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E3DA7C" w14:textId="77777777" w:rsidR="00EE69AD" w:rsidRPr="00083482" w:rsidRDefault="00EB3A34">
      <w:pPr>
        <w:jc w:val="center"/>
        <w:rPr>
          <w:rFonts w:ascii="Verdana" w:hAnsi="Verdana"/>
          <w:sz w:val="32"/>
          <w:szCs w:val="32"/>
        </w:rPr>
      </w:pPr>
      <w:r w:rsidRPr="00083482">
        <w:rPr>
          <w:rFonts w:ascii="Verdana" w:hAnsi="Verdana"/>
          <w:sz w:val="32"/>
          <w:szCs w:val="32"/>
        </w:rPr>
        <w:t>GitaBhashya in English</w:t>
      </w:r>
    </w:p>
    <w:p w14:paraId="5B41A23C" w14:textId="77777777" w:rsidR="00EE69AD" w:rsidRPr="00083482" w:rsidRDefault="00EE69AD">
      <w:pPr>
        <w:jc w:val="center"/>
      </w:pPr>
    </w:p>
    <w:p w14:paraId="7FF9B3CE" w14:textId="5C3818A8" w:rsidR="00EE69AD" w:rsidRPr="00083482" w:rsidRDefault="00EB3A34" w:rsidP="005A0A26">
      <w:pPr>
        <w:jc w:val="center"/>
        <w:rPr>
          <w:noProof/>
          <w:lang w:bidi="sa-IN"/>
        </w:rPr>
      </w:pPr>
      <w:r w:rsidRPr="00083482">
        <w:rPr>
          <w:noProof/>
          <w:lang w:bidi="sa-IN"/>
        </w:rPr>
        <w:t>[shrImatE rAmAnujAya nama</w:t>
      </w:r>
      <w:r w:rsidR="001F19AF" w:rsidRPr="00083482">
        <w:rPr>
          <w:noProof/>
          <w:lang w:bidi="sa-IN"/>
        </w:rPr>
        <w:t>:</w:t>
      </w:r>
      <w:r w:rsidRPr="00083482">
        <w:rPr>
          <w:noProof/>
          <w:lang w:bidi="sa-IN"/>
        </w:rPr>
        <w:t>]</w:t>
      </w:r>
    </w:p>
    <w:p w14:paraId="2973E823" w14:textId="77777777" w:rsidR="00EE69AD" w:rsidRPr="00083482" w:rsidRDefault="00EE69AD">
      <w:pPr>
        <w:jc w:val="center"/>
      </w:pPr>
    </w:p>
    <w:p w14:paraId="5E9D5BC2" w14:textId="77777777" w:rsidR="00EE69AD" w:rsidRPr="00083482" w:rsidRDefault="00EE69AD">
      <w:pPr>
        <w:jc w:val="center"/>
      </w:pPr>
    </w:p>
    <w:p w14:paraId="55D60189" w14:textId="77777777" w:rsidR="00EE69AD" w:rsidRPr="00083482" w:rsidRDefault="00EE69AD">
      <w:pPr>
        <w:jc w:val="center"/>
      </w:pPr>
    </w:p>
    <w:p w14:paraId="10DF4BCF" w14:textId="77777777" w:rsidR="00BD627F" w:rsidRPr="00083482" w:rsidRDefault="00EB3A34">
      <w:pPr>
        <w:pStyle w:val="TOC1"/>
        <w:tabs>
          <w:tab w:val="right" w:leader="dot" w:pos="8630"/>
        </w:tabs>
        <w:rPr>
          <w:rFonts w:asciiTheme="minorHAnsi" w:eastAsiaTheme="minorEastAsia" w:hAnsiTheme="minorHAnsi" w:cstheme="minorBidi"/>
          <w:sz w:val="22"/>
          <w:szCs w:val="22"/>
        </w:rPr>
      </w:pPr>
      <w:r w:rsidRPr="00083482">
        <w:fldChar w:fldCharType="begin"/>
      </w:r>
      <w:r w:rsidRPr="00083482">
        <w:instrText xml:space="preserve"> TOC \o "1-1" \h \z \u </w:instrText>
      </w:r>
      <w:r w:rsidRPr="00083482">
        <w:fldChar w:fldCharType="separate"/>
      </w:r>
      <w:hyperlink w:anchor="_Toc488528590" w:history="1">
        <w:r w:rsidR="00BD627F" w:rsidRPr="00083482">
          <w:rPr>
            <w:rStyle w:val="Hyperlink"/>
          </w:rPr>
          <w:t>Back to Basics</w:t>
        </w:r>
        <w:r w:rsidR="00BD627F" w:rsidRPr="00083482">
          <w:rPr>
            <w:webHidden/>
          </w:rPr>
          <w:tab/>
        </w:r>
        <w:r w:rsidR="00BD627F" w:rsidRPr="00083482">
          <w:rPr>
            <w:webHidden/>
          </w:rPr>
          <w:fldChar w:fldCharType="begin"/>
        </w:r>
        <w:r w:rsidR="00BD627F" w:rsidRPr="00083482">
          <w:rPr>
            <w:webHidden/>
          </w:rPr>
          <w:instrText xml:space="preserve"> PAGEREF _Toc488528590 \h </w:instrText>
        </w:r>
        <w:r w:rsidR="00BD627F" w:rsidRPr="00083482">
          <w:rPr>
            <w:webHidden/>
          </w:rPr>
        </w:r>
        <w:r w:rsidR="00BD627F" w:rsidRPr="00083482">
          <w:rPr>
            <w:webHidden/>
          </w:rPr>
          <w:fldChar w:fldCharType="separate"/>
        </w:r>
        <w:r w:rsidR="00BD627F" w:rsidRPr="00083482">
          <w:rPr>
            <w:webHidden/>
          </w:rPr>
          <w:t>2</w:t>
        </w:r>
        <w:r w:rsidR="00BD627F" w:rsidRPr="00083482">
          <w:rPr>
            <w:webHidden/>
          </w:rPr>
          <w:fldChar w:fldCharType="end"/>
        </w:r>
      </w:hyperlink>
    </w:p>
    <w:p w14:paraId="616BF786" w14:textId="77777777" w:rsidR="00BD627F" w:rsidRPr="00083482" w:rsidRDefault="008C36D0">
      <w:pPr>
        <w:pStyle w:val="TOC1"/>
        <w:tabs>
          <w:tab w:val="right" w:leader="dot" w:pos="8630"/>
        </w:tabs>
        <w:rPr>
          <w:rFonts w:asciiTheme="minorHAnsi" w:eastAsiaTheme="minorEastAsia" w:hAnsiTheme="minorHAnsi" w:cstheme="minorBidi"/>
          <w:sz w:val="22"/>
          <w:szCs w:val="22"/>
        </w:rPr>
      </w:pPr>
      <w:hyperlink w:anchor="_Toc488528591" w:history="1">
        <w:r w:rsidR="00BD627F" w:rsidRPr="00083482">
          <w:rPr>
            <w:rStyle w:val="Hyperlink"/>
          </w:rPr>
          <w:t>Transliteration notes</w:t>
        </w:r>
        <w:r w:rsidR="00BD627F" w:rsidRPr="00083482">
          <w:rPr>
            <w:webHidden/>
          </w:rPr>
          <w:tab/>
        </w:r>
        <w:r w:rsidR="00BD627F" w:rsidRPr="00083482">
          <w:rPr>
            <w:webHidden/>
          </w:rPr>
          <w:fldChar w:fldCharType="begin"/>
        </w:r>
        <w:r w:rsidR="00BD627F" w:rsidRPr="00083482">
          <w:rPr>
            <w:webHidden/>
          </w:rPr>
          <w:instrText xml:space="preserve"> PAGEREF _Toc488528591 \h </w:instrText>
        </w:r>
        <w:r w:rsidR="00BD627F" w:rsidRPr="00083482">
          <w:rPr>
            <w:webHidden/>
          </w:rPr>
        </w:r>
        <w:r w:rsidR="00BD627F" w:rsidRPr="00083482">
          <w:rPr>
            <w:webHidden/>
          </w:rPr>
          <w:fldChar w:fldCharType="separate"/>
        </w:r>
        <w:r w:rsidR="00BD627F" w:rsidRPr="00083482">
          <w:rPr>
            <w:webHidden/>
          </w:rPr>
          <w:t>8</w:t>
        </w:r>
        <w:r w:rsidR="00BD627F" w:rsidRPr="00083482">
          <w:rPr>
            <w:webHidden/>
          </w:rPr>
          <w:fldChar w:fldCharType="end"/>
        </w:r>
      </w:hyperlink>
    </w:p>
    <w:p w14:paraId="0603B9C8" w14:textId="77777777" w:rsidR="00BD627F" w:rsidRPr="00083482" w:rsidRDefault="008C36D0">
      <w:pPr>
        <w:pStyle w:val="TOC1"/>
        <w:tabs>
          <w:tab w:val="right" w:leader="dot" w:pos="8630"/>
        </w:tabs>
        <w:rPr>
          <w:rFonts w:asciiTheme="minorHAnsi" w:eastAsiaTheme="minorEastAsia" w:hAnsiTheme="minorHAnsi" w:cstheme="minorBidi"/>
          <w:sz w:val="22"/>
          <w:szCs w:val="22"/>
        </w:rPr>
      </w:pPr>
      <w:hyperlink w:anchor="_Toc488528592" w:history="1">
        <w:r w:rsidR="00BD627F" w:rsidRPr="00083482">
          <w:rPr>
            <w:rStyle w:val="Hyperlink"/>
          </w:rPr>
          <w:t>Chapter 1</w:t>
        </w:r>
        <w:r w:rsidR="00BD627F" w:rsidRPr="00083482">
          <w:rPr>
            <w:webHidden/>
          </w:rPr>
          <w:tab/>
        </w:r>
        <w:r w:rsidR="00BD627F" w:rsidRPr="00083482">
          <w:rPr>
            <w:webHidden/>
          </w:rPr>
          <w:fldChar w:fldCharType="begin"/>
        </w:r>
        <w:r w:rsidR="00BD627F" w:rsidRPr="00083482">
          <w:rPr>
            <w:webHidden/>
          </w:rPr>
          <w:instrText xml:space="preserve"> PAGEREF _Toc488528592 \h </w:instrText>
        </w:r>
        <w:r w:rsidR="00BD627F" w:rsidRPr="00083482">
          <w:rPr>
            <w:webHidden/>
          </w:rPr>
        </w:r>
        <w:r w:rsidR="00BD627F" w:rsidRPr="00083482">
          <w:rPr>
            <w:webHidden/>
          </w:rPr>
          <w:fldChar w:fldCharType="separate"/>
        </w:r>
        <w:r w:rsidR="00BD627F" w:rsidRPr="00083482">
          <w:rPr>
            <w:webHidden/>
          </w:rPr>
          <w:t>9</w:t>
        </w:r>
        <w:r w:rsidR="00BD627F" w:rsidRPr="00083482">
          <w:rPr>
            <w:webHidden/>
          </w:rPr>
          <w:fldChar w:fldCharType="end"/>
        </w:r>
      </w:hyperlink>
    </w:p>
    <w:p w14:paraId="57FAE8EC" w14:textId="77777777" w:rsidR="00BD627F" w:rsidRPr="00083482" w:rsidRDefault="008C36D0">
      <w:pPr>
        <w:pStyle w:val="TOC1"/>
        <w:tabs>
          <w:tab w:val="right" w:leader="dot" w:pos="8630"/>
        </w:tabs>
        <w:rPr>
          <w:rFonts w:asciiTheme="minorHAnsi" w:eastAsiaTheme="minorEastAsia" w:hAnsiTheme="minorHAnsi" w:cstheme="minorBidi"/>
          <w:sz w:val="22"/>
          <w:szCs w:val="22"/>
        </w:rPr>
      </w:pPr>
      <w:hyperlink w:anchor="_Toc488528593" w:history="1">
        <w:r w:rsidR="00BD627F" w:rsidRPr="00083482">
          <w:rPr>
            <w:rStyle w:val="Hyperlink"/>
          </w:rPr>
          <w:t>Chapter 2</w:t>
        </w:r>
        <w:r w:rsidR="00BD627F" w:rsidRPr="00083482">
          <w:rPr>
            <w:webHidden/>
          </w:rPr>
          <w:tab/>
        </w:r>
        <w:r w:rsidR="00BD627F" w:rsidRPr="00083482">
          <w:rPr>
            <w:webHidden/>
          </w:rPr>
          <w:fldChar w:fldCharType="begin"/>
        </w:r>
        <w:r w:rsidR="00BD627F" w:rsidRPr="00083482">
          <w:rPr>
            <w:webHidden/>
          </w:rPr>
          <w:instrText xml:space="preserve"> PAGEREF _Toc488528593 \h </w:instrText>
        </w:r>
        <w:r w:rsidR="00BD627F" w:rsidRPr="00083482">
          <w:rPr>
            <w:webHidden/>
          </w:rPr>
        </w:r>
        <w:r w:rsidR="00BD627F" w:rsidRPr="00083482">
          <w:rPr>
            <w:webHidden/>
          </w:rPr>
          <w:fldChar w:fldCharType="separate"/>
        </w:r>
        <w:r w:rsidR="00BD627F" w:rsidRPr="00083482">
          <w:rPr>
            <w:webHidden/>
          </w:rPr>
          <w:t>19</w:t>
        </w:r>
        <w:r w:rsidR="00BD627F" w:rsidRPr="00083482">
          <w:rPr>
            <w:webHidden/>
          </w:rPr>
          <w:fldChar w:fldCharType="end"/>
        </w:r>
      </w:hyperlink>
    </w:p>
    <w:p w14:paraId="4FC69993" w14:textId="77777777" w:rsidR="00BD627F" w:rsidRPr="00083482" w:rsidRDefault="008C36D0">
      <w:pPr>
        <w:pStyle w:val="TOC1"/>
        <w:tabs>
          <w:tab w:val="right" w:leader="dot" w:pos="8630"/>
        </w:tabs>
        <w:rPr>
          <w:rFonts w:asciiTheme="minorHAnsi" w:eastAsiaTheme="minorEastAsia" w:hAnsiTheme="minorHAnsi" w:cstheme="minorBidi"/>
          <w:sz w:val="22"/>
          <w:szCs w:val="22"/>
        </w:rPr>
      </w:pPr>
      <w:hyperlink w:anchor="_Toc488528594" w:history="1">
        <w:r w:rsidR="00BD627F" w:rsidRPr="00083482">
          <w:rPr>
            <w:rStyle w:val="Hyperlink"/>
          </w:rPr>
          <w:t>Chapter 3</w:t>
        </w:r>
        <w:r w:rsidR="00BD627F" w:rsidRPr="00083482">
          <w:rPr>
            <w:webHidden/>
          </w:rPr>
          <w:tab/>
        </w:r>
        <w:r w:rsidR="00BD627F" w:rsidRPr="00083482">
          <w:rPr>
            <w:webHidden/>
          </w:rPr>
          <w:fldChar w:fldCharType="begin"/>
        </w:r>
        <w:r w:rsidR="00BD627F" w:rsidRPr="00083482">
          <w:rPr>
            <w:webHidden/>
          </w:rPr>
          <w:instrText xml:space="preserve"> PAGEREF _Toc488528594 \h </w:instrText>
        </w:r>
        <w:r w:rsidR="00BD627F" w:rsidRPr="00083482">
          <w:rPr>
            <w:webHidden/>
          </w:rPr>
        </w:r>
        <w:r w:rsidR="00BD627F" w:rsidRPr="00083482">
          <w:rPr>
            <w:webHidden/>
          </w:rPr>
          <w:fldChar w:fldCharType="separate"/>
        </w:r>
        <w:r w:rsidR="00BD627F" w:rsidRPr="00083482">
          <w:rPr>
            <w:webHidden/>
          </w:rPr>
          <w:t>57</w:t>
        </w:r>
        <w:r w:rsidR="00BD627F" w:rsidRPr="00083482">
          <w:rPr>
            <w:webHidden/>
          </w:rPr>
          <w:fldChar w:fldCharType="end"/>
        </w:r>
      </w:hyperlink>
    </w:p>
    <w:p w14:paraId="10FE6F34" w14:textId="77777777" w:rsidR="00BD627F" w:rsidRPr="00083482" w:rsidRDefault="008C36D0">
      <w:pPr>
        <w:pStyle w:val="TOC1"/>
        <w:tabs>
          <w:tab w:val="right" w:leader="dot" w:pos="8630"/>
        </w:tabs>
        <w:rPr>
          <w:rFonts w:asciiTheme="minorHAnsi" w:eastAsiaTheme="minorEastAsia" w:hAnsiTheme="minorHAnsi" w:cstheme="minorBidi"/>
          <w:sz w:val="22"/>
          <w:szCs w:val="22"/>
        </w:rPr>
      </w:pPr>
      <w:hyperlink w:anchor="_Toc488528595" w:history="1">
        <w:r w:rsidR="00BD627F" w:rsidRPr="00083482">
          <w:rPr>
            <w:rStyle w:val="Hyperlink"/>
          </w:rPr>
          <w:t>Chapter 4</w:t>
        </w:r>
        <w:r w:rsidR="00BD627F" w:rsidRPr="00083482">
          <w:rPr>
            <w:webHidden/>
          </w:rPr>
          <w:tab/>
        </w:r>
        <w:r w:rsidR="00BD627F" w:rsidRPr="00083482">
          <w:rPr>
            <w:webHidden/>
          </w:rPr>
          <w:fldChar w:fldCharType="begin"/>
        </w:r>
        <w:r w:rsidR="00BD627F" w:rsidRPr="00083482">
          <w:rPr>
            <w:webHidden/>
          </w:rPr>
          <w:instrText xml:space="preserve"> PAGEREF _Toc488528595 \h </w:instrText>
        </w:r>
        <w:r w:rsidR="00BD627F" w:rsidRPr="00083482">
          <w:rPr>
            <w:webHidden/>
          </w:rPr>
        </w:r>
        <w:r w:rsidR="00BD627F" w:rsidRPr="00083482">
          <w:rPr>
            <w:webHidden/>
          </w:rPr>
          <w:fldChar w:fldCharType="separate"/>
        </w:r>
        <w:r w:rsidR="00BD627F" w:rsidRPr="00083482">
          <w:rPr>
            <w:webHidden/>
          </w:rPr>
          <w:t>82</w:t>
        </w:r>
        <w:r w:rsidR="00BD627F" w:rsidRPr="00083482">
          <w:rPr>
            <w:webHidden/>
          </w:rPr>
          <w:fldChar w:fldCharType="end"/>
        </w:r>
      </w:hyperlink>
    </w:p>
    <w:p w14:paraId="0BFCC65B" w14:textId="77777777" w:rsidR="00BD627F" w:rsidRPr="00083482" w:rsidRDefault="008C36D0">
      <w:pPr>
        <w:pStyle w:val="TOC1"/>
        <w:tabs>
          <w:tab w:val="right" w:leader="dot" w:pos="8630"/>
        </w:tabs>
        <w:rPr>
          <w:rFonts w:asciiTheme="minorHAnsi" w:eastAsiaTheme="minorEastAsia" w:hAnsiTheme="minorHAnsi" w:cstheme="minorBidi"/>
          <w:sz w:val="22"/>
          <w:szCs w:val="22"/>
        </w:rPr>
      </w:pPr>
      <w:hyperlink w:anchor="_Toc488528596" w:history="1">
        <w:r w:rsidR="00BD627F" w:rsidRPr="00083482">
          <w:rPr>
            <w:rStyle w:val="Hyperlink"/>
          </w:rPr>
          <w:t>Chapter 5</w:t>
        </w:r>
        <w:r w:rsidR="00BD627F" w:rsidRPr="00083482">
          <w:rPr>
            <w:webHidden/>
          </w:rPr>
          <w:tab/>
        </w:r>
        <w:r w:rsidR="00BD627F" w:rsidRPr="00083482">
          <w:rPr>
            <w:webHidden/>
          </w:rPr>
          <w:fldChar w:fldCharType="begin"/>
        </w:r>
        <w:r w:rsidR="00BD627F" w:rsidRPr="00083482">
          <w:rPr>
            <w:webHidden/>
          </w:rPr>
          <w:instrText xml:space="preserve"> PAGEREF _Toc488528596 \h </w:instrText>
        </w:r>
        <w:r w:rsidR="00BD627F" w:rsidRPr="00083482">
          <w:rPr>
            <w:webHidden/>
          </w:rPr>
        </w:r>
        <w:r w:rsidR="00BD627F" w:rsidRPr="00083482">
          <w:rPr>
            <w:webHidden/>
          </w:rPr>
          <w:fldChar w:fldCharType="separate"/>
        </w:r>
        <w:r w:rsidR="00BD627F" w:rsidRPr="00083482">
          <w:rPr>
            <w:webHidden/>
          </w:rPr>
          <w:t>106</w:t>
        </w:r>
        <w:r w:rsidR="00BD627F" w:rsidRPr="00083482">
          <w:rPr>
            <w:webHidden/>
          </w:rPr>
          <w:fldChar w:fldCharType="end"/>
        </w:r>
      </w:hyperlink>
    </w:p>
    <w:p w14:paraId="7B5247D4" w14:textId="77777777" w:rsidR="00BD627F" w:rsidRPr="00083482" w:rsidRDefault="008C36D0">
      <w:pPr>
        <w:pStyle w:val="TOC1"/>
        <w:tabs>
          <w:tab w:val="right" w:leader="dot" w:pos="8630"/>
        </w:tabs>
        <w:rPr>
          <w:rFonts w:asciiTheme="minorHAnsi" w:eastAsiaTheme="minorEastAsia" w:hAnsiTheme="minorHAnsi" w:cstheme="minorBidi"/>
          <w:sz w:val="22"/>
          <w:szCs w:val="22"/>
        </w:rPr>
      </w:pPr>
      <w:hyperlink w:anchor="_Toc488528597" w:history="1">
        <w:r w:rsidR="00BD627F" w:rsidRPr="00083482">
          <w:rPr>
            <w:rStyle w:val="Hyperlink"/>
          </w:rPr>
          <w:t>Chapter 6</w:t>
        </w:r>
        <w:r w:rsidR="00BD627F" w:rsidRPr="00083482">
          <w:rPr>
            <w:webHidden/>
          </w:rPr>
          <w:tab/>
        </w:r>
        <w:r w:rsidR="00BD627F" w:rsidRPr="00083482">
          <w:rPr>
            <w:webHidden/>
          </w:rPr>
          <w:fldChar w:fldCharType="begin"/>
        </w:r>
        <w:r w:rsidR="00BD627F" w:rsidRPr="00083482">
          <w:rPr>
            <w:webHidden/>
          </w:rPr>
          <w:instrText xml:space="preserve"> PAGEREF _Toc488528597 \h </w:instrText>
        </w:r>
        <w:r w:rsidR="00BD627F" w:rsidRPr="00083482">
          <w:rPr>
            <w:webHidden/>
          </w:rPr>
        </w:r>
        <w:r w:rsidR="00BD627F" w:rsidRPr="00083482">
          <w:rPr>
            <w:webHidden/>
          </w:rPr>
          <w:fldChar w:fldCharType="separate"/>
        </w:r>
        <w:r w:rsidR="00BD627F" w:rsidRPr="00083482">
          <w:rPr>
            <w:webHidden/>
          </w:rPr>
          <w:t>121</w:t>
        </w:r>
        <w:r w:rsidR="00BD627F" w:rsidRPr="00083482">
          <w:rPr>
            <w:webHidden/>
          </w:rPr>
          <w:fldChar w:fldCharType="end"/>
        </w:r>
      </w:hyperlink>
    </w:p>
    <w:p w14:paraId="1E9A87C1" w14:textId="77777777" w:rsidR="00BD627F" w:rsidRPr="00083482" w:rsidRDefault="008C36D0">
      <w:pPr>
        <w:pStyle w:val="TOC1"/>
        <w:tabs>
          <w:tab w:val="right" w:leader="dot" w:pos="8630"/>
        </w:tabs>
        <w:rPr>
          <w:rFonts w:asciiTheme="minorHAnsi" w:eastAsiaTheme="minorEastAsia" w:hAnsiTheme="minorHAnsi" w:cstheme="minorBidi"/>
          <w:sz w:val="22"/>
          <w:szCs w:val="22"/>
        </w:rPr>
      </w:pPr>
      <w:hyperlink w:anchor="_Toc488528598" w:history="1">
        <w:r w:rsidR="00BD627F" w:rsidRPr="00083482">
          <w:rPr>
            <w:rStyle w:val="Hyperlink"/>
          </w:rPr>
          <w:t>Chapter 7</w:t>
        </w:r>
        <w:r w:rsidR="00BD627F" w:rsidRPr="00083482">
          <w:rPr>
            <w:webHidden/>
          </w:rPr>
          <w:tab/>
        </w:r>
        <w:r w:rsidR="00BD627F" w:rsidRPr="00083482">
          <w:rPr>
            <w:webHidden/>
          </w:rPr>
          <w:fldChar w:fldCharType="begin"/>
        </w:r>
        <w:r w:rsidR="00BD627F" w:rsidRPr="00083482">
          <w:rPr>
            <w:webHidden/>
          </w:rPr>
          <w:instrText xml:space="preserve"> PAGEREF _Toc488528598 \h </w:instrText>
        </w:r>
        <w:r w:rsidR="00BD627F" w:rsidRPr="00083482">
          <w:rPr>
            <w:webHidden/>
          </w:rPr>
        </w:r>
        <w:r w:rsidR="00BD627F" w:rsidRPr="00083482">
          <w:rPr>
            <w:webHidden/>
          </w:rPr>
          <w:fldChar w:fldCharType="separate"/>
        </w:r>
        <w:r w:rsidR="00BD627F" w:rsidRPr="00083482">
          <w:rPr>
            <w:webHidden/>
          </w:rPr>
          <w:t>143</w:t>
        </w:r>
        <w:r w:rsidR="00BD627F" w:rsidRPr="00083482">
          <w:rPr>
            <w:webHidden/>
          </w:rPr>
          <w:fldChar w:fldCharType="end"/>
        </w:r>
      </w:hyperlink>
    </w:p>
    <w:p w14:paraId="2956B4C8" w14:textId="77777777" w:rsidR="00BD627F" w:rsidRPr="00083482" w:rsidRDefault="008C36D0">
      <w:pPr>
        <w:pStyle w:val="TOC1"/>
        <w:tabs>
          <w:tab w:val="right" w:leader="dot" w:pos="8630"/>
        </w:tabs>
        <w:rPr>
          <w:rFonts w:asciiTheme="minorHAnsi" w:eastAsiaTheme="minorEastAsia" w:hAnsiTheme="minorHAnsi" w:cstheme="minorBidi"/>
          <w:sz w:val="22"/>
          <w:szCs w:val="22"/>
        </w:rPr>
      </w:pPr>
      <w:hyperlink w:anchor="_Toc488528599" w:history="1">
        <w:r w:rsidR="00BD627F" w:rsidRPr="00083482">
          <w:rPr>
            <w:rStyle w:val="Hyperlink"/>
          </w:rPr>
          <w:t>Chapter 8</w:t>
        </w:r>
        <w:r w:rsidR="00BD627F" w:rsidRPr="00083482">
          <w:rPr>
            <w:webHidden/>
          </w:rPr>
          <w:tab/>
        </w:r>
        <w:r w:rsidR="00BD627F" w:rsidRPr="00083482">
          <w:rPr>
            <w:webHidden/>
          </w:rPr>
          <w:fldChar w:fldCharType="begin"/>
        </w:r>
        <w:r w:rsidR="00BD627F" w:rsidRPr="00083482">
          <w:rPr>
            <w:webHidden/>
          </w:rPr>
          <w:instrText xml:space="preserve"> PAGEREF _Toc488528599 \h </w:instrText>
        </w:r>
        <w:r w:rsidR="00BD627F" w:rsidRPr="00083482">
          <w:rPr>
            <w:webHidden/>
          </w:rPr>
        </w:r>
        <w:r w:rsidR="00BD627F" w:rsidRPr="00083482">
          <w:rPr>
            <w:webHidden/>
          </w:rPr>
          <w:fldChar w:fldCharType="separate"/>
        </w:r>
        <w:r w:rsidR="00BD627F" w:rsidRPr="00083482">
          <w:rPr>
            <w:webHidden/>
          </w:rPr>
          <w:t>162</w:t>
        </w:r>
        <w:r w:rsidR="00BD627F" w:rsidRPr="00083482">
          <w:rPr>
            <w:webHidden/>
          </w:rPr>
          <w:fldChar w:fldCharType="end"/>
        </w:r>
      </w:hyperlink>
    </w:p>
    <w:p w14:paraId="7E6222EF" w14:textId="77777777" w:rsidR="00BD627F" w:rsidRPr="00083482" w:rsidRDefault="008C36D0">
      <w:pPr>
        <w:pStyle w:val="TOC1"/>
        <w:tabs>
          <w:tab w:val="right" w:leader="dot" w:pos="8630"/>
        </w:tabs>
        <w:rPr>
          <w:rFonts w:asciiTheme="minorHAnsi" w:eastAsiaTheme="minorEastAsia" w:hAnsiTheme="minorHAnsi" w:cstheme="minorBidi"/>
          <w:sz w:val="22"/>
          <w:szCs w:val="22"/>
        </w:rPr>
      </w:pPr>
      <w:hyperlink w:anchor="_Toc488528600" w:history="1">
        <w:r w:rsidR="00BD627F" w:rsidRPr="00083482">
          <w:rPr>
            <w:rStyle w:val="Hyperlink"/>
          </w:rPr>
          <w:t>Chapter 9</w:t>
        </w:r>
        <w:r w:rsidR="00BD627F" w:rsidRPr="00083482">
          <w:rPr>
            <w:webHidden/>
          </w:rPr>
          <w:tab/>
        </w:r>
        <w:r w:rsidR="00BD627F" w:rsidRPr="00083482">
          <w:rPr>
            <w:webHidden/>
          </w:rPr>
          <w:fldChar w:fldCharType="begin"/>
        </w:r>
        <w:r w:rsidR="00BD627F" w:rsidRPr="00083482">
          <w:rPr>
            <w:webHidden/>
          </w:rPr>
          <w:instrText xml:space="preserve"> PAGEREF _Toc488528600 \h </w:instrText>
        </w:r>
        <w:r w:rsidR="00BD627F" w:rsidRPr="00083482">
          <w:rPr>
            <w:webHidden/>
          </w:rPr>
        </w:r>
        <w:r w:rsidR="00BD627F" w:rsidRPr="00083482">
          <w:rPr>
            <w:webHidden/>
          </w:rPr>
          <w:fldChar w:fldCharType="separate"/>
        </w:r>
        <w:r w:rsidR="00BD627F" w:rsidRPr="00083482">
          <w:rPr>
            <w:webHidden/>
          </w:rPr>
          <w:t>178</w:t>
        </w:r>
        <w:r w:rsidR="00BD627F" w:rsidRPr="00083482">
          <w:rPr>
            <w:webHidden/>
          </w:rPr>
          <w:fldChar w:fldCharType="end"/>
        </w:r>
      </w:hyperlink>
    </w:p>
    <w:p w14:paraId="15E33991" w14:textId="77777777" w:rsidR="00BD627F" w:rsidRPr="00083482" w:rsidRDefault="008C36D0">
      <w:pPr>
        <w:pStyle w:val="TOC1"/>
        <w:tabs>
          <w:tab w:val="right" w:leader="dot" w:pos="8630"/>
        </w:tabs>
        <w:rPr>
          <w:rFonts w:asciiTheme="minorHAnsi" w:eastAsiaTheme="minorEastAsia" w:hAnsiTheme="minorHAnsi" w:cstheme="minorBidi"/>
          <w:sz w:val="22"/>
          <w:szCs w:val="22"/>
        </w:rPr>
      </w:pPr>
      <w:hyperlink w:anchor="_Toc488528601" w:history="1">
        <w:r w:rsidR="00BD627F" w:rsidRPr="00083482">
          <w:rPr>
            <w:rStyle w:val="Hyperlink"/>
          </w:rPr>
          <w:t>Chapter 10</w:t>
        </w:r>
        <w:r w:rsidR="00BD627F" w:rsidRPr="00083482">
          <w:rPr>
            <w:webHidden/>
          </w:rPr>
          <w:tab/>
        </w:r>
        <w:r w:rsidR="00BD627F" w:rsidRPr="00083482">
          <w:rPr>
            <w:webHidden/>
          </w:rPr>
          <w:fldChar w:fldCharType="begin"/>
        </w:r>
        <w:r w:rsidR="00BD627F" w:rsidRPr="00083482">
          <w:rPr>
            <w:webHidden/>
          </w:rPr>
          <w:instrText xml:space="preserve"> PAGEREF _Toc488528601 \h </w:instrText>
        </w:r>
        <w:r w:rsidR="00BD627F" w:rsidRPr="00083482">
          <w:rPr>
            <w:webHidden/>
          </w:rPr>
        </w:r>
        <w:r w:rsidR="00BD627F" w:rsidRPr="00083482">
          <w:rPr>
            <w:webHidden/>
          </w:rPr>
          <w:fldChar w:fldCharType="separate"/>
        </w:r>
        <w:r w:rsidR="00BD627F" w:rsidRPr="00083482">
          <w:rPr>
            <w:webHidden/>
          </w:rPr>
          <w:t>196</w:t>
        </w:r>
        <w:r w:rsidR="00BD627F" w:rsidRPr="00083482">
          <w:rPr>
            <w:webHidden/>
          </w:rPr>
          <w:fldChar w:fldCharType="end"/>
        </w:r>
      </w:hyperlink>
    </w:p>
    <w:p w14:paraId="49242433" w14:textId="77777777" w:rsidR="00BD627F" w:rsidRPr="00083482" w:rsidRDefault="008C36D0">
      <w:pPr>
        <w:pStyle w:val="TOC1"/>
        <w:tabs>
          <w:tab w:val="right" w:leader="dot" w:pos="8630"/>
        </w:tabs>
        <w:rPr>
          <w:rFonts w:asciiTheme="minorHAnsi" w:eastAsiaTheme="minorEastAsia" w:hAnsiTheme="minorHAnsi" w:cstheme="minorBidi"/>
          <w:sz w:val="22"/>
          <w:szCs w:val="22"/>
        </w:rPr>
      </w:pPr>
      <w:hyperlink w:anchor="_Toc488528602" w:history="1">
        <w:r w:rsidR="00BD627F" w:rsidRPr="00083482">
          <w:rPr>
            <w:rStyle w:val="Hyperlink"/>
          </w:rPr>
          <w:t>Chapter 11</w:t>
        </w:r>
        <w:r w:rsidR="00BD627F" w:rsidRPr="00083482">
          <w:rPr>
            <w:webHidden/>
          </w:rPr>
          <w:tab/>
        </w:r>
        <w:r w:rsidR="00BD627F" w:rsidRPr="00083482">
          <w:rPr>
            <w:webHidden/>
          </w:rPr>
          <w:fldChar w:fldCharType="begin"/>
        </w:r>
        <w:r w:rsidR="00BD627F" w:rsidRPr="00083482">
          <w:rPr>
            <w:webHidden/>
          </w:rPr>
          <w:instrText xml:space="preserve"> PAGEREF _Toc488528602 \h </w:instrText>
        </w:r>
        <w:r w:rsidR="00BD627F" w:rsidRPr="00083482">
          <w:rPr>
            <w:webHidden/>
          </w:rPr>
        </w:r>
        <w:r w:rsidR="00BD627F" w:rsidRPr="00083482">
          <w:rPr>
            <w:webHidden/>
          </w:rPr>
          <w:fldChar w:fldCharType="separate"/>
        </w:r>
        <w:r w:rsidR="00BD627F" w:rsidRPr="00083482">
          <w:rPr>
            <w:webHidden/>
          </w:rPr>
          <w:t>218</w:t>
        </w:r>
        <w:r w:rsidR="00BD627F" w:rsidRPr="00083482">
          <w:rPr>
            <w:webHidden/>
          </w:rPr>
          <w:fldChar w:fldCharType="end"/>
        </w:r>
      </w:hyperlink>
    </w:p>
    <w:p w14:paraId="0A8D9F08" w14:textId="77777777" w:rsidR="00BD627F" w:rsidRPr="00083482" w:rsidRDefault="008C36D0">
      <w:pPr>
        <w:pStyle w:val="TOC1"/>
        <w:tabs>
          <w:tab w:val="right" w:leader="dot" w:pos="8630"/>
        </w:tabs>
        <w:rPr>
          <w:rFonts w:asciiTheme="minorHAnsi" w:eastAsiaTheme="minorEastAsia" w:hAnsiTheme="minorHAnsi" w:cstheme="minorBidi"/>
          <w:sz w:val="22"/>
          <w:szCs w:val="22"/>
        </w:rPr>
      </w:pPr>
      <w:hyperlink w:anchor="_Toc488528603" w:history="1">
        <w:r w:rsidR="00BD627F" w:rsidRPr="00083482">
          <w:rPr>
            <w:rStyle w:val="Hyperlink"/>
          </w:rPr>
          <w:t>Chapter 12</w:t>
        </w:r>
        <w:r w:rsidR="00BD627F" w:rsidRPr="00083482">
          <w:rPr>
            <w:webHidden/>
          </w:rPr>
          <w:tab/>
        </w:r>
        <w:r w:rsidR="00BD627F" w:rsidRPr="00083482">
          <w:rPr>
            <w:webHidden/>
          </w:rPr>
          <w:fldChar w:fldCharType="begin"/>
        </w:r>
        <w:r w:rsidR="00BD627F" w:rsidRPr="00083482">
          <w:rPr>
            <w:webHidden/>
          </w:rPr>
          <w:instrText xml:space="preserve"> PAGEREF _Toc488528603 \h </w:instrText>
        </w:r>
        <w:r w:rsidR="00BD627F" w:rsidRPr="00083482">
          <w:rPr>
            <w:webHidden/>
          </w:rPr>
        </w:r>
        <w:r w:rsidR="00BD627F" w:rsidRPr="00083482">
          <w:rPr>
            <w:webHidden/>
          </w:rPr>
          <w:fldChar w:fldCharType="separate"/>
        </w:r>
        <w:r w:rsidR="00BD627F" w:rsidRPr="00083482">
          <w:rPr>
            <w:webHidden/>
          </w:rPr>
          <w:t>241</w:t>
        </w:r>
        <w:r w:rsidR="00BD627F" w:rsidRPr="00083482">
          <w:rPr>
            <w:webHidden/>
          </w:rPr>
          <w:fldChar w:fldCharType="end"/>
        </w:r>
      </w:hyperlink>
    </w:p>
    <w:p w14:paraId="761ABBF6" w14:textId="77777777" w:rsidR="00BD627F" w:rsidRPr="00083482" w:rsidRDefault="008C36D0">
      <w:pPr>
        <w:pStyle w:val="TOC1"/>
        <w:tabs>
          <w:tab w:val="right" w:leader="dot" w:pos="8630"/>
        </w:tabs>
        <w:rPr>
          <w:rFonts w:asciiTheme="minorHAnsi" w:eastAsiaTheme="minorEastAsia" w:hAnsiTheme="minorHAnsi" w:cstheme="minorBidi"/>
          <w:sz w:val="22"/>
          <w:szCs w:val="22"/>
        </w:rPr>
      </w:pPr>
      <w:hyperlink w:anchor="_Toc488528604" w:history="1">
        <w:r w:rsidR="00BD627F" w:rsidRPr="00083482">
          <w:rPr>
            <w:rStyle w:val="Hyperlink"/>
          </w:rPr>
          <w:t>Chapter 13</w:t>
        </w:r>
        <w:r w:rsidR="00BD627F" w:rsidRPr="00083482">
          <w:rPr>
            <w:webHidden/>
          </w:rPr>
          <w:tab/>
        </w:r>
        <w:r w:rsidR="00BD627F" w:rsidRPr="00083482">
          <w:rPr>
            <w:webHidden/>
          </w:rPr>
          <w:fldChar w:fldCharType="begin"/>
        </w:r>
        <w:r w:rsidR="00BD627F" w:rsidRPr="00083482">
          <w:rPr>
            <w:webHidden/>
          </w:rPr>
          <w:instrText xml:space="preserve"> PAGEREF _Toc488528604 \h </w:instrText>
        </w:r>
        <w:r w:rsidR="00BD627F" w:rsidRPr="00083482">
          <w:rPr>
            <w:webHidden/>
          </w:rPr>
        </w:r>
        <w:r w:rsidR="00BD627F" w:rsidRPr="00083482">
          <w:rPr>
            <w:webHidden/>
          </w:rPr>
          <w:fldChar w:fldCharType="separate"/>
        </w:r>
        <w:r w:rsidR="00BD627F" w:rsidRPr="00083482">
          <w:rPr>
            <w:webHidden/>
          </w:rPr>
          <w:t>250</w:t>
        </w:r>
        <w:r w:rsidR="00BD627F" w:rsidRPr="00083482">
          <w:rPr>
            <w:webHidden/>
          </w:rPr>
          <w:fldChar w:fldCharType="end"/>
        </w:r>
      </w:hyperlink>
    </w:p>
    <w:p w14:paraId="7AA9C633" w14:textId="77777777" w:rsidR="00BD627F" w:rsidRPr="00083482" w:rsidRDefault="008C36D0">
      <w:pPr>
        <w:pStyle w:val="TOC1"/>
        <w:tabs>
          <w:tab w:val="right" w:leader="dot" w:pos="8630"/>
        </w:tabs>
        <w:rPr>
          <w:rFonts w:asciiTheme="minorHAnsi" w:eastAsiaTheme="minorEastAsia" w:hAnsiTheme="minorHAnsi" w:cstheme="minorBidi"/>
          <w:sz w:val="22"/>
          <w:szCs w:val="22"/>
        </w:rPr>
      </w:pPr>
      <w:hyperlink w:anchor="_Toc488528605" w:history="1">
        <w:r w:rsidR="00BD627F" w:rsidRPr="00083482">
          <w:rPr>
            <w:rStyle w:val="Hyperlink"/>
          </w:rPr>
          <w:t>Chapter 14</w:t>
        </w:r>
        <w:r w:rsidR="00BD627F" w:rsidRPr="00083482">
          <w:rPr>
            <w:webHidden/>
          </w:rPr>
          <w:tab/>
        </w:r>
        <w:r w:rsidR="00BD627F" w:rsidRPr="00083482">
          <w:rPr>
            <w:webHidden/>
          </w:rPr>
          <w:fldChar w:fldCharType="begin"/>
        </w:r>
        <w:r w:rsidR="00BD627F" w:rsidRPr="00083482">
          <w:rPr>
            <w:webHidden/>
          </w:rPr>
          <w:instrText xml:space="preserve"> PAGEREF _Toc488528605 \h </w:instrText>
        </w:r>
        <w:r w:rsidR="00BD627F" w:rsidRPr="00083482">
          <w:rPr>
            <w:webHidden/>
          </w:rPr>
        </w:r>
        <w:r w:rsidR="00BD627F" w:rsidRPr="00083482">
          <w:rPr>
            <w:webHidden/>
          </w:rPr>
          <w:fldChar w:fldCharType="separate"/>
        </w:r>
        <w:r w:rsidR="00BD627F" w:rsidRPr="00083482">
          <w:rPr>
            <w:webHidden/>
          </w:rPr>
          <w:t>280</w:t>
        </w:r>
        <w:r w:rsidR="00BD627F" w:rsidRPr="00083482">
          <w:rPr>
            <w:webHidden/>
          </w:rPr>
          <w:fldChar w:fldCharType="end"/>
        </w:r>
      </w:hyperlink>
    </w:p>
    <w:p w14:paraId="5E2579DA" w14:textId="77777777" w:rsidR="00BD627F" w:rsidRPr="00083482" w:rsidRDefault="008C36D0">
      <w:pPr>
        <w:pStyle w:val="TOC1"/>
        <w:tabs>
          <w:tab w:val="right" w:leader="dot" w:pos="8630"/>
        </w:tabs>
        <w:rPr>
          <w:rFonts w:asciiTheme="minorHAnsi" w:eastAsiaTheme="minorEastAsia" w:hAnsiTheme="minorHAnsi" w:cstheme="minorBidi"/>
          <w:sz w:val="22"/>
          <w:szCs w:val="22"/>
        </w:rPr>
      </w:pPr>
      <w:hyperlink w:anchor="_Toc488528606" w:history="1">
        <w:r w:rsidR="00BD627F" w:rsidRPr="00083482">
          <w:rPr>
            <w:rStyle w:val="Hyperlink"/>
          </w:rPr>
          <w:t>Chapter 15</w:t>
        </w:r>
        <w:r w:rsidR="00BD627F" w:rsidRPr="00083482">
          <w:rPr>
            <w:webHidden/>
          </w:rPr>
          <w:tab/>
        </w:r>
        <w:r w:rsidR="00BD627F" w:rsidRPr="00083482">
          <w:rPr>
            <w:webHidden/>
          </w:rPr>
          <w:fldChar w:fldCharType="begin"/>
        </w:r>
        <w:r w:rsidR="00BD627F" w:rsidRPr="00083482">
          <w:rPr>
            <w:webHidden/>
          </w:rPr>
          <w:instrText xml:space="preserve"> PAGEREF _Toc488528606 \h </w:instrText>
        </w:r>
        <w:r w:rsidR="00BD627F" w:rsidRPr="00083482">
          <w:rPr>
            <w:webHidden/>
          </w:rPr>
        </w:r>
        <w:r w:rsidR="00BD627F" w:rsidRPr="00083482">
          <w:rPr>
            <w:webHidden/>
          </w:rPr>
          <w:fldChar w:fldCharType="separate"/>
        </w:r>
        <w:r w:rsidR="00BD627F" w:rsidRPr="00083482">
          <w:rPr>
            <w:webHidden/>
          </w:rPr>
          <w:t>294</w:t>
        </w:r>
        <w:r w:rsidR="00BD627F" w:rsidRPr="00083482">
          <w:rPr>
            <w:webHidden/>
          </w:rPr>
          <w:fldChar w:fldCharType="end"/>
        </w:r>
      </w:hyperlink>
    </w:p>
    <w:p w14:paraId="5EC08C9D" w14:textId="77777777" w:rsidR="00BD627F" w:rsidRPr="00083482" w:rsidRDefault="008C36D0">
      <w:pPr>
        <w:pStyle w:val="TOC1"/>
        <w:tabs>
          <w:tab w:val="right" w:leader="dot" w:pos="8630"/>
        </w:tabs>
        <w:rPr>
          <w:rFonts w:asciiTheme="minorHAnsi" w:eastAsiaTheme="minorEastAsia" w:hAnsiTheme="minorHAnsi" w:cstheme="minorBidi"/>
          <w:sz w:val="22"/>
          <w:szCs w:val="22"/>
        </w:rPr>
      </w:pPr>
      <w:hyperlink w:anchor="_Toc488528607" w:history="1">
        <w:r w:rsidR="00BD627F" w:rsidRPr="00083482">
          <w:rPr>
            <w:rStyle w:val="Hyperlink"/>
          </w:rPr>
          <w:t>Chapter 16</w:t>
        </w:r>
        <w:r w:rsidR="00BD627F" w:rsidRPr="00083482">
          <w:rPr>
            <w:webHidden/>
          </w:rPr>
          <w:tab/>
        </w:r>
        <w:r w:rsidR="00BD627F" w:rsidRPr="00083482">
          <w:rPr>
            <w:webHidden/>
          </w:rPr>
          <w:fldChar w:fldCharType="begin"/>
        </w:r>
        <w:r w:rsidR="00BD627F" w:rsidRPr="00083482">
          <w:rPr>
            <w:webHidden/>
          </w:rPr>
          <w:instrText xml:space="preserve"> PAGEREF _Toc488528607 \h </w:instrText>
        </w:r>
        <w:r w:rsidR="00BD627F" w:rsidRPr="00083482">
          <w:rPr>
            <w:webHidden/>
          </w:rPr>
        </w:r>
        <w:r w:rsidR="00BD627F" w:rsidRPr="00083482">
          <w:rPr>
            <w:webHidden/>
          </w:rPr>
          <w:fldChar w:fldCharType="separate"/>
        </w:r>
        <w:r w:rsidR="00BD627F" w:rsidRPr="00083482">
          <w:rPr>
            <w:webHidden/>
          </w:rPr>
          <w:t>307</w:t>
        </w:r>
        <w:r w:rsidR="00BD627F" w:rsidRPr="00083482">
          <w:rPr>
            <w:webHidden/>
          </w:rPr>
          <w:fldChar w:fldCharType="end"/>
        </w:r>
      </w:hyperlink>
    </w:p>
    <w:p w14:paraId="1BDF5CDF" w14:textId="77777777" w:rsidR="00BD627F" w:rsidRPr="00083482" w:rsidRDefault="008C36D0">
      <w:pPr>
        <w:pStyle w:val="TOC1"/>
        <w:tabs>
          <w:tab w:val="right" w:leader="dot" w:pos="8630"/>
        </w:tabs>
        <w:rPr>
          <w:rFonts w:asciiTheme="minorHAnsi" w:eastAsiaTheme="minorEastAsia" w:hAnsiTheme="minorHAnsi" w:cstheme="minorBidi"/>
          <w:sz w:val="22"/>
          <w:szCs w:val="22"/>
        </w:rPr>
      </w:pPr>
      <w:hyperlink w:anchor="_Toc488528608" w:history="1">
        <w:r w:rsidR="00BD627F" w:rsidRPr="00083482">
          <w:rPr>
            <w:rStyle w:val="Hyperlink"/>
          </w:rPr>
          <w:t>Chapter 17</w:t>
        </w:r>
        <w:r w:rsidR="00BD627F" w:rsidRPr="00083482">
          <w:rPr>
            <w:webHidden/>
          </w:rPr>
          <w:tab/>
        </w:r>
        <w:r w:rsidR="00BD627F" w:rsidRPr="00083482">
          <w:rPr>
            <w:webHidden/>
          </w:rPr>
          <w:fldChar w:fldCharType="begin"/>
        </w:r>
        <w:r w:rsidR="00BD627F" w:rsidRPr="00083482">
          <w:rPr>
            <w:webHidden/>
          </w:rPr>
          <w:instrText xml:space="preserve"> PAGEREF _Toc488528608 \h </w:instrText>
        </w:r>
        <w:r w:rsidR="00BD627F" w:rsidRPr="00083482">
          <w:rPr>
            <w:webHidden/>
          </w:rPr>
        </w:r>
        <w:r w:rsidR="00BD627F" w:rsidRPr="00083482">
          <w:rPr>
            <w:webHidden/>
          </w:rPr>
          <w:fldChar w:fldCharType="separate"/>
        </w:r>
        <w:r w:rsidR="00BD627F" w:rsidRPr="00083482">
          <w:rPr>
            <w:webHidden/>
          </w:rPr>
          <w:t>319</w:t>
        </w:r>
        <w:r w:rsidR="00BD627F" w:rsidRPr="00083482">
          <w:rPr>
            <w:webHidden/>
          </w:rPr>
          <w:fldChar w:fldCharType="end"/>
        </w:r>
      </w:hyperlink>
    </w:p>
    <w:p w14:paraId="62FA97D3" w14:textId="77777777" w:rsidR="00BD627F" w:rsidRPr="00083482" w:rsidRDefault="008C36D0">
      <w:pPr>
        <w:pStyle w:val="TOC1"/>
        <w:tabs>
          <w:tab w:val="right" w:leader="dot" w:pos="8630"/>
        </w:tabs>
        <w:rPr>
          <w:rFonts w:asciiTheme="minorHAnsi" w:eastAsiaTheme="minorEastAsia" w:hAnsiTheme="minorHAnsi" w:cstheme="minorBidi"/>
          <w:sz w:val="22"/>
          <w:szCs w:val="22"/>
        </w:rPr>
      </w:pPr>
      <w:hyperlink w:anchor="_Toc488528609" w:history="1">
        <w:r w:rsidR="00BD627F" w:rsidRPr="00083482">
          <w:rPr>
            <w:rStyle w:val="Hyperlink"/>
          </w:rPr>
          <w:t>Chapter 18</w:t>
        </w:r>
        <w:r w:rsidR="00BD627F" w:rsidRPr="00083482">
          <w:rPr>
            <w:webHidden/>
          </w:rPr>
          <w:tab/>
        </w:r>
        <w:r w:rsidR="00BD627F" w:rsidRPr="00083482">
          <w:rPr>
            <w:webHidden/>
          </w:rPr>
          <w:fldChar w:fldCharType="begin"/>
        </w:r>
        <w:r w:rsidR="00BD627F" w:rsidRPr="00083482">
          <w:rPr>
            <w:webHidden/>
          </w:rPr>
          <w:instrText xml:space="preserve"> PAGEREF _Toc488528609 \h </w:instrText>
        </w:r>
        <w:r w:rsidR="00BD627F" w:rsidRPr="00083482">
          <w:rPr>
            <w:webHidden/>
          </w:rPr>
        </w:r>
        <w:r w:rsidR="00BD627F" w:rsidRPr="00083482">
          <w:rPr>
            <w:webHidden/>
          </w:rPr>
          <w:fldChar w:fldCharType="separate"/>
        </w:r>
        <w:r w:rsidR="00BD627F" w:rsidRPr="00083482">
          <w:rPr>
            <w:webHidden/>
          </w:rPr>
          <w:t>332</w:t>
        </w:r>
        <w:r w:rsidR="00BD627F" w:rsidRPr="00083482">
          <w:rPr>
            <w:webHidden/>
          </w:rPr>
          <w:fldChar w:fldCharType="end"/>
        </w:r>
      </w:hyperlink>
    </w:p>
    <w:p w14:paraId="429F5810" w14:textId="77777777" w:rsidR="00BD627F" w:rsidRPr="00083482" w:rsidRDefault="008C36D0">
      <w:pPr>
        <w:pStyle w:val="TOC1"/>
        <w:tabs>
          <w:tab w:val="right" w:leader="dot" w:pos="8630"/>
        </w:tabs>
        <w:rPr>
          <w:rFonts w:asciiTheme="minorHAnsi" w:eastAsiaTheme="minorEastAsia" w:hAnsiTheme="minorHAnsi" w:cstheme="minorBidi"/>
          <w:sz w:val="22"/>
          <w:szCs w:val="22"/>
        </w:rPr>
      </w:pPr>
      <w:hyperlink w:anchor="_Toc488528610" w:history="1">
        <w:r w:rsidR="00BD627F" w:rsidRPr="00083482">
          <w:rPr>
            <w:rStyle w:val="Hyperlink"/>
          </w:rPr>
          <w:t>The Beginning of Joy</w:t>
        </w:r>
        <w:r w:rsidR="00BD627F" w:rsidRPr="00083482">
          <w:rPr>
            <w:webHidden/>
          </w:rPr>
          <w:tab/>
        </w:r>
        <w:r w:rsidR="00BD627F" w:rsidRPr="00083482">
          <w:rPr>
            <w:webHidden/>
          </w:rPr>
          <w:fldChar w:fldCharType="begin"/>
        </w:r>
        <w:r w:rsidR="00BD627F" w:rsidRPr="00083482">
          <w:rPr>
            <w:webHidden/>
          </w:rPr>
          <w:instrText xml:space="preserve"> PAGEREF _Toc488528610 \h </w:instrText>
        </w:r>
        <w:r w:rsidR="00BD627F" w:rsidRPr="00083482">
          <w:rPr>
            <w:webHidden/>
          </w:rPr>
        </w:r>
        <w:r w:rsidR="00BD627F" w:rsidRPr="00083482">
          <w:rPr>
            <w:webHidden/>
          </w:rPr>
          <w:fldChar w:fldCharType="separate"/>
        </w:r>
        <w:r w:rsidR="00BD627F" w:rsidRPr="00083482">
          <w:rPr>
            <w:webHidden/>
          </w:rPr>
          <w:t>374</w:t>
        </w:r>
        <w:r w:rsidR="00BD627F" w:rsidRPr="00083482">
          <w:rPr>
            <w:webHidden/>
          </w:rPr>
          <w:fldChar w:fldCharType="end"/>
        </w:r>
      </w:hyperlink>
    </w:p>
    <w:p w14:paraId="0491AE5F" w14:textId="77777777" w:rsidR="00EE69AD" w:rsidRPr="00083482" w:rsidRDefault="00EB3A34">
      <w:r w:rsidRPr="00083482">
        <w:fldChar w:fldCharType="end"/>
      </w:r>
    </w:p>
    <w:p w14:paraId="63DB37E5" w14:textId="77777777" w:rsidR="00EB3A34" w:rsidRPr="00083482" w:rsidRDefault="00920CB9" w:rsidP="00EB3A34">
      <w:pPr>
        <w:pStyle w:val="Heading1"/>
      </w:pPr>
      <w:bookmarkStart w:id="0" w:name="_Kindling_curiosity_of_a_Srivaishnav_1"/>
      <w:bookmarkStart w:id="1" w:name="_Translatory_notes_1"/>
      <w:bookmarkStart w:id="2" w:name="_Toc488528590"/>
      <w:bookmarkEnd w:id="0"/>
      <w:bookmarkEnd w:id="1"/>
      <w:r w:rsidRPr="00083482">
        <w:lastRenderedPageBreak/>
        <w:t>Back to Basics</w:t>
      </w:r>
      <w:bookmarkEnd w:id="2"/>
    </w:p>
    <w:p w14:paraId="6BFC2DAC" w14:textId="4E71C786" w:rsidR="00EB3A34" w:rsidRPr="00083482" w:rsidRDefault="004E1609" w:rsidP="00EB3A34">
      <w:r w:rsidRPr="00083482">
        <w:t>Many</w:t>
      </w:r>
      <w:r w:rsidR="00EB3A34" w:rsidRPr="00083482">
        <w:t xml:space="preserve"> words in Sanskrit and English have multiple meanings</w:t>
      </w:r>
      <w:r w:rsidR="00CD5B06" w:rsidRPr="00083482">
        <w:t xml:space="preserve">. </w:t>
      </w:r>
      <w:r w:rsidR="00EB3A34" w:rsidRPr="00083482">
        <w:t xml:space="preserve">Let’s fix </w:t>
      </w:r>
      <w:r w:rsidR="00125EBA" w:rsidRPr="00083482">
        <w:t>an interpretation</w:t>
      </w:r>
      <w:r w:rsidR="00EB3A34" w:rsidRPr="00083482">
        <w:t xml:space="preserve"> to frequently encountered words.</w:t>
      </w:r>
      <w:r w:rsidR="00BF7063" w:rsidRPr="00083482">
        <w:t xml:space="preserve"> </w:t>
      </w:r>
      <w:r w:rsidR="00125EBA" w:rsidRPr="00083482">
        <w:t xml:space="preserve">This interpretation </w:t>
      </w:r>
      <w:r w:rsidR="005F1E27" w:rsidRPr="00083482">
        <w:t xml:space="preserve">may be different from what we’re accustomed to. </w:t>
      </w:r>
      <w:r w:rsidR="00BF7063" w:rsidRPr="00083482">
        <w:t xml:space="preserve">If you don’t understand even after reading </w:t>
      </w:r>
      <w:r w:rsidR="00125EBA" w:rsidRPr="00083482">
        <w:t>this</w:t>
      </w:r>
      <w:r w:rsidR="00BF7063" w:rsidRPr="00083482">
        <w:t xml:space="preserve">, don’t worry. Stay in the journey of inquiry and don’t </w:t>
      </w:r>
      <w:r w:rsidR="00837942" w:rsidRPr="00083482">
        <w:t>get anxious about</w:t>
      </w:r>
      <w:r w:rsidR="00BF7063" w:rsidRPr="00083482">
        <w:t xml:space="preserve"> answers</w:t>
      </w:r>
      <w:r w:rsidR="00920CB9" w:rsidRPr="00083482">
        <w:t>.</w:t>
      </w:r>
    </w:p>
    <w:p w14:paraId="44710563" w14:textId="77777777" w:rsidR="0004551C" w:rsidRPr="00083482" w:rsidRDefault="0004551C" w:rsidP="00BA6D71">
      <w:pPr>
        <w:pStyle w:val="ApplNotesOpener"/>
      </w:pPr>
      <w:r w:rsidRPr="00083482">
        <w:t>Who am I?</w:t>
      </w:r>
    </w:p>
    <w:p w14:paraId="3EE88201" w14:textId="77777777" w:rsidR="00EB3A34" w:rsidRPr="00083482" w:rsidRDefault="00EB3A34" w:rsidP="00B47061">
      <w:pPr>
        <w:pStyle w:val="Heading3"/>
      </w:pPr>
      <w:r w:rsidRPr="00083482">
        <w:rPr>
          <w:noProof/>
          <w:lang w:bidi="sa-IN"/>
        </w:rPr>
        <w:t>[Atma]</w:t>
      </w:r>
      <w:r w:rsidRPr="00083482">
        <w:t xml:space="preserve"> - The Self</w:t>
      </w:r>
    </w:p>
    <w:p w14:paraId="78D02E6F" w14:textId="2DF02D35" w:rsidR="00EB3A34" w:rsidRPr="00083482" w:rsidRDefault="00EB3A34" w:rsidP="00EB3A34">
      <w:r w:rsidRPr="00083482">
        <w:t xml:space="preserve">As the Lord </w:t>
      </w:r>
      <w:r w:rsidR="00125EBA" w:rsidRPr="00083482">
        <w:t>Himself states</w:t>
      </w:r>
      <w:r w:rsidRPr="00083482">
        <w:t xml:space="preserve">, it is not possible to describe the </w:t>
      </w:r>
      <w:r w:rsidRPr="00083482">
        <w:rPr>
          <w:noProof/>
          <w:lang w:bidi="sa-IN"/>
        </w:rPr>
        <w:t>[Atma]</w:t>
      </w:r>
      <w:r w:rsidRPr="00083482">
        <w:t xml:space="preserve"> in speech, nor is it possible to understand it using the intellect. Needless to say, the word </w:t>
      </w:r>
      <w:r w:rsidRPr="00083482">
        <w:rPr>
          <w:noProof/>
          <w:lang w:bidi="sa-IN"/>
        </w:rPr>
        <w:t>[Atma]</w:t>
      </w:r>
      <w:r w:rsidRPr="00083482">
        <w:t xml:space="preserve"> is difficult to translate. I have used the word ‘Self’ with an uppercase 'S' as the translation of the word </w:t>
      </w:r>
      <w:r w:rsidRPr="00083482">
        <w:rPr>
          <w:noProof/>
          <w:lang w:bidi="sa-IN"/>
        </w:rPr>
        <w:t>[Atma]</w:t>
      </w:r>
      <w:r w:rsidRPr="00083482">
        <w:t xml:space="preserve">. </w:t>
      </w:r>
    </w:p>
    <w:p w14:paraId="659262DD" w14:textId="77777777" w:rsidR="00EB3A34" w:rsidRPr="00083482" w:rsidRDefault="00C014F4" w:rsidP="00EB3A34">
      <w:r w:rsidRPr="00083482">
        <w:t xml:space="preserve">Rather than thinking about the </w:t>
      </w:r>
      <w:r w:rsidRPr="00083482">
        <w:rPr>
          <w:noProof/>
          <w:lang w:bidi="sa-IN"/>
        </w:rPr>
        <w:t>[Atma]</w:t>
      </w:r>
      <w:r w:rsidRPr="00083482">
        <w:t xml:space="preserve"> as a ghostly soul, consider it as being ‘me’. </w:t>
      </w:r>
      <w:r w:rsidR="00EB3A34" w:rsidRPr="00083482">
        <w:t>The Self is 'me'. That brings us to the question 'What am I?' Let's start by seeing what the Self isn't.</w:t>
      </w:r>
    </w:p>
    <w:p w14:paraId="3BE7B2F1" w14:textId="77777777" w:rsidR="00946C73" w:rsidRPr="00083482" w:rsidRDefault="00946C73" w:rsidP="00946C73">
      <w:pPr>
        <w:pStyle w:val="ApplNotes"/>
      </w:pPr>
      <w:r w:rsidRPr="00083482">
        <w:t>I am not my body, am I?</w:t>
      </w:r>
    </w:p>
    <w:p w14:paraId="42C8AEA7" w14:textId="0A61FF19" w:rsidR="00EB3A34" w:rsidRPr="00083482" w:rsidRDefault="00EB3A34" w:rsidP="00EB3A34">
      <w:r w:rsidRPr="00083482">
        <w:t>Am I a body, a walking bundle of cells and chemicals, a machine that keeps responding to stimuli? If that's the case, I would be a different 'me' through my life - the molecules in our body, our shape, size, even our knowledge and memory - none of them are constant through the life of the body. However, I still remain 'me' throughout my life</w:t>
      </w:r>
      <w:r w:rsidR="00946C73" w:rsidRPr="00083482">
        <w:t xml:space="preserve"> even if every </w:t>
      </w:r>
      <w:r w:rsidR="004F5A99" w:rsidRPr="00083482">
        <w:t>aspect</w:t>
      </w:r>
      <w:r w:rsidR="00946C73" w:rsidRPr="00083482">
        <w:t xml:space="preserve"> of my body gets replaced along the way</w:t>
      </w:r>
      <w:r w:rsidRPr="00083482">
        <w:t>.</w:t>
      </w:r>
    </w:p>
    <w:p w14:paraId="27E1141C" w14:textId="77777777" w:rsidR="0028655F" w:rsidRPr="00083482" w:rsidRDefault="0028655F" w:rsidP="0028655F">
      <w:pPr>
        <w:pStyle w:val="ApplNotes"/>
      </w:pPr>
      <w:r w:rsidRPr="00083482">
        <w:t>I am not just a thought, am I?</w:t>
      </w:r>
    </w:p>
    <w:p w14:paraId="00CD4F0A" w14:textId="77777777" w:rsidR="00EB3A34" w:rsidRPr="00083482" w:rsidRDefault="00EB3A34" w:rsidP="00EB3A34">
      <w:r w:rsidRPr="00083482">
        <w:t xml:space="preserve">Let' go a little deeper. Am I my brain? The </w:t>
      </w:r>
      <w:r w:rsidR="0028655F" w:rsidRPr="00083482">
        <w:t xml:space="preserve">brain is part of the </w:t>
      </w:r>
      <w:r w:rsidRPr="00083482">
        <w:t>nervous system</w:t>
      </w:r>
      <w:r w:rsidR="0028655F" w:rsidRPr="00083482">
        <w:t>, which</w:t>
      </w:r>
      <w:r w:rsidRPr="00083482">
        <w:t xml:space="preserve"> routes all stimuli through its circuits. </w:t>
      </w:r>
      <w:r w:rsidR="0028655F" w:rsidRPr="00083482">
        <w:t>Those circuits are</w:t>
      </w:r>
      <w:r w:rsidRPr="00083482">
        <w:t xml:space="preserve"> nerve cells insulated from each other by fatty tissue</w:t>
      </w:r>
      <w:r w:rsidR="0028655F" w:rsidRPr="00083482">
        <w:t>, connected through gaps in the insulation</w:t>
      </w:r>
      <w:r w:rsidRPr="00083482">
        <w:t>. This is known to be the way memory is built and information is processed.</w:t>
      </w:r>
    </w:p>
    <w:p w14:paraId="5F5DF671" w14:textId="77777777" w:rsidR="00EB3A34" w:rsidRPr="00083482" w:rsidRDefault="00EB3A34" w:rsidP="00EB3A34">
      <w:r w:rsidRPr="00083482">
        <w:t xml:space="preserve">There are </w:t>
      </w:r>
      <w:r w:rsidR="00946C73" w:rsidRPr="00083482">
        <w:t xml:space="preserve">thoughts </w:t>
      </w:r>
      <w:r w:rsidRPr="00083482">
        <w:t xml:space="preserve">in the brain that seem to run on their own. They seem to have an existence independent of external stimuli - something that I hear in my head when I just sit around doing nothing. It's the 'chatterbox center'. Somewhere in the brain, my 'identity' is located, which could be a 'memory of </w:t>
      </w:r>
      <w:r w:rsidR="00DF3BC8" w:rsidRPr="00083482">
        <w:t>me</w:t>
      </w:r>
      <w:r w:rsidRPr="00083482">
        <w:t>'. It says things like 'I am short, arrogant, intelligent but lazy' and so on. Do these centers constitute 'me'? Does it cause the experience of 'I exist'?</w:t>
      </w:r>
    </w:p>
    <w:p w14:paraId="32C435A7" w14:textId="77777777" w:rsidR="00EB3A34" w:rsidRPr="00083482" w:rsidRDefault="00EB3A34" w:rsidP="00EB3A34">
      <w:r w:rsidRPr="00083482">
        <w:t xml:space="preserve">No, these thoughts can change over time while I remain 'me'. If I change my identity, maybe become an active person from a lazy one, do I become a different 'me'? No. </w:t>
      </w:r>
      <w:r w:rsidR="0028655F" w:rsidRPr="00083482">
        <w:t>W</w:t>
      </w:r>
      <w:r w:rsidRPr="00083482">
        <w:t>hen I grow old and lose some memory and other mental faculties, 'I' still exist. The experience of 'I exist' is perhaps part of what's called 'consciousness'.</w:t>
      </w:r>
    </w:p>
    <w:p w14:paraId="2C4B1C7D" w14:textId="77777777" w:rsidR="00946C73" w:rsidRPr="00083482" w:rsidRDefault="00387279" w:rsidP="00946C73">
      <w:pPr>
        <w:pStyle w:val="ApplNotes"/>
      </w:pPr>
      <w:r w:rsidRPr="00083482">
        <w:t xml:space="preserve">What am I? </w:t>
      </w:r>
      <w:r w:rsidR="00946C73" w:rsidRPr="00083482">
        <w:t>Let’s begin the discovery of the Self and its relation with the Lord.</w:t>
      </w:r>
    </w:p>
    <w:p w14:paraId="5890B290" w14:textId="7514E7B0" w:rsidR="00EB3A34" w:rsidRPr="00083482" w:rsidRDefault="00EB3A34" w:rsidP="00EB3A34">
      <w:r w:rsidRPr="00083482">
        <w:lastRenderedPageBreak/>
        <w:t xml:space="preserve">The current state of the art has not revealed the true nature of our consciousness. What is consciousness made of? Does it follow any laws of conservation? Did it exist when the universe was created? Is it responsible for </w:t>
      </w:r>
      <w:r w:rsidR="009C55C2">
        <w:t>the awareness</w:t>
      </w:r>
      <w:r w:rsidRPr="00083482">
        <w:t xml:space="preserve"> and experience of the universe? Are there different types of consciousness?</w:t>
      </w:r>
    </w:p>
    <w:p w14:paraId="421F1F45" w14:textId="77777777" w:rsidR="00EB3A34" w:rsidRPr="00083482" w:rsidRDefault="00EB3A34" w:rsidP="00EB3A34">
      <w:r w:rsidRPr="00083482">
        <w:t xml:space="preserve">Let's use the term 'Self' to refer to that which gives rise to 'consciousness'. The Lord begins </w:t>
      </w:r>
      <w:r w:rsidR="001F3B41" w:rsidRPr="00083482">
        <w:t xml:space="preserve">his conversation with Arjuna by </w:t>
      </w:r>
      <w:r w:rsidRPr="00083482">
        <w:t xml:space="preserve">describing the nature of the Self </w:t>
      </w:r>
      <w:r w:rsidR="00920CB9" w:rsidRPr="00083482">
        <w:t>in the second chapter. He then explains the method of realizing it</w:t>
      </w:r>
      <w:r w:rsidRPr="00083482">
        <w:t>.</w:t>
      </w:r>
    </w:p>
    <w:p w14:paraId="3EFF758E" w14:textId="3AEDF28D" w:rsidR="00EB3A34" w:rsidRPr="00083482" w:rsidRDefault="00EB3A34" w:rsidP="00B47061">
      <w:pPr>
        <w:pStyle w:val="Heading3"/>
      </w:pPr>
      <w:bookmarkStart w:id="3" w:name="yoga_is_to_realize"/>
      <w:bookmarkEnd w:id="3"/>
      <w:r w:rsidRPr="00083482">
        <w:rPr>
          <w:noProof/>
          <w:lang w:bidi="sa-IN"/>
        </w:rPr>
        <w:t>[yOga]</w:t>
      </w:r>
      <w:r w:rsidRPr="00083482">
        <w:t xml:space="preserve"> - To </w:t>
      </w:r>
      <w:r w:rsidR="00BE585B">
        <w:t>associate</w:t>
      </w:r>
      <w:r w:rsidR="00125EBA" w:rsidRPr="00083482">
        <w:t xml:space="preserve">, gain and </w:t>
      </w:r>
      <w:r w:rsidRPr="00083482">
        <w:t>realiz</w:t>
      </w:r>
      <w:r w:rsidR="00125EBA" w:rsidRPr="00083482">
        <w:t>e</w:t>
      </w:r>
    </w:p>
    <w:p w14:paraId="694D9A1B" w14:textId="01F533AB" w:rsidR="00F925E5" w:rsidRPr="00083482" w:rsidRDefault="00EB3A34" w:rsidP="00EB3A34">
      <w:bookmarkStart w:id="4" w:name="karmayOga_a_defn"/>
      <w:bookmarkEnd w:id="4"/>
      <w:r w:rsidRPr="00083482">
        <w:t xml:space="preserve">Yoga is about </w:t>
      </w:r>
      <w:r w:rsidR="00F925E5" w:rsidRPr="00083482">
        <w:t>realization</w:t>
      </w:r>
      <w:r w:rsidRPr="00083482">
        <w:t xml:space="preserve"> - a journey to get </w:t>
      </w:r>
      <w:r w:rsidR="000531A5" w:rsidRPr="00083482">
        <w:t>real</w:t>
      </w:r>
      <w:r w:rsidRPr="00083482">
        <w:t xml:space="preserve">. </w:t>
      </w:r>
      <w:r w:rsidR="000531A5" w:rsidRPr="00083482">
        <w:t xml:space="preserve">To </w:t>
      </w:r>
      <w:r w:rsidR="00BE585B">
        <w:t>associate</w:t>
      </w:r>
      <w:r w:rsidR="000531A5" w:rsidRPr="00083482">
        <w:t xml:space="preserve"> facts and observations, gain knowledge and materials required to realize our objective. </w:t>
      </w:r>
      <w:r w:rsidR="001F3B41" w:rsidRPr="00083482">
        <w:t>We commonly use t</w:t>
      </w:r>
      <w:r w:rsidRPr="00083482">
        <w:t xml:space="preserve">he word 'yoga' to </w:t>
      </w:r>
      <w:r w:rsidR="001F3B41" w:rsidRPr="00083482">
        <w:t xml:space="preserve">mean </w:t>
      </w:r>
      <w:r w:rsidRPr="00083482">
        <w:t xml:space="preserve">the postures and activities that go into realizing the capabilities of our body and mind. This word has a </w:t>
      </w:r>
      <w:r w:rsidR="00920CB9" w:rsidRPr="00083482">
        <w:t xml:space="preserve">deeper </w:t>
      </w:r>
      <w:r w:rsidRPr="00083482">
        <w:t xml:space="preserve">meaning. </w:t>
      </w:r>
    </w:p>
    <w:p w14:paraId="611DEF9F" w14:textId="77777777" w:rsidR="00F925E5" w:rsidRPr="00083482" w:rsidRDefault="00387279" w:rsidP="00F925E5">
      <w:pPr>
        <w:pStyle w:val="ApplNotes"/>
      </w:pPr>
      <w:r w:rsidRPr="00083482">
        <w:t>Yoga is a journey to discover reality</w:t>
      </w:r>
      <w:r w:rsidR="00F925E5" w:rsidRPr="00083482">
        <w:t xml:space="preserve">. Every form of yoga leads to the same </w:t>
      </w:r>
      <w:r w:rsidR="00952727" w:rsidRPr="00083482">
        <w:t>discovery</w:t>
      </w:r>
      <w:r w:rsidR="00F925E5" w:rsidRPr="00083482">
        <w:t>.</w:t>
      </w:r>
    </w:p>
    <w:p w14:paraId="547EA397" w14:textId="77777777" w:rsidR="00BF7063" w:rsidRPr="00083482" w:rsidRDefault="00BF7063" w:rsidP="00EB3A34">
      <w:r w:rsidRPr="00083482">
        <w:t>Three forms of yoga are seen in the conversation of the Gita.</w:t>
      </w:r>
    </w:p>
    <w:p w14:paraId="1956C93A" w14:textId="5765AA8C" w:rsidR="00EB3A34" w:rsidRPr="00083482" w:rsidRDefault="00920CB9" w:rsidP="00EB3A34">
      <w:r w:rsidRPr="00083482">
        <w:t>First, the Lord reveals t</w:t>
      </w:r>
      <w:r w:rsidR="00BF7063" w:rsidRPr="00083482">
        <w:t>he art of p</w:t>
      </w:r>
      <w:r w:rsidR="00EB3A34" w:rsidRPr="00083482">
        <w:t>racticing yoga in all our activities</w:t>
      </w:r>
      <w:r w:rsidRPr="00083482">
        <w:t>. It’</w:t>
      </w:r>
      <w:r w:rsidR="00EB3A34" w:rsidRPr="00083482">
        <w:t xml:space="preserve">s </w:t>
      </w:r>
      <w:r w:rsidRPr="00083482">
        <w:t>about realizing</w:t>
      </w:r>
      <w:r w:rsidR="00EB3A34" w:rsidRPr="00083482">
        <w:t xml:space="preserve"> that we aren't entitled to any outcomes, that the Lord is the enjoyer and the purpose of our actions. </w:t>
      </w:r>
      <w:r w:rsidR="000D3B38" w:rsidRPr="00083482">
        <w:t xml:space="preserve">This </w:t>
      </w:r>
      <w:r w:rsidR="00EB3A34" w:rsidRPr="00083482">
        <w:t>is reality</w:t>
      </w:r>
      <w:r w:rsidR="00693603">
        <w:t>.</w:t>
      </w:r>
      <w:r w:rsidR="00EB3A34" w:rsidRPr="00083482">
        <w:t xml:space="preserve"> </w:t>
      </w:r>
      <w:r w:rsidR="00693603">
        <w:t>P</w:t>
      </w:r>
      <w:r w:rsidR="00EB3A34" w:rsidRPr="00083482">
        <w:t>ractic</w:t>
      </w:r>
      <w:r w:rsidR="00693603">
        <w:t>ing</w:t>
      </w:r>
      <w:r w:rsidR="00EB3A34" w:rsidRPr="00083482">
        <w:t xml:space="preserve"> </w:t>
      </w:r>
      <w:r w:rsidR="00693603">
        <w:t xml:space="preserve">this reality </w:t>
      </w:r>
      <w:r w:rsidR="00EB3A34" w:rsidRPr="00083482">
        <w:t xml:space="preserve">is called </w:t>
      </w:r>
      <w:r w:rsidR="00EB3A34" w:rsidRPr="00083482">
        <w:rPr>
          <w:noProof/>
          <w:lang w:bidi="sa-IN"/>
        </w:rPr>
        <w:t>[karmay</w:t>
      </w:r>
      <w:r w:rsidR="00666538" w:rsidRPr="00083482">
        <w:rPr>
          <w:noProof/>
          <w:lang w:bidi="sa-IN"/>
        </w:rPr>
        <w:t>O</w:t>
      </w:r>
      <w:r w:rsidR="00EB3A34" w:rsidRPr="00083482">
        <w:rPr>
          <w:noProof/>
          <w:lang w:bidi="sa-IN"/>
        </w:rPr>
        <w:t>ga]</w:t>
      </w:r>
      <w:r w:rsidR="00EB3A34" w:rsidRPr="00083482">
        <w:t xml:space="preserve">. </w:t>
      </w:r>
    </w:p>
    <w:p w14:paraId="317262BB" w14:textId="62609C35" w:rsidR="00EB3A34" w:rsidRPr="00083482" w:rsidRDefault="00920CB9" w:rsidP="00EB3A34">
      <w:r w:rsidRPr="00083482">
        <w:t>Second, He describes</w:t>
      </w:r>
      <w:r w:rsidR="00EB3A34" w:rsidRPr="00083482">
        <w:t xml:space="preserve"> yoga in our thoughts</w:t>
      </w:r>
      <w:r w:rsidRPr="00083482">
        <w:t>.</w:t>
      </w:r>
      <w:r w:rsidR="00EB3A34" w:rsidRPr="00083482">
        <w:t xml:space="preserve"> </w:t>
      </w:r>
      <w:r w:rsidRPr="00083482">
        <w:t>This</w:t>
      </w:r>
      <w:r w:rsidR="00EB3A34" w:rsidRPr="00083482">
        <w:t xml:space="preserve"> </w:t>
      </w:r>
      <w:r w:rsidRPr="00083482">
        <w:t xml:space="preserve">is </w:t>
      </w:r>
      <w:r w:rsidR="00125EBA" w:rsidRPr="00083482">
        <w:t>the realization</w:t>
      </w:r>
      <w:r w:rsidR="00EB3A34" w:rsidRPr="00083482">
        <w:t xml:space="preserve"> that we are not our body</w:t>
      </w:r>
      <w:r w:rsidR="005201C8" w:rsidRPr="00083482">
        <w:t>;</w:t>
      </w:r>
      <w:r w:rsidR="00EB3A34" w:rsidRPr="00083482">
        <w:t xml:space="preserve"> that the Self exists for the Lord</w:t>
      </w:r>
      <w:r w:rsidR="005201C8" w:rsidRPr="00083482">
        <w:t>;</w:t>
      </w:r>
      <w:r w:rsidR="00EB3A34" w:rsidRPr="00083482">
        <w:t xml:space="preserve"> that The Lord is all</w:t>
      </w:r>
      <w:r w:rsidR="009C55C2">
        <w:t>-</w:t>
      </w:r>
      <w:r w:rsidR="00EB3A34" w:rsidRPr="00083482">
        <w:t>powerful and acts according to His principles. Th</w:t>
      </w:r>
      <w:r w:rsidRPr="00083482">
        <w:t>is</w:t>
      </w:r>
      <w:r w:rsidR="00EB3A34" w:rsidRPr="00083482">
        <w:t xml:space="preserve"> is real knowledge and </w:t>
      </w:r>
      <w:r w:rsidR="005201C8" w:rsidRPr="00083482">
        <w:t>its</w:t>
      </w:r>
      <w:r w:rsidR="00EB3A34" w:rsidRPr="00083482">
        <w:t xml:space="preserve"> practice is called </w:t>
      </w:r>
      <w:r w:rsidR="00EB3A34" w:rsidRPr="00083482">
        <w:rPr>
          <w:noProof/>
          <w:lang w:bidi="sa-IN"/>
        </w:rPr>
        <w:t>[jnAnayOga]</w:t>
      </w:r>
      <w:r w:rsidR="00EB3A34" w:rsidRPr="00083482">
        <w:t>.</w:t>
      </w:r>
    </w:p>
    <w:p w14:paraId="0C425D4E" w14:textId="77777777" w:rsidR="00EB3A34" w:rsidRPr="00083482" w:rsidRDefault="00920CB9" w:rsidP="00EB3A34">
      <w:r w:rsidRPr="00083482">
        <w:t>Third, He talks about p</w:t>
      </w:r>
      <w:r w:rsidR="00EB3A34" w:rsidRPr="00083482">
        <w:t>racticing yoga in devotion</w:t>
      </w:r>
      <w:r w:rsidRPr="00083482">
        <w:t>.</w:t>
      </w:r>
      <w:r w:rsidR="00EB3A34" w:rsidRPr="00083482">
        <w:t xml:space="preserve"> </w:t>
      </w:r>
      <w:r w:rsidRPr="00083482">
        <w:t xml:space="preserve">It </w:t>
      </w:r>
      <w:r w:rsidR="00EB3A34" w:rsidRPr="00083482">
        <w:t xml:space="preserve">is to adore the Lord and have Him in our thoughts always. This is our state of being and our relationship with the Lord. Such practice is called </w:t>
      </w:r>
      <w:r w:rsidR="00EB3A34" w:rsidRPr="00083482">
        <w:rPr>
          <w:noProof/>
          <w:lang w:bidi="sa-IN"/>
        </w:rPr>
        <w:t>[bhaktiyOga]</w:t>
      </w:r>
      <w:r w:rsidR="00EB3A34" w:rsidRPr="00083482">
        <w:t>.</w:t>
      </w:r>
    </w:p>
    <w:p w14:paraId="690223BE" w14:textId="2F558136" w:rsidR="00EB3A34" w:rsidRPr="00083482" w:rsidRDefault="00BF7063" w:rsidP="00EB3A34">
      <w:r w:rsidRPr="00083482">
        <w:t>Y</w:t>
      </w:r>
      <w:r w:rsidR="00EB3A34" w:rsidRPr="00083482">
        <w:t xml:space="preserve">oga </w:t>
      </w:r>
      <w:r w:rsidRPr="00083482">
        <w:t>–</w:t>
      </w:r>
      <w:r w:rsidR="00EB3A34" w:rsidRPr="00083482">
        <w:t xml:space="preserve"> </w:t>
      </w:r>
      <w:r w:rsidRPr="00083482">
        <w:t xml:space="preserve">be it </w:t>
      </w:r>
      <w:r w:rsidR="00EB3A34" w:rsidRPr="00083482">
        <w:t xml:space="preserve">postures, the </w:t>
      </w:r>
      <w:r w:rsidRPr="00083482">
        <w:t xml:space="preserve">forms </w:t>
      </w:r>
      <w:r w:rsidR="00EB3A34" w:rsidRPr="00083482">
        <w:t xml:space="preserve">described above, </w:t>
      </w:r>
      <w:r w:rsidR="009C55C2">
        <w:t xml:space="preserve">a </w:t>
      </w:r>
      <w:r w:rsidR="00EB3A34" w:rsidRPr="00083482">
        <w:t>study of a science</w:t>
      </w:r>
      <w:r w:rsidRPr="00083482">
        <w:t xml:space="preserve"> or</w:t>
      </w:r>
      <w:r w:rsidR="00EB3A34" w:rsidRPr="00083482">
        <w:t xml:space="preserve"> contemplation - each of them is a journey in our understanding of the material universe, our body as a part of </w:t>
      </w:r>
      <w:r w:rsidR="00077A72" w:rsidRPr="00083482">
        <w:t>the universe</w:t>
      </w:r>
      <w:r w:rsidR="00EB3A34" w:rsidRPr="00083482">
        <w:t xml:space="preserve">, </w:t>
      </w:r>
      <w:r w:rsidRPr="00083482">
        <w:t>us</w:t>
      </w:r>
      <w:r w:rsidR="00EB3A34" w:rsidRPr="00083482">
        <w:t xml:space="preserve"> and our relationship with the Lord. Such understanding comes with equanimity.</w:t>
      </w:r>
    </w:p>
    <w:p w14:paraId="122228E3" w14:textId="77777777" w:rsidR="00092E45" w:rsidRPr="00083482" w:rsidRDefault="00092E45" w:rsidP="00BA6D71">
      <w:pPr>
        <w:pStyle w:val="ApplNotesOpener"/>
      </w:pPr>
      <w:r w:rsidRPr="00083482">
        <w:t>What am I doing?</w:t>
      </w:r>
    </w:p>
    <w:p w14:paraId="43873F6B" w14:textId="00B6AF73" w:rsidR="00EB3A34" w:rsidRPr="00083482" w:rsidRDefault="00EB3A34" w:rsidP="00B47061">
      <w:pPr>
        <w:pStyle w:val="Heading3"/>
      </w:pPr>
      <w:bookmarkStart w:id="5" w:name="h.30j0zll" w:colFirst="0" w:colLast="0"/>
      <w:bookmarkStart w:id="6" w:name="actions_and_happenings"/>
      <w:bookmarkEnd w:id="5"/>
      <w:bookmarkEnd w:id="6"/>
      <w:r w:rsidRPr="00083482">
        <w:rPr>
          <w:noProof/>
          <w:lang w:bidi="sa-IN"/>
        </w:rPr>
        <w:t>[karma]</w:t>
      </w:r>
      <w:r w:rsidRPr="00083482">
        <w:t xml:space="preserve"> </w:t>
      </w:r>
      <w:r w:rsidR="00A75A86">
        <w:t>-</w:t>
      </w:r>
      <w:r w:rsidRPr="00083482">
        <w:t xml:space="preserve"> </w:t>
      </w:r>
      <w:r w:rsidR="00A75A86">
        <w:t xml:space="preserve">Action, </w:t>
      </w:r>
      <w:r w:rsidR="0090225E">
        <w:t>Activity</w:t>
      </w:r>
    </w:p>
    <w:p w14:paraId="3698B321" w14:textId="77777777" w:rsidR="0057197B" w:rsidRPr="00083482" w:rsidRDefault="00387279" w:rsidP="0057197B">
      <w:pPr>
        <w:pStyle w:val="ApplNotes"/>
      </w:pPr>
      <w:r w:rsidRPr="00083482">
        <w:t xml:space="preserve">Our journey in </w:t>
      </w:r>
      <w:r w:rsidR="008A3C01" w:rsidRPr="00083482">
        <w:t>life</w:t>
      </w:r>
      <w:r w:rsidRPr="00083482">
        <w:t xml:space="preserve"> is a series of activities. I</w:t>
      </w:r>
      <w:r w:rsidR="00B75E1E" w:rsidRPr="00083482">
        <w:t xml:space="preserve">s it about </w:t>
      </w:r>
      <w:r w:rsidR="00952727" w:rsidRPr="00083482">
        <w:t>‘</w:t>
      </w:r>
      <w:r w:rsidR="00B75E1E" w:rsidRPr="00083482">
        <w:t>doing</w:t>
      </w:r>
      <w:r w:rsidR="00952727" w:rsidRPr="00083482">
        <w:t>’</w:t>
      </w:r>
      <w:r w:rsidR="00B75E1E" w:rsidRPr="00083482">
        <w:t xml:space="preserve"> or </w:t>
      </w:r>
      <w:r w:rsidR="00952727" w:rsidRPr="00083482">
        <w:t>‘</w:t>
      </w:r>
      <w:r w:rsidR="00B75E1E" w:rsidRPr="00083482">
        <w:t>making it happen</w:t>
      </w:r>
      <w:r w:rsidR="00952727" w:rsidRPr="00083482">
        <w:t>’</w:t>
      </w:r>
      <w:r w:rsidR="00B75E1E" w:rsidRPr="00083482">
        <w:t>?</w:t>
      </w:r>
    </w:p>
    <w:p w14:paraId="1B1CC8DD" w14:textId="75CADFE0" w:rsidR="00092E45" w:rsidRPr="00083482" w:rsidRDefault="00092E45" w:rsidP="00EB3A34">
      <w:r w:rsidRPr="00083482">
        <w:t xml:space="preserve">The word </w:t>
      </w:r>
      <w:r w:rsidRPr="00083482">
        <w:rPr>
          <w:noProof/>
          <w:lang w:bidi="sa-IN"/>
        </w:rPr>
        <w:t>[karma]</w:t>
      </w:r>
      <w:r w:rsidRPr="00083482">
        <w:t xml:space="preserve"> is used in many contexts, so let’s pick the basic meaning - a</w:t>
      </w:r>
      <w:r w:rsidR="005F1E27" w:rsidRPr="00083482">
        <w:t xml:space="preserve">ny </w:t>
      </w:r>
      <w:r w:rsidR="0090225E">
        <w:t>activity</w:t>
      </w:r>
      <w:r w:rsidR="00A75A86">
        <w:t xml:space="preserve"> and any action</w:t>
      </w:r>
      <w:r w:rsidR="0090225E">
        <w:t xml:space="preserve"> </w:t>
      </w:r>
      <w:r w:rsidR="005F1E27" w:rsidRPr="00083482">
        <w:t xml:space="preserve">we </w:t>
      </w:r>
      <w:r w:rsidR="0077778C">
        <w:t>initiate</w:t>
      </w:r>
      <w:r w:rsidR="005F1E27" w:rsidRPr="00083482">
        <w:t xml:space="preserve"> is called </w:t>
      </w:r>
      <w:r w:rsidR="005F1E27" w:rsidRPr="00083482">
        <w:rPr>
          <w:noProof/>
          <w:lang w:bidi="sa-IN"/>
        </w:rPr>
        <w:t>[karma]</w:t>
      </w:r>
      <w:r w:rsidR="005F1E27" w:rsidRPr="00083482">
        <w:t xml:space="preserve">. </w:t>
      </w:r>
      <w:r w:rsidR="00A75A86">
        <w:t>An ‘action’ is something we do with an intention. Activity happens in the material universe</w:t>
      </w:r>
      <w:r w:rsidR="008E1038">
        <w:t>. We experience outcomes.</w:t>
      </w:r>
    </w:p>
    <w:p w14:paraId="3A5291E3" w14:textId="23C1260C" w:rsidR="00092E45" w:rsidRPr="00083482" w:rsidRDefault="005F1E27" w:rsidP="00EB3A34">
      <w:r w:rsidRPr="00083482">
        <w:lastRenderedPageBreak/>
        <w:t xml:space="preserve">The distinction between </w:t>
      </w:r>
      <w:r w:rsidR="008E1038">
        <w:t xml:space="preserve">actions, </w:t>
      </w:r>
      <w:r w:rsidR="0090225E">
        <w:t>activities</w:t>
      </w:r>
      <w:r w:rsidRPr="00083482">
        <w:t xml:space="preserve">, happenings, goals and outcomes can be hazy, so let's clarify with an example - Let’s say I intend to call my friend. I initiate the </w:t>
      </w:r>
      <w:r w:rsidR="008E1038">
        <w:t>action</w:t>
      </w:r>
      <w:r w:rsidRPr="00083482">
        <w:t xml:space="preserve"> by picking up the phone and dialing. The action itself is accomplished by </w:t>
      </w:r>
      <w:r w:rsidR="008E1038">
        <w:t xml:space="preserve">the activities of </w:t>
      </w:r>
      <w:r w:rsidRPr="00083482">
        <w:t xml:space="preserve">my body. The call is transmitted by electromagnetic waves. My friend needs to receive the call. That's when the call happens. In this manner, I intend to do something and initiate an action. </w:t>
      </w:r>
    </w:p>
    <w:p w14:paraId="0CB395DF" w14:textId="1CE2F233" w:rsidR="00EB3A34" w:rsidRPr="00083482" w:rsidRDefault="005F1E27" w:rsidP="00EB3A34">
      <w:r w:rsidRPr="00083482">
        <w:t xml:space="preserve">Many things need to come together to make the activity 'happen'. Only one of them is 'me'. The belief that I make things happen is not reality. You may remark that none of it would happen unless I initiated the action. That would be right – I am entitled only to an independent intention and an initiation of the action. I don’t make the rest of the story happen, though I can predict </w:t>
      </w:r>
      <w:r w:rsidR="008E1038">
        <w:t>what happens in material terms</w:t>
      </w:r>
      <w:r w:rsidRPr="00083482">
        <w:t>. What I cannot predict is the outcome.</w:t>
      </w:r>
    </w:p>
    <w:p w14:paraId="60894EC5" w14:textId="624E53B4" w:rsidR="00092E45" w:rsidRPr="00083482" w:rsidRDefault="001D1989" w:rsidP="001D1989">
      <w:r w:rsidRPr="00083482">
        <w:t>An activity has an outcome that we experience. Let’s take the example ahead- suppose my friend responds cheerfully to my call. Normally I would experience joy. However, if I were under a lot of stress, I may feel envy. Suppose my friend didn't answer my call. I could get frustrated</w:t>
      </w:r>
      <w:r w:rsidR="00431CC4" w:rsidRPr="00083482">
        <w:t>. Or I could simply call later.</w:t>
      </w:r>
    </w:p>
    <w:p w14:paraId="0E9FD5B4" w14:textId="779C1939" w:rsidR="001D1989" w:rsidRPr="00083482" w:rsidRDefault="001D1989" w:rsidP="001D1989">
      <w:r w:rsidRPr="00083482">
        <w:t xml:space="preserve">In this way, we initiate </w:t>
      </w:r>
      <w:r w:rsidR="008E1038">
        <w:t>an action</w:t>
      </w:r>
      <w:r w:rsidRPr="00083482">
        <w:t xml:space="preserve"> with some intention. After that, things happen, followed by an outcome in the form of an experience. </w:t>
      </w:r>
      <w:r w:rsidRPr="00083482">
        <w:rPr>
          <w:noProof/>
          <w:lang w:bidi="sa-IN"/>
        </w:rPr>
        <w:t>[karma]</w:t>
      </w:r>
      <w:r w:rsidRPr="00083482">
        <w:t xml:space="preserve"> is the initiation of </w:t>
      </w:r>
      <w:r w:rsidR="009C55C2">
        <w:t xml:space="preserve">the </w:t>
      </w:r>
      <w:r w:rsidRPr="00083482">
        <w:t>activity. It's not to be mixed</w:t>
      </w:r>
      <w:r w:rsidR="009C55C2">
        <w:t xml:space="preserve"> </w:t>
      </w:r>
      <w:r w:rsidRPr="00083482">
        <w:t>up with what actually happens</w:t>
      </w:r>
      <w:r w:rsidR="00276891" w:rsidRPr="00083482">
        <w:t xml:space="preserve">, or with </w:t>
      </w:r>
      <w:r w:rsidRPr="00083482">
        <w:t xml:space="preserve">any outcomes </w:t>
      </w:r>
      <w:r w:rsidR="00276891" w:rsidRPr="00083482">
        <w:t xml:space="preserve">encountered </w:t>
      </w:r>
      <w:r w:rsidRPr="00083482">
        <w:t>along the way.</w:t>
      </w:r>
    </w:p>
    <w:p w14:paraId="24D610B7" w14:textId="423DB0CC" w:rsidR="00EB3A34" w:rsidRPr="00083482" w:rsidRDefault="001D1989" w:rsidP="001D1989">
      <w:r w:rsidRPr="00083482">
        <w:t xml:space="preserve">These outcomes and experiences form the 'fruit' of the action, called </w:t>
      </w:r>
      <w:r w:rsidRPr="00083482">
        <w:rPr>
          <w:noProof/>
          <w:lang w:bidi="sa-IN"/>
        </w:rPr>
        <w:t>[karmaphala]</w:t>
      </w:r>
      <w:r w:rsidRPr="00083482">
        <w:t xml:space="preserve">. The results that follow </w:t>
      </w:r>
      <w:r w:rsidR="00727259" w:rsidRPr="00083482">
        <w:t>my</w:t>
      </w:r>
      <w:r w:rsidRPr="00083482">
        <w:t xml:space="preserve"> actions can give </w:t>
      </w:r>
      <w:r w:rsidR="00727259" w:rsidRPr="00083482">
        <w:t xml:space="preserve">me </w:t>
      </w:r>
      <w:r w:rsidRPr="00083482">
        <w:t xml:space="preserve">joy or sorrow, depending on </w:t>
      </w:r>
      <w:r w:rsidR="00727259" w:rsidRPr="00083482">
        <w:t>my</w:t>
      </w:r>
      <w:r w:rsidRPr="00083482">
        <w:t xml:space="preserve"> attachment towards the action and its result. </w:t>
      </w:r>
      <w:r w:rsidR="008E1038">
        <w:t>An</w:t>
      </w:r>
      <w:r w:rsidRPr="00083482">
        <w:t xml:space="preserve"> outcome doesn't belong to the action – by doing </w:t>
      </w:r>
      <w:r w:rsidR="0079146C" w:rsidRPr="00083482">
        <w:t>something</w:t>
      </w:r>
      <w:r w:rsidRPr="00083482">
        <w:t xml:space="preserve">, </w:t>
      </w:r>
      <w:r w:rsidR="00727259" w:rsidRPr="00083482">
        <w:t xml:space="preserve">I am not </w:t>
      </w:r>
      <w:r w:rsidRPr="00083482">
        <w:t>entitled to a particular experience. If I don't recognize this</w:t>
      </w:r>
      <w:r w:rsidR="0054072B">
        <w:t>, I tie my activity to my experience and will be bound by it.</w:t>
      </w:r>
      <w:r w:rsidRPr="00083482">
        <w:t xml:space="preserve"> </w:t>
      </w:r>
      <w:r w:rsidR="0054072B">
        <w:t xml:space="preserve">Such activity </w:t>
      </w:r>
      <w:r w:rsidRPr="00083482">
        <w:t>wouldn't be liberating</w:t>
      </w:r>
      <w:r w:rsidR="0054072B">
        <w:t xml:space="preserve"> anymore</w:t>
      </w:r>
      <w:r w:rsidRPr="00083482">
        <w:t xml:space="preserve">, it would be pretty </w:t>
      </w:r>
      <w:r w:rsidR="00727259" w:rsidRPr="00083482">
        <w:t>depressing</w:t>
      </w:r>
      <w:r w:rsidRPr="00083482">
        <w:t>.</w:t>
      </w:r>
    </w:p>
    <w:p w14:paraId="434C0A68" w14:textId="77777777" w:rsidR="00092E45" w:rsidRPr="00083482" w:rsidRDefault="00092E45" w:rsidP="00BA6D71">
      <w:pPr>
        <w:pStyle w:val="ApplNotesOpener"/>
      </w:pPr>
      <w:r w:rsidRPr="00083482">
        <w:t>Why am I doing it?</w:t>
      </w:r>
    </w:p>
    <w:p w14:paraId="57380E06" w14:textId="23587E71" w:rsidR="001D1989" w:rsidRPr="00083482" w:rsidRDefault="00727259" w:rsidP="001D1989">
      <w:pPr>
        <w:pStyle w:val="ApplNotes"/>
      </w:pPr>
      <w:r w:rsidRPr="00083482">
        <w:t xml:space="preserve">If </w:t>
      </w:r>
      <w:r w:rsidR="009C55C2">
        <w:t xml:space="preserve">the </w:t>
      </w:r>
      <w:r w:rsidRPr="00083482">
        <w:t xml:space="preserve">action doesn’t guarantee </w:t>
      </w:r>
      <w:r w:rsidR="009C55C2">
        <w:t xml:space="preserve">an </w:t>
      </w:r>
      <w:r w:rsidRPr="00083482">
        <w:t xml:space="preserve">outcome, </w:t>
      </w:r>
      <w:r w:rsidR="001D1989" w:rsidRPr="00083482">
        <w:t xml:space="preserve">why should I </w:t>
      </w:r>
      <w:r w:rsidRPr="00083482">
        <w:t xml:space="preserve">work, or give </w:t>
      </w:r>
      <w:r w:rsidR="001D1989" w:rsidRPr="00083482">
        <w:t>my 100% to achieve a goal?</w:t>
      </w:r>
    </w:p>
    <w:p w14:paraId="1C7ED8A5" w14:textId="77777777" w:rsidR="00EB3A34" w:rsidRPr="00083482" w:rsidRDefault="00EB3A34" w:rsidP="00B47061">
      <w:pPr>
        <w:pStyle w:val="Heading3"/>
      </w:pPr>
      <w:r w:rsidRPr="00083482">
        <w:rPr>
          <w:noProof/>
          <w:lang w:bidi="sa-IN"/>
        </w:rPr>
        <w:t>[</w:t>
      </w:r>
      <w:r w:rsidR="001D1989" w:rsidRPr="00083482">
        <w:rPr>
          <w:noProof/>
          <w:lang w:bidi="sa-IN"/>
        </w:rPr>
        <w:t>dharma</w:t>
      </w:r>
      <w:r w:rsidRPr="00083482">
        <w:rPr>
          <w:noProof/>
          <w:lang w:bidi="sa-IN"/>
        </w:rPr>
        <w:t>]</w:t>
      </w:r>
      <w:r w:rsidRPr="00083482">
        <w:t xml:space="preserve"> </w:t>
      </w:r>
      <w:r w:rsidR="001D1989" w:rsidRPr="00083482">
        <w:t>–</w:t>
      </w:r>
      <w:r w:rsidRPr="00083482">
        <w:t xml:space="preserve"> </w:t>
      </w:r>
      <w:r w:rsidR="001D1989" w:rsidRPr="00083482">
        <w:t>That which uplifts</w:t>
      </w:r>
    </w:p>
    <w:p w14:paraId="4949EAF6" w14:textId="77777777" w:rsidR="00BA6D71" w:rsidRPr="00083482" w:rsidRDefault="001D1989" w:rsidP="001D1989">
      <w:r w:rsidRPr="00083482">
        <w:t>It is the first word in the Gita and appears many times in the epic. Often, it's translated to mean 'righteo</w:t>
      </w:r>
      <w:r w:rsidR="0048698A" w:rsidRPr="00083482">
        <w:t>u</w:t>
      </w:r>
      <w:r w:rsidRPr="00083482">
        <w:t xml:space="preserve">sness', which gives the impression that there is always 'one right thing'. </w:t>
      </w:r>
    </w:p>
    <w:p w14:paraId="33C7C1F9" w14:textId="77777777" w:rsidR="001D1989" w:rsidRPr="00083482" w:rsidRDefault="00727259" w:rsidP="001D1989">
      <w:r w:rsidRPr="00083482">
        <w:t>That’s not always the case</w:t>
      </w:r>
      <w:r w:rsidR="001D1989" w:rsidRPr="00083482">
        <w:t xml:space="preserve">. For instance, is it right to tolerate the mistakes of our dear ones? Or confront them even at the cost of friendship? Righteousness is </w:t>
      </w:r>
      <w:r w:rsidRPr="00083482">
        <w:t>indeed</w:t>
      </w:r>
      <w:r w:rsidR="001D1989" w:rsidRPr="00083482">
        <w:t xml:space="preserve"> confusing, </w:t>
      </w:r>
      <w:r w:rsidRPr="00083482">
        <w:t xml:space="preserve">so </w:t>
      </w:r>
      <w:r w:rsidR="001D1989" w:rsidRPr="00083482">
        <w:t xml:space="preserve">Yudhishtira asks Bhishma at the end of the war- 'Which </w:t>
      </w:r>
      <w:r w:rsidR="001D1989" w:rsidRPr="00083482">
        <w:rPr>
          <w:noProof/>
          <w:lang w:bidi="sa-IN"/>
        </w:rPr>
        <w:t>[dharma]</w:t>
      </w:r>
      <w:r w:rsidR="001D1989" w:rsidRPr="00083482">
        <w:t xml:space="preserve"> do you consider superior?'</w:t>
      </w:r>
      <w:r w:rsidRPr="00083482">
        <w:t xml:space="preserve"> -</w:t>
      </w:r>
      <w:r w:rsidR="001D1989" w:rsidRPr="00083482">
        <w:t xml:space="preserve"> </w:t>
      </w:r>
      <w:r w:rsidRPr="00083482">
        <w:t>implying</w:t>
      </w:r>
      <w:r w:rsidR="001D1989" w:rsidRPr="00083482">
        <w:t xml:space="preserve"> many righteous behaviors. </w:t>
      </w:r>
    </w:p>
    <w:p w14:paraId="116948CC" w14:textId="7FADB147" w:rsidR="006C3622" w:rsidRPr="00083482" w:rsidRDefault="001D1989" w:rsidP="001D1989">
      <w:r w:rsidRPr="00083482">
        <w:t xml:space="preserve">Consider </w:t>
      </w:r>
      <w:r w:rsidRPr="00083482">
        <w:rPr>
          <w:noProof/>
          <w:lang w:bidi="sa-IN"/>
        </w:rPr>
        <w:t>[dharma]</w:t>
      </w:r>
      <w:r w:rsidRPr="00083482">
        <w:t xml:space="preserve"> as a purpose that uplifts you. Usually, such an 'uplifting' would </w:t>
      </w:r>
      <w:r w:rsidR="00727259" w:rsidRPr="00083482">
        <w:t>liberate</w:t>
      </w:r>
      <w:r w:rsidRPr="00083482">
        <w:t xml:space="preserve"> you to see </w:t>
      </w:r>
      <w:r w:rsidR="00CD6244">
        <w:t xml:space="preserve">an </w:t>
      </w:r>
      <w:r w:rsidRPr="00083482">
        <w:t xml:space="preserve">even higher purpose. </w:t>
      </w:r>
      <w:r w:rsidR="006C3622" w:rsidRPr="00083482">
        <w:t>For instance, let’s say you set out to earn money and achieve your goal legally. This may liberate you to pursue your inter</w:t>
      </w:r>
      <w:r w:rsidR="00BA6D71" w:rsidRPr="00083482">
        <w:t>ests, or it may open opportunities</w:t>
      </w:r>
      <w:r w:rsidR="006C3622" w:rsidRPr="00083482">
        <w:t xml:space="preserve"> to make even more money. Which </w:t>
      </w:r>
      <w:r w:rsidR="006C3622" w:rsidRPr="00083482">
        <w:rPr>
          <w:noProof/>
          <w:lang w:bidi="sa-IN"/>
        </w:rPr>
        <w:t>[dharma]</w:t>
      </w:r>
      <w:r w:rsidR="006C3622" w:rsidRPr="00083482">
        <w:t xml:space="preserve"> you pick is your choice.</w:t>
      </w:r>
    </w:p>
    <w:p w14:paraId="0F1A7DB3" w14:textId="77777777" w:rsidR="00BA6D71" w:rsidRPr="00083482" w:rsidRDefault="001D1989" w:rsidP="001D1989">
      <w:r w:rsidRPr="00083482">
        <w:lastRenderedPageBreak/>
        <w:t>This brings us to the distinction between goals, means, purpose, expec</w:t>
      </w:r>
      <w:r w:rsidR="00727259" w:rsidRPr="00083482">
        <w:t xml:space="preserve">tation and </w:t>
      </w:r>
      <w:r w:rsidRPr="00083482">
        <w:t xml:space="preserve">outcomes. </w:t>
      </w:r>
    </w:p>
    <w:p w14:paraId="0654E95D" w14:textId="4576FFC2" w:rsidR="00BA6D71" w:rsidRPr="00083482" w:rsidRDefault="00BA6D71" w:rsidP="001D1989">
      <w:r w:rsidRPr="00083482">
        <w:t>L</w:t>
      </w:r>
      <w:r w:rsidR="001D1989" w:rsidRPr="00083482">
        <w:t xml:space="preserve">et's take </w:t>
      </w:r>
      <w:r w:rsidR="00727259" w:rsidRPr="00083482">
        <w:t>a</w:t>
      </w:r>
      <w:r w:rsidRPr="00083482">
        <w:t xml:space="preserve">n </w:t>
      </w:r>
      <w:r w:rsidR="00727259" w:rsidRPr="00083482">
        <w:t xml:space="preserve">example - </w:t>
      </w:r>
      <w:r w:rsidR="001D1989" w:rsidRPr="00083482">
        <w:t xml:space="preserve">the activity of cooking. The 'goal' is 'what' you're making - a meal, in this case. The 'means' is 'how' you're making it, including the </w:t>
      </w:r>
      <w:r w:rsidR="00727259" w:rsidRPr="00083482">
        <w:t>utensils</w:t>
      </w:r>
      <w:r w:rsidR="001D1989" w:rsidRPr="00083482">
        <w:t>, recipe</w:t>
      </w:r>
      <w:r w:rsidR="00CD6244">
        <w:t>,</w:t>
      </w:r>
      <w:r w:rsidR="001D1989" w:rsidRPr="00083482">
        <w:t xml:space="preserve"> and </w:t>
      </w:r>
      <w:r w:rsidR="00727259" w:rsidRPr="00083482">
        <w:t>items</w:t>
      </w:r>
      <w:r w:rsidR="001D1989" w:rsidRPr="00083482">
        <w:t xml:space="preserve"> that go into making the meal. The 'purpose' says 'why' you're doing it. </w:t>
      </w:r>
    </w:p>
    <w:p w14:paraId="02894425" w14:textId="77777777" w:rsidR="00BA6D71" w:rsidRPr="00083482" w:rsidRDefault="001D1989" w:rsidP="001D1989">
      <w:r w:rsidRPr="00083482">
        <w:t xml:space="preserve">The purpose of cooking could be to eat, to feed your family, to feed guests, to earn money, as a duty or just for the love of cooking. </w:t>
      </w:r>
    </w:p>
    <w:p w14:paraId="6707EB1F" w14:textId="77777777" w:rsidR="00BA6D71" w:rsidRPr="00083482" w:rsidRDefault="001D1989" w:rsidP="001D1989">
      <w:r w:rsidRPr="00083482">
        <w:t>The 'expectation' is linked to desire</w:t>
      </w:r>
      <w:r w:rsidR="00727259" w:rsidRPr="00083482">
        <w:t xml:space="preserve"> -</w:t>
      </w:r>
      <w:r w:rsidRPr="00083482">
        <w:t xml:space="preserve"> </w:t>
      </w:r>
      <w:r w:rsidR="00727259" w:rsidRPr="00083482">
        <w:t>i</w:t>
      </w:r>
      <w:r w:rsidRPr="00083482">
        <w:t xml:space="preserve">t's what we want for ourselves from the activity. In this example, while cooking for the family, we could expect </w:t>
      </w:r>
      <w:r w:rsidR="00727259" w:rsidRPr="00083482">
        <w:t>appreciation;</w:t>
      </w:r>
      <w:r w:rsidRPr="00083482">
        <w:t xml:space="preserve"> we could also expect them to simply finish the food. </w:t>
      </w:r>
      <w:r w:rsidR="008350A6" w:rsidRPr="00083482">
        <w:t>Something happens as an outcome of the activity. Our experience of the outcome depends on how we relate it to our expectations.</w:t>
      </w:r>
    </w:p>
    <w:p w14:paraId="35D4007F" w14:textId="77777777" w:rsidR="006C3622" w:rsidRPr="00083482" w:rsidRDefault="001D1989" w:rsidP="001D1989">
      <w:r w:rsidRPr="00083482">
        <w:t xml:space="preserve">In all of this, </w:t>
      </w:r>
      <w:r w:rsidRPr="00083482">
        <w:rPr>
          <w:noProof/>
          <w:lang w:bidi="sa-IN"/>
        </w:rPr>
        <w:t>[dharma]</w:t>
      </w:r>
      <w:r w:rsidRPr="00083482">
        <w:t xml:space="preserve"> relates to the purpose. Your purpose 'uplifts' you in varying degrees- cooking for the love of cooking may be more uplifting than just doing it for someone else. On the other hand, if you're doing it for someone whom you adore, that may be more uplifting than doing it for yours</w:t>
      </w:r>
      <w:r w:rsidR="006C3622" w:rsidRPr="00083482">
        <w:t>elf.</w:t>
      </w:r>
    </w:p>
    <w:p w14:paraId="2123D8C3" w14:textId="77777777" w:rsidR="007443EF" w:rsidRPr="00083482" w:rsidRDefault="007443EF" w:rsidP="007443EF">
      <w:pPr>
        <w:pStyle w:val="ApplNotes"/>
      </w:pPr>
      <w:r w:rsidRPr="00083482">
        <w:t>Look beyond desire. Focus on the purpose even when you don’t reach the goal you expect.</w:t>
      </w:r>
    </w:p>
    <w:p w14:paraId="773F7565" w14:textId="5594848C" w:rsidR="008350A6" w:rsidRPr="00083482" w:rsidRDefault="00727259" w:rsidP="001D1989">
      <w:r w:rsidRPr="00083482">
        <w:t xml:space="preserve">With this example, I </w:t>
      </w:r>
      <w:r w:rsidR="001D1989" w:rsidRPr="00083482">
        <w:t xml:space="preserve">know the meaning of </w:t>
      </w:r>
      <w:r w:rsidR="001D1989" w:rsidRPr="00083482">
        <w:rPr>
          <w:noProof/>
          <w:lang w:bidi="sa-IN"/>
        </w:rPr>
        <w:t>[dharma]</w:t>
      </w:r>
      <w:r w:rsidR="001D1989" w:rsidRPr="00083482">
        <w:t xml:space="preserve"> but its application </w:t>
      </w:r>
      <w:r w:rsidRPr="00083482">
        <w:t>remains</w:t>
      </w:r>
      <w:r w:rsidR="001D1989" w:rsidRPr="00083482">
        <w:t xml:space="preserve"> shady. Do I consider my duty and profession to be above personal relations</w:t>
      </w:r>
      <w:r w:rsidR="006E0161" w:rsidRPr="00083482">
        <w:t>hips</w:t>
      </w:r>
      <w:r w:rsidR="001D1989" w:rsidRPr="00083482">
        <w:t xml:space="preserve">? Or cater to the needs of my dear ones, disregarding rights and opportunity when they come in the way? What is the purpose </w:t>
      </w:r>
      <w:r w:rsidR="00CD6244">
        <w:t>of</w:t>
      </w:r>
      <w:r w:rsidR="001D1989" w:rsidRPr="00083482">
        <w:t xml:space="preserve"> my activities? </w:t>
      </w:r>
    </w:p>
    <w:p w14:paraId="5887AB9C" w14:textId="77777777" w:rsidR="001D1989" w:rsidRPr="00083482" w:rsidRDefault="001D1989" w:rsidP="001D1989">
      <w:r w:rsidRPr="00083482">
        <w:t xml:space="preserve">The </w:t>
      </w:r>
      <w:r w:rsidR="006C3622" w:rsidRPr="00083482">
        <w:t>problem</w:t>
      </w:r>
      <w:r w:rsidRPr="00083482">
        <w:t xml:space="preserve"> of purpose appears again and again in the Mahabharata. The resolution is also consistently stated each time: </w:t>
      </w:r>
      <w:r w:rsidR="006E0161" w:rsidRPr="00083482">
        <w:t>Look beyond desires. Focus on purpose and d</w:t>
      </w:r>
      <w:r w:rsidRPr="00083482">
        <w:t xml:space="preserve">on't go behind </w:t>
      </w:r>
      <w:r w:rsidR="006E0161" w:rsidRPr="00083482">
        <w:t>outcomes</w:t>
      </w:r>
      <w:r w:rsidRPr="00083482">
        <w:t xml:space="preserve">. Have the Lord as your purpose and worship </w:t>
      </w:r>
      <w:proofErr w:type="gramStart"/>
      <w:r w:rsidRPr="00083482">
        <w:t>Him.</w:t>
      </w:r>
      <w:proofErr w:type="gramEnd"/>
      <w:r w:rsidR="006C3622" w:rsidRPr="00083482">
        <w:t xml:space="preserve"> At this point, there doesn’t seem to be a logical link from the ‘problem of purpose’ to the ‘resolution by worship’. That’s the journey of the Gita.</w:t>
      </w:r>
    </w:p>
    <w:p w14:paraId="1B89A728" w14:textId="0985AC1C" w:rsidR="00962D0D" w:rsidRPr="00083482" w:rsidRDefault="00962D0D" w:rsidP="00B47061">
      <w:pPr>
        <w:pStyle w:val="Heading3"/>
      </w:pPr>
      <w:r w:rsidRPr="00083482">
        <w:rPr>
          <w:noProof/>
          <w:lang w:bidi="sa-IN"/>
        </w:rPr>
        <w:t>[yajna]</w:t>
      </w:r>
      <w:r w:rsidRPr="00083482">
        <w:t xml:space="preserve"> - </w:t>
      </w:r>
      <w:r w:rsidR="00E67CBB" w:rsidRPr="00083482">
        <w:t>An act of worship</w:t>
      </w:r>
    </w:p>
    <w:p w14:paraId="0ADE6FBE" w14:textId="657FFDD3" w:rsidR="00962D0D" w:rsidRPr="00083482" w:rsidRDefault="00E67CBB" w:rsidP="00EB3A34">
      <w:pPr>
        <w:rPr>
          <w:bCs/>
        </w:rPr>
      </w:pPr>
      <w:r w:rsidRPr="00083482">
        <w:rPr>
          <w:bCs/>
        </w:rPr>
        <w:t xml:space="preserve">To ‘worship’ is to ‘honor and adore’. Doing this consciously means doing it according to a procedure. Though </w:t>
      </w:r>
      <w:r w:rsidR="00276891" w:rsidRPr="00083482">
        <w:rPr>
          <w:bCs/>
        </w:rPr>
        <w:t xml:space="preserve">the word </w:t>
      </w:r>
      <w:r w:rsidR="00276891" w:rsidRPr="00083482">
        <w:rPr>
          <w:bCs/>
          <w:noProof/>
          <w:lang w:bidi="sa-IN"/>
        </w:rPr>
        <w:t>[yajna]</w:t>
      </w:r>
      <w:r w:rsidR="00276891" w:rsidRPr="00083482">
        <w:rPr>
          <w:bCs/>
        </w:rPr>
        <w:t xml:space="preserve"> </w:t>
      </w:r>
      <w:r w:rsidRPr="00083482">
        <w:rPr>
          <w:bCs/>
        </w:rPr>
        <w:t xml:space="preserve">is often used to mean ‘sacrifice’, </w:t>
      </w:r>
      <w:r w:rsidR="001B78BC">
        <w:rPr>
          <w:bCs/>
        </w:rPr>
        <w:t>here we</w:t>
      </w:r>
      <w:r w:rsidR="001C50CC" w:rsidRPr="00083482">
        <w:rPr>
          <w:bCs/>
        </w:rPr>
        <w:t xml:space="preserve"> consider </w:t>
      </w:r>
      <w:r w:rsidRPr="00083482">
        <w:rPr>
          <w:bCs/>
        </w:rPr>
        <w:t>the more general meaning of ‘worship’.</w:t>
      </w:r>
    </w:p>
    <w:p w14:paraId="12718712" w14:textId="77777777" w:rsidR="00092E45" w:rsidRPr="00083482" w:rsidRDefault="00092E45" w:rsidP="00BA6D71">
      <w:pPr>
        <w:pStyle w:val="ApplNotesOpener"/>
      </w:pPr>
      <w:r w:rsidRPr="00083482">
        <w:t>Is there a different way?</w:t>
      </w:r>
    </w:p>
    <w:p w14:paraId="2857761D" w14:textId="77777777" w:rsidR="001B3967" w:rsidRPr="00083482" w:rsidRDefault="001B3967" w:rsidP="00B47061">
      <w:pPr>
        <w:pStyle w:val="Heading3"/>
      </w:pPr>
      <w:bookmarkStart w:id="7" w:name="Moksha"/>
      <w:bookmarkEnd w:id="7"/>
      <w:r w:rsidRPr="00083482">
        <w:rPr>
          <w:noProof/>
          <w:lang w:bidi="sa-IN"/>
        </w:rPr>
        <w:t>[mOksha]</w:t>
      </w:r>
      <w:r w:rsidRPr="00083482">
        <w:t xml:space="preserve"> - The joy of liberation</w:t>
      </w:r>
    </w:p>
    <w:p w14:paraId="3E5AEF55" w14:textId="77777777" w:rsidR="00092E45" w:rsidRPr="00083482" w:rsidRDefault="007B223C" w:rsidP="00EB3A34">
      <w:pPr>
        <w:rPr>
          <w:bCs/>
        </w:rPr>
      </w:pPr>
      <w:r w:rsidRPr="00083482">
        <w:rPr>
          <w:bCs/>
        </w:rPr>
        <w:t xml:space="preserve">Moksha is to be free of all limitations. </w:t>
      </w:r>
    </w:p>
    <w:p w14:paraId="419C5D94" w14:textId="77777777" w:rsidR="00092E45" w:rsidRPr="00083482" w:rsidRDefault="00092E45" w:rsidP="00092E45">
      <w:pPr>
        <w:pStyle w:val="ApplNotes"/>
      </w:pPr>
      <w:r w:rsidRPr="00083482">
        <w:t>What’s it like to be really free?</w:t>
      </w:r>
    </w:p>
    <w:p w14:paraId="26BEDE78" w14:textId="77777777" w:rsidR="00092E45" w:rsidRPr="00083482" w:rsidRDefault="00092E45" w:rsidP="00EB3A34">
      <w:pPr>
        <w:rPr>
          <w:bCs/>
        </w:rPr>
      </w:pPr>
      <w:r w:rsidRPr="00083482">
        <w:rPr>
          <w:bCs/>
        </w:rPr>
        <w:lastRenderedPageBreak/>
        <w:t xml:space="preserve">We cannot really imagine this state of being, since we’ve never been free of all limitations. </w:t>
      </w:r>
      <w:r w:rsidR="007B223C" w:rsidRPr="00083482">
        <w:rPr>
          <w:bCs/>
        </w:rPr>
        <w:t xml:space="preserve">To start with, we need to live with the limitations of our body. </w:t>
      </w:r>
      <w:r w:rsidR="00E21845" w:rsidRPr="00083482">
        <w:rPr>
          <w:bCs/>
        </w:rPr>
        <w:t xml:space="preserve">Then there is the limitation that comes from our desires and attachments - which may come from things we own, the society, family or friends. </w:t>
      </w:r>
    </w:p>
    <w:p w14:paraId="0369640F" w14:textId="77777777" w:rsidR="001B3967" w:rsidRPr="00083482" w:rsidRDefault="00E21845" w:rsidP="00EB3A34">
      <w:pPr>
        <w:rPr>
          <w:bCs/>
        </w:rPr>
      </w:pPr>
      <w:r w:rsidRPr="00083482">
        <w:rPr>
          <w:bCs/>
        </w:rPr>
        <w:t xml:space="preserve">All </w:t>
      </w:r>
      <w:r w:rsidR="00092E45" w:rsidRPr="00083482">
        <w:rPr>
          <w:bCs/>
        </w:rPr>
        <w:t>of them</w:t>
      </w:r>
      <w:r w:rsidR="001C50CC" w:rsidRPr="00083482">
        <w:rPr>
          <w:bCs/>
        </w:rPr>
        <w:t xml:space="preserve"> </w:t>
      </w:r>
      <w:r w:rsidRPr="00083482">
        <w:rPr>
          <w:bCs/>
        </w:rPr>
        <w:t xml:space="preserve">are undoubtedly valuable - be it the body, the society, family or friends. We cannot accomplish much without them. </w:t>
      </w:r>
      <w:r w:rsidR="001C50CC" w:rsidRPr="00083482">
        <w:rPr>
          <w:bCs/>
        </w:rPr>
        <w:t xml:space="preserve">The question is: </w:t>
      </w:r>
      <w:r w:rsidRPr="00083482">
        <w:rPr>
          <w:bCs/>
        </w:rPr>
        <w:t>How many activities do we initiate</w:t>
      </w:r>
      <w:r w:rsidR="00E83CD3" w:rsidRPr="00083482">
        <w:rPr>
          <w:bCs/>
        </w:rPr>
        <w:t>, expecting</w:t>
      </w:r>
      <w:r w:rsidRPr="00083482">
        <w:rPr>
          <w:bCs/>
        </w:rPr>
        <w:t xml:space="preserve"> to gain or maintain </w:t>
      </w:r>
      <w:r w:rsidR="00092E45" w:rsidRPr="00083482">
        <w:rPr>
          <w:bCs/>
        </w:rPr>
        <w:t>them</w:t>
      </w:r>
      <w:r w:rsidRPr="00083482">
        <w:rPr>
          <w:bCs/>
        </w:rPr>
        <w:t>? How many activities do we initiate independently</w:t>
      </w:r>
      <w:r w:rsidR="009B1A6C" w:rsidRPr="00083482">
        <w:rPr>
          <w:bCs/>
        </w:rPr>
        <w:t xml:space="preserve">, after which the rest of </w:t>
      </w:r>
      <w:r w:rsidR="00E83CD3" w:rsidRPr="00083482">
        <w:rPr>
          <w:bCs/>
        </w:rPr>
        <w:t>the story</w:t>
      </w:r>
      <w:r w:rsidR="009B1A6C" w:rsidRPr="00083482">
        <w:rPr>
          <w:bCs/>
        </w:rPr>
        <w:t xml:space="preserve"> comes together to make it </w:t>
      </w:r>
      <w:hyperlink w:anchor="actions_and_happenings" w:history="1">
        <w:r w:rsidR="009B1A6C" w:rsidRPr="00083482">
          <w:rPr>
            <w:rStyle w:val="Hyperlink"/>
            <w:bCs/>
          </w:rPr>
          <w:t>happen</w:t>
        </w:r>
      </w:hyperlink>
      <w:r w:rsidRPr="00083482">
        <w:rPr>
          <w:bCs/>
        </w:rPr>
        <w:t>?</w:t>
      </w:r>
    </w:p>
    <w:p w14:paraId="7D304B58" w14:textId="2AA0D229" w:rsidR="008350A6" w:rsidRPr="00083482" w:rsidRDefault="00E83CD3" w:rsidP="00EB3A34">
      <w:pPr>
        <w:rPr>
          <w:bCs/>
        </w:rPr>
      </w:pPr>
      <w:r w:rsidRPr="00083482">
        <w:rPr>
          <w:bCs/>
        </w:rPr>
        <w:t xml:space="preserve">It isn’t necessary to have expectations whenever we initiate something. </w:t>
      </w:r>
      <w:r w:rsidR="0091127B" w:rsidRPr="00083482">
        <w:rPr>
          <w:bCs/>
        </w:rPr>
        <w:t xml:space="preserve">In fact, expectations are limiting in nature. </w:t>
      </w:r>
      <w:r w:rsidR="00480429" w:rsidRPr="00083482">
        <w:rPr>
          <w:bCs/>
        </w:rPr>
        <w:t>Take the activity of singing, for instance. W</w:t>
      </w:r>
      <w:r w:rsidRPr="00083482">
        <w:rPr>
          <w:bCs/>
        </w:rPr>
        <w:t xml:space="preserve">hen I </w:t>
      </w:r>
      <w:r w:rsidR="00360769" w:rsidRPr="00083482">
        <w:rPr>
          <w:bCs/>
        </w:rPr>
        <w:t>expect appreciation and sing, I</w:t>
      </w:r>
      <w:r w:rsidR="00CF1006" w:rsidRPr="00083482">
        <w:rPr>
          <w:bCs/>
        </w:rPr>
        <w:t xml:space="preserve"> do not feel much liberty in </w:t>
      </w:r>
      <w:r w:rsidR="00480429" w:rsidRPr="00083482">
        <w:rPr>
          <w:bCs/>
        </w:rPr>
        <w:t>the</w:t>
      </w:r>
      <w:r w:rsidR="00CF1006" w:rsidRPr="00083482">
        <w:rPr>
          <w:bCs/>
        </w:rPr>
        <w:t xml:space="preserve"> </w:t>
      </w:r>
      <w:r w:rsidR="00802F41" w:rsidRPr="00083482">
        <w:rPr>
          <w:bCs/>
        </w:rPr>
        <w:t xml:space="preserve">initiative, being constrained by </w:t>
      </w:r>
      <w:r w:rsidR="006243B6" w:rsidRPr="00083482">
        <w:rPr>
          <w:bCs/>
        </w:rPr>
        <w:t>my impression of the audience</w:t>
      </w:r>
      <w:r w:rsidR="00CF1006" w:rsidRPr="00083482">
        <w:rPr>
          <w:bCs/>
        </w:rPr>
        <w:t xml:space="preserve">. </w:t>
      </w:r>
      <w:r w:rsidR="00360769" w:rsidRPr="00083482">
        <w:rPr>
          <w:bCs/>
        </w:rPr>
        <w:t xml:space="preserve">Even when I'm </w:t>
      </w:r>
      <w:r w:rsidR="00792CA2" w:rsidRPr="00083482">
        <w:rPr>
          <w:bCs/>
        </w:rPr>
        <w:t>appreciated, it’s temporary and I need more appreciation the next time.</w:t>
      </w:r>
      <w:r w:rsidR="00CF1006" w:rsidRPr="00083482">
        <w:rPr>
          <w:bCs/>
        </w:rPr>
        <w:t xml:space="preserve"> </w:t>
      </w:r>
      <w:r w:rsidR="001C50CC" w:rsidRPr="00083482">
        <w:rPr>
          <w:bCs/>
        </w:rPr>
        <w:t xml:space="preserve">It doesn’t liberate me in any way. </w:t>
      </w:r>
      <w:r w:rsidR="003C5D55" w:rsidRPr="00083482">
        <w:rPr>
          <w:bCs/>
        </w:rPr>
        <w:t>On the other hand, if I sing for</w:t>
      </w:r>
      <w:r w:rsidR="00CF1006" w:rsidRPr="00083482">
        <w:rPr>
          <w:bCs/>
        </w:rPr>
        <w:t xml:space="preserve"> the joy of singing, it feels </w:t>
      </w:r>
      <w:r w:rsidR="003C5D55" w:rsidRPr="00083482">
        <w:rPr>
          <w:bCs/>
        </w:rPr>
        <w:t>more liberating</w:t>
      </w:r>
      <w:r w:rsidR="00CF1006" w:rsidRPr="00083482">
        <w:rPr>
          <w:bCs/>
        </w:rPr>
        <w:t xml:space="preserve">. There is no question of failure while I’m enjoying my singing. </w:t>
      </w:r>
      <w:r w:rsidR="00B43322">
        <w:rPr>
          <w:bCs/>
        </w:rPr>
        <w:t>T</w:t>
      </w:r>
      <w:r w:rsidR="0091127B" w:rsidRPr="00083482">
        <w:rPr>
          <w:bCs/>
        </w:rPr>
        <w:t>hough I may delight in an activity</w:t>
      </w:r>
      <w:r w:rsidR="00B43322">
        <w:rPr>
          <w:bCs/>
        </w:rPr>
        <w:t xml:space="preserve"> in this way</w:t>
      </w:r>
      <w:r w:rsidR="0091127B" w:rsidRPr="00083482">
        <w:rPr>
          <w:bCs/>
        </w:rPr>
        <w:t>, repeating the same thing feels boring and my initiative reduces. Then, such an initiative is not totally liberating either.</w:t>
      </w:r>
    </w:p>
    <w:p w14:paraId="53782210" w14:textId="29502CFD" w:rsidR="00CF1006" w:rsidRPr="00083482" w:rsidRDefault="00CF1006" w:rsidP="00EB3A34">
      <w:pPr>
        <w:rPr>
          <w:bCs/>
        </w:rPr>
      </w:pPr>
      <w:r w:rsidRPr="00083482">
        <w:rPr>
          <w:bCs/>
        </w:rPr>
        <w:t xml:space="preserve">What if there </w:t>
      </w:r>
      <w:r w:rsidR="001C50CC" w:rsidRPr="00083482">
        <w:rPr>
          <w:bCs/>
        </w:rPr>
        <w:t>i</w:t>
      </w:r>
      <w:r w:rsidRPr="00083482">
        <w:rPr>
          <w:bCs/>
        </w:rPr>
        <w:t xml:space="preserve">s </w:t>
      </w:r>
      <w:r w:rsidR="001C50CC" w:rsidRPr="00083482">
        <w:rPr>
          <w:bCs/>
        </w:rPr>
        <w:t>a</w:t>
      </w:r>
      <w:r w:rsidRPr="00083482">
        <w:rPr>
          <w:bCs/>
        </w:rPr>
        <w:t xml:space="preserve"> purpose that </w:t>
      </w:r>
      <w:r w:rsidR="001C50CC" w:rsidRPr="00083482">
        <w:rPr>
          <w:bCs/>
        </w:rPr>
        <w:t>we’</w:t>
      </w:r>
      <w:r w:rsidRPr="00083482">
        <w:rPr>
          <w:bCs/>
        </w:rPr>
        <w:t xml:space="preserve">re </w:t>
      </w:r>
      <w:r w:rsidR="001C50CC" w:rsidRPr="00083482">
        <w:rPr>
          <w:bCs/>
        </w:rPr>
        <w:t xml:space="preserve">always </w:t>
      </w:r>
      <w:r w:rsidRPr="00083482">
        <w:rPr>
          <w:bCs/>
        </w:rPr>
        <w:t xml:space="preserve">meant to achieve? What if any initiative towards that purpose was never to fail? What if that purpose is </w:t>
      </w:r>
      <w:r w:rsidR="001C50CC" w:rsidRPr="00083482">
        <w:rPr>
          <w:bCs/>
        </w:rPr>
        <w:t xml:space="preserve">easy and </w:t>
      </w:r>
      <w:r w:rsidRPr="00083482">
        <w:rPr>
          <w:bCs/>
        </w:rPr>
        <w:t xml:space="preserve">always delightful, no matter how many times it’s repeated, no matter how much criticism happens? </w:t>
      </w:r>
      <w:r w:rsidR="001C50CC" w:rsidRPr="00083482">
        <w:rPr>
          <w:bCs/>
        </w:rPr>
        <w:t>Being in such a purpose is the ultimate liberty. That purpose is the Lord.</w:t>
      </w:r>
      <w:r w:rsidR="00B43322">
        <w:rPr>
          <w:bCs/>
        </w:rPr>
        <w:t xml:space="preserve"> Achiev</w:t>
      </w:r>
      <w:r w:rsidR="002D47F0">
        <w:rPr>
          <w:bCs/>
        </w:rPr>
        <w:t>ement of</w:t>
      </w:r>
      <w:r w:rsidR="00B43322">
        <w:rPr>
          <w:bCs/>
        </w:rPr>
        <w:t xml:space="preserve"> that purpose is </w:t>
      </w:r>
      <w:r w:rsidR="00B43322" w:rsidRPr="00083482">
        <w:rPr>
          <w:bCs/>
        </w:rPr>
        <w:t>Moksha.</w:t>
      </w:r>
    </w:p>
    <w:p w14:paraId="7D821BC8" w14:textId="08853E1C" w:rsidR="0091127B" w:rsidRPr="00083482" w:rsidRDefault="0091127B" w:rsidP="00EB3A34">
      <w:pPr>
        <w:rPr>
          <w:bCs/>
        </w:rPr>
      </w:pPr>
      <w:r w:rsidRPr="00083482">
        <w:rPr>
          <w:bCs/>
        </w:rPr>
        <w:t xml:space="preserve">Those who are in this purpose </w:t>
      </w:r>
      <w:hyperlink r:id="rId8" w:history="1">
        <w:r w:rsidRPr="00083482">
          <w:rPr>
            <w:rStyle w:val="Hyperlink"/>
            <w:bCs/>
          </w:rPr>
          <w:t>are not driven</w:t>
        </w:r>
      </w:hyperlink>
      <w:r w:rsidRPr="00083482">
        <w:rPr>
          <w:bCs/>
        </w:rPr>
        <w:t xml:space="preserve"> by the world.</w:t>
      </w:r>
    </w:p>
    <w:p w14:paraId="331480A8" w14:textId="77777777" w:rsidR="007A49BB" w:rsidRPr="00083482" w:rsidRDefault="007A49BB" w:rsidP="007A49BB"/>
    <w:p w14:paraId="34987424" w14:textId="77777777" w:rsidR="007A49BB" w:rsidRPr="00083482" w:rsidRDefault="007A49BB" w:rsidP="007A49BB">
      <w:r w:rsidRPr="00083482">
        <w:t>Let’s examine a few more words before we get started with the Bhagavad-Gita.</w:t>
      </w:r>
    </w:p>
    <w:p w14:paraId="42BF9DD9" w14:textId="07C6AC4D" w:rsidR="00EB3A34" w:rsidRPr="00083482" w:rsidRDefault="00EB3A34" w:rsidP="00B47061">
      <w:pPr>
        <w:pStyle w:val="Heading3"/>
      </w:pPr>
      <w:r w:rsidRPr="00083482">
        <w:rPr>
          <w:noProof/>
          <w:lang w:bidi="sa-IN"/>
        </w:rPr>
        <w:t>[anAdi kAla]</w:t>
      </w:r>
      <w:r w:rsidRPr="00083482">
        <w:t xml:space="preserve"> - Beginning-less time </w:t>
      </w:r>
    </w:p>
    <w:p w14:paraId="4C176619" w14:textId="77777777" w:rsidR="00EB3A34" w:rsidRPr="00083482" w:rsidRDefault="00EB3A34" w:rsidP="00EB3A34">
      <w:r w:rsidRPr="00083482">
        <w:t>It's the time that transcends the creation and destruction of the universe. As opposed to this, the ‘normal’ time is the one we experience, which starts with the creation of this universe.</w:t>
      </w:r>
    </w:p>
    <w:p w14:paraId="59220DB3" w14:textId="6BCCC343" w:rsidR="00EB3A34" w:rsidRPr="00083482" w:rsidRDefault="00EB3A34" w:rsidP="00B47061">
      <w:pPr>
        <w:pStyle w:val="Heading3"/>
      </w:pPr>
      <w:r w:rsidRPr="00083482">
        <w:rPr>
          <w:noProof/>
          <w:lang w:bidi="sa-IN"/>
        </w:rPr>
        <w:t>[vishEShaNa]</w:t>
      </w:r>
      <w:r w:rsidRPr="00083482">
        <w:t xml:space="preserve"> - Attribute</w:t>
      </w:r>
    </w:p>
    <w:p w14:paraId="0A747B60" w14:textId="77777777" w:rsidR="00EB3A34" w:rsidRPr="00083482" w:rsidRDefault="00EB3A34" w:rsidP="00EB3A34">
      <w:r w:rsidRPr="00083482">
        <w:t>A</w:t>
      </w:r>
      <w:r w:rsidR="00E96076" w:rsidRPr="00083482">
        <w:t>n attribute is a</w:t>
      </w:r>
      <w:r w:rsidRPr="00083482">
        <w:t xml:space="preserve"> property that cannot exist on its own. </w:t>
      </w:r>
      <w:r w:rsidR="00E96076" w:rsidRPr="00083482">
        <w:t xml:space="preserve">For example, </w:t>
      </w:r>
      <w:r w:rsidRPr="00083482">
        <w:t>'red color' is an attribute of blood: the attribute of 'redness' cannot exist on its own: there has to be an object that shows up as red, for the attribute to exist. Likewise, we and our universe are attributes of the Lord.</w:t>
      </w:r>
    </w:p>
    <w:p w14:paraId="31ADC234" w14:textId="77777777" w:rsidR="00EB3A34" w:rsidRPr="00083482" w:rsidRDefault="00EB3A34" w:rsidP="00B47061">
      <w:pPr>
        <w:pStyle w:val="Heading3"/>
      </w:pPr>
      <w:r w:rsidRPr="00083482">
        <w:rPr>
          <w:noProof/>
          <w:lang w:bidi="sa-IN"/>
        </w:rPr>
        <w:t>[mana:]</w:t>
      </w:r>
      <w:r w:rsidRPr="00083482">
        <w:t xml:space="preserve"> - The mind </w:t>
      </w:r>
    </w:p>
    <w:p w14:paraId="720024CC" w14:textId="41E6E9A3" w:rsidR="00EB3A34" w:rsidRPr="00083482" w:rsidRDefault="00EB3A34" w:rsidP="00EB3A34">
      <w:r w:rsidRPr="00083482">
        <w:t>The mind is an instrument for the Self to experience this universe. Understanding, perception, intelligence and cognition come from the mind.</w:t>
      </w:r>
    </w:p>
    <w:p w14:paraId="0A909322" w14:textId="77777777" w:rsidR="00EB3A34" w:rsidRPr="00083482" w:rsidRDefault="00EB3A34" w:rsidP="00B47061">
      <w:pPr>
        <w:pStyle w:val="Heading3"/>
      </w:pPr>
      <w:r w:rsidRPr="00083482">
        <w:rPr>
          <w:noProof/>
          <w:lang w:bidi="sa-IN"/>
        </w:rPr>
        <w:lastRenderedPageBreak/>
        <w:t>[buddhi]</w:t>
      </w:r>
      <w:r w:rsidRPr="00083482">
        <w:t xml:space="preserve"> - The intellect </w:t>
      </w:r>
    </w:p>
    <w:p w14:paraId="67693DEA" w14:textId="08373CA7" w:rsidR="00EB3A34" w:rsidRPr="00083482" w:rsidRDefault="00EB3A34" w:rsidP="00EB3A34">
      <w:r w:rsidRPr="00083482">
        <w:t>The intelle</w:t>
      </w:r>
      <w:r w:rsidR="0054556E" w:rsidRPr="00083482">
        <w:t>ct gives the ability to reason and</w:t>
      </w:r>
      <w:r w:rsidR="00BB3B5B" w:rsidRPr="00083482">
        <w:t xml:space="preserve"> distinguish</w:t>
      </w:r>
      <w:r w:rsidRPr="00083482">
        <w:t>.</w:t>
      </w:r>
    </w:p>
    <w:p w14:paraId="4B792D8C" w14:textId="77777777" w:rsidR="00EB3A34" w:rsidRPr="00083482" w:rsidRDefault="00EB3A34" w:rsidP="00B47061">
      <w:pPr>
        <w:pStyle w:val="Heading3"/>
      </w:pPr>
      <w:r w:rsidRPr="00083482">
        <w:t>References to the Lord:</w:t>
      </w:r>
    </w:p>
    <w:p w14:paraId="02D53126" w14:textId="13B7639F" w:rsidR="00EB3A34" w:rsidRPr="00083482" w:rsidRDefault="00EB3A34" w:rsidP="00EB3A34">
      <w:r w:rsidRPr="00083482">
        <w:t xml:space="preserve">All references to the Lord, including pronouns, start with an uppercase letter. For example: The Lord said </w:t>
      </w:r>
      <w:r w:rsidR="00AC3E64">
        <w:t>‘</w:t>
      </w:r>
      <w:r w:rsidRPr="00083482">
        <w:t>I make Myself come into being by My own will</w:t>
      </w:r>
      <w:r w:rsidR="00AC3E64">
        <w:t>’</w:t>
      </w:r>
      <w:r w:rsidRPr="00083482">
        <w:t>.</w:t>
      </w:r>
    </w:p>
    <w:p w14:paraId="47CB37C0" w14:textId="77777777" w:rsidR="00EE69AD" w:rsidRPr="00083482" w:rsidRDefault="00EB3A34">
      <w:pPr>
        <w:pStyle w:val="Heading1"/>
      </w:pPr>
      <w:bookmarkStart w:id="8" w:name="_Toc488528591"/>
      <w:r w:rsidRPr="00083482">
        <w:lastRenderedPageBreak/>
        <w:t>Transliteration notes</w:t>
      </w:r>
      <w:bookmarkEnd w:id="8"/>
    </w:p>
    <w:p w14:paraId="5A269C63" w14:textId="77777777" w:rsidR="00EB3A34" w:rsidRPr="00083482" w:rsidRDefault="00EB3A34" w:rsidP="00EB3A34">
      <w:bookmarkStart w:id="9" w:name="transliteration"/>
      <w:bookmarkEnd w:id="9"/>
      <w:r w:rsidRPr="00083482">
        <w:t>Transliteration is about writing the letters of Devanagari in the English alphabet. Here is a table with the mapping used in this document.</w:t>
      </w:r>
    </w:p>
    <w:tbl>
      <w:tblPr>
        <w:tblW w:w="787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
        <w:gridCol w:w="984"/>
        <w:gridCol w:w="984"/>
        <w:gridCol w:w="984"/>
        <w:gridCol w:w="984"/>
        <w:gridCol w:w="985"/>
        <w:gridCol w:w="984"/>
        <w:gridCol w:w="984"/>
      </w:tblGrid>
      <w:tr w:rsidR="00EB3A34" w:rsidRPr="00083482" w14:paraId="678137BF" w14:textId="77777777" w:rsidTr="00EB3A34">
        <w:tc>
          <w:tcPr>
            <w:tcW w:w="983" w:type="dxa"/>
            <w:tcBorders>
              <w:top w:val="single" w:sz="4" w:space="0" w:color="000000"/>
              <w:left w:val="single" w:sz="4" w:space="0" w:color="000000"/>
              <w:bottom w:val="single" w:sz="4" w:space="0" w:color="000000"/>
              <w:right w:val="single" w:sz="4" w:space="0" w:color="000000"/>
            </w:tcBorders>
            <w:shd w:val="clear" w:color="auto" w:fill="FFE5E5"/>
          </w:tcPr>
          <w:p w14:paraId="164A786E" w14:textId="77777777" w:rsidR="00EB3A34" w:rsidRPr="00083482" w:rsidRDefault="00EB3A34" w:rsidP="00EB3A34">
            <w:r w:rsidRPr="00083482">
              <w:rPr>
                <w:rFonts w:ascii="Nirmala UI" w:hAnsi="Nirmala UI" w:cs="Nirmala UI"/>
                <w:cs/>
                <w:lang w:bidi="hi-IN"/>
              </w:rPr>
              <w:t>अ</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41FACE1B" w14:textId="77777777" w:rsidR="00EB3A34" w:rsidRPr="00083482" w:rsidRDefault="00EB3A34" w:rsidP="00EB3A34">
            <w:r w:rsidRPr="00083482">
              <w:rPr>
                <w:rFonts w:ascii="Nirmala UI" w:hAnsi="Nirmala UI" w:cs="Nirmala UI"/>
                <w:cs/>
                <w:lang w:bidi="hi-IN"/>
              </w:rPr>
              <w:t>आ</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4DC1B9D9" w14:textId="77777777" w:rsidR="00EB3A34" w:rsidRPr="00083482" w:rsidRDefault="00EB3A34" w:rsidP="00EB3A34">
            <w:r w:rsidRPr="00083482">
              <w:rPr>
                <w:rFonts w:ascii="Nirmala UI" w:hAnsi="Nirmala UI" w:cs="Nirmala UI"/>
                <w:cs/>
                <w:lang w:bidi="hi-IN"/>
              </w:rPr>
              <w:t>इ</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1C03A415" w14:textId="77777777" w:rsidR="00EB3A34" w:rsidRPr="00083482" w:rsidRDefault="00EB3A34" w:rsidP="00EB3A34">
            <w:r w:rsidRPr="00083482">
              <w:rPr>
                <w:rFonts w:ascii="Nirmala UI" w:hAnsi="Nirmala UI" w:cs="Nirmala UI"/>
                <w:cs/>
                <w:lang w:bidi="hi-IN"/>
              </w:rPr>
              <w:t>ई</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52BA82D5" w14:textId="77777777" w:rsidR="00EB3A34" w:rsidRPr="00083482" w:rsidRDefault="00EB3A34" w:rsidP="00EB3A34">
            <w:r w:rsidRPr="00083482">
              <w:rPr>
                <w:rFonts w:ascii="Nirmala UI" w:hAnsi="Nirmala UI" w:cs="Nirmala UI"/>
                <w:cs/>
                <w:lang w:bidi="hi-IN"/>
              </w:rPr>
              <w:t>उ</w:t>
            </w:r>
          </w:p>
        </w:tc>
        <w:tc>
          <w:tcPr>
            <w:tcW w:w="985" w:type="dxa"/>
            <w:tcBorders>
              <w:top w:val="single" w:sz="4" w:space="0" w:color="000000"/>
              <w:left w:val="single" w:sz="4" w:space="0" w:color="000000"/>
              <w:bottom w:val="single" w:sz="4" w:space="0" w:color="000000"/>
              <w:right w:val="single" w:sz="4" w:space="0" w:color="000000"/>
            </w:tcBorders>
            <w:shd w:val="clear" w:color="auto" w:fill="FFE5E5"/>
          </w:tcPr>
          <w:p w14:paraId="583A10FA" w14:textId="77777777" w:rsidR="00EB3A34" w:rsidRPr="00083482" w:rsidRDefault="00EB3A34" w:rsidP="00EB3A34">
            <w:r w:rsidRPr="00083482">
              <w:rPr>
                <w:rFonts w:ascii="Nirmala UI" w:hAnsi="Nirmala UI" w:cs="Nirmala UI"/>
                <w:cs/>
                <w:lang w:bidi="hi-IN"/>
              </w:rPr>
              <w:t>ऊ</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46AA1A5E" w14:textId="77777777" w:rsidR="00EB3A34" w:rsidRPr="00083482" w:rsidRDefault="00EB3A34" w:rsidP="00EB3A34">
            <w:r w:rsidRPr="00083482">
              <w:rPr>
                <w:rFonts w:ascii="Nirmala UI" w:hAnsi="Nirmala UI" w:cs="Nirmala UI"/>
                <w:cs/>
                <w:lang w:bidi="hi-IN"/>
              </w:rPr>
              <w:t>ऋ</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06C24FEF" w14:textId="77777777" w:rsidR="00EB3A34" w:rsidRPr="00083482" w:rsidRDefault="00EB3A34" w:rsidP="00EB3A34">
            <w:r w:rsidRPr="00083482">
              <w:rPr>
                <w:rFonts w:ascii="Nirmala UI" w:hAnsi="Nirmala UI" w:cs="Nirmala UI"/>
                <w:cs/>
                <w:lang w:bidi="hi-IN"/>
              </w:rPr>
              <w:t>ॠ</w:t>
            </w:r>
          </w:p>
        </w:tc>
      </w:tr>
      <w:tr w:rsidR="00EB3A34" w:rsidRPr="00083482" w14:paraId="4741D833" w14:textId="77777777" w:rsidTr="00EB3A34">
        <w:tc>
          <w:tcPr>
            <w:tcW w:w="983" w:type="dxa"/>
            <w:tcBorders>
              <w:top w:val="single" w:sz="4" w:space="0" w:color="000000"/>
              <w:left w:val="single" w:sz="4" w:space="0" w:color="000000"/>
              <w:bottom w:val="single" w:sz="4" w:space="0" w:color="000000"/>
              <w:right w:val="single" w:sz="4" w:space="0" w:color="000000"/>
            </w:tcBorders>
            <w:shd w:val="clear" w:color="auto" w:fill="FFE5E5"/>
          </w:tcPr>
          <w:p w14:paraId="634495DE" w14:textId="77777777" w:rsidR="00EB3A34" w:rsidRPr="00083482" w:rsidRDefault="003645AD" w:rsidP="00EB3A34">
            <w:r w:rsidRPr="00083482">
              <w:t>A</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59364CAC" w14:textId="77777777" w:rsidR="00EB3A34" w:rsidRPr="00083482" w:rsidRDefault="00EB3A34" w:rsidP="00EB3A34">
            <w:r w:rsidRPr="00083482">
              <w:t>A</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13285953" w14:textId="77777777" w:rsidR="00EB3A34" w:rsidRPr="00083482" w:rsidRDefault="00EB3A34" w:rsidP="00EB3A34">
            <w:r w:rsidRPr="00083482">
              <w:t>i</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0DF77BC7" w14:textId="77777777" w:rsidR="00EB3A34" w:rsidRPr="00083482" w:rsidRDefault="00EB3A34" w:rsidP="00EB3A34">
            <w:r w:rsidRPr="00083482">
              <w:t>I</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6A5444BA" w14:textId="77777777" w:rsidR="00EB3A34" w:rsidRPr="00083482" w:rsidRDefault="00EB3A34" w:rsidP="00EB3A34">
            <w:r w:rsidRPr="00083482">
              <w:t>u</w:t>
            </w:r>
          </w:p>
        </w:tc>
        <w:tc>
          <w:tcPr>
            <w:tcW w:w="985" w:type="dxa"/>
            <w:tcBorders>
              <w:top w:val="single" w:sz="4" w:space="0" w:color="000000"/>
              <w:left w:val="single" w:sz="4" w:space="0" w:color="000000"/>
              <w:bottom w:val="single" w:sz="4" w:space="0" w:color="000000"/>
              <w:right w:val="single" w:sz="4" w:space="0" w:color="000000"/>
            </w:tcBorders>
            <w:shd w:val="clear" w:color="auto" w:fill="FFE5E5"/>
          </w:tcPr>
          <w:p w14:paraId="3DDD7FB1" w14:textId="77777777" w:rsidR="00EB3A34" w:rsidRPr="00083482" w:rsidRDefault="00EB3A34" w:rsidP="00EB3A34">
            <w:r w:rsidRPr="00083482">
              <w:t>U</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75788742" w14:textId="77777777" w:rsidR="00EB3A34" w:rsidRPr="00083482" w:rsidRDefault="00EB3A34" w:rsidP="00EB3A34">
            <w:r w:rsidRPr="00083482">
              <w:t>r'</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2BE9E6A3" w14:textId="77777777" w:rsidR="00EB3A34" w:rsidRPr="00083482" w:rsidRDefault="00EB3A34" w:rsidP="00EB3A34">
            <w:r w:rsidRPr="00083482">
              <w:t>r''</w:t>
            </w:r>
          </w:p>
        </w:tc>
      </w:tr>
      <w:tr w:rsidR="00EB3A34" w:rsidRPr="00083482" w14:paraId="088E0FDA" w14:textId="77777777" w:rsidTr="00EB3A34">
        <w:tc>
          <w:tcPr>
            <w:tcW w:w="983" w:type="dxa"/>
            <w:tcBorders>
              <w:top w:val="single" w:sz="4" w:space="0" w:color="000000"/>
              <w:left w:val="single" w:sz="4" w:space="0" w:color="000000"/>
              <w:bottom w:val="single" w:sz="4" w:space="0" w:color="000000"/>
              <w:right w:val="single" w:sz="4" w:space="0" w:color="000000"/>
            </w:tcBorders>
          </w:tcPr>
          <w:p w14:paraId="44100653" w14:textId="77777777" w:rsidR="00EB3A34" w:rsidRPr="00083482" w:rsidRDefault="00EB3A34" w:rsidP="00EB3A34">
            <w:r w:rsidRPr="00083482">
              <w:rPr>
                <w:rFonts w:ascii="Nirmala UI" w:hAnsi="Nirmala UI" w:cs="Nirmala UI"/>
                <w:cs/>
                <w:lang w:bidi="hi-IN"/>
              </w:rPr>
              <w:t>ए</w:t>
            </w:r>
          </w:p>
        </w:tc>
        <w:tc>
          <w:tcPr>
            <w:tcW w:w="984" w:type="dxa"/>
            <w:tcBorders>
              <w:top w:val="single" w:sz="4" w:space="0" w:color="000000"/>
              <w:left w:val="single" w:sz="4" w:space="0" w:color="000000"/>
              <w:bottom w:val="single" w:sz="4" w:space="0" w:color="000000"/>
              <w:right w:val="single" w:sz="4" w:space="0" w:color="000000"/>
            </w:tcBorders>
          </w:tcPr>
          <w:p w14:paraId="35CF8A46" w14:textId="77777777" w:rsidR="00EB3A34" w:rsidRPr="00083482" w:rsidRDefault="00EB3A34" w:rsidP="00EB3A34">
            <w:r w:rsidRPr="00083482">
              <w:rPr>
                <w:rFonts w:ascii="Nirmala UI" w:hAnsi="Nirmala UI" w:cs="Nirmala UI"/>
                <w:cs/>
                <w:lang w:bidi="hi-IN"/>
              </w:rPr>
              <w:t>ऐ</w:t>
            </w:r>
          </w:p>
        </w:tc>
        <w:tc>
          <w:tcPr>
            <w:tcW w:w="984" w:type="dxa"/>
            <w:tcBorders>
              <w:top w:val="single" w:sz="4" w:space="0" w:color="000000"/>
              <w:left w:val="single" w:sz="4" w:space="0" w:color="000000"/>
              <w:bottom w:val="single" w:sz="4" w:space="0" w:color="000000"/>
              <w:right w:val="single" w:sz="4" w:space="0" w:color="000000"/>
            </w:tcBorders>
          </w:tcPr>
          <w:p w14:paraId="75F87D63" w14:textId="77777777" w:rsidR="00EB3A34" w:rsidRPr="00083482" w:rsidRDefault="00EB3A34" w:rsidP="00EB3A34">
            <w:r w:rsidRPr="00083482">
              <w:rPr>
                <w:rFonts w:ascii="Nirmala UI" w:hAnsi="Nirmala UI" w:cs="Nirmala UI"/>
                <w:cs/>
                <w:lang w:bidi="hi-IN"/>
              </w:rPr>
              <w:t>ओ</w:t>
            </w:r>
          </w:p>
        </w:tc>
        <w:tc>
          <w:tcPr>
            <w:tcW w:w="984" w:type="dxa"/>
            <w:tcBorders>
              <w:top w:val="single" w:sz="4" w:space="0" w:color="000000"/>
              <w:left w:val="single" w:sz="4" w:space="0" w:color="000000"/>
              <w:bottom w:val="single" w:sz="4" w:space="0" w:color="000000"/>
              <w:right w:val="single" w:sz="4" w:space="0" w:color="000000"/>
            </w:tcBorders>
          </w:tcPr>
          <w:p w14:paraId="58EF36A0" w14:textId="77777777" w:rsidR="00EB3A34" w:rsidRPr="00083482" w:rsidRDefault="00EB3A34" w:rsidP="00EB3A34">
            <w:r w:rsidRPr="00083482">
              <w:rPr>
                <w:rFonts w:ascii="Nirmala UI" w:hAnsi="Nirmala UI" w:cs="Nirmala UI"/>
                <w:cs/>
                <w:lang w:bidi="hi-IN"/>
              </w:rPr>
              <w:t>औ</w:t>
            </w:r>
          </w:p>
        </w:tc>
        <w:tc>
          <w:tcPr>
            <w:tcW w:w="984" w:type="dxa"/>
            <w:tcBorders>
              <w:top w:val="single" w:sz="4" w:space="0" w:color="000000"/>
              <w:left w:val="single" w:sz="4" w:space="0" w:color="000000"/>
              <w:bottom w:val="single" w:sz="4" w:space="0" w:color="000000"/>
              <w:right w:val="single" w:sz="4" w:space="0" w:color="000000"/>
            </w:tcBorders>
          </w:tcPr>
          <w:p w14:paraId="6C0F751C" w14:textId="77777777" w:rsidR="00EB3A34" w:rsidRPr="00083482" w:rsidRDefault="00EB3A34" w:rsidP="00EB3A34">
            <w:r w:rsidRPr="00083482">
              <w:rPr>
                <w:rFonts w:ascii="Nirmala UI" w:hAnsi="Nirmala UI" w:cs="Nirmala UI"/>
                <w:cs/>
                <w:lang w:bidi="hi-IN"/>
              </w:rPr>
              <w:t>अं</w:t>
            </w:r>
          </w:p>
        </w:tc>
        <w:tc>
          <w:tcPr>
            <w:tcW w:w="985" w:type="dxa"/>
            <w:tcBorders>
              <w:top w:val="single" w:sz="4" w:space="0" w:color="000000"/>
              <w:left w:val="single" w:sz="4" w:space="0" w:color="000000"/>
              <w:bottom w:val="single" w:sz="4" w:space="0" w:color="000000"/>
              <w:right w:val="single" w:sz="4" w:space="0" w:color="000000"/>
            </w:tcBorders>
          </w:tcPr>
          <w:p w14:paraId="280C9CF9" w14:textId="77777777" w:rsidR="00EB3A34" w:rsidRPr="00083482" w:rsidRDefault="00EB3A34" w:rsidP="00EB3A34">
            <w:r w:rsidRPr="00083482">
              <w:rPr>
                <w:rFonts w:ascii="Nirmala UI" w:hAnsi="Nirmala UI" w:cs="Nirmala UI"/>
                <w:cs/>
                <w:lang w:bidi="hi-IN"/>
              </w:rPr>
              <w:t>अः</w:t>
            </w:r>
          </w:p>
        </w:tc>
        <w:tc>
          <w:tcPr>
            <w:tcW w:w="984" w:type="dxa"/>
            <w:tcBorders>
              <w:top w:val="single" w:sz="4" w:space="0" w:color="000000"/>
              <w:left w:val="single" w:sz="4" w:space="0" w:color="000000"/>
              <w:bottom w:val="single" w:sz="4" w:space="0" w:color="000000"/>
              <w:right w:val="single" w:sz="4" w:space="0" w:color="000000"/>
            </w:tcBorders>
          </w:tcPr>
          <w:p w14:paraId="06EEC238"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tcPr>
          <w:p w14:paraId="109D95F2" w14:textId="77777777" w:rsidR="00EB3A34" w:rsidRPr="00083482" w:rsidRDefault="00EB3A34" w:rsidP="00EB3A34"/>
        </w:tc>
      </w:tr>
      <w:tr w:rsidR="00EB3A34" w:rsidRPr="00083482" w14:paraId="56D396F7" w14:textId="77777777" w:rsidTr="00EB3A34">
        <w:tc>
          <w:tcPr>
            <w:tcW w:w="983" w:type="dxa"/>
            <w:tcBorders>
              <w:top w:val="single" w:sz="4" w:space="0" w:color="000000"/>
              <w:left w:val="single" w:sz="4" w:space="0" w:color="000000"/>
              <w:bottom w:val="single" w:sz="4" w:space="0" w:color="000000"/>
              <w:right w:val="single" w:sz="4" w:space="0" w:color="000000"/>
            </w:tcBorders>
          </w:tcPr>
          <w:p w14:paraId="4D02D4BE" w14:textId="77777777" w:rsidR="00EB3A34" w:rsidRPr="00083482" w:rsidRDefault="00EB3A34" w:rsidP="00EB3A34">
            <w:r w:rsidRPr="00083482">
              <w:t>E</w:t>
            </w:r>
          </w:p>
        </w:tc>
        <w:tc>
          <w:tcPr>
            <w:tcW w:w="984" w:type="dxa"/>
            <w:tcBorders>
              <w:top w:val="single" w:sz="4" w:space="0" w:color="000000"/>
              <w:left w:val="single" w:sz="4" w:space="0" w:color="000000"/>
              <w:bottom w:val="single" w:sz="4" w:space="0" w:color="000000"/>
              <w:right w:val="single" w:sz="4" w:space="0" w:color="000000"/>
            </w:tcBorders>
          </w:tcPr>
          <w:p w14:paraId="00A85FDC" w14:textId="77777777" w:rsidR="00EB3A34" w:rsidRPr="00083482" w:rsidRDefault="00EB3A34" w:rsidP="00EB3A34">
            <w:r w:rsidRPr="00083482">
              <w:t>ai</w:t>
            </w:r>
          </w:p>
        </w:tc>
        <w:tc>
          <w:tcPr>
            <w:tcW w:w="984" w:type="dxa"/>
            <w:tcBorders>
              <w:top w:val="single" w:sz="4" w:space="0" w:color="000000"/>
              <w:left w:val="single" w:sz="4" w:space="0" w:color="000000"/>
              <w:bottom w:val="single" w:sz="4" w:space="0" w:color="000000"/>
              <w:right w:val="single" w:sz="4" w:space="0" w:color="000000"/>
            </w:tcBorders>
          </w:tcPr>
          <w:p w14:paraId="56721E70" w14:textId="77777777" w:rsidR="00EB3A34" w:rsidRPr="00083482" w:rsidRDefault="00EB3A34" w:rsidP="00EB3A34">
            <w:r w:rsidRPr="00083482">
              <w:t>O</w:t>
            </w:r>
          </w:p>
        </w:tc>
        <w:tc>
          <w:tcPr>
            <w:tcW w:w="984" w:type="dxa"/>
            <w:tcBorders>
              <w:top w:val="single" w:sz="4" w:space="0" w:color="000000"/>
              <w:left w:val="single" w:sz="4" w:space="0" w:color="000000"/>
              <w:bottom w:val="single" w:sz="4" w:space="0" w:color="000000"/>
              <w:right w:val="single" w:sz="4" w:space="0" w:color="000000"/>
            </w:tcBorders>
          </w:tcPr>
          <w:p w14:paraId="73068C45" w14:textId="77777777" w:rsidR="00EB3A34" w:rsidRPr="00083482" w:rsidRDefault="00950F21" w:rsidP="00EB3A34">
            <w:r w:rsidRPr="00083482">
              <w:t>A</w:t>
            </w:r>
            <w:r w:rsidR="00EB3A34" w:rsidRPr="00083482">
              <w:t>u</w:t>
            </w:r>
          </w:p>
        </w:tc>
        <w:tc>
          <w:tcPr>
            <w:tcW w:w="984" w:type="dxa"/>
            <w:tcBorders>
              <w:top w:val="single" w:sz="4" w:space="0" w:color="000000"/>
              <w:left w:val="single" w:sz="4" w:space="0" w:color="000000"/>
              <w:bottom w:val="single" w:sz="4" w:space="0" w:color="000000"/>
              <w:right w:val="single" w:sz="4" w:space="0" w:color="000000"/>
            </w:tcBorders>
          </w:tcPr>
          <w:p w14:paraId="5D4039B6" w14:textId="77777777" w:rsidR="00EB3A34" w:rsidRPr="00083482" w:rsidRDefault="00EB3A34" w:rsidP="00EB3A34">
            <w:r w:rsidRPr="00083482">
              <w:t>aM</w:t>
            </w:r>
          </w:p>
        </w:tc>
        <w:tc>
          <w:tcPr>
            <w:tcW w:w="985" w:type="dxa"/>
            <w:tcBorders>
              <w:top w:val="single" w:sz="4" w:space="0" w:color="000000"/>
              <w:left w:val="single" w:sz="4" w:space="0" w:color="000000"/>
              <w:bottom w:val="single" w:sz="4" w:space="0" w:color="000000"/>
              <w:right w:val="single" w:sz="4" w:space="0" w:color="000000"/>
            </w:tcBorders>
          </w:tcPr>
          <w:p w14:paraId="03F2E4B2" w14:textId="77777777" w:rsidR="00EB3A34" w:rsidRPr="00083482" w:rsidRDefault="00EB3A34" w:rsidP="00EB3A34">
            <w:r w:rsidRPr="00083482">
              <w:t>a:</w:t>
            </w:r>
          </w:p>
        </w:tc>
        <w:tc>
          <w:tcPr>
            <w:tcW w:w="984" w:type="dxa"/>
            <w:tcBorders>
              <w:top w:val="single" w:sz="4" w:space="0" w:color="000000"/>
              <w:left w:val="single" w:sz="4" w:space="0" w:color="000000"/>
              <w:bottom w:val="single" w:sz="4" w:space="0" w:color="000000"/>
              <w:right w:val="single" w:sz="4" w:space="0" w:color="000000"/>
            </w:tcBorders>
          </w:tcPr>
          <w:p w14:paraId="183C3185"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tcPr>
          <w:p w14:paraId="58447F46" w14:textId="77777777" w:rsidR="00EB3A34" w:rsidRPr="00083482" w:rsidRDefault="00EB3A34" w:rsidP="00EB3A34"/>
        </w:tc>
      </w:tr>
      <w:tr w:rsidR="00EB3A34" w:rsidRPr="00083482" w14:paraId="1B87EA74" w14:textId="77777777" w:rsidTr="00EB3A34">
        <w:tc>
          <w:tcPr>
            <w:tcW w:w="983" w:type="dxa"/>
            <w:tcBorders>
              <w:top w:val="single" w:sz="4" w:space="0" w:color="000000"/>
              <w:left w:val="single" w:sz="4" w:space="0" w:color="000000"/>
              <w:bottom w:val="single" w:sz="4" w:space="0" w:color="000000"/>
              <w:right w:val="single" w:sz="4" w:space="0" w:color="000000"/>
            </w:tcBorders>
            <w:shd w:val="clear" w:color="auto" w:fill="FFE5E5"/>
          </w:tcPr>
          <w:p w14:paraId="0E536936" w14:textId="77777777" w:rsidR="00EB3A34" w:rsidRPr="00083482" w:rsidRDefault="00EB3A34" w:rsidP="00EB3A34">
            <w:r w:rsidRPr="00083482">
              <w:rPr>
                <w:rFonts w:ascii="Nirmala UI" w:hAnsi="Nirmala UI" w:cs="Nirmala UI"/>
                <w:cs/>
                <w:lang w:bidi="hi-IN"/>
              </w:rPr>
              <w:t>क</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30F7EA2D" w14:textId="77777777" w:rsidR="00EB3A34" w:rsidRPr="00083482" w:rsidRDefault="00EB3A34" w:rsidP="00EB3A34">
            <w:r w:rsidRPr="00083482">
              <w:rPr>
                <w:rFonts w:ascii="Nirmala UI" w:hAnsi="Nirmala UI" w:cs="Nirmala UI"/>
                <w:cs/>
                <w:lang w:bidi="hi-IN"/>
              </w:rPr>
              <w:t>ख</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31DF849C" w14:textId="77777777" w:rsidR="00EB3A34" w:rsidRPr="00083482" w:rsidRDefault="00EB3A34" w:rsidP="00EB3A34">
            <w:r w:rsidRPr="00083482">
              <w:rPr>
                <w:rFonts w:ascii="Nirmala UI" w:hAnsi="Nirmala UI" w:cs="Nirmala UI"/>
                <w:cs/>
                <w:lang w:bidi="hi-IN"/>
              </w:rPr>
              <w:t>ग</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66EF1A5A" w14:textId="77777777" w:rsidR="00EB3A34" w:rsidRPr="00083482" w:rsidRDefault="00EB3A34" w:rsidP="00EB3A34">
            <w:r w:rsidRPr="00083482">
              <w:rPr>
                <w:rFonts w:ascii="Nirmala UI" w:hAnsi="Nirmala UI" w:cs="Nirmala UI"/>
                <w:cs/>
                <w:lang w:bidi="hi-IN"/>
              </w:rPr>
              <w:t>घ</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7DD2EC0C" w14:textId="77777777" w:rsidR="00EB3A34" w:rsidRPr="00083482" w:rsidRDefault="00EB3A34" w:rsidP="00EB3A34">
            <w:r w:rsidRPr="00083482">
              <w:rPr>
                <w:rFonts w:ascii="Nirmala UI" w:hAnsi="Nirmala UI" w:cs="Nirmala UI"/>
                <w:cs/>
                <w:lang w:bidi="hi-IN"/>
              </w:rPr>
              <w:t>ङ</w:t>
            </w:r>
          </w:p>
        </w:tc>
        <w:tc>
          <w:tcPr>
            <w:tcW w:w="985" w:type="dxa"/>
            <w:tcBorders>
              <w:top w:val="single" w:sz="4" w:space="0" w:color="000000"/>
              <w:left w:val="single" w:sz="4" w:space="0" w:color="000000"/>
              <w:bottom w:val="single" w:sz="4" w:space="0" w:color="000000"/>
              <w:right w:val="single" w:sz="4" w:space="0" w:color="000000"/>
            </w:tcBorders>
            <w:shd w:val="clear" w:color="auto" w:fill="FFE5E5"/>
          </w:tcPr>
          <w:p w14:paraId="1FB68425"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37F8359E"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482DAE63" w14:textId="77777777" w:rsidR="00EB3A34" w:rsidRPr="00083482" w:rsidRDefault="00EB3A34" w:rsidP="00EB3A34"/>
        </w:tc>
      </w:tr>
      <w:tr w:rsidR="00EB3A34" w:rsidRPr="00083482" w14:paraId="284DE58D" w14:textId="77777777" w:rsidTr="00EB3A34">
        <w:tc>
          <w:tcPr>
            <w:tcW w:w="983" w:type="dxa"/>
            <w:tcBorders>
              <w:top w:val="single" w:sz="4" w:space="0" w:color="000000"/>
              <w:left w:val="single" w:sz="4" w:space="0" w:color="000000"/>
              <w:bottom w:val="single" w:sz="4" w:space="0" w:color="000000"/>
              <w:right w:val="single" w:sz="4" w:space="0" w:color="000000"/>
            </w:tcBorders>
            <w:shd w:val="clear" w:color="auto" w:fill="FFE5E5"/>
          </w:tcPr>
          <w:p w14:paraId="483A197D" w14:textId="77777777" w:rsidR="00EB3A34" w:rsidRPr="00083482" w:rsidRDefault="003645AD" w:rsidP="00EB3A34">
            <w:r w:rsidRPr="00083482">
              <w:t>K</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77F0B6D6" w14:textId="77777777" w:rsidR="00EB3A34" w:rsidRPr="00083482" w:rsidRDefault="00EB3A34" w:rsidP="00EB3A34">
            <w:r w:rsidRPr="00083482">
              <w:t>kh</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68A31531" w14:textId="77777777" w:rsidR="00EB3A34" w:rsidRPr="00083482" w:rsidRDefault="00EB3A34" w:rsidP="00EB3A34">
            <w:r w:rsidRPr="00083482">
              <w:t>g</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5370F6E7" w14:textId="77777777" w:rsidR="00EB3A34" w:rsidRPr="00083482" w:rsidRDefault="00950F21" w:rsidP="00EB3A34">
            <w:r w:rsidRPr="00083482">
              <w:t>G</w:t>
            </w:r>
            <w:r w:rsidR="00EB3A34" w:rsidRPr="00083482">
              <w:t>h</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2FBCF0A8" w14:textId="77777777" w:rsidR="00EB3A34" w:rsidRPr="00083482" w:rsidRDefault="00EB3A34" w:rsidP="00EB3A34">
            <w:r w:rsidRPr="00083482">
              <w:t>G</w:t>
            </w:r>
          </w:p>
        </w:tc>
        <w:tc>
          <w:tcPr>
            <w:tcW w:w="985" w:type="dxa"/>
            <w:tcBorders>
              <w:top w:val="single" w:sz="4" w:space="0" w:color="000000"/>
              <w:left w:val="single" w:sz="4" w:space="0" w:color="000000"/>
              <w:bottom w:val="single" w:sz="4" w:space="0" w:color="000000"/>
              <w:right w:val="single" w:sz="4" w:space="0" w:color="000000"/>
            </w:tcBorders>
            <w:shd w:val="clear" w:color="auto" w:fill="FFE5E5"/>
          </w:tcPr>
          <w:p w14:paraId="7E6936B8"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25651AF2"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32C7712F" w14:textId="77777777" w:rsidR="00EB3A34" w:rsidRPr="00083482" w:rsidRDefault="00EB3A34" w:rsidP="00EB3A34"/>
        </w:tc>
      </w:tr>
      <w:tr w:rsidR="00EB3A34" w:rsidRPr="00083482" w14:paraId="6895DFC6" w14:textId="77777777" w:rsidTr="00EB3A34">
        <w:tc>
          <w:tcPr>
            <w:tcW w:w="983" w:type="dxa"/>
            <w:tcBorders>
              <w:top w:val="single" w:sz="4" w:space="0" w:color="000000"/>
              <w:left w:val="single" w:sz="4" w:space="0" w:color="000000"/>
              <w:bottom w:val="single" w:sz="4" w:space="0" w:color="000000"/>
              <w:right w:val="single" w:sz="4" w:space="0" w:color="000000"/>
            </w:tcBorders>
          </w:tcPr>
          <w:p w14:paraId="4F6C2505" w14:textId="77777777" w:rsidR="00EB3A34" w:rsidRPr="00083482" w:rsidRDefault="00EB3A34" w:rsidP="00EB3A34">
            <w:r w:rsidRPr="00083482">
              <w:rPr>
                <w:rFonts w:ascii="Nirmala UI" w:hAnsi="Nirmala UI" w:cs="Nirmala UI"/>
                <w:cs/>
                <w:lang w:bidi="hi-IN"/>
              </w:rPr>
              <w:t>च</w:t>
            </w:r>
          </w:p>
        </w:tc>
        <w:tc>
          <w:tcPr>
            <w:tcW w:w="984" w:type="dxa"/>
            <w:tcBorders>
              <w:top w:val="single" w:sz="4" w:space="0" w:color="000000"/>
              <w:left w:val="single" w:sz="4" w:space="0" w:color="000000"/>
              <w:bottom w:val="single" w:sz="4" w:space="0" w:color="000000"/>
              <w:right w:val="single" w:sz="4" w:space="0" w:color="000000"/>
            </w:tcBorders>
          </w:tcPr>
          <w:p w14:paraId="02D4FFA5" w14:textId="77777777" w:rsidR="00EB3A34" w:rsidRPr="00083482" w:rsidRDefault="00EB3A34" w:rsidP="00EB3A34">
            <w:r w:rsidRPr="00083482">
              <w:rPr>
                <w:rFonts w:ascii="Nirmala UI" w:hAnsi="Nirmala UI" w:cs="Nirmala UI"/>
                <w:cs/>
                <w:lang w:bidi="hi-IN"/>
              </w:rPr>
              <w:t>छ</w:t>
            </w:r>
          </w:p>
        </w:tc>
        <w:tc>
          <w:tcPr>
            <w:tcW w:w="984" w:type="dxa"/>
            <w:tcBorders>
              <w:top w:val="single" w:sz="4" w:space="0" w:color="000000"/>
              <w:left w:val="single" w:sz="4" w:space="0" w:color="000000"/>
              <w:bottom w:val="single" w:sz="4" w:space="0" w:color="000000"/>
              <w:right w:val="single" w:sz="4" w:space="0" w:color="000000"/>
            </w:tcBorders>
          </w:tcPr>
          <w:p w14:paraId="406013B7" w14:textId="77777777" w:rsidR="00EB3A34" w:rsidRPr="00083482" w:rsidRDefault="00EB3A34" w:rsidP="00EB3A34">
            <w:r w:rsidRPr="00083482">
              <w:rPr>
                <w:rFonts w:ascii="Nirmala UI" w:hAnsi="Nirmala UI" w:cs="Nirmala UI"/>
                <w:cs/>
                <w:lang w:bidi="hi-IN"/>
              </w:rPr>
              <w:t>ज</w:t>
            </w:r>
          </w:p>
        </w:tc>
        <w:tc>
          <w:tcPr>
            <w:tcW w:w="984" w:type="dxa"/>
            <w:tcBorders>
              <w:top w:val="single" w:sz="4" w:space="0" w:color="000000"/>
              <w:left w:val="single" w:sz="4" w:space="0" w:color="000000"/>
              <w:bottom w:val="single" w:sz="4" w:space="0" w:color="000000"/>
              <w:right w:val="single" w:sz="4" w:space="0" w:color="000000"/>
            </w:tcBorders>
          </w:tcPr>
          <w:p w14:paraId="40E124DB" w14:textId="77777777" w:rsidR="00EB3A34" w:rsidRPr="00083482" w:rsidRDefault="00EB3A34" w:rsidP="00EB3A34">
            <w:r w:rsidRPr="00083482">
              <w:rPr>
                <w:rFonts w:ascii="Nirmala UI" w:hAnsi="Nirmala UI" w:cs="Nirmala UI"/>
                <w:cs/>
                <w:lang w:bidi="hi-IN"/>
              </w:rPr>
              <w:t>झ</w:t>
            </w:r>
          </w:p>
        </w:tc>
        <w:tc>
          <w:tcPr>
            <w:tcW w:w="984" w:type="dxa"/>
            <w:tcBorders>
              <w:top w:val="single" w:sz="4" w:space="0" w:color="000000"/>
              <w:left w:val="single" w:sz="4" w:space="0" w:color="000000"/>
              <w:bottom w:val="single" w:sz="4" w:space="0" w:color="000000"/>
              <w:right w:val="single" w:sz="4" w:space="0" w:color="000000"/>
            </w:tcBorders>
          </w:tcPr>
          <w:p w14:paraId="184FBA15" w14:textId="77777777" w:rsidR="00EB3A34" w:rsidRPr="00083482" w:rsidRDefault="00EB3A34" w:rsidP="00EB3A34">
            <w:r w:rsidRPr="00083482">
              <w:rPr>
                <w:rFonts w:ascii="Nirmala UI" w:hAnsi="Nirmala UI" w:cs="Nirmala UI"/>
                <w:cs/>
                <w:lang w:bidi="hi-IN"/>
              </w:rPr>
              <w:t>ञ</w:t>
            </w:r>
          </w:p>
        </w:tc>
        <w:tc>
          <w:tcPr>
            <w:tcW w:w="985" w:type="dxa"/>
            <w:tcBorders>
              <w:top w:val="single" w:sz="4" w:space="0" w:color="000000"/>
              <w:left w:val="single" w:sz="4" w:space="0" w:color="000000"/>
              <w:bottom w:val="single" w:sz="4" w:space="0" w:color="000000"/>
              <w:right w:val="single" w:sz="4" w:space="0" w:color="000000"/>
            </w:tcBorders>
          </w:tcPr>
          <w:p w14:paraId="45A266E9"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tcPr>
          <w:p w14:paraId="0252C3BA"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tcPr>
          <w:p w14:paraId="3C2B6A32" w14:textId="77777777" w:rsidR="00EB3A34" w:rsidRPr="00083482" w:rsidRDefault="00EB3A34" w:rsidP="00EB3A34"/>
        </w:tc>
      </w:tr>
      <w:tr w:rsidR="00EB3A34" w:rsidRPr="00083482" w14:paraId="510973B4" w14:textId="77777777" w:rsidTr="00EB3A34">
        <w:tc>
          <w:tcPr>
            <w:tcW w:w="983" w:type="dxa"/>
            <w:tcBorders>
              <w:top w:val="single" w:sz="4" w:space="0" w:color="000000"/>
              <w:left w:val="single" w:sz="4" w:space="0" w:color="000000"/>
              <w:bottom w:val="single" w:sz="4" w:space="0" w:color="000000"/>
              <w:right w:val="single" w:sz="4" w:space="0" w:color="000000"/>
            </w:tcBorders>
          </w:tcPr>
          <w:p w14:paraId="58B69714" w14:textId="77777777" w:rsidR="00EB3A34" w:rsidRPr="00083482" w:rsidRDefault="00EB3A34" w:rsidP="00EB3A34">
            <w:r w:rsidRPr="00083482">
              <w:t>ch</w:t>
            </w:r>
          </w:p>
        </w:tc>
        <w:tc>
          <w:tcPr>
            <w:tcW w:w="984" w:type="dxa"/>
            <w:tcBorders>
              <w:top w:val="single" w:sz="4" w:space="0" w:color="000000"/>
              <w:left w:val="single" w:sz="4" w:space="0" w:color="000000"/>
              <w:bottom w:val="single" w:sz="4" w:space="0" w:color="000000"/>
              <w:right w:val="single" w:sz="4" w:space="0" w:color="000000"/>
            </w:tcBorders>
          </w:tcPr>
          <w:p w14:paraId="6FCEC689" w14:textId="77777777" w:rsidR="00EB3A34" w:rsidRPr="00083482" w:rsidRDefault="00EB3A34" w:rsidP="00EB3A34">
            <w:r w:rsidRPr="00083482">
              <w:t>Ch</w:t>
            </w:r>
          </w:p>
        </w:tc>
        <w:tc>
          <w:tcPr>
            <w:tcW w:w="984" w:type="dxa"/>
            <w:tcBorders>
              <w:top w:val="single" w:sz="4" w:space="0" w:color="000000"/>
              <w:left w:val="single" w:sz="4" w:space="0" w:color="000000"/>
              <w:bottom w:val="single" w:sz="4" w:space="0" w:color="000000"/>
              <w:right w:val="single" w:sz="4" w:space="0" w:color="000000"/>
            </w:tcBorders>
          </w:tcPr>
          <w:p w14:paraId="6AA361AA" w14:textId="77777777" w:rsidR="00EB3A34" w:rsidRPr="00083482" w:rsidRDefault="00EB3A34" w:rsidP="00EB3A34">
            <w:r w:rsidRPr="00083482">
              <w:t>j</w:t>
            </w:r>
          </w:p>
        </w:tc>
        <w:tc>
          <w:tcPr>
            <w:tcW w:w="984" w:type="dxa"/>
            <w:tcBorders>
              <w:top w:val="single" w:sz="4" w:space="0" w:color="000000"/>
              <w:left w:val="single" w:sz="4" w:space="0" w:color="000000"/>
              <w:bottom w:val="single" w:sz="4" w:space="0" w:color="000000"/>
              <w:right w:val="single" w:sz="4" w:space="0" w:color="000000"/>
            </w:tcBorders>
          </w:tcPr>
          <w:p w14:paraId="18E6A62E" w14:textId="77777777" w:rsidR="00EB3A34" w:rsidRPr="00083482" w:rsidRDefault="00950F21" w:rsidP="00EB3A34">
            <w:r w:rsidRPr="00083482">
              <w:t>J</w:t>
            </w:r>
            <w:r w:rsidR="00EB3A34" w:rsidRPr="00083482">
              <w:t>h</w:t>
            </w:r>
          </w:p>
        </w:tc>
        <w:tc>
          <w:tcPr>
            <w:tcW w:w="984" w:type="dxa"/>
            <w:tcBorders>
              <w:top w:val="single" w:sz="4" w:space="0" w:color="000000"/>
              <w:left w:val="single" w:sz="4" w:space="0" w:color="000000"/>
              <w:bottom w:val="single" w:sz="4" w:space="0" w:color="000000"/>
              <w:right w:val="single" w:sz="4" w:space="0" w:color="000000"/>
            </w:tcBorders>
          </w:tcPr>
          <w:p w14:paraId="6381EA02" w14:textId="77777777" w:rsidR="00EB3A34" w:rsidRPr="00083482" w:rsidRDefault="00EB3A34" w:rsidP="00EB3A34">
            <w:r w:rsidRPr="00083482">
              <w:t>J</w:t>
            </w:r>
          </w:p>
        </w:tc>
        <w:tc>
          <w:tcPr>
            <w:tcW w:w="985" w:type="dxa"/>
            <w:tcBorders>
              <w:top w:val="single" w:sz="4" w:space="0" w:color="000000"/>
              <w:left w:val="single" w:sz="4" w:space="0" w:color="000000"/>
              <w:bottom w:val="single" w:sz="4" w:space="0" w:color="000000"/>
              <w:right w:val="single" w:sz="4" w:space="0" w:color="000000"/>
            </w:tcBorders>
          </w:tcPr>
          <w:p w14:paraId="09FB2A84"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tcPr>
          <w:p w14:paraId="039AD0FD"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tcPr>
          <w:p w14:paraId="655034E0" w14:textId="77777777" w:rsidR="00EB3A34" w:rsidRPr="00083482" w:rsidRDefault="00EB3A34" w:rsidP="00EB3A34"/>
        </w:tc>
      </w:tr>
      <w:tr w:rsidR="00EB3A34" w:rsidRPr="00083482" w14:paraId="0D71A60F" w14:textId="77777777" w:rsidTr="00EB3A34">
        <w:tc>
          <w:tcPr>
            <w:tcW w:w="983" w:type="dxa"/>
            <w:tcBorders>
              <w:top w:val="single" w:sz="4" w:space="0" w:color="000000"/>
              <w:left w:val="single" w:sz="4" w:space="0" w:color="000000"/>
              <w:bottom w:val="single" w:sz="4" w:space="0" w:color="000000"/>
              <w:right w:val="single" w:sz="4" w:space="0" w:color="000000"/>
            </w:tcBorders>
            <w:shd w:val="clear" w:color="auto" w:fill="FFE5E5"/>
          </w:tcPr>
          <w:p w14:paraId="72A8A3AB" w14:textId="77777777" w:rsidR="00EB3A34" w:rsidRPr="00083482" w:rsidRDefault="00EB3A34" w:rsidP="00EB3A34">
            <w:r w:rsidRPr="00083482">
              <w:rPr>
                <w:rFonts w:ascii="Nirmala UI" w:hAnsi="Nirmala UI" w:cs="Nirmala UI"/>
                <w:cs/>
                <w:lang w:bidi="hi-IN"/>
              </w:rPr>
              <w:t>ट</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4A9BCACF" w14:textId="77777777" w:rsidR="00EB3A34" w:rsidRPr="00083482" w:rsidRDefault="00EB3A34" w:rsidP="00EB3A34">
            <w:r w:rsidRPr="00083482">
              <w:rPr>
                <w:rFonts w:ascii="Nirmala UI" w:hAnsi="Nirmala UI" w:cs="Nirmala UI"/>
                <w:cs/>
                <w:lang w:bidi="hi-IN"/>
              </w:rPr>
              <w:t>ठ</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55C0526C" w14:textId="77777777" w:rsidR="00EB3A34" w:rsidRPr="00083482" w:rsidRDefault="00EB3A34" w:rsidP="00EB3A34">
            <w:r w:rsidRPr="00083482">
              <w:rPr>
                <w:rFonts w:ascii="Nirmala UI" w:hAnsi="Nirmala UI" w:cs="Nirmala UI"/>
                <w:cs/>
                <w:lang w:bidi="hi-IN"/>
              </w:rPr>
              <w:t>ड</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4E26D04D" w14:textId="77777777" w:rsidR="00EB3A34" w:rsidRPr="00083482" w:rsidRDefault="00EB3A34" w:rsidP="00EB3A34">
            <w:r w:rsidRPr="00083482">
              <w:rPr>
                <w:rFonts w:ascii="Nirmala UI" w:hAnsi="Nirmala UI" w:cs="Nirmala UI"/>
                <w:cs/>
                <w:lang w:bidi="hi-IN"/>
              </w:rPr>
              <w:t>ढ</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4211F65C" w14:textId="77777777" w:rsidR="00EB3A34" w:rsidRPr="00083482" w:rsidRDefault="00EB3A34" w:rsidP="00EB3A34">
            <w:r w:rsidRPr="00083482">
              <w:rPr>
                <w:rFonts w:ascii="Nirmala UI" w:hAnsi="Nirmala UI" w:cs="Nirmala UI"/>
                <w:cs/>
                <w:lang w:bidi="hi-IN"/>
              </w:rPr>
              <w:t>ण</w:t>
            </w:r>
          </w:p>
        </w:tc>
        <w:tc>
          <w:tcPr>
            <w:tcW w:w="985" w:type="dxa"/>
            <w:tcBorders>
              <w:top w:val="single" w:sz="4" w:space="0" w:color="000000"/>
              <w:left w:val="single" w:sz="4" w:space="0" w:color="000000"/>
              <w:bottom w:val="single" w:sz="4" w:space="0" w:color="000000"/>
              <w:right w:val="single" w:sz="4" w:space="0" w:color="000000"/>
            </w:tcBorders>
            <w:shd w:val="clear" w:color="auto" w:fill="FFE5E5"/>
          </w:tcPr>
          <w:p w14:paraId="4624FFD6"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14779B79"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4B94258E" w14:textId="77777777" w:rsidR="00EB3A34" w:rsidRPr="00083482" w:rsidRDefault="00EB3A34" w:rsidP="00EB3A34"/>
        </w:tc>
      </w:tr>
      <w:tr w:rsidR="00EB3A34" w:rsidRPr="00083482" w14:paraId="5CC549FF" w14:textId="77777777" w:rsidTr="00EB3A34">
        <w:tc>
          <w:tcPr>
            <w:tcW w:w="983" w:type="dxa"/>
            <w:tcBorders>
              <w:top w:val="single" w:sz="4" w:space="0" w:color="000000"/>
              <w:left w:val="single" w:sz="4" w:space="0" w:color="000000"/>
              <w:bottom w:val="single" w:sz="4" w:space="0" w:color="000000"/>
              <w:right w:val="single" w:sz="4" w:space="0" w:color="000000"/>
            </w:tcBorders>
            <w:shd w:val="clear" w:color="auto" w:fill="FFE5E5"/>
          </w:tcPr>
          <w:p w14:paraId="5BFC4F62" w14:textId="77777777" w:rsidR="00EB3A34" w:rsidRPr="00083482" w:rsidRDefault="00EB3A34" w:rsidP="00EB3A34">
            <w:r w:rsidRPr="00083482">
              <w:t>T</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797E5CCE" w14:textId="77777777" w:rsidR="00EB3A34" w:rsidRPr="00083482" w:rsidRDefault="00EB3A34" w:rsidP="00EB3A34">
            <w:r w:rsidRPr="00083482">
              <w:t>Th</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7FBB54DA" w14:textId="77777777" w:rsidR="00EB3A34" w:rsidRPr="00083482" w:rsidRDefault="00EB3A34" w:rsidP="00EB3A34">
            <w:r w:rsidRPr="00083482">
              <w:t>D</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50B31F83" w14:textId="77777777" w:rsidR="00EB3A34" w:rsidRPr="00083482" w:rsidRDefault="00EB3A34" w:rsidP="00EB3A34">
            <w:r w:rsidRPr="00083482">
              <w:t>Dh</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02CCC939" w14:textId="77777777" w:rsidR="00EB3A34" w:rsidRPr="00083482" w:rsidRDefault="00EB3A34" w:rsidP="00EB3A34">
            <w:r w:rsidRPr="00083482">
              <w:t>N</w:t>
            </w:r>
          </w:p>
        </w:tc>
        <w:tc>
          <w:tcPr>
            <w:tcW w:w="985" w:type="dxa"/>
            <w:tcBorders>
              <w:top w:val="single" w:sz="4" w:space="0" w:color="000000"/>
              <w:left w:val="single" w:sz="4" w:space="0" w:color="000000"/>
              <w:bottom w:val="single" w:sz="4" w:space="0" w:color="000000"/>
              <w:right w:val="single" w:sz="4" w:space="0" w:color="000000"/>
            </w:tcBorders>
            <w:shd w:val="clear" w:color="auto" w:fill="FFE5E5"/>
          </w:tcPr>
          <w:p w14:paraId="05504104"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72DAD77F"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508A17F1" w14:textId="77777777" w:rsidR="00EB3A34" w:rsidRPr="00083482" w:rsidRDefault="00EB3A34" w:rsidP="00EB3A34"/>
        </w:tc>
      </w:tr>
      <w:tr w:rsidR="00EB3A34" w:rsidRPr="00083482" w14:paraId="132651A1" w14:textId="77777777" w:rsidTr="00EB3A34">
        <w:tc>
          <w:tcPr>
            <w:tcW w:w="983" w:type="dxa"/>
            <w:tcBorders>
              <w:top w:val="single" w:sz="4" w:space="0" w:color="000000"/>
              <w:left w:val="single" w:sz="4" w:space="0" w:color="000000"/>
              <w:bottom w:val="single" w:sz="4" w:space="0" w:color="000000"/>
              <w:right w:val="single" w:sz="4" w:space="0" w:color="000000"/>
            </w:tcBorders>
          </w:tcPr>
          <w:p w14:paraId="17B4A67D" w14:textId="77777777" w:rsidR="00EB3A34" w:rsidRPr="00083482" w:rsidRDefault="00EB3A34" w:rsidP="00EB3A34">
            <w:r w:rsidRPr="00083482">
              <w:rPr>
                <w:rFonts w:ascii="Nirmala UI" w:hAnsi="Nirmala UI" w:cs="Nirmala UI"/>
                <w:cs/>
                <w:lang w:bidi="hi-IN"/>
              </w:rPr>
              <w:t>त</w:t>
            </w:r>
          </w:p>
        </w:tc>
        <w:tc>
          <w:tcPr>
            <w:tcW w:w="984" w:type="dxa"/>
            <w:tcBorders>
              <w:top w:val="single" w:sz="4" w:space="0" w:color="000000"/>
              <w:left w:val="single" w:sz="4" w:space="0" w:color="000000"/>
              <w:bottom w:val="single" w:sz="4" w:space="0" w:color="000000"/>
              <w:right w:val="single" w:sz="4" w:space="0" w:color="000000"/>
            </w:tcBorders>
          </w:tcPr>
          <w:p w14:paraId="0863BDA4" w14:textId="77777777" w:rsidR="00EB3A34" w:rsidRPr="00083482" w:rsidRDefault="00EB3A34" w:rsidP="00EB3A34">
            <w:r w:rsidRPr="00083482">
              <w:rPr>
                <w:rFonts w:ascii="Nirmala UI" w:hAnsi="Nirmala UI" w:cs="Nirmala UI"/>
                <w:cs/>
                <w:lang w:bidi="hi-IN"/>
              </w:rPr>
              <w:t>थ</w:t>
            </w:r>
          </w:p>
        </w:tc>
        <w:tc>
          <w:tcPr>
            <w:tcW w:w="984" w:type="dxa"/>
            <w:tcBorders>
              <w:top w:val="single" w:sz="4" w:space="0" w:color="000000"/>
              <w:left w:val="single" w:sz="4" w:space="0" w:color="000000"/>
              <w:bottom w:val="single" w:sz="4" w:space="0" w:color="000000"/>
              <w:right w:val="single" w:sz="4" w:space="0" w:color="000000"/>
            </w:tcBorders>
          </w:tcPr>
          <w:p w14:paraId="756EE0D7" w14:textId="77777777" w:rsidR="00EB3A34" w:rsidRPr="00083482" w:rsidRDefault="00EB3A34" w:rsidP="00EB3A34">
            <w:r w:rsidRPr="00083482">
              <w:rPr>
                <w:rFonts w:ascii="Nirmala UI" w:hAnsi="Nirmala UI" w:cs="Nirmala UI"/>
                <w:cs/>
                <w:lang w:bidi="hi-IN"/>
              </w:rPr>
              <w:t>द</w:t>
            </w:r>
          </w:p>
        </w:tc>
        <w:tc>
          <w:tcPr>
            <w:tcW w:w="984" w:type="dxa"/>
            <w:tcBorders>
              <w:top w:val="single" w:sz="4" w:space="0" w:color="000000"/>
              <w:left w:val="single" w:sz="4" w:space="0" w:color="000000"/>
              <w:bottom w:val="single" w:sz="4" w:space="0" w:color="000000"/>
              <w:right w:val="single" w:sz="4" w:space="0" w:color="000000"/>
            </w:tcBorders>
          </w:tcPr>
          <w:p w14:paraId="39B49503" w14:textId="77777777" w:rsidR="00EB3A34" w:rsidRPr="00083482" w:rsidRDefault="00EB3A34" w:rsidP="00EB3A34">
            <w:r w:rsidRPr="00083482">
              <w:rPr>
                <w:rFonts w:ascii="Nirmala UI" w:hAnsi="Nirmala UI" w:cs="Nirmala UI"/>
                <w:cs/>
                <w:lang w:bidi="hi-IN"/>
              </w:rPr>
              <w:t>ध</w:t>
            </w:r>
          </w:p>
        </w:tc>
        <w:tc>
          <w:tcPr>
            <w:tcW w:w="984" w:type="dxa"/>
            <w:tcBorders>
              <w:top w:val="single" w:sz="4" w:space="0" w:color="000000"/>
              <w:left w:val="single" w:sz="4" w:space="0" w:color="000000"/>
              <w:bottom w:val="single" w:sz="4" w:space="0" w:color="000000"/>
              <w:right w:val="single" w:sz="4" w:space="0" w:color="000000"/>
            </w:tcBorders>
          </w:tcPr>
          <w:p w14:paraId="5FC56622" w14:textId="77777777" w:rsidR="00EB3A34" w:rsidRPr="00083482" w:rsidRDefault="00EB3A34" w:rsidP="00EB3A34">
            <w:r w:rsidRPr="00083482">
              <w:rPr>
                <w:rFonts w:ascii="Nirmala UI" w:hAnsi="Nirmala UI" w:cs="Nirmala UI"/>
                <w:cs/>
                <w:lang w:bidi="hi-IN"/>
              </w:rPr>
              <w:t>न</w:t>
            </w:r>
          </w:p>
        </w:tc>
        <w:tc>
          <w:tcPr>
            <w:tcW w:w="985" w:type="dxa"/>
            <w:tcBorders>
              <w:top w:val="single" w:sz="4" w:space="0" w:color="000000"/>
              <w:left w:val="single" w:sz="4" w:space="0" w:color="000000"/>
              <w:bottom w:val="single" w:sz="4" w:space="0" w:color="000000"/>
              <w:right w:val="single" w:sz="4" w:space="0" w:color="000000"/>
            </w:tcBorders>
          </w:tcPr>
          <w:p w14:paraId="32EC2295"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tcPr>
          <w:p w14:paraId="27F78E1D"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tcPr>
          <w:p w14:paraId="5F13BC29" w14:textId="77777777" w:rsidR="00EB3A34" w:rsidRPr="00083482" w:rsidRDefault="00EB3A34" w:rsidP="00EB3A34"/>
        </w:tc>
      </w:tr>
      <w:tr w:rsidR="00EB3A34" w:rsidRPr="00083482" w14:paraId="4641EE36" w14:textId="77777777" w:rsidTr="00EB3A34">
        <w:tc>
          <w:tcPr>
            <w:tcW w:w="983" w:type="dxa"/>
            <w:tcBorders>
              <w:top w:val="single" w:sz="4" w:space="0" w:color="000000"/>
              <w:left w:val="single" w:sz="4" w:space="0" w:color="000000"/>
              <w:bottom w:val="single" w:sz="4" w:space="0" w:color="000000"/>
              <w:right w:val="single" w:sz="4" w:space="0" w:color="000000"/>
            </w:tcBorders>
          </w:tcPr>
          <w:p w14:paraId="40165412" w14:textId="77777777" w:rsidR="00EB3A34" w:rsidRPr="00083482" w:rsidRDefault="003645AD" w:rsidP="00EB3A34">
            <w:r w:rsidRPr="00083482">
              <w:t>T</w:t>
            </w:r>
          </w:p>
        </w:tc>
        <w:tc>
          <w:tcPr>
            <w:tcW w:w="984" w:type="dxa"/>
            <w:tcBorders>
              <w:top w:val="single" w:sz="4" w:space="0" w:color="000000"/>
              <w:left w:val="single" w:sz="4" w:space="0" w:color="000000"/>
              <w:bottom w:val="single" w:sz="4" w:space="0" w:color="000000"/>
              <w:right w:val="single" w:sz="4" w:space="0" w:color="000000"/>
            </w:tcBorders>
          </w:tcPr>
          <w:p w14:paraId="33A4146D" w14:textId="77777777" w:rsidR="00EB3A34" w:rsidRPr="00083482" w:rsidRDefault="00EB3A34" w:rsidP="00EB3A34">
            <w:r w:rsidRPr="00083482">
              <w:t>th</w:t>
            </w:r>
          </w:p>
        </w:tc>
        <w:tc>
          <w:tcPr>
            <w:tcW w:w="984" w:type="dxa"/>
            <w:tcBorders>
              <w:top w:val="single" w:sz="4" w:space="0" w:color="000000"/>
              <w:left w:val="single" w:sz="4" w:space="0" w:color="000000"/>
              <w:bottom w:val="single" w:sz="4" w:space="0" w:color="000000"/>
              <w:right w:val="single" w:sz="4" w:space="0" w:color="000000"/>
            </w:tcBorders>
          </w:tcPr>
          <w:p w14:paraId="38B063ED" w14:textId="77777777" w:rsidR="00EB3A34" w:rsidRPr="00083482" w:rsidRDefault="00EB3A34" w:rsidP="00EB3A34">
            <w:r w:rsidRPr="00083482">
              <w:t>d</w:t>
            </w:r>
          </w:p>
        </w:tc>
        <w:tc>
          <w:tcPr>
            <w:tcW w:w="984" w:type="dxa"/>
            <w:tcBorders>
              <w:top w:val="single" w:sz="4" w:space="0" w:color="000000"/>
              <w:left w:val="single" w:sz="4" w:space="0" w:color="000000"/>
              <w:bottom w:val="single" w:sz="4" w:space="0" w:color="000000"/>
              <w:right w:val="single" w:sz="4" w:space="0" w:color="000000"/>
            </w:tcBorders>
          </w:tcPr>
          <w:p w14:paraId="61F65C21" w14:textId="77777777" w:rsidR="00EB3A34" w:rsidRPr="00083482" w:rsidRDefault="00950F21" w:rsidP="00EB3A34">
            <w:r w:rsidRPr="00083482">
              <w:t>D</w:t>
            </w:r>
            <w:r w:rsidR="00EB3A34" w:rsidRPr="00083482">
              <w:t>h</w:t>
            </w:r>
          </w:p>
        </w:tc>
        <w:tc>
          <w:tcPr>
            <w:tcW w:w="984" w:type="dxa"/>
            <w:tcBorders>
              <w:top w:val="single" w:sz="4" w:space="0" w:color="000000"/>
              <w:left w:val="single" w:sz="4" w:space="0" w:color="000000"/>
              <w:bottom w:val="single" w:sz="4" w:space="0" w:color="000000"/>
              <w:right w:val="single" w:sz="4" w:space="0" w:color="000000"/>
            </w:tcBorders>
          </w:tcPr>
          <w:p w14:paraId="43394072" w14:textId="77777777" w:rsidR="00EB3A34" w:rsidRPr="00083482" w:rsidRDefault="00EB3A34" w:rsidP="00EB3A34">
            <w:r w:rsidRPr="00083482">
              <w:t>n</w:t>
            </w:r>
          </w:p>
        </w:tc>
        <w:tc>
          <w:tcPr>
            <w:tcW w:w="985" w:type="dxa"/>
            <w:tcBorders>
              <w:top w:val="single" w:sz="4" w:space="0" w:color="000000"/>
              <w:left w:val="single" w:sz="4" w:space="0" w:color="000000"/>
              <w:bottom w:val="single" w:sz="4" w:space="0" w:color="000000"/>
              <w:right w:val="single" w:sz="4" w:space="0" w:color="000000"/>
            </w:tcBorders>
          </w:tcPr>
          <w:p w14:paraId="066A22D2"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tcPr>
          <w:p w14:paraId="30C677C1"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tcPr>
          <w:p w14:paraId="48ECFA0F" w14:textId="77777777" w:rsidR="00EB3A34" w:rsidRPr="00083482" w:rsidRDefault="00EB3A34" w:rsidP="00EB3A34"/>
        </w:tc>
      </w:tr>
      <w:tr w:rsidR="00EB3A34" w:rsidRPr="00083482" w14:paraId="2B066D90" w14:textId="77777777" w:rsidTr="00EB3A34">
        <w:tc>
          <w:tcPr>
            <w:tcW w:w="983" w:type="dxa"/>
            <w:tcBorders>
              <w:top w:val="single" w:sz="4" w:space="0" w:color="000000"/>
              <w:left w:val="single" w:sz="4" w:space="0" w:color="000000"/>
              <w:bottom w:val="single" w:sz="4" w:space="0" w:color="000000"/>
              <w:right w:val="single" w:sz="4" w:space="0" w:color="000000"/>
            </w:tcBorders>
            <w:shd w:val="clear" w:color="auto" w:fill="FFE5E5"/>
          </w:tcPr>
          <w:p w14:paraId="6A5C6282" w14:textId="77777777" w:rsidR="00EB3A34" w:rsidRPr="00083482" w:rsidRDefault="00EB3A34" w:rsidP="00EB3A34">
            <w:r w:rsidRPr="00083482">
              <w:rPr>
                <w:rFonts w:ascii="Nirmala UI" w:hAnsi="Nirmala UI" w:cs="Nirmala UI"/>
                <w:cs/>
                <w:lang w:bidi="hi-IN"/>
              </w:rPr>
              <w:t>प</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753C0DB5" w14:textId="77777777" w:rsidR="00EB3A34" w:rsidRPr="00083482" w:rsidRDefault="00EB3A34" w:rsidP="00EB3A34">
            <w:r w:rsidRPr="00083482">
              <w:rPr>
                <w:rFonts w:ascii="Nirmala UI" w:hAnsi="Nirmala UI" w:cs="Nirmala UI"/>
                <w:cs/>
                <w:lang w:bidi="hi-IN"/>
              </w:rPr>
              <w:t>फ</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1BE6DBF5" w14:textId="77777777" w:rsidR="00EB3A34" w:rsidRPr="00083482" w:rsidRDefault="00EB3A34" w:rsidP="00EB3A34">
            <w:r w:rsidRPr="00083482">
              <w:rPr>
                <w:rFonts w:ascii="Nirmala UI" w:hAnsi="Nirmala UI" w:cs="Nirmala UI"/>
                <w:cs/>
                <w:lang w:bidi="hi-IN"/>
              </w:rPr>
              <w:t>ब</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0290FB95" w14:textId="77777777" w:rsidR="00EB3A34" w:rsidRPr="00083482" w:rsidRDefault="00EB3A34" w:rsidP="00EB3A34">
            <w:r w:rsidRPr="00083482">
              <w:rPr>
                <w:rFonts w:ascii="Nirmala UI" w:hAnsi="Nirmala UI" w:cs="Nirmala UI"/>
                <w:cs/>
                <w:lang w:bidi="hi-IN"/>
              </w:rPr>
              <w:t>भ</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0F1031BD" w14:textId="77777777" w:rsidR="00EB3A34" w:rsidRPr="00083482" w:rsidRDefault="00EB3A34" w:rsidP="00EB3A34">
            <w:r w:rsidRPr="00083482">
              <w:rPr>
                <w:rFonts w:ascii="Nirmala UI" w:hAnsi="Nirmala UI" w:cs="Nirmala UI"/>
                <w:cs/>
                <w:lang w:bidi="hi-IN"/>
              </w:rPr>
              <w:t>म</w:t>
            </w:r>
          </w:p>
        </w:tc>
        <w:tc>
          <w:tcPr>
            <w:tcW w:w="985" w:type="dxa"/>
            <w:tcBorders>
              <w:top w:val="single" w:sz="4" w:space="0" w:color="000000"/>
              <w:left w:val="single" w:sz="4" w:space="0" w:color="000000"/>
              <w:bottom w:val="single" w:sz="4" w:space="0" w:color="000000"/>
              <w:right w:val="single" w:sz="4" w:space="0" w:color="000000"/>
            </w:tcBorders>
            <w:shd w:val="clear" w:color="auto" w:fill="FFE5E5"/>
          </w:tcPr>
          <w:p w14:paraId="7B50D263"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66A40FAE"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3EFA7FD2" w14:textId="77777777" w:rsidR="00EB3A34" w:rsidRPr="00083482" w:rsidRDefault="00EB3A34" w:rsidP="00EB3A34"/>
        </w:tc>
      </w:tr>
      <w:tr w:rsidR="00EB3A34" w:rsidRPr="00083482" w14:paraId="1504AE4A" w14:textId="77777777" w:rsidTr="00EB3A34">
        <w:tc>
          <w:tcPr>
            <w:tcW w:w="983" w:type="dxa"/>
            <w:tcBorders>
              <w:top w:val="single" w:sz="4" w:space="0" w:color="000000"/>
              <w:left w:val="single" w:sz="4" w:space="0" w:color="000000"/>
              <w:bottom w:val="single" w:sz="4" w:space="0" w:color="000000"/>
              <w:right w:val="single" w:sz="4" w:space="0" w:color="000000"/>
            </w:tcBorders>
            <w:shd w:val="clear" w:color="auto" w:fill="FFE5E5"/>
          </w:tcPr>
          <w:p w14:paraId="30A5F1B9" w14:textId="77777777" w:rsidR="00EB3A34" w:rsidRPr="00083482" w:rsidRDefault="003645AD" w:rsidP="00EB3A34">
            <w:r w:rsidRPr="00083482">
              <w:t>P</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693719D3" w14:textId="77777777" w:rsidR="00EB3A34" w:rsidRPr="00083482" w:rsidRDefault="00EB3A34" w:rsidP="00EB3A34">
            <w:r w:rsidRPr="00083482">
              <w:t>ph</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01E6A8C5" w14:textId="77777777" w:rsidR="00EB3A34" w:rsidRPr="00083482" w:rsidRDefault="00EB3A34" w:rsidP="00EB3A34">
            <w:r w:rsidRPr="00083482">
              <w:t>b</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08E53D60" w14:textId="77777777" w:rsidR="00EB3A34" w:rsidRPr="00083482" w:rsidRDefault="00950F21" w:rsidP="00EB3A34">
            <w:r w:rsidRPr="00083482">
              <w:t>B</w:t>
            </w:r>
            <w:r w:rsidR="00EB3A34" w:rsidRPr="00083482">
              <w:t>h</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5D703B01" w14:textId="77777777" w:rsidR="00EB3A34" w:rsidRPr="00083482" w:rsidRDefault="00EB3A34" w:rsidP="00EB3A34">
            <w:r w:rsidRPr="00083482">
              <w:t>m</w:t>
            </w:r>
          </w:p>
        </w:tc>
        <w:tc>
          <w:tcPr>
            <w:tcW w:w="985" w:type="dxa"/>
            <w:tcBorders>
              <w:top w:val="single" w:sz="4" w:space="0" w:color="000000"/>
              <w:left w:val="single" w:sz="4" w:space="0" w:color="000000"/>
              <w:bottom w:val="single" w:sz="4" w:space="0" w:color="000000"/>
              <w:right w:val="single" w:sz="4" w:space="0" w:color="000000"/>
            </w:tcBorders>
            <w:shd w:val="clear" w:color="auto" w:fill="FFE5E5"/>
          </w:tcPr>
          <w:p w14:paraId="35948FDD"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1F5FDB2B"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3B67B7D8" w14:textId="77777777" w:rsidR="00EB3A34" w:rsidRPr="00083482" w:rsidRDefault="00EB3A34" w:rsidP="00EB3A34"/>
        </w:tc>
      </w:tr>
      <w:tr w:rsidR="00EB3A34" w:rsidRPr="00083482" w14:paraId="162BA694" w14:textId="77777777" w:rsidTr="00EB3A34">
        <w:tc>
          <w:tcPr>
            <w:tcW w:w="983" w:type="dxa"/>
            <w:tcBorders>
              <w:top w:val="single" w:sz="4" w:space="0" w:color="000000"/>
              <w:left w:val="single" w:sz="4" w:space="0" w:color="000000"/>
              <w:bottom w:val="single" w:sz="4" w:space="0" w:color="000000"/>
              <w:right w:val="single" w:sz="4" w:space="0" w:color="000000"/>
            </w:tcBorders>
          </w:tcPr>
          <w:p w14:paraId="6F9F1809" w14:textId="77777777" w:rsidR="00EB3A34" w:rsidRPr="00083482" w:rsidRDefault="00EB3A34" w:rsidP="00EB3A34">
            <w:r w:rsidRPr="00083482">
              <w:rPr>
                <w:rFonts w:ascii="Nirmala UI" w:hAnsi="Nirmala UI" w:cs="Nirmala UI"/>
                <w:cs/>
                <w:lang w:bidi="hi-IN"/>
              </w:rPr>
              <w:t>य</w:t>
            </w:r>
          </w:p>
        </w:tc>
        <w:tc>
          <w:tcPr>
            <w:tcW w:w="984" w:type="dxa"/>
            <w:tcBorders>
              <w:top w:val="single" w:sz="4" w:space="0" w:color="000000"/>
              <w:left w:val="single" w:sz="4" w:space="0" w:color="000000"/>
              <w:bottom w:val="single" w:sz="4" w:space="0" w:color="000000"/>
              <w:right w:val="single" w:sz="4" w:space="0" w:color="000000"/>
            </w:tcBorders>
          </w:tcPr>
          <w:p w14:paraId="4569F23A" w14:textId="77777777" w:rsidR="00EB3A34" w:rsidRPr="00083482" w:rsidRDefault="00EB3A34" w:rsidP="00EB3A34">
            <w:r w:rsidRPr="00083482">
              <w:rPr>
                <w:rFonts w:ascii="Nirmala UI" w:hAnsi="Nirmala UI" w:cs="Nirmala UI"/>
                <w:cs/>
                <w:lang w:bidi="hi-IN"/>
              </w:rPr>
              <w:t>र</w:t>
            </w:r>
          </w:p>
        </w:tc>
        <w:tc>
          <w:tcPr>
            <w:tcW w:w="984" w:type="dxa"/>
            <w:tcBorders>
              <w:top w:val="single" w:sz="4" w:space="0" w:color="000000"/>
              <w:left w:val="single" w:sz="4" w:space="0" w:color="000000"/>
              <w:bottom w:val="single" w:sz="4" w:space="0" w:color="000000"/>
              <w:right w:val="single" w:sz="4" w:space="0" w:color="000000"/>
            </w:tcBorders>
          </w:tcPr>
          <w:p w14:paraId="0C7E76B6" w14:textId="77777777" w:rsidR="00EB3A34" w:rsidRPr="00083482" w:rsidRDefault="00EB3A34" w:rsidP="00EB3A34">
            <w:r w:rsidRPr="00083482">
              <w:rPr>
                <w:rFonts w:ascii="Nirmala UI" w:hAnsi="Nirmala UI" w:cs="Nirmala UI"/>
                <w:cs/>
                <w:lang w:bidi="hi-IN"/>
              </w:rPr>
              <w:t>ल</w:t>
            </w:r>
          </w:p>
        </w:tc>
        <w:tc>
          <w:tcPr>
            <w:tcW w:w="984" w:type="dxa"/>
            <w:tcBorders>
              <w:top w:val="single" w:sz="4" w:space="0" w:color="000000"/>
              <w:left w:val="single" w:sz="4" w:space="0" w:color="000000"/>
              <w:bottom w:val="single" w:sz="4" w:space="0" w:color="000000"/>
              <w:right w:val="single" w:sz="4" w:space="0" w:color="000000"/>
            </w:tcBorders>
          </w:tcPr>
          <w:p w14:paraId="6A9CDD36" w14:textId="77777777" w:rsidR="00EB3A34" w:rsidRPr="00083482" w:rsidRDefault="00EB3A34" w:rsidP="00EB3A34">
            <w:r w:rsidRPr="00083482">
              <w:rPr>
                <w:rFonts w:ascii="Nirmala UI" w:hAnsi="Nirmala UI" w:cs="Nirmala UI"/>
                <w:cs/>
                <w:lang w:bidi="hi-IN"/>
              </w:rPr>
              <w:t>व</w:t>
            </w:r>
          </w:p>
        </w:tc>
        <w:tc>
          <w:tcPr>
            <w:tcW w:w="984" w:type="dxa"/>
            <w:tcBorders>
              <w:top w:val="single" w:sz="4" w:space="0" w:color="000000"/>
              <w:left w:val="single" w:sz="4" w:space="0" w:color="000000"/>
              <w:bottom w:val="single" w:sz="4" w:space="0" w:color="000000"/>
              <w:right w:val="single" w:sz="4" w:space="0" w:color="000000"/>
            </w:tcBorders>
          </w:tcPr>
          <w:p w14:paraId="1EDF4A32" w14:textId="77777777" w:rsidR="00EB3A34" w:rsidRPr="00083482" w:rsidRDefault="00EB3A34" w:rsidP="00EB3A34">
            <w:r w:rsidRPr="00083482">
              <w:rPr>
                <w:rFonts w:ascii="Nirmala UI" w:hAnsi="Nirmala UI" w:cs="Nirmala UI"/>
                <w:cs/>
                <w:lang w:bidi="hi-IN"/>
              </w:rPr>
              <w:t>श</w:t>
            </w:r>
          </w:p>
        </w:tc>
        <w:tc>
          <w:tcPr>
            <w:tcW w:w="985" w:type="dxa"/>
            <w:tcBorders>
              <w:top w:val="single" w:sz="4" w:space="0" w:color="000000"/>
              <w:left w:val="single" w:sz="4" w:space="0" w:color="000000"/>
              <w:bottom w:val="single" w:sz="4" w:space="0" w:color="000000"/>
              <w:right w:val="single" w:sz="4" w:space="0" w:color="000000"/>
            </w:tcBorders>
          </w:tcPr>
          <w:p w14:paraId="772E1104" w14:textId="77777777" w:rsidR="00EB3A34" w:rsidRPr="00083482" w:rsidRDefault="00EB3A34" w:rsidP="00EB3A34">
            <w:r w:rsidRPr="00083482">
              <w:rPr>
                <w:rFonts w:ascii="Nirmala UI" w:hAnsi="Nirmala UI" w:cs="Nirmala UI"/>
                <w:cs/>
                <w:lang w:bidi="hi-IN"/>
              </w:rPr>
              <w:t>ष</w:t>
            </w:r>
          </w:p>
        </w:tc>
        <w:tc>
          <w:tcPr>
            <w:tcW w:w="984" w:type="dxa"/>
            <w:tcBorders>
              <w:top w:val="single" w:sz="4" w:space="0" w:color="000000"/>
              <w:left w:val="single" w:sz="4" w:space="0" w:color="000000"/>
              <w:bottom w:val="single" w:sz="4" w:space="0" w:color="000000"/>
              <w:right w:val="single" w:sz="4" w:space="0" w:color="000000"/>
            </w:tcBorders>
          </w:tcPr>
          <w:p w14:paraId="3D4FB0C7"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tcPr>
          <w:p w14:paraId="353D928B" w14:textId="77777777" w:rsidR="00EB3A34" w:rsidRPr="00083482" w:rsidRDefault="00EB3A34" w:rsidP="00EB3A34"/>
        </w:tc>
      </w:tr>
      <w:tr w:rsidR="00EB3A34" w:rsidRPr="00083482" w14:paraId="19EC6A33" w14:textId="77777777" w:rsidTr="00EB3A34">
        <w:tc>
          <w:tcPr>
            <w:tcW w:w="983" w:type="dxa"/>
            <w:tcBorders>
              <w:top w:val="single" w:sz="4" w:space="0" w:color="000000"/>
              <w:left w:val="single" w:sz="4" w:space="0" w:color="000000"/>
              <w:bottom w:val="single" w:sz="4" w:space="0" w:color="000000"/>
              <w:right w:val="single" w:sz="4" w:space="0" w:color="000000"/>
            </w:tcBorders>
          </w:tcPr>
          <w:p w14:paraId="23A24B91" w14:textId="77777777" w:rsidR="00EB3A34" w:rsidRPr="00083482" w:rsidRDefault="003645AD" w:rsidP="00EB3A34">
            <w:r w:rsidRPr="00083482">
              <w:t>Y</w:t>
            </w:r>
          </w:p>
        </w:tc>
        <w:tc>
          <w:tcPr>
            <w:tcW w:w="984" w:type="dxa"/>
            <w:tcBorders>
              <w:top w:val="single" w:sz="4" w:space="0" w:color="000000"/>
              <w:left w:val="single" w:sz="4" w:space="0" w:color="000000"/>
              <w:bottom w:val="single" w:sz="4" w:space="0" w:color="000000"/>
              <w:right w:val="single" w:sz="4" w:space="0" w:color="000000"/>
            </w:tcBorders>
          </w:tcPr>
          <w:p w14:paraId="2439BE50" w14:textId="77777777" w:rsidR="00EB3A34" w:rsidRPr="00083482" w:rsidRDefault="00EB3A34" w:rsidP="00EB3A34">
            <w:r w:rsidRPr="00083482">
              <w:t>R</w:t>
            </w:r>
          </w:p>
        </w:tc>
        <w:tc>
          <w:tcPr>
            <w:tcW w:w="984" w:type="dxa"/>
            <w:tcBorders>
              <w:top w:val="single" w:sz="4" w:space="0" w:color="000000"/>
              <w:left w:val="single" w:sz="4" w:space="0" w:color="000000"/>
              <w:bottom w:val="single" w:sz="4" w:space="0" w:color="000000"/>
              <w:right w:val="single" w:sz="4" w:space="0" w:color="000000"/>
            </w:tcBorders>
          </w:tcPr>
          <w:p w14:paraId="5646C539" w14:textId="77777777" w:rsidR="00EB3A34" w:rsidRPr="00083482" w:rsidRDefault="00EB3A34" w:rsidP="00EB3A34">
            <w:r w:rsidRPr="00083482">
              <w:t>l</w:t>
            </w:r>
          </w:p>
        </w:tc>
        <w:tc>
          <w:tcPr>
            <w:tcW w:w="984" w:type="dxa"/>
            <w:tcBorders>
              <w:top w:val="single" w:sz="4" w:space="0" w:color="000000"/>
              <w:left w:val="single" w:sz="4" w:space="0" w:color="000000"/>
              <w:bottom w:val="single" w:sz="4" w:space="0" w:color="000000"/>
              <w:right w:val="single" w:sz="4" w:space="0" w:color="000000"/>
            </w:tcBorders>
          </w:tcPr>
          <w:p w14:paraId="74090474" w14:textId="77777777" w:rsidR="00EB3A34" w:rsidRPr="00083482" w:rsidRDefault="00950F21" w:rsidP="00EB3A34">
            <w:r w:rsidRPr="00083482">
              <w:t>V</w:t>
            </w:r>
          </w:p>
        </w:tc>
        <w:tc>
          <w:tcPr>
            <w:tcW w:w="984" w:type="dxa"/>
            <w:tcBorders>
              <w:top w:val="single" w:sz="4" w:space="0" w:color="000000"/>
              <w:left w:val="single" w:sz="4" w:space="0" w:color="000000"/>
              <w:bottom w:val="single" w:sz="4" w:space="0" w:color="000000"/>
              <w:right w:val="single" w:sz="4" w:space="0" w:color="000000"/>
            </w:tcBorders>
          </w:tcPr>
          <w:p w14:paraId="18FCD3CC" w14:textId="77777777" w:rsidR="00EB3A34" w:rsidRPr="00083482" w:rsidRDefault="00EB3A34" w:rsidP="00EB3A34">
            <w:r w:rsidRPr="00083482">
              <w:t>sh</w:t>
            </w:r>
          </w:p>
        </w:tc>
        <w:tc>
          <w:tcPr>
            <w:tcW w:w="985" w:type="dxa"/>
            <w:tcBorders>
              <w:top w:val="single" w:sz="4" w:space="0" w:color="000000"/>
              <w:left w:val="single" w:sz="4" w:space="0" w:color="000000"/>
              <w:bottom w:val="single" w:sz="4" w:space="0" w:color="000000"/>
              <w:right w:val="single" w:sz="4" w:space="0" w:color="000000"/>
            </w:tcBorders>
          </w:tcPr>
          <w:p w14:paraId="3656041D" w14:textId="77777777" w:rsidR="00EB3A34" w:rsidRPr="00083482" w:rsidRDefault="00EB3A34" w:rsidP="00EB3A34">
            <w:r w:rsidRPr="00083482">
              <w:t>Sh</w:t>
            </w:r>
          </w:p>
        </w:tc>
        <w:tc>
          <w:tcPr>
            <w:tcW w:w="984" w:type="dxa"/>
            <w:tcBorders>
              <w:top w:val="single" w:sz="4" w:space="0" w:color="000000"/>
              <w:left w:val="single" w:sz="4" w:space="0" w:color="000000"/>
              <w:bottom w:val="single" w:sz="4" w:space="0" w:color="000000"/>
              <w:right w:val="single" w:sz="4" w:space="0" w:color="000000"/>
            </w:tcBorders>
          </w:tcPr>
          <w:p w14:paraId="1CE89F8F"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tcPr>
          <w:p w14:paraId="233DEE51" w14:textId="77777777" w:rsidR="00EB3A34" w:rsidRPr="00083482" w:rsidRDefault="00EB3A34" w:rsidP="00EB3A34"/>
        </w:tc>
      </w:tr>
      <w:tr w:rsidR="00EB3A34" w:rsidRPr="00083482" w14:paraId="1B719A44" w14:textId="77777777" w:rsidTr="00EB3A34">
        <w:tc>
          <w:tcPr>
            <w:tcW w:w="983" w:type="dxa"/>
            <w:tcBorders>
              <w:top w:val="single" w:sz="4" w:space="0" w:color="000000"/>
              <w:left w:val="single" w:sz="4" w:space="0" w:color="000000"/>
              <w:bottom w:val="single" w:sz="4" w:space="0" w:color="000000"/>
              <w:right w:val="single" w:sz="4" w:space="0" w:color="000000"/>
            </w:tcBorders>
            <w:shd w:val="clear" w:color="auto" w:fill="FFE5E5"/>
          </w:tcPr>
          <w:p w14:paraId="1DB2F907" w14:textId="77777777" w:rsidR="00EB3A34" w:rsidRPr="00083482" w:rsidRDefault="00EB3A34" w:rsidP="00EB3A34">
            <w:r w:rsidRPr="00083482">
              <w:rPr>
                <w:rFonts w:ascii="Nirmala UI" w:hAnsi="Nirmala UI" w:cs="Nirmala UI"/>
                <w:cs/>
                <w:lang w:bidi="hi-IN"/>
              </w:rPr>
              <w:t>स</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7608347E" w14:textId="77777777" w:rsidR="00EB3A34" w:rsidRPr="00083482" w:rsidRDefault="00EB3A34" w:rsidP="00EB3A34">
            <w:r w:rsidRPr="00083482">
              <w:rPr>
                <w:rFonts w:ascii="Nirmala UI" w:hAnsi="Nirmala UI" w:cs="Nirmala UI"/>
                <w:cs/>
                <w:lang w:bidi="hi-IN"/>
              </w:rPr>
              <w:t>ह</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33D2B365"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3538F9A4"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65CDDB26" w14:textId="77777777" w:rsidR="00EB3A34" w:rsidRPr="00083482" w:rsidRDefault="00EB3A34" w:rsidP="00EB3A34"/>
        </w:tc>
        <w:tc>
          <w:tcPr>
            <w:tcW w:w="985" w:type="dxa"/>
            <w:tcBorders>
              <w:top w:val="single" w:sz="4" w:space="0" w:color="000000"/>
              <w:left w:val="single" w:sz="4" w:space="0" w:color="000000"/>
              <w:bottom w:val="single" w:sz="4" w:space="0" w:color="000000"/>
              <w:right w:val="single" w:sz="4" w:space="0" w:color="000000"/>
            </w:tcBorders>
            <w:shd w:val="clear" w:color="auto" w:fill="FFE5E5"/>
          </w:tcPr>
          <w:p w14:paraId="255D2117"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00CB327F"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0E5CDC06" w14:textId="77777777" w:rsidR="00EB3A34" w:rsidRPr="00083482" w:rsidRDefault="00EB3A34" w:rsidP="00EB3A34"/>
        </w:tc>
      </w:tr>
      <w:tr w:rsidR="00EB3A34" w:rsidRPr="00083482" w14:paraId="3E7B287D" w14:textId="77777777" w:rsidTr="00EB3A34">
        <w:tc>
          <w:tcPr>
            <w:tcW w:w="983" w:type="dxa"/>
            <w:tcBorders>
              <w:top w:val="single" w:sz="4" w:space="0" w:color="000000"/>
              <w:left w:val="single" w:sz="4" w:space="0" w:color="000000"/>
              <w:bottom w:val="single" w:sz="4" w:space="0" w:color="000000"/>
              <w:right w:val="single" w:sz="4" w:space="0" w:color="000000"/>
            </w:tcBorders>
            <w:shd w:val="clear" w:color="auto" w:fill="FFE5E5"/>
          </w:tcPr>
          <w:p w14:paraId="7037D7A3" w14:textId="77777777" w:rsidR="00EB3A34" w:rsidRPr="00083482" w:rsidRDefault="00EB3A34" w:rsidP="00EB3A34">
            <w:r w:rsidRPr="00083482">
              <w:t>S</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295881DD" w14:textId="77777777" w:rsidR="00EB3A34" w:rsidRPr="00083482" w:rsidRDefault="00EB3A34" w:rsidP="00EB3A34">
            <w:r w:rsidRPr="00083482">
              <w:t>H</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437ABDE6"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56D3E663"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1A3A48E5" w14:textId="77777777" w:rsidR="00EB3A34" w:rsidRPr="00083482" w:rsidRDefault="00EB3A34" w:rsidP="00EB3A34"/>
        </w:tc>
        <w:tc>
          <w:tcPr>
            <w:tcW w:w="985" w:type="dxa"/>
            <w:tcBorders>
              <w:top w:val="single" w:sz="4" w:space="0" w:color="000000"/>
              <w:left w:val="single" w:sz="4" w:space="0" w:color="000000"/>
              <w:bottom w:val="single" w:sz="4" w:space="0" w:color="000000"/>
              <w:right w:val="single" w:sz="4" w:space="0" w:color="000000"/>
            </w:tcBorders>
            <w:shd w:val="clear" w:color="auto" w:fill="FFE5E5"/>
          </w:tcPr>
          <w:p w14:paraId="490B465E"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5097616F"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5A81BEA2" w14:textId="77777777" w:rsidR="00EB3A34" w:rsidRPr="00083482" w:rsidRDefault="00EB3A34" w:rsidP="00EB3A34"/>
        </w:tc>
      </w:tr>
    </w:tbl>
    <w:p w14:paraId="15CD22DF" w14:textId="77777777" w:rsidR="00EB3A34" w:rsidRPr="00083482" w:rsidRDefault="00EB3A34" w:rsidP="00EB3A34">
      <w:r w:rsidRPr="00083482">
        <w:rPr>
          <w:b/>
        </w:rPr>
        <w:t>Some exceptions have been made for readability</w:t>
      </w:r>
      <w:r w:rsidRPr="00083482">
        <w:t>:</w:t>
      </w:r>
    </w:p>
    <w:p w14:paraId="79BF8838" w14:textId="77777777" w:rsidR="00EB3A34" w:rsidRPr="00083482" w:rsidRDefault="00EB3A34" w:rsidP="00EB3A34">
      <w:bookmarkStart w:id="10" w:name="h.3znysh7" w:colFirst="0" w:colLast="0"/>
      <w:bookmarkEnd w:id="10"/>
      <w:r w:rsidRPr="00083482">
        <w:rPr>
          <w:rFonts w:ascii="Nirmala UI" w:hAnsi="Nirmala UI" w:cs="Nirmala UI"/>
          <w:cs/>
          <w:lang w:bidi="hi-IN"/>
        </w:rPr>
        <w:t>ज्ञ</w:t>
      </w:r>
      <w:r w:rsidRPr="00083482">
        <w:t xml:space="preserve"> is transliterated as jna. E.g., </w:t>
      </w:r>
      <w:r w:rsidR="008E50F7" w:rsidRPr="00083482">
        <w:rPr>
          <w:noProof/>
          <w:lang w:bidi="sa-IN"/>
        </w:rPr>
        <w:t>[</w:t>
      </w:r>
      <w:r w:rsidRPr="00083482">
        <w:rPr>
          <w:noProof/>
          <w:lang w:bidi="sa-IN"/>
        </w:rPr>
        <w:t>yajna</w:t>
      </w:r>
      <w:r w:rsidR="008E50F7" w:rsidRPr="00083482">
        <w:rPr>
          <w:noProof/>
          <w:lang w:bidi="sa-IN"/>
        </w:rPr>
        <w:t>]</w:t>
      </w:r>
      <w:r w:rsidRPr="00083482">
        <w:t xml:space="preserve">, </w:t>
      </w:r>
      <w:r w:rsidR="008E50F7" w:rsidRPr="00083482">
        <w:rPr>
          <w:noProof/>
          <w:lang w:bidi="sa-IN"/>
        </w:rPr>
        <w:t>[</w:t>
      </w:r>
      <w:r w:rsidRPr="00083482">
        <w:rPr>
          <w:noProof/>
          <w:lang w:bidi="sa-IN"/>
        </w:rPr>
        <w:t>jnAna</w:t>
      </w:r>
      <w:r w:rsidR="008E50F7" w:rsidRPr="00083482">
        <w:rPr>
          <w:noProof/>
          <w:lang w:bidi="sa-IN"/>
        </w:rPr>
        <w:t>]</w:t>
      </w:r>
      <w:r w:rsidRPr="00083482">
        <w:t>, etc.</w:t>
      </w:r>
    </w:p>
    <w:p w14:paraId="43D9C9EC" w14:textId="77777777" w:rsidR="00EB3A34" w:rsidRPr="00083482" w:rsidRDefault="00EB3A34" w:rsidP="00EB3A34">
      <w:r w:rsidRPr="00083482">
        <w:t xml:space="preserve">_: used for S. For example, </w:t>
      </w:r>
      <w:r w:rsidR="008E50F7" w:rsidRPr="00083482">
        <w:rPr>
          <w:noProof/>
          <w:lang w:bidi="sa-IN"/>
        </w:rPr>
        <w:t>[</w:t>
      </w:r>
      <w:r w:rsidRPr="00083482">
        <w:rPr>
          <w:noProof/>
          <w:lang w:bidi="sa-IN"/>
        </w:rPr>
        <w:t>bhakta:</w:t>
      </w:r>
      <w:r w:rsidR="008E50F7" w:rsidRPr="00083482">
        <w:rPr>
          <w:noProof/>
          <w:lang w:bidi="sa-IN"/>
        </w:rPr>
        <w:t>]</w:t>
      </w:r>
      <w:r w:rsidRPr="00083482">
        <w:t xml:space="preserve"> + </w:t>
      </w:r>
      <w:r w:rsidR="008E50F7" w:rsidRPr="00083482">
        <w:rPr>
          <w:noProof/>
          <w:lang w:bidi="sa-IN"/>
        </w:rPr>
        <w:t>[</w:t>
      </w:r>
      <w:r w:rsidRPr="00083482">
        <w:rPr>
          <w:noProof/>
          <w:lang w:bidi="sa-IN"/>
        </w:rPr>
        <w:t>asi</w:t>
      </w:r>
      <w:r w:rsidR="008E50F7" w:rsidRPr="00083482">
        <w:rPr>
          <w:noProof/>
          <w:lang w:bidi="sa-IN"/>
        </w:rPr>
        <w:t>]</w:t>
      </w:r>
      <w:r w:rsidRPr="00083482">
        <w:t xml:space="preserve"> = </w:t>
      </w:r>
      <w:r w:rsidR="008E50F7" w:rsidRPr="00083482">
        <w:rPr>
          <w:noProof/>
          <w:lang w:bidi="sa-IN"/>
        </w:rPr>
        <w:t>[</w:t>
      </w:r>
      <w:r w:rsidRPr="00083482">
        <w:rPr>
          <w:noProof/>
          <w:lang w:bidi="sa-IN"/>
        </w:rPr>
        <w:t>bhakO_si</w:t>
      </w:r>
      <w:r w:rsidR="008E50F7" w:rsidRPr="00083482">
        <w:rPr>
          <w:noProof/>
          <w:lang w:bidi="sa-IN"/>
        </w:rPr>
        <w:t>]</w:t>
      </w:r>
    </w:p>
    <w:p w14:paraId="15244D10" w14:textId="77777777" w:rsidR="00EB3A34" w:rsidRPr="00083482" w:rsidRDefault="00EB3A34" w:rsidP="00EB3A34">
      <w:r w:rsidRPr="00083482">
        <w:rPr>
          <w:rFonts w:ascii="Nirmala UI" w:hAnsi="Nirmala UI" w:cs="Nirmala UI"/>
          <w:cs/>
          <w:lang w:bidi="hi-IN"/>
        </w:rPr>
        <w:t>अं</w:t>
      </w:r>
      <w:r w:rsidRPr="00083482">
        <w:t xml:space="preserve"> is normally transliterated as aM, as shown in the table above. In certain places, it is approximated by 'm' or by 'n'. Ease of reading is given preference over literal accuracy.</w:t>
      </w:r>
    </w:p>
    <w:p w14:paraId="2CAD08A0" w14:textId="77777777" w:rsidR="00EE69AD" w:rsidRPr="00083482" w:rsidRDefault="00EE69AD"/>
    <w:p w14:paraId="0530A33E" w14:textId="77777777" w:rsidR="00EE69AD" w:rsidRPr="00083482" w:rsidRDefault="00EB3A34">
      <w:pPr>
        <w:pStyle w:val="Heading1"/>
      </w:pPr>
      <w:bookmarkStart w:id="11" w:name="_Chapter_1_1"/>
      <w:bookmarkStart w:id="12" w:name="_Toc488528592"/>
      <w:bookmarkEnd w:id="11"/>
      <w:r w:rsidRPr="00083482">
        <w:lastRenderedPageBreak/>
        <w:t>Chapter 1</w:t>
      </w:r>
      <w:bookmarkEnd w:id="12"/>
    </w:p>
    <w:p w14:paraId="35F32F15" w14:textId="0B0D5ADE" w:rsidR="00C83A1A" w:rsidRPr="00083482" w:rsidRDefault="00C83A1A" w:rsidP="00C83A1A">
      <w:pPr>
        <w:rPr>
          <w:i/>
          <w:iCs/>
        </w:rPr>
      </w:pPr>
      <w:r w:rsidRPr="00083482">
        <w:rPr>
          <w:i/>
          <w:iCs/>
        </w:rPr>
        <w:t xml:space="preserve">The first chapter begins with Dhrtarashtra, the </w:t>
      </w:r>
      <w:r w:rsidR="006A5DE6" w:rsidRPr="00083482">
        <w:rPr>
          <w:i/>
          <w:iCs/>
        </w:rPr>
        <w:t>king</w:t>
      </w:r>
      <w:r w:rsidRPr="00083482">
        <w:rPr>
          <w:i/>
          <w:iCs/>
        </w:rPr>
        <w:t xml:space="preserve"> of Arjuna’s enemies asking about the status on the battlefield.</w:t>
      </w:r>
    </w:p>
    <w:p w14:paraId="4D61FCE3" w14:textId="77777777" w:rsidR="00EE69AD" w:rsidRPr="00083482" w:rsidRDefault="00860ED8" w:rsidP="00860ED8">
      <w:pPr>
        <w:pStyle w:val="Heading2"/>
      </w:pPr>
      <w:r w:rsidRPr="00083482">
        <w:t xml:space="preserve">1-1 </w:t>
      </w:r>
      <w:r w:rsidR="00EB3A34" w:rsidRPr="00083482">
        <w:t>to 1-11</w:t>
      </w:r>
    </w:p>
    <w:p w14:paraId="432F7C83" w14:textId="77777777" w:rsidR="00EE69AD" w:rsidRPr="00083482" w:rsidRDefault="00EB3A34">
      <w:pPr>
        <w:pStyle w:val="Shloka"/>
        <w:rPr>
          <w:noProof/>
          <w:lang w:bidi="sa-IN"/>
        </w:rPr>
      </w:pPr>
      <w:r w:rsidRPr="00083482">
        <w:rPr>
          <w:noProof/>
          <w:lang w:bidi="sa-IN"/>
        </w:rPr>
        <w:t>[</w:t>
      </w:r>
    </w:p>
    <w:p w14:paraId="0FC88496" w14:textId="77777777" w:rsidR="00EE69AD" w:rsidRPr="00083482" w:rsidRDefault="00EB3A34">
      <w:pPr>
        <w:pStyle w:val="Shloka"/>
        <w:rPr>
          <w:noProof/>
          <w:lang w:bidi="sa-IN"/>
        </w:rPr>
      </w:pPr>
      <w:r w:rsidRPr="00083482">
        <w:rPr>
          <w:noProof/>
          <w:lang w:bidi="sa-IN"/>
        </w:rPr>
        <w:t>dhr'tarAShTra uvAcha</w:t>
      </w:r>
    </w:p>
    <w:p w14:paraId="1A931D8D" w14:textId="77777777" w:rsidR="00EE69AD" w:rsidRPr="00083482" w:rsidRDefault="00EB3A34">
      <w:pPr>
        <w:pStyle w:val="Shloka"/>
        <w:rPr>
          <w:noProof/>
          <w:lang w:bidi="sa-IN"/>
        </w:rPr>
      </w:pPr>
      <w:r w:rsidRPr="00083482">
        <w:rPr>
          <w:noProof/>
          <w:lang w:bidi="sa-IN"/>
        </w:rPr>
        <w:t>dharmakShEtrE kurukShEtrE samavEtA yuyutsava: |</w:t>
      </w:r>
    </w:p>
    <w:p w14:paraId="18E16066" w14:textId="77777777" w:rsidR="00EE69AD" w:rsidRPr="00083482" w:rsidRDefault="00EB3A34">
      <w:pPr>
        <w:pStyle w:val="Shloka"/>
        <w:rPr>
          <w:noProof/>
          <w:lang w:bidi="sa-IN"/>
        </w:rPr>
      </w:pPr>
      <w:r w:rsidRPr="00083482">
        <w:rPr>
          <w:noProof/>
          <w:lang w:bidi="sa-IN"/>
        </w:rPr>
        <w:t>mAmakA: pAMDavA: chaiva kimakurvata sanjaya || 1 ||</w:t>
      </w:r>
    </w:p>
    <w:p w14:paraId="193BE90C" w14:textId="77777777" w:rsidR="00EE69AD" w:rsidRPr="00083482" w:rsidRDefault="00EB3A34">
      <w:pPr>
        <w:pStyle w:val="Shloka"/>
      </w:pPr>
      <w:r w:rsidRPr="00083482">
        <w:rPr>
          <w:noProof/>
          <w:lang w:bidi="sa-IN"/>
        </w:rPr>
        <w:t>]</w:t>
      </w:r>
    </w:p>
    <w:p w14:paraId="2A68297B" w14:textId="77777777" w:rsidR="00EE69AD" w:rsidRPr="00083482" w:rsidRDefault="00EB3A34" w:rsidP="00A22026">
      <w:pPr>
        <w:pStyle w:val="ExplnOfShloka"/>
      </w:pPr>
      <w:r w:rsidRPr="00083482">
        <w:rPr>
          <w:noProof/>
          <w:lang w:bidi="sa-IN"/>
        </w:rPr>
        <w:t>[dhr'tarAShTra uvAcha]</w:t>
      </w:r>
      <w:r w:rsidRPr="00083482">
        <w:t xml:space="preserve"> Dhrtarashtra said - </w:t>
      </w:r>
      <w:r w:rsidRPr="00083482">
        <w:rPr>
          <w:noProof/>
          <w:lang w:bidi="sa-IN"/>
        </w:rPr>
        <w:t>[sanjaya]</w:t>
      </w:r>
      <w:r w:rsidRPr="00083482">
        <w:t xml:space="preserve"> Sanjaya, </w:t>
      </w:r>
      <w:r w:rsidRPr="00083482">
        <w:rPr>
          <w:noProof/>
          <w:lang w:bidi="sa-IN"/>
        </w:rPr>
        <w:t>[mAmakA:]</w:t>
      </w:r>
      <w:r w:rsidRPr="00083482">
        <w:t xml:space="preserve"> my people </w:t>
      </w:r>
      <w:r w:rsidRPr="00083482">
        <w:rPr>
          <w:noProof/>
          <w:lang w:bidi="sa-IN"/>
        </w:rPr>
        <w:t>[cha]</w:t>
      </w:r>
      <w:r w:rsidRPr="00083482">
        <w:t xml:space="preserve"> and </w:t>
      </w:r>
      <w:r w:rsidRPr="00083482">
        <w:rPr>
          <w:noProof/>
          <w:lang w:bidi="sa-IN"/>
        </w:rPr>
        <w:t>[pAMDavA:]</w:t>
      </w:r>
      <w:r w:rsidRPr="00083482">
        <w:t xml:space="preserve"> the sons of Pandu </w:t>
      </w:r>
      <w:r w:rsidRPr="00083482">
        <w:rPr>
          <w:noProof/>
          <w:lang w:bidi="sa-IN"/>
        </w:rPr>
        <w:t>[samavEtA:]</w:t>
      </w:r>
      <w:r w:rsidRPr="00083482">
        <w:t xml:space="preserve"> have assembled </w:t>
      </w:r>
      <w:r w:rsidRPr="00083482">
        <w:rPr>
          <w:noProof/>
          <w:lang w:bidi="sa-IN"/>
        </w:rPr>
        <w:t>[kurukShEtrE]</w:t>
      </w:r>
      <w:r w:rsidRPr="00083482">
        <w:t xml:space="preserve"> in Kurukshetra, </w:t>
      </w:r>
      <w:r w:rsidRPr="00083482">
        <w:rPr>
          <w:noProof/>
          <w:lang w:bidi="sa-IN"/>
        </w:rPr>
        <w:t>[dharmakShEtrE]</w:t>
      </w:r>
      <w:r w:rsidRPr="00083482">
        <w:t xml:space="preserve"> the place of righteousness. </w:t>
      </w:r>
      <w:r w:rsidRPr="00083482">
        <w:rPr>
          <w:noProof/>
          <w:lang w:bidi="sa-IN"/>
        </w:rPr>
        <w:t>[kim akurvata]</w:t>
      </w:r>
      <w:r w:rsidRPr="00083482">
        <w:t xml:space="preserve"> What are they doing?</w:t>
      </w:r>
    </w:p>
    <w:p w14:paraId="790C2F65" w14:textId="77777777" w:rsidR="00EE69AD" w:rsidRPr="00083482" w:rsidRDefault="00EE69AD">
      <w:pPr>
        <w:pStyle w:val="Shloka"/>
      </w:pPr>
    </w:p>
    <w:p w14:paraId="63831C1E" w14:textId="77777777" w:rsidR="00EE69AD" w:rsidRPr="00083482" w:rsidRDefault="00EB3A34">
      <w:pPr>
        <w:pStyle w:val="Shloka"/>
        <w:rPr>
          <w:noProof/>
          <w:lang w:bidi="sa-IN"/>
        </w:rPr>
      </w:pPr>
      <w:r w:rsidRPr="00083482">
        <w:rPr>
          <w:noProof/>
          <w:lang w:bidi="sa-IN"/>
        </w:rPr>
        <w:t>[</w:t>
      </w:r>
    </w:p>
    <w:p w14:paraId="37DA906D" w14:textId="77777777" w:rsidR="00EE69AD" w:rsidRPr="00083482" w:rsidRDefault="00EB3A34">
      <w:pPr>
        <w:pStyle w:val="Shloka"/>
        <w:rPr>
          <w:noProof/>
          <w:lang w:bidi="sa-IN"/>
        </w:rPr>
      </w:pPr>
      <w:r w:rsidRPr="00083482">
        <w:rPr>
          <w:noProof/>
          <w:lang w:bidi="sa-IN"/>
        </w:rPr>
        <w:t>sanjaya uvAcha</w:t>
      </w:r>
    </w:p>
    <w:p w14:paraId="56E38428" w14:textId="77777777" w:rsidR="00EE69AD" w:rsidRPr="00083482" w:rsidRDefault="00EB3A34">
      <w:pPr>
        <w:pStyle w:val="Shloka"/>
        <w:rPr>
          <w:noProof/>
          <w:lang w:bidi="sa-IN"/>
        </w:rPr>
      </w:pPr>
      <w:r w:rsidRPr="00083482">
        <w:rPr>
          <w:noProof/>
          <w:lang w:bidi="sa-IN"/>
        </w:rPr>
        <w:t>dr'ShTvA tu pAMDavAnIkam vyUDham duryOdhana: tadA |</w:t>
      </w:r>
    </w:p>
    <w:p w14:paraId="7151D536" w14:textId="77777777" w:rsidR="00EE69AD" w:rsidRPr="00083482" w:rsidRDefault="00EB3A34">
      <w:pPr>
        <w:pStyle w:val="Shloka"/>
        <w:rPr>
          <w:noProof/>
          <w:lang w:bidi="sa-IN"/>
        </w:rPr>
      </w:pPr>
      <w:r w:rsidRPr="00083482">
        <w:rPr>
          <w:noProof/>
          <w:lang w:bidi="sa-IN"/>
        </w:rPr>
        <w:t>AchAryam upasaMgamya rAjA vachanam abravIt || 2 ||</w:t>
      </w:r>
    </w:p>
    <w:p w14:paraId="6B6D5AEC" w14:textId="77777777" w:rsidR="00EE69AD" w:rsidRPr="00083482" w:rsidRDefault="00EB3A34">
      <w:pPr>
        <w:pStyle w:val="Shloka"/>
      </w:pPr>
      <w:r w:rsidRPr="00083482">
        <w:rPr>
          <w:noProof/>
          <w:lang w:bidi="sa-IN"/>
        </w:rPr>
        <w:t>]</w:t>
      </w:r>
    </w:p>
    <w:p w14:paraId="5D45F58F" w14:textId="6BB1E9AA" w:rsidR="00EE69AD" w:rsidRPr="00083482" w:rsidRDefault="00EB3A34" w:rsidP="00A22026">
      <w:pPr>
        <w:pStyle w:val="ExplnOfShloka"/>
      </w:pPr>
      <w:r w:rsidRPr="00083482">
        <w:rPr>
          <w:noProof/>
          <w:lang w:bidi="sa-IN"/>
        </w:rPr>
        <w:t>[sanjaya uvAcha]</w:t>
      </w:r>
      <w:r w:rsidRPr="00083482">
        <w:t xml:space="preserve"> Sanjaya said - </w:t>
      </w:r>
      <w:r w:rsidRPr="00083482">
        <w:rPr>
          <w:noProof/>
          <w:lang w:bidi="sa-IN"/>
        </w:rPr>
        <w:t>[rAjA]</w:t>
      </w:r>
      <w:r w:rsidRPr="00083482">
        <w:t xml:space="preserve"> my king, </w:t>
      </w:r>
      <w:r w:rsidRPr="00083482">
        <w:rPr>
          <w:noProof/>
          <w:lang w:bidi="sa-IN"/>
        </w:rPr>
        <w:t>[dr'ShTvA tu tadA]</w:t>
      </w:r>
      <w:r w:rsidRPr="00083482">
        <w:t xml:space="preserve"> upon seeing </w:t>
      </w:r>
      <w:r w:rsidRPr="00083482">
        <w:rPr>
          <w:noProof/>
          <w:lang w:bidi="sa-IN"/>
        </w:rPr>
        <w:t>[pAMDavAnIkam vyUDham]</w:t>
      </w:r>
      <w:r w:rsidRPr="00083482">
        <w:t xml:space="preserve"> the armies of the Pandava in formation, </w:t>
      </w:r>
      <w:r w:rsidRPr="00083482">
        <w:rPr>
          <w:noProof/>
          <w:lang w:bidi="sa-IN"/>
        </w:rPr>
        <w:t>[duryOdhana:]</w:t>
      </w:r>
      <w:r w:rsidRPr="00083482">
        <w:t xml:space="preserve"> Duryodhana </w:t>
      </w:r>
      <w:r w:rsidRPr="00083482">
        <w:rPr>
          <w:noProof/>
          <w:lang w:bidi="sa-IN"/>
        </w:rPr>
        <w:t>[upasaMgamya]</w:t>
      </w:r>
      <w:r w:rsidRPr="00083482">
        <w:t xml:space="preserve"> approached </w:t>
      </w:r>
      <w:r w:rsidRPr="00083482">
        <w:rPr>
          <w:noProof/>
          <w:lang w:bidi="sa-IN"/>
        </w:rPr>
        <w:t>[AchAryam]</w:t>
      </w:r>
      <w:r w:rsidRPr="00083482">
        <w:t xml:space="preserve"> his Guru </w:t>
      </w:r>
      <w:r w:rsidRPr="00083482">
        <w:rPr>
          <w:noProof/>
          <w:lang w:bidi="sa-IN"/>
        </w:rPr>
        <w:t>[abravIt vachanam]</w:t>
      </w:r>
      <w:r w:rsidRPr="00083482">
        <w:t xml:space="preserve"> and said this -</w:t>
      </w:r>
    </w:p>
    <w:p w14:paraId="5FEA6975" w14:textId="77777777" w:rsidR="00EE69AD" w:rsidRPr="00083482" w:rsidRDefault="00EE69AD">
      <w:pPr>
        <w:pStyle w:val="Shloka"/>
      </w:pPr>
    </w:p>
    <w:p w14:paraId="3EDC86AB" w14:textId="77777777" w:rsidR="00EE69AD" w:rsidRPr="00083482" w:rsidRDefault="00EB3A34">
      <w:pPr>
        <w:pStyle w:val="Shloka"/>
        <w:rPr>
          <w:noProof/>
          <w:lang w:bidi="sa-IN"/>
        </w:rPr>
      </w:pPr>
      <w:r w:rsidRPr="00083482">
        <w:rPr>
          <w:noProof/>
          <w:lang w:bidi="sa-IN"/>
        </w:rPr>
        <w:t>[</w:t>
      </w:r>
    </w:p>
    <w:p w14:paraId="2D272DCE" w14:textId="77777777" w:rsidR="00EE69AD" w:rsidRPr="00083482" w:rsidRDefault="00EB3A34">
      <w:pPr>
        <w:pStyle w:val="Shloka"/>
        <w:rPr>
          <w:noProof/>
          <w:lang w:bidi="sa-IN"/>
        </w:rPr>
      </w:pPr>
      <w:r w:rsidRPr="00083482">
        <w:rPr>
          <w:noProof/>
          <w:lang w:bidi="sa-IN"/>
        </w:rPr>
        <w:t>paShyaitAn pAMDuputrANAm AchArya mahatIm chamUm |</w:t>
      </w:r>
    </w:p>
    <w:p w14:paraId="53150FF3" w14:textId="77777777" w:rsidR="00EE69AD" w:rsidRPr="00083482" w:rsidRDefault="00EB3A34">
      <w:pPr>
        <w:pStyle w:val="Shloka"/>
        <w:rPr>
          <w:noProof/>
          <w:lang w:bidi="sa-IN"/>
        </w:rPr>
      </w:pPr>
      <w:r w:rsidRPr="00083482">
        <w:rPr>
          <w:noProof/>
          <w:lang w:bidi="sa-IN"/>
        </w:rPr>
        <w:t>vyUDhAm drupada putrENa tava shiShyENa dhImatA || 3 ||</w:t>
      </w:r>
    </w:p>
    <w:p w14:paraId="6A11CE7E" w14:textId="77777777" w:rsidR="00EE69AD" w:rsidRPr="00083482" w:rsidRDefault="00EB3A34">
      <w:pPr>
        <w:pStyle w:val="Shloka"/>
      </w:pPr>
      <w:r w:rsidRPr="00083482">
        <w:rPr>
          <w:noProof/>
          <w:lang w:bidi="sa-IN"/>
        </w:rPr>
        <w:t>]</w:t>
      </w:r>
    </w:p>
    <w:p w14:paraId="482BA338" w14:textId="235E167F" w:rsidR="00EE69AD" w:rsidRPr="00083482" w:rsidRDefault="00EB3A34" w:rsidP="00A22026">
      <w:pPr>
        <w:pStyle w:val="ExplnOfShloka"/>
      </w:pPr>
      <w:r w:rsidRPr="00083482">
        <w:rPr>
          <w:noProof/>
          <w:lang w:bidi="sa-IN"/>
        </w:rPr>
        <w:t>[AchArya]</w:t>
      </w:r>
      <w:r w:rsidRPr="00083482">
        <w:t xml:space="preserve"> O my guru Drona, </w:t>
      </w:r>
      <w:r w:rsidRPr="00083482">
        <w:rPr>
          <w:noProof/>
          <w:lang w:bidi="sa-IN"/>
        </w:rPr>
        <w:t>[paShyaitAn]</w:t>
      </w:r>
      <w:r w:rsidRPr="00083482">
        <w:t xml:space="preserve"> see these </w:t>
      </w:r>
      <w:r w:rsidRPr="00083482">
        <w:rPr>
          <w:noProof/>
          <w:lang w:bidi="sa-IN"/>
        </w:rPr>
        <w:t>[mahatIm chamUm]</w:t>
      </w:r>
      <w:r w:rsidRPr="00083482">
        <w:t xml:space="preserve"> great armies </w:t>
      </w:r>
      <w:r w:rsidRPr="00083482">
        <w:rPr>
          <w:noProof/>
          <w:lang w:bidi="sa-IN"/>
        </w:rPr>
        <w:t>[pAMDuputrANAm]</w:t>
      </w:r>
      <w:r w:rsidRPr="00083482">
        <w:t xml:space="preserve"> of the Pandava. </w:t>
      </w:r>
      <w:r w:rsidRPr="00083482">
        <w:rPr>
          <w:noProof/>
          <w:lang w:bidi="sa-IN"/>
        </w:rPr>
        <w:t>[vyUDham]</w:t>
      </w:r>
      <w:r w:rsidRPr="00083482">
        <w:t xml:space="preserve"> They have been placed in formation </w:t>
      </w:r>
      <w:r w:rsidRPr="00083482">
        <w:rPr>
          <w:noProof/>
          <w:lang w:bidi="sa-IN"/>
        </w:rPr>
        <w:t>[tava dhImatA shiShyENa]</w:t>
      </w:r>
      <w:r w:rsidRPr="00083482">
        <w:t xml:space="preserve"> by your bright student, </w:t>
      </w:r>
      <w:r w:rsidRPr="00083482">
        <w:rPr>
          <w:noProof/>
          <w:lang w:bidi="sa-IN"/>
        </w:rPr>
        <w:t>[drupada putrENa]</w:t>
      </w:r>
      <w:r w:rsidRPr="00083482">
        <w:t xml:space="preserve"> the Son of Drupada.</w:t>
      </w:r>
    </w:p>
    <w:p w14:paraId="4D218751" w14:textId="77777777" w:rsidR="00EE69AD" w:rsidRPr="00083482" w:rsidRDefault="00EE69AD">
      <w:pPr>
        <w:pStyle w:val="Shloka"/>
      </w:pPr>
    </w:p>
    <w:p w14:paraId="1A50FE74" w14:textId="77777777" w:rsidR="00EE69AD" w:rsidRPr="00083482" w:rsidRDefault="00EB3A34">
      <w:pPr>
        <w:pStyle w:val="Shloka"/>
        <w:rPr>
          <w:noProof/>
          <w:lang w:bidi="sa-IN"/>
        </w:rPr>
      </w:pPr>
      <w:r w:rsidRPr="00083482">
        <w:rPr>
          <w:noProof/>
          <w:lang w:bidi="sa-IN"/>
        </w:rPr>
        <w:t>[</w:t>
      </w:r>
    </w:p>
    <w:p w14:paraId="303E5B51" w14:textId="77777777" w:rsidR="00EE69AD" w:rsidRPr="00083482" w:rsidRDefault="00EB3A34">
      <w:pPr>
        <w:pStyle w:val="Shloka"/>
        <w:rPr>
          <w:noProof/>
          <w:lang w:bidi="sa-IN"/>
        </w:rPr>
      </w:pPr>
      <w:r w:rsidRPr="00083482">
        <w:rPr>
          <w:noProof/>
          <w:lang w:bidi="sa-IN"/>
        </w:rPr>
        <w:t>atra shUrA mahEShvAsA bhImArjuna samA yudhi |</w:t>
      </w:r>
    </w:p>
    <w:p w14:paraId="63420E96" w14:textId="77777777" w:rsidR="00EE69AD" w:rsidRPr="00083482" w:rsidRDefault="00EB3A34">
      <w:pPr>
        <w:pStyle w:val="Shloka"/>
        <w:rPr>
          <w:noProof/>
          <w:lang w:bidi="sa-IN"/>
        </w:rPr>
      </w:pPr>
      <w:r w:rsidRPr="00083482">
        <w:rPr>
          <w:noProof/>
          <w:lang w:bidi="sa-IN"/>
        </w:rPr>
        <w:t>yuyudhAnO virATashcha drupada: cha mahAratha: || 4 ||</w:t>
      </w:r>
    </w:p>
    <w:p w14:paraId="78367A5D" w14:textId="77777777" w:rsidR="00EE69AD" w:rsidRPr="00083482" w:rsidRDefault="00EE69AD">
      <w:pPr>
        <w:pStyle w:val="Shloka"/>
        <w:rPr>
          <w:noProof/>
          <w:lang w:bidi="sa-IN"/>
        </w:rPr>
      </w:pPr>
    </w:p>
    <w:p w14:paraId="5D0134E0" w14:textId="77777777" w:rsidR="00EE69AD" w:rsidRPr="00083482" w:rsidRDefault="00EB3A34">
      <w:pPr>
        <w:pStyle w:val="Shloka"/>
        <w:rPr>
          <w:noProof/>
          <w:lang w:bidi="sa-IN"/>
        </w:rPr>
      </w:pPr>
      <w:r w:rsidRPr="00083482">
        <w:rPr>
          <w:noProof/>
          <w:lang w:bidi="sa-IN"/>
        </w:rPr>
        <w:t>dhr'ShTakEtu: chEkitAna: kAshI rAjashcha vIryavAn |</w:t>
      </w:r>
    </w:p>
    <w:p w14:paraId="12564F38" w14:textId="77777777" w:rsidR="00EE69AD" w:rsidRPr="00083482" w:rsidRDefault="00EB3A34">
      <w:pPr>
        <w:pStyle w:val="Shloka"/>
        <w:rPr>
          <w:noProof/>
          <w:lang w:bidi="sa-IN"/>
        </w:rPr>
      </w:pPr>
      <w:r w:rsidRPr="00083482">
        <w:rPr>
          <w:noProof/>
          <w:lang w:bidi="sa-IN"/>
        </w:rPr>
        <w:t>purujit kuntibhOja: cha shaibya: cha narapuMgava: || 5 ||</w:t>
      </w:r>
    </w:p>
    <w:p w14:paraId="1429C2A8" w14:textId="77777777" w:rsidR="00EE69AD" w:rsidRPr="00083482" w:rsidRDefault="00EE69AD">
      <w:pPr>
        <w:pStyle w:val="Shloka"/>
        <w:rPr>
          <w:noProof/>
          <w:lang w:bidi="sa-IN"/>
        </w:rPr>
      </w:pPr>
    </w:p>
    <w:p w14:paraId="211D5A0F" w14:textId="77777777" w:rsidR="00EE69AD" w:rsidRPr="00083482" w:rsidRDefault="00EB3A34">
      <w:pPr>
        <w:pStyle w:val="Shloka"/>
        <w:rPr>
          <w:noProof/>
          <w:lang w:bidi="sa-IN"/>
        </w:rPr>
      </w:pPr>
      <w:r w:rsidRPr="00083482">
        <w:rPr>
          <w:noProof/>
          <w:lang w:bidi="sa-IN"/>
        </w:rPr>
        <w:t>yudhAmanyu: cha vikrAnta: uttamauja: cha vIryavAn |</w:t>
      </w:r>
    </w:p>
    <w:p w14:paraId="7E14BFAC" w14:textId="77777777" w:rsidR="00EE69AD" w:rsidRPr="00083482" w:rsidRDefault="00EB3A34">
      <w:pPr>
        <w:pStyle w:val="Shloka"/>
        <w:rPr>
          <w:noProof/>
          <w:lang w:bidi="sa-IN"/>
        </w:rPr>
      </w:pPr>
      <w:r w:rsidRPr="00083482">
        <w:rPr>
          <w:noProof/>
          <w:lang w:bidi="sa-IN"/>
        </w:rPr>
        <w:t>saubhadrO draupadEyA: cha sarva Eva mahArathA: || 6 ||</w:t>
      </w:r>
    </w:p>
    <w:p w14:paraId="7D0A1B99" w14:textId="77777777" w:rsidR="00EE69AD" w:rsidRPr="00083482" w:rsidRDefault="00EB3A34">
      <w:pPr>
        <w:pStyle w:val="Shloka"/>
      </w:pPr>
      <w:r w:rsidRPr="00083482">
        <w:rPr>
          <w:noProof/>
          <w:lang w:bidi="sa-IN"/>
        </w:rPr>
        <w:t>]</w:t>
      </w:r>
    </w:p>
    <w:p w14:paraId="07D1AF00" w14:textId="77777777" w:rsidR="00EE69AD" w:rsidRPr="00083482" w:rsidRDefault="00EB3A34" w:rsidP="00A22026">
      <w:pPr>
        <w:pStyle w:val="ExplnOfShloka"/>
      </w:pPr>
      <w:r w:rsidRPr="00083482">
        <w:rPr>
          <w:noProof/>
          <w:lang w:bidi="sa-IN"/>
        </w:rPr>
        <w:lastRenderedPageBreak/>
        <w:t>[atra]</w:t>
      </w:r>
      <w:r w:rsidRPr="00083482">
        <w:t xml:space="preserve"> In that army, </w:t>
      </w:r>
      <w:r w:rsidRPr="00083482">
        <w:rPr>
          <w:noProof/>
          <w:lang w:bidi="sa-IN"/>
        </w:rPr>
        <w:t>[shUrA:]</w:t>
      </w:r>
      <w:r w:rsidRPr="00083482">
        <w:t xml:space="preserve"> the daring warriors </w:t>
      </w:r>
      <w:r w:rsidRPr="00083482">
        <w:rPr>
          <w:noProof/>
          <w:lang w:bidi="sa-IN"/>
        </w:rPr>
        <w:t>[mahEShvAsA:]</w:t>
      </w:r>
      <w:r w:rsidRPr="00083482">
        <w:t xml:space="preserve"> carrying great bows, </w:t>
      </w:r>
      <w:r w:rsidRPr="00083482">
        <w:rPr>
          <w:noProof/>
          <w:lang w:bidi="sa-IN"/>
        </w:rPr>
        <w:t>[bhImArjuna samA:]</w:t>
      </w:r>
      <w:r w:rsidRPr="00083482">
        <w:t xml:space="preserve"> equal to Bhima and Arjuna </w:t>
      </w:r>
      <w:r w:rsidRPr="00083482">
        <w:rPr>
          <w:noProof/>
          <w:lang w:bidi="sa-IN"/>
        </w:rPr>
        <w:t>[yudhi]</w:t>
      </w:r>
      <w:r w:rsidRPr="00083482">
        <w:t xml:space="preserve"> in war are - </w:t>
      </w:r>
      <w:r w:rsidRPr="00083482">
        <w:rPr>
          <w:noProof/>
          <w:lang w:bidi="sa-IN"/>
        </w:rPr>
        <w:t>[yuyudhana:]</w:t>
      </w:r>
      <w:r w:rsidRPr="00083482">
        <w:t xml:space="preserve"> Satyaki, </w:t>
      </w:r>
      <w:r w:rsidRPr="00083482">
        <w:rPr>
          <w:noProof/>
          <w:lang w:bidi="sa-IN"/>
        </w:rPr>
        <w:t>[virATa:]</w:t>
      </w:r>
      <w:r w:rsidRPr="00083482">
        <w:t xml:space="preserve"> Virata, </w:t>
      </w:r>
      <w:r w:rsidRPr="00083482">
        <w:rPr>
          <w:noProof/>
          <w:lang w:bidi="sa-IN"/>
        </w:rPr>
        <w:t>[drupada: mahAratha:]</w:t>
      </w:r>
      <w:r w:rsidRPr="00083482">
        <w:t xml:space="preserve"> Drupada the great chariot-warrior, </w:t>
      </w:r>
      <w:r w:rsidRPr="00083482">
        <w:rPr>
          <w:noProof/>
          <w:lang w:bidi="sa-IN"/>
        </w:rPr>
        <w:t>[dhr'ShTakEtu: chEkitAna: cha vIryavAn kAshI rAja:]</w:t>
      </w:r>
      <w:r w:rsidRPr="00083482">
        <w:t xml:space="preserve"> Dhrshtaketu, Chekitana along with the brave king of Kashi, </w:t>
      </w:r>
      <w:r w:rsidRPr="00083482">
        <w:rPr>
          <w:noProof/>
          <w:lang w:bidi="sa-IN"/>
        </w:rPr>
        <w:t>[purujit kuntibhOja: cha shaibya: narapuMgava:]</w:t>
      </w:r>
      <w:r w:rsidRPr="00083482">
        <w:t xml:space="preserve"> Purujit, Kuntibhoja and Shaibya, who are heroes among men; </w:t>
      </w:r>
      <w:r w:rsidRPr="00083482">
        <w:rPr>
          <w:noProof/>
          <w:lang w:bidi="sa-IN"/>
        </w:rPr>
        <w:t>[yudhAmanyu: cha vikrAnta:]</w:t>
      </w:r>
      <w:r w:rsidRPr="00083482">
        <w:t xml:space="preserve"> Yudhamanyu, who is proficient in war, </w:t>
      </w:r>
      <w:r w:rsidRPr="00083482">
        <w:rPr>
          <w:noProof/>
          <w:lang w:bidi="sa-IN"/>
        </w:rPr>
        <w:t>[cha uttamauja: vIryavAn]</w:t>
      </w:r>
      <w:r w:rsidRPr="00083482">
        <w:t xml:space="preserve"> along with Uttamauja the brave; </w:t>
      </w:r>
      <w:r w:rsidRPr="00083482">
        <w:rPr>
          <w:noProof/>
          <w:lang w:bidi="sa-IN"/>
        </w:rPr>
        <w:t>[saubhadra: draupadEyA:]</w:t>
      </w:r>
      <w:r w:rsidRPr="00083482">
        <w:t xml:space="preserve"> the son of Saubhadra and the sons of Draupadi - </w:t>
      </w:r>
      <w:r w:rsidRPr="00083482">
        <w:rPr>
          <w:noProof/>
          <w:lang w:bidi="sa-IN"/>
        </w:rPr>
        <w:t>[sarva Eva mahArathA:]</w:t>
      </w:r>
      <w:r w:rsidRPr="00083482">
        <w:t xml:space="preserve"> they are all great chariot-warriors themselves.</w:t>
      </w:r>
    </w:p>
    <w:p w14:paraId="12335491" w14:textId="77777777" w:rsidR="00EE69AD" w:rsidRPr="00083482" w:rsidRDefault="00EE69AD">
      <w:pPr>
        <w:pStyle w:val="Shloka"/>
      </w:pPr>
    </w:p>
    <w:p w14:paraId="563FEFAE" w14:textId="77777777" w:rsidR="00EE69AD" w:rsidRPr="00083482" w:rsidRDefault="00EB3A34">
      <w:pPr>
        <w:pStyle w:val="Shloka"/>
        <w:rPr>
          <w:noProof/>
          <w:lang w:bidi="sa-IN"/>
        </w:rPr>
      </w:pPr>
      <w:r w:rsidRPr="00083482">
        <w:rPr>
          <w:noProof/>
          <w:lang w:bidi="sa-IN"/>
        </w:rPr>
        <w:t>[</w:t>
      </w:r>
    </w:p>
    <w:p w14:paraId="6DDAB81B" w14:textId="77777777" w:rsidR="00EE69AD" w:rsidRPr="00083482" w:rsidRDefault="00EB3A34">
      <w:pPr>
        <w:pStyle w:val="Shloka"/>
        <w:rPr>
          <w:noProof/>
          <w:lang w:bidi="sa-IN"/>
        </w:rPr>
      </w:pPr>
      <w:r w:rsidRPr="00083482">
        <w:rPr>
          <w:noProof/>
          <w:lang w:bidi="sa-IN"/>
        </w:rPr>
        <w:t>asmAkam tu vishiShTA yE tAnnibOdha dvijottama |</w:t>
      </w:r>
    </w:p>
    <w:p w14:paraId="7AD5D21A" w14:textId="77777777" w:rsidR="00EE69AD" w:rsidRPr="00083482" w:rsidRDefault="00EB3A34">
      <w:pPr>
        <w:pStyle w:val="Shloka"/>
        <w:rPr>
          <w:noProof/>
          <w:lang w:bidi="sa-IN"/>
        </w:rPr>
      </w:pPr>
      <w:r w:rsidRPr="00083482">
        <w:rPr>
          <w:noProof/>
          <w:lang w:bidi="sa-IN"/>
        </w:rPr>
        <w:t>nAyakA mama sainyasya saMjnArtham tAn bravImi tE || 7 ||</w:t>
      </w:r>
    </w:p>
    <w:p w14:paraId="77EA17AB" w14:textId="77777777" w:rsidR="00EE69AD" w:rsidRPr="00083482" w:rsidRDefault="00EE69AD">
      <w:pPr>
        <w:pStyle w:val="Shloka"/>
        <w:rPr>
          <w:noProof/>
          <w:lang w:bidi="sa-IN"/>
        </w:rPr>
      </w:pPr>
    </w:p>
    <w:p w14:paraId="6A9AEE6F" w14:textId="77777777" w:rsidR="00EE69AD" w:rsidRPr="00083482" w:rsidRDefault="00EB3A34">
      <w:pPr>
        <w:pStyle w:val="Shloka"/>
        <w:rPr>
          <w:noProof/>
          <w:lang w:bidi="sa-IN"/>
        </w:rPr>
      </w:pPr>
      <w:r w:rsidRPr="00083482">
        <w:rPr>
          <w:noProof/>
          <w:lang w:bidi="sa-IN"/>
        </w:rPr>
        <w:t>bhavan bhIShma: cha karNa: cha kr'pa: cha samitinjaya: |</w:t>
      </w:r>
    </w:p>
    <w:p w14:paraId="54BA0724" w14:textId="77777777" w:rsidR="00EE69AD" w:rsidRPr="00083482" w:rsidRDefault="00EB3A34">
      <w:pPr>
        <w:pStyle w:val="Shloka"/>
        <w:rPr>
          <w:noProof/>
          <w:lang w:bidi="sa-IN"/>
        </w:rPr>
      </w:pPr>
      <w:r w:rsidRPr="00083482">
        <w:rPr>
          <w:noProof/>
          <w:lang w:bidi="sa-IN"/>
        </w:rPr>
        <w:t>ashwatthAmA vikarNa: cha sOmadatta: tathaiva cha || 8 ||</w:t>
      </w:r>
    </w:p>
    <w:p w14:paraId="7FB0E2B7" w14:textId="77777777" w:rsidR="00EE69AD" w:rsidRPr="00083482" w:rsidRDefault="00EE69AD">
      <w:pPr>
        <w:pStyle w:val="Shloka"/>
        <w:rPr>
          <w:noProof/>
          <w:lang w:bidi="sa-IN"/>
        </w:rPr>
      </w:pPr>
    </w:p>
    <w:p w14:paraId="3FF6833D" w14:textId="77777777" w:rsidR="00EE69AD" w:rsidRPr="00083482" w:rsidRDefault="00EB3A34">
      <w:pPr>
        <w:pStyle w:val="Shloka"/>
        <w:rPr>
          <w:noProof/>
          <w:lang w:bidi="sa-IN"/>
        </w:rPr>
      </w:pPr>
      <w:r w:rsidRPr="00083482">
        <w:rPr>
          <w:noProof/>
          <w:lang w:bidi="sa-IN"/>
        </w:rPr>
        <w:t>anyE cha bahava: shUrA: madarthO tyakta jIvitA: |</w:t>
      </w:r>
    </w:p>
    <w:p w14:paraId="6F157F44" w14:textId="77777777" w:rsidR="00EE69AD" w:rsidRPr="00083482" w:rsidRDefault="00EB3A34">
      <w:pPr>
        <w:pStyle w:val="Shloka"/>
        <w:rPr>
          <w:noProof/>
          <w:lang w:bidi="sa-IN"/>
        </w:rPr>
      </w:pPr>
      <w:r w:rsidRPr="00083482">
        <w:rPr>
          <w:noProof/>
          <w:lang w:bidi="sa-IN"/>
        </w:rPr>
        <w:t>nAnA shastra praharaNA: sarvE yuddha vishAradA: || 9 ||</w:t>
      </w:r>
    </w:p>
    <w:p w14:paraId="26C0582E" w14:textId="77777777" w:rsidR="00EE69AD" w:rsidRPr="00083482" w:rsidRDefault="00EB3A34">
      <w:pPr>
        <w:pStyle w:val="Shloka"/>
      </w:pPr>
      <w:r w:rsidRPr="00083482">
        <w:rPr>
          <w:noProof/>
          <w:lang w:bidi="sa-IN"/>
        </w:rPr>
        <w:t>]</w:t>
      </w:r>
    </w:p>
    <w:p w14:paraId="3C039595" w14:textId="40DB3C79" w:rsidR="00EE69AD" w:rsidRPr="00083482" w:rsidRDefault="00EB3A34" w:rsidP="00A22026">
      <w:pPr>
        <w:pStyle w:val="ExplnOfShloka"/>
      </w:pPr>
      <w:r w:rsidRPr="00083482">
        <w:rPr>
          <w:noProof/>
          <w:lang w:bidi="sa-IN"/>
        </w:rPr>
        <w:t>[dvijottama]</w:t>
      </w:r>
      <w:r w:rsidRPr="00083482">
        <w:t xml:space="preserve"> O best of </w:t>
      </w:r>
      <w:r w:rsidR="0048698A" w:rsidRPr="00083482">
        <w:t>B</w:t>
      </w:r>
      <w:r w:rsidRPr="00083482">
        <w:t xml:space="preserve">rahmins, </w:t>
      </w:r>
      <w:r w:rsidRPr="00083482">
        <w:rPr>
          <w:noProof/>
          <w:lang w:bidi="sa-IN"/>
        </w:rPr>
        <w:t>[tu]</w:t>
      </w:r>
      <w:r w:rsidRPr="00083482">
        <w:t xml:space="preserve"> on the other hand, </w:t>
      </w:r>
      <w:r w:rsidRPr="00083482">
        <w:rPr>
          <w:noProof/>
          <w:lang w:bidi="sa-IN"/>
        </w:rPr>
        <w:t>[nibOdha]</w:t>
      </w:r>
      <w:r w:rsidRPr="00083482">
        <w:t xml:space="preserve"> consider </w:t>
      </w:r>
      <w:r w:rsidRPr="00083482">
        <w:rPr>
          <w:noProof/>
          <w:lang w:bidi="sa-IN"/>
        </w:rPr>
        <w:t>[yE]</w:t>
      </w:r>
      <w:r w:rsidRPr="00083482">
        <w:t xml:space="preserve"> those </w:t>
      </w:r>
      <w:r w:rsidRPr="00083482">
        <w:rPr>
          <w:noProof/>
          <w:lang w:bidi="sa-IN"/>
        </w:rPr>
        <w:t>[vishiShTA:]</w:t>
      </w:r>
      <w:r w:rsidRPr="00083482">
        <w:t xml:space="preserve"> who are distinguished </w:t>
      </w:r>
      <w:r w:rsidRPr="00083482">
        <w:rPr>
          <w:noProof/>
          <w:lang w:bidi="sa-IN"/>
        </w:rPr>
        <w:t>[asmAkam]</w:t>
      </w:r>
      <w:r w:rsidRPr="00083482">
        <w:t xml:space="preserve"> among us. </w:t>
      </w:r>
      <w:r w:rsidRPr="00083482">
        <w:rPr>
          <w:noProof/>
          <w:lang w:bidi="sa-IN"/>
        </w:rPr>
        <w:t>[bravImi tE]</w:t>
      </w:r>
      <w:r w:rsidRPr="00083482">
        <w:t xml:space="preserve"> I will tell you </w:t>
      </w:r>
      <w:r w:rsidRPr="00083482">
        <w:rPr>
          <w:noProof/>
          <w:lang w:bidi="sa-IN"/>
        </w:rPr>
        <w:t>[nAyakA: mama sainyasya]</w:t>
      </w:r>
      <w:r w:rsidRPr="00083482">
        <w:t xml:space="preserve"> about the leaders in my army </w:t>
      </w:r>
      <w:r w:rsidRPr="00083482">
        <w:rPr>
          <w:noProof/>
          <w:lang w:bidi="sa-IN"/>
        </w:rPr>
        <w:t>[saMjnArtham]</w:t>
      </w:r>
      <w:r w:rsidRPr="00083482">
        <w:t xml:space="preserve"> for your recognition. </w:t>
      </w:r>
      <w:r w:rsidRPr="00083482">
        <w:rPr>
          <w:noProof/>
          <w:lang w:bidi="sa-IN"/>
        </w:rPr>
        <w:t>[bhavAn]</w:t>
      </w:r>
      <w:r w:rsidRPr="00083482">
        <w:t xml:space="preserve"> Your illustrious self, </w:t>
      </w:r>
      <w:r w:rsidRPr="00083482">
        <w:rPr>
          <w:noProof/>
          <w:lang w:bidi="sa-IN"/>
        </w:rPr>
        <w:t>[cha]</w:t>
      </w:r>
      <w:r w:rsidRPr="00083482">
        <w:t xml:space="preserve"> along with </w:t>
      </w:r>
      <w:r w:rsidRPr="00083482">
        <w:rPr>
          <w:noProof/>
          <w:lang w:bidi="sa-IN"/>
        </w:rPr>
        <w:t>[bhIShma:]</w:t>
      </w:r>
      <w:r w:rsidRPr="00083482">
        <w:t xml:space="preserve"> Bhishma, </w:t>
      </w:r>
      <w:r w:rsidRPr="00083482">
        <w:rPr>
          <w:noProof/>
          <w:lang w:bidi="sa-IN"/>
        </w:rPr>
        <w:t>[karNa:]</w:t>
      </w:r>
      <w:r w:rsidRPr="00083482">
        <w:t xml:space="preserve"> Karna </w:t>
      </w:r>
      <w:r w:rsidRPr="00083482">
        <w:rPr>
          <w:noProof/>
          <w:lang w:bidi="sa-IN"/>
        </w:rPr>
        <w:t>[cha kr'pa: samitinjaya:]</w:t>
      </w:r>
      <w:r w:rsidRPr="00083482">
        <w:t xml:space="preserve"> and the victorious Kripacharya; </w:t>
      </w:r>
      <w:r w:rsidRPr="00083482">
        <w:rPr>
          <w:noProof/>
          <w:lang w:bidi="sa-IN"/>
        </w:rPr>
        <w:t>[ashwatthAmA vikarNa: cha sOmadatta:]</w:t>
      </w:r>
      <w:r w:rsidRPr="00083482">
        <w:t xml:space="preserve"> Ashwatthama along with Vikarna and Somadatta; </w:t>
      </w:r>
      <w:r w:rsidRPr="00083482">
        <w:rPr>
          <w:noProof/>
          <w:lang w:bidi="sa-IN"/>
        </w:rPr>
        <w:t>[bahava: anyE]</w:t>
      </w:r>
      <w:r w:rsidRPr="00083482">
        <w:t xml:space="preserve"> many other </w:t>
      </w:r>
      <w:r w:rsidRPr="00083482">
        <w:rPr>
          <w:noProof/>
          <w:lang w:bidi="sa-IN"/>
        </w:rPr>
        <w:t>[shUrA:]</w:t>
      </w:r>
      <w:r w:rsidRPr="00083482">
        <w:t xml:space="preserve"> brave warriors </w:t>
      </w:r>
      <w:r w:rsidRPr="00083482">
        <w:rPr>
          <w:noProof/>
          <w:lang w:bidi="sa-IN"/>
        </w:rPr>
        <w:t>[tyakta jIvitA:]</w:t>
      </w:r>
      <w:r w:rsidRPr="00083482">
        <w:t xml:space="preserve"> have left their livelihoods </w:t>
      </w:r>
      <w:r w:rsidRPr="00083482">
        <w:rPr>
          <w:noProof/>
          <w:lang w:bidi="sa-IN"/>
        </w:rPr>
        <w:t>[madartha:]</w:t>
      </w:r>
      <w:r w:rsidRPr="00083482">
        <w:t xml:space="preserve"> f</w:t>
      </w:r>
      <w:r w:rsidR="00BE585B">
        <w:t>or</w:t>
      </w:r>
      <w:r w:rsidRPr="00083482">
        <w:t xml:space="preserve"> my sake. </w:t>
      </w:r>
      <w:r w:rsidRPr="00083482">
        <w:rPr>
          <w:noProof/>
          <w:lang w:bidi="sa-IN"/>
        </w:rPr>
        <w:t>[prajaraNA:]</w:t>
      </w:r>
      <w:r w:rsidRPr="00083482">
        <w:t xml:space="preserve"> Wielding </w:t>
      </w:r>
      <w:r w:rsidRPr="00083482">
        <w:rPr>
          <w:noProof/>
          <w:lang w:bidi="sa-IN"/>
        </w:rPr>
        <w:t>[nAnA shastra]</w:t>
      </w:r>
      <w:r w:rsidRPr="00083482">
        <w:t xml:space="preserve"> various weapons, </w:t>
      </w:r>
      <w:r w:rsidRPr="00083482">
        <w:rPr>
          <w:noProof/>
          <w:lang w:bidi="sa-IN"/>
        </w:rPr>
        <w:t>[sarvE]</w:t>
      </w:r>
      <w:r w:rsidRPr="00083482">
        <w:t xml:space="preserve"> they are all </w:t>
      </w:r>
      <w:r w:rsidRPr="00083482">
        <w:rPr>
          <w:noProof/>
          <w:lang w:bidi="sa-IN"/>
        </w:rPr>
        <w:t>[vishAradA:]</w:t>
      </w:r>
      <w:r w:rsidRPr="00083482">
        <w:t xml:space="preserve"> skilled </w:t>
      </w:r>
      <w:r w:rsidRPr="00083482">
        <w:rPr>
          <w:noProof/>
          <w:lang w:bidi="sa-IN"/>
        </w:rPr>
        <w:t>[yuddhE]</w:t>
      </w:r>
      <w:r w:rsidRPr="00083482">
        <w:t xml:space="preserve"> in warfare.</w:t>
      </w:r>
    </w:p>
    <w:p w14:paraId="708E49CC" w14:textId="77777777" w:rsidR="00EE69AD" w:rsidRPr="00083482" w:rsidRDefault="00EE69AD" w:rsidP="00A22026">
      <w:pPr>
        <w:pStyle w:val="ExplnOfShloka"/>
      </w:pPr>
    </w:p>
    <w:p w14:paraId="1DB1FAB1" w14:textId="77777777" w:rsidR="00EE69AD" w:rsidRPr="00083482" w:rsidRDefault="00EB3A34">
      <w:pPr>
        <w:pStyle w:val="Shloka"/>
        <w:rPr>
          <w:noProof/>
          <w:lang w:bidi="sa-IN"/>
        </w:rPr>
      </w:pPr>
      <w:r w:rsidRPr="00083482">
        <w:rPr>
          <w:noProof/>
          <w:lang w:bidi="sa-IN"/>
        </w:rPr>
        <w:t>[</w:t>
      </w:r>
    </w:p>
    <w:p w14:paraId="4FEB1B36" w14:textId="77777777" w:rsidR="00EE69AD" w:rsidRPr="00083482" w:rsidRDefault="00EB3A34">
      <w:pPr>
        <w:pStyle w:val="Shloka"/>
        <w:rPr>
          <w:noProof/>
          <w:lang w:bidi="sa-IN"/>
        </w:rPr>
      </w:pPr>
      <w:r w:rsidRPr="00083482">
        <w:rPr>
          <w:noProof/>
          <w:lang w:bidi="sa-IN"/>
        </w:rPr>
        <w:t>aparyAptam tadasmAkam balam bhIShmAbhirakShitam |</w:t>
      </w:r>
    </w:p>
    <w:p w14:paraId="097FC854" w14:textId="77777777" w:rsidR="00EE69AD" w:rsidRPr="00083482" w:rsidRDefault="00EB3A34">
      <w:pPr>
        <w:pStyle w:val="Shloka"/>
        <w:rPr>
          <w:noProof/>
          <w:lang w:bidi="sa-IN"/>
        </w:rPr>
      </w:pPr>
      <w:r w:rsidRPr="00083482">
        <w:rPr>
          <w:noProof/>
          <w:lang w:bidi="sa-IN"/>
        </w:rPr>
        <w:t>paryAptam tu idam EtEShAm balam bhImAbhirakShitam || 10 ||</w:t>
      </w:r>
    </w:p>
    <w:p w14:paraId="0634EC9A" w14:textId="77777777" w:rsidR="00EE69AD" w:rsidRPr="00083482" w:rsidRDefault="00EB3A34">
      <w:pPr>
        <w:pStyle w:val="Shloka"/>
      </w:pPr>
      <w:r w:rsidRPr="00083482">
        <w:rPr>
          <w:noProof/>
          <w:lang w:bidi="sa-IN"/>
        </w:rPr>
        <w:t>]</w:t>
      </w:r>
    </w:p>
    <w:p w14:paraId="37657842" w14:textId="77777777" w:rsidR="00EE69AD" w:rsidRPr="00083482" w:rsidRDefault="00EB3A34" w:rsidP="00A22026">
      <w:pPr>
        <w:pStyle w:val="ExplnOfShloka"/>
      </w:pPr>
      <w:r w:rsidRPr="00083482">
        <w:rPr>
          <w:noProof/>
          <w:lang w:bidi="sa-IN"/>
        </w:rPr>
        <w:t>[tat balam asmAkam]</w:t>
      </w:r>
      <w:r w:rsidRPr="00083482">
        <w:t xml:space="preserve"> This force of ours, </w:t>
      </w:r>
      <w:r w:rsidRPr="00083482">
        <w:rPr>
          <w:noProof/>
          <w:lang w:bidi="sa-IN"/>
        </w:rPr>
        <w:t>[bhIShmAbhirakShitam]</w:t>
      </w:r>
      <w:r w:rsidRPr="00083482">
        <w:t xml:space="preserve"> protected by Bhishma, </w:t>
      </w:r>
      <w:r w:rsidRPr="00083482">
        <w:rPr>
          <w:noProof/>
          <w:lang w:bidi="sa-IN"/>
        </w:rPr>
        <w:t>[aparyAptam]</w:t>
      </w:r>
      <w:r w:rsidRPr="00083482">
        <w:t xml:space="preserve"> is insufficient. </w:t>
      </w:r>
      <w:r w:rsidRPr="00083482">
        <w:rPr>
          <w:noProof/>
          <w:lang w:bidi="sa-IN"/>
        </w:rPr>
        <w:t>[tu]</w:t>
      </w:r>
      <w:r w:rsidRPr="00083482">
        <w:t xml:space="preserve"> On the other hand, </w:t>
      </w:r>
      <w:r w:rsidRPr="00083482">
        <w:rPr>
          <w:noProof/>
          <w:lang w:bidi="sa-IN"/>
        </w:rPr>
        <w:t>[idam balam EtEShAm]</w:t>
      </w:r>
      <w:r w:rsidRPr="00083482">
        <w:t xml:space="preserve"> their force </w:t>
      </w:r>
      <w:r w:rsidRPr="00083482">
        <w:rPr>
          <w:noProof/>
          <w:lang w:bidi="sa-IN"/>
        </w:rPr>
        <w:t>[bhImAbhirakShitam]</w:t>
      </w:r>
      <w:r w:rsidRPr="00083482">
        <w:t xml:space="preserve"> protected by Bhima </w:t>
      </w:r>
      <w:r w:rsidRPr="00083482">
        <w:rPr>
          <w:noProof/>
          <w:lang w:bidi="sa-IN"/>
        </w:rPr>
        <w:t>[paryAptam]</w:t>
      </w:r>
      <w:r w:rsidRPr="00083482">
        <w:t xml:space="preserve"> is sufficient.</w:t>
      </w:r>
    </w:p>
    <w:p w14:paraId="4AC34B2D" w14:textId="77777777" w:rsidR="00EE69AD" w:rsidRPr="00083482" w:rsidRDefault="00EE69AD" w:rsidP="00A22026">
      <w:pPr>
        <w:pStyle w:val="ExplnOfShloka"/>
      </w:pPr>
    </w:p>
    <w:p w14:paraId="4127D6F6" w14:textId="77777777" w:rsidR="00EE69AD" w:rsidRPr="00083482" w:rsidRDefault="00EB3A34">
      <w:pPr>
        <w:pStyle w:val="Shloka"/>
        <w:rPr>
          <w:noProof/>
          <w:lang w:bidi="sa-IN"/>
        </w:rPr>
      </w:pPr>
      <w:r w:rsidRPr="00083482">
        <w:rPr>
          <w:noProof/>
          <w:lang w:bidi="sa-IN"/>
        </w:rPr>
        <w:t>[</w:t>
      </w:r>
    </w:p>
    <w:p w14:paraId="306E7E80" w14:textId="77777777" w:rsidR="00EE69AD" w:rsidRPr="00083482" w:rsidRDefault="00EB3A34">
      <w:pPr>
        <w:pStyle w:val="Shloka"/>
        <w:rPr>
          <w:noProof/>
          <w:lang w:bidi="sa-IN"/>
        </w:rPr>
      </w:pPr>
      <w:r w:rsidRPr="00083482">
        <w:rPr>
          <w:noProof/>
          <w:lang w:bidi="sa-IN"/>
        </w:rPr>
        <w:t>AyanEShu cha sarvEShu yathA bhAgam avasthitA: |</w:t>
      </w:r>
    </w:p>
    <w:p w14:paraId="19F7B3E4" w14:textId="77777777" w:rsidR="00EE69AD" w:rsidRPr="00083482" w:rsidRDefault="00EB3A34">
      <w:pPr>
        <w:pStyle w:val="Shloka"/>
        <w:rPr>
          <w:noProof/>
          <w:lang w:bidi="sa-IN"/>
        </w:rPr>
      </w:pPr>
      <w:r w:rsidRPr="00083482">
        <w:rPr>
          <w:noProof/>
          <w:lang w:bidi="sa-IN"/>
        </w:rPr>
        <w:t>bhIShmam EvAbhirakShantu bhavanta: sarva Eva hi || 11 ||</w:t>
      </w:r>
    </w:p>
    <w:p w14:paraId="4EBCFEEE" w14:textId="77777777" w:rsidR="00EE69AD" w:rsidRPr="00083482" w:rsidRDefault="00EB3A34">
      <w:pPr>
        <w:pStyle w:val="Shloka"/>
      </w:pPr>
      <w:r w:rsidRPr="00083482">
        <w:rPr>
          <w:noProof/>
          <w:lang w:bidi="sa-IN"/>
        </w:rPr>
        <w:t>]</w:t>
      </w:r>
    </w:p>
    <w:p w14:paraId="438CC6C7" w14:textId="77777777" w:rsidR="00EE69AD" w:rsidRPr="00083482" w:rsidRDefault="00EB3A34" w:rsidP="00A22026">
      <w:pPr>
        <w:pStyle w:val="ExplnOfShloka"/>
      </w:pPr>
      <w:r w:rsidRPr="00083482">
        <w:rPr>
          <w:noProof/>
          <w:lang w:bidi="sa-IN"/>
        </w:rPr>
        <w:t>[bhavanta: sarva Eva hi]</w:t>
      </w:r>
      <w:r w:rsidRPr="00083482">
        <w:t xml:space="preserve"> All of you </w:t>
      </w:r>
      <w:r w:rsidRPr="00083482">
        <w:rPr>
          <w:noProof/>
          <w:lang w:bidi="sa-IN"/>
        </w:rPr>
        <w:t>[bhIShmam Eva abhirakShantu]</w:t>
      </w:r>
      <w:r w:rsidRPr="00083482">
        <w:t xml:space="preserve"> protect Bhishma </w:t>
      </w:r>
      <w:r w:rsidRPr="00083482">
        <w:rPr>
          <w:noProof/>
          <w:lang w:bidi="sa-IN"/>
        </w:rPr>
        <w:t>[sarvEShu AyanEShu]</w:t>
      </w:r>
      <w:r w:rsidRPr="00083482">
        <w:t xml:space="preserve"> in all movements of our army </w:t>
      </w:r>
      <w:r w:rsidRPr="00083482">
        <w:rPr>
          <w:noProof/>
          <w:lang w:bidi="sa-IN"/>
        </w:rPr>
        <w:t>[yathA bhAgam avasthitA:]</w:t>
      </w:r>
      <w:r w:rsidRPr="00083482">
        <w:t xml:space="preserve"> in your respective divisions.</w:t>
      </w:r>
    </w:p>
    <w:p w14:paraId="0AB2A3BA" w14:textId="77777777" w:rsidR="00AC731A" w:rsidRPr="00083482" w:rsidRDefault="00F41BD8" w:rsidP="00F13FCF">
      <w:pPr>
        <w:pStyle w:val="ApplNotes"/>
      </w:pPr>
      <w:r w:rsidRPr="00083482">
        <w:t xml:space="preserve">We often doubt and worry about achieving wealth, success </w:t>
      </w:r>
      <w:r w:rsidR="001A281A" w:rsidRPr="00083482">
        <w:t>and</w:t>
      </w:r>
      <w:r w:rsidRPr="00083482">
        <w:t xml:space="preserve"> other outcomes</w:t>
      </w:r>
      <w:r w:rsidR="00F3166A" w:rsidRPr="00083482">
        <w:t>.</w:t>
      </w:r>
    </w:p>
    <w:p w14:paraId="023FCB79" w14:textId="77777777" w:rsidR="00EE69AD" w:rsidRPr="00083482" w:rsidRDefault="00EB3A34">
      <w:r w:rsidRPr="00083482">
        <w:lastRenderedPageBreak/>
        <w:t>Duryodhana saw the armies of his enemies protected by Bh</w:t>
      </w:r>
      <w:r w:rsidR="0048698A" w:rsidRPr="00083482">
        <w:t>i</w:t>
      </w:r>
      <w:r w:rsidRPr="00083482">
        <w:t>ma, and his own army protected by Bh</w:t>
      </w:r>
      <w:r w:rsidR="0048698A" w:rsidRPr="00083482">
        <w:t>i</w:t>
      </w:r>
      <w:r w:rsidRPr="00083482">
        <w:t>shma. He expressed his anxiety that the enemy army is sufficient to defeat his own, and that his own army is unequal to the task.</w:t>
      </w:r>
    </w:p>
    <w:p w14:paraId="646D9D92" w14:textId="77777777" w:rsidR="00EE69AD" w:rsidRPr="00083482" w:rsidRDefault="00EB3A34">
      <w:pPr>
        <w:pStyle w:val="Heading2"/>
      </w:pPr>
      <w:r w:rsidRPr="00083482">
        <w:t>1-12 to 1-19</w:t>
      </w:r>
    </w:p>
    <w:p w14:paraId="5C42E838" w14:textId="77777777" w:rsidR="00EE69AD" w:rsidRPr="00083482" w:rsidRDefault="00EB3A34">
      <w:pPr>
        <w:pStyle w:val="Shloka"/>
        <w:rPr>
          <w:noProof/>
          <w:lang w:bidi="sa-IN"/>
        </w:rPr>
      </w:pPr>
      <w:r w:rsidRPr="00083482">
        <w:rPr>
          <w:noProof/>
          <w:lang w:bidi="sa-IN"/>
        </w:rPr>
        <w:t>[</w:t>
      </w:r>
    </w:p>
    <w:p w14:paraId="0DD398B2" w14:textId="77777777" w:rsidR="00EE69AD" w:rsidRPr="00083482" w:rsidRDefault="00EB3A34">
      <w:pPr>
        <w:pStyle w:val="Shloka"/>
        <w:rPr>
          <w:noProof/>
          <w:lang w:bidi="sa-IN"/>
        </w:rPr>
      </w:pPr>
      <w:r w:rsidRPr="00083482">
        <w:rPr>
          <w:noProof/>
          <w:lang w:bidi="sa-IN"/>
        </w:rPr>
        <w:t>tasya saMjayan harSham kuruvr'ddha: pitAmaha: |</w:t>
      </w:r>
    </w:p>
    <w:p w14:paraId="09958ACE" w14:textId="77777777" w:rsidR="00EE69AD" w:rsidRPr="00083482" w:rsidRDefault="00EB3A34">
      <w:pPr>
        <w:pStyle w:val="Shloka"/>
        <w:rPr>
          <w:noProof/>
          <w:lang w:bidi="sa-IN"/>
        </w:rPr>
      </w:pPr>
      <w:r w:rsidRPr="00083482">
        <w:rPr>
          <w:noProof/>
          <w:lang w:bidi="sa-IN"/>
        </w:rPr>
        <w:t>simhanAdam vinadya uchchai: shankham dadhmau pratApavAn || 12 ||</w:t>
      </w:r>
    </w:p>
    <w:p w14:paraId="48FAC5C5" w14:textId="77777777" w:rsidR="00EE69AD" w:rsidRPr="00083482" w:rsidRDefault="00EB3A34">
      <w:pPr>
        <w:pStyle w:val="Shloka"/>
      </w:pPr>
      <w:r w:rsidRPr="00083482">
        <w:rPr>
          <w:noProof/>
          <w:lang w:bidi="sa-IN"/>
        </w:rPr>
        <w:t>]</w:t>
      </w:r>
    </w:p>
    <w:p w14:paraId="5781F49A" w14:textId="35ABBB0F" w:rsidR="00EE69AD" w:rsidRPr="00083482" w:rsidRDefault="00EB3A34" w:rsidP="00A22026">
      <w:pPr>
        <w:pStyle w:val="ExplnOfShloka"/>
      </w:pPr>
      <w:r w:rsidRPr="00083482">
        <w:rPr>
          <w:noProof/>
          <w:lang w:bidi="sa-IN"/>
        </w:rPr>
        <w:t>[pitAmaha:]</w:t>
      </w:r>
      <w:r w:rsidRPr="00083482">
        <w:t xml:space="preserve"> Grandfather Bhishma, </w:t>
      </w:r>
      <w:r w:rsidRPr="00083482">
        <w:rPr>
          <w:noProof/>
          <w:lang w:bidi="sa-IN"/>
        </w:rPr>
        <w:t>[kuruvr'ddha:]</w:t>
      </w:r>
      <w:r w:rsidRPr="00083482">
        <w:t xml:space="preserve"> the eldest among the Kurus, </w:t>
      </w:r>
      <w:r w:rsidRPr="00083482">
        <w:rPr>
          <w:noProof/>
          <w:lang w:bidi="sa-IN"/>
        </w:rPr>
        <w:t>[saMjayan tasya harSham]</w:t>
      </w:r>
      <w:r w:rsidRPr="00083482">
        <w:t xml:space="preserve"> was the one to lift his spirits </w:t>
      </w:r>
      <w:r w:rsidRPr="00083482">
        <w:rPr>
          <w:noProof/>
          <w:lang w:bidi="sa-IN"/>
        </w:rPr>
        <w:t>[vinadya simhanAdam]</w:t>
      </w:r>
      <w:r w:rsidRPr="00083482">
        <w:t xml:space="preserve"> by roaring like a lion. </w:t>
      </w:r>
      <w:r w:rsidRPr="00083482">
        <w:rPr>
          <w:noProof/>
          <w:lang w:bidi="sa-IN"/>
        </w:rPr>
        <w:t>[dadhmau shankham]</w:t>
      </w:r>
      <w:r w:rsidRPr="00083482">
        <w:t xml:space="preserve"> He blew his conch </w:t>
      </w:r>
      <w:r w:rsidRPr="00083482">
        <w:rPr>
          <w:noProof/>
          <w:lang w:bidi="sa-IN"/>
        </w:rPr>
        <w:t>[uchchai:]</w:t>
      </w:r>
      <w:r w:rsidRPr="00083482">
        <w:t xml:space="preserve"> loudly </w:t>
      </w:r>
      <w:r w:rsidRPr="00083482">
        <w:rPr>
          <w:noProof/>
          <w:lang w:bidi="sa-IN"/>
        </w:rPr>
        <w:t>[pratApavAn]</w:t>
      </w:r>
      <w:r w:rsidRPr="00083482">
        <w:t xml:space="preserve"> and turned on the heat.</w:t>
      </w:r>
    </w:p>
    <w:p w14:paraId="2F919036" w14:textId="77777777" w:rsidR="00EE69AD" w:rsidRPr="00083482" w:rsidRDefault="00EE69AD" w:rsidP="00A22026">
      <w:pPr>
        <w:pStyle w:val="ExplnOfShloka"/>
      </w:pPr>
    </w:p>
    <w:p w14:paraId="7E564067" w14:textId="77777777" w:rsidR="00EE69AD" w:rsidRPr="00083482" w:rsidRDefault="00EB3A34">
      <w:pPr>
        <w:pStyle w:val="Shloka"/>
        <w:rPr>
          <w:noProof/>
          <w:lang w:bidi="sa-IN"/>
        </w:rPr>
      </w:pPr>
      <w:r w:rsidRPr="00083482">
        <w:rPr>
          <w:noProof/>
          <w:lang w:bidi="sa-IN"/>
        </w:rPr>
        <w:t>[</w:t>
      </w:r>
    </w:p>
    <w:p w14:paraId="4DF1B8FC" w14:textId="77777777" w:rsidR="00EE69AD" w:rsidRPr="00083482" w:rsidRDefault="00EB3A34">
      <w:pPr>
        <w:pStyle w:val="Shloka"/>
        <w:rPr>
          <w:noProof/>
          <w:lang w:bidi="sa-IN"/>
        </w:rPr>
      </w:pPr>
      <w:r w:rsidRPr="00083482">
        <w:rPr>
          <w:noProof/>
          <w:lang w:bidi="sa-IN"/>
        </w:rPr>
        <w:t>tata: shankhA: cha bhEryA: cha paNavAnaka gOmukhA: |</w:t>
      </w:r>
    </w:p>
    <w:p w14:paraId="4D528844" w14:textId="77777777" w:rsidR="00EE69AD" w:rsidRPr="00083482" w:rsidRDefault="00EB3A34">
      <w:pPr>
        <w:pStyle w:val="Shloka"/>
        <w:rPr>
          <w:noProof/>
          <w:lang w:bidi="sa-IN"/>
        </w:rPr>
      </w:pPr>
      <w:r w:rsidRPr="00083482">
        <w:rPr>
          <w:noProof/>
          <w:lang w:bidi="sa-IN"/>
        </w:rPr>
        <w:t>sahasaiva abhyahanyanta sa shabda: tumulO_bhavat || 13 ||</w:t>
      </w:r>
    </w:p>
    <w:p w14:paraId="7242880B" w14:textId="77777777" w:rsidR="00EE69AD" w:rsidRPr="00083482" w:rsidRDefault="00EB3A34">
      <w:pPr>
        <w:pStyle w:val="Shloka"/>
      </w:pPr>
      <w:r w:rsidRPr="00083482">
        <w:rPr>
          <w:noProof/>
          <w:lang w:bidi="sa-IN"/>
        </w:rPr>
        <w:t>]</w:t>
      </w:r>
    </w:p>
    <w:p w14:paraId="7D6A0B0C" w14:textId="183404C5" w:rsidR="00EE69AD" w:rsidRPr="00083482" w:rsidRDefault="00EB3A34" w:rsidP="00A22026">
      <w:pPr>
        <w:pStyle w:val="ExplnOfShloka"/>
      </w:pPr>
      <w:r w:rsidRPr="00083482">
        <w:rPr>
          <w:noProof/>
          <w:lang w:bidi="sa-IN"/>
        </w:rPr>
        <w:t>[tata:]</w:t>
      </w:r>
      <w:r w:rsidRPr="00083482">
        <w:t xml:space="preserve"> Then, </w:t>
      </w:r>
      <w:r w:rsidRPr="00083482">
        <w:rPr>
          <w:noProof/>
          <w:lang w:bidi="sa-IN"/>
        </w:rPr>
        <w:t>[sahasaiva]</w:t>
      </w:r>
      <w:r w:rsidRPr="00083482">
        <w:t xml:space="preserve"> that instant, </w:t>
      </w:r>
      <w:r w:rsidRPr="00083482">
        <w:rPr>
          <w:noProof/>
          <w:lang w:bidi="sa-IN"/>
        </w:rPr>
        <w:t>[shankhA:]</w:t>
      </w:r>
      <w:r w:rsidRPr="00083482">
        <w:t xml:space="preserve"> conches </w:t>
      </w:r>
      <w:r w:rsidRPr="00083482">
        <w:rPr>
          <w:noProof/>
          <w:lang w:bidi="sa-IN"/>
        </w:rPr>
        <w:t>[cha]</w:t>
      </w:r>
      <w:r w:rsidRPr="00083482">
        <w:t xml:space="preserve"> and </w:t>
      </w:r>
      <w:r w:rsidRPr="00083482">
        <w:rPr>
          <w:noProof/>
          <w:lang w:bidi="sa-IN"/>
        </w:rPr>
        <w:t>[bhEryA: paNavAnaka gOmukhA:]</w:t>
      </w:r>
      <w:r w:rsidRPr="00083482">
        <w:t xml:space="preserve"> various instruments </w:t>
      </w:r>
      <w:r w:rsidRPr="00083482">
        <w:rPr>
          <w:noProof/>
          <w:lang w:bidi="sa-IN"/>
        </w:rPr>
        <w:t>[abhyahanyanta]</w:t>
      </w:r>
      <w:r w:rsidRPr="00083482">
        <w:t xml:space="preserve"> were beaten. </w:t>
      </w:r>
      <w:r w:rsidRPr="00083482">
        <w:rPr>
          <w:noProof/>
          <w:lang w:bidi="sa-IN"/>
        </w:rPr>
        <w:t>[sa shabda:]</w:t>
      </w:r>
      <w:r w:rsidRPr="00083482">
        <w:t xml:space="preserve"> That sound </w:t>
      </w:r>
      <w:r w:rsidRPr="00083482">
        <w:rPr>
          <w:noProof/>
          <w:lang w:bidi="sa-IN"/>
        </w:rPr>
        <w:t>[abhavat]</w:t>
      </w:r>
      <w:r w:rsidRPr="00083482">
        <w:t xml:space="preserve"> became </w:t>
      </w:r>
      <w:r w:rsidRPr="00083482">
        <w:rPr>
          <w:noProof/>
          <w:lang w:bidi="sa-IN"/>
        </w:rPr>
        <w:t>[tumula:]</w:t>
      </w:r>
      <w:r w:rsidRPr="00083482">
        <w:t xml:space="preserve"> a violent uproar.</w:t>
      </w:r>
    </w:p>
    <w:p w14:paraId="6836D1B4" w14:textId="77777777" w:rsidR="00EE69AD" w:rsidRPr="00083482" w:rsidRDefault="00EE69AD" w:rsidP="00A22026">
      <w:pPr>
        <w:pStyle w:val="ExplnOfShloka"/>
      </w:pPr>
    </w:p>
    <w:p w14:paraId="1A17DA75" w14:textId="77777777" w:rsidR="00EE69AD" w:rsidRPr="00083482" w:rsidRDefault="00EB3A34">
      <w:pPr>
        <w:pStyle w:val="Shloka"/>
        <w:rPr>
          <w:noProof/>
          <w:lang w:bidi="sa-IN"/>
        </w:rPr>
      </w:pPr>
      <w:r w:rsidRPr="00083482">
        <w:rPr>
          <w:noProof/>
          <w:lang w:bidi="sa-IN"/>
        </w:rPr>
        <w:t>[</w:t>
      </w:r>
    </w:p>
    <w:p w14:paraId="20247BD8" w14:textId="77777777" w:rsidR="00EE69AD" w:rsidRPr="00083482" w:rsidRDefault="00EB3A34">
      <w:pPr>
        <w:pStyle w:val="Shloka"/>
        <w:rPr>
          <w:noProof/>
          <w:lang w:bidi="sa-IN"/>
        </w:rPr>
      </w:pPr>
      <w:r w:rsidRPr="00083482">
        <w:rPr>
          <w:noProof/>
          <w:lang w:bidi="sa-IN"/>
        </w:rPr>
        <w:t>tata: shwEtai: hayairyuktE mahati syandanE sthitau |</w:t>
      </w:r>
    </w:p>
    <w:p w14:paraId="32AFCFEE" w14:textId="77777777" w:rsidR="00EE69AD" w:rsidRPr="00083482" w:rsidRDefault="00EB3A34">
      <w:pPr>
        <w:pStyle w:val="Shloka"/>
        <w:rPr>
          <w:noProof/>
          <w:lang w:bidi="sa-IN"/>
        </w:rPr>
      </w:pPr>
      <w:r w:rsidRPr="00083482">
        <w:rPr>
          <w:noProof/>
          <w:lang w:bidi="sa-IN"/>
        </w:rPr>
        <w:t>mAdhava: pAMDava: chaiva divyau shankhau pradadhmatu: || 14 ||</w:t>
      </w:r>
    </w:p>
    <w:p w14:paraId="1DC8BBB9" w14:textId="77777777" w:rsidR="00EE69AD" w:rsidRPr="00083482" w:rsidRDefault="00EB3A34">
      <w:pPr>
        <w:pStyle w:val="Shloka"/>
      </w:pPr>
      <w:r w:rsidRPr="00083482">
        <w:rPr>
          <w:noProof/>
          <w:lang w:bidi="sa-IN"/>
        </w:rPr>
        <w:t>]</w:t>
      </w:r>
    </w:p>
    <w:p w14:paraId="38D66F04" w14:textId="77777777" w:rsidR="00EE69AD" w:rsidRPr="00083482" w:rsidRDefault="00EB3A34" w:rsidP="00A22026">
      <w:pPr>
        <w:pStyle w:val="ExplnOfShloka"/>
      </w:pPr>
      <w:r w:rsidRPr="00083482">
        <w:rPr>
          <w:noProof/>
          <w:lang w:bidi="sa-IN"/>
        </w:rPr>
        <w:t>[tata:]</w:t>
      </w:r>
      <w:r w:rsidRPr="00083482">
        <w:t xml:space="preserve"> After that, </w:t>
      </w:r>
      <w:r w:rsidRPr="00083482">
        <w:rPr>
          <w:noProof/>
          <w:lang w:bidi="sa-IN"/>
        </w:rPr>
        <w:t>[mAdhava:]</w:t>
      </w:r>
      <w:r w:rsidRPr="00083482">
        <w:t xml:space="preserve"> Krishna </w:t>
      </w:r>
      <w:r w:rsidRPr="00083482">
        <w:rPr>
          <w:noProof/>
          <w:lang w:bidi="sa-IN"/>
        </w:rPr>
        <w:t>[cha]</w:t>
      </w:r>
      <w:r w:rsidRPr="00083482">
        <w:t xml:space="preserve"> and </w:t>
      </w:r>
      <w:r w:rsidRPr="00083482">
        <w:rPr>
          <w:noProof/>
          <w:lang w:bidi="sa-IN"/>
        </w:rPr>
        <w:t>[pAMDava:]</w:t>
      </w:r>
      <w:r w:rsidRPr="00083482">
        <w:t xml:space="preserve"> Arjuna </w:t>
      </w:r>
      <w:r w:rsidRPr="00083482">
        <w:rPr>
          <w:noProof/>
          <w:lang w:bidi="sa-IN"/>
        </w:rPr>
        <w:t>[pradadhmatu:]</w:t>
      </w:r>
      <w:r w:rsidRPr="00083482">
        <w:t xml:space="preserve"> sounded </w:t>
      </w:r>
      <w:r w:rsidRPr="00083482">
        <w:rPr>
          <w:noProof/>
          <w:lang w:bidi="sa-IN"/>
        </w:rPr>
        <w:t>[divyau shankhau]</w:t>
      </w:r>
      <w:r w:rsidRPr="00083482">
        <w:t xml:space="preserve"> their d</w:t>
      </w:r>
      <w:r w:rsidR="0048698A" w:rsidRPr="00083482">
        <w:t>i</w:t>
      </w:r>
      <w:r w:rsidRPr="00083482">
        <w:t xml:space="preserve">vine conches, </w:t>
      </w:r>
      <w:r w:rsidRPr="00083482">
        <w:rPr>
          <w:noProof/>
          <w:lang w:bidi="sa-IN"/>
        </w:rPr>
        <w:t>[sthitau]</w:t>
      </w:r>
      <w:r w:rsidRPr="00083482">
        <w:t xml:space="preserve"> standing </w:t>
      </w:r>
      <w:r w:rsidRPr="00083482">
        <w:rPr>
          <w:noProof/>
          <w:lang w:bidi="sa-IN"/>
        </w:rPr>
        <w:t>[mahati syandanE]</w:t>
      </w:r>
      <w:r w:rsidRPr="00083482">
        <w:t xml:space="preserve"> in their famous chariot </w:t>
      </w:r>
      <w:r w:rsidRPr="00083482">
        <w:rPr>
          <w:noProof/>
          <w:lang w:bidi="sa-IN"/>
        </w:rPr>
        <w:t>[yuktE shwEtai: hayai:]</w:t>
      </w:r>
      <w:r w:rsidRPr="00083482">
        <w:t xml:space="preserve"> pulled by white horses.</w:t>
      </w:r>
    </w:p>
    <w:p w14:paraId="156DB8E2" w14:textId="77777777" w:rsidR="00EE69AD" w:rsidRPr="00083482" w:rsidRDefault="00EE69AD" w:rsidP="00A22026">
      <w:pPr>
        <w:pStyle w:val="ExplnOfShloka"/>
      </w:pPr>
    </w:p>
    <w:p w14:paraId="2D5A7412" w14:textId="77777777" w:rsidR="00EE69AD" w:rsidRPr="00083482" w:rsidRDefault="00EB3A34">
      <w:pPr>
        <w:pStyle w:val="Shloka"/>
        <w:rPr>
          <w:noProof/>
          <w:lang w:bidi="sa-IN"/>
        </w:rPr>
      </w:pPr>
      <w:r w:rsidRPr="00083482">
        <w:rPr>
          <w:noProof/>
          <w:lang w:bidi="sa-IN"/>
        </w:rPr>
        <w:t>[</w:t>
      </w:r>
    </w:p>
    <w:p w14:paraId="02239256" w14:textId="77777777" w:rsidR="00EE69AD" w:rsidRPr="00083482" w:rsidRDefault="00EB3A34">
      <w:pPr>
        <w:pStyle w:val="Shloka"/>
        <w:rPr>
          <w:noProof/>
          <w:lang w:bidi="sa-IN"/>
        </w:rPr>
      </w:pPr>
      <w:r w:rsidRPr="00083482">
        <w:rPr>
          <w:noProof/>
          <w:lang w:bidi="sa-IN"/>
        </w:rPr>
        <w:t>pAnchajanyam hr'ShikEshO dEvadattam dhananjaya: |</w:t>
      </w:r>
    </w:p>
    <w:p w14:paraId="29B19EC5" w14:textId="77777777" w:rsidR="00EE69AD" w:rsidRPr="00083482" w:rsidRDefault="00EB3A34">
      <w:pPr>
        <w:pStyle w:val="Shloka"/>
        <w:rPr>
          <w:noProof/>
          <w:lang w:bidi="sa-IN"/>
        </w:rPr>
      </w:pPr>
      <w:r w:rsidRPr="00083482">
        <w:rPr>
          <w:noProof/>
          <w:lang w:bidi="sa-IN"/>
        </w:rPr>
        <w:t>paunDram dadhmau mahA shankham bhImakarma vr'kOdara: || 15 ||</w:t>
      </w:r>
    </w:p>
    <w:p w14:paraId="1E24C7E2" w14:textId="77777777" w:rsidR="00EE69AD" w:rsidRPr="00083482" w:rsidRDefault="00EB3A34">
      <w:pPr>
        <w:pStyle w:val="Shloka"/>
      </w:pPr>
      <w:r w:rsidRPr="00083482">
        <w:rPr>
          <w:noProof/>
          <w:lang w:bidi="sa-IN"/>
        </w:rPr>
        <w:t>]</w:t>
      </w:r>
    </w:p>
    <w:p w14:paraId="0414EB31" w14:textId="77777777" w:rsidR="00EE69AD" w:rsidRPr="00083482" w:rsidRDefault="00EB3A34" w:rsidP="00A22026">
      <w:pPr>
        <w:pStyle w:val="ExplnOfShloka"/>
      </w:pPr>
      <w:r w:rsidRPr="00083482">
        <w:rPr>
          <w:noProof/>
          <w:lang w:bidi="sa-IN"/>
        </w:rPr>
        <w:t>[hr'ShikEsha:]</w:t>
      </w:r>
      <w:r w:rsidRPr="00083482">
        <w:t xml:space="preserve"> Krishna </w:t>
      </w:r>
      <w:r w:rsidRPr="00083482">
        <w:rPr>
          <w:noProof/>
          <w:lang w:bidi="sa-IN"/>
        </w:rPr>
        <w:t>[pAnchajanyam]</w:t>
      </w:r>
      <w:r w:rsidRPr="00083482">
        <w:t xml:space="preserve"> sounded the conch called P</w:t>
      </w:r>
      <w:r w:rsidR="00D854A8" w:rsidRPr="00083482">
        <w:t>anchajanya</w:t>
      </w:r>
      <w:r w:rsidRPr="00083482">
        <w:t xml:space="preserve">, </w:t>
      </w:r>
      <w:r w:rsidRPr="00083482">
        <w:rPr>
          <w:noProof/>
          <w:lang w:bidi="sa-IN"/>
        </w:rPr>
        <w:t>[dhananjaya:]</w:t>
      </w:r>
      <w:r w:rsidRPr="00083482">
        <w:t xml:space="preserve"> Arjuna </w:t>
      </w:r>
      <w:r w:rsidRPr="00083482">
        <w:rPr>
          <w:noProof/>
          <w:lang w:bidi="sa-IN"/>
        </w:rPr>
        <w:t>[dEvadattam]</w:t>
      </w:r>
      <w:r w:rsidRPr="00083482">
        <w:t xml:space="preserve"> the conch called Devadatta </w:t>
      </w:r>
      <w:r w:rsidRPr="00083482">
        <w:rPr>
          <w:noProof/>
          <w:lang w:bidi="sa-IN"/>
        </w:rPr>
        <w:t>[vr'kOdara:]</w:t>
      </w:r>
      <w:r w:rsidRPr="00083482">
        <w:t xml:space="preserve"> and Bhima, </w:t>
      </w:r>
      <w:r w:rsidRPr="00083482">
        <w:rPr>
          <w:noProof/>
          <w:lang w:bidi="sa-IN"/>
        </w:rPr>
        <w:t>[bhImakarma]</w:t>
      </w:r>
      <w:r w:rsidRPr="00083482">
        <w:t xml:space="preserve"> who is capable of fearsome deeds, </w:t>
      </w:r>
      <w:r w:rsidRPr="00083482">
        <w:rPr>
          <w:noProof/>
          <w:lang w:bidi="sa-IN"/>
        </w:rPr>
        <w:t>[dadhmau]</w:t>
      </w:r>
      <w:r w:rsidRPr="00083482">
        <w:t xml:space="preserve"> sounded </w:t>
      </w:r>
      <w:r w:rsidRPr="00083482">
        <w:rPr>
          <w:noProof/>
          <w:lang w:bidi="sa-IN"/>
        </w:rPr>
        <w:t>[paunDram]</w:t>
      </w:r>
      <w:r w:rsidRPr="00083482">
        <w:t xml:space="preserve"> the conch called Paundra.</w:t>
      </w:r>
    </w:p>
    <w:p w14:paraId="318F7238" w14:textId="77777777" w:rsidR="00EE69AD" w:rsidRPr="00083482" w:rsidRDefault="00EE69AD" w:rsidP="00A22026">
      <w:pPr>
        <w:pStyle w:val="ExplnOfShloka"/>
      </w:pPr>
    </w:p>
    <w:p w14:paraId="671DA9C1" w14:textId="77777777" w:rsidR="00EE69AD" w:rsidRPr="00083482" w:rsidRDefault="00EB3A34">
      <w:pPr>
        <w:pStyle w:val="Shloka"/>
        <w:rPr>
          <w:noProof/>
          <w:lang w:bidi="sa-IN"/>
        </w:rPr>
      </w:pPr>
      <w:r w:rsidRPr="00083482">
        <w:rPr>
          <w:noProof/>
          <w:lang w:bidi="sa-IN"/>
        </w:rPr>
        <w:t>[</w:t>
      </w:r>
    </w:p>
    <w:p w14:paraId="78064207" w14:textId="77777777" w:rsidR="00EE69AD" w:rsidRPr="00083482" w:rsidRDefault="00EB3A34">
      <w:pPr>
        <w:pStyle w:val="Shloka"/>
        <w:rPr>
          <w:noProof/>
          <w:lang w:bidi="sa-IN"/>
        </w:rPr>
      </w:pPr>
      <w:r w:rsidRPr="00083482">
        <w:rPr>
          <w:noProof/>
          <w:lang w:bidi="sa-IN"/>
        </w:rPr>
        <w:t>anantavijayam rAjA kuntIputrO yudhiShThira: |</w:t>
      </w:r>
    </w:p>
    <w:p w14:paraId="231FFC7B" w14:textId="77777777" w:rsidR="00EE69AD" w:rsidRPr="00083482" w:rsidRDefault="00EB3A34">
      <w:pPr>
        <w:pStyle w:val="Shloka"/>
        <w:rPr>
          <w:noProof/>
          <w:lang w:bidi="sa-IN"/>
        </w:rPr>
      </w:pPr>
      <w:r w:rsidRPr="00083482">
        <w:rPr>
          <w:noProof/>
          <w:lang w:bidi="sa-IN"/>
        </w:rPr>
        <w:t>nakula: sahadEvashcha sugHOSha maNipuShpakau || 16 ||</w:t>
      </w:r>
    </w:p>
    <w:p w14:paraId="1D25D0EE" w14:textId="77777777" w:rsidR="00EE69AD" w:rsidRPr="00083482" w:rsidRDefault="00EE69AD">
      <w:pPr>
        <w:pStyle w:val="Shloka"/>
        <w:rPr>
          <w:noProof/>
          <w:lang w:bidi="sa-IN"/>
        </w:rPr>
      </w:pPr>
    </w:p>
    <w:p w14:paraId="4ECCF08F" w14:textId="77777777" w:rsidR="00EE69AD" w:rsidRPr="00083482" w:rsidRDefault="00EB3A34">
      <w:pPr>
        <w:pStyle w:val="Shloka"/>
        <w:rPr>
          <w:noProof/>
          <w:lang w:bidi="sa-IN"/>
        </w:rPr>
      </w:pPr>
      <w:r w:rsidRPr="00083482">
        <w:rPr>
          <w:noProof/>
          <w:lang w:bidi="sa-IN"/>
        </w:rPr>
        <w:t>kAshya: cha paramEShvAsa: shikhaNDI cha mahAratha: |</w:t>
      </w:r>
    </w:p>
    <w:p w14:paraId="27357D56" w14:textId="77777777" w:rsidR="00EE69AD" w:rsidRPr="00083482" w:rsidRDefault="00EB3A34">
      <w:pPr>
        <w:pStyle w:val="Shloka"/>
        <w:rPr>
          <w:noProof/>
          <w:lang w:bidi="sa-IN"/>
        </w:rPr>
      </w:pPr>
      <w:r w:rsidRPr="00083482">
        <w:rPr>
          <w:noProof/>
          <w:lang w:bidi="sa-IN"/>
        </w:rPr>
        <w:lastRenderedPageBreak/>
        <w:t>dhr'ShTadyumnO virATa: cha sAtyaki: chAparAjita: || 17 ||</w:t>
      </w:r>
    </w:p>
    <w:p w14:paraId="4A16087C" w14:textId="77777777" w:rsidR="00EE69AD" w:rsidRPr="00083482" w:rsidRDefault="00EE69AD">
      <w:pPr>
        <w:pStyle w:val="Shloka"/>
        <w:rPr>
          <w:noProof/>
          <w:lang w:bidi="sa-IN"/>
        </w:rPr>
      </w:pPr>
    </w:p>
    <w:p w14:paraId="4A505862" w14:textId="77777777" w:rsidR="00EE69AD" w:rsidRPr="00083482" w:rsidRDefault="00EB3A34">
      <w:pPr>
        <w:pStyle w:val="Shloka"/>
        <w:rPr>
          <w:noProof/>
          <w:lang w:bidi="sa-IN"/>
        </w:rPr>
      </w:pPr>
      <w:r w:rsidRPr="00083482">
        <w:rPr>
          <w:noProof/>
          <w:lang w:bidi="sa-IN"/>
        </w:rPr>
        <w:t>drupadO draupadEyA: cha sarvata: pr'thivIpatE |</w:t>
      </w:r>
    </w:p>
    <w:p w14:paraId="075B918E" w14:textId="77777777" w:rsidR="00EE69AD" w:rsidRPr="00083482" w:rsidRDefault="00EB3A34">
      <w:pPr>
        <w:pStyle w:val="Shloka"/>
        <w:rPr>
          <w:noProof/>
          <w:lang w:bidi="sa-IN"/>
        </w:rPr>
      </w:pPr>
      <w:r w:rsidRPr="00083482">
        <w:rPr>
          <w:noProof/>
          <w:lang w:bidi="sa-IN"/>
        </w:rPr>
        <w:t>saubhadra: cha mahAbAhu: shankhAn dadhmu: pr'thak pr'thak || 18 ||</w:t>
      </w:r>
    </w:p>
    <w:p w14:paraId="5EEBA1EA" w14:textId="77777777" w:rsidR="00EE69AD" w:rsidRPr="00083482" w:rsidRDefault="00EB3A34">
      <w:pPr>
        <w:pStyle w:val="Shloka"/>
      </w:pPr>
      <w:r w:rsidRPr="00083482">
        <w:rPr>
          <w:noProof/>
          <w:lang w:bidi="sa-IN"/>
        </w:rPr>
        <w:t>]</w:t>
      </w:r>
    </w:p>
    <w:p w14:paraId="10AF8A18" w14:textId="77777777" w:rsidR="00EE69AD" w:rsidRPr="00083482" w:rsidRDefault="00EB3A34" w:rsidP="00A22026">
      <w:pPr>
        <w:pStyle w:val="ExplnOfShloka"/>
      </w:pPr>
      <w:r w:rsidRPr="00083482">
        <w:rPr>
          <w:noProof/>
          <w:lang w:bidi="sa-IN"/>
        </w:rPr>
        <w:t>[rAjA]</w:t>
      </w:r>
      <w:r w:rsidRPr="00083482">
        <w:t xml:space="preserve"> My King, </w:t>
      </w:r>
      <w:r w:rsidRPr="00083482">
        <w:rPr>
          <w:noProof/>
          <w:lang w:bidi="sa-IN"/>
        </w:rPr>
        <w:t>[kuntIputrO]</w:t>
      </w:r>
      <w:r w:rsidRPr="00083482">
        <w:t xml:space="preserve"> the son of Kunti, </w:t>
      </w:r>
      <w:r w:rsidRPr="00083482">
        <w:rPr>
          <w:noProof/>
          <w:lang w:bidi="sa-IN"/>
        </w:rPr>
        <w:t>[yudhiShThira:]</w:t>
      </w:r>
      <w:r w:rsidRPr="00083482">
        <w:t xml:space="preserve"> Yudhishtira, </w:t>
      </w:r>
      <w:r w:rsidRPr="00083482">
        <w:rPr>
          <w:noProof/>
          <w:lang w:bidi="sa-IN"/>
        </w:rPr>
        <w:t>[dadhmu: anantavijayam]</w:t>
      </w:r>
      <w:r w:rsidRPr="00083482">
        <w:t xml:space="preserve"> sounded the Anantavijaya, along with </w:t>
      </w:r>
      <w:r w:rsidRPr="00083482">
        <w:rPr>
          <w:noProof/>
          <w:lang w:bidi="sa-IN"/>
        </w:rPr>
        <w:t>[nakula: sahadEvashcha sugHOSha maNipuShpakau]</w:t>
      </w:r>
      <w:r w:rsidRPr="00083482">
        <w:t xml:space="preserve"> Nakula and Sahadeva blew their conches called Sughosha and Manipushpaka. </w:t>
      </w:r>
      <w:r w:rsidRPr="00083482">
        <w:rPr>
          <w:noProof/>
          <w:lang w:bidi="sa-IN"/>
        </w:rPr>
        <w:t>[cha]</w:t>
      </w:r>
      <w:r w:rsidRPr="00083482">
        <w:t xml:space="preserve"> Along with them, </w:t>
      </w:r>
      <w:r w:rsidRPr="00083482">
        <w:rPr>
          <w:noProof/>
          <w:lang w:bidi="sa-IN"/>
        </w:rPr>
        <w:t>[kAshya: paramEShvAsa:]</w:t>
      </w:r>
      <w:r w:rsidRPr="00083482">
        <w:t xml:space="preserve"> the King of Kasi with his great bow, </w:t>
      </w:r>
      <w:r w:rsidRPr="00083482">
        <w:rPr>
          <w:noProof/>
          <w:lang w:bidi="sa-IN"/>
        </w:rPr>
        <w:t>[shikhaNDI cha mahAratha:]</w:t>
      </w:r>
      <w:r w:rsidRPr="00083482">
        <w:t xml:space="preserve"> Shikhandi the great chariot-warrior, </w:t>
      </w:r>
      <w:r w:rsidRPr="00083482">
        <w:rPr>
          <w:noProof/>
          <w:lang w:bidi="sa-IN"/>
        </w:rPr>
        <w:t>[dhr'ShTadyumna: virATa: cha aparAjita: sAtyaki:]</w:t>
      </w:r>
      <w:r w:rsidRPr="00083482">
        <w:t xml:space="preserve"> Drshtadyumna, Virata, the undefeated Satyaki, </w:t>
      </w:r>
      <w:r w:rsidRPr="00083482">
        <w:rPr>
          <w:noProof/>
          <w:lang w:bidi="sa-IN"/>
        </w:rPr>
        <w:t>[drupadO draupadEyA: cha sarvata: pr'thivIpatE]</w:t>
      </w:r>
      <w:r w:rsidRPr="00083482">
        <w:t xml:space="preserve"> Drupada, his sons, all the Kings </w:t>
      </w:r>
      <w:r w:rsidRPr="00083482">
        <w:rPr>
          <w:noProof/>
          <w:lang w:bidi="sa-IN"/>
        </w:rPr>
        <w:t>[cha saubhadra:  mahAbAhu:]</w:t>
      </w:r>
      <w:r w:rsidRPr="00083482">
        <w:t xml:space="preserve"> and the mighty Son of Subhadra </w:t>
      </w:r>
      <w:r w:rsidRPr="00083482">
        <w:rPr>
          <w:noProof/>
          <w:lang w:bidi="sa-IN"/>
        </w:rPr>
        <w:t>[dadhmu: pr'thak pr'thak]</w:t>
      </w:r>
      <w:r w:rsidRPr="00083482">
        <w:t xml:space="preserve"> sounded their respective </w:t>
      </w:r>
      <w:r w:rsidRPr="00083482">
        <w:rPr>
          <w:noProof/>
          <w:lang w:bidi="sa-IN"/>
        </w:rPr>
        <w:t>[shankhAn]</w:t>
      </w:r>
      <w:r w:rsidRPr="00083482">
        <w:t xml:space="preserve"> conches.</w:t>
      </w:r>
    </w:p>
    <w:p w14:paraId="39516667" w14:textId="77777777" w:rsidR="00EE69AD" w:rsidRPr="00083482" w:rsidRDefault="00EE69AD" w:rsidP="00A22026">
      <w:pPr>
        <w:pStyle w:val="ExplnOfShloka"/>
      </w:pPr>
    </w:p>
    <w:p w14:paraId="02D2534A" w14:textId="77777777" w:rsidR="00EE69AD" w:rsidRPr="00083482" w:rsidRDefault="00EB3A34">
      <w:pPr>
        <w:pStyle w:val="Shloka"/>
        <w:rPr>
          <w:noProof/>
          <w:lang w:bidi="sa-IN"/>
        </w:rPr>
      </w:pPr>
      <w:r w:rsidRPr="00083482">
        <w:rPr>
          <w:noProof/>
          <w:lang w:bidi="sa-IN"/>
        </w:rPr>
        <w:t>[</w:t>
      </w:r>
    </w:p>
    <w:p w14:paraId="59D1F780" w14:textId="77777777" w:rsidR="00EE69AD" w:rsidRPr="00083482" w:rsidRDefault="00EB3A34">
      <w:pPr>
        <w:pStyle w:val="Shloka"/>
        <w:rPr>
          <w:noProof/>
          <w:lang w:bidi="sa-IN"/>
        </w:rPr>
      </w:pPr>
      <w:r w:rsidRPr="00083482">
        <w:rPr>
          <w:noProof/>
          <w:lang w:bidi="sa-IN"/>
        </w:rPr>
        <w:t>sa ghOShO dhArtarAShTrANAm hr'dayAni vyadArayat |</w:t>
      </w:r>
    </w:p>
    <w:p w14:paraId="6710DD7D" w14:textId="77777777" w:rsidR="00EE69AD" w:rsidRPr="00083482" w:rsidRDefault="00EB3A34">
      <w:pPr>
        <w:pStyle w:val="Shloka"/>
        <w:rPr>
          <w:noProof/>
          <w:lang w:bidi="sa-IN"/>
        </w:rPr>
      </w:pPr>
      <w:r w:rsidRPr="00083482">
        <w:rPr>
          <w:noProof/>
          <w:lang w:bidi="sa-IN"/>
        </w:rPr>
        <w:t>nabha: cha pr'thivIm chaiva tumulO vyanunAdayan || 19 ||</w:t>
      </w:r>
    </w:p>
    <w:p w14:paraId="0D0DFC26" w14:textId="77777777" w:rsidR="00EE69AD" w:rsidRPr="00083482" w:rsidRDefault="00EB3A34">
      <w:pPr>
        <w:pStyle w:val="Shloka"/>
      </w:pPr>
      <w:r w:rsidRPr="00083482">
        <w:rPr>
          <w:noProof/>
          <w:lang w:bidi="sa-IN"/>
        </w:rPr>
        <w:t>]</w:t>
      </w:r>
    </w:p>
    <w:p w14:paraId="6C8EFB52" w14:textId="77777777" w:rsidR="00EE69AD" w:rsidRPr="00083482" w:rsidRDefault="00EB3A34" w:rsidP="00A22026">
      <w:pPr>
        <w:pStyle w:val="ExplnOfShloka"/>
      </w:pPr>
      <w:r w:rsidRPr="00083482">
        <w:rPr>
          <w:noProof/>
          <w:lang w:bidi="sa-IN"/>
        </w:rPr>
        <w:t>[sa ghOSha:]</w:t>
      </w:r>
      <w:r w:rsidRPr="00083482">
        <w:t xml:space="preserve"> That sound </w:t>
      </w:r>
      <w:r w:rsidRPr="00083482">
        <w:rPr>
          <w:noProof/>
          <w:lang w:bidi="sa-IN"/>
        </w:rPr>
        <w:t>[vyadArayat]</w:t>
      </w:r>
      <w:r w:rsidRPr="00083482">
        <w:t xml:space="preserve"> tore through </w:t>
      </w:r>
      <w:r w:rsidRPr="00083482">
        <w:rPr>
          <w:noProof/>
          <w:lang w:bidi="sa-IN"/>
        </w:rPr>
        <w:t>[hr'dayAni]</w:t>
      </w:r>
      <w:r w:rsidRPr="00083482">
        <w:t xml:space="preserve"> the hearts </w:t>
      </w:r>
      <w:r w:rsidRPr="00083482">
        <w:rPr>
          <w:noProof/>
          <w:lang w:bidi="sa-IN"/>
        </w:rPr>
        <w:t>[dhArtarAShTrANAm]</w:t>
      </w:r>
      <w:r w:rsidRPr="00083482">
        <w:t xml:space="preserve"> of Dhrtarashtra's sons. </w:t>
      </w:r>
      <w:r w:rsidRPr="00083482">
        <w:rPr>
          <w:noProof/>
          <w:lang w:bidi="sa-IN"/>
        </w:rPr>
        <w:t>[vyanunAdayan]</w:t>
      </w:r>
      <w:r w:rsidRPr="00083482">
        <w:t xml:space="preserve"> It resonated </w:t>
      </w:r>
      <w:r w:rsidRPr="00083482">
        <w:rPr>
          <w:noProof/>
          <w:lang w:bidi="sa-IN"/>
        </w:rPr>
        <w:t>[tumula:]</w:t>
      </w:r>
      <w:r w:rsidRPr="00083482">
        <w:t xml:space="preserve"> into a tumultuous crescendo, </w:t>
      </w:r>
      <w:r w:rsidRPr="00083482">
        <w:rPr>
          <w:noProof/>
          <w:lang w:bidi="sa-IN"/>
        </w:rPr>
        <w:t>[nabha: cha pr'thivIm]</w:t>
      </w:r>
      <w:r w:rsidRPr="00083482">
        <w:t xml:space="preserve"> filling the earth and the sky.</w:t>
      </w:r>
    </w:p>
    <w:p w14:paraId="444C5780" w14:textId="77777777" w:rsidR="00C703BD" w:rsidRPr="00083482" w:rsidRDefault="00C703BD" w:rsidP="00C703BD">
      <w:pPr>
        <w:pStyle w:val="ApplNotes"/>
      </w:pPr>
      <w:r w:rsidRPr="00083482">
        <w:t>In our anxiety, we interpret anything that happens as a signal of doom</w:t>
      </w:r>
    </w:p>
    <w:p w14:paraId="3FC593C1" w14:textId="77777777" w:rsidR="00EE69AD" w:rsidRPr="00083482" w:rsidRDefault="00EB3A34">
      <w:r w:rsidRPr="00083482">
        <w:t>Looking at Duryodhana's anxiety, Bh</w:t>
      </w:r>
      <w:r w:rsidR="0048698A" w:rsidRPr="00083482">
        <w:t>i</w:t>
      </w:r>
      <w:r w:rsidRPr="00083482">
        <w:t>shma uttered a roar and blew his conch to raise Duryodhana's spirits. Bh</w:t>
      </w:r>
      <w:r w:rsidR="0048698A" w:rsidRPr="00083482">
        <w:t>i</w:t>
      </w:r>
      <w:r w:rsidRPr="00083482">
        <w:t>shma also got others in his army to utter sounds of victory.</w:t>
      </w:r>
    </w:p>
    <w:p w14:paraId="19C22D2E" w14:textId="77777777" w:rsidR="00EE69AD" w:rsidRPr="00083482" w:rsidRDefault="00EB3A34">
      <w:r w:rsidRPr="00083482">
        <w:t>On the other side, Krishna - The Lord of lords, the Master of everything, who was Arjuna's charioteer, and Arjuna himself, seated in a special chariot qualified to conquer all worlds, blew their conches- Panchajanya and Devadatta. Then Yudhishtira, Bh</w:t>
      </w:r>
      <w:r w:rsidR="0048698A" w:rsidRPr="00083482">
        <w:t>i</w:t>
      </w:r>
      <w:r w:rsidRPr="00083482">
        <w:t>ma and others blew their conches.</w:t>
      </w:r>
    </w:p>
    <w:p w14:paraId="494BFDED" w14:textId="12112374" w:rsidR="00EE69AD" w:rsidRPr="00083482" w:rsidRDefault="00AC3E64">
      <w:r>
        <w:t>‘</w:t>
      </w:r>
      <w:r w:rsidR="00EB3A34" w:rsidRPr="00083482">
        <w:t xml:space="preserve">That sound pierced the heart of Duryodhana and the rest of your sons. </w:t>
      </w:r>
      <w:r w:rsidR="00EB3A34" w:rsidRPr="00083482">
        <w:rPr>
          <w:i/>
        </w:rPr>
        <w:t>The power of the Kauravas is destroyed today</w:t>
      </w:r>
      <w:r w:rsidR="00EB3A34" w:rsidRPr="00083482">
        <w:t>, they thought.</w:t>
      </w:r>
      <w:r>
        <w:t>’</w:t>
      </w:r>
      <w:r w:rsidR="00EB3A34" w:rsidRPr="00083482">
        <w:t xml:space="preserve"> - Sanjaya </w:t>
      </w:r>
      <w:r w:rsidR="00693603">
        <w:t xml:space="preserve">said this </w:t>
      </w:r>
      <w:r w:rsidR="00EB3A34" w:rsidRPr="00083482">
        <w:t>to Dhritarashtra, who desired the victory of the Kauravas.</w:t>
      </w:r>
    </w:p>
    <w:p w14:paraId="03593A21" w14:textId="77777777" w:rsidR="00EE69AD" w:rsidRPr="00083482" w:rsidRDefault="00EB3A34">
      <w:pPr>
        <w:pStyle w:val="Heading2"/>
      </w:pPr>
      <w:r w:rsidRPr="00083482">
        <w:t>1-20 to 1-23</w:t>
      </w:r>
    </w:p>
    <w:p w14:paraId="1117ACFA" w14:textId="77777777" w:rsidR="00EE69AD" w:rsidRPr="00083482" w:rsidRDefault="00EB3A34">
      <w:pPr>
        <w:pStyle w:val="Shloka"/>
        <w:rPr>
          <w:noProof/>
          <w:lang w:bidi="sa-IN"/>
        </w:rPr>
      </w:pPr>
      <w:r w:rsidRPr="00083482">
        <w:rPr>
          <w:noProof/>
          <w:lang w:bidi="sa-IN"/>
        </w:rPr>
        <w:t>[</w:t>
      </w:r>
    </w:p>
    <w:p w14:paraId="5453B402" w14:textId="77777777" w:rsidR="00EE69AD" w:rsidRPr="00083482" w:rsidRDefault="00EB3A34">
      <w:pPr>
        <w:pStyle w:val="Shloka"/>
        <w:rPr>
          <w:noProof/>
          <w:lang w:bidi="sa-IN"/>
        </w:rPr>
      </w:pPr>
      <w:r w:rsidRPr="00083482">
        <w:rPr>
          <w:noProof/>
          <w:lang w:bidi="sa-IN"/>
        </w:rPr>
        <w:t>atha vyavasthitAn dr'ShTvA dhArtarAShTrAn kapidhvaja: |</w:t>
      </w:r>
    </w:p>
    <w:p w14:paraId="2A2D8B9E" w14:textId="77777777" w:rsidR="00EE69AD" w:rsidRPr="00083482" w:rsidRDefault="00EB3A34">
      <w:pPr>
        <w:pStyle w:val="Shloka"/>
        <w:rPr>
          <w:noProof/>
          <w:lang w:bidi="sa-IN"/>
        </w:rPr>
      </w:pPr>
      <w:r w:rsidRPr="00083482">
        <w:rPr>
          <w:noProof/>
          <w:lang w:bidi="sa-IN"/>
        </w:rPr>
        <w:t>pravr'ttE shastra saMpAtE dhanurudyamya pAMDava: || 20 ||</w:t>
      </w:r>
    </w:p>
    <w:p w14:paraId="3051EC8A" w14:textId="77777777" w:rsidR="00EE69AD" w:rsidRPr="00083482" w:rsidRDefault="00EE69AD">
      <w:pPr>
        <w:pStyle w:val="Shloka"/>
        <w:rPr>
          <w:noProof/>
          <w:lang w:bidi="sa-IN"/>
        </w:rPr>
      </w:pPr>
    </w:p>
    <w:p w14:paraId="51EC3031" w14:textId="77777777" w:rsidR="00EE69AD" w:rsidRPr="00083482" w:rsidRDefault="00EB3A34">
      <w:pPr>
        <w:pStyle w:val="Shloka"/>
        <w:rPr>
          <w:noProof/>
          <w:lang w:bidi="sa-IN"/>
        </w:rPr>
      </w:pPr>
      <w:r w:rsidRPr="00083482">
        <w:rPr>
          <w:noProof/>
          <w:lang w:bidi="sa-IN"/>
        </w:rPr>
        <w:t>hr'ShikEsham tadA vAkyam idam Aha mahIpatE |</w:t>
      </w:r>
    </w:p>
    <w:p w14:paraId="6D019B45" w14:textId="77777777" w:rsidR="00EE69AD" w:rsidRPr="00083482" w:rsidRDefault="00EB3A34">
      <w:pPr>
        <w:pStyle w:val="Shloka"/>
      </w:pPr>
      <w:r w:rsidRPr="00083482">
        <w:rPr>
          <w:noProof/>
          <w:lang w:bidi="sa-IN"/>
        </w:rPr>
        <w:t>]</w:t>
      </w:r>
    </w:p>
    <w:p w14:paraId="71AE8D3D" w14:textId="77777777" w:rsidR="00EE69AD" w:rsidRPr="00083482" w:rsidRDefault="00EB3A34" w:rsidP="00A22026">
      <w:pPr>
        <w:pStyle w:val="ExplnOfShloka"/>
      </w:pPr>
      <w:r w:rsidRPr="00083482">
        <w:rPr>
          <w:noProof/>
          <w:lang w:bidi="sa-IN"/>
        </w:rPr>
        <w:t>[atha]</w:t>
      </w:r>
      <w:r w:rsidRPr="00083482">
        <w:t xml:space="preserve"> Next, </w:t>
      </w:r>
      <w:r w:rsidRPr="00083482">
        <w:rPr>
          <w:noProof/>
          <w:lang w:bidi="sa-IN"/>
        </w:rPr>
        <w:t>[mahIpatE]</w:t>
      </w:r>
      <w:r w:rsidRPr="00083482">
        <w:t xml:space="preserve"> my King, </w:t>
      </w:r>
      <w:r w:rsidRPr="00083482">
        <w:rPr>
          <w:noProof/>
          <w:lang w:bidi="sa-IN"/>
        </w:rPr>
        <w:t>[pravr'ttE shastra saMpAtE]</w:t>
      </w:r>
      <w:r w:rsidRPr="00083482">
        <w:t xml:space="preserve"> it was time to start wielding weapons. </w:t>
      </w:r>
      <w:r w:rsidRPr="00083482">
        <w:rPr>
          <w:noProof/>
          <w:lang w:bidi="sa-IN"/>
        </w:rPr>
        <w:t>[pAMDava:]</w:t>
      </w:r>
      <w:r w:rsidRPr="00083482">
        <w:t xml:space="preserve"> Arjuna, </w:t>
      </w:r>
      <w:r w:rsidRPr="00083482">
        <w:rPr>
          <w:noProof/>
          <w:lang w:bidi="sa-IN"/>
        </w:rPr>
        <w:t>[kapidhvaja:]</w:t>
      </w:r>
      <w:r w:rsidRPr="00083482">
        <w:t xml:space="preserve"> with Hanuman on his flag, </w:t>
      </w:r>
      <w:r w:rsidRPr="00083482">
        <w:rPr>
          <w:noProof/>
          <w:lang w:bidi="sa-IN"/>
        </w:rPr>
        <w:lastRenderedPageBreak/>
        <w:t>[dr'ShTvA]</w:t>
      </w:r>
      <w:r w:rsidRPr="00083482">
        <w:t xml:space="preserve"> saw </w:t>
      </w:r>
      <w:r w:rsidRPr="00083482">
        <w:rPr>
          <w:noProof/>
          <w:lang w:bidi="sa-IN"/>
        </w:rPr>
        <w:t>[dhArtarAShTrAn]</w:t>
      </w:r>
      <w:r w:rsidRPr="00083482">
        <w:t xml:space="preserve"> the clan of Dhrtarashtra </w:t>
      </w:r>
      <w:r w:rsidRPr="00083482">
        <w:rPr>
          <w:noProof/>
          <w:lang w:bidi="sa-IN"/>
        </w:rPr>
        <w:t>[vyavasthitAn]</w:t>
      </w:r>
      <w:r w:rsidRPr="00083482">
        <w:t xml:space="preserve"> present there. </w:t>
      </w:r>
      <w:r w:rsidRPr="00083482">
        <w:rPr>
          <w:noProof/>
          <w:lang w:bidi="sa-IN"/>
        </w:rPr>
        <w:t>[tadA dhanurudyamya]</w:t>
      </w:r>
      <w:r w:rsidRPr="00083482">
        <w:t xml:space="preserve"> Then he lifted his bow </w:t>
      </w:r>
      <w:r w:rsidRPr="00083482">
        <w:rPr>
          <w:noProof/>
          <w:lang w:bidi="sa-IN"/>
        </w:rPr>
        <w:t>[Aha idam]</w:t>
      </w:r>
      <w:r w:rsidRPr="00083482">
        <w:t xml:space="preserve"> and said this </w:t>
      </w:r>
      <w:r w:rsidRPr="00083482">
        <w:rPr>
          <w:noProof/>
          <w:lang w:bidi="sa-IN"/>
        </w:rPr>
        <w:t>[hr'Shikesham]</w:t>
      </w:r>
      <w:r w:rsidRPr="00083482">
        <w:t xml:space="preserve"> to Krishna –</w:t>
      </w:r>
    </w:p>
    <w:p w14:paraId="506D6202" w14:textId="77777777" w:rsidR="00EE69AD" w:rsidRPr="00083482" w:rsidRDefault="00EE69AD" w:rsidP="00A22026">
      <w:pPr>
        <w:pStyle w:val="ExplnOfShloka"/>
      </w:pPr>
    </w:p>
    <w:p w14:paraId="0F55C284" w14:textId="77777777" w:rsidR="00EE69AD" w:rsidRPr="00083482" w:rsidRDefault="00EB3A34">
      <w:pPr>
        <w:pStyle w:val="Shloka"/>
        <w:rPr>
          <w:noProof/>
          <w:lang w:bidi="sa-IN"/>
        </w:rPr>
      </w:pPr>
      <w:r w:rsidRPr="00083482">
        <w:rPr>
          <w:noProof/>
          <w:lang w:bidi="sa-IN"/>
        </w:rPr>
        <w:t>[</w:t>
      </w:r>
    </w:p>
    <w:p w14:paraId="681408FC" w14:textId="77777777" w:rsidR="00EE69AD" w:rsidRPr="00083482" w:rsidRDefault="00EB3A34">
      <w:pPr>
        <w:pStyle w:val="Shloka"/>
        <w:rPr>
          <w:noProof/>
          <w:lang w:bidi="sa-IN"/>
        </w:rPr>
      </w:pPr>
      <w:r w:rsidRPr="00083482">
        <w:rPr>
          <w:noProof/>
          <w:lang w:bidi="sa-IN"/>
        </w:rPr>
        <w:t>sEnayOrubhyO: madhyE ratham sthApaya mE achyuta || 21 ||</w:t>
      </w:r>
    </w:p>
    <w:p w14:paraId="63A98CE0" w14:textId="77777777" w:rsidR="00EE69AD" w:rsidRPr="00083482" w:rsidRDefault="00EE69AD">
      <w:pPr>
        <w:pStyle w:val="Shloka"/>
        <w:rPr>
          <w:noProof/>
          <w:lang w:bidi="sa-IN"/>
        </w:rPr>
      </w:pPr>
    </w:p>
    <w:p w14:paraId="7A8E6BB3" w14:textId="77777777" w:rsidR="00EE69AD" w:rsidRPr="00083482" w:rsidRDefault="00EB3A34">
      <w:pPr>
        <w:pStyle w:val="Shloka"/>
        <w:rPr>
          <w:noProof/>
          <w:lang w:bidi="sa-IN"/>
        </w:rPr>
      </w:pPr>
      <w:r w:rsidRPr="00083482">
        <w:rPr>
          <w:noProof/>
          <w:lang w:bidi="sa-IN"/>
        </w:rPr>
        <w:t>yAvat EtAn nirIkShE aham yOddhukAmAn avasthitAn |</w:t>
      </w:r>
    </w:p>
    <w:p w14:paraId="44C6BBAC" w14:textId="77777777" w:rsidR="00EE69AD" w:rsidRPr="00083482" w:rsidRDefault="00EB3A34">
      <w:pPr>
        <w:pStyle w:val="Shloka"/>
        <w:rPr>
          <w:noProof/>
          <w:lang w:bidi="sa-IN"/>
        </w:rPr>
      </w:pPr>
      <w:r w:rsidRPr="00083482">
        <w:rPr>
          <w:noProof/>
          <w:lang w:bidi="sa-IN"/>
        </w:rPr>
        <w:t>kairmayA saha yOddhavyam asmin rana samudyamE || 22 ||</w:t>
      </w:r>
    </w:p>
    <w:p w14:paraId="171A82E3" w14:textId="77777777" w:rsidR="00EE69AD" w:rsidRPr="00083482" w:rsidRDefault="00EE69AD">
      <w:pPr>
        <w:pStyle w:val="Shloka"/>
        <w:rPr>
          <w:noProof/>
          <w:lang w:bidi="sa-IN"/>
        </w:rPr>
      </w:pPr>
    </w:p>
    <w:p w14:paraId="6F1C0A4A" w14:textId="77777777" w:rsidR="00EE69AD" w:rsidRPr="00083482" w:rsidRDefault="00EB3A34">
      <w:pPr>
        <w:pStyle w:val="Shloka"/>
        <w:rPr>
          <w:noProof/>
          <w:lang w:bidi="sa-IN"/>
        </w:rPr>
      </w:pPr>
      <w:r w:rsidRPr="00083482">
        <w:rPr>
          <w:noProof/>
          <w:lang w:bidi="sa-IN"/>
        </w:rPr>
        <w:t>yOtsyamAnAn avEkShE_ham ya etE atra samAgatA: |</w:t>
      </w:r>
    </w:p>
    <w:p w14:paraId="21C3B232" w14:textId="77777777" w:rsidR="00EE69AD" w:rsidRPr="00083482" w:rsidRDefault="00EB3A34">
      <w:pPr>
        <w:pStyle w:val="Shloka"/>
        <w:rPr>
          <w:noProof/>
          <w:lang w:bidi="sa-IN"/>
        </w:rPr>
      </w:pPr>
      <w:r w:rsidRPr="00083482">
        <w:rPr>
          <w:noProof/>
          <w:lang w:bidi="sa-IN"/>
        </w:rPr>
        <w:t>dhArtarAShTrasya durbuddhE: yuddhE priya chikIrShava: || 23 ||</w:t>
      </w:r>
    </w:p>
    <w:p w14:paraId="6B97DEA2" w14:textId="77777777" w:rsidR="00EE69AD" w:rsidRPr="00083482" w:rsidRDefault="00EB3A34">
      <w:pPr>
        <w:pStyle w:val="Shloka"/>
      </w:pPr>
      <w:r w:rsidRPr="00083482">
        <w:rPr>
          <w:noProof/>
          <w:lang w:bidi="sa-IN"/>
        </w:rPr>
        <w:t>]</w:t>
      </w:r>
    </w:p>
    <w:p w14:paraId="3C44EF14" w14:textId="1EA7B6A3" w:rsidR="00EE69AD" w:rsidRPr="00083482" w:rsidRDefault="00EB3A34" w:rsidP="00A22026">
      <w:pPr>
        <w:pStyle w:val="ExplnOfShloka"/>
      </w:pPr>
      <w:r w:rsidRPr="00083482">
        <w:rPr>
          <w:noProof/>
          <w:lang w:bidi="sa-IN"/>
        </w:rPr>
        <w:t>[achyuta]</w:t>
      </w:r>
      <w:r w:rsidRPr="00083482">
        <w:t xml:space="preserve"> Krishna, </w:t>
      </w:r>
      <w:r w:rsidRPr="00083482">
        <w:rPr>
          <w:noProof/>
          <w:lang w:bidi="sa-IN"/>
        </w:rPr>
        <w:t>[sthApaya]</w:t>
      </w:r>
      <w:r w:rsidRPr="00083482">
        <w:t xml:space="preserve"> park </w:t>
      </w:r>
      <w:r w:rsidRPr="00083482">
        <w:rPr>
          <w:noProof/>
          <w:lang w:bidi="sa-IN"/>
        </w:rPr>
        <w:t>[mE ratham]</w:t>
      </w:r>
      <w:r w:rsidRPr="00083482">
        <w:t xml:space="preserve"> my chariot </w:t>
      </w:r>
      <w:r w:rsidRPr="00083482">
        <w:rPr>
          <w:noProof/>
          <w:lang w:bidi="sa-IN"/>
        </w:rPr>
        <w:t>[madhyE sEnayO: ubhayO:]</w:t>
      </w:r>
      <w:r w:rsidRPr="00083482">
        <w:t xml:space="preserve"> between the two armies </w:t>
      </w:r>
      <w:r w:rsidRPr="00083482">
        <w:rPr>
          <w:noProof/>
          <w:lang w:bidi="sa-IN"/>
        </w:rPr>
        <w:t>[yAvat]</w:t>
      </w:r>
      <w:r w:rsidRPr="00083482">
        <w:t xml:space="preserve"> so that </w:t>
      </w:r>
      <w:r w:rsidRPr="00083482">
        <w:rPr>
          <w:noProof/>
          <w:lang w:bidi="sa-IN"/>
        </w:rPr>
        <w:t>[aham nirIkShE]</w:t>
      </w:r>
      <w:r w:rsidRPr="00083482">
        <w:t xml:space="preserve"> I can see </w:t>
      </w:r>
      <w:r w:rsidRPr="00083482">
        <w:rPr>
          <w:noProof/>
          <w:lang w:bidi="sa-IN"/>
        </w:rPr>
        <w:t>[yOddhukAmAn avasthitAn]</w:t>
      </w:r>
      <w:r w:rsidRPr="00083482">
        <w:t xml:space="preserve"> those who have assembled to fight - </w:t>
      </w:r>
      <w:r w:rsidRPr="00083482">
        <w:rPr>
          <w:noProof/>
          <w:lang w:bidi="sa-IN"/>
        </w:rPr>
        <w:t>[kairmayA saha yOddhavyam]</w:t>
      </w:r>
      <w:r w:rsidRPr="00083482">
        <w:t xml:space="preserve"> those whom I must confront </w:t>
      </w:r>
      <w:r w:rsidRPr="00083482">
        <w:rPr>
          <w:noProof/>
          <w:lang w:bidi="sa-IN"/>
        </w:rPr>
        <w:t>[asmin rana samudyamE]</w:t>
      </w:r>
      <w:r w:rsidRPr="00083482">
        <w:t xml:space="preserve"> in this war. </w:t>
      </w:r>
      <w:r w:rsidRPr="00083482">
        <w:rPr>
          <w:noProof/>
          <w:lang w:bidi="sa-IN"/>
        </w:rPr>
        <w:t>[aham avEkShE]</w:t>
      </w:r>
      <w:r w:rsidRPr="00083482">
        <w:t xml:space="preserve"> I shall see </w:t>
      </w:r>
      <w:r w:rsidRPr="00083482">
        <w:rPr>
          <w:noProof/>
          <w:lang w:bidi="sa-IN"/>
        </w:rPr>
        <w:t>[etE yOtsyamAnAn]</w:t>
      </w:r>
      <w:r w:rsidRPr="00083482">
        <w:t xml:space="preserve"> those warriors </w:t>
      </w:r>
      <w:r w:rsidRPr="00083482">
        <w:rPr>
          <w:noProof/>
          <w:lang w:bidi="sa-IN"/>
        </w:rPr>
        <w:t>[ya atra samAgatA:]</w:t>
      </w:r>
      <w:r w:rsidRPr="00083482">
        <w:t xml:space="preserve"> who have come here </w:t>
      </w:r>
      <w:r w:rsidRPr="00083482">
        <w:rPr>
          <w:noProof/>
          <w:lang w:bidi="sa-IN"/>
        </w:rPr>
        <w:t>[priya chikIrShava:]</w:t>
      </w:r>
      <w:r w:rsidRPr="00083482">
        <w:t xml:space="preserve"> as the inspiration </w:t>
      </w:r>
      <w:r w:rsidRPr="00083482">
        <w:rPr>
          <w:noProof/>
          <w:lang w:bidi="sa-IN"/>
        </w:rPr>
        <w:t>[durbuddhE: dhArtarAShTrasya]</w:t>
      </w:r>
      <w:r w:rsidRPr="00083482">
        <w:t xml:space="preserve"> for the evil sons of Dhrtarashtra </w:t>
      </w:r>
      <w:r w:rsidRPr="00083482">
        <w:rPr>
          <w:noProof/>
          <w:lang w:bidi="sa-IN"/>
        </w:rPr>
        <w:t>[yuddhE]</w:t>
      </w:r>
      <w:r w:rsidRPr="00083482">
        <w:t xml:space="preserve"> in war.</w:t>
      </w:r>
    </w:p>
    <w:p w14:paraId="3B94A06B" w14:textId="3B177BC2" w:rsidR="00EE69AD" w:rsidRPr="00083482" w:rsidRDefault="00326F75">
      <w:r w:rsidRPr="00083482">
        <w:t xml:space="preserve">Arjuna was on the chariot and had Anjaneya, the one who burnt Lanka, on his flag. </w:t>
      </w:r>
      <w:r w:rsidR="00EB3A34" w:rsidRPr="00083482">
        <w:t xml:space="preserve">Seeing the Kauravas assembled with the intent of war, </w:t>
      </w:r>
      <w:r w:rsidRPr="00083482">
        <w:t xml:space="preserve">he </w:t>
      </w:r>
      <w:r w:rsidR="00EB3A34" w:rsidRPr="00083482">
        <w:t xml:space="preserve">wanted to see them in their true </w:t>
      </w:r>
      <w:r w:rsidRPr="00083482">
        <w:t>strength</w:t>
      </w:r>
      <w:r w:rsidR="00EB3A34" w:rsidRPr="00083482">
        <w:t>.</w:t>
      </w:r>
      <w:r w:rsidR="00C55BDE" w:rsidRPr="00083482">
        <w:t xml:space="preserve"> </w:t>
      </w:r>
      <w:r w:rsidR="00AC3E64">
        <w:t>‘</w:t>
      </w:r>
      <w:r w:rsidR="00C55BDE" w:rsidRPr="00083482">
        <w:t>Park my chariot at such a position that I can see them</w:t>
      </w:r>
      <w:r w:rsidR="00AC3E64">
        <w:t>’</w:t>
      </w:r>
      <w:r w:rsidR="00C55BDE" w:rsidRPr="00083482">
        <w:t xml:space="preserve"> he told Krishna, his charioteer.</w:t>
      </w:r>
    </w:p>
    <w:p w14:paraId="4FDAEDA8" w14:textId="77777777" w:rsidR="00326F75" w:rsidRPr="00083482" w:rsidRDefault="00326F75" w:rsidP="00326F75">
      <w:pPr>
        <w:pStyle w:val="ApplNotes"/>
      </w:pPr>
      <w:r w:rsidRPr="00083482">
        <w:t xml:space="preserve">It doesn’t matter who </w:t>
      </w:r>
      <w:r w:rsidR="003B5720" w:rsidRPr="00083482">
        <w:t>you</w:t>
      </w:r>
      <w:r w:rsidRPr="00083482">
        <w:t xml:space="preserve"> are or what </w:t>
      </w:r>
      <w:r w:rsidR="003B5720" w:rsidRPr="00083482">
        <w:t>you</w:t>
      </w:r>
      <w:r w:rsidRPr="00083482">
        <w:t xml:space="preserve">’re asking for. </w:t>
      </w:r>
      <w:r w:rsidR="00EA1917" w:rsidRPr="00083482">
        <w:t xml:space="preserve">Be in </w:t>
      </w:r>
      <w:r w:rsidR="00E4379C" w:rsidRPr="00083482">
        <w:t xml:space="preserve">this </w:t>
      </w:r>
      <w:r w:rsidR="00EA1917" w:rsidRPr="00083482">
        <w:t>conversation</w:t>
      </w:r>
      <w:r w:rsidRPr="00083482">
        <w:t>.</w:t>
      </w:r>
      <w:r w:rsidR="00E4379C" w:rsidRPr="00083482">
        <w:t xml:space="preserve"> Keep enquiring.</w:t>
      </w:r>
    </w:p>
    <w:p w14:paraId="1CDC1622" w14:textId="77777777" w:rsidR="00EE69AD" w:rsidRPr="00083482" w:rsidRDefault="00EB3A34">
      <w:r w:rsidRPr="00083482">
        <w:t>Krishna</w:t>
      </w:r>
      <w:r w:rsidR="00326F75" w:rsidRPr="00083482">
        <w:t xml:space="preserve"> has</w:t>
      </w:r>
      <w:r w:rsidRPr="00083482">
        <w:t xml:space="preserve"> the six qualities of knowledge, strength, force, wealth, valor and radiance</w:t>
      </w:r>
      <w:r w:rsidR="00326F75" w:rsidRPr="00083482">
        <w:t>. B</w:t>
      </w:r>
      <w:r w:rsidRPr="00083482">
        <w:t>y His mere will</w:t>
      </w:r>
      <w:r w:rsidR="00326F75" w:rsidRPr="00083482">
        <w:t>, He</w:t>
      </w:r>
      <w:r w:rsidRPr="00083482">
        <w:t xml:space="preserve"> can cause the creation, sustenance and destruction of whole worlds</w:t>
      </w:r>
      <w:r w:rsidR="00326F75" w:rsidRPr="00083482">
        <w:t>.</w:t>
      </w:r>
      <w:r w:rsidRPr="00083482">
        <w:t xml:space="preserve"> </w:t>
      </w:r>
      <w:r w:rsidR="00326F75" w:rsidRPr="00083482">
        <w:t xml:space="preserve">He </w:t>
      </w:r>
      <w:r w:rsidRPr="00083482">
        <w:t>controls everyone in all ways, both from inside and out</w:t>
      </w:r>
      <w:r w:rsidR="00326F75" w:rsidRPr="00083482">
        <w:t>. He</w:t>
      </w:r>
      <w:r w:rsidRPr="00083482">
        <w:t xml:space="preserve"> is invariably affectionate towards people who have taken refuge in Him</w:t>
      </w:r>
      <w:r w:rsidR="00326F75" w:rsidRPr="00083482">
        <w:t xml:space="preserve">. He </w:t>
      </w:r>
      <w:r w:rsidRPr="00083482">
        <w:t>was Arjuna's charioteer.</w:t>
      </w:r>
    </w:p>
    <w:p w14:paraId="4249D07F" w14:textId="77777777" w:rsidR="00EE69AD" w:rsidRPr="00083482" w:rsidRDefault="00EB3A34">
      <w:pPr>
        <w:pStyle w:val="Heading2"/>
      </w:pPr>
      <w:r w:rsidRPr="00083482">
        <w:t>1-24 to 1-25</w:t>
      </w:r>
    </w:p>
    <w:p w14:paraId="24D0702E" w14:textId="77777777" w:rsidR="00EE69AD" w:rsidRPr="00083482" w:rsidRDefault="00EB3A34">
      <w:pPr>
        <w:pStyle w:val="Shloka"/>
        <w:rPr>
          <w:noProof/>
          <w:lang w:bidi="sa-IN"/>
        </w:rPr>
      </w:pPr>
      <w:r w:rsidRPr="00083482">
        <w:rPr>
          <w:noProof/>
          <w:lang w:bidi="sa-IN"/>
        </w:rPr>
        <w:t>[</w:t>
      </w:r>
    </w:p>
    <w:p w14:paraId="6B6C5898" w14:textId="77777777" w:rsidR="00EE69AD" w:rsidRPr="00083482" w:rsidRDefault="00EB3A34">
      <w:pPr>
        <w:pStyle w:val="Shloka"/>
        <w:rPr>
          <w:noProof/>
          <w:lang w:bidi="sa-IN"/>
        </w:rPr>
      </w:pPr>
      <w:r w:rsidRPr="00083482">
        <w:rPr>
          <w:noProof/>
          <w:lang w:bidi="sa-IN"/>
        </w:rPr>
        <w:t>Evam uktO hr'ShikEshO guDAkEshEna bhArata |</w:t>
      </w:r>
    </w:p>
    <w:p w14:paraId="368FAECA" w14:textId="77777777" w:rsidR="00EE69AD" w:rsidRPr="00083482" w:rsidRDefault="00EB3A34">
      <w:pPr>
        <w:pStyle w:val="Shloka"/>
        <w:rPr>
          <w:noProof/>
          <w:lang w:bidi="sa-IN"/>
        </w:rPr>
      </w:pPr>
      <w:r w:rsidRPr="00083482">
        <w:rPr>
          <w:noProof/>
          <w:lang w:bidi="sa-IN"/>
        </w:rPr>
        <w:t>sEnayOrubhayO: madhyE sthApayitvA rathottamam || 24 ||</w:t>
      </w:r>
    </w:p>
    <w:p w14:paraId="413140B1" w14:textId="77777777" w:rsidR="00EE69AD" w:rsidRPr="00083482" w:rsidRDefault="00EE69AD">
      <w:pPr>
        <w:pStyle w:val="Shloka"/>
        <w:rPr>
          <w:noProof/>
          <w:lang w:bidi="sa-IN"/>
        </w:rPr>
      </w:pPr>
    </w:p>
    <w:p w14:paraId="198BA0D1" w14:textId="77777777" w:rsidR="00EE69AD" w:rsidRPr="00083482" w:rsidRDefault="00EB3A34">
      <w:pPr>
        <w:pStyle w:val="Shloka"/>
        <w:rPr>
          <w:noProof/>
          <w:lang w:bidi="sa-IN"/>
        </w:rPr>
      </w:pPr>
      <w:r w:rsidRPr="00083482">
        <w:rPr>
          <w:noProof/>
          <w:lang w:bidi="sa-IN"/>
        </w:rPr>
        <w:t>bhIShma drONa pramukhata: sarvEshAm cha mahIkShitAm |</w:t>
      </w:r>
    </w:p>
    <w:p w14:paraId="1CA53597" w14:textId="77777777" w:rsidR="00EE69AD" w:rsidRPr="00083482" w:rsidRDefault="00EB3A34">
      <w:pPr>
        <w:pStyle w:val="Shloka"/>
        <w:rPr>
          <w:noProof/>
          <w:lang w:bidi="sa-IN"/>
        </w:rPr>
      </w:pPr>
      <w:r w:rsidRPr="00083482">
        <w:rPr>
          <w:noProof/>
          <w:lang w:bidi="sa-IN"/>
        </w:rPr>
        <w:t>uvAcha pArtha pashyaitAn samavEtAn kurUn iti || 25 ||</w:t>
      </w:r>
    </w:p>
    <w:p w14:paraId="09059629" w14:textId="77777777" w:rsidR="00EE69AD" w:rsidRPr="00083482" w:rsidRDefault="00EB3A34">
      <w:pPr>
        <w:pStyle w:val="Shloka"/>
      </w:pPr>
      <w:r w:rsidRPr="00083482">
        <w:rPr>
          <w:noProof/>
          <w:lang w:bidi="sa-IN"/>
        </w:rPr>
        <w:t>]</w:t>
      </w:r>
    </w:p>
    <w:p w14:paraId="365E4E21" w14:textId="77777777" w:rsidR="00EE69AD" w:rsidRPr="00083482" w:rsidRDefault="00EB3A34" w:rsidP="00A22026">
      <w:pPr>
        <w:pStyle w:val="ExplnOfShloka"/>
      </w:pPr>
      <w:r w:rsidRPr="00083482">
        <w:rPr>
          <w:noProof/>
          <w:lang w:bidi="sa-IN"/>
        </w:rPr>
        <w:t>[bhArata]</w:t>
      </w:r>
      <w:r w:rsidRPr="00083482">
        <w:t xml:space="preserve"> O King of the B</w:t>
      </w:r>
      <w:r w:rsidR="00D854A8" w:rsidRPr="00083482">
        <w:t>h</w:t>
      </w:r>
      <w:r w:rsidRPr="00083482">
        <w:t xml:space="preserve">arata dynasty, </w:t>
      </w:r>
      <w:r w:rsidRPr="00083482">
        <w:rPr>
          <w:noProof/>
          <w:lang w:bidi="sa-IN"/>
        </w:rPr>
        <w:t>[Evam ukta: guDAkEshEna]</w:t>
      </w:r>
      <w:r w:rsidRPr="00083482">
        <w:t xml:space="preserve"> as Arjuna said, </w:t>
      </w:r>
      <w:r w:rsidRPr="00083482">
        <w:rPr>
          <w:noProof/>
          <w:lang w:bidi="sa-IN"/>
        </w:rPr>
        <w:t>[hr'ShikEsha:]</w:t>
      </w:r>
      <w:r w:rsidRPr="00083482">
        <w:t xml:space="preserve"> Krishna </w:t>
      </w:r>
      <w:r w:rsidRPr="00083482">
        <w:rPr>
          <w:noProof/>
          <w:lang w:bidi="sa-IN"/>
        </w:rPr>
        <w:t>[sthApayitvA]</w:t>
      </w:r>
      <w:r w:rsidRPr="00083482">
        <w:t xml:space="preserve"> parked </w:t>
      </w:r>
      <w:r w:rsidRPr="00083482">
        <w:rPr>
          <w:noProof/>
          <w:lang w:bidi="sa-IN"/>
        </w:rPr>
        <w:t>[rathottamam]</w:t>
      </w:r>
      <w:r w:rsidRPr="00083482">
        <w:t xml:space="preserve"> that superior chariot </w:t>
      </w:r>
      <w:r w:rsidRPr="00083482">
        <w:rPr>
          <w:noProof/>
          <w:lang w:bidi="sa-IN"/>
        </w:rPr>
        <w:t>[senayOrubhayO: madhyE]</w:t>
      </w:r>
      <w:r w:rsidRPr="00083482">
        <w:t xml:space="preserve"> between the two armies, </w:t>
      </w:r>
      <w:r w:rsidRPr="00083482">
        <w:rPr>
          <w:noProof/>
          <w:lang w:bidi="sa-IN"/>
        </w:rPr>
        <w:t>[pramukhata:]</w:t>
      </w:r>
      <w:r w:rsidRPr="00083482">
        <w:t xml:space="preserve"> in front of </w:t>
      </w:r>
      <w:r w:rsidRPr="00083482">
        <w:rPr>
          <w:noProof/>
          <w:lang w:bidi="sa-IN"/>
        </w:rPr>
        <w:t>[bhIShma drONa]</w:t>
      </w:r>
      <w:r w:rsidRPr="00083482">
        <w:t xml:space="preserve"> Bhishma, Drona </w:t>
      </w:r>
      <w:r w:rsidRPr="00083482">
        <w:rPr>
          <w:noProof/>
          <w:lang w:bidi="sa-IN"/>
        </w:rPr>
        <w:t>[sarvEshAm cha mahIkShitAm]</w:t>
      </w:r>
      <w:r w:rsidRPr="00083482">
        <w:t xml:space="preserve"> and all the other Kings. </w:t>
      </w:r>
      <w:r w:rsidRPr="00083482">
        <w:rPr>
          <w:noProof/>
          <w:lang w:bidi="sa-IN"/>
        </w:rPr>
        <w:t>[uvAcha]</w:t>
      </w:r>
      <w:r w:rsidRPr="00083482">
        <w:t xml:space="preserve"> He then said - </w:t>
      </w:r>
      <w:r w:rsidRPr="00083482">
        <w:rPr>
          <w:noProof/>
          <w:lang w:bidi="sa-IN"/>
        </w:rPr>
        <w:t>[pArtha]</w:t>
      </w:r>
      <w:r w:rsidRPr="00083482">
        <w:t xml:space="preserve"> Arjuna, </w:t>
      </w:r>
      <w:r w:rsidRPr="00083482">
        <w:rPr>
          <w:noProof/>
          <w:lang w:bidi="sa-IN"/>
        </w:rPr>
        <w:t>[pashyaitAn]</w:t>
      </w:r>
      <w:r w:rsidRPr="00083482">
        <w:t xml:space="preserve"> see this </w:t>
      </w:r>
      <w:r w:rsidRPr="00083482">
        <w:rPr>
          <w:noProof/>
          <w:lang w:bidi="sa-IN"/>
        </w:rPr>
        <w:t>[kurUn]</w:t>
      </w:r>
      <w:r w:rsidRPr="00083482">
        <w:t xml:space="preserve"> army of the Kurus, </w:t>
      </w:r>
      <w:r w:rsidRPr="00083482">
        <w:rPr>
          <w:noProof/>
          <w:lang w:bidi="sa-IN"/>
        </w:rPr>
        <w:t>[samavEtAn]</w:t>
      </w:r>
      <w:r w:rsidRPr="00083482">
        <w:t xml:space="preserve"> who have come together.</w:t>
      </w:r>
    </w:p>
    <w:p w14:paraId="5AE81A68" w14:textId="6B342FC1" w:rsidR="00EE69AD" w:rsidRPr="00083482" w:rsidRDefault="00EB3A34">
      <w:r w:rsidRPr="00083482">
        <w:lastRenderedPageBreak/>
        <w:t xml:space="preserve">As requested by Arjuna, Krishna immediately stationed the chariot as instructed, even as all the kings were looking. Then Krishna said </w:t>
      </w:r>
      <w:r w:rsidR="00AC3E64">
        <w:t>‘</w:t>
      </w:r>
      <w:r w:rsidRPr="00083482">
        <w:t>This is how your people are, such is their possibility of victory</w:t>
      </w:r>
      <w:r w:rsidR="00AC3E64">
        <w:t>’</w:t>
      </w:r>
    </w:p>
    <w:p w14:paraId="154A007E" w14:textId="77777777" w:rsidR="00EE69AD" w:rsidRPr="00083482" w:rsidRDefault="00EB3A34">
      <w:pPr>
        <w:pStyle w:val="Heading2"/>
      </w:pPr>
      <w:r w:rsidRPr="00083482">
        <w:t>1-26 to 1-47</w:t>
      </w:r>
    </w:p>
    <w:p w14:paraId="5301AD27" w14:textId="77777777" w:rsidR="00EE69AD" w:rsidRPr="00083482" w:rsidRDefault="00EB3A34">
      <w:pPr>
        <w:pStyle w:val="Shloka"/>
        <w:rPr>
          <w:noProof/>
          <w:lang w:bidi="sa-IN"/>
        </w:rPr>
      </w:pPr>
      <w:r w:rsidRPr="00083482">
        <w:rPr>
          <w:noProof/>
          <w:lang w:bidi="sa-IN"/>
        </w:rPr>
        <w:t>[</w:t>
      </w:r>
    </w:p>
    <w:p w14:paraId="025C80AC" w14:textId="77777777" w:rsidR="00EE69AD" w:rsidRPr="00083482" w:rsidRDefault="00EB3A34">
      <w:pPr>
        <w:pStyle w:val="Shloka"/>
        <w:rPr>
          <w:noProof/>
          <w:lang w:bidi="sa-IN"/>
        </w:rPr>
      </w:pPr>
      <w:r w:rsidRPr="00083482">
        <w:rPr>
          <w:noProof/>
          <w:lang w:bidi="sa-IN"/>
        </w:rPr>
        <w:t>tatrApashyat sthitAn pArtha: pitr''n atha pitAmahAn |</w:t>
      </w:r>
    </w:p>
    <w:p w14:paraId="31C0EF3F" w14:textId="77777777" w:rsidR="00EE69AD" w:rsidRPr="00083482" w:rsidRDefault="00EB3A34">
      <w:pPr>
        <w:pStyle w:val="Shloka"/>
        <w:rPr>
          <w:noProof/>
          <w:lang w:bidi="sa-IN"/>
        </w:rPr>
      </w:pPr>
      <w:r w:rsidRPr="00083482">
        <w:rPr>
          <w:noProof/>
          <w:lang w:bidi="sa-IN"/>
        </w:rPr>
        <w:t>AchAryAn mAtulAn bhrAtr''n putrAn pautrAn sakhIn tathA || 26 ||</w:t>
      </w:r>
    </w:p>
    <w:p w14:paraId="51A71689" w14:textId="77777777" w:rsidR="00EE69AD" w:rsidRPr="00083482" w:rsidRDefault="00EB3A34">
      <w:pPr>
        <w:pStyle w:val="Shloka"/>
      </w:pPr>
      <w:r w:rsidRPr="00083482">
        <w:rPr>
          <w:noProof/>
          <w:lang w:bidi="sa-IN"/>
        </w:rPr>
        <w:t>]</w:t>
      </w:r>
    </w:p>
    <w:p w14:paraId="12185DAA" w14:textId="77777777" w:rsidR="00EE69AD" w:rsidRPr="00083482" w:rsidRDefault="00EB3A34" w:rsidP="00A22026">
      <w:pPr>
        <w:pStyle w:val="ExplnOfShloka"/>
      </w:pPr>
      <w:r w:rsidRPr="00083482">
        <w:rPr>
          <w:noProof/>
          <w:lang w:bidi="sa-IN"/>
        </w:rPr>
        <w:t>[tatra]</w:t>
      </w:r>
      <w:r w:rsidRPr="00083482">
        <w:t xml:space="preserve"> There, </w:t>
      </w:r>
      <w:r w:rsidRPr="00083482">
        <w:rPr>
          <w:noProof/>
          <w:lang w:bidi="sa-IN"/>
        </w:rPr>
        <w:t>[pArtha:]</w:t>
      </w:r>
      <w:r w:rsidRPr="00083482">
        <w:t xml:space="preserve"> Arjuna </w:t>
      </w:r>
      <w:r w:rsidRPr="00083482">
        <w:rPr>
          <w:noProof/>
          <w:lang w:bidi="sa-IN"/>
        </w:rPr>
        <w:t>[apashyat]</w:t>
      </w:r>
      <w:r w:rsidRPr="00083482">
        <w:t xml:space="preserve"> saw </w:t>
      </w:r>
      <w:r w:rsidRPr="00083482">
        <w:rPr>
          <w:noProof/>
          <w:lang w:bidi="sa-IN"/>
        </w:rPr>
        <w:t>[pitr''n]</w:t>
      </w:r>
      <w:r w:rsidRPr="00083482">
        <w:t xml:space="preserve"> his father's generation </w:t>
      </w:r>
      <w:r w:rsidRPr="00083482">
        <w:rPr>
          <w:noProof/>
          <w:lang w:bidi="sa-IN"/>
        </w:rPr>
        <w:t>[atha]</w:t>
      </w:r>
      <w:r w:rsidRPr="00083482">
        <w:t xml:space="preserve"> along with </w:t>
      </w:r>
      <w:r w:rsidRPr="00083482">
        <w:rPr>
          <w:noProof/>
          <w:lang w:bidi="sa-IN"/>
        </w:rPr>
        <w:t>[pitAmahAn]</w:t>
      </w:r>
      <w:r w:rsidRPr="00083482">
        <w:t xml:space="preserve"> his grandfathers, </w:t>
      </w:r>
      <w:r w:rsidRPr="00083482">
        <w:rPr>
          <w:noProof/>
          <w:lang w:bidi="sa-IN"/>
        </w:rPr>
        <w:t>[AchAryAn]</w:t>
      </w:r>
      <w:r w:rsidRPr="00083482">
        <w:t xml:space="preserve"> teachers, </w:t>
      </w:r>
      <w:r w:rsidRPr="00083482">
        <w:rPr>
          <w:noProof/>
          <w:lang w:bidi="sa-IN"/>
        </w:rPr>
        <w:t>[mAtulAn]</w:t>
      </w:r>
      <w:r w:rsidRPr="00083482">
        <w:t xml:space="preserve"> uncles, </w:t>
      </w:r>
      <w:r w:rsidRPr="00083482">
        <w:rPr>
          <w:noProof/>
          <w:lang w:bidi="sa-IN"/>
        </w:rPr>
        <w:t>[bhrAtr''n]</w:t>
      </w:r>
      <w:r w:rsidRPr="00083482">
        <w:t xml:space="preserve"> those who were like brothers, </w:t>
      </w:r>
      <w:r w:rsidRPr="00083482">
        <w:rPr>
          <w:noProof/>
          <w:lang w:bidi="sa-IN"/>
        </w:rPr>
        <w:t>[putrAn]</w:t>
      </w:r>
      <w:r w:rsidRPr="00083482">
        <w:t xml:space="preserve"> sons, </w:t>
      </w:r>
      <w:r w:rsidRPr="00083482">
        <w:rPr>
          <w:noProof/>
          <w:lang w:bidi="sa-IN"/>
        </w:rPr>
        <w:t>[pautrAn]</w:t>
      </w:r>
      <w:r w:rsidRPr="00083482">
        <w:t xml:space="preserve"> grandsons </w:t>
      </w:r>
      <w:r w:rsidRPr="00083482">
        <w:rPr>
          <w:noProof/>
          <w:lang w:bidi="sa-IN"/>
        </w:rPr>
        <w:t>[tathA]</w:t>
      </w:r>
      <w:r w:rsidRPr="00083482">
        <w:t xml:space="preserve"> and </w:t>
      </w:r>
      <w:r w:rsidRPr="00083482">
        <w:rPr>
          <w:noProof/>
          <w:lang w:bidi="sa-IN"/>
        </w:rPr>
        <w:t>[sakhIn]</w:t>
      </w:r>
      <w:r w:rsidRPr="00083482">
        <w:t xml:space="preserve"> friends.</w:t>
      </w:r>
    </w:p>
    <w:p w14:paraId="4BCDF8B5" w14:textId="77777777" w:rsidR="00EE69AD" w:rsidRPr="00083482" w:rsidRDefault="00EE69AD" w:rsidP="00A22026">
      <w:pPr>
        <w:pStyle w:val="ExplnOfShloka"/>
      </w:pPr>
    </w:p>
    <w:p w14:paraId="37CB0934" w14:textId="77777777" w:rsidR="00EE69AD" w:rsidRPr="00083482" w:rsidRDefault="00EB3A34">
      <w:pPr>
        <w:pStyle w:val="Shloka"/>
        <w:rPr>
          <w:noProof/>
          <w:lang w:bidi="sa-IN"/>
        </w:rPr>
      </w:pPr>
      <w:r w:rsidRPr="00083482">
        <w:rPr>
          <w:noProof/>
          <w:lang w:bidi="sa-IN"/>
        </w:rPr>
        <w:t>[</w:t>
      </w:r>
    </w:p>
    <w:p w14:paraId="032CD461" w14:textId="77777777" w:rsidR="00EE69AD" w:rsidRPr="00083482" w:rsidRDefault="00EB3A34">
      <w:pPr>
        <w:pStyle w:val="Shloka"/>
        <w:rPr>
          <w:noProof/>
          <w:lang w:bidi="sa-IN"/>
        </w:rPr>
      </w:pPr>
      <w:r w:rsidRPr="00083482">
        <w:rPr>
          <w:noProof/>
          <w:lang w:bidi="sa-IN"/>
        </w:rPr>
        <w:t>shvashurAn suhr'da: chaiva senayO: ubhayOrapi |</w:t>
      </w:r>
    </w:p>
    <w:p w14:paraId="69DC4176" w14:textId="77777777" w:rsidR="00EE69AD" w:rsidRPr="00083482" w:rsidRDefault="00EB3A34">
      <w:pPr>
        <w:pStyle w:val="Shloka"/>
        <w:rPr>
          <w:noProof/>
          <w:lang w:bidi="sa-IN"/>
        </w:rPr>
      </w:pPr>
      <w:r w:rsidRPr="00083482">
        <w:rPr>
          <w:noProof/>
          <w:lang w:bidi="sa-IN"/>
        </w:rPr>
        <w:t>tAn samIkShya sa kauntEya: sarvAn bandhUn avasthitAn || 27 ||</w:t>
      </w:r>
    </w:p>
    <w:p w14:paraId="41C83CDD" w14:textId="77777777" w:rsidR="00EE69AD" w:rsidRPr="00083482" w:rsidRDefault="00EE69AD">
      <w:pPr>
        <w:pStyle w:val="Shloka"/>
        <w:rPr>
          <w:noProof/>
          <w:lang w:bidi="sa-IN"/>
        </w:rPr>
      </w:pPr>
    </w:p>
    <w:p w14:paraId="39D3B178" w14:textId="77777777" w:rsidR="00EE69AD" w:rsidRPr="00083482" w:rsidRDefault="00EB3A34">
      <w:pPr>
        <w:pStyle w:val="Shloka"/>
        <w:rPr>
          <w:noProof/>
          <w:lang w:bidi="sa-IN"/>
        </w:rPr>
      </w:pPr>
      <w:r w:rsidRPr="00083482">
        <w:rPr>
          <w:noProof/>
          <w:lang w:bidi="sa-IN"/>
        </w:rPr>
        <w:t>kr'payA parayAviShTO viShIdannidam abravIt |</w:t>
      </w:r>
    </w:p>
    <w:p w14:paraId="094C1181" w14:textId="77777777" w:rsidR="00EE69AD" w:rsidRPr="00083482" w:rsidRDefault="00EB3A34">
      <w:pPr>
        <w:pStyle w:val="Shloka"/>
      </w:pPr>
      <w:r w:rsidRPr="00083482">
        <w:rPr>
          <w:noProof/>
          <w:lang w:bidi="sa-IN"/>
        </w:rPr>
        <w:t>]</w:t>
      </w:r>
    </w:p>
    <w:p w14:paraId="46482B39" w14:textId="77777777" w:rsidR="00EE69AD" w:rsidRPr="00083482" w:rsidRDefault="00EB3A34" w:rsidP="00A22026">
      <w:pPr>
        <w:pStyle w:val="ExplnOfShloka"/>
      </w:pPr>
      <w:r w:rsidRPr="00083482">
        <w:rPr>
          <w:noProof/>
          <w:lang w:bidi="sa-IN"/>
        </w:rPr>
        <w:t>[samIkShya]</w:t>
      </w:r>
      <w:r w:rsidRPr="00083482">
        <w:t xml:space="preserve"> Looking at </w:t>
      </w:r>
      <w:r w:rsidRPr="00083482">
        <w:rPr>
          <w:noProof/>
          <w:lang w:bidi="sa-IN"/>
        </w:rPr>
        <w:t>[tAn]</w:t>
      </w:r>
      <w:r w:rsidRPr="00083482">
        <w:t xml:space="preserve"> all those </w:t>
      </w:r>
      <w:r w:rsidRPr="00083482">
        <w:rPr>
          <w:noProof/>
          <w:lang w:bidi="sa-IN"/>
        </w:rPr>
        <w:t>[shvashurAn suhr'da: chaiva]</w:t>
      </w:r>
      <w:r w:rsidRPr="00083482">
        <w:t xml:space="preserve"> relatives and friends </w:t>
      </w:r>
      <w:r w:rsidRPr="00083482">
        <w:rPr>
          <w:noProof/>
          <w:lang w:bidi="sa-IN"/>
        </w:rPr>
        <w:t>[senayO: ubhayOrapi]</w:t>
      </w:r>
      <w:r w:rsidRPr="00083482">
        <w:t xml:space="preserve"> in both armies, </w:t>
      </w:r>
      <w:r w:rsidRPr="00083482">
        <w:rPr>
          <w:noProof/>
          <w:lang w:bidi="sa-IN"/>
        </w:rPr>
        <w:t>[avasthitAn]</w:t>
      </w:r>
      <w:r w:rsidRPr="00083482">
        <w:t xml:space="preserve"> standing there </w:t>
      </w:r>
      <w:r w:rsidRPr="00083482">
        <w:rPr>
          <w:noProof/>
          <w:lang w:bidi="sa-IN"/>
        </w:rPr>
        <w:t>[sarvAn bandhUn]</w:t>
      </w:r>
      <w:r w:rsidRPr="00083482">
        <w:t xml:space="preserve"> along with everyone he called his own, </w:t>
      </w:r>
      <w:r w:rsidRPr="00083482">
        <w:rPr>
          <w:noProof/>
          <w:lang w:bidi="sa-IN"/>
        </w:rPr>
        <w:t>[sa kauntEya:]</w:t>
      </w:r>
      <w:r w:rsidRPr="00083482">
        <w:t xml:space="preserve"> Arjuna </w:t>
      </w:r>
      <w:r w:rsidRPr="00083482">
        <w:rPr>
          <w:noProof/>
          <w:lang w:bidi="sa-IN"/>
        </w:rPr>
        <w:t>[kr'payA parayAviShTa:]</w:t>
      </w:r>
      <w:r w:rsidRPr="00083482">
        <w:t xml:space="preserve"> was overcome with great pity, </w:t>
      </w:r>
      <w:r w:rsidRPr="00083482">
        <w:rPr>
          <w:noProof/>
          <w:lang w:bidi="sa-IN"/>
        </w:rPr>
        <w:t>[idam abravIt]</w:t>
      </w:r>
      <w:r w:rsidRPr="00083482">
        <w:t xml:space="preserve"> said this </w:t>
      </w:r>
      <w:r w:rsidRPr="00083482">
        <w:rPr>
          <w:noProof/>
          <w:lang w:bidi="sa-IN"/>
        </w:rPr>
        <w:t>[viShIdan]</w:t>
      </w:r>
      <w:r w:rsidRPr="00083482">
        <w:t xml:space="preserve"> in despair –</w:t>
      </w:r>
    </w:p>
    <w:p w14:paraId="59AF0DBC" w14:textId="77777777" w:rsidR="00EE69AD" w:rsidRPr="00083482" w:rsidRDefault="00EE69AD" w:rsidP="00A22026">
      <w:pPr>
        <w:pStyle w:val="ExplnOfShloka"/>
      </w:pPr>
    </w:p>
    <w:p w14:paraId="2BAED1F2" w14:textId="77777777" w:rsidR="00EE69AD" w:rsidRPr="00083482" w:rsidRDefault="00EB3A34">
      <w:pPr>
        <w:pStyle w:val="Shloka"/>
        <w:rPr>
          <w:noProof/>
          <w:lang w:bidi="sa-IN"/>
        </w:rPr>
      </w:pPr>
      <w:r w:rsidRPr="00083482">
        <w:rPr>
          <w:noProof/>
          <w:lang w:bidi="sa-IN"/>
        </w:rPr>
        <w:t>[</w:t>
      </w:r>
    </w:p>
    <w:p w14:paraId="6CB8F2EC" w14:textId="77777777" w:rsidR="00EE69AD" w:rsidRPr="00083482" w:rsidRDefault="00EB3A34">
      <w:pPr>
        <w:pStyle w:val="Shloka"/>
        <w:rPr>
          <w:noProof/>
          <w:lang w:bidi="sa-IN"/>
        </w:rPr>
      </w:pPr>
      <w:r w:rsidRPr="00083482">
        <w:rPr>
          <w:noProof/>
          <w:lang w:bidi="sa-IN"/>
        </w:rPr>
        <w:t>dr'ShTvA imam svajanam kr'ShNa yuyutsum samupasthitam || 28 ||</w:t>
      </w:r>
    </w:p>
    <w:p w14:paraId="0E4C48EA" w14:textId="77777777" w:rsidR="00EE69AD" w:rsidRPr="00083482" w:rsidRDefault="00EE69AD">
      <w:pPr>
        <w:pStyle w:val="Shloka"/>
        <w:rPr>
          <w:noProof/>
          <w:lang w:bidi="sa-IN"/>
        </w:rPr>
      </w:pPr>
    </w:p>
    <w:p w14:paraId="1F95F22E" w14:textId="77777777" w:rsidR="00EE69AD" w:rsidRPr="00083482" w:rsidRDefault="00EB3A34">
      <w:pPr>
        <w:pStyle w:val="Shloka"/>
        <w:rPr>
          <w:noProof/>
          <w:lang w:bidi="sa-IN"/>
        </w:rPr>
      </w:pPr>
      <w:r w:rsidRPr="00083482">
        <w:rPr>
          <w:noProof/>
          <w:lang w:bidi="sa-IN"/>
        </w:rPr>
        <w:t>sIdanti mama gAtrANi mukham cha parishuShyati |</w:t>
      </w:r>
    </w:p>
    <w:p w14:paraId="567898E4" w14:textId="77777777" w:rsidR="00EE69AD" w:rsidRPr="00083482" w:rsidRDefault="00EB3A34">
      <w:pPr>
        <w:pStyle w:val="Shloka"/>
        <w:rPr>
          <w:noProof/>
          <w:lang w:bidi="sa-IN"/>
        </w:rPr>
      </w:pPr>
      <w:r w:rsidRPr="00083482">
        <w:rPr>
          <w:noProof/>
          <w:lang w:bidi="sa-IN"/>
        </w:rPr>
        <w:t>vEpathushcha sharIrE mE rOmaharSha: cha jAyatE || 29 ||</w:t>
      </w:r>
    </w:p>
    <w:p w14:paraId="6B8E35EC" w14:textId="77777777" w:rsidR="00EE69AD" w:rsidRPr="00083482" w:rsidRDefault="00EB3A34">
      <w:pPr>
        <w:pStyle w:val="Shloka"/>
      </w:pPr>
      <w:r w:rsidRPr="00083482">
        <w:rPr>
          <w:noProof/>
          <w:lang w:bidi="sa-IN"/>
        </w:rPr>
        <w:t>]</w:t>
      </w:r>
    </w:p>
    <w:p w14:paraId="49B7896F" w14:textId="77777777" w:rsidR="00EE69AD" w:rsidRPr="00083482" w:rsidRDefault="00EB3A34" w:rsidP="00A22026">
      <w:pPr>
        <w:pStyle w:val="ExplnOfShloka"/>
      </w:pPr>
      <w:r w:rsidRPr="00083482">
        <w:rPr>
          <w:noProof/>
          <w:lang w:bidi="sa-IN"/>
        </w:rPr>
        <w:t>[kr'ShNa dr'ShTvA imam svajanam samupasthitam yuyutsum]</w:t>
      </w:r>
      <w:r w:rsidRPr="00083482">
        <w:t xml:space="preserve"> Krishna, seeing my own people who have come here to wage war, </w:t>
      </w:r>
      <w:r w:rsidRPr="00083482">
        <w:rPr>
          <w:noProof/>
          <w:lang w:bidi="sa-IN"/>
        </w:rPr>
        <w:t>[mama gAtrANi sIdanti]</w:t>
      </w:r>
      <w:r w:rsidRPr="00083482">
        <w:t xml:space="preserve"> my limbs slacken </w:t>
      </w:r>
      <w:r w:rsidRPr="00083482">
        <w:rPr>
          <w:noProof/>
          <w:lang w:bidi="sa-IN"/>
        </w:rPr>
        <w:t>[mukham cha parishuShyati]</w:t>
      </w:r>
      <w:r w:rsidRPr="00083482">
        <w:t xml:space="preserve"> and my mouth is dry. </w:t>
      </w:r>
      <w:r w:rsidRPr="00083482">
        <w:rPr>
          <w:noProof/>
          <w:lang w:bidi="sa-IN"/>
        </w:rPr>
        <w:t>[mE sharIrE vEpathushcha]</w:t>
      </w:r>
      <w:r w:rsidRPr="00083482">
        <w:t xml:space="preserve"> My body perspires </w:t>
      </w:r>
      <w:r w:rsidRPr="00083482">
        <w:rPr>
          <w:noProof/>
          <w:lang w:bidi="sa-IN"/>
        </w:rPr>
        <w:t>[rOmaharSha: cha jAyatE]</w:t>
      </w:r>
      <w:r w:rsidRPr="00083482">
        <w:t xml:space="preserve"> and my hairs stand.</w:t>
      </w:r>
    </w:p>
    <w:p w14:paraId="212033FA" w14:textId="77777777" w:rsidR="00EE69AD" w:rsidRPr="00083482" w:rsidRDefault="00EE69AD">
      <w:pPr>
        <w:pStyle w:val="Shloka"/>
      </w:pPr>
    </w:p>
    <w:p w14:paraId="6B76D0B0" w14:textId="77777777" w:rsidR="00EE69AD" w:rsidRPr="00083482" w:rsidRDefault="00EB3A34">
      <w:pPr>
        <w:pStyle w:val="Shloka"/>
        <w:rPr>
          <w:noProof/>
          <w:lang w:bidi="sa-IN"/>
        </w:rPr>
      </w:pPr>
      <w:r w:rsidRPr="00083482">
        <w:rPr>
          <w:noProof/>
          <w:lang w:bidi="sa-IN"/>
        </w:rPr>
        <w:t>[</w:t>
      </w:r>
    </w:p>
    <w:p w14:paraId="4830EC18" w14:textId="77777777" w:rsidR="00EE69AD" w:rsidRPr="00083482" w:rsidRDefault="00EB3A34">
      <w:pPr>
        <w:pStyle w:val="Shloka"/>
        <w:rPr>
          <w:noProof/>
          <w:lang w:bidi="sa-IN"/>
        </w:rPr>
      </w:pPr>
      <w:r w:rsidRPr="00083482">
        <w:rPr>
          <w:noProof/>
          <w:lang w:bidi="sa-IN"/>
        </w:rPr>
        <w:t>gANDIvam sramsatE hastAt tvakchaiva paridahyatE |</w:t>
      </w:r>
    </w:p>
    <w:p w14:paraId="17DE2DD0" w14:textId="77777777" w:rsidR="00EE69AD" w:rsidRPr="00083482" w:rsidRDefault="00EB3A34">
      <w:pPr>
        <w:pStyle w:val="Shloka"/>
        <w:rPr>
          <w:noProof/>
          <w:lang w:bidi="sa-IN"/>
        </w:rPr>
      </w:pPr>
      <w:r w:rsidRPr="00083482">
        <w:rPr>
          <w:noProof/>
          <w:lang w:bidi="sa-IN"/>
        </w:rPr>
        <w:t>na cha shaknOmi avasthAtum bhramatIva cha me mana: || 30 ||</w:t>
      </w:r>
    </w:p>
    <w:p w14:paraId="419036EA" w14:textId="77777777" w:rsidR="00EE69AD" w:rsidRPr="00083482" w:rsidRDefault="00EB3A34">
      <w:pPr>
        <w:pStyle w:val="Shloka"/>
      </w:pPr>
      <w:r w:rsidRPr="00083482">
        <w:rPr>
          <w:noProof/>
          <w:lang w:bidi="sa-IN"/>
        </w:rPr>
        <w:t>]</w:t>
      </w:r>
    </w:p>
    <w:p w14:paraId="54978B3E" w14:textId="77777777" w:rsidR="00EE69AD" w:rsidRPr="00083482" w:rsidRDefault="00EB3A34" w:rsidP="00A22026">
      <w:pPr>
        <w:pStyle w:val="ExplnOfShloka"/>
      </w:pPr>
      <w:r w:rsidRPr="00083482">
        <w:rPr>
          <w:noProof/>
          <w:lang w:bidi="sa-IN"/>
        </w:rPr>
        <w:t>[gANDIvam sramsatE hastAt]</w:t>
      </w:r>
      <w:r w:rsidRPr="00083482">
        <w:t xml:space="preserve"> My bow, the Gandiva, slips from my hand. </w:t>
      </w:r>
      <w:r w:rsidRPr="00083482">
        <w:rPr>
          <w:noProof/>
          <w:lang w:bidi="sa-IN"/>
        </w:rPr>
        <w:t>[tvakchaiva paridahyatE]</w:t>
      </w:r>
      <w:r w:rsidRPr="00083482">
        <w:t xml:space="preserve"> My body burns. </w:t>
      </w:r>
      <w:r w:rsidRPr="00083482">
        <w:rPr>
          <w:noProof/>
          <w:lang w:bidi="sa-IN"/>
        </w:rPr>
        <w:t>[na cha shaknOmi avasthAtum]</w:t>
      </w:r>
      <w:r w:rsidRPr="00083482">
        <w:t xml:space="preserve"> I will not be able to stand, </w:t>
      </w:r>
      <w:r w:rsidRPr="00083482">
        <w:rPr>
          <w:noProof/>
          <w:lang w:bidi="sa-IN"/>
        </w:rPr>
        <w:t>[bhramatIva cha me mana:]</w:t>
      </w:r>
      <w:r w:rsidRPr="00083482">
        <w:t xml:space="preserve"> I'm dizzy.</w:t>
      </w:r>
    </w:p>
    <w:p w14:paraId="54C5BA5D" w14:textId="77777777" w:rsidR="00EE69AD" w:rsidRPr="00083482" w:rsidRDefault="00EE69AD">
      <w:pPr>
        <w:pStyle w:val="Shloka"/>
      </w:pPr>
    </w:p>
    <w:p w14:paraId="408B70C1" w14:textId="77777777" w:rsidR="00EE69AD" w:rsidRPr="00083482" w:rsidRDefault="00EB3A34">
      <w:pPr>
        <w:pStyle w:val="Shloka"/>
        <w:rPr>
          <w:noProof/>
          <w:lang w:bidi="sa-IN"/>
        </w:rPr>
      </w:pPr>
      <w:r w:rsidRPr="00083482">
        <w:rPr>
          <w:noProof/>
          <w:lang w:bidi="sa-IN"/>
        </w:rPr>
        <w:t>[</w:t>
      </w:r>
    </w:p>
    <w:p w14:paraId="40717654" w14:textId="77777777" w:rsidR="00EE69AD" w:rsidRPr="00083482" w:rsidRDefault="00EB3A34">
      <w:pPr>
        <w:pStyle w:val="Shloka"/>
        <w:rPr>
          <w:noProof/>
          <w:lang w:bidi="sa-IN"/>
        </w:rPr>
      </w:pPr>
      <w:r w:rsidRPr="00083482">
        <w:rPr>
          <w:noProof/>
          <w:lang w:bidi="sa-IN"/>
        </w:rPr>
        <w:lastRenderedPageBreak/>
        <w:t>nimittAni cha pashyAmi viparItAni kEshava |</w:t>
      </w:r>
    </w:p>
    <w:p w14:paraId="5BD542AA" w14:textId="77777777" w:rsidR="00EE69AD" w:rsidRPr="00083482" w:rsidRDefault="00EB3A34">
      <w:pPr>
        <w:pStyle w:val="Shloka"/>
        <w:rPr>
          <w:noProof/>
          <w:lang w:bidi="sa-IN"/>
        </w:rPr>
      </w:pPr>
      <w:r w:rsidRPr="00083482">
        <w:rPr>
          <w:noProof/>
          <w:lang w:bidi="sa-IN"/>
        </w:rPr>
        <w:t>na cha shrEya: anupashyAmi hatvA svajanamAhavE || 31 ||</w:t>
      </w:r>
    </w:p>
    <w:p w14:paraId="1F6B5EE8" w14:textId="77777777" w:rsidR="00EE69AD" w:rsidRPr="00083482" w:rsidRDefault="00EB3A34">
      <w:pPr>
        <w:pStyle w:val="Shloka"/>
      </w:pPr>
      <w:r w:rsidRPr="00083482">
        <w:rPr>
          <w:noProof/>
          <w:lang w:bidi="sa-IN"/>
        </w:rPr>
        <w:t>]</w:t>
      </w:r>
    </w:p>
    <w:p w14:paraId="7524BA60" w14:textId="77777777" w:rsidR="00EE69AD" w:rsidRPr="00083482" w:rsidRDefault="00EB3A34" w:rsidP="00A22026">
      <w:pPr>
        <w:pStyle w:val="ExplnOfShloka"/>
      </w:pPr>
      <w:r w:rsidRPr="00083482">
        <w:rPr>
          <w:noProof/>
          <w:lang w:bidi="sa-IN"/>
        </w:rPr>
        <w:t>[kEshava pashyAmi viparItAni nimittAni cha]</w:t>
      </w:r>
      <w:r w:rsidRPr="00083482">
        <w:t xml:space="preserve"> Krishna, I see only undesirable consequences. </w:t>
      </w:r>
      <w:r w:rsidRPr="00083482">
        <w:rPr>
          <w:noProof/>
          <w:lang w:bidi="sa-IN"/>
        </w:rPr>
        <w:t>[na anupashyAmi cha shrEya: hatvA svajanamAhavE]</w:t>
      </w:r>
      <w:r w:rsidRPr="00083482">
        <w:t xml:space="preserve"> I don't see anything good coming from killing my own people.</w:t>
      </w:r>
    </w:p>
    <w:p w14:paraId="1D0EFBC0" w14:textId="77777777" w:rsidR="00EE69AD" w:rsidRPr="00083482" w:rsidRDefault="00EE69AD" w:rsidP="00A22026">
      <w:pPr>
        <w:pStyle w:val="ExplnOfShloka"/>
      </w:pPr>
    </w:p>
    <w:p w14:paraId="62DCA66D" w14:textId="77777777" w:rsidR="00EE69AD" w:rsidRPr="00083482" w:rsidRDefault="00EB3A34">
      <w:pPr>
        <w:pStyle w:val="Shloka"/>
        <w:rPr>
          <w:noProof/>
          <w:lang w:bidi="sa-IN"/>
        </w:rPr>
      </w:pPr>
      <w:r w:rsidRPr="00083482">
        <w:rPr>
          <w:noProof/>
          <w:lang w:bidi="sa-IN"/>
        </w:rPr>
        <w:t>[</w:t>
      </w:r>
    </w:p>
    <w:p w14:paraId="45E98DD9" w14:textId="77777777" w:rsidR="00EE69AD" w:rsidRPr="00083482" w:rsidRDefault="00EB3A34">
      <w:pPr>
        <w:pStyle w:val="Shloka"/>
        <w:rPr>
          <w:noProof/>
          <w:lang w:bidi="sa-IN"/>
        </w:rPr>
      </w:pPr>
      <w:r w:rsidRPr="00083482">
        <w:rPr>
          <w:noProof/>
          <w:lang w:bidi="sa-IN"/>
        </w:rPr>
        <w:t>na kAnkShE vijayam kr'ShNa na cha rAjyam sukhAni cha |</w:t>
      </w:r>
    </w:p>
    <w:p w14:paraId="2BF3870A" w14:textId="77777777" w:rsidR="00EE69AD" w:rsidRPr="00083482" w:rsidRDefault="00EB3A34">
      <w:pPr>
        <w:pStyle w:val="Shloka"/>
        <w:rPr>
          <w:noProof/>
          <w:lang w:bidi="sa-IN"/>
        </w:rPr>
      </w:pPr>
      <w:r w:rsidRPr="00083482">
        <w:rPr>
          <w:noProof/>
          <w:lang w:bidi="sa-IN"/>
        </w:rPr>
        <w:t>kim nO rAjyEna gOvinda kim bhOgai: jIvitEna vA || 32 ||</w:t>
      </w:r>
    </w:p>
    <w:p w14:paraId="38904FDE" w14:textId="77777777" w:rsidR="00EE69AD" w:rsidRPr="00083482" w:rsidRDefault="00EB3A34">
      <w:pPr>
        <w:pStyle w:val="Shloka"/>
      </w:pPr>
      <w:r w:rsidRPr="00083482">
        <w:rPr>
          <w:noProof/>
          <w:lang w:bidi="sa-IN"/>
        </w:rPr>
        <w:t>]</w:t>
      </w:r>
    </w:p>
    <w:p w14:paraId="1354CB32" w14:textId="77777777" w:rsidR="00EE69AD" w:rsidRPr="00083482" w:rsidRDefault="00EB3A34" w:rsidP="00A22026">
      <w:pPr>
        <w:pStyle w:val="ExplnOfShloka"/>
      </w:pPr>
      <w:r w:rsidRPr="00083482">
        <w:rPr>
          <w:noProof/>
          <w:lang w:bidi="sa-IN"/>
        </w:rPr>
        <w:t>[kr'ShNa]</w:t>
      </w:r>
      <w:r w:rsidRPr="00083482">
        <w:t xml:space="preserve"> Krishna, </w:t>
      </w:r>
      <w:r w:rsidRPr="00083482">
        <w:rPr>
          <w:noProof/>
          <w:lang w:bidi="sa-IN"/>
        </w:rPr>
        <w:t>[na kAnkShE]</w:t>
      </w:r>
      <w:r w:rsidRPr="00083482">
        <w:t xml:space="preserve"> I do not desire </w:t>
      </w:r>
      <w:r w:rsidRPr="00083482">
        <w:rPr>
          <w:noProof/>
          <w:lang w:bidi="sa-IN"/>
        </w:rPr>
        <w:t>[vijayam]</w:t>
      </w:r>
      <w:r w:rsidRPr="00083482">
        <w:t xml:space="preserve"> victory, </w:t>
      </w:r>
      <w:r w:rsidRPr="00083482">
        <w:rPr>
          <w:noProof/>
          <w:lang w:bidi="sa-IN"/>
        </w:rPr>
        <w:t>[na cha rAjyam sukhAni cha]</w:t>
      </w:r>
      <w:r w:rsidRPr="00083482">
        <w:t xml:space="preserve"> kingdom and comfort. </w:t>
      </w:r>
      <w:r w:rsidRPr="00083482">
        <w:rPr>
          <w:noProof/>
          <w:lang w:bidi="sa-IN"/>
        </w:rPr>
        <w:t>[gOvinda]</w:t>
      </w:r>
      <w:r w:rsidRPr="00083482">
        <w:t xml:space="preserve"> O protector, </w:t>
      </w:r>
      <w:r w:rsidRPr="00083482">
        <w:rPr>
          <w:noProof/>
          <w:lang w:bidi="sa-IN"/>
        </w:rPr>
        <w:t>[kim nO rAjyEna]</w:t>
      </w:r>
      <w:r w:rsidRPr="00083482">
        <w:t xml:space="preserve"> what do we do with this kingdom, </w:t>
      </w:r>
      <w:r w:rsidRPr="00083482">
        <w:rPr>
          <w:noProof/>
          <w:lang w:bidi="sa-IN"/>
        </w:rPr>
        <w:t>[bhOgai: jIvitEna vA]</w:t>
      </w:r>
      <w:r w:rsidRPr="00083482">
        <w:t xml:space="preserve"> its pleasures or with life itself? </w:t>
      </w:r>
    </w:p>
    <w:p w14:paraId="370404F2" w14:textId="77777777" w:rsidR="00EE69AD" w:rsidRPr="00083482" w:rsidRDefault="00EE69AD" w:rsidP="00A22026">
      <w:pPr>
        <w:pStyle w:val="ExplnOfShloka"/>
      </w:pPr>
    </w:p>
    <w:p w14:paraId="303E9234" w14:textId="77777777" w:rsidR="00EE69AD" w:rsidRPr="00083482" w:rsidRDefault="00EB3A34">
      <w:pPr>
        <w:pStyle w:val="Shloka"/>
        <w:rPr>
          <w:noProof/>
          <w:lang w:bidi="sa-IN"/>
        </w:rPr>
      </w:pPr>
      <w:r w:rsidRPr="00083482">
        <w:rPr>
          <w:noProof/>
          <w:lang w:bidi="sa-IN"/>
        </w:rPr>
        <w:t>[</w:t>
      </w:r>
    </w:p>
    <w:p w14:paraId="6B7BAA02" w14:textId="77777777" w:rsidR="00EE69AD" w:rsidRPr="00083482" w:rsidRDefault="00EB3A34">
      <w:pPr>
        <w:pStyle w:val="Shloka"/>
        <w:rPr>
          <w:noProof/>
          <w:lang w:bidi="sa-IN"/>
        </w:rPr>
      </w:pPr>
      <w:r w:rsidRPr="00083482">
        <w:rPr>
          <w:noProof/>
          <w:lang w:bidi="sa-IN"/>
        </w:rPr>
        <w:t>yEShAmarthE kAnkShitam nO rAjyam bhOgA: sukhAni cha |</w:t>
      </w:r>
    </w:p>
    <w:p w14:paraId="0235F5C2" w14:textId="77777777" w:rsidR="00EE69AD" w:rsidRPr="00083482" w:rsidRDefault="00EB3A34">
      <w:pPr>
        <w:pStyle w:val="Shloka"/>
        <w:rPr>
          <w:noProof/>
          <w:lang w:bidi="sa-IN"/>
        </w:rPr>
      </w:pPr>
      <w:r w:rsidRPr="00083482">
        <w:rPr>
          <w:noProof/>
          <w:lang w:bidi="sa-IN"/>
        </w:rPr>
        <w:t>ta imE avasthitA yuddhE prANAn tyaktvA dhanAni cha || 33 ||</w:t>
      </w:r>
    </w:p>
    <w:p w14:paraId="6B21BDA9" w14:textId="77777777" w:rsidR="00EE69AD" w:rsidRPr="00083482" w:rsidRDefault="00EE69AD">
      <w:pPr>
        <w:pStyle w:val="Shloka"/>
        <w:rPr>
          <w:noProof/>
          <w:lang w:bidi="sa-IN"/>
        </w:rPr>
      </w:pPr>
    </w:p>
    <w:p w14:paraId="0875E05B" w14:textId="77777777" w:rsidR="00EE69AD" w:rsidRPr="00083482" w:rsidRDefault="00EB3A34">
      <w:pPr>
        <w:pStyle w:val="Shloka"/>
        <w:rPr>
          <w:noProof/>
          <w:lang w:bidi="sa-IN"/>
        </w:rPr>
      </w:pPr>
      <w:r w:rsidRPr="00083482">
        <w:rPr>
          <w:noProof/>
          <w:lang w:bidi="sa-IN"/>
        </w:rPr>
        <w:t>AchAryA: pitara: putrA: tathaiva cha pitAmahA: |</w:t>
      </w:r>
    </w:p>
    <w:p w14:paraId="2D2CB317" w14:textId="77777777" w:rsidR="00EE69AD" w:rsidRPr="00083482" w:rsidRDefault="00EB3A34">
      <w:pPr>
        <w:pStyle w:val="Shloka"/>
        <w:rPr>
          <w:noProof/>
          <w:lang w:bidi="sa-IN"/>
        </w:rPr>
      </w:pPr>
      <w:r w:rsidRPr="00083482">
        <w:rPr>
          <w:noProof/>
          <w:lang w:bidi="sa-IN"/>
        </w:rPr>
        <w:t>mAtulA: shvashurA: pautrA: shyAlA: sambandhina: tathA || 34 ||</w:t>
      </w:r>
    </w:p>
    <w:p w14:paraId="26DF3D64" w14:textId="77777777" w:rsidR="00EE69AD" w:rsidRPr="00083482" w:rsidRDefault="00EB3A34">
      <w:pPr>
        <w:pStyle w:val="Shloka"/>
      </w:pPr>
      <w:r w:rsidRPr="00083482">
        <w:rPr>
          <w:noProof/>
          <w:lang w:bidi="sa-IN"/>
        </w:rPr>
        <w:t>]</w:t>
      </w:r>
    </w:p>
    <w:p w14:paraId="5D42FC78" w14:textId="77777777" w:rsidR="00EE69AD" w:rsidRPr="00083482" w:rsidRDefault="00EB3A34" w:rsidP="00A22026">
      <w:pPr>
        <w:pStyle w:val="ExplnOfShloka"/>
      </w:pPr>
      <w:r w:rsidRPr="00083482">
        <w:rPr>
          <w:noProof/>
          <w:lang w:bidi="sa-IN"/>
        </w:rPr>
        <w:t>[yEShAmarthE kAnkShitam nO rAjyam bhOgA: sukhAni cha]</w:t>
      </w:r>
      <w:r w:rsidRPr="00083482">
        <w:t xml:space="preserve"> The people for whom we desire the kingdom, it's comfort and enjoyment - </w:t>
      </w:r>
      <w:r w:rsidRPr="00083482">
        <w:rPr>
          <w:noProof/>
          <w:lang w:bidi="sa-IN"/>
        </w:rPr>
        <w:t>[ta imE avasthitA yuddhE]</w:t>
      </w:r>
      <w:r w:rsidRPr="00083482">
        <w:t xml:space="preserve"> those very people are standing in this war, </w:t>
      </w:r>
      <w:r w:rsidRPr="00083482">
        <w:rPr>
          <w:noProof/>
          <w:lang w:bidi="sa-IN"/>
        </w:rPr>
        <w:t>[tyaktvA prANAn dhanAni cha]</w:t>
      </w:r>
      <w:r w:rsidRPr="00083482">
        <w:t xml:space="preserve"> leaving behind their lives and their wealth - </w:t>
      </w:r>
      <w:r w:rsidRPr="00083482">
        <w:rPr>
          <w:noProof/>
          <w:lang w:bidi="sa-IN"/>
        </w:rPr>
        <w:t>[AchAryA: pitara: putrA: tathaiva cha pitAmahA:]</w:t>
      </w:r>
      <w:r w:rsidRPr="00083482">
        <w:t xml:space="preserve"> they are my teachers, they are like my father, sons, grandfathers, </w:t>
      </w:r>
      <w:r w:rsidRPr="00083482">
        <w:rPr>
          <w:noProof/>
          <w:lang w:bidi="sa-IN"/>
        </w:rPr>
        <w:t>[mAtulA: shvashurA: pautrA: shyAlA: sambandhina: tathA]</w:t>
      </w:r>
      <w:r w:rsidRPr="00083482">
        <w:t xml:space="preserve"> uncles, fathers-in-law, grandsons, brothers-in-law and other relatives.</w:t>
      </w:r>
    </w:p>
    <w:p w14:paraId="6DDC6AF2" w14:textId="77777777" w:rsidR="00EE69AD" w:rsidRPr="00083482" w:rsidRDefault="00EE69AD" w:rsidP="00A22026">
      <w:pPr>
        <w:pStyle w:val="ExplnOfShloka"/>
      </w:pPr>
    </w:p>
    <w:p w14:paraId="3BFFC092" w14:textId="77777777" w:rsidR="00EE69AD" w:rsidRPr="00083482" w:rsidRDefault="00EB3A34">
      <w:pPr>
        <w:pStyle w:val="Shloka"/>
        <w:rPr>
          <w:noProof/>
          <w:lang w:bidi="sa-IN"/>
        </w:rPr>
      </w:pPr>
      <w:r w:rsidRPr="00083482">
        <w:rPr>
          <w:noProof/>
          <w:lang w:bidi="sa-IN"/>
        </w:rPr>
        <w:t>[</w:t>
      </w:r>
    </w:p>
    <w:p w14:paraId="5D8B8837" w14:textId="77777777" w:rsidR="00EE69AD" w:rsidRPr="00083482" w:rsidRDefault="00EB3A34">
      <w:pPr>
        <w:pStyle w:val="Shloka"/>
        <w:rPr>
          <w:noProof/>
          <w:lang w:bidi="sa-IN"/>
        </w:rPr>
      </w:pPr>
      <w:r w:rsidRPr="00083482">
        <w:rPr>
          <w:noProof/>
          <w:lang w:bidi="sa-IN"/>
        </w:rPr>
        <w:t>EtAnna hantum ichChAmi ghnatO_pi madhusUdana |</w:t>
      </w:r>
    </w:p>
    <w:p w14:paraId="4CF58464" w14:textId="77777777" w:rsidR="00EE69AD" w:rsidRPr="00083482" w:rsidRDefault="00EB3A34">
      <w:pPr>
        <w:pStyle w:val="Shloka"/>
        <w:rPr>
          <w:noProof/>
          <w:lang w:bidi="sa-IN"/>
        </w:rPr>
      </w:pPr>
      <w:r w:rsidRPr="00083482">
        <w:rPr>
          <w:noProof/>
          <w:lang w:bidi="sa-IN"/>
        </w:rPr>
        <w:t>api trailokya rAjyasya hEtO: kim nu mahIkr'tE || 35 ||</w:t>
      </w:r>
    </w:p>
    <w:p w14:paraId="01E4C513" w14:textId="77777777" w:rsidR="00EE69AD" w:rsidRPr="00083482" w:rsidRDefault="00EB3A34">
      <w:pPr>
        <w:pStyle w:val="Shloka"/>
      </w:pPr>
      <w:r w:rsidRPr="00083482">
        <w:rPr>
          <w:noProof/>
          <w:lang w:bidi="sa-IN"/>
        </w:rPr>
        <w:t>]</w:t>
      </w:r>
    </w:p>
    <w:p w14:paraId="40692E16" w14:textId="77777777" w:rsidR="00EE69AD" w:rsidRPr="00083482" w:rsidRDefault="00EB3A34" w:rsidP="00A22026">
      <w:pPr>
        <w:pStyle w:val="ExplnOfShloka"/>
      </w:pPr>
      <w:r w:rsidRPr="00083482">
        <w:rPr>
          <w:noProof/>
          <w:lang w:bidi="sa-IN"/>
        </w:rPr>
        <w:t>[madhusUdana]</w:t>
      </w:r>
      <w:r w:rsidRPr="00083482">
        <w:t xml:space="preserve"> Krishna, </w:t>
      </w:r>
      <w:r w:rsidRPr="00083482">
        <w:rPr>
          <w:noProof/>
          <w:lang w:bidi="sa-IN"/>
        </w:rPr>
        <w:t>[na ichChAmi EtAn hantum]</w:t>
      </w:r>
      <w:r w:rsidRPr="00083482">
        <w:t xml:space="preserve"> I don't want to kill them, </w:t>
      </w:r>
      <w:r w:rsidRPr="00083482">
        <w:rPr>
          <w:noProof/>
          <w:lang w:bidi="sa-IN"/>
        </w:rPr>
        <w:t>[ghnatO_pi]</w:t>
      </w:r>
      <w:r w:rsidRPr="00083482">
        <w:t xml:space="preserve"> even if it means I will get killed. </w:t>
      </w:r>
      <w:r w:rsidRPr="00083482">
        <w:rPr>
          <w:noProof/>
          <w:lang w:bidi="sa-IN"/>
        </w:rPr>
        <w:t>[api trailokya rAjyasya hEtO:]</w:t>
      </w:r>
      <w:r w:rsidRPr="00083482">
        <w:t xml:space="preserve"> I wouldn't even do it for the sake of three worlds, </w:t>
      </w:r>
      <w:r w:rsidRPr="00083482">
        <w:rPr>
          <w:noProof/>
          <w:lang w:bidi="sa-IN"/>
        </w:rPr>
        <w:t>[kim nu mahIkr'tE]</w:t>
      </w:r>
      <w:r w:rsidRPr="00083482">
        <w:t xml:space="preserve"> why would I do it for this patch of land on Earth?</w:t>
      </w:r>
    </w:p>
    <w:p w14:paraId="1E19E713" w14:textId="77777777" w:rsidR="00EE69AD" w:rsidRPr="00083482" w:rsidRDefault="00EE69AD" w:rsidP="00A22026">
      <w:pPr>
        <w:pStyle w:val="ExplnOfShloka"/>
      </w:pPr>
    </w:p>
    <w:p w14:paraId="62C28FA7" w14:textId="77777777" w:rsidR="00EE69AD" w:rsidRPr="00083482" w:rsidRDefault="00EB3A34">
      <w:pPr>
        <w:pStyle w:val="Shloka"/>
        <w:rPr>
          <w:noProof/>
          <w:lang w:bidi="sa-IN"/>
        </w:rPr>
      </w:pPr>
      <w:r w:rsidRPr="00083482">
        <w:rPr>
          <w:noProof/>
          <w:lang w:bidi="sa-IN"/>
        </w:rPr>
        <w:t>[</w:t>
      </w:r>
    </w:p>
    <w:p w14:paraId="5D0DEC02" w14:textId="77777777" w:rsidR="00EE69AD" w:rsidRPr="00083482" w:rsidRDefault="00EB3A34">
      <w:pPr>
        <w:pStyle w:val="Shloka"/>
        <w:rPr>
          <w:noProof/>
          <w:lang w:bidi="sa-IN"/>
        </w:rPr>
      </w:pPr>
      <w:r w:rsidRPr="00083482">
        <w:rPr>
          <w:noProof/>
          <w:lang w:bidi="sa-IN"/>
        </w:rPr>
        <w:t>nihatya dhArtarAShTrAn na: kA prIti: syAt janArdana |</w:t>
      </w:r>
    </w:p>
    <w:p w14:paraId="7A23E99B" w14:textId="77777777" w:rsidR="00EE69AD" w:rsidRPr="00083482" w:rsidRDefault="00EB3A34">
      <w:pPr>
        <w:pStyle w:val="Shloka"/>
        <w:rPr>
          <w:noProof/>
          <w:lang w:bidi="sa-IN"/>
        </w:rPr>
      </w:pPr>
      <w:r w:rsidRPr="00083482">
        <w:rPr>
          <w:noProof/>
          <w:lang w:bidi="sa-IN"/>
        </w:rPr>
        <w:t>pApamEvAshrayEt asmAt hatvaitAn AtatAyina: || 36 ||</w:t>
      </w:r>
    </w:p>
    <w:p w14:paraId="4EC5DA31" w14:textId="77777777" w:rsidR="00EE69AD" w:rsidRPr="00083482" w:rsidRDefault="00EB3A34">
      <w:pPr>
        <w:pStyle w:val="Shloka"/>
      </w:pPr>
      <w:r w:rsidRPr="00083482">
        <w:rPr>
          <w:noProof/>
          <w:lang w:bidi="sa-IN"/>
        </w:rPr>
        <w:t>]</w:t>
      </w:r>
    </w:p>
    <w:p w14:paraId="17505F72" w14:textId="77777777" w:rsidR="00EE69AD" w:rsidRPr="00083482" w:rsidRDefault="00EB3A34" w:rsidP="00A22026">
      <w:pPr>
        <w:pStyle w:val="ExplnOfShloka"/>
      </w:pPr>
      <w:r w:rsidRPr="00083482">
        <w:rPr>
          <w:noProof/>
          <w:lang w:bidi="sa-IN"/>
        </w:rPr>
        <w:t>[janArdana]</w:t>
      </w:r>
      <w:r w:rsidRPr="00083482">
        <w:t xml:space="preserve"> O slayer of enemies, </w:t>
      </w:r>
      <w:r w:rsidRPr="00083482">
        <w:rPr>
          <w:noProof/>
          <w:lang w:bidi="sa-IN"/>
        </w:rPr>
        <w:t>[na: kA prIti: syAt]</w:t>
      </w:r>
      <w:r w:rsidRPr="00083482">
        <w:t xml:space="preserve"> why would we take pleasure </w:t>
      </w:r>
      <w:r w:rsidRPr="00083482">
        <w:rPr>
          <w:noProof/>
          <w:lang w:bidi="sa-IN"/>
        </w:rPr>
        <w:t>[nihatya dhArtarAShTrAn]</w:t>
      </w:r>
      <w:r w:rsidRPr="00083482">
        <w:t xml:space="preserve"> in killing the sons of Dhrtarashtra? </w:t>
      </w:r>
      <w:r w:rsidRPr="00083482">
        <w:rPr>
          <w:noProof/>
          <w:lang w:bidi="sa-IN"/>
        </w:rPr>
        <w:t>[hatvaitAn AtatAyina:]</w:t>
      </w:r>
      <w:r w:rsidRPr="00083482">
        <w:t xml:space="preserve"> By killing these wicked people, </w:t>
      </w:r>
      <w:r w:rsidRPr="00083482">
        <w:rPr>
          <w:noProof/>
          <w:lang w:bidi="sa-IN"/>
        </w:rPr>
        <w:t>[pApamEvAshrayEt asmAt]</w:t>
      </w:r>
      <w:r w:rsidRPr="00083482">
        <w:t xml:space="preserve"> we will definitely court misfortune.</w:t>
      </w:r>
    </w:p>
    <w:p w14:paraId="016A637F" w14:textId="77777777" w:rsidR="00EE69AD" w:rsidRPr="00083482" w:rsidRDefault="00EE69AD" w:rsidP="00A22026">
      <w:pPr>
        <w:pStyle w:val="ExplnOfShloka"/>
      </w:pPr>
    </w:p>
    <w:p w14:paraId="6977B2C3" w14:textId="77777777" w:rsidR="00EE69AD" w:rsidRPr="00083482" w:rsidRDefault="00EB3A34">
      <w:pPr>
        <w:pStyle w:val="Shloka"/>
        <w:rPr>
          <w:noProof/>
          <w:lang w:bidi="sa-IN"/>
        </w:rPr>
      </w:pPr>
      <w:r w:rsidRPr="00083482">
        <w:rPr>
          <w:noProof/>
          <w:lang w:bidi="sa-IN"/>
        </w:rPr>
        <w:lastRenderedPageBreak/>
        <w:t>[</w:t>
      </w:r>
    </w:p>
    <w:p w14:paraId="3011C273" w14:textId="77777777" w:rsidR="00EE69AD" w:rsidRPr="00083482" w:rsidRDefault="00EB3A34">
      <w:pPr>
        <w:pStyle w:val="Shloka"/>
        <w:rPr>
          <w:noProof/>
          <w:lang w:bidi="sa-IN"/>
        </w:rPr>
      </w:pPr>
      <w:r w:rsidRPr="00083482">
        <w:rPr>
          <w:noProof/>
          <w:lang w:bidi="sa-IN"/>
        </w:rPr>
        <w:t>tasmAt nArhA vayam hantum dhArtarAShTrAn sva bAndhvAn |</w:t>
      </w:r>
    </w:p>
    <w:p w14:paraId="345D9264" w14:textId="77777777" w:rsidR="00EE69AD" w:rsidRPr="00083482" w:rsidRDefault="00EB3A34">
      <w:pPr>
        <w:pStyle w:val="Shloka"/>
        <w:rPr>
          <w:noProof/>
          <w:lang w:bidi="sa-IN"/>
        </w:rPr>
      </w:pPr>
      <w:r w:rsidRPr="00083482">
        <w:rPr>
          <w:noProof/>
          <w:lang w:bidi="sa-IN"/>
        </w:rPr>
        <w:t>svajanam hi katham hatvA sukhina: syAma mAdhava || 37 ||</w:t>
      </w:r>
    </w:p>
    <w:p w14:paraId="04C5CD4A" w14:textId="77777777" w:rsidR="00EE69AD" w:rsidRPr="00083482" w:rsidRDefault="00EB3A34">
      <w:pPr>
        <w:pStyle w:val="Shloka"/>
      </w:pPr>
      <w:r w:rsidRPr="00083482">
        <w:rPr>
          <w:noProof/>
          <w:lang w:bidi="sa-IN"/>
        </w:rPr>
        <w:t>]</w:t>
      </w:r>
    </w:p>
    <w:p w14:paraId="336143E2" w14:textId="77777777" w:rsidR="00EE69AD" w:rsidRPr="00083482" w:rsidRDefault="00EB3A34" w:rsidP="00A22026">
      <w:pPr>
        <w:pStyle w:val="ExplnOfShloka"/>
      </w:pPr>
      <w:r w:rsidRPr="00083482">
        <w:rPr>
          <w:noProof/>
          <w:lang w:bidi="sa-IN"/>
        </w:rPr>
        <w:t>[tasmAt]</w:t>
      </w:r>
      <w:r w:rsidRPr="00083482">
        <w:t xml:space="preserve"> Hence, </w:t>
      </w:r>
      <w:r w:rsidRPr="00083482">
        <w:rPr>
          <w:noProof/>
          <w:lang w:bidi="sa-IN"/>
        </w:rPr>
        <w:t>[hantum sva bAndhvAn dhArtarAShTrAn]</w:t>
      </w:r>
      <w:r w:rsidRPr="00083482">
        <w:t xml:space="preserve"> killing our relatives, the sons of Dhrtarashtra </w:t>
      </w:r>
      <w:r w:rsidRPr="00083482">
        <w:rPr>
          <w:noProof/>
          <w:lang w:bidi="sa-IN"/>
        </w:rPr>
        <w:t>[nArhA vayam]</w:t>
      </w:r>
      <w:r w:rsidRPr="00083482">
        <w:t xml:space="preserve"> doesn’t befit us. </w:t>
      </w:r>
      <w:r w:rsidRPr="00083482">
        <w:rPr>
          <w:noProof/>
          <w:lang w:bidi="sa-IN"/>
        </w:rPr>
        <w:t>[mAdhava]</w:t>
      </w:r>
      <w:r w:rsidRPr="00083482">
        <w:t xml:space="preserve"> Krishna, </w:t>
      </w:r>
      <w:r w:rsidRPr="00083482">
        <w:rPr>
          <w:noProof/>
          <w:lang w:bidi="sa-IN"/>
        </w:rPr>
        <w:t>[katham syAma sukhina: hi]</w:t>
      </w:r>
      <w:r w:rsidRPr="00083482">
        <w:t xml:space="preserve"> how can we be happy indeed, </w:t>
      </w:r>
      <w:r w:rsidRPr="00083482">
        <w:rPr>
          <w:noProof/>
          <w:lang w:bidi="sa-IN"/>
        </w:rPr>
        <w:t>[hatvA svajanam]</w:t>
      </w:r>
      <w:r w:rsidRPr="00083482">
        <w:t xml:space="preserve"> after killing or own people?</w:t>
      </w:r>
    </w:p>
    <w:p w14:paraId="35761130" w14:textId="77777777" w:rsidR="00EE69AD" w:rsidRPr="00083482" w:rsidRDefault="00EE69AD" w:rsidP="00A22026">
      <w:pPr>
        <w:pStyle w:val="ExplnOfShloka"/>
      </w:pPr>
    </w:p>
    <w:p w14:paraId="0D7E4159" w14:textId="77777777" w:rsidR="00EE69AD" w:rsidRPr="00083482" w:rsidRDefault="00EB3A34">
      <w:pPr>
        <w:pStyle w:val="Shloka"/>
        <w:rPr>
          <w:noProof/>
          <w:lang w:bidi="sa-IN"/>
        </w:rPr>
      </w:pPr>
      <w:r w:rsidRPr="00083482">
        <w:rPr>
          <w:noProof/>
          <w:lang w:bidi="sa-IN"/>
        </w:rPr>
        <w:t>[</w:t>
      </w:r>
    </w:p>
    <w:p w14:paraId="3F9D9DD1" w14:textId="77777777" w:rsidR="00EE69AD" w:rsidRPr="00083482" w:rsidRDefault="00EB3A34">
      <w:pPr>
        <w:pStyle w:val="Shloka"/>
        <w:rPr>
          <w:noProof/>
          <w:lang w:bidi="sa-IN"/>
        </w:rPr>
      </w:pPr>
      <w:r w:rsidRPr="00083482">
        <w:rPr>
          <w:noProof/>
          <w:lang w:bidi="sa-IN"/>
        </w:rPr>
        <w:t>yadyapi EtE na pashyanti lObhOpahata chEtasa: |</w:t>
      </w:r>
    </w:p>
    <w:p w14:paraId="1CBC3465" w14:textId="77777777" w:rsidR="00EE69AD" w:rsidRPr="00083482" w:rsidRDefault="00EB3A34">
      <w:pPr>
        <w:pStyle w:val="Shloka"/>
        <w:rPr>
          <w:noProof/>
          <w:lang w:bidi="sa-IN"/>
        </w:rPr>
      </w:pPr>
      <w:r w:rsidRPr="00083482">
        <w:rPr>
          <w:noProof/>
          <w:lang w:bidi="sa-IN"/>
        </w:rPr>
        <w:t>kulakShaya kr'tam dOSham mitradrOhE cha pAtakam || 38 ||</w:t>
      </w:r>
    </w:p>
    <w:p w14:paraId="7B32B585" w14:textId="77777777" w:rsidR="00EE69AD" w:rsidRPr="00083482" w:rsidRDefault="00EE69AD">
      <w:pPr>
        <w:pStyle w:val="Shloka"/>
        <w:rPr>
          <w:noProof/>
          <w:lang w:bidi="sa-IN"/>
        </w:rPr>
      </w:pPr>
    </w:p>
    <w:p w14:paraId="636A9D4F" w14:textId="77777777" w:rsidR="00EE69AD" w:rsidRPr="00083482" w:rsidRDefault="00EB3A34">
      <w:pPr>
        <w:pStyle w:val="Shloka"/>
        <w:rPr>
          <w:noProof/>
          <w:lang w:bidi="sa-IN"/>
        </w:rPr>
      </w:pPr>
      <w:r w:rsidRPr="00083482">
        <w:rPr>
          <w:noProof/>
          <w:lang w:bidi="sa-IN"/>
        </w:rPr>
        <w:t>katham na jnEyam asmAbhi: pApAt asmAt nivartitum |</w:t>
      </w:r>
    </w:p>
    <w:p w14:paraId="0C21D26B" w14:textId="77777777" w:rsidR="00EE69AD" w:rsidRPr="00083482" w:rsidRDefault="00EB3A34">
      <w:pPr>
        <w:pStyle w:val="Shloka"/>
        <w:rPr>
          <w:noProof/>
          <w:lang w:bidi="sa-IN"/>
        </w:rPr>
      </w:pPr>
      <w:r w:rsidRPr="00083482">
        <w:rPr>
          <w:noProof/>
          <w:lang w:bidi="sa-IN"/>
        </w:rPr>
        <w:t>kulakShaya kr'tam dOSham prapashyadbhi: janArdana || 39 ||</w:t>
      </w:r>
    </w:p>
    <w:p w14:paraId="089209DF" w14:textId="77777777" w:rsidR="00EE69AD" w:rsidRPr="00083482" w:rsidRDefault="00EB3A34">
      <w:pPr>
        <w:pStyle w:val="Shloka"/>
      </w:pPr>
      <w:r w:rsidRPr="00083482">
        <w:rPr>
          <w:noProof/>
          <w:lang w:bidi="sa-IN"/>
        </w:rPr>
        <w:t>]</w:t>
      </w:r>
    </w:p>
    <w:p w14:paraId="65916FEC" w14:textId="77777777" w:rsidR="00EE69AD" w:rsidRPr="00083482" w:rsidRDefault="00EB3A34" w:rsidP="00A22026">
      <w:pPr>
        <w:pStyle w:val="ExplnOfShloka"/>
      </w:pPr>
      <w:r w:rsidRPr="00083482">
        <w:rPr>
          <w:noProof/>
          <w:lang w:bidi="sa-IN"/>
        </w:rPr>
        <w:t>[yadyapi]</w:t>
      </w:r>
      <w:r w:rsidRPr="00083482">
        <w:t xml:space="preserve"> Even if </w:t>
      </w:r>
      <w:r w:rsidRPr="00083482">
        <w:rPr>
          <w:noProof/>
          <w:lang w:bidi="sa-IN"/>
        </w:rPr>
        <w:t>[EtE lObhOpahata chEtasA]</w:t>
      </w:r>
      <w:r w:rsidRPr="00083482">
        <w:t xml:space="preserve"> they are overcome by greed </w:t>
      </w:r>
      <w:r w:rsidRPr="00083482">
        <w:rPr>
          <w:noProof/>
          <w:lang w:bidi="sa-IN"/>
        </w:rPr>
        <w:t>[na pashyanti]</w:t>
      </w:r>
      <w:r w:rsidRPr="00083482">
        <w:t xml:space="preserve"> and do not see </w:t>
      </w:r>
      <w:r w:rsidRPr="00083482">
        <w:rPr>
          <w:noProof/>
          <w:lang w:bidi="sa-IN"/>
        </w:rPr>
        <w:t>[kulakShaya kr'tam dOSham]</w:t>
      </w:r>
      <w:r w:rsidRPr="00083482">
        <w:t xml:space="preserve"> the wrongs that come from the destruction of the clan </w:t>
      </w:r>
      <w:r w:rsidRPr="00083482">
        <w:rPr>
          <w:noProof/>
          <w:lang w:bidi="sa-IN"/>
        </w:rPr>
        <w:t>[mitradrOhE cha pAtakam]</w:t>
      </w:r>
      <w:r w:rsidRPr="00083482">
        <w:t xml:space="preserve"> and the misfortune in betraying friends, </w:t>
      </w:r>
      <w:r w:rsidRPr="00083482">
        <w:rPr>
          <w:noProof/>
          <w:lang w:bidi="sa-IN"/>
        </w:rPr>
        <w:t>[katham na jnEyam asmAbhi:]</w:t>
      </w:r>
      <w:r w:rsidRPr="00083482">
        <w:t xml:space="preserve"> why can't we think of </w:t>
      </w:r>
      <w:r w:rsidRPr="00083482">
        <w:rPr>
          <w:noProof/>
          <w:lang w:bidi="sa-IN"/>
        </w:rPr>
        <w:t>[nivartitum asmAt pApAt]</w:t>
      </w:r>
      <w:r w:rsidRPr="00083482">
        <w:t xml:space="preserve"> turning away from this sin, </w:t>
      </w:r>
      <w:r w:rsidRPr="00083482">
        <w:rPr>
          <w:noProof/>
          <w:lang w:bidi="sa-IN"/>
        </w:rPr>
        <w:t>[janArdana]</w:t>
      </w:r>
      <w:r w:rsidRPr="00083482">
        <w:t xml:space="preserve"> Krishna? </w:t>
      </w:r>
      <w:r w:rsidRPr="00083482">
        <w:rPr>
          <w:noProof/>
          <w:lang w:bidi="sa-IN"/>
        </w:rPr>
        <w:t>[kulakShaya kr'tam dOSham prapashyadbhi:]</w:t>
      </w:r>
      <w:r w:rsidRPr="00083482">
        <w:t xml:space="preserve"> We see the harmful effects of destroying the lineage clearly.</w:t>
      </w:r>
    </w:p>
    <w:p w14:paraId="177FAE9E" w14:textId="77777777" w:rsidR="00EE69AD" w:rsidRPr="00083482" w:rsidRDefault="00EE69AD" w:rsidP="00A22026">
      <w:pPr>
        <w:pStyle w:val="ExplnOfShloka"/>
      </w:pPr>
    </w:p>
    <w:p w14:paraId="185A9CDF" w14:textId="77777777" w:rsidR="00EE69AD" w:rsidRPr="00083482" w:rsidRDefault="00EB3A34">
      <w:pPr>
        <w:pStyle w:val="Shloka"/>
        <w:rPr>
          <w:noProof/>
          <w:lang w:bidi="sa-IN"/>
        </w:rPr>
      </w:pPr>
      <w:r w:rsidRPr="00083482">
        <w:rPr>
          <w:noProof/>
          <w:lang w:bidi="sa-IN"/>
        </w:rPr>
        <w:t>[</w:t>
      </w:r>
    </w:p>
    <w:p w14:paraId="6740D6B3" w14:textId="77777777" w:rsidR="00EE69AD" w:rsidRPr="00083482" w:rsidRDefault="00EB3A34">
      <w:pPr>
        <w:pStyle w:val="Shloka"/>
        <w:rPr>
          <w:noProof/>
          <w:lang w:bidi="sa-IN"/>
        </w:rPr>
      </w:pPr>
      <w:r w:rsidRPr="00083482">
        <w:rPr>
          <w:noProof/>
          <w:lang w:bidi="sa-IN"/>
        </w:rPr>
        <w:t>kulakShayE praNashyanti kuladharmA: sanAtanA: |</w:t>
      </w:r>
    </w:p>
    <w:p w14:paraId="3D797A01" w14:textId="77777777" w:rsidR="00EE69AD" w:rsidRPr="00083482" w:rsidRDefault="00EB3A34">
      <w:pPr>
        <w:pStyle w:val="Shloka"/>
        <w:rPr>
          <w:noProof/>
          <w:lang w:bidi="sa-IN"/>
        </w:rPr>
      </w:pPr>
      <w:r w:rsidRPr="00083482">
        <w:rPr>
          <w:noProof/>
          <w:lang w:bidi="sa-IN"/>
        </w:rPr>
        <w:t>dharmE naShTE kulam kr'tsnam adharmO abhibhavatyuta || 40 ||</w:t>
      </w:r>
    </w:p>
    <w:p w14:paraId="784A3E31" w14:textId="77777777" w:rsidR="00EE69AD" w:rsidRPr="00083482" w:rsidRDefault="00EB3A34">
      <w:pPr>
        <w:pStyle w:val="Shloka"/>
      </w:pPr>
      <w:r w:rsidRPr="00083482">
        <w:rPr>
          <w:noProof/>
          <w:lang w:bidi="sa-IN"/>
        </w:rPr>
        <w:t>]</w:t>
      </w:r>
    </w:p>
    <w:p w14:paraId="5340E917" w14:textId="77777777" w:rsidR="00EE69AD" w:rsidRPr="00083482" w:rsidRDefault="00EB3A34" w:rsidP="00A22026">
      <w:pPr>
        <w:pStyle w:val="ExplnOfShloka"/>
      </w:pPr>
      <w:r w:rsidRPr="00083482">
        <w:rPr>
          <w:noProof/>
          <w:lang w:bidi="sa-IN"/>
        </w:rPr>
        <w:t>[kulakShayE sanAtanA: kuladharmA: praNashyanti]</w:t>
      </w:r>
      <w:r w:rsidRPr="00083482">
        <w:t xml:space="preserve"> With the destruction of the clan, the ancient code of conduct is lost. </w:t>
      </w:r>
      <w:r w:rsidRPr="00083482">
        <w:rPr>
          <w:noProof/>
          <w:lang w:bidi="sa-IN"/>
        </w:rPr>
        <w:t>[naShTE dharmE]</w:t>
      </w:r>
      <w:r w:rsidRPr="00083482">
        <w:t xml:space="preserve"> With the loss of conduct, </w:t>
      </w:r>
      <w:r w:rsidRPr="00083482">
        <w:rPr>
          <w:noProof/>
          <w:lang w:bidi="sa-IN"/>
        </w:rPr>
        <w:t>[adharmO abhibhavatyuta kulam kr'tsnam]</w:t>
      </w:r>
      <w:r w:rsidRPr="00083482">
        <w:t xml:space="preserve"> immorality would prevail in the entire clan.</w:t>
      </w:r>
    </w:p>
    <w:p w14:paraId="7C3B0AF7" w14:textId="77777777" w:rsidR="00EE69AD" w:rsidRPr="00083482" w:rsidRDefault="00EE69AD" w:rsidP="00A22026">
      <w:pPr>
        <w:pStyle w:val="ExplnOfShloka"/>
      </w:pPr>
    </w:p>
    <w:p w14:paraId="0020B05A" w14:textId="77777777" w:rsidR="00EE69AD" w:rsidRPr="00083482" w:rsidRDefault="00EB3A34">
      <w:pPr>
        <w:pStyle w:val="Shloka"/>
        <w:rPr>
          <w:noProof/>
          <w:lang w:bidi="sa-IN"/>
        </w:rPr>
      </w:pPr>
      <w:r w:rsidRPr="00083482">
        <w:rPr>
          <w:noProof/>
          <w:lang w:bidi="sa-IN"/>
        </w:rPr>
        <w:t>[</w:t>
      </w:r>
    </w:p>
    <w:p w14:paraId="011A21AC" w14:textId="77777777" w:rsidR="00EE69AD" w:rsidRPr="00083482" w:rsidRDefault="00EB3A34">
      <w:pPr>
        <w:pStyle w:val="Shloka"/>
        <w:rPr>
          <w:noProof/>
          <w:lang w:bidi="sa-IN"/>
        </w:rPr>
      </w:pPr>
      <w:r w:rsidRPr="00083482">
        <w:rPr>
          <w:noProof/>
          <w:lang w:bidi="sa-IN"/>
        </w:rPr>
        <w:t>adharmAbhibhAvat kr'ShNa praduShyanti kulastriya: |</w:t>
      </w:r>
    </w:p>
    <w:p w14:paraId="628A8712" w14:textId="77777777" w:rsidR="00EE69AD" w:rsidRPr="00083482" w:rsidRDefault="00EB3A34">
      <w:pPr>
        <w:pStyle w:val="Shloka"/>
        <w:rPr>
          <w:noProof/>
          <w:lang w:bidi="sa-IN"/>
        </w:rPr>
      </w:pPr>
      <w:r w:rsidRPr="00083482">
        <w:rPr>
          <w:noProof/>
          <w:lang w:bidi="sa-IN"/>
        </w:rPr>
        <w:t>strIShu duShTAsu vArShNEya jAyatE varNasankara: || 41 ||</w:t>
      </w:r>
    </w:p>
    <w:p w14:paraId="776C9F9B" w14:textId="77777777" w:rsidR="00EE69AD" w:rsidRPr="00083482" w:rsidRDefault="00EB3A34">
      <w:pPr>
        <w:pStyle w:val="Shloka"/>
      </w:pPr>
      <w:r w:rsidRPr="00083482">
        <w:rPr>
          <w:noProof/>
          <w:lang w:bidi="sa-IN"/>
        </w:rPr>
        <w:t>]</w:t>
      </w:r>
    </w:p>
    <w:p w14:paraId="1D33E935" w14:textId="77777777" w:rsidR="00EE69AD" w:rsidRPr="00083482" w:rsidRDefault="00EB3A34" w:rsidP="00A22026">
      <w:pPr>
        <w:pStyle w:val="ExplnOfShloka"/>
      </w:pPr>
      <w:r w:rsidRPr="00083482">
        <w:rPr>
          <w:noProof/>
          <w:lang w:bidi="sa-IN"/>
        </w:rPr>
        <w:t>[kr'ShNa]</w:t>
      </w:r>
      <w:r w:rsidRPr="00083482">
        <w:t xml:space="preserve"> Krishna, </w:t>
      </w:r>
      <w:r w:rsidRPr="00083482">
        <w:rPr>
          <w:noProof/>
          <w:lang w:bidi="sa-IN"/>
        </w:rPr>
        <w:t>[adharmAbhibhAvat]</w:t>
      </w:r>
      <w:r w:rsidRPr="00083482">
        <w:t xml:space="preserve"> when immorality prevails, </w:t>
      </w:r>
      <w:r w:rsidRPr="00083482">
        <w:rPr>
          <w:noProof/>
          <w:lang w:bidi="sa-IN"/>
        </w:rPr>
        <w:t>[kulastriya: praduShyanti]</w:t>
      </w:r>
      <w:r w:rsidRPr="00083482">
        <w:t xml:space="preserve"> the ladies of the clan would be abused. </w:t>
      </w:r>
      <w:r w:rsidRPr="00083482">
        <w:rPr>
          <w:noProof/>
          <w:lang w:bidi="sa-IN"/>
        </w:rPr>
        <w:t>[strIShu duShTAsu vArShNEya jAyatE varNasankara:]</w:t>
      </w:r>
      <w:r w:rsidRPr="00083482">
        <w:t xml:space="preserve"> With such abuse, different classes of people get mixed up.</w:t>
      </w:r>
    </w:p>
    <w:p w14:paraId="6B865F4F" w14:textId="77777777" w:rsidR="00EE69AD" w:rsidRPr="00083482" w:rsidRDefault="00EE69AD" w:rsidP="00A22026">
      <w:pPr>
        <w:pStyle w:val="ExplnOfShloka"/>
      </w:pPr>
    </w:p>
    <w:p w14:paraId="1D03375D" w14:textId="77777777" w:rsidR="00EE69AD" w:rsidRPr="00083482" w:rsidRDefault="00EB3A34">
      <w:pPr>
        <w:pStyle w:val="Shloka"/>
        <w:rPr>
          <w:noProof/>
          <w:lang w:bidi="sa-IN"/>
        </w:rPr>
      </w:pPr>
      <w:r w:rsidRPr="00083482">
        <w:rPr>
          <w:noProof/>
          <w:lang w:bidi="sa-IN"/>
        </w:rPr>
        <w:t>[</w:t>
      </w:r>
    </w:p>
    <w:p w14:paraId="1F6FA05C" w14:textId="77777777" w:rsidR="00EE69AD" w:rsidRPr="00083482" w:rsidRDefault="00EB3A34">
      <w:pPr>
        <w:pStyle w:val="Shloka"/>
        <w:rPr>
          <w:noProof/>
          <w:lang w:bidi="sa-IN"/>
        </w:rPr>
      </w:pPr>
      <w:r w:rsidRPr="00083482">
        <w:rPr>
          <w:noProof/>
          <w:lang w:bidi="sa-IN"/>
        </w:rPr>
        <w:t>sankarO narakAyaiva kulaghnAnAm kulasya cha |</w:t>
      </w:r>
    </w:p>
    <w:p w14:paraId="1867BE65" w14:textId="77777777" w:rsidR="00EE69AD" w:rsidRPr="00083482" w:rsidRDefault="00EB3A34">
      <w:pPr>
        <w:pStyle w:val="Shloka"/>
        <w:rPr>
          <w:noProof/>
          <w:lang w:bidi="sa-IN"/>
        </w:rPr>
      </w:pPr>
      <w:r w:rsidRPr="00083482">
        <w:rPr>
          <w:noProof/>
          <w:lang w:bidi="sa-IN"/>
        </w:rPr>
        <w:t>patanti pitarO hyEShAm lupta piNDOdaka kriyA: || 42 ||</w:t>
      </w:r>
    </w:p>
    <w:p w14:paraId="5EFFDB6B" w14:textId="77777777" w:rsidR="00EE69AD" w:rsidRPr="00083482" w:rsidRDefault="00EB3A34">
      <w:pPr>
        <w:pStyle w:val="Shloka"/>
      </w:pPr>
      <w:r w:rsidRPr="00083482">
        <w:rPr>
          <w:noProof/>
          <w:lang w:bidi="sa-IN"/>
        </w:rPr>
        <w:t>]</w:t>
      </w:r>
    </w:p>
    <w:p w14:paraId="18917097" w14:textId="77777777" w:rsidR="00EE69AD" w:rsidRPr="00083482" w:rsidRDefault="00EB3A34" w:rsidP="00A22026">
      <w:pPr>
        <w:pStyle w:val="ExplnOfShloka"/>
      </w:pPr>
      <w:r w:rsidRPr="00083482">
        <w:rPr>
          <w:noProof/>
          <w:lang w:bidi="sa-IN"/>
        </w:rPr>
        <w:t>[sankarO]</w:t>
      </w:r>
      <w:r w:rsidRPr="00083482">
        <w:t xml:space="preserve"> This mixture </w:t>
      </w:r>
      <w:r w:rsidRPr="00083482">
        <w:rPr>
          <w:noProof/>
          <w:lang w:bidi="sa-IN"/>
        </w:rPr>
        <w:t>[narakAyaiva kulaghnAnAm kulasya cha]</w:t>
      </w:r>
      <w:r w:rsidRPr="00083482">
        <w:t xml:space="preserve"> leads the clan and its slayers to hell. </w:t>
      </w:r>
      <w:r w:rsidRPr="00083482">
        <w:rPr>
          <w:noProof/>
          <w:lang w:bidi="sa-IN"/>
        </w:rPr>
        <w:t>[patanti pitarO hyEShAm]</w:t>
      </w:r>
      <w:r w:rsidRPr="00083482">
        <w:t xml:space="preserve"> Their ancestors would lose their place, </w:t>
      </w:r>
      <w:r w:rsidRPr="00083482">
        <w:rPr>
          <w:noProof/>
          <w:lang w:bidi="sa-IN"/>
        </w:rPr>
        <w:t>[lupta piNDOdaka kriyA:]</w:t>
      </w:r>
      <w:r w:rsidRPr="00083482">
        <w:t xml:space="preserve"> being deprived of ceremonies and offerings.</w:t>
      </w:r>
    </w:p>
    <w:p w14:paraId="1E9906BB" w14:textId="77777777" w:rsidR="00EE69AD" w:rsidRPr="00083482" w:rsidRDefault="00EE69AD" w:rsidP="00A22026">
      <w:pPr>
        <w:pStyle w:val="ExplnOfShloka"/>
      </w:pPr>
    </w:p>
    <w:p w14:paraId="6FA3FE69" w14:textId="77777777" w:rsidR="00EE69AD" w:rsidRPr="00083482" w:rsidRDefault="00EB3A34">
      <w:pPr>
        <w:pStyle w:val="Shloka"/>
        <w:rPr>
          <w:noProof/>
          <w:lang w:bidi="sa-IN"/>
        </w:rPr>
      </w:pPr>
      <w:r w:rsidRPr="00083482">
        <w:rPr>
          <w:noProof/>
          <w:lang w:bidi="sa-IN"/>
        </w:rPr>
        <w:t>[</w:t>
      </w:r>
    </w:p>
    <w:p w14:paraId="0163F11E" w14:textId="77777777" w:rsidR="00EE69AD" w:rsidRPr="00083482" w:rsidRDefault="00EB3A34">
      <w:pPr>
        <w:pStyle w:val="Shloka"/>
        <w:rPr>
          <w:noProof/>
          <w:lang w:bidi="sa-IN"/>
        </w:rPr>
      </w:pPr>
      <w:r w:rsidRPr="00083482">
        <w:rPr>
          <w:noProof/>
          <w:lang w:bidi="sa-IN"/>
        </w:rPr>
        <w:t>dOShai: Etai: kulaghnAnAm varNasankara kArakai: |</w:t>
      </w:r>
    </w:p>
    <w:p w14:paraId="7225BFD2" w14:textId="77777777" w:rsidR="00EE69AD" w:rsidRPr="00083482" w:rsidRDefault="00EB3A34">
      <w:pPr>
        <w:pStyle w:val="Shloka"/>
        <w:rPr>
          <w:noProof/>
          <w:lang w:bidi="sa-IN"/>
        </w:rPr>
      </w:pPr>
      <w:r w:rsidRPr="00083482">
        <w:rPr>
          <w:noProof/>
          <w:lang w:bidi="sa-IN"/>
        </w:rPr>
        <w:t>utsAdyantE jAtidharmA: kuladharmA: cha shAshvatA: || 43 ||</w:t>
      </w:r>
    </w:p>
    <w:p w14:paraId="2D3CD6C6" w14:textId="77777777" w:rsidR="00EE69AD" w:rsidRPr="00083482" w:rsidRDefault="00EB3A34">
      <w:pPr>
        <w:pStyle w:val="Shloka"/>
      </w:pPr>
      <w:r w:rsidRPr="00083482">
        <w:rPr>
          <w:noProof/>
          <w:lang w:bidi="sa-IN"/>
        </w:rPr>
        <w:t>]</w:t>
      </w:r>
    </w:p>
    <w:p w14:paraId="12083623" w14:textId="77777777" w:rsidR="00EE69AD" w:rsidRPr="00083482" w:rsidRDefault="00EB3A34" w:rsidP="00A22026">
      <w:pPr>
        <w:pStyle w:val="ExplnOfShloka"/>
      </w:pPr>
      <w:r w:rsidRPr="00083482">
        <w:rPr>
          <w:noProof/>
          <w:lang w:bidi="sa-IN"/>
        </w:rPr>
        <w:t>[shAshvatA: jAtidharmA: cha kuladharmA:]</w:t>
      </w:r>
      <w:r w:rsidRPr="00083482">
        <w:t xml:space="preserve"> Ancient codes of social order and family customs </w:t>
      </w:r>
      <w:r w:rsidRPr="00083482">
        <w:rPr>
          <w:noProof/>
          <w:lang w:bidi="sa-IN"/>
        </w:rPr>
        <w:t>[utsAdyantE]</w:t>
      </w:r>
      <w:r w:rsidRPr="00083482">
        <w:t xml:space="preserve"> are destroyed </w:t>
      </w:r>
      <w:r w:rsidRPr="00083482">
        <w:rPr>
          <w:noProof/>
          <w:lang w:bidi="sa-IN"/>
        </w:rPr>
        <w:t>[dOShai: Etai: kulaghnAnAm]</w:t>
      </w:r>
      <w:r w:rsidRPr="00083482">
        <w:t xml:space="preserve"> by the faults of these clan-destroyers </w:t>
      </w:r>
      <w:r w:rsidRPr="00083482">
        <w:rPr>
          <w:noProof/>
          <w:lang w:bidi="sa-IN"/>
        </w:rPr>
        <w:t>[varNasankara kArakai:]</w:t>
      </w:r>
      <w:r w:rsidRPr="00083482">
        <w:t xml:space="preserve"> who brought about the intermingling of the classes.</w:t>
      </w:r>
    </w:p>
    <w:p w14:paraId="601185C6" w14:textId="77777777" w:rsidR="00EE69AD" w:rsidRPr="00083482" w:rsidRDefault="00EE69AD" w:rsidP="00A22026">
      <w:pPr>
        <w:pStyle w:val="ExplnOfShloka"/>
      </w:pPr>
    </w:p>
    <w:p w14:paraId="1B45EB74" w14:textId="77777777" w:rsidR="00EE69AD" w:rsidRPr="00083482" w:rsidRDefault="00EB3A34">
      <w:pPr>
        <w:pStyle w:val="Shloka"/>
        <w:rPr>
          <w:noProof/>
          <w:lang w:bidi="sa-IN"/>
        </w:rPr>
      </w:pPr>
      <w:r w:rsidRPr="00083482">
        <w:rPr>
          <w:noProof/>
          <w:lang w:bidi="sa-IN"/>
        </w:rPr>
        <w:t>[</w:t>
      </w:r>
    </w:p>
    <w:p w14:paraId="6466718B" w14:textId="77777777" w:rsidR="00EE69AD" w:rsidRPr="00083482" w:rsidRDefault="00EB3A34">
      <w:pPr>
        <w:pStyle w:val="Shloka"/>
        <w:rPr>
          <w:noProof/>
          <w:lang w:bidi="sa-IN"/>
        </w:rPr>
      </w:pPr>
      <w:r w:rsidRPr="00083482">
        <w:rPr>
          <w:noProof/>
          <w:lang w:bidi="sa-IN"/>
        </w:rPr>
        <w:t>utsanna kuladharmANAm manuShyANAm janArdana |</w:t>
      </w:r>
    </w:p>
    <w:p w14:paraId="491EC85F" w14:textId="77777777" w:rsidR="00EE69AD" w:rsidRPr="00083482" w:rsidRDefault="00EB3A34">
      <w:pPr>
        <w:pStyle w:val="Shloka"/>
        <w:rPr>
          <w:noProof/>
          <w:lang w:bidi="sa-IN"/>
        </w:rPr>
      </w:pPr>
      <w:r w:rsidRPr="00083482">
        <w:rPr>
          <w:noProof/>
          <w:lang w:bidi="sa-IN"/>
        </w:rPr>
        <w:t>narakO_niyatam vAsO bhavatIti anushushruma || 44 ||</w:t>
      </w:r>
    </w:p>
    <w:p w14:paraId="3CF9CD69" w14:textId="77777777" w:rsidR="00EE69AD" w:rsidRPr="00083482" w:rsidRDefault="00EB3A34">
      <w:pPr>
        <w:pStyle w:val="Shloka"/>
      </w:pPr>
      <w:r w:rsidRPr="00083482">
        <w:rPr>
          <w:noProof/>
          <w:lang w:bidi="sa-IN"/>
        </w:rPr>
        <w:t>]</w:t>
      </w:r>
    </w:p>
    <w:p w14:paraId="564A1A5F" w14:textId="77777777" w:rsidR="00EE69AD" w:rsidRPr="00083482" w:rsidRDefault="00EB3A34" w:rsidP="00A22026">
      <w:pPr>
        <w:pStyle w:val="ExplnOfShloka"/>
      </w:pPr>
      <w:r w:rsidRPr="00083482">
        <w:rPr>
          <w:noProof/>
          <w:lang w:bidi="sa-IN"/>
        </w:rPr>
        <w:t>[janArdana]</w:t>
      </w:r>
      <w:r w:rsidRPr="00083482">
        <w:t xml:space="preserve"> Krishna, </w:t>
      </w:r>
      <w:r w:rsidRPr="00083482">
        <w:rPr>
          <w:noProof/>
          <w:lang w:bidi="sa-IN"/>
        </w:rPr>
        <w:t>[anushushruma]</w:t>
      </w:r>
      <w:r w:rsidRPr="00083482">
        <w:t xml:space="preserve"> we've heard </w:t>
      </w:r>
      <w:r w:rsidRPr="00083482">
        <w:rPr>
          <w:noProof/>
          <w:lang w:bidi="sa-IN"/>
        </w:rPr>
        <w:t>[iti]</w:t>
      </w:r>
      <w:r w:rsidRPr="00083482">
        <w:t xml:space="preserve"> that </w:t>
      </w:r>
      <w:r w:rsidRPr="00083482">
        <w:rPr>
          <w:noProof/>
          <w:lang w:bidi="sa-IN"/>
        </w:rPr>
        <w:t>[utsanna kuladharmANAm manuShyANAm]</w:t>
      </w:r>
      <w:r w:rsidRPr="00083482">
        <w:t xml:space="preserve"> people whose dynastic code of conduct is destroyed </w:t>
      </w:r>
      <w:r w:rsidRPr="00083482">
        <w:rPr>
          <w:noProof/>
          <w:lang w:bidi="sa-IN"/>
        </w:rPr>
        <w:t>[narakO_niyatam vAsO bhavati]</w:t>
      </w:r>
      <w:r w:rsidRPr="00083482">
        <w:t xml:space="preserve"> will definitely get to live in hell.</w:t>
      </w:r>
    </w:p>
    <w:p w14:paraId="73E2978F" w14:textId="77777777" w:rsidR="00EE69AD" w:rsidRPr="00083482" w:rsidRDefault="00EE69AD" w:rsidP="00A22026">
      <w:pPr>
        <w:pStyle w:val="ExplnOfShloka"/>
      </w:pPr>
    </w:p>
    <w:p w14:paraId="56DD3C1D" w14:textId="77777777" w:rsidR="00EE69AD" w:rsidRPr="00083482" w:rsidRDefault="00EB3A34">
      <w:pPr>
        <w:pStyle w:val="Shloka"/>
        <w:rPr>
          <w:noProof/>
          <w:lang w:bidi="sa-IN"/>
        </w:rPr>
      </w:pPr>
      <w:r w:rsidRPr="00083482">
        <w:rPr>
          <w:noProof/>
          <w:lang w:bidi="sa-IN"/>
        </w:rPr>
        <w:t>[</w:t>
      </w:r>
    </w:p>
    <w:p w14:paraId="0058056C" w14:textId="77777777" w:rsidR="00EE69AD" w:rsidRPr="00083482" w:rsidRDefault="00EB3A34">
      <w:pPr>
        <w:pStyle w:val="Shloka"/>
        <w:rPr>
          <w:noProof/>
          <w:lang w:bidi="sa-IN"/>
        </w:rPr>
      </w:pPr>
      <w:r w:rsidRPr="00083482">
        <w:rPr>
          <w:noProof/>
          <w:lang w:bidi="sa-IN"/>
        </w:rPr>
        <w:t>ahO bata mahat pApam kartum vyavasitA vayam |</w:t>
      </w:r>
    </w:p>
    <w:p w14:paraId="4BD4AE64" w14:textId="77777777" w:rsidR="00EE69AD" w:rsidRPr="00083482" w:rsidRDefault="00EB3A34">
      <w:pPr>
        <w:pStyle w:val="Shloka"/>
        <w:rPr>
          <w:noProof/>
          <w:lang w:bidi="sa-IN"/>
        </w:rPr>
      </w:pPr>
      <w:r w:rsidRPr="00083482">
        <w:rPr>
          <w:noProof/>
          <w:lang w:bidi="sa-IN"/>
        </w:rPr>
        <w:t>yat rAjya sukha lObhEna hantum svajanam udyatA: || 45 ||</w:t>
      </w:r>
    </w:p>
    <w:p w14:paraId="393307F9" w14:textId="77777777" w:rsidR="00EE69AD" w:rsidRPr="00083482" w:rsidRDefault="00EB3A34">
      <w:pPr>
        <w:pStyle w:val="Shloka"/>
      </w:pPr>
      <w:r w:rsidRPr="00083482">
        <w:rPr>
          <w:noProof/>
          <w:lang w:bidi="sa-IN"/>
        </w:rPr>
        <w:t>]</w:t>
      </w:r>
    </w:p>
    <w:p w14:paraId="75C5B4EB" w14:textId="77777777" w:rsidR="00EE69AD" w:rsidRPr="00083482" w:rsidRDefault="00EB3A34" w:rsidP="00A22026">
      <w:pPr>
        <w:pStyle w:val="ExplnOfShloka"/>
      </w:pPr>
      <w:r w:rsidRPr="00083482">
        <w:rPr>
          <w:noProof/>
          <w:lang w:bidi="sa-IN"/>
        </w:rPr>
        <w:t>[ahO bata]</w:t>
      </w:r>
      <w:r w:rsidRPr="00083482">
        <w:t xml:space="preserve"> Alas! </w:t>
      </w:r>
      <w:r w:rsidRPr="00083482">
        <w:rPr>
          <w:noProof/>
          <w:lang w:bidi="sa-IN"/>
        </w:rPr>
        <w:t>[vayam vyavasitA kartum mahat pApam]</w:t>
      </w:r>
      <w:r w:rsidRPr="00083482">
        <w:t xml:space="preserve"> we are set to commit great crimes. </w:t>
      </w:r>
      <w:r w:rsidRPr="00083482">
        <w:rPr>
          <w:noProof/>
          <w:lang w:bidi="sa-IN"/>
        </w:rPr>
        <w:t>[hantum svajanam udyatA:]</w:t>
      </w:r>
      <w:r w:rsidRPr="00083482">
        <w:t xml:space="preserve"> We are ready to kill our own people </w:t>
      </w:r>
      <w:r w:rsidRPr="00083482">
        <w:rPr>
          <w:noProof/>
          <w:lang w:bidi="sa-IN"/>
        </w:rPr>
        <w:t>[yat rAjya sukha lObhEna]</w:t>
      </w:r>
      <w:r w:rsidRPr="00083482">
        <w:t xml:space="preserve"> due to our greed for kingdom, comforts and enjoyment.</w:t>
      </w:r>
    </w:p>
    <w:p w14:paraId="3CBA96EE" w14:textId="77777777" w:rsidR="00EE69AD" w:rsidRPr="00083482" w:rsidRDefault="00EE69AD" w:rsidP="00A22026">
      <w:pPr>
        <w:pStyle w:val="ExplnOfShloka"/>
      </w:pPr>
    </w:p>
    <w:p w14:paraId="5D3CF02A" w14:textId="77777777" w:rsidR="00EE69AD" w:rsidRPr="00083482" w:rsidRDefault="00EB3A34">
      <w:pPr>
        <w:pStyle w:val="Shloka"/>
        <w:rPr>
          <w:noProof/>
          <w:lang w:bidi="sa-IN"/>
        </w:rPr>
      </w:pPr>
      <w:r w:rsidRPr="00083482">
        <w:rPr>
          <w:noProof/>
          <w:lang w:bidi="sa-IN"/>
        </w:rPr>
        <w:t>[</w:t>
      </w:r>
    </w:p>
    <w:p w14:paraId="05D674F2" w14:textId="77777777" w:rsidR="00EE69AD" w:rsidRPr="00083482" w:rsidRDefault="00EB3A34">
      <w:pPr>
        <w:pStyle w:val="Shloka"/>
        <w:rPr>
          <w:noProof/>
          <w:lang w:bidi="sa-IN"/>
        </w:rPr>
      </w:pPr>
      <w:r w:rsidRPr="00083482">
        <w:rPr>
          <w:noProof/>
          <w:lang w:bidi="sa-IN"/>
        </w:rPr>
        <w:t>yadi mAm apratIkAram ashastram shastra pANaya: |</w:t>
      </w:r>
    </w:p>
    <w:p w14:paraId="0F511ACB" w14:textId="77777777" w:rsidR="00EE69AD" w:rsidRPr="00083482" w:rsidRDefault="00EB3A34">
      <w:pPr>
        <w:pStyle w:val="Shloka"/>
        <w:rPr>
          <w:noProof/>
          <w:lang w:bidi="sa-IN"/>
        </w:rPr>
      </w:pPr>
      <w:r w:rsidRPr="00083482">
        <w:rPr>
          <w:noProof/>
          <w:lang w:bidi="sa-IN"/>
        </w:rPr>
        <w:t>dhArtarAShTrA raNE hanyu: tanmE kShEmataram bhavEt || 46 ||</w:t>
      </w:r>
    </w:p>
    <w:p w14:paraId="357D9E09" w14:textId="77777777" w:rsidR="00EE69AD" w:rsidRPr="00083482" w:rsidRDefault="00EB3A34">
      <w:pPr>
        <w:pStyle w:val="Shloka"/>
      </w:pPr>
      <w:r w:rsidRPr="00083482">
        <w:rPr>
          <w:noProof/>
          <w:lang w:bidi="sa-IN"/>
        </w:rPr>
        <w:t>]</w:t>
      </w:r>
    </w:p>
    <w:p w14:paraId="2F249344" w14:textId="77777777" w:rsidR="00EE69AD" w:rsidRPr="00083482" w:rsidRDefault="00EB3A34" w:rsidP="00A22026">
      <w:pPr>
        <w:pStyle w:val="ExplnOfShloka"/>
      </w:pPr>
      <w:r w:rsidRPr="00083482">
        <w:rPr>
          <w:noProof/>
          <w:lang w:bidi="sa-IN"/>
        </w:rPr>
        <w:t>[yadi dhArtarAShTrA]</w:t>
      </w:r>
      <w:r w:rsidRPr="00083482">
        <w:t xml:space="preserve"> If the sons of Dhrtarashtra </w:t>
      </w:r>
      <w:r w:rsidRPr="00083482">
        <w:rPr>
          <w:noProof/>
          <w:lang w:bidi="sa-IN"/>
        </w:rPr>
        <w:t>[shastra pANaya:]</w:t>
      </w:r>
      <w:r w:rsidRPr="00083482">
        <w:t xml:space="preserve"> wield weapons </w:t>
      </w:r>
      <w:r w:rsidRPr="00083482">
        <w:rPr>
          <w:noProof/>
          <w:lang w:bidi="sa-IN"/>
        </w:rPr>
        <w:t>[raNE hanyu: mAm]</w:t>
      </w:r>
      <w:r w:rsidRPr="00083482">
        <w:t xml:space="preserve"> and kill me in war </w:t>
      </w:r>
      <w:r w:rsidRPr="00083482">
        <w:rPr>
          <w:noProof/>
          <w:lang w:bidi="sa-IN"/>
        </w:rPr>
        <w:t>[ashastram]</w:t>
      </w:r>
      <w:r w:rsidRPr="00083482">
        <w:t xml:space="preserve"> when I am unarmed </w:t>
      </w:r>
      <w:r w:rsidRPr="00083482">
        <w:rPr>
          <w:noProof/>
          <w:lang w:bidi="sa-IN"/>
        </w:rPr>
        <w:t>[apratIkAram]</w:t>
      </w:r>
      <w:r w:rsidRPr="00083482">
        <w:t xml:space="preserve"> and unresisting, </w:t>
      </w:r>
      <w:r w:rsidRPr="00083482">
        <w:rPr>
          <w:noProof/>
          <w:lang w:bidi="sa-IN"/>
        </w:rPr>
        <w:t>[tanmE kShEmataram bhavEt]</w:t>
      </w:r>
      <w:r w:rsidRPr="00083482">
        <w:t xml:space="preserve"> it would seem the better option to me.</w:t>
      </w:r>
    </w:p>
    <w:p w14:paraId="293262EF" w14:textId="77777777" w:rsidR="00EE69AD" w:rsidRPr="00083482" w:rsidRDefault="00EE69AD">
      <w:pPr>
        <w:pStyle w:val="Shloka"/>
      </w:pPr>
    </w:p>
    <w:p w14:paraId="0D0A2C64" w14:textId="77777777" w:rsidR="00EE69AD" w:rsidRPr="00083482" w:rsidRDefault="00EB3A34">
      <w:pPr>
        <w:pStyle w:val="Shloka"/>
        <w:rPr>
          <w:noProof/>
          <w:lang w:bidi="sa-IN"/>
        </w:rPr>
      </w:pPr>
      <w:r w:rsidRPr="00083482">
        <w:rPr>
          <w:noProof/>
          <w:lang w:bidi="sa-IN"/>
        </w:rPr>
        <w:t>[</w:t>
      </w:r>
    </w:p>
    <w:p w14:paraId="5A55A954" w14:textId="77777777" w:rsidR="00EE69AD" w:rsidRPr="00083482" w:rsidRDefault="00EB3A34">
      <w:pPr>
        <w:pStyle w:val="Shloka"/>
        <w:rPr>
          <w:noProof/>
          <w:lang w:bidi="sa-IN"/>
        </w:rPr>
      </w:pPr>
      <w:r w:rsidRPr="00083482">
        <w:rPr>
          <w:noProof/>
          <w:lang w:bidi="sa-IN"/>
        </w:rPr>
        <w:t>sanjaya uvAcha</w:t>
      </w:r>
    </w:p>
    <w:p w14:paraId="234DF3C7" w14:textId="77777777" w:rsidR="00EE69AD" w:rsidRPr="00083482" w:rsidRDefault="00EB3A34">
      <w:pPr>
        <w:pStyle w:val="Shloka"/>
        <w:rPr>
          <w:noProof/>
          <w:lang w:bidi="sa-IN"/>
        </w:rPr>
      </w:pPr>
      <w:r w:rsidRPr="00083482">
        <w:rPr>
          <w:noProof/>
          <w:lang w:bidi="sa-IN"/>
        </w:rPr>
        <w:t>Evam uktvArjuna: sankhyE rathOpastha upAvishat |</w:t>
      </w:r>
    </w:p>
    <w:p w14:paraId="008DE13A" w14:textId="77777777" w:rsidR="00EE69AD" w:rsidRPr="00083482" w:rsidRDefault="00EB3A34">
      <w:pPr>
        <w:pStyle w:val="Shloka"/>
        <w:rPr>
          <w:noProof/>
          <w:lang w:bidi="sa-IN"/>
        </w:rPr>
      </w:pPr>
      <w:r w:rsidRPr="00083482">
        <w:rPr>
          <w:noProof/>
          <w:lang w:bidi="sa-IN"/>
        </w:rPr>
        <w:t>visr'jya sasharam chApam shOka samvigna mAnasa: || 47 ||</w:t>
      </w:r>
    </w:p>
    <w:p w14:paraId="5E062FEE" w14:textId="77777777" w:rsidR="00EE69AD" w:rsidRPr="00083482" w:rsidRDefault="00EB3A34">
      <w:pPr>
        <w:pStyle w:val="Shloka"/>
      </w:pPr>
      <w:r w:rsidRPr="00083482">
        <w:rPr>
          <w:noProof/>
          <w:lang w:bidi="sa-IN"/>
        </w:rPr>
        <w:t>]</w:t>
      </w:r>
    </w:p>
    <w:p w14:paraId="2E69B0B4" w14:textId="77777777" w:rsidR="00EE69AD" w:rsidRPr="00083482" w:rsidRDefault="00EB3A34" w:rsidP="00A22026">
      <w:pPr>
        <w:pStyle w:val="ExplnOfShloka"/>
      </w:pPr>
      <w:r w:rsidRPr="00083482">
        <w:rPr>
          <w:noProof/>
          <w:lang w:bidi="sa-IN"/>
        </w:rPr>
        <w:t>[sanjaya uvAcha]</w:t>
      </w:r>
      <w:r w:rsidRPr="00083482">
        <w:t xml:space="preserve"> Sanjaya said - </w:t>
      </w:r>
      <w:r w:rsidRPr="00083482">
        <w:rPr>
          <w:noProof/>
          <w:lang w:bidi="sa-IN"/>
        </w:rPr>
        <w:t>[Evam uktvA sankhyE]</w:t>
      </w:r>
      <w:r w:rsidRPr="00083482">
        <w:t xml:space="preserve"> Having spoken thus on the battlefield, </w:t>
      </w:r>
      <w:r w:rsidRPr="00083482">
        <w:rPr>
          <w:noProof/>
          <w:lang w:bidi="sa-IN"/>
        </w:rPr>
        <w:t>[arjuna:]</w:t>
      </w:r>
      <w:r w:rsidRPr="00083482">
        <w:t xml:space="preserve"> Arjuna </w:t>
      </w:r>
      <w:r w:rsidRPr="00083482">
        <w:rPr>
          <w:noProof/>
          <w:lang w:bidi="sa-IN"/>
        </w:rPr>
        <w:t>[visr'jya chApam sasharam]</w:t>
      </w:r>
      <w:r w:rsidRPr="00083482">
        <w:t xml:space="preserve"> put down his bow along with his arrows and </w:t>
      </w:r>
      <w:r w:rsidRPr="00083482">
        <w:rPr>
          <w:noProof/>
          <w:lang w:bidi="sa-IN"/>
        </w:rPr>
        <w:t>[rathOpastha upAvishat]</w:t>
      </w:r>
      <w:r w:rsidRPr="00083482">
        <w:t xml:space="preserve"> sat down on the seat of his chariot, </w:t>
      </w:r>
      <w:r w:rsidRPr="00083482">
        <w:rPr>
          <w:noProof/>
          <w:lang w:bidi="sa-IN"/>
        </w:rPr>
        <w:t>[shOka samvigna mAnasa:]</w:t>
      </w:r>
      <w:r w:rsidRPr="00083482">
        <w:t xml:space="preserve"> being overwhelmed by sorrow.</w:t>
      </w:r>
    </w:p>
    <w:p w14:paraId="27ACB645" w14:textId="77777777" w:rsidR="00C55BDE" w:rsidRPr="00083482" w:rsidRDefault="00C55BDE" w:rsidP="00C55BDE">
      <w:pPr>
        <w:pStyle w:val="ApplNotes"/>
      </w:pPr>
      <w:r w:rsidRPr="00083482">
        <w:t xml:space="preserve">In the midst of action, we sometimes </w:t>
      </w:r>
      <w:r w:rsidR="009643C1" w:rsidRPr="00083482">
        <w:t>worry ‘</w:t>
      </w:r>
      <w:r w:rsidR="00792595" w:rsidRPr="00083482">
        <w:t>Am I going to hurt someone? Is the outcome worth it?</w:t>
      </w:r>
      <w:r w:rsidR="009643C1" w:rsidRPr="00083482">
        <w:t>’</w:t>
      </w:r>
      <w:r w:rsidR="00792595" w:rsidRPr="00083482">
        <w:t xml:space="preserve"> </w:t>
      </w:r>
    </w:p>
    <w:p w14:paraId="27D9367B" w14:textId="77777777" w:rsidR="0070021D" w:rsidRPr="00083482" w:rsidRDefault="009643C1">
      <w:pPr>
        <w:keepNext/>
      </w:pPr>
      <w:r w:rsidRPr="00083482">
        <w:lastRenderedPageBreak/>
        <w:t xml:space="preserve">Sanjaya said </w:t>
      </w:r>
      <w:r w:rsidR="0070021D" w:rsidRPr="00083482">
        <w:t>-</w:t>
      </w:r>
      <w:r w:rsidRPr="00083482">
        <w:t xml:space="preserve"> </w:t>
      </w:r>
    </w:p>
    <w:p w14:paraId="530BD61D" w14:textId="706108DB" w:rsidR="00EE69AD" w:rsidRPr="00083482" w:rsidRDefault="00EB3A34">
      <w:pPr>
        <w:keepNext/>
      </w:pPr>
      <w:r w:rsidRPr="00083482">
        <w:t xml:space="preserve">Arjuna </w:t>
      </w:r>
      <w:r w:rsidR="009643C1" w:rsidRPr="00083482">
        <w:t>i</w:t>
      </w:r>
      <w:r w:rsidRPr="00083482">
        <w:t>s a person with a great mind</w:t>
      </w:r>
      <w:r w:rsidR="009643C1" w:rsidRPr="00083482">
        <w:t>. He is</w:t>
      </w:r>
      <w:r w:rsidRPr="00083482">
        <w:t xml:space="preserve"> extremely sympathetic</w:t>
      </w:r>
      <w:r w:rsidR="009643C1" w:rsidRPr="00083482">
        <w:t xml:space="preserve"> and maintains</w:t>
      </w:r>
      <w:r w:rsidRPr="00083482">
        <w:t xml:space="preserve"> firm bonds of friendship</w:t>
      </w:r>
      <w:r w:rsidR="009643C1" w:rsidRPr="00083482">
        <w:t>. He is</w:t>
      </w:r>
      <w:r w:rsidRPr="00083482">
        <w:t xml:space="preserve"> righteous</w:t>
      </w:r>
      <w:r w:rsidR="009643C1" w:rsidRPr="00083482">
        <w:t xml:space="preserve"> and has</w:t>
      </w:r>
      <w:r w:rsidRPr="00083482">
        <w:t xml:space="preserve"> similar-minded brothers</w:t>
      </w:r>
      <w:r w:rsidR="009643C1" w:rsidRPr="00083482">
        <w:t xml:space="preserve">. He </w:t>
      </w:r>
      <w:r w:rsidRPr="00083482">
        <w:t xml:space="preserve">was cheated by you (Dhritarashtra) many times by terrible acts </w:t>
      </w:r>
      <w:r w:rsidR="009643C1" w:rsidRPr="00083482">
        <w:t xml:space="preserve">- </w:t>
      </w:r>
      <w:r w:rsidRPr="00083482">
        <w:t xml:space="preserve">such as </w:t>
      </w:r>
      <w:r w:rsidR="009643C1" w:rsidRPr="00083482">
        <w:t xml:space="preserve">lodging them in a house of wax and </w:t>
      </w:r>
      <w:r w:rsidRPr="00083482">
        <w:t xml:space="preserve">setting fire to </w:t>
      </w:r>
      <w:r w:rsidR="009643C1" w:rsidRPr="00083482">
        <w:t xml:space="preserve">it. </w:t>
      </w:r>
      <w:r w:rsidRPr="00083482">
        <w:t>Arjuna</w:t>
      </w:r>
      <w:r w:rsidR="009643C1" w:rsidRPr="00083482">
        <w:t xml:space="preserve"> has </w:t>
      </w:r>
      <w:r w:rsidRPr="00083482">
        <w:t>the Lord himself as his support</w:t>
      </w:r>
      <w:r w:rsidR="009643C1" w:rsidRPr="00083482">
        <w:t xml:space="preserve">. Having seen </w:t>
      </w:r>
      <w:r w:rsidRPr="00083482">
        <w:t xml:space="preserve">your people who were to be slain in battle, </w:t>
      </w:r>
      <w:r w:rsidR="009643C1" w:rsidRPr="00083482">
        <w:t xml:space="preserve">he </w:t>
      </w:r>
      <w:r w:rsidRPr="00083482">
        <w:t>was overcome by friendship, sympathy, fear of righteous and unrighteous behavior</w:t>
      </w:r>
      <w:r w:rsidR="009643C1" w:rsidRPr="00083482">
        <w:t>. He</w:t>
      </w:r>
      <w:r w:rsidRPr="00083482">
        <w:t xml:space="preserve"> lost strength in his organs and said </w:t>
      </w:r>
      <w:r w:rsidR="00AC3E64">
        <w:t>‘</w:t>
      </w:r>
      <w:r w:rsidRPr="00083482">
        <w:t>I will never wage war</w:t>
      </w:r>
      <w:r w:rsidR="00AC3E64">
        <w:t>’</w:t>
      </w:r>
      <w:r w:rsidRPr="00083482">
        <w:t>. Then, overcome by sadness at the sight of his relatives to be treated as his opponents, he threw away the bow and arrow. He sat on the edge of his chariot.</w:t>
      </w:r>
    </w:p>
    <w:p w14:paraId="0821F0AD" w14:textId="77777777" w:rsidR="00EE69AD" w:rsidRPr="00083482" w:rsidRDefault="00EE69AD"/>
    <w:p w14:paraId="191AE408" w14:textId="77777777" w:rsidR="00EE69AD" w:rsidRPr="00083482" w:rsidRDefault="00EB3A34">
      <w:pPr>
        <w:pStyle w:val="Heading1"/>
      </w:pPr>
      <w:bookmarkStart w:id="13" w:name="_Chapter_2"/>
      <w:bookmarkStart w:id="14" w:name="_Toc488528593"/>
      <w:bookmarkEnd w:id="13"/>
      <w:r w:rsidRPr="00083482">
        <w:lastRenderedPageBreak/>
        <w:t>Chapter 2</w:t>
      </w:r>
      <w:bookmarkEnd w:id="14"/>
    </w:p>
    <w:p w14:paraId="37AACFD0" w14:textId="77777777" w:rsidR="00EE69AD" w:rsidRPr="00083482" w:rsidRDefault="00CA3C91">
      <w:pPr>
        <w:pStyle w:val="Heading2"/>
      </w:pPr>
      <w:r w:rsidRPr="00083482">
        <w:t>2-1 to 2-3</w:t>
      </w:r>
    </w:p>
    <w:p w14:paraId="2EF32E4A" w14:textId="77777777" w:rsidR="00EE69AD" w:rsidRPr="00083482" w:rsidRDefault="00EB3A34">
      <w:pPr>
        <w:pStyle w:val="Shloka"/>
        <w:rPr>
          <w:noProof/>
          <w:lang w:bidi="sa-IN"/>
        </w:rPr>
      </w:pPr>
      <w:r w:rsidRPr="00083482">
        <w:rPr>
          <w:noProof/>
          <w:lang w:bidi="sa-IN"/>
        </w:rPr>
        <w:t>[</w:t>
      </w:r>
    </w:p>
    <w:p w14:paraId="42438A8D" w14:textId="77777777" w:rsidR="00EE69AD" w:rsidRPr="00083482" w:rsidRDefault="00EB3A34">
      <w:pPr>
        <w:pStyle w:val="Shloka"/>
        <w:rPr>
          <w:noProof/>
          <w:lang w:bidi="sa-IN"/>
        </w:rPr>
      </w:pPr>
      <w:r w:rsidRPr="00083482">
        <w:rPr>
          <w:noProof/>
          <w:lang w:bidi="sa-IN"/>
        </w:rPr>
        <w:t>tam tathA kr`payAviShTam ashrupUrNAkulEkShaNam |</w:t>
      </w:r>
    </w:p>
    <w:p w14:paraId="34270982" w14:textId="77777777" w:rsidR="00EE69AD" w:rsidRPr="00083482" w:rsidRDefault="00EB3A34">
      <w:pPr>
        <w:pStyle w:val="Shloka"/>
        <w:rPr>
          <w:noProof/>
          <w:lang w:bidi="sa-IN"/>
        </w:rPr>
      </w:pPr>
      <w:r w:rsidRPr="00083482">
        <w:rPr>
          <w:noProof/>
          <w:lang w:bidi="sa-IN"/>
        </w:rPr>
        <w:t>viShIdantamidam vAkyam uvAcha madhusUdhana: || 1 ||</w:t>
      </w:r>
    </w:p>
    <w:p w14:paraId="58A4823D" w14:textId="77777777" w:rsidR="00EE69AD" w:rsidRPr="00083482" w:rsidRDefault="00EE69AD">
      <w:pPr>
        <w:pStyle w:val="Shloka"/>
        <w:rPr>
          <w:noProof/>
          <w:lang w:bidi="sa-IN"/>
        </w:rPr>
      </w:pPr>
    </w:p>
    <w:p w14:paraId="3A2538F9" w14:textId="77777777" w:rsidR="00EE69AD" w:rsidRPr="00083482" w:rsidRDefault="00EB3A34">
      <w:pPr>
        <w:pStyle w:val="Shloka"/>
        <w:rPr>
          <w:noProof/>
          <w:lang w:bidi="sa-IN"/>
        </w:rPr>
      </w:pPr>
      <w:r w:rsidRPr="00083482">
        <w:rPr>
          <w:noProof/>
          <w:lang w:bidi="sa-IN"/>
        </w:rPr>
        <w:t>kutastvA kashmalamidam viShamE samupasthitam |</w:t>
      </w:r>
    </w:p>
    <w:p w14:paraId="410787FE" w14:textId="77777777" w:rsidR="00EE69AD" w:rsidRPr="00083482" w:rsidRDefault="00EB3A34">
      <w:pPr>
        <w:pStyle w:val="Shloka"/>
        <w:rPr>
          <w:noProof/>
          <w:lang w:bidi="sa-IN"/>
        </w:rPr>
      </w:pPr>
      <w:r w:rsidRPr="00083482">
        <w:rPr>
          <w:noProof/>
          <w:lang w:bidi="sa-IN"/>
        </w:rPr>
        <w:t>anAryajuShTam asvargyam akIrtikaram arjuna || 2 ||</w:t>
      </w:r>
    </w:p>
    <w:p w14:paraId="58F8E574" w14:textId="77777777" w:rsidR="00EE69AD" w:rsidRPr="00083482" w:rsidRDefault="00EE69AD">
      <w:pPr>
        <w:pStyle w:val="Shloka"/>
        <w:rPr>
          <w:noProof/>
          <w:lang w:bidi="sa-IN"/>
        </w:rPr>
      </w:pPr>
    </w:p>
    <w:p w14:paraId="5F87663C" w14:textId="77777777" w:rsidR="00EE69AD" w:rsidRPr="00083482" w:rsidRDefault="00EB3A34">
      <w:pPr>
        <w:pStyle w:val="Shloka"/>
        <w:rPr>
          <w:noProof/>
          <w:lang w:bidi="sa-IN"/>
        </w:rPr>
      </w:pPr>
      <w:r w:rsidRPr="00083482">
        <w:rPr>
          <w:noProof/>
          <w:lang w:bidi="sa-IN"/>
        </w:rPr>
        <w:t>klaibyam mA sma gama: pArtha naitatvayi upapadyatE |</w:t>
      </w:r>
    </w:p>
    <w:p w14:paraId="6869F67E" w14:textId="77777777" w:rsidR="00EE69AD" w:rsidRPr="00083482" w:rsidRDefault="00EB3A34">
      <w:pPr>
        <w:pStyle w:val="Shloka"/>
        <w:rPr>
          <w:noProof/>
          <w:lang w:bidi="sa-IN"/>
        </w:rPr>
      </w:pPr>
      <w:r w:rsidRPr="00083482">
        <w:rPr>
          <w:noProof/>
          <w:lang w:bidi="sa-IN"/>
        </w:rPr>
        <w:t>kShudram hr`daya daurbalyam tyaktvA uttiShTha parantapa || 3 ||</w:t>
      </w:r>
    </w:p>
    <w:p w14:paraId="442232CA" w14:textId="77777777" w:rsidR="00EE69AD" w:rsidRPr="00083482" w:rsidRDefault="00EB3A34">
      <w:pPr>
        <w:pStyle w:val="Shloka"/>
      </w:pPr>
      <w:r w:rsidRPr="00083482">
        <w:rPr>
          <w:noProof/>
          <w:lang w:bidi="sa-IN"/>
        </w:rPr>
        <w:t>]</w:t>
      </w:r>
    </w:p>
    <w:p w14:paraId="6F034240" w14:textId="46EBDCCD" w:rsidR="00EE69AD" w:rsidRPr="00083482" w:rsidRDefault="00EB3A34" w:rsidP="00A22026">
      <w:pPr>
        <w:pStyle w:val="ExplnOfShloka"/>
      </w:pPr>
      <w:r w:rsidRPr="00083482">
        <w:rPr>
          <w:noProof/>
          <w:szCs w:val="20"/>
          <w:lang w:bidi="sa-IN"/>
        </w:rPr>
        <w:t>[ththA]</w:t>
      </w:r>
      <w:r w:rsidRPr="00083482">
        <w:rPr>
          <w:szCs w:val="20"/>
        </w:rPr>
        <w:t xml:space="preserve"> Then, </w:t>
      </w:r>
      <w:r w:rsidRPr="00083482">
        <w:rPr>
          <w:noProof/>
          <w:szCs w:val="20"/>
          <w:lang w:bidi="sa-IN"/>
        </w:rPr>
        <w:t>[madhusUdhana:]</w:t>
      </w:r>
      <w:r w:rsidRPr="00083482">
        <w:rPr>
          <w:szCs w:val="20"/>
        </w:rPr>
        <w:t xml:space="preserve"> Krishna </w:t>
      </w:r>
      <w:r w:rsidRPr="00083482">
        <w:rPr>
          <w:noProof/>
          <w:szCs w:val="20"/>
          <w:lang w:bidi="sa-IN"/>
        </w:rPr>
        <w:t>[idam vAkyam uvAcha]</w:t>
      </w:r>
      <w:r w:rsidRPr="00083482">
        <w:rPr>
          <w:szCs w:val="20"/>
        </w:rPr>
        <w:t xml:space="preserve"> said this sentence </w:t>
      </w:r>
      <w:r w:rsidRPr="00083482">
        <w:rPr>
          <w:noProof/>
          <w:szCs w:val="20"/>
          <w:lang w:bidi="sa-IN"/>
        </w:rPr>
        <w:t>[tam]</w:t>
      </w:r>
      <w:r w:rsidRPr="00083482">
        <w:rPr>
          <w:szCs w:val="20"/>
        </w:rPr>
        <w:t xml:space="preserve"> t</w:t>
      </w:r>
      <w:r w:rsidR="00782358" w:rsidRPr="00083482">
        <w:rPr>
          <w:szCs w:val="20"/>
        </w:rPr>
        <w:t xml:space="preserve">o </w:t>
      </w:r>
      <w:r w:rsidR="007C1273" w:rsidRPr="00083482">
        <w:rPr>
          <w:szCs w:val="20"/>
        </w:rPr>
        <w:t>Arjuna</w:t>
      </w:r>
      <w:r w:rsidRPr="00083482">
        <w:rPr>
          <w:szCs w:val="20"/>
        </w:rPr>
        <w:t xml:space="preserve">, </w:t>
      </w:r>
      <w:r w:rsidRPr="00083482">
        <w:rPr>
          <w:noProof/>
          <w:szCs w:val="20"/>
          <w:lang w:bidi="sa-IN"/>
        </w:rPr>
        <w:t>[kr`payAviShTam]</w:t>
      </w:r>
      <w:r w:rsidRPr="00083482">
        <w:rPr>
          <w:szCs w:val="20"/>
        </w:rPr>
        <w:t xml:space="preserve"> who was overcome with pity, </w:t>
      </w:r>
      <w:r w:rsidRPr="00083482">
        <w:rPr>
          <w:noProof/>
          <w:szCs w:val="20"/>
          <w:lang w:bidi="sa-IN"/>
        </w:rPr>
        <w:t>[ashrupUrNAkulEkShaNam]</w:t>
      </w:r>
      <w:r w:rsidRPr="00083482">
        <w:rPr>
          <w:szCs w:val="20"/>
        </w:rPr>
        <w:t xml:space="preserve"> whose eyes were full of tears: </w:t>
      </w:r>
    </w:p>
    <w:p w14:paraId="6B118D67" w14:textId="4CE48EC8" w:rsidR="00EE69AD" w:rsidRPr="00083482" w:rsidRDefault="00EB3A34" w:rsidP="00A22026">
      <w:pPr>
        <w:pStyle w:val="ExplnOfShloka"/>
      </w:pPr>
      <w:r w:rsidRPr="00083482">
        <w:rPr>
          <w:noProof/>
          <w:szCs w:val="20"/>
          <w:lang w:bidi="sa-IN"/>
        </w:rPr>
        <w:t>[Arjuna]</w:t>
      </w:r>
      <w:r w:rsidRPr="00083482">
        <w:rPr>
          <w:szCs w:val="20"/>
        </w:rPr>
        <w:t xml:space="preserve"> Arjuna, </w:t>
      </w:r>
      <w:r w:rsidRPr="00083482">
        <w:rPr>
          <w:noProof/>
          <w:szCs w:val="20"/>
          <w:lang w:bidi="sa-IN"/>
        </w:rPr>
        <w:t>[kuta: idam kashmalam samupasthitam]</w:t>
      </w:r>
      <w:r w:rsidRPr="00083482">
        <w:rPr>
          <w:szCs w:val="20"/>
        </w:rPr>
        <w:t xml:space="preserve"> why has this confusion come to you </w:t>
      </w:r>
      <w:r w:rsidRPr="00083482">
        <w:rPr>
          <w:noProof/>
          <w:szCs w:val="20"/>
          <w:lang w:bidi="sa-IN"/>
        </w:rPr>
        <w:t>[viShamE]</w:t>
      </w:r>
      <w:r w:rsidRPr="00083482">
        <w:rPr>
          <w:szCs w:val="20"/>
        </w:rPr>
        <w:t xml:space="preserve"> at an inappropriate time? </w:t>
      </w:r>
      <w:r w:rsidRPr="00083482">
        <w:rPr>
          <w:noProof/>
          <w:szCs w:val="20"/>
          <w:lang w:bidi="sa-IN"/>
        </w:rPr>
        <w:t>[anAryajuShTam]</w:t>
      </w:r>
      <w:r w:rsidRPr="00083482">
        <w:rPr>
          <w:szCs w:val="20"/>
        </w:rPr>
        <w:t xml:space="preserve"> This confusion</w:t>
      </w:r>
      <w:r w:rsidR="007D465C">
        <w:rPr>
          <w:szCs w:val="20"/>
        </w:rPr>
        <w:t xml:space="preserve"> is not fit for noble people. </w:t>
      </w:r>
      <w:r w:rsidRPr="00083482">
        <w:rPr>
          <w:noProof/>
          <w:szCs w:val="20"/>
          <w:lang w:bidi="sa-IN"/>
        </w:rPr>
        <w:t>[asvargyam]</w:t>
      </w:r>
      <w:r w:rsidRPr="00083482">
        <w:rPr>
          <w:szCs w:val="20"/>
        </w:rPr>
        <w:t xml:space="preserve"> It is discomforting </w:t>
      </w:r>
      <w:r w:rsidRPr="00083482">
        <w:rPr>
          <w:noProof/>
          <w:szCs w:val="20"/>
          <w:lang w:bidi="sa-IN"/>
        </w:rPr>
        <w:t>[akIrtikaram]</w:t>
      </w:r>
      <w:r w:rsidRPr="00083482">
        <w:rPr>
          <w:szCs w:val="20"/>
        </w:rPr>
        <w:t xml:space="preserve"> and disgraceful.</w:t>
      </w:r>
    </w:p>
    <w:p w14:paraId="1B6AA7E0" w14:textId="77777777" w:rsidR="00EE69AD" w:rsidRPr="00083482" w:rsidRDefault="00EB3A34" w:rsidP="00A22026">
      <w:pPr>
        <w:pStyle w:val="ExplnOfShloka"/>
      </w:pPr>
      <w:r w:rsidRPr="00083482">
        <w:rPr>
          <w:noProof/>
          <w:szCs w:val="20"/>
          <w:lang w:bidi="sa-IN"/>
        </w:rPr>
        <w:t>[pArtha]</w:t>
      </w:r>
      <w:r w:rsidRPr="00083482">
        <w:rPr>
          <w:szCs w:val="20"/>
        </w:rPr>
        <w:t xml:space="preserve"> Arjuna, </w:t>
      </w:r>
      <w:r w:rsidRPr="00083482">
        <w:rPr>
          <w:noProof/>
          <w:szCs w:val="20"/>
          <w:lang w:bidi="sa-IN"/>
        </w:rPr>
        <w:t>[mA sma gama:]</w:t>
      </w:r>
      <w:r w:rsidRPr="00083482">
        <w:rPr>
          <w:szCs w:val="20"/>
        </w:rPr>
        <w:t xml:space="preserve"> don’t entertain </w:t>
      </w:r>
      <w:r w:rsidRPr="00083482">
        <w:rPr>
          <w:noProof/>
          <w:szCs w:val="20"/>
          <w:lang w:bidi="sa-IN"/>
        </w:rPr>
        <w:t>[klaibyam]</w:t>
      </w:r>
      <w:r w:rsidRPr="00083482">
        <w:rPr>
          <w:szCs w:val="20"/>
        </w:rPr>
        <w:t xml:space="preserve"> such cowardice. </w:t>
      </w:r>
      <w:r w:rsidRPr="00083482">
        <w:rPr>
          <w:noProof/>
          <w:szCs w:val="20"/>
          <w:lang w:bidi="sa-IN"/>
        </w:rPr>
        <w:t>[Etat]</w:t>
      </w:r>
      <w:r w:rsidRPr="00083482">
        <w:rPr>
          <w:szCs w:val="20"/>
        </w:rPr>
        <w:t xml:space="preserve"> It </w:t>
      </w:r>
      <w:r w:rsidRPr="00083482">
        <w:rPr>
          <w:noProof/>
          <w:szCs w:val="20"/>
          <w:lang w:bidi="sa-IN"/>
        </w:rPr>
        <w:t>[tvayi na upapadyatE]</w:t>
      </w:r>
      <w:r w:rsidRPr="00083482">
        <w:rPr>
          <w:szCs w:val="20"/>
        </w:rPr>
        <w:t xml:space="preserve"> does not befit you. </w:t>
      </w:r>
      <w:r w:rsidRPr="00083482">
        <w:rPr>
          <w:noProof/>
          <w:szCs w:val="20"/>
          <w:lang w:bidi="sa-IN"/>
        </w:rPr>
        <w:t>[parantapa]</w:t>
      </w:r>
      <w:r w:rsidRPr="00083482">
        <w:rPr>
          <w:szCs w:val="20"/>
        </w:rPr>
        <w:t xml:space="preserve"> You are the one who destroys enemies. </w:t>
      </w:r>
      <w:r w:rsidRPr="00083482">
        <w:rPr>
          <w:noProof/>
          <w:szCs w:val="20"/>
          <w:lang w:bidi="sa-IN"/>
        </w:rPr>
        <w:t>[tyaktvA]</w:t>
      </w:r>
      <w:r w:rsidRPr="00083482">
        <w:rPr>
          <w:szCs w:val="20"/>
        </w:rPr>
        <w:t xml:space="preserve"> Give up </w:t>
      </w:r>
      <w:r w:rsidRPr="00083482">
        <w:rPr>
          <w:noProof/>
          <w:szCs w:val="20"/>
          <w:lang w:bidi="sa-IN"/>
        </w:rPr>
        <w:t>[hr`daya daurbalyam]</w:t>
      </w:r>
      <w:r w:rsidRPr="00083482">
        <w:rPr>
          <w:szCs w:val="20"/>
        </w:rPr>
        <w:t xml:space="preserve"> this weakness in your heart </w:t>
      </w:r>
      <w:r w:rsidRPr="00083482">
        <w:rPr>
          <w:noProof/>
          <w:szCs w:val="20"/>
          <w:lang w:bidi="sa-IN"/>
        </w:rPr>
        <w:t>[uttiShTha]</w:t>
      </w:r>
      <w:r w:rsidRPr="00083482">
        <w:rPr>
          <w:szCs w:val="20"/>
        </w:rPr>
        <w:t xml:space="preserve"> and rise.</w:t>
      </w:r>
    </w:p>
    <w:p w14:paraId="65B6EECD" w14:textId="1EE6AC22" w:rsidR="00EE69AD" w:rsidRPr="00083482" w:rsidRDefault="00EB3A34">
      <w:r w:rsidRPr="00083482">
        <w:t xml:space="preserve">When Arjuna sat down this way, Lord Krishna considered - </w:t>
      </w:r>
      <w:r w:rsidR="00AC3E64">
        <w:t>‘</w:t>
      </w:r>
      <w:r w:rsidRPr="00083482">
        <w:t xml:space="preserve">Why did this sorrow come at </w:t>
      </w:r>
      <w:r w:rsidR="0070021D" w:rsidRPr="00083482">
        <w:t>such an</w:t>
      </w:r>
      <w:r w:rsidRPr="00083482">
        <w:t xml:space="preserve"> inappropriate time?</w:t>
      </w:r>
      <w:r w:rsidR="00AC3E64">
        <w:t>’</w:t>
      </w:r>
      <w:r w:rsidRPr="00083482">
        <w:t xml:space="preserve"> and said </w:t>
      </w:r>
      <w:r w:rsidR="00AC3E64">
        <w:t>‘</w:t>
      </w:r>
      <w:r w:rsidR="00722071" w:rsidRPr="00083482">
        <w:t>Abandon</w:t>
      </w:r>
      <w:r w:rsidRPr="00083482">
        <w:t xml:space="preserve"> this weakness, which is the property of people without wisdom. It results in disgrace and does not help you in any place or situation. Get up to fight</w:t>
      </w:r>
      <w:r w:rsidR="00AC3E64">
        <w:t>’</w:t>
      </w:r>
      <w:r w:rsidRPr="00083482">
        <w:t>.</w:t>
      </w:r>
    </w:p>
    <w:p w14:paraId="35F411AE" w14:textId="77777777" w:rsidR="00EE69AD" w:rsidRPr="00083482" w:rsidRDefault="00CA3C91">
      <w:pPr>
        <w:pStyle w:val="Heading2"/>
      </w:pPr>
      <w:r w:rsidRPr="00083482">
        <w:t>2-4 to 2-5</w:t>
      </w:r>
    </w:p>
    <w:p w14:paraId="6F570691" w14:textId="77777777" w:rsidR="00EE69AD" w:rsidRPr="00083482" w:rsidRDefault="00EB3A34">
      <w:pPr>
        <w:pStyle w:val="Shloka"/>
        <w:rPr>
          <w:noProof/>
          <w:lang w:bidi="sa-IN"/>
        </w:rPr>
      </w:pPr>
      <w:r w:rsidRPr="00083482">
        <w:rPr>
          <w:noProof/>
          <w:lang w:bidi="sa-IN"/>
        </w:rPr>
        <w:t>[</w:t>
      </w:r>
    </w:p>
    <w:p w14:paraId="78A3D804" w14:textId="77777777" w:rsidR="00EE69AD" w:rsidRPr="00083482" w:rsidRDefault="00EB3A34">
      <w:pPr>
        <w:pStyle w:val="Shloka"/>
        <w:rPr>
          <w:noProof/>
          <w:lang w:bidi="sa-IN"/>
        </w:rPr>
      </w:pPr>
      <w:r w:rsidRPr="00083482">
        <w:rPr>
          <w:noProof/>
          <w:lang w:bidi="sa-IN"/>
        </w:rPr>
        <w:t>arjuna uvAcha</w:t>
      </w:r>
    </w:p>
    <w:p w14:paraId="40A30EA9" w14:textId="77777777" w:rsidR="00EE69AD" w:rsidRPr="00083482" w:rsidRDefault="00EB3A34">
      <w:pPr>
        <w:pStyle w:val="Shloka"/>
        <w:rPr>
          <w:noProof/>
          <w:lang w:bidi="sa-IN"/>
        </w:rPr>
      </w:pPr>
      <w:r w:rsidRPr="00083482">
        <w:rPr>
          <w:noProof/>
          <w:lang w:bidi="sa-IN"/>
        </w:rPr>
        <w:t>katham bhIShmamaham sankhye droNam cha madhusUdana |</w:t>
      </w:r>
    </w:p>
    <w:p w14:paraId="4A7630F3" w14:textId="77777777" w:rsidR="00EE69AD" w:rsidRPr="00083482" w:rsidRDefault="00EB3A34">
      <w:pPr>
        <w:pStyle w:val="Shloka"/>
        <w:rPr>
          <w:noProof/>
          <w:lang w:bidi="sa-IN"/>
        </w:rPr>
      </w:pPr>
      <w:r w:rsidRPr="00083482">
        <w:rPr>
          <w:noProof/>
          <w:lang w:bidi="sa-IN"/>
        </w:rPr>
        <w:t>ishubhi: pratiyOtsyAmi pUjArhAvarisUdana || 4 ||</w:t>
      </w:r>
    </w:p>
    <w:p w14:paraId="3340C606" w14:textId="77777777" w:rsidR="00EE69AD" w:rsidRPr="00083482" w:rsidRDefault="00EE69AD">
      <w:pPr>
        <w:pStyle w:val="Shloka"/>
        <w:rPr>
          <w:noProof/>
          <w:lang w:bidi="sa-IN"/>
        </w:rPr>
      </w:pPr>
    </w:p>
    <w:p w14:paraId="56F9B5A9" w14:textId="77777777" w:rsidR="00EE69AD" w:rsidRPr="00083482" w:rsidRDefault="00EB3A34">
      <w:pPr>
        <w:pStyle w:val="Shloka"/>
        <w:rPr>
          <w:noProof/>
          <w:lang w:bidi="sa-IN"/>
        </w:rPr>
      </w:pPr>
      <w:r w:rsidRPr="00083482">
        <w:rPr>
          <w:noProof/>
          <w:lang w:bidi="sa-IN"/>
        </w:rPr>
        <w:t>gurUnahatvA hi mahAnubhAvAn</w:t>
      </w:r>
    </w:p>
    <w:p w14:paraId="44BAFA4C" w14:textId="77777777" w:rsidR="00EE69AD" w:rsidRPr="00083482" w:rsidRDefault="00EB3A34">
      <w:pPr>
        <w:pStyle w:val="Shloka"/>
        <w:rPr>
          <w:noProof/>
          <w:lang w:bidi="sa-IN"/>
        </w:rPr>
      </w:pPr>
      <w:r w:rsidRPr="00083482">
        <w:rPr>
          <w:noProof/>
          <w:lang w:bidi="sa-IN"/>
        </w:rPr>
        <w:t>shrEyashchartum bhaikShyamapIha lOkE |</w:t>
      </w:r>
    </w:p>
    <w:p w14:paraId="542110A5" w14:textId="77777777" w:rsidR="00EE69AD" w:rsidRPr="00083482" w:rsidRDefault="00EB3A34">
      <w:pPr>
        <w:pStyle w:val="Shloka"/>
        <w:rPr>
          <w:noProof/>
          <w:lang w:bidi="sa-IN"/>
        </w:rPr>
      </w:pPr>
      <w:r w:rsidRPr="00083482">
        <w:rPr>
          <w:noProof/>
          <w:lang w:bidi="sa-IN"/>
        </w:rPr>
        <w:t>hatvArthakAmAmstu gurUnihaiva</w:t>
      </w:r>
    </w:p>
    <w:p w14:paraId="13887E62" w14:textId="77777777" w:rsidR="00EE69AD" w:rsidRPr="00083482" w:rsidRDefault="00EB3A34">
      <w:pPr>
        <w:pStyle w:val="Shloka"/>
        <w:rPr>
          <w:noProof/>
          <w:lang w:bidi="sa-IN"/>
        </w:rPr>
      </w:pPr>
      <w:r w:rsidRPr="00083482">
        <w:rPr>
          <w:noProof/>
          <w:lang w:bidi="sa-IN"/>
        </w:rPr>
        <w:t>bhunjIya bhOgAn rudhirapradigdhan || 5 ||</w:t>
      </w:r>
    </w:p>
    <w:p w14:paraId="7665336A" w14:textId="77777777" w:rsidR="00EE69AD" w:rsidRPr="00083482" w:rsidRDefault="00EB3A34">
      <w:pPr>
        <w:pStyle w:val="Shloka"/>
      </w:pPr>
      <w:r w:rsidRPr="00083482">
        <w:rPr>
          <w:noProof/>
          <w:lang w:bidi="sa-IN"/>
        </w:rPr>
        <w:t>]</w:t>
      </w:r>
    </w:p>
    <w:p w14:paraId="23726418" w14:textId="77777777" w:rsidR="00EE69AD" w:rsidRPr="00083482" w:rsidRDefault="00EB3A34" w:rsidP="00A22026">
      <w:pPr>
        <w:pStyle w:val="ExplnOfShloka"/>
      </w:pPr>
      <w:r w:rsidRPr="00083482">
        <w:rPr>
          <w:szCs w:val="20"/>
        </w:rPr>
        <w:t xml:space="preserve">Arjuna says: </w:t>
      </w:r>
      <w:r w:rsidRPr="00083482">
        <w:rPr>
          <w:noProof/>
          <w:szCs w:val="20"/>
          <w:lang w:bidi="sa-IN"/>
        </w:rPr>
        <w:t>[arisUdana]</w:t>
      </w:r>
      <w:r w:rsidRPr="00083482">
        <w:rPr>
          <w:szCs w:val="20"/>
        </w:rPr>
        <w:t xml:space="preserve"> O slayer of enemies, </w:t>
      </w:r>
      <w:r w:rsidRPr="00083482">
        <w:rPr>
          <w:noProof/>
          <w:szCs w:val="20"/>
          <w:lang w:bidi="sa-IN"/>
        </w:rPr>
        <w:t>[madhusUdana]</w:t>
      </w:r>
      <w:r w:rsidRPr="00083482">
        <w:rPr>
          <w:szCs w:val="20"/>
        </w:rPr>
        <w:t xml:space="preserve"> Krishna, </w:t>
      </w:r>
      <w:r w:rsidRPr="00083482">
        <w:rPr>
          <w:noProof/>
          <w:szCs w:val="20"/>
          <w:lang w:bidi="sa-IN"/>
        </w:rPr>
        <w:t>[katham pratiyOtsyAmi]</w:t>
      </w:r>
      <w:r w:rsidRPr="00083482">
        <w:rPr>
          <w:szCs w:val="20"/>
        </w:rPr>
        <w:t xml:space="preserve"> how can I challenge and fight </w:t>
      </w:r>
      <w:r w:rsidRPr="00083482">
        <w:rPr>
          <w:noProof/>
          <w:szCs w:val="20"/>
          <w:lang w:bidi="sa-IN"/>
        </w:rPr>
        <w:t>[bhIShmam droNam cha]</w:t>
      </w:r>
      <w:r w:rsidRPr="00083482">
        <w:rPr>
          <w:szCs w:val="20"/>
        </w:rPr>
        <w:t xml:space="preserve"> Bhishma and Drona </w:t>
      </w:r>
      <w:r w:rsidRPr="00083482">
        <w:rPr>
          <w:noProof/>
          <w:szCs w:val="20"/>
          <w:lang w:bidi="sa-IN"/>
        </w:rPr>
        <w:t>[ishubhi:]</w:t>
      </w:r>
      <w:r w:rsidRPr="00083482">
        <w:rPr>
          <w:szCs w:val="20"/>
        </w:rPr>
        <w:t xml:space="preserve"> with my arrows </w:t>
      </w:r>
      <w:r w:rsidRPr="00083482">
        <w:rPr>
          <w:noProof/>
          <w:szCs w:val="20"/>
          <w:lang w:bidi="sa-IN"/>
        </w:rPr>
        <w:t>[saMkhye]</w:t>
      </w:r>
      <w:r w:rsidRPr="00083482">
        <w:rPr>
          <w:szCs w:val="20"/>
        </w:rPr>
        <w:t xml:space="preserve"> in war, </w:t>
      </w:r>
      <w:r w:rsidRPr="00083482">
        <w:rPr>
          <w:noProof/>
          <w:szCs w:val="20"/>
          <w:lang w:bidi="sa-IN"/>
        </w:rPr>
        <w:t>[pUjArhau]</w:t>
      </w:r>
      <w:r w:rsidRPr="00083482">
        <w:rPr>
          <w:szCs w:val="20"/>
        </w:rPr>
        <w:t xml:space="preserve"> while they actually deserve devotion?</w:t>
      </w:r>
    </w:p>
    <w:p w14:paraId="7676A67C" w14:textId="77777777" w:rsidR="00EE69AD" w:rsidRPr="00083482" w:rsidRDefault="00EB3A34" w:rsidP="00A22026">
      <w:pPr>
        <w:pStyle w:val="ExplnOfShloka"/>
      </w:pPr>
      <w:r w:rsidRPr="00083482">
        <w:rPr>
          <w:noProof/>
          <w:szCs w:val="20"/>
          <w:lang w:bidi="sa-IN"/>
        </w:rPr>
        <w:lastRenderedPageBreak/>
        <w:t>[iha lOke]</w:t>
      </w:r>
      <w:r w:rsidRPr="00083482">
        <w:rPr>
          <w:szCs w:val="20"/>
        </w:rPr>
        <w:t xml:space="preserve"> In this world, </w:t>
      </w:r>
      <w:r w:rsidRPr="00083482">
        <w:rPr>
          <w:noProof/>
          <w:szCs w:val="20"/>
          <w:lang w:bidi="sa-IN"/>
        </w:rPr>
        <w:t>[shrEya: hi]</w:t>
      </w:r>
      <w:r w:rsidRPr="00083482">
        <w:rPr>
          <w:szCs w:val="20"/>
        </w:rPr>
        <w:t xml:space="preserve"> it is better </w:t>
      </w:r>
      <w:r w:rsidRPr="00083482">
        <w:rPr>
          <w:noProof/>
          <w:szCs w:val="20"/>
          <w:lang w:bidi="sa-IN"/>
        </w:rPr>
        <w:t>[ahatvA]</w:t>
      </w:r>
      <w:r w:rsidRPr="00083482">
        <w:rPr>
          <w:szCs w:val="20"/>
        </w:rPr>
        <w:t xml:space="preserve"> to refrain from killing </w:t>
      </w:r>
      <w:r w:rsidRPr="00083482">
        <w:rPr>
          <w:noProof/>
          <w:szCs w:val="20"/>
          <w:lang w:bidi="sa-IN"/>
        </w:rPr>
        <w:t>[mahAnubhAvAn]</w:t>
      </w:r>
      <w:r w:rsidRPr="00083482">
        <w:rPr>
          <w:szCs w:val="20"/>
        </w:rPr>
        <w:t xml:space="preserve"> great </w:t>
      </w:r>
      <w:r w:rsidRPr="00083482">
        <w:rPr>
          <w:noProof/>
          <w:szCs w:val="20"/>
          <w:lang w:bidi="sa-IN"/>
        </w:rPr>
        <w:t>[gurUn]</w:t>
      </w:r>
      <w:r w:rsidRPr="00083482">
        <w:rPr>
          <w:szCs w:val="20"/>
        </w:rPr>
        <w:t xml:space="preserve"> teachers </w:t>
      </w:r>
      <w:r w:rsidRPr="00083482">
        <w:rPr>
          <w:noProof/>
          <w:szCs w:val="20"/>
          <w:lang w:bidi="sa-IN"/>
        </w:rPr>
        <w:t>[bhaikShyam chartum api]</w:t>
      </w:r>
      <w:r w:rsidRPr="00083482">
        <w:rPr>
          <w:szCs w:val="20"/>
        </w:rPr>
        <w:t xml:space="preserve"> even if it means we've to beg for a living. </w:t>
      </w:r>
      <w:r w:rsidRPr="00083482">
        <w:rPr>
          <w:noProof/>
          <w:szCs w:val="20"/>
          <w:lang w:bidi="sa-IN"/>
        </w:rPr>
        <w:t>[hatva]</w:t>
      </w:r>
      <w:r w:rsidRPr="00083482">
        <w:rPr>
          <w:szCs w:val="20"/>
        </w:rPr>
        <w:t xml:space="preserve"> Having killed </w:t>
      </w:r>
      <w:r w:rsidRPr="00083482">
        <w:rPr>
          <w:noProof/>
          <w:szCs w:val="20"/>
          <w:lang w:bidi="sa-IN"/>
        </w:rPr>
        <w:t>[gurUn]</w:t>
      </w:r>
      <w:r w:rsidRPr="00083482">
        <w:rPr>
          <w:szCs w:val="20"/>
        </w:rPr>
        <w:t xml:space="preserve"> my teachers </w:t>
      </w:r>
      <w:r w:rsidRPr="00083482">
        <w:rPr>
          <w:noProof/>
          <w:sz w:val="18"/>
          <w:szCs w:val="20"/>
          <w:lang w:bidi="sa-IN"/>
        </w:rPr>
        <w:t>[</w:t>
      </w:r>
      <w:r w:rsidRPr="00083482">
        <w:rPr>
          <w:noProof/>
          <w:szCs w:val="20"/>
          <w:lang w:bidi="sa-IN"/>
        </w:rPr>
        <w:t>ihaiva]</w:t>
      </w:r>
      <w:r w:rsidRPr="00083482">
        <w:rPr>
          <w:szCs w:val="20"/>
        </w:rPr>
        <w:t xml:space="preserve"> right here, </w:t>
      </w:r>
      <w:r w:rsidRPr="00083482">
        <w:rPr>
          <w:noProof/>
          <w:szCs w:val="20"/>
          <w:lang w:bidi="sa-IN"/>
        </w:rPr>
        <w:t>[arthakAmAmstu]</w:t>
      </w:r>
      <w:r w:rsidRPr="00083482">
        <w:rPr>
          <w:szCs w:val="20"/>
        </w:rPr>
        <w:t xml:space="preserve"> even when they like to enjoy wealth, </w:t>
      </w:r>
      <w:r w:rsidRPr="00083482">
        <w:rPr>
          <w:noProof/>
          <w:szCs w:val="20"/>
          <w:lang w:bidi="sa-IN"/>
        </w:rPr>
        <w:t>[bhunjIya]</w:t>
      </w:r>
      <w:r w:rsidRPr="00083482">
        <w:rPr>
          <w:szCs w:val="20"/>
        </w:rPr>
        <w:t xml:space="preserve"> how can I enjoy </w:t>
      </w:r>
      <w:r w:rsidRPr="00083482">
        <w:rPr>
          <w:noProof/>
          <w:szCs w:val="20"/>
          <w:lang w:bidi="sa-IN"/>
        </w:rPr>
        <w:t>[bhOgAn]</w:t>
      </w:r>
      <w:r w:rsidRPr="00083482">
        <w:rPr>
          <w:szCs w:val="20"/>
        </w:rPr>
        <w:t xml:space="preserve"> those pleasures, </w:t>
      </w:r>
      <w:r w:rsidRPr="00083482">
        <w:rPr>
          <w:noProof/>
          <w:szCs w:val="20"/>
          <w:lang w:bidi="sa-IN"/>
        </w:rPr>
        <w:t>[rudhirapradigdhan]</w:t>
      </w:r>
      <w:r w:rsidRPr="00083482">
        <w:rPr>
          <w:szCs w:val="20"/>
        </w:rPr>
        <w:t xml:space="preserve"> which are bathed in their blood?</w:t>
      </w:r>
    </w:p>
    <w:p w14:paraId="40DDE4F9" w14:textId="77777777" w:rsidR="00EE69AD" w:rsidRPr="00083482" w:rsidRDefault="00EB3A34">
      <w:r w:rsidRPr="00083482">
        <w:t xml:space="preserve">Again, Arjuna is overcome </w:t>
      </w:r>
      <w:r w:rsidR="00792595" w:rsidRPr="00083482">
        <w:t>by the haze between rightfulness and wrongdoing. His fear</w:t>
      </w:r>
      <w:r w:rsidRPr="00083482">
        <w:t xml:space="preserve"> arises out of friendship</w:t>
      </w:r>
      <w:r w:rsidR="00792595" w:rsidRPr="00083482">
        <w:t xml:space="preserve"> and</w:t>
      </w:r>
      <w:r w:rsidRPr="00083482">
        <w:t xml:space="preserve"> pity.</w:t>
      </w:r>
    </w:p>
    <w:p w14:paraId="1BA5FD1A" w14:textId="0FA1C5EF" w:rsidR="00EE69AD" w:rsidRPr="00083482" w:rsidRDefault="00EB3A34">
      <w:r w:rsidRPr="00083482">
        <w:t xml:space="preserve">He says </w:t>
      </w:r>
      <w:r w:rsidR="00AC3E64">
        <w:t>‘</w:t>
      </w:r>
      <w:r w:rsidRPr="00083482">
        <w:t>How can I kill teachers like Bhishma and Drona, who are to be respected in reality? How can I kill them, even as they are interested in enjoying the kingdom, enjoy the same wealth that seems to be drenched in their blood? How can I sit on the same seat they had occupied before?</w:t>
      </w:r>
      <w:r w:rsidR="00AC3E64">
        <w:t>’</w:t>
      </w:r>
    </w:p>
    <w:p w14:paraId="49EB7D5A" w14:textId="77777777" w:rsidR="00EE69AD" w:rsidRPr="00083482" w:rsidRDefault="00CA3C91">
      <w:pPr>
        <w:pStyle w:val="Heading2"/>
      </w:pPr>
      <w:r w:rsidRPr="00083482">
        <w:t>2-6 to 2-7</w:t>
      </w:r>
    </w:p>
    <w:p w14:paraId="6A34B44B" w14:textId="77777777" w:rsidR="00EE69AD" w:rsidRPr="00083482" w:rsidRDefault="00EB3A34">
      <w:pPr>
        <w:pStyle w:val="Shloka"/>
        <w:rPr>
          <w:noProof/>
          <w:lang w:bidi="sa-IN"/>
        </w:rPr>
      </w:pPr>
      <w:r w:rsidRPr="00083482">
        <w:rPr>
          <w:noProof/>
          <w:lang w:bidi="sa-IN"/>
        </w:rPr>
        <w:t>[</w:t>
      </w:r>
    </w:p>
    <w:p w14:paraId="02F58FD8" w14:textId="77777777" w:rsidR="00EE69AD" w:rsidRPr="00083482" w:rsidRDefault="00EB3A34">
      <w:pPr>
        <w:pStyle w:val="Shloka"/>
        <w:rPr>
          <w:noProof/>
          <w:lang w:bidi="sa-IN"/>
        </w:rPr>
      </w:pPr>
      <w:r w:rsidRPr="00083482">
        <w:rPr>
          <w:noProof/>
          <w:lang w:bidi="sa-IN"/>
        </w:rPr>
        <w:t>na chaitadvidma: katarannO garIyO</w:t>
      </w:r>
    </w:p>
    <w:p w14:paraId="219C08D8" w14:textId="77777777" w:rsidR="00EE69AD" w:rsidRPr="00083482" w:rsidRDefault="00EB3A34">
      <w:pPr>
        <w:pStyle w:val="Shloka"/>
        <w:rPr>
          <w:noProof/>
          <w:lang w:bidi="sa-IN"/>
        </w:rPr>
      </w:pPr>
      <w:r w:rsidRPr="00083482">
        <w:rPr>
          <w:noProof/>
          <w:lang w:bidi="sa-IN"/>
        </w:rPr>
        <w:t>yadvA jayEma yadi vA nO jayEyu: |</w:t>
      </w:r>
    </w:p>
    <w:p w14:paraId="7A0C02DC" w14:textId="77777777" w:rsidR="00EE69AD" w:rsidRPr="00083482" w:rsidRDefault="00EB3A34">
      <w:pPr>
        <w:pStyle w:val="Shloka"/>
        <w:rPr>
          <w:noProof/>
          <w:lang w:bidi="sa-IN"/>
        </w:rPr>
      </w:pPr>
      <w:r w:rsidRPr="00083482">
        <w:rPr>
          <w:noProof/>
          <w:lang w:bidi="sa-IN"/>
        </w:rPr>
        <w:t>yAnEva hatvA na jijIvishAma:</w:t>
      </w:r>
    </w:p>
    <w:p w14:paraId="39D6B233" w14:textId="77777777" w:rsidR="00EE69AD" w:rsidRPr="00083482" w:rsidRDefault="00EB3A34">
      <w:pPr>
        <w:pStyle w:val="Shloka"/>
        <w:rPr>
          <w:noProof/>
          <w:lang w:bidi="sa-IN"/>
        </w:rPr>
      </w:pPr>
      <w:r w:rsidRPr="00083482">
        <w:rPr>
          <w:noProof/>
          <w:lang w:bidi="sa-IN"/>
        </w:rPr>
        <w:t>tE_vasthitA: pramukhE dhArtarAShtrA: || 7 ||</w:t>
      </w:r>
    </w:p>
    <w:p w14:paraId="7C7F272A" w14:textId="77777777" w:rsidR="00EE69AD" w:rsidRPr="00083482" w:rsidRDefault="00EE69AD">
      <w:pPr>
        <w:pStyle w:val="Shloka"/>
        <w:rPr>
          <w:noProof/>
          <w:lang w:bidi="sa-IN"/>
        </w:rPr>
      </w:pPr>
    </w:p>
    <w:p w14:paraId="350E71E4" w14:textId="77777777" w:rsidR="00EE69AD" w:rsidRPr="00083482" w:rsidRDefault="00EB3A34">
      <w:pPr>
        <w:pStyle w:val="Shloka"/>
        <w:rPr>
          <w:noProof/>
          <w:lang w:bidi="sa-IN"/>
        </w:rPr>
      </w:pPr>
      <w:r w:rsidRPr="00083482">
        <w:rPr>
          <w:noProof/>
          <w:lang w:bidi="sa-IN"/>
        </w:rPr>
        <w:t>kArpanyadOShOpahatasvabhAva:</w:t>
      </w:r>
    </w:p>
    <w:p w14:paraId="06340695" w14:textId="77777777" w:rsidR="00EE69AD" w:rsidRPr="00083482" w:rsidRDefault="00EB3A34">
      <w:pPr>
        <w:pStyle w:val="Shloka"/>
        <w:rPr>
          <w:noProof/>
          <w:lang w:bidi="sa-IN"/>
        </w:rPr>
      </w:pPr>
      <w:r w:rsidRPr="00083482">
        <w:rPr>
          <w:noProof/>
          <w:lang w:bidi="sa-IN"/>
        </w:rPr>
        <w:t>pr`chChAmi tvA dharmasammUDhachEtA: |</w:t>
      </w:r>
    </w:p>
    <w:p w14:paraId="14ED31F0" w14:textId="77777777" w:rsidR="00EE69AD" w:rsidRPr="00083482" w:rsidRDefault="00EB3A34">
      <w:pPr>
        <w:pStyle w:val="Shloka"/>
        <w:rPr>
          <w:noProof/>
          <w:lang w:bidi="sa-IN"/>
        </w:rPr>
      </w:pPr>
      <w:r w:rsidRPr="00083482">
        <w:rPr>
          <w:noProof/>
          <w:lang w:bidi="sa-IN"/>
        </w:rPr>
        <w:t>yachChrEya: syAnnishchitam brUhi tanmE</w:t>
      </w:r>
    </w:p>
    <w:p w14:paraId="6AA17351" w14:textId="77777777" w:rsidR="00EE69AD" w:rsidRPr="00083482" w:rsidRDefault="00EB3A34">
      <w:pPr>
        <w:pStyle w:val="Shloka"/>
        <w:rPr>
          <w:noProof/>
          <w:lang w:bidi="sa-IN"/>
        </w:rPr>
      </w:pPr>
      <w:r w:rsidRPr="00083482">
        <w:rPr>
          <w:noProof/>
          <w:lang w:bidi="sa-IN"/>
        </w:rPr>
        <w:t>shiShyastE_ham shAdhi mAm tvam prapannam || 8 ||</w:t>
      </w:r>
    </w:p>
    <w:p w14:paraId="4ED1CDEE" w14:textId="77777777" w:rsidR="00EE69AD" w:rsidRPr="00083482" w:rsidRDefault="00EB3A34">
      <w:pPr>
        <w:pStyle w:val="Shloka"/>
      </w:pPr>
      <w:r w:rsidRPr="00083482">
        <w:rPr>
          <w:noProof/>
          <w:lang w:bidi="sa-IN"/>
        </w:rPr>
        <w:t>]</w:t>
      </w:r>
    </w:p>
    <w:p w14:paraId="61D605B1" w14:textId="77777777" w:rsidR="00B645A3" w:rsidRPr="00083482" w:rsidRDefault="00B645A3" w:rsidP="00A22026">
      <w:pPr>
        <w:pStyle w:val="ExplnOfShloka"/>
      </w:pPr>
      <w:r w:rsidRPr="00083482">
        <w:rPr>
          <w:noProof/>
          <w:szCs w:val="20"/>
          <w:lang w:bidi="sa-IN"/>
        </w:rPr>
        <w:t>[yadvA jayEma]</w:t>
      </w:r>
      <w:r w:rsidRPr="00083482">
        <w:rPr>
          <w:szCs w:val="20"/>
        </w:rPr>
        <w:t xml:space="preserve"> Whether victory is ours </w:t>
      </w:r>
      <w:r w:rsidRPr="00083482">
        <w:rPr>
          <w:noProof/>
          <w:szCs w:val="20"/>
          <w:lang w:bidi="sa-IN"/>
        </w:rPr>
        <w:t>[yadi vA jayEyu:]</w:t>
      </w:r>
      <w:r w:rsidRPr="00083482">
        <w:rPr>
          <w:szCs w:val="20"/>
        </w:rPr>
        <w:t xml:space="preserve"> or we are conquered- </w:t>
      </w:r>
      <w:r w:rsidRPr="00083482">
        <w:rPr>
          <w:noProof/>
          <w:szCs w:val="20"/>
          <w:lang w:bidi="sa-IN"/>
        </w:rPr>
        <w:t>[Etat na vidma:]</w:t>
      </w:r>
      <w:r w:rsidRPr="00083482">
        <w:rPr>
          <w:szCs w:val="20"/>
        </w:rPr>
        <w:t xml:space="preserve"> We don’t know </w:t>
      </w:r>
      <w:r w:rsidRPr="00083482">
        <w:rPr>
          <w:noProof/>
          <w:szCs w:val="20"/>
          <w:lang w:bidi="sa-IN"/>
        </w:rPr>
        <w:t>[katarat garIya:]</w:t>
      </w:r>
      <w:r w:rsidRPr="00083482">
        <w:rPr>
          <w:szCs w:val="20"/>
        </w:rPr>
        <w:t xml:space="preserve"> what is better </w:t>
      </w:r>
      <w:r w:rsidRPr="00083482">
        <w:rPr>
          <w:noProof/>
          <w:szCs w:val="20"/>
          <w:lang w:bidi="sa-IN"/>
        </w:rPr>
        <w:t>[na:]</w:t>
      </w:r>
      <w:r w:rsidRPr="00083482">
        <w:rPr>
          <w:szCs w:val="20"/>
        </w:rPr>
        <w:t xml:space="preserve"> for us. </w:t>
      </w:r>
      <w:r w:rsidRPr="00083482">
        <w:rPr>
          <w:noProof/>
          <w:szCs w:val="20"/>
          <w:lang w:bidi="sa-IN"/>
        </w:rPr>
        <w:t>[yAnEva]</w:t>
      </w:r>
      <w:r w:rsidRPr="00083482">
        <w:rPr>
          <w:szCs w:val="20"/>
        </w:rPr>
        <w:t xml:space="preserve"> Those very people, </w:t>
      </w:r>
      <w:r w:rsidRPr="00083482">
        <w:rPr>
          <w:noProof/>
          <w:szCs w:val="20"/>
          <w:lang w:bidi="sa-IN"/>
        </w:rPr>
        <w:t>[hatvA]</w:t>
      </w:r>
      <w:r w:rsidRPr="00083482">
        <w:rPr>
          <w:szCs w:val="20"/>
        </w:rPr>
        <w:t xml:space="preserve"> after killing whom </w:t>
      </w:r>
      <w:r w:rsidRPr="00083482">
        <w:rPr>
          <w:noProof/>
          <w:szCs w:val="20"/>
          <w:lang w:bidi="sa-IN"/>
        </w:rPr>
        <w:t>[na jijIvishAma:]</w:t>
      </w:r>
      <w:r w:rsidRPr="00083482">
        <w:rPr>
          <w:szCs w:val="20"/>
        </w:rPr>
        <w:t xml:space="preserve"> we don’t wish to live further, </w:t>
      </w:r>
      <w:r w:rsidRPr="00083482">
        <w:rPr>
          <w:noProof/>
          <w:szCs w:val="20"/>
          <w:lang w:bidi="sa-IN"/>
        </w:rPr>
        <w:t>[tE dhArtatAShtrA:]</w:t>
      </w:r>
      <w:r w:rsidRPr="00083482">
        <w:rPr>
          <w:szCs w:val="20"/>
        </w:rPr>
        <w:t xml:space="preserve"> those people of Dhritarashtra </w:t>
      </w:r>
      <w:r w:rsidRPr="00083482">
        <w:rPr>
          <w:noProof/>
          <w:szCs w:val="20"/>
          <w:lang w:bidi="sa-IN"/>
        </w:rPr>
        <w:t>[avasthitA:]</w:t>
      </w:r>
      <w:r w:rsidRPr="00083482">
        <w:rPr>
          <w:szCs w:val="20"/>
        </w:rPr>
        <w:t xml:space="preserve"> are standing </w:t>
      </w:r>
      <w:r w:rsidRPr="00083482">
        <w:rPr>
          <w:noProof/>
          <w:szCs w:val="20"/>
          <w:lang w:bidi="sa-IN"/>
        </w:rPr>
        <w:t>[pramukhE]</w:t>
      </w:r>
      <w:r w:rsidRPr="00083482">
        <w:rPr>
          <w:szCs w:val="20"/>
        </w:rPr>
        <w:t xml:space="preserve"> in front of their army.</w:t>
      </w:r>
    </w:p>
    <w:p w14:paraId="6AA53628" w14:textId="66CA2622" w:rsidR="00EE69AD" w:rsidRPr="00083482" w:rsidRDefault="00B645A3" w:rsidP="00A22026">
      <w:pPr>
        <w:pStyle w:val="ExplnOfShloka"/>
      </w:pPr>
      <w:r w:rsidRPr="00083482">
        <w:rPr>
          <w:noProof/>
          <w:szCs w:val="20"/>
          <w:lang w:bidi="sa-IN"/>
        </w:rPr>
        <w:t>[kArpanyadOShOpahatasvabhAva:]</w:t>
      </w:r>
      <w:r w:rsidRPr="00083482">
        <w:rPr>
          <w:szCs w:val="20"/>
        </w:rPr>
        <w:t xml:space="preserve"> I am overcome with the weakness of pity, </w:t>
      </w:r>
      <w:r w:rsidRPr="00083482">
        <w:rPr>
          <w:noProof/>
          <w:szCs w:val="20"/>
          <w:lang w:bidi="sa-IN"/>
        </w:rPr>
        <w:t>[dharmasammUDhachEtA:]</w:t>
      </w:r>
      <w:r w:rsidRPr="00083482">
        <w:rPr>
          <w:szCs w:val="20"/>
        </w:rPr>
        <w:t xml:space="preserve"> and am confused about my code of conduct. </w:t>
      </w:r>
      <w:r w:rsidRPr="00083482">
        <w:rPr>
          <w:noProof/>
          <w:szCs w:val="20"/>
          <w:lang w:bidi="sa-IN"/>
        </w:rPr>
        <w:t>[pr`chChAmi</w:t>
      </w:r>
      <w:r w:rsidR="00E8645D" w:rsidRPr="00E8645D">
        <w:rPr>
          <w:noProof/>
          <w:szCs w:val="20"/>
          <w:lang w:bidi="sa-IN"/>
        </w:rPr>
        <w:t xml:space="preserve"> </w:t>
      </w:r>
      <w:r w:rsidR="00E8645D" w:rsidRPr="00083482">
        <w:rPr>
          <w:noProof/>
          <w:szCs w:val="20"/>
          <w:lang w:bidi="sa-IN"/>
        </w:rPr>
        <w:t>tvA</w:t>
      </w:r>
      <w:r w:rsidRPr="00083482">
        <w:rPr>
          <w:noProof/>
          <w:szCs w:val="20"/>
          <w:lang w:bidi="sa-IN"/>
        </w:rPr>
        <w:t>]</w:t>
      </w:r>
      <w:r w:rsidR="00E8645D">
        <w:rPr>
          <w:szCs w:val="20"/>
        </w:rPr>
        <w:t xml:space="preserve"> I ask</w:t>
      </w:r>
      <w:r w:rsidRPr="00083482">
        <w:rPr>
          <w:szCs w:val="20"/>
        </w:rPr>
        <w:t xml:space="preserve"> you</w:t>
      </w:r>
      <w:r w:rsidR="00E8645D">
        <w:rPr>
          <w:szCs w:val="20"/>
        </w:rPr>
        <w:t>-</w:t>
      </w:r>
      <w:r w:rsidRPr="00083482">
        <w:rPr>
          <w:szCs w:val="20"/>
        </w:rPr>
        <w:t xml:space="preserve"> </w:t>
      </w:r>
      <w:r w:rsidRPr="00083482">
        <w:rPr>
          <w:noProof/>
          <w:szCs w:val="20"/>
          <w:lang w:bidi="sa-IN"/>
        </w:rPr>
        <w:t>[yat]</w:t>
      </w:r>
      <w:r w:rsidRPr="00083482">
        <w:rPr>
          <w:szCs w:val="20"/>
        </w:rPr>
        <w:t xml:space="preserve"> which is </w:t>
      </w:r>
      <w:r w:rsidRPr="00083482">
        <w:rPr>
          <w:noProof/>
          <w:szCs w:val="20"/>
          <w:lang w:bidi="sa-IN"/>
        </w:rPr>
        <w:t>[nishcitam]</w:t>
      </w:r>
      <w:r w:rsidRPr="00083482">
        <w:rPr>
          <w:szCs w:val="20"/>
        </w:rPr>
        <w:t xml:space="preserve"> decidedly </w:t>
      </w:r>
      <w:r w:rsidRPr="00083482">
        <w:rPr>
          <w:noProof/>
          <w:szCs w:val="20"/>
          <w:lang w:bidi="sa-IN"/>
        </w:rPr>
        <w:t>[shEya:]</w:t>
      </w:r>
      <w:r w:rsidRPr="00083482">
        <w:rPr>
          <w:szCs w:val="20"/>
        </w:rPr>
        <w:t xml:space="preserve"> better </w:t>
      </w:r>
      <w:r w:rsidRPr="00083482">
        <w:rPr>
          <w:noProof/>
          <w:szCs w:val="20"/>
          <w:lang w:bidi="sa-IN"/>
        </w:rPr>
        <w:t>[mE]</w:t>
      </w:r>
      <w:r w:rsidRPr="00083482">
        <w:rPr>
          <w:szCs w:val="20"/>
        </w:rPr>
        <w:t xml:space="preserve"> for me? </w:t>
      </w:r>
      <w:r w:rsidRPr="00083482">
        <w:rPr>
          <w:noProof/>
          <w:szCs w:val="20"/>
          <w:lang w:bidi="sa-IN"/>
        </w:rPr>
        <w:t>[brUhi]</w:t>
      </w:r>
      <w:r w:rsidRPr="00083482">
        <w:rPr>
          <w:szCs w:val="20"/>
        </w:rPr>
        <w:t xml:space="preserve"> Tell me </w:t>
      </w:r>
      <w:r w:rsidRPr="00083482">
        <w:rPr>
          <w:noProof/>
          <w:szCs w:val="20"/>
          <w:lang w:bidi="sa-IN"/>
        </w:rPr>
        <w:t>[tat]</w:t>
      </w:r>
      <w:r w:rsidRPr="00083482">
        <w:rPr>
          <w:szCs w:val="20"/>
        </w:rPr>
        <w:t xml:space="preserve"> that. </w:t>
      </w:r>
      <w:r w:rsidRPr="00083482">
        <w:rPr>
          <w:noProof/>
          <w:szCs w:val="20"/>
          <w:lang w:bidi="sa-IN"/>
        </w:rPr>
        <w:t>[shAdhi]</w:t>
      </w:r>
      <w:r w:rsidRPr="00083482">
        <w:rPr>
          <w:szCs w:val="20"/>
        </w:rPr>
        <w:t xml:space="preserve"> Order </w:t>
      </w:r>
      <w:r w:rsidRPr="00083482">
        <w:rPr>
          <w:noProof/>
          <w:szCs w:val="20"/>
          <w:lang w:bidi="sa-IN"/>
        </w:rPr>
        <w:t>[mAm]</w:t>
      </w:r>
      <w:r w:rsidRPr="00083482">
        <w:rPr>
          <w:szCs w:val="20"/>
        </w:rPr>
        <w:t xml:space="preserve"> me, </w:t>
      </w:r>
      <w:r w:rsidRPr="00083482">
        <w:rPr>
          <w:noProof/>
          <w:szCs w:val="20"/>
          <w:lang w:bidi="sa-IN"/>
        </w:rPr>
        <w:t>[tvam prapannam]</w:t>
      </w:r>
      <w:r w:rsidRPr="00083482">
        <w:rPr>
          <w:szCs w:val="20"/>
        </w:rPr>
        <w:t xml:space="preserve"> I have taken refuge in you, </w:t>
      </w:r>
      <w:r w:rsidRPr="00083482">
        <w:rPr>
          <w:noProof/>
          <w:szCs w:val="20"/>
          <w:lang w:bidi="sa-IN"/>
        </w:rPr>
        <w:t>[shiShya: tE aham]</w:t>
      </w:r>
      <w:r w:rsidRPr="00083482">
        <w:rPr>
          <w:szCs w:val="20"/>
        </w:rPr>
        <w:t xml:space="preserve"> I am your student.</w:t>
      </w:r>
    </w:p>
    <w:p w14:paraId="18D723FF" w14:textId="77777777" w:rsidR="00AC3E64" w:rsidRDefault="00AC3E64" w:rsidP="00C44957">
      <w:r>
        <w:t>Arjuna continues-</w:t>
      </w:r>
    </w:p>
    <w:p w14:paraId="5F1B9B15" w14:textId="0590F509" w:rsidR="00C44957" w:rsidRPr="00083482" w:rsidRDefault="00AC3E64" w:rsidP="00C44957">
      <w:r>
        <w:t>‘</w:t>
      </w:r>
      <w:r w:rsidR="00792595" w:rsidRPr="00083482">
        <w:t xml:space="preserve">Suppose we turn back after starting this war. </w:t>
      </w:r>
      <w:r w:rsidR="00C44957" w:rsidRPr="00083482">
        <w:t xml:space="preserve">If Dhritarashtra's people were to pursue and kill us, so be it. </w:t>
      </w:r>
      <w:r w:rsidR="00792595" w:rsidRPr="00083482">
        <w:t>The way I see it,</w:t>
      </w:r>
      <w:r w:rsidR="00C44957" w:rsidRPr="00083482">
        <w:t xml:space="preserve"> our death at the hands of those who cannot differentiate between right and wrong is better than </w:t>
      </w:r>
      <w:r w:rsidR="00792595" w:rsidRPr="00083482">
        <w:t xml:space="preserve">our </w:t>
      </w:r>
      <w:r w:rsidR="00C44957" w:rsidRPr="00083482">
        <w:t>victory</w:t>
      </w:r>
      <w:r w:rsidR="00792595" w:rsidRPr="00083482">
        <w:t>. Our victory</w:t>
      </w:r>
      <w:r w:rsidR="00C44957" w:rsidRPr="00083482">
        <w:t xml:space="preserve"> would be tainted by unrighteousness. I am your student and I surrender to you. Tell me what you determine to be the best option.</w:t>
      </w:r>
      <w:r>
        <w:t>’</w:t>
      </w:r>
    </w:p>
    <w:p w14:paraId="41196CD0" w14:textId="77777777" w:rsidR="00EE69AD" w:rsidRPr="00083482" w:rsidRDefault="006B5D00" w:rsidP="00C44957">
      <w:r w:rsidRPr="00083482">
        <w:t>S</w:t>
      </w:r>
      <w:r w:rsidR="00C44957" w:rsidRPr="00083482">
        <w:t>aying</w:t>
      </w:r>
      <w:r w:rsidRPr="00083482">
        <w:t xml:space="preserve"> this</w:t>
      </w:r>
      <w:r w:rsidR="00C44957" w:rsidRPr="00083482">
        <w:t>, Arjuna humbly took refuge at the Lord's feet.</w:t>
      </w:r>
    </w:p>
    <w:p w14:paraId="07704EE4" w14:textId="77777777" w:rsidR="00EE69AD" w:rsidRPr="00083482" w:rsidRDefault="00CA3C91">
      <w:pPr>
        <w:pStyle w:val="Heading2"/>
      </w:pPr>
      <w:r w:rsidRPr="00083482">
        <w:lastRenderedPageBreak/>
        <w:t>2-8 to 2-9</w:t>
      </w:r>
    </w:p>
    <w:p w14:paraId="7A8F46CF" w14:textId="77777777" w:rsidR="00EE69AD" w:rsidRPr="00083482" w:rsidRDefault="00EB3A34">
      <w:pPr>
        <w:pStyle w:val="Shloka"/>
        <w:rPr>
          <w:noProof/>
          <w:lang w:bidi="sa-IN"/>
        </w:rPr>
      </w:pPr>
      <w:r w:rsidRPr="00083482">
        <w:rPr>
          <w:noProof/>
          <w:lang w:bidi="sa-IN"/>
        </w:rPr>
        <w:t>[</w:t>
      </w:r>
    </w:p>
    <w:p w14:paraId="659C6610" w14:textId="77777777" w:rsidR="00EE69AD" w:rsidRPr="00083482" w:rsidRDefault="00EB3A34">
      <w:pPr>
        <w:pStyle w:val="Shloka"/>
        <w:rPr>
          <w:noProof/>
          <w:lang w:bidi="sa-IN"/>
        </w:rPr>
      </w:pPr>
      <w:r w:rsidRPr="00083482">
        <w:rPr>
          <w:noProof/>
          <w:lang w:bidi="sa-IN"/>
        </w:rPr>
        <w:t>na hi prapashyAmi mamApanudyAt</w:t>
      </w:r>
    </w:p>
    <w:p w14:paraId="3C045F2F" w14:textId="77777777" w:rsidR="00EE69AD" w:rsidRPr="00083482" w:rsidRDefault="00EB3A34">
      <w:pPr>
        <w:pStyle w:val="Shloka"/>
        <w:rPr>
          <w:noProof/>
          <w:lang w:bidi="sa-IN"/>
        </w:rPr>
      </w:pPr>
      <w:r w:rsidRPr="00083482">
        <w:rPr>
          <w:noProof/>
          <w:lang w:bidi="sa-IN"/>
        </w:rPr>
        <w:t>yachChOkam uchChOShaNam indriyANAm |</w:t>
      </w:r>
    </w:p>
    <w:p w14:paraId="0EC47315" w14:textId="77777777" w:rsidR="00EE69AD" w:rsidRPr="00083482" w:rsidRDefault="00EB3A34">
      <w:pPr>
        <w:pStyle w:val="Shloka"/>
        <w:rPr>
          <w:noProof/>
          <w:lang w:bidi="sa-IN"/>
        </w:rPr>
      </w:pPr>
      <w:r w:rsidRPr="00083482">
        <w:rPr>
          <w:noProof/>
          <w:lang w:bidi="sa-IN"/>
        </w:rPr>
        <w:t>avApya bhUmAvasapatnam r`ddham</w:t>
      </w:r>
    </w:p>
    <w:p w14:paraId="217F9A6A" w14:textId="77777777" w:rsidR="00EE69AD" w:rsidRPr="00083482" w:rsidRDefault="00EB3A34">
      <w:pPr>
        <w:pStyle w:val="Shloka"/>
        <w:rPr>
          <w:noProof/>
          <w:lang w:bidi="sa-IN"/>
        </w:rPr>
      </w:pPr>
      <w:r w:rsidRPr="00083482">
        <w:rPr>
          <w:noProof/>
          <w:lang w:bidi="sa-IN"/>
        </w:rPr>
        <w:t>rAjyam surANAmapi chAdhipatyam || 8 ||</w:t>
      </w:r>
    </w:p>
    <w:p w14:paraId="3753874F" w14:textId="77777777" w:rsidR="00EE69AD" w:rsidRPr="00083482" w:rsidRDefault="00EE69AD">
      <w:pPr>
        <w:pStyle w:val="Shloka"/>
        <w:rPr>
          <w:noProof/>
          <w:lang w:bidi="sa-IN"/>
        </w:rPr>
      </w:pPr>
    </w:p>
    <w:p w14:paraId="1A7AC163" w14:textId="77777777" w:rsidR="00EE69AD" w:rsidRPr="00083482" w:rsidRDefault="00EB3A34">
      <w:pPr>
        <w:pStyle w:val="Shloka"/>
        <w:rPr>
          <w:noProof/>
          <w:lang w:bidi="sa-IN"/>
        </w:rPr>
      </w:pPr>
      <w:r w:rsidRPr="00083482">
        <w:rPr>
          <w:noProof/>
          <w:lang w:bidi="sa-IN"/>
        </w:rPr>
        <w:t>sanjaya uvAcha</w:t>
      </w:r>
    </w:p>
    <w:p w14:paraId="7259A4B7" w14:textId="77777777" w:rsidR="00EE69AD" w:rsidRPr="00083482" w:rsidRDefault="00EB3A34">
      <w:pPr>
        <w:pStyle w:val="Shloka"/>
        <w:rPr>
          <w:noProof/>
          <w:lang w:bidi="sa-IN"/>
        </w:rPr>
      </w:pPr>
      <w:r w:rsidRPr="00083482">
        <w:rPr>
          <w:noProof/>
          <w:lang w:bidi="sa-IN"/>
        </w:rPr>
        <w:t>EvamuktvA hr`ShIkEsham guDAkEsha: parantapa: |</w:t>
      </w:r>
    </w:p>
    <w:p w14:paraId="7410F1B2" w14:textId="77777777" w:rsidR="00EE69AD" w:rsidRPr="00083482" w:rsidRDefault="00EB3A34">
      <w:pPr>
        <w:pStyle w:val="Shloka"/>
        <w:rPr>
          <w:noProof/>
          <w:lang w:bidi="sa-IN"/>
        </w:rPr>
      </w:pPr>
      <w:r w:rsidRPr="00083482">
        <w:rPr>
          <w:noProof/>
          <w:lang w:bidi="sa-IN"/>
        </w:rPr>
        <w:t>na yOtsyAmIti gOvindam uktvA tUShNIm babhUva ha || 9 ||</w:t>
      </w:r>
    </w:p>
    <w:p w14:paraId="49152530" w14:textId="77777777" w:rsidR="00EE69AD" w:rsidRPr="00083482" w:rsidRDefault="00EB3A34">
      <w:pPr>
        <w:pStyle w:val="Shloka"/>
      </w:pPr>
      <w:r w:rsidRPr="00083482">
        <w:rPr>
          <w:noProof/>
          <w:lang w:bidi="sa-IN"/>
        </w:rPr>
        <w:t>]</w:t>
      </w:r>
    </w:p>
    <w:p w14:paraId="4B406F17" w14:textId="77777777" w:rsidR="00C44957" w:rsidRPr="00083482" w:rsidRDefault="00C44957" w:rsidP="00A22026">
      <w:pPr>
        <w:pStyle w:val="ExplnOfShloka"/>
      </w:pPr>
      <w:r w:rsidRPr="00083482">
        <w:rPr>
          <w:noProof/>
          <w:szCs w:val="20"/>
          <w:lang w:bidi="sa-IN"/>
        </w:rPr>
        <w:t>[na hi prapashyAmi]</w:t>
      </w:r>
      <w:r w:rsidRPr="00083482">
        <w:rPr>
          <w:szCs w:val="20"/>
        </w:rPr>
        <w:t xml:space="preserve"> I really don’t see </w:t>
      </w:r>
      <w:r w:rsidRPr="00083482">
        <w:rPr>
          <w:noProof/>
          <w:szCs w:val="20"/>
          <w:lang w:bidi="sa-IN"/>
        </w:rPr>
        <w:t>[yat apanudyAt]</w:t>
      </w:r>
      <w:r w:rsidRPr="00083482">
        <w:rPr>
          <w:szCs w:val="20"/>
        </w:rPr>
        <w:t xml:space="preserve"> anything that can get rid of </w:t>
      </w:r>
      <w:r w:rsidRPr="00083482">
        <w:rPr>
          <w:noProof/>
          <w:szCs w:val="20"/>
          <w:lang w:bidi="sa-IN"/>
        </w:rPr>
        <w:t>[mama shOkam]</w:t>
      </w:r>
      <w:r w:rsidRPr="00083482">
        <w:rPr>
          <w:szCs w:val="20"/>
        </w:rPr>
        <w:t xml:space="preserve"> my sorrow, </w:t>
      </w:r>
      <w:r w:rsidRPr="00083482">
        <w:rPr>
          <w:noProof/>
          <w:szCs w:val="20"/>
          <w:lang w:bidi="sa-IN"/>
        </w:rPr>
        <w:t>[indriyANAm uchChOShaNam]</w:t>
      </w:r>
      <w:r w:rsidRPr="00083482">
        <w:rPr>
          <w:szCs w:val="20"/>
        </w:rPr>
        <w:t xml:space="preserve"> which is draining my sense organs, </w:t>
      </w:r>
      <w:r w:rsidRPr="00083482">
        <w:rPr>
          <w:noProof/>
          <w:szCs w:val="20"/>
          <w:lang w:bidi="sa-IN"/>
        </w:rPr>
        <w:t>[avApya api]</w:t>
      </w:r>
      <w:r w:rsidRPr="00083482">
        <w:rPr>
          <w:szCs w:val="20"/>
        </w:rPr>
        <w:t xml:space="preserve"> even after I obtain </w:t>
      </w:r>
      <w:r w:rsidRPr="00083482">
        <w:rPr>
          <w:noProof/>
          <w:szCs w:val="20"/>
          <w:lang w:bidi="sa-IN"/>
        </w:rPr>
        <w:t>[Adhipatyam]</w:t>
      </w:r>
      <w:r w:rsidRPr="00083482">
        <w:rPr>
          <w:szCs w:val="20"/>
        </w:rPr>
        <w:t xml:space="preserve"> control over </w:t>
      </w:r>
      <w:r w:rsidRPr="00083482">
        <w:rPr>
          <w:noProof/>
          <w:szCs w:val="20"/>
          <w:lang w:bidi="sa-IN"/>
        </w:rPr>
        <w:t>[r`ddham rAjyam]</w:t>
      </w:r>
      <w:r w:rsidRPr="00083482">
        <w:rPr>
          <w:szCs w:val="20"/>
        </w:rPr>
        <w:t xml:space="preserve"> this prosperous kingdom </w:t>
      </w:r>
      <w:r w:rsidRPr="00083482">
        <w:rPr>
          <w:noProof/>
          <w:szCs w:val="20"/>
          <w:lang w:bidi="sa-IN"/>
        </w:rPr>
        <w:t>[surANAm cha]</w:t>
      </w:r>
      <w:r w:rsidRPr="00083482">
        <w:rPr>
          <w:szCs w:val="20"/>
        </w:rPr>
        <w:t xml:space="preserve"> with its good people, </w:t>
      </w:r>
      <w:r w:rsidRPr="00083482">
        <w:rPr>
          <w:noProof/>
          <w:szCs w:val="20"/>
          <w:lang w:bidi="sa-IN"/>
        </w:rPr>
        <w:t>[asapatnam]</w:t>
      </w:r>
      <w:r w:rsidRPr="00083482">
        <w:rPr>
          <w:szCs w:val="20"/>
        </w:rPr>
        <w:t xml:space="preserve"> having no enemies </w:t>
      </w:r>
      <w:r w:rsidRPr="00083482">
        <w:rPr>
          <w:noProof/>
          <w:szCs w:val="20"/>
          <w:lang w:bidi="sa-IN"/>
        </w:rPr>
        <w:t>[bhUmau]</w:t>
      </w:r>
      <w:r w:rsidRPr="00083482">
        <w:rPr>
          <w:szCs w:val="20"/>
        </w:rPr>
        <w:t xml:space="preserve"> on this earth.</w:t>
      </w:r>
    </w:p>
    <w:p w14:paraId="01F2983B" w14:textId="75F0E6EB" w:rsidR="00EE69AD" w:rsidRPr="00083482" w:rsidRDefault="00C44957" w:rsidP="00A22026">
      <w:pPr>
        <w:pStyle w:val="ExplnOfShloka"/>
      </w:pPr>
      <w:r w:rsidRPr="00083482">
        <w:rPr>
          <w:noProof/>
          <w:szCs w:val="20"/>
          <w:lang w:bidi="sa-IN"/>
        </w:rPr>
        <w:t>[sanjaya uvAcha]</w:t>
      </w:r>
      <w:r w:rsidRPr="00083482">
        <w:rPr>
          <w:szCs w:val="20"/>
        </w:rPr>
        <w:t xml:space="preserve"> Sanjaya said- </w:t>
      </w:r>
      <w:r w:rsidRPr="00083482">
        <w:rPr>
          <w:noProof/>
          <w:szCs w:val="20"/>
          <w:lang w:bidi="sa-IN"/>
        </w:rPr>
        <w:t>[guDAkEsha:]</w:t>
      </w:r>
      <w:r w:rsidRPr="00083482">
        <w:rPr>
          <w:szCs w:val="20"/>
        </w:rPr>
        <w:t xml:space="preserve"> Arjuna, </w:t>
      </w:r>
      <w:r w:rsidRPr="00083482">
        <w:rPr>
          <w:noProof/>
          <w:szCs w:val="20"/>
          <w:lang w:bidi="sa-IN"/>
        </w:rPr>
        <w:t>[parantapa:]</w:t>
      </w:r>
      <w:r w:rsidRPr="00083482">
        <w:rPr>
          <w:szCs w:val="20"/>
        </w:rPr>
        <w:t xml:space="preserve"> the destroyer of enemies </w:t>
      </w:r>
      <w:r w:rsidRPr="00083482">
        <w:rPr>
          <w:noProof/>
          <w:szCs w:val="20"/>
          <w:lang w:bidi="sa-IN"/>
        </w:rPr>
        <w:t>[hr`ShIkEsham Evam uktvA]</w:t>
      </w:r>
      <w:r w:rsidRPr="00083482">
        <w:rPr>
          <w:szCs w:val="20"/>
        </w:rPr>
        <w:t xml:space="preserve"> having spoken this way to Krishna, </w:t>
      </w:r>
      <w:r w:rsidRPr="00083482">
        <w:rPr>
          <w:noProof/>
          <w:szCs w:val="20"/>
          <w:lang w:bidi="sa-IN"/>
        </w:rPr>
        <w:t>[babhUva]</w:t>
      </w:r>
      <w:r w:rsidRPr="00083482">
        <w:rPr>
          <w:szCs w:val="20"/>
        </w:rPr>
        <w:t xml:space="preserve"> became </w:t>
      </w:r>
      <w:r w:rsidRPr="00083482">
        <w:rPr>
          <w:noProof/>
          <w:szCs w:val="20"/>
          <w:lang w:bidi="sa-IN"/>
        </w:rPr>
        <w:t>[tUShNIm]</w:t>
      </w:r>
      <w:r w:rsidRPr="00083482">
        <w:rPr>
          <w:szCs w:val="20"/>
        </w:rPr>
        <w:t xml:space="preserve"> quiet, </w:t>
      </w:r>
      <w:r w:rsidRPr="00083482">
        <w:rPr>
          <w:noProof/>
          <w:szCs w:val="20"/>
          <w:lang w:bidi="sa-IN"/>
        </w:rPr>
        <w:t>[uktvA]</w:t>
      </w:r>
      <w:r w:rsidRPr="00083482">
        <w:rPr>
          <w:szCs w:val="20"/>
        </w:rPr>
        <w:t xml:space="preserve"> having said the words </w:t>
      </w:r>
      <w:r w:rsidRPr="00083482">
        <w:rPr>
          <w:noProof/>
          <w:szCs w:val="20"/>
          <w:lang w:bidi="sa-IN"/>
        </w:rPr>
        <w:t>[na yOtsyAmi]</w:t>
      </w:r>
      <w:r w:rsidRPr="00083482">
        <w:rPr>
          <w:szCs w:val="20"/>
        </w:rPr>
        <w:t xml:space="preserve"> </w:t>
      </w:r>
      <w:r w:rsidR="00AC3E64">
        <w:rPr>
          <w:szCs w:val="20"/>
        </w:rPr>
        <w:t>‘</w:t>
      </w:r>
      <w:r w:rsidRPr="00083482">
        <w:rPr>
          <w:szCs w:val="20"/>
        </w:rPr>
        <w:t>I shall not fight</w:t>
      </w:r>
      <w:r w:rsidR="00AC3E64">
        <w:rPr>
          <w:szCs w:val="20"/>
        </w:rPr>
        <w:t>’</w:t>
      </w:r>
      <w:r w:rsidRPr="00083482">
        <w:rPr>
          <w:szCs w:val="20"/>
        </w:rPr>
        <w:t xml:space="preserve">, </w:t>
      </w:r>
      <w:r w:rsidRPr="00083482">
        <w:rPr>
          <w:noProof/>
          <w:szCs w:val="20"/>
          <w:lang w:bidi="sa-IN"/>
        </w:rPr>
        <w:t>[gOvindam]</w:t>
      </w:r>
      <w:r w:rsidRPr="00083482">
        <w:rPr>
          <w:szCs w:val="20"/>
        </w:rPr>
        <w:t xml:space="preserve"> to Krishna.</w:t>
      </w:r>
    </w:p>
    <w:p w14:paraId="52C6BEDD" w14:textId="77777777" w:rsidR="00C44957" w:rsidRPr="00083482" w:rsidRDefault="00C44957" w:rsidP="00C44957">
      <w:r w:rsidRPr="00083482">
        <w:t>The Lord knows that Arjuna lacks knowledge ab</w:t>
      </w:r>
      <w:r w:rsidR="006B5D00" w:rsidRPr="00083482">
        <w:t>out the true nature of the Self.</w:t>
      </w:r>
      <w:r w:rsidRPr="00083482">
        <w:t xml:space="preserve"> </w:t>
      </w:r>
      <w:r w:rsidR="006B5D00" w:rsidRPr="00083482">
        <w:t xml:space="preserve">Fighting with a dispassionate mind is a way to realize the Self - The Lord also knows </w:t>
      </w:r>
      <w:r w:rsidRPr="00083482">
        <w:t xml:space="preserve">that Arjuna does not realize </w:t>
      </w:r>
      <w:r w:rsidR="006B5D00" w:rsidRPr="00083482">
        <w:t>this fact</w:t>
      </w:r>
      <w:r w:rsidRPr="00083482">
        <w:t xml:space="preserve">. </w:t>
      </w:r>
    </w:p>
    <w:p w14:paraId="2D94FD4E" w14:textId="77777777" w:rsidR="00EE69AD" w:rsidRPr="00083482" w:rsidRDefault="003A0A19" w:rsidP="00C44957">
      <w:r w:rsidRPr="00083482">
        <w:t>With</w:t>
      </w:r>
      <w:r w:rsidR="00C44957" w:rsidRPr="00083482">
        <w:t xml:space="preserve"> feelings of friendship and pity, </w:t>
      </w:r>
      <w:r w:rsidR="006B5D00" w:rsidRPr="00083482">
        <w:t xml:space="preserve">Arjuna </w:t>
      </w:r>
      <w:r w:rsidR="00C44957" w:rsidRPr="00083482">
        <w:t>does not realize that a righteous war is his supreme duty. Being confused between right and wrong, he sought refuge in the Lord. Addressing Arjuna, the Lord begins His exposition on the Science of the Self.</w:t>
      </w:r>
    </w:p>
    <w:p w14:paraId="47C65BB9" w14:textId="77777777" w:rsidR="00EE69AD" w:rsidRPr="00083482" w:rsidRDefault="00CA3C91">
      <w:pPr>
        <w:pStyle w:val="Heading2"/>
      </w:pPr>
      <w:r w:rsidRPr="00083482">
        <w:t>2-10</w:t>
      </w:r>
    </w:p>
    <w:p w14:paraId="1FB99F80" w14:textId="77777777" w:rsidR="00EE69AD" w:rsidRPr="00083482" w:rsidRDefault="00EB3A34">
      <w:pPr>
        <w:pStyle w:val="Shloka"/>
        <w:rPr>
          <w:noProof/>
          <w:lang w:bidi="sa-IN"/>
        </w:rPr>
      </w:pPr>
      <w:r w:rsidRPr="00083482">
        <w:rPr>
          <w:noProof/>
          <w:lang w:bidi="sa-IN"/>
        </w:rPr>
        <w:t>[</w:t>
      </w:r>
    </w:p>
    <w:p w14:paraId="2F28BC6E" w14:textId="77777777" w:rsidR="00EE69AD" w:rsidRPr="00083482" w:rsidRDefault="00EB3A34">
      <w:pPr>
        <w:pStyle w:val="Shloka"/>
        <w:rPr>
          <w:noProof/>
          <w:lang w:bidi="sa-IN"/>
        </w:rPr>
      </w:pPr>
      <w:r w:rsidRPr="00083482">
        <w:rPr>
          <w:noProof/>
          <w:lang w:bidi="sa-IN"/>
        </w:rPr>
        <w:t>tamuvAcha hr`ShIkEsha: prahasanniva bhArata |</w:t>
      </w:r>
    </w:p>
    <w:p w14:paraId="48D19403" w14:textId="77777777" w:rsidR="00EE69AD" w:rsidRPr="00083482" w:rsidRDefault="00EB3A34">
      <w:pPr>
        <w:pStyle w:val="Shloka"/>
        <w:rPr>
          <w:noProof/>
          <w:lang w:bidi="sa-IN"/>
        </w:rPr>
      </w:pPr>
      <w:r w:rsidRPr="00083482">
        <w:rPr>
          <w:noProof/>
          <w:lang w:bidi="sa-IN"/>
        </w:rPr>
        <w:t>sEnayOrubhayOrmadhyE sIdamAnamidam vacha: || 10 ||</w:t>
      </w:r>
    </w:p>
    <w:p w14:paraId="2B281EF1" w14:textId="77777777" w:rsidR="00EE69AD" w:rsidRPr="00083482" w:rsidRDefault="00EB3A34">
      <w:pPr>
        <w:pStyle w:val="Shloka"/>
      </w:pPr>
      <w:r w:rsidRPr="00083482">
        <w:rPr>
          <w:noProof/>
          <w:lang w:bidi="sa-IN"/>
        </w:rPr>
        <w:t>]</w:t>
      </w:r>
    </w:p>
    <w:p w14:paraId="3D37D3F3" w14:textId="1D843399" w:rsidR="00EE69AD" w:rsidRPr="00083482" w:rsidRDefault="00C44957" w:rsidP="00A22026">
      <w:pPr>
        <w:pStyle w:val="ExplnOfShloka"/>
      </w:pPr>
      <w:r w:rsidRPr="00083482">
        <w:rPr>
          <w:noProof/>
          <w:szCs w:val="20"/>
          <w:lang w:bidi="sa-IN"/>
        </w:rPr>
        <w:t>[bhArata]</w:t>
      </w:r>
      <w:r w:rsidRPr="00083482">
        <w:rPr>
          <w:szCs w:val="20"/>
        </w:rPr>
        <w:t xml:space="preserve"> O Dhritarashtra, </w:t>
      </w:r>
      <w:r w:rsidRPr="00083482">
        <w:rPr>
          <w:noProof/>
          <w:szCs w:val="20"/>
          <w:lang w:bidi="sa-IN"/>
        </w:rPr>
        <w:t>[hr`ShIkEsha:]</w:t>
      </w:r>
      <w:r w:rsidRPr="00083482">
        <w:rPr>
          <w:szCs w:val="20"/>
        </w:rPr>
        <w:t xml:space="preserve"> Krishna </w:t>
      </w:r>
      <w:r w:rsidRPr="00083482">
        <w:rPr>
          <w:noProof/>
          <w:szCs w:val="20"/>
          <w:lang w:bidi="sa-IN"/>
        </w:rPr>
        <w:t>[idam vacha: uvAcha]</w:t>
      </w:r>
      <w:r w:rsidRPr="00083482">
        <w:rPr>
          <w:szCs w:val="20"/>
        </w:rPr>
        <w:t xml:space="preserve"> spoke the following words </w:t>
      </w:r>
      <w:r w:rsidRPr="00083482">
        <w:rPr>
          <w:noProof/>
          <w:szCs w:val="20"/>
          <w:lang w:bidi="sa-IN"/>
        </w:rPr>
        <w:t>[prahasanniva]</w:t>
      </w:r>
      <w:r w:rsidRPr="00083482">
        <w:rPr>
          <w:szCs w:val="20"/>
        </w:rPr>
        <w:t xml:space="preserve"> teasingly </w:t>
      </w:r>
      <w:r w:rsidRPr="00083482">
        <w:rPr>
          <w:noProof/>
          <w:szCs w:val="20"/>
          <w:lang w:bidi="sa-IN"/>
        </w:rPr>
        <w:t>[tam]</w:t>
      </w:r>
      <w:r w:rsidRPr="00083482">
        <w:rPr>
          <w:szCs w:val="20"/>
        </w:rPr>
        <w:t xml:space="preserve"> </w:t>
      </w:r>
      <w:r w:rsidR="00782358" w:rsidRPr="00083482">
        <w:rPr>
          <w:szCs w:val="20"/>
        </w:rPr>
        <w:t>to Arjuna</w:t>
      </w:r>
      <w:r w:rsidRPr="00083482">
        <w:rPr>
          <w:szCs w:val="20"/>
        </w:rPr>
        <w:t xml:space="preserve"> </w:t>
      </w:r>
      <w:r w:rsidRPr="00083482">
        <w:rPr>
          <w:noProof/>
          <w:szCs w:val="20"/>
          <w:lang w:bidi="sa-IN"/>
        </w:rPr>
        <w:t>[sIdamAnam]</w:t>
      </w:r>
      <w:r w:rsidRPr="00083482">
        <w:rPr>
          <w:szCs w:val="20"/>
        </w:rPr>
        <w:t xml:space="preserve"> who was overcome with grief, </w:t>
      </w:r>
      <w:r w:rsidRPr="00083482">
        <w:rPr>
          <w:noProof/>
          <w:szCs w:val="20"/>
          <w:lang w:bidi="sa-IN"/>
        </w:rPr>
        <w:t>[ubhayO: sEnayO: madhyE]</w:t>
      </w:r>
      <w:r w:rsidRPr="00083482">
        <w:rPr>
          <w:szCs w:val="20"/>
        </w:rPr>
        <w:t xml:space="preserve"> situated in the midst of the two armies.</w:t>
      </w:r>
    </w:p>
    <w:p w14:paraId="6891CACE" w14:textId="77777777" w:rsidR="00505764" w:rsidRDefault="00C44957">
      <w:r w:rsidRPr="00083482">
        <w:t>Krishna addresses Arjuna</w:t>
      </w:r>
      <w:r w:rsidR="003A0A19" w:rsidRPr="00083482">
        <w:t xml:space="preserve"> in the next Shloka. Arjuna had</w:t>
      </w:r>
      <w:r w:rsidRPr="00083482">
        <w:t xml:space="preserve"> </w:t>
      </w:r>
      <w:r w:rsidR="003A0A19" w:rsidRPr="00083482">
        <w:t xml:space="preserve">sunk under </w:t>
      </w:r>
      <w:r w:rsidRPr="00083482">
        <w:t xml:space="preserve">sorrow and contradictory feelings. Such contradictions come into play when </w:t>
      </w:r>
      <w:r w:rsidR="008611AD" w:rsidRPr="00083482">
        <w:t>we</w:t>
      </w:r>
      <w:r w:rsidRPr="00083482">
        <w:t xml:space="preserve"> do not know that the body and the Self are distinct. </w:t>
      </w:r>
    </w:p>
    <w:p w14:paraId="21CAE74C" w14:textId="794A434E" w:rsidR="00EE69AD" w:rsidRPr="00083482" w:rsidRDefault="00C44957">
      <w:r w:rsidRPr="00083482">
        <w:t xml:space="preserve">Krishna </w:t>
      </w:r>
      <w:r w:rsidR="008611AD" w:rsidRPr="00083482">
        <w:t>opens</w:t>
      </w:r>
      <w:r w:rsidRPr="00083482">
        <w:t xml:space="preserve"> his conversation in a manner meant to tease Arjuna. He starts with the statement </w:t>
      </w:r>
      <w:r w:rsidR="00AC3E64">
        <w:t>‘</w:t>
      </w:r>
      <w:r w:rsidRPr="00083482">
        <w:t>There was never a point in time, when I was not prese</w:t>
      </w:r>
      <w:r w:rsidR="008611AD" w:rsidRPr="00083482">
        <w:t>nt</w:t>
      </w:r>
      <w:r w:rsidR="00AC3E64">
        <w:t>’</w:t>
      </w:r>
      <w:r w:rsidR="008611AD" w:rsidRPr="00083482">
        <w:t xml:space="preserve"> t</w:t>
      </w:r>
      <w:r w:rsidRPr="00083482">
        <w:t>wo Shlokas hence</w:t>
      </w:r>
      <w:r w:rsidR="008611AD" w:rsidRPr="00083482">
        <w:t xml:space="preserve"> (</w:t>
      </w:r>
      <w:r w:rsidRPr="00083482">
        <w:t>Chap.2#12)</w:t>
      </w:r>
      <w:r w:rsidR="008611AD" w:rsidRPr="00083482">
        <w:t>.</w:t>
      </w:r>
      <w:r w:rsidRPr="00083482">
        <w:t xml:space="preserve"> </w:t>
      </w:r>
      <w:r w:rsidR="008611AD" w:rsidRPr="00083482">
        <w:t xml:space="preserve">He </w:t>
      </w:r>
      <w:r w:rsidRPr="00083482">
        <w:t xml:space="preserve">finishes </w:t>
      </w:r>
      <w:r w:rsidR="008611AD" w:rsidRPr="00083482">
        <w:t>in the final chapter (Chap.18#66) saying</w:t>
      </w:r>
      <w:r w:rsidRPr="00083482">
        <w:t xml:space="preserve"> </w:t>
      </w:r>
      <w:r w:rsidR="00AC3E64">
        <w:t>‘</w:t>
      </w:r>
      <w:r w:rsidRPr="00083482">
        <w:t>I will free you of all sins. Do not grieve</w:t>
      </w:r>
      <w:r w:rsidR="00AC3E64">
        <w:t>’</w:t>
      </w:r>
      <w:r w:rsidRPr="00083482">
        <w:t>.</w:t>
      </w:r>
    </w:p>
    <w:p w14:paraId="0018162C" w14:textId="23BE6F1A" w:rsidR="00EE69AD" w:rsidRPr="00083482" w:rsidRDefault="00EB3A34">
      <w:r w:rsidRPr="00083482">
        <w:lastRenderedPageBreak/>
        <w:t>In between, He describes the real nature of the Self and the Lord</w:t>
      </w:r>
      <w:r w:rsidR="008611AD" w:rsidRPr="00083482">
        <w:t xml:space="preserve"> along with </w:t>
      </w:r>
      <w:r w:rsidRPr="00083482">
        <w:t xml:space="preserve">the means to realize them: </w:t>
      </w:r>
      <w:hyperlink r:id="rId9" w:anchor="karmayOga_a_defn" w:history="1">
        <w:r w:rsidRPr="00083482">
          <w:rPr>
            <w:rStyle w:val="Hyperlink"/>
          </w:rPr>
          <w:t>Karmayoga</w:t>
        </w:r>
      </w:hyperlink>
      <w:r w:rsidRPr="00083482">
        <w:t xml:space="preserve">, </w:t>
      </w:r>
      <w:hyperlink r:id="rId10" w:anchor="jnAnayOga_a_defn" w:history="1">
        <w:r w:rsidRPr="00083482">
          <w:rPr>
            <w:rStyle w:val="Hyperlink"/>
          </w:rPr>
          <w:t>Jnanayoga</w:t>
        </w:r>
      </w:hyperlink>
      <w:r w:rsidRPr="00083482">
        <w:t xml:space="preserve"> and </w:t>
      </w:r>
      <w:hyperlink w:anchor="bhakti_a_defn" w:history="1">
        <w:r w:rsidRPr="00083482">
          <w:rPr>
            <w:rStyle w:val="Hyperlink"/>
          </w:rPr>
          <w:t>Bhaktiyoga</w:t>
        </w:r>
      </w:hyperlink>
      <w:r w:rsidRPr="00083482">
        <w:t>.</w:t>
      </w:r>
    </w:p>
    <w:p w14:paraId="37173501" w14:textId="77777777" w:rsidR="00EE69AD" w:rsidRPr="00083482" w:rsidRDefault="00CA3C91">
      <w:pPr>
        <w:pStyle w:val="Heading2"/>
      </w:pPr>
      <w:r w:rsidRPr="00083482">
        <w:t>2-11</w:t>
      </w:r>
    </w:p>
    <w:p w14:paraId="105948DA" w14:textId="77777777" w:rsidR="00EE69AD" w:rsidRPr="00083482" w:rsidRDefault="00EB3A34">
      <w:pPr>
        <w:pStyle w:val="Shloka"/>
        <w:rPr>
          <w:noProof/>
          <w:lang w:bidi="sa-IN"/>
        </w:rPr>
      </w:pPr>
      <w:r w:rsidRPr="00083482">
        <w:rPr>
          <w:noProof/>
          <w:lang w:bidi="sa-IN"/>
        </w:rPr>
        <w:t>[</w:t>
      </w:r>
    </w:p>
    <w:p w14:paraId="4C4C7A02" w14:textId="77777777" w:rsidR="00EE69AD" w:rsidRPr="00083482" w:rsidRDefault="00EB3A34">
      <w:pPr>
        <w:pStyle w:val="Shloka"/>
        <w:rPr>
          <w:noProof/>
          <w:lang w:bidi="sa-IN"/>
        </w:rPr>
      </w:pPr>
      <w:r w:rsidRPr="00083482">
        <w:rPr>
          <w:noProof/>
          <w:lang w:bidi="sa-IN"/>
        </w:rPr>
        <w:t>ashOchyAn anvashOchastvam prajnAvAdAm cha bhAShase |</w:t>
      </w:r>
    </w:p>
    <w:p w14:paraId="2CF17C04" w14:textId="77777777" w:rsidR="00EE69AD" w:rsidRPr="00083482" w:rsidRDefault="00EB3A34">
      <w:pPr>
        <w:pStyle w:val="Shloka"/>
        <w:rPr>
          <w:noProof/>
          <w:lang w:bidi="sa-IN"/>
        </w:rPr>
      </w:pPr>
      <w:r w:rsidRPr="00083482">
        <w:rPr>
          <w:noProof/>
          <w:lang w:bidi="sa-IN"/>
        </w:rPr>
        <w:t>gatAsUn agatAsUn cha nAnushOchanti panDitA: || 11 ||</w:t>
      </w:r>
    </w:p>
    <w:p w14:paraId="472F5E66" w14:textId="77777777" w:rsidR="00EE69AD" w:rsidRPr="00083482" w:rsidRDefault="00EB3A34">
      <w:pPr>
        <w:pStyle w:val="Shloka"/>
      </w:pPr>
      <w:r w:rsidRPr="00083482">
        <w:rPr>
          <w:noProof/>
          <w:lang w:bidi="sa-IN"/>
        </w:rPr>
        <w:t>]</w:t>
      </w:r>
    </w:p>
    <w:p w14:paraId="7F454AB0" w14:textId="77777777" w:rsidR="00EE69AD" w:rsidRPr="00083482" w:rsidRDefault="00EB3A34" w:rsidP="00A22026">
      <w:pPr>
        <w:pStyle w:val="ExplnOfShloka"/>
      </w:pPr>
      <w:r w:rsidRPr="00083482">
        <w:rPr>
          <w:noProof/>
          <w:szCs w:val="20"/>
          <w:lang w:bidi="sa-IN"/>
        </w:rPr>
        <w:t>[tvam]</w:t>
      </w:r>
      <w:r w:rsidRPr="00083482">
        <w:rPr>
          <w:szCs w:val="20"/>
        </w:rPr>
        <w:t xml:space="preserve"> You </w:t>
      </w:r>
      <w:r w:rsidRPr="00083482">
        <w:rPr>
          <w:noProof/>
          <w:szCs w:val="20"/>
          <w:lang w:bidi="sa-IN"/>
        </w:rPr>
        <w:t>[anvashOcha:]</w:t>
      </w:r>
      <w:r w:rsidRPr="00083482">
        <w:rPr>
          <w:szCs w:val="20"/>
        </w:rPr>
        <w:t xml:space="preserve"> feel sad </w:t>
      </w:r>
      <w:r w:rsidRPr="00083482">
        <w:rPr>
          <w:noProof/>
          <w:szCs w:val="20"/>
          <w:lang w:bidi="sa-IN"/>
        </w:rPr>
        <w:t>[ashOchyAn]</w:t>
      </w:r>
      <w:r w:rsidRPr="00083482">
        <w:rPr>
          <w:szCs w:val="20"/>
        </w:rPr>
        <w:t xml:space="preserve"> for things that you should not feel sorry about </w:t>
      </w:r>
      <w:r w:rsidRPr="00083482">
        <w:rPr>
          <w:noProof/>
          <w:szCs w:val="20"/>
          <w:lang w:bidi="sa-IN"/>
        </w:rPr>
        <w:t>[prajaAvAdAm cha bhAShase]</w:t>
      </w:r>
      <w:r w:rsidRPr="00083482">
        <w:rPr>
          <w:szCs w:val="20"/>
        </w:rPr>
        <w:t xml:space="preserve"> and you speak supposedly enlightened words. </w:t>
      </w:r>
      <w:r w:rsidRPr="00083482">
        <w:rPr>
          <w:noProof/>
          <w:szCs w:val="20"/>
          <w:lang w:bidi="sa-IN"/>
        </w:rPr>
        <w:t>[panDitA:]</w:t>
      </w:r>
      <w:r w:rsidRPr="00083482">
        <w:rPr>
          <w:szCs w:val="20"/>
        </w:rPr>
        <w:t xml:space="preserve"> Learned people </w:t>
      </w:r>
      <w:r w:rsidRPr="00083482">
        <w:rPr>
          <w:noProof/>
          <w:szCs w:val="20"/>
          <w:lang w:bidi="sa-IN"/>
        </w:rPr>
        <w:t>[na anushOchanti]</w:t>
      </w:r>
      <w:r w:rsidRPr="00083482">
        <w:rPr>
          <w:szCs w:val="20"/>
        </w:rPr>
        <w:t xml:space="preserve"> do not feel sorry for </w:t>
      </w:r>
      <w:r w:rsidRPr="00083482">
        <w:rPr>
          <w:noProof/>
          <w:szCs w:val="20"/>
          <w:lang w:bidi="sa-IN"/>
        </w:rPr>
        <w:t>[gatAsUn]</w:t>
      </w:r>
      <w:r w:rsidRPr="00083482">
        <w:rPr>
          <w:szCs w:val="20"/>
        </w:rPr>
        <w:t xml:space="preserve"> (temporary) bodies </w:t>
      </w:r>
      <w:r w:rsidRPr="00083482">
        <w:rPr>
          <w:noProof/>
          <w:szCs w:val="20"/>
          <w:lang w:bidi="sa-IN"/>
        </w:rPr>
        <w:t>[agatAsUn]</w:t>
      </w:r>
      <w:r w:rsidRPr="00083482">
        <w:rPr>
          <w:szCs w:val="20"/>
        </w:rPr>
        <w:t xml:space="preserve"> or the (everlasting) Self</w:t>
      </w:r>
    </w:p>
    <w:p w14:paraId="204F47C3" w14:textId="77777777" w:rsidR="00B07AB4" w:rsidRPr="00083482" w:rsidRDefault="00B07AB4" w:rsidP="00B07AB4">
      <w:pPr>
        <w:pStyle w:val="ApplNotesOpener"/>
      </w:pPr>
      <w:r w:rsidRPr="00083482">
        <w:t>Why do I hesitate?</w:t>
      </w:r>
    </w:p>
    <w:p w14:paraId="6685BA09" w14:textId="77777777" w:rsidR="00505764" w:rsidRDefault="00816CAF" w:rsidP="00816CAF">
      <w:r w:rsidRPr="00083482">
        <w:t xml:space="preserve">The Lord </w:t>
      </w:r>
      <w:r w:rsidR="00F744A1" w:rsidRPr="00083482">
        <w:t>addresses Arjuna</w:t>
      </w:r>
      <w:r w:rsidR="00EC1FAC" w:rsidRPr="00083482">
        <w:t>-</w:t>
      </w:r>
      <w:r w:rsidR="00505764">
        <w:t xml:space="preserve"> ‘</w:t>
      </w:r>
      <w:r w:rsidRPr="00083482">
        <w:t xml:space="preserve">You feel sorrow for things that you </w:t>
      </w:r>
      <w:r w:rsidR="00EC1FAC" w:rsidRPr="00083482">
        <w:t xml:space="preserve">don’t </w:t>
      </w:r>
      <w:r w:rsidRPr="00083482">
        <w:t xml:space="preserve">need </w:t>
      </w:r>
      <w:r w:rsidR="00EC1FAC" w:rsidRPr="00083482">
        <w:t xml:space="preserve">to feel </w:t>
      </w:r>
      <w:r w:rsidRPr="00083482">
        <w:t xml:space="preserve">sorry about. You preach about the elders in the family dying and the ancestors losing their illustrious place (Chap.1#42). </w:t>
      </w:r>
      <w:r w:rsidR="00F744A1" w:rsidRPr="00083482">
        <w:t xml:space="preserve">You say this </w:t>
      </w:r>
      <w:r w:rsidRPr="00083482">
        <w:t xml:space="preserve">out of a limited knowledge about the body and the Self. </w:t>
      </w:r>
    </w:p>
    <w:p w14:paraId="1C80C734" w14:textId="32E23CE9" w:rsidR="00816CAF" w:rsidRPr="00083482" w:rsidRDefault="00EC1FAC" w:rsidP="00816CAF">
      <w:r w:rsidRPr="00083482">
        <w:t>We don’t grieve in such a situation</w:t>
      </w:r>
      <w:r w:rsidR="00505764">
        <w:t>,</w:t>
      </w:r>
      <w:r w:rsidRPr="00083482">
        <w:t xml:space="preserve"> when we know </w:t>
      </w:r>
      <w:r w:rsidR="00816CAF" w:rsidRPr="00083482">
        <w:t>the real nature of the body (</w:t>
      </w:r>
      <w:r w:rsidRPr="00083482">
        <w:t xml:space="preserve">as </w:t>
      </w:r>
      <w:r w:rsidR="00816CAF" w:rsidRPr="00083482">
        <w:t>temporary) and the Self (</w:t>
      </w:r>
      <w:r w:rsidRPr="00083482">
        <w:t xml:space="preserve">as </w:t>
      </w:r>
      <w:r w:rsidR="00816CAF" w:rsidRPr="00083482">
        <w:t xml:space="preserve">everlasting). </w:t>
      </w:r>
      <w:r w:rsidRPr="00083482">
        <w:t>In the absence of this knowledge, c</w:t>
      </w:r>
      <w:r w:rsidR="00816CAF" w:rsidRPr="00083482">
        <w:t>ontradictory thoughts arise in you</w:t>
      </w:r>
      <w:r w:rsidRPr="00083482">
        <w:t xml:space="preserve"> - s</w:t>
      </w:r>
      <w:r w:rsidR="00816CAF" w:rsidRPr="00083482">
        <w:t xml:space="preserve">orrowful thoughts like </w:t>
      </w:r>
      <w:r w:rsidR="00AC3E64">
        <w:t>‘</w:t>
      </w:r>
      <w:r w:rsidR="00816CAF" w:rsidRPr="00083482">
        <w:t>Must I kill them</w:t>
      </w:r>
      <w:r w:rsidR="00AC3E64">
        <w:t>’</w:t>
      </w:r>
      <w:r w:rsidR="00816CAF" w:rsidRPr="00083482">
        <w:t xml:space="preserve"> on one side; preaching of duty and </w:t>
      </w:r>
      <w:r w:rsidRPr="00083482">
        <w:t xml:space="preserve">doing the ‘right’ thing </w:t>
      </w:r>
      <w:r w:rsidR="00816CAF" w:rsidRPr="00083482">
        <w:t xml:space="preserve">on the other. </w:t>
      </w:r>
    </w:p>
    <w:p w14:paraId="1366D4AF" w14:textId="77777777" w:rsidR="00B07AB4" w:rsidRPr="00083482" w:rsidRDefault="00B07AB4" w:rsidP="00B07AB4">
      <w:pPr>
        <w:pStyle w:val="ApplNotes"/>
      </w:pPr>
      <w:r w:rsidRPr="00083482">
        <w:t>Hesitation happens when you mix-up the Self with your body and the rest of the environment.</w:t>
      </w:r>
    </w:p>
    <w:p w14:paraId="5FEEB15C" w14:textId="77777777" w:rsidR="00505764" w:rsidRDefault="00816CAF" w:rsidP="00816CAF">
      <w:r w:rsidRPr="00083482">
        <w:t xml:space="preserve">In reality, a sense of duty and righteousness follows from the knowledge that the body is distinct from your Self. You do not know the real nature of your body, nor do you know about your Self. </w:t>
      </w:r>
    </w:p>
    <w:p w14:paraId="05B241FC" w14:textId="77777777" w:rsidR="00505764" w:rsidRDefault="00816CAF" w:rsidP="00816CAF">
      <w:r w:rsidRPr="00083482">
        <w:t>The Self is separate from the b</w:t>
      </w:r>
      <w:r w:rsidR="00EC1FAC" w:rsidRPr="00083482">
        <w:t>ody and is ever-lasting. You do</w:t>
      </w:r>
      <w:r w:rsidRPr="00083482">
        <w:t>n</w:t>
      </w:r>
      <w:r w:rsidR="00EC1FAC" w:rsidRPr="00083482">
        <w:t>’</w:t>
      </w:r>
      <w:r w:rsidRPr="00083482">
        <w:t xml:space="preserve">t know that performing duties (such as war) is a method to realize your Self. </w:t>
      </w:r>
      <w:r w:rsidR="00EC1FAC" w:rsidRPr="00083482">
        <w:t xml:space="preserve">Fighting </w:t>
      </w:r>
      <w:r w:rsidRPr="00083482">
        <w:t>this war wi</w:t>
      </w:r>
      <w:r w:rsidR="00EC1FAC" w:rsidRPr="00083482">
        <w:t>thout attachment to its outcome</w:t>
      </w:r>
      <w:r w:rsidRPr="00083482">
        <w:t xml:space="preserve"> is a way to realize the true nature of your Self. </w:t>
      </w:r>
    </w:p>
    <w:p w14:paraId="6AF9F94A" w14:textId="229A16F2" w:rsidR="00816CAF" w:rsidRPr="00083482" w:rsidRDefault="00816CAF" w:rsidP="00816CAF">
      <w:r w:rsidRPr="00083482">
        <w:t>Your Self does not depend on birth to exist, nor is it compelled by death to be destroyed. Your Self does not have birth and death. Thus, the Self is not something to feel sorry about.</w:t>
      </w:r>
    </w:p>
    <w:p w14:paraId="12DD832C" w14:textId="77777777" w:rsidR="00EE69AD" w:rsidRPr="00083482" w:rsidRDefault="00816CAF" w:rsidP="00816CAF">
      <w:r w:rsidRPr="00083482">
        <w:t>Your body is without consciousness and has an end by its very nature. It’s natural that it is born and that it dies; the body is also not something to feel sorry about. That's the opinion of the Shloka</w:t>
      </w:r>
      <w:r w:rsidR="00EA0AF2" w:rsidRPr="00083482">
        <w:t>.</w:t>
      </w:r>
    </w:p>
    <w:p w14:paraId="56FDE90D" w14:textId="77777777" w:rsidR="00EE69AD" w:rsidRPr="00083482" w:rsidRDefault="00EB3A34">
      <w:r w:rsidRPr="00083482">
        <w:t>First, listen to the nature of your Self</w:t>
      </w:r>
      <w:r w:rsidR="00EA0AF2" w:rsidRPr="00083482">
        <w:t>.</w:t>
      </w:r>
    </w:p>
    <w:p w14:paraId="65E28F28" w14:textId="77777777" w:rsidR="00EE69AD" w:rsidRPr="00083482" w:rsidRDefault="00CA3C91">
      <w:pPr>
        <w:pStyle w:val="Heading2"/>
      </w:pPr>
      <w:bookmarkStart w:id="15" w:name="_12"/>
      <w:bookmarkEnd w:id="15"/>
      <w:r w:rsidRPr="00083482">
        <w:t>2-12</w:t>
      </w:r>
    </w:p>
    <w:p w14:paraId="3F9ADFE7" w14:textId="77777777" w:rsidR="00EE69AD" w:rsidRPr="00083482" w:rsidRDefault="00EB3A34">
      <w:pPr>
        <w:pStyle w:val="Shloka"/>
        <w:rPr>
          <w:noProof/>
          <w:lang w:bidi="sa-IN"/>
        </w:rPr>
      </w:pPr>
      <w:r w:rsidRPr="00083482">
        <w:rPr>
          <w:noProof/>
          <w:lang w:bidi="sa-IN"/>
        </w:rPr>
        <w:t>[</w:t>
      </w:r>
    </w:p>
    <w:p w14:paraId="338C69C0" w14:textId="77777777" w:rsidR="00EE69AD" w:rsidRPr="00083482" w:rsidRDefault="00EB3A34">
      <w:pPr>
        <w:pStyle w:val="Shloka"/>
        <w:rPr>
          <w:noProof/>
          <w:lang w:bidi="sa-IN"/>
        </w:rPr>
      </w:pPr>
      <w:r w:rsidRPr="00083482">
        <w:rPr>
          <w:noProof/>
          <w:lang w:bidi="sa-IN"/>
        </w:rPr>
        <w:t>na tvEvAham jAtu nAsam na tvam nEmE janAdhipA: |</w:t>
      </w:r>
    </w:p>
    <w:p w14:paraId="2CC1B382" w14:textId="77777777" w:rsidR="00EE69AD" w:rsidRPr="00083482" w:rsidRDefault="00EB3A34">
      <w:pPr>
        <w:pStyle w:val="Shloka"/>
        <w:rPr>
          <w:noProof/>
          <w:lang w:bidi="sa-IN"/>
        </w:rPr>
      </w:pPr>
      <w:r w:rsidRPr="00083482">
        <w:rPr>
          <w:noProof/>
          <w:lang w:bidi="sa-IN"/>
        </w:rPr>
        <w:t>na chaiva na bhaviShyAma: sarvE vayamata:param || 12 ||</w:t>
      </w:r>
    </w:p>
    <w:p w14:paraId="1E104404" w14:textId="77777777" w:rsidR="00EE69AD" w:rsidRPr="00083482" w:rsidRDefault="00EB3A34">
      <w:pPr>
        <w:pStyle w:val="Shloka"/>
      </w:pPr>
      <w:r w:rsidRPr="00083482">
        <w:rPr>
          <w:noProof/>
          <w:lang w:bidi="sa-IN"/>
        </w:rPr>
        <w:t>]</w:t>
      </w:r>
    </w:p>
    <w:p w14:paraId="710E135C" w14:textId="77777777" w:rsidR="00EE69AD" w:rsidRPr="00083482" w:rsidRDefault="00EE59C9" w:rsidP="00A22026">
      <w:pPr>
        <w:pStyle w:val="ExplnOfShloka"/>
      </w:pPr>
      <w:r w:rsidRPr="00083482">
        <w:rPr>
          <w:noProof/>
          <w:szCs w:val="20"/>
          <w:lang w:bidi="sa-IN"/>
        </w:rPr>
        <w:lastRenderedPageBreak/>
        <w:t>[jAtu]</w:t>
      </w:r>
      <w:r w:rsidRPr="00083482">
        <w:rPr>
          <w:szCs w:val="20"/>
        </w:rPr>
        <w:t xml:space="preserve"> At any point in time, </w:t>
      </w:r>
      <w:r w:rsidRPr="00083482">
        <w:rPr>
          <w:noProof/>
          <w:szCs w:val="20"/>
          <w:lang w:bidi="sa-IN"/>
        </w:rPr>
        <w:t>[na]</w:t>
      </w:r>
      <w:r w:rsidRPr="00083482">
        <w:rPr>
          <w:szCs w:val="20"/>
        </w:rPr>
        <w:t xml:space="preserve"> it has never been that </w:t>
      </w:r>
      <w:r w:rsidRPr="00083482">
        <w:rPr>
          <w:noProof/>
          <w:szCs w:val="20"/>
          <w:lang w:bidi="sa-IN"/>
        </w:rPr>
        <w:t>[aham]</w:t>
      </w:r>
      <w:r w:rsidRPr="00083482">
        <w:rPr>
          <w:szCs w:val="20"/>
        </w:rPr>
        <w:t xml:space="preserve"> I </w:t>
      </w:r>
      <w:r w:rsidRPr="00083482">
        <w:rPr>
          <w:noProof/>
          <w:szCs w:val="20"/>
          <w:lang w:bidi="sa-IN"/>
        </w:rPr>
        <w:t>[nAsam]</w:t>
      </w:r>
      <w:r w:rsidRPr="00083482">
        <w:rPr>
          <w:szCs w:val="20"/>
        </w:rPr>
        <w:t xml:space="preserve"> did not exist. </w:t>
      </w:r>
      <w:r w:rsidRPr="00083482">
        <w:rPr>
          <w:noProof/>
          <w:szCs w:val="20"/>
          <w:lang w:bidi="sa-IN"/>
        </w:rPr>
        <w:t>[tvam na]</w:t>
      </w:r>
      <w:r w:rsidRPr="00083482">
        <w:rPr>
          <w:szCs w:val="20"/>
        </w:rPr>
        <w:t xml:space="preserve"> It has never been that you did not exist. </w:t>
      </w:r>
      <w:r w:rsidRPr="00083482">
        <w:rPr>
          <w:noProof/>
          <w:szCs w:val="20"/>
          <w:lang w:bidi="sa-IN"/>
        </w:rPr>
        <w:t>[imE janAdhipA: na]</w:t>
      </w:r>
      <w:r w:rsidRPr="00083482">
        <w:rPr>
          <w:szCs w:val="20"/>
        </w:rPr>
        <w:t xml:space="preserve"> It has never been that all these kings did not exist. </w:t>
      </w:r>
      <w:r w:rsidRPr="00083482">
        <w:rPr>
          <w:noProof/>
          <w:szCs w:val="20"/>
          <w:lang w:bidi="sa-IN"/>
        </w:rPr>
        <w:t>[ata: param chaiva]</w:t>
      </w:r>
      <w:r w:rsidRPr="00083482">
        <w:rPr>
          <w:szCs w:val="20"/>
        </w:rPr>
        <w:t xml:space="preserve"> Even in future, </w:t>
      </w:r>
      <w:r w:rsidRPr="00083482">
        <w:rPr>
          <w:noProof/>
          <w:szCs w:val="20"/>
          <w:lang w:bidi="sa-IN"/>
        </w:rPr>
        <w:t>[na]</w:t>
      </w:r>
      <w:r w:rsidRPr="00083482">
        <w:rPr>
          <w:szCs w:val="20"/>
        </w:rPr>
        <w:t xml:space="preserve"> there will never be a time when </w:t>
      </w:r>
      <w:r w:rsidRPr="00083482">
        <w:rPr>
          <w:noProof/>
          <w:szCs w:val="20"/>
          <w:lang w:bidi="sa-IN"/>
        </w:rPr>
        <w:t>[sarvEvayam]</w:t>
      </w:r>
      <w:r w:rsidRPr="00083482">
        <w:rPr>
          <w:szCs w:val="20"/>
        </w:rPr>
        <w:t xml:space="preserve"> any one of us </w:t>
      </w:r>
      <w:r w:rsidRPr="00083482">
        <w:rPr>
          <w:noProof/>
          <w:szCs w:val="20"/>
          <w:lang w:bidi="sa-IN"/>
        </w:rPr>
        <w:t>[na bhaviShyAma:]</w:t>
      </w:r>
      <w:r w:rsidRPr="00083482">
        <w:rPr>
          <w:szCs w:val="20"/>
        </w:rPr>
        <w:t xml:space="preserve"> do not exist.</w:t>
      </w:r>
    </w:p>
    <w:p w14:paraId="44099C52" w14:textId="77777777" w:rsidR="00EA0AF2" w:rsidRPr="00083482" w:rsidRDefault="00B93330" w:rsidP="00EA0AF2">
      <w:pPr>
        <w:pStyle w:val="ApplNotes"/>
      </w:pPr>
      <w:r w:rsidRPr="00083482">
        <w:t xml:space="preserve">The Self is separate from the </w:t>
      </w:r>
      <w:r w:rsidR="00C176B8" w:rsidRPr="00083482">
        <w:t xml:space="preserve">environment </w:t>
      </w:r>
      <w:r w:rsidRPr="00083482">
        <w:t xml:space="preserve">and your body. The </w:t>
      </w:r>
      <w:r w:rsidR="00EA0AF2" w:rsidRPr="00083482">
        <w:t>Self is ever-lasting</w:t>
      </w:r>
      <w:r w:rsidR="00C96587" w:rsidRPr="00083482">
        <w:t>. So</w:t>
      </w:r>
      <w:r w:rsidR="00EA0AF2" w:rsidRPr="00083482">
        <w:t xml:space="preserve"> is the Lord.</w:t>
      </w:r>
    </w:p>
    <w:p w14:paraId="3FBEBED8" w14:textId="77777777" w:rsidR="00EE59C9" w:rsidRPr="00083482" w:rsidRDefault="00C176B8" w:rsidP="00EE59C9">
      <w:r w:rsidRPr="00083482">
        <w:t xml:space="preserve">The Lord continues- </w:t>
      </w:r>
      <w:r w:rsidR="00EE59C9" w:rsidRPr="00083482">
        <w:t>There has been no time in the past in which I, the controller of everything, have not existed. I was always in existence. You and all the people you see before you-who are knowledgeable and skilled in their own fields, are similar. There has been no point in time when you did not exist. You always existed.</w:t>
      </w:r>
    </w:p>
    <w:p w14:paraId="13AC4222" w14:textId="77777777" w:rsidR="00EE59C9" w:rsidRPr="00083482" w:rsidRDefault="00EE59C9" w:rsidP="00EE59C9">
      <w:r w:rsidRPr="00083482">
        <w:t xml:space="preserve">There will be no point of time in the future as well, in which we will not exist. We will </w:t>
      </w:r>
      <w:r w:rsidR="00EA0AF2" w:rsidRPr="00083482">
        <w:t xml:space="preserve">always </w:t>
      </w:r>
      <w:r w:rsidRPr="00083482">
        <w:t>exist.</w:t>
      </w:r>
    </w:p>
    <w:p w14:paraId="5271C7C6" w14:textId="77777777" w:rsidR="00EE59C9" w:rsidRPr="00083482" w:rsidRDefault="00EE59C9" w:rsidP="00EE59C9">
      <w:r w:rsidRPr="00083482">
        <w:t>There is no doubt that I, the Lord of everything, am ever-existing. In the same way, there is no doubt that all of you are ever-existing as well.</w:t>
      </w:r>
    </w:p>
    <w:p w14:paraId="7209E452" w14:textId="77777777" w:rsidR="00EA0AF2" w:rsidRPr="00083482" w:rsidRDefault="00EA0AF2" w:rsidP="00EA0AF2">
      <w:pPr>
        <w:pStyle w:val="ApplNotes"/>
      </w:pPr>
      <w:r w:rsidRPr="00083482">
        <w:t>Is the</w:t>
      </w:r>
      <w:r w:rsidR="00451202" w:rsidRPr="00083482">
        <w:t>re</w:t>
      </w:r>
      <w:r w:rsidRPr="00083482">
        <w:t xml:space="preserve"> </w:t>
      </w:r>
      <w:r w:rsidR="00451202" w:rsidRPr="00083482">
        <w:t>a</w:t>
      </w:r>
      <w:r w:rsidR="00A75353" w:rsidRPr="00083482">
        <w:t xml:space="preserve">nything other than </w:t>
      </w:r>
      <w:r w:rsidR="00451202" w:rsidRPr="00083482">
        <w:t xml:space="preserve">the </w:t>
      </w:r>
      <w:r w:rsidR="0032538A" w:rsidRPr="00083482">
        <w:t xml:space="preserve">observable </w:t>
      </w:r>
      <w:r w:rsidRPr="00083482">
        <w:t>universe?</w:t>
      </w:r>
    </w:p>
    <w:p w14:paraId="0C6F16D0" w14:textId="77777777" w:rsidR="00505764" w:rsidRDefault="00EE59C9" w:rsidP="00EE59C9">
      <w:pPr>
        <w:rPr>
          <w:i/>
        </w:rPr>
      </w:pPr>
      <w:r w:rsidRPr="00083482">
        <w:rPr>
          <w:i/>
        </w:rPr>
        <w:t xml:space="preserve">In this </w:t>
      </w:r>
      <w:r w:rsidR="006100CD" w:rsidRPr="00083482">
        <w:rPr>
          <w:i/>
        </w:rPr>
        <w:t>Shloka</w:t>
      </w:r>
      <w:r w:rsidRPr="00083482">
        <w:rPr>
          <w:i/>
        </w:rPr>
        <w:t xml:space="preserve">, Krishna </w:t>
      </w:r>
      <w:r w:rsidR="00EA0AF2" w:rsidRPr="00083482">
        <w:rPr>
          <w:i/>
        </w:rPr>
        <w:t>is</w:t>
      </w:r>
      <w:r w:rsidRPr="00083482">
        <w:rPr>
          <w:i/>
        </w:rPr>
        <w:t xml:space="preserve"> explicit that all of us exist distinctly. He also makes it clear that there is something to us, other than our body. </w:t>
      </w:r>
    </w:p>
    <w:p w14:paraId="0089257D" w14:textId="60C10385" w:rsidR="00EE59C9" w:rsidRPr="00083482" w:rsidRDefault="00EE59C9" w:rsidP="00EE59C9">
      <w:r w:rsidRPr="00083482">
        <w:rPr>
          <w:i/>
        </w:rPr>
        <w:t>This is not as obvious as it sounds, when we ask ourselves who we are. Our body is put together from atoms that are part of the universe. In time, every atom in our body would be exchanged. So</w:t>
      </w:r>
      <w:r w:rsidR="00693603">
        <w:rPr>
          <w:i/>
        </w:rPr>
        <w:t>,</w:t>
      </w:r>
      <w:r w:rsidRPr="00083482">
        <w:rPr>
          <w:i/>
        </w:rPr>
        <w:t xml:space="preserve"> everything just seems to be a part of the physical universe, where distinctions like 'you' and 'me' are not real and purely made for convenience. Within such a belief, our consciousness seems to be an imaginary concept in the physical universe. </w:t>
      </w:r>
    </w:p>
    <w:p w14:paraId="286FDE17" w14:textId="77777777" w:rsidR="00EA0AF2" w:rsidRPr="00083482" w:rsidRDefault="00EA0AF2" w:rsidP="00033C70">
      <w:pPr>
        <w:pStyle w:val="ApplNotes"/>
      </w:pPr>
      <w:r w:rsidRPr="00083482">
        <w:t>Is the universe only a</w:t>
      </w:r>
      <w:r w:rsidR="00033C70" w:rsidRPr="00083482">
        <w:t>n</w:t>
      </w:r>
      <w:r w:rsidRPr="00083482">
        <w:t xml:space="preserve"> </w:t>
      </w:r>
      <w:r w:rsidR="00033C70" w:rsidRPr="00083482">
        <w:t xml:space="preserve">effect </w:t>
      </w:r>
      <w:r w:rsidRPr="00083482">
        <w:t>of the law govern</w:t>
      </w:r>
      <w:r w:rsidR="00033C70" w:rsidRPr="00083482">
        <w:t>ing</w:t>
      </w:r>
      <w:r w:rsidRPr="00083482">
        <w:t xml:space="preserve"> it? </w:t>
      </w:r>
    </w:p>
    <w:p w14:paraId="2C6687A0" w14:textId="77777777" w:rsidR="00505764" w:rsidRDefault="00EE59C9" w:rsidP="00EE59C9">
      <w:pPr>
        <w:rPr>
          <w:i/>
        </w:rPr>
      </w:pPr>
      <w:r w:rsidRPr="00083482">
        <w:rPr>
          <w:i/>
        </w:rPr>
        <w:t>It is improbable that the organized complexity of the universe came into being on its own. There must be a supreme law that keeps the order in the universe</w:t>
      </w:r>
      <w:r w:rsidR="00033C70" w:rsidRPr="00083482">
        <w:rPr>
          <w:i/>
        </w:rPr>
        <w:t xml:space="preserve"> – a law from which all other laws are derived</w:t>
      </w:r>
      <w:r w:rsidRPr="00083482">
        <w:rPr>
          <w:i/>
        </w:rPr>
        <w:t xml:space="preserve">. This law would be knowledge and everything else would be its manifestation. </w:t>
      </w:r>
    </w:p>
    <w:p w14:paraId="365D17E9" w14:textId="77777777" w:rsidR="00505764" w:rsidRDefault="00EE59C9" w:rsidP="00EE59C9">
      <w:pPr>
        <w:rPr>
          <w:i/>
        </w:rPr>
      </w:pPr>
      <w:r w:rsidRPr="00083482">
        <w:rPr>
          <w:i/>
        </w:rPr>
        <w:t>A</w:t>
      </w:r>
      <w:r w:rsidR="00A75353" w:rsidRPr="00083482">
        <w:rPr>
          <w:i/>
        </w:rPr>
        <w:t xml:space="preserve">s an </w:t>
      </w:r>
      <w:r w:rsidRPr="00083482">
        <w:rPr>
          <w:i/>
        </w:rPr>
        <w:t>example</w:t>
      </w:r>
      <w:r w:rsidR="00A75353" w:rsidRPr="00083482">
        <w:rPr>
          <w:i/>
        </w:rPr>
        <w:t>,</w:t>
      </w:r>
      <w:r w:rsidRPr="00083482">
        <w:rPr>
          <w:i/>
        </w:rPr>
        <w:t xml:space="preserve"> </w:t>
      </w:r>
      <w:r w:rsidR="00A75353" w:rsidRPr="00083482">
        <w:rPr>
          <w:i/>
        </w:rPr>
        <w:t>t</w:t>
      </w:r>
      <w:r w:rsidRPr="00083482">
        <w:rPr>
          <w:i/>
        </w:rPr>
        <w:t xml:space="preserve">he law of gravitation deals with the attraction between two masses. It is just knowledge. The earth's revolution or something falling on the ground are its manifestations, they aren't really different forces. </w:t>
      </w:r>
    </w:p>
    <w:p w14:paraId="66A7DC3D" w14:textId="2C6B22EF" w:rsidR="00EE59C9" w:rsidRPr="00083482" w:rsidRDefault="00EE59C9" w:rsidP="00EE59C9">
      <w:r w:rsidRPr="00083482">
        <w:rPr>
          <w:i/>
        </w:rPr>
        <w:t xml:space="preserve">Likewise, the supreme law that governs the whole universe would be knowledge and the rest of the universe - including us - would </w:t>
      </w:r>
      <w:r w:rsidR="00A75353" w:rsidRPr="00083482">
        <w:rPr>
          <w:i/>
        </w:rPr>
        <w:t xml:space="preserve">just </w:t>
      </w:r>
      <w:r w:rsidRPr="00083482">
        <w:rPr>
          <w:i/>
        </w:rPr>
        <w:t>be its manifestations. Again, distinctions like 'you' and 'me' wouldn't be real. Our observation of the physical universe is insufficient to determine this reality - the supreme law must allow us to find it, since it governs everything in the universe.</w:t>
      </w:r>
    </w:p>
    <w:p w14:paraId="50B90B3B" w14:textId="77777777" w:rsidR="00C96587" w:rsidRPr="00083482" w:rsidRDefault="00C96587" w:rsidP="00C96587">
      <w:pPr>
        <w:pStyle w:val="ApplNotes"/>
      </w:pPr>
      <w:r w:rsidRPr="00083482">
        <w:t>Let’s be free of doubt in our journey to realization</w:t>
      </w:r>
    </w:p>
    <w:p w14:paraId="2527E3C6" w14:textId="77777777" w:rsidR="00505764" w:rsidRDefault="00EE59C9" w:rsidP="00EE59C9">
      <w:pPr>
        <w:rPr>
          <w:i/>
        </w:rPr>
      </w:pPr>
      <w:r w:rsidRPr="00083482">
        <w:rPr>
          <w:i/>
        </w:rPr>
        <w:t xml:space="preserve">Krishna is the supreme law. In this </w:t>
      </w:r>
      <w:r w:rsidR="006100CD" w:rsidRPr="00083482">
        <w:rPr>
          <w:i/>
        </w:rPr>
        <w:t>Shloka</w:t>
      </w:r>
      <w:r w:rsidRPr="00083482">
        <w:rPr>
          <w:i/>
        </w:rPr>
        <w:t xml:space="preserve">, He states that we are distinct. He also states that we have always been present and will always be - though we see that everything in the universe keeps integrating and disintegrating. </w:t>
      </w:r>
    </w:p>
    <w:p w14:paraId="3FC82259" w14:textId="77777777" w:rsidR="00505764" w:rsidRDefault="00EE59C9" w:rsidP="00EE59C9">
      <w:pPr>
        <w:rPr>
          <w:i/>
        </w:rPr>
      </w:pPr>
      <w:r w:rsidRPr="00083482">
        <w:rPr>
          <w:i/>
        </w:rPr>
        <w:lastRenderedPageBreak/>
        <w:t xml:space="preserve">This brings a fresh set of questions - Since Krishna is supreme, He has full control over us, so we are a part of Him and are completely under His control. Why should we suffer the consequences of our actions, since none of those actions are 'ours'? What are we? </w:t>
      </w:r>
    </w:p>
    <w:p w14:paraId="630D3914" w14:textId="77777777" w:rsidR="0033507C" w:rsidRDefault="00EE59C9" w:rsidP="00EE59C9">
      <w:pPr>
        <w:rPr>
          <w:i/>
        </w:rPr>
      </w:pPr>
      <w:r w:rsidRPr="00083482">
        <w:rPr>
          <w:i/>
        </w:rPr>
        <w:t xml:space="preserve">This is where Krishna starts to clarify - starting with this </w:t>
      </w:r>
      <w:r w:rsidR="006100CD" w:rsidRPr="00083482">
        <w:rPr>
          <w:i/>
        </w:rPr>
        <w:t>Shloka</w:t>
      </w:r>
      <w:r w:rsidRPr="00083482">
        <w:rPr>
          <w:i/>
        </w:rPr>
        <w:t xml:space="preserve">, concluding in Chap.18#66. To grasp this clarity in a coherent way, we must have no doubt about the fact that we are distinct from the Lord and distinct among ourselves - though we may not know what exactly we are. </w:t>
      </w:r>
    </w:p>
    <w:p w14:paraId="65F0AA5A" w14:textId="0D53A5A3" w:rsidR="00EE59C9" w:rsidRPr="00083482" w:rsidRDefault="00EE59C9" w:rsidP="00EE59C9">
      <w:r w:rsidRPr="00083482">
        <w:rPr>
          <w:i/>
        </w:rPr>
        <w:t>In the following commentary, Ramanujacharya picks up alternate interpretations of Krishna's clarification in this Shloka and knocks them off, so we are left with no doubt in our journey to grasp and embrace His teaching.</w:t>
      </w:r>
    </w:p>
    <w:p w14:paraId="5CC42951" w14:textId="77777777" w:rsidR="00462695" w:rsidRPr="00083482" w:rsidRDefault="00462695" w:rsidP="00462695">
      <w:pPr>
        <w:pStyle w:val="ApplNotes"/>
      </w:pPr>
      <w:r w:rsidRPr="00083482">
        <w:t>We are distinct from the Lord. Each of us is distinct as well.</w:t>
      </w:r>
    </w:p>
    <w:p w14:paraId="5D060ADF" w14:textId="078CB401" w:rsidR="0033507C" w:rsidRDefault="00693603" w:rsidP="00EE59C9">
      <w:r w:rsidRPr="00083482">
        <w:t>Thus,</w:t>
      </w:r>
      <w:r w:rsidR="00EE59C9" w:rsidRPr="00083482">
        <w:t xml:space="preserve"> the Lord, as the owner of everything, is distinct from others, who are themselves distinct from one another - The Lord Himself has stated this fact in the </w:t>
      </w:r>
      <w:r w:rsidR="006100CD" w:rsidRPr="00083482">
        <w:t>Shloka</w:t>
      </w:r>
      <w:r w:rsidR="00EE59C9" w:rsidRPr="00083482">
        <w:t xml:space="preserve">. While clarifying </w:t>
      </w:r>
      <w:r w:rsidR="00782358" w:rsidRPr="00083482">
        <w:t>to Arjuna</w:t>
      </w:r>
      <w:r w:rsidR="00EE59C9" w:rsidRPr="00083482">
        <w:t xml:space="preserve">, the Lord uses the phrases 'I', 'you', 'all these people' and 'we'. The opinion that they are actually the same and only </w:t>
      </w:r>
      <w:r w:rsidR="00462695" w:rsidRPr="00083482">
        <w:t xml:space="preserve">appear </w:t>
      </w:r>
      <w:r w:rsidR="00EE59C9" w:rsidRPr="00083482">
        <w:t>to be separate due to some reason is incorrect</w:t>
      </w:r>
      <w:r w:rsidR="00462695" w:rsidRPr="00083482">
        <w:t xml:space="preserve"> - </w:t>
      </w:r>
      <w:r w:rsidR="00EE59C9" w:rsidRPr="00083482">
        <w:t xml:space="preserve">the distinction has been </w:t>
      </w:r>
      <w:r w:rsidR="00462695" w:rsidRPr="00083482">
        <w:t xml:space="preserve">clarified </w:t>
      </w:r>
      <w:r w:rsidR="00EE59C9" w:rsidRPr="00083482">
        <w:t xml:space="preserve">by the Lord. </w:t>
      </w:r>
    </w:p>
    <w:p w14:paraId="6C71F478" w14:textId="4BDBF0BE" w:rsidR="00EE59C9" w:rsidRPr="00083482" w:rsidRDefault="00EE59C9" w:rsidP="00EE59C9">
      <w:r w:rsidRPr="00083482">
        <w:t>The distinction clarified by the Lord is also stated in the scriptures as a natural way of being:</w:t>
      </w:r>
    </w:p>
    <w:p w14:paraId="6ABC9CF2" w14:textId="77777777" w:rsidR="00EE59C9" w:rsidRPr="00083482" w:rsidRDefault="00EE59C9" w:rsidP="00EE59C9">
      <w:r w:rsidRPr="00083482">
        <w:t xml:space="preserve">In the </w:t>
      </w:r>
      <w:r w:rsidRPr="0033507C">
        <w:rPr>
          <w:noProof/>
          <w:sz w:val="16"/>
          <w:szCs w:val="20"/>
          <w:lang w:bidi="sa-IN"/>
        </w:rPr>
        <w:t>[shvEtAshvatara]</w:t>
      </w:r>
      <w:r w:rsidRPr="0033507C">
        <w:rPr>
          <w:sz w:val="16"/>
          <w:szCs w:val="20"/>
        </w:rPr>
        <w:t>, 6-13</w:t>
      </w:r>
      <w:r w:rsidRPr="00083482">
        <w:t xml:space="preserve"> and </w:t>
      </w:r>
      <w:r w:rsidRPr="0033507C">
        <w:rPr>
          <w:noProof/>
          <w:sz w:val="16"/>
          <w:szCs w:val="20"/>
          <w:lang w:bidi="sa-IN"/>
        </w:rPr>
        <w:t>[kaThOpaniahat]</w:t>
      </w:r>
      <w:r w:rsidRPr="0033507C">
        <w:rPr>
          <w:sz w:val="16"/>
          <w:szCs w:val="20"/>
        </w:rPr>
        <w:t>, 5-14</w:t>
      </w:r>
      <w:r w:rsidRPr="00083482">
        <w:t>, it is said: 'The Lord is the One permanent, conscious being who grants the wishes of the many permanent, conscious beings'.</w:t>
      </w:r>
    </w:p>
    <w:p w14:paraId="60DDEBC5" w14:textId="77777777" w:rsidR="00223F89" w:rsidRPr="00083482" w:rsidRDefault="00223F89" w:rsidP="00223F89">
      <w:pPr>
        <w:pStyle w:val="ApplNotes"/>
      </w:pPr>
      <w:r w:rsidRPr="00083482">
        <w:t>Is there any possibility that the distinctions are a figment of our imagination?</w:t>
      </w:r>
    </w:p>
    <w:p w14:paraId="4FAF79CC" w14:textId="2316401E" w:rsidR="0033507C" w:rsidRDefault="00EE59C9" w:rsidP="00EE59C9">
      <w:r w:rsidRPr="00083482">
        <w:t>What if these distinctions are imaginary and we believe them to be real</w:t>
      </w:r>
      <w:r w:rsidR="00837A4D">
        <w:t>,</w:t>
      </w:r>
      <w:r w:rsidRPr="00083482">
        <w:t xml:space="preserve"> due to ignorance? This doesn't hold - The Lord is supreme and these are His statements. If the Lord were to be the only real entity without any attributes, unchanged and permanent, ignorance doesn't happen. </w:t>
      </w:r>
    </w:p>
    <w:p w14:paraId="3CAAC812" w14:textId="1127C43B" w:rsidR="00EE59C9" w:rsidRPr="00083482" w:rsidRDefault="00693603" w:rsidP="00EE59C9">
      <w:r w:rsidRPr="00083482">
        <w:t>So,</w:t>
      </w:r>
      <w:r w:rsidR="00EE59C9" w:rsidRPr="00083482">
        <w:t xml:space="preserve"> the Lord's statement that we are many and are distinct from the Lord couldn't have been made in ignorance. </w:t>
      </w:r>
    </w:p>
    <w:p w14:paraId="4EDA689F" w14:textId="77777777" w:rsidR="0033507C" w:rsidRDefault="00EE59C9" w:rsidP="00EE59C9">
      <w:r w:rsidRPr="00083482">
        <w:t xml:space="preserve">What if knowledge and ignorance coexist in the Lord, who remains unaffected by that ignorance? The analogy given to illustrate this possibility is that of a burnt piece of cloth or paper, left undisturbed. Though it may have retained its shape, it doesn't have its original function. However, this doesn't hold either. For example, a mirage makes the illusion of water. </w:t>
      </w:r>
    </w:p>
    <w:p w14:paraId="2C5F447A" w14:textId="77777777" w:rsidR="0033507C" w:rsidRDefault="00EE59C9" w:rsidP="00EE59C9">
      <w:r w:rsidRPr="00083482">
        <w:t xml:space="preserve">However, once we know that a mirage can do that, we will not reach out to fetch water from it or initiate any action based upon such an illusion again. In the same way, if all distinctions were due to ignorance and such ignorance was resolved, there wouldn't be a situation in which the Lord would explain these distinctions </w:t>
      </w:r>
      <w:r w:rsidR="00782358" w:rsidRPr="00083482">
        <w:t>to Arjuna</w:t>
      </w:r>
      <w:r w:rsidRPr="00083482">
        <w:t xml:space="preserve">. </w:t>
      </w:r>
    </w:p>
    <w:p w14:paraId="7ECA3CC4" w14:textId="5DD2C7EC" w:rsidR="00EE59C9" w:rsidRPr="00083482" w:rsidRDefault="00EE59C9" w:rsidP="00EE59C9">
      <w:r w:rsidRPr="00083482">
        <w:t>There's no possibility of the Lord being under the influence of ignorance at some point in the past, as mentioned in the scriptures:</w:t>
      </w:r>
    </w:p>
    <w:p w14:paraId="2F8A306D" w14:textId="77777777" w:rsidR="00EE59C9" w:rsidRPr="00083482" w:rsidRDefault="00EE59C9" w:rsidP="00EE59C9">
      <w:r w:rsidRPr="0033507C">
        <w:rPr>
          <w:noProof/>
          <w:sz w:val="16"/>
          <w:szCs w:val="20"/>
          <w:lang w:bidi="sa-IN"/>
        </w:rPr>
        <w:t>[mundakOpanishat]</w:t>
      </w:r>
      <w:r w:rsidRPr="0033507C">
        <w:rPr>
          <w:sz w:val="16"/>
          <w:szCs w:val="20"/>
        </w:rPr>
        <w:t>, 1-2-6</w:t>
      </w:r>
      <w:r w:rsidRPr="00083482">
        <w:t xml:space="preserve"> says: He is aware of everything and knows everything.</w:t>
      </w:r>
    </w:p>
    <w:p w14:paraId="63709DF0" w14:textId="77777777" w:rsidR="00EE59C9" w:rsidRPr="00083482" w:rsidRDefault="00EE59C9" w:rsidP="00EE59C9">
      <w:r w:rsidRPr="0033507C">
        <w:rPr>
          <w:noProof/>
          <w:sz w:val="16"/>
          <w:szCs w:val="20"/>
          <w:lang w:bidi="sa-IN"/>
        </w:rPr>
        <w:lastRenderedPageBreak/>
        <w:t>[shvEtAshvatara]</w:t>
      </w:r>
      <w:r w:rsidRPr="0033507C">
        <w:rPr>
          <w:sz w:val="16"/>
          <w:szCs w:val="20"/>
        </w:rPr>
        <w:t>, 6-8</w:t>
      </w:r>
      <w:r w:rsidRPr="00083482">
        <w:t xml:space="preserve"> says: The Lord's strength is described in many ways. Such strength is His by nature, along with knowledge, strength and His activities. </w:t>
      </w:r>
    </w:p>
    <w:p w14:paraId="7267DFF1" w14:textId="77777777" w:rsidR="00EE59C9" w:rsidRPr="00083482" w:rsidRDefault="00EE59C9" w:rsidP="00EE59C9">
      <w:r w:rsidRPr="00083482">
        <w:t>In Chap.7#26, the Lord says: I know the beings whose time has passed, who are present now and those who will be in the future. However, there isn't anyone who knows Me.</w:t>
      </w:r>
    </w:p>
    <w:p w14:paraId="16072600" w14:textId="77777777" w:rsidR="00EE59C9" w:rsidRPr="00083482" w:rsidRDefault="00EE59C9" w:rsidP="00EE59C9">
      <w:r w:rsidRPr="00083482">
        <w:t>If indeed the Lord is the only one and the rest are imaginary, the Lord would know that and so would the people He teaches. Then whom will the Lord teach that there is only one? Everyone else would be imaginary.</w:t>
      </w:r>
    </w:p>
    <w:p w14:paraId="2B4994CF" w14:textId="77777777" w:rsidR="00EE59C9" w:rsidRPr="00083482" w:rsidRDefault="00EE59C9" w:rsidP="00EE59C9">
      <w:r w:rsidRPr="00083482">
        <w:t>What if there is only one and it appears multiple - like reflections? Arjuna, receiving the teaching, is like a reflection of the Lord. Any sane person wouldn't look at his own reflection on a shining surface and clarify these distinctions to it.</w:t>
      </w:r>
    </w:p>
    <w:p w14:paraId="5FC2EBF3" w14:textId="77777777" w:rsidR="0033507C" w:rsidRDefault="00EE59C9" w:rsidP="00EE59C9">
      <w:r w:rsidRPr="00083482">
        <w:t xml:space="preserve">What if the Lord has the knowledge and is still limited by past ignorance? That doesn't hold either, let’s see why. </w:t>
      </w:r>
    </w:p>
    <w:p w14:paraId="7A4C8D23" w14:textId="53E2ACEE" w:rsidR="0033507C" w:rsidRDefault="00EE59C9" w:rsidP="00EE59C9">
      <w:r w:rsidRPr="00083482">
        <w:t xml:space="preserve">Having knowledge and still being limited can be illustrated with an analogy - Suppose there is someone who sees two moons due to a defect in his vision. Even after he knows that there's only one moon, he can still see two moons. However, the defect in his sight doesn't cause any harm anymore. </w:t>
      </w:r>
    </w:p>
    <w:p w14:paraId="40DE95A0" w14:textId="65CF60D6" w:rsidR="00EE59C9" w:rsidRPr="00083482" w:rsidRDefault="00EE59C9" w:rsidP="00EE59C9">
      <w:r w:rsidRPr="00083482">
        <w:t>This analogy doesn't hold in case of Krishna. There's no possibility of any defect returning. If at all a teacher has the complete knowledge that there is indeed a single Lord and nothing else is real, there's no possibility for him to explain anything to anyone - because they don't exist. If the teacher doesn't have such complete knowledge, he cannot teach anyway. If the teacher is imaginary, then his teachings are also imaginary. If the purpose of the teaching was to get rid of ignorance, it applies to the teachers as well. If at all these distinctions are due to ignorance and if the teacher is free of such ‘ignorance’, whom will he teach?</w:t>
      </w:r>
    </w:p>
    <w:p w14:paraId="361EFF74" w14:textId="77777777" w:rsidR="00223F89" w:rsidRPr="00083482" w:rsidRDefault="00C74DDB" w:rsidP="00C74DDB">
      <w:pPr>
        <w:pStyle w:val="ApplNotes"/>
      </w:pPr>
      <w:r w:rsidRPr="00083482">
        <w:t xml:space="preserve">No, we </w:t>
      </w:r>
      <w:r w:rsidR="00E371D7" w:rsidRPr="00083482">
        <w:t xml:space="preserve">don’t need to doubt our existence </w:t>
      </w:r>
      <w:r w:rsidRPr="00083482">
        <w:t>in our journey of realization and worship</w:t>
      </w:r>
      <w:r w:rsidR="00E371D7" w:rsidRPr="00083482">
        <w:t>.</w:t>
      </w:r>
    </w:p>
    <w:p w14:paraId="5E3AE74C" w14:textId="77777777" w:rsidR="00EE69AD" w:rsidRPr="00083482" w:rsidRDefault="00EE59C9" w:rsidP="00EE59C9">
      <w:r w:rsidRPr="00083482">
        <w:t>Considering what Krishna said and the contradictions that come from alternate interpretations, we are distinct from the Lord and we are distinct from one another. This is real, not ignorance.</w:t>
      </w:r>
    </w:p>
    <w:p w14:paraId="14C82681" w14:textId="77777777" w:rsidR="00EE69AD" w:rsidRPr="00083482" w:rsidRDefault="00EB3A34">
      <w:r w:rsidRPr="00083482">
        <w:rPr>
          <w:i/>
        </w:rPr>
        <w:t>Next, the Lord describes what we are.</w:t>
      </w:r>
    </w:p>
    <w:p w14:paraId="5D79D8CF" w14:textId="77777777" w:rsidR="00EE69AD" w:rsidRPr="00083482" w:rsidRDefault="00CA3C91">
      <w:pPr>
        <w:pStyle w:val="Heading2"/>
      </w:pPr>
      <w:r w:rsidRPr="00083482">
        <w:t>2-13</w:t>
      </w:r>
    </w:p>
    <w:p w14:paraId="267F7503" w14:textId="77777777" w:rsidR="00EE69AD" w:rsidRPr="00083482" w:rsidRDefault="00EB3A34">
      <w:pPr>
        <w:pStyle w:val="Shloka"/>
        <w:rPr>
          <w:noProof/>
          <w:lang w:bidi="sa-IN"/>
        </w:rPr>
      </w:pPr>
      <w:r w:rsidRPr="00083482">
        <w:rPr>
          <w:noProof/>
          <w:lang w:bidi="sa-IN"/>
        </w:rPr>
        <w:t>[</w:t>
      </w:r>
    </w:p>
    <w:p w14:paraId="02B8B894" w14:textId="77777777" w:rsidR="00EE69AD" w:rsidRPr="00083482" w:rsidRDefault="00EB3A34">
      <w:pPr>
        <w:pStyle w:val="Shloka"/>
        <w:rPr>
          <w:noProof/>
          <w:lang w:bidi="sa-IN"/>
        </w:rPr>
      </w:pPr>
      <w:r w:rsidRPr="00083482">
        <w:rPr>
          <w:noProof/>
          <w:lang w:bidi="sa-IN"/>
        </w:rPr>
        <w:t>dEhinO_smin yathA dEhE kaumAram yauvvanam jarA |</w:t>
      </w:r>
    </w:p>
    <w:p w14:paraId="038DB9FF" w14:textId="77777777" w:rsidR="00EE69AD" w:rsidRPr="00083482" w:rsidRDefault="00EB3A34">
      <w:pPr>
        <w:pStyle w:val="Shloka"/>
        <w:rPr>
          <w:noProof/>
          <w:lang w:bidi="sa-IN"/>
        </w:rPr>
      </w:pPr>
      <w:r w:rsidRPr="00083482">
        <w:rPr>
          <w:noProof/>
          <w:lang w:bidi="sa-IN"/>
        </w:rPr>
        <w:t>tathA dEhAntaraprApti: dhIrastatra na muhyati || 13 ||</w:t>
      </w:r>
    </w:p>
    <w:p w14:paraId="6F250FE7" w14:textId="77777777" w:rsidR="00EE69AD" w:rsidRPr="00083482" w:rsidRDefault="00EB3A34">
      <w:pPr>
        <w:pStyle w:val="Shloka"/>
      </w:pPr>
      <w:r w:rsidRPr="00083482">
        <w:rPr>
          <w:noProof/>
          <w:lang w:bidi="sa-IN"/>
        </w:rPr>
        <w:t>]</w:t>
      </w:r>
    </w:p>
    <w:p w14:paraId="7BDFFE73" w14:textId="77777777" w:rsidR="00EE69AD" w:rsidRPr="00083482" w:rsidRDefault="00F3317C" w:rsidP="00A22026">
      <w:pPr>
        <w:pStyle w:val="ExplnOfShloka"/>
      </w:pPr>
      <w:r w:rsidRPr="00083482">
        <w:rPr>
          <w:noProof/>
          <w:szCs w:val="20"/>
          <w:lang w:bidi="sa-IN"/>
        </w:rPr>
        <w:t>[yathA]</w:t>
      </w:r>
      <w:r w:rsidRPr="00083482">
        <w:rPr>
          <w:szCs w:val="20"/>
        </w:rPr>
        <w:t xml:space="preserve"> Just as </w:t>
      </w:r>
      <w:r w:rsidRPr="00083482">
        <w:rPr>
          <w:noProof/>
          <w:szCs w:val="20"/>
          <w:lang w:bidi="sa-IN"/>
        </w:rPr>
        <w:t>[dEhina:]</w:t>
      </w:r>
      <w:r w:rsidRPr="00083482">
        <w:rPr>
          <w:szCs w:val="20"/>
        </w:rPr>
        <w:t xml:space="preserve"> the Self, tied in with a body, experiences </w:t>
      </w:r>
      <w:r w:rsidRPr="00083482">
        <w:rPr>
          <w:noProof/>
          <w:szCs w:val="20"/>
          <w:lang w:bidi="sa-IN"/>
        </w:rPr>
        <w:t>[kaumAram]</w:t>
      </w:r>
      <w:r w:rsidRPr="00083482">
        <w:rPr>
          <w:szCs w:val="20"/>
        </w:rPr>
        <w:t xml:space="preserve"> infancy, </w:t>
      </w:r>
      <w:r w:rsidRPr="00083482">
        <w:rPr>
          <w:noProof/>
          <w:szCs w:val="20"/>
          <w:lang w:bidi="sa-IN"/>
        </w:rPr>
        <w:t>[yauvvanam]</w:t>
      </w:r>
      <w:r w:rsidRPr="00083482">
        <w:rPr>
          <w:szCs w:val="20"/>
        </w:rPr>
        <w:t xml:space="preserve"> youth, </w:t>
      </w:r>
      <w:r w:rsidRPr="00083482">
        <w:rPr>
          <w:noProof/>
          <w:szCs w:val="20"/>
          <w:lang w:bidi="sa-IN"/>
        </w:rPr>
        <w:t>[jarA]</w:t>
      </w:r>
      <w:r w:rsidRPr="00083482">
        <w:rPr>
          <w:szCs w:val="20"/>
        </w:rPr>
        <w:t xml:space="preserve"> and old age </w:t>
      </w:r>
      <w:r w:rsidRPr="00083482">
        <w:rPr>
          <w:noProof/>
          <w:szCs w:val="20"/>
          <w:lang w:bidi="sa-IN"/>
        </w:rPr>
        <w:t>[asmin dEhE]</w:t>
      </w:r>
      <w:r w:rsidRPr="00083482">
        <w:rPr>
          <w:szCs w:val="20"/>
        </w:rPr>
        <w:t xml:space="preserve"> in that body, </w:t>
      </w:r>
      <w:r w:rsidRPr="00083482">
        <w:rPr>
          <w:noProof/>
          <w:szCs w:val="20"/>
          <w:lang w:bidi="sa-IN"/>
        </w:rPr>
        <w:t>[tathA]</w:t>
      </w:r>
      <w:r w:rsidRPr="00083482">
        <w:rPr>
          <w:szCs w:val="20"/>
        </w:rPr>
        <w:t xml:space="preserve"> so also </w:t>
      </w:r>
      <w:r w:rsidRPr="00083482">
        <w:rPr>
          <w:noProof/>
          <w:szCs w:val="20"/>
          <w:lang w:bidi="sa-IN"/>
        </w:rPr>
        <w:t>[dEhaAntaraprApti:]</w:t>
      </w:r>
      <w:r w:rsidRPr="00083482">
        <w:rPr>
          <w:szCs w:val="20"/>
        </w:rPr>
        <w:t xml:space="preserve"> it obtains another body. </w:t>
      </w:r>
      <w:r w:rsidRPr="00083482">
        <w:rPr>
          <w:noProof/>
          <w:szCs w:val="20"/>
          <w:lang w:bidi="sa-IN"/>
        </w:rPr>
        <w:t>[dhIra:]</w:t>
      </w:r>
      <w:r w:rsidRPr="00083482">
        <w:rPr>
          <w:szCs w:val="20"/>
        </w:rPr>
        <w:t xml:space="preserve"> A wise and steadfast person </w:t>
      </w:r>
      <w:r w:rsidRPr="00083482">
        <w:rPr>
          <w:noProof/>
          <w:szCs w:val="20"/>
          <w:lang w:bidi="sa-IN"/>
        </w:rPr>
        <w:t>[na muhyati]</w:t>
      </w:r>
      <w:r w:rsidRPr="00083482">
        <w:rPr>
          <w:szCs w:val="20"/>
        </w:rPr>
        <w:t xml:space="preserve"> does not get carried away </w:t>
      </w:r>
      <w:r w:rsidRPr="00083482">
        <w:rPr>
          <w:noProof/>
          <w:szCs w:val="20"/>
          <w:lang w:bidi="sa-IN"/>
        </w:rPr>
        <w:t>[tatra]</w:t>
      </w:r>
      <w:r w:rsidRPr="00083482">
        <w:rPr>
          <w:szCs w:val="20"/>
        </w:rPr>
        <w:t xml:space="preserve"> in this matter.</w:t>
      </w:r>
    </w:p>
    <w:p w14:paraId="3A1116A1" w14:textId="77777777" w:rsidR="0033507C" w:rsidRDefault="00F3317C" w:rsidP="00F3317C">
      <w:r w:rsidRPr="00083482">
        <w:lastRenderedPageBreak/>
        <w:t xml:space="preserve">When a person gives up childhood and gets to be a youth in the same body, we reason that the person - his Self - is still the same and don't grieve that 'the Self is destroyed'. </w:t>
      </w:r>
    </w:p>
    <w:p w14:paraId="5B318846" w14:textId="46D658CE" w:rsidR="00F3317C" w:rsidRPr="00083482" w:rsidRDefault="00A75353" w:rsidP="00F3317C">
      <w:r w:rsidRPr="00083482">
        <w:t>In the same way</w:t>
      </w:r>
      <w:r w:rsidR="00F3317C" w:rsidRPr="00083482">
        <w:t xml:space="preserve">, </w:t>
      </w:r>
      <w:r w:rsidR="00837A4D" w:rsidRPr="00083482">
        <w:t xml:space="preserve">when </w:t>
      </w:r>
      <w:r w:rsidR="00837A4D">
        <w:t>the Self is</w:t>
      </w:r>
      <w:r w:rsidR="00837A4D" w:rsidRPr="00083482">
        <w:t xml:space="preserve"> done with </w:t>
      </w:r>
      <w:r w:rsidR="00837A4D">
        <w:t>one</w:t>
      </w:r>
      <w:r w:rsidR="00837A4D" w:rsidRPr="00083482">
        <w:t xml:space="preserve"> body and gets another one</w:t>
      </w:r>
      <w:r w:rsidR="00837A4D">
        <w:t>,</w:t>
      </w:r>
      <w:r w:rsidR="00837A4D" w:rsidRPr="00083482">
        <w:t xml:space="preserve"> </w:t>
      </w:r>
      <w:r w:rsidR="00F3317C" w:rsidRPr="00083482">
        <w:t xml:space="preserve">a wise and steadfast person </w:t>
      </w:r>
      <w:r w:rsidR="00837A4D">
        <w:t xml:space="preserve">would </w:t>
      </w:r>
      <w:r w:rsidR="00F3317C" w:rsidRPr="00083482">
        <w:t xml:space="preserve">reason that </w:t>
      </w:r>
      <w:r w:rsidR="00837A4D">
        <w:t>it</w:t>
      </w:r>
      <w:r w:rsidR="00F3317C" w:rsidRPr="00083482">
        <w:t xml:space="preserve"> isn't destroyed. Thus, every Self is ever-lasting and it’s not something to grieve about.</w:t>
      </w:r>
    </w:p>
    <w:p w14:paraId="1645C112" w14:textId="77777777" w:rsidR="00B46ED9" w:rsidRPr="00083482" w:rsidRDefault="00D16402" w:rsidP="00213051">
      <w:pPr>
        <w:pStyle w:val="ApplNotes"/>
      </w:pPr>
      <w:r w:rsidRPr="00083482">
        <w:t>Whenever you are driven by outcomes, y</w:t>
      </w:r>
      <w:r w:rsidR="0057297C" w:rsidRPr="00083482">
        <w:t>ou</w:t>
      </w:r>
      <w:r w:rsidR="00D447C1" w:rsidRPr="00083482">
        <w:t xml:space="preserve"> </w:t>
      </w:r>
      <w:r w:rsidR="000D36A7" w:rsidRPr="00083482">
        <w:t>confuse</w:t>
      </w:r>
      <w:r w:rsidR="0057297C" w:rsidRPr="00083482">
        <w:t xml:space="preserve"> the Self with the environment</w:t>
      </w:r>
      <w:r w:rsidR="00D447C1" w:rsidRPr="00083482">
        <w:t xml:space="preserve">. </w:t>
      </w:r>
    </w:p>
    <w:p w14:paraId="0D0C88A3" w14:textId="77777777" w:rsidR="00B46ED9" w:rsidRPr="00083482" w:rsidRDefault="00F3317C" w:rsidP="00F3317C">
      <w:r w:rsidRPr="00083482">
        <w:t xml:space="preserve">What </w:t>
      </w:r>
      <w:r w:rsidR="00213051" w:rsidRPr="00083482">
        <w:t xml:space="preserve">we </w:t>
      </w:r>
      <w:r w:rsidRPr="00083482">
        <w:t xml:space="preserve">must </w:t>
      </w:r>
      <w:r w:rsidR="00213051" w:rsidRPr="00083482">
        <w:t xml:space="preserve">do </w:t>
      </w:r>
      <w:r w:rsidRPr="00083482">
        <w:t>here is just this</w:t>
      </w:r>
      <w:r w:rsidR="00213051" w:rsidRPr="00083482">
        <w:t>.</w:t>
      </w:r>
      <w:r w:rsidRPr="00083482">
        <w:t xml:space="preserve"> The ever-lasting Self is under the influence of </w:t>
      </w:r>
      <w:r w:rsidR="00E86CB3" w:rsidRPr="00083482">
        <w:t>actions</w:t>
      </w:r>
      <w:r w:rsidRPr="00083482">
        <w:t xml:space="preserve"> </w:t>
      </w:r>
      <w:r w:rsidR="00213051" w:rsidRPr="00083482">
        <w:t xml:space="preserve">it has </w:t>
      </w:r>
      <w:r w:rsidRPr="00083482">
        <w:t xml:space="preserve">committed </w:t>
      </w:r>
      <w:r w:rsidR="00213051" w:rsidRPr="00083482">
        <w:t xml:space="preserve">- activities driven by outcomes, performed </w:t>
      </w:r>
      <w:r w:rsidRPr="00083482">
        <w:t xml:space="preserve">since beginning-less time. </w:t>
      </w:r>
      <w:r w:rsidR="0002098A" w:rsidRPr="00083482">
        <w:t>I</w:t>
      </w:r>
      <w:r w:rsidRPr="00083482">
        <w:t>t gets associated with a body</w:t>
      </w:r>
      <w:r w:rsidR="0002098A" w:rsidRPr="00083482">
        <w:t xml:space="preserve"> due to such influence</w:t>
      </w:r>
      <w:r w:rsidR="00213051" w:rsidRPr="00083482">
        <w:t>, which is</w:t>
      </w:r>
      <w:r w:rsidRPr="00083482">
        <w:t xml:space="preserve"> in-line with those </w:t>
      </w:r>
      <w:r w:rsidR="00E86CB3" w:rsidRPr="00083482">
        <w:t>actions</w:t>
      </w:r>
      <w:r w:rsidRPr="00083482">
        <w:t xml:space="preserve">. </w:t>
      </w:r>
      <w:r w:rsidR="00E371D7" w:rsidRPr="00083482">
        <w:t>The Self is liberated from entrapment in such bodies b</w:t>
      </w:r>
      <w:r w:rsidRPr="00083482">
        <w:t xml:space="preserve">y </w:t>
      </w:r>
      <w:r w:rsidR="005A5FB9" w:rsidRPr="00083482">
        <w:t>do</w:t>
      </w:r>
      <w:r w:rsidR="00D935FD" w:rsidRPr="00083482">
        <w:t>ing activities</w:t>
      </w:r>
      <w:r w:rsidRPr="00083482">
        <w:t xml:space="preserve"> </w:t>
      </w:r>
      <w:r w:rsidR="00B46ED9" w:rsidRPr="00083482">
        <w:t xml:space="preserve">suited to its body, as </w:t>
      </w:r>
      <w:r w:rsidRPr="00083482">
        <w:t>prescribed by the Lord</w:t>
      </w:r>
      <w:r w:rsidR="00213051" w:rsidRPr="00083482">
        <w:t xml:space="preserve"> - without being driven by outcomes</w:t>
      </w:r>
      <w:r w:rsidRPr="00083482">
        <w:t xml:space="preserve">. </w:t>
      </w:r>
    </w:p>
    <w:p w14:paraId="34E2986D" w14:textId="77777777" w:rsidR="00EE69AD" w:rsidRPr="00083482" w:rsidRDefault="00213051" w:rsidP="00F3317C">
      <w:r w:rsidRPr="00083482">
        <w:t>Even w</w:t>
      </w:r>
      <w:r w:rsidR="00E371D7" w:rsidRPr="00083482">
        <w:t xml:space="preserve">hile </w:t>
      </w:r>
      <w:r w:rsidR="00D447C1" w:rsidRPr="00083482">
        <w:t>working</w:t>
      </w:r>
      <w:r w:rsidR="00E371D7" w:rsidRPr="00083482">
        <w:t xml:space="preserve"> </w:t>
      </w:r>
      <w:r w:rsidR="00F3317C" w:rsidRPr="00083482">
        <w:t>with</w:t>
      </w:r>
      <w:r w:rsidRPr="00083482">
        <w:t>out</w:t>
      </w:r>
      <w:r w:rsidR="00F3317C" w:rsidRPr="00083482">
        <w:t xml:space="preserve"> </w:t>
      </w:r>
      <w:r w:rsidRPr="00083482">
        <w:t xml:space="preserve">being driven by </w:t>
      </w:r>
      <w:r w:rsidR="00F3317C" w:rsidRPr="00083482">
        <w:t xml:space="preserve">outcomes, </w:t>
      </w:r>
      <w:r w:rsidR="00E371D7" w:rsidRPr="00083482">
        <w:t xml:space="preserve">the </w:t>
      </w:r>
      <w:r w:rsidR="00F3317C" w:rsidRPr="00083482">
        <w:t xml:space="preserve">organs of </w:t>
      </w:r>
      <w:r w:rsidR="00B46ED9" w:rsidRPr="00083482">
        <w:t>its</w:t>
      </w:r>
      <w:r w:rsidR="00E371D7" w:rsidRPr="00083482">
        <w:t xml:space="preserve"> </w:t>
      </w:r>
      <w:r w:rsidR="00F3317C" w:rsidRPr="00083482">
        <w:t xml:space="preserve">body contact their stimuli </w:t>
      </w:r>
      <w:r w:rsidR="0057297C" w:rsidRPr="00083482">
        <w:t xml:space="preserve">- </w:t>
      </w:r>
      <w:r w:rsidR="00F3317C" w:rsidRPr="00083482">
        <w:t xml:space="preserve">as always. This results in feelings such as </w:t>
      </w:r>
      <w:r w:rsidR="0002098A" w:rsidRPr="00083482">
        <w:t>warmth</w:t>
      </w:r>
      <w:r w:rsidR="00F3317C" w:rsidRPr="00083482">
        <w:t xml:space="preserve"> and cold, triggering experiences of comfort or discomfort. They must be endured till our duty is done.</w:t>
      </w:r>
    </w:p>
    <w:p w14:paraId="73FE64D0" w14:textId="77777777" w:rsidR="00EE69AD" w:rsidRPr="00083482" w:rsidRDefault="00EB3A34">
      <w:r w:rsidRPr="00083482">
        <w:t>This is elaborated in the following Shloka:</w:t>
      </w:r>
    </w:p>
    <w:p w14:paraId="016E69E4" w14:textId="77777777" w:rsidR="00EE69AD" w:rsidRPr="00083482" w:rsidRDefault="00CA3C91">
      <w:pPr>
        <w:pStyle w:val="Heading2"/>
      </w:pPr>
      <w:r w:rsidRPr="00083482">
        <w:t>2-14</w:t>
      </w:r>
    </w:p>
    <w:p w14:paraId="03E0F9B8" w14:textId="77777777" w:rsidR="00EE69AD" w:rsidRPr="00083482" w:rsidRDefault="00EB3A34">
      <w:pPr>
        <w:pStyle w:val="Shloka"/>
        <w:rPr>
          <w:noProof/>
          <w:lang w:bidi="sa-IN"/>
        </w:rPr>
      </w:pPr>
      <w:r w:rsidRPr="00083482">
        <w:rPr>
          <w:noProof/>
          <w:lang w:bidi="sa-IN"/>
        </w:rPr>
        <w:t>[</w:t>
      </w:r>
    </w:p>
    <w:p w14:paraId="68D8A98F" w14:textId="77777777" w:rsidR="00EE69AD" w:rsidRPr="00083482" w:rsidRDefault="00EB3A34">
      <w:pPr>
        <w:pStyle w:val="Shloka"/>
        <w:rPr>
          <w:noProof/>
          <w:lang w:bidi="sa-IN"/>
        </w:rPr>
      </w:pPr>
      <w:r w:rsidRPr="00083482">
        <w:rPr>
          <w:noProof/>
          <w:lang w:bidi="sa-IN"/>
        </w:rPr>
        <w:t>mAtrAsparshAstu kountEya shItOShNa sukha du:khadA: |</w:t>
      </w:r>
    </w:p>
    <w:p w14:paraId="5AEDD49B" w14:textId="77777777" w:rsidR="00EE69AD" w:rsidRPr="00083482" w:rsidRDefault="00EB3A34">
      <w:pPr>
        <w:pStyle w:val="Shloka"/>
        <w:rPr>
          <w:noProof/>
          <w:lang w:bidi="sa-IN"/>
        </w:rPr>
      </w:pPr>
      <w:r w:rsidRPr="00083482">
        <w:rPr>
          <w:noProof/>
          <w:lang w:bidi="sa-IN"/>
        </w:rPr>
        <w:t>AgamApAyinO_nityA: tAn titikShasva bhArata || 14 ||</w:t>
      </w:r>
    </w:p>
    <w:p w14:paraId="71023059" w14:textId="77777777" w:rsidR="00EE69AD" w:rsidRPr="00083482" w:rsidRDefault="00EB3A34">
      <w:pPr>
        <w:pStyle w:val="Shloka"/>
      </w:pPr>
      <w:r w:rsidRPr="00083482">
        <w:rPr>
          <w:noProof/>
          <w:lang w:bidi="sa-IN"/>
        </w:rPr>
        <w:t>]</w:t>
      </w:r>
    </w:p>
    <w:p w14:paraId="7C05B1B3" w14:textId="77777777" w:rsidR="00EE69AD" w:rsidRPr="00083482" w:rsidRDefault="00F3317C" w:rsidP="00A22026">
      <w:pPr>
        <w:pStyle w:val="ExplnOfShloka"/>
      </w:pPr>
      <w:r w:rsidRPr="00083482">
        <w:rPr>
          <w:noProof/>
          <w:szCs w:val="20"/>
          <w:lang w:bidi="sa-IN"/>
        </w:rPr>
        <w:t>[kauntEya]</w:t>
      </w:r>
      <w:r w:rsidRPr="00083482">
        <w:rPr>
          <w:szCs w:val="20"/>
        </w:rPr>
        <w:t xml:space="preserve"> O son of Kunti, </w:t>
      </w:r>
      <w:r w:rsidRPr="00083482">
        <w:rPr>
          <w:noProof/>
          <w:szCs w:val="20"/>
          <w:lang w:bidi="sa-IN"/>
        </w:rPr>
        <w:t>[bhArata]</w:t>
      </w:r>
      <w:r w:rsidRPr="00083482">
        <w:rPr>
          <w:szCs w:val="20"/>
        </w:rPr>
        <w:t xml:space="preserve"> born in the Bharata clan, </w:t>
      </w:r>
      <w:r w:rsidRPr="00083482">
        <w:rPr>
          <w:noProof/>
          <w:szCs w:val="20"/>
          <w:lang w:bidi="sa-IN"/>
        </w:rPr>
        <w:t>[mAtrAsparshA: tu]</w:t>
      </w:r>
      <w:r w:rsidRPr="00083482">
        <w:rPr>
          <w:szCs w:val="20"/>
        </w:rPr>
        <w:t xml:space="preserve"> contact with the material world </w:t>
      </w:r>
      <w:r w:rsidRPr="00083482">
        <w:rPr>
          <w:noProof/>
          <w:szCs w:val="20"/>
          <w:lang w:bidi="sa-IN"/>
        </w:rPr>
        <w:t>[shItOShNa sukha du:khadA:]</w:t>
      </w:r>
      <w:r w:rsidRPr="00083482">
        <w:rPr>
          <w:szCs w:val="20"/>
        </w:rPr>
        <w:t xml:space="preserve"> gives rise to feelings of cold, heat, joy and sorrow. </w:t>
      </w:r>
      <w:r w:rsidRPr="00083482">
        <w:rPr>
          <w:noProof/>
          <w:szCs w:val="20"/>
          <w:lang w:bidi="sa-IN"/>
        </w:rPr>
        <w:t>[AgamApAyina:]</w:t>
      </w:r>
      <w:r w:rsidRPr="00083482">
        <w:rPr>
          <w:szCs w:val="20"/>
        </w:rPr>
        <w:t xml:space="preserve"> They come and go. </w:t>
      </w:r>
      <w:r w:rsidRPr="00083482">
        <w:rPr>
          <w:noProof/>
          <w:szCs w:val="20"/>
          <w:lang w:bidi="sa-IN"/>
        </w:rPr>
        <w:t>[anityA:]</w:t>
      </w:r>
      <w:r w:rsidRPr="00083482">
        <w:rPr>
          <w:szCs w:val="20"/>
        </w:rPr>
        <w:t xml:space="preserve"> They are temporary. </w:t>
      </w:r>
      <w:r w:rsidRPr="00083482">
        <w:rPr>
          <w:noProof/>
          <w:szCs w:val="20"/>
          <w:lang w:bidi="sa-IN"/>
        </w:rPr>
        <w:t>[tAn titikShasva]</w:t>
      </w:r>
      <w:r w:rsidRPr="00083482">
        <w:rPr>
          <w:szCs w:val="20"/>
        </w:rPr>
        <w:t xml:space="preserve"> Endure them with patience.</w:t>
      </w:r>
    </w:p>
    <w:p w14:paraId="017F2B79" w14:textId="646E3381" w:rsidR="00F3317C" w:rsidRPr="00083482" w:rsidRDefault="00F3317C" w:rsidP="00F3317C">
      <w:r w:rsidRPr="00083482">
        <w:t>Touch, sound, form, taste and smell</w:t>
      </w:r>
      <w:r w:rsidR="00C21EB3" w:rsidRPr="00083482">
        <w:t xml:space="preserve"> </w:t>
      </w:r>
      <w:r w:rsidRPr="00083482">
        <w:t>-</w:t>
      </w:r>
      <w:r w:rsidR="00C21EB3" w:rsidRPr="00083482">
        <w:t xml:space="preserve"> </w:t>
      </w:r>
      <w:r w:rsidRPr="00083482">
        <w:t xml:space="preserve">all </w:t>
      </w:r>
      <w:r w:rsidR="00837A4D">
        <w:t>of them</w:t>
      </w:r>
      <w:r w:rsidRPr="00083482">
        <w:t xml:space="preserve"> lie in the primary elements of matter. This matter causes </w:t>
      </w:r>
      <w:r w:rsidR="00405893" w:rsidRPr="00083482">
        <w:t>many experiences within you, w</w:t>
      </w:r>
      <w:r w:rsidRPr="00083482">
        <w:t xml:space="preserve">hen </w:t>
      </w:r>
      <w:r w:rsidR="00405893" w:rsidRPr="00083482">
        <w:t xml:space="preserve">it </w:t>
      </w:r>
      <w:r w:rsidRPr="00083482">
        <w:t>come</w:t>
      </w:r>
      <w:r w:rsidR="00405893" w:rsidRPr="00083482">
        <w:t>s</w:t>
      </w:r>
      <w:r w:rsidRPr="00083482">
        <w:t xml:space="preserve"> into contact with your organs</w:t>
      </w:r>
      <w:r w:rsidR="00405893" w:rsidRPr="00083482">
        <w:t>. Organs</w:t>
      </w:r>
      <w:r w:rsidRPr="00083482">
        <w:t xml:space="preserve"> that </w:t>
      </w:r>
      <w:r w:rsidR="004456E9" w:rsidRPr="00083482">
        <w:t>sense</w:t>
      </w:r>
      <w:r w:rsidRPr="00083482">
        <w:t xml:space="preserve"> events such as touch and sound give </w:t>
      </w:r>
      <w:r w:rsidR="004E2D50" w:rsidRPr="00083482">
        <w:t>us feelings</w:t>
      </w:r>
      <w:r w:rsidRPr="00083482">
        <w:t xml:space="preserve"> of cold, heat, hardness, softness and so on</w:t>
      </w:r>
      <w:r w:rsidR="00C21EB3" w:rsidRPr="00083482">
        <w:t xml:space="preserve">. These </w:t>
      </w:r>
      <w:r w:rsidR="004E2D50" w:rsidRPr="00083482">
        <w:t xml:space="preserve">feelings </w:t>
      </w:r>
      <w:r w:rsidRPr="00083482">
        <w:t xml:space="preserve">in turn lead to </w:t>
      </w:r>
      <w:r w:rsidR="004E2D50" w:rsidRPr="00083482">
        <w:t xml:space="preserve">experiences </w:t>
      </w:r>
      <w:r w:rsidRPr="00083482">
        <w:t>of joy and sorrow. Words like ‘cold’, ‘heat’</w:t>
      </w:r>
      <w:r w:rsidR="004E2D50" w:rsidRPr="00083482">
        <w:t>, ‘joy’ and ‘sorrow’</w:t>
      </w:r>
      <w:r w:rsidRPr="00083482">
        <w:t xml:space="preserve"> are used as examples to illustrate all your different experiences.</w:t>
      </w:r>
    </w:p>
    <w:p w14:paraId="06B375C9" w14:textId="77777777" w:rsidR="00E33598" w:rsidRPr="00083482" w:rsidRDefault="00F82747" w:rsidP="00E33598">
      <w:pPr>
        <w:pStyle w:val="ApplNotes"/>
      </w:pPr>
      <w:r w:rsidRPr="00083482">
        <w:t>Tolerate y</w:t>
      </w:r>
      <w:r w:rsidR="00E33598" w:rsidRPr="00083482">
        <w:t>our experiences</w:t>
      </w:r>
      <w:r w:rsidRPr="00083482">
        <w:t>. They</w:t>
      </w:r>
      <w:r w:rsidR="00E33598" w:rsidRPr="00083482">
        <w:t xml:space="preserve"> are effect</w:t>
      </w:r>
      <w:r w:rsidRPr="00083482">
        <w:t>s</w:t>
      </w:r>
      <w:r w:rsidR="00E33598" w:rsidRPr="00083482">
        <w:t xml:space="preserve"> of past </w:t>
      </w:r>
      <w:r w:rsidRPr="00083482">
        <w:t>activities that were driven by outcomes.</w:t>
      </w:r>
    </w:p>
    <w:p w14:paraId="2DBA55AC" w14:textId="77777777" w:rsidR="00F3317C" w:rsidRPr="00083482" w:rsidRDefault="00F3317C" w:rsidP="00F3317C">
      <w:r w:rsidRPr="00083482">
        <w:t xml:space="preserve">Till your duties (such as war) are over, tolerate </w:t>
      </w:r>
      <w:r w:rsidR="004456E9" w:rsidRPr="00083482">
        <w:t>these experiences</w:t>
      </w:r>
      <w:r w:rsidRPr="00083482">
        <w:t xml:space="preserve"> with courage and patience. Since they come and go, they are definitely tolerable by the courageous who are patient. They are indeed temporary: Your experience of the material world is an effect of your past deeds. Such effect binds you to the experience. As soon as the effect gets spent, the experience disappears. That's the meaning of the Shloka.</w:t>
      </w:r>
    </w:p>
    <w:p w14:paraId="6075688F" w14:textId="77777777" w:rsidR="00EE69AD" w:rsidRPr="00083482" w:rsidRDefault="00F3317C" w:rsidP="00F3317C">
      <w:r w:rsidRPr="00083482">
        <w:t>Next, the Lord explains the purpose of tolerating these experiences -</w:t>
      </w:r>
    </w:p>
    <w:p w14:paraId="13391992" w14:textId="77777777" w:rsidR="00EE69AD" w:rsidRPr="00083482" w:rsidRDefault="00CA3C91">
      <w:pPr>
        <w:pStyle w:val="Heading2"/>
      </w:pPr>
      <w:r w:rsidRPr="00083482">
        <w:lastRenderedPageBreak/>
        <w:t>2-15</w:t>
      </w:r>
    </w:p>
    <w:p w14:paraId="1096A925" w14:textId="77777777" w:rsidR="00EE69AD" w:rsidRPr="00083482" w:rsidRDefault="00EB3A34">
      <w:pPr>
        <w:pStyle w:val="Shloka"/>
        <w:rPr>
          <w:noProof/>
          <w:lang w:bidi="sa-IN"/>
        </w:rPr>
      </w:pPr>
      <w:r w:rsidRPr="00083482">
        <w:rPr>
          <w:noProof/>
          <w:lang w:bidi="sa-IN"/>
        </w:rPr>
        <w:t>[</w:t>
      </w:r>
    </w:p>
    <w:p w14:paraId="7EE39F45" w14:textId="77777777" w:rsidR="00EE69AD" w:rsidRPr="00083482" w:rsidRDefault="00EB3A34">
      <w:pPr>
        <w:pStyle w:val="Shloka"/>
        <w:rPr>
          <w:noProof/>
          <w:lang w:bidi="sa-IN"/>
        </w:rPr>
      </w:pPr>
      <w:r w:rsidRPr="00083482">
        <w:rPr>
          <w:noProof/>
          <w:lang w:bidi="sa-IN"/>
        </w:rPr>
        <w:t>yam hi na vyathayantyEtE puruSham puruSharShabha |</w:t>
      </w:r>
    </w:p>
    <w:p w14:paraId="7D62080F" w14:textId="77777777" w:rsidR="00EE69AD" w:rsidRPr="00083482" w:rsidRDefault="00EB3A34">
      <w:pPr>
        <w:pStyle w:val="Shloka"/>
        <w:rPr>
          <w:noProof/>
          <w:lang w:bidi="sa-IN"/>
        </w:rPr>
      </w:pPr>
      <w:r w:rsidRPr="00083482">
        <w:rPr>
          <w:noProof/>
          <w:lang w:bidi="sa-IN"/>
        </w:rPr>
        <w:t>samadu:kha sukham dhIram sO_mr`tatvAya kalpatE || 15 ||</w:t>
      </w:r>
    </w:p>
    <w:p w14:paraId="34DC1A2A" w14:textId="77777777" w:rsidR="00EE69AD" w:rsidRPr="00083482" w:rsidRDefault="00EB3A34">
      <w:pPr>
        <w:pStyle w:val="Shloka"/>
      </w:pPr>
      <w:r w:rsidRPr="00083482">
        <w:rPr>
          <w:noProof/>
          <w:lang w:bidi="sa-IN"/>
        </w:rPr>
        <w:t>]</w:t>
      </w:r>
    </w:p>
    <w:p w14:paraId="7AE49AB1" w14:textId="77777777" w:rsidR="00EE69AD" w:rsidRPr="00083482" w:rsidRDefault="00EB3A34" w:rsidP="00A22026">
      <w:pPr>
        <w:pStyle w:val="ExplnOfShloka"/>
      </w:pPr>
      <w:r w:rsidRPr="00083482">
        <w:rPr>
          <w:noProof/>
          <w:szCs w:val="20"/>
          <w:lang w:bidi="sa-IN"/>
        </w:rPr>
        <w:t>[puruSharShabha]</w:t>
      </w:r>
      <w:r w:rsidRPr="00083482">
        <w:rPr>
          <w:szCs w:val="20"/>
        </w:rPr>
        <w:t xml:space="preserve"> O best among men, </w:t>
      </w:r>
      <w:r w:rsidRPr="00083482">
        <w:rPr>
          <w:noProof/>
          <w:szCs w:val="20"/>
          <w:lang w:bidi="sa-IN"/>
        </w:rPr>
        <w:t>[yam puruSham]</w:t>
      </w:r>
      <w:r w:rsidRPr="00083482">
        <w:rPr>
          <w:szCs w:val="20"/>
        </w:rPr>
        <w:t xml:space="preserve"> the person whom </w:t>
      </w:r>
      <w:r w:rsidRPr="00083482">
        <w:rPr>
          <w:noProof/>
          <w:szCs w:val="20"/>
          <w:lang w:bidi="sa-IN"/>
        </w:rPr>
        <w:t>[EtE]</w:t>
      </w:r>
      <w:r w:rsidRPr="00083482">
        <w:rPr>
          <w:szCs w:val="20"/>
        </w:rPr>
        <w:t xml:space="preserve"> these feelings of sorrow and joy </w:t>
      </w:r>
      <w:r w:rsidRPr="00083482">
        <w:rPr>
          <w:noProof/>
          <w:szCs w:val="20"/>
          <w:lang w:bidi="sa-IN"/>
        </w:rPr>
        <w:t>[na vyathayanti]</w:t>
      </w:r>
      <w:r w:rsidRPr="00083482">
        <w:rPr>
          <w:szCs w:val="20"/>
        </w:rPr>
        <w:t xml:space="preserve"> do not drain, </w:t>
      </w:r>
      <w:r w:rsidRPr="00083482">
        <w:rPr>
          <w:noProof/>
          <w:szCs w:val="20"/>
          <w:lang w:bidi="sa-IN"/>
        </w:rPr>
        <w:t>[samadu:kha sukham]</w:t>
      </w:r>
      <w:r w:rsidRPr="00083482">
        <w:rPr>
          <w:szCs w:val="20"/>
        </w:rPr>
        <w:t xml:space="preserve"> who views sorrow and joy equally, </w:t>
      </w:r>
      <w:r w:rsidRPr="00083482">
        <w:rPr>
          <w:noProof/>
          <w:szCs w:val="20"/>
          <w:lang w:bidi="sa-IN"/>
        </w:rPr>
        <w:t>[dhIram]</w:t>
      </w:r>
      <w:r w:rsidRPr="00083482">
        <w:rPr>
          <w:szCs w:val="20"/>
        </w:rPr>
        <w:t xml:space="preserve"> who </w:t>
      </w:r>
      <w:r w:rsidR="002971C2" w:rsidRPr="00083482">
        <w:rPr>
          <w:szCs w:val="20"/>
        </w:rPr>
        <w:t>is wise and steadfast -</w:t>
      </w:r>
      <w:r w:rsidRPr="00083482">
        <w:rPr>
          <w:szCs w:val="20"/>
        </w:rPr>
        <w:t xml:space="preserve"> </w:t>
      </w:r>
      <w:r w:rsidRPr="00083482">
        <w:rPr>
          <w:noProof/>
          <w:szCs w:val="20"/>
          <w:lang w:bidi="sa-IN"/>
        </w:rPr>
        <w:t>[sa:]</w:t>
      </w:r>
      <w:r w:rsidRPr="00083482">
        <w:rPr>
          <w:szCs w:val="20"/>
        </w:rPr>
        <w:t xml:space="preserve"> such a person </w:t>
      </w:r>
      <w:r w:rsidRPr="00083482">
        <w:rPr>
          <w:noProof/>
          <w:szCs w:val="20"/>
          <w:lang w:bidi="sa-IN"/>
        </w:rPr>
        <w:t>[amr`tatvAya kalpatE]</w:t>
      </w:r>
      <w:r w:rsidRPr="00083482">
        <w:rPr>
          <w:szCs w:val="20"/>
        </w:rPr>
        <w:t xml:space="preserve"> is fit to attain liberation from </w:t>
      </w:r>
      <w:r w:rsidR="002971C2" w:rsidRPr="00083482">
        <w:rPr>
          <w:szCs w:val="20"/>
        </w:rPr>
        <w:t>downfall</w:t>
      </w:r>
      <w:r w:rsidRPr="00083482">
        <w:rPr>
          <w:szCs w:val="20"/>
        </w:rPr>
        <w:t>.</w:t>
      </w:r>
    </w:p>
    <w:p w14:paraId="2F0F658C" w14:textId="77777777" w:rsidR="00EE69AD" w:rsidRPr="00083482" w:rsidRDefault="00EB3A34">
      <w:pPr>
        <w:rPr>
          <w:i/>
        </w:rPr>
      </w:pPr>
      <w:r w:rsidRPr="00083482">
        <w:rPr>
          <w:i/>
        </w:rPr>
        <w:t xml:space="preserve">Liberation, also known as moksha, is to </w:t>
      </w:r>
      <w:r w:rsidR="00D94C91" w:rsidRPr="00083482">
        <w:rPr>
          <w:i/>
        </w:rPr>
        <w:t>be free of everything that binds us. It is to r</w:t>
      </w:r>
      <w:r w:rsidRPr="00083482">
        <w:rPr>
          <w:i/>
        </w:rPr>
        <w:t xml:space="preserve">ealize the true nature of our Self and its complete and utter dependence on the </w:t>
      </w:r>
      <w:r w:rsidRPr="00083482">
        <w:rPr>
          <w:i/>
          <w:iCs/>
        </w:rPr>
        <w:t>Lord</w:t>
      </w:r>
      <w:r w:rsidRPr="00083482">
        <w:rPr>
          <w:i/>
        </w:rPr>
        <w:t>. It is a state of eternal knowledge and infinite joy.</w:t>
      </w:r>
    </w:p>
    <w:p w14:paraId="7CB77F67" w14:textId="77777777" w:rsidR="00C81D43" w:rsidRPr="00083482" w:rsidRDefault="005A5FB9" w:rsidP="00C81D43">
      <w:pPr>
        <w:pStyle w:val="ApplNotes"/>
      </w:pPr>
      <w:r w:rsidRPr="00083482">
        <w:t>Do</w:t>
      </w:r>
      <w:r w:rsidR="00C81D43" w:rsidRPr="00083482">
        <w:t xml:space="preserve"> your duties to attain liberation. Then those experiences do not drain you.</w:t>
      </w:r>
    </w:p>
    <w:p w14:paraId="269F8090" w14:textId="77777777" w:rsidR="00EE69AD" w:rsidRPr="00083482" w:rsidRDefault="00076A3C">
      <w:r w:rsidRPr="00083482">
        <w:t>A wise and steadfast person</w:t>
      </w:r>
      <w:r w:rsidR="00EB3A34" w:rsidRPr="00083482">
        <w:t xml:space="preserve"> treats the unavoidable sorrows of life on par with joy</w:t>
      </w:r>
      <w:r w:rsidR="00370E0E" w:rsidRPr="00083482">
        <w:t>.</w:t>
      </w:r>
      <w:r w:rsidR="00EB3A34" w:rsidRPr="00083482">
        <w:t xml:space="preserve"> </w:t>
      </w:r>
      <w:r w:rsidR="00370E0E" w:rsidRPr="00083482">
        <w:t>He performs</w:t>
      </w:r>
      <w:r w:rsidR="00EB3A34" w:rsidRPr="00083482">
        <w:t xml:space="preserve"> duties such as war </w:t>
      </w:r>
      <w:r w:rsidR="00370E0E" w:rsidRPr="00083482">
        <w:t xml:space="preserve">without yearning for </w:t>
      </w:r>
      <w:r w:rsidR="0036660F" w:rsidRPr="00083482">
        <w:t>outcomes</w:t>
      </w:r>
      <w:r w:rsidR="00370E0E" w:rsidRPr="00083482">
        <w:t xml:space="preserve">. He does it for </w:t>
      </w:r>
      <w:r w:rsidR="0036660F" w:rsidRPr="00083482">
        <w:t>liberation</w:t>
      </w:r>
      <w:r w:rsidRPr="00083482">
        <w:t xml:space="preserve">. </w:t>
      </w:r>
      <w:r w:rsidR="00370E0E" w:rsidRPr="00083482">
        <w:t>T</w:t>
      </w:r>
      <w:r w:rsidR="00EB3A34" w:rsidRPr="00083482">
        <w:t xml:space="preserve">he </w:t>
      </w:r>
      <w:r w:rsidR="00370E0E" w:rsidRPr="00083482">
        <w:t xml:space="preserve">various </w:t>
      </w:r>
      <w:r w:rsidR="00EB3A34" w:rsidRPr="00083482">
        <w:t>experiences associated with duty</w:t>
      </w:r>
      <w:r w:rsidR="00370E0E" w:rsidRPr="00083482">
        <w:t xml:space="preserve"> do not affect or drain such a person</w:t>
      </w:r>
      <w:r w:rsidR="00EB3A34" w:rsidRPr="00083482">
        <w:t xml:space="preserve">. He alone will </w:t>
      </w:r>
      <w:r w:rsidR="00DD24AE" w:rsidRPr="00083482">
        <w:t>get liberation from</w:t>
      </w:r>
      <w:r w:rsidR="00EB3A34" w:rsidRPr="00083482">
        <w:t xml:space="preserve"> </w:t>
      </w:r>
      <w:r w:rsidR="001101C8" w:rsidRPr="00083482">
        <w:t>downfalls</w:t>
      </w:r>
      <w:r w:rsidR="00EB3A34" w:rsidRPr="00083482">
        <w:t>- Not men like you who cannot tolerate this sorrow. In summary, the Self is eternal and all you need to do</w:t>
      </w:r>
      <w:r w:rsidR="00E84050" w:rsidRPr="00083482">
        <w:t xml:space="preserve"> is </w:t>
      </w:r>
      <w:r w:rsidR="005A5FB9" w:rsidRPr="00083482">
        <w:t xml:space="preserve">work </w:t>
      </w:r>
      <w:r w:rsidR="00E84050" w:rsidRPr="00083482">
        <w:t>for liberation</w:t>
      </w:r>
      <w:r w:rsidR="00EB3A34" w:rsidRPr="00083482">
        <w:t>.</w:t>
      </w:r>
    </w:p>
    <w:p w14:paraId="5013EEC0" w14:textId="09E0C657" w:rsidR="00EE69AD" w:rsidRPr="00083482" w:rsidRDefault="00673944">
      <w:r w:rsidRPr="00083482">
        <w:t xml:space="preserve">The Lord described </w:t>
      </w:r>
      <w:r w:rsidR="00EB3A34" w:rsidRPr="00083482">
        <w:t>the eternal nature of the Self and the temporary nature of the body</w:t>
      </w:r>
      <w:r w:rsidRPr="00083482">
        <w:t>,</w:t>
      </w:r>
      <w:r w:rsidR="00EB3A34" w:rsidRPr="00083482">
        <w:t xml:space="preserve"> </w:t>
      </w:r>
      <w:r w:rsidRPr="00083482">
        <w:t>giving</w:t>
      </w:r>
      <w:r w:rsidR="0036660F" w:rsidRPr="00083482">
        <w:t xml:space="preserve"> assurance </w:t>
      </w:r>
      <w:r w:rsidR="00EB3A34" w:rsidRPr="00083482">
        <w:t xml:space="preserve">that there is no need </w:t>
      </w:r>
      <w:r w:rsidRPr="00083482">
        <w:t>to grieve. Next, He elaborates</w:t>
      </w:r>
      <w:r w:rsidR="00EB3A34" w:rsidRPr="00083482">
        <w:t xml:space="preserve"> the </w:t>
      </w:r>
      <w:r w:rsidRPr="00083482">
        <w:t xml:space="preserve">statement made before (in Chap.2#11) - </w:t>
      </w:r>
      <w:r w:rsidR="00AC3E64">
        <w:t>‘</w:t>
      </w:r>
      <w:r w:rsidR="0036660F" w:rsidRPr="00083482">
        <w:t>Wise</w:t>
      </w:r>
      <w:r w:rsidR="00EB3A34" w:rsidRPr="00083482">
        <w:t xml:space="preserve"> </w:t>
      </w:r>
      <w:r w:rsidR="0036660F" w:rsidRPr="00083482">
        <w:t xml:space="preserve">people </w:t>
      </w:r>
      <w:r w:rsidR="00EB3A34" w:rsidRPr="00083482">
        <w:t>do not g</w:t>
      </w:r>
      <w:r w:rsidRPr="00083482">
        <w:t>rieve for the Self or the body</w:t>
      </w:r>
      <w:r w:rsidR="00AC3E64">
        <w:t>’</w:t>
      </w:r>
      <w:r w:rsidRPr="00083482">
        <w:t>:</w:t>
      </w:r>
    </w:p>
    <w:p w14:paraId="27BB1ECF" w14:textId="77777777" w:rsidR="00EE69AD" w:rsidRPr="00083482" w:rsidRDefault="00CA3C91">
      <w:pPr>
        <w:pStyle w:val="Heading2"/>
      </w:pPr>
      <w:r w:rsidRPr="00083482">
        <w:t>2-16</w:t>
      </w:r>
    </w:p>
    <w:p w14:paraId="5099A39F" w14:textId="77777777" w:rsidR="00EE69AD" w:rsidRPr="00083482" w:rsidRDefault="00EB3A34">
      <w:pPr>
        <w:pStyle w:val="Shloka"/>
        <w:rPr>
          <w:noProof/>
          <w:lang w:bidi="sa-IN"/>
        </w:rPr>
      </w:pPr>
      <w:r w:rsidRPr="00083482">
        <w:rPr>
          <w:noProof/>
          <w:lang w:bidi="sa-IN"/>
        </w:rPr>
        <w:t>[</w:t>
      </w:r>
    </w:p>
    <w:p w14:paraId="3126DBFC" w14:textId="77777777" w:rsidR="00EE69AD" w:rsidRPr="00083482" w:rsidRDefault="00EB3A34">
      <w:pPr>
        <w:pStyle w:val="Shloka"/>
        <w:rPr>
          <w:noProof/>
          <w:lang w:bidi="sa-IN"/>
        </w:rPr>
      </w:pPr>
      <w:r w:rsidRPr="00083482">
        <w:rPr>
          <w:noProof/>
          <w:lang w:bidi="sa-IN"/>
        </w:rPr>
        <w:t>nAsatO vidyatE bhAva: nAbhAvO vidyatE sata: |</w:t>
      </w:r>
    </w:p>
    <w:p w14:paraId="3AD2287E" w14:textId="77777777" w:rsidR="00EE69AD" w:rsidRPr="00083482" w:rsidRDefault="00EB3A34">
      <w:pPr>
        <w:pStyle w:val="Shloka"/>
        <w:rPr>
          <w:noProof/>
          <w:lang w:bidi="sa-IN"/>
        </w:rPr>
      </w:pPr>
      <w:r w:rsidRPr="00083482">
        <w:rPr>
          <w:noProof/>
          <w:lang w:bidi="sa-IN"/>
        </w:rPr>
        <w:t>ubhayOrapi dr`ShTOntastvanayO: tatvadarShibhi: || 16 ||</w:t>
      </w:r>
    </w:p>
    <w:p w14:paraId="2B682A5D" w14:textId="77777777" w:rsidR="00EE69AD" w:rsidRPr="00083482" w:rsidRDefault="00EB3A34">
      <w:pPr>
        <w:pStyle w:val="Shloka"/>
      </w:pPr>
      <w:r w:rsidRPr="00083482">
        <w:rPr>
          <w:noProof/>
          <w:lang w:bidi="sa-IN"/>
        </w:rPr>
        <w:t>]</w:t>
      </w:r>
    </w:p>
    <w:p w14:paraId="562DFB4A" w14:textId="3D928D39" w:rsidR="00EE69AD" w:rsidRPr="00083482" w:rsidRDefault="00EB3A34" w:rsidP="00A22026">
      <w:pPr>
        <w:pStyle w:val="ExplnOfShloka"/>
      </w:pPr>
      <w:r w:rsidRPr="00083482">
        <w:rPr>
          <w:noProof/>
          <w:szCs w:val="20"/>
          <w:lang w:bidi="sa-IN"/>
        </w:rPr>
        <w:t>[asata:]</w:t>
      </w:r>
      <w:r w:rsidRPr="00083482">
        <w:rPr>
          <w:szCs w:val="20"/>
        </w:rPr>
        <w:t xml:space="preserve"> The body </w:t>
      </w:r>
      <w:r w:rsidRPr="00083482">
        <w:rPr>
          <w:noProof/>
          <w:szCs w:val="20"/>
          <w:lang w:bidi="sa-IN"/>
        </w:rPr>
        <w:t>[na vidyatE]</w:t>
      </w:r>
      <w:r w:rsidRPr="00083482">
        <w:rPr>
          <w:szCs w:val="20"/>
        </w:rPr>
        <w:t xml:space="preserve"> does not </w:t>
      </w:r>
      <w:r w:rsidR="000A646C">
        <w:rPr>
          <w:szCs w:val="20"/>
        </w:rPr>
        <w:t>have</w:t>
      </w:r>
      <w:r w:rsidRPr="00083482">
        <w:rPr>
          <w:szCs w:val="20"/>
        </w:rPr>
        <w:t xml:space="preserve"> </w:t>
      </w:r>
      <w:r w:rsidRPr="00083482">
        <w:rPr>
          <w:noProof/>
          <w:szCs w:val="20"/>
          <w:lang w:bidi="sa-IN"/>
        </w:rPr>
        <w:t>[bhAva:]</w:t>
      </w:r>
      <w:r w:rsidRPr="00083482">
        <w:rPr>
          <w:szCs w:val="20"/>
        </w:rPr>
        <w:t xml:space="preserve"> a stable form. </w:t>
      </w:r>
      <w:r w:rsidRPr="00083482">
        <w:rPr>
          <w:noProof/>
          <w:szCs w:val="20"/>
          <w:lang w:bidi="sa-IN"/>
        </w:rPr>
        <w:t>[sata:]</w:t>
      </w:r>
      <w:r w:rsidRPr="00083482">
        <w:rPr>
          <w:szCs w:val="20"/>
        </w:rPr>
        <w:t xml:space="preserve"> The Self </w:t>
      </w:r>
      <w:r w:rsidRPr="00083482">
        <w:rPr>
          <w:noProof/>
          <w:szCs w:val="20"/>
          <w:lang w:bidi="sa-IN"/>
        </w:rPr>
        <w:t>[na vidyatE]</w:t>
      </w:r>
      <w:r w:rsidRPr="00083482">
        <w:rPr>
          <w:szCs w:val="20"/>
        </w:rPr>
        <w:t xml:space="preserve"> does not </w:t>
      </w:r>
      <w:r w:rsidR="000A646C">
        <w:rPr>
          <w:szCs w:val="20"/>
        </w:rPr>
        <w:t>have</w:t>
      </w:r>
      <w:r w:rsidRPr="00083482">
        <w:rPr>
          <w:szCs w:val="20"/>
        </w:rPr>
        <w:t xml:space="preserve"> </w:t>
      </w:r>
      <w:r w:rsidRPr="00083482">
        <w:rPr>
          <w:noProof/>
          <w:szCs w:val="20"/>
          <w:lang w:bidi="sa-IN"/>
        </w:rPr>
        <w:t>[abhAva:]</w:t>
      </w:r>
      <w:r w:rsidRPr="00083482">
        <w:rPr>
          <w:szCs w:val="20"/>
        </w:rPr>
        <w:t xml:space="preserve"> an unstable or perishing nature. </w:t>
      </w:r>
      <w:r w:rsidRPr="00083482">
        <w:rPr>
          <w:noProof/>
          <w:szCs w:val="20"/>
          <w:lang w:bidi="sa-IN"/>
        </w:rPr>
        <w:t>[anta:]</w:t>
      </w:r>
      <w:r w:rsidRPr="00083482">
        <w:rPr>
          <w:szCs w:val="20"/>
        </w:rPr>
        <w:t xml:space="preserve"> The distinction </w:t>
      </w:r>
      <w:r w:rsidRPr="00083482">
        <w:rPr>
          <w:noProof/>
          <w:szCs w:val="20"/>
          <w:lang w:bidi="sa-IN"/>
        </w:rPr>
        <w:t>[ubhayO: api</w:t>
      </w:r>
      <w:r w:rsidR="00673944" w:rsidRPr="00083482">
        <w:rPr>
          <w:noProof/>
          <w:szCs w:val="20"/>
          <w:lang w:bidi="sa-IN"/>
        </w:rPr>
        <w:t xml:space="preserve"> anayO:</w:t>
      </w:r>
      <w:r w:rsidRPr="00083482">
        <w:rPr>
          <w:noProof/>
          <w:szCs w:val="20"/>
          <w:lang w:bidi="sa-IN"/>
        </w:rPr>
        <w:t>]</w:t>
      </w:r>
      <w:r w:rsidRPr="00083482">
        <w:rPr>
          <w:szCs w:val="20"/>
        </w:rPr>
        <w:t xml:space="preserve"> between </w:t>
      </w:r>
      <w:r w:rsidR="00673944" w:rsidRPr="00083482">
        <w:rPr>
          <w:szCs w:val="20"/>
        </w:rPr>
        <w:t xml:space="preserve">the two of them </w:t>
      </w:r>
      <w:r w:rsidRPr="00083482">
        <w:rPr>
          <w:noProof/>
          <w:szCs w:val="20"/>
          <w:lang w:bidi="sa-IN"/>
        </w:rPr>
        <w:t>[dr`ShTa:]</w:t>
      </w:r>
      <w:r w:rsidRPr="00083482">
        <w:rPr>
          <w:szCs w:val="20"/>
        </w:rPr>
        <w:t xml:space="preserve"> has been realized </w:t>
      </w:r>
      <w:r w:rsidRPr="00083482">
        <w:rPr>
          <w:noProof/>
          <w:szCs w:val="20"/>
          <w:lang w:bidi="sa-IN"/>
        </w:rPr>
        <w:t>[tatvadarShibhi:]</w:t>
      </w:r>
      <w:r w:rsidRPr="00083482">
        <w:rPr>
          <w:szCs w:val="20"/>
        </w:rPr>
        <w:t xml:space="preserve"> by </w:t>
      </w:r>
      <w:r w:rsidR="00DD24AE" w:rsidRPr="00083482">
        <w:rPr>
          <w:szCs w:val="20"/>
        </w:rPr>
        <w:t xml:space="preserve">those </w:t>
      </w:r>
      <w:r w:rsidRPr="00083482">
        <w:rPr>
          <w:szCs w:val="20"/>
        </w:rPr>
        <w:t>who know and can show reality as it is.</w:t>
      </w:r>
    </w:p>
    <w:p w14:paraId="3D0E26FE" w14:textId="77777777" w:rsidR="00B07AB4" w:rsidRPr="00083482" w:rsidRDefault="00B07AB4" w:rsidP="00B07AB4">
      <w:pPr>
        <w:pStyle w:val="ApplNotesOpener"/>
      </w:pPr>
      <w:r w:rsidRPr="00083482">
        <w:t>How is the Self different?</w:t>
      </w:r>
    </w:p>
    <w:p w14:paraId="62FAA155" w14:textId="598A50D1" w:rsidR="00EE69AD" w:rsidRPr="00083482" w:rsidRDefault="00EB3A34">
      <w:r w:rsidRPr="00083482">
        <w:t xml:space="preserve">The body, which is never constant, does not </w:t>
      </w:r>
      <w:r w:rsidR="000A646C">
        <w:t>have</w:t>
      </w:r>
      <w:r w:rsidRPr="00083482">
        <w:t xml:space="preserve"> a stable form. The Self, which is unchanging, is not subject to instability. </w:t>
      </w:r>
      <w:r w:rsidR="001D1411" w:rsidRPr="00083482">
        <w:t>L</w:t>
      </w:r>
      <w:r w:rsidRPr="00083482">
        <w:t xml:space="preserve">eaders who show the path have realized the </w:t>
      </w:r>
      <w:r w:rsidR="001D1411" w:rsidRPr="00083482">
        <w:t xml:space="preserve">true </w:t>
      </w:r>
      <w:r w:rsidRPr="00083482">
        <w:t>nature of the body and the Se</w:t>
      </w:r>
      <w:r w:rsidR="00DD24AE" w:rsidRPr="00083482">
        <w:t>lf. The distinction between the</w:t>
      </w:r>
      <w:r w:rsidRPr="00083482">
        <w:t xml:space="preserve"> </w:t>
      </w:r>
      <w:r w:rsidR="00DD24AE" w:rsidRPr="00083482">
        <w:t xml:space="preserve">body and the Self </w:t>
      </w:r>
      <w:r w:rsidRPr="00083482">
        <w:t>is realized by knowing their true nature</w:t>
      </w:r>
      <w:r w:rsidR="00DD24AE" w:rsidRPr="00083482">
        <w:t xml:space="preserve">. </w:t>
      </w:r>
      <w:r w:rsidR="001D1411" w:rsidRPr="00083482">
        <w:t>T</w:t>
      </w:r>
      <w:r w:rsidR="00DD24AE" w:rsidRPr="00083482">
        <w:t xml:space="preserve">he word </w:t>
      </w:r>
      <w:r w:rsidR="00DD24AE" w:rsidRPr="00083482">
        <w:rPr>
          <w:noProof/>
          <w:lang w:bidi="sa-IN"/>
        </w:rPr>
        <w:t>[anta]</w:t>
      </w:r>
      <w:r w:rsidR="00DD24AE" w:rsidRPr="00083482">
        <w:t xml:space="preserve"> in this Shloka</w:t>
      </w:r>
      <w:r w:rsidR="001D1411" w:rsidRPr="00083482">
        <w:t xml:space="preserve"> refers to such distinction</w:t>
      </w:r>
      <w:r w:rsidR="00DD24AE" w:rsidRPr="00083482">
        <w:t>.</w:t>
      </w:r>
    </w:p>
    <w:p w14:paraId="440C2986" w14:textId="6493D09A" w:rsidR="00EE69AD" w:rsidRPr="00083482" w:rsidRDefault="00EB3A34">
      <w:r w:rsidRPr="00083482">
        <w:lastRenderedPageBreak/>
        <w:t>The body</w:t>
      </w:r>
      <w:r w:rsidR="001D1411" w:rsidRPr="00083482">
        <w:t xml:space="preserve"> </w:t>
      </w:r>
      <w:r w:rsidRPr="00083482">
        <w:t>has no consciousness</w:t>
      </w:r>
      <w:r w:rsidR="001D1411" w:rsidRPr="00083482">
        <w:t>. It</w:t>
      </w:r>
      <w:r w:rsidRPr="00083482">
        <w:t xml:space="preserve"> has instability and change as its very nature. The Self, </w:t>
      </w:r>
      <w:r w:rsidR="000A646C">
        <w:t>having</w:t>
      </w:r>
      <w:r w:rsidRPr="00083482">
        <w:t xml:space="preserve"> consciousness, has stability </w:t>
      </w:r>
      <w:r w:rsidR="000A646C">
        <w:t>in</w:t>
      </w:r>
      <w:r w:rsidRPr="00083482">
        <w:t xml:space="preserve"> its nature</w:t>
      </w:r>
      <w:r w:rsidR="00B07AB4" w:rsidRPr="00083482">
        <w:t xml:space="preserve"> </w:t>
      </w:r>
      <w:r w:rsidRPr="00083482">
        <w:t>-</w:t>
      </w:r>
      <w:r w:rsidR="00B07AB4" w:rsidRPr="00083482">
        <w:t xml:space="preserve"> </w:t>
      </w:r>
      <w:r w:rsidRPr="00083482">
        <w:t>this is the meaning here. Unstable things are, by nature, subject to destruction. Stable things do not get destroyed.</w:t>
      </w:r>
    </w:p>
    <w:p w14:paraId="21A1C5E2" w14:textId="77777777" w:rsidR="00E96756" w:rsidRPr="00083482" w:rsidRDefault="00E96756" w:rsidP="00E96756">
      <w:pPr>
        <w:pStyle w:val="ApplNotes"/>
      </w:pPr>
      <w:r w:rsidRPr="00083482">
        <w:t>The Self is pure and unbounded knowledge. It has been that way and will always remain so.</w:t>
      </w:r>
    </w:p>
    <w:p w14:paraId="56313E86" w14:textId="77777777" w:rsidR="00EE69AD" w:rsidRPr="00083482" w:rsidRDefault="00673944">
      <w:r w:rsidRPr="00083482">
        <w:t>Here are r</w:t>
      </w:r>
      <w:r w:rsidR="00EB3A34" w:rsidRPr="00083482">
        <w:t>eferences</w:t>
      </w:r>
      <w:r w:rsidRPr="00083482">
        <w:t xml:space="preserve"> from other scriptures that state the same</w:t>
      </w:r>
      <w:r w:rsidR="00EB3A34" w:rsidRPr="00083482">
        <w:t xml:space="preserve">: </w:t>
      </w:r>
    </w:p>
    <w:p w14:paraId="3A388933" w14:textId="6211F02D" w:rsidR="00EE69AD" w:rsidRPr="00083482" w:rsidRDefault="001B29C9">
      <w:r w:rsidRPr="0033507C">
        <w:rPr>
          <w:noProof/>
          <w:sz w:val="16"/>
          <w:szCs w:val="20"/>
          <w:lang w:bidi="sa-IN"/>
        </w:rPr>
        <w:t>[v</w:t>
      </w:r>
      <w:r w:rsidR="00EB3A34" w:rsidRPr="0033507C">
        <w:rPr>
          <w:noProof/>
          <w:sz w:val="16"/>
          <w:szCs w:val="20"/>
          <w:lang w:bidi="sa-IN"/>
        </w:rPr>
        <w:t>ish</w:t>
      </w:r>
      <w:r w:rsidRPr="0033507C">
        <w:rPr>
          <w:noProof/>
          <w:sz w:val="16"/>
          <w:szCs w:val="20"/>
          <w:lang w:bidi="sa-IN"/>
        </w:rPr>
        <w:t>N</w:t>
      </w:r>
      <w:r w:rsidR="00EB3A34" w:rsidRPr="0033507C">
        <w:rPr>
          <w:noProof/>
          <w:sz w:val="16"/>
          <w:szCs w:val="20"/>
          <w:lang w:bidi="sa-IN"/>
        </w:rPr>
        <w:t>u</w:t>
      </w:r>
      <w:r w:rsidRPr="0033507C">
        <w:rPr>
          <w:noProof/>
          <w:sz w:val="16"/>
          <w:szCs w:val="20"/>
          <w:lang w:bidi="sa-IN"/>
        </w:rPr>
        <w:t xml:space="preserve"> p</w:t>
      </w:r>
      <w:r w:rsidR="00EB3A34" w:rsidRPr="0033507C">
        <w:rPr>
          <w:noProof/>
          <w:sz w:val="16"/>
          <w:szCs w:val="20"/>
          <w:lang w:bidi="sa-IN"/>
        </w:rPr>
        <w:t>ur</w:t>
      </w:r>
      <w:r w:rsidRPr="0033507C">
        <w:rPr>
          <w:noProof/>
          <w:sz w:val="16"/>
          <w:szCs w:val="20"/>
          <w:lang w:bidi="sa-IN"/>
        </w:rPr>
        <w:t>AN</w:t>
      </w:r>
      <w:r w:rsidR="00EB3A34" w:rsidRPr="0033507C">
        <w:rPr>
          <w:noProof/>
          <w:sz w:val="16"/>
          <w:szCs w:val="20"/>
          <w:lang w:bidi="sa-IN"/>
        </w:rPr>
        <w:t>a</w:t>
      </w:r>
      <w:r w:rsidRPr="0033507C">
        <w:rPr>
          <w:noProof/>
          <w:sz w:val="16"/>
          <w:szCs w:val="20"/>
          <w:lang w:bidi="sa-IN"/>
        </w:rPr>
        <w:t>]</w:t>
      </w:r>
      <w:r w:rsidR="00EB3A34" w:rsidRPr="0033507C">
        <w:rPr>
          <w:sz w:val="16"/>
          <w:szCs w:val="20"/>
        </w:rPr>
        <w:t>, 2-12-43</w:t>
      </w:r>
      <w:r w:rsidR="00EB3A34" w:rsidRPr="00083482">
        <w:t>: Sri Parashara has said thus-</w:t>
      </w:r>
      <w:r w:rsidR="00AC3E64">
        <w:t xml:space="preserve"> ‘</w:t>
      </w:r>
      <w:r w:rsidR="001D1411" w:rsidRPr="00083482">
        <w:t>The Self is the embodiment of knowledge. Anything other than that</w:t>
      </w:r>
      <w:r w:rsidR="00EB3A34" w:rsidRPr="00083482">
        <w:t xml:space="preserve"> is not permanent.</w:t>
      </w:r>
      <w:r w:rsidR="00AC3E64">
        <w:t>’</w:t>
      </w:r>
    </w:p>
    <w:p w14:paraId="25F4404C" w14:textId="5792FF4D" w:rsidR="00EE69AD" w:rsidRPr="00083482" w:rsidRDefault="001B29C9">
      <w:r w:rsidRPr="0033507C">
        <w:rPr>
          <w:noProof/>
          <w:sz w:val="16"/>
          <w:szCs w:val="20"/>
          <w:lang w:bidi="sa-IN"/>
        </w:rPr>
        <w:t>[vishNu purANa]</w:t>
      </w:r>
      <w:r w:rsidRPr="0033507C">
        <w:rPr>
          <w:sz w:val="16"/>
          <w:szCs w:val="20"/>
        </w:rPr>
        <w:t xml:space="preserve">, </w:t>
      </w:r>
      <w:r w:rsidR="00EB3A34" w:rsidRPr="0033507C">
        <w:rPr>
          <w:sz w:val="16"/>
          <w:szCs w:val="20"/>
        </w:rPr>
        <w:t>2-12-45</w:t>
      </w:r>
      <w:r w:rsidR="00EB3A34" w:rsidRPr="00083482">
        <w:t xml:space="preserve">: </w:t>
      </w:r>
      <w:r w:rsidR="00AC3E64">
        <w:t>‘</w:t>
      </w:r>
      <w:r w:rsidR="00EB3A34" w:rsidRPr="00083482">
        <w:t>Thus the Self, whose form is constituted by knowledge, is said to be true and unchanging. Other things do not have a true form. This way, the true nature of the Self has been told to you by me</w:t>
      </w:r>
      <w:r w:rsidR="00AC3E64">
        <w:t>’</w:t>
      </w:r>
    </w:p>
    <w:p w14:paraId="26536420" w14:textId="5A5F9331" w:rsidR="00EE69AD" w:rsidRPr="00083482" w:rsidRDefault="001B29C9">
      <w:r w:rsidRPr="0033507C">
        <w:rPr>
          <w:noProof/>
          <w:sz w:val="16"/>
          <w:szCs w:val="20"/>
          <w:lang w:bidi="sa-IN"/>
        </w:rPr>
        <w:t>[vishNu purANa]</w:t>
      </w:r>
      <w:r w:rsidRPr="0033507C">
        <w:rPr>
          <w:sz w:val="16"/>
          <w:szCs w:val="20"/>
        </w:rPr>
        <w:t xml:space="preserve">, </w:t>
      </w:r>
      <w:r w:rsidR="00EB3A34" w:rsidRPr="0033507C">
        <w:rPr>
          <w:sz w:val="16"/>
          <w:szCs w:val="20"/>
        </w:rPr>
        <w:t>2-14-24</w:t>
      </w:r>
      <w:r w:rsidR="00EB3A34" w:rsidRPr="00083482">
        <w:t>:</w:t>
      </w:r>
      <w:r w:rsidRPr="00083482">
        <w:t xml:space="preserve"> </w:t>
      </w:r>
      <w:r w:rsidR="00AC3E64">
        <w:t>‘</w:t>
      </w:r>
      <w:r w:rsidR="00EB3A34" w:rsidRPr="00083482">
        <w:t>The indestructible Self is indeed the ultimate goal to be achieved - Thus say the enlightened people. All inanimate objects are made up of things that are destructible; hence they are bound to be destroyed. There is no doubt here</w:t>
      </w:r>
      <w:r w:rsidR="00AC3E64">
        <w:t>’</w:t>
      </w:r>
    </w:p>
    <w:p w14:paraId="6834E229" w14:textId="7B82402A" w:rsidR="00EE69AD" w:rsidRPr="00083482" w:rsidRDefault="001B29C9">
      <w:r w:rsidRPr="0033507C">
        <w:rPr>
          <w:noProof/>
          <w:sz w:val="16"/>
          <w:szCs w:val="20"/>
          <w:lang w:bidi="sa-IN"/>
        </w:rPr>
        <w:t>[vishNu purANa]</w:t>
      </w:r>
      <w:r w:rsidRPr="0033507C">
        <w:rPr>
          <w:sz w:val="16"/>
          <w:szCs w:val="20"/>
        </w:rPr>
        <w:t xml:space="preserve">, </w:t>
      </w:r>
      <w:r w:rsidR="00EB3A34" w:rsidRPr="0033507C">
        <w:rPr>
          <w:sz w:val="16"/>
          <w:szCs w:val="20"/>
        </w:rPr>
        <w:t>2-13-100</w:t>
      </w:r>
      <w:r w:rsidR="00EB3A34" w:rsidRPr="00083482">
        <w:t>:</w:t>
      </w:r>
      <w:r w:rsidRPr="00083482">
        <w:t xml:space="preserve"> </w:t>
      </w:r>
      <w:r w:rsidR="00AC3E64">
        <w:t>‘</w:t>
      </w:r>
      <w:r w:rsidR="00EB3A34" w:rsidRPr="00083482">
        <w:t>Even over the ages, it does not obtain different forms, which are normally caused by the usual cause-and-effect occurrences. What is suc</w:t>
      </w:r>
      <w:r w:rsidRPr="00083482">
        <w:t>h a thing?</w:t>
      </w:r>
      <w:r w:rsidR="00AC3E64">
        <w:t>’</w:t>
      </w:r>
      <w:r w:rsidRPr="00083482">
        <w:t xml:space="preserve"> (Indicates that it’</w:t>
      </w:r>
      <w:r w:rsidR="00EB3A34" w:rsidRPr="00083482">
        <w:t xml:space="preserve">s nothing </w:t>
      </w:r>
      <w:r w:rsidRPr="00083482">
        <w:t xml:space="preserve">that’s </w:t>
      </w:r>
      <w:r w:rsidR="00EB3A34" w:rsidRPr="00083482">
        <w:t>visible to the senses)</w:t>
      </w:r>
    </w:p>
    <w:p w14:paraId="4FD5241F" w14:textId="62E03BE0" w:rsidR="00EE69AD" w:rsidRPr="00083482" w:rsidRDefault="00EB3A34">
      <w:r w:rsidRPr="00083482">
        <w:t xml:space="preserve">Even in the Gita, it is said </w:t>
      </w:r>
      <w:r w:rsidR="0033507C">
        <w:t>in Chap.2#</w:t>
      </w:r>
      <w:r w:rsidR="001D1411" w:rsidRPr="00083482">
        <w:t xml:space="preserve">18: </w:t>
      </w:r>
      <w:r w:rsidR="00AC3E64">
        <w:t>‘</w:t>
      </w:r>
      <w:r w:rsidRPr="00083482">
        <w:t>the</w:t>
      </w:r>
      <w:r w:rsidR="001D1411" w:rsidRPr="00083482">
        <w:t>se bodies are destructible</w:t>
      </w:r>
      <w:r w:rsidR="00AC3E64">
        <w:t>’</w:t>
      </w:r>
      <w:r w:rsidR="001B29C9" w:rsidRPr="00083482">
        <w:t>;</w:t>
      </w:r>
      <w:r w:rsidRPr="00083482">
        <w:t xml:space="preserve"> </w:t>
      </w:r>
      <w:r w:rsidR="0033507C">
        <w:t>in Chap.2#</w:t>
      </w:r>
      <w:r w:rsidR="001D1411" w:rsidRPr="00083482">
        <w:t xml:space="preserve">17: </w:t>
      </w:r>
      <w:r w:rsidR="00AC3E64">
        <w:t>‘</w:t>
      </w:r>
      <w:r w:rsidRPr="00083482">
        <w:t xml:space="preserve">know that </w:t>
      </w:r>
      <w:r w:rsidR="001D1411" w:rsidRPr="00083482">
        <w:t>the Self is indestructible</w:t>
      </w:r>
      <w:r w:rsidR="00AC3E64">
        <w:t>’</w:t>
      </w:r>
      <w:r w:rsidRPr="00083482">
        <w:t xml:space="preserve">. The term </w:t>
      </w:r>
      <w:r w:rsidRPr="00083482">
        <w:rPr>
          <w:noProof/>
          <w:lang w:bidi="sa-IN"/>
        </w:rPr>
        <w:t>[sattva]</w:t>
      </w:r>
      <w:r w:rsidRPr="00083482">
        <w:t xml:space="preserve"> </w:t>
      </w:r>
      <w:r w:rsidR="001B29C9" w:rsidRPr="00083482">
        <w:t xml:space="preserve">is used </w:t>
      </w:r>
      <w:r w:rsidRPr="00083482">
        <w:t xml:space="preserve">for the Self and </w:t>
      </w:r>
      <w:r w:rsidRPr="00083482">
        <w:rPr>
          <w:noProof/>
          <w:lang w:bidi="sa-IN"/>
        </w:rPr>
        <w:t>[asattva]</w:t>
      </w:r>
      <w:r w:rsidRPr="00083482">
        <w:t xml:space="preserve"> for the body. This </w:t>
      </w:r>
      <w:r w:rsidR="001B29C9" w:rsidRPr="00083482">
        <w:t>S</w:t>
      </w:r>
      <w:r w:rsidRPr="00083482">
        <w:t>hloka doesn</w:t>
      </w:r>
      <w:r w:rsidR="001B29C9" w:rsidRPr="00083482">
        <w:t>’</w:t>
      </w:r>
      <w:r w:rsidRPr="00083482">
        <w:t xml:space="preserve">t touch upon the performance of good deeds </w:t>
      </w:r>
      <w:r w:rsidR="001B29C9" w:rsidRPr="00083482">
        <w:t xml:space="preserve">- </w:t>
      </w:r>
      <w:r w:rsidRPr="00083482">
        <w:t xml:space="preserve">the word </w:t>
      </w:r>
      <w:r w:rsidRPr="00083482">
        <w:rPr>
          <w:noProof/>
          <w:lang w:bidi="sa-IN"/>
        </w:rPr>
        <w:t>[sat]</w:t>
      </w:r>
      <w:r w:rsidRPr="00083482">
        <w:t xml:space="preserve"> does not indicate goodness</w:t>
      </w:r>
      <w:r w:rsidR="001D1411" w:rsidRPr="00083482">
        <w:t xml:space="preserve"> here</w:t>
      </w:r>
      <w:r w:rsidR="001B29C9" w:rsidRPr="00083482">
        <w:t>, though it is one of its meanings.</w:t>
      </w:r>
    </w:p>
    <w:p w14:paraId="3ED7A250" w14:textId="77777777" w:rsidR="00EE69AD" w:rsidRPr="00083482" w:rsidRDefault="00EB3A34">
      <w:r w:rsidRPr="00083482">
        <w:t xml:space="preserve">The purpose of describing the destructible and indestructible nature of the body and the Self is to eradicate </w:t>
      </w:r>
      <w:r w:rsidR="001D1411" w:rsidRPr="00083482">
        <w:t xml:space="preserve">any </w:t>
      </w:r>
      <w:r w:rsidRPr="00083482">
        <w:t xml:space="preserve">confusion </w:t>
      </w:r>
      <w:r w:rsidR="001D1411" w:rsidRPr="00083482">
        <w:t>in recognizing them</w:t>
      </w:r>
      <w:r w:rsidRPr="00083482">
        <w:t xml:space="preserve">. </w:t>
      </w:r>
    </w:p>
    <w:p w14:paraId="717AA3DC" w14:textId="77777777" w:rsidR="00EE69AD" w:rsidRPr="00083482" w:rsidRDefault="001B29C9">
      <w:r w:rsidRPr="00083482">
        <w:t>It was said in Chap.2#</w:t>
      </w:r>
      <w:r w:rsidR="00EB3A34" w:rsidRPr="00083482">
        <w:t xml:space="preserve">11: </w:t>
      </w:r>
      <w:r w:rsidRPr="00083482">
        <w:t>‘</w:t>
      </w:r>
      <w:r w:rsidR="001D1411" w:rsidRPr="00083482">
        <w:t>Wise</w:t>
      </w:r>
      <w:r w:rsidR="00EB3A34" w:rsidRPr="00083482">
        <w:t xml:space="preserve"> people do not feel sorry for temporary bodies or the everlasting Self</w:t>
      </w:r>
      <w:r w:rsidRPr="00083482">
        <w:t>’</w:t>
      </w:r>
      <w:r w:rsidR="001D1411" w:rsidRPr="00083482">
        <w:t xml:space="preserve">. </w:t>
      </w:r>
      <w:r w:rsidR="00EB3A34" w:rsidRPr="00083482">
        <w:t>How can we know the everlasting nature of the Self?</w:t>
      </w:r>
    </w:p>
    <w:p w14:paraId="08ED3619" w14:textId="77777777" w:rsidR="00EE69AD" w:rsidRPr="00083482" w:rsidRDefault="00CA3C91">
      <w:pPr>
        <w:pStyle w:val="Heading2"/>
      </w:pPr>
      <w:r w:rsidRPr="00083482">
        <w:t>2-17</w:t>
      </w:r>
    </w:p>
    <w:p w14:paraId="0F410446" w14:textId="77777777" w:rsidR="00EE69AD" w:rsidRPr="00083482" w:rsidRDefault="00EB3A34">
      <w:pPr>
        <w:pStyle w:val="Shloka"/>
        <w:rPr>
          <w:noProof/>
          <w:lang w:bidi="sa-IN"/>
        </w:rPr>
      </w:pPr>
      <w:r w:rsidRPr="00083482">
        <w:rPr>
          <w:noProof/>
          <w:lang w:bidi="sa-IN"/>
        </w:rPr>
        <w:t>[</w:t>
      </w:r>
    </w:p>
    <w:p w14:paraId="4C4DA4D4" w14:textId="77777777" w:rsidR="00EE69AD" w:rsidRPr="00083482" w:rsidRDefault="00EB3A34">
      <w:pPr>
        <w:pStyle w:val="Shloka"/>
        <w:rPr>
          <w:noProof/>
          <w:lang w:bidi="sa-IN"/>
        </w:rPr>
      </w:pPr>
      <w:r w:rsidRPr="00083482">
        <w:rPr>
          <w:noProof/>
          <w:lang w:bidi="sa-IN"/>
        </w:rPr>
        <w:t>avinAshi tu tadviddhi yEna sarvamidam tatam |</w:t>
      </w:r>
    </w:p>
    <w:p w14:paraId="59B94A15" w14:textId="77777777" w:rsidR="00EE69AD" w:rsidRPr="00083482" w:rsidRDefault="00EB3A34">
      <w:pPr>
        <w:pStyle w:val="Shloka"/>
        <w:rPr>
          <w:noProof/>
          <w:lang w:bidi="sa-IN"/>
        </w:rPr>
      </w:pPr>
      <w:r w:rsidRPr="00083482">
        <w:rPr>
          <w:noProof/>
          <w:lang w:bidi="sa-IN"/>
        </w:rPr>
        <w:t>vinAsham avyayasya asya na kashchit kartumarhasi || 17 ||</w:t>
      </w:r>
    </w:p>
    <w:p w14:paraId="345BE524" w14:textId="77777777" w:rsidR="00EE69AD" w:rsidRPr="00083482" w:rsidRDefault="00EB3A34">
      <w:pPr>
        <w:pStyle w:val="Shloka"/>
      </w:pPr>
      <w:r w:rsidRPr="00083482">
        <w:rPr>
          <w:noProof/>
          <w:lang w:bidi="sa-IN"/>
        </w:rPr>
        <w:t>]</w:t>
      </w:r>
    </w:p>
    <w:p w14:paraId="447263EE" w14:textId="77777777" w:rsidR="00EE69AD" w:rsidRPr="00083482" w:rsidRDefault="00EB3A34" w:rsidP="00A22026">
      <w:pPr>
        <w:pStyle w:val="ExplnOfShloka"/>
      </w:pPr>
      <w:r w:rsidRPr="00083482">
        <w:rPr>
          <w:noProof/>
          <w:szCs w:val="20"/>
          <w:lang w:bidi="sa-IN"/>
        </w:rPr>
        <w:t>[viddhi]</w:t>
      </w:r>
      <w:r w:rsidRPr="00083482">
        <w:rPr>
          <w:szCs w:val="20"/>
        </w:rPr>
        <w:t xml:space="preserve"> Know that </w:t>
      </w:r>
      <w:r w:rsidRPr="00083482">
        <w:rPr>
          <w:noProof/>
          <w:szCs w:val="20"/>
          <w:lang w:bidi="sa-IN"/>
        </w:rPr>
        <w:t>[tat]</w:t>
      </w:r>
      <w:r w:rsidRPr="00083482">
        <w:rPr>
          <w:szCs w:val="20"/>
        </w:rPr>
        <w:t xml:space="preserve"> the Self </w:t>
      </w:r>
      <w:r w:rsidRPr="00083482">
        <w:rPr>
          <w:noProof/>
          <w:szCs w:val="20"/>
          <w:lang w:bidi="sa-IN"/>
        </w:rPr>
        <w:t>[yEna]</w:t>
      </w:r>
      <w:r w:rsidRPr="00083482">
        <w:rPr>
          <w:szCs w:val="20"/>
        </w:rPr>
        <w:t xml:space="preserve"> by which </w:t>
      </w:r>
      <w:r w:rsidRPr="00083482">
        <w:rPr>
          <w:noProof/>
          <w:szCs w:val="20"/>
          <w:lang w:bidi="sa-IN"/>
        </w:rPr>
        <w:t>[idam sarvam]</w:t>
      </w:r>
      <w:r w:rsidRPr="00083482">
        <w:rPr>
          <w:szCs w:val="20"/>
        </w:rPr>
        <w:t xml:space="preserve"> all this </w:t>
      </w:r>
      <w:r w:rsidRPr="00083482">
        <w:rPr>
          <w:noProof/>
          <w:szCs w:val="20"/>
          <w:lang w:bidi="sa-IN"/>
        </w:rPr>
        <w:t>[tatam]</w:t>
      </w:r>
      <w:r w:rsidRPr="00083482">
        <w:rPr>
          <w:szCs w:val="20"/>
        </w:rPr>
        <w:t xml:space="preserve"> is pervaded </w:t>
      </w:r>
      <w:r w:rsidRPr="00083482">
        <w:rPr>
          <w:noProof/>
          <w:szCs w:val="20"/>
          <w:lang w:bidi="sa-IN"/>
        </w:rPr>
        <w:t>[avinAshi]</w:t>
      </w:r>
      <w:r w:rsidRPr="00083482">
        <w:rPr>
          <w:szCs w:val="20"/>
        </w:rPr>
        <w:t xml:space="preserve"> is indestructible. </w:t>
      </w:r>
      <w:r w:rsidRPr="00083482">
        <w:rPr>
          <w:noProof/>
          <w:szCs w:val="20"/>
          <w:lang w:bidi="sa-IN"/>
        </w:rPr>
        <w:t>[na kashchit]</w:t>
      </w:r>
      <w:r w:rsidRPr="00083482">
        <w:rPr>
          <w:szCs w:val="20"/>
        </w:rPr>
        <w:t xml:space="preserve"> Nothing </w:t>
      </w:r>
      <w:r w:rsidRPr="00083482">
        <w:rPr>
          <w:noProof/>
          <w:szCs w:val="20"/>
          <w:lang w:bidi="sa-IN"/>
        </w:rPr>
        <w:t>[kartum arhati]</w:t>
      </w:r>
      <w:r w:rsidRPr="00083482">
        <w:rPr>
          <w:szCs w:val="20"/>
        </w:rPr>
        <w:t xml:space="preserve"> is capable of </w:t>
      </w:r>
      <w:r w:rsidRPr="00083482">
        <w:rPr>
          <w:noProof/>
          <w:szCs w:val="20"/>
          <w:lang w:bidi="sa-IN"/>
        </w:rPr>
        <w:t>[vinAsham]</w:t>
      </w:r>
      <w:r w:rsidRPr="00083482">
        <w:rPr>
          <w:szCs w:val="20"/>
        </w:rPr>
        <w:t xml:space="preserve"> destr</w:t>
      </w:r>
      <w:r w:rsidR="001D1411" w:rsidRPr="00083482">
        <w:rPr>
          <w:szCs w:val="20"/>
        </w:rPr>
        <w:t>oying</w:t>
      </w:r>
      <w:r w:rsidRPr="00083482">
        <w:rPr>
          <w:szCs w:val="20"/>
        </w:rPr>
        <w:t xml:space="preserve"> </w:t>
      </w:r>
      <w:r w:rsidRPr="00083482">
        <w:rPr>
          <w:noProof/>
          <w:szCs w:val="20"/>
          <w:lang w:bidi="sa-IN"/>
        </w:rPr>
        <w:t>[avyayasya asya]</w:t>
      </w:r>
      <w:r w:rsidRPr="00083482">
        <w:rPr>
          <w:szCs w:val="20"/>
        </w:rPr>
        <w:t xml:space="preserve"> the indestructible Self</w:t>
      </w:r>
    </w:p>
    <w:p w14:paraId="737070BB" w14:textId="77777777" w:rsidR="00EE69AD" w:rsidRPr="00083482" w:rsidRDefault="00EB3A34">
      <w:r w:rsidRPr="00083482">
        <w:t>Know without any doubt, that the Self is indestructible.</w:t>
      </w:r>
    </w:p>
    <w:p w14:paraId="3BA1BCE1" w14:textId="77777777" w:rsidR="00127AEE" w:rsidRPr="00083482" w:rsidRDefault="00127AEE" w:rsidP="00127AEE">
      <w:pPr>
        <w:pStyle w:val="ApplNotes"/>
      </w:pPr>
      <w:r w:rsidRPr="00083482">
        <w:t>The Self is indestructible because it is subtle. It’s not made up of anything else.</w:t>
      </w:r>
    </w:p>
    <w:p w14:paraId="7A6A3785" w14:textId="77777777" w:rsidR="0033507C" w:rsidRDefault="00EB3A34">
      <w:r w:rsidRPr="00083482">
        <w:lastRenderedPageBreak/>
        <w:t xml:space="preserve">The Self is conscious. It pervades all the other stuff that lacks consciousness. Know that this 'Self' is indestructible. </w:t>
      </w:r>
      <w:r w:rsidR="007C623F" w:rsidRPr="00083482">
        <w:t xml:space="preserve">Since </w:t>
      </w:r>
      <w:r w:rsidRPr="00083482">
        <w:t xml:space="preserve">it pervades everything, it is extremely subtle. It cannot be destroyed by anything, due to its pervasiveness. </w:t>
      </w:r>
    </w:p>
    <w:p w14:paraId="46D7E2D2" w14:textId="57E0F116" w:rsidR="00EE69AD" w:rsidRPr="00083482" w:rsidRDefault="00EB3A34">
      <w:r w:rsidRPr="00083482">
        <w:t>Things other than the Self are gross. Things that cause destruction, such as weapons, water, fire and air overwhelm only those things that can be destroyed and achieve their decomposition.</w:t>
      </w:r>
    </w:p>
    <w:p w14:paraId="6B8DB7ED" w14:textId="06EF7EF2" w:rsidR="0033507C" w:rsidRDefault="007C623F">
      <w:r w:rsidRPr="00083482">
        <w:t>For example, a</w:t>
      </w:r>
      <w:r w:rsidR="00EB3A34" w:rsidRPr="00083482">
        <w:t xml:space="preserve"> hammer can destroy something </w:t>
      </w:r>
      <w:r w:rsidR="0036631B" w:rsidRPr="00083482">
        <w:t>when it strikes with speed</w:t>
      </w:r>
      <w:r w:rsidR="00B775B0" w:rsidRPr="00083482">
        <w:t>. It shatters an object by generating</w:t>
      </w:r>
      <w:r w:rsidR="0036631B" w:rsidRPr="00083482">
        <w:t xml:space="preserve"> </w:t>
      </w:r>
      <w:r w:rsidR="00B775B0" w:rsidRPr="00083482">
        <w:t>shock and vibration within the object</w:t>
      </w:r>
      <w:r w:rsidR="0036631B" w:rsidRPr="00083482">
        <w:t>. I</w:t>
      </w:r>
      <w:r w:rsidR="00EB3A34" w:rsidRPr="00083482">
        <w:t>t cannot destroy anything subtle</w:t>
      </w:r>
      <w:r w:rsidR="00CB4C73" w:rsidRPr="00083482">
        <w:t>, since</w:t>
      </w:r>
      <w:r w:rsidR="00B775B0" w:rsidRPr="00083482">
        <w:t xml:space="preserve"> there is no material to </w:t>
      </w:r>
      <w:r w:rsidR="0036631B" w:rsidRPr="00083482">
        <w:t>shatter</w:t>
      </w:r>
      <w:r w:rsidR="00B775B0" w:rsidRPr="00083482">
        <w:t>.</w:t>
      </w:r>
      <w:r w:rsidR="0036631B" w:rsidRPr="00083482">
        <w:t xml:space="preserve"> </w:t>
      </w:r>
      <w:r w:rsidR="0033507C">
        <w:rPr>
          <w:i/>
        </w:rPr>
        <w:t>An example of</w:t>
      </w:r>
      <w:r w:rsidR="00CB4C73" w:rsidRPr="00083482">
        <w:rPr>
          <w:i/>
        </w:rPr>
        <w:t xml:space="preserve"> something that’s</w:t>
      </w:r>
      <w:r w:rsidR="00CB4C73" w:rsidRPr="00083482">
        <w:t xml:space="preserve"> </w:t>
      </w:r>
      <w:r w:rsidRPr="00083482">
        <w:rPr>
          <w:i/>
        </w:rPr>
        <w:t>subtle</w:t>
      </w:r>
      <w:r w:rsidR="0033507C">
        <w:rPr>
          <w:i/>
        </w:rPr>
        <w:t xml:space="preserve"> is space- it cannot be destroyed in the way we would destroy an object</w:t>
      </w:r>
      <w:r w:rsidR="00EB3A34" w:rsidRPr="00083482">
        <w:t xml:space="preserve">. </w:t>
      </w:r>
    </w:p>
    <w:p w14:paraId="63257F62" w14:textId="36D5DE42" w:rsidR="00EE69AD" w:rsidRPr="00083482" w:rsidRDefault="0036631B">
      <w:r w:rsidRPr="00083482">
        <w:t xml:space="preserve">In this way, </w:t>
      </w:r>
      <w:r w:rsidR="00EB3A34" w:rsidRPr="00083482">
        <w:t>the Self is indestructible</w:t>
      </w:r>
      <w:r w:rsidRPr="00083482">
        <w:t xml:space="preserve"> </w:t>
      </w:r>
      <w:r w:rsidR="00127AEE" w:rsidRPr="00083482">
        <w:t xml:space="preserve">due to </w:t>
      </w:r>
      <w:r w:rsidRPr="00083482">
        <w:t>its subtle nature</w:t>
      </w:r>
      <w:r w:rsidR="00EB3A34" w:rsidRPr="00083482">
        <w:t>.</w:t>
      </w:r>
    </w:p>
    <w:p w14:paraId="3094BE6D" w14:textId="77777777" w:rsidR="00EE69AD" w:rsidRPr="00083482" w:rsidRDefault="00EB3A34">
      <w:r w:rsidRPr="00083482">
        <w:t xml:space="preserve">The following Shloka teaches that </w:t>
      </w:r>
      <w:r w:rsidR="000E4F58" w:rsidRPr="00083482">
        <w:t>our</w:t>
      </w:r>
      <w:r w:rsidRPr="00083482">
        <w:t xml:space="preserve"> bodies are destructible</w:t>
      </w:r>
      <w:r w:rsidR="000E4F58" w:rsidRPr="00083482">
        <w:t xml:space="preserve"> by their very nature</w:t>
      </w:r>
      <w:r w:rsidRPr="00083482">
        <w:t>.</w:t>
      </w:r>
    </w:p>
    <w:p w14:paraId="555A1DAF" w14:textId="77777777" w:rsidR="00EE69AD" w:rsidRPr="00083482" w:rsidRDefault="00CA3C91">
      <w:pPr>
        <w:pStyle w:val="Heading2"/>
      </w:pPr>
      <w:r w:rsidRPr="00083482">
        <w:t>2-18</w:t>
      </w:r>
    </w:p>
    <w:p w14:paraId="7D31A45A" w14:textId="77777777" w:rsidR="00EE69AD" w:rsidRPr="00083482" w:rsidRDefault="00EB3A34">
      <w:pPr>
        <w:pStyle w:val="Shloka"/>
        <w:rPr>
          <w:noProof/>
          <w:lang w:bidi="sa-IN"/>
        </w:rPr>
      </w:pPr>
      <w:r w:rsidRPr="00083482">
        <w:rPr>
          <w:noProof/>
          <w:lang w:bidi="sa-IN"/>
        </w:rPr>
        <w:t>[</w:t>
      </w:r>
    </w:p>
    <w:p w14:paraId="747B1278" w14:textId="77777777" w:rsidR="00EE69AD" w:rsidRPr="00083482" w:rsidRDefault="00EB3A34">
      <w:pPr>
        <w:pStyle w:val="Shloka"/>
        <w:rPr>
          <w:noProof/>
          <w:lang w:bidi="sa-IN"/>
        </w:rPr>
      </w:pPr>
      <w:r w:rsidRPr="00083482">
        <w:rPr>
          <w:noProof/>
          <w:lang w:bidi="sa-IN"/>
        </w:rPr>
        <w:t>antavanta imE dEhA nityasyOktA: sharIriNa: |</w:t>
      </w:r>
    </w:p>
    <w:p w14:paraId="30807683" w14:textId="77777777" w:rsidR="00EE69AD" w:rsidRPr="00083482" w:rsidRDefault="00EB3A34">
      <w:pPr>
        <w:pStyle w:val="Shloka"/>
        <w:rPr>
          <w:noProof/>
          <w:lang w:bidi="sa-IN"/>
        </w:rPr>
      </w:pPr>
      <w:r w:rsidRPr="00083482">
        <w:rPr>
          <w:noProof/>
          <w:lang w:bidi="sa-IN"/>
        </w:rPr>
        <w:t>anAshina: apramEyasya tasmAt yudhyasva bhArata || 18 ||</w:t>
      </w:r>
    </w:p>
    <w:p w14:paraId="4B4F4F3D" w14:textId="77777777" w:rsidR="00EE69AD" w:rsidRPr="00083482" w:rsidRDefault="00EB3A34">
      <w:pPr>
        <w:pStyle w:val="Shloka"/>
      </w:pPr>
      <w:r w:rsidRPr="00083482">
        <w:rPr>
          <w:noProof/>
          <w:lang w:bidi="sa-IN"/>
        </w:rPr>
        <w:t>]</w:t>
      </w:r>
    </w:p>
    <w:p w14:paraId="3C9FB439" w14:textId="77777777" w:rsidR="00EE69AD" w:rsidRPr="00083482" w:rsidRDefault="00EB3A34" w:rsidP="00A22026">
      <w:pPr>
        <w:pStyle w:val="ExplnOfShloka"/>
      </w:pPr>
      <w:r w:rsidRPr="00083482">
        <w:rPr>
          <w:noProof/>
          <w:szCs w:val="20"/>
          <w:lang w:bidi="sa-IN"/>
        </w:rPr>
        <w:t>[ime dEhA:]</w:t>
      </w:r>
      <w:r w:rsidRPr="00083482">
        <w:rPr>
          <w:szCs w:val="20"/>
        </w:rPr>
        <w:t xml:space="preserve"> These bodies</w:t>
      </w:r>
      <w:r w:rsidR="000F5186" w:rsidRPr="00083482">
        <w:rPr>
          <w:szCs w:val="20"/>
        </w:rPr>
        <w:t xml:space="preserve"> </w:t>
      </w:r>
      <w:r w:rsidR="000F5186" w:rsidRPr="00083482">
        <w:rPr>
          <w:noProof/>
          <w:szCs w:val="20"/>
          <w:lang w:bidi="sa-IN"/>
        </w:rPr>
        <w:t>[antavanta: ukta:]</w:t>
      </w:r>
      <w:r w:rsidR="000F5186" w:rsidRPr="00083482">
        <w:rPr>
          <w:szCs w:val="20"/>
        </w:rPr>
        <w:t xml:space="preserve"> are said to have an ending.</w:t>
      </w:r>
      <w:r w:rsidRPr="00083482">
        <w:rPr>
          <w:szCs w:val="20"/>
        </w:rPr>
        <w:t xml:space="preserve"> </w:t>
      </w:r>
      <w:r w:rsidRPr="00083482">
        <w:rPr>
          <w:noProof/>
          <w:szCs w:val="20"/>
          <w:lang w:bidi="sa-IN"/>
        </w:rPr>
        <w:t>[sharIriNa:]</w:t>
      </w:r>
      <w:r w:rsidRPr="00083482">
        <w:rPr>
          <w:szCs w:val="20"/>
        </w:rPr>
        <w:t xml:space="preserve"> </w:t>
      </w:r>
      <w:r w:rsidR="0092358E" w:rsidRPr="00083482">
        <w:rPr>
          <w:szCs w:val="20"/>
        </w:rPr>
        <w:t>They belong to their Selves</w:t>
      </w:r>
      <w:r w:rsidRPr="00083482">
        <w:rPr>
          <w:szCs w:val="20"/>
        </w:rPr>
        <w:t xml:space="preserve">, </w:t>
      </w:r>
      <w:r w:rsidR="0092358E" w:rsidRPr="00083482">
        <w:rPr>
          <w:noProof/>
          <w:szCs w:val="20"/>
          <w:lang w:bidi="sa-IN"/>
        </w:rPr>
        <w:t>[nityasya anAshina:]</w:t>
      </w:r>
      <w:r w:rsidR="0092358E" w:rsidRPr="00083482">
        <w:rPr>
          <w:szCs w:val="20"/>
        </w:rPr>
        <w:t xml:space="preserve"> which are ever-lasting, </w:t>
      </w:r>
      <w:r w:rsidRPr="00083482">
        <w:rPr>
          <w:noProof/>
          <w:szCs w:val="20"/>
          <w:lang w:bidi="sa-IN"/>
        </w:rPr>
        <w:t>[apramEyasya]</w:t>
      </w:r>
      <w:r w:rsidRPr="00083482">
        <w:rPr>
          <w:szCs w:val="20"/>
        </w:rPr>
        <w:t xml:space="preserve"> </w:t>
      </w:r>
      <w:r w:rsidR="0092358E" w:rsidRPr="00083482">
        <w:rPr>
          <w:szCs w:val="20"/>
        </w:rPr>
        <w:t xml:space="preserve">which </w:t>
      </w:r>
      <w:r w:rsidRPr="00083482">
        <w:rPr>
          <w:szCs w:val="20"/>
        </w:rPr>
        <w:t>cannot be grasped by the sense organs</w:t>
      </w:r>
      <w:r w:rsidR="003A6764" w:rsidRPr="00083482">
        <w:rPr>
          <w:szCs w:val="20"/>
        </w:rPr>
        <w:t>.</w:t>
      </w:r>
    </w:p>
    <w:p w14:paraId="55D1B91C" w14:textId="77777777" w:rsidR="00EE69AD" w:rsidRPr="00083482" w:rsidRDefault="00EB3A34">
      <w:r w:rsidRPr="00083482">
        <w:t>All our bodies have an end. Destruction is in their nature.</w:t>
      </w:r>
    </w:p>
    <w:p w14:paraId="2CE5C8EE" w14:textId="77777777" w:rsidR="0033507C" w:rsidRDefault="0092358E">
      <w:r w:rsidRPr="00083482">
        <w:t>Take a material thing like a pot</w:t>
      </w:r>
      <w:r w:rsidR="00CB4C73" w:rsidRPr="00083482">
        <w:t>,</w:t>
      </w:r>
      <w:r w:rsidRPr="00083482">
        <w:t xml:space="preserve"> for example. A pot </w:t>
      </w:r>
      <w:r w:rsidR="00CB4C73" w:rsidRPr="00083482">
        <w:t xml:space="preserve">is </w:t>
      </w:r>
      <w:r w:rsidR="00EB3A34" w:rsidRPr="00083482">
        <w:t xml:space="preserve">composed of various different elements. Due to this, </w:t>
      </w:r>
      <w:r w:rsidR="00F2401D" w:rsidRPr="00083482">
        <w:t xml:space="preserve">it </w:t>
      </w:r>
      <w:r w:rsidR="00EB3A34" w:rsidRPr="00083482">
        <w:t>wear</w:t>
      </w:r>
      <w:r w:rsidR="00F2401D" w:rsidRPr="00083482">
        <w:t>s</w:t>
      </w:r>
      <w:r w:rsidR="00EB3A34" w:rsidRPr="00083482">
        <w:t xml:space="preserve"> out and </w:t>
      </w:r>
      <w:r w:rsidR="00F2401D" w:rsidRPr="00083482">
        <w:t xml:space="preserve">is </w:t>
      </w:r>
      <w:r w:rsidR="00EB3A34" w:rsidRPr="00083482">
        <w:t xml:space="preserve">eventually seen to perish. </w:t>
      </w:r>
    </w:p>
    <w:p w14:paraId="69B74F2C" w14:textId="065A2316" w:rsidR="00EE69AD" w:rsidRPr="00083482" w:rsidRDefault="00EB3A34">
      <w:r w:rsidRPr="00083482">
        <w:t>The body</w:t>
      </w:r>
      <w:r w:rsidR="00CB4C73" w:rsidRPr="00083482">
        <w:t xml:space="preserve"> is</w:t>
      </w:r>
      <w:r w:rsidRPr="00083482">
        <w:t xml:space="preserve"> a collection of the five elements </w:t>
      </w:r>
      <w:r w:rsidR="00CB4C73" w:rsidRPr="00083482">
        <w:t xml:space="preserve">- </w:t>
      </w:r>
      <w:r w:rsidRPr="00083482">
        <w:t xml:space="preserve">air, </w:t>
      </w:r>
      <w:r w:rsidR="00CB4C73" w:rsidRPr="00083482">
        <w:t>energy</w:t>
      </w:r>
      <w:r w:rsidRPr="00083482">
        <w:t>, earth, water and space</w:t>
      </w:r>
      <w:r w:rsidR="00CB4C73" w:rsidRPr="00083482">
        <w:t xml:space="preserve">. </w:t>
      </w:r>
      <w:r w:rsidR="00260D1C" w:rsidRPr="00083482">
        <w:t xml:space="preserve">The body </w:t>
      </w:r>
      <w:r w:rsidRPr="00083482">
        <w:t xml:space="preserve">exists </w:t>
      </w:r>
      <w:r w:rsidR="00F2401D" w:rsidRPr="00083482">
        <w:t xml:space="preserve">to let </w:t>
      </w:r>
      <w:r w:rsidRPr="00083482">
        <w:t xml:space="preserve">the everlasting Self experience the </w:t>
      </w:r>
      <w:r w:rsidR="00CB4C73" w:rsidRPr="00083482">
        <w:t xml:space="preserve">outcomes </w:t>
      </w:r>
      <w:r w:rsidRPr="00083482">
        <w:t xml:space="preserve">of </w:t>
      </w:r>
      <w:r w:rsidR="00260D1C" w:rsidRPr="00083482">
        <w:t>activities. These experiences happen</w:t>
      </w:r>
      <w:r w:rsidRPr="00083482">
        <w:t xml:space="preserve"> according to the specifications listed in the </w:t>
      </w:r>
      <w:r w:rsidR="00260D1C" w:rsidRPr="00083482">
        <w:t>scriptures, such as</w:t>
      </w:r>
      <w:r w:rsidRPr="00083482">
        <w:t xml:space="preserve"> 'virtue results from virtuous deeds' (</w:t>
      </w:r>
      <w:r w:rsidR="00260D1C" w:rsidRPr="00083482">
        <w:rPr>
          <w:noProof/>
          <w:lang w:bidi="sa-IN"/>
        </w:rPr>
        <w:t>[b</w:t>
      </w:r>
      <w:r w:rsidRPr="00083482">
        <w:rPr>
          <w:noProof/>
          <w:lang w:bidi="sa-IN"/>
        </w:rPr>
        <w:t>rihadAra</w:t>
      </w:r>
      <w:r w:rsidR="00450B09">
        <w:rPr>
          <w:noProof/>
          <w:lang w:bidi="sa-IN"/>
        </w:rPr>
        <w:t>N</w:t>
      </w:r>
      <w:r w:rsidRPr="00083482">
        <w:rPr>
          <w:noProof/>
          <w:lang w:bidi="sa-IN"/>
        </w:rPr>
        <w:t xml:space="preserve">yaka </w:t>
      </w:r>
      <w:r w:rsidR="00260D1C" w:rsidRPr="00083482">
        <w:rPr>
          <w:noProof/>
          <w:lang w:bidi="sa-IN"/>
        </w:rPr>
        <w:t>u</w:t>
      </w:r>
      <w:r w:rsidRPr="00083482">
        <w:rPr>
          <w:noProof/>
          <w:lang w:bidi="sa-IN"/>
        </w:rPr>
        <w:t>panishad</w:t>
      </w:r>
      <w:r w:rsidR="00260D1C" w:rsidRPr="00083482">
        <w:rPr>
          <w:noProof/>
          <w:lang w:bidi="sa-IN"/>
        </w:rPr>
        <w:t>]</w:t>
      </w:r>
      <w:r w:rsidRPr="00083482">
        <w:t xml:space="preserve">, 4-4-5). </w:t>
      </w:r>
      <w:r w:rsidR="00260D1C" w:rsidRPr="00083482">
        <w:t>The body perishes a</w:t>
      </w:r>
      <w:r w:rsidRPr="00083482">
        <w:t>fter the effect</w:t>
      </w:r>
      <w:r w:rsidR="00260D1C" w:rsidRPr="00083482">
        <w:t>s</w:t>
      </w:r>
      <w:r w:rsidRPr="00083482">
        <w:t xml:space="preserve"> of the </w:t>
      </w:r>
      <w:r w:rsidR="00260D1C" w:rsidRPr="00083482">
        <w:t>activities are spent</w:t>
      </w:r>
      <w:r w:rsidRPr="00083482">
        <w:t>.</w:t>
      </w:r>
    </w:p>
    <w:p w14:paraId="38652952" w14:textId="77777777" w:rsidR="00EE69AD" w:rsidRPr="00083482" w:rsidRDefault="00EB3A34">
      <w:r w:rsidRPr="00083482">
        <w:t xml:space="preserve">The Self is never destroyed. Since the Self is not gross, it cannot be grasped by </w:t>
      </w:r>
      <w:r w:rsidR="00260D1C" w:rsidRPr="00083482">
        <w:t xml:space="preserve">our </w:t>
      </w:r>
      <w:r w:rsidRPr="00083482">
        <w:t>sense organs. The Self is not available to experience</w:t>
      </w:r>
      <w:r w:rsidR="00260D1C" w:rsidRPr="00083482">
        <w:t xml:space="preserve">, as </w:t>
      </w:r>
      <w:r w:rsidRPr="00083482">
        <w:t>our sense organs</w:t>
      </w:r>
      <w:r w:rsidR="00260D1C" w:rsidRPr="00083482">
        <w:t xml:space="preserve"> are only capable of sensing </w:t>
      </w:r>
      <w:r w:rsidRPr="00083482">
        <w:t xml:space="preserve">gross things. </w:t>
      </w:r>
      <w:r w:rsidR="00260D1C" w:rsidRPr="00083482">
        <w:t xml:space="preserve">The Self </w:t>
      </w:r>
      <w:r w:rsidRPr="00083482">
        <w:t xml:space="preserve">is in the form of subtle knowledge. </w:t>
      </w:r>
    </w:p>
    <w:p w14:paraId="1BEEFC91" w14:textId="709969A1" w:rsidR="00E96756" w:rsidRPr="00083482" w:rsidRDefault="00E96756" w:rsidP="00E96756">
      <w:pPr>
        <w:pStyle w:val="ApplNotes"/>
      </w:pPr>
      <w:r w:rsidRPr="00083482">
        <w:t xml:space="preserve">The Self brings awareness – the power to </w:t>
      </w:r>
      <w:r w:rsidR="00855C86" w:rsidRPr="00083482">
        <w:t xml:space="preserve">experience and </w:t>
      </w:r>
      <w:r w:rsidRPr="00083482">
        <w:t>know.</w:t>
      </w:r>
    </w:p>
    <w:p w14:paraId="3A5C0EFB" w14:textId="14107391" w:rsidR="00EE69AD" w:rsidRPr="00083482" w:rsidRDefault="00EB3A34">
      <w:r w:rsidRPr="00083482">
        <w:t>In</w:t>
      </w:r>
      <w:r w:rsidR="00A37D80" w:rsidRPr="00083482">
        <w:t xml:space="preserve"> Chap.13#1</w:t>
      </w:r>
      <w:r w:rsidRPr="00083482">
        <w:t xml:space="preserve">, it is said </w:t>
      </w:r>
      <w:r w:rsidR="00AC3E64">
        <w:t>‘</w:t>
      </w:r>
      <w:r w:rsidR="00E96756" w:rsidRPr="00083482">
        <w:t>Whoever</w:t>
      </w:r>
      <w:r w:rsidRPr="00083482">
        <w:t xml:space="preserve"> knows this, is said to </w:t>
      </w:r>
      <w:r w:rsidR="00A37D80" w:rsidRPr="00083482">
        <w:t>know the body as the field of action</w:t>
      </w:r>
      <w:r w:rsidR="00AC3E64">
        <w:t>’</w:t>
      </w:r>
      <w:r w:rsidRPr="00083482">
        <w:t>. Moreover, the Self is not made up of other things. It is experienced ev</w:t>
      </w:r>
      <w:r w:rsidR="00A37D80" w:rsidRPr="00083482">
        <w:t xml:space="preserve">erywhere in the body as </w:t>
      </w:r>
      <w:r w:rsidR="00AC3E64">
        <w:t>‘</w:t>
      </w:r>
      <w:r w:rsidR="00A37D80" w:rsidRPr="00083482">
        <w:t>I know</w:t>
      </w:r>
      <w:r w:rsidR="00AC3E64">
        <w:t>’</w:t>
      </w:r>
      <w:r w:rsidR="00E96756" w:rsidRPr="00083482">
        <w:t>. It’s experienced</w:t>
      </w:r>
      <w:r w:rsidRPr="00083482">
        <w:t xml:space="preserve"> </w:t>
      </w:r>
      <w:r w:rsidR="00E96756" w:rsidRPr="00083482">
        <w:t>a</w:t>
      </w:r>
      <w:r w:rsidRPr="00083482">
        <w:t>s the knowledge of the body itself and other things- as a single, subtle form.</w:t>
      </w:r>
    </w:p>
    <w:p w14:paraId="78B797E2" w14:textId="77777777" w:rsidR="00EE69AD" w:rsidRPr="00083482" w:rsidRDefault="00EB3A34">
      <w:r w:rsidRPr="00083482">
        <w:lastRenderedPageBreak/>
        <w:t xml:space="preserve">The subtle Self is not like the body and other material things. Material things differ in form at different points in space. </w:t>
      </w:r>
    </w:p>
    <w:p w14:paraId="364ABE1A" w14:textId="285BCA84" w:rsidR="00EE69AD" w:rsidRPr="00083482" w:rsidRDefault="00693603">
      <w:r w:rsidRPr="00083482">
        <w:t>Thus,</w:t>
      </w:r>
      <w:r w:rsidR="00EB3A34" w:rsidRPr="00083482">
        <w:t xml:space="preserve"> </w:t>
      </w:r>
      <w:r w:rsidR="00A37D80" w:rsidRPr="00083482">
        <w:t xml:space="preserve">the Self is ever-lasting </w:t>
      </w:r>
      <w:r w:rsidR="00EB3A34" w:rsidRPr="00083482">
        <w:t xml:space="preserve">by virtue of </w:t>
      </w:r>
      <w:r w:rsidR="000A646C">
        <w:t>hav</w:t>
      </w:r>
      <w:r w:rsidR="00EB3A34" w:rsidRPr="00083482">
        <w:t>ing a single form, not being subject to change, be</w:t>
      </w:r>
      <w:r w:rsidR="00A37D80" w:rsidRPr="00083482">
        <w:t>ing the knower and being pervasive</w:t>
      </w:r>
      <w:r w:rsidR="00EB3A34" w:rsidRPr="00083482">
        <w:t>.</w:t>
      </w:r>
    </w:p>
    <w:p w14:paraId="6C6BAECE" w14:textId="77777777" w:rsidR="00EE69AD" w:rsidRPr="00083482" w:rsidRDefault="00EB3A34">
      <w:r w:rsidRPr="00083482">
        <w:t xml:space="preserve">In contrast, the body is a collection of other elements and is subject to growth and deformation. It is created only for the Self to experience the </w:t>
      </w:r>
      <w:r w:rsidR="00A37D80" w:rsidRPr="00083482">
        <w:t>outcome of activity</w:t>
      </w:r>
      <w:r w:rsidRPr="00083482">
        <w:t>. It takes on multiple forms. Due to these reasons, it is subject to destruction.</w:t>
      </w:r>
      <w:r w:rsidR="0092358E" w:rsidRPr="00083482">
        <w:t xml:space="preserve"> The body is pervaded by the Self.</w:t>
      </w:r>
    </w:p>
    <w:p w14:paraId="7A1DF9FC" w14:textId="77777777" w:rsidR="00EE69AD" w:rsidRPr="00083482" w:rsidRDefault="0092358E">
      <w:r w:rsidRPr="00083482">
        <w:t>T</w:t>
      </w:r>
      <w:r w:rsidR="00EB3A34" w:rsidRPr="00083482">
        <w:t>he body</w:t>
      </w:r>
      <w:r w:rsidRPr="00083482">
        <w:t xml:space="preserve"> </w:t>
      </w:r>
      <w:r w:rsidR="00EB3A34" w:rsidRPr="00083482">
        <w:t>is subject to destruction</w:t>
      </w:r>
      <w:r w:rsidRPr="00083482">
        <w:t xml:space="preserve"> by its very nature.</w:t>
      </w:r>
      <w:r w:rsidR="00EB3A34" w:rsidRPr="00083482">
        <w:t xml:space="preserve"> </w:t>
      </w:r>
      <w:r w:rsidRPr="00083482">
        <w:t>T</w:t>
      </w:r>
      <w:r w:rsidR="00EB3A34" w:rsidRPr="00083482">
        <w:t>he Self is by nature everlasting</w:t>
      </w:r>
      <w:r w:rsidRPr="00083482">
        <w:t xml:space="preserve">. Hence, neither </w:t>
      </w:r>
      <w:r w:rsidR="00A37D80" w:rsidRPr="00083482">
        <w:t>is</w:t>
      </w:r>
      <w:r w:rsidR="00EB3A34" w:rsidRPr="00083482">
        <w:t xml:space="preserve"> to </w:t>
      </w:r>
      <w:r w:rsidR="00A37D80" w:rsidRPr="00083482">
        <w:t>be grieved over</w:t>
      </w:r>
      <w:r w:rsidR="00EB3A34" w:rsidRPr="00083482">
        <w:t xml:space="preserve">. Knowing this, </w:t>
      </w:r>
      <w:r w:rsidR="008D67C4" w:rsidRPr="00083482">
        <w:t xml:space="preserve">be with courage; </w:t>
      </w:r>
      <w:r w:rsidR="00EB3A34" w:rsidRPr="00083482">
        <w:t xml:space="preserve">bear the inevitable effects of weapons on </w:t>
      </w:r>
      <w:r w:rsidR="008D67C4" w:rsidRPr="00083482">
        <w:t xml:space="preserve">your </w:t>
      </w:r>
      <w:r w:rsidR="00EB3A34" w:rsidRPr="00083482">
        <w:t xml:space="preserve">body </w:t>
      </w:r>
      <w:r w:rsidR="008D67C4" w:rsidRPr="00083482">
        <w:t xml:space="preserve">and </w:t>
      </w:r>
      <w:r w:rsidR="00A37D80" w:rsidRPr="00083482">
        <w:t>on</w:t>
      </w:r>
      <w:r w:rsidR="008D67C4" w:rsidRPr="00083482">
        <w:t xml:space="preserve"> others</w:t>
      </w:r>
      <w:r w:rsidR="00EB3A34" w:rsidRPr="00083482">
        <w:t>. Per</w:t>
      </w:r>
      <w:r w:rsidR="008D67C4" w:rsidRPr="00083482">
        <w:t>form the act of war</w:t>
      </w:r>
      <w:r w:rsidR="00EB3A34" w:rsidRPr="00083482">
        <w:t xml:space="preserve"> wit</w:t>
      </w:r>
      <w:r w:rsidR="008D67C4" w:rsidRPr="00083482">
        <w:t xml:space="preserve">hout expectations regarding the outcome </w:t>
      </w:r>
      <w:r w:rsidR="00EB3A34" w:rsidRPr="00083482">
        <w:t>of your actions, with the intent of gaining freedom from birth and death (</w:t>
      </w:r>
      <w:hyperlink w:anchor="Moksha" w:history="1">
        <w:r w:rsidR="00EB3A34" w:rsidRPr="00083482">
          <w:rPr>
            <w:rStyle w:val="Hyperlink"/>
          </w:rPr>
          <w:t>moksha</w:t>
        </w:r>
      </w:hyperlink>
      <w:r w:rsidR="00EB3A34" w:rsidRPr="00083482">
        <w:t>).</w:t>
      </w:r>
    </w:p>
    <w:p w14:paraId="6B0C4124" w14:textId="77777777" w:rsidR="00EE69AD" w:rsidRPr="00083482" w:rsidRDefault="00CA3C91">
      <w:pPr>
        <w:pStyle w:val="Heading2"/>
      </w:pPr>
      <w:r w:rsidRPr="00083482">
        <w:t>2-19</w:t>
      </w:r>
    </w:p>
    <w:p w14:paraId="502BE103" w14:textId="77777777" w:rsidR="00EE69AD" w:rsidRPr="00083482" w:rsidRDefault="00EB3A34">
      <w:pPr>
        <w:pStyle w:val="Shloka"/>
        <w:rPr>
          <w:noProof/>
          <w:lang w:bidi="sa-IN"/>
        </w:rPr>
      </w:pPr>
      <w:r w:rsidRPr="00083482">
        <w:rPr>
          <w:noProof/>
          <w:lang w:bidi="sa-IN"/>
        </w:rPr>
        <w:t>[</w:t>
      </w:r>
    </w:p>
    <w:p w14:paraId="3E640F53" w14:textId="77777777" w:rsidR="00EE69AD" w:rsidRPr="00083482" w:rsidRDefault="00EB3A34">
      <w:pPr>
        <w:pStyle w:val="Shloka"/>
        <w:rPr>
          <w:noProof/>
          <w:lang w:bidi="sa-IN"/>
        </w:rPr>
      </w:pPr>
      <w:r w:rsidRPr="00083482">
        <w:rPr>
          <w:noProof/>
          <w:lang w:bidi="sa-IN"/>
        </w:rPr>
        <w:t>ya Enam vEtti hantAram yashchainam manyatE hatam |</w:t>
      </w:r>
    </w:p>
    <w:p w14:paraId="1FACB7D3" w14:textId="77777777" w:rsidR="00EE69AD" w:rsidRPr="00083482" w:rsidRDefault="00EB3A34">
      <w:pPr>
        <w:pStyle w:val="Shloka"/>
        <w:rPr>
          <w:noProof/>
          <w:lang w:bidi="sa-IN"/>
        </w:rPr>
      </w:pPr>
      <w:r w:rsidRPr="00083482">
        <w:rPr>
          <w:noProof/>
          <w:lang w:bidi="sa-IN"/>
        </w:rPr>
        <w:t>ubhau tau na vijAnItO nAyam hanti na hanyatE || 19 ||</w:t>
      </w:r>
    </w:p>
    <w:p w14:paraId="4014D6DE" w14:textId="77777777" w:rsidR="00EE69AD" w:rsidRPr="00083482" w:rsidRDefault="00EB3A34">
      <w:pPr>
        <w:pStyle w:val="Shloka"/>
      </w:pPr>
      <w:r w:rsidRPr="00083482">
        <w:rPr>
          <w:noProof/>
          <w:lang w:bidi="sa-IN"/>
        </w:rPr>
        <w:t>]</w:t>
      </w:r>
    </w:p>
    <w:p w14:paraId="7A83EBD8" w14:textId="77777777" w:rsidR="00EE69AD" w:rsidRPr="00083482" w:rsidRDefault="00EB3A34" w:rsidP="00A22026">
      <w:pPr>
        <w:pStyle w:val="ExplnOfShloka"/>
      </w:pPr>
      <w:r w:rsidRPr="00083482">
        <w:rPr>
          <w:noProof/>
          <w:szCs w:val="20"/>
          <w:lang w:bidi="sa-IN"/>
        </w:rPr>
        <w:t>[ya:]</w:t>
      </w:r>
      <w:r w:rsidRPr="00083482">
        <w:rPr>
          <w:szCs w:val="20"/>
        </w:rPr>
        <w:t xml:space="preserve"> The one who </w:t>
      </w:r>
      <w:r w:rsidRPr="00083482">
        <w:rPr>
          <w:noProof/>
          <w:szCs w:val="20"/>
          <w:lang w:bidi="sa-IN"/>
        </w:rPr>
        <w:t>[vEtti]</w:t>
      </w:r>
      <w:r w:rsidRPr="00083482">
        <w:rPr>
          <w:szCs w:val="20"/>
        </w:rPr>
        <w:t xml:space="preserve"> knows </w:t>
      </w:r>
      <w:r w:rsidRPr="00083482">
        <w:rPr>
          <w:noProof/>
          <w:szCs w:val="20"/>
          <w:lang w:bidi="sa-IN"/>
        </w:rPr>
        <w:t>[Enam]</w:t>
      </w:r>
      <w:r w:rsidRPr="00083482">
        <w:rPr>
          <w:szCs w:val="20"/>
        </w:rPr>
        <w:t xml:space="preserve"> this Self </w:t>
      </w:r>
      <w:r w:rsidRPr="00083482">
        <w:rPr>
          <w:noProof/>
          <w:szCs w:val="20"/>
          <w:lang w:bidi="sa-IN"/>
        </w:rPr>
        <w:t>[hantAram]</w:t>
      </w:r>
      <w:r w:rsidRPr="00083482">
        <w:rPr>
          <w:szCs w:val="20"/>
        </w:rPr>
        <w:t xml:space="preserve"> as something which can kill, </w:t>
      </w:r>
      <w:r w:rsidRPr="00083482">
        <w:rPr>
          <w:noProof/>
          <w:szCs w:val="20"/>
          <w:lang w:bidi="sa-IN"/>
        </w:rPr>
        <w:t>[yashcha]</w:t>
      </w:r>
      <w:r w:rsidRPr="00083482">
        <w:rPr>
          <w:szCs w:val="20"/>
        </w:rPr>
        <w:t xml:space="preserve"> and the one who </w:t>
      </w:r>
      <w:r w:rsidRPr="00083482">
        <w:rPr>
          <w:noProof/>
          <w:szCs w:val="20"/>
          <w:lang w:bidi="sa-IN"/>
        </w:rPr>
        <w:t>[manyatE]</w:t>
      </w:r>
      <w:r w:rsidRPr="00083482">
        <w:rPr>
          <w:szCs w:val="20"/>
        </w:rPr>
        <w:t xml:space="preserve"> assumes that </w:t>
      </w:r>
      <w:r w:rsidRPr="00083482">
        <w:rPr>
          <w:noProof/>
          <w:szCs w:val="20"/>
          <w:lang w:bidi="sa-IN"/>
        </w:rPr>
        <w:t>[hatam]</w:t>
      </w:r>
      <w:r w:rsidRPr="00083482">
        <w:rPr>
          <w:szCs w:val="20"/>
        </w:rPr>
        <w:t xml:space="preserve"> it is killed</w:t>
      </w:r>
      <w:r w:rsidR="00F455DA" w:rsidRPr="00083482">
        <w:rPr>
          <w:szCs w:val="20"/>
        </w:rPr>
        <w:t>-</w:t>
      </w:r>
      <w:r w:rsidRPr="00083482">
        <w:rPr>
          <w:szCs w:val="20"/>
        </w:rPr>
        <w:t xml:space="preserve"> </w:t>
      </w:r>
      <w:r w:rsidRPr="00083482">
        <w:rPr>
          <w:noProof/>
          <w:szCs w:val="20"/>
          <w:lang w:bidi="sa-IN"/>
        </w:rPr>
        <w:t>[ubhau tau]</w:t>
      </w:r>
      <w:r w:rsidRPr="00083482">
        <w:rPr>
          <w:szCs w:val="20"/>
        </w:rPr>
        <w:t xml:space="preserve"> </w:t>
      </w:r>
      <w:r w:rsidR="00F455DA" w:rsidRPr="00083482">
        <w:rPr>
          <w:szCs w:val="20"/>
        </w:rPr>
        <w:t>b</w:t>
      </w:r>
      <w:r w:rsidRPr="00083482">
        <w:rPr>
          <w:szCs w:val="20"/>
        </w:rPr>
        <w:t xml:space="preserve">oth of them </w:t>
      </w:r>
      <w:r w:rsidRPr="00083482">
        <w:rPr>
          <w:noProof/>
          <w:szCs w:val="20"/>
          <w:lang w:bidi="sa-IN"/>
        </w:rPr>
        <w:t>[na vijAnIta:]</w:t>
      </w:r>
      <w:r w:rsidRPr="00083482">
        <w:rPr>
          <w:szCs w:val="20"/>
        </w:rPr>
        <w:t xml:space="preserve"> </w:t>
      </w:r>
      <w:r w:rsidR="00F455DA" w:rsidRPr="00083482">
        <w:rPr>
          <w:szCs w:val="20"/>
        </w:rPr>
        <w:t>don’t know</w:t>
      </w:r>
      <w:r w:rsidRPr="00083482">
        <w:rPr>
          <w:szCs w:val="20"/>
        </w:rPr>
        <w:t xml:space="preserve"> </w:t>
      </w:r>
      <w:r w:rsidRPr="00083482">
        <w:rPr>
          <w:noProof/>
          <w:szCs w:val="20"/>
          <w:lang w:bidi="sa-IN"/>
        </w:rPr>
        <w:t>[nAyam hanti]</w:t>
      </w:r>
      <w:r w:rsidRPr="00083482">
        <w:rPr>
          <w:szCs w:val="20"/>
        </w:rPr>
        <w:t xml:space="preserve"> </w:t>
      </w:r>
      <w:r w:rsidR="00F455DA" w:rsidRPr="00083482">
        <w:rPr>
          <w:szCs w:val="20"/>
        </w:rPr>
        <w:t>that t</w:t>
      </w:r>
      <w:r w:rsidRPr="00083482">
        <w:rPr>
          <w:szCs w:val="20"/>
        </w:rPr>
        <w:t xml:space="preserve">he Self does not kill, </w:t>
      </w:r>
      <w:r w:rsidRPr="00083482">
        <w:rPr>
          <w:noProof/>
          <w:szCs w:val="20"/>
          <w:lang w:bidi="sa-IN"/>
        </w:rPr>
        <w:t>[na hanyatE]</w:t>
      </w:r>
      <w:r w:rsidRPr="00083482">
        <w:rPr>
          <w:szCs w:val="20"/>
        </w:rPr>
        <w:t xml:space="preserve"> nor can it be killed.</w:t>
      </w:r>
    </w:p>
    <w:p w14:paraId="4B00C78D" w14:textId="77777777" w:rsidR="0033507C" w:rsidRDefault="00EB3A34">
      <w:r w:rsidRPr="00083482">
        <w:t>People who believe that the Self (whose</w:t>
      </w:r>
      <w:r w:rsidR="009514F1" w:rsidRPr="00083482">
        <w:t xml:space="preserve"> qualities are described above)</w:t>
      </w:r>
      <w:r w:rsidRPr="00083482">
        <w:t xml:space="preserve"> can kill, or in any way be a cause for killing, </w:t>
      </w:r>
      <w:r w:rsidR="009514F1" w:rsidRPr="00083482">
        <w:t xml:space="preserve">as well as </w:t>
      </w:r>
      <w:r w:rsidRPr="00083482">
        <w:t xml:space="preserve">those who believe that it can be killed due to any cause, </w:t>
      </w:r>
      <w:r w:rsidR="00F455DA" w:rsidRPr="00083482">
        <w:t>do not know</w:t>
      </w:r>
      <w:r w:rsidRPr="00083482">
        <w:t xml:space="preserve">. </w:t>
      </w:r>
    </w:p>
    <w:p w14:paraId="31FBBE92" w14:textId="77F44DC7" w:rsidR="00EE69AD" w:rsidRPr="00083482" w:rsidRDefault="00EB3A34">
      <w:r w:rsidRPr="00083482">
        <w:t>Due to the facts</w:t>
      </w:r>
      <w:r w:rsidR="00F455DA" w:rsidRPr="00083482">
        <w:t xml:space="preserve"> mentioned before</w:t>
      </w:r>
      <w:r w:rsidRPr="00083482">
        <w:t xml:space="preserve">, also due to the fact that the Self is indestructible, it cannot be a cause for killing. The Self cannot be killed either, due to the same facts. </w:t>
      </w:r>
    </w:p>
    <w:p w14:paraId="21CABFAE" w14:textId="77777777" w:rsidR="00EE69AD" w:rsidRPr="00083482" w:rsidRDefault="00EB3A34">
      <w:r w:rsidRPr="00083482">
        <w:t>The verb '</w:t>
      </w:r>
      <w:r w:rsidR="00386804" w:rsidRPr="00083482">
        <w:t>kill</w:t>
      </w:r>
      <w:r w:rsidRPr="00083482">
        <w:t xml:space="preserve">' has the Self as the </w:t>
      </w:r>
      <w:r w:rsidR="00386804" w:rsidRPr="00083482">
        <w:t>object. It</w:t>
      </w:r>
      <w:r w:rsidRPr="00083482">
        <w:t xml:space="preserve"> refers to the act of separating </w:t>
      </w:r>
      <w:r w:rsidR="00386804" w:rsidRPr="00083482">
        <w:t xml:space="preserve">the Self </w:t>
      </w:r>
      <w:r w:rsidRPr="00083482">
        <w:t xml:space="preserve">from the body. The fact expressed is that </w:t>
      </w:r>
      <w:r w:rsidR="00386804" w:rsidRPr="00083482">
        <w:t>the Self cannot be killed</w:t>
      </w:r>
      <w:r w:rsidRPr="00083482">
        <w:t>.</w:t>
      </w:r>
      <w:r w:rsidR="00386804" w:rsidRPr="00083482">
        <w:t xml:space="preserve"> In that case, what about the scriptures that say </w:t>
      </w:r>
      <w:r w:rsidRPr="00083482">
        <w:t xml:space="preserve">'One must not cause harm to animals', 'A </w:t>
      </w:r>
      <w:r w:rsidR="008554CC" w:rsidRPr="00083482">
        <w:t>student of the scriptures</w:t>
      </w:r>
      <w:r w:rsidRPr="00083482">
        <w:t xml:space="preserve"> must not be killed'</w:t>
      </w:r>
      <w:r w:rsidR="00386804" w:rsidRPr="00083482">
        <w:t xml:space="preserve">? These </w:t>
      </w:r>
      <w:r w:rsidRPr="00083482">
        <w:t xml:space="preserve">statements </w:t>
      </w:r>
      <w:r w:rsidR="008554CC" w:rsidRPr="00083482">
        <w:t xml:space="preserve">forbid certain actions, </w:t>
      </w:r>
      <w:r w:rsidR="009514F1" w:rsidRPr="00083482">
        <w:t>referring</w:t>
      </w:r>
      <w:r w:rsidRPr="00083482">
        <w:t xml:space="preserve"> to </w:t>
      </w:r>
      <w:r w:rsidR="008554CC" w:rsidRPr="00083482">
        <w:t>‘killing’ in the sense of separating</w:t>
      </w:r>
      <w:r w:rsidRPr="00083482">
        <w:t xml:space="preserve"> the body from t</w:t>
      </w:r>
      <w:r w:rsidR="00386804" w:rsidRPr="00083482">
        <w:t>he Self</w:t>
      </w:r>
      <w:r w:rsidR="008554CC" w:rsidRPr="00083482">
        <w:t>.</w:t>
      </w:r>
    </w:p>
    <w:p w14:paraId="7A284B7A" w14:textId="77777777" w:rsidR="00EE69AD" w:rsidRPr="00083482" w:rsidRDefault="00CA3C91">
      <w:pPr>
        <w:pStyle w:val="Heading2"/>
      </w:pPr>
      <w:r w:rsidRPr="00083482">
        <w:t>2-20</w:t>
      </w:r>
    </w:p>
    <w:p w14:paraId="76E47C48" w14:textId="77777777" w:rsidR="00EE69AD" w:rsidRPr="00083482" w:rsidRDefault="00EB3A34">
      <w:pPr>
        <w:pStyle w:val="Shloka"/>
        <w:rPr>
          <w:noProof/>
          <w:lang w:bidi="sa-IN"/>
        </w:rPr>
      </w:pPr>
      <w:r w:rsidRPr="00083482">
        <w:rPr>
          <w:noProof/>
          <w:lang w:bidi="sa-IN"/>
        </w:rPr>
        <w:t>[</w:t>
      </w:r>
    </w:p>
    <w:p w14:paraId="3680C4D4" w14:textId="77777777" w:rsidR="00EE69AD" w:rsidRPr="00083482" w:rsidRDefault="00EB3A34">
      <w:pPr>
        <w:pStyle w:val="Shloka"/>
        <w:rPr>
          <w:noProof/>
          <w:lang w:bidi="sa-IN"/>
        </w:rPr>
      </w:pPr>
      <w:r w:rsidRPr="00083482">
        <w:rPr>
          <w:noProof/>
          <w:lang w:bidi="sa-IN"/>
        </w:rPr>
        <w:t xml:space="preserve">na jAyatE mriyatE vA kadAchit </w:t>
      </w:r>
    </w:p>
    <w:p w14:paraId="050BB76F" w14:textId="77777777" w:rsidR="00EE69AD" w:rsidRPr="00083482" w:rsidRDefault="00EB3A34">
      <w:pPr>
        <w:pStyle w:val="Shloka"/>
        <w:rPr>
          <w:noProof/>
          <w:lang w:bidi="sa-IN"/>
        </w:rPr>
      </w:pPr>
      <w:r w:rsidRPr="00083482">
        <w:rPr>
          <w:noProof/>
          <w:lang w:bidi="sa-IN"/>
        </w:rPr>
        <w:t>nAyam bhUtvA bhavitA vA na bhUya: |</w:t>
      </w:r>
    </w:p>
    <w:p w14:paraId="2D88DC91" w14:textId="77777777" w:rsidR="00EE69AD" w:rsidRPr="00083482" w:rsidRDefault="00EB3A34">
      <w:pPr>
        <w:pStyle w:val="Shloka"/>
        <w:rPr>
          <w:noProof/>
          <w:lang w:bidi="sa-IN"/>
        </w:rPr>
      </w:pPr>
      <w:r w:rsidRPr="00083482">
        <w:rPr>
          <w:noProof/>
          <w:lang w:bidi="sa-IN"/>
        </w:rPr>
        <w:t>ajO nitya: shAshvatO_yam purANO</w:t>
      </w:r>
    </w:p>
    <w:p w14:paraId="768265D6" w14:textId="77777777" w:rsidR="00EE69AD" w:rsidRPr="00083482" w:rsidRDefault="00EB3A34">
      <w:pPr>
        <w:pStyle w:val="Shloka"/>
        <w:rPr>
          <w:noProof/>
          <w:lang w:bidi="sa-IN"/>
        </w:rPr>
      </w:pPr>
      <w:r w:rsidRPr="00083482">
        <w:rPr>
          <w:noProof/>
          <w:lang w:bidi="sa-IN"/>
        </w:rPr>
        <w:t>na hanyatE hanyamAnE sharIrE || 20 ||</w:t>
      </w:r>
    </w:p>
    <w:p w14:paraId="0389C7AB" w14:textId="77777777" w:rsidR="00EE69AD" w:rsidRPr="00083482" w:rsidRDefault="00EB3A34">
      <w:pPr>
        <w:pStyle w:val="Shloka"/>
      </w:pPr>
      <w:r w:rsidRPr="00083482">
        <w:rPr>
          <w:noProof/>
          <w:lang w:bidi="sa-IN"/>
        </w:rPr>
        <w:t>]</w:t>
      </w:r>
    </w:p>
    <w:p w14:paraId="57BDA796" w14:textId="77777777" w:rsidR="00EE69AD" w:rsidRPr="00083482" w:rsidRDefault="00EB3A34" w:rsidP="00A22026">
      <w:pPr>
        <w:pStyle w:val="ExplnOfShloka"/>
      </w:pPr>
      <w:r w:rsidRPr="00083482">
        <w:rPr>
          <w:noProof/>
          <w:szCs w:val="20"/>
          <w:lang w:bidi="sa-IN"/>
        </w:rPr>
        <w:lastRenderedPageBreak/>
        <w:t>[ayam]</w:t>
      </w:r>
      <w:r w:rsidRPr="00083482">
        <w:rPr>
          <w:szCs w:val="20"/>
        </w:rPr>
        <w:t xml:space="preserve"> The Self </w:t>
      </w:r>
      <w:r w:rsidRPr="00083482">
        <w:rPr>
          <w:noProof/>
          <w:szCs w:val="20"/>
          <w:lang w:bidi="sa-IN"/>
        </w:rPr>
        <w:t>[kadAchit na</w:t>
      </w:r>
      <w:r w:rsidR="008554CC" w:rsidRPr="00083482">
        <w:rPr>
          <w:noProof/>
          <w:szCs w:val="20"/>
          <w:lang w:bidi="sa-IN"/>
        </w:rPr>
        <w:t xml:space="preserve"> jAyatE mriyatE vA]</w:t>
      </w:r>
      <w:r w:rsidR="008554CC" w:rsidRPr="00083482">
        <w:rPr>
          <w:szCs w:val="20"/>
        </w:rPr>
        <w:t xml:space="preserve"> is not born</w:t>
      </w:r>
      <w:r w:rsidRPr="00083482">
        <w:rPr>
          <w:szCs w:val="20"/>
        </w:rPr>
        <w:t xml:space="preserve"> and never dies </w:t>
      </w:r>
      <w:r w:rsidRPr="00083482">
        <w:rPr>
          <w:noProof/>
          <w:szCs w:val="20"/>
          <w:lang w:bidi="sa-IN"/>
        </w:rPr>
        <w:t>[ayam]</w:t>
      </w:r>
      <w:r w:rsidRPr="00083482">
        <w:rPr>
          <w:szCs w:val="20"/>
        </w:rPr>
        <w:t xml:space="preserve"> It </w:t>
      </w:r>
      <w:r w:rsidRPr="00083482">
        <w:rPr>
          <w:noProof/>
          <w:szCs w:val="20"/>
          <w:lang w:bidi="sa-IN"/>
        </w:rPr>
        <w:t>[na]</w:t>
      </w:r>
      <w:r w:rsidRPr="00083482">
        <w:rPr>
          <w:szCs w:val="20"/>
        </w:rPr>
        <w:t xml:space="preserve"> has not </w:t>
      </w:r>
      <w:r w:rsidRPr="00083482">
        <w:rPr>
          <w:noProof/>
          <w:szCs w:val="20"/>
          <w:lang w:bidi="sa-IN"/>
        </w:rPr>
        <w:t>[bhUtvA]</w:t>
      </w:r>
      <w:r w:rsidRPr="00083482">
        <w:rPr>
          <w:szCs w:val="20"/>
        </w:rPr>
        <w:t xml:space="preserve"> come into being, </w:t>
      </w:r>
      <w:r w:rsidRPr="00083482">
        <w:rPr>
          <w:noProof/>
          <w:szCs w:val="20"/>
          <w:lang w:bidi="sa-IN"/>
        </w:rPr>
        <w:t>[bhUya: na bhavitA vA]</w:t>
      </w:r>
      <w:r w:rsidRPr="00083482">
        <w:rPr>
          <w:szCs w:val="20"/>
        </w:rPr>
        <w:t xml:space="preserve"> neither will it ever cease to be. </w:t>
      </w:r>
      <w:r w:rsidRPr="00083482">
        <w:rPr>
          <w:noProof/>
          <w:szCs w:val="20"/>
          <w:lang w:bidi="sa-IN"/>
        </w:rPr>
        <w:t>[ayam]</w:t>
      </w:r>
      <w:r w:rsidRPr="00083482">
        <w:rPr>
          <w:szCs w:val="20"/>
        </w:rPr>
        <w:t xml:space="preserve"> It is </w:t>
      </w:r>
      <w:r w:rsidRPr="00083482">
        <w:rPr>
          <w:noProof/>
          <w:szCs w:val="20"/>
          <w:lang w:bidi="sa-IN"/>
        </w:rPr>
        <w:t>[aja:]</w:t>
      </w:r>
      <w:r w:rsidRPr="00083482">
        <w:rPr>
          <w:szCs w:val="20"/>
        </w:rPr>
        <w:t xml:space="preserve"> without birth, </w:t>
      </w:r>
      <w:r w:rsidRPr="00083482">
        <w:rPr>
          <w:noProof/>
          <w:szCs w:val="20"/>
          <w:lang w:bidi="sa-IN"/>
        </w:rPr>
        <w:t>[nitya:]</w:t>
      </w:r>
      <w:r w:rsidRPr="00083482">
        <w:rPr>
          <w:szCs w:val="20"/>
        </w:rPr>
        <w:t xml:space="preserve"> ever-existing, </w:t>
      </w:r>
      <w:r w:rsidRPr="00083482">
        <w:rPr>
          <w:noProof/>
          <w:szCs w:val="20"/>
          <w:lang w:bidi="sa-IN"/>
        </w:rPr>
        <w:t>[shAshwata:]</w:t>
      </w:r>
      <w:r w:rsidRPr="00083482">
        <w:rPr>
          <w:szCs w:val="20"/>
        </w:rPr>
        <w:t xml:space="preserve"> everlasting in a single form, </w:t>
      </w:r>
      <w:r w:rsidRPr="00083482">
        <w:rPr>
          <w:noProof/>
          <w:szCs w:val="20"/>
          <w:lang w:bidi="sa-IN"/>
        </w:rPr>
        <w:t>[purANa:]</w:t>
      </w:r>
      <w:r w:rsidRPr="00083482">
        <w:rPr>
          <w:szCs w:val="20"/>
        </w:rPr>
        <w:t xml:space="preserve"> existing fresh from the beginning-</w:t>
      </w:r>
      <w:r w:rsidR="008554CC" w:rsidRPr="00083482">
        <w:rPr>
          <w:szCs w:val="20"/>
        </w:rPr>
        <w:t xml:space="preserve">less past. </w:t>
      </w:r>
      <w:r w:rsidR="00451DC7" w:rsidRPr="00083482">
        <w:rPr>
          <w:noProof/>
          <w:szCs w:val="20"/>
          <w:lang w:bidi="sa-IN"/>
        </w:rPr>
        <w:t>[na hanyatE]</w:t>
      </w:r>
      <w:r w:rsidR="00451DC7" w:rsidRPr="00083482">
        <w:rPr>
          <w:szCs w:val="20"/>
        </w:rPr>
        <w:t xml:space="preserve"> The Self is not killed </w:t>
      </w:r>
      <w:r w:rsidR="008554CC" w:rsidRPr="00083482">
        <w:rPr>
          <w:noProof/>
          <w:szCs w:val="20"/>
          <w:lang w:bidi="sa-IN"/>
        </w:rPr>
        <w:t>[sharIrE hanyamAnE]</w:t>
      </w:r>
      <w:r w:rsidR="008554CC" w:rsidRPr="00083482">
        <w:rPr>
          <w:szCs w:val="20"/>
        </w:rPr>
        <w:t xml:space="preserve"> i</w:t>
      </w:r>
      <w:r w:rsidRPr="00083482">
        <w:rPr>
          <w:szCs w:val="20"/>
        </w:rPr>
        <w:t>n a b</w:t>
      </w:r>
      <w:r w:rsidR="008554CC" w:rsidRPr="00083482">
        <w:rPr>
          <w:szCs w:val="20"/>
        </w:rPr>
        <w:t xml:space="preserve">ody that </w:t>
      </w:r>
      <w:r w:rsidR="00451DC7" w:rsidRPr="00083482">
        <w:rPr>
          <w:szCs w:val="20"/>
        </w:rPr>
        <w:t xml:space="preserve">inevitably </w:t>
      </w:r>
      <w:r w:rsidR="008554CC" w:rsidRPr="00083482">
        <w:rPr>
          <w:szCs w:val="20"/>
        </w:rPr>
        <w:t xml:space="preserve">gets </w:t>
      </w:r>
      <w:r w:rsidR="00451DC7" w:rsidRPr="00083482">
        <w:rPr>
          <w:szCs w:val="20"/>
        </w:rPr>
        <w:t>dead</w:t>
      </w:r>
      <w:r w:rsidRPr="00083482">
        <w:rPr>
          <w:szCs w:val="20"/>
        </w:rPr>
        <w:t>.</w:t>
      </w:r>
    </w:p>
    <w:p w14:paraId="7258B829" w14:textId="77777777" w:rsidR="0033507C" w:rsidRDefault="00EB3A34">
      <w:r w:rsidRPr="00083482">
        <w:t>Due to the reasons mentioned above, the Self</w:t>
      </w:r>
      <w:r w:rsidR="00451DC7" w:rsidRPr="00083482">
        <w:t xml:space="preserve"> is </w:t>
      </w:r>
      <w:r w:rsidR="009514F1" w:rsidRPr="00083482">
        <w:t>indestructible. It</w:t>
      </w:r>
      <w:r w:rsidRPr="00083482">
        <w:t xml:space="preserve"> </w:t>
      </w:r>
      <w:r w:rsidR="00451DC7" w:rsidRPr="00083482">
        <w:t>isn’</w:t>
      </w:r>
      <w:r w:rsidRPr="00083482">
        <w:t xml:space="preserve">t subjected to the effects of nature </w:t>
      </w:r>
      <w:r w:rsidR="00451DC7" w:rsidRPr="00083482">
        <w:t xml:space="preserve">and </w:t>
      </w:r>
      <w:r w:rsidRPr="00083482">
        <w:t>is not subject to birth and death</w:t>
      </w:r>
      <w:r w:rsidR="00451DC7" w:rsidRPr="00083482">
        <w:t xml:space="preserve">. Birth and death are </w:t>
      </w:r>
      <w:r w:rsidRPr="00083482">
        <w:t>natu</w:t>
      </w:r>
      <w:r w:rsidR="009514F1" w:rsidRPr="00083482">
        <w:t>ral to inanimate objects- that’</w:t>
      </w:r>
      <w:r w:rsidRPr="00083482">
        <w:t xml:space="preserve">s the message conveyed in the Shloka. </w:t>
      </w:r>
    </w:p>
    <w:p w14:paraId="21D315BD" w14:textId="509DFA40" w:rsidR="009514F1" w:rsidRPr="00083482" w:rsidRDefault="00EB3A34">
      <w:r w:rsidRPr="00083482">
        <w:t xml:space="preserve">'It is born, it will die': </w:t>
      </w:r>
      <w:r w:rsidR="006A2FC4" w:rsidRPr="00083482">
        <w:t>While b</w:t>
      </w:r>
      <w:r w:rsidRPr="00083482">
        <w:t>irth and death</w:t>
      </w:r>
      <w:r w:rsidR="006A2FC4" w:rsidRPr="00083482">
        <w:t xml:space="preserve"> are </w:t>
      </w:r>
      <w:r w:rsidRPr="00083482">
        <w:t xml:space="preserve">experienced all the time in bodies belonging to each one of us, </w:t>
      </w:r>
      <w:r w:rsidR="006A2FC4" w:rsidRPr="00083482">
        <w:t xml:space="preserve">they </w:t>
      </w:r>
      <w:r w:rsidRPr="00083482">
        <w:t>do not touch the Self at any time. Th</w:t>
      </w:r>
      <w:r w:rsidR="00451DC7" w:rsidRPr="00083482">
        <w:t>e concepts of coming into being</w:t>
      </w:r>
      <w:r w:rsidRPr="00083482">
        <w:t xml:space="preserve"> and ceasing to</w:t>
      </w:r>
      <w:r w:rsidR="009514F1" w:rsidRPr="00083482">
        <w:t xml:space="preserve"> exist do not apply to the Self.</w:t>
      </w:r>
    </w:p>
    <w:p w14:paraId="57963EBE" w14:textId="77777777" w:rsidR="0033507C" w:rsidRDefault="00EB3A34">
      <w:r w:rsidRPr="00083482">
        <w:t xml:space="preserve">It means the Self has not come into being at the time of creation (at the beginning of the </w:t>
      </w:r>
      <w:hyperlink w:anchor="kalpa_definition" w:history="1">
        <w:r w:rsidRPr="00083482">
          <w:rPr>
            <w:rStyle w:val="Hyperlink"/>
          </w:rPr>
          <w:t>kalpa</w:t>
        </w:r>
      </w:hyperlink>
      <w:r w:rsidRPr="00083482">
        <w:t xml:space="preserve">), nor will it cease to exist at the time of destruction. </w:t>
      </w:r>
      <w:r w:rsidR="006A2FC4" w:rsidRPr="00083482">
        <w:t>Brahma, the principal engineer of the universe</w:t>
      </w:r>
      <w:r w:rsidR="009514F1" w:rsidRPr="00083482">
        <w:t>,</w:t>
      </w:r>
      <w:r w:rsidR="006A2FC4" w:rsidRPr="00083482">
        <w:t xml:space="preserve"> </w:t>
      </w:r>
      <w:r w:rsidR="00E96756" w:rsidRPr="00083482">
        <w:t xml:space="preserve">is born and will eventually die. </w:t>
      </w:r>
      <w:proofErr w:type="gramStart"/>
      <w:r w:rsidR="00E96756" w:rsidRPr="00083482">
        <w:t>So</w:t>
      </w:r>
      <w:proofErr w:type="gramEnd"/>
      <w:r w:rsidR="00E96756" w:rsidRPr="00083482">
        <w:t xml:space="preserve"> do all the</w:t>
      </w:r>
      <w:r w:rsidR="009514F1" w:rsidRPr="00083482">
        <w:t xml:space="preserve"> </w:t>
      </w:r>
      <w:r w:rsidR="006A2FC4" w:rsidRPr="00083482">
        <w:t>other great powers. Even in them</w:t>
      </w:r>
      <w:r w:rsidRPr="00083482">
        <w:t xml:space="preserve">, birth and death do not affect the Self. </w:t>
      </w:r>
    </w:p>
    <w:p w14:paraId="39F5AAE2" w14:textId="0A6F93A7" w:rsidR="00EE69AD" w:rsidRPr="00083482" w:rsidRDefault="006A2FC4">
      <w:r w:rsidRPr="00083482">
        <w:t>In this way</w:t>
      </w:r>
      <w:r w:rsidR="00451DC7" w:rsidRPr="00083482">
        <w:t>,</w:t>
      </w:r>
      <w:r w:rsidR="00EB3A34" w:rsidRPr="00083482">
        <w:t xml:space="preserve"> the Self</w:t>
      </w:r>
      <w:r w:rsidR="00451DC7" w:rsidRPr="00083482">
        <w:t xml:space="preserve"> </w:t>
      </w:r>
      <w:r w:rsidR="00EB3A34" w:rsidRPr="00083482">
        <w:t xml:space="preserve">in </w:t>
      </w:r>
      <w:r w:rsidR="00451DC7" w:rsidRPr="00083482">
        <w:t xml:space="preserve">each </w:t>
      </w:r>
      <w:r w:rsidR="00EB3A34" w:rsidRPr="00083482">
        <w:t>body is without birth</w:t>
      </w:r>
      <w:r w:rsidR="00451DC7" w:rsidRPr="00083482">
        <w:t xml:space="preserve">. It is </w:t>
      </w:r>
      <w:r w:rsidR="00EB3A34" w:rsidRPr="00083482">
        <w:t>ever</w:t>
      </w:r>
      <w:r w:rsidRPr="00083482">
        <w:t>lasting, doesn’</w:t>
      </w:r>
      <w:r w:rsidR="00451DC7" w:rsidRPr="00083482">
        <w:t>t get destroyed and is</w:t>
      </w:r>
      <w:r w:rsidR="00EB3A34" w:rsidRPr="00083482">
        <w:t>n</w:t>
      </w:r>
      <w:r w:rsidR="00451DC7" w:rsidRPr="00083482">
        <w:t>’</w:t>
      </w:r>
      <w:r w:rsidR="00EB3A34" w:rsidRPr="00083482">
        <w:t>t related to the unending series of cause-effect changes in the environment. Though ancient, the Self still seems to be new</w:t>
      </w:r>
      <w:r w:rsidR="004307F6" w:rsidRPr="00083482">
        <w:t>.</w:t>
      </w:r>
      <w:r w:rsidR="00EB3A34" w:rsidRPr="00083482">
        <w:t xml:space="preserve"> </w:t>
      </w:r>
      <w:r w:rsidR="004307F6" w:rsidRPr="00083482">
        <w:t xml:space="preserve">It is </w:t>
      </w:r>
      <w:r w:rsidR="00EB3A34" w:rsidRPr="00083482">
        <w:t xml:space="preserve">experienced as though it had no past - this is the meaning expressed here. </w:t>
      </w:r>
      <w:r w:rsidR="00693603" w:rsidRPr="00083482">
        <w:t>Thus,</w:t>
      </w:r>
      <w:r w:rsidR="00EB3A34" w:rsidRPr="00083482">
        <w:t xml:space="preserve"> the Self is not killed inside the body that perishes.</w:t>
      </w:r>
    </w:p>
    <w:p w14:paraId="20A974EC" w14:textId="77777777" w:rsidR="00EE69AD" w:rsidRPr="00083482" w:rsidRDefault="00EB3A34">
      <w:pPr>
        <w:rPr>
          <w:i/>
        </w:rPr>
      </w:pPr>
      <w:bookmarkStart w:id="16" w:name="beginningless_time"/>
      <w:bookmarkEnd w:id="16"/>
      <w:r w:rsidRPr="00083482">
        <w:rPr>
          <w:i/>
        </w:rPr>
        <w:t xml:space="preserve">The beginning of time as we know it starts at the time of </w:t>
      </w:r>
      <w:hyperlink w:anchor="CosmicInflation_stages" w:history="1">
        <w:r w:rsidRPr="00083482">
          <w:rPr>
            <w:rStyle w:val="Hyperlink"/>
            <w:i/>
          </w:rPr>
          <w:t>creation</w:t>
        </w:r>
      </w:hyperlink>
      <w:r w:rsidRPr="00083482">
        <w:rPr>
          <w:i/>
        </w:rPr>
        <w:t>. The ‘beginning-less time’ spans across cycles of creation and destruction. In this way, it has no beginning.</w:t>
      </w:r>
    </w:p>
    <w:p w14:paraId="1FF74CE4" w14:textId="77777777" w:rsidR="00EE69AD" w:rsidRPr="00083482" w:rsidRDefault="00CA3C91">
      <w:pPr>
        <w:pStyle w:val="Heading2"/>
      </w:pPr>
      <w:r w:rsidRPr="00083482">
        <w:t>2-21</w:t>
      </w:r>
    </w:p>
    <w:p w14:paraId="6D4D816B" w14:textId="77777777" w:rsidR="00EE69AD" w:rsidRPr="00083482" w:rsidRDefault="00EB3A34">
      <w:pPr>
        <w:pStyle w:val="Shloka"/>
        <w:rPr>
          <w:noProof/>
          <w:lang w:bidi="sa-IN"/>
        </w:rPr>
      </w:pPr>
      <w:r w:rsidRPr="00083482">
        <w:rPr>
          <w:noProof/>
          <w:lang w:bidi="sa-IN"/>
        </w:rPr>
        <w:t>[</w:t>
      </w:r>
    </w:p>
    <w:p w14:paraId="516AE7B9" w14:textId="77777777" w:rsidR="00EE69AD" w:rsidRPr="00083482" w:rsidRDefault="00EB3A34">
      <w:pPr>
        <w:pStyle w:val="Shloka"/>
        <w:rPr>
          <w:noProof/>
          <w:lang w:bidi="sa-IN"/>
        </w:rPr>
      </w:pPr>
      <w:r w:rsidRPr="00083482">
        <w:rPr>
          <w:noProof/>
          <w:lang w:bidi="sa-IN"/>
        </w:rPr>
        <w:t>vEda avinAshinam nityam ya Enam ajam avyayam |</w:t>
      </w:r>
    </w:p>
    <w:p w14:paraId="0D4875CF" w14:textId="77777777" w:rsidR="00EE69AD" w:rsidRPr="00083482" w:rsidRDefault="00EB3A34">
      <w:pPr>
        <w:pStyle w:val="Shloka"/>
        <w:rPr>
          <w:noProof/>
          <w:lang w:bidi="sa-IN"/>
        </w:rPr>
      </w:pPr>
      <w:r w:rsidRPr="00083482">
        <w:rPr>
          <w:noProof/>
          <w:lang w:bidi="sa-IN"/>
        </w:rPr>
        <w:t>katham sa puruSha: pArtha kam ghAtayati hanti kam || 21 ||</w:t>
      </w:r>
    </w:p>
    <w:p w14:paraId="2FDC3242" w14:textId="77777777" w:rsidR="00EE69AD" w:rsidRPr="00083482" w:rsidRDefault="00EB3A34">
      <w:pPr>
        <w:pStyle w:val="Shloka"/>
      </w:pPr>
      <w:r w:rsidRPr="00083482">
        <w:rPr>
          <w:noProof/>
          <w:lang w:bidi="sa-IN"/>
        </w:rPr>
        <w:t>]</w:t>
      </w:r>
    </w:p>
    <w:p w14:paraId="2D80E053" w14:textId="77777777" w:rsidR="00EE69AD" w:rsidRPr="00083482" w:rsidRDefault="00035704" w:rsidP="00A22026">
      <w:pPr>
        <w:pStyle w:val="ExplnOfShloka"/>
      </w:pPr>
      <w:r w:rsidRPr="00083482">
        <w:rPr>
          <w:noProof/>
          <w:szCs w:val="20"/>
          <w:lang w:bidi="sa-IN"/>
        </w:rPr>
        <w:t>[pArtha]</w:t>
      </w:r>
      <w:r w:rsidRPr="00083482">
        <w:rPr>
          <w:szCs w:val="20"/>
        </w:rPr>
        <w:t xml:space="preserve"> </w:t>
      </w:r>
      <w:r w:rsidR="00EB3A34" w:rsidRPr="00083482">
        <w:rPr>
          <w:szCs w:val="20"/>
        </w:rPr>
        <w:t xml:space="preserve">Arjuna, </w:t>
      </w:r>
      <w:r w:rsidR="00EB3A34" w:rsidRPr="00083482">
        <w:rPr>
          <w:noProof/>
          <w:szCs w:val="20"/>
          <w:lang w:bidi="sa-IN"/>
        </w:rPr>
        <w:t>[ya:]</w:t>
      </w:r>
      <w:r w:rsidR="00EB3A34" w:rsidRPr="00083482">
        <w:rPr>
          <w:szCs w:val="20"/>
        </w:rPr>
        <w:t xml:space="preserve"> whoever </w:t>
      </w:r>
      <w:r w:rsidR="00EB3A34" w:rsidRPr="00083482">
        <w:rPr>
          <w:noProof/>
          <w:szCs w:val="20"/>
          <w:lang w:bidi="sa-IN"/>
        </w:rPr>
        <w:t>[vEda]</w:t>
      </w:r>
      <w:r w:rsidR="00EB3A34" w:rsidRPr="00083482">
        <w:rPr>
          <w:szCs w:val="20"/>
        </w:rPr>
        <w:t xml:space="preserve"> knows </w:t>
      </w:r>
      <w:r w:rsidR="00EB3A34" w:rsidRPr="00083482">
        <w:rPr>
          <w:noProof/>
          <w:szCs w:val="20"/>
          <w:lang w:bidi="sa-IN"/>
        </w:rPr>
        <w:t>[Enam]</w:t>
      </w:r>
      <w:r w:rsidR="00EB3A34" w:rsidRPr="00083482">
        <w:rPr>
          <w:szCs w:val="20"/>
        </w:rPr>
        <w:t xml:space="preserve"> the Self </w:t>
      </w:r>
      <w:r w:rsidR="00EB3A34" w:rsidRPr="00083482">
        <w:rPr>
          <w:noProof/>
          <w:szCs w:val="20"/>
          <w:lang w:bidi="sa-IN"/>
        </w:rPr>
        <w:t>[avinAshinam]</w:t>
      </w:r>
      <w:r w:rsidR="00EB3A34" w:rsidRPr="00083482">
        <w:rPr>
          <w:szCs w:val="20"/>
        </w:rPr>
        <w:t xml:space="preserve"> as being indestructible, </w:t>
      </w:r>
      <w:r w:rsidR="00EB3A34" w:rsidRPr="00083482">
        <w:rPr>
          <w:noProof/>
          <w:szCs w:val="20"/>
          <w:lang w:bidi="sa-IN"/>
        </w:rPr>
        <w:t>[ajam]</w:t>
      </w:r>
      <w:r w:rsidR="00EB3A34" w:rsidRPr="00083482">
        <w:rPr>
          <w:szCs w:val="20"/>
        </w:rPr>
        <w:t xml:space="preserve"> without birth</w:t>
      </w:r>
      <w:r w:rsidR="00451DC7" w:rsidRPr="00083482">
        <w:rPr>
          <w:szCs w:val="20"/>
        </w:rPr>
        <w:t>,</w:t>
      </w:r>
      <w:r w:rsidR="00EB3A34" w:rsidRPr="00083482">
        <w:rPr>
          <w:szCs w:val="20"/>
        </w:rPr>
        <w:t xml:space="preserve"> </w:t>
      </w:r>
      <w:r w:rsidR="00EB3A34" w:rsidRPr="00083482">
        <w:rPr>
          <w:noProof/>
          <w:szCs w:val="20"/>
          <w:lang w:bidi="sa-IN"/>
        </w:rPr>
        <w:t>[avyayam]</w:t>
      </w:r>
      <w:r w:rsidR="00EB3A34" w:rsidRPr="00083482">
        <w:rPr>
          <w:szCs w:val="20"/>
        </w:rPr>
        <w:t xml:space="preserve"> without change in form </w:t>
      </w:r>
      <w:r w:rsidR="00EB3A34" w:rsidRPr="00083482">
        <w:rPr>
          <w:noProof/>
          <w:szCs w:val="20"/>
          <w:lang w:bidi="sa-IN"/>
        </w:rPr>
        <w:t>[nityam]</w:t>
      </w:r>
      <w:r w:rsidR="00EB3A34" w:rsidRPr="00083482">
        <w:rPr>
          <w:szCs w:val="20"/>
        </w:rPr>
        <w:t xml:space="preserve"> and everlasting, </w:t>
      </w:r>
      <w:r w:rsidR="00EB3A34" w:rsidRPr="00083482">
        <w:rPr>
          <w:noProof/>
          <w:szCs w:val="20"/>
          <w:lang w:bidi="sa-IN"/>
        </w:rPr>
        <w:t>[katham]</w:t>
      </w:r>
      <w:r w:rsidR="00EB3A34" w:rsidRPr="00083482">
        <w:rPr>
          <w:szCs w:val="20"/>
        </w:rPr>
        <w:t xml:space="preserve"> how can </w:t>
      </w:r>
      <w:r w:rsidR="00EB3A34" w:rsidRPr="00083482">
        <w:rPr>
          <w:noProof/>
          <w:szCs w:val="20"/>
          <w:lang w:bidi="sa-IN"/>
        </w:rPr>
        <w:t>[sa: puruSha:]</w:t>
      </w:r>
      <w:r w:rsidR="00EB3A34" w:rsidRPr="00083482">
        <w:rPr>
          <w:szCs w:val="20"/>
        </w:rPr>
        <w:t xml:space="preserve"> such a per</w:t>
      </w:r>
      <w:r w:rsidR="00451DC7" w:rsidRPr="00083482">
        <w:rPr>
          <w:szCs w:val="20"/>
        </w:rPr>
        <w:t xml:space="preserve">son </w:t>
      </w:r>
      <w:r w:rsidR="00451DC7" w:rsidRPr="00083482">
        <w:rPr>
          <w:noProof/>
          <w:szCs w:val="20"/>
          <w:lang w:bidi="sa-IN"/>
        </w:rPr>
        <w:t>[kam ghAtayati]</w:t>
      </w:r>
      <w:r w:rsidR="00451DC7" w:rsidRPr="00083482">
        <w:rPr>
          <w:szCs w:val="20"/>
        </w:rPr>
        <w:t xml:space="preserve"> hurt anyone </w:t>
      </w:r>
      <w:r w:rsidR="00EB3A34" w:rsidRPr="00083482">
        <w:rPr>
          <w:noProof/>
          <w:szCs w:val="20"/>
          <w:lang w:bidi="sa-IN"/>
        </w:rPr>
        <w:t>[kam hanti]</w:t>
      </w:r>
      <w:r w:rsidR="00EB3A34" w:rsidRPr="00083482">
        <w:rPr>
          <w:szCs w:val="20"/>
        </w:rPr>
        <w:t xml:space="preserve"> or kill anyone?</w:t>
      </w:r>
    </w:p>
    <w:p w14:paraId="442A9B88" w14:textId="77777777" w:rsidR="00EE69AD" w:rsidRPr="00083482" w:rsidRDefault="00241293">
      <w:r w:rsidRPr="00083482">
        <w:t xml:space="preserve">The </w:t>
      </w:r>
      <w:r w:rsidR="00EB3A34" w:rsidRPr="00083482">
        <w:t xml:space="preserve">Self </w:t>
      </w:r>
      <w:r w:rsidRPr="00083482">
        <w:t xml:space="preserve">is </w:t>
      </w:r>
      <w:r w:rsidR="00EB3A34" w:rsidRPr="00083482">
        <w:t>indestructible, being without birth and without wearing out</w:t>
      </w:r>
      <w:r w:rsidRPr="00083482">
        <w:t>. H</w:t>
      </w:r>
      <w:r w:rsidR="00EB3A34" w:rsidRPr="00083482">
        <w:t xml:space="preserve">ow can </w:t>
      </w:r>
      <w:r w:rsidRPr="00083482">
        <w:t xml:space="preserve">anyone with this awareness </w:t>
      </w:r>
      <w:r w:rsidR="00EB3A34" w:rsidRPr="00083482">
        <w:t xml:space="preserve">hurt any body's Self? Or kill and destroy anyone? How can he even be the initiator of the killing? - That is the message here. The feeling of sadness, such as 'I will hurt the Self within them, I will kill them' - is caused by ignorance of the real nature of the Self. That is the </w:t>
      </w:r>
      <w:r w:rsidR="00825DF1" w:rsidRPr="00083482">
        <w:t xml:space="preserve">assertion </w:t>
      </w:r>
      <w:r w:rsidR="00EB3A34" w:rsidRPr="00083482">
        <w:t>here.</w:t>
      </w:r>
    </w:p>
    <w:p w14:paraId="319D7FE8" w14:textId="69572EBF" w:rsidR="00EE69AD" w:rsidRPr="00083482" w:rsidRDefault="00EB3A34">
      <w:r w:rsidRPr="00083482">
        <w:t xml:space="preserve">This gives rise to a doubt – Even </w:t>
      </w:r>
      <w:r w:rsidR="001F4EBA" w:rsidRPr="00083482">
        <w:t xml:space="preserve">when </w:t>
      </w:r>
      <w:r w:rsidRPr="00083482">
        <w:t xml:space="preserve">we know that </w:t>
      </w:r>
      <w:r w:rsidR="001F4EBA" w:rsidRPr="00083482">
        <w:t xml:space="preserve">death is merely the separation of </w:t>
      </w:r>
      <w:r w:rsidRPr="00083482">
        <w:t xml:space="preserve">the Self from the body, </w:t>
      </w:r>
      <w:r w:rsidR="001F4EBA" w:rsidRPr="00083482">
        <w:t xml:space="preserve">isn’t the disintegration </w:t>
      </w:r>
      <w:r w:rsidRPr="00083482">
        <w:t>of the body</w:t>
      </w:r>
      <w:r w:rsidR="001F4EBA" w:rsidRPr="00083482">
        <w:t xml:space="preserve"> something to grieve about? After all, the body </w:t>
      </w:r>
      <w:r w:rsidRPr="00083482">
        <w:t xml:space="preserve">is </w:t>
      </w:r>
      <w:r w:rsidRPr="00083482">
        <w:lastRenderedPageBreak/>
        <w:t xml:space="preserve">a medium </w:t>
      </w:r>
      <w:r w:rsidR="001F4EBA" w:rsidRPr="00083482">
        <w:t xml:space="preserve">to enjoy </w:t>
      </w:r>
      <w:r w:rsidRPr="00083482">
        <w:t>the good things in life</w:t>
      </w:r>
      <w:r w:rsidR="001F4EBA" w:rsidRPr="00083482">
        <w:t xml:space="preserve">. </w:t>
      </w:r>
      <w:r w:rsidR="00682ED3" w:rsidRPr="00083482">
        <w:t xml:space="preserve">When the </w:t>
      </w:r>
      <w:r w:rsidRPr="00083482">
        <w:t>Self</w:t>
      </w:r>
      <w:r w:rsidR="0086315A" w:rsidRPr="00083482">
        <w:t xml:space="preserve"> </w:t>
      </w:r>
      <w:r w:rsidR="00682ED3" w:rsidRPr="00083482">
        <w:t xml:space="preserve">discards </w:t>
      </w:r>
      <w:r w:rsidR="0086315A" w:rsidRPr="00083482">
        <w:t xml:space="preserve">its </w:t>
      </w:r>
      <w:r w:rsidRPr="00083482">
        <w:t>body</w:t>
      </w:r>
      <w:r w:rsidR="00682ED3" w:rsidRPr="00083482">
        <w:t>,</w:t>
      </w:r>
      <w:r w:rsidRPr="00083482">
        <w:t xml:space="preserve"> </w:t>
      </w:r>
      <w:r w:rsidR="00682ED3" w:rsidRPr="00083482">
        <w:t xml:space="preserve">isn’t it a </w:t>
      </w:r>
      <w:r w:rsidR="0086315A" w:rsidRPr="00083482">
        <w:t xml:space="preserve">sorrowful </w:t>
      </w:r>
      <w:r w:rsidR="00682ED3" w:rsidRPr="00083482">
        <w:t>event</w:t>
      </w:r>
      <w:r w:rsidR="0086315A" w:rsidRPr="00083482">
        <w:t>?</w:t>
      </w:r>
      <w:r w:rsidRPr="00083482">
        <w:t xml:space="preserve"> This doubt is addressed in the next Shloka.</w:t>
      </w:r>
    </w:p>
    <w:p w14:paraId="0240B669" w14:textId="77777777" w:rsidR="00EE69AD" w:rsidRPr="00083482" w:rsidRDefault="00CA3C91">
      <w:pPr>
        <w:pStyle w:val="Heading2"/>
      </w:pPr>
      <w:r w:rsidRPr="00083482">
        <w:t>2-22</w:t>
      </w:r>
    </w:p>
    <w:p w14:paraId="07A2866E" w14:textId="77777777" w:rsidR="00EE69AD" w:rsidRPr="00083482" w:rsidRDefault="00EB3A34">
      <w:pPr>
        <w:pStyle w:val="Shloka"/>
        <w:rPr>
          <w:noProof/>
          <w:lang w:bidi="sa-IN"/>
        </w:rPr>
      </w:pPr>
      <w:r w:rsidRPr="00083482">
        <w:rPr>
          <w:noProof/>
          <w:lang w:bidi="sa-IN"/>
        </w:rPr>
        <w:t>[</w:t>
      </w:r>
    </w:p>
    <w:p w14:paraId="010BEADB" w14:textId="77777777" w:rsidR="00EE69AD" w:rsidRPr="00083482" w:rsidRDefault="00EB3A34">
      <w:pPr>
        <w:pStyle w:val="Shloka"/>
        <w:rPr>
          <w:noProof/>
          <w:lang w:bidi="sa-IN"/>
        </w:rPr>
      </w:pPr>
      <w:r w:rsidRPr="00083482">
        <w:rPr>
          <w:noProof/>
          <w:lang w:bidi="sa-IN"/>
        </w:rPr>
        <w:t>vAsAmsi jIrNAni yathA vihAya navAni gr`hNAti narO_parANi |</w:t>
      </w:r>
    </w:p>
    <w:p w14:paraId="413D8334" w14:textId="77777777" w:rsidR="00EE69AD" w:rsidRPr="00083482" w:rsidRDefault="00EB3A34">
      <w:pPr>
        <w:pStyle w:val="Shloka"/>
        <w:rPr>
          <w:noProof/>
          <w:lang w:bidi="sa-IN"/>
        </w:rPr>
      </w:pPr>
      <w:r w:rsidRPr="00083482">
        <w:rPr>
          <w:noProof/>
          <w:lang w:bidi="sa-IN"/>
        </w:rPr>
        <w:t>tathA sharIrANi vihAya jIrNAni anyAni samyAti navAni dEhI || 22 ||</w:t>
      </w:r>
    </w:p>
    <w:p w14:paraId="6FDF408D" w14:textId="77777777" w:rsidR="00EE69AD" w:rsidRPr="00083482" w:rsidRDefault="00EB3A34">
      <w:pPr>
        <w:pStyle w:val="Shloka"/>
      </w:pPr>
      <w:r w:rsidRPr="00083482">
        <w:rPr>
          <w:noProof/>
          <w:lang w:bidi="sa-IN"/>
        </w:rPr>
        <w:t>]</w:t>
      </w:r>
    </w:p>
    <w:p w14:paraId="62BC5DC0" w14:textId="77777777" w:rsidR="00EE69AD" w:rsidRPr="00083482" w:rsidRDefault="00EB3A34" w:rsidP="00A22026">
      <w:pPr>
        <w:pStyle w:val="ExplnOfShloka"/>
      </w:pPr>
      <w:r w:rsidRPr="00083482">
        <w:rPr>
          <w:noProof/>
          <w:szCs w:val="20"/>
          <w:lang w:bidi="sa-IN"/>
        </w:rPr>
        <w:t>[yathA]</w:t>
      </w:r>
      <w:r w:rsidRPr="00083482">
        <w:rPr>
          <w:szCs w:val="20"/>
        </w:rPr>
        <w:t xml:space="preserve"> Just as </w:t>
      </w:r>
      <w:r w:rsidRPr="00083482">
        <w:rPr>
          <w:noProof/>
          <w:szCs w:val="20"/>
          <w:lang w:bidi="sa-IN"/>
        </w:rPr>
        <w:t>[nara:]</w:t>
      </w:r>
      <w:r w:rsidRPr="00083482">
        <w:rPr>
          <w:szCs w:val="20"/>
        </w:rPr>
        <w:t xml:space="preserve"> a person </w:t>
      </w:r>
      <w:r w:rsidRPr="00083482">
        <w:rPr>
          <w:noProof/>
          <w:szCs w:val="20"/>
          <w:lang w:bidi="sa-IN"/>
        </w:rPr>
        <w:t>[vihAya]</w:t>
      </w:r>
      <w:r w:rsidRPr="00083482">
        <w:rPr>
          <w:szCs w:val="20"/>
        </w:rPr>
        <w:t xml:space="preserve"> discards </w:t>
      </w:r>
      <w:r w:rsidRPr="00083482">
        <w:rPr>
          <w:noProof/>
          <w:szCs w:val="20"/>
          <w:lang w:bidi="sa-IN"/>
        </w:rPr>
        <w:t>[jIrNAni vAsAmsi]</w:t>
      </w:r>
      <w:r w:rsidRPr="00083482">
        <w:rPr>
          <w:szCs w:val="20"/>
        </w:rPr>
        <w:t xml:space="preserve"> worn-out clothes </w:t>
      </w:r>
      <w:r w:rsidRPr="00083482">
        <w:rPr>
          <w:noProof/>
          <w:szCs w:val="20"/>
          <w:lang w:bidi="sa-IN"/>
        </w:rPr>
        <w:t>[gr`hNAti]</w:t>
      </w:r>
      <w:r w:rsidRPr="00083482">
        <w:rPr>
          <w:szCs w:val="20"/>
        </w:rPr>
        <w:t xml:space="preserve"> and procures </w:t>
      </w:r>
      <w:r w:rsidRPr="00083482">
        <w:rPr>
          <w:noProof/>
          <w:szCs w:val="20"/>
          <w:lang w:bidi="sa-IN"/>
        </w:rPr>
        <w:t>[navAni aparANi]</w:t>
      </w:r>
      <w:r w:rsidRPr="00083482">
        <w:rPr>
          <w:szCs w:val="20"/>
        </w:rPr>
        <w:t xml:space="preserve"> other new ones, </w:t>
      </w:r>
      <w:r w:rsidRPr="00083482">
        <w:rPr>
          <w:noProof/>
          <w:szCs w:val="20"/>
          <w:lang w:bidi="sa-IN"/>
        </w:rPr>
        <w:t>[tathA]</w:t>
      </w:r>
      <w:r w:rsidRPr="00083482">
        <w:rPr>
          <w:szCs w:val="20"/>
        </w:rPr>
        <w:t xml:space="preserve"> so also </w:t>
      </w:r>
      <w:r w:rsidRPr="00083482">
        <w:rPr>
          <w:noProof/>
          <w:szCs w:val="20"/>
          <w:lang w:bidi="sa-IN"/>
        </w:rPr>
        <w:t>[dEhI]</w:t>
      </w:r>
      <w:r w:rsidRPr="00083482">
        <w:rPr>
          <w:szCs w:val="20"/>
        </w:rPr>
        <w:t xml:space="preserve"> the Self, which owns the body, </w:t>
      </w:r>
      <w:r w:rsidRPr="00083482">
        <w:rPr>
          <w:noProof/>
          <w:szCs w:val="20"/>
          <w:lang w:bidi="sa-IN"/>
        </w:rPr>
        <w:t>[vihAya]</w:t>
      </w:r>
      <w:r w:rsidRPr="00083482">
        <w:rPr>
          <w:szCs w:val="20"/>
        </w:rPr>
        <w:t xml:space="preserve"> discards </w:t>
      </w:r>
      <w:r w:rsidRPr="00083482">
        <w:rPr>
          <w:noProof/>
          <w:szCs w:val="20"/>
          <w:lang w:bidi="sa-IN"/>
        </w:rPr>
        <w:t>[jIrNAni sharIrANi]</w:t>
      </w:r>
      <w:r w:rsidRPr="00083482">
        <w:rPr>
          <w:szCs w:val="20"/>
        </w:rPr>
        <w:t xml:space="preserve"> worn-out bodies </w:t>
      </w:r>
      <w:r w:rsidRPr="00083482">
        <w:rPr>
          <w:noProof/>
          <w:szCs w:val="20"/>
          <w:lang w:bidi="sa-IN"/>
        </w:rPr>
        <w:t>[samyAti]</w:t>
      </w:r>
      <w:r w:rsidRPr="00083482">
        <w:rPr>
          <w:szCs w:val="20"/>
        </w:rPr>
        <w:t xml:space="preserve"> and takes on </w:t>
      </w:r>
      <w:r w:rsidRPr="00083482">
        <w:rPr>
          <w:noProof/>
          <w:szCs w:val="20"/>
          <w:lang w:bidi="sa-IN"/>
        </w:rPr>
        <w:t>[anyAni navAni]</w:t>
      </w:r>
      <w:r w:rsidRPr="00083482">
        <w:rPr>
          <w:szCs w:val="20"/>
        </w:rPr>
        <w:t xml:space="preserve"> other new bodies.</w:t>
      </w:r>
    </w:p>
    <w:p w14:paraId="6F658AC1" w14:textId="77777777" w:rsidR="00591CED" w:rsidRPr="00083482" w:rsidRDefault="00591CED" w:rsidP="00591CED">
      <w:pPr>
        <w:pStyle w:val="ApplNotes"/>
      </w:pPr>
      <w:r w:rsidRPr="00083482">
        <w:t>The Self owns different bodies</w:t>
      </w:r>
      <w:r w:rsidR="00B35983" w:rsidRPr="00083482">
        <w:t xml:space="preserve"> over time</w:t>
      </w:r>
      <w:r w:rsidRPr="00083482">
        <w:t>.</w:t>
      </w:r>
      <w:r w:rsidR="00B35983" w:rsidRPr="00083482">
        <w:t xml:space="preserve"> It remains unchanged even as the body keeps changing.</w:t>
      </w:r>
    </w:p>
    <w:p w14:paraId="2588FF8F" w14:textId="5B039178" w:rsidR="00EE69AD" w:rsidRPr="00083482" w:rsidRDefault="00EB3A34">
      <w:r w:rsidRPr="00083482">
        <w:t>People</w:t>
      </w:r>
      <w:r w:rsidR="000457DE" w:rsidRPr="00083482">
        <w:t xml:space="preserve"> who give up the</w:t>
      </w:r>
      <w:r w:rsidRPr="00083482">
        <w:t xml:space="preserve"> body while performing the</w:t>
      </w:r>
      <w:r w:rsidR="000457DE" w:rsidRPr="00083482">
        <w:t>ir</w:t>
      </w:r>
      <w:r w:rsidRPr="00083482">
        <w:t xml:space="preserve"> duty of war will obtain a </w:t>
      </w:r>
      <w:r w:rsidR="000457DE" w:rsidRPr="00083482">
        <w:t xml:space="preserve">new </w:t>
      </w:r>
      <w:r w:rsidRPr="00083482">
        <w:t>body</w:t>
      </w:r>
      <w:r w:rsidR="00837A4D">
        <w:t>,</w:t>
      </w:r>
      <w:r w:rsidRPr="00083482">
        <w:t xml:space="preserve"> </w:t>
      </w:r>
      <w:r w:rsidR="00837A4D">
        <w:t xml:space="preserve">which is </w:t>
      </w:r>
      <w:r w:rsidR="0086315A" w:rsidRPr="00083482">
        <w:t>superior to</w:t>
      </w:r>
      <w:r w:rsidRPr="00083482">
        <w:t xml:space="preserve"> the one they sacrificed</w:t>
      </w:r>
      <w:r w:rsidR="000457DE" w:rsidRPr="00083482">
        <w:t>. T</w:t>
      </w:r>
      <w:r w:rsidRPr="00083482">
        <w:t>hi</w:t>
      </w:r>
      <w:r w:rsidR="0086315A" w:rsidRPr="00083482">
        <w:t>s is known from the scriptures</w:t>
      </w:r>
      <w:r w:rsidRPr="00083482">
        <w:t xml:space="preserve">, just as discarding worn-out clothes and </w:t>
      </w:r>
      <w:r w:rsidR="00D43F19" w:rsidRPr="00083482">
        <w:t xml:space="preserve">wearing </w:t>
      </w:r>
      <w:r w:rsidRPr="00083482">
        <w:t xml:space="preserve">new ones is </w:t>
      </w:r>
      <w:r w:rsidR="00D43F19" w:rsidRPr="00083482">
        <w:t xml:space="preserve">an occasion of </w:t>
      </w:r>
      <w:r w:rsidRPr="00083482">
        <w:t>joy</w:t>
      </w:r>
      <w:r w:rsidR="00825DF1" w:rsidRPr="00083482">
        <w:t xml:space="preserve"> indeed</w:t>
      </w:r>
      <w:r w:rsidRPr="00083482">
        <w:t>.</w:t>
      </w:r>
    </w:p>
    <w:p w14:paraId="13C0C4BA" w14:textId="22050B27" w:rsidR="00EE69AD" w:rsidRPr="00083482" w:rsidRDefault="00EB3A34">
      <w:r w:rsidRPr="00083482">
        <w:t>Again, the statement made before</w:t>
      </w:r>
      <w:r w:rsidR="00825DF1" w:rsidRPr="00083482">
        <w:t xml:space="preserve"> in Chap.2#17</w:t>
      </w:r>
      <w:r w:rsidRPr="00083482">
        <w:t xml:space="preserve">: </w:t>
      </w:r>
      <w:r w:rsidR="00AC3E64">
        <w:t>‘</w:t>
      </w:r>
      <w:r w:rsidRPr="00083482">
        <w:t>Know that the one</w:t>
      </w:r>
      <w:r w:rsidR="00D43F19" w:rsidRPr="00083482">
        <w:t>,</w:t>
      </w:r>
      <w:r w:rsidRPr="00083482">
        <w:t xml:space="preserve"> by which all this is </w:t>
      </w:r>
      <w:r w:rsidR="00825DF1" w:rsidRPr="00083482">
        <w:t>pervaded, is indestructible</w:t>
      </w:r>
      <w:r w:rsidR="00AC3E64">
        <w:t>’</w:t>
      </w:r>
      <w:r w:rsidRPr="00083482">
        <w:t xml:space="preserve"> is explained </w:t>
      </w:r>
      <w:r w:rsidR="004307F6" w:rsidRPr="00083482">
        <w:t>next</w:t>
      </w:r>
      <w:r w:rsidRPr="00083482">
        <w:t xml:space="preserve">. </w:t>
      </w:r>
      <w:r w:rsidR="00825DF1" w:rsidRPr="00083482">
        <w:t>To make it easier to comprehend, t</w:t>
      </w:r>
      <w:r w:rsidRPr="00083482">
        <w:t xml:space="preserve">he </w:t>
      </w:r>
      <w:r w:rsidR="00825DF1" w:rsidRPr="00083482">
        <w:t xml:space="preserve">concept </w:t>
      </w:r>
      <w:r w:rsidRPr="00083482">
        <w:t>of</w:t>
      </w:r>
      <w:r w:rsidR="00D43F19" w:rsidRPr="00083482">
        <w:t xml:space="preserve"> the Self being indestructible</w:t>
      </w:r>
      <w:r w:rsidRPr="00083482">
        <w:t xml:space="preserve"> is strengthened here.</w:t>
      </w:r>
    </w:p>
    <w:p w14:paraId="6547DAC0" w14:textId="77777777" w:rsidR="00EE69AD" w:rsidRPr="00083482" w:rsidRDefault="00CA3C91">
      <w:pPr>
        <w:pStyle w:val="Heading2"/>
      </w:pPr>
      <w:r w:rsidRPr="00083482">
        <w:t>2-23 to 2-24</w:t>
      </w:r>
    </w:p>
    <w:p w14:paraId="109FE706" w14:textId="77777777" w:rsidR="00EE69AD" w:rsidRPr="00083482" w:rsidRDefault="00EB3A34">
      <w:pPr>
        <w:pStyle w:val="Shloka"/>
        <w:rPr>
          <w:noProof/>
          <w:lang w:bidi="sa-IN"/>
        </w:rPr>
      </w:pPr>
      <w:r w:rsidRPr="00083482">
        <w:rPr>
          <w:noProof/>
          <w:lang w:bidi="sa-IN"/>
        </w:rPr>
        <w:t>[</w:t>
      </w:r>
    </w:p>
    <w:p w14:paraId="616E7A8A" w14:textId="77777777" w:rsidR="00EE69AD" w:rsidRPr="00083482" w:rsidRDefault="00EB3A34">
      <w:pPr>
        <w:pStyle w:val="Shloka"/>
        <w:rPr>
          <w:noProof/>
          <w:lang w:bidi="sa-IN"/>
        </w:rPr>
      </w:pPr>
      <w:r w:rsidRPr="00083482">
        <w:rPr>
          <w:noProof/>
          <w:lang w:bidi="sa-IN"/>
        </w:rPr>
        <w:t>nainam Chindati shastrANi nainam dahati pAvaka: |</w:t>
      </w:r>
    </w:p>
    <w:p w14:paraId="665FE429" w14:textId="77777777" w:rsidR="00EE69AD" w:rsidRPr="00083482" w:rsidRDefault="00EB3A34">
      <w:pPr>
        <w:pStyle w:val="Shloka"/>
        <w:rPr>
          <w:noProof/>
          <w:lang w:bidi="sa-IN"/>
        </w:rPr>
      </w:pPr>
      <w:r w:rsidRPr="00083482">
        <w:rPr>
          <w:noProof/>
          <w:lang w:bidi="sa-IN"/>
        </w:rPr>
        <w:t>na chainam klEdayantyApO na shOShayati mAruta: || 23 ||</w:t>
      </w:r>
    </w:p>
    <w:p w14:paraId="07C0E58B" w14:textId="77777777" w:rsidR="00EE69AD" w:rsidRPr="00083482" w:rsidRDefault="00EE69AD">
      <w:pPr>
        <w:pStyle w:val="Shloka"/>
        <w:rPr>
          <w:noProof/>
          <w:lang w:bidi="sa-IN"/>
        </w:rPr>
      </w:pPr>
    </w:p>
    <w:p w14:paraId="0E32C783" w14:textId="77777777" w:rsidR="00EE69AD" w:rsidRPr="00083482" w:rsidRDefault="00EB3A34">
      <w:pPr>
        <w:pStyle w:val="Shloka"/>
        <w:rPr>
          <w:noProof/>
          <w:lang w:bidi="sa-IN"/>
        </w:rPr>
      </w:pPr>
      <w:r w:rsidRPr="00083482">
        <w:rPr>
          <w:noProof/>
          <w:lang w:bidi="sa-IN"/>
        </w:rPr>
        <w:t>achChEdyO_yamadAhyOyam aklEdyO_shOShya Eva cha |</w:t>
      </w:r>
    </w:p>
    <w:p w14:paraId="4D1CA10A" w14:textId="77777777" w:rsidR="00EE69AD" w:rsidRPr="00083482" w:rsidRDefault="00EB3A34">
      <w:pPr>
        <w:pStyle w:val="Shloka"/>
        <w:rPr>
          <w:noProof/>
          <w:lang w:bidi="sa-IN"/>
        </w:rPr>
      </w:pPr>
      <w:r w:rsidRPr="00083482">
        <w:rPr>
          <w:noProof/>
          <w:lang w:bidi="sa-IN"/>
        </w:rPr>
        <w:t>nityassarvagata: sthANu: achalO_yam sanAtana: || 24 ||</w:t>
      </w:r>
    </w:p>
    <w:p w14:paraId="5E5ADC2A" w14:textId="77777777" w:rsidR="00EE69AD" w:rsidRPr="00083482" w:rsidRDefault="00EB3A34">
      <w:pPr>
        <w:pStyle w:val="Shloka"/>
      </w:pPr>
      <w:r w:rsidRPr="00083482">
        <w:rPr>
          <w:noProof/>
          <w:lang w:bidi="sa-IN"/>
        </w:rPr>
        <w:t>]</w:t>
      </w:r>
    </w:p>
    <w:p w14:paraId="5EBD27CC" w14:textId="77777777" w:rsidR="00EE69AD" w:rsidRPr="00083482" w:rsidRDefault="00EB3A34" w:rsidP="00A22026">
      <w:pPr>
        <w:pStyle w:val="ExplnOfShloka"/>
      </w:pPr>
      <w:r w:rsidRPr="00083482">
        <w:rPr>
          <w:noProof/>
          <w:szCs w:val="20"/>
          <w:lang w:bidi="sa-IN"/>
        </w:rPr>
        <w:t>[shastrANi]</w:t>
      </w:r>
      <w:r w:rsidRPr="00083482">
        <w:rPr>
          <w:szCs w:val="20"/>
        </w:rPr>
        <w:t xml:space="preserve"> Weapons </w:t>
      </w:r>
      <w:r w:rsidRPr="00083482">
        <w:rPr>
          <w:noProof/>
          <w:szCs w:val="20"/>
          <w:lang w:bidi="sa-IN"/>
        </w:rPr>
        <w:t>[na Chindati]</w:t>
      </w:r>
      <w:r w:rsidRPr="00083482">
        <w:rPr>
          <w:szCs w:val="20"/>
        </w:rPr>
        <w:t xml:space="preserve"> do not cut </w:t>
      </w:r>
      <w:r w:rsidRPr="00083482">
        <w:rPr>
          <w:noProof/>
          <w:szCs w:val="20"/>
          <w:lang w:bidi="sa-IN"/>
        </w:rPr>
        <w:t>[Enam]</w:t>
      </w:r>
      <w:r w:rsidRPr="00083482">
        <w:rPr>
          <w:szCs w:val="20"/>
        </w:rPr>
        <w:t xml:space="preserve"> the Self. </w:t>
      </w:r>
      <w:r w:rsidRPr="00083482">
        <w:rPr>
          <w:noProof/>
          <w:szCs w:val="20"/>
          <w:lang w:bidi="sa-IN"/>
        </w:rPr>
        <w:t>[pAvaka:]</w:t>
      </w:r>
      <w:r w:rsidRPr="00083482">
        <w:rPr>
          <w:szCs w:val="20"/>
        </w:rPr>
        <w:t xml:space="preserve"> Fire </w:t>
      </w:r>
      <w:r w:rsidRPr="00083482">
        <w:rPr>
          <w:noProof/>
          <w:szCs w:val="20"/>
          <w:lang w:bidi="sa-IN"/>
        </w:rPr>
        <w:t>[na dahati]</w:t>
      </w:r>
      <w:r w:rsidRPr="00083482">
        <w:rPr>
          <w:szCs w:val="20"/>
        </w:rPr>
        <w:t xml:space="preserve"> does not burn </w:t>
      </w:r>
      <w:r w:rsidRPr="00083482">
        <w:rPr>
          <w:noProof/>
          <w:szCs w:val="20"/>
          <w:lang w:bidi="sa-IN"/>
        </w:rPr>
        <w:t>[Enam]</w:t>
      </w:r>
      <w:r w:rsidRPr="00083482">
        <w:rPr>
          <w:szCs w:val="20"/>
        </w:rPr>
        <w:t xml:space="preserve"> it. </w:t>
      </w:r>
      <w:r w:rsidRPr="00083482">
        <w:rPr>
          <w:noProof/>
          <w:szCs w:val="20"/>
          <w:lang w:bidi="sa-IN"/>
        </w:rPr>
        <w:t>[Apa:]</w:t>
      </w:r>
      <w:r w:rsidRPr="00083482">
        <w:rPr>
          <w:szCs w:val="20"/>
        </w:rPr>
        <w:t xml:space="preserve"> Water </w:t>
      </w:r>
      <w:r w:rsidRPr="00083482">
        <w:rPr>
          <w:noProof/>
          <w:szCs w:val="20"/>
          <w:lang w:bidi="sa-IN"/>
        </w:rPr>
        <w:t>[na klEdayanti]</w:t>
      </w:r>
      <w:r w:rsidRPr="00083482">
        <w:rPr>
          <w:szCs w:val="20"/>
        </w:rPr>
        <w:t xml:space="preserve"> does not wet </w:t>
      </w:r>
      <w:r w:rsidRPr="00083482">
        <w:rPr>
          <w:noProof/>
          <w:szCs w:val="20"/>
          <w:lang w:bidi="sa-IN"/>
        </w:rPr>
        <w:t>[Enam]</w:t>
      </w:r>
      <w:r w:rsidRPr="00083482">
        <w:rPr>
          <w:szCs w:val="20"/>
        </w:rPr>
        <w:t xml:space="preserve"> it. </w:t>
      </w:r>
      <w:r w:rsidRPr="00083482">
        <w:rPr>
          <w:noProof/>
          <w:szCs w:val="20"/>
          <w:lang w:bidi="sa-IN"/>
        </w:rPr>
        <w:t>[mAruta:]</w:t>
      </w:r>
      <w:r w:rsidRPr="00083482">
        <w:rPr>
          <w:szCs w:val="20"/>
        </w:rPr>
        <w:t xml:space="preserve"> Wind </w:t>
      </w:r>
      <w:r w:rsidRPr="00083482">
        <w:rPr>
          <w:noProof/>
          <w:szCs w:val="20"/>
          <w:lang w:bidi="sa-IN"/>
        </w:rPr>
        <w:t>[na shOShayati]</w:t>
      </w:r>
      <w:r w:rsidRPr="00083482">
        <w:rPr>
          <w:szCs w:val="20"/>
        </w:rPr>
        <w:t xml:space="preserve"> does not dry </w:t>
      </w:r>
      <w:r w:rsidRPr="00083482">
        <w:rPr>
          <w:noProof/>
          <w:szCs w:val="20"/>
          <w:lang w:bidi="sa-IN"/>
        </w:rPr>
        <w:t>[Enam]</w:t>
      </w:r>
      <w:r w:rsidRPr="00083482">
        <w:rPr>
          <w:szCs w:val="20"/>
        </w:rPr>
        <w:t xml:space="preserve"> it.</w:t>
      </w:r>
    </w:p>
    <w:p w14:paraId="19ACB692" w14:textId="77777777" w:rsidR="00EE69AD" w:rsidRPr="00083482" w:rsidRDefault="00EB3A34" w:rsidP="00A22026">
      <w:pPr>
        <w:pStyle w:val="ExplnOfShloka"/>
      </w:pPr>
      <w:r w:rsidRPr="00083482">
        <w:rPr>
          <w:noProof/>
          <w:szCs w:val="20"/>
          <w:lang w:bidi="sa-IN"/>
        </w:rPr>
        <w:t>[ayam]</w:t>
      </w:r>
      <w:r w:rsidRPr="00083482">
        <w:rPr>
          <w:szCs w:val="20"/>
        </w:rPr>
        <w:t xml:space="preserve"> This Self </w:t>
      </w:r>
      <w:r w:rsidRPr="00083482">
        <w:rPr>
          <w:noProof/>
          <w:szCs w:val="20"/>
          <w:lang w:bidi="sa-IN"/>
        </w:rPr>
        <w:t>[achChEdya:]</w:t>
      </w:r>
      <w:r w:rsidRPr="00083482">
        <w:rPr>
          <w:szCs w:val="20"/>
        </w:rPr>
        <w:t xml:space="preserve"> cannot be cut, </w:t>
      </w:r>
      <w:r w:rsidRPr="00083482">
        <w:rPr>
          <w:noProof/>
          <w:szCs w:val="20"/>
          <w:lang w:bidi="sa-IN"/>
        </w:rPr>
        <w:t>[ayam adAhya:]</w:t>
      </w:r>
      <w:r w:rsidRPr="00083482">
        <w:rPr>
          <w:szCs w:val="20"/>
        </w:rPr>
        <w:t xml:space="preserve"> cannot be burnt, </w:t>
      </w:r>
      <w:r w:rsidRPr="00083482">
        <w:rPr>
          <w:noProof/>
          <w:szCs w:val="20"/>
          <w:lang w:bidi="sa-IN"/>
        </w:rPr>
        <w:t>[aklEdya:]</w:t>
      </w:r>
      <w:r w:rsidRPr="00083482">
        <w:rPr>
          <w:szCs w:val="20"/>
        </w:rPr>
        <w:t xml:space="preserve"> cannot be wet, </w:t>
      </w:r>
      <w:r w:rsidRPr="00083482">
        <w:rPr>
          <w:noProof/>
          <w:szCs w:val="20"/>
          <w:lang w:bidi="sa-IN"/>
        </w:rPr>
        <w:t>[ashOShya Eva cha]</w:t>
      </w:r>
      <w:r w:rsidRPr="00083482">
        <w:rPr>
          <w:szCs w:val="20"/>
        </w:rPr>
        <w:t xml:space="preserve"> and cannot be dried either. </w:t>
      </w:r>
      <w:r w:rsidRPr="00083482">
        <w:rPr>
          <w:noProof/>
          <w:szCs w:val="20"/>
          <w:lang w:bidi="sa-IN"/>
        </w:rPr>
        <w:t>[ayam]</w:t>
      </w:r>
      <w:r w:rsidRPr="00083482">
        <w:rPr>
          <w:szCs w:val="20"/>
        </w:rPr>
        <w:t xml:space="preserve"> The Self </w:t>
      </w:r>
      <w:r w:rsidRPr="00083482">
        <w:rPr>
          <w:noProof/>
          <w:szCs w:val="20"/>
          <w:lang w:bidi="sa-IN"/>
        </w:rPr>
        <w:t>[nitya:]</w:t>
      </w:r>
      <w:r w:rsidRPr="00083482">
        <w:rPr>
          <w:szCs w:val="20"/>
        </w:rPr>
        <w:t xml:space="preserve"> is ever-lasting</w:t>
      </w:r>
      <w:r w:rsidR="00D43F19" w:rsidRPr="00083482">
        <w:rPr>
          <w:szCs w:val="20"/>
        </w:rPr>
        <w:t>.</w:t>
      </w:r>
      <w:r w:rsidRPr="00083482">
        <w:rPr>
          <w:szCs w:val="20"/>
        </w:rPr>
        <w:t xml:space="preserve"> </w:t>
      </w:r>
      <w:r w:rsidRPr="00083482">
        <w:rPr>
          <w:noProof/>
          <w:szCs w:val="20"/>
          <w:lang w:bidi="sa-IN"/>
        </w:rPr>
        <w:t>[sarvagata:]</w:t>
      </w:r>
      <w:r w:rsidRPr="00083482">
        <w:rPr>
          <w:szCs w:val="20"/>
        </w:rPr>
        <w:t xml:space="preserve"> </w:t>
      </w:r>
      <w:r w:rsidR="00D43F19" w:rsidRPr="00083482">
        <w:rPr>
          <w:szCs w:val="20"/>
        </w:rPr>
        <w:t>I</w:t>
      </w:r>
      <w:r w:rsidRPr="00083482">
        <w:rPr>
          <w:szCs w:val="20"/>
        </w:rPr>
        <w:t>t pervades everything</w:t>
      </w:r>
      <w:r w:rsidR="00D43F19" w:rsidRPr="00083482">
        <w:rPr>
          <w:szCs w:val="20"/>
        </w:rPr>
        <w:t>.</w:t>
      </w:r>
      <w:r w:rsidRPr="00083482">
        <w:rPr>
          <w:szCs w:val="20"/>
        </w:rPr>
        <w:t xml:space="preserve"> </w:t>
      </w:r>
      <w:r w:rsidRPr="00083482">
        <w:rPr>
          <w:noProof/>
          <w:szCs w:val="20"/>
          <w:lang w:bidi="sa-IN"/>
        </w:rPr>
        <w:t>[sthANu:]</w:t>
      </w:r>
      <w:r w:rsidRPr="00083482">
        <w:rPr>
          <w:szCs w:val="20"/>
        </w:rPr>
        <w:t xml:space="preserve"> </w:t>
      </w:r>
      <w:r w:rsidR="00D43F19" w:rsidRPr="00083482">
        <w:rPr>
          <w:szCs w:val="20"/>
        </w:rPr>
        <w:t>I</w:t>
      </w:r>
      <w:r w:rsidRPr="00083482">
        <w:rPr>
          <w:szCs w:val="20"/>
        </w:rPr>
        <w:t xml:space="preserve">t is stable, </w:t>
      </w:r>
      <w:r w:rsidRPr="00083482">
        <w:rPr>
          <w:noProof/>
          <w:szCs w:val="20"/>
          <w:lang w:bidi="sa-IN"/>
        </w:rPr>
        <w:t>[sanAtana:]</w:t>
      </w:r>
      <w:r w:rsidRPr="00083482">
        <w:rPr>
          <w:szCs w:val="20"/>
        </w:rPr>
        <w:t xml:space="preserve"> having been in existence forever.</w:t>
      </w:r>
    </w:p>
    <w:p w14:paraId="11E4C360" w14:textId="51CEBFBB" w:rsidR="004307F6" w:rsidRPr="00083482" w:rsidRDefault="00EB3A34">
      <w:r w:rsidRPr="00083482">
        <w:t>Weapons, fire, water and wind - these cannot affect (respectively cut, burn, wet and dry) the Self. That's because the Self pervades everything</w:t>
      </w:r>
      <w:r w:rsidR="00D43F19" w:rsidRPr="00083482">
        <w:t xml:space="preserve"> by its nature. B</w:t>
      </w:r>
      <w:r w:rsidRPr="00083482">
        <w:t xml:space="preserve">y its nature, </w:t>
      </w:r>
      <w:r w:rsidR="00D43F19" w:rsidRPr="00083482">
        <w:t xml:space="preserve">it </w:t>
      </w:r>
      <w:r w:rsidRPr="00083482">
        <w:t xml:space="preserve">is </w:t>
      </w:r>
      <w:r w:rsidR="00693603" w:rsidRPr="00083482">
        <w:t>subtler</w:t>
      </w:r>
      <w:r w:rsidRPr="00083482">
        <w:t xml:space="preserve"> than all other things. </w:t>
      </w:r>
      <w:r w:rsidR="00D43F19" w:rsidRPr="00083482">
        <w:t>The effects of</w:t>
      </w:r>
      <w:r w:rsidRPr="00083482">
        <w:t xml:space="preserve"> cutting, burning, wetting and drying are achieved </w:t>
      </w:r>
      <w:r w:rsidR="004307F6" w:rsidRPr="00083482">
        <w:t xml:space="preserve">only </w:t>
      </w:r>
      <w:r w:rsidRPr="00083482">
        <w:t xml:space="preserve">when the material world overwhelms something. </w:t>
      </w:r>
    </w:p>
    <w:p w14:paraId="10280688" w14:textId="77777777" w:rsidR="00EE69AD" w:rsidRPr="00083482" w:rsidRDefault="004307F6">
      <w:r w:rsidRPr="00083482">
        <w:t xml:space="preserve">Hence the Self cannot be overwhelmed. It </w:t>
      </w:r>
      <w:r w:rsidR="00EB3A34" w:rsidRPr="00083482">
        <w:t>is ever-lasting, stable, ancient</w:t>
      </w:r>
      <w:r w:rsidRPr="00083482">
        <w:t xml:space="preserve"> and</w:t>
      </w:r>
      <w:r w:rsidR="00EB3A34" w:rsidRPr="00083482">
        <w:t xml:space="preserve"> un-assailable</w:t>
      </w:r>
      <w:r w:rsidRPr="00083482">
        <w:t>. It</w:t>
      </w:r>
      <w:r w:rsidR="00EB3A34" w:rsidRPr="00083482">
        <w:t xml:space="preserve"> has been in existence forever.</w:t>
      </w:r>
    </w:p>
    <w:p w14:paraId="6A8F3BE9" w14:textId="77777777" w:rsidR="00EE69AD" w:rsidRPr="00083482" w:rsidRDefault="00CA3C91">
      <w:pPr>
        <w:pStyle w:val="Heading2"/>
      </w:pPr>
      <w:r w:rsidRPr="00083482">
        <w:lastRenderedPageBreak/>
        <w:t>2-25</w:t>
      </w:r>
    </w:p>
    <w:p w14:paraId="13FA55CE" w14:textId="77777777" w:rsidR="00EE69AD" w:rsidRPr="00083482" w:rsidRDefault="00EB3A34">
      <w:pPr>
        <w:pStyle w:val="Shloka"/>
        <w:rPr>
          <w:noProof/>
          <w:lang w:bidi="sa-IN"/>
        </w:rPr>
      </w:pPr>
      <w:r w:rsidRPr="00083482">
        <w:rPr>
          <w:noProof/>
          <w:lang w:bidi="sa-IN"/>
        </w:rPr>
        <w:t>[</w:t>
      </w:r>
    </w:p>
    <w:p w14:paraId="05BA727E" w14:textId="77777777" w:rsidR="00EE69AD" w:rsidRPr="00083482" w:rsidRDefault="00EB3A34">
      <w:pPr>
        <w:pStyle w:val="Shloka"/>
        <w:rPr>
          <w:noProof/>
          <w:lang w:bidi="sa-IN"/>
        </w:rPr>
      </w:pPr>
      <w:r w:rsidRPr="00083482">
        <w:rPr>
          <w:noProof/>
          <w:lang w:bidi="sa-IN"/>
        </w:rPr>
        <w:t>avyaktO_yam achintyO_yam avikAryO_yamuchyatE |</w:t>
      </w:r>
    </w:p>
    <w:p w14:paraId="5CC6F728" w14:textId="77777777" w:rsidR="00EE69AD" w:rsidRPr="00083482" w:rsidRDefault="00EB3A34">
      <w:pPr>
        <w:pStyle w:val="Shloka"/>
        <w:rPr>
          <w:noProof/>
          <w:lang w:bidi="sa-IN"/>
        </w:rPr>
      </w:pPr>
      <w:r w:rsidRPr="00083482">
        <w:rPr>
          <w:noProof/>
          <w:lang w:bidi="sa-IN"/>
        </w:rPr>
        <w:t>tasmAdEvam viditvainam nAnushOchitumarhasi || 25 ||</w:t>
      </w:r>
    </w:p>
    <w:p w14:paraId="580499E3" w14:textId="77777777" w:rsidR="00EE69AD" w:rsidRPr="00083482" w:rsidRDefault="00EB3A34">
      <w:pPr>
        <w:pStyle w:val="Shloka"/>
      </w:pPr>
      <w:r w:rsidRPr="00083482">
        <w:rPr>
          <w:noProof/>
          <w:lang w:bidi="sa-IN"/>
        </w:rPr>
        <w:t>]</w:t>
      </w:r>
    </w:p>
    <w:p w14:paraId="439089EF" w14:textId="77777777" w:rsidR="00EE69AD" w:rsidRPr="00083482" w:rsidRDefault="00EB3A34" w:rsidP="00A22026">
      <w:pPr>
        <w:pStyle w:val="ExplnOfShloka"/>
      </w:pPr>
      <w:r w:rsidRPr="00083482">
        <w:rPr>
          <w:noProof/>
          <w:szCs w:val="20"/>
          <w:lang w:bidi="sa-IN"/>
        </w:rPr>
        <w:t>[ayam]</w:t>
      </w:r>
      <w:r w:rsidRPr="00083482">
        <w:rPr>
          <w:szCs w:val="20"/>
        </w:rPr>
        <w:t xml:space="preserve"> This Self </w:t>
      </w:r>
      <w:r w:rsidRPr="00083482">
        <w:rPr>
          <w:noProof/>
          <w:szCs w:val="20"/>
          <w:lang w:bidi="sa-IN"/>
        </w:rPr>
        <w:t>[avyakta:]</w:t>
      </w:r>
      <w:r w:rsidRPr="00083482">
        <w:rPr>
          <w:szCs w:val="20"/>
        </w:rPr>
        <w:t xml:space="preserve"> cannot be distinguished by experiences of the sense organs. </w:t>
      </w:r>
      <w:r w:rsidRPr="00083482">
        <w:rPr>
          <w:noProof/>
          <w:szCs w:val="20"/>
          <w:lang w:bidi="sa-IN"/>
        </w:rPr>
        <w:t>[ayam achintya:]</w:t>
      </w:r>
      <w:r w:rsidRPr="00083482">
        <w:rPr>
          <w:szCs w:val="20"/>
        </w:rPr>
        <w:t xml:space="preserve"> It cannot be realized via any thought process. </w:t>
      </w:r>
      <w:r w:rsidRPr="00083482">
        <w:rPr>
          <w:noProof/>
          <w:szCs w:val="20"/>
          <w:lang w:bidi="sa-IN"/>
        </w:rPr>
        <w:t>[ayam avikArya: uchyatE]</w:t>
      </w:r>
      <w:r w:rsidRPr="00083482">
        <w:rPr>
          <w:szCs w:val="20"/>
        </w:rPr>
        <w:t xml:space="preserve"> It is said to be of unchanging form. </w:t>
      </w:r>
      <w:r w:rsidRPr="00083482">
        <w:rPr>
          <w:noProof/>
          <w:szCs w:val="20"/>
          <w:lang w:bidi="sa-IN"/>
        </w:rPr>
        <w:t>[tasmAt]</w:t>
      </w:r>
      <w:r w:rsidRPr="00083482">
        <w:rPr>
          <w:szCs w:val="20"/>
        </w:rPr>
        <w:t xml:space="preserve"> Thus, </w:t>
      </w:r>
      <w:r w:rsidRPr="00083482">
        <w:rPr>
          <w:noProof/>
          <w:szCs w:val="20"/>
          <w:lang w:bidi="sa-IN"/>
        </w:rPr>
        <w:t>[Enam viditvA]</w:t>
      </w:r>
      <w:r w:rsidRPr="00083482">
        <w:rPr>
          <w:szCs w:val="20"/>
        </w:rPr>
        <w:t xml:space="preserve"> knowing this fact, </w:t>
      </w:r>
      <w:r w:rsidRPr="00083482">
        <w:rPr>
          <w:noProof/>
          <w:szCs w:val="20"/>
          <w:lang w:bidi="sa-IN"/>
        </w:rPr>
        <w:t>[anushOchitum na arhasi]</w:t>
      </w:r>
      <w:r w:rsidRPr="00083482">
        <w:rPr>
          <w:szCs w:val="20"/>
        </w:rPr>
        <w:t xml:space="preserve"> you don’t need to feel any sorrow for the Self.</w:t>
      </w:r>
    </w:p>
    <w:p w14:paraId="0F8C3747" w14:textId="77777777" w:rsidR="0033507C" w:rsidRDefault="00EB3A34">
      <w:r w:rsidRPr="00083482">
        <w:t xml:space="preserve">The Self is not experienced with the kind of 'proof of existence', using which we experience sensory objects. Unlike material objects, the Self cannot be split into parts either. It cannot be understood in terms of things that we can sense. </w:t>
      </w:r>
    </w:p>
    <w:p w14:paraId="1B0861F4" w14:textId="1131574B" w:rsidR="00EE69AD" w:rsidRPr="00083482" w:rsidRDefault="00EB3A34">
      <w:r w:rsidRPr="00083482">
        <w:t>The Self is distinct from all the objects we experience. The Self cannot be deduced by thought either: Since it is distinct from everythi</w:t>
      </w:r>
      <w:r w:rsidR="00D43F19" w:rsidRPr="00083482">
        <w:t xml:space="preserve">ng we </w:t>
      </w:r>
      <w:proofErr w:type="gramStart"/>
      <w:r w:rsidR="00D43F19" w:rsidRPr="00083482">
        <w:t>experience,</w:t>
      </w:r>
      <w:proofErr w:type="gramEnd"/>
      <w:r w:rsidR="00D43F19" w:rsidRPr="00083482">
        <w:t xml:space="preserve"> we</w:t>
      </w:r>
      <w:r w:rsidRPr="00083482">
        <w:t xml:space="preserve"> cannot </w:t>
      </w:r>
      <w:r w:rsidR="00D43F19" w:rsidRPr="00083482">
        <w:t>think about it</w:t>
      </w:r>
      <w:r w:rsidRPr="00083482">
        <w:t xml:space="preserve"> in terms of </w:t>
      </w:r>
      <w:r w:rsidR="001A2552" w:rsidRPr="00083482">
        <w:t>any material characteristics</w:t>
      </w:r>
      <w:r w:rsidRPr="00083482">
        <w:t>. The Self is not subject to any change of form.</w:t>
      </w:r>
    </w:p>
    <w:p w14:paraId="2BA29619" w14:textId="77777777" w:rsidR="00EE69AD" w:rsidRPr="00083482" w:rsidRDefault="00931DA2">
      <w:r w:rsidRPr="00083482">
        <w:t xml:space="preserve">With the knowledge </w:t>
      </w:r>
      <w:r w:rsidR="00EB3A34" w:rsidRPr="00083482">
        <w:t>of the Self</w:t>
      </w:r>
      <w:r w:rsidR="001A2552" w:rsidRPr="00083482">
        <w:t xml:space="preserve"> as explained above, you do</w:t>
      </w:r>
      <w:r w:rsidR="00EB3A34" w:rsidRPr="00083482">
        <w:t>n</w:t>
      </w:r>
      <w:r w:rsidR="001A2552" w:rsidRPr="00083482">
        <w:t>’</w:t>
      </w:r>
      <w:r w:rsidR="00EB3A34" w:rsidRPr="00083482">
        <w:t>t need to feel sorrow</w:t>
      </w:r>
      <w:r w:rsidR="001A2552" w:rsidRPr="00083482">
        <w:t xml:space="preserve"> for it</w:t>
      </w:r>
      <w:r w:rsidR="00EB3A34" w:rsidRPr="00083482">
        <w:t>.</w:t>
      </w:r>
    </w:p>
    <w:p w14:paraId="1765095D" w14:textId="77777777" w:rsidR="00EE69AD" w:rsidRPr="00083482" w:rsidRDefault="00CA3C91">
      <w:pPr>
        <w:pStyle w:val="Heading2"/>
      </w:pPr>
      <w:r w:rsidRPr="00083482">
        <w:t>2-26</w:t>
      </w:r>
    </w:p>
    <w:p w14:paraId="1A24E4D1" w14:textId="77777777" w:rsidR="00EE69AD" w:rsidRPr="00083482" w:rsidRDefault="00EB3A34">
      <w:pPr>
        <w:pStyle w:val="Shloka"/>
        <w:rPr>
          <w:noProof/>
          <w:lang w:bidi="sa-IN"/>
        </w:rPr>
      </w:pPr>
      <w:r w:rsidRPr="00083482">
        <w:rPr>
          <w:noProof/>
          <w:lang w:bidi="sa-IN"/>
        </w:rPr>
        <w:t>[</w:t>
      </w:r>
    </w:p>
    <w:p w14:paraId="146AE9F7" w14:textId="77777777" w:rsidR="00EE69AD" w:rsidRPr="00083482" w:rsidRDefault="00EB3A34">
      <w:pPr>
        <w:pStyle w:val="Shloka"/>
        <w:rPr>
          <w:noProof/>
          <w:lang w:bidi="sa-IN"/>
        </w:rPr>
      </w:pPr>
      <w:r w:rsidRPr="00083482">
        <w:rPr>
          <w:noProof/>
          <w:lang w:bidi="sa-IN"/>
        </w:rPr>
        <w:t>atha chainam nityajAtam nityam vA manyasE mr'tam |</w:t>
      </w:r>
    </w:p>
    <w:p w14:paraId="649E5982" w14:textId="77777777" w:rsidR="00EE69AD" w:rsidRPr="00083482" w:rsidRDefault="00EB3A34">
      <w:pPr>
        <w:pStyle w:val="Shloka"/>
        <w:rPr>
          <w:noProof/>
          <w:lang w:bidi="sa-IN"/>
        </w:rPr>
      </w:pPr>
      <w:r w:rsidRPr="00083482">
        <w:rPr>
          <w:noProof/>
          <w:lang w:bidi="sa-IN"/>
        </w:rPr>
        <w:t>tathApi tvam mahAbAhO naivam shOchitumarhasi || 26 ||</w:t>
      </w:r>
    </w:p>
    <w:p w14:paraId="29DCB395" w14:textId="77777777" w:rsidR="00EE69AD" w:rsidRPr="00083482" w:rsidRDefault="00EB3A34">
      <w:pPr>
        <w:pStyle w:val="Shloka"/>
      </w:pPr>
      <w:r w:rsidRPr="00083482">
        <w:rPr>
          <w:noProof/>
          <w:lang w:bidi="sa-IN"/>
        </w:rPr>
        <w:t>]</w:t>
      </w:r>
    </w:p>
    <w:p w14:paraId="12E22F6D" w14:textId="77777777" w:rsidR="00EE69AD" w:rsidRPr="00083482" w:rsidRDefault="00EB3A34" w:rsidP="00A22026">
      <w:pPr>
        <w:pStyle w:val="ExplnOfShloka"/>
      </w:pPr>
      <w:r w:rsidRPr="00083482">
        <w:rPr>
          <w:noProof/>
          <w:szCs w:val="20"/>
          <w:lang w:bidi="sa-IN"/>
        </w:rPr>
        <w:t>[atha cha]</w:t>
      </w:r>
      <w:r w:rsidRPr="00083482">
        <w:rPr>
          <w:szCs w:val="20"/>
        </w:rPr>
        <w:t xml:space="preserve"> In an other way, </w:t>
      </w:r>
      <w:r w:rsidRPr="00083482">
        <w:rPr>
          <w:noProof/>
          <w:szCs w:val="20"/>
          <w:lang w:bidi="sa-IN"/>
        </w:rPr>
        <w:t>[manyasE]</w:t>
      </w:r>
      <w:r w:rsidRPr="00083482">
        <w:rPr>
          <w:szCs w:val="20"/>
        </w:rPr>
        <w:t xml:space="preserve"> if you assume that </w:t>
      </w:r>
      <w:r w:rsidRPr="00083482">
        <w:rPr>
          <w:noProof/>
          <w:szCs w:val="20"/>
          <w:lang w:bidi="sa-IN"/>
        </w:rPr>
        <w:t>[Enam]</w:t>
      </w:r>
      <w:r w:rsidRPr="00083482">
        <w:rPr>
          <w:szCs w:val="20"/>
        </w:rPr>
        <w:t xml:space="preserve"> the Self </w:t>
      </w:r>
      <w:r w:rsidRPr="00083482">
        <w:rPr>
          <w:noProof/>
          <w:szCs w:val="20"/>
          <w:lang w:bidi="sa-IN"/>
        </w:rPr>
        <w:t>[nityajAtam]</w:t>
      </w:r>
      <w:r w:rsidRPr="00083482">
        <w:rPr>
          <w:szCs w:val="20"/>
        </w:rPr>
        <w:t xml:space="preserve"> is something that's always subject to birth, </w:t>
      </w:r>
      <w:r w:rsidRPr="00083482">
        <w:rPr>
          <w:noProof/>
          <w:szCs w:val="20"/>
          <w:lang w:bidi="sa-IN"/>
        </w:rPr>
        <w:t>[vA]</w:t>
      </w:r>
      <w:r w:rsidRPr="00083482">
        <w:rPr>
          <w:szCs w:val="20"/>
        </w:rPr>
        <w:t xml:space="preserve"> or </w:t>
      </w:r>
      <w:r w:rsidRPr="00083482">
        <w:rPr>
          <w:noProof/>
          <w:szCs w:val="20"/>
          <w:lang w:bidi="sa-IN"/>
        </w:rPr>
        <w:t>[manyasE]</w:t>
      </w:r>
      <w:r w:rsidRPr="00083482">
        <w:rPr>
          <w:szCs w:val="20"/>
        </w:rPr>
        <w:t xml:space="preserve"> you assume that </w:t>
      </w:r>
      <w:r w:rsidRPr="00083482">
        <w:rPr>
          <w:noProof/>
          <w:szCs w:val="20"/>
          <w:lang w:bidi="sa-IN"/>
        </w:rPr>
        <w:t>[nityam mr'tam]</w:t>
      </w:r>
      <w:r w:rsidRPr="00083482">
        <w:rPr>
          <w:szCs w:val="20"/>
        </w:rPr>
        <w:t xml:space="preserve"> it's something that is always subject to death, </w:t>
      </w:r>
      <w:r w:rsidRPr="00083482">
        <w:rPr>
          <w:noProof/>
          <w:szCs w:val="20"/>
          <w:lang w:bidi="sa-IN"/>
        </w:rPr>
        <w:t>[tathApi]</w:t>
      </w:r>
      <w:r w:rsidRPr="00083482">
        <w:rPr>
          <w:szCs w:val="20"/>
        </w:rPr>
        <w:t xml:space="preserve"> even then, </w:t>
      </w:r>
      <w:r w:rsidRPr="00083482">
        <w:rPr>
          <w:noProof/>
          <w:szCs w:val="20"/>
          <w:lang w:bidi="sa-IN"/>
        </w:rPr>
        <w:t>[mahAbAhO]</w:t>
      </w:r>
      <w:r w:rsidRPr="00083482">
        <w:rPr>
          <w:szCs w:val="20"/>
        </w:rPr>
        <w:t xml:space="preserve"> O powerful one, </w:t>
      </w:r>
      <w:r w:rsidRPr="00083482">
        <w:rPr>
          <w:noProof/>
          <w:szCs w:val="20"/>
          <w:lang w:bidi="sa-IN"/>
        </w:rPr>
        <w:t>[tvam]</w:t>
      </w:r>
      <w:r w:rsidRPr="00083482">
        <w:rPr>
          <w:szCs w:val="20"/>
        </w:rPr>
        <w:t xml:space="preserve"> you </w:t>
      </w:r>
      <w:r w:rsidRPr="00083482">
        <w:rPr>
          <w:noProof/>
          <w:szCs w:val="20"/>
          <w:lang w:bidi="sa-IN"/>
        </w:rPr>
        <w:t>[na arhasi]</w:t>
      </w:r>
      <w:r w:rsidRPr="00083482">
        <w:rPr>
          <w:szCs w:val="20"/>
        </w:rPr>
        <w:t xml:space="preserve"> need not </w:t>
      </w:r>
      <w:r w:rsidRPr="00083482">
        <w:rPr>
          <w:noProof/>
          <w:szCs w:val="20"/>
          <w:lang w:bidi="sa-IN"/>
        </w:rPr>
        <w:t>[Evam shOchitum]</w:t>
      </w:r>
      <w:r w:rsidRPr="00083482">
        <w:rPr>
          <w:szCs w:val="20"/>
        </w:rPr>
        <w:t xml:space="preserve"> feel sorrow this way.</w:t>
      </w:r>
    </w:p>
    <w:p w14:paraId="2CEE8A13" w14:textId="77777777" w:rsidR="0033507C" w:rsidRDefault="004768B7">
      <w:r w:rsidRPr="00083482">
        <w:t xml:space="preserve">On the other hand, </w:t>
      </w:r>
      <w:r w:rsidR="004307F6" w:rsidRPr="00083482">
        <w:t>let’s suppose you didn’t hear the above illustrations that the Self is different from the body</w:t>
      </w:r>
      <w:r w:rsidR="005D511B" w:rsidRPr="00083482">
        <w:t>.</w:t>
      </w:r>
      <w:r w:rsidR="004307F6" w:rsidRPr="00083482">
        <w:t xml:space="preserve"> </w:t>
      </w:r>
      <w:r w:rsidR="005D511B" w:rsidRPr="00083482">
        <w:t>Let’s say</w:t>
      </w:r>
      <w:r w:rsidR="00EB3A34" w:rsidRPr="00083482">
        <w:t xml:space="preserve"> you believe the body to be </w:t>
      </w:r>
      <w:r w:rsidRPr="00083482">
        <w:t>your</w:t>
      </w:r>
      <w:r w:rsidR="00EB3A34" w:rsidRPr="00083482">
        <w:t xml:space="preserve"> Self, </w:t>
      </w:r>
      <w:r w:rsidRPr="00083482">
        <w:t>recycled across births and deaths</w:t>
      </w:r>
      <w:r w:rsidR="005D511B" w:rsidRPr="00083482">
        <w:t xml:space="preserve"> as a part of the environment. E</w:t>
      </w:r>
      <w:r w:rsidR="00EB3A34" w:rsidRPr="00083482">
        <w:t xml:space="preserve">ven then it is </w:t>
      </w:r>
      <w:r w:rsidR="005D511B" w:rsidRPr="00083482">
        <w:t>in</w:t>
      </w:r>
      <w:r w:rsidR="00EB3A34" w:rsidRPr="00083482">
        <w:t xml:space="preserve">appropriate to feel so much sorrow. </w:t>
      </w:r>
    </w:p>
    <w:p w14:paraId="0A422957" w14:textId="5633CCB9" w:rsidR="00EE69AD" w:rsidRPr="00083482" w:rsidRDefault="00EB3A34">
      <w:r w:rsidRPr="00083482">
        <w:t>Creation and destruction are inevitable for the body, since it is subject to the effects of the environment</w:t>
      </w:r>
      <w:r w:rsidR="004768B7" w:rsidRPr="00083482">
        <w:t xml:space="preserve"> by its very nature</w:t>
      </w:r>
      <w:r w:rsidRPr="00083482">
        <w:t>.</w:t>
      </w:r>
    </w:p>
    <w:p w14:paraId="27389FAF" w14:textId="77777777" w:rsidR="00EE69AD" w:rsidRPr="00083482" w:rsidRDefault="00CA3C91">
      <w:pPr>
        <w:pStyle w:val="Heading2"/>
      </w:pPr>
      <w:r w:rsidRPr="00083482">
        <w:t>2-27</w:t>
      </w:r>
    </w:p>
    <w:p w14:paraId="4252D570" w14:textId="77777777" w:rsidR="00EE69AD" w:rsidRPr="00083482" w:rsidRDefault="00EB3A34">
      <w:pPr>
        <w:pStyle w:val="Shloka"/>
        <w:rPr>
          <w:noProof/>
          <w:lang w:bidi="sa-IN"/>
        </w:rPr>
      </w:pPr>
      <w:r w:rsidRPr="00083482">
        <w:rPr>
          <w:noProof/>
          <w:lang w:bidi="sa-IN"/>
        </w:rPr>
        <w:t>[</w:t>
      </w:r>
    </w:p>
    <w:p w14:paraId="7ED313DB" w14:textId="77777777" w:rsidR="00EE69AD" w:rsidRPr="00083482" w:rsidRDefault="00EB3A34">
      <w:pPr>
        <w:pStyle w:val="Shloka"/>
        <w:rPr>
          <w:noProof/>
          <w:lang w:bidi="sa-IN"/>
        </w:rPr>
      </w:pPr>
      <w:r w:rsidRPr="00083482">
        <w:rPr>
          <w:noProof/>
          <w:lang w:bidi="sa-IN"/>
        </w:rPr>
        <w:t>jAtasya hi dhruvO mr`tyu: dhruvam janma mr`tasya cha |</w:t>
      </w:r>
    </w:p>
    <w:p w14:paraId="02ADC787" w14:textId="77777777" w:rsidR="00EE69AD" w:rsidRPr="00083482" w:rsidRDefault="00EB3A34">
      <w:pPr>
        <w:pStyle w:val="Shloka"/>
        <w:rPr>
          <w:noProof/>
          <w:lang w:bidi="sa-IN"/>
        </w:rPr>
      </w:pPr>
      <w:r w:rsidRPr="00083482">
        <w:rPr>
          <w:noProof/>
          <w:lang w:bidi="sa-IN"/>
        </w:rPr>
        <w:t>tasmAdaparihAryE_rthE na tvam shOchitumarhasi || 27 ||</w:t>
      </w:r>
    </w:p>
    <w:p w14:paraId="5FCC2908" w14:textId="77777777" w:rsidR="00EE69AD" w:rsidRPr="00083482" w:rsidRDefault="00EB3A34">
      <w:pPr>
        <w:pStyle w:val="Shloka"/>
      </w:pPr>
      <w:r w:rsidRPr="00083482">
        <w:rPr>
          <w:noProof/>
          <w:lang w:bidi="sa-IN"/>
        </w:rPr>
        <w:t>]</w:t>
      </w:r>
    </w:p>
    <w:p w14:paraId="364F1171" w14:textId="77777777" w:rsidR="00EE69AD" w:rsidRPr="00083482" w:rsidRDefault="00EB3A34" w:rsidP="00A22026">
      <w:pPr>
        <w:pStyle w:val="ExplnOfShloka"/>
      </w:pPr>
      <w:r w:rsidRPr="00083482">
        <w:rPr>
          <w:noProof/>
          <w:szCs w:val="20"/>
          <w:lang w:bidi="sa-IN"/>
        </w:rPr>
        <w:lastRenderedPageBreak/>
        <w:t>[mr`tyu: dhruvO hi]</w:t>
      </w:r>
      <w:r w:rsidRPr="00083482">
        <w:rPr>
          <w:szCs w:val="20"/>
        </w:rPr>
        <w:t xml:space="preserve"> Just as death is definite </w:t>
      </w:r>
      <w:r w:rsidRPr="00083482">
        <w:rPr>
          <w:noProof/>
          <w:szCs w:val="20"/>
          <w:lang w:bidi="sa-IN"/>
        </w:rPr>
        <w:t>[jAtasya]</w:t>
      </w:r>
      <w:r w:rsidRPr="00083482">
        <w:rPr>
          <w:szCs w:val="20"/>
        </w:rPr>
        <w:t xml:space="preserve"> for one who is born, </w:t>
      </w:r>
      <w:r w:rsidRPr="00083482">
        <w:rPr>
          <w:noProof/>
          <w:szCs w:val="20"/>
          <w:lang w:bidi="sa-IN"/>
        </w:rPr>
        <w:t>[dhruvam janma]</w:t>
      </w:r>
      <w:r w:rsidRPr="00083482">
        <w:rPr>
          <w:szCs w:val="20"/>
        </w:rPr>
        <w:t xml:space="preserve"> birth (in another form) is definite </w:t>
      </w:r>
      <w:r w:rsidRPr="00083482">
        <w:rPr>
          <w:noProof/>
          <w:szCs w:val="20"/>
          <w:lang w:bidi="sa-IN"/>
        </w:rPr>
        <w:t>[mr`tasya cha]</w:t>
      </w:r>
      <w:r w:rsidRPr="00083482">
        <w:rPr>
          <w:szCs w:val="20"/>
        </w:rPr>
        <w:t xml:space="preserve"> for one who is dead. </w:t>
      </w:r>
      <w:r w:rsidRPr="00083482">
        <w:rPr>
          <w:noProof/>
          <w:szCs w:val="20"/>
          <w:lang w:bidi="sa-IN"/>
        </w:rPr>
        <w:t>[tasmAt]</w:t>
      </w:r>
      <w:r w:rsidRPr="00083482">
        <w:rPr>
          <w:szCs w:val="20"/>
        </w:rPr>
        <w:t xml:space="preserve"> </w:t>
      </w:r>
      <w:r w:rsidR="008076AE" w:rsidRPr="00083482">
        <w:rPr>
          <w:szCs w:val="20"/>
        </w:rPr>
        <w:t>Hence</w:t>
      </w:r>
      <w:r w:rsidRPr="00083482">
        <w:rPr>
          <w:szCs w:val="20"/>
        </w:rPr>
        <w:t xml:space="preserve">, </w:t>
      </w:r>
      <w:r w:rsidRPr="00083482">
        <w:rPr>
          <w:noProof/>
          <w:szCs w:val="20"/>
          <w:lang w:bidi="sa-IN"/>
        </w:rPr>
        <w:t>[aparihAryE arthE]</w:t>
      </w:r>
      <w:r w:rsidRPr="00083482">
        <w:rPr>
          <w:szCs w:val="20"/>
        </w:rPr>
        <w:t xml:space="preserve"> th</w:t>
      </w:r>
      <w:r w:rsidR="008076AE" w:rsidRPr="00083482">
        <w:rPr>
          <w:szCs w:val="20"/>
        </w:rPr>
        <w:t>is</w:t>
      </w:r>
      <w:r w:rsidRPr="00083482">
        <w:rPr>
          <w:szCs w:val="20"/>
        </w:rPr>
        <w:t xml:space="preserve"> inevitable phenomenon </w:t>
      </w:r>
      <w:r w:rsidRPr="00083482">
        <w:rPr>
          <w:noProof/>
          <w:szCs w:val="20"/>
          <w:lang w:bidi="sa-IN"/>
        </w:rPr>
        <w:t>[tvam shOchitum na arhasi]</w:t>
      </w:r>
      <w:r w:rsidRPr="00083482">
        <w:rPr>
          <w:szCs w:val="20"/>
        </w:rPr>
        <w:t xml:space="preserve"> does not qualify as something for you to feel sorry about.</w:t>
      </w:r>
    </w:p>
    <w:p w14:paraId="125CFE5C" w14:textId="77777777" w:rsidR="00EE69AD" w:rsidRPr="00083482" w:rsidRDefault="00EB3A34">
      <w:r w:rsidRPr="00083482">
        <w:t xml:space="preserve">The destruction of anything that's born is certain - This inevitability is evident. </w:t>
      </w:r>
    </w:p>
    <w:p w14:paraId="1496CEE4" w14:textId="77777777" w:rsidR="00EE69AD" w:rsidRPr="00083482" w:rsidRDefault="00EB3A34">
      <w:r w:rsidRPr="00083482">
        <w:t xml:space="preserve">Also, it is inevitable that something that has been destroyed comes into existence. How is it possible, that something that has been destroyed is born again? </w:t>
      </w:r>
    </w:p>
    <w:p w14:paraId="1C41BC89" w14:textId="77777777" w:rsidR="0033507C" w:rsidRDefault="00EB3A34">
      <w:r w:rsidRPr="00083482">
        <w:t xml:space="preserve">To answer the question, consider this: For things that are perceived to exist, their creation is evident. For things that don’t seem to exist, it’s not evident. Terms like creation and destruction describe </w:t>
      </w:r>
      <w:r w:rsidR="00694BDA" w:rsidRPr="00083482">
        <w:t xml:space="preserve">different </w:t>
      </w:r>
      <w:r w:rsidRPr="00083482">
        <w:t>state</w:t>
      </w:r>
      <w:r w:rsidR="00694BDA" w:rsidRPr="00083482">
        <w:t>s</w:t>
      </w:r>
      <w:r w:rsidRPr="00083482">
        <w:t xml:space="preserve"> of an object that has existence. </w:t>
      </w:r>
    </w:p>
    <w:p w14:paraId="788BAE88" w14:textId="20EA99C1" w:rsidR="00EE69AD" w:rsidRPr="00083482" w:rsidRDefault="00EB3A34">
      <w:r w:rsidRPr="00083482">
        <w:t>As an analogy, things that do exist, such as threads, when put together, form something that’s called cloth. The same thing applies even to things that don't seem to exist</w:t>
      </w:r>
      <w:r w:rsidR="00694BDA" w:rsidRPr="00083482">
        <w:t xml:space="preserve"> -</w:t>
      </w:r>
      <w:r w:rsidRPr="00083482">
        <w:t xml:space="preserve"> The thread changed its </w:t>
      </w:r>
      <w:proofErr w:type="gramStart"/>
      <w:r w:rsidRPr="00083482">
        <w:t>context,</w:t>
      </w:r>
      <w:proofErr w:type="gramEnd"/>
      <w:r w:rsidRPr="00083482">
        <w:t xml:space="preserve"> it did not cease to exist</w:t>
      </w:r>
      <w:r w:rsidR="00694BDA" w:rsidRPr="00083482">
        <w:t>.</w:t>
      </w:r>
    </w:p>
    <w:p w14:paraId="21B38FF8" w14:textId="77777777" w:rsidR="00EE69AD" w:rsidRPr="00083482" w:rsidRDefault="00EB3A34">
      <w:r w:rsidRPr="00083482">
        <w:t>When things like clothes are created, nothing else is observed, except that threads are put together</w:t>
      </w:r>
      <w:r w:rsidR="00777CF4" w:rsidRPr="00083482">
        <w:t xml:space="preserve"> in a pattern</w:t>
      </w:r>
      <w:r w:rsidRPr="00083482">
        <w:t xml:space="preserve">. Merely by a transaction, or by using a different name, or by using it for a different purpose, the thought that new matter has been created is not appropriate. Thus, things like creation and destruction are </w:t>
      </w:r>
      <w:r w:rsidR="00777CF4" w:rsidRPr="00083482">
        <w:t xml:space="preserve">different </w:t>
      </w:r>
      <w:r w:rsidRPr="00083482">
        <w:t xml:space="preserve">states of an existing object. </w:t>
      </w:r>
    </w:p>
    <w:p w14:paraId="63194D9D" w14:textId="77777777" w:rsidR="0033507C" w:rsidRDefault="00777CF4">
      <w:r w:rsidRPr="00083482">
        <w:t>'Destruction' is said to happen</w:t>
      </w:r>
      <w:r w:rsidR="00EB3A34" w:rsidRPr="00083482">
        <w:t xml:space="preserve"> when an object, which is in the state called 'created', obtains a state that seems opposite to its created state. </w:t>
      </w:r>
      <w:r w:rsidR="005D511B" w:rsidRPr="00083482">
        <w:t xml:space="preserve">For example, </w:t>
      </w:r>
      <w:r w:rsidR="00EB3A34" w:rsidRPr="00083482">
        <w:t xml:space="preserve">mud can </w:t>
      </w:r>
      <w:r w:rsidR="005D511B" w:rsidRPr="00083482">
        <w:t>exist</w:t>
      </w:r>
      <w:r w:rsidR="00EB3A34" w:rsidRPr="00083482">
        <w:t xml:space="preserve"> in different states such as 'dough-like-mass', as a 'pot'</w:t>
      </w:r>
      <w:r w:rsidR="005D511B" w:rsidRPr="00083482">
        <w:t>, as ‘pieces’</w:t>
      </w:r>
      <w:r w:rsidR="00EB3A34" w:rsidRPr="00083482">
        <w:t xml:space="preserve"> and as ‘powder’</w:t>
      </w:r>
      <w:r w:rsidR="005D511B" w:rsidRPr="00083482">
        <w:t xml:space="preserve">. </w:t>
      </w:r>
    </w:p>
    <w:p w14:paraId="00A6DA9D" w14:textId="5FF70FDD" w:rsidR="00EE69AD" w:rsidRPr="00083482" w:rsidRDefault="005D511B">
      <w:r w:rsidRPr="00083482">
        <w:t>In the same manner, any object that’</w:t>
      </w:r>
      <w:r w:rsidR="00EB3A34" w:rsidRPr="00083482">
        <w:t>s affected by its environment inevitably undergoes a series of transformations. For an object that</w:t>
      </w:r>
      <w:r w:rsidR="00C95233" w:rsidRPr="00083482">
        <w:t xml:space="preserve"> exists </w:t>
      </w:r>
      <w:r w:rsidR="00EB3A34" w:rsidRPr="00083482">
        <w:t xml:space="preserve">in a </w:t>
      </w:r>
      <w:r w:rsidR="00C95233" w:rsidRPr="00083482">
        <w:t xml:space="preserve">certain </w:t>
      </w:r>
      <w:r w:rsidR="00EB3A34" w:rsidRPr="00083482">
        <w:t>state, obtaining the next state is its destruction. For the object in the succeeding state, obtaining that state it</w:t>
      </w:r>
      <w:r w:rsidR="0033507C">
        <w:t>self is its creation. Thus, it’</w:t>
      </w:r>
      <w:r w:rsidR="00EB3A34" w:rsidRPr="00083482">
        <w:t>s inevitable that any object that's affected by its environment undergoes a series of creations and destructions: There is no need to feel sorry about this.</w:t>
      </w:r>
    </w:p>
    <w:p w14:paraId="1C1D7162" w14:textId="77777777" w:rsidR="00EE69AD" w:rsidRPr="00083482" w:rsidRDefault="00C95233">
      <w:r w:rsidRPr="00083482">
        <w:t>E</w:t>
      </w:r>
      <w:r w:rsidR="00EB3A34" w:rsidRPr="00083482">
        <w:t xml:space="preserve">ven the slightest sorrow that may arise on seeing </w:t>
      </w:r>
      <w:r w:rsidRPr="00083482">
        <w:t xml:space="preserve">an object </w:t>
      </w:r>
      <w:r w:rsidR="00EB3A34" w:rsidRPr="00083482">
        <w:t>c</w:t>
      </w:r>
      <w:r w:rsidRPr="00083482">
        <w:t>hange from one state to another</w:t>
      </w:r>
      <w:r w:rsidR="00EB3A34" w:rsidRPr="00083482">
        <w:t xml:space="preserve"> does not arise in the case of humans and other beings – The Lord </w:t>
      </w:r>
      <w:r w:rsidRPr="00083482">
        <w:t>states that next</w:t>
      </w:r>
      <w:r w:rsidR="00EB3A34" w:rsidRPr="00083482">
        <w:t>.</w:t>
      </w:r>
    </w:p>
    <w:p w14:paraId="309386DC" w14:textId="77777777" w:rsidR="00EE69AD" w:rsidRPr="00083482" w:rsidRDefault="00CA3C91">
      <w:pPr>
        <w:pStyle w:val="Heading2"/>
      </w:pPr>
      <w:r w:rsidRPr="00083482">
        <w:t>2-28</w:t>
      </w:r>
    </w:p>
    <w:p w14:paraId="26A96520" w14:textId="77777777" w:rsidR="00EE69AD" w:rsidRPr="00083482" w:rsidRDefault="00EB3A34">
      <w:pPr>
        <w:pStyle w:val="Shloka"/>
        <w:rPr>
          <w:noProof/>
          <w:lang w:bidi="sa-IN"/>
        </w:rPr>
      </w:pPr>
      <w:r w:rsidRPr="00083482">
        <w:rPr>
          <w:noProof/>
          <w:lang w:bidi="sa-IN"/>
        </w:rPr>
        <w:t>[</w:t>
      </w:r>
    </w:p>
    <w:p w14:paraId="4B994B7D" w14:textId="77777777" w:rsidR="00EE69AD" w:rsidRPr="00083482" w:rsidRDefault="00EB3A34">
      <w:pPr>
        <w:pStyle w:val="Shloka"/>
        <w:rPr>
          <w:noProof/>
          <w:lang w:bidi="sa-IN"/>
        </w:rPr>
      </w:pPr>
      <w:r w:rsidRPr="00083482">
        <w:rPr>
          <w:noProof/>
          <w:lang w:bidi="sa-IN"/>
        </w:rPr>
        <w:t>avyaktAdIni bhUtAni vyaktamadhyAni bhArata |</w:t>
      </w:r>
    </w:p>
    <w:p w14:paraId="52F1C7D9" w14:textId="77777777" w:rsidR="00EE69AD" w:rsidRPr="00083482" w:rsidRDefault="00EB3A34">
      <w:pPr>
        <w:pStyle w:val="Shloka"/>
        <w:rPr>
          <w:noProof/>
          <w:lang w:bidi="sa-IN"/>
        </w:rPr>
      </w:pPr>
      <w:r w:rsidRPr="00083482">
        <w:rPr>
          <w:noProof/>
          <w:lang w:bidi="sa-IN"/>
        </w:rPr>
        <w:t>avyakta nidhanAnyEva tatra kA paridEvanA || 28 ||</w:t>
      </w:r>
    </w:p>
    <w:p w14:paraId="208CB24A" w14:textId="77777777" w:rsidR="00EE69AD" w:rsidRPr="00083482" w:rsidRDefault="00EB3A34">
      <w:pPr>
        <w:pStyle w:val="Shloka"/>
      </w:pPr>
      <w:r w:rsidRPr="00083482">
        <w:rPr>
          <w:noProof/>
          <w:lang w:bidi="sa-IN"/>
        </w:rPr>
        <w:t>]</w:t>
      </w:r>
    </w:p>
    <w:p w14:paraId="50A08E48" w14:textId="732EFC57" w:rsidR="00EE69AD" w:rsidRPr="00083482" w:rsidRDefault="00EB3A34" w:rsidP="00A22026">
      <w:pPr>
        <w:pStyle w:val="ExplnOfShloka"/>
      </w:pPr>
      <w:r w:rsidRPr="00083482">
        <w:rPr>
          <w:noProof/>
          <w:szCs w:val="20"/>
          <w:lang w:bidi="sa-IN"/>
        </w:rPr>
        <w:t>[bhArat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bhUtAni]</w:t>
      </w:r>
      <w:r w:rsidRPr="00083482">
        <w:rPr>
          <w:szCs w:val="20"/>
        </w:rPr>
        <w:t xml:space="preserve"> living beings </w:t>
      </w:r>
      <w:r w:rsidRPr="00083482">
        <w:rPr>
          <w:noProof/>
          <w:szCs w:val="20"/>
          <w:lang w:bidi="sa-IN"/>
        </w:rPr>
        <w:t>[avyaktAdIni]</w:t>
      </w:r>
      <w:r w:rsidRPr="00083482">
        <w:rPr>
          <w:szCs w:val="20"/>
        </w:rPr>
        <w:t xml:space="preserve"> are previously in a state that cannot be perceived. </w:t>
      </w:r>
      <w:r w:rsidRPr="00083482">
        <w:rPr>
          <w:noProof/>
          <w:szCs w:val="20"/>
          <w:lang w:bidi="sa-IN"/>
        </w:rPr>
        <w:t>[vyaktamadhyAni]</w:t>
      </w:r>
      <w:r w:rsidRPr="00083482">
        <w:rPr>
          <w:szCs w:val="20"/>
        </w:rPr>
        <w:t xml:space="preserve"> In-between, they can be perceived. </w:t>
      </w:r>
      <w:r w:rsidRPr="00083482">
        <w:rPr>
          <w:noProof/>
          <w:szCs w:val="20"/>
          <w:lang w:bidi="sa-IN"/>
        </w:rPr>
        <w:t>[avyakta nidhanAnyEva]</w:t>
      </w:r>
      <w:r w:rsidRPr="00083482">
        <w:rPr>
          <w:szCs w:val="20"/>
        </w:rPr>
        <w:t xml:space="preserve"> After death, they cannot be perceived anyway. </w:t>
      </w:r>
      <w:r w:rsidRPr="00083482">
        <w:rPr>
          <w:noProof/>
          <w:szCs w:val="20"/>
          <w:lang w:bidi="sa-IN"/>
        </w:rPr>
        <w:t>[kA paridEvanA]</w:t>
      </w:r>
      <w:r w:rsidRPr="00083482">
        <w:rPr>
          <w:szCs w:val="20"/>
        </w:rPr>
        <w:t xml:space="preserve"> What’s the sorrow </w:t>
      </w:r>
      <w:r w:rsidRPr="00083482">
        <w:rPr>
          <w:noProof/>
          <w:szCs w:val="20"/>
          <w:lang w:bidi="sa-IN"/>
        </w:rPr>
        <w:t>[tatra]</w:t>
      </w:r>
      <w:r w:rsidRPr="00083482">
        <w:rPr>
          <w:szCs w:val="20"/>
        </w:rPr>
        <w:t xml:space="preserve"> over there?</w:t>
      </w:r>
    </w:p>
    <w:p w14:paraId="3A7F5259" w14:textId="77777777" w:rsidR="00A7519B" w:rsidRPr="00083482" w:rsidRDefault="00EB3A34">
      <w:r w:rsidRPr="00083482">
        <w:lastRenderedPageBreak/>
        <w:t xml:space="preserve">Living beings such as humans </w:t>
      </w:r>
      <w:r w:rsidR="00A7519B" w:rsidRPr="00083482">
        <w:t xml:space="preserve">are </w:t>
      </w:r>
      <w:r w:rsidRPr="00083482">
        <w:t>not perceived in their previous state</w:t>
      </w:r>
      <w:r w:rsidR="00A7519B" w:rsidRPr="00083482">
        <w:t>,</w:t>
      </w:r>
      <w:r w:rsidRPr="00083482">
        <w:t xml:space="preserve"> before birth</w:t>
      </w:r>
      <w:r w:rsidR="00A7519B" w:rsidRPr="00083482">
        <w:t xml:space="preserve">. They </w:t>
      </w:r>
      <w:r w:rsidRPr="00083482">
        <w:t>are perceived to exist as 'human' in the 'middle' states and are not perceiv</w:t>
      </w:r>
      <w:r w:rsidR="00A7519B" w:rsidRPr="00083482">
        <w:t xml:space="preserve">able in their succeeding state </w:t>
      </w:r>
      <w:r w:rsidRPr="00083482">
        <w:t>after death. They will exist as per their nature. Hence, there is no cause for sorrow.</w:t>
      </w:r>
      <w:r w:rsidR="00A7519B" w:rsidRPr="00083482">
        <w:t xml:space="preserve"> E</w:t>
      </w:r>
      <w:r w:rsidRPr="00083482">
        <w:t xml:space="preserve">ven in the argument that the body and the Self are identical, there is no cause for sorrow. </w:t>
      </w:r>
    </w:p>
    <w:p w14:paraId="4186F347" w14:textId="77777777" w:rsidR="00EE69AD" w:rsidRPr="00083482" w:rsidRDefault="00524BA7">
      <w:r w:rsidRPr="00083482">
        <w:t>The Lord explained the amazing nature of the Self and clarified that it’s distinct from the body. Next, He</w:t>
      </w:r>
      <w:r w:rsidR="00E75E02" w:rsidRPr="00083482">
        <w:t xml:space="preserve"> </w:t>
      </w:r>
      <w:r w:rsidRPr="00083482">
        <w:t>says that i</w:t>
      </w:r>
      <w:r w:rsidR="004E7C16" w:rsidRPr="00083482">
        <w:t xml:space="preserve">t’s rare to find </w:t>
      </w:r>
      <w:r w:rsidR="00EB3A34" w:rsidRPr="00083482">
        <w:t xml:space="preserve">someone </w:t>
      </w:r>
      <w:r w:rsidR="004E7C16" w:rsidRPr="00083482">
        <w:t xml:space="preserve">with definite knowledge of the Self, </w:t>
      </w:r>
      <w:r w:rsidR="00EB3A34" w:rsidRPr="00083482">
        <w:t xml:space="preserve">who talks about </w:t>
      </w:r>
      <w:r w:rsidR="004E7C16" w:rsidRPr="00083482">
        <w:t>it</w:t>
      </w:r>
      <w:r w:rsidR="00EB3A34" w:rsidRPr="00083482">
        <w:t xml:space="preserve">, listens and </w:t>
      </w:r>
      <w:r w:rsidR="00A7519B" w:rsidRPr="00083482">
        <w:t xml:space="preserve">is </w:t>
      </w:r>
      <w:r w:rsidR="00EB3A34" w:rsidRPr="00083482">
        <w:t>in l</w:t>
      </w:r>
      <w:r w:rsidR="004E7C16" w:rsidRPr="00083482">
        <w:t>ine with the listening</w:t>
      </w:r>
      <w:r w:rsidR="00EB3A34" w:rsidRPr="00083482">
        <w:t>.</w:t>
      </w:r>
    </w:p>
    <w:p w14:paraId="712FC78D" w14:textId="77777777" w:rsidR="00EE69AD" w:rsidRPr="00083482" w:rsidRDefault="00CA3C91">
      <w:pPr>
        <w:pStyle w:val="Heading2"/>
      </w:pPr>
      <w:r w:rsidRPr="00083482">
        <w:t>2-29</w:t>
      </w:r>
    </w:p>
    <w:p w14:paraId="5107677B" w14:textId="77777777" w:rsidR="00EE69AD" w:rsidRPr="00083482" w:rsidRDefault="00EB3A34">
      <w:pPr>
        <w:pStyle w:val="Shloka"/>
        <w:rPr>
          <w:noProof/>
          <w:lang w:bidi="sa-IN"/>
        </w:rPr>
      </w:pPr>
      <w:r w:rsidRPr="00083482">
        <w:rPr>
          <w:noProof/>
          <w:lang w:bidi="sa-IN"/>
        </w:rPr>
        <w:t>[</w:t>
      </w:r>
    </w:p>
    <w:p w14:paraId="2419ABE2" w14:textId="77777777" w:rsidR="00EE69AD" w:rsidRPr="00083482" w:rsidRDefault="00EB3A34">
      <w:pPr>
        <w:pStyle w:val="Shloka"/>
        <w:rPr>
          <w:noProof/>
          <w:lang w:bidi="sa-IN"/>
        </w:rPr>
      </w:pPr>
      <w:r w:rsidRPr="00083482">
        <w:rPr>
          <w:noProof/>
          <w:lang w:bidi="sa-IN"/>
        </w:rPr>
        <w:t>Ashcharyavat pashyati kashchidEnam</w:t>
      </w:r>
    </w:p>
    <w:p w14:paraId="07E3BA8C" w14:textId="77777777" w:rsidR="00EE69AD" w:rsidRPr="00083482" w:rsidRDefault="00EB3A34">
      <w:pPr>
        <w:pStyle w:val="Shloka"/>
        <w:rPr>
          <w:noProof/>
          <w:lang w:bidi="sa-IN"/>
        </w:rPr>
      </w:pPr>
      <w:r w:rsidRPr="00083482">
        <w:rPr>
          <w:noProof/>
          <w:lang w:bidi="sa-IN"/>
        </w:rPr>
        <w:t>Ashcharyava</w:t>
      </w:r>
      <w:r w:rsidR="003B1EDD" w:rsidRPr="00083482">
        <w:rPr>
          <w:noProof/>
          <w:lang w:bidi="sa-IN"/>
        </w:rPr>
        <w:t xml:space="preserve">t </w:t>
      </w:r>
      <w:r w:rsidRPr="00083482">
        <w:rPr>
          <w:noProof/>
          <w:lang w:bidi="sa-IN"/>
        </w:rPr>
        <w:t>vadati tathaiva chAnya: |</w:t>
      </w:r>
    </w:p>
    <w:p w14:paraId="46783E3D" w14:textId="77777777" w:rsidR="00EE69AD" w:rsidRPr="00083482" w:rsidRDefault="00EB3A34">
      <w:pPr>
        <w:pStyle w:val="Shloka"/>
        <w:rPr>
          <w:noProof/>
          <w:lang w:bidi="sa-IN"/>
        </w:rPr>
      </w:pPr>
      <w:r w:rsidRPr="00083482">
        <w:rPr>
          <w:noProof/>
          <w:lang w:bidi="sa-IN"/>
        </w:rPr>
        <w:t>Ashcharya</w:t>
      </w:r>
      <w:r w:rsidR="003B1EDD" w:rsidRPr="00083482">
        <w:rPr>
          <w:noProof/>
          <w:lang w:bidi="sa-IN"/>
        </w:rPr>
        <w:t xml:space="preserve">vat </w:t>
      </w:r>
      <w:r w:rsidRPr="00083482">
        <w:rPr>
          <w:noProof/>
          <w:lang w:bidi="sa-IN"/>
        </w:rPr>
        <w:t>chainam anya: shr`NOti</w:t>
      </w:r>
    </w:p>
    <w:p w14:paraId="0DF8788A" w14:textId="77777777" w:rsidR="00EE69AD" w:rsidRPr="00083482" w:rsidRDefault="00EB3A34">
      <w:pPr>
        <w:pStyle w:val="Shloka"/>
        <w:rPr>
          <w:noProof/>
          <w:lang w:bidi="sa-IN"/>
        </w:rPr>
      </w:pPr>
      <w:r w:rsidRPr="00083482">
        <w:rPr>
          <w:noProof/>
          <w:lang w:bidi="sa-IN"/>
        </w:rPr>
        <w:t>shrutvApyEnam vEda na chaiva kashchit || 29 ||</w:t>
      </w:r>
    </w:p>
    <w:p w14:paraId="1034F976" w14:textId="77777777" w:rsidR="00EE69AD" w:rsidRPr="00083482" w:rsidRDefault="00EB3A34">
      <w:pPr>
        <w:pStyle w:val="Shloka"/>
      </w:pPr>
      <w:r w:rsidRPr="00083482">
        <w:rPr>
          <w:noProof/>
          <w:lang w:bidi="sa-IN"/>
        </w:rPr>
        <w:t>]</w:t>
      </w:r>
    </w:p>
    <w:p w14:paraId="5B52E79A" w14:textId="77777777" w:rsidR="00EE69AD" w:rsidRPr="00083482" w:rsidRDefault="00EB3A34" w:rsidP="00A22026">
      <w:pPr>
        <w:pStyle w:val="ExplnOfShloka"/>
      </w:pPr>
      <w:r w:rsidRPr="00083482">
        <w:rPr>
          <w:noProof/>
          <w:szCs w:val="20"/>
          <w:lang w:bidi="sa-IN"/>
        </w:rPr>
        <w:t>[kashchit]</w:t>
      </w:r>
      <w:r w:rsidRPr="00083482">
        <w:rPr>
          <w:szCs w:val="20"/>
        </w:rPr>
        <w:t xml:space="preserve"> Someone </w:t>
      </w:r>
      <w:r w:rsidRPr="00083482">
        <w:rPr>
          <w:noProof/>
          <w:szCs w:val="20"/>
          <w:lang w:bidi="sa-IN"/>
        </w:rPr>
        <w:t>[pashyati]</w:t>
      </w:r>
      <w:r w:rsidRPr="00083482">
        <w:rPr>
          <w:szCs w:val="20"/>
        </w:rPr>
        <w:t xml:space="preserve"> ha</w:t>
      </w:r>
      <w:r w:rsidR="00E75E02" w:rsidRPr="00083482">
        <w:rPr>
          <w:szCs w:val="20"/>
        </w:rPr>
        <w:t xml:space="preserve">s a glimpse of </w:t>
      </w:r>
      <w:r w:rsidR="00E75E02" w:rsidRPr="00083482">
        <w:rPr>
          <w:noProof/>
          <w:szCs w:val="20"/>
          <w:lang w:bidi="sa-IN"/>
        </w:rPr>
        <w:t>[Enam]</w:t>
      </w:r>
      <w:r w:rsidR="00E75E02" w:rsidRPr="00083482">
        <w:rPr>
          <w:szCs w:val="20"/>
        </w:rPr>
        <w:t xml:space="preserve"> this Self</w:t>
      </w:r>
      <w:r w:rsidRPr="00083482">
        <w:rPr>
          <w:szCs w:val="20"/>
        </w:rPr>
        <w:t xml:space="preserve"> </w:t>
      </w:r>
      <w:r w:rsidRPr="00083482">
        <w:rPr>
          <w:noProof/>
          <w:szCs w:val="20"/>
          <w:lang w:bidi="sa-IN"/>
        </w:rPr>
        <w:t>[Ashcharyavat]</w:t>
      </w:r>
      <w:r w:rsidRPr="00083482">
        <w:rPr>
          <w:szCs w:val="20"/>
        </w:rPr>
        <w:t xml:space="preserve"> and is astonished. </w:t>
      </w:r>
      <w:r w:rsidRPr="00083482">
        <w:rPr>
          <w:noProof/>
          <w:szCs w:val="20"/>
          <w:lang w:bidi="sa-IN"/>
        </w:rPr>
        <w:t>[tathaiva]</w:t>
      </w:r>
      <w:r w:rsidRPr="00083482">
        <w:rPr>
          <w:szCs w:val="20"/>
        </w:rPr>
        <w:t xml:space="preserve"> Just so, </w:t>
      </w:r>
      <w:r w:rsidRPr="00083482">
        <w:rPr>
          <w:noProof/>
          <w:szCs w:val="20"/>
          <w:lang w:bidi="sa-IN"/>
        </w:rPr>
        <w:t>[anya:]</w:t>
      </w:r>
      <w:r w:rsidRPr="00083482">
        <w:rPr>
          <w:szCs w:val="20"/>
        </w:rPr>
        <w:t xml:space="preserve"> another </w:t>
      </w:r>
      <w:r w:rsidRPr="00083482">
        <w:rPr>
          <w:noProof/>
          <w:szCs w:val="20"/>
          <w:lang w:bidi="sa-IN"/>
        </w:rPr>
        <w:t>[vadati]</w:t>
      </w:r>
      <w:r w:rsidRPr="00083482">
        <w:rPr>
          <w:szCs w:val="20"/>
        </w:rPr>
        <w:t xml:space="preserve"> speaks about it, </w:t>
      </w:r>
      <w:r w:rsidRPr="00083482">
        <w:rPr>
          <w:noProof/>
          <w:szCs w:val="20"/>
          <w:lang w:bidi="sa-IN"/>
        </w:rPr>
        <w:t>[Ashcharyavat]</w:t>
      </w:r>
      <w:r w:rsidRPr="00083482">
        <w:rPr>
          <w:szCs w:val="20"/>
        </w:rPr>
        <w:t xml:space="preserve"> astonished. </w:t>
      </w:r>
      <w:r w:rsidRPr="00083482">
        <w:rPr>
          <w:noProof/>
          <w:szCs w:val="20"/>
          <w:lang w:bidi="sa-IN"/>
        </w:rPr>
        <w:t>[anya:]</w:t>
      </w:r>
      <w:r w:rsidRPr="00083482">
        <w:rPr>
          <w:szCs w:val="20"/>
        </w:rPr>
        <w:t xml:space="preserve"> Another </w:t>
      </w:r>
      <w:r w:rsidRPr="00083482">
        <w:rPr>
          <w:noProof/>
          <w:szCs w:val="20"/>
          <w:lang w:bidi="sa-IN"/>
        </w:rPr>
        <w:t>[shr`NOti]</w:t>
      </w:r>
      <w:r w:rsidRPr="00083482">
        <w:rPr>
          <w:szCs w:val="20"/>
        </w:rPr>
        <w:t xml:space="preserve"> listens </w:t>
      </w:r>
      <w:r w:rsidRPr="00083482">
        <w:rPr>
          <w:noProof/>
          <w:szCs w:val="20"/>
          <w:lang w:bidi="sa-IN"/>
        </w:rPr>
        <w:t>[Enam]</w:t>
      </w:r>
      <w:r w:rsidRPr="00083482">
        <w:rPr>
          <w:szCs w:val="20"/>
        </w:rPr>
        <w:t xml:space="preserve"> about the Self, </w:t>
      </w:r>
      <w:r w:rsidRPr="00083482">
        <w:rPr>
          <w:noProof/>
          <w:szCs w:val="20"/>
          <w:lang w:bidi="sa-IN"/>
        </w:rPr>
        <w:t>[Ashcharyavat]</w:t>
      </w:r>
      <w:r w:rsidRPr="00083482">
        <w:rPr>
          <w:szCs w:val="20"/>
        </w:rPr>
        <w:t xml:space="preserve"> amazed. </w:t>
      </w:r>
      <w:r w:rsidRPr="00083482">
        <w:rPr>
          <w:noProof/>
          <w:szCs w:val="20"/>
          <w:lang w:bidi="sa-IN"/>
        </w:rPr>
        <w:t>[shrutvApi]</w:t>
      </w:r>
      <w:r w:rsidRPr="00083482">
        <w:rPr>
          <w:szCs w:val="20"/>
        </w:rPr>
        <w:t xml:space="preserve"> Even after listening, </w:t>
      </w:r>
      <w:r w:rsidRPr="00083482">
        <w:rPr>
          <w:noProof/>
          <w:szCs w:val="20"/>
          <w:lang w:bidi="sa-IN"/>
        </w:rPr>
        <w:t>[na kashchit]</w:t>
      </w:r>
      <w:r w:rsidRPr="00083482">
        <w:rPr>
          <w:szCs w:val="20"/>
        </w:rPr>
        <w:t xml:space="preserve"> no on</w:t>
      </w:r>
      <w:r w:rsidR="00D854A8" w:rsidRPr="00083482">
        <w:rPr>
          <w:szCs w:val="20"/>
        </w:rPr>
        <w:t xml:space="preserve">e </w:t>
      </w:r>
      <w:r w:rsidR="00D854A8" w:rsidRPr="00083482">
        <w:rPr>
          <w:noProof/>
          <w:szCs w:val="20"/>
          <w:lang w:bidi="sa-IN"/>
        </w:rPr>
        <w:t>[vEda Eva cha]</w:t>
      </w:r>
      <w:r w:rsidR="00D854A8" w:rsidRPr="00083482">
        <w:rPr>
          <w:szCs w:val="20"/>
        </w:rPr>
        <w:t xml:space="preserve"> knows it in it</w:t>
      </w:r>
      <w:r w:rsidRPr="00083482">
        <w:rPr>
          <w:szCs w:val="20"/>
        </w:rPr>
        <w:t>s real form.</w:t>
      </w:r>
    </w:p>
    <w:p w14:paraId="24287132" w14:textId="77777777" w:rsidR="0033507C" w:rsidRDefault="00D83E85">
      <w:r w:rsidRPr="00083482">
        <w:t>The Self is amazing</w:t>
      </w:r>
      <w:r w:rsidR="00EB3A34" w:rsidRPr="00083482">
        <w:t xml:space="preserve"> and is </w:t>
      </w:r>
      <w:r w:rsidRPr="00083482">
        <w:t>un</w:t>
      </w:r>
      <w:r w:rsidR="00EB3A34" w:rsidRPr="00083482">
        <w:t xml:space="preserve">like anything except itself. Its qualities have been mentioned before. </w:t>
      </w:r>
      <w:r w:rsidR="00524BA7" w:rsidRPr="00083482">
        <w:t>O</w:t>
      </w:r>
      <w:r w:rsidR="00EB3A34" w:rsidRPr="00083482">
        <w:t>ne among many beings</w:t>
      </w:r>
      <w:r w:rsidR="003B1EDD" w:rsidRPr="00083482">
        <w:t xml:space="preserve"> will see the Self</w:t>
      </w:r>
      <w:r w:rsidR="00EB3A34" w:rsidRPr="00083482">
        <w:t xml:space="preserve"> by virtue of great perseverance, being rid of misdeeds and by virtuous actions</w:t>
      </w:r>
      <w:r w:rsidR="00524BA7" w:rsidRPr="00083482">
        <w:t>.</w:t>
      </w:r>
      <w:r w:rsidR="00EB3A34" w:rsidRPr="00083482">
        <w:t xml:space="preserve"> </w:t>
      </w:r>
    </w:p>
    <w:p w14:paraId="168BE094" w14:textId="3E8B51D2" w:rsidR="00EE69AD" w:rsidRPr="00083482" w:rsidRDefault="00524BA7">
      <w:r w:rsidRPr="00083482">
        <w:t>Nobody</w:t>
      </w:r>
      <w:r w:rsidR="00EB3A34" w:rsidRPr="00083482">
        <w:t xml:space="preserve"> knows the Self as it really is. </w:t>
      </w:r>
      <w:r w:rsidR="002103B3" w:rsidRPr="00083482">
        <w:t>This Shloka illustrates three ways of experiencing the Self - seeing, speaking and listening.</w:t>
      </w:r>
      <w:r w:rsidR="00D83E85" w:rsidRPr="00083482">
        <w:t xml:space="preserve"> </w:t>
      </w:r>
      <w:r w:rsidR="002103B3" w:rsidRPr="00083482">
        <w:t>E</w:t>
      </w:r>
      <w:r w:rsidR="00EB3A34" w:rsidRPr="00083482">
        <w:t xml:space="preserve">ven through sight, speech and listening, it is extremely difficult to comprehend the Self in its actual form, </w:t>
      </w:r>
      <w:r w:rsidR="00D83E85" w:rsidRPr="00083482">
        <w:t xml:space="preserve">to </w:t>
      </w:r>
      <w:r w:rsidR="00EB3A34" w:rsidRPr="00083482">
        <w:t xml:space="preserve">speak or </w:t>
      </w:r>
      <w:r w:rsidR="00D83E85" w:rsidRPr="00083482">
        <w:t xml:space="preserve">to </w:t>
      </w:r>
      <w:r w:rsidR="00EB3A34" w:rsidRPr="00083482">
        <w:t>listen about it, as it really is.</w:t>
      </w:r>
    </w:p>
    <w:p w14:paraId="0F335B3F" w14:textId="77777777" w:rsidR="00EE69AD" w:rsidRPr="00083482" w:rsidRDefault="00CA3C91">
      <w:pPr>
        <w:pStyle w:val="Heading2"/>
      </w:pPr>
      <w:r w:rsidRPr="00083482">
        <w:t>2-30</w:t>
      </w:r>
    </w:p>
    <w:p w14:paraId="40402C52" w14:textId="77777777" w:rsidR="00EE69AD" w:rsidRPr="00083482" w:rsidRDefault="00EB3A34">
      <w:pPr>
        <w:pStyle w:val="Shloka"/>
        <w:rPr>
          <w:noProof/>
          <w:lang w:bidi="sa-IN"/>
        </w:rPr>
      </w:pPr>
      <w:r w:rsidRPr="00083482">
        <w:rPr>
          <w:noProof/>
          <w:lang w:bidi="sa-IN"/>
        </w:rPr>
        <w:t>[</w:t>
      </w:r>
    </w:p>
    <w:p w14:paraId="78F1149C" w14:textId="77777777" w:rsidR="00EE69AD" w:rsidRPr="00083482" w:rsidRDefault="00EB3A34">
      <w:pPr>
        <w:pStyle w:val="Shloka"/>
        <w:rPr>
          <w:noProof/>
          <w:lang w:bidi="sa-IN"/>
        </w:rPr>
      </w:pPr>
      <w:r w:rsidRPr="00083482">
        <w:rPr>
          <w:noProof/>
          <w:lang w:bidi="sa-IN"/>
        </w:rPr>
        <w:t>dEhI nityamavadhyO_yam dEhE sarvasya bhArata |</w:t>
      </w:r>
    </w:p>
    <w:p w14:paraId="53B0A82C" w14:textId="77777777" w:rsidR="00EE69AD" w:rsidRPr="00083482" w:rsidRDefault="00EB3A34">
      <w:pPr>
        <w:pStyle w:val="Shloka"/>
        <w:rPr>
          <w:noProof/>
          <w:lang w:bidi="sa-IN"/>
        </w:rPr>
      </w:pPr>
      <w:r w:rsidRPr="00083482">
        <w:rPr>
          <w:noProof/>
          <w:lang w:bidi="sa-IN"/>
        </w:rPr>
        <w:t>tasmAt sarvANi bhUtAni na tvam shOchitumarhasi || 30 ||</w:t>
      </w:r>
    </w:p>
    <w:p w14:paraId="3B30716F" w14:textId="77777777" w:rsidR="00EE69AD" w:rsidRPr="00083482" w:rsidRDefault="00EB3A34">
      <w:pPr>
        <w:pStyle w:val="Shloka"/>
      </w:pPr>
      <w:r w:rsidRPr="00083482">
        <w:rPr>
          <w:noProof/>
          <w:lang w:bidi="sa-IN"/>
        </w:rPr>
        <w:t>]</w:t>
      </w:r>
    </w:p>
    <w:p w14:paraId="4C7C73CF" w14:textId="728B531A" w:rsidR="00EE69AD" w:rsidRPr="00083482" w:rsidRDefault="00EB3A34" w:rsidP="00A22026">
      <w:pPr>
        <w:pStyle w:val="ExplnOfShloka"/>
      </w:pPr>
      <w:r w:rsidRPr="00083482">
        <w:rPr>
          <w:noProof/>
          <w:szCs w:val="20"/>
          <w:lang w:bidi="sa-IN"/>
        </w:rPr>
        <w:t>[bhArat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ayam dEhI]</w:t>
      </w:r>
      <w:r w:rsidRPr="00083482">
        <w:rPr>
          <w:szCs w:val="20"/>
        </w:rPr>
        <w:t xml:space="preserve"> this Self, which is the owner of the body </w:t>
      </w:r>
      <w:r w:rsidRPr="00083482">
        <w:rPr>
          <w:noProof/>
          <w:szCs w:val="20"/>
          <w:lang w:bidi="sa-IN"/>
        </w:rPr>
        <w:t>[nityam avadhya:]</w:t>
      </w:r>
      <w:r w:rsidRPr="00083482">
        <w:rPr>
          <w:szCs w:val="20"/>
        </w:rPr>
        <w:t xml:space="preserve"> is ever indestructible </w:t>
      </w:r>
      <w:r w:rsidRPr="00083482">
        <w:rPr>
          <w:noProof/>
          <w:szCs w:val="20"/>
          <w:lang w:bidi="sa-IN"/>
        </w:rPr>
        <w:t>[</w:t>
      </w:r>
      <w:r w:rsidR="00AA3C9D" w:rsidRPr="00083482">
        <w:rPr>
          <w:noProof/>
          <w:szCs w:val="20"/>
          <w:lang w:bidi="sa-IN"/>
        </w:rPr>
        <w:t xml:space="preserve">sarvasya </w:t>
      </w:r>
      <w:r w:rsidRPr="00083482">
        <w:rPr>
          <w:noProof/>
          <w:szCs w:val="20"/>
          <w:lang w:bidi="sa-IN"/>
        </w:rPr>
        <w:t>dEhE]</w:t>
      </w:r>
      <w:r w:rsidRPr="00083482">
        <w:rPr>
          <w:szCs w:val="20"/>
        </w:rPr>
        <w:t xml:space="preserve"> in</w:t>
      </w:r>
      <w:r w:rsidR="00AA3C9D" w:rsidRPr="00083482">
        <w:rPr>
          <w:szCs w:val="20"/>
        </w:rPr>
        <w:t>side</w:t>
      </w:r>
      <w:r w:rsidRPr="00083482">
        <w:rPr>
          <w:szCs w:val="20"/>
        </w:rPr>
        <w:t xml:space="preserve"> </w:t>
      </w:r>
      <w:r w:rsidR="00AA3C9D" w:rsidRPr="00083482">
        <w:rPr>
          <w:szCs w:val="20"/>
        </w:rPr>
        <w:t>every</w:t>
      </w:r>
      <w:r w:rsidRPr="00083482">
        <w:rPr>
          <w:szCs w:val="20"/>
        </w:rPr>
        <w:t xml:space="preserve"> body. </w:t>
      </w:r>
      <w:r w:rsidRPr="00083482">
        <w:rPr>
          <w:noProof/>
          <w:szCs w:val="20"/>
          <w:lang w:bidi="sa-IN"/>
        </w:rPr>
        <w:t>[tasmAt]</w:t>
      </w:r>
      <w:r w:rsidRPr="00083482">
        <w:rPr>
          <w:szCs w:val="20"/>
        </w:rPr>
        <w:t xml:space="preserve"> Hence, </w:t>
      </w:r>
      <w:r w:rsidRPr="00083482">
        <w:rPr>
          <w:noProof/>
          <w:szCs w:val="20"/>
          <w:lang w:bidi="sa-IN"/>
        </w:rPr>
        <w:t>[tvam]</w:t>
      </w:r>
      <w:r w:rsidRPr="00083482">
        <w:rPr>
          <w:szCs w:val="20"/>
        </w:rPr>
        <w:t xml:space="preserve"> you </w:t>
      </w:r>
      <w:r w:rsidRPr="00083482">
        <w:rPr>
          <w:noProof/>
          <w:szCs w:val="20"/>
          <w:lang w:bidi="sa-IN"/>
        </w:rPr>
        <w:t>[na arhasi]</w:t>
      </w:r>
      <w:r w:rsidRPr="00083482">
        <w:rPr>
          <w:szCs w:val="20"/>
        </w:rPr>
        <w:t xml:space="preserve"> don’t need </w:t>
      </w:r>
      <w:r w:rsidRPr="00083482">
        <w:rPr>
          <w:noProof/>
          <w:szCs w:val="20"/>
          <w:lang w:bidi="sa-IN"/>
        </w:rPr>
        <w:t>[shOchitum]</w:t>
      </w:r>
      <w:r w:rsidRPr="00083482">
        <w:rPr>
          <w:szCs w:val="20"/>
        </w:rPr>
        <w:t xml:space="preserve"> to feel sad </w:t>
      </w:r>
      <w:r w:rsidRPr="00083482">
        <w:rPr>
          <w:noProof/>
          <w:szCs w:val="20"/>
          <w:lang w:bidi="sa-IN"/>
        </w:rPr>
        <w:t>[sarvaNi]</w:t>
      </w:r>
      <w:r w:rsidRPr="00083482">
        <w:rPr>
          <w:szCs w:val="20"/>
        </w:rPr>
        <w:t xml:space="preserve"> about all </w:t>
      </w:r>
      <w:r w:rsidRPr="00083482">
        <w:rPr>
          <w:noProof/>
          <w:szCs w:val="20"/>
          <w:lang w:bidi="sa-IN"/>
        </w:rPr>
        <w:t>[bhUtAni]</w:t>
      </w:r>
      <w:r w:rsidRPr="00083482">
        <w:rPr>
          <w:szCs w:val="20"/>
        </w:rPr>
        <w:t xml:space="preserve"> beings.</w:t>
      </w:r>
    </w:p>
    <w:p w14:paraId="01CECA26" w14:textId="77777777" w:rsidR="0033507C" w:rsidRDefault="00EB3A34">
      <w:r w:rsidRPr="00083482">
        <w:t xml:space="preserve">It should be learnt that the Self owns the body, is situated inside the body </w:t>
      </w:r>
      <w:r w:rsidR="00AA3C9D" w:rsidRPr="00083482">
        <w:t xml:space="preserve">and </w:t>
      </w:r>
      <w:r w:rsidRPr="00083482">
        <w:t>is never killed, even though everyone's body perishes</w:t>
      </w:r>
      <w:r w:rsidR="002103B3" w:rsidRPr="00083482">
        <w:t xml:space="preserve">. That holds </w:t>
      </w:r>
      <w:r w:rsidRPr="00083482">
        <w:t xml:space="preserve">even </w:t>
      </w:r>
      <w:r w:rsidR="002103B3" w:rsidRPr="00083482">
        <w:t xml:space="preserve">for </w:t>
      </w:r>
      <w:r w:rsidRPr="00083482">
        <w:t xml:space="preserve">the bodies of </w:t>
      </w:r>
      <w:hyperlink w:anchor="gods_and_other_powers" w:history="1">
        <w:r w:rsidR="002103B3" w:rsidRPr="00083482">
          <w:rPr>
            <w:rStyle w:val="Hyperlink"/>
          </w:rPr>
          <w:t>g</w:t>
        </w:r>
        <w:r w:rsidRPr="00083482">
          <w:rPr>
            <w:rStyle w:val="Hyperlink"/>
          </w:rPr>
          <w:t>ods</w:t>
        </w:r>
      </w:hyperlink>
      <w:r w:rsidRPr="00083482">
        <w:t xml:space="preserve">. </w:t>
      </w:r>
    </w:p>
    <w:p w14:paraId="5D73A6C9" w14:textId="752DB3A5" w:rsidR="00EE69AD" w:rsidRPr="00083482" w:rsidRDefault="00EB3A34">
      <w:r w:rsidRPr="00083482">
        <w:t xml:space="preserve">Thus, </w:t>
      </w:r>
      <w:r w:rsidR="00AA3C9D" w:rsidRPr="00083482">
        <w:t xml:space="preserve">the nature of the Self in </w:t>
      </w:r>
      <w:r w:rsidRPr="00083482">
        <w:t>all beings</w:t>
      </w:r>
      <w:r w:rsidR="00AA3C9D" w:rsidRPr="00083482">
        <w:t xml:space="preserve"> is the same and everlasting due to the characteristics mentioned </w:t>
      </w:r>
      <w:r w:rsidR="003B1EDD" w:rsidRPr="00083482">
        <w:t>above. It doesn’t matter if those beings</w:t>
      </w:r>
      <w:r w:rsidR="00AA3C9D" w:rsidRPr="00083482">
        <w:t xml:space="preserve"> have different forms, be they </w:t>
      </w:r>
      <w:hyperlink w:anchor="gods_and_other_powers" w:history="1">
        <w:r w:rsidR="002103B3" w:rsidRPr="00083482">
          <w:rPr>
            <w:rStyle w:val="Hyperlink"/>
          </w:rPr>
          <w:t>gods</w:t>
        </w:r>
      </w:hyperlink>
      <w:r w:rsidRPr="00083482">
        <w:t xml:space="preserve"> </w:t>
      </w:r>
      <w:r w:rsidR="00AA3C9D" w:rsidRPr="00083482">
        <w:t xml:space="preserve">or just </w:t>
      </w:r>
      <w:r w:rsidRPr="00083482">
        <w:lastRenderedPageBreak/>
        <w:t xml:space="preserve">stationary organisms. </w:t>
      </w:r>
      <w:r w:rsidR="00BF06EE" w:rsidRPr="00083482">
        <w:t>Any d</w:t>
      </w:r>
      <w:r w:rsidRPr="00083482">
        <w:t>ifference</w:t>
      </w:r>
      <w:r w:rsidR="00BF06EE" w:rsidRPr="00083482">
        <w:t>s in form</w:t>
      </w:r>
      <w:r w:rsidRPr="00083482">
        <w:t xml:space="preserve"> and </w:t>
      </w:r>
      <w:r w:rsidR="003B1EDD" w:rsidRPr="00083482">
        <w:t xml:space="preserve">other </w:t>
      </w:r>
      <w:r w:rsidRPr="00083482">
        <w:t xml:space="preserve">temporary </w:t>
      </w:r>
      <w:r w:rsidR="003B1EDD" w:rsidRPr="00083482">
        <w:t xml:space="preserve">characteristics </w:t>
      </w:r>
      <w:r w:rsidR="00BF06EE" w:rsidRPr="00083482">
        <w:t>relate</w:t>
      </w:r>
      <w:r w:rsidRPr="00083482">
        <w:t xml:space="preserve"> to</w:t>
      </w:r>
      <w:r w:rsidR="007B557C" w:rsidRPr="00083482">
        <w:t xml:space="preserve"> the body alone. Hence, you don’</w:t>
      </w:r>
      <w:r w:rsidRPr="00083482">
        <w:t>t need to feel sad regarding any of the beings, including the Gods. Leave alone Bhishma and others.</w:t>
      </w:r>
    </w:p>
    <w:p w14:paraId="38D25E03" w14:textId="77777777" w:rsidR="00EE69AD" w:rsidRPr="00083482" w:rsidRDefault="00CA3C91">
      <w:pPr>
        <w:pStyle w:val="Heading2"/>
      </w:pPr>
      <w:r w:rsidRPr="00083482">
        <w:t>2-31</w:t>
      </w:r>
    </w:p>
    <w:p w14:paraId="796D6FA1" w14:textId="77777777" w:rsidR="00EE69AD" w:rsidRPr="00083482" w:rsidRDefault="00EB3A34">
      <w:pPr>
        <w:pStyle w:val="Shloka"/>
        <w:rPr>
          <w:noProof/>
          <w:lang w:bidi="sa-IN"/>
        </w:rPr>
      </w:pPr>
      <w:r w:rsidRPr="00083482">
        <w:rPr>
          <w:noProof/>
          <w:lang w:bidi="sa-IN"/>
        </w:rPr>
        <w:t>[</w:t>
      </w:r>
    </w:p>
    <w:p w14:paraId="76606BD2" w14:textId="77777777" w:rsidR="00EE69AD" w:rsidRPr="00083482" w:rsidRDefault="00EB3A34">
      <w:pPr>
        <w:pStyle w:val="Shloka"/>
        <w:rPr>
          <w:noProof/>
          <w:lang w:bidi="sa-IN"/>
        </w:rPr>
      </w:pPr>
      <w:r w:rsidRPr="00083482">
        <w:rPr>
          <w:noProof/>
          <w:lang w:bidi="sa-IN"/>
        </w:rPr>
        <w:t>svadharmam api chAvEkShya na vikampitumarhasi |</w:t>
      </w:r>
    </w:p>
    <w:p w14:paraId="6C154CB3" w14:textId="77777777" w:rsidR="00EE69AD" w:rsidRPr="00083482" w:rsidRDefault="00EB3A34">
      <w:pPr>
        <w:pStyle w:val="Shloka"/>
        <w:rPr>
          <w:noProof/>
          <w:lang w:bidi="sa-IN"/>
        </w:rPr>
      </w:pPr>
      <w:r w:rsidRPr="00083482">
        <w:rPr>
          <w:noProof/>
          <w:lang w:bidi="sa-IN"/>
        </w:rPr>
        <w:t>dharmyAt hi yuddhAt shrEyO_nyat kShatriyasya na vidyatE || 31 ||</w:t>
      </w:r>
    </w:p>
    <w:p w14:paraId="082C6126" w14:textId="77777777" w:rsidR="00EE69AD" w:rsidRPr="00083482" w:rsidRDefault="00EB3A34">
      <w:pPr>
        <w:pStyle w:val="Shloka"/>
      </w:pPr>
      <w:r w:rsidRPr="00083482">
        <w:rPr>
          <w:noProof/>
          <w:lang w:bidi="sa-IN"/>
        </w:rPr>
        <w:t>]</w:t>
      </w:r>
    </w:p>
    <w:p w14:paraId="2997947F" w14:textId="77777777" w:rsidR="00EE69AD" w:rsidRPr="00083482" w:rsidRDefault="00EB3A34" w:rsidP="00A22026">
      <w:pPr>
        <w:pStyle w:val="ExplnOfShloka"/>
      </w:pPr>
      <w:r w:rsidRPr="00083482">
        <w:rPr>
          <w:noProof/>
          <w:szCs w:val="20"/>
          <w:lang w:bidi="sa-IN"/>
        </w:rPr>
        <w:t>[api cha]</w:t>
      </w:r>
      <w:r w:rsidRPr="00083482">
        <w:rPr>
          <w:szCs w:val="20"/>
        </w:rPr>
        <w:t xml:space="preserve"> Moreover, </w:t>
      </w:r>
      <w:r w:rsidRPr="00083482">
        <w:rPr>
          <w:noProof/>
          <w:szCs w:val="20"/>
          <w:lang w:bidi="sa-IN"/>
        </w:rPr>
        <w:t>[avEkShya]</w:t>
      </w:r>
      <w:r w:rsidRPr="00083482">
        <w:rPr>
          <w:szCs w:val="20"/>
        </w:rPr>
        <w:t xml:space="preserve"> considering </w:t>
      </w:r>
      <w:r w:rsidRPr="00083482">
        <w:rPr>
          <w:noProof/>
          <w:szCs w:val="20"/>
          <w:lang w:bidi="sa-IN"/>
        </w:rPr>
        <w:t>[svadharmam]</w:t>
      </w:r>
      <w:r w:rsidRPr="00083482">
        <w:rPr>
          <w:szCs w:val="20"/>
        </w:rPr>
        <w:t xml:space="preserve"> your own code of conduct, </w:t>
      </w:r>
      <w:r w:rsidRPr="00083482">
        <w:rPr>
          <w:noProof/>
          <w:szCs w:val="20"/>
          <w:lang w:bidi="sa-IN"/>
        </w:rPr>
        <w:t>[na arhasi]</w:t>
      </w:r>
      <w:r w:rsidRPr="00083482">
        <w:rPr>
          <w:szCs w:val="20"/>
        </w:rPr>
        <w:t xml:space="preserve"> it is not appropriate for you </w:t>
      </w:r>
      <w:r w:rsidRPr="00083482">
        <w:rPr>
          <w:noProof/>
          <w:szCs w:val="20"/>
          <w:lang w:bidi="sa-IN"/>
        </w:rPr>
        <w:t>[vikampitum]</w:t>
      </w:r>
      <w:r w:rsidRPr="00083482">
        <w:rPr>
          <w:szCs w:val="20"/>
        </w:rPr>
        <w:t xml:space="preserve"> to be afraid. </w:t>
      </w:r>
      <w:r w:rsidRPr="00083482">
        <w:rPr>
          <w:noProof/>
          <w:szCs w:val="20"/>
          <w:lang w:bidi="sa-IN"/>
        </w:rPr>
        <w:t>[kShatriyasya]</w:t>
      </w:r>
      <w:r w:rsidRPr="00083482">
        <w:rPr>
          <w:szCs w:val="20"/>
        </w:rPr>
        <w:t xml:space="preserve"> For a warrior, </w:t>
      </w:r>
      <w:r w:rsidRPr="00083482">
        <w:rPr>
          <w:noProof/>
          <w:szCs w:val="20"/>
          <w:lang w:bidi="sa-IN"/>
        </w:rPr>
        <w:t>[anyat na vidyatE]</w:t>
      </w:r>
      <w:r w:rsidRPr="00083482">
        <w:rPr>
          <w:szCs w:val="20"/>
        </w:rPr>
        <w:t xml:space="preserve"> there is nothing else </w:t>
      </w:r>
      <w:r w:rsidRPr="00083482">
        <w:rPr>
          <w:noProof/>
          <w:szCs w:val="20"/>
          <w:lang w:bidi="sa-IN"/>
        </w:rPr>
        <w:t>[shrEya:]</w:t>
      </w:r>
      <w:r w:rsidRPr="00083482">
        <w:rPr>
          <w:szCs w:val="20"/>
        </w:rPr>
        <w:t xml:space="preserve"> more appropriate than </w:t>
      </w:r>
      <w:r w:rsidRPr="00083482">
        <w:rPr>
          <w:noProof/>
          <w:szCs w:val="20"/>
          <w:lang w:bidi="sa-IN"/>
        </w:rPr>
        <w:t>[dharmyAt hi yuddhAt]</w:t>
      </w:r>
      <w:r w:rsidRPr="00083482">
        <w:rPr>
          <w:szCs w:val="20"/>
        </w:rPr>
        <w:t xml:space="preserve"> a righteous war.</w:t>
      </w:r>
    </w:p>
    <w:p w14:paraId="7551C8B6" w14:textId="77777777" w:rsidR="0033507C" w:rsidRDefault="00EB3A34">
      <w:r w:rsidRPr="00083482">
        <w:t xml:space="preserve">Moreover, </w:t>
      </w:r>
      <w:r w:rsidR="003B1EDD" w:rsidRPr="00083482">
        <w:t>being a warrior</w:t>
      </w:r>
      <w:r w:rsidR="00913019" w:rsidRPr="00083482">
        <w:t>, you</w:t>
      </w:r>
      <w:r w:rsidR="003B1EDD" w:rsidRPr="00083482">
        <w:t xml:space="preserve"> must recognize </w:t>
      </w:r>
      <w:r w:rsidR="00DF60D7" w:rsidRPr="00083482">
        <w:t xml:space="preserve">this </w:t>
      </w:r>
      <w:r w:rsidR="00BF06EE" w:rsidRPr="00083482">
        <w:t xml:space="preserve">war </w:t>
      </w:r>
      <w:r w:rsidR="003B1EDD" w:rsidRPr="00083482">
        <w:t>as your duty. E</w:t>
      </w:r>
      <w:r w:rsidRPr="00083482">
        <w:t xml:space="preserve">ven though it will cause the death of many people, </w:t>
      </w:r>
      <w:r w:rsidR="003B1EDD" w:rsidRPr="00083482">
        <w:t>i</w:t>
      </w:r>
      <w:r w:rsidRPr="00083482">
        <w:t xml:space="preserve">t is not appropriate that you are overcome with fear. </w:t>
      </w:r>
    </w:p>
    <w:p w14:paraId="37288DA0" w14:textId="70CB8160" w:rsidR="00EE69AD" w:rsidRPr="00083482" w:rsidRDefault="00837A4D">
      <w:r>
        <w:t>For a warrior, t</w:t>
      </w:r>
      <w:r w:rsidR="00EB3A34" w:rsidRPr="00083482">
        <w:t xml:space="preserve">he words </w:t>
      </w:r>
      <w:r w:rsidR="000F76E6" w:rsidRPr="00083482">
        <w:t>‘</w:t>
      </w:r>
      <w:r w:rsidR="00EB3A34" w:rsidRPr="00083482">
        <w:t>duty</w:t>
      </w:r>
      <w:r w:rsidR="000F76E6" w:rsidRPr="00083482">
        <w:t>’</w:t>
      </w:r>
      <w:r w:rsidR="00EB3A34" w:rsidRPr="00083482">
        <w:t xml:space="preserve"> and </w:t>
      </w:r>
      <w:r w:rsidR="000F76E6" w:rsidRPr="00083482">
        <w:t>‘</w:t>
      </w:r>
      <w:r w:rsidR="00EB3A34" w:rsidRPr="00083482">
        <w:t>righteousness</w:t>
      </w:r>
      <w:r w:rsidR="000F76E6" w:rsidRPr="00083482">
        <w:t>’</w:t>
      </w:r>
      <w:r w:rsidR="00EB3A34" w:rsidRPr="00083482">
        <w:t xml:space="preserve"> imply there can be nothing better than a war fought for justice. </w:t>
      </w:r>
      <w:r w:rsidR="00BF06EE" w:rsidRPr="00083482">
        <w:t xml:space="preserve">As said in Chap.18#43: </w:t>
      </w:r>
      <w:r w:rsidR="00AC3E64">
        <w:t>‘</w:t>
      </w:r>
      <w:r w:rsidR="00BF06EE" w:rsidRPr="00083482">
        <w:t>Valor, energy, resolve, fitness and not running away in war characterize an administrator's activities born out of inherent nature</w:t>
      </w:r>
      <w:r w:rsidR="00AC3E64">
        <w:t>’</w:t>
      </w:r>
      <w:r w:rsidR="00EB3A34" w:rsidRPr="00083482">
        <w:t xml:space="preserve">. </w:t>
      </w:r>
    </w:p>
    <w:p w14:paraId="29CE0386" w14:textId="1706FA75" w:rsidR="00EE69AD" w:rsidRPr="00083482" w:rsidRDefault="00EB3A34">
      <w:r w:rsidRPr="00083482">
        <w:t>In this war, those who have died w</w:t>
      </w:r>
      <w:r w:rsidR="00BF06EE" w:rsidRPr="00083482">
        <w:t xml:space="preserve">ill obtain better bodies, as </w:t>
      </w:r>
      <w:r w:rsidRPr="00083482">
        <w:t>said before</w:t>
      </w:r>
      <w:r w:rsidR="00BF06EE" w:rsidRPr="00083482">
        <w:t xml:space="preserve"> in Chap.2#22</w:t>
      </w:r>
      <w:r w:rsidRPr="00083482">
        <w:t xml:space="preserve">: </w:t>
      </w:r>
      <w:r w:rsidR="00AC3E64">
        <w:t>‘</w:t>
      </w:r>
      <w:r w:rsidRPr="00083482">
        <w:t xml:space="preserve">Just as a person discards old worn-out </w:t>
      </w:r>
      <w:r w:rsidR="00BF06EE" w:rsidRPr="00083482">
        <w:t xml:space="preserve">clothes and acquires new </w:t>
      </w:r>
      <w:proofErr w:type="gramStart"/>
      <w:r w:rsidR="00BF06EE" w:rsidRPr="00083482">
        <w:t>ones</w:t>
      </w:r>
      <w:r w:rsidR="00AC3E64">
        <w:t>’</w:t>
      </w:r>
      <w:proofErr w:type="gramEnd"/>
      <w:r w:rsidRPr="00083482">
        <w:t xml:space="preserve">. It is similar to </w:t>
      </w:r>
      <w:r w:rsidR="00BF06EE" w:rsidRPr="00083482">
        <w:t>a</w:t>
      </w:r>
      <w:r w:rsidRPr="00083482">
        <w:t xml:space="preserve"> doctor using his instruments for the purpose of curing</w:t>
      </w:r>
      <w:r w:rsidR="000F76E6" w:rsidRPr="00083482">
        <w:t xml:space="preserve"> a disease</w:t>
      </w:r>
      <w:r w:rsidRPr="00083482">
        <w:t>.</w:t>
      </w:r>
    </w:p>
    <w:p w14:paraId="5F6A01B2" w14:textId="77777777" w:rsidR="00EE69AD" w:rsidRPr="00083482" w:rsidRDefault="00CA3C91">
      <w:pPr>
        <w:pStyle w:val="Heading2"/>
      </w:pPr>
      <w:r w:rsidRPr="00083482">
        <w:t>2-32</w:t>
      </w:r>
    </w:p>
    <w:p w14:paraId="00CFF797" w14:textId="77777777" w:rsidR="00EE69AD" w:rsidRPr="00083482" w:rsidRDefault="00EB3A34">
      <w:pPr>
        <w:pStyle w:val="Shloka"/>
        <w:rPr>
          <w:noProof/>
          <w:lang w:bidi="sa-IN"/>
        </w:rPr>
      </w:pPr>
      <w:r w:rsidRPr="00083482">
        <w:rPr>
          <w:noProof/>
          <w:lang w:bidi="sa-IN"/>
        </w:rPr>
        <w:t>[</w:t>
      </w:r>
    </w:p>
    <w:p w14:paraId="4559FAE0" w14:textId="77777777" w:rsidR="00EE69AD" w:rsidRPr="00083482" w:rsidRDefault="00EB3A34">
      <w:pPr>
        <w:pStyle w:val="Shloka"/>
        <w:rPr>
          <w:noProof/>
          <w:lang w:bidi="sa-IN"/>
        </w:rPr>
      </w:pPr>
      <w:r w:rsidRPr="00083482">
        <w:rPr>
          <w:noProof/>
          <w:lang w:bidi="sa-IN"/>
        </w:rPr>
        <w:t>yardr`chChayA chOpapannam svargadvAram</w:t>
      </w:r>
      <w:r w:rsidR="003B1EDD" w:rsidRPr="00083482">
        <w:rPr>
          <w:noProof/>
          <w:lang w:bidi="sa-IN"/>
        </w:rPr>
        <w:t xml:space="preserve"> </w:t>
      </w:r>
      <w:r w:rsidRPr="00083482">
        <w:rPr>
          <w:noProof/>
          <w:lang w:bidi="sa-IN"/>
        </w:rPr>
        <w:t>apAvr`tam |</w:t>
      </w:r>
    </w:p>
    <w:p w14:paraId="27FA44DC" w14:textId="77777777" w:rsidR="00EE69AD" w:rsidRPr="00083482" w:rsidRDefault="00EB3A34">
      <w:pPr>
        <w:pStyle w:val="Shloka"/>
        <w:rPr>
          <w:noProof/>
          <w:lang w:bidi="sa-IN"/>
        </w:rPr>
      </w:pPr>
      <w:r w:rsidRPr="00083482">
        <w:rPr>
          <w:noProof/>
          <w:lang w:bidi="sa-IN"/>
        </w:rPr>
        <w:t>sukhina: kShatriyA pArtha labhantE yuddhamIdr`sham || 32 ||</w:t>
      </w:r>
    </w:p>
    <w:p w14:paraId="473076ED" w14:textId="77777777" w:rsidR="00EE69AD" w:rsidRPr="00083482" w:rsidRDefault="00EB3A34">
      <w:pPr>
        <w:pStyle w:val="Shloka"/>
      </w:pPr>
      <w:r w:rsidRPr="00083482">
        <w:rPr>
          <w:noProof/>
          <w:lang w:bidi="sa-IN"/>
        </w:rPr>
        <w:t>]</w:t>
      </w:r>
    </w:p>
    <w:p w14:paraId="294F351F" w14:textId="29655FE6" w:rsidR="00EE69AD" w:rsidRPr="00083482" w:rsidRDefault="00EB3A34" w:rsidP="00A22026">
      <w:pPr>
        <w:pStyle w:val="ExplnOfShloka"/>
      </w:pPr>
      <w:r w:rsidRPr="00083482">
        <w:rPr>
          <w:noProof/>
          <w:szCs w:val="20"/>
          <w:lang w:bidi="sa-IN"/>
        </w:rPr>
        <w:t>[pArth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kShatriyA:]</w:t>
      </w:r>
      <w:r w:rsidRPr="00083482">
        <w:rPr>
          <w:szCs w:val="20"/>
        </w:rPr>
        <w:t xml:space="preserve"> warriors </w:t>
      </w:r>
      <w:r w:rsidRPr="00083482">
        <w:rPr>
          <w:noProof/>
          <w:szCs w:val="20"/>
          <w:lang w:bidi="sa-IN"/>
        </w:rPr>
        <w:t>[sukhina:]</w:t>
      </w:r>
      <w:r w:rsidRPr="00083482">
        <w:rPr>
          <w:szCs w:val="20"/>
        </w:rPr>
        <w:t xml:space="preserve"> who are fortunate </w:t>
      </w:r>
      <w:r w:rsidRPr="00083482">
        <w:rPr>
          <w:noProof/>
          <w:szCs w:val="20"/>
          <w:lang w:bidi="sa-IN"/>
        </w:rPr>
        <w:t>[labhantE]</w:t>
      </w:r>
      <w:r w:rsidRPr="00083482">
        <w:rPr>
          <w:szCs w:val="20"/>
        </w:rPr>
        <w:t xml:space="preserve"> get </w:t>
      </w:r>
      <w:r w:rsidRPr="00083482">
        <w:rPr>
          <w:noProof/>
          <w:szCs w:val="20"/>
          <w:lang w:bidi="sa-IN"/>
        </w:rPr>
        <w:t>[yuddHam]</w:t>
      </w:r>
      <w:r w:rsidRPr="00083482">
        <w:rPr>
          <w:szCs w:val="20"/>
        </w:rPr>
        <w:t xml:space="preserve"> a war </w:t>
      </w:r>
      <w:r w:rsidRPr="00083482">
        <w:rPr>
          <w:noProof/>
          <w:szCs w:val="20"/>
          <w:lang w:bidi="sa-IN"/>
        </w:rPr>
        <w:t>[Idr`sham]</w:t>
      </w:r>
      <w:r w:rsidRPr="00083482">
        <w:rPr>
          <w:szCs w:val="20"/>
        </w:rPr>
        <w:t xml:space="preserve"> such as this one, </w:t>
      </w:r>
      <w:r w:rsidRPr="00083482">
        <w:rPr>
          <w:noProof/>
          <w:szCs w:val="20"/>
          <w:lang w:bidi="sa-IN"/>
        </w:rPr>
        <w:t>[svargadvAram apAvr`tam]</w:t>
      </w:r>
      <w:r w:rsidRPr="00083482">
        <w:rPr>
          <w:szCs w:val="20"/>
        </w:rPr>
        <w:t xml:space="preserve"> which is like an open door to heaven, </w:t>
      </w:r>
      <w:r w:rsidRPr="00083482">
        <w:rPr>
          <w:noProof/>
          <w:szCs w:val="20"/>
          <w:lang w:bidi="sa-IN"/>
        </w:rPr>
        <w:t>[upapannam]</w:t>
      </w:r>
      <w:r w:rsidRPr="00083482">
        <w:rPr>
          <w:szCs w:val="20"/>
        </w:rPr>
        <w:t xml:space="preserve"> obtained </w:t>
      </w:r>
      <w:r w:rsidRPr="00083482">
        <w:rPr>
          <w:noProof/>
          <w:szCs w:val="20"/>
          <w:lang w:bidi="sa-IN"/>
        </w:rPr>
        <w:t>[yardr`chChayA]</w:t>
      </w:r>
      <w:r w:rsidRPr="00083482">
        <w:rPr>
          <w:szCs w:val="20"/>
        </w:rPr>
        <w:t xml:space="preserve"> without even </w:t>
      </w:r>
      <w:r w:rsidR="003B1EDD" w:rsidRPr="00083482">
        <w:rPr>
          <w:szCs w:val="20"/>
        </w:rPr>
        <w:t>asking.</w:t>
      </w:r>
    </w:p>
    <w:p w14:paraId="5EB5A3A0" w14:textId="77777777" w:rsidR="00391F66" w:rsidRPr="00083482" w:rsidRDefault="00391F66" w:rsidP="00391F66">
      <w:pPr>
        <w:pStyle w:val="ApplNotes"/>
      </w:pPr>
      <w:r w:rsidRPr="00083482">
        <w:t>We get into situations by the will of the Lord. He is always with us.</w:t>
      </w:r>
    </w:p>
    <w:p w14:paraId="79532842" w14:textId="77777777" w:rsidR="00EE69AD" w:rsidRPr="00083482" w:rsidRDefault="000D1792">
      <w:r w:rsidRPr="00083482">
        <w:t>Fortunate and virtuous warriors get to fight such a war. You have got t</w:t>
      </w:r>
      <w:r w:rsidR="00EB3A34" w:rsidRPr="00083482">
        <w:t xml:space="preserve">his </w:t>
      </w:r>
      <w:r w:rsidRPr="00083482">
        <w:t>fight</w:t>
      </w:r>
      <w:r w:rsidR="00EB3A34" w:rsidRPr="00083482">
        <w:t xml:space="preserve"> without even </w:t>
      </w:r>
      <w:r w:rsidR="003B1EDD" w:rsidRPr="00083482">
        <w:t>asking</w:t>
      </w:r>
      <w:r w:rsidR="00EB3A34" w:rsidRPr="00083482">
        <w:t xml:space="preserve">. It is a </w:t>
      </w:r>
      <w:r w:rsidRPr="00083482">
        <w:t xml:space="preserve">perfect </w:t>
      </w:r>
      <w:r w:rsidR="00EB3A34" w:rsidRPr="00083482">
        <w:t>path to attain unsurpassed joy.</w:t>
      </w:r>
    </w:p>
    <w:p w14:paraId="063C64D7" w14:textId="77777777" w:rsidR="00EE69AD" w:rsidRPr="00083482" w:rsidRDefault="00CA3C91">
      <w:pPr>
        <w:pStyle w:val="Heading2"/>
      </w:pPr>
      <w:r w:rsidRPr="00083482">
        <w:t>2-33</w:t>
      </w:r>
    </w:p>
    <w:p w14:paraId="55F53F21" w14:textId="77777777" w:rsidR="00EE69AD" w:rsidRPr="00083482" w:rsidRDefault="00EB3A34">
      <w:pPr>
        <w:pStyle w:val="Shloka"/>
        <w:rPr>
          <w:noProof/>
          <w:lang w:bidi="sa-IN"/>
        </w:rPr>
      </w:pPr>
      <w:r w:rsidRPr="00083482">
        <w:rPr>
          <w:noProof/>
          <w:lang w:bidi="sa-IN"/>
        </w:rPr>
        <w:t>[</w:t>
      </w:r>
    </w:p>
    <w:p w14:paraId="3C83C994" w14:textId="77777777" w:rsidR="00EE69AD" w:rsidRPr="00083482" w:rsidRDefault="00EB3A34">
      <w:pPr>
        <w:pStyle w:val="Shloka"/>
        <w:rPr>
          <w:noProof/>
          <w:lang w:bidi="sa-IN"/>
        </w:rPr>
      </w:pPr>
      <w:r w:rsidRPr="00083482">
        <w:rPr>
          <w:noProof/>
          <w:lang w:bidi="sa-IN"/>
        </w:rPr>
        <w:t>atha chEtvamimam dharmyam saMgrAmam na kariShyasi |</w:t>
      </w:r>
    </w:p>
    <w:p w14:paraId="26D8FE85" w14:textId="77777777" w:rsidR="00EE69AD" w:rsidRPr="00083482" w:rsidRDefault="00EB3A34">
      <w:pPr>
        <w:pStyle w:val="Shloka"/>
        <w:rPr>
          <w:noProof/>
          <w:lang w:bidi="sa-IN"/>
        </w:rPr>
      </w:pPr>
      <w:r w:rsidRPr="00083482">
        <w:rPr>
          <w:noProof/>
          <w:lang w:bidi="sa-IN"/>
        </w:rPr>
        <w:t>tata: svadharmam kIrtim cha hitvA pApamavApsyasi || 33 ||</w:t>
      </w:r>
    </w:p>
    <w:p w14:paraId="6DA9004B" w14:textId="77777777" w:rsidR="00EE69AD" w:rsidRPr="00083482" w:rsidRDefault="00EB3A34">
      <w:pPr>
        <w:pStyle w:val="Shloka"/>
      </w:pPr>
      <w:r w:rsidRPr="00083482">
        <w:rPr>
          <w:noProof/>
          <w:lang w:bidi="sa-IN"/>
        </w:rPr>
        <w:lastRenderedPageBreak/>
        <w:t>]</w:t>
      </w:r>
    </w:p>
    <w:p w14:paraId="077D1E22" w14:textId="77777777" w:rsidR="00EE69AD" w:rsidRPr="00083482" w:rsidRDefault="00EB3A34" w:rsidP="00A22026">
      <w:pPr>
        <w:pStyle w:val="ExplnOfShloka"/>
      </w:pPr>
      <w:r w:rsidRPr="00083482">
        <w:rPr>
          <w:noProof/>
          <w:szCs w:val="20"/>
          <w:lang w:bidi="sa-IN"/>
        </w:rPr>
        <w:t>[atha]</w:t>
      </w:r>
      <w:r w:rsidRPr="00083482">
        <w:rPr>
          <w:szCs w:val="20"/>
        </w:rPr>
        <w:t xml:space="preserve"> Even then, </w:t>
      </w:r>
      <w:r w:rsidRPr="00083482">
        <w:rPr>
          <w:noProof/>
          <w:szCs w:val="20"/>
          <w:lang w:bidi="sa-IN"/>
        </w:rPr>
        <w:t>[tvam na kariShyasi chEt]</w:t>
      </w:r>
      <w:r w:rsidRPr="00083482">
        <w:rPr>
          <w:szCs w:val="20"/>
        </w:rPr>
        <w:t xml:space="preserve"> if you do not perform </w:t>
      </w:r>
      <w:r w:rsidRPr="00083482">
        <w:rPr>
          <w:noProof/>
          <w:szCs w:val="20"/>
          <w:lang w:bidi="sa-IN"/>
        </w:rPr>
        <w:t>[imam]</w:t>
      </w:r>
      <w:r w:rsidRPr="00083482">
        <w:rPr>
          <w:szCs w:val="20"/>
        </w:rPr>
        <w:t xml:space="preserve"> this </w:t>
      </w:r>
      <w:r w:rsidRPr="00083482">
        <w:rPr>
          <w:noProof/>
          <w:szCs w:val="20"/>
          <w:lang w:bidi="sa-IN"/>
        </w:rPr>
        <w:t>[dharmyam saMgrAmam]</w:t>
      </w:r>
      <w:r w:rsidRPr="00083482">
        <w:rPr>
          <w:szCs w:val="20"/>
        </w:rPr>
        <w:t xml:space="preserve"> righteous war, </w:t>
      </w:r>
      <w:r w:rsidR="00391F66" w:rsidRPr="00083482">
        <w:rPr>
          <w:noProof/>
          <w:szCs w:val="20"/>
          <w:lang w:bidi="sa-IN"/>
        </w:rPr>
        <w:t>[pApam avApsyasi]</w:t>
      </w:r>
      <w:r w:rsidR="00391F66" w:rsidRPr="00083482">
        <w:rPr>
          <w:szCs w:val="20"/>
        </w:rPr>
        <w:t xml:space="preserve"> you will incur misfortune, </w:t>
      </w:r>
      <w:r w:rsidRPr="00083482">
        <w:rPr>
          <w:noProof/>
          <w:szCs w:val="20"/>
          <w:lang w:bidi="sa-IN"/>
        </w:rPr>
        <w:t>[</w:t>
      </w:r>
      <w:r w:rsidR="00391F66" w:rsidRPr="00083482">
        <w:rPr>
          <w:noProof/>
          <w:szCs w:val="20"/>
          <w:lang w:bidi="sa-IN"/>
        </w:rPr>
        <w:t xml:space="preserve">tata: </w:t>
      </w:r>
      <w:r w:rsidRPr="00083482">
        <w:rPr>
          <w:noProof/>
          <w:szCs w:val="20"/>
          <w:lang w:bidi="sa-IN"/>
        </w:rPr>
        <w:t>hitvA]</w:t>
      </w:r>
      <w:r w:rsidRPr="00083482">
        <w:rPr>
          <w:szCs w:val="20"/>
        </w:rPr>
        <w:t xml:space="preserve"> having lost </w:t>
      </w:r>
      <w:r w:rsidRPr="00083482">
        <w:rPr>
          <w:noProof/>
          <w:szCs w:val="20"/>
          <w:lang w:bidi="sa-IN"/>
        </w:rPr>
        <w:t>[svadharmam]</w:t>
      </w:r>
      <w:r w:rsidRPr="00083482">
        <w:rPr>
          <w:szCs w:val="20"/>
        </w:rPr>
        <w:t xml:space="preserve"> your conduct </w:t>
      </w:r>
      <w:r w:rsidRPr="00083482">
        <w:rPr>
          <w:noProof/>
          <w:szCs w:val="20"/>
          <w:lang w:bidi="sa-IN"/>
        </w:rPr>
        <w:t>[</w:t>
      </w:r>
      <w:r w:rsidR="00391F66" w:rsidRPr="00083482">
        <w:rPr>
          <w:noProof/>
          <w:szCs w:val="20"/>
          <w:lang w:bidi="sa-IN"/>
        </w:rPr>
        <w:t>kIrtim cha]</w:t>
      </w:r>
      <w:r w:rsidR="00391F66" w:rsidRPr="00083482">
        <w:rPr>
          <w:szCs w:val="20"/>
        </w:rPr>
        <w:t xml:space="preserve"> and your reputation</w:t>
      </w:r>
      <w:r w:rsidR="003D4CF2" w:rsidRPr="00083482">
        <w:rPr>
          <w:szCs w:val="20"/>
        </w:rPr>
        <w:t>.</w:t>
      </w:r>
    </w:p>
    <w:p w14:paraId="65F9AC95" w14:textId="77777777" w:rsidR="00EE69AD" w:rsidRPr="00083482" w:rsidRDefault="00EB3A34">
      <w:r w:rsidRPr="00083482">
        <w:t xml:space="preserve">To fight is the duty of a warrior. If you refuse to </w:t>
      </w:r>
      <w:r w:rsidR="006A4D79" w:rsidRPr="00083482">
        <w:t xml:space="preserve">fight </w:t>
      </w:r>
      <w:r w:rsidRPr="00083482">
        <w:t xml:space="preserve">this ongoing war due to the effect of your emotions, you would </w:t>
      </w:r>
      <w:r w:rsidR="006A4D79" w:rsidRPr="00083482">
        <w:t>abandon</w:t>
      </w:r>
      <w:r w:rsidRPr="00083482">
        <w:t xml:space="preserve"> the duty that you began. </w:t>
      </w:r>
      <w:r w:rsidR="001F437D" w:rsidRPr="00083482">
        <w:t>Y</w:t>
      </w:r>
      <w:r w:rsidRPr="00083482">
        <w:t>ou lose the incomparable joy</w:t>
      </w:r>
      <w:r w:rsidR="006A4D79" w:rsidRPr="00083482">
        <w:t xml:space="preserve"> that</w:t>
      </w:r>
      <w:r w:rsidRPr="00083482">
        <w:t xml:space="preserve"> is the fruit of duty</w:t>
      </w:r>
      <w:r w:rsidR="006A4D79" w:rsidRPr="00083482">
        <w:t>.</w:t>
      </w:r>
      <w:r w:rsidRPr="00083482">
        <w:t xml:space="preserve"> </w:t>
      </w:r>
      <w:r w:rsidR="006A4D79" w:rsidRPr="00083482">
        <w:t xml:space="preserve">You also miss </w:t>
      </w:r>
      <w:r w:rsidRPr="00083482">
        <w:t xml:space="preserve">the </w:t>
      </w:r>
      <w:r w:rsidR="006A4D79" w:rsidRPr="00083482">
        <w:t>unmatched</w:t>
      </w:r>
      <w:r w:rsidRPr="00083482">
        <w:t xml:space="preserve"> fame you gain by a victory. </w:t>
      </w:r>
      <w:r w:rsidR="001F437D" w:rsidRPr="00083482">
        <w:t>Instead, y</w:t>
      </w:r>
      <w:r w:rsidRPr="00083482">
        <w:t xml:space="preserve">ou </w:t>
      </w:r>
      <w:r w:rsidR="001F437D" w:rsidRPr="00083482">
        <w:t xml:space="preserve">only </w:t>
      </w:r>
      <w:r w:rsidRPr="00083482">
        <w:t xml:space="preserve">beget </w:t>
      </w:r>
      <w:r w:rsidR="003D4CF2" w:rsidRPr="00083482">
        <w:t>misfortune</w:t>
      </w:r>
      <w:r w:rsidRPr="00083482">
        <w:t>.</w:t>
      </w:r>
    </w:p>
    <w:p w14:paraId="365EACBE" w14:textId="77777777" w:rsidR="00EE69AD" w:rsidRPr="00083482" w:rsidRDefault="00CA3C91">
      <w:pPr>
        <w:pStyle w:val="Heading2"/>
      </w:pPr>
      <w:r w:rsidRPr="00083482">
        <w:t>2-34</w:t>
      </w:r>
    </w:p>
    <w:p w14:paraId="6915BBFA" w14:textId="77777777" w:rsidR="00EE69AD" w:rsidRPr="00083482" w:rsidRDefault="00EB3A34">
      <w:pPr>
        <w:pStyle w:val="Shloka"/>
        <w:rPr>
          <w:noProof/>
          <w:lang w:bidi="sa-IN"/>
        </w:rPr>
      </w:pPr>
      <w:r w:rsidRPr="00083482">
        <w:rPr>
          <w:noProof/>
          <w:lang w:bidi="sa-IN"/>
        </w:rPr>
        <w:t>[</w:t>
      </w:r>
    </w:p>
    <w:p w14:paraId="01D9668D" w14:textId="77777777" w:rsidR="00EE69AD" w:rsidRPr="00083482" w:rsidRDefault="00EB3A34">
      <w:pPr>
        <w:pStyle w:val="Shloka"/>
        <w:rPr>
          <w:noProof/>
          <w:lang w:bidi="sa-IN"/>
        </w:rPr>
      </w:pPr>
      <w:r w:rsidRPr="00083482">
        <w:rPr>
          <w:noProof/>
          <w:lang w:bidi="sa-IN"/>
        </w:rPr>
        <w:t>akIrtim chApi bhUtAni kathayiShyanti tE_vyayAm |</w:t>
      </w:r>
    </w:p>
    <w:p w14:paraId="0C3FE4F3" w14:textId="77777777" w:rsidR="00EE69AD" w:rsidRPr="00083482" w:rsidRDefault="00EB3A34">
      <w:pPr>
        <w:pStyle w:val="Shloka"/>
        <w:rPr>
          <w:noProof/>
          <w:lang w:bidi="sa-IN"/>
        </w:rPr>
      </w:pPr>
      <w:r w:rsidRPr="00083482">
        <w:rPr>
          <w:noProof/>
          <w:lang w:bidi="sa-IN"/>
        </w:rPr>
        <w:t>sambhAvitasya chAkIrti: maraNAdatirichyatE || 34 ||</w:t>
      </w:r>
    </w:p>
    <w:p w14:paraId="0A3EFAD3" w14:textId="77777777" w:rsidR="00EE69AD" w:rsidRPr="00083482" w:rsidRDefault="00EB3A34">
      <w:pPr>
        <w:pStyle w:val="Shloka"/>
      </w:pPr>
      <w:r w:rsidRPr="00083482">
        <w:rPr>
          <w:noProof/>
          <w:lang w:bidi="sa-IN"/>
        </w:rPr>
        <w:t>]</w:t>
      </w:r>
    </w:p>
    <w:p w14:paraId="2D293222" w14:textId="77777777" w:rsidR="00EE69AD" w:rsidRPr="00083482" w:rsidRDefault="00EB3A34" w:rsidP="00A22026">
      <w:pPr>
        <w:pStyle w:val="ExplnOfShloka"/>
      </w:pPr>
      <w:r w:rsidRPr="00083482">
        <w:rPr>
          <w:noProof/>
          <w:szCs w:val="20"/>
          <w:lang w:bidi="sa-IN"/>
        </w:rPr>
        <w:t>[apicha]</w:t>
      </w:r>
      <w:r w:rsidRPr="00083482">
        <w:rPr>
          <w:szCs w:val="20"/>
        </w:rPr>
        <w:t xml:space="preserve"> Moreover, </w:t>
      </w:r>
      <w:r w:rsidRPr="00083482">
        <w:rPr>
          <w:noProof/>
          <w:szCs w:val="20"/>
          <w:lang w:bidi="sa-IN"/>
        </w:rPr>
        <w:t>[bhUtAni]</w:t>
      </w:r>
      <w:r w:rsidRPr="00083482">
        <w:rPr>
          <w:szCs w:val="20"/>
        </w:rPr>
        <w:t xml:space="preserve"> everyone </w:t>
      </w:r>
      <w:r w:rsidRPr="00083482">
        <w:rPr>
          <w:noProof/>
          <w:szCs w:val="20"/>
          <w:lang w:bidi="sa-IN"/>
        </w:rPr>
        <w:t>[kathayiShyanti]</w:t>
      </w:r>
      <w:r w:rsidRPr="00083482">
        <w:rPr>
          <w:szCs w:val="20"/>
        </w:rPr>
        <w:t xml:space="preserve"> will talk about </w:t>
      </w:r>
      <w:r w:rsidRPr="00083482">
        <w:rPr>
          <w:noProof/>
          <w:szCs w:val="20"/>
          <w:lang w:bidi="sa-IN"/>
        </w:rPr>
        <w:t>[tE]</w:t>
      </w:r>
      <w:r w:rsidRPr="00083482">
        <w:rPr>
          <w:szCs w:val="20"/>
        </w:rPr>
        <w:t xml:space="preserve"> your </w:t>
      </w:r>
      <w:r w:rsidRPr="00083482">
        <w:rPr>
          <w:noProof/>
          <w:szCs w:val="20"/>
          <w:lang w:bidi="sa-IN"/>
        </w:rPr>
        <w:t>[avyayAm akIrtim]</w:t>
      </w:r>
      <w:r w:rsidRPr="00083482">
        <w:rPr>
          <w:szCs w:val="20"/>
        </w:rPr>
        <w:t xml:space="preserve"> ever-lasting ill repute. </w:t>
      </w:r>
      <w:r w:rsidRPr="00083482">
        <w:rPr>
          <w:noProof/>
          <w:szCs w:val="20"/>
          <w:lang w:bidi="sa-IN"/>
        </w:rPr>
        <w:t>[sambhAvitasya cha]</w:t>
      </w:r>
      <w:r w:rsidRPr="00083482">
        <w:rPr>
          <w:szCs w:val="20"/>
        </w:rPr>
        <w:t xml:space="preserve"> For a respectable person, </w:t>
      </w:r>
      <w:r w:rsidRPr="00083482">
        <w:rPr>
          <w:noProof/>
          <w:szCs w:val="20"/>
          <w:lang w:bidi="sa-IN"/>
        </w:rPr>
        <w:t>[akIrti:]</w:t>
      </w:r>
      <w:r w:rsidRPr="00083482">
        <w:rPr>
          <w:szCs w:val="20"/>
        </w:rPr>
        <w:t xml:space="preserve"> infamy </w:t>
      </w:r>
      <w:r w:rsidRPr="00083482">
        <w:rPr>
          <w:noProof/>
          <w:szCs w:val="20"/>
          <w:lang w:bidi="sa-IN"/>
        </w:rPr>
        <w:t>[atirichyatE]</w:t>
      </w:r>
      <w:r w:rsidRPr="00083482">
        <w:rPr>
          <w:szCs w:val="20"/>
        </w:rPr>
        <w:t xml:space="preserve"> is more undesirable </w:t>
      </w:r>
      <w:r w:rsidRPr="00083482">
        <w:rPr>
          <w:noProof/>
          <w:szCs w:val="20"/>
          <w:lang w:bidi="sa-IN"/>
        </w:rPr>
        <w:t>[maraNAt]</w:t>
      </w:r>
      <w:r w:rsidRPr="00083482">
        <w:rPr>
          <w:szCs w:val="20"/>
        </w:rPr>
        <w:t xml:space="preserve"> than death.</w:t>
      </w:r>
    </w:p>
    <w:p w14:paraId="2775A320" w14:textId="2E307B03" w:rsidR="0033507C" w:rsidRDefault="00EB3A34">
      <w:r w:rsidRPr="00083482">
        <w:t xml:space="preserve">It's not that you </w:t>
      </w:r>
      <w:r w:rsidR="002D6DE6" w:rsidRPr="00083482">
        <w:t xml:space="preserve">would </w:t>
      </w:r>
      <w:r w:rsidRPr="00083482">
        <w:t xml:space="preserve">only be deprived of unparalleled joy and fame. The stigma of </w:t>
      </w:r>
      <w:r w:rsidR="00AC3E64">
        <w:t>‘</w:t>
      </w:r>
      <w:r w:rsidRPr="00083482">
        <w:t>Arjuna ran away at the beginning of the war itself</w:t>
      </w:r>
      <w:r w:rsidR="00AC3E64">
        <w:t>’</w:t>
      </w:r>
      <w:r w:rsidRPr="00083482">
        <w:t xml:space="preserve"> will stick to you for all time, and at all places. All people, both the capable and the incapable ones, will say this. </w:t>
      </w:r>
    </w:p>
    <w:p w14:paraId="2075037F" w14:textId="3F25746E" w:rsidR="00EE69AD" w:rsidRPr="00083482" w:rsidRDefault="00EB3A34">
      <w:r w:rsidRPr="00083482">
        <w:t xml:space="preserve">If your response to this is </w:t>
      </w:r>
      <w:r w:rsidR="00AC3E64">
        <w:t>‘</w:t>
      </w:r>
      <w:r w:rsidRPr="00083482">
        <w:t>So what?</w:t>
      </w:r>
      <w:r w:rsidR="00AC3E64">
        <w:t>’</w:t>
      </w:r>
      <w:r w:rsidRPr="00083482">
        <w:t xml:space="preserve">, then know this: </w:t>
      </w:r>
      <w:r w:rsidR="00135FDA" w:rsidRPr="00083482">
        <w:t xml:space="preserve">You are </w:t>
      </w:r>
      <w:r w:rsidRPr="00083482">
        <w:t>a person esteemed for qualities such as bravery, valor and daring</w:t>
      </w:r>
      <w:r w:rsidR="00135FDA" w:rsidRPr="00083482">
        <w:t xml:space="preserve">. Dishonor comes to people like you, when you associate with the opposite qualities. Such dishonor </w:t>
      </w:r>
      <w:r w:rsidRPr="00083482">
        <w:t xml:space="preserve">is even worse than death. The opinion expressed in this Shloka is </w:t>
      </w:r>
      <w:r w:rsidR="00135FDA" w:rsidRPr="00083482">
        <w:t xml:space="preserve">- </w:t>
      </w:r>
      <w:r w:rsidRPr="00083482">
        <w:t>death is indeed better</w:t>
      </w:r>
      <w:r w:rsidR="00135FDA" w:rsidRPr="00083482">
        <w:t>, when compared</w:t>
      </w:r>
      <w:r w:rsidR="003D4CF2" w:rsidRPr="00083482">
        <w:t xml:space="preserve"> to </w:t>
      </w:r>
      <w:r w:rsidRPr="00083482">
        <w:t>such dishonor.</w:t>
      </w:r>
    </w:p>
    <w:p w14:paraId="4413D41C" w14:textId="77777777" w:rsidR="00EE69AD" w:rsidRPr="00083482" w:rsidRDefault="00CA3C91">
      <w:pPr>
        <w:pStyle w:val="Heading2"/>
      </w:pPr>
      <w:r w:rsidRPr="00083482">
        <w:t>2-35</w:t>
      </w:r>
    </w:p>
    <w:p w14:paraId="47BD201F" w14:textId="77777777" w:rsidR="00EE69AD" w:rsidRPr="00083482" w:rsidRDefault="00EB3A34">
      <w:pPr>
        <w:pStyle w:val="Shloka"/>
        <w:rPr>
          <w:noProof/>
          <w:lang w:bidi="sa-IN"/>
        </w:rPr>
      </w:pPr>
      <w:r w:rsidRPr="00083482">
        <w:rPr>
          <w:noProof/>
          <w:lang w:bidi="sa-IN"/>
        </w:rPr>
        <w:t>[</w:t>
      </w:r>
    </w:p>
    <w:p w14:paraId="3D8618F5" w14:textId="77777777" w:rsidR="00EE69AD" w:rsidRPr="00083482" w:rsidRDefault="00EB3A34">
      <w:pPr>
        <w:pStyle w:val="Shloka"/>
        <w:rPr>
          <w:noProof/>
          <w:lang w:bidi="sa-IN"/>
        </w:rPr>
      </w:pPr>
      <w:r w:rsidRPr="00083482">
        <w:rPr>
          <w:noProof/>
          <w:lang w:bidi="sa-IN"/>
        </w:rPr>
        <w:t>bhayAt raNAt uparatam manyantE tvAm mahArathA: |</w:t>
      </w:r>
    </w:p>
    <w:p w14:paraId="5C7844B8" w14:textId="77777777" w:rsidR="00EE69AD" w:rsidRPr="00083482" w:rsidRDefault="00EB3A34">
      <w:pPr>
        <w:pStyle w:val="Shloka"/>
        <w:rPr>
          <w:noProof/>
          <w:lang w:bidi="sa-IN"/>
        </w:rPr>
      </w:pPr>
      <w:r w:rsidRPr="00083482">
        <w:rPr>
          <w:noProof/>
          <w:lang w:bidi="sa-IN"/>
        </w:rPr>
        <w:t>yEShAm cha tvam bahumatO bhUtvA yAsyasi lAghavam || 35 ||</w:t>
      </w:r>
    </w:p>
    <w:p w14:paraId="0CF13F42" w14:textId="77777777" w:rsidR="00EE69AD" w:rsidRPr="00083482" w:rsidRDefault="00EB3A34">
      <w:pPr>
        <w:pStyle w:val="Shloka"/>
      </w:pPr>
      <w:r w:rsidRPr="00083482">
        <w:rPr>
          <w:noProof/>
          <w:lang w:bidi="sa-IN"/>
        </w:rPr>
        <w:t>]</w:t>
      </w:r>
    </w:p>
    <w:p w14:paraId="1E14767C" w14:textId="77777777" w:rsidR="00EE69AD" w:rsidRPr="00083482" w:rsidRDefault="00EB3A34" w:rsidP="00A22026">
      <w:pPr>
        <w:pStyle w:val="ExplnOfShloka"/>
      </w:pPr>
      <w:r w:rsidRPr="00083482">
        <w:rPr>
          <w:noProof/>
          <w:szCs w:val="20"/>
          <w:lang w:bidi="sa-IN"/>
        </w:rPr>
        <w:t>[mahArathA:]</w:t>
      </w:r>
      <w:r w:rsidRPr="00083482">
        <w:rPr>
          <w:szCs w:val="20"/>
        </w:rPr>
        <w:t xml:space="preserve"> Great leaders </w:t>
      </w:r>
      <w:r w:rsidRPr="00083482">
        <w:rPr>
          <w:noProof/>
          <w:szCs w:val="20"/>
          <w:lang w:bidi="sa-IN"/>
        </w:rPr>
        <w:t>[manyantE]</w:t>
      </w:r>
      <w:r w:rsidRPr="00083482">
        <w:rPr>
          <w:szCs w:val="20"/>
        </w:rPr>
        <w:t xml:space="preserve"> </w:t>
      </w:r>
      <w:r w:rsidR="00135FDA" w:rsidRPr="00083482">
        <w:rPr>
          <w:szCs w:val="20"/>
        </w:rPr>
        <w:t>would</w:t>
      </w:r>
      <w:r w:rsidRPr="00083482">
        <w:rPr>
          <w:szCs w:val="20"/>
        </w:rPr>
        <w:t xml:space="preserve"> be of the opinion that </w:t>
      </w:r>
      <w:r w:rsidRPr="00083482">
        <w:rPr>
          <w:noProof/>
          <w:szCs w:val="20"/>
          <w:lang w:bidi="sa-IN"/>
        </w:rPr>
        <w:t>[tvAm]</w:t>
      </w:r>
      <w:r w:rsidRPr="00083482">
        <w:rPr>
          <w:szCs w:val="20"/>
        </w:rPr>
        <w:t xml:space="preserve"> you </w:t>
      </w:r>
      <w:r w:rsidRPr="00083482">
        <w:rPr>
          <w:noProof/>
          <w:szCs w:val="20"/>
          <w:lang w:bidi="sa-IN"/>
        </w:rPr>
        <w:t>[raNAt uparatam]</w:t>
      </w:r>
      <w:r w:rsidRPr="00083482">
        <w:rPr>
          <w:szCs w:val="20"/>
        </w:rPr>
        <w:t xml:space="preserve"> turned back from war </w:t>
      </w:r>
      <w:r w:rsidRPr="00083482">
        <w:rPr>
          <w:noProof/>
          <w:szCs w:val="20"/>
          <w:lang w:bidi="sa-IN"/>
        </w:rPr>
        <w:t>[bhayAt]</w:t>
      </w:r>
      <w:r w:rsidRPr="00083482">
        <w:rPr>
          <w:szCs w:val="20"/>
        </w:rPr>
        <w:t xml:space="preserve"> due to fear. </w:t>
      </w:r>
      <w:r w:rsidR="00135FDA" w:rsidRPr="00083482">
        <w:rPr>
          <w:noProof/>
          <w:szCs w:val="20"/>
          <w:lang w:bidi="sa-IN"/>
        </w:rPr>
        <w:t>[lAghavam yAsyasi]</w:t>
      </w:r>
      <w:r w:rsidR="00135FDA" w:rsidRPr="00083482">
        <w:rPr>
          <w:szCs w:val="20"/>
        </w:rPr>
        <w:t xml:space="preserve"> You will earn disrepute </w:t>
      </w:r>
      <w:r w:rsidRPr="00083482">
        <w:rPr>
          <w:noProof/>
          <w:szCs w:val="20"/>
          <w:lang w:bidi="sa-IN"/>
        </w:rPr>
        <w:t>[yEShAm]</w:t>
      </w:r>
      <w:r w:rsidRPr="00083482">
        <w:rPr>
          <w:szCs w:val="20"/>
        </w:rPr>
        <w:t xml:space="preserve"> among </w:t>
      </w:r>
      <w:r w:rsidR="00135FDA" w:rsidRPr="00083482">
        <w:rPr>
          <w:szCs w:val="20"/>
        </w:rPr>
        <w:t xml:space="preserve">those </w:t>
      </w:r>
      <w:r w:rsidRPr="00083482">
        <w:rPr>
          <w:szCs w:val="20"/>
        </w:rPr>
        <w:t xml:space="preserve">whom </w:t>
      </w:r>
      <w:r w:rsidRPr="00083482">
        <w:rPr>
          <w:noProof/>
          <w:szCs w:val="20"/>
          <w:lang w:bidi="sa-IN"/>
        </w:rPr>
        <w:t>[tvam]</w:t>
      </w:r>
      <w:r w:rsidRPr="00083482">
        <w:rPr>
          <w:szCs w:val="20"/>
        </w:rPr>
        <w:t xml:space="preserve"> you </w:t>
      </w:r>
      <w:r w:rsidRPr="00083482">
        <w:rPr>
          <w:noProof/>
          <w:szCs w:val="20"/>
          <w:lang w:bidi="sa-IN"/>
        </w:rPr>
        <w:t>[bahumata: bhUtvA]</w:t>
      </w:r>
      <w:r w:rsidRPr="00083482">
        <w:rPr>
          <w:szCs w:val="20"/>
        </w:rPr>
        <w:t xml:space="preserve"> </w:t>
      </w:r>
      <w:r w:rsidR="00135FDA" w:rsidRPr="00083482">
        <w:rPr>
          <w:szCs w:val="20"/>
        </w:rPr>
        <w:t xml:space="preserve">hold </w:t>
      </w:r>
      <w:r w:rsidRPr="00083482">
        <w:rPr>
          <w:szCs w:val="20"/>
        </w:rPr>
        <w:t>in high esteem.</w:t>
      </w:r>
    </w:p>
    <w:p w14:paraId="12122CAB" w14:textId="77777777" w:rsidR="00EE69AD" w:rsidRPr="00083482" w:rsidRDefault="00EB3A34">
      <w:r w:rsidRPr="00083482">
        <w:t xml:space="preserve">Great leaders like Karna and Duryodhana previously regarded you as a brave enemy. You will earn </w:t>
      </w:r>
      <w:r w:rsidR="00135FDA" w:rsidRPr="00083482">
        <w:t>dis</w:t>
      </w:r>
      <w:r w:rsidRPr="00083482">
        <w:t>repute as a person who gave up and surrendered easily</w:t>
      </w:r>
      <w:r w:rsidR="00992A62" w:rsidRPr="00083482">
        <w:t>, when faced with this battle</w:t>
      </w:r>
      <w:r w:rsidRPr="00083482">
        <w:t xml:space="preserve">. Those great leaders will think of you as someone who stepped down from battle due to fear. </w:t>
      </w:r>
      <w:r w:rsidR="00135FDA" w:rsidRPr="00083482">
        <w:t xml:space="preserve">To </w:t>
      </w:r>
      <w:r w:rsidR="003D4CF2" w:rsidRPr="00083482">
        <w:t xml:space="preserve">your valiant </w:t>
      </w:r>
      <w:r w:rsidRPr="00083482">
        <w:t>enemies, it will seem a fact that you retreated due to fear, rather than feelings of friendship towards your relatives.</w:t>
      </w:r>
    </w:p>
    <w:p w14:paraId="5E4869BF" w14:textId="77777777" w:rsidR="00EE69AD" w:rsidRPr="00083482" w:rsidRDefault="00CA3C91">
      <w:pPr>
        <w:pStyle w:val="Heading2"/>
      </w:pPr>
      <w:r w:rsidRPr="00083482">
        <w:lastRenderedPageBreak/>
        <w:t>2-36</w:t>
      </w:r>
    </w:p>
    <w:p w14:paraId="1B0DA51F" w14:textId="77777777" w:rsidR="00EE69AD" w:rsidRPr="00083482" w:rsidRDefault="00EB3A34">
      <w:pPr>
        <w:pStyle w:val="Shloka"/>
        <w:rPr>
          <w:noProof/>
          <w:lang w:bidi="sa-IN"/>
        </w:rPr>
      </w:pPr>
      <w:r w:rsidRPr="00083482">
        <w:rPr>
          <w:noProof/>
          <w:lang w:bidi="sa-IN"/>
        </w:rPr>
        <w:t>[</w:t>
      </w:r>
    </w:p>
    <w:p w14:paraId="75845CD7" w14:textId="77777777" w:rsidR="00EE69AD" w:rsidRPr="00083482" w:rsidRDefault="00EB3A34">
      <w:pPr>
        <w:pStyle w:val="Shloka"/>
        <w:rPr>
          <w:noProof/>
          <w:lang w:bidi="sa-IN"/>
        </w:rPr>
      </w:pPr>
      <w:r w:rsidRPr="00083482">
        <w:rPr>
          <w:noProof/>
          <w:lang w:bidi="sa-IN"/>
        </w:rPr>
        <w:t>avAchya vAdAmshcha bahUn vadiShyanti tavAhitA: |</w:t>
      </w:r>
    </w:p>
    <w:p w14:paraId="71EAA85A" w14:textId="77777777" w:rsidR="00EE69AD" w:rsidRPr="00083482" w:rsidRDefault="00EB3A34">
      <w:pPr>
        <w:pStyle w:val="Shloka"/>
        <w:rPr>
          <w:noProof/>
          <w:lang w:bidi="sa-IN"/>
        </w:rPr>
      </w:pPr>
      <w:r w:rsidRPr="00083482">
        <w:rPr>
          <w:noProof/>
          <w:lang w:bidi="sa-IN"/>
        </w:rPr>
        <w:t>nindantastava sAmarthyam tatO du:khataram nu kim || 36 ||</w:t>
      </w:r>
    </w:p>
    <w:p w14:paraId="52497576" w14:textId="77777777" w:rsidR="00EE69AD" w:rsidRPr="00083482" w:rsidRDefault="00EB3A34">
      <w:pPr>
        <w:pStyle w:val="Shloka"/>
      </w:pPr>
      <w:r w:rsidRPr="00083482">
        <w:rPr>
          <w:noProof/>
          <w:lang w:bidi="sa-IN"/>
        </w:rPr>
        <w:t>]</w:t>
      </w:r>
    </w:p>
    <w:p w14:paraId="672C17F1" w14:textId="77777777" w:rsidR="00EE69AD" w:rsidRPr="00083482" w:rsidRDefault="00EB3A34" w:rsidP="00A22026">
      <w:pPr>
        <w:pStyle w:val="ExplnOfShloka"/>
      </w:pPr>
      <w:r w:rsidRPr="00083482">
        <w:rPr>
          <w:noProof/>
          <w:szCs w:val="20"/>
          <w:lang w:bidi="sa-IN"/>
        </w:rPr>
        <w:t>[tava ahitA:]</w:t>
      </w:r>
      <w:r w:rsidRPr="00083482">
        <w:rPr>
          <w:szCs w:val="20"/>
        </w:rPr>
        <w:t xml:space="preserve"> Your enemies </w:t>
      </w:r>
      <w:r w:rsidRPr="00083482">
        <w:rPr>
          <w:noProof/>
          <w:szCs w:val="20"/>
          <w:lang w:bidi="sa-IN"/>
        </w:rPr>
        <w:t>[nindanta:]</w:t>
      </w:r>
      <w:r w:rsidRPr="00083482">
        <w:rPr>
          <w:szCs w:val="20"/>
        </w:rPr>
        <w:t xml:space="preserve"> will insult </w:t>
      </w:r>
      <w:r w:rsidRPr="00083482">
        <w:rPr>
          <w:noProof/>
          <w:szCs w:val="20"/>
          <w:lang w:bidi="sa-IN"/>
        </w:rPr>
        <w:t>[tava sAmarthyam]</w:t>
      </w:r>
      <w:r w:rsidRPr="00083482">
        <w:rPr>
          <w:szCs w:val="20"/>
        </w:rPr>
        <w:t xml:space="preserve"> your capability </w:t>
      </w:r>
      <w:r w:rsidRPr="00083482">
        <w:rPr>
          <w:noProof/>
          <w:szCs w:val="20"/>
          <w:lang w:bidi="sa-IN"/>
        </w:rPr>
        <w:t>[vadiShyanti cha]</w:t>
      </w:r>
      <w:r w:rsidRPr="00083482">
        <w:rPr>
          <w:szCs w:val="20"/>
        </w:rPr>
        <w:t xml:space="preserve"> and they will speak </w:t>
      </w:r>
      <w:r w:rsidRPr="00083482">
        <w:rPr>
          <w:noProof/>
          <w:szCs w:val="20"/>
          <w:lang w:bidi="sa-IN"/>
        </w:rPr>
        <w:t>[avAchyavAdAmshcha bahUn]</w:t>
      </w:r>
      <w:r w:rsidRPr="00083482">
        <w:rPr>
          <w:szCs w:val="20"/>
        </w:rPr>
        <w:t xml:space="preserve"> many unspeakable things. </w:t>
      </w:r>
      <w:r w:rsidRPr="00083482">
        <w:rPr>
          <w:noProof/>
          <w:szCs w:val="20"/>
          <w:lang w:bidi="sa-IN"/>
        </w:rPr>
        <w:t>[du:khataram kim nu]</w:t>
      </w:r>
      <w:r w:rsidRPr="00083482">
        <w:rPr>
          <w:szCs w:val="20"/>
        </w:rPr>
        <w:t xml:space="preserve"> Indeed, what can be more sorrowful </w:t>
      </w:r>
      <w:r w:rsidRPr="00083482">
        <w:rPr>
          <w:noProof/>
          <w:szCs w:val="20"/>
          <w:lang w:bidi="sa-IN"/>
        </w:rPr>
        <w:t>[tata:]</w:t>
      </w:r>
      <w:r w:rsidRPr="00083482">
        <w:rPr>
          <w:szCs w:val="20"/>
        </w:rPr>
        <w:t xml:space="preserve"> than that?</w:t>
      </w:r>
    </w:p>
    <w:p w14:paraId="219F5DDB" w14:textId="080531EF" w:rsidR="00EE69AD" w:rsidRPr="00083482" w:rsidRDefault="00AC3E64">
      <w:r>
        <w:t>‘</w:t>
      </w:r>
      <w:r w:rsidR="00EB3A34" w:rsidRPr="00083482">
        <w:t>How was this Arjuna able to stand in front of us even for a moment? His strength is only before others</w:t>
      </w:r>
      <w:r>
        <w:t>’</w:t>
      </w:r>
      <w:r w:rsidR="00EB3A34" w:rsidRPr="00083482">
        <w:t xml:space="preserve"> - Thus, your enemies, the sons of Dhritarashtra will speak</w:t>
      </w:r>
      <w:r w:rsidR="00CC4609" w:rsidRPr="00083482">
        <w:t xml:space="preserve"> </w:t>
      </w:r>
      <w:r w:rsidR="00992A62" w:rsidRPr="00083482">
        <w:t>repeatedly</w:t>
      </w:r>
      <w:r w:rsidR="00CC4609" w:rsidRPr="00083482">
        <w:t xml:space="preserve"> to insult your strength. This is</w:t>
      </w:r>
      <w:r w:rsidR="00EB3A34" w:rsidRPr="00083482">
        <w:t xml:space="preserve"> not supposed to be </w:t>
      </w:r>
      <w:r w:rsidR="00CC4609" w:rsidRPr="00083482">
        <w:t xml:space="preserve">said of </w:t>
      </w:r>
      <w:r w:rsidR="00EB3A34" w:rsidRPr="00083482">
        <w:t xml:space="preserve">valiant people. What could be more sorrowful for you? </w:t>
      </w:r>
      <w:r w:rsidR="00992A62" w:rsidRPr="00083482">
        <w:t>Indeed, y</w:t>
      </w:r>
      <w:r w:rsidR="00EB3A34" w:rsidRPr="00083482">
        <w:t xml:space="preserve">ou know that death is better than listening to </w:t>
      </w:r>
      <w:r w:rsidR="00992A62" w:rsidRPr="00083482">
        <w:t>those words</w:t>
      </w:r>
      <w:r w:rsidR="00EB3A34" w:rsidRPr="00083482">
        <w:t>.</w:t>
      </w:r>
    </w:p>
    <w:p w14:paraId="79E06436" w14:textId="77777777" w:rsidR="00EE69AD" w:rsidRPr="00083482" w:rsidRDefault="00EB3A34">
      <w:r w:rsidRPr="00083482">
        <w:t xml:space="preserve">As He says in the next Shloka: For a brave warrior, killing enemies or </w:t>
      </w:r>
      <w:r w:rsidR="003D4CF2" w:rsidRPr="00083482">
        <w:t xml:space="preserve">being killed </w:t>
      </w:r>
      <w:r w:rsidRPr="00083482">
        <w:t>by the enemies</w:t>
      </w:r>
      <w:r w:rsidR="003D4CF2" w:rsidRPr="00083482">
        <w:t xml:space="preserve"> </w:t>
      </w:r>
      <w:r w:rsidRPr="00083482">
        <w:t>- both lead to glory.</w:t>
      </w:r>
    </w:p>
    <w:p w14:paraId="30715AAA" w14:textId="77777777" w:rsidR="00EE69AD" w:rsidRPr="00083482" w:rsidRDefault="00CA3C91">
      <w:pPr>
        <w:pStyle w:val="Heading2"/>
      </w:pPr>
      <w:r w:rsidRPr="00083482">
        <w:t>2-37</w:t>
      </w:r>
    </w:p>
    <w:p w14:paraId="07AFE6BB" w14:textId="77777777" w:rsidR="00EE69AD" w:rsidRPr="00083482" w:rsidRDefault="00EB3A34">
      <w:pPr>
        <w:pStyle w:val="Shloka"/>
        <w:rPr>
          <w:noProof/>
          <w:lang w:bidi="sa-IN"/>
        </w:rPr>
      </w:pPr>
      <w:r w:rsidRPr="00083482">
        <w:rPr>
          <w:noProof/>
          <w:lang w:bidi="sa-IN"/>
        </w:rPr>
        <w:t>[</w:t>
      </w:r>
    </w:p>
    <w:p w14:paraId="0233458A" w14:textId="77777777" w:rsidR="00EE69AD" w:rsidRPr="00083482" w:rsidRDefault="00EB3A34">
      <w:pPr>
        <w:pStyle w:val="Shloka"/>
        <w:rPr>
          <w:noProof/>
          <w:lang w:bidi="sa-IN"/>
        </w:rPr>
      </w:pPr>
      <w:r w:rsidRPr="00083482">
        <w:rPr>
          <w:noProof/>
          <w:lang w:bidi="sa-IN"/>
        </w:rPr>
        <w:t>hatO vA prApsyasE svargam jitvA vA bhOkShyasE mahIm |</w:t>
      </w:r>
    </w:p>
    <w:p w14:paraId="03FF7C0E" w14:textId="77777777" w:rsidR="00EE69AD" w:rsidRPr="00083482" w:rsidRDefault="00EB3A34">
      <w:pPr>
        <w:pStyle w:val="Shloka"/>
        <w:rPr>
          <w:noProof/>
          <w:lang w:bidi="sa-IN"/>
        </w:rPr>
      </w:pPr>
      <w:r w:rsidRPr="00083482">
        <w:rPr>
          <w:noProof/>
          <w:lang w:bidi="sa-IN"/>
        </w:rPr>
        <w:t>tasmAt uttiShTha kauntEya yuddhAya kr`tanishchaya: || 37 ||</w:t>
      </w:r>
    </w:p>
    <w:p w14:paraId="7B46CC0C" w14:textId="77777777" w:rsidR="00EE69AD" w:rsidRPr="00083482" w:rsidRDefault="00EB3A34">
      <w:pPr>
        <w:pStyle w:val="Shloka"/>
      </w:pPr>
      <w:r w:rsidRPr="00083482">
        <w:rPr>
          <w:noProof/>
          <w:lang w:bidi="sa-IN"/>
        </w:rPr>
        <w:t>]</w:t>
      </w:r>
    </w:p>
    <w:p w14:paraId="660EEA93" w14:textId="3A0458C0" w:rsidR="00EE69AD" w:rsidRPr="00083482" w:rsidRDefault="00EB3A34" w:rsidP="00A22026">
      <w:pPr>
        <w:pStyle w:val="ExplnOfShloka"/>
      </w:pPr>
      <w:r w:rsidRPr="00083482">
        <w:rPr>
          <w:noProof/>
          <w:szCs w:val="20"/>
          <w:lang w:bidi="sa-IN"/>
        </w:rPr>
        <w:t>[hatO vA]</w:t>
      </w:r>
      <w:r w:rsidRPr="00083482">
        <w:rPr>
          <w:szCs w:val="20"/>
        </w:rPr>
        <w:t xml:space="preserve"> Even if you get killed, </w:t>
      </w:r>
      <w:r w:rsidRPr="00083482">
        <w:rPr>
          <w:noProof/>
          <w:szCs w:val="20"/>
          <w:lang w:bidi="sa-IN"/>
        </w:rPr>
        <w:t>[svargam prApsyasE]</w:t>
      </w:r>
      <w:r w:rsidRPr="00083482">
        <w:rPr>
          <w:szCs w:val="20"/>
        </w:rPr>
        <w:t xml:space="preserve"> you will attain heaven. </w:t>
      </w:r>
      <w:r w:rsidRPr="00083482">
        <w:rPr>
          <w:noProof/>
          <w:szCs w:val="20"/>
          <w:lang w:bidi="sa-IN"/>
        </w:rPr>
        <w:t>[jitvA vA]</w:t>
      </w:r>
      <w:r w:rsidRPr="00083482">
        <w:rPr>
          <w:szCs w:val="20"/>
        </w:rPr>
        <w:t xml:space="preserve"> If you win the war, </w:t>
      </w:r>
      <w:r w:rsidRPr="00083482">
        <w:rPr>
          <w:noProof/>
          <w:szCs w:val="20"/>
          <w:lang w:bidi="sa-IN"/>
        </w:rPr>
        <w:t>[mahIm bhOkShyasE]</w:t>
      </w:r>
      <w:r w:rsidRPr="00083482">
        <w:rPr>
          <w:szCs w:val="20"/>
        </w:rPr>
        <w:t xml:space="preserve"> you will enjoy your kingdom. </w:t>
      </w:r>
      <w:r w:rsidRPr="00083482">
        <w:rPr>
          <w:noProof/>
          <w:szCs w:val="20"/>
          <w:lang w:bidi="sa-IN"/>
        </w:rPr>
        <w:t>[tasmAt]</w:t>
      </w:r>
      <w:r w:rsidRPr="00083482">
        <w:rPr>
          <w:szCs w:val="20"/>
        </w:rPr>
        <w:t xml:space="preserve"> Hence, </w:t>
      </w:r>
      <w:r w:rsidRPr="00083482">
        <w:rPr>
          <w:noProof/>
          <w:szCs w:val="20"/>
          <w:lang w:bidi="sa-IN"/>
        </w:rPr>
        <w:t>[kauntEy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uttiShTha]</w:t>
      </w:r>
      <w:r w:rsidRPr="00083482">
        <w:rPr>
          <w:szCs w:val="20"/>
        </w:rPr>
        <w:t xml:space="preserve"> get up </w:t>
      </w:r>
      <w:r w:rsidRPr="00083482">
        <w:rPr>
          <w:noProof/>
          <w:szCs w:val="20"/>
          <w:lang w:bidi="sa-IN"/>
        </w:rPr>
        <w:t>[yuddhAya kr`tanishchaya:]</w:t>
      </w:r>
      <w:r w:rsidRPr="00083482">
        <w:rPr>
          <w:szCs w:val="20"/>
        </w:rPr>
        <w:t xml:space="preserve"> </w:t>
      </w:r>
      <w:r w:rsidR="003D4CF2" w:rsidRPr="00083482">
        <w:rPr>
          <w:szCs w:val="20"/>
        </w:rPr>
        <w:t xml:space="preserve">with the </w:t>
      </w:r>
      <w:r w:rsidRPr="00083482">
        <w:rPr>
          <w:szCs w:val="20"/>
        </w:rPr>
        <w:t>determi</w:t>
      </w:r>
      <w:r w:rsidR="003D4CF2" w:rsidRPr="00083482">
        <w:rPr>
          <w:szCs w:val="20"/>
        </w:rPr>
        <w:t>nation</w:t>
      </w:r>
      <w:r w:rsidRPr="00083482">
        <w:rPr>
          <w:szCs w:val="20"/>
        </w:rPr>
        <w:t xml:space="preserve"> to fight.</w:t>
      </w:r>
    </w:p>
    <w:p w14:paraId="6549EEA1" w14:textId="77777777" w:rsidR="008157B5" w:rsidRPr="00083482" w:rsidRDefault="00660511" w:rsidP="008157B5">
      <w:pPr>
        <w:pStyle w:val="ApplNotes"/>
      </w:pPr>
      <w:r w:rsidRPr="00083482">
        <w:t>D</w:t>
      </w:r>
      <w:r w:rsidR="008157B5" w:rsidRPr="00083482">
        <w:t>uty is superior to hesitation and inaction</w:t>
      </w:r>
      <w:r w:rsidRPr="00083482">
        <w:t xml:space="preserve"> – irrespective of the outcome</w:t>
      </w:r>
      <w:r w:rsidR="008157B5" w:rsidRPr="00083482">
        <w:t>.</w:t>
      </w:r>
    </w:p>
    <w:p w14:paraId="7F74C183" w14:textId="77777777" w:rsidR="0033507C" w:rsidRDefault="008A53D8">
      <w:r w:rsidRPr="00083482">
        <w:t>If you are killed by your enemy i</w:t>
      </w:r>
      <w:r w:rsidR="00EB3A34" w:rsidRPr="00083482">
        <w:t xml:space="preserve">n a righteous war, that is reason enough for you to attain unmatched glory. If you kill your enemies, you shall rule your kingdom without any obstacles. The duty of war is a </w:t>
      </w:r>
      <w:r w:rsidR="004308B4" w:rsidRPr="00083482">
        <w:t xml:space="preserve">way </w:t>
      </w:r>
      <w:r w:rsidR="00EB3A34" w:rsidRPr="00083482">
        <w:t>to attain unmatched glory</w:t>
      </w:r>
      <w:r w:rsidRPr="00083482">
        <w:t>, when it is performed without attachment to its outcome</w:t>
      </w:r>
      <w:r w:rsidR="00EB3A34" w:rsidRPr="00083482">
        <w:t xml:space="preserve">. You </w:t>
      </w:r>
      <w:r w:rsidRPr="00083482">
        <w:t xml:space="preserve">shall </w:t>
      </w:r>
      <w:r w:rsidR="00EB3A34" w:rsidRPr="00083482">
        <w:t xml:space="preserve">attain such glory. </w:t>
      </w:r>
    </w:p>
    <w:p w14:paraId="60547F89" w14:textId="3D30C3AA" w:rsidR="00EE69AD" w:rsidRPr="00083482" w:rsidRDefault="00EB3A34">
      <w:r w:rsidRPr="00083482">
        <w:t xml:space="preserve">Hence, make up your mind that the work of war is a means to attain the ultimate goal a person is meant to achieve: </w:t>
      </w:r>
      <w:hyperlink w:anchor="Moksha" w:history="1">
        <w:r w:rsidRPr="00083482">
          <w:rPr>
            <w:rStyle w:val="Hyperlink"/>
          </w:rPr>
          <w:t>moksha</w:t>
        </w:r>
      </w:hyperlink>
      <w:r w:rsidRPr="00083482">
        <w:t>. Get up for that cause. Being the son of Kunti, this alone is the appropriate action for you - that is the opinion expressed here.</w:t>
      </w:r>
    </w:p>
    <w:p w14:paraId="24AD9DF0" w14:textId="77777777" w:rsidR="00EE69AD" w:rsidRPr="00083482" w:rsidRDefault="00EB3A34">
      <w:r w:rsidRPr="00083482">
        <w:t xml:space="preserve">In the next Shloka, He describes the manner in which a person intent on attaining </w:t>
      </w:r>
      <w:hyperlink w:anchor="Moksha" w:history="1">
        <w:r w:rsidRPr="00083482">
          <w:rPr>
            <w:rStyle w:val="Hyperlink"/>
          </w:rPr>
          <w:t>moksha</w:t>
        </w:r>
      </w:hyperlink>
      <w:r w:rsidRPr="00083482">
        <w:t xml:space="preserve"> must conduct war:</w:t>
      </w:r>
    </w:p>
    <w:p w14:paraId="3390BAA2" w14:textId="77777777" w:rsidR="00EE69AD" w:rsidRPr="00083482" w:rsidRDefault="00CA3C91">
      <w:pPr>
        <w:pStyle w:val="Heading2"/>
      </w:pPr>
      <w:r w:rsidRPr="00083482">
        <w:t>2-38</w:t>
      </w:r>
    </w:p>
    <w:p w14:paraId="5254A667" w14:textId="77777777" w:rsidR="00EE69AD" w:rsidRPr="00083482" w:rsidRDefault="00EB3A34">
      <w:pPr>
        <w:pStyle w:val="Shloka"/>
        <w:rPr>
          <w:noProof/>
          <w:lang w:bidi="sa-IN"/>
        </w:rPr>
      </w:pPr>
      <w:r w:rsidRPr="00083482">
        <w:rPr>
          <w:noProof/>
          <w:lang w:bidi="sa-IN"/>
        </w:rPr>
        <w:t>[</w:t>
      </w:r>
    </w:p>
    <w:p w14:paraId="1480972F" w14:textId="77777777" w:rsidR="00EE69AD" w:rsidRPr="00083482" w:rsidRDefault="00EB3A34">
      <w:pPr>
        <w:pStyle w:val="Shloka"/>
        <w:rPr>
          <w:noProof/>
          <w:lang w:bidi="sa-IN"/>
        </w:rPr>
      </w:pPr>
      <w:r w:rsidRPr="00083482">
        <w:rPr>
          <w:noProof/>
          <w:lang w:bidi="sa-IN"/>
        </w:rPr>
        <w:lastRenderedPageBreak/>
        <w:t>sukhadu:khE samE kr`tvA lAbhAlAbhau jayAjayau |</w:t>
      </w:r>
    </w:p>
    <w:p w14:paraId="2434B0C8" w14:textId="77777777" w:rsidR="00EE69AD" w:rsidRPr="00083482" w:rsidRDefault="00EB3A34">
      <w:pPr>
        <w:pStyle w:val="Shloka"/>
        <w:rPr>
          <w:noProof/>
          <w:lang w:bidi="sa-IN"/>
        </w:rPr>
      </w:pPr>
      <w:r w:rsidRPr="00083482">
        <w:rPr>
          <w:noProof/>
          <w:lang w:bidi="sa-IN"/>
        </w:rPr>
        <w:t>tatO yuddhAya yujyasva naivam pApamavApsyasi || 38 ||</w:t>
      </w:r>
    </w:p>
    <w:p w14:paraId="146E9FCE" w14:textId="77777777" w:rsidR="00EE69AD" w:rsidRPr="00083482" w:rsidRDefault="00EB3A34">
      <w:pPr>
        <w:pStyle w:val="Shloka"/>
      </w:pPr>
      <w:r w:rsidRPr="00083482">
        <w:rPr>
          <w:noProof/>
          <w:lang w:bidi="sa-IN"/>
        </w:rPr>
        <w:t>]</w:t>
      </w:r>
    </w:p>
    <w:p w14:paraId="72F56FAF" w14:textId="77777777" w:rsidR="00EE69AD" w:rsidRPr="00083482" w:rsidRDefault="00EB3A34" w:rsidP="00A22026">
      <w:pPr>
        <w:pStyle w:val="ExplnOfShloka"/>
      </w:pPr>
      <w:r w:rsidRPr="00083482">
        <w:rPr>
          <w:noProof/>
          <w:szCs w:val="20"/>
          <w:lang w:bidi="sa-IN"/>
        </w:rPr>
        <w:t>[sukadu:khE]</w:t>
      </w:r>
      <w:r w:rsidRPr="00083482">
        <w:rPr>
          <w:szCs w:val="20"/>
        </w:rPr>
        <w:t xml:space="preserve"> Happiness and sadness, </w:t>
      </w:r>
      <w:r w:rsidRPr="00083482">
        <w:rPr>
          <w:noProof/>
          <w:szCs w:val="20"/>
          <w:lang w:bidi="sa-IN"/>
        </w:rPr>
        <w:t>[lAbhAlAbhau]</w:t>
      </w:r>
      <w:r w:rsidRPr="00083482">
        <w:rPr>
          <w:szCs w:val="20"/>
        </w:rPr>
        <w:t xml:space="preserve"> profit and loss</w:t>
      </w:r>
      <w:r w:rsidR="003D4CF2" w:rsidRPr="00083482">
        <w:rPr>
          <w:szCs w:val="20"/>
        </w:rPr>
        <w:t>,</w:t>
      </w:r>
      <w:r w:rsidRPr="00083482">
        <w:rPr>
          <w:szCs w:val="20"/>
        </w:rPr>
        <w:t xml:space="preserve"> </w:t>
      </w:r>
      <w:r w:rsidRPr="00083482">
        <w:rPr>
          <w:noProof/>
          <w:szCs w:val="20"/>
          <w:lang w:bidi="sa-IN"/>
        </w:rPr>
        <w:t>[jayAjayau]</w:t>
      </w:r>
      <w:r w:rsidRPr="00083482">
        <w:rPr>
          <w:szCs w:val="20"/>
        </w:rPr>
        <w:t xml:space="preserve"> victory and defeat - </w:t>
      </w:r>
      <w:r w:rsidRPr="00083482">
        <w:rPr>
          <w:noProof/>
          <w:szCs w:val="20"/>
          <w:lang w:bidi="sa-IN"/>
        </w:rPr>
        <w:t>[samE</w:t>
      </w:r>
      <w:r w:rsidR="003D4CF2" w:rsidRPr="00083482">
        <w:rPr>
          <w:noProof/>
          <w:szCs w:val="20"/>
          <w:lang w:bidi="sa-IN"/>
        </w:rPr>
        <w:t xml:space="preserve"> kr`tvA]</w:t>
      </w:r>
      <w:r w:rsidR="003D4CF2" w:rsidRPr="00083482">
        <w:rPr>
          <w:szCs w:val="20"/>
        </w:rPr>
        <w:t xml:space="preserve"> count them all equally</w:t>
      </w:r>
      <w:r w:rsidRPr="00083482">
        <w:rPr>
          <w:szCs w:val="20"/>
        </w:rPr>
        <w:t xml:space="preserve"> and </w:t>
      </w:r>
      <w:r w:rsidRPr="00083482">
        <w:rPr>
          <w:noProof/>
          <w:szCs w:val="20"/>
          <w:lang w:bidi="sa-IN"/>
        </w:rPr>
        <w:t>[tata:]</w:t>
      </w:r>
      <w:r w:rsidRPr="00083482">
        <w:rPr>
          <w:szCs w:val="20"/>
        </w:rPr>
        <w:t xml:space="preserve"> in this way, </w:t>
      </w:r>
      <w:r w:rsidRPr="00083482">
        <w:rPr>
          <w:noProof/>
          <w:szCs w:val="20"/>
          <w:lang w:bidi="sa-IN"/>
        </w:rPr>
        <w:t>[yuddhAya yujyasva]</w:t>
      </w:r>
      <w:r w:rsidRPr="00083482">
        <w:rPr>
          <w:szCs w:val="20"/>
        </w:rPr>
        <w:t xml:space="preserve"> engage in war. </w:t>
      </w:r>
      <w:r w:rsidRPr="00083482">
        <w:rPr>
          <w:noProof/>
          <w:szCs w:val="20"/>
          <w:lang w:bidi="sa-IN"/>
        </w:rPr>
        <w:t>[Evam]</w:t>
      </w:r>
      <w:r w:rsidRPr="00083482">
        <w:rPr>
          <w:szCs w:val="20"/>
        </w:rPr>
        <w:t xml:space="preserve"> </w:t>
      </w:r>
      <w:r w:rsidR="008157B5" w:rsidRPr="00083482">
        <w:rPr>
          <w:szCs w:val="20"/>
        </w:rPr>
        <w:t>With</w:t>
      </w:r>
      <w:r w:rsidRPr="00083482">
        <w:rPr>
          <w:szCs w:val="20"/>
        </w:rPr>
        <w:t xml:space="preserve"> this, </w:t>
      </w:r>
      <w:r w:rsidRPr="00083482">
        <w:rPr>
          <w:noProof/>
          <w:szCs w:val="20"/>
          <w:lang w:bidi="sa-IN"/>
        </w:rPr>
        <w:t>[pApam na avApsyasi]</w:t>
      </w:r>
      <w:r w:rsidRPr="00083482">
        <w:rPr>
          <w:szCs w:val="20"/>
        </w:rPr>
        <w:t xml:space="preserve"> you will not beget </w:t>
      </w:r>
      <w:r w:rsidR="003D4CF2" w:rsidRPr="00083482">
        <w:rPr>
          <w:szCs w:val="20"/>
        </w:rPr>
        <w:t>misfortune</w:t>
      </w:r>
      <w:r w:rsidRPr="00083482">
        <w:rPr>
          <w:szCs w:val="20"/>
        </w:rPr>
        <w:t>.</w:t>
      </w:r>
    </w:p>
    <w:p w14:paraId="12CF1B04" w14:textId="77777777" w:rsidR="0033507C" w:rsidRDefault="00EB3A34">
      <w:r w:rsidRPr="00083482">
        <w:t>Know the Self to be distinct from the body</w:t>
      </w:r>
      <w:r w:rsidR="00CC4609" w:rsidRPr="00083482">
        <w:t xml:space="preserve"> in the manner described</w:t>
      </w:r>
      <w:r w:rsidRPr="00083482">
        <w:t>, untouched by all the characteristics of the body</w:t>
      </w:r>
      <w:r w:rsidR="00CC4609" w:rsidRPr="00083482">
        <w:t>. Know it to</w:t>
      </w:r>
      <w:r w:rsidRPr="00083482">
        <w:t xml:space="preserve"> exist</w:t>
      </w:r>
      <w:r w:rsidR="00945467" w:rsidRPr="00083482">
        <w:t xml:space="preserve"> eternally</w:t>
      </w:r>
      <w:r w:rsidRPr="00083482">
        <w:t xml:space="preserve">. Knowing this, do not let your intellect be deformed by </w:t>
      </w:r>
      <w:r w:rsidR="00CC4609" w:rsidRPr="00083482">
        <w:t>events</w:t>
      </w:r>
      <w:r w:rsidRPr="00083482">
        <w:t xml:space="preserve"> caused by the usage of weapons</w:t>
      </w:r>
      <w:r w:rsidR="00945467" w:rsidRPr="00083482">
        <w:t>. They</w:t>
      </w:r>
      <w:r w:rsidRPr="00083482">
        <w:t xml:space="preserve"> are inevitable in battle</w:t>
      </w:r>
      <w:r w:rsidR="00945467" w:rsidRPr="00083482">
        <w:t>, accompanied by</w:t>
      </w:r>
      <w:r w:rsidR="003D4CF2" w:rsidRPr="00083482">
        <w:t xml:space="preserve"> </w:t>
      </w:r>
      <w:r w:rsidRPr="00083482">
        <w:t>joy and sorrow, loss and gain,</w:t>
      </w:r>
      <w:r w:rsidR="00945467" w:rsidRPr="00083482">
        <w:t xml:space="preserve"> victory and defeat. </w:t>
      </w:r>
    </w:p>
    <w:p w14:paraId="4CCA8236" w14:textId="2E4C1C28" w:rsidR="00EE69AD" w:rsidRPr="00083482" w:rsidRDefault="00945467">
      <w:r w:rsidRPr="00083482">
        <w:t>Perform this</w:t>
      </w:r>
      <w:r w:rsidR="00EB3A34" w:rsidRPr="00083482">
        <w:t xml:space="preserve"> war merely as your duty</w:t>
      </w:r>
      <w:r w:rsidRPr="00083482">
        <w:t xml:space="preserve">. Don’t be swayed by </w:t>
      </w:r>
      <w:r w:rsidR="00EB3A34" w:rsidRPr="00083482">
        <w:t xml:space="preserve">attachment to any </w:t>
      </w:r>
      <w:r w:rsidR="003D4CF2" w:rsidRPr="00083482">
        <w:t>possible</w:t>
      </w:r>
      <w:r w:rsidR="00EB3A34" w:rsidRPr="00083482">
        <w:t xml:space="preserve"> </w:t>
      </w:r>
      <w:r w:rsidRPr="00083482">
        <w:t>outcome</w:t>
      </w:r>
      <w:r w:rsidR="00EB3A34" w:rsidRPr="00083482">
        <w:t xml:space="preserve">. By performing action this way, you will not beget </w:t>
      </w:r>
      <w:r w:rsidR="003D4CF2" w:rsidRPr="00083482">
        <w:t xml:space="preserve">misfortune </w:t>
      </w:r>
      <w:r w:rsidR="00EB3A34" w:rsidRPr="00083482">
        <w:t>- meaning you</w:t>
      </w:r>
      <w:r w:rsidRPr="00083482">
        <w:t>’re</w:t>
      </w:r>
      <w:r w:rsidR="00EB3A34" w:rsidRPr="00083482">
        <w:t xml:space="preserve"> not </w:t>
      </w:r>
      <w:r w:rsidRPr="00083482">
        <w:t xml:space="preserve">trapped by </w:t>
      </w:r>
      <w:r w:rsidR="00EB3A34" w:rsidRPr="00083482">
        <w:t xml:space="preserve">sorrow in this world. You </w:t>
      </w:r>
      <w:r w:rsidRPr="00083482">
        <w:t>shall be free</w:t>
      </w:r>
      <w:r w:rsidR="00EB3A34" w:rsidRPr="00083482">
        <w:t xml:space="preserve"> </w:t>
      </w:r>
      <w:r w:rsidRPr="00083482">
        <w:t xml:space="preserve">of </w:t>
      </w:r>
      <w:r w:rsidR="00EB3A34" w:rsidRPr="00083482">
        <w:t>material attachments</w:t>
      </w:r>
      <w:r w:rsidRPr="00083482">
        <w:t xml:space="preserve"> and all </w:t>
      </w:r>
      <w:r w:rsidR="00EB3A34" w:rsidRPr="00083482">
        <w:t>limitations in the world</w:t>
      </w:r>
      <w:r w:rsidR="003D4CF2" w:rsidRPr="00083482">
        <w:t xml:space="preserve"> that </w:t>
      </w:r>
      <w:r w:rsidR="00EB3A34" w:rsidRPr="00083482">
        <w:t>inhibit you.</w:t>
      </w:r>
    </w:p>
    <w:p w14:paraId="0FF2325A" w14:textId="77777777" w:rsidR="00EE69AD" w:rsidRPr="00083482" w:rsidRDefault="00945467">
      <w:r w:rsidRPr="00083482">
        <w:t>A</w:t>
      </w:r>
      <w:r w:rsidR="00EB3A34" w:rsidRPr="00083482">
        <w:t xml:space="preserve">fter preaching the true nature of </w:t>
      </w:r>
      <w:r w:rsidR="00CC4609" w:rsidRPr="00083482">
        <w:t>the Self</w:t>
      </w:r>
      <w:r w:rsidRPr="00083482">
        <w:t xml:space="preserve"> in this way</w:t>
      </w:r>
      <w:r w:rsidR="00CC4609" w:rsidRPr="00083482">
        <w:t>, Krishna starts to describe</w:t>
      </w:r>
      <w:r w:rsidR="00EB3A34" w:rsidRPr="00083482">
        <w:t xml:space="preserve"> the pre-requisite to realize the true nature of the Self</w:t>
      </w:r>
      <w:r w:rsidR="00BA6DC1" w:rsidRPr="00083482">
        <w:t xml:space="preserve"> -</w:t>
      </w:r>
      <w:r w:rsidR="00EB3A34" w:rsidRPr="00083482">
        <w:t xml:space="preserve"> Karmayoga, which is a way to attain </w:t>
      </w:r>
      <w:hyperlink w:anchor="Moksha" w:history="1">
        <w:r w:rsidR="00EB3A34" w:rsidRPr="00083482">
          <w:rPr>
            <w:rStyle w:val="Hyperlink"/>
          </w:rPr>
          <w:t>moksha</w:t>
        </w:r>
      </w:hyperlink>
      <w:r w:rsidR="00EB3A34" w:rsidRPr="00083482">
        <w:t>.</w:t>
      </w:r>
    </w:p>
    <w:p w14:paraId="59826D47" w14:textId="77777777" w:rsidR="00EE69AD" w:rsidRPr="00083482" w:rsidRDefault="00CA3C91">
      <w:pPr>
        <w:pStyle w:val="Heading2"/>
      </w:pPr>
      <w:r w:rsidRPr="00083482">
        <w:t>2-39</w:t>
      </w:r>
    </w:p>
    <w:p w14:paraId="7BA71AAD" w14:textId="77777777" w:rsidR="00EE69AD" w:rsidRPr="00083482" w:rsidRDefault="00EB3A34">
      <w:pPr>
        <w:pStyle w:val="Shloka"/>
        <w:rPr>
          <w:noProof/>
          <w:lang w:bidi="sa-IN"/>
        </w:rPr>
      </w:pPr>
      <w:r w:rsidRPr="00083482">
        <w:rPr>
          <w:noProof/>
          <w:lang w:bidi="sa-IN"/>
        </w:rPr>
        <w:t>[</w:t>
      </w:r>
    </w:p>
    <w:p w14:paraId="54B74F8A" w14:textId="77777777" w:rsidR="00EE69AD" w:rsidRPr="00083482" w:rsidRDefault="00EB3A34">
      <w:pPr>
        <w:pStyle w:val="Shloka"/>
        <w:rPr>
          <w:noProof/>
          <w:lang w:bidi="sa-IN"/>
        </w:rPr>
      </w:pPr>
      <w:r w:rsidRPr="00083482">
        <w:rPr>
          <w:noProof/>
          <w:lang w:bidi="sa-IN"/>
        </w:rPr>
        <w:t>EShA tE_bhihitA sAnkhyE buddhiryOgE tvimAm shr`Nu |</w:t>
      </w:r>
    </w:p>
    <w:p w14:paraId="1773422B" w14:textId="77777777" w:rsidR="00EE69AD" w:rsidRPr="00083482" w:rsidRDefault="00EB3A34">
      <w:pPr>
        <w:pStyle w:val="Shloka"/>
        <w:rPr>
          <w:noProof/>
          <w:lang w:bidi="sa-IN"/>
        </w:rPr>
      </w:pPr>
      <w:r w:rsidRPr="00083482">
        <w:rPr>
          <w:noProof/>
          <w:lang w:bidi="sa-IN"/>
        </w:rPr>
        <w:t>buddhyAyuktO yayA pArtha karmabandham prahAsyasi ||39 ||</w:t>
      </w:r>
    </w:p>
    <w:p w14:paraId="3BBE27B7" w14:textId="77777777" w:rsidR="00EE69AD" w:rsidRPr="00083482" w:rsidRDefault="00EB3A34">
      <w:pPr>
        <w:pStyle w:val="Shloka"/>
      </w:pPr>
      <w:r w:rsidRPr="00083482">
        <w:rPr>
          <w:noProof/>
          <w:lang w:bidi="sa-IN"/>
        </w:rPr>
        <w:t>]</w:t>
      </w:r>
    </w:p>
    <w:p w14:paraId="090664E3" w14:textId="130658F8" w:rsidR="00EE69AD" w:rsidRPr="00083482" w:rsidRDefault="00EB3A34" w:rsidP="00A22026">
      <w:pPr>
        <w:pStyle w:val="ExplnOfShloka"/>
      </w:pPr>
      <w:r w:rsidRPr="00083482">
        <w:rPr>
          <w:noProof/>
          <w:szCs w:val="20"/>
          <w:lang w:bidi="sa-IN"/>
        </w:rPr>
        <w:t>[pArth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EShA buddhi:]</w:t>
      </w:r>
      <w:r w:rsidRPr="00083482">
        <w:rPr>
          <w:szCs w:val="20"/>
        </w:rPr>
        <w:t xml:space="preserve"> this learning </w:t>
      </w:r>
      <w:r w:rsidRPr="00083482">
        <w:rPr>
          <w:noProof/>
          <w:szCs w:val="20"/>
          <w:lang w:bidi="sa-IN"/>
        </w:rPr>
        <w:t>[sAnkhyE]</w:t>
      </w:r>
      <w:r w:rsidRPr="00083482">
        <w:rPr>
          <w:szCs w:val="20"/>
        </w:rPr>
        <w:t xml:space="preserve"> about the knowledge of the Self </w:t>
      </w:r>
      <w:r w:rsidRPr="00083482">
        <w:rPr>
          <w:noProof/>
          <w:szCs w:val="20"/>
          <w:lang w:bidi="sa-IN"/>
        </w:rPr>
        <w:t>[abhihitA]</w:t>
      </w:r>
      <w:r w:rsidRPr="00083482">
        <w:rPr>
          <w:szCs w:val="20"/>
        </w:rPr>
        <w:t xml:space="preserve"> has been given </w:t>
      </w:r>
      <w:r w:rsidRPr="00083482">
        <w:rPr>
          <w:noProof/>
          <w:szCs w:val="20"/>
          <w:lang w:bidi="sa-IN"/>
        </w:rPr>
        <w:t>[tE]</w:t>
      </w:r>
      <w:r w:rsidRPr="00083482">
        <w:rPr>
          <w:szCs w:val="20"/>
        </w:rPr>
        <w:t xml:space="preserve"> to you. </w:t>
      </w:r>
      <w:r w:rsidRPr="00083482">
        <w:rPr>
          <w:noProof/>
          <w:szCs w:val="20"/>
          <w:lang w:bidi="sa-IN"/>
        </w:rPr>
        <w:t>[yayA budd</w:t>
      </w:r>
      <w:r w:rsidR="00BA6DC1" w:rsidRPr="00083482">
        <w:rPr>
          <w:noProof/>
          <w:szCs w:val="20"/>
          <w:lang w:bidi="sa-IN"/>
        </w:rPr>
        <w:t>hyA yukta:]</w:t>
      </w:r>
      <w:r w:rsidR="00BA6DC1" w:rsidRPr="00083482">
        <w:rPr>
          <w:szCs w:val="20"/>
        </w:rPr>
        <w:t xml:space="preserve"> With this knowledge</w:t>
      </w:r>
      <w:r w:rsidRPr="00083482">
        <w:rPr>
          <w:szCs w:val="20"/>
        </w:rPr>
        <w:t xml:space="preserve"> </w:t>
      </w:r>
      <w:r w:rsidRPr="00083482">
        <w:rPr>
          <w:noProof/>
          <w:szCs w:val="20"/>
          <w:lang w:bidi="sa-IN"/>
        </w:rPr>
        <w:t>[karmabandham prahAsyasi]</w:t>
      </w:r>
      <w:r w:rsidRPr="00083482">
        <w:rPr>
          <w:szCs w:val="20"/>
        </w:rPr>
        <w:t xml:space="preserve"> you will overthrow your bonds, </w:t>
      </w:r>
      <w:r w:rsidR="00CC4609" w:rsidRPr="00083482">
        <w:rPr>
          <w:szCs w:val="20"/>
        </w:rPr>
        <w:t xml:space="preserve">which are </w:t>
      </w:r>
      <w:r w:rsidRPr="00083482">
        <w:rPr>
          <w:szCs w:val="20"/>
        </w:rPr>
        <w:t xml:space="preserve">imposed by your past actions. </w:t>
      </w:r>
      <w:r w:rsidRPr="00083482">
        <w:rPr>
          <w:noProof/>
          <w:szCs w:val="20"/>
          <w:lang w:bidi="sa-IN"/>
        </w:rPr>
        <w:t>[shr`Nu]</w:t>
      </w:r>
      <w:r w:rsidRPr="00083482">
        <w:rPr>
          <w:szCs w:val="20"/>
        </w:rPr>
        <w:t xml:space="preserve"> Listen </w:t>
      </w:r>
      <w:r w:rsidRPr="00083482">
        <w:rPr>
          <w:noProof/>
          <w:szCs w:val="20"/>
          <w:lang w:bidi="sa-IN"/>
        </w:rPr>
        <w:t>[imAm]</w:t>
      </w:r>
      <w:r w:rsidRPr="00083482">
        <w:rPr>
          <w:szCs w:val="20"/>
        </w:rPr>
        <w:t xml:space="preserve"> to this teaching </w:t>
      </w:r>
      <w:r w:rsidRPr="00083482">
        <w:rPr>
          <w:noProof/>
          <w:szCs w:val="20"/>
          <w:lang w:bidi="sa-IN"/>
        </w:rPr>
        <w:t>[yOgE]</w:t>
      </w:r>
      <w:r w:rsidRPr="00083482">
        <w:rPr>
          <w:szCs w:val="20"/>
        </w:rPr>
        <w:t xml:space="preserve"> in the form of actions</w:t>
      </w:r>
      <w:r w:rsidR="00BA6DC1" w:rsidRPr="00083482">
        <w:rPr>
          <w:szCs w:val="20"/>
        </w:rPr>
        <w:t xml:space="preserve"> that</w:t>
      </w:r>
      <w:r w:rsidRPr="00083482">
        <w:rPr>
          <w:szCs w:val="20"/>
        </w:rPr>
        <w:t xml:space="preserve"> are </w:t>
      </w:r>
      <w:r w:rsidR="005A5FB9" w:rsidRPr="00083482">
        <w:rPr>
          <w:szCs w:val="20"/>
        </w:rPr>
        <w:t>done</w:t>
      </w:r>
      <w:r w:rsidRPr="00083482">
        <w:rPr>
          <w:szCs w:val="20"/>
        </w:rPr>
        <w:t xml:space="preserve"> for the purpose of attaining </w:t>
      </w:r>
      <w:hyperlink w:anchor="Moksha" w:history="1">
        <w:r w:rsidRPr="00083482">
          <w:rPr>
            <w:rStyle w:val="Hyperlink"/>
            <w:szCs w:val="20"/>
          </w:rPr>
          <w:t>moksha</w:t>
        </w:r>
      </w:hyperlink>
      <w:r w:rsidRPr="00083482">
        <w:rPr>
          <w:szCs w:val="20"/>
        </w:rPr>
        <w:t>.</w:t>
      </w:r>
    </w:p>
    <w:p w14:paraId="5558FDEE" w14:textId="77777777" w:rsidR="002E37DF" w:rsidRPr="00083482" w:rsidRDefault="00EB3A34">
      <w:r w:rsidRPr="00083482">
        <w:t xml:space="preserve">The word </w:t>
      </w:r>
      <w:r w:rsidRPr="00083482">
        <w:rPr>
          <w:noProof/>
          <w:lang w:bidi="sa-IN"/>
        </w:rPr>
        <w:t>[sankhyA]</w:t>
      </w:r>
      <w:r w:rsidRPr="00083482">
        <w:t xml:space="preserve"> means </w:t>
      </w:r>
      <w:r w:rsidR="00BA6DC1" w:rsidRPr="00083482">
        <w:t>‘</w:t>
      </w:r>
      <w:r w:rsidRPr="00083482">
        <w:t>intellect</w:t>
      </w:r>
      <w:r w:rsidR="00BA6DC1" w:rsidRPr="00083482">
        <w:t>’</w:t>
      </w:r>
      <w:r w:rsidRPr="00083482">
        <w:t xml:space="preserve"> </w:t>
      </w:r>
      <w:r w:rsidR="00BA6DC1" w:rsidRPr="00083482">
        <w:t xml:space="preserve">– the </w:t>
      </w:r>
      <w:r w:rsidRPr="00083482">
        <w:t xml:space="preserve">capability to reason logically. The method to realize the Self through the intellect is called </w:t>
      </w:r>
      <w:r w:rsidRPr="00083482">
        <w:rPr>
          <w:noProof/>
          <w:lang w:bidi="sa-IN"/>
        </w:rPr>
        <w:t>[sAnkhyA]</w:t>
      </w:r>
      <w:r w:rsidRPr="00083482">
        <w:t xml:space="preserve"> over here</w:t>
      </w:r>
      <w:r w:rsidR="00184276" w:rsidRPr="00083482">
        <w:t xml:space="preserve">. </w:t>
      </w:r>
    </w:p>
    <w:p w14:paraId="52126668" w14:textId="0C33C3BB" w:rsidR="00EE69AD" w:rsidRPr="00083482" w:rsidRDefault="00184276">
      <w:r w:rsidRPr="00083482">
        <w:t>The teaching required</w:t>
      </w:r>
      <w:r w:rsidR="00EB3A34" w:rsidRPr="00083482">
        <w:t xml:space="preserve"> to get the nature of the Self has been given to you, starting from (Chap.2#12): </w:t>
      </w:r>
      <w:r w:rsidR="00AC3E64">
        <w:t>‘</w:t>
      </w:r>
      <w:r w:rsidR="00EB3A34" w:rsidRPr="00083482">
        <w:t>There was never a point in time, when I was not present</w:t>
      </w:r>
      <w:r w:rsidR="00AC3E64">
        <w:t>’</w:t>
      </w:r>
      <w:r w:rsidR="00EB3A34" w:rsidRPr="00083482">
        <w:t xml:space="preserve"> and ending with (Chap.2#30): </w:t>
      </w:r>
      <w:r w:rsidR="00AC3E64">
        <w:t>‘</w:t>
      </w:r>
      <w:r w:rsidR="00EB3A34" w:rsidRPr="00083482">
        <w:t>Hence, you do not need to feel sad regarding any of the beings</w:t>
      </w:r>
      <w:r w:rsidR="00AC3E64">
        <w:t>’</w:t>
      </w:r>
      <w:r w:rsidR="00EB3A34" w:rsidRPr="00083482">
        <w:t xml:space="preserve">. The word </w:t>
      </w:r>
      <w:r w:rsidR="00EB3A34" w:rsidRPr="00083482">
        <w:rPr>
          <w:noProof/>
          <w:lang w:bidi="sa-IN"/>
        </w:rPr>
        <w:t>[yOga]</w:t>
      </w:r>
      <w:r w:rsidR="00EB3A34" w:rsidRPr="00083482">
        <w:t xml:space="preserve"> </w:t>
      </w:r>
      <w:r w:rsidR="002E37DF" w:rsidRPr="00083482">
        <w:t>in this Shloka</w:t>
      </w:r>
      <w:r w:rsidR="00EB3A34" w:rsidRPr="00083482">
        <w:t xml:space="preserve"> </w:t>
      </w:r>
      <w:r w:rsidR="002E37DF" w:rsidRPr="00083482">
        <w:t xml:space="preserve">refers to </w:t>
      </w:r>
      <w:r w:rsidR="00EB3A34" w:rsidRPr="00083482">
        <w:t xml:space="preserve">the </w:t>
      </w:r>
      <w:r w:rsidR="00BF6AEE" w:rsidRPr="00083482">
        <w:t>work we do with</w:t>
      </w:r>
      <w:r w:rsidR="00EB3A34" w:rsidRPr="00083482">
        <w:t xml:space="preserve"> the knowledge of the Self. Such </w:t>
      </w:r>
      <w:r w:rsidR="00BF6AEE" w:rsidRPr="00083482">
        <w:t>work</w:t>
      </w:r>
      <w:r w:rsidR="00EB3A34" w:rsidRPr="00083482">
        <w:t xml:space="preserve"> is a predecessor to the realization of the Self. It acts as a means to achieve </w:t>
      </w:r>
      <w:hyperlink w:anchor="Moksha" w:history="1">
        <w:r w:rsidR="00EB3A34" w:rsidRPr="00083482">
          <w:rPr>
            <w:rStyle w:val="Hyperlink"/>
          </w:rPr>
          <w:t>moksha</w:t>
        </w:r>
      </w:hyperlink>
      <w:r w:rsidR="00EB3A34" w:rsidRPr="00083482">
        <w:t xml:space="preserve">. </w:t>
      </w:r>
    </w:p>
    <w:p w14:paraId="26EF808B" w14:textId="77777777" w:rsidR="00136493" w:rsidRPr="00083482" w:rsidRDefault="00136493" w:rsidP="00136493">
      <w:pPr>
        <w:pStyle w:val="ApplNotes"/>
      </w:pPr>
      <w:r w:rsidRPr="00083482">
        <w:t>Outcomes of our actions do not matter when we’re aware of the Self.</w:t>
      </w:r>
    </w:p>
    <w:p w14:paraId="4D232964" w14:textId="4E266919" w:rsidR="00BF6AEE" w:rsidRPr="00083482" w:rsidRDefault="00EB3A34">
      <w:r w:rsidRPr="00083482">
        <w:t>In one of the following Shlokas (Chap.2#49), it is said-</w:t>
      </w:r>
      <w:r w:rsidR="00AC3E64">
        <w:t>’</w:t>
      </w:r>
      <w:r w:rsidRPr="00083482">
        <w:t>Ordinary action</w:t>
      </w:r>
      <w:r w:rsidR="00BF6AEE" w:rsidRPr="00083482">
        <w:t xml:space="preserve"> that’s</w:t>
      </w:r>
      <w:r w:rsidRPr="00083482">
        <w:t xml:space="preserve"> driven by desire is far inferior to </w:t>
      </w:r>
      <w:r w:rsidR="00BF6AEE" w:rsidRPr="00083482">
        <w:t xml:space="preserve">actions that are done with the knowledge of the Self. That’s </w:t>
      </w:r>
      <w:r w:rsidRPr="00083482">
        <w:rPr>
          <w:noProof/>
          <w:lang w:bidi="sa-IN"/>
        </w:rPr>
        <w:t>[buddhiyOga]</w:t>
      </w:r>
      <w:r w:rsidR="00BF6AEE" w:rsidRPr="00083482">
        <w:t>,</w:t>
      </w:r>
      <w:r w:rsidRPr="00083482">
        <w:t xml:space="preserve"> the technique </w:t>
      </w:r>
      <w:r w:rsidRPr="00083482">
        <w:lastRenderedPageBreak/>
        <w:t xml:space="preserve">of </w:t>
      </w:r>
      <w:r w:rsidR="005A5FB9" w:rsidRPr="00083482">
        <w:t>work</w:t>
      </w:r>
      <w:r w:rsidRPr="00083482">
        <w:t xml:space="preserve">ing </w:t>
      </w:r>
      <w:r w:rsidR="005D702C" w:rsidRPr="00083482">
        <w:t xml:space="preserve">with the knowledge of the Self </w:t>
      </w:r>
      <w:r w:rsidR="002E37DF" w:rsidRPr="00083482">
        <w:t xml:space="preserve">for the purpose of attaining </w:t>
      </w:r>
      <w:hyperlink w:anchor="Moksha" w:history="1">
        <w:r w:rsidR="002E37DF" w:rsidRPr="00083482">
          <w:rPr>
            <w:rStyle w:val="Hyperlink"/>
          </w:rPr>
          <w:t>moksha</w:t>
        </w:r>
      </w:hyperlink>
      <w:r w:rsidR="005D702C" w:rsidRPr="00083482">
        <w:t>, without attachment towards the outcome</w:t>
      </w:r>
      <w:r w:rsidR="00AC3E64">
        <w:t>’</w:t>
      </w:r>
      <w:r w:rsidRPr="00083482">
        <w:t xml:space="preserve">. </w:t>
      </w:r>
    </w:p>
    <w:p w14:paraId="58F7B373" w14:textId="77777777" w:rsidR="00EE69AD" w:rsidRPr="00083482" w:rsidRDefault="00EB3A34">
      <w:pPr>
        <w:rPr>
          <w:highlight w:val="red"/>
        </w:rPr>
      </w:pPr>
      <w:r w:rsidRPr="00083482">
        <w:t xml:space="preserve">Now, listen to the knowledge required in applying this technique. With this knowledge, you </w:t>
      </w:r>
      <w:r w:rsidR="00184276" w:rsidRPr="00083482">
        <w:t>shall</w:t>
      </w:r>
      <w:r w:rsidRPr="00083482">
        <w:t xml:space="preserve"> free yourself by your actions. This means freedom from </w:t>
      </w:r>
      <w:r w:rsidR="002E37DF" w:rsidRPr="00083482">
        <w:t>the</w:t>
      </w:r>
      <w:r w:rsidR="00395D93" w:rsidRPr="00083482">
        <w:t xml:space="preserve"> bonds and</w:t>
      </w:r>
      <w:r w:rsidR="002E37DF" w:rsidRPr="00083482">
        <w:t xml:space="preserve"> </w:t>
      </w:r>
      <w:r w:rsidRPr="00083482">
        <w:t xml:space="preserve">limitations </w:t>
      </w:r>
      <w:r w:rsidR="002E37DF" w:rsidRPr="00083482">
        <w:t xml:space="preserve">of this </w:t>
      </w:r>
      <w:r w:rsidRPr="00083482">
        <w:t>world</w:t>
      </w:r>
      <w:r w:rsidR="002E37DF" w:rsidRPr="00083482">
        <w:t xml:space="preserve"> that </w:t>
      </w:r>
      <w:r w:rsidRPr="00083482">
        <w:t>inhibit you.</w:t>
      </w:r>
    </w:p>
    <w:p w14:paraId="31AC1F9D" w14:textId="366D8D92" w:rsidR="00EE69AD" w:rsidRPr="00083482" w:rsidRDefault="00EB3A34">
      <w:r w:rsidRPr="00083482">
        <w:t xml:space="preserve">The Shlokas </w:t>
      </w:r>
      <w:r w:rsidR="00837A4D">
        <w:t>following</w:t>
      </w:r>
      <w:r w:rsidR="00184276" w:rsidRPr="00083482">
        <w:t xml:space="preserve"> </w:t>
      </w:r>
      <w:r w:rsidRPr="00083482">
        <w:t xml:space="preserve">the next one </w:t>
      </w:r>
      <w:proofErr w:type="gramStart"/>
      <w:r w:rsidRPr="00083482">
        <w:t>impart</w:t>
      </w:r>
      <w:proofErr w:type="gramEnd"/>
      <w:r w:rsidRPr="00083482">
        <w:t xml:space="preserve"> knowledge required to carry out action that leads to </w:t>
      </w:r>
      <w:hyperlink w:anchor="Moksha" w:history="1">
        <w:r w:rsidRPr="00083482">
          <w:rPr>
            <w:rStyle w:val="Hyperlink"/>
          </w:rPr>
          <w:t>moksha</w:t>
        </w:r>
      </w:hyperlink>
      <w:r w:rsidRPr="00083482">
        <w:t>. The next Shloka explains the greatness of such action.</w:t>
      </w:r>
    </w:p>
    <w:p w14:paraId="3345A5E6" w14:textId="77777777" w:rsidR="00EE69AD" w:rsidRPr="00083482" w:rsidRDefault="00CA3C91">
      <w:pPr>
        <w:pStyle w:val="Heading2"/>
      </w:pPr>
      <w:r w:rsidRPr="00083482">
        <w:t>2-40</w:t>
      </w:r>
    </w:p>
    <w:p w14:paraId="11FA368F" w14:textId="77777777" w:rsidR="00EE69AD" w:rsidRPr="00083482" w:rsidRDefault="00EB3A34">
      <w:pPr>
        <w:pStyle w:val="Shloka"/>
        <w:rPr>
          <w:noProof/>
          <w:lang w:bidi="sa-IN"/>
        </w:rPr>
      </w:pPr>
      <w:r w:rsidRPr="00083482">
        <w:rPr>
          <w:noProof/>
          <w:lang w:bidi="sa-IN"/>
        </w:rPr>
        <w:t>[</w:t>
      </w:r>
    </w:p>
    <w:p w14:paraId="470BC2CC" w14:textId="77777777" w:rsidR="00EE69AD" w:rsidRPr="00083482" w:rsidRDefault="00EB3A34">
      <w:pPr>
        <w:pStyle w:val="Shloka"/>
        <w:rPr>
          <w:noProof/>
          <w:lang w:bidi="sa-IN"/>
        </w:rPr>
      </w:pPr>
      <w:r w:rsidRPr="00083482">
        <w:rPr>
          <w:noProof/>
          <w:lang w:bidi="sa-IN"/>
        </w:rPr>
        <w:t>nEha abhikramanAshOsti pratyavAyO na vidyatE |</w:t>
      </w:r>
    </w:p>
    <w:p w14:paraId="293CE474" w14:textId="77777777" w:rsidR="00EE69AD" w:rsidRPr="00083482" w:rsidRDefault="00EB3A34">
      <w:pPr>
        <w:pStyle w:val="Shloka"/>
        <w:rPr>
          <w:noProof/>
          <w:lang w:bidi="sa-IN"/>
        </w:rPr>
      </w:pPr>
      <w:r w:rsidRPr="00083482">
        <w:rPr>
          <w:noProof/>
          <w:lang w:bidi="sa-IN"/>
        </w:rPr>
        <w:t>swalpam apyasya dharmasya trAyatE mahatO bhayAt || 40 ||</w:t>
      </w:r>
    </w:p>
    <w:p w14:paraId="2014EF8A" w14:textId="77777777" w:rsidR="00EE69AD" w:rsidRPr="00083482" w:rsidRDefault="00EB3A34">
      <w:pPr>
        <w:pStyle w:val="Shloka"/>
      </w:pPr>
      <w:r w:rsidRPr="00083482">
        <w:rPr>
          <w:noProof/>
          <w:lang w:bidi="sa-IN"/>
        </w:rPr>
        <w:t>]</w:t>
      </w:r>
    </w:p>
    <w:p w14:paraId="5E3639DA" w14:textId="77777777" w:rsidR="00EE69AD" w:rsidRPr="00083482" w:rsidRDefault="00EB3A34" w:rsidP="00A22026">
      <w:pPr>
        <w:pStyle w:val="ExplnOfShloka"/>
      </w:pPr>
      <w:r w:rsidRPr="00083482">
        <w:rPr>
          <w:noProof/>
          <w:szCs w:val="20"/>
          <w:lang w:bidi="sa-IN"/>
        </w:rPr>
        <w:t>[iha]</w:t>
      </w:r>
      <w:r w:rsidRPr="00083482">
        <w:rPr>
          <w:szCs w:val="20"/>
        </w:rPr>
        <w:t xml:space="preserve"> While </w:t>
      </w:r>
      <w:r w:rsidR="005A5FB9" w:rsidRPr="00083482">
        <w:rPr>
          <w:szCs w:val="20"/>
        </w:rPr>
        <w:t>working</w:t>
      </w:r>
      <w:r w:rsidRPr="00083482">
        <w:rPr>
          <w:szCs w:val="20"/>
        </w:rPr>
        <w:t xml:space="preserve"> without attachment towards the </w:t>
      </w:r>
      <w:r w:rsidR="002E37DF" w:rsidRPr="00083482">
        <w:rPr>
          <w:szCs w:val="20"/>
        </w:rPr>
        <w:t>outcome</w:t>
      </w:r>
      <w:r w:rsidRPr="00083482">
        <w:rPr>
          <w:szCs w:val="20"/>
        </w:rPr>
        <w:t xml:space="preserve">, </w:t>
      </w:r>
      <w:r w:rsidRPr="00083482">
        <w:rPr>
          <w:noProof/>
          <w:szCs w:val="20"/>
          <w:lang w:bidi="sa-IN"/>
        </w:rPr>
        <w:t>[abhikrama nAsha: na asti]</w:t>
      </w:r>
      <w:r w:rsidRPr="00083482">
        <w:rPr>
          <w:szCs w:val="20"/>
        </w:rPr>
        <w:t xml:space="preserve"> </w:t>
      </w:r>
      <w:r w:rsidR="002E37DF" w:rsidRPr="00083482">
        <w:rPr>
          <w:szCs w:val="20"/>
        </w:rPr>
        <w:t>something that has been started</w:t>
      </w:r>
      <w:r w:rsidRPr="00083482">
        <w:rPr>
          <w:szCs w:val="20"/>
        </w:rPr>
        <w:t xml:space="preserve"> is not destroyed; </w:t>
      </w:r>
      <w:r w:rsidRPr="00083482">
        <w:rPr>
          <w:noProof/>
          <w:szCs w:val="20"/>
          <w:lang w:bidi="sa-IN"/>
        </w:rPr>
        <w:t>[pratyavAya: na vidyatE]</w:t>
      </w:r>
      <w:r w:rsidRPr="00083482">
        <w:rPr>
          <w:szCs w:val="20"/>
        </w:rPr>
        <w:t xml:space="preserve"> something that has been started, but </w:t>
      </w:r>
      <w:r w:rsidR="002E37DF" w:rsidRPr="00083482">
        <w:rPr>
          <w:szCs w:val="20"/>
        </w:rPr>
        <w:t>is left incomplete</w:t>
      </w:r>
      <w:r w:rsidRPr="00083482">
        <w:rPr>
          <w:szCs w:val="20"/>
        </w:rPr>
        <w:t xml:space="preserve"> doesn</w:t>
      </w:r>
      <w:r w:rsidR="002E37DF" w:rsidRPr="00083482">
        <w:rPr>
          <w:szCs w:val="20"/>
        </w:rPr>
        <w:t>’</w:t>
      </w:r>
      <w:r w:rsidRPr="00083482">
        <w:rPr>
          <w:szCs w:val="20"/>
        </w:rPr>
        <w:t xml:space="preserve">t incur blame. </w:t>
      </w:r>
      <w:r w:rsidRPr="00083482">
        <w:rPr>
          <w:noProof/>
          <w:szCs w:val="20"/>
          <w:lang w:bidi="sa-IN"/>
        </w:rPr>
        <w:t>[swalpam api]</w:t>
      </w:r>
      <w:r w:rsidRPr="00083482">
        <w:rPr>
          <w:szCs w:val="20"/>
        </w:rPr>
        <w:t xml:space="preserve"> Even a little </w:t>
      </w:r>
      <w:r w:rsidRPr="00083482">
        <w:rPr>
          <w:noProof/>
          <w:szCs w:val="20"/>
          <w:lang w:bidi="sa-IN"/>
        </w:rPr>
        <w:t>[asya dharmasya]</w:t>
      </w:r>
      <w:r w:rsidRPr="00083482">
        <w:rPr>
          <w:szCs w:val="20"/>
        </w:rPr>
        <w:t xml:space="preserve"> of this conduct (of </w:t>
      </w:r>
      <w:r w:rsidR="005A5FB9" w:rsidRPr="00083482">
        <w:rPr>
          <w:szCs w:val="20"/>
        </w:rPr>
        <w:t>working</w:t>
      </w:r>
      <w:r w:rsidRPr="00083482">
        <w:rPr>
          <w:szCs w:val="20"/>
        </w:rPr>
        <w:t xml:space="preserve"> without attachment</w:t>
      </w:r>
      <w:r w:rsidR="002E37DF" w:rsidRPr="00083482">
        <w:rPr>
          <w:szCs w:val="20"/>
        </w:rPr>
        <w:t>s</w:t>
      </w:r>
      <w:r w:rsidRPr="00083482">
        <w:rPr>
          <w:szCs w:val="20"/>
        </w:rPr>
        <w:t xml:space="preserve">) </w:t>
      </w:r>
      <w:r w:rsidRPr="00083482">
        <w:rPr>
          <w:noProof/>
          <w:szCs w:val="20"/>
          <w:lang w:bidi="sa-IN"/>
        </w:rPr>
        <w:t>[trAyatE]</w:t>
      </w:r>
      <w:r w:rsidRPr="00083482">
        <w:rPr>
          <w:szCs w:val="20"/>
        </w:rPr>
        <w:t xml:space="preserve"> will save you </w:t>
      </w:r>
      <w:r w:rsidRPr="00083482">
        <w:rPr>
          <w:noProof/>
          <w:szCs w:val="20"/>
          <w:lang w:bidi="sa-IN"/>
        </w:rPr>
        <w:t>[mahatO bhayAt]</w:t>
      </w:r>
      <w:r w:rsidRPr="00083482">
        <w:rPr>
          <w:szCs w:val="20"/>
        </w:rPr>
        <w:t xml:space="preserve"> from the great fears of this world.</w:t>
      </w:r>
    </w:p>
    <w:p w14:paraId="0AED8E2C" w14:textId="77777777" w:rsidR="00AD2B12" w:rsidRDefault="00F24F54">
      <w:bookmarkStart w:id="17" w:name="karmayoga"/>
      <w:bookmarkEnd w:id="17"/>
      <w:r w:rsidRPr="00083482">
        <w:t xml:space="preserve">The technique called </w:t>
      </w:r>
      <w:r w:rsidRPr="00083482">
        <w:rPr>
          <w:noProof/>
          <w:lang w:bidi="sa-IN"/>
        </w:rPr>
        <w:t>[karmayOga]</w:t>
      </w:r>
      <w:r w:rsidRPr="00083482">
        <w:t xml:space="preserve"> is about </w:t>
      </w:r>
      <w:r w:rsidR="005A5FB9" w:rsidRPr="00083482">
        <w:t>work</w:t>
      </w:r>
      <w:r w:rsidR="00EB3A34" w:rsidRPr="00083482">
        <w:t>ing without attachment to</w:t>
      </w:r>
      <w:r w:rsidRPr="00083482">
        <w:t xml:space="preserve"> outcomes. </w:t>
      </w:r>
      <w:r w:rsidR="001C091D" w:rsidRPr="00083482">
        <w:t>In such activity, t</w:t>
      </w:r>
      <w:r w:rsidR="00EB3A34" w:rsidRPr="00083482">
        <w:t xml:space="preserve">here is no destruction for </w:t>
      </w:r>
      <w:r w:rsidR="00666538" w:rsidRPr="00083482">
        <w:t>what</w:t>
      </w:r>
      <w:r w:rsidR="00EB3A34" w:rsidRPr="00083482">
        <w:t xml:space="preserve"> has begun. 'Destruction' over here refers to the loss of belief that your action will achieve its desired result at the end. </w:t>
      </w:r>
    </w:p>
    <w:p w14:paraId="61564D4A" w14:textId="5673F324" w:rsidR="00EE69AD" w:rsidRPr="00083482" w:rsidRDefault="00EB3A34">
      <w:r w:rsidRPr="00083482">
        <w:t>Even if an action that has begun is terminated without being complete, it's still not useless. In this termination, the</w:t>
      </w:r>
      <w:r w:rsidR="00FF6206" w:rsidRPr="00083482">
        <w:t>re is no element of blame</w:t>
      </w:r>
      <w:r w:rsidRPr="00083482">
        <w:t xml:space="preserve"> either.</w:t>
      </w:r>
    </w:p>
    <w:p w14:paraId="46DFFBB4" w14:textId="77777777" w:rsidR="009A3562" w:rsidRPr="00083482" w:rsidRDefault="009A3562" w:rsidP="009A3562">
      <w:pPr>
        <w:pStyle w:val="ApplNotes"/>
      </w:pPr>
      <w:r w:rsidRPr="00083482">
        <w:t>When outcomes don’t matter, we can’t do anything wrong.</w:t>
      </w:r>
    </w:p>
    <w:p w14:paraId="39439F05" w14:textId="77777777" w:rsidR="00AD2B12" w:rsidRDefault="00666538">
      <w:r w:rsidRPr="00083482">
        <w:t xml:space="preserve">The conduct of </w:t>
      </w:r>
      <w:r w:rsidR="005A5FB9" w:rsidRPr="00083482">
        <w:t>work</w:t>
      </w:r>
      <w:r w:rsidRPr="00083482">
        <w:t>ing without attachment is called [</w:t>
      </w:r>
      <w:hyperlink r:id="rId11" w:anchor="karmayOga_a_defn" w:history="1">
        <w:r w:rsidRPr="00083482">
          <w:rPr>
            <w:rStyle w:val="Hyperlink"/>
          </w:rPr>
          <w:t>karmayOga</w:t>
        </w:r>
      </w:hyperlink>
      <w:r w:rsidRPr="00083482">
        <w:t xml:space="preserve">]. </w:t>
      </w:r>
      <w:r w:rsidR="00EB3A34" w:rsidRPr="00083482">
        <w:t xml:space="preserve">Even a small amount of this conduct </w:t>
      </w:r>
      <w:r w:rsidRPr="00083482">
        <w:t xml:space="preserve">shall </w:t>
      </w:r>
      <w:r w:rsidR="00EB3A34" w:rsidRPr="00083482">
        <w:t xml:space="preserve">save you from great fear- the fear arising out of attachment to various things in this world. </w:t>
      </w:r>
    </w:p>
    <w:p w14:paraId="19C810D8" w14:textId="4B1EE8DD" w:rsidR="00EE69AD" w:rsidRPr="00083482" w:rsidRDefault="00EB3A34">
      <w:r w:rsidRPr="00083482">
        <w:t xml:space="preserve">This opinion has also been stated in one of the following Shlokas (Chap.6#40): </w:t>
      </w:r>
      <w:r w:rsidR="00AC3E64">
        <w:t>‘</w:t>
      </w:r>
      <w:r w:rsidRPr="00083482">
        <w:t>There is no destruction for this, either now or in the future</w:t>
      </w:r>
      <w:r w:rsidR="00AC3E64">
        <w:t>’</w:t>
      </w:r>
      <w:r w:rsidRPr="00083482">
        <w:t>. O</w:t>
      </w:r>
      <w:r w:rsidR="001748EF" w:rsidRPr="00083482">
        <w:t>n the o</w:t>
      </w:r>
      <w:r w:rsidRPr="00083482">
        <w:t xml:space="preserve">ther </w:t>
      </w:r>
      <w:r w:rsidR="001748EF" w:rsidRPr="00083482">
        <w:t xml:space="preserve">hand, </w:t>
      </w:r>
      <w:r w:rsidRPr="00083482">
        <w:t xml:space="preserve">actions </w:t>
      </w:r>
      <w:r w:rsidR="001748EF" w:rsidRPr="00083482">
        <w:t xml:space="preserve">that are attached to </w:t>
      </w:r>
      <w:r w:rsidRPr="00083482">
        <w:t xml:space="preserve">worldly, material goals </w:t>
      </w:r>
      <w:r w:rsidR="00FF6206" w:rsidRPr="00083482">
        <w:t>do</w:t>
      </w:r>
      <w:r w:rsidRPr="00083482">
        <w:t xml:space="preserve"> not yield fruit if abandoned in the middle</w:t>
      </w:r>
      <w:r w:rsidR="00FF6206" w:rsidRPr="00083482">
        <w:t>. Moreover, abandoning such actions also</w:t>
      </w:r>
      <w:r w:rsidRPr="00083482">
        <w:t xml:space="preserve"> incur</w:t>
      </w:r>
      <w:r w:rsidR="00FF6206" w:rsidRPr="00083482">
        <w:t>s</w:t>
      </w:r>
      <w:r w:rsidRPr="00083482">
        <w:t xml:space="preserve"> blame.</w:t>
      </w:r>
    </w:p>
    <w:p w14:paraId="2B3AE9E3" w14:textId="77777777" w:rsidR="00EE69AD" w:rsidRPr="00083482" w:rsidRDefault="009D0D75" w:rsidP="009D0D75">
      <w:r w:rsidRPr="00083482">
        <w:t xml:space="preserve">Some of our intentions make us do things </w:t>
      </w:r>
      <w:r w:rsidR="000A396A" w:rsidRPr="00083482">
        <w:t>to achieve</w:t>
      </w:r>
      <w:r w:rsidRPr="00083482">
        <w:t xml:space="preserve"> our material desires. </w:t>
      </w:r>
      <w:r w:rsidR="000A051C" w:rsidRPr="00083482">
        <w:t>On the other hand, t</w:t>
      </w:r>
      <w:r w:rsidRPr="00083482">
        <w:t xml:space="preserve">here is the intention to achieve </w:t>
      </w:r>
      <w:hyperlink w:anchor="Moksha" w:history="1">
        <w:r w:rsidR="00095348" w:rsidRPr="00083482">
          <w:rPr>
            <w:rStyle w:val="Hyperlink"/>
          </w:rPr>
          <w:t>liberation</w:t>
        </w:r>
      </w:hyperlink>
      <w:r w:rsidRPr="00083482">
        <w:t>, which makes us work towards that goal.</w:t>
      </w:r>
      <w:r w:rsidR="00EB3A34" w:rsidRPr="00083482">
        <w:t xml:space="preserve"> In the next </w:t>
      </w:r>
      <w:r w:rsidR="006100CD" w:rsidRPr="00083482">
        <w:t>Shloka</w:t>
      </w:r>
      <w:r w:rsidR="00EB3A34" w:rsidRPr="00083482">
        <w:t xml:space="preserve">, </w:t>
      </w:r>
      <w:r w:rsidR="00656DA6" w:rsidRPr="00083482">
        <w:t xml:space="preserve">Krishna explains that </w:t>
      </w:r>
      <w:r w:rsidR="00EB3A34" w:rsidRPr="00083482">
        <w:t xml:space="preserve">the </w:t>
      </w:r>
      <w:r w:rsidR="00421A65" w:rsidRPr="00083482">
        <w:t xml:space="preserve">intention to achieve </w:t>
      </w:r>
      <w:hyperlink w:anchor="Moksha" w:history="1">
        <w:r w:rsidR="00095348" w:rsidRPr="00083482">
          <w:rPr>
            <w:rStyle w:val="Hyperlink"/>
          </w:rPr>
          <w:t>liberation</w:t>
        </w:r>
      </w:hyperlink>
      <w:r w:rsidR="00EB3A34" w:rsidRPr="00083482">
        <w:t xml:space="preserve"> </w:t>
      </w:r>
      <w:r w:rsidR="00656DA6" w:rsidRPr="00083482">
        <w:t xml:space="preserve">is superior to thoughts that </w:t>
      </w:r>
      <w:r w:rsidR="00421A65" w:rsidRPr="00083482">
        <w:t xml:space="preserve">go into </w:t>
      </w:r>
      <w:r w:rsidR="00EB3A34" w:rsidRPr="00083482">
        <w:t>satisfy</w:t>
      </w:r>
      <w:r w:rsidR="00656DA6" w:rsidRPr="00083482">
        <w:t>ing other desires</w:t>
      </w:r>
      <w:r w:rsidR="00EB3A34" w:rsidRPr="00083482">
        <w:t>.</w:t>
      </w:r>
    </w:p>
    <w:p w14:paraId="0E2B84E1" w14:textId="77777777" w:rsidR="00EE69AD" w:rsidRPr="00083482" w:rsidRDefault="00CA3C91">
      <w:pPr>
        <w:pStyle w:val="Heading2"/>
      </w:pPr>
      <w:r w:rsidRPr="00083482">
        <w:lastRenderedPageBreak/>
        <w:t>2-41</w:t>
      </w:r>
    </w:p>
    <w:p w14:paraId="3695764B" w14:textId="77777777" w:rsidR="00EE69AD" w:rsidRPr="00083482" w:rsidRDefault="00EB3A34">
      <w:pPr>
        <w:pStyle w:val="Shloka"/>
        <w:rPr>
          <w:noProof/>
          <w:lang w:bidi="sa-IN"/>
        </w:rPr>
      </w:pPr>
      <w:r w:rsidRPr="00083482">
        <w:rPr>
          <w:noProof/>
          <w:lang w:bidi="sa-IN"/>
        </w:rPr>
        <w:t>[</w:t>
      </w:r>
    </w:p>
    <w:p w14:paraId="1EE7EAD3" w14:textId="77777777" w:rsidR="00EE69AD" w:rsidRPr="00083482" w:rsidRDefault="00EB3A34">
      <w:pPr>
        <w:pStyle w:val="Shloka"/>
        <w:rPr>
          <w:noProof/>
          <w:lang w:bidi="sa-IN"/>
        </w:rPr>
      </w:pPr>
      <w:r w:rsidRPr="00083482">
        <w:rPr>
          <w:noProof/>
          <w:lang w:bidi="sa-IN"/>
        </w:rPr>
        <w:t>vyavasAyAtmikA buddhirEkEha kurunandana |</w:t>
      </w:r>
    </w:p>
    <w:p w14:paraId="42285062" w14:textId="77777777" w:rsidR="00EE69AD" w:rsidRPr="00083482" w:rsidRDefault="00EB3A34">
      <w:pPr>
        <w:pStyle w:val="Shloka"/>
        <w:rPr>
          <w:noProof/>
          <w:lang w:bidi="sa-IN"/>
        </w:rPr>
      </w:pPr>
      <w:r w:rsidRPr="00083482">
        <w:rPr>
          <w:noProof/>
          <w:lang w:bidi="sa-IN"/>
        </w:rPr>
        <w:t>bahushAkhA hyanantAshcha buddhayO_vyavasAyinAm || 41 ||</w:t>
      </w:r>
    </w:p>
    <w:p w14:paraId="1FA08E21" w14:textId="77777777" w:rsidR="00EE69AD" w:rsidRPr="00083482" w:rsidRDefault="00EB3A34">
      <w:pPr>
        <w:pStyle w:val="Shloka"/>
      </w:pPr>
      <w:r w:rsidRPr="00083482">
        <w:rPr>
          <w:noProof/>
          <w:lang w:bidi="sa-IN"/>
        </w:rPr>
        <w:t>]</w:t>
      </w:r>
    </w:p>
    <w:p w14:paraId="6D794940" w14:textId="2979F9CA" w:rsidR="00EE69AD" w:rsidRPr="00083482" w:rsidRDefault="00EB3A34" w:rsidP="00A22026">
      <w:pPr>
        <w:pStyle w:val="ExplnOfShloka"/>
      </w:pPr>
      <w:r w:rsidRPr="00083482">
        <w:rPr>
          <w:noProof/>
          <w:szCs w:val="20"/>
          <w:lang w:bidi="sa-IN"/>
        </w:rPr>
        <w:t>[kurunandan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iha</w:t>
      </w:r>
      <w:r w:rsidR="007D6F04" w:rsidRPr="00083482">
        <w:rPr>
          <w:noProof/>
          <w:szCs w:val="20"/>
          <w:lang w:bidi="sa-IN"/>
        </w:rPr>
        <w:t>]</w:t>
      </w:r>
      <w:r w:rsidR="007D6F04" w:rsidRPr="00083482">
        <w:rPr>
          <w:szCs w:val="20"/>
        </w:rPr>
        <w:t xml:space="preserve"> here, </w:t>
      </w:r>
      <w:r w:rsidR="007D6F04" w:rsidRPr="00083482">
        <w:rPr>
          <w:noProof/>
          <w:szCs w:val="20"/>
          <w:lang w:bidi="sa-IN"/>
        </w:rPr>
        <w:t>[buddhi:]</w:t>
      </w:r>
      <w:r w:rsidR="007D6F04" w:rsidRPr="00083482">
        <w:rPr>
          <w:szCs w:val="20"/>
        </w:rPr>
        <w:t xml:space="preserve"> the </w:t>
      </w:r>
      <w:r w:rsidR="000A396A" w:rsidRPr="00083482">
        <w:rPr>
          <w:szCs w:val="20"/>
        </w:rPr>
        <w:t>intention</w:t>
      </w:r>
      <w:r w:rsidRPr="00083482">
        <w:rPr>
          <w:szCs w:val="20"/>
        </w:rPr>
        <w:t xml:space="preserve"> </w:t>
      </w:r>
      <w:r w:rsidRPr="00083482">
        <w:rPr>
          <w:noProof/>
          <w:szCs w:val="20"/>
          <w:lang w:bidi="sa-IN"/>
        </w:rPr>
        <w:t>[vyavasAyAtmikA]</w:t>
      </w:r>
      <w:r w:rsidRPr="00083482">
        <w:rPr>
          <w:szCs w:val="20"/>
        </w:rPr>
        <w:t xml:space="preserve"> </w:t>
      </w:r>
      <w:r w:rsidR="007D6F04" w:rsidRPr="00083482">
        <w:rPr>
          <w:szCs w:val="20"/>
        </w:rPr>
        <w:t xml:space="preserve">that </w:t>
      </w:r>
      <w:r w:rsidRPr="00083482">
        <w:rPr>
          <w:szCs w:val="20"/>
        </w:rPr>
        <w:t xml:space="preserve">perseveres to determine the nature of the Self </w:t>
      </w:r>
      <w:r w:rsidRPr="00083482">
        <w:rPr>
          <w:noProof/>
          <w:szCs w:val="20"/>
          <w:lang w:bidi="sa-IN"/>
        </w:rPr>
        <w:t>[EkA hi]</w:t>
      </w:r>
      <w:r w:rsidRPr="00083482">
        <w:rPr>
          <w:szCs w:val="20"/>
        </w:rPr>
        <w:t xml:space="preserve"> is indeed </w:t>
      </w:r>
      <w:r w:rsidR="00A15856" w:rsidRPr="00083482">
        <w:rPr>
          <w:szCs w:val="20"/>
        </w:rPr>
        <w:t>one</w:t>
      </w:r>
      <w:r w:rsidRPr="00083482">
        <w:rPr>
          <w:szCs w:val="20"/>
        </w:rPr>
        <w:t xml:space="preserve">. </w:t>
      </w:r>
      <w:r w:rsidRPr="00083482">
        <w:rPr>
          <w:noProof/>
          <w:szCs w:val="20"/>
          <w:lang w:bidi="sa-IN"/>
        </w:rPr>
        <w:t>[avyavasAyinAm]</w:t>
      </w:r>
      <w:r w:rsidRPr="00083482">
        <w:rPr>
          <w:szCs w:val="20"/>
        </w:rPr>
        <w:t xml:space="preserve"> Those that do not have such determination </w:t>
      </w:r>
      <w:r w:rsidRPr="00083482">
        <w:rPr>
          <w:noProof/>
          <w:szCs w:val="20"/>
          <w:lang w:bidi="sa-IN"/>
        </w:rPr>
        <w:t>[bahushAkhA:]</w:t>
      </w:r>
      <w:r w:rsidRPr="00083482">
        <w:rPr>
          <w:szCs w:val="20"/>
        </w:rPr>
        <w:t xml:space="preserve"> are of many types </w:t>
      </w:r>
      <w:r w:rsidRPr="00083482">
        <w:rPr>
          <w:noProof/>
          <w:szCs w:val="20"/>
          <w:lang w:bidi="sa-IN"/>
        </w:rPr>
        <w:t>[anantA: cha]</w:t>
      </w:r>
      <w:r w:rsidRPr="00083482">
        <w:rPr>
          <w:szCs w:val="20"/>
        </w:rPr>
        <w:t xml:space="preserve"> and innumerable.</w:t>
      </w:r>
    </w:p>
    <w:p w14:paraId="60FBFE1B" w14:textId="77777777" w:rsidR="00EE69AD" w:rsidRPr="00083482" w:rsidRDefault="00EB3A34">
      <w:r w:rsidRPr="00083482">
        <w:t xml:space="preserve">The </w:t>
      </w:r>
      <w:r w:rsidR="000A396A" w:rsidRPr="00083482">
        <w:t>Lord</w:t>
      </w:r>
      <w:r w:rsidRPr="00083482">
        <w:t xml:space="preserve"> says 'Here, the </w:t>
      </w:r>
      <w:r w:rsidR="000A396A" w:rsidRPr="00083482">
        <w:t>intention</w:t>
      </w:r>
      <w:r w:rsidR="00A15856" w:rsidRPr="00083482">
        <w:t xml:space="preserve"> that </w:t>
      </w:r>
      <w:r w:rsidRPr="00083482">
        <w:t>perseveres to determine t</w:t>
      </w:r>
      <w:r w:rsidR="00416581" w:rsidRPr="00083482">
        <w:t>he nature of the Self is indeed</w:t>
      </w:r>
      <w:r w:rsidRPr="00083482">
        <w:t xml:space="preserve"> one'.</w:t>
      </w:r>
      <w:r w:rsidR="0075367A" w:rsidRPr="00083482">
        <w:t xml:space="preserve"> The word </w:t>
      </w:r>
      <w:r w:rsidR="00A15856" w:rsidRPr="00083482">
        <w:t>'</w:t>
      </w:r>
      <w:r w:rsidR="0075367A" w:rsidRPr="00083482">
        <w:t>h</w:t>
      </w:r>
      <w:r w:rsidR="00A15856" w:rsidRPr="00083482">
        <w:t>ere'</w:t>
      </w:r>
      <w:r w:rsidR="0075367A" w:rsidRPr="00083482">
        <w:t xml:space="preserve"> refers to the </w:t>
      </w:r>
      <w:r w:rsidR="002E014A" w:rsidRPr="00083482">
        <w:t xml:space="preserve">entire </w:t>
      </w:r>
      <w:r w:rsidR="0075367A" w:rsidRPr="00083482">
        <w:t xml:space="preserve">field of </w:t>
      </w:r>
      <w:r w:rsidR="000A396A" w:rsidRPr="00083482">
        <w:t xml:space="preserve">conscious </w:t>
      </w:r>
      <w:r w:rsidR="002E014A" w:rsidRPr="00083482">
        <w:t>activities</w:t>
      </w:r>
      <w:r w:rsidR="0075367A" w:rsidRPr="00083482">
        <w:t>.</w:t>
      </w:r>
      <w:r w:rsidRPr="00083482">
        <w:t xml:space="preserve"> </w:t>
      </w:r>
      <w:r w:rsidR="0075367A" w:rsidRPr="00083482">
        <w:t xml:space="preserve">In this field, </w:t>
      </w:r>
      <w:r w:rsidR="000A396A" w:rsidRPr="00083482">
        <w:t xml:space="preserve">He says </w:t>
      </w:r>
      <w:r w:rsidRPr="00083482">
        <w:t xml:space="preserve">'the </w:t>
      </w:r>
      <w:r w:rsidR="000A396A" w:rsidRPr="00083482">
        <w:t xml:space="preserve">intention </w:t>
      </w:r>
      <w:r w:rsidR="00C519E9" w:rsidRPr="00083482">
        <w:t xml:space="preserve">that </w:t>
      </w:r>
      <w:r w:rsidRPr="00083482">
        <w:t xml:space="preserve">perseveres to determine the nature of the Self is indeed one'- </w:t>
      </w:r>
      <w:r w:rsidR="0075367A" w:rsidRPr="00083482">
        <w:t xml:space="preserve">meaning, </w:t>
      </w:r>
      <w:r w:rsidRPr="00083482">
        <w:t xml:space="preserve">the </w:t>
      </w:r>
      <w:r w:rsidR="000A396A" w:rsidRPr="00083482">
        <w:t>intent</w:t>
      </w:r>
      <w:r w:rsidR="00577E5F" w:rsidRPr="00083482">
        <w:t>ion</w:t>
      </w:r>
      <w:r w:rsidRPr="00083482">
        <w:t xml:space="preserve"> </w:t>
      </w:r>
      <w:r w:rsidR="00577E5F" w:rsidRPr="00083482">
        <w:t xml:space="preserve">of </w:t>
      </w:r>
      <w:r w:rsidRPr="00083482">
        <w:t xml:space="preserve">a person who </w:t>
      </w:r>
      <w:r w:rsidR="00577E5F" w:rsidRPr="00083482">
        <w:t xml:space="preserve">works </w:t>
      </w:r>
      <w:r w:rsidRPr="00083482">
        <w:t xml:space="preserve">to attain </w:t>
      </w:r>
      <w:hyperlink w:anchor="Moksha" w:history="1">
        <w:r w:rsidRPr="00083482">
          <w:rPr>
            <w:rStyle w:val="Hyperlink"/>
          </w:rPr>
          <w:t>moksha</w:t>
        </w:r>
      </w:hyperlink>
      <w:r w:rsidRPr="00083482">
        <w:t xml:space="preserve"> is an </w:t>
      </w:r>
      <w:r w:rsidR="000A396A" w:rsidRPr="00083482">
        <w:t>intent</w:t>
      </w:r>
      <w:r w:rsidRPr="00083482">
        <w:t xml:space="preserve"> that has determination. The determination is to ascertain the true nature of the Self. </w:t>
      </w:r>
    </w:p>
    <w:p w14:paraId="3E503457" w14:textId="77777777" w:rsidR="00EE69AD" w:rsidRPr="00083482" w:rsidRDefault="00EB3A34">
      <w:r w:rsidRPr="00083482">
        <w:t xml:space="preserve">On the other hand, actions that are driven by desires are without such resolve. </w:t>
      </w:r>
      <w:r w:rsidR="00577E5F" w:rsidRPr="00083482">
        <w:t>When we are driven by desires, it's just beneficial to know the distinction between the body and the Self. It’</w:t>
      </w:r>
      <w:r w:rsidRPr="00083482">
        <w:t>s not necessary to realize the true nature of the Self. Even without ascertaining the real nature of the Self, it's possible to ask for desirable things, achieve them and enjoy them- there is nothing to oppose this.</w:t>
      </w:r>
    </w:p>
    <w:p w14:paraId="25F4C1FA" w14:textId="6C51143D" w:rsidR="00EE69AD" w:rsidRPr="00083482" w:rsidRDefault="00EB3A34">
      <w:r w:rsidRPr="00083482">
        <w:t>The '</w:t>
      </w:r>
      <w:r w:rsidR="002E014A" w:rsidRPr="00083482">
        <w:t>focused</w:t>
      </w:r>
      <w:r w:rsidRPr="00083482">
        <w:t xml:space="preserve"> </w:t>
      </w:r>
      <w:r w:rsidR="00095348" w:rsidRPr="00083482">
        <w:t>intention to achieve liberation</w:t>
      </w:r>
      <w:r w:rsidRPr="00083482">
        <w:t>' is said to be ‘one’, by virtue of having a single goal</w:t>
      </w:r>
      <w:r w:rsidR="002E014A" w:rsidRPr="00083482">
        <w:t>.</w:t>
      </w:r>
      <w:r w:rsidRPr="00083482">
        <w:t xml:space="preserve"> A person who </w:t>
      </w:r>
      <w:r w:rsidR="002E014A" w:rsidRPr="00083482">
        <w:t>has the determination to achieve</w:t>
      </w:r>
      <w:r w:rsidRPr="00083482">
        <w:t xml:space="preserve"> </w:t>
      </w:r>
      <w:r w:rsidR="006E6E03" w:rsidRPr="00083482">
        <w:t xml:space="preserve">liberation </w:t>
      </w:r>
      <w:r w:rsidR="002E014A" w:rsidRPr="00083482">
        <w:t xml:space="preserve">would </w:t>
      </w:r>
      <w:r w:rsidR="0077778C">
        <w:t>initiate</w:t>
      </w:r>
      <w:r w:rsidRPr="00083482">
        <w:t xml:space="preserve"> all </w:t>
      </w:r>
      <w:r w:rsidR="0077778C">
        <w:t>activity</w:t>
      </w:r>
      <w:r w:rsidR="00904250" w:rsidRPr="00083482">
        <w:t xml:space="preserve"> </w:t>
      </w:r>
      <w:r w:rsidRPr="00083482">
        <w:t xml:space="preserve">for the one end-result called </w:t>
      </w:r>
      <w:hyperlink w:anchor="Moksha" w:history="1">
        <w:r w:rsidRPr="00083482">
          <w:rPr>
            <w:rStyle w:val="Hyperlink"/>
          </w:rPr>
          <w:t>moksha</w:t>
        </w:r>
      </w:hyperlink>
      <w:r w:rsidRPr="00083482">
        <w:t xml:space="preserve">. Hence, </w:t>
      </w:r>
      <w:r w:rsidR="0077778C">
        <w:t>given</w:t>
      </w:r>
      <w:r w:rsidRPr="00083482">
        <w:t xml:space="preserve"> the </w:t>
      </w:r>
      <w:r w:rsidR="0077778C">
        <w:t xml:space="preserve">same </w:t>
      </w:r>
      <w:r w:rsidRPr="00083482">
        <w:t>wisdom behind the</w:t>
      </w:r>
      <w:r w:rsidR="0077778C">
        <w:t>se</w:t>
      </w:r>
      <w:r w:rsidRPr="00083482">
        <w:t xml:space="preserve"> </w:t>
      </w:r>
      <w:r w:rsidR="0077778C">
        <w:t>activities</w:t>
      </w:r>
      <w:r w:rsidRPr="00083482">
        <w:t>, the</w:t>
      </w:r>
      <w:r w:rsidR="00717D45" w:rsidRPr="00083482">
        <w:t>re</w:t>
      </w:r>
      <w:r w:rsidRPr="00083482">
        <w:t xml:space="preserve"> </w:t>
      </w:r>
      <w:r w:rsidR="00717D45" w:rsidRPr="00083482">
        <w:t xml:space="preserve">is a single intent that drives all </w:t>
      </w:r>
      <w:r w:rsidRPr="00083482">
        <w:t xml:space="preserve">the actions. </w:t>
      </w:r>
    </w:p>
    <w:p w14:paraId="39C25B87" w14:textId="77777777" w:rsidR="00EE69AD" w:rsidRPr="00083482" w:rsidRDefault="00950E2C">
      <w:r w:rsidRPr="00083482">
        <w:t>As a</w:t>
      </w:r>
      <w:r w:rsidR="00EB3A34" w:rsidRPr="00083482">
        <w:t>n analogy</w:t>
      </w:r>
      <w:r w:rsidRPr="00083482">
        <w:t xml:space="preserve">, take the intention to make money for the sake of money itself. There may be many different activities that </w:t>
      </w:r>
      <w:r w:rsidR="002E014A" w:rsidRPr="00083482">
        <w:t>can make</w:t>
      </w:r>
      <w:r w:rsidRPr="00083482">
        <w:t xml:space="preserve"> money. The wisdom driving those</w:t>
      </w:r>
      <w:r w:rsidR="00EB3A34" w:rsidRPr="00083482">
        <w:t xml:space="preserve"> </w:t>
      </w:r>
      <w:r w:rsidRPr="00083482">
        <w:t xml:space="preserve">activities </w:t>
      </w:r>
      <w:r w:rsidR="00904250" w:rsidRPr="00083482">
        <w:t>is the practical awareness of capital</w:t>
      </w:r>
      <w:r w:rsidRPr="00083482">
        <w:t>.</w:t>
      </w:r>
      <w:r w:rsidR="00904250" w:rsidRPr="00083482">
        <w:t xml:space="preserve"> The intention behind all those activities is the same.</w:t>
      </w:r>
    </w:p>
    <w:p w14:paraId="703E1D5C" w14:textId="77777777" w:rsidR="00EE69AD" w:rsidRPr="00083482" w:rsidRDefault="00EB3A34">
      <w:r w:rsidRPr="00083482">
        <w:t xml:space="preserve">People without </w:t>
      </w:r>
      <w:r w:rsidR="00950E2C" w:rsidRPr="00083482">
        <w:t xml:space="preserve">the </w:t>
      </w:r>
      <w:r w:rsidRPr="00083482">
        <w:t xml:space="preserve">determination </w:t>
      </w:r>
      <w:r w:rsidR="00950E2C" w:rsidRPr="00083482">
        <w:t xml:space="preserve">to achieve liberation </w:t>
      </w:r>
      <w:r w:rsidRPr="00083482">
        <w:t xml:space="preserve">are ruled by actions to achieve various </w:t>
      </w:r>
      <w:r w:rsidR="00904250" w:rsidRPr="00083482">
        <w:t>outcomes</w:t>
      </w:r>
      <w:r w:rsidRPr="00083482">
        <w:t>, such as children, wealth, food</w:t>
      </w:r>
      <w:r w:rsidR="002E014A" w:rsidRPr="00083482">
        <w:t xml:space="preserve"> or</w:t>
      </w:r>
      <w:r w:rsidRPr="00083482">
        <w:t xml:space="preserve"> </w:t>
      </w:r>
      <w:r w:rsidR="002E014A" w:rsidRPr="00083482">
        <w:t xml:space="preserve">a place in </w:t>
      </w:r>
      <w:r w:rsidRPr="00083482">
        <w:t xml:space="preserve">heaven. Due to the countless variety of </w:t>
      </w:r>
      <w:r w:rsidR="00904250" w:rsidRPr="00083482">
        <w:t>outcomes</w:t>
      </w:r>
      <w:r w:rsidRPr="00083482">
        <w:t xml:space="preserve">, the </w:t>
      </w:r>
      <w:r w:rsidR="00950E2C" w:rsidRPr="00083482">
        <w:t>intentions that drive</w:t>
      </w:r>
      <w:r w:rsidRPr="00083482">
        <w:t xml:space="preserve"> those actions are uncountable as well. Also, they branch out variously in the form of differences </w:t>
      </w:r>
      <w:r w:rsidR="00C519E9" w:rsidRPr="00083482">
        <w:t xml:space="preserve">and </w:t>
      </w:r>
      <w:r w:rsidRPr="00083482">
        <w:t>side</w:t>
      </w:r>
      <w:r w:rsidR="00C519E9" w:rsidRPr="00083482">
        <w:t>-effect</w:t>
      </w:r>
      <w:r w:rsidRPr="00083482">
        <w:t xml:space="preserve"> within the same goal. Hence, </w:t>
      </w:r>
      <w:r w:rsidR="00950E2C" w:rsidRPr="00083482">
        <w:t xml:space="preserve">the intentions </w:t>
      </w:r>
      <w:r w:rsidRPr="00083482">
        <w:t>of people who do not have such determination have many branches and are countless.</w:t>
      </w:r>
    </w:p>
    <w:p w14:paraId="19F95207" w14:textId="77777777" w:rsidR="003D092D" w:rsidRPr="00083482" w:rsidRDefault="003D092D" w:rsidP="003D092D">
      <w:pPr>
        <w:pStyle w:val="ApplNotes"/>
      </w:pPr>
      <w:r w:rsidRPr="00083482">
        <w:t>It doesn’t really matter what drives your action; Do it for the Lord.</w:t>
      </w:r>
    </w:p>
    <w:p w14:paraId="0CCC96E9" w14:textId="77777777" w:rsidR="00EE69AD" w:rsidRPr="00083482" w:rsidRDefault="00EB3A34">
      <w:r w:rsidRPr="00083482">
        <w:t xml:space="preserve">This is the summary: Give up all </w:t>
      </w:r>
      <w:r w:rsidR="00C519E9" w:rsidRPr="00083482">
        <w:t>outcomes</w:t>
      </w:r>
      <w:r w:rsidRPr="00083482">
        <w:t xml:space="preserve"> that are said to be </w:t>
      </w:r>
      <w:r w:rsidR="008A6D1F" w:rsidRPr="00083482">
        <w:t>obtained</w:t>
      </w:r>
      <w:r w:rsidRPr="00083482">
        <w:t xml:space="preserve"> from daily </w:t>
      </w:r>
      <w:r w:rsidR="00904250" w:rsidRPr="00083482">
        <w:t>activities</w:t>
      </w:r>
      <w:r w:rsidRPr="00083482">
        <w:t xml:space="preserve">. </w:t>
      </w:r>
      <w:r w:rsidR="00A4207E" w:rsidRPr="00083482">
        <w:t>Involve in all activity</w:t>
      </w:r>
      <w:r w:rsidR="00904250" w:rsidRPr="00083482">
        <w:t xml:space="preserve"> with the same wisdom – the practical awareness that work is done for the sake of the Lord. Have </w:t>
      </w:r>
      <w:hyperlink w:anchor="Moksha" w:history="1">
        <w:r w:rsidRPr="00083482">
          <w:rPr>
            <w:rStyle w:val="Hyperlink"/>
          </w:rPr>
          <w:t>moksha</w:t>
        </w:r>
      </w:hyperlink>
      <w:r w:rsidRPr="00083482">
        <w:t xml:space="preserve"> as the only goal. Even in case of actions driven by desire, done in accordance with your occupation, give up the </w:t>
      </w:r>
      <w:r w:rsidR="00C519E9" w:rsidRPr="00083482">
        <w:t>outcomes</w:t>
      </w:r>
      <w:r w:rsidRPr="00083482">
        <w:t xml:space="preserve"> associated with them. They are to be </w:t>
      </w:r>
      <w:r w:rsidR="005A5FB9" w:rsidRPr="00083482">
        <w:t>done</w:t>
      </w:r>
      <w:r w:rsidRPr="00083482">
        <w:t xml:space="preserve"> according to your capability along with your daily activities, for the purpose of attaining </w:t>
      </w:r>
      <w:hyperlink w:anchor="Moksha" w:history="1">
        <w:r w:rsidRPr="00083482">
          <w:rPr>
            <w:rStyle w:val="Hyperlink"/>
          </w:rPr>
          <w:t>moksha</w:t>
        </w:r>
      </w:hyperlink>
      <w:r w:rsidRPr="00083482">
        <w:t>.</w:t>
      </w:r>
    </w:p>
    <w:p w14:paraId="1FC61D3F" w14:textId="77777777" w:rsidR="00EE69AD" w:rsidRPr="00083482" w:rsidRDefault="00EB3A34">
      <w:r w:rsidRPr="00083482">
        <w:lastRenderedPageBreak/>
        <w:t xml:space="preserve">In the next three Shlokas, </w:t>
      </w:r>
      <w:r w:rsidR="002E014A" w:rsidRPr="00083482">
        <w:t>the Lord</w:t>
      </w:r>
      <w:r w:rsidRPr="00083482">
        <w:t xml:space="preserve"> criticizes those who perform desire-driven activities with a</w:t>
      </w:r>
      <w:r w:rsidR="00FC2ACD" w:rsidRPr="00083482">
        <w:t xml:space="preserve">ttachment towards </w:t>
      </w:r>
      <w:r w:rsidRPr="00083482">
        <w:t>the</w:t>
      </w:r>
      <w:r w:rsidR="00C519E9" w:rsidRPr="00083482">
        <w:t>ir</w:t>
      </w:r>
      <w:r w:rsidRPr="00083482">
        <w:t xml:space="preserve"> </w:t>
      </w:r>
      <w:r w:rsidR="00C519E9" w:rsidRPr="00083482">
        <w:t>outcomes</w:t>
      </w:r>
      <w:r w:rsidRPr="00083482">
        <w:t>.</w:t>
      </w:r>
    </w:p>
    <w:p w14:paraId="0E5CC0FF" w14:textId="77777777" w:rsidR="00EE69AD" w:rsidRPr="00083482" w:rsidRDefault="00CA3C91">
      <w:pPr>
        <w:pStyle w:val="Heading2"/>
      </w:pPr>
      <w:r w:rsidRPr="00083482">
        <w:t>2-42 to 2-44</w:t>
      </w:r>
    </w:p>
    <w:p w14:paraId="1764B894" w14:textId="77777777" w:rsidR="00EE69AD" w:rsidRPr="00083482" w:rsidRDefault="00EB3A34">
      <w:pPr>
        <w:pStyle w:val="Shloka"/>
        <w:rPr>
          <w:noProof/>
          <w:lang w:bidi="sa-IN"/>
        </w:rPr>
      </w:pPr>
      <w:r w:rsidRPr="00083482">
        <w:rPr>
          <w:noProof/>
          <w:lang w:bidi="sa-IN"/>
        </w:rPr>
        <w:t>[</w:t>
      </w:r>
    </w:p>
    <w:p w14:paraId="0E09B340" w14:textId="77777777" w:rsidR="00EE69AD" w:rsidRPr="00083482" w:rsidRDefault="00EB3A34">
      <w:pPr>
        <w:pStyle w:val="Shloka"/>
        <w:rPr>
          <w:noProof/>
          <w:lang w:bidi="sa-IN"/>
        </w:rPr>
      </w:pPr>
      <w:r w:rsidRPr="00083482">
        <w:rPr>
          <w:noProof/>
          <w:lang w:bidi="sa-IN"/>
        </w:rPr>
        <w:t>yAmimAm puShpitAm vAcham pravadanti avipashchita: |</w:t>
      </w:r>
    </w:p>
    <w:p w14:paraId="252E5B8B" w14:textId="77777777" w:rsidR="00EE69AD" w:rsidRPr="00083482" w:rsidRDefault="00EB3A34">
      <w:pPr>
        <w:pStyle w:val="Shloka"/>
        <w:rPr>
          <w:noProof/>
          <w:lang w:bidi="sa-IN"/>
        </w:rPr>
      </w:pPr>
      <w:r w:rsidRPr="00083482">
        <w:rPr>
          <w:noProof/>
          <w:lang w:bidi="sa-IN"/>
        </w:rPr>
        <w:t>vEdavAdaratA: pArtha nAnyadastIti vAdina: || 42 ||</w:t>
      </w:r>
    </w:p>
    <w:p w14:paraId="7E7AAD4C" w14:textId="77777777" w:rsidR="00EE69AD" w:rsidRPr="00083482" w:rsidRDefault="00EE69AD">
      <w:pPr>
        <w:pStyle w:val="Shloka"/>
        <w:rPr>
          <w:noProof/>
          <w:lang w:bidi="sa-IN"/>
        </w:rPr>
      </w:pPr>
    </w:p>
    <w:p w14:paraId="43573997" w14:textId="77777777" w:rsidR="00EE69AD" w:rsidRPr="00083482" w:rsidRDefault="00EB3A34">
      <w:pPr>
        <w:pStyle w:val="Shloka"/>
        <w:rPr>
          <w:noProof/>
          <w:lang w:bidi="sa-IN"/>
        </w:rPr>
      </w:pPr>
      <w:r w:rsidRPr="00083482">
        <w:rPr>
          <w:noProof/>
          <w:lang w:bidi="sa-IN"/>
        </w:rPr>
        <w:t>kAmAtmAna: svargaparA: janma karma phala pradAm |</w:t>
      </w:r>
    </w:p>
    <w:p w14:paraId="04492ECD" w14:textId="77777777" w:rsidR="00EE69AD" w:rsidRPr="00083482" w:rsidRDefault="00EB3A34">
      <w:pPr>
        <w:pStyle w:val="Shloka"/>
        <w:rPr>
          <w:noProof/>
          <w:lang w:bidi="sa-IN"/>
        </w:rPr>
      </w:pPr>
      <w:r w:rsidRPr="00083482">
        <w:rPr>
          <w:noProof/>
          <w:lang w:bidi="sa-IN"/>
        </w:rPr>
        <w:t>kriyAvishEShabahulAm bhOgaishvarya gatim prati ||43 ||</w:t>
      </w:r>
    </w:p>
    <w:p w14:paraId="069512E4" w14:textId="77777777" w:rsidR="00EE69AD" w:rsidRPr="00083482" w:rsidRDefault="00EB3A34">
      <w:pPr>
        <w:pStyle w:val="Shloka"/>
        <w:rPr>
          <w:noProof/>
          <w:lang w:bidi="sa-IN"/>
        </w:rPr>
      </w:pPr>
      <w:r w:rsidRPr="00083482">
        <w:rPr>
          <w:noProof/>
          <w:lang w:bidi="sa-IN"/>
        </w:rPr>
        <w:t>bhOgaishvarya prasaktAnAm tayApahr`ta chEtasAm |</w:t>
      </w:r>
    </w:p>
    <w:p w14:paraId="200272F2" w14:textId="77777777" w:rsidR="00EE69AD" w:rsidRPr="00083482" w:rsidRDefault="00EB3A34">
      <w:pPr>
        <w:pStyle w:val="Shloka"/>
        <w:rPr>
          <w:noProof/>
          <w:lang w:bidi="sa-IN"/>
        </w:rPr>
      </w:pPr>
      <w:r w:rsidRPr="00083482">
        <w:rPr>
          <w:noProof/>
          <w:lang w:bidi="sa-IN"/>
        </w:rPr>
        <w:t>vyavasAyAtmikA buddhi: samAdhau na vidhIyatE || 44 ||</w:t>
      </w:r>
    </w:p>
    <w:p w14:paraId="190077A5" w14:textId="77777777" w:rsidR="00EE69AD" w:rsidRPr="00083482" w:rsidRDefault="00EB3A34">
      <w:pPr>
        <w:pStyle w:val="Shloka"/>
      </w:pPr>
      <w:r w:rsidRPr="00083482">
        <w:rPr>
          <w:noProof/>
          <w:lang w:bidi="sa-IN"/>
        </w:rPr>
        <w:t>]</w:t>
      </w:r>
    </w:p>
    <w:p w14:paraId="41FAC497" w14:textId="77777777" w:rsidR="00EE69AD" w:rsidRPr="00083482" w:rsidRDefault="00A60A81" w:rsidP="00A22026">
      <w:pPr>
        <w:pStyle w:val="ExplnOfShloka"/>
      </w:pPr>
      <w:r w:rsidRPr="00083482">
        <w:rPr>
          <w:noProof/>
          <w:szCs w:val="20"/>
          <w:lang w:bidi="sa-IN"/>
        </w:rPr>
        <w:t>[pArtha]</w:t>
      </w:r>
      <w:r w:rsidRPr="00083482">
        <w:rPr>
          <w:szCs w:val="20"/>
        </w:rPr>
        <w:t xml:space="preserve"> </w:t>
      </w:r>
      <w:r w:rsidR="00EB3A34" w:rsidRPr="00083482">
        <w:rPr>
          <w:szCs w:val="20"/>
        </w:rPr>
        <w:t xml:space="preserve">Arjuna, </w:t>
      </w:r>
      <w:r w:rsidR="00EB3A34" w:rsidRPr="00083482">
        <w:rPr>
          <w:noProof/>
          <w:szCs w:val="20"/>
          <w:lang w:bidi="sa-IN"/>
        </w:rPr>
        <w:t>[avipashchita:]</w:t>
      </w:r>
      <w:r w:rsidR="00EB3A34" w:rsidRPr="00083482">
        <w:rPr>
          <w:szCs w:val="20"/>
        </w:rPr>
        <w:t xml:space="preserve"> people who know a little, </w:t>
      </w:r>
      <w:r w:rsidR="00EB3A34" w:rsidRPr="00083482">
        <w:rPr>
          <w:noProof/>
          <w:szCs w:val="20"/>
          <w:lang w:bidi="sa-IN"/>
        </w:rPr>
        <w:t>[vEdavAdaratA:]</w:t>
      </w:r>
      <w:r w:rsidR="00EB3A34" w:rsidRPr="00083482">
        <w:rPr>
          <w:szCs w:val="20"/>
        </w:rPr>
        <w:t xml:space="preserve"> who give importance to statements in the Vedas dealing with desire-driven actions, </w:t>
      </w:r>
      <w:r w:rsidR="00EB3A34" w:rsidRPr="00083482">
        <w:rPr>
          <w:noProof/>
          <w:szCs w:val="20"/>
          <w:lang w:bidi="sa-IN"/>
        </w:rPr>
        <w:t>[nAnyadastIti vAdina:]</w:t>
      </w:r>
      <w:r w:rsidR="00EB3A34" w:rsidRPr="00083482">
        <w:rPr>
          <w:szCs w:val="20"/>
        </w:rPr>
        <w:t xml:space="preserve"> who say there is nothing else, </w:t>
      </w:r>
      <w:r w:rsidR="00EB3A34" w:rsidRPr="00083482">
        <w:rPr>
          <w:noProof/>
          <w:szCs w:val="20"/>
          <w:lang w:bidi="sa-IN"/>
        </w:rPr>
        <w:t>[kAmAtmAna:]</w:t>
      </w:r>
      <w:r w:rsidR="00EB3A34" w:rsidRPr="00083482">
        <w:rPr>
          <w:szCs w:val="20"/>
        </w:rPr>
        <w:t xml:space="preserve"> who indulge in their desires, </w:t>
      </w:r>
      <w:r w:rsidR="00EB3A34" w:rsidRPr="00083482">
        <w:rPr>
          <w:noProof/>
          <w:szCs w:val="20"/>
          <w:lang w:bidi="sa-IN"/>
        </w:rPr>
        <w:t>[svargaparA:]</w:t>
      </w:r>
      <w:r w:rsidR="00EB3A34" w:rsidRPr="00083482">
        <w:rPr>
          <w:szCs w:val="20"/>
        </w:rPr>
        <w:t xml:space="preserve"> who consider heaven as the ultimate </w:t>
      </w:r>
      <w:r w:rsidR="000D72FD" w:rsidRPr="00083482">
        <w:rPr>
          <w:szCs w:val="20"/>
        </w:rPr>
        <w:t>goal -</w:t>
      </w:r>
      <w:r w:rsidR="00EB3A34" w:rsidRPr="00083482">
        <w:rPr>
          <w:szCs w:val="20"/>
        </w:rPr>
        <w:t xml:space="preserve"> </w:t>
      </w:r>
      <w:r w:rsidR="00EB3A34" w:rsidRPr="00083482">
        <w:rPr>
          <w:noProof/>
          <w:szCs w:val="20"/>
          <w:lang w:bidi="sa-IN"/>
        </w:rPr>
        <w:t>[puShpitAm vAcham pravadanti]</w:t>
      </w:r>
      <w:r w:rsidR="00EB3A34" w:rsidRPr="00083482">
        <w:rPr>
          <w:szCs w:val="20"/>
        </w:rPr>
        <w:t xml:space="preserve"> </w:t>
      </w:r>
      <w:r w:rsidR="000D72FD" w:rsidRPr="00083482">
        <w:rPr>
          <w:szCs w:val="20"/>
        </w:rPr>
        <w:t xml:space="preserve">such people </w:t>
      </w:r>
      <w:r w:rsidR="00EB3A34" w:rsidRPr="00083482">
        <w:rPr>
          <w:szCs w:val="20"/>
        </w:rPr>
        <w:t xml:space="preserve">speak in flowery language </w:t>
      </w:r>
      <w:r w:rsidR="00EB3A34" w:rsidRPr="00083482">
        <w:rPr>
          <w:noProof/>
          <w:szCs w:val="20"/>
          <w:lang w:bidi="sa-IN"/>
        </w:rPr>
        <w:t>[janma karma phala pradAm kriyAvishEShabahulAm]</w:t>
      </w:r>
      <w:r w:rsidR="00EB3A34" w:rsidRPr="00083482">
        <w:rPr>
          <w:szCs w:val="20"/>
        </w:rPr>
        <w:t xml:space="preserve"> about diverse and unfocussed activities that are supposed to give various </w:t>
      </w:r>
      <w:r w:rsidR="000D72FD" w:rsidRPr="00083482">
        <w:rPr>
          <w:szCs w:val="20"/>
        </w:rPr>
        <w:t xml:space="preserve">outcomes like the </w:t>
      </w:r>
      <w:r w:rsidR="00EB3A34" w:rsidRPr="00083482">
        <w:rPr>
          <w:szCs w:val="20"/>
        </w:rPr>
        <w:t xml:space="preserve">birth </w:t>
      </w:r>
      <w:r w:rsidR="000D72FD" w:rsidRPr="00083482">
        <w:rPr>
          <w:szCs w:val="20"/>
        </w:rPr>
        <w:t>of a child</w:t>
      </w:r>
      <w:r w:rsidR="00EB3A34" w:rsidRPr="00083482">
        <w:rPr>
          <w:szCs w:val="20"/>
        </w:rPr>
        <w:t xml:space="preserve">, </w:t>
      </w:r>
      <w:r w:rsidR="00EB3A34" w:rsidRPr="00083482">
        <w:rPr>
          <w:noProof/>
          <w:szCs w:val="20"/>
          <w:lang w:bidi="sa-IN"/>
        </w:rPr>
        <w:t>[bhOgaishvarya gatim prati]</w:t>
      </w:r>
      <w:r w:rsidR="00EB3A34" w:rsidRPr="00083482">
        <w:rPr>
          <w:szCs w:val="20"/>
        </w:rPr>
        <w:t xml:space="preserve"> with the goal as enjoyment and </w:t>
      </w:r>
      <w:r w:rsidR="002A1E37" w:rsidRPr="00083482">
        <w:rPr>
          <w:szCs w:val="20"/>
        </w:rPr>
        <w:t xml:space="preserve">material </w:t>
      </w:r>
      <w:r w:rsidR="00EB3A34" w:rsidRPr="00083482">
        <w:rPr>
          <w:szCs w:val="20"/>
        </w:rPr>
        <w:t xml:space="preserve">wealth. </w:t>
      </w:r>
    </w:p>
    <w:p w14:paraId="4C54B1EA" w14:textId="77777777" w:rsidR="00EE69AD" w:rsidRPr="00083482" w:rsidRDefault="00EB3A34" w:rsidP="00A22026">
      <w:pPr>
        <w:pStyle w:val="ExplnOfShloka"/>
      </w:pPr>
      <w:r w:rsidRPr="00083482">
        <w:rPr>
          <w:noProof/>
          <w:szCs w:val="20"/>
          <w:lang w:bidi="sa-IN"/>
        </w:rPr>
        <w:t>[vyavasAyAtmikA buddhi:]</w:t>
      </w:r>
      <w:r w:rsidRPr="00083482">
        <w:rPr>
          <w:szCs w:val="20"/>
        </w:rPr>
        <w:t xml:space="preserve"> </w:t>
      </w:r>
      <w:r w:rsidR="000D72FD" w:rsidRPr="00083482">
        <w:rPr>
          <w:szCs w:val="20"/>
        </w:rPr>
        <w:t>T</w:t>
      </w:r>
      <w:r w:rsidRPr="00083482">
        <w:rPr>
          <w:szCs w:val="20"/>
        </w:rPr>
        <w:t xml:space="preserve">he </w:t>
      </w:r>
      <w:r w:rsidR="000D72FD" w:rsidRPr="00083482">
        <w:rPr>
          <w:szCs w:val="20"/>
        </w:rPr>
        <w:t xml:space="preserve">intention to </w:t>
      </w:r>
      <w:r w:rsidRPr="00083482">
        <w:rPr>
          <w:szCs w:val="20"/>
        </w:rPr>
        <w:t xml:space="preserve">determine the nature of the Self </w:t>
      </w:r>
      <w:r w:rsidRPr="00083482">
        <w:rPr>
          <w:noProof/>
          <w:szCs w:val="20"/>
          <w:lang w:bidi="sa-IN"/>
        </w:rPr>
        <w:t>[samAdhau na vidhIyatE]</w:t>
      </w:r>
      <w:r w:rsidRPr="00083482">
        <w:rPr>
          <w:szCs w:val="20"/>
        </w:rPr>
        <w:t xml:space="preserve"> </w:t>
      </w:r>
      <w:r w:rsidR="000D72FD" w:rsidRPr="00083482">
        <w:rPr>
          <w:szCs w:val="20"/>
        </w:rPr>
        <w:t xml:space="preserve">is </w:t>
      </w:r>
      <w:r w:rsidRPr="00083482">
        <w:rPr>
          <w:szCs w:val="20"/>
        </w:rPr>
        <w:t xml:space="preserve">not present in the minds </w:t>
      </w:r>
      <w:r w:rsidRPr="00083482">
        <w:rPr>
          <w:noProof/>
          <w:szCs w:val="20"/>
          <w:lang w:bidi="sa-IN"/>
        </w:rPr>
        <w:t>[t</w:t>
      </w:r>
      <w:r w:rsidR="000D72FD" w:rsidRPr="00083482">
        <w:rPr>
          <w:noProof/>
          <w:szCs w:val="20"/>
          <w:lang w:bidi="sa-IN"/>
        </w:rPr>
        <w:t>ayA apahr`ta chEtasAm]</w:t>
      </w:r>
      <w:r w:rsidR="000D72FD" w:rsidRPr="00083482">
        <w:rPr>
          <w:szCs w:val="20"/>
        </w:rPr>
        <w:t xml:space="preserve"> of those</w:t>
      </w:r>
      <w:r w:rsidRPr="00083482">
        <w:rPr>
          <w:szCs w:val="20"/>
        </w:rPr>
        <w:t xml:space="preserve"> who are carried away by such speech, </w:t>
      </w:r>
      <w:r w:rsidRPr="00083482">
        <w:rPr>
          <w:noProof/>
          <w:szCs w:val="20"/>
          <w:lang w:bidi="sa-IN"/>
        </w:rPr>
        <w:t>[bhOgaishvarya prasaktAnAm]</w:t>
      </w:r>
      <w:r w:rsidRPr="00083482">
        <w:rPr>
          <w:szCs w:val="20"/>
        </w:rPr>
        <w:t xml:space="preserve"> who are interested in enjoyment and wealth.</w:t>
      </w:r>
    </w:p>
    <w:p w14:paraId="7530C2C1" w14:textId="77777777" w:rsidR="00AD2B12" w:rsidRDefault="00EB3A34" w:rsidP="007443EF">
      <w:r w:rsidRPr="00083482">
        <w:t>There are people who speak about results in life</w:t>
      </w:r>
      <w:r w:rsidR="00A60A81" w:rsidRPr="00083482">
        <w:t>.</w:t>
      </w:r>
      <w:r w:rsidRPr="00083482">
        <w:t xml:space="preserve"> </w:t>
      </w:r>
      <w:r w:rsidR="00A60A81" w:rsidRPr="00083482">
        <w:t>T</w:t>
      </w:r>
      <w:r w:rsidRPr="00083482">
        <w:t>heir words are like flowers</w:t>
      </w:r>
      <w:r w:rsidR="00A60A81" w:rsidRPr="00083482">
        <w:t>,</w:t>
      </w:r>
      <w:r w:rsidRPr="00083482">
        <w:t xml:space="preserve"> beautiful on the outside. They have certain characteristics:</w:t>
      </w:r>
      <w:r w:rsidR="007443EF" w:rsidRPr="00083482">
        <w:t xml:space="preserve"> </w:t>
      </w:r>
      <w:r w:rsidRPr="00083482">
        <w:t>They know a little and speak about paths that bring about enjoyment and wealth</w:t>
      </w:r>
      <w:r w:rsidR="007443EF" w:rsidRPr="00083482">
        <w:t>; t</w:t>
      </w:r>
      <w:r w:rsidRPr="00083482">
        <w:t xml:space="preserve">hey are interested in those </w:t>
      </w:r>
      <w:r w:rsidR="007443EF" w:rsidRPr="00083482">
        <w:t>parts of</w:t>
      </w:r>
      <w:r w:rsidRPr="00083482">
        <w:t xml:space="preserve"> the Vedas</w:t>
      </w:r>
      <w:r w:rsidR="007443EF" w:rsidRPr="00083482">
        <w:t xml:space="preserve"> that </w:t>
      </w:r>
      <w:r w:rsidRPr="00083482">
        <w:t>deal with enjoyment</w:t>
      </w:r>
      <w:r w:rsidR="007443EF" w:rsidRPr="00083482">
        <w:t>; d</w:t>
      </w:r>
      <w:r w:rsidRPr="00083482">
        <w:t>ue to their attachment towards enjoyment, they say nothing else exists</w:t>
      </w:r>
      <w:r w:rsidR="007443EF" w:rsidRPr="00083482">
        <w:t xml:space="preserve">. </w:t>
      </w:r>
      <w:r w:rsidRPr="00083482">
        <w:t>They indulge in their desires, and are driven by them</w:t>
      </w:r>
      <w:r w:rsidR="007443EF" w:rsidRPr="00083482">
        <w:t xml:space="preserve">. </w:t>
      </w:r>
      <w:r w:rsidRPr="00083482">
        <w:t xml:space="preserve">They think </w:t>
      </w:r>
      <w:r w:rsidR="002A1E37" w:rsidRPr="00083482">
        <w:t>enjoyment</w:t>
      </w:r>
      <w:r w:rsidRPr="00083482">
        <w:t xml:space="preserve"> is the ultimate </w:t>
      </w:r>
      <w:r w:rsidR="00A60A81" w:rsidRPr="00083482">
        <w:t>goal</w:t>
      </w:r>
      <w:r w:rsidRPr="00083482">
        <w:t xml:space="preserve">. </w:t>
      </w:r>
    </w:p>
    <w:p w14:paraId="1FECE9EF" w14:textId="65C5F117" w:rsidR="00EE69AD" w:rsidRPr="00083482" w:rsidRDefault="00EB3A34">
      <w:r w:rsidRPr="00083482">
        <w:t xml:space="preserve">After experiencing </w:t>
      </w:r>
      <w:r w:rsidR="008B7121" w:rsidRPr="00083482">
        <w:t>the high life</w:t>
      </w:r>
      <w:r w:rsidRPr="00083482">
        <w:t xml:space="preserve">, they again experience birth and </w:t>
      </w:r>
      <w:r w:rsidR="002A1E37" w:rsidRPr="00083482">
        <w:t xml:space="preserve">commit </w:t>
      </w:r>
      <w:r w:rsidRPr="00083482">
        <w:t>various actions - this is where their ideas will lead.</w:t>
      </w:r>
      <w:r w:rsidR="00AD2B12">
        <w:t xml:space="preserve"> </w:t>
      </w:r>
      <w:r w:rsidRPr="00083482">
        <w:t>Due to ignorance, they preach activities that aim to beget enjoyment and wealth.</w:t>
      </w:r>
    </w:p>
    <w:p w14:paraId="5ED72DCB" w14:textId="77777777" w:rsidR="00EE69AD" w:rsidRPr="00083482" w:rsidRDefault="00EB3A34">
      <w:r w:rsidRPr="00083482">
        <w:t>There are people who are misled by all this</w:t>
      </w:r>
      <w:r w:rsidR="002A1E37" w:rsidRPr="00083482">
        <w:t xml:space="preserve">. Their </w:t>
      </w:r>
      <w:r w:rsidRPr="00083482">
        <w:t>mind is abducted by such preaching</w:t>
      </w:r>
      <w:r w:rsidR="002A1E37" w:rsidRPr="00083482">
        <w:t xml:space="preserve"> and they</w:t>
      </w:r>
      <w:r w:rsidRPr="00083482">
        <w:t xml:space="preserve"> end up indulging in enjoyment and wealth. </w:t>
      </w:r>
      <w:r w:rsidR="00A60A81" w:rsidRPr="00083482">
        <w:t>T</w:t>
      </w:r>
      <w:r w:rsidRPr="00083482">
        <w:t xml:space="preserve">he </w:t>
      </w:r>
      <w:r w:rsidR="00A60A81" w:rsidRPr="00083482">
        <w:t xml:space="preserve">intention </w:t>
      </w:r>
      <w:r w:rsidRPr="00083482">
        <w:t xml:space="preserve">to determine the true nature of the Self </w:t>
      </w:r>
      <w:r w:rsidR="002A1E37" w:rsidRPr="00083482">
        <w:t xml:space="preserve">is </w:t>
      </w:r>
      <w:r w:rsidR="00A60A81" w:rsidRPr="00083482">
        <w:t>absent in such people</w:t>
      </w:r>
      <w:r w:rsidRPr="00083482">
        <w:t xml:space="preserve">. Their minds will never have the knowledge required for carrying out actions that lead to </w:t>
      </w:r>
      <w:hyperlink w:anchor="Moksha" w:history="1">
        <w:r w:rsidRPr="00083482">
          <w:rPr>
            <w:rStyle w:val="Hyperlink"/>
          </w:rPr>
          <w:t>moksha</w:t>
        </w:r>
      </w:hyperlink>
      <w:r w:rsidRPr="00083482">
        <w:t>- actions which lead to the true nature of the Self.</w:t>
      </w:r>
    </w:p>
    <w:p w14:paraId="0004B8E4" w14:textId="77777777" w:rsidR="00EE69AD" w:rsidRPr="00083482" w:rsidRDefault="00EB3A34">
      <w:r w:rsidRPr="00083482">
        <w:t xml:space="preserve">Hence, a person who desires </w:t>
      </w:r>
      <w:hyperlink w:anchor="Moksha" w:history="1">
        <w:r w:rsidRPr="00083482">
          <w:rPr>
            <w:rStyle w:val="Hyperlink"/>
          </w:rPr>
          <w:t>moksha</w:t>
        </w:r>
      </w:hyperlink>
      <w:r w:rsidRPr="00083482">
        <w:t xml:space="preserve"> must not associate with desire-driven actions.</w:t>
      </w:r>
    </w:p>
    <w:p w14:paraId="5035A4C5" w14:textId="77777777" w:rsidR="00EE69AD" w:rsidRPr="00083482" w:rsidRDefault="00A60A81">
      <w:r w:rsidRPr="00083482">
        <w:t xml:space="preserve">Now, some </w:t>
      </w:r>
      <w:r w:rsidR="00EB3A34" w:rsidRPr="00083482">
        <w:t>questions arise: The Vedas dea</w:t>
      </w:r>
      <w:r w:rsidRPr="00083482">
        <w:t>l with the science of your Self</w:t>
      </w:r>
      <w:r w:rsidR="00EB3A34" w:rsidRPr="00083482">
        <w:t xml:space="preserve"> with an affection</w:t>
      </w:r>
      <w:r w:rsidRPr="00083482">
        <w:t xml:space="preserve"> that’s </w:t>
      </w:r>
      <w:r w:rsidR="00EB3A34" w:rsidRPr="00083482">
        <w:t xml:space="preserve">greater than thousands of parents. Why is </w:t>
      </w:r>
      <w:r w:rsidRPr="00083482">
        <w:t>it that</w:t>
      </w:r>
      <w:r w:rsidR="00EB3A34" w:rsidRPr="00083482">
        <w:t xml:space="preserve"> the Vedas also preach actions that yield minor </w:t>
      </w:r>
      <w:r w:rsidRPr="00083482">
        <w:lastRenderedPageBreak/>
        <w:t>enjoyments</w:t>
      </w:r>
      <w:r w:rsidR="00EB3A34" w:rsidRPr="00083482">
        <w:t xml:space="preserve">, which further the cycle of re-birth? Is it appropriate to say that the </w:t>
      </w:r>
      <w:r w:rsidRPr="00083482">
        <w:t xml:space="preserve">outcomes </w:t>
      </w:r>
      <w:r w:rsidR="00EB3A34" w:rsidRPr="00083482">
        <w:t xml:space="preserve">prescribed in the Vedas </w:t>
      </w:r>
      <w:r w:rsidRPr="00083482">
        <w:t xml:space="preserve">are to </w:t>
      </w:r>
      <w:r w:rsidR="00EB3A34" w:rsidRPr="00083482">
        <w:t>be given up? Answers to these questions come in the following Shlokas:</w:t>
      </w:r>
    </w:p>
    <w:p w14:paraId="34FEFE46" w14:textId="77777777" w:rsidR="00EE69AD" w:rsidRPr="00083482" w:rsidRDefault="00CA3C91">
      <w:pPr>
        <w:pStyle w:val="Heading2"/>
      </w:pPr>
      <w:r w:rsidRPr="00083482">
        <w:t>2-45 to 2-46</w:t>
      </w:r>
    </w:p>
    <w:p w14:paraId="356D8990" w14:textId="77777777" w:rsidR="00EE69AD" w:rsidRPr="00083482" w:rsidRDefault="00EB3A34">
      <w:pPr>
        <w:pStyle w:val="Shloka"/>
        <w:rPr>
          <w:noProof/>
          <w:lang w:bidi="sa-IN"/>
        </w:rPr>
      </w:pPr>
      <w:r w:rsidRPr="00083482">
        <w:rPr>
          <w:noProof/>
          <w:lang w:bidi="sa-IN"/>
        </w:rPr>
        <w:t>[</w:t>
      </w:r>
    </w:p>
    <w:p w14:paraId="464333C0" w14:textId="77777777" w:rsidR="00EE69AD" w:rsidRPr="00083482" w:rsidRDefault="00EB3A34">
      <w:pPr>
        <w:pStyle w:val="Shloka"/>
        <w:rPr>
          <w:noProof/>
          <w:lang w:bidi="sa-IN"/>
        </w:rPr>
      </w:pPr>
      <w:r w:rsidRPr="00083482">
        <w:rPr>
          <w:noProof/>
          <w:lang w:bidi="sa-IN"/>
        </w:rPr>
        <w:t>traiguNya viShayA vEdA nistraiguNyO bhavArjuna |</w:t>
      </w:r>
    </w:p>
    <w:p w14:paraId="1B252FCF" w14:textId="77777777" w:rsidR="00EE69AD" w:rsidRPr="00083482" w:rsidRDefault="00EB3A34">
      <w:pPr>
        <w:pStyle w:val="Shloka"/>
        <w:rPr>
          <w:noProof/>
          <w:lang w:bidi="sa-IN"/>
        </w:rPr>
      </w:pPr>
      <w:r w:rsidRPr="00083482">
        <w:rPr>
          <w:noProof/>
          <w:lang w:bidi="sa-IN"/>
        </w:rPr>
        <w:t>nirdvandvO nitya sattvasthO niryOgakShEma AtmavAn || 45 ||</w:t>
      </w:r>
    </w:p>
    <w:p w14:paraId="7CA7D09E" w14:textId="77777777" w:rsidR="00EE69AD" w:rsidRPr="00083482" w:rsidRDefault="00EE69AD">
      <w:pPr>
        <w:pStyle w:val="Shloka"/>
        <w:rPr>
          <w:noProof/>
          <w:lang w:bidi="sa-IN"/>
        </w:rPr>
      </w:pPr>
    </w:p>
    <w:p w14:paraId="4CFB34FC" w14:textId="77777777" w:rsidR="00EE69AD" w:rsidRPr="00083482" w:rsidRDefault="00EB3A34">
      <w:pPr>
        <w:pStyle w:val="Shloka"/>
        <w:rPr>
          <w:noProof/>
          <w:lang w:bidi="sa-IN"/>
        </w:rPr>
      </w:pPr>
      <w:r w:rsidRPr="00083482">
        <w:rPr>
          <w:noProof/>
          <w:lang w:bidi="sa-IN"/>
        </w:rPr>
        <w:t>yAvAnartha udapAnE sarvata: samplutOdakE |</w:t>
      </w:r>
    </w:p>
    <w:p w14:paraId="5C2C7D7D" w14:textId="77777777" w:rsidR="00EE69AD" w:rsidRPr="00083482" w:rsidRDefault="00EB3A34">
      <w:pPr>
        <w:pStyle w:val="Shloka"/>
        <w:rPr>
          <w:noProof/>
          <w:lang w:bidi="sa-IN"/>
        </w:rPr>
      </w:pPr>
      <w:r w:rsidRPr="00083482">
        <w:rPr>
          <w:noProof/>
          <w:lang w:bidi="sa-IN"/>
        </w:rPr>
        <w:t>tAvAn sarvEShu vEdEShu brAhmaNasya vijAnata: || 46 ||</w:t>
      </w:r>
    </w:p>
    <w:p w14:paraId="31D70B5D" w14:textId="77777777" w:rsidR="00EE69AD" w:rsidRPr="00083482" w:rsidRDefault="00EB3A34">
      <w:pPr>
        <w:pStyle w:val="Shloka"/>
      </w:pPr>
      <w:r w:rsidRPr="00083482">
        <w:rPr>
          <w:noProof/>
          <w:lang w:bidi="sa-IN"/>
        </w:rPr>
        <w:t>]</w:t>
      </w:r>
    </w:p>
    <w:p w14:paraId="21DBB84B" w14:textId="77777777" w:rsidR="00EE69AD" w:rsidRPr="00083482" w:rsidRDefault="00EB3A34" w:rsidP="00A22026">
      <w:pPr>
        <w:pStyle w:val="ExplnOfShloka"/>
      </w:pPr>
      <w:r w:rsidRPr="00083482">
        <w:rPr>
          <w:noProof/>
          <w:szCs w:val="20"/>
          <w:lang w:bidi="sa-IN"/>
        </w:rPr>
        <w:t>[arjuna]</w:t>
      </w:r>
      <w:r w:rsidRPr="00083482">
        <w:rPr>
          <w:szCs w:val="20"/>
        </w:rPr>
        <w:t xml:space="preserve"> Arjuna, </w:t>
      </w:r>
      <w:r w:rsidRPr="00083482">
        <w:rPr>
          <w:noProof/>
          <w:szCs w:val="20"/>
          <w:lang w:bidi="sa-IN"/>
        </w:rPr>
        <w:t>[vEdA:]</w:t>
      </w:r>
      <w:r w:rsidRPr="00083482">
        <w:rPr>
          <w:szCs w:val="20"/>
        </w:rPr>
        <w:t xml:space="preserve"> the Vedas </w:t>
      </w:r>
      <w:r w:rsidRPr="00083482">
        <w:rPr>
          <w:noProof/>
          <w:szCs w:val="20"/>
          <w:lang w:bidi="sa-IN"/>
        </w:rPr>
        <w:t>[traiguNya viShayA:]</w:t>
      </w:r>
      <w:r w:rsidRPr="00083482">
        <w:rPr>
          <w:szCs w:val="20"/>
        </w:rPr>
        <w:t xml:space="preserve"> deal with those who have the </w:t>
      </w:r>
      <w:hyperlink w:anchor="satva_rajas_tamas" w:history="1">
        <w:r w:rsidRPr="00083482">
          <w:rPr>
            <w:rStyle w:val="Hyperlink"/>
            <w:szCs w:val="20"/>
          </w:rPr>
          <w:t>three qualities</w:t>
        </w:r>
      </w:hyperlink>
      <w:r w:rsidRPr="00083482">
        <w:rPr>
          <w:szCs w:val="20"/>
        </w:rPr>
        <w:t xml:space="preserve"> in abundance. </w:t>
      </w:r>
      <w:r w:rsidRPr="00083482">
        <w:rPr>
          <w:noProof/>
          <w:szCs w:val="20"/>
          <w:lang w:bidi="sa-IN"/>
        </w:rPr>
        <w:t>[nistraiguNyO bhava]</w:t>
      </w:r>
      <w:r w:rsidRPr="00083482">
        <w:rPr>
          <w:szCs w:val="20"/>
        </w:rPr>
        <w:t xml:space="preserve"> </w:t>
      </w:r>
      <w:r w:rsidR="00A60A81" w:rsidRPr="00083482">
        <w:rPr>
          <w:szCs w:val="20"/>
        </w:rPr>
        <w:t>B</w:t>
      </w:r>
      <w:r w:rsidRPr="00083482">
        <w:rPr>
          <w:szCs w:val="20"/>
        </w:rPr>
        <w:t xml:space="preserve">e a person who is not drowned by an excess of these three </w:t>
      </w:r>
      <w:r w:rsidR="00A60A81" w:rsidRPr="00083482">
        <w:rPr>
          <w:szCs w:val="20"/>
        </w:rPr>
        <w:t>qualities</w:t>
      </w:r>
      <w:r w:rsidRPr="00083482">
        <w:rPr>
          <w:szCs w:val="20"/>
        </w:rPr>
        <w:t xml:space="preserve">. </w:t>
      </w:r>
      <w:r w:rsidRPr="00083482">
        <w:rPr>
          <w:noProof/>
          <w:szCs w:val="20"/>
          <w:lang w:bidi="sa-IN"/>
        </w:rPr>
        <w:t>[nirdvandva:]</w:t>
      </w:r>
      <w:r w:rsidRPr="00083482">
        <w:rPr>
          <w:szCs w:val="20"/>
        </w:rPr>
        <w:t xml:space="preserve"> Be free from the dualities of the material world. </w:t>
      </w:r>
      <w:r w:rsidRPr="00083482">
        <w:rPr>
          <w:noProof/>
          <w:szCs w:val="20"/>
          <w:lang w:bidi="sa-IN"/>
        </w:rPr>
        <w:t>[nitya sattvastha:]</w:t>
      </w:r>
      <w:r w:rsidRPr="00083482">
        <w:rPr>
          <w:szCs w:val="20"/>
        </w:rPr>
        <w:t xml:space="preserve"> Be constantly situated in an abundance of the </w:t>
      </w:r>
      <w:r w:rsidR="00A60A81" w:rsidRPr="00083482">
        <w:rPr>
          <w:szCs w:val="20"/>
        </w:rPr>
        <w:t xml:space="preserve">quality of </w:t>
      </w:r>
      <w:hyperlink w:anchor="sattva" w:history="1">
        <w:r w:rsidRPr="00083482">
          <w:rPr>
            <w:rStyle w:val="Hyperlink"/>
            <w:szCs w:val="20"/>
          </w:rPr>
          <w:t>sattva</w:t>
        </w:r>
      </w:hyperlink>
      <w:r w:rsidRPr="00083482">
        <w:rPr>
          <w:szCs w:val="20"/>
        </w:rPr>
        <w:t xml:space="preserve">. </w:t>
      </w:r>
      <w:r w:rsidRPr="00083482">
        <w:rPr>
          <w:noProof/>
          <w:szCs w:val="20"/>
          <w:lang w:bidi="sa-IN"/>
        </w:rPr>
        <w:t>[niryOgakShEma:]</w:t>
      </w:r>
      <w:r w:rsidRPr="00083482">
        <w:rPr>
          <w:szCs w:val="20"/>
        </w:rPr>
        <w:t xml:space="preserve"> Do not care about pr</w:t>
      </w:r>
      <w:r w:rsidR="00A60A81" w:rsidRPr="00083482">
        <w:rPr>
          <w:szCs w:val="20"/>
        </w:rPr>
        <w:t xml:space="preserve">otecting what you have </w:t>
      </w:r>
      <w:r w:rsidRPr="00083482">
        <w:rPr>
          <w:szCs w:val="20"/>
        </w:rPr>
        <w:t>and don’t both</w:t>
      </w:r>
      <w:r w:rsidR="00A60A81" w:rsidRPr="00083482">
        <w:rPr>
          <w:szCs w:val="20"/>
        </w:rPr>
        <w:t>er to acquire what you don’t</w:t>
      </w:r>
      <w:r w:rsidRPr="00083482">
        <w:rPr>
          <w:szCs w:val="20"/>
        </w:rPr>
        <w:t xml:space="preserve">. </w:t>
      </w:r>
      <w:r w:rsidRPr="00083482">
        <w:rPr>
          <w:noProof/>
          <w:szCs w:val="20"/>
          <w:lang w:bidi="sa-IN"/>
        </w:rPr>
        <w:t>[AtmavAn]</w:t>
      </w:r>
      <w:r w:rsidRPr="00083482">
        <w:rPr>
          <w:szCs w:val="20"/>
        </w:rPr>
        <w:t xml:space="preserve"> Know the</w:t>
      </w:r>
      <w:r w:rsidR="00A60A81" w:rsidRPr="00083482">
        <w:rPr>
          <w:szCs w:val="20"/>
        </w:rPr>
        <w:t xml:space="preserve"> nature of your Self</w:t>
      </w:r>
      <w:r w:rsidRPr="00083482">
        <w:rPr>
          <w:szCs w:val="20"/>
        </w:rPr>
        <w:t>.</w:t>
      </w:r>
    </w:p>
    <w:p w14:paraId="0539CFFE" w14:textId="77777777" w:rsidR="00EE69AD" w:rsidRPr="00083482" w:rsidRDefault="00EE69AD" w:rsidP="00A22026">
      <w:pPr>
        <w:pStyle w:val="ExplnOfShloka"/>
      </w:pPr>
    </w:p>
    <w:p w14:paraId="15ED0656" w14:textId="77777777" w:rsidR="00EE69AD" w:rsidRPr="00083482" w:rsidRDefault="00EB3A34" w:rsidP="00A22026">
      <w:pPr>
        <w:pStyle w:val="ExplnOfShloka"/>
      </w:pPr>
      <w:r w:rsidRPr="00083482">
        <w:rPr>
          <w:noProof/>
          <w:szCs w:val="20"/>
          <w:lang w:bidi="sa-IN"/>
        </w:rPr>
        <w:t>[vijAnata: brAhmaNasya]</w:t>
      </w:r>
      <w:r w:rsidRPr="00083482">
        <w:rPr>
          <w:szCs w:val="20"/>
        </w:rPr>
        <w:t xml:space="preserve"> A man of wisdom seeking God </w:t>
      </w:r>
      <w:r w:rsidRPr="00083482">
        <w:rPr>
          <w:noProof/>
          <w:szCs w:val="20"/>
          <w:lang w:bidi="sa-IN"/>
        </w:rPr>
        <w:t>[yAvAnartha: tAvAn]</w:t>
      </w:r>
      <w:r w:rsidRPr="00083482">
        <w:rPr>
          <w:szCs w:val="20"/>
        </w:rPr>
        <w:t xml:space="preserve"> will find as much use </w:t>
      </w:r>
      <w:r w:rsidRPr="00083482">
        <w:rPr>
          <w:noProof/>
          <w:szCs w:val="20"/>
          <w:lang w:bidi="sa-IN"/>
        </w:rPr>
        <w:t>[sarvEShu vEdEShu]</w:t>
      </w:r>
      <w:r w:rsidRPr="00083482">
        <w:rPr>
          <w:szCs w:val="20"/>
        </w:rPr>
        <w:t xml:space="preserve"> in all the Vedas, </w:t>
      </w:r>
      <w:r w:rsidRPr="00083482">
        <w:rPr>
          <w:noProof/>
          <w:szCs w:val="20"/>
          <w:lang w:bidi="sa-IN"/>
        </w:rPr>
        <w:t>[yAvAn artha: tAvAn]</w:t>
      </w:r>
      <w:r w:rsidRPr="00083482">
        <w:rPr>
          <w:szCs w:val="20"/>
        </w:rPr>
        <w:t xml:space="preserve"> as one will find use </w:t>
      </w:r>
      <w:r w:rsidRPr="00083482">
        <w:rPr>
          <w:noProof/>
          <w:szCs w:val="20"/>
          <w:lang w:bidi="sa-IN"/>
        </w:rPr>
        <w:t>[udapAnE]</w:t>
      </w:r>
      <w:r w:rsidRPr="00083482">
        <w:rPr>
          <w:szCs w:val="20"/>
        </w:rPr>
        <w:t xml:space="preserve"> in a lake, </w:t>
      </w:r>
      <w:r w:rsidRPr="00083482">
        <w:rPr>
          <w:noProof/>
          <w:szCs w:val="20"/>
          <w:lang w:bidi="sa-IN"/>
        </w:rPr>
        <w:t>[sarvata: samplutOdakE]</w:t>
      </w:r>
      <w:r w:rsidRPr="00083482">
        <w:rPr>
          <w:szCs w:val="20"/>
        </w:rPr>
        <w:t xml:space="preserve"> that is full of water in every respect.</w:t>
      </w:r>
    </w:p>
    <w:p w14:paraId="75BEE9FA" w14:textId="77777777" w:rsidR="00AD2B12" w:rsidRDefault="00B76D30">
      <w:bookmarkStart w:id="18" w:name="satva_rajas_tamas"/>
      <w:bookmarkEnd w:id="18"/>
      <w:r w:rsidRPr="00083482">
        <w:t xml:space="preserve">Three qualities influence all </w:t>
      </w:r>
      <w:r w:rsidR="00EB3A34" w:rsidRPr="00083482">
        <w:t xml:space="preserve">things </w:t>
      </w:r>
      <w:r w:rsidRPr="00083482">
        <w:t>that are created</w:t>
      </w:r>
      <w:r w:rsidR="00EB3A34" w:rsidRPr="00083482">
        <w:t xml:space="preserve">: </w:t>
      </w:r>
      <w:hyperlink w:anchor="sattva" w:history="1">
        <w:r w:rsidR="00EB3A34" w:rsidRPr="00083482">
          <w:rPr>
            <w:rStyle w:val="Hyperlink"/>
          </w:rPr>
          <w:t>sattva</w:t>
        </w:r>
      </w:hyperlink>
      <w:r w:rsidR="00EB3A34" w:rsidRPr="00083482">
        <w:t xml:space="preserve"> (wisdom, virtue, truth), </w:t>
      </w:r>
      <w:hyperlink w:anchor="rajas" w:history="1">
        <w:r w:rsidR="00EB3A34" w:rsidRPr="00083482">
          <w:rPr>
            <w:rStyle w:val="Hyperlink"/>
          </w:rPr>
          <w:t>rajas</w:t>
        </w:r>
      </w:hyperlink>
      <w:r w:rsidR="00EB3A34" w:rsidRPr="00083482">
        <w:t xml:space="preserve"> (passion, emotion: cause of great activity) and </w:t>
      </w:r>
      <w:hyperlink w:anchor="tamas" w:history="1">
        <w:r w:rsidR="00EB3A34" w:rsidRPr="00083482">
          <w:rPr>
            <w:rStyle w:val="Hyperlink"/>
          </w:rPr>
          <w:t>tamas</w:t>
        </w:r>
      </w:hyperlink>
      <w:r w:rsidR="00EB3A34" w:rsidRPr="00083482">
        <w:t xml:space="preserve"> (ignorance, darkness). </w:t>
      </w:r>
    </w:p>
    <w:p w14:paraId="32F1A6CB" w14:textId="77777777" w:rsidR="00AD2B12" w:rsidRDefault="00B76D30">
      <w:r w:rsidRPr="00083482">
        <w:t xml:space="preserve">Some of us </w:t>
      </w:r>
      <w:r w:rsidR="00EB3A34" w:rsidRPr="00083482">
        <w:t>are associated with abundant amounts of these three</w:t>
      </w:r>
      <w:r w:rsidR="00A60A81" w:rsidRPr="00083482">
        <w:t xml:space="preserve"> qualities</w:t>
      </w:r>
      <w:r w:rsidR="00EB3A34" w:rsidRPr="00083482">
        <w:t xml:space="preserve">. The Vedas deal with this subject: </w:t>
      </w:r>
      <w:r w:rsidR="009A3562" w:rsidRPr="00083482">
        <w:t>W</w:t>
      </w:r>
      <w:r w:rsidR="00EB3A34" w:rsidRPr="00083482">
        <w:t xml:space="preserve">ith great compassion, </w:t>
      </w:r>
      <w:r w:rsidR="009A3562" w:rsidRPr="00083482">
        <w:t xml:space="preserve">they preach </w:t>
      </w:r>
      <w:r w:rsidR="00E027C6" w:rsidRPr="00083482">
        <w:t xml:space="preserve">activities that </w:t>
      </w:r>
      <w:r w:rsidR="00EB3A34" w:rsidRPr="00083482">
        <w:t xml:space="preserve">are suitable for </w:t>
      </w:r>
      <w:r w:rsidR="00D8773F" w:rsidRPr="00083482">
        <w:t>those of us</w:t>
      </w:r>
      <w:r w:rsidR="00EB3A34" w:rsidRPr="00083482">
        <w:t xml:space="preserve"> with </w:t>
      </w:r>
      <w:r w:rsidR="00D8773F" w:rsidRPr="00083482">
        <w:t xml:space="preserve">a </w:t>
      </w:r>
      <w:r w:rsidR="00EB3A34" w:rsidRPr="00083482">
        <w:t>prominent influence of ignorance (</w:t>
      </w:r>
      <w:hyperlink w:anchor="tamas" w:history="1">
        <w:r w:rsidR="00EB3A34" w:rsidRPr="00083482">
          <w:rPr>
            <w:rStyle w:val="Hyperlink"/>
          </w:rPr>
          <w:t>tamas</w:t>
        </w:r>
      </w:hyperlink>
      <w:r w:rsidR="00EB3A34" w:rsidRPr="00083482">
        <w:t xml:space="preserve">), </w:t>
      </w:r>
      <w:r w:rsidR="00E027C6" w:rsidRPr="00083482">
        <w:t xml:space="preserve">for </w:t>
      </w:r>
      <w:r w:rsidR="00EB3A34" w:rsidRPr="00083482">
        <w:t>those in whom passion (</w:t>
      </w:r>
      <w:hyperlink w:anchor="rajas" w:history="1">
        <w:r w:rsidR="00EB3A34" w:rsidRPr="00083482">
          <w:rPr>
            <w:rStyle w:val="Hyperlink"/>
          </w:rPr>
          <w:t>rajas</w:t>
        </w:r>
      </w:hyperlink>
      <w:r w:rsidR="00EB3A34" w:rsidRPr="00083482">
        <w:t xml:space="preserve">) is prominent and </w:t>
      </w:r>
      <w:r w:rsidR="00E027C6" w:rsidRPr="00083482">
        <w:t xml:space="preserve">for </w:t>
      </w:r>
      <w:r w:rsidR="00EB3A34" w:rsidRPr="00083482">
        <w:t>those in whom wisdom and virtue (</w:t>
      </w:r>
      <w:hyperlink w:anchor="sattva" w:history="1">
        <w:r w:rsidR="00EB3A34" w:rsidRPr="00083482">
          <w:rPr>
            <w:rStyle w:val="Hyperlink"/>
          </w:rPr>
          <w:t>sattva</w:t>
        </w:r>
      </w:hyperlink>
      <w:r w:rsidR="00EB3A34" w:rsidRPr="00083482">
        <w:t xml:space="preserve">) are prominent. </w:t>
      </w:r>
    </w:p>
    <w:p w14:paraId="231004F5" w14:textId="77777777" w:rsidR="00AD2B12" w:rsidRDefault="00EB3A34">
      <w:r w:rsidRPr="00083482">
        <w:t xml:space="preserve">In case the Vedas did not preach the means to achieve </w:t>
      </w:r>
      <w:r w:rsidR="00E027C6" w:rsidRPr="00083482">
        <w:t xml:space="preserve">goals </w:t>
      </w:r>
      <w:r w:rsidRPr="00083482">
        <w:t>suitable to o</w:t>
      </w:r>
      <w:r w:rsidR="00D8773F" w:rsidRPr="00083482">
        <w:t>ur</w:t>
      </w:r>
      <w:r w:rsidRPr="00083482">
        <w:t xml:space="preserve"> nature, </w:t>
      </w:r>
      <w:r w:rsidR="00D8773F" w:rsidRPr="00083482">
        <w:t xml:space="preserve">we </w:t>
      </w:r>
      <w:r w:rsidR="00E027C6" w:rsidRPr="00083482">
        <w:t xml:space="preserve">would get turned away from </w:t>
      </w:r>
      <w:hyperlink w:anchor="Moksha" w:history="1">
        <w:r w:rsidR="00E027C6" w:rsidRPr="00083482">
          <w:rPr>
            <w:rStyle w:val="Hyperlink"/>
          </w:rPr>
          <w:t>moksha</w:t>
        </w:r>
      </w:hyperlink>
      <w:r w:rsidR="00E027C6" w:rsidRPr="00083482">
        <w:t>, which is the goal of people with wisdom (</w:t>
      </w:r>
      <w:hyperlink w:anchor="sattva" w:history="1">
        <w:r w:rsidR="00E027C6" w:rsidRPr="00083482">
          <w:rPr>
            <w:rStyle w:val="Hyperlink"/>
          </w:rPr>
          <w:t>sattva</w:t>
        </w:r>
      </w:hyperlink>
      <w:r w:rsidR="00E027C6" w:rsidRPr="00083482">
        <w:t xml:space="preserve">). </w:t>
      </w:r>
      <w:r w:rsidR="00D8773F" w:rsidRPr="00083482">
        <w:t>We</w:t>
      </w:r>
      <w:r w:rsidR="00E027C6" w:rsidRPr="00083482">
        <w:t xml:space="preserve"> get turned away d</w:t>
      </w:r>
      <w:r w:rsidRPr="00083482">
        <w:t xml:space="preserve">ue to </w:t>
      </w:r>
      <w:r w:rsidR="00E027C6" w:rsidRPr="00083482">
        <w:t xml:space="preserve">the </w:t>
      </w:r>
      <w:r w:rsidRPr="00083482">
        <w:t>influence of passion and ignoranc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00B76D30" w:rsidRPr="00083482">
        <w:t>).</w:t>
      </w:r>
      <w:r w:rsidRPr="00083482">
        <w:t xml:space="preserve"> </w:t>
      </w:r>
      <w:r w:rsidR="00B76D30" w:rsidRPr="00083482">
        <w:t>When passion and ignorance get a hold on us</w:t>
      </w:r>
      <w:r w:rsidRPr="00083482">
        <w:t xml:space="preserve">, </w:t>
      </w:r>
      <w:r w:rsidR="00D8773F" w:rsidRPr="00083482">
        <w:t>we wouldn’t</w:t>
      </w:r>
      <w:r w:rsidRPr="00083482">
        <w:t xml:space="preserve"> know </w:t>
      </w:r>
      <w:r w:rsidR="00B76D30" w:rsidRPr="00083482">
        <w:t xml:space="preserve">what’s </w:t>
      </w:r>
      <w:r w:rsidRPr="00083482">
        <w:t xml:space="preserve">appropriate to achieve </w:t>
      </w:r>
      <w:r w:rsidR="00D8773F" w:rsidRPr="00083482">
        <w:t xml:space="preserve">our </w:t>
      </w:r>
      <w:r w:rsidRPr="00083482">
        <w:t>desires</w:t>
      </w:r>
      <w:r w:rsidR="00E027C6" w:rsidRPr="00083482">
        <w:t xml:space="preserve"> and</w:t>
      </w:r>
      <w:r w:rsidRPr="00083482">
        <w:t xml:space="preserve"> would become helpless</w:t>
      </w:r>
      <w:r w:rsidR="00E027C6" w:rsidRPr="00083482">
        <w:t xml:space="preserve">. </w:t>
      </w:r>
      <w:r w:rsidR="00D8773F" w:rsidRPr="00083482">
        <w:t xml:space="preserve">We </w:t>
      </w:r>
      <w:r w:rsidR="00E027C6" w:rsidRPr="00083482">
        <w:t xml:space="preserve">would be </w:t>
      </w:r>
      <w:r w:rsidRPr="00083482">
        <w:t xml:space="preserve">overcome by confusion as to what has to be attained and what not. </w:t>
      </w:r>
    </w:p>
    <w:p w14:paraId="4118DA86" w14:textId="389AEBD1" w:rsidR="00EE69AD" w:rsidRPr="00083482" w:rsidRDefault="00EB3A34">
      <w:r w:rsidRPr="00083482">
        <w:t xml:space="preserve">That's why the Vedas deal with </w:t>
      </w:r>
      <w:r w:rsidR="00E027C6" w:rsidRPr="00083482">
        <w:t xml:space="preserve">all </w:t>
      </w:r>
      <w:r w:rsidRPr="00083482">
        <w:t xml:space="preserve">the above </w:t>
      </w:r>
      <w:hyperlink w:anchor="satva_rajas_tamas" w:history="1">
        <w:r w:rsidR="00A60A81" w:rsidRPr="00083482">
          <w:rPr>
            <w:rStyle w:val="Hyperlink"/>
          </w:rPr>
          <w:t>qualities</w:t>
        </w:r>
      </w:hyperlink>
      <w:r w:rsidRPr="00083482">
        <w:t>.</w:t>
      </w:r>
    </w:p>
    <w:p w14:paraId="718412E1" w14:textId="77777777" w:rsidR="00EE69AD" w:rsidRPr="00083482" w:rsidRDefault="00EB3A34">
      <w:r w:rsidRPr="00083482">
        <w:t xml:space="preserve">However, do not be a person influenced by all the </w:t>
      </w:r>
      <w:hyperlink w:anchor="satva_rajas_tamas_effects" w:history="1">
        <w:r w:rsidRPr="00083482">
          <w:rPr>
            <w:rStyle w:val="Hyperlink"/>
          </w:rPr>
          <w:t xml:space="preserve">three </w:t>
        </w:r>
        <w:r w:rsidR="00A60A81" w:rsidRPr="00083482">
          <w:rPr>
            <w:rStyle w:val="Hyperlink"/>
          </w:rPr>
          <w:t>qualities</w:t>
        </w:r>
      </w:hyperlink>
      <w:r w:rsidRPr="00083482">
        <w:t>. You are now situated in wisdom (</w:t>
      </w:r>
      <w:hyperlink w:anchor="sattva" w:history="1">
        <w:r w:rsidRPr="00083482">
          <w:rPr>
            <w:rStyle w:val="Hyperlink"/>
          </w:rPr>
          <w:t>sattva</w:t>
        </w:r>
      </w:hyperlink>
      <w:r w:rsidRPr="00083482">
        <w:t xml:space="preserve">). Keep progressing in the same way. Do not allow a mix of the three </w:t>
      </w:r>
      <w:r w:rsidR="005C6EDD" w:rsidRPr="00083482">
        <w:t xml:space="preserve">qualities </w:t>
      </w:r>
      <w:r w:rsidRPr="00083482">
        <w:t xml:space="preserve">control you. 'Be free from dualities' </w:t>
      </w:r>
      <w:r w:rsidR="005C6EDD" w:rsidRPr="00083482">
        <w:t>by</w:t>
      </w:r>
      <w:r w:rsidRPr="00083482">
        <w:t xml:space="preserve"> donning an attitude of disregard for all material things, standing in wisdom (</w:t>
      </w:r>
      <w:hyperlink w:anchor="sattva" w:history="1">
        <w:r w:rsidRPr="00083482">
          <w:rPr>
            <w:rStyle w:val="Hyperlink"/>
          </w:rPr>
          <w:t>sattva</w:t>
        </w:r>
      </w:hyperlink>
      <w:r w:rsidRPr="00083482">
        <w:t xml:space="preserve">) always, not being influenced by the other two </w:t>
      </w:r>
      <w:r w:rsidR="00E53ACD" w:rsidRPr="00083482">
        <w:t>qualities</w:t>
      </w:r>
      <w:r w:rsidRPr="00083482">
        <w:t xml:space="preserve">. </w:t>
      </w:r>
    </w:p>
    <w:p w14:paraId="72D53786" w14:textId="77777777" w:rsidR="00B76D30" w:rsidRPr="00083482" w:rsidRDefault="00B76D30" w:rsidP="00B76D30">
      <w:pPr>
        <w:pStyle w:val="ApplNotes"/>
      </w:pPr>
      <w:r w:rsidRPr="00083482">
        <w:t>The world is full of passion and ignorance. Don’t let them control you.</w:t>
      </w:r>
    </w:p>
    <w:p w14:paraId="2A558F56" w14:textId="77777777" w:rsidR="00AD2B12" w:rsidRDefault="00EB3A34">
      <w:r w:rsidRPr="00083482">
        <w:lastRenderedPageBreak/>
        <w:t xml:space="preserve">What is the way to achieve this? Let go of the urge to acquire things that don’t contribute </w:t>
      </w:r>
      <w:r w:rsidR="00056AE5" w:rsidRPr="00083482">
        <w:t>to</w:t>
      </w:r>
      <w:r w:rsidR="00A61D4D" w:rsidRPr="00083482">
        <w:t xml:space="preserve"> the</w:t>
      </w:r>
      <w:r w:rsidR="00056AE5" w:rsidRPr="00083482">
        <w:t xml:space="preserve"> </w:t>
      </w:r>
      <w:r w:rsidR="00A61D4D" w:rsidRPr="00083482">
        <w:t>realization of</w:t>
      </w:r>
      <w:r w:rsidRPr="00083482">
        <w:t xml:space="preserve"> the Self. Let go of protecting what you have acquired. Be someone who is interested in the quest to find the true nature of the Self. </w:t>
      </w:r>
    </w:p>
    <w:p w14:paraId="78BFFE32" w14:textId="2F68AAFD" w:rsidR="00EE69AD" w:rsidRPr="00083482" w:rsidRDefault="00EB3A34">
      <w:r w:rsidRPr="00083482">
        <w:t>When you conduct yourself this way, you will rid yourself of the powerful influence of passion and ignorance (</w:t>
      </w:r>
      <w:hyperlink w:anchor="rajas" w:history="1">
        <w:r w:rsidRPr="00083482">
          <w:rPr>
            <w:rStyle w:val="Hyperlink"/>
          </w:rPr>
          <w:t>rajas</w:t>
        </w:r>
      </w:hyperlink>
      <w:r w:rsidRPr="00083482">
        <w:rPr>
          <w:i/>
        </w:rPr>
        <w:t xml:space="preserve"> </w:t>
      </w:r>
      <w:r w:rsidRPr="00083482">
        <w:t xml:space="preserve">and </w:t>
      </w:r>
      <w:hyperlink w:anchor="tamas" w:history="1">
        <w:r w:rsidRPr="00083482">
          <w:rPr>
            <w:rStyle w:val="Hyperlink"/>
          </w:rPr>
          <w:t>tamas</w:t>
        </w:r>
      </w:hyperlink>
      <w:r w:rsidRPr="00083482">
        <w:t>) and your wisdom (</w:t>
      </w:r>
      <w:hyperlink w:anchor="sattva" w:history="1">
        <w:r w:rsidRPr="00083482">
          <w:rPr>
            <w:rStyle w:val="Hyperlink"/>
          </w:rPr>
          <w:t>sattva</w:t>
        </w:r>
      </w:hyperlink>
      <w:r w:rsidRPr="00083482">
        <w:t>) will grow.</w:t>
      </w:r>
    </w:p>
    <w:p w14:paraId="7887C15E" w14:textId="77777777" w:rsidR="00EE69AD" w:rsidRPr="00083482" w:rsidRDefault="00EB3A34">
      <w:r w:rsidRPr="00083482">
        <w:t xml:space="preserve">Also, everything said in the Vedas is not applicable to everyone. A thirsty person can only drink so much water from a lake as he needs. Even though the lake is full of water, it was built with many purposes in mind. Just as a person will not drink the whole lake, a person desiring </w:t>
      </w:r>
      <w:hyperlink w:anchor="Moksha" w:history="1">
        <w:r w:rsidRPr="00083482">
          <w:rPr>
            <w:rStyle w:val="Hyperlink"/>
          </w:rPr>
          <w:t>moksha</w:t>
        </w:r>
      </w:hyperlink>
      <w:r w:rsidRPr="00083482">
        <w:t xml:space="preserve"> will only take </w:t>
      </w:r>
      <w:r w:rsidR="00A61D4D" w:rsidRPr="00083482">
        <w:t xml:space="preserve">the part that </w:t>
      </w:r>
      <w:r w:rsidRPr="00083482">
        <w:t>help</w:t>
      </w:r>
      <w:r w:rsidR="00A61D4D" w:rsidRPr="00083482">
        <w:t>s</w:t>
      </w:r>
      <w:r w:rsidRPr="00083482">
        <w:t xml:space="preserve"> him attain </w:t>
      </w:r>
      <w:hyperlink w:anchor="Moksha" w:history="1">
        <w:r w:rsidRPr="00083482">
          <w:rPr>
            <w:rStyle w:val="Hyperlink"/>
          </w:rPr>
          <w:t>moksha</w:t>
        </w:r>
      </w:hyperlink>
      <w:r w:rsidRPr="00083482">
        <w:t xml:space="preserve">, not </w:t>
      </w:r>
      <w:r w:rsidR="00A61D4D" w:rsidRPr="00083482">
        <w:t>the entire content of the Vedas</w:t>
      </w:r>
      <w:r w:rsidRPr="00083482">
        <w:t>.</w:t>
      </w:r>
    </w:p>
    <w:p w14:paraId="0B122112" w14:textId="77777777" w:rsidR="00EE69AD" w:rsidRPr="00083482" w:rsidRDefault="00EB3A34">
      <w:r w:rsidRPr="00083482">
        <w:t xml:space="preserve">In the next Shloka, </w:t>
      </w:r>
      <w:r w:rsidR="00056AE5" w:rsidRPr="00083482">
        <w:t xml:space="preserve">The Lord </w:t>
      </w:r>
      <w:r w:rsidRPr="00083482">
        <w:t xml:space="preserve">says that </w:t>
      </w:r>
      <w:r w:rsidR="00056AE5" w:rsidRPr="00083482">
        <w:t xml:space="preserve">only so much can apply to </w:t>
      </w:r>
      <w:r w:rsidRPr="00083482">
        <w:t xml:space="preserve">a person desiring </w:t>
      </w:r>
      <w:hyperlink w:anchor="Moksha" w:history="1">
        <w:r w:rsidRPr="00083482">
          <w:rPr>
            <w:rStyle w:val="Hyperlink"/>
          </w:rPr>
          <w:t>moksha</w:t>
        </w:r>
      </w:hyperlink>
      <w:r w:rsidRPr="00083482">
        <w:t xml:space="preserve">, </w:t>
      </w:r>
      <w:r w:rsidR="00056AE5" w:rsidRPr="00083482">
        <w:t xml:space="preserve">who is </w:t>
      </w:r>
      <w:r w:rsidRPr="00083482">
        <w:t>situated in the property of wisdom (</w:t>
      </w:r>
      <w:hyperlink w:anchor="sattva" w:history="1">
        <w:r w:rsidRPr="00083482">
          <w:rPr>
            <w:rStyle w:val="Hyperlink"/>
          </w:rPr>
          <w:t>sattva</w:t>
        </w:r>
      </w:hyperlink>
      <w:r w:rsidR="00056AE5" w:rsidRPr="00083482">
        <w:t>)</w:t>
      </w:r>
      <w:r w:rsidRPr="00083482">
        <w:t>:</w:t>
      </w:r>
    </w:p>
    <w:p w14:paraId="518B74FF" w14:textId="77777777" w:rsidR="00EE69AD" w:rsidRPr="00083482" w:rsidRDefault="00CA3C91">
      <w:pPr>
        <w:pStyle w:val="Heading2"/>
      </w:pPr>
      <w:r w:rsidRPr="00083482">
        <w:t>2-47</w:t>
      </w:r>
    </w:p>
    <w:p w14:paraId="6E144316" w14:textId="77777777" w:rsidR="00EE69AD" w:rsidRPr="00083482" w:rsidRDefault="00EB3A34">
      <w:pPr>
        <w:pStyle w:val="Shloka"/>
        <w:rPr>
          <w:noProof/>
          <w:lang w:bidi="sa-IN"/>
        </w:rPr>
      </w:pPr>
      <w:r w:rsidRPr="00083482">
        <w:rPr>
          <w:noProof/>
          <w:lang w:bidi="sa-IN"/>
        </w:rPr>
        <w:t>[</w:t>
      </w:r>
    </w:p>
    <w:p w14:paraId="1A5E84C7" w14:textId="77777777" w:rsidR="00EE69AD" w:rsidRPr="00083482" w:rsidRDefault="00EB3A34">
      <w:pPr>
        <w:pStyle w:val="Shloka"/>
        <w:rPr>
          <w:noProof/>
          <w:lang w:bidi="sa-IN"/>
        </w:rPr>
      </w:pPr>
      <w:r w:rsidRPr="00083482">
        <w:rPr>
          <w:noProof/>
          <w:lang w:bidi="sa-IN"/>
        </w:rPr>
        <w:t>karmaNyEvAdhikArastE mA phalEShu kadAchana |</w:t>
      </w:r>
    </w:p>
    <w:p w14:paraId="37187B6B" w14:textId="77777777" w:rsidR="00EE69AD" w:rsidRPr="00083482" w:rsidRDefault="00EB3A34">
      <w:pPr>
        <w:pStyle w:val="Shloka"/>
        <w:rPr>
          <w:noProof/>
          <w:lang w:bidi="sa-IN"/>
        </w:rPr>
      </w:pPr>
      <w:r w:rsidRPr="00083482">
        <w:rPr>
          <w:noProof/>
          <w:lang w:bidi="sa-IN"/>
        </w:rPr>
        <w:t>mA karma phala hEturbhU: mA tE sangO_stu akarmaNi || 47 ||</w:t>
      </w:r>
    </w:p>
    <w:p w14:paraId="41438965" w14:textId="77777777" w:rsidR="00EE69AD" w:rsidRPr="00083482" w:rsidRDefault="00EB3A34">
      <w:pPr>
        <w:pStyle w:val="Shloka"/>
      </w:pPr>
      <w:r w:rsidRPr="00083482">
        <w:rPr>
          <w:noProof/>
          <w:lang w:bidi="sa-IN"/>
        </w:rPr>
        <w:t>]</w:t>
      </w:r>
    </w:p>
    <w:p w14:paraId="56FAB325" w14:textId="594BADAB" w:rsidR="00EE69AD" w:rsidRPr="00083482" w:rsidRDefault="00EB3A34" w:rsidP="00A22026">
      <w:pPr>
        <w:pStyle w:val="ExplnOfShloka"/>
      </w:pPr>
      <w:r w:rsidRPr="00083482">
        <w:rPr>
          <w:noProof/>
          <w:szCs w:val="20"/>
          <w:lang w:bidi="sa-IN"/>
        </w:rPr>
        <w:t>[tE adhikAra:]</w:t>
      </w:r>
      <w:r w:rsidRPr="00083482">
        <w:rPr>
          <w:szCs w:val="20"/>
        </w:rPr>
        <w:t xml:space="preserve"> You have authority </w:t>
      </w:r>
      <w:r w:rsidRPr="00083482">
        <w:rPr>
          <w:noProof/>
          <w:szCs w:val="20"/>
          <w:lang w:bidi="sa-IN"/>
        </w:rPr>
        <w:t>[karmaNi Eva]</w:t>
      </w:r>
      <w:r w:rsidRPr="00083482">
        <w:rPr>
          <w:szCs w:val="20"/>
        </w:rPr>
        <w:t xml:space="preserve"> only in action, </w:t>
      </w:r>
      <w:r w:rsidRPr="00083482">
        <w:rPr>
          <w:noProof/>
          <w:szCs w:val="20"/>
          <w:lang w:bidi="sa-IN"/>
        </w:rPr>
        <w:t>[mA phalEShu kadAchana]</w:t>
      </w:r>
      <w:r w:rsidRPr="00083482">
        <w:rPr>
          <w:szCs w:val="20"/>
        </w:rPr>
        <w:t xml:space="preserve"> never in the </w:t>
      </w:r>
      <w:r w:rsidR="00A61D4D" w:rsidRPr="00083482">
        <w:rPr>
          <w:szCs w:val="20"/>
        </w:rPr>
        <w:t>outcome</w:t>
      </w:r>
      <w:r w:rsidRPr="00083482">
        <w:rPr>
          <w:szCs w:val="20"/>
        </w:rPr>
        <w:t xml:space="preserve"> of those actions. </w:t>
      </w:r>
      <w:r w:rsidRPr="00083482">
        <w:rPr>
          <w:noProof/>
          <w:szCs w:val="20"/>
          <w:lang w:bidi="sa-IN"/>
        </w:rPr>
        <w:t>[mA bhU:]</w:t>
      </w:r>
      <w:r w:rsidRPr="00083482">
        <w:rPr>
          <w:szCs w:val="20"/>
        </w:rPr>
        <w:t xml:space="preserve"> Do not consider yourself to be </w:t>
      </w:r>
      <w:r w:rsidR="007C2AA9">
        <w:rPr>
          <w:szCs w:val="20"/>
        </w:rPr>
        <w:t>[</w:t>
      </w:r>
      <w:r w:rsidRPr="00083482">
        <w:rPr>
          <w:noProof/>
          <w:szCs w:val="20"/>
          <w:lang w:bidi="sa-IN"/>
        </w:rPr>
        <w:t>hEtu:]</w:t>
      </w:r>
      <w:r w:rsidRPr="00083482">
        <w:rPr>
          <w:szCs w:val="20"/>
        </w:rPr>
        <w:t xml:space="preserve"> the </w:t>
      </w:r>
      <w:r w:rsidR="007C2AA9">
        <w:rPr>
          <w:szCs w:val="20"/>
        </w:rPr>
        <w:t xml:space="preserve">reason for </w:t>
      </w:r>
      <w:r w:rsidR="007C2AA9" w:rsidRPr="00083482">
        <w:rPr>
          <w:noProof/>
          <w:szCs w:val="20"/>
          <w:lang w:bidi="sa-IN"/>
        </w:rPr>
        <w:t>[karma phala</w:t>
      </w:r>
      <w:r w:rsidR="007C2AA9">
        <w:rPr>
          <w:noProof/>
          <w:szCs w:val="20"/>
          <w:lang w:bidi="sa-IN"/>
        </w:rPr>
        <w:t>]</w:t>
      </w:r>
      <w:r w:rsidR="007C2AA9" w:rsidRPr="00083482">
        <w:rPr>
          <w:noProof/>
          <w:szCs w:val="20"/>
          <w:lang w:bidi="sa-IN"/>
        </w:rPr>
        <w:t xml:space="preserve"> </w:t>
      </w:r>
      <w:r w:rsidR="00A61D4D" w:rsidRPr="00083482">
        <w:rPr>
          <w:szCs w:val="20"/>
        </w:rPr>
        <w:t xml:space="preserve">outcomes </w:t>
      </w:r>
      <w:r w:rsidRPr="00083482">
        <w:rPr>
          <w:szCs w:val="20"/>
        </w:rPr>
        <w:t xml:space="preserve">arising from those actions. </w:t>
      </w:r>
      <w:r w:rsidRPr="00083482">
        <w:rPr>
          <w:noProof/>
          <w:szCs w:val="20"/>
          <w:lang w:bidi="sa-IN"/>
        </w:rPr>
        <w:t>[mA tE s</w:t>
      </w:r>
      <w:r w:rsidR="00A61D4D" w:rsidRPr="00083482">
        <w:rPr>
          <w:noProof/>
          <w:szCs w:val="20"/>
          <w:lang w:bidi="sa-IN"/>
        </w:rPr>
        <w:t>anga: astu]</w:t>
      </w:r>
      <w:r w:rsidR="00A61D4D" w:rsidRPr="00083482">
        <w:rPr>
          <w:szCs w:val="20"/>
        </w:rPr>
        <w:t xml:space="preserve"> May you not </w:t>
      </w:r>
      <w:r w:rsidR="00AF50F6" w:rsidRPr="00083482">
        <w:rPr>
          <w:szCs w:val="20"/>
        </w:rPr>
        <w:t>be</w:t>
      </w:r>
      <w:r w:rsidR="00A61D4D" w:rsidRPr="00083482">
        <w:rPr>
          <w:szCs w:val="20"/>
        </w:rPr>
        <w:t xml:space="preserve"> </w:t>
      </w:r>
      <w:r w:rsidR="00AF50F6" w:rsidRPr="00083482">
        <w:rPr>
          <w:szCs w:val="20"/>
        </w:rPr>
        <w:t xml:space="preserve">attached </w:t>
      </w:r>
      <w:r w:rsidR="00AF50F6" w:rsidRPr="00083482">
        <w:rPr>
          <w:noProof/>
          <w:szCs w:val="20"/>
          <w:lang w:bidi="sa-IN"/>
        </w:rPr>
        <w:t>[akarmaNi]</w:t>
      </w:r>
      <w:r w:rsidR="00AF50F6" w:rsidRPr="00083482">
        <w:rPr>
          <w:szCs w:val="20"/>
        </w:rPr>
        <w:t xml:space="preserve"> to</w:t>
      </w:r>
      <w:r w:rsidRPr="00083482">
        <w:rPr>
          <w:szCs w:val="20"/>
        </w:rPr>
        <w:t xml:space="preserve"> inaction.</w:t>
      </w:r>
    </w:p>
    <w:p w14:paraId="31C2E50C" w14:textId="5232DC0A" w:rsidR="007C2AA9" w:rsidRPr="007C2AA9" w:rsidRDefault="007C2AA9" w:rsidP="007C2AA9">
      <w:pPr>
        <w:rPr>
          <w:i/>
          <w:iCs/>
        </w:rPr>
      </w:pPr>
      <w:bookmarkStart w:id="19" w:name="free_from_action"/>
      <w:bookmarkEnd w:id="19"/>
      <w:r>
        <w:rPr>
          <w:i/>
          <w:iCs/>
        </w:rPr>
        <w:t>The word ‘hEtu’ is translated to ‘the reason for’</w:t>
      </w:r>
      <w:r w:rsidR="006763A9">
        <w:rPr>
          <w:i/>
          <w:iCs/>
        </w:rPr>
        <w:t>. The ‘reason for’ something is in two ways: As the cause, or as a motive or purpose. Both ways hold here: Outcomes of actions don’t happen for your purpose. You aren’t the only cause behind them either.</w:t>
      </w:r>
    </w:p>
    <w:p w14:paraId="6AB768E8" w14:textId="77777777" w:rsidR="009C5F18" w:rsidRPr="00083482" w:rsidRDefault="009C5F18" w:rsidP="009C5F18">
      <w:pPr>
        <w:pStyle w:val="ApplNotes"/>
      </w:pPr>
      <w:r w:rsidRPr="00083482">
        <w:t xml:space="preserve">You have the authority to initiate activity. You are not the one who makes things </w:t>
      </w:r>
      <w:hyperlink w:anchor="actions_and_happenings" w:history="1">
        <w:r w:rsidRPr="00083482">
          <w:rPr>
            <w:rStyle w:val="Hyperlink"/>
          </w:rPr>
          <w:t>happen</w:t>
        </w:r>
      </w:hyperlink>
      <w:r w:rsidRPr="00083482">
        <w:t>.</w:t>
      </w:r>
    </w:p>
    <w:p w14:paraId="5D747018" w14:textId="77777777" w:rsidR="00AD2B12" w:rsidRDefault="00AF50F6">
      <w:r w:rsidRPr="00083482">
        <w:t>Y</w:t>
      </w:r>
      <w:r w:rsidR="00EB3A34" w:rsidRPr="00083482">
        <w:t>our authority lies in action</w:t>
      </w:r>
      <w:r w:rsidR="00A61D4D" w:rsidRPr="00083482">
        <w:t xml:space="preserve"> alone</w:t>
      </w:r>
      <w:r w:rsidR="00B76D30" w:rsidRPr="00083482">
        <w:t>.</w:t>
      </w:r>
      <w:r w:rsidRPr="00083482">
        <w:t xml:space="preserve"> </w:t>
      </w:r>
      <w:r w:rsidR="00B76D30" w:rsidRPr="00083482">
        <w:t xml:space="preserve">Actions could be </w:t>
      </w:r>
      <w:r w:rsidRPr="00083482">
        <w:t xml:space="preserve">routine activities </w:t>
      </w:r>
      <w:r w:rsidR="00B76D30" w:rsidRPr="00083482">
        <w:t>that you do daily, o</w:t>
      </w:r>
      <w:r w:rsidRPr="00083482">
        <w:t xml:space="preserve">r </w:t>
      </w:r>
      <w:r w:rsidR="00B76D30" w:rsidRPr="00083482">
        <w:t xml:space="preserve">work done </w:t>
      </w:r>
      <w:r w:rsidRPr="00083482">
        <w:t>to achieve your desires</w:t>
      </w:r>
      <w:r w:rsidR="00EB3A34" w:rsidRPr="00083482">
        <w:t>. Always be situated in the property of wisdom (</w:t>
      </w:r>
      <w:hyperlink w:anchor="sattva" w:history="1">
        <w:r w:rsidR="00EB3A34" w:rsidRPr="00083482">
          <w:rPr>
            <w:rStyle w:val="Hyperlink"/>
          </w:rPr>
          <w:t>sattva</w:t>
        </w:r>
      </w:hyperlink>
      <w:r w:rsidR="00EB3A34" w:rsidRPr="00083482">
        <w:t xml:space="preserve">) and have a longing </w:t>
      </w:r>
      <w:r w:rsidR="00D705C0" w:rsidRPr="00083482">
        <w:t xml:space="preserve">for </w:t>
      </w:r>
      <w:hyperlink w:anchor="Moksha" w:history="1">
        <w:r w:rsidR="00EB3A34" w:rsidRPr="00083482">
          <w:rPr>
            <w:rStyle w:val="Hyperlink"/>
          </w:rPr>
          <w:t>moksha</w:t>
        </w:r>
      </w:hyperlink>
      <w:r w:rsidR="00EB3A34" w:rsidRPr="00083482">
        <w:t xml:space="preserve">. Never do you have authority over the </w:t>
      </w:r>
      <w:r w:rsidR="00A61D4D" w:rsidRPr="00083482">
        <w:t xml:space="preserve">outcome </w:t>
      </w:r>
      <w:r w:rsidR="00EB3A34" w:rsidRPr="00083482">
        <w:t xml:space="preserve">associated with actions. </w:t>
      </w:r>
    </w:p>
    <w:p w14:paraId="19407DA7" w14:textId="56FD2DCC" w:rsidR="00EE69AD" w:rsidRPr="00083482" w:rsidRDefault="005A5FB9">
      <w:r w:rsidRPr="00083482">
        <w:t>Everything we do</w:t>
      </w:r>
      <w:r w:rsidR="00EB3A34" w:rsidRPr="00083482">
        <w:t xml:space="preserve"> while expecting </w:t>
      </w:r>
      <w:r w:rsidRPr="00083482">
        <w:t>a desired</w:t>
      </w:r>
      <w:r w:rsidR="00EB3A34" w:rsidRPr="00083482">
        <w:t xml:space="preserve"> </w:t>
      </w:r>
      <w:r w:rsidRPr="00083482">
        <w:t>outcome</w:t>
      </w:r>
      <w:r w:rsidR="00A61D4D" w:rsidRPr="00083482">
        <w:t xml:space="preserve"> </w:t>
      </w:r>
      <w:r w:rsidRPr="00083482">
        <w:t xml:space="preserve">is </w:t>
      </w:r>
      <w:r w:rsidR="00EB3A34" w:rsidRPr="00083482">
        <w:t xml:space="preserve">binding in nature. Actions done without expectation for </w:t>
      </w:r>
      <w:r w:rsidR="00A61D4D" w:rsidRPr="00083482">
        <w:t>outcomes</w:t>
      </w:r>
      <w:r w:rsidR="00EB3A34" w:rsidRPr="00083482">
        <w:t xml:space="preserve">, which </w:t>
      </w:r>
      <w:r w:rsidR="00A61D4D" w:rsidRPr="00083482">
        <w:t>are done as a way to worship Me</w:t>
      </w:r>
      <w:r w:rsidR="00EB3A34" w:rsidRPr="00083482">
        <w:t xml:space="preserve"> </w:t>
      </w:r>
      <w:r w:rsidR="00D705C0" w:rsidRPr="00083482">
        <w:t xml:space="preserve">are liberating. They </w:t>
      </w:r>
      <w:r w:rsidR="00A61D4D" w:rsidRPr="00083482">
        <w:t xml:space="preserve">will </w:t>
      </w:r>
      <w:r w:rsidR="00EB3A34" w:rsidRPr="00083482">
        <w:t xml:space="preserve">support you in achieving </w:t>
      </w:r>
      <w:hyperlink w:anchor="Moksha" w:history="1">
        <w:r w:rsidR="00EB3A34" w:rsidRPr="00083482">
          <w:rPr>
            <w:rStyle w:val="Hyperlink"/>
          </w:rPr>
          <w:t>moksha</w:t>
        </w:r>
      </w:hyperlink>
      <w:r w:rsidR="00EB3A34" w:rsidRPr="00083482">
        <w:t xml:space="preserve">. Do not consider yourself to be the </w:t>
      </w:r>
      <w:hyperlink w:anchor="actions_and_happenings" w:history="1">
        <w:r w:rsidR="00EB3A34" w:rsidRPr="00083482">
          <w:rPr>
            <w:rStyle w:val="Hyperlink"/>
          </w:rPr>
          <w:t>cause of the outcome</w:t>
        </w:r>
      </w:hyperlink>
      <w:r w:rsidR="00EB3A34" w:rsidRPr="00083482">
        <w:t xml:space="preserve"> of your actions.</w:t>
      </w:r>
    </w:p>
    <w:p w14:paraId="5A211C53" w14:textId="656A1D6B" w:rsidR="00225AB2" w:rsidRPr="00083482" w:rsidRDefault="00225AB2">
      <w:r w:rsidRPr="00083482">
        <w:t xml:space="preserve">While you yearn for </w:t>
      </w:r>
      <w:hyperlink w:anchor="Moksha" w:history="1">
        <w:r w:rsidRPr="00083482">
          <w:rPr>
            <w:rStyle w:val="Hyperlink"/>
          </w:rPr>
          <w:t>liberty</w:t>
        </w:r>
      </w:hyperlink>
      <w:r w:rsidR="00E420C7" w:rsidRPr="00083482">
        <w:t xml:space="preserve">, you </w:t>
      </w:r>
      <w:r w:rsidRPr="00083482">
        <w:t xml:space="preserve">are situated in the quality of </w:t>
      </w:r>
      <w:hyperlink w:anchor="sattva" w:history="1">
        <w:r w:rsidRPr="00083482">
          <w:rPr>
            <w:rStyle w:val="Hyperlink"/>
          </w:rPr>
          <w:t>sattva</w:t>
        </w:r>
      </w:hyperlink>
      <w:r w:rsidR="00E420C7" w:rsidRPr="00083482">
        <w:t>.</w:t>
      </w:r>
      <w:r w:rsidRPr="00083482">
        <w:t xml:space="preserve"> </w:t>
      </w:r>
      <w:r w:rsidR="00E420C7" w:rsidRPr="00083482">
        <w:t>D</w:t>
      </w:r>
      <w:r w:rsidRPr="00083482">
        <w:t>o not consider yoursel</w:t>
      </w:r>
      <w:r w:rsidR="00DD4CC3" w:rsidRPr="00083482">
        <w:t xml:space="preserve">f as the one who makes things </w:t>
      </w:r>
      <w:hyperlink w:anchor="actions_and_happenings" w:history="1">
        <w:r w:rsidRPr="00083482">
          <w:rPr>
            <w:rStyle w:val="Hyperlink"/>
          </w:rPr>
          <w:t>happen</w:t>
        </w:r>
      </w:hyperlink>
      <w:r w:rsidRPr="00083482">
        <w:t xml:space="preserve">, even though you initiated the action. For instance, even in case of simple activities such as eating, don’t consider yourself to be the cause </w:t>
      </w:r>
      <w:r w:rsidR="00A53C24">
        <w:t xml:space="preserve">or the purpose </w:t>
      </w:r>
      <w:r w:rsidRPr="00083482">
        <w:t xml:space="preserve">of </w:t>
      </w:r>
      <w:r w:rsidR="00E420C7" w:rsidRPr="00083482">
        <w:t xml:space="preserve">getting </w:t>
      </w:r>
      <w:r w:rsidRPr="00083482">
        <w:t>rid of hunger.</w:t>
      </w:r>
    </w:p>
    <w:p w14:paraId="43487FE2" w14:textId="77777777" w:rsidR="00EE69AD" w:rsidRPr="00083482" w:rsidRDefault="00EB3A34">
      <w:r w:rsidRPr="00083482">
        <w:t xml:space="preserve">Trust the cause of both actions and </w:t>
      </w:r>
      <w:r w:rsidR="00DD4CC3" w:rsidRPr="00083482">
        <w:t>outcomes</w:t>
      </w:r>
      <w:r w:rsidRPr="00083482">
        <w:t xml:space="preserve"> to be within the </w:t>
      </w:r>
      <w:hyperlink w:anchor="satva_rajas_tamas" w:history="1">
        <w:r w:rsidRPr="00083482">
          <w:rPr>
            <w:rStyle w:val="Hyperlink"/>
          </w:rPr>
          <w:t>three qualities</w:t>
        </w:r>
      </w:hyperlink>
      <w:r w:rsidRPr="00083482">
        <w:t xml:space="preserve"> or within Me, the Lord of everything</w:t>
      </w:r>
      <w:r w:rsidR="00E420C7" w:rsidRPr="00083482">
        <w:t>.</w:t>
      </w:r>
      <w:r w:rsidRPr="00083482">
        <w:t xml:space="preserve"> </w:t>
      </w:r>
      <w:r w:rsidR="00E420C7" w:rsidRPr="00083482">
        <w:t>A</w:t>
      </w:r>
      <w:r w:rsidRPr="00083482">
        <w:t xml:space="preserve"> future Shloka</w:t>
      </w:r>
      <w:r w:rsidR="00E420C7" w:rsidRPr="00083482">
        <w:t xml:space="preserve"> </w:t>
      </w:r>
      <w:r w:rsidR="000D62A1" w:rsidRPr="00083482">
        <w:t xml:space="preserve">(Chap.3#30) </w:t>
      </w:r>
      <w:r w:rsidR="00E420C7" w:rsidRPr="00083482">
        <w:t>elaborates this</w:t>
      </w:r>
      <w:r w:rsidRPr="00083482">
        <w:t xml:space="preserve">. </w:t>
      </w:r>
      <w:r w:rsidR="00DD4CC3" w:rsidRPr="00083482">
        <w:t xml:space="preserve">Apply this concept and </w:t>
      </w:r>
      <w:r w:rsidR="005A5FB9" w:rsidRPr="00083482">
        <w:t>do</w:t>
      </w:r>
      <w:r w:rsidR="00DD4CC3" w:rsidRPr="00083482">
        <w:t xml:space="preserve"> </w:t>
      </w:r>
      <w:r w:rsidR="000D62A1" w:rsidRPr="00083482">
        <w:t xml:space="preserve">your </w:t>
      </w:r>
      <w:r w:rsidR="005A5FB9" w:rsidRPr="00083482">
        <w:t>work</w:t>
      </w:r>
      <w:r w:rsidRPr="00083482">
        <w:t xml:space="preserve">. </w:t>
      </w:r>
    </w:p>
    <w:p w14:paraId="4F5ED1E0" w14:textId="77777777" w:rsidR="009C5F18" w:rsidRPr="00083482" w:rsidRDefault="009C5F18" w:rsidP="009C5F18">
      <w:pPr>
        <w:pStyle w:val="ApplNotes"/>
      </w:pPr>
      <w:r w:rsidRPr="00083482">
        <w:lastRenderedPageBreak/>
        <w:t>Do not avoid activity.</w:t>
      </w:r>
    </w:p>
    <w:p w14:paraId="03A650E0" w14:textId="77777777" w:rsidR="00EE69AD" w:rsidRPr="00083482" w:rsidRDefault="00EB3A34">
      <w:r w:rsidRPr="00083482">
        <w:t>Do not be attracted towards the concept of not doing anything</w:t>
      </w:r>
      <w:r w:rsidR="00DD4CC3" w:rsidRPr="00083482">
        <w:t xml:space="preserve">. Don’t avoid work in the way you said </w:t>
      </w:r>
      <w:r w:rsidRPr="00083482">
        <w:t>'I will not fight'</w:t>
      </w:r>
      <w:r w:rsidR="00DD4CC3" w:rsidRPr="00083482">
        <w:t xml:space="preserve"> (Chap.2#9)</w:t>
      </w:r>
      <w:r w:rsidRPr="00083482">
        <w:t>. Always be asso</w:t>
      </w:r>
      <w:r w:rsidR="00A61D4D" w:rsidRPr="00083482">
        <w:t xml:space="preserve">ciated with activity </w:t>
      </w:r>
      <w:r w:rsidRPr="00083482">
        <w:t>in the manner described.</w:t>
      </w:r>
    </w:p>
    <w:p w14:paraId="1E795454" w14:textId="77777777" w:rsidR="00EE69AD" w:rsidRPr="00083482" w:rsidRDefault="00DD4CC3">
      <w:r w:rsidRPr="00083482">
        <w:t>Next, the Lord</w:t>
      </w:r>
      <w:r w:rsidR="00EB3A34" w:rsidRPr="00083482">
        <w:t xml:space="preserve"> clarifies this same concept-</w:t>
      </w:r>
    </w:p>
    <w:p w14:paraId="2FA4E1C6" w14:textId="77777777" w:rsidR="00EE69AD" w:rsidRPr="00083482" w:rsidRDefault="00CA3C91">
      <w:pPr>
        <w:pStyle w:val="Heading2"/>
      </w:pPr>
      <w:r w:rsidRPr="00083482">
        <w:t>2-48</w:t>
      </w:r>
    </w:p>
    <w:p w14:paraId="637638CD" w14:textId="77777777" w:rsidR="00EE69AD" w:rsidRPr="00083482" w:rsidRDefault="00EB3A34">
      <w:pPr>
        <w:pStyle w:val="Shloka"/>
        <w:rPr>
          <w:noProof/>
          <w:lang w:bidi="sa-IN"/>
        </w:rPr>
      </w:pPr>
      <w:r w:rsidRPr="00083482">
        <w:rPr>
          <w:noProof/>
          <w:lang w:bidi="sa-IN"/>
        </w:rPr>
        <w:t>[</w:t>
      </w:r>
    </w:p>
    <w:p w14:paraId="496E0270" w14:textId="77777777" w:rsidR="00EE69AD" w:rsidRPr="00083482" w:rsidRDefault="00EB3A34">
      <w:pPr>
        <w:pStyle w:val="Shloka"/>
        <w:rPr>
          <w:noProof/>
          <w:lang w:bidi="sa-IN"/>
        </w:rPr>
      </w:pPr>
      <w:r w:rsidRPr="00083482">
        <w:rPr>
          <w:noProof/>
          <w:lang w:bidi="sa-IN"/>
        </w:rPr>
        <w:t>yOgastha: kuru karmANi sangam tyaktvA dhananjaya |</w:t>
      </w:r>
    </w:p>
    <w:p w14:paraId="1C606718" w14:textId="77777777" w:rsidR="00EE69AD" w:rsidRPr="00083482" w:rsidRDefault="00EB3A34">
      <w:pPr>
        <w:pStyle w:val="Shloka"/>
        <w:rPr>
          <w:noProof/>
          <w:lang w:bidi="sa-IN"/>
        </w:rPr>
      </w:pPr>
      <w:r w:rsidRPr="00083482">
        <w:rPr>
          <w:noProof/>
          <w:lang w:bidi="sa-IN"/>
        </w:rPr>
        <w:t>siddhyasiddhyO: samO bhUtvA samatvam yOga uchyatE || 48 ||</w:t>
      </w:r>
    </w:p>
    <w:p w14:paraId="395FC67B" w14:textId="77777777" w:rsidR="00EE69AD" w:rsidRPr="00083482" w:rsidRDefault="00EB3A34">
      <w:pPr>
        <w:pStyle w:val="Shloka"/>
      </w:pPr>
      <w:r w:rsidRPr="00083482">
        <w:rPr>
          <w:noProof/>
          <w:lang w:bidi="sa-IN"/>
        </w:rPr>
        <w:t>]</w:t>
      </w:r>
    </w:p>
    <w:p w14:paraId="2A4E3074" w14:textId="452C9DCB" w:rsidR="00EE69AD" w:rsidRPr="00083482" w:rsidRDefault="00EB3A34" w:rsidP="00A22026">
      <w:pPr>
        <w:pStyle w:val="ExplnOfShloka"/>
      </w:pPr>
      <w:r w:rsidRPr="00083482">
        <w:rPr>
          <w:noProof/>
          <w:szCs w:val="20"/>
          <w:lang w:bidi="sa-IN"/>
        </w:rPr>
        <w:t>[dhananjay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karmANi kuru]</w:t>
      </w:r>
      <w:r w:rsidRPr="00083482">
        <w:rPr>
          <w:szCs w:val="20"/>
        </w:rPr>
        <w:t xml:space="preserve"> </w:t>
      </w:r>
      <w:r w:rsidR="005A5FB9" w:rsidRPr="00083482">
        <w:rPr>
          <w:szCs w:val="20"/>
        </w:rPr>
        <w:t>do</w:t>
      </w:r>
      <w:r w:rsidRPr="00083482">
        <w:rPr>
          <w:szCs w:val="20"/>
        </w:rPr>
        <w:t xml:space="preserve"> your acti</w:t>
      </w:r>
      <w:r w:rsidR="005A5FB9" w:rsidRPr="00083482">
        <w:rPr>
          <w:szCs w:val="20"/>
        </w:rPr>
        <w:t>vity</w:t>
      </w:r>
      <w:r w:rsidR="00103A6A" w:rsidRPr="00083482">
        <w:rPr>
          <w:szCs w:val="20"/>
        </w:rPr>
        <w:t xml:space="preserve"> </w:t>
      </w:r>
      <w:r w:rsidR="00103A6A" w:rsidRPr="00083482">
        <w:rPr>
          <w:noProof/>
          <w:szCs w:val="20"/>
          <w:lang w:bidi="sa-IN"/>
        </w:rPr>
        <w:t>[yOgastha:]</w:t>
      </w:r>
      <w:r w:rsidR="00103A6A" w:rsidRPr="00083482">
        <w:rPr>
          <w:szCs w:val="20"/>
        </w:rPr>
        <w:t xml:space="preserve"> situated in yo</w:t>
      </w:r>
      <w:r w:rsidRPr="00083482">
        <w:rPr>
          <w:szCs w:val="20"/>
        </w:rPr>
        <w:t xml:space="preserve">ga. </w:t>
      </w:r>
      <w:r w:rsidRPr="00083482">
        <w:rPr>
          <w:noProof/>
          <w:szCs w:val="20"/>
          <w:lang w:bidi="sa-IN"/>
        </w:rPr>
        <w:t>[sangam tyajtvA]</w:t>
      </w:r>
      <w:r w:rsidRPr="00083482">
        <w:rPr>
          <w:szCs w:val="20"/>
        </w:rPr>
        <w:t xml:space="preserve"> Giving up attachments, </w:t>
      </w:r>
      <w:r w:rsidRPr="00083482">
        <w:rPr>
          <w:noProof/>
          <w:szCs w:val="20"/>
          <w:lang w:bidi="sa-IN"/>
        </w:rPr>
        <w:t>[siddhyasuddhyO: samO bhUtvA]</w:t>
      </w:r>
      <w:r w:rsidRPr="00083482">
        <w:rPr>
          <w:szCs w:val="20"/>
        </w:rPr>
        <w:t xml:space="preserve"> having the same attitude towards success and failure. </w:t>
      </w:r>
      <w:r w:rsidRPr="00083482">
        <w:rPr>
          <w:noProof/>
          <w:szCs w:val="20"/>
          <w:lang w:bidi="sa-IN"/>
        </w:rPr>
        <w:t>[samatvam]</w:t>
      </w:r>
      <w:r w:rsidRPr="00083482">
        <w:rPr>
          <w:szCs w:val="20"/>
        </w:rPr>
        <w:t xml:space="preserve"> This kind of equani</w:t>
      </w:r>
      <w:r w:rsidR="00103A6A" w:rsidRPr="00083482">
        <w:rPr>
          <w:szCs w:val="20"/>
        </w:rPr>
        <w:t xml:space="preserve">mity </w:t>
      </w:r>
      <w:r w:rsidR="00103A6A" w:rsidRPr="00083482">
        <w:rPr>
          <w:noProof/>
          <w:szCs w:val="20"/>
          <w:lang w:bidi="sa-IN"/>
        </w:rPr>
        <w:t>[yOga uchyatE]</w:t>
      </w:r>
      <w:r w:rsidR="00103A6A" w:rsidRPr="00083482">
        <w:rPr>
          <w:szCs w:val="20"/>
        </w:rPr>
        <w:t xml:space="preserve"> is called yo</w:t>
      </w:r>
      <w:r w:rsidRPr="00083482">
        <w:rPr>
          <w:szCs w:val="20"/>
        </w:rPr>
        <w:t>ga.</w:t>
      </w:r>
    </w:p>
    <w:p w14:paraId="49D2C639" w14:textId="77777777" w:rsidR="00AD2B12" w:rsidRDefault="00A4207E">
      <w:r w:rsidRPr="00083482">
        <w:t>Involve in</w:t>
      </w:r>
      <w:r w:rsidR="00EB3A34" w:rsidRPr="00083482">
        <w:t xml:space="preserve"> </w:t>
      </w:r>
      <w:r w:rsidR="00354C71" w:rsidRPr="00083482">
        <w:t>activities like this war</w:t>
      </w:r>
      <w:r w:rsidR="00EB3A34" w:rsidRPr="00083482">
        <w:t xml:space="preserve"> while being situated in </w:t>
      </w:r>
      <w:r w:rsidR="008E1598" w:rsidRPr="00083482">
        <w:t>yoga. Give</w:t>
      </w:r>
      <w:r w:rsidR="00EB3A34" w:rsidRPr="00083482">
        <w:t xml:space="preserve"> up attachment towar</w:t>
      </w:r>
      <w:r w:rsidR="008E1598" w:rsidRPr="00083482">
        <w:t xml:space="preserve">ds the kingdom, your relatives </w:t>
      </w:r>
      <w:r w:rsidR="00252823" w:rsidRPr="00083482">
        <w:t>and other things</w:t>
      </w:r>
      <w:r w:rsidR="00EB3A34" w:rsidRPr="00083482">
        <w:t>. Consider success</w:t>
      </w:r>
      <w:r w:rsidR="00252823" w:rsidRPr="00083482">
        <w:t xml:space="preserve"> -</w:t>
      </w:r>
      <w:r w:rsidR="00EB3A34" w:rsidRPr="00083482">
        <w:t xml:space="preserve"> like </w:t>
      </w:r>
      <w:r w:rsidR="00252823" w:rsidRPr="00083482">
        <w:t>a victory in battle and any failure</w:t>
      </w:r>
      <w:r w:rsidR="00EB3A34" w:rsidRPr="00083482">
        <w:t xml:space="preserve"> in </w:t>
      </w:r>
      <w:r w:rsidR="00252823" w:rsidRPr="00083482">
        <w:t>achievement</w:t>
      </w:r>
      <w:r w:rsidR="00EB3A34" w:rsidRPr="00083482">
        <w:t xml:space="preserve"> as being equal. </w:t>
      </w:r>
    </w:p>
    <w:p w14:paraId="14A5AED4" w14:textId="360B4DC0" w:rsidR="00EE69AD" w:rsidRPr="00083482" w:rsidRDefault="00EB3A34">
      <w:r w:rsidRPr="00083482">
        <w:t xml:space="preserve">Here, </w:t>
      </w:r>
      <w:r w:rsidR="008E1598" w:rsidRPr="00083482">
        <w:t xml:space="preserve">the </w:t>
      </w:r>
      <w:r w:rsidRPr="00083482">
        <w:t xml:space="preserve">consideration </w:t>
      </w:r>
      <w:r w:rsidR="008E1598" w:rsidRPr="00083482">
        <w:t xml:space="preserve">that </w:t>
      </w:r>
      <w:r w:rsidRPr="00083482">
        <w:t>success and failure</w:t>
      </w:r>
      <w:r w:rsidR="008E1598" w:rsidRPr="00083482">
        <w:t xml:space="preserve"> are equal is called yoga</w:t>
      </w:r>
      <w:r w:rsidR="00252823" w:rsidRPr="00083482">
        <w:t>. Yoga</w:t>
      </w:r>
      <w:r w:rsidRPr="00083482">
        <w:t xml:space="preserve"> is </w:t>
      </w:r>
      <w:r w:rsidR="00252823" w:rsidRPr="00083482">
        <w:t>impassioned thought</w:t>
      </w:r>
      <w:r w:rsidRPr="00083482">
        <w:t>. When you consider success and failure to be equal, you are 'situated in y</w:t>
      </w:r>
      <w:r w:rsidR="008E1598" w:rsidRPr="00083482">
        <w:t>o</w:t>
      </w:r>
      <w:r w:rsidRPr="00083482">
        <w:t>ga'.</w:t>
      </w:r>
    </w:p>
    <w:p w14:paraId="3330C8F1" w14:textId="6F1DB3F5" w:rsidR="00EE69AD" w:rsidRPr="00083482" w:rsidRDefault="00693603">
      <w:r w:rsidRPr="00083482">
        <w:t>Next,</w:t>
      </w:r>
      <w:r w:rsidR="00EB3A34" w:rsidRPr="00083482">
        <w:t xml:space="preserve"> He </w:t>
      </w:r>
      <w:r w:rsidR="008E1598" w:rsidRPr="00083482">
        <w:t xml:space="preserve">explains </w:t>
      </w:r>
      <w:r w:rsidR="00EB3A34" w:rsidRPr="00083482">
        <w:t xml:space="preserve">why </w:t>
      </w:r>
      <w:r w:rsidR="00252823" w:rsidRPr="00083482">
        <w:t>this</w:t>
      </w:r>
      <w:r w:rsidR="008E1598" w:rsidRPr="00083482">
        <w:t xml:space="preserve"> </w:t>
      </w:r>
      <w:r w:rsidR="00EB3A34" w:rsidRPr="00083482">
        <w:t>is emphasized so many times.</w:t>
      </w:r>
    </w:p>
    <w:p w14:paraId="71999BCA" w14:textId="77777777" w:rsidR="00EE69AD" w:rsidRPr="00083482" w:rsidRDefault="00CA3C91">
      <w:pPr>
        <w:pStyle w:val="Heading2"/>
      </w:pPr>
      <w:r w:rsidRPr="00083482">
        <w:t>2-49</w:t>
      </w:r>
    </w:p>
    <w:p w14:paraId="2CFA9736" w14:textId="77777777" w:rsidR="00EE69AD" w:rsidRPr="00083482" w:rsidRDefault="00EB3A34">
      <w:pPr>
        <w:pStyle w:val="Shloka"/>
        <w:rPr>
          <w:noProof/>
          <w:lang w:bidi="sa-IN"/>
        </w:rPr>
      </w:pPr>
      <w:r w:rsidRPr="00083482">
        <w:rPr>
          <w:noProof/>
          <w:lang w:bidi="sa-IN"/>
        </w:rPr>
        <w:t>[</w:t>
      </w:r>
    </w:p>
    <w:p w14:paraId="2487ABCA" w14:textId="77777777" w:rsidR="00EE69AD" w:rsidRPr="00083482" w:rsidRDefault="00EB3A34">
      <w:pPr>
        <w:pStyle w:val="Shloka"/>
        <w:rPr>
          <w:noProof/>
          <w:lang w:bidi="sa-IN"/>
        </w:rPr>
      </w:pPr>
      <w:r w:rsidRPr="00083482">
        <w:rPr>
          <w:noProof/>
          <w:lang w:bidi="sa-IN"/>
        </w:rPr>
        <w:t>dUrENa hyavaram karma buddhiyOgAt dhananjaya |</w:t>
      </w:r>
    </w:p>
    <w:p w14:paraId="03D62E91" w14:textId="77777777" w:rsidR="00EE69AD" w:rsidRPr="00083482" w:rsidRDefault="00EB3A34">
      <w:pPr>
        <w:pStyle w:val="Shloka"/>
        <w:rPr>
          <w:noProof/>
          <w:lang w:bidi="sa-IN"/>
        </w:rPr>
      </w:pPr>
      <w:r w:rsidRPr="00083482">
        <w:rPr>
          <w:noProof/>
          <w:lang w:bidi="sa-IN"/>
        </w:rPr>
        <w:t>buddhau sharaNamanvichCha kr`paNA: phalahEtava: ||49 ||</w:t>
      </w:r>
    </w:p>
    <w:p w14:paraId="4AC51D68" w14:textId="77777777" w:rsidR="00EE69AD" w:rsidRPr="00083482" w:rsidRDefault="00EB3A34">
      <w:pPr>
        <w:pStyle w:val="Shloka"/>
      </w:pPr>
      <w:r w:rsidRPr="00083482">
        <w:rPr>
          <w:noProof/>
          <w:lang w:bidi="sa-IN"/>
        </w:rPr>
        <w:t>]</w:t>
      </w:r>
    </w:p>
    <w:p w14:paraId="0706097C" w14:textId="481DECC5" w:rsidR="00EE69AD" w:rsidRPr="00083482" w:rsidRDefault="00EB3A34" w:rsidP="00A22026">
      <w:pPr>
        <w:pStyle w:val="ExplnOfShloka"/>
      </w:pPr>
      <w:r w:rsidRPr="00083482">
        <w:rPr>
          <w:noProof/>
          <w:szCs w:val="20"/>
          <w:lang w:bidi="sa-IN"/>
        </w:rPr>
        <w:t>[dhananjay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karma]</w:t>
      </w:r>
      <w:r w:rsidRPr="00083482">
        <w:rPr>
          <w:szCs w:val="20"/>
        </w:rPr>
        <w:t xml:space="preserve"> ordinary, desire-driven actions </w:t>
      </w:r>
      <w:r w:rsidRPr="00083482">
        <w:rPr>
          <w:noProof/>
          <w:szCs w:val="20"/>
          <w:lang w:bidi="sa-IN"/>
        </w:rPr>
        <w:t>[dUrENa hi avaram]</w:t>
      </w:r>
      <w:r w:rsidRPr="00083482">
        <w:rPr>
          <w:szCs w:val="20"/>
        </w:rPr>
        <w:t xml:space="preserve"> are highly inferior to </w:t>
      </w:r>
      <w:r w:rsidRPr="00083482">
        <w:rPr>
          <w:noProof/>
          <w:szCs w:val="20"/>
          <w:lang w:bidi="sa-IN"/>
        </w:rPr>
        <w:t>[buddhiyOgAt]</w:t>
      </w:r>
      <w:r w:rsidRPr="00083482">
        <w:rPr>
          <w:szCs w:val="20"/>
        </w:rPr>
        <w:t xml:space="preserve"> </w:t>
      </w:r>
      <w:r w:rsidR="001D5B9B" w:rsidRPr="00083482">
        <w:rPr>
          <w:szCs w:val="20"/>
        </w:rPr>
        <w:t xml:space="preserve">actions done with the knowledge of the Self, </w:t>
      </w:r>
      <w:r w:rsidR="00AB2AB2" w:rsidRPr="00083482">
        <w:rPr>
          <w:szCs w:val="20"/>
        </w:rPr>
        <w:t>without attachment to outcomes</w:t>
      </w:r>
      <w:r w:rsidRPr="00083482">
        <w:rPr>
          <w:szCs w:val="20"/>
        </w:rPr>
        <w:t xml:space="preserve">. </w:t>
      </w:r>
      <w:r w:rsidRPr="00083482">
        <w:rPr>
          <w:noProof/>
          <w:szCs w:val="20"/>
          <w:lang w:bidi="sa-IN"/>
        </w:rPr>
        <w:t>[sharaNam anvichCha]</w:t>
      </w:r>
      <w:r w:rsidRPr="00083482">
        <w:rPr>
          <w:szCs w:val="20"/>
        </w:rPr>
        <w:t xml:space="preserve"> Take refuge </w:t>
      </w:r>
      <w:r w:rsidRPr="00083482">
        <w:rPr>
          <w:noProof/>
          <w:szCs w:val="20"/>
          <w:lang w:bidi="sa-IN"/>
        </w:rPr>
        <w:t>[buddau]</w:t>
      </w:r>
      <w:r w:rsidRPr="00083482">
        <w:rPr>
          <w:szCs w:val="20"/>
        </w:rPr>
        <w:t xml:space="preserve"> in that knowledge. </w:t>
      </w:r>
      <w:r w:rsidRPr="00083482">
        <w:rPr>
          <w:noProof/>
          <w:szCs w:val="20"/>
          <w:lang w:bidi="sa-IN"/>
        </w:rPr>
        <w:t>[phalahEtava:]</w:t>
      </w:r>
      <w:r w:rsidRPr="00083482">
        <w:rPr>
          <w:szCs w:val="20"/>
        </w:rPr>
        <w:t xml:space="preserve"> Those who think </w:t>
      </w:r>
      <w:r w:rsidR="002A69CF" w:rsidRPr="00083482">
        <w:rPr>
          <w:szCs w:val="20"/>
        </w:rPr>
        <w:t xml:space="preserve">that </w:t>
      </w:r>
      <w:r w:rsidRPr="00083482">
        <w:rPr>
          <w:szCs w:val="20"/>
        </w:rPr>
        <w:t xml:space="preserve">they </w:t>
      </w:r>
      <w:r w:rsidR="00AB2AB2" w:rsidRPr="00083482">
        <w:rPr>
          <w:szCs w:val="20"/>
        </w:rPr>
        <w:t xml:space="preserve">cause the </w:t>
      </w:r>
      <w:r w:rsidR="001D5B9B" w:rsidRPr="00083482">
        <w:rPr>
          <w:szCs w:val="20"/>
        </w:rPr>
        <w:t xml:space="preserve">outcomes </w:t>
      </w:r>
      <w:r w:rsidRPr="00083482">
        <w:rPr>
          <w:noProof/>
          <w:szCs w:val="20"/>
          <w:lang w:bidi="sa-IN"/>
        </w:rPr>
        <w:t>[kr`paNA:]</w:t>
      </w:r>
      <w:r w:rsidRPr="00083482">
        <w:rPr>
          <w:szCs w:val="20"/>
        </w:rPr>
        <w:t xml:space="preserve"> are to be pitied.</w:t>
      </w:r>
    </w:p>
    <w:p w14:paraId="6AB29ECE" w14:textId="77777777" w:rsidR="00AD2B12" w:rsidRDefault="00B07AB4">
      <w:bookmarkStart w:id="20" w:name="buddhiyOga_a_defn"/>
      <w:bookmarkEnd w:id="20"/>
      <w:r w:rsidRPr="00083482">
        <w:t>Performing</w:t>
      </w:r>
      <w:r w:rsidR="00AB2AB2" w:rsidRPr="00083482">
        <w:t xml:space="preserve"> with </w:t>
      </w:r>
      <w:r w:rsidR="009502EF" w:rsidRPr="00083482">
        <w:t>an awareness</w:t>
      </w:r>
      <w:r w:rsidR="00AB2AB2" w:rsidRPr="00083482">
        <w:t xml:space="preserve"> of the Self</w:t>
      </w:r>
      <w:r w:rsidR="009502EF" w:rsidRPr="00083482">
        <w:t xml:space="preserve"> is called </w:t>
      </w:r>
      <w:r w:rsidR="009502EF" w:rsidRPr="00083482">
        <w:rPr>
          <w:noProof/>
          <w:lang w:bidi="sa-IN"/>
        </w:rPr>
        <w:t>[buddhiyOga]</w:t>
      </w:r>
      <w:r w:rsidR="00AB2AB2" w:rsidRPr="00083482">
        <w:t>. It is explained as t</w:t>
      </w:r>
      <w:r w:rsidR="00EB3A34" w:rsidRPr="00083482">
        <w:t xml:space="preserve">he </w:t>
      </w:r>
      <w:r w:rsidR="002A69CF" w:rsidRPr="00083482">
        <w:t xml:space="preserve">awareness </w:t>
      </w:r>
      <w:r w:rsidR="00436075" w:rsidRPr="00083482">
        <w:t>that lets us</w:t>
      </w:r>
      <w:r w:rsidR="002A69CF" w:rsidRPr="00083482">
        <w:t xml:space="preserve"> give up </w:t>
      </w:r>
      <w:r w:rsidR="00EB3A34" w:rsidRPr="00083482">
        <w:t xml:space="preserve">the final </w:t>
      </w:r>
      <w:r w:rsidR="00AB2AB2" w:rsidRPr="00083482">
        <w:t>outcome</w:t>
      </w:r>
      <w:r w:rsidR="00EB3A34" w:rsidRPr="00083482">
        <w:t xml:space="preserve"> of any </w:t>
      </w:r>
      <w:r w:rsidR="002A69CF" w:rsidRPr="00083482">
        <w:t>activity,</w:t>
      </w:r>
      <w:r w:rsidR="00AB2AB2" w:rsidRPr="00083482">
        <w:t xml:space="preserve"> along with </w:t>
      </w:r>
      <w:r w:rsidR="00EB3A34" w:rsidRPr="00083482">
        <w:t xml:space="preserve">any success or failure experienced before </w:t>
      </w:r>
      <w:r w:rsidR="00AB2AB2" w:rsidRPr="00083482">
        <w:t>it’s</w:t>
      </w:r>
      <w:r w:rsidR="00EB3A34" w:rsidRPr="00083482">
        <w:t xml:space="preserve"> complete. </w:t>
      </w:r>
    </w:p>
    <w:p w14:paraId="0DA68057" w14:textId="61833FCB" w:rsidR="00EE69AD" w:rsidRPr="00083482" w:rsidRDefault="00EB3A34">
      <w:r w:rsidRPr="00083482">
        <w:t xml:space="preserve">When compared to </w:t>
      </w:r>
      <w:r w:rsidR="00AB2AB2" w:rsidRPr="00083482">
        <w:t xml:space="preserve">such </w:t>
      </w:r>
      <w:r w:rsidR="002A69CF" w:rsidRPr="00083482">
        <w:t>activities</w:t>
      </w:r>
      <w:r w:rsidRPr="00083482">
        <w:t>, other</w:t>
      </w:r>
      <w:r w:rsidR="002A69CF" w:rsidRPr="00083482">
        <w:t>s</w:t>
      </w:r>
      <w:r w:rsidRPr="00083482">
        <w:t xml:space="preserve"> are by far inferior. </w:t>
      </w:r>
      <w:r w:rsidR="00436075" w:rsidRPr="00083482">
        <w:t>T</w:t>
      </w:r>
      <w:r w:rsidRPr="00083482">
        <w:t xml:space="preserve">he two </w:t>
      </w:r>
      <w:r w:rsidR="00436075" w:rsidRPr="00083482">
        <w:t>types of activities are indeed very distinct</w:t>
      </w:r>
      <w:r w:rsidRPr="00083482">
        <w:t xml:space="preserve">. </w:t>
      </w:r>
      <w:r w:rsidR="00436075" w:rsidRPr="00083482">
        <w:t xml:space="preserve">When you are aware </w:t>
      </w:r>
      <w:r w:rsidR="00AB2AB2" w:rsidRPr="00083482">
        <w:t>of the Self</w:t>
      </w:r>
      <w:r w:rsidRPr="00083482">
        <w:t xml:space="preserve"> </w:t>
      </w:r>
      <w:r w:rsidR="00436075" w:rsidRPr="00083482">
        <w:t xml:space="preserve">while working, </w:t>
      </w:r>
      <w:r w:rsidR="009502EF" w:rsidRPr="00083482">
        <w:t xml:space="preserve">you </w:t>
      </w:r>
      <w:r w:rsidR="00436075" w:rsidRPr="00083482">
        <w:t xml:space="preserve">get rid </w:t>
      </w:r>
      <w:r w:rsidRPr="00083482">
        <w:t xml:space="preserve">of all </w:t>
      </w:r>
      <w:r w:rsidR="00436075" w:rsidRPr="00083482">
        <w:t>misfortune</w:t>
      </w:r>
      <w:r w:rsidR="00AB2AB2" w:rsidRPr="00083482">
        <w:t xml:space="preserve"> present in the material world</w:t>
      </w:r>
      <w:r w:rsidR="00436075" w:rsidRPr="00083482">
        <w:t>. This path</w:t>
      </w:r>
      <w:r w:rsidRPr="00083482">
        <w:t xml:space="preserve"> </w:t>
      </w:r>
      <w:r w:rsidR="00AB2AB2" w:rsidRPr="00083482">
        <w:t>lead</w:t>
      </w:r>
      <w:r w:rsidR="00436075" w:rsidRPr="00083482">
        <w:t>s</w:t>
      </w:r>
      <w:r w:rsidR="00AB2AB2" w:rsidRPr="00083482">
        <w:t xml:space="preserve"> to </w:t>
      </w:r>
      <w:hyperlink w:anchor="Moksha" w:history="1">
        <w:r w:rsidRPr="00083482">
          <w:rPr>
            <w:rStyle w:val="Hyperlink"/>
          </w:rPr>
          <w:t>moksha</w:t>
        </w:r>
      </w:hyperlink>
      <w:r w:rsidRPr="00083482">
        <w:t xml:space="preserve">, the ultimate goal. </w:t>
      </w:r>
    </w:p>
    <w:p w14:paraId="4796361D" w14:textId="77777777" w:rsidR="00EE69AD" w:rsidRPr="00083482" w:rsidRDefault="00EB3A34">
      <w:r w:rsidRPr="00083482">
        <w:lastRenderedPageBreak/>
        <w:t>The other kind of action (driven by desire) will result in the same material world, leading to sorrow. Hence, take refuge in</w:t>
      </w:r>
      <w:r w:rsidR="00AB2AB2" w:rsidRPr="00083482">
        <w:t xml:space="preserve"> the knowledge of the Self</w:t>
      </w:r>
      <w:r w:rsidR="00F36FB9" w:rsidRPr="00083482">
        <w:t xml:space="preserve"> while performing your actions</w:t>
      </w:r>
      <w:r w:rsidRPr="00083482">
        <w:t xml:space="preserve">: Trust and be situated in the </w:t>
      </w:r>
      <w:r w:rsidR="002A69CF" w:rsidRPr="00083482">
        <w:t>awareness of the Self</w:t>
      </w:r>
      <w:r w:rsidRPr="00083482">
        <w:t xml:space="preserve">. </w:t>
      </w:r>
    </w:p>
    <w:p w14:paraId="68A6CC53" w14:textId="77777777" w:rsidR="00EE69AD" w:rsidRPr="00083482" w:rsidRDefault="00EB3A34">
      <w:r w:rsidRPr="00083482">
        <w:t xml:space="preserve">'Those who think </w:t>
      </w:r>
      <w:r w:rsidR="002A69CF" w:rsidRPr="00083482">
        <w:t xml:space="preserve">that </w:t>
      </w:r>
      <w:r w:rsidRPr="00083482">
        <w:t xml:space="preserve">they cause the </w:t>
      </w:r>
      <w:r w:rsidR="00D77306" w:rsidRPr="00083482">
        <w:t xml:space="preserve">outcomes </w:t>
      </w:r>
      <w:r w:rsidRPr="00083482">
        <w:t xml:space="preserve">are to be pitied': Those who </w:t>
      </w:r>
      <w:r w:rsidR="00A4207E" w:rsidRPr="00083482">
        <w:t>work</w:t>
      </w:r>
      <w:r w:rsidRPr="00083482">
        <w:t xml:space="preserve"> </w:t>
      </w:r>
      <w:r w:rsidR="009502EF" w:rsidRPr="00083482">
        <w:t xml:space="preserve">while being attached to </w:t>
      </w:r>
      <w:r w:rsidRPr="00083482">
        <w:t xml:space="preserve">its </w:t>
      </w:r>
      <w:r w:rsidR="00D77306" w:rsidRPr="00083482">
        <w:t xml:space="preserve">outcome </w:t>
      </w:r>
      <w:r w:rsidRPr="00083482">
        <w:t>will remain in the material world - they are to be pitied.</w:t>
      </w:r>
    </w:p>
    <w:p w14:paraId="61F98B87" w14:textId="77777777" w:rsidR="00B07AB4" w:rsidRPr="00083482" w:rsidRDefault="00F90230" w:rsidP="00B07AB4">
      <w:pPr>
        <w:pStyle w:val="ApplNotesOpener"/>
      </w:pPr>
      <w:bookmarkStart w:id="21" w:name="_50"/>
      <w:bookmarkEnd w:id="21"/>
      <w:r w:rsidRPr="00083482">
        <w:t xml:space="preserve">Why </w:t>
      </w:r>
      <w:proofErr w:type="gramStart"/>
      <w:r w:rsidRPr="00083482">
        <w:t>know</w:t>
      </w:r>
      <w:proofErr w:type="gramEnd"/>
      <w:r w:rsidR="00B07AB4" w:rsidRPr="00083482">
        <w:t xml:space="preserve"> the Self?</w:t>
      </w:r>
    </w:p>
    <w:p w14:paraId="3D6AB227" w14:textId="77777777" w:rsidR="00EE69AD" w:rsidRPr="00083482" w:rsidRDefault="00CA3C91">
      <w:pPr>
        <w:pStyle w:val="Heading2"/>
      </w:pPr>
      <w:r w:rsidRPr="00083482">
        <w:t>2-50</w:t>
      </w:r>
    </w:p>
    <w:p w14:paraId="41416287" w14:textId="77777777" w:rsidR="00EE69AD" w:rsidRPr="00083482" w:rsidRDefault="00EB3A34">
      <w:pPr>
        <w:pStyle w:val="Shloka"/>
        <w:rPr>
          <w:noProof/>
          <w:lang w:bidi="sa-IN"/>
        </w:rPr>
      </w:pPr>
      <w:r w:rsidRPr="00083482">
        <w:rPr>
          <w:noProof/>
          <w:lang w:bidi="sa-IN"/>
        </w:rPr>
        <w:t>[</w:t>
      </w:r>
    </w:p>
    <w:p w14:paraId="046D9F27" w14:textId="77777777" w:rsidR="00EE69AD" w:rsidRPr="00083482" w:rsidRDefault="00EB3A34">
      <w:pPr>
        <w:pStyle w:val="Shloka"/>
        <w:rPr>
          <w:noProof/>
          <w:lang w:bidi="sa-IN"/>
        </w:rPr>
      </w:pPr>
      <w:r w:rsidRPr="00083482">
        <w:rPr>
          <w:noProof/>
          <w:lang w:bidi="sa-IN"/>
        </w:rPr>
        <w:t>buddhiyuktO jahAtIha ubhE sukr`ta duShkr`tE |</w:t>
      </w:r>
    </w:p>
    <w:p w14:paraId="7C7F40EE" w14:textId="77777777" w:rsidR="00EE69AD" w:rsidRPr="00083482" w:rsidRDefault="00EB3A34">
      <w:pPr>
        <w:pStyle w:val="Shloka"/>
        <w:rPr>
          <w:noProof/>
          <w:lang w:bidi="sa-IN"/>
        </w:rPr>
      </w:pPr>
      <w:r w:rsidRPr="00083482">
        <w:rPr>
          <w:noProof/>
          <w:lang w:bidi="sa-IN"/>
        </w:rPr>
        <w:t>tasmAdyOgAya yujyasva yOga: karmasu kaushalam || 50 ||</w:t>
      </w:r>
    </w:p>
    <w:p w14:paraId="38EAD948" w14:textId="77777777" w:rsidR="00EE69AD" w:rsidRPr="00083482" w:rsidRDefault="00EB3A34">
      <w:pPr>
        <w:pStyle w:val="Shloka"/>
      </w:pPr>
      <w:r w:rsidRPr="00083482">
        <w:rPr>
          <w:noProof/>
          <w:lang w:bidi="sa-IN"/>
        </w:rPr>
        <w:t>]</w:t>
      </w:r>
    </w:p>
    <w:p w14:paraId="249E6B83" w14:textId="77777777" w:rsidR="00EE69AD" w:rsidRPr="00083482" w:rsidRDefault="00EB3A34" w:rsidP="00A22026">
      <w:pPr>
        <w:pStyle w:val="ExplnOfShloka"/>
      </w:pPr>
      <w:r w:rsidRPr="00083482">
        <w:rPr>
          <w:noProof/>
          <w:szCs w:val="20"/>
          <w:lang w:bidi="sa-IN"/>
        </w:rPr>
        <w:t>[buddhiyukta:]</w:t>
      </w:r>
      <w:r w:rsidRPr="00083482">
        <w:rPr>
          <w:szCs w:val="20"/>
        </w:rPr>
        <w:t xml:space="preserve"> </w:t>
      </w:r>
      <w:r w:rsidR="00D77306" w:rsidRPr="00083482">
        <w:rPr>
          <w:szCs w:val="20"/>
        </w:rPr>
        <w:t xml:space="preserve">A person </w:t>
      </w:r>
      <w:r w:rsidRPr="00083482">
        <w:rPr>
          <w:szCs w:val="20"/>
        </w:rPr>
        <w:t xml:space="preserve">who </w:t>
      </w:r>
      <w:r w:rsidR="00F36FB9" w:rsidRPr="00083482">
        <w:rPr>
          <w:szCs w:val="20"/>
        </w:rPr>
        <w:t xml:space="preserve">works </w:t>
      </w:r>
      <w:r w:rsidRPr="00083482">
        <w:rPr>
          <w:szCs w:val="20"/>
        </w:rPr>
        <w:t>with</w:t>
      </w:r>
      <w:r w:rsidR="00F36FB9" w:rsidRPr="00083482">
        <w:rPr>
          <w:szCs w:val="20"/>
        </w:rPr>
        <w:t xml:space="preserve"> the </w:t>
      </w:r>
      <w:r w:rsidR="009C5F18" w:rsidRPr="00083482">
        <w:rPr>
          <w:szCs w:val="20"/>
        </w:rPr>
        <w:t>awareness</w:t>
      </w:r>
      <w:r w:rsidR="00F36FB9" w:rsidRPr="00083482">
        <w:rPr>
          <w:szCs w:val="20"/>
        </w:rPr>
        <w:t xml:space="preserve"> of the Self</w:t>
      </w:r>
      <w:r w:rsidRPr="00083482">
        <w:rPr>
          <w:szCs w:val="20"/>
        </w:rPr>
        <w:t xml:space="preserve"> </w:t>
      </w:r>
      <w:r w:rsidRPr="00083482">
        <w:rPr>
          <w:noProof/>
          <w:szCs w:val="20"/>
          <w:lang w:bidi="sa-IN"/>
        </w:rPr>
        <w:t>[jahAti]</w:t>
      </w:r>
      <w:r w:rsidRPr="00083482">
        <w:rPr>
          <w:szCs w:val="20"/>
        </w:rPr>
        <w:t xml:space="preserve"> will leave </w:t>
      </w:r>
      <w:r w:rsidR="00F36FB9" w:rsidRPr="00083482">
        <w:rPr>
          <w:szCs w:val="20"/>
        </w:rPr>
        <w:t xml:space="preserve">behind </w:t>
      </w:r>
      <w:r w:rsidRPr="00083482">
        <w:rPr>
          <w:noProof/>
          <w:szCs w:val="20"/>
          <w:lang w:bidi="sa-IN"/>
        </w:rPr>
        <w:t>[sukr`taduShkr`tE ubhE]</w:t>
      </w:r>
      <w:r w:rsidRPr="00083482">
        <w:rPr>
          <w:szCs w:val="20"/>
        </w:rPr>
        <w:t xml:space="preserve"> both </w:t>
      </w:r>
      <w:r w:rsidR="00F36FB9" w:rsidRPr="00083482">
        <w:rPr>
          <w:szCs w:val="20"/>
        </w:rPr>
        <w:t xml:space="preserve">the right </w:t>
      </w:r>
      <w:r w:rsidRPr="00083482">
        <w:rPr>
          <w:szCs w:val="20"/>
        </w:rPr>
        <w:t xml:space="preserve">and </w:t>
      </w:r>
      <w:r w:rsidR="00F36FB9" w:rsidRPr="00083482">
        <w:rPr>
          <w:szCs w:val="20"/>
        </w:rPr>
        <w:t>the wrong</w:t>
      </w:r>
      <w:r w:rsidRPr="00083482">
        <w:rPr>
          <w:szCs w:val="20"/>
        </w:rPr>
        <w:t xml:space="preserve"> </w:t>
      </w:r>
      <w:r w:rsidRPr="00083482">
        <w:rPr>
          <w:noProof/>
          <w:szCs w:val="20"/>
          <w:lang w:bidi="sa-IN"/>
        </w:rPr>
        <w:t>[iha]</w:t>
      </w:r>
      <w:r w:rsidRPr="00083482">
        <w:rPr>
          <w:szCs w:val="20"/>
        </w:rPr>
        <w:t xml:space="preserve"> in this life itself. </w:t>
      </w:r>
      <w:r w:rsidRPr="00083482">
        <w:rPr>
          <w:noProof/>
          <w:szCs w:val="20"/>
          <w:lang w:bidi="sa-IN"/>
        </w:rPr>
        <w:t>[tasmAt]</w:t>
      </w:r>
      <w:r w:rsidRPr="00083482">
        <w:rPr>
          <w:szCs w:val="20"/>
        </w:rPr>
        <w:t xml:space="preserve"> Hence, </w:t>
      </w:r>
      <w:r w:rsidRPr="00083482">
        <w:rPr>
          <w:noProof/>
          <w:szCs w:val="20"/>
          <w:lang w:bidi="sa-IN"/>
        </w:rPr>
        <w:t>[yujyasva]</w:t>
      </w:r>
      <w:r w:rsidRPr="00083482">
        <w:rPr>
          <w:szCs w:val="20"/>
        </w:rPr>
        <w:t xml:space="preserve"> focus on action </w:t>
      </w:r>
      <w:r w:rsidRPr="00083482">
        <w:rPr>
          <w:noProof/>
          <w:szCs w:val="20"/>
          <w:lang w:bidi="sa-IN"/>
        </w:rPr>
        <w:t>[yOgAya]</w:t>
      </w:r>
      <w:r w:rsidRPr="00083482">
        <w:rPr>
          <w:szCs w:val="20"/>
        </w:rPr>
        <w:t xml:space="preserve"> for the </w:t>
      </w:r>
      <w:r w:rsidR="00F36FB9" w:rsidRPr="00083482">
        <w:rPr>
          <w:szCs w:val="20"/>
        </w:rPr>
        <w:t>knowledge of the Self</w:t>
      </w:r>
      <w:r w:rsidRPr="00083482">
        <w:rPr>
          <w:szCs w:val="20"/>
        </w:rPr>
        <w:t xml:space="preserve">. </w:t>
      </w:r>
      <w:r w:rsidRPr="00083482">
        <w:rPr>
          <w:noProof/>
          <w:szCs w:val="20"/>
          <w:lang w:bidi="sa-IN"/>
        </w:rPr>
        <w:t>[yOga:]</w:t>
      </w:r>
      <w:r w:rsidRPr="00083482">
        <w:rPr>
          <w:szCs w:val="20"/>
        </w:rPr>
        <w:t xml:space="preserve"> Actions done </w:t>
      </w:r>
      <w:r w:rsidR="00F36FB9" w:rsidRPr="00083482">
        <w:rPr>
          <w:szCs w:val="20"/>
        </w:rPr>
        <w:t>with the knowledge of the Self</w:t>
      </w:r>
      <w:r w:rsidRPr="00083482">
        <w:rPr>
          <w:szCs w:val="20"/>
        </w:rPr>
        <w:t xml:space="preserve"> </w:t>
      </w:r>
      <w:r w:rsidRPr="00083482">
        <w:rPr>
          <w:noProof/>
          <w:szCs w:val="20"/>
          <w:lang w:bidi="sa-IN"/>
        </w:rPr>
        <w:t>[kaushalam]</w:t>
      </w:r>
      <w:r w:rsidRPr="00083482">
        <w:rPr>
          <w:szCs w:val="20"/>
        </w:rPr>
        <w:t xml:space="preserve"> yield maximum prosperity </w:t>
      </w:r>
      <w:r w:rsidRPr="00083482">
        <w:rPr>
          <w:noProof/>
          <w:szCs w:val="20"/>
          <w:lang w:bidi="sa-IN"/>
        </w:rPr>
        <w:t>[karmasu]</w:t>
      </w:r>
      <w:r w:rsidRPr="00083482">
        <w:rPr>
          <w:szCs w:val="20"/>
        </w:rPr>
        <w:t xml:space="preserve"> among all actions.</w:t>
      </w:r>
    </w:p>
    <w:p w14:paraId="6C8F3796" w14:textId="4FF9C692" w:rsidR="00F36FB9" w:rsidRPr="00083482" w:rsidRDefault="00F36FB9" w:rsidP="00B07AB4">
      <w:pPr>
        <w:rPr>
          <w:i/>
          <w:iCs/>
        </w:rPr>
      </w:pPr>
      <w:r w:rsidRPr="00083482">
        <w:rPr>
          <w:i/>
          <w:iCs/>
        </w:rPr>
        <w:t xml:space="preserve">The word </w:t>
      </w:r>
      <w:r w:rsidRPr="00083482">
        <w:rPr>
          <w:i/>
          <w:iCs/>
          <w:noProof/>
          <w:lang w:bidi="sa-IN"/>
        </w:rPr>
        <w:t>[kaushalam]</w:t>
      </w:r>
      <w:r w:rsidRPr="00083482">
        <w:rPr>
          <w:i/>
          <w:iCs/>
        </w:rPr>
        <w:t xml:space="preserve"> also means skillfulness. So</w:t>
      </w:r>
      <w:r w:rsidR="007650A3">
        <w:rPr>
          <w:i/>
          <w:iCs/>
        </w:rPr>
        <w:t>,</w:t>
      </w:r>
      <w:r w:rsidRPr="00083482">
        <w:rPr>
          <w:i/>
          <w:iCs/>
        </w:rPr>
        <w:t xml:space="preserve"> you can also read this as ‘Actions done with the knowledge of the Self are the most skillful among all actions</w:t>
      </w:r>
      <w:r w:rsidR="0086725E" w:rsidRPr="00083482">
        <w:rPr>
          <w:i/>
          <w:iCs/>
        </w:rPr>
        <w:t>’</w:t>
      </w:r>
    </w:p>
    <w:p w14:paraId="4D545BC5" w14:textId="77777777" w:rsidR="008072BC" w:rsidRPr="00083482" w:rsidRDefault="00244BE5" w:rsidP="008072BC">
      <w:pPr>
        <w:pStyle w:val="ApplNotes"/>
      </w:pPr>
      <w:r w:rsidRPr="00083482">
        <w:t xml:space="preserve">Working </w:t>
      </w:r>
      <w:r w:rsidR="008072BC" w:rsidRPr="00083482">
        <w:t>with an awareness of the Self brings out the best in us</w:t>
      </w:r>
      <w:r w:rsidRPr="00083482">
        <w:t xml:space="preserve"> – the skill in our actions.</w:t>
      </w:r>
    </w:p>
    <w:p w14:paraId="03332B5D" w14:textId="77777777" w:rsidR="00AD2B12" w:rsidRDefault="00E13769">
      <w:r w:rsidRPr="00083482">
        <w:t xml:space="preserve">By working </w:t>
      </w:r>
      <w:r w:rsidR="009B32AB" w:rsidRPr="00083482">
        <w:t>while being aware</w:t>
      </w:r>
      <w:r w:rsidRPr="00083482">
        <w:t xml:space="preserve"> </w:t>
      </w:r>
      <w:r w:rsidR="009B32AB" w:rsidRPr="00083482">
        <w:t>of the Self, a person is freed</w:t>
      </w:r>
      <w:r w:rsidR="002E27D8" w:rsidRPr="00083482">
        <w:t xml:space="preserve"> from</w:t>
      </w:r>
      <w:r w:rsidR="00EB3A34" w:rsidRPr="00083482">
        <w:t xml:space="preserve"> the influence of endless </w:t>
      </w:r>
      <w:r w:rsidR="00F36FB9" w:rsidRPr="00083482">
        <w:t>rights</w:t>
      </w:r>
      <w:r w:rsidR="00EB3A34" w:rsidRPr="00083482">
        <w:t xml:space="preserve"> and </w:t>
      </w:r>
      <w:r w:rsidR="00F36FB9" w:rsidRPr="00083482">
        <w:t xml:space="preserve">wrongs </w:t>
      </w:r>
      <w:r w:rsidR="00EB3A34" w:rsidRPr="00083482">
        <w:t xml:space="preserve">collected since beginning-less </w:t>
      </w:r>
      <w:r w:rsidR="00F36FB9" w:rsidRPr="00083482">
        <w:t>time</w:t>
      </w:r>
      <w:r w:rsidR="00EB3A34" w:rsidRPr="00083482">
        <w:t xml:space="preserve">. Hence, focus on your action for the sake of </w:t>
      </w:r>
      <w:r w:rsidR="00F36FB9" w:rsidRPr="00083482">
        <w:t xml:space="preserve">this </w:t>
      </w:r>
      <w:r w:rsidR="009C5F18" w:rsidRPr="00083482">
        <w:t>awareness</w:t>
      </w:r>
      <w:r w:rsidR="00EB3A34" w:rsidRPr="00083482">
        <w:t xml:space="preserve">. </w:t>
      </w:r>
    </w:p>
    <w:p w14:paraId="38516C29" w14:textId="5D132F61" w:rsidR="00EE69AD" w:rsidRPr="00083482" w:rsidRDefault="00EB3A34">
      <w:r w:rsidRPr="00083482">
        <w:t xml:space="preserve">Among all actions that are to be done, </w:t>
      </w:r>
      <w:r w:rsidR="00F36FB9" w:rsidRPr="00083482">
        <w:t xml:space="preserve">those that are done with the </w:t>
      </w:r>
      <w:r w:rsidR="009C5F18" w:rsidRPr="00083482">
        <w:t xml:space="preserve">awareness </w:t>
      </w:r>
      <w:r w:rsidR="00F36FB9" w:rsidRPr="00083482">
        <w:t>of the Self are the best.</w:t>
      </w:r>
      <w:r w:rsidRPr="00083482">
        <w:t xml:space="preserve"> </w:t>
      </w:r>
      <w:r w:rsidR="00F36FB9" w:rsidRPr="00083482">
        <w:t xml:space="preserve">They </w:t>
      </w:r>
      <w:r w:rsidR="009C5F18" w:rsidRPr="00083482">
        <w:t xml:space="preserve">bring out the best in us and </w:t>
      </w:r>
      <w:r w:rsidR="00F36FB9" w:rsidRPr="00083482">
        <w:t xml:space="preserve">have the </w:t>
      </w:r>
      <w:r w:rsidRPr="00083482">
        <w:t xml:space="preserve">capability to yield maximum prosperity and well-being. </w:t>
      </w:r>
      <w:r w:rsidR="00F36FB9" w:rsidRPr="00083482">
        <w:t xml:space="preserve">This is </w:t>
      </w:r>
      <w:hyperlink w:anchor="buddhiyOga_a_defn" w:history="1">
        <w:r w:rsidRPr="00083482">
          <w:rPr>
            <w:rStyle w:val="Hyperlink"/>
          </w:rPr>
          <w:t>Buddhiyoga</w:t>
        </w:r>
      </w:hyperlink>
      <w:r w:rsidRPr="00083482">
        <w:t xml:space="preserve"> </w:t>
      </w:r>
      <w:r w:rsidR="00F36FB9" w:rsidRPr="00083482">
        <w:t xml:space="preserve">and it </w:t>
      </w:r>
      <w:r w:rsidR="0086725E" w:rsidRPr="00083482">
        <w:t>comes</w:t>
      </w:r>
      <w:r w:rsidRPr="00083482">
        <w:t xml:space="preserve"> with a lot of skill and practice.</w:t>
      </w:r>
    </w:p>
    <w:p w14:paraId="26AF2156" w14:textId="77777777" w:rsidR="00EE69AD" w:rsidRPr="00083482" w:rsidRDefault="00CA3C91">
      <w:pPr>
        <w:pStyle w:val="Heading2"/>
      </w:pPr>
      <w:r w:rsidRPr="00083482">
        <w:t>2-51</w:t>
      </w:r>
    </w:p>
    <w:p w14:paraId="279E9BD0" w14:textId="77777777" w:rsidR="00EE69AD" w:rsidRPr="00083482" w:rsidRDefault="00EB3A34">
      <w:pPr>
        <w:pStyle w:val="Shloka"/>
        <w:rPr>
          <w:noProof/>
          <w:lang w:bidi="sa-IN"/>
        </w:rPr>
      </w:pPr>
      <w:r w:rsidRPr="00083482">
        <w:rPr>
          <w:noProof/>
          <w:lang w:bidi="sa-IN"/>
        </w:rPr>
        <w:t>[</w:t>
      </w:r>
    </w:p>
    <w:p w14:paraId="0ACC3D8D" w14:textId="77777777" w:rsidR="00EE69AD" w:rsidRPr="00083482" w:rsidRDefault="00EB3A34">
      <w:pPr>
        <w:pStyle w:val="Shloka"/>
        <w:rPr>
          <w:noProof/>
          <w:lang w:bidi="sa-IN"/>
        </w:rPr>
      </w:pPr>
      <w:r w:rsidRPr="00083482">
        <w:rPr>
          <w:noProof/>
          <w:lang w:bidi="sa-IN"/>
        </w:rPr>
        <w:t>karmajam buddhiyuktA hi phalam tyaktvA manIShiNa: |</w:t>
      </w:r>
    </w:p>
    <w:p w14:paraId="58620C88" w14:textId="77777777" w:rsidR="00EE69AD" w:rsidRPr="00083482" w:rsidRDefault="00EB3A34">
      <w:pPr>
        <w:pStyle w:val="Shloka"/>
        <w:rPr>
          <w:noProof/>
          <w:lang w:bidi="sa-IN"/>
        </w:rPr>
      </w:pPr>
      <w:r w:rsidRPr="00083482">
        <w:rPr>
          <w:noProof/>
          <w:lang w:bidi="sa-IN"/>
        </w:rPr>
        <w:t>janma bandha vinirmuktA: padam gachChantyanAmayam || 51 ||</w:t>
      </w:r>
    </w:p>
    <w:p w14:paraId="4487B418" w14:textId="77777777" w:rsidR="00EE69AD" w:rsidRPr="00083482" w:rsidRDefault="00EB3A34">
      <w:pPr>
        <w:pStyle w:val="Shloka"/>
      </w:pPr>
      <w:r w:rsidRPr="00083482">
        <w:rPr>
          <w:noProof/>
          <w:lang w:bidi="sa-IN"/>
        </w:rPr>
        <w:t>]</w:t>
      </w:r>
    </w:p>
    <w:p w14:paraId="2514CBC5" w14:textId="170D96F7" w:rsidR="00EE69AD" w:rsidRPr="00083482" w:rsidRDefault="00EB3A34" w:rsidP="00A22026">
      <w:pPr>
        <w:pStyle w:val="ExplnOfShloka"/>
      </w:pPr>
      <w:r w:rsidRPr="00083482">
        <w:rPr>
          <w:noProof/>
          <w:szCs w:val="20"/>
          <w:lang w:bidi="sa-IN"/>
        </w:rPr>
        <w:t>[manIShiNa: buddhiyuktA hi]</w:t>
      </w:r>
      <w:r w:rsidRPr="00083482">
        <w:rPr>
          <w:szCs w:val="20"/>
        </w:rPr>
        <w:t xml:space="preserve"> Only people who </w:t>
      </w:r>
      <w:r w:rsidR="0086725E" w:rsidRPr="00083482">
        <w:rPr>
          <w:szCs w:val="20"/>
        </w:rPr>
        <w:t xml:space="preserve">work with the </w:t>
      </w:r>
      <w:r w:rsidR="009C5F18" w:rsidRPr="00083482">
        <w:rPr>
          <w:szCs w:val="20"/>
        </w:rPr>
        <w:t xml:space="preserve">awareness </w:t>
      </w:r>
      <w:r w:rsidR="0086725E" w:rsidRPr="00083482">
        <w:rPr>
          <w:szCs w:val="20"/>
        </w:rPr>
        <w:t>of the Self</w:t>
      </w:r>
      <w:r w:rsidRPr="00083482">
        <w:rPr>
          <w:szCs w:val="20"/>
        </w:rPr>
        <w:t xml:space="preserve"> </w:t>
      </w:r>
      <w:r w:rsidRPr="00083482">
        <w:rPr>
          <w:noProof/>
          <w:szCs w:val="20"/>
          <w:lang w:bidi="sa-IN"/>
        </w:rPr>
        <w:t>[karmajam phalam tyaktvA]</w:t>
      </w:r>
      <w:r w:rsidRPr="00083482">
        <w:rPr>
          <w:szCs w:val="20"/>
        </w:rPr>
        <w:t xml:space="preserve"> </w:t>
      </w:r>
      <w:r w:rsidR="00C3612D" w:rsidRPr="00083482">
        <w:rPr>
          <w:szCs w:val="20"/>
        </w:rPr>
        <w:t>aren’t limited by</w:t>
      </w:r>
      <w:r w:rsidRPr="00083482">
        <w:rPr>
          <w:szCs w:val="20"/>
        </w:rPr>
        <w:t xml:space="preserve"> the </w:t>
      </w:r>
      <w:r w:rsidR="0086725E" w:rsidRPr="00083482">
        <w:rPr>
          <w:szCs w:val="20"/>
        </w:rPr>
        <w:t xml:space="preserve">outcome </w:t>
      </w:r>
      <w:r w:rsidRPr="00083482">
        <w:rPr>
          <w:szCs w:val="20"/>
        </w:rPr>
        <w:t xml:space="preserve">of their actions. </w:t>
      </w:r>
      <w:r w:rsidRPr="00083482">
        <w:rPr>
          <w:noProof/>
          <w:szCs w:val="20"/>
          <w:lang w:bidi="sa-IN"/>
        </w:rPr>
        <w:t>[janma bandha vinirmuktA:]</w:t>
      </w:r>
      <w:r w:rsidRPr="00083482">
        <w:rPr>
          <w:szCs w:val="20"/>
        </w:rPr>
        <w:t xml:space="preserve"> They are freed from the bonds of this birth </w:t>
      </w:r>
      <w:r w:rsidRPr="00083482">
        <w:rPr>
          <w:noProof/>
          <w:szCs w:val="20"/>
          <w:lang w:bidi="sa-IN"/>
        </w:rPr>
        <w:t>[gachChanti]</w:t>
      </w:r>
      <w:r w:rsidRPr="00083482">
        <w:rPr>
          <w:szCs w:val="20"/>
        </w:rPr>
        <w:t xml:space="preserve"> and reach </w:t>
      </w:r>
      <w:r w:rsidRPr="00083482">
        <w:rPr>
          <w:noProof/>
          <w:szCs w:val="20"/>
          <w:lang w:bidi="sa-IN"/>
        </w:rPr>
        <w:t>[anAmayam padam]</w:t>
      </w:r>
      <w:r w:rsidRPr="00083482">
        <w:rPr>
          <w:szCs w:val="20"/>
        </w:rPr>
        <w:t xml:space="preserve"> a state that is free of flaws.</w:t>
      </w:r>
    </w:p>
    <w:p w14:paraId="29DA103F" w14:textId="77777777" w:rsidR="00EE69AD" w:rsidRPr="00083482" w:rsidRDefault="00EB3A34">
      <w:r w:rsidRPr="00083482">
        <w:t xml:space="preserve">People who </w:t>
      </w:r>
      <w:r w:rsidR="0086725E" w:rsidRPr="00083482">
        <w:t xml:space="preserve">work with the </w:t>
      </w:r>
      <w:r w:rsidR="009C5F18" w:rsidRPr="00083482">
        <w:t xml:space="preserve">awareness </w:t>
      </w:r>
      <w:r w:rsidR="0086725E" w:rsidRPr="00083482">
        <w:t xml:space="preserve">of the Self </w:t>
      </w:r>
      <w:r w:rsidR="00A4207E" w:rsidRPr="00083482">
        <w:t>involve in activity,</w:t>
      </w:r>
      <w:r w:rsidRPr="00083482">
        <w:t xml:space="preserve"> while </w:t>
      </w:r>
      <w:r w:rsidR="0086725E" w:rsidRPr="00083482">
        <w:t>letting their outcomes go.</w:t>
      </w:r>
      <w:r w:rsidRPr="00083482">
        <w:t xml:space="preserve"> By </w:t>
      </w:r>
      <w:r w:rsidR="00A4207E" w:rsidRPr="00083482">
        <w:t>working that way</w:t>
      </w:r>
      <w:r w:rsidRPr="00083482">
        <w:t>, they reach a state that is free of fault</w:t>
      </w:r>
      <w:r w:rsidR="00BB578F" w:rsidRPr="00083482">
        <w:t>.</w:t>
      </w:r>
      <w:r w:rsidRPr="00083482">
        <w:t xml:space="preserve"> </w:t>
      </w:r>
      <w:r w:rsidR="00BB578F" w:rsidRPr="00083482">
        <w:t xml:space="preserve">They get </w:t>
      </w:r>
      <w:r w:rsidRPr="00083482">
        <w:t>free</w:t>
      </w:r>
      <w:r w:rsidR="00BB578F" w:rsidRPr="00083482">
        <w:t>dom</w:t>
      </w:r>
      <w:r w:rsidRPr="00083482">
        <w:t xml:space="preserve"> </w:t>
      </w:r>
      <w:r w:rsidR="00BB578F" w:rsidRPr="00083482">
        <w:t xml:space="preserve">from all </w:t>
      </w:r>
      <w:r w:rsidRPr="00083482">
        <w:t xml:space="preserve">limitations imposed </w:t>
      </w:r>
      <w:r w:rsidR="0086725E" w:rsidRPr="00083482">
        <w:t>by birth. This is the predominant message in all the Upanishads</w:t>
      </w:r>
      <w:r w:rsidRPr="00083482">
        <w:t>.</w:t>
      </w:r>
    </w:p>
    <w:p w14:paraId="2DAE05E6" w14:textId="77777777" w:rsidR="00EE69AD" w:rsidRPr="00083482" w:rsidRDefault="00CA3C91">
      <w:pPr>
        <w:pStyle w:val="Heading2"/>
      </w:pPr>
      <w:r w:rsidRPr="00083482">
        <w:lastRenderedPageBreak/>
        <w:t>2-52</w:t>
      </w:r>
    </w:p>
    <w:p w14:paraId="08250733" w14:textId="77777777" w:rsidR="00EE69AD" w:rsidRPr="00083482" w:rsidRDefault="00EB3A34">
      <w:pPr>
        <w:pStyle w:val="Shloka"/>
        <w:rPr>
          <w:noProof/>
          <w:lang w:bidi="sa-IN"/>
        </w:rPr>
      </w:pPr>
      <w:r w:rsidRPr="00083482">
        <w:rPr>
          <w:noProof/>
          <w:lang w:bidi="sa-IN"/>
        </w:rPr>
        <w:t>[</w:t>
      </w:r>
    </w:p>
    <w:p w14:paraId="0F91DD50" w14:textId="77777777" w:rsidR="00EE69AD" w:rsidRPr="00083482" w:rsidRDefault="00EB3A34">
      <w:pPr>
        <w:pStyle w:val="Shloka"/>
        <w:rPr>
          <w:noProof/>
          <w:lang w:bidi="sa-IN"/>
        </w:rPr>
      </w:pPr>
      <w:r w:rsidRPr="00083482">
        <w:rPr>
          <w:noProof/>
          <w:lang w:bidi="sa-IN"/>
        </w:rPr>
        <w:t>yadA tE mOhakalilam buddhirvyatitariShyati |</w:t>
      </w:r>
    </w:p>
    <w:p w14:paraId="69E3F8DD" w14:textId="77777777" w:rsidR="00EE69AD" w:rsidRPr="00083482" w:rsidRDefault="00EB3A34">
      <w:pPr>
        <w:pStyle w:val="Shloka"/>
        <w:rPr>
          <w:noProof/>
          <w:lang w:bidi="sa-IN"/>
        </w:rPr>
      </w:pPr>
      <w:r w:rsidRPr="00083482">
        <w:rPr>
          <w:noProof/>
          <w:lang w:bidi="sa-IN"/>
        </w:rPr>
        <w:t>tadA gantAsi nirvEdam shrOtavyasya shrutasya cha || 52 ||</w:t>
      </w:r>
    </w:p>
    <w:p w14:paraId="69CF15F7" w14:textId="77777777" w:rsidR="00EE69AD" w:rsidRPr="00083482" w:rsidRDefault="00EB3A34">
      <w:pPr>
        <w:pStyle w:val="Shloka"/>
      </w:pPr>
      <w:r w:rsidRPr="00083482">
        <w:rPr>
          <w:noProof/>
          <w:lang w:bidi="sa-IN"/>
        </w:rPr>
        <w:t>]</w:t>
      </w:r>
    </w:p>
    <w:p w14:paraId="488AA336" w14:textId="77777777" w:rsidR="00EE69AD" w:rsidRPr="00083482" w:rsidRDefault="00EB3A34" w:rsidP="00A22026">
      <w:pPr>
        <w:pStyle w:val="ExplnOfShloka"/>
      </w:pPr>
      <w:r w:rsidRPr="00083482">
        <w:rPr>
          <w:noProof/>
          <w:szCs w:val="20"/>
          <w:lang w:bidi="sa-IN"/>
        </w:rPr>
        <w:t>[yadA]</w:t>
      </w:r>
      <w:r w:rsidRPr="00083482">
        <w:rPr>
          <w:szCs w:val="20"/>
        </w:rPr>
        <w:t xml:space="preserve"> When </w:t>
      </w:r>
      <w:r w:rsidRPr="00083482">
        <w:rPr>
          <w:noProof/>
          <w:szCs w:val="20"/>
          <w:lang w:bidi="sa-IN"/>
        </w:rPr>
        <w:t>[tE]</w:t>
      </w:r>
      <w:r w:rsidRPr="00083482">
        <w:rPr>
          <w:szCs w:val="20"/>
        </w:rPr>
        <w:t xml:space="preserve"> your </w:t>
      </w:r>
      <w:r w:rsidRPr="00083482">
        <w:rPr>
          <w:noProof/>
          <w:szCs w:val="20"/>
          <w:lang w:bidi="sa-IN"/>
        </w:rPr>
        <w:t>[buddhi:]</w:t>
      </w:r>
      <w:r w:rsidRPr="00083482">
        <w:rPr>
          <w:szCs w:val="20"/>
        </w:rPr>
        <w:t xml:space="preserve"> intellect </w:t>
      </w:r>
      <w:r w:rsidRPr="00083482">
        <w:rPr>
          <w:noProof/>
          <w:szCs w:val="20"/>
          <w:lang w:bidi="sa-IN"/>
        </w:rPr>
        <w:t>[vyatitariShyati]</w:t>
      </w:r>
      <w:r w:rsidRPr="00083482">
        <w:rPr>
          <w:szCs w:val="20"/>
        </w:rPr>
        <w:t xml:space="preserve"> crosses over </w:t>
      </w:r>
      <w:r w:rsidRPr="00083482">
        <w:rPr>
          <w:noProof/>
          <w:szCs w:val="20"/>
          <w:lang w:bidi="sa-IN"/>
        </w:rPr>
        <w:t>[mOhakalilam]</w:t>
      </w:r>
      <w:r w:rsidRPr="00083482">
        <w:rPr>
          <w:szCs w:val="20"/>
        </w:rPr>
        <w:t xml:space="preserve"> ignorance, </w:t>
      </w:r>
      <w:r w:rsidRPr="00083482">
        <w:rPr>
          <w:noProof/>
          <w:szCs w:val="20"/>
          <w:lang w:bidi="sa-IN"/>
        </w:rPr>
        <w:t>[tadA]</w:t>
      </w:r>
      <w:r w:rsidRPr="00083482">
        <w:rPr>
          <w:szCs w:val="20"/>
        </w:rPr>
        <w:t xml:space="preserve"> then, </w:t>
      </w:r>
      <w:r w:rsidRPr="00083482">
        <w:rPr>
          <w:noProof/>
          <w:szCs w:val="20"/>
          <w:lang w:bidi="sa-IN"/>
        </w:rPr>
        <w:t>[gantAsi]</w:t>
      </w:r>
      <w:r w:rsidRPr="00083482">
        <w:rPr>
          <w:szCs w:val="20"/>
        </w:rPr>
        <w:t xml:space="preserve"> you gain </w:t>
      </w:r>
      <w:r w:rsidRPr="00083482">
        <w:rPr>
          <w:noProof/>
          <w:szCs w:val="20"/>
          <w:lang w:bidi="sa-IN"/>
        </w:rPr>
        <w:t>[nirvEdam]</w:t>
      </w:r>
      <w:r w:rsidRPr="00083482">
        <w:rPr>
          <w:szCs w:val="20"/>
        </w:rPr>
        <w:t xml:space="preserve"> complete indifference to material objects </w:t>
      </w:r>
      <w:r w:rsidRPr="00083482">
        <w:rPr>
          <w:noProof/>
          <w:szCs w:val="20"/>
          <w:lang w:bidi="sa-IN"/>
        </w:rPr>
        <w:t>[shrOtavyasya shrutasya cha]</w:t>
      </w:r>
      <w:r w:rsidRPr="00083482">
        <w:rPr>
          <w:szCs w:val="20"/>
        </w:rPr>
        <w:t xml:space="preserve"> as told in the following </w:t>
      </w:r>
      <w:r w:rsidR="00BB578F" w:rsidRPr="00083482">
        <w:rPr>
          <w:szCs w:val="20"/>
        </w:rPr>
        <w:t>Shlokas</w:t>
      </w:r>
      <w:r w:rsidR="00A07D9F" w:rsidRPr="00083482">
        <w:rPr>
          <w:szCs w:val="20"/>
        </w:rPr>
        <w:t xml:space="preserve"> in addition to the previous ones</w:t>
      </w:r>
      <w:r w:rsidR="00BB578F" w:rsidRPr="00083482">
        <w:rPr>
          <w:szCs w:val="20"/>
        </w:rPr>
        <w:t>.</w:t>
      </w:r>
    </w:p>
    <w:p w14:paraId="09A41979" w14:textId="77777777" w:rsidR="00EE69AD" w:rsidRPr="00083482" w:rsidRDefault="00BA56AC">
      <w:r w:rsidRPr="00083482">
        <w:t xml:space="preserve">As said before, do your work with </w:t>
      </w:r>
      <w:r w:rsidR="00E4777E" w:rsidRPr="00083482">
        <w:t>the awareness of the Self</w:t>
      </w:r>
      <w:r w:rsidRPr="00083482">
        <w:t>.</w:t>
      </w:r>
      <w:r w:rsidR="00E4777E" w:rsidRPr="00083482">
        <w:t xml:space="preserve"> </w:t>
      </w:r>
      <w:r w:rsidRPr="00083482">
        <w:t>Y</w:t>
      </w:r>
      <w:r w:rsidR="00EB3A34" w:rsidRPr="00083482">
        <w:t>our intellect will cross over ignorance</w:t>
      </w:r>
      <w:r w:rsidR="00BB578F" w:rsidRPr="00083482">
        <w:t>. Ignorance is</w:t>
      </w:r>
      <w:r w:rsidR="00EB3A34" w:rsidRPr="00083482">
        <w:t xml:space="preserve"> </w:t>
      </w:r>
      <w:r w:rsidR="00E4777E" w:rsidRPr="00083482">
        <w:t xml:space="preserve">something that </w:t>
      </w:r>
      <w:r w:rsidR="00EB3A34" w:rsidRPr="00083482">
        <w:t xml:space="preserve">gets you addicted to the </w:t>
      </w:r>
      <w:r w:rsidR="00953E7B" w:rsidRPr="00083482">
        <w:t xml:space="preserve">limited </w:t>
      </w:r>
      <w:r w:rsidR="00EB3A34" w:rsidRPr="00083482">
        <w:t>gratification given by sensual pleasures</w:t>
      </w:r>
      <w:r w:rsidR="00E4777E" w:rsidRPr="00083482">
        <w:t>. It prevents</w:t>
      </w:r>
      <w:r w:rsidR="00EB3A34" w:rsidRPr="00083482">
        <w:t xml:space="preserve"> you from discerning the truth. This ignorance is caused by attachments towards minor material </w:t>
      </w:r>
      <w:r w:rsidR="00BB578F" w:rsidRPr="00083482">
        <w:t>outcomes</w:t>
      </w:r>
      <w:r w:rsidR="00EB3A34" w:rsidRPr="00083482">
        <w:t xml:space="preserve">. </w:t>
      </w:r>
    </w:p>
    <w:p w14:paraId="7771FC0A" w14:textId="77777777" w:rsidR="00EE69AD" w:rsidRPr="00083482" w:rsidRDefault="00EB3A34">
      <w:r w:rsidRPr="00083482">
        <w:t xml:space="preserve">When your intellect crosses over this ignorance, you will gain complete indifference to material </w:t>
      </w:r>
      <w:r w:rsidR="00BB578F" w:rsidRPr="00083482">
        <w:t>outcomes</w:t>
      </w:r>
      <w:r w:rsidR="00953E7B" w:rsidRPr="00083482">
        <w:t>. A</w:t>
      </w:r>
      <w:r w:rsidRPr="00083482">
        <w:t>s I said</w:t>
      </w:r>
      <w:r w:rsidR="00BB578F" w:rsidRPr="00083482">
        <w:t xml:space="preserve"> previously</w:t>
      </w:r>
      <w:r w:rsidR="00953E7B" w:rsidRPr="00083482">
        <w:t>,</w:t>
      </w:r>
      <w:r w:rsidR="00BB578F" w:rsidRPr="00083482">
        <w:t xml:space="preserve"> </w:t>
      </w:r>
      <w:r w:rsidR="00953E7B" w:rsidRPr="00083482">
        <w:t xml:space="preserve">let </w:t>
      </w:r>
      <w:r w:rsidRPr="00083482">
        <w:t xml:space="preserve">the </w:t>
      </w:r>
      <w:r w:rsidR="00BB578F" w:rsidRPr="00083482">
        <w:t>outcomes go</w:t>
      </w:r>
      <w:r w:rsidR="00A07D9F" w:rsidRPr="00083482">
        <w:t xml:space="preserve">. </w:t>
      </w:r>
      <w:r w:rsidR="00583BD7" w:rsidRPr="00083482">
        <w:t xml:space="preserve">Do as </w:t>
      </w:r>
      <w:r w:rsidRPr="00083482">
        <w:t xml:space="preserve">I am going to say </w:t>
      </w:r>
      <w:r w:rsidR="00583BD7" w:rsidRPr="00083482">
        <w:t>next. You will automatically free yourself of attachment</w:t>
      </w:r>
      <w:r w:rsidRPr="00083482">
        <w:t>.</w:t>
      </w:r>
    </w:p>
    <w:p w14:paraId="6ADEF79A" w14:textId="69C62287" w:rsidR="00EE69AD" w:rsidRPr="00083482" w:rsidRDefault="00EB3A34">
      <w:r w:rsidRPr="00083482">
        <w:t xml:space="preserve">In (Chap.2#39), it </w:t>
      </w:r>
      <w:r w:rsidR="00A07D9F" w:rsidRPr="00083482">
        <w:t>wa</w:t>
      </w:r>
      <w:r w:rsidRPr="00083482">
        <w:t xml:space="preserve">s said </w:t>
      </w:r>
      <w:r w:rsidR="00AC3E64">
        <w:t>‘</w:t>
      </w:r>
      <w:r w:rsidRPr="00083482">
        <w:t xml:space="preserve">Listen to this teaching in the form of actions, which are performed for the purpose of attaining </w:t>
      </w:r>
      <w:hyperlink w:anchor="Moksha" w:history="1">
        <w:r w:rsidRPr="00083482">
          <w:rPr>
            <w:rStyle w:val="Hyperlink"/>
          </w:rPr>
          <w:t>moksha</w:t>
        </w:r>
      </w:hyperlink>
      <w:r w:rsidR="00AC3E64">
        <w:t>‘</w:t>
      </w:r>
      <w:r w:rsidRPr="00083482">
        <w:t xml:space="preserve">. The following Shloka </w:t>
      </w:r>
      <w:r w:rsidR="00A07D9F" w:rsidRPr="00083482">
        <w:t>talks</w:t>
      </w:r>
      <w:r w:rsidRPr="00083482">
        <w:t xml:space="preserve"> about </w:t>
      </w:r>
      <w:r w:rsidR="00583BD7" w:rsidRPr="00083482">
        <w:t xml:space="preserve">an achievement called </w:t>
      </w:r>
      <w:r w:rsidRPr="00083482">
        <w:t>y</w:t>
      </w:r>
      <w:r w:rsidR="00A07D9F" w:rsidRPr="00083482">
        <w:t>o</w:t>
      </w:r>
      <w:r w:rsidRPr="00083482">
        <w:t>ga</w:t>
      </w:r>
      <w:r w:rsidR="00A07D9F" w:rsidRPr="00083482">
        <w:t xml:space="preserve">. It </w:t>
      </w:r>
      <w:r w:rsidR="00583BD7" w:rsidRPr="00083482">
        <w:t>is a predecessor to realizing the Self and has that special knowledge built into it.</w:t>
      </w:r>
      <w:r w:rsidR="005209D3" w:rsidRPr="00083482">
        <w:t xml:space="preserve"> It aims to get you to a higher level of being</w:t>
      </w:r>
      <w:r w:rsidRPr="00083482">
        <w:t>.</w:t>
      </w:r>
    </w:p>
    <w:p w14:paraId="06CDC569" w14:textId="77777777" w:rsidR="00EE69AD" w:rsidRPr="00083482" w:rsidRDefault="00CA3C91">
      <w:pPr>
        <w:pStyle w:val="Heading2"/>
      </w:pPr>
      <w:r w:rsidRPr="00083482">
        <w:t>2-53</w:t>
      </w:r>
    </w:p>
    <w:p w14:paraId="1F1B075E" w14:textId="77777777" w:rsidR="00EE69AD" w:rsidRPr="00083482" w:rsidRDefault="00EB3A34">
      <w:pPr>
        <w:pStyle w:val="Shloka"/>
        <w:rPr>
          <w:noProof/>
          <w:lang w:bidi="sa-IN"/>
        </w:rPr>
      </w:pPr>
      <w:r w:rsidRPr="00083482">
        <w:rPr>
          <w:noProof/>
          <w:lang w:bidi="sa-IN"/>
        </w:rPr>
        <w:t>[</w:t>
      </w:r>
    </w:p>
    <w:p w14:paraId="6AF659CB" w14:textId="77777777" w:rsidR="00EE69AD" w:rsidRPr="00083482" w:rsidRDefault="00EB3A34">
      <w:pPr>
        <w:pStyle w:val="Shloka"/>
        <w:rPr>
          <w:noProof/>
          <w:lang w:bidi="sa-IN"/>
        </w:rPr>
      </w:pPr>
      <w:r w:rsidRPr="00083482">
        <w:rPr>
          <w:noProof/>
          <w:lang w:bidi="sa-IN"/>
        </w:rPr>
        <w:t>shrutivipratipannA tE yadA sthAsyati nishchalA |</w:t>
      </w:r>
    </w:p>
    <w:p w14:paraId="07DFA6E1" w14:textId="77777777" w:rsidR="00EE69AD" w:rsidRPr="00083482" w:rsidRDefault="00EB3A34">
      <w:pPr>
        <w:pStyle w:val="Shloka"/>
        <w:rPr>
          <w:noProof/>
          <w:lang w:bidi="sa-IN"/>
        </w:rPr>
      </w:pPr>
      <w:r w:rsidRPr="00083482">
        <w:rPr>
          <w:noProof/>
          <w:lang w:bidi="sa-IN"/>
        </w:rPr>
        <w:t>samAdhau achalA buddhi: tadA yOgamavApsyasi || 53 ||</w:t>
      </w:r>
    </w:p>
    <w:p w14:paraId="2A11A908" w14:textId="77777777" w:rsidR="00EE69AD" w:rsidRPr="00083482" w:rsidRDefault="00EB3A34">
      <w:pPr>
        <w:pStyle w:val="Shloka"/>
      </w:pPr>
      <w:r w:rsidRPr="00083482">
        <w:rPr>
          <w:noProof/>
          <w:lang w:bidi="sa-IN"/>
        </w:rPr>
        <w:t>]</w:t>
      </w:r>
    </w:p>
    <w:p w14:paraId="028E6097" w14:textId="77777777" w:rsidR="00EE69AD" w:rsidRPr="00083482" w:rsidRDefault="00EB3A34" w:rsidP="00A22026">
      <w:pPr>
        <w:pStyle w:val="ExplnOfShloka"/>
      </w:pPr>
      <w:r w:rsidRPr="00083482">
        <w:rPr>
          <w:noProof/>
          <w:szCs w:val="20"/>
          <w:lang w:bidi="sa-IN"/>
        </w:rPr>
        <w:t>[shruti]</w:t>
      </w:r>
      <w:r w:rsidRPr="00083482">
        <w:rPr>
          <w:szCs w:val="20"/>
        </w:rPr>
        <w:t xml:space="preserve"> Having listened to what I said, </w:t>
      </w:r>
      <w:r w:rsidRPr="00083482">
        <w:rPr>
          <w:noProof/>
          <w:szCs w:val="20"/>
          <w:lang w:bidi="sa-IN"/>
        </w:rPr>
        <w:t>[vipratipannA]</w:t>
      </w:r>
      <w:r w:rsidRPr="00083482">
        <w:rPr>
          <w:szCs w:val="20"/>
        </w:rPr>
        <w:t xml:space="preserve"> you have obtained special knowledge. </w:t>
      </w:r>
      <w:r w:rsidRPr="00083482">
        <w:rPr>
          <w:noProof/>
          <w:szCs w:val="20"/>
          <w:lang w:bidi="sa-IN"/>
        </w:rPr>
        <w:t>[yadA]</w:t>
      </w:r>
      <w:r w:rsidRPr="00083482">
        <w:rPr>
          <w:szCs w:val="20"/>
        </w:rPr>
        <w:t xml:space="preserve"> When </w:t>
      </w:r>
      <w:r w:rsidRPr="00083482">
        <w:rPr>
          <w:noProof/>
          <w:szCs w:val="20"/>
          <w:lang w:bidi="sa-IN"/>
        </w:rPr>
        <w:t>[tE buddhi:]</w:t>
      </w:r>
      <w:r w:rsidRPr="00083482">
        <w:rPr>
          <w:szCs w:val="20"/>
        </w:rPr>
        <w:t xml:space="preserve"> your intellect </w:t>
      </w:r>
      <w:r w:rsidRPr="00083482">
        <w:rPr>
          <w:noProof/>
          <w:szCs w:val="20"/>
          <w:lang w:bidi="sa-IN"/>
        </w:rPr>
        <w:t>[nishchlA sthAsyati]</w:t>
      </w:r>
      <w:r w:rsidRPr="00083482">
        <w:rPr>
          <w:szCs w:val="20"/>
        </w:rPr>
        <w:t xml:space="preserve"> stands firm </w:t>
      </w:r>
      <w:r w:rsidRPr="00083482">
        <w:rPr>
          <w:noProof/>
          <w:szCs w:val="20"/>
          <w:lang w:bidi="sa-IN"/>
        </w:rPr>
        <w:t>[samadhau]</w:t>
      </w:r>
      <w:r w:rsidRPr="00083482">
        <w:rPr>
          <w:szCs w:val="20"/>
        </w:rPr>
        <w:t xml:space="preserve"> in your controlled mind, </w:t>
      </w:r>
      <w:r w:rsidRPr="00083482">
        <w:rPr>
          <w:noProof/>
          <w:szCs w:val="20"/>
          <w:lang w:bidi="sa-IN"/>
        </w:rPr>
        <w:t>[tadA]</w:t>
      </w:r>
      <w:r w:rsidRPr="00083482">
        <w:rPr>
          <w:szCs w:val="20"/>
        </w:rPr>
        <w:t xml:space="preserve"> then </w:t>
      </w:r>
      <w:r w:rsidRPr="00083482">
        <w:rPr>
          <w:noProof/>
          <w:szCs w:val="20"/>
          <w:lang w:bidi="sa-IN"/>
        </w:rPr>
        <w:t>[yOgam avApsyasi]</w:t>
      </w:r>
      <w:r w:rsidRPr="00083482">
        <w:rPr>
          <w:szCs w:val="20"/>
        </w:rPr>
        <w:t xml:space="preserve"> you </w:t>
      </w:r>
      <w:r w:rsidR="00A07D9F" w:rsidRPr="00083482">
        <w:rPr>
          <w:szCs w:val="20"/>
        </w:rPr>
        <w:t>shall attain yo</w:t>
      </w:r>
      <w:r w:rsidRPr="00083482">
        <w:rPr>
          <w:szCs w:val="20"/>
        </w:rPr>
        <w:t>ga.</w:t>
      </w:r>
    </w:p>
    <w:p w14:paraId="2B1C3BAD" w14:textId="77777777" w:rsidR="00EE69AD" w:rsidRPr="00083482" w:rsidRDefault="00AA712B">
      <w:r w:rsidRPr="00083482">
        <w:t xml:space="preserve">There is nothing which is similar to the Self. It is everlasting and unsurpassed. </w:t>
      </w:r>
      <w:r w:rsidR="00EB3A34" w:rsidRPr="00083482">
        <w:t>Your intellect is specially enriched by listening to what I said about the subtle Self</w:t>
      </w:r>
      <w:r w:rsidRPr="00083482">
        <w:t xml:space="preserve">. </w:t>
      </w:r>
      <w:r w:rsidR="00EB3A34" w:rsidRPr="00083482">
        <w:t>When the intellect</w:t>
      </w:r>
      <w:r w:rsidRPr="00083482">
        <w:t xml:space="preserve"> is</w:t>
      </w:r>
      <w:r w:rsidR="00EB3A34" w:rsidRPr="00083482">
        <w:t xml:space="preserve"> focused </w:t>
      </w:r>
      <w:r w:rsidR="00DD7A6C" w:rsidRPr="00083482">
        <w:t>on the Self</w:t>
      </w:r>
      <w:r w:rsidRPr="00083482">
        <w:t>, it</w:t>
      </w:r>
      <w:r w:rsidR="00EB3A34" w:rsidRPr="00083482">
        <w:t xml:space="preserve"> stands firm in the mind</w:t>
      </w:r>
      <w:r w:rsidR="005538ED" w:rsidRPr="00083482">
        <w:t xml:space="preserve"> that </w:t>
      </w:r>
      <w:r w:rsidR="00EB3A34" w:rsidRPr="00083482">
        <w:t>is cleaned by performing actions without attachments</w:t>
      </w:r>
      <w:r w:rsidR="005538ED" w:rsidRPr="00083482">
        <w:t xml:space="preserve">. </w:t>
      </w:r>
      <w:r w:rsidR="00DD7A6C" w:rsidRPr="00083482">
        <w:t>With your intellect focused in this way</w:t>
      </w:r>
      <w:r w:rsidR="005538ED" w:rsidRPr="00083482">
        <w:t>,</w:t>
      </w:r>
      <w:r w:rsidR="00EB3A34" w:rsidRPr="00083482">
        <w:t xml:space="preserve"> you </w:t>
      </w:r>
      <w:r w:rsidR="005538ED" w:rsidRPr="00083482">
        <w:t xml:space="preserve">shall attain </w:t>
      </w:r>
      <w:r w:rsidR="00EB3A34" w:rsidRPr="00083482">
        <w:t>yoga- the realization of the Self.</w:t>
      </w:r>
    </w:p>
    <w:p w14:paraId="752A25E0" w14:textId="63A793DA" w:rsidR="00EE69AD" w:rsidRPr="00083482" w:rsidRDefault="00EB3A34">
      <w:r w:rsidRPr="00083482">
        <w:t xml:space="preserve">This is explained </w:t>
      </w:r>
      <w:r w:rsidR="003040EC" w:rsidRPr="00083482">
        <w:t>as</w:t>
      </w:r>
      <w:r w:rsidRPr="00083482">
        <w:t xml:space="preserve"> </w:t>
      </w:r>
      <w:hyperlink r:id="rId12" w:anchor="karmayoga" w:history="1">
        <w:r w:rsidR="00DD7A6C" w:rsidRPr="00083482">
          <w:rPr>
            <w:rStyle w:val="Hyperlink"/>
          </w:rPr>
          <w:t>Karmayoga</w:t>
        </w:r>
      </w:hyperlink>
      <w:r w:rsidR="009A0F2B" w:rsidRPr="00083482">
        <w:t>. It’</w:t>
      </w:r>
      <w:r w:rsidR="00DD7A6C" w:rsidRPr="00083482">
        <w:t xml:space="preserve">s </w:t>
      </w:r>
      <w:r w:rsidR="009A0F2B" w:rsidRPr="00083482">
        <w:t>about working</w:t>
      </w:r>
      <w:r w:rsidRPr="00083482">
        <w:t xml:space="preserve"> without attachment</w:t>
      </w:r>
      <w:r w:rsidR="009A0F2B" w:rsidRPr="00083482">
        <w:t>s</w:t>
      </w:r>
      <w:r w:rsidR="003040EC" w:rsidRPr="00083482">
        <w:t xml:space="preserve">, a </w:t>
      </w:r>
      <w:r w:rsidRPr="00083482">
        <w:t xml:space="preserve">predecessor to realizing the Self. </w:t>
      </w:r>
      <w:r w:rsidR="008072BC" w:rsidRPr="00083482">
        <w:t>We transform b</w:t>
      </w:r>
      <w:r w:rsidR="00FC7D1D" w:rsidRPr="00083482">
        <w:t xml:space="preserve">y </w:t>
      </w:r>
      <w:r w:rsidR="009A0F2B" w:rsidRPr="00083482">
        <w:t>working in this way</w:t>
      </w:r>
      <w:r w:rsidR="00FC7D1D" w:rsidRPr="00083482">
        <w:t xml:space="preserve">, </w:t>
      </w:r>
      <w:r w:rsidR="008072BC" w:rsidRPr="00083482">
        <w:t xml:space="preserve">being </w:t>
      </w:r>
      <w:r w:rsidR="00FC7D1D" w:rsidRPr="00083482">
        <w:t xml:space="preserve">engaged in cultivating </w:t>
      </w:r>
      <w:r w:rsidR="009A0F2B" w:rsidRPr="00083482">
        <w:t xml:space="preserve">our </w:t>
      </w:r>
      <w:r w:rsidR="00FC7D1D" w:rsidRPr="00083482">
        <w:t xml:space="preserve">knowledge. Such a state of engagement is </w:t>
      </w:r>
      <w:r w:rsidRPr="00083482">
        <w:t xml:space="preserve">called </w:t>
      </w:r>
      <w:r w:rsidRPr="00083482">
        <w:rPr>
          <w:noProof/>
          <w:lang w:bidi="sa-IN"/>
        </w:rPr>
        <w:t>[sthitaprajna]</w:t>
      </w:r>
      <w:r w:rsidR="00FC7D1D" w:rsidRPr="00083482">
        <w:t>.</w:t>
      </w:r>
      <w:r w:rsidRPr="00083482">
        <w:t xml:space="preserve"> </w:t>
      </w:r>
      <w:r w:rsidR="00FC7D1D" w:rsidRPr="00083482">
        <w:t xml:space="preserve">It is a state of </w:t>
      </w:r>
      <w:r w:rsidRPr="00083482">
        <w:t>'being firm in wisdo</w:t>
      </w:r>
      <w:r w:rsidR="00FC7D1D" w:rsidRPr="00083482">
        <w:t>m' or 'free from confusion'. This</w:t>
      </w:r>
      <w:r w:rsidRPr="00083482">
        <w:t xml:space="preserve"> state of </w:t>
      </w:r>
      <w:r w:rsidR="00FC7D1D" w:rsidRPr="00083482">
        <w:t xml:space="preserve">cultivating true </w:t>
      </w:r>
      <w:r w:rsidRPr="00083482">
        <w:t xml:space="preserve">knowledge </w:t>
      </w:r>
      <w:r w:rsidR="00FC7D1D" w:rsidRPr="00083482">
        <w:t xml:space="preserve">achieves </w:t>
      </w:r>
      <w:r w:rsidRPr="00083482">
        <w:t>the realization of the Self.</w:t>
      </w:r>
      <w:r w:rsidR="00FC7D1D" w:rsidRPr="00083482">
        <w:t xml:space="preserve"> We call </w:t>
      </w:r>
      <w:r w:rsidR="002C7D5C" w:rsidRPr="00083482">
        <w:t>it</w:t>
      </w:r>
      <w:r w:rsidR="00FC7D1D" w:rsidRPr="00083482">
        <w:t xml:space="preserve"> ‘</w:t>
      </w:r>
      <w:hyperlink w:anchor="yoga_state_of_being" w:history="1">
        <w:r w:rsidR="00FC7D1D" w:rsidRPr="00083482">
          <w:rPr>
            <w:rStyle w:val="Hyperlink"/>
          </w:rPr>
          <w:t>yoga</w:t>
        </w:r>
      </w:hyperlink>
      <w:r w:rsidR="00FC7D1D" w:rsidRPr="00083482">
        <w:t>’.</w:t>
      </w:r>
    </w:p>
    <w:p w14:paraId="6CFC04E6" w14:textId="77777777" w:rsidR="00EE69AD" w:rsidRPr="00083482" w:rsidRDefault="00EB3A34">
      <w:r w:rsidRPr="00083482">
        <w:lastRenderedPageBreak/>
        <w:t xml:space="preserve">After being taught </w:t>
      </w:r>
      <w:r w:rsidR="002C7D5C" w:rsidRPr="00083482">
        <w:t xml:space="preserve">in </w:t>
      </w:r>
      <w:r w:rsidRPr="00083482">
        <w:t>this way, Arjuna asks about the characteristic of being firm in wisdom</w:t>
      </w:r>
      <w:r w:rsidR="00323964" w:rsidRPr="00083482">
        <w:t xml:space="preserve">- a state in which we are free from confusion. It </w:t>
      </w:r>
      <w:r w:rsidRPr="00083482">
        <w:t>comes from performing actions without attachments</w:t>
      </w:r>
      <w:r w:rsidR="00323964" w:rsidRPr="00083482">
        <w:t xml:space="preserve"> and </w:t>
      </w:r>
      <w:r w:rsidRPr="00083482">
        <w:t>leads to the realization of the Self. He also asks about the conduct of a person who is firm in wisdom.</w:t>
      </w:r>
    </w:p>
    <w:p w14:paraId="1B54D595" w14:textId="77777777" w:rsidR="00EE69AD" w:rsidRPr="00083482" w:rsidRDefault="00EB3A34">
      <w:pPr>
        <w:keepLines/>
        <w:rPr>
          <w:i/>
        </w:rPr>
      </w:pPr>
      <w:bookmarkStart w:id="22" w:name="sthitaprajna_xlat"/>
      <w:bookmarkEnd w:id="22"/>
      <w:r w:rsidRPr="00083482">
        <w:rPr>
          <w:i/>
        </w:rPr>
        <w:t>Being 'firm in wisdom'</w:t>
      </w:r>
      <w:r w:rsidR="002535DC" w:rsidRPr="00083482">
        <w:rPr>
          <w:i/>
        </w:rPr>
        <w:t xml:space="preserve"> </w:t>
      </w:r>
      <w:r w:rsidR="00A805BA" w:rsidRPr="00083482">
        <w:rPr>
          <w:i/>
        </w:rPr>
        <w:t>is to be engaged in an inquiry</w:t>
      </w:r>
      <w:r w:rsidR="002535DC" w:rsidRPr="00083482">
        <w:rPr>
          <w:i/>
        </w:rPr>
        <w:t xml:space="preserve"> into the Self, cultivating true knowledge.</w:t>
      </w:r>
      <w:r w:rsidRPr="00083482">
        <w:rPr>
          <w:i/>
        </w:rPr>
        <w:t xml:space="preserve"> The term 'firm in wisdom' is used as the translation for </w:t>
      </w:r>
      <w:r w:rsidRPr="00083482">
        <w:rPr>
          <w:i/>
          <w:noProof/>
          <w:lang w:bidi="sa-IN"/>
        </w:rPr>
        <w:t>[sthitaprajna]</w:t>
      </w:r>
      <w:r w:rsidRPr="00083482">
        <w:rPr>
          <w:i/>
        </w:rPr>
        <w:t xml:space="preserve">. Other ways of translating the word </w:t>
      </w:r>
      <w:r w:rsidRPr="00083482">
        <w:rPr>
          <w:i/>
          <w:noProof/>
          <w:lang w:bidi="sa-IN"/>
        </w:rPr>
        <w:t>[sthitaprajna]</w:t>
      </w:r>
      <w:r w:rsidRPr="00083482">
        <w:rPr>
          <w:i/>
        </w:rPr>
        <w:t xml:space="preserve"> are: 'one whose consciousness is fully realized', 'one whose consciousness is steadfast', 'one who is free from confusion'. It</w:t>
      </w:r>
      <w:r w:rsidR="00A805BA" w:rsidRPr="00083482">
        <w:rPr>
          <w:i/>
        </w:rPr>
        <w:t>’s about giving</w:t>
      </w:r>
      <w:r w:rsidRPr="00083482">
        <w:rPr>
          <w:i/>
        </w:rPr>
        <w:t xml:space="preserve"> up all the ignorance surrounding the Self and </w:t>
      </w:r>
      <w:r w:rsidR="00A805BA" w:rsidRPr="00083482">
        <w:rPr>
          <w:i/>
        </w:rPr>
        <w:t xml:space="preserve">being </w:t>
      </w:r>
      <w:r w:rsidRPr="00083482">
        <w:rPr>
          <w:i/>
        </w:rPr>
        <w:t>free from all confusion.</w:t>
      </w:r>
    </w:p>
    <w:p w14:paraId="20926982" w14:textId="77777777" w:rsidR="00EE69AD" w:rsidRPr="00083482" w:rsidRDefault="00CA3C91">
      <w:pPr>
        <w:pStyle w:val="Heading2"/>
      </w:pPr>
      <w:r w:rsidRPr="00083482">
        <w:t>2-54</w:t>
      </w:r>
    </w:p>
    <w:p w14:paraId="2BE6526E" w14:textId="77777777" w:rsidR="00EE69AD" w:rsidRPr="00083482" w:rsidRDefault="00EB3A34">
      <w:pPr>
        <w:pStyle w:val="Shloka"/>
        <w:rPr>
          <w:noProof/>
          <w:lang w:bidi="sa-IN"/>
        </w:rPr>
      </w:pPr>
      <w:r w:rsidRPr="00083482">
        <w:rPr>
          <w:noProof/>
          <w:lang w:bidi="sa-IN"/>
        </w:rPr>
        <w:t>[</w:t>
      </w:r>
    </w:p>
    <w:p w14:paraId="3DF51443" w14:textId="77777777" w:rsidR="00EE69AD" w:rsidRPr="00083482" w:rsidRDefault="00EB3A34">
      <w:pPr>
        <w:pStyle w:val="Shloka"/>
        <w:rPr>
          <w:noProof/>
          <w:lang w:bidi="sa-IN"/>
        </w:rPr>
      </w:pPr>
      <w:r w:rsidRPr="00083482">
        <w:rPr>
          <w:noProof/>
          <w:lang w:bidi="sa-IN"/>
        </w:rPr>
        <w:t>arjuna uvAcha</w:t>
      </w:r>
    </w:p>
    <w:p w14:paraId="7E17210F" w14:textId="77777777" w:rsidR="00EE69AD" w:rsidRPr="00083482" w:rsidRDefault="00EB3A34">
      <w:pPr>
        <w:pStyle w:val="Shloka"/>
        <w:rPr>
          <w:noProof/>
          <w:lang w:bidi="sa-IN"/>
        </w:rPr>
      </w:pPr>
      <w:r w:rsidRPr="00083482">
        <w:rPr>
          <w:noProof/>
          <w:lang w:bidi="sa-IN"/>
        </w:rPr>
        <w:t>sthitaprajnasya kA bhAShA smAdhisthasya kEshava |</w:t>
      </w:r>
    </w:p>
    <w:p w14:paraId="585C2AAB" w14:textId="77777777" w:rsidR="00EE69AD" w:rsidRPr="00083482" w:rsidRDefault="00EB3A34">
      <w:pPr>
        <w:pStyle w:val="Shloka"/>
        <w:rPr>
          <w:noProof/>
          <w:lang w:bidi="sa-IN"/>
        </w:rPr>
      </w:pPr>
      <w:r w:rsidRPr="00083482">
        <w:rPr>
          <w:noProof/>
          <w:lang w:bidi="sa-IN"/>
        </w:rPr>
        <w:t>sthitadhI: kim prabhAShEta kimAsIta vrajEta kim || 54 ||</w:t>
      </w:r>
    </w:p>
    <w:p w14:paraId="62DDC373" w14:textId="77777777" w:rsidR="00EE69AD" w:rsidRPr="00083482" w:rsidRDefault="00EB3A34">
      <w:pPr>
        <w:pStyle w:val="Shloka"/>
      </w:pPr>
      <w:r w:rsidRPr="00083482">
        <w:rPr>
          <w:noProof/>
          <w:lang w:bidi="sa-IN"/>
        </w:rPr>
        <w:t>]</w:t>
      </w:r>
    </w:p>
    <w:p w14:paraId="70A0111B" w14:textId="1B55D972" w:rsidR="00EE69AD" w:rsidRPr="00083482" w:rsidRDefault="00EB3A34" w:rsidP="00A22026">
      <w:pPr>
        <w:pStyle w:val="ExplnOfShloka"/>
      </w:pPr>
      <w:r w:rsidRPr="00083482">
        <w:rPr>
          <w:noProof/>
          <w:szCs w:val="20"/>
          <w:lang w:bidi="sa-IN"/>
        </w:rPr>
        <w:t>[arjuna uvAcha]</w:t>
      </w:r>
      <w:r w:rsidRPr="00083482">
        <w:rPr>
          <w:szCs w:val="20"/>
        </w:rPr>
        <w:t xml:space="preserve"> Arjuna said- </w:t>
      </w:r>
      <w:r w:rsidRPr="00083482">
        <w:rPr>
          <w:noProof/>
          <w:szCs w:val="20"/>
          <w:lang w:bidi="sa-IN"/>
        </w:rPr>
        <w:t>[kEshava]</w:t>
      </w:r>
      <w:r w:rsidRPr="00083482">
        <w:rPr>
          <w:szCs w:val="20"/>
        </w:rPr>
        <w:t xml:space="preserve"> </w:t>
      </w:r>
      <w:r w:rsidR="00AC3E64">
        <w:rPr>
          <w:szCs w:val="20"/>
        </w:rPr>
        <w:t>‘</w:t>
      </w:r>
      <w:r w:rsidRPr="00083482">
        <w:rPr>
          <w:szCs w:val="20"/>
        </w:rPr>
        <w:t xml:space="preserve">O Krishna, </w:t>
      </w:r>
      <w:r w:rsidRPr="00083482">
        <w:rPr>
          <w:noProof/>
          <w:szCs w:val="20"/>
          <w:lang w:bidi="sa-IN"/>
        </w:rPr>
        <w:t>[bhAShA kA]</w:t>
      </w:r>
      <w:r w:rsidRPr="00083482">
        <w:rPr>
          <w:szCs w:val="20"/>
        </w:rPr>
        <w:t xml:space="preserve"> what words can be used for the description </w:t>
      </w:r>
      <w:r w:rsidRPr="00083482">
        <w:rPr>
          <w:noProof/>
          <w:szCs w:val="20"/>
          <w:lang w:bidi="sa-IN"/>
        </w:rPr>
        <w:t>[sthitaprajnasya]</w:t>
      </w:r>
      <w:r w:rsidRPr="00083482">
        <w:rPr>
          <w:szCs w:val="20"/>
        </w:rPr>
        <w:t xml:space="preserve"> of </w:t>
      </w:r>
      <w:r w:rsidR="00664E9A" w:rsidRPr="00083482">
        <w:rPr>
          <w:szCs w:val="20"/>
        </w:rPr>
        <w:t>a person</w:t>
      </w:r>
      <w:r w:rsidRPr="00083482">
        <w:rPr>
          <w:szCs w:val="20"/>
        </w:rPr>
        <w:t xml:space="preserve"> who stands firm in wisdom, </w:t>
      </w:r>
      <w:r w:rsidRPr="00083482">
        <w:rPr>
          <w:noProof/>
          <w:szCs w:val="20"/>
          <w:lang w:bidi="sa-IN"/>
        </w:rPr>
        <w:t>[smAdhisthasya]</w:t>
      </w:r>
      <w:r w:rsidRPr="00083482">
        <w:rPr>
          <w:szCs w:val="20"/>
        </w:rPr>
        <w:t xml:space="preserve"> who has attained control over his mind? </w:t>
      </w:r>
      <w:r w:rsidR="00664E9A" w:rsidRPr="00083482">
        <w:rPr>
          <w:noProof/>
          <w:szCs w:val="20"/>
          <w:lang w:bidi="sa-IN"/>
        </w:rPr>
        <w:t>[sthitadhI:]</w:t>
      </w:r>
      <w:r w:rsidR="00664E9A" w:rsidRPr="00083482">
        <w:rPr>
          <w:szCs w:val="20"/>
        </w:rPr>
        <w:t xml:space="preserve"> Being unmoved, </w:t>
      </w:r>
      <w:r w:rsidR="00664E9A" w:rsidRPr="00083482">
        <w:rPr>
          <w:noProof/>
          <w:szCs w:val="20"/>
          <w:lang w:bidi="sa-IN"/>
        </w:rPr>
        <w:t>[kim prabhAShEta]</w:t>
      </w:r>
      <w:r w:rsidR="00664E9A" w:rsidRPr="00083482">
        <w:rPr>
          <w:szCs w:val="20"/>
        </w:rPr>
        <w:t xml:space="preserve"> what does he</w:t>
      </w:r>
      <w:r w:rsidRPr="00083482">
        <w:rPr>
          <w:szCs w:val="20"/>
        </w:rPr>
        <w:t xml:space="preserve"> speak? </w:t>
      </w:r>
      <w:r w:rsidRPr="00083482">
        <w:rPr>
          <w:noProof/>
          <w:szCs w:val="20"/>
          <w:lang w:bidi="sa-IN"/>
        </w:rPr>
        <w:t>[kim]</w:t>
      </w:r>
      <w:r w:rsidRPr="00083482">
        <w:rPr>
          <w:szCs w:val="20"/>
        </w:rPr>
        <w:t xml:space="preserve"> How does he </w:t>
      </w:r>
      <w:r w:rsidRPr="00083482">
        <w:rPr>
          <w:noProof/>
          <w:szCs w:val="20"/>
          <w:lang w:bidi="sa-IN"/>
        </w:rPr>
        <w:t>[AsIta]</w:t>
      </w:r>
      <w:r w:rsidRPr="00083482">
        <w:rPr>
          <w:szCs w:val="20"/>
        </w:rPr>
        <w:t xml:space="preserve"> be? </w:t>
      </w:r>
      <w:r w:rsidRPr="00083482">
        <w:rPr>
          <w:noProof/>
          <w:szCs w:val="20"/>
          <w:lang w:bidi="sa-IN"/>
        </w:rPr>
        <w:t>[kim vrajEta]</w:t>
      </w:r>
      <w:r w:rsidRPr="00083482">
        <w:rPr>
          <w:szCs w:val="20"/>
        </w:rPr>
        <w:t xml:space="preserve"> What does he do?</w:t>
      </w:r>
      <w:r w:rsidR="00AC3E64">
        <w:rPr>
          <w:szCs w:val="20"/>
        </w:rPr>
        <w:t>’</w:t>
      </w:r>
    </w:p>
    <w:p w14:paraId="47BD1C17" w14:textId="77777777" w:rsidR="00EE69AD" w:rsidRPr="00083482" w:rsidRDefault="00EB3A34">
      <w:r w:rsidRPr="00083482">
        <w:t xml:space="preserve">To describe someone standing </w:t>
      </w:r>
      <w:hyperlink w:anchor="sthitaprajna_xlat" w:history="1">
        <w:r w:rsidRPr="00083482">
          <w:rPr>
            <w:rStyle w:val="Hyperlink"/>
          </w:rPr>
          <w:t>firm in wisdom</w:t>
        </w:r>
      </w:hyperlink>
      <w:r w:rsidRPr="00083482">
        <w:t xml:space="preserve"> is to re</w:t>
      </w:r>
      <w:r w:rsidR="00664E9A" w:rsidRPr="00083482">
        <w:t>alize the characteristics of that</w:t>
      </w:r>
      <w:r w:rsidRPr="00083482">
        <w:t xml:space="preserve"> person. What does such a person do</w:t>
      </w:r>
      <w:r w:rsidR="00664E9A" w:rsidRPr="00083482">
        <w:t xml:space="preserve">, </w:t>
      </w:r>
      <w:r w:rsidR="005924B8" w:rsidRPr="00083482">
        <w:t>what does he speak, how does he behave?</w:t>
      </w:r>
    </w:p>
    <w:p w14:paraId="3CEB6BC2" w14:textId="77777777" w:rsidR="00EE69AD" w:rsidRPr="00083482" w:rsidRDefault="005924B8">
      <w:r w:rsidRPr="00083482">
        <w:t>While describing this</w:t>
      </w:r>
      <w:r w:rsidR="00EB3A34" w:rsidRPr="00083482">
        <w:t xml:space="preserve"> </w:t>
      </w:r>
      <w:r w:rsidRPr="00083482">
        <w:t xml:space="preserve">person’s </w:t>
      </w:r>
      <w:r w:rsidR="00EB3A34" w:rsidRPr="00083482">
        <w:t xml:space="preserve">special state of </w:t>
      </w:r>
      <w:r w:rsidR="00664E9A" w:rsidRPr="00083482">
        <w:t>being</w:t>
      </w:r>
      <w:r w:rsidR="00EB3A34" w:rsidRPr="00083482">
        <w:t xml:space="preserve">, </w:t>
      </w:r>
      <w:r w:rsidRPr="00083482">
        <w:t xml:space="preserve">the Lord explains the </w:t>
      </w:r>
      <w:r w:rsidR="00EB3A34" w:rsidRPr="00083482">
        <w:t xml:space="preserve">qualities </w:t>
      </w:r>
      <w:r w:rsidRPr="00083482">
        <w:t xml:space="preserve">of such a person </w:t>
      </w:r>
      <w:r w:rsidR="00EB3A34" w:rsidRPr="00083482">
        <w:t xml:space="preserve">and the way to get there. </w:t>
      </w:r>
      <w:r w:rsidR="00664E9A" w:rsidRPr="00083482">
        <w:t>T</w:t>
      </w:r>
      <w:r w:rsidR="00EB3A34" w:rsidRPr="00083482">
        <w:t xml:space="preserve">he Lord </w:t>
      </w:r>
      <w:r w:rsidR="00664E9A" w:rsidRPr="00083482">
        <w:t>describes</w:t>
      </w:r>
      <w:r w:rsidR="00EB3A34" w:rsidRPr="00083482">
        <w:t xml:space="preserve"> this state of </w:t>
      </w:r>
      <w:r w:rsidR="00664E9A" w:rsidRPr="00083482">
        <w:t>being next</w:t>
      </w:r>
      <w:r w:rsidR="00EB3A34" w:rsidRPr="00083482">
        <w:t>.</w:t>
      </w:r>
    </w:p>
    <w:p w14:paraId="2E91BD4E" w14:textId="77777777" w:rsidR="00EE69AD" w:rsidRPr="00083482" w:rsidRDefault="00CA3C91">
      <w:pPr>
        <w:pStyle w:val="Heading2"/>
      </w:pPr>
      <w:r w:rsidRPr="00083482">
        <w:t>2-55</w:t>
      </w:r>
    </w:p>
    <w:p w14:paraId="28182C49" w14:textId="77777777" w:rsidR="00EE69AD" w:rsidRPr="00083482" w:rsidRDefault="00EB3A34">
      <w:pPr>
        <w:pStyle w:val="Shloka"/>
        <w:rPr>
          <w:noProof/>
          <w:lang w:bidi="sa-IN"/>
        </w:rPr>
      </w:pPr>
      <w:r w:rsidRPr="00083482">
        <w:rPr>
          <w:noProof/>
          <w:lang w:bidi="sa-IN"/>
        </w:rPr>
        <w:t>[</w:t>
      </w:r>
    </w:p>
    <w:p w14:paraId="4267A2EB" w14:textId="77777777" w:rsidR="00EE69AD" w:rsidRPr="00083482" w:rsidRDefault="00EB3A34">
      <w:pPr>
        <w:pStyle w:val="Shloka"/>
        <w:rPr>
          <w:noProof/>
          <w:lang w:bidi="sa-IN"/>
        </w:rPr>
      </w:pPr>
      <w:r w:rsidRPr="00083482">
        <w:rPr>
          <w:noProof/>
          <w:lang w:bidi="sa-IN"/>
        </w:rPr>
        <w:t>shrI bhagavAn uvAcha</w:t>
      </w:r>
    </w:p>
    <w:p w14:paraId="1CE1E644" w14:textId="77777777" w:rsidR="00EE69AD" w:rsidRPr="00083482" w:rsidRDefault="00EB3A34">
      <w:pPr>
        <w:pStyle w:val="Shloka"/>
        <w:rPr>
          <w:noProof/>
          <w:lang w:bidi="sa-IN"/>
        </w:rPr>
      </w:pPr>
      <w:r w:rsidRPr="00083482">
        <w:rPr>
          <w:noProof/>
          <w:lang w:bidi="sa-IN"/>
        </w:rPr>
        <w:t>prajahAti yadA kAmAn sarvAn pArtha manOgatAn |</w:t>
      </w:r>
    </w:p>
    <w:p w14:paraId="214B90D4" w14:textId="77777777" w:rsidR="00EE69AD" w:rsidRPr="00083482" w:rsidRDefault="00EB3A34">
      <w:pPr>
        <w:pStyle w:val="Shloka"/>
        <w:rPr>
          <w:noProof/>
          <w:lang w:bidi="sa-IN"/>
        </w:rPr>
      </w:pPr>
      <w:r w:rsidRPr="00083482">
        <w:rPr>
          <w:noProof/>
          <w:lang w:bidi="sa-IN"/>
        </w:rPr>
        <w:t>AtmanyEvAtmanA tuShTa: sthitaprjna: tadOchyatE || 55 ||</w:t>
      </w:r>
    </w:p>
    <w:p w14:paraId="6AFFCB7C" w14:textId="77777777" w:rsidR="00EE69AD" w:rsidRPr="00083482" w:rsidRDefault="00EB3A34">
      <w:pPr>
        <w:pStyle w:val="Shloka"/>
      </w:pPr>
      <w:r w:rsidRPr="00083482">
        <w:rPr>
          <w:noProof/>
          <w:lang w:bidi="sa-IN"/>
        </w:rPr>
        <w:t>]</w:t>
      </w:r>
    </w:p>
    <w:p w14:paraId="722E5645" w14:textId="3C474836" w:rsidR="00EE69AD" w:rsidRPr="00083482" w:rsidRDefault="00EB3A34" w:rsidP="00A22026">
      <w:pPr>
        <w:pStyle w:val="ExplnOfShloka"/>
      </w:pPr>
      <w:r w:rsidRPr="00083482">
        <w:rPr>
          <w:noProof/>
          <w:szCs w:val="20"/>
          <w:lang w:bidi="sa-IN"/>
        </w:rPr>
        <w:t>[shrI bhagavAn uvAcha]</w:t>
      </w:r>
      <w:r w:rsidRPr="00083482">
        <w:rPr>
          <w:szCs w:val="20"/>
        </w:rPr>
        <w:t xml:space="preserve"> Lord Krishna said- </w:t>
      </w:r>
      <w:r w:rsidRPr="00083482">
        <w:rPr>
          <w:noProof/>
          <w:szCs w:val="20"/>
          <w:lang w:bidi="sa-IN"/>
        </w:rPr>
        <w:t>[pArth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AtmanA]</w:t>
      </w:r>
      <w:r w:rsidRPr="00083482">
        <w:rPr>
          <w:szCs w:val="20"/>
        </w:rPr>
        <w:t xml:space="preserve"> with the mind </w:t>
      </w:r>
      <w:r w:rsidRPr="00083482">
        <w:rPr>
          <w:noProof/>
          <w:szCs w:val="20"/>
          <w:lang w:bidi="sa-IN"/>
        </w:rPr>
        <w:t>[tuShTa:]</w:t>
      </w:r>
      <w:r w:rsidRPr="00083482">
        <w:rPr>
          <w:szCs w:val="20"/>
        </w:rPr>
        <w:t xml:space="preserve"> being content </w:t>
      </w:r>
      <w:r w:rsidRPr="00083482">
        <w:rPr>
          <w:noProof/>
          <w:szCs w:val="20"/>
          <w:lang w:bidi="sa-IN"/>
        </w:rPr>
        <w:t>[Atmani Eva]</w:t>
      </w:r>
      <w:r w:rsidRPr="00083482">
        <w:rPr>
          <w:szCs w:val="20"/>
        </w:rPr>
        <w:t xml:space="preserve"> in the Self alone, </w:t>
      </w:r>
      <w:r w:rsidRPr="00083482">
        <w:rPr>
          <w:noProof/>
          <w:szCs w:val="20"/>
          <w:lang w:bidi="sa-IN"/>
        </w:rPr>
        <w:t>[yadA]</w:t>
      </w:r>
      <w:r w:rsidRPr="00083482">
        <w:rPr>
          <w:szCs w:val="20"/>
        </w:rPr>
        <w:t xml:space="preserve"> when </w:t>
      </w:r>
      <w:r w:rsidRPr="00083482">
        <w:rPr>
          <w:noProof/>
          <w:szCs w:val="20"/>
          <w:lang w:bidi="sa-IN"/>
        </w:rPr>
        <w:t>[prajahAti]</w:t>
      </w:r>
      <w:r w:rsidRPr="00083482">
        <w:rPr>
          <w:szCs w:val="20"/>
        </w:rPr>
        <w:t xml:space="preserve"> a person gives up </w:t>
      </w:r>
      <w:r w:rsidRPr="00083482">
        <w:rPr>
          <w:noProof/>
          <w:szCs w:val="20"/>
          <w:lang w:bidi="sa-IN"/>
        </w:rPr>
        <w:t>[sarvAn kAmAn]</w:t>
      </w:r>
      <w:r w:rsidRPr="00083482">
        <w:rPr>
          <w:szCs w:val="20"/>
        </w:rPr>
        <w:t xml:space="preserve"> all desires </w:t>
      </w:r>
      <w:r w:rsidRPr="00083482">
        <w:rPr>
          <w:noProof/>
          <w:szCs w:val="20"/>
          <w:lang w:bidi="sa-IN"/>
        </w:rPr>
        <w:t>[manOgatAn]</w:t>
      </w:r>
      <w:r w:rsidRPr="00083482">
        <w:rPr>
          <w:szCs w:val="20"/>
        </w:rPr>
        <w:t xml:space="preserve"> that enter the mind, </w:t>
      </w:r>
      <w:r w:rsidRPr="00083482">
        <w:rPr>
          <w:noProof/>
          <w:szCs w:val="20"/>
          <w:lang w:bidi="sa-IN"/>
        </w:rPr>
        <w:t>[tadA]</w:t>
      </w:r>
      <w:r w:rsidRPr="00083482">
        <w:rPr>
          <w:szCs w:val="20"/>
        </w:rPr>
        <w:t xml:space="preserve"> then, </w:t>
      </w:r>
      <w:r w:rsidRPr="00083482">
        <w:rPr>
          <w:noProof/>
          <w:szCs w:val="20"/>
          <w:lang w:bidi="sa-IN"/>
        </w:rPr>
        <w:t>[sthitaprajna: uchyatE]</w:t>
      </w:r>
      <w:r w:rsidRPr="00083482">
        <w:rPr>
          <w:szCs w:val="20"/>
        </w:rPr>
        <w:t xml:space="preserve"> he is said to be standing </w:t>
      </w:r>
      <w:hyperlink w:anchor="sthitaprajna_xlat" w:history="1">
        <w:r w:rsidRPr="00083482">
          <w:rPr>
            <w:rStyle w:val="Hyperlink"/>
            <w:szCs w:val="20"/>
          </w:rPr>
          <w:t>firm in wisdom</w:t>
        </w:r>
      </w:hyperlink>
      <w:r w:rsidRPr="00083482">
        <w:rPr>
          <w:szCs w:val="20"/>
        </w:rPr>
        <w:t>.</w:t>
      </w:r>
    </w:p>
    <w:p w14:paraId="76B08994" w14:textId="77777777" w:rsidR="00B37497" w:rsidRPr="00083482" w:rsidRDefault="00B37497" w:rsidP="00B37497">
      <w:pPr>
        <w:pStyle w:val="ApplNotes"/>
      </w:pPr>
      <w:r w:rsidRPr="00083482">
        <w:t>An experience of the Self is so pleasant that likes and dislikes don’t matter anymore.</w:t>
      </w:r>
    </w:p>
    <w:p w14:paraId="6D9ADDFC" w14:textId="60BF102C" w:rsidR="00EE69AD" w:rsidRPr="00083482" w:rsidRDefault="00AC3E64">
      <w:bookmarkStart w:id="23" w:name="pull_back_organs"/>
      <w:bookmarkEnd w:id="23"/>
      <w:r>
        <w:t>‘</w:t>
      </w:r>
      <w:r w:rsidR="00EB3A34" w:rsidRPr="00083482">
        <w:t>The mind being content in the Self alone</w:t>
      </w:r>
      <w:r>
        <w:t>’</w:t>
      </w:r>
      <w:r w:rsidR="00EB3A34" w:rsidRPr="00083482">
        <w:t xml:space="preserve"> – In this state, the mind is joyful in the presence of the Self alone. </w:t>
      </w:r>
      <w:r w:rsidR="0053604B" w:rsidRPr="00083482">
        <w:t xml:space="preserve">With </w:t>
      </w:r>
      <w:r w:rsidR="00EB3A34" w:rsidRPr="00083482">
        <w:t xml:space="preserve">that joy, it totally gives up all other desires that </w:t>
      </w:r>
      <w:r w:rsidR="005F1C37" w:rsidRPr="00083482">
        <w:t>come</w:t>
      </w:r>
      <w:r w:rsidR="00EB3A34" w:rsidRPr="00083482">
        <w:t xml:space="preserve"> </w:t>
      </w:r>
      <w:r w:rsidR="005F1C37" w:rsidRPr="00083482">
        <w:t xml:space="preserve">its way. It </w:t>
      </w:r>
      <w:r w:rsidR="00EB3A34" w:rsidRPr="00083482">
        <w:t xml:space="preserve">is said to be </w:t>
      </w:r>
      <w:hyperlink w:anchor="sthitaprajna_xlat" w:history="1">
        <w:r w:rsidR="00EB3A34" w:rsidRPr="00083482">
          <w:rPr>
            <w:rStyle w:val="Hyperlink"/>
          </w:rPr>
          <w:t>firm in wisdom</w:t>
        </w:r>
      </w:hyperlink>
      <w:r w:rsidR="00F873A6" w:rsidRPr="00083482">
        <w:t>,</w:t>
      </w:r>
      <w:r w:rsidR="00EB3A34" w:rsidRPr="00083482">
        <w:t xml:space="preserve"> </w:t>
      </w:r>
      <w:r w:rsidR="00F873A6" w:rsidRPr="00083482">
        <w:t xml:space="preserve">having achieved </w:t>
      </w:r>
      <w:r w:rsidR="00C143E6" w:rsidRPr="00083482">
        <w:t xml:space="preserve">the </w:t>
      </w:r>
      <w:r w:rsidR="00EB3A34" w:rsidRPr="00083482">
        <w:t>highest state of knowledge.</w:t>
      </w:r>
    </w:p>
    <w:p w14:paraId="69430A0D" w14:textId="77777777" w:rsidR="00EE69AD" w:rsidRPr="00083482" w:rsidRDefault="00EB3A34">
      <w:r w:rsidRPr="00083482">
        <w:lastRenderedPageBreak/>
        <w:t xml:space="preserve">Next, the Lord </w:t>
      </w:r>
      <w:r w:rsidR="007B6A6B" w:rsidRPr="00083482">
        <w:t xml:space="preserve">describes </w:t>
      </w:r>
      <w:r w:rsidRPr="00083482">
        <w:t xml:space="preserve">the nature of a person who is one step behind the </w:t>
      </w:r>
      <w:r w:rsidR="005F1C37" w:rsidRPr="00083482">
        <w:t>one</w:t>
      </w:r>
      <w:r w:rsidRPr="00083482">
        <w:t xml:space="preserve"> who has attained the highest state of knowledge. </w:t>
      </w:r>
      <w:r w:rsidR="005F1C37" w:rsidRPr="00083482">
        <w:t>Not that far behind, though</w:t>
      </w:r>
      <w:r w:rsidRPr="00083482">
        <w:t>.</w:t>
      </w:r>
    </w:p>
    <w:p w14:paraId="4BE57827" w14:textId="77777777" w:rsidR="00EE69AD" w:rsidRPr="00083482" w:rsidRDefault="00CA3C91">
      <w:pPr>
        <w:pStyle w:val="Heading2"/>
      </w:pPr>
      <w:r w:rsidRPr="00083482">
        <w:t>2-56</w:t>
      </w:r>
    </w:p>
    <w:p w14:paraId="3D3F4B6E" w14:textId="77777777" w:rsidR="00EE69AD" w:rsidRPr="00083482" w:rsidRDefault="00EB3A34">
      <w:pPr>
        <w:pStyle w:val="Shloka"/>
        <w:rPr>
          <w:noProof/>
          <w:lang w:bidi="sa-IN"/>
        </w:rPr>
      </w:pPr>
      <w:r w:rsidRPr="00083482">
        <w:rPr>
          <w:noProof/>
          <w:lang w:bidi="sa-IN"/>
        </w:rPr>
        <w:t>[</w:t>
      </w:r>
    </w:p>
    <w:p w14:paraId="403D9DF1" w14:textId="77777777" w:rsidR="00EE69AD" w:rsidRPr="00083482" w:rsidRDefault="00EB3A34">
      <w:pPr>
        <w:pStyle w:val="Shloka"/>
        <w:rPr>
          <w:noProof/>
          <w:lang w:bidi="sa-IN"/>
        </w:rPr>
      </w:pPr>
      <w:r w:rsidRPr="00083482">
        <w:rPr>
          <w:noProof/>
          <w:lang w:bidi="sa-IN"/>
        </w:rPr>
        <w:t>du:khEShu anudvignamanA: sukhEShu vigataspr`ha: |</w:t>
      </w:r>
    </w:p>
    <w:p w14:paraId="16E0FE5F" w14:textId="77777777" w:rsidR="00EE69AD" w:rsidRPr="00083482" w:rsidRDefault="00EB3A34">
      <w:pPr>
        <w:pStyle w:val="Shloka"/>
        <w:rPr>
          <w:noProof/>
          <w:lang w:bidi="sa-IN"/>
        </w:rPr>
      </w:pPr>
      <w:r w:rsidRPr="00083482">
        <w:rPr>
          <w:noProof/>
          <w:lang w:bidi="sa-IN"/>
        </w:rPr>
        <w:t>vIta rAga bhaya krOdha: sthitadhI: muniruchyatE || 56 ||</w:t>
      </w:r>
    </w:p>
    <w:p w14:paraId="508B317E" w14:textId="77777777" w:rsidR="00EE69AD" w:rsidRPr="00083482" w:rsidRDefault="00EB3A34">
      <w:pPr>
        <w:pStyle w:val="Shloka"/>
      </w:pPr>
      <w:r w:rsidRPr="00083482">
        <w:rPr>
          <w:noProof/>
          <w:lang w:bidi="sa-IN"/>
        </w:rPr>
        <w:t>]</w:t>
      </w:r>
    </w:p>
    <w:p w14:paraId="06F68458" w14:textId="77777777" w:rsidR="00EE69AD" w:rsidRPr="00083482" w:rsidRDefault="00EB3A34" w:rsidP="00A22026">
      <w:pPr>
        <w:pStyle w:val="ExplnOfShloka"/>
      </w:pPr>
      <w:r w:rsidRPr="00083482">
        <w:rPr>
          <w:noProof/>
          <w:szCs w:val="20"/>
          <w:lang w:bidi="sa-IN"/>
        </w:rPr>
        <w:t>[anudvignamanA:]</w:t>
      </w:r>
      <w:r w:rsidRPr="00083482">
        <w:rPr>
          <w:szCs w:val="20"/>
        </w:rPr>
        <w:t xml:space="preserve"> A person whose mind is not agitated </w:t>
      </w:r>
      <w:r w:rsidRPr="00083482">
        <w:rPr>
          <w:noProof/>
          <w:szCs w:val="20"/>
          <w:lang w:bidi="sa-IN"/>
        </w:rPr>
        <w:t>[du:khEShu]</w:t>
      </w:r>
      <w:r w:rsidRPr="00083482">
        <w:rPr>
          <w:szCs w:val="20"/>
        </w:rPr>
        <w:t xml:space="preserve"> during times of sorrow, </w:t>
      </w:r>
      <w:r w:rsidRPr="00083482">
        <w:rPr>
          <w:noProof/>
          <w:szCs w:val="20"/>
          <w:lang w:bidi="sa-IN"/>
        </w:rPr>
        <w:t>[vigataspr`ha:]</w:t>
      </w:r>
      <w:r w:rsidRPr="00083482">
        <w:rPr>
          <w:szCs w:val="20"/>
        </w:rPr>
        <w:t xml:space="preserve"> who is free from attachments </w:t>
      </w:r>
      <w:r w:rsidRPr="00083482">
        <w:rPr>
          <w:noProof/>
          <w:szCs w:val="20"/>
          <w:lang w:bidi="sa-IN"/>
        </w:rPr>
        <w:t>[sukhEShu]</w:t>
      </w:r>
      <w:r w:rsidRPr="00083482">
        <w:rPr>
          <w:szCs w:val="20"/>
        </w:rPr>
        <w:t xml:space="preserve"> during times of happiness, </w:t>
      </w:r>
      <w:r w:rsidRPr="00083482">
        <w:rPr>
          <w:noProof/>
          <w:szCs w:val="20"/>
          <w:lang w:bidi="sa-IN"/>
        </w:rPr>
        <w:t>[vIta]</w:t>
      </w:r>
      <w:r w:rsidRPr="00083482">
        <w:rPr>
          <w:szCs w:val="20"/>
        </w:rPr>
        <w:t xml:space="preserve"> who is free from the control of </w:t>
      </w:r>
      <w:r w:rsidRPr="00083482">
        <w:rPr>
          <w:noProof/>
          <w:szCs w:val="20"/>
          <w:lang w:bidi="sa-IN"/>
        </w:rPr>
        <w:t>[rAga]</w:t>
      </w:r>
      <w:r w:rsidRPr="00083482">
        <w:rPr>
          <w:szCs w:val="20"/>
        </w:rPr>
        <w:t xml:space="preserve"> desires, </w:t>
      </w:r>
      <w:r w:rsidRPr="00083482">
        <w:rPr>
          <w:noProof/>
          <w:szCs w:val="20"/>
          <w:lang w:bidi="sa-IN"/>
        </w:rPr>
        <w:t>[bhaya]</w:t>
      </w:r>
      <w:r w:rsidRPr="00083482">
        <w:rPr>
          <w:szCs w:val="20"/>
        </w:rPr>
        <w:t xml:space="preserve"> fear </w:t>
      </w:r>
      <w:r w:rsidRPr="00083482">
        <w:rPr>
          <w:noProof/>
          <w:szCs w:val="20"/>
          <w:lang w:bidi="sa-IN"/>
        </w:rPr>
        <w:t>[krOdha:]</w:t>
      </w:r>
      <w:r w:rsidRPr="00083482">
        <w:rPr>
          <w:szCs w:val="20"/>
        </w:rPr>
        <w:t xml:space="preserve"> and anger- </w:t>
      </w:r>
      <w:r w:rsidRPr="00083482">
        <w:rPr>
          <w:noProof/>
          <w:szCs w:val="20"/>
          <w:lang w:bidi="sa-IN"/>
        </w:rPr>
        <w:t>[muni:]</w:t>
      </w:r>
      <w:r w:rsidRPr="00083482">
        <w:rPr>
          <w:szCs w:val="20"/>
        </w:rPr>
        <w:t xml:space="preserve"> Such a sage </w:t>
      </w:r>
      <w:r w:rsidRPr="00083482">
        <w:rPr>
          <w:noProof/>
          <w:szCs w:val="20"/>
          <w:lang w:bidi="sa-IN"/>
        </w:rPr>
        <w:t>[uchyatE]</w:t>
      </w:r>
      <w:r w:rsidRPr="00083482">
        <w:rPr>
          <w:szCs w:val="20"/>
        </w:rPr>
        <w:t xml:space="preserve"> is said to be </w:t>
      </w:r>
      <w:r w:rsidRPr="00083482">
        <w:rPr>
          <w:noProof/>
          <w:szCs w:val="20"/>
          <w:lang w:bidi="sa-IN"/>
        </w:rPr>
        <w:t>[sthitadhI:]</w:t>
      </w:r>
      <w:r w:rsidRPr="00083482">
        <w:rPr>
          <w:szCs w:val="20"/>
        </w:rPr>
        <w:t xml:space="preserve"> situated </w:t>
      </w:r>
      <w:hyperlink w:anchor="sthitaprajna_xlat" w:history="1">
        <w:r w:rsidRPr="00083482">
          <w:rPr>
            <w:rStyle w:val="Hyperlink"/>
            <w:szCs w:val="20"/>
          </w:rPr>
          <w:t>firm in wisdom</w:t>
        </w:r>
      </w:hyperlink>
      <w:r w:rsidRPr="00083482">
        <w:rPr>
          <w:szCs w:val="20"/>
        </w:rPr>
        <w:t>.</w:t>
      </w:r>
    </w:p>
    <w:p w14:paraId="440D769B" w14:textId="77777777" w:rsidR="00AD2B12" w:rsidRDefault="00EB3A34">
      <w:r w:rsidRPr="00083482">
        <w:t>This person is not agitated and saddened when he is separated from something he likes.</w:t>
      </w:r>
      <w:r w:rsidR="008B5610" w:rsidRPr="00083482">
        <w:t xml:space="preserve"> H</w:t>
      </w:r>
      <w:r w:rsidRPr="00083482">
        <w:t xml:space="preserve">e is free from attachment </w:t>
      </w:r>
      <w:r w:rsidR="008B5610" w:rsidRPr="00083482">
        <w:t>even when he is with the things he likes</w:t>
      </w:r>
      <w:r w:rsidRPr="00083482">
        <w:t xml:space="preserve">. </w:t>
      </w:r>
    </w:p>
    <w:p w14:paraId="38DE641C" w14:textId="77777777" w:rsidR="00AD2B12" w:rsidRDefault="00EB3A34">
      <w:r w:rsidRPr="00083482">
        <w:t xml:space="preserve">He has let go of emotions, fear and anger: </w:t>
      </w:r>
      <w:r w:rsidRPr="00083482">
        <w:rPr>
          <w:b/>
        </w:rPr>
        <w:t>Desire</w:t>
      </w:r>
      <w:r w:rsidRPr="00083482">
        <w:t xml:space="preserve"> takes control when we develop attachment towards something we do not have. </w:t>
      </w:r>
      <w:r w:rsidRPr="00083482">
        <w:rPr>
          <w:b/>
        </w:rPr>
        <w:t>Fear</w:t>
      </w:r>
      <w:r w:rsidRPr="00083482">
        <w:t xml:space="preserve"> </w:t>
      </w:r>
      <w:r w:rsidR="00006B91" w:rsidRPr="00083482">
        <w:t xml:space="preserve">is </w:t>
      </w:r>
      <w:r w:rsidR="00F873A6" w:rsidRPr="00083482">
        <w:t>the anticipation of</w:t>
      </w:r>
      <w:r w:rsidRPr="00083482">
        <w:t xml:space="preserve"> </w:t>
      </w:r>
      <w:r w:rsidR="00F873A6" w:rsidRPr="00083482">
        <w:t>losing</w:t>
      </w:r>
      <w:r w:rsidRPr="00083482">
        <w:t xml:space="preserve"> </w:t>
      </w:r>
      <w:r w:rsidR="00006B91" w:rsidRPr="00083482">
        <w:t>our dear possessions</w:t>
      </w:r>
      <w:r w:rsidRPr="00083482">
        <w:t xml:space="preserve"> </w:t>
      </w:r>
      <w:r w:rsidR="008B5610" w:rsidRPr="00083482">
        <w:t>or</w:t>
      </w:r>
      <w:r w:rsidRPr="00083482">
        <w:t xml:space="preserve"> </w:t>
      </w:r>
      <w:r w:rsidR="00F873A6" w:rsidRPr="00083482">
        <w:t>contacting</w:t>
      </w:r>
      <w:r w:rsidRPr="00083482">
        <w:t xml:space="preserve"> </w:t>
      </w:r>
      <w:r w:rsidR="00F873A6" w:rsidRPr="00083482">
        <w:t xml:space="preserve">something </w:t>
      </w:r>
      <w:r w:rsidRPr="00083482">
        <w:t xml:space="preserve">we dislike. </w:t>
      </w:r>
      <w:r w:rsidRPr="00083482">
        <w:rPr>
          <w:b/>
        </w:rPr>
        <w:t>Anger</w:t>
      </w:r>
      <w:r w:rsidRPr="00083482">
        <w:t xml:space="preserve"> is a distortion in the mind that causes sorrow in another being, who is perceived to be the cause of </w:t>
      </w:r>
      <w:r w:rsidR="00F873A6" w:rsidRPr="00083482">
        <w:t xml:space="preserve">undesirable things. </w:t>
      </w:r>
    </w:p>
    <w:p w14:paraId="3A3FE814" w14:textId="46B357D8" w:rsidR="00EE69AD" w:rsidRPr="00083482" w:rsidRDefault="00F873A6">
      <w:r w:rsidRPr="00083482">
        <w:t>The person who has let go of these three</w:t>
      </w:r>
      <w:r w:rsidR="00EB3A34" w:rsidRPr="00083482">
        <w:t xml:space="preserve"> and </w:t>
      </w:r>
      <w:r w:rsidRPr="00083482">
        <w:t xml:space="preserve">has trained his focus </w:t>
      </w:r>
      <w:r w:rsidR="00EB3A34" w:rsidRPr="00083482">
        <w:t xml:space="preserve">on the Self is said to be situated </w:t>
      </w:r>
      <w:hyperlink w:anchor="sthitaprajna_xlat" w:history="1">
        <w:r w:rsidR="00EB3A34" w:rsidRPr="00083482">
          <w:rPr>
            <w:rStyle w:val="Hyperlink"/>
          </w:rPr>
          <w:t>firm in wisdom</w:t>
        </w:r>
      </w:hyperlink>
      <w:r w:rsidR="00EB3A34" w:rsidRPr="00083482">
        <w:t>.</w:t>
      </w:r>
    </w:p>
    <w:p w14:paraId="40B72560" w14:textId="77777777" w:rsidR="00EE69AD" w:rsidRPr="00083482" w:rsidRDefault="00EB3A34">
      <w:r w:rsidRPr="00083482">
        <w:t xml:space="preserve">Now the Lord </w:t>
      </w:r>
      <w:r w:rsidR="00B21A89" w:rsidRPr="00083482">
        <w:t>describes</w:t>
      </w:r>
      <w:r w:rsidRPr="00083482">
        <w:t xml:space="preserve"> the state previous to this one:</w:t>
      </w:r>
    </w:p>
    <w:p w14:paraId="4D21B31C" w14:textId="77777777" w:rsidR="00EE69AD" w:rsidRPr="00083482" w:rsidRDefault="00CA3C91">
      <w:pPr>
        <w:pStyle w:val="Heading2"/>
      </w:pPr>
      <w:r w:rsidRPr="00083482">
        <w:t>2-57</w:t>
      </w:r>
    </w:p>
    <w:p w14:paraId="20E10DD8" w14:textId="77777777" w:rsidR="00EE69AD" w:rsidRPr="00083482" w:rsidRDefault="00EB3A34">
      <w:pPr>
        <w:pStyle w:val="Shloka"/>
        <w:rPr>
          <w:noProof/>
          <w:lang w:bidi="sa-IN"/>
        </w:rPr>
      </w:pPr>
      <w:r w:rsidRPr="00083482">
        <w:rPr>
          <w:noProof/>
          <w:lang w:bidi="sa-IN"/>
        </w:rPr>
        <w:t>[</w:t>
      </w:r>
    </w:p>
    <w:p w14:paraId="74DCD4AF" w14:textId="77777777" w:rsidR="00EE69AD" w:rsidRPr="00083482" w:rsidRDefault="00EB3A34">
      <w:pPr>
        <w:pStyle w:val="Shloka"/>
        <w:rPr>
          <w:noProof/>
          <w:lang w:bidi="sa-IN"/>
        </w:rPr>
      </w:pPr>
      <w:r w:rsidRPr="00083482">
        <w:rPr>
          <w:noProof/>
          <w:lang w:bidi="sa-IN"/>
        </w:rPr>
        <w:t>yassarvatra anabhisnEha: tattat prApya shubhAshubham |</w:t>
      </w:r>
    </w:p>
    <w:p w14:paraId="56D826C6" w14:textId="77777777" w:rsidR="00EE69AD" w:rsidRPr="00083482" w:rsidRDefault="00EB3A34">
      <w:pPr>
        <w:pStyle w:val="Shloka"/>
        <w:rPr>
          <w:noProof/>
          <w:lang w:bidi="sa-IN"/>
        </w:rPr>
      </w:pPr>
      <w:r w:rsidRPr="00083482">
        <w:rPr>
          <w:noProof/>
          <w:lang w:bidi="sa-IN"/>
        </w:rPr>
        <w:t>nAbhinandati na dvEShTi tasya prajnA pratiShThitA || 57 ||</w:t>
      </w:r>
    </w:p>
    <w:p w14:paraId="3D5454AB" w14:textId="77777777" w:rsidR="00EE69AD" w:rsidRPr="00083482" w:rsidRDefault="00EB3A34">
      <w:pPr>
        <w:pStyle w:val="Shloka"/>
      </w:pPr>
      <w:r w:rsidRPr="00083482">
        <w:rPr>
          <w:noProof/>
          <w:lang w:bidi="sa-IN"/>
        </w:rPr>
        <w:t>]</w:t>
      </w:r>
    </w:p>
    <w:p w14:paraId="6740FCAF" w14:textId="77777777" w:rsidR="00EE69AD" w:rsidRPr="00083482" w:rsidRDefault="004E2F7E" w:rsidP="00A22026">
      <w:pPr>
        <w:pStyle w:val="ExplnOfShloka"/>
      </w:pPr>
      <w:r w:rsidRPr="00083482">
        <w:rPr>
          <w:noProof/>
          <w:szCs w:val="20"/>
          <w:lang w:bidi="sa-IN"/>
        </w:rPr>
        <w:t>[nAbhinandati]</w:t>
      </w:r>
      <w:r w:rsidRPr="00083482">
        <w:rPr>
          <w:szCs w:val="20"/>
        </w:rPr>
        <w:t xml:space="preserve"> A person is neither driven by likes </w:t>
      </w:r>
      <w:r w:rsidRPr="00083482">
        <w:rPr>
          <w:noProof/>
          <w:szCs w:val="20"/>
          <w:lang w:bidi="sa-IN"/>
        </w:rPr>
        <w:t>[na dvEShTi]</w:t>
      </w:r>
      <w:r w:rsidRPr="00083482">
        <w:rPr>
          <w:szCs w:val="20"/>
        </w:rPr>
        <w:t xml:space="preserve"> nor by dislikes </w:t>
      </w:r>
      <w:r w:rsidR="00EB3A34" w:rsidRPr="00083482">
        <w:rPr>
          <w:noProof/>
          <w:szCs w:val="20"/>
          <w:lang w:bidi="sa-IN"/>
        </w:rPr>
        <w:t>[ya:]</w:t>
      </w:r>
      <w:r w:rsidR="00EB3A34" w:rsidRPr="00083482">
        <w:rPr>
          <w:szCs w:val="20"/>
        </w:rPr>
        <w:t xml:space="preserve"> </w:t>
      </w:r>
      <w:r w:rsidRPr="00083482">
        <w:rPr>
          <w:szCs w:val="20"/>
        </w:rPr>
        <w:t xml:space="preserve">when he </w:t>
      </w:r>
      <w:r w:rsidR="00EB3A34" w:rsidRPr="00083482">
        <w:rPr>
          <w:szCs w:val="20"/>
        </w:rPr>
        <w:t xml:space="preserve">is </w:t>
      </w:r>
      <w:r w:rsidR="00EB3A34" w:rsidRPr="00083482">
        <w:rPr>
          <w:noProof/>
          <w:szCs w:val="20"/>
          <w:lang w:bidi="sa-IN"/>
        </w:rPr>
        <w:t>[anabhisnEha:]</w:t>
      </w:r>
      <w:r w:rsidR="00EB3A34" w:rsidRPr="00083482">
        <w:rPr>
          <w:szCs w:val="20"/>
        </w:rPr>
        <w:t xml:space="preserve"> without attachment </w:t>
      </w:r>
      <w:r w:rsidR="00EB3A34" w:rsidRPr="00083482">
        <w:rPr>
          <w:noProof/>
          <w:szCs w:val="20"/>
          <w:lang w:bidi="sa-IN"/>
        </w:rPr>
        <w:t>[sarvatra]</w:t>
      </w:r>
      <w:r w:rsidR="00EB3A34" w:rsidRPr="00083482">
        <w:rPr>
          <w:szCs w:val="20"/>
        </w:rPr>
        <w:t xml:space="preserve"> in all respects, </w:t>
      </w:r>
      <w:r w:rsidR="00EB3A34" w:rsidRPr="00083482">
        <w:rPr>
          <w:noProof/>
          <w:szCs w:val="20"/>
          <w:lang w:bidi="sa-IN"/>
        </w:rPr>
        <w:t>[prApya]</w:t>
      </w:r>
      <w:r w:rsidR="00EB3A34" w:rsidRPr="00083482">
        <w:rPr>
          <w:szCs w:val="20"/>
        </w:rPr>
        <w:t xml:space="preserve"> even on obtaining </w:t>
      </w:r>
      <w:r w:rsidR="00EB3A34" w:rsidRPr="00083482">
        <w:rPr>
          <w:noProof/>
          <w:szCs w:val="20"/>
          <w:lang w:bidi="sa-IN"/>
        </w:rPr>
        <w:t>[tattat shubhAshubham]</w:t>
      </w:r>
      <w:r w:rsidR="00EB3A34" w:rsidRPr="00083482">
        <w:rPr>
          <w:szCs w:val="20"/>
        </w:rPr>
        <w:t xml:space="preserve"> things that he likes or dislikes. </w:t>
      </w:r>
      <w:r w:rsidR="00EB3A34" w:rsidRPr="00083482">
        <w:rPr>
          <w:noProof/>
          <w:szCs w:val="20"/>
          <w:lang w:bidi="sa-IN"/>
        </w:rPr>
        <w:t>[tasya prajnA]</w:t>
      </w:r>
      <w:r w:rsidR="00EB3A34" w:rsidRPr="00083482">
        <w:rPr>
          <w:szCs w:val="20"/>
        </w:rPr>
        <w:t xml:space="preserve"> His consciousness </w:t>
      </w:r>
      <w:r w:rsidR="00EB3A34" w:rsidRPr="00083482">
        <w:rPr>
          <w:noProof/>
          <w:szCs w:val="20"/>
          <w:lang w:bidi="sa-IN"/>
        </w:rPr>
        <w:t>[prathiShThitA]</w:t>
      </w:r>
      <w:r w:rsidR="00EB3A34" w:rsidRPr="00083482">
        <w:rPr>
          <w:szCs w:val="20"/>
        </w:rPr>
        <w:t xml:space="preserve"> is steadfast.</w:t>
      </w:r>
    </w:p>
    <w:p w14:paraId="432ABA3D" w14:textId="77777777" w:rsidR="00EE69AD" w:rsidRPr="00083482" w:rsidRDefault="00EB3A34">
      <w:r w:rsidRPr="00083482">
        <w:t xml:space="preserve">This person is neutral and objective even when he is in the midst of everything he likes. He is not drowned by good </w:t>
      </w:r>
      <w:r w:rsidR="00006B91" w:rsidRPr="00083482">
        <w:t xml:space="preserve">or </w:t>
      </w:r>
      <w:r w:rsidRPr="00083482">
        <w:t xml:space="preserve">bad </w:t>
      </w:r>
      <w:r w:rsidR="00165B38" w:rsidRPr="00083482">
        <w:t>happenings</w:t>
      </w:r>
      <w:r w:rsidR="00006B91" w:rsidRPr="00083482">
        <w:t xml:space="preserve"> -</w:t>
      </w:r>
      <w:r w:rsidRPr="00083482">
        <w:t xml:space="preserve"> such as </w:t>
      </w:r>
      <w:r w:rsidR="00006B91" w:rsidRPr="00083482">
        <w:t xml:space="preserve">the </w:t>
      </w:r>
      <w:r w:rsidRPr="00083482">
        <w:t xml:space="preserve">happiness </w:t>
      </w:r>
      <w:r w:rsidR="00006B91" w:rsidRPr="00083482">
        <w:t>on gaining</w:t>
      </w:r>
      <w:r w:rsidRPr="00083482">
        <w:t xml:space="preserve"> something </w:t>
      </w:r>
      <w:r w:rsidR="00006B91" w:rsidRPr="00083482">
        <w:t xml:space="preserve">favorable or the </w:t>
      </w:r>
      <w:r w:rsidRPr="00083482">
        <w:t xml:space="preserve">sadness </w:t>
      </w:r>
      <w:r w:rsidR="00006B91" w:rsidRPr="00083482">
        <w:t>that accompanies a loss</w:t>
      </w:r>
      <w:r w:rsidRPr="00083482">
        <w:t xml:space="preserve">. Such a person is </w:t>
      </w:r>
      <w:hyperlink w:anchor="sthitaprajna_xlat" w:history="1">
        <w:r w:rsidRPr="00083482">
          <w:rPr>
            <w:rStyle w:val="Hyperlink"/>
          </w:rPr>
          <w:t>firmly situated in wisdom</w:t>
        </w:r>
      </w:hyperlink>
      <w:r w:rsidR="00962ADD" w:rsidRPr="00083482">
        <w:t xml:space="preserve"> as well.</w:t>
      </w:r>
    </w:p>
    <w:p w14:paraId="593788E1" w14:textId="77777777" w:rsidR="00EE69AD" w:rsidRPr="00083482" w:rsidRDefault="00EB3A34">
      <w:r w:rsidRPr="00083482">
        <w:t>Next</w:t>
      </w:r>
      <w:r w:rsidR="00006B91" w:rsidRPr="00083482">
        <w:t>,</w:t>
      </w:r>
      <w:r w:rsidRPr="00083482">
        <w:t xml:space="preserve"> the Lord describes the state previous to the above:</w:t>
      </w:r>
    </w:p>
    <w:p w14:paraId="428B0DF5" w14:textId="77777777" w:rsidR="00EE69AD" w:rsidRPr="00083482" w:rsidRDefault="00CA3C91">
      <w:pPr>
        <w:pStyle w:val="Heading2"/>
      </w:pPr>
      <w:r w:rsidRPr="00083482">
        <w:t>2-58</w:t>
      </w:r>
    </w:p>
    <w:p w14:paraId="6BA35142" w14:textId="77777777" w:rsidR="00EE69AD" w:rsidRPr="00083482" w:rsidRDefault="00EB3A34">
      <w:pPr>
        <w:pStyle w:val="Shloka"/>
        <w:rPr>
          <w:noProof/>
          <w:lang w:bidi="sa-IN"/>
        </w:rPr>
      </w:pPr>
      <w:r w:rsidRPr="00083482">
        <w:rPr>
          <w:noProof/>
          <w:lang w:bidi="sa-IN"/>
        </w:rPr>
        <w:t>[</w:t>
      </w:r>
    </w:p>
    <w:p w14:paraId="73714856" w14:textId="77777777" w:rsidR="00EE69AD" w:rsidRPr="00083482" w:rsidRDefault="00EB3A34">
      <w:pPr>
        <w:pStyle w:val="Shloka"/>
        <w:rPr>
          <w:noProof/>
          <w:lang w:bidi="sa-IN"/>
        </w:rPr>
      </w:pPr>
      <w:r w:rsidRPr="00083482">
        <w:rPr>
          <w:noProof/>
          <w:lang w:bidi="sa-IN"/>
        </w:rPr>
        <w:lastRenderedPageBreak/>
        <w:t>yadA samharatE chAyam kUrmO_ngAnIva sarvasha: |</w:t>
      </w:r>
    </w:p>
    <w:p w14:paraId="5BF0F2B7" w14:textId="77777777" w:rsidR="00EE69AD" w:rsidRPr="00083482" w:rsidRDefault="00EB3A34">
      <w:pPr>
        <w:pStyle w:val="Shloka"/>
        <w:rPr>
          <w:noProof/>
          <w:lang w:bidi="sa-IN"/>
        </w:rPr>
      </w:pPr>
      <w:r w:rsidRPr="00083482">
        <w:rPr>
          <w:noProof/>
          <w:lang w:bidi="sa-IN"/>
        </w:rPr>
        <w:t>indriyANi indriyArthEbhya: tasya prajnA parthiShThitA || 58 ||</w:t>
      </w:r>
    </w:p>
    <w:p w14:paraId="459C50D7" w14:textId="77777777" w:rsidR="00EE69AD" w:rsidRPr="00083482" w:rsidRDefault="00EB3A34">
      <w:pPr>
        <w:pStyle w:val="Shloka"/>
      </w:pPr>
      <w:r w:rsidRPr="00083482">
        <w:rPr>
          <w:noProof/>
          <w:lang w:bidi="sa-IN"/>
        </w:rPr>
        <w:t>]</w:t>
      </w:r>
    </w:p>
    <w:p w14:paraId="18D61356" w14:textId="77777777" w:rsidR="00EE69AD" w:rsidRPr="00083482" w:rsidRDefault="00EB3A34" w:rsidP="00A22026">
      <w:pPr>
        <w:pStyle w:val="ExplnOfShloka"/>
      </w:pPr>
      <w:r w:rsidRPr="00083482">
        <w:rPr>
          <w:noProof/>
          <w:szCs w:val="20"/>
          <w:lang w:bidi="sa-IN"/>
        </w:rPr>
        <w:t>[iva]</w:t>
      </w:r>
      <w:r w:rsidRPr="00083482">
        <w:rPr>
          <w:szCs w:val="20"/>
        </w:rPr>
        <w:t xml:space="preserve"> In a manner similar to </w:t>
      </w:r>
      <w:r w:rsidRPr="00083482">
        <w:rPr>
          <w:noProof/>
          <w:szCs w:val="20"/>
          <w:lang w:bidi="sa-IN"/>
        </w:rPr>
        <w:t>[kUrma:]</w:t>
      </w:r>
      <w:r w:rsidRPr="00083482">
        <w:rPr>
          <w:szCs w:val="20"/>
        </w:rPr>
        <w:t xml:space="preserve"> a tortoise </w:t>
      </w:r>
      <w:r w:rsidRPr="00083482">
        <w:rPr>
          <w:noProof/>
          <w:szCs w:val="20"/>
          <w:lang w:bidi="sa-IN"/>
        </w:rPr>
        <w:t>[angAnIva]</w:t>
      </w:r>
      <w:r w:rsidRPr="00083482">
        <w:rPr>
          <w:szCs w:val="20"/>
        </w:rPr>
        <w:t xml:space="preserve"> withdrawing its limbs, </w:t>
      </w:r>
      <w:r w:rsidRPr="00083482">
        <w:rPr>
          <w:noProof/>
          <w:szCs w:val="20"/>
          <w:lang w:bidi="sa-IN"/>
        </w:rPr>
        <w:t>[yadA]</w:t>
      </w:r>
      <w:r w:rsidRPr="00083482">
        <w:rPr>
          <w:szCs w:val="20"/>
        </w:rPr>
        <w:t xml:space="preserve"> when </w:t>
      </w:r>
      <w:r w:rsidRPr="00083482">
        <w:rPr>
          <w:noProof/>
          <w:szCs w:val="20"/>
          <w:lang w:bidi="sa-IN"/>
        </w:rPr>
        <w:t>[ayam]</w:t>
      </w:r>
      <w:r w:rsidRPr="00083482">
        <w:rPr>
          <w:szCs w:val="20"/>
        </w:rPr>
        <w:t xml:space="preserve"> this person </w:t>
      </w:r>
      <w:r w:rsidRPr="00083482">
        <w:rPr>
          <w:noProof/>
          <w:szCs w:val="20"/>
          <w:lang w:bidi="sa-IN"/>
        </w:rPr>
        <w:t>[samharatE]</w:t>
      </w:r>
      <w:r w:rsidRPr="00083482">
        <w:rPr>
          <w:szCs w:val="20"/>
        </w:rPr>
        <w:t xml:space="preserve"> takes away </w:t>
      </w:r>
      <w:r w:rsidRPr="00083482">
        <w:rPr>
          <w:noProof/>
          <w:szCs w:val="20"/>
          <w:lang w:bidi="sa-IN"/>
        </w:rPr>
        <w:t>[indriyANi]</w:t>
      </w:r>
      <w:r w:rsidRPr="00083482">
        <w:rPr>
          <w:szCs w:val="20"/>
        </w:rPr>
        <w:t xml:space="preserve"> his sense organs </w:t>
      </w:r>
      <w:r w:rsidRPr="00083482">
        <w:rPr>
          <w:noProof/>
          <w:szCs w:val="20"/>
          <w:lang w:bidi="sa-IN"/>
        </w:rPr>
        <w:t>[indriyArthEbhya:]</w:t>
      </w:r>
      <w:r w:rsidRPr="00083482">
        <w:rPr>
          <w:szCs w:val="20"/>
        </w:rPr>
        <w:t xml:space="preserve"> from all their indulgences, </w:t>
      </w:r>
      <w:r w:rsidRPr="00083482">
        <w:rPr>
          <w:noProof/>
          <w:szCs w:val="20"/>
          <w:lang w:bidi="sa-IN"/>
        </w:rPr>
        <w:t>[tasya prajnA]</w:t>
      </w:r>
      <w:r w:rsidRPr="00083482">
        <w:rPr>
          <w:szCs w:val="20"/>
        </w:rPr>
        <w:t xml:space="preserve"> his consciousness </w:t>
      </w:r>
      <w:r w:rsidRPr="00083482">
        <w:rPr>
          <w:noProof/>
          <w:szCs w:val="20"/>
          <w:lang w:bidi="sa-IN"/>
        </w:rPr>
        <w:t>[prathiShThitA]</w:t>
      </w:r>
      <w:r w:rsidRPr="00083482">
        <w:rPr>
          <w:szCs w:val="20"/>
        </w:rPr>
        <w:t xml:space="preserve"> is steadfast.</w:t>
      </w:r>
    </w:p>
    <w:p w14:paraId="67B08BCD" w14:textId="77777777" w:rsidR="00EE69AD" w:rsidRPr="00083482" w:rsidRDefault="00962ADD">
      <w:r w:rsidRPr="00083482">
        <w:t xml:space="preserve">Even as </w:t>
      </w:r>
      <w:r w:rsidR="00EB3A34" w:rsidRPr="00083482">
        <w:t xml:space="preserve">the sense organs desire to indulge in things that are sensed by them, </w:t>
      </w:r>
      <w:r w:rsidRPr="00083482">
        <w:t>a</w:t>
      </w:r>
      <w:r w:rsidR="00EB3A34" w:rsidRPr="00083482">
        <w:t xml:space="preserve"> </w:t>
      </w:r>
      <w:r w:rsidRPr="00083482">
        <w:t xml:space="preserve">person </w:t>
      </w:r>
      <w:r w:rsidR="00EB3A34" w:rsidRPr="00083482">
        <w:t>who pulls them back</w:t>
      </w:r>
      <w:r w:rsidR="0073621D" w:rsidRPr="00083482">
        <w:t xml:space="preserve"> -</w:t>
      </w:r>
      <w:r w:rsidR="00EB3A34" w:rsidRPr="00083482">
        <w:t xml:space="preserve"> like a tortoise pulling its limbs within</w:t>
      </w:r>
      <w:r w:rsidRPr="00083482">
        <w:t xml:space="preserve"> </w:t>
      </w:r>
      <w:r w:rsidR="0073621D" w:rsidRPr="00083482">
        <w:t xml:space="preserve">- </w:t>
      </w:r>
      <w:r w:rsidR="00EB3A34" w:rsidRPr="00083482">
        <w:t>steadies his mind upon his Self</w:t>
      </w:r>
      <w:r w:rsidRPr="00083482">
        <w:t xml:space="preserve"> and</w:t>
      </w:r>
      <w:r w:rsidR="00EB3A34" w:rsidRPr="00083482">
        <w:t xml:space="preserve"> is also </w:t>
      </w:r>
      <w:hyperlink w:anchor="sthitaprajna_xlat" w:history="1">
        <w:r w:rsidR="00EB3A34" w:rsidRPr="00083482">
          <w:rPr>
            <w:rStyle w:val="Hyperlink"/>
          </w:rPr>
          <w:t>situated firm in wisdom</w:t>
        </w:r>
      </w:hyperlink>
      <w:r w:rsidR="00EB3A34" w:rsidRPr="00083482">
        <w:t xml:space="preserve">. </w:t>
      </w:r>
    </w:p>
    <w:p w14:paraId="7AF03533" w14:textId="77777777" w:rsidR="00EE69AD" w:rsidRPr="00083482" w:rsidRDefault="00EB3A34">
      <w:r w:rsidRPr="00083482">
        <w:t xml:space="preserve">Thus, there are four types of people who </w:t>
      </w:r>
      <w:r w:rsidR="00CA3655" w:rsidRPr="00083482">
        <w:t>are engaged in cultivating true knowledge</w:t>
      </w:r>
      <w:r w:rsidRPr="00083482">
        <w:t xml:space="preserve">. This </w:t>
      </w:r>
      <w:r w:rsidR="00CA3655" w:rsidRPr="00083482">
        <w:t xml:space="preserve">engagement </w:t>
      </w:r>
      <w:r w:rsidRPr="00083482">
        <w:t>can be achieved progressively, as illustrated in the verses above.</w:t>
      </w:r>
    </w:p>
    <w:p w14:paraId="6C35DDC9" w14:textId="77777777" w:rsidR="00EE69AD" w:rsidRPr="00083482" w:rsidRDefault="00EB3A34">
      <w:r w:rsidRPr="00083482">
        <w:t xml:space="preserve">Now, the Lord says that </w:t>
      </w:r>
      <w:r w:rsidR="00CA3655" w:rsidRPr="00083482">
        <w:t xml:space="preserve">staying engaged in </w:t>
      </w:r>
      <w:r w:rsidR="0089214A" w:rsidRPr="00083482">
        <w:t>this way</w:t>
      </w:r>
      <w:r w:rsidR="00CA3655" w:rsidRPr="00083482">
        <w:t xml:space="preserve"> </w:t>
      </w:r>
      <w:r w:rsidRPr="00083482">
        <w:t>is tough</w:t>
      </w:r>
      <w:r w:rsidR="0077164E" w:rsidRPr="00083482">
        <w:t>, He</w:t>
      </w:r>
      <w:r w:rsidRPr="00083482">
        <w:t xml:space="preserve"> proceeds to </w:t>
      </w:r>
      <w:r w:rsidR="00CA3655" w:rsidRPr="00083482">
        <w:t xml:space="preserve">describe </w:t>
      </w:r>
      <w:r w:rsidRPr="00083482">
        <w:t>the means by which it can be achieved.</w:t>
      </w:r>
    </w:p>
    <w:p w14:paraId="698A5663" w14:textId="77777777" w:rsidR="00EE69AD" w:rsidRPr="00083482" w:rsidRDefault="00CA3C91">
      <w:pPr>
        <w:pStyle w:val="Heading2"/>
      </w:pPr>
      <w:bookmarkStart w:id="24" w:name="_59"/>
      <w:bookmarkEnd w:id="24"/>
      <w:r w:rsidRPr="00083482">
        <w:t>2-59</w:t>
      </w:r>
    </w:p>
    <w:p w14:paraId="7B21033B" w14:textId="77777777" w:rsidR="00EE69AD" w:rsidRPr="00083482" w:rsidRDefault="00EB3A34">
      <w:pPr>
        <w:pStyle w:val="Shloka"/>
        <w:rPr>
          <w:noProof/>
          <w:lang w:bidi="sa-IN"/>
        </w:rPr>
      </w:pPr>
      <w:r w:rsidRPr="00083482">
        <w:rPr>
          <w:noProof/>
          <w:lang w:bidi="sa-IN"/>
        </w:rPr>
        <w:t>[</w:t>
      </w:r>
    </w:p>
    <w:p w14:paraId="3C85E485" w14:textId="77777777" w:rsidR="00EE69AD" w:rsidRPr="00083482" w:rsidRDefault="00EB3A34">
      <w:pPr>
        <w:pStyle w:val="Shloka"/>
        <w:rPr>
          <w:noProof/>
          <w:lang w:bidi="sa-IN"/>
        </w:rPr>
      </w:pPr>
      <w:r w:rsidRPr="00083482">
        <w:rPr>
          <w:noProof/>
          <w:lang w:bidi="sa-IN"/>
        </w:rPr>
        <w:t>viShayA vinivartantE nirAhArasya dEhina: |</w:t>
      </w:r>
    </w:p>
    <w:p w14:paraId="779CA658" w14:textId="77777777" w:rsidR="00EE69AD" w:rsidRPr="00083482" w:rsidRDefault="00EB3A34">
      <w:pPr>
        <w:pStyle w:val="Shloka"/>
        <w:rPr>
          <w:noProof/>
          <w:lang w:bidi="sa-IN"/>
        </w:rPr>
      </w:pPr>
      <w:r w:rsidRPr="00083482">
        <w:rPr>
          <w:noProof/>
          <w:lang w:bidi="sa-IN"/>
        </w:rPr>
        <w:t>rasavarjam rasOpyasya param dr`ShTvA nivartatE || 59 ||</w:t>
      </w:r>
    </w:p>
    <w:p w14:paraId="4FA66A9D" w14:textId="77777777" w:rsidR="00EE69AD" w:rsidRPr="00083482" w:rsidRDefault="00EB3A34">
      <w:pPr>
        <w:pStyle w:val="Shloka"/>
      </w:pPr>
      <w:r w:rsidRPr="00083482">
        <w:rPr>
          <w:noProof/>
          <w:lang w:bidi="sa-IN"/>
        </w:rPr>
        <w:t>]</w:t>
      </w:r>
    </w:p>
    <w:p w14:paraId="3E54F190" w14:textId="77777777" w:rsidR="00EE69AD" w:rsidRPr="00083482" w:rsidRDefault="00EB3A34" w:rsidP="00A22026">
      <w:pPr>
        <w:pStyle w:val="ExplnOfShloka"/>
      </w:pPr>
      <w:r w:rsidRPr="00083482">
        <w:rPr>
          <w:noProof/>
          <w:szCs w:val="20"/>
          <w:lang w:bidi="sa-IN"/>
        </w:rPr>
        <w:t>[rasavarjam]</w:t>
      </w:r>
      <w:r w:rsidRPr="00083482">
        <w:rPr>
          <w:szCs w:val="20"/>
        </w:rPr>
        <w:t xml:space="preserve"> With the exception of desire, </w:t>
      </w:r>
      <w:r w:rsidRPr="00083482">
        <w:rPr>
          <w:noProof/>
          <w:szCs w:val="20"/>
          <w:lang w:bidi="sa-IN"/>
        </w:rPr>
        <w:t>[viShayA:]</w:t>
      </w:r>
      <w:r w:rsidRPr="00083482">
        <w:rPr>
          <w:szCs w:val="20"/>
        </w:rPr>
        <w:t xml:space="preserve"> sensual objects </w:t>
      </w:r>
      <w:r w:rsidRPr="00083482">
        <w:rPr>
          <w:noProof/>
          <w:szCs w:val="20"/>
          <w:lang w:bidi="sa-IN"/>
        </w:rPr>
        <w:t>[vinivartantE]</w:t>
      </w:r>
      <w:r w:rsidRPr="00083482">
        <w:rPr>
          <w:szCs w:val="20"/>
        </w:rPr>
        <w:t xml:space="preserve"> retreat </w:t>
      </w:r>
      <w:r w:rsidRPr="00083482">
        <w:rPr>
          <w:noProof/>
          <w:szCs w:val="20"/>
          <w:lang w:bidi="sa-IN"/>
        </w:rPr>
        <w:t>[dEhina:]</w:t>
      </w:r>
      <w:r w:rsidRPr="00083482">
        <w:rPr>
          <w:szCs w:val="20"/>
        </w:rPr>
        <w:t xml:space="preserve"> from somebody </w:t>
      </w:r>
      <w:r w:rsidRPr="00083482">
        <w:rPr>
          <w:noProof/>
          <w:szCs w:val="20"/>
          <w:lang w:bidi="sa-IN"/>
        </w:rPr>
        <w:t>[nirAhArasya]</w:t>
      </w:r>
      <w:r w:rsidRPr="00083482">
        <w:rPr>
          <w:szCs w:val="20"/>
        </w:rPr>
        <w:t xml:space="preserve"> who has pulled his sense organs back from those objects. </w:t>
      </w:r>
      <w:r w:rsidRPr="00083482">
        <w:rPr>
          <w:noProof/>
          <w:szCs w:val="20"/>
          <w:lang w:bidi="sa-IN"/>
        </w:rPr>
        <w:t>[asya]</w:t>
      </w:r>
      <w:r w:rsidRPr="00083482">
        <w:rPr>
          <w:szCs w:val="20"/>
        </w:rPr>
        <w:t xml:space="preserve"> His </w:t>
      </w:r>
      <w:r w:rsidRPr="00083482">
        <w:rPr>
          <w:noProof/>
          <w:szCs w:val="20"/>
          <w:lang w:bidi="sa-IN"/>
        </w:rPr>
        <w:t>[rasO_pi]</w:t>
      </w:r>
      <w:r w:rsidRPr="00083482">
        <w:rPr>
          <w:szCs w:val="20"/>
        </w:rPr>
        <w:t xml:space="preserve"> desire for sensual objects also </w:t>
      </w:r>
      <w:r w:rsidRPr="00083482">
        <w:rPr>
          <w:noProof/>
          <w:szCs w:val="20"/>
          <w:lang w:bidi="sa-IN"/>
        </w:rPr>
        <w:t>[nivartatE]</w:t>
      </w:r>
      <w:r w:rsidRPr="00083482">
        <w:rPr>
          <w:szCs w:val="20"/>
        </w:rPr>
        <w:t xml:space="preserve"> goes away </w:t>
      </w:r>
      <w:r w:rsidRPr="00083482">
        <w:rPr>
          <w:noProof/>
          <w:szCs w:val="20"/>
          <w:lang w:bidi="sa-IN"/>
        </w:rPr>
        <w:t>[param dr`ShTvA]</w:t>
      </w:r>
      <w:r w:rsidRPr="00083482">
        <w:rPr>
          <w:szCs w:val="20"/>
        </w:rPr>
        <w:t xml:space="preserve"> upon seeing the pure form of the Self.</w:t>
      </w:r>
    </w:p>
    <w:p w14:paraId="5BC3E3B3" w14:textId="77777777" w:rsidR="00EE69AD" w:rsidRPr="00083482" w:rsidRDefault="00244BE5">
      <w:r w:rsidRPr="00083482">
        <w:t>S</w:t>
      </w:r>
      <w:r w:rsidR="002A3E34" w:rsidRPr="00083482">
        <w:t>ense-</w:t>
      </w:r>
      <w:r w:rsidR="00EB3A34" w:rsidRPr="00083482">
        <w:t>organs</w:t>
      </w:r>
      <w:r w:rsidRPr="00083482">
        <w:t xml:space="preserve"> experience </w:t>
      </w:r>
      <w:r w:rsidR="00AF4A4F" w:rsidRPr="00083482">
        <w:t xml:space="preserve">sensual </w:t>
      </w:r>
      <w:r w:rsidRPr="00083482">
        <w:t>objects</w:t>
      </w:r>
      <w:r w:rsidR="00EB3A34" w:rsidRPr="00083482">
        <w:t xml:space="preserve">. </w:t>
      </w:r>
      <w:r w:rsidRPr="00083482">
        <w:t xml:space="preserve">Someone who retracts his sense organs from sensual objects will see </w:t>
      </w:r>
      <w:r w:rsidR="00AF4A4F" w:rsidRPr="00083482">
        <w:t xml:space="preserve">those experiences retreating from him – that includes all </w:t>
      </w:r>
      <w:r w:rsidR="00EB3A34" w:rsidRPr="00083482">
        <w:t xml:space="preserve">experiences that can </w:t>
      </w:r>
      <w:r w:rsidR="00AF4A4F" w:rsidRPr="00083482">
        <w:t>retreat</w:t>
      </w:r>
      <w:r w:rsidR="00EB3A34" w:rsidRPr="00083482">
        <w:t>. The desire for sensory objects</w:t>
      </w:r>
      <w:r w:rsidR="004A2844" w:rsidRPr="00083482">
        <w:t xml:space="preserve"> is an exception</w:t>
      </w:r>
      <w:r w:rsidR="00AF4A4F" w:rsidRPr="00083482">
        <w:t xml:space="preserve">. It </w:t>
      </w:r>
      <w:r w:rsidR="00EB3A34" w:rsidRPr="00083482">
        <w:t>remains without retreating.</w:t>
      </w:r>
    </w:p>
    <w:p w14:paraId="05032153" w14:textId="77777777" w:rsidR="00EE69AD" w:rsidRPr="00083482" w:rsidRDefault="00EB3A34">
      <w:r w:rsidRPr="00083482">
        <w:t>Even this desire retreats upon seeing the nature of the Self</w:t>
      </w:r>
      <w:r w:rsidR="00AF4A4F" w:rsidRPr="00083482">
        <w:t xml:space="preserve">. The experience of the Self </w:t>
      </w:r>
      <w:r w:rsidRPr="00083482">
        <w:t xml:space="preserve">is superior to </w:t>
      </w:r>
      <w:r w:rsidR="00AF4A4F" w:rsidRPr="00083482">
        <w:t>any</w:t>
      </w:r>
      <w:r w:rsidRPr="00083482">
        <w:t xml:space="preserve"> happiness </w:t>
      </w:r>
      <w:r w:rsidR="00AF4A4F" w:rsidRPr="00083482">
        <w:t xml:space="preserve">provided by </w:t>
      </w:r>
      <w:r w:rsidRPr="00083482">
        <w:t>our sense organs.</w:t>
      </w:r>
    </w:p>
    <w:p w14:paraId="642211B7" w14:textId="77777777" w:rsidR="00EE69AD" w:rsidRPr="00083482" w:rsidRDefault="00CA3C91">
      <w:pPr>
        <w:pStyle w:val="Heading2"/>
      </w:pPr>
      <w:r w:rsidRPr="00083482">
        <w:t>2-60</w:t>
      </w:r>
    </w:p>
    <w:p w14:paraId="0A0E8BE6" w14:textId="77777777" w:rsidR="00EE69AD" w:rsidRPr="00083482" w:rsidRDefault="00EB3A34">
      <w:pPr>
        <w:pStyle w:val="Shloka"/>
        <w:rPr>
          <w:noProof/>
          <w:lang w:bidi="sa-IN"/>
        </w:rPr>
      </w:pPr>
      <w:r w:rsidRPr="00083482">
        <w:rPr>
          <w:noProof/>
          <w:lang w:bidi="sa-IN"/>
        </w:rPr>
        <w:t>[</w:t>
      </w:r>
    </w:p>
    <w:p w14:paraId="6B19B80A" w14:textId="77777777" w:rsidR="00EE69AD" w:rsidRPr="00083482" w:rsidRDefault="00EB3A34">
      <w:pPr>
        <w:pStyle w:val="Shloka"/>
        <w:rPr>
          <w:noProof/>
          <w:lang w:bidi="sa-IN"/>
        </w:rPr>
      </w:pPr>
      <w:r w:rsidRPr="00083482">
        <w:rPr>
          <w:noProof/>
          <w:lang w:bidi="sa-IN"/>
        </w:rPr>
        <w:t>yatatO hyApi kauntEya puruShasya vipashchita: |</w:t>
      </w:r>
    </w:p>
    <w:p w14:paraId="54B64E65" w14:textId="77777777" w:rsidR="00EE69AD" w:rsidRPr="00083482" w:rsidRDefault="00EB3A34">
      <w:pPr>
        <w:pStyle w:val="Shloka"/>
        <w:rPr>
          <w:noProof/>
          <w:lang w:bidi="sa-IN"/>
        </w:rPr>
      </w:pPr>
      <w:r w:rsidRPr="00083482">
        <w:rPr>
          <w:noProof/>
          <w:lang w:bidi="sa-IN"/>
        </w:rPr>
        <w:t>indriyANi pramAthIni haranti prasabham mana: || 60 ||</w:t>
      </w:r>
    </w:p>
    <w:p w14:paraId="70EA4EC8" w14:textId="77777777" w:rsidR="00EE69AD" w:rsidRPr="00083482" w:rsidRDefault="00EB3A34">
      <w:pPr>
        <w:pStyle w:val="Shloka"/>
      </w:pPr>
      <w:r w:rsidRPr="00083482">
        <w:rPr>
          <w:noProof/>
          <w:lang w:bidi="sa-IN"/>
        </w:rPr>
        <w:t>]</w:t>
      </w:r>
    </w:p>
    <w:p w14:paraId="67DD438B" w14:textId="0EA36F8C" w:rsidR="00EE69AD" w:rsidRPr="00083482" w:rsidRDefault="00EB3A34" w:rsidP="00A22026">
      <w:pPr>
        <w:pStyle w:val="ExplnOfShloka"/>
      </w:pPr>
      <w:r w:rsidRPr="00083482">
        <w:rPr>
          <w:noProof/>
          <w:szCs w:val="20"/>
          <w:lang w:bidi="sa-IN"/>
        </w:rPr>
        <w:t>[kauntEy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api]</w:t>
      </w:r>
      <w:r w:rsidRPr="00083482">
        <w:rPr>
          <w:szCs w:val="20"/>
        </w:rPr>
        <w:t xml:space="preserve"> even if </w:t>
      </w:r>
      <w:r w:rsidRPr="00083482">
        <w:rPr>
          <w:noProof/>
          <w:szCs w:val="20"/>
          <w:lang w:bidi="sa-IN"/>
        </w:rPr>
        <w:t>[vipashcita:]</w:t>
      </w:r>
      <w:r w:rsidRPr="00083482">
        <w:rPr>
          <w:szCs w:val="20"/>
        </w:rPr>
        <w:t xml:space="preserve"> a person who knows this </w:t>
      </w:r>
      <w:r w:rsidRPr="00083482">
        <w:rPr>
          <w:noProof/>
          <w:szCs w:val="20"/>
          <w:lang w:bidi="sa-IN"/>
        </w:rPr>
        <w:t>[yatata:]</w:t>
      </w:r>
      <w:r w:rsidRPr="00083482">
        <w:rPr>
          <w:szCs w:val="20"/>
        </w:rPr>
        <w:t xml:space="preserve"> tries hard, </w:t>
      </w:r>
      <w:r w:rsidRPr="00083482">
        <w:rPr>
          <w:noProof/>
          <w:szCs w:val="20"/>
          <w:lang w:bidi="sa-IN"/>
        </w:rPr>
        <w:t>[puruShasya]</w:t>
      </w:r>
      <w:r w:rsidRPr="00083482">
        <w:rPr>
          <w:szCs w:val="20"/>
        </w:rPr>
        <w:t xml:space="preserve"> his </w:t>
      </w:r>
      <w:r w:rsidRPr="00083482">
        <w:rPr>
          <w:noProof/>
          <w:szCs w:val="20"/>
          <w:lang w:bidi="sa-IN"/>
        </w:rPr>
        <w:t>[pramAthIni]</w:t>
      </w:r>
      <w:r w:rsidRPr="00083482">
        <w:rPr>
          <w:szCs w:val="20"/>
        </w:rPr>
        <w:t xml:space="preserve"> powerful </w:t>
      </w:r>
      <w:r w:rsidRPr="00083482">
        <w:rPr>
          <w:noProof/>
          <w:szCs w:val="20"/>
          <w:lang w:bidi="sa-IN"/>
        </w:rPr>
        <w:t>[indriyANi]</w:t>
      </w:r>
      <w:r w:rsidRPr="00083482">
        <w:rPr>
          <w:szCs w:val="20"/>
        </w:rPr>
        <w:t xml:space="preserve"> sense organs </w:t>
      </w:r>
      <w:r w:rsidRPr="00083482">
        <w:rPr>
          <w:noProof/>
          <w:szCs w:val="20"/>
          <w:lang w:bidi="sa-IN"/>
        </w:rPr>
        <w:t>[haranti]</w:t>
      </w:r>
      <w:r w:rsidRPr="00083482">
        <w:rPr>
          <w:szCs w:val="20"/>
        </w:rPr>
        <w:t xml:space="preserve"> will hijack </w:t>
      </w:r>
      <w:r w:rsidRPr="00083482">
        <w:rPr>
          <w:noProof/>
          <w:szCs w:val="20"/>
          <w:lang w:bidi="sa-IN"/>
        </w:rPr>
        <w:t>[mana:]</w:t>
      </w:r>
      <w:r w:rsidRPr="00083482">
        <w:rPr>
          <w:szCs w:val="20"/>
        </w:rPr>
        <w:t xml:space="preserve"> his mind </w:t>
      </w:r>
      <w:r w:rsidRPr="00083482">
        <w:rPr>
          <w:noProof/>
          <w:szCs w:val="20"/>
          <w:lang w:bidi="sa-IN"/>
        </w:rPr>
        <w:t>[prasabham]</w:t>
      </w:r>
      <w:r w:rsidRPr="00083482">
        <w:rPr>
          <w:szCs w:val="20"/>
        </w:rPr>
        <w:t xml:space="preserve"> by force.</w:t>
      </w:r>
    </w:p>
    <w:p w14:paraId="2E751320" w14:textId="77777777" w:rsidR="000B7C6A" w:rsidRPr="00083482" w:rsidRDefault="00EB3A34">
      <w:r w:rsidRPr="00083482">
        <w:lastRenderedPageBreak/>
        <w:t xml:space="preserve">Sensory desires </w:t>
      </w:r>
      <w:r w:rsidR="004A2844" w:rsidRPr="00083482">
        <w:t>won’t</w:t>
      </w:r>
      <w:r w:rsidRPr="00083482">
        <w:t xml:space="preserve"> retreat </w:t>
      </w:r>
      <w:r w:rsidR="004A2844" w:rsidRPr="00083482">
        <w:t>until</w:t>
      </w:r>
      <w:r w:rsidRPr="00083482">
        <w:t xml:space="preserve"> </w:t>
      </w:r>
      <w:r w:rsidR="00013918" w:rsidRPr="00083482">
        <w:t xml:space="preserve">we </w:t>
      </w:r>
      <w:r w:rsidRPr="00083482">
        <w:t xml:space="preserve">see the Self. </w:t>
      </w:r>
      <w:r w:rsidR="00013918" w:rsidRPr="00083482">
        <w:t xml:space="preserve">In the presence of </w:t>
      </w:r>
      <w:r w:rsidRPr="00083482">
        <w:t>these desires</w:t>
      </w:r>
      <w:r w:rsidR="000B7C6A" w:rsidRPr="00083482">
        <w:t>,</w:t>
      </w:r>
      <w:r w:rsidRPr="00083482">
        <w:t xml:space="preserve"> </w:t>
      </w:r>
      <w:r w:rsidR="00CA2C53" w:rsidRPr="00083482">
        <w:t xml:space="preserve">their powerful influence abducts </w:t>
      </w:r>
      <w:r w:rsidR="000B7C6A" w:rsidRPr="00083482">
        <w:t xml:space="preserve">our </w:t>
      </w:r>
      <w:r w:rsidRPr="00083482">
        <w:t>sense organs by force</w:t>
      </w:r>
      <w:r w:rsidR="00CA2C53" w:rsidRPr="00083482">
        <w:t>. T</w:t>
      </w:r>
      <w:r w:rsidR="00013918" w:rsidRPr="00083482">
        <w:t xml:space="preserve">his happens </w:t>
      </w:r>
      <w:r w:rsidR="000B7C6A" w:rsidRPr="00083482">
        <w:t xml:space="preserve">even in </w:t>
      </w:r>
      <w:r w:rsidR="00CA2C53" w:rsidRPr="00083482">
        <w:t xml:space="preserve">those </w:t>
      </w:r>
      <w:r w:rsidR="000B7C6A" w:rsidRPr="00083482">
        <w:t xml:space="preserve">who </w:t>
      </w:r>
      <w:r w:rsidR="00CA2C53" w:rsidRPr="00083482">
        <w:t xml:space="preserve">have </w:t>
      </w:r>
      <w:r w:rsidR="000B7C6A" w:rsidRPr="00083482">
        <w:t xml:space="preserve">all </w:t>
      </w:r>
      <w:r w:rsidR="00CA2C53" w:rsidRPr="00083482">
        <w:t>the required knowledge and want</w:t>
      </w:r>
      <w:r w:rsidR="000B7C6A" w:rsidRPr="00083482">
        <w:t xml:space="preserve"> to be engaged in realizing the Self.</w:t>
      </w:r>
    </w:p>
    <w:p w14:paraId="5C6B6E1E" w14:textId="77777777" w:rsidR="00EE69AD" w:rsidRPr="00083482" w:rsidRDefault="00EB3A34">
      <w:r w:rsidRPr="00083482">
        <w:t>Thus, mastery over the sense organs depends on realizing the Self. Realizing the Self requires mastery over the sense organs. In this cycle, obtaining the ultimate knowledge about the Self is very tough.</w:t>
      </w:r>
    </w:p>
    <w:p w14:paraId="206C5748" w14:textId="77777777" w:rsidR="00EE69AD" w:rsidRPr="00083482" w:rsidRDefault="00CA3C91">
      <w:pPr>
        <w:pStyle w:val="Heading2"/>
      </w:pPr>
      <w:r w:rsidRPr="00083482">
        <w:t>2-61</w:t>
      </w:r>
    </w:p>
    <w:p w14:paraId="775D2B96" w14:textId="77777777" w:rsidR="00EE69AD" w:rsidRPr="00083482" w:rsidRDefault="00EB3A34">
      <w:pPr>
        <w:pStyle w:val="Shloka"/>
        <w:rPr>
          <w:noProof/>
          <w:lang w:bidi="sa-IN"/>
        </w:rPr>
      </w:pPr>
      <w:r w:rsidRPr="00083482">
        <w:rPr>
          <w:noProof/>
          <w:lang w:bidi="sa-IN"/>
        </w:rPr>
        <w:t>[</w:t>
      </w:r>
    </w:p>
    <w:p w14:paraId="4C5E0FCE" w14:textId="77777777" w:rsidR="00EE69AD" w:rsidRPr="00083482" w:rsidRDefault="00EB3A34">
      <w:pPr>
        <w:pStyle w:val="Shloka"/>
        <w:rPr>
          <w:noProof/>
          <w:lang w:bidi="sa-IN"/>
        </w:rPr>
      </w:pPr>
      <w:r w:rsidRPr="00083482">
        <w:rPr>
          <w:noProof/>
          <w:lang w:bidi="sa-IN"/>
        </w:rPr>
        <w:t>tAni sarvANi samyamya yukta As</w:t>
      </w:r>
      <w:r w:rsidR="004E23B9" w:rsidRPr="00083482">
        <w:rPr>
          <w:noProof/>
          <w:lang w:bidi="sa-IN"/>
        </w:rPr>
        <w:t>I</w:t>
      </w:r>
      <w:r w:rsidRPr="00083482">
        <w:rPr>
          <w:noProof/>
          <w:lang w:bidi="sa-IN"/>
        </w:rPr>
        <w:t>ta matpara: |</w:t>
      </w:r>
    </w:p>
    <w:p w14:paraId="4F91247B" w14:textId="77777777" w:rsidR="00EE69AD" w:rsidRPr="00083482" w:rsidRDefault="00EB3A34">
      <w:pPr>
        <w:pStyle w:val="Shloka"/>
        <w:rPr>
          <w:noProof/>
          <w:lang w:bidi="sa-IN"/>
        </w:rPr>
      </w:pPr>
      <w:r w:rsidRPr="00083482">
        <w:rPr>
          <w:noProof/>
          <w:lang w:bidi="sa-IN"/>
        </w:rPr>
        <w:t>vashE hi yasyEndriyANi tasya prajnA pratiShThitA || 61 ||</w:t>
      </w:r>
    </w:p>
    <w:p w14:paraId="0E3169F0" w14:textId="77777777" w:rsidR="00EE69AD" w:rsidRPr="00083482" w:rsidRDefault="00EB3A34">
      <w:pPr>
        <w:pStyle w:val="Shloka"/>
      </w:pPr>
      <w:r w:rsidRPr="00083482">
        <w:rPr>
          <w:noProof/>
          <w:lang w:bidi="sa-IN"/>
        </w:rPr>
        <w:t>]</w:t>
      </w:r>
    </w:p>
    <w:p w14:paraId="18B9DB34" w14:textId="77777777" w:rsidR="00EE69AD" w:rsidRPr="00083482" w:rsidRDefault="00EB3A34" w:rsidP="00A22026">
      <w:pPr>
        <w:pStyle w:val="ExplnOfShloka"/>
      </w:pPr>
      <w:r w:rsidRPr="00083482">
        <w:rPr>
          <w:noProof/>
          <w:szCs w:val="20"/>
          <w:lang w:bidi="sa-IN"/>
        </w:rPr>
        <w:t>[yukta:]</w:t>
      </w:r>
      <w:r w:rsidRPr="00083482">
        <w:rPr>
          <w:szCs w:val="20"/>
        </w:rPr>
        <w:t xml:space="preserve"> The focused person</w:t>
      </w:r>
      <w:r w:rsidR="004E23B9" w:rsidRPr="00083482">
        <w:rPr>
          <w:szCs w:val="20"/>
        </w:rPr>
        <w:t xml:space="preserve"> </w:t>
      </w:r>
      <w:r w:rsidR="004E23B9" w:rsidRPr="00083482">
        <w:rPr>
          <w:noProof/>
          <w:szCs w:val="20"/>
          <w:lang w:bidi="sa-IN"/>
        </w:rPr>
        <w:t>[samyamya]</w:t>
      </w:r>
      <w:r w:rsidR="004E23B9" w:rsidRPr="00083482">
        <w:rPr>
          <w:szCs w:val="20"/>
        </w:rPr>
        <w:t xml:space="preserve"> balances</w:t>
      </w:r>
      <w:r w:rsidRPr="00083482">
        <w:rPr>
          <w:szCs w:val="20"/>
        </w:rPr>
        <w:t xml:space="preserve"> </w:t>
      </w:r>
      <w:r w:rsidRPr="00083482">
        <w:rPr>
          <w:noProof/>
          <w:szCs w:val="20"/>
          <w:lang w:bidi="sa-IN"/>
        </w:rPr>
        <w:t>[tAni sarvANi]</w:t>
      </w:r>
      <w:r w:rsidRPr="00083482">
        <w:rPr>
          <w:szCs w:val="20"/>
        </w:rPr>
        <w:t xml:space="preserve"> all of them</w:t>
      </w:r>
      <w:r w:rsidR="004E23B9" w:rsidRPr="00083482">
        <w:rPr>
          <w:szCs w:val="20"/>
        </w:rPr>
        <w:t xml:space="preserve"> and</w:t>
      </w:r>
      <w:r w:rsidRPr="00083482">
        <w:rPr>
          <w:szCs w:val="20"/>
        </w:rPr>
        <w:t xml:space="preserve"> </w:t>
      </w:r>
      <w:r w:rsidRPr="00083482">
        <w:rPr>
          <w:noProof/>
          <w:szCs w:val="20"/>
          <w:lang w:bidi="sa-IN"/>
        </w:rPr>
        <w:t>[AsIta]</w:t>
      </w:r>
      <w:r w:rsidRPr="00083482">
        <w:rPr>
          <w:szCs w:val="20"/>
        </w:rPr>
        <w:t xml:space="preserve"> </w:t>
      </w:r>
      <w:r w:rsidR="004E23B9" w:rsidRPr="00083482">
        <w:rPr>
          <w:szCs w:val="20"/>
        </w:rPr>
        <w:t xml:space="preserve">needs to </w:t>
      </w:r>
      <w:r w:rsidR="007E6423" w:rsidRPr="00083482">
        <w:rPr>
          <w:szCs w:val="20"/>
        </w:rPr>
        <w:t xml:space="preserve">stay </w:t>
      </w:r>
      <w:r w:rsidRPr="00083482">
        <w:rPr>
          <w:noProof/>
          <w:szCs w:val="20"/>
          <w:lang w:bidi="sa-IN"/>
        </w:rPr>
        <w:t>[matpara:]</w:t>
      </w:r>
      <w:r w:rsidRPr="00083482">
        <w:rPr>
          <w:szCs w:val="20"/>
        </w:rPr>
        <w:t xml:space="preserve"> devoted to Me. </w:t>
      </w:r>
      <w:r w:rsidRPr="00083482">
        <w:rPr>
          <w:noProof/>
          <w:szCs w:val="20"/>
          <w:lang w:bidi="sa-IN"/>
        </w:rPr>
        <w:t>[indriyANi yasya vashE</w:t>
      </w:r>
      <w:r w:rsidR="007E6423" w:rsidRPr="00083482">
        <w:rPr>
          <w:noProof/>
          <w:szCs w:val="20"/>
          <w:lang w:bidi="sa-IN"/>
        </w:rPr>
        <w:t xml:space="preserve"> hi</w:t>
      </w:r>
      <w:r w:rsidRPr="00083482">
        <w:rPr>
          <w:noProof/>
          <w:szCs w:val="20"/>
          <w:lang w:bidi="sa-IN"/>
        </w:rPr>
        <w:t>]</w:t>
      </w:r>
      <w:r w:rsidRPr="00083482">
        <w:rPr>
          <w:szCs w:val="20"/>
        </w:rPr>
        <w:t xml:space="preserve"> </w:t>
      </w:r>
      <w:r w:rsidR="007E6423" w:rsidRPr="00083482">
        <w:rPr>
          <w:szCs w:val="20"/>
        </w:rPr>
        <w:t xml:space="preserve">Only a </w:t>
      </w:r>
      <w:r w:rsidRPr="00083482">
        <w:rPr>
          <w:szCs w:val="20"/>
        </w:rPr>
        <w:t xml:space="preserve">person </w:t>
      </w:r>
      <w:r w:rsidR="00064730" w:rsidRPr="00083482">
        <w:rPr>
          <w:szCs w:val="20"/>
        </w:rPr>
        <w:t xml:space="preserve">with control over his </w:t>
      </w:r>
      <w:r w:rsidRPr="00083482">
        <w:rPr>
          <w:szCs w:val="20"/>
        </w:rPr>
        <w:t>sense o</w:t>
      </w:r>
      <w:r w:rsidR="007E6423" w:rsidRPr="00083482">
        <w:rPr>
          <w:szCs w:val="20"/>
        </w:rPr>
        <w:t xml:space="preserve">rgans </w:t>
      </w:r>
      <w:r w:rsidRPr="00083482">
        <w:rPr>
          <w:noProof/>
          <w:szCs w:val="20"/>
          <w:lang w:bidi="sa-IN"/>
        </w:rPr>
        <w:t>[</w:t>
      </w:r>
      <w:r w:rsidR="007E6423" w:rsidRPr="00083482">
        <w:rPr>
          <w:noProof/>
          <w:szCs w:val="20"/>
          <w:lang w:bidi="sa-IN"/>
        </w:rPr>
        <w:t xml:space="preserve">tasya </w:t>
      </w:r>
      <w:r w:rsidRPr="00083482">
        <w:rPr>
          <w:noProof/>
          <w:szCs w:val="20"/>
          <w:lang w:bidi="sa-IN"/>
        </w:rPr>
        <w:t>prajnA pratiShThitA]</w:t>
      </w:r>
      <w:r w:rsidRPr="00083482">
        <w:rPr>
          <w:szCs w:val="20"/>
        </w:rPr>
        <w:t xml:space="preserve"> </w:t>
      </w:r>
      <w:r w:rsidR="007E6423" w:rsidRPr="00083482">
        <w:rPr>
          <w:szCs w:val="20"/>
        </w:rPr>
        <w:t xml:space="preserve">has </w:t>
      </w:r>
      <w:hyperlink w:anchor="sthitaprajna_xlat" w:history="1">
        <w:r w:rsidRPr="00083482">
          <w:rPr>
            <w:rStyle w:val="Hyperlink"/>
            <w:szCs w:val="20"/>
          </w:rPr>
          <w:t>steadfas</w:t>
        </w:r>
        <w:r w:rsidR="007E6423" w:rsidRPr="00083482">
          <w:rPr>
            <w:rStyle w:val="Hyperlink"/>
            <w:szCs w:val="20"/>
          </w:rPr>
          <w:t>t consciousness</w:t>
        </w:r>
      </w:hyperlink>
      <w:r w:rsidRPr="00083482">
        <w:rPr>
          <w:szCs w:val="20"/>
        </w:rPr>
        <w:t>.</w:t>
      </w:r>
    </w:p>
    <w:p w14:paraId="693DD2DB" w14:textId="77777777" w:rsidR="00AD2B12" w:rsidRDefault="007E6423">
      <w:r w:rsidRPr="00083482">
        <w:t>The person</w:t>
      </w:r>
      <w:r w:rsidR="00EB3A34" w:rsidRPr="00083482">
        <w:t xml:space="preserve"> who wishes to get out of the cycle must control his sense organs</w:t>
      </w:r>
      <w:r w:rsidRPr="00083482">
        <w:t xml:space="preserve"> -</w:t>
      </w:r>
      <w:r w:rsidR="00EB3A34" w:rsidRPr="00083482">
        <w:t xml:space="preserve"> which is a difficult thing to do, due to his desire for sensual objects. He must focus his mind on </w:t>
      </w:r>
      <w:r w:rsidR="00C2231B" w:rsidRPr="00083482">
        <w:t>Me</w:t>
      </w:r>
      <w:r w:rsidR="00EB3A34" w:rsidRPr="00083482">
        <w:t xml:space="preserve"> and be content. </w:t>
      </w:r>
    </w:p>
    <w:p w14:paraId="2D1B2A84" w14:textId="03CF1027" w:rsidR="00C2231B" w:rsidRPr="00083482" w:rsidRDefault="00EB3A34">
      <w:r w:rsidRPr="00083482">
        <w:t xml:space="preserve">I am a very favorable refuge for all conscious beings. </w:t>
      </w:r>
      <w:r w:rsidR="00C2231B" w:rsidRPr="00083482">
        <w:t>All flaws in the mind are cleared entirely when it</w:t>
      </w:r>
      <w:r w:rsidRPr="00083482">
        <w:t xml:space="preserve"> indulges in </w:t>
      </w:r>
      <w:r w:rsidR="00C2231B" w:rsidRPr="00083482">
        <w:t>My thought</w:t>
      </w:r>
      <w:r w:rsidRPr="00083482">
        <w:t>. Thus purified, the mind</w:t>
      </w:r>
      <w:r w:rsidR="007E6423" w:rsidRPr="00083482">
        <w:t xml:space="preserve"> gets</w:t>
      </w:r>
      <w:r w:rsidRPr="00083482">
        <w:t xml:space="preserve"> free of </w:t>
      </w:r>
      <w:r w:rsidR="007E6423" w:rsidRPr="00083482">
        <w:t xml:space="preserve">its </w:t>
      </w:r>
      <w:r w:rsidRPr="00083482">
        <w:t>desire for sensual objects</w:t>
      </w:r>
      <w:r w:rsidR="007E6423" w:rsidRPr="00083482">
        <w:t xml:space="preserve"> and</w:t>
      </w:r>
      <w:r w:rsidRPr="00083482">
        <w:t xml:space="preserve"> bring</w:t>
      </w:r>
      <w:r w:rsidR="00C2231B" w:rsidRPr="00083482">
        <w:t>s</w:t>
      </w:r>
      <w:r w:rsidRPr="00083482">
        <w:t xml:space="preserve"> the sense organs under its control. </w:t>
      </w:r>
    </w:p>
    <w:p w14:paraId="063ACE84" w14:textId="22667382" w:rsidR="00EE69AD" w:rsidRPr="00083482" w:rsidRDefault="00EB3A34">
      <w:r w:rsidRPr="00083482">
        <w:t>In this way, a mind</w:t>
      </w:r>
      <w:r w:rsidR="000C1FEC" w:rsidRPr="00083482">
        <w:t xml:space="preserve"> </w:t>
      </w:r>
      <w:r w:rsidR="00C2231B" w:rsidRPr="00083482">
        <w:t xml:space="preserve">gains control over </w:t>
      </w:r>
      <w:r w:rsidRPr="00083482">
        <w:t xml:space="preserve">the sense organs </w:t>
      </w:r>
      <w:r w:rsidR="00C2231B" w:rsidRPr="00083482">
        <w:t>and qualifies</w:t>
      </w:r>
      <w:r w:rsidRPr="00083482">
        <w:t xml:space="preserve"> </w:t>
      </w:r>
      <w:r w:rsidR="00C2231B" w:rsidRPr="00083482">
        <w:t>to realize</w:t>
      </w:r>
      <w:r w:rsidRPr="00083482">
        <w:t xml:space="preserve"> the Self. As said in the </w:t>
      </w:r>
      <w:r w:rsidR="000C1FEC" w:rsidRPr="00083482">
        <w:rPr>
          <w:noProof/>
          <w:sz w:val="22"/>
          <w:lang w:bidi="sa-IN"/>
        </w:rPr>
        <w:t>[vishnup</w:t>
      </w:r>
      <w:r w:rsidRPr="00083482">
        <w:rPr>
          <w:noProof/>
          <w:sz w:val="22"/>
          <w:lang w:bidi="sa-IN"/>
        </w:rPr>
        <w:t>ur</w:t>
      </w:r>
      <w:r w:rsidR="00C2231B" w:rsidRPr="00083482">
        <w:rPr>
          <w:noProof/>
          <w:sz w:val="22"/>
          <w:lang w:bidi="sa-IN"/>
        </w:rPr>
        <w:t>A</w:t>
      </w:r>
      <w:r w:rsidRPr="00083482">
        <w:rPr>
          <w:noProof/>
          <w:sz w:val="22"/>
          <w:lang w:bidi="sa-IN"/>
        </w:rPr>
        <w:t>na</w:t>
      </w:r>
      <w:r w:rsidR="000C1FEC" w:rsidRPr="00083482">
        <w:rPr>
          <w:noProof/>
          <w:sz w:val="22"/>
          <w:lang w:bidi="sa-IN"/>
        </w:rPr>
        <w:t>]</w:t>
      </w:r>
      <w:r w:rsidRPr="00083482">
        <w:rPr>
          <w:sz w:val="22"/>
        </w:rPr>
        <w:t>, 6-7-74</w:t>
      </w:r>
      <w:r w:rsidRPr="00083482">
        <w:t xml:space="preserve">: </w:t>
      </w:r>
      <w:r w:rsidR="00AC3E64">
        <w:t>‘</w:t>
      </w:r>
      <w:r w:rsidRPr="00083482">
        <w:t>Like a bright fire combines with the wind to burn down dry wood, Vishnu</w:t>
      </w:r>
      <w:r w:rsidR="000C1FEC" w:rsidRPr="00083482">
        <w:t xml:space="preserve"> is</w:t>
      </w:r>
      <w:r w:rsidRPr="00083482">
        <w:t xml:space="preserve"> situated in your consciousness</w:t>
      </w:r>
      <w:r w:rsidR="000C1FEC" w:rsidRPr="00083482">
        <w:t xml:space="preserve"> and</w:t>
      </w:r>
      <w:r w:rsidRPr="00083482">
        <w:t xml:space="preserve"> destroys all </w:t>
      </w:r>
      <w:r w:rsidR="00CE36F9" w:rsidRPr="00083482">
        <w:t xml:space="preserve">the flaws </w:t>
      </w:r>
      <w:r w:rsidRPr="00083482">
        <w:t xml:space="preserve">of </w:t>
      </w:r>
      <w:r w:rsidR="000C1FEC" w:rsidRPr="00083482">
        <w:t>H</w:t>
      </w:r>
      <w:r w:rsidRPr="00083482">
        <w:t>is devotees</w:t>
      </w:r>
      <w:r w:rsidR="00AC3E64">
        <w:t>’</w:t>
      </w:r>
    </w:p>
    <w:p w14:paraId="19115926" w14:textId="6306CBCD" w:rsidR="00EE69AD" w:rsidRPr="00083482" w:rsidRDefault="00EB3A34">
      <w:r w:rsidRPr="00083482">
        <w:t xml:space="preserve">This Shloka concludes with the statement- </w:t>
      </w:r>
      <w:r w:rsidR="00AC3E64">
        <w:t>‘</w:t>
      </w:r>
      <w:r w:rsidR="00064730" w:rsidRPr="00083482">
        <w:t xml:space="preserve">Only a person with control over his sense organs has </w:t>
      </w:r>
      <w:hyperlink w:anchor="sthitaprajna_xlat" w:history="1">
        <w:r w:rsidR="00064730" w:rsidRPr="00083482">
          <w:rPr>
            <w:rStyle w:val="Hyperlink"/>
          </w:rPr>
          <w:t>steadfast consciousness</w:t>
        </w:r>
      </w:hyperlink>
      <w:r w:rsidR="00AC3E64">
        <w:t>‘</w:t>
      </w:r>
      <w:r w:rsidRPr="00083482">
        <w:t>.</w:t>
      </w:r>
    </w:p>
    <w:p w14:paraId="4995CD50" w14:textId="77777777" w:rsidR="00A01AF4" w:rsidRPr="00083482" w:rsidRDefault="00A01AF4" w:rsidP="00A01AF4">
      <w:pPr>
        <w:pStyle w:val="ApplNotes"/>
      </w:pPr>
      <w:r w:rsidRPr="00083482">
        <w:t>It isn’t possible to experience the Self without placing ourselves in the refuge of the Lord.</w:t>
      </w:r>
    </w:p>
    <w:p w14:paraId="12F24CFB" w14:textId="77777777" w:rsidR="00EE69AD" w:rsidRPr="00083482" w:rsidRDefault="00EB3A34">
      <w:r w:rsidRPr="00083482">
        <w:t xml:space="preserve">In the next two Shlokas, the Lord says that </w:t>
      </w:r>
      <w:r w:rsidR="000B2CCE" w:rsidRPr="00083482">
        <w:t xml:space="preserve">without placing the mind in Him, </w:t>
      </w:r>
      <w:r w:rsidRPr="00083482">
        <w:t xml:space="preserve">a </w:t>
      </w:r>
      <w:r w:rsidR="00CE36F9" w:rsidRPr="00083482">
        <w:t>person</w:t>
      </w:r>
      <w:r w:rsidRPr="00083482">
        <w:t xml:space="preserve"> who tries to control his sense organs </w:t>
      </w:r>
      <w:r w:rsidR="000B2CCE" w:rsidRPr="00083482">
        <w:t xml:space="preserve">on </w:t>
      </w:r>
      <w:r w:rsidR="00CE36F9" w:rsidRPr="00083482">
        <w:t xml:space="preserve">his </w:t>
      </w:r>
      <w:r w:rsidR="000B2CCE" w:rsidRPr="00083482">
        <w:t xml:space="preserve">own </w:t>
      </w:r>
      <w:r w:rsidRPr="00083482">
        <w:t xml:space="preserve">will </w:t>
      </w:r>
      <w:r w:rsidR="000B2CCE" w:rsidRPr="00083482">
        <w:t xml:space="preserve">see his efforts </w:t>
      </w:r>
      <w:r w:rsidRPr="00083482">
        <w:t>end in vain.</w:t>
      </w:r>
    </w:p>
    <w:p w14:paraId="748007A1" w14:textId="77777777" w:rsidR="00EE69AD" w:rsidRPr="00083482" w:rsidRDefault="00CA3C91">
      <w:pPr>
        <w:pStyle w:val="Heading2"/>
      </w:pPr>
      <w:r w:rsidRPr="00083482">
        <w:t>2-62 to 2-63</w:t>
      </w:r>
    </w:p>
    <w:p w14:paraId="6EB1B282" w14:textId="77777777" w:rsidR="00EE69AD" w:rsidRPr="00083482" w:rsidRDefault="00EB3A34">
      <w:pPr>
        <w:pStyle w:val="Shloka"/>
        <w:rPr>
          <w:noProof/>
          <w:lang w:bidi="sa-IN"/>
        </w:rPr>
      </w:pPr>
      <w:r w:rsidRPr="00083482">
        <w:rPr>
          <w:noProof/>
          <w:lang w:bidi="sa-IN"/>
        </w:rPr>
        <w:t>[</w:t>
      </w:r>
    </w:p>
    <w:p w14:paraId="321A0B5B" w14:textId="77777777" w:rsidR="00EE69AD" w:rsidRPr="00083482" w:rsidRDefault="00EB3A34">
      <w:pPr>
        <w:pStyle w:val="Shloka"/>
        <w:rPr>
          <w:noProof/>
          <w:lang w:bidi="sa-IN"/>
        </w:rPr>
      </w:pPr>
      <w:r w:rsidRPr="00083482">
        <w:rPr>
          <w:noProof/>
          <w:lang w:bidi="sa-IN"/>
        </w:rPr>
        <w:t>dhyAyatO viShayAn pumsa: sangastEShUpajAyatE |</w:t>
      </w:r>
    </w:p>
    <w:p w14:paraId="2C326BB7" w14:textId="77777777" w:rsidR="00EE69AD" w:rsidRPr="00083482" w:rsidRDefault="00EB3A34">
      <w:pPr>
        <w:pStyle w:val="Shloka"/>
        <w:rPr>
          <w:noProof/>
          <w:lang w:bidi="sa-IN"/>
        </w:rPr>
      </w:pPr>
      <w:r w:rsidRPr="00083482">
        <w:rPr>
          <w:noProof/>
          <w:lang w:bidi="sa-IN"/>
        </w:rPr>
        <w:t>sangAt sanjAyatE kAma: kAmAt krOdhObhijAyatE || 62 ||</w:t>
      </w:r>
    </w:p>
    <w:p w14:paraId="255B142A" w14:textId="77777777" w:rsidR="00EE69AD" w:rsidRPr="00083482" w:rsidRDefault="00EE69AD">
      <w:pPr>
        <w:pStyle w:val="Shloka"/>
        <w:rPr>
          <w:noProof/>
          <w:lang w:bidi="sa-IN"/>
        </w:rPr>
      </w:pPr>
    </w:p>
    <w:p w14:paraId="32214A14" w14:textId="77777777" w:rsidR="00EE69AD" w:rsidRPr="00083482" w:rsidRDefault="00EB3A34">
      <w:pPr>
        <w:pStyle w:val="Shloka"/>
        <w:rPr>
          <w:noProof/>
          <w:lang w:bidi="sa-IN"/>
        </w:rPr>
      </w:pPr>
      <w:r w:rsidRPr="00083482">
        <w:rPr>
          <w:noProof/>
          <w:lang w:bidi="sa-IN"/>
        </w:rPr>
        <w:t>krOdhAt bhavati sammOha: smmOhAt smr`tivibhrama: |</w:t>
      </w:r>
    </w:p>
    <w:p w14:paraId="4223AB4C" w14:textId="77777777" w:rsidR="00EE69AD" w:rsidRPr="00083482" w:rsidRDefault="00EB3A34">
      <w:pPr>
        <w:pStyle w:val="Shloka"/>
        <w:rPr>
          <w:noProof/>
          <w:lang w:bidi="sa-IN"/>
        </w:rPr>
      </w:pPr>
      <w:r w:rsidRPr="00083482">
        <w:rPr>
          <w:noProof/>
          <w:lang w:bidi="sa-IN"/>
        </w:rPr>
        <w:t>smr`tibhramshAt buddhinAsha: buddhinAshAt praNashyati || 63 ||</w:t>
      </w:r>
    </w:p>
    <w:p w14:paraId="6D6F47C4" w14:textId="77777777" w:rsidR="00EE69AD" w:rsidRPr="00083482" w:rsidRDefault="00EB3A34">
      <w:pPr>
        <w:pStyle w:val="Shloka"/>
      </w:pPr>
      <w:r w:rsidRPr="00083482">
        <w:rPr>
          <w:noProof/>
          <w:lang w:bidi="sa-IN"/>
        </w:rPr>
        <w:t>]</w:t>
      </w:r>
    </w:p>
    <w:p w14:paraId="61211D24" w14:textId="77777777" w:rsidR="00EE69AD" w:rsidRPr="00083482" w:rsidRDefault="00EB3A34" w:rsidP="00A22026">
      <w:pPr>
        <w:pStyle w:val="ExplnOfShloka"/>
      </w:pPr>
      <w:r w:rsidRPr="00083482">
        <w:rPr>
          <w:noProof/>
          <w:szCs w:val="20"/>
          <w:lang w:bidi="sa-IN"/>
        </w:rPr>
        <w:lastRenderedPageBreak/>
        <w:t>[pumsa:]</w:t>
      </w:r>
      <w:r w:rsidRPr="00083482">
        <w:rPr>
          <w:szCs w:val="20"/>
        </w:rPr>
        <w:t xml:space="preserve"> The one who </w:t>
      </w:r>
      <w:r w:rsidRPr="00083482">
        <w:rPr>
          <w:noProof/>
          <w:szCs w:val="20"/>
          <w:lang w:bidi="sa-IN"/>
        </w:rPr>
        <w:t>[dhyAyata:]</w:t>
      </w:r>
      <w:r w:rsidRPr="00083482">
        <w:rPr>
          <w:szCs w:val="20"/>
        </w:rPr>
        <w:t xml:space="preserve"> immerses his mind in </w:t>
      </w:r>
      <w:r w:rsidRPr="00083482">
        <w:rPr>
          <w:noProof/>
          <w:szCs w:val="20"/>
          <w:lang w:bidi="sa-IN"/>
        </w:rPr>
        <w:t>[viShayAn]</w:t>
      </w:r>
      <w:r w:rsidRPr="00083482">
        <w:rPr>
          <w:szCs w:val="20"/>
        </w:rPr>
        <w:t xml:space="preserve"> sensual objects </w:t>
      </w:r>
      <w:r w:rsidRPr="00083482">
        <w:rPr>
          <w:noProof/>
          <w:szCs w:val="20"/>
          <w:lang w:bidi="sa-IN"/>
        </w:rPr>
        <w:t>[upajAyatE]</w:t>
      </w:r>
      <w:r w:rsidRPr="00083482">
        <w:rPr>
          <w:szCs w:val="20"/>
        </w:rPr>
        <w:t xml:space="preserve"> will develop </w:t>
      </w:r>
      <w:r w:rsidRPr="00083482">
        <w:rPr>
          <w:noProof/>
          <w:szCs w:val="20"/>
          <w:lang w:bidi="sa-IN"/>
        </w:rPr>
        <w:t>[sanga:]</w:t>
      </w:r>
      <w:r w:rsidRPr="00083482">
        <w:rPr>
          <w:szCs w:val="20"/>
        </w:rPr>
        <w:t xml:space="preserve"> attachment </w:t>
      </w:r>
      <w:r w:rsidRPr="00083482">
        <w:rPr>
          <w:noProof/>
          <w:szCs w:val="20"/>
          <w:lang w:bidi="sa-IN"/>
        </w:rPr>
        <w:t>[tEShu]</w:t>
      </w:r>
      <w:r w:rsidRPr="00083482">
        <w:rPr>
          <w:szCs w:val="20"/>
        </w:rPr>
        <w:t xml:space="preserve"> with them. </w:t>
      </w:r>
      <w:r w:rsidRPr="00083482">
        <w:rPr>
          <w:noProof/>
          <w:szCs w:val="20"/>
          <w:lang w:bidi="sa-IN"/>
        </w:rPr>
        <w:t>[sangAt]</w:t>
      </w:r>
      <w:r w:rsidRPr="00083482">
        <w:rPr>
          <w:szCs w:val="20"/>
        </w:rPr>
        <w:t xml:space="preserve"> From attachment </w:t>
      </w:r>
      <w:r w:rsidRPr="00083482">
        <w:rPr>
          <w:noProof/>
          <w:szCs w:val="20"/>
          <w:lang w:bidi="sa-IN"/>
        </w:rPr>
        <w:t>[sanjAyatE]</w:t>
      </w:r>
      <w:r w:rsidRPr="00083482">
        <w:rPr>
          <w:szCs w:val="20"/>
        </w:rPr>
        <w:t xml:space="preserve"> arises </w:t>
      </w:r>
      <w:r w:rsidRPr="00083482">
        <w:rPr>
          <w:noProof/>
          <w:szCs w:val="20"/>
          <w:lang w:bidi="sa-IN"/>
        </w:rPr>
        <w:t>[kAma:]</w:t>
      </w:r>
      <w:r w:rsidRPr="00083482">
        <w:rPr>
          <w:szCs w:val="20"/>
        </w:rPr>
        <w:t xml:space="preserve"> desire. </w:t>
      </w:r>
      <w:r w:rsidRPr="00083482">
        <w:rPr>
          <w:noProof/>
          <w:szCs w:val="20"/>
          <w:lang w:bidi="sa-IN"/>
        </w:rPr>
        <w:t>[kAmAt]</w:t>
      </w:r>
      <w:r w:rsidRPr="00083482">
        <w:rPr>
          <w:szCs w:val="20"/>
        </w:rPr>
        <w:t xml:space="preserve"> From desire, </w:t>
      </w:r>
      <w:r w:rsidRPr="00083482">
        <w:rPr>
          <w:noProof/>
          <w:szCs w:val="20"/>
          <w:lang w:bidi="sa-IN"/>
        </w:rPr>
        <w:t>[krOdha:]</w:t>
      </w:r>
      <w:r w:rsidRPr="00083482">
        <w:rPr>
          <w:szCs w:val="20"/>
        </w:rPr>
        <w:t xml:space="preserve"> anger </w:t>
      </w:r>
      <w:r w:rsidRPr="00083482">
        <w:rPr>
          <w:noProof/>
          <w:szCs w:val="20"/>
          <w:lang w:bidi="sa-IN"/>
        </w:rPr>
        <w:t>[abhijAyatE]</w:t>
      </w:r>
      <w:r w:rsidRPr="00083482">
        <w:rPr>
          <w:szCs w:val="20"/>
        </w:rPr>
        <w:t xml:space="preserve"> is born. </w:t>
      </w:r>
      <w:r w:rsidRPr="00083482">
        <w:rPr>
          <w:noProof/>
          <w:szCs w:val="20"/>
          <w:lang w:bidi="sa-IN"/>
        </w:rPr>
        <w:t>[krOdhAt]</w:t>
      </w:r>
      <w:r w:rsidRPr="00083482">
        <w:rPr>
          <w:szCs w:val="20"/>
        </w:rPr>
        <w:t xml:space="preserve"> From anger, </w:t>
      </w:r>
      <w:r w:rsidRPr="00083482">
        <w:rPr>
          <w:noProof/>
          <w:szCs w:val="20"/>
          <w:lang w:bidi="sa-IN"/>
        </w:rPr>
        <w:t>[sammOha:]</w:t>
      </w:r>
      <w:r w:rsidRPr="00083482">
        <w:rPr>
          <w:szCs w:val="20"/>
        </w:rPr>
        <w:t xml:space="preserve"> delusion </w:t>
      </w:r>
      <w:r w:rsidRPr="00083482">
        <w:rPr>
          <w:noProof/>
          <w:szCs w:val="20"/>
          <w:lang w:bidi="sa-IN"/>
        </w:rPr>
        <w:t>[bhavati]</w:t>
      </w:r>
      <w:r w:rsidRPr="00083482">
        <w:rPr>
          <w:szCs w:val="20"/>
        </w:rPr>
        <w:t xml:space="preserve"> happens. </w:t>
      </w:r>
      <w:r w:rsidRPr="00083482">
        <w:rPr>
          <w:noProof/>
          <w:szCs w:val="20"/>
          <w:lang w:bidi="sa-IN"/>
        </w:rPr>
        <w:t>[sammOhAt]</w:t>
      </w:r>
      <w:r w:rsidRPr="00083482">
        <w:rPr>
          <w:szCs w:val="20"/>
        </w:rPr>
        <w:t xml:space="preserve"> Due to delusion, </w:t>
      </w:r>
      <w:r w:rsidRPr="00083482">
        <w:rPr>
          <w:noProof/>
          <w:szCs w:val="20"/>
          <w:lang w:bidi="sa-IN"/>
        </w:rPr>
        <w:t>[smr`ti vibhrama:]</w:t>
      </w:r>
      <w:r w:rsidRPr="00083482">
        <w:rPr>
          <w:szCs w:val="20"/>
        </w:rPr>
        <w:t xml:space="preserve"> thought and understanding are destroyed. </w:t>
      </w:r>
      <w:r w:rsidRPr="00083482">
        <w:rPr>
          <w:noProof/>
          <w:szCs w:val="20"/>
          <w:lang w:bidi="sa-IN"/>
        </w:rPr>
        <w:t>[smr`tibhramshAt]</w:t>
      </w:r>
      <w:r w:rsidRPr="00083482">
        <w:rPr>
          <w:szCs w:val="20"/>
        </w:rPr>
        <w:t xml:space="preserve"> Since thought and understanding are destroyed, </w:t>
      </w:r>
      <w:r w:rsidRPr="00083482">
        <w:rPr>
          <w:noProof/>
          <w:szCs w:val="20"/>
          <w:lang w:bidi="sa-IN"/>
        </w:rPr>
        <w:t>[buddhinAsha:]</w:t>
      </w:r>
      <w:r w:rsidRPr="00083482">
        <w:rPr>
          <w:szCs w:val="20"/>
        </w:rPr>
        <w:t xml:space="preserve"> the intellect perishes. </w:t>
      </w:r>
      <w:r w:rsidRPr="00083482">
        <w:rPr>
          <w:noProof/>
          <w:szCs w:val="20"/>
          <w:lang w:bidi="sa-IN"/>
        </w:rPr>
        <w:t>[praNashyati]</w:t>
      </w:r>
      <w:r w:rsidRPr="00083482">
        <w:rPr>
          <w:szCs w:val="20"/>
        </w:rPr>
        <w:t xml:space="preserve"> The person is wasted, </w:t>
      </w:r>
      <w:r w:rsidRPr="00083482">
        <w:rPr>
          <w:noProof/>
          <w:szCs w:val="20"/>
          <w:lang w:bidi="sa-IN"/>
        </w:rPr>
        <w:t>[buddhinAshAt]</w:t>
      </w:r>
      <w:r w:rsidRPr="00083482">
        <w:rPr>
          <w:szCs w:val="20"/>
        </w:rPr>
        <w:t xml:space="preserve"> once his intellect is gone.</w:t>
      </w:r>
    </w:p>
    <w:p w14:paraId="4E67E07E" w14:textId="77777777" w:rsidR="00EE69AD" w:rsidRPr="00083482" w:rsidRDefault="00EB3A34">
      <w:r w:rsidRPr="00083482">
        <w:t>A person who does n</w:t>
      </w:r>
      <w:r w:rsidR="00D33366" w:rsidRPr="00083482">
        <w:t>ot focus his mind on Me wouldn’</w:t>
      </w:r>
      <w:r w:rsidRPr="00083482">
        <w:t xml:space="preserve">t have lost </w:t>
      </w:r>
      <w:r w:rsidR="00671176" w:rsidRPr="00083482">
        <w:t xml:space="preserve">his </w:t>
      </w:r>
      <w:r w:rsidRPr="00083482">
        <w:t>desire for sensual objects</w:t>
      </w:r>
      <w:r w:rsidR="00F10240" w:rsidRPr="00083482">
        <w:t xml:space="preserve"> yet</w:t>
      </w:r>
      <w:r w:rsidRPr="00083482">
        <w:t>. Even when he controls his sense organs, he will definitely indulge in thoughts about sensual objects</w:t>
      </w:r>
      <w:r w:rsidR="007E2133" w:rsidRPr="00083482">
        <w:t xml:space="preserve">. </w:t>
      </w:r>
      <w:r w:rsidR="00292E98" w:rsidRPr="00083482">
        <w:t xml:space="preserve">This </w:t>
      </w:r>
      <w:r w:rsidR="007E2133" w:rsidRPr="00083482">
        <w:t xml:space="preserve">indulgence </w:t>
      </w:r>
      <w:r w:rsidR="00292E98" w:rsidRPr="00083482">
        <w:t>comes from</w:t>
      </w:r>
      <w:r w:rsidRPr="00083482">
        <w:t xml:space="preserve"> the influence of infinite </w:t>
      </w:r>
      <w:r w:rsidR="0087305B" w:rsidRPr="00083482">
        <w:t>actions</w:t>
      </w:r>
      <w:r w:rsidR="00F63424" w:rsidRPr="00083482">
        <w:t>.</w:t>
      </w:r>
      <w:r w:rsidR="00292E98" w:rsidRPr="00083482">
        <w:t xml:space="preserve"> </w:t>
      </w:r>
      <w:r w:rsidR="00F63424" w:rsidRPr="00083482">
        <w:t xml:space="preserve">He has committed these </w:t>
      </w:r>
      <w:r w:rsidR="0087305B" w:rsidRPr="00083482">
        <w:t>actions</w:t>
      </w:r>
      <w:r w:rsidR="00F63424" w:rsidRPr="00083482">
        <w:t xml:space="preserve"> since beginning-less time, all the while </w:t>
      </w:r>
      <w:r w:rsidR="00F10240" w:rsidRPr="00083482">
        <w:t xml:space="preserve">being </w:t>
      </w:r>
      <w:r w:rsidRPr="00083482">
        <w:t xml:space="preserve">driven by </w:t>
      </w:r>
      <w:r w:rsidR="00F10240" w:rsidRPr="00083482">
        <w:t xml:space="preserve">the </w:t>
      </w:r>
      <w:r w:rsidRPr="00083482">
        <w:t xml:space="preserve">desire for </w:t>
      </w:r>
      <w:r w:rsidR="00F10240" w:rsidRPr="00083482">
        <w:t>outcomes</w:t>
      </w:r>
      <w:r w:rsidR="00F63424" w:rsidRPr="00083482">
        <w:t>.</w:t>
      </w:r>
    </w:p>
    <w:p w14:paraId="39AB4D8F" w14:textId="77777777" w:rsidR="00AD2B12" w:rsidRDefault="00EB3A34">
      <w:r w:rsidRPr="00083482">
        <w:t>When he indulges in thoughts</w:t>
      </w:r>
      <w:r w:rsidR="00F64BC9" w:rsidRPr="00083482">
        <w:t xml:space="preserve"> about sensory objects</w:t>
      </w:r>
      <w:r w:rsidRPr="00083482">
        <w:t>, he will grow a strong attachment towards them again. From that attachment, desire is born</w:t>
      </w:r>
      <w:r w:rsidR="00671176" w:rsidRPr="00083482">
        <w:t xml:space="preserve"> - </w:t>
      </w:r>
      <w:r w:rsidRPr="00083482">
        <w:t xml:space="preserve">the </w:t>
      </w:r>
      <w:r w:rsidR="00671176" w:rsidRPr="00083482">
        <w:t xml:space="preserve">ripening of </w:t>
      </w:r>
      <w:r w:rsidRPr="00083482">
        <w:t xml:space="preserve">attachment is called desire. Desire is a state </w:t>
      </w:r>
      <w:r w:rsidR="00F64BC9" w:rsidRPr="00083482">
        <w:t xml:space="preserve">in which </w:t>
      </w:r>
      <w:r w:rsidRPr="00083482">
        <w:t xml:space="preserve">a person is unable to stay without experiencing things that stimulate the sense organs. </w:t>
      </w:r>
    </w:p>
    <w:p w14:paraId="021C29A1" w14:textId="593AC3A3" w:rsidR="00EE69AD" w:rsidRPr="00083482" w:rsidRDefault="00EB3A34">
      <w:r w:rsidRPr="00083482">
        <w:t xml:space="preserve">From this desire, anger is born. </w:t>
      </w:r>
      <w:r w:rsidR="00425F74" w:rsidRPr="00083482">
        <w:t xml:space="preserve">There will be a time when </w:t>
      </w:r>
      <w:r w:rsidRPr="00083482">
        <w:t>a person is denied something he desires</w:t>
      </w:r>
      <w:r w:rsidR="00425F74" w:rsidRPr="00083482">
        <w:t>. Then,</w:t>
      </w:r>
      <w:r w:rsidRPr="00083482">
        <w:t xml:space="preserve"> </w:t>
      </w:r>
      <w:r w:rsidR="00671176" w:rsidRPr="00083482">
        <w:t xml:space="preserve">he feels that others are </w:t>
      </w:r>
      <w:r w:rsidR="00425F74" w:rsidRPr="00083482">
        <w:t>responsible</w:t>
      </w:r>
      <w:r w:rsidR="00671176" w:rsidRPr="00083482">
        <w:t xml:space="preserve"> and throws his anger at them. It’s a feeling</w:t>
      </w:r>
      <w:r w:rsidRPr="00083482">
        <w:t xml:space="preserve"> like </w:t>
      </w:r>
      <w:r w:rsidR="00AC3E64">
        <w:t>‘</w:t>
      </w:r>
      <w:r w:rsidRPr="00083482">
        <w:t>Due to them, I don’t have what I like</w:t>
      </w:r>
      <w:r w:rsidR="00AC3E64">
        <w:t>’</w:t>
      </w:r>
      <w:r w:rsidRPr="00083482">
        <w:t>.</w:t>
      </w:r>
    </w:p>
    <w:p w14:paraId="3D6D8EFB" w14:textId="77777777" w:rsidR="00AD2B12" w:rsidRDefault="00EB3A34">
      <w:r w:rsidRPr="00083482">
        <w:t xml:space="preserve">Anger results in delusion- </w:t>
      </w:r>
      <w:r w:rsidR="00671176" w:rsidRPr="00083482">
        <w:t>being</w:t>
      </w:r>
      <w:r w:rsidRPr="00083482">
        <w:t xml:space="preserve"> </w:t>
      </w:r>
      <w:r w:rsidR="00671176" w:rsidRPr="00083482">
        <w:t>insensitive</w:t>
      </w:r>
      <w:r w:rsidRPr="00083482">
        <w:t xml:space="preserve"> to what must be done and what must not. Due to this delusion, a person may do anything at all</w:t>
      </w:r>
      <w:r w:rsidR="00D33366" w:rsidRPr="00083482">
        <w:t xml:space="preserve"> - </w:t>
      </w:r>
      <w:r w:rsidRPr="00083482">
        <w:t xml:space="preserve">the </w:t>
      </w:r>
      <w:r w:rsidR="00F64BC9" w:rsidRPr="00083482">
        <w:t xml:space="preserve">awareness </w:t>
      </w:r>
      <w:r w:rsidRPr="00083482">
        <w:t xml:space="preserve">involved in controlling </w:t>
      </w:r>
      <w:r w:rsidR="00D33366" w:rsidRPr="00083482">
        <w:t xml:space="preserve">his </w:t>
      </w:r>
      <w:r w:rsidRPr="00083482">
        <w:t xml:space="preserve">sense organs and other </w:t>
      </w:r>
      <w:r w:rsidR="00F64BC9" w:rsidRPr="00083482">
        <w:t xml:space="preserve">activities </w:t>
      </w:r>
      <w:r w:rsidRPr="00083482">
        <w:t xml:space="preserve">is lost. Due to loss of </w:t>
      </w:r>
      <w:r w:rsidR="00D33366" w:rsidRPr="00083482">
        <w:t xml:space="preserve">such </w:t>
      </w:r>
      <w:r w:rsidRPr="00083482">
        <w:t xml:space="preserve">understanding, the intellect perishes. </w:t>
      </w:r>
    </w:p>
    <w:p w14:paraId="0D75AF87" w14:textId="2F1307C7" w:rsidR="00EE69AD" w:rsidRPr="00083482" w:rsidRDefault="00EB3A34">
      <w:r w:rsidRPr="00083482">
        <w:t>The focus that he brought about to gain realization of the Self is destroyed. Due to the loss of such intellect, he falls back to material things and is wasted.</w:t>
      </w:r>
    </w:p>
    <w:p w14:paraId="76DB7DB2" w14:textId="77777777" w:rsidR="00EE69AD" w:rsidRPr="00083482" w:rsidRDefault="00CA3C91">
      <w:pPr>
        <w:pStyle w:val="Heading2"/>
      </w:pPr>
      <w:r w:rsidRPr="00083482">
        <w:t>2-64</w:t>
      </w:r>
    </w:p>
    <w:p w14:paraId="5D721A96" w14:textId="77777777" w:rsidR="00EE69AD" w:rsidRPr="00083482" w:rsidRDefault="00EB3A34">
      <w:pPr>
        <w:pStyle w:val="Shloka"/>
        <w:rPr>
          <w:noProof/>
          <w:lang w:bidi="sa-IN"/>
        </w:rPr>
      </w:pPr>
      <w:r w:rsidRPr="00083482">
        <w:rPr>
          <w:noProof/>
          <w:lang w:bidi="sa-IN"/>
        </w:rPr>
        <w:t>[</w:t>
      </w:r>
    </w:p>
    <w:p w14:paraId="7D72CF52" w14:textId="77777777" w:rsidR="00EE69AD" w:rsidRPr="00083482" w:rsidRDefault="00EB3A34">
      <w:pPr>
        <w:pStyle w:val="Shloka"/>
        <w:rPr>
          <w:noProof/>
          <w:lang w:bidi="sa-IN"/>
        </w:rPr>
      </w:pPr>
      <w:r w:rsidRPr="00083482">
        <w:rPr>
          <w:noProof/>
          <w:lang w:bidi="sa-IN"/>
        </w:rPr>
        <w:t>rAga dvESha viyuktaistu viShayAn indriyaishcharan |</w:t>
      </w:r>
    </w:p>
    <w:p w14:paraId="38886D08" w14:textId="77777777" w:rsidR="00EE69AD" w:rsidRPr="00083482" w:rsidRDefault="00EB3A34">
      <w:pPr>
        <w:pStyle w:val="Shloka"/>
        <w:rPr>
          <w:noProof/>
          <w:lang w:bidi="sa-IN"/>
        </w:rPr>
      </w:pPr>
      <w:r w:rsidRPr="00083482">
        <w:rPr>
          <w:noProof/>
          <w:lang w:bidi="sa-IN"/>
        </w:rPr>
        <w:t>AtmavashyairvidhEyAtmA prasadam adhigachChati || 64 ||</w:t>
      </w:r>
    </w:p>
    <w:p w14:paraId="64CBA9A4" w14:textId="77777777" w:rsidR="00EE69AD" w:rsidRPr="00083482" w:rsidRDefault="00EB3A34">
      <w:pPr>
        <w:pStyle w:val="Shloka"/>
      </w:pPr>
      <w:r w:rsidRPr="00083482">
        <w:rPr>
          <w:noProof/>
          <w:lang w:bidi="sa-IN"/>
        </w:rPr>
        <w:t>]</w:t>
      </w:r>
    </w:p>
    <w:p w14:paraId="7437DB55" w14:textId="77777777" w:rsidR="00EE69AD" w:rsidRPr="00083482" w:rsidRDefault="00EB3A34" w:rsidP="00A22026">
      <w:pPr>
        <w:pStyle w:val="ExplnOfShloka"/>
      </w:pPr>
      <w:r w:rsidRPr="00083482">
        <w:rPr>
          <w:noProof/>
          <w:szCs w:val="20"/>
          <w:lang w:bidi="sa-IN"/>
        </w:rPr>
        <w:t>[tu]</w:t>
      </w:r>
      <w:r w:rsidRPr="00083482">
        <w:rPr>
          <w:szCs w:val="20"/>
        </w:rPr>
        <w:t xml:space="preserve"> </w:t>
      </w:r>
      <w:r w:rsidR="00604E60" w:rsidRPr="00083482">
        <w:rPr>
          <w:szCs w:val="20"/>
        </w:rPr>
        <w:t>On the other hand</w:t>
      </w:r>
      <w:r w:rsidRPr="00083482">
        <w:rPr>
          <w:szCs w:val="20"/>
        </w:rPr>
        <w:t xml:space="preserve">, </w:t>
      </w:r>
      <w:r w:rsidRPr="00083482">
        <w:rPr>
          <w:noProof/>
          <w:szCs w:val="20"/>
          <w:lang w:bidi="sa-IN"/>
        </w:rPr>
        <w:t>[vidhEyAtmA]</w:t>
      </w:r>
      <w:r w:rsidRPr="00083482">
        <w:rPr>
          <w:szCs w:val="20"/>
        </w:rPr>
        <w:t xml:space="preserve"> a person who has </w:t>
      </w:r>
      <w:r w:rsidR="00A01AF4" w:rsidRPr="00083482">
        <w:rPr>
          <w:szCs w:val="20"/>
        </w:rPr>
        <w:t>conquered</w:t>
      </w:r>
      <w:r w:rsidR="00604E60" w:rsidRPr="00083482">
        <w:rPr>
          <w:szCs w:val="20"/>
        </w:rPr>
        <w:t xml:space="preserve"> </w:t>
      </w:r>
      <w:r w:rsidRPr="00083482">
        <w:rPr>
          <w:szCs w:val="20"/>
        </w:rPr>
        <w:t xml:space="preserve">his mind </w:t>
      </w:r>
      <w:r w:rsidRPr="00083482">
        <w:rPr>
          <w:noProof/>
          <w:szCs w:val="20"/>
          <w:lang w:bidi="sa-IN"/>
        </w:rPr>
        <w:t>[viShayAn charan]</w:t>
      </w:r>
      <w:r w:rsidRPr="00083482">
        <w:rPr>
          <w:szCs w:val="20"/>
        </w:rPr>
        <w:t xml:space="preserve"> </w:t>
      </w:r>
      <w:r w:rsidR="00F46A3E" w:rsidRPr="00083482">
        <w:rPr>
          <w:szCs w:val="20"/>
        </w:rPr>
        <w:t xml:space="preserve">deals </w:t>
      </w:r>
      <w:r w:rsidR="00604E60" w:rsidRPr="00083482">
        <w:rPr>
          <w:szCs w:val="20"/>
        </w:rPr>
        <w:t xml:space="preserve">with </w:t>
      </w:r>
      <w:r w:rsidRPr="00083482">
        <w:rPr>
          <w:szCs w:val="20"/>
        </w:rPr>
        <w:t>materi</w:t>
      </w:r>
      <w:r w:rsidR="00604E60" w:rsidRPr="00083482">
        <w:rPr>
          <w:szCs w:val="20"/>
        </w:rPr>
        <w:t xml:space="preserve">al objects </w:t>
      </w:r>
      <w:r w:rsidR="00604E60" w:rsidRPr="00083482">
        <w:rPr>
          <w:noProof/>
          <w:szCs w:val="20"/>
          <w:lang w:bidi="sa-IN"/>
        </w:rPr>
        <w:t>[indriyai:]</w:t>
      </w:r>
      <w:r w:rsidR="00604E60" w:rsidRPr="00083482">
        <w:rPr>
          <w:szCs w:val="20"/>
        </w:rPr>
        <w:t xml:space="preserve"> using </w:t>
      </w:r>
      <w:r w:rsidRPr="00083482">
        <w:rPr>
          <w:szCs w:val="20"/>
        </w:rPr>
        <w:t xml:space="preserve">organs </w:t>
      </w:r>
      <w:r w:rsidRPr="00083482">
        <w:rPr>
          <w:noProof/>
          <w:szCs w:val="20"/>
          <w:lang w:bidi="sa-IN"/>
        </w:rPr>
        <w:t>[rAga dvESha viyuktai:]</w:t>
      </w:r>
      <w:r w:rsidRPr="00083482">
        <w:rPr>
          <w:szCs w:val="20"/>
        </w:rPr>
        <w:t xml:space="preserve"> </w:t>
      </w:r>
      <w:r w:rsidR="00604E60" w:rsidRPr="00083482">
        <w:rPr>
          <w:szCs w:val="20"/>
        </w:rPr>
        <w:t>that</w:t>
      </w:r>
      <w:r w:rsidRPr="00083482">
        <w:rPr>
          <w:szCs w:val="20"/>
        </w:rPr>
        <w:t xml:space="preserve"> are free from des</w:t>
      </w:r>
      <w:r w:rsidR="00604E60" w:rsidRPr="00083482">
        <w:rPr>
          <w:szCs w:val="20"/>
        </w:rPr>
        <w:t>ire and hatred</w:t>
      </w:r>
      <w:r w:rsidR="0063781B" w:rsidRPr="00083482">
        <w:rPr>
          <w:szCs w:val="20"/>
        </w:rPr>
        <w:t>.</w:t>
      </w:r>
      <w:r w:rsidR="00604E60" w:rsidRPr="00083482">
        <w:rPr>
          <w:szCs w:val="20"/>
        </w:rPr>
        <w:t xml:space="preserve"> </w:t>
      </w:r>
      <w:r w:rsidR="00604E60" w:rsidRPr="00083482">
        <w:rPr>
          <w:noProof/>
          <w:szCs w:val="20"/>
          <w:lang w:bidi="sa-IN"/>
        </w:rPr>
        <w:t>[Atmavashyai:]</w:t>
      </w:r>
      <w:r w:rsidR="00604E60" w:rsidRPr="00083482">
        <w:rPr>
          <w:szCs w:val="20"/>
        </w:rPr>
        <w:t xml:space="preserve"> </w:t>
      </w:r>
      <w:r w:rsidR="0063781B" w:rsidRPr="00083482">
        <w:rPr>
          <w:szCs w:val="20"/>
        </w:rPr>
        <w:t xml:space="preserve">This person keeps his organs </w:t>
      </w:r>
      <w:r w:rsidR="00604E60" w:rsidRPr="00083482">
        <w:rPr>
          <w:szCs w:val="20"/>
        </w:rPr>
        <w:t>under his control</w:t>
      </w:r>
      <w:r w:rsidR="00F46A3E" w:rsidRPr="00083482">
        <w:rPr>
          <w:szCs w:val="20"/>
        </w:rPr>
        <w:t>.</w:t>
      </w:r>
      <w:r w:rsidRPr="00083482">
        <w:rPr>
          <w:szCs w:val="20"/>
        </w:rPr>
        <w:t xml:space="preserve"> </w:t>
      </w:r>
      <w:r w:rsidRPr="00083482">
        <w:rPr>
          <w:noProof/>
          <w:szCs w:val="20"/>
          <w:lang w:bidi="sa-IN"/>
        </w:rPr>
        <w:t>[adhigachChati]</w:t>
      </w:r>
      <w:r w:rsidRPr="00083482">
        <w:rPr>
          <w:szCs w:val="20"/>
        </w:rPr>
        <w:t xml:space="preserve"> </w:t>
      </w:r>
      <w:r w:rsidR="00F46A3E" w:rsidRPr="00083482">
        <w:rPr>
          <w:szCs w:val="20"/>
        </w:rPr>
        <w:t xml:space="preserve">Such a person </w:t>
      </w:r>
      <w:r w:rsidRPr="00083482">
        <w:rPr>
          <w:szCs w:val="20"/>
        </w:rPr>
        <w:t>attain</w:t>
      </w:r>
      <w:r w:rsidR="0063781B" w:rsidRPr="00083482">
        <w:rPr>
          <w:szCs w:val="20"/>
        </w:rPr>
        <w:t>s</w:t>
      </w:r>
      <w:r w:rsidRPr="00083482">
        <w:rPr>
          <w:szCs w:val="20"/>
        </w:rPr>
        <w:t xml:space="preserve"> </w:t>
      </w:r>
      <w:r w:rsidRPr="00083482">
        <w:rPr>
          <w:noProof/>
          <w:szCs w:val="20"/>
          <w:lang w:bidi="sa-IN"/>
        </w:rPr>
        <w:t>[prasadam]</w:t>
      </w:r>
      <w:r w:rsidRPr="00083482">
        <w:rPr>
          <w:szCs w:val="20"/>
        </w:rPr>
        <w:t xml:space="preserve"> tranquility.</w:t>
      </w:r>
    </w:p>
    <w:p w14:paraId="081E39E8" w14:textId="77777777" w:rsidR="00AD2B12" w:rsidRDefault="00F46A3E">
      <w:r w:rsidRPr="00083482">
        <w:t xml:space="preserve">The Lord continues - </w:t>
      </w:r>
      <w:r w:rsidR="00EB3A34" w:rsidRPr="00083482">
        <w:t xml:space="preserve">As </w:t>
      </w:r>
      <w:r w:rsidR="000D5BD1" w:rsidRPr="00083482">
        <w:t xml:space="preserve">I said </w:t>
      </w:r>
      <w:r w:rsidR="00EB3A34" w:rsidRPr="00083482">
        <w:t xml:space="preserve">before, I am a very favorable refuge for all conscious beings. </w:t>
      </w:r>
      <w:r w:rsidR="00292E98" w:rsidRPr="00083482">
        <w:t>A</w:t>
      </w:r>
      <w:r w:rsidR="00EB3A34" w:rsidRPr="00083482">
        <w:t xml:space="preserve"> person places his mind in my refuge </w:t>
      </w:r>
      <w:r w:rsidR="00292E98" w:rsidRPr="00083482">
        <w:t xml:space="preserve">and </w:t>
      </w:r>
      <w:r w:rsidRPr="00083482">
        <w:t xml:space="preserve">is </w:t>
      </w:r>
      <w:r w:rsidR="00EB3A34" w:rsidRPr="00083482">
        <w:t>liberated from all faults</w:t>
      </w:r>
      <w:r w:rsidR="00292E98" w:rsidRPr="00083482">
        <w:t>, being</w:t>
      </w:r>
      <w:r w:rsidR="00EB3A34" w:rsidRPr="00083482">
        <w:t xml:space="preserve"> free </w:t>
      </w:r>
      <w:r w:rsidRPr="00083482">
        <w:t xml:space="preserve">of </w:t>
      </w:r>
      <w:r w:rsidR="00EB3A34" w:rsidRPr="00083482">
        <w:t xml:space="preserve">desire and hatred. He </w:t>
      </w:r>
      <w:r w:rsidR="0063781B" w:rsidRPr="00083482">
        <w:t xml:space="preserve">deals with </w:t>
      </w:r>
      <w:r w:rsidR="00EB3A34" w:rsidRPr="00083482">
        <w:t xml:space="preserve">material objects </w:t>
      </w:r>
      <w:r w:rsidR="0063781B" w:rsidRPr="00083482">
        <w:t xml:space="preserve">using </w:t>
      </w:r>
      <w:r w:rsidR="00EB3A34" w:rsidRPr="00083482">
        <w:t>organs that are under control</w:t>
      </w:r>
      <w:r w:rsidRPr="00083482">
        <w:t xml:space="preserve">. That means </w:t>
      </w:r>
      <w:r w:rsidR="00EB3A34" w:rsidRPr="00083482">
        <w:t xml:space="preserve">he is </w:t>
      </w:r>
      <w:r w:rsidRPr="00083482">
        <w:t xml:space="preserve">present </w:t>
      </w:r>
      <w:r w:rsidR="00EB3A34" w:rsidRPr="00083482">
        <w:t xml:space="preserve">in this world while having no regard for material objects. </w:t>
      </w:r>
    </w:p>
    <w:p w14:paraId="1DE63528" w14:textId="0AA0403E" w:rsidR="00EE69AD" w:rsidRPr="00083482" w:rsidRDefault="00EB3A34">
      <w:r w:rsidRPr="00083482">
        <w:t xml:space="preserve">He </w:t>
      </w:r>
      <w:r w:rsidR="001124EC" w:rsidRPr="00083482">
        <w:t>conquers</w:t>
      </w:r>
      <w:r w:rsidR="0063781B" w:rsidRPr="00083482">
        <w:t xml:space="preserve"> </w:t>
      </w:r>
      <w:r w:rsidRPr="00083482">
        <w:t xml:space="preserve">his mind </w:t>
      </w:r>
      <w:r w:rsidR="0063781B" w:rsidRPr="00083482">
        <w:t xml:space="preserve">and </w:t>
      </w:r>
      <w:r w:rsidRPr="00083482">
        <w:t xml:space="preserve">attains tranquility- the state where he </w:t>
      </w:r>
      <w:r w:rsidR="000F7BA0" w:rsidRPr="00083482">
        <w:t>has complete</w:t>
      </w:r>
      <w:r w:rsidRPr="00083482">
        <w:t xml:space="preserve"> </w:t>
      </w:r>
      <w:r w:rsidR="000F7BA0" w:rsidRPr="00083482">
        <w:t>clarity of thought</w:t>
      </w:r>
      <w:r w:rsidRPr="00083482">
        <w:t>.</w:t>
      </w:r>
    </w:p>
    <w:p w14:paraId="2391FAF4" w14:textId="77777777" w:rsidR="00EE69AD" w:rsidRPr="00083482" w:rsidRDefault="00CA3C91">
      <w:pPr>
        <w:pStyle w:val="Heading2"/>
      </w:pPr>
      <w:r w:rsidRPr="00083482">
        <w:lastRenderedPageBreak/>
        <w:t>2-65</w:t>
      </w:r>
    </w:p>
    <w:p w14:paraId="325517B1" w14:textId="77777777" w:rsidR="00EE69AD" w:rsidRPr="00083482" w:rsidRDefault="00EB3A34">
      <w:pPr>
        <w:pStyle w:val="Shloka"/>
        <w:rPr>
          <w:noProof/>
          <w:lang w:bidi="sa-IN"/>
        </w:rPr>
      </w:pPr>
      <w:r w:rsidRPr="00083482">
        <w:rPr>
          <w:noProof/>
          <w:lang w:bidi="sa-IN"/>
        </w:rPr>
        <w:t>[</w:t>
      </w:r>
    </w:p>
    <w:p w14:paraId="057AABDC" w14:textId="77777777" w:rsidR="00EE69AD" w:rsidRPr="00083482" w:rsidRDefault="00EB3A34">
      <w:pPr>
        <w:pStyle w:val="Shloka"/>
        <w:rPr>
          <w:noProof/>
          <w:lang w:bidi="sa-IN"/>
        </w:rPr>
      </w:pPr>
      <w:r w:rsidRPr="00083482">
        <w:rPr>
          <w:noProof/>
          <w:lang w:bidi="sa-IN"/>
        </w:rPr>
        <w:t>prasAdE sarvadu:khAnAm hAnirasyOpajAyatE |</w:t>
      </w:r>
    </w:p>
    <w:p w14:paraId="4E1FC022" w14:textId="77777777" w:rsidR="00EE69AD" w:rsidRPr="00083482" w:rsidRDefault="00EB3A34">
      <w:pPr>
        <w:pStyle w:val="Shloka"/>
        <w:rPr>
          <w:noProof/>
          <w:lang w:bidi="sa-IN"/>
        </w:rPr>
      </w:pPr>
      <w:r w:rsidRPr="00083482">
        <w:rPr>
          <w:noProof/>
          <w:lang w:bidi="sa-IN"/>
        </w:rPr>
        <w:t>prasannachEtasO hyAshu buddhi: paryavatiShThatE || 65 ||</w:t>
      </w:r>
    </w:p>
    <w:p w14:paraId="331AAE72" w14:textId="77777777" w:rsidR="00EE69AD" w:rsidRPr="00083482" w:rsidRDefault="00EB3A34">
      <w:pPr>
        <w:pStyle w:val="Shloka"/>
      </w:pPr>
      <w:r w:rsidRPr="00083482">
        <w:rPr>
          <w:noProof/>
          <w:lang w:bidi="sa-IN"/>
        </w:rPr>
        <w:t>]</w:t>
      </w:r>
    </w:p>
    <w:p w14:paraId="21A319F1" w14:textId="77777777" w:rsidR="00EE69AD" w:rsidRPr="00083482" w:rsidRDefault="00EB3A34" w:rsidP="00A22026">
      <w:pPr>
        <w:pStyle w:val="ExplnOfShloka"/>
      </w:pPr>
      <w:r w:rsidRPr="00083482">
        <w:rPr>
          <w:noProof/>
          <w:szCs w:val="20"/>
          <w:lang w:bidi="sa-IN"/>
        </w:rPr>
        <w:t>[asya prasAdE]</w:t>
      </w:r>
      <w:r w:rsidRPr="00083482">
        <w:rPr>
          <w:szCs w:val="20"/>
        </w:rPr>
        <w:t xml:space="preserve"> In this state of tranquility, </w:t>
      </w:r>
      <w:r w:rsidRPr="00083482">
        <w:rPr>
          <w:noProof/>
          <w:szCs w:val="20"/>
          <w:lang w:bidi="sa-IN"/>
        </w:rPr>
        <w:t>[sarvadu:khAnAm hAni:]</w:t>
      </w:r>
      <w:r w:rsidRPr="00083482">
        <w:rPr>
          <w:szCs w:val="20"/>
        </w:rPr>
        <w:t xml:space="preserve"> the destruction of all sorrow </w:t>
      </w:r>
      <w:r w:rsidRPr="00083482">
        <w:rPr>
          <w:noProof/>
          <w:szCs w:val="20"/>
          <w:lang w:bidi="sa-IN"/>
        </w:rPr>
        <w:t>[upajAyatE]</w:t>
      </w:r>
      <w:r w:rsidRPr="00083482">
        <w:rPr>
          <w:szCs w:val="20"/>
        </w:rPr>
        <w:t xml:space="preserve"> happen</w:t>
      </w:r>
      <w:r w:rsidR="00425F74" w:rsidRPr="00083482">
        <w:rPr>
          <w:szCs w:val="20"/>
        </w:rPr>
        <w:t>s</w:t>
      </w:r>
      <w:r w:rsidRPr="00083482">
        <w:rPr>
          <w:szCs w:val="20"/>
        </w:rPr>
        <w:t xml:space="preserve">. </w:t>
      </w:r>
      <w:r w:rsidRPr="00083482">
        <w:rPr>
          <w:noProof/>
          <w:szCs w:val="20"/>
          <w:lang w:bidi="sa-IN"/>
        </w:rPr>
        <w:t>[hi]</w:t>
      </w:r>
      <w:r w:rsidRPr="00083482">
        <w:rPr>
          <w:szCs w:val="20"/>
        </w:rPr>
        <w:t xml:space="preserve"> Indeed, </w:t>
      </w:r>
      <w:r w:rsidRPr="00083482">
        <w:rPr>
          <w:noProof/>
          <w:szCs w:val="20"/>
          <w:lang w:bidi="sa-IN"/>
        </w:rPr>
        <w:t>[buddhi:]</w:t>
      </w:r>
      <w:r w:rsidRPr="00083482">
        <w:rPr>
          <w:szCs w:val="20"/>
        </w:rPr>
        <w:t xml:space="preserve"> the knowledge of the Self </w:t>
      </w:r>
      <w:r w:rsidRPr="00083482">
        <w:rPr>
          <w:noProof/>
          <w:szCs w:val="20"/>
          <w:lang w:bidi="sa-IN"/>
        </w:rPr>
        <w:t>[paryavatiShThatE]</w:t>
      </w:r>
      <w:r w:rsidRPr="00083482">
        <w:rPr>
          <w:szCs w:val="20"/>
        </w:rPr>
        <w:t xml:space="preserve"> will shine in a person </w:t>
      </w:r>
      <w:r w:rsidRPr="00083482">
        <w:rPr>
          <w:noProof/>
          <w:szCs w:val="20"/>
          <w:lang w:bidi="sa-IN"/>
        </w:rPr>
        <w:t>[prasanna chEthasa:]</w:t>
      </w:r>
      <w:r w:rsidRPr="00083482">
        <w:rPr>
          <w:szCs w:val="20"/>
        </w:rPr>
        <w:t xml:space="preserve"> whose </w:t>
      </w:r>
      <w:r w:rsidR="000F7BA0" w:rsidRPr="00083482">
        <w:rPr>
          <w:szCs w:val="20"/>
        </w:rPr>
        <w:t>thoughts are clear</w:t>
      </w:r>
      <w:r w:rsidRPr="00083482">
        <w:rPr>
          <w:szCs w:val="20"/>
        </w:rPr>
        <w:t>.</w:t>
      </w:r>
    </w:p>
    <w:p w14:paraId="0926F3D1" w14:textId="77777777" w:rsidR="00EE69AD" w:rsidRPr="00083482" w:rsidRDefault="00EB3A34">
      <w:r w:rsidRPr="00083482">
        <w:t xml:space="preserve">Just </w:t>
      </w:r>
      <w:r w:rsidR="008C682B" w:rsidRPr="00083482">
        <w:t>as</w:t>
      </w:r>
      <w:r w:rsidRPr="00083482">
        <w:t xml:space="preserve"> this person's mind attains tranquility, </w:t>
      </w:r>
      <w:r w:rsidR="00DB1636" w:rsidRPr="00083482">
        <w:t xml:space="preserve">any </w:t>
      </w:r>
      <w:r w:rsidRPr="00083482">
        <w:t xml:space="preserve">sorrow associated with </w:t>
      </w:r>
      <w:r w:rsidR="008C682B" w:rsidRPr="00083482">
        <w:t xml:space="preserve">material </w:t>
      </w:r>
      <w:r w:rsidRPr="00083482">
        <w:t xml:space="preserve">attachment </w:t>
      </w:r>
      <w:r w:rsidR="008C682B" w:rsidRPr="00083482">
        <w:t>disappears</w:t>
      </w:r>
      <w:r w:rsidRPr="00083482">
        <w:t xml:space="preserve">. The </w:t>
      </w:r>
      <w:r w:rsidR="00621A7A" w:rsidRPr="00083482">
        <w:t xml:space="preserve">ability </w:t>
      </w:r>
      <w:r w:rsidRPr="00083482">
        <w:t xml:space="preserve">to distinguish the Self is established in a person whose </w:t>
      </w:r>
      <w:r w:rsidR="00621A7A" w:rsidRPr="00083482">
        <w:t>thoughts are clear,</w:t>
      </w:r>
      <w:r w:rsidRPr="00083482">
        <w:t xml:space="preserve"> </w:t>
      </w:r>
      <w:r w:rsidR="00621A7A" w:rsidRPr="00083482">
        <w:t xml:space="preserve">when he </w:t>
      </w:r>
      <w:r w:rsidRPr="00083482">
        <w:t xml:space="preserve">is free from </w:t>
      </w:r>
      <w:r w:rsidR="00621A7A" w:rsidRPr="00083482">
        <w:t xml:space="preserve">flaws </w:t>
      </w:r>
      <w:r w:rsidRPr="00083482">
        <w:t xml:space="preserve">that block </w:t>
      </w:r>
      <w:r w:rsidR="00621A7A" w:rsidRPr="00083482">
        <w:t xml:space="preserve">his </w:t>
      </w:r>
      <w:r w:rsidRPr="00083482">
        <w:t>realization of the Self. This way, in the tranquility of one's mind, all sorrows are destroyed.</w:t>
      </w:r>
    </w:p>
    <w:p w14:paraId="3664546B" w14:textId="77777777" w:rsidR="00EE69AD" w:rsidRPr="00083482" w:rsidRDefault="00CA3C91">
      <w:pPr>
        <w:pStyle w:val="Heading2"/>
      </w:pPr>
      <w:r w:rsidRPr="00083482">
        <w:t>2-66</w:t>
      </w:r>
    </w:p>
    <w:p w14:paraId="42076F41" w14:textId="77777777" w:rsidR="00EE69AD" w:rsidRPr="00083482" w:rsidRDefault="00EB3A34">
      <w:pPr>
        <w:pStyle w:val="Shloka"/>
        <w:rPr>
          <w:noProof/>
          <w:lang w:bidi="sa-IN"/>
        </w:rPr>
      </w:pPr>
      <w:r w:rsidRPr="00083482">
        <w:rPr>
          <w:noProof/>
          <w:lang w:bidi="sa-IN"/>
        </w:rPr>
        <w:t>[</w:t>
      </w:r>
    </w:p>
    <w:p w14:paraId="3243D70C" w14:textId="77777777" w:rsidR="00EE69AD" w:rsidRPr="00083482" w:rsidRDefault="00EB3A34">
      <w:pPr>
        <w:pStyle w:val="Shloka"/>
        <w:rPr>
          <w:noProof/>
          <w:lang w:bidi="sa-IN"/>
        </w:rPr>
      </w:pPr>
      <w:r w:rsidRPr="00083482">
        <w:rPr>
          <w:noProof/>
          <w:lang w:bidi="sa-IN"/>
        </w:rPr>
        <w:t>nAsti buddhirayuktasya na chAyuktasya bhAvanA |</w:t>
      </w:r>
    </w:p>
    <w:p w14:paraId="6F9DB74E" w14:textId="77777777" w:rsidR="00EE69AD" w:rsidRPr="00083482" w:rsidRDefault="00EB3A34">
      <w:pPr>
        <w:pStyle w:val="Shloka"/>
        <w:rPr>
          <w:noProof/>
          <w:lang w:bidi="sa-IN"/>
        </w:rPr>
      </w:pPr>
      <w:r w:rsidRPr="00083482">
        <w:rPr>
          <w:noProof/>
          <w:lang w:bidi="sa-IN"/>
        </w:rPr>
        <w:t>na cha abhAvayata: shAnti: ashAntasya kuta: sukham || 66 ||</w:t>
      </w:r>
    </w:p>
    <w:p w14:paraId="108E2446" w14:textId="77777777" w:rsidR="00EE69AD" w:rsidRPr="00083482" w:rsidRDefault="00EB3A34">
      <w:pPr>
        <w:pStyle w:val="Shloka"/>
      </w:pPr>
      <w:r w:rsidRPr="00083482">
        <w:rPr>
          <w:noProof/>
          <w:lang w:bidi="sa-IN"/>
        </w:rPr>
        <w:t>]</w:t>
      </w:r>
    </w:p>
    <w:p w14:paraId="38124B80" w14:textId="77777777" w:rsidR="00EE69AD" w:rsidRPr="00083482" w:rsidRDefault="00EB3A34" w:rsidP="00A22026">
      <w:pPr>
        <w:pStyle w:val="ExplnOfShloka"/>
      </w:pPr>
      <w:r w:rsidRPr="00083482">
        <w:rPr>
          <w:noProof/>
          <w:szCs w:val="20"/>
          <w:lang w:bidi="sa-IN"/>
        </w:rPr>
        <w:t>[ayuktasya]</w:t>
      </w:r>
      <w:r w:rsidRPr="00083482">
        <w:rPr>
          <w:szCs w:val="20"/>
        </w:rPr>
        <w:t xml:space="preserve"> </w:t>
      </w:r>
      <w:r w:rsidR="00621A7A" w:rsidRPr="00083482">
        <w:rPr>
          <w:szCs w:val="20"/>
        </w:rPr>
        <w:t xml:space="preserve">A person </w:t>
      </w:r>
      <w:r w:rsidRPr="00083482">
        <w:rPr>
          <w:szCs w:val="20"/>
        </w:rPr>
        <w:t xml:space="preserve">who is not focused on the Lord </w:t>
      </w:r>
      <w:r w:rsidRPr="00083482">
        <w:rPr>
          <w:noProof/>
          <w:szCs w:val="20"/>
          <w:lang w:bidi="sa-IN"/>
        </w:rPr>
        <w:t>[buddhi: nAsti]</w:t>
      </w:r>
      <w:r w:rsidRPr="00083482">
        <w:rPr>
          <w:szCs w:val="20"/>
        </w:rPr>
        <w:t xml:space="preserve"> does not have </w:t>
      </w:r>
      <w:r w:rsidR="00621A7A" w:rsidRPr="00083482">
        <w:rPr>
          <w:szCs w:val="20"/>
        </w:rPr>
        <w:t>the intellect to look into the Self</w:t>
      </w:r>
      <w:r w:rsidRPr="00083482">
        <w:rPr>
          <w:szCs w:val="20"/>
        </w:rPr>
        <w:t xml:space="preserve">. </w:t>
      </w:r>
      <w:r w:rsidRPr="00083482">
        <w:rPr>
          <w:noProof/>
          <w:szCs w:val="20"/>
          <w:lang w:bidi="sa-IN"/>
        </w:rPr>
        <w:t>[ayuktasya]</w:t>
      </w:r>
      <w:r w:rsidRPr="00083482">
        <w:rPr>
          <w:szCs w:val="20"/>
        </w:rPr>
        <w:t xml:space="preserve"> </w:t>
      </w:r>
      <w:r w:rsidR="00621A7A" w:rsidRPr="00083482">
        <w:rPr>
          <w:szCs w:val="20"/>
        </w:rPr>
        <w:t xml:space="preserve">A </w:t>
      </w:r>
      <w:r w:rsidRPr="00083482">
        <w:rPr>
          <w:szCs w:val="20"/>
        </w:rPr>
        <w:t xml:space="preserve">person who is not focused on the Lord </w:t>
      </w:r>
      <w:r w:rsidRPr="00083482">
        <w:rPr>
          <w:noProof/>
          <w:szCs w:val="20"/>
          <w:lang w:bidi="sa-IN"/>
        </w:rPr>
        <w:t>[bhAvanA cha na]</w:t>
      </w:r>
      <w:r w:rsidRPr="00083482">
        <w:rPr>
          <w:szCs w:val="20"/>
        </w:rPr>
        <w:t xml:space="preserve"> </w:t>
      </w:r>
      <w:r w:rsidR="00621A7A" w:rsidRPr="00083482">
        <w:rPr>
          <w:szCs w:val="20"/>
        </w:rPr>
        <w:t xml:space="preserve">doesn’t </w:t>
      </w:r>
      <w:r w:rsidRPr="00083482">
        <w:rPr>
          <w:szCs w:val="20"/>
        </w:rPr>
        <w:t xml:space="preserve">even </w:t>
      </w:r>
      <w:r w:rsidR="00621A7A" w:rsidRPr="00083482">
        <w:rPr>
          <w:szCs w:val="20"/>
        </w:rPr>
        <w:t xml:space="preserve">have </w:t>
      </w:r>
      <w:r w:rsidRPr="00083482">
        <w:rPr>
          <w:szCs w:val="20"/>
        </w:rPr>
        <w:t xml:space="preserve">an idea about the Self. </w:t>
      </w:r>
      <w:r w:rsidRPr="00083482">
        <w:rPr>
          <w:noProof/>
          <w:szCs w:val="20"/>
          <w:lang w:bidi="sa-IN"/>
        </w:rPr>
        <w:t>[abhAvayata:]</w:t>
      </w:r>
      <w:r w:rsidRPr="00083482">
        <w:rPr>
          <w:szCs w:val="20"/>
        </w:rPr>
        <w:t xml:space="preserve"> </w:t>
      </w:r>
      <w:r w:rsidR="00621A7A" w:rsidRPr="00083482">
        <w:rPr>
          <w:szCs w:val="20"/>
        </w:rPr>
        <w:t xml:space="preserve">A person </w:t>
      </w:r>
      <w:r w:rsidRPr="00083482">
        <w:rPr>
          <w:szCs w:val="20"/>
        </w:rPr>
        <w:t xml:space="preserve">who does not have an idea about the Self </w:t>
      </w:r>
      <w:r w:rsidRPr="00083482">
        <w:rPr>
          <w:noProof/>
          <w:szCs w:val="20"/>
          <w:lang w:bidi="sa-IN"/>
        </w:rPr>
        <w:t>[shAnti: na]</w:t>
      </w:r>
      <w:r w:rsidRPr="00083482">
        <w:rPr>
          <w:szCs w:val="20"/>
        </w:rPr>
        <w:t xml:space="preserve"> does not attain peace. </w:t>
      </w:r>
      <w:r w:rsidRPr="00083482">
        <w:rPr>
          <w:noProof/>
          <w:szCs w:val="20"/>
          <w:lang w:bidi="sa-IN"/>
        </w:rPr>
        <w:t>[ashAntasya]</w:t>
      </w:r>
      <w:r w:rsidRPr="00083482">
        <w:rPr>
          <w:szCs w:val="20"/>
        </w:rPr>
        <w:t xml:space="preserve"> When one does not have peace, </w:t>
      </w:r>
      <w:r w:rsidRPr="00083482">
        <w:rPr>
          <w:noProof/>
          <w:szCs w:val="20"/>
          <w:lang w:bidi="sa-IN"/>
        </w:rPr>
        <w:t>[kuta: sukham]</w:t>
      </w:r>
      <w:r w:rsidRPr="00083482">
        <w:rPr>
          <w:szCs w:val="20"/>
        </w:rPr>
        <w:t xml:space="preserve"> how can joy exist?</w:t>
      </w:r>
    </w:p>
    <w:p w14:paraId="40CD3E86" w14:textId="77777777" w:rsidR="00AD2B12" w:rsidRDefault="00621A7A">
      <w:r w:rsidRPr="00083482">
        <w:t xml:space="preserve">A person who doesn’t </w:t>
      </w:r>
      <w:r w:rsidR="00EB3A34" w:rsidRPr="00083482">
        <w:t>plac</w:t>
      </w:r>
      <w:r w:rsidRPr="00083482">
        <w:t>e</w:t>
      </w:r>
      <w:r w:rsidR="00EB3A34" w:rsidRPr="00083482">
        <w:t xml:space="preserve"> his mind in My refuge</w:t>
      </w:r>
      <w:r w:rsidRPr="00083482">
        <w:t xml:space="preserve"> </w:t>
      </w:r>
      <w:r w:rsidR="00EB3A34" w:rsidRPr="00083482">
        <w:t>tries to control his organs by his own efforts</w:t>
      </w:r>
      <w:r w:rsidRPr="00083482">
        <w:t>. Such a person</w:t>
      </w:r>
      <w:r w:rsidR="00EB3A34" w:rsidRPr="00083482">
        <w:t xml:space="preserve"> will never </w:t>
      </w:r>
      <w:r w:rsidRPr="00083482">
        <w:t xml:space="preserve">realize </w:t>
      </w:r>
      <w:r w:rsidR="00EB3A34" w:rsidRPr="00083482">
        <w:t xml:space="preserve">the Self. He will never </w:t>
      </w:r>
      <w:r w:rsidRPr="00083482">
        <w:t>distinguish it</w:t>
      </w:r>
      <w:r w:rsidR="00EB3A34" w:rsidRPr="00083482">
        <w:t xml:space="preserve"> from all </w:t>
      </w:r>
      <w:r w:rsidR="00016F02" w:rsidRPr="00083482">
        <w:t xml:space="preserve">the </w:t>
      </w:r>
      <w:r w:rsidR="00EB3A34" w:rsidRPr="00083482">
        <w:t>objects of the material world</w:t>
      </w:r>
      <w:r w:rsidR="00016F02" w:rsidRPr="00083482">
        <w:t xml:space="preserve"> and </w:t>
      </w:r>
      <w:r w:rsidRPr="00083482">
        <w:t>has no</w:t>
      </w:r>
      <w:r w:rsidR="00EB3A34" w:rsidRPr="00083482">
        <w:t xml:space="preserve"> idea about the nature of the Self. </w:t>
      </w:r>
    </w:p>
    <w:p w14:paraId="30E73E93" w14:textId="1CE476C5" w:rsidR="00EE69AD" w:rsidRPr="00083482" w:rsidRDefault="00EB3A34">
      <w:r w:rsidRPr="00083482">
        <w:t xml:space="preserve">Without </w:t>
      </w:r>
      <w:r w:rsidR="008F5AEE" w:rsidRPr="00083482">
        <w:t xml:space="preserve">distinguishing </w:t>
      </w:r>
      <w:r w:rsidRPr="00083482">
        <w:t xml:space="preserve">the Self, he will not attain peace from the constant nagging of sensual objects. Without peace, how can a person driven by </w:t>
      </w:r>
      <w:r w:rsidR="00DB1636" w:rsidRPr="00083482">
        <w:t xml:space="preserve">material </w:t>
      </w:r>
      <w:r w:rsidRPr="00083482">
        <w:t>desire</w:t>
      </w:r>
      <w:r w:rsidR="00DB1636" w:rsidRPr="00083482">
        <w:t>s</w:t>
      </w:r>
      <w:r w:rsidRPr="00083482">
        <w:t xml:space="preserve"> ever attain supreme and endless joy?</w:t>
      </w:r>
    </w:p>
    <w:p w14:paraId="32585569" w14:textId="77777777" w:rsidR="00EE69AD" w:rsidRPr="00083482" w:rsidRDefault="00016F02">
      <w:r w:rsidRPr="00083482">
        <w:t>Similarly, the fate of a person who does</w:t>
      </w:r>
      <w:r w:rsidR="00EB3A34" w:rsidRPr="00083482">
        <w:t>n</w:t>
      </w:r>
      <w:r w:rsidRPr="00083482">
        <w:t>’</w:t>
      </w:r>
      <w:r w:rsidR="00EB3A34" w:rsidRPr="00083482">
        <w:t>t keep his sense or</w:t>
      </w:r>
      <w:r w:rsidRPr="00083482">
        <w:t>gans under control is explained-</w:t>
      </w:r>
    </w:p>
    <w:p w14:paraId="01D165FB" w14:textId="77777777" w:rsidR="00EE69AD" w:rsidRPr="00083482" w:rsidRDefault="00CA3C91">
      <w:pPr>
        <w:pStyle w:val="Heading2"/>
      </w:pPr>
      <w:r w:rsidRPr="00083482">
        <w:t>2-67</w:t>
      </w:r>
    </w:p>
    <w:p w14:paraId="5941F093" w14:textId="77777777" w:rsidR="00EE69AD" w:rsidRPr="00083482" w:rsidRDefault="00EB3A34">
      <w:pPr>
        <w:pStyle w:val="Shloka"/>
        <w:rPr>
          <w:noProof/>
          <w:lang w:bidi="sa-IN"/>
        </w:rPr>
      </w:pPr>
      <w:r w:rsidRPr="00083482">
        <w:rPr>
          <w:noProof/>
          <w:lang w:bidi="sa-IN"/>
        </w:rPr>
        <w:t>[</w:t>
      </w:r>
    </w:p>
    <w:p w14:paraId="51B71F8E" w14:textId="77777777" w:rsidR="00EE69AD" w:rsidRPr="00083482" w:rsidRDefault="00EB3A34">
      <w:pPr>
        <w:pStyle w:val="Shloka"/>
        <w:rPr>
          <w:noProof/>
          <w:lang w:bidi="sa-IN"/>
        </w:rPr>
      </w:pPr>
      <w:r w:rsidRPr="00083482">
        <w:rPr>
          <w:noProof/>
          <w:lang w:bidi="sa-IN"/>
        </w:rPr>
        <w:t>indriyANAm hi charatAm yanmanO_nuvidhIyatE |</w:t>
      </w:r>
    </w:p>
    <w:p w14:paraId="7942677E" w14:textId="77777777" w:rsidR="00EE69AD" w:rsidRPr="00083482" w:rsidRDefault="00EB3A34">
      <w:pPr>
        <w:pStyle w:val="Shloka"/>
        <w:rPr>
          <w:noProof/>
          <w:lang w:bidi="sa-IN"/>
        </w:rPr>
      </w:pPr>
      <w:r w:rsidRPr="00083482">
        <w:rPr>
          <w:noProof/>
          <w:lang w:bidi="sa-IN"/>
        </w:rPr>
        <w:t>tadasya harati prajnAm vAyurnAvamivAmbhasi || 67 ||</w:t>
      </w:r>
    </w:p>
    <w:p w14:paraId="038955F9" w14:textId="77777777" w:rsidR="00EE69AD" w:rsidRPr="00083482" w:rsidRDefault="00EB3A34">
      <w:pPr>
        <w:pStyle w:val="Shloka"/>
      </w:pPr>
      <w:r w:rsidRPr="00083482">
        <w:rPr>
          <w:noProof/>
          <w:lang w:bidi="sa-IN"/>
        </w:rPr>
        <w:t>]</w:t>
      </w:r>
    </w:p>
    <w:p w14:paraId="46B3D50C" w14:textId="77777777" w:rsidR="00EE69AD" w:rsidRPr="00083482" w:rsidRDefault="00EB3A34" w:rsidP="00A22026">
      <w:pPr>
        <w:pStyle w:val="ExplnOfShloka"/>
      </w:pPr>
      <w:r w:rsidRPr="00083482">
        <w:rPr>
          <w:noProof/>
          <w:szCs w:val="20"/>
          <w:lang w:bidi="sa-IN"/>
        </w:rPr>
        <w:t>[yat mana:]</w:t>
      </w:r>
      <w:r w:rsidRPr="00083482">
        <w:rPr>
          <w:szCs w:val="20"/>
        </w:rPr>
        <w:t xml:space="preserve"> </w:t>
      </w:r>
      <w:r w:rsidR="00846045" w:rsidRPr="00083482">
        <w:rPr>
          <w:szCs w:val="20"/>
        </w:rPr>
        <w:t xml:space="preserve">A </w:t>
      </w:r>
      <w:r w:rsidRPr="00083482">
        <w:rPr>
          <w:szCs w:val="20"/>
        </w:rPr>
        <w:t>mind</w:t>
      </w:r>
      <w:r w:rsidR="00846045" w:rsidRPr="00083482">
        <w:rPr>
          <w:szCs w:val="20"/>
        </w:rPr>
        <w:t xml:space="preserve"> that </w:t>
      </w:r>
      <w:r w:rsidRPr="00083482">
        <w:rPr>
          <w:noProof/>
          <w:szCs w:val="20"/>
          <w:lang w:bidi="sa-IN"/>
        </w:rPr>
        <w:t>[indriyANAm anu</w:t>
      </w:r>
      <w:r w:rsidR="003150C3" w:rsidRPr="00083482">
        <w:rPr>
          <w:noProof/>
          <w:szCs w:val="20"/>
          <w:lang w:bidi="sa-IN"/>
        </w:rPr>
        <w:t xml:space="preserve"> charatAm</w:t>
      </w:r>
      <w:r w:rsidRPr="00083482">
        <w:rPr>
          <w:noProof/>
          <w:szCs w:val="20"/>
          <w:lang w:bidi="sa-IN"/>
        </w:rPr>
        <w:t>]</w:t>
      </w:r>
      <w:r w:rsidRPr="00083482">
        <w:rPr>
          <w:szCs w:val="20"/>
        </w:rPr>
        <w:t xml:space="preserve"> follows the organs </w:t>
      </w:r>
      <w:r w:rsidR="003150C3" w:rsidRPr="00083482">
        <w:rPr>
          <w:szCs w:val="20"/>
        </w:rPr>
        <w:t xml:space="preserve">of the body </w:t>
      </w:r>
      <w:r w:rsidRPr="00083482">
        <w:rPr>
          <w:noProof/>
          <w:szCs w:val="20"/>
          <w:lang w:bidi="sa-IN"/>
        </w:rPr>
        <w:t>[anuvidhIyatE]</w:t>
      </w:r>
      <w:r w:rsidRPr="00083482">
        <w:rPr>
          <w:szCs w:val="20"/>
        </w:rPr>
        <w:t xml:space="preserve"> </w:t>
      </w:r>
      <w:r w:rsidR="00EB4B10" w:rsidRPr="00083482">
        <w:rPr>
          <w:szCs w:val="20"/>
        </w:rPr>
        <w:t xml:space="preserve">enslaves </w:t>
      </w:r>
      <w:r w:rsidR="00846045" w:rsidRPr="00083482">
        <w:rPr>
          <w:szCs w:val="20"/>
        </w:rPr>
        <w:t xml:space="preserve">a person to his </w:t>
      </w:r>
      <w:r w:rsidRPr="00083482">
        <w:rPr>
          <w:szCs w:val="20"/>
        </w:rPr>
        <w:t>organs</w:t>
      </w:r>
      <w:r w:rsidR="00BB5BB3" w:rsidRPr="00083482">
        <w:rPr>
          <w:szCs w:val="20"/>
        </w:rPr>
        <w:t>.</w:t>
      </w:r>
      <w:r w:rsidRPr="00083482">
        <w:rPr>
          <w:szCs w:val="20"/>
        </w:rPr>
        <w:t xml:space="preserve"> </w:t>
      </w:r>
      <w:r w:rsidRPr="00083482">
        <w:rPr>
          <w:noProof/>
          <w:szCs w:val="20"/>
          <w:lang w:bidi="sa-IN"/>
        </w:rPr>
        <w:t>[tat]</w:t>
      </w:r>
      <w:r w:rsidRPr="00083482">
        <w:rPr>
          <w:szCs w:val="20"/>
        </w:rPr>
        <w:t xml:space="preserve"> </w:t>
      </w:r>
      <w:r w:rsidR="00846045" w:rsidRPr="00083482">
        <w:rPr>
          <w:szCs w:val="20"/>
        </w:rPr>
        <w:t xml:space="preserve">Such a </w:t>
      </w:r>
      <w:r w:rsidRPr="00083482">
        <w:rPr>
          <w:szCs w:val="20"/>
        </w:rPr>
        <w:t xml:space="preserve">mind </w:t>
      </w:r>
      <w:r w:rsidRPr="00083482">
        <w:rPr>
          <w:noProof/>
          <w:szCs w:val="20"/>
          <w:lang w:bidi="sa-IN"/>
        </w:rPr>
        <w:t>[harati]</w:t>
      </w:r>
      <w:r w:rsidRPr="00083482">
        <w:rPr>
          <w:szCs w:val="20"/>
        </w:rPr>
        <w:t xml:space="preserve"> abduct</w:t>
      </w:r>
      <w:r w:rsidR="003150C3" w:rsidRPr="00083482">
        <w:rPr>
          <w:szCs w:val="20"/>
        </w:rPr>
        <w:t>s</w:t>
      </w:r>
      <w:r w:rsidRPr="00083482">
        <w:rPr>
          <w:szCs w:val="20"/>
        </w:rPr>
        <w:t xml:space="preserve"> </w:t>
      </w:r>
      <w:r w:rsidRPr="00083482">
        <w:rPr>
          <w:noProof/>
          <w:szCs w:val="20"/>
          <w:lang w:bidi="sa-IN"/>
        </w:rPr>
        <w:lastRenderedPageBreak/>
        <w:t>[asya prajnAm]</w:t>
      </w:r>
      <w:r w:rsidRPr="00083482">
        <w:rPr>
          <w:szCs w:val="20"/>
        </w:rPr>
        <w:t xml:space="preserve"> </w:t>
      </w:r>
      <w:r w:rsidR="003150C3" w:rsidRPr="00083482">
        <w:rPr>
          <w:szCs w:val="20"/>
        </w:rPr>
        <w:t xml:space="preserve">the person’s </w:t>
      </w:r>
      <w:r w:rsidRPr="00083482">
        <w:rPr>
          <w:szCs w:val="20"/>
        </w:rPr>
        <w:t xml:space="preserve">consciousness </w:t>
      </w:r>
      <w:r w:rsidRPr="00083482">
        <w:rPr>
          <w:noProof/>
          <w:szCs w:val="20"/>
          <w:lang w:bidi="sa-IN"/>
        </w:rPr>
        <w:t>[iva]</w:t>
      </w:r>
      <w:r w:rsidRPr="00083482">
        <w:rPr>
          <w:szCs w:val="20"/>
        </w:rPr>
        <w:t xml:space="preserve"> like </w:t>
      </w:r>
      <w:r w:rsidRPr="00083482">
        <w:rPr>
          <w:noProof/>
          <w:szCs w:val="20"/>
          <w:lang w:bidi="sa-IN"/>
        </w:rPr>
        <w:t>[vAyu:]</w:t>
      </w:r>
      <w:r w:rsidRPr="00083482">
        <w:rPr>
          <w:szCs w:val="20"/>
        </w:rPr>
        <w:t xml:space="preserve"> the wind </w:t>
      </w:r>
      <w:r w:rsidRPr="00083482">
        <w:rPr>
          <w:noProof/>
          <w:szCs w:val="20"/>
          <w:lang w:bidi="sa-IN"/>
        </w:rPr>
        <w:t>[nAvam]</w:t>
      </w:r>
      <w:r w:rsidRPr="00083482">
        <w:rPr>
          <w:szCs w:val="20"/>
        </w:rPr>
        <w:t xml:space="preserve"> takes a boat </w:t>
      </w:r>
      <w:r w:rsidRPr="00083482">
        <w:rPr>
          <w:noProof/>
          <w:szCs w:val="20"/>
          <w:lang w:bidi="sa-IN"/>
        </w:rPr>
        <w:t>[ambhasi]</w:t>
      </w:r>
      <w:r w:rsidRPr="00083482">
        <w:rPr>
          <w:szCs w:val="20"/>
        </w:rPr>
        <w:t xml:space="preserve"> on the sea.</w:t>
      </w:r>
    </w:p>
    <w:p w14:paraId="03AD201D" w14:textId="77777777" w:rsidR="00AD2B12" w:rsidRDefault="000546DE">
      <w:r w:rsidRPr="00083482">
        <w:t xml:space="preserve">The phrase </w:t>
      </w:r>
      <w:r w:rsidR="00EB3A34" w:rsidRPr="00083482">
        <w:t>'</w:t>
      </w:r>
      <w:r w:rsidRPr="00083482">
        <w:t>a</w:t>
      </w:r>
      <w:r w:rsidR="00EB4B10" w:rsidRPr="00083482">
        <w:t xml:space="preserve"> </w:t>
      </w:r>
      <w:r w:rsidR="00EB3A34" w:rsidRPr="00083482">
        <w:t>mind</w:t>
      </w:r>
      <w:r w:rsidR="00EB4B10" w:rsidRPr="00083482">
        <w:t xml:space="preserve"> that </w:t>
      </w:r>
      <w:r w:rsidR="00EB3A34" w:rsidRPr="00083482">
        <w:t xml:space="preserve">follows the </w:t>
      </w:r>
      <w:r w:rsidR="00EB4B10" w:rsidRPr="00083482">
        <w:t xml:space="preserve">organs of the body' </w:t>
      </w:r>
      <w:r w:rsidRPr="00083482">
        <w:t xml:space="preserve">is </w:t>
      </w:r>
      <w:r w:rsidR="00EB4B10" w:rsidRPr="00083482">
        <w:t xml:space="preserve">the behavior of </w:t>
      </w:r>
      <w:r w:rsidR="00EB3A34" w:rsidRPr="00083482">
        <w:t xml:space="preserve">a person </w:t>
      </w:r>
      <w:r w:rsidR="00EB4B10" w:rsidRPr="00083482">
        <w:t xml:space="preserve">who </w:t>
      </w:r>
      <w:r w:rsidRPr="00083482">
        <w:t>deals</w:t>
      </w:r>
      <w:r w:rsidR="00BD209A" w:rsidRPr="00083482">
        <w:t xml:space="preserve"> with this material </w:t>
      </w:r>
      <w:r w:rsidR="00EB3A34" w:rsidRPr="00083482">
        <w:t>world</w:t>
      </w:r>
      <w:r w:rsidRPr="00083482">
        <w:t xml:space="preserve"> according to the feelings of his body</w:t>
      </w:r>
      <w:r w:rsidR="00EB3A34" w:rsidRPr="00083482">
        <w:t xml:space="preserve">. </w:t>
      </w:r>
    </w:p>
    <w:p w14:paraId="7C0111E9" w14:textId="23B5A306" w:rsidR="00EE69AD" w:rsidRPr="00083482" w:rsidRDefault="00EB3A34">
      <w:r w:rsidRPr="00083482">
        <w:t>Though the person's intellect may be dedicated to realize the Self</w:t>
      </w:r>
      <w:r w:rsidR="00BD209A" w:rsidRPr="00083482">
        <w:t xml:space="preserve"> in its pure form</w:t>
      </w:r>
      <w:r w:rsidRPr="00083482">
        <w:t xml:space="preserve">, this sort of mind </w:t>
      </w:r>
      <w:r w:rsidR="00BD209A" w:rsidRPr="00083482">
        <w:t>takes his consciousness away.</w:t>
      </w:r>
      <w:r w:rsidRPr="00083482">
        <w:t xml:space="preserve"> </w:t>
      </w:r>
      <w:r w:rsidR="00BD209A" w:rsidRPr="00083482">
        <w:t xml:space="preserve">It </w:t>
      </w:r>
      <w:r w:rsidR="000546DE" w:rsidRPr="00083482">
        <w:t xml:space="preserve">pushes </w:t>
      </w:r>
      <w:r w:rsidRPr="00083482">
        <w:t xml:space="preserve">him to be inclined towards sensual objects- Just as a boat </w:t>
      </w:r>
      <w:r w:rsidR="00BB5BB3" w:rsidRPr="00083482">
        <w:t>that sails</w:t>
      </w:r>
      <w:r w:rsidRPr="00083482">
        <w:t xml:space="preserve"> in the sea is driven forcefully by undesirable wind</w:t>
      </w:r>
      <w:r w:rsidR="00BB5BB3" w:rsidRPr="00083482">
        <w:t>s</w:t>
      </w:r>
      <w:r w:rsidRPr="00083482">
        <w:t>.</w:t>
      </w:r>
    </w:p>
    <w:p w14:paraId="50190EB4" w14:textId="77777777" w:rsidR="00EE69AD" w:rsidRPr="00083482" w:rsidRDefault="00CA3C91">
      <w:pPr>
        <w:pStyle w:val="Heading2"/>
      </w:pPr>
      <w:r w:rsidRPr="00083482">
        <w:t>2-68</w:t>
      </w:r>
    </w:p>
    <w:p w14:paraId="6C56015B" w14:textId="77777777" w:rsidR="00EE69AD" w:rsidRPr="00083482" w:rsidRDefault="00EB3A34">
      <w:pPr>
        <w:pStyle w:val="Shloka"/>
        <w:rPr>
          <w:noProof/>
          <w:lang w:bidi="sa-IN"/>
        </w:rPr>
      </w:pPr>
      <w:r w:rsidRPr="00083482">
        <w:rPr>
          <w:noProof/>
          <w:lang w:bidi="sa-IN"/>
        </w:rPr>
        <w:t>[</w:t>
      </w:r>
    </w:p>
    <w:p w14:paraId="3A7EE477" w14:textId="77777777" w:rsidR="00EE69AD" w:rsidRPr="00083482" w:rsidRDefault="00EB3A34">
      <w:pPr>
        <w:pStyle w:val="Shloka"/>
        <w:rPr>
          <w:noProof/>
          <w:lang w:bidi="sa-IN"/>
        </w:rPr>
      </w:pPr>
      <w:r w:rsidRPr="00083482">
        <w:rPr>
          <w:noProof/>
          <w:lang w:bidi="sa-IN"/>
        </w:rPr>
        <w:t>tasmAt yasya mahAbAhO nigr`hItAni sarvasha: |</w:t>
      </w:r>
    </w:p>
    <w:p w14:paraId="310F6BFE" w14:textId="77777777" w:rsidR="00EE69AD" w:rsidRPr="00083482" w:rsidRDefault="00EB3A34">
      <w:pPr>
        <w:pStyle w:val="Shloka"/>
        <w:rPr>
          <w:noProof/>
          <w:lang w:bidi="sa-IN"/>
        </w:rPr>
      </w:pPr>
      <w:r w:rsidRPr="00083482">
        <w:rPr>
          <w:noProof/>
          <w:lang w:bidi="sa-IN"/>
        </w:rPr>
        <w:t>indriyANi indriyArthEbhya: tasya prajnA pratiShThitA || 68 ||</w:t>
      </w:r>
    </w:p>
    <w:p w14:paraId="37AEC30B" w14:textId="77777777" w:rsidR="00EE69AD" w:rsidRPr="00083482" w:rsidRDefault="00EB3A34">
      <w:pPr>
        <w:pStyle w:val="Shloka"/>
      </w:pPr>
      <w:r w:rsidRPr="00083482">
        <w:rPr>
          <w:noProof/>
          <w:lang w:bidi="sa-IN"/>
        </w:rPr>
        <w:t>]</w:t>
      </w:r>
    </w:p>
    <w:p w14:paraId="467D59AF" w14:textId="77777777" w:rsidR="00EE69AD" w:rsidRPr="00083482" w:rsidRDefault="00BD209A" w:rsidP="00A22026">
      <w:pPr>
        <w:pStyle w:val="ExplnOfShloka"/>
      </w:pPr>
      <w:r w:rsidRPr="00083482">
        <w:rPr>
          <w:noProof/>
          <w:szCs w:val="20"/>
          <w:lang w:bidi="sa-IN"/>
        </w:rPr>
        <w:t>[tasmAt]</w:t>
      </w:r>
      <w:r w:rsidRPr="00083482">
        <w:rPr>
          <w:szCs w:val="20"/>
        </w:rPr>
        <w:t xml:space="preserve"> Thus, </w:t>
      </w:r>
      <w:r w:rsidRPr="00083482">
        <w:rPr>
          <w:noProof/>
          <w:szCs w:val="20"/>
          <w:lang w:bidi="sa-IN"/>
        </w:rPr>
        <w:t>[mahAbAhO]</w:t>
      </w:r>
      <w:r w:rsidR="00EB3A34" w:rsidRPr="00083482">
        <w:rPr>
          <w:szCs w:val="20"/>
        </w:rPr>
        <w:t xml:space="preserve"> Arjuna, </w:t>
      </w:r>
      <w:r w:rsidR="00EB3A34" w:rsidRPr="00083482">
        <w:rPr>
          <w:noProof/>
          <w:szCs w:val="20"/>
          <w:lang w:bidi="sa-IN"/>
        </w:rPr>
        <w:t>[yasya indriyANi]</w:t>
      </w:r>
      <w:r w:rsidR="00EB3A34" w:rsidRPr="00083482">
        <w:rPr>
          <w:szCs w:val="20"/>
        </w:rPr>
        <w:t xml:space="preserve"> the one whose organs </w:t>
      </w:r>
      <w:r w:rsidR="00EB3A34" w:rsidRPr="00083482">
        <w:rPr>
          <w:noProof/>
          <w:szCs w:val="20"/>
          <w:lang w:bidi="sa-IN"/>
        </w:rPr>
        <w:t>[nigr`hItAni]</w:t>
      </w:r>
      <w:r w:rsidR="00EB3A34" w:rsidRPr="00083482">
        <w:rPr>
          <w:szCs w:val="20"/>
        </w:rPr>
        <w:t xml:space="preserve"> are controlled </w:t>
      </w:r>
      <w:r w:rsidR="00EB3A34" w:rsidRPr="00083482">
        <w:rPr>
          <w:noProof/>
          <w:szCs w:val="20"/>
          <w:lang w:bidi="sa-IN"/>
        </w:rPr>
        <w:t>[sarvasha:]</w:t>
      </w:r>
      <w:r w:rsidR="00EB3A34" w:rsidRPr="00083482">
        <w:rPr>
          <w:szCs w:val="20"/>
        </w:rPr>
        <w:t xml:space="preserve"> in every way </w:t>
      </w:r>
      <w:r w:rsidR="00EB3A34" w:rsidRPr="00083482">
        <w:rPr>
          <w:noProof/>
          <w:szCs w:val="20"/>
          <w:lang w:bidi="sa-IN"/>
        </w:rPr>
        <w:t>[indriyArthEbhya:]</w:t>
      </w:r>
      <w:r w:rsidR="00EB3A34" w:rsidRPr="00083482">
        <w:rPr>
          <w:szCs w:val="20"/>
        </w:rPr>
        <w:t xml:space="preserve"> while </w:t>
      </w:r>
      <w:r w:rsidRPr="00083482">
        <w:rPr>
          <w:szCs w:val="20"/>
        </w:rPr>
        <w:t>being</w:t>
      </w:r>
      <w:r w:rsidR="00EB3A34" w:rsidRPr="00083482">
        <w:rPr>
          <w:szCs w:val="20"/>
        </w:rPr>
        <w:t xml:space="preserve"> in the midst of sensory objects</w:t>
      </w:r>
      <w:r w:rsidR="005516E5" w:rsidRPr="00083482">
        <w:rPr>
          <w:szCs w:val="20"/>
        </w:rPr>
        <w:t>-</w:t>
      </w:r>
      <w:r w:rsidR="00EB3A34" w:rsidRPr="00083482">
        <w:rPr>
          <w:szCs w:val="20"/>
        </w:rPr>
        <w:t xml:space="preserve"> </w:t>
      </w:r>
      <w:r w:rsidR="00EB3A34" w:rsidRPr="00083482">
        <w:rPr>
          <w:noProof/>
          <w:szCs w:val="20"/>
          <w:lang w:bidi="sa-IN"/>
        </w:rPr>
        <w:t>[tasya prajnA]</w:t>
      </w:r>
      <w:r w:rsidR="00EB3A34" w:rsidRPr="00083482">
        <w:rPr>
          <w:szCs w:val="20"/>
        </w:rPr>
        <w:t xml:space="preserve"> his consciousness </w:t>
      </w:r>
      <w:r w:rsidR="00EB3A34" w:rsidRPr="00083482">
        <w:rPr>
          <w:noProof/>
          <w:szCs w:val="20"/>
          <w:lang w:bidi="sa-IN"/>
        </w:rPr>
        <w:t>[prathiShThitA]</w:t>
      </w:r>
      <w:r w:rsidR="00EB3A34" w:rsidRPr="00083482">
        <w:rPr>
          <w:szCs w:val="20"/>
        </w:rPr>
        <w:t xml:space="preserve"> is steadfast.</w:t>
      </w:r>
    </w:p>
    <w:p w14:paraId="51E65C80" w14:textId="77777777" w:rsidR="00EE69AD" w:rsidRPr="00083482" w:rsidRDefault="00EB3A34">
      <w:r w:rsidRPr="00083482">
        <w:t xml:space="preserve">As told before, I am an auspicious abode. The person who keeps his mind in </w:t>
      </w:r>
      <w:r w:rsidR="00BD209A" w:rsidRPr="00083482">
        <w:t>M</w:t>
      </w:r>
      <w:r w:rsidRPr="00083482">
        <w:t>e</w:t>
      </w:r>
      <w:r w:rsidR="00BD209A" w:rsidRPr="00083482">
        <w:t xml:space="preserve"> -</w:t>
      </w:r>
      <w:r w:rsidRPr="00083482">
        <w:t xml:space="preserve"> in the way I described</w:t>
      </w:r>
      <w:r w:rsidR="00BD209A" w:rsidRPr="00083482">
        <w:t xml:space="preserve"> -</w:t>
      </w:r>
      <w:r w:rsidRPr="00083482">
        <w:t xml:space="preserve"> </w:t>
      </w:r>
      <w:r w:rsidR="00BD209A" w:rsidRPr="00083482">
        <w:t xml:space="preserve">controls his </w:t>
      </w:r>
      <w:r w:rsidRPr="00083482">
        <w:t>organs while they are among sensory objects</w:t>
      </w:r>
      <w:r w:rsidR="00BD209A" w:rsidRPr="00083482">
        <w:t>.</w:t>
      </w:r>
      <w:r w:rsidRPr="00083482">
        <w:t xml:space="preserve"> </w:t>
      </w:r>
      <w:r w:rsidR="00BD209A" w:rsidRPr="00083482">
        <w:t>This person</w:t>
      </w:r>
      <w:r w:rsidRPr="00083482">
        <w:t xml:space="preserve"> alone </w:t>
      </w:r>
      <w:r w:rsidR="001D1E43" w:rsidRPr="00083482">
        <w:t>is consciously</w:t>
      </w:r>
      <w:r w:rsidRPr="00083482">
        <w:t xml:space="preserve"> steadfast in realizing the Self.</w:t>
      </w:r>
    </w:p>
    <w:p w14:paraId="0D7770BF" w14:textId="77777777" w:rsidR="00EE69AD" w:rsidRPr="00083482" w:rsidRDefault="00EB3A34">
      <w:r w:rsidRPr="00083482">
        <w:t>The next Shloka describes the state of a person who has his organs under control in this way- a person whose mind is cheerful.</w:t>
      </w:r>
    </w:p>
    <w:p w14:paraId="3A2D057C" w14:textId="77777777" w:rsidR="00EE69AD" w:rsidRPr="00083482" w:rsidRDefault="00CA3C91">
      <w:pPr>
        <w:pStyle w:val="Heading2"/>
      </w:pPr>
      <w:r w:rsidRPr="00083482">
        <w:t>2-69</w:t>
      </w:r>
    </w:p>
    <w:p w14:paraId="6C38456E" w14:textId="77777777" w:rsidR="00EE69AD" w:rsidRPr="00083482" w:rsidRDefault="00EB3A34">
      <w:pPr>
        <w:pStyle w:val="Shloka"/>
        <w:rPr>
          <w:noProof/>
          <w:lang w:bidi="sa-IN"/>
        </w:rPr>
      </w:pPr>
      <w:r w:rsidRPr="00083482">
        <w:rPr>
          <w:noProof/>
          <w:lang w:bidi="sa-IN"/>
        </w:rPr>
        <w:t>[</w:t>
      </w:r>
    </w:p>
    <w:p w14:paraId="45CC6F91" w14:textId="77777777" w:rsidR="00EE69AD" w:rsidRPr="00083482" w:rsidRDefault="00EB3A34">
      <w:pPr>
        <w:pStyle w:val="Shloka"/>
        <w:rPr>
          <w:noProof/>
          <w:lang w:bidi="sa-IN"/>
        </w:rPr>
      </w:pPr>
      <w:r w:rsidRPr="00083482">
        <w:rPr>
          <w:noProof/>
          <w:lang w:bidi="sa-IN"/>
        </w:rPr>
        <w:t>yA nishA sarvabhUtAnAm tasyAm jAgarti samyamI |</w:t>
      </w:r>
    </w:p>
    <w:p w14:paraId="4EE0E903" w14:textId="77777777" w:rsidR="00EE69AD" w:rsidRPr="00083482" w:rsidRDefault="00EB3A34">
      <w:pPr>
        <w:pStyle w:val="Shloka"/>
        <w:rPr>
          <w:noProof/>
          <w:lang w:bidi="sa-IN"/>
        </w:rPr>
      </w:pPr>
      <w:r w:rsidRPr="00083482">
        <w:rPr>
          <w:noProof/>
          <w:lang w:bidi="sa-IN"/>
        </w:rPr>
        <w:t>yasyAm jAgrati bhUtAni sA nishA pashyatO munE: || 69 ||</w:t>
      </w:r>
    </w:p>
    <w:p w14:paraId="2558020A" w14:textId="77777777" w:rsidR="00EE69AD" w:rsidRPr="00083482" w:rsidRDefault="00EB3A34">
      <w:pPr>
        <w:pStyle w:val="Shloka"/>
      </w:pPr>
      <w:r w:rsidRPr="00083482">
        <w:rPr>
          <w:noProof/>
          <w:lang w:bidi="sa-IN"/>
        </w:rPr>
        <w:t>]</w:t>
      </w:r>
    </w:p>
    <w:p w14:paraId="3C530D54" w14:textId="77777777" w:rsidR="00EE69AD" w:rsidRPr="00083482" w:rsidRDefault="00EB3A34" w:rsidP="00A22026">
      <w:pPr>
        <w:pStyle w:val="ExplnOfShloka"/>
      </w:pPr>
      <w:r w:rsidRPr="00083482">
        <w:rPr>
          <w:noProof/>
          <w:szCs w:val="20"/>
          <w:lang w:bidi="sa-IN"/>
        </w:rPr>
        <w:t>[samyamI]</w:t>
      </w:r>
      <w:r w:rsidRPr="00083482">
        <w:rPr>
          <w:szCs w:val="20"/>
        </w:rPr>
        <w:t xml:space="preserve"> A person</w:t>
      </w:r>
      <w:r w:rsidR="00983602" w:rsidRPr="00083482">
        <w:rPr>
          <w:szCs w:val="20"/>
        </w:rPr>
        <w:t xml:space="preserve"> with control over his </w:t>
      </w:r>
      <w:r w:rsidRPr="00083482">
        <w:rPr>
          <w:szCs w:val="20"/>
        </w:rPr>
        <w:t xml:space="preserve">organs </w:t>
      </w:r>
      <w:r w:rsidR="00983602" w:rsidRPr="00083482">
        <w:rPr>
          <w:noProof/>
          <w:szCs w:val="20"/>
          <w:lang w:bidi="sa-IN"/>
        </w:rPr>
        <w:t>[jAgarti]</w:t>
      </w:r>
      <w:r w:rsidR="00983602" w:rsidRPr="00083482">
        <w:rPr>
          <w:szCs w:val="20"/>
        </w:rPr>
        <w:t xml:space="preserve"> is awake </w:t>
      </w:r>
      <w:r w:rsidRPr="00083482">
        <w:rPr>
          <w:noProof/>
          <w:szCs w:val="20"/>
          <w:lang w:bidi="sa-IN"/>
        </w:rPr>
        <w:t>[yA nishA</w:t>
      </w:r>
      <w:r w:rsidR="00983602" w:rsidRPr="00083482">
        <w:rPr>
          <w:noProof/>
          <w:szCs w:val="20"/>
          <w:lang w:bidi="sa-IN"/>
        </w:rPr>
        <w:t xml:space="preserve"> tasyAm</w:t>
      </w:r>
      <w:r w:rsidRPr="00083482">
        <w:rPr>
          <w:noProof/>
          <w:szCs w:val="20"/>
          <w:lang w:bidi="sa-IN"/>
        </w:rPr>
        <w:t>]</w:t>
      </w:r>
      <w:r w:rsidRPr="00083482">
        <w:rPr>
          <w:szCs w:val="20"/>
        </w:rPr>
        <w:t xml:space="preserve"> </w:t>
      </w:r>
      <w:r w:rsidR="00923219" w:rsidRPr="00083482">
        <w:rPr>
          <w:szCs w:val="20"/>
        </w:rPr>
        <w:t>in the space that’s</w:t>
      </w:r>
      <w:r w:rsidRPr="00083482">
        <w:rPr>
          <w:szCs w:val="20"/>
        </w:rPr>
        <w:t xml:space="preserve"> </w:t>
      </w:r>
      <w:r w:rsidR="001D1E43" w:rsidRPr="00083482">
        <w:rPr>
          <w:szCs w:val="20"/>
        </w:rPr>
        <w:t>dark</w:t>
      </w:r>
      <w:r w:rsidRPr="00083482">
        <w:rPr>
          <w:szCs w:val="20"/>
        </w:rPr>
        <w:t xml:space="preserve"> </w:t>
      </w:r>
      <w:r w:rsidRPr="00083482">
        <w:rPr>
          <w:noProof/>
          <w:szCs w:val="20"/>
          <w:lang w:bidi="sa-IN"/>
        </w:rPr>
        <w:t>[sarvabhUtAnAm]</w:t>
      </w:r>
      <w:r w:rsidRPr="00083482">
        <w:rPr>
          <w:szCs w:val="20"/>
        </w:rPr>
        <w:t xml:space="preserve"> for all beings. </w:t>
      </w:r>
      <w:r w:rsidRPr="00083482">
        <w:rPr>
          <w:noProof/>
          <w:szCs w:val="20"/>
          <w:lang w:bidi="sa-IN"/>
        </w:rPr>
        <w:t>[yasyAm]</w:t>
      </w:r>
      <w:r w:rsidRPr="00083482">
        <w:rPr>
          <w:szCs w:val="20"/>
        </w:rPr>
        <w:t xml:space="preserve"> </w:t>
      </w:r>
      <w:r w:rsidR="00923219" w:rsidRPr="00083482">
        <w:rPr>
          <w:szCs w:val="20"/>
        </w:rPr>
        <w:t>The space in which</w:t>
      </w:r>
      <w:r w:rsidRPr="00083482">
        <w:rPr>
          <w:szCs w:val="20"/>
        </w:rPr>
        <w:t xml:space="preserve"> </w:t>
      </w:r>
      <w:r w:rsidRPr="00083482">
        <w:rPr>
          <w:noProof/>
          <w:szCs w:val="20"/>
          <w:lang w:bidi="sa-IN"/>
        </w:rPr>
        <w:t>[bhUtAni]</w:t>
      </w:r>
      <w:r w:rsidRPr="00083482">
        <w:rPr>
          <w:szCs w:val="20"/>
        </w:rPr>
        <w:t xml:space="preserve"> </w:t>
      </w:r>
      <w:r w:rsidR="00923219" w:rsidRPr="00083482">
        <w:rPr>
          <w:szCs w:val="20"/>
        </w:rPr>
        <w:t>ordinary</w:t>
      </w:r>
      <w:r w:rsidRPr="00083482">
        <w:rPr>
          <w:szCs w:val="20"/>
        </w:rPr>
        <w:t xml:space="preserve"> beings </w:t>
      </w:r>
      <w:r w:rsidRPr="00083482">
        <w:rPr>
          <w:noProof/>
          <w:szCs w:val="20"/>
          <w:lang w:bidi="sa-IN"/>
        </w:rPr>
        <w:t>[jAgrati]</w:t>
      </w:r>
      <w:r w:rsidRPr="00083482">
        <w:rPr>
          <w:szCs w:val="20"/>
        </w:rPr>
        <w:t xml:space="preserve"> are awake, </w:t>
      </w:r>
      <w:r w:rsidRPr="00083482">
        <w:rPr>
          <w:noProof/>
          <w:szCs w:val="20"/>
          <w:lang w:bidi="sa-IN"/>
        </w:rPr>
        <w:t>[sA nishA]</w:t>
      </w:r>
      <w:r w:rsidRPr="00083482">
        <w:rPr>
          <w:szCs w:val="20"/>
        </w:rPr>
        <w:t xml:space="preserve"> </w:t>
      </w:r>
      <w:r w:rsidR="00923219" w:rsidRPr="00083482">
        <w:rPr>
          <w:szCs w:val="20"/>
        </w:rPr>
        <w:t xml:space="preserve">it </w:t>
      </w:r>
      <w:r w:rsidRPr="00083482">
        <w:rPr>
          <w:szCs w:val="20"/>
        </w:rPr>
        <w:t xml:space="preserve">is </w:t>
      </w:r>
      <w:r w:rsidR="00983602" w:rsidRPr="00083482">
        <w:rPr>
          <w:szCs w:val="20"/>
        </w:rPr>
        <w:t>dark</w:t>
      </w:r>
      <w:r w:rsidRPr="00083482">
        <w:rPr>
          <w:szCs w:val="20"/>
        </w:rPr>
        <w:t xml:space="preserve"> </w:t>
      </w:r>
      <w:r w:rsidRPr="00083482">
        <w:rPr>
          <w:noProof/>
          <w:szCs w:val="20"/>
          <w:lang w:bidi="sa-IN"/>
        </w:rPr>
        <w:t>[pashya</w:t>
      </w:r>
      <w:r w:rsidR="00983602" w:rsidRPr="00083482">
        <w:rPr>
          <w:noProof/>
          <w:szCs w:val="20"/>
          <w:lang w:bidi="sa-IN"/>
        </w:rPr>
        <w:t>tO munE:]</w:t>
      </w:r>
      <w:r w:rsidR="00983602" w:rsidRPr="00083482">
        <w:rPr>
          <w:szCs w:val="20"/>
        </w:rPr>
        <w:t xml:space="preserve"> for a virtuous person</w:t>
      </w:r>
      <w:r w:rsidRPr="00083482">
        <w:rPr>
          <w:szCs w:val="20"/>
        </w:rPr>
        <w:t xml:space="preserve"> intent on realizing the Self.</w:t>
      </w:r>
    </w:p>
    <w:p w14:paraId="5933253B" w14:textId="77777777" w:rsidR="00EE69AD" w:rsidRPr="00083482" w:rsidRDefault="00923219">
      <w:r w:rsidRPr="00083482">
        <w:t>‘The space that’s</w:t>
      </w:r>
      <w:r w:rsidR="00EB3A34" w:rsidRPr="00083482">
        <w:t xml:space="preserve"> </w:t>
      </w:r>
      <w:r w:rsidRPr="00083482">
        <w:t>dark</w:t>
      </w:r>
      <w:r w:rsidR="00EB3A34" w:rsidRPr="00083482">
        <w:t xml:space="preserve"> for all beings</w:t>
      </w:r>
      <w:r w:rsidRPr="00083482">
        <w:t>’</w:t>
      </w:r>
      <w:r w:rsidR="00EB3A34" w:rsidRPr="00083482">
        <w:t xml:space="preserve">- </w:t>
      </w:r>
      <w:r w:rsidRPr="00083482">
        <w:t>The ‘space’</w:t>
      </w:r>
      <w:r w:rsidR="00EB3A34" w:rsidRPr="00083482">
        <w:t xml:space="preserve"> </w:t>
      </w:r>
      <w:r w:rsidRPr="00083482">
        <w:t xml:space="preserve">is </w:t>
      </w:r>
      <w:r w:rsidR="00EB3A34" w:rsidRPr="00083482">
        <w:t xml:space="preserve">the knowledge </w:t>
      </w:r>
      <w:r w:rsidRPr="00083482">
        <w:t xml:space="preserve">of </w:t>
      </w:r>
      <w:r w:rsidR="00EB3A34" w:rsidRPr="00083482">
        <w:t xml:space="preserve">the Self. In that </w:t>
      </w:r>
      <w:r w:rsidRPr="00083482">
        <w:t>space</w:t>
      </w:r>
      <w:r w:rsidR="00EB3A34" w:rsidRPr="00083482">
        <w:t xml:space="preserve">, all beings are in the dark. When it comes to the knowledge of the Self, only the person </w:t>
      </w:r>
      <w:r w:rsidRPr="00083482">
        <w:t>having</w:t>
      </w:r>
      <w:r w:rsidR="00EB3A34" w:rsidRPr="00083482">
        <w:t xml:space="preserve"> </w:t>
      </w:r>
      <w:r w:rsidRPr="00083482">
        <w:t xml:space="preserve">control over </w:t>
      </w:r>
      <w:r w:rsidR="00EB3A34" w:rsidRPr="00083482">
        <w:t>his organs</w:t>
      </w:r>
      <w:r w:rsidRPr="00083482">
        <w:t xml:space="preserve"> and focus in his</w:t>
      </w:r>
      <w:r w:rsidR="00EB3A34" w:rsidRPr="00083482">
        <w:t xml:space="preserve"> mind is awake- meaning he realizes the Self.</w:t>
      </w:r>
    </w:p>
    <w:p w14:paraId="1A2840D9" w14:textId="77777777" w:rsidR="00EE69AD" w:rsidRPr="00083482" w:rsidRDefault="00923219">
      <w:r w:rsidRPr="00083482">
        <w:t>‘</w:t>
      </w:r>
      <w:r w:rsidR="00EB3A34" w:rsidRPr="00083482">
        <w:t>Th</w:t>
      </w:r>
      <w:r w:rsidRPr="00083482">
        <w:t>e</w:t>
      </w:r>
      <w:r w:rsidR="00EB3A34" w:rsidRPr="00083482">
        <w:t xml:space="preserve"> </w:t>
      </w:r>
      <w:r w:rsidRPr="00083482">
        <w:t xml:space="preserve">space </w:t>
      </w:r>
      <w:r w:rsidR="00EB3A34" w:rsidRPr="00083482">
        <w:t xml:space="preserve">in which </w:t>
      </w:r>
      <w:r w:rsidRPr="00083482">
        <w:t xml:space="preserve">ordinary </w:t>
      </w:r>
      <w:r w:rsidR="00EB3A34" w:rsidRPr="00083482">
        <w:t>beings are awake</w:t>
      </w:r>
      <w:r w:rsidRPr="00083482">
        <w:t>’</w:t>
      </w:r>
      <w:r w:rsidR="00EB3A34" w:rsidRPr="00083482">
        <w:t xml:space="preserve">- </w:t>
      </w:r>
      <w:r w:rsidRPr="00083482">
        <w:t>This space has</w:t>
      </w:r>
      <w:r w:rsidR="00EB3A34" w:rsidRPr="00083482">
        <w:t xml:space="preserve"> the </w:t>
      </w:r>
      <w:r w:rsidRPr="00083482">
        <w:t xml:space="preserve">awareness </w:t>
      </w:r>
      <w:r w:rsidR="00EB3A34" w:rsidRPr="00083482">
        <w:t xml:space="preserve">of </w:t>
      </w:r>
      <w:r w:rsidRPr="00083482">
        <w:t xml:space="preserve">stimuli such as </w:t>
      </w:r>
      <w:r w:rsidR="00EB3A34" w:rsidRPr="00083482">
        <w:t>sound</w:t>
      </w:r>
      <w:r w:rsidRPr="00083482">
        <w:t xml:space="preserve"> and light</w:t>
      </w:r>
      <w:r w:rsidR="00EB3A34" w:rsidRPr="00083482">
        <w:t>, in which all beings become alert. For the focused person who has realized the Self, these stimuli look like darkness.</w:t>
      </w:r>
    </w:p>
    <w:p w14:paraId="154C7457" w14:textId="77777777" w:rsidR="00EE69AD" w:rsidRPr="00083482" w:rsidRDefault="00CA3C91">
      <w:pPr>
        <w:pStyle w:val="Heading2"/>
      </w:pPr>
      <w:bookmarkStart w:id="25" w:name="_70"/>
      <w:bookmarkEnd w:id="25"/>
      <w:r w:rsidRPr="00083482">
        <w:lastRenderedPageBreak/>
        <w:t>2-70</w:t>
      </w:r>
    </w:p>
    <w:p w14:paraId="3117E73A" w14:textId="77777777" w:rsidR="00EE69AD" w:rsidRPr="00083482" w:rsidRDefault="00EB3A34">
      <w:pPr>
        <w:pStyle w:val="Shloka"/>
        <w:rPr>
          <w:noProof/>
          <w:lang w:bidi="sa-IN"/>
        </w:rPr>
      </w:pPr>
      <w:r w:rsidRPr="00083482">
        <w:rPr>
          <w:noProof/>
          <w:lang w:bidi="sa-IN"/>
        </w:rPr>
        <w:t>[</w:t>
      </w:r>
    </w:p>
    <w:p w14:paraId="7D0E69B1" w14:textId="77777777" w:rsidR="00EE69AD" w:rsidRPr="00083482" w:rsidRDefault="00EB3A34">
      <w:pPr>
        <w:pStyle w:val="Shloka"/>
        <w:rPr>
          <w:noProof/>
          <w:lang w:bidi="sa-IN"/>
        </w:rPr>
      </w:pPr>
      <w:r w:rsidRPr="00083482">
        <w:rPr>
          <w:noProof/>
          <w:lang w:bidi="sa-IN"/>
        </w:rPr>
        <w:t>ApUryamANam achalapratiShTham</w:t>
      </w:r>
    </w:p>
    <w:p w14:paraId="2CF9B266" w14:textId="77777777" w:rsidR="00EE69AD" w:rsidRPr="00083482" w:rsidRDefault="00EB3A34">
      <w:pPr>
        <w:pStyle w:val="Shloka"/>
        <w:rPr>
          <w:noProof/>
          <w:lang w:bidi="sa-IN"/>
        </w:rPr>
      </w:pPr>
      <w:r w:rsidRPr="00083482">
        <w:rPr>
          <w:noProof/>
          <w:lang w:bidi="sa-IN"/>
        </w:rPr>
        <w:t>samudram Apa: pravishanti yadvat |</w:t>
      </w:r>
    </w:p>
    <w:p w14:paraId="023DB9B7" w14:textId="77777777" w:rsidR="00EE69AD" w:rsidRPr="00083482" w:rsidRDefault="00EB3A34">
      <w:pPr>
        <w:pStyle w:val="Shloka"/>
        <w:rPr>
          <w:noProof/>
          <w:lang w:bidi="sa-IN"/>
        </w:rPr>
      </w:pPr>
      <w:r w:rsidRPr="00083482">
        <w:rPr>
          <w:noProof/>
          <w:lang w:bidi="sa-IN"/>
        </w:rPr>
        <w:t>tadvat kAmA yam pravishanti sarvE</w:t>
      </w:r>
    </w:p>
    <w:p w14:paraId="150A5FF9" w14:textId="77777777" w:rsidR="00EE69AD" w:rsidRPr="00083482" w:rsidRDefault="00EB3A34">
      <w:pPr>
        <w:pStyle w:val="Shloka"/>
        <w:rPr>
          <w:noProof/>
          <w:lang w:bidi="sa-IN"/>
        </w:rPr>
      </w:pPr>
      <w:r w:rsidRPr="00083482">
        <w:rPr>
          <w:noProof/>
          <w:lang w:bidi="sa-IN"/>
        </w:rPr>
        <w:t>sa shAntim ApnOti na kAma kAmI || 70 ||</w:t>
      </w:r>
    </w:p>
    <w:p w14:paraId="4A1099AB" w14:textId="77777777" w:rsidR="00EE69AD" w:rsidRPr="00083482" w:rsidRDefault="00EB3A34">
      <w:pPr>
        <w:pStyle w:val="Shloka"/>
      </w:pPr>
      <w:r w:rsidRPr="00083482">
        <w:rPr>
          <w:noProof/>
          <w:lang w:bidi="sa-IN"/>
        </w:rPr>
        <w:t>]</w:t>
      </w:r>
    </w:p>
    <w:p w14:paraId="79E4072A" w14:textId="77777777" w:rsidR="00EE69AD" w:rsidRPr="00083482" w:rsidRDefault="00EB3A34" w:rsidP="00A22026">
      <w:pPr>
        <w:pStyle w:val="ExplnOfShloka"/>
      </w:pPr>
      <w:r w:rsidRPr="00083482">
        <w:rPr>
          <w:noProof/>
          <w:szCs w:val="20"/>
          <w:lang w:bidi="sa-IN"/>
        </w:rPr>
        <w:t>[yadvat]</w:t>
      </w:r>
      <w:r w:rsidRPr="00083482">
        <w:rPr>
          <w:szCs w:val="20"/>
        </w:rPr>
        <w:t xml:space="preserve"> The manner in which </w:t>
      </w:r>
      <w:r w:rsidRPr="00083482">
        <w:rPr>
          <w:noProof/>
          <w:szCs w:val="20"/>
          <w:lang w:bidi="sa-IN"/>
        </w:rPr>
        <w:t>[Apa:]</w:t>
      </w:r>
      <w:r w:rsidRPr="00083482">
        <w:rPr>
          <w:szCs w:val="20"/>
        </w:rPr>
        <w:t xml:space="preserve"> waters </w:t>
      </w:r>
      <w:r w:rsidRPr="00083482">
        <w:rPr>
          <w:noProof/>
          <w:szCs w:val="20"/>
          <w:lang w:bidi="sa-IN"/>
        </w:rPr>
        <w:t>[pravishanti]</w:t>
      </w:r>
      <w:r w:rsidRPr="00083482">
        <w:rPr>
          <w:szCs w:val="20"/>
        </w:rPr>
        <w:t xml:space="preserve"> enter </w:t>
      </w:r>
      <w:r w:rsidRPr="00083482">
        <w:rPr>
          <w:noProof/>
          <w:szCs w:val="20"/>
          <w:lang w:bidi="sa-IN"/>
        </w:rPr>
        <w:t>[samudram]</w:t>
      </w:r>
      <w:r w:rsidRPr="00083482">
        <w:rPr>
          <w:szCs w:val="20"/>
        </w:rPr>
        <w:t xml:space="preserve"> the ocean, </w:t>
      </w:r>
      <w:r w:rsidRPr="00083482">
        <w:rPr>
          <w:noProof/>
          <w:szCs w:val="20"/>
          <w:lang w:bidi="sa-IN"/>
        </w:rPr>
        <w:t>[ApUryamANam]</w:t>
      </w:r>
      <w:r w:rsidRPr="00083482">
        <w:rPr>
          <w:szCs w:val="20"/>
        </w:rPr>
        <w:t xml:space="preserve"> which is complete by itself </w:t>
      </w:r>
      <w:r w:rsidRPr="00083482">
        <w:rPr>
          <w:noProof/>
          <w:szCs w:val="20"/>
          <w:lang w:bidi="sa-IN"/>
        </w:rPr>
        <w:t xml:space="preserve">[achala </w:t>
      </w:r>
      <w:r w:rsidR="002211C8" w:rsidRPr="00083482">
        <w:rPr>
          <w:noProof/>
          <w:szCs w:val="20"/>
          <w:lang w:bidi="sa-IN"/>
        </w:rPr>
        <w:t>pratiShTham]</w:t>
      </w:r>
      <w:r w:rsidR="002211C8" w:rsidRPr="00083482">
        <w:rPr>
          <w:szCs w:val="20"/>
        </w:rPr>
        <w:t xml:space="preserve"> and stands unmoved -</w:t>
      </w:r>
      <w:r w:rsidRPr="00083482">
        <w:rPr>
          <w:szCs w:val="20"/>
        </w:rPr>
        <w:t xml:space="preserve"> </w:t>
      </w:r>
      <w:r w:rsidRPr="00083482">
        <w:rPr>
          <w:noProof/>
          <w:szCs w:val="20"/>
          <w:lang w:bidi="sa-IN"/>
        </w:rPr>
        <w:t>[yam]</w:t>
      </w:r>
      <w:r w:rsidRPr="00083482">
        <w:rPr>
          <w:szCs w:val="20"/>
        </w:rPr>
        <w:t xml:space="preserve"> the person, whom </w:t>
      </w:r>
      <w:r w:rsidRPr="00083482">
        <w:rPr>
          <w:noProof/>
          <w:szCs w:val="20"/>
          <w:lang w:bidi="sa-IN"/>
        </w:rPr>
        <w:t>[sarvE kAmA:]</w:t>
      </w:r>
      <w:r w:rsidRPr="00083482">
        <w:rPr>
          <w:szCs w:val="20"/>
        </w:rPr>
        <w:t xml:space="preserve"> all desires </w:t>
      </w:r>
      <w:r w:rsidRPr="00083482">
        <w:rPr>
          <w:noProof/>
          <w:szCs w:val="20"/>
          <w:lang w:bidi="sa-IN"/>
        </w:rPr>
        <w:t>[pravishanti]</w:t>
      </w:r>
      <w:r w:rsidRPr="00083482">
        <w:rPr>
          <w:szCs w:val="20"/>
        </w:rPr>
        <w:t xml:space="preserve"> enter </w:t>
      </w:r>
      <w:r w:rsidRPr="00083482">
        <w:rPr>
          <w:noProof/>
          <w:szCs w:val="20"/>
          <w:lang w:bidi="sa-IN"/>
        </w:rPr>
        <w:t>[tadvat]</w:t>
      </w:r>
      <w:r w:rsidRPr="00083482">
        <w:rPr>
          <w:szCs w:val="20"/>
        </w:rPr>
        <w:t xml:space="preserve"> in the same manner </w:t>
      </w:r>
      <w:r w:rsidRPr="00083482">
        <w:rPr>
          <w:noProof/>
          <w:szCs w:val="20"/>
          <w:lang w:bidi="sa-IN"/>
        </w:rPr>
        <w:t>[sa: shAntim ApnOti]</w:t>
      </w:r>
      <w:r w:rsidRPr="00083482">
        <w:rPr>
          <w:szCs w:val="20"/>
        </w:rPr>
        <w:t xml:space="preserve"> will attain peace, </w:t>
      </w:r>
      <w:r w:rsidRPr="00083482">
        <w:rPr>
          <w:noProof/>
          <w:szCs w:val="20"/>
          <w:lang w:bidi="sa-IN"/>
        </w:rPr>
        <w:t>[na kAma kAmI]</w:t>
      </w:r>
      <w:r w:rsidRPr="00083482">
        <w:rPr>
          <w:szCs w:val="20"/>
        </w:rPr>
        <w:t xml:space="preserve"> not the person who is driven by desire for sensory enjoyments.</w:t>
      </w:r>
    </w:p>
    <w:p w14:paraId="0A3BD049" w14:textId="77777777" w:rsidR="00AD2B12" w:rsidRDefault="00EB3A34">
      <w:r w:rsidRPr="00083482">
        <w:t xml:space="preserve">The waters of </w:t>
      </w:r>
      <w:r w:rsidR="00AE427D" w:rsidRPr="00083482">
        <w:t>many</w:t>
      </w:r>
      <w:r w:rsidRPr="00083482">
        <w:t xml:space="preserve"> rivers enter the ocean, which </w:t>
      </w:r>
      <w:r w:rsidR="00151EF8" w:rsidRPr="00083482">
        <w:t>remains</w:t>
      </w:r>
      <w:r w:rsidRPr="00083482">
        <w:t xml:space="preserve"> </w:t>
      </w:r>
      <w:r w:rsidR="002211C8" w:rsidRPr="00083482">
        <w:t xml:space="preserve">whole and </w:t>
      </w:r>
      <w:r w:rsidRPr="00083482">
        <w:t>complete by itself</w:t>
      </w:r>
      <w:r w:rsidR="002211C8" w:rsidRPr="00083482">
        <w:t xml:space="preserve">. The ocean </w:t>
      </w:r>
      <w:r w:rsidRPr="00083482">
        <w:t xml:space="preserve">stays the same. It does not make any special difference to the ocean, whether a river joins it or not. </w:t>
      </w:r>
    </w:p>
    <w:p w14:paraId="55CF5753" w14:textId="77777777" w:rsidR="00AD2B12" w:rsidRDefault="00EB3A34">
      <w:r w:rsidRPr="00083482">
        <w:t xml:space="preserve">In </w:t>
      </w:r>
      <w:r w:rsidR="002211C8" w:rsidRPr="00083482">
        <w:t>the same manner</w:t>
      </w:r>
      <w:r w:rsidRPr="00083482">
        <w:t xml:space="preserve">, all desires enter a person who has control over his organs. </w:t>
      </w:r>
      <w:r w:rsidR="00BB014F" w:rsidRPr="00083482">
        <w:t>For him, t</w:t>
      </w:r>
      <w:r w:rsidRPr="00083482">
        <w:t xml:space="preserve">he effect of sensory perceptions such as sound will remain in the sense organs themselves. Such a person, who remains satisfied in the realization of his Self alone, who is not agitated by the presence of sensual perceptions or the lack of </w:t>
      </w:r>
      <w:r w:rsidR="002211C8" w:rsidRPr="00083482">
        <w:t>them</w:t>
      </w:r>
      <w:r w:rsidRPr="00083482">
        <w:t>- he alone attains peace. Not the person who is driven by desire</w:t>
      </w:r>
      <w:r w:rsidR="002211C8" w:rsidRPr="00083482">
        <w:t>.</w:t>
      </w:r>
      <w:r w:rsidRPr="00083482">
        <w:t xml:space="preserve"> </w:t>
      </w:r>
    </w:p>
    <w:p w14:paraId="3BF3D27D" w14:textId="0E55FDDF" w:rsidR="00EE69AD" w:rsidRPr="00083482" w:rsidRDefault="00EB3A34">
      <w:r w:rsidRPr="00083482">
        <w:t>A person who is under the control of sensory perceptions</w:t>
      </w:r>
      <w:r w:rsidR="002211C8" w:rsidRPr="00083482">
        <w:t xml:space="preserve"> is</w:t>
      </w:r>
      <w:r w:rsidRPr="00083482">
        <w:t>n</w:t>
      </w:r>
      <w:r w:rsidR="002211C8" w:rsidRPr="00083482">
        <w:t>’</w:t>
      </w:r>
      <w:r w:rsidRPr="00083482">
        <w:t>t going to attain peace.</w:t>
      </w:r>
    </w:p>
    <w:p w14:paraId="13DEE58C" w14:textId="77777777" w:rsidR="00EE69AD" w:rsidRPr="00083482" w:rsidRDefault="00CA3C91">
      <w:pPr>
        <w:pStyle w:val="Heading2"/>
      </w:pPr>
      <w:r w:rsidRPr="00083482">
        <w:t>2-71</w:t>
      </w:r>
    </w:p>
    <w:p w14:paraId="6918E10E" w14:textId="77777777" w:rsidR="00EE69AD" w:rsidRPr="00083482" w:rsidRDefault="00EB3A34">
      <w:pPr>
        <w:pStyle w:val="Shloka"/>
        <w:rPr>
          <w:noProof/>
          <w:lang w:bidi="sa-IN"/>
        </w:rPr>
      </w:pPr>
      <w:r w:rsidRPr="00083482">
        <w:rPr>
          <w:noProof/>
          <w:lang w:bidi="sa-IN"/>
        </w:rPr>
        <w:t>[</w:t>
      </w:r>
    </w:p>
    <w:p w14:paraId="7A7ED4F0" w14:textId="77777777" w:rsidR="00EE69AD" w:rsidRPr="00083482" w:rsidRDefault="00EB3A34">
      <w:pPr>
        <w:pStyle w:val="Shloka"/>
        <w:rPr>
          <w:noProof/>
          <w:lang w:bidi="sa-IN"/>
        </w:rPr>
      </w:pPr>
      <w:r w:rsidRPr="00083482">
        <w:rPr>
          <w:noProof/>
          <w:lang w:bidi="sa-IN"/>
        </w:rPr>
        <w:t>vihAya kAmAn ya: sarvAn pumAnshcharati nispr`ha: |</w:t>
      </w:r>
    </w:p>
    <w:p w14:paraId="6EBBE8E1" w14:textId="77777777" w:rsidR="00EE69AD" w:rsidRPr="00083482" w:rsidRDefault="00EB3A34">
      <w:pPr>
        <w:pStyle w:val="Shloka"/>
        <w:rPr>
          <w:noProof/>
          <w:lang w:bidi="sa-IN"/>
        </w:rPr>
      </w:pPr>
      <w:r w:rsidRPr="00083482">
        <w:rPr>
          <w:noProof/>
          <w:lang w:bidi="sa-IN"/>
        </w:rPr>
        <w:t>nirmamO nirahankAra: sa shAntim adhigachChati || 71 ||</w:t>
      </w:r>
    </w:p>
    <w:p w14:paraId="39E1FCF2" w14:textId="77777777" w:rsidR="00EE69AD" w:rsidRPr="00083482" w:rsidRDefault="00EB3A34">
      <w:pPr>
        <w:pStyle w:val="Shloka"/>
      </w:pPr>
      <w:r w:rsidRPr="00083482">
        <w:rPr>
          <w:noProof/>
          <w:lang w:bidi="sa-IN"/>
        </w:rPr>
        <w:t>]</w:t>
      </w:r>
    </w:p>
    <w:p w14:paraId="2DB19779" w14:textId="77777777" w:rsidR="00EE69AD" w:rsidRPr="00083482" w:rsidRDefault="00EB3A34" w:rsidP="00A22026">
      <w:pPr>
        <w:pStyle w:val="ExplnOfShloka"/>
      </w:pPr>
      <w:r w:rsidRPr="00083482">
        <w:rPr>
          <w:noProof/>
          <w:szCs w:val="20"/>
          <w:lang w:bidi="sa-IN"/>
        </w:rPr>
        <w:t>[ya: pumAn]</w:t>
      </w:r>
      <w:r w:rsidRPr="00083482">
        <w:rPr>
          <w:szCs w:val="20"/>
        </w:rPr>
        <w:t xml:space="preserve"> The person who </w:t>
      </w:r>
      <w:r w:rsidRPr="00083482">
        <w:rPr>
          <w:noProof/>
          <w:szCs w:val="20"/>
          <w:lang w:bidi="sa-IN"/>
        </w:rPr>
        <w:t>[sarvAn kAmAn vihAya]</w:t>
      </w:r>
      <w:r w:rsidRPr="00083482">
        <w:rPr>
          <w:szCs w:val="20"/>
        </w:rPr>
        <w:t xml:space="preserve"> frees himself of all desires </w:t>
      </w:r>
      <w:r w:rsidRPr="00083482">
        <w:rPr>
          <w:noProof/>
          <w:szCs w:val="20"/>
          <w:lang w:bidi="sa-IN"/>
        </w:rPr>
        <w:t>[charati]</w:t>
      </w:r>
      <w:r w:rsidRPr="00083482">
        <w:rPr>
          <w:szCs w:val="20"/>
        </w:rPr>
        <w:t xml:space="preserve"> and goes about his actions </w:t>
      </w:r>
      <w:r w:rsidRPr="00083482">
        <w:rPr>
          <w:noProof/>
          <w:szCs w:val="20"/>
          <w:lang w:bidi="sa-IN"/>
        </w:rPr>
        <w:t>[nispr`ha:]</w:t>
      </w:r>
      <w:r w:rsidRPr="00083482">
        <w:rPr>
          <w:szCs w:val="20"/>
        </w:rPr>
        <w:t xml:space="preserve"> without attachments, </w:t>
      </w:r>
      <w:r w:rsidRPr="00083482">
        <w:rPr>
          <w:noProof/>
          <w:szCs w:val="20"/>
          <w:lang w:bidi="sa-IN"/>
        </w:rPr>
        <w:t>[nirmama:]</w:t>
      </w:r>
      <w:r w:rsidRPr="00083482">
        <w:rPr>
          <w:szCs w:val="20"/>
        </w:rPr>
        <w:t xml:space="preserve"> without the feeling of 'this is mine', </w:t>
      </w:r>
      <w:r w:rsidRPr="00083482">
        <w:rPr>
          <w:noProof/>
          <w:szCs w:val="20"/>
          <w:lang w:bidi="sa-IN"/>
        </w:rPr>
        <w:t>[nirahankAra:]</w:t>
      </w:r>
      <w:r w:rsidRPr="00083482">
        <w:rPr>
          <w:szCs w:val="20"/>
        </w:rPr>
        <w:t xml:space="preserve"> without feeling that </w:t>
      </w:r>
      <w:r w:rsidR="00BB014F" w:rsidRPr="00083482">
        <w:rPr>
          <w:szCs w:val="20"/>
        </w:rPr>
        <w:t>the body is the Self</w:t>
      </w:r>
      <w:r w:rsidRPr="00083482">
        <w:rPr>
          <w:szCs w:val="20"/>
        </w:rPr>
        <w:t xml:space="preserve">- </w:t>
      </w:r>
      <w:r w:rsidRPr="00083482">
        <w:rPr>
          <w:noProof/>
          <w:szCs w:val="20"/>
          <w:lang w:bidi="sa-IN"/>
        </w:rPr>
        <w:t>[sa:]</w:t>
      </w:r>
      <w:r w:rsidRPr="00083482">
        <w:rPr>
          <w:szCs w:val="20"/>
        </w:rPr>
        <w:t xml:space="preserve"> this person </w:t>
      </w:r>
      <w:r w:rsidRPr="00083482">
        <w:rPr>
          <w:noProof/>
          <w:szCs w:val="20"/>
          <w:lang w:bidi="sa-IN"/>
        </w:rPr>
        <w:t>[shAntim adhigachChati]</w:t>
      </w:r>
      <w:r w:rsidRPr="00083482">
        <w:rPr>
          <w:szCs w:val="20"/>
        </w:rPr>
        <w:t xml:space="preserve"> attains peace.</w:t>
      </w:r>
    </w:p>
    <w:p w14:paraId="110CC258" w14:textId="77777777" w:rsidR="00EE69AD" w:rsidRPr="00083482" w:rsidRDefault="00EB3A34">
      <w:r w:rsidRPr="00083482">
        <w:t>'Desires' are sens</w:t>
      </w:r>
      <w:r w:rsidR="00BB014F" w:rsidRPr="00083482">
        <w:t xml:space="preserve">ory perceptions that </w:t>
      </w:r>
      <w:r w:rsidRPr="00083482">
        <w:t>we crave for</w:t>
      </w:r>
      <w:r w:rsidR="00BB014F" w:rsidRPr="00083482">
        <w:t xml:space="preserve"> - perceptions such as sound and taste</w:t>
      </w:r>
      <w:r w:rsidRPr="00083482">
        <w:t xml:space="preserve">. The person who goes about his actions and frees himself of all such </w:t>
      </w:r>
      <w:r w:rsidR="00FF605F" w:rsidRPr="00083482">
        <w:t>cravings shall see his Self and attain peace. He</w:t>
      </w:r>
      <w:r w:rsidRPr="00083482">
        <w:t xml:space="preserve"> does not </w:t>
      </w:r>
      <w:r w:rsidR="00FF605F" w:rsidRPr="00083482">
        <w:t>get attached</w:t>
      </w:r>
      <w:r w:rsidRPr="00083482">
        <w:t xml:space="preserve"> to</w:t>
      </w:r>
      <w:r w:rsidR="00FF605F" w:rsidRPr="00083482">
        <w:t xml:space="preserve"> any material experiences and does</w:t>
      </w:r>
      <w:r w:rsidRPr="00083482">
        <w:t>n</w:t>
      </w:r>
      <w:r w:rsidR="00FF605F" w:rsidRPr="00083482">
        <w:t>’</w:t>
      </w:r>
      <w:r w:rsidRPr="00083482">
        <w:t xml:space="preserve">t have a feeling of 'this is mine' </w:t>
      </w:r>
      <w:r w:rsidR="00FF605F" w:rsidRPr="00083482">
        <w:t xml:space="preserve">towards </w:t>
      </w:r>
      <w:r w:rsidRPr="00083482">
        <w:t>them</w:t>
      </w:r>
      <w:r w:rsidR="00FF605F" w:rsidRPr="00083482">
        <w:t>. He</w:t>
      </w:r>
      <w:r w:rsidRPr="00083482">
        <w:t xml:space="preserve"> does not regard something that is not the Se</w:t>
      </w:r>
      <w:r w:rsidR="00FF605F" w:rsidRPr="00083482">
        <w:t>lf as the Self - he is not under the misconception that his body is his Self</w:t>
      </w:r>
      <w:r w:rsidRPr="00083482">
        <w:t>.</w:t>
      </w:r>
    </w:p>
    <w:p w14:paraId="31886517" w14:textId="77777777" w:rsidR="00EE69AD" w:rsidRPr="00083482" w:rsidRDefault="00CA3C91">
      <w:pPr>
        <w:pStyle w:val="Heading2"/>
      </w:pPr>
      <w:r w:rsidRPr="00083482">
        <w:t>2-72</w:t>
      </w:r>
    </w:p>
    <w:p w14:paraId="589AE2E5" w14:textId="77777777" w:rsidR="00EE69AD" w:rsidRPr="00083482" w:rsidRDefault="00EB3A34">
      <w:pPr>
        <w:pStyle w:val="Shloka"/>
        <w:rPr>
          <w:noProof/>
          <w:lang w:bidi="sa-IN"/>
        </w:rPr>
      </w:pPr>
      <w:r w:rsidRPr="00083482">
        <w:rPr>
          <w:noProof/>
          <w:lang w:bidi="sa-IN"/>
        </w:rPr>
        <w:t>[</w:t>
      </w:r>
    </w:p>
    <w:p w14:paraId="48FF463B" w14:textId="77777777" w:rsidR="00EE69AD" w:rsidRPr="00083482" w:rsidRDefault="00EB3A34">
      <w:pPr>
        <w:pStyle w:val="Shloka"/>
        <w:rPr>
          <w:noProof/>
          <w:lang w:bidi="sa-IN"/>
        </w:rPr>
      </w:pPr>
      <w:r w:rsidRPr="00083482">
        <w:rPr>
          <w:noProof/>
          <w:lang w:bidi="sa-IN"/>
        </w:rPr>
        <w:t>EShA brAhmI sthiti: pArtha nainam prApya vimuhyati |</w:t>
      </w:r>
    </w:p>
    <w:p w14:paraId="04361383" w14:textId="77777777" w:rsidR="00EE69AD" w:rsidRPr="00083482" w:rsidRDefault="00EB3A34">
      <w:pPr>
        <w:pStyle w:val="Shloka"/>
        <w:rPr>
          <w:noProof/>
          <w:lang w:bidi="sa-IN"/>
        </w:rPr>
      </w:pPr>
      <w:r w:rsidRPr="00083482">
        <w:rPr>
          <w:noProof/>
          <w:lang w:bidi="sa-IN"/>
        </w:rPr>
        <w:lastRenderedPageBreak/>
        <w:t>sthitvA asyAm antakAlE_pi bahmanirvANamr`chChati || 72 ||</w:t>
      </w:r>
    </w:p>
    <w:p w14:paraId="29974668" w14:textId="77777777" w:rsidR="00EE69AD" w:rsidRPr="00083482" w:rsidRDefault="00EB3A34">
      <w:pPr>
        <w:pStyle w:val="Shloka"/>
      </w:pPr>
      <w:r w:rsidRPr="00083482">
        <w:rPr>
          <w:noProof/>
          <w:lang w:bidi="sa-IN"/>
        </w:rPr>
        <w:t>]</w:t>
      </w:r>
    </w:p>
    <w:p w14:paraId="2B74D801" w14:textId="6F778603" w:rsidR="00EE69AD" w:rsidRPr="00083482" w:rsidRDefault="00EB3A34" w:rsidP="00A22026">
      <w:pPr>
        <w:pStyle w:val="ExplnOfShloka"/>
      </w:pPr>
      <w:r w:rsidRPr="00083482">
        <w:rPr>
          <w:noProof/>
          <w:szCs w:val="20"/>
          <w:lang w:bidi="sa-IN"/>
        </w:rPr>
        <w:t>[pArth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EShA]</w:t>
      </w:r>
      <w:r w:rsidRPr="00083482">
        <w:rPr>
          <w:szCs w:val="20"/>
        </w:rPr>
        <w:t xml:space="preserve"> this is </w:t>
      </w:r>
      <w:r w:rsidRPr="00083482">
        <w:rPr>
          <w:noProof/>
          <w:szCs w:val="20"/>
          <w:lang w:bidi="sa-IN"/>
        </w:rPr>
        <w:t>[brAhmI sthiti:]</w:t>
      </w:r>
      <w:r w:rsidRPr="00083482">
        <w:rPr>
          <w:szCs w:val="20"/>
        </w:rPr>
        <w:t xml:space="preserve"> a state, w</w:t>
      </w:r>
      <w:r w:rsidR="00103A6A" w:rsidRPr="00083482">
        <w:rPr>
          <w:szCs w:val="20"/>
        </w:rPr>
        <w:t>hich leads you to realize your S</w:t>
      </w:r>
      <w:r w:rsidRPr="00083482">
        <w:rPr>
          <w:szCs w:val="20"/>
        </w:rPr>
        <w:t xml:space="preserve">elf. </w:t>
      </w:r>
      <w:r w:rsidRPr="00083482">
        <w:rPr>
          <w:noProof/>
          <w:szCs w:val="20"/>
          <w:lang w:bidi="sa-IN"/>
        </w:rPr>
        <w:t>[na vimuhyati]</w:t>
      </w:r>
      <w:r w:rsidRPr="00083482">
        <w:rPr>
          <w:szCs w:val="20"/>
        </w:rPr>
        <w:t xml:space="preserve"> </w:t>
      </w:r>
      <w:r w:rsidR="00FF605F" w:rsidRPr="00083482">
        <w:rPr>
          <w:szCs w:val="20"/>
        </w:rPr>
        <w:t>Y</w:t>
      </w:r>
      <w:r w:rsidRPr="00083482">
        <w:rPr>
          <w:szCs w:val="20"/>
        </w:rPr>
        <w:t>ou will not get carried away by material things</w:t>
      </w:r>
      <w:r w:rsidR="00FF605F" w:rsidRPr="00083482">
        <w:rPr>
          <w:szCs w:val="20"/>
        </w:rPr>
        <w:t xml:space="preserve"> </w:t>
      </w:r>
      <w:r w:rsidR="00FF605F" w:rsidRPr="00083482">
        <w:rPr>
          <w:noProof/>
          <w:szCs w:val="20"/>
          <w:lang w:bidi="sa-IN"/>
        </w:rPr>
        <w:t>[Enam prApya]</w:t>
      </w:r>
      <w:r w:rsidR="00FF605F" w:rsidRPr="00083482">
        <w:rPr>
          <w:szCs w:val="20"/>
        </w:rPr>
        <w:t xml:space="preserve"> after attaining this state</w:t>
      </w:r>
      <w:r w:rsidRPr="00083482">
        <w:rPr>
          <w:szCs w:val="20"/>
        </w:rPr>
        <w:t xml:space="preserve">. </w:t>
      </w:r>
      <w:r w:rsidRPr="00083482">
        <w:rPr>
          <w:noProof/>
          <w:szCs w:val="20"/>
          <w:lang w:bidi="sa-IN"/>
        </w:rPr>
        <w:t>[asyAm sthitvA]</w:t>
      </w:r>
      <w:r w:rsidRPr="00083482">
        <w:rPr>
          <w:szCs w:val="20"/>
        </w:rPr>
        <w:t xml:space="preserve"> </w:t>
      </w:r>
      <w:r w:rsidR="00FF605F" w:rsidRPr="00083482">
        <w:rPr>
          <w:szCs w:val="20"/>
        </w:rPr>
        <w:t>I</w:t>
      </w:r>
      <w:r w:rsidRPr="00083482">
        <w:rPr>
          <w:szCs w:val="20"/>
        </w:rPr>
        <w:t>f a person is in this state</w:t>
      </w:r>
      <w:r w:rsidR="00FF605F" w:rsidRPr="00083482">
        <w:rPr>
          <w:szCs w:val="20"/>
        </w:rPr>
        <w:t xml:space="preserve"> </w:t>
      </w:r>
      <w:r w:rsidR="00FF605F" w:rsidRPr="00083482">
        <w:rPr>
          <w:noProof/>
          <w:szCs w:val="20"/>
          <w:lang w:bidi="sa-IN"/>
        </w:rPr>
        <w:t>[antakAlE_pi]</w:t>
      </w:r>
      <w:r w:rsidR="00FF605F" w:rsidRPr="00083482">
        <w:rPr>
          <w:szCs w:val="20"/>
        </w:rPr>
        <w:t xml:space="preserve"> even at his final moment</w:t>
      </w:r>
      <w:r w:rsidRPr="00083482">
        <w:rPr>
          <w:szCs w:val="20"/>
        </w:rPr>
        <w:t xml:space="preserve">, </w:t>
      </w:r>
      <w:r w:rsidRPr="00083482">
        <w:rPr>
          <w:noProof/>
          <w:szCs w:val="20"/>
          <w:lang w:bidi="sa-IN"/>
        </w:rPr>
        <w:t>[r`chChati]</w:t>
      </w:r>
      <w:r w:rsidRPr="00083482">
        <w:rPr>
          <w:szCs w:val="20"/>
        </w:rPr>
        <w:t xml:space="preserve"> he realize</w:t>
      </w:r>
      <w:r w:rsidR="00FF605F" w:rsidRPr="00083482">
        <w:rPr>
          <w:szCs w:val="20"/>
        </w:rPr>
        <w:t>s</w:t>
      </w:r>
      <w:r w:rsidRPr="00083482">
        <w:rPr>
          <w:szCs w:val="20"/>
        </w:rPr>
        <w:t xml:space="preserve"> </w:t>
      </w:r>
      <w:r w:rsidRPr="00083482">
        <w:rPr>
          <w:noProof/>
          <w:szCs w:val="20"/>
          <w:lang w:bidi="sa-IN"/>
        </w:rPr>
        <w:t>[nirvANam brahma]</w:t>
      </w:r>
      <w:r w:rsidRPr="00083482">
        <w:rPr>
          <w:szCs w:val="20"/>
        </w:rPr>
        <w:t xml:space="preserve"> the Self, full of joy.</w:t>
      </w:r>
    </w:p>
    <w:p w14:paraId="13F90B03" w14:textId="77777777" w:rsidR="00AD2B12" w:rsidRDefault="008D252C">
      <w:r w:rsidRPr="00083482">
        <w:t>The 'state of being'</w:t>
      </w:r>
      <w:r w:rsidR="00EB3A34" w:rsidRPr="00083482">
        <w:t xml:space="preserve"> in which you </w:t>
      </w:r>
      <w:r w:rsidR="000B2DEE" w:rsidRPr="00083482">
        <w:t>work</w:t>
      </w:r>
      <w:r w:rsidR="00EB3A34" w:rsidRPr="00083482">
        <w:t xml:space="preserve"> without attachment is the foundation for gaining eternal knowledge of the Self. This </w:t>
      </w:r>
      <w:r w:rsidRPr="00083482">
        <w:t>state of being</w:t>
      </w:r>
      <w:r w:rsidR="00EB3A34" w:rsidRPr="00083482">
        <w:t xml:space="preserve"> is a property of </w:t>
      </w:r>
      <w:r w:rsidR="00FF605F" w:rsidRPr="00083482">
        <w:t>the person</w:t>
      </w:r>
      <w:r w:rsidR="00EB3A34" w:rsidRPr="00083482">
        <w:t xml:space="preserve"> who is </w:t>
      </w:r>
      <w:hyperlink w:anchor="sthitaprajna_xlat" w:history="1">
        <w:r w:rsidR="00EB3A34" w:rsidRPr="00083482">
          <w:rPr>
            <w:rStyle w:val="Hyperlink"/>
          </w:rPr>
          <w:t>free of confusion</w:t>
        </w:r>
      </w:hyperlink>
      <w:r w:rsidR="00EB3A34" w:rsidRPr="00083482">
        <w:t xml:space="preserve">. </w:t>
      </w:r>
    </w:p>
    <w:p w14:paraId="3C8F5822" w14:textId="54283201" w:rsidR="00EE69AD" w:rsidRPr="00083482" w:rsidRDefault="007574E6">
      <w:r w:rsidRPr="00083482">
        <w:t>You will not get carried away by material things a</w:t>
      </w:r>
      <w:r w:rsidR="00EB3A34" w:rsidRPr="00083482">
        <w:t>fter attaining this state of being</w:t>
      </w:r>
      <w:r w:rsidR="008D252C" w:rsidRPr="00083482">
        <w:t>,</w:t>
      </w:r>
      <w:r w:rsidRPr="00083482">
        <w:t xml:space="preserve"> </w:t>
      </w:r>
      <w:r w:rsidR="00EB3A34" w:rsidRPr="00083482">
        <w:t>perform</w:t>
      </w:r>
      <w:r w:rsidR="008D252C" w:rsidRPr="00083482">
        <w:t>ing</w:t>
      </w:r>
      <w:r w:rsidR="00EB3A34" w:rsidRPr="00083482">
        <w:t xml:space="preserve"> actions without attachment</w:t>
      </w:r>
      <w:r w:rsidR="008D252C" w:rsidRPr="00083482">
        <w:t xml:space="preserve">. Even if you achieve this state </w:t>
      </w:r>
      <w:r w:rsidR="00EB3A34" w:rsidRPr="00083482">
        <w:t>at the end of your lifetime, you will attain the Self. You will realize the Self</w:t>
      </w:r>
      <w:r w:rsidRPr="00083482">
        <w:t xml:space="preserve"> </w:t>
      </w:r>
      <w:r w:rsidR="002F5332" w:rsidRPr="00083482">
        <w:t xml:space="preserve">as </w:t>
      </w:r>
      <w:r w:rsidRPr="00083482">
        <w:t xml:space="preserve">having </w:t>
      </w:r>
      <w:r w:rsidR="00EB3A34" w:rsidRPr="00083482">
        <w:t>joy itself as its characteristic.</w:t>
      </w:r>
    </w:p>
    <w:p w14:paraId="251327E2" w14:textId="77777777" w:rsidR="00AD2B12" w:rsidRDefault="00EB3A34">
      <w:r w:rsidRPr="00083482">
        <w:t>Thus, in the second chapter, Arjuna</w:t>
      </w:r>
      <w:r w:rsidR="008D252C" w:rsidRPr="00083482">
        <w:t xml:space="preserve"> was taught the knowledge of the eternal Self. </w:t>
      </w:r>
      <w:r w:rsidR="008A5E2B" w:rsidRPr="00083482">
        <w:t xml:space="preserve">Before this, he </w:t>
      </w:r>
      <w:r w:rsidRPr="00083482">
        <w:t>did not know the real nature of the Self</w:t>
      </w:r>
      <w:r w:rsidR="008A5E2B" w:rsidRPr="00083482">
        <w:t xml:space="preserve">. He also didn’t know </w:t>
      </w:r>
      <w:r w:rsidRPr="00083482">
        <w:t>that action in war can achieve the realization of the Self</w:t>
      </w:r>
      <w:r w:rsidR="008A5E2B" w:rsidRPr="00083482">
        <w:t xml:space="preserve">. </w:t>
      </w:r>
      <w:r w:rsidR="002F5332" w:rsidRPr="00083482">
        <w:t xml:space="preserve">With </w:t>
      </w:r>
      <w:r w:rsidRPr="00083482">
        <w:t>the misconception that the body is the Self</w:t>
      </w:r>
      <w:r w:rsidR="002F5332" w:rsidRPr="00083482">
        <w:t>,</w:t>
      </w:r>
      <w:r w:rsidR="008A5E2B" w:rsidRPr="00083482">
        <w:t xml:space="preserve"> </w:t>
      </w:r>
      <w:r w:rsidR="008B469A" w:rsidRPr="00083482">
        <w:t>h</w:t>
      </w:r>
      <w:r w:rsidR="002F5332" w:rsidRPr="00083482">
        <w:t>e</w:t>
      </w:r>
      <w:r w:rsidR="008A5E2B" w:rsidRPr="00083482">
        <w:t xml:space="preserve"> </w:t>
      </w:r>
      <w:r w:rsidRPr="00083482">
        <w:t>was about to withdraw from the war</w:t>
      </w:r>
      <w:r w:rsidR="002F5332" w:rsidRPr="00083482">
        <w:t>.</w:t>
      </w:r>
      <w:r w:rsidRPr="00083482">
        <w:t xml:space="preserve"> </w:t>
      </w:r>
    </w:p>
    <w:p w14:paraId="6234EBEA" w14:textId="6AEDC292" w:rsidR="00EE69AD" w:rsidRPr="00083482" w:rsidRDefault="00EB3A34">
      <w:r w:rsidRPr="00083482">
        <w:t>As a foundation to gain knowledge</w:t>
      </w:r>
      <w:r w:rsidR="002F5332" w:rsidRPr="00083482">
        <w:t xml:space="preserve"> </w:t>
      </w:r>
      <w:r w:rsidR="008B469A" w:rsidRPr="00083482">
        <w:t xml:space="preserve">and </w:t>
      </w:r>
      <w:r w:rsidR="002F5332" w:rsidRPr="00083482">
        <w:t>get rid of the misconception</w:t>
      </w:r>
      <w:r w:rsidRPr="00083482">
        <w:t xml:space="preserve">, </w:t>
      </w:r>
      <w:r w:rsidR="008B469A" w:rsidRPr="00083482">
        <w:t xml:space="preserve">Lord Krishna </w:t>
      </w:r>
      <w:r w:rsidRPr="00083482">
        <w:t xml:space="preserve">taught </w:t>
      </w:r>
      <w:r w:rsidR="008B469A" w:rsidRPr="00083482">
        <w:t xml:space="preserve">him </w:t>
      </w:r>
      <w:r w:rsidRPr="00083482">
        <w:t xml:space="preserve">the technique of </w:t>
      </w:r>
      <w:hyperlink r:id="rId13" w:anchor="karmayOga_a_defn" w:history="1">
        <w:r w:rsidR="007D465C" w:rsidRPr="00083482">
          <w:rPr>
            <w:rStyle w:val="Hyperlink"/>
            <w:iCs/>
          </w:rPr>
          <w:t>Karmayoga</w:t>
        </w:r>
      </w:hyperlink>
      <w:r w:rsidRPr="00083482">
        <w:t>- performing actions without attachment</w:t>
      </w:r>
      <w:r w:rsidR="008B469A" w:rsidRPr="00083482">
        <w:t>. It</w:t>
      </w:r>
      <w:r w:rsidRPr="00083482">
        <w:t xml:space="preserve"> is a means to achieve </w:t>
      </w:r>
      <w:hyperlink w:anchor="sthitaprajna_xlat" w:history="1">
        <w:r w:rsidRPr="00083482">
          <w:rPr>
            <w:rStyle w:val="Hyperlink"/>
          </w:rPr>
          <w:t>freedom from confusion</w:t>
        </w:r>
      </w:hyperlink>
      <w:r w:rsidRPr="00083482">
        <w:t>.</w:t>
      </w:r>
    </w:p>
    <w:p w14:paraId="234B4880" w14:textId="77777777" w:rsidR="00EE69AD" w:rsidRPr="00083482" w:rsidRDefault="00EB3A34">
      <w:r w:rsidRPr="00083482">
        <w:t>In summary: To resolve Arjuna's confusi</w:t>
      </w:r>
      <w:r w:rsidR="008A5E2B" w:rsidRPr="00083482">
        <w:t>on, the second chapter described</w:t>
      </w:r>
      <w:r w:rsidRPr="00083482">
        <w:t xml:space="preserve"> the knowledge required to realize the eternal Self</w:t>
      </w:r>
      <w:r w:rsidR="008B469A" w:rsidRPr="00083482">
        <w:t>.</w:t>
      </w:r>
      <w:r w:rsidR="008A5E2B" w:rsidRPr="00083482">
        <w:t xml:space="preserve"> </w:t>
      </w:r>
      <w:r w:rsidR="008B469A" w:rsidRPr="00083482">
        <w:t>It also gives</w:t>
      </w:r>
      <w:r w:rsidR="008A5E2B" w:rsidRPr="00083482">
        <w:t xml:space="preserve"> </w:t>
      </w:r>
      <w:r w:rsidRPr="00083482">
        <w:t xml:space="preserve">the knowledge required to </w:t>
      </w:r>
      <w:r w:rsidR="00A4207E" w:rsidRPr="00083482">
        <w:t>work</w:t>
      </w:r>
      <w:r w:rsidRPr="00083482">
        <w:t xml:space="preserve"> without attachments. The aim of this knowledge is to be </w:t>
      </w:r>
      <w:hyperlink w:anchor="sthitaprajna_xlat" w:history="1">
        <w:r w:rsidRPr="00083482">
          <w:rPr>
            <w:rStyle w:val="Hyperlink"/>
          </w:rPr>
          <w:t>firm in wisdom</w:t>
        </w:r>
      </w:hyperlink>
      <w:r w:rsidRPr="00083482">
        <w:t>.</w:t>
      </w:r>
    </w:p>
    <w:p w14:paraId="1A291DD6" w14:textId="77777777" w:rsidR="00EE69AD" w:rsidRPr="00083482" w:rsidRDefault="00EB3A34">
      <w:pPr>
        <w:pStyle w:val="Heading1"/>
      </w:pPr>
      <w:bookmarkStart w:id="26" w:name="_Chapter_3"/>
      <w:bookmarkStart w:id="27" w:name="_Toc488528594"/>
      <w:bookmarkEnd w:id="26"/>
      <w:r w:rsidRPr="00083482">
        <w:lastRenderedPageBreak/>
        <w:t>Chapter 3</w:t>
      </w:r>
      <w:bookmarkEnd w:id="27"/>
    </w:p>
    <w:p w14:paraId="4AA8DF90" w14:textId="77777777" w:rsidR="00492D29" w:rsidRDefault="00CA22D4" w:rsidP="00CA22D4">
      <w:r w:rsidRPr="00083482">
        <w:t xml:space="preserve">The Lord is the goal of those who seek </w:t>
      </w:r>
      <w:hyperlink w:anchor="Moksha" w:history="1">
        <w:r w:rsidRPr="00083482">
          <w:rPr>
            <w:rStyle w:val="Hyperlink"/>
          </w:rPr>
          <w:t>liberation</w:t>
        </w:r>
      </w:hyperlink>
      <w:r w:rsidRPr="00083482">
        <w:t xml:space="preserve">. The Lord has been described as a repository of an infinite amount of endless virtues, repelling every kind of misfortune. Attaining the Lord is all about supreme devotion, variously called by terms such as worship and meditation. </w:t>
      </w:r>
    </w:p>
    <w:p w14:paraId="366A4B39" w14:textId="4B9576D8" w:rsidR="004619CF" w:rsidRPr="00083482" w:rsidRDefault="00CA22D4" w:rsidP="00CA22D4">
      <w:r w:rsidRPr="00083482">
        <w:t xml:space="preserve">The Lord has been described as ‘The Self that relieves every Self of its misfortune’ in </w:t>
      </w:r>
      <w:r w:rsidRPr="00083482">
        <w:rPr>
          <w:noProof/>
          <w:sz w:val="16"/>
          <w:szCs w:val="20"/>
          <w:lang w:bidi="sa-IN"/>
        </w:rPr>
        <w:t>[ChAnd</w:t>
      </w:r>
      <w:r w:rsidR="00A004F6" w:rsidRPr="00083482">
        <w:rPr>
          <w:noProof/>
          <w:sz w:val="16"/>
          <w:szCs w:val="20"/>
          <w:lang w:bidi="sa-IN"/>
        </w:rPr>
        <w:t>O</w:t>
      </w:r>
      <w:r w:rsidRPr="00083482">
        <w:rPr>
          <w:noProof/>
          <w:sz w:val="16"/>
          <w:szCs w:val="20"/>
          <w:lang w:bidi="sa-IN"/>
        </w:rPr>
        <w:t>gya]</w:t>
      </w:r>
      <w:r w:rsidRPr="00083482">
        <w:rPr>
          <w:sz w:val="16"/>
          <w:szCs w:val="20"/>
        </w:rPr>
        <w:t>, 8-7-1</w:t>
      </w:r>
      <w:r w:rsidRPr="00083482">
        <w:t xml:space="preserve">. </w:t>
      </w:r>
    </w:p>
    <w:p w14:paraId="3FFD2D03" w14:textId="77777777" w:rsidR="00492D29" w:rsidRDefault="00CA22D4" w:rsidP="00CA22D4">
      <w:r w:rsidRPr="00083482">
        <w:t xml:space="preserve">In fact, </w:t>
      </w:r>
      <w:r w:rsidR="00D068D9" w:rsidRPr="00083482">
        <w:t xml:space="preserve">working without being driven, </w:t>
      </w:r>
      <w:r w:rsidRPr="00083482">
        <w:t xml:space="preserve">achieving supreme skill in our work, realizing the Self, its relation to the Lord, devotion </w:t>
      </w:r>
      <w:r w:rsidR="00D068D9" w:rsidRPr="00083482">
        <w:t xml:space="preserve">to the Lord </w:t>
      </w:r>
      <w:r w:rsidRPr="00083482">
        <w:t>and attaining the Lord are equivalent</w:t>
      </w:r>
      <w:r w:rsidR="00D068D9" w:rsidRPr="00083482">
        <w:t xml:space="preserve"> – they </w:t>
      </w:r>
      <w:r w:rsidR="00A004F6" w:rsidRPr="00083482">
        <w:t>are presented</w:t>
      </w:r>
      <w:r w:rsidR="00D068D9" w:rsidRPr="00083482">
        <w:t xml:space="preserve"> as a sequence</w:t>
      </w:r>
      <w:r w:rsidRPr="00083482">
        <w:t>.</w:t>
      </w:r>
      <w:r w:rsidR="00D068D9" w:rsidRPr="00083482">
        <w:t xml:space="preserve"> </w:t>
      </w:r>
    </w:p>
    <w:p w14:paraId="72D56E6D" w14:textId="77777777" w:rsidR="00492D29" w:rsidRDefault="00A004F6" w:rsidP="00CA22D4">
      <w:r w:rsidRPr="00083482">
        <w:t xml:space="preserve">The nature of the Self is beyond the states of being awake, asleep or in deep sleep. It was stated that the Self does not have a form that we can perceive. </w:t>
      </w:r>
      <w:r w:rsidR="00492D29" w:rsidRPr="00083482">
        <w:rPr>
          <w:noProof/>
          <w:sz w:val="16"/>
          <w:szCs w:val="20"/>
          <w:lang w:bidi="sa-IN"/>
        </w:rPr>
        <w:t>[ChAndOgya]</w:t>
      </w:r>
      <w:r w:rsidR="00492D29" w:rsidRPr="00083482">
        <w:rPr>
          <w:sz w:val="16"/>
          <w:szCs w:val="20"/>
        </w:rPr>
        <w:t>, 8-12-2</w:t>
      </w:r>
      <w:r w:rsidR="00492D29">
        <w:t xml:space="preserve"> states that i</w:t>
      </w:r>
      <w:r w:rsidRPr="00083482">
        <w:t>t s</w:t>
      </w:r>
      <w:r w:rsidR="00492D29">
        <w:t>hines brightly in its own form</w:t>
      </w:r>
      <w:r w:rsidRPr="00083482">
        <w:t xml:space="preserve">. It is said in the </w:t>
      </w:r>
      <w:r w:rsidRPr="00083482">
        <w:rPr>
          <w:noProof/>
          <w:sz w:val="16"/>
          <w:szCs w:val="20"/>
          <w:lang w:bidi="sa-IN"/>
        </w:rPr>
        <w:t>[kaThOpanishat]</w:t>
      </w:r>
      <w:r w:rsidRPr="00083482">
        <w:t xml:space="preserve"> as well: </w:t>
      </w:r>
      <w:r w:rsidR="004123DC" w:rsidRPr="00083482">
        <w:t xml:space="preserve">In the quest to </w:t>
      </w:r>
      <w:r w:rsidR="004619CF" w:rsidRPr="00083482">
        <w:t>realize</w:t>
      </w:r>
      <w:r w:rsidR="004123DC" w:rsidRPr="00083482">
        <w:t xml:space="preserve"> the Self, a person </w:t>
      </w:r>
      <w:r w:rsidR="00D47432" w:rsidRPr="00083482">
        <w:t>will worship the Lord, get</w:t>
      </w:r>
      <w:r w:rsidR="004123DC" w:rsidRPr="00083482">
        <w:t xml:space="preserve"> to know Him and </w:t>
      </w:r>
      <w:r w:rsidR="00D47432" w:rsidRPr="00083482">
        <w:t xml:space="preserve">will </w:t>
      </w:r>
      <w:r w:rsidR="009E61CF" w:rsidRPr="00083482">
        <w:t>break free of</w:t>
      </w:r>
      <w:r w:rsidR="004123DC" w:rsidRPr="00083482">
        <w:t xml:space="preserve"> happiness and sorrow. </w:t>
      </w:r>
    </w:p>
    <w:p w14:paraId="26D49131" w14:textId="0D440C68" w:rsidR="004619CF" w:rsidRPr="00083482" w:rsidRDefault="00D47432" w:rsidP="00CA22D4">
      <w:r w:rsidRPr="00083482">
        <w:t>The content of the previous chapter is also stated in t</w:t>
      </w:r>
      <w:r w:rsidR="004123DC" w:rsidRPr="00083482">
        <w:t xml:space="preserve">he </w:t>
      </w:r>
      <w:r w:rsidR="004123DC" w:rsidRPr="00083482">
        <w:rPr>
          <w:noProof/>
          <w:sz w:val="16"/>
          <w:szCs w:val="20"/>
          <w:lang w:bidi="sa-IN"/>
        </w:rPr>
        <w:t>[kaThOpanishat]</w:t>
      </w:r>
      <w:r w:rsidR="004123DC" w:rsidRPr="00083482">
        <w:t xml:space="preserve">: The Self is not born and doesn’t die. </w:t>
      </w:r>
      <w:r w:rsidR="005F4FD5" w:rsidRPr="00083482">
        <w:t xml:space="preserve">It is subtle </w:t>
      </w:r>
      <w:r w:rsidR="00837A4D">
        <w:t xml:space="preserve">even in comparison to </w:t>
      </w:r>
      <w:r w:rsidR="005F4FD5" w:rsidRPr="00083482">
        <w:t xml:space="preserve">the most fundamental particle. </w:t>
      </w:r>
      <w:r w:rsidR="004123DC" w:rsidRPr="00083482">
        <w:t xml:space="preserve">The wise person knows it to be great and limitless, so he doesn’t worry. </w:t>
      </w:r>
    </w:p>
    <w:p w14:paraId="396F6932" w14:textId="77777777" w:rsidR="00492D29" w:rsidRDefault="004619CF" w:rsidP="00CA22D4">
      <w:r w:rsidRPr="00083482">
        <w:t xml:space="preserve">The </w:t>
      </w:r>
      <w:r w:rsidRPr="00083482">
        <w:rPr>
          <w:noProof/>
          <w:sz w:val="16"/>
          <w:szCs w:val="20"/>
          <w:lang w:bidi="sa-IN"/>
        </w:rPr>
        <w:t>[kaThOpanishat]</w:t>
      </w:r>
      <w:r w:rsidRPr="00083482">
        <w:t xml:space="preserve"> </w:t>
      </w:r>
      <w:r w:rsidR="004123DC" w:rsidRPr="00083482">
        <w:t>al</w:t>
      </w:r>
      <w:r w:rsidR="00492D29">
        <w:t xml:space="preserve">so says- </w:t>
      </w:r>
      <w:r w:rsidR="004123DC" w:rsidRPr="00083482">
        <w:t xml:space="preserve">this Self is not attained by speaking about it, by thinking about it or even by hearing its characteristics repeatedly. The Self </w:t>
      </w:r>
      <w:r w:rsidR="00332AAE" w:rsidRPr="00083482">
        <w:t xml:space="preserve">is attained by </w:t>
      </w:r>
      <w:r w:rsidR="004123DC" w:rsidRPr="00083482">
        <w:t xml:space="preserve">the </w:t>
      </w:r>
      <w:r w:rsidR="00332AAE" w:rsidRPr="00083482">
        <w:t>person</w:t>
      </w:r>
      <w:r w:rsidR="004123DC" w:rsidRPr="00083482">
        <w:t xml:space="preserve"> who has been chosen by the Lord</w:t>
      </w:r>
      <w:r w:rsidR="00332AAE" w:rsidRPr="00083482">
        <w:t>. It reveals itself to this person</w:t>
      </w:r>
      <w:r w:rsidR="004123DC" w:rsidRPr="00083482">
        <w:t xml:space="preserve">. The Lord chooses those who choose the </w:t>
      </w:r>
      <w:r w:rsidRPr="00083482">
        <w:t>Lord. This</w:t>
      </w:r>
      <w:r w:rsidR="004123DC" w:rsidRPr="00083482">
        <w:t xml:space="preserve"> is devotion. </w:t>
      </w:r>
    </w:p>
    <w:p w14:paraId="43D2C337" w14:textId="5612B63A" w:rsidR="00CA22D4" w:rsidRPr="00083482" w:rsidRDefault="00B24AF2" w:rsidP="00CA22D4">
      <w:r w:rsidRPr="00083482">
        <w:t xml:space="preserve"> </w:t>
      </w:r>
      <w:r w:rsidRPr="00083482">
        <w:rPr>
          <w:noProof/>
          <w:sz w:val="16"/>
          <w:szCs w:val="20"/>
          <w:lang w:bidi="sa-IN"/>
        </w:rPr>
        <w:t>[kaThOpanishat]</w:t>
      </w:r>
      <w:r w:rsidRPr="00083482">
        <w:rPr>
          <w:sz w:val="16"/>
          <w:szCs w:val="20"/>
        </w:rPr>
        <w:t>, 1-3-9</w:t>
      </w:r>
      <w:r w:rsidR="00492D29">
        <w:t xml:space="preserve"> says- </w:t>
      </w:r>
      <w:r w:rsidRPr="00083482">
        <w:t>The person who has knowledge as the guiding force and keeps his mind under control will attain great hei</w:t>
      </w:r>
      <w:r w:rsidR="00492D29">
        <w:t>ghts and reach the Lord’s abode</w:t>
      </w:r>
      <w:r w:rsidR="004619CF" w:rsidRPr="00083482">
        <w:t>.</w:t>
      </w:r>
    </w:p>
    <w:p w14:paraId="0797FA96" w14:textId="77777777" w:rsidR="004619CF" w:rsidRPr="00083482" w:rsidRDefault="004619CF" w:rsidP="00CA22D4">
      <w:r w:rsidRPr="00083482">
        <w:t>In the next four chapters, the Lord talks about realizing the Self and the methods to achieve that realization.</w:t>
      </w:r>
    </w:p>
    <w:p w14:paraId="6C750BA8" w14:textId="77777777" w:rsidR="00EE69AD" w:rsidRPr="00083482" w:rsidRDefault="00CA3C91">
      <w:pPr>
        <w:pStyle w:val="Heading2"/>
      </w:pPr>
      <w:r w:rsidRPr="00083482">
        <w:t>3-1 to 3-2</w:t>
      </w:r>
    </w:p>
    <w:p w14:paraId="614D0A97" w14:textId="77777777" w:rsidR="00EE69AD" w:rsidRPr="00083482" w:rsidRDefault="00EB3A34">
      <w:pPr>
        <w:pStyle w:val="Shloka"/>
        <w:rPr>
          <w:noProof/>
          <w:lang w:bidi="sa-IN"/>
        </w:rPr>
      </w:pPr>
      <w:r w:rsidRPr="00083482">
        <w:rPr>
          <w:noProof/>
          <w:lang w:bidi="sa-IN"/>
        </w:rPr>
        <w:t>[</w:t>
      </w:r>
    </w:p>
    <w:p w14:paraId="639C25AF" w14:textId="77777777" w:rsidR="00EE69AD" w:rsidRPr="00083482" w:rsidRDefault="00EB3A34">
      <w:pPr>
        <w:pStyle w:val="Shloka"/>
        <w:rPr>
          <w:noProof/>
          <w:lang w:bidi="sa-IN"/>
        </w:rPr>
      </w:pPr>
      <w:r w:rsidRPr="00083482">
        <w:rPr>
          <w:noProof/>
          <w:lang w:bidi="sa-IN"/>
        </w:rPr>
        <w:t>arjuna uvAcha</w:t>
      </w:r>
    </w:p>
    <w:p w14:paraId="785E9AD0" w14:textId="77777777" w:rsidR="00EE69AD" w:rsidRPr="00083482" w:rsidRDefault="00EB3A34">
      <w:pPr>
        <w:pStyle w:val="Shloka"/>
        <w:rPr>
          <w:noProof/>
          <w:lang w:bidi="sa-IN"/>
        </w:rPr>
      </w:pPr>
      <w:r w:rsidRPr="00083482">
        <w:rPr>
          <w:noProof/>
          <w:lang w:bidi="sa-IN"/>
        </w:rPr>
        <w:t>jyAyasE chEt karmaNastE matA buddhi: janArdana |</w:t>
      </w:r>
    </w:p>
    <w:p w14:paraId="60662182" w14:textId="77777777" w:rsidR="00EE69AD" w:rsidRPr="00083482" w:rsidRDefault="00EB3A34">
      <w:pPr>
        <w:pStyle w:val="Shloka"/>
        <w:rPr>
          <w:noProof/>
          <w:lang w:bidi="sa-IN"/>
        </w:rPr>
      </w:pPr>
      <w:r w:rsidRPr="00083482">
        <w:rPr>
          <w:noProof/>
          <w:lang w:bidi="sa-IN"/>
        </w:rPr>
        <w:t>tatkim karmaNi ghOrE mAm niyOjayasi kEshava || 1 ||</w:t>
      </w:r>
    </w:p>
    <w:p w14:paraId="4920737C" w14:textId="77777777" w:rsidR="00EE69AD" w:rsidRPr="00083482" w:rsidRDefault="00EE69AD">
      <w:pPr>
        <w:pStyle w:val="Shloka"/>
        <w:rPr>
          <w:noProof/>
          <w:lang w:bidi="sa-IN"/>
        </w:rPr>
      </w:pPr>
    </w:p>
    <w:p w14:paraId="7CFB2E2A" w14:textId="77777777" w:rsidR="00EE69AD" w:rsidRPr="00083482" w:rsidRDefault="00EB3A34">
      <w:pPr>
        <w:pStyle w:val="Shloka"/>
        <w:rPr>
          <w:noProof/>
          <w:lang w:bidi="sa-IN"/>
        </w:rPr>
      </w:pPr>
      <w:r w:rsidRPr="00083482">
        <w:rPr>
          <w:noProof/>
          <w:lang w:bidi="sa-IN"/>
        </w:rPr>
        <w:t>vyAmishrENaiva vAkyEna buddhim mOhayasIva mE |</w:t>
      </w:r>
    </w:p>
    <w:p w14:paraId="4B270475" w14:textId="77777777" w:rsidR="00EE69AD" w:rsidRPr="00083482" w:rsidRDefault="00EB3A34">
      <w:pPr>
        <w:pStyle w:val="Shloka"/>
        <w:rPr>
          <w:noProof/>
          <w:lang w:bidi="sa-IN"/>
        </w:rPr>
      </w:pPr>
      <w:r w:rsidRPr="00083482">
        <w:rPr>
          <w:noProof/>
          <w:lang w:bidi="sa-IN"/>
        </w:rPr>
        <w:t>tadEkam vada nishchitya yEna shrEya: aham ApnuyAm || 2 ||</w:t>
      </w:r>
    </w:p>
    <w:p w14:paraId="32E2D871" w14:textId="77777777" w:rsidR="00EE69AD" w:rsidRPr="00083482" w:rsidRDefault="00EB3A34">
      <w:pPr>
        <w:pStyle w:val="Shloka"/>
      </w:pPr>
      <w:r w:rsidRPr="00083482">
        <w:rPr>
          <w:noProof/>
          <w:lang w:bidi="sa-IN"/>
        </w:rPr>
        <w:t>]</w:t>
      </w:r>
    </w:p>
    <w:p w14:paraId="43963C05" w14:textId="77777777" w:rsidR="00EE69AD" w:rsidRPr="00083482" w:rsidRDefault="00EB3A34" w:rsidP="00A22026">
      <w:pPr>
        <w:pStyle w:val="ExplnOfShloka"/>
      </w:pPr>
      <w:r w:rsidRPr="00083482">
        <w:rPr>
          <w:noProof/>
          <w:szCs w:val="20"/>
          <w:lang w:bidi="sa-IN"/>
        </w:rPr>
        <w:t>[janardana]</w:t>
      </w:r>
      <w:r w:rsidRPr="00083482">
        <w:rPr>
          <w:szCs w:val="20"/>
        </w:rPr>
        <w:t xml:space="preserve"> O Krishna, </w:t>
      </w:r>
      <w:r w:rsidRPr="00083482">
        <w:rPr>
          <w:noProof/>
          <w:szCs w:val="20"/>
          <w:lang w:bidi="sa-IN"/>
        </w:rPr>
        <w:t>[tE matA chEt]</w:t>
      </w:r>
      <w:r w:rsidRPr="00083482">
        <w:rPr>
          <w:szCs w:val="20"/>
        </w:rPr>
        <w:t xml:space="preserve"> if in your opinion, </w:t>
      </w:r>
      <w:r w:rsidRPr="00083482">
        <w:rPr>
          <w:noProof/>
          <w:szCs w:val="20"/>
          <w:lang w:bidi="sa-IN"/>
        </w:rPr>
        <w:t>[buddhi:]</w:t>
      </w:r>
      <w:r w:rsidRPr="00083482">
        <w:rPr>
          <w:szCs w:val="20"/>
        </w:rPr>
        <w:t xml:space="preserve"> </w:t>
      </w:r>
      <w:r w:rsidR="00262617" w:rsidRPr="00083482">
        <w:rPr>
          <w:szCs w:val="20"/>
        </w:rPr>
        <w:t>the use of knowledge to perform</w:t>
      </w:r>
      <w:r w:rsidRPr="00083482">
        <w:rPr>
          <w:szCs w:val="20"/>
        </w:rPr>
        <w:t xml:space="preserve"> without desire </w:t>
      </w:r>
      <w:r w:rsidRPr="00083482">
        <w:rPr>
          <w:noProof/>
          <w:szCs w:val="20"/>
          <w:lang w:bidi="sa-IN"/>
        </w:rPr>
        <w:t>[jyAyasE]</w:t>
      </w:r>
      <w:r w:rsidRPr="00083482">
        <w:rPr>
          <w:szCs w:val="20"/>
        </w:rPr>
        <w:t xml:space="preserve"> is better than </w:t>
      </w:r>
      <w:r w:rsidRPr="00083482">
        <w:rPr>
          <w:noProof/>
          <w:szCs w:val="20"/>
          <w:lang w:bidi="sa-IN"/>
        </w:rPr>
        <w:t>[karmaNa:]</w:t>
      </w:r>
      <w:r w:rsidRPr="00083482">
        <w:rPr>
          <w:szCs w:val="20"/>
        </w:rPr>
        <w:t xml:space="preserve"> ordinary </w:t>
      </w:r>
      <w:r w:rsidRPr="00083482">
        <w:rPr>
          <w:szCs w:val="20"/>
        </w:rPr>
        <w:lastRenderedPageBreak/>
        <w:t xml:space="preserve">actions, </w:t>
      </w:r>
      <w:r w:rsidRPr="00083482">
        <w:rPr>
          <w:noProof/>
          <w:szCs w:val="20"/>
          <w:lang w:bidi="sa-IN"/>
        </w:rPr>
        <w:t>[tat kim]</w:t>
      </w:r>
      <w:r w:rsidRPr="00083482">
        <w:rPr>
          <w:szCs w:val="20"/>
        </w:rPr>
        <w:t xml:space="preserve"> then why </w:t>
      </w:r>
      <w:r w:rsidRPr="00083482">
        <w:rPr>
          <w:noProof/>
          <w:szCs w:val="20"/>
          <w:lang w:bidi="sa-IN"/>
        </w:rPr>
        <w:t>[niyOjayasi mAm]</w:t>
      </w:r>
      <w:r w:rsidRPr="00083482">
        <w:rPr>
          <w:szCs w:val="20"/>
        </w:rPr>
        <w:t xml:space="preserve"> do you urge me </w:t>
      </w:r>
      <w:r w:rsidRPr="00083482">
        <w:rPr>
          <w:noProof/>
          <w:szCs w:val="20"/>
          <w:lang w:bidi="sa-IN"/>
        </w:rPr>
        <w:t>[ghOrE karmaNi]</w:t>
      </w:r>
      <w:r w:rsidRPr="00083482">
        <w:rPr>
          <w:szCs w:val="20"/>
        </w:rPr>
        <w:t xml:space="preserve"> to be involved in gruesome acts?</w:t>
      </w:r>
    </w:p>
    <w:p w14:paraId="758964E7" w14:textId="77777777" w:rsidR="00EE69AD" w:rsidRPr="00083482" w:rsidRDefault="00EB3A34" w:rsidP="00A22026">
      <w:pPr>
        <w:pStyle w:val="ExplnOfShloka"/>
      </w:pPr>
      <w:r w:rsidRPr="00083482">
        <w:rPr>
          <w:noProof/>
          <w:szCs w:val="20"/>
          <w:lang w:bidi="sa-IN"/>
        </w:rPr>
        <w:t>[vyAmishrENaiva]</w:t>
      </w:r>
      <w:r w:rsidRPr="00083482">
        <w:rPr>
          <w:szCs w:val="20"/>
        </w:rPr>
        <w:t xml:space="preserve"> With contradictory </w:t>
      </w:r>
      <w:r w:rsidRPr="00083482">
        <w:rPr>
          <w:noProof/>
          <w:szCs w:val="20"/>
          <w:lang w:bidi="sa-IN"/>
        </w:rPr>
        <w:t>[vAkyEna]</w:t>
      </w:r>
      <w:r w:rsidRPr="00083482">
        <w:rPr>
          <w:szCs w:val="20"/>
        </w:rPr>
        <w:t xml:space="preserve"> statements, </w:t>
      </w:r>
      <w:r w:rsidRPr="00083482">
        <w:rPr>
          <w:noProof/>
          <w:szCs w:val="20"/>
          <w:lang w:bidi="sa-IN"/>
        </w:rPr>
        <w:t>[mOhayasIva]</w:t>
      </w:r>
      <w:r w:rsidRPr="00083482">
        <w:rPr>
          <w:szCs w:val="20"/>
        </w:rPr>
        <w:t xml:space="preserve"> it seems to me, that you are deluding </w:t>
      </w:r>
      <w:r w:rsidRPr="00083482">
        <w:rPr>
          <w:noProof/>
          <w:szCs w:val="20"/>
          <w:lang w:bidi="sa-IN"/>
        </w:rPr>
        <w:t>[mE buddhi:]</w:t>
      </w:r>
      <w:r w:rsidRPr="00083482">
        <w:rPr>
          <w:szCs w:val="20"/>
        </w:rPr>
        <w:t xml:space="preserve"> my intellect. </w:t>
      </w:r>
      <w:r w:rsidRPr="00083482">
        <w:rPr>
          <w:noProof/>
          <w:szCs w:val="20"/>
          <w:lang w:bidi="sa-IN"/>
        </w:rPr>
        <w:t>[tat]</w:t>
      </w:r>
      <w:r w:rsidRPr="00083482">
        <w:rPr>
          <w:szCs w:val="20"/>
        </w:rPr>
        <w:t xml:space="preserve"> Hence, </w:t>
      </w:r>
      <w:r w:rsidRPr="00083482">
        <w:rPr>
          <w:noProof/>
          <w:szCs w:val="20"/>
          <w:lang w:bidi="sa-IN"/>
        </w:rPr>
        <w:t>[Ekam vada]</w:t>
      </w:r>
      <w:r w:rsidRPr="00083482">
        <w:rPr>
          <w:szCs w:val="20"/>
        </w:rPr>
        <w:t xml:space="preserve"> tell me one thing, </w:t>
      </w:r>
      <w:r w:rsidRPr="00083482">
        <w:rPr>
          <w:noProof/>
          <w:szCs w:val="20"/>
          <w:lang w:bidi="sa-IN"/>
        </w:rPr>
        <w:t>[yEna]</w:t>
      </w:r>
      <w:r w:rsidRPr="00083482">
        <w:rPr>
          <w:szCs w:val="20"/>
        </w:rPr>
        <w:t xml:space="preserve"> by which </w:t>
      </w:r>
      <w:r w:rsidRPr="00083482">
        <w:rPr>
          <w:noProof/>
          <w:szCs w:val="20"/>
          <w:lang w:bidi="sa-IN"/>
        </w:rPr>
        <w:t>[shrEya: ApnuyAm]</w:t>
      </w:r>
      <w:r w:rsidRPr="00083482">
        <w:rPr>
          <w:szCs w:val="20"/>
        </w:rPr>
        <w:t xml:space="preserve"> I can attain excellence </w:t>
      </w:r>
      <w:r w:rsidRPr="00083482">
        <w:rPr>
          <w:noProof/>
          <w:szCs w:val="20"/>
          <w:lang w:bidi="sa-IN"/>
        </w:rPr>
        <w:t>[nishchitya]</w:t>
      </w:r>
      <w:r w:rsidRPr="00083482">
        <w:rPr>
          <w:szCs w:val="20"/>
        </w:rPr>
        <w:t xml:space="preserve"> definitely.</w:t>
      </w:r>
    </w:p>
    <w:p w14:paraId="32F0F0FF" w14:textId="77777777" w:rsidR="00EE69AD" w:rsidRPr="00083482" w:rsidRDefault="00EB3A34">
      <w:pPr>
        <w:keepNext/>
      </w:pPr>
      <w:r w:rsidRPr="00083482">
        <w:t>Arjuna asks Lord Krishna:</w:t>
      </w:r>
    </w:p>
    <w:p w14:paraId="605A42DF" w14:textId="77777777" w:rsidR="00EE69AD" w:rsidRPr="00083482" w:rsidRDefault="00EB3A34">
      <w:r w:rsidRPr="00083482">
        <w:t>If your opinion is that knowledge is better than action, why are you urging me to perform these gruesome actions? Let’s elaborate Arjuna’s question:</w:t>
      </w:r>
    </w:p>
    <w:p w14:paraId="01C455DC" w14:textId="77777777" w:rsidR="00130D80" w:rsidRPr="00083482" w:rsidRDefault="00130D80" w:rsidP="00130D80">
      <w:pPr>
        <w:pStyle w:val="ApplNotes"/>
      </w:pPr>
      <w:r w:rsidRPr="00083482">
        <w:t xml:space="preserve">Should I </w:t>
      </w:r>
      <w:r w:rsidR="00D33830" w:rsidRPr="00083482">
        <w:t xml:space="preserve">employ </w:t>
      </w:r>
      <w:r w:rsidRPr="00083482">
        <w:t>my organs</w:t>
      </w:r>
      <w:r w:rsidR="00D33830" w:rsidRPr="00083482">
        <w:t xml:space="preserve"> in activity</w:t>
      </w:r>
      <w:r w:rsidRPr="00083482">
        <w:t xml:space="preserve">? Or </w:t>
      </w:r>
      <w:r w:rsidR="00D33830" w:rsidRPr="00083482">
        <w:t>pull them back</w:t>
      </w:r>
      <w:r w:rsidRPr="00083482">
        <w:t>?</w:t>
      </w:r>
    </w:p>
    <w:p w14:paraId="641E7B2A" w14:textId="77777777" w:rsidR="00EE69AD" w:rsidRPr="00083482" w:rsidRDefault="00EB3A34">
      <w:r w:rsidRPr="00083482">
        <w:t xml:space="preserve">On one hand, </w:t>
      </w:r>
      <w:hyperlink w:anchor="_50" w:history="1">
        <w:r w:rsidRPr="00083482">
          <w:rPr>
            <w:rStyle w:val="Hyperlink"/>
          </w:rPr>
          <w:t>it was told</w:t>
        </w:r>
      </w:hyperlink>
      <w:r w:rsidRPr="00083482">
        <w:t xml:space="preserve"> that </w:t>
      </w:r>
      <w:r w:rsidR="000B2DEE" w:rsidRPr="00083482">
        <w:t>focused meditation</w:t>
      </w:r>
      <w:r w:rsidRPr="00083482">
        <w:t xml:space="preserve"> is the means to realizing the Self. Proficiency in </w:t>
      </w:r>
      <w:r w:rsidR="000B2DEE" w:rsidRPr="00083482">
        <w:t>working</w:t>
      </w:r>
      <w:r w:rsidRPr="00083482">
        <w:t xml:space="preserve"> without being driven by </w:t>
      </w:r>
      <w:r w:rsidR="00262617" w:rsidRPr="00083482">
        <w:t>desire is the means to achieve</w:t>
      </w:r>
      <w:r w:rsidRPr="00083482">
        <w:t xml:space="preserve"> </w:t>
      </w:r>
      <w:r w:rsidR="000B2DEE" w:rsidRPr="00083482">
        <w:t>this focus</w:t>
      </w:r>
      <w:r w:rsidRPr="00083482">
        <w:t xml:space="preserve">. </w:t>
      </w:r>
    </w:p>
    <w:p w14:paraId="0067D47A" w14:textId="77777777" w:rsidR="00EE69AD" w:rsidRPr="00083482" w:rsidRDefault="00EB3A34">
      <w:r w:rsidRPr="00083482">
        <w:t xml:space="preserve">On the other hand, </w:t>
      </w:r>
      <w:r w:rsidR="000B2DEE" w:rsidRPr="00083482">
        <w:t xml:space="preserve">the advice </w:t>
      </w:r>
      <w:hyperlink w:anchor="_59" w:history="1">
        <w:r w:rsidR="000B2DEE" w:rsidRPr="00083482">
          <w:rPr>
            <w:rStyle w:val="Hyperlink"/>
          </w:rPr>
          <w:t>was to avoid</w:t>
        </w:r>
        <w:r w:rsidRPr="00083482">
          <w:rPr>
            <w:rStyle w:val="Hyperlink"/>
          </w:rPr>
          <w:t xml:space="preserve"> the indulgence</w:t>
        </w:r>
      </w:hyperlink>
      <w:r w:rsidRPr="00083482">
        <w:t xml:space="preserve"> of </w:t>
      </w:r>
      <w:r w:rsidR="00262617" w:rsidRPr="00083482">
        <w:t>our</w:t>
      </w:r>
      <w:r w:rsidRPr="00083482">
        <w:t xml:space="preserve"> organs and </w:t>
      </w:r>
      <w:r w:rsidR="00262617" w:rsidRPr="00083482">
        <w:t>the mind in sensory perceptions</w:t>
      </w:r>
      <w:r w:rsidRPr="00083482">
        <w:t xml:space="preserve"> such as touch and sound. </w:t>
      </w:r>
      <w:r w:rsidR="00B5735A" w:rsidRPr="00083482">
        <w:t xml:space="preserve">This was the means to achieve the </w:t>
      </w:r>
      <w:r w:rsidR="000B2DEE" w:rsidRPr="00083482">
        <w:t xml:space="preserve">knowledge </w:t>
      </w:r>
      <w:r w:rsidR="00B5735A" w:rsidRPr="00083482">
        <w:t xml:space="preserve">required to realize </w:t>
      </w:r>
      <w:r w:rsidR="000B2DEE" w:rsidRPr="00083482">
        <w:t>the Self</w:t>
      </w:r>
      <w:r w:rsidR="00B5735A" w:rsidRPr="00083482">
        <w:t>.</w:t>
      </w:r>
    </w:p>
    <w:p w14:paraId="2A4F0B1D" w14:textId="77777777" w:rsidR="00EE69AD" w:rsidRPr="00083482" w:rsidRDefault="00EB3A34">
      <w:r w:rsidRPr="00083482">
        <w:t xml:space="preserve">If indeed, ceasing the indulgence of the sense organs is the way to realize the Self, then I would </w:t>
      </w:r>
      <w:r w:rsidR="00B5735A" w:rsidRPr="00083482">
        <w:t xml:space="preserve">focus </w:t>
      </w:r>
      <w:r w:rsidRPr="00083482">
        <w:t xml:space="preserve">only </w:t>
      </w:r>
      <w:r w:rsidR="00B5735A" w:rsidRPr="00083482">
        <w:t>on meditation</w:t>
      </w:r>
      <w:r w:rsidR="00AD5117" w:rsidRPr="00083482">
        <w:t xml:space="preserve">. That would be </w:t>
      </w:r>
      <w:r w:rsidRPr="00083482">
        <w:t xml:space="preserve">the </w:t>
      </w:r>
      <w:r w:rsidR="00AD5117" w:rsidRPr="00083482">
        <w:t>way</w:t>
      </w:r>
      <w:r w:rsidRPr="00083482">
        <w:t xml:space="preserve"> to get rid of the effects of all my past actions. Why do you urge me to perform gruesome deeds that involve indulgence of all the sense organs, which works against the realization of the Self? </w:t>
      </w:r>
    </w:p>
    <w:p w14:paraId="356A1341" w14:textId="77777777" w:rsidR="00EE69AD" w:rsidRPr="00083482" w:rsidRDefault="00EB3A34">
      <w:r w:rsidRPr="00083482">
        <w:t xml:space="preserve">It feels like I am deluded by mixed and contradictory statements. On </w:t>
      </w:r>
      <w:r w:rsidR="00B5735A" w:rsidRPr="00083482">
        <w:t xml:space="preserve">the </w:t>
      </w:r>
      <w:r w:rsidRPr="00083482">
        <w:t xml:space="preserve">one hand, </w:t>
      </w:r>
      <w:r w:rsidR="00B5735A" w:rsidRPr="00083482">
        <w:t>I need to stop indulging</w:t>
      </w:r>
      <w:r w:rsidRPr="00083482">
        <w:t xml:space="preserve"> in sensual perceptions</w:t>
      </w:r>
      <w:r w:rsidR="00B5735A" w:rsidRPr="00083482">
        <w:t xml:space="preserve"> to gain knowledge about the Self</w:t>
      </w:r>
      <w:r w:rsidRPr="00083482">
        <w:t xml:space="preserve">. On the other hand, the </w:t>
      </w:r>
      <w:r w:rsidR="00B5735A" w:rsidRPr="00083482">
        <w:t>directive</w:t>
      </w:r>
      <w:r w:rsidRPr="00083482">
        <w:t xml:space="preserve"> to </w:t>
      </w:r>
      <w:r w:rsidR="00B5735A" w:rsidRPr="00083482">
        <w:t>work</w:t>
      </w:r>
      <w:r w:rsidRPr="00083482">
        <w:t xml:space="preserve"> is opposite to that. This is a mixed message. Hence, tell me one statement</w:t>
      </w:r>
      <w:r w:rsidR="00262617" w:rsidRPr="00083482">
        <w:t xml:space="preserve"> that </w:t>
      </w:r>
      <w:r w:rsidRPr="00083482">
        <w:t>is not mixed</w:t>
      </w:r>
      <w:r w:rsidR="00262617" w:rsidRPr="00083482">
        <w:t>-</w:t>
      </w:r>
      <w:r w:rsidRPr="00083482">
        <w:t xml:space="preserve"> </w:t>
      </w:r>
      <w:r w:rsidR="00262617" w:rsidRPr="00083482">
        <w:t xml:space="preserve">implementing </w:t>
      </w:r>
      <w:r w:rsidRPr="00083482">
        <w:t>which I will certainly attain excellence.</w:t>
      </w:r>
    </w:p>
    <w:p w14:paraId="417183EC" w14:textId="77777777" w:rsidR="00EE69AD" w:rsidRPr="00083482" w:rsidRDefault="00CA3C91">
      <w:pPr>
        <w:pStyle w:val="Heading2"/>
      </w:pPr>
      <w:r w:rsidRPr="00083482">
        <w:t>3-3</w:t>
      </w:r>
    </w:p>
    <w:p w14:paraId="3ADED05F" w14:textId="77777777" w:rsidR="00EE69AD" w:rsidRPr="00083482" w:rsidRDefault="00EB3A34">
      <w:pPr>
        <w:pStyle w:val="Shloka"/>
        <w:rPr>
          <w:noProof/>
          <w:lang w:bidi="sa-IN"/>
        </w:rPr>
      </w:pPr>
      <w:r w:rsidRPr="00083482">
        <w:rPr>
          <w:noProof/>
          <w:lang w:bidi="sa-IN"/>
        </w:rPr>
        <w:t>[</w:t>
      </w:r>
    </w:p>
    <w:p w14:paraId="10ECABF9" w14:textId="77777777" w:rsidR="003D68D5" w:rsidRPr="00083482" w:rsidRDefault="003D68D5">
      <w:pPr>
        <w:pStyle w:val="Shloka"/>
        <w:rPr>
          <w:noProof/>
          <w:lang w:bidi="sa-IN"/>
        </w:rPr>
      </w:pPr>
      <w:r w:rsidRPr="00083482">
        <w:rPr>
          <w:noProof/>
          <w:lang w:bidi="sa-IN"/>
        </w:rPr>
        <w:t>shrI bhagavAn uvAcha</w:t>
      </w:r>
    </w:p>
    <w:p w14:paraId="628E32AA" w14:textId="77777777" w:rsidR="00EE69AD" w:rsidRPr="00083482" w:rsidRDefault="00EB3A34">
      <w:pPr>
        <w:pStyle w:val="Shloka"/>
        <w:rPr>
          <w:noProof/>
          <w:lang w:bidi="sa-IN"/>
        </w:rPr>
      </w:pPr>
      <w:r w:rsidRPr="00083482">
        <w:rPr>
          <w:noProof/>
          <w:lang w:bidi="sa-IN"/>
        </w:rPr>
        <w:t>lOkE_smin dvividhA niShThA purA</w:t>
      </w:r>
      <w:r w:rsidR="003D68D5" w:rsidRPr="00083482">
        <w:rPr>
          <w:noProof/>
          <w:lang w:bidi="sa-IN"/>
        </w:rPr>
        <w:t xml:space="preserve"> </w:t>
      </w:r>
      <w:r w:rsidRPr="00083482">
        <w:rPr>
          <w:noProof/>
          <w:lang w:bidi="sa-IN"/>
        </w:rPr>
        <w:t>prOktA mayAnagha |</w:t>
      </w:r>
    </w:p>
    <w:p w14:paraId="043AA157" w14:textId="77777777" w:rsidR="00EE69AD" w:rsidRPr="00083482" w:rsidRDefault="00EB3A34">
      <w:pPr>
        <w:pStyle w:val="Shloka"/>
        <w:rPr>
          <w:noProof/>
          <w:lang w:bidi="sa-IN"/>
        </w:rPr>
      </w:pPr>
      <w:r w:rsidRPr="00083482">
        <w:rPr>
          <w:noProof/>
          <w:lang w:bidi="sa-IN"/>
        </w:rPr>
        <w:t>jnAnayOgEna sAnkhyAnAm karmayOgEna yOginAm || 3 ||</w:t>
      </w:r>
    </w:p>
    <w:p w14:paraId="584C4A90" w14:textId="77777777" w:rsidR="00EE69AD" w:rsidRPr="00083482" w:rsidRDefault="00EB3A34">
      <w:pPr>
        <w:pStyle w:val="Shloka"/>
      </w:pPr>
      <w:r w:rsidRPr="00083482">
        <w:rPr>
          <w:noProof/>
          <w:lang w:bidi="sa-IN"/>
        </w:rPr>
        <w:t>]</w:t>
      </w:r>
    </w:p>
    <w:p w14:paraId="01D56CDA" w14:textId="77777777" w:rsidR="003D68D5" w:rsidRPr="00083482" w:rsidRDefault="003D68D5" w:rsidP="00A22026">
      <w:pPr>
        <w:pStyle w:val="ExplnOfShloka"/>
      </w:pPr>
      <w:r w:rsidRPr="00083482">
        <w:rPr>
          <w:noProof/>
          <w:szCs w:val="20"/>
          <w:lang w:bidi="sa-IN"/>
        </w:rPr>
        <w:t>[shrI bhagavAn uvAcha]</w:t>
      </w:r>
      <w:r w:rsidRPr="00083482">
        <w:rPr>
          <w:szCs w:val="20"/>
        </w:rPr>
        <w:t xml:space="preserve"> The Lord said-</w:t>
      </w:r>
    </w:p>
    <w:p w14:paraId="73BDA84E" w14:textId="77777777" w:rsidR="00EE69AD" w:rsidRPr="00083482" w:rsidRDefault="00EB3A34" w:rsidP="00A22026">
      <w:pPr>
        <w:pStyle w:val="ExplnOfShloka"/>
      </w:pPr>
      <w:r w:rsidRPr="00083482">
        <w:rPr>
          <w:noProof/>
          <w:szCs w:val="20"/>
          <w:lang w:bidi="sa-IN"/>
        </w:rPr>
        <w:t>[anagha]</w:t>
      </w:r>
      <w:r w:rsidRPr="00083482">
        <w:rPr>
          <w:szCs w:val="20"/>
        </w:rPr>
        <w:t xml:space="preserve"> Flawless Arjuna, </w:t>
      </w:r>
      <w:r w:rsidRPr="00083482">
        <w:rPr>
          <w:noProof/>
          <w:szCs w:val="20"/>
          <w:lang w:bidi="sa-IN"/>
        </w:rPr>
        <w:t>[asmin lOkE]</w:t>
      </w:r>
      <w:r w:rsidRPr="00083482">
        <w:rPr>
          <w:szCs w:val="20"/>
        </w:rPr>
        <w:t xml:space="preserve"> in this world, </w:t>
      </w:r>
      <w:r w:rsidRPr="00083482">
        <w:rPr>
          <w:noProof/>
          <w:szCs w:val="20"/>
          <w:lang w:bidi="sa-IN"/>
        </w:rPr>
        <w:t>[dvividhA niShThA]</w:t>
      </w:r>
      <w:r w:rsidRPr="00083482">
        <w:rPr>
          <w:szCs w:val="20"/>
        </w:rPr>
        <w:t xml:space="preserve"> there are two types o</w:t>
      </w:r>
      <w:r w:rsidR="003D68D5" w:rsidRPr="00083482">
        <w:rPr>
          <w:szCs w:val="20"/>
        </w:rPr>
        <w:t xml:space="preserve">f practices. </w:t>
      </w:r>
      <w:r w:rsidR="003D68D5" w:rsidRPr="00083482">
        <w:rPr>
          <w:noProof/>
          <w:szCs w:val="20"/>
          <w:lang w:bidi="sa-IN"/>
        </w:rPr>
        <w:t>[purA prOktA mayA]</w:t>
      </w:r>
      <w:r w:rsidR="003D68D5" w:rsidRPr="00083482">
        <w:rPr>
          <w:szCs w:val="20"/>
        </w:rPr>
        <w:t xml:space="preserve"> </w:t>
      </w:r>
      <w:r w:rsidRPr="00083482">
        <w:rPr>
          <w:szCs w:val="20"/>
        </w:rPr>
        <w:t xml:space="preserve">I have said </w:t>
      </w:r>
      <w:r w:rsidR="003D68D5" w:rsidRPr="00083482">
        <w:rPr>
          <w:szCs w:val="20"/>
        </w:rPr>
        <w:t>this long ago</w:t>
      </w:r>
      <w:r w:rsidRPr="00083482">
        <w:rPr>
          <w:szCs w:val="20"/>
        </w:rPr>
        <w:t xml:space="preserve">. </w:t>
      </w:r>
      <w:r w:rsidRPr="00083482">
        <w:rPr>
          <w:noProof/>
          <w:szCs w:val="20"/>
          <w:lang w:bidi="sa-IN"/>
        </w:rPr>
        <w:t>[sAnkhyAnAm]</w:t>
      </w:r>
      <w:r w:rsidRPr="00083482">
        <w:rPr>
          <w:szCs w:val="20"/>
        </w:rPr>
        <w:t xml:space="preserve"> For people who want to reason out the knowledge of the Self, </w:t>
      </w:r>
      <w:r w:rsidRPr="00083482">
        <w:rPr>
          <w:noProof/>
          <w:szCs w:val="20"/>
          <w:lang w:bidi="sa-IN"/>
        </w:rPr>
        <w:t>[jnAnayOgEna]</w:t>
      </w:r>
      <w:r w:rsidRPr="00083482">
        <w:rPr>
          <w:szCs w:val="20"/>
        </w:rPr>
        <w:t xml:space="preserve"> it's via </w:t>
      </w:r>
      <w:r w:rsidR="005D162B" w:rsidRPr="00083482">
        <w:rPr>
          <w:rFonts w:cs="Times New Roman"/>
          <w:szCs w:val="20"/>
        </w:rPr>
        <w:t>contemplation</w:t>
      </w:r>
      <w:r w:rsidRPr="00083482">
        <w:rPr>
          <w:szCs w:val="20"/>
        </w:rPr>
        <w:t xml:space="preserve">. </w:t>
      </w:r>
      <w:r w:rsidRPr="00083482">
        <w:rPr>
          <w:noProof/>
          <w:szCs w:val="20"/>
          <w:lang w:bidi="sa-IN"/>
        </w:rPr>
        <w:t>[yOginAm]</w:t>
      </w:r>
      <w:r w:rsidRPr="00083482">
        <w:rPr>
          <w:szCs w:val="20"/>
        </w:rPr>
        <w:t xml:space="preserve"> For diligent people, </w:t>
      </w:r>
      <w:r w:rsidRPr="00083482">
        <w:rPr>
          <w:noProof/>
          <w:szCs w:val="20"/>
          <w:lang w:bidi="sa-IN"/>
        </w:rPr>
        <w:t>[karmayOgEna]</w:t>
      </w:r>
      <w:r w:rsidRPr="00083482">
        <w:rPr>
          <w:szCs w:val="20"/>
        </w:rPr>
        <w:t xml:space="preserve"> it's via accomplishing deeds without being driven by desire.</w:t>
      </w:r>
    </w:p>
    <w:p w14:paraId="4DEEB29F" w14:textId="77777777" w:rsidR="00EE69AD" w:rsidRPr="00083482" w:rsidRDefault="003D68D5">
      <w:r w:rsidRPr="00083482">
        <w:t xml:space="preserve">Lord Krishna says- </w:t>
      </w:r>
      <w:r w:rsidR="00EB3A34" w:rsidRPr="00083482">
        <w:t xml:space="preserve">You have not grasped what was said before. What I said before is that the world is full of different people, who are entitled to different things. I described the two types of practices- knowledge and action- without any mix-up: These two practices are to be followed by people who </w:t>
      </w:r>
      <w:r w:rsidR="00EB3A34" w:rsidRPr="00083482">
        <w:lastRenderedPageBreak/>
        <w:t xml:space="preserve">are </w:t>
      </w:r>
      <w:r w:rsidRPr="00083482">
        <w:t>qualified</w:t>
      </w:r>
      <w:r w:rsidR="00EB3A34" w:rsidRPr="00083482">
        <w:t xml:space="preserve"> to </w:t>
      </w:r>
      <w:r w:rsidRPr="00083482">
        <w:t>perform</w:t>
      </w:r>
      <w:r w:rsidR="00EB3A34" w:rsidRPr="00083482">
        <w:t xml:space="preserve"> them. Indeed, not </w:t>
      </w:r>
      <w:r w:rsidRPr="00083482">
        <w:t xml:space="preserve">everyone </w:t>
      </w:r>
      <w:r w:rsidR="00EB3A34" w:rsidRPr="00083482">
        <w:t>who desire</w:t>
      </w:r>
      <w:r w:rsidRPr="00083482">
        <w:t>s</w:t>
      </w:r>
      <w:r w:rsidR="00EB3A34" w:rsidRPr="00083482">
        <w:t xml:space="preserve"> </w:t>
      </w:r>
      <w:hyperlink w:anchor="Moksha" w:history="1">
        <w:r w:rsidR="00EB3A34" w:rsidRPr="00083482">
          <w:rPr>
            <w:rStyle w:val="Hyperlink"/>
          </w:rPr>
          <w:t>moksha</w:t>
        </w:r>
      </w:hyperlink>
      <w:r w:rsidRPr="00083482">
        <w:t xml:space="preserve"> is </w:t>
      </w:r>
      <w:r w:rsidR="00EB3A34" w:rsidRPr="00083482">
        <w:t xml:space="preserve">directly </w:t>
      </w:r>
      <w:r w:rsidRPr="00083482">
        <w:t xml:space="preserve">qualified </w:t>
      </w:r>
      <w:r w:rsidR="00EB3A34" w:rsidRPr="00083482">
        <w:t xml:space="preserve">to </w:t>
      </w:r>
      <w:r w:rsidRPr="00083482">
        <w:t>pursue</w:t>
      </w:r>
      <w:r w:rsidR="00EB3A34" w:rsidRPr="00083482">
        <w:t xml:space="preserve"> </w:t>
      </w:r>
      <w:r w:rsidRPr="00083482">
        <w:t xml:space="preserve">the </w:t>
      </w:r>
      <w:r w:rsidR="00EB3A34" w:rsidRPr="00083482">
        <w:t>knowledge</w:t>
      </w:r>
      <w:r w:rsidRPr="00083482">
        <w:t xml:space="preserve"> of the Self</w:t>
      </w:r>
      <w:r w:rsidR="00EB3A34" w:rsidRPr="00083482">
        <w:t xml:space="preserve">. </w:t>
      </w:r>
    </w:p>
    <w:p w14:paraId="59475919" w14:textId="77777777" w:rsidR="00EE69AD" w:rsidRPr="00083482" w:rsidRDefault="00EB3A34">
      <w:r w:rsidRPr="00083482">
        <w:t xml:space="preserve">However, everyone is definitely entitled to </w:t>
      </w:r>
      <w:r w:rsidR="00A4026E" w:rsidRPr="00083482">
        <w:t>work without attachments,</w:t>
      </w:r>
      <w:r w:rsidRPr="00083482">
        <w:t xml:space="preserve"> </w:t>
      </w:r>
      <w:r w:rsidR="00A4026E" w:rsidRPr="00083482">
        <w:t xml:space="preserve">doing it as My </w:t>
      </w:r>
      <w:r w:rsidRPr="00083482">
        <w:t xml:space="preserve">service. </w:t>
      </w:r>
      <w:r w:rsidR="003D68D5" w:rsidRPr="00083482">
        <w:t>T</w:t>
      </w:r>
      <w:r w:rsidRPr="00083482">
        <w:t xml:space="preserve">hey get rid of their </w:t>
      </w:r>
      <w:r w:rsidR="003D68D5" w:rsidRPr="00083482">
        <w:t>flaws by performing such actions</w:t>
      </w:r>
      <w:r w:rsidRPr="00083482">
        <w:t xml:space="preserve">. </w:t>
      </w:r>
      <w:r w:rsidR="00172228" w:rsidRPr="00083482">
        <w:t xml:space="preserve">Their organs lose all their agitation. </w:t>
      </w:r>
      <w:r w:rsidRPr="00083482">
        <w:t>Then</w:t>
      </w:r>
      <w:r w:rsidR="00E606CE" w:rsidRPr="00083482">
        <w:t>,</w:t>
      </w:r>
      <w:r w:rsidR="00172228" w:rsidRPr="00083482">
        <w:t xml:space="preserve"> </w:t>
      </w:r>
      <w:r w:rsidRPr="00083482">
        <w:t xml:space="preserve">they </w:t>
      </w:r>
      <w:r w:rsidR="003D68D5" w:rsidRPr="00083482">
        <w:t xml:space="preserve">qualify </w:t>
      </w:r>
      <w:r w:rsidRPr="00083482">
        <w:t xml:space="preserve">to </w:t>
      </w:r>
      <w:r w:rsidR="00A4026E" w:rsidRPr="00083482">
        <w:t xml:space="preserve">realize </w:t>
      </w:r>
      <w:r w:rsidR="003D68D5" w:rsidRPr="00083482">
        <w:t>the Self</w:t>
      </w:r>
      <w:r w:rsidRPr="00083482">
        <w:t>.</w:t>
      </w:r>
    </w:p>
    <w:p w14:paraId="2131FE08" w14:textId="77777777" w:rsidR="00A4026E" w:rsidRPr="00083482" w:rsidRDefault="00A4026E" w:rsidP="00A4026E">
      <w:pPr>
        <w:pStyle w:val="ApplNotes"/>
      </w:pPr>
      <w:r w:rsidRPr="00083482">
        <w:t>You reach the goal by being active and offering your activity as service to the Lord.</w:t>
      </w:r>
    </w:p>
    <w:p w14:paraId="082DA3F8" w14:textId="1F285A48" w:rsidR="00492D29" w:rsidRDefault="00EB3A34">
      <w:r w:rsidRPr="00083482">
        <w:t xml:space="preserve">It is said in Chap.18#46: </w:t>
      </w:r>
      <w:r w:rsidR="00AC3E64">
        <w:t>‘</w:t>
      </w:r>
      <w:r w:rsidR="00BB67FF" w:rsidRPr="00083482">
        <w:t>Any human being attains the goal by worshipping the Lord with his own work - The Lord, by whom all this is pervaded, from whom all beings get their ability to commence action</w:t>
      </w:r>
      <w:r w:rsidR="00AC3E64">
        <w:t>’</w:t>
      </w:r>
    </w:p>
    <w:p w14:paraId="15EB4C9B" w14:textId="0D62DCB3" w:rsidR="003E2FFE" w:rsidRPr="00083482" w:rsidRDefault="00E606CE">
      <w:r w:rsidRPr="00083482">
        <w:t xml:space="preserve">In this way, </w:t>
      </w:r>
      <w:r w:rsidR="00EB3A34" w:rsidRPr="00083482">
        <w:t xml:space="preserve">it is explained that actions done </w:t>
      </w:r>
      <w:r w:rsidRPr="00083482">
        <w:t xml:space="preserve">just </w:t>
      </w:r>
      <w:r w:rsidR="00EB3A34" w:rsidRPr="00083482">
        <w:t xml:space="preserve">as </w:t>
      </w:r>
      <w:r w:rsidRPr="00083482">
        <w:t xml:space="preserve">a </w:t>
      </w:r>
      <w:r w:rsidR="00EB3A34" w:rsidRPr="00083482">
        <w:t xml:space="preserve">service to the Lord will lead us to our goal of </w:t>
      </w:r>
      <w:hyperlink w:anchor="Moksha" w:history="1">
        <w:r w:rsidR="00EB3A34" w:rsidRPr="00083482">
          <w:rPr>
            <w:rStyle w:val="Hyperlink"/>
          </w:rPr>
          <w:t>moksha</w:t>
        </w:r>
      </w:hyperlink>
      <w:r w:rsidR="00EB3A34" w:rsidRPr="00083482">
        <w:t>.</w:t>
      </w:r>
      <w:r w:rsidR="003E2FFE" w:rsidRPr="00083482">
        <w:t xml:space="preserve"> </w:t>
      </w:r>
      <w:r w:rsidR="00BB67FF" w:rsidRPr="00083482">
        <w:t>In the previous chapter</w:t>
      </w:r>
      <w:r w:rsidR="00EB3A34" w:rsidRPr="00083482">
        <w:t xml:space="preserve">, Chap.2#47 said </w:t>
      </w:r>
      <w:r w:rsidR="00AC3E64">
        <w:t>‘</w:t>
      </w:r>
      <w:r w:rsidR="00EB3A34" w:rsidRPr="00083482">
        <w:t>You have the authority only in action</w:t>
      </w:r>
      <w:r w:rsidR="00AC3E64">
        <w:t>’</w:t>
      </w:r>
      <w:r w:rsidR="00EB3A34" w:rsidRPr="00083482">
        <w:t xml:space="preserve">- </w:t>
      </w:r>
      <w:r w:rsidR="00AD5117" w:rsidRPr="00083482">
        <w:t>Working</w:t>
      </w:r>
      <w:r w:rsidR="00EB3A34" w:rsidRPr="00083482">
        <w:t xml:space="preserve"> without being driven by desire move</w:t>
      </w:r>
      <w:r w:rsidR="000C5EA0" w:rsidRPr="00083482">
        <w:t>s</w:t>
      </w:r>
      <w:r w:rsidR="00EB3A34" w:rsidRPr="00083482">
        <w:t xml:space="preserve"> our intellect beyond the delusions </w:t>
      </w:r>
      <w:r w:rsidR="00BB67FF" w:rsidRPr="00083482">
        <w:t xml:space="preserve">and desires </w:t>
      </w:r>
      <w:r w:rsidR="00EB3A34" w:rsidRPr="00083482">
        <w:t xml:space="preserve">arising from association with material objects. </w:t>
      </w:r>
    </w:p>
    <w:p w14:paraId="7EE685A9" w14:textId="77777777" w:rsidR="00A4026E" w:rsidRPr="00083482" w:rsidRDefault="00A4026E" w:rsidP="00A4026E">
      <w:pPr>
        <w:pStyle w:val="ApplNotes"/>
      </w:pPr>
      <w:r w:rsidRPr="00083482">
        <w:t>Focusing your thought without bei</w:t>
      </w:r>
      <w:r w:rsidR="00577E5F" w:rsidRPr="00083482">
        <w:t>ng affected by this world is an</w:t>
      </w:r>
      <w:r w:rsidRPr="00083482">
        <w:t>other way to achieve the goal.</w:t>
      </w:r>
    </w:p>
    <w:p w14:paraId="6CA29CCD" w14:textId="6FFE5964" w:rsidR="00EE69AD" w:rsidRPr="00083482" w:rsidRDefault="003E2FFE">
      <w:r w:rsidRPr="00083482">
        <w:t>The characteri</w:t>
      </w:r>
      <w:r w:rsidR="00BB67FF" w:rsidRPr="00083482">
        <w:t xml:space="preserve">stics of a person </w:t>
      </w:r>
      <w:r w:rsidRPr="00083482">
        <w:t xml:space="preserve">who is standing </w:t>
      </w:r>
      <w:hyperlink w:anchor="sthitaprajna_xlat" w:history="1">
        <w:r w:rsidRPr="00083482">
          <w:rPr>
            <w:rStyle w:val="Hyperlink"/>
          </w:rPr>
          <w:t>firm in wisdom</w:t>
        </w:r>
      </w:hyperlink>
      <w:r w:rsidRPr="00083482">
        <w:t xml:space="preserve"> are described starting in </w:t>
      </w:r>
      <w:r w:rsidR="00BB67FF" w:rsidRPr="00083482">
        <w:t>Chap.2#55</w:t>
      </w:r>
      <w:r w:rsidRPr="00083482">
        <w:t xml:space="preserve">: </w:t>
      </w:r>
      <w:r w:rsidR="00AC3E64">
        <w:t>‘</w:t>
      </w:r>
      <w:r w:rsidRPr="00083482">
        <w:t xml:space="preserve">When a person gives up all desires that enter the mind, then, he is said to be standing </w:t>
      </w:r>
      <w:hyperlink w:anchor="sthitaprajna_xlat" w:history="1">
        <w:r w:rsidRPr="00083482">
          <w:rPr>
            <w:rStyle w:val="Hyperlink"/>
          </w:rPr>
          <w:t>firm in wisdom</w:t>
        </w:r>
      </w:hyperlink>
      <w:r w:rsidR="00AC3E64">
        <w:t>‘</w:t>
      </w:r>
      <w:r w:rsidR="00E73414" w:rsidRPr="00083482">
        <w:t xml:space="preserve">. </w:t>
      </w:r>
      <w:bookmarkStart w:id="28" w:name="jnAnayOga_a_defn"/>
      <w:bookmarkEnd w:id="28"/>
      <w:r w:rsidR="00AD5117" w:rsidRPr="00083482">
        <w:t>T</w:t>
      </w:r>
      <w:r w:rsidRPr="00083482">
        <w:t xml:space="preserve">he </w:t>
      </w:r>
      <w:r w:rsidR="00422117" w:rsidRPr="00083482">
        <w:t>techniq</w:t>
      </w:r>
      <w:r w:rsidR="00070987" w:rsidRPr="00083482">
        <w:t xml:space="preserve">ue of contemplation </w:t>
      </w:r>
      <w:r w:rsidR="0004284E" w:rsidRPr="00083482">
        <w:t>wa</w:t>
      </w:r>
      <w:r w:rsidR="00AD5117" w:rsidRPr="00083482">
        <w:t>s described</w:t>
      </w:r>
      <w:r w:rsidR="00E73414" w:rsidRPr="00083482">
        <w:t>.</w:t>
      </w:r>
      <w:r w:rsidR="00EB3A34" w:rsidRPr="00083482">
        <w:t xml:space="preserve"> </w:t>
      </w:r>
      <w:r w:rsidR="00D7189E" w:rsidRPr="00083482">
        <w:t>This technique is called [</w:t>
      </w:r>
      <w:hyperlink r:id="rId14" w:anchor="jnAnayOga_a_defn" w:history="1">
        <w:r w:rsidR="00D7189E" w:rsidRPr="00083482">
          <w:rPr>
            <w:rStyle w:val="Hyperlink"/>
          </w:rPr>
          <w:t>jnAnayOga</w:t>
        </w:r>
      </w:hyperlink>
      <w:r w:rsidR="00D7189E" w:rsidRPr="00083482">
        <w:t xml:space="preserve">]. </w:t>
      </w:r>
      <w:r w:rsidR="00E73414" w:rsidRPr="00083482">
        <w:t>It i</w:t>
      </w:r>
      <w:r w:rsidR="00EB3A34" w:rsidRPr="00083482">
        <w:t xml:space="preserve">s </w:t>
      </w:r>
      <w:r w:rsidR="00D7189E" w:rsidRPr="00083482">
        <w:t>for</w:t>
      </w:r>
      <w:r w:rsidR="00EB3A34" w:rsidRPr="00083482">
        <w:t xml:space="preserve"> people who can reason out the knowledge of the Self through the</w:t>
      </w:r>
      <w:r w:rsidR="00D7189E" w:rsidRPr="00083482">
        <w:t>ir</w:t>
      </w:r>
      <w:r w:rsidR="00EB3A34" w:rsidRPr="00083482">
        <w:t xml:space="preserve"> intellect alone. </w:t>
      </w:r>
      <w:r w:rsidR="00D7189E" w:rsidRPr="00083482">
        <w:t xml:space="preserve">People </w:t>
      </w:r>
      <w:r w:rsidR="00CD595A" w:rsidRPr="00083482">
        <w:t>with</w:t>
      </w:r>
      <w:r w:rsidR="00D7189E" w:rsidRPr="00083482">
        <w:t xml:space="preserve"> such </w:t>
      </w:r>
      <w:r w:rsidR="00CD595A" w:rsidRPr="00083482">
        <w:t xml:space="preserve">focused </w:t>
      </w:r>
      <w:r w:rsidR="00D7189E" w:rsidRPr="00083482">
        <w:t xml:space="preserve">intellect are called </w:t>
      </w:r>
      <w:r w:rsidR="00D7189E" w:rsidRPr="00083482">
        <w:rPr>
          <w:noProof/>
          <w:lang w:bidi="sa-IN"/>
        </w:rPr>
        <w:t>[sAnkhyA:]</w:t>
      </w:r>
      <w:r w:rsidR="00D7189E" w:rsidRPr="00083482">
        <w:t xml:space="preserve">. </w:t>
      </w:r>
      <w:r w:rsidR="00EB3A34" w:rsidRPr="00083482">
        <w:t xml:space="preserve">The word </w:t>
      </w:r>
      <w:r w:rsidR="00EB3A34" w:rsidRPr="00083482">
        <w:rPr>
          <w:noProof/>
          <w:lang w:bidi="sa-IN"/>
        </w:rPr>
        <w:t>[sankhyA]</w:t>
      </w:r>
      <w:r w:rsidR="00EB3A34" w:rsidRPr="00083482">
        <w:t xml:space="preserve"> means intellect. </w:t>
      </w:r>
      <w:r w:rsidR="00D7189E" w:rsidRPr="00083482">
        <w:t>These people can focus on the</w:t>
      </w:r>
      <w:r w:rsidR="00EB3A34" w:rsidRPr="00083482">
        <w:t xml:space="preserve"> knowledge of the Self alone</w:t>
      </w:r>
      <w:r w:rsidR="00971B02" w:rsidRPr="00083482">
        <w:t xml:space="preserve"> without wavering.</w:t>
      </w:r>
    </w:p>
    <w:p w14:paraId="356660C8" w14:textId="77777777" w:rsidR="00EE69AD" w:rsidRPr="00083482" w:rsidRDefault="00F46C6C">
      <w:r w:rsidRPr="00083482">
        <w:t>In summary: People</w:t>
      </w:r>
      <w:r w:rsidR="00EB3A34" w:rsidRPr="00083482">
        <w:t xml:space="preserve"> </w:t>
      </w:r>
      <w:r w:rsidR="003B400A" w:rsidRPr="00083482">
        <w:t>are</w:t>
      </w:r>
      <w:r w:rsidR="008020E4" w:rsidRPr="00083482">
        <w:t xml:space="preserve"> always</w:t>
      </w:r>
      <w:r w:rsidR="003B400A" w:rsidRPr="00083482">
        <w:t xml:space="preserve"> entitled to do their work without being driven by desire – even </w:t>
      </w:r>
      <w:r w:rsidR="00A91111" w:rsidRPr="00083482">
        <w:t>people whose</w:t>
      </w:r>
      <w:r w:rsidR="003B400A" w:rsidRPr="00083482">
        <w:t xml:space="preserve"> </w:t>
      </w:r>
      <w:r w:rsidR="00EB3A34" w:rsidRPr="00083482">
        <w:t xml:space="preserve">intellect </w:t>
      </w:r>
      <w:r w:rsidR="00A91111" w:rsidRPr="00083482">
        <w:t>is</w:t>
      </w:r>
      <w:r w:rsidR="003B400A" w:rsidRPr="00083482">
        <w:t xml:space="preserve"> </w:t>
      </w:r>
      <w:r w:rsidR="00EB3A34" w:rsidRPr="00083482">
        <w:t xml:space="preserve">still </w:t>
      </w:r>
      <w:r w:rsidRPr="00083482">
        <w:t>turned by material objects</w:t>
      </w:r>
      <w:r w:rsidR="00EB3A34" w:rsidRPr="00083482">
        <w:t xml:space="preserve">. </w:t>
      </w:r>
      <w:r w:rsidR="003B400A" w:rsidRPr="00083482">
        <w:t xml:space="preserve">Others </w:t>
      </w:r>
      <w:r w:rsidR="00EB3A34" w:rsidRPr="00083482">
        <w:t xml:space="preserve">whose intellect remains unaffected are </w:t>
      </w:r>
      <w:r w:rsidRPr="00083482">
        <w:t>qualified</w:t>
      </w:r>
      <w:r w:rsidR="00EB3A34" w:rsidRPr="00083482">
        <w:t xml:space="preserve"> to </w:t>
      </w:r>
      <w:r w:rsidR="005A5CEA" w:rsidRPr="00083482">
        <w:t>contemplate</w:t>
      </w:r>
      <w:r w:rsidR="00EB3A34" w:rsidRPr="00083482">
        <w:t xml:space="preserve"> using that intellect.</w:t>
      </w:r>
      <w:r w:rsidRPr="00083482">
        <w:t xml:space="preserve"> Both of them are different paths to achieve </w:t>
      </w:r>
      <w:hyperlink w:anchor="Moksha" w:history="1">
        <w:r w:rsidRPr="00083482">
          <w:rPr>
            <w:rStyle w:val="Hyperlink"/>
          </w:rPr>
          <w:t>moksha</w:t>
        </w:r>
      </w:hyperlink>
      <w:r w:rsidRPr="00083482">
        <w:t>.</w:t>
      </w:r>
    </w:p>
    <w:p w14:paraId="339B9952" w14:textId="77777777" w:rsidR="00EE69AD" w:rsidRPr="00083482" w:rsidRDefault="00EB3A34">
      <w:r w:rsidRPr="00083482">
        <w:t>Thus, nothing contradictory or mixed-up was said.</w:t>
      </w:r>
    </w:p>
    <w:p w14:paraId="7355AF42" w14:textId="77777777" w:rsidR="00EE69AD" w:rsidRPr="00083482" w:rsidRDefault="00EB3A34">
      <w:r w:rsidRPr="00083482">
        <w:t xml:space="preserve">The next Shloka says that </w:t>
      </w:r>
      <w:r w:rsidR="00F46C6C" w:rsidRPr="00083482">
        <w:t xml:space="preserve">the exclusive </w:t>
      </w:r>
      <w:r w:rsidR="00DE751A" w:rsidRPr="00083482">
        <w:t>practice</w:t>
      </w:r>
      <w:r w:rsidR="00F46C6C" w:rsidRPr="00083482">
        <w:t xml:space="preserve"> </w:t>
      </w:r>
      <w:r w:rsidRPr="00083482">
        <w:t xml:space="preserve">of </w:t>
      </w:r>
      <w:r w:rsidR="006D49D0" w:rsidRPr="00083482">
        <w:t>contemplation</w:t>
      </w:r>
      <w:r w:rsidRPr="00083482">
        <w:t xml:space="preserve"> is </w:t>
      </w:r>
      <w:r w:rsidR="003B400A" w:rsidRPr="00083482">
        <w:t xml:space="preserve">very </w:t>
      </w:r>
      <w:r w:rsidRPr="00083482">
        <w:t>difficult for a</w:t>
      </w:r>
      <w:r w:rsidR="00F46C6C" w:rsidRPr="00083482">
        <w:t>ll</w:t>
      </w:r>
      <w:r w:rsidRPr="00083482">
        <w:t xml:space="preserve"> </w:t>
      </w:r>
      <w:r w:rsidR="00F46C6C" w:rsidRPr="00083482">
        <w:t xml:space="preserve">people </w:t>
      </w:r>
      <w:r w:rsidR="003B400A" w:rsidRPr="00083482">
        <w:t xml:space="preserve">– even those </w:t>
      </w:r>
      <w:r w:rsidR="00F46C6C" w:rsidRPr="00083482">
        <w:t xml:space="preserve">in whom </w:t>
      </w:r>
      <w:r w:rsidRPr="00083482">
        <w:t xml:space="preserve">the desire for </w:t>
      </w:r>
      <w:hyperlink w:anchor="Moksha" w:history="1">
        <w:r w:rsidRPr="00083482">
          <w:rPr>
            <w:rStyle w:val="Hyperlink"/>
          </w:rPr>
          <w:t>moksha</w:t>
        </w:r>
      </w:hyperlink>
      <w:r w:rsidRPr="00083482">
        <w:t xml:space="preserve"> has </w:t>
      </w:r>
      <w:r w:rsidR="00F46C6C" w:rsidRPr="00083482">
        <w:t>taken birth</w:t>
      </w:r>
      <w:r w:rsidRPr="00083482">
        <w:t>.</w:t>
      </w:r>
    </w:p>
    <w:p w14:paraId="39317A54" w14:textId="77777777" w:rsidR="00EE69AD" w:rsidRPr="00083482" w:rsidRDefault="00CA3C91">
      <w:pPr>
        <w:pStyle w:val="Heading2"/>
      </w:pPr>
      <w:r w:rsidRPr="00083482">
        <w:t>3-4</w:t>
      </w:r>
    </w:p>
    <w:p w14:paraId="3A2EAC07" w14:textId="77777777" w:rsidR="00EE69AD" w:rsidRPr="00083482" w:rsidRDefault="00EB3A34">
      <w:pPr>
        <w:pStyle w:val="Shloka"/>
        <w:rPr>
          <w:noProof/>
          <w:lang w:bidi="sa-IN"/>
        </w:rPr>
      </w:pPr>
      <w:r w:rsidRPr="00083482">
        <w:rPr>
          <w:noProof/>
          <w:lang w:bidi="sa-IN"/>
        </w:rPr>
        <w:t>[</w:t>
      </w:r>
    </w:p>
    <w:p w14:paraId="2B8A5545" w14:textId="77777777" w:rsidR="00EE69AD" w:rsidRPr="00083482" w:rsidRDefault="00EB3A34">
      <w:pPr>
        <w:pStyle w:val="Shloka"/>
        <w:rPr>
          <w:noProof/>
          <w:lang w:bidi="sa-IN"/>
        </w:rPr>
      </w:pPr>
      <w:r w:rsidRPr="00083482">
        <w:rPr>
          <w:noProof/>
          <w:lang w:bidi="sa-IN"/>
        </w:rPr>
        <w:t>na karmaNAm anArambhAt naiShkarmyam puruShO_shnutE |</w:t>
      </w:r>
    </w:p>
    <w:p w14:paraId="74F611E7" w14:textId="77777777" w:rsidR="00EE69AD" w:rsidRPr="00083482" w:rsidRDefault="00EB3A34">
      <w:pPr>
        <w:pStyle w:val="Shloka"/>
        <w:rPr>
          <w:noProof/>
          <w:lang w:bidi="sa-IN"/>
        </w:rPr>
      </w:pPr>
      <w:r w:rsidRPr="00083482">
        <w:rPr>
          <w:noProof/>
          <w:lang w:bidi="sa-IN"/>
        </w:rPr>
        <w:t>na cha saMnyasanAdEva siddhim samadhigachChati || 4 ||</w:t>
      </w:r>
    </w:p>
    <w:p w14:paraId="1F19C2F5" w14:textId="77777777" w:rsidR="00EE69AD" w:rsidRPr="00083482" w:rsidRDefault="00EB3A34">
      <w:pPr>
        <w:pStyle w:val="Shloka"/>
      </w:pPr>
      <w:r w:rsidRPr="00083482">
        <w:rPr>
          <w:noProof/>
          <w:lang w:bidi="sa-IN"/>
        </w:rPr>
        <w:t>]</w:t>
      </w:r>
    </w:p>
    <w:p w14:paraId="3A58E42E" w14:textId="77777777" w:rsidR="00EE69AD" w:rsidRPr="00083482" w:rsidRDefault="00EB3A34" w:rsidP="00A22026">
      <w:pPr>
        <w:pStyle w:val="ExplnOfShloka"/>
      </w:pPr>
      <w:r w:rsidRPr="00083482">
        <w:rPr>
          <w:noProof/>
          <w:szCs w:val="20"/>
          <w:lang w:bidi="sa-IN"/>
        </w:rPr>
        <w:t>[karmaNAm anArambhAt]</w:t>
      </w:r>
      <w:r w:rsidRPr="00083482">
        <w:rPr>
          <w:szCs w:val="20"/>
        </w:rPr>
        <w:t xml:space="preserve"> By avoiding the initiation of actions, </w:t>
      </w:r>
      <w:r w:rsidRPr="00083482">
        <w:rPr>
          <w:noProof/>
          <w:szCs w:val="20"/>
          <w:lang w:bidi="sa-IN"/>
        </w:rPr>
        <w:t>[puruSha:]</w:t>
      </w:r>
      <w:r w:rsidRPr="00083482">
        <w:rPr>
          <w:szCs w:val="20"/>
        </w:rPr>
        <w:t xml:space="preserve"> A person </w:t>
      </w:r>
      <w:r w:rsidRPr="00083482">
        <w:rPr>
          <w:noProof/>
          <w:szCs w:val="20"/>
          <w:lang w:bidi="sa-IN"/>
        </w:rPr>
        <w:t>[na ashnutE]</w:t>
      </w:r>
      <w:r w:rsidRPr="00083482">
        <w:rPr>
          <w:szCs w:val="20"/>
        </w:rPr>
        <w:t xml:space="preserve"> will not attain </w:t>
      </w:r>
      <w:r w:rsidRPr="00083482">
        <w:rPr>
          <w:noProof/>
          <w:szCs w:val="20"/>
          <w:lang w:bidi="sa-IN"/>
        </w:rPr>
        <w:t>[naiShkarmyam]</w:t>
      </w:r>
      <w:r w:rsidRPr="00083482">
        <w:rPr>
          <w:szCs w:val="20"/>
        </w:rPr>
        <w:t xml:space="preserve"> freedom from the influence of his deeds. </w:t>
      </w:r>
      <w:r w:rsidRPr="00083482">
        <w:rPr>
          <w:noProof/>
          <w:szCs w:val="20"/>
          <w:lang w:bidi="sa-IN"/>
        </w:rPr>
        <w:t>[saMnyasanAt Eva cha]</w:t>
      </w:r>
      <w:r w:rsidRPr="00083482">
        <w:rPr>
          <w:szCs w:val="20"/>
        </w:rPr>
        <w:t xml:space="preserve"> Moreover, just by renunciation of the actions he has begun, </w:t>
      </w:r>
      <w:r w:rsidRPr="00083482">
        <w:rPr>
          <w:noProof/>
          <w:szCs w:val="20"/>
          <w:lang w:bidi="sa-IN"/>
        </w:rPr>
        <w:t>[na samadhigachChati]</w:t>
      </w:r>
      <w:r w:rsidRPr="00083482">
        <w:rPr>
          <w:szCs w:val="20"/>
        </w:rPr>
        <w:t xml:space="preserve"> one does not attain </w:t>
      </w:r>
      <w:r w:rsidRPr="00083482">
        <w:rPr>
          <w:noProof/>
          <w:szCs w:val="20"/>
          <w:lang w:bidi="sa-IN"/>
        </w:rPr>
        <w:t>[siddhim]</w:t>
      </w:r>
      <w:r w:rsidRPr="00083482">
        <w:rPr>
          <w:szCs w:val="20"/>
        </w:rPr>
        <w:t xml:space="preserve"> the goal of </w:t>
      </w:r>
      <w:hyperlink w:anchor="Moksha" w:history="1">
        <w:r w:rsidRPr="00083482">
          <w:rPr>
            <w:rStyle w:val="Hyperlink"/>
            <w:szCs w:val="20"/>
          </w:rPr>
          <w:t>moksha</w:t>
        </w:r>
      </w:hyperlink>
      <w:r w:rsidRPr="00083482">
        <w:rPr>
          <w:szCs w:val="20"/>
        </w:rPr>
        <w:t>.</w:t>
      </w:r>
    </w:p>
    <w:p w14:paraId="7F3694DF" w14:textId="77777777" w:rsidR="00EE69AD" w:rsidRPr="00083482" w:rsidRDefault="00090139">
      <w:r w:rsidRPr="00083482">
        <w:lastRenderedPageBreak/>
        <w:t>If you j</w:t>
      </w:r>
      <w:r w:rsidR="00EB3A34" w:rsidRPr="00083482">
        <w:t xml:space="preserve">ust </w:t>
      </w:r>
      <w:r w:rsidRPr="00083482">
        <w:t>avoid</w:t>
      </w:r>
      <w:r w:rsidR="00EB3A34" w:rsidRPr="00083482">
        <w:t xml:space="preserve"> </w:t>
      </w:r>
      <w:r w:rsidRPr="00083482">
        <w:t>initiating</w:t>
      </w:r>
      <w:r w:rsidR="00EB3A34" w:rsidRPr="00083482">
        <w:t xml:space="preserve"> </w:t>
      </w:r>
      <w:r w:rsidRPr="00083482">
        <w:t>the work</w:t>
      </w:r>
      <w:r w:rsidR="00EB3A34" w:rsidRPr="00083482">
        <w:t xml:space="preserve"> </w:t>
      </w:r>
      <w:r w:rsidR="004765BE" w:rsidRPr="00083482">
        <w:t>that you need to do,</w:t>
      </w:r>
      <w:r w:rsidR="00EB3A34" w:rsidRPr="00083482">
        <w:t xml:space="preserve"> you do not attain freedom from the influence of your deeds- meaning, you </w:t>
      </w:r>
      <w:r w:rsidR="004765BE" w:rsidRPr="00083482">
        <w:t xml:space="preserve">wouldn’t qualify to </w:t>
      </w:r>
      <w:r w:rsidRPr="00083482">
        <w:t>focus your thought on the Self</w:t>
      </w:r>
      <w:r w:rsidR="00EB3A34" w:rsidRPr="00083482">
        <w:t xml:space="preserve">. You </w:t>
      </w:r>
      <w:r w:rsidR="005E7B20" w:rsidRPr="00083482">
        <w:t>wouldn’t</w:t>
      </w:r>
      <w:r w:rsidR="00EB3A34" w:rsidRPr="00083482">
        <w:t xml:space="preserve"> </w:t>
      </w:r>
      <w:r w:rsidR="005E7B20" w:rsidRPr="00083482">
        <w:t xml:space="preserve">qualify </w:t>
      </w:r>
      <w:r w:rsidR="00EB3A34" w:rsidRPr="00083482">
        <w:t xml:space="preserve">by </w:t>
      </w:r>
      <w:r w:rsidR="009623B2" w:rsidRPr="00083482">
        <w:t>abandoning</w:t>
      </w:r>
      <w:r w:rsidR="00EB3A34" w:rsidRPr="00083482">
        <w:t xml:space="preserve"> </w:t>
      </w:r>
      <w:r w:rsidRPr="00083482">
        <w:t>the activity</w:t>
      </w:r>
      <w:r w:rsidR="00EB3A34" w:rsidRPr="00083482">
        <w:t xml:space="preserve"> that </w:t>
      </w:r>
      <w:r w:rsidR="009623B2" w:rsidRPr="00083482">
        <w:t>you’ve</w:t>
      </w:r>
      <w:r w:rsidR="00EB3A34" w:rsidRPr="00083482">
        <w:t xml:space="preserve"> started</w:t>
      </w:r>
      <w:r w:rsidR="005E7B20" w:rsidRPr="00083482">
        <w:t>, either</w:t>
      </w:r>
      <w:r w:rsidR="00EB3A34" w:rsidRPr="00083482">
        <w:t xml:space="preserve">. </w:t>
      </w:r>
    </w:p>
    <w:p w14:paraId="1ADF1029" w14:textId="77777777" w:rsidR="00492D29" w:rsidRDefault="00B443B5">
      <w:r w:rsidRPr="00083482">
        <w:t xml:space="preserve">Liberation </w:t>
      </w:r>
      <w:r w:rsidR="00EB3A34" w:rsidRPr="00083482">
        <w:t xml:space="preserve">is achieved by performing actions </w:t>
      </w:r>
      <w:r w:rsidR="005E7B20" w:rsidRPr="00083482">
        <w:t xml:space="preserve">as worship to the </w:t>
      </w:r>
      <w:r w:rsidR="00084221" w:rsidRPr="00083482">
        <w:t>Supreme Lord</w:t>
      </w:r>
      <w:r w:rsidR="005E7B20" w:rsidRPr="00083482">
        <w:t xml:space="preserve">, </w:t>
      </w:r>
      <w:r w:rsidR="00EB3A34" w:rsidRPr="00083482">
        <w:t xml:space="preserve">without </w:t>
      </w:r>
      <w:r w:rsidR="005E7B20" w:rsidRPr="00083482">
        <w:t xml:space="preserve">being driven by </w:t>
      </w:r>
      <w:r w:rsidR="00EB3A34" w:rsidRPr="00083482">
        <w:t xml:space="preserve">desire for </w:t>
      </w:r>
      <w:r w:rsidR="005E7B20" w:rsidRPr="00083482">
        <w:t>outcomes</w:t>
      </w:r>
      <w:r w:rsidR="00EB3A34" w:rsidRPr="00083482">
        <w:t xml:space="preserve">. </w:t>
      </w:r>
    </w:p>
    <w:p w14:paraId="6BFA18E2" w14:textId="7A7BB747" w:rsidR="00EE69AD" w:rsidRPr="00083482" w:rsidRDefault="00EB3A34">
      <w:r w:rsidRPr="00083482">
        <w:t xml:space="preserve">Without such actions, you will not reach the goal of </w:t>
      </w:r>
      <w:hyperlink w:anchor="Moksha" w:history="1">
        <w:r w:rsidRPr="00083482">
          <w:rPr>
            <w:rStyle w:val="Hyperlink"/>
          </w:rPr>
          <w:t>moksha</w:t>
        </w:r>
      </w:hyperlink>
      <w:r w:rsidR="00165185" w:rsidRPr="00083482">
        <w:t xml:space="preserve">. </w:t>
      </w:r>
      <w:r w:rsidR="00B443B5" w:rsidRPr="00083482">
        <w:t xml:space="preserve">When </w:t>
      </w:r>
      <w:r w:rsidR="00F913D1" w:rsidRPr="00083482">
        <w:t>you</w:t>
      </w:r>
      <w:r w:rsidR="00B443B5" w:rsidRPr="00083482">
        <w:t xml:space="preserve"> </w:t>
      </w:r>
      <w:r w:rsidR="00165185" w:rsidRPr="00083482">
        <w:t>do</w:t>
      </w:r>
      <w:r w:rsidRPr="00083482">
        <w:t>n</w:t>
      </w:r>
      <w:r w:rsidR="00165185" w:rsidRPr="00083482">
        <w:t>’</w:t>
      </w:r>
      <w:r w:rsidRPr="00083482">
        <w:t xml:space="preserve">t worship Lord Govinda with actions </w:t>
      </w:r>
      <w:r w:rsidR="003679A0" w:rsidRPr="00083482">
        <w:t xml:space="preserve">that are </w:t>
      </w:r>
      <w:r w:rsidR="005E7B20" w:rsidRPr="00083482">
        <w:t xml:space="preserve">free from </w:t>
      </w:r>
      <w:r w:rsidRPr="00083482">
        <w:t>desire</w:t>
      </w:r>
      <w:r w:rsidR="00B443B5" w:rsidRPr="00083482">
        <w:t>, the</w:t>
      </w:r>
      <w:r w:rsidR="003679A0" w:rsidRPr="00083482">
        <w:t xml:space="preserve"> influence of </w:t>
      </w:r>
      <w:r w:rsidR="00F913D1" w:rsidRPr="00083482">
        <w:t>y</w:t>
      </w:r>
      <w:r w:rsidR="009623B2" w:rsidRPr="00083482">
        <w:t xml:space="preserve">our </w:t>
      </w:r>
      <w:r w:rsidR="00090139" w:rsidRPr="00083482">
        <w:t>activity</w:t>
      </w:r>
      <w:r w:rsidR="003679A0" w:rsidRPr="00083482">
        <w:t xml:space="preserve"> shackles </w:t>
      </w:r>
      <w:r w:rsidR="00F913D1" w:rsidRPr="00083482">
        <w:t>you</w:t>
      </w:r>
      <w:r w:rsidR="003679A0" w:rsidRPr="00083482">
        <w:t>. These shackles accumulate indefinitely over time</w:t>
      </w:r>
      <w:r w:rsidR="00165185" w:rsidRPr="00083482">
        <w:t>.</w:t>
      </w:r>
      <w:r w:rsidRPr="00083482">
        <w:t xml:space="preserve"> </w:t>
      </w:r>
      <w:r w:rsidR="00F913D1" w:rsidRPr="00083482">
        <w:t xml:space="preserve">You </w:t>
      </w:r>
      <w:r w:rsidR="009623B2" w:rsidRPr="00083482">
        <w:t xml:space="preserve">would </w:t>
      </w:r>
      <w:r w:rsidRPr="00083482">
        <w:t xml:space="preserve">not let go of </w:t>
      </w:r>
      <w:r w:rsidR="00F913D1" w:rsidRPr="00083482">
        <w:t>y</w:t>
      </w:r>
      <w:r w:rsidR="009623B2" w:rsidRPr="00083482">
        <w:t xml:space="preserve">our </w:t>
      </w:r>
      <w:r w:rsidR="005E7B20" w:rsidRPr="00083482">
        <w:t>flaws</w:t>
      </w:r>
      <w:r w:rsidR="00165185" w:rsidRPr="00083482">
        <w:t xml:space="preserve">, </w:t>
      </w:r>
      <w:r w:rsidR="00F913D1" w:rsidRPr="00083482">
        <w:t xml:space="preserve">you </w:t>
      </w:r>
      <w:r w:rsidR="009623B2" w:rsidRPr="00083482">
        <w:t xml:space="preserve">wouldn’t </w:t>
      </w:r>
      <w:r w:rsidRPr="00083482">
        <w:t xml:space="preserve">rid </w:t>
      </w:r>
      <w:r w:rsidR="00F913D1" w:rsidRPr="00083482">
        <w:t>y</w:t>
      </w:r>
      <w:r w:rsidR="009623B2" w:rsidRPr="00083482">
        <w:t xml:space="preserve">our </w:t>
      </w:r>
      <w:r w:rsidR="005E7B20" w:rsidRPr="00083482">
        <w:t>organs of agitation</w:t>
      </w:r>
      <w:r w:rsidRPr="00083482">
        <w:t xml:space="preserve"> and </w:t>
      </w:r>
      <w:r w:rsidR="00F913D1" w:rsidRPr="00083482">
        <w:t xml:space="preserve">you </w:t>
      </w:r>
      <w:r w:rsidR="009623B2" w:rsidRPr="00083482">
        <w:t>would not</w:t>
      </w:r>
      <w:r w:rsidRPr="00083482">
        <w:t xml:space="preserve"> </w:t>
      </w:r>
      <w:r w:rsidR="005E7B20" w:rsidRPr="00083482">
        <w:t xml:space="preserve">qualify to </w:t>
      </w:r>
      <w:r w:rsidR="00FF3C87" w:rsidRPr="00083482">
        <w:t>focus your thought on the Self</w:t>
      </w:r>
      <w:r w:rsidRPr="00083482">
        <w:t>.</w:t>
      </w:r>
    </w:p>
    <w:p w14:paraId="74998943" w14:textId="77777777" w:rsidR="00EE69AD" w:rsidRPr="00083482" w:rsidRDefault="00F913D1">
      <w:r w:rsidRPr="00083482">
        <w:t xml:space="preserve">This </w:t>
      </w:r>
      <w:r w:rsidR="00EB3A34" w:rsidRPr="00083482">
        <w:t xml:space="preserve">idea is </w:t>
      </w:r>
      <w:r w:rsidRPr="00083482">
        <w:t xml:space="preserve">elaborated </w:t>
      </w:r>
      <w:r w:rsidR="00EB3A34" w:rsidRPr="00083482">
        <w:t>in the next Shloka:</w:t>
      </w:r>
    </w:p>
    <w:p w14:paraId="4133D696" w14:textId="77777777" w:rsidR="00EE69AD" w:rsidRPr="00083482" w:rsidRDefault="00CA3C91">
      <w:pPr>
        <w:pStyle w:val="Heading2"/>
      </w:pPr>
      <w:r w:rsidRPr="00083482">
        <w:t>3-5</w:t>
      </w:r>
    </w:p>
    <w:p w14:paraId="7CBC0D15" w14:textId="77777777" w:rsidR="00EE69AD" w:rsidRPr="00083482" w:rsidRDefault="00EB3A34">
      <w:pPr>
        <w:pStyle w:val="Shloka"/>
        <w:rPr>
          <w:noProof/>
          <w:lang w:bidi="sa-IN"/>
        </w:rPr>
      </w:pPr>
      <w:r w:rsidRPr="00083482">
        <w:rPr>
          <w:noProof/>
          <w:lang w:bidi="sa-IN"/>
        </w:rPr>
        <w:t>[</w:t>
      </w:r>
    </w:p>
    <w:p w14:paraId="554EE19A" w14:textId="77777777" w:rsidR="00EE69AD" w:rsidRPr="00083482" w:rsidRDefault="00EB3A34">
      <w:pPr>
        <w:pStyle w:val="Shloka"/>
        <w:rPr>
          <w:noProof/>
          <w:lang w:bidi="sa-IN"/>
        </w:rPr>
      </w:pPr>
      <w:r w:rsidRPr="00083482">
        <w:rPr>
          <w:noProof/>
          <w:lang w:bidi="sa-IN"/>
        </w:rPr>
        <w:t>na hi kashchit kShaNamapi jAtu tiShThatyakarmakr`t |</w:t>
      </w:r>
    </w:p>
    <w:p w14:paraId="4E31BE44" w14:textId="77777777" w:rsidR="00EE69AD" w:rsidRPr="00083482" w:rsidRDefault="00EB3A34">
      <w:pPr>
        <w:pStyle w:val="Shloka"/>
        <w:rPr>
          <w:noProof/>
          <w:lang w:bidi="sa-IN"/>
        </w:rPr>
      </w:pPr>
      <w:r w:rsidRPr="00083482">
        <w:rPr>
          <w:noProof/>
          <w:lang w:bidi="sa-IN"/>
        </w:rPr>
        <w:t>kAryatE hyavasha: karma sarva: prakr`tijairguNai: || 5 ||</w:t>
      </w:r>
    </w:p>
    <w:p w14:paraId="655D1111" w14:textId="77777777" w:rsidR="00EE69AD" w:rsidRPr="00083482" w:rsidRDefault="00EB3A34">
      <w:pPr>
        <w:pStyle w:val="Shloka"/>
      </w:pPr>
      <w:r w:rsidRPr="00083482">
        <w:rPr>
          <w:noProof/>
          <w:lang w:bidi="sa-IN"/>
        </w:rPr>
        <w:t>]</w:t>
      </w:r>
    </w:p>
    <w:p w14:paraId="3E649543" w14:textId="77777777" w:rsidR="00EE69AD" w:rsidRPr="00083482" w:rsidRDefault="00EB3A34" w:rsidP="00A22026">
      <w:pPr>
        <w:pStyle w:val="ExplnOfShloka"/>
      </w:pPr>
      <w:r w:rsidRPr="00083482">
        <w:rPr>
          <w:noProof/>
          <w:szCs w:val="20"/>
          <w:lang w:bidi="sa-IN"/>
        </w:rPr>
        <w:t>[na kashchit]</w:t>
      </w:r>
      <w:r w:rsidRPr="00083482">
        <w:rPr>
          <w:szCs w:val="20"/>
        </w:rPr>
        <w:t xml:space="preserve"> Nobody </w:t>
      </w:r>
      <w:r w:rsidRPr="00083482">
        <w:rPr>
          <w:noProof/>
          <w:szCs w:val="20"/>
          <w:lang w:bidi="sa-IN"/>
        </w:rPr>
        <w:t>[tiShThati]</w:t>
      </w:r>
      <w:r w:rsidRPr="00083482">
        <w:rPr>
          <w:szCs w:val="20"/>
        </w:rPr>
        <w:t xml:space="preserve"> can stay </w:t>
      </w:r>
      <w:r w:rsidRPr="00083482">
        <w:rPr>
          <w:noProof/>
          <w:szCs w:val="20"/>
          <w:lang w:bidi="sa-IN"/>
        </w:rPr>
        <w:t>[akarmakr`t]</w:t>
      </w:r>
      <w:r w:rsidRPr="00083482">
        <w:rPr>
          <w:szCs w:val="20"/>
        </w:rPr>
        <w:t xml:space="preserve"> without performing any action </w:t>
      </w:r>
      <w:r w:rsidRPr="00083482">
        <w:rPr>
          <w:noProof/>
          <w:szCs w:val="20"/>
          <w:lang w:bidi="sa-IN"/>
        </w:rPr>
        <w:t>[kShaNamapi jAtu]</w:t>
      </w:r>
      <w:r w:rsidRPr="00083482">
        <w:rPr>
          <w:szCs w:val="20"/>
        </w:rPr>
        <w:t xml:space="preserve"> even for a moment, </w:t>
      </w:r>
      <w:r w:rsidRPr="00083482">
        <w:rPr>
          <w:noProof/>
          <w:szCs w:val="20"/>
          <w:lang w:bidi="sa-IN"/>
        </w:rPr>
        <w:t>[hi]</w:t>
      </w:r>
      <w:r w:rsidRPr="00083482">
        <w:rPr>
          <w:szCs w:val="20"/>
        </w:rPr>
        <w:t xml:space="preserve"> indeed. </w:t>
      </w:r>
      <w:r w:rsidRPr="00083482">
        <w:rPr>
          <w:noProof/>
          <w:szCs w:val="20"/>
          <w:lang w:bidi="sa-IN"/>
        </w:rPr>
        <w:t>[sarva:]</w:t>
      </w:r>
      <w:r w:rsidRPr="00083482">
        <w:rPr>
          <w:szCs w:val="20"/>
        </w:rPr>
        <w:t xml:space="preserve"> Everyone </w:t>
      </w:r>
      <w:r w:rsidRPr="00083482">
        <w:rPr>
          <w:noProof/>
          <w:szCs w:val="20"/>
          <w:lang w:bidi="sa-IN"/>
        </w:rPr>
        <w:t>[avasha:]</w:t>
      </w:r>
      <w:r w:rsidRPr="00083482">
        <w:rPr>
          <w:szCs w:val="20"/>
        </w:rPr>
        <w:t xml:space="preserve"> is compelled </w:t>
      </w:r>
      <w:r w:rsidRPr="00083482">
        <w:rPr>
          <w:noProof/>
          <w:szCs w:val="20"/>
          <w:lang w:bidi="sa-IN"/>
        </w:rPr>
        <w:t>[kAryatE]</w:t>
      </w:r>
      <w:r w:rsidRPr="00083482">
        <w:rPr>
          <w:szCs w:val="20"/>
        </w:rPr>
        <w:t xml:space="preserve"> to perform </w:t>
      </w:r>
      <w:r w:rsidRPr="00083482">
        <w:rPr>
          <w:noProof/>
          <w:szCs w:val="20"/>
          <w:lang w:bidi="sa-IN"/>
        </w:rPr>
        <w:t>[karma]</w:t>
      </w:r>
      <w:r w:rsidRPr="00083482">
        <w:rPr>
          <w:szCs w:val="20"/>
        </w:rPr>
        <w:t xml:space="preserve"> actions </w:t>
      </w:r>
      <w:r w:rsidRPr="00083482">
        <w:rPr>
          <w:noProof/>
          <w:szCs w:val="20"/>
          <w:lang w:bidi="sa-IN"/>
        </w:rPr>
        <w:t>[prakr'tijai: guNai:]</w:t>
      </w:r>
      <w:r w:rsidRPr="00083482">
        <w:rPr>
          <w:szCs w:val="20"/>
        </w:rPr>
        <w:t xml:space="preserve"> due to the qualities born out of worldly matter.</w:t>
      </w:r>
    </w:p>
    <w:p w14:paraId="33BF0E3F" w14:textId="77777777" w:rsidR="00777AE3" w:rsidRPr="00083482" w:rsidRDefault="00777AE3" w:rsidP="00777AE3">
      <w:pPr>
        <w:pStyle w:val="ApplNotes"/>
      </w:pPr>
      <w:r w:rsidRPr="00083482">
        <w:t>You cannot exist in this world without activity.</w:t>
      </w:r>
    </w:p>
    <w:p w14:paraId="439257BC" w14:textId="77777777" w:rsidR="00874F71" w:rsidRPr="00083482" w:rsidRDefault="00EB3A34">
      <w:r w:rsidRPr="00083482">
        <w:t xml:space="preserve">Indeed, no person in this world can stay without </w:t>
      </w:r>
      <w:r w:rsidR="00710AF2" w:rsidRPr="00083482">
        <w:t>doing something</w:t>
      </w:r>
      <w:r w:rsidRPr="00083482">
        <w:t>, even for a moment</w:t>
      </w:r>
      <w:r w:rsidR="00165185" w:rsidRPr="00083482">
        <w:t>, e</w:t>
      </w:r>
      <w:r w:rsidRPr="00083482">
        <w:t xml:space="preserve">ven if </w:t>
      </w:r>
      <w:r w:rsidR="00165185" w:rsidRPr="00083482">
        <w:t xml:space="preserve">the </w:t>
      </w:r>
      <w:r w:rsidRPr="00083482">
        <w:t>person decides not to do anything</w:t>
      </w:r>
      <w:r w:rsidR="00165185" w:rsidRPr="00083482">
        <w:t>. E</w:t>
      </w:r>
      <w:r w:rsidRPr="00083482">
        <w:t xml:space="preserve">veryone is driven towards </w:t>
      </w:r>
      <w:r w:rsidR="00165185" w:rsidRPr="00083482">
        <w:t>activity</w:t>
      </w:r>
      <w:r w:rsidR="00710AF2" w:rsidRPr="00083482">
        <w:t xml:space="preserve"> – this is inevitable.</w:t>
      </w:r>
    </w:p>
    <w:p w14:paraId="77331C72" w14:textId="77777777" w:rsidR="00492D29" w:rsidRDefault="00710AF2">
      <w:r w:rsidRPr="00083482">
        <w:t>Such activity is in-</w:t>
      </w:r>
      <w:r w:rsidR="00EB3A34" w:rsidRPr="00083482">
        <w:t xml:space="preserve">line with the qualities of </w:t>
      </w:r>
      <w:hyperlink w:anchor="satva_rajas_tamas" w:history="1">
        <w:r w:rsidR="00EB3A34" w:rsidRPr="00083482">
          <w:rPr>
            <w:rStyle w:val="Hyperlink"/>
          </w:rPr>
          <w:t>sattva, rajas and tamas</w:t>
        </w:r>
      </w:hyperlink>
      <w:r w:rsidR="00EB3A34" w:rsidRPr="00083482">
        <w:t xml:space="preserve"> that you possess. These qualities arise from worldly m</w:t>
      </w:r>
      <w:r w:rsidR="00165185" w:rsidRPr="00083482">
        <w:t>atter. Each quality is nurtured</w:t>
      </w:r>
      <w:r w:rsidR="00EB3A34" w:rsidRPr="00083482">
        <w:t xml:space="preserve"> according to </w:t>
      </w:r>
      <w:r w:rsidR="00165185" w:rsidRPr="00083482">
        <w:t xml:space="preserve">the </w:t>
      </w:r>
      <w:r w:rsidR="0087305B" w:rsidRPr="00083482">
        <w:t>actions</w:t>
      </w:r>
      <w:r w:rsidR="00EB3A34" w:rsidRPr="00083482">
        <w:t xml:space="preserve"> committed by you since your eternal past. </w:t>
      </w:r>
    </w:p>
    <w:p w14:paraId="603CA0C2" w14:textId="7ED732C7" w:rsidR="00EE69AD" w:rsidRPr="00083482" w:rsidRDefault="00EB3A34">
      <w:r w:rsidRPr="00083482">
        <w:t xml:space="preserve">Thus, by </w:t>
      </w:r>
      <w:r w:rsidR="00710AF2" w:rsidRPr="00083482">
        <w:t>working</w:t>
      </w:r>
      <w:r w:rsidRPr="00083482">
        <w:t xml:space="preserve"> without being driven by the desire for </w:t>
      </w:r>
      <w:r w:rsidR="00103A6A" w:rsidRPr="00083482">
        <w:t>out</w:t>
      </w:r>
      <w:r w:rsidR="00405A10" w:rsidRPr="00083482">
        <w:t>comes</w:t>
      </w:r>
      <w:r w:rsidRPr="00083482">
        <w:t xml:space="preserve">- as explained before- you are freed from the influence of past deeds. You bring the qualities </w:t>
      </w:r>
      <w:r w:rsidR="00165185" w:rsidRPr="00083482">
        <w:t xml:space="preserve">of </w:t>
      </w:r>
      <w:hyperlink w:anchor="satva_rajas_tamas_effects" w:history="1">
        <w:r w:rsidRPr="00083482">
          <w:rPr>
            <w:rStyle w:val="Hyperlink"/>
          </w:rPr>
          <w:t>sattva, rajas and tamas</w:t>
        </w:r>
      </w:hyperlink>
      <w:r w:rsidRPr="00083482">
        <w:t xml:space="preserve"> under control. With a pure mind, you are fit to </w:t>
      </w:r>
      <w:r w:rsidR="00165185" w:rsidRPr="00083482">
        <w:t>pursue</w:t>
      </w:r>
      <w:r w:rsidRPr="00083482">
        <w:t xml:space="preserve"> </w:t>
      </w:r>
      <w:r w:rsidR="00710AF2" w:rsidRPr="00083482">
        <w:t>the Self</w:t>
      </w:r>
      <w:r w:rsidRPr="00083482">
        <w:t>.</w:t>
      </w:r>
    </w:p>
    <w:p w14:paraId="10F02E09" w14:textId="77777777" w:rsidR="00874F71" w:rsidRPr="00083482" w:rsidRDefault="00874F71">
      <w:r w:rsidRPr="00083482">
        <w:t xml:space="preserve">Without this, a person who </w:t>
      </w:r>
      <w:r w:rsidR="00710AF2" w:rsidRPr="00083482">
        <w:t>begins</w:t>
      </w:r>
      <w:r w:rsidRPr="00083482">
        <w:t xml:space="preserve"> the pursuit of </w:t>
      </w:r>
      <w:r w:rsidR="00710AF2" w:rsidRPr="00083482">
        <w:t>realization</w:t>
      </w:r>
      <w:r w:rsidRPr="00083482">
        <w:t xml:space="preserve"> would practice in vain-</w:t>
      </w:r>
    </w:p>
    <w:p w14:paraId="6922D6E6" w14:textId="77777777" w:rsidR="00EE69AD" w:rsidRPr="00083482" w:rsidRDefault="00CA3C91">
      <w:pPr>
        <w:pStyle w:val="Heading2"/>
      </w:pPr>
      <w:r w:rsidRPr="00083482">
        <w:t>3-6</w:t>
      </w:r>
    </w:p>
    <w:p w14:paraId="789B2844" w14:textId="77777777" w:rsidR="00EE69AD" w:rsidRPr="00083482" w:rsidRDefault="00EB3A34">
      <w:pPr>
        <w:pStyle w:val="Shloka"/>
        <w:rPr>
          <w:noProof/>
          <w:lang w:bidi="sa-IN"/>
        </w:rPr>
      </w:pPr>
      <w:r w:rsidRPr="00083482">
        <w:rPr>
          <w:noProof/>
          <w:lang w:bidi="sa-IN"/>
        </w:rPr>
        <w:t>[</w:t>
      </w:r>
    </w:p>
    <w:p w14:paraId="7364BC6D" w14:textId="77777777" w:rsidR="00EE69AD" w:rsidRPr="00083482" w:rsidRDefault="00EB3A34">
      <w:pPr>
        <w:pStyle w:val="Shloka"/>
        <w:rPr>
          <w:noProof/>
          <w:lang w:bidi="sa-IN"/>
        </w:rPr>
      </w:pPr>
      <w:r w:rsidRPr="00083482">
        <w:rPr>
          <w:noProof/>
          <w:lang w:bidi="sa-IN"/>
        </w:rPr>
        <w:t>karmEndriyANi samyamya ya AstE manasA smaran |</w:t>
      </w:r>
    </w:p>
    <w:p w14:paraId="7A9D8805" w14:textId="77777777" w:rsidR="00EE69AD" w:rsidRPr="00083482" w:rsidRDefault="00EB3A34">
      <w:pPr>
        <w:pStyle w:val="Shloka"/>
        <w:rPr>
          <w:noProof/>
          <w:lang w:bidi="sa-IN"/>
        </w:rPr>
      </w:pPr>
      <w:r w:rsidRPr="00083482">
        <w:rPr>
          <w:noProof/>
          <w:lang w:bidi="sa-IN"/>
        </w:rPr>
        <w:t>indriyArthAn vimUDhAtmA mithyAchAra: sa uchyatE || 6 ||</w:t>
      </w:r>
    </w:p>
    <w:p w14:paraId="087833B6" w14:textId="77777777" w:rsidR="00EE69AD" w:rsidRPr="00083482" w:rsidRDefault="00EB3A34">
      <w:pPr>
        <w:pStyle w:val="Shloka"/>
      </w:pPr>
      <w:r w:rsidRPr="00083482">
        <w:rPr>
          <w:noProof/>
          <w:lang w:bidi="sa-IN"/>
        </w:rPr>
        <w:t>]</w:t>
      </w:r>
    </w:p>
    <w:p w14:paraId="06648564" w14:textId="77777777" w:rsidR="00EE69AD" w:rsidRPr="00083482" w:rsidRDefault="00EB3A34" w:rsidP="00A22026">
      <w:pPr>
        <w:pStyle w:val="ExplnOfShloka"/>
      </w:pPr>
      <w:r w:rsidRPr="00083482">
        <w:rPr>
          <w:noProof/>
          <w:szCs w:val="20"/>
          <w:lang w:bidi="sa-IN"/>
        </w:rPr>
        <w:t>[ya:]</w:t>
      </w:r>
      <w:r w:rsidRPr="00083482">
        <w:rPr>
          <w:szCs w:val="20"/>
        </w:rPr>
        <w:t xml:space="preserve"> The one who </w:t>
      </w:r>
      <w:r w:rsidRPr="00083482">
        <w:rPr>
          <w:noProof/>
          <w:szCs w:val="20"/>
          <w:lang w:bidi="sa-IN"/>
        </w:rPr>
        <w:t>[samyamya]</w:t>
      </w:r>
      <w:r w:rsidRPr="00083482">
        <w:rPr>
          <w:szCs w:val="20"/>
        </w:rPr>
        <w:t xml:space="preserve"> controls </w:t>
      </w:r>
      <w:r w:rsidRPr="00083482">
        <w:rPr>
          <w:noProof/>
          <w:szCs w:val="20"/>
          <w:lang w:bidi="sa-IN"/>
        </w:rPr>
        <w:t>[karmEndriyANi]</w:t>
      </w:r>
      <w:r w:rsidRPr="00083482">
        <w:rPr>
          <w:szCs w:val="20"/>
        </w:rPr>
        <w:t xml:space="preserve"> organs that are involved in </w:t>
      </w:r>
      <w:r w:rsidR="00710AF2" w:rsidRPr="00083482">
        <w:rPr>
          <w:szCs w:val="20"/>
        </w:rPr>
        <w:t>activity</w:t>
      </w:r>
      <w:r w:rsidRPr="00083482">
        <w:rPr>
          <w:szCs w:val="20"/>
        </w:rPr>
        <w:t xml:space="preserve"> (hands, legs, mouth...)</w:t>
      </w:r>
      <w:r w:rsidR="00D869D2" w:rsidRPr="00083482">
        <w:rPr>
          <w:szCs w:val="20"/>
        </w:rPr>
        <w:t>,</w:t>
      </w:r>
      <w:r w:rsidRPr="00083482">
        <w:rPr>
          <w:szCs w:val="20"/>
        </w:rPr>
        <w:t xml:space="preserve"> </w:t>
      </w:r>
      <w:r w:rsidRPr="00083482">
        <w:rPr>
          <w:noProof/>
          <w:szCs w:val="20"/>
          <w:lang w:bidi="sa-IN"/>
        </w:rPr>
        <w:t>[vimUDhAtmA]</w:t>
      </w:r>
      <w:r w:rsidRPr="00083482">
        <w:rPr>
          <w:szCs w:val="20"/>
        </w:rPr>
        <w:t xml:space="preserve"> </w:t>
      </w:r>
      <w:r w:rsidR="00D869D2" w:rsidRPr="00083482">
        <w:rPr>
          <w:szCs w:val="20"/>
        </w:rPr>
        <w:t xml:space="preserve">while being </w:t>
      </w:r>
      <w:r w:rsidRPr="00083482">
        <w:rPr>
          <w:szCs w:val="20"/>
        </w:rPr>
        <w:t xml:space="preserve">ignorant of the Self </w:t>
      </w:r>
      <w:r w:rsidRPr="00083482">
        <w:rPr>
          <w:noProof/>
          <w:szCs w:val="20"/>
          <w:lang w:bidi="sa-IN"/>
        </w:rPr>
        <w:lastRenderedPageBreak/>
        <w:t>[smaran AstE]</w:t>
      </w:r>
      <w:r w:rsidRPr="00083482">
        <w:rPr>
          <w:szCs w:val="20"/>
        </w:rPr>
        <w:t xml:space="preserve"> and keeps thinking about </w:t>
      </w:r>
      <w:r w:rsidRPr="00083482">
        <w:rPr>
          <w:noProof/>
          <w:szCs w:val="20"/>
          <w:lang w:bidi="sa-IN"/>
        </w:rPr>
        <w:t>[indriyArthAn]</w:t>
      </w:r>
      <w:r w:rsidRPr="00083482">
        <w:rPr>
          <w:szCs w:val="20"/>
        </w:rPr>
        <w:t xml:space="preserve"> things that stimulate the sense organs- </w:t>
      </w:r>
      <w:r w:rsidRPr="00083482">
        <w:rPr>
          <w:noProof/>
          <w:szCs w:val="20"/>
          <w:lang w:bidi="sa-IN"/>
        </w:rPr>
        <w:t>[sa:]</w:t>
      </w:r>
      <w:r w:rsidRPr="00083482">
        <w:rPr>
          <w:szCs w:val="20"/>
        </w:rPr>
        <w:t xml:space="preserve"> Such a person </w:t>
      </w:r>
      <w:r w:rsidRPr="00083482">
        <w:rPr>
          <w:noProof/>
          <w:szCs w:val="20"/>
          <w:lang w:bidi="sa-IN"/>
        </w:rPr>
        <w:t>[uchyatE]</w:t>
      </w:r>
      <w:r w:rsidRPr="00083482">
        <w:rPr>
          <w:szCs w:val="20"/>
        </w:rPr>
        <w:t xml:space="preserve"> is said to </w:t>
      </w:r>
      <w:r w:rsidRPr="00083482">
        <w:rPr>
          <w:noProof/>
          <w:szCs w:val="20"/>
          <w:lang w:bidi="sa-IN"/>
        </w:rPr>
        <w:t>[mithyAchAra:]</w:t>
      </w:r>
      <w:r w:rsidRPr="00083482">
        <w:rPr>
          <w:szCs w:val="20"/>
        </w:rPr>
        <w:t xml:space="preserve"> practice in vain.</w:t>
      </w:r>
    </w:p>
    <w:p w14:paraId="595E109D" w14:textId="77777777" w:rsidR="00EE69AD" w:rsidRPr="00083482" w:rsidRDefault="00EB3A34" w:rsidP="00A22026">
      <w:pPr>
        <w:pStyle w:val="ExplnOfShloka"/>
      </w:pPr>
      <w:r w:rsidRPr="00083482">
        <w:rPr>
          <w:i/>
          <w:szCs w:val="20"/>
        </w:rPr>
        <w:t xml:space="preserve">About </w:t>
      </w:r>
      <w:r w:rsidR="00F13A77" w:rsidRPr="00083482">
        <w:rPr>
          <w:i/>
          <w:szCs w:val="20"/>
        </w:rPr>
        <w:t xml:space="preserve">the word </w:t>
      </w:r>
      <w:r w:rsidRPr="00083482">
        <w:rPr>
          <w:i/>
          <w:noProof/>
          <w:szCs w:val="20"/>
          <w:lang w:bidi="sa-IN"/>
        </w:rPr>
        <w:t>[karmEndriya]</w:t>
      </w:r>
      <w:r w:rsidRPr="00083482">
        <w:rPr>
          <w:i/>
          <w:szCs w:val="20"/>
        </w:rPr>
        <w:t>- There are two types of organs:</w:t>
      </w:r>
    </w:p>
    <w:p w14:paraId="08B03539" w14:textId="77777777" w:rsidR="00EE69AD" w:rsidRPr="00083482" w:rsidRDefault="00EB3A34" w:rsidP="00A22026">
      <w:pPr>
        <w:pStyle w:val="ExplnOfShloka"/>
      </w:pPr>
      <w:r w:rsidRPr="00083482">
        <w:rPr>
          <w:i/>
          <w:szCs w:val="20"/>
        </w:rPr>
        <w:t xml:space="preserve">1. </w:t>
      </w:r>
      <w:r w:rsidRPr="00083482">
        <w:rPr>
          <w:i/>
          <w:noProof/>
          <w:szCs w:val="20"/>
          <w:lang w:bidi="sa-IN"/>
        </w:rPr>
        <w:t>[jnAnEndriaya]</w:t>
      </w:r>
      <w:r w:rsidRPr="00083482">
        <w:rPr>
          <w:i/>
          <w:szCs w:val="20"/>
        </w:rPr>
        <w:t xml:space="preserve"> Organs of perception: Ears, skin, eyes, nose, tongue</w:t>
      </w:r>
    </w:p>
    <w:p w14:paraId="6AF68B8B" w14:textId="77777777" w:rsidR="00EE69AD" w:rsidRPr="00083482" w:rsidRDefault="00EB3A34" w:rsidP="00A22026">
      <w:pPr>
        <w:pStyle w:val="ExplnOfShloka"/>
      </w:pPr>
      <w:r w:rsidRPr="00083482">
        <w:rPr>
          <w:i/>
          <w:szCs w:val="20"/>
        </w:rPr>
        <w:t xml:space="preserve">2. </w:t>
      </w:r>
      <w:r w:rsidRPr="00083482">
        <w:rPr>
          <w:i/>
          <w:noProof/>
          <w:szCs w:val="20"/>
          <w:lang w:bidi="sa-IN"/>
        </w:rPr>
        <w:t>[karmEndriya]</w:t>
      </w:r>
      <w:r w:rsidRPr="00083482">
        <w:rPr>
          <w:i/>
          <w:szCs w:val="20"/>
        </w:rPr>
        <w:t xml:space="preserve"> Organs of work: Hands, legs, organs of spee</w:t>
      </w:r>
      <w:r w:rsidR="00D869D2" w:rsidRPr="00083482">
        <w:rPr>
          <w:i/>
          <w:szCs w:val="20"/>
        </w:rPr>
        <w:t>ch and the two excretory organs</w:t>
      </w:r>
    </w:p>
    <w:p w14:paraId="0F544A69" w14:textId="52C2839A" w:rsidR="00F13A77" w:rsidRPr="00083482" w:rsidRDefault="00F13A77" w:rsidP="00F13A77">
      <w:pPr>
        <w:pStyle w:val="ApplNotes"/>
      </w:pPr>
      <w:r w:rsidRPr="00083482">
        <w:t xml:space="preserve">Restraint and sacrifice </w:t>
      </w:r>
      <w:r w:rsidR="00855C86" w:rsidRPr="00083482">
        <w:t>are pretense when you still yearn</w:t>
      </w:r>
      <w:r w:rsidRPr="00083482">
        <w:t xml:space="preserve"> for ‘what could have been’.</w:t>
      </w:r>
    </w:p>
    <w:p w14:paraId="20C3F5C1" w14:textId="77777777" w:rsidR="00492D29" w:rsidRDefault="00874F71">
      <w:r w:rsidRPr="00083482">
        <w:t>Without losing the influence of past deeds</w:t>
      </w:r>
      <w:r w:rsidR="006762BA" w:rsidRPr="00083482">
        <w:t>, a person would</w:t>
      </w:r>
      <w:r w:rsidR="00EB3A34" w:rsidRPr="00083482">
        <w:t>n</w:t>
      </w:r>
      <w:r w:rsidR="006762BA" w:rsidRPr="00083482">
        <w:t>’</w:t>
      </w:r>
      <w:r w:rsidR="00EB3A34" w:rsidRPr="00083482">
        <w:t xml:space="preserve">t have conquered his senses and his mind. When such a person sets out to </w:t>
      </w:r>
      <w:r w:rsidR="00710AF2" w:rsidRPr="00083482">
        <w:t>realize</w:t>
      </w:r>
      <w:r w:rsidR="00EB3A34" w:rsidRPr="00083482">
        <w:t xml:space="preserve"> the Self, he </w:t>
      </w:r>
      <w:r w:rsidR="00D869D2" w:rsidRPr="00083482">
        <w:t xml:space="preserve">is still </w:t>
      </w:r>
      <w:r w:rsidR="00EB3A34" w:rsidRPr="00083482">
        <w:t xml:space="preserve">drawn towards sensual objects. </w:t>
      </w:r>
      <w:r w:rsidR="00AA7CF2" w:rsidRPr="00083482">
        <w:t>H</w:t>
      </w:r>
      <w:r w:rsidR="00D869D2" w:rsidRPr="00083482">
        <w:t>e keeps thinking about those objects</w:t>
      </w:r>
      <w:r w:rsidR="00AA7CF2" w:rsidRPr="00083482">
        <w:t xml:space="preserve"> and turns away from the Self</w:t>
      </w:r>
      <w:r w:rsidR="00EB3A34" w:rsidRPr="00083482">
        <w:t xml:space="preserve">. Instead of realizing the Self, his purpose is diverted in other ways; his actions are also diverted towards other things. </w:t>
      </w:r>
    </w:p>
    <w:p w14:paraId="2FB75BD0" w14:textId="18B7B187" w:rsidR="00EE69AD" w:rsidRPr="00083482" w:rsidRDefault="00EB3A34">
      <w:r w:rsidRPr="00083482">
        <w:t xml:space="preserve">That's why such a person is said to practice in vain. Having started out to gain knowledge of the Self, he turns in the opposite </w:t>
      </w:r>
      <w:r w:rsidR="00D869D2" w:rsidRPr="00083482">
        <w:t>direction</w:t>
      </w:r>
      <w:r w:rsidRPr="00083482">
        <w:t xml:space="preserve"> and is </w:t>
      </w:r>
      <w:r w:rsidR="00D869D2" w:rsidRPr="00083482">
        <w:t>wasted</w:t>
      </w:r>
      <w:r w:rsidRPr="00083482">
        <w:t>. That is the opinion expressed here.</w:t>
      </w:r>
    </w:p>
    <w:p w14:paraId="284A00D9" w14:textId="77777777" w:rsidR="00EE69AD" w:rsidRPr="00083482" w:rsidRDefault="00CA3C91">
      <w:pPr>
        <w:pStyle w:val="Heading2"/>
      </w:pPr>
      <w:r w:rsidRPr="00083482">
        <w:t>3-7</w:t>
      </w:r>
    </w:p>
    <w:p w14:paraId="3A0F46D8" w14:textId="77777777" w:rsidR="00EE69AD" w:rsidRPr="00083482" w:rsidRDefault="00EB3A34">
      <w:pPr>
        <w:pStyle w:val="Shloka"/>
        <w:rPr>
          <w:noProof/>
          <w:lang w:bidi="sa-IN"/>
        </w:rPr>
      </w:pPr>
      <w:r w:rsidRPr="00083482">
        <w:rPr>
          <w:noProof/>
          <w:lang w:bidi="sa-IN"/>
        </w:rPr>
        <w:t>[</w:t>
      </w:r>
    </w:p>
    <w:p w14:paraId="771DA747" w14:textId="77777777" w:rsidR="00EE69AD" w:rsidRPr="00083482" w:rsidRDefault="00EB3A34">
      <w:pPr>
        <w:pStyle w:val="Shloka"/>
        <w:rPr>
          <w:noProof/>
          <w:lang w:bidi="sa-IN"/>
        </w:rPr>
      </w:pPr>
      <w:r w:rsidRPr="00083482">
        <w:rPr>
          <w:noProof/>
          <w:lang w:bidi="sa-IN"/>
        </w:rPr>
        <w:t>yastu indriyANi manasA niyamyArabhatE arjuna |</w:t>
      </w:r>
    </w:p>
    <w:p w14:paraId="47A754B1" w14:textId="77777777" w:rsidR="00EE69AD" w:rsidRPr="00083482" w:rsidRDefault="00EB3A34">
      <w:pPr>
        <w:pStyle w:val="Shloka"/>
        <w:rPr>
          <w:noProof/>
          <w:lang w:bidi="sa-IN"/>
        </w:rPr>
      </w:pPr>
      <w:r w:rsidRPr="00083482">
        <w:rPr>
          <w:noProof/>
          <w:lang w:bidi="sa-IN"/>
        </w:rPr>
        <w:t>karmEndriyai: karmayOgam asakta: sa vishiShyatE || 7 ||</w:t>
      </w:r>
    </w:p>
    <w:p w14:paraId="7968D48D" w14:textId="77777777" w:rsidR="00EE69AD" w:rsidRPr="00083482" w:rsidRDefault="00EB3A34">
      <w:pPr>
        <w:pStyle w:val="Shloka"/>
      </w:pPr>
      <w:r w:rsidRPr="00083482">
        <w:rPr>
          <w:noProof/>
          <w:lang w:bidi="sa-IN"/>
        </w:rPr>
        <w:t>]</w:t>
      </w:r>
    </w:p>
    <w:p w14:paraId="45AF25A6" w14:textId="2B6E4503" w:rsidR="00EE69AD" w:rsidRPr="00083482" w:rsidRDefault="00EB3A34" w:rsidP="00A22026">
      <w:pPr>
        <w:pStyle w:val="ExplnOfShloka"/>
      </w:pPr>
      <w:r w:rsidRPr="00083482">
        <w:rPr>
          <w:noProof/>
          <w:szCs w:val="20"/>
          <w:lang w:bidi="sa-IN"/>
        </w:rPr>
        <w:t>[arjun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tu]</w:t>
      </w:r>
      <w:r w:rsidRPr="00083482">
        <w:rPr>
          <w:szCs w:val="20"/>
        </w:rPr>
        <w:t xml:space="preserve"> on the other hand, </w:t>
      </w:r>
      <w:r w:rsidRPr="00083482">
        <w:rPr>
          <w:noProof/>
          <w:szCs w:val="20"/>
          <w:lang w:bidi="sa-IN"/>
        </w:rPr>
        <w:t>[ya:]</w:t>
      </w:r>
      <w:r w:rsidRPr="00083482">
        <w:rPr>
          <w:szCs w:val="20"/>
        </w:rPr>
        <w:t xml:space="preserve"> the one who </w:t>
      </w:r>
      <w:r w:rsidRPr="00083482">
        <w:rPr>
          <w:noProof/>
          <w:szCs w:val="20"/>
          <w:lang w:bidi="sa-IN"/>
        </w:rPr>
        <w:t>[ArabhatE]</w:t>
      </w:r>
      <w:r w:rsidRPr="00083482">
        <w:rPr>
          <w:szCs w:val="20"/>
        </w:rPr>
        <w:t xml:space="preserve"> initiates </w:t>
      </w:r>
      <w:r w:rsidRPr="00083482">
        <w:rPr>
          <w:noProof/>
          <w:szCs w:val="20"/>
          <w:lang w:bidi="sa-IN"/>
        </w:rPr>
        <w:t>[karmayOgam]</w:t>
      </w:r>
      <w:r w:rsidRPr="00083482">
        <w:rPr>
          <w:szCs w:val="20"/>
        </w:rPr>
        <w:t xml:space="preserve"> action</w:t>
      </w:r>
      <w:r w:rsidR="004B15D0" w:rsidRPr="00083482">
        <w:rPr>
          <w:szCs w:val="20"/>
        </w:rPr>
        <w:t>s</w:t>
      </w:r>
      <w:r w:rsidRPr="00083482">
        <w:rPr>
          <w:szCs w:val="20"/>
        </w:rPr>
        <w:t xml:space="preserve"> without attachment </w:t>
      </w:r>
      <w:r w:rsidRPr="00083482">
        <w:rPr>
          <w:noProof/>
          <w:szCs w:val="20"/>
          <w:lang w:bidi="sa-IN"/>
        </w:rPr>
        <w:t>[karmEndriyai:]</w:t>
      </w:r>
      <w:r w:rsidRPr="00083482">
        <w:rPr>
          <w:szCs w:val="20"/>
        </w:rPr>
        <w:t xml:space="preserve"> through the organs of work, </w:t>
      </w:r>
      <w:r w:rsidRPr="00083482">
        <w:rPr>
          <w:noProof/>
          <w:szCs w:val="20"/>
          <w:lang w:bidi="sa-IN"/>
        </w:rPr>
        <w:t>[asakta:]</w:t>
      </w:r>
      <w:r w:rsidRPr="00083482">
        <w:rPr>
          <w:szCs w:val="20"/>
        </w:rPr>
        <w:t xml:space="preserve"> without being driven by </w:t>
      </w:r>
      <w:r w:rsidR="007A66C5" w:rsidRPr="00083482">
        <w:rPr>
          <w:szCs w:val="20"/>
        </w:rPr>
        <w:t>outcomes</w:t>
      </w:r>
      <w:r w:rsidRPr="00083482">
        <w:rPr>
          <w:szCs w:val="20"/>
        </w:rPr>
        <w:t xml:space="preserve">, </w:t>
      </w:r>
      <w:r w:rsidR="004B15D0" w:rsidRPr="00083482">
        <w:rPr>
          <w:noProof/>
          <w:szCs w:val="20"/>
          <w:lang w:bidi="sa-IN"/>
        </w:rPr>
        <w:t>[niyamya]</w:t>
      </w:r>
      <w:r w:rsidR="004B15D0" w:rsidRPr="00083482">
        <w:rPr>
          <w:szCs w:val="20"/>
        </w:rPr>
        <w:t xml:space="preserve"> controlling </w:t>
      </w:r>
      <w:r w:rsidR="004B15D0" w:rsidRPr="00083482">
        <w:rPr>
          <w:noProof/>
          <w:szCs w:val="20"/>
          <w:lang w:bidi="sa-IN"/>
        </w:rPr>
        <w:t>[indriyANi]</w:t>
      </w:r>
      <w:r w:rsidR="004B15D0" w:rsidRPr="00083482">
        <w:rPr>
          <w:szCs w:val="20"/>
        </w:rPr>
        <w:t xml:space="preserve"> those organs </w:t>
      </w:r>
      <w:r w:rsidR="004B15D0" w:rsidRPr="00083482">
        <w:rPr>
          <w:noProof/>
          <w:szCs w:val="20"/>
          <w:lang w:bidi="sa-IN"/>
        </w:rPr>
        <w:t>[manasA]</w:t>
      </w:r>
      <w:r w:rsidR="004B15D0" w:rsidRPr="00083482">
        <w:rPr>
          <w:szCs w:val="20"/>
        </w:rPr>
        <w:t xml:space="preserve"> with the mind - </w:t>
      </w:r>
      <w:r w:rsidRPr="00083482">
        <w:rPr>
          <w:noProof/>
          <w:szCs w:val="20"/>
          <w:lang w:bidi="sa-IN"/>
        </w:rPr>
        <w:t>[sa:]</w:t>
      </w:r>
      <w:r w:rsidRPr="00083482">
        <w:rPr>
          <w:szCs w:val="20"/>
        </w:rPr>
        <w:t xml:space="preserve"> </w:t>
      </w:r>
      <w:r w:rsidR="004B15D0" w:rsidRPr="00083482">
        <w:rPr>
          <w:szCs w:val="20"/>
        </w:rPr>
        <w:t>such a person</w:t>
      </w:r>
      <w:r w:rsidRPr="00083482">
        <w:rPr>
          <w:szCs w:val="20"/>
        </w:rPr>
        <w:t xml:space="preserve"> </w:t>
      </w:r>
      <w:r w:rsidRPr="00083482">
        <w:rPr>
          <w:noProof/>
          <w:szCs w:val="20"/>
          <w:lang w:bidi="sa-IN"/>
        </w:rPr>
        <w:t>[vishiShyatE]</w:t>
      </w:r>
      <w:r w:rsidRPr="00083482">
        <w:rPr>
          <w:szCs w:val="20"/>
        </w:rPr>
        <w:t xml:space="preserve"> is distinguished and superior.</w:t>
      </w:r>
    </w:p>
    <w:p w14:paraId="6B443807" w14:textId="77777777" w:rsidR="008942FD" w:rsidRPr="00083482" w:rsidRDefault="006E0B38" w:rsidP="008942FD">
      <w:pPr>
        <w:pStyle w:val="ApplNotes"/>
      </w:pPr>
      <w:r w:rsidRPr="00083482">
        <w:t>Do your activities</w:t>
      </w:r>
      <w:r w:rsidR="008942FD" w:rsidRPr="00083482">
        <w:t xml:space="preserve"> to realize your Self – instead of </w:t>
      </w:r>
      <w:r w:rsidRPr="00083482">
        <w:t xml:space="preserve">having your </w:t>
      </w:r>
      <w:r w:rsidR="008942FD" w:rsidRPr="00083482">
        <w:t>attachments</w:t>
      </w:r>
      <w:r w:rsidRPr="00083482">
        <w:t xml:space="preserve"> </w:t>
      </w:r>
      <w:r w:rsidR="00F301ED" w:rsidRPr="00083482">
        <w:t xml:space="preserve">agitate </w:t>
      </w:r>
      <w:r w:rsidRPr="00083482">
        <w:t>you</w:t>
      </w:r>
      <w:r w:rsidR="008942FD" w:rsidRPr="00083482">
        <w:t>.</w:t>
      </w:r>
    </w:p>
    <w:p w14:paraId="507E3BD2" w14:textId="77777777" w:rsidR="00492D29" w:rsidRDefault="00EB3A34">
      <w:r w:rsidRPr="00083482">
        <w:t>Consider all the work you have been doing</w:t>
      </w:r>
      <w:r w:rsidR="00B6113C" w:rsidRPr="00083482">
        <w:t xml:space="preserve"> to attain your goals - be they </w:t>
      </w:r>
      <w:r w:rsidRPr="00083482">
        <w:t xml:space="preserve">your duties </w:t>
      </w:r>
      <w:r w:rsidR="00B6113C" w:rsidRPr="00083482">
        <w:t xml:space="preserve">or any </w:t>
      </w:r>
      <w:r w:rsidRPr="00083482">
        <w:t xml:space="preserve">other actions. </w:t>
      </w:r>
      <w:r w:rsidR="00666BB1" w:rsidRPr="00083482">
        <w:t>Do the same work</w:t>
      </w:r>
      <w:r w:rsidRPr="00083482">
        <w:t xml:space="preserve"> while controlling your organs </w:t>
      </w:r>
      <w:r w:rsidR="00836976" w:rsidRPr="00083482">
        <w:t xml:space="preserve">with </w:t>
      </w:r>
      <w:r w:rsidRPr="00083482">
        <w:t xml:space="preserve">your mind, tending them towards realizing the Self, without being driven by attachments. </w:t>
      </w:r>
      <w:r w:rsidR="008451F9" w:rsidRPr="00083482">
        <w:t xml:space="preserve">Take </w:t>
      </w:r>
      <w:r w:rsidRPr="00083482">
        <w:t xml:space="preserve">those very organs, which naturally tend towards </w:t>
      </w:r>
      <w:r w:rsidR="008451F9" w:rsidRPr="00083482">
        <w:t>activity</w:t>
      </w:r>
      <w:r w:rsidRPr="00083482">
        <w:t xml:space="preserve"> </w:t>
      </w:r>
      <w:r w:rsidR="00635956" w:rsidRPr="00083482">
        <w:t xml:space="preserve">and apply them </w:t>
      </w:r>
      <w:r w:rsidRPr="00083482">
        <w:t xml:space="preserve">to </w:t>
      </w:r>
      <w:r w:rsidR="00A4207E" w:rsidRPr="00083482">
        <w:t>work</w:t>
      </w:r>
      <w:r w:rsidRPr="00083482">
        <w:t xml:space="preserve"> without </w:t>
      </w:r>
      <w:r w:rsidR="00666BB1" w:rsidRPr="00083482">
        <w:t>being driven by</w:t>
      </w:r>
      <w:r w:rsidRPr="00083482">
        <w:t xml:space="preserve"> </w:t>
      </w:r>
      <w:r w:rsidR="00836976" w:rsidRPr="00083482">
        <w:t>outcomes</w:t>
      </w:r>
      <w:r w:rsidR="008451F9" w:rsidRPr="00083482">
        <w:t xml:space="preserve">. </w:t>
      </w:r>
    </w:p>
    <w:p w14:paraId="332665DF" w14:textId="15C9C3F1" w:rsidR="00EE69AD" w:rsidRPr="00083482" w:rsidRDefault="008451F9">
      <w:r w:rsidRPr="00083482">
        <w:t>Then, i</w:t>
      </w:r>
      <w:r w:rsidR="00EB3A34" w:rsidRPr="00083482">
        <w:t>t</w:t>
      </w:r>
      <w:r w:rsidRPr="00083482">
        <w:t>’s</w:t>
      </w:r>
      <w:r w:rsidR="00EB3A34" w:rsidRPr="00083482">
        <w:t xml:space="preserve"> impossible for you to fall back to ignorance. In this way, you </w:t>
      </w:r>
      <w:r w:rsidRPr="00083482">
        <w:t xml:space="preserve">are </w:t>
      </w:r>
      <w:r w:rsidR="00EB3A34" w:rsidRPr="00083482">
        <w:t xml:space="preserve">superior to someone who believes in </w:t>
      </w:r>
      <w:r w:rsidR="00666BB1" w:rsidRPr="00083482">
        <w:t>giving up the world to find the Self</w:t>
      </w:r>
      <w:r w:rsidR="00EB3A34" w:rsidRPr="00083482">
        <w:t>.</w:t>
      </w:r>
    </w:p>
    <w:p w14:paraId="631EE344" w14:textId="77777777" w:rsidR="00EE69AD" w:rsidRPr="00083482" w:rsidRDefault="00CA3C91">
      <w:pPr>
        <w:pStyle w:val="Heading2"/>
      </w:pPr>
      <w:r w:rsidRPr="00083482">
        <w:t>3-8</w:t>
      </w:r>
    </w:p>
    <w:p w14:paraId="33019DF1" w14:textId="77777777" w:rsidR="00EE69AD" w:rsidRPr="00083482" w:rsidRDefault="00EB3A34">
      <w:pPr>
        <w:pStyle w:val="Shloka"/>
        <w:rPr>
          <w:noProof/>
          <w:lang w:bidi="sa-IN"/>
        </w:rPr>
      </w:pPr>
      <w:r w:rsidRPr="00083482">
        <w:rPr>
          <w:noProof/>
          <w:lang w:bidi="sa-IN"/>
        </w:rPr>
        <w:t>[</w:t>
      </w:r>
    </w:p>
    <w:p w14:paraId="6014F227" w14:textId="77777777" w:rsidR="00EE69AD" w:rsidRPr="00083482" w:rsidRDefault="00EB3A34">
      <w:pPr>
        <w:pStyle w:val="Shloka"/>
        <w:rPr>
          <w:noProof/>
          <w:lang w:bidi="sa-IN"/>
        </w:rPr>
      </w:pPr>
      <w:r w:rsidRPr="00083482">
        <w:rPr>
          <w:noProof/>
          <w:lang w:bidi="sa-IN"/>
        </w:rPr>
        <w:t>niyatam kuru karma tvam karma jyAyO hyakarmaNa: |</w:t>
      </w:r>
    </w:p>
    <w:p w14:paraId="1E9AA693" w14:textId="77777777" w:rsidR="00EE69AD" w:rsidRPr="00083482" w:rsidRDefault="00EB3A34">
      <w:pPr>
        <w:pStyle w:val="Shloka"/>
        <w:rPr>
          <w:noProof/>
          <w:lang w:bidi="sa-IN"/>
        </w:rPr>
      </w:pPr>
      <w:r w:rsidRPr="00083482">
        <w:rPr>
          <w:noProof/>
          <w:lang w:bidi="sa-IN"/>
        </w:rPr>
        <w:t>sharIra yAtrApi cha tE na prasidhyEt akarmaNa: || 8 ||</w:t>
      </w:r>
    </w:p>
    <w:p w14:paraId="2DF5182A" w14:textId="77777777" w:rsidR="00EE69AD" w:rsidRPr="00083482" w:rsidRDefault="00EB3A34">
      <w:pPr>
        <w:pStyle w:val="Shloka"/>
      </w:pPr>
      <w:r w:rsidRPr="00083482">
        <w:rPr>
          <w:noProof/>
          <w:lang w:bidi="sa-IN"/>
        </w:rPr>
        <w:t>]</w:t>
      </w:r>
    </w:p>
    <w:p w14:paraId="2EACD707" w14:textId="77777777" w:rsidR="00EE69AD" w:rsidRPr="00083482" w:rsidRDefault="00EB3A34" w:rsidP="00A22026">
      <w:pPr>
        <w:pStyle w:val="ExplnOfShloka"/>
      </w:pPr>
      <w:r w:rsidRPr="00083482">
        <w:rPr>
          <w:noProof/>
          <w:szCs w:val="20"/>
          <w:lang w:bidi="sa-IN"/>
        </w:rPr>
        <w:t>[tvam karma kuru]</w:t>
      </w:r>
      <w:r w:rsidRPr="00083482">
        <w:rPr>
          <w:szCs w:val="20"/>
        </w:rPr>
        <w:t xml:space="preserve"> </w:t>
      </w:r>
      <w:r w:rsidR="00666BB1" w:rsidRPr="00083482">
        <w:rPr>
          <w:szCs w:val="20"/>
        </w:rPr>
        <w:t>Do your activity</w:t>
      </w:r>
      <w:r w:rsidRPr="00083482">
        <w:rPr>
          <w:szCs w:val="20"/>
        </w:rPr>
        <w:t xml:space="preserve">- </w:t>
      </w:r>
      <w:r w:rsidRPr="00083482">
        <w:rPr>
          <w:noProof/>
          <w:szCs w:val="20"/>
          <w:lang w:bidi="sa-IN"/>
        </w:rPr>
        <w:t>[niyatam]</w:t>
      </w:r>
      <w:r w:rsidRPr="00083482">
        <w:rPr>
          <w:szCs w:val="20"/>
        </w:rPr>
        <w:t xml:space="preserve"> </w:t>
      </w:r>
      <w:r w:rsidR="00666BB1" w:rsidRPr="00083482">
        <w:rPr>
          <w:szCs w:val="20"/>
        </w:rPr>
        <w:t>it is</w:t>
      </w:r>
      <w:r w:rsidRPr="00083482">
        <w:rPr>
          <w:szCs w:val="20"/>
        </w:rPr>
        <w:t xml:space="preserve"> inevitable. </w:t>
      </w:r>
      <w:r w:rsidRPr="00083482">
        <w:rPr>
          <w:noProof/>
          <w:szCs w:val="20"/>
          <w:lang w:bidi="sa-IN"/>
        </w:rPr>
        <w:t>[karma]</w:t>
      </w:r>
      <w:r w:rsidRPr="00083482">
        <w:rPr>
          <w:szCs w:val="20"/>
        </w:rPr>
        <w:t xml:space="preserve"> </w:t>
      </w:r>
      <w:r w:rsidR="00666BB1" w:rsidRPr="00083482">
        <w:rPr>
          <w:szCs w:val="20"/>
        </w:rPr>
        <w:t xml:space="preserve">Activity </w:t>
      </w:r>
      <w:r w:rsidRPr="00083482">
        <w:rPr>
          <w:noProof/>
          <w:szCs w:val="20"/>
          <w:lang w:bidi="sa-IN"/>
        </w:rPr>
        <w:t>[jyAya:]</w:t>
      </w:r>
      <w:r w:rsidRPr="00083482">
        <w:rPr>
          <w:szCs w:val="20"/>
        </w:rPr>
        <w:t xml:space="preserve"> is </w:t>
      </w:r>
      <w:r w:rsidR="00FD490C" w:rsidRPr="00083482">
        <w:rPr>
          <w:szCs w:val="20"/>
        </w:rPr>
        <w:t xml:space="preserve">superior to </w:t>
      </w:r>
      <w:r w:rsidRPr="00083482">
        <w:rPr>
          <w:noProof/>
          <w:szCs w:val="20"/>
          <w:lang w:bidi="sa-IN"/>
        </w:rPr>
        <w:t>[akarmaNa:]</w:t>
      </w:r>
      <w:r w:rsidRPr="00083482">
        <w:rPr>
          <w:szCs w:val="20"/>
        </w:rPr>
        <w:t xml:space="preserve"> inaction. </w:t>
      </w:r>
      <w:r w:rsidRPr="00083482">
        <w:rPr>
          <w:noProof/>
          <w:szCs w:val="20"/>
          <w:lang w:bidi="sa-IN"/>
        </w:rPr>
        <w:t>[api]</w:t>
      </w:r>
      <w:r w:rsidRPr="00083482">
        <w:rPr>
          <w:szCs w:val="20"/>
        </w:rPr>
        <w:t xml:space="preserve"> Even </w:t>
      </w:r>
      <w:r w:rsidRPr="00083482">
        <w:rPr>
          <w:noProof/>
          <w:szCs w:val="20"/>
          <w:lang w:bidi="sa-IN"/>
        </w:rPr>
        <w:t>[sharI</w:t>
      </w:r>
      <w:r w:rsidR="00FD490C" w:rsidRPr="00083482">
        <w:rPr>
          <w:noProof/>
          <w:szCs w:val="20"/>
          <w:lang w:bidi="sa-IN"/>
        </w:rPr>
        <w:t>rayAtrA]</w:t>
      </w:r>
      <w:r w:rsidR="00FD490C" w:rsidRPr="00083482">
        <w:rPr>
          <w:szCs w:val="20"/>
        </w:rPr>
        <w:t xml:space="preserve"> the journey </w:t>
      </w:r>
      <w:r w:rsidR="00FD490C" w:rsidRPr="00083482">
        <w:rPr>
          <w:szCs w:val="20"/>
        </w:rPr>
        <w:lastRenderedPageBreak/>
        <w:t>through this</w:t>
      </w:r>
      <w:r w:rsidRPr="00083482">
        <w:rPr>
          <w:szCs w:val="20"/>
        </w:rPr>
        <w:t xml:space="preserve"> body </w:t>
      </w:r>
      <w:r w:rsidRPr="00083482">
        <w:rPr>
          <w:noProof/>
          <w:szCs w:val="20"/>
          <w:lang w:bidi="sa-IN"/>
        </w:rPr>
        <w:t>[na prasidhyEt]</w:t>
      </w:r>
      <w:r w:rsidRPr="00083482">
        <w:rPr>
          <w:szCs w:val="20"/>
        </w:rPr>
        <w:t xml:space="preserve"> </w:t>
      </w:r>
      <w:r w:rsidR="00FD490C" w:rsidRPr="00083482">
        <w:rPr>
          <w:szCs w:val="20"/>
        </w:rPr>
        <w:t>is not possible</w:t>
      </w:r>
      <w:r w:rsidRPr="00083482">
        <w:rPr>
          <w:szCs w:val="20"/>
        </w:rPr>
        <w:t xml:space="preserve"> </w:t>
      </w:r>
      <w:r w:rsidRPr="00083482">
        <w:rPr>
          <w:noProof/>
          <w:szCs w:val="20"/>
          <w:lang w:bidi="sa-IN"/>
        </w:rPr>
        <w:t>[tE]</w:t>
      </w:r>
      <w:r w:rsidRPr="00083482">
        <w:rPr>
          <w:szCs w:val="20"/>
        </w:rPr>
        <w:t xml:space="preserve"> </w:t>
      </w:r>
      <w:r w:rsidR="00FD490C" w:rsidRPr="00083482">
        <w:rPr>
          <w:szCs w:val="20"/>
        </w:rPr>
        <w:t xml:space="preserve">for </w:t>
      </w:r>
      <w:r w:rsidRPr="00083482">
        <w:rPr>
          <w:szCs w:val="20"/>
        </w:rPr>
        <w:t xml:space="preserve">you, </w:t>
      </w:r>
      <w:r w:rsidRPr="00083482">
        <w:rPr>
          <w:noProof/>
          <w:szCs w:val="20"/>
          <w:lang w:bidi="sa-IN"/>
        </w:rPr>
        <w:t>[akarmaNa:]</w:t>
      </w:r>
      <w:r w:rsidRPr="00083482">
        <w:rPr>
          <w:szCs w:val="20"/>
        </w:rPr>
        <w:t xml:space="preserve"> when you are inactive.</w:t>
      </w:r>
    </w:p>
    <w:p w14:paraId="786EABD8" w14:textId="77777777" w:rsidR="00492D29" w:rsidRDefault="00EB3A34">
      <w:r w:rsidRPr="00083482">
        <w:t xml:space="preserve">The word </w:t>
      </w:r>
      <w:r w:rsidRPr="00083482">
        <w:rPr>
          <w:noProof/>
          <w:lang w:bidi="sa-IN"/>
        </w:rPr>
        <w:t>[niyatam]</w:t>
      </w:r>
      <w:r w:rsidRPr="00083482">
        <w:t xml:space="preserve"> is used he</w:t>
      </w:r>
      <w:r w:rsidR="009C3E75" w:rsidRPr="00083482">
        <w:t>re to mean 'i</w:t>
      </w:r>
      <w:r w:rsidRPr="00083482">
        <w:t xml:space="preserve">nvariably accompanied with'. Everyone who is associated with matter is invariably accompanied by </w:t>
      </w:r>
      <w:r w:rsidR="00666BB1" w:rsidRPr="00083482">
        <w:t>activity</w:t>
      </w:r>
      <w:r w:rsidRPr="00083482">
        <w:t xml:space="preserve">. Such is the relation between the person and </w:t>
      </w:r>
      <w:r w:rsidR="00666BB1" w:rsidRPr="00083482">
        <w:t>activity</w:t>
      </w:r>
      <w:r w:rsidRPr="00083482">
        <w:t xml:space="preserve">. Thus, </w:t>
      </w:r>
      <w:r w:rsidR="00666BB1" w:rsidRPr="00083482">
        <w:t>activity</w:t>
      </w:r>
      <w:r w:rsidRPr="00083482">
        <w:t xml:space="preserve"> is certainly available to everyone, due to the influence of innumerable </w:t>
      </w:r>
      <w:r w:rsidR="0087305B" w:rsidRPr="00083482">
        <w:t>actions</w:t>
      </w:r>
      <w:r w:rsidRPr="00083482">
        <w:t xml:space="preserve"> committed in the past. </w:t>
      </w:r>
      <w:r w:rsidR="00666BB1" w:rsidRPr="00083482">
        <w:t>Activity</w:t>
      </w:r>
      <w:r w:rsidRPr="00083482">
        <w:t xml:space="preserve"> is easy </w:t>
      </w:r>
      <w:r w:rsidR="00666BB1" w:rsidRPr="00083482">
        <w:t>and is</w:t>
      </w:r>
      <w:r w:rsidRPr="00083482">
        <w:t>n</w:t>
      </w:r>
      <w:r w:rsidR="00666BB1" w:rsidRPr="00083482">
        <w:t>’</w:t>
      </w:r>
      <w:r w:rsidRPr="00083482">
        <w:t xml:space="preserve">t associated with the danger of ignorance. Hence, certainly perform action. </w:t>
      </w:r>
    </w:p>
    <w:p w14:paraId="37C2043B" w14:textId="1C8C490D" w:rsidR="00EE69AD" w:rsidRPr="00083482" w:rsidRDefault="00EB3A34">
      <w:r w:rsidRPr="00083482">
        <w:t>The word ‘inactivity’ is used here to mean '</w:t>
      </w:r>
      <w:r w:rsidR="0086048C" w:rsidRPr="00083482">
        <w:t xml:space="preserve">the mere </w:t>
      </w:r>
      <w:r w:rsidR="006D49D0" w:rsidRPr="00083482">
        <w:t>practice</w:t>
      </w:r>
      <w:r w:rsidR="0086048C" w:rsidRPr="00083482">
        <w:t xml:space="preserve"> </w:t>
      </w:r>
      <w:r w:rsidRPr="00083482">
        <w:t xml:space="preserve">of </w:t>
      </w:r>
      <w:r w:rsidR="006D49D0" w:rsidRPr="00083482">
        <w:t>contemplation</w:t>
      </w:r>
      <w:r w:rsidRPr="00083482">
        <w:t xml:space="preserve"> without involving our organs in action'- see (Chap.3#4), where it says </w:t>
      </w:r>
      <w:r w:rsidR="00AC3E64">
        <w:t>‘</w:t>
      </w:r>
      <w:r w:rsidRPr="00083482">
        <w:t>By avoiding actions, a person cannot get rid of the influence of his past deeds</w:t>
      </w:r>
      <w:r w:rsidR="00AC3E64">
        <w:t>’</w:t>
      </w:r>
      <w:r w:rsidRPr="00083482">
        <w:t>. Definitel</w:t>
      </w:r>
      <w:r w:rsidR="004C3D1D" w:rsidRPr="00083482">
        <w:t>y, action is better than mere contemplation</w:t>
      </w:r>
      <w:r w:rsidR="00666BB1" w:rsidRPr="00083482">
        <w:t xml:space="preserve"> on the Self</w:t>
      </w:r>
      <w:r w:rsidRPr="00083482">
        <w:t>.</w:t>
      </w:r>
    </w:p>
    <w:p w14:paraId="0F03BDDF" w14:textId="77777777" w:rsidR="00492D29" w:rsidRDefault="00EB3A34">
      <w:r w:rsidRPr="00083482">
        <w:t xml:space="preserve">Even for a person who is </w:t>
      </w:r>
      <w:r w:rsidR="00DE6734" w:rsidRPr="00083482">
        <w:t>able</w:t>
      </w:r>
      <w:r w:rsidRPr="00083482">
        <w:t xml:space="preserve"> to </w:t>
      </w:r>
      <w:r w:rsidR="00DE6734" w:rsidRPr="00083482">
        <w:t>contemplate</w:t>
      </w:r>
      <w:r w:rsidR="00666BB1" w:rsidRPr="00083482">
        <w:t xml:space="preserve"> on the Self</w:t>
      </w:r>
      <w:r w:rsidRPr="00083482">
        <w:t xml:space="preserve"> as an intellectual activity, </w:t>
      </w:r>
      <w:r w:rsidR="00FD490C" w:rsidRPr="00083482">
        <w:t>the pursuit</w:t>
      </w:r>
      <w:r w:rsidRPr="00083482">
        <w:t xml:space="preserve"> is extremely difficult</w:t>
      </w:r>
      <w:r w:rsidR="00105D20" w:rsidRPr="00083482">
        <w:t xml:space="preserve"> - that’s</w:t>
      </w:r>
      <w:r w:rsidRPr="00083482">
        <w:t xml:space="preserve"> because he does not have </w:t>
      </w:r>
      <w:r w:rsidR="00FD490C" w:rsidRPr="00083482">
        <w:t xml:space="preserve">the </w:t>
      </w:r>
      <w:r w:rsidRPr="00083482">
        <w:t>experience</w:t>
      </w:r>
      <w:r w:rsidR="00BD5350" w:rsidRPr="00083482">
        <w:t xml:space="preserve"> of being inactive</w:t>
      </w:r>
      <w:r w:rsidRPr="00083482">
        <w:t>. It is</w:t>
      </w:r>
      <w:r w:rsidR="00FD490C" w:rsidRPr="00083482">
        <w:t>n’t</w:t>
      </w:r>
      <w:r w:rsidRPr="00083482">
        <w:t xml:space="preserve"> possible to control this method. </w:t>
      </w:r>
      <w:r w:rsidR="00FD490C" w:rsidRPr="00083482">
        <w:t xml:space="preserve">This pursuit is </w:t>
      </w:r>
      <w:r w:rsidRPr="00083482">
        <w:t xml:space="preserve">also associated with the danger of falling into ignorance. </w:t>
      </w:r>
    </w:p>
    <w:p w14:paraId="2929195C" w14:textId="4DA4E9A1" w:rsidR="00EE69AD" w:rsidRPr="00083482" w:rsidRDefault="00EB3A34">
      <w:r w:rsidRPr="00083482">
        <w:t xml:space="preserve">Hence, </w:t>
      </w:r>
      <w:r w:rsidR="00492D29">
        <w:t>being with activity</w:t>
      </w:r>
      <w:r w:rsidRPr="00083482">
        <w:t xml:space="preserve"> is definitely better than merely striving for knowledge.</w:t>
      </w:r>
    </w:p>
    <w:p w14:paraId="28BEB4AB" w14:textId="77777777" w:rsidR="00EE69AD" w:rsidRPr="00083482" w:rsidRDefault="00EB3A34">
      <w:r w:rsidRPr="00083482">
        <w:t>While imparting the knowledge of the Self in</w:t>
      </w:r>
      <w:r w:rsidR="00F856C7" w:rsidRPr="00083482">
        <w:t xml:space="preserve"> its true form, it is explained </w:t>
      </w:r>
      <w:r w:rsidRPr="00083482">
        <w:t xml:space="preserve">later </w:t>
      </w:r>
      <w:r w:rsidR="00F856C7" w:rsidRPr="00083482">
        <w:t xml:space="preserve">(Chap.5#14) </w:t>
      </w:r>
      <w:r w:rsidRPr="00083482">
        <w:t xml:space="preserve">that the Self is not the doer when we perform </w:t>
      </w:r>
      <w:r w:rsidR="00A4207E" w:rsidRPr="00083482">
        <w:t>an action</w:t>
      </w:r>
      <w:r w:rsidR="0086048C" w:rsidRPr="00083482">
        <w:t xml:space="preserve"> – </w:t>
      </w:r>
      <w:r w:rsidR="00325FA4" w:rsidRPr="00083482">
        <w:t xml:space="preserve">by its very nature, </w:t>
      </w:r>
      <w:r w:rsidR="0086048C" w:rsidRPr="00083482">
        <w:t>it doesn’t make the outcome happen</w:t>
      </w:r>
      <w:r w:rsidRPr="00083482">
        <w:t xml:space="preserve">. Thus, the knowledge </w:t>
      </w:r>
      <w:r w:rsidR="0032597F" w:rsidRPr="00083482">
        <w:t xml:space="preserve">about the </w:t>
      </w:r>
      <w:r w:rsidRPr="00083482">
        <w:t xml:space="preserve">true nature of the Self is included inside actions that are performed without </w:t>
      </w:r>
      <w:r w:rsidR="0086048C" w:rsidRPr="00083482">
        <w:t>attachment to outcomes</w:t>
      </w:r>
      <w:r w:rsidRPr="00083482">
        <w:t>. In this way, these actions are superior.</w:t>
      </w:r>
    </w:p>
    <w:p w14:paraId="3725BA38" w14:textId="77777777" w:rsidR="00EE69AD" w:rsidRPr="00083482" w:rsidRDefault="00EB3A34">
      <w:r w:rsidRPr="00083482">
        <w:t xml:space="preserve">The statement that </w:t>
      </w:r>
      <w:r w:rsidR="003B42A3" w:rsidRPr="00083482">
        <w:t xml:space="preserve">activity </w:t>
      </w:r>
      <w:r w:rsidRPr="00083482">
        <w:t xml:space="preserve">is </w:t>
      </w:r>
      <w:r w:rsidR="009D237D" w:rsidRPr="00083482">
        <w:t xml:space="preserve">superior to </w:t>
      </w:r>
      <w:r w:rsidRPr="00083482">
        <w:t>inaction holds true</w:t>
      </w:r>
      <w:r w:rsidR="009D237D" w:rsidRPr="00083482">
        <w:t xml:space="preserve"> indeed</w:t>
      </w:r>
      <w:r w:rsidRPr="00083482">
        <w:t xml:space="preserve">, </w:t>
      </w:r>
      <w:r w:rsidR="009D237D" w:rsidRPr="00083482">
        <w:t xml:space="preserve">even for a person who </w:t>
      </w:r>
      <w:r w:rsidRPr="00083482">
        <w:t xml:space="preserve">is </w:t>
      </w:r>
      <w:r w:rsidR="003B42A3" w:rsidRPr="00083482">
        <w:t>able</w:t>
      </w:r>
      <w:r w:rsidRPr="00083482">
        <w:t xml:space="preserve"> to </w:t>
      </w:r>
      <w:r w:rsidR="003B42A3" w:rsidRPr="00083482">
        <w:t>focus on the Self</w:t>
      </w:r>
      <w:r w:rsidRPr="00083482">
        <w:t xml:space="preserve">. Suppose </w:t>
      </w:r>
      <w:r w:rsidR="009D237D" w:rsidRPr="00083482">
        <w:t xml:space="preserve">this person were to give </w:t>
      </w:r>
      <w:r w:rsidRPr="00083482">
        <w:t xml:space="preserve">up all </w:t>
      </w:r>
      <w:r w:rsidR="003B42A3" w:rsidRPr="00083482">
        <w:t>activity</w:t>
      </w:r>
      <w:r w:rsidRPr="00083482">
        <w:t>, pursuing the knowledge</w:t>
      </w:r>
      <w:r w:rsidR="0032597F" w:rsidRPr="00083482">
        <w:t xml:space="preserve"> of the Self</w:t>
      </w:r>
      <w:r w:rsidR="003B42A3" w:rsidRPr="00083482">
        <w:t xml:space="preserve"> alone</w:t>
      </w:r>
      <w:r w:rsidRPr="00083482">
        <w:t xml:space="preserve">. </w:t>
      </w:r>
      <w:r w:rsidR="009D237D" w:rsidRPr="00083482">
        <w:t xml:space="preserve">That’s not entirely possible since the </w:t>
      </w:r>
      <w:r w:rsidR="00BE1FC6" w:rsidRPr="00083482">
        <w:t>practice</w:t>
      </w:r>
      <w:r w:rsidR="009D237D" w:rsidRPr="00083482">
        <w:t xml:space="preserve"> of </w:t>
      </w:r>
      <w:r w:rsidR="00BE1FC6" w:rsidRPr="00083482">
        <w:t>contemplation</w:t>
      </w:r>
      <w:r w:rsidR="009D237D" w:rsidRPr="00083482">
        <w:t xml:space="preserve"> </w:t>
      </w:r>
      <w:r w:rsidR="003B42A3" w:rsidRPr="00083482">
        <w:t xml:space="preserve">itself </w:t>
      </w:r>
      <w:r w:rsidR="009D237D" w:rsidRPr="00083482">
        <w:t>happens as an activity in</w:t>
      </w:r>
      <w:r w:rsidR="003B42A3" w:rsidRPr="00083482">
        <w:t>side</w:t>
      </w:r>
      <w:r w:rsidR="009D237D" w:rsidRPr="00083482">
        <w:t xml:space="preserve"> his body and that is definitely not inactive.</w:t>
      </w:r>
      <w:r w:rsidRPr="00083482">
        <w:t xml:space="preserve"> </w:t>
      </w:r>
    </w:p>
    <w:p w14:paraId="3D65D5BA" w14:textId="77777777" w:rsidR="00EE69AD" w:rsidRPr="00083482" w:rsidRDefault="00EB3A34">
      <w:r w:rsidRPr="00083482">
        <w:t>Till the realization of the Self is complete, you need to be associated with a body.</w:t>
      </w:r>
    </w:p>
    <w:p w14:paraId="06C5232E" w14:textId="0151BB22" w:rsidR="00BF0EDE" w:rsidRPr="00083482" w:rsidRDefault="009D237D">
      <w:r w:rsidRPr="00083482">
        <w:t>Worship the Lord w</w:t>
      </w:r>
      <w:r w:rsidR="00EB3A34" w:rsidRPr="00083482">
        <w:t>ith wealth accumulated through just means. Conduct your journey in this life in</w:t>
      </w:r>
      <w:r w:rsidR="003B42A3" w:rsidRPr="00083482">
        <w:t>side</w:t>
      </w:r>
      <w:r w:rsidR="00EB3A34" w:rsidRPr="00083482">
        <w:t xml:space="preserve"> your body, with </w:t>
      </w:r>
      <w:r w:rsidR="003B42A3" w:rsidRPr="00083482">
        <w:t>the balance</w:t>
      </w:r>
      <w:r w:rsidR="00EB3A34" w:rsidRPr="00083482">
        <w:t xml:space="preserve"> </w:t>
      </w:r>
      <w:r w:rsidR="003B42A3" w:rsidRPr="00083482">
        <w:t xml:space="preserve">coming </w:t>
      </w:r>
      <w:r w:rsidR="00EB3A34" w:rsidRPr="00083482">
        <w:t xml:space="preserve">from this worship. In the </w:t>
      </w:r>
      <w:r w:rsidR="007D465C" w:rsidRPr="007D465C">
        <w:rPr>
          <w:sz w:val="16"/>
        </w:rPr>
        <w:t>[</w:t>
      </w:r>
      <w:r w:rsidR="00EB3A34" w:rsidRPr="007D465C">
        <w:rPr>
          <w:sz w:val="16"/>
        </w:rPr>
        <w:t>Ch</w:t>
      </w:r>
      <w:r w:rsidR="007D465C" w:rsidRPr="007D465C">
        <w:rPr>
          <w:sz w:val="16"/>
        </w:rPr>
        <w:t>A</w:t>
      </w:r>
      <w:r w:rsidR="00EB3A34" w:rsidRPr="007D465C">
        <w:rPr>
          <w:sz w:val="16"/>
        </w:rPr>
        <w:t>nd</w:t>
      </w:r>
      <w:r w:rsidR="007D465C" w:rsidRPr="007D465C">
        <w:rPr>
          <w:sz w:val="16"/>
        </w:rPr>
        <w:t>O</w:t>
      </w:r>
      <w:r w:rsidR="00EB3A34" w:rsidRPr="007D465C">
        <w:rPr>
          <w:sz w:val="16"/>
        </w:rPr>
        <w:t xml:space="preserve">gya </w:t>
      </w:r>
      <w:r w:rsidR="007D465C" w:rsidRPr="007D465C">
        <w:rPr>
          <w:sz w:val="16"/>
        </w:rPr>
        <w:t>upanishad]</w:t>
      </w:r>
      <w:r w:rsidR="00EB3A34" w:rsidRPr="007D465C">
        <w:rPr>
          <w:sz w:val="16"/>
        </w:rPr>
        <w:t xml:space="preserve"> (7-26-2)</w:t>
      </w:r>
      <w:r w:rsidR="00EB3A34" w:rsidRPr="00083482">
        <w:t xml:space="preserve">, it is said- </w:t>
      </w:r>
      <w:r w:rsidR="00AC3E64">
        <w:t>‘</w:t>
      </w:r>
      <w:r w:rsidR="00EB3A34" w:rsidRPr="00083482">
        <w:t xml:space="preserve">If what we eat is pure, the content of our body will be pure. When the content is pure, our </w:t>
      </w:r>
      <w:hyperlink w:anchor="sthitaprajna_xlat" w:history="1">
        <w:r w:rsidR="00EB3A34" w:rsidRPr="00083482">
          <w:rPr>
            <w:rStyle w:val="Hyperlink"/>
          </w:rPr>
          <w:t>consciousness is firm</w:t>
        </w:r>
      </w:hyperlink>
      <w:r w:rsidR="00AC3E64">
        <w:t>‘</w:t>
      </w:r>
      <w:r w:rsidR="00EB3A34" w:rsidRPr="00083482">
        <w:t xml:space="preserve">. Further on, in (Chap.3-13), it is said: </w:t>
      </w:r>
      <w:r w:rsidR="00AC3E64">
        <w:t>‘</w:t>
      </w:r>
      <w:r w:rsidR="00EB3A34" w:rsidRPr="00083482">
        <w:t>The person who cooks for his own sake will suffer guilt</w:t>
      </w:r>
      <w:r w:rsidR="00AC3E64">
        <w:t>’</w:t>
      </w:r>
      <w:r w:rsidR="00EB3A34" w:rsidRPr="00083482">
        <w:t xml:space="preserve">. </w:t>
      </w:r>
    </w:p>
    <w:p w14:paraId="53E350AF" w14:textId="77777777" w:rsidR="00EE69AD" w:rsidRPr="00083482" w:rsidRDefault="00EB3A34">
      <w:r w:rsidRPr="00083482">
        <w:t xml:space="preserve">Thus, even if an intellectual </w:t>
      </w:r>
      <w:r w:rsidR="00325FA4" w:rsidRPr="00083482">
        <w:t xml:space="preserve">in the pursuit of </w:t>
      </w:r>
      <w:r w:rsidR="003B42A3" w:rsidRPr="00083482">
        <w:t>the Self</w:t>
      </w:r>
      <w:r w:rsidRPr="00083482">
        <w:t xml:space="preserve"> wanted to avoid </w:t>
      </w:r>
      <w:r w:rsidR="003B42A3" w:rsidRPr="00083482">
        <w:t>activity</w:t>
      </w:r>
      <w:r w:rsidRPr="00083482">
        <w:t xml:space="preserve">, the journey through </w:t>
      </w:r>
      <w:r w:rsidR="00325FA4" w:rsidRPr="00083482">
        <w:t xml:space="preserve">the </w:t>
      </w:r>
      <w:r w:rsidRPr="00083482">
        <w:t xml:space="preserve">life </w:t>
      </w:r>
      <w:r w:rsidR="00325FA4" w:rsidRPr="00083482">
        <w:t>of</w:t>
      </w:r>
      <w:r w:rsidRPr="00083482">
        <w:t xml:space="preserve"> his body would be impossible</w:t>
      </w:r>
      <w:r w:rsidR="00BF0EDE" w:rsidRPr="00083482">
        <w:t xml:space="preserve"> without </w:t>
      </w:r>
      <w:r w:rsidR="003B42A3" w:rsidRPr="00083482">
        <w:t>any activity</w:t>
      </w:r>
      <w:r w:rsidR="00BF0EDE" w:rsidRPr="00083482">
        <w:t xml:space="preserve">. This person needs </w:t>
      </w:r>
      <w:r w:rsidRPr="00083482">
        <w:t xml:space="preserve">to perform worship and other </w:t>
      </w:r>
      <w:r w:rsidR="00BF0EDE" w:rsidRPr="00083482">
        <w:t>duties</w:t>
      </w:r>
      <w:r w:rsidR="009D237D" w:rsidRPr="00083482">
        <w:t>, till his goal of realizing</w:t>
      </w:r>
      <w:r w:rsidRPr="00083482">
        <w:t xml:space="preserve"> the Self is met.</w:t>
      </w:r>
    </w:p>
    <w:p w14:paraId="529B3386" w14:textId="77777777" w:rsidR="00EE69AD" w:rsidRPr="00083482" w:rsidRDefault="00EB3A34">
      <w:r w:rsidRPr="00083482">
        <w:t xml:space="preserve">The realization of the Self comes from </w:t>
      </w:r>
      <w:r w:rsidR="00E23AF3" w:rsidRPr="00083482">
        <w:t>working</w:t>
      </w:r>
      <w:r w:rsidRPr="00083482">
        <w:t xml:space="preserve"> without being driven by </w:t>
      </w:r>
      <w:r w:rsidR="00BF0EDE" w:rsidRPr="00083482">
        <w:t>outcomes -</w:t>
      </w:r>
      <w:r w:rsidRPr="00083482">
        <w:t xml:space="preserve"> by knowing the fact that the Self is </w:t>
      </w:r>
      <w:hyperlink w:anchor="actions_and_happenings" w:history="1">
        <w:r w:rsidRPr="00083482">
          <w:rPr>
            <w:rStyle w:val="Hyperlink"/>
          </w:rPr>
          <w:t>not the doer</w:t>
        </w:r>
      </w:hyperlink>
      <w:r w:rsidRPr="00083482">
        <w:t xml:space="preserve">. The ability to </w:t>
      </w:r>
      <w:r w:rsidR="00E23AF3" w:rsidRPr="00083482">
        <w:t>work</w:t>
      </w:r>
      <w:r w:rsidRPr="00083482">
        <w:t xml:space="preserve"> is provided readily by nature- it is easily available. </w:t>
      </w:r>
      <w:r w:rsidR="00545A5E" w:rsidRPr="00083482">
        <w:t>In summary</w:t>
      </w:r>
      <w:r w:rsidRPr="00083482">
        <w:t xml:space="preserve">, </w:t>
      </w:r>
      <w:r w:rsidR="00E23AF3" w:rsidRPr="00083482">
        <w:t xml:space="preserve">working </w:t>
      </w:r>
      <w:r w:rsidRPr="00083482">
        <w:t xml:space="preserve">without being driven by </w:t>
      </w:r>
      <w:r w:rsidR="009D237D" w:rsidRPr="00083482">
        <w:t>outcomes</w:t>
      </w:r>
      <w:r w:rsidRPr="00083482">
        <w:t xml:space="preserve"> is </w:t>
      </w:r>
      <w:r w:rsidR="00BF0EDE" w:rsidRPr="00083482">
        <w:t>superior</w:t>
      </w:r>
      <w:r w:rsidRPr="00083482">
        <w:t xml:space="preserve">, even for a person </w:t>
      </w:r>
      <w:r w:rsidR="00F301ED" w:rsidRPr="00083482">
        <w:t xml:space="preserve">who is able </w:t>
      </w:r>
      <w:r w:rsidRPr="00083482">
        <w:t xml:space="preserve">to </w:t>
      </w:r>
      <w:r w:rsidR="00E23AF3" w:rsidRPr="00083482">
        <w:t>meditate on the Self</w:t>
      </w:r>
      <w:r w:rsidRPr="00083482">
        <w:t xml:space="preserve"> as a </w:t>
      </w:r>
      <w:r w:rsidR="00E23AF3" w:rsidRPr="00083482">
        <w:t xml:space="preserve">purely </w:t>
      </w:r>
      <w:r w:rsidRPr="00083482">
        <w:t>intellectual activity.</w:t>
      </w:r>
    </w:p>
    <w:p w14:paraId="27146F60" w14:textId="77777777" w:rsidR="00EE69AD" w:rsidRPr="00083482" w:rsidRDefault="00EB3A34">
      <w:r w:rsidRPr="00083482">
        <w:lastRenderedPageBreak/>
        <w:t xml:space="preserve">Hence, without doubt, </w:t>
      </w:r>
      <w:r w:rsidR="00E23AF3" w:rsidRPr="00083482">
        <w:t>work</w:t>
      </w:r>
      <w:r w:rsidRPr="00083482">
        <w:t xml:space="preserve"> without being driven by </w:t>
      </w:r>
      <w:r w:rsidR="009D237D" w:rsidRPr="00083482">
        <w:t>outcomes</w:t>
      </w:r>
      <w:r w:rsidRPr="00083482">
        <w:t>.</w:t>
      </w:r>
    </w:p>
    <w:p w14:paraId="56018B98" w14:textId="77777777" w:rsidR="00EE69AD" w:rsidRPr="00083482" w:rsidRDefault="00AD4565" w:rsidP="00AD4565">
      <w:pPr>
        <w:pStyle w:val="ApplNotes"/>
      </w:pPr>
      <w:r w:rsidRPr="00083482">
        <w:t>Often, our activities themselves cause agitation, don’t they?</w:t>
      </w:r>
    </w:p>
    <w:p w14:paraId="14551845" w14:textId="77777777" w:rsidR="00EE69AD" w:rsidRPr="00083482" w:rsidRDefault="00EB3A34">
      <w:r w:rsidRPr="00083482">
        <w:t>Next, a question</w:t>
      </w:r>
      <w:r w:rsidR="00BF0EDE" w:rsidRPr="00083482">
        <w:t xml:space="preserve">: If this is indeed so and </w:t>
      </w:r>
      <w:r w:rsidRPr="00083482">
        <w:t xml:space="preserve">we </w:t>
      </w:r>
      <w:r w:rsidR="00BF0EDE" w:rsidRPr="00083482">
        <w:t>need to be in action, accumulating</w:t>
      </w:r>
      <w:r w:rsidRPr="00083482">
        <w:t xml:space="preserve"> wealth and so on, the accumulation of wealth </w:t>
      </w:r>
      <w:r w:rsidR="00BF0EDE" w:rsidRPr="00083482">
        <w:t>would be</w:t>
      </w:r>
      <w:r w:rsidRPr="00083482">
        <w:t xml:space="preserve"> associated with the feeling that 'I am the cause' and 'This is mine'. </w:t>
      </w:r>
      <w:r w:rsidR="00D2199F" w:rsidRPr="00083482">
        <w:t>Such</w:t>
      </w:r>
      <w:r w:rsidRPr="00083482">
        <w:t xml:space="preserve"> feelings cause our organs to be agitated and we fall back under the influence of our past deeds. Isn't that so? The next Shloka answers this question.</w:t>
      </w:r>
    </w:p>
    <w:p w14:paraId="1F90BE93" w14:textId="77777777" w:rsidR="00EE69AD" w:rsidRPr="00083482" w:rsidRDefault="00CA3C91">
      <w:pPr>
        <w:pStyle w:val="Heading2"/>
      </w:pPr>
      <w:r w:rsidRPr="00083482">
        <w:t>3-9</w:t>
      </w:r>
    </w:p>
    <w:p w14:paraId="0EEBC707" w14:textId="77777777" w:rsidR="00EE69AD" w:rsidRPr="00083482" w:rsidRDefault="00EB3A34">
      <w:pPr>
        <w:pStyle w:val="Shloka"/>
        <w:rPr>
          <w:noProof/>
          <w:lang w:bidi="sa-IN"/>
        </w:rPr>
      </w:pPr>
      <w:r w:rsidRPr="00083482">
        <w:rPr>
          <w:noProof/>
          <w:lang w:bidi="sa-IN"/>
        </w:rPr>
        <w:t>[</w:t>
      </w:r>
    </w:p>
    <w:p w14:paraId="063EFECF" w14:textId="77777777" w:rsidR="00EE69AD" w:rsidRPr="00083482" w:rsidRDefault="00EB3A34">
      <w:pPr>
        <w:pStyle w:val="Shloka"/>
        <w:rPr>
          <w:noProof/>
          <w:lang w:bidi="sa-IN"/>
        </w:rPr>
      </w:pPr>
      <w:r w:rsidRPr="00083482">
        <w:rPr>
          <w:noProof/>
          <w:lang w:bidi="sa-IN"/>
        </w:rPr>
        <w:t>yajnArthAt karmaNO_nyatra lOkO_yam karma bandhana: |</w:t>
      </w:r>
    </w:p>
    <w:p w14:paraId="39C20592" w14:textId="77777777" w:rsidR="00EE69AD" w:rsidRPr="00083482" w:rsidRDefault="00EB3A34">
      <w:pPr>
        <w:pStyle w:val="Shloka"/>
        <w:rPr>
          <w:noProof/>
          <w:lang w:bidi="sa-IN"/>
        </w:rPr>
      </w:pPr>
      <w:r w:rsidRPr="00083482">
        <w:rPr>
          <w:noProof/>
          <w:lang w:bidi="sa-IN"/>
        </w:rPr>
        <w:t>tadartham karma kauntEya mukta sanga: samAchara || 9 ||</w:t>
      </w:r>
    </w:p>
    <w:p w14:paraId="635C789F" w14:textId="77777777" w:rsidR="00EE69AD" w:rsidRPr="00083482" w:rsidRDefault="00EB3A34">
      <w:pPr>
        <w:pStyle w:val="Shloka"/>
      </w:pPr>
      <w:r w:rsidRPr="00083482">
        <w:rPr>
          <w:noProof/>
          <w:lang w:bidi="sa-IN"/>
        </w:rPr>
        <w:t>]</w:t>
      </w:r>
    </w:p>
    <w:p w14:paraId="6D8C49A5" w14:textId="77777777" w:rsidR="00EE69AD" w:rsidRPr="00083482" w:rsidRDefault="00EB3A34" w:rsidP="00A22026">
      <w:pPr>
        <w:pStyle w:val="ExplnOfShloka"/>
      </w:pPr>
      <w:r w:rsidRPr="00083482">
        <w:rPr>
          <w:noProof/>
          <w:szCs w:val="20"/>
          <w:lang w:bidi="sa-IN"/>
        </w:rPr>
        <w:t>[karmaNa:]</w:t>
      </w:r>
      <w:r w:rsidRPr="00083482">
        <w:rPr>
          <w:szCs w:val="20"/>
        </w:rPr>
        <w:t xml:space="preserve"> Other than actions </w:t>
      </w:r>
      <w:r w:rsidRPr="00083482">
        <w:rPr>
          <w:noProof/>
          <w:szCs w:val="20"/>
          <w:lang w:bidi="sa-IN"/>
        </w:rPr>
        <w:t>[yajnArthAt]</w:t>
      </w:r>
      <w:r w:rsidRPr="00083482">
        <w:rPr>
          <w:szCs w:val="20"/>
        </w:rPr>
        <w:t xml:space="preserve"> done for the purpose of worship, </w:t>
      </w:r>
      <w:r w:rsidRPr="00083482">
        <w:rPr>
          <w:noProof/>
          <w:szCs w:val="20"/>
          <w:lang w:bidi="sa-IN"/>
        </w:rPr>
        <w:t>[anyatra]</w:t>
      </w:r>
      <w:r w:rsidRPr="00083482">
        <w:rPr>
          <w:szCs w:val="20"/>
        </w:rPr>
        <w:t xml:space="preserve"> all other actions </w:t>
      </w:r>
      <w:r w:rsidRPr="00083482">
        <w:rPr>
          <w:noProof/>
          <w:szCs w:val="20"/>
          <w:lang w:bidi="sa-IN"/>
        </w:rPr>
        <w:t>[karma bandhana:]</w:t>
      </w:r>
      <w:r w:rsidRPr="00083482">
        <w:rPr>
          <w:szCs w:val="20"/>
        </w:rPr>
        <w:t xml:space="preserve"> are limiting (binding) in nature </w:t>
      </w:r>
      <w:r w:rsidRPr="00083482">
        <w:rPr>
          <w:noProof/>
          <w:szCs w:val="20"/>
          <w:lang w:bidi="sa-IN"/>
        </w:rPr>
        <w:t>[ayam lOka:]</w:t>
      </w:r>
      <w:r w:rsidRPr="00083482">
        <w:rPr>
          <w:szCs w:val="20"/>
        </w:rPr>
        <w:t xml:space="preserve"> for </w:t>
      </w:r>
      <w:r w:rsidR="00D2199F" w:rsidRPr="00083482">
        <w:rPr>
          <w:szCs w:val="20"/>
        </w:rPr>
        <w:t xml:space="preserve">the </w:t>
      </w:r>
      <w:r w:rsidRPr="00083482">
        <w:rPr>
          <w:szCs w:val="20"/>
        </w:rPr>
        <w:t xml:space="preserve">people of this world. </w:t>
      </w:r>
      <w:r w:rsidRPr="00083482">
        <w:rPr>
          <w:noProof/>
          <w:szCs w:val="20"/>
          <w:lang w:bidi="sa-IN"/>
        </w:rPr>
        <w:t>[kauntEya]</w:t>
      </w:r>
      <w:r w:rsidRPr="00083482">
        <w:rPr>
          <w:szCs w:val="20"/>
        </w:rPr>
        <w:t xml:space="preserve"> Arjuna, </w:t>
      </w:r>
      <w:r w:rsidRPr="00083482">
        <w:rPr>
          <w:noProof/>
          <w:szCs w:val="20"/>
          <w:lang w:bidi="sa-IN"/>
        </w:rPr>
        <w:t>[samAchara]</w:t>
      </w:r>
      <w:r w:rsidRPr="00083482">
        <w:rPr>
          <w:szCs w:val="20"/>
        </w:rPr>
        <w:t xml:space="preserve"> perform </w:t>
      </w:r>
      <w:r w:rsidRPr="00083482">
        <w:rPr>
          <w:noProof/>
          <w:szCs w:val="20"/>
          <w:lang w:bidi="sa-IN"/>
        </w:rPr>
        <w:t>[karma]</w:t>
      </w:r>
      <w:r w:rsidRPr="00083482">
        <w:rPr>
          <w:szCs w:val="20"/>
        </w:rPr>
        <w:t xml:space="preserve"> actions </w:t>
      </w:r>
      <w:r w:rsidRPr="00083482">
        <w:rPr>
          <w:noProof/>
          <w:szCs w:val="20"/>
          <w:lang w:bidi="sa-IN"/>
        </w:rPr>
        <w:t>[tadartham]</w:t>
      </w:r>
      <w:r w:rsidRPr="00083482">
        <w:rPr>
          <w:szCs w:val="20"/>
        </w:rPr>
        <w:t xml:space="preserve"> for the sake of worship, </w:t>
      </w:r>
      <w:r w:rsidRPr="00083482">
        <w:rPr>
          <w:noProof/>
          <w:szCs w:val="20"/>
          <w:lang w:bidi="sa-IN"/>
        </w:rPr>
        <w:t>[mukta sanga:]</w:t>
      </w:r>
      <w:r w:rsidRPr="00083482">
        <w:rPr>
          <w:szCs w:val="20"/>
        </w:rPr>
        <w:t xml:space="preserve"> being free from all attachments and addictions.</w:t>
      </w:r>
    </w:p>
    <w:p w14:paraId="39F22FA2" w14:textId="77777777" w:rsidR="002C7FDD" w:rsidRPr="00083482" w:rsidRDefault="002C7FDD" w:rsidP="002C7FDD">
      <w:pPr>
        <w:pStyle w:val="ApplNotes"/>
      </w:pPr>
      <w:r w:rsidRPr="00083482">
        <w:t>It’s true that activity needs a purpose. Make the Lord’s worship as your purpose.</w:t>
      </w:r>
    </w:p>
    <w:p w14:paraId="1B1A3AE3" w14:textId="77777777" w:rsidR="003B34AB" w:rsidRPr="00083482" w:rsidRDefault="003B34AB">
      <w:pPr>
        <w:rPr>
          <w:i/>
          <w:iCs/>
        </w:rPr>
      </w:pPr>
      <w:bookmarkStart w:id="29" w:name="yajna"/>
      <w:bookmarkEnd w:id="29"/>
      <w:r w:rsidRPr="00083482">
        <w:rPr>
          <w:i/>
          <w:iCs/>
        </w:rPr>
        <w:t xml:space="preserve">The word ‘yajna’ is </w:t>
      </w:r>
      <w:r w:rsidR="0050388F" w:rsidRPr="00083482">
        <w:rPr>
          <w:i/>
          <w:iCs/>
        </w:rPr>
        <w:t xml:space="preserve">the procedure of </w:t>
      </w:r>
      <w:r w:rsidRPr="00083482">
        <w:rPr>
          <w:i/>
          <w:iCs/>
        </w:rPr>
        <w:t xml:space="preserve">‘worship’. </w:t>
      </w:r>
      <w:r w:rsidR="00C82FC4" w:rsidRPr="00083482">
        <w:rPr>
          <w:i/>
          <w:iCs/>
        </w:rPr>
        <w:t>To worship is</w:t>
      </w:r>
      <w:r w:rsidRPr="00083482">
        <w:rPr>
          <w:i/>
          <w:iCs/>
        </w:rPr>
        <w:t xml:space="preserve"> ‘to adore’ and ‘revere’. The Lord is to be adored and revered</w:t>
      </w:r>
      <w:r w:rsidR="0050388F" w:rsidRPr="00083482">
        <w:rPr>
          <w:i/>
          <w:iCs/>
        </w:rPr>
        <w:t xml:space="preserve"> by any procedure</w:t>
      </w:r>
      <w:r w:rsidRPr="00083482">
        <w:rPr>
          <w:i/>
          <w:iCs/>
        </w:rPr>
        <w:t>. Anything else that is adored and revered is a part of Him. Working with such adoration is called ‘worship’.</w:t>
      </w:r>
    </w:p>
    <w:p w14:paraId="4AA3A685" w14:textId="1767B9B0" w:rsidR="00492D29" w:rsidRDefault="00C82FC4">
      <w:r w:rsidRPr="00083482">
        <w:t>Work</w:t>
      </w:r>
      <w:r w:rsidR="00EB3A34" w:rsidRPr="00083482">
        <w:t xml:space="preserve"> and </w:t>
      </w:r>
      <w:r w:rsidRPr="00083482">
        <w:t>prosper</w:t>
      </w:r>
      <w:r w:rsidR="00EB3A34" w:rsidRPr="00083482">
        <w:t xml:space="preserve"> to worship</w:t>
      </w:r>
      <w:r w:rsidRPr="00083482">
        <w:t xml:space="preserve"> – this method make</w:t>
      </w:r>
      <w:r w:rsidR="00837A4D">
        <w:t>s</w:t>
      </w:r>
      <w:r w:rsidRPr="00083482">
        <w:t xml:space="preserve"> the Lord as the purpose of all your activities. </w:t>
      </w:r>
      <w:r w:rsidR="00EB3A34" w:rsidRPr="00083482">
        <w:t xml:space="preserve">As opposed to this, actions done solely for personal gratification will bind and limit </w:t>
      </w:r>
      <w:r w:rsidR="00D2199F" w:rsidRPr="00083482">
        <w:t xml:space="preserve">a person </w:t>
      </w:r>
      <w:r w:rsidR="00EB3A34" w:rsidRPr="00083482">
        <w:t xml:space="preserve">in this world. </w:t>
      </w:r>
    </w:p>
    <w:p w14:paraId="5851D28E" w14:textId="03381EC7" w:rsidR="00EE69AD" w:rsidRPr="00083482" w:rsidRDefault="00EB3A34">
      <w:r w:rsidRPr="00083482">
        <w:t xml:space="preserve">Hence, </w:t>
      </w:r>
      <w:r w:rsidR="003E0C7C" w:rsidRPr="00083482">
        <w:t xml:space="preserve">work </w:t>
      </w:r>
      <w:r w:rsidR="008E068F" w:rsidRPr="00083482">
        <w:t xml:space="preserve">and </w:t>
      </w:r>
      <w:r w:rsidR="003E0C7C" w:rsidRPr="00083482">
        <w:t>prosper</w:t>
      </w:r>
      <w:r w:rsidRPr="00083482">
        <w:t xml:space="preserve"> for the purpose of worship. In this process, be free of the attachment that results from doing things for personal gratification. </w:t>
      </w:r>
      <w:r w:rsidR="002476AC" w:rsidRPr="00083482">
        <w:t>W</w:t>
      </w:r>
      <w:r w:rsidR="00A4207E" w:rsidRPr="00083482">
        <w:t>hen</w:t>
      </w:r>
      <w:r w:rsidRPr="00083482">
        <w:t xml:space="preserve"> </w:t>
      </w:r>
      <w:r w:rsidR="003E0C7C" w:rsidRPr="00083482">
        <w:t xml:space="preserve">you </w:t>
      </w:r>
      <w:r w:rsidR="00A4207E" w:rsidRPr="00083482">
        <w:t xml:space="preserve">work </w:t>
      </w:r>
      <w:r w:rsidR="003E0C7C" w:rsidRPr="00083482">
        <w:t>to</w:t>
      </w:r>
      <w:r w:rsidRPr="00083482">
        <w:t xml:space="preserve"> worship the Lord, </w:t>
      </w:r>
      <w:r w:rsidR="003E0C7C" w:rsidRPr="00083482">
        <w:t xml:space="preserve">you are </w:t>
      </w:r>
      <w:r w:rsidRPr="00083482">
        <w:t>free from attachment</w:t>
      </w:r>
      <w:r w:rsidR="003E0C7C" w:rsidRPr="00083482">
        <w:t xml:space="preserve"> and </w:t>
      </w:r>
      <w:r w:rsidRPr="00083482">
        <w:t xml:space="preserve">the Lord is </w:t>
      </w:r>
      <w:r w:rsidR="003E0C7C" w:rsidRPr="00083482">
        <w:t xml:space="preserve">gratified </w:t>
      </w:r>
      <w:r w:rsidRPr="00083482">
        <w:t xml:space="preserve">with </w:t>
      </w:r>
      <w:r w:rsidR="00A4207E" w:rsidRPr="00083482">
        <w:t>your</w:t>
      </w:r>
      <w:r w:rsidRPr="00083482">
        <w:t xml:space="preserve"> actions</w:t>
      </w:r>
      <w:r w:rsidR="003E0C7C" w:rsidRPr="00083482">
        <w:t>. He</w:t>
      </w:r>
      <w:r w:rsidRPr="00083482">
        <w:t xml:space="preserve"> will free you from the influence of endless </w:t>
      </w:r>
      <w:r w:rsidR="0087305B" w:rsidRPr="00083482">
        <w:t>actions</w:t>
      </w:r>
      <w:r w:rsidRPr="00083482">
        <w:t xml:space="preserve"> committed over time and </w:t>
      </w:r>
      <w:r w:rsidR="003E0C7C" w:rsidRPr="00083482">
        <w:t>grant you the realization of the Self and freedom from agitation</w:t>
      </w:r>
      <w:r w:rsidRPr="00083482">
        <w:t>.</w:t>
      </w:r>
    </w:p>
    <w:p w14:paraId="56078559" w14:textId="77777777" w:rsidR="00EE69AD" w:rsidRPr="00083482" w:rsidRDefault="00EB3A34">
      <w:r w:rsidRPr="00083482">
        <w:t xml:space="preserve">The following Shlokas </w:t>
      </w:r>
      <w:r w:rsidR="003E0C7C" w:rsidRPr="00083482">
        <w:t xml:space="preserve">state </w:t>
      </w:r>
      <w:r w:rsidRPr="00083482">
        <w:t xml:space="preserve">that </w:t>
      </w:r>
      <w:r w:rsidR="003E0C7C" w:rsidRPr="00083482">
        <w:t xml:space="preserve">you </w:t>
      </w:r>
      <w:r w:rsidR="0074562D" w:rsidRPr="00083482">
        <w:t xml:space="preserve">need to take nourishment from </w:t>
      </w:r>
      <w:r w:rsidR="002476AC" w:rsidRPr="00083482">
        <w:t xml:space="preserve">the balance </w:t>
      </w:r>
      <w:r w:rsidR="0074562D" w:rsidRPr="00083482">
        <w:t xml:space="preserve">that </w:t>
      </w:r>
      <w:r w:rsidR="002476AC" w:rsidRPr="00083482">
        <w:t>comes out of</w:t>
      </w:r>
      <w:r w:rsidR="0074562D" w:rsidRPr="00083482">
        <w:t xml:space="preserve"> worship. </w:t>
      </w:r>
      <w:r w:rsidR="000A5891" w:rsidRPr="00083482">
        <w:t xml:space="preserve">Take care of </w:t>
      </w:r>
      <w:r w:rsidR="003E0C7C" w:rsidRPr="00083482">
        <w:t xml:space="preserve">your </w:t>
      </w:r>
      <w:r w:rsidRPr="00083482">
        <w:t xml:space="preserve">body </w:t>
      </w:r>
      <w:r w:rsidR="0074562D" w:rsidRPr="00083482">
        <w:t xml:space="preserve">with such nourishment </w:t>
      </w:r>
      <w:r w:rsidRPr="00083482">
        <w:t xml:space="preserve">and achieve </w:t>
      </w:r>
      <w:r w:rsidR="0074562D" w:rsidRPr="00083482">
        <w:t xml:space="preserve">your </w:t>
      </w:r>
      <w:r w:rsidRPr="00083482">
        <w:t>goals</w:t>
      </w:r>
      <w:r w:rsidR="0074562D" w:rsidRPr="00083482">
        <w:t>.</w:t>
      </w:r>
      <w:r w:rsidRPr="00083482">
        <w:t xml:space="preserve"> Nurturing the body with things other than </w:t>
      </w:r>
      <w:r w:rsidR="002476AC" w:rsidRPr="00083482">
        <w:t xml:space="preserve">this balance </w:t>
      </w:r>
      <w:r w:rsidRPr="00083482">
        <w:t>is a mistake.</w:t>
      </w:r>
    </w:p>
    <w:p w14:paraId="79939985" w14:textId="77777777" w:rsidR="00EE69AD" w:rsidRPr="00083482" w:rsidRDefault="00CA3C91">
      <w:pPr>
        <w:pStyle w:val="Heading2"/>
      </w:pPr>
      <w:r w:rsidRPr="00083482">
        <w:t>3-10</w:t>
      </w:r>
    </w:p>
    <w:p w14:paraId="2E757CA0" w14:textId="77777777" w:rsidR="00EE69AD" w:rsidRPr="00083482" w:rsidRDefault="00EB3A34">
      <w:pPr>
        <w:pStyle w:val="Shloka"/>
        <w:rPr>
          <w:noProof/>
          <w:lang w:bidi="sa-IN"/>
        </w:rPr>
      </w:pPr>
      <w:r w:rsidRPr="00083482">
        <w:rPr>
          <w:noProof/>
          <w:lang w:bidi="sa-IN"/>
        </w:rPr>
        <w:t>[</w:t>
      </w:r>
    </w:p>
    <w:p w14:paraId="6C3AE2F5" w14:textId="77777777" w:rsidR="00EE69AD" w:rsidRPr="00083482" w:rsidRDefault="00EB3A34">
      <w:pPr>
        <w:pStyle w:val="Shloka"/>
        <w:rPr>
          <w:noProof/>
          <w:lang w:bidi="sa-IN"/>
        </w:rPr>
      </w:pPr>
      <w:r w:rsidRPr="00083482">
        <w:rPr>
          <w:noProof/>
          <w:lang w:bidi="sa-IN"/>
        </w:rPr>
        <w:t>saha yajnai: prajA: sr`ShTvA purOvAcha prajApati: |</w:t>
      </w:r>
    </w:p>
    <w:p w14:paraId="2A21D33B" w14:textId="77777777" w:rsidR="00EE69AD" w:rsidRPr="00083482" w:rsidRDefault="00EB3A34">
      <w:pPr>
        <w:pStyle w:val="Shloka"/>
        <w:rPr>
          <w:noProof/>
          <w:lang w:bidi="sa-IN"/>
        </w:rPr>
      </w:pPr>
      <w:r w:rsidRPr="00083482">
        <w:rPr>
          <w:noProof/>
          <w:lang w:bidi="sa-IN"/>
        </w:rPr>
        <w:t>anEna prasaviShyadhvam ESha vO_astu iShTa kAmadhuk || 10 ||</w:t>
      </w:r>
    </w:p>
    <w:p w14:paraId="6EB14C95" w14:textId="77777777" w:rsidR="00EE69AD" w:rsidRPr="00083482" w:rsidRDefault="00EB3A34">
      <w:pPr>
        <w:pStyle w:val="Shloka"/>
      </w:pPr>
      <w:r w:rsidRPr="00083482">
        <w:rPr>
          <w:noProof/>
          <w:lang w:bidi="sa-IN"/>
        </w:rPr>
        <w:t>]</w:t>
      </w:r>
    </w:p>
    <w:p w14:paraId="22D3DB47" w14:textId="77777777" w:rsidR="00EE69AD" w:rsidRPr="00083482" w:rsidRDefault="00EB3A34" w:rsidP="00A22026">
      <w:pPr>
        <w:pStyle w:val="ExplnOfShloka"/>
      </w:pPr>
      <w:r w:rsidRPr="00083482">
        <w:rPr>
          <w:noProof/>
          <w:szCs w:val="20"/>
          <w:lang w:bidi="sa-IN"/>
        </w:rPr>
        <w:lastRenderedPageBreak/>
        <w:t>[prajApati:]</w:t>
      </w:r>
      <w:r w:rsidRPr="00083482">
        <w:rPr>
          <w:szCs w:val="20"/>
        </w:rPr>
        <w:t xml:space="preserve"> The Lord of all beings </w:t>
      </w:r>
      <w:r w:rsidRPr="00083482">
        <w:rPr>
          <w:noProof/>
          <w:szCs w:val="20"/>
          <w:lang w:bidi="sa-IN"/>
        </w:rPr>
        <w:t>[sr`ShTvA]</w:t>
      </w:r>
      <w:r w:rsidRPr="00083482">
        <w:rPr>
          <w:szCs w:val="20"/>
        </w:rPr>
        <w:t xml:space="preserve"> created </w:t>
      </w:r>
      <w:r w:rsidRPr="00083482">
        <w:rPr>
          <w:noProof/>
          <w:szCs w:val="20"/>
          <w:lang w:bidi="sa-IN"/>
        </w:rPr>
        <w:t>[prajA:]</w:t>
      </w:r>
      <w:r w:rsidRPr="00083482">
        <w:rPr>
          <w:szCs w:val="20"/>
        </w:rPr>
        <w:t xml:space="preserve"> living beings, </w:t>
      </w:r>
      <w:r w:rsidRPr="00083482">
        <w:rPr>
          <w:noProof/>
          <w:szCs w:val="20"/>
          <w:lang w:bidi="sa-IN"/>
        </w:rPr>
        <w:t>[saha yajnai:]</w:t>
      </w:r>
      <w:r w:rsidRPr="00083482">
        <w:rPr>
          <w:szCs w:val="20"/>
        </w:rPr>
        <w:t xml:space="preserve"> along with various forms of worship </w:t>
      </w:r>
      <w:r w:rsidRPr="00083482">
        <w:rPr>
          <w:noProof/>
          <w:szCs w:val="20"/>
          <w:lang w:bidi="sa-IN"/>
        </w:rPr>
        <w:t>[purA]</w:t>
      </w:r>
      <w:r w:rsidRPr="00083482">
        <w:rPr>
          <w:szCs w:val="20"/>
        </w:rPr>
        <w:t xml:space="preserve"> long ago </w:t>
      </w:r>
      <w:r w:rsidRPr="00083482">
        <w:rPr>
          <w:noProof/>
          <w:szCs w:val="20"/>
          <w:lang w:bidi="sa-IN"/>
        </w:rPr>
        <w:t>[uvAcha]</w:t>
      </w:r>
      <w:r w:rsidRPr="00083482">
        <w:rPr>
          <w:szCs w:val="20"/>
        </w:rPr>
        <w:t xml:space="preserve"> and said: </w:t>
      </w:r>
      <w:r w:rsidRPr="00083482">
        <w:rPr>
          <w:noProof/>
          <w:szCs w:val="20"/>
          <w:lang w:bidi="sa-IN"/>
        </w:rPr>
        <w:t>[prasaviShyadhvam]</w:t>
      </w:r>
      <w:r w:rsidRPr="00083482">
        <w:rPr>
          <w:szCs w:val="20"/>
        </w:rPr>
        <w:t xml:space="preserve"> Prosper </w:t>
      </w:r>
      <w:r w:rsidRPr="00083482">
        <w:rPr>
          <w:noProof/>
          <w:szCs w:val="20"/>
          <w:lang w:bidi="sa-IN"/>
        </w:rPr>
        <w:t>[anEna]</w:t>
      </w:r>
      <w:r w:rsidRPr="00083482">
        <w:rPr>
          <w:szCs w:val="20"/>
        </w:rPr>
        <w:t xml:space="preserve"> by these forms of worship. </w:t>
      </w:r>
      <w:r w:rsidRPr="00083482">
        <w:rPr>
          <w:noProof/>
          <w:szCs w:val="20"/>
          <w:lang w:bidi="sa-IN"/>
        </w:rPr>
        <w:t>[ESha]</w:t>
      </w:r>
      <w:r w:rsidRPr="00083482">
        <w:rPr>
          <w:szCs w:val="20"/>
        </w:rPr>
        <w:t xml:space="preserve"> May these forms of worship </w:t>
      </w:r>
      <w:r w:rsidRPr="00083482">
        <w:rPr>
          <w:noProof/>
          <w:szCs w:val="20"/>
          <w:lang w:bidi="sa-IN"/>
        </w:rPr>
        <w:t>[astu]</w:t>
      </w:r>
      <w:r w:rsidRPr="00083482">
        <w:rPr>
          <w:szCs w:val="20"/>
        </w:rPr>
        <w:t xml:space="preserve"> be </w:t>
      </w:r>
      <w:r w:rsidRPr="00083482">
        <w:rPr>
          <w:noProof/>
          <w:szCs w:val="20"/>
          <w:lang w:bidi="sa-IN"/>
        </w:rPr>
        <w:t>[iShTa kAmadhuk]</w:t>
      </w:r>
      <w:r w:rsidRPr="00083482">
        <w:rPr>
          <w:szCs w:val="20"/>
        </w:rPr>
        <w:t xml:space="preserve"> the fulfiller of your likes and desires.</w:t>
      </w:r>
    </w:p>
    <w:p w14:paraId="3490030B" w14:textId="77777777" w:rsidR="00EE69AD" w:rsidRPr="00083482" w:rsidRDefault="00EB3A34">
      <w:pPr>
        <w:rPr>
          <w:szCs w:val="20"/>
        </w:rPr>
      </w:pPr>
      <w:r w:rsidRPr="00083482">
        <w:t xml:space="preserve">The 'Lord of all beings' here refers to Narayana, who is the ruler of everything, the cause of the creation of the universe, who pervades it entirely, who is the supreme abode </w:t>
      </w:r>
      <w:r w:rsidR="008707D7" w:rsidRPr="00083482">
        <w:t xml:space="preserve">of </w:t>
      </w:r>
      <w:r w:rsidRPr="00083482">
        <w:t xml:space="preserve">all beings. </w:t>
      </w:r>
      <w:r w:rsidR="0058323E" w:rsidRPr="00083482">
        <w:t>He created all beings long ago</w:t>
      </w:r>
      <w:r w:rsidR="00ED0C80" w:rsidRPr="00083482">
        <w:t>,</w:t>
      </w:r>
      <w:r w:rsidRPr="00083482">
        <w:t xml:space="preserve"> at the time of creation</w:t>
      </w:r>
      <w:r w:rsidR="0058323E" w:rsidRPr="00083482">
        <w:t>.</w:t>
      </w:r>
    </w:p>
    <w:p w14:paraId="1B015F55" w14:textId="77777777" w:rsidR="00492D29" w:rsidRDefault="00EB3A34">
      <w:r w:rsidRPr="00083482">
        <w:t xml:space="preserve">At the time of creation, the Lord </w:t>
      </w:r>
      <w:r w:rsidR="00ED0C80" w:rsidRPr="00083482">
        <w:t xml:space="preserve">knew </w:t>
      </w:r>
      <w:r w:rsidRPr="00083482">
        <w:t>that many beings were helpless under the influence of their innumerable deeds</w:t>
      </w:r>
      <w:r w:rsidR="00ED0C80" w:rsidRPr="00083482">
        <w:t xml:space="preserve">. </w:t>
      </w:r>
      <w:r w:rsidR="002476AC" w:rsidRPr="00083482">
        <w:t>In the singularity before creation, t</w:t>
      </w:r>
      <w:r w:rsidR="00ED0C80" w:rsidRPr="00083482">
        <w:t xml:space="preserve">here was </w:t>
      </w:r>
      <w:r w:rsidRPr="00083482">
        <w:t>no way to distinguish things with names</w:t>
      </w:r>
      <w:r w:rsidR="00070292" w:rsidRPr="00083482">
        <w:t>.</w:t>
      </w:r>
      <w:r w:rsidRPr="00083482">
        <w:t xml:space="preserve"> </w:t>
      </w:r>
      <w:r w:rsidR="00070292" w:rsidRPr="00083482">
        <w:t>T</w:t>
      </w:r>
      <w:r w:rsidR="00ED0C80" w:rsidRPr="00083482">
        <w:t xml:space="preserve">hey </w:t>
      </w:r>
      <w:r w:rsidRPr="00083482">
        <w:t>wer</w:t>
      </w:r>
      <w:r w:rsidR="0074562D" w:rsidRPr="00083482">
        <w:t>e dissolved in the Lord himself and</w:t>
      </w:r>
      <w:r w:rsidRPr="00083482">
        <w:t xml:space="preserve"> were unable to realize their goals</w:t>
      </w:r>
      <w:r w:rsidR="0074562D" w:rsidRPr="00083482">
        <w:t>.</w:t>
      </w:r>
      <w:r w:rsidRPr="00083482">
        <w:t xml:space="preserve"> </w:t>
      </w:r>
      <w:r w:rsidR="0074562D" w:rsidRPr="00083482">
        <w:t xml:space="preserve">They </w:t>
      </w:r>
      <w:r w:rsidRPr="00083482">
        <w:t xml:space="preserve">were as if without consciousness. </w:t>
      </w:r>
    </w:p>
    <w:p w14:paraId="13D18515" w14:textId="0314CDEC" w:rsidR="00EE69AD" w:rsidRPr="00083482" w:rsidRDefault="00EB3A34">
      <w:r w:rsidRPr="00083482">
        <w:t xml:space="preserve">The </w:t>
      </w:r>
      <w:r w:rsidR="00070292" w:rsidRPr="00083482">
        <w:t xml:space="preserve">compassionate </w:t>
      </w:r>
      <w:r w:rsidRPr="00083482">
        <w:t>Lord</w:t>
      </w:r>
      <w:r w:rsidR="00070292" w:rsidRPr="00083482">
        <w:t xml:space="preserve"> </w:t>
      </w:r>
      <w:r w:rsidRPr="00083482">
        <w:t xml:space="preserve">willed to bring them to life. He created them along with </w:t>
      </w:r>
      <w:r w:rsidR="00821CA0" w:rsidRPr="00083482">
        <w:t xml:space="preserve">the </w:t>
      </w:r>
      <w:r w:rsidRPr="00083482">
        <w:t>forms of worship</w:t>
      </w:r>
      <w:r w:rsidR="00971232" w:rsidRPr="00083482">
        <w:t xml:space="preserve"> </w:t>
      </w:r>
      <w:r w:rsidR="00AA0B29" w:rsidRPr="00083482">
        <w:t xml:space="preserve">that are </w:t>
      </w:r>
      <w:r w:rsidR="00971232" w:rsidRPr="00083482">
        <w:t>require</w:t>
      </w:r>
      <w:r w:rsidR="00821CA0" w:rsidRPr="00083482">
        <w:t>d</w:t>
      </w:r>
      <w:r w:rsidR="00971232" w:rsidRPr="00083482">
        <w:t xml:space="preserve"> to </w:t>
      </w:r>
      <w:r w:rsidRPr="00083482">
        <w:t xml:space="preserve">adore the Lord. He said- </w:t>
      </w:r>
      <w:r w:rsidR="00AC3E64">
        <w:t>‘</w:t>
      </w:r>
      <w:r w:rsidRPr="00083482">
        <w:t xml:space="preserve">Prosper and grow with the various forms of </w:t>
      </w:r>
      <w:hyperlink w:anchor="yajna" w:history="1">
        <w:r w:rsidRPr="00083482">
          <w:rPr>
            <w:rStyle w:val="Hyperlink"/>
          </w:rPr>
          <w:t>worship</w:t>
        </w:r>
      </w:hyperlink>
      <w:r w:rsidRPr="00083482">
        <w:t xml:space="preserve">. Let them (the forms of worship) give you the ultimate goal of </w:t>
      </w:r>
      <w:hyperlink w:anchor="Moksha" w:history="1">
        <w:r w:rsidRPr="00083482">
          <w:rPr>
            <w:rStyle w:val="Hyperlink"/>
          </w:rPr>
          <w:t>moksha</w:t>
        </w:r>
      </w:hyperlink>
      <w:r w:rsidRPr="00083482">
        <w:t>, and also satisfy other desires that are supportive to this goal.</w:t>
      </w:r>
      <w:r w:rsidR="00AC3E64">
        <w:t>’</w:t>
      </w:r>
    </w:p>
    <w:p w14:paraId="67EB2010" w14:textId="77777777" w:rsidR="00EE69AD" w:rsidRPr="00083482" w:rsidRDefault="00EB3A34">
      <w:r w:rsidRPr="00083482">
        <w:t>How does this mechanism work?</w:t>
      </w:r>
    </w:p>
    <w:p w14:paraId="4239F0CF" w14:textId="77777777" w:rsidR="00EE69AD" w:rsidRPr="00083482" w:rsidRDefault="00CA3C91">
      <w:pPr>
        <w:pStyle w:val="Heading2"/>
      </w:pPr>
      <w:r w:rsidRPr="00083482">
        <w:t>3-11</w:t>
      </w:r>
    </w:p>
    <w:p w14:paraId="43D81DB9" w14:textId="77777777" w:rsidR="00EE69AD" w:rsidRPr="00083482" w:rsidRDefault="00EB3A34">
      <w:pPr>
        <w:pStyle w:val="Shloka"/>
        <w:rPr>
          <w:noProof/>
          <w:lang w:bidi="sa-IN"/>
        </w:rPr>
      </w:pPr>
      <w:r w:rsidRPr="00083482">
        <w:rPr>
          <w:noProof/>
          <w:lang w:bidi="sa-IN"/>
        </w:rPr>
        <w:t>[</w:t>
      </w:r>
    </w:p>
    <w:p w14:paraId="54F92AF5" w14:textId="77777777" w:rsidR="00EE69AD" w:rsidRPr="00083482" w:rsidRDefault="00EB3A34">
      <w:pPr>
        <w:pStyle w:val="Shloka"/>
        <w:rPr>
          <w:noProof/>
          <w:lang w:bidi="sa-IN"/>
        </w:rPr>
      </w:pPr>
      <w:r w:rsidRPr="00083482">
        <w:rPr>
          <w:noProof/>
          <w:lang w:bidi="sa-IN"/>
        </w:rPr>
        <w:t>dEvAn bhAvayatAnEna tE dEvA bhAvayantu va: |</w:t>
      </w:r>
    </w:p>
    <w:p w14:paraId="75F1D04B" w14:textId="77777777" w:rsidR="00EE69AD" w:rsidRPr="00083482" w:rsidRDefault="00EB3A34">
      <w:pPr>
        <w:pStyle w:val="Shloka"/>
        <w:rPr>
          <w:noProof/>
          <w:lang w:bidi="sa-IN"/>
        </w:rPr>
      </w:pPr>
      <w:r w:rsidRPr="00083482">
        <w:rPr>
          <w:noProof/>
          <w:lang w:bidi="sa-IN"/>
        </w:rPr>
        <w:t>parasparam bhAvayanta: shrEya: param avApsyatha || 11 ||</w:t>
      </w:r>
    </w:p>
    <w:p w14:paraId="58D0BE89" w14:textId="31BAAFD8" w:rsidR="00EE69AD" w:rsidRPr="00083482" w:rsidRDefault="00EB3A34" w:rsidP="00CF39AF">
      <w:pPr>
        <w:pStyle w:val="Shloka"/>
        <w:tabs>
          <w:tab w:val="center" w:pos="4320"/>
        </w:tabs>
      </w:pPr>
      <w:r w:rsidRPr="00083482">
        <w:rPr>
          <w:noProof/>
          <w:lang w:bidi="sa-IN"/>
        </w:rPr>
        <w:t>]</w:t>
      </w:r>
    </w:p>
    <w:p w14:paraId="5B2A802F" w14:textId="77777777" w:rsidR="00EE69AD" w:rsidRPr="00083482" w:rsidRDefault="00EB3A34" w:rsidP="00A22026">
      <w:pPr>
        <w:pStyle w:val="ExplnOfShloka"/>
      </w:pPr>
      <w:r w:rsidRPr="00083482">
        <w:rPr>
          <w:noProof/>
          <w:szCs w:val="20"/>
          <w:lang w:bidi="sa-IN"/>
        </w:rPr>
        <w:t>[bhAvayata]</w:t>
      </w:r>
      <w:r w:rsidRPr="00083482">
        <w:rPr>
          <w:szCs w:val="20"/>
        </w:rPr>
        <w:t xml:space="preserve"> By adoring </w:t>
      </w:r>
      <w:r w:rsidRPr="00083482">
        <w:rPr>
          <w:noProof/>
          <w:szCs w:val="20"/>
          <w:lang w:bidi="sa-IN"/>
        </w:rPr>
        <w:t>[dEvAn]</w:t>
      </w:r>
      <w:r w:rsidRPr="00083482">
        <w:rPr>
          <w:szCs w:val="20"/>
        </w:rPr>
        <w:t xml:space="preserve"> the </w:t>
      </w:r>
      <w:hyperlink w:anchor="gods_and_other_powers" w:history="1">
        <w:r w:rsidR="004001B9" w:rsidRPr="00083482">
          <w:rPr>
            <w:rStyle w:val="Hyperlink"/>
            <w:szCs w:val="20"/>
          </w:rPr>
          <w:t>g</w:t>
        </w:r>
        <w:r w:rsidRPr="00083482">
          <w:rPr>
            <w:rStyle w:val="Hyperlink"/>
            <w:szCs w:val="20"/>
          </w:rPr>
          <w:t>ods</w:t>
        </w:r>
      </w:hyperlink>
      <w:r w:rsidRPr="00083482">
        <w:rPr>
          <w:szCs w:val="20"/>
        </w:rPr>
        <w:t xml:space="preserve"> </w:t>
      </w:r>
      <w:r w:rsidRPr="00083482">
        <w:rPr>
          <w:noProof/>
          <w:szCs w:val="20"/>
          <w:lang w:bidi="sa-IN"/>
        </w:rPr>
        <w:t>[anEna]</w:t>
      </w:r>
      <w:r w:rsidRPr="00083482">
        <w:rPr>
          <w:szCs w:val="20"/>
        </w:rPr>
        <w:t xml:space="preserve"> via these forms of worship, </w:t>
      </w:r>
      <w:r w:rsidRPr="00083482">
        <w:rPr>
          <w:noProof/>
          <w:szCs w:val="20"/>
          <w:lang w:bidi="sa-IN"/>
        </w:rPr>
        <w:t>[tE dEvA:]</w:t>
      </w:r>
      <w:r w:rsidRPr="00083482">
        <w:rPr>
          <w:szCs w:val="20"/>
        </w:rPr>
        <w:t xml:space="preserve"> let those </w:t>
      </w:r>
      <w:hyperlink w:anchor="gods_and_other_powers" w:history="1">
        <w:r w:rsidR="004001B9" w:rsidRPr="00083482">
          <w:rPr>
            <w:rStyle w:val="Hyperlink"/>
            <w:szCs w:val="20"/>
          </w:rPr>
          <w:t>g</w:t>
        </w:r>
        <w:r w:rsidRPr="00083482">
          <w:rPr>
            <w:rStyle w:val="Hyperlink"/>
            <w:szCs w:val="20"/>
          </w:rPr>
          <w:t>ods</w:t>
        </w:r>
      </w:hyperlink>
      <w:r w:rsidRPr="00083482">
        <w:rPr>
          <w:szCs w:val="20"/>
        </w:rPr>
        <w:t xml:space="preserve"> </w:t>
      </w:r>
      <w:r w:rsidRPr="00083482">
        <w:rPr>
          <w:noProof/>
          <w:szCs w:val="20"/>
          <w:lang w:bidi="sa-IN"/>
        </w:rPr>
        <w:t>[va: bhAvayantu]</w:t>
      </w:r>
      <w:r w:rsidRPr="00083482">
        <w:rPr>
          <w:szCs w:val="20"/>
        </w:rPr>
        <w:t xml:space="preserve"> nourish you. </w:t>
      </w:r>
      <w:r w:rsidRPr="00083482">
        <w:rPr>
          <w:noProof/>
          <w:szCs w:val="20"/>
          <w:lang w:bidi="sa-IN"/>
        </w:rPr>
        <w:t>[parasparam bhAvayanta:]</w:t>
      </w:r>
      <w:r w:rsidRPr="00083482">
        <w:rPr>
          <w:szCs w:val="20"/>
        </w:rPr>
        <w:t xml:space="preserve"> By adoring each other, </w:t>
      </w:r>
      <w:r w:rsidRPr="00083482">
        <w:rPr>
          <w:noProof/>
          <w:szCs w:val="20"/>
          <w:lang w:bidi="sa-IN"/>
        </w:rPr>
        <w:t>[avApsyatha]</w:t>
      </w:r>
      <w:r w:rsidRPr="00083482">
        <w:rPr>
          <w:szCs w:val="20"/>
        </w:rPr>
        <w:t xml:space="preserve"> you will obtain </w:t>
      </w:r>
      <w:r w:rsidRPr="00083482">
        <w:rPr>
          <w:noProof/>
          <w:szCs w:val="20"/>
          <w:lang w:bidi="sa-IN"/>
        </w:rPr>
        <w:t>[param shrEya:]</w:t>
      </w:r>
      <w:r w:rsidRPr="00083482">
        <w:rPr>
          <w:szCs w:val="20"/>
        </w:rPr>
        <w:t xml:space="preserve"> ultimate superiority.</w:t>
      </w:r>
    </w:p>
    <w:p w14:paraId="088472EE" w14:textId="77777777" w:rsidR="008707D7" w:rsidRPr="00083482" w:rsidRDefault="008707D7" w:rsidP="008707D7">
      <w:pPr>
        <w:pStyle w:val="ApplNotes"/>
      </w:pPr>
      <w:r w:rsidRPr="00083482">
        <w:t>Whatever your purpose, whomever you work for</w:t>
      </w:r>
      <w:r w:rsidR="00695485" w:rsidRPr="00083482">
        <w:t xml:space="preserve"> -</w:t>
      </w:r>
      <w:r w:rsidRPr="00083482">
        <w:t xml:space="preserve"> </w:t>
      </w:r>
      <w:r w:rsidR="00695485" w:rsidRPr="00083482">
        <w:t xml:space="preserve">it’s </w:t>
      </w:r>
      <w:r w:rsidRPr="00083482">
        <w:t>the Lord</w:t>
      </w:r>
      <w:r w:rsidR="00695485" w:rsidRPr="00083482">
        <w:t>’s worship and He</w:t>
      </w:r>
      <w:r w:rsidRPr="00083482">
        <w:t xml:space="preserve"> is the enjoyer.</w:t>
      </w:r>
    </w:p>
    <w:p w14:paraId="2D96541A" w14:textId="77777777" w:rsidR="00AC3E64" w:rsidRDefault="00EB3A34">
      <w:r w:rsidRPr="00083482">
        <w:t xml:space="preserve">These forms of worship are a means to adore the </w:t>
      </w:r>
      <w:hyperlink w:anchor="gods_and_other_powers" w:history="1">
        <w:r w:rsidR="004001B9" w:rsidRPr="00083482">
          <w:rPr>
            <w:rStyle w:val="Hyperlink"/>
          </w:rPr>
          <w:t>g</w:t>
        </w:r>
        <w:r w:rsidRPr="00083482">
          <w:rPr>
            <w:rStyle w:val="Hyperlink"/>
          </w:rPr>
          <w:t>ods</w:t>
        </w:r>
      </w:hyperlink>
      <w:r w:rsidRPr="00083482">
        <w:t xml:space="preserve">. </w:t>
      </w:r>
      <w:r w:rsidR="004001B9" w:rsidRPr="00083482">
        <w:t xml:space="preserve">Lord Krishna continues - </w:t>
      </w:r>
      <w:r w:rsidRPr="00083482">
        <w:t xml:space="preserve">These </w:t>
      </w:r>
      <w:hyperlink w:anchor="gods_and_other_powers" w:history="1">
        <w:r w:rsidR="004001B9" w:rsidRPr="00083482">
          <w:rPr>
            <w:rStyle w:val="Hyperlink"/>
          </w:rPr>
          <w:t>gods</w:t>
        </w:r>
      </w:hyperlink>
      <w:r w:rsidRPr="00083482">
        <w:t xml:space="preserve"> are </w:t>
      </w:r>
      <w:hyperlink w:anchor="universe_as_his_body" w:history="1">
        <w:r w:rsidRPr="00083482">
          <w:rPr>
            <w:rStyle w:val="Hyperlink"/>
          </w:rPr>
          <w:t>My body</w:t>
        </w:r>
      </w:hyperlink>
      <w:r w:rsidRPr="00083482">
        <w:t>. They have Me in themselves. Perform worship</w:t>
      </w:r>
      <w:r w:rsidR="004001B9" w:rsidRPr="00083482">
        <w:t>.</w:t>
      </w:r>
      <w:r w:rsidRPr="00083482">
        <w:t xml:space="preserve"> </w:t>
      </w:r>
    </w:p>
    <w:p w14:paraId="5AE46F1E" w14:textId="77777777" w:rsidR="00AC3E64" w:rsidRDefault="00EB3A34">
      <w:r w:rsidRPr="00083482">
        <w:t xml:space="preserve">In Chap.6#24, </w:t>
      </w:r>
      <w:r w:rsidR="004001B9" w:rsidRPr="00083482">
        <w:t xml:space="preserve">I have </w:t>
      </w:r>
      <w:r w:rsidRPr="00083482">
        <w:t xml:space="preserve">said </w:t>
      </w:r>
      <w:r w:rsidR="00AC3E64">
        <w:t>‘</w:t>
      </w:r>
      <w:r w:rsidRPr="00083482">
        <w:t xml:space="preserve">I alone </w:t>
      </w:r>
      <w:r w:rsidR="004001B9" w:rsidRPr="00083482">
        <w:t xml:space="preserve">am </w:t>
      </w:r>
      <w:r w:rsidRPr="00083482">
        <w:t xml:space="preserve">the enjoyer of all forms of worship and I'm the controller who gives </w:t>
      </w:r>
      <w:r w:rsidR="004001B9" w:rsidRPr="00083482">
        <w:t xml:space="preserve">the </w:t>
      </w:r>
      <w:r w:rsidRPr="00083482">
        <w:t>benefits of worship</w:t>
      </w:r>
      <w:r w:rsidR="00AC3E64">
        <w:t>’</w:t>
      </w:r>
      <w:r w:rsidRPr="00083482">
        <w:t xml:space="preserve">. </w:t>
      </w:r>
    </w:p>
    <w:p w14:paraId="5C39BE7F" w14:textId="7B252409" w:rsidR="00EE69AD" w:rsidRPr="00083482" w:rsidRDefault="00520FFB">
      <w:r w:rsidRPr="00083482">
        <w:t xml:space="preserve">I pervade the Self in every </w:t>
      </w:r>
      <w:hyperlink w:anchor="gods_and_other_powers" w:history="1">
        <w:r w:rsidR="004001B9" w:rsidRPr="00083482">
          <w:rPr>
            <w:rStyle w:val="Hyperlink"/>
          </w:rPr>
          <w:t>god</w:t>
        </w:r>
      </w:hyperlink>
      <w:r w:rsidRPr="00083482">
        <w:t>.</w:t>
      </w:r>
      <w:r w:rsidR="00EB3A34" w:rsidRPr="00083482">
        <w:t xml:space="preserve"> </w:t>
      </w:r>
      <w:r w:rsidRPr="00083482">
        <w:t xml:space="preserve">May those </w:t>
      </w:r>
      <w:hyperlink w:anchor="gods_and_other_powers" w:history="1">
        <w:r w:rsidRPr="00083482">
          <w:rPr>
            <w:rStyle w:val="Hyperlink"/>
          </w:rPr>
          <w:t>gods</w:t>
        </w:r>
      </w:hyperlink>
      <w:r w:rsidR="00EB3A34" w:rsidRPr="00083482">
        <w:t xml:space="preserve"> </w:t>
      </w:r>
      <w:r w:rsidRPr="00083482">
        <w:t>be</w:t>
      </w:r>
      <w:r w:rsidR="00CC6916" w:rsidRPr="00083482">
        <w:t xml:space="preserve"> adored with your worship</w:t>
      </w:r>
      <w:r w:rsidRPr="00083482">
        <w:t xml:space="preserve"> and</w:t>
      </w:r>
      <w:r w:rsidR="00CC6916" w:rsidRPr="00083482">
        <w:t xml:space="preserve"> </w:t>
      </w:r>
      <w:r w:rsidR="00EB3A34" w:rsidRPr="00083482">
        <w:t xml:space="preserve">give you what you expect, such as food and drink. </w:t>
      </w:r>
      <w:r w:rsidR="006720C3" w:rsidRPr="00083482">
        <w:t>B</w:t>
      </w:r>
      <w:r w:rsidR="00F00EFB" w:rsidRPr="00083482">
        <w:t xml:space="preserve">y </w:t>
      </w:r>
      <w:r w:rsidR="00EB3A34" w:rsidRPr="00083482">
        <w:t>adoring each other</w:t>
      </w:r>
      <w:r w:rsidR="006720C3" w:rsidRPr="00083482">
        <w:t xml:space="preserve"> in this way</w:t>
      </w:r>
      <w:r w:rsidR="00EB3A34" w:rsidRPr="00083482">
        <w:t xml:space="preserve">, you attain the highest goal- </w:t>
      </w:r>
      <w:hyperlink w:anchor="Moksha" w:history="1">
        <w:r w:rsidR="00EB3A34" w:rsidRPr="00083482">
          <w:rPr>
            <w:rStyle w:val="Hyperlink"/>
          </w:rPr>
          <w:t>moksha</w:t>
        </w:r>
      </w:hyperlink>
      <w:r w:rsidR="00EB3A34" w:rsidRPr="00083482">
        <w:t>.</w:t>
      </w:r>
    </w:p>
    <w:p w14:paraId="2E4DE428" w14:textId="77777777" w:rsidR="00EE69AD" w:rsidRPr="00083482" w:rsidRDefault="00CA3C91">
      <w:pPr>
        <w:pStyle w:val="Heading2"/>
      </w:pPr>
      <w:r w:rsidRPr="00083482">
        <w:t>3-12</w:t>
      </w:r>
    </w:p>
    <w:p w14:paraId="7D369A16" w14:textId="77777777" w:rsidR="00EE69AD" w:rsidRPr="00083482" w:rsidRDefault="00EB3A34">
      <w:pPr>
        <w:pStyle w:val="Shloka"/>
        <w:rPr>
          <w:noProof/>
          <w:lang w:bidi="sa-IN"/>
        </w:rPr>
      </w:pPr>
      <w:r w:rsidRPr="00083482">
        <w:rPr>
          <w:noProof/>
          <w:lang w:bidi="sa-IN"/>
        </w:rPr>
        <w:t>[</w:t>
      </w:r>
    </w:p>
    <w:p w14:paraId="32C229BD" w14:textId="77777777" w:rsidR="00EE69AD" w:rsidRPr="00083482" w:rsidRDefault="00EB3A34">
      <w:pPr>
        <w:pStyle w:val="Shloka"/>
        <w:rPr>
          <w:noProof/>
          <w:lang w:bidi="sa-IN"/>
        </w:rPr>
      </w:pPr>
      <w:r w:rsidRPr="00083482">
        <w:rPr>
          <w:noProof/>
          <w:lang w:bidi="sa-IN"/>
        </w:rPr>
        <w:t>iShTAn bhOgAn hi vO dEvA dAsyantE yajnabhAvitA: |</w:t>
      </w:r>
    </w:p>
    <w:p w14:paraId="5DC8194A" w14:textId="77777777" w:rsidR="00EE69AD" w:rsidRPr="00083482" w:rsidRDefault="00EB3A34">
      <w:pPr>
        <w:pStyle w:val="Shloka"/>
        <w:rPr>
          <w:noProof/>
          <w:lang w:bidi="sa-IN"/>
        </w:rPr>
      </w:pPr>
      <w:r w:rsidRPr="00083482">
        <w:rPr>
          <w:noProof/>
          <w:lang w:bidi="sa-IN"/>
        </w:rPr>
        <w:lastRenderedPageBreak/>
        <w:t>tairdattAnapradAyaibhyO yO bhunktE stEna Eva sa: || 12 ||</w:t>
      </w:r>
    </w:p>
    <w:p w14:paraId="607F1FB8" w14:textId="77777777" w:rsidR="00EE69AD" w:rsidRPr="00083482" w:rsidRDefault="00EB3A34">
      <w:pPr>
        <w:pStyle w:val="Shloka"/>
      </w:pPr>
      <w:r w:rsidRPr="00083482">
        <w:rPr>
          <w:noProof/>
          <w:lang w:bidi="sa-IN"/>
        </w:rPr>
        <w:t>]</w:t>
      </w:r>
    </w:p>
    <w:p w14:paraId="07F0CF02" w14:textId="55FAEE8C" w:rsidR="00EE69AD" w:rsidRPr="00083482" w:rsidRDefault="00EB3A34" w:rsidP="00A22026">
      <w:pPr>
        <w:pStyle w:val="ExplnOfShloka"/>
      </w:pPr>
      <w:r w:rsidRPr="00083482">
        <w:rPr>
          <w:noProof/>
          <w:szCs w:val="20"/>
          <w:lang w:bidi="sa-IN"/>
        </w:rPr>
        <w:t>[yajnabhAvitA:]</w:t>
      </w:r>
      <w:r w:rsidRPr="00083482">
        <w:rPr>
          <w:szCs w:val="20"/>
        </w:rPr>
        <w:t xml:space="preserve"> Pleased by worship, </w:t>
      </w:r>
      <w:r w:rsidRPr="00083482">
        <w:rPr>
          <w:noProof/>
          <w:szCs w:val="20"/>
          <w:lang w:bidi="sa-IN"/>
        </w:rPr>
        <w:t>[dEvA:]</w:t>
      </w:r>
      <w:r w:rsidRPr="00083482">
        <w:rPr>
          <w:szCs w:val="20"/>
        </w:rPr>
        <w:t xml:space="preserve"> the </w:t>
      </w:r>
      <w:hyperlink w:anchor="gods_and_other_powers" w:history="1">
        <w:r w:rsidR="00074C6D" w:rsidRPr="00083482">
          <w:rPr>
            <w:rStyle w:val="Hyperlink"/>
            <w:szCs w:val="20"/>
          </w:rPr>
          <w:t>gods</w:t>
        </w:r>
      </w:hyperlink>
      <w:r w:rsidRPr="00083482">
        <w:rPr>
          <w:szCs w:val="20"/>
        </w:rPr>
        <w:t xml:space="preserve"> </w:t>
      </w:r>
      <w:r w:rsidRPr="00083482">
        <w:rPr>
          <w:noProof/>
          <w:szCs w:val="20"/>
          <w:lang w:bidi="sa-IN"/>
        </w:rPr>
        <w:t>[dAsyantE hi]</w:t>
      </w:r>
      <w:r w:rsidRPr="00083482">
        <w:rPr>
          <w:szCs w:val="20"/>
        </w:rPr>
        <w:t xml:space="preserve"> will </w:t>
      </w:r>
      <w:r w:rsidR="00F00EFB" w:rsidRPr="00083482">
        <w:rPr>
          <w:szCs w:val="20"/>
        </w:rPr>
        <w:t>eventually</w:t>
      </w:r>
      <w:r w:rsidRPr="00083482">
        <w:rPr>
          <w:szCs w:val="20"/>
        </w:rPr>
        <w:t xml:space="preserve"> give </w:t>
      </w:r>
      <w:r w:rsidRPr="00083482">
        <w:rPr>
          <w:noProof/>
          <w:szCs w:val="20"/>
          <w:lang w:bidi="sa-IN"/>
        </w:rPr>
        <w:t>[va:]</w:t>
      </w:r>
      <w:r w:rsidRPr="00083482">
        <w:rPr>
          <w:szCs w:val="20"/>
        </w:rPr>
        <w:t xml:space="preserve"> you </w:t>
      </w:r>
      <w:r w:rsidRPr="00083482">
        <w:rPr>
          <w:noProof/>
          <w:szCs w:val="20"/>
          <w:lang w:bidi="sa-IN"/>
        </w:rPr>
        <w:t>[iShTAn bhOgAn]</w:t>
      </w:r>
      <w:r w:rsidRPr="00083482">
        <w:rPr>
          <w:szCs w:val="20"/>
        </w:rPr>
        <w:t xml:space="preserve"> </w:t>
      </w:r>
      <w:r w:rsidR="00EE6239">
        <w:rPr>
          <w:szCs w:val="20"/>
        </w:rPr>
        <w:t xml:space="preserve">the enjoyment </w:t>
      </w:r>
      <w:r w:rsidRPr="00083482">
        <w:rPr>
          <w:szCs w:val="20"/>
        </w:rPr>
        <w:t xml:space="preserve">you </w:t>
      </w:r>
      <w:r w:rsidR="00EE6239">
        <w:rPr>
          <w:szCs w:val="20"/>
        </w:rPr>
        <w:t>wish for</w:t>
      </w:r>
      <w:r w:rsidRPr="00083482">
        <w:rPr>
          <w:szCs w:val="20"/>
        </w:rPr>
        <w:t xml:space="preserve">. </w:t>
      </w:r>
      <w:r w:rsidRPr="00083482">
        <w:rPr>
          <w:noProof/>
          <w:szCs w:val="20"/>
          <w:lang w:bidi="sa-IN"/>
        </w:rPr>
        <w:t>[ya:]</w:t>
      </w:r>
      <w:r w:rsidRPr="00083482">
        <w:rPr>
          <w:szCs w:val="20"/>
        </w:rPr>
        <w:t xml:space="preserve"> The person who </w:t>
      </w:r>
      <w:r w:rsidRPr="00083482">
        <w:rPr>
          <w:noProof/>
          <w:szCs w:val="20"/>
          <w:lang w:bidi="sa-IN"/>
        </w:rPr>
        <w:t>[bhuMktE]</w:t>
      </w:r>
      <w:r w:rsidRPr="00083482">
        <w:rPr>
          <w:szCs w:val="20"/>
        </w:rPr>
        <w:t xml:space="preserve"> enjoys </w:t>
      </w:r>
      <w:r w:rsidRPr="00083482">
        <w:rPr>
          <w:noProof/>
          <w:szCs w:val="20"/>
          <w:lang w:bidi="sa-IN"/>
        </w:rPr>
        <w:t>[tai: dattAn]</w:t>
      </w:r>
      <w:r w:rsidRPr="00083482">
        <w:rPr>
          <w:szCs w:val="20"/>
        </w:rPr>
        <w:t xml:space="preserve"> </w:t>
      </w:r>
      <w:r w:rsidR="00EE6239">
        <w:rPr>
          <w:szCs w:val="20"/>
        </w:rPr>
        <w:t>the benefits</w:t>
      </w:r>
      <w:r w:rsidRPr="00083482">
        <w:rPr>
          <w:szCs w:val="20"/>
        </w:rPr>
        <w:t xml:space="preserve"> given by them </w:t>
      </w:r>
      <w:r w:rsidRPr="00083482">
        <w:rPr>
          <w:noProof/>
          <w:szCs w:val="20"/>
          <w:lang w:bidi="sa-IN"/>
        </w:rPr>
        <w:t>[Ebhya: apradAya]</w:t>
      </w:r>
      <w:r w:rsidRPr="00083482">
        <w:rPr>
          <w:szCs w:val="20"/>
        </w:rPr>
        <w:t xml:space="preserve"> without giving it back </w:t>
      </w:r>
      <w:r w:rsidRPr="00083482">
        <w:rPr>
          <w:noProof/>
          <w:szCs w:val="20"/>
          <w:lang w:bidi="sa-IN"/>
        </w:rPr>
        <w:t>[sa: stEna Eva]</w:t>
      </w:r>
      <w:r w:rsidRPr="00083482">
        <w:rPr>
          <w:szCs w:val="20"/>
        </w:rPr>
        <w:t xml:space="preserve"> is definitely a thief.</w:t>
      </w:r>
    </w:p>
    <w:p w14:paraId="3C422830" w14:textId="6F9600D8" w:rsidR="00514CCF" w:rsidRPr="00083482" w:rsidRDefault="00EB3A34">
      <w:r w:rsidRPr="00083482">
        <w:t xml:space="preserve">'Pleased by worship'- Being adored through worship performed previously, the </w:t>
      </w:r>
      <w:hyperlink w:anchor="gods_and_other_powers" w:history="1">
        <w:r w:rsidR="00074C6D" w:rsidRPr="00083482">
          <w:rPr>
            <w:rStyle w:val="Hyperlink"/>
          </w:rPr>
          <w:t>gods</w:t>
        </w:r>
      </w:hyperlink>
      <w:r w:rsidRPr="00083482">
        <w:t xml:space="preserve">, in whom I am present, will give you the enjoyment you </w:t>
      </w:r>
      <w:r w:rsidR="00EE6239">
        <w:t>wish for</w:t>
      </w:r>
      <w:r w:rsidRPr="00083482">
        <w:t xml:space="preserve">- That enjoyment, which is </w:t>
      </w:r>
      <w:r w:rsidR="00EE6239">
        <w:t>wished</w:t>
      </w:r>
      <w:r w:rsidRPr="00083482">
        <w:t xml:space="preserve"> by people who </w:t>
      </w:r>
      <w:r w:rsidR="00514CCF" w:rsidRPr="00083482">
        <w:t>strive</w:t>
      </w:r>
      <w:r w:rsidRPr="00083482">
        <w:t xml:space="preserve"> for the ultimate goal of </w:t>
      </w:r>
      <w:hyperlink w:anchor="Moksha" w:history="1">
        <w:r w:rsidRPr="00083482">
          <w:rPr>
            <w:rStyle w:val="Hyperlink"/>
          </w:rPr>
          <w:t>moksha</w:t>
        </w:r>
      </w:hyperlink>
      <w:r w:rsidRPr="00083482">
        <w:t xml:space="preserve">. </w:t>
      </w:r>
      <w:r w:rsidR="00F00EFB" w:rsidRPr="00083482">
        <w:t>T</w:t>
      </w:r>
      <w:r w:rsidRPr="00083482">
        <w:t xml:space="preserve">hey </w:t>
      </w:r>
      <w:r w:rsidR="00367FB1">
        <w:t>fulfil</w:t>
      </w:r>
      <w:r w:rsidRPr="00083482">
        <w:t xml:space="preserve"> you</w:t>
      </w:r>
      <w:r w:rsidR="00367FB1">
        <w:t>r</w:t>
      </w:r>
      <w:r w:rsidRPr="00083482">
        <w:t xml:space="preserve"> expect</w:t>
      </w:r>
      <w:r w:rsidR="00367FB1">
        <w:t>ations</w:t>
      </w:r>
      <w:r w:rsidRPr="00083482">
        <w:t xml:space="preserve"> for the worship you perform. </w:t>
      </w:r>
    </w:p>
    <w:p w14:paraId="510C9693" w14:textId="4BDFFB81" w:rsidR="00514CCF" w:rsidRPr="00083482" w:rsidRDefault="00EB3A34">
      <w:r w:rsidRPr="00083482">
        <w:t xml:space="preserve">The person who </w:t>
      </w:r>
      <w:r w:rsidR="00367FB1">
        <w:t>employs</w:t>
      </w:r>
      <w:r w:rsidRPr="00083482">
        <w:t xml:space="preserve"> the</w:t>
      </w:r>
      <w:r w:rsidR="00367FB1">
        <w:t xml:space="preserve"> expected outcomes </w:t>
      </w:r>
      <w:r w:rsidRPr="00083482">
        <w:t>for pleasing himself</w:t>
      </w:r>
      <w:r w:rsidR="00F00EFB" w:rsidRPr="00083482">
        <w:t xml:space="preserve"> is indeed a thief. </w:t>
      </w:r>
      <w:r w:rsidR="00823E7E" w:rsidRPr="00083482">
        <w:t xml:space="preserve">Such a </w:t>
      </w:r>
      <w:r w:rsidR="00F00EFB" w:rsidRPr="00083482">
        <w:t>person</w:t>
      </w:r>
      <w:r w:rsidRPr="00083482">
        <w:t xml:space="preserve"> </w:t>
      </w:r>
      <w:r w:rsidR="00423E07" w:rsidRPr="00083482">
        <w:t>consider</w:t>
      </w:r>
      <w:r w:rsidR="00F00EFB" w:rsidRPr="00083482">
        <w:t>s</w:t>
      </w:r>
      <w:r w:rsidR="00423E07" w:rsidRPr="00083482">
        <w:t xml:space="preserve"> them his own and avoids </w:t>
      </w:r>
      <w:r w:rsidRPr="00083482">
        <w:t>giving anything back. Considering something that belongs to someone else</w:t>
      </w:r>
      <w:r w:rsidR="00BB27BB" w:rsidRPr="00083482">
        <w:t xml:space="preserve"> as our own </w:t>
      </w:r>
      <w:r w:rsidRPr="00083482">
        <w:t>is called theft.</w:t>
      </w:r>
      <w:r w:rsidR="00A950EE" w:rsidRPr="00083482">
        <w:t xml:space="preserve"> </w:t>
      </w:r>
    </w:p>
    <w:p w14:paraId="6AF956C6" w14:textId="77777777" w:rsidR="00EE69AD" w:rsidRPr="00083482" w:rsidRDefault="00CC6916">
      <w:r w:rsidRPr="00083482">
        <w:t>If we keep being possessive about things that are meant for someone else,</w:t>
      </w:r>
      <w:r w:rsidR="00423E07" w:rsidRPr="00083482">
        <w:t xml:space="preserve"> </w:t>
      </w:r>
      <w:r w:rsidR="00D83B47" w:rsidRPr="00083482">
        <w:t>we</w:t>
      </w:r>
      <w:r w:rsidR="00F00EFB" w:rsidRPr="00083482">
        <w:t>’</w:t>
      </w:r>
      <w:r w:rsidR="00D83B47" w:rsidRPr="00083482">
        <w:t>d b</w:t>
      </w:r>
      <w:r w:rsidR="00EB3A34" w:rsidRPr="00083482">
        <w:t>e</w:t>
      </w:r>
      <w:r w:rsidR="00D83B47" w:rsidRPr="00083482">
        <w:t xml:space="preserve"> </w:t>
      </w:r>
      <w:r w:rsidR="00EB3A34" w:rsidRPr="00083482">
        <w:t xml:space="preserve">unfit to attain the </w:t>
      </w:r>
      <w:r w:rsidR="00514CCF" w:rsidRPr="00083482">
        <w:t xml:space="preserve">ultimate </w:t>
      </w:r>
      <w:r w:rsidR="00EB3A34" w:rsidRPr="00083482">
        <w:t>goal</w:t>
      </w:r>
      <w:r w:rsidR="00514CCF" w:rsidRPr="00083482">
        <w:t>. W</w:t>
      </w:r>
      <w:r w:rsidR="006720C3" w:rsidRPr="00083482">
        <w:t xml:space="preserve">e </w:t>
      </w:r>
      <w:r w:rsidR="00514CCF" w:rsidRPr="00083482">
        <w:t xml:space="preserve">would end up </w:t>
      </w:r>
      <w:r w:rsidR="00EB3A34" w:rsidRPr="00083482">
        <w:t>suffer</w:t>
      </w:r>
      <w:r w:rsidR="00514CCF" w:rsidRPr="00083482">
        <w:t>ing</w:t>
      </w:r>
      <w:r w:rsidR="00EB3A34" w:rsidRPr="00083482">
        <w:t xml:space="preserve"> guilt</w:t>
      </w:r>
      <w:r w:rsidR="00D83B47" w:rsidRPr="00083482">
        <w:t xml:space="preserve"> </w:t>
      </w:r>
      <w:r w:rsidR="00514CCF" w:rsidRPr="00083482">
        <w:t>as well</w:t>
      </w:r>
      <w:r w:rsidR="00EB3A34" w:rsidRPr="00083482">
        <w:t>.</w:t>
      </w:r>
    </w:p>
    <w:p w14:paraId="7A82CDCE" w14:textId="77777777" w:rsidR="00EE69AD" w:rsidRPr="00083482" w:rsidRDefault="00EB3A34">
      <w:r w:rsidRPr="00083482">
        <w:t>This is elaborated in the following Shloka:</w:t>
      </w:r>
    </w:p>
    <w:p w14:paraId="071E5CFD" w14:textId="77777777" w:rsidR="00EE69AD" w:rsidRPr="00083482" w:rsidRDefault="00CA3C91">
      <w:pPr>
        <w:pStyle w:val="Heading2"/>
      </w:pPr>
      <w:r w:rsidRPr="00083482">
        <w:t>3-13</w:t>
      </w:r>
    </w:p>
    <w:p w14:paraId="32E200D8" w14:textId="77777777" w:rsidR="00EE69AD" w:rsidRPr="00083482" w:rsidRDefault="00EB3A34">
      <w:pPr>
        <w:pStyle w:val="Shloka"/>
        <w:rPr>
          <w:noProof/>
          <w:lang w:bidi="sa-IN"/>
        </w:rPr>
      </w:pPr>
      <w:r w:rsidRPr="00083482">
        <w:rPr>
          <w:noProof/>
          <w:lang w:bidi="sa-IN"/>
        </w:rPr>
        <w:t>[</w:t>
      </w:r>
    </w:p>
    <w:p w14:paraId="23473B62" w14:textId="77777777" w:rsidR="00EE69AD" w:rsidRPr="00083482" w:rsidRDefault="00EB3A34">
      <w:pPr>
        <w:pStyle w:val="Shloka"/>
        <w:rPr>
          <w:noProof/>
          <w:lang w:bidi="sa-IN"/>
        </w:rPr>
      </w:pPr>
      <w:r w:rsidRPr="00083482">
        <w:rPr>
          <w:noProof/>
          <w:lang w:bidi="sa-IN"/>
        </w:rPr>
        <w:t>yajnashiShTAshina: santO muchyantE sarvakilbiShai: |</w:t>
      </w:r>
    </w:p>
    <w:p w14:paraId="7EBDDB11" w14:textId="77777777" w:rsidR="00EE69AD" w:rsidRPr="00083482" w:rsidRDefault="00EB3A34">
      <w:pPr>
        <w:pStyle w:val="Shloka"/>
        <w:rPr>
          <w:noProof/>
          <w:lang w:bidi="sa-IN"/>
        </w:rPr>
      </w:pPr>
      <w:r w:rsidRPr="00083482">
        <w:rPr>
          <w:noProof/>
          <w:lang w:bidi="sa-IN"/>
        </w:rPr>
        <w:t>tE tvagham bhunjatE pApA yO pachanti AtmakAraNAt || 13 ||</w:t>
      </w:r>
    </w:p>
    <w:p w14:paraId="548A0B6B" w14:textId="77777777" w:rsidR="00EE69AD" w:rsidRPr="00083482" w:rsidRDefault="00EB3A34">
      <w:pPr>
        <w:pStyle w:val="Shloka"/>
      </w:pPr>
      <w:r w:rsidRPr="00083482">
        <w:rPr>
          <w:noProof/>
          <w:lang w:bidi="sa-IN"/>
        </w:rPr>
        <w:t>]</w:t>
      </w:r>
    </w:p>
    <w:p w14:paraId="4EE4E59B" w14:textId="77777777" w:rsidR="00EE69AD" w:rsidRPr="00083482" w:rsidRDefault="00EB3A34" w:rsidP="00A22026">
      <w:pPr>
        <w:pStyle w:val="ExplnOfShloka"/>
      </w:pPr>
      <w:r w:rsidRPr="00083482">
        <w:rPr>
          <w:noProof/>
          <w:szCs w:val="20"/>
          <w:lang w:bidi="sa-IN"/>
        </w:rPr>
        <w:t>[santa:]</w:t>
      </w:r>
      <w:r w:rsidRPr="00083482">
        <w:rPr>
          <w:szCs w:val="20"/>
        </w:rPr>
        <w:t xml:space="preserve"> </w:t>
      </w:r>
      <w:r w:rsidR="006720C3" w:rsidRPr="00083482">
        <w:rPr>
          <w:szCs w:val="20"/>
        </w:rPr>
        <w:t>V</w:t>
      </w:r>
      <w:r w:rsidRPr="00083482">
        <w:rPr>
          <w:szCs w:val="20"/>
        </w:rPr>
        <w:t xml:space="preserve">irtuous people </w:t>
      </w:r>
      <w:r w:rsidRPr="00083482">
        <w:rPr>
          <w:noProof/>
          <w:szCs w:val="20"/>
          <w:lang w:bidi="sa-IN"/>
        </w:rPr>
        <w:t>[yajnashiShTAshina:]</w:t>
      </w:r>
      <w:r w:rsidRPr="00083482">
        <w:rPr>
          <w:szCs w:val="20"/>
        </w:rPr>
        <w:t xml:space="preserve"> who consume the balance that remains from worship </w:t>
      </w:r>
      <w:r w:rsidRPr="00083482">
        <w:rPr>
          <w:noProof/>
          <w:szCs w:val="20"/>
          <w:lang w:bidi="sa-IN"/>
        </w:rPr>
        <w:t>[muchyantE]</w:t>
      </w:r>
      <w:r w:rsidRPr="00083482">
        <w:rPr>
          <w:szCs w:val="20"/>
        </w:rPr>
        <w:t xml:space="preserve"> </w:t>
      </w:r>
      <w:r w:rsidR="006720C3" w:rsidRPr="00083482">
        <w:rPr>
          <w:szCs w:val="20"/>
        </w:rPr>
        <w:t>get free</w:t>
      </w:r>
      <w:r w:rsidRPr="00083482">
        <w:rPr>
          <w:szCs w:val="20"/>
        </w:rPr>
        <w:t xml:space="preserve"> </w:t>
      </w:r>
      <w:r w:rsidR="006720C3" w:rsidRPr="00083482">
        <w:rPr>
          <w:szCs w:val="20"/>
        </w:rPr>
        <w:t xml:space="preserve">of </w:t>
      </w:r>
      <w:r w:rsidRPr="00083482">
        <w:rPr>
          <w:noProof/>
          <w:szCs w:val="20"/>
          <w:lang w:bidi="sa-IN"/>
        </w:rPr>
        <w:t>[sarva kilbhiShai:]</w:t>
      </w:r>
      <w:r w:rsidRPr="00083482">
        <w:rPr>
          <w:szCs w:val="20"/>
        </w:rPr>
        <w:t xml:space="preserve"> all faults. </w:t>
      </w:r>
      <w:r w:rsidRPr="00083482">
        <w:rPr>
          <w:noProof/>
          <w:szCs w:val="20"/>
          <w:lang w:bidi="sa-IN"/>
        </w:rPr>
        <w:t>[yO pApA:]</w:t>
      </w:r>
      <w:r w:rsidRPr="00083482">
        <w:rPr>
          <w:szCs w:val="20"/>
        </w:rPr>
        <w:t xml:space="preserve"> The kleptomaniacs who </w:t>
      </w:r>
      <w:r w:rsidRPr="00083482">
        <w:rPr>
          <w:noProof/>
          <w:szCs w:val="20"/>
          <w:lang w:bidi="sa-IN"/>
        </w:rPr>
        <w:t>[pachanti]</w:t>
      </w:r>
      <w:r w:rsidRPr="00083482">
        <w:rPr>
          <w:szCs w:val="20"/>
        </w:rPr>
        <w:t xml:space="preserve"> enjoy the </w:t>
      </w:r>
      <w:r w:rsidR="00F00EFB" w:rsidRPr="00083482">
        <w:rPr>
          <w:szCs w:val="20"/>
        </w:rPr>
        <w:t>outcomes</w:t>
      </w:r>
      <w:r w:rsidRPr="00083482">
        <w:rPr>
          <w:szCs w:val="20"/>
        </w:rPr>
        <w:t xml:space="preserve"> </w:t>
      </w:r>
      <w:r w:rsidRPr="00083482">
        <w:rPr>
          <w:noProof/>
          <w:szCs w:val="20"/>
          <w:lang w:bidi="sa-IN"/>
        </w:rPr>
        <w:t>[AtmakAraNAt]</w:t>
      </w:r>
      <w:r w:rsidRPr="00083482">
        <w:rPr>
          <w:szCs w:val="20"/>
        </w:rPr>
        <w:t xml:space="preserve"> for their own sake </w:t>
      </w:r>
      <w:r w:rsidRPr="00083482">
        <w:rPr>
          <w:noProof/>
          <w:szCs w:val="20"/>
          <w:lang w:bidi="sa-IN"/>
        </w:rPr>
        <w:t>[tE tu agham bhunjatE]</w:t>
      </w:r>
      <w:r w:rsidRPr="00083482">
        <w:rPr>
          <w:szCs w:val="20"/>
        </w:rPr>
        <w:t xml:space="preserve"> beget nothing but misfortune.</w:t>
      </w:r>
    </w:p>
    <w:p w14:paraId="3E494E11" w14:textId="77777777" w:rsidR="00EE69AD" w:rsidRPr="00083482" w:rsidRDefault="003373D3">
      <w:r w:rsidRPr="00083482">
        <w:t xml:space="preserve">When </w:t>
      </w:r>
      <w:r w:rsidR="00EB3A34" w:rsidRPr="00083482">
        <w:t xml:space="preserve">you acquire wealth </w:t>
      </w:r>
      <w:r w:rsidR="006720C3" w:rsidRPr="00083482">
        <w:t xml:space="preserve">solely </w:t>
      </w:r>
      <w:r w:rsidR="00EB3A34" w:rsidRPr="00083482">
        <w:t xml:space="preserve">for the worship of the </w:t>
      </w:r>
      <w:r w:rsidR="00084221" w:rsidRPr="00083482">
        <w:t>Supreme Lord</w:t>
      </w:r>
      <w:r w:rsidR="00EB3A34" w:rsidRPr="00083482">
        <w:t xml:space="preserve"> who pervades the Self in every one, </w:t>
      </w:r>
      <w:r w:rsidRPr="00083482">
        <w:t xml:space="preserve">you </w:t>
      </w:r>
      <w:r w:rsidR="00EB3A34" w:rsidRPr="00083482">
        <w:t>make the wealth bear fruit</w:t>
      </w:r>
      <w:r w:rsidR="00695485" w:rsidRPr="00083482">
        <w:t>. You</w:t>
      </w:r>
      <w:r w:rsidR="00EB3A34" w:rsidRPr="00083482">
        <w:t xml:space="preserve"> worship the Lord with </w:t>
      </w:r>
      <w:r w:rsidR="00F00EFB" w:rsidRPr="00083482">
        <w:t>it</w:t>
      </w:r>
      <w:r w:rsidR="00EB3A34" w:rsidRPr="00083482">
        <w:t xml:space="preserve"> and exist in your body using the ba</w:t>
      </w:r>
      <w:r w:rsidR="00F00EFB" w:rsidRPr="00083482">
        <w:t>lance that remains from worship.</w:t>
      </w:r>
      <w:r w:rsidR="00EB3A34" w:rsidRPr="00083482">
        <w:t xml:space="preserve"> </w:t>
      </w:r>
      <w:r w:rsidR="00F00EFB" w:rsidRPr="00083482">
        <w:t>Y</w:t>
      </w:r>
      <w:r w:rsidR="00EB3A34" w:rsidRPr="00083482">
        <w:t xml:space="preserve">ou </w:t>
      </w:r>
      <w:r w:rsidR="006720C3" w:rsidRPr="00083482">
        <w:t>get free</w:t>
      </w:r>
      <w:r w:rsidR="0050388F" w:rsidRPr="00083482">
        <w:t>dom</w:t>
      </w:r>
      <w:r w:rsidR="006720C3" w:rsidRPr="00083482">
        <w:t xml:space="preserve"> </w:t>
      </w:r>
      <w:r w:rsidR="0050388F" w:rsidRPr="00083482">
        <w:t>from</w:t>
      </w:r>
      <w:r w:rsidR="00AF436D" w:rsidRPr="00083482">
        <w:t xml:space="preserve"> all faults that you’</w:t>
      </w:r>
      <w:r w:rsidR="00EB3A34" w:rsidRPr="00083482">
        <w:t>ve collected over</w:t>
      </w:r>
      <w:r w:rsidR="006720C3" w:rsidRPr="00083482">
        <w:t xml:space="preserve"> an</w:t>
      </w:r>
      <w:r w:rsidR="00EB3A34" w:rsidRPr="00083482">
        <w:t xml:space="preserve"> infinite period of time, which stop you from realizing the true nature of your Self.</w:t>
      </w:r>
    </w:p>
    <w:p w14:paraId="1D44A517" w14:textId="77777777" w:rsidR="00EE69AD" w:rsidRPr="00083482" w:rsidRDefault="00EB3A34">
      <w:r w:rsidRPr="00083482">
        <w:t xml:space="preserve">Wealth is given by the all-pervading Lord to perform His worship. Those who </w:t>
      </w:r>
      <w:r w:rsidR="00074C6D" w:rsidRPr="00083482">
        <w:t xml:space="preserve">consider it their own and </w:t>
      </w:r>
      <w:r w:rsidRPr="00083482">
        <w:t xml:space="preserve">consume </w:t>
      </w:r>
      <w:r w:rsidR="00074C6D" w:rsidRPr="00083482">
        <w:t xml:space="preserve">it </w:t>
      </w:r>
      <w:r w:rsidRPr="00083482">
        <w:t xml:space="preserve">for their own benefit are kleptomaniacs. They beget misfortune and </w:t>
      </w:r>
      <w:r w:rsidR="006720C3" w:rsidRPr="00083482">
        <w:t xml:space="preserve">are </w:t>
      </w:r>
      <w:r w:rsidRPr="00083482">
        <w:t>turned away from realizing the Self.</w:t>
      </w:r>
    </w:p>
    <w:p w14:paraId="6D7E1EB2" w14:textId="77777777" w:rsidR="005D73A0" w:rsidRPr="00083482" w:rsidRDefault="00B72DC1" w:rsidP="005D73A0">
      <w:pPr>
        <w:pStyle w:val="ApplNotesOpener"/>
      </w:pPr>
      <w:r w:rsidRPr="00083482">
        <w:t>Everything happens for the Lord’s worship</w:t>
      </w:r>
    </w:p>
    <w:p w14:paraId="1A6C8D79" w14:textId="77777777" w:rsidR="00EE69AD" w:rsidRPr="00083482" w:rsidRDefault="00EB3A34">
      <w:r w:rsidRPr="00083482">
        <w:t xml:space="preserve">In the following Shlokas, the Lord illustrates that 'worship' is the root of all prosperity in this world, both from the worldly point of view and from the point of view of the scriptures. </w:t>
      </w:r>
      <w:r w:rsidR="006720C3" w:rsidRPr="00083482">
        <w:t>Hence,</w:t>
      </w:r>
      <w:r w:rsidRPr="00083482">
        <w:t xml:space="preserve"> He says</w:t>
      </w:r>
      <w:r w:rsidR="006720C3" w:rsidRPr="00083482">
        <w:t>,</w:t>
      </w:r>
      <w:r w:rsidRPr="00083482">
        <w:t xml:space="preserve"> it</w:t>
      </w:r>
      <w:r w:rsidR="006720C3" w:rsidRPr="00083482">
        <w:t xml:space="preserve"> i</w:t>
      </w:r>
      <w:r w:rsidRPr="00083482">
        <w:t xml:space="preserve">s necessary to perform worship and </w:t>
      </w:r>
      <w:r w:rsidR="00AF436D" w:rsidRPr="00083482">
        <w:t xml:space="preserve">it’s </w:t>
      </w:r>
      <w:r w:rsidRPr="00083482">
        <w:t>a mistake not to perform it.</w:t>
      </w:r>
    </w:p>
    <w:p w14:paraId="517C29B5" w14:textId="77777777" w:rsidR="00EE69AD" w:rsidRPr="00083482" w:rsidRDefault="00CA3C91">
      <w:pPr>
        <w:pStyle w:val="Heading2"/>
      </w:pPr>
      <w:r w:rsidRPr="00083482">
        <w:lastRenderedPageBreak/>
        <w:t>3-14 to 3-16</w:t>
      </w:r>
    </w:p>
    <w:p w14:paraId="2358DAEC" w14:textId="77777777" w:rsidR="00EE69AD" w:rsidRPr="00083482" w:rsidRDefault="00EB3A34">
      <w:pPr>
        <w:pStyle w:val="Shloka"/>
        <w:rPr>
          <w:noProof/>
          <w:lang w:bidi="sa-IN"/>
        </w:rPr>
      </w:pPr>
      <w:r w:rsidRPr="00083482">
        <w:rPr>
          <w:noProof/>
          <w:lang w:bidi="sa-IN"/>
        </w:rPr>
        <w:t>[</w:t>
      </w:r>
    </w:p>
    <w:p w14:paraId="22D3653B" w14:textId="77777777" w:rsidR="00EE69AD" w:rsidRPr="00083482" w:rsidRDefault="00EB3A34">
      <w:pPr>
        <w:pStyle w:val="Shloka"/>
        <w:rPr>
          <w:noProof/>
          <w:lang w:bidi="sa-IN"/>
        </w:rPr>
      </w:pPr>
      <w:r w:rsidRPr="00083482">
        <w:rPr>
          <w:noProof/>
          <w:lang w:bidi="sa-IN"/>
        </w:rPr>
        <w:t>annAt bhavanti bhUtAni parjanyAt anna sambhava: |</w:t>
      </w:r>
    </w:p>
    <w:p w14:paraId="22DF4594" w14:textId="77777777" w:rsidR="00EE69AD" w:rsidRPr="00083482" w:rsidRDefault="00EB3A34">
      <w:pPr>
        <w:pStyle w:val="Shloka"/>
        <w:rPr>
          <w:noProof/>
          <w:lang w:bidi="sa-IN"/>
        </w:rPr>
      </w:pPr>
      <w:r w:rsidRPr="00083482">
        <w:rPr>
          <w:noProof/>
          <w:lang w:bidi="sa-IN"/>
        </w:rPr>
        <w:t>yajnAt bhavati parjanyO yajna: karma samudbhava: || 14 ||</w:t>
      </w:r>
    </w:p>
    <w:p w14:paraId="6A7CFAA2" w14:textId="77777777" w:rsidR="00EE69AD" w:rsidRPr="00083482" w:rsidRDefault="00EE69AD">
      <w:pPr>
        <w:pStyle w:val="Shloka"/>
        <w:rPr>
          <w:noProof/>
          <w:lang w:bidi="sa-IN"/>
        </w:rPr>
      </w:pPr>
    </w:p>
    <w:p w14:paraId="57A7F7B6" w14:textId="77777777" w:rsidR="00EE69AD" w:rsidRPr="00083482" w:rsidRDefault="00EB3A34">
      <w:pPr>
        <w:pStyle w:val="Shloka"/>
        <w:rPr>
          <w:noProof/>
          <w:lang w:bidi="sa-IN"/>
        </w:rPr>
      </w:pPr>
      <w:r w:rsidRPr="00083482">
        <w:rPr>
          <w:noProof/>
          <w:lang w:bidi="sa-IN"/>
        </w:rPr>
        <w:t>karma bhahmOdbhavam viddhi brahmAkShara samudbhavam |</w:t>
      </w:r>
    </w:p>
    <w:p w14:paraId="61D6D94E" w14:textId="77777777" w:rsidR="00EE69AD" w:rsidRPr="00083482" w:rsidRDefault="00EB3A34">
      <w:pPr>
        <w:pStyle w:val="Shloka"/>
        <w:rPr>
          <w:noProof/>
          <w:lang w:bidi="sa-IN"/>
        </w:rPr>
      </w:pPr>
      <w:r w:rsidRPr="00083482">
        <w:rPr>
          <w:noProof/>
          <w:lang w:bidi="sa-IN"/>
        </w:rPr>
        <w:t>tasmAt sarvagatam brahma nityam yajne pratiShThitam || 15 ||</w:t>
      </w:r>
    </w:p>
    <w:p w14:paraId="0A5B7D86" w14:textId="77777777" w:rsidR="00EE69AD" w:rsidRPr="00083482" w:rsidRDefault="00EE69AD">
      <w:pPr>
        <w:pStyle w:val="Shloka"/>
        <w:rPr>
          <w:noProof/>
          <w:lang w:bidi="sa-IN"/>
        </w:rPr>
      </w:pPr>
    </w:p>
    <w:p w14:paraId="72EB3EA4" w14:textId="77777777" w:rsidR="00EE69AD" w:rsidRPr="00083482" w:rsidRDefault="00EB3A34">
      <w:pPr>
        <w:pStyle w:val="Shloka"/>
        <w:rPr>
          <w:noProof/>
          <w:lang w:bidi="sa-IN"/>
        </w:rPr>
      </w:pPr>
      <w:r w:rsidRPr="00083482">
        <w:rPr>
          <w:noProof/>
          <w:lang w:bidi="sa-IN"/>
        </w:rPr>
        <w:t>Evam pravartitam chakram nAnuvartayatIha ya: |</w:t>
      </w:r>
    </w:p>
    <w:p w14:paraId="45CF05ED" w14:textId="77777777" w:rsidR="00EE69AD" w:rsidRPr="00083482" w:rsidRDefault="00EB3A34">
      <w:pPr>
        <w:pStyle w:val="Shloka"/>
        <w:rPr>
          <w:noProof/>
          <w:lang w:bidi="sa-IN"/>
        </w:rPr>
      </w:pPr>
      <w:r w:rsidRPr="00083482">
        <w:rPr>
          <w:noProof/>
          <w:lang w:bidi="sa-IN"/>
        </w:rPr>
        <w:t>aghAyurindriyArAmO mOgham pArtha sa jIvati || 16 ||</w:t>
      </w:r>
    </w:p>
    <w:p w14:paraId="322321C0" w14:textId="77777777" w:rsidR="00EE69AD" w:rsidRPr="00083482" w:rsidRDefault="00EB3A34">
      <w:pPr>
        <w:pStyle w:val="Shloka"/>
      </w:pPr>
      <w:r w:rsidRPr="00083482">
        <w:rPr>
          <w:noProof/>
          <w:lang w:bidi="sa-IN"/>
        </w:rPr>
        <w:t>]</w:t>
      </w:r>
    </w:p>
    <w:p w14:paraId="08D295A0" w14:textId="77777777" w:rsidR="00EE69AD" w:rsidRPr="00083482" w:rsidRDefault="00EB3A34" w:rsidP="00A22026">
      <w:pPr>
        <w:pStyle w:val="ExplnOfShloka"/>
      </w:pPr>
      <w:r w:rsidRPr="00083482">
        <w:rPr>
          <w:noProof/>
          <w:szCs w:val="20"/>
          <w:lang w:bidi="sa-IN"/>
        </w:rPr>
        <w:t>[bhUtAni]</w:t>
      </w:r>
      <w:r w:rsidRPr="00083482">
        <w:rPr>
          <w:szCs w:val="20"/>
        </w:rPr>
        <w:t xml:space="preserve"> Bodies of conscious beings </w:t>
      </w:r>
      <w:r w:rsidRPr="00083482">
        <w:rPr>
          <w:noProof/>
          <w:szCs w:val="20"/>
          <w:lang w:bidi="sa-IN"/>
        </w:rPr>
        <w:t>[bhavanti]</w:t>
      </w:r>
      <w:r w:rsidRPr="00083482">
        <w:rPr>
          <w:szCs w:val="20"/>
        </w:rPr>
        <w:t xml:space="preserve"> are made </w:t>
      </w:r>
      <w:r w:rsidRPr="00083482">
        <w:rPr>
          <w:noProof/>
          <w:szCs w:val="20"/>
          <w:lang w:bidi="sa-IN"/>
        </w:rPr>
        <w:t>[annAt]</w:t>
      </w:r>
      <w:r w:rsidRPr="00083482">
        <w:rPr>
          <w:szCs w:val="20"/>
        </w:rPr>
        <w:t xml:space="preserve"> from food. </w:t>
      </w:r>
      <w:r w:rsidRPr="00083482">
        <w:rPr>
          <w:noProof/>
          <w:szCs w:val="20"/>
          <w:lang w:bidi="sa-IN"/>
        </w:rPr>
        <w:t>[anna]</w:t>
      </w:r>
      <w:r w:rsidRPr="00083482">
        <w:rPr>
          <w:szCs w:val="20"/>
        </w:rPr>
        <w:t xml:space="preserve"> Food </w:t>
      </w:r>
      <w:r w:rsidRPr="00083482">
        <w:rPr>
          <w:noProof/>
          <w:szCs w:val="20"/>
          <w:lang w:bidi="sa-IN"/>
        </w:rPr>
        <w:t>[sambhava:]</w:t>
      </w:r>
      <w:r w:rsidRPr="00083482">
        <w:rPr>
          <w:szCs w:val="20"/>
        </w:rPr>
        <w:t xml:space="preserve"> is created </w:t>
      </w:r>
      <w:r w:rsidRPr="00083482">
        <w:rPr>
          <w:noProof/>
          <w:szCs w:val="20"/>
          <w:lang w:bidi="sa-IN"/>
        </w:rPr>
        <w:t>[parjanyAt]</w:t>
      </w:r>
      <w:r w:rsidRPr="00083482">
        <w:rPr>
          <w:szCs w:val="20"/>
        </w:rPr>
        <w:t xml:space="preserve"> using rain water. </w:t>
      </w:r>
      <w:r w:rsidRPr="00083482">
        <w:rPr>
          <w:noProof/>
          <w:szCs w:val="20"/>
          <w:lang w:bidi="sa-IN"/>
        </w:rPr>
        <w:t>[parjanya:]</w:t>
      </w:r>
      <w:r w:rsidRPr="00083482">
        <w:rPr>
          <w:szCs w:val="20"/>
        </w:rPr>
        <w:t xml:space="preserve"> Rain </w:t>
      </w:r>
      <w:r w:rsidRPr="00083482">
        <w:rPr>
          <w:noProof/>
          <w:szCs w:val="20"/>
          <w:lang w:bidi="sa-IN"/>
        </w:rPr>
        <w:t>[bhavati]</w:t>
      </w:r>
      <w:r w:rsidRPr="00083482">
        <w:rPr>
          <w:szCs w:val="20"/>
        </w:rPr>
        <w:t xml:space="preserve"> is a result of </w:t>
      </w:r>
      <w:r w:rsidRPr="00083482">
        <w:rPr>
          <w:noProof/>
          <w:szCs w:val="20"/>
          <w:lang w:bidi="sa-IN"/>
        </w:rPr>
        <w:t>[yajna]</w:t>
      </w:r>
      <w:r w:rsidRPr="00083482">
        <w:rPr>
          <w:szCs w:val="20"/>
        </w:rPr>
        <w:t xml:space="preserve"> </w:t>
      </w:r>
      <w:r w:rsidR="00DE2AD7" w:rsidRPr="00083482">
        <w:rPr>
          <w:szCs w:val="20"/>
        </w:rPr>
        <w:t xml:space="preserve">a method of </w:t>
      </w:r>
      <w:hyperlink w:anchor="yajna" w:history="1">
        <w:r w:rsidRPr="00083482">
          <w:rPr>
            <w:rStyle w:val="Hyperlink"/>
            <w:szCs w:val="20"/>
          </w:rPr>
          <w:t>worship</w:t>
        </w:r>
      </w:hyperlink>
      <w:r w:rsidRPr="00083482">
        <w:rPr>
          <w:szCs w:val="20"/>
        </w:rPr>
        <w:t xml:space="preserve">. </w:t>
      </w:r>
      <w:r w:rsidRPr="00083482">
        <w:rPr>
          <w:noProof/>
          <w:szCs w:val="20"/>
          <w:lang w:bidi="sa-IN"/>
        </w:rPr>
        <w:t>[yajna:]</w:t>
      </w:r>
      <w:r w:rsidRPr="00083482">
        <w:rPr>
          <w:szCs w:val="20"/>
        </w:rPr>
        <w:t xml:space="preserve"> </w:t>
      </w:r>
      <w:r w:rsidR="00E500D9" w:rsidRPr="00083482">
        <w:rPr>
          <w:szCs w:val="20"/>
        </w:rPr>
        <w:t>Such</w:t>
      </w:r>
      <w:r w:rsidR="00DE2AD7" w:rsidRPr="00083482">
        <w:rPr>
          <w:szCs w:val="20"/>
        </w:rPr>
        <w:t xml:space="preserve"> w</w:t>
      </w:r>
      <w:r w:rsidRPr="00083482">
        <w:rPr>
          <w:szCs w:val="20"/>
        </w:rPr>
        <w:t xml:space="preserve">orship </w:t>
      </w:r>
      <w:r w:rsidRPr="00083482">
        <w:rPr>
          <w:noProof/>
          <w:szCs w:val="20"/>
          <w:lang w:bidi="sa-IN"/>
        </w:rPr>
        <w:t>[samudbhavam]</w:t>
      </w:r>
      <w:r w:rsidRPr="00083482">
        <w:rPr>
          <w:szCs w:val="20"/>
        </w:rPr>
        <w:t xml:space="preserve"> is a result of </w:t>
      </w:r>
      <w:r w:rsidRPr="00083482">
        <w:rPr>
          <w:noProof/>
          <w:szCs w:val="20"/>
          <w:lang w:bidi="sa-IN"/>
        </w:rPr>
        <w:t>[karma]</w:t>
      </w:r>
      <w:r w:rsidRPr="00083482">
        <w:rPr>
          <w:szCs w:val="20"/>
        </w:rPr>
        <w:t xml:space="preserve"> </w:t>
      </w:r>
      <w:r w:rsidR="00DE2AD7" w:rsidRPr="00083482">
        <w:rPr>
          <w:szCs w:val="20"/>
        </w:rPr>
        <w:t>activity</w:t>
      </w:r>
      <w:r w:rsidRPr="00083482">
        <w:rPr>
          <w:szCs w:val="20"/>
        </w:rPr>
        <w:t xml:space="preserve">. </w:t>
      </w:r>
    </w:p>
    <w:p w14:paraId="11C2CA8F" w14:textId="77777777" w:rsidR="00EE69AD" w:rsidRPr="00083482" w:rsidRDefault="00EB3A34" w:rsidP="00A22026">
      <w:pPr>
        <w:pStyle w:val="ExplnOfShloka"/>
      </w:pPr>
      <w:r w:rsidRPr="00083482">
        <w:rPr>
          <w:noProof/>
          <w:szCs w:val="20"/>
          <w:lang w:bidi="sa-IN"/>
        </w:rPr>
        <w:t>[viddhi]</w:t>
      </w:r>
      <w:r w:rsidRPr="00083482">
        <w:rPr>
          <w:szCs w:val="20"/>
        </w:rPr>
        <w:t xml:space="preserve"> Know that </w:t>
      </w:r>
      <w:r w:rsidRPr="00083482">
        <w:rPr>
          <w:noProof/>
          <w:szCs w:val="20"/>
          <w:lang w:bidi="sa-IN"/>
        </w:rPr>
        <w:t>[karma]</w:t>
      </w:r>
      <w:r w:rsidRPr="00083482">
        <w:rPr>
          <w:szCs w:val="20"/>
        </w:rPr>
        <w:t xml:space="preserve"> actions </w:t>
      </w:r>
      <w:r w:rsidRPr="00083482">
        <w:rPr>
          <w:noProof/>
          <w:szCs w:val="20"/>
          <w:lang w:bidi="sa-IN"/>
        </w:rPr>
        <w:t>[brahmOdbhavam]</w:t>
      </w:r>
      <w:r w:rsidRPr="00083482">
        <w:rPr>
          <w:szCs w:val="20"/>
        </w:rPr>
        <w:t xml:space="preserve"> result from </w:t>
      </w:r>
      <w:r w:rsidR="00DE2AD7" w:rsidRPr="00083482">
        <w:rPr>
          <w:szCs w:val="20"/>
        </w:rPr>
        <w:t>the environment</w:t>
      </w:r>
      <w:r w:rsidRPr="00083482">
        <w:rPr>
          <w:szCs w:val="20"/>
        </w:rPr>
        <w:t xml:space="preserve">. </w:t>
      </w:r>
      <w:r w:rsidRPr="00083482">
        <w:rPr>
          <w:noProof/>
          <w:szCs w:val="20"/>
          <w:lang w:bidi="sa-IN"/>
        </w:rPr>
        <w:t>[brahma</w:t>
      </w:r>
      <w:r w:rsidR="00DE2AD7" w:rsidRPr="00083482">
        <w:rPr>
          <w:noProof/>
          <w:szCs w:val="20"/>
          <w:lang w:bidi="sa-IN"/>
        </w:rPr>
        <w:t xml:space="preserve"> akShara samudbhavam</w:t>
      </w:r>
      <w:r w:rsidRPr="00083482">
        <w:rPr>
          <w:noProof/>
          <w:szCs w:val="20"/>
          <w:lang w:bidi="sa-IN"/>
        </w:rPr>
        <w:t>]</w:t>
      </w:r>
      <w:r w:rsidRPr="00083482">
        <w:rPr>
          <w:szCs w:val="20"/>
        </w:rPr>
        <w:t xml:space="preserve"> </w:t>
      </w:r>
      <w:r w:rsidR="00DE2AD7" w:rsidRPr="00083482">
        <w:rPr>
          <w:szCs w:val="20"/>
        </w:rPr>
        <w:t>The environment comes alive as your body</w:t>
      </w:r>
      <w:r w:rsidRPr="00083482">
        <w:rPr>
          <w:szCs w:val="20"/>
        </w:rPr>
        <w:t xml:space="preserve"> by virtue of the indestructible Self. </w:t>
      </w:r>
      <w:r w:rsidR="00603125" w:rsidRPr="00083482">
        <w:rPr>
          <w:noProof/>
          <w:szCs w:val="20"/>
          <w:lang w:bidi="sa-IN"/>
        </w:rPr>
        <w:t>[tasmAt]</w:t>
      </w:r>
      <w:r w:rsidR="00603125" w:rsidRPr="00083482">
        <w:rPr>
          <w:szCs w:val="20"/>
        </w:rPr>
        <w:t xml:space="preserve"> Thus, </w:t>
      </w:r>
      <w:r w:rsidRPr="00083482">
        <w:rPr>
          <w:noProof/>
          <w:szCs w:val="20"/>
          <w:lang w:bidi="sa-IN"/>
        </w:rPr>
        <w:t>[sarvagatam]</w:t>
      </w:r>
      <w:r w:rsidRPr="00083482">
        <w:rPr>
          <w:szCs w:val="20"/>
        </w:rPr>
        <w:t xml:space="preserve"> </w:t>
      </w:r>
      <w:r w:rsidR="00603125" w:rsidRPr="00083482">
        <w:rPr>
          <w:szCs w:val="20"/>
        </w:rPr>
        <w:t>the ubiquitous</w:t>
      </w:r>
      <w:r w:rsidRPr="00083482">
        <w:rPr>
          <w:szCs w:val="20"/>
        </w:rPr>
        <w:t xml:space="preserve"> </w:t>
      </w:r>
      <w:r w:rsidRPr="00083482">
        <w:rPr>
          <w:noProof/>
          <w:szCs w:val="20"/>
          <w:lang w:bidi="sa-IN"/>
        </w:rPr>
        <w:t>[brahma]</w:t>
      </w:r>
      <w:r w:rsidRPr="00083482">
        <w:rPr>
          <w:szCs w:val="20"/>
        </w:rPr>
        <w:t xml:space="preserve"> </w:t>
      </w:r>
      <w:r w:rsidR="00603125" w:rsidRPr="00083482">
        <w:rPr>
          <w:szCs w:val="20"/>
        </w:rPr>
        <w:t>environment</w:t>
      </w:r>
      <w:r w:rsidRPr="00083482">
        <w:rPr>
          <w:szCs w:val="20"/>
        </w:rPr>
        <w:t xml:space="preserve"> </w:t>
      </w:r>
      <w:r w:rsidRPr="00083482">
        <w:rPr>
          <w:noProof/>
          <w:szCs w:val="20"/>
          <w:lang w:bidi="sa-IN"/>
        </w:rPr>
        <w:t>[nityam pratiShThitam]</w:t>
      </w:r>
      <w:r w:rsidRPr="00083482">
        <w:rPr>
          <w:szCs w:val="20"/>
        </w:rPr>
        <w:t xml:space="preserve"> is always </w:t>
      </w:r>
      <w:r w:rsidR="00DF4DD7" w:rsidRPr="00083482">
        <w:rPr>
          <w:szCs w:val="20"/>
        </w:rPr>
        <w:t>involved</w:t>
      </w:r>
      <w:r w:rsidRPr="00083482">
        <w:rPr>
          <w:szCs w:val="20"/>
        </w:rPr>
        <w:t xml:space="preserve"> in </w:t>
      </w:r>
      <w:r w:rsidRPr="00083482">
        <w:rPr>
          <w:noProof/>
          <w:szCs w:val="20"/>
          <w:lang w:bidi="sa-IN"/>
        </w:rPr>
        <w:t>[yajne]</w:t>
      </w:r>
      <w:r w:rsidRPr="00083482">
        <w:rPr>
          <w:szCs w:val="20"/>
        </w:rPr>
        <w:t xml:space="preserve"> </w:t>
      </w:r>
      <w:r w:rsidR="00DE2AD7" w:rsidRPr="00083482">
        <w:rPr>
          <w:szCs w:val="20"/>
        </w:rPr>
        <w:t xml:space="preserve">a method of </w:t>
      </w:r>
      <w:r w:rsidRPr="00083482">
        <w:rPr>
          <w:szCs w:val="20"/>
        </w:rPr>
        <w:t>worship.</w:t>
      </w:r>
    </w:p>
    <w:p w14:paraId="78E18299" w14:textId="77777777" w:rsidR="00EE69AD" w:rsidRPr="00083482" w:rsidRDefault="00DE2AD7" w:rsidP="00A22026">
      <w:pPr>
        <w:pStyle w:val="ExplnOfShloka"/>
      </w:pPr>
      <w:r w:rsidRPr="00083482">
        <w:rPr>
          <w:noProof/>
          <w:szCs w:val="20"/>
          <w:lang w:bidi="sa-IN"/>
        </w:rPr>
        <w:t>[iha]</w:t>
      </w:r>
      <w:r w:rsidRPr="00083482">
        <w:rPr>
          <w:szCs w:val="20"/>
        </w:rPr>
        <w:t xml:space="preserve"> Over here, </w:t>
      </w:r>
      <w:r w:rsidR="00EB3A34" w:rsidRPr="00083482">
        <w:rPr>
          <w:noProof/>
          <w:szCs w:val="20"/>
          <w:lang w:bidi="sa-IN"/>
        </w:rPr>
        <w:t>[ya:]</w:t>
      </w:r>
      <w:r w:rsidR="00EB3A34" w:rsidRPr="00083482">
        <w:rPr>
          <w:szCs w:val="20"/>
        </w:rPr>
        <w:t xml:space="preserve"> </w:t>
      </w:r>
      <w:r w:rsidRPr="00083482">
        <w:rPr>
          <w:szCs w:val="20"/>
        </w:rPr>
        <w:t>t</w:t>
      </w:r>
      <w:r w:rsidR="00EB3A34" w:rsidRPr="00083482">
        <w:rPr>
          <w:szCs w:val="20"/>
        </w:rPr>
        <w:t xml:space="preserve">he one who </w:t>
      </w:r>
      <w:r w:rsidR="00EB3A34" w:rsidRPr="00083482">
        <w:rPr>
          <w:noProof/>
          <w:szCs w:val="20"/>
          <w:lang w:bidi="sa-IN"/>
        </w:rPr>
        <w:t>[na anuvartayati]</w:t>
      </w:r>
      <w:r w:rsidR="00EB3A34" w:rsidRPr="00083482">
        <w:rPr>
          <w:szCs w:val="20"/>
        </w:rPr>
        <w:t xml:space="preserve"> does not follow </w:t>
      </w:r>
      <w:r w:rsidR="00EB3A34" w:rsidRPr="00083482">
        <w:rPr>
          <w:noProof/>
          <w:szCs w:val="20"/>
          <w:lang w:bidi="sa-IN"/>
        </w:rPr>
        <w:t>[pravartitam chakram]</w:t>
      </w:r>
      <w:r w:rsidR="00EB3A34" w:rsidRPr="00083482">
        <w:rPr>
          <w:szCs w:val="20"/>
        </w:rPr>
        <w:t xml:space="preserve"> the continuous cycle </w:t>
      </w:r>
      <w:r w:rsidR="00EB3A34" w:rsidRPr="00083482">
        <w:rPr>
          <w:noProof/>
          <w:szCs w:val="20"/>
          <w:lang w:bidi="sa-IN"/>
        </w:rPr>
        <w:t>[Evam]</w:t>
      </w:r>
      <w:r w:rsidR="00EB3A34" w:rsidRPr="00083482">
        <w:rPr>
          <w:szCs w:val="20"/>
        </w:rPr>
        <w:t xml:space="preserve"> in this way </w:t>
      </w:r>
      <w:r w:rsidR="00EB3A34" w:rsidRPr="00083482">
        <w:rPr>
          <w:noProof/>
          <w:szCs w:val="20"/>
          <w:lang w:bidi="sa-IN"/>
        </w:rPr>
        <w:t>[aghAyu:]</w:t>
      </w:r>
      <w:r w:rsidR="00EB3A34" w:rsidRPr="00083482">
        <w:rPr>
          <w:szCs w:val="20"/>
        </w:rPr>
        <w:t xml:space="preserve"> </w:t>
      </w:r>
      <w:r w:rsidR="005C66E7" w:rsidRPr="00083482">
        <w:rPr>
          <w:szCs w:val="20"/>
        </w:rPr>
        <w:t xml:space="preserve">spends </w:t>
      </w:r>
      <w:r w:rsidRPr="00083482">
        <w:rPr>
          <w:szCs w:val="20"/>
        </w:rPr>
        <w:t>a</w:t>
      </w:r>
      <w:r w:rsidR="00EB3A34" w:rsidRPr="00083482">
        <w:rPr>
          <w:szCs w:val="20"/>
        </w:rPr>
        <w:t xml:space="preserve"> lifetime collecting faults. </w:t>
      </w:r>
      <w:r w:rsidR="00EB3A34" w:rsidRPr="00083482">
        <w:rPr>
          <w:noProof/>
          <w:szCs w:val="20"/>
          <w:lang w:bidi="sa-IN"/>
        </w:rPr>
        <w:t>[indriyArAma:]</w:t>
      </w:r>
      <w:r w:rsidR="00EB3A34" w:rsidRPr="00083482">
        <w:rPr>
          <w:szCs w:val="20"/>
        </w:rPr>
        <w:t xml:space="preserve"> He wander</w:t>
      </w:r>
      <w:r w:rsidR="005C66E7" w:rsidRPr="00083482">
        <w:rPr>
          <w:szCs w:val="20"/>
        </w:rPr>
        <w:t>s</w:t>
      </w:r>
      <w:r w:rsidR="00EB3A34" w:rsidRPr="00083482">
        <w:rPr>
          <w:szCs w:val="20"/>
        </w:rPr>
        <w:t xml:space="preserve"> where his sense organs take him </w:t>
      </w:r>
      <w:r w:rsidR="00EB3A34" w:rsidRPr="00083482">
        <w:rPr>
          <w:noProof/>
          <w:szCs w:val="20"/>
          <w:lang w:bidi="sa-IN"/>
        </w:rPr>
        <w:t>[mOgham]</w:t>
      </w:r>
      <w:r w:rsidR="00EB3A34" w:rsidRPr="00083482">
        <w:rPr>
          <w:szCs w:val="20"/>
        </w:rPr>
        <w:t xml:space="preserve"> and waste</w:t>
      </w:r>
      <w:r w:rsidR="005C66E7" w:rsidRPr="00083482">
        <w:rPr>
          <w:szCs w:val="20"/>
        </w:rPr>
        <w:t>s</w:t>
      </w:r>
      <w:r w:rsidR="00EB3A34" w:rsidRPr="00083482">
        <w:rPr>
          <w:szCs w:val="20"/>
        </w:rPr>
        <w:t xml:space="preserve"> </w:t>
      </w:r>
      <w:r w:rsidR="00EB3A34" w:rsidRPr="00083482">
        <w:rPr>
          <w:noProof/>
          <w:szCs w:val="20"/>
          <w:lang w:bidi="sa-IN"/>
        </w:rPr>
        <w:t>[jIvati]</w:t>
      </w:r>
      <w:r w:rsidR="00EB3A34" w:rsidRPr="00083482">
        <w:rPr>
          <w:szCs w:val="20"/>
        </w:rPr>
        <w:t xml:space="preserve"> his life</w:t>
      </w:r>
      <w:r w:rsidR="005C66E7" w:rsidRPr="00083482">
        <w:rPr>
          <w:szCs w:val="20"/>
        </w:rPr>
        <w:t xml:space="preserve"> away</w:t>
      </w:r>
      <w:r w:rsidR="00EB3A34" w:rsidRPr="00083482">
        <w:rPr>
          <w:szCs w:val="20"/>
        </w:rPr>
        <w:t>.</w:t>
      </w:r>
    </w:p>
    <w:p w14:paraId="7E5C1FB0" w14:textId="77777777" w:rsidR="00F11283" w:rsidRPr="00083482" w:rsidRDefault="00F11283">
      <w:pPr>
        <w:rPr>
          <w:i/>
        </w:rPr>
      </w:pPr>
      <w:r w:rsidRPr="00083482">
        <w:rPr>
          <w:i/>
        </w:rPr>
        <w:t xml:space="preserve">To comprehend this Shloka, think about </w:t>
      </w:r>
      <w:r w:rsidR="00DD1F13" w:rsidRPr="00083482">
        <w:rPr>
          <w:i/>
        </w:rPr>
        <w:t xml:space="preserve">all activities of nature (including your body) as a </w:t>
      </w:r>
      <w:r w:rsidR="0050388F" w:rsidRPr="00083482">
        <w:rPr>
          <w:i/>
        </w:rPr>
        <w:t>procedure</w:t>
      </w:r>
      <w:r w:rsidR="00DD1F13" w:rsidRPr="00083482">
        <w:rPr>
          <w:i/>
        </w:rPr>
        <w:t xml:space="preserve"> </w:t>
      </w:r>
      <w:r w:rsidR="0050388F" w:rsidRPr="00083482">
        <w:rPr>
          <w:i/>
        </w:rPr>
        <w:t>to</w:t>
      </w:r>
      <w:r w:rsidR="00DD1F13" w:rsidRPr="00083482">
        <w:rPr>
          <w:i/>
        </w:rPr>
        <w:t xml:space="preserve"> worship. </w:t>
      </w:r>
      <w:hyperlink w:anchor="yajna" w:history="1">
        <w:r w:rsidR="00DD1F13" w:rsidRPr="00083482">
          <w:rPr>
            <w:rStyle w:val="Hyperlink"/>
            <w:i/>
          </w:rPr>
          <w:t>Worship</w:t>
        </w:r>
      </w:hyperlink>
      <w:r w:rsidR="00DD1F13" w:rsidRPr="00083482">
        <w:rPr>
          <w:i/>
        </w:rPr>
        <w:t xml:space="preserve"> is done to please the Lord. The Lord created everything for his own enjoyment. Hence, anything that happens in the environment is for His pleasure and is a method of worship - including sunshine, rain, the growth of food, nourishment and so on.</w:t>
      </w:r>
    </w:p>
    <w:p w14:paraId="2F38A9BC" w14:textId="77777777" w:rsidR="00EE4CC9" w:rsidRPr="00083482" w:rsidRDefault="00834018">
      <w:r w:rsidRPr="00083482">
        <w:t xml:space="preserve">All living beings </w:t>
      </w:r>
      <w:r w:rsidR="00EB3A34" w:rsidRPr="00083482">
        <w:t>surviv</w:t>
      </w:r>
      <w:r w:rsidRPr="00083482">
        <w:t>e by consuming food.</w:t>
      </w:r>
      <w:r w:rsidR="00EB3A34" w:rsidRPr="00083482">
        <w:t xml:space="preserve"> </w:t>
      </w:r>
      <w:r w:rsidRPr="00083482">
        <w:t>F</w:t>
      </w:r>
      <w:r w:rsidR="00EB3A34" w:rsidRPr="00083482">
        <w:t xml:space="preserve">ood is created using rain water- this fact is known to everyone. The fact that rain water is a result of </w:t>
      </w:r>
      <w:r w:rsidR="00E500D9" w:rsidRPr="00083482">
        <w:t xml:space="preserve">a method of </w:t>
      </w:r>
      <w:r w:rsidR="00EB3A34" w:rsidRPr="00083482">
        <w:t>worship is stated in the scriptures</w:t>
      </w:r>
      <w:r w:rsidR="00454675" w:rsidRPr="00083482">
        <w:t xml:space="preserve"> such as </w:t>
      </w:r>
      <w:r w:rsidR="00454675" w:rsidRPr="00083482">
        <w:rPr>
          <w:noProof/>
          <w:lang w:bidi="sa-IN"/>
        </w:rPr>
        <w:t>[brahma purANa]</w:t>
      </w:r>
      <w:r w:rsidR="00454675" w:rsidRPr="00083482">
        <w:t>, 16-4</w:t>
      </w:r>
      <w:r w:rsidR="00AF436D" w:rsidRPr="00083482">
        <w:t xml:space="preserve">: </w:t>
      </w:r>
      <w:r w:rsidR="00EB3A34" w:rsidRPr="00083482">
        <w:t>'</w:t>
      </w:r>
      <w:r w:rsidR="00DD1F13" w:rsidRPr="00083482">
        <w:t>T</w:t>
      </w:r>
      <w:r w:rsidR="00EB3A34" w:rsidRPr="00083482">
        <w:t>he Sun</w:t>
      </w:r>
      <w:r w:rsidR="00DD1F13" w:rsidRPr="00083482">
        <w:t xml:space="preserve"> has fuel that burns</w:t>
      </w:r>
      <w:r w:rsidR="00454675" w:rsidRPr="00083482">
        <w:t>. Rain happens due to the Sun'</w:t>
      </w:r>
      <w:r w:rsidR="00EB3A34" w:rsidRPr="00083482">
        <w:t xml:space="preserve">. </w:t>
      </w:r>
    </w:p>
    <w:p w14:paraId="2BD46272" w14:textId="77777777" w:rsidR="00B209BF" w:rsidRPr="00083482" w:rsidRDefault="00B209BF" w:rsidP="00B209BF">
      <w:pPr>
        <w:pStyle w:val="ApplNotes"/>
      </w:pPr>
      <w:r w:rsidRPr="00083482">
        <w:t>Activity happens in the environment</w:t>
      </w:r>
      <w:r w:rsidR="00B821D8" w:rsidRPr="00083482">
        <w:t>, not for our purpose</w:t>
      </w:r>
      <w:r w:rsidRPr="00083482">
        <w:t xml:space="preserve">. The Self </w:t>
      </w:r>
      <w:r w:rsidR="00225F73" w:rsidRPr="00083482">
        <w:t>must engage in worship.</w:t>
      </w:r>
    </w:p>
    <w:p w14:paraId="23840D7F" w14:textId="77777777" w:rsidR="00C94E20" w:rsidRDefault="00E500D9">
      <w:r w:rsidRPr="00083482">
        <w:t>Any method of w</w:t>
      </w:r>
      <w:r w:rsidR="00EB3A34" w:rsidRPr="00083482">
        <w:t xml:space="preserve">orship results from </w:t>
      </w:r>
      <w:r w:rsidRPr="00083482">
        <w:t>activity</w:t>
      </w:r>
      <w:r w:rsidR="00EE4CC9" w:rsidRPr="00083482">
        <w:t>.</w:t>
      </w:r>
      <w:r w:rsidR="00DD1F13" w:rsidRPr="00083482">
        <w:t xml:space="preserve"> </w:t>
      </w:r>
      <w:r w:rsidR="00EE4CC9" w:rsidRPr="00083482">
        <w:t xml:space="preserve">An example of </w:t>
      </w:r>
      <w:r w:rsidR="00DD1F13" w:rsidRPr="00083482">
        <w:t xml:space="preserve">such </w:t>
      </w:r>
      <w:r w:rsidR="00EE4CC9" w:rsidRPr="00083482">
        <w:t xml:space="preserve">activity is to earn or acquire </w:t>
      </w:r>
      <w:r w:rsidR="00DD1F13" w:rsidRPr="00083482">
        <w:t>materials.</w:t>
      </w:r>
      <w:r w:rsidR="00EB3A34" w:rsidRPr="00083482">
        <w:t xml:space="preserve"> </w:t>
      </w:r>
      <w:r w:rsidR="00EE4CC9" w:rsidRPr="00083482">
        <w:t xml:space="preserve">This </w:t>
      </w:r>
      <w:r w:rsidR="00DD1F13" w:rsidRPr="00083482">
        <w:t xml:space="preserve">activity </w:t>
      </w:r>
      <w:r w:rsidR="00036060" w:rsidRPr="00083482">
        <w:t>pans out in</w:t>
      </w:r>
      <w:r w:rsidR="00EB3A34" w:rsidRPr="00083482">
        <w:t xml:space="preserve"> </w:t>
      </w:r>
      <w:r w:rsidR="00036060" w:rsidRPr="00083482">
        <w:t xml:space="preserve">a series of </w:t>
      </w:r>
      <w:r w:rsidR="00EB3A34" w:rsidRPr="00083482">
        <w:t>transactions</w:t>
      </w:r>
      <w:r w:rsidR="00EE4CC9" w:rsidRPr="00083482">
        <w:t xml:space="preserve"> </w:t>
      </w:r>
      <w:hyperlink w:anchor="actions_and_happenings" w:history="1">
        <w:r w:rsidR="00EE4CC9" w:rsidRPr="00083482">
          <w:rPr>
            <w:rStyle w:val="Hyperlink"/>
          </w:rPr>
          <w:t xml:space="preserve">involving </w:t>
        </w:r>
        <w:r w:rsidR="00036060" w:rsidRPr="00083482">
          <w:rPr>
            <w:rStyle w:val="Hyperlink"/>
          </w:rPr>
          <w:t xml:space="preserve">all </w:t>
        </w:r>
        <w:r w:rsidR="00EE4CC9" w:rsidRPr="00083482">
          <w:rPr>
            <w:rStyle w:val="Hyperlink"/>
          </w:rPr>
          <w:t>thing</w:t>
        </w:r>
        <w:r w:rsidR="00036060" w:rsidRPr="00083482">
          <w:rPr>
            <w:rStyle w:val="Hyperlink"/>
          </w:rPr>
          <w:t>s</w:t>
        </w:r>
        <w:r w:rsidR="00EE4CC9" w:rsidRPr="00083482">
          <w:rPr>
            <w:rStyle w:val="Hyperlink"/>
          </w:rPr>
          <w:t xml:space="preserve"> that </w:t>
        </w:r>
        <w:r w:rsidR="00036060" w:rsidRPr="00083482">
          <w:rPr>
            <w:rStyle w:val="Hyperlink"/>
          </w:rPr>
          <w:t>make</w:t>
        </w:r>
        <w:r w:rsidR="00DD1F13" w:rsidRPr="00083482">
          <w:rPr>
            <w:rStyle w:val="Hyperlink"/>
          </w:rPr>
          <w:t xml:space="preserve"> </w:t>
        </w:r>
        <w:r w:rsidR="00EE4CC9" w:rsidRPr="00083482">
          <w:rPr>
            <w:rStyle w:val="Hyperlink"/>
          </w:rPr>
          <w:t xml:space="preserve">the activity </w:t>
        </w:r>
        <w:r w:rsidR="00DD1F13" w:rsidRPr="00083482">
          <w:rPr>
            <w:rStyle w:val="Hyperlink"/>
          </w:rPr>
          <w:t>happen</w:t>
        </w:r>
      </w:hyperlink>
      <w:r w:rsidR="00DD1F13" w:rsidRPr="00083482">
        <w:t>.</w:t>
      </w:r>
    </w:p>
    <w:p w14:paraId="55D508B4" w14:textId="1E865BFF" w:rsidR="00492D29" w:rsidRDefault="00E500D9">
      <w:r w:rsidRPr="00083482">
        <w:t>Activity happens in the environment</w:t>
      </w:r>
      <w:r w:rsidR="00EB3A34" w:rsidRPr="00083482">
        <w:t xml:space="preserve">. </w:t>
      </w:r>
      <w:r w:rsidR="00036060" w:rsidRPr="00083482">
        <w:t>In this Shloka</w:t>
      </w:r>
      <w:r w:rsidR="00EB3A34" w:rsidRPr="00083482">
        <w:t>, the w</w:t>
      </w:r>
      <w:r w:rsidR="00CC6197" w:rsidRPr="00083482">
        <w:t xml:space="preserve">ord </w:t>
      </w:r>
      <w:r w:rsidR="00CC6197" w:rsidRPr="00083482">
        <w:rPr>
          <w:noProof/>
          <w:lang w:bidi="sa-IN"/>
        </w:rPr>
        <w:t>[brahma]</w:t>
      </w:r>
      <w:r w:rsidR="00EB3A34" w:rsidRPr="00083482">
        <w:t xml:space="preserve"> is used to denote the body, which is </w:t>
      </w:r>
      <w:r w:rsidR="00CC6197" w:rsidRPr="00083482">
        <w:t>a contribution of nature</w:t>
      </w:r>
      <w:r w:rsidR="000E57BE" w:rsidRPr="00083482">
        <w:t xml:space="preserve">. </w:t>
      </w:r>
      <w:r w:rsidR="00036060" w:rsidRPr="00083482">
        <w:t xml:space="preserve">Our environment </w:t>
      </w:r>
      <w:r w:rsidR="000E57BE" w:rsidRPr="00083482">
        <w:t>is</w:t>
      </w:r>
      <w:r w:rsidR="00CC6197" w:rsidRPr="00083482">
        <w:t xml:space="preserve"> an attribute of the Lord</w:t>
      </w:r>
      <w:r w:rsidR="000E57BE" w:rsidRPr="00083482">
        <w:t xml:space="preserve">, as said in </w:t>
      </w:r>
      <w:r w:rsidR="000E57BE" w:rsidRPr="00083482">
        <w:rPr>
          <w:noProof/>
          <w:lang w:bidi="sa-IN"/>
        </w:rPr>
        <w:t>[muMDaka]</w:t>
      </w:r>
      <w:r w:rsidR="000E57BE" w:rsidRPr="00083482">
        <w:t>, 1-1-16:</w:t>
      </w:r>
      <w:r w:rsidR="00CC6197" w:rsidRPr="00083482">
        <w:t xml:space="preserve"> </w:t>
      </w:r>
      <w:r w:rsidR="00AC3E64">
        <w:t>‘</w:t>
      </w:r>
      <w:r w:rsidR="00CC6197" w:rsidRPr="00083482">
        <w:t xml:space="preserve">The environment, along with all things that are </w:t>
      </w:r>
      <w:r w:rsidR="00EB3A34" w:rsidRPr="00083482">
        <w:t xml:space="preserve">distinguishable </w:t>
      </w:r>
      <w:r w:rsidR="00CC6197" w:rsidRPr="00083482">
        <w:t xml:space="preserve">in it </w:t>
      </w:r>
      <w:r w:rsidR="00EB3A34" w:rsidRPr="00083482">
        <w:t xml:space="preserve">arise from the </w:t>
      </w:r>
      <w:r w:rsidR="00084221" w:rsidRPr="00083482">
        <w:t>Supreme Lord</w:t>
      </w:r>
      <w:r w:rsidR="00AC3E64">
        <w:t>’</w:t>
      </w:r>
      <w:r w:rsidR="00EB3A34" w:rsidRPr="00083482">
        <w:t xml:space="preserve">. Also, in (Chap.14#3), it is said </w:t>
      </w:r>
      <w:r w:rsidR="00AC3E64">
        <w:t>‘</w:t>
      </w:r>
      <w:r w:rsidR="00EB3A34" w:rsidRPr="00083482">
        <w:t xml:space="preserve">the entire universe is my </w:t>
      </w:r>
      <w:r w:rsidR="00454675" w:rsidRPr="00083482">
        <w:t>womb</w:t>
      </w:r>
      <w:r w:rsidR="00AC3E64">
        <w:t>’</w:t>
      </w:r>
      <w:r w:rsidR="00EB3A34" w:rsidRPr="00083482">
        <w:t xml:space="preserve">. </w:t>
      </w:r>
    </w:p>
    <w:p w14:paraId="0DD17E64" w14:textId="68BBB515" w:rsidR="00EE69AD" w:rsidRPr="00083482" w:rsidRDefault="00EB3A34">
      <w:r w:rsidRPr="00083482">
        <w:lastRenderedPageBreak/>
        <w:t xml:space="preserve">The word </w:t>
      </w:r>
      <w:r w:rsidRPr="00083482">
        <w:rPr>
          <w:noProof/>
          <w:lang w:bidi="sa-IN"/>
        </w:rPr>
        <w:t>[akShara]</w:t>
      </w:r>
      <w:r w:rsidRPr="00083482">
        <w:t xml:space="preserve"> </w:t>
      </w:r>
      <w:r w:rsidR="000E57BE" w:rsidRPr="00083482">
        <w:t xml:space="preserve">in this Shloka </w:t>
      </w:r>
      <w:r w:rsidRPr="00083482">
        <w:t xml:space="preserve">denotes the </w:t>
      </w:r>
      <w:r w:rsidRPr="00083482">
        <w:rPr>
          <w:iCs/>
        </w:rPr>
        <w:t>Self</w:t>
      </w:r>
      <w:r w:rsidRPr="00083482">
        <w:t xml:space="preserve">. This Self, being satisfied with food and water, instructs the body to work. In this way, the body is the vehicle of </w:t>
      </w:r>
      <w:r w:rsidR="00CC6197" w:rsidRPr="00083482">
        <w:t>activity</w:t>
      </w:r>
      <w:r w:rsidRPr="00083482">
        <w:t>. This possibility arises in the presence of the Self.</w:t>
      </w:r>
    </w:p>
    <w:p w14:paraId="38EA870A" w14:textId="77777777" w:rsidR="00EE69AD" w:rsidRPr="00083482" w:rsidRDefault="00036060">
      <w:r w:rsidRPr="00083482">
        <w:t xml:space="preserve">In summary, </w:t>
      </w:r>
      <w:r w:rsidR="00EB3A34" w:rsidRPr="00083482">
        <w:t>all actions relate to the body</w:t>
      </w:r>
      <w:r w:rsidRPr="00083482">
        <w:t xml:space="preserve"> and are</w:t>
      </w:r>
      <w:r w:rsidR="00EB3A34" w:rsidRPr="00083482">
        <w:t xml:space="preserve"> enabled by the Self</w:t>
      </w:r>
      <w:r w:rsidRPr="00083482">
        <w:t>. The Self must engage</w:t>
      </w:r>
      <w:r w:rsidR="00EB3A34" w:rsidRPr="00083482">
        <w:t xml:space="preserve"> in worship. Worship is the or</w:t>
      </w:r>
      <w:r w:rsidR="00103A6A" w:rsidRPr="00083482">
        <w:t>i</w:t>
      </w:r>
      <w:r w:rsidR="00EB3A34" w:rsidRPr="00083482">
        <w:t xml:space="preserve">gin of all actions. </w:t>
      </w:r>
    </w:p>
    <w:p w14:paraId="184B53C4" w14:textId="77777777" w:rsidR="00EE69AD" w:rsidRPr="00083482" w:rsidRDefault="00EB3A34">
      <w:r w:rsidRPr="00083482">
        <w:t xml:space="preserve">The cycle kept in motion by the Lord runs like this: </w:t>
      </w:r>
      <w:r w:rsidR="000E57BE" w:rsidRPr="00083482">
        <w:t>B</w:t>
      </w:r>
      <w:r w:rsidRPr="00083482">
        <w:t>odies of conscious beings</w:t>
      </w:r>
      <w:r w:rsidR="000E57BE" w:rsidRPr="00083482">
        <w:t xml:space="preserve"> comes from food</w:t>
      </w:r>
      <w:r w:rsidRPr="00083482">
        <w:t xml:space="preserve">; </w:t>
      </w:r>
      <w:r w:rsidR="000E57BE" w:rsidRPr="00083482">
        <w:t>F</w:t>
      </w:r>
      <w:r w:rsidRPr="00083482">
        <w:t>ood</w:t>
      </w:r>
      <w:r w:rsidR="000E57BE" w:rsidRPr="00083482">
        <w:t xml:space="preserve"> comes due to rain</w:t>
      </w:r>
      <w:r w:rsidRPr="00083482">
        <w:t xml:space="preserve">; </w:t>
      </w:r>
      <w:r w:rsidR="000E57BE" w:rsidRPr="00083482">
        <w:t>R</w:t>
      </w:r>
      <w:r w:rsidRPr="00083482">
        <w:t>ain</w:t>
      </w:r>
      <w:r w:rsidR="000E57BE" w:rsidRPr="00083482">
        <w:t xml:space="preserve"> results from a method of worship</w:t>
      </w:r>
      <w:r w:rsidRPr="00083482">
        <w:t xml:space="preserve">; Worship results from </w:t>
      </w:r>
      <w:r w:rsidR="000E57BE" w:rsidRPr="00083482">
        <w:t>activity</w:t>
      </w:r>
      <w:r w:rsidR="00225F73" w:rsidRPr="00083482">
        <w:t>, put together by the</w:t>
      </w:r>
      <w:r w:rsidRPr="00083482">
        <w:t xml:space="preserve"> transactions of the doer</w:t>
      </w:r>
      <w:r w:rsidR="000E57BE" w:rsidRPr="00083482">
        <w:t>s</w:t>
      </w:r>
      <w:r w:rsidRPr="00083482">
        <w:t xml:space="preserve">; </w:t>
      </w:r>
      <w:r w:rsidR="000E57BE" w:rsidRPr="00083482">
        <w:t xml:space="preserve">activity comes </w:t>
      </w:r>
      <w:r w:rsidRPr="00083482">
        <w:t xml:space="preserve">from bodies of conscious beings. The bodies </w:t>
      </w:r>
      <w:r w:rsidR="000E57BE" w:rsidRPr="00083482">
        <w:t xml:space="preserve">come </w:t>
      </w:r>
      <w:r w:rsidRPr="00083482">
        <w:t xml:space="preserve">from food - This is the cycle, </w:t>
      </w:r>
      <w:r w:rsidR="00DB32D9" w:rsidRPr="00083482">
        <w:t xml:space="preserve">which </w:t>
      </w:r>
      <w:r w:rsidR="00225F73" w:rsidRPr="00083482">
        <w:t>runs in the form of a cause-and-</w:t>
      </w:r>
      <w:r w:rsidRPr="00083482">
        <w:t>effect chain.</w:t>
      </w:r>
    </w:p>
    <w:p w14:paraId="041EE2B7" w14:textId="77777777" w:rsidR="00492D29" w:rsidRDefault="00225F73">
      <w:r w:rsidRPr="00083482">
        <w:t>P</w:t>
      </w:r>
      <w:r w:rsidR="00EB3A34" w:rsidRPr="00083482">
        <w:t>eople who do not acknowledge and follow this cycle while actually being in it</w:t>
      </w:r>
      <w:r w:rsidR="00B8210F" w:rsidRPr="00083482">
        <w:t xml:space="preserve"> earn a lot of guilt. They do</w:t>
      </w:r>
      <w:r w:rsidR="00EB3A34" w:rsidRPr="00083482">
        <w:t>n</w:t>
      </w:r>
      <w:r w:rsidR="00B8210F" w:rsidRPr="00083482">
        <w:t>’</w:t>
      </w:r>
      <w:r w:rsidR="00EB3A34" w:rsidRPr="00083482">
        <w:t xml:space="preserve">t nurture their bodies with </w:t>
      </w:r>
      <w:r w:rsidR="00B8210F" w:rsidRPr="00083482">
        <w:t xml:space="preserve">the </w:t>
      </w:r>
      <w:r w:rsidR="003B62BC" w:rsidRPr="00083482">
        <w:t>residue</w:t>
      </w:r>
      <w:r w:rsidR="00B8210F" w:rsidRPr="00083482">
        <w:t xml:space="preserve"> of </w:t>
      </w:r>
      <w:r w:rsidR="00EB3A34" w:rsidRPr="00083482">
        <w:t xml:space="preserve">worship. </w:t>
      </w:r>
      <w:r w:rsidR="00B8210F" w:rsidRPr="00083482">
        <w:t xml:space="preserve">They spend </w:t>
      </w:r>
      <w:r w:rsidR="00EB3A34" w:rsidRPr="00083482">
        <w:t xml:space="preserve">a lifetime gathering and finding fault. These people continue to look for contentment in the sense organs. They </w:t>
      </w:r>
      <w:r w:rsidR="00BA631F" w:rsidRPr="00083482">
        <w:t xml:space="preserve">do </w:t>
      </w:r>
      <w:r w:rsidR="00EB3A34" w:rsidRPr="00083482">
        <w:t xml:space="preserve">not look for contentment in the Self. Sense organs restrict </w:t>
      </w:r>
      <w:r w:rsidRPr="00083482">
        <w:t>their</w:t>
      </w:r>
      <w:r w:rsidR="00EB3A34" w:rsidRPr="00083482">
        <w:t xml:space="preserve"> field of play. </w:t>
      </w:r>
    </w:p>
    <w:p w14:paraId="1CD94479" w14:textId="2FEC322A" w:rsidR="00EE69AD" w:rsidRPr="00083482" w:rsidRDefault="00EB3A34">
      <w:r w:rsidRPr="00083482">
        <w:t xml:space="preserve">With the body and mind nurtured by things other than </w:t>
      </w:r>
      <w:r w:rsidR="00225F73" w:rsidRPr="00083482">
        <w:t>the re</w:t>
      </w:r>
      <w:r w:rsidR="003B62BC" w:rsidRPr="00083482">
        <w:t>sidue</w:t>
      </w:r>
      <w:r w:rsidR="00225F73" w:rsidRPr="00083482">
        <w:t xml:space="preserve"> of</w:t>
      </w:r>
      <w:r w:rsidRPr="00083482">
        <w:t xml:space="preserve"> worship, the properties of </w:t>
      </w:r>
      <w:hyperlink w:anchor="rajas" w:history="1">
        <w:r w:rsidRPr="00083482">
          <w:rPr>
            <w:rStyle w:val="Hyperlink"/>
          </w:rPr>
          <w:t>rajas (passion)</w:t>
        </w:r>
      </w:hyperlink>
      <w:r w:rsidRPr="00083482">
        <w:t xml:space="preserve"> and </w:t>
      </w:r>
      <w:hyperlink w:anchor="tamas" w:history="1">
        <w:r w:rsidRPr="00083482">
          <w:rPr>
            <w:rStyle w:val="Hyperlink"/>
          </w:rPr>
          <w:t>tamas (ignorance)</w:t>
        </w:r>
      </w:hyperlink>
      <w:r w:rsidRPr="00083482">
        <w:t xml:space="preserve"> </w:t>
      </w:r>
      <w:r w:rsidR="00225F73" w:rsidRPr="00083482">
        <w:t>are abundant. T</w:t>
      </w:r>
      <w:r w:rsidRPr="00083482">
        <w:t xml:space="preserve">hey </w:t>
      </w:r>
      <w:r w:rsidR="00BA631F" w:rsidRPr="00083482">
        <w:t xml:space="preserve">are </w:t>
      </w:r>
      <w:r w:rsidRPr="00083482">
        <w:t xml:space="preserve">turned away from </w:t>
      </w:r>
      <w:r w:rsidR="00BA631F" w:rsidRPr="00083482">
        <w:t xml:space="preserve">the </w:t>
      </w:r>
      <w:r w:rsidRPr="00083482">
        <w:t>realization of the Self</w:t>
      </w:r>
      <w:r w:rsidR="00225F73" w:rsidRPr="00083482">
        <w:t xml:space="preserve"> and immerse themselves</w:t>
      </w:r>
      <w:r w:rsidRPr="00083482">
        <w:t xml:space="preserve"> in experiencing material things alone.</w:t>
      </w:r>
      <w:r w:rsidR="00F11283" w:rsidRPr="00083482">
        <w:t xml:space="preserve"> This applies to those who are </w:t>
      </w:r>
      <w:r w:rsidR="00FD7D5B" w:rsidRPr="00083482">
        <w:t>able to</w:t>
      </w:r>
      <w:r w:rsidR="00F11283" w:rsidRPr="00083482">
        <w:t xml:space="preserve"> </w:t>
      </w:r>
      <w:r w:rsidR="00FD7D5B" w:rsidRPr="00083482">
        <w:t>contemplate</w:t>
      </w:r>
      <w:r w:rsidR="00F11283" w:rsidRPr="00083482">
        <w:t xml:space="preserve">, as well as to the rest who are eligible to </w:t>
      </w:r>
      <w:r w:rsidR="00A4207E" w:rsidRPr="00083482">
        <w:t>work</w:t>
      </w:r>
      <w:r w:rsidR="00F11283" w:rsidRPr="00083482">
        <w:t xml:space="preserve"> without being driven by </w:t>
      </w:r>
      <w:r w:rsidR="00A4207E" w:rsidRPr="00083482">
        <w:t>outcomes</w:t>
      </w:r>
      <w:r w:rsidR="00F11283" w:rsidRPr="00083482">
        <w:t>.</w:t>
      </w:r>
    </w:p>
    <w:p w14:paraId="56248742" w14:textId="77777777" w:rsidR="00EE69AD" w:rsidRPr="00083482" w:rsidRDefault="004D04D1">
      <w:r w:rsidRPr="00083482">
        <w:t>In this way</w:t>
      </w:r>
      <w:r w:rsidR="00EB3A34" w:rsidRPr="00083482">
        <w:t>, t</w:t>
      </w:r>
      <w:r w:rsidR="00F11283" w:rsidRPr="00083482">
        <w:t>hey are said to waste away life</w:t>
      </w:r>
      <w:r w:rsidR="00EB3A34" w:rsidRPr="00083482">
        <w:t xml:space="preserve"> </w:t>
      </w:r>
      <w:r w:rsidR="00225F73" w:rsidRPr="00083482">
        <w:t>without achieving</w:t>
      </w:r>
      <w:r w:rsidR="00EB3A34" w:rsidRPr="00083482">
        <w:t xml:space="preserve"> </w:t>
      </w:r>
      <w:hyperlink w:anchor="Moksha" w:history="1">
        <w:r w:rsidR="00EB3A34" w:rsidRPr="00083482">
          <w:rPr>
            <w:rStyle w:val="Hyperlink"/>
          </w:rPr>
          <w:t>moksha</w:t>
        </w:r>
      </w:hyperlink>
      <w:r w:rsidRPr="00083482">
        <w:t xml:space="preserve">, even while </w:t>
      </w:r>
      <w:r w:rsidR="00E23AF3" w:rsidRPr="00083482">
        <w:t>focusing their thoughts on the Self</w:t>
      </w:r>
      <w:r w:rsidRPr="00083482">
        <w:t>.</w:t>
      </w:r>
    </w:p>
    <w:p w14:paraId="5265DCBF" w14:textId="77777777" w:rsidR="00EE69AD" w:rsidRPr="00083482" w:rsidRDefault="00EB3A34">
      <w:r w:rsidRPr="00083482">
        <w:t xml:space="preserve">The next Shloka explains that only </w:t>
      </w:r>
      <w:r w:rsidR="00DD47A5" w:rsidRPr="00083482">
        <w:t xml:space="preserve">a </w:t>
      </w:r>
      <w:r w:rsidRPr="00083482">
        <w:t>truly free person</w:t>
      </w:r>
      <w:r w:rsidR="00DD47A5" w:rsidRPr="00083482">
        <w:t xml:space="preserve"> isn’t bound to initiate any actions. Such a person </w:t>
      </w:r>
      <w:r w:rsidRPr="00083482">
        <w:t xml:space="preserve">can see his Self without the need to </w:t>
      </w:r>
      <w:r w:rsidR="00DD47A5" w:rsidRPr="00083482">
        <w:t xml:space="preserve">achieve or </w:t>
      </w:r>
      <w:r w:rsidRPr="00083482">
        <w:t xml:space="preserve">strive </w:t>
      </w:r>
      <w:r w:rsidR="00DD47A5" w:rsidRPr="00083482">
        <w:t>f</w:t>
      </w:r>
      <w:r w:rsidRPr="00083482">
        <w:t xml:space="preserve">or </w:t>
      </w:r>
      <w:r w:rsidR="00DD47A5" w:rsidRPr="00083482">
        <w:t>anything</w:t>
      </w:r>
      <w:r w:rsidRPr="00083482">
        <w:t>.</w:t>
      </w:r>
    </w:p>
    <w:p w14:paraId="28D26933" w14:textId="77777777" w:rsidR="00EE69AD" w:rsidRPr="00083482" w:rsidRDefault="00CA3C91">
      <w:pPr>
        <w:pStyle w:val="Heading2"/>
      </w:pPr>
      <w:r w:rsidRPr="00083482">
        <w:t>3-17 to 3-19</w:t>
      </w:r>
    </w:p>
    <w:p w14:paraId="2B1A8CE4" w14:textId="77777777" w:rsidR="00EE69AD" w:rsidRPr="00083482" w:rsidRDefault="00EB3A34">
      <w:pPr>
        <w:pStyle w:val="Shloka"/>
        <w:rPr>
          <w:noProof/>
          <w:lang w:bidi="sa-IN"/>
        </w:rPr>
      </w:pPr>
      <w:r w:rsidRPr="00083482">
        <w:rPr>
          <w:noProof/>
          <w:lang w:bidi="sa-IN"/>
        </w:rPr>
        <w:t>[</w:t>
      </w:r>
    </w:p>
    <w:p w14:paraId="349BC59E" w14:textId="77777777" w:rsidR="00EE69AD" w:rsidRPr="00083482" w:rsidRDefault="00EB3A34">
      <w:pPr>
        <w:pStyle w:val="Shloka"/>
        <w:rPr>
          <w:noProof/>
          <w:lang w:bidi="sa-IN"/>
        </w:rPr>
      </w:pPr>
      <w:r w:rsidRPr="00083482">
        <w:rPr>
          <w:noProof/>
          <w:lang w:bidi="sa-IN"/>
        </w:rPr>
        <w:t>yastu Atma ratirEva syAt Atma tr`ptashcha mAnava: |</w:t>
      </w:r>
    </w:p>
    <w:p w14:paraId="56F9207A" w14:textId="77777777" w:rsidR="00EE69AD" w:rsidRPr="00083482" w:rsidRDefault="00EB3A34">
      <w:pPr>
        <w:pStyle w:val="Shloka"/>
        <w:rPr>
          <w:noProof/>
          <w:lang w:bidi="sa-IN"/>
        </w:rPr>
      </w:pPr>
      <w:r w:rsidRPr="00083482">
        <w:rPr>
          <w:noProof/>
          <w:lang w:bidi="sa-IN"/>
        </w:rPr>
        <w:t>AtmanyEva cha santuShTa: tasya kAryam na vidyatE || 17 ||</w:t>
      </w:r>
    </w:p>
    <w:p w14:paraId="2E5FDF9C" w14:textId="77777777" w:rsidR="00EE69AD" w:rsidRPr="00083482" w:rsidRDefault="00EE69AD">
      <w:pPr>
        <w:pStyle w:val="Shloka"/>
        <w:rPr>
          <w:noProof/>
          <w:lang w:bidi="sa-IN"/>
        </w:rPr>
      </w:pPr>
    </w:p>
    <w:p w14:paraId="2F121DBE" w14:textId="77777777" w:rsidR="00EE69AD" w:rsidRPr="00083482" w:rsidRDefault="00EB3A34">
      <w:pPr>
        <w:pStyle w:val="Shloka"/>
        <w:rPr>
          <w:noProof/>
          <w:lang w:bidi="sa-IN"/>
        </w:rPr>
      </w:pPr>
      <w:r w:rsidRPr="00083482">
        <w:rPr>
          <w:noProof/>
          <w:lang w:bidi="sa-IN"/>
        </w:rPr>
        <w:t>naiva tasya kr`tEnArthO nAkr`tEna iha kashchana |</w:t>
      </w:r>
    </w:p>
    <w:p w14:paraId="650BD318" w14:textId="77777777" w:rsidR="00EE69AD" w:rsidRPr="00083482" w:rsidRDefault="00EB3A34">
      <w:pPr>
        <w:pStyle w:val="Shloka"/>
        <w:rPr>
          <w:noProof/>
          <w:lang w:bidi="sa-IN"/>
        </w:rPr>
      </w:pPr>
      <w:r w:rsidRPr="00083482">
        <w:rPr>
          <w:noProof/>
          <w:lang w:bidi="sa-IN"/>
        </w:rPr>
        <w:t>na chAsya sarvabhUtEShu kashchit artha vyapAshraya: || 18 ||</w:t>
      </w:r>
    </w:p>
    <w:p w14:paraId="11AE2E17" w14:textId="77777777" w:rsidR="00EE69AD" w:rsidRPr="00083482" w:rsidRDefault="00EE69AD">
      <w:pPr>
        <w:pStyle w:val="Shloka"/>
        <w:rPr>
          <w:noProof/>
          <w:lang w:bidi="sa-IN"/>
        </w:rPr>
      </w:pPr>
    </w:p>
    <w:p w14:paraId="622AF12F" w14:textId="77777777" w:rsidR="00EE69AD" w:rsidRPr="00083482" w:rsidRDefault="00EB3A34">
      <w:pPr>
        <w:pStyle w:val="Shloka"/>
        <w:rPr>
          <w:noProof/>
          <w:lang w:bidi="sa-IN"/>
        </w:rPr>
      </w:pPr>
      <w:r w:rsidRPr="00083482">
        <w:rPr>
          <w:noProof/>
          <w:lang w:bidi="sa-IN"/>
        </w:rPr>
        <w:t>tasmAt asakta: satatam kAryam karma samAchara |</w:t>
      </w:r>
    </w:p>
    <w:p w14:paraId="24738732" w14:textId="77777777" w:rsidR="00EE69AD" w:rsidRPr="00083482" w:rsidRDefault="00EB3A34">
      <w:pPr>
        <w:pStyle w:val="Shloka"/>
        <w:rPr>
          <w:noProof/>
          <w:lang w:bidi="sa-IN"/>
        </w:rPr>
      </w:pPr>
      <w:r w:rsidRPr="00083482">
        <w:rPr>
          <w:noProof/>
          <w:lang w:bidi="sa-IN"/>
        </w:rPr>
        <w:t>asaktO hi Acharan karma paramApnOti pUruSha: || 19 ||</w:t>
      </w:r>
    </w:p>
    <w:p w14:paraId="7F164AF3" w14:textId="77777777" w:rsidR="00EE69AD" w:rsidRPr="00083482" w:rsidRDefault="00EB3A34">
      <w:pPr>
        <w:pStyle w:val="Shloka"/>
      </w:pPr>
      <w:r w:rsidRPr="00083482">
        <w:rPr>
          <w:noProof/>
          <w:lang w:bidi="sa-IN"/>
        </w:rPr>
        <w:t>]</w:t>
      </w:r>
    </w:p>
    <w:p w14:paraId="1546388D" w14:textId="77777777" w:rsidR="00EE69AD" w:rsidRPr="00083482" w:rsidRDefault="00EB3A34" w:rsidP="00A22026">
      <w:pPr>
        <w:pStyle w:val="ExplnOfShloka"/>
      </w:pPr>
      <w:r w:rsidRPr="00083482">
        <w:rPr>
          <w:noProof/>
          <w:szCs w:val="20"/>
          <w:lang w:bidi="sa-IN"/>
        </w:rPr>
        <w:t>[yastu mAnava:]</w:t>
      </w:r>
      <w:r w:rsidRPr="00083482">
        <w:rPr>
          <w:szCs w:val="20"/>
        </w:rPr>
        <w:t xml:space="preserve"> The person who </w:t>
      </w:r>
      <w:r w:rsidRPr="00083482">
        <w:rPr>
          <w:noProof/>
          <w:szCs w:val="20"/>
          <w:lang w:bidi="sa-IN"/>
        </w:rPr>
        <w:t>[Atmarati: Eva]</w:t>
      </w:r>
      <w:r w:rsidRPr="00083482">
        <w:rPr>
          <w:szCs w:val="20"/>
        </w:rPr>
        <w:t xml:space="preserve"> is always inclined towards the Self, </w:t>
      </w:r>
      <w:r w:rsidRPr="00083482">
        <w:rPr>
          <w:noProof/>
          <w:szCs w:val="20"/>
          <w:lang w:bidi="sa-IN"/>
        </w:rPr>
        <w:t>[Atma tr`ptashcha]</w:t>
      </w:r>
      <w:r w:rsidRPr="00083482">
        <w:rPr>
          <w:szCs w:val="20"/>
        </w:rPr>
        <w:t xml:space="preserve"> satisfied in the Self alone, </w:t>
      </w:r>
      <w:r w:rsidRPr="00083482">
        <w:rPr>
          <w:noProof/>
          <w:szCs w:val="20"/>
          <w:lang w:bidi="sa-IN"/>
        </w:rPr>
        <w:t>[Atmani Eva santuShTa:]</w:t>
      </w:r>
      <w:r w:rsidRPr="00083482">
        <w:rPr>
          <w:szCs w:val="20"/>
        </w:rPr>
        <w:t xml:space="preserve"> and who enjoys being in the Self alone</w:t>
      </w:r>
      <w:r w:rsidR="004E144E" w:rsidRPr="00083482">
        <w:rPr>
          <w:szCs w:val="20"/>
        </w:rPr>
        <w:t xml:space="preserve"> -</w:t>
      </w:r>
      <w:r w:rsidRPr="00083482">
        <w:rPr>
          <w:szCs w:val="20"/>
        </w:rPr>
        <w:t xml:space="preserve"> </w:t>
      </w:r>
      <w:r w:rsidRPr="00083482">
        <w:rPr>
          <w:noProof/>
          <w:szCs w:val="20"/>
          <w:lang w:bidi="sa-IN"/>
        </w:rPr>
        <w:t>[tasya kAryam na vidyatE]</w:t>
      </w:r>
      <w:r w:rsidRPr="00083482">
        <w:rPr>
          <w:szCs w:val="20"/>
        </w:rPr>
        <w:t xml:space="preserve"> </w:t>
      </w:r>
      <w:r w:rsidR="004E144E" w:rsidRPr="00083482">
        <w:rPr>
          <w:szCs w:val="20"/>
        </w:rPr>
        <w:t xml:space="preserve">he </w:t>
      </w:r>
      <w:r w:rsidRPr="00083482">
        <w:rPr>
          <w:szCs w:val="20"/>
        </w:rPr>
        <w:t>is not bound to perform any actions.</w:t>
      </w:r>
    </w:p>
    <w:p w14:paraId="41F43ED5" w14:textId="77777777" w:rsidR="00EE69AD" w:rsidRPr="00083482" w:rsidRDefault="004E144E" w:rsidP="00A22026">
      <w:pPr>
        <w:pStyle w:val="ExplnOfShloka"/>
      </w:pPr>
      <w:r w:rsidRPr="00083482">
        <w:rPr>
          <w:noProof/>
          <w:szCs w:val="20"/>
          <w:lang w:bidi="sa-IN"/>
        </w:rPr>
        <w:lastRenderedPageBreak/>
        <w:t>[tasya kr`tEna]</w:t>
      </w:r>
      <w:r w:rsidRPr="00083482">
        <w:rPr>
          <w:szCs w:val="20"/>
        </w:rPr>
        <w:t xml:space="preserve"> Activity </w:t>
      </w:r>
      <w:r w:rsidR="00EB3A34" w:rsidRPr="00083482">
        <w:rPr>
          <w:noProof/>
          <w:szCs w:val="20"/>
          <w:lang w:bidi="sa-IN"/>
        </w:rPr>
        <w:t>[artha: naiva]</w:t>
      </w:r>
      <w:r w:rsidR="00EB3A34" w:rsidRPr="00083482">
        <w:rPr>
          <w:szCs w:val="20"/>
        </w:rPr>
        <w:t xml:space="preserve"> </w:t>
      </w:r>
      <w:r w:rsidRPr="00083482">
        <w:rPr>
          <w:szCs w:val="20"/>
        </w:rPr>
        <w:t>does not fulfil his wish</w:t>
      </w:r>
      <w:r w:rsidR="00EB3A34" w:rsidRPr="00083482">
        <w:rPr>
          <w:szCs w:val="20"/>
        </w:rPr>
        <w:t xml:space="preserve">. </w:t>
      </w:r>
      <w:r w:rsidR="00EB3A34" w:rsidRPr="00083482">
        <w:rPr>
          <w:noProof/>
          <w:szCs w:val="20"/>
          <w:lang w:bidi="sa-IN"/>
        </w:rPr>
        <w:t>[iha kashchana na]</w:t>
      </w:r>
      <w:r w:rsidR="00EB3A34" w:rsidRPr="00083482">
        <w:rPr>
          <w:szCs w:val="20"/>
        </w:rPr>
        <w:t xml:space="preserve"> there is no consequence over here, </w:t>
      </w:r>
      <w:r w:rsidR="00EB3A34" w:rsidRPr="00083482">
        <w:rPr>
          <w:noProof/>
          <w:szCs w:val="20"/>
          <w:lang w:bidi="sa-IN"/>
        </w:rPr>
        <w:t>[akr`tEna]</w:t>
      </w:r>
      <w:r w:rsidR="00EB3A34" w:rsidRPr="00083482">
        <w:rPr>
          <w:szCs w:val="20"/>
        </w:rPr>
        <w:t xml:space="preserve"> if he does not perform something. </w:t>
      </w:r>
      <w:r w:rsidR="00EB3A34" w:rsidRPr="00083482">
        <w:rPr>
          <w:noProof/>
          <w:szCs w:val="20"/>
          <w:lang w:bidi="sa-IN"/>
        </w:rPr>
        <w:t>[asya]</w:t>
      </w:r>
      <w:r w:rsidR="00EB3A34" w:rsidRPr="00083482">
        <w:rPr>
          <w:szCs w:val="20"/>
        </w:rPr>
        <w:t xml:space="preserve"> To him, </w:t>
      </w:r>
      <w:r w:rsidR="00EB3A34" w:rsidRPr="00083482">
        <w:rPr>
          <w:noProof/>
          <w:szCs w:val="20"/>
          <w:lang w:bidi="sa-IN"/>
        </w:rPr>
        <w:t>[kashchit arthavyapAshraya: naiva]</w:t>
      </w:r>
      <w:r w:rsidR="00EB3A34" w:rsidRPr="00083482">
        <w:rPr>
          <w:szCs w:val="20"/>
        </w:rPr>
        <w:t xml:space="preserve"> benefit-driven relationship</w:t>
      </w:r>
      <w:r w:rsidRPr="00083482">
        <w:rPr>
          <w:szCs w:val="20"/>
        </w:rPr>
        <w:t>s do</w:t>
      </w:r>
      <w:r w:rsidR="00EB3A34" w:rsidRPr="00083482">
        <w:rPr>
          <w:szCs w:val="20"/>
        </w:rPr>
        <w:t xml:space="preserve"> not exist. </w:t>
      </w:r>
    </w:p>
    <w:p w14:paraId="521B4167" w14:textId="561C0E93" w:rsidR="00EE69AD" w:rsidRPr="00083482" w:rsidRDefault="00EB3A34" w:rsidP="00A22026">
      <w:pPr>
        <w:pStyle w:val="ExplnOfShloka"/>
      </w:pPr>
      <w:r w:rsidRPr="00083482">
        <w:rPr>
          <w:noProof/>
          <w:szCs w:val="20"/>
          <w:lang w:bidi="sa-IN"/>
        </w:rPr>
        <w:t>[tasmAt]</w:t>
      </w:r>
      <w:r w:rsidRPr="00083482">
        <w:rPr>
          <w:szCs w:val="20"/>
        </w:rPr>
        <w:t xml:space="preserve"> Hence, </w:t>
      </w:r>
      <w:r w:rsidRPr="00083482">
        <w:rPr>
          <w:noProof/>
          <w:szCs w:val="20"/>
          <w:lang w:bidi="sa-IN"/>
        </w:rPr>
        <w:t>[satatam]</w:t>
      </w:r>
      <w:r w:rsidRPr="00083482">
        <w:rPr>
          <w:szCs w:val="20"/>
        </w:rPr>
        <w:t xml:space="preserve"> always </w:t>
      </w:r>
      <w:r w:rsidRPr="00083482">
        <w:rPr>
          <w:noProof/>
          <w:szCs w:val="20"/>
          <w:lang w:bidi="sa-IN"/>
        </w:rPr>
        <w:t>[samAchara]</w:t>
      </w:r>
      <w:r w:rsidRPr="00083482">
        <w:rPr>
          <w:szCs w:val="20"/>
        </w:rPr>
        <w:t xml:space="preserve"> perform </w:t>
      </w:r>
      <w:r w:rsidRPr="00083482">
        <w:rPr>
          <w:noProof/>
          <w:szCs w:val="20"/>
          <w:lang w:bidi="sa-IN"/>
        </w:rPr>
        <w:t>[kAryam karma]</w:t>
      </w:r>
      <w:r w:rsidRPr="00083482">
        <w:rPr>
          <w:szCs w:val="20"/>
        </w:rPr>
        <w:t xml:space="preserve"> </w:t>
      </w:r>
      <w:r w:rsidR="00E368E5">
        <w:rPr>
          <w:szCs w:val="20"/>
        </w:rPr>
        <w:t>your activity</w:t>
      </w:r>
      <w:r w:rsidRPr="00083482">
        <w:rPr>
          <w:szCs w:val="20"/>
        </w:rPr>
        <w:t xml:space="preserve">, </w:t>
      </w:r>
      <w:r w:rsidRPr="00083482">
        <w:rPr>
          <w:noProof/>
          <w:szCs w:val="20"/>
          <w:lang w:bidi="sa-IN"/>
        </w:rPr>
        <w:t>[asakta:]</w:t>
      </w:r>
      <w:r w:rsidRPr="00083482">
        <w:rPr>
          <w:szCs w:val="20"/>
        </w:rPr>
        <w:t xml:space="preserve"> without being driven by attachments or addictions. </w:t>
      </w:r>
      <w:r w:rsidRPr="00083482">
        <w:rPr>
          <w:noProof/>
          <w:szCs w:val="20"/>
          <w:lang w:bidi="sa-IN"/>
        </w:rPr>
        <w:t>[Acharan hi]</w:t>
      </w:r>
      <w:r w:rsidRPr="00083482">
        <w:rPr>
          <w:szCs w:val="20"/>
        </w:rPr>
        <w:t xml:space="preserve"> Only by performing </w:t>
      </w:r>
      <w:r w:rsidRPr="00083482">
        <w:rPr>
          <w:noProof/>
          <w:szCs w:val="20"/>
          <w:lang w:bidi="sa-IN"/>
        </w:rPr>
        <w:t>[karma]</w:t>
      </w:r>
      <w:r w:rsidRPr="00083482">
        <w:rPr>
          <w:szCs w:val="20"/>
        </w:rPr>
        <w:t xml:space="preserve"> actions </w:t>
      </w:r>
      <w:r w:rsidRPr="00083482">
        <w:rPr>
          <w:noProof/>
          <w:szCs w:val="20"/>
          <w:lang w:bidi="sa-IN"/>
        </w:rPr>
        <w:t>[asakta:]</w:t>
      </w:r>
      <w:r w:rsidRPr="00083482">
        <w:rPr>
          <w:szCs w:val="20"/>
        </w:rPr>
        <w:t xml:space="preserve"> without being driven by attachments, </w:t>
      </w:r>
      <w:r w:rsidRPr="00083482">
        <w:rPr>
          <w:noProof/>
          <w:szCs w:val="20"/>
          <w:lang w:bidi="sa-IN"/>
        </w:rPr>
        <w:t>[pUruSha:]</w:t>
      </w:r>
      <w:r w:rsidRPr="00083482">
        <w:rPr>
          <w:szCs w:val="20"/>
        </w:rPr>
        <w:t xml:space="preserve"> a person </w:t>
      </w:r>
      <w:r w:rsidRPr="00083482">
        <w:rPr>
          <w:noProof/>
          <w:szCs w:val="20"/>
          <w:lang w:bidi="sa-IN"/>
        </w:rPr>
        <w:t>[param ApnOti]</w:t>
      </w:r>
      <w:r w:rsidRPr="00083482">
        <w:rPr>
          <w:szCs w:val="20"/>
        </w:rPr>
        <w:t xml:space="preserve"> will attain the realization of the Self.</w:t>
      </w:r>
    </w:p>
    <w:p w14:paraId="7AA8E5F4" w14:textId="70DFE63A" w:rsidR="00EE69AD" w:rsidRPr="00083482" w:rsidRDefault="00EB3A34" w:rsidP="002A6BE7">
      <w:r w:rsidRPr="00083482">
        <w:t xml:space="preserve">A person who is focused on the Self need not do anything special to achieve the Self. The Self is </w:t>
      </w:r>
      <w:r w:rsidR="00854BFE" w:rsidRPr="00083482">
        <w:t xml:space="preserve">automatically visible </w:t>
      </w:r>
      <w:r w:rsidR="002A6BE7" w:rsidRPr="00083482">
        <w:t>within,</w:t>
      </w:r>
      <w:r w:rsidR="00854BFE" w:rsidRPr="00083482">
        <w:t xml:space="preserve"> by his own nature</w:t>
      </w:r>
      <w:r w:rsidR="002A6BE7" w:rsidRPr="00083482">
        <w:t xml:space="preserve">. This person naturally </w:t>
      </w:r>
      <w:r w:rsidRPr="00083482">
        <w:t>revels in the Self, is inclined towards the Self</w:t>
      </w:r>
      <w:r w:rsidR="002A6BE7" w:rsidRPr="00083482">
        <w:t xml:space="preserve"> and</w:t>
      </w:r>
      <w:r w:rsidRPr="00083482">
        <w:t xml:space="preserve"> is satisfied by the Self</w:t>
      </w:r>
      <w:r w:rsidR="00854BFE" w:rsidRPr="00083482">
        <w:t>;</w:t>
      </w:r>
      <w:r w:rsidRPr="00083482">
        <w:t xml:space="preserve"> not by other things like food</w:t>
      </w:r>
      <w:r w:rsidR="002A6BE7" w:rsidRPr="00083482">
        <w:t xml:space="preserve"> or entertainment; </w:t>
      </w:r>
      <w:r w:rsidRPr="00083482">
        <w:t xml:space="preserve">he </w:t>
      </w:r>
      <w:r w:rsidR="002A6BE7" w:rsidRPr="00083482">
        <w:t xml:space="preserve">isn’t arrogant because he </w:t>
      </w:r>
      <w:hyperlink r:id="rId15" w:anchor="jnAnayOga_a_defn" w:history="1">
        <w:r w:rsidR="002A6BE7" w:rsidRPr="00083482">
          <w:rPr>
            <w:rStyle w:val="Hyperlink"/>
          </w:rPr>
          <w:t>knows</w:t>
        </w:r>
        <w:r w:rsidR="00E23AF3" w:rsidRPr="00083482">
          <w:rPr>
            <w:rStyle w:val="Hyperlink"/>
          </w:rPr>
          <w:t xml:space="preserve"> the Self</w:t>
        </w:r>
      </w:hyperlink>
      <w:r w:rsidRPr="00083482">
        <w:t xml:space="preserve">, </w:t>
      </w:r>
      <w:r w:rsidR="002A6BE7" w:rsidRPr="00083482">
        <w:t xml:space="preserve">or because he </w:t>
      </w:r>
      <w:hyperlink r:id="rId16" w:anchor="karmayOga_a_defn" w:history="1">
        <w:r w:rsidR="002A6BE7" w:rsidRPr="00083482">
          <w:rPr>
            <w:rStyle w:val="Hyperlink"/>
          </w:rPr>
          <w:t>works</w:t>
        </w:r>
        <w:r w:rsidRPr="00083482">
          <w:rPr>
            <w:rStyle w:val="Hyperlink"/>
          </w:rPr>
          <w:t xml:space="preserve"> without attachment</w:t>
        </w:r>
      </w:hyperlink>
      <w:r w:rsidR="002A6BE7" w:rsidRPr="00083482">
        <w:t>. H</w:t>
      </w:r>
      <w:r w:rsidRPr="00083482">
        <w:t>is refuge, nourishment</w:t>
      </w:r>
      <w:r w:rsidR="00854BFE" w:rsidRPr="00083482">
        <w:t xml:space="preserve"> and</w:t>
      </w:r>
      <w:r w:rsidRPr="00083482">
        <w:t xml:space="preserve"> consumption are all in the Self alone.</w:t>
      </w:r>
    </w:p>
    <w:p w14:paraId="3C8AC42B" w14:textId="747C4840" w:rsidR="00EE69AD" w:rsidRPr="00083482" w:rsidRDefault="00EB3A34">
      <w:r w:rsidRPr="00083482">
        <w:t xml:space="preserve">Due to this, anything done by him for the purpose of achieving the Self is of no added benefit. If he stays without doing anything to achieve the Self, there is no loss- he can see the Self without any effort or strife. Being disinterested in anything other than the Self, he does not have a dependency in the form of </w:t>
      </w:r>
      <w:r w:rsidR="00AC3E64">
        <w:t>‘</w:t>
      </w:r>
      <w:r w:rsidRPr="00083482">
        <w:t>this is useful to me</w:t>
      </w:r>
      <w:r w:rsidR="00AC3E64">
        <w:t>’</w:t>
      </w:r>
      <w:r w:rsidRPr="00083482">
        <w:t>, towards any inanimate object. He does not need to do anything to achieve this independence. He is truly free.</w:t>
      </w:r>
    </w:p>
    <w:p w14:paraId="32946948" w14:textId="77777777" w:rsidR="00EE69AD" w:rsidRPr="00083482" w:rsidRDefault="00EB3A34">
      <w:r w:rsidRPr="00083482">
        <w:t>He does not indulge in accomplishments, since he does not need any</w:t>
      </w:r>
      <w:r w:rsidR="003873DD" w:rsidRPr="00083482">
        <w:t xml:space="preserve"> accomplishment</w:t>
      </w:r>
      <w:r w:rsidRPr="00083482">
        <w:t xml:space="preserve"> to realize the Self. Even for those who are involved in accomplishing things, the best action is</w:t>
      </w:r>
      <w:r w:rsidR="003873DD" w:rsidRPr="00083482">
        <w:t xml:space="preserve"> </w:t>
      </w:r>
      <w:r w:rsidR="003873DD" w:rsidRPr="00083482">
        <w:rPr>
          <w:noProof/>
          <w:lang w:bidi="sa-IN"/>
        </w:rPr>
        <w:t>[karmayOga]</w:t>
      </w:r>
      <w:r w:rsidR="003873DD" w:rsidRPr="00083482">
        <w:t xml:space="preserve"> - </w:t>
      </w:r>
      <w:r w:rsidR="0007569C" w:rsidRPr="00083482">
        <w:t>working</w:t>
      </w:r>
      <w:r w:rsidRPr="00083482">
        <w:t xml:space="preserve"> without attachment towards its </w:t>
      </w:r>
      <w:r w:rsidR="003873DD" w:rsidRPr="00083482">
        <w:t>outcome.</w:t>
      </w:r>
      <w:r w:rsidRPr="00083482">
        <w:t xml:space="preserve"> </w:t>
      </w:r>
      <w:r w:rsidR="003873DD" w:rsidRPr="00083482">
        <w:t>I</w:t>
      </w:r>
      <w:r w:rsidRPr="00083482">
        <w:t>t's easy to practice, is free of fault and has the knowledge of the Self embedded in it.</w:t>
      </w:r>
    </w:p>
    <w:p w14:paraId="0297C9D3" w14:textId="77777777" w:rsidR="00EE69AD" w:rsidRPr="00083482" w:rsidRDefault="00EB3A34">
      <w:r w:rsidRPr="00083482">
        <w:t xml:space="preserve">Due to this reason, keep </w:t>
      </w:r>
      <w:r w:rsidR="0007569C" w:rsidRPr="00083482">
        <w:t>working</w:t>
      </w:r>
      <w:r w:rsidR="005069DF" w:rsidRPr="00083482">
        <w:t xml:space="preserve"> without any attachment</w:t>
      </w:r>
      <w:r w:rsidRPr="00083482">
        <w:t xml:space="preserve"> </w:t>
      </w:r>
      <w:r w:rsidR="003873DD" w:rsidRPr="00083482">
        <w:t>until the Self is realized</w:t>
      </w:r>
      <w:r w:rsidR="005069DF" w:rsidRPr="00083482">
        <w:t>. Consider your action</w:t>
      </w:r>
      <w:r w:rsidRPr="00083482">
        <w:t xml:space="preserve"> merely as a duty - 'something to be done'. The person who practices this form of action</w:t>
      </w:r>
      <w:r w:rsidR="003873DD" w:rsidRPr="00083482">
        <w:t xml:space="preserve"> -</w:t>
      </w:r>
      <w:r w:rsidRPr="00083482">
        <w:t xml:space="preserve"> without </w:t>
      </w:r>
      <w:r w:rsidR="005069DF" w:rsidRPr="00083482">
        <w:t>believing</w:t>
      </w:r>
      <w:r w:rsidRPr="00083482">
        <w:t xml:space="preserve"> that he is the cause of the </w:t>
      </w:r>
      <w:hyperlink w:anchor="actions_and_happenings" w:history="1">
        <w:r w:rsidR="005069DF" w:rsidRPr="00083482">
          <w:rPr>
            <w:rStyle w:val="Hyperlink"/>
          </w:rPr>
          <w:t>outcome</w:t>
        </w:r>
      </w:hyperlink>
      <w:r w:rsidRPr="00083482">
        <w:t xml:space="preserve"> </w:t>
      </w:r>
      <w:r w:rsidR="003873DD" w:rsidRPr="00083482">
        <w:t xml:space="preserve">- </w:t>
      </w:r>
      <w:r w:rsidRPr="00083482">
        <w:t>will attain the supreme goal (</w:t>
      </w:r>
      <w:hyperlink w:anchor="Moksha" w:history="1">
        <w:r w:rsidRPr="00083482">
          <w:rPr>
            <w:rStyle w:val="Hyperlink"/>
          </w:rPr>
          <w:t>moksha</w:t>
        </w:r>
      </w:hyperlink>
      <w:r w:rsidRPr="00083482">
        <w:t>) and realize the Self.</w:t>
      </w:r>
    </w:p>
    <w:p w14:paraId="14264EE4" w14:textId="77777777" w:rsidR="00EE69AD" w:rsidRPr="00083482" w:rsidRDefault="00CA3C91">
      <w:pPr>
        <w:pStyle w:val="Heading2"/>
      </w:pPr>
      <w:r w:rsidRPr="00083482">
        <w:t>3-20</w:t>
      </w:r>
    </w:p>
    <w:p w14:paraId="1CAD2CE4" w14:textId="77777777" w:rsidR="00EE69AD" w:rsidRPr="00083482" w:rsidRDefault="00EB3A34">
      <w:pPr>
        <w:pStyle w:val="Shloka"/>
        <w:rPr>
          <w:noProof/>
          <w:lang w:bidi="sa-IN"/>
        </w:rPr>
      </w:pPr>
      <w:r w:rsidRPr="00083482">
        <w:rPr>
          <w:noProof/>
          <w:lang w:bidi="sa-IN"/>
        </w:rPr>
        <w:t>[</w:t>
      </w:r>
    </w:p>
    <w:p w14:paraId="3A9FE9D1" w14:textId="77777777" w:rsidR="00EE69AD" w:rsidRPr="00083482" w:rsidRDefault="00EB3A34">
      <w:pPr>
        <w:pStyle w:val="Shloka"/>
        <w:rPr>
          <w:noProof/>
          <w:lang w:bidi="sa-IN"/>
        </w:rPr>
      </w:pPr>
      <w:r w:rsidRPr="00083482">
        <w:rPr>
          <w:noProof/>
          <w:lang w:bidi="sa-IN"/>
        </w:rPr>
        <w:t>karmaNyaiva samsiddhim AsthitA janakAdaya: |</w:t>
      </w:r>
    </w:p>
    <w:p w14:paraId="23D9B93D" w14:textId="77777777" w:rsidR="00EE69AD" w:rsidRPr="00083482" w:rsidRDefault="00EB3A34">
      <w:pPr>
        <w:pStyle w:val="Shloka"/>
      </w:pPr>
      <w:r w:rsidRPr="00083482">
        <w:rPr>
          <w:noProof/>
          <w:lang w:bidi="sa-IN"/>
        </w:rPr>
        <w:t>]</w:t>
      </w:r>
    </w:p>
    <w:p w14:paraId="72A4297B" w14:textId="77777777" w:rsidR="00EE69AD" w:rsidRPr="00083482" w:rsidRDefault="00EB3A34" w:rsidP="00A22026">
      <w:pPr>
        <w:pStyle w:val="ExplnOfShloka"/>
      </w:pPr>
      <w:r w:rsidRPr="00083482">
        <w:rPr>
          <w:noProof/>
          <w:szCs w:val="20"/>
          <w:lang w:bidi="sa-IN"/>
        </w:rPr>
        <w:t>[janakAdaya:]</w:t>
      </w:r>
      <w:r w:rsidRPr="00083482">
        <w:rPr>
          <w:szCs w:val="20"/>
        </w:rPr>
        <w:t xml:space="preserve"> Janaka and others </w:t>
      </w:r>
      <w:r w:rsidRPr="00083482">
        <w:rPr>
          <w:noProof/>
          <w:szCs w:val="20"/>
          <w:lang w:bidi="sa-IN"/>
        </w:rPr>
        <w:t>[AsthitA:]</w:t>
      </w:r>
      <w:r w:rsidRPr="00083482">
        <w:rPr>
          <w:szCs w:val="20"/>
        </w:rPr>
        <w:t xml:space="preserve"> have obtained </w:t>
      </w:r>
      <w:r w:rsidRPr="00083482">
        <w:rPr>
          <w:noProof/>
          <w:szCs w:val="20"/>
          <w:lang w:bidi="sa-IN"/>
        </w:rPr>
        <w:t>[samsiddhim]</w:t>
      </w:r>
      <w:r w:rsidRPr="00083482">
        <w:rPr>
          <w:szCs w:val="20"/>
        </w:rPr>
        <w:t xml:space="preserve"> the realization of the Self </w:t>
      </w:r>
      <w:r w:rsidRPr="00083482">
        <w:rPr>
          <w:noProof/>
          <w:szCs w:val="20"/>
          <w:lang w:bidi="sa-IN"/>
        </w:rPr>
        <w:t>[karmaNyaiva]</w:t>
      </w:r>
      <w:r w:rsidRPr="00083482">
        <w:rPr>
          <w:szCs w:val="20"/>
        </w:rPr>
        <w:t xml:space="preserve"> by performing actions without attachments towards </w:t>
      </w:r>
      <w:r w:rsidR="00C75047" w:rsidRPr="00083482">
        <w:rPr>
          <w:szCs w:val="20"/>
        </w:rPr>
        <w:t>outcomes</w:t>
      </w:r>
      <w:r w:rsidRPr="00083482">
        <w:rPr>
          <w:szCs w:val="20"/>
        </w:rPr>
        <w:t>.</w:t>
      </w:r>
    </w:p>
    <w:p w14:paraId="1ED84919" w14:textId="77777777" w:rsidR="00EE69AD" w:rsidRPr="00083482" w:rsidRDefault="00E23AF3">
      <w:r w:rsidRPr="00083482">
        <w:t>Even t</w:t>
      </w:r>
      <w:r w:rsidR="00C75047" w:rsidRPr="00083482">
        <w:t>hose</w:t>
      </w:r>
      <w:r w:rsidR="00EB3A34" w:rsidRPr="00083482">
        <w:t xml:space="preserve"> who are </w:t>
      </w:r>
      <w:r w:rsidR="00230D3E" w:rsidRPr="00083482">
        <w:t>able</w:t>
      </w:r>
      <w:r w:rsidR="00EB3A34" w:rsidRPr="00083482">
        <w:t xml:space="preserve"> to </w:t>
      </w:r>
      <w:r w:rsidR="00230D3E" w:rsidRPr="00083482">
        <w:t>contemplate on the</w:t>
      </w:r>
      <w:r w:rsidR="008E0499" w:rsidRPr="00083482">
        <w:t xml:space="preserve"> Self</w:t>
      </w:r>
      <w:r w:rsidRPr="00083482">
        <w:t xml:space="preserve"> </w:t>
      </w:r>
      <w:r w:rsidR="00EB3A34" w:rsidRPr="00083482">
        <w:t xml:space="preserve">find that </w:t>
      </w:r>
      <w:r w:rsidR="00C75047" w:rsidRPr="00083482">
        <w:t>activity</w:t>
      </w:r>
      <w:r w:rsidR="00EB3A34" w:rsidRPr="00083482">
        <w:t xml:space="preserve"> is the </w:t>
      </w:r>
      <w:r w:rsidR="008E0499" w:rsidRPr="00083482">
        <w:t>preferred</w:t>
      </w:r>
      <w:r w:rsidR="00EB3A34" w:rsidRPr="00083482">
        <w:t xml:space="preserve"> way to realize the Self. Due to this, </w:t>
      </w:r>
      <w:r w:rsidR="00C75047" w:rsidRPr="00083482">
        <w:t xml:space="preserve">even </w:t>
      </w:r>
      <w:r w:rsidR="00EB3A34" w:rsidRPr="00083482">
        <w:t>great and knowledgeable persons like Janaka chose the path of action and realized the Self.</w:t>
      </w:r>
    </w:p>
    <w:p w14:paraId="6A790FD5" w14:textId="5574E94F" w:rsidR="00EE69AD" w:rsidRPr="00083482" w:rsidRDefault="00923DF3">
      <w:r w:rsidRPr="00083482">
        <w:t>To realize the Self, we saw</w:t>
      </w:r>
      <w:r w:rsidR="00EB3A34" w:rsidRPr="00083482">
        <w:t xml:space="preserve"> that a person who is not </w:t>
      </w:r>
      <w:r w:rsidRPr="00083482">
        <w:t xml:space="preserve">directly </w:t>
      </w:r>
      <w:r w:rsidR="00EB3A34" w:rsidRPr="00083482">
        <w:t xml:space="preserve">eligible to </w:t>
      </w:r>
      <w:hyperlink r:id="rId17" w:anchor="jnAnayOga_a_defn" w:history="1">
        <w:r w:rsidR="00EB3A34" w:rsidRPr="00083482">
          <w:rPr>
            <w:rStyle w:val="Hyperlink"/>
          </w:rPr>
          <w:t xml:space="preserve">pursue the </w:t>
        </w:r>
        <w:r w:rsidR="00E23AF3" w:rsidRPr="00083482">
          <w:rPr>
            <w:rStyle w:val="Hyperlink"/>
          </w:rPr>
          <w:t>Self intellectually</w:t>
        </w:r>
      </w:hyperlink>
      <w:r w:rsidR="00EB3A34" w:rsidRPr="00083482">
        <w:t xml:space="preserve"> must </w:t>
      </w:r>
      <w:hyperlink r:id="rId18" w:anchor="karmayoga" w:history="1">
        <w:r w:rsidR="00E23AF3" w:rsidRPr="00083482">
          <w:rPr>
            <w:rStyle w:val="Hyperlink"/>
          </w:rPr>
          <w:t xml:space="preserve">work </w:t>
        </w:r>
        <w:r w:rsidR="00EB3A34" w:rsidRPr="00083482">
          <w:rPr>
            <w:rStyle w:val="Hyperlink"/>
          </w:rPr>
          <w:t xml:space="preserve">without attachment towards </w:t>
        </w:r>
        <w:r w:rsidRPr="00083482">
          <w:rPr>
            <w:rStyle w:val="Hyperlink"/>
          </w:rPr>
          <w:t>outcomes</w:t>
        </w:r>
      </w:hyperlink>
      <w:r w:rsidR="00EB3A34" w:rsidRPr="00083482">
        <w:t xml:space="preserve">. Then, </w:t>
      </w:r>
      <w:r w:rsidRPr="00083482">
        <w:t>we saw</w:t>
      </w:r>
      <w:r w:rsidR="00EB3A34" w:rsidRPr="00083482">
        <w:t xml:space="preserve"> that </w:t>
      </w:r>
      <w:r w:rsidR="00E23AF3" w:rsidRPr="00083482">
        <w:t xml:space="preserve">such work is better </w:t>
      </w:r>
      <w:r w:rsidR="00EB3A34" w:rsidRPr="00083482">
        <w:t xml:space="preserve">even for </w:t>
      </w:r>
      <w:r w:rsidRPr="00083482">
        <w:lastRenderedPageBreak/>
        <w:t xml:space="preserve">someone who is </w:t>
      </w:r>
      <w:r w:rsidR="005F0A01" w:rsidRPr="00083482">
        <w:t xml:space="preserve">directly </w:t>
      </w:r>
      <w:r w:rsidR="00EB3A34" w:rsidRPr="00083482">
        <w:t xml:space="preserve">eligible to pursue the </w:t>
      </w:r>
      <w:r w:rsidR="00E23AF3" w:rsidRPr="00083482">
        <w:t>Self intellectually</w:t>
      </w:r>
      <w:r w:rsidR="00EB3A34" w:rsidRPr="00083482">
        <w:t xml:space="preserve">. Now, the Lord says that even for </w:t>
      </w:r>
      <w:r w:rsidR="005F0A01" w:rsidRPr="00083482">
        <w:t>the rest</w:t>
      </w:r>
      <w:r w:rsidR="00EB3A34" w:rsidRPr="00083482">
        <w:t xml:space="preserve">, it is appropriate that they </w:t>
      </w:r>
      <w:r w:rsidR="00A4207E" w:rsidRPr="00083482">
        <w:t>work</w:t>
      </w:r>
      <w:r w:rsidR="00EB3A34" w:rsidRPr="00083482">
        <w:t xml:space="preserve"> without attachment.</w:t>
      </w:r>
    </w:p>
    <w:p w14:paraId="416150B8" w14:textId="77777777" w:rsidR="00EE69AD" w:rsidRPr="00083482" w:rsidRDefault="00CA3C91">
      <w:pPr>
        <w:pStyle w:val="Heading2"/>
      </w:pPr>
      <w:r w:rsidRPr="00083482">
        <w:t>3-20 to 3-21</w:t>
      </w:r>
    </w:p>
    <w:p w14:paraId="4D6283BA" w14:textId="77777777" w:rsidR="00EE69AD" w:rsidRPr="00083482" w:rsidRDefault="00EB3A34">
      <w:pPr>
        <w:pStyle w:val="Shloka"/>
        <w:rPr>
          <w:noProof/>
          <w:lang w:bidi="sa-IN"/>
        </w:rPr>
      </w:pPr>
      <w:r w:rsidRPr="00083482">
        <w:rPr>
          <w:noProof/>
          <w:lang w:bidi="sa-IN"/>
        </w:rPr>
        <w:t>[</w:t>
      </w:r>
    </w:p>
    <w:p w14:paraId="57644B17" w14:textId="77777777" w:rsidR="00EE69AD" w:rsidRPr="00083482" w:rsidRDefault="00EB3A34">
      <w:pPr>
        <w:pStyle w:val="Shloka"/>
        <w:rPr>
          <w:noProof/>
          <w:lang w:bidi="sa-IN"/>
        </w:rPr>
      </w:pPr>
      <w:r w:rsidRPr="00083482">
        <w:rPr>
          <w:noProof/>
          <w:lang w:bidi="sa-IN"/>
        </w:rPr>
        <w:t>lOkasangrahamEvApi sampashyan kartum arhasi || 20 ||</w:t>
      </w:r>
    </w:p>
    <w:p w14:paraId="3DA18700" w14:textId="77777777" w:rsidR="00EE69AD" w:rsidRPr="00083482" w:rsidRDefault="00EE69AD">
      <w:pPr>
        <w:pStyle w:val="Shloka"/>
        <w:rPr>
          <w:noProof/>
          <w:lang w:bidi="sa-IN"/>
        </w:rPr>
      </w:pPr>
    </w:p>
    <w:p w14:paraId="78C4D613" w14:textId="77777777" w:rsidR="00EE69AD" w:rsidRPr="00083482" w:rsidRDefault="00EB3A34">
      <w:pPr>
        <w:pStyle w:val="Shloka"/>
        <w:rPr>
          <w:noProof/>
          <w:lang w:bidi="sa-IN"/>
        </w:rPr>
      </w:pPr>
      <w:r w:rsidRPr="00083482">
        <w:rPr>
          <w:noProof/>
          <w:lang w:bidi="sa-IN"/>
        </w:rPr>
        <w:t>yadyad Acharati shrEShTha: tattadEvEtarO jana: |</w:t>
      </w:r>
    </w:p>
    <w:p w14:paraId="32559741" w14:textId="77777777" w:rsidR="00EE69AD" w:rsidRPr="00083482" w:rsidRDefault="00EB3A34">
      <w:pPr>
        <w:pStyle w:val="Shloka"/>
        <w:rPr>
          <w:noProof/>
          <w:lang w:bidi="sa-IN"/>
        </w:rPr>
      </w:pPr>
      <w:r w:rsidRPr="00083482">
        <w:rPr>
          <w:noProof/>
          <w:lang w:bidi="sa-IN"/>
        </w:rPr>
        <w:t>sa yat pramANam kurutE lOkastad anuvartatE || 21 ||</w:t>
      </w:r>
    </w:p>
    <w:p w14:paraId="1898784D" w14:textId="77777777" w:rsidR="00EE69AD" w:rsidRPr="00083482" w:rsidRDefault="00EB3A34">
      <w:pPr>
        <w:pStyle w:val="Shloka"/>
      </w:pPr>
      <w:r w:rsidRPr="00083482">
        <w:rPr>
          <w:noProof/>
          <w:lang w:bidi="sa-IN"/>
        </w:rPr>
        <w:t>]</w:t>
      </w:r>
    </w:p>
    <w:p w14:paraId="2C4BD3BA" w14:textId="77777777" w:rsidR="00EE69AD" w:rsidRPr="00083482" w:rsidRDefault="00EB3A34" w:rsidP="00A22026">
      <w:pPr>
        <w:pStyle w:val="ExplnOfShloka"/>
      </w:pPr>
      <w:r w:rsidRPr="00083482">
        <w:rPr>
          <w:noProof/>
          <w:szCs w:val="20"/>
          <w:lang w:bidi="sa-IN"/>
        </w:rPr>
        <w:t>[api]</w:t>
      </w:r>
      <w:r w:rsidRPr="00083482">
        <w:rPr>
          <w:szCs w:val="20"/>
        </w:rPr>
        <w:t xml:space="preserve"> At the very least, </w:t>
      </w:r>
      <w:r w:rsidRPr="00083482">
        <w:rPr>
          <w:noProof/>
          <w:szCs w:val="20"/>
          <w:lang w:bidi="sa-IN"/>
        </w:rPr>
        <w:t>[sampashyan]</w:t>
      </w:r>
      <w:r w:rsidRPr="00083482">
        <w:rPr>
          <w:szCs w:val="20"/>
        </w:rPr>
        <w:t xml:space="preserve"> consider </w:t>
      </w:r>
      <w:r w:rsidRPr="00083482">
        <w:rPr>
          <w:noProof/>
          <w:szCs w:val="20"/>
          <w:lang w:bidi="sa-IN"/>
        </w:rPr>
        <w:t>[lOkasangraham]</w:t>
      </w:r>
      <w:r w:rsidRPr="00083482">
        <w:rPr>
          <w:szCs w:val="20"/>
        </w:rPr>
        <w:t xml:space="preserve"> the people of the world, who </w:t>
      </w:r>
      <w:r w:rsidR="00BF2B3F" w:rsidRPr="00083482">
        <w:rPr>
          <w:szCs w:val="20"/>
        </w:rPr>
        <w:t>must</w:t>
      </w:r>
      <w:r w:rsidRPr="00083482">
        <w:rPr>
          <w:szCs w:val="20"/>
        </w:rPr>
        <w:t xml:space="preserve"> be shown the correct path </w:t>
      </w:r>
      <w:r w:rsidRPr="00083482">
        <w:rPr>
          <w:noProof/>
          <w:szCs w:val="20"/>
          <w:lang w:bidi="sa-IN"/>
        </w:rPr>
        <w:t>[karma Eva kartum arhasi]</w:t>
      </w:r>
      <w:r w:rsidRPr="00083482">
        <w:rPr>
          <w:szCs w:val="20"/>
        </w:rPr>
        <w:t xml:space="preserve"> and </w:t>
      </w:r>
      <w:r w:rsidR="00A4207E" w:rsidRPr="00083482">
        <w:rPr>
          <w:szCs w:val="20"/>
        </w:rPr>
        <w:t>work</w:t>
      </w:r>
      <w:r w:rsidRPr="00083482">
        <w:rPr>
          <w:szCs w:val="20"/>
        </w:rPr>
        <w:t xml:space="preserve"> without attachment towards </w:t>
      </w:r>
      <w:r w:rsidR="00A4207E" w:rsidRPr="00083482">
        <w:rPr>
          <w:szCs w:val="20"/>
        </w:rPr>
        <w:t>outcomes</w:t>
      </w:r>
      <w:r w:rsidRPr="00083482">
        <w:rPr>
          <w:szCs w:val="20"/>
        </w:rPr>
        <w:t>.</w:t>
      </w:r>
    </w:p>
    <w:p w14:paraId="7406516C" w14:textId="77777777" w:rsidR="00EE69AD" w:rsidRPr="00083482" w:rsidRDefault="00EE69AD" w:rsidP="00A22026">
      <w:pPr>
        <w:pStyle w:val="ExplnOfShloka"/>
      </w:pPr>
    </w:p>
    <w:p w14:paraId="316E87AF" w14:textId="77777777" w:rsidR="00EE69AD" w:rsidRPr="00083482" w:rsidRDefault="00EB3A34" w:rsidP="00A22026">
      <w:pPr>
        <w:pStyle w:val="ExplnOfShloka"/>
      </w:pPr>
      <w:r w:rsidRPr="00083482">
        <w:rPr>
          <w:noProof/>
          <w:szCs w:val="20"/>
          <w:lang w:bidi="sa-IN"/>
        </w:rPr>
        <w:t>[yat yat]</w:t>
      </w:r>
      <w:r w:rsidRPr="00083482">
        <w:rPr>
          <w:szCs w:val="20"/>
        </w:rPr>
        <w:t xml:space="preserve"> Whatever </w:t>
      </w:r>
      <w:r w:rsidRPr="00083482">
        <w:rPr>
          <w:noProof/>
          <w:szCs w:val="20"/>
          <w:lang w:bidi="sa-IN"/>
        </w:rPr>
        <w:t>[shrEShTha:]</w:t>
      </w:r>
      <w:r w:rsidRPr="00083482">
        <w:rPr>
          <w:szCs w:val="20"/>
        </w:rPr>
        <w:t xml:space="preserve"> </w:t>
      </w:r>
      <w:r w:rsidR="00956A8B" w:rsidRPr="00083482">
        <w:rPr>
          <w:szCs w:val="20"/>
        </w:rPr>
        <w:t>the champion</w:t>
      </w:r>
      <w:r w:rsidRPr="00083482">
        <w:rPr>
          <w:szCs w:val="20"/>
        </w:rPr>
        <w:t xml:space="preserve"> </w:t>
      </w:r>
      <w:r w:rsidRPr="00083482">
        <w:rPr>
          <w:noProof/>
          <w:szCs w:val="20"/>
          <w:lang w:bidi="sa-IN"/>
        </w:rPr>
        <w:t>[Acharati]</w:t>
      </w:r>
      <w:r w:rsidRPr="00083482">
        <w:rPr>
          <w:szCs w:val="20"/>
        </w:rPr>
        <w:t xml:space="preserve"> does, </w:t>
      </w:r>
      <w:r w:rsidRPr="00083482">
        <w:rPr>
          <w:noProof/>
          <w:szCs w:val="20"/>
          <w:lang w:bidi="sa-IN"/>
        </w:rPr>
        <w:t>[itarE jana:]</w:t>
      </w:r>
      <w:r w:rsidRPr="00083482">
        <w:rPr>
          <w:szCs w:val="20"/>
        </w:rPr>
        <w:t xml:space="preserve"> other people </w:t>
      </w:r>
      <w:r w:rsidRPr="00083482">
        <w:rPr>
          <w:noProof/>
          <w:szCs w:val="20"/>
          <w:lang w:bidi="sa-IN"/>
        </w:rPr>
        <w:t>[tat tat Eva]</w:t>
      </w:r>
      <w:r w:rsidRPr="00083482">
        <w:rPr>
          <w:szCs w:val="20"/>
        </w:rPr>
        <w:t xml:space="preserve"> do the same. </w:t>
      </w:r>
      <w:r w:rsidRPr="00083482">
        <w:rPr>
          <w:noProof/>
          <w:sz w:val="18"/>
          <w:szCs w:val="18"/>
          <w:lang w:bidi="sa-IN"/>
        </w:rPr>
        <w:t>[</w:t>
      </w:r>
      <w:r w:rsidRPr="00083482">
        <w:rPr>
          <w:noProof/>
          <w:szCs w:val="20"/>
          <w:lang w:bidi="sa-IN"/>
        </w:rPr>
        <w:t>yat]</w:t>
      </w:r>
      <w:r w:rsidRPr="00083482">
        <w:rPr>
          <w:szCs w:val="20"/>
        </w:rPr>
        <w:t xml:space="preserve"> Whatever </w:t>
      </w:r>
      <w:r w:rsidRPr="00083482">
        <w:rPr>
          <w:noProof/>
          <w:szCs w:val="20"/>
          <w:lang w:bidi="sa-IN"/>
        </w:rPr>
        <w:t>[sa: pramANam kurutE]</w:t>
      </w:r>
      <w:r w:rsidRPr="00083482">
        <w:rPr>
          <w:szCs w:val="20"/>
        </w:rPr>
        <w:t xml:space="preserve"> stand he takes, </w:t>
      </w:r>
      <w:r w:rsidRPr="00083482">
        <w:rPr>
          <w:noProof/>
          <w:szCs w:val="20"/>
          <w:lang w:bidi="sa-IN"/>
        </w:rPr>
        <w:t>[lOka:]</w:t>
      </w:r>
      <w:r w:rsidRPr="00083482">
        <w:rPr>
          <w:szCs w:val="20"/>
        </w:rPr>
        <w:t xml:space="preserve"> the world </w:t>
      </w:r>
      <w:r w:rsidRPr="00083482">
        <w:rPr>
          <w:noProof/>
          <w:szCs w:val="20"/>
          <w:lang w:bidi="sa-IN"/>
        </w:rPr>
        <w:t>[anuvartatE]</w:t>
      </w:r>
      <w:r w:rsidRPr="00083482">
        <w:rPr>
          <w:szCs w:val="20"/>
        </w:rPr>
        <w:t xml:space="preserve"> follows </w:t>
      </w:r>
      <w:r w:rsidRPr="00083482">
        <w:rPr>
          <w:noProof/>
          <w:szCs w:val="20"/>
          <w:lang w:bidi="sa-IN"/>
        </w:rPr>
        <w:t>[tat]</w:t>
      </w:r>
      <w:r w:rsidRPr="00083482">
        <w:rPr>
          <w:szCs w:val="20"/>
        </w:rPr>
        <w:t xml:space="preserve"> that.</w:t>
      </w:r>
    </w:p>
    <w:p w14:paraId="134D4B21" w14:textId="77777777" w:rsidR="00492D29" w:rsidRDefault="00EB3A34">
      <w:r w:rsidRPr="00083482">
        <w:t xml:space="preserve">Even if you look at it from the perspective of the people of this world, you must </w:t>
      </w:r>
      <w:r w:rsidR="00A4207E" w:rsidRPr="00083482">
        <w:t>initiate and involve in activity</w:t>
      </w:r>
      <w:r w:rsidRPr="00083482">
        <w:t xml:space="preserve">. </w:t>
      </w:r>
      <w:r w:rsidR="009848E5" w:rsidRPr="00083482">
        <w:t>A</w:t>
      </w:r>
      <w:r w:rsidRPr="00083482">
        <w:t xml:space="preserve"> </w:t>
      </w:r>
      <w:r w:rsidR="00E03509" w:rsidRPr="00083482">
        <w:t>‘</w:t>
      </w:r>
      <w:r w:rsidR="00956A8B" w:rsidRPr="00083482">
        <w:t>champion</w:t>
      </w:r>
      <w:r w:rsidR="00E03509" w:rsidRPr="00083482">
        <w:t>’</w:t>
      </w:r>
      <w:r w:rsidRPr="00083482">
        <w:t xml:space="preserve"> is </w:t>
      </w:r>
      <w:r w:rsidR="009848E5" w:rsidRPr="00083482">
        <w:t xml:space="preserve">a person </w:t>
      </w:r>
      <w:r w:rsidRPr="00083482">
        <w:t xml:space="preserve">who has complete knowledge of various sciences and is famous for his deeds and accomplishments. </w:t>
      </w:r>
    </w:p>
    <w:p w14:paraId="3D00304C" w14:textId="77777777" w:rsidR="00492D29" w:rsidRDefault="00EB3A34">
      <w:r w:rsidRPr="00083482">
        <w:t xml:space="preserve">People with lesser knowledge will do whatever he does. </w:t>
      </w:r>
      <w:r w:rsidR="00E03509" w:rsidRPr="00083482">
        <w:t>People who feel incomplete follow his activities. They follow</w:t>
      </w:r>
      <w:r w:rsidRPr="00083482">
        <w:t xml:space="preserve"> </w:t>
      </w:r>
      <w:r w:rsidR="00E03509" w:rsidRPr="00083482">
        <w:t xml:space="preserve">him when </w:t>
      </w:r>
      <w:r w:rsidRPr="00083482">
        <w:t>he advocates</w:t>
      </w:r>
      <w:r w:rsidR="00E03509" w:rsidRPr="00083482">
        <w:t xml:space="preserve"> something and</w:t>
      </w:r>
      <w:r w:rsidRPr="00083482">
        <w:t xml:space="preserve"> </w:t>
      </w:r>
      <w:r w:rsidR="00E03509" w:rsidRPr="00083482">
        <w:t xml:space="preserve">when he takes a </w:t>
      </w:r>
      <w:r w:rsidRPr="00083482">
        <w:t xml:space="preserve">stand. </w:t>
      </w:r>
    </w:p>
    <w:p w14:paraId="78580A54" w14:textId="4B49B457" w:rsidR="00EE69AD" w:rsidRPr="00083482" w:rsidRDefault="00EB3A34">
      <w:r w:rsidRPr="00083482">
        <w:t xml:space="preserve">Thus, the </w:t>
      </w:r>
      <w:r w:rsidR="00956A8B" w:rsidRPr="00083482">
        <w:t>champions</w:t>
      </w:r>
      <w:r w:rsidRPr="00083482">
        <w:t>, famous for their distinguished learning, must involve in their profession</w:t>
      </w:r>
      <w:r w:rsidR="00E03509" w:rsidRPr="00083482">
        <w:t xml:space="preserve"> </w:t>
      </w:r>
      <w:r w:rsidR="001E2D54" w:rsidRPr="00083482">
        <w:t>to assure the people of this world</w:t>
      </w:r>
      <w:r w:rsidR="00956A8B" w:rsidRPr="00083482">
        <w:t>.</w:t>
      </w:r>
      <w:r w:rsidRPr="00083482">
        <w:t xml:space="preserve"> </w:t>
      </w:r>
      <w:r w:rsidR="00956A8B" w:rsidRPr="00083482">
        <w:t>O</w:t>
      </w:r>
      <w:r w:rsidRPr="00083482">
        <w:t xml:space="preserve">therwise </w:t>
      </w:r>
      <w:r w:rsidR="001E2D54" w:rsidRPr="00083482">
        <w:t xml:space="preserve">those champions </w:t>
      </w:r>
      <w:r w:rsidR="00946F86" w:rsidRPr="00083482">
        <w:t xml:space="preserve">would be </w:t>
      </w:r>
      <w:r w:rsidRPr="00083482">
        <w:t xml:space="preserve">responsible for the damage </w:t>
      </w:r>
      <w:r w:rsidR="00E03509" w:rsidRPr="00083482">
        <w:t xml:space="preserve">suffered by </w:t>
      </w:r>
      <w:r w:rsidRPr="00083482">
        <w:t xml:space="preserve">people. This guilt </w:t>
      </w:r>
      <w:r w:rsidR="00946F86" w:rsidRPr="00083482">
        <w:t xml:space="preserve">would </w:t>
      </w:r>
      <w:r w:rsidRPr="00083482">
        <w:t xml:space="preserve">make </w:t>
      </w:r>
      <w:r w:rsidR="00E03509" w:rsidRPr="00083482">
        <w:t xml:space="preserve">them </w:t>
      </w:r>
      <w:r w:rsidRPr="00083482">
        <w:t xml:space="preserve">fall away from the </w:t>
      </w:r>
      <w:r w:rsidR="002551FC" w:rsidRPr="00083482">
        <w:t>pursuit</w:t>
      </w:r>
      <w:r w:rsidRPr="00083482">
        <w:t xml:space="preserve"> of </w:t>
      </w:r>
      <w:r w:rsidR="00946F86" w:rsidRPr="00083482">
        <w:t>the Self</w:t>
      </w:r>
      <w:r w:rsidRPr="00083482">
        <w:t>.</w:t>
      </w:r>
    </w:p>
    <w:p w14:paraId="64913CD6" w14:textId="77777777" w:rsidR="00EE69AD" w:rsidRPr="00083482" w:rsidRDefault="00CA3C91">
      <w:pPr>
        <w:pStyle w:val="Heading2"/>
      </w:pPr>
      <w:r w:rsidRPr="00083482">
        <w:t>3-22</w:t>
      </w:r>
    </w:p>
    <w:p w14:paraId="32D7D58E" w14:textId="77777777" w:rsidR="00EE69AD" w:rsidRPr="00083482" w:rsidRDefault="00EB3A34">
      <w:pPr>
        <w:pStyle w:val="Shloka"/>
        <w:rPr>
          <w:noProof/>
          <w:lang w:bidi="sa-IN"/>
        </w:rPr>
      </w:pPr>
      <w:r w:rsidRPr="00083482">
        <w:rPr>
          <w:noProof/>
          <w:lang w:bidi="sa-IN"/>
        </w:rPr>
        <w:t>[</w:t>
      </w:r>
    </w:p>
    <w:p w14:paraId="1D286D13" w14:textId="77777777" w:rsidR="00EE69AD" w:rsidRPr="00083482" w:rsidRDefault="00EB3A34">
      <w:pPr>
        <w:pStyle w:val="Shloka"/>
        <w:rPr>
          <w:noProof/>
          <w:lang w:bidi="sa-IN"/>
        </w:rPr>
      </w:pPr>
      <w:r w:rsidRPr="00083482">
        <w:rPr>
          <w:noProof/>
          <w:lang w:bidi="sa-IN"/>
        </w:rPr>
        <w:t>na mE pArtha asti kartavyam triShu lOkEShu kinchana |</w:t>
      </w:r>
    </w:p>
    <w:p w14:paraId="32ED2621" w14:textId="77777777" w:rsidR="00EE69AD" w:rsidRPr="00083482" w:rsidRDefault="00EB3A34">
      <w:pPr>
        <w:pStyle w:val="Shloka"/>
        <w:rPr>
          <w:noProof/>
          <w:lang w:bidi="sa-IN"/>
        </w:rPr>
      </w:pPr>
      <w:r w:rsidRPr="00083482">
        <w:rPr>
          <w:noProof/>
          <w:lang w:bidi="sa-IN"/>
        </w:rPr>
        <w:t>na anavAptam avAptavyam vartE Eva cha karmaNi || 22 ||</w:t>
      </w:r>
    </w:p>
    <w:p w14:paraId="4EDC8A9E" w14:textId="77777777" w:rsidR="00EE69AD" w:rsidRPr="00083482" w:rsidRDefault="00EB3A34">
      <w:pPr>
        <w:pStyle w:val="Shloka"/>
      </w:pPr>
      <w:r w:rsidRPr="00083482">
        <w:rPr>
          <w:noProof/>
          <w:lang w:bidi="sa-IN"/>
        </w:rPr>
        <w:t>]</w:t>
      </w:r>
    </w:p>
    <w:p w14:paraId="7DBEA5F0" w14:textId="6231CEE7" w:rsidR="00EE69AD" w:rsidRPr="00083482" w:rsidRDefault="00EB3A34" w:rsidP="00A22026">
      <w:pPr>
        <w:pStyle w:val="ExplnOfShloka"/>
      </w:pPr>
      <w:r w:rsidRPr="00083482">
        <w:rPr>
          <w:noProof/>
          <w:szCs w:val="20"/>
          <w:lang w:bidi="sa-IN"/>
        </w:rPr>
        <w:t>[pArth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na mE]</w:t>
      </w:r>
      <w:r w:rsidRPr="00083482">
        <w:rPr>
          <w:szCs w:val="20"/>
        </w:rPr>
        <w:t xml:space="preserve"> I have no </w:t>
      </w:r>
      <w:r w:rsidRPr="00083482">
        <w:rPr>
          <w:noProof/>
          <w:szCs w:val="20"/>
          <w:lang w:bidi="sa-IN"/>
        </w:rPr>
        <w:t>[kinchana kartavyam]</w:t>
      </w:r>
      <w:r w:rsidRPr="00083482">
        <w:rPr>
          <w:szCs w:val="20"/>
        </w:rPr>
        <w:t xml:space="preserve"> duties at all </w:t>
      </w:r>
      <w:r w:rsidRPr="00083482">
        <w:rPr>
          <w:noProof/>
          <w:szCs w:val="20"/>
          <w:lang w:bidi="sa-IN"/>
        </w:rPr>
        <w:t>[triShu lOkEShu]</w:t>
      </w:r>
      <w:r w:rsidRPr="00083482">
        <w:rPr>
          <w:szCs w:val="20"/>
        </w:rPr>
        <w:t xml:space="preserve"> in any of the three worlds. </w:t>
      </w:r>
      <w:r w:rsidRPr="00083482">
        <w:rPr>
          <w:noProof/>
          <w:szCs w:val="20"/>
          <w:lang w:bidi="sa-IN"/>
        </w:rPr>
        <w:t>[na]</w:t>
      </w:r>
      <w:r w:rsidRPr="00083482">
        <w:rPr>
          <w:szCs w:val="20"/>
        </w:rPr>
        <w:t xml:space="preserve"> There is nothing that </w:t>
      </w:r>
      <w:r w:rsidRPr="00083482">
        <w:rPr>
          <w:noProof/>
          <w:szCs w:val="20"/>
          <w:lang w:bidi="sa-IN"/>
        </w:rPr>
        <w:t>[anavAptam]</w:t>
      </w:r>
      <w:r w:rsidRPr="00083482">
        <w:rPr>
          <w:szCs w:val="20"/>
        </w:rPr>
        <w:t xml:space="preserve"> I do not possess, </w:t>
      </w:r>
      <w:r w:rsidRPr="00083482">
        <w:rPr>
          <w:noProof/>
          <w:szCs w:val="20"/>
          <w:lang w:bidi="sa-IN"/>
        </w:rPr>
        <w:t>[avAptavyam]</w:t>
      </w:r>
      <w:r w:rsidRPr="00083482">
        <w:rPr>
          <w:szCs w:val="20"/>
        </w:rPr>
        <w:t xml:space="preserve"> neither is there anything that I must obtain. </w:t>
      </w:r>
      <w:r w:rsidRPr="00083482">
        <w:rPr>
          <w:noProof/>
          <w:szCs w:val="20"/>
          <w:lang w:bidi="sa-IN"/>
        </w:rPr>
        <w:t>[vartE Eva cha]</w:t>
      </w:r>
      <w:r w:rsidRPr="00083482">
        <w:rPr>
          <w:szCs w:val="20"/>
        </w:rPr>
        <w:t xml:space="preserve"> Even then, I am always involved </w:t>
      </w:r>
      <w:r w:rsidRPr="00083482">
        <w:rPr>
          <w:noProof/>
          <w:szCs w:val="20"/>
          <w:lang w:bidi="sa-IN"/>
        </w:rPr>
        <w:t>[karmaNi]</w:t>
      </w:r>
      <w:r w:rsidRPr="00083482">
        <w:rPr>
          <w:szCs w:val="20"/>
        </w:rPr>
        <w:t xml:space="preserve"> in performing action.</w:t>
      </w:r>
    </w:p>
    <w:p w14:paraId="15F0E086" w14:textId="77777777" w:rsidR="00634003" w:rsidRPr="00083482" w:rsidRDefault="00634003" w:rsidP="00634003">
      <w:pPr>
        <w:pStyle w:val="ApplNotes"/>
      </w:pPr>
      <w:r w:rsidRPr="00083482">
        <w:t>Though the Lord isn’t bound to any duty or purpose, He stays active to reassure us.</w:t>
      </w:r>
    </w:p>
    <w:p w14:paraId="54E243BA" w14:textId="77777777" w:rsidR="00EE69AD" w:rsidRPr="00083482" w:rsidRDefault="001E2D54">
      <w:r w:rsidRPr="00083482">
        <w:t xml:space="preserve">I, </w:t>
      </w:r>
      <w:r w:rsidR="00EB3A34" w:rsidRPr="00083482">
        <w:t>Krishna</w:t>
      </w:r>
      <w:r w:rsidRPr="00083482">
        <w:t>,</w:t>
      </w:r>
      <w:r w:rsidR="00EB3A34" w:rsidRPr="00083482">
        <w:t xml:space="preserve"> am the master of everything; I have everything that I desire; I know everything; My purpose is always fulfilled; I take any form, either that of a </w:t>
      </w:r>
      <w:hyperlink w:anchor="gods_and_other_powers" w:history="1">
        <w:r w:rsidR="00EB3A34" w:rsidRPr="00083482">
          <w:rPr>
            <w:rStyle w:val="Hyperlink"/>
          </w:rPr>
          <w:t>god</w:t>
        </w:r>
      </w:hyperlink>
      <w:r w:rsidR="00EB3A34" w:rsidRPr="00083482">
        <w:t xml:space="preserve"> or of an ordinary human; I act independently according to My will in </w:t>
      </w:r>
      <w:r w:rsidR="00EB3A34" w:rsidRPr="00083482">
        <w:rPr>
          <w:szCs w:val="20"/>
        </w:rPr>
        <w:t>t</w:t>
      </w:r>
      <w:r w:rsidR="00EB3A34" w:rsidRPr="00083482">
        <w:t>he entire universe.</w:t>
      </w:r>
    </w:p>
    <w:p w14:paraId="074D289D" w14:textId="77777777" w:rsidR="00EE69AD" w:rsidRPr="00083482" w:rsidRDefault="00EB3A34">
      <w:r w:rsidRPr="00083482">
        <w:lastRenderedPageBreak/>
        <w:t xml:space="preserve">There are absolutely no duties </w:t>
      </w:r>
      <w:r w:rsidR="001E2D54" w:rsidRPr="00083482">
        <w:t>imposed on</w:t>
      </w:r>
      <w:r w:rsidRPr="00083482">
        <w:t xml:space="preserve"> Me. Even then, I am always in action</w:t>
      </w:r>
      <w:r w:rsidR="001E2D54" w:rsidRPr="00083482">
        <w:t xml:space="preserve"> to reassure</w:t>
      </w:r>
      <w:r w:rsidRPr="00083482">
        <w:t xml:space="preserve"> all the people of the world.</w:t>
      </w:r>
    </w:p>
    <w:p w14:paraId="361BD40C" w14:textId="77777777" w:rsidR="00EE69AD" w:rsidRPr="00083482" w:rsidRDefault="00CA3C91">
      <w:pPr>
        <w:pStyle w:val="Heading2"/>
      </w:pPr>
      <w:r w:rsidRPr="00083482">
        <w:t>3-23 to 3-24</w:t>
      </w:r>
    </w:p>
    <w:p w14:paraId="64A28EFF" w14:textId="77777777" w:rsidR="00EE69AD" w:rsidRPr="00083482" w:rsidRDefault="00EB3A34">
      <w:pPr>
        <w:pStyle w:val="Shloka"/>
        <w:rPr>
          <w:noProof/>
          <w:lang w:bidi="sa-IN"/>
        </w:rPr>
      </w:pPr>
      <w:r w:rsidRPr="00083482">
        <w:rPr>
          <w:noProof/>
          <w:lang w:bidi="sa-IN"/>
        </w:rPr>
        <w:t>[</w:t>
      </w:r>
    </w:p>
    <w:p w14:paraId="4B54C725" w14:textId="77777777" w:rsidR="00EE69AD" w:rsidRPr="00083482" w:rsidRDefault="00EB3A34">
      <w:pPr>
        <w:pStyle w:val="Shloka"/>
        <w:rPr>
          <w:noProof/>
          <w:lang w:bidi="sa-IN"/>
        </w:rPr>
      </w:pPr>
      <w:r w:rsidRPr="00083482">
        <w:rPr>
          <w:noProof/>
          <w:lang w:bidi="sa-IN"/>
        </w:rPr>
        <w:t>yadi hi aham na vartEyam jAtu karmaNi atandrita: |</w:t>
      </w:r>
    </w:p>
    <w:p w14:paraId="0E68AF9C" w14:textId="77777777" w:rsidR="00EE69AD" w:rsidRPr="00083482" w:rsidRDefault="00EB3A34">
      <w:pPr>
        <w:pStyle w:val="Shloka"/>
        <w:rPr>
          <w:noProof/>
          <w:lang w:bidi="sa-IN"/>
        </w:rPr>
      </w:pPr>
      <w:r w:rsidRPr="00083482">
        <w:rPr>
          <w:noProof/>
          <w:lang w:bidi="sa-IN"/>
        </w:rPr>
        <w:t>mama vartma anuvartantE manuShyA: pArtha sarvasha: || 23 ||</w:t>
      </w:r>
    </w:p>
    <w:p w14:paraId="6125ACFE" w14:textId="77777777" w:rsidR="00EE69AD" w:rsidRPr="00083482" w:rsidRDefault="00EE69AD">
      <w:pPr>
        <w:pStyle w:val="Shloka"/>
        <w:rPr>
          <w:noProof/>
          <w:lang w:bidi="sa-IN"/>
        </w:rPr>
      </w:pPr>
    </w:p>
    <w:p w14:paraId="7D6A6463" w14:textId="77777777" w:rsidR="00EE69AD" w:rsidRPr="00083482" w:rsidRDefault="00EB3A34">
      <w:pPr>
        <w:pStyle w:val="Shloka"/>
        <w:rPr>
          <w:noProof/>
          <w:lang w:bidi="sa-IN"/>
        </w:rPr>
      </w:pPr>
      <w:r w:rsidRPr="00083482">
        <w:rPr>
          <w:noProof/>
          <w:lang w:bidi="sa-IN"/>
        </w:rPr>
        <w:t>utsIdEyurimE lOkA: na kuryAm karma chEdaham |</w:t>
      </w:r>
    </w:p>
    <w:p w14:paraId="759A1B2E" w14:textId="77777777" w:rsidR="00EE69AD" w:rsidRPr="00083482" w:rsidRDefault="00EB3A34">
      <w:pPr>
        <w:pStyle w:val="Shloka"/>
        <w:rPr>
          <w:noProof/>
          <w:lang w:bidi="sa-IN"/>
        </w:rPr>
      </w:pPr>
      <w:r w:rsidRPr="00083482">
        <w:rPr>
          <w:noProof/>
          <w:lang w:bidi="sa-IN"/>
        </w:rPr>
        <w:t>sankarasya cha kartA syAm upahanyAm imA: prajA: || 24 ||</w:t>
      </w:r>
    </w:p>
    <w:p w14:paraId="34119F3C" w14:textId="77777777" w:rsidR="00EE69AD" w:rsidRPr="00083482" w:rsidRDefault="00EB3A34">
      <w:pPr>
        <w:pStyle w:val="Shloka"/>
      </w:pPr>
      <w:r w:rsidRPr="00083482">
        <w:rPr>
          <w:noProof/>
          <w:lang w:bidi="sa-IN"/>
        </w:rPr>
        <w:t>]</w:t>
      </w:r>
    </w:p>
    <w:p w14:paraId="23168D73" w14:textId="1B33CFC2" w:rsidR="00EE69AD" w:rsidRPr="00083482" w:rsidRDefault="00EB3A34" w:rsidP="00A22026">
      <w:pPr>
        <w:pStyle w:val="ExplnOfShloka"/>
      </w:pPr>
      <w:r w:rsidRPr="00083482">
        <w:rPr>
          <w:noProof/>
          <w:szCs w:val="20"/>
          <w:lang w:bidi="sa-IN"/>
        </w:rPr>
        <w:t>[pArth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jAtu karmaNi atandrita: na vartEyam]</w:t>
      </w:r>
      <w:r w:rsidRPr="00083482">
        <w:rPr>
          <w:szCs w:val="20"/>
        </w:rPr>
        <w:t xml:space="preserve"> if I am not attentive in my actions at any time, </w:t>
      </w:r>
      <w:r w:rsidRPr="00083482">
        <w:rPr>
          <w:noProof/>
          <w:szCs w:val="20"/>
          <w:lang w:bidi="sa-IN"/>
        </w:rPr>
        <w:t>[manuShyA:]</w:t>
      </w:r>
      <w:r w:rsidRPr="00083482">
        <w:rPr>
          <w:szCs w:val="20"/>
        </w:rPr>
        <w:t xml:space="preserve"> all people </w:t>
      </w:r>
      <w:r w:rsidRPr="00083482">
        <w:rPr>
          <w:noProof/>
          <w:szCs w:val="20"/>
          <w:lang w:bidi="sa-IN"/>
        </w:rPr>
        <w:t>[anuvartantE hi]</w:t>
      </w:r>
      <w:r w:rsidRPr="00083482">
        <w:rPr>
          <w:szCs w:val="20"/>
        </w:rPr>
        <w:t xml:space="preserve"> will definitely follow </w:t>
      </w:r>
      <w:r w:rsidRPr="00083482">
        <w:rPr>
          <w:noProof/>
          <w:szCs w:val="20"/>
          <w:lang w:bidi="sa-IN"/>
        </w:rPr>
        <w:t>[mama vartma]</w:t>
      </w:r>
      <w:r w:rsidRPr="00083482">
        <w:rPr>
          <w:szCs w:val="20"/>
        </w:rPr>
        <w:t xml:space="preserve"> my behavior </w:t>
      </w:r>
      <w:r w:rsidRPr="00083482">
        <w:rPr>
          <w:noProof/>
          <w:szCs w:val="20"/>
          <w:lang w:bidi="sa-IN"/>
        </w:rPr>
        <w:t>[sarvasha:]</w:t>
      </w:r>
      <w:r w:rsidRPr="00083482">
        <w:rPr>
          <w:szCs w:val="20"/>
        </w:rPr>
        <w:t xml:space="preserve"> in every way. </w:t>
      </w:r>
    </w:p>
    <w:p w14:paraId="333D47A6" w14:textId="77777777" w:rsidR="00EE69AD" w:rsidRPr="00083482" w:rsidRDefault="00EB3A34" w:rsidP="00A22026">
      <w:pPr>
        <w:pStyle w:val="ExplnOfShloka"/>
      </w:pPr>
      <w:r w:rsidRPr="00083482">
        <w:rPr>
          <w:noProof/>
          <w:szCs w:val="20"/>
          <w:lang w:bidi="sa-IN"/>
        </w:rPr>
        <w:t>[chEt aham]</w:t>
      </w:r>
      <w:r w:rsidRPr="00083482">
        <w:rPr>
          <w:szCs w:val="20"/>
        </w:rPr>
        <w:t xml:space="preserve"> If I </w:t>
      </w:r>
      <w:r w:rsidRPr="00083482">
        <w:rPr>
          <w:noProof/>
          <w:szCs w:val="20"/>
          <w:lang w:bidi="sa-IN"/>
        </w:rPr>
        <w:t>[karma na kuryAm]</w:t>
      </w:r>
      <w:r w:rsidRPr="00083482">
        <w:rPr>
          <w:szCs w:val="20"/>
        </w:rPr>
        <w:t xml:space="preserve"> do not perform actions, </w:t>
      </w:r>
      <w:r w:rsidRPr="00083482">
        <w:rPr>
          <w:noProof/>
          <w:szCs w:val="20"/>
          <w:lang w:bidi="sa-IN"/>
        </w:rPr>
        <w:t>[imE lOkA:]</w:t>
      </w:r>
      <w:r w:rsidRPr="00083482">
        <w:rPr>
          <w:szCs w:val="20"/>
        </w:rPr>
        <w:t xml:space="preserve"> these worlds </w:t>
      </w:r>
      <w:r w:rsidRPr="00083482">
        <w:rPr>
          <w:noProof/>
          <w:szCs w:val="20"/>
          <w:lang w:bidi="sa-IN"/>
        </w:rPr>
        <w:t>[utsIdEyu:]</w:t>
      </w:r>
      <w:r w:rsidRPr="00083482">
        <w:rPr>
          <w:szCs w:val="20"/>
        </w:rPr>
        <w:t xml:space="preserve"> will be destroyed. </w:t>
      </w:r>
      <w:r w:rsidRPr="00083482">
        <w:rPr>
          <w:noProof/>
          <w:szCs w:val="20"/>
          <w:lang w:bidi="sa-IN"/>
        </w:rPr>
        <w:t>[sankarasya cha kartA syAm]</w:t>
      </w:r>
      <w:r w:rsidRPr="00083482">
        <w:rPr>
          <w:szCs w:val="20"/>
        </w:rPr>
        <w:t xml:space="preserve"> I will be the cause of the resulting mess </w:t>
      </w:r>
      <w:r w:rsidRPr="00083482">
        <w:rPr>
          <w:noProof/>
          <w:szCs w:val="20"/>
          <w:lang w:bidi="sa-IN"/>
        </w:rPr>
        <w:t>[upahanyAm]</w:t>
      </w:r>
      <w:r w:rsidRPr="00083482">
        <w:rPr>
          <w:szCs w:val="20"/>
        </w:rPr>
        <w:t xml:space="preserve"> and the destruction of </w:t>
      </w:r>
      <w:r w:rsidRPr="00083482">
        <w:rPr>
          <w:noProof/>
          <w:szCs w:val="20"/>
          <w:lang w:bidi="sa-IN"/>
        </w:rPr>
        <w:t>[imA: prajA:]</w:t>
      </w:r>
      <w:r w:rsidRPr="00083482">
        <w:rPr>
          <w:szCs w:val="20"/>
        </w:rPr>
        <w:t xml:space="preserve"> these people.</w:t>
      </w:r>
    </w:p>
    <w:p w14:paraId="50F28119" w14:textId="77777777" w:rsidR="001E2D54" w:rsidRPr="00083482" w:rsidRDefault="00EB3A34">
      <w:r w:rsidRPr="00083482">
        <w:t xml:space="preserve">I am the master of everything; My intentions are always fulfilled. Only by my will is the universe born, nourished and destroyed. </w:t>
      </w:r>
      <w:r w:rsidR="001E2D54" w:rsidRPr="00083482">
        <w:t xml:space="preserve">This birth of mine </w:t>
      </w:r>
      <w:r w:rsidR="00705C52" w:rsidRPr="00083482">
        <w:t xml:space="preserve">is </w:t>
      </w:r>
      <w:r w:rsidR="001E2D54" w:rsidRPr="00083482">
        <w:t xml:space="preserve">in the form of a man </w:t>
      </w:r>
      <w:r w:rsidR="00705C52" w:rsidRPr="00083482">
        <w:t xml:space="preserve">and </w:t>
      </w:r>
      <w:r w:rsidR="001E2D54" w:rsidRPr="00083482">
        <w:t xml:space="preserve">is favorable to the people of this world. I do </w:t>
      </w:r>
      <w:r w:rsidR="00705C52" w:rsidRPr="00083482">
        <w:t>everything</w:t>
      </w:r>
      <w:r w:rsidR="001E2D54" w:rsidRPr="00083482">
        <w:t xml:space="preserve"> </w:t>
      </w:r>
      <w:r w:rsidRPr="00083482">
        <w:t>out of my own free will</w:t>
      </w:r>
      <w:r w:rsidR="001E2D54" w:rsidRPr="00083482">
        <w:t xml:space="preserve">. </w:t>
      </w:r>
    </w:p>
    <w:p w14:paraId="65985A8D" w14:textId="77777777" w:rsidR="00492D29" w:rsidRDefault="00EB3A34">
      <w:r w:rsidRPr="00083482">
        <w:t xml:space="preserve">Even then, as the son of the extremely virtuous Vasudeva, </w:t>
      </w:r>
      <w:r w:rsidR="00FF155A" w:rsidRPr="00083482">
        <w:t>suppose</w:t>
      </w:r>
      <w:r w:rsidRPr="00083482">
        <w:t xml:space="preserve"> I </w:t>
      </w:r>
      <w:r w:rsidR="00FF155A" w:rsidRPr="00083482">
        <w:t xml:space="preserve">am not diligent in </w:t>
      </w:r>
      <w:r w:rsidR="009553FA" w:rsidRPr="00083482">
        <w:t>activities</w:t>
      </w:r>
      <w:r w:rsidRPr="00083482">
        <w:t xml:space="preserve"> that fit </w:t>
      </w:r>
      <w:r w:rsidR="00705C52" w:rsidRPr="00083482">
        <w:t xml:space="preserve">My </w:t>
      </w:r>
      <w:r w:rsidRPr="00083482">
        <w:t>clan</w:t>
      </w:r>
      <w:r w:rsidR="00FF155A" w:rsidRPr="00083482">
        <w:t>. O</w:t>
      </w:r>
      <w:r w:rsidRPr="00083482">
        <w:t>ther people</w:t>
      </w:r>
      <w:r w:rsidR="00FF155A" w:rsidRPr="00083482">
        <w:t>,</w:t>
      </w:r>
      <w:r w:rsidRPr="00083482">
        <w:t xml:space="preserve"> who </w:t>
      </w:r>
      <w:r w:rsidR="00FF155A" w:rsidRPr="00083482">
        <w:t>are virtuous but feel in</w:t>
      </w:r>
      <w:r w:rsidRPr="00083482">
        <w:t xml:space="preserve">complete </w:t>
      </w:r>
      <w:r w:rsidR="00705C52" w:rsidRPr="00083482">
        <w:t>would</w:t>
      </w:r>
      <w:r w:rsidR="00FF155A" w:rsidRPr="00083482">
        <w:t xml:space="preserve"> know</w:t>
      </w:r>
      <w:r w:rsidRPr="00083482">
        <w:t xml:space="preserve"> </w:t>
      </w:r>
      <w:r w:rsidR="00FF155A" w:rsidRPr="00083482">
        <w:t>M</w:t>
      </w:r>
      <w:r w:rsidRPr="00083482">
        <w:t>e as the son of a virtuous person</w:t>
      </w:r>
      <w:r w:rsidR="00FF155A" w:rsidRPr="00083482">
        <w:t xml:space="preserve"> and follow Me.</w:t>
      </w:r>
      <w:r w:rsidRPr="00083482">
        <w:t xml:space="preserve"> </w:t>
      </w:r>
      <w:r w:rsidR="00FF155A" w:rsidRPr="00083482">
        <w:t>They would believe</w:t>
      </w:r>
      <w:r w:rsidRPr="00083482">
        <w:t xml:space="preserve"> </w:t>
      </w:r>
      <w:r w:rsidR="009553FA" w:rsidRPr="00083482">
        <w:t>whatever</w:t>
      </w:r>
      <w:r w:rsidRPr="00083482">
        <w:t xml:space="preserve"> I do is right. They would not </w:t>
      </w:r>
      <w:r w:rsidR="00FF155A" w:rsidRPr="00083482">
        <w:t xml:space="preserve">be diligent in </w:t>
      </w:r>
      <w:r w:rsidRPr="00083482">
        <w:t>perform</w:t>
      </w:r>
      <w:r w:rsidR="00FF155A" w:rsidRPr="00083482">
        <w:t>ing</w:t>
      </w:r>
      <w:r w:rsidRPr="00083482">
        <w:t xml:space="preserve"> their duties. </w:t>
      </w:r>
      <w:r w:rsidR="00FF155A" w:rsidRPr="00083482">
        <w:t>They would default</w:t>
      </w:r>
      <w:r w:rsidRPr="00083482">
        <w:t xml:space="preserve">, </w:t>
      </w:r>
      <w:r w:rsidR="00FF155A" w:rsidRPr="00083482">
        <w:t>not realizing</w:t>
      </w:r>
      <w:r w:rsidRPr="00083482">
        <w:t xml:space="preserve"> the Self</w:t>
      </w:r>
      <w:r w:rsidR="00FF155A" w:rsidRPr="00083482">
        <w:t>,</w:t>
      </w:r>
      <w:r w:rsidRPr="00083482">
        <w:t xml:space="preserve"> </w:t>
      </w:r>
      <w:r w:rsidR="00705C52" w:rsidRPr="00083482">
        <w:t>remain</w:t>
      </w:r>
      <w:r w:rsidR="00FF155A" w:rsidRPr="00083482">
        <w:t>ing without achievement</w:t>
      </w:r>
      <w:r w:rsidRPr="00083482">
        <w:t xml:space="preserve">. </w:t>
      </w:r>
    </w:p>
    <w:p w14:paraId="024F751A" w14:textId="20D6B11C" w:rsidR="00EE69AD" w:rsidRPr="00083482" w:rsidRDefault="00EB3A34">
      <w:r w:rsidRPr="00083482">
        <w:t xml:space="preserve">If I don’t perform actions </w:t>
      </w:r>
      <w:r w:rsidR="00B459D4" w:rsidRPr="00083482">
        <w:t>according to</w:t>
      </w:r>
      <w:r w:rsidRPr="00083482">
        <w:t xml:space="preserve"> </w:t>
      </w:r>
      <w:r w:rsidR="00B459D4" w:rsidRPr="00083482">
        <w:t>M</w:t>
      </w:r>
      <w:r w:rsidRPr="00083482">
        <w:t xml:space="preserve">y position, virtuous people </w:t>
      </w:r>
      <w:r w:rsidR="00705C52" w:rsidRPr="00083482">
        <w:t>would</w:t>
      </w:r>
      <w:r w:rsidRPr="00083482">
        <w:t xml:space="preserve"> perceive </w:t>
      </w:r>
      <w:r w:rsidR="00B459D4" w:rsidRPr="00083482">
        <w:t>that as ‘</w:t>
      </w:r>
      <w:r w:rsidRPr="00083482">
        <w:t xml:space="preserve">the right thing to do'. They </w:t>
      </w:r>
      <w:r w:rsidR="006A35BE" w:rsidRPr="00083482">
        <w:t xml:space="preserve">would emulate My behavior and certainly </w:t>
      </w:r>
      <w:r w:rsidRPr="00083482">
        <w:t xml:space="preserve">perish due to inaction. In this way, by not doing </w:t>
      </w:r>
      <w:r w:rsidR="00B459D4" w:rsidRPr="00083482">
        <w:t>M</w:t>
      </w:r>
      <w:r w:rsidRPr="00083482">
        <w:t>y duties, I would be responsible for the destruction of virtuous people.</w:t>
      </w:r>
    </w:p>
    <w:p w14:paraId="3D4C11D4" w14:textId="77777777" w:rsidR="00EE69AD" w:rsidRPr="00083482" w:rsidRDefault="00EB3A34">
      <w:r w:rsidRPr="00083482">
        <w:t xml:space="preserve">In the same way, you too are the son of the virtuous Pandu and the brother of Yudhishtira. If you give up </w:t>
      </w:r>
      <w:r w:rsidR="009553FA" w:rsidRPr="00083482">
        <w:t>your activities</w:t>
      </w:r>
      <w:r w:rsidRPr="00083482">
        <w:t xml:space="preserve">, people with limited knowledge who follow you </w:t>
      </w:r>
      <w:r w:rsidR="00FB7231" w:rsidRPr="00083482">
        <w:t xml:space="preserve">would </w:t>
      </w:r>
      <w:r w:rsidR="001E2D54" w:rsidRPr="00083482">
        <w:t>disregard their rights</w:t>
      </w:r>
      <w:r w:rsidRPr="00083482">
        <w:t xml:space="preserve"> and give up their actions. They will be destroyed. Thus, a person who is known to be </w:t>
      </w:r>
      <w:r w:rsidR="009553FA" w:rsidRPr="00083482">
        <w:t xml:space="preserve">a champion </w:t>
      </w:r>
      <w:r w:rsidRPr="00083482">
        <w:t>must always stay in action.</w:t>
      </w:r>
    </w:p>
    <w:p w14:paraId="2A54D261" w14:textId="77777777" w:rsidR="00EE69AD" w:rsidRPr="00083482" w:rsidRDefault="00CA3C91">
      <w:pPr>
        <w:pStyle w:val="Heading2"/>
      </w:pPr>
      <w:r w:rsidRPr="00083482">
        <w:t>3-25 to 3-26</w:t>
      </w:r>
    </w:p>
    <w:p w14:paraId="13178DFC" w14:textId="77777777" w:rsidR="00EE69AD" w:rsidRPr="00083482" w:rsidRDefault="00EB3A34">
      <w:pPr>
        <w:pStyle w:val="Shloka"/>
        <w:rPr>
          <w:noProof/>
          <w:lang w:bidi="sa-IN"/>
        </w:rPr>
      </w:pPr>
      <w:r w:rsidRPr="00083482">
        <w:rPr>
          <w:noProof/>
          <w:lang w:bidi="sa-IN"/>
        </w:rPr>
        <w:t>[</w:t>
      </w:r>
    </w:p>
    <w:p w14:paraId="09AEBF9D" w14:textId="77777777" w:rsidR="00EE69AD" w:rsidRPr="00083482" w:rsidRDefault="00EB3A34">
      <w:pPr>
        <w:pStyle w:val="Shloka"/>
        <w:rPr>
          <w:noProof/>
          <w:lang w:bidi="sa-IN"/>
        </w:rPr>
      </w:pPr>
      <w:r w:rsidRPr="00083482">
        <w:rPr>
          <w:noProof/>
          <w:lang w:bidi="sa-IN"/>
        </w:rPr>
        <w:t>saktA: karmani avidvAmsO yathA kurvanti bhArata |</w:t>
      </w:r>
    </w:p>
    <w:p w14:paraId="0FF98CF4" w14:textId="77777777" w:rsidR="00EE69AD" w:rsidRPr="00083482" w:rsidRDefault="00EB3A34">
      <w:pPr>
        <w:pStyle w:val="Shloka"/>
        <w:rPr>
          <w:noProof/>
          <w:lang w:bidi="sa-IN"/>
        </w:rPr>
      </w:pPr>
      <w:r w:rsidRPr="00083482">
        <w:rPr>
          <w:noProof/>
          <w:lang w:bidi="sa-IN"/>
        </w:rPr>
        <w:t>kuryAt vidvAn tathA asakta: chikIrShur lOka sangraham || 25 ||</w:t>
      </w:r>
    </w:p>
    <w:p w14:paraId="73A138D7" w14:textId="77777777" w:rsidR="00EE69AD" w:rsidRPr="00083482" w:rsidRDefault="00EE69AD">
      <w:pPr>
        <w:pStyle w:val="Shloka"/>
        <w:rPr>
          <w:noProof/>
          <w:lang w:bidi="sa-IN"/>
        </w:rPr>
      </w:pPr>
    </w:p>
    <w:p w14:paraId="0B0E85E5" w14:textId="77777777" w:rsidR="00EE69AD" w:rsidRPr="00083482" w:rsidRDefault="00EB3A34">
      <w:pPr>
        <w:pStyle w:val="Shloka"/>
        <w:rPr>
          <w:noProof/>
          <w:lang w:bidi="sa-IN"/>
        </w:rPr>
      </w:pPr>
      <w:r w:rsidRPr="00083482">
        <w:rPr>
          <w:noProof/>
          <w:lang w:bidi="sa-IN"/>
        </w:rPr>
        <w:lastRenderedPageBreak/>
        <w:t>na buddhi bhEdam janayEt ajnAnAm karmasinginAm |</w:t>
      </w:r>
    </w:p>
    <w:p w14:paraId="47336A59" w14:textId="77777777" w:rsidR="00EE69AD" w:rsidRPr="00083482" w:rsidRDefault="00EB3A34">
      <w:pPr>
        <w:pStyle w:val="Shloka"/>
        <w:rPr>
          <w:noProof/>
          <w:lang w:bidi="sa-IN"/>
        </w:rPr>
      </w:pPr>
      <w:r w:rsidRPr="00083482">
        <w:rPr>
          <w:noProof/>
          <w:lang w:bidi="sa-IN"/>
        </w:rPr>
        <w:t>jOShayEt sarva karmANi vidvAn yukta: samAcharan || 26 ||</w:t>
      </w:r>
    </w:p>
    <w:p w14:paraId="1A83AF1A" w14:textId="77777777" w:rsidR="00EE69AD" w:rsidRPr="00083482" w:rsidRDefault="00EB3A34">
      <w:pPr>
        <w:pStyle w:val="Shloka"/>
      </w:pPr>
      <w:r w:rsidRPr="00083482">
        <w:rPr>
          <w:noProof/>
          <w:lang w:bidi="sa-IN"/>
        </w:rPr>
        <w:t>]</w:t>
      </w:r>
    </w:p>
    <w:p w14:paraId="48E138F5" w14:textId="77777777" w:rsidR="00EE69AD" w:rsidRPr="00083482" w:rsidRDefault="00EB3A34" w:rsidP="00A22026">
      <w:pPr>
        <w:pStyle w:val="ExplnOfShloka"/>
      </w:pPr>
      <w:r w:rsidRPr="00083482">
        <w:rPr>
          <w:noProof/>
          <w:szCs w:val="20"/>
          <w:lang w:bidi="sa-IN"/>
        </w:rPr>
        <w:t>[bhArata]</w:t>
      </w:r>
      <w:r w:rsidRPr="00083482">
        <w:rPr>
          <w:szCs w:val="20"/>
        </w:rPr>
        <w:t xml:space="preserve"> Arjuna, </w:t>
      </w:r>
      <w:r w:rsidRPr="00083482">
        <w:rPr>
          <w:noProof/>
          <w:szCs w:val="20"/>
          <w:lang w:bidi="sa-IN"/>
        </w:rPr>
        <w:t>[yathA]</w:t>
      </w:r>
      <w:r w:rsidRPr="00083482">
        <w:rPr>
          <w:szCs w:val="20"/>
        </w:rPr>
        <w:t xml:space="preserve"> just as </w:t>
      </w:r>
      <w:r w:rsidRPr="00083482">
        <w:rPr>
          <w:noProof/>
          <w:szCs w:val="20"/>
          <w:lang w:bidi="sa-IN"/>
        </w:rPr>
        <w:t>[avidvAmsa:]</w:t>
      </w:r>
      <w:r w:rsidRPr="00083482">
        <w:rPr>
          <w:szCs w:val="20"/>
        </w:rPr>
        <w:t xml:space="preserve"> people without complete knowledge of the Self </w:t>
      </w:r>
      <w:r w:rsidRPr="00083482">
        <w:rPr>
          <w:noProof/>
          <w:szCs w:val="20"/>
          <w:lang w:bidi="sa-IN"/>
        </w:rPr>
        <w:t>[kurvanti]</w:t>
      </w:r>
      <w:r w:rsidRPr="00083482">
        <w:rPr>
          <w:szCs w:val="20"/>
        </w:rPr>
        <w:t xml:space="preserve"> do their work </w:t>
      </w:r>
      <w:r w:rsidRPr="00083482">
        <w:rPr>
          <w:noProof/>
          <w:szCs w:val="20"/>
          <w:lang w:bidi="sa-IN"/>
        </w:rPr>
        <w:t>[karmaNi saktA:]</w:t>
      </w:r>
      <w:r w:rsidRPr="00083482">
        <w:rPr>
          <w:szCs w:val="20"/>
        </w:rPr>
        <w:t xml:space="preserve"> while being attached to their actions, </w:t>
      </w:r>
      <w:r w:rsidRPr="00083482">
        <w:rPr>
          <w:noProof/>
          <w:szCs w:val="20"/>
          <w:lang w:bidi="sa-IN"/>
        </w:rPr>
        <w:t>[tathA]</w:t>
      </w:r>
      <w:r w:rsidRPr="00083482">
        <w:rPr>
          <w:szCs w:val="20"/>
        </w:rPr>
        <w:t xml:space="preserve"> in the same way, </w:t>
      </w:r>
      <w:r w:rsidRPr="00083482">
        <w:rPr>
          <w:noProof/>
          <w:szCs w:val="20"/>
          <w:lang w:bidi="sa-IN"/>
        </w:rPr>
        <w:t>[vidvAn]</w:t>
      </w:r>
      <w:r w:rsidRPr="00083482">
        <w:rPr>
          <w:szCs w:val="20"/>
        </w:rPr>
        <w:t xml:space="preserve"> the person who has realized the Self </w:t>
      </w:r>
      <w:r w:rsidRPr="00083482">
        <w:rPr>
          <w:noProof/>
          <w:szCs w:val="20"/>
          <w:lang w:bidi="sa-IN"/>
        </w:rPr>
        <w:t>[kuryAt]</w:t>
      </w:r>
      <w:r w:rsidRPr="00083482">
        <w:rPr>
          <w:szCs w:val="20"/>
        </w:rPr>
        <w:t xml:space="preserve"> must </w:t>
      </w:r>
      <w:r w:rsidR="00062386" w:rsidRPr="00083482">
        <w:rPr>
          <w:szCs w:val="20"/>
        </w:rPr>
        <w:t>work</w:t>
      </w:r>
      <w:r w:rsidRPr="00083482">
        <w:rPr>
          <w:szCs w:val="20"/>
        </w:rPr>
        <w:t xml:space="preserve"> </w:t>
      </w:r>
      <w:r w:rsidRPr="00083482">
        <w:rPr>
          <w:noProof/>
          <w:szCs w:val="20"/>
          <w:lang w:bidi="sa-IN"/>
        </w:rPr>
        <w:t>[asakta:]</w:t>
      </w:r>
      <w:r w:rsidRPr="00083482">
        <w:rPr>
          <w:szCs w:val="20"/>
        </w:rPr>
        <w:t xml:space="preserve"> without attachments, </w:t>
      </w:r>
      <w:r w:rsidRPr="00083482">
        <w:rPr>
          <w:noProof/>
          <w:szCs w:val="20"/>
          <w:lang w:bidi="sa-IN"/>
        </w:rPr>
        <w:t>[lOkasangraham chikIrShu:]</w:t>
      </w:r>
      <w:r w:rsidRPr="00083482">
        <w:rPr>
          <w:szCs w:val="20"/>
        </w:rPr>
        <w:t xml:space="preserve"> with an intent to show the right way to the world.</w:t>
      </w:r>
    </w:p>
    <w:p w14:paraId="0352F7E8" w14:textId="77777777" w:rsidR="00EE69AD" w:rsidRPr="00083482" w:rsidRDefault="00EB3A34" w:rsidP="00A22026">
      <w:pPr>
        <w:pStyle w:val="ExplnOfShloka"/>
      </w:pPr>
      <w:r w:rsidRPr="00083482">
        <w:rPr>
          <w:noProof/>
          <w:szCs w:val="20"/>
          <w:lang w:bidi="sa-IN"/>
        </w:rPr>
        <w:t>[na janayEt]</w:t>
      </w:r>
      <w:r w:rsidRPr="00083482">
        <w:rPr>
          <w:szCs w:val="20"/>
        </w:rPr>
        <w:t xml:space="preserve"> Don’t cause </w:t>
      </w:r>
      <w:r w:rsidRPr="00083482">
        <w:rPr>
          <w:noProof/>
          <w:szCs w:val="20"/>
          <w:lang w:bidi="sa-IN"/>
        </w:rPr>
        <w:t>[buddhi bhEdam]</w:t>
      </w:r>
      <w:r w:rsidRPr="00083482">
        <w:rPr>
          <w:szCs w:val="20"/>
        </w:rPr>
        <w:t xml:space="preserve"> conflict of intellect </w:t>
      </w:r>
      <w:r w:rsidRPr="00083482">
        <w:rPr>
          <w:noProof/>
          <w:szCs w:val="20"/>
          <w:lang w:bidi="sa-IN"/>
        </w:rPr>
        <w:t>[ajnAnAm]</w:t>
      </w:r>
      <w:r w:rsidRPr="00083482">
        <w:rPr>
          <w:szCs w:val="20"/>
        </w:rPr>
        <w:t xml:space="preserve"> among people who don’t know about the Self, </w:t>
      </w:r>
      <w:r w:rsidRPr="00083482">
        <w:rPr>
          <w:noProof/>
          <w:szCs w:val="20"/>
          <w:lang w:bidi="sa-IN"/>
        </w:rPr>
        <w:t>[karmasanginAm]</w:t>
      </w:r>
      <w:r w:rsidRPr="00083482">
        <w:rPr>
          <w:szCs w:val="20"/>
        </w:rPr>
        <w:t xml:space="preserve"> who are attached to actions. </w:t>
      </w:r>
      <w:r w:rsidRPr="00083482">
        <w:rPr>
          <w:noProof/>
          <w:szCs w:val="20"/>
          <w:lang w:bidi="sa-IN"/>
        </w:rPr>
        <w:t>[vidvAn]</w:t>
      </w:r>
      <w:r w:rsidRPr="00083482">
        <w:rPr>
          <w:szCs w:val="20"/>
        </w:rPr>
        <w:t xml:space="preserve"> A person with knowledge </w:t>
      </w:r>
      <w:r w:rsidRPr="00083482">
        <w:rPr>
          <w:noProof/>
          <w:szCs w:val="20"/>
          <w:lang w:bidi="sa-IN"/>
        </w:rPr>
        <w:t>[yukta: samAcharan]</w:t>
      </w:r>
      <w:r w:rsidRPr="00083482">
        <w:rPr>
          <w:szCs w:val="20"/>
        </w:rPr>
        <w:t xml:space="preserve"> must be focused on </w:t>
      </w:r>
      <w:r w:rsidR="009553FA" w:rsidRPr="00083482">
        <w:rPr>
          <w:szCs w:val="20"/>
        </w:rPr>
        <w:t>working</w:t>
      </w:r>
      <w:r w:rsidRPr="00083482">
        <w:rPr>
          <w:szCs w:val="20"/>
        </w:rPr>
        <w:t xml:space="preserve"> without attachments, as the means to realize the Self. </w:t>
      </w:r>
      <w:r w:rsidRPr="00083482">
        <w:rPr>
          <w:noProof/>
          <w:szCs w:val="20"/>
          <w:lang w:bidi="sa-IN"/>
        </w:rPr>
        <w:t>[jOShayEt]</w:t>
      </w:r>
      <w:r w:rsidRPr="00083482">
        <w:rPr>
          <w:szCs w:val="20"/>
        </w:rPr>
        <w:t xml:space="preserve"> In this manner, the person must initiate delight </w:t>
      </w:r>
      <w:r w:rsidRPr="00083482">
        <w:rPr>
          <w:noProof/>
          <w:szCs w:val="20"/>
          <w:lang w:bidi="sa-IN"/>
        </w:rPr>
        <w:t>[sarvakarmANi]</w:t>
      </w:r>
      <w:r w:rsidRPr="00083482">
        <w:rPr>
          <w:szCs w:val="20"/>
        </w:rPr>
        <w:t xml:space="preserve"> in all actions.</w:t>
      </w:r>
    </w:p>
    <w:p w14:paraId="20FD3E26" w14:textId="3E358D1F" w:rsidR="002159E7" w:rsidRPr="00083482" w:rsidRDefault="00EB3A34">
      <w:r w:rsidRPr="00083482">
        <w:t>People without complete knowledge of the Self have not attained perfection. They have a relationship with their actions</w:t>
      </w:r>
      <w:r w:rsidR="00F76843" w:rsidRPr="00083482">
        <w:t xml:space="preserve"> and it </w:t>
      </w:r>
      <w:r w:rsidRPr="00083482">
        <w:t xml:space="preserve">cannot be broken. </w:t>
      </w:r>
      <w:r w:rsidR="004353F7" w:rsidRPr="00083482">
        <w:t xml:space="preserve">To realize the Self, they </w:t>
      </w:r>
      <w:hyperlink r:id="rId19" w:anchor="karmayoga" w:history="1">
        <w:r w:rsidR="001B5F8A" w:rsidRPr="00083482">
          <w:rPr>
            <w:rStyle w:val="Hyperlink"/>
          </w:rPr>
          <w:t xml:space="preserve">work </w:t>
        </w:r>
        <w:r w:rsidRPr="00083482">
          <w:rPr>
            <w:rStyle w:val="Hyperlink"/>
          </w:rPr>
          <w:t>without attachment</w:t>
        </w:r>
      </w:hyperlink>
      <w:r w:rsidRPr="00083482">
        <w:t xml:space="preserve"> to</w:t>
      </w:r>
      <w:r w:rsidR="001B5F8A" w:rsidRPr="00083482">
        <w:t xml:space="preserve"> </w:t>
      </w:r>
      <w:r w:rsidR="00F76843" w:rsidRPr="00083482">
        <w:t>outcomes</w:t>
      </w:r>
      <w:r w:rsidRPr="00083482">
        <w:t xml:space="preserve">. </w:t>
      </w:r>
    </w:p>
    <w:p w14:paraId="2E45FA7F" w14:textId="77777777" w:rsidR="00EE69AD" w:rsidRPr="00083482" w:rsidRDefault="00EB3A34">
      <w:r w:rsidRPr="00083482">
        <w:t xml:space="preserve">A person </w:t>
      </w:r>
      <w:r w:rsidR="009553FA" w:rsidRPr="00083482">
        <w:t>who has realized</w:t>
      </w:r>
      <w:r w:rsidRPr="00083482">
        <w:t xml:space="preserve"> the Self</w:t>
      </w:r>
      <w:r w:rsidR="001B5F8A" w:rsidRPr="00083482">
        <w:t xml:space="preserve"> would be </w:t>
      </w:r>
      <w:r w:rsidRPr="00083482">
        <w:t>famous for his excellence</w:t>
      </w:r>
      <w:r w:rsidR="001B5F8A" w:rsidRPr="00083482">
        <w:t>.</w:t>
      </w:r>
      <w:r w:rsidRPr="00083482">
        <w:t xml:space="preserve"> </w:t>
      </w:r>
      <w:r w:rsidR="001B5F8A" w:rsidRPr="00083482">
        <w:t xml:space="preserve">He </w:t>
      </w:r>
      <w:r w:rsidRPr="00083482">
        <w:t xml:space="preserve">must also </w:t>
      </w:r>
      <w:r w:rsidR="001B5F8A" w:rsidRPr="00083482">
        <w:t xml:space="preserve">work </w:t>
      </w:r>
      <w:r w:rsidRPr="00083482">
        <w:t xml:space="preserve">in </w:t>
      </w:r>
      <w:r w:rsidR="001B5F8A" w:rsidRPr="00083482">
        <w:t>the same way, even though he is</w:t>
      </w:r>
      <w:r w:rsidRPr="00083482">
        <w:t>n</w:t>
      </w:r>
      <w:r w:rsidR="001B5F8A" w:rsidRPr="00083482">
        <w:t>’</w:t>
      </w:r>
      <w:r w:rsidRPr="00083482">
        <w:t>t interested in worldly pleasures</w:t>
      </w:r>
      <w:r w:rsidR="001B5F8A" w:rsidRPr="00083482">
        <w:t>.</w:t>
      </w:r>
      <w:r w:rsidRPr="00083482">
        <w:t xml:space="preserve"> </w:t>
      </w:r>
      <w:r w:rsidR="001B5F8A" w:rsidRPr="00083482">
        <w:t xml:space="preserve">He does this </w:t>
      </w:r>
      <w:r w:rsidRPr="00083482">
        <w:t>to show the right way to the people of the world through his actions.</w:t>
      </w:r>
    </w:p>
    <w:p w14:paraId="4DA79794" w14:textId="77777777" w:rsidR="001B4917" w:rsidRPr="00083482" w:rsidRDefault="001B4917" w:rsidP="001B4917">
      <w:pPr>
        <w:pStyle w:val="ApplNotes"/>
      </w:pPr>
      <w:r w:rsidRPr="00083482">
        <w:t>We realize our Self by being active while acknowledging that we don’t make things happen.</w:t>
      </w:r>
    </w:p>
    <w:p w14:paraId="316EE082" w14:textId="261EDE92" w:rsidR="001C357C" w:rsidRPr="00083482" w:rsidRDefault="001C357C">
      <w:r w:rsidRPr="00083482">
        <w:t xml:space="preserve">People who haven’t </w:t>
      </w:r>
      <w:r w:rsidR="00982C75" w:rsidRPr="00083482">
        <w:t xml:space="preserve">realized the Self </w:t>
      </w:r>
      <w:r w:rsidRPr="00083482">
        <w:t xml:space="preserve">are </w:t>
      </w:r>
      <w:r w:rsidR="00982C75" w:rsidRPr="00083482">
        <w:t xml:space="preserve">unable to pursue that knowledge directly. Due to the influence of past deeds, </w:t>
      </w:r>
      <w:r w:rsidRPr="00083482">
        <w:t xml:space="preserve">they are bound to activity. Those who desire </w:t>
      </w:r>
      <w:hyperlink w:anchor="Moksha" w:history="1">
        <w:r w:rsidRPr="00083482">
          <w:rPr>
            <w:rStyle w:val="Hyperlink"/>
          </w:rPr>
          <w:t>moksha</w:t>
        </w:r>
      </w:hyperlink>
      <w:r w:rsidRPr="00083482">
        <w:t xml:space="preserve"> are qualified to </w:t>
      </w:r>
      <w:hyperlink r:id="rId20" w:anchor="karmayoga" w:history="1">
        <w:r w:rsidRPr="00083482">
          <w:rPr>
            <w:rStyle w:val="Hyperlink"/>
          </w:rPr>
          <w:t>work without attachment</w:t>
        </w:r>
      </w:hyperlink>
      <w:r w:rsidRPr="00083482">
        <w:t xml:space="preserve"> to outcomes. A person who knows the Self must not cause confusion by preaching a way to achieve moksha without the need for activity. </w:t>
      </w:r>
    </w:p>
    <w:p w14:paraId="05A7A99B" w14:textId="77777777" w:rsidR="00EE69AD" w:rsidRPr="00083482" w:rsidRDefault="001C357C">
      <w:r w:rsidRPr="00083482">
        <w:t xml:space="preserve">What must he do then? </w:t>
      </w:r>
      <w:r w:rsidR="00EB3A34" w:rsidRPr="00083482">
        <w:t xml:space="preserve">As said previously, such a person must </w:t>
      </w:r>
      <w:r w:rsidRPr="00083482">
        <w:t>work</w:t>
      </w:r>
      <w:r w:rsidR="00EB3A34" w:rsidRPr="00083482">
        <w:t xml:space="preserve"> </w:t>
      </w:r>
      <w:r w:rsidR="00A66D5E" w:rsidRPr="00083482">
        <w:t>without attachment to outcomes as well. He is aware that such activity</w:t>
      </w:r>
      <w:r w:rsidR="00EB3A34" w:rsidRPr="00083482">
        <w:t xml:space="preserve"> lead</w:t>
      </w:r>
      <w:r w:rsidR="00A66D5E" w:rsidRPr="00083482">
        <w:t>s</w:t>
      </w:r>
      <w:r w:rsidR="00EB3A34" w:rsidRPr="00083482">
        <w:t xml:space="preserve"> to the realization of the Self </w:t>
      </w:r>
      <w:r w:rsidR="00A66D5E" w:rsidRPr="00083482">
        <w:t xml:space="preserve">- </w:t>
      </w:r>
      <w:r w:rsidR="00686846" w:rsidRPr="00083482">
        <w:t>without the need to contemplate</w:t>
      </w:r>
      <w:r w:rsidRPr="00083482">
        <w:t xml:space="preserve">. He </w:t>
      </w:r>
      <w:r w:rsidR="00EB3A34" w:rsidRPr="00083482">
        <w:t xml:space="preserve">must instill delight in all </w:t>
      </w:r>
      <w:r w:rsidRPr="00083482">
        <w:t>activity</w:t>
      </w:r>
      <w:r w:rsidR="00EB3A34" w:rsidRPr="00083482">
        <w:t xml:space="preserve">. </w:t>
      </w:r>
    </w:p>
    <w:p w14:paraId="0C2252A3" w14:textId="77777777" w:rsidR="00A66D5E" w:rsidRPr="00083482" w:rsidRDefault="00A66D5E" w:rsidP="00A66D5E">
      <w:pPr>
        <w:pStyle w:val="ApplNotes"/>
      </w:pPr>
      <w:r w:rsidRPr="00083482">
        <w:t>Delight in your activity.</w:t>
      </w:r>
      <w:r w:rsidR="002159E7" w:rsidRPr="00083482">
        <w:t xml:space="preserve"> It is part of the Lord’s play.</w:t>
      </w:r>
    </w:p>
    <w:p w14:paraId="1BC8FAF4" w14:textId="2F3DB2FF" w:rsidR="00EE69AD" w:rsidRPr="00083482" w:rsidRDefault="00014D0E">
      <w:r w:rsidRPr="00083482">
        <w:t>People who have realized the Self</w:t>
      </w:r>
      <w:r w:rsidR="00EB3A34" w:rsidRPr="00083482">
        <w:t xml:space="preserve"> </w:t>
      </w:r>
      <w:r w:rsidRPr="00083482">
        <w:t xml:space="preserve">and those who haven’t – when both of them work </w:t>
      </w:r>
      <w:r w:rsidR="00EB3A34" w:rsidRPr="00083482">
        <w:t>without attachment to</w:t>
      </w:r>
      <w:r w:rsidRPr="00083482">
        <w:t xml:space="preserve"> outcomes</w:t>
      </w:r>
      <w:r w:rsidR="00EB3A34" w:rsidRPr="00083482">
        <w:t>, then what's the difference between them? In the next Shloka, the Lord explains the difference</w:t>
      </w:r>
      <w:r w:rsidR="001264FB" w:rsidRPr="00083482">
        <w:t>. He</w:t>
      </w:r>
      <w:r w:rsidR="00EB3A34" w:rsidRPr="00083482">
        <w:t xml:space="preserve"> also shows a way to realize that the Self is not the doer over here. This will help in the practice of </w:t>
      </w:r>
      <w:hyperlink r:id="rId21" w:anchor="karmayOga_a_defn" w:history="1">
        <w:r w:rsidR="0013245D" w:rsidRPr="00083482">
          <w:rPr>
            <w:rStyle w:val="Hyperlink"/>
          </w:rPr>
          <w:t>working without attachments</w:t>
        </w:r>
      </w:hyperlink>
      <w:r w:rsidR="00EB3A34" w:rsidRPr="00083482">
        <w:t>.</w:t>
      </w:r>
    </w:p>
    <w:p w14:paraId="08501DEA" w14:textId="77777777" w:rsidR="00EE69AD" w:rsidRPr="00083482" w:rsidRDefault="00CA3C91">
      <w:pPr>
        <w:pStyle w:val="Heading2"/>
      </w:pPr>
      <w:r w:rsidRPr="00083482">
        <w:lastRenderedPageBreak/>
        <w:t>3-27 to 3-28</w:t>
      </w:r>
    </w:p>
    <w:p w14:paraId="04984120" w14:textId="77777777" w:rsidR="00EE69AD" w:rsidRPr="00083482" w:rsidRDefault="00EB3A34">
      <w:pPr>
        <w:pStyle w:val="Shloka"/>
        <w:keepNext/>
        <w:rPr>
          <w:noProof/>
          <w:lang w:bidi="sa-IN"/>
        </w:rPr>
      </w:pPr>
      <w:r w:rsidRPr="00083482">
        <w:rPr>
          <w:noProof/>
          <w:lang w:bidi="sa-IN"/>
        </w:rPr>
        <w:t>[</w:t>
      </w:r>
    </w:p>
    <w:p w14:paraId="6007150E" w14:textId="77777777" w:rsidR="00EE69AD" w:rsidRPr="00083482" w:rsidRDefault="00EB3A34">
      <w:pPr>
        <w:pStyle w:val="Shloka"/>
        <w:keepNext/>
        <w:rPr>
          <w:noProof/>
          <w:lang w:bidi="sa-IN"/>
        </w:rPr>
      </w:pPr>
      <w:r w:rsidRPr="00083482">
        <w:rPr>
          <w:noProof/>
          <w:lang w:bidi="sa-IN"/>
        </w:rPr>
        <w:t>prakr`tE: kriyamANAni guNai: karmANi sarvasha: |</w:t>
      </w:r>
    </w:p>
    <w:p w14:paraId="0ABFAF47" w14:textId="77777777" w:rsidR="00EE69AD" w:rsidRPr="00083482" w:rsidRDefault="00EB3A34">
      <w:pPr>
        <w:pStyle w:val="Shloka"/>
        <w:keepNext/>
        <w:rPr>
          <w:noProof/>
          <w:lang w:bidi="sa-IN"/>
        </w:rPr>
      </w:pPr>
      <w:r w:rsidRPr="00083482">
        <w:rPr>
          <w:noProof/>
          <w:lang w:bidi="sa-IN"/>
        </w:rPr>
        <w:t>ahankAra vimUDhAtmA kartAham iti manyatE || 27 ||</w:t>
      </w:r>
    </w:p>
    <w:p w14:paraId="76B3ED90" w14:textId="77777777" w:rsidR="00EE69AD" w:rsidRPr="00083482" w:rsidRDefault="00EE69AD">
      <w:pPr>
        <w:pStyle w:val="Shloka"/>
        <w:keepNext/>
        <w:rPr>
          <w:noProof/>
          <w:lang w:bidi="sa-IN"/>
        </w:rPr>
      </w:pPr>
    </w:p>
    <w:p w14:paraId="6FADA50C" w14:textId="77777777" w:rsidR="00EE69AD" w:rsidRPr="00083482" w:rsidRDefault="00EB3A34">
      <w:pPr>
        <w:pStyle w:val="Shloka"/>
        <w:keepNext/>
        <w:rPr>
          <w:noProof/>
          <w:lang w:bidi="sa-IN"/>
        </w:rPr>
      </w:pPr>
      <w:r w:rsidRPr="00083482">
        <w:rPr>
          <w:noProof/>
          <w:lang w:bidi="sa-IN"/>
        </w:rPr>
        <w:t>tattva vittu mahAbAho guNakarma vibhAgayO: |</w:t>
      </w:r>
    </w:p>
    <w:p w14:paraId="73A1A163" w14:textId="77777777" w:rsidR="00EE69AD" w:rsidRPr="00083482" w:rsidRDefault="00EB3A34">
      <w:pPr>
        <w:pStyle w:val="Shloka"/>
        <w:keepNext/>
        <w:rPr>
          <w:noProof/>
          <w:lang w:bidi="sa-IN"/>
        </w:rPr>
      </w:pPr>
      <w:r w:rsidRPr="00083482">
        <w:rPr>
          <w:noProof/>
          <w:lang w:bidi="sa-IN"/>
        </w:rPr>
        <w:t>guNA guNEShu vartantE iti matvA na sajjatE || 28 ||</w:t>
      </w:r>
    </w:p>
    <w:p w14:paraId="1AB93FB0" w14:textId="77777777" w:rsidR="00EE69AD" w:rsidRPr="00083482" w:rsidRDefault="00EB3A34">
      <w:pPr>
        <w:pStyle w:val="Shloka"/>
      </w:pPr>
      <w:r w:rsidRPr="00083482">
        <w:rPr>
          <w:noProof/>
          <w:lang w:bidi="sa-IN"/>
        </w:rPr>
        <w:t>]</w:t>
      </w:r>
    </w:p>
    <w:p w14:paraId="4FCD0BFE" w14:textId="77777777" w:rsidR="00EE69AD" w:rsidRPr="00083482" w:rsidRDefault="00EB3A34" w:rsidP="00A22026">
      <w:pPr>
        <w:pStyle w:val="ExplnOfShloka"/>
      </w:pPr>
      <w:r w:rsidRPr="00083482">
        <w:rPr>
          <w:noProof/>
          <w:szCs w:val="20"/>
          <w:lang w:bidi="sa-IN"/>
        </w:rPr>
        <w:t>[ahankAra vimUDhAtmA]</w:t>
      </w:r>
      <w:r w:rsidRPr="00083482">
        <w:rPr>
          <w:szCs w:val="20"/>
        </w:rPr>
        <w:t xml:space="preserve"> A person who, due to ignorance, thinks of his body as himself, </w:t>
      </w:r>
      <w:r w:rsidRPr="00083482">
        <w:rPr>
          <w:noProof/>
          <w:szCs w:val="20"/>
          <w:lang w:bidi="sa-IN"/>
        </w:rPr>
        <w:t>[iti manyatE]</w:t>
      </w:r>
      <w:r w:rsidRPr="00083482">
        <w:rPr>
          <w:szCs w:val="20"/>
        </w:rPr>
        <w:t xml:space="preserve"> </w:t>
      </w:r>
      <w:r w:rsidR="00CE4649" w:rsidRPr="00083482">
        <w:rPr>
          <w:szCs w:val="20"/>
        </w:rPr>
        <w:t xml:space="preserve">keeps </w:t>
      </w:r>
      <w:r w:rsidR="002A2730" w:rsidRPr="00083482">
        <w:rPr>
          <w:szCs w:val="20"/>
        </w:rPr>
        <w:t xml:space="preserve">telling himself - </w:t>
      </w:r>
      <w:r w:rsidR="002A2730" w:rsidRPr="00083482">
        <w:rPr>
          <w:noProof/>
          <w:szCs w:val="20"/>
          <w:lang w:bidi="sa-IN"/>
        </w:rPr>
        <w:t>[kartA aham]</w:t>
      </w:r>
      <w:r w:rsidR="002A2730" w:rsidRPr="00083482">
        <w:rPr>
          <w:szCs w:val="20"/>
        </w:rPr>
        <w:t xml:space="preserve"> </w:t>
      </w:r>
      <w:r w:rsidRPr="00083482">
        <w:rPr>
          <w:szCs w:val="20"/>
        </w:rPr>
        <w:t xml:space="preserve">I am the doer </w:t>
      </w:r>
      <w:r w:rsidRPr="00083482">
        <w:rPr>
          <w:noProof/>
          <w:szCs w:val="20"/>
          <w:lang w:bidi="sa-IN"/>
        </w:rPr>
        <w:t>[karmANi sarvasha:]</w:t>
      </w:r>
      <w:r w:rsidRPr="00083482">
        <w:rPr>
          <w:szCs w:val="20"/>
        </w:rPr>
        <w:t xml:space="preserve"> of all actions</w:t>
      </w:r>
      <w:r w:rsidR="002A2730" w:rsidRPr="00083482">
        <w:rPr>
          <w:szCs w:val="20"/>
        </w:rPr>
        <w:t xml:space="preserve"> -</w:t>
      </w:r>
      <w:r w:rsidRPr="00083482">
        <w:rPr>
          <w:szCs w:val="20"/>
        </w:rPr>
        <w:t xml:space="preserve"> </w:t>
      </w:r>
      <w:r w:rsidRPr="00083482">
        <w:rPr>
          <w:noProof/>
          <w:szCs w:val="20"/>
          <w:lang w:bidi="sa-IN"/>
        </w:rPr>
        <w:t>[prakr`tE: guNai: kriyamANAni]</w:t>
      </w:r>
      <w:r w:rsidRPr="00083482">
        <w:rPr>
          <w:szCs w:val="20"/>
        </w:rPr>
        <w:t xml:space="preserve"> while these actions are actually a</w:t>
      </w:r>
      <w:r w:rsidR="002A2730" w:rsidRPr="00083482">
        <w:rPr>
          <w:szCs w:val="20"/>
        </w:rPr>
        <w:t xml:space="preserve">n effect </w:t>
      </w:r>
      <w:r w:rsidRPr="00083482">
        <w:rPr>
          <w:szCs w:val="20"/>
        </w:rPr>
        <w:t xml:space="preserve">of the </w:t>
      </w:r>
      <w:hyperlink w:anchor="satva_rajas_tamas" w:history="1">
        <w:r w:rsidRPr="00083482">
          <w:rPr>
            <w:rStyle w:val="Hyperlink"/>
            <w:szCs w:val="20"/>
          </w:rPr>
          <w:t>qualities of nature</w:t>
        </w:r>
      </w:hyperlink>
      <w:r w:rsidRPr="00083482">
        <w:rPr>
          <w:szCs w:val="20"/>
        </w:rPr>
        <w:t>.</w:t>
      </w:r>
    </w:p>
    <w:p w14:paraId="0851ECF0" w14:textId="77777777" w:rsidR="00EE69AD" w:rsidRPr="00083482" w:rsidRDefault="00EB3A34" w:rsidP="00A22026">
      <w:pPr>
        <w:pStyle w:val="ExplnOfShloka"/>
      </w:pPr>
      <w:r w:rsidRPr="00083482">
        <w:rPr>
          <w:noProof/>
          <w:szCs w:val="20"/>
          <w:lang w:bidi="sa-IN"/>
        </w:rPr>
        <w:t>[hE mahAbAho]</w:t>
      </w:r>
      <w:r w:rsidRPr="00083482">
        <w:rPr>
          <w:szCs w:val="20"/>
        </w:rPr>
        <w:t xml:space="preserve"> Arjuna, </w:t>
      </w:r>
      <w:r w:rsidRPr="00083482">
        <w:rPr>
          <w:noProof/>
          <w:szCs w:val="20"/>
          <w:lang w:bidi="sa-IN"/>
        </w:rPr>
        <w:t>[tattva vittu]</w:t>
      </w:r>
      <w:r w:rsidRPr="00083482">
        <w:rPr>
          <w:szCs w:val="20"/>
        </w:rPr>
        <w:t xml:space="preserve"> the person who knows the </w:t>
      </w:r>
      <w:r w:rsidR="00CE4649" w:rsidRPr="00083482">
        <w:rPr>
          <w:szCs w:val="20"/>
        </w:rPr>
        <w:t>f</w:t>
      </w:r>
      <w:r w:rsidRPr="00083482">
        <w:rPr>
          <w:szCs w:val="20"/>
        </w:rPr>
        <w:t xml:space="preserve">actual </w:t>
      </w:r>
      <w:r w:rsidRPr="00083482">
        <w:rPr>
          <w:noProof/>
          <w:szCs w:val="20"/>
          <w:lang w:bidi="sa-IN"/>
        </w:rPr>
        <w:t>[guNakarma vibhAgayO:]</w:t>
      </w:r>
      <w:r w:rsidRPr="00083482">
        <w:rPr>
          <w:szCs w:val="20"/>
        </w:rPr>
        <w:t xml:space="preserve"> distinctions among </w:t>
      </w:r>
      <w:hyperlink w:anchor="satva_rajas_tamas" w:history="1">
        <w:r w:rsidRPr="00083482">
          <w:rPr>
            <w:rStyle w:val="Hyperlink"/>
            <w:szCs w:val="20"/>
          </w:rPr>
          <w:t>qualities</w:t>
        </w:r>
      </w:hyperlink>
      <w:r w:rsidRPr="00083482">
        <w:rPr>
          <w:szCs w:val="20"/>
        </w:rPr>
        <w:t xml:space="preserve"> and actions </w:t>
      </w:r>
      <w:r w:rsidRPr="00083482">
        <w:rPr>
          <w:noProof/>
          <w:szCs w:val="20"/>
          <w:lang w:bidi="sa-IN"/>
        </w:rPr>
        <w:t>[na sajjatE]</w:t>
      </w:r>
      <w:r w:rsidRPr="00083482">
        <w:rPr>
          <w:szCs w:val="20"/>
        </w:rPr>
        <w:t xml:space="preserve"> is not attached to them, </w:t>
      </w:r>
      <w:r w:rsidRPr="00083482">
        <w:rPr>
          <w:noProof/>
          <w:szCs w:val="20"/>
          <w:lang w:bidi="sa-IN"/>
        </w:rPr>
        <w:t>[iti matvA]</w:t>
      </w:r>
      <w:r w:rsidRPr="00083482">
        <w:rPr>
          <w:szCs w:val="20"/>
        </w:rPr>
        <w:t xml:space="preserve"> since he believes that </w:t>
      </w:r>
      <w:r w:rsidRPr="00083482">
        <w:rPr>
          <w:noProof/>
          <w:szCs w:val="20"/>
          <w:lang w:bidi="sa-IN"/>
        </w:rPr>
        <w:t>[guNA guNEShu vartantE]</w:t>
      </w:r>
      <w:r w:rsidRPr="00083482">
        <w:rPr>
          <w:szCs w:val="20"/>
        </w:rPr>
        <w:t xml:space="preserve"> the </w:t>
      </w:r>
      <w:hyperlink w:anchor="satva_rajas_tamas" w:history="1">
        <w:r w:rsidRPr="00083482">
          <w:rPr>
            <w:rStyle w:val="Hyperlink"/>
            <w:szCs w:val="20"/>
          </w:rPr>
          <w:t>qualities of nature</w:t>
        </w:r>
      </w:hyperlink>
      <w:r w:rsidRPr="00083482">
        <w:rPr>
          <w:szCs w:val="20"/>
        </w:rPr>
        <w:t xml:space="preserve"> will anyway </w:t>
      </w:r>
      <w:r w:rsidR="002A2730" w:rsidRPr="00083482">
        <w:rPr>
          <w:szCs w:val="20"/>
        </w:rPr>
        <w:t xml:space="preserve">make the </w:t>
      </w:r>
      <w:r w:rsidRPr="00083482">
        <w:rPr>
          <w:szCs w:val="20"/>
        </w:rPr>
        <w:t>corresponding actions</w:t>
      </w:r>
      <w:r w:rsidR="002A2730" w:rsidRPr="00083482">
        <w:rPr>
          <w:szCs w:val="20"/>
        </w:rPr>
        <w:t xml:space="preserve"> happen</w:t>
      </w:r>
      <w:r w:rsidRPr="00083482">
        <w:rPr>
          <w:szCs w:val="20"/>
        </w:rPr>
        <w:t>.</w:t>
      </w:r>
    </w:p>
    <w:p w14:paraId="49FB689C" w14:textId="77777777" w:rsidR="008E068F" w:rsidRPr="00083482" w:rsidRDefault="008E068F" w:rsidP="008E068F">
      <w:pPr>
        <w:pStyle w:val="ApplNotes"/>
      </w:pPr>
      <w:r w:rsidRPr="00083482">
        <w:t xml:space="preserve">Without </w:t>
      </w:r>
      <w:r w:rsidR="00D8762F" w:rsidRPr="00083482">
        <w:t xml:space="preserve">knowing </w:t>
      </w:r>
      <w:r w:rsidRPr="00083482">
        <w:t>the Self, we believe that we are our body.</w:t>
      </w:r>
    </w:p>
    <w:p w14:paraId="4CE91611" w14:textId="4FD65A47" w:rsidR="00F77759" w:rsidRPr="00083482" w:rsidRDefault="00EB3A34">
      <w:r w:rsidRPr="00083482">
        <w:t xml:space="preserve">A person who is </w:t>
      </w:r>
      <w:r w:rsidR="00813651" w:rsidRPr="00083482">
        <w:t>confused</w:t>
      </w:r>
      <w:r w:rsidR="002A2730" w:rsidRPr="00083482">
        <w:t xml:space="preserve"> about </w:t>
      </w:r>
      <w:r w:rsidRPr="00083482">
        <w:t xml:space="preserve">the Self </w:t>
      </w:r>
      <w:r w:rsidR="002A2730" w:rsidRPr="00083482">
        <w:t xml:space="preserve">keeps telling himself </w:t>
      </w:r>
      <w:r w:rsidR="00AC3E64">
        <w:t>‘</w:t>
      </w:r>
      <w:r w:rsidR="002A2730" w:rsidRPr="00083482">
        <w:t>I do my actions</w:t>
      </w:r>
      <w:r w:rsidR="00AC3E64">
        <w:t>’</w:t>
      </w:r>
      <w:r w:rsidR="002A2730" w:rsidRPr="00083482">
        <w:t xml:space="preserve">, whenever </w:t>
      </w:r>
      <w:r w:rsidR="00F77759" w:rsidRPr="00083482">
        <w:t>t</w:t>
      </w:r>
      <w:r w:rsidR="002A2730" w:rsidRPr="00083482">
        <w:t xml:space="preserve">he </w:t>
      </w:r>
      <w:hyperlink w:anchor="satva_rajas_tamas_effects" w:history="1">
        <w:r w:rsidR="002A2730" w:rsidRPr="00083482">
          <w:rPr>
            <w:rStyle w:val="Hyperlink"/>
          </w:rPr>
          <w:t>three qualities of nature</w:t>
        </w:r>
      </w:hyperlink>
      <w:r w:rsidR="002A2730" w:rsidRPr="00083482">
        <w:t xml:space="preserve"> make </w:t>
      </w:r>
      <w:hyperlink w:anchor="actions_and_happenings" w:history="1">
        <w:r w:rsidR="002A2730" w:rsidRPr="00083482">
          <w:rPr>
            <w:rStyle w:val="Hyperlink"/>
          </w:rPr>
          <w:t xml:space="preserve">these </w:t>
        </w:r>
        <w:r w:rsidR="00F77759" w:rsidRPr="00083482">
          <w:rPr>
            <w:rStyle w:val="Hyperlink"/>
          </w:rPr>
          <w:t xml:space="preserve">actions </w:t>
        </w:r>
        <w:r w:rsidR="002A2730" w:rsidRPr="00083482">
          <w:rPr>
            <w:rStyle w:val="Hyperlink"/>
          </w:rPr>
          <w:t>happen</w:t>
        </w:r>
      </w:hyperlink>
      <w:r w:rsidR="002A2730" w:rsidRPr="00083482">
        <w:t xml:space="preserve">. </w:t>
      </w:r>
      <w:r w:rsidR="00F77759" w:rsidRPr="00083482">
        <w:t xml:space="preserve">Such </w:t>
      </w:r>
      <w:r w:rsidR="00813651" w:rsidRPr="00083482">
        <w:t xml:space="preserve">confusion </w:t>
      </w:r>
      <w:r w:rsidR="00F77759" w:rsidRPr="00083482">
        <w:t xml:space="preserve">comes </w:t>
      </w:r>
      <w:r w:rsidR="003A1D10" w:rsidRPr="00083482">
        <w:t xml:space="preserve">to a person </w:t>
      </w:r>
      <w:r w:rsidR="00F77759" w:rsidRPr="00083482">
        <w:t xml:space="preserve">when </w:t>
      </w:r>
      <w:r w:rsidR="003A1D10" w:rsidRPr="00083482">
        <w:t xml:space="preserve">he </w:t>
      </w:r>
      <w:r w:rsidR="00F77759" w:rsidRPr="00083482">
        <w:t xml:space="preserve">thinks of himself as his body, instead of recognizing the Self inside. Without knowing the Self, he believes that he’s the one who </w:t>
      </w:r>
      <w:hyperlink w:anchor="actions_and_happenings" w:history="1">
        <w:r w:rsidR="00F77759" w:rsidRPr="00083482">
          <w:rPr>
            <w:rStyle w:val="Hyperlink"/>
          </w:rPr>
          <w:t>makes things happen</w:t>
        </w:r>
      </w:hyperlink>
      <w:r w:rsidR="00F77759" w:rsidRPr="00083482">
        <w:t xml:space="preserve"> in the environment. </w:t>
      </w:r>
    </w:p>
    <w:p w14:paraId="25006B82" w14:textId="77777777" w:rsidR="00EE69AD" w:rsidRPr="00083482" w:rsidRDefault="00F77759">
      <w:r w:rsidRPr="00083482">
        <w:t xml:space="preserve">Activity in the environment is </w:t>
      </w:r>
      <w:r w:rsidR="00EB3A34" w:rsidRPr="00083482">
        <w:t>a</w:t>
      </w:r>
      <w:r w:rsidRPr="00083482">
        <w:t>n</w:t>
      </w:r>
      <w:r w:rsidR="00EB3A34" w:rsidRPr="00083482">
        <w:t xml:space="preserve"> </w:t>
      </w:r>
      <w:r w:rsidRPr="00083482">
        <w:t xml:space="preserve">effect </w:t>
      </w:r>
      <w:r w:rsidR="00EB3A34" w:rsidRPr="00083482">
        <w:t xml:space="preserve">of the </w:t>
      </w:r>
      <w:hyperlink w:anchor="satva_rajas_tamas_effects" w:history="1">
        <w:r w:rsidR="00BC368E" w:rsidRPr="00083482">
          <w:rPr>
            <w:rStyle w:val="Hyperlink"/>
          </w:rPr>
          <w:t>three qualities of nature</w:t>
        </w:r>
      </w:hyperlink>
      <w:r w:rsidR="00EB3A34" w:rsidRPr="00083482">
        <w:t xml:space="preserve">: </w:t>
      </w:r>
      <w:r w:rsidR="00EB3A34" w:rsidRPr="00083482">
        <w:rPr>
          <w:i/>
        </w:rPr>
        <w:t>sattva</w:t>
      </w:r>
      <w:r w:rsidR="00EB3A34" w:rsidRPr="00083482">
        <w:t xml:space="preserve"> (wisdom, virtue, truth), </w:t>
      </w:r>
      <w:r w:rsidR="00EB3A34" w:rsidRPr="00083482">
        <w:rPr>
          <w:i/>
        </w:rPr>
        <w:t>rajas</w:t>
      </w:r>
      <w:r w:rsidR="00EB3A34" w:rsidRPr="00083482">
        <w:t xml:space="preserve"> (passion, emotion: cause of great activity) and </w:t>
      </w:r>
      <w:r w:rsidR="00EB3A34" w:rsidRPr="00083482">
        <w:rPr>
          <w:i/>
        </w:rPr>
        <w:t>tamas</w:t>
      </w:r>
      <w:r w:rsidR="00EB3A34" w:rsidRPr="00083482">
        <w:t xml:space="preserve"> (ignorance, darkness). </w:t>
      </w:r>
      <w:r w:rsidR="00BC368E" w:rsidRPr="00083482">
        <w:t xml:space="preserve">When a person can distinguish these </w:t>
      </w:r>
      <w:hyperlink w:anchor="satva_rajas_tamas" w:history="1">
        <w:r w:rsidR="00BC368E" w:rsidRPr="00083482">
          <w:rPr>
            <w:rStyle w:val="Hyperlink"/>
          </w:rPr>
          <w:t>three qualities</w:t>
        </w:r>
      </w:hyperlink>
      <w:r w:rsidR="00BC368E" w:rsidRPr="00083482">
        <w:t xml:space="preserve"> and their </w:t>
      </w:r>
      <w:hyperlink w:anchor="satva_rajas_tamas_effects" w:history="1">
        <w:r w:rsidR="00BC368E" w:rsidRPr="00083482">
          <w:rPr>
            <w:rStyle w:val="Hyperlink"/>
          </w:rPr>
          <w:t>effects</w:t>
        </w:r>
      </w:hyperlink>
      <w:r w:rsidR="00BC368E" w:rsidRPr="00083482">
        <w:t xml:space="preserve">, he </w:t>
      </w:r>
      <w:r w:rsidR="00D8762F" w:rsidRPr="00083482">
        <w:t xml:space="preserve">realizes </w:t>
      </w:r>
      <w:r w:rsidR="00BC368E" w:rsidRPr="00083482">
        <w:t>that those qualities will make their effects happen</w:t>
      </w:r>
      <w:r w:rsidR="004E2F78" w:rsidRPr="00083482">
        <w:t xml:space="preserve"> anyway</w:t>
      </w:r>
      <w:r w:rsidR="00BC368E" w:rsidRPr="00083482">
        <w:t xml:space="preserve">. </w:t>
      </w:r>
      <w:r w:rsidR="00813651" w:rsidRPr="00083482">
        <w:t xml:space="preserve">When </w:t>
      </w:r>
      <w:r w:rsidR="00BC368E" w:rsidRPr="00083482">
        <w:t xml:space="preserve">he recognizes that he’s not the one who </w:t>
      </w:r>
      <w:hyperlink w:anchor="actions_and_happenings" w:history="1">
        <w:r w:rsidR="00BC368E" w:rsidRPr="00083482">
          <w:rPr>
            <w:rStyle w:val="Hyperlink"/>
          </w:rPr>
          <w:t>makes things happen</w:t>
        </w:r>
      </w:hyperlink>
      <w:r w:rsidR="00813651" w:rsidRPr="00083482">
        <w:t>, he doesn’t get attached to them.</w:t>
      </w:r>
    </w:p>
    <w:p w14:paraId="1C293232" w14:textId="77777777" w:rsidR="00EE69AD" w:rsidRPr="00083482" w:rsidRDefault="00CA3C91">
      <w:pPr>
        <w:pStyle w:val="Heading2"/>
      </w:pPr>
      <w:r w:rsidRPr="00083482">
        <w:t>3-29</w:t>
      </w:r>
    </w:p>
    <w:p w14:paraId="73776514" w14:textId="77777777" w:rsidR="00EE69AD" w:rsidRPr="00083482" w:rsidRDefault="00EB3A34">
      <w:pPr>
        <w:pStyle w:val="Shloka"/>
        <w:keepNext/>
        <w:rPr>
          <w:noProof/>
          <w:lang w:bidi="sa-IN"/>
        </w:rPr>
      </w:pPr>
      <w:r w:rsidRPr="00083482">
        <w:rPr>
          <w:noProof/>
          <w:lang w:bidi="sa-IN"/>
        </w:rPr>
        <w:t>[</w:t>
      </w:r>
    </w:p>
    <w:p w14:paraId="466DA3F4" w14:textId="77777777" w:rsidR="00EE69AD" w:rsidRPr="00083482" w:rsidRDefault="00EB3A34">
      <w:pPr>
        <w:pStyle w:val="Shloka"/>
        <w:keepNext/>
        <w:rPr>
          <w:noProof/>
          <w:lang w:bidi="sa-IN"/>
        </w:rPr>
      </w:pPr>
      <w:r w:rsidRPr="00083482">
        <w:rPr>
          <w:noProof/>
          <w:lang w:bidi="sa-IN"/>
        </w:rPr>
        <w:t>prakr`tE: guNasammUDhA: sajjantE guNakarmasu |</w:t>
      </w:r>
    </w:p>
    <w:p w14:paraId="7737B2DC" w14:textId="77777777" w:rsidR="00EE69AD" w:rsidRPr="00083482" w:rsidRDefault="00EB3A34">
      <w:pPr>
        <w:pStyle w:val="Shloka"/>
        <w:keepNext/>
        <w:rPr>
          <w:noProof/>
          <w:lang w:bidi="sa-IN"/>
        </w:rPr>
      </w:pPr>
      <w:r w:rsidRPr="00083482">
        <w:rPr>
          <w:noProof/>
          <w:lang w:bidi="sa-IN"/>
        </w:rPr>
        <w:t>tAn akr`tsna vidO mandaN kr`tsnavit na vichAlayEt || 29 ||</w:t>
      </w:r>
    </w:p>
    <w:p w14:paraId="2ED59F5A" w14:textId="77777777" w:rsidR="00EE69AD" w:rsidRPr="00083482" w:rsidRDefault="00EB3A34">
      <w:pPr>
        <w:pStyle w:val="Shloka"/>
        <w:keepNext/>
      </w:pPr>
      <w:r w:rsidRPr="00083482">
        <w:rPr>
          <w:noProof/>
          <w:lang w:bidi="sa-IN"/>
        </w:rPr>
        <w:t>]</w:t>
      </w:r>
    </w:p>
    <w:p w14:paraId="544F1C3B" w14:textId="77777777" w:rsidR="00EE69AD" w:rsidRPr="00083482" w:rsidRDefault="00EB3A34" w:rsidP="00A22026">
      <w:pPr>
        <w:pStyle w:val="ExplnOfShloka"/>
      </w:pPr>
      <w:r w:rsidRPr="00083482">
        <w:rPr>
          <w:noProof/>
          <w:szCs w:val="20"/>
          <w:lang w:bidi="sa-IN"/>
        </w:rPr>
        <w:t>[akr`tsnavidO mandAn]</w:t>
      </w:r>
      <w:r w:rsidRPr="00083482">
        <w:rPr>
          <w:szCs w:val="20"/>
        </w:rPr>
        <w:t xml:space="preserve"> People without complete knowledge of the Self </w:t>
      </w:r>
      <w:r w:rsidRPr="00083482">
        <w:rPr>
          <w:noProof/>
          <w:szCs w:val="20"/>
          <w:lang w:bidi="sa-IN"/>
        </w:rPr>
        <w:t>[guNasammUDhA:]</w:t>
      </w:r>
      <w:r w:rsidRPr="00083482">
        <w:rPr>
          <w:szCs w:val="20"/>
        </w:rPr>
        <w:t xml:space="preserve"> are deluded under the influence of </w:t>
      </w:r>
      <w:hyperlink w:anchor="satva_rajas_tamas" w:history="1">
        <w:r w:rsidRPr="00083482">
          <w:rPr>
            <w:rStyle w:val="Hyperlink"/>
            <w:szCs w:val="20"/>
          </w:rPr>
          <w:t>the three qualities</w:t>
        </w:r>
      </w:hyperlink>
      <w:r w:rsidRPr="00083482">
        <w:rPr>
          <w:szCs w:val="20"/>
        </w:rPr>
        <w:t xml:space="preserve">. </w:t>
      </w:r>
      <w:r w:rsidRPr="00083482">
        <w:rPr>
          <w:noProof/>
          <w:szCs w:val="20"/>
          <w:lang w:bidi="sa-IN"/>
        </w:rPr>
        <w:t>[guNakarmasu sajjantE]</w:t>
      </w:r>
      <w:r w:rsidRPr="00083482">
        <w:rPr>
          <w:szCs w:val="20"/>
        </w:rPr>
        <w:t xml:space="preserve"> They are attached to actions, which are </w:t>
      </w:r>
      <w:r w:rsidR="003A1D10" w:rsidRPr="00083482">
        <w:rPr>
          <w:szCs w:val="20"/>
        </w:rPr>
        <w:t xml:space="preserve">an effect of the </w:t>
      </w:r>
      <w:r w:rsidRPr="00083482">
        <w:rPr>
          <w:szCs w:val="20"/>
        </w:rPr>
        <w:t xml:space="preserve">association with those qualities. </w:t>
      </w:r>
      <w:r w:rsidRPr="00083482">
        <w:rPr>
          <w:noProof/>
          <w:szCs w:val="20"/>
          <w:lang w:bidi="sa-IN"/>
        </w:rPr>
        <w:t>[kr`tsnavit]</w:t>
      </w:r>
      <w:r w:rsidRPr="00083482">
        <w:rPr>
          <w:szCs w:val="20"/>
        </w:rPr>
        <w:t xml:space="preserve"> </w:t>
      </w:r>
      <w:r w:rsidR="003A1D10" w:rsidRPr="00083482">
        <w:rPr>
          <w:szCs w:val="20"/>
        </w:rPr>
        <w:t>A person</w:t>
      </w:r>
      <w:r w:rsidRPr="00083482">
        <w:rPr>
          <w:szCs w:val="20"/>
        </w:rPr>
        <w:t xml:space="preserve"> who </w:t>
      </w:r>
      <w:r w:rsidR="003A1D10" w:rsidRPr="00083482">
        <w:rPr>
          <w:szCs w:val="20"/>
        </w:rPr>
        <w:t xml:space="preserve">knows </w:t>
      </w:r>
      <w:r w:rsidRPr="00083482">
        <w:rPr>
          <w:noProof/>
          <w:szCs w:val="20"/>
          <w:lang w:bidi="sa-IN"/>
        </w:rPr>
        <w:t>[tAn na vichAlayEt]</w:t>
      </w:r>
      <w:r w:rsidRPr="00083482">
        <w:rPr>
          <w:szCs w:val="20"/>
        </w:rPr>
        <w:t xml:space="preserve"> must not </w:t>
      </w:r>
      <w:r w:rsidR="003A1D10" w:rsidRPr="00083482">
        <w:rPr>
          <w:szCs w:val="20"/>
        </w:rPr>
        <w:t>mislead them</w:t>
      </w:r>
      <w:r w:rsidRPr="00083482">
        <w:rPr>
          <w:szCs w:val="20"/>
        </w:rPr>
        <w:t>.</w:t>
      </w:r>
    </w:p>
    <w:p w14:paraId="79FAE9C8" w14:textId="4AB1B631" w:rsidR="001B4917" w:rsidRPr="00083482" w:rsidRDefault="00955963">
      <w:r w:rsidRPr="00083482">
        <w:t xml:space="preserve">Without complete knowledge, those who </w:t>
      </w:r>
      <w:r w:rsidR="0032491F" w:rsidRPr="00083482">
        <w:t xml:space="preserve">set out to realize </w:t>
      </w:r>
      <w:r w:rsidRPr="00083482">
        <w:t xml:space="preserve">the Self </w:t>
      </w:r>
      <w:r w:rsidR="00580820" w:rsidRPr="00083482">
        <w:t xml:space="preserve">are still mixed up with the environment. Being confused by the </w:t>
      </w:r>
      <w:hyperlink w:anchor="satva_rajas_tamas" w:history="1">
        <w:r w:rsidR="00580820" w:rsidRPr="00083482">
          <w:rPr>
            <w:rStyle w:val="Hyperlink"/>
          </w:rPr>
          <w:t>qualities of the environment</w:t>
        </w:r>
      </w:hyperlink>
      <w:r w:rsidR="00580820" w:rsidRPr="00083482">
        <w:t xml:space="preserve">, </w:t>
      </w:r>
      <w:r w:rsidRPr="00083482">
        <w:t xml:space="preserve">they </w:t>
      </w:r>
      <w:r w:rsidR="00580820" w:rsidRPr="00083482">
        <w:t xml:space="preserve">are attached to activities linked to these qualities. </w:t>
      </w:r>
      <w:r w:rsidRPr="00083482">
        <w:t xml:space="preserve">They </w:t>
      </w:r>
      <w:r w:rsidR="00580820" w:rsidRPr="00083482">
        <w:t>don’t know the true form of the Self</w:t>
      </w:r>
      <w:r w:rsidRPr="00083482">
        <w:t xml:space="preserve">, as something that’s distinct from </w:t>
      </w:r>
      <w:r w:rsidRPr="00083482">
        <w:lastRenderedPageBreak/>
        <w:t>the environment.</w:t>
      </w:r>
      <w:r w:rsidR="00DC1246" w:rsidRPr="00083482">
        <w:t xml:space="preserve"> Hence, they are unable to pursue knowledge directly. They are qualified </w:t>
      </w:r>
      <w:r w:rsidR="00110EC4" w:rsidRPr="00083482">
        <w:t xml:space="preserve">only </w:t>
      </w:r>
      <w:r w:rsidR="00DC1246" w:rsidRPr="00083482">
        <w:t xml:space="preserve">to </w:t>
      </w:r>
      <w:hyperlink r:id="rId22" w:anchor="karmayOga_a_defn" w:history="1">
        <w:r w:rsidR="00DC1246" w:rsidRPr="00083482">
          <w:rPr>
            <w:rStyle w:val="Hyperlink"/>
          </w:rPr>
          <w:t>work without attachments</w:t>
        </w:r>
      </w:hyperlink>
      <w:r w:rsidR="00DC1246" w:rsidRPr="00083482">
        <w:t>.</w:t>
      </w:r>
    </w:p>
    <w:p w14:paraId="29E7A281" w14:textId="77777777" w:rsidR="001B4917" w:rsidRPr="00083482" w:rsidRDefault="001B4917" w:rsidP="001B4917">
      <w:pPr>
        <w:pStyle w:val="ApplNotes"/>
      </w:pPr>
      <w:r w:rsidRPr="00083482">
        <w:t xml:space="preserve">If we know that the environment makes things happen, why should </w:t>
      </w:r>
      <w:r w:rsidR="002C375A" w:rsidRPr="00083482">
        <w:t xml:space="preserve">we </w:t>
      </w:r>
      <w:r w:rsidRPr="00083482">
        <w:t>involve in activity at all?</w:t>
      </w:r>
    </w:p>
    <w:p w14:paraId="67554980" w14:textId="77777777" w:rsidR="00492D29" w:rsidRDefault="00A83635">
      <w:r w:rsidRPr="00083482">
        <w:t xml:space="preserve">Those without complete knowledge are vulnerable. </w:t>
      </w:r>
      <w:r w:rsidR="00EB3A34" w:rsidRPr="00083482">
        <w:t xml:space="preserve">A person </w:t>
      </w:r>
      <w:r w:rsidRPr="00083482">
        <w:t xml:space="preserve">who is whole and complete </w:t>
      </w:r>
      <w:r w:rsidR="00EB3A34" w:rsidRPr="00083482">
        <w:t xml:space="preserve">must not </w:t>
      </w:r>
      <w:r w:rsidRPr="00083482">
        <w:t>mislead them.</w:t>
      </w:r>
      <w:r w:rsidR="00EB3A34" w:rsidRPr="00083482">
        <w:t xml:space="preserve"> </w:t>
      </w:r>
      <w:r w:rsidRPr="00083482">
        <w:t xml:space="preserve">Being vulnerable, they </w:t>
      </w:r>
      <w:r w:rsidR="005D1E1F" w:rsidRPr="00083482">
        <w:t xml:space="preserve">follow </w:t>
      </w:r>
      <w:r w:rsidR="002C375A" w:rsidRPr="00083482">
        <w:t>someone superior</w:t>
      </w:r>
      <w:r w:rsidR="005D1E1F" w:rsidRPr="00083482">
        <w:t xml:space="preserve">. </w:t>
      </w:r>
      <w:r w:rsidR="002C375A" w:rsidRPr="00083482">
        <w:t xml:space="preserve">That person would have risen </w:t>
      </w:r>
      <w:r w:rsidR="005D1E1F" w:rsidRPr="00083482">
        <w:t xml:space="preserve">by </w:t>
      </w:r>
      <w:hyperlink r:id="rId23" w:anchor="karmayoga" w:history="1">
        <w:r w:rsidR="005D1E1F" w:rsidRPr="00083482">
          <w:rPr>
            <w:rStyle w:val="Hyperlink"/>
          </w:rPr>
          <w:t>working without attachment</w:t>
        </w:r>
      </w:hyperlink>
      <w:r w:rsidR="002C375A" w:rsidRPr="00083482">
        <w:t xml:space="preserve"> and would be beyond desires. Upon seeing his superiority,</w:t>
      </w:r>
      <w:r w:rsidR="005D1E1F" w:rsidRPr="00083482">
        <w:t xml:space="preserve"> they </w:t>
      </w:r>
      <w:r w:rsidR="002C375A" w:rsidRPr="00083482">
        <w:t xml:space="preserve">may </w:t>
      </w:r>
      <w:r w:rsidR="000A4B9B" w:rsidRPr="00083482">
        <w:t xml:space="preserve">move on and deviate from their activity. </w:t>
      </w:r>
    </w:p>
    <w:p w14:paraId="36520AA7" w14:textId="4DF19488" w:rsidR="00A83635" w:rsidRPr="00083482" w:rsidRDefault="000A4B9B">
      <w:r w:rsidRPr="00083482">
        <w:t xml:space="preserve">That’s why a person who realizes the nature of the Self, who is considered superior, must stay active </w:t>
      </w:r>
      <w:r w:rsidR="00AC5B8B" w:rsidRPr="00083482">
        <w:t xml:space="preserve">- </w:t>
      </w:r>
      <w:r w:rsidRPr="00083482">
        <w:t xml:space="preserve">while practicing the fact that the Self doesn’t make things happen. </w:t>
      </w:r>
      <w:r w:rsidR="00AC5B8B" w:rsidRPr="00083482">
        <w:t xml:space="preserve">This way, he demonstrates that the technique of </w:t>
      </w:r>
      <w:hyperlink r:id="rId24" w:anchor="karmayoga" w:history="1">
        <w:r w:rsidR="00AC5B8B" w:rsidRPr="00083482">
          <w:rPr>
            <w:rStyle w:val="Hyperlink"/>
          </w:rPr>
          <w:t>working without attachment</w:t>
        </w:r>
      </w:hyperlink>
      <w:r w:rsidR="00AC5B8B" w:rsidRPr="00083482">
        <w:t xml:space="preserve"> is </w:t>
      </w:r>
      <w:r w:rsidR="00275A29" w:rsidRPr="00083482">
        <w:t>a path by itself to realize the Self.</w:t>
      </w:r>
      <w:r w:rsidR="005369D5" w:rsidRPr="00083482">
        <w:t xml:space="preserve"> He inspires those without complete knowledge to be active.</w:t>
      </w:r>
    </w:p>
    <w:p w14:paraId="046F6FB4" w14:textId="77777777" w:rsidR="001B4917" w:rsidRPr="00083482" w:rsidRDefault="001B4917" w:rsidP="001B4917">
      <w:pPr>
        <w:pStyle w:val="ApplNotes"/>
      </w:pPr>
      <w:r w:rsidRPr="00083482">
        <w:t xml:space="preserve">Even </w:t>
      </w:r>
      <w:r w:rsidR="00084221" w:rsidRPr="00083482">
        <w:t xml:space="preserve">in the realization that </w:t>
      </w:r>
      <w:r w:rsidRPr="00083482">
        <w:t>the Self</w:t>
      </w:r>
      <w:r w:rsidR="00084221" w:rsidRPr="00083482">
        <w:t xml:space="preserve"> doesn’t make things happen</w:t>
      </w:r>
      <w:r w:rsidRPr="00083482">
        <w:t xml:space="preserve">, </w:t>
      </w:r>
      <w:r w:rsidR="00084221" w:rsidRPr="00083482">
        <w:t xml:space="preserve">be </w:t>
      </w:r>
      <w:r w:rsidRPr="00083482">
        <w:t xml:space="preserve">active </w:t>
      </w:r>
      <w:r w:rsidR="00CC22EE" w:rsidRPr="00083482">
        <w:t>and</w:t>
      </w:r>
      <w:r w:rsidRPr="00083482">
        <w:t xml:space="preserve"> inspire others.</w:t>
      </w:r>
    </w:p>
    <w:p w14:paraId="421D075C" w14:textId="1556DC11" w:rsidR="00EE69AD" w:rsidRPr="00083482" w:rsidRDefault="00EB3A34">
      <w:r w:rsidRPr="00083482">
        <w:t xml:space="preserve">It has been stated </w:t>
      </w:r>
      <w:r w:rsidR="00233A73" w:rsidRPr="00083482">
        <w:t xml:space="preserve">already (Chap.3#21) </w:t>
      </w:r>
      <w:r w:rsidRPr="00083482">
        <w:t xml:space="preserve">that </w:t>
      </w:r>
      <w:r w:rsidR="00AF3831" w:rsidRPr="00083482">
        <w:t xml:space="preserve">the path of activity is the way to go, </w:t>
      </w:r>
      <w:r w:rsidRPr="00083482">
        <w:t xml:space="preserve">even for person who is </w:t>
      </w:r>
      <w:r w:rsidR="00A55B7D" w:rsidRPr="00083482">
        <w:t>capable of realizing the Self directly</w:t>
      </w:r>
      <w:r w:rsidRPr="00083482">
        <w:t xml:space="preserve">. </w:t>
      </w:r>
      <w:r w:rsidR="009A0B4C" w:rsidRPr="00083482">
        <w:t xml:space="preserve">Such a </w:t>
      </w:r>
      <w:r w:rsidR="00A55B7D" w:rsidRPr="00083482">
        <w:t>person</w:t>
      </w:r>
      <w:r w:rsidR="009A0B4C" w:rsidRPr="00083482">
        <w:t xml:space="preserve"> must </w:t>
      </w:r>
      <w:hyperlink r:id="rId25" w:anchor="karmayOga_a_defn" w:history="1">
        <w:r w:rsidR="009A0B4C" w:rsidRPr="00083482">
          <w:rPr>
            <w:rStyle w:val="Hyperlink"/>
          </w:rPr>
          <w:t>work</w:t>
        </w:r>
        <w:r w:rsidRPr="00083482">
          <w:rPr>
            <w:rStyle w:val="Hyperlink"/>
          </w:rPr>
          <w:t xml:space="preserve"> without attachment</w:t>
        </w:r>
      </w:hyperlink>
      <w:r w:rsidR="009A0B4C" w:rsidRPr="00083482">
        <w:t xml:space="preserve"> for the benefit of the world.</w:t>
      </w:r>
      <w:r w:rsidRPr="00083482">
        <w:t xml:space="preserve"> </w:t>
      </w:r>
    </w:p>
    <w:p w14:paraId="6EB02C63" w14:textId="77777777" w:rsidR="00EE69AD" w:rsidRPr="00083482" w:rsidRDefault="00EB3A34">
      <w:r w:rsidRPr="00083482">
        <w:t xml:space="preserve">The nature of the Self </w:t>
      </w:r>
      <w:r w:rsidR="009A0B4C" w:rsidRPr="00083482">
        <w:t>is</w:t>
      </w:r>
      <w:r w:rsidRPr="00083482">
        <w:t xml:space="preserve"> different from any of the things we </w:t>
      </w:r>
      <w:r w:rsidR="009A0B4C" w:rsidRPr="00083482">
        <w:t xml:space="preserve">experience </w:t>
      </w:r>
      <w:r w:rsidRPr="00083482">
        <w:t xml:space="preserve">around us. </w:t>
      </w:r>
      <w:r w:rsidR="009A0B4C" w:rsidRPr="00083482">
        <w:t xml:space="preserve">With the knowledge of the Self, we realize that </w:t>
      </w:r>
      <w:hyperlink w:anchor="satva_rajas_tamas" w:history="1">
        <w:r w:rsidRPr="00083482">
          <w:rPr>
            <w:rStyle w:val="Hyperlink"/>
          </w:rPr>
          <w:t>the three qualities</w:t>
        </w:r>
      </w:hyperlink>
      <w:r w:rsidRPr="00083482">
        <w:t xml:space="preserve"> </w:t>
      </w:r>
      <w:r w:rsidR="009A0B4C" w:rsidRPr="00083482">
        <w:t xml:space="preserve">make things </w:t>
      </w:r>
      <w:hyperlink w:anchor="actions_and_happenings" w:history="1">
        <w:r w:rsidR="009A0B4C" w:rsidRPr="00083482">
          <w:rPr>
            <w:rStyle w:val="Hyperlink"/>
          </w:rPr>
          <w:t>happen</w:t>
        </w:r>
      </w:hyperlink>
      <w:r w:rsidRPr="00083482">
        <w:t xml:space="preserve">. </w:t>
      </w:r>
      <w:r w:rsidR="00110EC4" w:rsidRPr="00083482">
        <w:t xml:space="preserve">These happenings are </w:t>
      </w:r>
      <w:r w:rsidR="009A0B4C" w:rsidRPr="00083482">
        <w:t xml:space="preserve">not in the nature of the </w:t>
      </w:r>
      <w:r w:rsidRPr="00083482">
        <w:t xml:space="preserve">Self. Due to association with </w:t>
      </w:r>
      <w:hyperlink w:anchor="satva_rajas_tamas" w:history="1">
        <w:r w:rsidRPr="00083482">
          <w:rPr>
            <w:rStyle w:val="Hyperlink"/>
          </w:rPr>
          <w:t>the three qualities</w:t>
        </w:r>
      </w:hyperlink>
      <w:r w:rsidRPr="00083482">
        <w:t>, it has obtained a particular body</w:t>
      </w:r>
      <w:r w:rsidR="009A0B4C" w:rsidRPr="00083482">
        <w:t xml:space="preserve"> that involves in making things </w:t>
      </w:r>
      <w:hyperlink w:anchor="actions_and_happenings" w:history="1">
        <w:r w:rsidR="009A0B4C" w:rsidRPr="00083482">
          <w:rPr>
            <w:rStyle w:val="Hyperlink"/>
          </w:rPr>
          <w:t>happen</w:t>
        </w:r>
      </w:hyperlink>
      <w:r w:rsidRPr="00083482">
        <w:t>.</w:t>
      </w:r>
    </w:p>
    <w:p w14:paraId="77A3B53E" w14:textId="77777777" w:rsidR="00EE69AD" w:rsidRPr="00083482" w:rsidRDefault="00EB3A34">
      <w:r w:rsidRPr="00083482">
        <w:t xml:space="preserve">In the next Shloka, it is stated that you must perform </w:t>
      </w:r>
      <w:r w:rsidR="009A0B4C" w:rsidRPr="00083482">
        <w:t xml:space="preserve">your </w:t>
      </w:r>
      <w:r w:rsidR="00845BDB" w:rsidRPr="00083482">
        <w:t>activities</w:t>
      </w:r>
      <w:r w:rsidRPr="00083482">
        <w:t xml:space="preserve"> while planting </w:t>
      </w:r>
      <w:r w:rsidR="009A0B4C" w:rsidRPr="00083482">
        <w:t xml:space="preserve">the responsibility of making things happen </w:t>
      </w:r>
      <w:r w:rsidRPr="00083482">
        <w:t xml:space="preserve">in Lord Krishna. </w:t>
      </w:r>
      <w:r w:rsidR="00141A9B" w:rsidRPr="00083482">
        <w:t xml:space="preserve">The Self is like His body, being fully under His control. </w:t>
      </w:r>
      <w:r w:rsidRPr="00083482">
        <w:t>He is the true owner of the Self</w:t>
      </w:r>
      <w:r w:rsidR="00141A9B" w:rsidRPr="00083482">
        <w:t xml:space="preserve"> and everything else</w:t>
      </w:r>
      <w:r w:rsidRPr="00083482">
        <w:t xml:space="preserve">. </w:t>
      </w:r>
    </w:p>
    <w:p w14:paraId="5E6CFF49" w14:textId="77777777" w:rsidR="00EE69AD" w:rsidRPr="00083482" w:rsidRDefault="00CA3C91">
      <w:pPr>
        <w:pStyle w:val="Heading2"/>
      </w:pPr>
      <w:r w:rsidRPr="00083482">
        <w:t>3-30</w:t>
      </w:r>
    </w:p>
    <w:p w14:paraId="168A85CA" w14:textId="77777777" w:rsidR="00EE69AD" w:rsidRPr="00083482" w:rsidRDefault="00EB3A34">
      <w:pPr>
        <w:pStyle w:val="Shloka"/>
        <w:keepNext/>
        <w:rPr>
          <w:noProof/>
          <w:lang w:bidi="sa-IN"/>
        </w:rPr>
      </w:pPr>
      <w:r w:rsidRPr="00083482">
        <w:rPr>
          <w:noProof/>
          <w:lang w:bidi="sa-IN"/>
        </w:rPr>
        <w:t>[</w:t>
      </w:r>
    </w:p>
    <w:p w14:paraId="5B3B49EF" w14:textId="77777777" w:rsidR="00EE69AD" w:rsidRPr="00083482" w:rsidRDefault="00EB3A34">
      <w:pPr>
        <w:pStyle w:val="Shloka"/>
        <w:keepNext/>
        <w:rPr>
          <w:noProof/>
          <w:lang w:bidi="sa-IN"/>
        </w:rPr>
      </w:pPr>
      <w:r w:rsidRPr="00083482">
        <w:rPr>
          <w:noProof/>
          <w:lang w:bidi="sa-IN"/>
        </w:rPr>
        <w:t>mayi sarvANi karmANi saMnyasyAdhyAtma chEtasA |</w:t>
      </w:r>
    </w:p>
    <w:p w14:paraId="0C902E78" w14:textId="77777777" w:rsidR="00EE69AD" w:rsidRPr="00083482" w:rsidRDefault="00EB3A34">
      <w:pPr>
        <w:pStyle w:val="Shloka"/>
        <w:keepNext/>
        <w:rPr>
          <w:noProof/>
          <w:lang w:bidi="sa-IN"/>
        </w:rPr>
      </w:pPr>
      <w:r w:rsidRPr="00083482">
        <w:rPr>
          <w:noProof/>
          <w:lang w:bidi="sa-IN"/>
        </w:rPr>
        <w:t>nirAshIr nirmamO bhUtvA yudhyasva vigata jvara: || 30 ||</w:t>
      </w:r>
    </w:p>
    <w:p w14:paraId="12536081" w14:textId="77777777" w:rsidR="00EE69AD" w:rsidRPr="00083482" w:rsidRDefault="00EB3A34">
      <w:pPr>
        <w:pStyle w:val="Shloka"/>
        <w:keepNext/>
      </w:pPr>
      <w:r w:rsidRPr="00083482">
        <w:rPr>
          <w:noProof/>
          <w:lang w:bidi="sa-IN"/>
        </w:rPr>
        <w:t>]</w:t>
      </w:r>
    </w:p>
    <w:p w14:paraId="23A9DD1A" w14:textId="77777777" w:rsidR="00EE69AD" w:rsidRPr="00083482" w:rsidRDefault="00EB3A34" w:rsidP="00A22026">
      <w:pPr>
        <w:pStyle w:val="ExplnOfShloka"/>
      </w:pPr>
      <w:r w:rsidRPr="00083482">
        <w:rPr>
          <w:noProof/>
          <w:szCs w:val="20"/>
          <w:lang w:bidi="sa-IN"/>
        </w:rPr>
        <w:t>[yudhyasva]</w:t>
      </w:r>
      <w:r w:rsidRPr="00083482">
        <w:rPr>
          <w:szCs w:val="20"/>
        </w:rPr>
        <w:t xml:space="preserve"> Fight </w:t>
      </w:r>
      <w:r w:rsidRPr="00083482">
        <w:rPr>
          <w:noProof/>
          <w:szCs w:val="20"/>
          <w:lang w:bidi="sa-IN"/>
        </w:rPr>
        <w:t>[vigata jvara:]</w:t>
      </w:r>
      <w:r w:rsidRPr="00083482">
        <w:rPr>
          <w:szCs w:val="20"/>
        </w:rPr>
        <w:t xml:space="preserve"> without grief, </w:t>
      </w:r>
      <w:r w:rsidRPr="00083482">
        <w:rPr>
          <w:noProof/>
          <w:szCs w:val="20"/>
          <w:lang w:bidi="sa-IN"/>
        </w:rPr>
        <w:t>[saMnyasya]</w:t>
      </w:r>
      <w:r w:rsidRPr="00083482">
        <w:rPr>
          <w:szCs w:val="20"/>
        </w:rPr>
        <w:t xml:space="preserve"> dedicating </w:t>
      </w:r>
      <w:r w:rsidRPr="00083482">
        <w:rPr>
          <w:noProof/>
          <w:szCs w:val="20"/>
          <w:lang w:bidi="sa-IN"/>
        </w:rPr>
        <w:t>[sarvANi karmANi]</w:t>
      </w:r>
      <w:r w:rsidRPr="00083482">
        <w:rPr>
          <w:szCs w:val="20"/>
        </w:rPr>
        <w:t xml:space="preserve"> all actions </w:t>
      </w:r>
      <w:r w:rsidRPr="00083482">
        <w:rPr>
          <w:noProof/>
          <w:szCs w:val="20"/>
          <w:lang w:bidi="sa-IN"/>
        </w:rPr>
        <w:t>[mayi]</w:t>
      </w:r>
      <w:r w:rsidRPr="00083482">
        <w:rPr>
          <w:szCs w:val="20"/>
        </w:rPr>
        <w:t xml:space="preserve"> in Me, </w:t>
      </w:r>
      <w:r w:rsidRPr="00083482">
        <w:rPr>
          <w:noProof/>
          <w:szCs w:val="20"/>
          <w:lang w:bidi="sa-IN"/>
        </w:rPr>
        <w:t>[adhyAtma chEtasA]</w:t>
      </w:r>
      <w:r w:rsidRPr="00083482">
        <w:rPr>
          <w:szCs w:val="20"/>
        </w:rPr>
        <w:t xml:space="preserve"> </w:t>
      </w:r>
      <w:r w:rsidR="00AD584D" w:rsidRPr="00083482">
        <w:rPr>
          <w:szCs w:val="20"/>
        </w:rPr>
        <w:t>being aware of your relationship with me</w:t>
      </w:r>
      <w:r w:rsidRPr="00083482">
        <w:rPr>
          <w:szCs w:val="20"/>
        </w:rPr>
        <w:t xml:space="preserve">, </w:t>
      </w:r>
      <w:r w:rsidRPr="00083482">
        <w:rPr>
          <w:noProof/>
          <w:szCs w:val="20"/>
          <w:lang w:bidi="sa-IN"/>
        </w:rPr>
        <w:t>[nirAshI:]</w:t>
      </w:r>
      <w:r w:rsidRPr="00083482">
        <w:rPr>
          <w:szCs w:val="20"/>
        </w:rPr>
        <w:t xml:space="preserve"> being uninterested in </w:t>
      </w:r>
      <w:r w:rsidR="00110EC4" w:rsidRPr="00083482">
        <w:rPr>
          <w:szCs w:val="20"/>
        </w:rPr>
        <w:t>outcomes</w:t>
      </w:r>
      <w:r w:rsidRPr="00083482">
        <w:rPr>
          <w:szCs w:val="20"/>
        </w:rPr>
        <w:t xml:space="preserve">, </w:t>
      </w:r>
      <w:r w:rsidRPr="00083482">
        <w:rPr>
          <w:noProof/>
          <w:szCs w:val="20"/>
          <w:lang w:bidi="sa-IN"/>
        </w:rPr>
        <w:t>[nirmama:]</w:t>
      </w:r>
      <w:r w:rsidRPr="00083482">
        <w:rPr>
          <w:szCs w:val="20"/>
        </w:rPr>
        <w:t xml:space="preserve"> without feeling 'it is mine'.</w:t>
      </w:r>
    </w:p>
    <w:p w14:paraId="4693F6AD" w14:textId="77777777" w:rsidR="00EE12F2" w:rsidRPr="00083482" w:rsidRDefault="00EE12F2" w:rsidP="00EE12F2">
      <w:pPr>
        <w:pStyle w:val="ApplNotes"/>
      </w:pPr>
      <w:r w:rsidRPr="00083482">
        <w:t>Dedicate your activity to the Lord.</w:t>
      </w:r>
    </w:p>
    <w:p w14:paraId="47DC07DD" w14:textId="7EA2A906" w:rsidR="00492D29" w:rsidRDefault="00AD584D">
      <w:r w:rsidRPr="00083482">
        <w:t xml:space="preserve">In this Shloka, the Lord says - </w:t>
      </w:r>
      <w:r w:rsidR="00AC3E64">
        <w:t>‘</w:t>
      </w:r>
      <w:r w:rsidRPr="00083482">
        <w:t>d</w:t>
      </w:r>
      <w:r w:rsidR="00EB3A34" w:rsidRPr="00083482">
        <w:t xml:space="preserve">edicate </w:t>
      </w:r>
      <w:r w:rsidRPr="00083482">
        <w:t>all</w:t>
      </w:r>
      <w:r w:rsidR="00EB3A34" w:rsidRPr="00083482">
        <w:t xml:space="preserve"> actions in Me</w:t>
      </w:r>
      <w:r w:rsidR="00AC3E64">
        <w:t>’</w:t>
      </w:r>
      <w:r w:rsidRPr="00083482">
        <w:t>.</w:t>
      </w:r>
      <w:r w:rsidR="00EB3A34" w:rsidRPr="00083482">
        <w:t xml:space="preserve"> The phrase 'in Me' refers to the </w:t>
      </w:r>
      <w:r w:rsidR="00084221" w:rsidRPr="00083482">
        <w:t>Supreme Lord</w:t>
      </w:r>
      <w:r w:rsidR="00EB3A34" w:rsidRPr="00083482">
        <w:t xml:space="preserve">, who is present in every being. </w:t>
      </w:r>
    </w:p>
    <w:p w14:paraId="356B2895" w14:textId="5F2676AF" w:rsidR="00EE69AD" w:rsidRPr="00083482" w:rsidRDefault="00EB3A34">
      <w:r w:rsidRPr="00083482">
        <w:t xml:space="preserve">Dedicate all actions to the </w:t>
      </w:r>
      <w:r w:rsidR="00084221" w:rsidRPr="00083482">
        <w:t>Supreme Lord</w:t>
      </w:r>
      <w:r w:rsidRPr="00083482">
        <w:t xml:space="preserve"> while keeping Him in your mind</w:t>
      </w:r>
      <w:r w:rsidR="00AD584D" w:rsidRPr="00083482">
        <w:t xml:space="preserve">. Have no </w:t>
      </w:r>
      <w:r w:rsidRPr="00083482">
        <w:t xml:space="preserve">attachment to </w:t>
      </w:r>
      <w:r w:rsidR="00AD584D" w:rsidRPr="00083482">
        <w:t xml:space="preserve">outcomes </w:t>
      </w:r>
      <w:r w:rsidRPr="00083482">
        <w:t xml:space="preserve">and </w:t>
      </w:r>
      <w:r w:rsidR="00AD584D" w:rsidRPr="00083482">
        <w:t>don’t be possessive</w:t>
      </w:r>
      <w:r w:rsidRPr="00083482">
        <w:t xml:space="preserve">. Do all </w:t>
      </w:r>
      <w:r w:rsidR="00F64ED1" w:rsidRPr="00083482">
        <w:t xml:space="preserve">activity </w:t>
      </w:r>
      <w:r w:rsidRPr="00083482">
        <w:t xml:space="preserve">without grief or any other kind of pain. When you </w:t>
      </w:r>
      <w:r w:rsidRPr="00083482">
        <w:lastRenderedPageBreak/>
        <w:t xml:space="preserve">are aware of the true nature of the </w:t>
      </w:r>
      <w:r w:rsidR="00084221" w:rsidRPr="00083482">
        <w:t>Supreme Lord</w:t>
      </w:r>
      <w:r w:rsidRPr="00083482">
        <w:t xml:space="preserve"> and the Self, your mind is focused in Him. The 'true nature' of the Lord and the Self is </w:t>
      </w:r>
      <w:r w:rsidR="00F64ED1" w:rsidRPr="00083482">
        <w:t>known from the</w:t>
      </w:r>
      <w:r w:rsidR="00EB16DB" w:rsidRPr="00083482">
        <w:t xml:space="preserve"> scriptures. The Lord is described as</w:t>
      </w:r>
      <w:r w:rsidRPr="00083482">
        <w:t>:</w:t>
      </w:r>
    </w:p>
    <w:p w14:paraId="6B00BEE2" w14:textId="46DEB9B9" w:rsidR="00EE69AD" w:rsidRPr="00083482" w:rsidRDefault="00AC3E64">
      <w:r>
        <w:t>‘</w:t>
      </w:r>
      <w:r w:rsidR="00EB16DB" w:rsidRPr="00083482">
        <w:t xml:space="preserve">The </w:t>
      </w:r>
      <w:r w:rsidR="00EB3A34" w:rsidRPr="00083482">
        <w:t>One who pervades all conscious beings and rules over them; One who is in everybody; One who is the 'doer' of actions</w:t>
      </w:r>
      <w:r>
        <w:t>’</w:t>
      </w:r>
      <w:r w:rsidR="00EB3A34" w:rsidRPr="00083482">
        <w:t xml:space="preserve"> </w:t>
      </w:r>
      <w:r w:rsidR="00F64ED1" w:rsidRPr="00083482">
        <w:rPr>
          <w:noProof/>
          <w:szCs w:val="20"/>
          <w:lang w:bidi="sa-IN"/>
        </w:rPr>
        <w:t>[yajurAraNyaka, 3-11-21-23]</w:t>
      </w:r>
    </w:p>
    <w:p w14:paraId="16A7CD61" w14:textId="75E67471" w:rsidR="00EE69AD" w:rsidRPr="00083482" w:rsidRDefault="00AC3E64">
      <w:r>
        <w:t>‘</w:t>
      </w:r>
      <w:r w:rsidR="00EB3A34" w:rsidRPr="00083482">
        <w:t>One who is inside the Self, who is distinct from the Self, one whom the Self</w:t>
      </w:r>
      <w:r w:rsidR="00EB3A34" w:rsidRPr="00083482">
        <w:rPr>
          <w:i/>
          <w:iCs/>
        </w:rPr>
        <w:t xml:space="preserve"> </w:t>
      </w:r>
      <w:r w:rsidR="00EB3A34" w:rsidRPr="00083482">
        <w:t xml:space="preserve">does not realize, one for whom the Self is like a body, one who controls the Self, is also within you. He is without </w:t>
      </w:r>
      <w:r w:rsidR="00093189" w:rsidRPr="00083482">
        <w:t>death;</w:t>
      </w:r>
      <w:r w:rsidR="00EB3A34" w:rsidRPr="00083482">
        <w:t xml:space="preserve"> He is the Self </w:t>
      </w:r>
      <w:r w:rsidR="00093189" w:rsidRPr="00083482">
        <w:t xml:space="preserve">in </w:t>
      </w:r>
      <w:r w:rsidR="00EB3A34" w:rsidRPr="00083482">
        <w:t>your Self.</w:t>
      </w:r>
      <w:r>
        <w:t>’</w:t>
      </w:r>
      <w:r w:rsidR="00EB3A34" w:rsidRPr="00083482">
        <w:t xml:space="preserve"> </w:t>
      </w:r>
      <w:r w:rsidR="00F64ED1" w:rsidRPr="00083482">
        <w:rPr>
          <w:noProof/>
          <w:szCs w:val="20"/>
          <w:lang w:bidi="sa-IN"/>
        </w:rPr>
        <w:t>[</w:t>
      </w:r>
      <w:r w:rsidR="005E5D22">
        <w:rPr>
          <w:noProof/>
          <w:szCs w:val="20"/>
          <w:lang w:bidi="sa-IN"/>
        </w:rPr>
        <w:t>br’hadArAnyaka</w:t>
      </w:r>
      <w:r w:rsidR="00F64ED1" w:rsidRPr="00083482">
        <w:rPr>
          <w:noProof/>
          <w:szCs w:val="20"/>
          <w:lang w:bidi="sa-IN"/>
        </w:rPr>
        <w:t>, 3-7-23]</w:t>
      </w:r>
    </w:p>
    <w:p w14:paraId="3E7EBDA8" w14:textId="77777777" w:rsidR="00EE69AD" w:rsidRPr="00083482" w:rsidRDefault="00EB3A34">
      <w:r w:rsidRPr="00083482">
        <w:t xml:space="preserve">The above references </w:t>
      </w:r>
      <w:r w:rsidR="00F64ED1" w:rsidRPr="00083482">
        <w:t xml:space="preserve">show </w:t>
      </w:r>
      <w:r w:rsidRPr="00083482">
        <w:t xml:space="preserve">us </w:t>
      </w:r>
      <w:r w:rsidR="00F64ED1" w:rsidRPr="00083482">
        <w:t xml:space="preserve">that the Lord is </w:t>
      </w:r>
      <w:r w:rsidR="00D34A49" w:rsidRPr="00083482">
        <w:t xml:space="preserve">the </w:t>
      </w:r>
      <w:r w:rsidR="00F64ED1" w:rsidRPr="00083482">
        <w:t xml:space="preserve">trigger of all activity. That He </w:t>
      </w:r>
      <w:r w:rsidRPr="00083482">
        <w:t xml:space="preserve">pervades </w:t>
      </w:r>
      <w:r w:rsidR="00093189" w:rsidRPr="00083482">
        <w:t>the Self; that He controls it; t</w:t>
      </w:r>
      <w:r w:rsidRPr="00083482">
        <w:t xml:space="preserve">hat the Self is the Lord's body; </w:t>
      </w:r>
      <w:r w:rsidR="00093189" w:rsidRPr="00083482">
        <w:t>t</w:t>
      </w:r>
      <w:r w:rsidRPr="00083482">
        <w:t>hat it is the Lord who stimulates the Self.</w:t>
      </w:r>
    </w:p>
    <w:p w14:paraId="1F3EB172" w14:textId="188B24F2" w:rsidR="00EE69AD" w:rsidRPr="00083482" w:rsidRDefault="00AC3E64">
      <w:r>
        <w:t>‘</w:t>
      </w:r>
      <w:r w:rsidR="00D34A49" w:rsidRPr="00083482">
        <w:t>I am at the heart of everything. Knowledge, memory and the ability to reason come from Me.</w:t>
      </w:r>
      <w:r>
        <w:t>’</w:t>
      </w:r>
      <w:r w:rsidR="00EB3A34" w:rsidRPr="00083482">
        <w:t xml:space="preserve"> (Chap.15#</w:t>
      </w:r>
      <w:r w:rsidR="00D34A49" w:rsidRPr="00083482">
        <w:t>1</w:t>
      </w:r>
      <w:r w:rsidR="00EB3A34" w:rsidRPr="00083482">
        <w:t>5)</w:t>
      </w:r>
    </w:p>
    <w:p w14:paraId="432A2CF8" w14:textId="448D1559" w:rsidR="00EE69AD" w:rsidRPr="00083482" w:rsidRDefault="00AC3E64">
      <w:r>
        <w:t>‘</w:t>
      </w:r>
      <w:r w:rsidR="00D34A49" w:rsidRPr="00083482">
        <w:t>The Supreme Lord sits at the heart of every being, spinning all beings, mounting them in the mechanism of the environment</w:t>
      </w:r>
      <w:r>
        <w:t>’</w:t>
      </w:r>
      <w:r w:rsidR="00EB3A34" w:rsidRPr="00083482">
        <w:t xml:space="preserve"> (Chap.18#</w:t>
      </w:r>
      <w:r w:rsidR="00D34A49" w:rsidRPr="00083482">
        <w:t>6</w:t>
      </w:r>
      <w:r w:rsidR="00EB3A34" w:rsidRPr="00083482">
        <w:t>1)</w:t>
      </w:r>
      <w:r w:rsidR="00D34A49" w:rsidRPr="00083482">
        <w:t>.</w:t>
      </w:r>
    </w:p>
    <w:p w14:paraId="440BF5AB" w14:textId="77777777" w:rsidR="00EE69AD" w:rsidRPr="00083482" w:rsidRDefault="00110EC4">
      <w:r w:rsidRPr="00083482">
        <w:t xml:space="preserve">The Lord has said- </w:t>
      </w:r>
      <w:r w:rsidR="00EB3A34" w:rsidRPr="00083482">
        <w:t xml:space="preserve">Your Self belongs to </w:t>
      </w:r>
      <w:r w:rsidR="00DC3161" w:rsidRPr="00083482">
        <w:t>M</w:t>
      </w:r>
      <w:r w:rsidR="00EB3A34" w:rsidRPr="00083482">
        <w:t xml:space="preserve">e, as though it were </w:t>
      </w:r>
      <w:r w:rsidR="00DC3161" w:rsidRPr="00083482">
        <w:t>M</w:t>
      </w:r>
      <w:r w:rsidR="00EB3A34" w:rsidRPr="00083482">
        <w:t xml:space="preserve">y body. </w:t>
      </w:r>
      <w:r w:rsidR="00093189" w:rsidRPr="00083482">
        <w:t>Hence, consider Me</w:t>
      </w:r>
      <w:r w:rsidR="00C85EF5" w:rsidRPr="00083482">
        <w:t xml:space="preserve"> as the trigger of all </w:t>
      </w:r>
      <w:r w:rsidRPr="00083482">
        <w:t>activity</w:t>
      </w:r>
      <w:r w:rsidR="00433099" w:rsidRPr="00083482">
        <w:t>.</w:t>
      </w:r>
      <w:r w:rsidR="00C85EF5" w:rsidRPr="00083482">
        <w:t xml:space="preserve"> </w:t>
      </w:r>
      <w:r w:rsidR="00433099" w:rsidRPr="00083482">
        <w:t>O</w:t>
      </w:r>
      <w:r w:rsidR="00EB3A34" w:rsidRPr="00083482">
        <w:t xml:space="preserve">ffer your </w:t>
      </w:r>
      <w:r w:rsidRPr="00083482">
        <w:t>activities</w:t>
      </w:r>
      <w:r w:rsidR="00EB3A34" w:rsidRPr="00083482">
        <w:t xml:space="preserve"> completely to </w:t>
      </w:r>
      <w:r w:rsidR="00093189" w:rsidRPr="00083482">
        <w:t>M</w:t>
      </w:r>
      <w:r w:rsidR="00EB3A34" w:rsidRPr="00083482">
        <w:t xml:space="preserve">e, the </w:t>
      </w:r>
      <w:r w:rsidR="00084221" w:rsidRPr="00083482">
        <w:t>Supreme Lord</w:t>
      </w:r>
      <w:r w:rsidR="00EB3A34" w:rsidRPr="00083482">
        <w:t xml:space="preserve">. </w:t>
      </w:r>
      <w:r w:rsidR="00C85EF5" w:rsidRPr="00083482">
        <w:t xml:space="preserve">Do those activities </w:t>
      </w:r>
      <w:r w:rsidR="00EB3A34" w:rsidRPr="00083482">
        <w:t xml:space="preserve">as a means to worship </w:t>
      </w:r>
      <w:r w:rsidR="00C85EF5" w:rsidRPr="00083482">
        <w:t>M</w:t>
      </w:r>
      <w:r w:rsidR="00EB3A34" w:rsidRPr="00083482">
        <w:t>e</w:t>
      </w:r>
      <w:r w:rsidR="00C85EF5" w:rsidRPr="00083482">
        <w:t xml:space="preserve"> alone</w:t>
      </w:r>
      <w:r w:rsidR="00EB3A34" w:rsidRPr="00083482">
        <w:t xml:space="preserve">. Do not desire </w:t>
      </w:r>
      <w:r w:rsidR="00093189" w:rsidRPr="00083482">
        <w:t>other outcomes</w:t>
      </w:r>
      <w:r w:rsidR="00EB3A34" w:rsidRPr="00083482">
        <w:t>. Do not have the feeling that 'these actions are mine'. Fight without any ill-feelings.</w:t>
      </w:r>
    </w:p>
    <w:p w14:paraId="19DC7737" w14:textId="77777777" w:rsidR="00433099" w:rsidRPr="00083482" w:rsidRDefault="00433099" w:rsidP="00433099">
      <w:pPr>
        <w:pStyle w:val="ApplNotes"/>
      </w:pPr>
      <w:bookmarkStart w:id="30" w:name="principle_of_the_lord"/>
      <w:bookmarkEnd w:id="30"/>
      <w:r w:rsidRPr="00083482">
        <w:t>Everything happens by the will of The Lord, for his pleasure alone.</w:t>
      </w:r>
    </w:p>
    <w:p w14:paraId="61A409C3" w14:textId="77777777" w:rsidR="00492D29" w:rsidRDefault="00EB3A34">
      <w:r w:rsidRPr="00083482">
        <w:t xml:space="preserve">Think of it this way: The </w:t>
      </w:r>
      <w:r w:rsidR="00084221" w:rsidRPr="00083482">
        <w:t>Supreme Lord</w:t>
      </w:r>
      <w:r w:rsidRPr="00083482">
        <w:t xml:space="preserve">, who controls everything, is the owner of your Self. </w:t>
      </w:r>
      <w:r w:rsidR="00D20C60" w:rsidRPr="00083482">
        <w:t xml:space="preserve">The Lord causes the performance of His own work using the Self and his own </w:t>
      </w:r>
      <w:r w:rsidRPr="00083482">
        <w:t xml:space="preserve">instruments, only </w:t>
      </w:r>
      <w:r w:rsidR="00D20C60" w:rsidRPr="00083482">
        <w:t>to please Himself</w:t>
      </w:r>
      <w:r w:rsidRPr="00083482">
        <w:t xml:space="preserve">. </w:t>
      </w:r>
    </w:p>
    <w:p w14:paraId="39D64782" w14:textId="43992F52" w:rsidR="00EE69AD" w:rsidRPr="00083482" w:rsidRDefault="00C26582">
      <w:r w:rsidRPr="00083482">
        <w:t>With this thought in mind, do</w:t>
      </w:r>
      <w:r w:rsidR="00EB3A34" w:rsidRPr="00083482">
        <w:t>n</w:t>
      </w:r>
      <w:r w:rsidRPr="00083482">
        <w:t>’</w:t>
      </w:r>
      <w:r w:rsidR="00EB3A34" w:rsidRPr="00083482">
        <w:t xml:space="preserve">t have any possessive feelings like 'these are my actions'. Be free from anxieties like </w:t>
      </w:r>
      <w:r w:rsidR="00AC3E64">
        <w:t>‘</w:t>
      </w:r>
      <w:r w:rsidR="00EB3A34" w:rsidRPr="00083482">
        <w:t xml:space="preserve">How can I be </w:t>
      </w:r>
      <w:r w:rsidRPr="00083482">
        <w:t>liberated</w:t>
      </w:r>
      <w:r w:rsidR="00EB3A34" w:rsidRPr="00083482">
        <w:t xml:space="preserve">, given that I am </w:t>
      </w:r>
      <w:r w:rsidRPr="00083482">
        <w:t xml:space="preserve">bound </w:t>
      </w:r>
      <w:r w:rsidR="00EB3A34" w:rsidRPr="00083482">
        <w:t>to infinite actions and sins committed since beginning-less past?</w:t>
      </w:r>
      <w:r w:rsidR="00AC3E64">
        <w:t>’</w:t>
      </w:r>
      <w:r w:rsidR="00EB3A34" w:rsidRPr="00083482">
        <w:t xml:space="preserve"> The Lord Himself, being worshiped by </w:t>
      </w:r>
      <w:r w:rsidR="00FA54E9" w:rsidRPr="00083482">
        <w:t>your activity</w:t>
      </w:r>
      <w:r w:rsidR="00EB3A34" w:rsidRPr="00083482">
        <w:t xml:space="preserve">, will free you. Hence, </w:t>
      </w:r>
      <w:r w:rsidR="00533EF8" w:rsidRPr="00083482">
        <w:t>do your work</w:t>
      </w:r>
      <w:r w:rsidR="00EB3A34" w:rsidRPr="00083482">
        <w:t xml:space="preserve"> cheerful</w:t>
      </w:r>
      <w:r w:rsidRPr="00083482">
        <w:t xml:space="preserve">ly without worrying about </w:t>
      </w:r>
      <w:r w:rsidR="00FA54E9" w:rsidRPr="00083482">
        <w:t>any</w:t>
      </w:r>
      <w:r w:rsidR="00EB3A34" w:rsidRPr="00083482">
        <w:t xml:space="preserve"> </w:t>
      </w:r>
      <w:r w:rsidRPr="00083482">
        <w:t xml:space="preserve">personal </w:t>
      </w:r>
      <w:r w:rsidR="00EB3A34" w:rsidRPr="00083482">
        <w:t xml:space="preserve">benefits </w:t>
      </w:r>
      <w:r w:rsidRPr="00083482">
        <w:t xml:space="preserve">they </w:t>
      </w:r>
      <w:r w:rsidR="00FA54E9" w:rsidRPr="00083482">
        <w:t xml:space="preserve">seem to </w:t>
      </w:r>
      <w:r w:rsidRPr="00083482">
        <w:t>bring</w:t>
      </w:r>
      <w:r w:rsidR="00EB3A34" w:rsidRPr="00083482">
        <w:t>.</w:t>
      </w:r>
    </w:p>
    <w:p w14:paraId="6C82077D" w14:textId="77777777" w:rsidR="00EE69AD" w:rsidRPr="00083482" w:rsidRDefault="00533EF8">
      <w:r w:rsidRPr="00083482">
        <w:t>The following scriptures also state that the Lord is the supreme controller and that everything exists for His use:</w:t>
      </w:r>
    </w:p>
    <w:p w14:paraId="53662844" w14:textId="204D2C49" w:rsidR="00533EF8" w:rsidRPr="00083482" w:rsidRDefault="00AC3E64">
      <w:r>
        <w:t>‘</w:t>
      </w:r>
      <w:r w:rsidR="00533EF8" w:rsidRPr="00083482">
        <w:t>He is the supreme Lord to all the Lords; The Owner of owners</w:t>
      </w:r>
      <w:r>
        <w:t>’</w:t>
      </w:r>
      <w:r w:rsidR="00533EF8" w:rsidRPr="00083482">
        <w:t xml:space="preserve"> </w:t>
      </w:r>
      <w:r w:rsidR="00533EF8" w:rsidRPr="00083482">
        <w:rPr>
          <w:noProof/>
          <w:sz w:val="18"/>
          <w:szCs w:val="18"/>
          <w:lang w:bidi="sa-IN"/>
        </w:rPr>
        <w:t>[shvEtAshvatara, 6-7]</w:t>
      </w:r>
    </w:p>
    <w:p w14:paraId="11239B3D" w14:textId="356E0F9E" w:rsidR="00533EF8" w:rsidRPr="00083482" w:rsidRDefault="00AC3E64">
      <w:r>
        <w:t>‘</w:t>
      </w:r>
      <w:r w:rsidR="00533EF8" w:rsidRPr="00083482">
        <w:t>The Lord of the Universe</w:t>
      </w:r>
      <w:r>
        <w:t>’</w:t>
      </w:r>
      <w:r w:rsidR="00533EF8" w:rsidRPr="00083482">
        <w:t xml:space="preserve"> </w:t>
      </w:r>
      <w:r w:rsidR="00533EF8" w:rsidRPr="00083482">
        <w:rPr>
          <w:noProof/>
          <w:sz w:val="18"/>
          <w:szCs w:val="18"/>
          <w:lang w:bidi="sa-IN"/>
        </w:rPr>
        <w:t>[nArAyaNIya, 11-3]</w:t>
      </w:r>
    </w:p>
    <w:p w14:paraId="1E07212B" w14:textId="77777777" w:rsidR="00EE69AD" w:rsidRPr="00083482" w:rsidRDefault="003A74C3">
      <w:r w:rsidRPr="00083482">
        <w:t>Next</w:t>
      </w:r>
      <w:r w:rsidR="00EB3A34" w:rsidRPr="00083482">
        <w:t xml:space="preserve">, the Lord </w:t>
      </w:r>
      <w:r w:rsidR="00FA54E9" w:rsidRPr="00083482">
        <w:t xml:space="preserve">confirms </w:t>
      </w:r>
      <w:r w:rsidRPr="00083482">
        <w:t xml:space="preserve">this </w:t>
      </w:r>
      <w:r w:rsidR="00FA54E9" w:rsidRPr="00083482">
        <w:t>as</w:t>
      </w:r>
      <w:r w:rsidR="00EB3A34" w:rsidRPr="00083482">
        <w:t xml:space="preserve"> the </w:t>
      </w:r>
      <w:r w:rsidRPr="00083482">
        <w:t xml:space="preserve">essence </w:t>
      </w:r>
      <w:r w:rsidR="00EB3A34" w:rsidRPr="00083482">
        <w:t>of all the Upanishads:</w:t>
      </w:r>
    </w:p>
    <w:p w14:paraId="12903655" w14:textId="77777777" w:rsidR="00EE69AD" w:rsidRPr="00083482" w:rsidRDefault="00CA3C91">
      <w:pPr>
        <w:pStyle w:val="Heading2"/>
      </w:pPr>
      <w:r w:rsidRPr="00083482">
        <w:lastRenderedPageBreak/>
        <w:t>3-31</w:t>
      </w:r>
    </w:p>
    <w:p w14:paraId="418107D6" w14:textId="77777777" w:rsidR="00EE69AD" w:rsidRPr="00083482" w:rsidRDefault="00EB3A34">
      <w:pPr>
        <w:pStyle w:val="Shloka"/>
        <w:keepNext/>
        <w:rPr>
          <w:noProof/>
          <w:lang w:bidi="sa-IN"/>
        </w:rPr>
      </w:pPr>
      <w:r w:rsidRPr="00083482">
        <w:rPr>
          <w:noProof/>
          <w:lang w:bidi="sa-IN"/>
        </w:rPr>
        <w:t>[</w:t>
      </w:r>
    </w:p>
    <w:p w14:paraId="0E1675FC" w14:textId="77777777" w:rsidR="00EE69AD" w:rsidRPr="00083482" w:rsidRDefault="00EB3A34">
      <w:pPr>
        <w:pStyle w:val="Shloka"/>
        <w:keepNext/>
        <w:rPr>
          <w:noProof/>
          <w:lang w:bidi="sa-IN"/>
        </w:rPr>
      </w:pPr>
      <w:r w:rsidRPr="00083482">
        <w:rPr>
          <w:noProof/>
          <w:lang w:bidi="sa-IN"/>
        </w:rPr>
        <w:t>yE mE matamidam nityam anutiShTanti mAnavA: |</w:t>
      </w:r>
    </w:p>
    <w:p w14:paraId="0EB904D7" w14:textId="77777777" w:rsidR="00EE69AD" w:rsidRPr="00083482" w:rsidRDefault="00EB3A34">
      <w:pPr>
        <w:pStyle w:val="Shloka"/>
        <w:keepNext/>
        <w:rPr>
          <w:noProof/>
          <w:lang w:bidi="sa-IN"/>
        </w:rPr>
      </w:pPr>
      <w:r w:rsidRPr="00083482">
        <w:rPr>
          <w:noProof/>
          <w:lang w:bidi="sa-IN"/>
        </w:rPr>
        <w:t>shraddhAvanta: anasUyanta: muchyantE tE api karmabhi: || 31 ||</w:t>
      </w:r>
    </w:p>
    <w:p w14:paraId="6AFB59BC" w14:textId="77777777" w:rsidR="00EE69AD" w:rsidRPr="00083482" w:rsidRDefault="00EB3A34">
      <w:pPr>
        <w:pStyle w:val="Shloka"/>
        <w:keepNext/>
      </w:pPr>
      <w:r w:rsidRPr="00083482">
        <w:rPr>
          <w:noProof/>
          <w:lang w:bidi="sa-IN"/>
        </w:rPr>
        <w:t>]</w:t>
      </w:r>
    </w:p>
    <w:p w14:paraId="47AE72E3" w14:textId="77777777" w:rsidR="00EE69AD" w:rsidRPr="00083482" w:rsidRDefault="00EB3A34" w:rsidP="00A22026">
      <w:pPr>
        <w:pStyle w:val="ExplnOfShloka"/>
      </w:pPr>
      <w:r w:rsidRPr="00083482">
        <w:rPr>
          <w:noProof/>
          <w:szCs w:val="20"/>
          <w:lang w:bidi="sa-IN"/>
        </w:rPr>
        <w:t>[yE mAnavA:]</w:t>
      </w:r>
      <w:r w:rsidRPr="00083482">
        <w:rPr>
          <w:szCs w:val="20"/>
        </w:rPr>
        <w:t xml:space="preserve"> People who </w:t>
      </w:r>
      <w:r w:rsidRPr="00083482">
        <w:rPr>
          <w:noProof/>
          <w:szCs w:val="20"/>
          <w:lang w:bidi="sa-IN"/>
        </w:rPr>
        <w:t>[nityam anutiShTanti]</w:t>
      </w:r>
      <w:r w:rsidRPr="00083482">
        <w:rPr>
          <w:szCs w:val="20"/>
        </w:rPr>
        <w:t xml:space="preserve"> constantly practice </w:t>
      </w:r>
      <w:r w:rsidRPr="00083482">
        <w:rPr>
          <w:noProof/>
          <w:szCs w:val="20"/>
          <w:lang w:bidi="sa-IN"/>
        </w:rPr>
        <w:t>[idam mE matam]</w:t>
      </w:r>
      <w:r w:rsidRPr="00083482">
        <w:rPr>
          <w:szCs w:val="20"/>
        </w:rPr>
        <w:t xml:space="preserve"> </w:t>
      </w:r>
      <w:hyperlink w:anchor="principle_of_the_lord" w:history="1">
        <w:r w:rsidRPr="00083482">
          <w:rPr>
            <w:rStyle w:val="Hyperlink"/>
            <w:szCs w:val="20"/>
          </w:rPr>
          <w:t>this principle of mine</w:t>
        </w:r>
      </w:hyperlink>
      <w:r w:rsidRPr="00083482">
        <w:rPr>
          <w:szCs w:val="20"/>
        </w:rPr>
        <w:t xml:space="preserve">, </w:t>
      </w:r>
      <w:r w:rsidRPr="00083482">
        <w:rPr>
          <w:noProof/>
          <w:szCs w:val="20"/>
          <w:lang w:bidi="sa-IN"/>
        </w:rPr>
        <w:t>[shraddhAvanta:]</w:t>
      </w:r>
      <w:r w:rsidRPr="00083482">
        <w:rPr>
          <w:szCs w:val="20"/>
        </w:rPr>
        <w:t xml:space="preserve"> those who believe in it, </w:t>
      </w:r>
      <w:r w:rsidRPr="00083482">
        <w:rPr>
          <w:noProof/>
          <w:szCs w:val="20"/>
          <w:lang w:bidi="sa-IN"/>
        </w:rPr>
        <w:t>[anasUyanta:]</w:t>
      </w:r>
      <w:r w:rsidRPr="00083482">
        <w:rPr>
          <w:szCs w:val="20"/>
        </w:rPr>
        <w:t xml:space="preserve"> and those who do n</w:t>
      </w:r>
      <w:r w:rsidR="003A74C3" w:rsidRPr="00083482">
        <w:rPr>
          <w:szCs w:val="20"/>
        </w:rPr>
        <w:t>ot find fault in this principle -</w:t>
      </w:r>
      <w:r w:rsidRPr="00083482">
        <w:rPr>
          <w:szCs w:val="20"/>
        </w:rPr>
        <w:t xml:space="preserve"> </w:t>
      </w:r>
      <w:r w:rsidRPr="00083482">
        <w:rPr>
          <w:noProof/>
          <w:szCs w:val="20"/>
          <w:lang w:bidi="sa-IN"/>
        </w:rPr>
        <w:t>[tE api]</w:t>
      </w:r>
      <w:r w:rsidRPr="00083482">
        <w:rPr>
          <w:szCs w:val="20"/>
        </w:rPr>
        <w:t xml:space="preserve"> all of them </w:t>
      </w:r>
      <w:r w:rsidRPr="00083482">
        <w:rPr>
          <w:noProof/>
          <w:szCs w:val="20"/>
          <w:lang w:bidi="sa-IN"/>
        </w:rPr>
        <w:t>[ka</w:t>
      </w:r>
      <w:r w:rsidR="00D82BAD" w:rsidRPr="00083482">
        <w:rPr>
          <w:noProof/>
          <w:szCs w:val="20"/>
          <w:lang w:bidi="sa-IN"/>
        </w:rPr>
        <w:t>rmabhi: muchyantE]</w:t>
      </w:r>
      <w:r w:rsidR="00D82BAD" w:rsidRPr="00083482">
        <w:rPr>
          <w:szCs w:val="20"/>
        </w:rPr>
        <w:t xml:space="preserve"> will be free</w:t>
      </w:r>
      <w:r w:rsidRPr="00083482">
        <w:rPr>
          <w:szCs w:val="20"/>
        </w:rPr>
        <w:t xml:space="preserve"> from the influence of their actions.</w:t>
      </w:r>
    </w:p>
    <w:p w14:paraId="0A7A5665" w14:textId="77777777" w:rsidR="0087305B" w:rsidRPr="00083482" w:rsidRDefault="00EE22DB">
      <w:r w:rsidRPr="00083482">
        <w:t>We are bound to our limitations</w:t>
      </w:r>
      <w:r w:rsidR="0087305B" w:rsidRPr="00083482">
        <w:t xml:space="preserve"> due to actions we’ve committed since eternity. </w:t>
      </w:r>
    </w:p>
    <w:p w14:paraId="125111B3" w14:textId="77777777" w:rsidR="00BD7D7F" w:rsidRPr="00083482" w:rsidRDefault="00BD7D7F" w:rsidP="00BD7D7F">
      <w:pPr>
        <w:pStyle w:val="ApplNotes"/>
      </w:pPr>
      <w:r w:rsidRPr="00083482">
        <w:t xml:space="preserve">Even if we don’t </w:t>
      </w:r>
      <w:r w:rsidR="00573390" w:rsidRPr="00083482">
        <w:t xml:space="preserve">live </w:t>
      </w:r>
      <w:r w:rsidRPr="00083482">
        <w:t xml:space="preserve">this all the time, it is </w:t>
      </w:r>
      <w:r w:rsidR="00573390" w:rsidRPr="00083482">
        <w:t xml:space="preserve">still </w:t>
      </w:r>
      <w:r w:rsidRPr="00083482">
        <w:t xml:space="preserve">sufficient to </w:t>
      </w:r>
      <w:r w:rsidR="00573390" w:rsidRPr="00083482">
        <w:t xml:space="preserve">simply accept </w:t>
      </w:r>
      <w:r w:rsidRPr="00083482">
        <w:t>His existence.</w:t>
      </w:r>
    </w:p>
    <w:p w14:paraId="4B20AB8F" w14:textId="77777777" w:rsidR="00EE69AD" w:rsidRPr="00083482" w:rsidRDefault="0087305B">
      <w:r w:rsidRPr="00083482">
        <w:t xml:space="preserve">There are people who </w:t>
      </w:r>
      <w:r w:rsidR="00E74697" w:rsidRPr="00083482">
        <w:t>master the scriptures</w:t>
      </w:r>
      <w:r w:rsidRPr="00083482">
        <w:t xml:space="preserve"> and</w:t>
      </w:r>
      <w:r w:rsidR="00E74697" w:rsidRPr="00083482">
        <w:t xml:space="preserve"> recognize </w:t>
      </w:r>
      <w:r w:rsidR="00EB3A34" w:rsidRPr="00083482">
        <w:t xml:space="preserve">that </w:t>
      </w:r>
      <w:hyperlink w:anchor="principle_of_the_lord" w:history="1">
        <w:r w:rsidR="00EB3A34" w:rsidRPr="00083482">
          <w:rPr>
            <w:rStyle w:val="Hyperlink"/>
          </w:rPr>
          <w:t>My principle</w:t>
        </w:r>
      </w:hyperlink>
      <w:r w:rsidR="00EB3A34" w:rsidRPr="00083482">
        <w:t xml:space="preserve"> is </w:t>
      </w:r>
      <w:r w:rsidR="00E74697" w:rsidRPr="00083482">
        <w:t>their</w:t>
      </w:r>
      <w:r w:rsidR="00684D8F" w:rsidRPr="00083482">
        <w:t xml:space="preserve"> essence</w:t>
      </w:r>
      <w:r w:rsidRPr="00083482">
        <w:t>.</w:t>
      </w:r>
      <w:r w:rsidR="00EB3A34" w:rsidRPr="00083482">
        <w:t xml:space="preserve"> </w:t>
      </w:r>
      <w:r w:rsidRPr="00083482">
        <w:t xml:space="preserve">They </w:t>
      </w:r>
      <w:r w:rsidR="00684D8F" w:rsidRPr="00083482">
        <w:t xml:space="preserve">practice </w:t>
      </w:r>
      <w:r w:rsidRPr="00083482">
        <w:t xml:space="preserve">My principle </w:t>
      </w:r>
      <w:r w:rsidR="00684D8F" w:rsidRPr="00083482">
        <w:t>diligently</w:t>
      </w:r>
      <w:r w:rsidRPr="00083482">
        <w:t xml:space="preserve"> and will be free </w:t>
      </w:r>
      <w:r w:rsidR="00EE22DB" w:rsidRPr="00083482">
        <w:t>of</w:t>
      </w:r>
      <w:r w:rsidRPr="00083482">
        <w:t xml:space="preserve"> </w:t>
      </w:r>
      <w:r w:rsidR="00D82BAD" w:rsidRPr="00083482">
        <w:t xml:space="preserve">all </w:t>
      </w:r>
      <w:r w:rsidRPr="00083482">
        <w:t>this</w:t>
      </w:r>
      <w:r w:rsidR="00E74697" w:rsidRPr="00083482">
        <w:t xml:space="preserve"> </w:t>
      </w:r>
      <w:r w:rsidR="00EE22DB" w:rsidRPr="00083482">
        <w:t>bondage</w:t>
      </w:r>
      <w:r w:rsidR="00E74697" w:rsidRPr="00083482">
        <w:t xml:space="preserve">. </w:t>
      </w:r>
      <w:r w:rsidR="003D2915" w:rsidRPr="00083482">
        <w:t xml:space="preserve">Others who believe </w:t>
      </w:r>
      <w:r w:rsidR="00EB3A34" w:rsidRPr="00083482">
        <w:t xml:space="preserve">in </w:t>
      </w:r>
      <w:hyperlink w:anchor="principle_of_the_lord" w:history="1">
        <w:r w:rsidR="00EB3A34" w:rsidRPr="00083482">
          <w:rPr>
            <w:rStyle w:val="Hyperlink"/>
          </w:rPr>
          <w:t>this principle</w:t>
        </w:r>
      </w:hyperlink>
      <w:r w:rsidRPr="00083482">
        <w:t xml:space="preserve"> </w:t>
      </w:r>
      <w:r w:rsidR="003D2915" w:rsidRPr="00083482">
        <w:t xml:space="preserve">but don’t practice it </w:t>
      </w:r>
      <w:r w:rsidRPr="00083482">
        <w:t xml:space="preserve">will be free as well. </w:t>
      </w:r>
      <w:r w:rsidR="003D2915" w:rsidRPr="00083482">
        <w:t xml:space="preserve">Yet </w:t>
      </w:r>
      <w:r w:rsidR="00EE22DB" w:rsidRPr="00083482">
        <w:t>others</w:t>
      </w:r>
      <w:r w:rsidRPr="00083482">
        <w:t xml:space="preserve"> </w:t>
      </w:r>
      <w:r w:rsidR="00EB3A34" w:rsidRPr="00083482">
        <w:t xml:space="preserve">who do not </w:t>
      </w:r>
      <w:r w:rsidR="0002356E" w:rsidRPr="00083482">
        <w:t xml:space="preserve">resent and </w:t>
      </w:r>
      <w:r w:rsidRPr="00083482">
        <w:t>find fault</w:t>
      </w:r>
      <w:r w:rsidR="00EB3A34" w:rsidRPr="00083482">
        <w:t xml:space="preserve"> in</w:t>
      </w:r>
      <w:r w:rsidRPr="00083482">
        <w:t xml:space="preserve"> </w:t>
      </w:r>
      <w:hyperlink w:anchor="principle_of_the_lord" w:history="1">
        <w:r w:rsidR="00A61817" w:rsidRPr="00083482">
          <w:rPr>
            <w:rStyle w:val="Hyperlink"/>
          </w:rPr>
          <w:t>this principle</w:t>
        </w:r>
      </w:hyperlink>
      <w:r w:rsidR="000E7AB7" w:rsidRPr="00083482">
        <w:t xml:space="preserve"> will also be free</w:t>
      </w:r>
      <w:r w:rsidR="00E74697" w:rsidRPr="00083482">
        <w:t>.</w:t>
      </w:r>
    </w:p>
    <w:p w14:paraId="3F627B3E" w14:textId="77777777" w:rsidR="00EE69AD" w:rsidRPr="00083482" w:rsidRDefault="00D82BAD">
      <w:r w:rsidRPr="00083482">
        <w:t xml:space="preserve">The phrase ‘all of them’ in this Shloka signifies that they are all different </w:t>
      </w:r>
      <w:r w:rsidR="000E7AB7" w:rsidRPr="00083482">
        <w:t xml:space="preserve">types of </w:t>
      </w:r>
      <w:r w:rsidRPr="00083482">
        <w:t xml:space="preserve">people – those who practice, those who simply believe and those who don’t resent. All of them will lose their misfortune and will end up practicing </w:t>
      </w:r>
      <w:hyperlink w:anchor="principle_of_the_lord" w:history="1">
        <w:r w:rsidRPr="00083482">
          <w:rPr>
            <w:rStyle w:val="Hyperlink"/>
          </w:rPr>
          <w:t>this principle</w:t>
        </w:r>
      </w:hyperlink>
      <w:r w:rsidRPr="00083482">
        <w:t xml:space="preserve"> soon. They all attain </w:t>
      </w:r>
      <w:hyperlink w:anchor="Moksha" w:history="1">
        <w:r w:rsidR="00EB3A34" w:rsidRPr="00083482">
          <w:rPr>
            <w:rStyle w:val="Hyperlink"/>
          </w:rPr>
          <w:t>moksha</w:t>
        </w:r>
      </w:hyperlink>
      <w:r w:rsidR="00EB3A34" w:rsidRPr="00083482">
        <w:t>.</w:t>
      </w:r>
    </w:p>
    <w:p w14:paraId="401EE1C0" w14:textId="77777777" w:rsidR="00EE69AD" w:rsidRPr="00083482" w:rsidRDefault="00EB3A34">
      <w:r w:rsidRPr="00083482">
        <w:t xml:space="preserve">In the next Shloka, </w:t>
      </w:r>
      <w:r w:rsidR="00BB78E3" w:rsidRPr="00083482">
        <w:t>The Lord explains</w:t>
      </w:r>
      <w:r w:rsidRPr="00083482">
        <w:t xml:space="preserve"> </w:t>
      </w:r>
      <w:r w:rsidR="00BB78E3" w:rsidRPr="00083482">
        <w:t>the flaw in those who resent</w:t>
      </w:r>
      <w:r w:rsidRPr="00083482">
        <w:t xml:space="preserve"> </w:t>
      </w:r>
      <w:hyperlink w:anchor="principle_of_the_lord" w:history="1">
        <w:r w:rsidR="00D82BAD" w:rsidRPr="00083482">
          <w:rPr>
            <w:rStyle w:val="Hyperlink"/>
          </w:rPr>
          <w:t>T</w:t>
        </w:r>
        <w:r w:rsidRPr="00083482">
          <w:rPr>
            <w:rStyle w:val="Hyperlink"/>
          </w:rPr>
          <w:t>he Lord's principle</w:t>
        </w:r>
      </w:hyperlink>
      <w:r w:rsidR="00BB78E3" w:rsidRPr="00083482">
        <w:t>, do not believe in it and those who have no intention of following it</w:t>
      </w:r>
      <w:r w:rsidRPr="00083482">
        <w:t>.</w:t>
      </w:r>
    </w:p>
    <w:p w14:paraId="7BC74FA0" w14:textId="77777777" w:rsidR="00EE69AD" w:rsidRPr="00083482" w:rsidRDefault="00CA3C91">
      <w:pPr>
        <w:pStyle w:val="Heading2"/>
      </w:pPr>
      <w:r w:rsidRPr="00083482">
        <w:t>3-32</w:t>
      </w:r>
    </w:p>
    <w:p w14:paraId="284694E7" w14:textId="77777777" w:rsidR="00EE69AD" w:rsidRPr="00083482" w:rsidRDefault="00EB3A34">
      <w:pPr>
        <w:pStyle w:val="Shloka"/>
        <w:keepNext/>
        <w:rPr>
          <w:noProof/>
          <w:lang w:bidi="sa-IN"/>
        </w:rPr>
      </w:pPr>
      <w:r w:rsidRPr="00083482">
        <w:rPr>
          <w:noProof/>
          <w:lang w:bidi="sa-IN"/>
        </w:rPr>
        <w:t>[</w:t>
      </w:r>
    </w:p>
    <w:p w14:paraId="36CB2B6C" w14:textId="77777777" w:rsidR="00EE69AD" w:rsidRPr="00083482" w:rsidRDefault="00EB3A34">
      <w:pPr>
        <w:pStyle w:val="Shloka"/>
        <w:keepNext/>
        <w:rPr>
          <w:noProof/>
          <w:lang w:bidi="sa-IN"/>
        </w:rPr>
      </w:pPr>
      <w:r w:rsidRPr="00083482">
        <w:rPr>
          <w:noProof/>
          <w:lang w:bidi="sa-IN"/>
        </w:rPr>
        <w:t>yE tu Etat abhyasUyantE nAnutiShThanti mE matam |</w:t>
      </w:r>
    </w:p>
    <w:p w14:paraId="2B4DAF58" w14:textId="77777777" w:rsidR="00EE69AD" w:rsidRPr="00083482" w:rsidRDefault="00EB3A34">
      <w:pPr>
        <w:pStyle w:val="Shloka"/>
        <w:keepNext/>
        <w:rPr>
          <w:noProof/>
          <w:lang w:bidi="sa-IN"/>
        </w:rPr>
      </w:pPr>
      <w:r w:rsidRPr="00083482">
        <w:rPr>
          <w:noProof/>
          <w:lang w:bidi="sa-IN"/>
        </w:rPr>
        <w:t>sarvajnAna vimUDhAn tAn viddhi naShT</w:t>
      </w:r>
      <w:r w:rsidR="0073090F" w:rsidRPr="00083482">
        <w:rPr>
          <w:noProof/>
          <w:lang w:bidi="sa-IN"/>
        </w:rPr>
        <w:t>An</w:t>
      </w:r>
      <w:r w:rsidRPr="00083482">
        <w:rPr>
          <w:noProof/>
          <w:lang w:bidi="sa-IN"/>
        </w:rPr>
        <w:t xml:space="preserve"> </w:t>
      </w:r>
      <w:r w:rsidR="0073090F" w:rsidRPr="00083482">
        <w:rPr>
          <w:noProof/>
          <w:lang w:bidi="sa-IN"/>
        </w:rPr>
        <w:t>a</w:t>
      </w:r>
      <w:r w:rsidRPr="00083482">
        <w:rPr>
          <w:noProof/>
          <w:lang w:bidi="sa-IN"/>
        </w:rPr>
        <w:t>chEtasa: || 32 ||</w:t>
      </w:r>
    </w:p>
    <w:p w14:paraId="5E4C8607" w14:textId="77777777" w:rsidR="00EE69AD" w:rsidRPr="00083482" w:rsidRDefault="00EB3A34">
      <w:pPr>
        <w:pStyle w:val="Shloka"/>
        <w:keepNext/>
      </w:pPr>
      <w:r w:rsidRPr="00083482">
        <w:rPr>
          <w:noProof/>
          <w:lang w:bidi="sa-IN"/>
        </w:rPr>
        <w:t>]</w:t>
      </w:r>
    </w:p>
    <w:p w14:paraId="38BEAA30" w14:textId="77777777" w:rsidR="00EE69AD" w:rsidRPr="00083482" w:rsidRDefault="00EB3A34" w:rsidP="00A22026">
      <w:pPr>
        <w:pStyle w:val="ExplnOfShloka"/>
      </w:pPr>
      <w:r w:rsidRPr="00083482">
        <w:rPr>
          <w:noProof/>
          <w:szCs w:val="20"/>
          <w:lang w:bidi="sa-IN"/>
        </w:rPr>
        <w:t>[yE tu]</w:t>
      </w:r>
      <w:r w:rsidRPr="00083482">
        <w:rPr>
          <w:szCs w:val="20"/>
        </w:rPr>
        <w:t xml:space="preserve"> On the other hand, those who </w:t>
      </w:r>
      <w:r w:rsidRPr="00083482">
        <w:rPr>
          <w:noProof/>
          <w:szCs w:val="20"/>
          <w:lang w:bidi="sa-IN"/>
        </w:rPr>
        <w:t>[abhyasUyantE]</w:t>
      </w:r>
      <w:r w:rsidRPr="00083482">
        <w:rPr>
          <w:szCs w:val="20"/>
        </w:rPr>
        <w:t xml:space="preserve"> </w:t>
      </w:r>
      <w:r w:rsidR="00BB78E3" w:rsidRPr="00083482">
        <w:rPr>
          <w:szCs w:val="20"/>
        </w:rPr>
        <w:t>resent</w:t>
      </w:r>
      <w:r w:rsidRPr="00083482">
        <w:rPr>
          <w:szCs w:val="20"/>
        </w:rPr>
        <w:t xml:space="preserve"> </w:t>
      </w:r>
      <w:r w:rsidRPr="00083482">
        <w:rPr>
          <w:noProof/>
          <w:szCs w:val="20"/>
          <w:lang w:bidi="sa-IN"/>
        </w:rPr>
        <w:t>[Etat]</w:t>
      </w:r>
      <w:r w:rsidRPr="00083482">
        <w:rPr>
          <w:szCs w:val="20"/>
        </w:rPr>
        <w:t xml:space="preserve"> this view, </w:t>
      </w:r>
      <w:r w:rsidRPr="00083482">
        <w:rPr>
          <w:noProof/>
          <w:szCs w:val="20"/>
          <w:lang w:bidi="sa-IN"/>
        </w:rPr>
        <w:t>[mE matam nAnuthiShThanti]</w:t>
      </w:r>
      <w:r w:rsidRPr="00083482">
        <w:rPr>
          <w:szCs w:val="20"/>
        </w:rPr>
        <w:t xml:space="preserve"> who do not follow </w:t>
      </w:r>
      <w:hyperlink w:anchor="principle_of_the_lord" w:history="1">
        <w:r w:rsidRPr="00083482">
          <w:rPr>
            <w:rStyle w:val="Hyperlink"/>
            <w:szCs w:val="20"/>
          </w:rPr>
          <w:t>My principle</w:t>
        </w:r>
      </w:hyperlink>
      <w:r w:rsidR="00BB78E3" w:rsidRPr="00083482">
        <w:rPr>
          <w:szCs w:val="20"/>
        </w:rPr>
        <w:t xml:space="preserve"> -</w:t>
      </w:r>
      <w:r w:rsidRPr="00083482">
        <w:rPr>
          <w:szCs w:val="20"/>
        </w:rPr>
        <w:t xml:space="preserve"> </w:t>
      </w:r>
      <w:r w:rsidRPr="00083482">
        <w:rPr>
          <w:noProof/>
          <w:szCs w:val="20"/>
          <w:lang w:bidi="sa-IN"/>
        </w:rPr>
        <w:t>[tAn viddhi]</w:t>
      </w:r>
      <w:r w:rsidRPr="00083482">
        <w:rPr>
          <w:szCs w:val="20"/>
        </w:rPr>
        <w:t xml:space="preserve"> know them </w:t>
      </w:r>
      <w:r w:rsidRPr="00083482">
        <w:rPr>
          <w:noProof/>
          <w:szCs w:val="20"/>
          <w:lang w:bidi="sa-IN"/>
        </w:rPr>
        <w:t>[sarvajnAna vimUDhAn]</w:t>
      </w:r>
      <w:r w:rsidRPr="00083482">
        <w:rPr>
          <w:szCs w:val="20"/>
        </w:rPr>
        <w:t xml:space="preserve"> to be ignorant of all knowledge. </w:t>
      </w:r>
      <w:r w:rsidRPr="00083482">
        <w:rPr>
          <w:noProof/>
          <w:szCs w:val="20"/>
          <w:lang w:bidi="sa-IN"/>
        </w:rPr>
        <w:t>[achEthsa:]</w:t>
      </w:r>
      <w:r w:rsidRPr="00083482">
        <w:rPr>
          <w:szCs w:val="20"/>
        </w:rPr>
        <w:t xml:space="preserve"> They are </w:t>
      </w:r>
      <w:r w:rsidR="00615FDA" w:rsidRPr="00083482">
        <w:rPr>
          <w:szCs w:val="20"/>
        </w:rPr>
        <w:t>lackluster</w:t>
      </w:r>
      <w:r w:rsidRPr="00083482">
        <w:rPr>
          <w:szCs w:val="20"/>
        </w:rPr>
        <w:t xml:space="preserve"> characters, </w:t>
      </w:r>
      <w:r w:rsidRPr="00083482">
        <w:rPr>
          <w:noProof/>
          <w:szCs w:val="20"/>
          <w:lang w:bidi="sa-IN"/>
        </w:rPr>
        <w:t>[naShTAn]</w:t>
      </w:r>
      <w:r w:rsidRPr="00083482">
        <w:rPr>
          <w:szCs w:val="20"/>
        </w:rPr>
        <w:t xml:space="preserve"> who are eventually wasted away.</w:t>
      </w:r>
    </w:p>
    <w:p w14:paraId="0593BFA5" w14:textId="77777777" w:rsidR="00EE69AD" w:rsidRPr="00083482" w:rsidRDefault="00BB78E3">
      <w:r w:rsidRPr="00083482">
        <w:t>On the other hand, there are p</w:t>
      </w:r>
      <w:r w:rsidR="00EB3A34" w:rsidRPr="00083482">
        <w:t>eople who do not believe that everyone's Self is subordinate to Me</w:t>
      </w:r>
      <w:r w:rsidRPr="00083482">
        <w:t>; they don’t believe</w:t>
      </w:r>
      <w:r w:rsidR="00EB3A34" w:rsidRPr="00083482">
        <w:t xml:space="preserve"> that the</w:t>
      </w:r>
      <w:r w:rsidRPr="00083482">
        <w:t>ir</w:t>
      </w:r>
      <w:r w:rsidR="00EB3A34" w:rsidRPr="00083482">
        <w:t xml:space="preserve"> Self is like </w:t>
      </w:r>
      <w:r w:rsidRPr="00083482">
        <w:t>M</w:t>
      </w:r>
      <w:r w:rsidR="00EB3A34" w:rsidRPr="00083482">
        <w:t>y body</w:t>
      </w:r>
      <w:r w:rsidRPr="00083482">
        <w:t xml:space="preserve">. There are those </w:t>
      </w:r>
      <w:r w:rsidR="00EB3A34" w:rsidRPr="00083482">
        <w:t>who do not believe that I am the basis for their existence</w:t>
      </w:r>
      <w:r w:rsidRPr="00083482">
        <w:t xml:space="preserve"> and deny</w:t>
      </w:r>
      <w:r w:rsidR="00EB3A34" w:rsidRPr="00083482">
        <w:t xml:space="preserve"> that I am the ultimate cause of everything</w:t>
      </w:r>
      <w:r w:rsidRPr="00083482">
        <w:t>.</w:t>
      </w:r>
      <w:r w:rsidR="00EB3A34" w:rsidRPr="00083482">
        <w:t xml:space="preserve"> </w:t>
      </w:r>
      <w:r w:rsidRPr="00083482">
        <w:t xml:space="preserve">People </w:t>
      </w:r>
      <w:r w:rsidR="00EB3A34" w:rsidRPr="00083482">
        <w:t xml:space="preserve">who do not </w:t>
      </w:r>
      <w:r w:rsidRPr="00083482">
        <w:t xml:space="preserve">live </w:t>
      </w:r>
      <w:r w:rsidR="00EB3A34" w:rsidRPr="00083482">
        <w:t xml:space="preserve">in this context, who do not believe in it and </w:t>
      </w:r>
      <w:r w:rsidR="00615FDA" w:rsidRPr="00083482">
        <w:t xml:space="preserve">resent </w:t>
      </w:r>
      <w:r w:rsidR="00EB3A34" w:rsidRPr="00083482">
        <w:t>this principle</w:t>
      </w:r>
      <w:r w:rsidR="00615FDA" w:rsidRPr="00083482">
        <w:t xml:space="preserve"> -</w:t>
      </w:r>
      <w:r w:rsidR="00EB3A34" w:rsidRPr="00083482">
        <w:t xml:space="preserve"> know them to be ignorant of all knowledge</w:t>
      </w:r>
      <w:r w:rsidR="00615FDA" w:rsidRPr="00083482">
        <w:t>. T</w:t>
      </w:r>
      <w:r w:rsidR="00EB3A34" w:rsidRPr="00083482">
        <w:t xml:space="preserve">hey are wasted. </w:t>
      </w:r>
      <w:r w:rsidR="00615FDA" w:rsidRPr="00083482">
        <w:t>I</w:t>
      </w:r>
      <w:r w:rsidR="00EB3A34" w:rsidRPr="00083482">
        <w:t>ntelligence and thought</w:t>
      </w:r>
      <w:r w:rsidR="00615FDA" w:rsidRPr="00083482">
        <w:t xml:space="preserve"> </w:t>
      </w:r>
      <w:r w:rsidR="00EB3A34" w:rsidRPr="00083482">
        <w:t xml:space="preserve">enable </w:t>
      </w:r>
      <w:r w:rsidR="00615FDA" w:rsidRPr="00083482">
        <w:t xml:space="preserve">the recognition of </w:t>
      </w:r>
      <w:r w:rsidR="00EB3A34" w:rsidRPr="00083482">
        <w:t>things in their true form</w:t>
      </w:r>
      <w:r w:rsidR="00615FDA" w:rsidRPr="00083482">
        <w:t>. Devoid of this</w:t>
      </w:r>
      <w:r w:rsidR="00EB3A34" w:rsidRPr="00083482">
        <w:t xml:space="preserve">, they are </w:t>
      </w:r>
      <w:r w:rsidR="00615FDA" w:rsidRPr="00083482">
        <w:t>lackluster</w:t>
      </w:r>
      <w:r w:rsidR="00EB3A34" w:rsidRPr="00083482">
        <w:t xml:space="preserve"> beings.</w:t>
      </w:r>
    </w:p>
    <w:p w14:paraId="102BC601" w14:textId="77777777" w:rsidR="00D615AA" w:rsidRPr="00083482" w:rsidRDefault="00D615AA" w:rsidP="00D615AA">
      <w:pPr>
        <w:pStyle w:val="ApplNotes"/>
      </w:pPr>
      <w:r w:rsidRPr="00083482">
        <w:t>When you deny that The Lord is the basis of your existence, you live a myth.</w:t>
      </w:r>
    </w:p>
    <w:p w14:paraId="3842C991" w14:textId="77777777" w:rsidR="00492D29" w:rsidRDefault="00EB3A34">
      <w:r w:rsidRPr="00083482">
        <w:lastRenderedPageBreak/>
        <w:t xml:space="preserve">For those of us who are bound to this world, the feeling of 'I am the doer' comes due to the predominance of </w:t>
      </w:r>
      <w:hyperlink w:anchor="satva_rajas_tamas" w:history="1">
        <w:r w:rsidRPr="00083482">
          <w:rPr>
            <w:rStyle w:val="Hyperlink"/>
          </w:rPr>
          <w:t>the three qualities</w:t>
        </w:r>
      </w:hyperlink>
      <w:r w:rsidRPr="00083482">
        <w:t xml:space="preserve">. </w:t>
      </w:r>
      <w:r w:rsidR="00CB6F11" w:rsidRPr="00083482">
        <w:t xml:space="preserve">Consider </w:t>
      </w:r>
      <w:hyperlink w:anchor="actions_and_happenings" w:history="1">
        <w:r w:rsidR="00CB6F11" w:rsidRPr="00083482">
          <w:rPr>
            <w:rStyle w:val="Hyperlink"/>
          </w:rPr>
          <w:t>everything that happens</w:t>
        </w:r>
      </w:hyperlink>
      <w:r w:rsidR="00CB6F11" w:rsidRPr="00083482">
        <w:t xml:space="preserve"> to be at the disposition of The Lord and </w:t>
      </w:r>
      <w:hyperlink r:id="rId26" w:anchor="karmayOga_a_defn" w:history="1">
        <w:r w:rsidR="00CB6F11" w:rsidRPr="00083482">
          <w:rPr>
            <w:rStyle w:val="Hyperlink"/>
          </w:rPr>
          <w:t>work without attachment</w:t>
        </w:r>
      </w:hyperlink>
      <w:r w:rsidR="00CB6F11" w:rsidRPr="00083482">
        <w:t xml:space="preserve"> to outcomes.</w:t>
      </w:r>
      <w:r w:rsidR="00382E96" w:rsidRPr="00083482">
        <w:t xml:space="preserve"> This is easy and everyone is entitled to it</w:t>
      </w:r>
      <w:r w:rsidR="00383FFB" w:rsidRPr="00083482">
        <w:t>.</w:t>
      </w:r>
      <w:r w:rsidR="00382E96" w:rsidRPr="00083482">
        <w:t xml:space="preserve"> </w:t>
      </w:r>
    </w:p>
    <w:p w14:paraId="7A57DC84" w14:textId="753B94B7" w:rsidR="00A813FE" w:rsidRPr="00083482" w:rsidRDefault="00EB3A34">
      <w:r w:rsidRPr="00083482">
        <w:t xml:space="preserve">Actions </w:t>
      </w:r>
      <w:r w:rsidR="00383FFB" w:rsidRPr="00083482">
        <w:t>done in this way</w:t>
      </w:r>
      <w:r w:rsidRPr="00083482">
        <w:t xml:space="preserve"> are free of fault and do not bind us. They have the true knowledge of the Self embedded in them. </w:t>
      </w:r>
      <w:r w:rsidR="00853EC3" w:rsidRPr="00083482">
        <w:t xml:space="preserve">These actions don’t need the support of any other technique. </w:t>
      </w:r>
      <w:r w:rsidR="00A813FE" w:rsidRPr="00083482">
        <w:t>This technique is recommended even to those who are capable of meditating on the Self. Other techniques will anyway require activity, since we are endowed with a body. Pure meditation that doesn’t involve any activity is not possible.</w:t>
      </w:r>
    </w:p>
    <w:p w14:paraId="17B3B116" w14:textId="251A3888" w:rsidR="00EE69AD" w:rsidRPr="00083482" w:rsidRDefault="00853EC3">
      <w:r w:rsidRPr="00083482">
        <w:t xml:space="preserve">It was already stated that people who are famous </w:t>
      </w:r>
      <w:r w:rsidR="00EB3A34" w:rsidRPr="00083482">
        <w:t xml:space="preserve">must specially follow </w:t>
      </w:r>
      <w:r w:rsidR="00A813FE" w:rsidRPr="00083482">
        <w:t xml:space="preserve">the </w:t>
      </w:r>
      <w:r w:rsidRPr="00083482">
        <w:t>technique</w:t>
      </w:r>
      <w:r w:rsidR="00A813FE" w:rsidRPr="00083482">
        <w:t xml:space="preserve"> of </w:t>
      </w:r>
      <w:hyperlink r:id="rId27" w:anchor="karmayOga_a_defn" w:history="1">
        <w:r w:rsidR="00A813FE" w:rsidRPr="00083482">
          <w:rPr>
            <w:rStyle w:val="Hyperlink"/>
          </w:rPr>
          <w:t>working without attachment</w:t>
        </w:r>
      </w:hyperlink>
      <w:r w:rsidR="00EB3A34" w:rsidRPr="00083482">
        <w:t>.</w:t>
      </w:r>
      <w:r w:rsidR="00A813FE" w:rsidRPr="00083482">
        <w:t xml:space="preserve"> Next, in the remainder of this chapter, The Lord says that </w:t>
      </w:r>
      <w:r w:rsidR="0051412E" w:rsidRPr="00083482">
        <w:t>it isn’t possible to gain the knowledge of the Self in any other way</w:t>
      </w:r>
      <w:r w:rsidR="00A722B2" w:rsidRPr="00083482">
        <w:t>. Any technique that avoids activity is ridden with flaws</w:t>
      </w:r>
      <w:r w:rsidR="00EB3A34" w:rsidRPr="00083482">
        <w:t>.</w:t>
      </w:r>
    </w:p>
    <w:p w14:paraId="639D59A7" w14:textId="77777777" w:rsidR="00EE69AD" w:rsidRPr="00083482" w:rsidRDefault="00CA3C91">
      <w:pPr>
        <w:pStyle w:val="Heading2"/>
      </w:pPr>
      <w:r w:rsidRPr="00083482">
        <w:t>3-33</w:t>
      </w:r>
    </w:p>
    <w:p w14:paraId="26855282" w14:textId="77777777" w:rsidR="00EE69AD" w:rsidRPr="00083482" w:rsidRDefault="00EB3A34">
      <w:pPr>
        <w:pStyle w:val="Shloka"/>
        <w:keepNext/>
        <w:rPr>
          <w:noProof/>
          <w:lang w:bidi="sa-IN"/>
        </w:rPr>
      </w:pPr>
      <w:r w:rsidRPr="00083482">
        <w:rPr>
          <w:noProof/>
          <w:lang w:bidi="sa-IN"/>
        </w:rPr>
        <w:t>[</w:t>
      </w:r>
    </w:p>
    <w:p w14:paraId="63BAFBD9" w14:textId="77777777" w:rsidR="00EE69AD" w:rsidRPr="00083482" w:rsidRDefault="00EB3A34">
      <w:pPr>
        <w:pStyle w:val="Shloka"/>
        <w:keepNext/>
        <w:rPr>
          <w:noProof/>
          <w:lang w:bidi="sa-IN"/>
        </w:rPr>
      </w:pPr>
      <w:r w:rsidRPr="00083482">
        <w:rPr>
          <w:noProof/>
          <w:lang w:bidi="sa-IN"/>
        </w:rPr>
        <w:t>sadr`sham chEShTatE swasyA: prakr`tE: jnAnavAnapi |</w:t>
      </w:r>
    </w:p>
    <w:p w14:paraId="175C9DA2" w14:textId="77777777" w:rsidR="00EE69AD" w:rsidRPr="00083482" w:rsidRDefault="00EB3A34">
      <w:pPr>
        <w:pStyle w:val="Shloka"/>
        <w:keepNext/>
        <w:rPr>
          <w:noProof/>
          <w:lang w:bidi="sa-IN"/>
        </w:rPr>
      </w:pPr>
      <w:r w:rsidRPr="00083482">
        <w:rPr>
          <w:noProof/>
          <w:lang w:bidi="sa-IN"/>
        </w:rPr>
        <w:t>prakr`tim yAnti bhUtAni nigraha: kim kariShyati || 33 ||</w:t>
      </w:r>
    </w:p>
    <w:p w14:paraId="5718159C" w14:textId="77777777" w:rsidR="00EE69AD" w:rsidRPr="00083482" w:rsidRDefault="00EB3A34">
      <w:pPr>
        <w:pStyle w:val="Shloka"/>
        <w:keepNext/>
      </w:pPr>
      <w:r w:rsidRPr="00083482">
        <w:rPr>
          <w:noProof/>
          <w:lang w:bidi="sa-IN"/>
        </w:rPr>
        <w:t>]</w:t>
      </w:r>
    </w:p>
    <w:p w14:paraId="5201DFA2" w14:textId="77777777" w:rsidR="00EE69AD" w:rsidRPr="00083482" w:rsidRDefault="00EB3A34" w:rsidP="00A22026">
      <w:pPr>
        <w:pStyle w:val="ExplnOfShloka"/>
      </w:pPr>
      <w:r w:rsidRPr="00083482">
        <w:rPr>
          <w:noProof/>
          <w:szCs w:val="20"/>
          <w:lang w:bidi="sa-IN"/>
        </w:rPr>
        <w:t>[jnAnavAnapi]</w:t>
      </w:r>
      <w:r w:rsidRPr="00083482">
        <w:rPr>
          <w:szCs w:val="20"/>
        </w:rPr>
        <w:t xml:space="preserve"> Even a knowledgeable person </w:t>
      </w:r>
      <w:r w:rsidRPr="00083482">
        <w:rPr>
          <w:noProof/>
          <w:szCs w:val="20"/>
          <w:lang w:bidi="sa-IN"/>
        </w:rPr>
        <w:t>[chEShTatE]</w:t>
      </w:r>
      <w:r w:rsidRPr="00083482">
        <w:rPr>
          <w:szCs w:val="20"/>
        </w:rPr>
        <w:t xml:space="preserve"> behaves </w:t>
      </w:r>
      <w:r w:rsidRPr="00083482">
        <w:rPr>
          <w:noProof/>
          <w:szCs w:val="20"/>
          <w:lang w:bidi="sa-IN"/>
        </w:rPr>
        <w:t>[swasyA: prakr`tE: sadr`sham]</w:t>
      </w:r>
      <w:r w:rsidRPr="00083482">
        <w:rPr>
          <w:szCs w:val="20"/>
        </w:rPr>
        <w:t xml:space="preserve"> according to his </w:t>
      </w:r>
      <w:hyperlink w:anchor="satva_rajas_tamas_effects" w:history="1">
        <w:r w:rsidRPr="00083482">
          <w:rPr>
            <w:rStyle w:val="Hyperlink"/>
            <w:szCs w:val="20"/>
          </w:rPr>
          <w:t>nature</w:t>
        </w:r>
      </w:hyperlink>
      <w:r w:rsidRPr="00083482">
        <w:rPr>
          <w:szCs w:val="20"/>
        </w:rPr>
        <w:t xml:space="preserve">. </w:t>
      </w:r>
      <w:r w:rsidRPr="00083482">
        <w:rPr>
          <w:noProof/>
          <w:szCs w:val="20"/>
          <w:lang w:bidi="sa-IN"/>
        </w:rPr>
        <w:t>[bhUtAni]</w:t>
      </w:r>
      <w:r w:rsidRPr="00083482">
        <w:rPr>
          <w:szCs w:val="20"/>
        </w:rPr>
        <w:t xml:space="preserve"> All beings </w:t>
      </w:r>
      <w:r w:rsidRPr="00083482">
        <w:rPr>
          <w:noProof/>
          <w:szCs w:val="20"/>
          <w:lang w:bidi="sa-IN"/>
        </w:rPr>
        <w:t>[prakr`tim yAnti]</w:t>
      </w:r>
      <w:r w:rsidRPr="00083482">
        <w:rPr>
          <w:szCs w:val="20"/>
        </w:rPr>
        <w:t xml:space="preserve"> follow their </w:t>
      </w:r>
      <w:hyperlink w:anchor="satva_rajas_tamas_effects" w:history="1">
        <w:r w:rsidR="005F648E" w:rsidRPr="00083482">
          <w:rPr>
            <w:rStyle w:val="Hyperlink"/>
            <w:szCs w:val="20"/>
          </w:rPr>
          <w:t xml:space="preserve">respective </w:t>
        </w:r>
        <w:r w:rsidRPr="00083482">
          <w:rPr>
            <w:rStyle w:val="Hyperlink"/>
            <w:szCs w:val="20"/>
          </w:rPr>
          <w:t>natures</w:t>
        </w:r>
      </w:hyperlink>
      <w:r w:rsidRPr="00083482">
        <w:rPr>
          <w:szCs w:val="20"/>
        </w:rPr>
        <w:t xml:space="preserve">. </w:t>
      </w:r>
      <w:r w:rsidRPr="00083482">
        <w:rPr>
          <w:noProof/>
          <w:szCs w:val="20"/>
          <w:lang w:bidi="sa-IN"/>
        </w:rPr>
        <w:t>[nigraha: kim kariShyati]</w:t>
      </w:r>
      <w:r w:rsidRPr="00083482">
        <w:rPr>
          <w:szCs w:val="20"/>
        </w:rPr>
        <w:t xml:space="preserve"> In this situation, what can re</w:t>
      </w:r>
      <w:r w:rsidR="00103A6A" w:rsidRPr="00083482">
        <w:rPr>
          <w:szCs w:val="20"/>
        </w:rPr>
        <w:t>s</w:t>
      </w:r>
      <w:r w:rsidRPr="00083482">
        <w:rPr>
          <w:szCs w:val="20"/>
        </w:rPr>
        <w:t>traint do?</w:t>
      </w:r>
    </w:p>
    <w:p w14:paraId="09C536E8" w14:textId="77777777" w:rsidR="00492D29" w:rsidRDefault="00EB3A34">
      <w:r w:rsidRPr="00083482">
        <w:t>Consider a person who knows the scriptures, which describe the Self in a particular way</w:t>
      </w:r>
      <w:r w:rsidR="00BD415C" w:rsidRPr="00083482">
        <w:t>,</w:t>
      </w:r>
      <w:r w:rsidRPr="00083482">
        <w:t xml:space="preserve"> </w:t>
      </w:r>
      <w:r w:rsidR="00BD415C" w:rsidRPr="00083482">
        <w:t xml:space="preserve">stating </w:t>
      </w:r>
      <w:r w:rsidRPr="00083482">
        <w:t xml:space="preserve">that you must </w:t>
      </w:r>
      <w:r w:rsidR="00BD415C" w:rsidRPr="00083482">
        <w:t xml:space="preserve">always restrain yourself and </w:t>
      </w:r>
      <w:r w:rsidRPr="00083482">
        <w:t xml:space="preserve">focus on </w:t>
      </w:r>
      <w:r w:rsidR="00BD415C" w:rsidRPr="00083482">
        <w:t xml:space="preserve">the Self. </w:t>
      </w:r>
      <w:r w:rsidRPr="00083482">
        <w:t xml:space="preserve">Such a person is also drawn by the influence of actions committed in the past. </w:t>
      </w:r>
    </w:p>
    <w:p w14:paraId="2CED1B26" w14:textId="6DD810A9" w:rsidR="00EE69AD" w:rsidRPr="00083482" w:rsidRDefault="00EB3A34">
      <w:r w:rsidRPr="00083482">
        <w:t xml:space="preserve">That's because all beings </w:t>
      </w:r>
      <w:r w:rsidR="00192E09" w:rsidRPr="00083482">
        <w:t>that</w:t>
      </w:r>
      <w:r w:rsidRPr="00083482">
        <w:t xml:space="preserve"> are attached to inanimate matter are drawn by the influence of </w:t>
      </w:r>
      <w:hyperlink w:anchor="satva_rajas_tamas" w:history="1">
        <w:r w:rsidRPr="00083482">
          <w:rPr>
            <w:rStyle w:val="Hyperlink"/>
          </w:rPr>
          <w:t>the three qualities</w:t>
        </w:r>
      </w:hyperlink>
      <w:r w:rsidRPr="00083482">
        <w:t xml:space="preserve">. These qualities are the result of deeds committed since eternity. Under such an influence, what can </w:t>
      </w:r>
      <w:r w:rsidR="00BD415C" w:rsidRPr="00083482">
        <w:t>restraint</w:t>
      </w:r>
      <w:r w:rsidRPr="00083482">
        <w:t xml:space="preserve"> do? </w:t>
      </w:r>
      <w:r w:rsidR="00192E09" w:rsidRPr="00083482">
        <w:t>Just knowing about ‘</w:t>
      </w:r>
      <w:r w:rsidRPr="00083482">
        <w:t>restraint</w:t>
      </w:r>
      <w:r w:rsidR="00192E09" w:rsidRPr="00083482">
        <w:t>’</w:t>
      </w:r>
      <w:r w:rsidRPr="00083482">
        <w:t xml:space="preserve"> as prescribed in the </w:t>
      </w:r>
      <w:r w:rsidR="00192E09" w:rsidRPr="00083482">
        <w:t>scriptures does</w:t>
      </w:r>
      <w:r w:rsidRPr="00083482">
        <w:t>n</w:t>
      </w:r>
      <w:r w:rsidR="00192E09" w:rsidRPr="00083482">
        <w:t>’</w:t>
      </w:r>
      <w:r w:rsidRPr="00083482">
        <w:t>t help</w:t>
      </w:r>
      <w:r w:rsidR="00192E09" w:rsidRPr="00083482">
        <w:t xml:space="preserve"> by itself</w:t>
      </w:r>
      <w:r w:rsidRPr="00083482">
        <w:t>.</w:t>
      </w:r>
    </w:p>
    <w:p w14:paraId="1F375DB8" w14:textId="77777777" w:rsidR="00EE69AD" w:rsidRPr="00083482" w:rsidRDefault="00EB3A34">
      <w:r w:rsidRPr="00083482">
        <w:t xml:space="preserve">Next, it is explained how a person falls under the influence of </w:t>
      </w:r>
      <w:hyperlink w:anchor="satva_rajas_tamas" w:history="1">
        <w:r w:rsidRPr="00083482">
          <w:rPr>
            <w:rStyle w:val="Hyperlink"/>
          </w:rPr>
          <w:t>the three qualities</w:t>
        </w:r>
      </w:hyperlink>
      <w:r w:rsidRPr="00083482">
        <w:t xml:space="preserve"> and gets trapped.</w:t>
      </w:r>
    </w:p>
    <w:p w14:paraId="2A131850" w14:textId="77777777" w:rsidR="00EE69AD" w:rsidRPr="00083482" w:rsidRDefault="00CA3C91">
      <w:pPr>
        <w:pStyle w:val="Heading2"/>
      </w:pPr>
      <w:r w:rsidRPr="00083482">
        <w:t>3-34</w:t>
      </w:r>
    </w:p>
    <w:p w14:paraId="39987EF1" w14:textId="77777777" w:rsidR="00EE69AD" w:rsidRPr="00083482" w:rsidRDefault="00EB3A34">
      <w:pPr>
        <w:pStyle w:val="Shloka"/>
        <w:keepNext/>
        <w:rPr>
          <w:noProof/>
          <w:lang w:bidi="sa-IN"/>
        </w:rPr>
      </w:pPr>
      <w:r w:rsidRPr="00083482">
        <w:rPr>
          <w:noProof/>
          <w:lang w:bidi="sa-IN"/>
        </w:rPr>
        <w:t>[</w:t>
      </w:r>
    </w:p>
    <w:p w14:paraId="2A4AC123" w14:textId="77777777" w:rsidR="00EE69AD" w:rsidRPr="00083482" w:rsidRDefault="00EB3A34">
      <w:pPr>
        <w:pStyle w:val="Shloka"/>
        <w:keepNext/>
        <w:rPr>
          <w:noProof/>
          <w:lang w:bidi="sa-IN"/>
        </w:rPr>
      </w:pPr>
      <w:r w:rsidRPr="00083482">
        <w:rPr>
          <w:noProof/>
          <w:lang w:bidi="sa-IN"/>
        </w:rPr>
        <w:t>indriyasya indriyasyArthE rAga dvEShau vyavasthitau |</w:t>
      </w:r>
    </w:p>
    <w:p w14:paraId="10E03089" w14:textId="77777777" w:rsidR="00EE69AD" w:rsidRPr="00083482" w:rsidRDefault="00EB3A34">
      <w:pPr>
        <w:pStyle w:val="Shloka"/>
        <w:keepNext/>
        <w:rPr>
          <w:noProof/>
          <w:lang w:bidi="sa-IN"/>
        </w:rPr>
      </w:pPr>
      <w:r w:rsidRPr="00083482">
        <w:rPr>
          <w:noProof/>
          <w:lang w:bidi="sa-IN"/>
        </w:rPr>
        <w:t>tayOrna vasham AgachChEt tau hi asya paripAthinau || 34 ||</w:t>
      </w:r>
    </w:p>
    <w:p w14:paraId="03B2C2ED" w14:textId="77777777" w:rsidR="00EE69AD" w:rsidRPr="00083482" w:rsidRDefault="00EB3A34">
      <w:pPr>
        <w:pStyle w:val="Shloka"/>
        <w:keepNext/>
      </w:pPr>
      <w:r w:rsidRPr="00083482">
        <w:rPr>
          <w:noProof/>
          <w:lang w:bidi="sa-IN"/>
        </w:rPr>
        <w:t>]</w:t>
      </w:r>
    </w:p>
    <w:p w14:paraId="7BECB8B0" w14:textId="77777777" w:rsidR="00EE69AD" w:rsidRPr="00083482" w:rsidRDefault="00EB3A34" w:rsidP="00A22026">
      <w:pPr>
        <w:pStyle w:val="ExplnOfShloka"/>
      </w:pPr>
      <w:r w:rsidRPr="00083482">
        <w:rPr>
          <w:noProof/>
          <w:szCs w:val="20"/>
          <w:lang w:bidi="sa-IN"/>
        </w:rPr>
        <w:t>[rAga dvEShau]</w:t>
      </w:r>
      <w:r w:rsidRPr="00083482">
        <w:rPr>
          <w:szCs w:val="20"/>
        </w:rPr>
        <w:t xml:space="preserve"> Attachment and hatred </w:t>
      </w:r>
      <w:r w:rsidRPr="00083482">
        <w:rPr>
          <w:noProof/>
          <w:szCs w:val="20"/>
          <w:lang w:bidi="sa-IN"/>
        </w:rPr>
        <w:t>[vyavasthitau]</w:t>
      </w:r>
      <w:r w:rsidRPr="00083482">
        <w:rPr>
          <w:szCs w:val="20"/>
        </w:rPr>
        <w:t xml:space="preserve"> are an inseparable part of </w:t>
      </w:r>
      <w:r w:rsidRPr="00083482">
        <w:rPr>
          <w:noProof/>
          <w:szCs w:val="20"/>
          <w:lang w:bidi="sa-IN"/>
        </w:rPr>
        <w:t>[indriyasya]</w:t>
      </w:r>
      <w:r w:rsidRPr="00083482">
        <w:rPr>
          <w:szCs w:val="20"/>
        </w:rPr>
        <w:t xml:space="preserve"> the sense organs, </w:t>
      </w:r>
      <w:r w:rsidRPr="00083482">
        <w:rPr>
          <w:noProof/>
          <w:szCs w:val="20"/>
          <w:lang w:bidi="sa-IN"/>
        </w:rPr>
        <w:t>[indriyasyArthE]</w:t>
      </w:r>
      <w:r w:rsidRPr="00083482">
        <w:rPr>
          <w:szCs w:val="20"/>
        </w:rPr>
        <w:t xml:space="preserve"> when they are among sensory </w:t>
      </w:r>
      <w:r w:rsidRPr="00083482">
        <w:rPr>
          <w:szCs w:val="20"/>
        </w:rPr>
        <w:lastRenderedPageBreak/>
        <w:t xml:space="preserve">stimuli, like sights and sounds. </w:t>
      </w:r>
      <w:r w:rsidRPr="00083482">
        <w:rPr>
          <w:noProof/>
          <w:szCs w:val="20"/>
          <w:lang w:bidi="sa-IN"/>
        </w:rPr>
        <w:t>[tayO: vasham na AgachChEt]</w:t>
      </w:r>
      <w:r w:rsidRPr="00083482">
        <w:rPr>
          <w:szCs w:val="20"/>
        </w:rPr>
        <w:t xml:space="preserve"> Do not come under their control, </w:t>
      </w:r>
      <w:r w:rsidRPr="00083482">
        <w:rPr>
          <w:noProof/>
          <w:szCs w:val="20"/>
          <w:lang w:bidi="sa-IN"/>
        </w:rPr>
        <w:t>[tau hi]</w:t>
      </w:r>
      <w:r w:rsidRPr="00083482">
        <w:rPr>
          <w:szCs w:val="20"/>
        </w:rPr>
        <w:t xml:space="preserve"> since they </w:t>
      </w:r>
      <w:r w:rsidRPr="00083482">
        <w:rPr>
          <w:noProof/>
          <w:szCs w:val="20"/>
          <w:lang w:bidi="sa-IN"/>
        </w:rPr>
        <w:t>[asya paripAthinau]</w:t>
      </w:r>
      <w:r w:rsidRPr="00083482">
        <w:rPr>
          <w:szCs w:val="20"/>
        </w:rPr>
        <w:t xml:space="preserve"> </w:t>
      </w:r>
      <w:r w:rsidR="00B97C7C" w:rsidRPr="00083482">
        <w:rPr>
          <w:szCs w:val="20"/>
        </w:rPr>
        <w:t>are the downfall of a person.</w:t>
      </w:r>
    </w:p>
    <w:p w14:paraId="15040DF2" w14:textId="77777777" w:rsidR="00492D29" w:rsidRDefault="00186BB0">
      <w:r w:rsidRPr="00083482">
        <w:t xml:space="preserve">Sound, touch and other stimuli bring awareness by activating the </w:t>
      </w:r>
      <w:r w:rsidR="00EB3A34" w:rsidRPr="00083482">
        <w:t>sense</w:t>
      </w:r>
      <w:r w:rsidRPr="00083482">
        <w:t xml:space="preserve">s. Organs of activity give us the experience of doing- </w:t>
      </w:r>
      <w:r w:rsidR="00375238" w:rsidRPr="00083482">
        <w:t xml:space="preserve">for example, </w:t>
      </w:r>
      <w:r w:rsidRPr="00083482">
        <w:t>the organs of speech give us the experience of speaking. T</w:t>
      </w:r>
      <w:r w:rsidR="00EB3A34" w:rsidRPr="00083482">
        <w:t xml:space="preserve">he craving to experience them is </w:t>
      </w:r>
      <w:r w:rsidRPr="00083482">
        <w:t xml:space="preserve">desire, which is </w:t>
      </w:r>
      <w:r w:rsidR="00EB3A34" w:rsidRPr="00083482">
        <w:t xml:space="preserve">inevitable. This 'craving' is a result of the influence of our deeds committed since ancient times. </w:t>
      </w:r>
    </w:p>
    <w:p w14:paraId="437639CA" w14:textId="5797BBC7" w:rsidR="00186BB0" w:rsidRPr="00083482" w:rsidRDefault="00EB3A34">
      <w:r w:rsidRPr="00083482">
        <w:t xml:space="preserve">When the desired experience is blocked, it inevitably results in ill-feelings like hatred. Desire and hatred together bring </w:t>
      </w:r>
      <w:r w:rsidR="001C58DF" w:rsidRPr="00083482">
        <w:t xml:space="preserve">us </w:t>
      </w:r>
      <w:r w:rsidRPr="00083482">
        <w:t>under their control</w:t>
      </w:r>
      <w:r w:rsidR="00186BB0" w:rsidRPr="00083482">
        <w:t>.</w:t>
      </w:r>
      <w:r w:rsidRPr="00083482">
        <w:t xml:space="preserve"> </w:t>
      </w:r>
      <w:r w:rsidR="00186BB0" w:rsidRPr="00083482">
        <w:t xml:space="preserve">They </w:t>
      </w:r>
      <w:r w:rsidRPr="00083482">
        <w:t xml:space="preserve">use </w:t>
      </w:r>
      <w:r w:rsidR="001C58DF" w:rsidRPr="00083482">
        <w:t>us</w:t>
      </w:r>
      <w:r w:rsidRPr="00083482">
        <w:t xml:space="preserve"> to achieve their effects, even if </w:t>
      </w:r>
      <w:r w:rsidR="001C58DF" w:rsidRPr="00083482">
        <w:t xml:space="preserve">we have </w:t>
      </w:r>
      <w:r w:rsidRPr="00083482">
        <w:t xml:space="preserve">embarked on the journey to realize the Self, </w:t>
      </w:r>
      <w:r w:rsidR="00186BB0" w:rsidRPr="00083482">
        <w:t xml:space="preserve">even if </w:t>
      </w:r>
      <w:r w:rsidR="001C58DF" w:rsidRPr="00083482">
        <w:t xml:space="preserve">we have </w:t>
      </w:r>
      <w:r w:rsidRPr="00083482">
        <w:t xml:space="preserve">restrained </w:t>
      </w:r>
      <w:r w:rsidR="001C58DF" w:rsidRPr="00083482">
        <w:t xml:space="preserve">our </w:t>
      </w:r>
      <w:r w:rsidRPr="00083482">
        <w:t xml:space="preserve">sense organs. Once under their control, </w:t>
      </w:r>
      <w:r w:rsidR="001C58DF" w:rsidRPr="00083482">
        <w:t xml:space="preserve">we </w:t>
      </w:r>
      <w:r w:rsidRPr="00083482">
        <w:t xml:space="preserve">divert from the path of </w:t>
      </w:r>
      <w:r w:rsidR="00186BB0" w:rsidRPr="00083482">
        <w:t>realizing</w:t>
      </w:r>
      <w:r w:rsidRPr="00083482">
        <w:t xml:space="preserve"> the Self and will be destroyed. </w:t>
      </w:r>
    </w:p>
    <w:p w14:paraId="2993CBFB" w14:textId="77777777" w:rsidR="009A5460" w:rsidRPr="00083482" w:rsidRDefault="003F59DC" w:rsidP="009A5460">
      <w:pPr>
        <w:pStyle w:val="ApplNotes"/>
      </w:pPr>
      <w:r w:rsidRPr="00083482">
        <w:t>Even when you believe in the Lord, d</w:t>
      </w:r>
      <w:r w:rsidR="009A5460" w:rsidRPr="00083482">
        <w:t>esire and hatred are inevitable. Beware of them.</w:t>
      </w:r>
    </w:p>
    <w:p w14:paraId="26052E9B" w14:textId="014B5B00" w:rsidR="00EE69AD" w:rsidRPr="00083482" w:rsidRDefault="00EB3A34">
      <w:r w:rsidRPr="00083482">
        <w:t>Once you have started on the path to realize your Self, do not get destroyed by desire and hatred. So</w:t>
      </w:r>
      <w:r w:rsidR="00837A4D">
        <w:t>,</w:t>
      </w:r>
      <w:r w:rsidRPr="00083482">
        <w:t xml:space="preserve"> beware of desire and hatred</w:t>
      </w:r>
      <w:r w:rsidR="001C58DF" w:rsidRPr="00083482">
        <w:t>-</w:t>
      </w:r>
      <w:r w:rsidRPr="00083482">
        <w:t xml:space="preserve"> enemies that are very difficult to conquer; </w:t>
      </w:r>
      <w:r w:rsidR="0077376F" w:rsidRPr="00083482">
        <w:t>they</w:t>
      </w:r>
      <w:r w:rsidRPr="00083482">
        <w:t xml:space="preserve"> can derail your practice.</w:t>
      </w:r>
    </w:p>
    <w:p w14:paraId="2FD9C2A8" w14:textId="77777777" w:rsidR="00EE69AD" w:rsidRPr="00083482" w:rsidRDefault="00CA3C91">
      <w:pPr>
        <w:pStyle w:val="Heading2"/>
      </w:pPr>
      <w:r w:rsidRPr="00083482">
        <w:t>3-35</w:t>
      </w:r>
    </w:p>
    <w:p w14:paraId="500D7269" w14:textId="77777777" w:rsidR="00EE69AD" w:rsidRPr="00083482" w:rsidRDefault="00EB3A34">
      <w:pPr>
        <w:pStyle w:val="Shloka"/>
        <w:keepNext/>
        <w:rPr>
          <w:noProof/>
          <w:lang w:bidi="sa-IN"/>
        </w:rPr>
      </w:pPr>
      <w:r w:rsidRPr="00083482">
        <w:rPr>
          <w:noProof/>
          <w:lang w:bidi="sa-IN"/>
        </w:rPr>
        <w:t>[</w:t>
      </w:r>
    </w:p>
    <w:p w14:paraId="2EEAF5A5" w14:textId="77777777" w:rsidR="00EE69AD" w:rsidRPr="00083482" w:rsidRDefault="00EB3A34">
      <w:pPr>
        <w:pStyle w:val="Shloka"/>
        <w:keepNext/>
        <w:rPr>
          <w:noProof/>
          <w:lang w:bidi="sa-IN"/>
        </w:rPr>
      </w:pPr>
      <w:r w:rsidRPr="00083482">
        <w:rPr>
          <w:noProof/>
          <w:lang w:bidi="sa-IN"/>
        </w:rPr>
        <w:t>shrEyAn swadharmO viguNa: paradharmAt swanuShThitAt |</w:t>
      </w:r>
    </w:p>
    <w:p w14:paraId="06DE8A12" w14:textId="77777777" w:rsidR="00EE69AD" w:rsidRPr="00083482" w:rsidRDefault="00EB3A34">
      <w:pPr>
        <w:pStyle w:val="Shloka"/>
        <w:keepNext/>
        <w:rPr>
          <w:noProof/>
          <w:lang w:bidi="sa-IN"/>
        </w:rPr>
      </w:pPr>
      <w:r w:rsidRPr="00083482">
        <w:rPr>
          <w:noProof/>
          <w:lang w:bidi="sa-IN"/>
        </w:rPr>
        <w:t>swadharmE nidhanam shrEya: paradharmO bhayAvaha: || 35 ||</w:t>
      </w:r>
    </w:p>
    <w:p w14:paraId="226380D3" w14:textId="77777777" w:rsidR="00EE69AD" w:rsidRPr="00083482" w:rsidRDefault="00EB3A34">
      <w:pPr>
        <w:pStyle w:val="Shloka"/>
        <w:keepNext/>
      </w:pPr>
      <w:r w:rsidRPr="00083482">
        <w:rPr>
          <w:noProof/>
          <w:lang w:bidi="sa-IN"/>
        </w:rPr>
        <w:t>]</w:t>
      </w:r>
    </w:p>
    <w:p w14:paraId="5E51DF8A" w14:textId="77777777" w:rsidR="00EE69AD" w:rsidRPr="00083482" w:rsidRDefault="00EB3A34" w:rsidP="00A22026">
      <w:pPr>
        <w:pStyle w:val="ExplnOfShloka"/>
      </w:pPr>
      <w:r w:rsidRPr="00083482">
        <w:rPr>
          <w:noProof/>
          <w:szCs w:val="20"/>
          <w:lang w:bidi="sa-IN"/>
        </w:rPr>
        <w:t>[swadharma:]</w:t>
      </w:r>
      <w:r w:rsidRPr="00083482">
        <w:rPr>
          <w:szCs w:val="20"/>
        </w:rPr>
        <w:t xml:space="preserve"> Your natural conduct, </w:t>
      </w:r>
      <w:r w:rsidRPr="00083482">
        <w:rPr>
          <w:noProof/>
          <w:szCs w:val="20"/>
          <w:lang w:bidi="sa-IN"/>
        </w:rPr>
        <w:t>[viguNa:]</w:t>
      </w:r>
      <w:r w:rsidRPr="00083482">
        <w:rPr>
          <w:szCs w:val="20"/>
        </w:rPr>
        <w:t xml:space="preserve"> even though lacking in great qualities, </w:t>
      </w:r>
      <w:r w:rsidRPr="00083482">
        <w:rPr>
          <w:noProof/>
          <w:szCs w:val="20"/>
          <w:lang w:bidi="sa-IN"/>
        </w:rPr>
        <w:t>[shrEya:]</w:t>
      </w:r>
      <w:r w:rsidRPr="00083482">
        <w:rPr>
          <w:szCs w:val="20"/>
        </w:rPr>
        <w:t xml:space="preserve"> is better </w:t>
      </w:r>
      <w:r w:rsidRPr="00083482">
        <w:rPr>
          <w:noProof/>
          <w:szCs w:val="20"/>
          <w:lang w:bidi="sa-IN"/>
        </w:rPr>
        <w:t>[paradharmAt]</w:t>
      </w:r>
      <w:r w:rsidRPr="00083482">
        <w:rPr>
          <w:szCs w:val="20"/>
        </w:rPr>
        <w:t xml:space="preserve"> than performing something that's alien to your nature, </w:t>
      </w:r>
      <w:r w:rsidRPr="00083482">
        <w:rPr>
          <w:noProof/>
          <w:szCs w:val="20"/>
          <w:lang w:bidi="sa-IN"/>
        </w:rPr>
        <w:t>[swanuShThitAt]</w:t>
      </w:r>
      <w:r w:rsidRPr="00083482">
        <w:rPr>
          <w:szCs w:val="20"/>
        </w:rPr>
        <w:t xml:space="preserve"> even if it's performed well. </w:t>
      </w:r>
      <w:r w:rsidRPr="00083482">
        <w:rPr>
          <w:noProof/>
          <w:szCs w:val="20"/>
          <w:lang w:bidi="sa-IN"/>
        </w:rPr>
        <w:t>[nidhanam]</w:t>
      </w:r>
      <w:r w:rsidRPr="00083482">
        <w:rPr>
          <w:szCs w:val="20"/>
        </w:rPr>
        <w:t xml:space="preserve"> </w:t>
      </w:r>
      <w:r w:rsidR="00775143" w:rsidRPr="00083482">
        <w:rPr>
          <w:szCs w:val="20"/>
        </w:rPr>
        <w:t>D</w:t>
      </w:r>
      <w:r w:rsidRPr="00083482">
        <w:rPr>
          <w:szCs w:val="20"/>
        </w:rPr>
        <w:t xml:space="preserve">eath </w:t>
      </w:r>
      <w:r w:rsidRPr="00083482">
        <w:rPr>
          <w:noProof/>
          <w:szCs w:val="20"/>
          <w:lang w:bidi="sa-IN"/>
        </w:rPr>
        <w:t>[swadharmE]</w:t>
      </w:r>
      <w:r w:rsidRPr="00083482">
        <w:rPr>
          <w:szCs w:val="20"/>
        </w:rPr>
        <w:t xml:space="preserve"> while performing your duty </w:t>
      </w:r>
      <w:r w:rsidRPr="00083482">
        <w:rPr>
          <w:noProof/>
          <w:szCs w:val="20"/>
          <w:lang w:bidi="sa-IN"/>
        </w:rPr>
        <w:t>[shrEya:]</w:t>
      </w:r>
      <w:r w:rsidRPr="00083482">
        <w:rPr>
          <w:szCs w:val="20"/>
        </w:rPr>
        <w:t xml:space="preserve"> is desirable. </w:t>
      </w:r>
      <w:r w:rsidRPr="00083482">
        <w:rPr>
          <w:noProof/>
          <w:szCs w:val="20"/>
          <w:lang w:bidi="sa-IN"/>
        </w:rPr>
        <w:t>[paradharma:]</w:t>
      </w:r>
      <w:r w:rsidRPr="00083482">
        <w:rPr>
          <w:szCs w:val="20"/>
        </w:rPr>
        <w:t xml:space="preserve"> Duties alien to your nature </w:t>
      </w:r>
      <w:r w:rsidRPr="00083482">
        <w:rPr>
          <w:noProof/>
          <w:szCs w:val="20"/>
          <w:lang w:bidi="sa-IN"/>
        </w:rPr>
        <w:t>[bhayAvaha:]</w:t>
      </w:r>
      <w:r w:rsidRPr="00083482">
        <w:rPr>
          <w:szCs w:val="20"/>
        </w:rPr>
        <w:t xml:space="preserve"> are scary.</w:t>
      </w:r>
    </w:p>
    <w:p w14:paraId="05F99684" w14:textId="57FA2762" w:rsidR="003D2B8B" w:rsidRPr="00083482" w:rsidRDefault="00775143">
      <w:r w:rsidRPr="00083482">
        <w:t xml:space="preserve">Working without attachment is your </w:t>
      </w:r>
      <w:r w:rsidR="00EB3A34" w:rsidRPr="00083482">
        <w:t>natural duty</w:t>
      </w:r>
      <w:r w:rsidR="00C566B8" w:rsidRPr="00083482">
        <w:t xml:space="preserve"> and is easily possible</w:t>
      </w:r>
      <w:r w:rsidRPr="00083482">
        <w:t>. It</w:t>
      </w:r>
      <w:r w:rsidR="00EB3A34" w:rsidRPr="00083482">
        <w:t xml:space="preserve"> is </w:t>
      </w:r>
      <w:r w:rsidR="00F06CB6">
        <w:t>preferred</w:t>
      </w:r>
      <w:r w:rsidR="00EB3A34" w:rsidRPr="00083482">
        <w:t xml:space="preserve">, even though it may </w:t>
      </w:r>
      <w:r w:rsidR="00C566B8" w:rsidRPr="00083482">
        <w:t>feel worthless</w:t>
      </w:r>
      <w:r w:rsidR="00EB3A34" w:rsidRPr="00083482">
        <w:t>. That's because such actions are free from fault.</w:t>
      </w:r>
    </w:p>
    <w:p w14:paraId="530FF036" w14:textId="77777777" w:rsidR="00EE69AD" w:rsidRPr="00083482" w:rsidRDefault="00EB3A34">
      <w:r w:rsidRPr="00083482">
        <w:t xml:space="preserve">On the other hand, the process of </w:t>
      </w:r>
      <w:r w:rsidR="00C566B8" w:rsidRPr="00083482">
        <w:t>realizing</w:t>
      </w:r>
      <w:r w:rsidRPr="00083482">
        <w:t xml:space="preserve"> the Self </w:t>
      </w:r>
      <w:r w:rsidR="00C566B8" w:rsidRPr="00083482">
        <w:t xml:space="preserve">by meditation is a struggle for someone who is </w:t>
      </w:r>
      <w:r w:rsidR="00FF1165" w:rsidRPr="00083482">
        <w:t>in</w:t>
      </w:r>
      <w:r w:rsidR="00C566B8" w:rsidRPr="00083482">
        <w:t xml:space="preserve"> th</w:t>
      </w:r>
      <w:r w:rsidR="00FF1165" w:rsidRPr="00083482">
        <w:t>is</w:t>
      </w:r>
      <w:r w:rsidR="00C566B8" w:rsidRPr="00083482">
        <w:t xml:space="preserve"> environment. T</w:t>
      </w:r>
      <w:r w:rsidRPr="00083482">
        <w:t xml:space="preserve">hough it </w:t>
      </w:r>
      <w:r w:rsidR="00C566B8" w:rsidRPr="00083482">
        <w:t>may seem glorious</w:t>
      </w:r>
      <w:r w:rsidRPr="00083482">
        <w:t xml:space="preserve">, </w:t>
      </w:r>
      <w:r w:rsidR="00C566B8" w:rsidRPr="00083482">
        <w:t xml:space="preserve">it </w:t>
      </w:r>
      <w:r w:rsidRPr="00083482">
        <w:t xml:space="preserve">has a high chance of divergence. It </w:t>
      </w:r>
      <w:r w:rsidR="002F75EE" w:rsidRPr="00083482">
        <w:t>can only be practiced during a limited period of time</w:t>
      </w:r>
      <w:r w:rsidRPr="00083482">
        <w:t>.</w:t>
      </w:r>
    </w:p>
    <w:p w14:paraId="257F328B" w14:textId="77777777" w:rsidR="003F59DC" w:rsidRPr="00083482" w:rsidRDefault="003F59DC" w:rsidP="003F59DC">
      <w:pPr>
        <w:pStyle w:val="ApplNotes"/>
      </w:pPr>
      <w:r w:rsidRPr="00083482">
        <w:t xml:space="preserve">Work according to your nature. Don’t </w:t>
      </w:r>
      <w:r w:rsidR="00B807D9" w:rsidRPr="00083482">
        <w:t>be anxious about</w:t>
      </w:r>
      <w:r w:rsidRPr="00083482">
        <w:t xml:space="preserve"> your goal. Your work will continue.</w:t>
      </w:r>
    </w:p>
    <w:p w14:paraId="1BC2B9B1" w14:textId="77777777" w:rsidR="00FF1165" w:rsidRPr="00083482" w:rsidRDefault="00A67BDD">
      <w:r w:rsidRPr="00083482">
        <w:t>While working without attachments, i</w:t>
      </w:r>
      <w:r w:rsidR="00EB3A34" w:rsidRPr="00083482">
        <w:t xml:space="preserve">f a person </w:t>
      </w:r>
      <w:r w:rsidRPr="00083482">
        <w:t>passes away</w:t>
      </w:r>
      <w:r w:rsidR="00EB3A34" w:rsidRPr="00083482">
        <w:t xml:space="preserve"> before realizing th</w:t>
      </w:r>
      <w:r w:rsidR="003D2B8B" w:rsidRPr="00083482">
        <w:t xml:space="preserve">e Self in his current life, </w:t>
      </w:r>
      <w:r w:rsidRPr="00083482">
        <w:t xml:space="preserve">this </w:t>
      </w:r>
      <w:r w:rsidR="00FF1165" w:rsidRPr="00083482">
        <w:t>practice</w:t>
      </w:r>
      <w:r w:rsidR="00EB3A34" w:rsidRPr="00083482">
        <w:t xml:space="preserve"> continue</w:t>
      </w:r>
      <w:r w:rsidR="003D2B8B" w:rsidRPr="00083482">
        <w:t>s</w:t>
      </w:r>
      <w:r w:rsidR="00EB3A34" w:rsidRPr="00083482">
        <w:t xml:space="preserve"> </w:t>
      </w:r>
      <w:r w:rsidR="003D2B8B" w:rsidRPr="00083482">
        <w:t>unperturbed</w:t>
      </w:r>
      <w:r w:rsidR="00EB3A34" w:rsidRPr="00083482">
        <w:t xml:space="preserve"> in his next life. </w:t>
      </w:r>
    </w:p>
    <w:p w14:paraId="185A81D0" w14:textId="77777777" w:rsidR="00EE69AD" w:rsidRPr="00083482" w:rsidRDefault="00EB3A34">
      <w:r w:rsidRPr="00083482">
        <w:t xml:space="preserve">For a person who is in </w:t>
      </w:r>
      <w:r w:rsidR="00A67BDD" w:rsidRPr="00083482">
        <w:t>touch</w:t>
      </w:r>
      <w:r w:rsidRPr="00083482">
        <w:t xml:space="preserve"> with this world, </w:t>
      </w:r>
      <w:r w:rsidR="002F75EE" w:rsidRPr="00083482">
        <w:t>it isn’t possible to realize the Self all by himself.</w:t>
      </w:r>
      <w:r w:rsidRPr="00083482">
        <w:t xml:space="preserve"> </w:t>
      </w:r>
      <w:r w:rsidR="00FF1165" w:rsidRPr="00083482">
        <w:t>Such an attempt</w:t>
      </w:r>
      <w:r w:rsidR="002F75EE" w:rsidRPr="00083482">
        <w:t xml:space="preserve"> is alien to his nature and is scary</w:t>
      </w:r>
      <w:r w:rsidRPr="00083482">
        <w:t>.</w:t>
      </w:r>
    </w:p>
    <w:p w14:paraId="6332B91D" w14:textId="77777777" w:rsidR="00EE69AD" w:rsidRPr="00083482" w:rsidRDefault="00CA3C91">
      <w:pPr>
        <w:pStyle w:val="Heading2"/>
      </w:pPr>
      <w:r w:rsidRPr="00083482">
        <w:lastRenderedPageBreak/>
        <w:t>3-36</w:t>
      </w:r>
    </w:p>
    <w:p w14:paraId="2BF4825A" w14:textId="77777777" w:rsidR="00103A6A" w:rsidRPr="00083482" w:rsidRDefault="00103A6A" w:rsidP="00103A6A">
      <w:pPr>
        <w:pStyle w:val="Shloka"/>
        <w:keepNext/>
        <w:rPr>
          <w:noProof/>
          <w:lang w:bidi="sa-IN"/>
        </w:rPr>
      </w:pPr>
      <w:r w:rsidRPr="00083482">
        <w:rPr>
          <w:noProof/>
          <w:lang w:bidi="sa-IN"/>
        </w:rPr>
        <w:t>[</w:t>
      </w:r>
    </w:p>
    <w:p w14:paraId="5E3970FD" w14:textId="77777777" w:rsidR="00EE69AD" w:rsidRPr="00083482" w:rsidRDefault="00EB3A34">
      <w:pPr>
        <w:pStyle w:val="Shloka"/>
        <w:keepNext/>
        <w:rPr>
          <w:noProof/>
          <w:lang w:bidi="sa-IN"/>
        </w:rPr>
      </w:pPr>
      <w:r w:rsidRPr="00083482">
        <w:rPr>
          <w:noProof/>
          <w:lang w:bidi="sa-IN"/>
        </w:rPr>
        <w:t>arjuna uvAcha</w:t>
      </w:r>
    </w:p>
    <w:p w14:paraId="5CB07FE3" w14:textId="77777777" w:rsidR="00EE69AD" w:rsidRPr="00083482" w:rsidRDefault="00EB3A34">
      <w:pPr>
        <w:pStyle w:val="Shloka"/>
        <w:keepNext/>
        <w:rPr>
          <w:noProof/>
          <w:lang w:bidi="sa-IN"/>
        </w:rPr>
      </w:pPr>
      <w:r w:rsidRPr="00083482">
        <w:rPr>
          <w:noProof/>
          <w:lang w:bidi="sa-IN"/>
        </w:rPr>
        <w:t>atha kEna prayuktO_yam pApam charati pUruSha: |</w:t>
      </w:r>
    </w:p>
    <w:p w14:paraId="7A270978" w14:textId="77777777" w:rsidR="00EE69AD" w:rsidRPr="00083482" w:rsidRDefault="00EB3A34">
      <w:pPr>
        <w:pStyle w:val="Shloka"/>
        <w:keepNext/>
        <w:rPr>
          <w:noProof/>
          <w:lang w:bidi="sa-IN"/>
        </w:rPr>
      </w:pPr>
      <w:r w:rsidRPr="00083482">
        <w:rPr>
          <w:noProof/>
          <w:lang w:bidi="sa-IN"/>
        </w:rPr>
        <w:t>anichChannapi vArShNEya balAdiva niyOjita: || 36 ||</w:t>
      </w:r>
    </w:p>
    <w:p w14:paraId="46A330E9" w14:textId="77777777" w:rsidR="00EE69AD" w:rsidRPr="00083482" w:rsidRDefault="00EB3A34">
      <w:pPr>
        <w:pStyle w:val="Shloka"/>
        <w:keepNext/>
      </w:pPr>
      <w:r w:rsidRPr="00083482">
        <w:rPr>
          <w:noProof/>
          <w:lang w:bidi="sa-IN"/>
        </w:rPr>
        <w:t>]</w:t>
      </w:r>
    </w:p>
    <w:p w14:paraId="7D983F45" w14:textId="77777777" w:rsidR="00EE69AD" w:rsidRPr="00083482" w:rsidRDefault="00EB3A34" w:rsidP="00A22026">
      <w:pPr>
        <w:pStyle w:val="ExplnOfShloka"/>
      </w:pPr>
      <w:r w:rsidRPr="00083482">
        <w:rPr>
          <w:szCs w:val="20"/>
        </w:rPr>
        <w:t xml:space="preserve">Arjuna said: </w:t>
      </w:r>
      <w:r w:rsidRPr="00083482">
        <w:rPr>
          <w:noProof/>
          <w:szCs w:val="20"/>
          <w:lang w:bidi="sa-IN"/>
        </w:rPr>
        <w:t>[atha]</w:t>
      </w:r>
      <w:r w:rsidRPr="00083482">
        <w:rPr>
          <w:szCs w:val="20"/>
        </w:rPr>
        <w:t xml:space="preserve"> In that case, </w:t>
      </w:r>
      <w:r w:rsidRPr="00083482">
        <w:rPr>
          <w:noProof/>
          <w:szCs w:val="20"/>
          <w:lang w:bidi="sa-IN"/>
        </w:rPr>
        <w:t>[vArShNEya]</w:t>
      </w:r>
      <w:r w:rsidRPr="00083482">
        <w:rPr>
          <w:szCs w:val="20"/>
        </w:rPr>
        <w:t xml:space="preserve"> O Krishna, </w:t>
      </w:r>
      <w:r w:rsidRPr="00083482">
        <w:rPr>
          <w:noProof/>
          <w:szCs w:val="20"/>
          <w:lang w:bidi="sa-IN"/>
        </w:rPr>
        <w:t>[kEna prayukta:]</w:t>
      </w:r>
      <w:r w:rsidRPr="00083482">
        <w:rPr>
          <w:szCs w:val="20"/>
        </w:rPr>
        <w:t xml:space="preserve"> what is it that inspires </w:t>
      </w:r>
      <w:r w:rsidRPr="00083482">
        <w:rPr>
          <w:noProof/>
          <w:szCs w:val="20"/>
          <w:lang w:bidi="sa-IN"/>
        </w:rPr>
        <w:t>[ayam puruSha:]</w:t>
      </w:r>
      <w:r w:rsidRPr="00083482">
        <w:rPr>
          <w:szCs w:val="20"/>
        </w:rPr>
        <w:t xml:space="preserve"> this man </w:t>
      </w:r>
      <w:r w:rsidRPr="00083482">
        <w:rPr>
          <w:noProof/>
          <w:szCs w:val="20"/>
          <w:lang w:bidi="sa-IN"/>
        </w:rPr>
        <w:t>[pApam charati]</w:t>
      </w:r>
      <w:r w:rsidRPr="00083482">
        <w:rPr>
          <w:szCs w:val="20"/>
        </w:rPr>
        <w:t xml:space="preserve"> to </w:t>
      </w:r>
      <w:r w:rsidR="007E2731" w:rsidRPr="00083482">
        <w:rPr>
          <w:szCs w:val="20"/>
        </w:rPr>
        <w:t>do harm and feel guilt</w:t>
      </w:r>
      <w:r w:rsidRPr="00083482">
        <w:rPr>
          <w:szCs w:val="20"/>
        </w:rPr>
        <w:t xml:space="preserve">, </w:t>
      </w:r>
      <w:r w:rsidRPr="00083482">
        <w:rPr>
          <w:noProof/>
          <w:szCs w:val="20"/>
          <w:lang w:bidi="sa-IN"/>
        </w:rPr>
        <w:t>[anichChannapi]</w:t>
      </w:r>
      <w:r w:rsidRPr="00083482">
        <w:rPr>
          <w:szCs w:val="20"/>
        </w:rPr>
        <w:t xml:space="preserve"> even against his wishes, </w:t>
      </w:r>
      <w:r w:rsidRPr="00083482">
        <w:rPr>
          <w:noProof/>
          <w:szCs w:val="20"/>
          <w:lang w:bidi="sa-IN"/>
        </w:rPr>
        <w:t>[balAt niyOjita iva]</w:t>
      </w:r>
      <w:r w:rsidRPr="00083482">
        <w:rPr>
          <w:szCs w:val="20"/>
        </w:rPr>
        <w:t xml:space="preserve"> as if he is controlled by force?</w:t>
      </w:r>
    </w:p>
    <w:p w14:paraId="54C03818" w14:textId="77777777" w:rsidR="003F59DC" w:rsidRPr="00083482" w:rsidRDefault="00E4379C" w:rsidP="003F59DC">
      <w:pPr>
        <w:pStyle w:val="ApplNotes"/>
      </w:pPr>
      <w:r w:rsidRPr="00083482">
        <w:t>Even after knowing this</w:t>
      </w:r>
      <w:r w:rsidR="003F59DC" w:rsidRPr="00083482">
        <w:t xml:space="preserve">, why </w:t>
      </w:r>
      <w:r w:rsidRPr="00083482">
        <w:t>are we ever-anxious about outcomes? Why do we f</w:t>
      </w:r>
      <w:r w:rsidR="003F59DC" w:rsidRPr="00083482">
        <w:t>eel regret and guilt?</w:t>
      </w:r>
    </w:p>
    <w:p w14:paraId="6D34DEA3" w14:textId="77777777" w:rsidR="00EE69AD" w:rsidRPr="00083482" w:rsidRDefault="00EB3A34">
      <w:r w:rsidRPr="00083482">
        <w:t xml:space="preserve">Arjuna addressed Krishna: In that case, even though a person has started on the path to realizing the Self, even though he does not wish to indulge in material things, what is it that forcibly drives him to go after worldly objects, </w:t>
      </w:r>
      <w:r w:rsidR="00A67BDD" w:rsidRPr="00083482">
        <w:t xml:space="preserve">going </w:t>
      </w:r>
      <w:r w:rsidRPr="00083482">
        <w:t>wrong in the process?</w:t>
      </w:r>
    </w:p>
    <w:p w14:paraId="204DFEF7" w14:textId="77777777" w:rsidR="00EE69AD" w:rsidRPr="00083482" w:rsidRDefault="00CA3C91">
      <w:pPr>
        <w:pStyle w:val="Heading2"/>
      </w:pPr>
      <w:r w:rsidRPr="00083482">
        <w:t>3-37</w:t>
      </w:r>
    </w:p>
    <w:p w14:paraId="6B3B04FF" w14:textId="77777777" w:rsidR="00EE69AD" w:rsidRPr="00083482" w:rsidRDefault="00EB3A34">
      <w:pPr>
        <w:pStyle w:val="Shloka"/>
        <w:keepNext/>
        <w:rPr>
          <w:noProof/>
          <w:lang w:bidi="sa-IN"/>
        </w:rPr>
      </w:pPr>
      <w:r w:rsidRPr="00083482">
        <w:rPr>
          <w:noProof/>
          <w:lang w:bidi="sa-IN"/>
        </w:rPr>
        <w:t>[</w:t>
      </w:r>
    </w:p>
    <w:p w14:paraId="523B9E7A" w14:textId="77777777" w:rsidR="00EE69AD" w:rsidRPr="00083482" w:rsidRDefault="00EB3A34">
      <w:pPr>
        <w:pStyle w:val="Shloka"/>
        <w:keepNext/>
        <w:rPr>
          <w:noProof/>
          <w:lang w:bidi="sa-IN"/>
        </w:rPr>
      </w:pPr>
      <w:r w:rsidRPr="00083482">
        <w:rPr>
          <w:noProof/>
          <w:lang w:bidi="sa-IN"/>
        </w:rPr>
        <w:t>shrI bhagavAn uvAcha</w:t>
      </w:r>
    </w:p>
    <w:p w14:paraId="543B8144" w14:textId="77777777" w:rsidR="00EE69AD" w:rsidRPr="00083482" w:rsidRDefault="00EB3A34">
      <w:pPr>
        <w:pStyle w:val="Shloka"/>
        <w:keepNext/>
        <w:rPr>
          <w:noProof/>
          <w:lang w:bidi="sa-IN"/>
        </w:rPr>
      </w:pPr>
      <w:r w:rsidRPr="00083482">
        <w:rPr>
          <w:noProof/>
          <w:lang w:bidi="sa-IN"/>
        </w:rPr>
        <w:t>kAma ESha krOdha ESha rajOguNa samudbhava: |</w:t>
      </w:r>
    </w:p>
    <w:p w14:paraId="09DAEA78" w14:textId="77777777" w:rsidR="00EE69AD" w:rsidRPr="00083482" w:rsidRDefault="00EB3A34">
      <w:pPr>
        <w:pStyle w:val="Shloka"/>
        <w:keepNext/>
        <w:rPr>
          <w:noProof/>
          <w:lang w:bidi="sa-IN"/>
        </w:rPr>
      </w:pPr>
      <w:r w:rsidRPr="00083482">
        <w:rPr>
          <w:noProof/>
          <w:lang w:bidi="sa-IN"/>
        </w:rPr>
        <w:t>mahAshanO mahA pApmA viddhi Enam iha vairiNam || 37 ||</w:t>
      </w:r>
    </w:p>
    <w:p w14:paraId="2E61AC20" w14:textId="77777777" w:rsidR="00EE69AD" w:rsidRPr="00083482" w:rsidRDefault="00EB3A34">
      <w:pPr>
        <w:pStyle w:val="Shloka"/>
        <w:keepNext/>
      </w:pPr>
      <w:r w:rsidRPr="00083482">
        <w:rPr>
          <w:noProof/>
          <w:lang w:bidi="sa-IN"/>
        </w:rPr>
        <w:t>]</w:t>
      </w:r>
    </w:p>
    <w:p w14:paraId="741519BE" w14:textId="77777777" w:rsidR="00EE69AD" w:rsidRPr="00083482" w:rsidRDefault="00EB3A34" w:rsidP="00A22026">
      <w:pPr>
        <w:pStyle w:val="ExplnOfShloka"/>
      </w:pPr>
      <w:r w:rsidRPr="00083482">
        <w:rPr>
          <w:szCs w:val="20"/>
        </w:rPr>
        <w:t xml:space="preserve">Lord Krishna said: </w:t>
      </w:r>
      <w:r w:rsidRPr="00083482">
        <w:rPr>
          <w:noProof/>
          <w:szCs w:val="20"/>
          <w:lang w:bidi="sa-IN"/>
        </w:rPr>
        <w:t>[kAma: ESha:]</w:t>
      </w:r>
      <w:r w:rsidRPr="00083482">
        <w:rPr>
          <w:szCs w:val="20"/>
        </w:rPr>
        <w:t xml:space="preserve"> One reason is desire, </w:t>
      </w:r>
      <w:r w:rsidRPr="00083482">
        <w:rPr>
          <w:noProof/>
          <w:szCs w:val="20"/>
          <w:lang w:bidi="sa-IN"/>
        </w:rPr>
        <w:t>[ESha: krOdha:]</w:t>
      </w:r>
      <w:r w:rsidRPr="00083482">
        <w:rPr>
          <w:szCs w:val="20"/>
        </w:rPr>
        <w:t xml:space="preserve"> the other reason is anger. </w:t>
      </w:r>
      <w:r w:rsidRPr="00083482">
        <w:rPr>
          <w:noProof/>
          <w:szCs w:val="20"/>
          <w:lang w:bidi="sa-IN"/>
        </w:rPr>
        <w:t>[rajOguNa samudbhava:]</w:t>
      </w:r>
      <w:r w:rsidRPr="00083482">
        <w:rPr>
          <w:szCs w:val="20"/>
        </w:rPr>
        <w:t xml:space="preserve"> They arise out of the quality of </w:t>
      </w:r>
      <w:hyperlink w:anchor="satva_rajas_tamas" w:history="1">
        <w:r w:rsidRPr="00083482">
          <w:rPr>
            <w:rStyle w:val="Hyperlink"/>
            <w:szCs w:val="20"/>
          </w:rPr>
          <w:t>rajas</w:t>
        </w:r>
      </w:hyperlink>
      <w:r w:rsidRPr="00083482">
        <w:rPr>
          <w:szCs w:val="20"/>
        </w:rPr>
        <w:t xml:space="preserve">. </w:t>
      </w:r>
      <w:r w:rsidRPr="00083482">
        <w:rPr>
          <w:noProof/>
          <w:szCs w:val="20"/>
          <w:lang w:bidi="sa-IN"/>
        </w:rPr>
        <w:t>[mahAshana:]</w:t>
      </w:r>
      <w:r w:rsidRPr="00083482">
        <w:rPr>
          <w:szCs w:val="20"/>
        </w:rPr>
        <w:t xml:space="preserve"> </w:t>
      </w:r>
      <w:r w:rsidR="007E2731" w:rsidRPr="00083482">
        <w:rPr>
          <w:szCs w:val="20"/>
        </w:rPr>
        <w:t>Desire</w:t>
      </w:r>
      <w:r w:rsidRPr="00083482">
        <w:rPr>
          <w:szCs w:val="20"/>
        </w:rPr>
        <w:t xml:space="preserve"> is insatiable - it eats a lot out of you. </w:t>
      </w:r>
      <w:r w:rsidRPr="00083482">
        <w:rPr>
          <w:noProof/>
          <w:szCs w:val="20"/>
          <w:lang w:bidi="sa-IN"/>
        </w:rPr>
        <w:t>[mahA pApmA]</w:t>
      </w:r>
      <w:r w:rsidRPr="00083482">
        <w:rPr>
          <w:szCs w:val="20"/>
        </w:rPr>
        <w:t xml:space="preserve"> It makes you wrong</w:t>
      </w:r>
      <w:r w:rsidR="007E2731" w:rsidRPr="00083482">
        <w:rPr>
          <w:szCs w:val="20"/>
        </w:rPr>
        <w:t xml:space="preserve"> and causes guilt</w:t>
      </w:r>
      <w:r w:rsidRPr="00083482">
        <w:rPr>
          <w:szCs w:val="20"/>
        </w:rPr>
        <w:t xml:space="preserve">. </w:t>
      </w:r>
      <w:r w:rsidRPr="00083482">
        <w:rPr>
          <w:noProof/>
          <w:szCs w:val="20"/>
          <w:lang w:bidi="sa-IN"/>
        </w:rPr>
        <w:t>[Enam iha vairinam viddhi]</w:t>
      </w:r>
      <w:r w:rsidRPr="00083482">
        <w:rPr>
          <w:szCs w:val="20"/>
        </w:rPr>
        <w:t xml:space="preserve"> Know it as your enemy here.</w:t>
      </w:r>
    </w:p>
    <w:p w14:paraId="730BAA57" w14:textId="77777777" w:rsidR="00492D29" w:rsidRDefault="00EB3A34">
      <w:r w:rsidRPr="00083482">
        <w:t>A person who has embarked on the journey to realize the Self is still in contact with the material world</w:t>
      </w:r>
      <w:r w:rsidR="00D4146D" w:rsidRPr="00083482">
        <w:t>. This world</w:t>
      </w:r>
      <w:r w:rsidRPr="00083482">
        <w:t xml:space="preserve"> is pervaded by the </w:t>
      </w:r>
      <w:hyperlink w:anchor="satva_rajas_tamas" w:history="1">
        <w:r w:rsidRPr="00083482">
          <w:rPr>
            <w:rStyle w:val="Hyperlink"/>
          </w:rPr>
          <w:t>three qualities</w:t>
        </w:r>
      </w:hyperlink>
      <w:r w:rsidR="00D4146D" w:rsidRPr="00083482">
        <w:t xml:space="preserve"> and is subject to creation and destruction.</w:t>
      </w:r>
      <w:r w:rsidRPr="00083482">
        <w:t xml:space="preserve"> </w:t>
      </w:r>
      <w:hyperlink w:anchor="satva_rajas_tamas" w:history="1">
        <w:r w:rsidR="003561D0" w:rsidRPr="00083482">
          <w:rPr>
            <w:rStyle w:val="Hyperlink"/>
          </w:rPr>
          <w:t>The quality of rajas</w:t>
        </w:r>
      </w:hyperlink>
      <w:r w:rsidR="003561D0" w:rsidRPr="00083482">
        <w:t xml:space="preserve"> triggers </w:t>
      </w:r>
      <w:r w:rsidRPr="00083482">
        <w:t>desire</w:t>
      </w:r>
      <w:r w:rsidR="003561D0" w:rsidRPr="00083482">
        <w:t>. This makes a person</w:t>
      </w:r>
      <w:r w:rsidRPr="00083482">
        <w:t xml:space="preserve"> </w:t>
      </w:r>
      <w:r w:rsidR="003561D0" w:rsidRPr="00083482">
        <w:t xml:space="preserve">yearn </w:t>
      </w:r>
      <w:r w:rsidRPr="00083482">
        <w:t xml:space="preserve">for </w:t>
      </w:r>
      <w:r w:rsidR="003561D0" w:rsidRPr="00083482">
        <w:t xml:space="preserve">experiences that </w:t>
      </w:r>
      <w:r w:rsidRPr="00083482">
        <w:t xml:space="preserve">stimulate </w:t>
      </w:r>
      <w:r w:rsidR="003561D0" w:rsidRPr="00083482">
        <w:t xml:space="preserve">his </w:t>
      </w:r>
      <w:r w:rsidRPr="00083482">
        <w:t xml:space="preserve">sense organs. This quality is </w:t>
      </w:r>
      <w:r w:rsidR="006D019B" w:rsidRPr="00083482">
        <w:t xml:space="preserve">accumulated </w:t>
      </w:r>
      <w:r w:rsidRPr="00083482">
        <w:t xml:space="preserve">due to </w:t>
      </w:r>
      <w:r w:rsidR="006D019B" w:rsidRPr="00083482">
        <w:t>activity</w:t>
      </w:r>
      <w:r w:rsidRPr="00083482">
        <w:t xml:space="preserve"> </w:t>
      </w:r>
      <w:r w:rsidR="006D019B" w:rsidRPr="00083482">
        <w:t xml:space="preserve">committed over </w:t>
      </w:r>
      <w:hyperlink w:anchor="beginningless_time" w:history="1">
        <w:r w:rsidR="006D019B" w:rsidRPr="00083482">
          <w:rPr>
            <w:rStyle w:val="Hyperlink"/>
          </w:rPr>
          <w:t>beginning-less time</w:t>
        </w:r>
      </w:hyperlink>
      <w:r w:rsidRPr="00083482">
        <w:t xml:space="preserve">. </w:t>
      </w:r>
    </w:p>
    <w:p w14:paraId="68899139" w14:textId="2192BEC6" w:rsidR="00EE69AD" w:rsidRPr="00083482" w:rsidRDefault="00EB3A34">
      <w:r w:rsidRPr="00083482">
        <w:t xml:space="preserve">It is an insatiable enemy, which pulls </w:t>
      </w:r>
      <w:r w:rsidR="006D019B" w:rsidRPr="00083482">
        <w:t>a person</w:t>
      </w:r>
      <w:r w:rsidRPr="00083482">
        <w:t xml:space="preserve"> towards the experiences of the material world. This desire turns into anger when </w:t>
      </w:r>
      <w:r w:rsidR="006D019B" w:rsidRPr="00083482">
        <w:t>the desired experience</w:t>
      </w:r>
      <w:r w:rsidRPr="00083482">
        <w:t xml:space="preserve"> is blocked. </w:t>
      </w:r>
      <w:r w:rsidR="003561D0" w:rsidRPr="00083482">
        <w:t>A</w:t>
      </w:r>
      <w:r w:rsidRPr="00083482">
        <w:t xml:space="preserve">nger is directed towards people who are perceived to block the experience. This will compel </w:t>
      </w:r>
      <w:r w:rsidR="003561D0" w:rsidRPr="00083482">
        <w:t xml:space="preserve">a person </w:t>
      </w:r>
      <w:r w:rsidRPr="00083482">
        <w:t xml:space="preserve">to act against other people. </w:t>
      </w:r>
    </w:p>
    <w:p w14:paraId="009513A6" w14:textId="77777777" w:rsidR="00A0453C" w:rsidRPr="00083482" w:rsidRDefault="00A0453C" w:rsidP="00A0453C">
      <w:pPr>
        <w:pStyle w:val="ApplNotes"/>
      </w:pPr>
      <w:r w:rsidRPr="00083482">
        <w:t>Recognize desire as the cause of regret and guilt. It blocks your destiny.</w:t>
      </w:r>
      <w:r w:rsidR="009A4383" w:rsidRPr="00083482">
        <w:t xml:space="preserve"> Look beyond desire.</w:t>
      </w:r>
    </w:p>
    <w:p w14:paraId="721F75E8" w14:textId="77777777" w:rsidR="00EE69AD" w:rsidRPr="00083482" w:rsidRDefault="00EB3A34">
      <w:r w:rsidRPr="00083482">
        <w:t xml:space="preserve">Desire, which arises from the quality of passion, is quite common; </w:t>
      </w:r>
      <w:r w:rsidR="00A0453C" w:rsidRPr="00083482">
        <w:t>it</w:t>
      </w:r>
      <w:r w:rsidRPr="00083482">
        <w:t xml:space="preserve"> is the one that blocks the realization of the Self.</w:t>
      </w:r>
    </w:p>
    <w:p w14:paraId="3BFB44BC" w14:textId="77777777" w:rsidR="00EE69AD" w:rsidRPr="00083482" w:rsidRDefault="00CA3C91">
      <w:pPr>
        <w:pStyle w:val="Heading2"/>
      </w:pPr>
      <w:r w:rsidRPr="00083482">
        <w:lastRenderedPageBreak/>
        <w:t>3-38</w:t>
      </w:r>
    </w:p>
    <w:p w14:paraId="3188C4A1" w14:textId="77777777" w:rsidR="00EE69AD" w:rsidRPr="00083482" w:rsidRDefault="00EB3A34">
      <w:pPr>
        <w:pStyle w:val="Shloka"/>
        <w:keepNext/>
        <w:rPr>
          <w:noProof/>
          <w:lang w:bidi="sa-IN"/>
        </w:rPr>
      </w:pPr>
      <w:r w:rsidRPr="00083482">
        <w:rPr>
          <w:noProof/>
          <w:lang w:bidi="sa-IN"/>
        </w:rPr>
        <w:t>[</w:t>
      </w:r>
    </w:p>
    <w:p w14:paraId="66EC1047" w14:textId="77777777" w:rsidR="00EE69AD" w:rsidRPr="00083482" w:rsidRDefault="00EB3A34">
      <w:pPr>
        <w:pStyle w:val="Shloka"/>
        <w:keepNext/>
        <w:rPr>
          <w:noProof/>
          <w:lang w:bidi="sa-IN"/>
        </w:rPr>
      </w:pPr>
      <w:r w:rsidRPr="00083482">
        <w:rPr>
          <w:noProof/>
          <w:lang w:bidi="sa-IN"/>
        </w:rPr>
        <w:t>dhUmEnAvriyatE vahni: yathAdarshO malEna cha |</w:t>
      </w:r>
    </w:p>
    <w:p w14:paraId="0939720D" w14:textId="77777777" w:rsidR="00EE69AD" w:rsidRPr="00083482" w:rsidRDefault="00EB3A34">
      <w:pPr>
        <w:pStyle w:val="Shloka"/>
        <w:keepNext/>
        <w:rPr>
          <w:noProof/>
          <w:lang w:bidi="sa-IN"/>
        </w:rPr>
      </w:pPr>
      <w:r w:rsidRPr="00083482">
        <w:rPr>
          <w:noProof/>
          <w:lang w:bidi="sa-IN"/>
        </w:rPr>
        <w:t>yathA ulbEna Avr`tO garbha: tathA tEna idam Avr`tam || 38 ||</w:t>
      </w:r>
    </w:p>
    <w:p w14:paraId="7BD912AB" w14:textId="77777777" w:rsidR="00EE69AD" w:rsidRPr="00083482" w:rsidRDefault="00EB3A34">
      <w:pPr>
        <w:pStyle w:val="Shloka"/>
        <w:keepNext/>
      </w:pPr>
      <w:r w:rsidRPr="00083482">
        <w:rPr>
          <w:noProof/>
          <w:lang w:bidi="sa-IN"/>
        </w:rPr>
        <w:t>]</w:t>
      </w:r>
    </w:p>
    <w:p w14:paraId="51AE21EE" w14:textId="77777777" w:rsidR="00EE69AD" w:rsidRPr="00083482" w:rsidRDefault="00EB3A34" w:rsidP="00A22026">
      <w:pPr>
        <w:pStyle w:val="ExplnOfShloka"/>
      </w:pPr>
      <w:r w:rsidRPr="00083482">
        <w:rPr>
          <w:noProof/>
          <w:szCs w:val="20"/>
          <w:lang w:bidi="sa-IN"/>
        </w:rPr>
        <w:t>[yathA]</w:t>
      </w:r>
      <w:r w:rsidRPr="00083482">
        <w:rPr>
          <w:szCs w:val="20"/>
        </w:rPr>
        <w:t xml:space="preserve"> Just as </w:t>
      </w:r>
      <w:r w:rsidRPr="00083482">
        <w:rPr>
          <w:noProof/>
          <w:szCs w:val="20"/>
          <w:lang w:bidi="sa-IN"/>
        </w:rPr>
        <w:t>[vahni:]</w:t>
      </w:r>
      <w:r w:rsidRPr="00083482">
        <w:rPr>
          <w:szCs w:val="20"/>
        </w:rPr>
        <w:t xml:space="preserve"> fire </w:t>
      </w:r>
      <w:r w:rsidRPr="00083482">
        <w:rPr>
          <w:noProof/>
          <w:szCs w:val="20"/>
          <w:lang w:bidi="sa-IN"/>
        </w:rPr>
        <w:t>[AvriyatE]</w:t>
      </w:r>
      <w:r w:rsidRPr="00083482">
        <w:rPr>
          <w:szCs w:val="20"/>
        </w:rPr>
        <w:t xml:space="preserve"> is hidden </w:t>
      </w:r>
      <w:r w:rsidRPr="00083482">
        <w:rPr>
          <w:noProof/>
          <w:szCs w:val="20"/>
          <w:lang w:bidi="sa-IN"/>
        </w:rPr>
        <w:t>[dhUmEna]</w:t>
      </w:r>
      <w:r w:rsidRPr="00083482">
        <w:rPr>
          <w:szCs w:val="20"/>
        </w:rPr>
        <w:t xml:space="preserve"> by smoke, </w:t>
      </w:r>
      <w:r w:rsidRPr="00083482">
        <w:rPr>
          <w:noProof/>
          <w:szCs w:val="20"/>
          <w:lang w:bidi="sa-IN"/>
        </w:rPr>
        <w:t>[cha]</w:t>
      </w:r>
      <w:r w:rsidRPr="00083482">
        <w:rPr>
          <w:szCs w:val="20"/>
        </w:rPr>
        <w:t xml:space="preserve"> and as </w:t>
      </w:r>
      <w:r w:rsidRPr="00083482">
        <w:rPr>
          <w:noProof/>
          <w:szCs w:val="20"/>
          <w:lang w:bidi="sa-IN"/>
        </w:rPr>
        <w:t>[Adarsha:]</w:t>
      </w:r>
      <w:r w:rsidRPr="00083482">
        <w:rPr>
          <w:szCs w:val="20"/>
        </w:rPr>
        <w:t xml:space="preserve"> a mirror </w:t>
      </w:r>
      <w:r w:rsidRPr="00083482">
        <w:rPr>
          <w:noProof/>
          <w:szCs w:val="20"/>
          <w:lang w:bidi="sa-IN"/>
        </w:rPr>
        <w:t>[malEna]</w:t>
      </w:r>
      <w:r w:rsidRPr="00083482">
        <w:rPr>
          <w:szCs w:val="20"/>
        </w:rPr>
        <w:t xml:space="preserve"> is covered by dust, </w:t>
      </w:r>
      <w:r w:rsidRPr="00083482">
        <w:rPr>
          <w:noProof/>
          <w:szCs w:val="20"/>
          <w:lang w:bidi="sa-IN"/>
        </w:rPr>
        <w:t>[yathA]</w:t>
      </w:r>
      <w:r w:rsidRPr="00083482">
        <w:rPr>
          <w:szCs w:val="20"/>
        </w:rPr>
        <w:t xml:space="preserve"> just as </w:t>
      </w:r>
      <w:r w:rsidRPr="00083482">
        <w:rPr>
          <w:noProof/>
          <w:szCs w:val="20"/>
          <w:lang w:bidi="sa-IN"/>
        </w:rPr>
        <w:t>[garbha:]</w:t>
      </w:r>
      <w:r w:rsidRPr="00083482">
        <w:rPr>
          <w:szCs w:val="20"/>
        </w:rPr>
        <w:t xml:space="preserve"> </w:t>
      </w:r>
      <w:r w:rsidR="00C70331" w:rsidRPr="00083482">
        <w:rPr>
          <w:szCs w:val="20"/>
        </w:rPr>
        <w:t>a womb</w:t>
      </w:r>
      <w:r w:rsidRPr="00083482">
        <w:rPr>
          <w:szCs w:val="20"/>
        </w:rPr>
        <w:t xml:space="preserve"> </w:t>
      </w:r>
      <w:r w:rsidRPr="00083482">
        <w:rPr>
          <w:noProof/>
          <w:szCs w:val="20"/>
          <w:lang w:bidi="sa-IN"/>
        </w:rPr>
        <w:t>[Avr`tO]</w:t>
      </w:r>
      <w:r w:rsidRPr="00083482">
        <w:rPr>
          <w:szCs w:val="20"/>
        </w:rPr>
        <w:t xml:space="preserve"> is concealed </w:t>
      </w:r>
      <w:r w:rsidRPr="00083482">
        <w:rPr>
          <w:noProof/>
          <w:szCs w:val="20"/>
          <w:lang w:bidi="sa-IN"/>
        </w:rPr>
        <w:t>[ulbEna]</w:t>
      </w:r>
      <w:r w:rsidRPr="00083482">
        <w:rPr>
          <w:szCs w:val="20"/>
        </w:rPr>
        <w:t xml:space="preserve"> by the membrane surrounding the embryo, </w:t>
      </w:r>
      <w:r w:rsidRPr="00083482">
        <w:rPr>
          <w:noProof/>
          <w:szCs w:val="20"/>
          <w:lang w:bidi="sa-IN"/>
        </w:rPr>
        <w:t>[tathA]</w:t>
      </w:r>
      <w:r w:rsidRPr="00083482">
        <w:rPr>
          <w:szCs w:val="20"/>
        </w:rPr>
        <w:t xml:space="preserve"> so also, </w:t>
      </w:r>
      <w:r w:rsidRPr="00083482">
        <w:rPr>
          <w:noProof/>
          <w:szCs w:val="20"/>
          <w:lang w:bidi="sa-IN"/>
        </w:rPr>
        <w:t>[idam]</w:t>
      </w:r>
      <w:r w:rsidRPr="00083482">
        <w:rPr>
          <w:szCs w:val="20"/>
        </w:rPr>
        <w:t xml:space="preserve"> all consciousness </w:t>
      </w:r>
      <w:r w:rsidRPr="00083482">
        <w:rPr>
          <w:noProof/>
          <w:szCs w:val="20"/>
          <w:lang w:bidi="sa-IN"/>
        </w:rPr>
        <w:t>[Avr`tam]</w:t>
      </w:r>
      <w:r w:rsidRPr="00083482">
        <w:rPr>
          <w:szCs w:val="20"/>
        </w:rPr>
        <w:t xml:space="preserve"> is covered </w:t>
      </w:r>
      <w:r w:rsidRPr="00083482">
        <w:rPr>
          <w:noProof/>
          <w:szCs w:val="20"/>
          <w:lang w:bidi="sa-IN"/>
        </w:rPr>
        <w:t>[tEna]</w:t>
      </w:r>
      <w:r w:rsidRPr="00083482">
        <w:rPr>
          <w:szCs w:val="20"/>
        </w:rPr>
        <w:t xml:space="preserve"> by this thing called desire.</w:t>
      </w:r>
    </w:p>
    <w:p w14:paraId="20589263" w14:textId="77777777" w:rsidR="00EE69AD" w:rsidRPr="00083482" w:rsidRDefault="00EB3A34">
      <w:r w:rsidRPr="00083482">
        <w:t xml:space="preserve">Like a fire covered by smoke, like a mirror covered by dust, like </w:t>
      </w:r>
      <w:r w:rsidR="00D4146D" w:rsidRPr="00083482">
        <w:t>a</w:t>
      </w:r>
      <w:r w:rsidRPr="00083482">
        <w:t xml:space="preserve"> womb concealed by a memb</w:t>
      </w:r>
      <w:r w:rsidR="00E4379C" w:rsidRPr="00083482">
        <w:t>rane surrounding the embryo, this</w:t>
      </w:r>
      <w:r w:rsidRPr="00083482">
        <w:t xml:space="preserve"> 'desire', as described in the above Shlokas, surrounds all beings.</w:t>
      </w:r>
    </w:p>
    <w:p w14:paraId="00F49B2A" w14:textId="77777777" w:rsidR="00EE69AD" w:rsidRPr="00083482" w:rsidRDefault="00EB3A34">
      <w:r w:rsidRPr="00083482">
        <w:t>In the next Shloka, Lord Krishna describes the way in which desire conceals things.</w:t>
      </w:r>
    </w:p>
    <w:p w14:paraId="42F13A67" w14:textId="77777777" w:rsidR="00EE69AD" w:rsidRPr="00083482" w:rsidRDefault="00CA3C91">
      <w:pPr>
        <w:pStyle w:val="Heading2"/>
      </w:pPr>
      <w:r w:rsidRPr="00083482">
        <w:t>3-39</w:t>
      </w:r>
    </w:p>
    <w:p w14:paraId="3B5A5856" w14:textId="77777777" w:rsidR="00EE69AD" w:rsidRPr="00083482" w:rsidRDefault="00EB3A34">
      <w:pPr>
        <w:pStyle w:val="Shloka"/>
        <w:keepNext/>
        <w:rPr>
          <w:noProof/>
          <w:lang w:bidi="sa-IN"/>
        </w:rPr>
      </w:pPr>
      <w:r w:rsidRPr="00083482">
        <w:rPr>
          <w:noProof/>
          <w:lang w:bidi="sa-IN"/>
        </w:rPr>
        <w:t>[</w:t>
      </w:r>
    </w:p>
    <w:p w14:paraId="13FBB529" w14:textId="77777777" w:rsidR="00EE69AD" w:rsidRPr="00083482" w:rsidRDefault="00EB3A34">
      <w:pPr>
        <w:pStyle w:val="Shloka"/>
        <w:keepNext/>
        <w:rPr>
          <w:noProof/>
          <w:lang w:bidi="sa-IN"/>
        </w:rPr>
      </w:pPr>
      <w:r w:rsidRPr="00083482">
        <w:rPr>
          <w:noProof/>
          <w:lang w:bidi="sa-IN"/>
        </w:rPr>
        <w:t>Avr`tam jnAnam EtEna jnAninO nitya vairiNA |</w:t>
      </w:r>
    </w:p>
    <w:p w14:paraId="3A61982C" w14:textId="77777777" w:rsidR="00EE69AD" w:rsidRPr="00083482" w:rsidRDefault="00EB3A34">
      <w:pPr>
        <w:pStyle w:val="Shloka"/>
        <w:keepNext/>
        <w:rPr>
          <w:noProof/>
          <w:lang w:bidi="sa-IN"/>
        </w:rPr>
      </w:pPr>
      <w:r w:rsidRPr="00083482">
        <w:rPr>
          <w:noProof/>
          <w:lang w:bidi="sa-IN"/>
        </w:rPr>
        <w:t>kAmarUpENa kauntEya duShpUrENa analEna cha || 39 ||</w:t>
      </w:r>
    </w:p>
    <w:p w14:paraId="4D17A541" w14:textId="77777777" w:rsidR="00EE69AD" w:rsidRPr="00083482" w:rsidRDefault="00EB3A34">
      <w:pPr>
        <w:pStyle w:val="Shloka"/>
        <w:keepNext/>
      </w:pPr>
      <w:r w:rsidRPr="00083482">
        <w:rPr>
          <w:noProof/>
          <w:lang w:bidi="sa-IN"/>
        </w:rPr>
        <w:t>]</w:t>
      </w:r>
    </w:p>
    <w:p w14:paraId="1F2B7D37" w14:textId="3ABD4790" w:rsidR="00EE69AD" w:rsidRPr="00083482" w:rsidRDefault="00EB3A34" w:rsidP="00A22026">
      <w:pPr>
        <w:pStyle w:val="ExplnOfShloka"/>
      </w:pPr>
      <w:r w:rsidRPr="00083482">
        <w:rPr>
          <w:noProof/>
          <w:szCs w:val="20"/>
          <w:lang w:bidi="sa-IN"/>
        </w:rPr>
        <w:t>[kauntEy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jnAnam]</w:t>
      </w:r>
      <w:r w:rsidRPr="00083482">
        <w:rPr>
          <w:szCs w:val="20"/>
        </w:rPr>
        <w:t xml:space="preserve"> the knowledge </w:t>
      </w:r>
      <w:r w:rsidRPr="00083482">
        <w:rPr>
          <w:noProof/>
          <w:szCs w:val="20"/>
          <w:lang w:bidi="sa-IN"/>
        </w:rPr>
        <w:t>[jnAnina:]</w:t>
      </w:r>
      <w:r w:rsidRPr="00083482">
        <w:rPr>
          <w:szCs w:val="20"/>
        </w:rPr>
        <w:t xml:space="preserve"> of a conscious person </w:t>
      </w:r>
      <w:r w:rsidRPr="00083482">
        <w:rPr>
          <w:noProof/>
          <w:szCs w:val="20"/>
          <w:lang w:bidi="sa-IN"/>
        </w:rPr>
        <w:t>[Avr`tam]</w:t>
      </w:r>
      <w:r w:rsidRPr="00083482">
        <w:rPr>
          <w:szCs w:val="20"/>
        </w:rPr>
        <w:t xml:space="preserve"> is hidden </w:t>
      </w:r>
      <w:r w:rsidRPr="00083482">
        <w:rPr>
          <w:noProof/>
          <w:szCs w:val="20"/>
          <w:lang w:bidi="sa-IN"/>
        </w:rPr>
        <w:t>[EtEna]</w:t>
      </w:r>
      <w:r w:rsidRPr="00083482">
        <w:rPr>
          <w:szCs w:val="20"/>
        </w:rPr>
        <w:t xml:space="preserve"> by this </w:t>
      </w:r>
      <w:r w:rsidRPr="00083482">
        <w:rPr>
          <w:noProof/>
          <w:szCs w:val="20"/>
          <w:lang w:bidi="sa-IN"/>
        </w:rPr>
        <w:t>[nitya vairiNA]</w:t>
      </w:r>
      <w:r w:rsidRPr="00083482">
        <w:rPr>
          <w:szCs w:val="20"/>
        </w:rPr>
        <w:t xml:space="preserve"> constant enemy </w:t>
      </w:r>
      <w:r w:rsidRPr="00083482">
        <w:rPr>
          <w:noProof/>
          <w:szCs w:val="20"/>
          <w:lang w:bidi="sa-IN"/>
        </w:rPr>
        <w:t>[kAmarUpENa]</w:t>
      </w:r>
      <w:r w:rsidRPr="00083482">
        <w:rPr>
          <w:szCs w:val="20"/>
        </w:rPr>
        <w:t xml:space="preserve"> called desire, </w:t>
      </w:r>
      <w:r w:rsidRPr="00083482">
        <w:rPr>
          <w:noProof/>
          <w:szCs w:val="20"/>
          <w:lang w:bidi="sa-IN"/>
        </w:rPr>
        <w:t>[duShpUrENa]</w:t>
      </w:r>
      <w:r w:rsidRPr="00083482">
        <w:rPr>
          <w:szCs w:val="20"/>
        </w:rPr>
        <w:t xml:space="preserve"> </w:t>
      </w:r>
      <w:r w:rsidR="00124339" w:rsidRPr="00083482">
        <w:rPr>
          <w:szCs w:val="20"/>
        </w:rPr>
        <w:t>by</w:t>
      </w:r>
      <w:r w:rsidRPr="00083482">
        <w:rPr>
          <w:szCs w:val="20"/>
        </w:rPr>
        <w:t xml:space="preserve"> the longing for things</w:t>
      </w:r>
      <w:r w:rsidR="00124339" w:rsidRPr="00083482">
        <w:rPr>
          <w:szCs w:val="20"/>
        </w:rPr>
        <w:t xml:space="preserve"> that you are</w:t>
      </w:r>
      <w:r w:rsidRPr="00083482">
        <w:rPr>
          <w:szCs w:val="20"/>
        </w:rPr>
        <w:t>n</w:t>
      </w:r>
      <w:r w:rsidR="00124339" w:rsidRPr="00083482">
        <w:rPr>
          <w:szCs w:val="20"/>
        </w:rPr>
        <w:t>’</w:t>
      </w:r>
      <w:r w:rsidRPr="00083482">
        <w:rPr>
          <w:szCs w:val="20"/>
        </w:rPr>
        <w:t xml:space="preserve">t supposed to own </w:t>
      </w:r>
      <w:r w:rsidRPr="00083482">
        <w:rPr>
          <w:noProof/>
          <w:szCs w:val="20"/>
          <w:lang w:bidi="sa-IN"/>
        </w:rPr>
        <w:t>[analEna cha]</w:t>
      </w:r>
      <w:r w:rsidRPr="00083482">
        <w:rPr>
          <w:szCs w:val="20"/>
        </w:rPr>
        <w:t xml:space="preserve"> and </w:t>
      </w:r>
      <w:r w:rsidR="00124339" w:rsidRPr="00083482">
        <w:rPr>
          <w:szCs w:val="20"/>
        </w:rPr>
        <w:t xml:space="preserve">by </w:t>
      </w:r>
      <w:r w:rsidRPr="00083482">
        <w:rPr>
          <w:szCs w:val="20"/>
        </w:rPr>
        <w:t>the tendency never to be satisfied.</w:t>
      </w:r>
    </w:p>
    <w:p w14:paraId="626F6F36" w14:textId="77777777" w:rsidR="00EE69AD" w:rsidRPr="00083482" w:rsidRDefault="00EB3A34">
      <w:r w:rsidRPr="00083482">
        <w:t>At the core of a conscious being is knowledge. The knowledge of the Self is hidden by a constant enemy called desire, which gets us entangled in worldly pleasures. Th</w:t>
      </w:r>
      <w:r w:rsidR="004F02C4" w:rsidRPr="00083482">
        <w:t>is</w:t>
      </w:r>
      <w:r w:rsidRPr="00083482">
        <w:t xml:space="preserve"> desire </w:t>
      </w:r>
      <w:r w:rsidR="00124339" w:rsidRPr="00083482">
        <w:t>clings</w:t>
      </w:r>
      <w:r w:rsidRPr="00083482">
        <w:t xml:space="preserve"> to us due to two </w:t>
      </w:r>
      <w:r w:rsidR="00124339" w:rsidRPr="00083482">
        <w:t>factors</w:t>
      </w:r>
      <w:r w:rsidRPr="00083482">
        <w:t xml:space="preserve">: Desire for things that </w:t>
      </w:r>
      <w:r w:rsidR="00124339" w:rsidRPr="00083482">
        <w:t xml:space="preserve">we </w:t>
      </w:r>
      <w:r w:rsidRPr="00083482">
        <w:t>aren</w:t>
      </w:r>
      <w:r w:rsidR="00124339" w:rsidRPr="00083482">
        <w:t>’</w:t>
      </w:r>
      <w:r w:rsidRPr="00083482">
        <w:t xml:space="preserve">t supposed to own and never being satisfied with what </w:t>
      </w:r>
      <w:r w:rsidR="00124339" w:rsidRPr="00083482">
        <w:t xml:space="preserve">we </w:t>
      </w:r>
      <w:r w:rsidRPr="00083482">
        <w:t>have, never saying 'enough'.</w:t>
      </w:r>
    </w:p>
    <w:p w14:paraId="680A485A" w14:textId="77777777" w:rsidR="00EE69AD" w:rsidRPr="00083482" w:rsidRDefault="00EB3A34">
      <w:r w:rsidRPr="00083482">
        <w:t>What does this 'desire' use, to stay attached to a conscious being and overpower the independence of the Self? The next Shloka explains...</w:t>
      </w:r>
    </w:p>
    <w:p w14:paraId="6D868773" w14:textId="77777777" w:rsidR="00EE69AD" w:rsidRPr="00083482" w:rsidRDefault="00CA3C91">
      <w:pPr>
        <w:pStyle w:val="Heading2"/>
      </w:pPr>
      <w:r w:rsidRPr="00083482">
        <w:t>3-40</w:t>
      </w:r>
    </w:p>
    <w:p w14:paraId="5D07300D" w14:textId="77777777" w:rsidR="00EE69AD" w:rsidRPr="00083482" w:rsidRDefault="00EB3A34">
      <w:pPr>
        <w:pStyle w:val="Shloka"/>
        <w:keepNext/>
        <w:rPr>
          <w:noProof/>
          <w:lang w:bidi="sa-IN"/>
        </w:rPr>
      </w:pPr>
      <w:r w:rsidRPr="00083482">
        <w:rPr>
          <w:noProof/>
          <w:lang w:bidi="sa-IN"/>
        </w:rPr>
        <w:t>[</w:t>
      </w:r>
    </w:p>
    <w:p w14:paraId="77CB4480" w14:textId="77777777" w:rsidR="00EE69AD" w:rsidRPr="00083482" w:rsidRDefault="00EB3A34">
      <w:pPr>
        <w:pStyle w:val="Shloka"/>
        <w:keepNext/>
        <w:rPr>
          <w:noProof/>
          <w:lang w:bidi="sa-IN"/>
        </w:rPr>
      </w:pPr>
      <w:r w:rsidRPr="00083482">
        <w:rPr>
          <w:noProof/>
          <w:lang w:bidi="sa-IN"/>
        </w:rPr>
        <w:t>indriyANi manO buddhirasya adhiShThAnam uchyatE |</w:t>
      </w:r>
    </w:p>
    <w:p w14:paraId="4C0FE446" w14:textId="77777777" w:rsidR="00EE69AD" w:rsidRPr="00083482" w:rsidRDefault="00EB3A34">
      <w:pPr>
        <w:pStyle w:val="Shloka"/>
        <w:keepNext/>
        <w:rPr>
          <w:noProof/>
          <w:lang w:bidi="sa-IN"/>
        </w:rPr>
      </w:pPr>
      <w:r w:rsidRPr="00083482">
        <w:rPr>
          <w:noProof/>
          <w:lang w:bidi="sa-IN"/>
        </w:rPr>
        <w:t>Etai: vimOhayatyESha: jnAnam Avr`tya dEhinam || 40 ||</w:t>
      </w:r>
    </w:p>
    <w:p w14:paraId="18B54259" w14:textId="77777777" w:rsidR="00EE69AD" w:rsidRPr="00083482" w:rsidRDefault="00EB3A34">
      <w:pPr>
        <w:pStyle w:val="Shloka"/>
        <w:keepNext/>
      </w:pPr>
      <w:r w:rsidRPr="00083482">
        <w:rPr>
          <w:noProof/>
          <w:lang w:bidi="sa-IN"/>
        </w:rPr>
        <w:t>]</w:t>
      </w:r>
    </w:p>
    <w:p w14:paraId="7CBF1FE7" w14:textId="77777777" w:rsidR="00EE69AD" w:rsidRPr="00083482" w:rsidRDefault="00EB3A34" w:rsidP="00A22026">
      <w:pPr>
        <w:pStyle w:val="ExplnOfShloka"/>
      </w:pPr>
      <w:r w:rsidRPr="00083482">
        <w:rPr>
          <w:noProof/>
          <w:szCs w:val="20"/>
          <w:lang w:bidi="sa-IN"/>
        </w:rPr>
        <w:t>[indriyANi manO buddhi:]</w:t>
      </w:r>
      <w:r w:rsidRPr="00083482">
        <w:rPr>
          <w:szCs w:val="20"/>
        </w:rPr>
        <w:t xml:space="preserve"> The organs of the body, the mind and the intellect </w:t>
      </w:r>
      <w:r w:rsidRPr="00083482">
        <w:rPr>
          <w:noProof/>
          <w:szCs w:val="20"/>
          <w:lang w:bidi="sa-IN"/>
        </w:rPr>
        <w:t>[uchyatE]</w:t>
      </w:r>
      <w:r w:rsidRPr="00083482">
        <w:rPr>
          <w:szCs w:val="20"/>
        </w:rPr>
        <w:t xml:space="preserve"> are said to be </w:t>
      </w:r>
      <w:r w:rsidRPr="00083482">
        <w:rPr>
          <w:noProof/>
          <w:szCs w:val="20"/>
          <w:lang w:bidi="sa-IN"/>
        </w:rPr>
        <w:t>[adhiShThAnam]</w:t>
      </w:r>
      <w:r w:rsidRPr="00083482">
        <w:rPr>
          <w:szCs w:val="20"/>
        </w:rPr>
        <w:t xml:space="preserve"> the standing place </w:t>
      </w:r>
      <w:r w:rsidRPr="00083482">
        <w:rPr>
          <w:noProof/>
          <w:szCs w:val="20"/>
          <w:lang w:bidi="sa-IN"/>
        </w:rPr>
        <w:t>[asya]</w:t>
      </w:r>
      <w:r w:rsidRPr="00083482">
        <w:rPr>
          <w:szCs w:val="20"/>
        </w:rPr>
        <w:t xml:space="preserve"> of this desire. </w:t>
      </w:r>
      <w:r w:rsidRPr="00083482">
        <w:rPr>
          <w:noProof/>
          <w:szCs w:val="20"/>
          <w:lang w:bidi="sa-IN"/>
        </w:rPr>
        <w:t>[Etai:]</w:t>
      </w:r>
      <w:r w:rsidRPr="00083482">
        <w:rPr>
          <w:szCs w:val="20"/>
        </w:rPr>
        <w:t xml:space="preserve"> Through the body, mind and intellect, </w:t>
      </w:r>
      <w:r w:rsidRPr="00083482">
        <w:rPr>
          <w:noProof/>
          <w:szCs w:val="20"/>
          <w:lang w:bidi="sa-IN"/>
        </w:rPr>
        <w:t>[ESha:]</w:t>
      </w:r>
      <w:r w:rsidRPr="00083482">
        <w:rPr>
          <w:szCs w:val="20"/>
        </w:rPr>
        <w:t xml:space="preserve"> this desire </w:t>
      </w:r>
      <w:r w:rsidRPr="00083482">
        <w:rPr>
          <w:noProof/>
          <w:szCs w:val="20"/>
          <w:lang w:bidi="sa-IN"/>
        </w:rPr>
        <w:t>[jnAnam Avr`tya]</w:t>
      </w:r>
      <w:r w:rsidRPr="00083482">
        <w:rPr>
          <w:szCs w:val="20"/>
        </w:rPr>
        <w:t xml:space="preserve"> conceals the knowledge of the Self </w:t>
      </w:r>
      <w:r w:rsidRPr="00083482">
        <w:rPr>
          <w:noProof/>
          <w:szCs w:val="20"/>
          <w:lang w:bidi="sa-IN"/>
        </w:rPr>
        <w:t>[dEhinam vimOhayati]</w:t>
      </w:r>
      <w:r w:rsidRPr="00083482">
        <w:rPr>
          <w:szCs w:val="20"/>
        </w:rPr>
        <w:t xml:space="preserve"> and bewilders the owner of the body.</w:t>
      </w:r>
    </w:p>
    <w:p w14:paraId="15AD6C74" w14:textId="77777777" w:rsidR="00492D29" w:rsidRDefault="00EB3A34">
      <w:r w:rsidRPr="00083482">
        <w:lastRenderedPageBreak/>
        <w:t>Desire uses the organs of the body, the mind and the intellect to invade the Self and control it</w:t>
      </w:r>
      <w:r w:rsidR="004642AB" w:rsidRPr="00083482">
        <w:t>.</w:t>
      </w:r>
      <w:r w:rsidRPr="00083482">
        <w:t xml:space="preserve"> </w:t>
      </w:r>
      <w:r w:rsidR="004642AB" w:rsidRPr="00083482">
        <w:t>T</w:t>
      </w:r>
      <w:r w:rsidRPr="00083482">
        <w:t xml:space="preserve">he body, mind and intellect are said to be the abode of desire. </w:t>
      </w:r>
      <w:r w:rsidR="004642AB" w:rsidRPr="00083482">
        <w:t>They</w:t>
      </w:r>
      <w:r w:rsidRPr="00083482">
        <w:t xml:space="preserve"> tend to get attached to the material world</w:t>
      </w:r>
      <w:r w:rsidR="004642AB" w:rsidRPr="00083482">
        <w:t>,</w:t>
      </w:r>
      <w:r w:rsidRPr="00083482">
        <w:t xml:space="preserve"> build</w:t>
      </w:r>
      <w:r w:rsidR="004642AB" w:rsidRPr="00083482">
        <w:t>ing</w:t>
      </w:r>
      <w:r w:rsidRPr="00083482">
        <w:t xml:space="preserve"> up desire. </w:t>
      </w:r>
    </w:p>
    <w:p w14:paraId="4B37DD60" w14:textId="39264C4C" w:rsidR="00EE69AD" w:rsidRPr="00083482" w:rsidRDefault="00EB3A34">
      <w:r w:rsidRPr="00083482">
        <w:t xml:space="preserve">In this way, desire hides the Self, conceals its knowledge and confuses </w:t>
      </w:r>
      <w:r w:rsidR="004642AB" w:rsidRPr="00083482">
        <w:t>a</w:t>
      </w:r>
      <w:r w:rsidRPr="00083482">
        <w:t xml:space="preserve"> person. Desire makes a person turn away from realizing the Self and turn</w:t>
      </w:r>
      <w:r w:rsidR="004F02C4" w:rsidRPr="00083482">
        <w:t>s him</w:t>
      </w:r>
      <w:r w:rsidRPr="00083482">
        <w:t xml:space="preserve"> towards the sensual world.</w:t>
      </w:r>
    </w:p>
    <w:p w14:paraId="39347A7A" w14:textId="77777777" w:rsidR="00EE69AD" w:rsidRPr="00083482" w:rsidRDefault="00CA3C91">
      <w:pPr>
        <w:pStyle w:val="Heading2"/>
      </w:pPr>
      <w:r w:rsidRPr="00083482">
        <w:t>3-41</w:t>
      </w:r>
    </w:p>
    <w:p w14:paraId="2D4B628D" w14:textId="77777777" w:rsidR="00EE69AD" w:rsidRPr="00083482" w:rsidRDefault="00EB3A34">
      <w:pPr>
        <w:pStyle w:val="Shloka"/>
        <w:keepNext/>
        <w:rPr>
          <w:noProof/>
          <w:lang w:bidi="sa-IN"/>
        </w:rPr>
      </w:pPr>
      <w:r w:rsidRPr="00083482">
        <w:rPr>
          <w:noProof/>
          <w:lang w:bidi="sa-IN"/>
        </w:rPr>
        <w:t>[</w:t>
      </w:r>
    </w:p>
    <w:p w14:paraId="401098F5" w14:textId="77777777" w:rsidR="00EE69AD" w:rsidRPr="00083482" w:rsidRDefault="00EB3A34">
      <w:pPr>
        <w:pStyle w:val="Shloka"/>
        <w:keepNext/>
        <w:rPr>
          <w:noProof/>
          <w:lang w:bidi="sa-IN"/>
        </w:rPr>
      </w:pPr>
      <w:r w:rsidRPr="00083482">
        <w:rPr>
          <w:noProof/>
          <w:lang w:bidi="sa-IN"/>
        </w:rPr>
        <w:t>tasmAt tvam indriyANyAdau niyamya bharatarShabha |</w:t>
      </w:r>
    </w:p>
    <w:p w14:paraId="57C8D1C2" w14:textId="77777777" w:rsidR="00EE69AD" w:rsidRPr="00083482" w:rsidRDefault="00EB3A34">
      <w:pPr>
        <w:pStyle w:val="Shloka"/>
        <w:keepNext/>
        <w:rPr>
          <w:noProof/>
          <w:lang w:bidi="sa-IN"/>
        </w:rPr>
      </w:pPr>
      <w:r w:rsidRPr="00083482">
        <w:rPr>
          <w:noProof/>
          <w:lang w:bidi="sa-IN"/>
        </w:rPr>
        <w:t>pApmAnam prajahi hyEnam jnAnavijnAana nAshanam || 41 ||</w:t>
      </w:r>
    </w:p>
    <w:p w14:paraId="4E23E8C0" w14:textId="77777777" w:rsidR="00EE69AD" w:rsidRPr="00083482" w:rsidRDefault="00EB3A34">
      <w:pPr>
        <w:pStyle w:val="Shloka"/>
        <w:keepNext/>
      </w:pPr>
      <w:r w:rsidRPr="00083482">
        <w:rPr>
          <w:noProof/>
          <w:lang w:bidi="sa-IN"/>
        </w:rPr>
        <w:t>]</w:t>
      </w:r>
    </w:p>
    <w:p w14:paraId="52A4EF75" w14:textId="648F25C4" w:rsidR="00EE69AD" w:rsidRPr="00083482" w:rsidRDefault="00EB3A34" w:rsidP="00A22026">
      <w:pPr>
        <w:pStyle w:val="ExplnOfShloka"/>
      </w:pPr>
      <w:r w:rsidRPr="00083482">
        <w:rPr>
          <w:noProof/>
          <w:szCs w:val="20"/>
          <w:lang w:bidi="sa-IN"/>
        </w:rPr>
        <w:t>[bharatarShabh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tasmAt]</w:t>
      </w:r>
      <w:r w:rsidRPr="00083482">
        <w:rPr>
          <w:szCs w:val="20"/>
        </w:rPr>
        <w:t xml:space="preserve"> thus, </w:t>
      </w:r>
      <w:r w:rsidRPr="00083482">
        <w:rPr>
          <w:noProof/>
          <w:szCs w:val="20"/>
          <w:lang w:bidi="sa-IN"/>
        </w:rPr>
        <w:t>[Adau]</w:t>
      </w:r>
      <w:r w:rsidRPr="00083482">
        <w:rPr>
          <w:szCs w:val="20"/>
        </w:rPr>
        <w:t xml:space="preserve"> at the beginning of your enterprise, </w:t>
      </w:r>
      <w:r w:rsidRPr="00083482">
        <w:rPr>
          <w:noProof/>
          <w:szCs w:val="20"/>
          <w:lang w:bidi="sa-IN"/>
        </w:rPr>
        <w:t>[tvam indriyANi niyamya]</w:t>
      </w:r>
      <w:r w:rsidRPr="00083482">
        <w:rPr>
          <w:szCs w:val="20"/>
        </w:rPr>
        <w:t xml:space="preserve"> establish control over your organs. </w:t>
      </w:r>
      <w:r w:rsidRPr="00083482">
        <w:rPr>
          <w:noProof/>
          <w:szCs w:val="20"/>
          <w:lang w:bidi="sa-IN"/>
        </w:rPr>
        <w:t>[prajahi]</w:t>
      </w:r>
      <w:r w:rsidRPr="00083482">
        <w:rPr>
          <w:szCs w:val="20"/>
        </w:rPr>
        <w:t xml:space="preserve"> Get rid of </w:t>
      </w:r>
      <w:r w:rsidRPr="00083482">
        <w:rPr>
          <w:noProof/>
          <w:szCs w:val="20"/>
          <w:lang w:bidi="sa-IN"/>
        </w:rPr>
        <w:t>[Enam]</w:t>
      </w:r>
      <w:r w:rsidRPr="00083482">
        <w:rPr>
          <w:szCs w:val="20"/>
        </w:rPr>
        <w:t xml:space="preserve"> this source of wrong-doing, </w:t>
      </w:r>
      <w:r w:rsidRPr="00083482">
        <w:rPr>
          <w:noProof/>
          <w:szCs w:val="20"/>
          <w:lang w:bidi="sa-IN"/>
        </w:rPr>
        <w:t>[jnAnavijnAna nashanam]</w:t>
      </w:r>
      <w:r w:rsidRPr="00083482">
        <w:rPr>
          <w:szCs w:val="20"/>
        </w:rPr>
        <w:t xml:space="preserve"> which is responsible for hiding the knowledge of the Self and the realization of its true nature.</w:t>
      </w:r>
    </w:p>
    <w:p w14:paraId="1C832FF3" w14:textId="77777777" w:rsidR="00EE69AD" w:rsidRPr="00083482" w:rsidRDefault="00EB3A34">
      <w:r w:rsidRPr="00083482">
        <w:t xml:space="preserve">For a person who </w:t>
      </w:r>
      <w:r w:rsidR="00000CD0" w:rsidRPr="00083482">
        <w:t>intends to realize the Self by meditation</w:t>
      </w:r>
      <w:r w:rsidRPr="00083482">
        <w:t xml:space="preserve">, this enemy called desire makes him turn towards worldly attractions. It makes him turn away from the Self. </w:t>
      </w:r>
      <w:r w:rsidR="00000CD0" w:rsidRPr="00083482">
        <w:t xml:space="preserve">Due to the </w:t>
      </w:r>
      <w:r w:rsidRPr="00083482">
        <w:t>nature</w:t>
      </w:r>
      <w:r w:rsidR="00000CD0" w:rsidRPr="00083482">
        <w:t xml:space="preserve"> of your association with this world</w:t>
      </w:r>
      <w:r w:rsidRPr="00083482">
        <w:t xml:space="preserve">, you are still inclined towards the activities of </w:t>
      </w:r>
      <w:r w:rsidR="00000CD0" w:rsidRPr="00083482">
        <w:t xml:space="preserve">your </w:t>
      </w:r>
      <w:r w:rsidRPr="00083482">
        <w:t xml:space="preserve">sense organs. Hence, bind your organs to </w:t>
      </w:r>
      <w:r w:rsidR="00000CD0" w:rsidRPr="00083482">
        <w:t>work</w:t>
      </w:r>
      <w:r w:rsidRPr="00083482">
        <w:t xml:space="preserve"> without desire for </w:t>
      </w:r>
      <w:r w:rsidR="00000CD0" w:rsidRPr="00083482">
        <w:t>outcomes</w:t>
      </w:r>
      <w:r w:rsidR="001C565C" w:rsidRPr="00083482">
        <w:t xml:space="preserve"> – right at the beginning of your quest to realize the Self and attain </w:t>
      </w:r>
      <w:hyperlink w:anchor="Moksha" w:history="1">
        <w:r w:rsidR="001C565C" w:rsidRPr="00083482">
          <w:rPr>
            <w:rStyle w:val="Hyperlink"/>
          </w:rPr>
          <w:t>moksha</w:t>
        </w:r>
      </w:hyperlink>
      <w:r w:rsidRPr="00083482">
        <w:t>.</w:t>
      </w:r>
    </w:p>
    <w:p w14:paraId="6FD34BF3" w14:textId="77777777" w:rsidR="00EE69AD" w:rsidRPr="00083482" w:rsidRDefault="00EB3A34">
      <w:r w:rsidRPr="00083482">
        <w:t>Abandon desire in this way. Otherwise it will destroy knowledge, wisdom and the realization of the true nature of the Self.</w:t>
      </w:r>
    </w:p>
    <w:p w14:paraId="18159ED8" w14:textId="77777777" w:rsidR="00EE69AD" w:rsidRPr="00083482" w:rsidRDefault="00EB3A34">
      <w:r w:rsidRPr="00083482">
        <w:t>In the next Shloka, the Lord explains the main obstacles to realize the Self.</w:t>
      </w:r>
    </w:p>
    <w:p w14:paraId="107B77CC" w14:textId="77777777" w:rsidR="00EE69AD" w:rsidRPr="00083482" w:rsidRDefault="00CA3C91">
      <w:pPr>
        <w:pStyle w:val="Heading2"/>
      </w:pPr>
      <w:r w:rsidRPr="00083482">
        <w:t>3-42</w:t>
      </w:r>
    </w:p>
    <w:p w14:paraId="6BAF90D8" w14:textId="77777777" w:rsidR="00EE69AD" w:rsidRPr="00083482" w:rsidRDefault="00EB3A34">
      <w:pPr>
        <w:pStyle w:val="Shloka"/>
        <w:keepNext/>
        <w:rPr>
          <w:noProof/>
          <w:lang w:bidi="sa-IN"/>
        </w:rPr>
      </w:pPr>
      <w:r w:rsidRPr="00083482">
        <w:rPr>
          <w:noProof/>
          <w:lang w:bidi="sa-IN"/>
        </w:rPr>
        <w:t>[</w:t>
      </w:r>
    </w:p>
    <w:p w14:paraId="4954901A" w14:textId="77777777" w:rsidR="00EE69AD" w:rsidRPr="00083482" w:rsidRDefault="00EB3A34">
      <w:pPr>
        <w:pStyle w:val="Shloka"/>
        <w:keepNext/>
        <w:rPr>
          <w:noProof/>
          <w:lang w:bidi="sa-IN"/>
        </w:rPr>
      </w:pPr>
      <w:r w:rsidRPr="00083482">
        <w:rPr>
          <w:noProof/>
          <w:lang w:bidi="sa-IN"/>
        </w:rPr>
        <w:t>indriyANi parANyAhu: indriyEbhya: param mana: |</w:t>
      </w:r>
    </w:p>
    <w:p w14:paraId="4C2902FF" w14:textId="77777777" w:rsidR="00EE69AD" w:rsidRPr="00083482" w:rsidRDefault="00EB3A34">
      <w:pPr>
        <w:pStyle w:val="Shloka"/>
        <w:keepNext/>
        <w:rPr>
          <w:noProof/>
          <w:lang w:bidi="sa-IN"/>
        </w:rPr>
      </w:pPr>
      <w:r w:rsidRPr="00083482">
        <w:rPr>
          <w:noProof/>
          <w:lang w:bidi="sa-IN"/>
        </w:rPr>
        <w:t>manasastu parA buddhi: yO buddhE: paratastu sa: || 42 ||</w:t>
      </w:r>
    </w:p>
    <w:p w14:paraId="5C64CA66" w14:textId="77777777" w:rsidR="00EE69AD" w:rsidRPr="00083482" w:rsidRDefault="00EB3A34">
      <w:pPr>
        <w:pStyle w:val="Shloka"/>
        <w:keepNext/>
      </w:pPr>
      <w:r w:rsidRPr="00083482">
        <w:rPr>
          <w:noProof/>
          <w:lang w:bidi="sa-IN"/>
        </w:rPr>
        <w:t>]</w:t>
      </w:r>
    </w:p>
    <w:p w14:paraId="21B59C20" w14:textId="42EEBC1B" w:rsidR="00EE69AD" w:rsidRPr="00083482" w:rsidRDefault="00EB3A34" w:rsidP="00A22026">
      <w:pPr>
        <w:pStyle w:val="ExplnOfShloka"/>
      </w:pPr>
      <w:r w:rsidRPr="00083482">
        <w:rPr>
          <w:noProof/>
          <w:szCs w:val="20"/>
          <w:lang w:bidi="sa-IN"/>
        </w:rPr>
        <w:t>[indriyANi]</w:t>
      </w:r>
      <w:r w:rsidRPr="00083482">
        <w:rPr>
          <w:szCs w:val="20"/>
        </w:rPr>
        <w:t xml:space="preserve"> The organs of the body </w:t>
      </w:r>
      <w:r w:rsidRPr="00083482">
        <w:rPr>
          <w:noProof/>
          <w:szCs w:val="20"/>
          <w:lang w:bidi="sa-IN"/>
        </w:rPr>
        <w:t>[Ahu:]</w:t>
      </w:r>
      <w:r w:rsidRPr="00083482">
        <w:rPr>
          <w:szCs w:val="20"/>
        </w:rPr>
        <w:t xml:space="preserve"> are said to be </w:t>
      </w:r>
      <w:r w:rsidRPr="00083482">
        <w:rPr>
          <w:noProof/>
          <w:szCs w:val="20"/>
          <w:lang w:bidi="sa-IN"/>
        </w:rPr>
        <w:t>[parANi]</w:t>
      </w:r>
      <w:r w:rsidRPr="00083482">
        <w:rPr>
          <w:szCs w:val="20"/>
        </w:rPr>
        <w:t xml:space="preserve"> powerful obstacles in the quest for the Self. </w:t>
      </w:r>
      <w:r w:rsidRPr="00083482">
        <w:rPr>
          <w:noProof/>
          <w:szCs w:val="20"/>
          <w:lang w:bidi="sa-IN"/>
        </w:rPr>
        <w:t>[indriyEbhya: param]</w:t>
      </w:r>
      <w:r w:rsidRPr="00083482">
        <w:rPr>
          <w:szCs w:val="20"/>
        </w:rPr>
        <w:t xml:space="preserve"> More powerful than these organs </w:t>
      </w:r>
      <w:r w:rsidRPr="00083482">
        <w:rPr>
          <w:noProof/>
          <w:szCs w:val="20"/>
          <w:lang w:bidi="sa-IN"/>
        </w:rPr>
        <w:t>[mana:]</w:t>
      </w:r>
      <w:r w:rsidRPr="00083482">
        <w:rPr>
          <w:szCs w:val="20"/>
        </w:rPr>
        <w:t xml:space="preserve"> is the mind. </w:t>
      </w:r>
      <w:r w:rsidRPr="00083482">
        <w:rPr>
          <w:noProof/>
          <w:szCs w:val="20"/>
          <w:lang w:bidi="sa-IN"/>
        </w:rPr>
        <w:t>[manasastu parA]</w:t>
      </w:r>
      <w:r w:rsidRPr="00083482">
        <w:rPr>
          <w:szCs w:val="20"/>
        </w:rPr>
        <w:t xml:space="preserve"> A more powerful obstacle than the mind </w:t>
      </w:r>
      <w:r w:rsidRPr="00083482">
        <w:rPr>
          <w:noProof/>
          <w:szCs w:val="20"/>
          <w:lang w:bidi="sa-IN"/>
        </w:rPr>
        <w:t>[buddhi:]</w:t>
      </w:r>
      <w:r w:rsidRPr="00083482">
        <w:rPr>
          <w:szCs w:val="20"/>
        </w:rPr>
        <w:t xml:space="preserve"> is the intellect, which is capable of totally wrong decisions. </w:t>
      </w:r>
      <w:r w:rsidRPr="00083482">
        <w:rPr>
          <w:noProof/>
          <w:szCs w:val="20"/>
          <w:lang w:bidi="sa-IN"/>
        </w:rPr>
        <w:t>[ya:]</w:t>
      </w:r>
      <w:r w:rsidRPr="00083482">
        <w:rPr>
          <w:szCs w:val="20"/>
        </w:rPr>
        <w:t xml:space="preserve"> Who is </w:t>
      </w:r>
      <w:r w:rsidRPr="00083482">
        <w:rPr>
          <w:noProof/>
          <w:szCs w:val="20"/>
          <w:lang w:bidi="sa-IN"/>
        </w:rPr>
        <w:t>[buddhE: parata:]</w:t>
      </w:r>
      <w:r w:rsidRPr="00083482">
        <w:rPr>
          <w:szCs w:val="20"/>
        </w:rPr>
        <w:t xml:space="preserve"> a more powerful obstacle than the intellect? </w:t>
      </w:r>
      <w:r w:rsidRPr="00083482">
        <w:rPr>
          <w:noProof/>
          <w:szCs w:val="20"/>
          <w:lang w:bidi="sa-IN"/>
        </w:rPr>
        <w:t>[sa:]</w:t>
      </w:r>
      <w:r w:rsidRPr="00083482">
        <w:rPr>
          <w:szCs w:val="20"/>
        </w:rPr>
        <w:t xml:space="preserve"> It is this thing called desire, mentioned before.</w:t>
      </w:r>
    </w:p>
    <w:p w14:paraId="0D49D541" w14:textId="77777777" w:rsidR="00492D29" w:rsidRDefault="00EB3A34">
      <w:r w:rsidRPr="00083482">
        <w:t xml:space="preserve">It is said that </w:t>
      </w:r>
      <w:r w:rsidR="00000CD0" w:rsidRPr="00083482">
        <w:t>our external organs are prominent</w:t>
      </w:r>
      <w:r w:rsidRPr="00083482">
        <w:t xml:space="preserve"> obstacles to realizing the Self. </w:t>
      </w:r>
      <w:r w:rsidR="00000CD0" w:rsidRPr="00083482">
        <w:t>Indeed</w:t>
      </w:r>
      <w:r w:rsidRPr="00083482">
        <w:t xml:space="preserve">, when </w:t>
      </w:r>
      <w:r w:rsidR="00000CD0" w:rsidRPr="00083482">
        <w:t xml:space="preserve">your </w:t>
      </w:r>
      <w:r w:rsidRPr="00083482">
        <w:t xml:space="preserve">sense organs indulge themselves in the stimuli </w:t>
      </w:r>
      <w:r w:rsidR="00000CD0" w:rsidRPr="00083482">
        <w:t xml:space="preserve">of </w:t>
      </w:r>
      <w:r w:rsidRPr="00083482">
        <w:t xml:space="preserve">this world, knowledge of the Self cannot grow. </w:t>
      </w:r>
    </w:p>
    <w:p w14:paraId="26C0054B" w14:textId="77777777" w:rsidR="00492D29" w:rsidRDefault="00EB3A34">
      <w:r w:rsidRPr="00083482">
        <w:t xml:space="preserve">The mind is </w:t>
      </w:r>
      <w:r w:rsidR="00B75C98" w:rsidRPr="00083482">
        <w:t xml:space="preserve">even </w:t>
      </w:r>
      <w:r w:rsidRPr="00083482">
        <w:t xml:space="preserve">more powerful than these organs. </w:t>
      </w:r>
      <w:r w:rsidR="00000CD0" w:rsidRPr="00083482">
        <w:t>E</w:t>
      </w:r>
      <w:r w:rsidRPr="00083482">
        <w:t xml:space="preserve">ven when </w:t>
      </w:r>
      <w:r w:rsidR="00000CD0" w:rsidRPr="00083482">
        <w:t xml:space="preserve">you restrain your external </w:t>
      </w:r>
      <w:r w:rsidRPr="00083482">
        <w:t xml:space="preserve">organs, if your mind is preoccupied with worldly objects, knowledge of the Self remains hidden. </w:t>
      </w:r>
    </w:p>
    <w:p w14:paraId="4F332EC6" w14:textId="2F97C77E" w:rsidR="00EE69AD" w:rsidRPr="00083482" w:rsidRDefault="00EB3A34">
      <w:r w:rsidRPr="00083482">
        <w:lastRenderedPageBreak/>
        <w:t>Even when the mind is restrained from all such preoccupations, if the intellect decides against it, there is no way you can realize the Self.</w:t>
      </w:r>
    </w:p>
    <w:p w14:paraId="6CCCFDEB" w14:textId="77777777" w:rsidR="00492D29" w:rsidRDefault="00EB3A34">
      <w:r w:rsidRPr="00083482">
        <w:t xml:space="preserve">Even when the intellect is </w:t>
      </w:r>
      <w:r w:rsidR="00000CD0" w:rsidRPr="00083482">
        <w:t xml:space="preserve">in the </w:t>
      </w:r>
      <w:r w:rsidRPr="00083482">
        <w:t>right</w:t>
      </w:r>
      <w:r w:rsidR="00000CD0" w:rsidRPr="00083482">
        <w:t xml:space="preserve"> direction</w:t>
      </w:r>
      <w:r w:rsidRPr="00083482">
        <w:t xml:space="preserve">, 'desire', which is born out of the quality of </w:t>
      </w:r>
      <w:hyperlink w:anchor="satva_rajas_tamas" w:history="1">
        <w:r w:rsidRPr="00083482">
          <w:rPr>
            <w:rStyle w:val="Hyperlink"/>
          </w:rPr>
          <w:t>rajas</w:t>
        </w:r>
      </w:hyperlink>
      <w:r w:rsidRPr="00083482">
        <w:t>, will bring the organs and the mind under its control</w:t>
      </w:r>
      <w:r w:rsidR="00000CD0" w:rsidRPr="00083482">
        <w:t>.</w:t>
      </w:r>
      <w:r w:rsidRPr="00083482">
        <w:t xml:space="preserve"> </w:t>
      </w:r>
      <w:r w:rsidR="00000CD0" w:rsidRPr="00083482">
        <w:t xml:space="preserve">It will </w:t>
      </w:r>
      <w:r w:rsidRPr="00083482">
        <w:t xml:space="preserve">force them to indulge in worldly things. </w:t>
      </w:r>
    </w:p>
    <w:p w14:paraId="79962FC7" w14:textId="0F3615B6" w:rsidR="00EE69AD" w:rsidRPr="00083482" w:rsidRDefault="00EB3A34">
      <w:r w:rsidRPr="00083482">
        <w:t>Thus, it will stop the person from realizing the Self. In this way, desire is a more powerful obstacle than the intellect.</w:t>
      </w:r>
    </w:p>
    <w:p w14:paraId="11B3DAEF" w14:textId="77777777" w:rsidR="00EE69AD" w:rsidRPr="00083482" w:rsidRDefault="00CA3C91">
      <w:pPr>
        <w:pStyle w:val="Heading2"/>
      </w:pPr>
      <w:r w:rsidRPr="00083482">
        <w:t>3-43</w:t>
      </w:r>
    </w:p>
    <w:p w14:paraId="3BE2BD32" w14:textId="77777777" w:rsidR="00EE69AD" w:rsidRPr="00083482" w:rsidRDefault="00EB3A34">
      <w:pPr>
        <w:pStyle w:val="Shloka"/>
        <w:keepNext/>
        <w:rPr>
          <w:noProof/>
          <w:lang w:bidi="sa-IN"/>
        </w:rPr>
      </w:pPr>
      <w:r w:rsidRPr="00083482">
        <w:rPr>
          <w:noProof/>
          <w:lang w:bidi="sa-IN"/>
        </w:rPr>
        <w:t>[</w:t>
      </w:r>
    </w:p>
    <w:p w14:paraId="0480EDC0" w14:textId="77777777" w:rsidR="00EE69AD" w:rsidRPr="00083482" w:rsidRDefault="00EB3A34">
      <w:pPr>
        <w:pStyle w:val="Shloka"/>
        <w:keepNext/>
        <w:rPr>
          <w:noProof/>
          <w:lang w:bidi="sa-IN"/>
        </w:rPr>
      </w:pPr>
      <w:r w:rsidRPr="00083482">
        <w:rPr>
          <w:noProof/>
          <w:lang w:bidi="sa-IN"/>
        </w:rPr>
        <w:t>Evam buddhE: param buddhvA samstabhyAtmAnam AtmanA |</w:t>
      </w:r>
    </w:p>
    <w:p w14:paraId="612D9645" w14:textId="77777777" w:rsidR="00EE69AD" w:rsidRPr="00083482" w:rsidRDefault="00EB3A34">
      <w:pPr>
        <w:pStyle w:val="Shloka"/>
        <w:keepNext/>
        <w:rPr>
          <w:noProof/>
          <w:lang w:bidi="sa-IN"/>
        </w:rPr>
      </w:pPr>
      <w:r w:rsidRPr="00083482">
        <w:rPr>
          <w:noProof/>
          <w:lang w:bidi="sa-IN"/>
        </w:rPr>
        <w:t>jahi shatrum mahAbAhO kAmarUpam durAsadam || 43 ||</w:t>
      </w:r>
    </w:p>
    <w:p w14:paraId="2CEAC5C3" w14:textId="77777777" w:rsidR="00EE69AD" w:rsidRPr="00083482" w:rsidRDefault="00EB3A34">
      <w:pPr>
        <w:pStyle w:val="Shloka"/>
        <w:keepNext/>
      </w:pPr>
      <w:r w:rsidRPr="00083482">
        <w:rPr>
          <w:noProof/>
          <w:lang w:bidi="sa-IN"/>
        </w:rPr>
        <w:t>]</w:t>
      </w:r>
    </w:p>
    <w:p w14:paraId="45B18482" w14:textId="77777777" w:rsidR="00EE69AD" w:rsidRPr="00083482" w:rsidRDefault="00EB3A34" w:rsidP="00A22026">
      <w:pPr>
        <w:pStyle w:val="ExplnOfShloka"/>
      </w:pPr>
      <w:r w:rsidRPr="00083482">
        <w:rPr>
          <w:noProof/>
          <w:szCs w:val="20"/>
          <w:lang w:bidi="sa-IN"/>
        </w:rPr>
        <w:t>[mahAbAhO]</w:t>
      </w:r>
      <w:r w:rsidRPr="00083482">
        <w:rPr>
          <w:szCs w:val="20"/>
        </w:rPr>
        <w:t xml:space="preserve"> Arjuna, </w:t>
      </w:r>
      <w:r w:rsidRPr="00083482">
        <w:rPr>
          <w:noProof/>
          <w:szCs w:val="20"/>
          <w:lang w:bidi="sa-IN"/>
        </w:rPr>
        <w:t>[Evam]</w:t>
      </w:r>
      <w:r w:rsidRPr="00083482">
        <w:rPr>
          <w:szCs w:val="20"/>
        </w:rPr>
        <w:t xml:space="preserve"> in this way, </w:t>
      </w:r>
      <w:r w:rsidRPr="00083482">
        <w:rPr>
          <w:noProof/>
          <w:szCs w:val="20"/>
          <w:lang w:bidi="sa-IN"/>
        </w:rPr>
        <w:t>[buddhvA]</w:t>
      </w:r>
      <w:r w:rsidRPr="00083482">
        <w:rPr>
          <w:szCs w:val="20"/>
        </w:rPr>
        <w:t xml:space="preserve"> knowing </w:t>
      </w:r>
      <w:r w:rsidRPr="00083482">
        <w:rPr>
          <w:noProof/>
          <w:szCs w:val="20"/>
          <w:lang w:bidi="sa-IN"/>
        </w:rPr>
        <w:t>[buddhE: param]</w:t>
      </w:r>
      <w:r w:rsidRPr="00083482">
        <w:rPr>
          <w:szCs w:val="20"/>
        </w:rPr>
        <w:t xml:space="preserve"> this to be even more powerful than the intellect, </w:t>
      </w:r>
      <w:r w:rsidRPr="00083482">
        <w:rPr>
          <w:noProof/>
          <w:szCs w:val="20"/>
          <w:lang w:bidi="sa-IN"/>
        </w:rPr>
        <w:t>[samstabhya]</w:t>
      </w:r>
      <w:r w:rsidRPr="00083482">
        <w:rPr>
          <w:szCs w:val="20"/>
        </w:rPr>
        <w:t xml:space="preserve"> having supported </w:t>
      </w:r>
      <w:r w:rsidRPr="00083482">
        <w:rPr>
          <w:noProof/>
          <w:szCs w:val="20"/>
          <w:lang w:bidi="sa-IN"/>
        </w:rPr>
        <w:t>[AtmAnam]</w:t>
      </w:r>
      <w:r w:rsidRPr="00083482">
        <w:rPr>
          <w:szCs w:val="20"/>
        </w:rPr>
        <w:t xml:space="preserve"> your mind </w:t>
      </w:r>
      <w:r w:rsidRPr="00083482">
        <w:rPr>
          <w:noProof/>
          <w:szCs w:val="20"/>
          <w:lang w:bidi="sa-IN"/>
        </w:rPr>
        <w:t>[AtmanA]</w:t>
      </w:r>
      <w:r w:rsidRPr="00083482">
        <w:rPr>
          <w:szCs w:val="20"/>
        </w:rPr>
        <w:t xml:space="preserve"> with intellect born out of your Self, </w:t>
      </w:r>
      <w:r w:rsidRPr="00083482">
        <w:rPr>
          <w:noProof/>
          <w:szCs w:val="20"/>
          <w:lang w:bidi="sa-IN"/>
        </w:rPr>
        <w:t>[jahi]</w:t>
      </w:r>
      <w:r w:rsidRPr="00083482">
        <w:rPr>
          <w:szCs w:val="20"/>
        </w:rPr>
        <w:t xml:space="preserve"> abandon </w:t>
      </w:r>
      <w:r w:rsidRPr="00083482">
        <w:rPr>
          <w:noProof/>
          <w:szCs w:val="20"/>
          <w:lang w:bidi="sa-IN"/>
        </w:rPr>
        <w:t>[kAmarUpam shatrum]</w:t>
      </w:r>
      <w:r w:rsidRPr="00083482">
        <w:rPr>
          <w:szCs w:val="20"/>
        </w:rPr>
        <w:t xml:space="preserve"> this enemy called desire </w:t>
      </w:r>
      <w:r w:rsidRPr="00083482">
        <w:rPr>
          <w:noProof/>
          <w:szCs w:val="20"/>
          <w:lang w:bidi="sa-IN"/>
        </w:rPr>
        <w:t>[durAsadam]</w:t>
      </w:r>
      <w:r w:rsidRPr="00083482">
        <w:rPr>
          <w:szCs w:val="20"/>
        </w:rPr>
        <w:t xml:space="preserve"> which is, indeed, very difficult to destroy.</w:t>
      </w:r>
    </w:p>
    <w:p w14:paraId="463551AF" w14:textId="77777777" w:rsidR="00062386" w:rsidRPr="00083482" w:rsidRDefault="00062386" w:rsidP="00062386">
      <w:pPr>
        <w:pStyle w:val="ApplNotes"/>
      </w:pPr>
      <w:r w:rsidRPr="00083482">
        <w:t xml:space="preserve">To </w:t>
      </w:r>
      <w:r w:rsidR="009A4383" w:rsidRPr="00083482">
        <w:t xml:space="preserve">look beyond </w:t>
      </w:r>
      <w:r w:rsidRPr="00083482">
        <w:t>desire, work without being driven by outcomes.</w:t>
      </w:r>
    </w:p>
    <w:p w14:paraId="068B73FB" w14:textId="6D7332AB" w:rsidR="00EE69AD" w:rsidRPr="00083482" w:rsidRDefault="00EB3A34">
      <w:r w:rsidRPr="00083482">
        <w:t xml:space="preserve">In this way, know </w:t>
      </w:r>
      <w:r w:rsidR="0073458A" w:rsidRPr="00083482">
        <w:t xml:space="preserve">that the enemy called </w:t>
      </w:r>
      <w:r w:rsidRPr="00083482">
        <w:t xml:space="preserve">'desire' </w:t>
      </w:r>
      <w:r w:rsidR="0073458A" w:rsidRPr="00083482">
        <w:t>is</w:t>
      </w:r>
      <w:r w:rsidRPr="00083482">
        <w:t xml:space="preserve"> </w:t>
      </w:r>
      <w:r w:rsidR="0073458A" w:rsidRPr="00083482">
        <w:t xml:space="preserve">a greater obstacle </w:t>
      </w:r>
      <w:r w:rsidRPr="00083482">
        <w:t xml:space="preserve">than the intellect </w:t>
      </w:r>
      <w:r w:rsidR="0073458A" w:rsidRPr="00083482">
        <w:t>in your quest of knowledge</w:t>
      </w:r>
      <w:r w:rsidRPr="00083482">
        <w:t xml:space="preserve">. </w:t>
      </w:r>
      <w:r w:rsidR="00E40ECB" w:rsidRPr="00083482">
        <w:t>With</w:t>
      </w:r>
      <w:r w:rsidRPr="00083482">
        <w:t xml:space="preserve"> your </w:t>
      </w:r>
      <w:r w:rsidR="00E40ECB" w:rsidRPr="00083482">
        <w:t>intellect,</w:t>
      </w:r>
      <w:r w:rsidRPr="00083482">
        <w:t xml:space="preserve"> </w:t>
      </w:r>
      <w:r w:rsidR="00E40ECB" w:rsidRPr="00083482">
        <w:t xml:space="preserve">let </w:t>
      </w:r>
      <w:r w:rsidRPr="00083482">
        <w:t xml:space="preserve">your mind </w:t>
      </w:r>
      <w:r w:rsidR="00E40ECB" w:rsidRPr="00083482">
        <w:t xml:space="preserve">persevere to </w:t>
      </w:r>
      <w:hyperlink r:id="rId28" w:anchor="karmayoga" w:history="1">
        <w:r w:rsidR="00E871FE" w:rsidRPr="00083482">
          <w:rPr>
            <w:rStyle w:val="Hyperlink"/>
          </w:rPr>
          <w:t xml:space="preserve">work </w:t>
        </w:r>
        <w:r w:rsidRPr="00083482">
          <w:rPr>
            <w:rStyle w:val="Hyperlink"/>
          </w:rPr>
          <w:t xml:space="preserve">without desire for </w:t>
        </w:r>
        <w:r w:rsidR="00E871FE" w:rsidRPr="00083482">
          <w:rPr>
            <w:rStyle w:val="Hyperlink"/>
          </w:rPr>
          <w:t>outcomes</w:t>
        </w:r>
      </w:hyperlink>
      <w:r w:rsidRPr="00083482">
        <w:t>. In this way, forsake the tough enemy called desire and destroy its ill-effects on you.</w:t>
      </w:r>
    </w:p>
    <w:p w14:paraId="2EED09A6" w14:textId="77777777" w:rsidR="00EE69AD" w:rsidRPr="00083482" w:rsidRDefault="00EB3A34">
      <w:pPr>
        <w:pStyle w:val="Heading1"/>
      </w:pPr>
      <w:bookmarkStart w:id="31" w:name="_Chapter_4"/>
      <w:bookmarkStart w:id="32" w:name="_Toc488528595"/>
      <w:bookmarkEnd w:id="31"/>
      <w:r w:rsidRPr="00083482">
        <w:lastRenderedPageBreak/>
        <w:t>Chapter 4</w:t>
      </w:r>
      <w:bookmarkEnd w:id="32"/>
    </w:p>
    <w:p w14:paraId="5697F840" w14:textId="77777777" w:rsidR="00D8556D" w:rsidRPr="00083482" w:rsidRDefault="00D8556D" w:rsidP="00D8556D">
      <w:r w:rsidRPr="00083482">
        <w:t xml:space="preserve">As long as a person is associated with the material world, it isn’t </w:t>
      </w:r>
      <w:r w:rsidR="00DB6F34" w:rsidRPr="00083482">
        <w:t>possible</w:t>
      </w:r>
      <w:r w:rsidRPr="00083482">
        <w:t xml:space="preserve"> to stay away from activity – even though he may </w:t>
      </w:r>
      <w:r w:rsidR="00EE458A" w:rsidRPr="00083482">
        <w:t>seek</w:t>
      </w:r>
      <w:r w:rsidRPr="00083482">
        <w:t xml:space="preserve"> </w:t>
      </w:r>
      <w:hyperlink w:anchor="Moksha" w:history="1">
        <w:r w:rsidRPr="00083482">
          <w:rPr>
            <w:rStyle w:val="Hyperlink"/>
          </w:rPr>
          <w:t>liberation</w:t>
        </w:r>
      </w:hyperlink>
      <w:r w:rsidRPr="00083482">
        <w:t xml:space="preserve">. This was explained by the Lord in the third chapter. Hence </w:t>
      </w:r>
      <w:r w:rsidR="00332AAE" w:rsidRPr="00083482">
        <w:t xml:space="preserve">a person needs to </w:t>
      </w:r>
      <w:r w:rsidR="00DB6F34" w:rsidRPr="00083482">
        <w:t>be active</w:t>
      </w:r>
      <w:r w:rsidR="00332AAE" w:rsidRPr="00083482">
        <w:t xml:space="preserve"> without being driven by outcomes. The path of activity is recommended even for a person who is able to focus on the Self. In particular, a person who is recognized as superior has special responsibility to stay active in this </w:t>
      </w:r>
      <w:r w:rsidR="00826976" w:rsidRPr="00083482">
        <w:t>way</w:t>
      </w:r>
      <w:r w:rsidR="00332AAE" w:rsidRPr="00083482">
        <w:t>.</w:t>
      </w:r>
    </w:p>
    <w:p w14:paraId="1F1B8C03" w14:textId="77777777" w:rsidR="00DB6F34" w:rsidRPr="00083482" w:rsidRDefault="00DB6F34" w:rsidP="00D8556D">
      <w:r w:rsidRPr="00083482">
        <w:t xml:space="preserve">In the fourth chapter, the Lord starts by saying that </w:t>
      </w:r>
      <w:r w:rsidR="00920736" w:rsidRPr="00083482">
        <w:t xml:space="preserve">He imparted </w:t>
      </w:r>
      <w:r w:rsidRPr="00083482">
        <w:t xml:space="preserve">this knowledge to the initial beings of this world – right at the beginning – to uplift everyone. Reinforcing the need to </w:t>
      </w:r>
      <w:r w:rsidR="00826976" w:rsidRPr="00083482">
        <w:t>be active</w:t>
      </w:r>
      <w:r w:rsidRPr="00083482">
        <w:t>, the Lord demonstrates that such activity has knowledge embedded in it. He describes the characteristics of such activity</w:t>
      </w:r>
      <w:r w:rsidR="00920736" w:rsidRPr="00083482">
        <w:t xml:space="preserve"> and</w:t>
      </w:r>
      <w:r w:rsidRPr="00083482">
        <w:t xml:space="preserve"> its variety</w:t>
      </w:r>
      <w:r w:rsidR="00920736" w:rsidRPr="00083482">
        <w:t>.</w:t>
      </w:r>
      <w:r w:rsidRPr="00083482">
        <w:t xml:space="preserve"> </w:t>
      </w:r>
      <w:r w:rsidR="00920736" w:rsidRPr="00083482">
        <w:t>He goes on to say</w:t>
      </w:r>
      <w:r w:rsidRPr="00083482">
        <w:t xml:space="preserve"> that the main point of activity is knowledge. </w:t>
      </w:r>
      <w:r w:rsidR="00EE458A" w:rsidRPr="00083482">
        <w:t xml:space="preserve">Along </w:t>
      </w:r>
      <w:r w:rsidRPr="00083482">
        <w:t>the way, he describes the true nature of His birth.</w:t>
      </w:r>
    </w:p>
    <w:p w14:paraId="7ED723FB" w14:textId="77777777" w:rsidR="00EE69AD" w:rsidRPr="00083482" w:rsidRDefault="00CA3C91">
      <w:pPr>
        <w:pStyle w:val="Heading2"/>
      </w:pPr>
      <w:bookmarkStart w:id="33" w:name="_1_-_3"/>
      <w:bookmarkEnd w:id="33"/>
      <w:r w:rsidRPr="00083482">
        <w:t>4-1 to 4-3</w:t>
      </w:r>
    </w:p>
    <w:p w14:paraId="1E8C4CAC" w14:textId="77777777" w:rsidR="00EE69AD" w:rsidRPr="00083482" w:rsidRDefault="00EB3A34">
      <w:pPr>
        <w:pStyle w:val="Shloka"/>
        <w:rPr>
          <w:noProof/>
          <w:lang w:bidi="sa-IN"/>
        </w:rPr>
      </w:pPr>
      <w:r w:rsidRPr="00083482">
        <w:rPr>
          <w:noProof/>
          <w:lang w:bidi="sa-IN"/>
        </w:rPr>
        <w:t>[</w:t>
      </w:r>
    </w:p>
    <w:p w14:paraId="076618F6" w14:textId="77777777" w:rsidR="00EE69AD" w:rsidRPr="00083482" w:rsidRDefault="00EB3A34">
      <w:pPr>
        <w:pStyle w:val="Shloka"/>
        <w:rPr>
          <w:noProof/>
          <w:lang w:bidi="sa-IN"/>
        </w:rPr>
      </w:pPr>
      <w:r w:rsidRPr="00083482">
        <w:rPr>
          <w:noProof/>
          <w:lang w:bidi="sa-IN"/>
        </w:rPr>
        <w:t>shrI bhagavAn uvAcha</w:t>
      </w:r>
    </w:p>
    <w:p w14:paraId="72D84ADD" w14:textId="77777777" w:rsidR="00EE69AD" w:rsidRPr="00083482" w:rsidRDefault="00EB3A34">
      <w:pPr>
        <w:pStyle w:val="Shloka"/>
        <w:rPr>
          <w:noProof/>
          <w:lang w:bidi="sa-IN"/>
        </w:rPr>
      </w:pPr>
      <w:r w:rsidRPr="00083482">
        <w:rPr>
          <w:noProof/>
          <w:lang w:bidi="sa-IN"/>
        </w:rPr>
        <w:t>imam vivasvatE yOgam prOktavAn aham avyayam |</w:t>
      </w:r>
    </w:p>
    <w:p w14:paraId="6EBCF4A5" w14:textId="77777777" w:rsidR="00EE69AD" w:rsidRPr="00083482" w:rsidRDefault="00EB3A34">
      <w:pPr>
        <w:pStyle w:val="Shloka"/>
        <w:rPr>
          <w:noProof/>
          <w:lang w:bidi="sa-IN"/>
        </w:rPr>
      </w:pPr>
      <w:r w:rsidRPr="00083482">
        <w:rPr>
          <w:noProof/>
          <w:lang w:bidi="sa-IN"/>
        </w:rPr>
        <w:t>vivasvAn manavE prAha manur ikShvAkavE_bravIt || 1 ||</w:t>
      </w:r>
    </w:p>
    <w:p w14:paraId="62026197" w14:textId="77777777" w:rsidR="00EE69AD" w:rsidRPr="00083482" w:rsidRDefault="00EE69AD">
      <w:pPr>
        <w:pStyle w:val="Shloka"/>
        <w:rPr>
          <w:noProof/>
          <w:lang w:bidi="sa-IN"/>
        </w:rPr>
      </w:pPr>
    </w:p>
    <w:p w14:paraId="1066BD3E" w14:textId="77777777" w:rsidR="00EE69AD" w:rsidRPr="00083482" w:rsidRDefault="00EB3A34">
      <w:pPr>
        <w:pStyle w:val="Shloka"/>
        <w:rPr>
          <w:noProof/>
          <w:lang w:bidi="sa-IN"/>
        </w:rPr>
      </w:pPr>
      <w:r w:rsidRPr="00083482">
        <w:rPr>
          <w:noProof/>
          <w:lang w:bidi="sa-IN"/>
        </w:rPr>
        <w:t>Evam paramparA prAptam imam rAjarShayO vidu: |</w:t>
      </w:r>
    </w:p>
    <w:p w14:paraId="5076AFC4" w14:textId="77777777" w:rsidR="00EE69AD" w:rsidRPr="00083482" w:rsidRDefault="00EB3A34">
      <w:pPr>
        <w:pStyle w:val="Shloka"/>
        <w:rPr>
          <w:noProof/>
          <w:lang w:bidi="sa-IN"/>
        </w:rPr>
      </w:pPr>
      <w:r w:rsidRPr="00083482">
        <w:rPr>
          <w:noProof/>
          <w:lang w:bidi="sa-IN"/>
        </w:rPr>
        <w:t>sa kAlEnEha mahatA yOgO naShTa: parantapa || 2 ||</w:t>
      </w:r>
    </w:p>
    <w:p w14:paraId="7441CD8A" w14:textId="77777777" w:rsidR="00EE69AD" w:rsidRPr="00083482" w:rsidRDefault="00EE69AD">
      <w:pPr>
        <w:pStyle w:val="Shloka"/>
        <w:rPr>
          <w:noProof/>
          <w:lang w:bidi="sa-IN"/>
        </w:rPr>
      </w:pPr>
    </w:p>
    <w:p w14:paraId="1B771116" w14:textId="77777777" w:rsidR="00EE69AD" w:rsidRPr="00083482" w:rsidRDefault="00EB3A34">
      <w:pPr>
        <w:pStyle w:val="Shloka"/>
        <w:rPr>
          <w:noProof/>
          <w:lang w:bidi="sa-IN"/>
        </w:rPr>
      </w:pPr>
      <w:r w:rsidRPr="00083482">
        <w:rPr>
          <w:noProof/>
          <w:lang w:bidi="sa-IN"/>
        </w:rPr>
        <w:t>sa EvAyam mayA tE_dya yOga: prOkta: purAtana: |</w:t>
      </w:r>
    </w:p>
    <w:p w14:paraId="41D72679" w14:textId="77777777" w:rsidR="00EE69AD" w:rsidRPr="00083482" w:rsidRDefault="00EB3A34">
      <w:pPr>
        <w:pStyle w:val="Shloka"/>
        <w:rPr>
          <w:noProof/>
          <w:lang w:bidi="sa-IN"/>
        </w:rPr>
      </w:pPr>
      <w:r w:rsidRPr="00083482">
        <w:rPr>
          <w:noProof/>
          <w:lang w:bidi="sa-IN"/>
        </w:rPr>
        <w:t>bhakO_si mE sakhA chEti rahasyam hyEtad uttamam || 3 ||</w:t>
      </w:r>
    </w:p>
    <w:p w14:paraId="75EBD39C" w14:textId="77777777" w:rsidR="00EE69AD" w:rsidRPr="00083482" w:rsidRDefault="00EB3A34">
      <w:pPr>
        <w:pStyle w:val="Shloka"/>
      </w:pPr>
      <w:r w:rsidRPr="00083482">
        <w:rPr>
          <w:noProof/>
          <w:lang w:bidi="sa-IN"/>
        </w:rPr>
        <w:t>]</w:t>
      </w:r>
    </w:p>
    <w:p w14:paraId="7321F7D6" w14:textId="77777777" w:rsidR="00EE69AD" w:rsidRPr="00083482" w:rsidRDefault="00EB3A34" w:rsidP="00A22026">
      <w:pPr>
        <w:pStyle w:val="ExplnOfShloka"/>
      </w:pPr>
      <w:r w:rsidRPr="00083482">
        <w:rPr>
          <w:noProof/>
          <w:szCs w:val="20"/>
          <w:lang w:bidi="sa-IN"/>
        </w:rPr>
        <w:t>[shrI bhagavAn uvAcha]</w:t>
      </w:r>
      <w:r w:rsidRPr="00083482">
        <w:rPr>
          <w:szCs w:val="20"/>
        </w:rPr>
        <w:t xml:space="preserve"> Lord Krishna said </w:t>
      </w:r>
      <w:r w:rsidRPr="00083482">
        <w:rPr>
          <w:noProof/>
          <w:szCs w:val="20"/>
          <w:lang w:bidi="sa-IN"/>
        </w:rPr>
        <w:t>[aham]</w:t>
      </w:r>
      <w:r w:rsidRPr="00083482">
        <w:rPr>
          <w:szCs w:val="20"/>
        </w:rPr>
        <w:t xml:space="preserve"> I </w:t>
      </w:r>
      <w:r w:rsidRPr="00083482">
        <w:rPr>
          <w:noProof/>
          <w:szCs w:val="20"/>
          <w:lang w:bidi="sa-IN"/>
        </w:rPr>
        <w:t>[prOktavAn]</w:t>
      </w:r>
      <w:r w:rsidRPr="00083482">
        <w:rPr>
          <w:szCs w:val="20"/>
        </w:rPr>
        <w:t xml:space="preserve"> preached </w:t>
      </w:r>
      <w:r w:rsidRPr="00083482">
        <w:rPr>
          <w:noProof/>
          <w:szCs w:val="20"/>
          <w:lang w:bidi="sa-IN"/>
        </w:rPr>
        <w:t>[imam avyayam]</w:t>
      </w:r>
      <w:r w:rsidRPr="00083482">
        <w:rPr>
          <w:szCs w:val="20"/>
        </w:rPr>
        <w:t xml:space="preserve"> this eternal </w:t>
      </w:r>
      <w:r w:rsidRPr="00083482">
        <w:rPr>
          <w:noProof/>
          <w:szCs w:val="20"/>
          <w:lang w:bidi="sa-IN"/>
        </w:rPr>
        <w:t>[yOgam]</w:t>
      </w:r>
      <w:r w:rsidRPr="00083482">
        <w:rPr>
          <w:szCs w:val="20"/>
        </w:rPr>
        <w:t xml:space="preserve"> method </w:t>
      </w:r>
      <w:r w:rsidRPr="00083482">
        <w:rPr>
          <w:noProof/>
          <w:szCs w:val="20"/>
          <w:lang w:bidi="sa-IN"/>
        </w:rPr>
        <w:t>[vivasvatE]</w:t>
      </w:r>
      <w:r w:rsidRPr="00083482">
        <w:rPr>
          <w:szCs w:val="20"/>
        </w:rPr>
        <w:t xml:space="preserve"> to the brilliant one</w:t>
      </w:r>
      <w:r w:rsidR="009B270A" w:rsidRPr="00083482">
        <w:rPr>
          <w:szCs w:val="20"/>
        </w:rPr>
        <w:t>,</w:t>
      </w:r>
      <w:r w:rsidRPr="00083482">
        <w:rPr>
          <w:szCs w:val="20"/>
        </w:rPr>
        <w:t xml:space="preserve"> the Sun</w:t>
      </w:r>
      <w:r w:rsidR="009B270A" w:rsidRPr="00083482">
        <w:rPr>
          <w:szCs w:val="20"/>
        </w:rPr>
        <w:t xml:space="preserve">. </w:t>
      </w:r>
      <w:r w:rsidR="009B270A" w:rsidRPr="00083482">
        <w:rPr>
          <w:noProof/>
          <w:szCs w:val="20"/>
          <w:lang w:bidi="sa-IN"/>
        </w:rPr>
        <w:t>[vivasvAn]</w:t>
      </w:r>
      <w:r w:rsidR="009B270A" w:rsidRPr="00083482">
        <w:rPr>
          <w:szCs w:val="20"/>
        </w:rPr>
        <w:t xml:space="preserve"> The Sun, </w:t>
      </w:r>
      <w:r w:rsidRPr="00083482">
        <w:rPr>
          <w:szCs w:val="20"/>
        </w:rPr>
        <w:t>as the originator of the human race</w:t>
      </w:r>
      <w:r w:rsidR="009B270A" w:rsidRPr="00083482">
        <w:rPr>
          <w:szCs w:val="20"/>
        </w:rPr>
        <w:t>,</w:t>
      </w:r>
      <w:r w:rsidRPr="00083482">
        <w:rPr>
          <w:szCs w:val="20"/>
        </w:rPr>
        <w:t xml:space="preserve"> </w:t>
      </w:r>
      <w:r w:rsidRPr="00083482">
        <w:rPr>
          <w:noProof/>
          <w:szCs w:val="20"/>
          <w:lang w:bidi="sa-IN"/>
        </w:rPr>
        <w:t>[prAha]</w:t>
      </w:r>
      <w:r w:rsidRPr="00083482">
        <w:rPr>
          <w:szCs w:val="20"/>
        </w:rPr>
        <w:t xml:space="preserve"> conveyed this </w:t>
      </w:r>
      <w:r w:rsidRPr="00083482">
        <w:rPr>
          <w:noProof/>
          <w:szCs w:val="20"/>
          <w:lang w:bidi="sa-IN"/>
        </w:rPr>
        <w:t>[manavE]</w:t>
      </w:r>
      <w:r w:rsidRPr="00083482">
        <w:rPr>
          <w:szCs w:val="20"/>
        </w:rPr>
        <w:t xml:space="preserve"> to Manu. </w:t>
      </w:r>
      <w:r w:rsidRPr="00083482">
        <w:rPr>
          <w:noProof/>
          <w:szCs w:val="20"/>
          <w:lang w:bidi="sa-IN"/>
        </w:rPr>
        <w:t>[manu:]</w:t>
      </w:r>
      <w:r w:rsidRPr="00083482">
        <w:rPr>
          <w:szCs w:val="20"/>
        </w:rPr>
        <w:t xml:space="preserve"> Manu </w:t>
      </w:r>
      <w:r w:rsidRPr="00083482">
        <w:rPr>
          <w:noProof/>
          <w:szCs w:val="20"/>
          <w:lang w:bidi="sa-IN"/>
        </w:rPr>
        <w:t>[abravIt]</w:t>
      </w:r>
      <w:r w:rsidRPr="00083482">
        <w:rPr>
          <w:szCs w:val="20"/>
        </w:rPr>
        <w:t xml:space="preserve"> conveyed it to </w:t>
      </w:r>
      <w:r w:rsidRPr="00083482">
        <w:rPr>
          <w:noProof/>
          <w:szCs w:val="20"/>
          <w:lang w:bidi="sa-IN"/>
        </w:rPr>
        <w:t>[ikShvAkavE]</w:t>
      </w:r>
      <w:r w:rsidRPr="00083482">
        <w:rPr>
          <w:szCs w:val="20"/>
        </w:rPr>
        <w:t xml:space="preserve"> Ikshvaku.</w:t>
      </w:r>
    </w:p>
    <w:p w14:paraId="792DC9CB" w14:textId="7D6A8453" w:rsidR="00EE69AD" w:rsidRPr="00083482" w:rsidRDefault="00EB3A34" w:rsidP="00A22026">
      <w:pPr>
        <w:pStyle w:val="ExplnOfShloka"/>
      </w:pPr>
      <w:r w:rsidRPr="00083482">
        <w:rPr>
          <w:noProof/>
          <w:szCs w:val="20"/>
          <w:lang w:bidi="sa-IN"/>
        </w:rPr>
        <w:t>[parantap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Evam]</w:t>
      </w:r>
      <w:r w:rsidRPr="00083482">
        <w:rPr>
          <w:szCs w:val="20"/>
        </w:rPr>
        <w:t xml:space="preserve"> in this way, </w:t>
      </w:r>
      <w:r w:rsidRPr="00083482">
        <w:rPr>
          <w:noProof/>
          <w:szCs w:val="20"/>
          <w:lang w:bidi="sa-IN"/>
        </w:rPr>
        <w:t>[rAjarShaya:]</w:t>
      </w:r>
      <w:r w:rsidRPr="00083482">
        <w:rPr>
          <w:szCs w:val="20"/>
        </w:rPr>
        <w:t xml:space="preserve"> </w:t>
      </w:r>
      <w:hyperlink r:id="rId29" w:history="1">
        <w:r w:rsidRPr="00083482">
          <w:rPr>
            <w:rStyle w:val="Hyperlink"/>
            <w:szCs w:val="20"/>
          </w:rPr>
          <w:t>kings who were also sages</w:t>
        </w:r>
      </w:hyperlink>
      <w:r w:rsidRPr="00083482">
        <w:rPr>
          <w:szCs w:val="20"/>
        </w:rPr>
        <w:t xml:space="preserve"> </w:t>
      </w:r>
      <w:r w:rsidRPr="00083482">
        <w:rPr>
          <w:noProof/>
          <w:szCs w:val="20"/>
          <w:lang w:bidi="sa-IN"/>
        </w:rPr>
        <w:t>[vidu:]</w:t>
      </w:r>
      <w:r w:rsidRPr="00083482">
        <w:rPr>
          <w:szCs w:val="20"/>
        </w:rPr>
        <w:t xml:space="preserve"> knew this, </w:t>
      </w:r>
      <w:r w:rsidRPr="00083482">
        <w:rPr>
          <w:noProof/>
          <w:szCs w:val="20"/>
          <w:lang w:bidi="sa-IN"/>
        </w:rPr>
        <w:t>[paramparA prAptam]</w:t>
      </w:r>
      <w:r w:rsidRPr="00083482">
        <w:rPr>
          <w:szCs w:val="20"/>
        </w:rPr>
        <w:t xml:space="preserve"> having obtained the knowledge from previous generations. </w:t>
      </w:r>
      <w:r w:rsidRPr="00083482">
        <w:rPr>
          <w:noProof/>
          <w:szCs w:val="20"/>
          <w:lang w:bidi="sa-IN"/>
        </w:rPr>
        <w:t>[mahatA kAlEna]</w:t>
      </w:r>
      <w:r w:rsidRPr="00083482">
        <w:rPr>
          <w:szCs w:val="20"/>
        </w:rPr>
        <w:t xml:space="preserve"> Over a long period of time, </w:t>
      </w:r>
      <w:r w:rsidRPr="00083482">
        <w:rPr>
          <w:noProof/>
          <w:szCs w:val="20"/>
          <w:lang w:bidi="sa-IN"/>
        </w:rPr>
        <w:t>[sa: yOga:]</w:t>
      </w:r>
      <w:r w:rsidRPr="00083482">
        <w:rPr>
          <w:szCs w:val="20"/>
        </w:rPr>
        <w:t xml:space="preserve"> this method </w:t>
      </w:r>
      <w:r w:rsidRPr="00083482">
        <w:rPr>
          <w:noProof/>
          <w:szCs w:val="20"/>
          <w:lang w:bidi="sa-IN"/>
        </w:rPr>
        <w:t>[naShTa:]</w:t>
      </w:r>
      <w:r w:rsidRPr="00083482">
        <w:rPr>
          <w:szCs w:val="20"/>
        </w:rPr>
        <w:t xml:space="preserve"> was lost </w:t>
      </w:r>
      <w:r w:rsidRPr="00083482">
        <w:rPr>
          <w:noProof/>
          <w:szCs w:val="20"/>
          <w:lang w:bidi="sa-IN"/>
        </w:rPr>
        <w:t>[iha]</w:t>
      </w:r>
      <w:r w:rsidRPr="00083482">
        <w:rPr>
          <w:szCs w:val="20"/>
        </w:rPr>
        <w:t xml:space="preserve"> in this world.</w:t>
      </w:r>
    </w:p>
    <w:p w14:paraId="6CA37717" w14:textId="77777777" w:rsidR="00EE69AD" w:rsidRPr="00083482" w:rsidRDefault="00EB3A34" w:rsidP="00A22026">
      <w:pPr>
        <w:pStyle w:val="ExplnOfShloka"/>
      </w:pPr>
      <w:r w:rsidRPr="00083482">
        <w:rPr>
          <w:noProof/>
          <w:szCs w:val="20"/>
          <w:lang w:bidi="sa-IN"/>
        </w:rPr>
        <w:t>[sa: Eva]</w:t>
      </w:r>
      <w:r w:rsidRPr="00083482">
        <w:rPr>
          <w:szCs w:val="20"/>
        </w:rPr>
        <w:t xml:space="preserve"> The very same </w:t>
      </w:r>
      <w:r w:rsidRPr="00083482">
        <w:rPr>
          <w:noProof/>
          <w:szCs w:val="20"/>
          <w:lang w:bidi="sa-IN"/>
        </w:rPr>
        <w:t>[purAtana:]</w:t>
      </w:r>
      <w:r w:rsidRPr="00083482">
        <w:rPr>
          <w:szCs w:val="20"/>
        </w:rPr>
        <w:t xml:space="preserve"> ancient </w:t>
      </w:r>
      <w:r w:rsidRPr="00083482">
        <w:rPr>
          <w:noProof/>
          <w:szCs w:val="20"/>
          <w:lang w:bidi="sa-IN"/>
        </w:rPr>
        <w:t>[yOga:]</w:t>
      </w:r>
      <w:r w:rsidRPr="00083482">
        <w:rPr>
          <w:szCs w:val="20"/>
        </w:rPr>
        <w:t xml:space="preserve"> method </w:t>
      </w:r>
      <w:r w:rsidRPr="00083482">
        <w:rPr>
          <w:noProof/>
          <w:szCs w:val="20"/>
          <w:lang w:bidi="sa-IN"/>
        </w:rPr>
        <w:t>[mayA prOkta:]</w:t>
      </w:r>
      <w:r w:rsidRPr="00083482">
        <w:rPr>
          <w:szCs w:val="20"/>
        </w:rPr>
        <w:t xml:space="preserve"> </w:t>
      </w:r>
      <w:r w:rsidR="009B270A" w:rsidRPr="00083482">
        <w:rPr>
          <w:szCs w:val="20"/>
        </w:rPr>
        <w:t xml:space="preserve">has been </w:t>
      </w:r>
      <w:r w:rsidRPr="00083482">
        <w:rPr>
          <w:szCs w:val="20"/>
        </w:rPr>
        <w:t xml:space="preserve">told by me </w:t>
      </w:r>
      <w:r w:rsidRPr="00083482">
        <w:rPr>
          <w:noProof/>
          <w:szCs w:val="20"/>
          <w:lang w:bidi="sa-IN"/>
        </w:rPr>
        <w:t>[tE]</w:t>
      </w:r>
      <w:r w:rsidRPr="00083482">
        <w:rPr>
          <w:szCs w:val="20"/>
        </w:rPr>
        <w:t xml:space="preserve"> to you </w:t>
      </w:r>
      <w:r w:rsidRPr="00083482">
        <w:rPr>
          <w:noProof/>
          <w:szCs w:val="20"/>
          <w:lang w:bidi="sa-IN"/>
        </w:rPr>
        <w:t>[iti]</w:t>
      </w:r>
      <w:r w:rsidRPr="00083482">
        <w:rPr>
          <w:szCs w:val="20"/>
        </w:rPr>
        <w:t xml:space="preserve"> </w:t>
      </w:r>
      <w:r w:rsidR="00867DDA" w:rsidRPr="00083482">
        <w:rPr>
          <w:szCs w:val="20"/>
        </w:rPr>
        <w:t>since</w:t>
      </w:r>
      <w:r w:rsidRPr="00083482">
        <w:rPr>
          <w:szCs w:val="20"/>
        </w:rPr>
        <w:t xml:space="preserve"> </w:t>
      </w:r>
      <w:r w:rsidRPr="00083482">
        <w:rPr>
          <w:noProof/>
          <w:szCs w:val="20"/>
          <w:lang w:bidi="sa-IN"/>
        </w:rPr>
        <w:t>[mE bhakta:]</w:t>
      </w:r>
      <w:r w:rsidRPr="00083482">
        <w:rPr>
          <w:szCs w:val="20"/>
        </w:rPr>
        <w:t xml:space="preserve"> you are my devotee </w:t>
      </w:r>
      <w:r w:rsidRPr="00083482">
        <w:rPr>
          <w:noProof/>
          <w:szCs w:val="20"/>
          <w:lang w:bidi="sa-IN"/>
        </w:rPr>
        <w:t>[sakhA cha]</w:t>
      </w:r>
      <w:r w:rsidRPr="00083482">
        <w:rPr>
          <w:szCs w:val="20"/>
        </w:rPr>
        <w:t xml:space="preserve"> and my friend. </w:t>
      </w:r>
      <w:r w:rsidRPr="00083482">
        <w:rPr>
          <w:noProof/>
          <w:szCs w:val="20"/>
          <w:lang w:bidi="sa-IN"/>
        </w:rPr>
        <w:t>[Etat hi]</w:t>
      </w:r>
      <w:r w:rsidRPr="00083482">
        <w:rPr>
          <w:szCs w:val="20"/>
        </w:rPr>
        <w:t xml:space="preserve"> This is indeed </w:t>
      </w:r>
      <w:r w:rsidRPr="00083482">
        <w:rPr>
          <w:noProof/>
          <w:szCs w:val="20"/>
          <w:lang w:bidi="sa-IN"/>
        </w:rPr>
        <w:t>[rahasyam]</w:t>
      </w:r>
      <w:r w:rsidRPr="00083482">
        <w:rPr>
          <w:szCs w:val="20"/>
        </w:rPr>
        <w:t xml:space="preserve"> hidden knowledge </w:t>
      </w:r>
      <w:r w:rsidRPr="00083482">
        <w:rPr>
          <w:noProof/>
          <w:szCs w:val="20"/>
          <w:lang w:bidi="sa-IN"/>
        </w:rPr>
        <w:t>[uttamam]</w:t>
      </w:r>
      <w:r w:rsidRPr="00083482">
        <w:rPr>
          <w:szCs w:val="20"/>
        </w:rPr>
        <w:t xml:space="preserve"> of excellent nature.</w:t>
      </w:r>
    </w:p>
    <w:p w14:paraId="561CA16B" w14:textId="629B4C7C" w:rsidR="005724B4" w:rsidRPr="00083482" w:rsidRDefault="005724B4" w:rsidP="005724B4">
      <w:pPr>
        <w:pStyle w:val="ApplNotes"/>
      </w:pPr>
      <w:r w:rsidRPr="00083482">
        <w:t xml:space="preserve">The Lord says- </w:t>
      </w:r>
      <w:r w:rsidR="00AC3E64">
        <w:t>‘</w:t>
      </w:r>
      <w:r w:rsidRPr="00083482">
        <w:t>I’ve been teaching this method for millions of years</w:t>
      </w:r>
      <w:r w:rsidR="00AC3E64">
        <w:t>’</w:t>
      </w:r>
    </w:p>
    <w:p w14:paraId="7C894536" w14:textId="77777777" w:rsidR="00DE33E3" w:rsidRDefault="009B270A">
      <w:r w:rsidRPr="00083482">
        <w:t xml:space="preserve">The Lord says- In the previous chapter, I described </w:t>
      </w:r>
      <w:hyperlink r:id="rId30" w:anchor="karmayoga" w:history="1">
        <w:r w:rsidRPr="00083482">
          <w:rPr>
            <w:rStyle w:val="Hyperlink"/>
          </w:rPr>
          <w:t>t</w:t>
        </w:r>
        <w:r w:rsidR="00EB3A34" w:rsidRPr="00083482">
          <w:rPr>
            <w:rStyle w:val="Hyperlink"/>
          </w:rPr>
          <w:t>he method</w:t>
        </w:r>
      </w:hyperlink>
      <w:r w:rsidR="00EB3A34" w:rsidRPr="00083482">
        <w:t xml:space="preserve"> </w:t>
      </w:r>
      <w:r w:rsidRPr="00083482">
        <w:t>of wo</w:t>
      </w:r>
      <w:r w:rsidR="00EB35F3" w:rsidRPr="00083482">
        <w:t>rking without attachment. I did</w:t>
      </w:r>
      <w:r w:rsidRPr="00083482">
        <w:t>n</w:t>
      </w:r>
      <w:r w:rsidR="00EB35F3" w:rsidRPr="00083482">
        <w:t>’</w:t>
      </w:r>
      <w:r w:rsidRPr="00083482">
        <w:t xml:space="preserve">t </w:t>
      </w:r>
      <w:r w:rsidR="00EB35F3" w:rsidRPr="00083482">
        <w:t>describe it</w:t>
      </w:r>
      <w:r w:rsidRPr="00083482">
        <w:t xml:space="preserve"> </w:t>
      </w:r>
      <w:r w:rsidR="00EB3A34" w:rsidRPr="00083482">
        <w:t xml:space="preserve">merely </w:t>
      </w:r>
      <w:r w:rsidR="004D6B1F" w:rsidRPr="00083482">
        <w:t>to have you make war</w:t>
      </w:r>
      <w:r w:rsidR="00EB3A34" w:rsidRPr="00083482">
        <w:t xml:space="preserve">. </w:t>
      </w:r>
    </w:p>
    <w:p w14:paraId="23696DA6" w14:textId="39312C58" w:rsidR="00EE69AD" w:rsidRPr="00083482" w:rsidRDefault="004D6B1F">
      <w:bookmarkStart w:id="34" w:name="manvantara_defn"/>
      <w:bookmarkEnd w:id="34"/>
      <w:r w:rsidRPr="00083482">
        <w:lastRenderedPageBreak/>
        <w:t>Right at the beginning of the current manvantara</w:t>
      </w:r>
      <w:r w:rsidR="00360E5D" w:rsidRPr="00083482">
        <w:t xml:space="preserve"> (a period spanning 4,320,000 human years)</w:t>
      </w:r>
      <w:r w:rsidRPr="00083482">
        <w:t>, I preached this method to Vivasvan. I did that</w:t>
      </w:r>
      <w:r w:rsidR="00EB3A34" w:rsidRPr="00083482">
        <w:t xml:space="preserve"> for the benefit of the world- To enable people to achieve </w:t>
      </w:r>
      <w:hyperlink w:anchor="Moksha" w:history="1">
        <w:r w:rsidR="00EB3A34" w:rsidRPr="00083482">
          <w:rPr>
            <w:rStyle w:val="Hyperlink"/>
          </w:rPr>
          <w:t>moksha</w:t>
        </w:r>
      </w:hyperlink>
      <w:r w:rsidR="00EB3A34" w:rsidRPr="00083482">
        <w:t>, the ultimate goal.</w:t>
      </w:r>
    </w:p>
    <w:p w14:paraId="1EA042BD" w14:textId="77777777" w:rsidR="00EE69AD" w:rsidRPr="00083482" w:rsidRDefault="00EB3A34">
      <w:r w:rsidRPr="00083482">
        <w:t xml:space="preserve">Vivasvan conveyed this to Manu. Manu, in turn, conveyed it to Ikshvaku. In this way, it was passed on from generation to generation. It was known by </w:t>
      </w:r>
      <w:hyperlink r:id="rId31" w:history="1">
        <w:r w:rsidRPr="00083482">
          <w:rPr>
            <w:rStyle w:val="Hyperlink"/>
          </w:rPr>
          <w:t>kings who were sages</w:t>
        </w:r>
      </w:hyperlink>
      <w:r w:rsidRPr="00083482">
        <w:t>.</w:t>
      </w:r>
    </w:p>
    <w:p w14:paraId="052D0071" w14:textId="77777777" w:rsidR="00EE69AD" w:rsidRPr="00083482" w:rsidRDefault="00EB35F3">
      <w:r w:rsidRPr="00083482">
        <w:t>Though the method has remained unchanged since ancient times</w:t>
      </w:r>
      <w:r w:rsidR="00EB3A34" w:rsidRPr="00083482">
        <w:t xml:space="preserve">, knowledge of this method was lost due to the weakness of its listeners. </w:t>
      </w:r>
      <w:r w:rsidR="004D6B1F" w:rsidRPr="00083482">
        <w:t>I have taught you t</w:t>
      </w:r>
      <w:r w:rsidR="00EB3A34" w:rsidRPr="00083482">
        <w:t>his very method</w:t>
      </w:r>
      <w:r w:rsidRPr="00083482">
        <w:t xml:space="preserve"> in detail. </w:t>
      </w:r>
      <w:r w:rsidR="00EB3A34" w:rsidRPr="00083482">
        <w:t>I taught this due to your friendship, due to your devotion and due to the fact that you surrendered and approached me.</w:t>
      </w:r>
    </w:p>
    <w:p w14:paraId="2A768FDF" w14:textId="77777777" w:rsidR="00EE69AD" w:rsidRPr="00083482" w:rsidRDefault="00EB3A34">
      <w:r w:rsidRPr="00083482">
        <w:t>It's not possible for anyone other than Me to know this method and speak about it, since it is knowledge of the highest order. It is hidden in the Upanishads.</w:t>
      </w:r>
    </w:p>
    <w:p w14:paraId="217A26EB" w14:textId="77777777" w:rsidR="00EE69AD" w:rsidRPr="00083482" w:rsidRDefault="00EB35F3">
      <w:r w:rsidRPr="00083482">
        <w:t>Continuing</w:t>
      </w:r>
      <w:r w:rsidR="00EB3A34" w:rsidRPr="00083482">
        <w:t xml:space="preserve"> this conversation, Arjuna now asks to know the real nature of the Lord's incarnation in its true form.</w:t>
      </w:r>
    </w:p>
    <w:p w14:paraId="6633D518" w14:textId="77777777" w:rsidR="00EE69AD" w:rsidRPr="00083482" w:rsidRDefault="00CA3C91">
      <w:pPr>
        <w:pStyle w:val="Heading2"/>
      </w:pPr>
      <w:r w:rsidRPr="00083482">
        <w:t>4-4</w:t>
      </w:r>
    </w:p>
    <w:p w14:paraId="6D82DDBF" w14:textId="77777777" w:rsidR="00EE69AD" w:rsidRPr="00083482" w:rsidRDefault="00EB3A34">
      <w:pPr>
        <w:pStyle w:val="Shloka"/>
        <w:keepNext/>
        <w:rPr>
          <w:noProof/>
          <w:lang w:bidi="sa-IN"/>
        </w:rPr>
      </w:pPr>
      <w:r w:rsidRPr="00083482">
        <w:rPr>
          <w:noProof/>
          <w:lang w:bidi="sa-IN"/>
        </w:rPr>
        <w:t>[</w:t>
      </w:r>
    </w:p>
    <w:p w14:paraId="5081D508" w14:textId="77777777" w:rsidR="00EE69AD" w:rsidRPr="00083482" w:rsidRDefault="00EB3A34">
      <w:pPr>
        <w:pStyle w:val="Shloka"/>
        <w:keepNext/>
        <w:rPr>
          <w:noProof/>
          <w:lang w:bidi="sa-IN"/>
        </w:rPr>
      </w:pPr>
      <w:r w:rsidRPr="00083482">
        <w:rPr>
          <w:noProof/>
          <w:lang w:bidi="sa-IN"/>
        </w:rPr>
        <w:t>arjuna uvAcha</w:t>
      </w:r>
    </w:p>
    <w:p w14:paraId="1FD67C6F" w14:textId="77777777" w:rsidR="00EE69AD" w:rsidRPr="00083482" w:rsidRDefault="00EB3A34">
      <w:pPr>
        <w:pStyle w:val="Shloka"/>
        <w:rPr>
          <w:noProof/>
          <w:lang w:bidi="sa-IN"/>
        </w:rPr>
      </w:pPr>
      <w:r w:rsidRPr="00083482">
        <w:rPr>
          <w:noProof/>
          <w:lang w:bidi="sa-IN"/>
        </w:rPr>
        <w:t>avaram bhavatO janma param janma vivasvata: |</w:t>
      </w:r>
    </w:p>
    <w:p w14:paraId="027070B7" w14:textId="77777777" w:rsidR="00EE69AD" w:rsidRPr="00083482" w:rsidRDefault="00EB3A34">
      <w:pPr>
        <w:pStyle w:val="Shloka"/>
        <w:rPr>
          <w:noProof/>
          <w:lang w:bidi="sa-IN"/>
        </w:rPr>
      </w:pPr>
      <w:r w:rsidRPr="00083482">
        <w:rPr>
          <w:noProof/>
          <w:lang w:bidi="sa-IN"/>
        </w:rPr>
        <w:t>katham Etat vijAnIyAm tvam Adau prOktavAn iti ||</w:t>
      </w:r>
    </w:p>
    <w:p w14:paraId="2EA0CD69" w14:textId="77777777" w:rsidR="00EE69AD" w:rsidRPr="00083482" w:rsidRDefault="00EB3A34">
      <w:pPr>
        <w:pStyle w:val="Shloka"/>
      </w:pPr>
      <w:r w:rsidRPr="00083482">
        <w:rPr>
          <w:noProof/>
          <w:lang w:bidi="sa-IN"/>
        </w:rPr>
        <w:t>]</w:t>
      </w:r>
    </w:p>
    <w:p w14:paraId="69F50013" w14:textId="77777777" w:rsidR="00EE69AD" w:rsidRPr="00083482" w:rsidRDefault="00EB3A34" w:rsidP="00A22026">
      <w:pPr>
        <w:pStyle w:val="ExplnOfShloka"/>
      </w:pPr>
      <w:r w:rsidRPr="00083482">
        <w:rPr>
          <w:noProof/>
          <w:szCs w:val="20"/>
          <w:lang w:bidi="sa-IN"/>
        </w:rPr>
        <w:t>[arjuna uvAcha]</w:t>
      </w:r>
      <w:r w:rsidRPr="00083482">
        <w:rPr>
          <w:szCs w:val="20"/>
        </w:rPr>
        <w:t xml:space="preserve"> Arjuna said</w:t>
      </w:r>
      <w:r w:rsidR="001627F2" w:rsidRPr="00083482">
        <w:rPr>
          <w:szCs w:val="20"/>
        </w:rPr>
        <w:t>-</w:t>
      </w:r>
      <w:r w:rsidRPr="00083482">
        <w:rPr>
          <w:szCs w:val="20"/>
        </w:rPr>
        <w:t xml:space="preserve"> </w:t>
      </w:r>
      <w:r w:rsidRPr="00083482">
        <w:rPr>
          <w:noProof/>
          <w:szCs w:val="20"/>
          <w:lang w:bidi="sa-IN"/>
        </w:rPr>
        <w:t>[bhavatO janma]</w:t>
      </w:r>
      <w:r w:rsidRPr="00083482">
        <w:rPr>
          <w:szCs w:val="20"/>
        </w:rPr>
        <w:t xml:space="preserve"> Your birth </w:t>
      </w:r>
      <w:r w:rsidRPr="00083482">
        <w:rPr>
          <w:noProof/>
          <w:szCs w:val="20"/>
          <w:lang w:bidi="sa-IN"/>
        </w:rPr>
        <w:t>[avaram]</w:t>
      </w:r>
      <w:r w:rsidRPr="00083482">
        <w:rPr>
          <w:szCs w:val="20"/>
        </w:rPr>
        <w:t xml:space="preserve"> is recent. </w:t>
      </w:r>
      <w:r w:rsidRPr="00083482">
        <w:rPr>
          <w:noProof/>
          <w:szCs w:val="20"/>
          <w:lang w:bidi="sa-IN"/>
        </w:rPr>
        <w:t>[vivasvata: janma]</w:t>
      </w:r>
      <w:r w:rsidRPr="00083482">
        <w:rPr>
          <w:szCs w:val="20"/>
        </w:rPr>
        <w:t xml:space="preserve"> The birth of Vivasvan </w:t>
      </w:r>
      <w:r w:rsidRPr="00083482">
        <w:rPr>
          <w:noProof/>
          <w:szCs w:val="20"/>
          <w:lang w:bidi="sa-IN"/>
        </w:rPr>
        <w:t>[param]</w:t>
      </w:r>
      <w:r w:rsidRPr="00083482">
        <w:rPr>
          <w:szCs w:val="20"/>
        </w:rPr>
        <w:t xml:space="preserve"> was long ago. </w:t>
      </w:r>
      <w:r w:rsidRPr="00083482">
        <w:rPr>
          <w:noProof/>
          <w:szCs w:val="20"/>
          <w:lang w:bidi="sa-IN"/>
        </w:rPr>
        <w:t>[katham vijAnIyAm]</w:t>
      </w:r>
      <w:r w:rsidRPr="00083482">
        <w:rPr>
          <w:szCs w:val="20"/>
        </w:rPr>
        <w:t xml:space="preserve"> How can I understand </w:t>
      </w:r>
      <w:r w:rsidRPr="00083482">
        <w:rPr>
          <w:noProof/>
          <w:szCs w:val="20"/>
          <w:lang w:bidi="sa-IN"/>
        </w:rPr>
        <w:t>[Etat]</w:t>
      </w:r>
      <w:r w:rsidRPr="00083482">
        <w:rPr>
          <w:szCs w:val="20"/>
        </w:rPr>
        <w:t xml:space="preserve"> the fact, </w:t>
      </w:r>
      <w:r w:rsidRPr="00083482">
        <w:rPr>
          <w:noProof/>
          <w:szCs w:val="20"/>
          <w:lang w:bidi="sa-IN"/>
        </w:rPr>
        <w:t>[tvam Adau prOktavAn iti]</w:t>
      </w:r>
      <w:r w:rsidRPr="00083482">
        <w:rPr>
          <w:szCs w:val="20"/>
        </w:rPr>
        <w:t xml:space="preserve"> that </w:t>
      </w:r>
      <w:r w:rsidR="001627F2" w:rsidRPr="00083482">
        <w:rPr>
          <w:szCs w:val="20"/>
        </w:rPr>
        <w:t>Y</w:t>
      </w:r>
      <w:r w:rsidRPr="00083482">
        <w:rPr>
          <w:szCs w:val="20"/>
        </w:rPr>
        <w:t>ou are the person who said this at the beginning?</w:t>
      </w:r>
    </w:p>
    <w:p w14:paraId="7710BBF4" w14:textId="77777777" w:rsidR="005724B4" w:rsidRPr="00083482" w:rsidRDefault="00082315" w:rsidP="00082315">
      <w:pPr>
        <w:pStyle w:val="ApplNotesOpener"/>
      </w:pPr>
      <w:r w:rsidRPr="00083482">
        <w:t>Does the Lord take birth?</w:t>
      </w:r>
    </w:p>
    <w:p w14:paraId="580784C9" w14:textId="77777777" w:rsidR="001627F2" w:rsidRPr="00083482" w:rsidRDefault="0075628B">
      <w:r w:rsidRPr="00083482">
        <w:t>Arjuna asks-</w:t>
      </w:r>
      <w:r w:rsidR="00EB3A34" w:rsidRPr="00083482">
        <w:t xml:space="preserve"> Going by the passage of time, </w:t>
      </w:r>
      <w:proofErr w:type="gramStart"/>
      <w:r w:rsidR="00EB3A34" w:rsidRPr="00083482">
        <w:t>Your</w:t>
      </w:r>
      <w:proofErr w:type="gramEnd"/>
      <w:r w:rsidR="00EB3A34" w:rsidRPr="00083482">
        <w:t xml:space="preserve"> birth is recent, in the same period as the rest of us. The birth of Vivasvan happened a long time ago- 28 sets of four-yugas ago, </w:t>
      </w:r>
      <w:r w:rsidR="000075B1" w:rsidRPr="00083482">
        <w:t xml:space="preserve">as </w:t>
      </w:r>
      <w:r w:rsidR="00EB3A34" w:rsidRPr="00083482">
        <w:t xml:space="preserve">calculated by the records. </w:t>
      </w:r>
    </w:p>
    <w:p w14:paraId="337E0AAE" w14:textId="7D8C81F8" w:rsidR="001627F2" w:rsidRDefault="00950F21">
      <w:pPr>
        <w:rPr>
          <w:i/>
          <w:iCs/>
        </w:rPr>
      </w:pPr>
      <w:bookmarkStart w:id="35" w:name="yugas"/>
      <w:bookmarkEnd w:id="35"/>
      <w:r w:rsidRPr="00083482">
        <w:rPr>
          <w:i/>
          <w:iCs/>
        </w:rPr>
        <w:t xml:space="preserve">Yuga is a period of time. </w:t>
      </w:r>
      <w:r w:rsidR="001627F2" w:rsidRPr="00083482">
        <w:rPr>
          <w:i/>
          <w:iCs/>
        </w:rPr>
        <w:t xml:space="preserve">There are four yugas: </w:t>
      </w:r>
      <w:r w:rsidR="001627F2" w:rsidRPr="00083482">
        <w:rPr>
          <w:i/>
          <w:iCs/>
          <w:noProof/>
          <w:lang w:bidi="sa-IN"/>
        </w:rPr>
        <w:t>[kr`ta]</w:t>
      </w:r>
      <w:r w:rsidR="001627F2" w:rsidRPr="00083482">
        <w:rPr>
          <w:i/>
          <w:iCs/>
        </w:rPr>
        <w:t xml:space="preserve"> or </w:t>
      </w:r>
      <w:r w:rsidR="001627F2" w:rsidRPr="00083482">
        <w:rPr>
          <w:i/>
          <w:iCs/>
          <w:noProof/>
          <w:lang w:bidi="sa-IN"/>
        </w:rPr>
        <w:t>[satya]</w:t>
      </w:r>
      <w:r w:rsidR="001627F2" w:rsidRPr="00083482">
        <w:rPr>
          <w:i/>
          <w:iCs/>
        </w:rPr>
        <w:t xml:space="preserve"> with 1,728,000 years, </w:t>
      </w:r>
      <w:r w:rsidR="001627F2" w:rsidRPr="00083482">
        <w:rPr>
          <w:i/>
          <w:iCs/>
          <w:noProof/>
          <w:lang w:bidi="sa-IN"/>
        </w:rPr>
        <w:t>[trEta]</w:t>
      </w:r>
      <w:r w:rsidR="001627F2" w:rsidRPr="00083482">
        <w:rPr>
          <w:i/>
          <w:iCs/>
        </w:rPr>
        <w:t xml:space="preserve"> with 1,296,000 years, </w:t>
      </w:r>
      <w:r w:rsidR="001627F2" w:rsidRPr="00083482">
        <w:rPr>
          <w:i/>
          <w:iCs/>
          <w:noProof/>
          <w:lang w:bidi="sa-IN"/>
        </w:rPr>
        <w:t>[dvApara]</w:t>
      </w:r>
      <w:r w:rsidR="001627F2" w:rsidRPr="00083482">
        <w:rPr>
          <w:i/>
          <w:iCs/>
        </w:rPr>
        <w:t xml:space="preserve"> with 864,000 years and </w:t>
      </w:r>
      <w:r w:rsidR="001627F2" w:rsidRPr="00083482">
        <w:rPr>
          <w:i/>
          <w:iCs/>
          <w:noProof/>
          <w:lang w:bidi="sa-IN"/>
        </w:rPr>
        <w:t>[kali]</w:t>
      </w:r>
      <w:r w:rsidR="001627F2" w:rsidRPr="00083482">
        <w:rPr>
          <w:i/>
          <w:iCs/>
        </w:rPr>
        <w:t xml:space="preserve"> with 432,000 years</w:t>
      </w:r>
      <w:r w:rsidR="000C4FE6">
        <w:rPr>
          <w:i/>
          <w:iCs/>
        </w:rPr>
        <w:t>.</w:t>
      </w:r>
    </w:p>
    <w:p w14:paraId="47009CCF" w14:textId="071446F8" w:rsidR="000C4FE6" w:rsidRPr="00083482" w:rsidRDefault="000C4FE6">
      <w:pPr>
        <w:rPr>
          <w:i/>
          <w:iCs/>
        </w:rPr>
      </w:pPr>
      <w:bookmarkStart w:id="36" w:name="kalpa_definition"/>
      <w:bookmarkEnd w:id="36"/>
      <w:r>
        <w:rPr>
          <w:i/>
          <w:iCs/>
        </w:rPr>
        <w:t>A kalpa is 14 sets of 71 yuga</w:t>
      </w:r>
      <w:r w:rsidR="005E0B9E">
        <w:rPr>
          <w:i/>
          <w:iCs/>
        </w:rPr>
        <w:t>-</w:t>
      </w:r>
      <w:r>
        <w:rPr>
          <w:i/>
          <w:iCs/>
        </w:rPr>
        <w:t>cycles, or 4.3</w:t>
      </w:r>
      <w:r w:rsidR="005E0B9E">
        <w:rPr>
          <w:i/>
          <w:iCs/>
        </w:rPr>
        <w:t xml:space="preserve"> </w:t>
      </w:r>
      <w:r>
        <w:rPr>
          <w:i/>
          <w:iCs/>
        </w:rPr>
        <w:t>billion years.</w:t>
      </w:r>
    </w:p>
    <w:p w14:paraId="056C9220" w14:textId="77777777" w:rsidR="00EE69AD" w:rsidRPr="00083482" w:rsidRDefault="00EB3A34">
      <w:r w:rsidRPr="00083482">
        <w:t xml:space="preserve">The statement that you were indeed the person who spoke at the beginning of this period sounds impossible. How can I </w:t>
      </w:r>
      <w:r w:rsidR="001627F2" w:rsidRPr="00083482">
        <w:t>grasp this fact</w:t>
      </w:r>
      <w:r w:rsidRPr="00083482">
        <w:t xml:space="preserve"> in its real sense?</w:t>
      </w:r>
    </w:p>
    <w:p w14:paraId="312E9218" w14:textId="4A9AAE21" w:rsidR="00EE69AD" w:rsidRPr="00083482" w:rsidRDefault="00EB3A34">
      <w:r w:rsidRPr="00083482">
        <w:t>Of course, it can be explained that the Lord spoke to Vivasvan in some other birth. Great people can remember their deeds from a previous birth. So</w:t>
      </w:r>
      <w:r w:rsidR="00837A4D">
        <w:t>,</w:t>
      </w:r>
      <w:r w:rsidRPr="00083482">
        <w:t xml:space="preserve"> there is no impossibility or contradiction over here. Moreover, </w:t>
      </w:r>
      <w:r w:rsidR="00AB6E3A" w:rsidRPr="00083482">
        <w:t xml:space="preserve">while conversing, </w:t>
      </w:r>
      <w:r w:rsidRPr="00083482">
        <w:t xml:space="preserve">it's not that Arjuna was unaware </w:t>
      </w:r>
      <w:r w:rsidR="00AB6E3A" w:rsidRPr="00083482">
        <w:t>of Krishna being</w:t>
      </w:r>
      <w:r w:rsidRPr="00083482">
        <w:t xml:space="preserve"> the Lord of the universe. In fact, Arjuna himself says </w:t>
      </w:r>
      <w:r w:rsidR="00AC3E64">
        <w:t>‘</w:t>
      </w:r>
      <w:r w:rsidRPr="00083482">
        <w:t xml:space="preserve">You are the ultimate creator, the ultimate refuge and the </w:t>
      </w:r>
      <w:r w:rsidRPr="00083482">
        <w:lastRenderedPageBreak/>
        <w:t>ultimate in purity. You are a person who is eternal, divine, the ultimate master- this has been told by all the sages including Narada, Asita, Devala and Vyasa. You have told me the same</w:t>
      </w:r>
      <w:r w:rsidR="000075B1" w:rsidRPr="00083482">
        <w:t>.</w:t>
      </w:r>
      <w:r w:rsidR="00AC3E64">
        <w:t>’</w:t>
      </w:r>
      <w:r w:rsidRPr="00083482">
        <w:t xml:space="preserve"> </w:t>
      </w:r>
      <w:r w:rsidRPr="00083482">
        <w:rPr>
          <w:sz w:val="16"/>
          <w:szCs w:val="20"/>
        </w:rPr>
        <w:t>(</w:t>
      </w:r>
      <w:r w:rsidR="000075B1" w:rsidRPr="00083482">
        <w:rPr>
          <w:sz w:val="16"/>
          <w:szCs w:val="20"/>
        </w:rPr>
        <w:t>See</w:t>
      </w:r>
      <w:r w:rsidRPr="00083482">
        <w:rPr>
          <w:sz w:val="16"/>
          <w:szCs w:val="20"/>
        </w:rPr>
        <w:t xml:space="preserve"> Chap</w:t>
      </w:r>
      <w:r w:rsidR="00E54819" w:rsidRPr="00083482">
        <w:rPr>
          <w:sz w:val="16"/>
          <w:szCs w:val="20"/>
        </w:rPr>
        <w:t>.</w:t>
      </w:r>
      <w:r w:rsidRPr="00083482">
        <w:rPr>
          <w:sz w:val="16"/>
          <w:szCs w:val="20"/>
        </w:rPr>
        <w:t>10</w:t>
      </w:r>
      <w:r w:rsidR="00E54819" w:rsidRPr="00083482">
        <w:rPr>
          <w:sz w:val="16"/>
          <w:szCs w:val="20"/>
        </w:rPr>
        <w:t>#4 to Chap.</w:t>
      </w:r>
      <w:r w:rsidRPr="00083482">
        <w:rPr>
          <w:sz w:val="16"/>
          <w:szCs w:val="20"/>
        </w:rPr>
        <w:t>10</w:t>
      </w:r>
      <w:r w:rsidR="00E54819" w:rsidRPr="00083482">
        <w:rPr>
          <w:sz w:val="16"/>
          <w:szCs w:val="20"/>
        </w:rPr>
        <w:t>#</w:t>
      </w:r>
      <w:r w:rsidRPr="00083482">
        <w:rPr>
          <w:sz w:val="16"/>
          <w:szCs w:val="20"/>
        </w:rPr>
        <w:t>13)</w:t>
      </w:r>
      <w:r w:rsidRPr="00083482">
        <w:t>.</w:t>
      </w:r>
    </w:p>
    <w:p w14:paraId="62A76C99" w14:textId="2A71ED6D" w:rsidR="00EE69AD" w:rsidRPr="00083482" w:rsidRDefault="00EB3A34">
      <w:r w:rsidRPr="00083482">
        <w:t xml:space="preserve">In </w:t>
      </w:r>
      <w:r w:rsidR="00C8470B" w:rsidRPr="00083482">
        <w:t>Yudhishthira’s</w:t>
      </w:r>
      <w:r w:rsidRPr="00083482">
        <w:t xml:space="preserve"> Rajasuya, Bhishma and others proclaimed again and again: </w:t>
      </w:r>
      <w:r w:rsidR="00AC3E64">
        <w:t>‘</w:t>
      </w:r>
      <w:r w:rsidRPr="00083482">
        <w:t>Krishna himself is the ultimate cause for the creation and destruction of the universe. All the conscious and unconscious beings exist for Krishna's purpose only (</w:t>
      </w:r>
      <w:r w:rsidRPr="007D465C">
        <w:rPr>
          <w:noProof/>
          <w:sz w:val="16"/>
          <w:szCs w:val="20"/>
          <w:lang w:bidi="sa-IN"/>
        </w:rPr>
        <w:t>[bhArata. sabhA]</w:t>
      </w:r>
      <w:r w:rsidRPr="007D465C">
        <w:rPr>
          <w:noProof/>
          <w:sz w:val="16"/>
          <w:szCs w:val="20"/>
        </w:rPr>
        <w:t>. 38-26</w:t>
      </w:r>
      <w:r w:rsidRPr="00083482">
        <w:t>)</w:t>
      </w:r>
    </w:p>
    <w:p w14:paraId="4BFE072B" w14:textId="77777777" w:rsidR="00EE69AD" w:rsidRPr="00083482" w:rsidRDefault="00EB3A34">
      <w:r w:rsidRPr="00083482">
        <w:t>This means the whole world is under Krishna's control.</w:t>
      </w:r>
    </w:p>
    <w:p w14:paraId="6B65D170" w14:textId="77777777" w:rsidR="000075B1" w:rsidRPr="00083482" w:rsidRDefault="00EB3A34">
      <w:r w:rsidRPr="00083482">
        <w:t xml:space="preserve">Arjuna's question can be detailed this way- Arjuna knows that the son of Vasudeva is indeed the Lord. </w:t>
      </w:r>
      <w:r w:rsidR="000075B1" w:rsidRPr="00083482">
        <w:t>Yet, he asks as though he does</w:t>
      </w:r>
      <w:r w:rsidRPr="00083482">
        <w:t>n</w:t>
      </w:r>
      <w:r w:rsidR="000075B1" w:rsidRPr="00083482">
        <w:t>’</w:t>
      </w:r>
      <w:r w:rsidRPr="00083482">
        <w:t>t know</w:t>
      </w:r>
      <w:r w:rsidR="000075B1" w:rsidRPr="00083482">
        <w:t xml:space="preserve">. </w:t>
      </w:r>
    </w:p>
    <w:p w14:paraId="3C20A734" w14:textId="77777777" w:rsidR="00EE69AD" w:rsidRPr="00083482" w:rsidRDefault="000075B1">
      <w:r w:rsidRPr="00083482">
        <w:t xml:space="preserve">This is the clarification he seeks: </w:t>
      </w:r>
      <w:r w:rsidR="00EB3A34" w:rsidRPr="00083482">
        <w:t>Is the birth of the Lord in human form an illusion</w:t>
      </w:r>
      <w:r w:rsidRPr="00083482">
        <w:t>?</w:t>
      </w:r>
      <w:r w:rsidR="00EB3A34" w:rsidRPr="00083482">
        <w:t xml:space="preserve"> </w:t>
      </w:r>
    </w:p>
    <w:p w14:paraId="4BBB56EC" w14:textId="77777777" w:rsidR="005724B4" w:rsidRPr="00083482" w:rsidRDefault="005724B4" w:rsidP="005724B4">
      <w:pPr>
        <w:pStyle w:val="ApplNotes"/>
      </w:pPr>
      <w:r w:rsidRPr="00083482">
        <w:t xml:space="preserve">The Lord is supreme and there’s nothing He needs. Why does he </w:t>
      </w:r>
      <w:r w:rsidR="00F10D1F" w:rsidRPr="00083482">
        <w:t xml:space="preserve">need to </w:t>
      </w:r>
      <w:r w:rsidRPr="00083482">
        <w:t>take birth in this world?</w:t>
      </w:r>
    </w:p>
    <w:p w14:paraId="6D027E30" w14:textId="77777777" w:rsidR="00EE69AD" w:rsidRPr="00083482" w:rsidRDefault="000075B1">
      <w:r w:rsidRPr="00083482">
        <w:t xml:space="preserve">Consider this: </w:t>
      </w:r>
      <w:r w:rsidR="001E4605" w:rsidRPr="00083482">
        <w:t xml:space="preserve">The Lord </w:t>
      </w:r>
      <w:r w:rsidR="00EB3A34" w:rsidRPr="00083482">
        <w:t>destroys all troubles</w:t>
      </w:r>
      <w:r w:rsidR="001E4605" w:rsidRPr="00083482">
        <w:t xml:space="preserve"> and is</w:t>
      </w:r>
      <w:r w:rsidR="00EB3A34" w:rsidRPr="00083482">
        <w:t xml:space="preserve"> the abode of all auspicious qualities</w:t>
      </w:r>
      <w:r w:rsidR="001E4605" w:rsidRPr="00083482">
        <w:t>. He is</w:t>
      </w:r>
      <w:r w:rsidR="00EB3A34" w:rsidRPr="00083482">
        <w:t xml:space="preserve"> the controller of everything</w:t>
      </w:r>
      <w:r w:rsidR="001E4605" w:rsidRPr="00083482">
        <w:t xml:space="preserve"> and He</w:t>
      </w:r>
      <w:r w:rsidR="00EB3A34" w:rsidRPr="00083482">
        <w:t xml:space="preserve"> knows everything</w:t>
      </w:r>
      <w:r w:rsidR="001E4605" w:rsidRPr="00083482">
        <w:t>. His</w:t>
      </w:r>
      <w:r w:rsidR="00EB3A34" w:rsidRPr="00083482">
        <w:t xml:space="preserve"> purpose is always fulfilled</w:t>
      </w:r>
      <w:r w:rsidR="001E4605" w:rsidRPr="00083482">
        <w:t xml:space="preserve"> and He has </w:t>
      </w:r>
      <w:r w:rsidR="00EB3A34" w:rsidRPr="00083482">
        <w:t xml:space="preserve">everything </w:t>
      </w:r>
      <w:r w:rsidR="001E4605" w:rsidRPr="00083482">
        <w:t>H</w:t>
      </w:r>
      <w:r w:rsidR="00EB3A34" w:rsidRPr="00083482">
        <w:t>e desires</w:t>
      </w:r>
      <w:r w:rsidR="001E4605" w:rsidRPr="00083482">
        <w:t>. He</w:t>
      </w:r>
      <w:r w:rsidR="00EB3A34" w:rsidRPr="00083482">
        <w:t xml:space="preserve"> has now been born among mortals, who are bound to their actions. Is this birth real? If so, what is the nature of this birth? What constitutes the body </w:t>
      </w:r>
      <w:r w:rsidRPr="00083482">
        <w:t>that is born</w:t>
      </w:r>
      <w:r w:rsidR="00EB3A34" w:rsidRPr="00083482">
        <w:t>? What's the cause of this birth? When is this birth going to happen? What's the goal of such a birth?</w:t>
      </w:r>
    </w:p>
    <w:p w14:paraId="13AFEB34" w14:textId="77777777" w:rsidR="00EE69AD" w:rsidRPr="00083482" w:rsidRDefault="00EB3A34">
      <w:r w:rsidRPr="00083482">
        <w:t xml:space="preserve">Arjuna </w:t>
      </w:r>
      <w:r w:rsidR="005724B4" w:rsidRPr="00083482">
        <w:t xml:space="preserve">sought </w:t>
      </w:r>
      <w:r w:rsidRPr="00083482">
        <w:t xml:space="preserve">clarifications to all these </w:t>
      </w:r>
      <w:r w:rsidR="000075B1" w:rsidRPr="00083482">
        <w:t>doubts</w:t>
      </w:r>
      <w:r w:rsidR="005724B4" w:rsidRPr="00083482">
        <w:t xml:space="preserve"> </w:t>
      </w:r>
      <w:r w:rsidRPr="00083482">
        <w:t>with his question</w:t>
      </w:r>
      <w:r w:rsidR="005724B4" w:rsidRPr="00083482">
        <w:t>.</w:t>
      </w:r>
    </w:p>
    <w:p w14:paraId="5EDEF5CB" w14:textId="77777777" w:rsidR="00EE69AD" w:rsidRPr="00083482" w:rsidRDefault="00CA3C91">
      <w:pPr>
        <w:pStyle w:val="Heading2"/>
      </w:pPr>
      <w:bookmarkStart w:id="37" w:name="_Kindling_curiosity_of_a_Srivaishnav"/>
      <w:bookmarkEnd w:id="37"/>
      <w:r w:rsidRPr="00083482">
        <w:t>4-5</w:t>
      </w:r>
    </w:p>
    <w:p w14:paraId="2A8846A9" w14:textId="77777777" w:rsidR="00EE69AD" w:rsidRPr="00083482" w:rsidRDefault="00EB3A34">
      <w:pPr>
        <w:pStyle w:val="Shloka"/>
        <w:rPr>
          <w:noProof/>
          <w:lang w:bidi="sa-IN"/>
        </w:rPr>
      </w:pPr>
      <w:r w:rsidRPr="00083482">
        <w:rPr>
          <w:noProof/>
          <w:lang w:bidi="sa-IN"/>
        </w:rPr>
        <w:t>[</w:t>
      </w:r>
    </w:p>
    <w:p w14:paraId="490B9A09" w14:textId="77777777" w:rsidR="00EE69AD" w:rsidRPr="00083482" w:rsidRDefault="00EB3A34">
      <w:pPr>
        <w:pStyle w:val="Shloka"/>
        <w:rPr>
          <w:noProof/>
          <w:lang w:bidi="sa-IN"/>
        </w:rPr>
      </w:pPr>
      <w:r w:rsidRPr="00083482">
        <w:rPr>
          <w:noProof/>
          <w:lang w:bidi="sa-IN"/>
        </w:rPr>
        <w:t>bhagavAn uvAcha</w:t>
      </w:r>
    </w:p>
    <w:p w14:paraId="5D212089" w14:textId="77777777" w:rsidR="00EE69AD" w:rsidRPr="00083482" w:rsidRDefault="00EB3A34">
      <w:pPr>
        <w:pStyle w:val="Shloka"/>
        <w:rPr>
          <w:noProof/>
          <w:lang w:bidi="sa-IN"/>
        </w:rPr>
      </w:pPr>
      <w:r w:rsidRPr="00083482">
        <w:rPr>
          <w:noProof/>
          <w:lang w:bidi="sa-IN"/>
        </w:rPr>
        <w:t>bahUni mE vyatItAni janmAni tava cha arjuna |</w:t>
      </w:r>
    </w:p>
    <w:p w14:paraId="5AEA1CBB" w14:textId="77777777" w:rsidR="00EE69AD" w:rsidRPr="00083482" w:rsidRDefault="00EB3A34">
      <w:pPr>
        <w:pStyle w:val="Shloka"/>
        <w:rPr>
          <w:noProof/>
          <w:lang w:bidi="sa-IN"/>
        </w:rPr>
      </w:pPr>
      <w:r w:rsidRPr="00083482">
        <w:rPr>
          <w:noProof/>
          <w:lang w:bidi="sa-IN"/>
        </w:rPr>
        <w:t>tAnyaham vEda sarvANi na tvam vEttha parantapa || 5 ||</w:t>
      </w:r>
    </w:p>
    <w:p w14:paraId="625D2087" w14:textId="77777777" w:rsidR="00EE69AD" w:rsidRPr="00083482" w:rsidRDefault="00EB3A34">
      <w:pPr>
        <w:pStyle w:val="Shloka"/>
      </w:pPr>
      <w:r w:rsidRPr="00083482">
        <w:rPr>
          <w:noProof/>
          <w:lang w:bidi="sa-IN"/>
        </w:rPr>
        <w:t>]</w:t>
      </w:r>
    </w:p>
    <w:p w14:paraId="29B5B8C8" w14:textId="77777777" w:rsidR="00EE69AD" w:rsidRPr="00083482" w:rsidRDefault="00EB3A34" w:rsidP="00A22026">
      <w:pPr>
        <w:pStyle w:val="ExplnOfShloka"/>
      </w:pPr>
      <w:r w:rsidRPr="00083482">
        <w:rPr>
          <w:noProof/>
          <w:szCs w:val="20"/>
          <w:lang w:bidi="sa-IN"/>
        </w:rPr>
        <w:t>[bhagavAn uvAcha]</w:t>
      </w:r>
      <w:r w:rsidRPr="00083482">
        <w:rPr>
          <w:szCs w:val="20"/>
        </w:rPr>
        <w:t xml:space="preserve"> The Lord said</w:t>
      </w:r>
      <w:r w:rsidR="00CC6E9F" w:rsidRPr="00083482">
        <w:rPr>
          <w:szCs w:val="20"/>
        </w:rPr>
        <w:t>-</w:t>
      </w:r>
      <w:r w:rsidRPr="00083482">
        <w:rPr>
          <w:szCs w:val="20"/>
        </w:rPr>
        <w:t xml:space="preserve"> </w:t>
      </w:r>
      <w:r w:rsidRPr="00083482">
        <w:rPr>
          <w:noProof/>
          <w:szCs w:val="20"/>
          <w:lang w:bidi="sa-IN"/>
        </w:rPr>
        <w:t>[bahUni mE janmAni]</w:t>
      </w:r>
      <w:r w:rsidRPr="00083482">
        <w:rPr>
          <w:szCs w:val="20"/>
        </w:rPr>
        <w:t xml:space="preserve"> Many of my births </w:t>
      </w:r>
      <w:r w:rsidRPr="00083482">
        <w:rPr>
          <w:noProof/>
          <w:szCs w:val="20"/>
          <w:lang w:bidi="sa-IN"/>
        </w:rPr>
        <w:t>[vyatItAni]</w:t>
      </w:r>
      <w:r w:rsidRPr="00083482">
        <w:rPr>
          <w:szCs w:val="20"/>
        </w:rPr>
        <w:t xml:space="preserve"> have gone by; </w:t>
      </w:r>
      <w:r w:rsidRPr="00083482">
        <w:rPr>
          <w:noProof/>
          <w:szCs w:val="20"/>
          <w:lang w:bidi="sa-IN"/>
        </w:rPr>
        <w:t>[tava cha]</w:t>
      </w:r>
      <w:r w:rsidRPr="00083482">
        <w:rPr>
          <w:szCs w:val="20"/>
        </w:rPr>
        <w:t xml:space="preserve"> So have yours, </w:t>
      </w:r>
      <w:r w:rsidRPr="00083482">
        <w:rPr>
          <w:noProof/>
          <w:szCs w:val="20"/>
          <w:lang w:bidi="sa-IN"/>
        </w:rPr>
        <w:t>[arjuna]</w:t>
      </w:r>
      <w:r w:rsidRPr="00083482">
        <w:rPr>
          <w:szCs w:val="20"/>
        </w:rPr>
        <w:t xml:space="preserve"> Arjuna. </w:t>
      </w:r>
      <w:r w:rsidRPr="00083482">
        <w:rPr>
          <w:noProof/>
          <w:szCs w:val="20"/>
          <w:lang w:bidi="sa-IN"/>
        </w:rPr>
        <w:t>[aham vEda]</w:t>
      </w:r>
      <w:r w:rsidRPr="00083482">
        <w:rPr>
          <w:szCs w:val="20"/>
        </w:rPr>
        <w:t xml:space="preserve"> I know </w:t>
      </w:r>
      <w:r w:rsidRPr="00083482">
        <w:rPr>
          <w:noProof/>
          <w:szCs w:val="20"/>
          <w:lang w:bidi="sa-IN"/>
        </w:rPr>
        <w:t>[tAni sarvANi]</w:t>
      </w:r>
      <w:r w:rsidRPr="00083482">
        <w:rPr>
          <w:szCs w:val="20"/>
        </w:rPr>
        <w:t xml:space="preserve"> about all of them, </w:t>
      </w:r>
      <w:r w:rsidRPr="00083482">
        <w:rPr>
          <w:noProof/>
          <w:szCs w:val="20"/>
          <w:lang w:bidi="sa-IN"/>
        </w:rPr>
        <w:t>[na tvam]</w:t>
      </w:r>
      <w:r w:rsidRPr="00083482">
        <w:rPr>
          <w:szCs w:val="20"/>
        </w:rPr>
        <w:t xml:space="preserve"> while you don’t </w:t>
      </w:r>
      <w:r w:rsidRPr="00083482">
        <w:rPr>
          <w:noProof/>
          <w:szCs w:val="20"/>
          <w:lang w:bidi="sa-IN"/>
        </w:rPr>
        <w:t>[vEttha]</w:t>
      </w:r>
      <w:r w:rsidRPr="00083482">
        <w:rPr>
          <w:szCs w:val="20"/>
        </w:rPr>
        <w:t xml:space="preserve"> know, </w:t>
      </w:r>
      <w:r w:rsidRPr="00083482">
        <w:rPr>
          <w:noProof/>
          <w:szCs w:val="20"/>
          <w:lang w:bidi="sa-IN"/>
        </w:rPr>
        <w:t>[parantapa]</w:t>
      </w:r>
      <w:r w:rsidRPr="00083482">
        <w:rPr>
          <w:szCs w:val="20"/>
        </w:rPr>
        <w:t xml:space="preserve"> O destroyer of enemies.</w:t>
      </w:r>
    </w:p>
    <w:p w14:paraId="3B7E8D0D" w14:textId="5F5CD361" w:rsidR="00EE69AD" w:rsidRPr="00083482" w:rsidRDefault="00EB3A34">
      <w:r w:rsidRPr="00083482">
        <w:t xml:space="preserve">The Lord says </w:t>
      </w:r>
      <w:r w:rsidR="00AC3E64">
        <w:t>‘</w:t>
      </w:r>
      <w:r w:rsidRPr="00083482">
        <w:t>Many of my births have gone by</w:t>
      </w:r>
      <w:r w:rsidR="00AC3E64">
        <w:t>’</w:t>
      </w:r>
      <w:r w:rsidRPr="00083482">
        <w:t xml:space="preserve">- With this statement, the reality of the Lord's birth is told. By </w:t>
      </w:r>
      <w:r w:rsidR="00EA6AE4" w:rsidRPr="00083482">
        <w:t xml:space="preserve">stating </w:t>
      </w:r>
      <w:r w:rsidRPr="00083482">
        <w:t xml:space="preserve">the </w:t>
      </w:r>
      <w:r w:rsidR="000075B1" w:rsidRPr="00083482">
        <w:t>similarity</w:t>
      </w:r>
      <w:r w:rsidRPr="00083482">
        <w:t xml:space="preserve"> </w:t>
      </w:r>
      <w:r w:rsidR="00AC3E64">
        <w:t>‘</w:t>
      </w:r>
      <w:r w:rsidRPr="00083482">
        <w:t>so have yours</w:t>
      </w:r>
      <w:r w:rsidR="00AC3E64">
        <w:t>’</w:t>
      </w:r>
      <w:r w:rsidRPr="00083482">
        <w:t xml:space="preserve">, </w:t>
      </w:r>
      <w:r w:rsidR="00EA6AE4" w:rsidRPr="00083482">
        <w:t>the Lord invites us to a deeper understanding</w:t>
      </w:r>
      <w:r w:rsidRPr="00083482">
        <w:t xml:space="preserve">. </w:t>
      </w:r>
    </w:p>
    <w:p w14:paraId="00F5EEA3" w14:textId="77777777" w:rsidR="00EE69AD" w:rsidRPr="00083482" w:rsidRDefault="00EB3A34">
      <w:r w:rsidRPr="00083482">
        <w:t>Next, the nature of the Lord's incarnation, the Lord's body in its actual form and the cause of the Lord's birth are explained.</w:t>
      </w:r>
    </w:p>
    <w:p w14:paraId="75D09E8E" w14:textId="77777777" w:rsidR="00EE69AD" w:rsidRPr="00083482" w:rsidRDefault="00CA3C91">
      <w:pPr>
        <w:pStyle w:val="Heading2"/>
      </w:pPr>
      <w:r w:rsidRPr="00083482">
        <w:t>4-6</w:t>
      </w:r>
    </w:p>
    <w:p w14:paraId="5F5FA865" w14:textId="77777777" w:rsidR="00EE69AD" w:rsidRPr="00083482" w:rsidRDefault="00EB3A34">
      <w:pPr>
        <w:pStyle w:val="Shloka"/>
        <w:rPr>
          <w:noProof/>
          <w:lang w:bidi="sa-IN"/>
        </w:rPr>
      </w:pPr>
      <w:r w:rsidRPr="00083482">
        <w:rPr>
          <w:noProof/>
          <w:lang w:bidi="sa-IN"/>
        </w:rPr>
        <w:t>[</w:t>
      </w:r>
    </w:p>
    <w:p w14:paraId="73CC04FA" w14:textId="77777777" w:rsidR="00EE69AD" w:rsidRPr="00083482" w:rsidRDefault="00EB3A34">
      <w:pPr>
        <w:pStyle w:val="Shloka"/>
        <w:rPr>
          <w:noProof/>
          <w:lang w:bidi="sa-IN"/>
        </w:rPr>
      </w:pPr>
      <w:r w:rsidRPr="00083482">
        <w:rPr>
          <w:noProof/>
          <w:lang w:bidi="sa-IN"/>
        </w:rPr>
        <w:t>ajOpi san avyayAtmA bhUtAnAm IshvarOpi san |</w:t>
      </w:r>
    </w:p>
    <w:p w14:paraId="74E7E64D" w14:textId="77777777" w:rsidR="00EE69AD" w:rsidRPr="00083482" w:rsidRDefault="00EB3A34">
      <w:pPr>
        <w:pStyle w:val="Shloka"/>
        <w:rPr>
          <w:noProof/>
          <w:lang w:bidi="sa-IN"/>
        </w:rPr>
      </w:pPr>
      <w:r w:rsidRPr="00083482">
        <w:rPr>
          <w:noProof/>
          <w:lang w:bidi="sa-IN"/>
        </w:rPr>
        <w:t>prakr`tim svamadhiShThAya sambhavAmi Atma mAyayA || 6 ||</w:t>
      </w:r>
    </w:p>
    <w:p w14:paraId="7F7AFEFF" w14:textId="77777777" w:rsidR="00EE69AD" w:rsidRPr="00083482" w:rsidRDefault="00EB3A34">
      <w:pPr>
        <w:pStyle w:val="Shloka"/>
      </w:pPr>
      <w:r w:rsidRPr="00083482">
        <w:rPr>
          <w:noProof/>
          <w:lang w:bidi="sa-IN"/>
        </w:rPr>
        <w:lastRenderedPageBreak/>
        <w:t>]</w:t>
      </w:r>
    </w:p>
    <w:p w14:paraId="2C95738D" w14:textId="77777777" w:rsidR="00EE69AD" w:rsidRPr="00083482" w:rsidRDefault="00EB3A34" w:rsidP="00A22026">
      <w:pPr>
        <w:pStyle w:val="ExplnOfShloka"/>
      </w:pPr>
      <w:r w:rsidRPr="00083482">
        <w:rPr>
          <w:noProof/>
          <w:szCs w:val="20"/>
          <w:lang w:bidi="sa-IN"/>
        </w:rPr>
        <w:t>[ajOpi san]</w:t>
      </w:r>
      <w:r w:rsidRPr="00083482">
        <w:rPr>
          <w:szCs w:val="20"/>
        </w:rPr>
        <w:t xml:space="preserve"> Even though I am without birth, </w:t>
      </w:r>
      <w:r w:rsidRPr="00083482">
        <w:rPr>
          <w:noProof/>
          <w:szCs w:val="20"/>
          <w:lang w:bidi="sa-IN"/>
        </w:rPr>
        <w:t>[avyayAtmA]</w:t>
      </w:r>
      <w:r w:rsidRPr="00083482">
        <w:rPr>
          <w:szCs w:val="20"/>
        </w:rPr>
        <w:t xml:space="preserve"> even though I don’t wear-out, </w:t>
      </w:r>
      <w:r w:rsidRPr="00083482">
        <w:rPr>
          <w:noProof/>
          <w:szCs w:val="20"/>
          <w:lang w:bidi="sa-IN"/>
        </w:rPr>
        <w:t>[bhUtAnAm IshvarOpi san]</w:t>
      </w:r>
      <w:r w:rsidRPr="00083482">
        <w:rPr>
          <w:szCs w:val="20"/>
        </w:rPr>
        <w:t xml:space="preserve"> even though I am the lord of all beings, </w:t>
      </w:r>
      <w:r w:rsidRPr="00083482">
        <w:rPr>
          <w:noProof/>
          <w:szCs w:val="20"/>
          <w:lang w:bidi="sa-IN"/>
        </w:rPr>
        <w:t>[sambhavAmi]</w:t>
      </w:r>
      <w:r w:rsidRPr="00083482">
        <w:rPr>
          <w:szCs w:val="20"/>
        </w:rPr>
        <w:t xml:space="preserve"> I come into being (as an incarnation) </w:t>
      </w:r>
      <w:r w:rsidRPr="00083482">
        <w:rPr>
          <w:noProof/>
          <w:szCs w:val="20"/>
          <w:lang w:bidi="sa-IN"/>
        </w:rPr>
        <w:t>[AtmamAyayA]</w:t>
      </w:r>
      <w:r w:rsidRPr="00083482">
        <w:rPr>
          <w:szCs w:val="20"/>
        </w:rPr>
        <w:t xml:space="preserve"> by my own will, </w:t>
      </w:r>
      <w:r w:rsidRPr="00083482">
        <w:rPr>
          <w:noProof/>
          <w:szCs w:val="20"/>
          <w:lang w:bidi="sa-IN"/>
        </w:rPr>
        <w:t>[prakr`tim svam adhiShThAya]</w:t>
      </w:r>
      <w:r w:rsidRPr="00083482">
        <w:rPr>
          <w:szCs w:val="20"/>
        </w:rPr>
        <w:t xml:space="preserve"> residing in my own nature.</w:t>
      </w:r>
    </w:p>
    <w:p w14:paraId="7C7EA5E3" w14:textId="77777777" w:rsidR="00884DEF" w:rsidRPr="00083482" w:rsidRDefault="00884DEF" w:rsidP="00884DEF">
      <w:pPr>
        <w:pStyle w:val="ApplNotes"/>
      </w:pPr>
      <w:r w:rsidRPr="00083482">
        <w:t xml:space="preserve">The Lord says- I take birth by My own will, retaining all of my </w:t>
      </w:r>
      <w:r w:rsidR="00103A6A" w:rsidRPr="00083482">
        <w:t>characteristics</w:t>
      </w:r>
    </w:p>
    <w:p w14:paraId="21AEE21D" w14:textId="77777777" w:rsidR="00CC6E9F" w:rsidRPr="00083482" w:rsidRDefault="00EB3A34">
      <w:r w:rsidRPr="00083482">
        <w:t xml:space="preserve">I come into being in various incarnations by My own will, while retaining My own qualities- </w:t>
      </w:r>
      <w:r w:rsidR="00195962" w:rsidRPr="00083482">
        <w:t>I do not lose My</w:t>
      </w:r>
      <w:r w:rsidRPr="00083482">
        <w:t xml:space="preserve"> quality of being free from birth</w:t>
      </w:r>
      <w:r w:rsidR="009B3FD8" w:rsidRPr="00083482">
        <w:t>;</w:t>
      </w:r>
      <w:r w:rsidRPr="00083482">
        <w:t xml:space="preserve"> </w:t>
      </w:r>
      <w:r w:rsidR="00195962" w:rsidRPr="00083482">
        <w:t xml:space="preserve">I don’t </w:t>
      </w:r>
      <w:r w:rsidR="009B3FD8" w:rsidRPr="00083482">
        <w:t>lose my natu</w:t>
      </w:r>
      <w:r w:rsidR="00195962" w:rsidRPr="00083482">
        <w:t xml:space="preserve">re of never </w:t>
      </w:r>
      <w:r w:rsidRPr="00083482">
        <w:t>wearing-out</w:t>
      </w:r>
      <w:r w:rsidR="009B3FD8" w:rsidRPr="00083482">
        <w:t>;</w:t>
      </w:r>
      <w:r w:rsidRPr="00083482">
        <w:t xml:space="preserve"> </w:t>
      </w:r>
      <w:r w:rsidR="00195962" w:rsidRPr="00083482">
        <w:t xml:space="preserve">I retain my characteristic of </w:t>
      </w:r>
      <w:r w:rsidRPr="00083482">
        <w:t>being the Lord of all beings</w:t>
      </w:r>
      <w:r w:rsidR="00195962" w:rsidRPr="00083482">
        <w:t>. I reside</w:t>
      </w:r>
      <w:r w:rsidRPr="00083482">
        <w:t xml:space="preserve"> in My nature of being the ultimate Lord. </w:t>
      </w:r>
    </w:p>
    <w:p w14:paraId="4D2534B2" w14:textId="660BAC0E" w:rsidR="00EE69AD" w:rsidRPr="00083482" w:rsidRDefault="00EB3A34">
      <w:r w:rsidRPr="00083482">
        <w:t xml:space="preserve">The phrase ‘My nature’ has been used to mean ‘The Lord’s own qualities’. He says </w:t>
      </w:r>
      <w:r w:rsidR="00AC3E64">
        <w:t>‘</w:t>
      </w:r>
      <w:r w:rsidRPr="00083482">
        <w:t>I come into being over here by My own will, in My own form, retaining all the qualities of being the ultimate Lord</w:t>
      </w:r>
      <w:r w:rsidR="00AC3E64">
        <w:t>’</w:t>
      </w:r>
    </w:p>
    <w:p w14:paraId="2763796A" w14:textId="77777777" w:rsidR="00EE69AD" w:rsidRPr="00083482" w:rsidRDefault="00EB3A34">
      <w:r w:rsidRPr="00083482">
        <w:t>The qualities of the Lord are de</w:t>
      </w:r>
      <w:r w:rsidR="00103A6A" w:rsidRPr="00083482">
        <w:t>s</w:t>
      </w:r>
      <w:r w:rsidRPr="00083482">
        <w:t>cribed in these scriptures:</w:t>
      </w:r>
    </w:p>
    <w:p w14:paraId="2E35AECD" w14:textId="77777777" w:rsidR="00EE69AD" w:rsidRPr="00083482" w:rsidRDefault="00EB3A34" w:rsidP="00A7264C">
      <w:pPr>
        <w:tabs>
          <w:tab w:val="left" w:pos="720"/>
        </w:tabs>
      </w:pPr>
      <w:r w:rsidRPr="00083482">
        <w:t>He is the color of the Sun, beyond darkness</w:t>
      </w:r>
      <w:r w:rsidR="009B3FD8" w:rsidRPr="00083482">
        <w:t xml:space="preserve"> -</w:t>
      </w:r>
      <w:r w:rsidRPr="00083482">
        <w:t xml:space="preserve"> </w:t>
      </w:r>
      <w:r w:rsidR="009B3FD8" w:rsidRPr="00083482">
        <w:rPr>
          <w:noProof/>
          <w:sz w:val="18"/>
          <w:szCs w:val="18"/>
          <w:lang w:bidi="sa-IN"/>
        </w:rPr>
        <w:t>[p</w:t>
      </w:r>
      <w:r w:rsidRPr="00083482">
        <w:rPr>
          <w:noProof/>
          <w:sz w:val="18"/>
          <w:szCs w:val="18"/>
          <w:lang w:bidi="sa-IN"/>
        </w:rPr>
        <w:t>uru</w:t>
      </w:r>
      <w:r w:rsidR="009B3FD8" w:rsidRPr="00083482">
        <w:rPr>
          <w:noProof/>
          <w:sz w:val="18"/>
          <w:szCs w:val="18"/>
          <w:lang w:bidi="sa-IN"/>
        </w:rPr>
        <w:t>S</w:t>
      </w:r>
      <w:r w:rsidRPr="00083482">
        <w:rPr>
          <w:noProof/>
          <w:sz w:val="18"/>
          <w:szCs w:val="18"/>
          <w:lang w:bidi="sa-IN"/>
        </w:rPr>
        <w:t>has</w:t>
      </w:r>
      <w:r w:rsidR="009B3FD8" w:rsidRPr="00083482">
        <w:rPr>
          <w:noProof/>
          <w:sz w:val="18"/>
          <w:szCs w:val="18"/>
          <w:lang w:bidi="sa-IN"/>
        </w:rPr>
        <w:t>U</w:t>
      </w:r>
      <w:r w:rsidRPr="00083482">
        <w:rPr>
          <w:noProof/>
          <w:sz w:val="18"/>
          <w:szCs w:val="18"/>
          <w:lang w:bidi="sa-IN"/>
        </w:rPr>
        <w:t>kta</w:t>
      </w:r>
      <w:r w:rsidR="009B3FD8" w:rsidRPr="00083482">
        <w:rPr>
          <w:noProof/>
          <w:sz w:val="18"/>
          <w:szCs w:val="18"/>
          <w:lang w:bidi="sa-IN"/>
        </w:rPr>
        <w:t>]</w:t>
      </w:r>
    </w:p>
    <w:p w14:paraId="5C7FB966" w14:textId="77777777" w:rsidR="00EE69AD" w:rsidRPr="00083482" w:rsidRDefault="00EB3A34" w:rsidP="00A7264C">
      <w:pPr>
        <w:tabs>
          <w:tab w:val="left" w:pos="720"/>
        </w:tabs>
      </w:pPr>
      <w:r w:rsidRPr="00083482">
        <w:t xml:space="preserve">He is unaffected by passions that wear out </w:t>
      </w:r>
      <w:r w:rsidR="009B3FD8" w:rsidRPr="00083482">
        <w:t xml:space="preserve">– </w:t>
      </w:r>
      <w:r w:rsidR="009B3FD8" w:rsidRPr="00083482">
        <w:rPr>
          <w:noProof/>
          <w:sz w:val="18"/>
          <w:szCs w:val="18"/>
          <w:lang w:bidi="sa-IN"/>
        </w:rPr>
        <w:t>[sA</w:t>
      </w:r>
      <w:r w:rsidRPr="00083482">
        <w:rPr>
          <w:noProof/>
          <w:sz w:val="18"/>
          <w:szCs w:val="18"/>
          <w:lang w:bidi="sa-IN"/>
        </w:rPr>
        <w:t xml:space="preserve">ma </w:t>
      </w:r>
      <w:r w:rsidR="009B3FD8" w:rsidRPr="00083482">
        <w:rPr>
          <w:noProof/>
          <w:sz w:val="18"/>
          <w:szCs w:val="18"/>
          <w:lang w:bidi="sa-IN"/>
        </w:rPr>
        <w:t>vE</w:t>
      </w:r>
      <w:r w:rsidRPr="00083482">
        <w:rPr>
          <w:noProof/>
          <w:sz w:val="18"/>
          <w:szCs w:val="18"/>
          <w:lang w:bidi="sa-IN"/>
        </w:rPr>
        <w:t>da</w:t>
      </w:r>
      <w:r w:rsidR="009B3FD8" w:rsidRPr="00083482">
        <w:rPr>
          <w:noProof/>
          <w:sz w:val="18"/>
          <w:szCs w:val="18"/>
          <w:lang w:bidi="sa-IN"/>
        </w:rPr>
        <w:t>]</w:t>
      </w:r>
    </w:p>
    <w:p w14:paraId="2AF87079" w14:textId="77777777" w:rsidR="00EE69AD" w:rsidRPr="00083482" w:rsidRDefault="00EB3A34" w:rsidP="00A7264C">
      <w:pPr>
        <w:tabs>
          <w:tab w:val="left" w:pos="720"/>
        </w:tabs>
      </w:pPr>
      <w:r w:rsidRPr="00083482">
        <w:t xml:space="preserve">The radiant person inside the Sun </w:t>
      </w:r>
      <w:r w:rsidR="009B3FD8" w:rsidRPr="00083482">
        <w:t xml:space="preserve">- </w:t>
      </w:r>
      <w:r w:rsidR="009B3FD8" w:rsidRPr="00083482">
        <w:rPr>
          <w:noProof/>
          <w:sz w:val="18"/>
          <w:szCs w:val="18"/>
          <w:lang w:bidi="sa-IN"/>
        </w:rPr>
        <w:t>[</w:t>
      </w:r>
      <w:r w:rsidRPr="00083482">
        <w:rPr>
          <w:noProof/>
          <w:sz w:val="18"/>
          <w:szCs w:val="18"/>
          <w:lang w:bidi="sa-IN"/>
        </w:rPr>
        <w:t>Ch</w:t>
      </w:r>
      <w:r w:rsidR="009B3FD8" w:rsidRPr="00083482">
        <w:rPr>
          <w:noProof/>
          <w:sz w:val="18"/>
          <w:szCs w:val="18"/>
          <w:lang w:bidi="sa-IN"/>
        </w:rPr>
        <w:t>A</w:t>
      </w:r>
      <w:r w:rsidRPr="00083482">
        <w:rPr>
          <w:noProof/>
          <w:sz w:val="18"/>
          <w:szCs w:val="18"/>
          <w:lang w:bidi="sa-IN"/>
        </w:rPr>
        <w:t>nd</w:t>
      </w:r>
      <w:r w:rsidR="009B3FD8" w:rsidRPr="00083482">
        <w:rPr>
          <w:noProof/>
          <w:sz w:val="18"/>
          <w:szCs w:val="18"/>
          <w:lang w:bidi="sa-IN"/>
        </w:rPr>
        <w:t>O</w:t>
      </w:r>
      <w:r w:rsidRPr="00083482">
        <w:rPr>
          <w:noProof/>
          <w:sz w:val="18"/>
          <w:szCs w:val="18"/>
          <w:lang w:bidi="sa-IN"/>
        </w:rPr>
        <w:t>gya</w:t>
      </w:r>
      <w:r w:rsidR="009B3FD8" w:rsidRPr="00083482">
        <w:rPr>
          <w:noProof/>
          <w:sz w:val="18"/>
          <w:szCs w:val="18"/>
          <w:lang w:bidi="sa-IN"/>
        </w:rPr>
        <w:t>]</w:t>
      </w:r>
    </w:p>
    <w:p w14:paraId="17FF9372" w14:textId="77777777" w:rsidR="00EE69AD" w:rsidRPr="00083482" w:rsidRDefault="00EB3A34" w:rsidP="00A7264C">
      <w:pPr>
        <w:tabs>
          <w:tab w:val="left" w:pos="720"/>
        </w:tabs>
      </w:pPr>
      <w:r w:rsidRPr="00083482">
        <w:t xml:space="preserve">The ever-lasting person who can be grasped with a pure and clear mind </w:t>
      </w:r>
      <w:r w:rsidR="00A01001" w:rsidRPr="00083482">
        <w:rPr>
          <w:noProof/>
          <w:sz w:val="18"/>
          <w:szCs w:val="18"/>
          <w:lang w:bidi="sa-IN"/>
        </w:rPr>
        <w:t>[taittarIya]</w:t>
      </w:r>
    </w:p>
    <w:p w14:paraId="42C84CD0" w14:textId="77777777" w:rsidR="00EE69AD" w:rsidRPr="00083482" w:rsidRDefault="00EB3A34" w:rsidP="00A7264C">
      <w:pPr>
        <w:tabs>
          <w:tab w:val="left" w:pos="720"/>
        </w:tabs>
      </w:pPr>
      <w:r w:rsidRPr="00083482">
        <w:t xml:space="preserve">All time periods originated from the one whose form is electric </w:t>
      </w:r>
      <w:r w:rsidR="00A01001" w:rsidRPr="00083482">
        <w:rPr>
          <w:noProof/>
          <w:sz w:val="18"/>
          <w:szCs w:val="18"/>
          <w:lang w:bidi="sa-IN"/>
        </w:rPr>
        <w:t>[taittarIya]</w:t>
      </w:r>
    </w:p>
    <w:p w14:paraId="19379D95" w14:textId="77777777" w:rsidR="00EE69AD" w:rsidRPr="00083482" w:rsidRDefault="00EB3A34" w:rsidP="00A7264C">
      <w:pPr>
        <w:tabs>
          <w:tab w:val="left" w:pos="720"/>
        </w:tabs>
      </w:pPr>
      <w:r w:rsidRPr="00083482">
        <w:t>Whose p</w:t>
      </w:r>
      <w:r w:rsidR="00103A6A" w:rsidRPr="00083482">
        <w:t>u</w:t>
      </w:r>
      <w:r w:rsidRPr="00083482">
        <w:t xml:space="preserve">rpose is always fulfilled, who has the universe within himself. He is all actions, all desires, all smells, all tastes </w:t>
      </w:r>
      <w:r w:rsidR="00CC6E9F" w:rsidRPr="00083482">
        <w:rPr>
          <w:noProof/>
          <w:sz w:val="18"/>
          <w:szCs w:val="18"/>
          <w:lang w:bidi="sa-IN"/>
        </w:rPr>
        <w:t>[ChAndOgya]</w:t>
      </w:r>
    </w:p>
    <w:p w14:paraId="2B7D3953" w14:textId="15BDCB96" w:rsidR="00EE69AD" w:rsidRPr="00083482" w:rsidRDefault="00EB3A34" w:rsidP="00A7264C">
      <w:pPr>
        <w:tabs>
          <w:tab w:val="left" w:pos="720"/>
        </w:tabs>
      </w:pPr>
      <w:r w:rsidRPr="00083482">
        <w:t xml:space="preserve">His form is like gold </w:t>
      </w:r>
      <w:r w:rsidR="00CC6E9F" w:rsidRPr="00083482">
        <w:rPr>
          <w:noProof/>
          <w:sz w:val="18"/>
          <w:szCs w:val="18"/>
          <w:lang w:bidi="sa-IN"/>
        </w:rPr>
        <w:t>[</w:t>
      </w:r>
      <w:r w:rsidR="005E5D22">
        <w:rPr>
          <w:noProof/>
          <w:sz w:val="18"/>
          <w:szCs w:val="18"/>
          <w:lang w:bidi="sa-IN"/>
        </w:rPr>
        <w:t>br’hadArAnyaka</w:t>
      </w:r>
      <w:r w:rsidR="00CC6E9F" w:rsidRPr="00083482">
        <w:rPr>
          <w:noProof/>
          <w:sz w:val="18"/>
          <w:szCs w:val="18"/>
          <w:lang w:bidi="sa-IN"/>
        </w:rPr>
        <w:t>]</w:t>
      </w:r>
    </w:p>
    <w:p w14:paraId="7E0CE044" w14:textId="77777777" w:rsidR="00EE69AD" w:rsidRPr="00083482" w:rsidRDefault="00EB3A34">
      <w:r w:rsidRPr="00083482">
        <w:t xml:space="preserve">In this Shloka, the word </w:t>
      </w:r>
      <w:r w:rsidRPr="00083482">
        <w:rPr>
          <w:noProof/>
          <w:lang w:bidi="sa-IN"/>
        </w:rPr>
        <w:t>[mAya]</w:t>
      </w:r>
      <w:r w:rsidRPr="00083482">
        <w:t xml:space="preserve"> mean</w:t>
      </w:r>
      <w:r w:rsidR="00CC6E9F" w:rsidRPr="00083482">
        <w:t>s</w:t>
      </w:r>
      <w:r w:rsidRPr="00083482">
        <w:t xml:space="preserve"> ‘knowledge’</w:t>
      </w:r>
      <w:r w:rsidR="00CC6E9F" w:rsidRPr="00083482">
        <w:t>, the miracle of awareness.</w:t>
      </w:r>
      <w:r w:rsidRPr="00083482">
        <w:t xml:space="preserve"> It is said</w:t>
      </w:r>
      <w:r w:rsidR="00CC6E9F" w:rsidRPr="00083482">
        <w:t xml:space="preserve"> in </w:t>
      </w:r>
      <w:r w:rsidR="00CC6E9F" w:rsidRPr="00083482">
        <w:rPr>
          <w:noProof/>
          <w:sz w:val="18"/>
          <w:szCs w:val="18"/>
          <w:lang w:bidi="sa-IN"/>
        </w:rPr>
        <w:t>[yaska nighantu dharmavarga 22]</w:t>
      </w:r>
      <w:r w:rsidRPr="00083482">
        <w:t>: ‘He knows the virtue and vice of all beings by His knowledge. His knowledge gives rise to His ‘will’</w:t>
      </w:r>
      <w:r w:rsidR="00A01001" w:rsidRPr="00083482">
        <w:t>- meaning, He consciously chooses a form as per His intention.</w:t>
      </w:r>
    </w:p>
    <w:p w14:paraId="4F049CF8" w14:textId="4DBE3C71" w:rsidR="00EE69AD" w:rsidRPr="00083482" w:rsidRDefault="00EB3A34">
      <w:r w:rsidRPr="00083482">
        <w:t xml:space="preserve">He says </w:t>
      </w:r>
      <w:r w:rsidR="00AC3E64">
        <w:t>‘</w:t>
      </w:r>
      <w:r w:rsidRPr="00083482">
        <w:t xml:space="preserve">I come into being in various forms- both human and </w:t>
      </w:r>
      <w:r w:rsidR="00A01001" w:rsidRPr="00083482">
        <w:t>powerful</w:t>
      </w:r>
      <w:r w:rsidRPr="00083482">
        <w:t xml:space="preserve"> forms- by My own will, retaining all My auspicious qualities</w:t>
      </w:r>
      <w:r w:rsidR="00A01001" w:rsidRPr="00083482">
        <w:t xml:space="preserve">, </w:t>
      </w:r>
      <w:r w:rsidRPr="00083482">
        <w:t xml:space="preserve">being the destroyer of all </w:t>
      </w:r>
      <w:r w:rsidR="00A01001" w:rsidRPr="00083482">
        <w:t>misfortune</w:t>
      </w:r>
      <w:r w:rsidRPr="00083482">
        <w:t xml:space="preserve">, without giving up </w:t>
      </w:r>
      <w:r w:rsidR="00A01001" w:rsidRPr="00083482">
        <w:t>M</w:t>
      </w:r>
      <w:r w:rsidRPr="00083482">
        <w:t>y essential nature of being the Lord of all beings</w:t>
      </w:r>
      <w:r w:rsidR="00AC3E64">
        <w:t>’</w:t>
      </w:r>
    </w:p>
    <w:p w14:paraId="7F06B121" w14:textId="21C48B01" w:rsidR="00EE69AD" w:rsidRPr="00083482" w:rsidRDefault="00EB3A34">
      <w:r w:rsidRPr="00083482">
        <w:t xml:space="preserve">It is said in the </w:t>
      </w:r>
      <w:r w:rsidR="007D465C" w:rsidRPr="007D465C">
        <w:rPr>
          <w:sz w:val="16"/>
        </w:rPr>
        <w:t>[p</w:t>
      </w:r>
      <w:r w:rsidRPr="007D465C">
        <w:rPr>
          <w:sz w:val="16"/>
        </w:rPr>
        <w:t>ur</w:t>
      </w:r>
      <w:r w:rsidR="00CE6D80" w:rsidRPr="007D465C">
        <w:rPr>
          <w:sz w:val="16"/>
        </w:rPr>
        <w:t>u</w:t>
      </w:r>
      <w:r w:rsidRPr="007D465C">
        <w:rPr>
          <w:sz w:val="16"/>
        </w:rPr>
        <w:t>shas</w:t>
      </w:r>
      <w:r w:rsidR="007D465C" w:rsidRPr="007D465C">
        <w:rPr>
          <w:sz w:val="16"/>
        </w:rPr>
        <w:t>U</w:t>
      </w:r>
      <w:r w:rsidRPr="007D465C">
        <w:rPr>
          <w:sz w:val="16"/>
        </w:rPr>
        <w:t>kta</w:t>
      </w:r>
      <w:r w:rsidR="007D465C" w:rsidRPr="007D465C">
        <w:rPr>
          <w:sz w:val="16"/>
        </w:rPr>
        <w:t>]</w:t>
      </w:r>
      <w:r w:rsidRPr="00083482">
        <w:t xml:space="preserve">: </w:t>
      </w:r>
      <w:r w:rsidR="00AC3E64">
        <w:t>‘</w:t>
      </w:r>
      <w:r w:rsidRPr="00083482">
        <w:t xml:space="preserve">Though He is without birth, He is born in many </w:t>
      </w:r>
      <w:proofErr w:type="gramStart"/>
      <w:r w:rsidRPr="00083482">
        <w:t>forms</w:t>
      </w:r>
      <w:r w:rsidR="00AC3E64">
        <w:t>’</w:t>
      </w:r>
      <w:proofErr w:type="gramEnd"/>
      <w:r w:rsidRPr="00083482">
        <w:t xml:space="preserve">. This means He is not born like other mortals. He is born of His own will in a form that He chooses. Other parts of this chapter </w:t>
      </w:r>
      <w:r w:rsidR="00875779" w:rsidRPr="00083482">
        <w:t>explain</w:t>
      </w:r>
      <w:r w:rsidRPr="00083482">
        <w:t xml:space="preserve"> </w:t>
      </w:r>
      <w:r w:rsidR="00875779" w:rsidRPr="00083482">
        <w:t>it as well</w:t>
      </w:r>
      <w:r w:rsidRPr="00083482">
        <w:t xml:space="preserve">: </w:t>
      </w:r>
      <w:r w:rsidR="00AC3E64">
        <w:t>‘</w:t>
      </w:r>
      <w:r w:rsidRPr="00083482">
        <w:t>Many of My births have gone by, so have yours, Arjuna. I know about all of them</w:t>
      </w:r>
      <w:r w:rsidR="00AC3E64">
        <w:t>’</w:t>
      </w:r>
      <w:r w:rsidRPr="00083482">
        <w:t xml:space="preserve"> (Chap.4#5); </w:t>
      </w:r>
      <w:r w:rsidR="00AC3E64">
        <w:t>‘</w:t>
      </w:r>
      <w:r w:rsidRPr="00083482">
        <w:t>That’s the time when I make Myself come into being</w:t>
      </w:r>
      <w:r w:rsidR="00AC3E64">
        <w:t>’</w:t>
      </w:r>
      <w:r w:rsidRPr="00083482">
        <w:t xml:space="preserve"> (Chap.4#7); </w:t>
      </w:r>
      <w:r w:rsidR="00AC3E64">
        <w:t>‘</w:t>
      </w:r>
      <w:r w:rsidRPr="00083482">
        <w:t>My birth and actions are divine. Know it as it really is</w:t>
      </w:r>
      <w:r w:rsidR="00AC3E64">
        <w:t>’</w:t>
      </w:r>
      <w:r w:rsidRPr="00083482">
        <w:t xml:space="preserve"> (Chap.4#9)</w:t>
      </w:r>
    </w:p>
    <w:p w14:paraId="3EC6336D" w14:textId="77777777" w:rsidR="00EE69AD" w:rsidRPr="00083482" w:rsidRDefault="00EB3A34">
      <w:r w:rsidRPr="00083482">
        <w:t>Next, He explains time</w:t>
      </w:r>
      <w:r w:rsidR="00A73D49" w:rsidRPr="00083482">
        <w:t xml:space="preserve"> </w:t>
      </w:r>
      <w:r w:rsidRPr="00083482">
        <w:t>at which His birth happens</w:t>
      </w:r>
      <w:r w:rsidR="00875779" w:rsidRPr="00083482">
        <w:t>-</w:t>
      </w:r>
    </w:p>
    <w:p w14:paraId="54AFC0ED" w14:textId="77777777" w:rsidR="00EE69AD" w:rsidRPr="00083482" w:rsidRDefault="00CA3C91">
      <w:pPr>
        <w:pStyle w:val="Heading2"/>
      </w:pPr>
      <w:r w:rsidRPr="00083482">
        <w:lastRenderedPageBreak/>
        <w:t>4-7</w:t>
      </w:r>
    </w:p>
    <w:p w14:paraId="75892640" w14:textId="77777777" w:rsidR="00EE69AD" w:rsidRPr="00083482" w:rsidRDefault="00EB3A34">
      <w:pPr>
        <w:pStyle w:val="Shloka"/>
        <w:rPr>
          <w:noProof/>
          <w:lang w:bidi="sa-IN"/>
        </w:rPr>
      </w:pPr>
      <w:r w:rsidRPr="00083482">
        <w:rPr>
          <w:noProof/>
          <w:lang w:bidi="sa-IN"/>
        </w:rPr>
        <w:t>[</w:t>
      </w:r>
    </w:p>
    <w:p w14:paraId="298D6382" w14:textId="77777777" w:rsidR="00EE69AD" w:rsidRPr="00083482" w:rsidRDefault="00EB3A34">
      <w:pPr>
        <w:pStyle w:val="Shloka"/>
        <w:rPr>
          <w:noProof/>
          <w:lang w:bidi="sa-IN"/>
        </w:rPr>
      </w:pPr>
      <w:r w:rsidRPr="00083482">
        <w:rPr>
          <w:noProof/>
          <w:lang w:bidi="sa-IN"/>
        </w:rPr>
        <w:t>yadA yadA hi dharmasya glAnirbhavati bhArata |</w:t>
      </w:r>
    </w:p>
    <w:p w14:paraId="302F2840" w14:textId="77777777" w:rsidR="00EE69AD" w:rsidRPr="00083482" w:rsidRDefault="00EB3A34">
      <w:pPr>
        <w:pStyle w:val="Shloka"/>
        <w:rPr>
          <w:noProof/>
          <w:lang w:bidi="sa-IN"/>
        </w:rPr>
      </w:pPr>
      <w:r w:rsidRPr="00083482">
        <w:rPr>
          <w:noProof/>
          <w:lang w:bidi="sa-IN"/>
        </w:rPr>
        <w:t>abhyutthAnam adharmasya tadAtmAnam sr`jAmyaham || 7 ||</w:t>
      </w:r>
    </w:p>
    <w:p w14:paraId="1C27F7AB" w14:textId="77777777" w:rsidR="00EE69AD" w:rsidRPr="00083482" w:rsidRDefault="00EB3A34">
      <w:pPr>
        <w:pStyle w:val="Shloka"/>
      </w:pPr>
      <w:r w:rsidRPr="00083482">
        <w:rPr>
          <w:noProof/>
          <w:lang w:bidi="sa-IN"/>
        </w:rPr>
        <w:t>]</w:t>
      </w:r>
    </w:p>
    <w:p w14:paraId="44551B7C" w14:textId="77777777" w:rsidR="00EE69AD" w:rsidRPr="00083482" w:rsidRDefault="00EB3A34" w:rsidP="00A22026">
      <w:pPr>
        <w:pStyle w:val="ExplnOfShloka"/>
      </w:pPr>
      <w:r w:rsidRPr="00083482">
        <w:rPr>
          <w:noProof/>
          <w:szCs w:val="20"/>
          <w:lang w:bidi="sa-IN"/>
        </w:rPr>
        <w:t>[yadA yadA]</w:t>
      </w:r>
      <w:r w:rsidRPr="00083482">
        <w:rPr>
          <w:szCs w:val="20"/>
        </w:rPr>
        <w:t xml:space="preserve"> Whenever </w:t>
      </w:r>
      <w:r w:rsidRPr="00083482">
        <w:rPr>
          <w:noProof/>
          <w:szCs w:val="20"/>
          <w:lang w:bidi="sa-IN"/>
        </w:rPr>
        <w:t>[dharmasya glAnirbhavati]</w:t>
      </w:r>
      <w:r w:rsidRPr="00083482">
        <w:rPr>
          <w:szCs w:val="20"/>
        </w:rPr>
        <w:t xml:space="preserve"> principles are subverted </w:t>
      </w:r>
      <w:r w:rsidRPr="00083482">
        <w:rPr>
          <w:noProof/>
          <w:szCs w:val="20"/>
          <w:lang w:bidi="sa-IN"/>
        </w:rPr>
        <w:t>[abhyutthAnam]</w:t>
      </w:r>
      <w:r w:rsidRPr="00083482">
        <w:rPr>
          <w:szCs w:val="20"/>
        </w:rPr>
        <w:t xml:space="preserve"> and there is increase in </w:t>
      </w:r>
      <w:r w:rsidRPr="00083482">
        <w:rPr>
          <w:noProof/>
          <w:szCs w:val="20"/>
          <w:lang w:bidi="sa-IN"/>
        </w:rPr>
        <w:t>[adharma]</w:t>
      </w:r>
      <w:r w:rsidRPr="00083482">
        <w:rPr>
          <w:szCs w:val="20"/>
        </w:rPr>
        <w:t xml:space="preserve"> vice, </w:t>
      </w:r>
      <w:r w:rsidRPr="00083482">
        <w:rPr>
          <w:noProof/>
          <w:szCs w:val="20"/>
          <w:lang w:bidi="sa-IN"/>
        </w:rPr>
        <w:t>[aham AtmAnam]</w:t>
      </w:r>
      <w:r w:rsidRPr="00083482">
        <w:rPr>
          <w:szCs w:val="20"/>
        </w:rPr>
        <w:t xml:space="preserve"> I make Myself </w:t>
      </w:r>
      <w:r w:rsidRPr="00083482">
        <w:rPr>
          <w:noProof/>
          <w:szCs w:val="20"/>
          <w:lang w:bidi="sa-IN"/>
        </w:rPr>
        <w:t>[sr`jAmi]</w:t>
      </w:r>
      <w:r w:rsidRPr="00083482">
        <w:rPr>
          <w:szCs w:val="20"/>
        </w:rPr>
        <w:t xml:space="preserve"> come into being </w:t>
      </w:r>
      <w:r w:rsidRPr="00083482">
        <w:rPr>
          <w:noProof/>
          <w:szCs w:val="20"/>
          <w:lang w:bidi="sa-IN"/>
        </w:rPr>
        <w:t>[tadA]</w:t>
      </w:r>
      <w:r w:rsidRPr="00083482">
        <w:rPr>
          <w:szCs w:val="20"/>
        </w:rPr>
        <w:t xml:space="preserve"> at that point in time.</w:t>
      </w:r>
    </w:p>
    <w:p w14:paraId="100C3F03" w14:textId="77777777" w:rsidR="00EE69AD" w:rsidRPr="00083482" w:rsidRDefault="00EB3A34">
      <w:r w:rsidRPr="00083482">
        <w:t xml:space="preserve">My birth is not time-bound. </w:t>
      </w:r>
      <w:r w:rsidR="007D1CF0" w:rsidRPr="00083482">
        <w:t xml:space="preserve">The Vedas lay down </w:t>
      </w:r>
      <w:r w:rsidRPr="00083482">
        <w:t xml:space="preserve">principles </w:t>
      </w:r>
      <w:r w:rsidR="007D1CF0" w:rsidRPr="00083482">
        <w:t>that apply to</w:t>
      </w:r>
      <w:r w:rsidRPr="00083482">
        <w:t xml:space="preserve"> the four professions (study, administration, trade and service) and the four stages in life (student, householder, retreat, renunciation)</w:t>
      </w:r>
      <w:r w:rsidR="007D1CF0" w:rsidRPr="00083482">
        <w:t xml:space="preserve">. These principles are part of ‘dharma’. When they are </w:t>
      </w:r>
      <w:r w:rsidRPr="00083482">
        <w:t>subverted</w:t>
      </w:r>
      <w:r w:rsidR="007D1CF0" w:rsidRPr="00083482">
        <w:t xml:space="preserve"> and factors that are opposed to them </w:t>
      </w:r>
      <w:r w:rsidRPr="00083482">
        <w:t>get the upper hand, I Myself come into being</w:t>
      </w:r>
      <w:r w:rsidR="00A375F4" w:rsidRPr="00083482">
        <w:t xml:space="preserve">. I come into being </w:t>
      </w:r>
      <w:r w:rsidRPr="00083482">
        <w:t>by My own will</w:t>
      </w:r>
      <w:r w:rsidR="00A375F4" w:rsidRPr="00083482">
        <w:t>, in the manner described before</w:t>
      </w:r>
      <w:r w:rsidRPr="00083482">
        <w:t>.</w:t>
      </w:r>
    </w:p>
    <w:p w14:paraId="40DA1D32" w14:textId="77777777" w:rsidR="00EE69AD" w:rsidRPr="00083482" w:rsidRDefault="00EB3A34">
      <w:r w:rsidRPr="00083482">
        <w:t>Next, He describes the purpose of his birth</w:t>
      </w:r>
    </w:p>
    <w:p w14:paraId="0A9EEF78" w14:textId="77777777" w:rsidR="00EE69AD" w:rsidRPr="00083482" w:rsidRDefault="00CA3C91">
      <w:pPr>
        <w:pStyle w:val="Heading2"/>
      </w:pPr>
      <w:r w:rsidRPr="00083482">
        <w:t>4-8</w:t>
      </w:r>
    </w:p>
    <w:p w14:paraId="0E557C14" w14:textId="77777777" w:rsidR="00EE69AD" w:rsidRPr="00083482" w:rsidRDefault="00EB3A34">
      <w:pPr>
        <w:pStyle w:val="Shloka"/>
        <w:rPr>
          <w:noProof/>
          <w:lang w:bidi="sa-IN"/>
        </w:rPr>
      </w:pPr>
      <w:r w:rsidRPr="00083482">
        <w:rPr>
          <w:noProof/>
          <w:lang w:bidi="sa-IN"/>
        </w:rPr>
        <w:t>[</w:t>
      </w:r>
    </w:p>
    <w:p w14:paraId="0085C890" w14:textId="77777777" w:rsidR="00EE69AD" w:rsidRPr="00083482" w:rsidRDefault="00EB3A34">
      <w:pPr>
        <w:pStyle w:val="Shloka"/>
        <w:rPr>
          <w:noProof/>
          <w:lang w:bidi="sa-IN"/>
        </w:rPr>
      </w:pPr>
      <w:r w:rsidRPr="00083482">
        <w:rPr>
          <w:noProof/>
          <w:lang w:bidi="sa-IN"/>
        </w:rPr>
        <w:t>paritrANAya sAdhUnAm vinAshAya cha duShkr`tAm |</w:t>
      </w:r>
    </w:p>
    <w:p w14:paraId="276BDFC1" w14:textId="77777777" w:rsidR="00EE69AD" w:rsidRPr="00083482" w:rsidRDefault="00EB3A34">
      <w:pPr>
        <w:pStyle w:val="Shloka"/>
        <w:rPr>
          <w:noProof/>
          <w:lang w:bidi="sa-IN"/>
        </w:rPr>
      </w:pPr>
      <w:r w:rsidRPr="00083482">
        <w:rPr>
          <w:noProof/>
          <w:lang w:bidi="sa-IN"/>
        </w:rPr>
        <w:t>dharma samsthApanArthAya sambhavAmi yugE yugE || 8 ||</w:t>
      </w:r>
    </w:p>
    <w:p w14:paraId="7073C5BB" w14:textId="77777777" w:rsidR="00EE69AD" w:rsidRPr="00083482" w:rsidRDefault="00EB3A34">
      <w:pPr>
        <w:pStyle w:val="Shloka"/>
      </w:pPr>
      <w:r w:rsidRPr="00083482">
        <w:rPr>
          <w:noProof/>
          <w:lang w:bidi="sa-IN"/>
        </w:rPr>
        <w:t>]</w:t>
      </w:r>
    </w:p>
    <w:p w14:paraId="24757B61" w14:textId="77777777" w:rsidR="00EE69AD" w:rsidRPr="00083482" w:rsidRDefault="00EB3A34" w:rsidP="00A22026">
      <w:pPr>
        <w:pStyle w:val="ExplnOfShloka"/>
      </w:pPr>
      <w:r w:rsidRPr="00083482">
        <w:rPr>
          <w:noProof/>
          <w:szCs w:val="20"/>
          <w:lang w:bidi="sa-IN"/>
        </w:rPr>
        <w:t>[sambhavAmi]</w:t>
      </w:r>
      <w:r w:rsidRPr="00083482">
        <w:rPr>
          <w:szCs w:val="20"/>
        </w:rPr>
        <w:t xml:space="preserve"> I take birth </w:t>
      </w:r>
      <w:r w:rsidRPr="00083482">
        <w:rPr>
          <w:noProof/>
          <w:szCs w:val="20"/>
          <w:lang w:bidi="sa-IN"/>
        </w:rPr>
        <w:t>[yugE yugE]</w:t>
      </w:r>
      <w:r w:rsidRPr="00083482">
        <w:rPr>
          <w:szCs w:val="20"/>
        </w:rPr>
        <w:t xml:space="preserve"> in the various </w:t>
      </w:r>
      <w:hyperlink w:anchor="yugas" w:history="1">
        <w:r w:rsidRPr="00083482">
          <w:rPr>
            <w:rStyle w:val="Hyperlink"/>
            <w:szCs w:val="20"/>
          </w:rPr>
          <w:t>yugas</w:t>
        </w:r>
      </w:hyperlink>
      <w:r w:rsidRPr="00083482">
        <w:rPr>
          <w:szCs w:val="20"/>
        </w:rPr>
        <w:t xml:space="preserve"> </w:t>
      </w:r>
      <w:r w:rsidRPr="00083482">
        <w:rPr>
          <w:noProof/>
          <w:szCs w:val="20"/>
          <w:lang w:bidi="sa-IN"/>
        </w:rPr>
        <w:t>[paritrANAya]</w:t>
      </w:r>
      <w:r w:rsidRPr="00083482">
        <w:rPr>
          <w:szCs w:val="20"/>
        </w:rPr>
        <w:t xml:space="preserve"> for the protection </w:t>
      </w:r>
      <w:r w:rsidRPr="00083482">
        <w:rPr>
          <w:noProof/>
          <w:szCs w:val="20"/>
          <w:lang w:bidi="sa-IN"/>
        </w:rPr>
        <w:t>[sAdhUnAm]</w:t>
      </w:r>
      <w:r w:rsidRPr="00083482">
        <w:rPr>
          <w:szCs w:val="20"/>
        </w:rPr>
        <w:t xml:space="preserve"> of virtuous people, </w:t>
      </w:r>
      <w:r w:rsidRPr="00083482">
        <w:rPr>
          <w:noProof/>
          <w:szCs w:val="20"/>
          <w:lang w:bidi="sa-IN"/>
        </w:rPr>
        <w:t>[vinAshAya]</w:t>
      </w:r>
      <w:r w:rsidRPr="00083482">
        <w:rPr>
          <w:szCs w:val="20"/>
        </w:rPr>
        <w:t xml:space="preserve"> for the destruction </w:t>
      </w:r>
      <w:r w:rsidRPr="00083482">
        <w:rPr>
          <w:noProof/>
          <w:szCs w:val="20"/>
          <w:lang w:bidi="sa-IN"/>
        </w:rPr>
        <w:t>[</w:t>
      </w:r>
      <w:r w:rsidR="00BA3B1C" w:rsidRPr="00083482">
        <w:rPr>
          <w:noProof/>
          <w:szCs w:val="20"/>
          <w:lang w:bidi="sa-IN"/>
        </w:rPr>
        <w:t>duShkr`tAm]</w:t>
      </w:r>
      <w:r w:rsidR="00BA3B1C" w:rsidRPr="00083482">
        <w:rPr>
          <w:szCs w:val="20"/>
        </w:rPr>
        <w:t xml:space="preserve"> of malice</w:t>
      </w:r>
      <w:r w:rsidRPr="00083482">
        <w:rPr>
          <w:szCs w:val="20"/>
        </w:rPr>
        <w:t xml:space="preserve"> </w:t>
      </w:r>
      <w:r w:rsidRPr="00083482">
        <w:rPr>
          <w:noProof/>
          <w:szCs w:val="20"/>
          <w:lang w:bidi="sa-IN"/>
        </w:rPr>
        <w:t>[cha dharma samsthApanArthAya]</w:t>
      </w:r>
      <w:r w:rsidRPr="00083482">
        <w:rPr>
          <w:szCs w:val="20"/>
        </w:rPr>
        <w:t xml:space="preserve"> and to establish My principles.</w:t>
      </w:r>
    </w:p>
    <w:p w14:paraId="4A0AEB6A" w14:textId="77777777" w:rsidR="00EE69AD" w:rsidRPr="00083482" w:rsidRDefault="00EB3A34">
      <w:r w:rsidRPr="00083482">
        <w:t>Virtuous people are those who are inclined to stand for My principles</w:t>
      </w:r>
      <w:r w:rsidR="007D1CF0" w:rsidRPr="00083482">
        <w:t xml:space="preserve">, </w:t>
      </w:r>
      <w:r w:rsidRPr="00083482">
        <w:t xml:space="preserve">as described </w:t>
      </w:r>
      <w:r w:rsidR="007D1CF0" w:rsidRPr="00083482">
        <w:t>in the previous Shloka</w:t>
      </w:r>
      <w:r w:rsidRPr="00083482">
        <w:t xml:space="preserve">. They are </w:t>
      </w:r>
      <w:r w:rsidR="00685DAC" w:rsidRPr="00083482">
        <w:t xml:space="preserve">called Vaishnavas and are </w:t>
      </w:r>
      <w:r w:rsidRPr="00083482">
        <w:t>the</w:t>
      </w:r>
      <w:r w:rsidR="00685DAC" w:rsidRPr="00083482">
        <w:t xml:space="preserve"> best among my followers</w:t>
      </w:r>
      <w:r w:rsidR="00A375F4" w:rsidRPr="00083482">
        <w:t xml:space="preserve">. </w:t>
      </w:r>
      <w:r w:rsidR="003C15DF" w:rsidRPr="00083482">
        <w:t>They exist in my refuge</w:t>
      </w:r>
      <w:r w:rsidRPr="00083482">
        <w:t xml:space="preserve">. </w:t>
      </w:r>
    </w:p>
    <w:p w14:paraId="1FF61DAC" w14:textId="77777777" w:rsidR="00884DEF" w:rsidRPr="00083482" w:rsidRDefault="00884DEF" w:rsidP="00884DEF">
      <w:pPr>
        <w:pStyle w:val="ApplNotes"/>
      </w:pPr>
      <w:r w:rsidRPr="00083482">
        <w:t xml:space="preserve">I </w:t>
      </w:r>
      <w:r w:rsidR="00BA3B1C" w:rsidRPr="00083482">
        <w:t>form</w:t>
      </w:r>
      <w:r w:rsidRPr="00083482">
        <w:t xml:space="preserve"> Myself</w:t>
      </w:r>
      <w:r w:rsidR="00BA3B1C" w:rsidRPr="00083482">
        <w:t>,</w:t>
      </w:r>
      <w:r w:rsidRPr="00083482">
        <w:t xml:space="preserve"> so that My followers can grasp and worship Me.</w:t>
      </w:r>
    </w:p>
    <w:p w14:paraId="3FDD12FF" w14:textId="77777777" w:rsidR="00EE69AD" w:rsidRPr="00083482" w:rsidRDefault="00EB3A34">
      <w:r w:rsidRPr="00083482">
        <w:t xml:space="preserve">My name, actions and form cannot be expressed by speech or thought. Without seeing Me, </w:t>
      </w:r>
      <w:proofErr w:type="gramStart"/>
      <w:r w:rsidRPr="00083482">
        <w:t>My</w:t>
      </w:r>
      <w:proofErr w:type="gramEnd"/>
      <w:r w:rsidRPr="00083482">
        <w:t xml:space="preserve"> followers would </w:t>
      </w:r>
      <w:r w:rsidR="003C15DF" w:rsidRPr="00083482">
        <w:t>neither</w:t>
      </w:r>
      <w:r w:rsidRPr="00083482">
        <w:t xml:space="preserve"> carry their body nor nourish it. They feel that passing a moment without seeing Me is like the passing a thousand </w:t>
      </w:r>
      <w:r w:rsidR="00FC28D6" w:rsidRPr="00083482">
        <w:t>cycles of creation</w:t>
      </w:r>
      <w:r w:rsidRPr="00083482">
        <w:t xml:space="preserve">. They would </w:t>
      </w:r>
      <w:r w:rsidR="003C15DF" w:rsidRPr="00083482">
        <w:t>lose</w:t>
      </w:r>
      <w:r w:rsidRPr="00083482">
        <w:t xml:space="preserve"> strength in their limbs</w:t>
      </w:r>
      <w:r w:rsidR="007D1CF0" w:rsidRPr="00083482">
        <w:t xml:space="preserve"> if they do</w:t>
      </w:r>
      <w:r w:rsidRPr="00083482">
        <w:t>n</w:t>
      </w:r>
      <w:r w:rsidR="007D1CF0" w:rsidRPr="00083482">
        <w:t>’</w:t>
      </w:r>
      <w:r w:rsidRPr="00083482">
        <w:t xml:space="preserve">t see Me. I take birth to protect them, by showing </w:t>
      </w:r>
      <w:r w:rsidR="00A375F4" w:rsidRPr="00083482">
        <w:t>M</w:t>
      </w:r>
      <w:r w:rsidRPr="00083482">
        <w:t xml:space="preserve">yself and by interacting with them. My birth is also to destroy those who </w:t>
      </w:r>
      <w:r w:rsidR="007D1CF0" w:rsidRPr="00083482">
        <w:t xml:space="preserve">are </w:t>
      </w:r>
      <w:r w:rsidRPr="00083482">
        <w:t>oppose</w:t>
      </w:r>
      <w:r w:rsidR="007D1CF0" w:rsidRPr="00083482">
        <w:t>d</w:t>
      </w:r>
      <w:r w:rsidRPr="00083482">
        <w:t xml:space="preserve"> to </w:t>
      </w:r>
      <w:r w:rsidR="00A375F4" w:rsidRPr="00083482">
        <w:t>M</w:t>
      </w:r>
      <w:r w:rsidRPr="00083482">
        <w:t>y followers.</w:t>
      </w:r>
    </w:p>
    <w:p w14:paraId="1F2E8D5E" w14:textId="77777777" w:rsidR="00EE69AD" w:rsidRPr="00083482" w:rsidRDefault="00EB3A34">
      <w:r w:rsidRPr="00083482">
        <w:t xml:space="preserve">To establish the principles laid down in the Vedas, I enable people to worship Me by showing Myself in a form that can be worshipped. </w:t>
      </w:r>
    </w:p>
    <w:p w14:paraId="57F2029F" w14:textId="77777777" w:rsidR="00EE69AD" w:rsidRPr="00083482" w:rsidRDefault="00EB3A34">
      <w:r w:rsidRPr="00083482">
        <w:t>To accomplish these goals, I create Myself over the ages in the form of a human</w:t>
      </w:r>
      <w:r w:rsidR="007D1CF0" w:rsidRPr="00083482">
        <w:t>, a power</w:t>
      </w:r>
      <w:r w:rsidRPr="00083482">
        <w:t xml:space="preserve"> or even something else.</w:t>
      </w:r>
    </w:p>
    <w:p w14:paraId="7A5B85CB" w14:textId="77777777" w:rsidR="00EE69AD" w:rsidRPr="00083482" w:rsidRDefault="00F10D1F">
      <w:r w:rsidRPr="00083482">
        <w:t>In this Shloka,</w:t>
      </w:r>
      <w:r w:rsidR="003C15DF" w:rsidRPr="00083482">
        <w:t xml:space="preserve"> the phrase ‘various yugas’ conveys the meaning </w:t>
      </w:r>
      <w:r w:rsidR="00EB3A34" w:rsidRPr="00083482">
        <w:t xml:space="preserve">that the Lord has no preference for any particular </w:t>
      </w:r>
      <w:hyperlink w:anchor="yugas" w:history="1">
        <w:r w:rsidR="00BE153E" w:rsidRPr="00083482">
          <w:rPr>
            <w:rStyle w:val="Hyperlink"/>
          </w:rPr>
          <w:t>yuga</w:t>
        </w:r>
      </w:hyperlink>
      <w:r w:rsidR="00BE153E" w:rsidRPr="00083482">
        <w:t xml:space="preserve">, such as </w:t>
      </w:r>
      <w:r w:rsidR="00BE153E" w:rsidRPr="00083482">
        <w:rPr>
          <w:noProof/>
          <w:lang w:bidi="sa-IN"/>
        </w:rPr>
        <w:t>[kr`ta]</w:t>
      </w:r>
      <w:r w:rsidR="00BE153E" w:rsidRPr="00083482">
        <w:t xml:space="preserve"> or </w:t>
      </w:r>
      <w:r w:rsidR="00BE153E" w:rsidRPr="00083482">
        <w:rPr>
          <w:noProof/>
          <w:lang w:bidi="sa-IN"/>
        </w:rPr>
        <w:t>[trEta</w:t>
      </w:r>
      <w:r w:rsidR="00EB3A34" w:rsidRPr="00083482">
        <w:rPr>
          <w:noProof/>
          <w:lang w:bidi="sa-IN"/>
        </w:rPr>
        <w:t>]</w:t>
      </w:r>
    </w:p>
    <w:p w14:paraId="2428BC80" w14:textId="77777777" w:rsidR="00EE69AD" w:rsidRPr="00083482" w:rsidRDefault="00CA3C91">
      <w:pPr>
        <w:pStyle w:val="Heading2"/>
      </w:pPr>
      <w:r w:rsidRPr="00083482">
        <w:lastRenderedPageBreak/>
        <w:t>4-9</w:t>
      </w:r>
    </w:p>
    <w:p w14:paraId="49D448CD" w14:textId="77777777" w:rsidR="00EE69AD" w:rsidRPr="00083482" w:rsidRDefault="00EB3A34">
      <w:pPr>
        <w:pStyle w:val="Shloka"/>
        <w:rPr>
          <w:noProof/>
          <w:lang w:bidi="sa-IN"/>
        </w:rPr>
      </w:pPr>
      <w:r w:rsidRPr="00083482">
        <w:rPr>
          <w:noProof/>
          <w:lang w:bidi="sa-IN"/>
        </w:rPr>
        <w:t>[</w:t>
      </w:r>
    </w:p>
    <w:p w14:paraId="6FF9B331" w14:textId="77777777" w:rsidR="00EE69AD" w:rsidRPr="00083482" w:rsidRDefault="00EB3A34">
      <w:pPr>
        <w:pStyle w:val="Shloka"/>
        <w:rPr>
          <w:noProof/>
          <w:lang w:bidi="sa-IN"/>
        </w:rPr>
      </w:pPr>
      <w:r w:rsidRPr="00083482">
        <w:rPr>
          <w:noProof/>
          <w:lang w:bidi="sa-IN"/>
        </w:rPr>
        <w:t>janma karma cha mE divyam Evam yO vetti tattvata: |</w:t>
      </w:r>
    </w:p>
    <w:p w14:paraId="595C4D05" w14:textId="77777777" w:rsidR="00EE69AD" w:rsidRPr="00083482" w:rsidRDefault="00EB3A34">
      <w:pPr>
        <w:pStyle w:val="Shloka"/>
        <w:rPr>
          <w:noProof/>
          <w:lang w:bidi="sa-IN"/>
        </w:rPr>
      </w:pPr>
      <w:r w:rsidRPr="00083482">
        <w:rPr>
          <w:noProof/>
          <w:lang w:bidi="sa-IN"/>
        </w:rPr>
        <w:t>tyaktvA dEham punarjanma naiti mAmEti sa: arjuna || 9 ||</w:t>
      </w:r>
    </w:p>
    <w:p w14:paraId="45039A26" w14:textId="77777777" w:rsidR="00EE69AD" w:rsidRPr="00083482" w:rsidRDefault="00EB3A34">
      <w:pPr>
        <w:pStyle w:val="Shloka"/>
      </w:pPr>
      <w:r w:rsidRPr="00083482">
        <w:rPr>
          <w:noProof/>
          <w:lang w:bidi="sa-IN"/>
        </w:rPr>
        <w:t>]</w:t>
      </w:r>
    </w:p>
    <w:p w14:paraId="363D7BC5" w14:textId="5391D76C" w:rsidR="00EE69AD" w:rsidRPr="00083482" w:rsidRDefault="00EB3A34" w:rsidP="00A22026">
      <w:pPr>
        <w:pStyle w:val="ExplnOfShloka"/>
      </w:pPr>
      <w:r w:rsidRPr="00083482">
        <w:rPr>
          <w:noProof/>
          <w:szCs w:val="20"/>
          <w:lang w:bidi="sa-IN"/>
        </w:rPr>
        <w:t>[arjun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mE]</w:t>
      </w:r>
      <w:r w:rsidRPr="00083482">
        <w:rPr>
          <w:szCs w:val="20"/>
        </w:rPr>
        <w:t xml:space="preserve"> my </w:t>
      </w:r>
      <w:r w:rsidRPr="00083482">
        <w:rPr>
          <w:noProof/>
          <w:szCs w:val="20"/>
          <w:lang w:bidi="sa-IN"/>
        </w:rPr>
        <w:t>[janma karma cha]</w:t>
      </w:r>
      <w:r w:rsidRPr="00083482">
        <w:rPr>
          <w:szCs w:val="20"/>
        </w:rPr>
        <w:t xml:space="preserve"> birth and deeds </w:t>
      </w:r>
      <w:r w:rsidRPr="00083482">
        <w:rPr>
          <w:noProof/>
          <w:szCs w:val="20"/>
          <w:lang w:bidi="sa-IN"/>
        </w:rPr>
        <w:t>[divyam]</w:t>
      </w:r>
      <w:r w:rsidRPr="00083482">
        <w:rPr>
          <w:szCs w:val="20"/>
        </w:rPr>
        <w:t xml:space="preserve"> are beyond the influences of this world. </w:t>
      </w:r>
      <w:r w:rsidRPr="00083482">
        <w:rPr>
          <w:noProof/>
          <w:szCs w:val="20"/>
          <w:lang w:bidi="sa-IN"/>
        </w:rPr>
        <w:t>[ya:]</w:t>
      </w:r>
      <w:r w:rsidRPr="00083482">
        <w:rPr>
          <w:szCs w:val="20"/>
        </w:rPr>
        <w:t xml:space="preserve"> Whoever </w:t>
      </w:r>
      <w:r w:rsidRPr="00083482">
        <w:rPr>
          <w:noProof/>
          <w:szCs w:val="20"/>
          <w:lang w:bidi="sa-IN"/>
        </w:rPr>
        <w:t>[vetti]</w:t>
      </w:r>
      <w:r w:rsidRPr="00083482">
        <w:rPr>
          <w:szCs w:val="20"/>
        </w:rPr>
        <w:t xml:space="preserve"> knows this fact </w:t>
      </w:r>
      <w:r w:rsidRPr="00083482">
        <w:rPr>
          <w:noProof/>
          <w:szCs w:val="20"/>
          <w:lang w:bidi="sa-IN"/>
        </w:rPr>
        <w:t>[Evam]</w:t>
      </w:r>
      <w:r w:rsidRPr="00083482">
        <w:rPr>
          <w:szCs w:val="20"/>
        </w:rPr>
        <w:t xml:space="preserve"> in this way, </w:t>
      </w:r>
      <w:r w:rsidRPr="00083482">
        <w:rPr>
          <w:noProof/>
          <w:szCs w:val="20"/>
          <w:lang w:bidi="sa-IN"/>
        </w:rPr>
        <w:t>[tattvata:]</w:t>
      </w:r>
      <w:r w:rsidRPr="00083482">
        <w:rPr>
          <w:szCs w:val="20"/>
        </w:rPr>
        <w:t xml:space="preserve"> in its real sense, </w:t>
      </w:r>
      <w:r w:rsidRPr="00083482">
        <w:rPr>
          <w:noProof/>
          <w:szCs w:val="20"/>
          <w:lang w:bidi="sa-IN"/>
        </w:rPr>
        <w:t>[sa: naiti]</w:t>
      </w:r>
      <w:r w:rsidRPr="00083482">
        <w:rPr>
          <w:szCs w:val="20"/>
        </w:rPr>
        <w:t xml:space="preserve"> will not end up </w:t>
      </w:r>
      <w:r w:rsidRPr="00083482">
        <w:rPr>
          <w:noProof/>
          <w:szCs w:val="20"/>
          <w:lang w:bidi="sa-IN"/>
        </w:rPr>
        <w:t>[punarjanma]</w:t>
      </w:r>
      <w:r w:rsidRPr="00083482">
        <w:rPr>
          <w:szCs w:val="20"/>
        </w:rPr>
        <w:t xml:space="preserve"> in another birth. </w:t>
      </w:r>
      <w:r w:rsidRPr="00083482">
        <w:rPr>
          <w:noProof/>
          <w:szCs w:val="20"/>
          <w:lang w:bidi="sa-IN"/>
        </w:rPr>
        <w:t>[mAmEti]</w:t>
      </w:r>
      <w:r w:rsidRPr="00083482">
        <w:rPr>
          <w:szCs w:val="20"/>
        </w:rPr>
        <w:t xml:space="preserve"> He will attain Me.</w:t>
      </w:r>
    </w:p>
    <w:p w14:paraId="6FC217D8" w14:textId="77777777" w:rsidR="00EE69AD" w:rsidRPr="00083482" w:rsidRDefault="00EB3A34">
      <w:r w:rsidRPr="00083482">
        <w:t xml:space="preserve">My birth is not </w:t>
      </w:r>
      <w:r w:rsidR="00157836" w:rsidRPr="00083482">
        <w:t>subject to</w:t>
      </w:r>
      <w:r w:rsidRPr="00083482">
        <w:t xml:space="preserve"> the </w:t>
      </w:r>
      <w:hyperlink w:anchor="satva_rajas_tamas" w:history="1">
        <w:r w:rsidRPr="00083482">
          <w:rPr>
            <w:rStyle w:val="Hyperlink"/>
          </w:rPr>
          <w:t>three qualities</w:t>
        </w:r>
      </w:hyperlink>
      <w:r w:rsidRPr="00083482">
        <w:t xml:space="preserve"> embedded in nature</w:t>
      </w:r>
      <w:r w:rsidR="00157836" w:rsidRPr="00083482">
        <w:t xml:space="preserve">- </w:t>
      </w:r>
      <w:r w:rsidR="00F2103C" w:rsidRPr="00083482">
        <w:t>Unlike</w:t>
      </w:r>
      <w:r w:rsidR="00157836" w:rsidRPr="00083482">
        <w:t xml:space="preserve"> o</w:t>
      </w:r>
      <w:r w:rsidRPr="00083482">
        <w:t>rdinary beings</w:t>
      </w:r>
      <w:r w:rsidR="00157836" w:rsidRPr="00083482">
        <w:t>,</w:t>
      </w:r>
      <w:r w:rsidRPr="00083482">
        <w:t xml:space="preserve"> </w:t>
      </w:r>
      <w:r w:rsidR="00157836" w:rsidRPr="00083482">
        <w:t xml:space="preserve">who accumulate these qualities </w:t>
      </w:r>
      <w:r w:rsidRPr="00083482">
        <w:t xml:space="preserve">through </w:t>
      </w:r>
      <w:r w:rsidR="00157836" w:rsidRPr="00083482">
        <w:t xml:space="preserve">their </w:t>
      </w:r>
      <w:r w:rsidRPr="00083482">
        <w:t>deeds</w:t>
      </w:r>
      <w:r w:rsidR="00157836" w:rsidRPr="00083482">
        <w:t xml:space="preserve"> and are born according to them</w:t>
      </w:r>
      <w:r w:rsidRPr="00083482">
        <w:t xml:space="preserve">. </w:t>
      </w:r>
      <w:r w:rsidR="00157836" w:rsidRPr="00083482">
        <w:t xml:space="preserve">I retain all My auspicious qualities even when I am born- </w:t>
      </w:r>
      <w:r w:rsidRPr="00083482">
        <w:t>I am the Lord of everything, I know everything</w:t>
      </w:r>
      <w:r w:rsidR="00A500F6" w:rsidRPr="00083482">
        <w:t>,</w:t>
      </w:r>
      <w:r w:rsidR="00157836" w:rsidRPr="00083482">
        <w:t xml:space="preserve"> </w:t>
      </w:r>
      <w:proofErr w:type="gramStart"/>
      <w:r w:rsidR="00157836" w:rsidRPr="00083482">
        <w:t>My</w:t>
      </w:r>
      <w:proofErr w:type="gramEnd"/>
      <w:r w:rsidR="00157836" w:rsidRPr="00083482">
        <w:t xml:space="preserve"> purpose is always fulfilled</w:t>
      </w:r>
      <w:r w:rsidRPr="00083482">
        <w:t xml:space="preserve">. I take birth with the intention of protecting the virtuous and with the intention of </w:t>
      </w:r>
      <w:r w:rsidR="00A500F6" w:rsidRPr="00083482">
        <w:t xml:space="preserve">letting </w:t>
      </w:r>
      <w:r w:rsidRPr="00083482">
        <w:t xml:space="preserve">all beings take refuge in Me. My birth and deeds are beyond the influences of this world. A person who realizes </w:t>
      </w:r>
      <w:r w:rsidR="00A500F6" w:rsidRPr="00083482">
        <w:t>this</w:t>
      </w:r>
      <w:r w:rsidRPr="00083482">
        <w:t xml:space="preserve"> </w:t>
      </w:r>
      <w:r w:rsidR="00A500F6" w:rsidRPr="00083482">
        <w:t>unique</w:t>
      </w:r>
      <w:r w:rsidRPr="00083482">
        <w:t xml:space="preserve"> nature of my </w:t>
      </w:r>
      <w:r w:rsidR="00A500F6" w:rsidRPr="00083482">
        <w:t xml:space="preserve">birth and deeds </w:t>
      </w:r>
      <w:r w:rsidRPr="00083482">
        <w:t>will not be born again after discarding his present body. This person will attain Me.</w:t>
      </w:r>
    </w:p>
    <w:p w14:paraId="0419AD29" w14:textId="77777777" w:rsidR="00EE69AD" w:rsidRPr="00083482" w:rsidRDefault="00EB3A34">
      <w:r w:rsidRPr="00083482">
        <w:t>By knowing the real nature of My birth and deeds,</w:t>
      </w:r>
      <w:r w:rsidR="00A500F6" w:rsidRPr="00083482">
        <w:t xml:space="preserve"> which are beyond the influence</w:t>
      </w:r>
      <w:r w:rsidRPr="00083482">
        <w:t xml:space="preserve"> of the world, all obstacles to take refuge in Me are destroyed. The person will take refuge in Me in his present life itself, as described before- having Me as the only desire, having Me alone in his consciousness. He will attain Me without fail.</w:t>
      </w:r>
    </w:p>
    <w:p w14:paraId="6814C2C0" w14:textId="77777777" w:rsidR="00EE69AD" w:rsidRPr="00083482" w:rsidRDefault="00CA3C91">
      <w:pPr>
        <w:pStyle w:val="Heading2"/>
      </w:pPr>
      <w:r w:rsidRPr="00083482">
        <w:t>4-10</w:t>
      </w:r>
    </w:p>
    <w:p w14:paraId="7F803D2D" w14:textId="77777777" w:rsidR="00EE69AD" w:rsidRPr="00083482" w:rsidRDefault="00EB3A34">
      <w:pPr>
        <w:pStyle w:val="Shloka"/>
        <w:rPr>
          <w:noProof/>
          <w:lang w:bidi="sa-IN"/>
        </w:rPr>
      </w:pPr>
      <w:r w:rsidRPr="00083482">
        <w:rPr>
          <w:noProof/>
          <w:lang w:bidi="sa-IN"/>
        </w:rPr>
        <w:t>[</w:t>
      </w:r>
    </w:p>
    <w:p w14:paraId="75B7EA18" w14:textId="77777777" w:rsidR="00EE69AD" w:rsidRPr="00083482" w:rsidRDefault="00EB3A34">
      <w:pPr>
        <w:pStyle w:val="Shloka"/>
        <w:rPr>
          <w:noProof/>
          <w:lang w:bidi="sa-IN"/>
        </w:rPr>
      </w:pPr>
      <w:r w:rsidRPr="00083482">
        <w:rPr>
          <w:noProof/>
          <w:lang w:bidi="sa-IN"/>
        </w:rPr>
        <w:t>vIta rAga bhaya krOdhA: manmayA mAm upAshritA: |</w:t>
      </w:r>
    </w:p>
    <w:p w14:paraId="2B9C9993" w14:textId="77777777" w:rsidR="00EE69AD" w:rsidRPr="00083482" w:rsidRDefault="00EB3A34">
      <w:pPr>
        <w:pStyle w:val="Shloka"/>
        <w:rPr>
          <w:noProof/>
          <w:lang w:bidi="sa-IN"/>
        </w:rPr>
      </w:pPr>
      <w:r w:rsidRPr="00083482">
        <w:rPr>
          <w:noProof/>
          <w:lang w:bidi="sa-IN"/>
        </w:rPr>
        <w:t>bahavO jnAna tapasA pUtA madbhAvam AgatA: || 10 ||</w:t>
      </w:r>
    </w:p>
    <w:p w14:paraId="31BC63CF" w14:textId="77777777" w:rsidR="00EE69AD" w:rsidRPr="00083482" w:rsidRDefault="00EB3A34">
      <w:pPr>
        <w:pStyle w:val="Shloka"/>
      </w:pPr>
      <w:r w:rsidRPr="00083482">
        <w:rPr>
          <w:noProof/>
          <w:lang w:bidi="sa-IN"/>
        </w:rPr>
        <w:t>]</w:t>
      </w:r>
    </w:p>
    <w:p w14:paraId="234DDA03" w14:textId="066DF136" w:rsidR="00EE69AD" w:rsidRPr="00083482" w:rsidRDefault="00462EF3" w:rsidP="00A22026">
      <w:pPr>
        <w:pStyle w:val="ExplnOfShloka"/>
      </w:pPr>
      <w:r w:rsidRPr="00083482">
        <w:rPr>
          <w:noProof/>
          <w:szCs w:val="20"/>
          <w:lang w:bidi="sa-IN"/>
        </w:rPr>
        <w:t>[bahava:]</w:t>
      </w:r>
      <w:r w:rsidRPr="00083482">
        <w:rPr>
          <w:szCs w:val="20"/>
        </w:rPr>
        <w:t xml:space="preserve"> </w:t>
      </w:r>
      <w:r>
        <w:rPr>
          <w:szCs w:val="20"/>
        </w:rPr>
        <w:t>M</w:t>
      </w:r>
      <w:r w:rsidRPr="00083482">
        <w:rPr>
          <w:szCs w:val="20"/>
        </w:rPr>
        <w:t xml:space="preserve">any people </w:t>
      </w:r>
      <w:r w:rsidRPr="00083482">
        <w:rPr>
          <w:noProof/>
          <w:szCs w:val="20"/>
          <w:lang w:bidi="sa-IN"/>
        </w:rPr>
        <w:t>[mAm upAshritA:]</w:t>
      </w:r>
      <w:r w:rsidRPr="00083482">
        <w:rPr>
          <w:szCs w:val="20"/>
        </w:rPr>
        <w:t xml:space="preserve"> have taken refuge in Me</w:t>
      </w:r>
      <w:r>
        <w:rPr>
          <w:szCs w:val="20"/>
        </w:rPr>
        <w:t>,</w:t>
      </w:r>
      <w:r w:rsidRPr="00083482">
        <w:rPr>
          <w:szCs w:val="20"/>
        </w:rPr>
        <w:t xml:space="preserve"> </w:t>
      </w:r>
      <w:r w:rsidR="00EB3A34" w:rsidRPr="00083482">
        <w:rPr>
          <w:noProof/>
          <w:szCs w:val="20"/>
          <w:lang w:bidi="sa-IN"/>
        </w:rPr>
        <w:t>[vIta rAga bhaya krOdhA:]</w:t>
      </w:r>
      <w:r w:rsidR="00EB3A34" w:rsidRPr="00083482">
        <w:rPr>
          <w:szCs w:val="20"/>
        </w:rPr>
        <w:t xml:space="preserve"> </w:t>
      </w:r>
      <w:r>
        <w:rPr>
          <w:szCs w:val="20"/>
        </w:rPr>
        <w:t>d</w:t>
      </w:r>
      <w:r w:rsidR="00EB3A34" w:rsidRPr="00083482">
        <w:rPr>
          <w:szCs w:val="20"/>
        </w:rPr>
        <w:t>iscarding desire, fear and anger</w:t>
      </w:r>
      <w:r>
        <w:rPr>
          <w:szCs w:val="20"/>
        </w:rPr>
        <w:t>.</w:t>
      </w:r>
      <w:r w:rsidR="00EB3A34" w:rsidRPr="00083482">
        <w:rPr>
          <w:szCs w:val="20"/>
        </w:rPr>
        <w:t xml:space="preserve"> </w:t>
      </w:r>
      <w:r w:rsidR="00EB3A34" w:rsidRPr="00083482">
        <w:rPr>
          <w:noProof/>
          <w:szCs w:val="20"/>
          <w:lang w:bidi="sa-IN"/>
        </w:rPr>
        <w:t>[manmayA:]</w:t>
      </w:r>
      <w:r w:rsidR="00EB3A34" w:rsidRPr="00083482">
        <w:rPr>
          <w:szCs w:val="20"/>
        </w:rPr>
        <w:t xml:space="preserve"> </w:t>
      </w:r>
      <w:r>
        <w:rPr>
          <w:szCs w:val="20"/>
        </w:rPr>
        <w:t>They fill</w:t>
      </w:r>
      <w:r w:rsidR="00EB3A34" w:rsidRPr="00083482">
        <w:rPr>
          <w:szCs w:val="20"/>
        </w:rPr>
        <w:t xml:space="preserve"> Me in </w:t>
      </w:r>
      <w:r w:rsidR="00837A4D" w:rsidRPr="00083482">
        <w:rPr>
          <w:szCs w:val="20"/>
        </w:rPr>
        <w:t>th</w:t>
      </w:r>
      <w:r w:rsidR="00837A4D">
        <w:rPr>
          <w:szCs w:val="20"/>
        </w:rPr>
        <w:t>eir</w:t>
      </w:r>
      <w:r w:rsidR="00EB3A34" w:rsidRPr="00083482">
        <w:rPr>
          <w:szCs w:val="20"/>
        </w:rPr>
        <w:t xml:space="preserve"> mind</w:t>
      </w:r>
      <w:r>
        <w:rPr>
          <w:szCs w:val="20"/>
        </w:rPr>
        <w:t>s.</w:t>
      </w:r>
      <w:r w:rsidR="00EB3A34" w:rsidRPr="00083482">
        <w:rPr>
          <w:szCs w:val="20"/>
        </w:rPr>
        <w:t xml:space="preserve"> </w:t>
      </w:r>
      <w:r w:rsidR="00EB3A34" w:rsidRPr="00083482">
        <w:rPr>
          <w:noProof/>
          <w:szCs w:val="20"/>
          <w:lang w:bidi="sa-IN"/>
        </w:rPr>
        <w:t>[jnAna tapasA pUtA:]</w:t>
      </w:r>
      <w:r w:rsidR="00EB3A34" w:rsidRPr="00083482">
        <w:rPr>
          <w:szCs w:val="20"/>
        </w:rPr>
        <w:t xml:space="preserve"> They have been purified by </w:t>
      </w:r>
      <w:r w:rsidR="00103A6A" w:rsidRPr="00083482">
        <w:rPr>
          <w:szCs w:val="20"/>
        </w:rPr>
        <w:t>pursuing</w:t>
      </w:r>
      <w:r w:rsidR="00EB3A34" w:rsidRPr="00083482">
        <w:rPr>
          <w:szCs w:val="20"/>
        </w:rPr>
        <w:t xml:space="preserve"> </w:t>
      </w:r>
      <w:r w:rsidR="00A500F6" w:rsidRPr="00083482">
        <w:rPr>
          <w:szCs w:val="20"/>
        </w:rPr>
        <w:t xml:space="preserve">My </w:t>
      </w:r>
      <w:r w:rsidR="00EB3A34" w:rsidRPr="00083482">
        <w:rPr>
          <w:szCs w:val="20"/>
        </w:rPr>
        <w:t xml:space="preserve">knowledge single-mindedly </w:t>
      </w:r>
      <w:r w:rsidR="00EB3A34" w:rsidRPr="00083482">
        <w:rPr>
          <w:noProof/>
          <w:szCs w:val="20"/>
          <w:lang w:bidi="sa-IN"/>
        </w:rPr>
        <w:t>[madbhAvam AgatA:]</w:t>
      </w:r>
      <w:r w:rsidR="00EB3A34" w:rsidRPr="00083482">
        <w:rPr>
          <w:szCs w:val="20"/>
        </w:rPr>
        <w:t xml:space="preserve"> and have attained My qualities.</w:t>
      </w:r>
    </w:p>
    <w:p w14:paraId="7CB16872" w14:textId="3BAB1938" w:rsidR="00EE69AD" w:rsidRPr="00083482" w:rsidRDefault="00EB3A34">
      <w:r w:rsidRPr="00083482">
        <w:t xml:space="preserve">Many have been purified by </w:t>
      </w:r>
      <w:r w:rsidR="00103A6A" w:rsidRPr="00083482">
        <w:t>pursuing</w:t>
      </w:r>
      <w:r w:rsidRPr="00083482">
        <w:t xml:space="preserve"> the knowledge about the real nature of My birth, without getting distracted. They have reaped the benefits described previously. This is what the scriptures say: </w:t>
      </w:r>
      <w:r w:rsidR="00AC3E64">
        <w:t>‘</w:t>
      </w:r>
      <w:r w:rsidRPr="00083482">
        <w:t>Learned people know the natu</w:t>
      </w:r>
      <w:r w:rsidR="00A500F6" w:rsidRPr="00083482">
        <w:t>re of His birth</w:t>
      </w:r>
      <w:r w:rsidR="00AC3E64">
        <w:t>’</w:t>
      </w:r>
      <w:r w:rsidR="00A500F6" w:rsidRPr="00083482">
        <w:t xml:space="preserve"> </w:t>
      </w:r>
      <w:r w:rsidR="00A500F6" w:rsidRPr="00083482">
        <w:rPr>
          <w:noProof/>
          <w:lang w:bidi="sa-IN"/>
        </w:rPr>
        <w:t>[puruShasUkta]</w:t>
      </w:r>
      <w:r w:rsidRPr="00083482">
        <w:t>.</w:t>
      </w:r>
    </w:p>
    <w:p w14:paraId="3D00E8EE" w14:textId="77777777" w:rsidR="00EE69AD" w:rsidRPr="00083482" w:rsidRDefault="00A500F6">
      <w:r w:rsidRPr="00083482">
        <w:t xml:space="preserve">In summary, </w:t>
      </w:r>
      <w:proofErr w:type="gramStart"/>
      <w:r w:rsidR="00EB3A34" w:rsidRPr="00083482">
        <w:t>The</w:t>
      </w:r>
      <w:proofErr w:type="gramEnd"/>
      <w:r w:rsidR="00EB3A34" w:rsidRPr="00083482">
        <w:t xml:space="preserve"> best among </w:t>
      </w:r>
      <w:r w:rsidRPr="00083482">
        <w:t>the wise</w:t>
      </w:r>
      <w:r w:rsidR="00EB3A34" w:rsidRPr="00083482">
        <w:t xml:space="preserve"> will know the real nature of the Lord’s birth, as </w:t>
      </w:r>
      <w:r w:rsidRPr="00083482">
        <w:t xml:space="preserve">told in this chapter (Shlokas 5 to </w:t>
      </w:r>
      <w:r w:rsidR="00EB3A34" w:rsidRPr="00083482">
        <w:t>9 above).</w:t>
      </w:r>
    </w:p>
    <w:p w14:paraId="66F4D4B1" w14:textId="77777777" w:rsidR="00EE69AD" w:rsidRPr="00083482" w:rsidRDefault="00CA3C91">
      <w:pPr>
        <w:pStyle w:val="Heading2"/>
      </w:pPr>
      <w:r w:rsidRPr="00083482">
        <w:t>4-11</w:t>
      </w:r>
    </w:p>
    <w:p w14:paraId="59906929" w14:textId="77777777" w:rsidR="00EE69AD" w:rsidRPr="00083482" w:rsidRDefault="00EB3A34">
      <w:pPr>
        <w:pStyle w:val="Shloka"/>
        <w:rPr>
          <w:noProof/>
          <w:lang w:bidi="sa-IN"/>
        </w:rPr>
      </w:pPr>
      <w:r w:rsidRPr="00083482">
        <w:rPr>
          <w:noProof/>
          <w:lang w:bidi="sa-IN"/>
        </w:rPr>
        <w:t>[</w:t>
      </w:r>
    </w:p>
    <w:p w14:paraId="141F2217" w14:textId="77777777" w:rsidR="00EE69AD" w:rsidRPr="00083482" w:rsidRDefault="00EB3A34">
      <w:pPr>
        <w:pStyle w:val="Shloka"/>
        <w:rPr>
          <w:noProof/>
          <w:lang w:bidi="sa-IN"/>
        </w:rPr>
      </w:pPr>
      <w:r w:rsidRPr="00083482">
        <w:rPr>
          <w:noProof/>
          <w:lang w:bidi="sa-IN"/>
        </w:rPr>
        <w:t>yO yathA mAm prapadyantE tAn tathaiva bhajAmyaham |</w:t>
      </w:r>
    </w:p>
    <w:p w14:paraId="096B77D1" w14:textId="77777777" w:rsidR="00EE69AD" w:rsidRPr="00083482" w:rsidRDefault="00EB3A34">
      <w:pPr>
        <w:pStyle w:val="Shloka"/>
        <w:rPr>
          <w:noProof/>
          <w:lang w:bidi="sa-IN"/>
        </w:rPr>
      </w:pPr>
      <w:r w:rsidRPr="00083482">
        <w:rPr>
          <w:noProof/>
          <w:lang w:bidi="sa-IN"/>
        </w:rPr>
        <w:lastRenderedPageBreak/>
        <w:t>mama vartmAnuvartantE manuShyA: pArtha sarvasha: || 11 ||</w:t>
      </w:r>
    </w:p>
    <w:p w14:paraId="7AE04DE3" w14:textId="75544866" w:rsidR="00EE69AD" w:rsidRPr="00083482" w:rsidRDefault="00EB3A34" w:rsidP="00A22026">
      <w:pPr>
        <w:pStyle w:val="ExplnOfShloka"/>
      </w:pPr>
      <w:r w:rsidRPr="00083482">
        <w:rPr>
          <w:noProof/>
          <w:lang w:bidi="sa-IN"/>
        </w:rPr>
        <w:t>]</w:t>
      </w:r>
      <w:r w:rsidRPr="00083482">
        <w:br/>
      </w:r>
      <w:r w:rsidRPr="00083482">
        <w:rPr>
          <w:noProof/>
          <w:szCs w:val="20"/>
          <w:lang w:bidi="sa-IN"/>
        </w:rPr>
        <w:t>[yO]</w:t>
      </w:r>
      <w:r w:rsidRPr="00083482">
        <w:rPr>
          <w:szCs w:val="20"/>
        </w:rPr>
        <w:t xml:space="preserve"> Whoever </w:t>
      </w:r>
      <w:r w:rsidRPr="00083482">
        <w:rPr>
          <w:noProof/>
          <w:szCs w:val="20"/>
          <w:lang w:bidi="sa-IN"/>
        </w:rPr>
        <w:t>[mAm prapadyantE]</w:t>
      </w:r>
      <w:r w:rsidRPr="00083482">
        <w:rPr>
          <w:szCs w:val="20"/>
        </w:rPr>
        <w:t xml:space="preserve"> surrenders and takes refuge in Me </w:t>
      </w:r>
      <w:r w:rsidRPr="00083482">
        <w:rPr>
          <w:noProof/>
          <w:szCs w:val="20"/>
          <w:lang w:bidi="sa-IN"/>
        </w:rPr>
        <w:t>[yathA]</w:t>
      </w:r>
      <w:r w:rsidRPr="00083482">
        <w:rPr>
          <w:szCs w:val="20"/>
        </w:rPr>
        <w:t xml:space="preserve"> in any way, </w:t>
      </w:r>
      <w:r w:rsidRPr="00083482">
        <w:rPr>
          <w:noProof/>
          <w:szCs w:val="20"/>
          <w:lang w:bidi="sa-IN"/>
        </w:rPr>
        <w:t>[bhajAmi tAn]</w:t>
      </w:r>
      <w:r w:rsidRPr="00083482">
        <w:rPr>
          <w:szCs w:val="20"/>
        </w:rPr>
        <w:t xml:space="preserve"> I will adore them </w:t>
      </w:r>
      <w:r w:rsidRPr="00083482">
        <w:rPr>
          <w:noProof/>
          <w:szCs w:val="20"/>
          <w:lang w:bidi="sa-IN"/>
        </w:rPr>
        <w:t>[tathaiva]</w:t>
      </w:r>
      <w:r w:rsidRPr="00083482">
        <w:rPr>
          <w:szCs w:val="20"/>
        </w:rPr>
        <w:t xml:space="preserve"> in the same way. </w:t>
      </w:r>
      <w:r w:rsidRPr="00083482">
        <w:rPr>
          <w:noProof/>
          <w:szCs w:val="20"/>
          <w:lang w:bidi="sa-IN"/>
        </w:rPr>
        <w:t>[pArth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manuShyA:]</w:t>
      </w:r>
      <w:r w:rsidRPr="00083482">
        <w:rPr>
          <w:szCs w:val="20"/>
        </w:rPr>
        <w:t xml:space="preserve"> people </w:t>
      </w:r>
      <w:r w:rsidRPr="00083482">
        <w:rPr>
          <w:noProof/>
          <w:szCs w:val="20"/>
          <w:lang w:bidi="sa-IN"/>
        </w:rPr>
        <w:t>[anuvartantE]</w:t>
      </w:r>
      <w:r w:rsidRPr="00083482">
        <w:rPr>
          <w:szCs w:val="20"/>
        </w:rPr>
        <w:t xml:space="preserve"> will follow </w:t>
      </w:r>
      <w:r w:rsidRPr="00083482">
        <w:rPr>
          <w:noProof/>
          <w:szCs w:val="20"/>
          <w:lang w:bidi="sa-IN"/>
        </w:rPr>
        <w:t>[mama vartma]</w:t>
      </w:r>
      <w:r w:rsidRPr="00083482">
        <w:rPr>
          <w:szCs w:val="20"/>
        </w:rPr>
        <w:t xml:space="preserve"> My path </w:t>
      </w:r>
      <w:r w:rsidRPr="00083482">
        <w:rPr>
          <w:noProof/>
          <w:szCs w:val="20"/>
          <w:lang w:bidi="sa-IN"/>
        </w:rPr>
        <w:t>[sarvasha:]</w:t>
      </w:r>
      <w:r w:rsidRPr="00083482">
        <w:rPr>
          <w:szCs w:val="20"/>
        </w:rPr>
        <w:t xml:space="preserve"> in every way.</w:t>
      </w:r>
    </w:p>
    <w:p w14:paraId="0A18E9D1" w14:textId="77777777" w:rsidR="00884DEF" w:rsidRPr="00083482" w:rsidRDefault="00884DEF" w:rsidP="00884DEF">
      <w:pPr>
        <w:pStyle w:val="ApplNotes"/>
      </w:pPr>
      <w:r w:rsidRPr="00083482">
        <w:t xml:space="preserve">I am </w:t>
      </w:r>
      <w:r w:rsidR="00456FF7" w:rsidRPr="00083482">
        <w:t xml:space="preserve">easily </w:t>
      </w:r>
      <w:r w:rsidRPr="00083482">
        <w:t xml:space="preserve">grasped in </w:t>
      </w:r>
      <w:r w:rsidR="00A879E9" w:rsidRPr="00083482">
        <w:t xml:space="preserve">any </w:t>
      </w:r>
      <w:r w:rsidRPr="00083482">
        <w:t>form you expect.</w:t>
      </w:r>
    </w:p>
    <w:p w14:paraId="78CE9D36" w14:textId="77777777" w:rsidR="00EE69AD" w:rsidRPr="00083482" w:rsidRDefault="006A4B73">
      <w:r w:rsidRPr="00083482">
        <w:t>T</w:t>
      </w:r>
      <w:r w:rsidR="00EB3A34" w:rsidRPr="00083482">
        <w:t>o protect those who want to take refuge in Me</w:t>
      </w:r>
      <w:r w:rsidRPr="00083482">
        <w:t>, I take the form of a man, a power or something else. That’s not the only thing I do</w:t>
      </w:r>
      <w:r w:rsidR="00EB3A34" w:rsidRPr="00083482">
        <w:t xml:space="preserve">. I also adore those who want to surrender and take refuge in Me. I show myself in a way that’s according to their </w:t>
      </w:r>
      <w:r w:rsidRPr="00083482">
        <w:t>expectation</w:t>
      </w:r>
      <w:r w:rsidR="00EB3A34" w:rsidRPr="00083482">
        <w:t xml:space="preserve">, </w:t>
      </w:r>
      <w:r w:rsidRPr="00083482">
        <w:t>as they picture</w:t>
      </w:r>
      <w:r w:rsidR="00EB3A34" w:rsidRPr="00083482">
        <w:t xml:space="preserve"> Me in their mind.</w:t>
      </w:r>
    </w:p>
    <w:p w14:paraId="297219DA" w14:textId="77777777" w:rsidR="00EE69AD" w:rsidRPr="00083482" w:rsidRDefault="00F10D1F">
      <w:r w:rsidRPr="00083482">
        <w:t>There’s no need to</w:t>
      </w:r>
      <w:r w:rsidR="00B01F5A" w:rsidRPr="00083482">
        <w:t xml:space="preserve"> </w:t>
      </w:r>
      <w:r w:rsidRPr="00083482">
        <w:t>elaborate</w:t>
      </w:r>
      <w:r w:rsidR="00B01F5A" w:rsidRPr="00083482">
        <w:t xml:space="preserve"> the ease with which a person </w:t>
      </w:r>
      <w:r w:rsidR="00EB3A34" w:rsidRPr="00083482">
        <w:t xml:space="preserve">can experience Me. </w:t>
      </w:r>
      <w:r w:rsidR="00B01F5A" w:rsidRPr="00083482">
        <w:t xml:space="preserve">It’s very simple- </w:t>
      </w:r>
      <w:r w:rsidR="00EB3A34" w:rsidRPr="00083482">
        <w:t xml:space="preserve">All people who </w:t>
      </w:r>
      <w:r w:rsidR="00FB0D2F" w:rsidRPr="00083482">
        <w:t>intend to follow</w:t>
      </w:r>
      <w:r w:rsidR="00EB3A34" w:rsidRPr="00083482">
        <w:t xml:space="preserve"> Me will follow My path and experience Me. I am not expressible by speech or thought, even to those who practice the rigor of following Me</w:t>
      </w:r>
      <w:r w:rsidRPr="00083482">
        <w:t>. Yet</w:t>
      </w:r>
      <w:r w:rsidR="00EB3A34" w:rsidRPr="00083482">
        <w:t>, they will experience Me with sense organs such as their eyes- in all places and in all ways that they expect. In this way, they will follow Me.</w:t>
      </w:r>
    </w:p>
    <w:p w14:paraId="19569624" w14:textId="34FA7091" w:rsidR="00EE69AD" w:rsidRPr="00083482" w:rsidRDefault="00EB3A34">
      <w:r w:rsidRPr="00083482">
        <w:t xml:space="preserve">Now, having completed the </w:t>
      </w:r>
      <w:r w:rsidR="00FB0D2F" w:rsidRPr="00083482">
        <w:t>description of</w:t>
      </w:r>
      <w:r w:rsidRPr="00083482">
        <w:t xml:space="preserve"> His incarnations, He explains that knowledge is embedded in all actions that are done without attachments (i.e., in </w:t>
      </w:r>
      <w:hyperlink r:id="rId32" w:anchor="karmayoga" w:history="1">
        <w:r w:rsidR="007D465C" w:rsidRPr="00083482">
          <w:rPr>
            <w:rStyle w:val="Hyperlink"/>
          </w:rPr>
          <w:t>Karmayoga</w:t>
        </w:r>
      </w:hyperlink>
      <w:r w:rsidRPr="00083482">
        <w:t xml:space="preserve">). In the next </w:t>
      </w:r>
      <w:r w:rsidR="006100CD" w:rsidRPr="00083482">
        <w:t>Shloka</w:t>
      </w:r>
      <w:r w:rsidRPr="00083482">
        <w:t>, He says that people who practice such actions are rare.</w:t>
      </w:r>
    </w:p>
    <w:p w14:paraId="29CAA3AB" w14:textId="77777777" w:rsidR="00EE69AD" w:rsidRPr="00083482" w:rsidRDefault="00CA3C91">
      <w:pPr>
        <w:pStyle w:val="Heading2"/>
      </w:pPr>
      <w:r w:rsidRPr="00083482">
        <w:t>4-12</w:t>
      </w:r>
    </w:p>
    <w:p w14:paraId="5DF5A0A0" w14:textId="77777777" w:rsidR="00EE69AD" w:rsidRPr="00083482" w:rsidRDefault="00EB3A34">
      <w:pPr>
        <w:pStyle w:val="Shloka"/>
        <w:rPr>
          <w:noProof/>
          <w:lang w:bidi="sa-IN"/>
        </w:rPr>
      </w:pPr>
      <w:r w:rsidRPr="00083482">
        <w:rPr>
          <w:noProof/>
          <w:lang w:bidi="sa-IN"/>
        </w:rPr>
        <w:t>[</w:t>
      </w:r>
    </w:p>
    <w:p w14:paraId="331FFB3C" w14:textId="77777777" w:rsidR="00EE69AD" w:rsidRPr="00083482" w:rsidRDefault="00EB3A34">
      <w:pPr>
        <w:pStyle w:val="Shloka"/>
        <w:rPr>
          <w:noProof/>
          <w:lang w:bidi="sa-IN"/>
        </w:rPr>
      </w:pPr>
      <w:r w:rsidRPr="00083482">
        <w:rPr>
          <w:noProof/>
          <w:lang w:bidi="sa-IN"/>
        </w:rPr>
        <w:t>kAnkShanta: karmaNAm siddhim yajanta iha dEvatA: |</w:t>
      </w:r>
    </w:p>
    <w:p w14:paraId="6CF5EFDB" w14:textId="77777777" w:rsidR="00EE69AD" w:rsidRPr="00083482" w:rsidRDefault="00EB3A34">
      <w:pPr>
        <w:pStyle w:val="Shloka"/>
        <w:rPr>
          <w:noProof/>
          <w:lang w:bidi="sa-IN"/>
        </w:rPr>
      </w:pPr>
      <w:r w:rsidRPr="00083482">
        <w:rPr>
          <w:noProof/>
          <w:lang w:bidi="sa-IN"/>
        </w:rPr>
        <w:t>kShipram hi mAnuShE lOkE siddhirbhavati karmajA || 12 ||</w:t>
      </w:r>
    </w:p>
    <w:p w14:paraId="31FF9434" w14:textId="77777777" w:rsidR="00EE69AD" w:rsidRPr="00083482" w:rsidRDefault="00EB3A34">
      <w:pPr>
        <w:pStyle w:val="Shloka"/>
      </w:pPr>
      <w:r w:rsidRPr="00083482">
        <w:rPr>
          <w:noProof/>
          <w:lang w:bidi="sa-IN"/>
        </w:rPr>
        <w:t>]</w:t>
      </w:r>
    </w:p>
    <w:p w14:paraId="34E55B3E" w14:textId="39DBE2E1" w:rsidR="00EE69AD" w:rsidRPr="00083482" w:rsidRDefault="00EB3A34" w:rsidP="00A22026">
      <w:pPr>
        <w:pStyle w:val="ExplnOfShloka"/>
      </w:pPr>
      <w:r w:rsidRPr="00083482">
        <w:rPr>
          <w:noProof/>
          <w:szCs w:val="20"/>
          <w:lang w:bidi="sa-IN"/>
        </w:rPr>
        <w:t>[iha]</w:t>
      </w:r>
      <w:r w:rsidRPr="00083482">
        <w:rPr>
          <w:szCs w:val="20"/>
        </w:rPr>
        <w:t xml:space="preserve"> Here</w:t>
      </w:r>
      <w:r w:rsidR="000606E5">
        <w:rPr>
          <w:szCs w:val="20"/>
        </w:rPr>
        <w:t>,</w:t>
      </w:r>
      <w:r w:rsidRPr="00083482">
        <w:rPr>
          <w:szCs w:val="20"/>
        </w:rPr>
        <w:t xml:space="preserve"> </w:t>
      </w:r>
      <w:r w:rsidRPr="00083482">
        <w:rPr>
          <w:noProof/>
          <w:szCs w:val="20"/>
          <w:lang w:bidi="sa-IN"/>
        </w:rPr>
        <w:t>[yajantE]</w:t>
      </w:r>
      <w:r w:rsidRPr="00083482">
        <w:rPr>
          <w:szCs w:val="20"/>
        </w:rPr>
        <w:t xml:space="preserve"> </w:t>
      </w:r>
      <w:r w:rsidR="000606E5">
        <w:rPr>
          <w:szCs w:val="20"/>
        </w:rPr>
        <w:t xml:space="preserve">people </w:t>
      </w:r>
      <w:r w:rsidRPr="00083482">
        <w:rPr>
          <w:szCs w:val="20"/>
        </w:rPr>
        <w:t xml:space="preserve">worship and adore </w:t>
      </w:r>
      <w:r w:rsidRPr="00083482">
        <w:rPr>
          <w:noProof/>
          <w:szCs w:val="20"/>
          <w:lang w:bidi="sa-IN"/>
        </w:rPr>
        <w:t>[dEvatA:]</w:t>
      </w:r>
      <w:r w:rsidRPr="00083482">
        <w:rPr>
          <w:szCs w:val="20"/>
        </w:rPr>
        <w:t xml:space="preserve"> various gods or other powers, </w:t>
      </w:r>
      <w:r w:rsidRPr="00083482">
        <w:rPr>
          <w:noProof/>
          <w:szCs w:val="20"/>
          <w:lang w:bidi="sa-IN"/>
        </w:rPr>
        <w:t>[kAnkShanta:]</w:t>
      </w:r>
      <w:r w:rsidRPr="00083482">
        <w:rPr>
          <w:szCs w:val="20"/>
        </w:rPr>
        <w:t xml:space="preserve"> desiring </w:t>
      </w:r>
      <w:r w:rsidRPr="00083482">
        <w:rPr>
          <w:noProof/>
          <w:szCs w:val="20"/>
          <w:lang w:bidi="sa-IN"/>
        </w:rPr>
        <w:t>[karmaNAm siddhim]</w:t>
      </w:r>
      <w:r w:rsidRPr="00083482">
        <w:rPr>
          <w:szCs w:val="20"/>
        </w:rPr>
        <w:t xml:space="preserve"> accomplishment in their actions. </w:t>
      </w:r>
      <w:r w:rsidRPr="00083482">
        <w:rPr>
          <w:noProof/>
          <w:szCs w:val="20"/>
          <w:lang w:bidi="sa-IN"/>
        </w:rPr>
        <w:t>[hi]</w:t>
      </w:r>
      <w:r w:rsidRPr="00083482">
        <w:rPr>
          <w:szCs w:val="20"/>
        </w:rPr>
        <w:t xml:space="preserve"> That’s because </w:t>
      </w:r>
      <w:r w:rsidRPr="00083482">
        <w:rPr>
          <w:noProof/>
          <w:szCs w:val="20"/>
          <w:lang w:bidi="sa-IN"/>
        </w:rPr>
        <w:t>[mAnuShE lOkE]</w:t>
      </w:r>
      <w:r w:rsidRPr="00083482">
        <w:rPr>
          <w:szCs w:val="20"/>
        </w:rPr>
        <w:t xml:space="preserve"> in this world of humans, </w:t>
      </w:r>
      <w:r w:rsidRPr="00083482">
        <w:rPr>
          <w:noProof/>
          <w:szCs w:val="20"/>
          <w:lang w:bidi="sa-IN"/>
        </w:rPr>
        <w:t>[karmajA siddhi:]</w:t>
      </w:r>
      <w:r w:rsidRPr="00083482">
        <w:rPr>
          <w:szCs w:val="20"/>
        </w:rPr>
        <w:t xml:space="preserve"> the accomplishment arising out of actions </w:t>
      </w:r>
      <w:r w:rsidRPr="00083482">
        <w:rPr>
          <w:noProof/>
          <w:szCs w:val="20"/>
          <w:lang w:bidi="sa-IN"/>
        </w:rPr>
        <w:t>[kShipram bhavati]</w:t>
      </w:r>
      <w:r w:rsidRPr="00083482">
        <w:rPr>
          <w:szCs w:val="20"/>
        </w:rPr>
        <w:t xml:space="preserve"> happens very quickly.</w:t>
      </w:r>
    </w:p>
    <w:p w14:paraId="5DEA36E2" w14:textId="0DCB68E7" w:rsidR="00EE69AD" w:rsidRPr="00083482" w:rsidRDefault="00EB3A34">
      <w:pPr>
        <w:rPr>
          <w:i/>
        </w:rPr>
      </w:pPr>
      <w:bookmarkStart w:id="38" w:name="gods_and_other_powers"/>
      <w:bookmarkEnd w:id="38"/>
      <w:r w:rsidRPr="00083482">
        <w:rPr>
          <w:i/>
        </w:rPr>
        <w:t xml:space="preserve">The phrases ‘gods’ and ‘other powers’ are used to refer to people or </w:t>
      </w:r>
      <w:r w:rsidR="004001B9" w:rsidRPr="00083482">
        <w:rPr>
          <w:i/>
        </w:rPr>
        <w:t>forces of nature</w:t>
      </w:r>
      <w:r w:rsidRPr="00083482">
        <w:rPr>
          <w:i/>
        </w:rPr>
        <w:t xml:space="preserve"> that seem to have the power to grant us what we desire. They could be parents, teachers, </w:t>
      </w:r>
      <w:r w:rsidR="004001B9" w:rsidRPr="00083482">
        <w:rPr>
          <w:i/>
        </w:rPr>
        <w:t xml:space="preserve">natural phenomena, </w:t>
      </w:r>
      <w:r w:rsidR="00486205">
        <w:rPr>
          <w:i/>
        </w:rPr>
        <w:t>corporate structures</w:t>
      </w:r>
      <w:r w:rsidRPr="00083482">
        <w:rPr>
          <w:i/>
        </w:rPr>
        <w:t xml:space="preserve"> or influential people. Often, we try to please them to achieve what we want.</w:t>
      </w:r>
    </w:p>
    <w:p w14:paraId="7D486260" w14:textId="6051E4F8" w:rsidR="00EE69AD" w:rsidRPr="00083482" w:rsidRDefault="00EB3A34">
      <w:r w:rsidRPr="00083482">
        <w:t xml:space="preserve">All people desire to </w:t>
      </w:r>
      <w:r w:rsidR="00FB0D2F" w:rsidRPr="00083482">
        <w:t>achieve the outcome</w:t>
      </w:r>
      <w:r w:rsidRPr="00083482">
        <w:t xml:space="preserve"> of their actions. For this, they worship and adore gods and various powers</w:t>
      </w:r>
      <w:r w:rsidR="00486205">
        <w:t>.</w:t>
      </w:r>
      <w:r w:rsidRPr="00083482">
        <w:t xml:space="preserve"> </w:t>
      </w:r>
      <w:r w:rsidR="00486205">
        <w:t xml:space="preserve">In reality, </w:t>
      </w:r>
      <w:r w:rsidRPr="00083482">
        <w:t>I am the one who resides in all gods and all powers, the basis for their existence. I am the one who ultimately enjoys all worship. Yet, nobody comes t</w:t>
      </w:r>
      <w:r w:rsidR="00844887" w:rsidRPr="00083482">
        <w:t>o Me by instinct. Why is it so?</w:t>
      </w:r>
    </w:p>
    <w:p w14:paraId="5CF2FAC1" w14:textId="77777777" w:rsidR="00884DEF" w:rsidRPr="00083482" w:rsidRDefault="00884DEF" w:rsidP="00884DEF">
      <w:pPr>
        <w:pStyle w:val="ApplNotes"/>
      </w:pPr>
      <w:r w:rsidRPr="00083482">
        <w:t>Though the Lord is so easy to grasp, we remain focused on other short-term accomplishments.</w:t>
      </w:r>
    </w:p>
    <w:p w14:paraId="708A9DF2" w14:textId="1AA17B2C" w:rsidR="00EE69AD" w:rsidRPr="00083482" w:rsidRDefault="00EB3A34">
      <w:r w:rsidRPr="00083482">
        <w:t>That’s because in this world of human</w:t>
      </w:r>
      <w:r w:rsidR="00486205">
        <w:t>s, the accomplishment of action</w:t>
      </w:r>
      <w:r w:rsidRPr="00083482">
        <w:t xml:space="preserve"> happens very quickly – accomplishments such as gaining wealth, the birth of a child, or having food.</w:t>
      </w:r>
    </w:p>
    <w:p w14:paraId="10DA32F8" w14:textId="673FBF2F" w:rsidR="00EE69AD" w:rsidRPr="00083482" w:rsidRDefault="00EB3A34">
      <w:r w:rsidRPr="00083482">
        <w:lastRenderedPageBreak/>
        <w:t xml:space="preserve">The phrase ‘world of humans’ indicates the material world. People in the material world lack knowledge, since the influence of their infinite deeds committed over infinite time has not worn out yet. This lack of knowledge makes them go after results that can be obtained quickly – results such as comfort, wealth, children and food. For these, they </w:t>
      </w:r>
      <w:r w:rsidR="00486205">
        <w:t>work</w:t>
      </w:r>
      <w:r w:rsidRPr="00083482">
        <w:t xml:space="preserve"> to please </w:t>
      </w:r>
      <w:r w:rsidR="006100CD" w:rsidRPr="00083482">
        <w:t xml:space="preserve">the </w:t>
      </w:r>
      <w:r w:rsidRPr="00083482">
        <w:t xml:space="preserve">various </w:t>
      </w:r>
      <w:r w:rsidR="006100CD" w:rsidRPr="00083482">
        <w:t>powers</w:t>
      </w:r>
      <w:r w:rsidRPr="00083482">
        <w:t>.</w:t>
      </w:r>
      <w:r w:rsidR="00AB3850" w:rsidRPr="00083482">
        <w:t xml:space="preserve"> They don’t work </w:t>
      </w:r>
      <w:r w:rsidRPr="00083482">
        <w:t xml:space="preserve">as prescribed </w:t>
      </w:r>
      <w:hyperlink r:id="rId33" w:anchor="karmayoga" w:history="1">
        <w:r w:rsidRPr="00083482">
          <w:rPr>
            <w:rStyle w:val="Hyperlink"/>
          </w:rPr>
          <w:t>before</w:t>
        </w:r>
      </w:hyperlink>
      <w:r w:rsidRPr="00083482">
        <w:t xml:space="preserve"> – </w:t>
      </w:r>
      <w:r w:rsidR="00AB3850" w:rsidRPr="00083482">
        <w:t xml:space="preserve">they cannot stay </w:t>
      </w:r>
      <w:r w:rsidRPr="00083482">
        <w:t xml:space="preserve">without attachment to </w:t>
      </w:r>
      <w:r w:rsidR="00844887" w:rsidRPr="00083482">
        <w:t>outcomes</w:t>
      </w:r>
      <w:r w:rsidRPr="00083482">
        <w:t xml:space="preserve"> </w:t>
      </w:r>
      <w:r w:rsidR="00486205">
        <w:t>and cannot work</w:t>
      </w:r>
      <w:r w:rsidR="00AB3850" w:rsidRPr="00083482">
        <w:t xml:space="preserve"> to</w:t>
      </w:r>
      <w:r w:rsidRPr="00083482">
        <w:t xml:space="preserve"> worship Me</w:t>
      </w:r>
      <w:r w:rsidR="00486205">
        <w:t>. They cannot be</w:t>
      </w:r>
      <w:r w:rsidRPr="00083482">
        <w:t xml:space="preserve"> indifferent to the material world and focused on achieving </w:t>
      </w:r>
      <w:hyperlink w:anchor="Moksha" w:history="1">
        <w:r w:rsidRPr="00083482">
          <w:rPr>
            <w:rStyle w:val="Hyperlink"/>
          </w:rPr>
          <w:t>moksha</w:t>
        </w:r>
      </w:hyperlink>
      <w:r w:rsidRPr="00083482">
        <w:t>.</w:t>
      </w:r>
    </w:p>
    <w:p w14:paraId="1DE216DB" w14:textId="312B522B" w:rsidR="00EE69AD" w:rsidRPr="00083482" w:rsidRDefault="00EB3A34">
      <w:r w:rsidRPr="00083482">
        <w:t xml:space="preserve">Next, He describes the way in which the obstacles to start </w:t>
      </w:r>
      <w:hyperlink r:id="rId34" w:anchor="karmayoga" w:history="1">
        <w:r w:rsidR="00844887" w:rsidRPr="00083482">
          <w:rPr>
            <w:rStyle w:val="Hyperlink"/>
          </w:rPr>
          <w:t xml:space="preserve">working </w:t>
        </w:r>
        <w:r w:rsidRPr="00083482">
          <w:rPr>
            <w:rStyle w:val="Hyperlink"/>
          </w:rPr>
          <w:t>without attachments</w:t>
        </w:r>
      </w:hyperlink>
      <w:r w:rsidRPr="00083482">
        <w:t xml:space="preserve"> can be removed.</w:t>
      </w:r>
    </w:p>
    <w:p w14:paraId="0CB4B3DA" w14:textId="6BA859C9" w:rsidR="006F6F96" w:rsidRDefault="00EB3A34">
      <w:pPr>
        <w:rPr>
          <w:i/>
        </w:rPr>
      </w:pPr>
      <w:r w:rsidRPr="00083482">
        <w:rPr>
          <w:i/>
        </w:rPr>
        <w:t xml:space="preserve">Since the link between the Shlokas at the beginning of this chapter is a bit difficult to follow, </w:t>
      </w:r>
      <w:r w:rsidR="006100CD" w:rsidRPr="00083482">
        <w:rPr>
          <w:i/>
        </w:rPr>
        <w:t>let’s</w:t>
      </w:r>
      <w:r w:rsidRPr="00083482">
        <w:rPr>
          <w:i/>
        </w:rPr>
        <w:t xml:space="preserve"> draw an outline over here: In Shloka #4, Arjuna asks Krishna about the nature of his incarnation. Then Krishna replies: </w:t>
      </w:r>
      <w:r w:rsidR="00AC3E64">
        <w:rPr>
          <w:i/>
        </w:rPr>
        <w:t>‘</w:t>
      </w:r>
      <w:r w:rsidRPr="00083482">
        <w:rPr>
          <w:i/>
        </w:rPr>
        <w:t xml:space="preserve">I retain all My qualities in My incarnations. My actions are unaffected by the material world. Those who know Me </w:t>
      </w:r>
      <w:r w:rsidR="006100CD" w:rsidRPr="00083482">
        <w:rPr>
          <w:i/>
        </w:rPr>
        <w:t xml:space="preserve">in this way </w:t>
      </w:r>
      <w:r w:rsidRPr="00083482">
        <w:rPr>
          <w:i/>
        </w:rPr>
        <w:t xml:space="preserve">will attain My qualities. They will surrender to Me and experience Me as per their expectations. </w:t>
      </w:r>
      <w:r w:rsidR="00E13F0A" w:rsidRPr="00083482">
        <w:rPr>
          <w:i/>
        </w:rPr>
        <w:t>On the other hand</w:t>
      </w:r>
      <w:r w:rsidRPr="00083482">
        <w:rPr>
          <w:i/>
        </w:rPr>
        <w:t xml:space="preserve">, people try to please the various powers that they perceive, in order to get worldly </w:t>
      </w:r>
      <w:r w:rsidR="006100CD" w:rsidRPr="00083482">
        <w:rPr>
          <w:i/>
        </w:rPr>
        <w:t>outcomes</w:t>
      </w:r>
      <w:r w:rsidRPr="00083482">
        <w:rPr>
          <w:i/>
        </w:rPr>
        <w:t xml:space="preserve">. That’s because these </w:t>
      </w:r>
      <w:r w:rsidR="006100CD" w:rsidRPr="00083482">
        <w:rPr>
          <w:i/>
        </w:rPr>
        <w:t xml:space="preserve">outcomes </w:t>
      </w:r>
      <w:r w:rsidRPr="00083482">
        <w:rPr>
          <w:i/>
        </w:rPr>
        <w:t xml:space="preserve">satisfy their desires quickly. In reality, I am the enjoyer of all worship. People who </w:t>
      </w:r>
      <w:r w:rsidR="006100CD" w:rsidRPr="00083482">
        <w:rPr>
          <w:i/>
        </w:rPr>
        <w:t xml:space="preserve">work </w:t>
      </w:r>
      <w:r w:rsidRPr="00083482">
        <w:rPr>
          <w:i/>
        </w:rPr>
        <w:t xml:space="preserve">without being driven by desire, purely as worship towards Me are rare. </w:t>
      </w:r>
    </w:p>
    <w:p w14:paraId="0593A355" w14:textId="0B647CC1" w:rsidR="00EE69AD" w:rsidRPr="00083482" w:rsidRDefault="00EB3A34">
      <w:pPr>
        <w:rPr>
          <w:i/>
        </w:rPr>
      </w:pPr>
      <w:r w:rsidRPr="00083482">
        <w:rPr>
          <w:i/>
        </w:rPr>
        <w:t xml:space="preserve">What does it mean to perform such actions? Take </w:t>
      </w:r>
      <w:r w:rsidR="00AB3850" w:rsidRPr="00083482">
        <w:rPr>
          <w:i/>
        </w:rPr>
        <w:t>My work</w:t>
      </w:r>
      <w:r w:rsidRPr="00083482">
        <w:rPr>
          <w:i/>
        </w:rPr>
        <w:t xml:space="preserve"> of creation, for instance- </w:t>
      </w:r>
    </w:p>
    <w:p w14:paraId="0BEDAA35" w14:textId="77777777" w:rsidR="00EE69AD" w:rsidRPr="00083482" w:rsidRDefault="00CA3C91">
      <w:pPr>
        <w:pStyle w:val="Heading2"/>
      </w:pPr>
      <w:r w:rsidRPr="00083482">
        <w:t>4-13</w:t>
      </w:r>
    </w:p>
    <w:p w14:paraId="37A75AD1" w14:textId="77777777" w:rsidR="00EE69AD" w:rsidRPr="00083482" w:rsidRDefault="00EB3A34">
      <w:pPr>
        <w:pStyle w:val="Shloka"/>
        <w:rPr>
          <w:noProof/>
          <w:lang w:bidi="sa-IN"/>
        </w:rPr>
      </w:pPr>
      <w:r w:rsidRPr="00083482">
        <w:rPr>
          <w:noProof/>
          <w:lang w:bidi="sa-IN"/>
        </w:rPr>
        <w:t>[</w:t>
      </w:r>
    </w:p>
    <w:p w14:paraId="2A53DA2B" w14:textId="77777777" w:rsidR="00EE69AD" w:rsidRPr="00083482" w:rsidRDefault="00EB3A34">
      <w:pPr>
        <w:pStyle w:val="Shloka"/>
        <w:rPr>
          <w:noProof/>
          <w:lang w:bidi="sa-IN"/>
        </w:rPr>
      </w:pPr>
      <w:r w:rsidRPr="00083482">
        <w:rPr>
          <w:noProof/>
          <w:lang w:bidi="sa-IN"/>
        </w:rPr>
        <w:t>chAturvaNyam mayA sr`ShTam guNa karma vibhAgasha: |</w:t>
      </w:r>
    </w:p>
    <w:p w14:paraId="6DE58015" w14:textId="77777777" w:rsidR="00EE69AD" w:rsidRPr="00083482" w:rsidRDefault="00EB3A34">
      <w:pPr>
        <w:pStyle w:val="Shloka"/>
        <w:rPr>
          <w:noProof/>
          <w:lang w:bidi="sa-IN"/>
        </w:rPr>
      </w:pPr>
      <w:r w:rsidRPr="00083482">
        <w:rPr>
          <w:noProof/>
          <w:lang w:bidi="sa-IN"/>
        </w:rPr>
        <w:t>tasya kartAram api mAm viddhi akartAram avyayam || 13 ||</w:t>
      </w:r>
    </w:p>
    <w:p w14:paraId="186F8504" w14:textId="77777777" w:rsidR="00EE69AD" w:rsidRPr="00083482" w:rsidRDefault="00EB3A34">
      <w:pPr>
        <w:pStyle w:val="Shloka"/>
      </w:pPr>
      <w:r w:rsidRPr="00083482">
        <w:rPr>
          <w:noProof/>
          <w:lang w:bidi="sa-IN"/>
        </w:rPr>
        <w:t>]</w:t>
      </w:r>
    </w:p>
    <w:p w14:paraId="094EA6C6" w14:textId="77777777" w:rsidR="00EE69AD" w:rsidRPr="00083482" w:rsidRDefault="00EB3A34" w:rsidP="00A22026">
      <w:pPr>
        <w:pStyle w:val="ExplnOfShloka"/>
      </w:pPr>
      <w:r w:rsidRPr="00083482">
        <w:rPr>
          <w:noProof/>
          <w:szCs w:val="20"/>
          <w:lang w:bidi="sa-IN"/>
        </w:rPr>
        <w:t>[chAturvarNyam]</w:t>
      </w:r>
      <w:r w:rsidRPr="00083482">
        <w:rPr>
          <w:szCs w:val="20"/>
        </w:rPr>
        <w:t xml:space="preserve"> The four characteristics </w:t>
      </w:r>
      <w:r w:rsidRPr="00083482">
        <w:rPr>
          <w:noProof/>
          <w:szCs w:val="20"/>
          <w:lang w:bidi="sa-IN"/>
        </w:rPr>
        <w:t>[mayA sr`ShTam]</w:t>
      </w:r>
      <w:r w:rsidRPr="00083482">
        <w:rPr>
          <w:szCs w:val="20"/>
        </w:rPr>
        <w:t xml:space="preserve"> were created by Me, </w:t>
      </w:r>
      <w:r w:rsidRPr="00083482">
        <w:rPr>
          <w:noProof/>
          <w:szCs w:val="20"/>
          <w:lang w:bidi="sa-IN"/>
        </w:rPr>
        <w:t>[vibhAgasha:]</w:t>
      </w:r>
      <w:r w:rsidRPr="00083482">
        <w:rPr>
          <w:szCs w:val="20"/>
        </w:rPr>
        <w:t xml:space="preserve"> classifying </w:t>
      </w:r>
      <w:r w:rsidRPr="00083482">
        <w:rPr>
          <w:noProof/>
          <w:szCs w:val="20"/>
          <w:lang w:bidi="sa-IN"/>
        </w:rPr>
        <w:t>[guna]</w:t>
      </w:r>
      <w:r w:rsidRPr="00083482">
        <w:rPr>
          <w:szCs w:val="20"/>
        </w:rPr>
        <w:t xml:space="preserve"> qualities </w:t>
      </w:r>
      <w:r w:rsidRPr="00083482">
        <w:rPr>
          <w:noProof/>
          <w:szCs w:val="20"/>
          <w:lang w:bidi="sa-IN"/>
        </w:rPr>
        <w:t>[karma]</w:t>
      </w:r>
      <w:r w:rsidRPr="00083482">
        <w:rPr>
          <w:szCs w:val="20"/>
        </w:rPr>
        <w:t xml:space="preserve"> and the associated work. </w:t>
      </w:r>
      <w:r w:rsidRPr="00083482">
        <w:rPr>
          <w:noProof/>
          <w:szCs w:val="20"/>
          <w:lang w:bidi="sa-IN"/>
        </w:rPr>
        <w:t>[viddhi]</w:t>
      </w:r>
      <w:r w:rsidRPr="00083482">
        <w:rPr>
          <w:szCs w:val="20"/>
        </w:rPr>
        <w:t xml:space="preserve"> Know </w:t>
      </w:r>
      <w:r w:rsidRPr="00083482">
        <w:rPr>
          <w:noProof/>
          <w:szCs w:val="20"/>
          <w:lang w:bidi="sa-IN"/>
        </w:rPr>
        <w:t>[mAm]</w:t>
      </w:r>
      <w:r w:rsidRPr="00083482">
        <w:rPr>
          <w:szCs w:val="20"/>
        </w:rPr>
        <w:t xml:space="preserve"> Me </w:t>
      </w:r>
      <w:r w:rsidRPr="00083482">
        <w:rPr>
          <w:noProof/>
          <w:szCs w:val="20"/>
          <w:lang w:bidi="sa-IN"/>
        </w:rPr>
        <w:t>[tasya kartAram]</w:t>
      </w:r>
      <w:r w:rsidRPr="00083482">
        <w:rPr>
          <w:szCs w:val="20"/>
        </w:rPr>
        <w:t xml:space="preserve"> as the one who caused it. </w:t>
      </w:r>
      <w:r w:rsidRPr="00083482">
        <w:rPr>
          <w:noProof/>
          <w:szCs w:val="20"/>
          <w:lang w:bidi="sa-IN"/>
        </w:rPr>
        <w:t>[api akartAram]</w:t>
      </w:r>
      <w:r w:rsidRPr="00083482">
        <w:rPr>
          <w:szCs w:val="20"/>
        </w:rPr>
        <w:t xml:space="preserve"> Even then, I am not the doer, </w:t>
      </w:r>
      <w:r w:rsidRPr="00083482">
        <w:rPr>
          <w:noProof/>
          <w:szCs w:val="20"/>
          <w:lang w:bidi="sa-IN"/>
        </w:rPr>
        <w:t>[avyayam]</w:t>
      </w:r>
      <w:r w:rsidRPr="00083482">
        <w:rPr>
          <w:szCs w:val="20"/>
        </w:rPr>
        <w:t xml:space="preserve"> I remain unchanged.</w:t>
      </w:r>
    </w:p>
    <w:p w14:paraId="2960B5E0" w14:textId="77777777" w:rsidR="00EE69AD" w:rsidRPr="00083482" w:rsidRDefault="00EB3A34">
      <w:r w:rsidRPr="00083482">
        <w:t xml:space="preserve">The four characteristics- </w:t>
      </w:r>
      <w:r w:rsidRPr="00083482">
        <w:rPr>
          <w:noProof/>
          <w:lang w:bidi="sa-IN"/>
        </w:rPr>
        <w:t>[brAhmaNa]</w:t>
      </w:r>
      <w:r w:rsidRPr="00083482">
        <w:t xml:space="preserve"> spiritual</w:t>
      </w:r>
      <w:r w:rsidR="006100CD" w:rsidRPr="00083482">
        <w:t xml:space="preserve">ity, </w:t>
      </w:r>
      <w:r w:rsidR="006100CD" w:rsidRPr="00083482">
        <w:rPr>
          <w:noProof/>
          <w:lang w:bidi="sa-IN"/>
        </w:rPr>
        <w:t>[kShatriya]</w:t>
      </w:r>
      <w:r w:rsidR="006100CD" w:rsidRPr="00083482">
        <w:t xml:space="preserve"> administration, </w:t>
      </w:r>
      <w:r w:rsidR="006100CD" w:rsidRPr="00083482">
        <w:rPr>
          <w:noProof/>
          <w:lang w:bidi="sa-IN"/>
        </w:rPr>
        <w:t>[vaishya]</w:t>
      </w:r>
      <w:r w:rsidR="006100CD" w:rsidRPr="00083482">
        <w:t xml:space="preserve"> trade</w:t>
      </w:r>
      <w:r w:rsidRPr="00083482">
        <w:t xml:space="preserve">, </w:t>
      </w:r>
      <w:r w:rsidRPr="00083482">
        <w:rPr>
          <w:noProof/>
          <w:lang w:bidi="sa-IN"/>
        </w:rPr>
        <w:t>[shUdra]</w:t>
      </w:r>
      <w:r w:rsidRPr="00083482">
        <w:t xml:space="preserve"> service- are prominent in all beings, right from Lord Brahma down to the lowest germ in this world. This whole world was created by Me, </w:t>
      </w:r>
      <w:r w:rsidR="00304660" w:rsidRPr="00083482">
        <w:t xml:space="preserve">going by the distribution </w:t>
      </w:r>
      <w:r w:rsidRPr="00083482">
        <w:t xml:space="preserve">of </w:t>
      </w:r>
      <w:hyperlink w:anchor="satva_rajas_tamas" w:history="1">
        <w:r w:rsidRPr="00083482">
          <w:rPr>
            <w:rStyle w:val="Hyperlink"/>
          </w:rPr>
          <w:t>qualities (</w:t>
        </w:r>
        <w:r w:rsidRPr="00083482">
          <w:rPr>
            <w:rStyle w:val="Hyperlink"/>
            <w:i/>
          </w:rPr>
          <w:t>sattva</w:t>
        </w:r>
        <w:r w:rsidRPr="00083482">
          <w:rPr>
            <w:rStyle w:val="Hyperlink"/>
          </w:rPr>
          <w:t xml:space="preserve">, </w:t>
        </w:r>
        <w:r w:rsidRPr="00083482">
          <w:rPr>
            <w:rStyle w:val="Hyperlink"/>
            <w:i/>
          </w:rPr>
          <w:t>rajas</w:t>
        </w:r>
        <w:r w:rsidRPr="00083482">
          <w:rPr>
            <w:rStyle w:val="Hyperlink"/>
          </w:rPr>
          <w:t xml:space="preserve"> and </w:t>
        </w:r>
        <w:r w:rsidRPr="00083482">
          <w:rPr>
            <w:rStyle w:val="Hyperlink"/>
            <w:i/>
          </w:rPr>
          <w:t>tamas</w:t>
        </w:r>
        <w:r w:rsidRPr="00083482">
          <w:rPr>
            <w:rStyle w:val="Hyperlink"/>
          </w:rPr>
          <w:t>)</w:t>
        </w:r>
      </w:hyperlink>
      <w:r w:rsidRPr="00083482">
        <w:t xml:space="preserve"> and the division of work according to the qualities.</w:t>
      </w:r>
    </w:p>
    <w:p w14:paraId="7E2E11D6" w14:textId="34F76F18" w:rsidR="00EE69AD" w:rsidRPr="00083482" w:rsidRDefault="00EB3A34">
      <w:r w:rsidRPr="00083482">
        <w:t xml:space="preserve">The verb ‘create’ is illustrative over here. Lord Krishna is also the protector and destroyer of the universe. In this Shloka, He said- </w:t>
      </w:r>
      <w:r w:rsidR="00AC3E64">
        <w:t>‘</w:t>
      </w:r>
      <w:r w:rsidRPr="00083482">
        <w:t xml:space="preserve">Know that I </w:t>
      </w:r>
      <w:r w:rsidR="00BB3323" w:rsidRPr="00083482">
        <w:t>caused</w:t>
      </w:r>
      <w:r w:rsidRPr="00083482">
        <w:t xml:space="preserve"> all of this. Know also, that I am not the doer.</w:t>
      </w:r>
      <w:r w:rsidR="00AC3E64">
        <w:t>’</w:t>
      </w:r>
    </w:p>
    <w:p w14:paraId="486F392D" w14:textId="77777777" w:rsidR="00EE69AD" w:rsidRPr="00083482" w:rsidRDefault="00EB3A34">
      <w:r w:rsidRPr="00083482">
        <w:t xml:space="preserve">How come? He answers this in the next </w:t>
      </w:r>
      <w:r w:rsidR="006100CD" w:rsidRPr="00083482">
        <w:t>S</w:t>
      </w:r>
      <w:r w:rsidRPr="00083482">
        <w:t>hloka:</w:t>
      </w:r>
    </w:p>
    <w:p w14:paraId="6DF145B1" w14:textId="77777777" w:rsidR="00EE69AD" w:rsidRPr="00083482" w:rsidRDefault="00CA3C91">
      <w:pPr>
        <w:pStyle w:val="Heading2"/>
      </w:pPr>
      <w:r w:rsidRPr="00083482">
        <w:lastRenderedPageBreak/>
        <w:t>4-14</w:t>
      </w:r>
    </w:p>
    <w:p w14:paraId="5C0B890A" w14:textId="77777777" w:rsidR="00EE69AD" w:rsidRPr="00083482" w:rsidRDefault="00EB3A34">
      <w:pPr>
        <w:pStyle w:val="Shloka"/>
        <w:rPr>
          <w:noProof/>
          <w:lang w:bidi="sa-IN"/>
        </w:rPr>
      </w:pPr>
      <w:r w:rsidRPr="00083482">
        <w:rPr>
          <w:noProof/>
          <w:lang w:bidi="sa-IN"/>
        </w:rPr>
        <w:t>[</w:t>
      </w:r>
    </w:p>
    <w:p w14:paraId="41953AA5" w14:textId="77777777" w:rsidR="00EE69AD" w:rsidRPr="00083482" w:rsidRDefault="00EB3A34">
      <w:pPr>
        <w:pStyle w:val="Shloka"/>
        <w:rPr>
          <w:noProof/>
          <w:lang w:bidi="sa-IN"/>
        </w:rPr>
      </w:pPr>
      <w:r w:rsidRPr="00083482">
        <w:rPr>
          <w:noProof/>
          <w:lang w:bidi="sa-IN"/>
        </w:rPr>
        <w:t>na mAm karmANi limpanti na mE karma phalE spr`hA |</w:t>
      </w:r>
    </w:p>
    <w:p w14:paraId="14F7A901" w14:textId="77777777" w:rsidR="00EE69AD" w:rsidRPr="00083482" w:rsidRDefault="00EB3A34">
      <w:pPr>
        <w:pStyle w:val="Shloka"/>
        <w:rPr>
          <w:noProof/>
          <w:lang w:bidi="sa-IN"/>
        </w:rPr>
      </w:pPr>
      <w:r w:rsidRPr="00083482">
        <w:rPr>
          <w:noProof/>
          <w:lang w:bidi="sa-IN"/>
        </w:rPr>
        <w:t>iti mAm yO_bhijAnAti karmabhirna sa badhyatE || 14 ||</w:t>
      </w:r>
    </w:p>
    <w:p w14:paraId="7C1B55C4" w14:textId="77777777" w:rsidR="00EE69AD" w:rsidRPr="00083482" w:rsidRDefault="00EB3A34">
      <w:pPr>
        <w:pStyle w:val="Shloka"/>
      </w:pPr>
      <w:r w:rsidRPr="00083482">
        <w:rPr>
          <w:noProof/>
          <w:lang w:bidi="sa-IN"/>
        </w:rPr>
        <w:t>]</w:t>
      </w:r>
    </w:p>
    <w:p w14:paraId="3FB62834" w14:textId="77777777" w:rsidR="00EE69AD" w:rsidRPr="00083482" w:rsidRDefault="00EB3A34" w:rsidP="00A22026">
      <w:pPr>
        <w:pStyle w:val="ExplnOfShloka"/>
      </w:pPr>
      <w:r w:rsidRPr="00083482">
        <w:rPr>
          <w:noProof/>
          <w:szCs w:val="20"/>
          <w:lang w:bidi="sa-IN"/>
        </w:rPr>
        <w:t>[karmANi]</w:t>
      </w:r>
      <w:r w:rsidRPr="00083482">
        <w:rPr>
          <w:szCs w:val="20"/>
        </w:rPr>
        <w:t xml:space="preserve"> Actions </w:t>
      </w:r>
      <w:r w:rsidRPr="00083482">
        <w:rPr>
          <w:noProof/>
          <w:szCs w:val="20"/>
          <w:lang w:bidi="sa-IN"/>
        </w:rPr>
        <w:t>[mAm na limpanti]</w:t>
      </w:r>
      <w:r w:rsidRPr="00083482">
        <w:rPr>
          <w:szCs w:val="20"/>
        </w:rPr>
        <w:t xml:space="preserve"> do not stick to Me. </w:t>
      </w:r>
      <w:r w:rsidRPr="00083482">
        <w:rPr>
          <w:noProof/>
          <w:szCs w:val="20"/>
          <w:lang w:bidi="sa-IN"/>
        </w:rPr>
        <w:t>[na mE]</w:t>
      </w:r>
      <w:r w:rsidRPr="00083482">
        <w:rPr>
          <w:szCs w:val="20"/>
        </w:rPr>
        <w:t xml:space="preserve"> I don’t have </w:t>
      </w:r>
      <w:r w:rsidRPr="00083482">
        <w:rPr>
          <w:noProof/>
          <w:szCs w:val="20"/>
          <w:lang w:bidi="sa-IN"/>
        </w:rPr>
        <w:t>[spr`hA]</w:t>
      </w:r>
      <w:r w:rsidRPr="00083482">
        <w:rPr>
          <w:szCs w:val="20"/>
        </w:rPr>
        <w:t xml:space="preserve"> attachment </w:t>
      </w:r>
      <w:r w:rsidRPr="00083482">
        <w:rPr>
          <w:noProof/>
          <w:szCs w:val="20"/>
          <w:lang w:bidi="sa-IN"/>
        </w:rPr>
        <w:t>[karma phalE]</w:t>
      </w:r>
      <w:r w:rsidRPr="00083482">
        <w:rPr>
          <w:szCs w:val="20"/>
        </w:rPr>
        <w:t xml:space="preserve"> towards the </w:t>
      </w:r>
      <w:r w:rsidR="00BB3323" w:rsidRPr="00083482">
        <w:rPr>
          <w:szCs w:val="20"/>
        </w:rPr>
        <w:t>outcome</w:t>
      </w:r>
      <w:r w:rsidRPr="00083482">
        <w:rPr>
          <w:szCs w:val="20"/>
        </w:rPr>
        <w:t xml:space="preserve"> of actions. </w:t>
      </w:r>
      <w:r w:rsidRPr="00083482">
        <w:rPr>
          <w:noProof/>
          <w:szCs w:val="20"/>
          <w:lang w:bidi="sa-IN"/>
        </w:rPr>
        <w:t>[iti mAm yO_bhijAnAti]</w:t>
      </w:r>
      <w:r w:rsidRPr="00083482">
        <w:rPr>
          <w:szCs w:val="20"/>
        </w:rPr>
        <w:t xml:space="preserve"> The person who knows Me in this way </w:t>
      </w:r>
      <w:r w:rsidRPr="00083482">
        <w:rPr>
          <w:noProof/>
          <w:szCs w:val="20"/>
          <w:lang w:bidi="sa-IN"/>
        </w:rPr>
        <w:t>[sa: na badhyatE]</w:t>
      </w:r>
      <w:r w:rsidRPr="00083482">
        <w:rPr>
          <w:szCs w:val="20"/>
        </w:rPr>
        <w:t xml:space="preserve"> will not be bound </w:t>
      </w:r>
      <w:r w:rsidRPr="00083482">
        <w:rPr>
          <w:noProof/>
          <w:szCs w:val="20"/>
          <w:lang w:bidi="sa-IN"/>
        </w:rPr>
        <w:t>[karmabhi:]</w:t>
      </w:r>
      <w:r w:rsidRPr="00083482">
        <w:rPr>
          <w:szCs w:val="20"/>
        </w:rPr>
        <w:t xml:space="preserve"> by actions.</w:t>
      </w:r>
    </w:p>
    <w:p w14:paraId="4A31313A" w14:textId="77777777" w:rsidR="00EE69AD" w:rsidRPr="00083482" w:rsidRDefault="00AB3850">
      <w:r w:rsidRPr="00083482">
        <w:t>Activities</w:t>
      </w:r>
      <w:r w:rsidR="00EB3A34" w:rsidRPr="00083482">
        <w:t xml:space="preserve"> such as </w:t>
      </w:r>
      <w:r w:rsidRPr="00083482">
        <w:t>creation</w:t>
      </w:r>
      <w:r w:rsidR="00EB3A34" w:rsidRPr="00083482">
        <w:t xml:space="preserve"> don’t stick to Me- They do not bind Me. They are not sponsored by Me either. The diversity of creation, like the various gods and humans, happens due to the deeds committed by the created beings – deeds that are virtuous or otherwise. Thus, I’m not the one who made this variety of creation happen, with the disparity of w</w:t>
      </w:r>
      <w:r w:rsidR="004051D1" w:rsidRPr="00083482">
        <w:t>isdom among its various beings.</w:t>
      </w:r>
    </w:p>
    <w:p w14:paraId="5C3A4BD8" w14:textId="77777777" w:rsidR="00A879E9" w:rsidRPr="00083482" w:rsidRDefault="00A879E9" w:rsidP="00A879E9">
      <w:pPr>
        <w:pStyle w:val="ApplNotes"/>
      </w:pPr>
      <w:r w:rsidRPr="00083482">
        <w:t xml:space="preserve">Given that the Lord is supreme, </w:t>
      </w:r>
      <w:r w:rsidR="00456FF7" w:rsidRPr="00083482">
        <w:t xml:space="preserve">is He the One who </w:t>
      </w:r>
      <w:r w:rsidR="00304660" w:rsidRPr="00083482">
        <w:t>trap</w:t>
      </w:r>
      <w:r w:rsidR="00456FF7" w:rsidRPr="00083482">
        <w:t>s</w:t>
      </w:r>
      <w:r w:rsidR="00304660" w:rsidRPr="00083482">
        <w:t xml:space="preserve"> us</w:t>
      </w:r>
      <w:r w:rsidRPr="00083482">
        <w:t xml:space="preserve"> in short-term gratification?</w:t>
      </w:r>
    </w:p>
    <w:p w14:paraId="437C8C23" w14:textId="77777777" w:rsidR="00EE69AD" w:rsidRPr="00083482" w:rsidRDefault="004051D1">
      <w:r w:rsidRPr="00083482">
        <w:t>Conscious beings and material objects are part of the Lord’s creation. C</w:t>
      </w:r>
      <w:r w:rsidR="00EB3A34" w:rsidRPr="00083482">
        <w:t xml:space="preserve">onscious beings experience </w:t>
      </w:r>
      <w:r w:rsidRPr="00083482">
        <w:t>matter</w:t>
      </w:r>
      <w:r w:rsidR="00EB3A34" w:rsidRPr="00083482">
        <w:t xml:space="preserve"> </w:t>
      </w:r>
      <w:r w:rsidRPr="00083482">
        <w:t xml:space="preserve">using </w:t>
      </w:r>
      <w:r w:rsidR="00EB3A34" w:rsidRPr="00083482">
        <w:t xml:space="preserve">organs and bodies created for </w:t>
      </w:r>
      <w:r w:rsidRPr="00083482">
        <w:t>that purpose. Their experience happens</w:t>
      </w:r>
      <w:r w:rsidR="00EB3A34" w:rsidRPr="00083482">
        <w:t xml:space="preserve"> according to their past deeds</w:t>
      </w:r>
      <w:r w:rsidRPr="00083482">
        <w:t xml:space="preserve">. </w:t>
      </w:r>
      <w:r w:rsidR="004E1CA6" w:rsidRPr="00083482">
        <w:t xml:space="preserve">Such </w:t>
      </w:r>
      <w:r w:rsidRPr="00083482">
        <w:t xml:space="preserve">deeds were driven by </w:t>
      </w:r>
      <w:r w:rsidR="00EB3A34" w:rsidRPr="00083482">
        <w:t xml:space="preserve">attachment towards experiences and results. These conscious beings have attachment to various deeds, such as the creation of </w:t>
      </w:r>
      <w:r w:rsidRPr="00083482">
        <w:t>something</w:t>
      </w:r>
      <w:r w:rsidR="00EB3A34" w:rsidRPr="00083482">
        <w:t xml:space="preserve">. I don’t have this attachment. </w:t>
      </w:r>
    </w:p>
    <w:p w14:paraId="1C18FF6C" w14:textId="77777777" w:rsidR="00D50C61" w:rsidRPr="00083482" w:rsidRDefault="00D50C61" w:rsidP="00D50C61">
      <w:pPr>
        <w:pStyle w:val="ApplNotes"/>
      </w:pPr>
      <w:r w:rsidRPr="00083482">
        <w:t>The Lord doesn’t trap us. We are trapped by our own expectations.</w:t>
      </w:r>
    </w:p>
    <w:p w14:paraId="060B8A82" w14:textId="47292BD1" w:rsidR="00EE69AD" w:rsidRPr="00083482" w:rsidRDefault="00EB3A34">
      <w:r w:rsidRPr="00083482">
        <w:t xml:space="preserve">Sutrakara says it in this way: </w:t>
      </w:r>
      <w:r w:rsidRPr="00083482">
        <w:rPr>
          <w:noProof/>
          <w:sz w:val="16"/>
          <w:szCs w:val="16"/>
          <w:lang w:bidi="sa-IN"/>
        </w:rPr>
        <w:t>[vaiShamyanaighr`NyO na sApEkShatvAt]</w:t>
      </w:r>
      <w:r w:rsidRPr="00083482">
        <w:t xml:space="preserve">: </w:t>
      </w:r>
      <w:r w:rsidR="00AC3E64">
        <w:t>‘</w:t>
      </w:r>
      <w:r w:rsidRPr="00083482">
        <w:t>The Lord does not have any prejudice or mercilessness. They arise out of expectations</w:t>
      </w:r>
      <w:r w:rsidR="004051D1" w:rsidRPr="00083482">
        <w:t xml:space="preserve"> that </w:t>
      </w:r>
      <w:r w:rsidR="00456FF7" w:rsidRPr="00083482">
        <w:t>we</w:t>
      </w:r>
      <w:r w:rsidR="004E1CA6" w:rsidRPr="00083482">
        <w:t xml:space="preserve"> </w:t>
      </w:r>
      <w:r w:rsidRPr="00083482">
        <w:t xml:space="preserve">have from </w:t>
      </w:r>
      <w:r w:rsidR="00456FF7" w:rsidRPr="00083482">
        <w:t>ou</w:t>
      </w:r>
      <w:r w:rsidRPr="00083482">
        <w:t>r actions</w:t>
      </w:r>
      <w:r w:rsidR="004E1CA6" w:rsidRPr="00083482">
        <w:t>.</w:t>
      </w:r>
      <w:r w:rsidR="00AC3E64">
        <w:t>’</w:t>
      </w:r>
      <w:r w:rsidRPr="00083482">
        <w:t xml:space="preserve"> </w:t>
      </w:r>
      <w:r w:rsidRPr="00083482">
        <w:rPr>
          <w:noProof/>
          <w:sz w:val="16"/>
          <w:szCs w:val="16"/>
          <w:lang w:bidi="sa-IN"/>
        </w:rPr>
        <w:t>[vE</w:t>
      </w:r>
      <w:r w:rsidR="004E1CA6" w:rsidRPr="00083482">
        <w:rPr>
          <w:noProof/>
          <w:sz w:val="16"/>
          <w:szCs w:val="16"/>
          <w:lang w:bidi="sa-IN"/>
        </w:rPr>
        <w:t xml:space="preserve">dAnta </w:t>
      </w:r>
      <w:r w:rsidRPr="00083482">
        <w:rPr>
          <w:noProof/>
          <w:sz w:val="16"/>
          <w:szCs w:val="16"/>
          <w:lang w:bidi="sa-IN"/>
        </w:rPr>
        <w:t>sU</w:t>
      </w:r>
      <w:r w:rsidR="004E1CA6" w:rsidRPr="00083482">
        <w:rPr>
          <w:noProof/>
          <w:sz w:val="16"/>
          <w:szCs w:val="16"/>
          <w:lang w:bidi="sa-IN"/>
        </w:rPr>
        <w:t>tra</w:t>
      </w:r>
      <w:r w:rsidRPr="00083482">
        <w:rPr>
          <w:noProof/>
          <w:sz w:val="16"/>
          <w:szCs w:val="16"/>
          <w:lang w:bidi="sa-IN"/>
        </w:rPr>
        <w:t>]</w:t>
      </w:r>
      <w:r w:rsidRPr="00083482">
        <w:rPr>
          <w:sz w:val="16"/>
          <w:szCs w:val="16"/>
        </w:rPr>
        <w:t xml:space="preserve"> 2-1-34</w:t>
      </w:r>
    </w:p>
    <w:p w14:paraId="03CD6084" w14:textId="645893F7" w:rsidR="004E1CA6" w:rsidRPr="00083482" w:rsidRDefault="00EB3A34">
      <w:r w:rsidRPr="00083482">
        <w:t xml:space="preserve">Bhagavan Parashara says: </w:t>
      </w:r>
      <w:r w:rsidR="00AC3E64">
        <w:t>‘</w:t>
      </w:r>
      <w:r w:rsidRPr="00083482">
        <w:t xml:space="preserve">In the act of creating the world and its </w:t>
      </w:r>
      <w:r w:rsidR="008801E8" w:rsidRPr="00083482">
        <w:t xml:space="preserve">variety of different conscious </w:t>
      </w:r>
      <w:r w:rsidRPr="00083482">
        <w:t xml:space="preserve">beings, the Lord is only the cause. The influence of </w:t>
      </w:r>
      <w:r w:rsidR="008801E8" w:rsidRPr="00083482">
        <w:t xml:space="preserve">past </w:t>
      </w:r>
      <w:r w:rsidRPr="00083482">
        <w:t xml:space="preserve">deeds is the </w:t>
      </w:r>
      <w:r w:rsidR="008801E8" w:rsidRPr="00083482">
        <w:t>instrument behind this</w:t>
      </w:r>
      <w:r w:rsidRPr="00083482">
        <w:t xml:space="preserve"> </w:t>
      </w:r>
      <w:r w:rsidR="008801E8" w:rsidRPr="00083482">
        <w:t>variety and inequality</w:t>
      </w:r>
      <w:r w:rsidRPr="00083482">
        <w:t xml:space="preserve">. Other than the cause, the conscious being doesn’t expect anything else. </w:t>
      </w:r>
      <w:r w:rsidR="004E1CA6" w:rsidRPr="00083482">
        <w:t>The conscious being</w:t>
      </w:r>
      <w:r w:rsidRPr="00083482">
        <w:t xml:space="preserve"> is driven by the strength of its own deeds, committed in the material world since ancient times </w:t>
      </w:r>
      <w:r w:rsidR="004E1CA6" w:rsidRPr="00083482">
        <w:rPr>
          <w:noProof/>
          <w:sz w:val="16"/>
          <w:szCs w:val="16"/>
          <w:lang w:bidi="sa-IN"/>
        </w:rPr>
        <w:t>[v</w:t>
      </w:r>
      <w:r w:rsidRPr="00083482">
        <w:rPr>
          <w:noProof/>
          <w:sz w:val="16"/>
          <w:szCs w:val="16"/>
          <w:lang w:bidi="sa-IN"/>
        </w:rPr>
        <w:t>ish</w:t>
      </w:r>
      <w:r w:rsidR="004E1CA6" w:rsidRPr="00083482">
        <w:rPr>
          <w:noProof/>
          <w:sz w:val="16"/>
          <w:szCs w:val="16"/>
          <w:lang w:bidi="sa-IN"/>
        </w:rPr>
        <w:t>N</w:t>
      </w:r>
      <w:r w:rsidRPr="00083482">
        <w:rPr>
          <w:noProof/>
          <w:sz w:val="16"/>
          <w:szCs w:val="16"/>
          <w:lang w:bidi="sa-IN"/>
        </w:rPr>
        <w:t xml:space="preserve">u </w:t>
      </w:r>
      <w:r w:rsidR="004E1CA6" w:rsidRPr="00083482">
        <w:rPr>
          <w:noProof/>
          <w:sz w:val="16"/>
          <w:szCs w:val="16"/>
          <w:lang w:bidi="sa-IN"/>
        </w:rPr>
        <w:t>p</w:t>
      </w:r>
      <w:r w:rsidRPr="00083482">
        <w:rPr>
          <w:noProof/>
          <w:sz w:val="16"/>
          <w:szCs w:val="16"/>
          <w:lang w:bidi="sa-IN"/>
        </w:rPr>
        <w:t>ur</w:t>
      </w:r>
      <w:r w:rsidR="004E1CA6" w:rsidRPr="00083482">
        <w:rPr>
          <w:noProof/>
          <w:sz w:val="16"/>
          <w:szCs w:val="16"/>
          <w:lang w:bidi="sa-IN"/>
        </w:rPr>
        <w:t>AN</w:t>
      </w:r>
      <w:r w:rsidRPr="00083482">
        <w:rPr>
          <w:noProof/>
          <w:sz w:val="16"/>
          <w:szCs w:val="16"/>
          <w:lang w:bidi="sa-IN"/>
        </w:rPr>
        <w:t>a</w:t>
      </w:r>
      <w:r w:rsidR="004E1CA6" w:rsidRPr="00083482">
        <w:rPr>
          <w:noProof/>
          <w:sz w:val="16"/>
          <w:szCs w:val="16"/>
          <w:lang w:bidi="sa-IN"/>
        </w:rPr>
        <w:t>]</w:t>
      </w:r>
      <w:r w:rsidR="004E1CA6" w:rsidRPr="00083482">
        <w:rPr>
          <w:sz w:val="16"/>
          <w:szCs w:val="16"/>
        </w:rPr>
        <w:t xml:space="preserve"> </w:t>
      </w:r>
      <w:r w:rsidRPr="00083482">
        <w:rPr>
          <w:sz w:val="16"/>
          <w:szCs w:val="16"/>
        </w:rPr>
        <w:t>1-4-51,52</w:t>
      </w:r>
      <w:r w:rsidRPr="00083482">
        <w:t>.</w:t>
      </w:r>
    </w:p>
    <w:p w14:paraId="78FC5FC6" w14:textId="77777777" w:rsidR="00EE69AD" w:rsidRPr="00083482" w:rsidRDefault="00EB3A34">
      <w:pPr>
        <w:rPr>
          <w:i/>
        </w:rPr>
      </w:pPr>
      <w:r w:rsidRPr="00083482">
        <w:rPr>
          <w:i/>
        </w:rPr>
        <w:t xml:space="preserve">The </w:t>
      </w:r>
      <w:r w:rsidR="00304660" w:rsidRPr="00083482">
        <w:rPr>
          <w:i/>
        </w:rPr>
        <w:t>essence</w:t>
      </w:r>
      <w:r w:rsidR="004E1CA6" w:rsidRPr="00083482">
        <w:rPr>
          <w:i/>
        </w:rPr>
        <w:t xml:space="preserve"> of these </w:t>
      </w:r>
      <w:r w:rsidR="00304660" w:rsidRPr="00083482">
        <w:rPr>
          <w:i/>
        </w:rPr>
        <w:t>references</w:t>
      </w:r>
      <w:r w:rsidR="004E1CA6" w:rsidRPr="00083482">
        <w:rPr>
          <w:i/>
        </w:rPr>
        <w:t xml:space="preserve"> follows</w:t>
      </w:r>
      <w:r w:rsidRPr="00083482">
        <w:rPr>
          <w:i/>
        </w:rPr>
        <w:t>-</w:t>
      </w:r>
    </w:p>
    <w:p w14:paraId="04F31523" w14:textId="77777777" w:rsidR="00EE69AD" w:rsidRPr="00083482" w:rsidRDefault="00EB3A34">
      <w:r w:rsidRPr="00083482">
        <w:t xml:space="preserve">The Lord </w:t>
      </w:r>
      <w:r w:rsidR="00984F67" w:rsidRPr="00083482">
        <w:t>just initiates the</w:t>
      </w:r>
      <w:r w:rsidRPr="00083482">
        <w:t xml:space="preserve"> creation of this variety of conscious beings. The reason for differentiation among various beings (like gods, humans, animals) is the influence of their past deeds. Hence, other than the </w:t>
      </w:r>
      <w:r w:rsidR="004E1CA6" w:rsidRPr="00083482">
        <w:t xml:space="preserve">Lord as the </w:t>
      </w:r>
      <w:r w:rsidRPr="00083482">
        <w:t>ultimate cause of all creation, a conscious being does not need anything external to obtain various forms. The influence of its own past deeds is enough to make it assume various forms.</w:t>
      </w:r>
    </w:p>
    <w:p w14:paraId="7C7E89E5" w14:textId="77777777" w:rsidR="00EE69AD" w:rsidRPr="00083482" w:rsidRDefault="004E1CA6">
      <w:r w:rsidRPr="00083482">
        <w:t>W</w:t>
      </w:r>
      <w:r w:rsidR="00EB3A34" w:rsidRPr="00083482">
        <w:t xml:space="preserve">hoever knows me </w:t>
      </w:r>
      <w:r w:rsidRPr="00083482">
        <w:t>in this manner is</w:t>
      </w:r>
      <w:r w:rsidR="00EB3A34" w:rsidRPr="00083482">
        <w:t xml:space="preserve"> not bound by his deeds</w:t>
      </w:r>
      <w:r w:rsidRPr="00083482">
        <w:t xml:space="preserve">. This person knows Me as the </w:t>
      </w:r>
      <w:r w:rsidR="00984F67" w:rsidRPr="00083482">
        <w:t xml:space="preserve">initiator </w:t>
      </w:r>
      <w:r w:rsidRPr="00083482">
        <w:t xml:space="preserve">of </w:t>
      </w:r>
      <w:r w:rsidR="00984F67" w:rsidRPr="00083482">
        <w:t xml:space="preserve">activities such as </w:t>
      </w:r>
      <w:r w:rsidRPr="00083482">
        <w:t>creation</w:t>
      </w:r>
      <w:r w:rsidR="00D628FB" w:rsidRPr="00083482">
        <w:t>. A</w:t>
      </w:r>
      <w:r w:rsidRPr="00083482">
        <w:t xml:space="preserve">t the same time, </w:t>
      </w:r>
      <w:r w:rsidR="00D628FB" w:rsidRPr="00083482">
        <w:t xml:space="preserve">he knows that I don’t </w:t>
      </w:r>
      <w:r w:rsidRPr="00083482">
        <w:t xml:space="preserve">make the result of creation happen, </w:t>
      </w:r>
      <w:r w:rsidR="00D628FB" w:rsidRPr="00083482">
        <w:t>that I don’t</w:t>
      </w:r>
      <w:r w:rsidRPr="00083482">
        <w:t xml:space="preserve"> have attachment in their results. Such a person is</w:t>
      </w:r>
      <w:r w:rsidR="00EB3A34" w:rsidRPr="00083482">
        <w:t xml:space="preserve"> freed from all obstacles </w:t>
      </w:r>
      <w:r w:rsidR="00D628FB" w:rsidRPr="00083482">
        <w:t xml:space="preserve">in </w:t>
      </w:r>
      <w:r w:rsidR="00D628FB" w:rsidRPr="00083482">
        <w:lastRenderedPageBreak/>
        <w:t>the way of</w:t>
      </w:r>
      <w:r w:rsidR="0081010C" w:rsidRPr="00083482">
        <w:t xml:space="preserve"> working</w:t>
      </w:r>
      <w:r w:rsidR="00EB3A34" w:rsidRPr="00083482">
        <w:t xml:space="preserve"> without attachments- he will be free from the influence of past deeds, which cause attachment towards the </w:t>
      </w:r>
      <w:r w:rsidR="0081010C" w:rsidRPr="00083482">
        <w:t>outcome</w:t>
      </w:r>
      <w:r w:rsidR="00EB3A34" w:rsidRPr="00083482">
        <w:t xml:space="preserve"> of </w:t>
      </w:r>
      <w:r w:rsidR="0081010C" w:rsidRPr="00083482">
        <w:t>activity</w:t>
      </w:r>
      <w:r w:rsidR="00EB3A34" w:rsidRPr="00083482">
        <w:t>.</w:t>
      </w:r>
    </w:p>
    <w:p w14:paraId="1D7D2083" w14:textId="77777777" w:rsidR="00EE69AD" w:rsidRPr="00083482" w:rsidRDefault="00984F67">
      <w:pPr>
        <w:rPr>
          <w:i/>
        </w:rPr>
      </w:pPr>
      <w:r w:rsidRPr="00083482">
        <w:rPr>
          <w:i/>
        </w:rPr>
        <w:t>In summary,</w:t>
      </w:r>
      <w:r w:rsidR="00EB3A34" w:rsidRPr="00083482">
        <w:rPr>
          <w:i/>
        </w:rPr>
        <w:t xml:space="preserve"> the Lord is not merciless or biased in the creation of </w:t>
      </w:r>
      <w:r w:rsidR="004E1CA6" w:rsidRPr="00083482">
        <w:rPr>
          <w:i/>
        </w:rPr>
        <w:t>varied</w:t>
      </w:r>
      <w:r w:rsidR="00EB3A34" w:rsidRPr="00083482">
        <w:rPr>
          <w:i/>
        </w:rPr>
        <w:t xml:space="preserve"> conscious beings. The act of creation also does not stick to him as something that He has done. Nothing here contradicts the fact that He is the Lord of everything and controls everything. It’s just that He does not exercise his control indiscriminately. He permits things to happen according to the influence of the past deeds of a conscious being.</w:t>
      </w:r>
    </w:p>
    <w:p w14:paraId="6455010D" w14:textId="77777777" w:rsidR="00EE69AD" w:rsidRPr="00083482" w:rsidRDefault="00CA3C91">
      <w:pPr>
        <w:pStyle w:val="Heading2"/>
      </w:pPr>
      <w:r w:rsidRPr="00083482">
        <w:t>4-15</w:t>
      </w:r>
    </w:p>
    <w:p w14:paraId="2C164A28" w14:textId="77777777" w:rsidR="00EE69AD" w:rsidRPr="00083482" w:rsidRDefault="00EB3A34">
      <w:pPr>
        <w:pStyle w:val="Shloka"/>
        <w:rPr>
          <w:noProof/>
          <w:lang w:bidi="sa-IN"/>
        </w:rPr>
      </w:pPr>
      <w:r w:rsidRPr="00083482">
        <w:rPr>
          <w:noProof/>
          <w:lang w:bidi="sa-IN"/>
        </w:rPr>
        <w:t>[</w:t>
      </w:r>
    </w:p>
    <w:p w14:paraId="6E27B2BA" w14:textId="77777777" w:rsidR="00EE69AD" w:rsidRPr="00083482" w:rsidRDefault="00EB3A34">
      <w:pPr>
        <w:pStyle w:val="Shloka"/>
        <w:rPr>
          <w:noProof/>
          <w:lang w:bidi="sa-IN"/>
        </w:rPr>
      </w:pPr>
      <w:r w:rsidRPr="00083482">
        <w:rPr>
          <w:noProof/>
          <w:lang w:bidi="sa-IN"/>
        </w:rPr>
        <w:t>Evam jnAtvA kr`tam karma pUrvairapi mumukShubhi: |</w:t>
      </w:r>
    </w:p>
    <w:p w14:paraId="04006D61" w14:textId="77777777" w:rsidR="00EE69AD" w:rsidRPr="00083482" w:rsidRDefault="00EB3A34">
      <w:pPr>
        <w:pStyle w:val="Shloka"/>
        <w:rPr>
          <w:noProof/>
          <w:lang w:bidi="sa-IN"/>
        </w:rPr>
      </w:pPr>
      <w:r w:rsidRPr="00083482">
        <w:rPr>
          <w:noProof/>
          <w:lang w:bidi="sa-IN"/>
        </w:rPr>
        <w:t>kuru karmaiva tasmAt tvam pUrvai: pUrvataram kr`tam || 15 ||</w:t>
      </w:r>
    </w:p>
    <w:p w14:paraId="1F70D39E" w14:textId="77777777" w:rsidR="00EE69AD" w:rsidRPr="00083482" w:rsidRDefault="00EB3A34">
      <w:pPr>
        <w:pStyle w:val="Shloka"/>
      </w:pPr>
      <w:r w:rsidRPr="00083482">
        <w:rPr>
          <w:noProof/>
          <w:lang w:bidi="sa-IN"/>
        </w:rPr>
        <w:t>]</w:t>
      </w:r>
    </w:p>
    <w:p w14:paraId="467322C6" w14:textId="77777777" w:rsidR="00EE69AD" w:rsidRPr="00083482" w:rsidRDefault="00EB3A34" w:rsidP="00A22026">
      <w:pPr>
        <w:pStyle w:val="ExplnOfShloka"/>
      </w:pPr>
      <w:r w:rsidRPr="00083482">
        <w:rPr>
          <w:noProof/>
          <w:szCs w:val="20"/>
          <w:lang w:bidi="sa-IN"/>
        </w:rPr>
        <w:t>[Evam jnAtvA]</w:t>
      </w:r>
      <w:r w:rsidRPr="00083482">
        <w:rPr>
          <w:szCs w:val="20"/>
        </w:rPr>
        <w:t xml:space="preserve"> Knowing this, </w:t>
      </w:r>
      <w:r w:rsidRPr="00083482">
        <w:rPr>
          <w:noProof/>
          <w:szCs w:val="20"/>
          <w:lang w:bidi="sa-IN"/>
        </w:rPr>
        <w:t>[karma</w:t>
      </w:r>
      <w:r w:rsidR="00984F67" w:rsidRPr="00083482">
        <w:rPr>
          <w:noProof/>
          <w:szCs w:val="20"/>
          <w:lang w:bidi="sa-IN"/>
        </w:rPr>
        <w:t xml:space="preserve"> kr`tam</w:t>
      </w:r>
      <w:r w:rsidRPr="00083482">
        <w:rPr>
          <w:noProof/>
          <w:szCs w:val="20"/>
          <w:lang w:bidi="sa-IN"/>
        </w:rPr>
        <w:t>]</w:t>
      </w:r>
      <w:r w:rsidRPr="00083482">
        <w:rPr>
          <w:szCs w:val="20"/>
        </w:rPr>
        <w:t xml:space="preserve"> </w:t>
      </w:r>
      <w:r w:rsidR="005E291D" w:rsidRPr="00083482">
        <w:rPr>
          <w:szCs w:val="20"/>
        </w:rPr>
        <w:t>work</w:t>
      </w:r>
      <w:r w:rsidR="00984F67" w:rsidRPr="00083482">
        <w:rPr>
          <w:szCs w:val="20"/>
        </w:rPr>
        <w:t xml:space="preserve"> was performed</w:t>
      </w:r>
      <w:r w:rsidRPr="00083482">
        <w:rPr>
          <w:szCs w:val="20"/>
        </w:rPr>
        <w:t xml:space="preserve"> </w:t>
      </w:r>
      <w:r w:rsidRPr="00083482">
        <w:rPr>
          <w:noProof/>
          <w:szCs w:val="20"/>
          <w:lang w:bidi="sa-IN"/>
        </w:rPr>
        <w:t>[mumukShubhi:]</w:t>
      </w:r>
      <w:r w:rsidRPr="00083482">
        <w:rPr>
          <w:szCs w:val="20"/>
        </w:rPr>
        <w:t xml:space="preserve"> was practiced by people who wanted </w:t>
      </w:r>
      <w:hyperlink w:anchor="Moksha" w:history="1">
        <w:r w:rsidRPr="00083482">
          <w:rPr>
            <w:rStyle w:val="Hyperlink"/>
            <w:szCs w:val="20"/>
          </w:rPr>
          <w:t>moksha</w:t>
        </w:r>
      </w:hyperlink>
      <w:r w:rsidRPr="00083482">
        <w:rPr>
          <w:szCs w:val="20"/>
        </w:rPr>
        <w:t xml:space="preserve"> </w:t>
      </w:r>
      <w:r w:rsidRPr="00083482">
        <w:rPr>
          <w:noProof/>
          <w:szCs w:val="20"/>
          <w:lang w:bidi="sa-IN"/>
        </w:rPr>
        <w:t>[pUrvai: api]</w:t>
      </w:r>
      <w:r w:rsidRPr="00083482">
        <w:rPr>
          <w:szCs w:val="20"/>
        </w:rPr>
        <w:t xml:space="preserve"> generations ago. </w:t>
      </w:r>
      <w:r w:rsidRPr="00083482">
        <w:rPr>
          <w:noProof/>
          <w:szCs w:val="20"/>
          <w:lang w:bidi="sa-IN"/>
        </w:rPr>
        <w:t>[tasmAt]</w:t>
      </w:r>
      <w:r w:rsidRPr="00083482">
        <w:rPr>
          <w:szCs w:val="20"/>
        </w:rPr>
        <w:t xml:space="preserve"> Hence, </w:t>
      </w:r>
      <w:r w:rsidRPr="00083482">
        <w:rPr>
          <w:noProof/>
          <w:szCs w:val="20"/>
          <w:lang w:bidi="sa-IN"/>
        </w:rPr>
        <w:t>[tvam]</w:t>
      </w:r>
      <w:r w:rsidRPr="00083482">
        <w:rPr>
          <w:szCs w:val="20"/>
        </w:rPr>
        <w:t xml:space="preserve"> you </w:t>
      </w:r>
      <w:r w:rsidRPr="00083482">
        <w:rPr>
          <w:noProof/>
          <w:szCs w:val="20"/>
          <w:lang w:bidi="sa-IN"/>
        </w:rPr>
        <w:t>[kuru]</w:t>
      </w:r>
      <w:r w:rsidRPr="00083482">
        <w:rPr>
          <w:szCs w:val="20"/>
        </w:rPr>
        <w:t xml:space="preserve"> practice </w:t>
      </w:r>
      <w:r w:rsidRPr="00083482">
        <w:rPr>
          <w:noProof/>
          <w:szCs w:val="20"/>
          <w:lang w:bidi="sa-IN"/>
        </w:rPr>
        <w:t>[pUrvataram]</w:t>
      </w:r>
      <w:r w:rsidRPr="00083482">
        <w:rPr>
          <w:szCs w:val="20"/>
        </w:rPr>
        <w:t xml:space="preserve"> this ancient and well-established </w:t>
      </w:r>
      <w:r w:rsidRPr="00083482">
        <w:rPr>
          <w:noProof/>
          <w:szCs w:val="20"/>
          <w:lang w:bidi="sa-IN"/>
        </w:rPr>
        <w:t>[karma Eva]</w:t>
      </w:r>
      <w:r w:rsidRPr="00083482">
        <w:rPr>
          <w:szCs w:val="20"/>
        </w:rPr>
        <w:t xml:space="preserve"> way of </w:t>
      </w:r>
      <w:r w:rsidR="005E291D" w:rsidRPr="00083482">
        <w:rPr>
          <w:szCs w:val="20"/>
        </w:rPr>
        <w:t>working</w:t>
      </w:r>
      <w:r w:rsidRPr="00083482">
        <w:rPr>
          <w:szCs w:val="20"/>
        </w:rPr>
        <w:t xml:space="preserve"> as well, </w:t>
      </w:r>
      <w:r w:rsidRPr="00083482">
        <w:rPr>
          <w:noProof/>
          <w:szCs w:val="20"/>
          <w:lang w:bidi="sa-IN"/>
        </w:rPr>
        <w:t>[pUrvai: kr`tam]</w:t>
      </w:r>
      <w:r w:rsidRPr="00083482">
        <w:rPr>
          <w:szCs w:val="20"/>
        </w:rPr>
        <w:t xml:space="preserve"> just as your fore-fathers had done before you.</w:t>
      </w:r>
    </w:p>
    <w:p w14:paraId="4A09DF9E" w14:textId="7194104D" w:rsidR="00EE69AD" w:rsidRPr="00083482" w:rsidRDefault="00EB3A34">
      <w:r w:rsidRPr="00083482">
        <w:t xml:space="preserve">People who </w:t>
      </w:r>
      <w:r w:rsidR="00F06CB6">
        <w:t>sought</w:t>
      </w:r>
      <w:r w:rsidRPr="00083482">
        <w:t xml:space="preserve"> </w:t>
      </w:r>
      <w:hyperlink w:anchor="Moksha" w:history="1">
        <w:r w:rsidRPr="00083482">
          <w:rPr>
            <w:rStyle w:val="Hyperlink"/>
          </w:rPr>
          <w:t>moksha</w:t>
        </w:r>
      </w:hyperlink>
      <w:r w:rsidRPr="00083482">
        <w:t xml:space="preserve"> knew me in this way</w:t>
      </w:r>
      <w:r w:rsidR="005E291D" w:rsidRPr="00083482">
        <w:t xml:space="preserve"> during ancient times. They</w:t>
      </w:r>
      <w:r w:rsidRPr="00083482">
        <w:t xml:space="preserve"> were freed from fault and </w:t>
      </w:r>
      <w:r w:rsidR="005E291D" w:rsidRPr="00083482">
        <w:t xml:space="preserve">worked </w:t>
      </w:r>
      <w:r w:rsidRPr="00083482">
        <w:t xml:space="preserve">without attachments, in the manner </w:t>
      </w:r>
      <w:hyperlink r:id="rId35" w:anchor="karmayoga" w:history="1">
        <w:r w:rsidRPr="00083482">
          <w:rPr>
            <w:rStyle w:val="Hyperlink"/>
          </w:rPr>
          <w:t>described before</w:t>
        </w:r>
      </w:hyperlink>
      <w:r w:rsidRPr="00083482">
        <w:t>. In the sa</w:t>
      </w:r>
      <w:r w:rsidR="005E291D" w:rsidRPr="00083482">
        <w:t>me way, know My true form and abandon your faults too</w:t>
      </w:r>
      <w:r w:rsidRPr="00083482">
        <w:t xml:space="preserve">. Like Vivasvan and Manu, practice the ancient technique of </w:t>
      </w:r>
      <w:r w:rsidR="005E291D" w:rsidRPr="00083482">
        <w:t>working</w:t>
      </w:r>
      <w:r w:rsidRPr="00083482">
        <w:t xml:space="preserve"> without</w:t>
      </w:r>
      <w:r w:rsidR="005E291D" w:rsidRPr="00083482">
        <w:t xml:space="preserve"> being driven by desire- as I’</w:t>
      </w:r>
      <w:r w:rsidRPr="00083482">
        <w:t>ve already described previously.</w:t>
      </w:r>
    </w:p>
    <w:p w14:paraId="77D49A7E" w14:textId="77777777" w:rsidR="00EE69AD" w:rsidRPr="00083482" w:rsidRDefault="00EB3A34">
      <w:r w:rsidRPr="00083482">
        <w:t xml:space="preserve">In the next Shloka, He says that it’s very difficult to know the true nature of </w:t>
      </w:r>
      <w:r w:rsidR="005E291D" w:rsidRPr="00083482">
        <w:t>activity</w:t>
      </w:r>
      <w:r w:rsidRPr="00083482">
        <w:t>, the elaboration of which follows later.</w:t>
      </w:r>
    </w:p>
    <w:p w14:paraId="3237DBC5" w14:textId="77777777" w:rsidR="00EE69AD" w:rsidRPr="00083482" w:rsidRDefault="00CA3C91">
      <w:pPr>
        <w:pStyle w:val="Heading2"/>
      </w:pPr>
      <w:r w:rsidRPr="00083482">
        <w:t>4-16</w:t>
      </w:r>
    </w:p>
    <w:p w14:paraId="23F6E21F" w14:textId="77777777" w:rsidR="00EE69AD" w:rsidRPr="00083482" w:rsidRDefault="00EB3A34">
      <w:pPr>
        <w:pStyle w:val="Shloka"/>
        <w:rPr>
          <w:noProof/>
          <w:lang w:bidi="sa-IN"/>
        </w:rPr>
      </w:pPr>
      <w:r w:rsidRPr="00083482">
        <w:rPr>
          <w:noProof/>
          <w:lang w:bidi="sa-IN"/>
        </w:rPr>
        <w:t>[</w:t>
      </w:r>
    </w:p>
    <w:p w14:paraId="514D72A9" w14:textId="77777777" w:rsidR="00EE69AD" w:rsidRPr="00083482" w:rsidRDefault="00EB3A34">
      <w:pPr>
        <w:pStyle w:val="Shloka"/>
        <w:rPr>
          <w:noProof/>
          <w:lang w:bidi="sa-IN"/>
        </w:rPr>
      </w:pPr>
      <w:r w:rsidRPr="00083482">
        <w:rPr>
          <w:noProof/>
          <w:lang w:bidi="sa-IN"/>
        </w:rPr>
        <w:t>kim karma kim akarmEti kavayO_pyatra mOhitA: |</w:t>
      </w:r>
    </w:p>
    <w:p w14:paraId="2334AE77" w14:textId="77777777" w:rsidR="00EE69AD" w:rsidRPr="00083482" w:rsidRDefault="00EB3A34">
      <w:pPr>
        <w:pStyle w:val="Shloka"/>
        <w:rPr>
          <w:noProof/>
          <w:lang w:bidi="sa-IN"/>
        </w:rPr>
      </w:pPr>
      <w:r w:rsidRPr="00083482">
        <w:rPr>
          <w:noProof/>
          <w:lang w:bidi="sa-IN"/>
        </w:rPr>
        <w:t>tattE karma pravakShyAmi yat jnAtvA mOkShyasE ashubhAt || 16 ||</w:t>
      </w:r>
    </w:p>
    <w:p w14:paraId="3715C261" w14:textId="77777777" w:rsidR="00EE69AD" w:rsidRPr="00083482" w:rsidRDefault="00EB3A34">
      <w:pPr>
        <w:pStyle w:val="Shloka"/>
      </w:pPr>
      <w:r w:rsidRPr="00083482">
        <w:rPr>
          <w:noProof/>
          <w:lang w:bidi="sa-IN"/>
        </w:rPr>
        <w:t>]</w:t>
      </w:r>
    </w:p>
    <w:p w14:paraId="58CED116" w14:textId="77777777" w:rsidR="00EE69AD" w:rsidRPr="00083482" w:rsidRDefault="00EB3A34" w:rsidP="00A22026">
      <w:pPr>
        <w:pStyle w:val="ExplnOfShloka"/>
      </w:pPr>
      <w:r w:rsidRPr="00083482">
        <w:rPr>
          <w:noProof/>
          <w:szCs w:val="20"/>
          <w:lang w:bidi="sa-IN"/>
        </w:rPr>
        <w:t>[kim karma]</w:t>
      </w:r>
      <w:r w:rsidRPr="00083482">
        <w:rPr>
          <w:szCs w:val="20"/>
        </w:rPr>
        <w:t xml:space="preserve"> What</w:t>
      </w:r>
      <w:r w:rsidR="00366BC6" w:rsidRPr="00083482">
        <w:rPr>
          <w:szCs w:val="20"/>
        </w:rPr>
        <w:t xml:space="preserve"> i</w:t>
      </w:r>
      <w:r w:rsidRPr="00083482">
        <w:rPr>
          <w:szCs w:val="20"/>
        </w:rPr>
        <w:t xml:space="preserve">s </w:t>
      </w:r>
      <w:r w:rsidR="00366BC6" w:rsidRPr="00083482">
        <w:rPr>
          <w:szCs w:val="20"/>
        </w:rPr>
        <w:t>activity</w:t>
      </w:r>
      <w:r w:rsidRPr="00083482">
        <w:rPr>
          <w:szCs w:val="20"/>
        </w:rPr>
        <w:t xml:space="preserve">? </w:t>
      </w:r>
      <w:r w:rsidRPr="00083482">
        <w:rPr>
          <w:noProof/>
          <w:szCs w:val="20"/>
          <w:lang w:bidi="sa-IN"/>
        </w:rPr>
        <w:t>[kim akarma]</w:t>
      </w:r>
      <w:r w:rsidRPr="00083482">
        <w:rPr>
          <w:szCs w:val="20"/>
        </w:rPr>
        <w:t xml:space="preserve"> What’s being free from </w:t>
      </w:r>
      <w:r w:rsidR="00366BC6" w:rsidRPr="00083482">
        <w:rPr>
          <w:szCs w:val="20"/>
        </w:rPr>
        <w:t>activity</w:t>
      </w:r>
      <w:r w:rsidRPr="00083482">
        <w:rPr>
          <w:szCs w:val="20"/>
        </w:rPr>
        <w:t xml:space="preserve">? </w:t>
      </w:r>
      <w:r w:rsidRPr="00083482">
        <w:rPr>
          <w:noProof/>
          <w:szCs w:val="20"/>
          <w:lang w:bidi="sa-IN"/>
        </w:rPr>
        <w:t>[atra]</w:t>
      </w:r>
      <w:r w:rsidRPr="00083482">
        <w:rPr>
          <w:szCs w:val="20"/>
        </w:rPr>
        <w:t xml:space="preserve"> In this regard, </w:t>
      </w:r>
      <w:r w:rsidRPr="00083482">
        <w:rPr>
          <w:noProof/>
          <w:szCs w:val="20"/>
          <w:lang w:bidi="sa-IN"/>
        </w:rPr>
        <w:t>[kavaya: api]</w:t>
      </w:r>
      <w:r w:rsidRPr="00083482">
        <w:rPr>
          <w:szCs w:val="20"/>
        </w:rPr>
        <w:t xml:space="preserve"> even learned people </w:t>
      </w:r>
      <w:r w:rsidRPr="00083482">
        <w:rPr>
          <w:noProof/>
          <w:szCs w:val="20"/>
          <w:lang w:bidi="sa-IN"/>
        </w:rPr>
        <w:t>[mOhitA:]</w:t>
      </w:r>
      <w:r w:rsidRPr="00083482">
        <w:rPr>
          <w:szCs w:val="20"/>
        </w:rPr>
        <w:t xml:space="preserve"> are confused. </w:t>
      </w:r>
      <w:r w:rsidRPr="00083482">
        <w:rPr>
          <w:noProof/>
          <w:szCs w:val="20"/>
          <w:lang w:bidi="sa-IN"/>
        </w:rPr>
        <w:t>[tE pravakShyAmi]</w:t>
      </w:r>
      <w:r w:rsidRPr="00083482">
        <w:rPr>
          <w:szCs w:val="20"/>
        </w:rPr>
        <w:t xml:space="preserve"> I will tell you </w:t>
      </w:r>
      <w:r w:rsidRPr="00083482">
        <w:rPr>
          <w:noProof/>
          <w:szCs w:val="20"/>
          <w:lang w:bidi="sa-IN"/>
        </w:rPr>
        <w:t>[tat karma]</w:t>
      </w:r>
      <w:r w:rsidRPr="00083482">
        <w:rPr>
          <w:szCs w:val="20"/>
        </w:rPr>
        <w:t xml:space="preserve"> that kind of </w:t>
      </w:r>
      <w:r w:rsidR="00984F67" w:rsidRPr="00083482">
        <w:rPr>
          <w:szCs w:val="20"/>
        </w:rPr>
        <w:t>activity</w:t>
      </w:r>
      <w:r w:rsidRPr="00083482">
        <w:rPr>
          <w:szCs w:val="20"/>
        </w:rPr>
        <w:t xml:space="preserve">, </w:t>
      </w:r>
      <w:r w:rsidRPr="00083482">
        <w:rPr>
          <w:noProof/>
          <w:szCs w:val="20"/>
          <w:lang w:bidi="sa-IN"/>
        </w:rPr>
        <w:t>[yat jnAtvA]</w:t>
      </w:r>
      <w:r w:rsidRPr="00083482">
        <w:rPr>
          <w:szCs w:val="20"/>
        </w:rPr>
        <w:t xml:space="preserve"> knowing which, </w:t>
      </w:r>
      <w:r w:rsidRPr="00083482">
        <w:rPr>
          <w:noProof/>
          <w:szCs w:val="20"/>
          <w:lang w:bidi="sa-IN"/>
        </w:rPr>
        <w:t>[mOkShyasE]</w:t>
      </w:r>
      <w:r w:rsidRPr="00083482">
        <w:rPr>
          <w:szCs w:val="20"/>
        </w:rPr>
        <w:t xml:space="preserve"> you will be freed from </w:t>
      </w:r>
      <w:r w:rsidRPr="00083482">
        <w:rPr>
          <w:noProof/>
          <w:szCs w:val="20"/>
          <w:lang w:bidi="sa-IN"/>
        </w:rPr>
        <w:t>[ashubhAt]</w:t>
      </w:r>
      <w:r w:rsidRPr="00083482">
        <w:rPr>
          <w:szCs w:val="20"/>
        </w:rPr>
        <w:t xml:space="preserve"> </w:t>
      </w:r>
      <w:r w:rsidR="006933B5" w:rsidRPr="00083482">
        <w:rPr>
          <w:szCs w:val="20"/>
        </w:rPr>
        <w:t>the unpleasant</w:t>
      </w:r>
      <w:r w:rsidRPr="00083482">
        <w:rPr>
          <w:szCs w:val="20"/>
        </w:rPr>
        <w:t>.</w:t>
      </w:r>
    </w:p>
    <w:p w14:paraId="11382EA2" w14:textId="77777777" w:rsidR="00366BC6" w:rsidRPr="00083482" w:rsidRDefault="00D70F3A" w:rsidP="00366BC6">
      <w:pPr>
        <w:pStyle w:val="ApplNotes"/>
      </w:pPr>
      <w:r w:rsidRPr="00083482">
        <w:t xml:space="preserve">Given that we’re trapped by </w:t>
      </w:r>
      <w:r w:rsidR="00366BC6" w:rsidRPr="00083482">
        <w:t>our experience</w:t>
      </w:r>
      <w:r w:rsidRPr="00083482">
        <w:t>,</w:t>
      </w:r>
      <w:r w:rsidR="00366BC6" w:rsidRPr="00083482">
        <w:t xml:space="preserve"> </w:t>
      </w:r>
      <w:r w:rsidRPr="00083482">
        <w:t>w</w:t>
      </w:r>
      <w:r w:rsidR="00366BC6" w:rsidRPr="00083482">
        <w:t>here does activity figure?</w:t>
      </w:r>
    </w:p>
    <w:p w14:paraId="3361B712" w14:textId="77777777" w:rsidR="00EE69AD" w:rsidRPr="00083482" w:rsidRDefault="00EB3A34">
      <w:r w:rsidRPr="00083482">
        <w:t>What’s the nature of work</w:t>
      </w:r>
      <w:r w:rsidR="00366BC6" w:rsidRPr="00083482">
        <w:t xml:space="preserve"> done </w:t>
      </w:r>
      <w:r w:rsidRPr="00083482">
        <w:t xml:space="preserve">by a person who wants to achieve </w:t>
      </w:r>
      <w:hyperlink w:anchor="Moksha" w:history="1">
        <w:r w:rsidRPr="00083482">
          <w:rPr>
            <w:rStyle w:val="Hyperlink"/>
          </w:rPr>
          <w:t>moksha</w:t>
        </w:r>
      </w:hyperlink>
      <w:r w:rsidRPr="00083482">
        <w:t xml:space="preserve">? What does it mean to be free from </w:t>
      </w:r>
      <w:r w:rsidR="00366BC6" w:rsidRPr="00083482">
        <w:t>activity</w:t>
      </w:r>
      <w:r w:rsidRPr="00083482">
        <w:t>?</w:t>
      </w:r>
    </w:p>
    <w:p w14:paraId="46B90C8C" w14:textId="77777777" w:rsidR="00EE69AD" w:rsidRPr="00083482" w:rsidRDefault="00EB3A34">
      <w:r w:rsidRPr="00083482">
        <w:t xml:space="preserve">Being free from </w:t>
      </w:r>
      <w:r w:rsidR="00366BC6" w:rsidRPr="00083482">
        <w:t>activity</w:t>
      </w:r>
      <w:r w:rsidRPr="00083482">
        <w:t xml:space="preserve"> is </w:t>
      </w:r>
      <w:r w:rsidR="00877C5C" w:rsidRPr="00083482">
        <w:t>to know</w:t>
      </w:r>
      <w:r w:rsidRPr="00083482">
        <w:t xml:space="preserve"> the true nature of the Self</w:t>
      </w:r>
      <w:r w:rsidR="00877C5C" w:rsidRPr="00083482">
        <w:t>.</w:t>
      </w:r>
      <w:r w:rsidRPr="00083482">
        <w:t xml:space="preserve"> </w:t>
      </w:r>
      <w:r w:rsidR="000B05F8" w:rsidRPr="00083482">
        <w:t>The Self initiates activity</w:t>
      </w:r>
      <w:r w:rsidRPr="00083482">
        <w:t xml:space="preserve">. Even </w:t>
      </w:r>
      <w:r w:rsidR="000B05F8" w:rsidRPr="00083482">
        <w:t>the wise</w:t>
      </w:r>
      <w:r w:rsidRPr="00083482">
        <w:t xml:space="preserve"> are confused about </w:t>
      </w:r>
      <w:r w:rsidR="000B05F8" w:rsidRPr="00083482">
        <w:t xml:space="preserve">the activities to pursue and the </w:t>
      </w:r>
      <w:r w:rsidRPr="00083482">
        <w:t xml:space="preserve">knowledge embedded in </w:t>
      </w:r>
      <w:r w:rsidR="000B05F8" w:rsidRPr="00083482">
        <w:t>such activity</w:t>
      </w:r>
      <w:r w:rsidRPr="00083482">
        <w:t>.</w:t>
      </w:r>
    </w:p>
    <w:p w14:paraId="44233CFD" w14:textId="77777777" w:rsidR="00EE69AD" w:rsidRPr="00083482" w:rsidRDefault="00EB3A34">
      <w:r w:rsidRPr="00083482">
        <w:lastRenderedPageBreak/>
        <w:t xml:space="preserve">I will now tell you about these </w:t>
      </w:r>
      <w:r w:rsidR="000B05F8" w:rsidRPr="00083482">
        <w:t>activities</w:t>
      </w:r>
      <w:r w:rsidRPr="00083482">
        <w:t xml:space="preserve"> </w:t>
      </w:r>
      <w:r w:rsidR="000B05F8" w:rsidRPr="00083482">
        <w:t xml:space="preserve">and the </w:t>
      </w:r>
      <w:r w:rsidRPr="00083482">
        <w:t xml:space="preserve">knowledge embedded in them. By knowing them and practicing them, you will be freed from the bonds of the world. This knowledge and practice will lead </w:t>
      </w:r>
      <w:r w:rsidR="000B05F8" w:rsidRPr="00083482">
        <w:t xml:space="preserve">you to work towards </w:t>
      </w:r>
      <w:hyperlink w:anchor="Moksha" w:history="1">
        <w:r w:rsidRPr="00083482">
          <w:rPr>
            <w:rStyle w:val="Hyperlink"/>
          </w:rPr>
          <w:t>moksha</w:t>
        </w:r>
      </w:hyperlink>
      <w:r w:rsidRPr="00083482">
        <w:t>. That itself is the ultimate reward.</w:t>
      </w:r>
    </w:p>
    <w:p w14:paraId="16E77F7E" w14:textId="77777777" w:rsidR="008E0D96" w:rsidRPr="00083482" w:rsidRDefault="005E5156" w:rsidP="008E0D96">
      <w:pPr>
        <w:pStyle w:val="ApplNotes"/>
      </w:pPr>
      <w:r w:rsidRPr="00083482">
        <w:t xml:space="preserve">Be active </w:t>
      </w:r>
      <w:r w:rsidR="008E0D96" w:rsidRPr="00083482">
        <w:t>without being driven by desire</w:t>
      </w:r>
      <w:r w:rsidRPr="00083482">
        <w:t>.</w:t>
      </w:r>
      <w:r w:rsidR="008E0D96" w:rsidRPr="00083482">
        <w:t xml:space="preserve"> </w:t>
      </w:r>
      <w:r w:rsidRPr="00083482">
        <w:t>B</w:t>
      </w:r>
      <w:r w:rsidR="008E0D96" w:rsidRPr="00083482">
        <w:t>e liberated from the burden of expectations.</w:t>
      </w:r>
    </w:p>
    <w:p w14:paraId="4A12C67C" w14:textId="77777777" w:rsidR="00EE69AD" w:rsidRPr="00083482" w:rsidRDefault="00EB3A34">
      <w:r w:rsidRPr="00083482">
        <w:t>Why is this so difficult to realize? He explains this in the next Shloka.</w:t>
      </w:r>
    </w:p>
    <w:p w14:paraId="4D556859" w14:textId="77777777" w:rsidR="00EE69AD" w:rsidRPr="00083482" w:rsidRDefault="00CA3C91">
      <w:pPr>
        <w:pStyle w:val="Heading2"/>
      </w:pPr>
      <w:r w:rsidRPr="00083482">
        <w:t>4-17</w:t>
      </w:r>
    </w:p>
    <w:p w14:paraId="60910E59" w14:textId="77777777" w:rsidR="00EE69AD" w:rsidRPr="00083482" w:rsidRDefault="00EB3A34">
      <w:pPr>
        <w:pStyle w:val="Shloka"/>
        <w:rPr>
          <w:noProof/>
          <w:lang w:bidi="sa-IN"/>
        </w:rPr>
      </w:pPr>
      <w:r w:rsidRPr="00083482">
        <w:rPr>
          <w:noProof/>
          <w:lang w:bidi="sa-IN"/>
        </w:rPr>
        <w:t>[</w:t>
      </w:r>
    </w:p>
    <w:p w14:paraId="37E05B60" w14:textId="77777777" w:rsidR="00EE69AD" w:rsidRPr="00083482" w:rsidRDefault="00EB3A34">
      <w:pPr>
        <w:pStyle w:val="Shloka"/>
        <w:rPr>
          <w:noProof/>
          <w:lang w:bidi="sa-IN"/>
        </w:rPr>
      </w:pPr>
      <w:r w:rsidRPr="00083482">
        <w:rPr>
          <w:noProof/>
          <w:lang w:bidi="sa-IN"/>
        </w:rPr>
        <w:t>karmaNO hyapi bOddhavyam bOddhavyam cha vikarmaNa: |</w:t>
      </w:r>
    </w:p>
    <w:p w14:paraId="351E530F" w14:textId="77777777" w:rsidR="00EE69AD" w:rsidRPr="00083482" w:rsidRDefault="00EB3A34">
      <w:pPr>
        <w:pStyle w:val="Shloka"/>
        <w:rPr>
          <w:noProof/>
          <w:lang w:bidi="sa-IN"/>
        </w:rPr>
      </w:pPr>
      <w:r w:rsidRPr="00083482">
        <w:rPr>
          <w:noProof/>
          <w:lang w:bidi="sa-IN"/>
        </w:rPr>
        <w:t>akarmaNashcha bOddhavyam gahanA karmaNO gati: || 17 ||</w:t>
      </w:r>
    </w:p>
    <w:p w14:paraId="6765307A" w14:textId="77777777" w:rsidR="00EE69AD" w:rsidRPr="00083482" w:rsidRDefault="00EB3A34">
      <w:pPr>
        <w:pStyle w:val="Shloka"/>
      </w:pPr>
      <w:r w:rsidRPr="00083482">
        <w:rPr>
          <w:noProof/>
          <w:lang w:bidi="sa-IN"/>
        </w:rPr>
        <w:t>]</w:t>
      </w:r>
    </w:p>
    <w:p w14:paraId="3001A3D8" w14:textId="77777777" w:rsidR="00EE69AD" w:rsidRPr="00083482" w:rsidRDefault="00EB3A34" w:rsidP="00A22026">
      <w:pPr>
        <w:pStyle w:val="ExplnOfShloka"/>
      </w:pPr>
      <w:r w:rsidRPr="00083482">
        <w:rPr>
          <w:noProof/>
          <w:szCs w:val="20"/>
          <w:lang w:bidi="sa-IN"/>
        </w:rPr>
        <w:t>[hi]</w:t>
      </w:r>
      <w:r w:rsidRPr="00083482">
        <w:rPr>
          <w:szCs w:val="20"/>
        </w:rPr>
        <w:t xml:space="preserve"> Indeed, </w:t>
      </w:r>
      <w:r w:rsidRPr="00083482">
        <w:rPr>
          <w:noProof/>
          <w:szCs w:val="20"/>
          <w:lang w:bidi="sa-IN"/>
        </w:rPr>
        <w:t>[karmaNa: api]</w:t>
      </w:r>
      <w:r w:rsidRPr="00083482">
        <w:rPr>
          <w:szCs w:val="20"/>
        </w:rPr>
        <w:t xml:space="preserve"> the nature of </w:t>
      </w:r>
      <w:r w:rsidR="000B05F8" w:rsidRPr="00083482">
        <w:rPr>
          <w:szCs w:val="20"/>
        </w:rPr>
        <w:t>activity</w:t>
      </w:r>
      <w:r w:rsidRPr="00083482">
        <w:rPr>
          <w:szCs w:val="20"/>
        </w:rPr>
        <w:t xml:space="preserve"> </w:t>
      </w:r>
      <w:r w:rsidRPr="00083482">
        <w:rPr>
          <w:noProof/>
          <w:szCs w:val="20"/>
          <w:lang w:bidi="sa-IN"/>
        </w:rPr>
        <w:t>[bOddhavyam]</w:t>
      </w:r>
      <w:r w:rsidRPr="00083482">
        <w:rPr>
          <w:szCs w:val="20"/>
        </w:rPr>
        <w:t xml:space="preserve"> must be known. </w:t>
      </w:r>
      <w:r w:rsidRPr="00083482">
        <w:rPr>
          <w:noProof/>
          <w:szCs w:val="20"/>
          <w:lang w:bidi="sa-IN"/>
        </w:rPr>
        <w:t>[vikarmaNa:]</w:t>
      </w:r>
      <w:r w:rsidRPr="00083482">
        <w:rPr>
          <w:szCs w:val="20"/>
        </w:rPr>
        <w:t xml:space="preserve"> The wide variety of </w:t>
      </w:r>
      <w:r w:rsidR="000B05F8" w:rsidRPr="00083482">
        <w:rPr>
          <w:szCs w:val="20"/>
        </w:rPr>
        <w:t>activity</w:t>
      </w:r>
      <w:r w:rsidRPr="00083482">
        <w:rPr>
          <w:szCs w:val="20"/>
        </w:rPr>
        <w:t xml:space="preserve"> </w:t>
      </w:r>
      <w:r w:rsidRPr="00083482">
        <w:rPr>
          <w:noProof/>
          <w:szCs w:val="20"/>
          <w:lang w:bidi="sa-IN"/>
        </w:rPr>
        <w:t>[bOddhavyam]</w:t>
      </w:r>
      <w:r w:rsidRPr="00083482">
        <w:rPr>
          <w:szCs w:val="20"/>
        </w:rPr>
        <w:t xml:space="preserve"> must be known </w:t>
      </w:r>
      <w:r w:rsidRPr="00083482">
        <w:rPr>
          <w:noProof/>
          <w:szCs w:val="20"/>
          <w:lang w:bidi="sa-IN"/>
        </w:rPr>
        <w:t>[cha]</w:t>
      </w:r>
      <w:r w:rsidRPr="00083482">
        <w:rPr>
          <w:szCs w:val="20"/>
        </w:rPr>
        <w:t xml:space="preserve"> too. </w:t>
      </w:r>
      <w:r w:rsidRPr="00083482">
        <w:rPr>
          <w:noProof/>
          <w:szCs w:val="20"/>
          <w:lang w:bidi="sa-IN"/>
        </w:rPr>
        <w:t>[akarmaNa: cha]</w:t>
      </w:r>
      <w:r w:rsidRPr="00083482">
        <w:rPr>
          <w:szCs w:val="20"/>
        </w:rPr>
        <w:t xml:space="preserve"> Even being free from </w:t>
      </w:r>
      <w:r w:rsidR="000B05F8" w:rsidRPr="00083482">
        <w:rPr>
          <w:szCs w:val="20"/>
        </w:rPr>
        <w:t>activity</w:t>
      </w:r>
      <w:r w:rsidRPr="00083482">
        <w:rPr>
          <w:szCs w:val="20"/>
        </w:rPr>
        <w:t xml:space="preserve"> </w:t>
      </w:r>
      <w:r w:rsidRPr="00083482">
        <w:rPr>
          <w:noProof/>
          <w:szCs w:val="20"/>
          <w:lang w:bidi="sa-IN"/>
        </w:rPr>
        <w:t>[bOddhavyam]</w:t>
      </w:r>
      <w:r w:rsidRPr="00083482">
        <w:rPr>
          <w:szCs w:val="20"/>
        </w:rPr>
        <w:t xml:space="preserve"> must be known. </w:t>
      </w:r>
      <w:r w:rsidRPr="00083482">
        <w:rPr>
          <w:noProof/>
          <w:szCs w:val="20"/>
          <w:lang w:bidi="sa-IN"/>
        </w:rPr>
        <w:t>[karmaNa: gati:]</w:t>
      </w:r>
      <w:r w:rsidRPr="00083482">
        <w:rPr>
          <w:szCs w:val="20"/>
        </w:rPr>
        <w:t xml:space="preserve"> The </w:t>
      </w:r>
      <w:r w:rsidR="005E5156" w:rsidRPr="00083482">
        <w:rPr>
          <w:szCs w:val="20"/>
        </w:rPr>
        <w:t>consequences</w:t>
      </w:r>
      <w:r w:rsidRPr="00083482">
        <w:rPr>
          <w:szCs w:val="20"/>
        </w:rPr>
        <w:t xml:space="preserve"> of actions </w:t>
      </w:r>
      <w:r w:rsidRPr="00083482">
        <w:rPr>
          <w:noProof/>
          <w:szCs w:val="20"/>
          <w:lang w:bidi="sa-IN"/>
        </w:rPr>
        <w:t>[gahanA]</w:t>
      </w:r>
      <w:r w:rsidRPr="00083482">
        <w:rPr>
          <w:szCs w:val="20"/>
        </w:rPr>
        <w:t xml:space="preserve"> are extremely difficult to understand.</w:t>
      </w:r>
    </w:p>
    <w:p w14:paraId="49F7620C" w14:textId="77777777" w:rsidR="00EE69AD" w:rsidRPr="00083482" w:rsidRDefault="00EB3A34">
      <w:r w:rsidRPr="00083482">
        <w:t xml:space="preserve">Indeed, </w:t>
      </w:r>
      <w:r w:rsidR="00E52862" w:rsidRPr="00083482">
        <w:t xml:space="preserve">we must </w:t>
      </w:r>
      <w:r w:rsidRPr="00083482">
        <w:t xml:space="preserve">know </w:t>
      </w:r>
      <w:r w:rsidR="00E52862" w:rsidRPr="00083482">
        <w:t xml:space="preserve">the </w:t>
      </w:r>
      <w:r w:rsidR="000B05F8" w:rsidRPr="00083482">
        <w:t xml:space="preserve">activities </w:t>
      </w:r>
      <w:r w:rsidRPr="00083482">
        <w:t xml:space="preserve">that </w:t>
      </w:r>
      <w:r w:rsidR="000B05F8" w:rsidRPr="00083482">
        <w:t xml:space="preserve">lead </w:t>
      </w:r>
      <w:r w:rsidRPr="00083482">
        <w:t xml:space="preserve">to </w:t>
      </w:r>
      <w:hyperlink w:anchor="Moksha" w:history="1">
        <w:r w:rsidRPr="00083482">
          <w:rPr>
            <w:rStyle w:val="Hyperlink"/>
          </w:rPr>
          <w:t>moksha</w:t>
        </w:r>
      </w:hyperlink>
      <w:r w:rsidR="00E52862" w:rsidRPr="00083482">
        <w:t>.</w:t>
      </w:r>
      <w:r w:rsidRPr="00083482">
        <w:t xml:space="preserve"> </w:t>
      </w:r>
      <w:r w:rsidR="00E52862" w:rsidRPr="00083482">
        <w:t>We must know t</w:t>
      </w:r>
      <w:r w:rsidRPr="00083482">
        <w:t xml:space="preserve">he variety of different actions </w:t>
      </w:r>
      <w:r w:rsidR="00E52862" w:rsidRPr="00083482">
        <w:t>too</w:t>
      </w:r>
      <w:r w:rsidRPr="00083482">
        <w:t xml:space="preserve"> – actions that we do daily, actions that are prescribed to us, actions that arise out of desire and actions that gather worldly items to satisfy these desires</w:t>
      </w:r>
      <w:r w:rsidR="00E52862" w:rsidRPr="00083482">
        <w:t xml:space="preserve">. We must know about being free from activity, which is the same as </w:t>
      </w:r>
      <w:r w:rsidR="00106AE3" w:rsidRPr="00083482">
        <w:t>realizing</w:t>
      </w:r>
      <w:r w:rsidR="00E52862" w:rsidRPr="00083482">
        <w:t xml:space="preserve"> the true nature of the Self.</w:t>
      </w:r>
    </w:p>
    <w:p w14:paraId="32793243" w14:textId="77777777" w:rsidR="00E52862" w:rsidRPr="00083482" w:rsidRDefault="00E52862">
      <w:r w:rsidRPr="00083482">
        <w:t>It’s difficult to discern the course of activities done to achieve moksha.</w:t>
      </w:r>
    </w:p>
    <w:p w14:paraId="6E8A0E40" w14:textId="0F661DCF" w:rsidR="00E52862" w:rsidRPr="00083482" w:rsidRDefault="00690740">
      <w:r w:rsidRPr="00083482">
        <w:t>Variety in activity is perceived due to their different out</w:t>
      </w:r>
      <w:r w:rsidR="00103A6A" w:rsidRPr="00083482">
        <w:t>c</w:t>
      </w:r>
      <w:r w:rsidRPr="00083482">
        <w:t xml:space="preserve">omes – prescribed, routine, desire-driven and accumulation. </w:t>
      </w:r>
      <w:r w:rsidR="003C4F87" w:rsidRPr="00083482">
        <w:t>Look beyond</w:t>
      </w:r>
      <w:r w:rsidRPr="00083482">
        <w:t xml:space="preserve"> this variety and aim at a single outcome called </w:t>
      </w:r>
      <w:hyperlink w:anchor="Moksha" w:history="1">
        <w:r w:rsidRPr="00083482">
          <w:rPr>
            <w:rStyle w:val="Hyperlink"/>
          </w:rPr>
          <w:t>moksha</w:t>
        </w:r>
      </w:hyperlink>
      <w:r w:rsidRPr="00083482">
        <w:t>. All knowledge points to the same fact – it is the ultimate goal.</w:t>
      </w:r>
    </w:p>
    <w:p w14:paraId="4151AC41" w14:textId="4D0A1319" w:rsidR="00EE69AD" w:rsidRPr="00083482" w:rsidRDefault="00EB3A34">
      <w:r w:rsidRPr="00083482">
        <w:t xml:space="preserve">It is already stated in Chap2#41, that </w:t>
      </w:r>
      <w:r w:rsidR="00AC3E64">
        <w:t>‘</w:t>
      </w:r>
      <w:r w:rsidRPr="00083482">
        <w:t>The intellect, which perseveres to determine the nature of the Self is singular</w:t>
      </w:r>
      <w:r w:rsidR="00AC3E64">
        <w:t>’</w:t>
      </w:r>
      <w:r w:rsidRPr="00083482">
        <w:t>. It’s not elaborated further over here.</w:t>
      </w:r>
    </w:p>
    <w:p w14:paraId="754A0EF4" w14:textId="77777777" w:rsidR="00EE69AD" w:rsidRPr="00083482" w:rsidRDefault="00EB3A34">
      <w:r w:rsidRPr="00083482">
        <w:t xml:space="preserve">In the next Shloka, </w:t>
      </w:r>
      <w:r w:rsidR="00A73B4A" w:rsidRPr="00083482">
        <w:t>He teaches about being free from activity and about being active</w:t>
      </w:r>
      <w:r w:rsidRPr="00083482">
        <w:t>.</w:t>
      </w:r>
    </w:p>
    <w:p w14:paraId="352CA293" w14:textId="77777777" w:rsidR="00EE69AD" w:rsidRPr="00083482" w:rsidRDefault="00CA3C91">
      <w:pPr>
        <w:pStyle w:val="Heading2"/>
      </w:pPr>
      <w:r w:rsidRPr="00083482">
        <w:t>4-18</w:t>
      </w:r>
    </w:p>
    <w:p w14:paraId="0C65A5AA" w14:textId="77777777" w:rsidR="00EE69AD" w:rsidRPr="00083482" w:rsidRDefault="00EB3A34">
      <w:pPr>
        <w:pStyle w:val="Shloka"/>
        <w:rPr>
          <w:noProof/>
          <w:lang w:bidi="sa-IN"/>
        </w:rPr>
      </w:pPr>
      <w:r w:rsidRPr="00083482">
        <w:rPr>
          <w:noProof/>
          <w:lang w:bidi="sa-IN"/>
        </w:rPr>
        <w:t>[</w:t>
      </w:r>
    </w:p>
    <w:p w14:paraId="32913071" w14:textId="77777777" w:rsidR="00EE69AD" w:rsidRPr="00083482" w:rsidRDefault="00EB3A34">
      <w:pPr>
        <w:pStyle w:val="Shloka"/>
        <w:rPr>
          <w:noProof/>
          <w:lang w:bidi="sa-IN"/>
        </w:rPr>
      </w:pPr>
      <w:r w:rsidRPr="00083482">
        <w:rPr>
          <w:noProof/>
          <w:lang w:bidi="sa-IN"/>
        </w:rPr>
        <w:t>karmaNyakarma ya: pashyEt akarmaNi cha karma ya: |</w:t>
      </w:r>
    </w:p>
    <w:p w14:paraId="06FC360C" w14:textId="77777777" w:rsidR="00EE69AD" w:rsidRPr="00083482" w:rsidRDefault="00EB3A34">
      <w:pPr>
        <w:pStyle w:val="Shloka"/>
        <w:rPr>
          <w:noProof/>
          <w:lang w:bidi="sa-IN"/>
        </w:rPr>
      </w:pPr>
      <w:r w:rsidRPr="00083482">
        <w:rPr>
          <w:noProof/>
          <w:lang w:bidi="sa-IN"/>
        </w:rPr>
        <w:t>sa buddhimAn manuShyEShu sa yukta: kr`tsna karma kr`t || 18 ||</w:t>
      </w:r>
    </w:p>
    <w:p w14:paraId="14B2196B" w14:textId="77777777" w:rsidR="00EE69AD" w:rsidRPr="00083482" w:rsidRDefault="00EB3A34">
      <w:pPr>
        <w:pStyle w:val="Shloka"/>
      </w:pPr>
      <w:r w:rsidRPr="00083482">
        <w:rPr>
          <w:noProof/>
          <w:lang w:bidi="sa-IN"/>
        </w:rPr>
        <w:t>]</w:t>
      </w:r>
    </w:p>
    <w:p w14:paraId="0F85D40C" w14:textId="77777777" w:rsidR="00EE69AD" w:rsidRPr="00083482" w:rsidRDefault="00EB3A34" w:rsidP="00A22026">
      <w:pPr>
        <w:pStyle w:val="ExplnOfShloka"/>
      </w:pPr>
      <w:r w:rsidRPr="00083482">
        <w:rPr>
          <w:noProof/>
          <w:szCs w:val="20"/>
          <w:lang w:bidi="sa-IN"/>
        </w:rPr>
        <w:t>[ya:]</w:t>
      </w:r>
      <w:r w:rsidRPr="00083482">
        <w:rPr>
          <w:szCs w:val="20"/>
        </w:rPr>
        <w:t xml:space="preserve"> The person who </w:t>
      </w:r>
      <w:r w:rsidRPr="00083482">
        <w:rPr>
          <w:noProof/>
          <w:szCs w:val="20"/>
          <w:lang w:bidi="sa-IN"/>
        </w:rPr>
        <w:t>[pashyEt]</w:t>
      </w:r>
      <w:r w:rsidRPr="00083482">
        <w:rPr>
          <w:szCs w:val="20"/>
        </w:rPr>
        <w:t xml:space="preserve"> sees </w:t>
      </w:r>
      <w:r w:rsidRPr="00083482">
        <w:rPr>
          <w:noProof/>
          <w:szCs w:val="20"/>
          <w:lang w:bidi="sa-IN"/>
        </w:rPr>
        <w:t>[akarma]</w:t>
      </w:r>
      <w:r w:rsidRPr="00083482">
        <w:rPr>
          <w:szCs w:val="20"/>
        </w:rPr>
        <w:t xml:space="preserve"> </w:t>
      </w:r>
      <w:r w:rsidR="004F566B" w:rsidRPr="00083482">
        <w:rPr>
          <w:szCs w:val="20"/>
        </w:rPr>
        <w:t xml:space="preserve">freedom </w:t>
      </w:r>
      <w:r w:rsidR="0021279F" w:rsidRPr="00083482">
        <w:rPr>
          <w:szCs w:val="20"/>
        </w:rPr>
        <w:t>from</w:t>
      </w:r>
      <w:r w:rsidR="004F566B" w:rsidRPr="00083482">
        <w:rPr>
          <w:szCs w:val="20"/>
        </w:rPr>
        <w:t xml:space="preserve"> activity</w:t>
      </w:r>
      <w:r w:rsidRPr="00083482">
        <w:rPr>
          <w:szCs w:val="20"/>
        </w:rPr>
        <w:t xml:space="preserve"> </w:t>
      </w:r>
      <w:r w:rsidRPr="00083482">
        <w:rPr>
          <w:noProof/>
          <w:szCs w:val="20"/>
          <w:lang w:bidi="sa-IN"/>
        </w:rPr>
        <w:t>[karmaNi]</w:t>
      </w:r>
      <w:r w:rsidRPr="00083482">
        <w:rPr>
          <w:szCs w:val="20"/>
        </w:rPr>
        <w:t xml:space="preserve"> in action </w:t>
      </w:r>
      <w:r w:rsidRPr="00083482">
        <w:rPr>
          <w:noProof/>
          <w:szCs w:val="20"/>
          <w:lang w:bidi="sa-IN"/>
        </w:rPr>
        <w:t>[cha ya:]</w:t>
      </w:r>
      <w:r w:rsidRPr="00083482">
        <w:rPr>
          <w:szCs w:val="20"/>
        </w:rPr>
        <w:t xml:space="preserve"> and who sees </w:t>
      </w:r>
      <w:r w:rsidRPr="00083482">
        <w:rPr>
          <w:noProof/>
          <w:szCs w:val="20"/>
          <w:lang w:bidi="sa-IN"/>
        </w:rPr>
        <w:t>[karma]</w:t>
      </w:r>
      <w:r w:rsidRPr="00083482">
        <w:rPr>
          <w:szCs w:val="20"/>
        </w:rPr>
        <w:t xml:space="preserve"> action </w:t>
      </w:r>
      <w:r w:rsidRPr="00083482">
        <w:rPr>
          <w:noProof/>
          <w:szCs w:val="20"/>
          <w:lang w:bidi="sa-IN"/>
        </w:rPr>
        <w:t>[akarmaNi]</w:t>
      </w:r>
      <w:r w:rsidRPr="00083482">
        <w:rPr>
          <w:szCs w:val="20"/>
        </w:rPr>
        <w:t xml:space="preserve"> in </w:t>
      </w:r>
      <w:r w:rsidR="003A0440" w:rsidRPr="00083482">
        <w:rPr>
          <w:szCs w:val="20"/>
        </w:rPr>
        <w:t>the freedom from activity</w:t>
      </w:r>
      <w:r w:rsidRPr="00083482">
        <w:rPr>
          <w:szCs w:val="20"/>
        </w:rPr>
        <w:t xml:space="preserve"> </w:t>
      </w:r>
      <w:r w:rsidRPr="00083482">
        <w:rPr>
          <w:noProof/>
          <w:szCs w:val="20"/>
          <w:lang w:bidi="sa-IN"/>
        </w:rPr>
        <w:t>[sa:]</w:t>
      </w:r>
      <w:r w:rsidRPr="00083482">
        <w:rPr>
          <w:szCs w:val="20"/>
        </w:rPr>
        <w:t xml:space="preserve"> –This person </w:t>
      </w:r>
      <w:r w:rsidRPr="00083482">
        <w:rPr>
          <w:noProof/>
          <w:szCs w:val="20"/>
          <w:lang w:bidi="sa-IN"/>
        </w:rPr>
        <w:t>[buddhimAn]</w:t>
      </w:r>
      <w:r w:rsidRPr="00083482">
        <w:rPr>
          <w:szCs w:val="20"/>
        </w:rPr>
        <w:t xml:space="preserve"> is intelligent. </w:t>
      </w:r>
      <w:r w:rsidRPr="00083482">
        <w:rPr>
          <w:noProof/>
          <w:szCs w:val="20"/>
          <w:lang w:bidi="sa-IN"/>
        </w:rPr>
        <w:t>[sa:]</w:t>
      </w:r>
      <w:r w:rsidRPr="00083482">
        <w:rPr>
          <w:szCs w:val="20"/>
        </w:rPr>
        <w:t xml:space="preserve"> He is </w:t>
      </w:r>
      <w:r w:rsidRPr="00083482">
        <w:rPr>
          <w:noProof/>
          <w:szCs w:val="20"/>
          <w:lang w:bidi="sa-IN"/>
        </w:rPr>
        <w:t>[yukta:]</w:t>
      </w:r>
      <w:r w:rsidRPr="00083482">
        <w:rPr>
          <w:szCs w:val="20"/>
        </w:rPr>
        <w:t xml:space="preserve"> eligible for moksha, </w:t>
      </w:r>
      <w:r w:rsidRPr="00083482">
        <w:rPr>
          <w:noProof/>
          <w:szCs w:val="20"/>
          <w:lang w:bidi="sa-IN"/>
        </w:rPr>
        <w:t>[kr`tsna karma kr`t]</w:t>
      </w:r>
      <w:r w:rsidRPr="00083482">
        <w:rPr>
          <w:szCs w:val="20"/>
        </w:rPr>
        <w:t xml:space="preserve"> having performed all activities.</w:t>
      </w:r>
    </w:p>
    <w:p w14:paraId="1C24905A" w14:textId="77777777" w:rsidR="00742BE8" w:rsidRPr="00083482" w:rsidRDefault="00742BE8" w:rsidP="00742BE8">
      <w:pPr>
        <w:pStyle w:val="ApplNotes"/>
      </w:pPr>
      <w:r w:rsidRPr="00083482">
        <w:t xml:space="preserve">When we know the true nature of the Self, we realize that it isn’t bound by activity. Things </w:t>
      </w:r>
      <w:hyperlink w:anchor="actions_and_happenings" w:history="1">
        <w:r w:rsidRPr="00083482">
          <w:rPr>
            <w:rStyle w:val="Hyperlink"/>
          </w:rPr>
          <w:t>happen</w:t>
        </w:r>
      </w:hyperlink>
      <w:r w:rsidRPr="00083482">
        <w:t>.</w:t>
      </w:r>
    </w:p>
    <w:p w14:paraId="41C284D1" w14:textId="4AFF9C27" w:rsidR="00EE69AD" w:rsidRPr="00083482" w:rsidRDefault="00EC4C79">
      <w:r w:rsidRPr="00083482">
        <w:lastRenderedPageBreak/>
        <w:t xml:space="preserve">Awareness of the Self brings the </w:t>
      </w:r>
      <w:r w:rsidR="00EB3A34" w:rsidRPr="00083482">
        <w:t>‘</w:t>
      </w:r>
      <w:r w:rsidR="003A0440" w:rsidRPr="00083482">
        <w:t>freedom from activity</w:t>
      </w:r>
      <w:r w:rsidR="00EB3A34" w:rsidRPr="00083482">
        <w:t xml:space="preserve">’ </w:t>
      </w:r>
      <w:r w:rsidRPr="00083482">
        <w:t>mentioned here.</w:t>
      </w:r>
      <w:r w:rsidR="00A73B4A" w:rsidRPr="00083482">
        <w:t xml:space="preserve"> This </w:t>
      </w:r>
      <w:r w:rsidR="00EB3A34" w:rsidRPr="00083482">
        <w:t>is distinct from mere</w:t>
      </w:r>
      <w:r w:rsidR="003A0440" w:rsidRPr="00083482">
        <w:t>ly</w:t>
      </w:r>
      <w:r w:rsidR="00EB3A34" w:rsidRPr="00083482">
        <w:t xml:space="preserve"> </w:t>
      </w:r>
      <w:r w:rsidR="003A0440" w:rsidRPr="00083482">
        <w:t xml:space="preserve">doing </w:t>
      </w:r>
      <w:r w:rsidR="00A73B4A" w:rsidRPr="00083482">
        <w:t>our activities</w:t>
      </w:r>
      <w:r w:rsidR="00EB3A34" w:rsidRPr="00083482">
        <w:t>.</w:t>
      </w:r>
      <w:r w:rsidR="00742BE8" w:rsidRPr="00083482">
        <w:t xml:space="preserve"> </w:t>
      </w:r>
      <w:r w:rsidR="00EB3A34" w:rsidRPr="00083482">
        <w:t xml:space="preserve">The Shloka says </w:t>
      </w:r>
      <w:r w:rsidR="00AC3E64">
        <w:t>‘</w:t>
      </w:r>
      <w:r w:rsidR="00742BE8" w:rsidRPr="00083482">
        <w:t>a person sees freedom from activity in action and sees action in the freedom from activity</w:t>
      </w:r>
      <w:r w:rsidR="00AC3E64">
        <w:t>’</w:t>
      </w:r>
      <w:r w:rsidR="00A73B4A" w:rsidRPr="00083482">
        <w:t>- What does this mean?</w:t>
      </w:r>
    </w:p>
    <w:p w14:paraId="5E6E21A3" w14:textId="548D3518" w:rsidR="00EE69AD" w:rsidRPr="00083482" w:rsidRDefault="00327893">
      <w:r w:rsidRPr="00083482">
        <w:t>A</w:t>
      </w:r>
      <w:r w:rsidR="00EB3A34" w:rsidRPr="00083482">
        <w:t xml:space="preserve"> person sees </w:t>
      </w:r>
      <w:r w:rsidR="00A73B4A" w:rsidRPr="00083482">
        <w:t xml:space="preserve">his </w:t>
      </w:r>
      <w:r w:rsidRPr="00083482">
        <w:t xml:space="preserve">own </w:t>
      </w:r>
      <w:r w:rsidR="00A73B4A" w:rsidRPr="00083482">
        <w:t>activities take the form of awareness</w:t>
      </w:r>
      <w:r w:rsidRPr="00083482">
        <w:t xml:space="preserve">, </w:t>
      </w:r>
      <w:r w:rsidR="00552F08" w:rsidRPr="00083482">
        <w:t xml:space="preserve">when he </w:t>
      </w:r>
      <w:r w:rsidR="00E6279D" w:rsidRPr="00083482">
        <w:t xml:space="preserve">works with the </w:t>
      </w:r>
      <w:r w:rsidRPr="00083482">
        <w:t>true nature of the Self</w:t>
      </w:r>
      <w:r w:rsidR="00EB3A34" w:rsidRPr="00083482">
        <w:t xml:space="preserve">. He </w:t>
      </w:r>
      <w:r w:rsidR="00742BE8" w:rsidRPr="00083482">
        <w:t xml:space="preserve">also </w:t>
      </w:r>
      <w:r w:rsidR="00EB3A34" w:rsidRPr="00083482">
        <w:t xml:space="preserve">sees </w:t>
      </w:r>
      <w:r w:rsidRPr="00083482">
        <w:t>this knowledge</w:t>
      </w:r>
      <w:r w:rsidR="00A73B4A" w:rsidRPr="00083482">
        <w:t xml:space="preserve"> </w:t>
      </w:r>
      <w:r w:rsidRPr="00083482">
        <w:t>in</w:t>
      </w:r>
      <w:r w:rsidR="00A73B4A" w:rsidRPr="00083482">
        <w:t xml:space="preserve"> the form of activity</w:t>
      </w:r>
      <w:r w:rsidRPr="00083482">
        <w:t xml:space="preserve"> – </w:t>
      </w:r>
      <w:r w:rsidR="00552F08" w:rsidRPr="00083482">
        <w:t xml:space="preserve">since the knowledge of the Self </w:t>
      </w:r>
      <w:r w:rsidR="00EB3A34" w:rsidRPr="00083482">
        <w:t xml:space="preserve">is embedded in action. </w:t>
      </w:r>
      <w:r w:rsidR="00EC0387">
        <w:t>He frames</w:t>
      </w:r>
      <w:r w:rsidR="00552F08" w:rsidRPr="00083482">
        <w:t xml:space="preserve"> </w:t>
      </w:r>
      <w:r w:rsidRPr="00083482">
        <w:t xml:space="preserve">every work </w:t>
      </w:r>
      <w:r w:rsidR="00552F08" w:rsidRPr="00083482">
        <w:t xml:space="preserve">in the </w:t>
      </w:r>
      <w:r w:rsidRPr="00083482">
        <w:t>true nature of the Self</w:t>
      </w:r>
      <w:r w:rsidR="00552F08" w:rsidRPr="00083482">
        <w:t>,</w:t>
      </w:r>
      <w:r w:rsidRPr="00083482">
        <w:t xml:space="preserve"> </w:t>
      </w:r>
      <w:r w:rsidR="00552F08" w:rsidRPr="00083482">
        <w:t>accomplish</w:t>
      </w:r>
      <w:r w:rsidR="00EC0387">
        <w:t>ing</w:t>
      </w:r>
      <w:r w:rsidR="00552F08" w:rsidRPr="00083482">
        <w:t xml:space="preserve"> both the activity as well as the knowledge to be gained from it.</w:t>
      </w:r>
    </w:p>
    <w:p w14:paraId="420D50A4" w14:textId="77777777" w:rsidR="00EE69AD" w:rsidRPr="00083482" w:rsidRDefault="00EB3A34">
      <w:r w:rsidRPr="00083482">
        <w:t>In this way, a</w:t>
      </w:r>
      <w:r w:rsidR="00552F08" w:rsidRPr="00083482">
        <w:t>n intelligent</w:t>
      </w:r>
      <w:r w:rsidRPr="00083482">
        <w:t xml:space="preserve"> person </w:t>
      </w:r>
      <w:r w:rsidR="00E6279D" w:rsidRPr="00083482">
        <w:t xml:space="preserve">inquires into the Self with </w:t>
      </w:r>
      <w:r w:rsidR="00552F08" w:rsidRPr="00083482">
        <w:t>his activities.</w:t>
      </w:r>
      <w:r w:rsidRPr="00083482">
        <w:t xml:space="preserve"> He knows the entire essence of the scriptures. He alone has </w:t>
      </w:r>
      <w:r w:rsidR="00552F08" w:rsidRPr="00083482">
        <w:t>realized everything</w:t>
      </w:r>
      <w:r w:rsidRPr="00083482">
        <w:t xml:space="preserve"> specified in the scriptures. He deserves </w:t>
      </w:r>
      <w:hyperlink w:anchor="Moksha" w:history="1">
        <w:r w:rsidRPr="00083482">
          <w:rPr>
            <w:rStyle w:val="Hyperlink"/>
          </w:rPr>
          <w:t>moksha</w:t>
        </w:r>
      </w:hyperlink>
      <w:r w:rsidRPr="00083482">
        <w:t>.</w:t>
      </w:r>
    </w:p>
    <w:p w14:paraId="13DB8909" w14:textId="77777777" w:rsidR="00723BE8" w:rsidRPr="00083482" w:rsidRDefault="00723BE8" w:rsidP="00723BE8">
      <w:pPr>
        <w:pStyle w:val="ApplNotes"/>
      </w:pPr>
      <w:r w:rsidRPr="00083482">
        <w:t>Activity is an inquiry into the nature of the Self.</w:t>
      </w:r>
    </w:p>
    <w:p w14:paraId="6824CF7F" w14:textId="77777777" w:rsidR="00EE69AD" w:rsidRPr="00083482" w:rsidRDefault="00EB3A34">
      <w:r w:rsidRPr="00083482">
        <w:t xml:space="preserve">How do we realize the knowledge embedded </w:t>
      </w:r>
      <w:r w:rsidR="00106AE3" w:rsidRPr="00083482">
        <w:t xml:space="preserve">in </w:t>
      </w:r>
      <w:r w:rsidR="00723BE8" w:rsidRPr="00083482">
        <w:t>our activity</w:t>
      </w:r>
      <w:r w:rsidRPr="00083482">
        <w:t xml:space="preserve"> </w:t>
      </w:r>
      <w:r w:rsidR="00723BE8" w:rsidRPr="00083482">
        <w:t>while experiencing</w:t>
      </w:r>
      <w:r w:rsidRPr="00083482">
        <w:t xml:space="preserve"> this world? This is answered in the next Shloka.</w:t>
      </w:r>
    </w:p>
    <w:p w14:paraId="673921F0" w14:textId="77777777" w:rsidR="00EE69AD" w:rsidRPr="00083482" w:rsidRDefault="00CA3C91">
      <w:pPr>
        <w:pStyle w:val="Heading2"/>
      </w:pPr>
      <w:r w:rsidRPr="00083482">
        <w:t>4-19</w:t>
      </w:r>
    </w:p>
    <w:p w14:paraId="15D7D61F" w14:textId="77777777" w:rsidR="00EE69AD" w:rsidRPr="00083482" w:rsidRDefault="00EB3A34">
      <w:pPr>
        <w:pStyle w:val="Shloka"/>
        <w:rPr>
          <w:noProof/>
          <w:lang w:bidi="sa-IN"/>
        </w:rPr>
      </w:pPr>
      <w:r w:rsidRPr="00083482">
        <w:rPr>
          <w:noProof/>
          <w:lang w:bidi="sa-IN"/>
        </w:rPr>
        <w:t>[</w:t>
      </w:r>
    </w:p>
    <w:p w14:paraId="143E2640" w14:textId="77777777" w:rsidR="00EE69AD" w:rsidRPr="00083482" w:rsidRDefault="00EB3A34">
      <w:pPr>
        <w:pStyle w:val="Shloka"/>
        <w:rPr>
          <w:noProof/>
          <w:lang w:bidi="sa-IN"/>
        </w:rPr>
      </w:pPr>
      <w:r w:rsidRPr="00083482">
        <w:rPr>
          <w:noProof/>
          <w:lang w:bidi="sa-IN"/>
        </w:rPr>
        <w:t>yasya sarvE samArambhA: kAma sankalpa varjitA: |</w:t>
      </w:r>
    </w:p>
    <w:p w14:paraId="2F4E2790" w14:textId="77777777" w:rsidR="00EE69AD" w:rsidRPr="00083482" w:rsidRDefault="00EB3A34">
      <w:pPr>
        <w:pStyle w:val="Shloka"/>
        <w:rPr>
          <w:noProof/>
          <w:lang w:bidi="sa-IN"/>
        </w:rPr>
      </w:pPr>
      <w:r w:rsidRPr="00083482">
        <w:rPr>
          <w:noProof/>
          <w:lang w:bidi="sa-IN"/>
        </w:rPr>
        <w:t>jnAnAgni dagdha karmANam tamAhu: pa</w:t>
      </w:r>
      <w:r w:rsidR="008E0D96" w:rsidRPr="00083482">
        <w:rPr>
          <w:noProof/>
          <w:lang w:bidi="sa-IN"/>
        </w:rPr>
        <w:t>N</w:t>
      </w:r>
      <w:r w:rsidRPr="00083482">
        <w:rPr>
          <w:noProof/>
          <w:lang w:bidi="sa-IN"/>
        </w:rPr>
        <w:t>Ditam budhA: || 19 ||</w:t>
      </w:r>
    </w:p>
    <w:p w14:paraId="64508FA2" w14:textId="77777777" w:rsidR="00EE69AD" w:rsidRPr="00083482" w:rsidRDefault="00EB3A34">
      <w:pPr>
        <w:pStyle w:val="Shloka"/>
      </w:pPr>
      <w:r w:rsidRPr="00083482">
        <w:rPr>
          <w:noProof/>
          <w:lang w:bidi="sa-IN"/>
        </w:rPr>
        <w:t>]</w:t>
      </w:r>
    </w:p>
    <w:p w14:paraId="01A32F45" w14:textId="0894D2BC" w:rsidR="00EE69AD" w:rsidRPr="00083482" w:rsidRDefault="00EB3A34" w:rsidP="00A22026">
      <w:pPr>
        <w:pStyle w:val="ExplnOfShloka"/>
      </w:pPr>
      <w:r w:rsidRPr="00083482">
        <w:rPr>
          <w:noProof/>
          <w:szCs w:val="20"/>
          <w:lang w:bidi="sa-IN"/>
        </w:rPr>
        <w:t>[yasya]</w:t>
      </w:r>
      <w:r w:rsidRPr="00083482">
        <w:rPr>
          <w:szCs w:val="20"/>
        </w:rPr>
        <w:t xml:space="preserve"> </w:t>
      </w:r>
      <w:r w:rsidR="00FC41AB" w:rsidRPr="00083482">
        <w:rPr>
          <w:szCs w:val="20"/>
        </w:rPr>
        <w:t xml:space="preserve">A person </w:t>
      </w:r>
      <w:r w:rsidRPr="00083482">
        <w:rPr>
          <w:szCs w:val="20"/>
        </w:rPr>
        <w:t xml:space="preserve">whose </w:t>
      </w:r>
      <w:r w:rsidRPr="00083482">
        <w:rPr>
          <w:noProof/>
          <w:szCs w:val="20"/>
          <w:lang w:bidi="sa-IN"/>
        </w:rPr>
        <w:t>[sarvE samArambhA:]</w:t>
      </w:r>
      <w:r w:rsidRPr="00083482">
        <w:rPr>
          <w:szCs w:val="20"/>
        </w:rPr>
        <w:t xml:space="preserve"> every </w:t>
      </w:r>
      <w:r w:rsidR="0077778C">
        <w:rPr>
          <w:szCs w:val="20"/>
        </w:rPr>
        <w:t>initiative</w:t>
      </w:r>
      <w:r w:rsidRPr="00083482">
        <w:rPr>
          <w:szCs w:val="20"/>
        </w:rPr>
        <w:t xml:space="preserve"> </w:t>
      </w:r>
      <w:r w:rsidRPr="00083482">
        <w:rPr>
          <w:noProof/>
          <w:szCs w:val="20"/>
          <w:lang w:bidi="sa-IN"/>
        </w:rPr>
        <w:t>[kAma sankapla varjitA:]</w:t>
      </w:r>
      <w:r w:rsidRPr="00083482">
        <w:rPr>
          <w:szCs w:val="20"/>
        </w:rPr>
        <w:t xml:space="preserve"> is separated from desire and expectation </w:t>
      </w:r>
      <w:r w:rsidRPr="00083482">
        <w:rPr>
          <w:noProof/>
          <w:szCs w:val="20"/>
          <w:lang w:bidi="sa-IN"/>
        </w:rPr>
        <w:t>[jnAnAgni dagdha karmANam]</w:t>
      </w:r>
      <w:r w:rsidRPr="00083482">
        <w:rPr>
          <w:szCs w:val="20"/>
        </w:rPr>
        <w:t xml:space="preserve"> has burnt his actions in the fire of knowledge</w:t>
      </w:r>
      <w:r w:rsidR="00FC41AB" w:rsidRPr="00083482">
        <w:rPr>
          <w:szCs w:val="20"/>
        </w:rPr>
        <w:t xml:space="preserve">. </w:t>
      </w:r>
      <w:r w:rsidR="00FC41AB" w:rsidRPr="00083482">
        <w:rPr>
          <w:noProof/>
          <w:szCs w:val="20"/>
          <w:lang w:bidi="sa-IN"/>
        </w:rPr>
        <w:t>[budhA:]</w:t>
      </w:r>
      <w:r w:rsidR="00FC41AB" w:rsidRPr="00083482">
        <w:rPr>
          <w:szCs w:val="20"/>
        </w:rPr>
        <w:t xml:space="preserve"> Scholars </w:t>
      </w:r>
      <w:r w:rsidR="00FC41AB" w:rsidRPr="00083482">
        <w:rPr>
          <w:noProof/>
          <w:szCs w:val="20"/>
          <w:lang w:bidi="sa-IN"/>
        </w:rPr>
        <w:t>[Ahu:]</w:t>
      </w:r>
      <w:r w:rsidR="00FC41AB" w:rsidRPr="00083482">
        <w:rPr>
          <w:szCs w:val="20"/>
        </w:rPr>
        <w:t xml:space="preserve"> say that </w:t>
      </w:r>
      <w:r w:rsidR="00FC41AB" w:rsidRPr="00083482">
        <w:rPr>
          <w:noProof/>
          <w:szCs w:val="20"/>
          <w:lang w:bidi="sa-IN"/>
        </w:rPr>
        <w:t>[tam paNDitam]</w:t>
      </w:r>
      <w:r w:rsidR="00FC41AB" w:rsidRPr="00083482">
        <w:rPr>
          <w:szCs w:val="20"/>
        </w:rPr>
        <w:t xml:space="preserve"> he is a wise person.</w:t>
      </w:r>
    </w:p>
    <w:p w14:paraId="6C590F61" w14:textId="42026548" w:rsidR="00EE69AD" w:rsidRPr="00083482" w:rsidRDefault="008B6DC5">
      <w:r w:rsidRPr="00083482">
        <w:t xml:space="preserve">Here, </w:t>
      </w:r>
      <w:r w:rsidR="00EB3A34" w:rsidRPr="00083482">
        <w:t>‘</w:t>
      </w:r>
      <w:r w:rsidR="00801F39" w:rsidRPr="00083482">
        <w:t xml:space="preserve">a </w:t>
      </w:r>
      <w:r w:rsidR="00EB3A34" w:rsidRPr="00083482">
        <w:t xml:space="preserve">person’ </w:t>
      </w:r>
      <w:r w:rsidR="00B51314" w:rsidRPr="00083482">
        <w:t>is</w:t>
      </w:r>
      <w:r w:rsidR="00EB3A34" w:rsidRPr="00083482">
        <w:t xml:space="preserve"> </w:t>
      </w:r>
      <w:r w:rsidR="00FC41AB" w:rsidRPr="00083482">
        <w:t>some</w:t>
      </w:r>
      <w:r w:rsidR="00EB3A34" w:rsidRPr="00083482">
        <w:t xml:space="preserve">one who desires </w:t>
      </w:r>
      <w:hyperlink w:anchor="Moksha" w:history="1">
        <w:r w:rsidR="00EB3A34" w:rsidRPr="00083482">
          <w:rPr>
            <w:rStyle w:val="Hyperlink"/>
          </w:rPr>
          <w:t>Moksha</w:t>
        </w:r>
      </w:hyperlink>
      <w:r w:rsidR="002D6813" w:rsidRPr="00083482">
        <w:t>. The ph</w:t>
      </w:r>
      <w:r w:rsidR="00EB3A34" w:rsidRPr="00083482">
        <w:t xml:space="preserve">ase ‘every </w:t>
      </w:r>
      <w:r w:rsidR="0077778C">
        <w:t>initiative</w:t>
      </w:r>
      <w:r w:rsidR="00EB3A34" w:rsidRPr="00083482">
        <w:t xml:space="preserve">’ </w:t>
      </w:r>
      <w:r w:rsidR="00B51314" w:rsidRPr="00083482">
        <w:t xml:space="preserve">includes every activity, whether it’s </w:t>
      </w:r>
      <w:r w:rsidR="002D6813" w:rsidRPr="00083482">
        <w:t xml:space="preserve">routine, </w:t>
      </w:r>
      <w:r w:rsidR="00EB3A34" w:rsidRPr="00083482">
        <w:t>to gain material items</w:t>
      </w:r>
      <w:r w:rsidR="00B51314" w:rsidRPr="00083482">
        <w:t xml:space="preserve"> or in pursuit</w:t>
      </w:r>
      <w:r w:rsidR="00EB3A34" w:rsidRPr="00083482">
        <w:t xml:space="preserve"> of interests. Every action is an </w:t>
      </w:r>
      <w:r w:rsidR="0077778C">
        <w:t>initiative</w:t>
      </w:r>
      <w:r w:rsidR="00EB3A34" w:rsidRPr="00083482">
        <w:t xml:space="preserve"> </w:t>
      </w:r>
      <w:r w:rsidR="002D6813" w:rsidRPr="00083482">
        <w:t xml:space="preserve">that </w:t>
      </w:r>
      <w:r w:rsidR="00EB3A34" w:rsidRPr="00083482">
        <w:t>is ‘separate from desire’</w:t>
      </w:r>
      <w:r w:rsidRPr="00083482">
        <w:t>,</w:t>
      </w:r>
      <w:r w:rsidR="00EB3A34" w:rsidRPr="00083482">
        <w:t xml:space="preserve"> </w:t>
      </w:r>
      <w:r w:rsidRPr="00083482">
        <w:t>done</w:t>
      </w:r>
      <w:r w:rsidR="00EB3A34" w:rsidRPr="00083482">
        <w:t xml:space="preserve"> without attachment towards </w:t>
      </w:r>
      <w:r w:rsidR="00B51314" w:rsidRPr="00083482">
        <w:t>outcomes</w:t>
      </w:r>
      <w:r w:rsidR="00EB3A34" w:rsidRPr="00083482">
        <w:t xml:space="preserve">. Every action is also ‘separate from expectation’- meaning that </w:t>
      </w:r>
      <w:r w:rsidR="002D6813" w:rsidRPr="00083482">
        <w:t xml:space="preserve">such a person performs </w:t>
      </w:r>
      <w:r w:rsidR="00EB3A34" w:rsidRPr="00083482">
        <w:t xml:space="preserve">without equating </w:t>
      </w:r>
      <w:r w:rsidR="005845E3" w:rsidRPr="00083482">
        <w:t xml:space="preserve">himself </w:t>
      </w:r>
      <w:r w:rsidR="00EB3A34" w:rsidRPr="00083482">
        <w:t xml:space="preserve">with the environment and its </w:t>
      </w:r>
      <w:hyperlink w:anchor="satva_rajas_tamas" w:history="1">
        <w:r w:rsidR="002D6813" w:rsidRPr="00083482">
          <w:rPr>
            <w:rStyle w:val="Hyperlink"/>
          </w:rPr>
          <w:t>qualities</w:t>
        </w:r>
      </w:hyperlink>
      <w:r w:rsidR="00EB3A34" w:rsidRPr="00083482">
        <w:t xml:space="preserve">, without focusing on them. </w:t>
      </w:r>
    </w:p>
    <w:p w14:paraId="2FAFE79D" w14:textId="77777777" w:rsidR="00EE69AD" w:rsidRPr="00083482" w:rsidRDefault="00C6055B">
      <w:r w:rsidRPr="00083482">
        <w:t>T</w:t>
      </w:r>
      <w:r w:rsidR="00EB3A34" w:rsidRPr="00083482">
        <w:t>he Self</w:t>
      </w:r>
      <w:r w:rsidRPr="00083482">
        <w:t xml:space="preserve"> </w:t>
      </w:r>
      <w:r w:rsidR="00EB3A34" w:rsidRPr="00083482">
        <w:t xml:space="preserve">is distinct from </w:t>
      </w:r>
      <w:r w:rsidRPr="00083482">
        <w:t xml:space="preserve">the </w:t>
      </w:r>
      <w:r w:rsidR="00EB3A34" w:rsidRPr="00083482">
        <w:t>environment</w:t>
      </w:r>
      <w:r w:rsidRPr="00083482">
        <w:t>. Awareness of the Self</w:t>
      </w:r>
      <w:r w:rsidR="00EB3A34" w:rsidRPr="00083482">
        <w:t xml:space="preserve"> will </w:t>
      </w:r>
      <w:r w:rsidR="00801F39" w:rsidRPr="00083482">
        <w:t xml:space="preserve">separate </w:t>
      </w:r>
      <w:r w:rsidR="00EB3A34" w:rsidRPr="00083482">
        <w:t>actions from expectations.</w:t>
      </w:r>
      <w:r w:rsidRPr="00083482">
        <w:t xml:space="preserve"> </w:t>
      </w:r>
      <w:r w:rsidR="00A01B60" w:rsidRPr="00083482">
        <w:t xml:space="preserve">Awareness of the Self is like a fire. </w:t>
      </w:r>
      <w:r w:rsidR="00EB3A34" w:rsidRPr="00083482">
        <w:t xml:space="preserve">A </w:t>
      </w:r>
      <w:r w:rsidR="00A01B60" w:rsidRPr="00083482">
        <w:t xml:space="preserve">wise </w:t>
      </w:r>
      <w:r w:rsidR="00EB3A34" w:rsidRPr="00083482">
        <w:t xml:space="preserve">person who </w:t>
      </w:r>
      <w:r w:rsidR="00A01B60" w:rsidRPr="00083482">
        <w:t xml:space="preserve">works </w:t>
      </w:r>
      <w:r w:rsidR="00EB3A34" w:rsidRPr="00083482">
        <w:t xml:space="preserve">in this way is said to have destroyed his past deeds in </w:t>
      </w:r>
      <w:r w:rsidR="00A01B60" w:rsidRPr="00083482">
        <w:t xml:space="preserve">this </w:t>
      </w:r>
      <w:r w:rsidR="00EB3A34" w:rsidRPr="00083482">
        <w:t xml:space="preserve">fire. This </w:t>
      </w:r>
      <w:r w:rsidR="00A01B60" w:rsidRPr="00083482">
        <w:t xml:space="preserve">awareness </w:t>
      </w:r>
      <w:r w:rsidR="00EB3A34" w:rsidRPr="00083482">
        <w:t xml:space="preserve">is contained within </w:t>
      </w:r>
      <w:r w:rsidR="00A01B60" w:rsidRPr="00083482">
        <w:t xml:space="preserve">activities that aren’t </w:t>
      </w:r>
      <w:r w:rsidR="00EB3A34" w:rsidRPr="00083482">
        <w:t xml:space="preserve">driven by desires or expectations. This is the opinion of </w:t>
      </w:r>
      <w:r w:rsidR="00A01B60" w:rsidRPr="00083482">
        <w:t>scholars</w:t>
      </w:r>
      <w:r w:rsidR="00EB3A34" w:rsidRPr="00083482">
        <w:t>.</w:t>
      </w:r>
    </w:p>
    <w:p w14:paraId="0A553C4B" w14:textId="77777777" w:rsidR="00EE69AD" w:rsidRPr="00083482" w:rsidRDefault="00EB3A34">
      <w:r w:rsidRPr="00083482">
        <w:t xml:space="preserve">In this way, </w:t>
      </w:r>
      <w:r w:rsidR="005845E3" w:rsidRPr="00083482">
        <w:t xml:space="preserve">we saw </w:t>
      </w:r>
      <w:r w:rsidRPr="00083482">
        <w:t>knowledge</w:t>
      </w:r>
      <w:r w:rsidR="005845E3" w:rsidRPr="00083482">
        <w:t xml:space="preserve"> in activity</w:t>
      </w:r>
      <w:r w:rsidRPr="00083482">
        <w:t>. This very fact is elaborated next.</w:t>
      </w:r>
    </w:p>
    <w:p w14:paraId="02F6BCF3" w14:textId="77777777" w:rsidR="00EE69AD" w:rsidRPr="00083482" w:rsidRDefault="00CA3C91">
      <w:pPr>
        <w:pStyle w:val="Heading2"/>
      </w:pPr>
      <w:r w:rsidRPr="00083482">
        <w:t>4-20</w:t>
      </w:r>
    </w:p>
    <w:p w14:paraId="4EBB767E" w14:textId="77777777" w:rsidR="00EE69AD" w:rsidRPr="00083482" w:rsidRDefault="00EB3A34">
      <w:pPr>
        <w:pStyle w:val="Shloka"/>
        <w:rPr>
          <w:noProof/>
          <w:lang w:bidi="sa-IN"/>
        </w:rPr>
      </w:pPr>
      <w:r w:rsidRPr="00083482">
        <w:rPr>
          <w:noProof/>
          <w:lang w:bidi="sa-IN"/>
        </w:rPr>
        <w:t>[</w:t>
      </w:r>
    </w:p>
    <w:p w14:paraId="08BD8CCE" w14:textId="77777777" w:rsidR="00EE69AD" w:rsidRPr="00083482" w:rsidRDefault="00EB3A34">
      <w:pPr>
        <w:pStyle w:val="Shloka"/>
        <w:rPr>
          <w:noProof/>
          <w:lang w:bidi="sa-IN"/>
        </w:rPr>
      </w:pPr>
      <w:r w:rsidRPr="00083482">
        <w:rPr>
          <w:noProof/>
          <w:lang w:bidi="sa-IN"/>
        </w:rPr>
        <w:t>tyaktvA karma phalAsangam nityatr`ptO nirAshraya: |</w:t>
      </w:r>
    </w:p>
    <w:p w14:paraId="6ACF7AD3" w14:textId="77777777" w:rsidR="00EE69AD" w:rsidRPr="00083482" w:rsidRDefault="00EB3A34">
      <w:pPr>
        <w:pStyle w:val="Shloka"/>
        <w:rPr>
          <w:noProof/>
          <w:lang w:bidi="sa-IN"/>
        </w:rPr>
      </w:pPr>
      <w:r w:rsidRPr="00083482">
        <w:rPr>
          <w:noProof/>
          <w:lang w:bidi="sa-IN"/>
        </w:rPr>
        <w:lastRenderedPageBreak/>
        <w:t>karmaNyabhipravr`ttO_pi naiva kinchit karOti sa: || 20 ||</w:t>
      </w:r>
    </w:p>
    <w:p w14:paraId="34A7CF23" w14:textId="77777777" w:rsidR="00EE69AD" w:rsidRPr="00083482" w:rsidRDefault="00EB3A34">
      <w:pPr>
        <w:pStyle w:val="Shloka"/>
      </w:pPr>
      <w:r w:rsidRPr="00083482">
        <w:rPr>
          <w:noProof/>
          <w:lang w:bidi="sa-IN"/>
        </w:rPr>
        <w:t>]</w:t>
      </w:r>
    </w:p>
    <w:p w14:paraId="24C24D81" w14:textId="77777777" w:rsidR="00EE69AD" w:rsidRPr="00083482" w:rsidRDefault="00EB3A34" w:rsidP="00A22026">
      <w:pPr>
        <w:pStyle w:val="ExplnOfShloka"/>
      </w:pPr>
      <w:r w:rsidRPr="00083482">
        <w:rPr>
          <w:noProof/>
          <w:szCs w:val="20"/>
          <w:lang w:bidi="sa-IN"/>
        </w:rPr>
        <w:t>[tyaktvA]</w:t>
      </w:r>
      <w:r w:rsidRPr="00083482">
        <w:rPr>
          <w:szCs w:val="20"/>
        </w:rPr>
        <w:t xml:space="preserve"> Having abandoned </w:t>
      </w:r>
      <w:r w:rsidRPr="00083482">
        <w:rPr>
          <w:noProof/>
          <w:szCs w:val="20"/>
          <w:lang w:bidi="sa-IN"/>
        </w:rPr>
        <w:t>[karma phalAsangam]</w:t>
      </w:r>
      <w:r w:rsidRPr="00083482">
        <w:rPr>
          <w:szCs w:val="20"/>
        </w:rPr>
        <w:t xml:space="preserve"> attachment towards </w:t>
      </w:r>
      <w:r w:rsidR="002D6813" w:rsidRPr="00083482">
        <w:rPr>
          <w:szCs w:val="20"/>
        </w:rPr>
        <w:t>outcomes</w:t>
      </w:r>
      <w:r w:rsidRPr="00083482">
        <w:rPr>
          <w:szCs w:val="20"/>
        </w:rPr>
        <w:t xml:space="preserve">, </w:t>
      </w:r>
      <w:r w:rsidRPr="00083482">
        <w:rPr>
          <w:noProof/>
          <w:szCs w:val="20"/>
          <w:lang w:bidi="sa-IN"/>
        </w:rPr>
        <w:t>[nityatr`ptO]</w:t>
      </w:r>
      <w:r w:rsidRPr="00083482">
        <w:rPr>
          <w:szCs w:val="20"/>
        </w:rPr>
        <w:t xml:space="preserve"> </w:t>
      </w:r>
      <w:r w:rsidR="002D6813" w:rsidRPr="00083482">
        <w:rPr>
          <w:szCs w:val="20"/>
        </w:rPr>
        <w:t xml:space="preserve">being </w:t>
      </w:r>
      <w:r w:rsidRPr="00083482">
        <w:rPr>
          <w:szCs w:val="20"/>
        </w:rPr>
        <w:t xml:space="preserve">eternally content, </w:t>
      </w:r>
      <w:r w:rsidRPr="00083482">
        <w:rPr>
          <w:noProof/>
          <w:szCs w:val="20"/>
          <w:lang w:bidi="sa-IN"/>
        </w:rPr>
        <w:t>[ni</w:t>
      </w:r>
      <w:r w:rsidR="007742A2" w:rsidRPr="00083482">
        <w:rPr>
          <w:noProof/>
          <w:szCs w:val="20"/>
          <w:lang w:bidi="sa-IN"/>
        </w:rPr>
        <w:t>rAshraya:]</w:t>
      </w:r>
      <w:r w:rsidR="007742A2" w:rsidRPr="00083482">
        <w:rPr>
          <w:szCs w:val="20"/>
        </w:rPr>
        <w:t xml:space="preserve"> having no dependence</w:t>
      </w:r>
      <w:r w:rsidRPr="00083482">
        <w:rPr>
          <w:szCs w:val="20"/>
        </w:rPr>
        <w:t xml:space="preserve"> </w:t>
      </w:r>
      <w:r w:rsidRPr="00083482">
        <w:rPr>
          <w:noProof/>
          <w:szCs w:val="20"/>
          <w:lang w:bidi="sa-IN"/>
        </w:rPr>
        <w:t>[karmaNyabhipravr`tta: api]</w:t>
      </w:r>
      <w:r w:rsidRPr="00083482">
        <w:rPr>
          <w:szCs w:val="20"/>
        </w:rPr>
        <w:t xml:space="preserve"> even </w:t>
      </w:r>
      <w:r w:rsidR="002D6813" w:rsidRPr="00083482">
        <w:rPr>
          <w:szCs w:val="20"/>
        </w:rPr>
        <w:t xml:space="preserve">while </w:t>
      </w:r>
      <w:r w:rsidRPr="00083482">
        <w:rPr>
          <w:szCs w:val="20"/>
        </w:rPr>
        <w:t xml:space="preserve">in the midst of action, </w:t>
      </w:r>
      <w:r w:rsidRPr="00083482">
        <w:rPr>
          <w:noProof/>
          <w:szCs w:val="20"/>
          <w:lang w:bidi="sa-IN"/>
        </w:rPr>
        <w:t>[sa:]</w:t>
      </w:r>
      <w:r w:rsidRPr="00083482">
        <w:rPr>
          <w:szCs w:val="20"/>
        </w:rPr>
        <w:t xml:space="preserve"> he </w:t>
      </w:r>
      <w:r w:rsidRPr="00083482">
        <w:rPr>
          <w:noProof/>
          <w:szCs w:val="20"/>
          <w:lang w:bidi="sa-IN"/>
        </w:rPr>
        <w:t>[naiva kinchit karOti]</w:t>
      </w:r>
      <w:r w:rsidRPr="00083482">
        <w:rPr>
          <w:szCs w:val="20"/>
        </w:rPr>
        <w:t xml:space="preserve"> does not </w:t>
      </w:r>
      <w:r w:rsidR="007742A2" w:rsidRPr="00083482">
        <w:rPr>
          <w:szCs w:val="20"/>
        </w:rPr>
        <w:t xml:space="preserve">make anything </w:t>
      </w:r>
      <w:hyperlink w:anchor="actions_and_happenings" w:history="1">
        <w:r w:rsidR="007742A2" w:rsidRPr="00083482">
          <w:rPr>
            <w:rStyle w:val="Hyperlink"/>
            <w:szCs w:val="20"/>
          </w:rPr>
          <w:t>happen</w:t>
        </w:r>
      </w:hyperlink>
      <w:r w:rsidRPr="00083482">
        <w:rPr>
          <w:szCs w:val="20"/>
        </w:rPr>
        <w:t>, indeed.</w:t>
      </w:r>
    </w:p>
    <w:p w14:paraId="4D2414E5" w14:textId="2508E825" w:rsidR="00EE69AD" w:rsidRPr="00083482" w:rsidRDefault="00EB3A34">
      <w:r w:rsidRPr="00083482">
        <w:t xml:space="preserve">The person who </w:t>
      </w:r>
      <w:r w:rsidR="0006707C" w:rsidRPr="00083482">
        <w:t>works</w:t>
      </w:r>
      <w:r w:rsidR="009E61CF" w:rsidRPr="00083482">
        <w:t xml:space="preserve"> and abandons</w:t>
      </w:r>
      <w:r w:rsidR="00CA0734" w:rsidRPr="00083482">
        <w:t xml:space="preserve"> all </w:t>
      </w:r>
      <w:r w:rsidR="00901E87" w:rsidRPr="00083482">
        <w:t>attachment to</w:t>
      </w:r>
      <w:r w:rsidRPr="00083482">
        <w:t xml:space="preserve"> </w:t>
      </w:r>
      <w:r w:rsidR="007742A2" w:rsidRPr="00083482">
        <w:t xml:space="preserve">outcomes </w:t>
      </w:r>
      <w:r w:rsidR="00CA0734" w:rsidRPr="00083482">
        <w:t>is</w:t>
      </w:r>
      <w:r w:rsidRPr="00083482">
        <w:t xml:space="preserve"> ‘eternally content’</w:t>
      </w:r>
      <w:r w:rsidR="00CA0734" w:rsidRPr="00083482">
        <w:t>.</w:t>
      </w:r>
      <w:r w:rsidRPr="00083482">
        <w:t xml:space="preserve"> </w:t>
      </w:r>
      <w:r w:rsidR="00CA0734" w:rsidRPr="00083482">
        <w:t xml:space="preserve">Such a person is </w:t>
      </w:r>
      <w:r w:rsidRPr="00083482">
        <w:t>content in the eternal Self</w:t>
      </w:r>
      <w:r w:rsidR="00CA0734" w:rsidRPr="00083482">
        <w:t xml:space="preserve"> and is</w:t>
      </w:r>
      <w:r w:rsidRPr="00083482">
        <w:t xml:space="preserve"> ‘without dependence’</w:t>
      </w:r>
      <w:r w:rsidR="00CA0734" w:rsidRPr="00083482">
        <w:t xml:space="preserve"> - without the illusion</w:t>
      </w:r>
      <w:r w:rsidRPr="00083482">
        <w:t xml:space="preserve"> that </w:t>
      </w:r>
      <w:r w:rsidR="00CA0734" w:rsidRPr="00083482">
        <w:t xml:space="preserve">an </w:t>
      </w:r>
      <w:r w:rsidRPr="00083482">
        <w:t>unstable environment is his refuge</w:t>
      </w:r>
      <w:r w:rsidR="00CA0734" w:rsidRPr="00083482">
        <w:t>. This person</w:t>
      </w:r>
      <w:r w:rsidRPr="00083482">
        <w:t xml:space="preserve"> perform</w:t>
      </w:r>
      <w:r w:rsidR="00CA0734" w:rsidRPr="00083482">
        <w:t>s</w:t>
      </w:r>
      <w:r w:rsidRPr="00083482">
        <w:t xml:space="preserve"> in the midst of </w:t>
      </w:r>
      <w:r w:rsidR="00CA0734" w:rsidRPr="00083482">
        <w:t xml:space="preserve">the large variety of </w:t>
      </w:r>
      <w:r w:rsidRPr="00083482">
        <w:t xml:space="preserve">actions. </w:t>
      </w:r>
      <w:r w:rsidR="00364F36" w:rsidRPr="00083482">
        <w:t xml:space="preserve">Yet, he </w:t>
      </w:r>
      <w:r w:rsidR="00901E87" w:rsidRPr="00083482">
        <w:t>doesn’t make</w:t>
      </w:r>
      <w:r w:rsidR="00364F36" w:rsidRPr="00083482">
        <w:t xml:space="preserve"> anything </w:t>
      </w:r>
      <w:hyperlink w:anchor="actions_and_happenings" w:history="1">
        <w:r w:rsidR="00364F36" w:rsidRPr="00083482">
          <w:rPr>
            <w:rStyle w:val="Hyperlink"/>
          </w:rPr>
          <w:t>happen</w:t>
        </w:r>
      </w:hyperlink>
      <w:r w:rsidRPr="00083482">
        <w:t>.</w:t>
      </w:r>
    </w:p>
    <w:p w14:paraId="7C427685" w14:textId="77777777" w:rsidR="00CA0734" w:rsidRPr="00083482" w:rsidRDefault="00CA0734" w:rsidP="00CA0734">
      <w:pPr>
        <w:pStyle w:val="ApplNotes"/>
      </w:pPr>
      <w:r w:rsidRPr="00083482">
        <w:t>Activity without attachment is the realization of the Self.</w:t>
      </w:r>
    </w:p>
    <w:p w14:paraId="1CC9CAA6" w14:textId="77777777" w:rsidR="00EE69AD" w:rsidRPr="00083482" w:rsidRDefault="00EB3A34">
      <w:r w:rsidRPr="00083482">
        <w:t xml:space="preserve">Under the guise of </w:t>
      </w:r>
      <w:r w:rsidR="00CA0734" w:rsidRPr="00083482">
        <w:t>activity</w:t>
      </w:r>
      <w:r w:rsidRPr="00083482">
        <w:t xml:space="preserve">, he is involved in the </w:t>
      </w:r>
      <w:r w:rsidR="00701D3B" w:rsidRPr="00083482">
        <w:t>pursuit</w:t>
      </w:r>
      <w:r w:rsidRPr="00083482">
        <w:t xml:space="preserve"> of knowledge itself. That is the meaning here. In the next Shloka, again, knowledge</w:t>
      </w:r>
      <w:r w:rsidR="007742A2" w:rsidRPr="00083482">
        <w:t xml:space="preserve"> </w:t>
      </w:r>
      <w:r w:rsidR="00901E87" w:rsidRPr="00083482">
        <w:t xml:space="preserve">that’s </w:t>
      </w:r>
      <w:r w:rsidR="007742A2" w:rsidRPr="00083482">
        <w:t xml:space="preserve">contained in activity </w:t>
      </w:r>
      <w:r w:rsidRPr="00083482">
        <w:t>is clarified.</w:t>
      </w:r>
    </w:p>
    <w:p w14:paraId="046FFF60" w14:textId="77777777" w:rsidR="00EE69AD" w:rsidRPr="00083482" w:rsidRDefault="00CA3C91">
      <w:pPr>
        <w:pStyle w:val="Heading2"/>
      </w:pPr>
      <w:r w:rsidRPr="00083482">
        <w:t>4-21</w:t>
      </w:r>
    </w:p>
    <w:p w14:paraId="57A4BAC6" w14:textId="77777777" w:rsidR="00EE69AD" w:rsidRPr="00083482" w:rsidRDefault="00EB3A34">
      <w:pPr>
        <w:pStyle w:val="Shloka"/>
        <w:rPr>
          <w:noProof/>
          <w:lang w:bidi="sa-IN"/>
        </w:rPr>
      </w:pPr>
      <w:r w:rsidRPr="00083482">
        <w:rPr>
          <w:noProof/>
          <w:lang w:bidi="sa-IN"/>
        </w:rPr>
        <w:t>[</w:t>
      </w:r>
    </w:p>
    <w:p w14:paraId="659E20E8" w14:textId="77777777" w:rsidR="00EE69AD" w:rsidRPr="00083482" w:rsidRDefault="00EB3A34">
      <w:pPr>
        <w:pStyle w:val="Shloka"/>
        <w:rPr>
          <w:noProof/>
          <w:lang w:bidi="sa-IN"/>
        </w:rPr>
      </w:pPr>
      <w:r w:rsidRPr="00083482">
        <w:rPr>
          <w:noProof/>
          <w:lang w:bidi="sa-IN"/>
        </w:rPr>
        <w:t>nirAshIr yatachittAtmA tyakta sarva parigraha: |</w:t>
      </w:r>
    </w:p>
    <w:p w14:paraId="7E616275" w14:textId="77777777" w:rsidR="00EE69AD" w:rsidRPr="00083482" w:rsidRDefault="00EB3A34">
      <w:pPr>
        <w:pStyle w:val="Shloka"/>
        <w:rPr>
          <w:noProof/>
          <w:lang w:bidi="sa-IN"/>
        </w:rPr>
      </w:pPr>
      <w:r w:rsidRPr="00083482">
        <w:rPr>
          <w:noProof/>
          <w:lang w:bidi="sa-IN"/>
        </w:rPr>
        <w:t>shArIram kEvalam karma kurvan nApnOti kilbiSham || 21 ||</w:t>
      </w:r>
    </w:p>
    <w:p w14:paraId="790B1E35" w14:textId="77777777" w:rsidR="00EE69AD" w:rsidRPr="00083482" w:rsidRDefault="00EB3A34">
      <w:pPr>
        <w:pStyle w:val="Shloka"/>
      </w:pPr>
      <w:r w:rsidRPr="00083482">
        <w:rPr>
          <w:noProof/>
          <w:lang w:bidi="sa-IN"/>
        </w:rPr>
        <w:t>]</w:t>
      </w:r>
    </w:p>
    <w:p w14:paraId="3A92D343" w14:textId="77777777" w:rsidR="00EE69AD" w:rsidRPr="00083482" w:rsidRDefault="00EB3A34" w:rsidP="00A22026">
      <w:pPr>
        <w:pStyle w:val="ExplnOfShloka"/>
      </w:pPr>
      <w:r w:rsidRPr="00083482">
        <w:rPr>
          <w:noProof/>
          <w:szCs w:val="20"/>
          <w:lang w:bidi="sa-IN"/>
        </w:rPr>
        <w:t>[nirAshI:]</w:t>
      </w:r>
      <w:r w:rsidRPr="00083482">
        <w:rPr>
          <w:szCs w:val="20"/>
        </w:rPr>
        <w:t xml:space="preserve"> Without being driven by desire, </w:t>
      </w:r>
      <w:r w:rsidRPr="00083482">
        <w:rPr>
          <w:noProof/>
          <w:szCs w:val="20"/>
          <w:lang w:bidi="sa-IN"/>
        </w:rPr>
        <w:t>[yatachittAtmA]</w:t>
      </w:r>
      <w:r w:rsidRPr="00083482">
        <w:rPr>
          <w:szCs w:val="20"/>
        </w:rPr>
        <w:t xml:space="preserve"> keeping the mind and the consciousness under control, </w:t>
      </w:r>
      <w:r w:rsidRPr="00083482">
        <w:rPr>
          <w:noProof/>
          <w:szCs w:val="20"/>
          <w:lang w:bidi="sa-IN"/>
        </w:rPr>
        <w:t>[tyakta sarva]</w:t>
      </w:r>
      <w:r w:rsidRPr="00083482">
        <w:rPr>
          <w:szCs w:val="20"/>
        </w:rPr>
        <w:t xml:space="preserve"> having given up all </w:t>
      </w:r>
      <w:r w:rsidRPr="00083482">
        <w:rPr>
          <w:noProof/>
          <w:szCs w:val="20"/>
          <w:lang w:bidi="sa-IN"/>
        </w:rPr>
        <w:t>[parigraha:]</w:t>
      </w:r>
      <w:r w:rsidRPr="00083482">
        <w:rPr>
          <w:szCs w:val="20"/>
        </w:rPr>
        <w:t xml:space="preserve"> possessions, </w:t>
      </w:r>
      <w:r w:rsidRPr="00083482">
        <w:rPr>
          <w:noProof/>
          <w:szCs w:val="20"/>
          <w:lang w:bidi="sa-IN"/>
        </w:rPr>
        <w:t>[kEvalam shArIram karma kurvan]</w:t>
      </w:r>
      <w:r w:rsidRPr="00083482">
        <w:rPr>
          <w:szCs w:val="20"/>
        </w:rPr>
        <w:t xml:space="preserve"> </w:t>
      </w:r>
      <w:r w:rsidR="00CA0734" w:rsidRPr="00083482">
        <w:rPr>
          <w:szCs w:val="20"/>
        </w:rPr>
        <w:t>merely doing the work</w:t>
      </w:r>
      <w:r w:rsidRPr="00083482">
        <w:rPr>
          <w:szCs w:val="20"/>
        </w:rPr>
        <w:t xml:space="preserve"> that </w:t>
      </w:r>
      <w:r w:rsidR="00CA0734" w:rsidRPr="00083482">
        <w:rPr>
          <w:szCs w:val="20"/>
        </w:rPr>
        <w:t xml:space="preserve">comes from having a </w:t>
      </w:r>
      <w:r w:rsidRPr="00083482">
        <w:rPr>
          <w:szCs w:val="20"/>
        </w:rPr>
        <w:t xml:space="preserve">body, </w:t>
      </w:r>
      <w:r w:rsidRPr="00083482">
        <w:rPr>
          <w:noProof/>
          <w:szCs w:val="20"/>
          <w:lang w:bidi="sa-IN"/>
        </w:rPr>
        <w:t>[kilbiSham na ApnOti]</w:t>
      </w:r>
      <w:r w:rsidRPr="00083482">
        <w:rPr>
          <w:szCs w:val="20"/>
        </w:rPr>
        <w:t xml:space="preserve"> he is not bound to his deeds.</w:t>
      </w:r>
    </w:p>
    <w:p w14:paraId="2DBF7C7F" w14:textId="77777777" w:rsidR="00901E87" w:rsidRPr="00083482" w:rsidRDefault="00EB3A34">
      <w:r w:rsidRPr="00083482">
        <w:t xml:space="preserve">A person who </w:t>
      </w:r>
      <w:r w:rsidR="00701D3B" w:rsidRPr="00083482">
        <w:t>merely</w:t>
      </w:r>
      <w:r w:rsidRPr="00083482">
        <w:t xml:space="preserve"> </w:t>
      </w:r>
      <w:r w:rsidR="00701D3B" w:rsidRPr="00083482">
        <w:t>does the work</w:t>
      </w:r>
      <w:r w:rsidRPr="00083482">
        <w:t xml:space="preserve"> that </w:t>
      </w:r>
      <w:r w:rsidR="00701D3B" w:rsidRPr="00083482">
        <w:t xml:space="preserve">comes </w:t>
      </w:r>
      <w:r w:rsidRPr="00083482">
        <w:t>from having a body doesn</w:t>
      </w:r>
      <w:r w:rsidR="00901E87" w:rsidRPr="00083482">
        <w:t>’</w:t>
      </w:r>
      <w:r w:rsidRPr="00083482">
        <w:t xml:space="preserve">t accumulate fault and is not bound to the material world. </w:t>
      </w:r>
      <w:r w:rsidR="00901E87" w:rsidRPr="00083482">
        <w:t>Such work is</w:t>
      </w:r>
      <w:r w:rsidRPr="00083482">
        <w:t xml:space="preserve"> described </w:t>
      </w:r>
      <w:r w:rsidR="00701D3B" w:rsidRPr="00083482">
        <w:t>here</w:t>
      </w:r>
      <w:r w:rsidR="00901E87" w:rsidRPr="00083482">
        <w:t xml:space="preserve">: </w:t>
      </w:r>
    </w:p>
    <w:p w14:paraId="2617CEBC" w14:textId="77777777" w:rsidR="00EE69AD" w:rsidRPr="00083482" w:rsidRDefault="00901E87">
      <w:r w:rsidRPr="00083482">
        <w:t xml:space="preserve">The phrase </w:t>
      </w:r>
      <w:r w:rsidR="00EB3A34" w:rsidRPr="00083482">
        <w:t>‘</w:t>
      </w:r>
      <w:r w:rsidRPr="00083482">
        <w:t>w</w:t>
      </w:r>
      <w:r w:rsidR="00EB3A34" w:rsidRPr="00083482">
        <w:t>ithout being driven by desire’</w:t>
      </w:r>
      <w:r w:rsidRPr="00083482">
        <w:t xml:space="preserve"> is about leaving all </w:t>
      </w:r>
      <w:r w:rsidR="00EB3A34" w:rsidRPr="00083482">
        <w:t xml:space="preserve">attachment towards </w:t>
      </w:r>
      <w:r w:rsidR="00701D3B" w:rsidRPr="00083482">
        <w:t>outcomes</w:t>
      </w:r>
      <w:r w:rsidR="00EB3A34" w:rsidRPr="00083482">
        <w:t>.</w:t>
      </w:r>
      <w:r w:rsidRPr="00083482">
        <w:t xml:space="preserve"> The phrases </w:t>
      </w:r>
      <w:r w:rsidR="00EB3A34" w:rsidRPr="00083482">
        <w:t>‘</w:t>
      </w:r>
      <w:r w:rsidRPr="00083482">
        <w:t>w</w:t>
      </w:r>
      <w:r w:rsidR="00EB3A34" w:rsidRPr="00083482">
        <w:t>ith the mind and consciousness under control’</w:t>
      </w:r>
      <w:r w:rsidRPr="00083482">
        <w:t xml:space="preserve"> and </w:t>
      </w:r>
      <w:r w:rsidR="00EB3A34" w:rsidRPr="00083482">
        <w:t>‘</w:t>
      </w:r>
      <w:r w:rsidRPr="00083482">
        <w:t>h</w:t>
      </w:r>
      <w:r w:rsidR="00EB3A34" w:rsidRPr="00083482">
        <w:t xml:space="preserve">aving given up all </w:t>
      </w:r>
      <w:r w:rsidRPr="00083482">
        <w:t>possessions</w:t>
      </w:r>
      <w:r w:rsidR="00EB3A34" w:rsidRPr="00083482">
        <w:t xml:space="preserve">’- </w:t>
      </w:r>
      <w:r w:rsidRPr="00083482">
        <w:t xml:space="preserve">they are about </w:t>
      </w:r>
      <w:r w:rsidR="00EB3A34" w:rsidRPr="00083482">
        <w:t xml:space="preserve">having </w:t>
      </w:r>
      <w:r w:rsidRPr="00083482">
        <w:t>only one purpose, which is</w:t>
      </w:r>
      <w:r w:rsidR="00EB3A34" w:rsidRPr="00083482">
        <w:t xml:space="preserve"> to realize the Self</w:t>
      </w:r>
      <w:r w:rsidRPr="00083482">
        <w:t>.</w:t>
      </w:r>
      <w:r w:rsidR="00EB3A34" w:rsidRPr="00083482">
        <w:t xml:space="preserve"> </w:t>
      </w:r>
      <w:r w:rsidRPr="00083482">
        <w:t>In this purpose, there is no attitude of</w:t>
      </w:r>
      <w:r w:rsidR="00EB3A34" w:rsidRPr="00083482">
        <w:t xml:space="preserve"> possessive</w:t>
      </w:r>
      <w:r w:rsidRPr="00083482">
        <w:t>ness</w:t>
      </w:r>
      <w:r w:rsidR="00EB3A34" w:rsidRPr="00083482">
        <w:t xml:space="preserve"> towards the world, or towards things present in the world.</w:t>
      </w:r>
    </w:p>
    <w:p w14:paraId="7A62B76B" w14:textId="77777777" w:rsidR="00EE69AD" w:rsidRPr="00083482" w:rsidRDefault="00901E87">
      <w:r w:rsidRPr="00083482">
        <w:t>This person</w:t>
      </w:r>
      <w:r w:rsidR="00EB3A34" w:rsidRPr="00083482">
        <w:t xml:space="preserve"> is not obstructed by </w:t>
      </w:r>
      <w:r w:rsidRPr="00083482">
        <w:t xml:space="preserve">the </w:t>
      </w:r>
      <w:r w:rsidR="00EB3A34" w:rsidRPr="00083482">
        <w:t xml:space="preserve">temptation to cease </w:t>
      </w:r>
      <w:r w:rsidRPr="00083482">
        <w:t xml:space="preserve">activity and </w:t>
      </w:r>
      <w:r w:rsidR="00DD2F23" w:rsidRPr="00083482">
        <w:t>contemplate</w:t>
      </w:r>
      <w:r w:rsidR="00EB3A34" w:rsidRPr="00083482">
        <w:t xml:space="preserve">. </w:t>
      </w:r>
      <w:r w:rsidRPr="00083482">
        <w:t>He will realize the Self, m</w:t>
      </w:r>
      <w:r w:rsidR="00EB3A34" w:rsidRPr="00083482">
        <w:t xml:space="preserve">erely by </w:t>
      </w:r>
      <w:r w:rsidR="00701D3B" w:rsidRPr="00083482">
        <w:t>working</w:t>
      </w:r>
      <w:r w:rsidR="00EB3A34" w:rsidRPr="00083482">
        <w:t xml:space="preserve"> without being driven by att</w:t>
      </w:r>
      <w:r w:rsidRPr="00083482">
        <w:t>achments (as mentioned before).</w:t>
      </w:r>
    </w:p>
    <w:p w14:paraId="38237BC2" w14:textId="77777777" w:rsidR="00EE69AD" w:rsidRPr="00083482" w:rsidRDefault="00CA3C91">
      <w:pPr>
        <w:pStyle w:val="Heading2"/>
      </w:pPr>
      <w:r w:rsidRPr="00083482">
        <w:t>4-22</w:t>
      </w:r>
    </w:p>
    <w:p w14:paraId="444F8CEE" w14:textId="77777777" w:rsidR="00EE69AD" w:rsidRPr="00083482" w:rsidRDefault="00EB3A34">
      <w:pPr>
        <w:pStyle w:val="Shloka"/>
        <w:rPr>
          <w:noProof/>
          <w:lang w:bidi="sa-IN"/>
        </w:rPr>
      </w:pPr>
      <w:r w:rsidRPr="00083482">
        <w:rPr>
          <w:noProof/>
          <w:lang w:bidi="sa-IN"/>
        </w:rPr>
        <w:t>[</w:t>
      </w:r>
    </w:p>
    <w:p w14:paraId="3ADE5CEE" w14:textId="77777777" w:rsidR="00EE69AD" w:rsidRPr="00083482" w:rsidRDefault="00EB3A34">
      <w:pPr>
        <w:pStyle w:val="Shloka"/>
        <w:rPr>
          <w:noProof/>
          <w:lang w:bidi="sa-IN"/>
        </w:rPr>
      </w:pPr>
      <w:r w:rsidRPr="00083482">
        <w:rPr>
          <w:noProof/>
          <w:lang w:bidi="sa-IN"/>
        </w:rPr>
        <w:t>yadr`chChA lAbha santuShTO dvandvAtItO vimatsara: |</w:t>
      </w:r>
    </w:p>
    <w:p w14:paraId="7F9FE176" w14:textId="77777777" w:rsidR="00EE69AD" w:rsidRPr="00083482" w:rsidRDefault="00EB3A34">
      <w:pPr>
        <w:pStyle w:val="Shloka"/>
        <w:rPr>
          <w:noProof/>
          <w:lang w:bidi="sa-IN"/>
        </w:rPr>
      </w:pPr>
      <w:r w:rsidRPr="00083482">
        <w:rPr>
          <w:noProof/>
          <w:lang w:bidi="sa-IN"/>
        </w:rPr>
        <w:t>sama: siddhAvasiddhau cha kr`tvApi na nibadhyatE || 22 ||</w:t>
      </w:r>
    </w:p>
    <w:p w14:paraId="33996541" w14:textId="77777777" w:rsidR="00EE69AD" w:rsidRPr="00083482" w:rsidRDefault="00EB3A34">
      <w:pPr>
        <w:pStyle w:val="Shloka"/>
      </w:pPr>
      <w:r w:rsidRPr="00083482">
        <w:rPr>
          <w:noProof/>
          <w:lang w:bidi="sa-IN"/>
        </w:rPr>
        <w:t>]</w:t>
      </w:r>
    </w:p>
    <w:p w14:paraId="1ECE2BFB" w14:textId="77777777" w:rsidR="00EE69AD" w:rsidRPr="00083482" w:rsidRDefault="00EB3A34" w:rsidP="00A22026">
      <w:pPr>
        <w:pStyle w:val="ExplnOfShloka"/>
      </w:pPr>
      <w:r w:rsidRPr="00083482">
        <w:rPr>
          <w:noProof/>
          <w:szCs w:val="20"/>
          <w:lang w:bidi="sa-IN"/>
        </w:rPr>
        <w:t>[yadr`chChA lAbha santuShTa:]</w:t>
      </w:r>
      <w:r w:rsidRPr="00083482">
        <w:rPr>
          <w:szCs w:val="20"/>
        </w:rPr>
        <w:t xml:space="preserve"> Being satisfied with whatever comes by, </w:t>
      </w:r>
      <w:r w:rsidRPr="00083482">
        <w:rPr>
          <w:noProof/>
          <w:szCs w:val="20"/>
          <w:lang w:bidi="sa-IN"/>
        </w:rPr>
        <w:t>[dvandvAtIta:]</w:t>
      </w:r>
      <w:r w:rsidRPr="00083482">
        <w:rPr>
          <w:szCs w:val="20"/>
        </w:rPr>
        <w:t xml:space="preserve"> being beyond dualities in perception (dualities such as heat and cold), </w:t>
      </w:r>
      <w:r w:rsidRPr="00083482">
        <w:rPr>
          <w:noProof/>
          <w:szCs w:val="20"/>
          <w:lang w:bidi="sa-IN"/>
        </w:rPr>
        <w:t>[vimatsara:]</w:t>
      </w:r>
      <w:r w:rsidRPr="00083482">
        <w:rPr>
          <w:szCs w:val="20"/>
        </w:rPr>
        <w:t xml:space="preserve"> being free from ill-feelings like selfishness, greed, envy, jealousy and </w:t>
      </w:r>
      <w:r w:rsidRPr="00083482">
        <w:rPr>
          <w:szCs w:val="20"/>
        </w:rPr>
        <w:lastRenderedPageBreak/>
        <w:t xml:space="preserve">hostility, </w:t>
      </w:r>
      <w:r w:rsidRPr="00083482">
        <w:rPr>
          <w:noProof/>
          <w:szCs w:val="20"/>
          <w:lang w:bidi="sa-IN"/>
        </w:rPr>
        <w:t>[siddhau asiddhau cha sama:]</w:t>
      </w:r>
      <w:r w:rsidRPr="00083482">
        <w:rPr>
          <w:szCs w:val="20"/>
        </w:rPr>
        <w:t xml:space="preserve"> viewing both achievement and non-achievement of results equally, </w:t>
      </w:r>
      <w:r w:rsidRPr="00083482">
        <w:rPr>
          <w:noProof/>
          <w:szCs w:val="20"/>
          <w:lang w:bidi="sa-IN"/>
        </w:rPr>
        <w:t>[na nibadhyatE]</w:t>
      </w:r>
      <w:r w:rsidRPr="00083482">
        <w:rPr>
          <w:szCs w:val="20"/>
        </w:rPr>
        <w:t xml:space="preserve"> he is not bound</w:t>
      </w:r>
      <w:r w:rsidR="00420403" w:rsidRPr="00083482">
        <w:rPr>
          <w:szCs w:val="20"/>
        </w:rPr>
        <w:t>,</w:t>
      </w:r>
      <w:r w:rsidRPr="00083482">
        <w:rPr>
          <w:szCs w:val="20"/>
        </w:rPr>
        <w:t xml:space="preserve"> </w:t>
      </w:r>
      <w:r w:rsidRPr="00083482">
        <w:rPr>
          <w:noProof/>
          <w:szCs w:val="20"/>
          <w:lang w:bidi="sa-IN"/>
        </w:rPr>
        <w:t>[kr`tvApi]</w:t>
      </w:r>
      <w:r w:rsidRPr="00083482">
        <w:rPr>
          <w:szCs w:val="20"/>
        </w:rPr>
        <w:t xml:space="preserve"> even though he keeps performing actions.</w:t>
      </w:r>
    </w:p>
    <w:p w14:paraId="667A0CF4" w14:textId="77777777" w:rsidR="00EE69AD" w:rsidRPr="00083482" w:rsidRDefault="00EB3A34">
      <w:r w:rsidRPr="00083482">
        <w:t xml:space="preserve">This person’s state of being is described </w:t>
      </w:r>
      <w:r w:rsidR="00420403" w:rsidRPr="00083482">
        <w:t xml:space="preserve">here. The phrases </w:t>
      </w:r>
      <w:r w:rsidRPr="00083482">
        <w:t>‘</w:t>
      </w:r>
      <w:r w:rsidR="00420403" w:rsidRPr="00083482">
        <w:t>h</w:t>
      </w:r>
      <w:r w:rsidRPr="00083482">
        <w:t>e is satisfied with whatever comes by for the sustenance of the body</w:t>
      </w:r>
      <w:r w:rsidR="00420403" w:rsidRPr="00083482">
        <w:t xml:space="preserve">’ and </w:t>
      </w:r>
      <w:r w:rsidRPr="00083482">
        <w:t>‘</w:t>
      </w:r>
      <w:r w:rsidR="00420403" w:rsidRPr="00083482">
        <w:t>h</w:t>
      </w:r>
      <w:r w:rsidRPr="00083482">
        <w:t>e is beyond the dualities in perception’</w:t>
      </w:r>
      <w:r w:rsidR="00420403" w:rsidRPr="00083482">
        <w:t xml:space="preserve"> convey that </w:t>
      </w:r>
      <w:r w:rsidRPr="00083482">
        <w:t>he tolerates the inevitable feelings such as heat and cold</w:t>
      </w:r>
      <w:r w:rsidR="007A34F6" w:rsidRPr="00083482">
        <w:t xml:space="preserve"> in this world,</w:t>
      </w:r>
      <w:r w:rsidR="00420403" w:rsidRPr="00083482">
        <w:t xml:space="preserve"> till the goal of </w:t>
      </w:r>
      <w:hyperlink w:anchor="Moksha" w:history="1">
        <w:r w:rsidR="00420403" w:rsidRPr="00083482">
          <w:rPr>
            <w:rStyle w:val="Hyperlink"/>
          </w:rPr>
          <w:t>moksha</w:t>
        </w:r>
      </w:hyperlink>
      <w:r w:rsidR="00420403" w:rsidRPr="00083482">
        <w:t xml:space="preserve"> is reached.</w:t>
      </w:r>
    </w:p>
    <w:p w14:paraId="734FE57F" w14:textId="77777777" w:rsidR="00EE69AD" w:rsidRPr="00083482" w:rsidRDefault="00420403">
      <w:r w:rsidRPr="00083482">
        <w:t>The phrase ‘h</w:t>
      </w:r>
      <w:r w:rsidR="00EB3A34" w:rsidRPr="00083482">
        <w:t>e is free from ill-feelings’</w:t>
      </w:r>
      <w:r w:rsidRPr="00083482">
        <w:t xml:space="preserve"> says that he has no ill-feelings towards others. </w:t>
      </w:r>
      <w:r w:rsidR="0098782D" w:rsidRPr="00083482">
        <w:t>H</w:t>
      </w:r>
      <w:r w:rsidRPr="00083482">
        <w:t xml:space="preserve">e knows </w:t>
      </w:r>
      <w:r w:rsidR="00EB3A34" w:rsidRPr="00083482">
        <w:t xml:space="preserve">that </w:t>
      </w:r>
      <w:r w:rsidR="0098782D" w:rsidRPr="00083482">
        <w:t xml:space="preserve">the cause of </w:t>
      </w:r>
      <w:r w:rsidRPr="00083482">
        <w:t xml:space="preserve">any undesirable </w:t>
      </w:r>
      <w:hyperlink w:anchor="actions_and_happenings" w:history="1">
        <w:r w:rsidRPr="00083482">
          <w:rPr>
            <w:rStyle w:val="Hyperlink"/>
          </w:rPr>
          <w:t>happening</w:t>
        </w:r>
      </w:hyperlink>
      <w:r w:rsidR="0098782D" w:rsidRPr="00083482">
        <w:t xml:space="preserve"> lies in his own deeds</w:t>
      </w:r>
      <w:r w:rsidRPr="00083482">
        <w:t>.</w:t>
      </w:r>
    </w:p>
    <w:p w14:paraId="5B2438D0" w14:textId="7A416B81" w:rsidR="00EE69AD" w:rsidRPr="00083482" w:rsidRDefault="00420403">
      <w:r w:rsidRPr="00083482">
        <w:t xml:space="preserve">Lastly, the phrase </w:t>
      </w:r>
      <w:r w:rsidR="00EB3A34" w:rsidRPr="00083482">
        <w:t>‘</w:t>
      </w:r>
      <w:r w:rsidRPr="00083482">
        <w:t>h</w:t>
      </w:r>
      <w:r w:rsidR="00EB3A34" w:rsidRPr="00083482">
        <w:t xml:space="preserve">e views both achievement and non-achievement of results equally’ </w:t>
      </w:r>
      <w:r w:rsidRPr="00083482">
        <w:t>talks about balance.</w:t>
      </w:r>
      <w:r w:rsidR="00EB3A34" w:rsidRPr="00083482">
        <w:t xml:space="preserve"> </w:t>
      </w:r>
      <w:r w:rsidRPr="00083482">
        <w:t xml:space="preserve">Such a person </w:t>
      </w:r>
      <w:r w:rsidR="00EB3A34" w:rsidRPr="00083482">
        <w:t xml:space="preserve">has balanced feelings in activities like war, </w:t>
      </w:r>
      <w:r w:rsidRPr="00083482">
        <w:t>whatever be the outcome reached – victory or otherwise</w:t>
      </w:r>
      <w:r w:rsidR="00EB3A34" w:rsidRPr="00083482">
        <w:t xml:space="preserve">. This person will not come back to worldly issues, even while </w:t>
      </w:r>
      <w:r w:rsidRPr="00083482">
        <w:t>involving in activity</w:t>
      </w:r>
      <w:r w:rsidR="009B2F37" w:rsidRPr="00083482">
        <w:t>, even without</w:t>
      </w:r>
      <w:r w:rsidR="00EB3A34" w:rsidRPr="00083482">
        <w:t xml:space="preserve"> </w:t>
      </w:r>
      <w:hyperlink r:id="rId36" w:anchor="jnAnayOga_a_defn" w:history="1">
        <w:r w:rsidR="0012022C" w:rsidRPr="00083482">
          <w:rPr>
            <w:rStyle w:val="Hyperlink"/>
          </w:rPr>
          <w:t>contemplating on the Self</w:t>
        </w:r>
      </w:hyperlink>
      <w:r w:rsidR="00EB3A34" w:rsidRPr="00083482">
        <w:t>.</w:t>
      </w:r>
    </w:p>
    <w:p w14:paraId="17A4712F" w14:textId="77777777" w:rsidR="00EE69AD" w:rsidRPr="00083482" w:rsidRDefault="00CA3C91">
      <w:pPr>
        <w:pStyle w:val="Heading2"/>
        <w:tabs>
          <w:tab w:val="left" w:pos="7005"/>
        </w:tabs>
      </w:pPr>
      <w:r w:rsidRPr="00083482">
        <w:t>4-23</w:t>
      </w:r>
    </w:p>
    <w:p w14:paraId="1A96E7F3" w14:textId="77777777" w:rsidR="00EE69AD" w:rsidRPr="00083482" w:rsidRDefault="00EB3A34">
      <w:pPr>
        <w:pStyle w:val="Shloka"/>
        <w:rPr>
          <w:noProof/>
          <w:lang w:bidi="sa-IN"/>
        </w:rPr>
      </w:pPr>
      <w:r w:rsidRPr="00083482">
        <w:rPr>
          <w:noProof/>
          <w:lang w:bidi="sa-IN"/>
        </w:rPr>
        <w:t>[</w:t>
      </w:r>
    </w:p>
    <w:p w14:paraId="2A4D20E2" w14:textId="77777777" w:rsidR="00EE69AD" w:rsidRPr="00083482" w:rsidRDefault="00EB3A34">
      <w:pPr>
        <w:pStyle w:val="Shloka"/>
        <w:rPr>
          <w:noProof/>
          <w:lang w:bidi="sa-IN"/>
        </w:rPr>
      </w:pPr>
      <w:r w:rsidRPr="00083482">
        <w:rPr>
          <w:noProof/>
          <w:lang w:bidi="sa-IN"/>
        </w:rPr>
        <w:t>gatasangasya muktasya jnAnAvasthita chEtasa: |</w:t>
      </w:r>
    </w:p>
    <w:p w14:paraId="6BF33C24" w14:textId="77777777" w:rsidR="00EE69AD" w:rsidRPr="00083482" w:rsidRDefault="00EB3A34">
      <w:pPr>
        <w:pStyle w:val="Shloka"/>
        <w:rPr>
          <w:noProof/>
          <w:lang w:bidi="sa-IN"/>
        </w:rPr>
      </w:pPr>
      <w:r w:rsidRPr="00083482">
        <w:rPr>
          <w:noProof/>
          <w:lang w:bidi="sa-IN"/>
        </w:rPr>
        <w:t>yajnAya Acharata: karma samagram pravilIyatE || 23 ||</w:t>
      </w:r>
    </w:p>
    <w:p w14:paraId="6D571A33" w14:textId="77777777" w:rsidR="00EE69AD" w:rsidRPr="00083482" w:rsidRDefault="00EB3A34">
      <w:pPr>
        <w:pStyle w:val="Shloka"/>
      </w:pPr>
      <w:r w:rsidRPr="00083482">
        <w:rPr>
          <w:noProof/>
          <w:lang w:bidi="sa-IN"/>
        </w:rPr>
        <w:t>]</w:t>
      </w:r>
    </w:p>
    <w:p w14:paraId="419510BC" w14:textId="77777777" w:rsidR="00EE69AD" w:rsidRPr="00083482" w:rsidRDefault="00EB3A34" w:rsidP="00A22026">
      <w:pPr>
        <w:pStyle w:val="ExplnOfShloka"/>
      </w:pPr>
      <w:r w:rsidRPr="00083482">
        <w:rPr>
          <w:noProof/>
          <w:szCs w:val="20"/>
          <w:lang w:bidi="sa-IN"/>
        </w:rPr>
        <w:t>[jnAnAvasthita chEtasa:]</w:t>
      </w:r>
      <w:r w:rsidRPr="00083482">
        <w:rPr>
          <w:szCs w:val="20"/>
        </w:rPr>
        <w:t xml:space="preserve"> </w:t>
      </w:r>
      <w:r w:rsidR="00767098" w:rsidRPr="00083482">
        <w:rPr>
          <w:szCs w:val="20"/>
        </w:rPr>
        <w:t xml:space="preserve">Placing his </w:t>
      </w:r>
      <w:r w:rsidRPr="00083482">
        <w:rPr>
          <w:szCs w:val="20"/>
        </w:rPr>
        <w:t xml:space="preserve">consciousness in the knowledge of the Self, </w:t>
      </w:r>
      <w:r w:rsidRPr="00083482">
        <w:rPr>
          <w:noProof/>
          <w:szCs w:val="20"/>
          <w:lang w:bidi="sa-IN"/>
        </w:rPr>
        <w:t>[yajnAya Acharata:]</w:t>
      </w:r>
      <w:r w:rsidRPr="00083482">
        <w:rPr>
          <w:szCs w:val="20"/>
        </w:rPr>
        <w:t xml:space="preserve"> perform</w:t>
      </w:r>
      <w:r w:rsidR="0056695A" w:rsidRPr="00083482">
        <w:rPr>
          <w:szCs w:val="20"/>
        </w:rPr>
        <w:t>ing actions for the sake of wor</w:t>
      </w:r>
      <w:r w:rsidRPr="00083482">
        <w:rPr>
          <w:szCs w:val="20"/>
        </w:rPr>
        <w:t xml:space="preserve">ship, </w:t>
      </w:r>
      <w:r w:rsidRPr="00083482">
        <w:rPr>
          <w:noProof/>
          <w:szCs w:val="20"/>
          <w:lang w:bidi="sa-IN"/>
        </w:rPr>
        <w:t>[karmasamagram]</w:t>
      </w:r>
      <w:r w:rsidRPr="00083482">
        <w:rPr>
          <w:szCs w:val="20"/>
        </w:rPr>
        <w:t xml:space="preserve"> all the past deeds </w:t>
      </w:r>
      <w:r w:rsidRPr="00083482">
        <w:rPr>
          <w:noProof/>
          <w:szCs w:val="20"/>
          <w:lang w:bidi="sa-IN"/>
        </w:rPr>
        <w:t>[muktasya]</w:t>
      </w:r>
      <w:r w:rsidRPr="00083482">
        <w:rPr>
          <w:szCs w:val="20"/>
        </w:rPr>
        <w:t xml:space="preserve"> of a person who is free from all possessions </w:t>
      </w:r>
      <w:r w:rsidRPr="00083482">
        <w:rPr>
          <w:noProof/>
          <w:szCs w:val="20"/>
          <w:lang w:bidi="sa-IN"/>
        </w:rPr>
        <w:t>[pravilIyatE]</w:t>
      </w:r>
      <w:r w:rsidRPr="00083482">
        <w:rPr>
          <w:szCs w:val="20"/>
        </w:rPr>
        <w:t xml:space="preserve"> will be destroyed without exception</w:t>
      </w:r>
      <w:r w:rsidR="00767098" w:rsidRPr="00083482">
        <w:rPr>
          <w:szCs w:val="20"/>
        </w:rPr>
        <w:t>.</w:t>
      </w:r>
    </w:p>
    <w:p w14:paraId="0EAFE008" w14:textId="77777777" w:rsidR="00EE69AD" w:rsidRPr="00083482" w:rsidRDefault="00EB3A34">
      <w:r w:rsidRPr="00083482">
        <w:t xml:space="preserve">By focusing his mind on the </w:t>
      </w:r>
      <w:r w:rsidR="00767098" w:rsidRPr="00083482">
        <w:t xml:space="preserve">awareness </w:t>
      </w:r>
      <w:r w:rsidRPr="00083482">
        <w:t xml:space="preserve">of the Self, he will </w:t>
      </w:r>
      <w:r w:rsidR="00767098" w:rsidRPr="00083482">
        <w:t>lose</w:t>
      </w:r>
      <w:r w:rsidRPr="00083482">
        <w:t xml:space="preserve"> attachment towards any other subject. He will be free from all possessions. </w:t>
      </w:r>
      <w:r w:rsidR="001B1091" w:rsidRPr="00083482">
        <w:t xml:space="preserve">However, the past has a binding effect. </w:t>
      </w:r>
      <w:r w:rsidRPr="00083482">
        <w:t xml:space="preserve">By dedicating his existence to </w:t>
      </w:r>
      <w:hyperlink w:anchor="yajna" w:history="1">
        <w:r w:rsidRPr="00083482">
          <w:rPr>
            <w:rStyle w:val="Hyperlink"/>
          </w:rPr>
          <w:t>worship</w:t>
        </w:r>
      </w:hyperlink>
      <w:r w:rsidRPr="00083482">
        <w:t xml:space="preserve"> the Lord</w:t>
      </w:r>
      <w:r w:rsidR="00767098" w:rsidRPr="00083482">
        <w:t xml:space="preserve"> with his activity</w:t>
      </w:r>
      <w:r w:rsidRPr="00083482">
        <w:t>, as described before, he destroy</w:t>
      </w:r>
      <w:r w:rsidR="00767098" w:rsidRPr="00083482">
        <w:t>s</w:t>
      </w:r>
      <w:r w:rsidRPr="00083482">
        <w:t xml:space="preserve"> the effects of his past deeds</w:t>
      </w:r>
      <w:r w:rsidR="00767098" w:rsidRPr="00083482">
        <w:t>.</w:t>
      </w:r>
      <w:r w:rsidRPr="00083482">
        <w:t xml:space="preserve"> None of his past deeds </w:t>
      </w:r>
      <w:r w:rsidR="00767098" w:rsidRPr="00083482">
        <w:t>are retained</w:t>
      </w:r>
      <w:r w:rsidRPr="00083482">
        <w:t>.</w:t>
      </w:r>
    </w:p>
    <w:p w14:paraId="0C323D52" w14:textId="77777777" w:rsidR="00EE69AD" w:rsidRPr="00083482" w:rsidRDefault="001B1091" w:rsidP="001B1091">
      <w:r w:rsidRPr="00083482">
        <w:t>Such activity is associated with a focus on knowing the real nature of the Self, which is detached from the environment. In this way, the knowledge embedded in activity was explained. Next, this knowledge</w:t>
      </w:r>
      <w:r w:rsidR="00EB3A34" w:rsidRPr="00083482">
        <w:t xml:space="preserve"> is described by stating that </w:t>
      </w:r>
      <w:r w:rsidR="009B3B33" w:rsidRPr="00083482">
        <w:t>all activities</w:t>
      </w:r>
      <w:r w:rsidR="006F6B38" w:rsidRPr="00083482">
        <w:t xml:space="preserve"> and </w:t>
      </w:r>
      <w:r w:rsidR="009B3B33" w:rsidRPr="00083482">
        <w:t xml:space="preserve">their </w:t>
      </w:r>
      <w:r w:rsidR="006F6B38" w:rsidRPr="00083482">
        <w:t>accessories</w:t>
      </w:r>
      <w:r w:rsidRPr="00083482">
        <w:t xml:space="preserve"> are associated with an aim to reach the Supreme Lord.</w:t>
      </w:r>
    </w:p>
    <w:p w14:paraId="7E671EEB" w14:textId="77777777" w:rsidR="00EE69AD" w:rsidRPr="00083482" w:rsidRDefault="00CA3C91">
      <w:pPr>
        <w:pStyle w:val="Heading2"/>
      </w:pPr>
      <w:r w:rsidRPr="00083482">
        <w:t>4-24</w:t>
      </w:r>
    </w:p>
    <w:p w14:paraId="551A1D0C" w14:textId="77777777" w:rsidR="00EE69AD" w:rsidRPr="00083482" w:rsidRDefault="00EB3A34">
      <w:pPr>
        <w:pStyle w:val="Shloka"/>
        <w:rPr>
          <w:noProof/>
          <w:lang w:bidi="sa-IN"/>
        </w:rPr>
      </w:pPr>
      <w:r w:rsidRPr="00083482">
        <w:rPr>
          <w:noProof/>
          <w:lang w:bidi="sa-IN"/>
        </w:rPr>
        <w:t>[</w:t>
      </w:r>
    </w:p>
    <w:p w14:paraId="65D942FA" w14:textId="77777777" w:rsidR="00EE69AD" w:rsidRPr="00083482" w:rsidRDefault="00EB3A34">
      <w:pPr>
        <w:pStyle w:val="Shloka"/>
        <w:rPr>
          <w:noProof/>
          <w:lang w:bidi="sa-IN"/>
        </w:rPr>
      </w:pPr>
      <w:r w:rsidRPr="00083482">
        <w:rPr>
          <w:noProof/>
          <w:lang w:bidi="sa-IN"/>
        </w:rPr>
        <w:t>brahmArpaNam brahma havi: brahmAgnau brahmaNA hutam |</w:t>
      </w:r>
    </w:p>
    <w:p w14:paraId="5AEB670E" w14:textId="77777777" w:rsidR="00EE69AD" w:rsidRPr="00083482" w:rsidRDefault="00EB3A34">
      <w:pPr>
        <w:pStyle w:val="Shloka"/>
        <w:rPr>
          <w:noProof/>
          <w:lang w:bidi="sa-IN"/>
        </w:rPr>
      </w:pPr>
      <w:r w:rsidRPr="00083482">
        <w:rPr>
          <w:noProof/>
          <w:lang w:bidi="sa-IN"/>
        </w:rPr>
        <w:t>brahmaiva tEna gantavyam brahma karma samAdhinA || 24 ||</w:t>
      </w:r>
    </w:p>
    <w:p w14:paraId="13DD760E" w14:textId="77777777" w:rsidR="00EE69AD" w:rsidRPr="00083482" w:rsidRDefault="00EB3A34">
      <w:pPr>
        <w:pStyle w:val="Shloka"/>
      </w:pPr>
      <w:r w:rsidRPr="00083482">
        <w:rPr>
          <w:noProof/>
          <w:lang w:bidi="sa-IN"/>
        </w:rPr>
        <w:t>]</w:t>
      </w:r>
    </w:p>
    <w:p w14:paraId="3206B521" w14:textId="77777777" w:rsidR="00EE69AD" w:rsidRPr="00083482" w:rsidRDefault="00EB3A34" w:rsidP="00A22026">
      <w:pPr>
        <w:pStyle w:val="ExplnOfShloka"/>
      </w:pPr>
      <w:r w:rsidRPr="00083482">
        <w:rPr>
          <w:noProof/>
          <w:szCs w:val="20"/>
          <w:lang w:bidi="sa-IN"/>
        </w:rPr>
        <w:t>[brahmArpaNam]</w:t>
      </w:r>
      <w:r w:rsidRPr="00083482">
        <w:rPr>
          <w:szCs w:val="20"/>
        </w:rPr>
        <w:t xml:space="preserve"> With the implement </w:t>
      </w:r>
      <w:r w:rsidR="006F6B38" w:rsidRPr="00083482">
        <w:rPr>
          <w:szCs w:val="20"/>
        </w:rPr>
        <w:t>of</w:t>
      </w:r>
      <w:r w:rsidRPr="00083482">
        <w:rPr>
          <w:szCs w:val="20"/>
        </w:rPr>
        <w:t xml:space="preserve"> contributi</w:t>
      </w:r>
      <w:r w:rsidR="006F6B38" w:rsidRPr="00083482">
        <w:rPr>
          <w:szCs w:val="20"/>
        </w:rPr>
        <w:t>o</w:t>
      </w:r>
      <w:r w:rsidRPr="00083482">
        <w:rPr>
          <w:szCs w:val="20"/>
        </w:rPr>
        <w:t xml:space="preserve">n, which is the work of the Lord, </w:t>
      </w:r>
      <w:r w:rsidRPr="00083482">
        <w:rPr>
          <w:noProof/>
          <w:szCs w:val="20"/>
          <w:lang w:bidi="sa-IN"/>
        </w:rPr>
        <w:t>[brahma havi:]</w:t>
      </w:r>
      <w:r w:rsidRPr="00083482">
        <w:rPr>
          <w:szCs w:val="20"/>
        </w:rPr>
        <w:t xml:space="preserve"> the offering, which is the work of the Lord, </w:t>
      </w:r>
      <w:r w:rsidRPr="00083482">
        <w:rPr>
          <w:noProof/>
          <w:szCs w:val="20"/>
          <w:lang w:bidi="sa-IN"/>
        </w:rPr>
        <w:t>[brahmaNA hutam]</w:t>
      </w:r>
      <w:r w:rsidRPr="00083482">
        <w:rPr>
          <w:szCs w:val="20"/>
        </w:rPr>
        <w:t xml:space="preserve"> is offered by a person, who is the work of the Lord, </w:t>
      </w:r>
      <w:r w:rsidRPr="00083482">
        <w:rPr>
          <w:noProof/>
          <w:szCs w:val="20"/>
          <w:lang w:bidi="sa-IN"/>
        </w:rPr>
        <w:t>[brahmAgnau]</w:t>
      </w:r>
      <w:r w:rsidRPr="00083482">
        <w:rPr>
          <w:szCs w:val="20"/>
        </w:rPr>
        <w:t xml:space="preserve"> in the fire, which is </w:t>
      </w:r>
      <w:r w:rsidRPr="00083482">
        <w:rPr>
          <w:szCs w:val="20"/>
        </w:rPr>
        <w:lastRenderedPageBreak/>
        <w:t xml:space="preserve">the work of the Lord. </w:t>
      </w:r>
      <w:r w:rsidRPr="00083482">
        <w:rPr>
          <w:noProof/>
          <w:szCs w:val="20"/>
          <w:lang w:bidi="sa-IN"/>
        </w:rPr>
        <w:t>[brahmaiva tEna gantavyam]</w:t>
      </w:r>
      <w:r w:rsidRPr="00083482">
        <w:rPr>
          <w:szCs w:val="20"/>
        </w:rPr>
        <w:t xml:space="preserve"> The Lord is certainly reached by </w:t>
      </w:r>
      <w:r w:rsidRPr="00083482">
        <w:rPr>
          <w:noProof/>
          <w:szCs w:val="20"/>
          <w:lang w:bidi="sa-IN"/>
        </w:rPr>
        <w:t>[brahma karma samAdhinA]</w:t>
      </w:r>
      <w:r w:rsidRPr="00083482">
        <w:rPr>
          <w:szCs w:val="20"/>
        </w:rPr>
        <w:t xml:space="preserve"> a person who firmly believes that </w:t>
      </w:r>
      <w:r w:rsidR="006F6B38" w:rsidRPr="00083482">
        <w:rPr>
          <w:szCs w:val="20"/>
        </w:rPr>
        <w:t xml:space="preserve">every activity has </w:t>
      </w:r>
      <w:r w:rsidRPr="00083482">
        <w:rPr>
          <w:szCs w:val="20"/>
        </w:rPr>
        <w:t xml:space="preserve">the Lord embedded in </w:t>
      </w:r>
      <w:r w:rsidR="006F6B38" w:rsidRPr="00083482">
        <w:rPr>
          <w:szCs w:val="20"/>
        </w:rPr>
        <w:t>it</w:t>
      </w:r>
      <w:r w:rsidRPr="00083482">
        <w:rPr>
          <w:szCs w:val="20"/>
        </w:rPr>
        <w:t>.</w:t>
      </w:r>
    </w:p>
    <w:p w14:paraId="465F75C0" w14:textId="00E17102" w:rsidR="00693404" w:rsidRPr="00083482" w:rsidRDefault="00EC0387" w:rsidP="00693404">
      <w:pPr>
        <w:pStyle w:val="ApplNotes"/>
      </w:pPr>
      <w:r>
        <w:t xml:space="preserve">All </w:t>
      </w:r>
      <w:r w:rsidR="00693404" w:rsidRPr="00083482">
        <w:t>activit</w:t>
      </w:r>
      <w:r>
        <w:t>ies</w:t>
      </w:r>
      <w:r w:rsidR="00693404" w:rsidRPr="00083482">
        <w:t xml:space="preserve"> burn something provided by the Lord, for the purpose of the Lord.</w:t>
      </w:r>
      <w:r w:rsidR="00304D12" w:rsidRPr="00083482">
        <w:t xml:space="preserve"> This is worship.</w:t>
      </w:r>
    </w:p>
    <w:p w14:paraId="57351A85" w14:textId="77777777" w:rsidR="00EE69AD" w:rsidRPr="00083482" w:rsidRDefault="00EB3A34">
      <w:r w:rsidRPr="00083482">
        <w:t>The firm belief that all actions have the Lord as their basis, that all actions are pervaded by the Lord is explained here.</w:t>
      </w:r>
    </w:p>
    <w:p w14:paraId="2B473D01" w14:textId="77777777" w:rsidR="00EE69AD" w:rsidRPr="00083482" w:rsidRDefault="006F6B38">
      <w:pPr>
        <w:rPr>
          <w:i/>
        </w:rPr>
      </w:pPr>
      <w:r w:rsidRPr="00083482">
        <w:rPr>
          <w:i/>
        </w:rPr>
        <w:t>Every</w:t>
      </w:r>
      <w:r w:rsidR="006E5FA5" w:rsidRPr="00083482">
        <w:rPr>
          <w:i/>
        </w:rPr>
        <w:t xml:space="preserve"> </w:t>
      </w:r>
      <w:r w:rsidRPr="00083482">
        <w:rPr>
          <w:i/>
        </w:rPr>
        <w:t xml:space="preserve">time we work, we intend to make a contribution to others or to ourselves. </w:t>
      </w:r>
      <w:r w:rsidR="00EB3A34" w:rsidRPr="00083482">
        <w:rPr>
          <w:i/>
        </w:rPr>
        <w:t xml:space="preserve">For the explanation here, consider our </w:t>
      </w:r>
      <w:r w:rsidRPr="00083482">
        <w:rPr>
          <w:i/>
        </w:rPr>
        <w:t>activity</w:t>
      </w:r>
      <w:r w:rsidR="00EB3A34" w:rsidRPr="00083482">
        <w:rPr>
          <w:i/>
        </w:rPr>
        <w:t xml:space="preserve"> to be analogous to making a contribution or offering to the fire.</w:t>
      </w:r>
    </w:p>
    <w:p w14:paraId="66FC1D49" w14:textId="77777777" w:rsidR="00EE69AD" w:rsidRPr="00083482" w:rsidRDefault="00EB3A34">
      <w:r w:rsidRPr="00083482">
        <w:t xml:space="preserve">While making an offering during worship, the </w:t>
      </w:r>
      <w:r w:rsidR="00AF73C1" w:rsidRPr="00083482">
        <w:t>contribution</w:t>
      </w:r>
      <w:r w:rsidRPr="00083482">
        <w:t xml:space="preserve"> is being offered to the Lord. The ladle that is used to make the offering is the implement which helps us in our work. By virtue of being a work of the Lord, it is the same as the Lord. The ladle used in contributing the offering to the Lord is itself pervaded by the Lord.</w:t>
      </w:r>
    </w:p>
    <w:p w14:paraId="70FC761F" w14:textId="77777777" w:rsidR="00EE69AD" w:rsidRPr="00083482" w:rsidRDefault="00EB3A34">
      <w:r w:rsidRPr="00083482">
        <w:t>In this way, the contribution, the tool used in the work, the fire into which the contribution is made and the doer himself – all these are pervaded by the Lord. In this way, all actions have the Lord embedded in them.</w:t>
      </w:r>
    </w:p>
    <w:p w14:paraId="204C8617" w14:textId="77777777" w:rsidR="00EE69AD" w:rsidRPr="00083482" w:rsidRDefault="00EB3A34">
      <w:r w:rsidRPr="00083482">
        <w:t>The person who firmly believes that all actions are pervaded by the Lord will certainly reach the Lord. He will gain the knowledge of the Self</w:t>
      </w:r>
      <w:r w:rsidR="006F6B38" w:rsidRPr="00083482">
        <w:t xml:space="preserve"> with</w:t>
      </w:r>
      <w:r w:rsidRPr="00083482">
        <w:t xml:space="preserve"> the Lord embedded in it</w:t>
      </w:r>
      <w:r w:rsidR="006F6B38" w:rsidRPr="00083482">
        <w:t xml:space="preserve"> – The Self that’s </w:t>
      </w:r>
      <w:r w:rsidRPr="00083482">
        <w:t>pervaded by the Lord.</w:t>
      </w:r>
    </w:p>
    <w:p w14:paraId="32C0D987" w14:textId="6D553869" w:rsidR="00EE69AD" w:rsidRPr="00083482" w:rsidRDefault="00EB3A34">
      <w:r w:rsidRPr="00083482">
        <w:t xml:space="preserve">In summary, a person who </w:t>
      </w:r>
      <w:r w:rsidR="00EB5545" w:rsidRPr="00083482">
        <w:t>desires</w:t>
      </w:r>
      <w:r w:rsidRPr="00083482">
        <w:t xml:space="preserve"> </w:t>
      </w:r>
      <w:hyperlink w:anchor="Moksha" w:history="1">
        <w:r w:rsidRPr="00083482">
          <w:rPr>
            <w:rStyle w:val="Hyperlink"/>
          </w:rPr>
          <w:t>moksha</w:t>
        </w:r>
      </w:hyperlink>
      <w:r w:rsidRPr="00083482">
        <w:t xml:space="preserve"> </w:t>
      </w:r>
      <w:r w:rsidR="00EB5545" w:rsidRPr="00083482">
        <w:t xml:space="preserve">works </w:t>
      </w:r>
      <w:r w:rsidRPr="00083482">
        <w:t xml:space="preserve">with the firm belief that </w:t>
      </w:r>
      <w:r w:rsidR="00EB5545" w:rsidRPr="00083482">
        <w:t>every activity</w:t>
      </w:r>
      <w:r w:rsidRPr="00083482">
        <w:t xml:space="preserve"> </w:t>
      </w:r>
      <w:r w:rsidR="00EB5545" w:rsidRPr="00083482">
        <w:t xml:space="preserve">is </w:t>
      </w:r>
      <w:r w:rsidRPr="00083482">
        <w:t xml:space="preserve">pervaded by the Lord. With this belief, </w:t>
      </w:r>
      <w:r w:rsidR="00EB5545" w:rsidRPr="00083482">
        <w:t>his activity</w:t>
      </w:r>
      <w:r w:rsidRPr="00083482">
        <w:t xml:space="preserve"> lead</w:t>
      </w:r>
      <w:r w:rsidR="00EB5545" w:rsidRPr="00083482">
        <w:t>s</w:t>
      </w:r>
      <w:r w:rsidRPr="00083482">
        <w:t xml:space="preserve"> him to </w:t>
      </w:r>
      <w:r w:rsidR="00EB5545" w:rsidRPr="00083482">
        <w:t>realize</w:t>
      </w:r>
      <w:r w:rsidRPr="00083482">
        <w:t xml:space="preserve"> the true nature of the Self. </w:t>
      </w:r>
      <w:r w:rsidR="00EB5545" w:rsidRPr="00083482">
        <w:t xml:space="preserve">This </w:t>
      </w:r>
      <w:r w:rsidRPr="00083482">
        <w:t xml:space="preserve">will lead the person to </w:t>
      </w:r>
      <w:r w:rsidR="002212C7" w:rsidRPr="00083482">
        <w:t xml:space="preserve">know </w:t>
      </w:r>
      <w:r w:rsidRPr="00083482">
        <w:t xml:space="preserve">the Self without </w:t>
      </w:r>
      <w:r w:rsidR="006F6B38" w:rsidRPr="00083482">
        <w:t xml:space="preserve">needing an </w:t>
      </w:r>
      <w:hyperlink r:id="rId37" w:anchor="jnAnayOga_a_defn" w:history="1">
        <w:r w:rsidRPr="00083482">
          <w:rPr>
            <w:rStyle w:val="Hyperlink"/>
          </w:rPr>
          <w:t xml:space="preserve">exclusive </w:t>
        </w:r>
        <w:r w:rsidR="002B119D" w:rsidRPr="00083482">
          <w:rPr>
            <w:rStyle w:val="Hyperlink"/>
          </w:rPr>
          <w:t>pursuit</w:t>
        </w:r>
        <w:r w:rsidRPr="00083482">
          <w:rPr>
            <w:rStyle w:val="Hyperlink"/>
          </w:rPr>
          <w:t xml:space="preserve"> of knowledge</w:t>
        </w:r>
      </w:hyperlink>
      <w:r w:rsidRPr="00083482">
        <w:t>.</w:t>
      </w:r>
    </w:p>
    <w:p w14:paraId="2B65DA39" w14:textId="77777777" w:rsidR="00EE69AD" w:rsidRPr="00083482" w:rsidRDefault="00EB3A34">
      <w:r w:rsidRPr="00083482">
        <w:t>In this way, af</w:t>
      </w:r>
      <w:r w:rsidR="002212C7" w:rsidRPr="00083482">
        <w:t>ter teaching the knowledge that’</w:t>
      </w:r>
      <w:r w:rsidRPr="00083482">
        <w:t xml:space="preserve">s embedded in </w:t>
      </w:r>
      <w:r w:rsidR="002212C7" w:rsidRPr="00083482">
        <w:t>activity</w:t>
      </w:r>
      <w:r w:rsidRPr="00083482">
        <w:t xml:space="preserve">, </w:t>
      </w:r>
      <w:r w:rsidR="002212C7" w:rsidRPr="00083482">
        <w:t xml:space="preserve">The Lord </w:t>
      </w:r>
      <w:r w:rsidRPr="00083482">
        <w:t xml:space="preserve">goes ahead to describe the different </w:t>
      </w:r>
      <w:r w:rsidR="002212C7" w:rsidRPr="00083482">
        <w:t xml:space="preserve">methods </w:t>
      </w:r>
      <w:r w:rsidRPr="00083482">
        <w:t xml:space="preserve">of </w:t>
      </w:r>
      <w:r w:rsidR="002212C7" w:rsidRPr="00083482">
        <w:t>working</w:t>
      </w:r>
      <w:r w:rsidRPr="00083482">
        <w:t xml:space="preserve"> without being driven by </w:t>
      </w:r>
      <w:r w:rsidR="007106B7" w:rsidRPr="00083482">
        <w:t>outcomes</w:t>
      </w:r>
      <w:r w:rsidRPr="00083482">
        <w:t>.</w:t>
      </w:r>
    </w:p>
    <w:p w14:paraId="7D718FCD" w14:textId="77777777" w:rsidR="00EE69AD" w:rsidRPr="00083482" w:rsidRDefault="00EE69AD"/>
    <w:p w14:paraId="08A6962D" w14:textId="0809C799" w:rsidR="00EE69AD" w:rsidRPr="00083482" w:rsidRDefault="00EB3A34">
      <w:pPr>
        <w:rPr>
          <w:i/>
        </w:rPr>
      </w:pPr>
      <w:r w:rsidRPr="00083482">
        <w:rPr>
          <w:i/>
        </w:rPr>
        <w:t xml:space="preserve">The translation here has made a </w:t>
      </w:r>
      <w:r w:rsidR="00E8645D">
        <w:rPr>
          <w:i/>
        </w:rPr>
        <w:t>few</w:t>
      </w:r>
      <w:r w:rsidRPr="00083482">
        <w:rPr>
          <w:i/>
        </w:rPr>
        <w:t xml:space="preserve"> interpretations. </w:t>
      </w:r>
      <w:r w:rsidRPr="00083482">
        <w:rPr>
          <w:i/>
          <w:noProof/>
          <w:lang w:bidi="sa-IN"/>
        </w:rPr>
        <w:t>[brahmakArya]</w:t>
      </w:r>
      <w:r w:rsidRPr="00083482">
        <w:rPr>
          <w:i/>
        </w:rPr>
        <w:t xml:space="preserve"> in the </w:t>
      </w:r>
      <w:r w:rsidR="002B119D" w:rsidRPr="00083482">
        <w:rPr>
          <w:i/>
        </w:rPr>
        <w:t>commentary</w:t>
      </w:r>
      <w:r w:rsidRPr="00083482">
        <w:rPr>
          <w:i/>
        </w:rPr>
        <w:t xml:space="preserve"> has been translated to ‘work of the Lord’, which could either mean ‘The Lord is the cause of it’, or it could mean ‘being performed </w:t>
      </w:r>
      <w:r w:rsidRPr="00083482">
        <w:rPr>
          <w:i/>
          <w:u w:val="single"/>
        </w:rPr>
        <w:t>for</w:t>
      </w:r>
      <w:r w:rsidRPr="00083482">
        <w:rPr>
          <w:i/>
        </w:rPr>
        <w:t xml:space="preserve"> the Lord’. Though they mean two different things, both are valid meanings. Also, phrases like </w:t>
      </w:r>
      <w:r w:rsidRPr="00083482">
        <w:rPr>
          <w:i/>
          <w:noProof/>
          <w:lang w:bidi="sa-IN"/>
        </w:rPr>
        <w:t>[tat brahma]</w:t>
      </w:r>
      <w:r w:rsidRPr="00083482">
        <w:rPr>
          <w:i/>
        </w:rPr>
        <w:t xml:space="preserve"> – ‘it is the Lord’ – have been translated to ‘it is the same as the Lord’. While reading this, equate it to ‘being pervaded by the Lord’. Of course, the whole universe is pervaded by the Lord. </w:t>
      </w:r>
      <w:r w:rsidR="00050028" w:rsidRPr="00083482">
        <w:rPr>
          <w:i/>
        </w:rPr>
        <w:t xml:space="preserve">This </w:t>
      </w:r>
      <w:r w:rsidRPr="00083482">
        <w:rPr>
          <w:i/>
        </w:rPr>
        <w:t>firm belief while work</w:t>
      </w:r>
      <w:r w:rsidR="00050028" w:rsidRPr="00083482">
        <w:rPr>
          <w:i/>
        </w:rPr>
        <w:t>ing</w:t>
      </w:r>
      <w:r w:rsidRPr="00083482">
        <w:rPr>
          <w:i/>
        </w:rPr>
        <w:t xml:space="preserve"> will lead us to realize the Self and reach the Lord.</w:t>
      </w:r>
    </w:p>
    <w:p w14:paraId="79DBE2A2" w14:textId="77777777" w:rsidR="00082315" w:rsidRPr="00083482" w:rsidRDefault="00082315" w:rsidP="00082315">
      <w:pPr>
        <w:pStyle w:val="ApplNotesOpener"/>
      </w:pPr>
      <w:r w:rsidRPr="00083482">
        <w:t>How do I worship with activity?</w:t>
      </w:r>
    </w:p>
    <w:p w14:paraId="03925A17" w14:textId="77777777" w:rsidR="00EE69AD" w:rsidRPr="00083482" w:rsidRDefault="00CA3C91">
      <w:pPr>
        <w:pStyle w:val="Heading2"/>
      </w:pPr>
      <w:r w:rsidRPr="00083482">
        <w:t>4-25</w:t>
      </w:r>
    </w:p>
    <w:p w14:paraId="2096D3F0" w14:textId="77777777" w:rsidR="00EE69AD" w:rsidRPr="00083482" w:rsidRDefault="00EB3A34">
      <w:pPr>
        <w:pStyle w:val="Shloka"/>
        <w:pBdr>
          <w:bottom w:val="single" w:sz="4" w:space="0" w:color="auto"/>
        </w:pBdr>
        <w:rPr>
          <w:noProof/>
          <w:lang w:bidi="sa-IN"/>
        </w:rPr>
      </w:pPr>
      <w:r w:rsidRPr="00083482">
        <w:rPr>
          <w:noProof/>
          <w:lang w:bidi="sa-IN"/>
        </w:rPr>
        <w:t>[</w:t>
      </w:r>
    </w:p>
    <w:p w14:paraId="554D5EC6" w14:textId="77777777" w:rsidR="00EE69AD" w:rsidRPr="00083482" w:rsidRDefault="00EB3A34">
      <w:pPr>
        <w:pStyle w:val="Shloka"/>
        <w:pBdr>
          <w:bottom w:val="single" w:sz="4" w:space="0" w:color="auto"/>
        </w:pBdr>
        <w:rPr>
          <w:noProof/>
          <w:lang w:bidi="sa-IN"/>
        </w:rPr>
      </w:pPr>
      <w:r w:rsidRPr="00083482">
        <w:rPr>
          <w:noProof/>
          <w:lang w:bidi="sa-IN"/>
        </w:rPr>
        <w:t>daivamEvAparE yajnam yOgina: paryupAsatE |</w:t>
      </w:r>
    </w:p>
    <w:p w14:paraId="1439C1CD" w14:textId="77777777" w:rsidR="00EE69AD" w:rsidRPr="00083482" w:rsidRDefault="00EB3A34">
      <w:pPr>
        <w:pStyle w:val="Shloka"/>
        <w:pBdr>
          <w:bottom w:val="single" w:sz="4" w:space="0" w:color="auto"/>
        </w:pBdr>
        <w:rPr>
          <w:noProof/>
          <w:lang w:bidi="sa-IN"/>
        </w:rPr>
      </w:pPr>
      <w:r w:rsidRPr="00083482">
        <w:rPr>
          <w:noProof/>
          <w:lang w:bidi="sa-IN"/>
        </w:rPr>
        <w:lastRenderedPageBreak/>
        <w:t>brahmAgnau aparE yajnam yajnEnaiva upajuhvati || 25 ||</w:t>
      </w:r>
    </w:p>
    <w:p w14:paraId="06CC9038" w14:textId="77777777" w:rsidR="00EE69AD" w:rsidRPr="00083482" w:rsidRDefault="00EB3A34">
      <w:pPr>
        <w:pStyle w:val="Shloka"/>
        <w:pBdr>
          <w:bottom w:val="single" w:sz="4" w:space="0" w:color="auto"/>
        </w:pBdr>
      </w:pPr>
      <w:r w:rsidRPr="00083482">
        <w:rPr>
          <w:noProof/>
          <w:lang w:bidi="sa-IN"/>
        </w:rPr>
        <w:t>]</w:t>
      </w:r>
    </w:p>
    <w:p w14:paraId="70C57767" w14:textId="40988336" w:rsidR="00EE69AD" w:rsidRPr="00083482" w:rsidRDefault="00EB3A34" w:rsidP="00A22026">
      <w:pPr>
        <w:pStyle w:val="ExplnOfShloka"/>
      </w:pPr>
      <w:r w:rsidRPr="00083482">
        <w:rPr>
          <w:noProof/>
          <w:szCs w:val="20"/>
          <w:lang w:bidi="sa-IN"/>
        </w:rPr>
        <w:t>[aparE yOgina:]</w:t>
      </w:r>
      <w:r w:rsidRPr="00083482">
        <w:rPr>
          <w:szCs w:val="20"/>
        </w:rPr>
        <w:t xml:space="preserve"> </w:t>
      </w:r>
      <w:r w:rsidR="00D653A2">
        <w:rPr>
          <w:szCs w:val="20"/>
        </w:rPr>
        <w:t>Others</w:t>
      </w:r>
      <w:r w:rsidRPr="00083482">
        <w:rPr>
          <w:szCs w:val="20"/>
        </w:rPr>
        <w:t xml:space="preserve"> who practice </w:t>
      </w:r>
      <w:hyperlink r:id="rId38" w:anchor="karmayoga" w:history="1">
        <w:r w:rsidRPr="00083482">
          <w:rPr>
            <w:rStyle w:val="Hyperlink"/>
            <w:szCs w:val="20"/>
          </w:rPr>
          <w:t>karmayOga</w:t>
        </w:r>
      </w:hyperlink>
      <w:r w:rsidRPr="00083482">
        <w:rPr>
          <w:szCs w:val="20"/>
        </w:rPr>
        <w:t xml:space="preserve"> </w:t>
      </w:r>
      <w:r w:rsidRPr="00083482">
        <w:rPr>
          <w:noProof/>
          <w:szCs w:val="20"/>
          <w:lang w:bidi="sa-IN"/>
        </w:rPr>
        <w:t>[daivam yajnam Eva]</w:t>
      </w:r>
      <w:r w:rsidRPr="00083482">
        <w:rPr>
          <w:szCs w:val="20"/>
        </w:rPr>
        <w:t xml:space="preserve"> worship the Lord Himself, </w:t>
      </w:r>
      <w:r w:rsidRPr="00083482">
        <w:rPr>
          <w:noProof/>
          <w:szCs w:val="20"/>
          <w:lang w:bidi="sa-IN"/>
        </w:rPr>
        <w:t>[paryupAsate]</w:t>
      </w:r>
      <w:r w:rsidRPr="00083482">
        <w:rPr>
          <w:szCs w:val="20"/>
        </w:rPr>
        <w:t xml:space="preserve"> dedicating the</w:t>
      </w:r>
      <w:r w:rsidR="00CE58B1" w:rsidRPr="00083482">
        <w:rPr>
          <w:szCs w:val="20"/>
        </w:rPr>
        <w:t>ir</w:t>
      </w:r>
      <w:r w:rsidRPr="00083482">
        <w:rPr>
          <w:szCs w:val="20"/>
        </w:rPr>
        <w:t xml:space="preserve"> heart</w:t>
      </w:r>
      <w:r w:rsidR="00CE58B1" w:rsidRPr="00083482">
        <w:rPr>
          <w:szCs w:val="20"/>
        </w:rPr>
        <w:t>s</w:t>
      </w:r>
      <w:r w:rsidRPr="00083482">
        <w:rPr>
          <w:szCs w:val="20"/>
        </w:rPr>
        <w:t xml:space="preserve"> and mind</w:t>
      </w:r>
      <w:r w:rsidR="00CE58B1" w:rsidRPr="00083482">
        <w:rPr>
          <w:szCs w:val="20"/>
        </w:rPr>
        <w:t>s</w:t>
      </w:r>
      <w:r w:rsidRPr="00083482">
        <w:rPr>
          <w:szCs w:val="20"/>
        </w:rPr>
        <w:t xml:space="preserve">. </w:t>
      </w:r>
      <w:r w:rsidRPr="00083482">
        <w:rPr>
          <w:noProof/>
          <w:szCs w:val="20"/>
          <w:lang w:bidi="sa-IN"/>
        </w:rPr>
        <w:t>[aparE]</w:t>
      </w:r>
      <w:r w:rsidRPr="00083482">
        <w:rPr>
          <w:szCs w:val="20"/>
        </w:rPr>
        <w:t xml:space="preserve"> Some others </w:t>
      </w:r>
      <w:r w:rsidRPr="00083482">
        <w:rPr>
          <w:noProof/>
          <w:szCs w:val="20"/>
          <w:lang w:bidi="sa-IN"/>
        </w:rPr>
        <w:t>[yajnam]</w:t>
      </w:r>
      <w:r w:rsidRPr="00083482">
        <w:rPr>
          <w:szCs w:val="20"/>
        </w:rPr>
        <w:t xml:space="preserve"> </w:t>
      </w:r>
      <w:r w:rsidR="002B119D" w:rsidRPr="00083482">
        <w:rPr>
          <w:szCs w:val="20"/>
        </w:rPr>
        <w:t>worship</w:t>
      </w:r>
      <w:r w:rsidRPr="00083482">
        <w:rPr>
          <w:szCs w:val="20"/>
        </w:rPr>
        <w:t xml:space="preserve"> </w:t>
      </w:r>
      <w:r w:rsidRPr="00083482">
        <w:rPr>
          <w:noProof/>
          <w:szCs w:val="20"/>
          <w:lang w:bidi="sa-IN"/>
        </w:rPr>
        <w:t>[yajnEnaiva]</w:t>
      </w:r>
      <w:r w:rsidRPr="00083482">
        <w:rPr>
          <w:szCs w:val="20"/>
        </w:rPr>
        <w:t xml:space="preserve"> with the tools meant for worship, </w:t>
      </w:r>
      <w:r w:rsidRPr="00083482">
        <w:rPr>
          <w:noProof/>
          <w:szCs w:val="20"/>
          <w:lang w:bidi="sa-IN"/>
        </w:rPr>
        <w:t>[upajuhvati]</w:t>
      </w:r>
      <w:r w:rsidRPr="00083482">
        <w:rPr>
          <w:szCs w:val="20"/>
        </w:rPr>
        <w:t xml:space="preserve"> </w:t>
      </w:r>
      <w:r w:rsidR="00CE58B1" w:rsidRPr="00083482">
        <w:rPr>
          <w:szCs w:val="20"/>
        </w:rPr>
        <w:t xml:space="preserve">making </w:t>
      </w:r>
      <w:r w:rsidRPr="00083482">
        <w:rPr>
          <w:szCs w:val="20"/>
        </w:rPr>
        <w:t xml:space="preserve">offerings </w:t>
      </w:r>
      <w:r w:rsidRPr="00083482">
        <w:rPr>
          <w:noProof/>
          <w:szCs w:val="20"/>
          <w:lang w:bidi="sa-IN"/>
        </w:rPr>
        <w:t>[brahmAgnau]</w:t>
      </w:r>
      <w:r w:rsidRPr="00083482">
        <w:rPr>
          <w:szCs w:val="20"/>
        </w:rPr>
        <w:t xml:space="preserve"> in the fire of the Lord.</w:t>
      </w:r>
    </w:p>
    <w:p w14:paraId="62829A0F" w14:textId="33222955" w:rsidR="00EE69AD" w:rsidRPr="00083482" w:rsidRDefault="00EB3A34">
      <w:r w:rsidRPr="00083482">
        <w:t xml:space="preserve">Among people who </w:t>
      </w:r>
      <w:r w:rsidR="00D653A2">
        <w:t>work</w:t>
      </w:r>
      <w:r w:rsidRPr="00083482">
        <w:t xml:space="preserve"> without being driven by </w:t>
      </w:r>
      <w:r w:rsidR="00CE58B1" w:rsidRPr="00083482">
        <w:t>outcomes</w:t>
      </w:r>
      <w:r w:rsidRPr="00083482">
        <w:t xml:space="preserve">, some </w:t>
      </w:r>
      <w:r w:rsidR="00CE58B1" w:rsidRPr="00083482">
        <w:t xml:space="preserve">worship and </w:t>
      </w:r>
      <w:r w:rsidRPr="00083482">
        <w:t xml:space="preserve">render service to the Lord. </w:t>
      </w:r>
      <w:r w:rsidR="00CE58B1" w:rsidRPr="00083482">
        <w:t>T</w:t>
      </w:r>
      <w:r w:rsidRPr="00083482">
        <w:t>hey achieve excellence</w:t>
      </w:r>
      <w:r w:rsidR="00CE58B1" w:rsidRPr="00083482">
        <w:t xml:space="preserve"> through worship alone</w:t>
      </w:r>
      <w:r w:rsidRPr="00083482">
        <w:t xml:space="preserve">. </w:t>
      </w:r>
      <w:r w:rsidR="008547F6">
        <w:t>Yet</w:t>
      </w:r>
      <w:r w:rsidRPr="00083482">
        <w:t xml:space="preserve"> </w:t>
      </w:r>
      <w:r w:rsidR="00CE58B1" w:rsidRPr="00083482">
        <w:t xml:space="preserve">others perform </w:t>
      </w:r>
      <w:r w:rsidRPr="00083482">
        <w:t xml:space="preserve">by giving </w:t>
      </w:r>
      <w:r w:rsidR="008A679A" w:rsidRPr="00083482">
        <w:t>offerings</w:t>
      </w:r>
      <w:r w:rsidRPr="00083482">
        <w:t xml:space="preserve"> in the sacred fire of the Lord, </w:t>
      </w:r>
      <w:r w:rsidR="008A679A" w:rsidRPr="00083482">
        <w:t>using</w:t>
      </w:r>
      <w:r w:rsidRPr="00083482">
        <w:t xml:space="preserve"> implements such as </w:t>
      </w:r>
      <w:r w:rsidR="008A679A" w:rsidRPr="00083482">
        <w:t>a</w:t>
      </w:r>
      <w:r w:rsidRPr="00083482">
        <w:t xml:space="preserve"> ladle and </w:t>
      </w:r>
      <w:r w:rsidR="008A679A" w:rsidRPr="00083482">
        <w:t>offering</w:t>
      </w:r>
      <w:r w:rsidRPr="00083482">
        <w:t xml:space="preserve"> </w:t>
      </w:r>
      <w:r w:rsidR="008A679A" w:rsidRPr="00083482">
        <w:t xml:space="preserve">various things </w:t>
      </w:r>
      <w:r w:rsidRPr="00083482">
        <w:t>meant for worship. They achieve excellence</w:t>
      </w:r>
      <w:r w:rsidR="008A679A" w:rsidRPr="00083482">
        <w:t xml:space="preserve"> </w:t>
      </w:r>
      <w:r w:rsidRPr="00083482">
        <w:t xml:space="preserve">by reasoning that </w:t>
      </w:r>
      <w:r w:rsidR="008A679A" w:rsidRPr="00083482">
        <w:t>‘</w:t>
      </w:r>
      <w:r w:rsidR="007106B7" w:rsidRPr="00083482">
        <w:t>T</w:t>
      </w:r>
      <w:r w:rsidRPr="00083482">
        <w:t>he Lord</w:t>
      </w:r>
      <w:r w:rsidR="007106B7" w:rsidRPr="00083482">
        <w:t xml:space="preserve"> is the contribution</w:t>
      </w:r>
      <w:r w:rsidR="008A679A" w:rsidRPr="00083482">
        <w:t>’</w:t>
      </w:r>
      <w:r w:rsidRPr="00083482">
        <w:t xml:space="preserve"> and </w:t>
      </w:r>
      <w:r w:rsidR="008A679A" w:rsidRPr="00083482">
        <w:t>‘</w:t>
      </w:r>
      <w:r w:rsidR="007106B7" w:rsidRPr="00083482">
        <w:t xml:space="preserve">The Lord is the </w:t>
      </w:r>
      <w:r w:rsidR="008A679A" w:rsidRPr="00083482">
        <w:t>implement’</w:t>
      </w:r>
      <w:r w:rsidRPr="00083482">
        <w:t>.</w:t>
      </w:r>
      <w:r w:rsidR="007106B7" w:rsidRPr="00083482">
        <w:t xml:space="preserve"> Their life is about serving, offering and worshipping the Lord.</w:t>
      </w:r>
    </w:p>
    <w:p w14:paraId="475D242A" w14:textId="77777777" w:rsidR="00EE69AD" w:rsidRPr="00083482" w:rsidRDefault="00CA3C91">
      <w:pPr>
        <w:pStyle w:val="Heading2"/>
      </w:pPr>
      <w:r w:rsidRPr="00083482">
        <w:t>4-26</w:t>
      </w:r>
    </w:p>
    <w:p w14:paraId="5B413C9E" w14:textId="77777777" w:rsidR="00EE69AD" w:rsidRPr="00083482" w:rsidRDefault="00EB3A34">
      <w:pPr>
        <w:pStyle w:val="Shloka"/>
        <w:pBdr>
          <w:bottom w:val="single" w:sz="4" w:space="0" w:color="auto"/>
        </w:pBdr>
        <w:rPr>
          <w:noProof/>
          <w:lang w:bidi="sa-IN"/>
        </w:rPr>
      </w:pPr>
      <w:r w:rsidRPr="00083482">
        <w:rPr>
          <w:noProof/>
          <w:lang w:bidi="sa-IN"/>
        </w:rPr>
        <w:t>[</w:t>
      </w:r>
    </w:p>
    <w:p w14:paraId="70BF5FAC" w14:textId="77777777" w:rsidR="00EE69AD" w:rsidRPr="00083482" w:rsidRDefault="00EB3A34">
      <w:pPr>
        <w:pStyle w:val="Shloka"/>
        <w:pBdr>
          <w:bottom w:val="single" w:sz="4" w:space="0" w:color="auto"/>
        </w:pBdr>
        <w:rPr>
          <w:noProof/>
          <w:lang w:bidi="sa-IN"/>
        </w:rPr>
      </w:pPr>
      <w:r w:rsidRPr="00083482">
        <w:rPr>
          <w:noProof/>
          <w:lang w:bidi="sa-IN"/>
        </w:rPr>
        <w:t>shrOtrAdIn IndriyANyanyE samyamAgniShu juhvati |</w:t>
      </w:r>
    </w:p>
    <w:p w14:paraId="78C6475C" w14:textId="77777777" w:rsidR="00EE69AD" w:rsidRPr="00083482" w:rsidRDefault="00EB3A34">
      <w:pPr>
        <w:pStyle w:val="Shloka"/>
        <w:pBdr>
          <w:bottom w:val="single" w:sz="4" w:space="0" w:color="auto"/>
        </w:pBdr>
        <w:rPr>
          <w:noProof/>
          <w:lang w:bidi="sa-IN"/>
        </w:rPr>
      </w:pPr>
      <w:r w:rsidRPr="00083482">
        <w:rPr>
          <w:noProof/>
          <w:lang w:bidi="sa-IN"/>
        </w:rPr>
        <w:t>shabdAdIn viShayAn anyE indriyAgniShu juhvai || 26 ||</w:t>
      </w:r>
    </w:p>
    <w:p w14:paraId="69AC9A9E" w14:textId="77777777" w:rsidR="00EE69AD" w:rsidRPr="00083482" w:rsidRDefault="00EB3A34">
      <w:pPr>
        <w:pStyle w:val="Shloka"/>
        <w:pBdr>
          <w:bottom w:val="single" w:sz="4" w:space="0" w:color="auto"/>
        </w:pBdr>
      </w:pPr>
      <w:r w:rsidRPr="00083482">
        <w:rPr>
          <w:noProof/>
          <w:lang w:bidi="sa-IN"/>
        </w:rPr>
        <w:t>]</w:t>
      </w:r>
    </w:p>
    <w:p w14:paraId="1DB48587" w14:textId="77777777" w:rsidR="00EE69AD" w:rsidRPr="00083482" w:rsidRDefault="00EB3A34" w:rsidP="00A22026">
      <w:pPr>
        <w:pStyle w:val="ExplnOfShloka"/>
      </w:pPr>
      <w:r w:rsidRPr="00083482">
        <w:rPr>
          <w:noProof/>
          <w:szCs w:val="20"/>
          <w:lang w:bidi="sa-IN"/>
        </w:rPr>
        <w:t>[anyE]</w:t>
      </w:r>
      <w:r w:rsidRPr="00083482">
        <w:rPr>
          <w:szCs w:val="20"/>
        </w:rPr>
        <w:t xml:space="preserve"> Others </w:t>
      </w:r>
      <w:r w:rsidRPr="00083482">
        <w:rPr>
          <w:noProof/>
          <w:szCs w:val="20"/>
          <w:lang w:bidi="sa-IN"/>
        </w:rPr>
        <w:t>[juhvati]</w:t>
      </w:r>
      <w:r w:rsidRPr="00083482">
        <w:rPr>
          <w:szCs w:val="20"/>
        </w:rPr>
        <w:t xml:space="preserve"> sacrifice </w:t>
      </w:r>
      <w:r w:rsidRPr="00083482">
        <w:rPr>
          <w:noProof/>
          <w:szCs w:val="20"/>
          <w:lang w:bidi="sa-IN"/>
        </w:rPr>
        <w:t>[shrOtrAdIn indriyANi]</w:t>
      </w:r>
      <w:r w:rsidRPr="00083482">
        <w:rPr>
          <w:szCs w:val="20"/>
        </w:rPr>
        <w:t xml:space="preserve"> their organs such as hearing </w:t>
      </w:r>
      <w:r w:rsidRPr="00083482">
        <w:rPr>
          <w:noProof/>
          <w:szCs w:val="20"/>
          <w:lang w:bidi="sa-IN"/>
        </w:rPr>
        <w:t>[samyamAgniShu]</w:t>
      </w:r>
      <w:r w:rsidRPr="00083482">
        <w:rPr>
          <w:szCs w:val="20"/>
        </w:rPr>
        <w:t xml:space="preserve"> in the fire of self-control. </w:t>
      </w:r>
      <w:r w:rsidRPr="00083482">
        <w:rPr>
          <w:noProof/>
          <w:szCs w:val="20"/>
          <w:lang w:bidi="sa-IN"/>
        </w:rPr>
        <w:t>[anyE]</w:t>
      </w:r>
      <w:r w:rsidRPr="00083482">
        <w:rPr>
          <w:szCs w:val="20"/>
        </w:rPr>
        <w:t xml:space="preserve"> Yet others </w:t>
      </w:r>
      <w:r w:rsidRPr="00083482">
        <w:rPr>
          <w:noProof/>
          <w:szCs w:val="20"/>
          <w:lang w:bidi="sa-IN"/>
        </w:rPr>
        <w:t>[juhvati]</w:t>
      </w:r>
      <w:r w:rsidRPr="00083482">
        <w:rPr>
          <w:szCs w:val="20"/>
        </w:rPr>
        <w:t xml:space="preserve"> sacrifice </w:t>
      </w:r>
      <w:r w:rsidRPr="00083482">
        <w:rPr>
          <w:noProof/>
          <w:szCs w:val="20"/>
          <w:lang w:bidi="sa-IN"/>
        </w:rPr>
        <w:t>[shabdAdIn]</w:t>
      </w:r>
      <w:r w:rsidRPr="00083482">
        <w:rPr>
          <w:szCs w:val="20"/>
        </w:rPr>
        <w:t xml:space="preserve"> stimuli such as sound </w:t>
      </w:r>
      <w:r w:rsidRPr="00083482">
        <w:rPr>
          <w:noProof/>
          <w:szCs w:val="20"/>
          <w:lang w:bidi="sa-IN"/>
        </w:rPr>
        <w:t>[indriyAgniShu]</w:t>
      </w:r>
      <w:r w:rsidRPr="00083482">
        <w:rPr>
          <w:szCs w:val="20"/>
        </w:rPr>
        <w:t xml:space="preserve"> in the fire of the sense organs.</w:t>
      </w:r>
    </w:p>
    <w:p w14:paraId="317355A0" w14:textId="149F1D3B" w:rsidR="00EE69AD" w:rsidRPr="00083482" w:rsidRDefault="00D653A2">
      <w:r>
        <w:t>O</w:t>
      </w:r>
      <w:r w:rsidR="00EB3A34" w:rsidRPr="00083482">
        <w:t xml:space="preserve">thers apply themselves to the art of restraining the sense organs such as the ears and the eyes. </w:t>
      </w:r>
      <w:r>
        <w:t>Yet o</w:t>
      </w:r>
      <w:r w:rsidR="00EB3A34" w:rsidRPr="00083482">
        <w:t>thers involve in the practice of removing the inclination of the sense organs towards stimuli such as sound.</w:t>
      </w:r>
    </w:p>
    <w:p w14:paraId="30A89CD7" w14:textId="77777777" w:rsidR="00EE69AD" w:rsidRPr="00083482" w:rsidRDefault="00CA3C91">
      <w:pPr>
        <w:pStyle w:val="Heading2"/>
      </w:pPr>
      <w:r w:rsidRPr="00083482">
        <w:t>4-27</w:t>
      </w:r>
    </w:p>
    <w:p w14:paraId="4F95A30B" w14:textId="77777777" w:rsidR="00EE69AD" w:rsidRPr="00083482" w:rsidRDefault="00EB3A34">
      <w:pPr>
        <w:pStyle w:val="Shloka"/>
        <w:pBdr>
          <w:bottom w:val="single" w:sz="4" w:space="0" w:color="auto"/>
        </w:pBdr>
        <w:rPr>
          <w:noProof/>
          <w:lang w:bidi="sa-IN"/>
        </w:rPr>
      </w:pPr>
      <w:r w:rsidRPr="00083482">
        <w:rPr>
          <w:noProof/>
          <w:lang w:bidi="sa-IN"/>
        </w:rPr>
        <w:t>[</w:t>
      </w:r>
    </w:p>
    <w:p w14:paraId="3A9CCD04" w14:textId="77777777" w:rsidR="00EE69AD" w:rsidRPr="00083482" w:rsidRDefault="00EB3A34">
      <w:pPr>
        <w:pStyle w:val="Shloka"/>
        <w:pBdr>
          <w:bottom w:val="single" w:sz="4" w:space="0" w:color="auto"/>
        </w:pBdr>
        <w:rPr>
          <w:noProof/>
          <w:lang w:bidi="sa-IN"/>
        </w:rPr>
      </w:pPr>
      <w:r w:rsidRPr="00083482">
        <w:rPr>
          <w:noProof/>
          <w:lang w:bidi="sa-IN"/>
        </w:rPr>
        <w:t>sarvANIndriya karmANi prANa karmANi chAparE |</w:t>
      </w:r>
    </w:p>
    <w:p w14:paraId="2C71DB23" w14:textId="77777777" w:rsidR="00EE69AD" w:rsidRPr="00083482" w:rsidRDefault="00EB3A34">
      <w:pPr>
        <w:pStyle w:val="Shloka"/>
        <w:pBdr>
          <w:bottom w:val="single" w:sz="4" w:space="0" w:color="auto"/>
        </w:pBdr>
        <w:rPr>
          <w:noProof/>
          <w:lang w:bidi="sa-IN"/>
        </w:rPr>
      </w:pPr>
      <w:r w:rsidRPr="00083482">
        <w:rPr>
          <w:noProof/>
          <w:lang w:bidi="sa-IN"/>
        </w:rPr>
        <w:t>Atma samyama yOgAgnau juhvati jnAna dIpitE || 27 ||</w:t>
      </w:r>
    </w:p>
    <w:p w14:paraId="26F08889" w14:textId="77777777" w:rsidR="00EE69AD" w:rsidRPr="00083482" w:rsidRDefault="00EB3A34">
      <w:pPr>
        <w:pStyle w:val="Shloka"/>
        <w:pBdr>
          <w:bottom w:val="single" w:sz="4" w:space="0" w:color="auto"/>
        </w:pBdr>
      </w:pPr>
      <w:r w:rsidRPr="00083482">
        <w:rPr>
          <w:noProof/>
          <w:lang w:bidi="sa-IN"/>
        </w:rPr>
        <w:t>]</w:t>
      </w:r>
    </w:p>
    <w:p w14:paraId="74B2B9CC" w14:textId="77777777" w:rsidR="00EE69AD" w:rsidRPr="00083482" w:rsidRDefault="00EB3A34" w:rsidP="00A22026">
      <w:pPr>
        <w:pStyle w:val="ExplnOfShloka"/>
      </w:pPr>
      <w:r w:rsidRPr="00083482">
        <w:rPr>
          <w:noProof/>
          <w:szCs w:val="20"/>
          <w:lang w:bidi="sa-IN"/>
        </w:rPr>
        <w:t>[aparE]</w:t>
      </w:r>
      <w:r w:rsidRPr="00083482">
        <w:rPr>
          <w:szCs w:val="20"/>
        </w:rPr>
        <w:t xml:space="preserve"> Yet others </w:t>
      </w:r>
      <w:r w:rsidRPr="00083482">
        <w:rPr>
          <w:noProof/>
          <w:szCs w:val="20"/>
          <w:lang w:bidi="sa-IN"/>
        </w:rPr>
        <w:t>[juhvati]</w:t>
      </w:r>
      <w:r w:rsidRPr="00083482">
        <w:rPr>
          <w:szCs w:val="20"/>
        </w:rPr>
        <w:t xml:space="preserve"> sacrifice </w:t>
      </w:r>
      <w:r w:rsidRPr="00083482">
        <w:rPr>
          <w:noProof/>
          <w:szCs w:val="20"/>
          <w:lang w:bidi="sa-IN"/>
        </w:rPr>
        <w:t>[sarvANi indriya karmANi]</w:t>
      </w:r>
      <w:r w:rsidRPr="00083482">
        <w:rPr>
          <w:szCs w:val="20"/>
        </w:rPr>
        <w:t xml:space="preserve"> all the actions of their organs </w:t>
      </w:r>
      <w:r w:rsidRPr="00083482">
        <w:rPr>
          <w:noProof/>
          <w:szCs w:val="20"/>
          <w:lang w:bidi="sa-IN"/>
        </w:rPr>
        <w:t>[prANa karmANi cha]</w:t>
      </w:r>
      <w:r w:rsidRPr="00083482">
        <w:rPr>
          <w:szCs w:val="20"/>
        </w:rPr>
        <w:t xml:space="preserve"> and involuntary actions to sustain life </w:t>
      </w:r>
      <w:r w:rsidRPr="00083482">
        <w:rPr>
          <w:noProof/>
          <w:szCs w:val="20"/>
          <w:lang w:bidi="sa-IN"/>
        </w:rPr>
        <w:t>[Atma samyama yOgAgnau]</w:t>
      </w:r>
      <w:r w:rsidRPr="00083482">
        <w:rPr>
          <w:szCs w:val="20"/>
        </w:rPr>
        <w:t xml:space="preserve"> in the fire of self-control, </w:t>
      </w:r>
      <w:r w:rsidRPr="00083482">
        <w:rPr>
          <w:noProof/>
          <w:szCs w:val="20"/>
          <w:lang w:bidi="sa-IN"/>
        </w:rPr>
        <w:t>[jnAna dIpitE]</w:t>
      </w:r>
      <w:r w:rsidRPr="00083482">
        <w:rPr>
          <w:szCs w:val="20"/>
        </w:rPr>
        <w:t xml:space="preserve"> which shines with the brilliance of knowledge.</w:t>
      </w:r>
    </w:p>
    <w:p w14:paraId="078EB2A3" w14:textId="77777777" w:rsidR="0026397C" w:rsidRPr="00083482" w:rsidRDefault="0026397C" w:rsidP="0026397C">
      <w:pPr>
        <w:pStyle w:val="ApplNotes"/>
      </w:pPr>
      <w:r w:rsidRPr="00083482">
        <w:t xml:space="preserve">Worship </w:t>
      </w:r>
      <w:r w:rsidR="0095584E" w:rsidRPr="00083482">
        <w:t>is to remove the pre-occupation</w:t>
      </w:r>
      <w:r w:rsidRPr="00083482">
        <w:t xml:space="preserve"> </w:t>
      </w:r>
      <w:r w:rsidR="0095584E" w:rsidRPr="00083482">
        <w:t>with the material world</w:t>
      </w:r>
      <w:r w:rsidRPr="00083482">
        <w:t>.</w:t>
      </w:r>
    </w:p>
    <w:p w14:paraId="0867BD82" w14:textId="77777777" w:rsidR="00EE69AD" w:rsidRPr="00083482" w:rsidRDefault="00EB3A34">
      <w:r w:rsidRPr="00083482">
        <w:t xml:space="preserve">Yet others </w:t>
      </w:r>
      <w:r w:rsidR="007106B7" w:rsidRPr="00083482">
        <w:t>burn</w:t>
      </w:r>
      <w:r w:rsidRPr="00083482">
        <w:t xml:space="preserve"> all </w:t>
      </w:r>
      <w:r w:rsidR="007106B7" w:rsidRPr="00083482">
        <w:t xml:space="preserve">activities </w:t>
      </w:r>
      <w:r w:rsidRPr="00083482">
        <w:t xml:space="preserve">of their sense organs, as well as involuntary actions such as breathing, in the control of the mind. This ‘control of the mind’ is like a fire that shines bright </w:t>
      </w:r>
      <w:r w:rsidR="007106B7" w:rsidRPr="00083482">
        <w:t>with</w:t>
      </w:r>
      <w:r w:rsidRPr="00083482">
        <w:t xml:space="preserve"> the light of knowledge. They strive to free the mind from its pre-occupation with voluntary actions of their organs, as well as involuntary actions such as breathing.</w:t>
      </w:r>
    </w:p>
    <w:p w14:paraId="0EDDD0BD" w14:textId="77777777" w:rsidR="00EE69AD" w:rsidRPr="00083482" w:rsidRDefault="00CA3C91">
      <w:pPr>
        <w:pStyle w:val="Heading2"/>
      </w:pPr>
      <w:r w:rsidRPr="00083482">
        <w:lastRenderedPageBreak/>
        <w:t>4-28</w:t>
      </w:r>
    </w:p>
    <w:p w14:paraId="6E9D9216" w14:textId="77777777" w:rsidR="00EE69AD" w:rsidRPr="00083482" w:rsidRDefault="00EB3A34">
      <w:pPr>
        <w:pStyle w:val="Shloka"/>
        <w:pBdr>
          <w:bottom w:val="single" w:sz="4" w:space="0" w:color="auto"/>
        </w:pBdr>
        <w:rPr>
          <w:noProof/>
          <w:lang w:bidi="sa-IN"/>
        </w:rPr>
      </w:pPr>
      <w:r w:rsidRPr="00083482">
        <w:rPr>
          <w:noProof/>
          <w:lang w:bidi="sa-IN"/>
        </w:rPr>
        <w:t>[</w:t>
      </w:r>
    </w:p>
    <w:p w14:paraId="2DFA555F" w14:textId="77777777" w:rsidR="00EE69AD" w:rsidRPr="00083482" w:rsidRDefault="00EB3A34">
      <w:pPr>
        <w:pStyle w:val="Shloka"/>
        <w:pBdr>
          <w:bottom w:val="single" w:sz="4" w:space="0" w:color="auto"/>
        </w:pBdr>
        <w:rPr>
          <w:noProof/>
          <w:lang w:bidi="sa-IN"/>
        </w:rPr>
      </w:pPr>
      <w:r w:rsidRPr="00083482">
        <w:rPr>
          <w:noProof/>
          <w:lang w:bidi="sa-IN"/>
        </w:rPr>
        <w:t>dravya yajnAstapO yajnA: yOga yajnAstathAparE |</w:t>
      </w:r>
    </w:p>
    <w:p w14:paraId="77A9EF41" w14:textId="77777777" w:rsidR="00EE69AD" w:rsidRPr="00083482" w:rsidRDefault="00EB3A34">
      <w:pPr>
        <w:pStyle w:val="Shloka"/>
        <w:pBdr>
          <w:bottom w:val="single" w:sz="4" w:space="0" w:color="auto"/>
        </w:pBdr>
        <w:rPr>
          <w:noProof/>
          <w:lang w:bidi="sa-IN"/>
        </w:rPr>
      </w:pPr>
      <w:r w:rsidRPr="00083482">
        <w:rPr>
          <w:noProof/>
          <w:lang w:bidi="sa-IN"/>
        </w:rPr>
        <w:t>svAdhyAya jnAna yajnAshcha yataya: samshita vratA: || 28 ||</w:t>
      </w:r>
    </w:p>
    <w:p w14:paraId="4D4C9755" w14:textId="77777777" w:rsidR="00EE69AD" w:rsidRPr="00083482" w:rsidRDefault="00EB3A34">
      <w:pPr>
        <w:pStyle w:val="Shloka"/>
        <w:pBdr>
          <w:bottom w:val="single" w:sz="4" w:space="0" w:color="auto"/>
        </w:pBdr>
      </w:pPr>
      <w:r w:rsidRPr="00083482">
        <w:rPr>
          <w:noProof/>
          <w:lang w:bidi="sa-IN"/>
        </w:rPr>
        <w:t>]</w:t>
      </w:r>
    </w:p>
    <w:p w14:paraId="0E568880" w14:textId="31860B1C" w:rsidR="00EE69AD" w:rsidRPr="00083482" w:rsidRDefault="00EB3A34" w:rsidP="00A22026">
      <w:pPr>
        <w:pStyle w:val="ExplnOfShloka"/>
      </w:pPr>
      <w:r w:rsidRPr="00083482">
        <w:rPr>
          <w:noProof/>
          <w:szCs w:val="20"/>
          <w:lang w:bidi="sa-IN"/>
        </w:rPr>
        <w:t>[aparE]</w:t>
      </w:r>
      <w:r w:rsidRPr="00083482">
        <w:rPr>
          <w:szCs w:val="20"/>
        </w:rPr>
        <w:t xml:space="preserve"> </w:t>
      </w:r>
      <w:r w:rsidR="00D653A2">
        <w:rPr>
          <w:szCs w:val="20"/>
        </w:rPr>
        <w:t>O</w:t>
      </w:r>
      <w:r w:rsidRPr="00083482">
        <w:rPr>
          <w:szCs w:val="20"/>
        </w:rPr>
        <w:t xml:space="preserve">thers </w:t>
      </w:r>
      <w:r w:rsidRPr="00083482">
        <w:rPr>
          <w:noProof/>
          <w:szCs w:val="20"/>
          <w:lang w:bidi="sa-IN"/>
        </w:rPr>
        <w:t>[dravya yajnA:]</w:t>
      </w:r>
      <w:r w:rsidRPr="00083482">
        <w:rPr>
          <w:szCs w:val="20"/>
        </w:rPr>
        <w:t xml:space="preserve"> worship using material things, </w:t>
      </w:r>
      <w:r w:rsidRPr="00083482">
        <w:rPr>
          <w:noProof/>
          <w:szCs w:val="20"/>
          <w:lang w:bidi="sa-IN"/>
        </w:rPr>
        <w:t>[tapOyajnA:]</w:t>
      </w:r>
      <w:r w:rsidRPr="00083482">
        <w:rPr>
          <w:szCs w:val="20"/>
        </w:rPr>
        <w:t xml:space="preserve"> some worship through penance, </w:t>
      </w:r>
      <w:r w:rsidRPr="00083482">
        <w:rPr>
          <w:noProof/>
          <w:szCs w:val="20"/>
          <w:lang w:bidi="sa-IN"/>
        </w:rPr>
        <w:t>[tathA yOgayajnA:]</w:t>
      </w:r>
      <w:r w:rsidRPr="00083482">
        <w:rPr>
          <w:szCs w:val="20"/>
        </w:rPr>
        <w:t xml:space="preserve"> and some worship by reaching a destination. </w:t>
      </w:r>
      <w:r w:rsidRPr="00083482">
        <w:rPr>
          <w:noProof/>
          <w:szCs w:val="20"/>
          <w:lang w:bidi="sa-IN"/>
        </w:rPr>
        <w:t>[svAdhyAya jnAna yajnA: cha]</w:t>
      </w:r>
      <w:r w:rsidRPr="00083482">
        <w:rPr>
          <w:szCs w:val="20"/>
        </w:rPr>
        <w:t xml:space="preserve"> Yet others worship by studying the scriptures and understanding the meaning contained in them. </w:t>
      </w:r>
      <w:r w:rsidRPr="00083482">
        <w:rPr>
          <w:noProof/>
          <w:szCs w:val="20"/>
          <w:lang w:bidi="sa-IN"/>
        </w:rPr>
        <w:t>[yataya: samshita vratA:]</w:t>
      </w:r>
      <w:r w:rsidRPr="00083482">
        <w:rPr>
          <w:szCs w:val="20"/>
        </w:rPr>
        <w:t xml:space="preserve"> All of them are dedicated and have firm focus.</w:t>
      </w:r>
    </w:p>
    <w:p w14:paraId="28BF4A34" w14:textId="7E260F4E" w:rsidR="008D2644" w:rsidRPr="00083482" w:rsidRDefault="008D2644" w:rsidP="008D2644">
      <w:pPr>
        <w:pStyle w:val="ApplNotes"/>
      </w:pPr>
      <w:r w:rsidRPr="00083482">
        <w:t>Working, offering something, breathing, self-control</w:t>
      </w:r>
      <w:r w:rsidR="00C7512D" w:rsidRPr="00083482">
        <w:t>:</w:t>
      </w:r>
      <w:r w:rsidRPr="00083482">
        <w:t xml:space="preserve"> </w:t>
      </w:r>
      <w:r w:rsidR="00C7512D" w:rsidRPr="00083482">
        <w:t xml:space="preserve">each one is a </w:t>
      </w:r>
      <w:r w:rsidRPr="00083482">
        <w:t>form of worship.</w:t>
      </w:r>
    </w:p>
    <w:p w14:paraId="4D8E6D1B" w14:textId="35EE8695" w:rsidR="00EE69AD" w:rsidRPr="00083482" w:rsidRDefault="00D653A2">
      <w:r>
        <w:t>Other</w:t>
      </w:r>
      <w:r w:rsidR="00EB3A34" w:rsidRPr="00083482">
        <w:t xml:space="preserve"> people commit themselves to </w:t>
      </w:r>
      <w:r w:rsidR="001644D7" w:rsidRPr="00083482">
        <w:t xml:space="preserve">work </w:t>
      </w:r>
      <w:r w:rsidR="00EB3A34" w:rsidRPr="00083482">
        <w:t xml:space="preserve">without being driven by </w:t>
      </w:r>
      <w:r w:rsidR="001644D7" w:rsidRPr="00083482">
        <w:t>outcomes. They</w:t>
      </w:r>
      <w:r w:rsidR="00EB3A34" w:rsidRPr="00083482">
        <w:t xml:space="preserve"> practice the </w:t>
      </w:r>
      <w:hyperlink w:anchor="yajna" w:history="1">
        <w:r w:rsidR="00EB3A34" w:rsidRPr="00083482">
          <w:rPr>
            <w:rStyle w:val="Hyperlink"/>
          </w:rPr>
          <w:t>worship</w:t>
        </w:r>
      </w:hyperlink>
      <w:r w:rsidR="00EB3A34" w:rsidRPr="00083482">
        <w:t xml:space="preserve"> of the divine Lord by offering material things</w:t>
      </w:r>
      <w:r w:rsidR="001644D7" w:rsidRPr="00083482">
        <w:t>,</w:t>
      </w:r>
      <w:r w:rsidR="00EB3A34" w:rsidRPr="00083482">
        <w:t xml:space="preserve"> which are earned in a just manner. Some do it by donating things, some others by performing </w:t>
      </w:r>
      <w:r w:rsidR="00EB3A34" w:rsidRPr="00083482">
        <w:rPr>
          <w:noProof/>
          <w:lang w:bidi="sa-IN"/>
        </w:rPr>
        <w:t>[yAga]</w:t>
      </w:r>
      <w:r w:rsidR="00EB3A34" w:rsidRPr="00083482">
        <w:t xml:space="preserve"> - ceremonies in which </w:t>
      </w:r>
      <w:r w:rsidR="0095584E" w:rsidRPr="00083482">
        <w:t>contributions</w:t>
      </w:r>
      <w:r w:rsidR="00EB3A34" w:rsidRPr="00083482">
        <w:t xml:space="preserve"> are gifted to others. Some do it through </w:t>
      </w:r>
      <w:r w:rsidR="00EB3A34" w:rsidRPr="00083482">
        <w:rPr>
          <w:noProof/>
          <w:lang w:bidi="sa-IN"/>
        </w:rPr>
        <w:t>[hOma]</w:t>
      </w:r>
      <w:r w:rsidR="00EB3A34" w:rsidRPr="00083482">
        <w:t xml:space="preserve"> - offerings in fire. All these are methods to worship using material things.</w:t>
      </w:r>
    </w:p>
    <w:p w14:paraId="6BFC71D5" w14:textId="606C78D1" w:rsidR="00EE69AD" w:rsidRPr="00083482" w:rsidRDefault="00EB3A34">
      <w:r w:rsidRPr="00083482">
        <w:t xml:space="preserve">Yet others practice devotion through penance- for example, by </w:t>
      </w:r>
      <w:r w:rsidR="008547F6">
        <w:t>fasting in various ways</w:t>
      </w:r>
      <w:r w:rsidRPr="00083482">
        <w:t xml:space="preserve">. Some do it by reaching a certain destination– a place of worship (The word </w:t>
      </w:r>
      <w:r w:rsidRPr="00083482">
        <w:rPr>
          <w:noProof/>
          <w:lang w:bidi="sa-IN"/>
        </w:rPr>
        <w:t>[yOga]</w:t>
      </w:r>
      <w:r w:rsidRPr="00083482">
        <w:t xml:space="preserve"> is used in this Shloka to indicate this particular variety of </w:t>
      </w:r>
      <w:hyperlink r:id="rId39" w:anchor="karmayoga" w:history="1">
        <w:r w:rsidRPr="00083482">
          <w:rPr>
            <w:rStyle w:val="Hyperlink"/>
          </w:rPr>
          <w:t>karmayOga</w:t>
        </w:r>
      </w:hyperlink>
      <w:r w:rsidRPr="00083482">
        <w:t xml:space="preserve">, accomplished by reaching a place of </w:t>
      </w:r>
      <w:r w:rsidR="00F66566" w:rsidRPr="00083482">
        <w:t>worship</w:t>
      </w:r>
      <w:r w:rsidRPr="00083482">
        <w:t>). Some of them apply themselves to a study of the scriptures, while some focus on realizing the meaning contained in there.</w:t>
      </w:r>
    </w:p>
    <w:p w14:paraId="4EA7EE17" w14:textId="77777777" w:rsidR="00EE69AD" w:rsidRPr="00083482" w:rsidRDefault="00EB3A34">
      <w:r w:rsidRPr="00083482">
        <w:t>All of them are dedicated people. They are said to have firm focus.</w:t>
      </w:r>
    </w:p>
    <w:p w14:paraId="1B65CFFC" w14:textId="77777777" w:rsidR="00EE69AD" w:rsidRPr="00083482" w:rsidRDefault="00CA3C91">
      <w:pPr>
        <w:pStyle w:val="Heading2"/>
      </w:pPr>
      <w:r w:rsidRPr="00083482">
        <w:t>4-29 to 4-30</w:t>
      </w:r>
    </w:p>
    <w:p w14:paraId="2BE8B20B" w14:textId="77777777" w:rsidR="00EE69AD" w:rsidRPr="00083482" w:rsidRDefault="00EB3A34">
      <w:pPr>
        <w:pStyle w:val="Shloka"/>
        <w:pBdr>
          <w:bottom w:val="single" w:sz="4" w:space="0" w:color="auto"/>
        </w:pBdr>
        <w:rPr>
          <w:noProof/>
          <w:lang w:bidi="sa-IN"/>
        </w:rPr>
      </w:pPr>
      <w:r w:rsidRPr="00083482">
        <w:rPr>
          <w:noProof/>
          <w:lang w:bidi="sa-IN"/>
        </w:rPr>
        <w:t>[</w:t>
      </w:r>
    </w:p>
    <w:p w14:paraId="19030C04" w14:textId="77777777" w:rsidR="00EE69AD" w:rsidRPr="00083482" w:rsidRDefault="00EB3A34">
      <w:pPr>
        <w:pStyle w:val="Shloka"/>
        <w:pBdr>
          <w:bottom w:val="single" w:sz="4" w:space="0" w:color="auto"/>
        </w:pBdr>
        <w:rPr>
          <w:noProof/>
          <w:lang w:bidi="sa-IN"/>
        </w:rPr>
      </w:pPr>
      <w:r w:rsidRPr="00083482">
        <w:rPr>
          <w:noProof/>
          <w:lang w:bidi="sa-IN"/>
        </w:rPr>
        <w:t>apAnE juhvati prANam prANE apAnam tathAparE |</w:t>
      </w:r>
    </w:p>
    <w:p w14:paraId="24F0BBE3" w14:textId="77777777" w:rsidR="00EE69AD" w:rsidRPr="00083482" w:rsidRDefault="00EB3A34">
      <w:pPr>
        <w:pStyle w:val="Shloka"/>
        <w:pBdr>
          <w:bottom w:val="single" w:sz="4" w:space="0" w:color="auto"/>
        </w:pBdr>
        <w:rPr>
          <w:noProof/>
          <w:lang w:bidi="sa-IN"/>
        </w:rPr>
      </w:pPr>
      <w:r w:rsidRPr="00083482">
        <w:rPr>
          <w:noProof/>
          <w:lang w:bidi="sa-IN"/>
        </w:rPr>
        <w:t>prANApAna gatI ruddhvA prANAyAma parAyaNA: || 29 ||</w:t>
      </w:r>
    </w:p>
    <w:p w14:paraId="4264C36A" w14:textId="77777777" w:rsidR="00EE69AD" w:rsidRPr="00083482" w:rsidRDefault="00EE69AD">
      <w:pPr>
        <w:pStyle w:val="Shloka"/>
        <w:pBdr>
          <w:bottom w:val="single" w:sz="4" w:space="0" w:color="auto"/>
        </w:pBdr>
        <w:rPr>
          <w:noProof/>
          <w:lang w:bidi="sa-IN"/>
        </w:rPr>
      </w:pPr>
    </w:p>
    <w:p w14:paraId="2EA98C15" w14:textId="77777777" w:rsidR="00EE69AD" w:rsidRPr="00083482" w:rsidRDefault="00EB3A34">
      <w:pPr>
        <w:pStyle w:val="Shloka"/>
        <w:pBdr>
          <w:bottom w:val="single" w:sz="4" w:space="0" w:color="auto"/>
        </w:pBdr>
        <w:rPr>
          <w:noProof/>
          <w:lang w:bidi="sa-IN"/>
        </w:rPr>
      </w:pPr>
      <w:r w:rsidRPr="00083482">
        <w:rPr>
          <w:noProof/>
          <w:lang w:bidi="sa-IN"/>
        </w:rPr>
        <w:t>aparE niyatAhArA: prANAn prANEShu juhvati |</w:t>
      </w:r>
    </w:p>
    <w:p w14:paraId="396FBB8D" w14:textId="77777777" w:rsidR="00EE69AD" w:rsidRPr="00083482" w:rsidRDefault="00EB3A34">
      <w:pPr>
        <w:pStyle w:val="Shloka"/>
        <w:pBdr>
          <w:bottom w:val="single" w:sz="4" w:space="0" w:color="auto"/>
        </w:pBdr>
      </w:pPr>
      <w:r w:rsidRPr="00083482">
        <w:rPr>
          <w:noProof/>
          <w:lang w:bidi="sa-IN"/>
        </w:rPr>
        <w:t>]</w:t>
      </w:r>
    </w:p>
    <w:p w14:paraId="0E7AD35D" w14:textId="77777777" w:rsidR="00EE69AD" w:rsidRPr="00083482" w:rsidRDefault="00EB3A34" w:rsidP="00A22026">
      <w:pPr>
        <w:pStyle w:val="ExplnOfShloka"/>
      </w:pPr>
      <w:r w:rsidRPr="00083482">
        <w:rPr>
          <w:noProof/>
          <w:szCs w:val="20"/>
          <w:lang w:bidi="sa-IN"/>
        </w:rPr>
        <w:t>[aparE prANAyAma parAyaNA:]</w:t>
      </w:r>
      <w:r w:rsidRPr="00083482">
        <w:rPr>
          <w:szCs w:val="20"/>
        </w:rPr>
        <w:t xml:space="preserve"> Others who pursue the regulation of their breath </w:t>
      </w:r>
      <w:r w:rsidRPr="00083482">
        <w:rPr>
          <w:noProof/>
          <w:szCs w:val="20"/>
          <w:lang w:bidi="sa-IN"/>
        </w:rPr>
        <w:t>[niyatAhArA:]</w:t>
      </w:r>
      <w:r w:rsidRPr="00083482">
        <w:rPr>
          <w:szCs w:val="20"/>
        </w:rPr>
        <w:t xml:space="preserve"> regulate the intake of food </w:t>
      </w:r>
      <w:r w:rsidRPr="00083482">
        <w:rPr>
          <w:noProof/>
          <w:szCs w:val="20"/>
          <w:lang w:bidi="sa-IN"/>
        </w:rPr>
        <w:t>[apAnE juhvati prANam]</w:t>
      </w:r>
      <w:r w:rsidRPr="00083482">
        <w:rPr>
          <w:szCs w:val="20"/>
        </w:rPr>
        <w:t xml:space="preserve"> and </w:t>
      </w:r>
      <w:r w:rsidR="001644D7" w:rsidRPr="00083482">
        <w:rPr>
          <w:szCs w:val="20"/>
        </w:rPr>
        <w:t>give</w:t>
      </w:r>
      <w:r w:rsidRPr="00083482">
        <w:rPr>
          <w:szCs w:val="20"/>
        </w:rPr>
        <w:t xml:space="preserve"> their breath as an offering in the process of exhalation. </w:t>
      </w:r>
      <w:r w:rsidRPr="00083482">
        <w:rPr>
          <w:noProof/>
          <w:szCs w:val="20"/>
          <w:lang w:bidi="sa-IN"/>
        </w:rPr>
        <w:t>[tathA]</w:t>
      </w:r>
      <w:r w:rsidRPr="00083482">
        <w:rPr>
          <w:szCs w:val="20"/>
        </w:rPr>
        <w:t xml:space="preserve"> Yet others </w:t>
      </w:r>
      <w:r w:rsidRPr="00083482">
        <w:rPr>
          <w:noProof/>
          <w:szCs w:val="20"/>
          <w:lang w:bidi="sa-IN"/>
        </w:rPr>
        <w:t>[prANE apAnam]</w:t>
      </w:r>
      <w:r w:rsidRPr="00083482">
        <w:rPr>
          <w:szCs w:val="20"/>
        </w:rPr>
        <w:t xml:space="preserve"> </w:t>
      </w:r>
      <w:r w:rsidR="001644D7" w:rsidRPr="00083482">
        <w:rPr>
          <w:szCs w:val="20"/>
        </w:rPr>
        <w:t>offer</w:t>
      </w:r>
      <w:r w:rsidRPr="00083482">
        <w:rPr>
          <w:szCs w:val="20"/>
        </w:rPr>
        <w:t xml:space="preserve"> their breath in the process of inhalation. </w:t>
      </w:r>
      <w:r w:rsidRPr="00083482">
        <w:rPr>
          <w:noProof/>
          <w:szCs w:val="20"/>
          <w:lang w:bidi="sa-IN"/>
        </w:rPr>
        <w:t>[aparE]</w:t>
      </w:r>
      <w:r w:rsidRPr="00083482">
        <w:rPr>
          <w:szCs w:val="20"/>
        </w:rPr>
        <w:t xml:space="preserve"> Others </w:t>
      </w:r>
      <w:r w:rsidRPr="00083482">
        <w:rPr>
          <w:noProof/>
          <w:szCs w:val="20"/>
          <w:lang w:bidi="sa-IN"/>
        </w:rPr>
        <w:t>[prANApAna gatI ruddhvA]</w:t>
      </w:r>
      <w:r w:rsidRPr="00083482">
        <w:rPr>
          <w:szCs w:val="20"/>
        </w:rPr>
        <w:t xml:space="preserve"> restrict the rate of inhalation and exhalation </w:t>
      </w:r>
      <w:r w:rsidRPr="00083482">
        <w:rPr>
          <w:noProof/>
          <w:szCs w:val="20"/>
          <w:lang w:bidi="sa-IN"/>
        </w:rPr>
        <w:t>[prANEShu prANAn juhvati]</w:t>
      </w:r>
      <w:r w:rsidRPr="00083482">
        <w:rPr>
          <w:szCs w:val="20"/>
        </w:rPr>
        <w:t xml:space="preserve"> and </w:t>
      </w:r>
      <w:r w:rsidR="001644D7" w:rsidRPr="00083482">
        <w:rPr>
          <w:szCs w:val="20"/>
        </w:rPr>
        <w:t>offer</w:t>
      </w:r>
      <w:r w:rsidRPr="00083482">
        <w:rPr>
          <w:szCs w:val="20"/>
        </w:rPr>
        <w:t xml:space="preserve"> the activities needed for sustenance of life </w:t>
      </w:r>
      <w:r w:rsidR="001644D7" w:rsidRPr="00083482">
        <w:rPr>
          <w:szCs w:val="20"/>
        </w:rPr>
        <w:t>to</w:t>
      </w:r>
      <w:r w:rsidRPr="00083482">
        <w:rPr>
          <w:szCs w:val="20"/>
        </w:rPr>
        <w:t xml:space="preserve"> those activities themselves.</w:t>
      </w:r>
    </w:p>
    <w:p w14:paraId="190B40AC" w14:textId="3FC926A1" w:rsidR="00EE69AD" w:rsidRPr="00083482" w:rsidRDefault="00EB3A34">
      <w:r w:rsidRPr="00083482">
        <w:t>Others who practice [</w:t>
      </w:r>
      <w:hyperlink r:id="rId40" w:anchor="karmayoga" w:history="1">
        <w:r w:rsidRPr="00083482">
          <w:rPr>
            <w:rStyle w:val="Hyperlink"/>
          </w:rPr>
          <w:t>karmayOga</w:t>
        </w:r>
      </w:hyperlink>
      <w:r w:rsidRPr="00083482">
        <w:t xml:space="preserve">] achieve excellence through the technique of breath control – </w:t>
      </w:r>
      <w:r w:rsidRPr="00083482">
        <w:rPr>
          <w:noProof/>
          <w:lang w:bidi="sa-IN"/>
        </w:rPr>
        <w:t>[prANAyAma]</w:t>
      </w:r>
      <w:r w:rsidRPr="00083482">
        <w:t xml:space="preserve">. These people are of three types: </w:t>
      </w:r>
      <w:r w:rsidRPr="00083482">
        <w:rPr>
          <w:noProof/>
          <w:lang w:bidi="sa-IN"/>
        </w:rPr>
        <w:t>[pUraka]</w:t>
      </w:r>
      <w:r w:rsidRPr="00083482">
        <w:t xml:space="preserve">, </w:t>
      </w:r>
      <w:r w:rsidRPr="00083482">
        <w:rPr>
          <w:noProof/>
          <w:lang w:bidi="sa-IN"/>
        </w:rPr>
        <w:t>[rEchaka]</w:t>
      </w:r>
      <w:r w:rsidRPr="00083482">
        <w:t xml:space="preserve"> and </w:t>
      </w:r>
      <w:r w:rsidRPr="00083482">
        <w:rPr>
          <w:noProof/>
          <w:lang w:bidi="sa-IN"/>
        </w:rPr>
        <w:t>[kumbhaka]</w:t>
      </w:r>
      <w:r w:rsidRPr="00083482">
        <w:t>.</w:t>
      </w:r>
    </w:p>
    <w:p w14:paraId="5FBCCE90" w14:textId="4544AFE1" w:rsidR="00EE69AD" w:rsidRPr="00083482" w:rsidRDefault="00EB3A34">
      <w:r w:rsidRPr="00083482">
        <w:lastRenderedPageBreak/>
        <w:t xml:space="preserve">People who give up the intake of breath in its outflow, as an offering are called </w:t>
      </w:r>
      <w:r w:rsidRPr="00083482">
        <w:rPr>
          <w:noProof/>
          <w:lang w:bidi="sa-IN"/>
        </w:rPr>
        <w:t>[pUraka]</w:t>
      </w:r>
      <w:r w:rsidRPr="00083482">
        <w:t xml:space="preserve">. Those who give up the outflow in the intake are called </w:t>
      </w:r>
      <w:r w:rsidRPr="00083482">
        <w:rPr>
          <w:noProof/>
          <w:lang w:bidi="sa-IN"/>
        </w:rPr>
        <w:t>[rEchaka]</w:t>
      </w:r>
      <w:r w:rsidRPr="00083482">
        <w:t>. Those who restrict the rate of intake and outflow of breath</w:t>
      </w:r>
      <w:r w:rsidR="008547F6">
        <w:t xml:space="preserve"> </w:t>
      </w:r>
      <w:r w:rsidR="008547F6" w:rsidRPr="00083482">
        <w:t xml:space="preserve">are called </w:t>
      </w:r>
      <w:r w:rsidR="008547F6" w:rsidRPr="00083482">
        <w:rPr>
          <w:noProof/>
          <w:lang w:bidi="sa-IN"/>
        </w:rPr>
        <w:t>[kumbhaka]</w:t>
      </w:r>
      <w:r w:rsidR="008547F6">
        <w:t>;</w:t>
      </w:r>
      <w:r w:rsidRPr="00083482">
        <w:t xml:space="preserve"> </w:t>
      </w:r>
      <w:r w:rsidR="008547F6">
        <w:t>they leave life-sustaining activities</w:t>
      </w:r>
      <w:r w:rsidRPr="00083482">
        <w:t xml:space="preserve"> </w:t>
      </w:r>
      <w:r w:rsidR="008547F6">
        <w:t>in their breath itself</w:t>
      </w:r>
      <w:r w:rsidRPr="00083482">
        <w:t>.</w:t>
      </w:r>
    </w:p>
    <w:p w14:paraId="694D6079" w14:textId="77777777" w:rsidR="00EE69AD" w:rsidRPr="00083482" w:rsidRDefault="00237442">
      <w:r w:rsidRPr="00083482">
        <w:t xml:space="preserve">All of them </w:t>
      </w:r>
      <w:r w:rsidR="00E96B85" w:rsidRPr="00083482">
        <w:t>regulate</w:t>
      </w:r>
      <w:r w:rsidR="00EB3A34" w:rsidRPr="00083482">
        <w:t xml:space="preserve"> their intake of food</w:t>
      </w:r>
      <w:r w:rsidR="001E5417" w:rsidRPr="00083482">
        <w:t xml:space="preserve"> as well</w:t>
      </w:r>
      <w:r w:rsidR="00EB3A34" w:rsidRPr="00083482">
        <w:t>.</w:t>
      </w:r>
    </w:p>
    <w:p w14:paraId="587AECF4" w14:textId="77777777" w:rsidR="00EE69AD" w:rsidRPr="00083482" w:rsidRDefault="00F66566">
      <w:pPr>
        <w:pStyle w:val="Heading2"/>
      </w:pPr>
      <w:r w:rsidRPr="00083482">
        <w:t>4-30 (cont.</w:t>
      </w:r>
      <w:r w:rsidR="00CA3C91" w:rsidRPr="00083482">
        <w:t>) to 4-31</w:t>
      </w:r>
    </w:p>
    <w:p w14:paraId="7EE13529" w14:textId="77777777" w:rsidR="00EE69AD" w:rsidRPr="00083482" w:rsidRDefault="00EB3A34">
      <w:pPr>
        <w:pStyle w:val="Shloka"/>
        <w:pBdr>
          <w:bottom w:val="single" w:sz="4" w:space="0" w:color="auto"/>
        </w:pBdr>
        <w:rPr>
          <w:noProof/>
          <w:lang w:bidi="sa-IN"/>
        </w:rPr>
      </w:pPr>
      <w:r w:rsidRPr="00083482">
        <w:rPr>
          <w:noProof/>
          <w:lang w:bidi="sa-IN"/>
        </w:rPr>
        <w:t>[</w:t>
      </w:r>
    </w:p>
    <w:p w14:paraId="20C17503" w14:textId="77777777" w:rsidR="00EE69AD" w:rsidRPr="00083482" w:rsidRDefault="00EB3A34">
      <w:pPr>
        <w:pStyle w:val="Shloka"/>
        <w:pBdr>
          <w:bottom w:val="single" w:sz="4" w:space="0" w:color="auto"/>
        </w:pBdr>
        <w:rPr>
          <w:noProof/>
          <w:lang w:bidi="sa-IN"/>
        </w:rPr>
      </w:pPr>
      <w:r w:rsidRPr="00083482">
        <w:rPr>
          <w:noProof/>
          <w:lang w:bidi="sa-IN"/>
        </w:rPr>
        <w:t>sarvEpi EtE yajnavidO yajna kShapita kalmaShA: || 30 ||</w:t>
      </w:r>
    </w:p>
    <w:p w14:paraId="38B2A52B" w14:textId="77777777" w:rsidR="00EE69AD" w:rsidRPr="00083482" w:rsidRDefault="00EE69AD">
      <w:pPr>
        <w:pStyle w:val="Shloka"/>
        <w:pBdr>
          <w:bottom w:val="single" w:sz="4" w:space="0" w:color="auto"/>
        </w:pBdr>
        <w:rPr>
          <w:noProof/>
          <w:lang w:bidi="sa-IN"/>
        </w:rPr>
      </w:pPr>
    </w:p>
    <w:p w14:paraId="38773B7D" w14:textId="77777777" w:rsidR="00EE69AD" w:rsidRPr="00083482" w:rsidRDefault="00EB3A34">
      <w:pPr>
        <w:pStyle w:val="Shloka"/>
        <w:pBdr>
          <w:bottom w:val="single" w:sz="4" w:space="0" w:color="auto"/>
        </w:pBdr>
        <w:rPr>
          <w:noProof/>
          <w:lang w:bidi="sa-IN"/>
        </w:rPr>
      </w:pPr>
      <w:r w:rsidRPr="00083482">
        <w:rPr>
          <w:noProof/>
          <w:lang w:bidi="sa-IN"/>
        </w:rPr>
        <w:t>yajna shiShTAmr`ta bhujO yAnti brahma sanAtanam |</w:t>
      </w:r>
    </w:p>
    <w:p w14:paraId="5131EE38" w14:textId="77777777" w:rsidR="00EE69AD" w:rsidRPr="00083482" w:rsidRDefault="00EB3A34">
      <w:pPr>
        <w:pStyle w:val="Shloka"/>
        <w:pBdr>
          <w:bottom w:val="single" w:sz="4" w:space="0" w:color="auto"/>
        </w:pBdr>
      </w:pPr>
      <w:r w:rsidRPr="00083482">
        <w:rPr>
          <w:noProof/>
          <w:lang w:bidi="sa-IN"/>
        </w:rPr>
        <w:t>]</w:t>
      </w:r>
    </w:p>
    <w:p w14:paraId="038CC2F3" w14:textId="0BCB696D" w:rsidR="00EE69AD" w:rsidRPr="00083482" w:rsidRDefault="00EB3A34" w:rsidP="00A22026">
      <w:pPr>
        <w:pStyle w:val="ExplnOfShloka"/>
      </w:pPr>
      <w:r w:rsidRPr="00083482">
        <w:rPr>
          <w:noProof/>
          <w:szCs w:val="20"/>
          <w:lang w:bidi="sa-IN"/>
        </w:rPr>
        <w:t>[EtE sarvEpi]</w:t>
      </w:r>
      <w:r w:rsidRPr="00083482">
        <w:rPr>
          <w:szCs w:val="20"/>
        </w:rPr>
        <w:t xml:space="preserve"> All these people </w:t>
      </w:r>
      <w:r w:rsidRPr="00083482">
        <w:rPr>
          <w:noProof/>
          <w:szCs w:val="20"/>
          <w:lang w:bidi="sa-IN"/>
        </w:rPr>
        <w:t>[yajna vida:]</w:t>
      </w:r>
      <w:r w:rsidRPr="00083482">
        <w:rPr>
          <w:szCs w:val="20"/>
        </w:rPr>
        <w:t xml:space="preserve"> know about </w:t>
      </w:r>
      <w:r w:rsidR="002B119D" w:rsidRPr="00083482">
        <w:rPr>
          <w:szCs w:val="20"/>
        </w:rPr>
        <w:t>worship</w:t>
      </w:r>
      <w:r w:rsidRPr="00083482">
        <w:rPr>
          <w:szCs w:val="20"/>
        </w:rPr>
        <w:t xml:space="preserve">. </w:t>
      </w:r>
      <w:r w:rsidRPr="00083482">
        <w:rPr>
          <w:noProof/>
          <w:szCs w:val="20"/>
          <w:lang w:bidi="sa-IN"/>
        </w:rPr>
        <w:t>[yajna kShapita kalmaShA:]</w:t>
      </w:r>
      <w:r w:rsidRPr="00083482">
        <w:rPr>
          <w:szCs w:val="20"/>
        </w:rPr>
        <w:t xml:space="preserve"> By worship</w:t>
      </w:r>
      <w:r w:rsidR="008547F6">
        <w:rPr>
          <w:szCs w:val="20"/>
        </w:rPr>
        <w:t>ing</w:t>
      </w:r>
      <w:r w:rsidRPr="00083482">
        <w:rPr>
          <w:szCs w:val="20"/>
        </w:rPr>
        <w:t xml:space="preserve">, they have been rid of their faults. </w:t>
      </w:r>
      <w:r w:rsidRPr="00083482">
        <w:rPr>
          <w:noProof/>
          <w:szCs w:val="20"/>
          <w:lang w:bidi="sa-IN"/>
        </w:rPr>
        <w:t>[yajna shiShTAmr`ta bhuja:]</w:t>
      </w:r>
      <w:r w:rsidRPr="00083482">
        <w:rPr>
          <w:szCs w:val="20"/>
        </w:rPr>
        <w:t xml:space="preserve"> They sustain their bodies using the </w:t>
      </w:r>
      <w:r w:rsidR="00384930" w:rsidRPr="00083482">
        <w:rPr>
          <w:szCs w:val="20"/>
        </w:rPr>
        <w:t>residue of</w:t>
      </w:r>
      <w:r w:rsidRPr="00083482">
        <w:rPr>
          <w:szCs w:val="20"/>
        </w:rPr>
        <w:t xml:space="preserve"> worship. </w:t>
      </w:r>
      <w:r w:rsidRPr="00083482">
        <w:rPr>
          <w:noProof/>
          <w:szCs w:val="20"/>
          <w:lang w:bidi="sa-IN"/>
        </w:rPr>
        <w:t>[yAnti brahma sanAtanam]</w:t>
      </w:r>
      <w:r w:rsidRPr="00083482">
        <w:rPr>
          <w:szCs w:val="20"/>
        </w:rPr>
        <w:t xml:space="preserve"> They will reach the ever-present Lord.</w:t>
      </w:r>
    </w:p>
    <w:p w14:paraId="4A1F8745" w14:textId="77777777" w:rsidR="00EE69AD" w:rsidRPr="00083482" w:rsidRDefault="00EB3A34">
      <w:r w:rsidRPr="00083482">
        <w:t xml:space="preserve">The previous Shlokas described various kinds of people who </w:t>
      </w:r>
      <w:r w:rsidR="00384930" w:rsidRPr="00083482">
        <w:t>work</w:t>
      </w:r>
      <w:r w:rsidRPr="00083482">
        <w:t xml:space="preserve"> without being driven by attachments. The description started with people who </w:t>
      </w:r>
      <w:hyperlink w:anchor="yajna" w:history="1">
        <w:r w:rsidRPr="00083482">
          <w:rPr>
            <w:rStyle w:val="Hyperlink"/>
          </w:rPr>
          <w:t>worship</w:t>
        </w:r>
      </w:hyperlink>
      <w:r w:rsidRPr="00083482">
        <w:t xml:space="preserve"> with material things</w:t>
      </w:r>
      <w:r w:rsidR="00EE2884" w:rsidRPr="00083482">
        <w:t xml:space="preserve"> and went on to describe </w:t>
      </w:r>
      <w:r w:rsidRPr="00083482">
        <w:t xml:space="preserve">those who </w:t>
      </w:r>
      <w:r w:rsidR="00384930" w:rsidRPr="00083482">
        <w:t>practice the technique of</w:t>
      </w:r>
      <w:r w:rsidRPr="00083482">
        <w:t xml:space="preserve"> breath-control. All of them </w:t>
      </w:r>
      <w:r w:rsidR="00384930" w:rsidRPr="00083482">
        <w:t>involve</w:t>
      </w:r>
      <w:r w:rsidRPr="00083482">
        <w:t xml:space="preserve"> in </w:t>
      </w:r>
      <w:r w:rsidR="00E96B85" w:rsidRPr="00083482">
        <w:t>activities that suit</w:t>
      </w:r>
      <w:r w:rsidRPr="00083482">
        <w:t xml:space="preserve"> them best. All of them know the forms of worship that are done as part of daily life. By practicing these forms of worship with devotion, they have been rid of their faults.</w:t>
      </w:r>
    </w:p>
    <w:p w14:paraId="3695353D" w14:textId="11858546" w:rsidR="00EE69AD" w:rsidRPr="00083482" w:rsidRDefault="00E96B85">
      <w:r w:rsidRPr="00083482">
        <w:t>In turn, t</w:t>
      </w:r>
      <w:r w:rsidR="00EB3A34" w:rsidRPr="00083482">
        <w:t xml:space="preserve">hese forms of worship </w:t>
      </w:r>
      <w:r w:rsidRPr="00083482">
        <w:t>lead to</w:t>
      </w:r>
      <w:r w:rsidR="00EB3A34" w:rsidRPr="00083482">
        <w:t xml:space="preserve"> the great ways of worship mentioned in the Shlokas starting with </w:t>
      </w:r>
      <w:r w:rsidR="00AC3E64">
        <w:t>‘</w:t>
      </w:r>
      <w:r w:rsidR="00EB3A34" w:rsidRPr="00083482">
        <w:t>The Lord created living beings along with various forms of worship</w:t>
      </w:r>
      <w:r w:rsidR="00AC3E64">
        <w:t>’</w:t>
      </w:r>
      <w:r w:rsidR="00EB3A34" w:rsidRPr="00083482">
        <w:t xml:space="preserve"> (Chap.3#10). All these people support the existence of their bodies using the </w:t>
      </w:r>
      <w:r w:rsidRPr="00083482">
        <w:t>residue of worship</w:t>
      </w:r>
      <w:r w:rsidR="00EB3A34" w:rsidRPr="00083482">
        <w:t xml:space="preserve">. </w:t>
      </w:r>
      <w:r w:rsidR="00237442" w:rsidRPr="00083482">
        <w:t>In this way, t</w:t>
      </w:r>
      <w:r w:rsidR="00EB3A34" w:rsidRPr="00083482">
        <w:t xml:space="preserve">hey </w:t>
      </w:r>
      <w:r w:rsidR="00EE2884" w:rsidRPr="00083482">
        <w:t xml:space="preserve">work </w:t>
      </w:r>
      <w:r w:rsidR="00EB3A34" w:rsidRPr="00083482">
        <w:t>without being driven by attachments. All of them reach the ever-present Lord.</w:t>
      </w:r>
    </w:p>
    <w:p w14:paraId="15283077" w14:textId="77777777" w:rsidR="00EE69AD" w:rsidRPr="00083482" w:rsidRDefault="00CA3C91">
      <w:pPr>
        <w:pStyle w:val="Heading2"/>
      </w:pPr>
      <w:r w:rsidRPr="00083482">
        <w:t>4-31 (cont</w:t>
      </w:r>
      <w:r w:rsidR="00F66566" w:rsidRPr="00083482">
        <w:t>.</w:t>
      </w:r>
      <w:r w:rsidRPr="00083482">
        <w:t>)</w:t>
      </w:r>
    </w:p>
    <w:p w14:paraId="41D80DC3" w14:textId="77777777" w:rsidR="00EE69AD" w:rsidRPr="00083482" w:rsidRDefault="00EB3A34">
      <w:pPr>
        <w:pStyle w:val="Shloka"/>
        <w:pBdr>
          <w:bottom w:val="single" w:sz="4" w:space="0" w:color="auto"/>
        </w:pBdr>
        <w:rPr>
          <w:noProof/>
          <w:lang w:bidi="sa-IN"/>
        </w:rPr>
      </w:pPr>
      <w:r w:rsidRPr="00083482">
        <w:rPr>
          <w:noProof/>
          <w:lang w:bidi="sa-IN"/>
        </w:rPr>
        <w:t>[</w:t>
      </w:r>
    </w:p>
    <w:p w14:paraId="1894C517" w14:textId="77777777" w:rsidR="00EE69AD" w:rsidRPr="00083482" w:rsidRDefault="00EB3A34">
      <w:pPr>
        <w:pStyle w:val="Shloka"/>
        <w:pBdr>
          <w:bottom w:val="single" w:sz="4" w:space="0" w:color="auto"/>
        </w:pBdr>
        <w:rPr>
          <w:noProof/>
          <w:lang w:bidi="sa-IN"/>
        </w:rPr>
      </w:pPr>
      <w:r w:rsidRPr="00083482">
        <w:rPr>
          <w:noProof/>
          <w:lang w:bidi="sa-IN"/>
        </w:rPr>
        <w:t>nAyam lOkO_sti ayajnasya kutO_nya: kurusattama || 31 ||</w:t>
      </w:r>
    </w:p>
    <w:p w14:paraId="1E59AF44" w14:textId="77777777" w:rsidR="00EE69AD" w:rsidRPr="00083482" w:rsidRDefault="00EB3A34">
      <w:pPr>
        <w:pStyle w:val="Shloka"/>
        <w:pBdr>
          <w:bottom w:val="single" w:sz="4" w:space="0" w:color="auto"/>
        </w:pBdr>
      </w:pPr>
      <w:r w:rsidRPr="00083482">
        <w:rPr>
          <w:noProof/>
          <w:lang w:bidi="sa-IN"/>
        </w:rPr>
        <w:t>]</w:t>
      </w:r>
    </w:p>
    <w:p w14:paraId="71A5881C" w14:textId="77777777" w:rsidR="00EE69AD" w:rsidRPr="00083482" w:rsidRDefault="00EB3A34" w:rsidP="00A22026">
      <w:pPr>
        <w:pStyle w:val="ExplnOfShloka"/>
      </w:pPr>
      <w:r w:rsidRPr="00083482">
        <w:rPr>
          <w:noProof/>
          <w:szCs w:val="20"/>
          <w:lang w:bidi="sa-IN"/>
        </w:rPr>
        <w:t>[kurusattama]</w:t>
      </w:r>
      <w:r w:rsidRPr="00083482">
        <w:rPr>
          <w:szCs w:val="20"/>
        </w:rPr>
        <w:t xml:space="preserve"> Arjuna, </w:t>
      </w:r>
      <w:r w:rsidRPr="00083482">
        <w:rPr>
          <w:noProof/>
          <w:szCs w:val="20"/>
          <w:lang w:bidi="sa-IN"/>
        </w:rPr>
        <w:t>[ayam lOka: nAsti]</w:t>
      </w:r>
      <w:r w:rsidRPr="00083482">
        <w:rPr>
          <w:szCs w:val="20"/>
        </w:rPr>
        <w:t xml:space="preserve"> </w:t>
      </w:r>
      <w:r w:rsidR="00237442" w:rsidRPr="00083482">
        <w:rPr>
          <w:szCs w:val="20"/>
        </w:rPr>
        <w:t xml:space="preserve">even </w:t>
      </w:r>
      <w:r w:rsidRPr="00083482">
        <w:rPr>
          <w:szCs w:val="20"/>
        </w:rPr>
        <w:t xml:space="preserve">this </w:t>
      </w:r>
      <w:r w:rsidR="00237442" w:rsidRPr="00083482">
        <w:rPr>
          <w:szCs w:val="20"/>
        </w:rPr>
        <w:t xml:space="preserve">material </w:t>
      </w:r>
      <w:r w:rsidRPr="00083482">
        <w:rPr>
          <w:szCs w:val="20"/>
        </w:rPr>
        <w:t xml:space="preserve">world is not </w:t>
      </w:r>
      <w:r w:rsidRPr="00083482">
        <w:rPr>
          <w:noProof/>
          <w:szCs w:val="20"/>
          <w:lang w:bidi="sa-IN"/>
        </w:rPr>
        <w:t>[ayajnasya]</w:t>
      </w:r>
      <w:r w:rsidRPr="00083482">
        <w:rPr>
          <w:szCs w:val="20"/>
        </w:rPr>
        <w:t xml:space="preserve"> for a person without worship. </w:t>
      </w:r>
      <w:r w:rsidRPr="00083482">
        <w:rPr>
          <w:noProof/>
          <w:szCs w:val="20"/>
          <w:lang w:bidi="sa-IN"/>
        </w:rPr>
        <w:t>[anya: kuta:]</w:t>
      </w:r>
      <w:r w:rsidRPr="00083482">
        <w:rPr>
          <w:szCs w:val="20"/>
        </w:rPr>
        <w:t xml:space="preserve"> How can he achieve </w:t>
      </w:r>
      <w:r w:rsidR="00E96B85" w:rsidRPr="00083482">
        <w:rPr>
          <w:szCs w:val="20"/>
        </w:rPr>
        <w:t>anything else</w:t>
      </w:r>
      <w:r w:rsidRPr="00083482">
        <w:rPr>
          <w:szCs w:val="20"/>
        </w:rPr>
        <w:t>?</w:t>
      </w:r>
    </w:p>
    <w:p w14:paraId="76639427" w14:textId="77777777" w:rsidR="008D2644" w:rsidRPr="00083482" w:rsidRDefault="008D2644" w:rsidP="008D2644">
      <w:pPr>
        <w:pStyle w:val="ApplNotes"/>
      </w:pPr>
      <w:r w:rsidRPr="00083482">
        <w:t xml:space="preserve">A person who doesn’t recognize worship is living </w:t>
      </w:r>
      <w:r w:rsidR="001B0AFF" w:rsidRPr="00083482">
        <w:t>a myth</w:t>
      </w:r>
      <w:r w:rsidRPr="00083482">
        <w:t xml:space="preserve"> and is doomed to fail.</w:t>
      </w:r>
    </w:p>
    <w:p w14:paraId="65379147" w14:textId="77777777" w:rsidR="00EE69AD" w:rsidRPr="00083482" w:rsidRDefault="00237442">
      <w:r w:rsidRPr="00083482">
        <w:t>W</w:t>
      </w:r>
      <w:r w:rsidR="00770D9F" w:rsidRPr="00083482">
        <w:t xml:space="preserve">hen </w:t>
      </w:r>
      <w:r w:rsidRPr="00083482">
        <w:t>a person does</w:t>
      </w:r>
      <w:r w:rsidR="00EB3A34" w:rsidRPr="00083482">
        <w:t>n</w:t>
      </w:r>
      <w:r w:rsidRPr="00083482">
        <w:t>’</w:t>
      </w:r>
      <w:r w:rsidR="00EB3A34" w:rsidRPr="00083482">
        <w:t xml:space="preserve">t </w:t>
      </w:r>
      <w:r w:rsidRPr="00083482">
        <w:t xml:space="preserve">practice </w:t>
      </w:r>
      <w:r w:rsidR="00EB3A34" w:rsidRPr="00083482">
        <w:t>worship in daily life</w:t>
      </w:r>
      <w:r w:rsidRPr="00083482">
        <w:t>, he doesn’t find a place in this material world itself</w:t>
      </w:r>
      <w:r w:rsidR="00EE2884" w:rsidRPr="00083482">
        <w:t>. T</w:t>
      </w:r>
      <w:r w:rsidR="00EB3A34" w:rsidRPr="00083482">
        <w:t>he great forms of worship</w:t>
      </w:r>
      <w:r w:rsidR="00EE2884" w:rsidRPr="00083482">
        <w:t xml:space="preserve"> follow the practice of worship in daily life</w:t>
      </w:r>
      <w:r w:rsidR="00EB3A34" w:rsidRPr="00083482">
        <w:t xml:space="preserve">. </w:t>
      </w:r>
      <w:r w:rsidR="00EE2884" w:rsidRPr="00083482">
        <w:t>Such a person</w:t>
      </w:r>
      <w:r w:rsidR="00EB3A34" w:rsidRPr="00083482">
        <w:t xml:space="preserve"> is not successful in upholding his righteousness, nor does he achieve goals like wealth and desires, which are related to the material world.</w:t>
      </w:r>
    </w:p>
    <w:p w14:paraId="1FCD4D67" w14:textId="77777777" w:rsidR="00EE69AD" w:rsidRPr="00083482" w:rsidRDefault="00EB3A34">
      <w:r w:rsidRPr="00083482">
        <w:lastRenderedPageBreak/>
        <w:t xml:space="preserve">How can he achieve the ultimate goal of </w:t>
      </w:r>
      <w:hyperlink w:anchor="Moksha" w:history="1">
        <w:r w:rsidRPr="00083482">
          <w:rPr>
            <w:rStyle w:val="Hyperlink"/>
          </w:rPr>
          <w:t>Moksha</w:t>
        </w:r>
      </w:hyperlink>
      <w:r w:rsidRPr="00083482">
        <w:t xml:space="preserve">, which is different from all this? The goal of </w:t>
      </w:r>
      <w:hyperlink w:anchor="Moksha" w:history="1">
        <w:r w:rsidRPr="00083482">
          <w:rPr>
            <w:rStyle w:val="Hyperlink"/>
          </w:rPr>
          <w:t>Moksha</w:t>
        </w:r>
      </w:hyperlink>
      <w:r w:rsidRPr="00083482">
        <w:t xml:space="preserve"> is shown to be superior to all other goals. </w:t>
      </w:r>
      <w:r w:rsidR="00237442" w:rsidRPr="00083482">
        <w:t xml:space="preserve">The phrase ‘this material world’ signifies all </w:t>
      </w:r>
      <w:r w:rsidRPr="00083482">
        <w:t>the goals we experience</w:t>
      </w:r>
      <w:r w:rsidR="00E96B85" w:rsidRPr="00083482">
        <w:t xml:space="preserve"> naturally</w:t>
      </w:r>
      <w:r w:rsidRPr="00083482">
        <w:t>.</w:t>
      </w:r>
    </w:p>
    <w:p w14:paraId="221F1E85" w14:textId="77777777" w:rsidR="00EE69AD" w:rsidRPr="00083482" w:rsidRDefault="00CA3C91">
      <w:pPr>
        <w:pStyle w:val="Heading2"/>
      </w:pPr>
      <w:r w:rsidRPr="00083482">
        <w:t>4-32</w:t>
      </w:r>
    </w:p>
    <w:p w14:paraId="1EE28D57" w14:textId="77777777" w:rsidR="00EE69AD" w:rsidRPr="00083482" w:rsidRDefault="00EB3A34">
      <w:pPr>
        <w:pStyle w:val="Shloka"/>
        <w:pBdr>
          <w:bottom w:val="single" w:sz="4" w:space="0" w:color="auto"/>
        </w:pBdr>
        <w:rPr>
          <w:noProof/>
          <w:lang w:bidi="sa-IN"/>
        </w:rPr>
      </w:pPr>
      <w:r w:rsidRPr="00083482">
        <w:rPr>
          <w:noProof/>
          <w:lang w:bidi="sa-IN"/>
        </w:rPr>
        <w:t>[</w:t>
      </w:r>
    </w:p>
    <w:p w14:paraId="7454FED8" w14:textId="77777777" w:rsidR="00EE69AD" w:rsidRPr="00083482" w:rsidRDefault="00EB3A34">
      <w:pPr>
        <w:pStyle w:val="Shloka"/>
        <w:pBdr>
          <w:bottom w:val="single" w:sz="4" w:space="0" w:color="auto"/>
        </w:pBdr>
        <w:rPr>
          <w:noProof/>
          <w:lang w:bidi="sa-IN"/>
        </w:rPr>
      </w:pPr>
      <w:r w:rsidRPr="00083482">
        <w:rPr>
          <w:noProof/>
          <w:lang w:bidi="sa-IN"/>
        </w:rPr>
        <w:t>Evam bahuvidhA yajnA vitatA brahmaNO mukhE |</w:t>
      </w:r>
    </w:p>
    <w:p w14:paraId="7BC1A62B" w14:textId="77777777" w:rsidR="00EE69AD" w:rsidRPr="00083482" w:rsidRDefault="00EB3A34">
      <w:pPr>
        <w:pStyle w:val="Shloka"/>
        <w:pBdr>
          <w:bottom w:val="single" w:sz="4" w:space="0" w:color="auto"/>
        </w:pBdr>
        <w:rPr>
          <w:noProof/>
          <w:lang w:bidi="sa-IN"/>
        </w:rPr>
      </w:pPr>
      <w:r w:rsidRPr="00083482">
        <w:rPr>
          <w:noProof/>
          <w:lang w:bidi="sa-IN"/>
        </w:rPr>
        <w:t>karmajAn viddhi tAn sarvAn Evam jnAtvA vimOkShyasE || 32 ||</w:t>
      </w:r>
    </w:p>
    <w:p w14:paraId="4F10A9A5" w14:textId="77777777" w:rsidR="00EE69AD" w:rsidRPr="00083482" w:rsidRDefault="00EB3A34">
      <w:pPr>
        <w:pStyle w:val="Shloka"/>
        <w:pBdr>
          <w:bottom w:val="single" w:sz="4" w:space="0" w:color="auto"/>
        </w:pBdr>
      </w:pPr>
      <w:r w:rsidRPr="00083482">
        <w:rPr>
          <w:noProof/>
          <w:lang w:bidi="sa-IN"/>
        </w:rPr>
        <w:t>]</w:t>
      </w:r>
    </w:p>
    <w:p w14:paraId="4D48F9AE" w14:textId="77777777" w:rsidR="00EE69AD" w:rsidRPr="00083482" w:rsidRDefault="00EB3A34" w:rsidP="00A22026">
      <w:pPr>
        <w:pStyle w:val="ExplnOfShloka"/>
      </w:pPr>
      <w:r w:rsidRPr="00083482">
        <w:rPr>
          <w:noProof/>
          <w:szCs w:val="20"/>
          <w:lang w:bidi="sa-IN"/>
        </w:rPr>
        <w:t>[Evam]</w:t>
      </w:r>
      <w:r w:rsidRPr="00083482">
        <w:rPr>
          <w:szCs w:val="20"/>
        </w:rPr>
        <w:t xml:space="preserve"> In this way, </w:t>
      </w:r>
      <w:r w:rsidRPr="00083482">
        <w:rPr>
          <w:noProof/>
          <w:szCs w:val="20"/>
          <w:lang w:bidi="sa-IN"/>
        </w:rPr>
        <w:t>[bahuvidhA:]</w:t>
      </w:r>
      <w:r w:rsidRPr="00083482">
        <w:rPr>
          <w:szCs w:val="20"/>
        </w:rPr>
        <w:t xml:space="preserve"> many varieties of </w:t>
      </w:r>
      <w:r w:rsidRPr="00083482">
        <w:rPr>
          <w:noProof/>
          <w:szCs w:val="20"/>
          <w:lang w:bidi="sa-IN"/>
        </w:rPr>
        <w:t>[yajnA:]</w:t>
      </w:r>
      <w:r w:rsidRPr="00083482">
        <w:rPr>
          <w:szCs w:val="20"/>
        </w:rPr>
        <w:t xml:space="preserve"> worship </w:t>
      </w:r>
      <w:r w:rsidRPr="00083482">
        <w:rPr>
          <w:noProof/>
          <w:szCs w:val="20"/>
          <w:lang w:bidi="sa-IN"/>
        </w:rPr>
        <w:t>[vitatA:]</w:t>
      </w:r>
      <w:r w:rsidRPr="00083482">
        <w:rPr>
          <w:szCs w:val="20"/>
        </w:rPr>
        <w:t xml:space="preserve"> were elaborated </w:t>
      </w:r>
      <w:r w:rsidRPr="00083482">
        <w:rPr>
          <w:noProof/>
          <w:szCs w:val="20"/>
          <w:lang w:bidi="sa-IN"/>
        </w:rPr>
        <w:t>[brahmaNO mukhE]</w:t>
      </w:r>
      <w:r w:rsidRPr="00083482">
        <w:rPr>
          <w:szCs w:val="20"/>
        </w:rPr>
        <w:t xml:space="preserve"> as ways in which we can </w:t>
      </w:r>
      <w:r w:rsidR="003A0482" w:rsidRPr="00083482">
        <w:rPr>
          <w:szCs w:val="20"/>
        </w:rPr>
        <w:t>realize</w:t>
      </w:r>
      <w:r w:rsidRPr="00083482">
        <w:rPr>
          <w:szCs w:val="20"/>
        </w:rPr>
        <w:t xml:space="preserve"> the Self. </w:t>
      </w:r>
      <w:r w:rsidRPr="00083482">
        <w:rPr>
          <w:noProof/>
          <w:szCs w:val="20"/>
          <w:lang w:bidi="sa-IN"/>
        </w:rPr>
        <w:t>[viddhi]</w:t>
      </w:r>
      <w:r w:rsidRPr="00083482">
        <w:rPr>
          <w:szCs w:val="20"/>
        </w:rPr>
        <w:t xml:space="preserve"> Know </w:t>
      </w:r>
      <w:r w:rsidRPr="00083482">
        <w:rPr>
          <w:noProof/>
          <w:szCs w:val="20"/>
          <w:lang w:bidi="sa-IN"/>
        </w:rPr>
        <w:t>[sarvAn]</w:t>
      </w:r>
      <w:r w:rsidRPr="00083482">
        <w:rPr>
          <w:szCs w:val="20"/>
        </w:rPr>
        <w:t xml:space="preserve"> them all </w:t>
      </w:r>
      <w:r w:rsidRPr="00083482">
        <w:rPr>
          <w:noProof/>
          <w:szCs w:val="20"/>
          <w:lang w:bidi="sa-IN"/>
        </w:rPr>
        <w:t>[karmajAn]</w:t>
      </w:r>
      <w:r w:rsidRPr="00083482">
        <w:rPr>
          <w:szCs w:val="20"/>
        </w:rPr>
        <w:t xml:space="preserve"> to be born out of </w:t>
      </w:r>
      <w:r w:rsidR="003A0482" w:rsidRPr="00083482">
        <w:rPr>
          <w:szCs w:val="20"/>
        </w:rPr>
        <w:t>activity</w:t>
      </w:r>
      <w:r w:rsidRPr="00083482">
        <w:rPr>
          <w:szCs w:val="20"/>
        </w:rPr>
        <w:t xml:space="preserve">. </w:t>
      </w:r>
      <w:r w:rsidRPr="00083482">
        <w:rPr>
          <w:noProof/>
          <w:szCs w:val="20"/>
          <w:lang w:bidi="sa-IN"/>
        </w:rPr>
        <w:t>[Evam jnAtvA]</w:t>
      </w:r>
      <w:r w:rsidRPr="00083482">
        <w:rPr>
          <w:szCs w:val="20"/>
        </w:rPr>
        <w:t xml:space="preserve"> Knowing this, </w:t>
      </w:r>
      <w:r w:rsidRPr="00083482">
        <w:rPr>
          <w:noProof/>
          <w:szCs w:val="20"/>
          <w:lang w:bidi="sa-IN"/>
        </w:rPr>
        <w:t>[vimOkShyasE]</w:t>
      </w:r>
      <w:r w:rsidRPr="00083482">
        <w:rPr>
          <w:szCs w:val="20"/>
        </w:rPr>
        <w:t xml:space="preserve"> you will attain </w:t>
      </w:r>
      <w:hyperlink w:anchor="Moksha" w:history="1">
        <w:r w:rsidRPr="00083482">
          <w:rPr>
            <w:rStyle w:val="Hyperlink"/>
            <w:szCs w:val="20"/>
          </w:rPr>
          <w:t>Moksha</w:t>
        </w:r>
      </w:hyperlink>
      <w:r w:rsidRPr="00083482">
        <w:rPr>
          <w:szCs w:val="20"/>
        </w:rPr>
        <w:t>.</w:t>
      </w:r>
    </w:p>
    <w:p w14:paraId="039F60C8" w14:textId="77777777" w:rsidR="00EE69AD" w:rsidRPr="00083482" w:rsidRDefault="00EB3A34">
      <w:r w:rsidRPr="00083482">
        <w:t xml:space="preserve">In this way, </w:t>
      </w:r>
      <w:r w:rsidR="001B0AFF" w:rsidRPr="00083482">
        <w:t xml:space="preserve">the Lord explained </w:t>
      </w:r>
      <w:r w:rsidRPr="00083482">
        <w:t xml:space="preserve">many </w:t>
      </w:r>
      <w:r w:rsidR="001B0AFF" w:rsidRPr="00083482">
        <w:t xml:space="preserve">ways </w:t>
      </w:r>
      <w:r w:rsidRPr="00083482">
        <w:t xml:space="preserve">of </w:t>
      </w:r>
      <w:r w:rsidR="003A0482" w:rsidRPr="00083482">
        <w:t xml:space="preserve">working </w:t>
      </w:r>
      <w:r w:rsidRPr="00083482">
        <w:t xml:space="preserve">without being driven by attachments. </w:t>
      </w:r>
      <w:r w:rsidR="001B0AFF" w:rsidRPr="00083482">
        <w:t>He</w:t>
      </w:r>
      <w:r w:rsidRPr="00083482">
        <w:t xml:space="preserve"> presented </w:t>
      </w:r>
      <w:r w:rsidR="001B0AFF" w:rsidRPr="00083482">
        <w:t xml:space="preserve">them </w:t>
      </w:r>
      <w:r w:rsidRPr="00083482">
        <w:t xml:space="preserve">as the means to attain the true nature of the Self. Know </w:t>
      </w:r>
      <w:r w:rsidR="003A0482" w:rsidRPr="00083482">
        <w:t xml:space="preserve">that all of them are </w:t>
      </w:r>
      <w:r w:rsidRPr="00083482">
        <w:t xml:space="preserve">born out of </w:t>
      </w:r>
      <w:r w:rsidR="003A0482" w:rsidRPr="00083482">
        <w:t>activity-</w:t>
      </w:r>
      <w:r w:rsidRPr="00083482">
        <w:t xml:space="preserve"> </w:t>
      </w:r>
      <w:r w:rsidR="003A0482" w:rsidRPr="00083482">
        <w:t>k</w:t>
      </w:r>
      <w:r w:rsidRPr="00083482">
        <w:t xml:space="preserve">now them to </w:t>
      </w:r>
      <w:r w:rsidR="003A0482" w:rsidRPr="00083482">
        <w:t>occur in</w:t>
      </w:r>
      <w:r w:rsidRPr="00083482">
        <w:t xml:space="preserve"> </w:t>
      </w:r>
      <w:r w:rsidR="003A0482" w:rsidRPr="00083482">
        <w:t>our daily activities and in activities that are prescribed to us</w:t>
      </w:r>
      <w:r w:rsidRPr="00083482">
        <w:t xml:space="preserve">. </w:t>
      </w:r>
      <w:r w:rsidR="003A0482" w:rsidRPr="00083482">
        <w:t xml:space="preserve">You will attain </w:t>
      </w:r>
      <w:hyperlink w:anchor="Moksha" w:history="1">
        <w:r w:rsidR="003A0482" w:rsidRPr="00083482">
          <w:rPr>
            <w:rStyle w:val="Hyperlink"/>
          </w:rPr>
          <w:t>Moksha</w:t>
        </w:r>
      </w:hyperlink>
      <w:r w:rsidR="003A0482" w:rsidRPr="00083482">
        <w:t xml:space="preserve"> by k</w:t>
      </w:r>
      <w:r w:rsidRPr="00083482">
        <w:t>nowing this</w:t>
      </w:r>
      <w:r w:rsidR="003A0482" w:rsidRPr="00083482">
        <w:t xml:space="preserve"> and</w:t>
      </w:r>
      <w:r w:rsidRPr="00083482">
        <w:t xml:space="preserve"> following this path of </w:t>
      </w:r>
      <w:r w:rsidR="003A0482" w:rsidRPr="00083482">
        <w:t>activity</w:t>
      </w:r>
      <w:r w:rsidR="001B0AFF" w:rsidRPr="00083482">
        <w:t>,</w:t>
      </w:r>
      <w:r w:rsidR="003A0482" w:rsidRPr="00083482">
        <w:t xml:space="preserve"> </w:t>
      </w:r>
      <w:r w:rsidRPr="00083482">
        <w:t>as described.</w:t>
      </w:r>
    </w:p>
    <w:p w14:paraId="14508099" w14:textId="77777777" w:rsidR="00EE69AD" w:rsidRPr="00083482" w:rsidRDefault="003A0482">
      <w:r w:rsidRPr="00083482">
        <w:t>Activity</w:t>
      </w:r>
      <w:r w:rsidR="00EB3A34" w:rsidRPr="00083482">
        <w:t xml:space="preserve"> </w:t>
      </w:r>
      <w:r w:rsidRPr="00083482">
        <w:t xml:space="preserve">has </w:t>
      </w:r>
      <w:r w:rsidR="00EB3A34" w:rsidRPr="00083482">
        <w:t xml:space="preserve">knowledge woven into </w:t>
      </w:r>
      <w:r w:rsidRPr="00083482">
        <w:t>it</w:t>
      </w:r>
      <w:r w:rsidR="00EB3A34" w:rsidRPr="00083482">
        <w:t xml:space="preserve">. </w:t>
      </w:r>
      <w:r w:rsidR="00660C5C" w:rsidRPr="00083482">
        <w:t>In this way</w:t>
      </w:r>
      <w:r w:rsidRPr="00083482">
        <w:t xml:space="preserve">, </w:t>
      </w:r>
      <w:r w:rsidR="00EB3A34" w:rsidRPr="00083482">
        <w:t>knowledge</w:t>
      </w:r>
      <w:r w:rsidR="00660C5C" w:rsidRPr="00083482">
        <w:t xml:space="preserve"> </w:t>
      </w:r>
      <w:r w:rsidR="00EB3A34" w:rsidRPr="00083482">
        <w:t xml:space="preserve">in action was explained. Next, </w:t>
      </w:r>
      <w:r w:rsidR="00660C5C" w:rsidRPr="00083482">
        <w:t xml:space="preserve">The Lord </w:t>
      </w:r>
      <w:r w:rsidR="00EB3A34" w:rsidRPr="00083482">
        <w:t xml:space="preserve">says that knowledge is </w:t>
      </w:r>
      <w:r w:rsidR="00660C5C" w:rsidRPr="00083482">
        <w:t xml:space="preserve">indeed </w:t>
      </w:r>
      <w:r w:rsidR="00EB3A34" w:rsidRPr="00083482">
        <w:t xml:space="preserve">the </w:t>
      </w:r>
      <w:r w:rsidR="00660C5C" w:rsidRPr="00083482">
        <w:t>main</w:t>
      </w:r>
      <w:r w:rsidR="00EB3A34" w:rsidRPr="00083482">
        <w:t xml:space="preserve"> </w:t>
      </w:r>
      <w:r w:rsidR="00660C5C" w:rsidRPr="00083482">
        <w:t>point of</w:t>
      </w:r>
      <w:r w:rsidR="00EB3A34" w:rsidRPr="00083482">
        <w:t xml:space="preserve"> </w:t>
      </w:r>
      <w:r w:rsidR="00660C5C" w:rsidRPr="00083482">
        <w:t>activity</w:t>
      </w:r>
      <w:r w:rsidR="00EB3A34" w:rsidRPr="00083482">
        <w:t>.</w:t>
      </w:r>
    </w:p>
    <w:p w14:paraId="6F6219F0" w14:textId="77777777" w:rsidR="00EE69AD" w:rsidRPr="00083482" w:rsidRDefault="00CA3C91">
      <w:pPr>
        <w:pStyle w:val="Heading2"/>
      </w:pPr>
      <w:r w:rsidRPr="00083482">
        <w:t>4-33</w:t>
      </w:r>
    </w:p>
    <w:p w14:paraId="2189FA69" w14:textId="77777777" w:rsidR="00EE69AD" w:rsidRPr="00083482" w:rsidRDefault="00EB3A34">
      <w:pPr>
        <w:pStyle w:val="Shloka"/>
        <w:pBdr>
          <w:bottom w:val="single" w:sz="4" w:space="0" w:color="auto"/>
        </w:pBdr>
        <w:rPr>
          <w:noProof/>
          <w:lang w:bidi="sa-IN"/>
        </w:rPr>
      </w:pPr>
      <w:r w:rsidRPr="00083482">
        <w:rPr>
          <w:noProof/>
          <w:lang w:bidi="sa-IN"/>
        </w:rPr>
        <w:t>[</w:t>
      </w:r>
    </w:p>
    <w:p w14:paraId="4558491D" w14:textId="77777777" w:rsidR="00EE69AD" w:rsidRPr="00083482" w:rsidRDefault="00EB3A34">
      <w:pPr>
        <w:pStyle w:val="Shloka"/>
        <w:pBdr>
          <w:bottom w:val="single" w:sz="4" w:space="0" w:color="auto"/>
        </w:pBdr>
        <w:rPr>
          <w:noProof/>
          <w:lang w:bidi="sa-IN"/>
        </w:rPr>
      </w:pPr>
      <w:r w:rsidRPr="00083482">
        <w:rPr>
          <w:noProof/>
          <w:lang w:bidi="sa-IN"/>
        </w:rPr>
        <w:t>shrEyAn dravya mayAt yajnAt jnAnayajna: parantapa |</w:t>
      </w:r>
    </w:p>
    <w:p w14:paraId="66F9B580" w14:textId="77777777" w:rsidR="00EE69AD" w:rsidRPr="00083482" w:rsidRDefault="00EB3A34">
      <w:pPr>
        <w:pStyle w:val="Shloka"/>
        <w:pBdr>
          <w:bottom w:val="single" w:sz="4" w:space="0" w:color="auto"/>
        </w:pBdr>
        <w:rPr>
          <w:noProof/>
          <w:lang w:bidi="sa-IN"/>
        </w:rPr>
      </w:pPr>
      <w:r w:rsidRPr="00083482">
        <w:rPr>
          <w:noProof/>
          <w:lang w:bidi="sa-IN"/>
        </w:rPr>
        <w:t>sarvam karmAkhilam pArtha jnAnE parisamApyatE || 33 ||</w:t>
      </w:r>
    </w:p>
    <w:p w14:paraId="14B4D2C8" w14:textId="77777777" w:rsidR="00EE69AD" w:rsidRPr="00083482" w:rsidRDefault="00EB3A34">
      <w:pPr>
        <w:pStyle w:val="Shloka"/>
        <w:pBdr>
          <w:bottom w:val="single" w:sz="4" w:space="0" w:color="auto"/>
        </w:pBdr>
      </w:pPr>
      <w:r w:rsidRPr="00083482">
        <w:rPr>
          <w:noProof/>
          <w:lang w:bidi="sa-IN"/>
        </w:rPr>
        <w:t>]</w:t>
      </w:r>
    </w:p>
    <w:p w14:paraId="78070FFB" w14:textId="22A5A7AC" w:rsidR="00EE69AD" w:rsidRPr="00083482" w:rsidRDefault="00F23610" w:rsidP="00A22026">
      <w:pPr>
        <w:pStyle w:val="ExplnOfShloka"/>
      </w:pPr>
      <w:r w:rsidRPr="00083482">
        <w:rPr>
          <w:noProof/>
          <w:szCs w:val="20"/>
          <w:lang w:bidi="sa-IN"/>
        </w:rPr>
        <w:t>[parantapa]</w:t>
      </w:r>
      <w:r w:rsidRPr="00083482">
        <w:rPr>
          <w:szCs w:val="20"/>
        </w:rPr>
        <w:t xml:space="preserve"> </w:t>
      </w:r>
      <w:r w:rsidR="00EB3A34" w:rsidRPr="00083482">
        <w:rPr>
          <w:szCs w:val="20"/>
        </w:rPr>
        <w:t xml:space="preserve">Arjuna, </w:t>
      </w:r>
      <w:r w:rsidR="00EB3A34" w:rsidRPr="00083482">
        <w:rPr>
          <w:noProof/>
          <w:szCs w:val="20"/>
          <w:lang w:bidi="sa-IN"/>
        </w:rPr>
        <w:t>[jnAnayajna:]</w:t>
      </w:r>
      <w:r w:rsidR="00EB3A34" w:rsidRPr="00083482">
        <w:rPr>
          <w:szCs w:val="20"/>
        </w:rPr>
        <w:t xml:space="preserve"> the knowledge embedded in worship </w:t>
      </w:r>
      <w:r w:rsidR="00EB3A34" w:rsidRPr="00083482">
        <w:rPr>
          <w:noProof/>
          <w:szCs w:val="20"/>
          <w:lang w:bidi="sa-IN"/>
        </w:rPr>
        <w:t>[shrEyAn]</w:t>
      </w:r>
      <w:r w:rsidR="00EB3A34" w:rsidRPr="00083482">
        <w:rPr>
          <w:szCs w:val="20"/>
        </w:rPr>
        <w:t xml:space="preserve"> is more significant </w:t>
      </w:r>
      <w:r w:rsidR="00EB3A34" w:rsidRPr="00083482">
        <w:rPr>
          <w:noProof/>
          <w:szCs w:val="20"/>
          <w:lang w:bidi="sa-IN"/>
        </w:rPr>
        <w:t>[dravya mayAt yajnAt]</w:t>
      </w:r>
      <w:r w:rsidR="00EB3A34" w:rsidRPr="00083482">
        <w:rPr>
          <w:szCs w:val="20"/>
        </w:rPr>
        <w:t xml:space="preserve"> than worship </w:t>
      </w:r>
      <w:r w:rsidRPr="00083482">
        <w:rPr>
          <w:szCs w:val="20"/>
        </w:rPr>
        <w:t>that’s full of</w:t>
      </w:r>
      <w:r w:rsidR="00EB3A34" w:rsidRPr="00083482">
        <w:rPr>
          <w:szCs w:val="20"/>
        </w:rPr>
        <w:t xml:space="preserve"> material offerings. </w:t>
      </w:r>
      <w:r w:rsidR="00EB3A34" w:rsidRPr="00083482">
        <w:rPr>
          <w:noProof/>
          <w:szCs w:val="20"/>
          <w:lang w:bidi="sa-IN"/>
        </w:rPr>
        <w:t>[pArtha]</w:t>
      </w:r>
      <w:r w:rsidR="00EB3A34" w:rsidRPr="00083482">
        <w:rPr>
          <w:szCs w:val="20"/>
        </w:rPr>
        <w:t xml:space="preserve"> Arjuna, </w:t>
      </w:r>
      <w:r w:rsidR="00EB3A34" w:rsidRPr="00083482">
        <w:rPr>
          <w:noProof/>
          <w:szCs w:val="20"/>
          <w:lang w:bidi="sa-IN"/>
        </w:rPr>
        <w:t>[sarvam karm</w:t>
      </w:r>
      <w:r w:rsidR="00D4234B" w:rsidRPr="00083482">
        <w:rPr>
          <w:noProof/>
          <w:szCs w:val="20"/>
          <w:lang w:bidi="sa-IN"/>
        </w:rPr>
        <w:t>a]</w:t>
      </w:r>
      <w:r w:rsidR="00D4234B" w:rsidRPr="00083482">
        <w:rPr>
          <w:szCs w:val="20"/>
        </w:rPr>
        <w:t xml:space="preserve"> </w:t>
      </w:r>
      <w:r w:rsidR="00E30EF4">
        <w:rPr>
          <w:szCs w:val="20"/>
        </w:rPr>
        <w:t xml:space="preserve">every </w:t>
      </w:r>
      <w:r w:rsidRPr="00083482">
        <w:rPr>
          <w:szCs w:val="20"/>
        </w:rPr>
        <w:t>activity</w:t>
      </w:r>
      <w:r w:rsidR="00EB3A34" w:rsidRPr="00083482">
        <w:rPr>
          <w:szCs w:val="20"/>
        </w:rPr>
        <w:t xml:space="preserve">, </w:t>
      </w:r>
      <w:r w:rsidR="00D4234B" w:rsidRPr="00083482">
        <w:rPr>
          <w:noProof/>
          <w:szCs w:val="20"/>
          <w:lang w:bidi="sa-IN"/>
        </w:rPr>
        <w:t>[akhilam]</w:t>
      </w:r>
      <w:r w:rsidR="00D4234B" w:rsidRPr="00083482">
        <w:rPr>
          <w:szCs w:val="20"/>
        </w:rPr>
        <w:t xml:space="preserve"> </w:t>
      </w:r>
      <w:r w:rsidR="00EB3A34" w:rsidRPr="00083482">
        <w:rPr>
          <w:szCs w:val="20"/>
        </w:rPr>
        <w:t xml:space="preserve">without exception, </w:t>
      </w:r>
      <w:r w:rsidR="00EB3A34" w:rsidRPr="00083482">
        <w:rPr>
          <w:noProof/>
          <w:szCs w:val="20"/>
          <w:lang w:bidi="sa-IN"/>
        </w:rPr>
        <w:t>[parisamApyatE]</w:t>
      </w:r>
      <w:r w:rsidR="00EB3A34" w:rsidRPr="00083482">
        <w:rPr>
          <w:szCs w:val="20"/>
        </w:rPr>
        <w:t xml:space="preserve"> culminate</w:t>
      </w:r>
      <w:r w:rsidR="00E30EF4">
        <w:rPr>
          <w:szCs w:val="20"/>
        </w:rPr>
        <w:t>s</w:t>
      </w:r>
      <w:r w:rsidR="00EB3A34" w:rsidRPr="00083482">
        <w:rPr>
          <w:szCs w:val="20"/>
        </w:rPr>
        <w:t xml:space="preserve"> </w:t>
      </w:r>
      <w:r w:rsidR="00EB3A34" w:rsidRPr="00083482">
        <w:rPr>
          <w:noProof/>
          <w:szCs w:val="20"/>
          <w:lang w:bidi="sa-IN"/>
        </w:rPr>
        <w:t>[jnAnE]</w:t>
      </w:r>
      <w:r w:rsidR="00EB3A34" w:rsidRPr="00083482">
        <w:rPr>
          <w:szCs w:val="20"/>
        </w:rPr>
        <w:t xml:space="preserve"> in knowledge.</w:t>
      </w:r>
    </w:p>
    <w:p w14:paraId="41FCFB68" w14:textId="77777777" w:rsidR="000D035A" w:rsidRPr="00083482" w:rsidRDefault="008C4A4B" w:rsidP="008C4A4B">
      <w:pPr>
        <w:pStyle w:val="ApplNotes"/>
      </w:pPr>
      <w:r w:rsidRPr="00083482">
        <w:t>In each activity, recognize the Self and its relationship with the Lord,</w:t>
      </w:r>
    </w:p>
    <w:p w14:paraId="21459BED" w14:textId="77777777" w:rsidR="00F23610" w:rsidRPr="00083482" w:rsidRDefault="00F23610">
      <w:r w:rsidRPr="00083482">
        <w:t xml:space="preserve">Activity can be seen in </w:t>
      </w:r>
      <w:r w:rsidR="00EB3A34" w:rsidRPr="00083482">
        <w:t xml:space="preserve">two faces: One that is full of material things and another that is full of knowledge. Among these, the form that is full of knowledge is </w:t>
      </w:r>
      <w:r w:rsidR="00CE3ED6" w:rsidRPr="00083482">
        <w:t>by far the more significant</w:t>
      </w:r>
      <w:r w:rsidR="00EB3A34" w:rsidRPr="00083482">
        <w:t xml:space="preserve">. </w:t>
      </w:r>
      <w:r w:rsidR="00A55FB7" w:rsidRPr="00083482">
        <w:t>Every</w:t>
      </w:r>
      <w:r w:rsidR="00EB3A34" w:rsidRPr="00083482">
        <w:t xml:space="preserve"> </w:t>
      </w:r>
      <w:r w:rsidR="00A55FB7" w:rsidRPr="00083482">
        <w:t xml:space="preserve">activity </w:t>
      </w:r>
      <w:r w:rsidR="00EB3A34" w:rsidRPr="00083482">
        <w:t>culminate</w:t>
      </w:r>
      <w:r w:rsidR="00A55FB7" w:rsidRPr="00083482">
        <w:t>s</w:t>
      </w:r>
      <w:r w:rsidR="00EB3A34" w:rsidRPr="00083482">
        <w:t xml:space="preserve"> in knowledge, </w:t>
      </w:r>
      <w:r w:rsidR="00A55FB7" w:rsidRPr="00083482">
        <w:t>along with everything else that’</w:t>
      </w:r>
      <w:r w:rsidR="00EB3A34" w:rsidRPr="00083482">
        <w:t xml:space="preserve">s </w:t>
      </w:r>
      <w:r w:rsidR="00A55FB7" w:rsidRPr="00083482">
        <w:t>included in it.</w:t>
      </w:r>
    </w:p>
    <w:p w14:paraId="067B9018" w14:textId="77777777" w:rsidR="00A55FB7" w:rsidRPr="00083482" w:rsidRDefault="00A55FB7">
      <w:pPr>
        <w:rPr>
          <w:i/>
          <w:iCs/>
        </w:rPr>
      </w:pPr>
      <w:r w:rsidRPr="00083482">
        <w:rPr>
          <w:i/>
          <w:iCs/>
        </w:rPr>
        <w:t xml:space="preserve">The phrase ‘everything else’ in the commentary here includes all </w:t>
      </w:r>
      <w:r w:rsidR="00777786" w:rsidRPr="00083482">
        <w:rPr>
          <w:i/>
          <w:iCs/>
        </w:rPr>
        <w:t xml:space="preserve">the </w:t>
      </w:r>
      <w:r w:rsidRPr="00083482">
        <w:rPr>
          <w:i/>
          <w:iCs/>
        </w:rPr>
        <w:t xml:space="preserve">happenings and experiences </w:t>
      </w:r>
      <w:r w:rsidR="00777786" w:rsidRPr="00083482">
        <w:rPr>
          <w:i/>
          <w:iCs/>
        </w:rPr>
        <w:t xml:space="preserve">that </w:t>
      </w:r>
      <w:r w:rsidRPr="00083482">
        <w:rPr>
          <w:i/>
          <w:iCs/>
        </w:rPr>
        <w:t>we receive with activity.</w:t>
      </w:r>
    </w:p>
    <w:p w14:paraId="4D5396A6" w14:textId="77777777" w:rsidR="00EE69AD" w:rsidRPr="00083482" w:rsidRDefault="00EB3A34">
      <w:r w:rsidRPr="00083482">
        <w:t>This knowledge is available in all endeavors</w:t>
      </w:r>
      <w:r w:rsidR="00A55FB7" w:rsidRPr="00083482">
        <w:t>. Practice</w:t>
      </w:r>
      <w:r w:rsidRPr="00083482">
        <w:t xml:space="preserve"> </w:t>
      </w:r>
      <w:r w:rsidR="00A55FB7" w:rsidRPr="00083482">
        <w:t xml:space="preserve">and recognize it </w:t>
      </w:r>
      <w:r w:rsidRPr="00083482">
        <w:t xml:space="preserve">in </w:t>
      </w:r>
      <w:r w:rsidR="00A55FB7" w:rsidRPr="00083482">
        <w:t>all activity</w:t>
      </w:r>
      <w:r w:rsidRPr="00083482">
        <w:t xml:space="preserve">. When it is practiced in this way, in time, it will lead us to the ultimate goal of </w:t>
      </w:r>
      <w:hyperlink w:anchor="Moksha" w:history="1">
        <w:r w:rsidRPr="00083482">
          <w:rPr>
            <w:rStyle w:val="Hyperlink"/>
          </w:rPr>
          <w:t>Moksha</w:t>
        </w:r>
      </w:hyperlink>
      <w:r w:rsidRPr="00083482">
        <w:t>.</w:t>
      </w:r>
    </w:p>
    <w:p w14:paraId="1AC74569" w14:textId="77777777" w:rsidR="00EE69AD" w:rsidRPr="00083482" w:rsidRDefault="00CA3C91">
      <w:pPr>
        <w:pStyle w:val="Heading2"/>
      </w:pPr>
      <w:r w:rsidRPr="00083482">
        <w:lastRenderedPageBreak/>
        <w:t>4-34</w:t>
      </w:r>
    </w:p>
    <w:p w14:paraId="69BE7E38" w14:textId="77777777" w:rsidR="00EE69AD" w:rsidRPr="00083482" w:rsidRDefault="00EB3A34">
      <w:pPr>
        <w:pStyle w:val="Shloka"/>
        <w:pBdr>
          <w:bottom w:val="single" w:sz="4" w:space="0" w:color="auto"/>
        </w:pBdr>
        <w:rPr>
          <w:noProof/>
          <w:lang w:bidi="sa-IN"/>
        </w:rPr>
      </w:pPr>
      <w:r w:rsidRPr="00083482">
        <w:rPr>
          <w:noProof/>
          <w:lang w:bidi="sa-IN"/>
        </w:rPr>
        <w:t>[</w:t>
      </w:r>
    </w:p>
    <w:p w14:paraId="4BFD2992" w14:textId="77777777" w:rsidR="00EE69AD" w:rsidRPr="00083482" w:rsidRDefault="00EB3A34">
      <w:pPr>
        <w:pStyle w:val="Shloka"/>
        <w:pBdr>
          <w:bottom w:val="single" w:sz="4" w:space="0" w:color="auto"/>
        </w:pBdr>
        <w:rPr>
          <w:noProof/>
          <w:lang w:bidi="sa-IN"/>
        </w:rPr>
      </w:pPr>
      <w:r w:rsidRPr="00083482">
        <w:rPr>
          <w:noProof/>
          <w:lang w:bidi="sa-IN"/>
        </w:rPr>
        <w:t>tadviddhi praNipAtEna pariprashnEna sEvayA |</w:t>
      </w:r>
    </w:p>
    <w:p w14:paraId="4A30B036" w14:textId="77777777" w:rsidR="00EE69AD" w:rsidRPr="00083482" w:rsidRDefault="00EB3A34">
      <w:pPr>
        <w:pStyle w:val="Shloka"/>
        <w:pBdr>
          <w:bottom w:val="single" w:sz="4" w:space="0" w:color="auto"/>
        </w:pBdr>
        <w:rPr>
          <w:noProof/>
          <w:lang w:bidi="sa-IN"/>
        </w:rPr>
      </w:pPr>
      <w:r w:rsidRPr="00083482">
        <w:rPr>
          <w:noProof/>
          <w:lang w:bidi="sa-IN"/>
        </w:rPr>
        <w:t>upadEkShyanti tE jnAnam jnAnina: tattva darshina: || 34 ||</w:t>
      </w:r>
    </w:p>
    <w:p w14:paraId="48E4F038" w14:textId="77777777" w:rsidR="00EE69AD" w:rsidRPr="00083482" w:rsidRDefault="00EB3A34">
      <w:pPr>
        <w:pStyle w:val="Shloka"/>
        <w:pBdr>
          <w:bottom w:val="single" w:sz="4" w:space="0" w:color="auto"/>
        </w:pBdr>
      </w:pPr>
      <w:r w:rsidRPr="00083482">
        <w:rPr>
          <w:noProof/>
          <w:lang w:bidi="sa-IN"/>
        </w:rPr>
        <w:t>]</w:t>
      </w:r>
    </w:p>
    <w:p w14:paraId="11E05DB4" w14:textId="77777777" w:rsidR="00EE69AD" w:rsidRPr="00083482" w:rsidRDefault="00EB3A34" w:rsidP="00A22026">
      <w:pPr>
        <w:pStyle w:val="ExplnOfShloka"/>
      </w:pPr>
      <w:r w:rsidRPr="00083482">
        <w:rPr>
          <w:noProof/>
          <w:szCs w:val="20"/>
          <w:lang w:bidi="sa-IN"/>
        </w:rPr>
        <w:t>[tat viddhi]</w:t>
      </w:r>
      <w:r w:rsidRPr="00083482">
        <w:rPr>
          <w:szCs w:val="20"/>
        </w:rPr>
        <w:t xml:space="preserve"> Know this </w:t>
      </w:r>
      <w:r w:rsidRPr="00083482">
        <w:rPr>
          <w:noProof/>
          <w:szCs w:val="20"/>
          <w:lang w:bidi="sa-IN"/>
        </w:rPr>
        <w:t>[praNipAtEna]</w:t>
      </w:r>
      <w:r w:rsidRPr="00083482">
        <w:rPr>
          <w:szCs w:val="20"/>
        </w:rPr>
        <w:t xml:space="preserve"> by surrendering, </w:t>
      </w:r>
      <w:r w:rsidRPr="00083482">
        <w:rPr>
          <w:noProof/>
          <w:szCs w:val="20"/>
          <w:lang w:bidi="sa-IN"/>
        </w:rPr>
        <w:t>[pari prashnEna]</w:t>
      </w:r>
      <w:r w:rsidRPr="00083482">
        <w:rPr>
          <w:szCs w:val="20"/>
        </w:rPr>
        <w:t xml:space="preserve"> by cross questioning</w:t>
      </w:r>
      <w:r w:rsidR="00777786" w:rsidRPr="00083482">
        <w:rPr>
          <w:szCs w:val="20"/>
        </w:rPr>
        <w:t>,</w:t>
      </w:r>
      <w:r w:rsidRPr="00083482">
        <w:rPr>
          <w:szCs w:val="20"/>
        </w:rPr>
        <w:t xml:space="preserve"> </w:t>
      </w:r>
      <w:r w:rsidRPr="00083482">
        <w:rPr>
          <w:noProof/>
          <w:szCs w:val="20"/>
          <w:lang w:bidi="sa-IN"/>
        </w:rPr>
        <w:t>[sEvayA]</w:t>
      </w:r>
      <w:r w:rsidRPr="00083482">
        <w:rPr>
          <w:szCs w:val="20"/>
        </w:rPr>
        <w:t xml:space="preserve"> by rendering service and </w:t>
      </w:r>
      <w:r w:rsidR="00777786" w:rsidRPr="00083482">
        <w:rPr>
          <w:szCs w:val="20"/>
        </w:rPr>
        <w:t xml:space="preserve">by </w:t>
      </w:r>
      <w:r w:rsidRPr="00083482">
        <w:rPr>
          <w:szCs w:val="20"/>
        </w:rPr>
        <w:t>listening to a teacher.</w:t>
      </w:r>
      <w:r w:rsidR="00777786" w:rsidRPr="00083482">
        <w:rPr>
          <w:szCs w:val="20"/>
        </w:rPr>
        <w:t xml:space="preserve"> </w:t>
      </w:r>
      <w:r w:rsidRPr="00083482">
        <w:rPr>
          <w:noProof/>
          <w:szCs w:val="20"/>
          <w:lang w:bidi="sa-IN"/>
        </w:rPr>
        <w:t>[jnAnina:]</w:t>
      </w:r>
      <w:r w:rsidRPr="00083482">
        <w:rPr>
          <w:szCs w:val="20"/>
        </w:rPr>
        <w:t xml:space="preserve"> </w:t>
      </w:r>
      <w:r w:rsidR="006C0266" w:rsidRPr="00083482">
        <w:rPr>
          <w:szCs w:val="20"/>
        </w:rPr>
        <w:t>Those who know</w:t>
      </w:r>
      <w:r w:rsidRPr="00083482">
        <w:rPr>
          <w:szCs w:val="20"/>
        </w:rPr>
        <w:t xml:space="preserve"> </w:t>
      </w:r>
      <w:r w:rsidRPr="00083482">
        <w:rPr>
          <w:noProof/>
          <w:szCs w:val="20"/>
          <w:lang w:bidi="sa-IN"/>
        </w:rPr>
        <w:t>[tattva darshina:]</w:t>
      </w:r>
      <w:r w:rsidRPr="00083482">
        <w:rPr>
          <w:szCs w:val="20"/>
        </w:rPr>
        <w:t xml:space="preserve"> and show the way </w:t>
      </w:r>
      <w:r w:rsidRPr="00083482">
        <w:rPr>
          <w:noProof/>
          <w:szCs w:val="20"/>
          <w:lang w:bidi="sa-IN"/>
        </w:rPr>
        <w:t>[upadEkS</w:t>
      </w:r>
      <w:r w:rsidR="00777786" w:rsidRPr="00083482">
        <w:rPr>
          <w:noProof/>
          <w:szCs w:val="20"/>
          <w:lang w:bidi="sa-IN"/>
        </w:rPr>
        <w:t>hyanti]</w:t>
      </w:r>
      <w:r w:rsidR="00777786" w:rsidRPr="00083482">
        <w:rPr>
          <w:szCs w:val="20"/>
        </w:rPr>
        <w:t xml:space="preserve"> will preach </w:t>
      </w:r>
      <w:r w:rsidR="00777786" w:rsidRPr="00083482">
        <w:rPr>
          <w:noProof/>
          <w:szCs w:val="20"/>
          <w:lang w:bidi="sa-IN"/>
        </w:rPr>
        <w:t>[jnAnam]</w:t>
      </w:r>
      <w:r w:rsidR="00777786" w:rsidRPr="00083482">
        <w:rPr>
          <w:szCs w:val="20"/>
        </w:rPr>
        <w:t xml:space="preserve"> this</w:t>
      </w:r>
      <w:r w:rsidRPr="00083482">
        <w:rPr>
          <w:szCs w:val="20"/>
        </w:rPr>
        <w:t xml:space="preserve"> knowledge </w:t>
      </w:r>
      <w:r w:rsidRPr="00083482">
        <w:rPr>
          <w:noProof/>
          <w:szCs w:val="20"/>
          <w:lang w:bidi="sa-IN"/>
        </w:rPr>
        <w:t>[tE]</w:t>
      </w:r>
      <w:r w:rsidRPr="00083482">
        <w:rPr>
          <w:szCs w:val="20"/>
        </w:rPr>
        <w:t xml:space="preserve"> to you.</w:t>
      </w:r>
    </w:p>
    <w:p w14:paraId="67776F32" w14:textId="77777777" w:rsidR="00EE69AD" w:rsidRPr="00083482" w:rsidRDefault="006C0266">
      <w:r w:rsidRPr="00083482">
        <w:t xml:space="preserve">The Lord continues- </w:t>
      </w:r>
      <w:r w:rsidR="00EB3A34" w:rsidRPr="00083482">
        <w:t xml:space="preserve">I </w:t>
      </w:r>
      <w:r w:rsidR="008B093F" w:rsidRPr="00083482">
        <w:t>described</w:t>
      </w:r>
      <w:r w:rsidR="00EB3A34" w:rsidRPr="00083482">
        <w:t xml:space="preserve"> the Self</w:t>
      </w:r>
      <w:r w:rsidR="008B093F" w:rsidRPr="00083482">
        <w:t>,</w:t>
      </w:r>
      <w:r w:rsidR="00F00E63" w:rsidRPr="00083482">
        <w:t xml:space="preserve"> starting with ‘</w:t>
      </w:r>
      <w:r w:rsidR="00EB3A34" w:rsidRPr="00083482">
        <w:t xml:space="preserve">Know </w:t>
      </w:r>
      <w:r w:rsidR="00F00E63" w:rsidRPr="00083482">
        <w:t>that the Self is indestructible’</w:t>
      </w:r>
      <w:r w:rsidR="00EB3A34" w:rsidRPr="00083482">
        <w:t xml:space="preserve"> (Chap.2#17)</w:t>
      </w:r>
      <w:r w:rsidRPr="00083482">
        <w:t>,</w:t>
      </w:r>
      <w:r w:rsidR="00EB3A34" w:rsidRPr="00083482">
        <w:t xml:space="preserve"> ending</w:t>
      </w:r>
      <w:r w:rsidR="00F00E63" w:rsidRPr="00083482">
        <w:t xml:space="preserve"> with ‘</w:t>
      </w:r>
      <w:r w:rsidR="00EB3A34" w:rsidRPr="00083482">
        <w:t>This learning about the knowledge of</w:t>
      </w:r>
      <w:r w:rsidR="00F00E63" w:rsidRPr="00083482">
        <w:t xml:space="preserve"> the Self has been given to you’</w:t>
      </w:r>
      <w:r w:rsidR="00EB3A34" w:rsidRPr="00083482">
        <w:t xml:space="preserve"> (Chap.2#39). By continuously </w:t>
      </w:r>
      <w:r w:rsidR="008B093F" w:rsidRPr="00083482">
        <w:t>working</w:t>
      </w:r>
      <w:r w:rsidR="00EB3A34" w:rsidRPr="00083482">
        <w:t xml:space="preserve"> with this knowledge, your maturity will progress over time. Gain clarity on this subject from </w:t>
      </w:r>
      <w:r w:rsidR="008B093F" w:rsidRPr="00083482">
        <w:t>wise</w:t>
      </w:r>
      <w:r w:rsidR="00EB3A34" w:rsidRPr="00083482">
        <w:t xml:space="preserve"> people regularly, in accordance with the maturity you </w:t>
      </w:r>
      <w:r w:rsidR="008B093F" w:rsidRPr="00083482">
        <w:t>achieve</w:t>
      </w:r>
      <w:r w:rsidR="00EB3A34" w:rsidRPr="00083482">
        <w:t xml:space="preserve">. Do this by giving yourself to </w:t>
      </w:r>
      <w:r w:rsidR="008B093F" w:rsidRPr="00083482">
        <w:t>those who know</w:t>
      </w:r>
      <w:r w:rsidR="00EB3A34" w:rsidRPr="00083482">
        <w:t xml:space="preserve">, by questioning them and by serving them. </w:t>
      </w:r>
      <w:r w:rsidR="008B093F" w:rsidRPr="00083482">
        <w:t>They</w:t>
      </w:r>
      <w:r w:rsidR="00EB3A34" w:rsidRPr="00083482">
        <w:t xml:space="preserve"> will see your intention and teach the knowledge to you, being inspired by your eagerness to know.</w:t>
      </w:r>
    </w:p>
    <w:p w14:paraId="6BF1C2D4" w14:textId="77777777" w:rsidR="00EE69AD" w:rsidRPr="00083482" w:rsidRDefault="00DF1538">
      <w:r w:rsidRPr="00083482">
        <w:t>Next, He describes this</w:t>
      </w:r>
      <w:r w:rsidR="00EB3A34" w:rsidRPr="00083482">
        <w:t xml:space="preserve"> knowledge of the Self – </w:t>
      </w:r>
      <w:r w:rsidRPr="00083482">
        <w:t xml:space="preserve">in its true form, </w:t>
      </w:r>
      <w:r w:rsidR="00EB3A34" w:rsidRPr="00083482">
        <w:t>how it would look once it is realized.</w:t>
      </w:r>
    </w:p>
    <w:p w14:paraId="34CC2DE9" w14:textId="77777777" w:rsidR="00EE69AD" w:rsidRPr="00083482" w:rsidRDefault="00CA3C91">
      <w:pPr>
        <w:pStyle w:val="Heading2"/>
      </w:pPr>
      <w:r w:rsidRPr="00083482">
        <w:t>4-35</w:t>
      </w:r>
    </w:p>
    <w:p w14:paraId="180A16E5" w14:textId="77777777" w:rsidR="00EE69AD" w:rsidRPr="00083482" w:rsidRDefault="00EB3A34">
      <w:pPr>
        <w:pStyle w:val="Shloka"/>
        <w:pBdr>
          <w:bottom w:val="single" w:sz="4" w:space="0" w:color="auto"/>
        </w:pBdr>
        <w:rPr>
          <w:noProof/>
          <w:lang w:bidi="sa-IN"/>
        </w:rPr>
      </w:pPr>
      <w:r w:rsidRPr="00083482">
        <w:rPr>
          <w:noProof/>
          <w:lang w:bidi="sa-IN"/>
        </w:rPr>
        <w:t>[</w:t>
      </w:r>
    </w:p>
    <w:p w14:paraId="561CFB19" w14:textId="77777777" w:rsidR="00EE69AD" w:rsidRPr="00083482" w:rsidRDefault="00EB3A34">
      <w:pPr>
        <w:pStyle w:val="Shloka"/>
        <w:pBdr>
          <w:bottom w:val="single" w:sz="4" w:space="0" w:color="auto"/>
        </w:pBdr>
        <w:rPr>
          <w:noProof/>
          <w:lang w:bidi="sa-IN"/>
        </w:rPr>
      </w:pPr>
      <w:r w:rsidRPr="00083482">
        <w:rPr>
          <w:noProof/>
          <w:lang w:bidi="sa-IN"/>
        </w:rPr>
        <w:t>yat jnAtvA na punarmOham Evam yAsyasi pAndava |</w:t>
      </w:r>
    </w:p>
    <w:p w14:paraId="30D9D8DB" w14:textId="77777777" w:rsidR="00EE69AD" w:rsidRPr="00083482" w:rsidRDefault="00EB3A34">
      <w:pPr>
        <w:pStyle w:val="Shloka"/>
        <w:pBdr>
          <w:bottom w:val="single" w:sz="4" w:space="0" w:color="auto"/>
        </w:pBdr>
        <w:rPr>
          <w:noProof/>
          <w:lang w:bidi="sa-IN"/>
        </w:rPr>
      </w:pPr>
      <w:r w:rsidRPr="00083482">
        <w:rPr>
          <w:noProof/>
          <w:lang w:bidi="sa-IN"/>
        </w:rPr>
        <w:t>yEna bhUtAnyashEShENa drakShyasi AtmanyathO mayi || 35 ||</w:t>
      </w:r>
    </w:p>
    <w:p w14:paraId="30611D2E" w14:textId="77777777" w:rsidR="00EE69AD" w:rsidRPr="00083482" w:rsidRDefault="00EB3A34">
      <w:pPr>
        <w:pStyle w:val="Shloka"/>
        <w:pBdr>
          <w:bottom w:val="single" w:sz="4" w:space="0" w:color="auto"/>
        </w:pBdr>
      </w:pPr>
      <w:r w:rsidRPr="00083482">
        <w:rPr>
          <w:noProof/>
          <w:lang w:bidi="sa-IN"/>
        </w:rPr>
        <w:t>]</w:t>
      </w:r>
    </w:p>
    <w:p w14:paraId="18A93C77" w14:textId="77777777" w:rsidR="00EE69AD" w:rsidRPr="00083482" w:rsidRDefault="00EB3A34" w:rsidP="00A22026">
      <w:pPr>
        <w:pStyle w:val="ExplnOfShloka"/>
      </w:pPr>
      <w:r w:rsidRPr="00083482">
        <w:rPr>
          <w:noProof/>
          <w:szCs w:val="20"/>
          <w:lang w:bidi="sa-IN"/>
        </w:rPr>
        <w:t>[pAndava]</w:t>
      </w:r>
      <w:r w:rsidRPr="00083482">
        <w:rPr>
          <w:szCs w:val="20"/>
        </w:rPr>
        <w:t xml:space="preserve"> Arjuna, </w:t>
      </w:r>
      <w:r w:rsidRPr="00083482">
        <w:rPr>
          <w:noProof/>
          <w:szCs w:val="20"/>
          <w:lang w:bidi="sa-IN"/>
        </w:rPr>
        <w:t>[yat jnAtvA]</w:t>
      </w:r>
      <w:r w:rsidRPr="00083482">
        <w:rPr>
          <w:szCs w:val="20"/>
        </w:rPr>
        <w:t xml:space="preserve"> after knowing this, </w:t>
      </w:r>
      <w:r w:rsidRPr="00083482">
        <w:rPr>
          <w:noProof/>
          <w:szCs w:val="20"/>
          <w:lang w:bidi="sa-IN"/>
        </w:rPr>
        <w:t>[Evam mOhan na yAsyasi]</w:t>
      </w:r>
      <w:r w:rsidRPr="00083482">
        <w:rPr>
          <w:szCs w:val="20"/>
        </w:rPr>
        <w:t xml:space="preserve"> you will never </w:t>
      </w:r>
      <w:r w:rsidR="008B093F" w:rsidRPr="00083482">
        <w:rPr>
          <w:szCs w:val="20"/>
        </w:rPr>
        <w:t>be confused in this way again</w:t>
      </w:r>
      <w:r w:rsidRPr="00083482">
        <w:rPr>
          <w:szCs w:val="20"/>
        </w:rPr>
        <w:t xml:space="preserve">. </w:t>
      </w:r>
      <w:r w:rsidRPr="00083482">
        <w:rPr>
          <w:noProof/>
          <w:szCs w:val="20"/>
          <w:lang w:bidi="sa-IN"/>
        </w:rPr>
        <w:t>[yEna]</w:t>
      </w:r>
      <w:r w:rsidRPr="00083482">
        <w:rPr>
          <w:szCs w:val="20"/>
        </w:rPr>
        <w:t xml:space="preserve"> With this knowledge, </w:t>
      </w:r>
      <w:r w:rsidRPr="00083482">
        <w:rPr>
          <w:noProof/>
          <w:szCs w:val="20"/>
          <w:lang w:bidi="sa-IN"/>
        </w:rPr>
        <w:t>[drakShyasi]</w:t>
      </w:r>
      <w:r w:rsidRPr="00083482">
        <w:rPr>
          <w:szCs w:val="20"/>
        </w:rPr>
        <w:t xml:space="preserve"> you will see </w:t>
      </w:r>
      <w:r w:rsidRPr="00083482">
        <w:rPr>
          <w:noProof/>
          <w:szCs w:val="20"/>
          <w:lang w:bidi="sa-IN"/>
        </w:rPr>
        <w:t>[bhUtAni ashEShENa]</w:t>
      </w:r>
      <w:r w:rsidRPr="00083482">
        <w:rPr>
          <w:szCs w:val="20"/>
        </w:rPr>
        <w:t xml:space="preserve"> all beings, without exception </w:t>
      </w:r>
      <w:r w:rsidRPr="00083482">
        <w:rPr>
          <w:noProof/>
          <w:szCs w:val="20"/>
          <w:lang w:bidi="sa-IN"/>
        </w:rPr>
        <w:t>[Atmani]</w:t>
      </w:r>
      <w:r w:rsidRPr="00083482">
        <w:rPr>
          <w:szCs w:val="20"/>
        </w:rPr>
        <w:t xml:space="preserve"> within your Self, </w:t>
      </w:r>
      <w:r w:rsidRPr="00083482">
        <w:rPr>
          <w:noProof/>
          <w:szCs w:val="20"/>
          <w:lang w:bidi="sa-IN"/>
        </w:rPr>
        <w:t>[athO mayi]</w:t>
      </w:r>
      <w:r w:rsidRPr="00083482">
        <w:rPr>
          <w:szCs w:val="20"/>
        </w:rPr>
        <w:t xml:space="preserve"> and then in Me.</w:t>
      </w:r>
    </w:p>
    <w:p w14:paraId="2F815109" w14:textId="77777777" w:rsidR="004F6FAC" w:rsidRPr="00083482" w:rsidRDefault="004F6FAC" w:rsidP="004F6FAC">
      <w:r w:rsidRPr="00083482">
        <w:t xml:space="preserve">The Lord tells Arjuna: You are deluded right now, </w:t>
      </w:r>
      <w:r w:rsidR="00EB3A34" w:rsidRPr="00083482">
        <w:t xml:space="preserve">thinking that </w:t>
      </w:r>
      <w:r w:rsidRPr="00083482">
        <w:t>your</w:t>
      </w:r>
      <w:r w:rsidR="00EB3A34" w:rsidRPr="00083482">
        <w:t xml:space="preserve"> body is your Self and falling for the resultant feeling of possessiveness. </w:t>
      </w:r>
      <w:r w:rsidRPr="00083482">
        <w:t xml:space="preserve">You will not </w:t>
      </w:r>
      <w:r w:rsidR="008C4A4B" w:rsidRPr="00083482">
        <w:t>get deluded</w:t>
      </w:r>
      <w:r w:rsidRPr="00083482">
        <w:t xml:space="preserve"> after knowing the true nature of the Self.</w:t>
      </w:r>
    </w:p>
    <w:p w14:paraId="0F0E9BC4" w14:textId="77777777" w:rsidR="00EE69AD" w:rsidRPr="00083482" w:rsidRDefault="00EB3A34">
      <w:r w:rsidRPr="00083482">
        <w:t>With this knowledge, you will see all beings– including those we call as humans and gods– within your S</w:t>
      </w:r>
      <w:r w:rsidR="004F6FAC" w:rsidRPr="00083482">
        <w:t xml:space="preserve">elf. That’s because all beings, when detached from the material environment, </w:t>
      </w:r>
      <w:r w:rsidRPr="00083482">
        <w:t xml:space="preserve">have a form that consists of knowledge alone. </w:t>
      </w:r>
      <w:r w:rsidR="004F6FAC" w:rsidRPr="00083482">
        <w:t xml:space="preserve">That includes you. </w:t>
      </w:r>
      <w:r w:rsidRPr="00083482">
        <w:t xml:space="preserve">In this way, all </w:t>
      </w:r>
      <w:r w:rsidR="008C4A4B" w:rsidRPr="00083482">
        <w:t xml:space="preserve">beings are </w:t>
      </w:r>
      <w:r w:rsidRPr="00083482">
        <w:t xml:space="preserve">equivalent. </w:t>
      </w:r>
      <w:r w:rsidR="004F6FAC" w:rsidRPr="00083482">
        <w:t>The nature of the Self is always the same when it is f</w:t>
      </w:r>
      <w:r w:rsidRPr="00083482">
        <w:t xml:space="preserve">reed from the limitations </w:t>
      </w:r>
      <w:r w:rsidR="00D4234B" w:rsidRPr="00083482">
        <w:t>of</w:t>
      </w:r>
      <w:r w:rsidR="004F6FAC" w:rsidRPr="00083482">
        <w:t xml:space="preserve"> associating</w:t>
      </w:r>
      <w:r w:rsidRPr="00083482">
        <w:t xml:space="preserve"> with the environment. </w:t>
      </w:r>
      <w:r w:rsidR="008C4A4B" w:rsidRPr="00083482">
        <w:t>This fact</w:t>
      </w:r>
      <w:r w:rsidRPr="00083482">
        <w:t xml:space="preserve"> is </w:t>
      </w:r>
      <w:r w:rsidR="008C4A4B" w:rsidRPr="00083482">
        <w:t xml:space="preserve">stated </w:t>
      </w:r>
      <w:r w:rsidR="004F6FAC" w:rsidRPr="00083482">
        <w:t xml:space="preserve">again </w:t>
      </w:r>
      <w:r w:rsidRPr="00083482">
        <w:t xml:space="preserve">in (Chap.5#19): </w:t>
      </w:r>
      <w:r w:rsidR="00F00E63" w:rsidRPr="00083482">
        <w:t>‘</w:t>
      </w:r>
      <w:r w:rsidRPr="00083482">
        <w:t>Freed from all these limitations, the Self is equivalent in nature to the Lord. Hence, they are situated within the Lord</w:t>
      </w:r>
      <w:r w:rsidR="00F00E63" w:rsidRPr="00083482">
        <w:t>’.</w:t>
      </w:r>
    </w:p>
    <w:p w14:paraId="3E7A6B58" w14:textId="77777777" w:rsidR="00EE69AD" w:rsidRPr="00083482" w:rsidRDefault="00EB3A34">
      <w:r w:rsidRPr="00083482">
        <w:t xml:space="preserve">In this way, you will see all beings in </w:t>
      </w:r>
      <w:r w:rsidR="004F6FAC" w:rsidRPr="00083482">
        <w:t>M</w:t>
      </w:r>
      <w:r w:rsidRPr="00083482">
        <w:t xml:space="preserve">e without </w:t>
      </w:r>
      <w:r w:rsidR="008C4A4B" w:rsidRPr="00083482">
        <w:t>any exception</w:t>
      </w:r>
      <w:r w:rsidRPr="00083482">
        <w:t xml:space="preserve">. Due to the fact that the Self in each being is equivalent in nature to the Lord, it is </w:t>
      </w:r>
      <w:r w:rsidR="00926201" w:rsidRPr="00083482">
        <w:t>totally flawless</w:t>
      </w:r>
      <w:r w:rsidRPr="00083482">
        <w:t xml:space="preserve">, as said in (Chap14#2): </w:t>
      </w:r>
      <w:r w:rsidR="00F00E63" w:rsidRPr="00083482">
        <w:t xml:space="preserve">‘Having gained this knowledge, they achieve My </w:t>
      </w:r>
      <w:r w:rsidR="00CC6897" w:rsidRPr="00083482">
        <w:t>characteristics</w:t>
      </w:r>
      <w:r w:rsidR="00F00E63" w:rsidRPr="00083482">
        <w:t>’.</w:t>
      </w:r>
    </w:p>
    <w:p w14:paraId="7974F132" w14:textId="5A0C4D42" w:rsidR="00EE69AD" w:rsidRPr="00083482" w:rsidRDefault="00812062">
      <w:r w:rsidRPr="00083482">
        <w:lastRenderedPageBreak/>
        <w:t xml:space="preserve">It is </w:t>
      </w:r>
      <w:r w:rsidR="008C4A4B" w:rsidRPr="00083482">
        <w:t xml:space="preserve">also </w:t>
      </w:r>
      <w:r w:rsidRPr="00083482">
        <w:t xml:space="preserve">stated in </w:t>
      </w:r>
      <w:r w:rsidRPr="00083482">
        <w:rPr>
          <w:noProof/>
          <w:sz w:val="16"/>
          <w:szCs w:val="16"/>
          <w:lang w:bidi="sa-IN"/>
        </w:rPr>
        <w:t>[m</w:t>
      </w:r>
      <w:r w:rsidR="00EB3A34" w:rsidRPr="00083482">
        <w:rPr>
          <w:noProof/>
          <w:sz w:val="16"/>
          <w:szCs w:val="16"/>
          <w:lang w:bidi="sa-IN"/>
        </w:rPr>
        <w:t>u</w:t>
      </w:r>
      <w:r w:rsidRPr="00083482">
        <w:rPr>
          <w:noProof/>
          <w:sz w:val="16"/>
          <w:szCs w:val="16"/>
          <w:lang w:bidi="sa-IN"/>
        </w:rPr>
        <w:t>MD</w:t>
      </w:r>
      <w:r w:rsidR="00EB3A34" w:rsidRPr="00083482">
        <w:rPr>
          <w:noProof/>
          <w:sz w:val="16"/>
          <w:szCs w:val="16"/>
          <w:lang w:bidi="sa-IN"/>
        </w:rPr>
        <w:t xml:space="preserve">aka </w:t>
      </w:r>
      <w:r w:rsidRPr="00083482">
        <w:rPr>
          <w:noProof/>
          <w:sz w:val="16"/>
          <w:szCs w:val="16"/>
          <w:lang w:bidi="sa-IN"/>
        </w:rPr>
        <w:t>u</w:t>
      </w:r>
      <w:r w:rsidR="00EB3A34" w:rsidRPr="00083482">
        <w:rPr>
          <w:noProof/>
          <w:sz w:val="16"/>
          <w:szCs w:val="16"/>
          <w:lang w:bidi="sa-IN"/>
        </w:rPr>
        <w:t>panishad 3-1-3</w:t>
      </w:r>
      <w:r w:rsidRPr="00083482">
        <w:rPr>
          <w:noProof/>
          <w:sz w:val="16"/>
          <w:szCs w:val="16"/>
          <w:lang w:bidi="sa-IN"/>
        </w:rPr>
        <w:t>]</w:t>
      </w:r>
      <w:r w:rsidR="00EB3A34" w:rsidRPr="00083482">
        <w:t xml:space="preserve">: </w:t>
      </w:r>
      <w:r w:rsidR="00AC3E64">
        <w:t>‘</w:t>
      </w:r>
      <w:r w:rsidRPr="00083482">
        <w:t>Having gained this knowledge, a</w:t>
      </w:r>
      <w:r w:rsidR="00EB3A34" w:rsidRPr="00083482">
        <w:t xml:space="preserve"> person will give up his good and bad deeds, become </w:t>
      </w:r>
      <w:r w:rsidR="00926201" w:rsidRPr="00083482">
        <w:t>flawless</w:t>
      </w:r>
      <w:r w:rsidR="00EB3A34" w:rsidRPr="00083482">
        <w:t xml:space="preserve"> and achieve the ultimate equality</w:t>
      </w:r>
      <w:r w:rsidR="00AC3E64">
        <w:t>’</w:t>
      </w:r>
      <w:r w:rsidR="00EB3A34" w:rsidRPr="00083482">
        <w:t xml:space="preserve">. In this way, the various scriptures illustrate that the Self, when freed from everything that has a name, </w:t>
      </w:r>
      <w:r w:rsidRPr="00083482">
        <w:t xml:space="preserve">attains </w:t>
      </w:r>
      <w:r w:rsidR="00EB3A34" w:rsidRPr="00083482">
        <w:t xml:space="preserve">a form </w:t>
      </w:r>
      <w:r w:rsidRPr="00083482">
        <w:t xml:space="preserve">that’s </w:t>
      </w:r>
      <w:r w:rsidR="00EB3A34" w:rsidRPr="00083482">
        <w:t>equivalent to the Lord.</w:t>
      </w:r>
    </w:p>
    <w:p w14:paraId="16561064" w14:textId="77777777" w:rsidR="00EE69AD" w:rsidRPr="00083482" w:rsidRDefault="00EB3A34">
      <w:r w:rsidRPr="00083482">
        <w:t>When freed from the material environment, the Self in every being is alike and equivalent in nature to the Lord.</w:t>
      </w:r>
    </w:p>
    <w:p w14:paraId="7EBF7E4D" w14:textId="77777777" w:rsidR="00EE69AD" w:rsidRPr="00083482" w:rsidRDefault="00CA3C91">
      <w:pPr>
        <w:pStyle w:val="Heading2"/>
      </w:pPr>
      <w:r w:rsidRPr="00083482">
        <w:t>4-36</w:t>
      </w:r>
    </w:p>
    <w:p w14:paraId="135D5619" w14:textId="77777777" w:rsidR="00EE69AD" w:rsidRPr="00083482" w:rsidRDefault="00EB3A34">
      <w:pPr>
        <w:pStyle w:val="Shloka"/>
        <w:pBdr>
          <w:bottom w:val="single" w:sz="4" w:space="0" w:color="auto"/>
        </w:pBdr>
        <w:rPr>
          <w:noProof/>
          <w:lang w:bidi="sa-IN"/>
        </w:rPr>
      </w:pPr>
      <w:r w:rsidRPr="00083482">
        <w:rPr>
          <w:noProof/>
          <w:lang w:bidi="sa-IN"/>
        </w:rPr>
        <w:t>[</w:t>
      </w:r>
    </w:p>
    <w:p w14:paraId="7EBCB5F3" w14:textId="77777777" w:rsidR="00EE69AD" w:rsidRPr="00083482" w:rsidRDefault="00EB3A34">
      <w:pPr>
        <w:pStyle w:val="Shloka"/>
        <w:pBdr>
          <w:bottom w:val="single" w:sz="4" w:space="0" w:color="auto"/>
        </w:pBdr>
        <w:rPr>
          <w:noProof/>
          <w:lang w:bidi="sa-IN"/>
        </w:rPr>
      </w:pPr>
      <w:r w:rsidRPr="00083482">
        <w:rPr>
          <w:noProof/>
          <w:lang w:bidi="sa-IN"/>
        </w:rPr>
        <w:t>api chEdasi pApEbhya: sarvEbhya: pApakr`ttama: |</w:t>
      </w:r>
    </w:p>
    <w:p w14:paraId="289D2650" w14:textId="77777777" w:rsidR="00EE69AD" w:rsidRPr="00083482" w:rsidRDefault="00EB3A34">
      <w:pPr>
        <w:pStyle w:val="Shloka"/>
        <w:pBdr>
          <w:bottom w:val="single" w:sz="4" w:space="0" w:color="auto"/>
        </w:pBdr>
        <w:rPr>
          <w:noProof/>
          <w:lang w:bidi="sa-IN"/>
        </w:rPr>
      </w:pPr>
      <w:r w:rsidRPr="00083482">
        <w:rPr>
          <w:noProof/>
          <w:lang w:bidi="sa-IN"/>
        </w:rPr>
        <w:t>sarvam jnAnaplavEnaiva vr`jinam santariShyasi || 36 ||</w:t>
      </w:r>
    </w:p>
    <w:p w14:paraId="2FD3886E" w14:textId="77777777" w:rsidR="00EE69AD" w:rsidRPr="00083482" w:rsidRDefault="00EB3A34">
      <w:pPr>
        <w:pStyle w:val="Shloka"/>
        <w:pBdr>
          <w:bottom w:val="single" w:sz="4" w:space="0" w:color="auto"/>
        </w:pBdr>
      </w:pPr>
      <w:r w:rsidRPr="00083482">
        <w:rPr>
          <w:noProof/>
          <w:lang w:bidi="sa-IN"/>
        </w:rPr>
        <w:t>]</w:t>
      </w:r>
    </w:p>
    <w:p w14:paraId="6125B4BB" w14:textId="77777777" w:rsidR="00EE69AD" w:rsidRPr="00083482" w:rsidRDefault="00EB3A34" w:rsidP="00A22026">
      <w:pPr>
        <w:pStyle w:val="ExplnOfShloka"/>
      </w:pPr>
      <w:r w:rsidRPr="00083482">
        <w:rPr>
          <w:noProof/>
          <w:szCs w:val="20"/>
          <w:lang w:bidi="sa-IN"/>
        </w:rPr>
        <w:t>[api chEt]</w:t>
      </w:r>
      <w:r w:rsidRPr="00083482">
        <w:rPr>
          <w:szCs w:val="20"/>
        </w:rPr>
        <w:t xml:space="preserve"> Even if </w:t>
      </w:r>
      <w:r w:rsidRPr="00083482">
        <w:rPr>
          <w:noProof/>
          <w:szCs w:val="20"/>
          <w:lang w:bidi="sa-IN"/>
        </w:rPr>
        <w:t>[asi]</w:t>
      </w:r>
      <w:r w:rsidRPr="00083482">
        <w:rPr>
          <w:szCs w:val="20"/>
        </w:rPr>
        <w:t xml:space="preserve"> you are </w:t>
      </w:r>
      <w:r w:rsidRPr="00083482">
        <w:rPr>
          <w:noProof/>
          <w:szCs w:val="20"/>
          <w:lang w:bidi="sa-IN"/>
        </w:rPr>
        <w:t>[pApakr`ttama:]</w:t>
      </w:r>
      <w:r w:rsidRPr="00083482">
        <w:rPr>
          <w:szCs w:val="20"/>
        </w:rPr>
        <w:t xml:space="preserve"> the most </w:t>
      </w:r>
      <w:r w:rsidR="00A60E82" w:rsidRPr="00083482">
        <w:rPr>
          <w:szCs w:val="20"/>
        </w:rPr>
        <w:t>miserable</w:t>
      </w:r>
      <w:r w:rsidRPr="00083482">
        <w:rPr>
          <w:szCs w:val="20"/>
        </w:rPr>
        <w:t xml:space="preserve"> </w:t>
      </w:r>
      <w:r w:rsidRPr="00083482">
        <w:rPr>
          <w:noProof/>
          <w:szCs w:val="20"/>
          <w:lang w:bidi="sa-IN"/>
        </w:rPr>
        <w:t>[pApEbhya:]</w:t>
      </w:r>
      <w:r w:rsidRPr="00083482">
        <w:rPr>
          <w:szCs w:val="20"/>
        </w:rPr>
        <w:t xml:space="preserve"> among </w:t>
      </w:r>
      <w:r w:rsidR="00CC6897" w:rsidRPr="00083482">
        <w:rPr>
          <w:szCs w:val="20"/>
        </w:rPr>
        <w:t xml:space="preserve">all </w:t>
      </w:r>
      <w:r w:rsidRPr="00083482">
        <w:rPr>
          <w:szCs w:val="20"/>
        </w:rPr>
        <w:t xml:space="preserve">those who have done wrong, </w:t>
      </w:r>
      <w:r w:rsidRPr="00083482">
        <w:rPr>
          <w:noProof/>
          <w:szCs w:val="20"/>
          <w:lang w:bidi="sa-IN"/>
        </w:rPr>
        <w:t>[santariShyasi]</w:t>
      </w:r>
      <w:r w:rsidRPr="00083482">
        <w:rPr>
          <w:szCs w:val="20"/>
        </w:rPr>
        <w:t xml:space="preserve"> you will cross over </w:t>
      </w:r>
      <w:r w:rsidRPr="00083482">
        <w:rPr>
          <w:noProof/>
          <w:szCs w:val="20"/>
          <w:lang w:bidi="sa-IN"/>
        </w:rPr>
        <w:t>[sarvam vr`jinam]</w:t>
      </w:r>
      <w:r w:rsidRPr="00083482">
        <w:rPr>
          <w:szCs w:val="20"/>
        </w:rPr>
        <w:t xml:space="preserve"> all the misery </w:t>
      </w:r>
      <w:r w:rsidRPr="00083482">
        <w:rPr>
          <w:noProof/>
          <w:szCs w:val="20"/>
          <w:lang w:bidi="sa-IN"/>
        </w:rPr>
        <w:t>[jnAnaplavEna Eva]</w:t>
      </w:r>
      <w:r w:rsidRPr="00083482">
        <w:rPr>
          <w:szCs w:val="20"/>
        </w:rPr>
        <w:t xml:space="preserve"> by the boat of knowledge alone.</w:t>
      </w:r>
    </w:p>
    <w:p w14:paraId="7E9362CA" w14:textId="77777777" w:rsidR="00EE69AD" w:rsidRPr="00083482" w:rsidRDefault="00EB3A34">
      <w:r w:rsidRPr="00083482">
        <w:t>Even if you have done more wrong than all other wrong-doers, you will cross over the entire sea of your past wrong-doings by the knowledge of the Self alone</w:t>
      </w:r>
      <w:r w:rsidR="00A60E82" w:rsidRPr="00083482">
        <w:t xml:space="preserve">. It’s </w:t>
      </w:r>
      <w:r w:rsidRPr="00083482">
        <w:t xml:space="preserve">like </w:t>
      </w:r>
      <w:r w:rsidR="00A60E82" w:rsidRPr="00083482">
        <w:t xml:space="preserve">crossing the ocean in </w:t>
      </w:r>
      <w:r w:rsidRPr="00083482">
        <w:t>a ship.</w:t>
      </w:r>
    </w:p>
    <w:p w14:paraId="7741DF0F" w14:textId="77777777" w:rsidR="00EE69AD" w:rsidRPr="00083482" w:rsidRDefault="00CA3C91">
      <w:pPr>
        <w:pStyle w:val="Heading2"/>
      </w:pPr>
      <w:r w:rsidRPr="00083482">
        <w:t>4-37</w:t>
      </w:r>
    </w:p>
    <w:p w14:paraId="35173012" w14:textId="77777777" w:rsidR="00EE69AD" w:rsidRPr="00083482" w:rsidRDefault="00EB3A34">
      <w:pPr>
        <w:pStyle w:val="Shloka"/>
        <w:pBdr>
          <w:bottom w:val="single" w:sz="4" w:space="0" w:color="auto"/>
        </w:pBdr>
        <w:rPr>
          <w:noProof/>
          <w:lang w:bidi="sa-IN"/>
        </w:rPr>
      </w:pPr>
      <w:r w:rsidRPr="00083482">
        <w:rPr>
          <w:noProof/>
          <w:lang w:bidi="sa-IN"/>
        </w:rPr>
        <w:t>[</w:t>
      </w:r>
    </w:p>
    <w:p w14:paraId="559BF27D" w14:textId="77777777" w:rsidR="00EE69AD" w:rsidRPr="00083482" w:rsidRDefault="00EB3A34">
      <w:pPr>
        <w:pStyle w:val="Shloka"/>
        <w:pBdr>
          <w:bottom w:val="single" w:sz="4" w:space="0" w:color="auto"/>
        </w:pBdr>
        <w:rPr>
          <w:noProof/>
          <w:lang w:bidi="sa-IN"/>
        </w:rPr>
      </w:pPr>
      <w:r w:rsidRPr="00083482">
        <w:rPr>
          <w:noProof/>
          <w:lang w:bidi="sa-IN"/>
        </w:rPr>
        <w:t>yathaidhAmsi samiddhOgni: bhasmasAt kurutE_rjuna |</w:t>
      </w:r>
    </w:p>
    <w:p w14:paraId="5AB277FB" w14:textId="77777777" w:rsidR="00EE69AD" w:rsidRPr="00083482" w:rsidRDefault="00EB3A34">
      <w:pPr>
        <w:pStyle w:val="Shloka"/>
        <w:pBdr>
          <w:bottom w:val="single" w:sz="4" w:space="0" w:color="auto"/>
        </w:pBdr>
        <w:rPr>
          <w:noProof/>
          <w:lang w:bidi="sa-IN"/>
        </w:rPr>
      </w:pPr>
      <w:r w:rsidRPr="00083482">
        <w:rPr>
          <w:noProof/>
          <w:lang w:bidi="sa-IN"/>
        </w:rPr>
        <w:t>jnAnAgni: sarvakarmANi bhasmasAt kurutE tathA || 37 ||</w:t>
      </w:r>
    </w:p>
    <w:p w14:paraId="0BB1B878" w14:textId="77777777" w:rsidR="00EE69AD" w:rsidRPr="00083482" w:rsidRDefault="00EB3A34">
      <w:pPr>
        <w:pStyle w:val="Shloka"/>
        <w:pBdr>
          <w:bottom w:val="single" w:sz="4" w:space="0" w:color="auto"/>
        </w:pBdr>
      </w:pPr>
      <w:r w:rsidRPr="00083482">
        <w:rPr>
          <w:noProof/>
          <w:lang w:bidi="sa-IN"/>
        </w:rPr>
        <w:t>]</w:t>
      </w:r>
    </w:p>
    <w:p w14:paraId="3BFE96BB" w14:textId="77777777" w:rsidR="00EE69AD" w:rsidRPr="00083482" w:rsidRDefault="00EB3A34" w:rsidP="00A22026">
      <w:pPr>
        <w:pStyle w:val="ExplnOfShloka"/>
      </w:pPr>
      <w:r w:rsidRPr="00083482">
        <w:rPr>
          <w:noProof/>
          <w:szCs w:val="20"/>
          <w:lang w:bidi="sa-IN"/>
        </w:rPr>
        <w:t>[Arjuna]</w:t>
      </w:r>
      <w:r w:rsidRPr="00083482">
        <w:rPr>
          <w:szCs w:val="20"/>
        </w:rPr>
        <w:t xml:space="preserve"> Arjuna, </w:t>
      </w:r>
      <w:r w:rsidRPr="00083482">
        <w:rPr>
          <w:noProof/>
          <w:szCs w:val="20"/>
          <w:lang w:bidi="sa-IN"/>
        </w:rPr>
        <w:t>[yathA]</w:t>
      </w:r>
      <w:r w:rsidRPr="00083482">
        <w:rPr>
          <w:szCs w:val="20"/>
        </w:rPr>
        <w:t xml:space="preserve"> just as </w:t>
      </w:r>
      <w:r w:rsidRPr="00083482">
        <w:rPr>
          <w:noProof/>
          <w:szCs w:val="20"/>
          <w:lang w:bidi="sa-IN"/>
        </w:rPr>
        <w:t>[samiddhOgni:]</w:t>
      </w:r>
      <w:r w:rsidRPr="00083482">
        <w:rPr>
          <w:szCs w:val="20"/>
        </w:rPr>
        <w:t xml:space="preserve"> a well-burning fire </w:t>
      </w:r>
      <w:r w:rsidRPr="00083482">
        <w:rPr>
          <w:noProof/>
          <w:szCs w:val="20"/>
          <w:lang w:bidi="sa-IN"/>
        </w:rPr>
        <w:t>[EdhAmsi bhasmasAt kurutE]</w:t>
      </w:r>
      <w:r w:rsidRPr="00083482">
        <w:rPr>
          <w:szCs w:val="20"/>
        </w:rPr>
        <w:t xml:space="preserve"> annihilates fuel, </w:t>
      </w:r>
      <w:r w:rsidRPr="00083482">
        <w:rPr>
          <w:noProof/>
          <w:szCs w:val="20"/>
          <w:lang w:bidi="sa-IN"/>
        </w:rPr>
        <w:t>[tathA]</w:t>
      </w:r>
      <w:r w:rsidRPr="00083482">
        <w:rPr>
          <w:szCs w:val="20"/>
        </w:rPr>
        <w:t xml:space="preserve"> in the same way, </w:t>
      </w:r>
      <w:r w:rsidRPr="00083482">
        <w:rPr>
          <w:noProof/>
          <w:szCs w:val="20"/>
          <w:lang w:bidi="sa-IN"/>
        </w:rPr>
        <w:t>[jnAnAgni:]</w:t>
      </w:r>
      <w:r w:rsidRPr="00083482">
        <w:rPr>
          <w:szCs w:val="20"/>
        </w:rPr>
        <w:t xml:space="preserve"> the fire of knowledge </w:t>
      </w:r>
      <w:r w:rsidRPr="00083482">
        <w:rPr>
          <w:noProof/>
          <w:szCs w:val="20"/>
          <w:lang w:bidi="sa-IN"/>
        </w:rPr>
        <w:t>[sarvakarmANi bhasmasAt kurutE]</w:t>
      </w:r>
      <w:r w:rsidRPr="00083482">
        <w:rPr>
          <w:szCs w:val="20"/>
        </w:rPr>
        <w:t xml:space="preserve"> will burn down all your past actions.</w:t>
      </w:r>
    </w:p>
    <w:p w14:paraId="30E9542F" w14:textId="77777777" w:rsidR="00BA3C9A" w:rsidRPr="00083482" w:rsidRDefault="00BA3C9A" w:rsidP="00BA3C9A">
      <w:pPr>
        <w:pStyle w:val="ApplNotes"/>
      </w:pPr>
      <w:r w:rsidRPr="00083482">
        <w:t>Awareness of the Self and the Lord liberates us from our flaws.</w:t>
      </w:r>
    </w:p>
    <w:p w14:paraId="024F5729" w14:textId="77777777" w:rsidR="00EE69AD" w:rsidRPr="00083482" w:rsidRDefault="00A60E82">
      <w:r w:rsidRPr="00083482">
        <w:t>A</w:t>
      </w:r>
      <w:r w:rsidR="00EB3A34" w:rsidRPr="00083482">
        <w:t xml:space="preserve"> well-burning fire turns an entire mass of solid fuel into ashes</w:t>
      </w:r>
      <w:r w:rsidRPr="00083482">
        <w:t xml:space="preserve">. </w:t>
      </w:r>
      <w:r w:rsidR="005E5853" w:rsidRPr="00083482">
        <w:t>T</w:t>
      </w:r>
      <w:r w:rsidR="00EB3A34" w:rsidRPr="00083482">
        <w:t>he knowledge of the Self</w:t>
      </w:r>
      <w:r w:rsidRPr="00083482">
        <w:t xml:space="preserve"> </w:t>
      </w:r>
      <w:r w:rsidR="00EB3A34" w:rsidRPr="00083482">
        <w:t xml:space="preserve">is </w:t>
      </w:r>
      <w:r w:rsidR="005E5853" w:rsidRPr="00083482">
        <w:t>similar to</w:t>
      </w:r>
      <w:r w:rsidR="00EB3A34" w:rsidRPr="00083482">
        <w:t xml:space="preserve"> th</w:t>
      </w:r>
      <w:r w:rsidRPr="00083482">
        <w:t>at</w:t>
      </w:r>
      <w:r w:rsidR="00EB3A34" w:rsidRPr="00083482">
        <w:t xml:space="preserve"> fire</w:t>
      </w:r>
      <w:r w:rsidRPr="00083482">
        <w:t>. It</w:t>
      </w:r>
      <w:r w:rsidR="00EB3A34" w:rsidRPr="00083482">
        <w:t xml:space="preserve"> burn</w:t>
      </w:r>
      <w:r w:rsidRPr="00083482">
        <w:t>s</w:t>
      </w:r>
      <w:r w:rsidR="00EB3A34" w:rsidRPr="00083482">
        <w:t xml:space="preserve"> down the entire list of endless deeds committed since eternity, which have stuck to the Self till now.</w:t>
      </w:r>
    </w:p>
    <w:p w14:paraId="38CF6955" w14:textId="77777777" w:rsidR="00EE69AD" w:rsidRPr="00083482" w:rsidRDefault="00CA3C91">
      <w:pPr>
        <w:pStyle w:val="Heading2"/>
      </w:pPr>
      <w:r w:rsidRPr="00083482">
        <w:t>4-38</w:t>
      </w:r>
    </w:p>
    <w:p w14:paraId="0808A685" w14:textId="77777777" w:rsidR="00EE69AD" w:rsidRPr="00083482" w:rsidRDefault="00EB3A34">
      <w:pPr>
        <w:pStyle w:val="Shloka"/>
        <w:pBdr>
          <w:bottom w:val="single" w:sz="4" w:space="0" w:color="auto"/>
        </w:pBdr>
        <w:rPr>
          <w:noProof/>
          <w:lang w:bidi="sa-IN"/>
        </w:rPr>
      </w:pPr>
      <w:r w:rsidRPr="00083482">
        <w:rPr>
          <w:noProof/>
          <w:lang w:bidi="sa-IN"/>
        </w:rPr>
        <w:t>[</w:t>
      </w:r>
    </w:p>
    <w:p w14:paraId="4EE8EF1E" w14:textId="77777777" w:rsidR="00EE69AD" w:rsidRPr="00083482" w:rsidRDefault="00EB3A34">
      <w:pPr>
        <w:pStyle w:val="Shloka"/>
        <w:pBdr>
          <w:bottom w:val="single" w:sz="4" w:space="0" w:color="auto"/>
        </w:pBdr>
        <w:rPr>
          <w:noProof/>
          <w:lang w:bidi="sa-IN"/>
        </w:rPr>
      </w:pPr>
      <w:r w:rsidRPr="00083482">
        <w:rPr>
          <w:noProof/>
          <w:lang w:bidi="sa-IN"/>
        </w:rPr>
        <w:t>na hi jnAnEna sadr`sham pavitramiha vidyatE |</w:t>
      </w:r>
    </w:p>
    <w:p w14:paraId="592A3195" w14:textId="77777777" w:rsidR="00EE69AD" w:rsidRPr="00083482" w:rsidRDefault="00EB3A34">
      <w:pPr>
        <w:pStyle w:val="Shloka"/>
        <w:pBdr>
          <w:bottom w:val="single" w:sz="4" w:space="0" w:color="auto"/>
        </w:pBdr>
        <w:rPr>
          <w:noProof/>
          <w:lang w:bidi="sa-IN"/>
        </w:rPr>
      </w:pPr>
      <w:r w:rsidRPr="00083482">
        <w:rPr>
          <w:noProof/>
          <w:lang w:bidi="sa-IN"/>
        </w:rPr>
        <w:t>tatsvayam yOgasamsiddha: kAlEnAtmani vindati || 38 ||</w:t>
      </w:r>
    </w:p>
    <w:p w14:paraId="42BCF93F" w14:textId="77777777" w:rsidR="00EE69AD" w:rsidRPr="00083482" w:rsidRDefault="00EB3A34">
      <w:pPr>
        <w:pStyle w:val="Shloka"/>
        <w:pBdr>
          <w:bottom w:val="single" w:sz="4" w:space="0" w:color="auto"/>
        </w:pBdr>
      </w:pPr>
      <w:r w:rsidRPr="00083482">
        <w:rPr>
          <w:noProof/>
          <w:lang w:bidi="sa-IN"/>
        </w:rPr>
        <w:t>]</w:t>
      </w:r>
    </w:p>
    <w:p w14:paraId="66B2B0BD" w14:textId="77777777" w:rsidR="00EE69AD" w:rsidRPr="00083482" w:rsidRDefault="00EB3A34" w:rsidP="00A22026">
      <w:pPr>
        <w:pStyle w:val="ExplnOfShloka"/>
      </w:pPr>
      <w:r w:rsidRPr="00083482">
        <w:rPr>
          <w:noProof/>
          <w:szCs w:val="20"/>
          <w:lang w:bidi="sa-IN"/>
        </w:rPr>
        <w:t>[na vidyatE iha]</w:t>
      </w:r>
      <w:r w:rsidRPr="00083482">
        <w:rPr>
          <w:szCs w:val="20"/>
        </w:rPr>
        <w:t xml:space="preserve"> There is nothing in this world, </w:t>
      </w:r>
      <w:r w:rsidRPr="00083482">
        <w:rPr>
          <w:noProof/>
          <w:szCs w:val="20"/>
          <w:lang w:bidi="sa-IN"/>
        </w:rPr>
        <w:t>[jnAnEna sadr`sham]</w:t>
      </w:r>
      <w:r w:rsidRPr="00083482">
        <w:rPr>
          <w:szCs w:val="20"/>
        </w:rPr>
        <w:t xml:space="preserve"> which is equal to knowledge </w:t>
      </w:r>
      <w:r w:rsidRPr="00083482">
        <w:rPr>
          <w:noProof/>
          <w:szCs w:val="20"/>
          <w:lang w:bidi="sa-IN"/>
        </w:rPr>
        <w:t>[pavitram]</w:t>
      </w:r>
      <w:r w:rsidRPr="00083482">
        <w:rPr>
          <w:szCs w:val="20"/>
        </w:rPr>
        <w:t xml:space="preserve"> in its </w:t>
      </w:r>
      <w:r w:rsidR="005A632A" w:rsidRPr="00083482">
        <w:rPr>
          <w:szCs w:val="20"/>
        </w:rPr>
        <w:t>flawlessness</w:t>
      </w:r>
      <w:r w:rsidRPr="00083482">
        <w:rPr>
          <w:szCs w:val="20"/>
        </w:rPr>
        <w:t xml:space="preserve">. </w:t>
      </w:r>
      <w:r w:rsidRPr="00083482">
        <w:rPr>
          <w:noProof/>
          <w:szCs w:val="20"/>
          <w:lang w:bidi="sa-IN"/>
        </w:rPr>
        <w:t>[yOgasamsiddha:]</w:t>
      </w:r>
      <w:r w:rsidRPr="00083482">
        <w:rPr>
          <w:szCs w:val="20"/>
        </w:rPr>
        <w:t xml:space="preserve"> A person who has </w:t>
      </w:r>
      <w:r w:rsidRPr="00083482">
        <w:rPr>
          <w:szCs w:val="20"/>
        </w:rPr>
        <w:lastRenderedPageBreak/>
        <w:t xml:space="preserve">attained maturity by </w:t>
      </w:r>
      <w:r w:rsidR="005A632A" w:rsidRPr="00083482">
        <w:rPr>
          <w:szCs w:val="20"/>
        </w:rPr>
        <w:t>working</w:t>
      </w:r>
      <w:r w:rsidRPr="00083482">
        <w:rPr>
          <w:szCs w:val="20"/>
        </w:rPr>
        <w:t xml:space="preserve"> without being driven by attachments </w:t>
      </w:r>
      <w:r w:rsidRPr="00083482">
        <w:rPr>
          <w:noProof/>
          <w:szCs w:val="20"/>
          <w:lang w:bidi="sa-IN"/>
        </w:rPr>
        <w:t>[tat vindati]</w:t>
      </w:r>
      <w:r w:rsidRPr="00083482">
        <w:rPr>
          <w:szCs w:val="20"/>
        </w:rPr>
        <w:t xml:space="preserve"> will find that knowledge </w:t>
      </w:r>
      <w:r w:rsidRPr="00083482">
        <w:rPr>
          <w:noProof/>
          <w:szCs w:val="20"/>
          <w:lang w:bidi="sa-IN"/>
        </w:rPr>
        <w:t>[Atmani swayam]</w:t>
      </w:r>
      <w:r w:rsidRPr="00083482">
        <w:rPr>
          <w:szCs w:val="20"/>
        </w:rPr>
        <w:t xml:space="preserve"> in his own Self, </w:t>
      </w:r>
      <w:r w:rsidRPr="00083482">
        <w:rPr>
          <w:noProof/>
          <w:szCs w:val="20"/>
          <w:lang w:bidi="sa-IN"/>
        </w:rPr>
        <w:t>[kAlEna]</w:t>
      </w:r>
      <w:r w:rsidRPr="00083482">
        <w:rPr>
          <w:szCs w:val="20"/>
        </w:rPr>
        <w:t xml:space="preserve"> over time.</w:t>
      </w:r>
    </w:p>
    <w:p w14:paraId="70332E1B" w14:textId="77777777" w:rsidR="00EE69AD" w:rsidRPr="00083482" w:rsidRDefault="00EB3A34">
      <w:r w:rsidRPr="00083482">
        <w:t>There is nothing else in this world</w:t>
      </w:r>
      <w:r w:rsidR="005E5853" w:rsidRPr="00083482">
        <w:t xml:space="preserve"> that’s</w:t>
      </w:r>
      <w:r w:rsidRPr="00083482">
        <w:t xml:space="preserve"> similar to the knowledge of the Self</w:t>
      </w:r>
      <w:r w:rsidR="005E5853" w:rsidRPr="00083482">
        <w:t>. It is unmatched</w:t>
      </w:r>
      <w:r w:rsidRPr="00083482">
        <w:t xml:space="preserve"> in its purity or in its power to purify. </w:t>
      </w:r>
      <w:r w:rsidR="00405F35" w:rsidRPr="00083482">
        <w:t>In this way</w:t>
      </w:r>
      <w:r w:rsidRPr="00083482">
        <w:t xml:space="preserve">, the knowledge of the Self will destroy all wrongs. </w:t>
      </w:r>
      <w:r w:rsidR="005A632A" w:rsidRPr="00083482">
        <w:t xml:space="preserve">Having </w:t>
      </w:r>
      <w:r w:rsidRPr="00083482">
        <w:t xml:space="preserve">accomplished the </w:t>
      </w:r>
      <w:r w:rsidR="005A632A" w:rsidRPr="00083482">
        <w:t xml:space="preserve">practice </w:t>
      </w:r>
      <w:r w:rsidRPr="00083482">
        <w:t xml:space="preserve">of </w:t>
      </w:r>
      <w:r w:rsidR="005A632A" w:rsidRPr="00083482">
        <w:t xml:space="preserve">working </w:t>
      </w:r>
      <w:r w:rsidRPr="00083482">
        <w:t>every single day without being driven by attachments</w:t>
      </w:r>
      <w:r w:rsidR="005A632A" w:rsidRPr="00083482">
        <w:t xml:space="preserve"> - as described before </w:t>
      </w:r>
      <w:r w:rsidR="00405F35" w:rsidRPr="00083482">
        <w:t>–</w:t>
      </w:r>
      <w:r w:rsidRPr="00083482">
        <w:t xml:space="preserve"> </w:t>
      </w:r>
      <w:r w:rsidR="00405F35" w:rsidRPr="00083482">
        <w:t xml:space="preserve">over time, </w:t>
      </w:r>
      <w:r w:rsidR="005A632A" w:rsidRPr="00083482">
        <w:t xml:space="preserve">a person </w:t>
      </w:r>
      <w:r w:rsidRPr="00083482">
        <w:t>automatically obtain</w:t>
      </w:r>
      <w:r w:rsidR="005A632A" w:rsidRPr="00083482">
        <w:t>s</w:t>
      </w:r>
      <w:r w:rsidRPr="00083482">
        <w:t xml:space="preserve"> this knowledge in his own Self.</w:t>
      </w:r>
    </w:p>
    <w:p w14:paraId="767CADC7" w14:textId="77777777" w:rsidR="00EE69AD" w:rsidRPr="00083482" w:rsidRDefault="00EB3A34">
      <w:r w:rsidRPr="00083482">
        <w:t xml:space="preserve">In the next Shloka, </w:t>
      </w:r>
      <w:r w:rsidR="005A632A" w:rsidRPr="00083482">
        <w:t xml:space="preserve">the Lord </w:t>
      </w:r>
      <w:r w:rsidRPr="00083482">
        <w:t>describes the same concept in a more elaborate manner.</w:t>
      </w:r>
    </w:p>
    <w:p w14:paraId="2823A1C2" w14:textId="77777777" w:rsidR="00EE69AD" w:rsidRPr="00083482" w:rsidRDefault="00CA3C91">
      <w:pPr>
        <w:pStyle w:val="Heading2"/>
      </w:pPr>
      <w:r w:rsidRPr="00083482">
        <w:t>4-39</w:t>
      </w:r>
    </w:p>
    <w:p w14:paraId="7A0149B1" w14:textId="77777777" w:rsidR="00EE69AD" w:rsidRPr="00083482" w:rsidRDefault="00EB3A34">
      <w:pPr>
        <w:pStyle w:val="Shloka"/>
        <w:pBdr>
          <w:bottom w:val="single" w:sz="4" w:space="0" w:color="auto"/>
        </w:pBdr>
        <w:rPr>
          <w:noProof/>
          <w:lang w:bidi="sa-IN"/>
        </w:rPr>
      </w:pPr>
      <w:r w:rsidRPr="00083482">
        <w:rPr>
          <w:noProof/>
          <w:lang w:bidi="sa-IN"/>
        </w:rPr>
        <w:t>[</w:t>
      </w:r>
    </w:p>
    <w:p w14:paraId="1E7510AD" w14:textId="77777777" w:rsidR="00EE69AD" w:rsidRPr="00083482" w:rsidRDefault="00EB3A34">
      <w:pPr>
        <w:pStyle w:val="Shloka"/>
        <w:pBdr>
          <w:bottom w:val="single" w:sz="4" w:space="0" w:color="auto"/>
        </w:pBdr>
        <w:rPr>
          <w:noProof/>
          <w:lang w:bidi="sa-IN"/>
        </w:rPr>
      </w:pPr>
      <w:r w:rsidRPr="00083482">
        <w:rPr>
          <w:noProof/>
          <w:lang w:bidi="sa-IN"/>
        </w:rPr>
        <w:t>shraddhAvAn labhatE jnAnam tatpara: samyatEndriya: |</w:t>
      </w:r>
    </w:p>
    <w:p w14:paraId="0C0D7C9D" w14:textId="77777777" w:rsidR="00EE69AD" w:rsidRPr="00083482" w:rsidRDefault="00EB3A34">
      <w:pPr>
        <w:pStyle w:val="Shloka"/>
        <w:pBdr>
          <w:bottom w:val="single" w:sz="4" w:space="0" w:color="auto"/>
        </w:pBdr>
        <w:rPr>
          <w:noProof/>
          <w:lang w:bidi="sa-IN"/>
        </w:rPr>
      </w:pPr>
      <w:r w:rsidRPr="00083482">
        <w:rPr>
          <w:noProof/>
          <w:lang w:bidi="sa-IN"/>
        </w:rPr>
        <w:t>jnAnam labdhvA parAm shAntim achirENAdhigachChati || 39 ||</w:t>
      </w:r>
    </w:p>
    <w:p w14:paraId="7C725C9D" w14:textId="77777777" w:rsidR="00EE69AD" w:rsidRPr="00083482" w:rsidRDefault="00EB3A34">
      <w:pPr>
        <w:pStyle w:val="Shloka"/>
        <w:pBdr>
          <w:bottom w:val="single" w:sz="4" w:space="0" w:color="auto"/>
        </w:pBdr>
      </w:pPr>
      <w:r w:rsidRPr="00083482">
        <w:rPr>
          <w:noProof/>
          <w:lang w:bidi="sa-IN"/>
        </w:rPr>
        <w:t>]</w:t>
      </w:r>
    </w:p>
    <w:p w14:paraId="4A57DB1C" w14:textId="26E18084" w:rsidR="00EE69AD" w:rsidRPr="00083482" w:rsidRDefault="00EB3A34" w:rsidP="00A22026">
      <w:pPr>
        <w:pStyle w:val="ExplnOfShloka"/>
      </w:pPr>
      <w:r w:rsidRPr="00083482">
        <w:rPr>
          <w:noProof/>
          <w:szCs w:val="20"/>
          <w:lang w:bidi="sa-IN"/>
        </w:rPr>
        <w:t>[shraddhAvAn]</w:t>
      </w:r>
      <w:r w:rsidRPr="00083482">
        <w:rPr>
          <w:szCs w:val="20"/>
        </w:rPr>
        <w:t xml:space="preserve"> A person who trusts, </w:t>
      </w:r>
      <w:r w:rsidRPr="00083482">
        <w:rPr>
          <w:noProof/>
          <w:szCs w:val="20"/>
          <w:lang w:bidi="sa-IN"/>
        </w:rPr>
        <w:t>[tatpara:]</w:t>
      </w:r>
      <w:r w:rsidRPr="00083482">
        <w:rPr>
          <w:szCs w:val="20"/>
        </w:rPr>
        <w:t xml:space="preserve"> </w:t>
      </w:r>
      <w:r w:rsidR="009F5B06" w:rsidRPr="00083482">
        <w:rPr>
          <w:szCs w:val="20"/>
        </w:rPr>
        <w:t xml:space="preserve">is </w:t>
      </w:r>
      <w:r w:rsidRPr="00083482">
        <w:rPr>
          <w:szCs w:val="20"/>
        </w:rPr>
        <w:t xml:space="preserve">eagerly engaged </w:t>
      </w:r>
      <w:r w:rsidRPr="00083482">
        <w:rPr>
          <w:noProof/>
          <w:szCs w:val="20"/>
          <w:lang w:bidi="sa-IN"/>
        </w:rPr>
        <w:t>[samyatEndriya:]</w:t>
      </w:r>
      <w:r w:rsidRPr="00083482">
        <w:rPr>
          <w:szCs w:val="20"/>
        </w:rPr>
        <w:t xml:space="preserve"> and has his sense organs under control </w:t>
      </w:r>
      <w:r w:rsidRPr="00083482">
        <w:rPr>
          <w:noProof/>
          <w:szCs w:val="20"/>
          <w:lang w:bidi="sa-IN"/>
        </w:rPr>
        <w:t>[labhatE jnAnam]</w:t>
      </w:r>
      <w:r w:rsidRPr="00083482">
        <w:rPr>
          <w:szCs w:val="20"/>
        </w:rPr>
        <w:t xml:space="preserve"> will obtain knowledge. </w:t>
      </w:r>
      <w:r w:rsidRPr="00083482">
        <w:rPr>
          <w:noProof/>
          <w:szCs w:val="20"/>
          <w:lang w:bidi="sa-IN"/>
        </w:rPr>
        <w:t>[labdhvA jnAnam]</w:t>
      </w:r>
      <w:r w:rsidRPr="00083482">
        <w:rPr>
          <w:szCs w:val="20"/>
        </w:rPr>
        <w:t xml:space="preserve"> Having obtained this knowledge, </w:t>
      </w:r>
      <w:r w:rsidRPr="00083482">
        <w:rPr>
          <w:noProof/>
          <w:szCs w:val="20"/>
          <w:lang w:bidi="sa-IN"/>
        </w:rPr>
        <w:t>[achirENa adhigachChati]</w:t>
      </w:r>
      <w:r w:rsidRPr="00083482">
        <w:rPr>
          <w:szCs w:val="20"/>
        </w:rPr>
        <w:t xml:space="preserve"> he will quickly attain </w:t>
      </w:r>
      <w:r w:rsidRPr="00083482">
        <w:rPr>
          <w:noProof/>
          <w:szCs w:val="20"/>
          <w:lang w:bidi="sa-IN"/>
        </w:rPr>
        <w:t>[parAm shAntim]</w:t>
      </w:r>
      <w:r w:rsidRPr="00083482">
        <w:rPr>
          <w:szCs w:val="20"/>
        </w:rPr>
        <w:t xml:space="preserve"> the ultimate </w:t>
      </w:r>
      <w:r w:rsidR="00AA03E2">
        <w:rPr>
          <w:szCs w:val="20"/>
        </w:rPr>
        <w:t>composure</w:t>
      </w:r>
      <w:r w:rsidRPr="00083482">
        <w:rPr>
          <w:szCs w:val="20"/>
        </w:rPr>
        <w:t>.</w:t>
      </w:r>
    </w:p>
    <w:p w14:paraId="38200599" w14:textId="3F8390B4" w:rsidR="00AA03E2" w:rsidRDefault="009F5B06">
      <w:r w:rsidRPr="00083482">
        <w:t>A person receives</w:t>
      </w:r>
      <w:r w:rsidR="00EB3A34" w:rsidRPr="00083482">
        <w:t xml:space="preserve"> this knowledge by instruction</w:t>
      </w:r>
      <w:r w:rsidRPr="00083482">
        <w:t>. He eagerly grows</w:t>
      </w:r>
      <w:r w:rsidR="00EB3A34" w:rsidRPr="00083482">
        <w:t xml:space="preserve"> the instructed </w:t>
      </w:r>
      <w:r w:rsidRPr="00083482">
        <w:t>awareness</w:t>
      </w:r>
      <w:r w:rsidR="00EB3A34" w:rsidRPr="00083482">
        <w:t xml:space="preserve"> with dedication, focusing the mind to consolidate this knowledge</w:t>
      </w:r>
      <w:r w:rsidRPr="00083482">
        <w:t>. He restrains</w:t>
      </w:r>
      <w:r w:rsidR="00EB3A34" w:rsidRPr="00083482">
        <w:t xml:space="preserve"> </w:t>
      </w:r>
      <w:r w:rsidRPr="00083482">
        <w:t xml:space="preserve">his </w:t>
      </w:r>
      <w:r w:rsidR="00EB3A34" w:rsidRPr="00083482">
        <w:t>sense organs from other subjects</w:t>
      </w:r>
      <w:r w:rsidRPr="00083482">
        <w:t>.</w:t>
      </w:r>
    </w:p>
    <w:p w14:paraId="277DA68D" w14:textId="41C28380" w:rsidR="00EE69AD" w:rsidRPr="00083482" w:rsidRDefault="009F5B06">
      <w:r w:rsidRPr="00083482">
        <w:t>Such a</w:t>
      </w:r>
      <w:r w:rsidR="00EB3A34" w:rsidRPr="00083482">
        <w:t xml:space="preserve"> person quickly realize</w:t>
      </w:r>
      <w:r w:rsidRPr="00083482">
        <w:t>s</w:t>
      </w:r>
      <w:r w:rsidR="00EB3A34" w:rsidRPr="00083482">
        <w:t xml:space="preserve"> the true nature of the Self, along with the maturity associated with such realization. After realizing this knowledge, he will </w:t>
      </w:r>
      <w:r w:rsidR="002225E0">
        <w:t>gain</w:t>
      </w:r>
      <w:r w:rsidR="00EB3A34" w:rsidRPr="00083482">
        <w:t xml:space="preserve"> ultimate </w:t>
      </w:r>
      <w:r w:rsidR="00AA03E2">
        <w:t>composure</w:t>
      </w:r>
      <w:r w:rsidR="00EB3A34" w:rsidRPr="00083482">
        <w:t xml:space="preserve"> without delay.</w:t>
      </w:r>
    </w:p>
    <w:p w14:paraId="1A6B3FD9" w14:textId="77777777" w:rsidR="00EE69AD" w:rsidRPr="00083482" w:rsidRDefault="00CA3C91">
      <w:pPr>
        <w:pStyle w:val="Heading2"/>
      </w:pPr>
      <w:r w:rsidRPr="00083482">
        <w:t>4-40</w:t>
      </w:r>
    </w:p>
    <w:p w14:paraId="1F7D2C65" w14:textId="77777777" w:rsidR="00EE69AD" w:rsidRPr="00083482" w:rsidRDefault="00EB3A34">
      <w:pPr>
        <w:pStyle w:val="Shloka"/>
        <w:pBdr>
          <w:bottom w:val="single" w:sz="4" w:space="0" w:color="auto"/>
        </w:pBdr>
        <w:rPr>
          <w:noProof/>
          <w:lang w:bidi="sa-IN"/>
        </w:rPr>
      </w:pPr>
      <w:r w:rsidRPr="00083482">
        <w:rPr>
          <w:noProof/>
          <w:lang w:bidi="sa-IN"/>
        </w:rPr>
        <w:t>[</w:t>
      </w:r>
    </w:p>
    <w:p w14:paraId="201CD9E3" w14:textId="77777777" w:rsidR="00EE69AD" w:rsidRPr="00083482" w:rsidRDefault="00EB3A34">
      <w:pPr>
        <w:pStyle w:val="Shloka"/>
        <w:pBdr>
          <w:bottom w:val="single" w:sz="4" w:space="0" w:color="auto"/>
        </w:pBdr>
        <w:rPr>
          <w:noProof/>
          <w:lang w:bidi="sa-IN"/>
        </w:rPr>
      </w:pPr>
      <w:r w:rsidRPr="00083482">
        <w:rPr>
          <w:noProof/>
          <w:lang w:bidi="sa-IN"/>
        </w:rPr>
        <w:t>ajnashcha ashraddadhAnashcha samshayAtmA vinashyati |</w:t>
      </w:r>
    </w:p>
    <w:p w14:paraId="0DDF9FFA" w14:textId="77777777" w:rsidR="00EE69AD" w:rsidRPr="00083482" w:rsidRDefault="00EB3A34">
      <w:pPr>
        <w:pStyle w:val="Shloka"/>
        <w:pBdr>
          <w:bottom w:val="single" w:sz="4" w:space="0" w:color="auto"/>
        </w:pBdr>
        <w:rPr>
          <w:noProof/>
          <w:lang w:bidi="sa-IN"/>
        </w:rPr>
      </w:pPr>
      <w:r w:rsidRPr="00083482">
        <w:rPr>
          <w:noProof/>
          <w:lang w:bidi="sa-IN"/>
        </w:rPr>
        <w:t>nAyam lokO_sti na parO na sukham samshayAtmana: || 40 ||</w:t>
      </w:r>
    </w:p>
    <w:p w14:paraId="5708EA5F" w14:textId="77777777" w:rsidR="00EE69AD" w:rsidRPr="00083482" w:rsidRDefault="00EB3A34">
      <w:pPr>
        <w:pStyle w:val="Shloka"/>
        <w:pBdr>
          <w:bottom w:val="single" w:sz="4" w:space="0" w:color="auto"/>
        </w:pBdr>
      </w:pPr>
      <w:r w:rsidRPr="00083482">
        <w:rPr>
          <w:noProof/>
          <w:lang w:bidi="sa-IN"/>
        </w:rPr>
        <w:t>]</w:t>
      </w:r>
    </w:p>
    <w:p w14:paraId="0C143354" w14:textId="77777777" w:rsidR="00EE69AD" w:rsidRPr="00083482" w:rsidRDefault="00EB3A34" w:rsidP="00A22026">
      <w:pPr>
        <w:pStyle w:val="ExplnOfShloka"/>
      </w:pPr>
      <w:r w:rsidRPr="00083482">
        <w:rPr>
          <w:noProof/>
          <w:szCs w:val="20"/>
          <w:lang w:bidi="sa-IN"/>
        </w:rPr>
        <w:t>[ajnashcha]</w:t>
      </w:r>
      <w:r w:rsidRPr="00083482">
        <w:rPr>
          <w:szCs w:val="20"/>
        </w:rPr>
        <w:t xml:space="preserve"> A person without this knowledge, </w:t>
      </w:r>
      <w:r w:rsidRPr="00083482">
        <w:rPr>
          <w:noProof/>
          <w:szCs w:val="20"/>
          <w:lang w:bidi="sa-IN"/>
        </w:rPr>
        <w:t>[samshayAtmA]</w:t>
      </w:r>
      <w:r w:rsidRPr="00083482">
        <w:rPr>
          <w:szCs w:val="20"/>
        </w:rPr>
        <w:t xml:space="preserve"> who has suspicion in his mind </w:t>
      </w:r>
      <w:r w:rsidRPr="00083482">
        <w:rPr>
          <w:noProof/>
          <w:szCs w:val="20"/>
          <w:lang w:bidi="sa-IN"/>
        </w:rPr>
        <w:t>[ashraddadhAnashcha]</w:t>
      </w:r>
      <w:r w:rsidRPr="00083482">
        <w:rPr>
          <w:szCs w:val="20"/>
        </w:rPr>
        <w:t xml:space="preserve"> and is not dedicated </w:t>
      </w:r>
      <w:r w:rsidRPr="00083482">
        <w:rPr>
          <w:noProof/>
          <w:szCs w:val="20"/>
          <w:lang w:bidi="sa-IN"/>
        </w:rPr>
        <w:t>[vinashyati]</w:t>
      </w:r>
      <w:r w:rsidRPr="00083482">
        <w:rPr>
          <w:szCs w:val="20"/>
        </w:rPr>
        <w:t xml:space="preserve"> will perish. </w:t>
      </w:r>
      <w:r w:rsidRPr="00083482">
        <w:rPr>
          <w:noProof/>
          <w:szCs w:val="20"/>
          <w:lang w:bidi="sa-IN"/>
        </w:rPr>
        <w:t>[ayam lOka: nAsti]</w:t>
      </w:r>
      <w:r w:rsidRPr="00083482">
        <w:rPr>
          <w:szCs w:val="20"/>
        </w:rPr>
        <w:t xml:space="preserve"> He is not eligible for anything in this world </w:t>
      </w:r>
      <w:r w:rsidRPr="00083482">
        <w:rPr>
          <w:noProof/>
          <w:szCs w:val="20"/>
          <w:lang w:bidi="sa-IN"/>
        </w:rPr>
        <w:t>[na para:]</w:t>
      </w:r>
      <w:r w:rsidRPr="00083482">
        <w:rPr>
          <w:szCs w:val="20"/>
        </w:rPr>
        <w:t xml:space="preserve"> nor in any other world.</w:t>
      </w:r>
    </w:p>
    <w:p w14:paraId="7E01D7CE" w14:textId="77777777" w:rsidR="00EE69AD" w:rsidRPr="00083482" w:rsidRDefault="00EB3A34">
      <w:r w:rsidRPr="00083482">
        <w:t xml:space="preserve">A person who </w:t>
      </w:r>
      <w:r w:rsidR="009F5B06" w:rsidRPr="00083482">
        <w:t xml:space="preserve">doesn’t have this </w:t>
      </w:r>
      <w:r w:rsidRPr="00083482">
        <w:t>knowledge</w:t>
      </w:r>
      <w:r w:rsidR="009F5B06" w:rsidRPr="00083482">
        <w:t xml:space="preserve"> or its instruction and is </w:t>
      </w:r>
      <w:r w:rsidRPr="00083482">
        <w:t>n</w:t>
      </w:r>
      <w:r w:rsidR="009F5B06" w:rsidRPr="00083482">
        <w:t>o</w:t>
      </w:r>
      <w:r w:rsidRPr="00083482">
        <w:t>t dedicated</w:t>
      </w:r>
      <w:r w:rsidR="009F5B06" w:rsidRPr="00083482">
        <w:t xml:space="preserve"> wouldn’t </w:t>
      </w:r>
      <w:r w:rsidRPr="00083482">
        <w:t xml:space="preserve">make haste </w:t>
      </w:r>
      <w:r w:rsidR="009F5B06" w:rsidRPr="00083482">
        <w:t>to</w:t>
      </w:r>
      <w:r w:rsidRPr="00083482">
        <w:t xml:space="preserve"> </w:t>
      </w:r>
      <w:r w:rsidR="009F5B06" w:rsidRPr="00083482">
        <w:t>consolidate</w:t>
      </w:r>
      <w:r w:rsidRPr="00083482">
        <w:t xml:space="preserve"> the </w:t>
      </w:r>
      <w:r w:rsidR="009F5B06" w:rsidRPr="00083482">
        <w:t>awareness</w:t>
      </w:r>
      <w:r w:rsidRPr="00083482">
        <w:t xml:space="preserve"> that has been preached</w:t>
      </w:r>
      <w:r w:rsidR="009F5B06" w:rsidRPr="00083482">
        <w:t>. Such a person</w:t>
      </w:r>
      <w:r w:rsidRPr="00083482">
        <w:t xml:space="preserve"> is suspicious about this knowledge </w:t>
      </w:r>
      <w:r w:rsidR="009F5B06" w:rsidRPr="00083482">
        <w:t xml:space="preserve">and </w:t>
      </w:r>
      <w:r w:rsidRPr="00083482">
        <w:t xml:space="preserve">will be wasted. This world is not for </w:t>
      </w:r>
      <w:r w:rsidR="009F5B06" w:rsidRPr="00083482">
        <w:t xml:space="preserve">such </w:t>
      </w:r>
      <w:r w:rsidRPr="00083482">
        <w:t>a person</w:t>
      </w:r>
      <w:r w:rsidR="009F5B06" w:rsidRPr="00083482">
        <w:t>,</w:t>
      </w:r>
      <w:r w:rsidRPr="00083482">
        <w:t xml:space="preserve"> who is suspicious about the knowledge of the Self, as explained</w:t>
      </w:r>
      <w:r w:rsidR="009F5B06" w:rsidRPr="00083482">
        <w:t xml:space="preserve"> already</w:t>
      </w:r>
      <w:r w:rsidRPr="00083482">
        <w:t xml:space="preserve">. Neither is any other world suited for him. To elaborate, even material goals related to a person’s duties, wealth or desires in life will not be achieved – let alone </w:t>
      </w:r>
      <w:hyperlink w:anchor="Moksha" w:history="1">
        <w:r w:rsidRPr="00083482">
          <w:rPr>
            <w:rStyle w:val="Hyperlink"/>
          </w:rPr>
          <w:t>moksha</w:t>
        </w:r>
      </w:hyperlink>
      <w:r w:rsidRPr="00083482">
        <w:t>.</w:t>
      </w:r>
    </w:p>
    <w:p w14:paraId="27C1062E" w14:textId="77777777" w:rsidR="00EE69AD" w:rsidRPr="00083482" w:rsidRDefault="00EB3A34">
      <w:r w:rsidRPr="00083482">
        <w:lastRenderedPageBreak/>
        <w:t xml:space="preserve">All objects of human </w:t>
      </w:r>
      <w:r w:rsidR="00BE1BC5" w:rsidRPr="00083482">
        <w:t>pursuit</w:t>
      </w:r>
      <w:r w:rsidRPr="00083482">
        <w:t xml:space="preserve"> are achieved by </w:t>
      </w:r>
      <w:r w:rsidR="00B11DC5" w:rsidRPr="00083482">
        <w:t>working</w:t>
      </w:r>
      <w:r w:rsidRPr="00083482">
        <w:t xml:space="preserve"> with </w:t>
      </w:r>
      <w:r w:rsidR="009F5B06" w:rsidRPr="00083482">
        <w:t>awareness</w:t>
      </w:r>
      <w:r w:rsidRPr="00083482">
        <w:t xml:space="preserve">. Goals resulting from such </w:t>
      </w:r>
      <w:r w:rsidR="009F5B06" w:rsidRPr="00083482">
        <w:t>awareness</w:t>
      </w:r>
      <w:r w:rsidRPr="00083482">
        <w:t xml:space="preserve"> are complete with the conviction that the Self within us is separate from our body. Hence, when a person is suspicious about the Self, he does not experience even a little happiness.</w:t>
      </w:r>
    </w:p>
    <w:p w14:paraId="3316CE6E" w14:textId="77777777" w:rsidR="00EE69AD" w:rsidRPr="00083482" w:rsidRDefault="00CA3C91">
      <w:pPr>
        <w:pStyle w:val="Heading2"/>
      </w:pPr>
      <w:r w:rsidRPr="00083482">
        <w:t>4-41</w:t>
      </w:r>
    </w:p>
    <w:p w14:paraId="0CFA22E3" w14:textId="77777777" w:rsidR="00EE69AD" w:rsidRPr="00083482" w:rsidRDefault="00EB3A34">
      <w:pPr>
        <w:pStyle w:val="Shloka"/>
        <w:pBdr>
          <w:bottom w:val="single" w:sz="4" w:space="0" w:color="auto"/>
        </w:pBdr>
        <w:rPr>
          <w:noProof/>
          <w:lang w:bidi="sa-IN"/>
        </w:rPr>
      </w:pPr>
      <w:r w:rsidRPr="00083482">
        <w:rPr>
          <w:noProof/>
          <w:lang w:bidi="sa-IN"/>
        </w:rPr>
        <w:t>[</w:t>
      </w:r>
    </w:p>
    <w:p w14:paraId="73191888" w14:textId="77777777" w:rsidR="00EE69AD" w:rsidRPr="00083482" w:rsidRDefault="00EB3A34">
      <w:pPr>
        <w:pStyle w:val="Shloka"/>
        <w:pBdr>
          <w:bottom w:val="single" w:sz="4" w:space="0" w:color="auto"/>
        </w:pBdr>
        <w:rPr>
          <w:noProof/>
          <w:lang w:bidi="sa-IN"/>
        </w:rPr>
      </w:pPr>
      <w:r w:rsidRPr="00083482">
        <w:rPr>
          <w:noProof/>
          <w:lang w:bidi="sa-IN"/>
        </w:rPr>
        <w:t>yOga saMnyasta karmANam jnAna sanChinna samshayam |</w:t>
      </w:r>
    </w:p>
    <w:p w14:paraId="24CF10D8" w14:textId="77777777" w:rsidR="00EE69AD" w:rsidRPr="00083482" w:rsidRDefault="00EB3A34">
      <w:pPr>
        <w:pStyle w:val="Shloka"/>
        <w:pBdr>
          <w:bottom w:val="single" w:sz="4" w:space="0" w:color="auto"/>
        </w:pBdr>
        <w:rPr>
          <w:noProof/>
          <w:lang w:bidi="sa-IN"/>
        </w:rPr>
      </w:pPr>
      <w:r w:rsidRPr="00083482">
        <w:rPr>
          <w:noProof/>
          <w:lang w:bidi="sa-IN"/>
        </w:rPr>
        <w:t>Atmavantam na karmANi nibadhnanti dhananjaya || 41 ||</w:t>
      </w:r>
    </w:p>
    <w:p w14:paraId="36C5F6A0" w14:textId="77777777" w:rsidR="00EE69AD" w:rsidRPr="00083482" w:rsidRDefault="00EB3A34">
      <w:pPr>
        <w:pStyle w:val="Shloka"/>
        <w:pBdr>
          <w:bottom w:val="single" w:sz="4" w:space="0" w:color="auto"/>
        </w:pBdr>
      </w:pPr>
      <w:r w:rsidRPr="00083482">
        <w:rPr>
          <w:noProof/>
          <w:lang w:bidi="sa-IN"/>
        </w:rPr>
        <w:t>]</w:t>
      </w:r>
    </w:p>
    <w:p w14:paraId="63932EE4" w14:textId="20EF56C4" w:rsidR="00EE69AD" w:rsidRPr="00083482" w:rsidRDefault="00EB3A34" w:rsidP="00A22026">
      <w:pPr>
        <w:pStyle w:val="ExplnOfShloka"/>
      </w:pPr>
      <w:r w:rsidRPr="00083482">
        <w:rPr>
          <w:noProof/>
          <w:szCs w:val="20"/>
          <w:lang w:bidi="sa-IN"/>
        </w:rPr>
        <w:t>[dhananjaya]</w:t>
      </w:r>
      <w:r w:rsidRPr="00083482">
        <w:rPr>
          <w:szCs w:val="20"/>
        </w:rPr>
        <w:t xml:space="preserve"> Arjuna, </w:t>
      </w:r>
      <w:r w:rsidRPr="00083482">
        <w:rPr>
          <w:noProof/>
          <w:szCs w:val="20"/>
          <w:lang w:bidi="sa-IN"/>
        </w:rPr>
        <w:t>[karmANi]</w:t>
      </w:r>
      <w:r w:rsidRPr="00083482">
        <w:rPr>
          <w:szCs w:val="20"/>
        </w:rPr>
        <w:t xml:space="preserve"> acti</w:t>
      </w:r>
      <w:r w:rsidR="00817D2E" w:rsidRPr="00083482">
        <w:rPr>
          <w:szCs w:val="20"/>
        </w:rPr>
        <w:t>vities</w:t>
      </w:r>
      <w:r w:rsidRPr="00083482">
        <w:rPr>
          <w:szCs w:val="20"/>
        </w:rPr>
        <w:t xml:space="preserve"> </w:t>
      </w:r>
      <w:r w:rsidRPr="00083482">
        <w:rPr>
          <w:noProof/>
          <w:szCs w:val="20"/>
          <w:lang w:bidi="sa-IN"/>
        </w:rPr>
        <w:t>[na nibadhnanti]</w:t>
      </w:r>
      <w:r w:rsidRPr="00083482">
        <w:rPr>
          <w:szCs w:val="20"/>
        </w:rPr>
        <w:t xml:space="preserve"> do not limit </w:t>
      </w:r>
      <w:r w:rsidRPr="00083482">
        <w:rPr>
          <w:noProof/>
          <w:szCs w:val="20"/>
          <w:lang w:bidi="sa-IN"/>
        </w:rPr>
        <w:t>[yOga saMnyasta karmANam]</w:t>
      </w:r>
      <w:r w:rsidRPr="00083482">
        <w:rPr>
          <w:szCs w:val="20"/>
        </w:rPr>
        <w:t xml:space="preserve"> a person who </w:t>
      </w:r>
      <w:r w:rsidR="00FC7536" w:rsidRPr="00083482">
        <w:rPr>
          <w:szCs w:val="20"/>
        </w:rPr>
        <w:t>is free from</w:t>
      </w:r>
      <w:r w:rsidRPr="00083482">
        <w:rPr>
          <w:szCs w:val="20"/>
        </w:rPr>
        <w:t xml:space="preserve"> possessiveness towards his </w:t>
      </w:r>
      <w:r w:rsidR="00D96E9D" w:rsidRPr="00083482">
        <w:rPr>
          <w:szCs w:val="20"/>
        </w:rPr>
        <w:t>work</w:t>
      </w:r>
      <w:r w:rsidRPr="00083482">
        <w:rPr>
          <w:szCs w:val="20"/>
        </w:rPr>
        <w:t xml:space="preserve">. </w:t>
      </w:r>
      <w:r w:rsidRPr="00083482">
        <w:rPr>
          <w:noProof/>
          <w:szCs w:val="20"/>
          <w:lang w:bidi="sa-IN"/>
        </w:rPr>
        <w:t>[jnAna sanChinna samshayam]</w:t>
      </w:r>
      <w:r w:rsidRPr="00083482">
        <w:rPr>
          <w:szCs w:val="20"/>
        </w:rPr>
        <w:t xml:space="preserve"> </w:t>
      </w:r>
      <w:r w:rsidR="00BE1BC5" w:rsidRPr="00083482">
        <w:rPr>
          <w:szCs w:val="20"/>
        </w:rPr>
        <w:t>With</w:t>
      </w:r>
      <w:r w:rsidRPr="00083482">
        <w:rPr>
          <w:szCs w:val="20"/>
        </w:rPr>
        <w:t xml:space="preserve"> the knowledge of the Self, such a person </w:t>
      </w:r>
      <w:r w:rsidR="00817D2E" w:rsidRPr="00083482">
        <w:rPr>
          <w:szCs w:val="20"/>
        </w:rPr>
        <w:t xml:space="preserve">is </w:t>
      </w:r>
      <w:r w:rsidRPr="00083482">
        <w:rPr>
          <w:szCs w:val="20"/>
        </w:rPr>
        <w:t xml:space="preserve">rid of </w:t>
      </w:r>
      <w:r w:rsidR="00817D2E" w:rsidRPr="00083482">
        <w:rPr>
          <w:szCs w:val="20"/>
        </w:rPr>
        <w:t>doubts</w:t>
      </w:r>
      <w:r w:rsidRPr="00083482">
        <w:rPr>
          <w:szCs w:val="20"/>
        </w:rPr>
        <w:t xml:space="preserve"> </w:t>
      </w:r>
      <w:r w:rsidRPr="00083482">
        <w:rPr>
          <w:noProof/>
          <w:szCs w:val="20"/>
          <w:lang w:bidi="sa-IN"/>
        </w:rPr>
        <w:t>[Atmavantam]</w:t>
      </w:r>
      <w:r w:rsidRPr="00083482">
        <w:rPr>
          <w:szCs w:val="20"/>
        </w:rPr>
        <w:t xml:space="preserve"> and stays focused on the Self.</w:t>
      </w:r>
    </w:p>
    <w:p w14:paraId="207AC7B5" w14:textId="2C90F162" w:rsidR="00EE69AD" w:rsidRPr="00083482" w:rsidRDefault="00EB3A34">
      <w:r w:rsidRPr="00083482">
        <w:t xml:space="preserve">By </w:t>
      </w:r>
      <w:r w:rsidR="00817D2E" w:rsidRPr="00083482">
        <w:t xml:space="preserve">working </w:t>
      </w:r>
      <w:r w:rsidRPr="00083482">
        <w:t xml:space="preserve">without being driven by attachments, as described before, a person </w:t>
      </w:r>
      <w:r w:rsidR="003B1751" w:rsidRPr="00083482">
        <w:t xml:space="preserve">is </w:t>
      </w:r>
      <w:r w:rsidR="006E3D20" w:rsidRPr="00083482">
        <w:t>free</w:t>
      </w:r>
      <w:r w:rsidR="003B1751" w:rsidRPr="00083482">
        <w:t xml:space="preserve"> from</w:t>
      </w:r>
      <w:r w:rsidR="00BE1BC5" w:rsidRPr="00083482">
        <w:t xml:space="preserve"> all feelings of possessiveness towards his</w:t>
      </w:r>
      <w:r w:rsidRPr="00083482">
        <w:t xml:space="preserve"> </w:t>
      </w:r>
      <w:r w:rsidR="00817D2E" w:rsidRPr="00083482">
        <w:t>work</w:t>
      </w:r>
      <w:r w:rsidRPr="00083482">
        <w:t xml:space="preserve">. </w:t>
      </w:r>
      <w:r w:rsidR="00BE1BC5" w:rsidRPr="00083482">
        <w:t>T</w:t>
      </w:r>
      <w:r w:rsidRPr="00083482">
        <w:t xml:space="preserve">he knowledge of the Self </w:t>
      </w:r>
      <w:r w:rsidR="00BE1BC5" w:rsidRPr="00083482">
        <w:t xml:space="preserve">is </w:t>
      </w:r>
      <w:r w:rsidRPr="00083482">
        <w:t xml:space="preserve">embedded in </w:t>
      </w:r>
      <w:r w:rsidR="00BE1BC5" w:rsidRPr="00083482">
        <w:t>such work</w:t>
      </w:r>
      <w:r w:rsidRPr="00083482">
        <w:t xml:space="preserve">. With this knowledge, he gets rid of </w:t>
      </w:r>
      <w:r w:rsidR="00817D2E" w:rsidRPr="00083482">
        <w:t>all</w:t>
      </w:r>
      <w:r w:rsidRPr="00083482">
        <w:t xml:space="preserve"> </w:t>
      </w:r>
      <w:r w:rsidR="00817D2E" w:rsidRPr="00083482">
        <w:t>doubts</w:t>
      </w:r>
      <w:r w:rsidRPr="00083482">
        <w:t xml:space="preserve"> </w:t>
      </w:r>
      <w:r w:rsidR="00817D2E" w:rsidRPr="00083482">
        <w:t>concerning</w:t>
      </w:r>
      <w:r w:rsidRPr="00083482">
        <w:t xml:space="preserve"> the Self. He is totally focused on the Self with a very determined mind to support that focus. The </w:t>
      </w:r>
      <w:r w:rsidR="006555B1" w:rsidRPr="00083482">
        <w:t xml:space="preserve">endless </w:t>
      </w:r>
      <w:r w:rsidRPr="00083482">
        <w:t xml:space="preserve">deeds committed since ancient times, which collectively cause our worldly limitations, </w:t>
      </w:r>
      <w:r w:rsidR="00BE1BC5" w:rsidRPr="00083482">
        <w:t xml:space="preserve">do </w:t>
      </w:r>
      <w:r w:rsidRPr="00083482">
        <w:t>not cling to him.</w:t>
      </w:r>
    </w:p>
    <w:p w14:paraId="214C2D4B" w14:textId="77777777" w:rsidR="00EE69AD" w:rsidRPr="00083482" w:rsidRDefault="00CA3C91">
      <w:pPr>
        <w:pStyle w:val="Heading2"/>
      </w:pPr>
      <w:r w:rsidRPr="00083482">
        <w:t>4-42</w:t>
      </w:r>
    </w:p>
    <w:p w14:paraId="0272551D" w14:textId="77777777" w:rsidR="00EE69AD" w:rsidRPr="00083482" w:rsidRDefault="00EB3A34">
      <w:pPr>
        <w:pStyle w:val="Shloka"/>
        <w:pBdr>
          <w:bottom w:val="single" w:sz="4" w:space="0" w:color="auto"/>
        </w:pBdr>
        <w:rPr>
          <w:noProof/>
          <w:lang w:bidi="sa-IN"/>
        </w:rPr>
      </w:pPr>
      <w:r w:rsidRPr="00083482">
        <w:rPr>
          <w:noProof/>
          <w:lang w:bidi="sa-IN"/>
        </w:rPr>
        <w:t>[</w:t>
      </w:r>
    </w:p>
    <w:p w14:paraId="7737FC38" w14:textId="77777777" w:rsidR="00EE69AD" w:rsidRPr="00083482" w:rsidRDefault="00EB3A34">
      <w:pPr>
        <w:pStyle w:val="Shloka"/>
        <w:pBdr>
          <w:bottom w:val="single" w:sz="4" w:space="0" w:color="auto"/>
        </w:pBdr>
        <w:rPr>
          <w:noProof/>
          <w:lang w:bidi="sa-IN"/>
        </w:rPr>
      </w:pPr>
      <w:r w:rsidRPr="00083482">
        <w:rPr>
          <w:noProof/>
          <w:lang w:bidi="sa-IN"/>
        </w:rPr>
        <w:t>tasmAt ajnAna sambhUtam hr`tstham jnAnAsinAtmana: |</w:t>
      </w:r>
    </w:p>
    <w:p w14:paraId="39D3E383" w14:textId="77777777" w:rsidR="00EE69AD" w:rsidRPr="00083482" w:rsidRDefault="00EB3A34">
      <w:pPr>
        <w:pStyle w:val="Shloka"/>
        <w:pBdr>
          <w:bottom w:val="single" w:sz="4" w:space="0" w:color="auto"/>
        </w:pBdr>
        <w:rPr>
          <w:noProof/>
          <w:lang w:bidi="sa-IN"/>
        </w:rPr>
      </w:pPr>
      <w:r w:rsidRPr="00083482">
        <w:rPr>
          <w:noProof/>
          <w:lang w:bidi="sa-IN"/>
        </w:rPr>
        <w:t>Chitvainam samshayam yOgamAthiShTha uttiShTha bhArata || 42 ||</w:t>
      </w:r>
    </w:p>
    <w:p w14:paraId="10CBEA0A" w14:textId="77777777" w:rsidR="00EE69AD" w:rsidRPr="00083482" w:rsidRDefault="00EB3A34">
      <w:pPr>
        <w:pStyle w:val="Shloka"/>
        <w:pBdr>
          <w:bottom w:val="single" w:sz="4" w:space="0" w:color="auto"/>
        </w:pBdr>
      </w:pPr>
      <w:r w:rsidRPr="00083482">
        <w:rPr>
          <w:noProof/>
          <w:lang w:bidi="sa-IN"/>
        </w:rPr>
        <w:t>]</w:t>
      </w:r>
    </w:p>
    <w:p w14:paraId="79DE461D" w14:textId="77777777" w:rsidR="00EE69AD" w:rsidRPr="00083482" w:rsidRDefault="00EB3A34" w:rsidP="00A22026">
      <w:pPr>
        <w:pStyle w:val="ExplnOfShloka"/>
      </w:pPr>
      <w:r w:rsidRPr="00083482">
        <w:rPr>
          <w:noProof/>
          <w:szCs w:val="20"/>
          <w:lang w:bidi="sa-IN"/>
        </w:rPr>
        <w:t>[bhArata]</w:t>
      </w:r>
      <w:r w:rsidRPr="00083482">
        <w:rPr>
          <w:szCs w:val="20"/>
        </w:rPr>
        <w:t xml:space="preserve"> Arjuna, </w:t>
      </w:r>
      <w:r w:rsidRPr="00083482">
        <w:rPr>
          <w:noProof/>
          <w:szCs w:val="20"/>
          <w:lang w:bidi="sa-IN"/>
        </w:rPr>
        <w:t>[tasmAt]</w:t>
      </w:r>
      <w:r w:rsidRPr="00083482">
        <w:rPr>
          <w:szCs w:val="20"/>
        </w:rPr>
        <w:t xml:space="preserve"> that’s why </w:t>
      </w:r>
      <w:r w:rsidRPr="00083482">
        <w:rPr>
          <w:noProof/>
          <w:szCs w:val="20"/>
          <w:lang w:bidi="sa-IN"/>
        </w:rPr>
        <w:t>[ChitvA]</w:t>
      </w:r>
      <w:r w:rsidRPr="00083482">
        <w:rPr>
          <w:szCs w:val="20"/>
        </w:rPr>
        <w:t xml:space="preserve"> you must cut off </w:t>
      </w:r>
      <w:r w:rsidRPr="00083482">
        <w:rPr>
          <w:noProof/>
          <w:szCs w:val="20"/>
          <w:lang w:bidi="sa-IN"/>
        </w:rPr>
        <w:t>[Enam samshayam]</w:t>
      </w:r>
      <w:r w:rsidRPr="00083482">
        <w:rPr>
          <w:szCs w:val="20"/>
        </w:rPr>
        <w:t xml:space="preserve"> this suspicion, </w:t>
      </w:r>
      <w:r w:rsidRPr="00083482">
        <w:rPr>
          <w:noProof/>
          <w:szCs w:val="20"/>
          <w:lang w:bidi="sa-IN"/>
        </w:rPr>
        <w:t>[hr`tstham]</w:t>
      </w:r>
      <w:r w:rsidRPr="00083482">
        <w:rPr>
          <w:szCs w:val="20"/>
        </w:rPr>
        <w:t xml:space="preserve"> which has taken its place in your heart </w:t>
      </w:r>
      <w:r w:rsidRPr="00083482">
        <w:rPr>
          <w:noProof/>
          <w:szCs w:val="20"/>
          <w:lang w:bidi="sa-IN"/>
        </w:rPr>
        <w:t>[ajnAna sambhUtam]</w:t>
      </w:r>
      <w:r w:rsidRPr="00083482">
        <w:rPr>
          <w:szCs w:val="20"/>
        </w:rPr>
        <w:t xml:space="preserve"> due to ignorance. </w:t>
      </w:r>
      <w:r w:rsidRPr="00083482">
        <w:rPr>
          <w:noProof/>
          <w:szCs w:val="20"/>
          <w:lang w:bidi="sa-IN"/>
        </w:rPr>
        <w:t>[Atmana: jnAnAsina]</w:t>
      </w:r>
      <w:r w:rsidRPr="00083482">
        <w:rPr>
          <w:szCs w:val="20"/>
        </w:rPr>
        <w:t xml:space="preserve"> Cut it off using the knowledge of the Self as a sword. </w:t>
      </w:r>
      <w:r w:rsidRPr="00083482">
        <w:rPr>
          <w:noProof/>
          <w:szCs w:val="20"/>
          <w:lang w:bidi="sa-IN"/>
        </w:rPr>
        <w:t>[yOgam AtiShTha]</w:t>
      </w:r>
      <w:r w:rsidRPr="00083482">
        <w:rPr>
          <w:szCs w:val="20"/>
        </w:rPr>
        <w:t xml:space="preserve"> Having done this, follow the path of </w:t>
      </w:r>
      <w:r w:rsidR="006555B1" w:rsidRPr="00083482">
        <w:rPr>
          <w:szCs w:val="20"/>
        </w:rPr>
        <w:t>working</w:t>
      </w:r>
      <w:r w:rsidRPr="00083482">
        <w:rPr>
          <w:szCs w:val="20"/>
        </w:rPr>
        <w:t xml:space="preserve"> without being driven by attachments </w:t>
      </w:r>
      <w:r w:rsidRPr="00083482">
        <w:rPr>
          <w:noProof/>
          <w:szCs w:val="20"/>
          <w:lang w:bidi="sa-IN"/>
        </w:rPr>
        <w:t>[uttiShTha]</w:t>
      </w:r>
      <w:r w:rsidRPr="00083482">
        <w:rPr>
          <w:szCs w:val="20"/>
        </w:rPr>
        <w:t xml:space="preserve"> and get up.</w:t>
      </w:r>
    </w:p>
    <w:p w14:paraId="5F34C77C" w14:textId="77777777" w:rsidR="006555B1" w:rsidRPr="00083482" w:rsidRDefault="006555B1" w:rsidP="006555B1">
      <w:pPr>
        <w:pStyle w:val="ApplNotes"/>
      </w:pPr>
      <w:r w:rsidRPr="00083482">
        <w:t>Doubts and suspicions come from ignorance.</w:t>
      </w:r>
      <w:r w:rsidR="00001562" w:rsidRPr="00083482">
        <w:t xml:space="preserve"> Get rid of it by working without attachments.</w:t>
      </w:r>
    </w:p>
    <w:p w14:paraId="06D5D11E" w14:textId="77777777" w:rsidR="00EE69AD" w:rsidRPr="00083482" w:rsidRDefault="006555B1">
      <w:r w:rsidRPr="00083482">
        <w:t>D</w:t>
      </w:r>
      <w:r w:rsidR="00EB3A34" w:rsidRPr="00083482">
        <w:t>oubts and suspicions have taken their place in</w:t>
      </w:r>
      <w:r w:rsidRPr="00083482">
        <w:t>side</w:t>
      </w:r>
      <w:r w:rsidR="00EB3A34" w:rsidRPr="00083482">
        <w:t xml:space="preserve"> you</w:t>
      </w:r>
      <w:r w:rsidRPr="00083482">
        <w:t>,</w:t>
      </w:r>
      <w:r w:rsidR="00EB3A34" w:rsidRPr="00083482">
        <w:t xml:space="preserve"> </w:t>
      </w:r>
      <w:r w:rsidRPr="00083482">
        <w:t>due</w:t>
      </w:r>
      <w:r w:rsidR="00EB3A34" w:rsidRPr="00083482">
        <w:t xml:space="preserve"> </w:t>
      </w:r>
      <w:r w:rsidRPr="00083482">
        <w:t>to</w:t>
      </w:r>
      <w:r w:rsidR="00EB3A34" w:rsidRPr="00083482">
        <w:t xml:space="preserve"> your ignorance. Cut off </w:t>
      </w:r>
      <w:r w:rsidRPr="00083482">
        <w:t xml:space="preserve">these doubts about </w:t>
      </w:r>
      <w:r w:rsidR="00EB3A34" w:rsidRPr="00083482">
        <w:t>the Self</w:t>
      </w:r>
      <w:r w:rsidRPr="00083482">
        <w:t>,</w:t>
      </w:r>
      <w:r w:rsidR="00EB3A34" w:rsidRPr="00083482">
        <w:t xml:space="preserve"> using the sword of knowledge – </w:t>
      </w:r>
      <w:r w:rsidRPr="00083482">
        <w:t xml:space="preserve">I’ve instructed this </w:t>
      </w:r>
      <w:r w:rsidR="00EB3A34" w:rsidRPr="00083482">
        <w:t>knowledge about the Self</w:t>
      </w:r>
      <w:r w:rsidRPr="00083482">
        <w:t xml:space="preserve"> and </w:t>
      </w:r>
      <w:r w:rsidR="00EB3A34" w:rsidRPr="00083482">
        <w:t xml:space="preserve">the path of </w:t>
      </w:r>
      <w:r w:rsidRPr="00083482">
        <w:t>working</w:t>
      </w:r>
      <w:r w:rsidR="00EB3A34" w:rsidRPr="00083482">
        <w:t xml:space="preserve"> without being driven by attach</w:t>
      </w:r>
      <w:r w:rsidRPr="00083482">
        <w:t>ments</w:t>
      </w:r>
      <w:r w:rsidR="00EB3A34" w:rsidRPr="00083482">
        <w:t>. Get up to follow it.</w:t>
      </w:r>
    </w:p>
    <w:p w14:paraId="4CDAC527" w14:textId="77777777" w:rsidR="00CD353E" w:rsidRPr="00083482" w:rsidRDefault="00CD353E" w:rsidP="00CD353E"/>
    <w:p w14:paraId="7FCA4F4B" w14:textId="77777777" w:rsidR="00EE69AD" w:rsidRPr="00083482" w:rsidRDefault="00EB3A34">
      <w:pPr>
        <w:pStyle w:val="Heading1"/>
      </w:pPr>
      <w:bookmarkStart w:id="39" w:name="_Toc488528596"/>
      <w:r w:rsidRPr="00083482">
        <w:lastRenderedPageBreak/>
        <w:t>Chapter 5</w:t>
      </w:r>
      <w:bookmarkEnd w:id="39"/>
    </w:p>
    <w:p w14:paraId="0F50E031" w14:textId="77777777" w:rsidR="00EE69AD" w:rsidRPr="00083482" w:rsidRDefault="008B28EB">
      <w:r w:rsidRPr="00083482">
        <w:t>Th</w:t>
      </w:r>
      <w:r w:rsidR="00EB3A34" w:rsidRPr="00083482">
        <w:t>e fourth chapter</w:t>
      </w:r>
      <w:r w:rsidRPr="00083482">
        <w:t xml:space="preserve"> </w:t>
      </w:r>
      <w:r w:rsidR="00BC0759" w:rsidRPr="00083482">
        <w:t>described activities that aren't driven</w:t>
      </w:r>
      <w:r w:rsidR="006E4314" w:rsidRPr="00083482">
        <w:t xml:space="preserve"> </w:t>
      </w:r>
      <w:r w:rsidR="00BC0759" w:rsidRPr="00083482">
        <w:t xml:space="preserve">by </w:t>
      </w:r>
      <w:r w:rsidR="006E4314" w:rsidRPr="00083482">
        <w:t>attachment</w:t>
      </w:r>
      <w:r w:rsidR="006C3465" w:rsidRPr="00083482">
        <w:t xml:space="preserve">. </w:t>
      </w:r>
      <w:r w:rsidR="005720E6" w:rsidRPr="00083482">
        <w:t>Such activities stand out by the</w:t>
      </w:r>
      <w:r w:rsidR="00EB3A34" w:rsidRPr="00083482">
        <w:t xml:space="preserve"> knowledge embedded </w:t>
      </w:r>
      <w:r w:rsidR="004B7682" w:rsidRPr="00083482">
        <w:t>in them</w:t>
      </w:r>
      <w:r w:rsidR="005720E6" w:rsidRPr="00083482">
        <w:t>.</w:t>
      </w:r>
      <w:r w:rsidR="00EB3A34" w:rsidRPr="00083482">
        <w:t xml:space="preserve"> </w:t>
      </w:r>
      <w:r w:rsidR="002C3C37" w:rsidRPr="00083482">
        <w:t>It was said (Chap.4#</w:t>
      </w:r>
      <w:r w:rsidR="00AA7993" w:rsidRPr="00083482">
        <w:t>33</w:t>
      </w:r>
      <w:r w:rsidR="0070241B" w:rsidRPr="00083482">
        <w:t>) that t</w:t>
      </w:r>
      <w:r w:rsidR="002C3C37" w:rsidRPr="00083482">
        <w:t>hese activities are pervaded by</w:t>
      </w:r>
      <w:r w:rsidR="0070241B" w:rsidRPr="00083482">
        <w:t xml:space="preserve"> knowledge.</w:t>
      </w:r>
      <w:r w:rsidR="00A81F1A" w:rsidRPr="00083482">
        <w:t xml:space="preserve"> </w:t>
      </w:r>
      <w:r w:rsidR="0070241B" w:rsidRPr="00083482">
        <w:t>Before that, i</w:t>
      </w:r>
      <w:r w:rsidR="00EB3A34" w:rsidRPr="00083482">
        <w:t>n the t</w:t>
      </w:r>
      <w:r w:rsidR="0070241B" w:rsidRPr="00083482">
        <w:t>hird chapter</w:t>
      </w:r>
      <w:r w:rsidR="007460F1" w:rsidRPr="00083482">
        <w:t xml:space="preserve"> (see Chap.3</w:t>
      </w:r>
      <w:r w:rsidR="00106BCA" w:rsidRPr="00083482">
        <w:t>#8)</w:t>
      </w:r>
      <w:r w:rsidR="0070241B" w:rsidRPr="00083482">
        <w:t>, it was said that activity</w:t>
      </w:r>
      <w:r w:rsidR="00EB3A34" w:rsidRPr="00083482">
        <w:t xml:space="preserve"> is </w:t>
      </w:r>
      <w:r w:rsidR="00987ACC" w:rsidRPr="00083482">
        <w:t>the way to go-</w:t>
      </w:r>
      <w:r w:rsidR="00EB3A34" w:rsidRPr="00083482">
        <w:t xml:space="preserve"> even for </w:t>
      </w:r>
      <w:r w:rsidR="00F2750B" w:rsidRPr="00083482">
        <w:t>those</w:t>
      </w:r>
      <w:r w:rsidR="00EB3A34" w:rsidRPr="00083482">
        <w:t xml:space="preserve"> who are </w:t>
      </w:r>
      <w:r w:rsidR="00F77297" w:rsidRPr="00083482">
        <w:t>capable of</w:t>
      </w:r>
      <w:r w:rsidR="00B061A6" w:rsidRPr="00083482">
        <w:t xml:space="preserve"> exclusive</w:t>
      </w:r>
      <w:r w:rsidR="001A07EA" w:rsidRPr="00083482">
        <w:t xml:space="preserve"> </w:t>
      </w:r>
      <w:r w:rsidR="00B061A6" w:rsidRPr="00083482">
        <w:t>contemplation</w:t>
      </w:r>
      <w:r w:rsidR="00EB3A34" w:rsidRPr="00083482">
        <w:t>.</w:t>
      </w:r>
      <w:r w:rsidR="00F2750B" w:rsidRPr="00083482">
        <w:t xml:space="preserve"> </w:t>
      </w:r>
      <w:r w:rsidR="00433A66" w:rsidRPr="00083482">
        <w:t>Realization</w:t>
      </w:r>
      <w:r w:rsidR="00572069" w:rsidRPr="00083482">
        <w:t xml:space="preserve"> </w:t>
      </w:r>
      <w:r w:rsidR="001F66E4" w:rsidRPr="00083482">
        <w:t>through</w:t>
      </w:r>
      <w:r w:rsidR="00572069" w:rsidRPr="00083482">
        <w:t xml:space="preserve"> activity is preferred to</w:t>
      </w:r>
      <w:r w:rsidR="00F2750B" w:rsidRPr="00083482">
        <w:t xml:space="preserve"> contemplation.</w:t>
      </w:r>
      <w:r w:rsidR="00EB3A34" w:rsidRPr="00083482">
        <w:t xml:space="preserve"> This is due to </w:t>
      </w:r>
      <w:r w:rsidR="00983434" w:rsidRPr="00083482">
        <w:t>the</w:t>
      </w:r>
      <w:r w:rsidR="00EB3A34" w:rsidRPr="00083482">
        <w:t xml:space="preserve"> purity and </w:t>
      </w:r>
      <w:r w:rsidR="001F378B" w:rsidRPr="00083482">
        <w:t>knowledge contained in such a</w:t>
      </w:r>
      <w:r w:rsidR="00983434" w:rsidRPr="00083482">
        <w:t>ctivity</w:t>
      </w:r>
      <w:r w:rsidR="00EB3A34" w:rsidRPr="00083482">
        <w:t xml:space="preserve">. </w:t>
      </w:r>
      <w:r w:rsidR="006C211C" w:rsidRPr="00083482">
        <w:t>Moreover, these activities do</w:t>
      </w:r>
      <w:r w:rsidR="00F50F6E" w:rsidRPr="00083482">
        <w:t>n’t</w:t>
      </w:r>
      <w:r w:rsidR="006C211C" w:rsidRPr="00083482">
        <w:t xml:space="preserve"> require any</w:t>
      </w:r>
      <w:r w:rsidR="00D81FBA" w:rsidRPr="00083482">
        <w:t xml:space="preserve"> other</w:t>
      </w:r>
      <w:r w:rsidR="006C211C" w:rsidRPr="00083482">
        <w:t xml:space="preserve"> prerequisite</w:t>
      </w:r>
      <w:r w:rsidR="00DC6B8F" w:rsidRPr="00083482">
        <w:t>s or accessories</w:t>
      </w:r>
      <w:r w:rsidR="00EB3A34" w:rsidRPr="00083482">
        <w:t>.</w:t>
      </w:r>
    </w:p>
    <w:p w14:paraId="2CB579AA" w14:textId="47C41077" w:rsidR="00EE69AD" w:rsidRPr="00083482" w:rsidRDefault="003843CF" w:rsidP="004B7682">
      <w:r w:rsidRPr="00083482">
        <w:t xml:space="preserve">This chapter explains that </w:t>
      </w:r>
      <w:hyperlink r:id="rId41" w:anchor="karmayoga" w:history="1">
        <w:r w:rsidRPr="00083482">
          <w:rPr>
            <w:rStyle w:val="Hyperlink"/>
          </w:rPr>
          <w:t>wo</w:t>
        </w:r>
        <w:r w:rsidR="007579A9" w:rsidRPr="00083482">
          <w:rPr>
            <w:rStyle w:val="Hyperlink"/>
          </w:rPr>
          <w:t>rking without attachment</w:t>
        </w:r>
      </w:hyperlink>
      <w:r w:rsidR="006E4314" w:rsidRPr="00083482">
        <w:t xml:space="preserve"> </w:t>
      </w:r>
      <w:r w:rsidR="007579A9" w:rsidRPr="00083482">
        <w:t xml:space="preserve">is a quicker technique to realize the true nature </w:t>
      </w:r>
      <w:r w:rsidR="00E970BC" w:rsidRPr="00083482">
        <w:t>of the Self, in comparison to exclusive contemplation</w:t>
      </w:r>
      <w:r w:rsidR="00CA24AF" w:rsidRPr="00083482">
        <w:t>.</w:t>
      </w:r>
      <w:r w:rsidRPr="00083482">
        <w:t xml:space="preserve"> </w:t>
      </w:r>
      <w:r w:rsidR="004B7682" w:rsidRPr="00083482">
        <w:t xml:space="preserve">It also gives the </w:t>
      </w:r>
      <w:r w:rsidR="00EB3A34" w:rsidRPr="00083482">
        <w:t>method to internalize and apply the</w:t>
      </w:r>
      <w:r w:rsidR="00733267" w:rsidRPr="00083482">
        <w:t xml:space="preserve"> concept of ‘I am not the doer’- a concept that’s </w:t>
      </w:r>
      <w:r w:rsidR="00B91EBE" w:rsidRPr="00083482">
        <w:t>embedded in such work.</w:t>
      </w:r>
      <w:r w:rsidR="004B7682" w:rsidRPr="00083482">
        <w:t xml:space="preserve"> Finally, it describes t</w:t>
      </w:r>
      <w:r w:rsidR="00B91EBE" w:rsidRPr="00083482">
        <w:t>he knowledge that arises out of</w:t>
      </w:r>
      <w:r w:rsidR="00EB3A34" w:rsidRPr="00083482">
        <w:t xml:space="preserve"> this method</w:t>
      </w:r>
    </w:p>
    <w:p w14:paraId="49093BA2" w14:textId="77777777" w:rsidR="00EE69AD" w:rsidRPr="00083482" w:rsidRDefault="00CA3C91">
      <w:pPr>
        <w:pStyle w:val="Heading2"/>
      </w:pPr>
      <w:r w:rsidRPr="00083482">
        <w:t>5-1</w:t>
      </w:r>
    </w:p>
    <w:p w14:paraId="02419DA2" w14:textId="77777777" w:rsidR="00EE69AD" w:rsidRPr="00083482" w:rsidRDefault="00EB3A34">
      <w:pPr>
        <w:pStyle w:val="Shloka"/>
        <w:pBdr>
          <w:bottom w:val="single" w:sz="4" w:space="0" w:color="auto"/>
        </w:pBdr>
        <w:rPr>
          <w:noProof/>
          <w:lang w:bidi="sa-IN"/>
        </w:rPr>
      </w:pPr>
      <w:r w:rsidRPr="00083482">
        <w:rPr>
          <w:noProof/>
          <w:lang w:bidi="sa-IN"/>
        </w:rPr>
        <w:t>[</w:t>
      </w:r>
    </w:p>
    <w:p w14:paraId="2A48F2EB" w14:textId="77777777" w:rsidR="00EE69AD" w:rsidRPr="00083482" w:rsidRDefault="00EB3A34">
      <w:pPr>
        <w:pStyle w:val="Shloka"/>
        <w:pBdr>
          <w:bottom w:val="single" w:sz="4" w:space="0" w:color="auto"/>
        </w:pBdr>
        <w:rPr>
          <w:noProof/>
          <w:lang w:bidi="sa-IN"/>
        </w:rPr>
      </w:pPr>
      <w:r w:rsidRPr="00083482">
        <w:rPr>
          <w:noProof/>
          <w:lang w:bidi="sa-IN"/>
        </w:rPr>
        <w:t>arjuna uvAcha</w:t>
      </w:r>
    </w:p>
    <w:p w14:paraId="4B9BFB83" w14:textId="77777777" w:rsidR="00EE69AD" w:rsidRPr="00083482" w:rsidRDefault="00EB3A34">
      <w:pPr>
        <w:pStyle w:val="Shloka"/>
        <w:pBdr>
          <w:bottom w:val="single" w:sz="4" w:space="0" w:color="auto"/>
        </w:pBdr>
        <w:rPr>
          <w:noProof/>
          <w:lang w:bidi="sa-IN"/>
        </w:rPr>
      </w:pPr>
      <w:r w:rsidRPr="00083482">
        <w:rPr>
          <w:noProof/>
          <w:lang w:bidi="sa-IN"/>
        </w:rPr>
        <w:t>saMnyAsam karmaNAm kr`ShNa punaryOgam cha shamsasi |</w:t>
      </w:r>
    </w:p>
    <w:p w14:paraId="3A0CAEC7" w14:textId="77777777" w:rsidR="00EE69AD" w:rsidRPr="00083482" w:rsidRDefault="00EB3A34">
      <w:pPr>
        <w:pStyle w:val="Shloka"/>
        <w:pBdr>
          <w:bottom w:val="single" w:sz="4" w:space="0" w:color="auto"/>
        </w:pBdr>
        <w:rPr>
          <w:noProof/>
          <w:lang w:bidi="sa-IN"/>
        </w:rPr>
      </w:pPr>
      <w:r w:rsidRPr="00083482">
        <w:rPr>
          <w:noProof/>
          <w:lang w:bidi="sa-IN"/>
        </w:rPr>
        <w:t>yachChrEya EtayOrEkam tanmE brUhi sunishchitam || 1 ||</w:t>
      </w:r>
    </w:p>
    <w:p w14:paraId="1399C823" w14:textId="77777777" w:rsidR="00EE69AD" w:rsidRPr="00083482" w:rsidRDefault="00EB3A34">
      <w:pPr>
        <w:pStyle w:val="Shloka"/>
        <w:pBdr>
          <w:bottom w:val="single" w:sz="4" w:space="0" w:color="auto"/>
        </w:pBdr>
      </w:pPr>
      <w:r w:rsidRPr="00083482">
        <w:rPr>
          <w:noProof/>
          <w:lang w:bidi="sa-IN"/>
        </w:rPr>
        <w:t>]</w:t>
      </w:r>
    </w:p>
    <w:p w14:paraId="0D9F90E7" w14:textId="77777777" w:rsidR="00EE69AD" w:rsidRPr="00083482" w:rsidRDefault="00EB3A34" w:rsidP="00A22026">
      <w:pPr>
        <w:pStyle w:val="ExplnOfShloka"/>
      </w:pPr>
      <w:r w:rsidRPr="00083482">
        <w:rPr>
          <w:szCs w:val="20"/>
        </w:rPr>
        <w:t xml:space="preserve">Arjuna says: </w:t>
      </w:r>
      <w:r w:rsidRPr="00083482">
        <w:rPr>
          <w:noProof/>
          <w:szCs w:val="20"/>
          <w:lang w:bidi="sa-IN"/>
        </w:rPr>
        <w:t>[kr`ShNa]</w:t>
      </w:r>
      <w:r w:rsidRPr="00083482">
        <w:rPr>
          <w:szCs w:val="20"/>
        </w:rPr>
        <w:t xml:space="preserve"> O Krishna, </w:t>
      </w:r>
      <w:r w:rsidRPr="00083482">
        <w:rPr>
          <w:noProof/>
          <w:szCs w:val="20"/>
          <w:lang w:bidi="sa-IN"/>
        </w:rPr>
        <w:t>[shamsasi]</w:t>
      </w:r>
      <w:r w:rsidRPr="00083482">
        <w:rPr>
          <w:szCs w:val="20"/>
        </w:rPr>
        <w:t xml:space="preserve"> You recommend </w:t>
      </w:r>
      <w:r w:rsidRPr="00083482">
        <w:rPr>
          <w:noProof/>
          <w:szCs w:val="20"/>
          <w:lang w:bidi="sa-IN"/>
        </w:rPr>
        <w:t>[karmaNAm saMnyAsam]</w:t>
      </w:r>
      <w:r w:rsidRPr="00083482">
        <w:rPr>
          <w:szCs w:val="20"/>
        </w:rPr>
        <w:t xml:space="preserve"> giving up actions. </w:t>
      </w:r>
      <w:r w:rsidRPr="00083482">
        <w:rPr>
          <w:noProof/>
          <w:szCs w:val="20"/>
          <w:lang w:bidi="sa-IN"/>
        </w:rPr>
        <w:t>[puna:]</w:t>
      </w:r>
      <w:r w:rsidRPr="00083482">
        <w:rPr>
          <w:szCs w:val="20"/>
        </w:rPr>
        <w:t xml:space="preserve"> You also </w:t>
      </w:r>
      <w:r w:rsidRPr="00083482">
        <w:rPr>
          <w:noProof/>
          <w:szCs w:val="20"/>
          <w:lang w:bidi="sa-IN"/>
        </w:rPr>
        <w:t>[yOgam cha]</w:t>
      </w:r>
      <w:r w:rsidRPr="00083482">
        <w:rPr>
          <w:szCs w:val="20"/>
        </w:rPr>
        <w:t xml:space="preserve"> recommend determined and </w:t>
      </w:r>
      <w:r w:rsidR="00F66566" w:rsidRPr="00083482">
        <w:rPr>
          <w:szCs w:val="20"/>
        </w:rPr>
        <w:t>skillful</w:t>
      </w:r>
      <w:r w:rsidRPr="00083482">
        <w:rPr>
          <w:szCs w:val="20"/>
        </w:rPr>
        <w:t xml:space="preserve"> action, without being driven by attachments. </w:t>
      </w:r>
      <w:r w:rsidRPr="00083482">
        <w:rPr>
          <w:noProof/>
          <w:szCs w:val="20"/>
          <w:lang w:bidi="sa-IN"/>
        </w:rPr>
        <w:t>[EtayO:]</w:t>
      </w:r>
      <w:r w:rsidRPr="00083482">
        <w:rPr>
          <w:szCs w:val="20"/>
        </w:rPr>
        <w:t xml:space="preserve"> Among these two paths, </w:t>
      </w:r>
      <w:r w:rsidRPr="00083482">
        <w:rPr>
          <w:noProof/>
          <w:szCs w:val="20"/>
          <w:lang w:bidi="sa-IN"/>
        </w:rPr>
        <w:t>[yat shrEya:]</w:t>
      </w:r>
      <w:r w:rsidRPr="00083482">
        <w:rPr>
          <w:szCs w:val="20"/>
        </w:rPr>
        <w:t xml:space="preserve"> which on</w:t>
      </w:r>
      <w:r w:rsidR="007B6A93" w:rsidRPr="00083482">
        <w:rPr>
          <w:szCs w:val="20"/>
        </w:rPr>
        <w:t>e is preferred</w:t>
      </w:r>
      <w:r w:rsidRPr="00083482">
        <w:rPr>
          <w:szCs w:val="20"/>
        </w:rPr>
        <w:t xml:space="preserve">? </w:t>
      </w:r>
      <w:r w:rsidRPr="00083482">
        <w:rPr>
          <w:noProof/>
          <w:szCs w:val="20"/>
          <w:lang w:bidi="sa-IN"/>
        </w:rPr>
        <w:t>[tat mE brUhi sunishchitam]</w:t>
      </w:r>
      <w:r w:rsidRPr="00083482">
        <w:rPr>
          <w:szCs w:val="20"/>
        </w:rPr>
        <w:t xml:space="preserve"> Tell that to me clearly.</w:t>
      </w:r>
    </w:p>
    <w:p w14:paraId="3D86AB82" w14:textId="2B130C33" w:rsidR="00EE69AD" w:rsidRPr="00083482" w:rsidRDefault="00EB3A34">
      <w:r w:rsidRPr="00083482">
        <w:t xml:space="preserve">Arjuna said to Krishna: You recommend giving up </w:t>
      </w:r>
      <w:r w:rsidR="00B14BD5" w:rsidRPr="00083482">
        <w:t>the activities of our organs</w:t>
      </w:r>
      <w:r w:rsidRPr="00083482">
        <w:t xml:space="preserve"> and </w:t>
      </w:r>
      <w:r w:rsidR="00B14BD5" w:rsidRPr="00083482">
        <w:t>focusing on</w:t>
      </w:r>
      <w:r w:rsidRPr="00083482">
        <w:t xml:space="preserve"> knowledge</w:t>
      </w:r>
      <w:r w:rsidR="00B11E82" w:rsidRPr="00083482">
        <w:t xml:space="preserve"> (Chap.2#55)</w:t>
      </w:r>
      <w:r w:rsidRPr="00083482">
        <w:t xml:space="preserve">. Then, you recommend </w:t>
      </w:r>
      <w:r w:rsidR="00572894" w:rsidRPr="00083482">
        <w:t>activities that are</w:t>
      </w:r>
      <w:r w:rsidR="00B14BD5" w:rsidRPr="00083482">
        <w:t xml:space="preserve"> free </w:t>
      </w:r>
      <w:r w:rsidRPr="00083482">
        <w:t>of attachments.</w:t>
      </w:r>
    </w:p>
    <w:p w14:paraId="726E7FE7" w14:textId="77777777" w:rsidR="00594295" w:rsidRPr="00083482" w:rsidRDefault="00584505" w:rsidP="00584505">
      <w:pPr>
        <w:pStyle w:val="ApplNotes"/>
      </w:pPr>
      <w:r w:rsidRPr="00083482">
        <w:t>Isn't it easier to realize the Self by contemplation, instead of</w:t>
      </w:r>
      <w:r w:rsidR="00715DA5" w:rsidRPr="00083482">
        <w:t xml:space="preserve"> doing all kinds of activities?</w:t>
      </w:r>
    </w:p>
    <w:p w14:paraId="142DAD6B" w14:textId="6E3844A2" w:rsidR="00EE69AD" w:rsidRPr="00083482" w:rsidRDefault="00EB3A34">
      <w:r w:rsidRPr="00083482">
        <w:t xml:space="preserve">To elaborate: In the second chapter, it was said that the starting point for a person who wishes to achieve </w:t>
      </w:r>
      <w:hyperlink w:anchor="Moksha" w:history="1">
        <w:r w:rsidRPr="00083482">
          <w:rPr>
            <w:rStyle w:val="Hyperlink"/>
          </w:rPr>
          <w:t>moksha</w:t>
        </w:r>
      </w:hyperlink>
      <w:r w:rsidRPr="00083482">
        <w:t xml:space="preserve"> is </w:t>
      </w:r>
      <w:r w:rsidR="001E6537" w:rsidRPr="00083482">
        <w:t>to work without being driven by desire.</w:t>
      </w:r>
      <w:r w:rsidR="0092283B" w:rsidRPr="00083482">
        <w:t xml:space="preserve"> By working in this manner, we</w:t>
      </w:r>
      <w:r w:rsidRPr="00083482">
        <w:t xml:space="preserve"> get rid of our fault</w:t>
      </w:r>
      <w:r w:rsidR="0092283B" w:rsidRPr="00083482">
        <w:t>s</w:t>
      </w:r>
      <w:r w:rsidRPr="00083482">
        <w:t xml:space="preserve">, after which we </w:t>
      </w:r>
      <w:r w:rsidR="0092283B" w:rsidRPr="00083482">
        <w:t>are</w:t>
      </w:r>
      <w:r w:rsidRPr="00083482">
        <w:t xml:space="preserve"> </w:t>
      </w:r>
      <w:r w:rsidR="007D3935" w:rsidRPr="00083482">
        <w:t>able</w:t>
      </w:r>
      <w:r w:rsidRPr="00083482">
        <w:t xml:space="preserve"> to </w:t>
      </w:r>
      <w:r w:rsidR="007D3935" w:rsidRPr="00083482">
        <w:t>contemplate</w:t>
      </w:r>
      <w:r w:rsidRPr="00083482">
        <w:t xml:space="preserve"> </w:t>
      </w:r>
      <w:r w:rsidR="00CB66C4" w:rsidRPr="00083482">
        <w:t>our Self.</w:t>
      </w:r>
      <w:r w:rsidRPr="00083482">
        <w:t xml:space="preserve"> Then, in the third and fourth chapters, it is said that </w:t>
      </w:r>
      <w:r w:rsidR="00680B2A" w:rsidRPr="00083482">
        <w:t xml:space="preserve">activity is </w:t>
      </w:r>
      <w:r w:rsidR="00CB66C4" w:rsidRPr="00083482">
        <w:t>preferred e</w:t>
      </w:r>
      <w:r w:rsidRPr="00083482">
        <w:t xml:space="preserve">ven for a person who is </w:t>
      </w:r>
      <w:r w:rsidR="00680B2A" w:rsidRPr="00083482">
        <w:t>able to contemplate exclusively</w:t>
      </w:r>
      <w:r w:rsidR="00A9111E" w:rsidRPr="00083482">
        <w:t>. Further, You</w:t>
      </w:r>
      <w:r w:rsidRPr="00083482">
        <w:t xml:space="preserve"> said that </w:t>
      </w:r>
      <w:hyperlink r:id="rId42" w:anchor="karmayoga" w:history="1">
        <w:r w:rsidR="00930373" w:rsidRPr="00083482">
          <w:rPr>
            <w:rStyle w:val="Hyperlink"/>
          </w:rPr>
          <w:t>activity</w:t>
        </w:r>
        <w:r w:rsidR="00FA1919" w:rsidRPr="00083482">
          <w:rPr>
            <w:rStyle w:val="Hyperlink"/>
          </w:rPr>
          <w:t xml:space="preserve"> without</w:t>
        </w:r>
        <w:r w:rsidRPr="00083482">
          <w:rPr>
            <w:rStyle w:val="Hyperlink"/>
          </w:rPr>
          <w:t xml:space="preserve"> attachments</w:t>
        </w:r>
      </w:hyperlink>
      <w:r w:rsidRPr="00083482">
        <w:t xml:space="preserve"> – purely done as worship to the Lord – in itself is the way to realize the</w:t>
      </w:r>
      <w:r w:rsidR="00F25AAC" w:rsidRPr="00083482">
        <w:t xml:space="preserve"> Self, without having to contemplate</w:t>
      </w:r>
      <w:r w:rsidRPr="00083482">
        <w:t xml:space="preserve"> exclusively. In this way, </w:t>
      </w:r>
      <w:proofErr w:type="gramStart"/>
      <w:r w:rsidRPr="00083482">
        <w:t>You</w:t>
      </w:r>
      <w:proofErr w:type="gramEnd"/>
      <w:r w:rsidRPr="00083482">
        <w:t xml:space="preserve"> advocated </w:t>
      </w:r>
      <w:r w:rsidR="00A9111E" w:rsidRPr="00083482">
        <w:t>such activity</w:t>
      </w:r>
      <w:r w:rsidRPr="00083482">
        <w:t>.</w:t>
      </w:r>
    </w:p>
    <w:p w14:paraId="376295F2" w14:textId="77777777" w:rsidR="00EE69AD" w:rsidRPr="00083482" w:rsidRDefault="00EB3A34">
      <w:r w:rsidRPr="00083482">
        <w:t xml:space="preserve">Tell me which one of these is </w:t>
      </w:r>
      <w:r w:rsidR="00346BF0" w:rsidRPr="00083482">
        <w:t>preferred</w:t>
      </w:r>
      <w:r w:rsidRPr="00083482">
        <w:t xml:space="preserve">: </w:t>
      </w:r>
      <w:r w:rsidR="00346BF0" w:rsidRPr="00083482">
        <w:t>C</w:t>
      </w:r>
      <w:r w:rsidR="001E4B0E" w:rsidRPr="00083482">
        <w:t>ontemplating the Self while</w:t>
      </w:r>
      <w:r w:rsidRPr="00083482">
        <w:t xml:space="preserve"> giving up </w:t>
      </w:r>
      <w:r w:rsidR="001E4B0E" w:rsidRPr="00083482">
        <w:t>activity?</w:t>
      </w:r>
      <w:r w:rsidR="00346BF0" w:rsidRPr="00083482">
        <w:t xml:space="preserve"> Or working</w:t>
      </w:r>
      <w:r w:rsidRPr="00083482">
        <w:t xml:space="preserve"> with</w:t>
      </w:r>
      <w:r w:rsidR="000C599E" w:rsidRPr="00083482">
        <w:t>out being driven by attachments?</w:t>
      </w:r>
      <w:r w:rsidRPr="00083482">
        <w:t xml:space="preserve"> Which is the easier and quicker way to realize the Self?</w:t>
      </w:r>
    </w:p>
    <w:p w14:paraId="5C1F47F8" w14:textId="77777777" w:rsidR="00EE69AD" w:rsidRPr="00083482" w:rsidRDefault="00CA3C91">
      <w:pPr>
        <w:pStyle w:val="Heading2"/>
      </w:pPr>
      <w:r w:rsidRPr="00083482">
        <w:lastRenderedPageBreak/>
        <w:t>5-2</w:t>
      </w:r>
    </w:p>
    <w:p w14:paraId="3718D3E1" w14:textId="77777777" w:rsidR="00EE69AD" w:rsidRPr="00083482" w:rsidRDefault="00EB3A34">
      <w:pPr>
        <w:pStyle w:val="Shloka"/>
        <w:pBdr>
          <w:bottom w:val="single" w:sz="4" w:space="0" w:color="auto"/>
        </w:pBdr>
        <w:rPr>
          <w:noProof/>
          <w:lang w:bidi="sa-IN"/>
        </w:rPr>
      </w:pPr>
      <w:r w:rsidRPr="00083482">
        <w:rPr>
          <w:noProof/>
          <w:lang w:bidi="sa-IN"/>
        </w:rPr>
        <w:t>[</w:t>
      </w:r>
    </w:p>
    <w:p w14:paraId="4E852FF6" w14:textId="77777777" w:rsidR="00EE69AD" w:rsidRPr="00083482" w:rsidRDefault="00EB3A34">
      <w:pPr>
        <w:pStyle w:val="Shloka"/>
        <w:pBdr>
          <w:bottom w:val="single" w:sz="4" w:space="0" w:color="auto"/>
        </w:pBdr>
        <w:rPr>
          <w:noProof/>
          <w:lang w:bidi="sa-IN"/>
        </w:rPr>
      </w:pPr>
      <w:r w:rsidRPr="00083482">
        <w:rPr>
          <w:noProof/>
          <w:lang w:bidi="sa-IN"/>
        </w:rPr>
        <w:t>shrI bhagavAn uvAcha</w:t>
      </w:r>
    </w:p>
    <w:p w14:paraId="668DC64F" w14:textId="77777777" w:rsidR="00EE69AD" w:rsidRPr="00083482" w:rsidRDefault="00EB3A34">
      <w:pPr>
        <w:pStyle w:val="Shloka"/>
        <w:pBdr>
          <w:bottom w:val="single" w:sz="4" w:space="0" w:color="auto"/>
        </w:pBdr>
        <w:rPr>
          <w:noProof/>
          <w:lang w:bidi="sa-IN"/>
        </w:rPr>
      </w:pPr>
      <w:r w:rsidRPr="00083482">
        <w:rPr>
          <w:noProof/>
          <w:lang w:bidi="sa-IN"/>
        </w:rPr>
        <w:t>saMnyAsa: karmayOgashcha nishshrEya sakarau ubhau |</w:t>
      </w:r>
    </w:p>
    <w:p w14:paraId="67FDABA6" w14:textId="77777777" w:rsidR="00EE69AD" w:rsidRPr="00083482" w:rsidRDefault="00EB3A34">
      <w:pPr>
        <w:pStyle w:val="Shloka"/>
        <w:pBdr>
          <w:bottom w:val="single" w:sz="4" w:space="0" w:color="auto"/>
        </w:pBdr>
        <w:rPr>
          <w:noProof/>
          <w:lang w:bidi="sa-IN"/>
        </w:rPr>
      </w:pPr>
      <w:r w:rsidRPr="00083482">
        <w:rPr>
          <w:noProof/>
          <w:lang w:bidi="sa-IN"/>
        </w:rPr>
        <w:t>tayOstu karma saMnyAsAt karmayOgO vishiShyatE || 2 ||</w:t>
      </w:r>
    </w:p>
    <w:p w14:paraId="09AEEF2D" w14:textId="77777777" w:rsidR="00EE69AD" w:rsidRPr="00083482" w:rsidRDefault="00EB3A34">
      <w:pPr>
        <w:pStyle w:val="Shloka"/>
        <w:pBdr>
          <w:bottom w:val="single" w:sz="4" w:space="0" w:color="auto"/>
        </w:pBdr>
      </w:pPr>
      <w:r w:rsidRPr="00083482">
        <w:rPr>
          <w:noProof/>
          <w:lang w:bidi="sa-IN"/>
        </w:rPr>
        <w:t>]</w:t>
      </w:r>
    </w:p>
    <w:p w14:paraId="171A4C18" w14:textId="4B380666" w:rsidR="00EE69AD" w:rsidRPr="00083482" w:rsidRDefault="00EB3A34" w:rsidP="00A22026">
      <w:pPr>
        <w:pStyle w:val="ExplnOfShloka"/>
      </w:pPr>
      <w:r w:rsidRPr="00083482">
        <w:rPr>
          <w:noProof/>
          <w:szCs w:val="20"/>
          <w:lang w:bidi="sa-IN"/>
        </w:rPr>
        <w:t>[shrI bhagavAn uvAcha]</w:t>
      </w:r>
      <w:r w:rsidRPr="00083482">
        <w:rPr>
          <w:szCs w:val="20"/>
        </w:rPr>
        <w:t xml:space="preserve"> Lord Krishna said- </w:t>
      </w:r>
      <w:r w:rsidRPr="00083482">
        <w:rPr>
          <w:noProof/>
          <w:szCs w:val="20"/>
          <w:lang w:bidi="sa-IN"/>
        </w:rPr>
        <w:t>[ubhau]</w:t>
      </w:r>
      <w:r w:rsidRPr="00083482">
        <w:rPr>
          <w:szCs w:val="20"/>
        </w:rPr>
        <w:t xml:space="preserve"> Both techniques- </w:t>
      </w:r>
      <w:r w:rsidRPr="00083482">
        <w:rPr>
          <w:noProof/>
          <w:szCs w:val="20"/>
          <w:lang w:bidi="sa-IN"/>
        </w:rPr>
        <w:t>[saMnyAsa:]</w:t>
      </w:r>
      <w:r w:rsidRPr="00083482">
        <w:rPr>
          <w:szCs w:val="20"/>
        </w:rPr>
        <w:t xml:space="preserve"> giving up actions </w:t>
      </w:r>
      <w:r w:rsidRPr="00083482">
        <w:rPr>
          <w:noProof/>
          <w:szCs w:val="20"/>
          <w:lang w:bidi="sa-IN"/>
        </w:rPr>
        <w:t>[cha]</w:t>
      </w:r>
      <w:r w:rsidRPr="00083482">
        <w:rPr>
          <w:szCs w:val="20"/>
        </w:rPr>
        <w:t xml:space="preserve"> and </w:t>
      </w:r>
      <w:r w:rsidRPr="00083482">
        <w:rPr>
          <w:noProof/>
          <w:szCs w:val="20"/>
          <w:lang w:bidi="sa-IN"/>
        </w:rPr>
        <w:t>[karmayOga:]</w:t>
      </w:r>
      <w:r w:rsidRPr="00083482">
        <w:rPr>
          <w:szCs w:val="20"/>
        </w:rPr>
        <w:t xml:space="preserve"> </w:t>
      </w:r>
      <w:r w:rsidR="009E4ED3" w:rsidRPr="00083482">
        <w:rPr>
          <w:szCs w:val="20"/>
        </w:rPr>
        <w:t xml:space="preserve">working </w:t>
      </w:r>
      <w:r w:rsidRPr="00083482">
        <w:rPr>
          <w:szCs w:val="20"/>
        </w:rPr>
        <w:t>without being driven by attachments</w:t>
      </w:r>
      <w:r w:rsidR="00F41D7D" w:rsidRPr="00083482">
        <w:rPr>
          <w:szCs w:val="20"/>
        </w:rPr>
        <w:t xml:space="preserve"> -</w:t>
      </w:r>
      <w:r w:rsidRPr="00083482">
        <w:rPr>
          <w:szCs w:val="20"/>
        </w:rPr>
        <w:t xml:space="preserve"> </w:t>
      </w:r>
      <w:r w:rsidRPr="00083482">
        <w:rPr>
          <w:noProof/>
          <w:szCs w:val="20"/>
          <w:lang w:bidi="sa-IN"/>
        </w:rPr>
        <w:t>[nishshrEya sakarau]</w:t>
      </w:r>
      <w:r w:rsidRPr="00083482">
        <w:rPr>
          <w:szCs w:val="20"/>
        </w:rPr>
        <w:t xml:space="preserve"> lead to </w:t>
      </w:r>
      <w:hyperlink w:anchor="Moksha" w:history="1">
        <w:r w:rsidRPr="00083482">
          <w:rPr>
            <w:rStyle w:val="Hyperlink"/>
            <w:szCs w:val="20"/>
          </w:rPr>
          <w:t>moksha</w:t>
        </w:r>
      </w:hyperlink>
      <w:r w:rsidRPr="00083482">
        <w:rPr>
          <w:szCs w:val="20"/>
        </w:rPr>
        <w:t xml:space="preserve">. </w:t>
      </w:r>
      <w:r w:rsidRPr="00083482">
        <w:rPr>
          <w:noProof/>
          <w:szCs w:val="20"/>
          <w:lang w:bidi="sa-IN"/>
        </w:rPr>
        <w:t>[tayOstu]</w:t>
      </w:r>
      <w:r w:rsidRPr="00083482">
        <w:rPr>
          <w:szCs w:val="20"/>
        </w:rPr>
        <w:t xml:space="preserve"> Among them, </w:t>
      </w:r>
      <w:r w:rsidRPr="00083482">
        <w:rPr>
          <w:noProof/>
          <w:szCs w:val="20"/>
          <w:lang w:bidi="sa-IN"/>
        </w:rPr>
        <w:t>[karmayOga:]</w:t>
      </w:r>
      <w:r w:rsidRPr="00083482">
        <w:rPr>
          <w:szCs w:val="20"/>
        </w:rPr>
        <w:t xml:space="preserve"> </w:t>
      </w:r>
      <w:r w:rsidR="008547F6">
        <w:rPr>
          <w:szCs w:val="20"/>
        </w:rPr>
        <w:t>work that’s not</w:t>
      </w:r>
      <w:r w:rsidRPr="00083482">
        <w:rPr>
          <w:szCs w:val="20"/>
        </w:rPr>
        <w:t xml:space="preserve"> driven by desire </w:t>
      </w:r>
      <w:r w:rsidRPr="00083482">
        <w:rPr>
          <w:noProof/>
          <w:szCs w:val="20"/>
          <w:lang w:bidi="sa-IN"/>
        </w:rPr>
        <w:t>[vishiShyatE]</w:t>
      </w:r>
      <w:r w:rsidRPr="00083482">
        <w:rPr>
          <w:szCs w:val="20"/>
        </w:rPr>
        <w:t xml:space="preserve"> stands out </w:t>
      </w:r>
      <w:r w:rsidRPr="00083482">
        <w:rPr>
          <w:noProof/>
          <w:szCs w:val="20"/>
          <w:lang w:bidi="sa-IN"/>
        </w:rPr>
        <w:t>[karma saMnyAsAt]</w:t>
      </w:r>
      <w:r w:rsidRPr="00083482">
        <w:rPr>
          <w:szCs w:val="20"/>
        </w:rPr>
        <w:t xml:space="preserve"> in preference to giving up </w:t>
      </w:r>
      <w:r w:rsidR="008547F6">
        <w:rPr>
          <w:szCs w:val="20"/>
        </w:rPr>
        <w:t>work itself</w:t>
      </w:r>
      <w:r w:rsidRPr="00083482">
        <w:rPr>
          <w:szCs w:val="20"/>
        </w:rPr>
        <w:t>.</w:t>
      </w:r>
    </w:p>
    <w:p w14:paraId="66E5F7C7" w14:textId="77777777" w:rsidR="006547A2" w:rsidRPr="00083482" w:rsidRDefault="00EB3A34">
      <w:r w:rsidRPr="00083482">
        <w:t xml:space="preserve">The Lord said – </w:t>
      </w:r>
      <w:r w:rsidR="009F6446" w:rsidRPr="00083482">
        <w:t xml:space="preserve">Liberation is achieved by </w:t>
      </w:r>
      <w:r w:rsidR="00A44169" w:rsidRPr="00083482">
        <w:t xml:space="preserve">either technique – by </w:t>
      </w:r>
      <w:r w:rsidR="00DC79E1" w:rsidRPr="00083482">
        <w:t>contemplating without any</w:t>
      </w:r>
      <w:r w:rsidR="00A44169" w:rsidRPr="00083482">
        <w:t xml:space="preserve"> activity, or by activity that's not </w:t>
      </w:r>
      <w:r w:rsidRPr="00083482">
        <w:t xml:space="preserve">driven by attachments. The latter is available even for a person </w:t>
      </w:r>
      <w:r w:rsidR="00054300" w:rsidRPr="00083482">
        <w:t>who is able</w:t>
      </w:r>
      <w:r w:rsidRPr="00083482">
        <w:t xml:space="preserve"> to </w:t>
      </w:r>
      <w:r w:rsidR="00BA344C" w:rsidRPr="00083482">
        <w:t xml:space="preserve">contemplate </w:t>
      </w:r>
      <w:r w:rsidRPr="00083482">
        <w:t xml:space="preserve">exclusively. These techniques do not need any other support or accessories. </w:t>
      </w:r>
    </w:p>
    <w:p w14:paraId="1F5F7CF0" w14:textId="3E2E7040" w:rsidR="00EE69AD" w:rsidRPr="00083482" w:rsidRDefault="00941C56">
      <w:r w:rsidRPr="00083482">
        <w:t xml:space="preserve">Among them, </w:t>
      </w:r>
      <w:hyperlink r:id="rId43" w:anchor="karmayOga_a_defn" w:history="1">
        <w:r w:rsidRPr="00083482">
          <w:rPr>
            <w:rStyle w:val="Hyperlink"/>
          </w:rPr>
          <w:t>working without attachment</w:t>
        </w:r>
      </w:hyperlink>
      <w:r w:rsidR="00EB3A34" w:rsidRPr="00083482">
        <w:t xml:space="preserve"> is definitely</w:t>
      </w:r>
      <w:r w:rsidRPr="00083482">
        <w:t xml:space="preserve"> preferred</w:t>
      </w:r>
      <w:r w:rsidR="00EB3A34" w:rsidRPr="00083482">
        <w:t>.</w:t>
      </w:r>
    </w:p>
    <w:p w14:paraId="2D48CF64" w14:textId="77777777" w:rsidR="00EE69AD" w:rsidRPr="00083482" w:rsidRDefault="00EB3A34">
      <w:r w:rsidRPr="00083482">
        <w:t>How come? This is explained in the next Shloka.</w:t>
      </w:r>
    </w:p>
    <w:p w14:paraId="5D48FEC0" w14:textId="77777777" w:rsidR="00EE69AD" w:rsidRPr="00083482" w:rsidRDefault="00CA3C91">
      <w:pPr>
        <w:pStyle w:val="Heading2"/>
      </w:pPr>
      <w:r w:rsidRPr="00083482">
        <w:t>5-3</w:t>
      </w:r>
    </w:p>
    <w:p w14:paraId="5461FA45" w14:textId="77777777" w:rsidR="00EE69AD" w:rsidRPr="00083482" w:rsidRDefault="00EB3A34">
      <w:pPr>
        <w:pStyle w:val="Shloka"/>
        <w:pBdr>
          <w:bottom w:val="single" w:sz="4" w:space="0" w:color="auto"/>
        </w:pBdr>
        <w:rPr>
          <w:noProof/>
          <w:lang w:bidi="sa-IN"/>
        </w:rPr>
      </w:pPr>
      <w:r w:rsidRPr="00083482">
        <w:rPr>
          <w:noProof/>
          <w:lang w:bidi="sa-IN"/>
        </w:rPr>
        <w:t>[</w:t>
      </w:r>
    </w:p>
    <w:p w14:paraId="4DCAFFD5" w14:textId="77777777" w:rsidR="00EE69AD" w:rsidRPr="00083482" w:rsidRDefault="00EB3A34">
      <w:pPr>
        <w:pStyle w:val="Shloka"/>
        <w:pBdr>
          <w:bottom w:val="single" w:sz="4" w:space="0" w:color="auto"/>
        </w:pBdr>
        <w:rPr>
          <w:noProof/>
          <w:lang w:bidi="sa-IN"/>
        </w:rPr>
      </w:pPr>
      <w:r w:rsidRPr="00083482">
        <w:rPr>
          <w:noProof/>
          <w:lang w:bidi="sa-IN"/>
        </w:rPr>
        <w:t>jnEya: sa nitya saMnyAsI yO na dvEShTi na kAnkShati |</w:t>
      </w:r>
    </w:p>
    <w:p w14:paraId="7FC57540" w14:textId="77777777" w:rsidR="00EE69AD" w:rsidRPr="00083482" w:rsidRDefault="00EB3A34">
      <w:pPr>
        <w:pStyle w:val="Shloka"/>
        <w:pBdr>
          <w:bottom w:val="single" w:sz="4" w:space="0" w:color="auto"/>
        </w:pBdr>
        <w:rPr>
          <w:noProof/>
          <w:lang w:bidi="sa-IN"/>
        </w:rPr>
      </w:pPr>
      <w:r w:rsidRPr="00083482">
        <w:rPr>
          <w:noProof/>
          <w:lang w:bidi="sa-IN"/>
        </w:rPr>
        <w:t>nirdvandvO hi mahAbAhO sukham bandhAt pramuchyatE || 3 ||</w:t>
      </w:r>
    </w:p>
    <w:p w14:paraId="55302783" w14:textId="77777777" w:rsidR="00EE69AD" w:rsidRPr="00083482" w:rsidRDefault="00EB3A34">
      <w:pPr>
        <w:pStyle w:val="Shloka"/>
        <w:pBdr>
          <w:bottom w:val="single" w:sz="4" w:space="0" w:color="auto"/>
        </w:pBdr>
      </w:pPr>
      <w:r w:rsidRPr="00083482">
        <w:rPr>
          <w:noProof/>
          <w:lang w:bidi="sa-IN"/>
        </w:rPr>
        <w:t>]</w:t>
      </w:r>
    </w:p>
    <w:p w14:paraId="3368B1D2" w14:textId="3867F8A3" w:rsidR="00EE69AD" w:rsidRPr="00083482" w:rsidRDefault="00EB3A34" w:rsidP="00A22026">
      <w:pPr>
        <w:pStyle w:val="ExplnOfShloka"/>
      </w:pPr>
      <w:r w:rsidRPr="00083482">
        <w:rPr>
          <w:noProof/>
          <w:szCs w:val="20"/>
          <w:lang w:bidi="sa-IN"/>
        </w:rPr>
        <w:t>[mahAbAhO]</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ya:]</w:t>
      </w:r>
      <w:r w:rsidRPr="00083482">
        <w:rPr>
          <w:szCs w:val="20"/>
        </w:rPr>
        <w:t xml:space="preserve"> The person who </w:t>
      </w:r>
      <w:r w:rsidRPr="00083482">
        <w:rPr>
          <w:noProof/>
          <w:szCs w:val="20"/>
          <w:lang w:bidi="sa-IN"/>
        </w:rPr>
        <w:t>[n</w:t>
      </w:r>
      <w:r w:rsidR="00F41D7D" w:rsidRPr="00083482">
        <w:rPr>
          <w:noProof/>
          <w:szCs w:val="20"/>
          <w:lang w:bidi="sa-IN"/>
        </w:rPr>
        <w:t>a kAnkShati]</w:t>
      </w:r>
      <w:r w:rsidR="00F41D7D" w:rsidRPr="00083482">
        <w:rPr>
          <w:szCs w:val="20"/>
        </w:rPr>
        <w:t xml:space="preserve"> is not addicted to</w:t>
      </w:r>
      <w:r w:rsidRPr="00083482">
        <w:rPr>
          <w:szCs w:val="20"/>
        </w:rPr>
        <w:t xml:space="preserve"> desires </w:t>
      </w:r>
      <w:r w:rsidRPr="00083482">
        <w:rPr>
          <w:noProof/>
          <w:szCs w:val="20"/>
          <w:lang w:bidi="sa-IN"/>
        </w:rPr>
        <w:t>[na dvEShTi]</w:t>
      </w:r>
      <w:r w:rsidRPr="00083482">
        <w:rPr>
          <w:szCs w:val="20"/>
        </w:rPr>
        <w:t xml:space="preserve"> and is not carried away by hatred – </w:t>
      </w:r>
      <w:r w:rsidRPr="00083482">
        <w:rPr>
          <w:noProof/>
          <w:szCs w:val="20"/>
          <w:lang w:bidi="sa-IN"/>
        </w:rPr>
        <w:t>[sa:]</w:t>
      </w:r>
      <w:r w:rsidRPr="00083482">
        <w:rPr>
          <w:szCs w:val="20"/>
        </w:rPr>
        <w:t xml:space="preserve"> he </w:t>
      </w:r>
      <w:r w:rsidRPr="00083482">
        <w:rPr>
          <w:noProof/>
          <w:szCs w:val="20"/>
          <w:lang w:bidi="sa-IN"/>
        </w:rPr>
        <w:t>[nirdvandva:]</w:t>
      </w:r>
      <w:r w:rsidRPr="00083482">
        <w:rPr>
          <w:szCs w:val="20"/>
        </w:rPr>
        <w:t xml:space="preserve"> has overcome dualities</w:t>
      </w:r>
      <w:r w:rsidR="00C14A14" w:rsidRPr="00083482">
        <w:rPr>
          <w:szCs w:val="20"/>
        </w:rPr>
        <w:t>.</w:t>
      </w:r>
      <w:r w:rsidRPr="00083482">
        <w:rPr>
          <w:szCs w:val="20"/>
        </w:rPr>
        <w:t xml:space="preserve"> </w:t>
      </w:r>
      <w:r w:rsidRPr="00083482">
        <w:rPr>
          <w:noProof/>
          <w:szCs w:val="20"/>
          <w:lang w:bidi="sa-IN"/>
        </w:rPr>
        <w:t>[nityasaMnyAsI jnEya:</w:t>
      </w:r>
      <w:r w:rsidR="00BF552B" w:rsidRPr="00083482">
        <w:rPr>
          <w:noProof/>
          <w:szCs w:val="20"/>
          <w:lang w:bidi="sa-IN"/>
        </w:rPr>
        <w:t>]</w:t>
      </w:r>
      <w:r w:rsidR="00BF552B" w:rsidRPr="00083482">
        <w:rPr>
          <w:szCs w:val="20"/>
        </w:rPr>
        <w:t xml:space="preserve"> it is to be known, that he stays beyond desire</w:t>
      </w:r>
      <w:r w:rsidRPr="00083482">
        <w:rPr>
          <w:szCs w:val="20"/>
        </w:rPr>
        <w:t xml:space="preserve">. </w:t>
      </w:r>
      <w:r w:rsidRPr="00083482">
        <w:rPr>
          <w:noProof/>
          <w:szCs w:val="20"/>
          <w:lang w:bidi="sa-IN"/>
        </w:rPr>
        <w:t>[sa: hi]</w:t>
      </w:r>
      <w:r w:rsidRPr="00083482">
        <w:rPr>
          <w:szCs w:val="20"/>
        </w:rPr>
        <w:t xml:space="preserve"> He alone </w:t>
      </w:r>
      <w:r w:rsidRPr="00083482">
        <w:rPr>
          <w:noProof/>
          <w:szCs w:val="20"/>
          <w:lang w:bidi="sa-IN"/>
        </w:rPr>
        <w:t>[sukham pramuchyatE]</w:t>
      </w:r>
      <w:r w:rsidRPr="00083482">
        <w:rPr>
          <w:szCs w:val="20"/>
        </w:rPr>
        <w:t xml:space="preserve"> is easily freed </w:t>
      </w:r>
      <w:r w:rsidRPr="00083482">
        <w:rPr>
          <w:noProof/>
          <w:szCs w:val="20"/>
          <w:lang w:bidi="sa-IN"/>
        </w:rPr>
        <w:t>[bandhAt]</w:t>
      </w:r>
      <w:r w:rsidRPr="00083482">
        <w:rPr>
          <w:szCs w:val="20"/>
        </w:rPr>
        <w:t xml:space="preserve"> from the limitations of this world.</w:t>
      </w:r>
    </w:p>
    <w:p w14:paraId="527A87F9" w14:textId="77777777" w:rsidR="00DC79E1" w:rsidRPr="00083482" w:rsidRDefault="00DC79E1" w:rsidP="00103FC0">
      <w:pPr>
        <w:pStyle w:val="ApplNotes"/>
      </w:pPr>
      <w:r w:rsidRPr="00083482">
        <w:t>Working without being driven is the quickest way to look beyond desires</w:t>
      </w:r>
    </w:p>
    <w:p w14:paraId="41BF4E9F" w14:textId="7A266E4F" w:rsidR="00EE69AD" w:rsidRPr="00083482" w:rsidRDefault="00EB3A34">
      <w:r w:rsidRPr="00083482">
        <w:t xml:space="preserve">The person who practices the technique of </w:t>
      </w:r>
      <w:r w:rsidR="000007EE" w:rsidRPr="00083482">
        <w:t>working without</w:t>
      </w:r>
      <w:r w:rsidRPr="00083482">
        <w:t xml:space="preserve"> attachment is satisfied with the experience of the Self. This experience is embedded in the technique. He does not yearn for anything else. In the same way, he does not hate anything either. In this way, he tolerates all dualities (such as hot and cold, joy and sorrow). He is the one who has given up all worldly things – he alone is known to </w:t>
      </w:r>
      <w:r w:rsidR="00F66566" w:rsidRPr="00083482">
        <w:t>pursue</w:t>
      </w:r>
      <w:r w:rsidRPr="00083482">
        <w:t xml:space="preserve"> the knowledge of the Self. That is equivalent to </w:t>
      </w:r>
      <w:hyperlink r:id="rId44" w:anchor="jnAnayOga_a_defn" w:history="1">
        <w:r w:rsidR="00E94B0F" w:rsidRPr="00083482">
          <w:rPr>
            <w:rStyle w:val="Hyperlink"/>
          </w:rPr>
          <w:t>contemplation</w:t>
        </w:r>
      </w:hyperlink>
      <w:r w:rsidR="00E94B0F" w:rsidRPr="00083482">
        <w:t>. He alone will be</w:t>
      </w:r>
      <w:r w:rsidRPr="00083482">
        <w:t xml:space="preserve"> freed from worldly limita</w:t>
      </w:r>
      <w:r w:rsidR="00703FB2" w:rsidRPr="00083482">
        <w:t>tions</w:t>
      </w:r>
      <w:r w:rsidR="00E94B0F" w:rsidRPr="00083482">
        <w:t xml:space="preserve"> </w:t>
      </w:r>
      <w:r w:rsidR="00C70DA4" w:rsidRPr="00083482">
        <w:t>with ease</w:t>
      </w:r>
      <w:r w:rsidR="00703FB2" w:rsidRPr="00083482">
        <w:t xml:space="preserve"> – due to his diligence in</w:t>
      </w:r>
      <w:r w:rsidRPr="00083482">
        <w:t xml:space="preserve"> work</w:t>
      </w:r>
      <w:r w:rsidR="00703FB2" w:rsidRPr="00083482">
        <w:t>ing</w:t>
      </w:r>
      <w:r w:rsidRPr="00083482">
        <w:t xml:space="preserve"> without being driven by attachments.</w:t>
      </w:r>
    </w:p>
    <w:p w14:paraId="63380A91" w14:textId="0F6F4516" w:rsidR="00EE69AD" w:rsidRPr="00083482" w:rsidRDefault="00EB3A34">
      <w:r w:rsidRPr="00083482">
        <w:t>In the next Shloka, the Lord says that</w:t>
      </w:r>
      <w:r w:rsidR="00C70DA4" w:rsidRPr="00083482">
        <w:t xml:space="preserve"> </w:t>
      </w:r>
      <w:r w:rsidR="00EB65A4" w:rsidRPr="00083482">
        <w:t xml:space="preserve">the techniques of </w:t>
      </w:r>
      <w:hyperlink r:id="rId45" w:anchor="jnAnayOga_a_defn" w:history="1">
        <w:r w:rsidR="00EB65A4" w:rsidRPr="00083482">
          <w:rPr>
            <w:rStyle w:val="Hyperlink"/>
          </w:rPr>
          <w:t>contemplation</w:t>
        </w:r>
      </w:hyperlink>
      <w:r w:rsidR="00EB65A4" w:rsidRPr="00083482">
        <w:t xml:space="preserve"> and </w:t>
      </w:r>
      <w:hyperlink r:id="rId46" w:anchor="karmayOga_a_defn" w:history="1">
        <w:r w:rsidR="00EB65A4" w:rsidRPr="00083482">
          <w:rPr>
            <w:rStyle w:val="Hyperlink"/>
          </w:rPr>
          <w:t>activity</w:t>
        </w:r>
      </w:hyperlink>
      <w:r w:rsidR="006E4314" w:rsidRPr="00083482">
        <w:t xml:space="preserve"> </w:t>
      </w:r>
      <w:r w:rsidR="009A2468" w:rsidRPr="00083482">
        <w:t>are mutually independent. T</w:t>
      </w:r>
      <w:r w:rsidRPr="00083482">
        <w:t xml:space="preserve">hey do not need each </w:t>
      </w:r>
      <w:r w:rsidR="009A2468" w:rsidRPr="00083482">
        <w:t>other to achieve their results.</w:t>
      </w:r>
    </w:p>
    <w:p w14:paraId="77FA5096" w14:textId="77777777" w:rsidR="00EE69AD" w:rsidRPr="00083482" w:rsidRDefault="00CA3C91">
      <w:pPr>
        <w:pStyle w:val="Heading2"/>
      </w:pPr>
      <w:r w:rsidRPr="00083482">
        <w:lastRenderedPageBreak/>
        <w:t>5-4</w:t>
      </w:r>
    </w:p>
    <w:p w14:paraId="58F28A9E" w14:textId="77777777" w:rsidR="00EE69AD" w:rsidRPr="00083482" w:rsidRDefault="00EB3A34">
      <w:pPr>
        <w:pStyle w:val="Shloka"/>
        <w:pBdr>
          <w:bottom w:val="single" w:sz="4" w:space="0" w:color="auto"/>
        </w:pBdr>
        <w:rPr>
          <w:noProof/>
          <w:lang w:bidi="sa-IN"/>
        </w:rPr>
      </w:pPr>
      <w:r w:rsidRPr="00083482">
        <w:rPr>
          <w:noProof/>
          <w:lang w:bidi="sa-IN"/>
        </w:rPr>
        <w:t>[</w:t>
      </w:r>
    </w:p>
    <w:p w14:paraId="6BBCC09D" w14:textId="77777777" w:rsidR="00EE69AD" w:rsidRPr="00083482" w:rsidRDefault="00EB3A34">
      <w:pPr>
        <w:pStyle w:val="Shloka"/>
        <w:pBdr>
          <w:bottom w:val="single" w:sz="4" w:space="0" w:color="auto"/>
        </w:pBdr>
        <w:rPr>
          <w:noProof/>
          <w:lang w:bidi="sa-IN"/>
        </w:rPr>
      </w:pPr>
      <w:r w:rsidRPr="00083482">
        <w:rPr>
          <w:noProof/>
          <w:lang w:bidi="sa-IN"/>
        </w:rPr>
        <w:t>sAnkhya yOgau pr`thak bAlA: pravadanti na panditA: |</w:t>
      </w:r>
    </w:p>
    <w:p w14:paraId="4336327C" w14:textId="77777777" w:rsidR="00EE69AD" w:rsidRPr="00083482" w:rsidRDefault="00EB3A34">
      <w:pPr>
        <w:pStyle w:val="Shloka"/>
        <w:pBdr>
          <w:bottom w:val="single" w:sz="4" w:space="0" w:color="auto"/>
        </w:pBdr>
        <w:rPr>
          <w:noProof/>
          <w:lang w:bidi="sa-IN"/>
        </w:rPr>
      </w:pPr>
      <w:r w:rsidRPr="00083482">
        <w:rPr>
          <w:noProof/>
          <w:lang w:bidi="sa-IN"/>
        </w:rPr>
        <w:t>Ekam apyAsthita: samyak ubhayOr vindatE phalam || 4 ||</w:t>
      </w:r>
    </w:p>
    <w:p w14:paraId="113B84CF" w14:textId="77777777" w:rsidR="00EE69AD" w:rsidRPr="00083482" w:rsidRDefault="00EB3A34">
      <w:pPr>
        <w:pStyle w:val="Shloka"/>
        <w:pBdr>
          <w:bottom w:val="single" w:sz="4" w:space="0" w:color="auto"/>
        </w:pBdr>
      </w:pPr>
      <w:r w:rsidRPr="00083482">
        <w:rPr>
          <w:noProof/>
          <w:lang w:bidi="sa-IN"/>
        </w:rPr>
        <w:t>]</w:t>
      </w:r>
    </w:p>
    <w:p w14:paraId="3362B0CC" w14:textId="77777777" w:rsidR="00EE69AD" w:rsidRPr="00083482" w:rsidRDefault="00EB3A34" w:rsidP="00A22026">
      <w:pPr>
        <w:pStyle w:val="ExplnOfShloka"/>
      </w:pPr>
      <w:r w:rsidRPr="00083482">
        <w:rPr>
          <w:noProof/>
          <w:szCs w:val="20"/>
          <w:lang w:bidi="sa-IN"/>
        </w:rPr>
        <w:t>[bAlA:]</w:t>
      </w:r>
      <w:r w:rsidRPr="00083482">
        <w:rPr>
          <w:szCs w:val="20"/>
        </w:rPr>
        <w:t xml:space="preserve"> Naïve people </w:t>
      </w:r>
      <w:r w:rsidRPr="00083482">
        <w:rPr>
          <w:noProof/>
          <w:szCs w:val="20"/>
          <w:lang w:bidi="sa-IN"/>
        </w:rPr>
        <w:t>[pravadanti]</w:t>
      </w:r>
      <w:r w:rsidRPr="00083482">
        <w:rPr>
          <w:szCs w:val="20"/>
        </w:rPr>
        <w:t xml:space="preserve"> say that </w:t>
      </w:r>
      <w:r w:rsidRPr="00083482">
        <w:rPr>
          <w:noProof/>
          <w:szCs w:val="20"/>
          <w:lang w:bidi="sa-IN"/>
        </w:rPr>
        <w:t xml:space="preserve">[sAnkhya </w:t>
      </w:r>
      <w:r w:rsidR="00107E90" w:rsidRPr="00083482">
        <w:rPr>
          <w:noProof/>
          <w:szCs w:val="20"/>
          <w:lang w:bidi="sa-IN"/>
        </w:rPr>
        <w:t>yOgau]</w:t>
      </w:r>
      <w:r w:rsidR="00107E90" w:rsidRPr="00083482">
        <w:rPr>
          <w:szCs w:val="20"/>
        </w:rPr>
        <w:t xml:space="preserve"> the two techniques – Knowing by contemplation and t</w:t>
      </w:r>
      <w:r w:rsidRPr="00083482">
        <w:rPr>
          <w:szCs w:val="20"/>
        </w:rPr>
        <w:t xml:space="preserve">he technique of </w:t>
      </w:r>
      <w:r w:rsidR="00A94030" w:rsidRPr="00083482">
        <w:rPr>
          <w:szCs w:val="20"/>
        </w:rPr>
        <w:t>working</w:t>
      </w:r>
      <w:r w:rsidRPr="00083482">
        <w:rPr>
          <w:szCs w:val="20"/>
        </w:rPr>
        <w:t xml:space="preserve"> independent of desire - </w:t>
      </w:r>
      <w:r w:rsidRPr="00083482">
        <w:rPr>
          <w:noProof/>
          <w:szCs w:val="20"/>
          <w:lang w:bidi="sa-IN"/>
        </w:rPr>
        <w:t>[pr`thak]</w:t>
      </w:r>
      <w:r w:rsidRPr="00083482">
        <w:rPr>
          <w:szCs w:val="20"/>
        </w:rPr>
        <w:t xml:space="preserve"> are different in terms of the results they yield. </w:t>
      </w:r>
      <w:r w:rsidRPr="00083482">
        <w:rPr>
          <w:noProof/>
          <w:szCs w:val="20"/>
          <w:lang w:bidi="sa-IN"/>
        </w:rPr>
        <w:t>[panditA: na]</w:t>
      </w:r>
      <w:r w:rsidRPr="00083482">
        <w:rPr>
          <w:szCs w:val="20"/>
        </w:rPr>
        <w:t xml:space="preserve"> Learned people do not say that. </w:t>
      </w:r>
      <w:r w:rsidRPr="00083482">
        <w:rPr>
          <w:noProof/>
          <w:szCs w:val="20"/>
          <w:lang w:bidi="sa-IN"/>
        </w:rPr>
        <w:t>[samyak Asthita:]</w:t>
      </w:r>
      <w:r w:rsidRPr="00083482">
        <w:rPr>
          <w:szCs w:val="20"/>
        </w:rPr>
        <w:t xml:space="preserve"> A person who properly practices </w:t>
      </w:r>
      <w:r w:rsidRPr="00083482">
        <w:rPr>
          <w:noProof/>
          <w:szCs w:val="20"/>
          <w:lang w:bidi="sa-IN"/>
        </w:rPr>
        <w:t>[ubhayO: Ekam api]</w:t>
      </w:r>
      <w:r w:rsidRPr="00083482">
        <w:rPr>
          <w:szCs w:val="20"/>
        </w:rPr>
        <w:t xml:space="preserve"> any one among the two </w:t>
      </w:r>
      <w:r w:rsidRPr="00083482">
        <w:rPr>
          <w:noProof/>
          <w:szCs w:val="20"/>
          <w:lang w:bidi="sa-IN"/>
        </w:rPr>
        <w:t>[phalam vindatE]</w:t>
      </w:r>
      <w:r w:rsidRPr="00083482">
        <w:rPr>
          <w:szCs w:val="20"/>
        </w:rPr>
        <w:t xml:space="preserve"> will obtain the result.</w:t>
      </w:r>
    </w:p>
    <w:p w14:paraId="6C255367" w14:textId="7656FC84" w:rsidR="00EE69AD" w:rsidRPr="00083482" w:rsidRDefault="00EB3A34">
      <w:r w:rsidRPr="00083482">
        <w:t>Naïve people proc</w:t>
      </w:r>
      <w:r w:rsidR="00E93CC2" w:rsidRPr="00083482">
        <w:t>laim the difference between the</w:t>
      </w:r>
      <w:r w:rsidRPr="00083482">
        <w:t xml:space="preserve"> </w:t>
      </w:r>
      <w:hyperlink r:id="rId47" w:anchor="jnAnayOga_a_defn" w:history="1">
        <w:r w:rsidRPr="00083482">
          <w:rPr>
            <w:rStyle w:val="Hyperlink"/>
          </w:rPr>
          <w:t xml:space="preserve">knowledge </w:t>
        </w:r>
        <w:r w:rsidR="00E93CC2" w:rsidRPr="00083482">
          <w:rPr>
            <w:rStyle w:val="Hyperlink"/>
          </w:rPr>
          <w:t>of the Self</w:t>
        </w:r>
      </w:hyperlink>
      <w:r w:rsidR="006E4314" w:rsidRPr="00083482">
        <w:t xml:space="preserve"> </w:t>
      </w:r>
      <w:r w:rsidRPr="00083482">
        <w:t xml:space="preserve">and the technique of </w:t>
      </w:r>
      <w:r w:rsidR="0079081C" w:rsidRPr="00083482">
        <w:t>working without being driven.</w:t>
      </w:r>
      <w:r w:rsidRPr="00083482">
        <w:t xml:space="preserve"> They are naïve in </w:t>
      </w:r>
      <w:r w:rsidR="0079081C" w:rsidRPr="00083482">
        <w:t>the sense that they do not know</w:t>
      </w:r>
      <w:r w:rsidRPr="00083482">
        <w:t xml:space="preserve"> rea</w:t>
      </w:r>
      <w:r w:rsidR="00F23875" w:rsidRPr="00083482">
        <w:t>lity in its true form. They haven't</w:t>
      </w:r>
      <w:r w:rsidRPr="00083482">
        <w:t xml:space="preserve"> </w:t>
      </w:r>
      <w:r w:rsidR="00F23875" w:rsidRPr="00083482">
        <w:t>learnt</w:t>
      </w:r>
      <w:r w:rsidRPr="00083482">
        <w:t xml:space="preserve"> </w:t>
      </w:r>
      <w:r w:rsidR="00F23875" w:rsidRPr="00083482">
        <w:t>it and definitely</w:t>
      </w:r>
      <w:r w:rsidRPr="00083482">
        <w:t xml:space="preserve"> don’t know everything.</w:t>
      </w:r>
      <w:r w:rsidR="00351712" w:rsidRPr="00083482">
        <w:t xml:space="preserve"> </w:t>
      </w:r>
      <w:r w:rsidR="00FA2FFE" w:rsidRPr="00083482">
        <w:t>They have a misconception that</w:t>
      </w:r>
      <w:r w:rsidR="00066CB4" w:rsidRPr="00083482">
        <w:t xml:space="preserve"> </w:t>
      </w:r>
      <w:r w:rsidR="00FA2FFE" w:rsidRPr="00083482">
        <w:t xml:space="preserve">working </w:t>
      </w:r>
      <w:r w:rsidR="001D6547" w:rsidRPr="00083482">
        <w:t xml:space="preserve">without </w:t>
      </w:r>
      <w:r w:rsidR="00FA2FFE" w:rsidRPr="00083482">
        <w:t>attachment merely</w:t>
      </w:r>
      <w:r w:rsidR="001D6547" w:rsidRPr="00083482">
        <w:t xml:space="preserve"> </w:t>
      </w:r>
      <w:r w:rsidR="003312C0" w:rsidRPr="00083482">
        <w:t>enables a person to</w:t>
      </w:r>
      <w:r w:rsidR="00E926E6" w:rsidRPr="00083482">
        <w:t xml:space="preserve"> contemplate the Self</w:t>
      </w:r>
      <w:r w:rsidR="003312C0" w:rsidRPr="00083482">
        <w:t>.</w:t>
      </w:r>
      <w:r w:rsidR="001D0488" w:rsidRPr="00083482">
        <w:t xml:space="preserve"> They are mistaken</w:t>
      </w:r>
      <w:r w:rsidR="00F46685" w:rsidRPr="00083482">
        <w:t xml:space="preserve"> that contemplation</w:t>
      </w:r>
      <w:r w:rsidRPr="00083482">
        <w:t xml:space="preserve"> is the only way to reali</w:t>
      </w:r>
      <w:r w:rsidR="003312C0" w:rsidRPr="00083482">
        <w:t>ze the true nature of the Self.</w:t>
      </w:r>
    </w:p>
    <w:p w14:paraId="6EFD99B1" w14:textId="06F531D5" w:rsidR="00EE69AD" w:rsidRPr="00083482" w:rsidRDefault="00EA5722">
      <w:r w:rsidRPr="00083482">
        <w:t>In reality, both techniques</w:t>
      </w:r>
      <w:r w:rsidR="00EB3A34" w:rsidRPr="00083482">
        <w:t xml:space="preserve"> yield the same result – the realization of the true nature of the Self. </w:t>
      </w:r>
      <w:r w:rsidR="008547F6">
        <w:t>Practicing</w:t>
      </w:r>
      <w:r w:rsidR="001D0488" w:rsidRPr="00083482">
        <w:t xml:space="preserve"> any one of them will yield that realization</w:t>
      </w:r>
      <w:r w:rsidR="00EB3A34" w:rsidRPr="00083482">
        <w:t>.</w:t>
      </w:r>
    </w:p>
    <w:p w14:paraId="11FDFE22" w14:textId="77777777" w:rsidR="00EE69AD" w:rsidRPr="00083482" w:rsidRDefault="00EB3A34">
      <w:r w:rsidRPr="00083482">
        <w:t>In the next Shloka, He elaborates the same thing:</w:t>
      </w:r>
    </w:p>
    <w:p w14:paraId="580B284E" w14:textId="77777777" w:rsidR="00EE69AD" w:rsidRPr="00083482" w:rsidRDefault="00CA3C91">
      <w:pPr>
        <w:pStyle w:val="Heading2"/>
      </w:pPr>
      <w:r w:rsidRPr="00083482">
        <w:t>5-5</w:t>
      </w:r>
    </w:p>
    <w:p w14:paraId="3F161CE4" w14:textId="77777777" w:rsidR="00EE69AD" w:rsidRPr="00083482" w:rsidRDefault="00EB3A34">
      <w:pPr>
        <w:pStyle w:val="Shloka"/>
        <w:pBdr>
          <w:bottom w:val="single" w:sz="4" w:space="0" w:color="auto"/>
        </w:pBdr>
        <w:rPr>
          <w:noProof/>
          <w:lang w:bidi="sa-IN"/>
        </w:rPr>
      </w:pPr>
      <w:r w:rsidRPr="00083482">
        <w:rPr>
          <w:noProof/>
          <w:lang w:bidi="sa-IN"/>
        </w:rPr>
        <w:t>[</w:t>
      </w:r>
    </w:p>
    <w:p w14:paraId="4E5F2786" w14:textId="77777777" w:rsidR="00EE69AD" w:rsidRPr="00083482" w:rsidRDefault="00EB3A34">
      <w:pPr>
        <w:pStyle w:val="Shloka"/>
        <w:pBdr>
          <w:bottom w:val="single" w:sz="4" w:space="0" w:color="auto"/>
        </w:pBdr>
        <w:rPr>
          <w:noProof/>
          <w:lang w:bidi="sa-IN"/>
        </w:rPr>
      </w:pPr>
      <w:r w:rsidRPr="00083482">
        <w:rPr>
          <w:noProof/>
          <w:lang w:bidi="sa-IN"/>
        </w:rPr>
        <w:t>yatsAnkhyai: prApyatE sthAnam tat yOgairapi gamyatE |</w:t>
      </w:r>
    </w:p>
    <w:p w14:paraId="337C3192" w14:textId="77777777" w:rsidR="00EE69AD" w:rsidRPr="00083482" w:rsidRDefault="00EB3A34">
      <w:pPr>
        <w:pStyle w:val="Shloka"/>
        <w:pBdr>
          <w:bottom w:val="single" w:sz="4" w:space="0" w:color="auto"/>
        </w:pBdr>
        <w:rPr>
          <w:noProof/>
          <w:lang w:bidi="sa-IN"/>
        </w:rPr>
      </w:pPr>
      <w:r w:rsidRPr="00083482">
        <w:rPr>
          <w:noProof/>
          <w:lang w:bidi="sa-IN"/>
        </w:rPr>
        <w:t>Ekam sAnkhyam cha yOgam cha ya: pashyati sa pashyati || 5 ||</w:t>
      </w:r>
    </w:p>
    <w:p w14:paraId="3E868B7A" w14:textId="77777777" w:rsidR="00EE69AD" w:rsidRPr="00083482" w:rsidRDefault="00EB3A34">
      <w:pPr>
        <w:pStyle w:val="Shloka"/>
        <w:pBdr>
          <w:bottom w:val="single" w:sz="4" w:space="0" w:color="auto"/>
        </w:pBdr>
      </w:pPr>
      <w:r w:rsidRPr="00083482">
        <w:rPr>
          <w:noProof/>
          <w:lang w:bidi="sa-IN"/>
        </w:rPr>
        <w:t>]</w:t>
      </w:r>
    </w:p>
    <w:p w14:paraId="4AA18E34" w14:textId="1C0A050B" w:rsidR="00EE69AD" w:rsidRPr="00083482" w:rsidRDefault="00EB3A34" w:rsidP="00A22026">
      <w:pPr>
        <w:pStyle w:val="ExplnOfShloka"/>
      </w:pPr>
      <w:r w:rsidRPr="00083482">
        <w:rPr>
          <w:noProof/>
          <w:szCs w:val="20"/>
          <w:lang w:bidi="sa-IN"/>
        </w:rPr>
        <w:t>[yat sthAnam prApyatE]</w:t>
      </w:r>
      <w:r w:rsidRPr="00083482">
        <w:rPr>
          <w:szCs w:val="20"/>
        </w:rPr>
        <w:t xml:space="preserve"> The state of Self-realization gained </w:t>
      </w:r>
      <w:r w:rsidRPr="00083482">
        <w:rPr>
          <w:noProof/>
          <w:szCs w:val="20"/>
          <w:lang w:bidi="sa-IN"/>
        </w:rPr>
        <w:t>[sAnkhyai:]</w:t>
      </w:r>
      <w:r w:rsidRPr="00083482">
        <w:rPr>
          <w:szCs w:val="20"/>
        </w:rPr>
        <w:t xml:space="preserve"> by people who </w:t>
      </w:r>
      <w:hyperlink r:id="rId48" w:anchor="jnAnayOga_a_defn" w:history="1">
        <w:r w:rsidR="00F7206C" w:rsidRPr="00083482">
          <w:rPr>
            <w:rStyle w:val="Hyperlink"/>
            <w:szCs w:val="20"/>
          </w:rPr>
          <w:t>contemplate exclusively</w:t>
        </w:r>
      </w:hyperlink>
      <w:r w:rsidRPr="00083482">
        <w:rPr>
          <w:szCs w:val="20"/>
        </w:rPr>
        <w:t xml:space="preserve"> </w:t>
      </w:r>
      <w:r w:rsidRPr="00083482">
        <w:rPr>
          <w:noProof/>
          <w:szCs w:val="20"/>
          <w:lang w:bidi="sa-IN"/>
        </w:rPr>
        <w:t>[yOgairapi tat gamyatE</w:t>
      </w:r>
      <w:r w:rsidR="003B3CEF" w:rsidRPr="00083482">
        <w:rPr>
          <w:noProof/>
          <w:szCs w:val="20"/>
          <w:lang w:bidi="sa-IN"/>
        </w:rPr>
        <w:t>]</w:t>
      </w:r>
      <w:r w:rsidR="003B3CEF" w:rsidRPr="00083482">
        <w:rPr>
          <w:szCs w:val="20"/>
        </w:rPr>
        <w:t xml:space="preserve"> is also reached by people who</w:t>
      </w:r>
      <w:r w:rsidRPr="00083482">
        <w:rPr>
          <w:szCs w:val="20"/>
        </w:rPr>
        <w:t xml:space="preserve"> </w:t>
      </w:r>
      <w:hyperlink r:id="rId49" w:anchor="karmayOga_a_defn" w:history="1">
        <w:r w:rsidR="00C2247D" w:rsidRPr="00083482">
          <w:rPr>
            <w:rStyle w:val="Hyperlink"/>
            <w:szCs w:val="20"/>
          </w:rPr>
          <w:t>work without being driven</w:t>
        </w:r>
      </w:hyperlink>
      <w:r w:rsidRPr="00083482">
        <w:rPr>
          <w:szCs w:val="20"/>
        </w:rPr>
        <w:t xml:space="preserve">. </w:t>
      </w:r>
      <w:r w:rsidRPr="00083482">
        <w:rPr>
          <w:noProof/>
          <w:szCs w:val="20"/>
          <w:lang w:bidi="sa-IN"/>
        </w:rPr>
        <w:t>[ya: pashyati]</w:t>
      </w:r>
      <w:r w:rsidRPr="00083482">
        <w:rPr>
          <w:szCs w:val="20"/>
        </w:rPr>
        <w:t xml:space="preserve"> The one who sees </w:t>
      </w:r>
      <w:r w:rsidRPr="00083482">
        <w:rPr>
          <w:noProof/>
          <w:szCs w:val="20"/>
          <w:lang w:bidi="sa-IN"/>
        </w:rPr>
        <w:t>[sAnkhyam cha yOgam cha]</w:t>
      </w:r>
      <w:r w:rsidRPr="00083482">
        <w:rPr>
          <w:szCs w:val="20"/>
        </w:rPr>
        <w:t xml:space="preserve"> both of them </w:t>
      </w:r>
      <w:r w:rsidRPr="00083482">
        <w:rPr>
          <w:noProof/>
          <w:szCs w:val="20"/>
          <w:lang w:bidi="sa-IN"/>
        </w:rPr>
        <w:t>[Ekam]</w:t>
      </w:r>
      <w:r w:rsidRPr="00083482">
        <w:rPr>
          <w:szCs w:val="20"/>
        </w:rPr>
        <w:t xml:space="preserve"> as </w:t>
      </w:r>
      <w:r w:rsidR="003B3CEF" w:rsidRPr="00083482">
        <w:rPr>
          <w:szCs w:val="20"/>
        </w:rPr>
        <w:t>one</w:t>
      </w:r>
      <w:r w:rsidRPr="00083482">
        <w:rPr>
          <w:szCs w:val="20"/>
        </w:rPr>
        <w:t xml:space="preserve"> </w:t>
      </w:r>
      <w:r w:rsidRPr="00083482">
        <w:rPr>
          <w:noProof/>
          <w:szCs w:val="20"/>
          <w:lang w:bidi="sa-IN"/>
        </w:rPr>
        <w:t>[sa pashyati]</w:t>
      </w:r>
      <w:r w:rsidRPr="00083482">
        <w:rPr>
          <w:szCs w:val="20"/>
        </w:rPr>
        <w:t xml:space="preserve"> is the </w:t>
      </w:r>
      <w:r w:rsidR="003B3CEF" w:rsidRPr="00083482">
        <w:rPr>
          <w:szCs w:val="20"/>
        </w:rPr>
        <w:t>person who realizes.</w:t>
      </w:r>
    </w:p>
    <w:p w14:paraId="32D93449" w14:textId="14FF081E" w:rsidR="00EE69AD" w:rsidRPr="00083482" w:rsidRDefault="00EB3A34">
      <w:pPr>
        <w:tabs>
          <w:tab w:val="center" w:pos="4320"/>
        </w:tabs>
      </w:pPr>
      <w:r w:rsidRPr="00083482">
        <w:t xml:space="preserve">Those who </w:t>
      </w:r>
      <w:r w:rsidR="00686BA2" w:rsidRPr="00083482">
        <w:t>contemplate exclusively</w:t>
      </w:r>
      <w:r w:rsidRPr="00083482">
        <w:t xml:space="preserve"> </w:t>
      </w:r>
      <w:r w:rsidR="00686BA2" w:rsidRPr="00083482">
        <w:t xml:space="preserve">will </w:t>
      </w:r>
      <w:r w:rsidRPr="00083482">
        <w:t xml:space="preserve">reach the state of Self-realization at the end of their quest. The same Self-realization is obtained by people who </w:t>
      </w:r>
      <w:r w:rsidR="00675B64" w:rsidRPr="00083482">
        <w:t>work</w:t>
      </w:r>
      <w:r w:rsidRPr="00083482">
        <w:t xml:space="preserve"> without being driven by desire. In this way, a </w:t>
      </w:r>
      <w:r w:rsidR="00675B64" w:rsidRPr="00083482">
        <w:t>wise</w:t>
      </w:r>
      <w:r w:rsidRPr="00083482">
        <w:t xml:space="preserve"> person sees th</w:t>
      </w:r>
      <w:r w:rsidR="00675B64" w:rsidRPr="00083482">
        <w:t>es</w:t>
      </w:r>
      <w:r w:rsidRPr="00083482">
        <w:t xml:space="preserve">e </w:t>
      </w:r>
      <w:r w:rsidR="00675B64" w:rsidRPr="00083482">
        <w:t xml:space="preserve">two </w:t>
      </w:r>
      <w:r w:rsidR="008E425A" w:rsidRPr="00083482">
        <w:t>options</w:t>
      </w:r>
      <w:r w:rsidRPr="00083482">
        <w:t xml:space="preserve"> of [</w:t>
      </w:r>
      <w:hyperlink r:id="rId50" w:anchor="jnAnayOga_a_defn" w:history="1">
        <w:r w:rsidRPr="00083482">
          <w:rPr>
            <w:rStyle w:val="Hyperlink"/>
          </w:rPr>
          <w:t>jnAnayOga</w:t>
        </w:r>
      </w:hyperlink>
      <w:r w:rsidRPr="00083482">
        <w:t>] and [</w:t>
      </w:r>
      <w:hyperlink r:id="rId51" w:anchor="karmayOga_a_defn" w:history="1">
        <w:r w:rsidRPr="00083482">
          <w:rPr>
            <w:rStyle w:val="Hyperlink"/>
          </w:rPr>
          <w:t>karmayOga</w:t>
        </w:r>
      </w:hyperlink>
      <w:r w:rsidR="007D6720" w:rsidRPr="00083482">
        <w:t xml:space="preserve">] as being the same – by virtue of having the same </w:t>
      </w:r>
      <w:r w:rsidR="00EE62D3" w:rsidRPr="00083482">
        <w:t>destination</w:t>
      </w:r>
      <w:r w:rsidR="007D6720" w:rsidRPr="00083482">
        <w:t>.</w:t>
      </w:r>
    </w:p>
    <w:p w14:paraId="51B7B4BA" w14:textId="77777777" w:rsidR="00EE69AD" w:rsidRPr="00083482" w:rsidRDefault="00CC1DDB">
      <w:pPr>
        <w:tabs>
          <w:tab w:val="center" w:pos="4320"/>
        </w:tabs>
      </w:pPr>
      <w:r w:rsidRPr="00083482">
        <w:t>Next, he explains the specialty</w:t>
      </w:r>
      <w:r w:rsidR="00EB3A34" w:rsidRPr="00083482">
        <w:t xml:space="preserve"> of </w:t>
      </w:r>
      <w:r w:rsidR="00675B64" w:rsidRPr="00083482">
        <w:t>each</w:t>
      </w:r>
      <w:r w:rsidR="00EB3A34" w:rsidRPr="00083482">
        <w:t xml:space="preserve"> </w:t>
      </w:r>
      <w:r w:rsidR="00675B64" w:rsidRPr="00083482">
        <w:t>technique</w:t>
      </w:r>
      <w:r w:rsidR="00EB3A34" w:rsidRPr="00083482">
        <w:t>.</w:t>
      </w:r>
    </w:p>
    <w:p w14:paraId="0F9D261B" w14:textId="77777777" w:rsidR="00EE69AD" w:rsidRPr="00083482" w:rsidRDefault="00CA3C91">
      <w:pPr>
        <w:pStyle w:val="Heading2"/>
      </w:pPr>
      <w:r w:rsidRPr="00083482">
        <w:t>5-6</w:t>
      </w:r>
    </w:p>
    <w:p w14:paraId="1ACB87D1" w14:textId="77777777" w:rsidR="00EE69AD" w:rsidRPr="00083482" w:rsidRDefault="00EB3A34">
      <w:pPr>
        <w:pStyle w:val="Shloka"/>
        <w:pBdr>
          <w:bottom w:val="single" w:sz="4" w:space="0" w:color="auto"/>
        </w:pBdr>
        <w:rPr>
          <w:noProof/>
          <w:lang w:bidi="sa-IN"/>
        </w:rPr>
      </w:pPr>
      <w:r w:rsidRPr="00083482">
        <w:rPr>
          <w:noProof/>
          <w:lang w:bidi="sa-IN"/>
        </w:rPr>
        <w:t>[</w:t>
      </w:r>
    </w:p>
    <w:p w14:paraId="0D2624A3" w14:textId="77777777" w:rsidR="00EE69AD" w:rsidRPr="00083482" w:rsidRDefault="00EB3A34">
      <w:pPr>
        <w:pStyle w:val="Shloka"/>
        <w:pBdr>
          <w:bottom w:val="single" w:sz="4" w:space="0" w:color="auto"/>
        </w:pBdr>
        <w:rPr>
          <w:noProof/>
          <w:lang w:bidi="sa-IN"/>
        </w:rPr>
      </w:pPr>
      <w:r w:rsidRPr="00083482">
        <w:rPr>
          <w:noProof/>
          <w:lang w:bidi="sa-IN"/>
        </w:rPr>
        <w:t>saMnyAsastu mahAbAhO du:kham Aptum ayOgata: |</w:t>
      </w:r>
    </w:p>
    <w:p w14:paraId="0B582E2D" w14:textId="77777777" w:rsidR="00EE69AD" w:rsidRPr="00083482" w:rsidRDefault="00EB3A34">
      <w:pPr>
        <w:pStyle w:val="Shloka"/>
        <w:pBdr>
          <w:bottom w:val="single" w:sz="4" w:space="0" w:color="auto"/>
        </w:pBdr>
        <w:rPr>
          <w:noProof/>
          <w:lang w:bidi="sa-IN"/>
        </w:rPr>
      </w:pPr>
      <w:r w:rsidRPr="00083482">
        <w:rPr>
          <w:noProof/>
          <w:lang w:bidi="sa-IN"/>
        </w:rPr>
        <w:t>yOgayuktO munir brahma na chirENa adhigachChati || 6 ||</w:t>
      </w:r>
    </w:p>
    <w:p w14:paraId="50F02739" w14:textId="77777777" w:rsidR="00EE69AD" w:rsidRPr="00083482" w:rsidRDefault="00EB3A34">
      <w:pPr>
        <w:pStyle w:val="Shloka"/>
        <w:pBdr>
          <w:bottom w:val="single" w:sz="4" w:space="0" w:color="auto"/>
        </w:pBdr>
      </w:pPr>
      <w:r w:rsidRPr="00083482">
        <w:rPr>
          <w:noProof/>
          <w:lang w:bidi="sa-IN"/>
        </w:rPr>
        <w:t>]</w:t>
      </w:r>
    </w:p>
    <w:p w14:paraId="281D9C5C" w14:textId="12A9DB99" w:rsidR="00EE69AD" w:rsidRPr="00083482" w:rsidRDefault="00EB3A34" w:rsidP="00A22026">
      <w:pPr>
        <w:pStyle w:val="ExplnOfShloka"/>
      </w:pPr>
      <w:r w:rsidRPr="00083482">
        <w:rPr>
          <w:noProof/>
          <w:szCs w:val="20"/>
          <w:lang w:bidi="sa-IN"/>
        </w:rPr>
        <w:lastRenderedPageBreak/>
        <w:t>[mahAbAhO]</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saMnyAsa: tu]</w:t>
      </w:r>
      <w:r w:rsidRPr="00083482">
        <w:rPr>
          <w:szCs w:val="20"/>
        </w:rPr>
        <w:t xml:space="preserve"> giving up everything else </w:t>
      </w:r>
      <w:r w:rsidR="008B25AB" w:rsidRPr="00083482">
        <w:rPr>
          <w:szCs w:val="20"/>
        </w:rPr>
        <w:t>to contemplate</w:t>
      </w:r>
      <w:r w:rsidRPr="00083482">
        <w:rPr>
          <w:szCs w:val="20"/>
        </w:rPr>
        <w:t xml:space="preserve"> </w:t>
      </w:r>
      <w:r w:rsidR="008B25AB" w:rsidRPr="00083482">
        <w:rPr>
          <w:szCs w:val="20"/>
        </w:rPr>
        <w:t>exclusively</w:t>
      </w:r>
      <w:r w:rsidRPr="00083482">
        <w:rPr>
          <w:szCs w:val="20"/>
        </w:rPr>
        <w:t xml:space="preserve"> </w:t>
      </w:r>
      <w:r w:rsidRPr="00083482">
        <w:rPr>
          <w:noProof/>
          <w:szCs w:val="20"/>
          <w:lang w:bidi="sa-IN"/>
        </w:rPr>
        <w:t>[du:kham]</w:t>
      </w:r>
      <w:r w:rsidRPr="00083482">
        <w:rPr>
          <w:szCs w:val="20"/>
        </w:rPr>
        <w:t xml:space="preserve"> is extremely difficult </w:t>
      </w:r>
      <w:r w:rsidRPr="00083482">
        <w:rPr>
          <w:noProof/>
          <w:szCs w:val="20"/>
          <w:lang w:bidi="sa-IN"/>
        </w:rPr>
        <w:t>[Aptum]</w:t>
      </w:r>
      <w:r w:rsidRPr="00083482">
        <w:rPr>
          <w:szCs w:val="20"/>
        </w:rPr>
        <w:t xml:space="preserve"> to achieve </w:t>
      </w:r>
      <w:r w:rsidRPr="00083482">
        <w:rPr>
          <w:noProof/>
          <w:szCs w:val="20"/>
          <w:lang w:bidi="sa-IN"/>
        </w:rPr>
        <w:t>[ayOgata:]</w:t>
      </w:r>
      <w:r w:rsidRPr="00083482">
        <w:rPr>
          <w:szCs w:val="20"/>
        </w:rPr>
        <w:t xml:space="preserve"> without </w:t>
      </w:r>
      <w:r w:rsidR="00620DB0" w:rsidRPr="00083482">
        <w:rPr>
          <w:szCs w:val="20"/>
        </w:rPr>
        <w:t>activity</w:t>
      </w:r>
      <w:r w:rsidRPr="00083482">
        <w:rPr>
          <w:szCs w:val="20"/>
        </w:rPr>
        <w:t xml:space="preserve">. </w:t>
      </w:r>
      <w:r w:rsidRPr="00083482">
        <w:rPr>
          <w:noProof/>
          <w:szCs w:val="20"/>
          <w:lang w:bidi="sa-IN"/>
        </w:rPr>
        <w:t>[yOgayukta:]</w:t>
      </w:r>
      <w:r w:rsidRPr="00083482">
        <w:rPr>
          <w:szCs w:val="20"/>
        </w:rPr>
        <w:t xml:space="preserve"> A person who </w:t>
      </w:r>
      <w:r w:rsidR="00620DB0" w:rsidRPr="00083482">
        <w:rPr>
          <w:szCs w:val="20"/>
        </w:rPr>
        <w:t>works</w:t>
      </w:r>
      <w:r w:rsidRPr="00083482">
        <w:rPr>
          <w:szCs w:val="20"/>
        </w:rPr>
        <w:t xml:space="preserve"> without being driven by desire, </w:t>
      </w:r>
      <w:r w:rsidRPr="00083482">
        <w:rPr>
          <w:noProof/>
          <w:szCs w:val="20"/>
          <w:lang w:bidi="sa-IN"/>
        </w:rPr>
        <w:t>[muni:]</w:t>
      </w:r>
      <w:r w:rsidRPr="00083482">
        <w:rPr>
          <w:szCs w:val="20"/>
        </w:rPr>
        <w:t xml:space="preserve"> who has the intention to realize the Self, </w:t>
      </w:r>
      <w:r w:rsidRPr="00083482">
        <w:rPr>
          <w:noProof/>
          <w:szCs w:val="20"/>
          <w:lang w:bidi="sa-IN"/>
        </w:rPr>
        <w:t>[adhigachChati]</w:t>
      </w:r>
      <w:r w:rsidRPr="00083482">
        <w:rPr>
          <w:szCs w:val="20"/>
        </w:rPr>
        <w:t xml:space="preserve"> will realize </w:t>
      </w:r>
      <w:r w:rsidRPr="00083482">
        <w:rPr>
          <w:noProof/>
          <w:szCs w:val="20"/>
          <w:lang w:bidi="sa-IN"/>
        </w:rPr>
        <w:t>[brahma]</w:t>
      </w:r>
      <w:r w:rsidRPr="00083482">
        <w:rPr>
          <w:szCs w:val="20"/>
        </w:rPr>
        <w:t xml:space="preserve"> the true nature of the Self </w:t>
      </w:r>
      <w:r w:rsidRPr="00083482">
        <w:rPr>
          <w:noProof/>
          <w:szCs w:val="20"/>
          <w:lang w:bidi="sa-IN"/>
        </w:rPr>
        <w:t>[na chirENa]</w:t>
      </w:r>
      <w:r w:rsidRPr="00083482">
        <w:rPr>
          <w:szCs w:val="20"/>
        </w:rPr>
        <w:t xml:space="preserve"> without delay.</w:t>
      </w:r>
    </w:p>
    <w:p w14:paraId="1304496B" w14:textId="1545EBFC" w:rsidR="00EE69AD" w:rsidRPr="00083482" w:rsidRDefault="00FC4A24">
      <w:pPr>
        <w:tabs>
          <w:tab w:val="center" w:pos="4320"/>
        </w:tabs>
      </w:pPr>
      <w:r w:rsidRPr="00083482">
        <w:t>It isn't</w:t>
      </w:r>
      <w:r w:rsidR="00EB3A34" w:rsidRPr="00083482">
        <w:t xml:space="preserve"> possible to </w:t>
      </w:r>
      <w:r w:rsidRPr="00083482">
        <w:t>give</w:t>
      </w:r>
      <w:r w:rsidR="00F96FDD" w:rsidRPr="00083482">
        <w:t xml:space="preserve"> up everything else in </w:t>
      </w:r>
      <w:hyperlink r:id="rId52" w:anchor="jnAnayOga_a_defn" w:history="1">
        <w:r w:rsidR="00F96FDD" w:rsidRPr="00083482">
          <w:rPr>
            <w:rStyle w:val="Hyperlink"/>
          </w:rPr>
          <w:t>e</w:t>
        </w:r>
        <w:r w:rsidR="005471A3" w:rsidRPr="00083482">
          <w:rPr>
            <w:rStyle w:val="Hyperlink"/>
          </w:rPr>
          <w:t>xclusive contemplation</w:t>
        </w:r>
      </w:hyperlink>
      <w:r w:rsidR="00EB3A34" w:rsidRPr="00083482">
        <w:t xml:space="preserve">, without </w:t>
      </w:r>
      <w:r w:rsidR="00DF7371" w:rsidRPr="00083482">
        <w:t>working</w:t>
      </w:r>
      <w:r w:rsidR="00EB3A34" w:rsidRPr="00083482">
        <w:t xml:space="preserve"> independent of desire. On the other hand, a person who is intent on realizing the Self, who is focused on </w:t>
      </w:r>
      <w:hyperlink r:id="rId53" w:anchor="karmayOga_a_defn" w:history="1">
        <w:r w:rsidR="00F979B0" w:rsidRPr="00083482">
          <w:rPr>
            <w:rStyle w:val="Hyperlink"/>
          </w:rPr>
          <w:t>working without being driven by desires</w:t>
        </w:r>
      </w:hyperlink>
      <w:r w:rsidR="00EB3A34" w:rsidRPr="00083482">
        <w:t xml:space="preserve"> – </w:t>
      </w:r>
      <w:r w:rsidR="00E37227" w:rsidRPr="00083482">
        <w:t>will easily realize the Self w</w:t>
      </w:r>
      <w:r w:rsidR="00EB3A34" w:rsidRPr="00083482">
        <w:t xml:space="preserve">ithout delay. </w:t>
      </w:r>
    </w:p>
    <w:p w14:paraId="2681591A" w14:textId="77777777" w:rsidR="00EE69AD" w:rsidRPr="00083482" w:rsidRDefault="00EB3A34">
      <w:pPr>
        <w:tabs>
          <w:tab w:val="center" w:pos="4320"/>
        </w:tabs>
      </w:pPr>
      <w:r w:rsidRPr="00083482">
        <w:t xml:space="preserve">A person who attempts to </w:t>
      </w:r>
      <w:r w:rsidR="002E1732" w:rsidRPr="00083482">
        <w:t xml:space="preserve">contemplate the </w:t>
      </w:r>
      <w:r w:rsidR="00504F06" w:rsidRPr="00083482">
        <w:t>true</w:t>
      </w:r>
      <w:r w:rsidR="002E1732" w:rsidRPr="00083482">
        <w:t xml:space="preserve"> nature of the Self</w:t>
      </w:r>
      <w:r w:rsidRPr="00083482">
        <w:t xml:space="preserve"> exclusively </w:t>
      </w:r>
      <w:r w:rsidR="00504F06" w:rsidRPr="00083482">
        <w:t>would</w:t>
      </w:r>
      <w:r w:rsidRPr="00083482">
        <w:t xml:space="preserve"> experience extreme </w:t>
      </w:r>
      <w:r w:rsidR="00504F06" w:rsidRPr="00083482">
        <w:t>difficulty</w:t>
      </w:r>
      <w:r w:rsidR="008C7933" w:rsidRPr="00083482">
        <w:t xml:space="preserve">. </w:t>
      </w:r>
      <w:r w:rsidR="00460877" w:rsidRPr="00083482">
        <w:t>Due to this difficulty, he would take a very long time to realize the Self</w:t>
      </w:r>
      <w:r w:rsidRPr="00083482">
        <w:t>.</w:t>
      </w:r>
    </w:p>
    <w:p w14:paraId="4B43FC02" w14:textId="77777777" w:rsidR="00EE69AD" w:rsidRPr="00083482" w:rsidRDefault="00CA3C91">
      <w:pPr>
        <w:pStyle w:val="Heading2"/>
      </w:pPr>
      <w:r w:rsidRPr="00083482">
        <w:t>5-7</w:t>
      </w:r>
    </w:p>
    <w:p w14:paraId="0A27B019" w14:textId="77777777" w:rsidR="00EE69AD" w:rsidRPr="00083482" w:rsidRDefault="00EB3A34">
      <w:pPr>
        <w:pStyle w:val="Shloka"/>
        <w:pBdr>
          <w:bottom w:val="single" w:sz="4" w:space="0" w:color="auto"/>
        </w:pBdr>
        <w:rPr>
          <w:noProof/>
          <w:lang w:bidi="sa-IN"/>
        </w:rPr>
      </w:pPr>
      <w:r w:rsidRPr="00083482">
        <w:rPr>
          <w:noProof/>
          <w:lang w:bidi="sa-IN"/>
        </w:rPr>
        <w:t>[</w:t>
      </w:r>
    </w:p>
    <w:p w14:paraId="2F9B5A9E" w14:textId="77777777" w:rsidR="00EE69AD" w:rsidRPr="00083482" w:rsidRDefault="00EB3A34">
      <w:pPr>
        <w:pStyle w:val="Shloka"/>
        <w:pBdr>
          <w:bottom w:val="single" w:sz="4" w:space="0" w:color="auto"/>
        </w:pBdr>
        <w:rPr>
          <w:noProof/>
          <w:lang w:bidi="sa-IN"/>
        </w:rPr>
      </w:pPr>
      <w:r w:rsidRPr="00083482">
        <w:rPr>
          <w:noProof/>
          <w:lang w:bidi="sa-IN"/>
        </w:rPr>
        <w:t>yOgayuktO vishuddhAtmA vijitAtmA jitEndriya: |</w:t>
      </w:r>
    </w:p>
    <w:p w14:paraId="75F02754" w14:textId="77777777" w:rsidR="00EE69AD" w:rsidRPr="00083482" w:rsidRDefault="00EB3A34">
      <w:pPr>
        <w:pStyle w:val="Shloka"/>
        <w:pBdr>
          <w:bottom w:val="single" w:sz="4" w:space="0" w:color="auto"/>
        </w:pBdr>
        <w:rPr>
          <w:noProof/>
          <w:lang w:bidi="sa-IN"/>
        </w:rPr>
      </w:pPr>
      <w:r w:rsidRPr="00083482">
        <w:rPr>
          <w:noProof/>
          <w:lang w:bidi="sa-IN"/>
        </w:rPr>
        <w:t>sarva bhUtAtma bhUtAtmA kurvannapi na lipyatE || 7 ||</w:t>
      </w:r>
    </w:p>
    <w:p w14:paraId="1921A9BE" w14:textId="77777777" w:rsidR="00EE69AD" w:rsidRPr="00083482" w:rsidRDefault="00EB3A34">
      <w:pPr>
        <w:pStyle w:val="Shloka"/>
        <w:pBdr>
          <w:bottom w:val="single" w:sz="4" w:space="0" w:color="auto"/>
        </w:pBdr>
      </w:pPr>
      <w:r w:rsidRPr="00083482">
        <w:rPr>
          <w:noProof/>
          <w:lang w:bidi="sa-IN"/>
        </w:rPr>
        <w:t>]</w:t>
      </w:r>
    </w:p>
    <w:p w14:paraId="3B79AAFA" w14:textId="77777777" w:rsidR="00EE69AD" w:rsidRPr="00083482" w:rsidRDefault="00EB3A34" w:rsidP="00A22026">
      <w:pPr>
        <w:pStyle w:val="ExplnOfShloka"/>
      </w:pPr>
      <w:r w:rsidRPr="00083482">
        <w:rPr>
          <w:noProof/>
          <w:szCs w:val="20"/>
          <w:lang w:bidi="sa-IN"/>
        </w:rPr>
        <w:t>[yOgayukta:]</w:t>
      </w:r>
      <w:r w:rsidRPr="00083482">
        <w:rPr>
          <w:szCs w:val="20"/>
        </w:rPr>
        <w:t xml:space="preserve"> A person </w:t>
      </w:r>
      <w:r w:rsidR="002F4BC7" w:rsidRPr="00083482">
        <w:rPr>
          <w:szCs w:val="20"/>
        </w:rPr>
        <w:t xml:space="preserve">who has </w:t>
      </w:r>
      <w:r w:rsidRPr="00083482">
        <w:rPr>
          <w:szCs w:val="20"/>
        </w:rPr>
        <w:t>dedicated</w:t>
      </w:r>
      <w:r w:rsidR="00F53CC1" w:rsidRPr="00083482">
        <w:rPr>
          <w:szCs w:val="20"/>
        </w:rPr>
        <w:t xml:space="preserve"> himself</w:t>
      </w:r>
      <w:r w:rsidRPr="00083482">
        <w:rPr>
          <w:szCs w:val="20"/>
        </w:rPr>
        <w:t xml:space="preserve"> to </w:t>
      </w:r>
      <w:r w:rsidR="00A05336" w:rsidRPr="00083482">
        <w:rPr>
          <w:szCs w:val="20"/>
        </w:rPr>
        <w:t xml:space="preserve">work </w:t>
      </w:r>
      <w:r w:rsidR="00F53CC1" w:rsidRPr="00083482">
        <w:rPr>
          <w:szCs w:val="20"/>
        </w:rPr>
        <w:t>without being driven by desire</w:t>
      </w:r>
      <w:r w:rsidRPr="00083482">
        <w:rPr>
          <w:szCs w:val="20"/>
        </w:rPr>
        <w:t xml:space="preserve"> </w:t>
      </w:r>
      <w:r w:rsidRPr="00083482">
        <w:rPr>
          <w:noProof/>
          <w:szCs w:val="20"/>
          <w:lang w:bidi="sa-IN"/>
        </w:rPr>
        <w:t>[vishuddhAtmA]</w:t>
      </w:r>
      <w:r w:rsidRPr="00083482">
        <w:rPr>
          <w:szCs w:val="20"/>
        </w:rPr>
        <w:t xml:space="preserve"> purifies himself, </w:t>
      </w:r>
      <w:r w:rsidRPr="00083482">
        <w:rPr>
          <w:noProof/>
          <w:szCs w:val="20"/>
          <w:lang w:bidi="sa-IN"/>
        </w:rPr>
        <w:t>[vijitAtmA]</w:t>
      </w:r>
      <w:r w:rsidRPr="00083482">
        <w:rPr>
          <w:szCs w:val="20"/>
        </w:rPr>
        <w:t xml:space="preserve"> conquers his mind </w:t>
      </w:r>
      <w:r w:rsidRPr="00083482">
        <w:rPr>
          <w:noProof/>
          <w:szCs w:val="20"/>
          <w:lang w:bidi="sa-IN"/>
        </w:rPr>
        <w:t>[jitEndriya:]</w:t>
      </w:r>
      <w:r w:rsidRPr="00083482">
        <w:rPr>
          <w:szCs w:val="20"/>
        </w:rPr>
        <w:t xml:space="preserve"> and keeps his organs under control. </w:t>
      </w:r>
      <w:r w:rsidRPr="00083482">
        <w:rPr>
          <w:noProof/>
          <w:szCs w:val="20"/>
          <w:lang w:bidi="sa-IN"/>
        </w:rPr>
        <w:t>[sarvabhUta Atma bhUtAtmA]</w:t>
      </w:r>
      <w:r w:rsidRPr="00083482">
        <w:rPr>
          <w:szCs w:val="20"/>
        </w:rPr>
        <w:t xml:space="preserve"> He considers the Self that’s present in all beings as being equal to his own Self </w:t>
      </w:r>
      <w:r w:rsidRPr="00083482">
        <w:rPr>
          <w:noProof/>
          <w:szCs w:val="20"/>
          <w:lang w:bidi="sa-IN"/>
        </w:rPr>
        <w:t>[na lipyatE]</w:t>
      </w:r>
      <w:r w:rsidRPr="00083482">
        <w:rPr>
          <w:szCs w:val="20"/>
        </w:rPr>
        <w:t xml:space="preserve"> and is not stuck to anything, </w:t>
      </w:r>
      <w:r w:rsidRPr="00083482">
        <w:rPr>
          <w:noProof/>
          <w:szCs w:val="20"/>
          <w:lang w:bidi="sa-IN"/>
        </w:rPr>
        <w:t>[kurvannapi]</w:t>
      </w:r>
      <w:r w:rsidRPr="00083482">
        <w:rPr>
          <w:szCs w:val="20"/>
        </w:rPr>
        <w:t xml:space="preserve"> even though he keeps doing his work.</w:t>
      </w:r>
    </w:p>
    <w:p w14:paraId="45A10133" w14:textId="77777777" w:rsidR="00EE69AD" w:rsidRPr="00083482" w:rsidRDefault="00895CC2">
      <w:pPr>
        <w:tabs>
          <w:tab w:val="center" w:pos="4320"/>
        </w:tabs>
      </w:pPr>
      <w:r w:rsidRPr="00083482">
        <w:t xml:space="preserve">A person who is dedicated to working independent of desire isn’t </w:t>
      </w:r>
      <w:r w:rsidR="00EB3A34" w:rsidRPr="00083482">
        <w:t xml:space="preserve">stuck to his deeds, even though he is involved in doing them. What is the state of such a person? How come the deeds don’t stick to him? That is explained here. </w:t>
      </w:r>
    </w:p>
    <w:p w14:paraId="4CB7ED33" w14:textId="77777777" w:rsidR="006547A2" w:rsidRPr="00083482" w:rsidRDefault="006547A2" w:rsidP="006547A2">
      <w:pPr>
        <w:pStyle w:val="ApplNotes"/>
      </w:pPr>
      <w:r w:rsidRPr="00083482">
        <w:t xml:space="preserve">The Self in every person is identical. It doesn’t make anything </w:t>
      </w:r>
      <w:hyperlink w:anchor="actions_and_happenings" w:history="1">
        <w:r w:rsidRPr="00083482">
          <w:rPr>
            <w:rStyle w:val="Hyperlink"/>
          </w:rPr>
          <w:t>happen</w:t>
        </w:r>
      </w:hyperlink>
      <w:r w:rsidRPr="00083482">
        <w:t>.</w:t>
      </w:r>
    </w:p>
    <w:p w14:paraId="4713980A" w14:textId="77777777" w:rsidR="00A339DB" w:rsidRPr="00083482" w:rsidRDefault="00EB3A34">
      <w:pPr>
        <w:tabs>
          <w:tab w:val="center" w:pos="4320"/>
        </w:tabs>
      </w:pPr>
      <w:r w:rsidRPr="00083482">
        <w:t xml:space="preserve">Such a person </w:t>
      </w:r>
      <w:r w:rsidR="00D823D6" w:rsidRPr="00083482">
        <w:t>works</w:t>
      </w:r>
      <w:r w:rsidRPr="00083482">
        <w:t xml:space="preserve"> fre</w:t>
      </w:r>
      <w:r w:rsidR="00D823D6" w:rsidRPr="00083482">
        <w:t>e from the influence of desire. His activities</w:t>
      </w:r>
      <w:r w:rsidRPr="00083482">
        <w:t xml:space="preserve"> are done purely as worship to the Lord, as described in the scriptures. With that, his mind is purified – it is not under the control of various desires. In this way, he gains control over himself. He has conquered his mind easily, by keeping it engaged and focused on his own work. </w:t>
      </w:r>
      <w:r w:rsidR="00A339DB" w:rsidRPr="00083482">
        <w:t>With</w:t>
      </w:r>
      <w:r w:rsidRPr="00083482">
        <w:t xml:space="preserve"> </w:t>
      </w:r>
      <w:r w:rsidR="00A339DB" w:rsidRPr="00083482">
        <w:t>this</w:t>
      </w:r>
      <w:r w:rsidRPr="00083482">
        <w:t xml:space="preserve">, he easily keeps his organs under control. </w:t>
      </w:r>
    </w:p>
    <w:p w14:paraId="55BCA1A8" w14:textId="77777777" w:rsidR="00EE69AD" w:rsidRPr="00083482" w:rsidRDefault="00EB3A34">
      <w:pPr>
        <w:tabs>
          <w:tab w:val="center" w:pos="4320"/>
        </w:tabs>
      </w:pPr>
      <w:r w:rsidRPr="00083482">
        <w:t xml:space="preserve">He dedicates himself to an inquiry into the true nature of the Self, which is the author of actions. Due to this dedication, he realizes that the Self within himself is of the same nature as the ‘Self’ that’s present in everyone. The non-uniform effects of nature result in the variety of beings that we see. These cannot indicate that a different form of the Self exists in everyone. When the Self is freed of the influence of nature, it has identical form inside everybody. This is elaborated in one of the next Shlokas (Chap.5#19). </w:t>
      </w:r>
    </w:p>
    <w:p w14:paraId="409284B2" w14:textId="77777777" w:rsidR="008838BA" w:rsidRPr="00083482" w:rsidRDefault="00EB3A34">
      <w:pPr>
        <w:tabs>
          <w:tab w:val="center" w:pos="4320"/>
        </w:tabs>
      </w:pPr>
      <w:r w:rsidRPr="00083482">
        <w:t>Being in this state, this person does not get stuck with the idea that something that’s not the Self, is actually the Self. In this way he quickly realizes the Self.</w:t>
      </w:r>
      <w:r w:rsidR="008838BA" w:rsidRPr="00083482">
        <w:t xml:space="preserve"> </w:t>
      </w:r>
      <w:r w:rsidR="00F33B80" w:rsidRPr="00083482">
        <w:t xml:space="preserve">Thus, </w:t>
      </w:r>
      <w:r w:rsidR="004D05DC" w:rsidRPr="00083482">
        <w:t xml:space="preserve">activity is easier and faster than contemplation </w:t>
      </w:r>
      <w:r w:rsidRPr="00083482">
        <w:t xml:space="preserve">and is definitely </w:t>
      </w:r>
      <w:r w:rsidR="004D05DC" w:rsidRPr="00083482">
        <w:t>preferred</w:t>
      </w:r>
      <w:r w:rsidRPr="00083482">
        <w:t xml:space="preserve">. </w:t>
      </w:r>
    </w:p>
    <w:p w14:paraId="4FF97243" w14:textId="77777777" w:rsidR="00EE69AD" w:rsidRPr="00083482" w:rsidRDefault="008838BA">
      <w:pPr>
        <w:tabs>
          <w:tab w:val="center" w:pos="4320"/>
        </w:tabs>
      </w:pPr>
      <w:r w:rsidRPr="00083482">
        <w:lastRenderedPageBreak/>
        <w:t>Now</w:t>
      </w:r>
      <w:r w:rsidR="00EB3A34" w:rsidRPr="00083482">
        <w:t xml:space="preserve"> listen to what’s ne</w:t>
      </w:r>
      <w:r w:rsidR="004D05DC" w:rsidRPr="00083482">
        <w:t xml:space="preserve">eded to apply the technique of </w:t>
      </w:r>
      <w:r w:rsidR="00B3547C" w:rsidRPr="00083482">
        <w:t>working without being driven.</w:t>
      </w:r>
    </w:p>
    <w:p w14:paraId="2FA146C3" w14:textId="77777777" w:rsidR="00EE69AD" w:rsidRPr="00083482" w:rsidRDefault="00CA3C91">
      <w:pPr>
        <w:pStyle w:val="Heading2"/>
      </w:pPr>
      <w:r w:rsidRPr="00083482">
        <w:t>5-8 to 5-9</w:t>
      </w:r>
    </w:p>
    <w:p w14:paraId="5924792F" w14:textId="77777777" w:rsidR="00EE69AD" w:rsidRPr="00083482" w:rsidRDefault="00EB3A34">
      <w:pPr>
        <w:pStyle w:val="Shloka"/>
        <w:pBdr>
          <w:bottom w:val="single" w:sz="4" w:space="0" w:color="auto"/>
        </w:pBdr>
        <w:rPr>
          <w:noProof/>
          <w:lang w:bidi="sa-IN"/>
        </w:rPr>
      </w:pPr>
      <w:r w:rsidRPr="00083482">
        <w:rPr>
          <w:noProof/>
          <w:lang w:bidi="sa-IN"/>
        </w:rPr>
        <w:t>[</w:t>
      </w:r>
    </w:p>
    <w:p w14:paraId="6749F1D0" w14:textId="77777777" w:rsidR="00EE69AD" w:rsidRPr="00083482" w:rsidRDefault="00EB3A34">
      <w:pPr>
        <w:pStyle w:val="Shloka"/>
        <w:pBdr>
          <w:bottom w:val="single" w:sz="4" w:space="0" w:color="auto"/>
        </w:pBdr>
        <w:rPr>
          <w:noProof/>
          <w:lang w:bidi="sa-IN"/>
        </w:rPr>
      </w:pPr>
      <w:r w:rsidRPr="00083482">
        <w:rPr>
          <w:noProof/>
          <w:lang w:bidi="sa-IN"/>
        </w:rPr>
        <w:t>naiva kinchit karOmIti yuktO manyEta tatvavit |</w:t>
      </w:r>
    </w:p>
    <w:p w14:paraId="1ACEAE6D" w14:textId="77777777" w:rsidR="00EE69AD" w:rsidRPr="00083482" w:rsidRDefault="00EB3A34">
      <w:pPr>
        <w:pStyle w:val="Shloka"/>
        <w:pBdr>
          <w:bottom w:val="single" w:sz="4" w:space="0" w:color="auto"/>
        </w:pBdr>
        <w:rPr>
          <w:noProof/>
          <w:lang w:bidi="sa-IN"/>
        </w:rPr>
      </w:pPr>
      <w:r w:rsidRPr="00083482">
        <w:rPr>
          <w:noProof/>
          <w:szCs w:val="20"/>
          <w:lang w:bidi="sa-IN"/>
        </w:rPr>
        <w:t xml:space="preserve">pashyan shr`Nvan spr`shan jighran ashnan gachChan svapan shvasan </w:t>
      </w:r>
      <w:r w:rsidRPr="00083482">
        <w:rPr>
          <w:noProof/>
          <w:lang w:bidi="sa-IN"/>
        </w:rPr>
        <w:t>|| 8 ||</w:t>
      </w:r>
    </w:p>
    <w:p w14:paraId="06065ABA" w14:textId="77777777" w:rsidR="00EE69AD" w:rsidRPr="00083482" w:rsidRDefault="00EE69AD">
      <w:pPr>
        <w:pStyle w:val="Shloka"/>
        <w:pBdr>
          <w:bottom w:val="single" w:sz="4" w:space="0" w:color="auto"/>
        </w:pBdr>
        <w:rPr>
          <w:noProof/>
          <w:lang w:bidi="sa-IN"/>
        </w:rPr>
      </w:pPr>
    </w:p>
    <w:p w14:paraId="3CD33DDA" w14:textId="77777777" w:rsidR="00EE69AD" w:rsidRPr="00083482" w:rsidRDefault="00EB3A34">
      <w:pPr>
        <w:pStyle w:val="Shloka"/>
        <w:keepNext/>
        <w:pBdr>
          <w:bottom w:val="single" w:sz="4" w:space="0" w:color="auto"/>
        </w:pBdr>
        <w:rPr>
          <w:noProof/>
          <w:lang w:bidi="sa-IN"/>
        </w:rPr>
      </w:pPr>
      <w:r w:rsidRPr="00083482">
        <w:rPr>
          <w:noProof/>
          <w:lang w:bidi="sa-IN"/>
        </w:rPr>
        <w:t>pralapan visr`jan gr`hNan unmiShan nimiShannapi |</w:t>
      </w:r>
    </w:p>
    <w:p w14:paraId="0EF8BB73" w14:textId="77777777" w:rsidR="00EE69AD" w:rsidRPr="00083482" w:rsidRDefault="00EB3A34">
      <w:pPr>
        <w:pStyle w:val="Shloka"/>
        <w:pBdr>
          <w:bottom w:val="single" w:sz="4" w:space="0" w:color="auto"/>
        </w:pBdr>
        <w:rPr>
          <w:noProof/>
          <w:lang w:bidi="sa-IN"/>
        </w:rPr>
      </w:pPr>
      <w:r w:rsidRPr="00083482">
        <w:rPr>
          <w:noProof/>
          <w:lang w:bidi="sa-IN"/>
        </w:rPr>
        <w:t>indriyANi indriyArthEShu vartanta iti dhArayan || 9 ||</w:t>
      </w:r>
    </w:p>
    <w:p w14:paraId="773BE9CA" w14:textId="77777777" w:rsidR="00EE69AD" w:rsidRPr="00083482" w:rsidRDefault="00EB3A34">
      <w:pPr>
        <w:pStyle w:val="Shloka"/>
        <w:pBdr>
          <w:bottom w:val="single" w:sz="4" w:space="0" w:color="auto"/>
        </w:pBdr>
      </w:pPr>
      <w:r w:rsidRPr="00083482">
        <w:rPr>
          <w:noProof/>
          <w:lang w:bidi="sa-IN"/>
        </w:rPr>
        <w:t>]</w:t>
      </w:r>
    </w:p>
    <w:p w14:paraId="5084E15E" w14:textId="2568CF4A" w:rsidR="00EE69AD" w:rsidRPr="00083482" w:rsidRDefault="00EB3A34" w:rsidP="00A22026">
      <w:pPr>
        <w:pStyle w:val="ExplnOfShloka"/>
      </w:pPr>
      <w:r w:rsidRPr="00083482">
        <w:rPr>
          <w:noProof/>
          <w:szCs w:val="20"/>
          <w:lang w:bidi="sa-IN"/>
        </w:rPr>
        <w:t>[tatvavit]</w:t>
      </w:r>
      <w:r w:rsidRPr="00083482">
        <w:rPr>
          <w:szCs w:val="20"/>
        </w:rPr>
        <w:t xml:space="preserve"> A person who knows the nature of the Self, </w:t>
      </w:r>
      <w:r w:rsidRPr="00083482">
        <w:rPr>
          <w:noProof/>
          <w:szCs w:val="20"/>
          <w:lang w:bidi="sa-IN"/>
        </w:rPr>
        <w:t>[yukta:]</w:t>
      </w:r>
      <w:r w:rsidRPr="00083482">
        <w:rPr>
          <w:szCs w:val="20"/>
        </w:rPr>
        <w:t xml:space="preserve"> who has dedicated himself to worship to the Lord </w:t>
      </w:r>
      <w:r w:rsidR="0032553B" w:rsidRPr="00083482">
        <w:rPr>
          <w:szCs w:val="20"/>
        </w:rPr>
        <w:t xml:space="preserve">with activity </w:t>
      </w:r>
      <w:r w:rsidRPr="00083482">
        <w:rPr>
          <w:noProof/>
          <w:szCs w:val="20"/>
          <w:lang w:bidi="sa-IN"/>
        </w:rPr>
        <w:t>[dhArayan]</w:t>
      </w:r>
      <w:r w:rsidRPr="00083482">
        <w:rPr>
          <w:szCs w:val="20"/>
        </w:rPr>
        <w:t xml:space="preserve"> will consider that </w:t>
      </w:r>
      <w:r w:rsidRPr="00083482">
        <w:rPr>
          <w:noProof/>
          <w:szCs w:val="20"/>
          <w:lang w:bidi="sa-IN"/>
        </w:rPr>
        <w:t>[indriyANi]</w:t>
      </w:r>
      <w:r w:rsidRPr="00083482">
        <w:rPr>
          <w:szCs w:val="20"/>
        </w:rPr>
        <w:t xml:space="preserve"> his organs </w:t>
      </w:r>
      <w:r w:rsidRPr="00083482">
        <w:rPr>
          <w:noProof/>
          <w:szCs w:val="20"/>
          <w:lang w:bidi="sa-IN"/>
        </w:rPr>
        <w:t>[vartanta]</w:t>
      </w:r>
      <w:r w:rsidRPr="00083482">
        <w:rPr>
          <w:szCs w:val="20"/>
        </w:rPr>
        <w:t xml:space="preserve"> will </w:t>
      </w:r>
      <w:r w:rsidR="004444C2" w:rsidRPr="00083482">
        <w:rPr>
          <w:szCs w:val="20"/>
        </w:rPr>
        <w:t>remain</w:t>
      </w:r>
      <w:r w:rsidRPr="00083482">
        <w:rPr>
          <w:szCs w:val="20"/>
        </w:rPr>
        <w:t xml:space="preserve"> among </w:t>
      </w:r>
      <w:r w:rsidRPr="00083482">
        <w:rPr>
          <w:noProof/>
          <w:szCs w:val="20"/>
          <w:lang w:bidi="sa-IN"/>
        </w:rPr>
        <w:t>[indriyArthEShu]</w:t>
      </w:r>
      <w:r w:rsidRPr="00083482">
        <w:rPr>
          <w:szCs w:val="20"/>
        </w:rPr>
        <w:t xml:space="preserve"> things that stimulate them, </w:t>
      </w:r>
      <w:r w:rsidRPr="00083482">
        <w:rPr>
          <w:noProof/>
          <w:szCs w:val="20"/>
          <w:lang w:bidi="sa-IN"/>
        </w:rPr>
        <w:t>[manyEta]</w:t>
      </w:r>
      <w:r w:rsidRPr="00083482">
        <w:rPr>
          <w:szCs w:val="20"/>
        </w:rPr>
        <w:t xml:space="preserve"> and knows that </w:t>
      </w:r>
      <w:r w:rsidRPr="00083482">
        <w:rPr>
          <w:noProof/>
          <w:szCs w:val="20"/>
          <w:lang w:bidi="sa-IN"/>
        </w:rPr>
        <w:t>[naiva kinchit karOmi]</w:t>
      </w:r>
      <w:r w:rsidRPr="00083482">
        <w:rPr>
          <w:szCs w:val="20"/>
        </w:rPr>
        <w:t xml:space="preserve"> </w:t>
      </w:r>
      <w:r w:rsidR="00AC3E64">
        <w:rPr>
          <w:szCs w:val="20"/>
        </w:rPr>
        <w:t>‘</w:t>
      </w:r>
      <w:r w:rsidRPr="00083482">
        <w:rPr>
          <w:szCs w:val="20"/>
        </w:rPr>
        <w:t>I do not do anything</w:t>
      </w:r>
      <w:r w:rsidR="00AC3E64">
        <w:rPr>
          <w:szCs w:val="20"/>
        </w:rPr>
        <w:t>’</w:t>
      </w:r>
      <w:r w:rsidRPr="00083482">
        <w:rPr>
          <w:szCs w:val="20"/>
        </w:rPr>
        <w:t xml:space="preserve"> </w:t>
      </w:r>
      <w:r w:rsidRPr="00083482">
        <w:rPr>
          <w:noProof/>
          <w:szCs w:val="20"/>
          <w:lang w:bidi="sa-IN"/>
        </w:rPr>
        <w:t>[pashyan]</w:t>
      </w:r>
      <w:r w:rsidRPr="00083482">
        <w:rPr>
          <w:szCs w:val="20"/>
        </w:rPr>
        <w:t xml:space="preserve"> while seeing, </w:t>
      </w:r>
      <w:r w:rsidRPr="00083482">
        <w:rPr>
          <w:noProof/>
          <w:szCs w:val="20"/>
          <w:lang w:bidi="sa-IN"/>
        </w:rPr>
        <w:t>[shr`Nvavn]</w:t>
      </w:r>
      <w:r w:rsidRPr="00083482">
        <w:rPr>
          <w:szCs w:val="20"/>
        </w:rPr>
        <w:t xml:space="preserve"> hearing, </w:t>
      </w:r>
      <w:r w:rsidRPr="00083482">
        <w:rPr>
          <w:noProof/>
          <w:szCs w:val="20"/>
          <w:lang w:bidi="sa-IN"/>
        </w:rPr>
        <w:t>[spr`shan]</w:t>
      </w:r>
      <w:r w:rsidRPr="00083482">
        <w:rPr>
          <w:szCs w:val="20"/>
        </w:rPr>
        <w:t xml:space="preserve"> touching, </w:t>
      </w:r>
      <w:r w:rsidRPr="00083482">
        <w:rPr>
          <w:noProof/>
          <w:szCs w:val="20"/>
          <w:lang w:bidi="sa-IN"/>
        </w:rPr>
        <w:t>[jighran]</w:t>
      </w:r>
      <w:r w:rsidRPr="00083482">
        <w:rPr>
          <w:szCs w:val="20"/>
        </w:rPr>
        <w:t xml:space="preserve"> smelling, </w:t>
      </w:r>
      <w:r w:rsidRPr="00083482">
        <w:rPr>
          <w:noProof/>
          <w:szCs w:val="20"/>
          <w:lang w:bidi="sa-IN"/>
        </w:rPr>
        <w:t>[ashnan]</w:t>
      </w:r>
      <w:r w:rsidRPr="00083482">
        <w:rPr>
          <w:szCs w:val="20"/>
        </w:rPr>
        <w:t xml:space="preserve"> eating, </w:t>
      </w:r>
      <w:r w:rsidRPr="00083482">
        <w:rPr>
          <w:noProof/>
          <w:szCs w:val="20"/>
          <w:lang w:bidi="sa-IN"/>
        </w:rPr>
        <w:t>[gachChan]</w:t>
      </w:r>
      <w:r w:rsidRPr="00083482">
        <w:rPr>
          <w:szCs w:val="20"/>
        </w:rPr>
        <w:t xml:space="preserve"> moving around, </w:t>
      </w:r>
      <w:r w:rsidRPr="00083482">
        <w:rPr>
          <w:noProof/>
          <w:szCs w:val="20"/>
          <w:lang w:bidi="sa-IN"/>
        </w:rPr>
        <w:t>[svavpan]</w:t>
      </w:r>
      <w:r w:rsidRPr="00083482">
        <w:rPr>
          <w:szCs w:val="20"/>
        </w:rPr>
        <w:t xml:space="preserve"> sleeping, </w:t>
      </w:r>
      <w:r w:rsidRPr="00083482">
        <w:rPr>
          <w:noProof/>
          <w:szCs w:val="20"/>
          <w:lang w:bidi="sa-IN"/>
        </w:rPr>
        <w:t>[shvasan]</w:t>
      </w:r>
      <w:r w:rsidRPr="00083482">
        <w:rPr>
          <w:szCs w:val="20"/>
        </w:rPr>
        <w:t xml:space="preserve"> breathing, </w:t>
      </w:r>
      <w:r w:rsidRPr="00083482">
        <w:rPr>
          <w:noProof/>
          <w:szCs w:val="20"/>
          <w:lang w:bidi="sa-IN"/>
        </w:rPr>
        <w:t>[pralapan]</w:t>
      </w:r>
      <w:r w:rsidRPr="00083482">
        <w:rPr>
          <w:szCs w:val="20"/>
        </w:rPr>
        <w:t xml:space="preserve"> talking, </w:t>
      </w:r>
      <w:r w:rsidRPr="00083482">
        <w:rPr>
          <w:noProof/>
          <w:szCs w:val="20"/>
          <w:lang w:bidi="sa-IN"/>
        </w:rPr>
        <w:t>[visr’jan]</w:t>
      </w:r>
      <w:r w:rsidRPr="00083482">
        <w:rPr>
          <w:szCs w:val="20"/>
        </w:rPr>
        <w:t xml:space="preserve"> letting go, </w:t>
      </w:r>
      <w:r w:rsidRPr="00083482">
        <w:rPr>
          <w:noProof/>
          <w:szCs w:val="20"/>
          <w:lang w:bidi="sa-IN"/>
        </w:rPr>
        <w:t>[gr`hNan]</w:t>
      </w:r>
      <w:r w:rsidRPr="00083482">
        <w:rPr>
          <w:szCs w:val="20"/>
        </w:rPr>
        <w:t xml:space="preserve"> holding, </w:t>
      </w:r>
      <w:r w:rsidRPr="00083482">
        <w:rPr>
          <w:noProof/>
          <w:szCs w:val="20"/>
          <w:lang w:bidi="sa-IN"/>
        </w:rPr>
        <w:t>[unmiShan]</w:t>
      </w:r>
      <w:r w:rsidRPr="00083482">
        <w:rPr>
          <w:szCs w:val="20"/>
        </w:rPr>
        <w:t xml:space="preserve"> when his e</w:t>
      </w:r>
      <w:r w:rsidR="009A4511" w:rsidRPr="00083482">
        <w:rPr>
          <w:szCs w:val="20"/>
        </w:rPr>
        <w:t xml:space="preserve">yes are open </w:t>
      </w:r>
      <w:r w:rsidR="009A4511" w:rsidRPr="00083482">
        <w:rPr>
          <w:noProof/>
          <w:szCs w:val="20"/>
          <w:lang w:bidi="sa-IN"/>
        </w:rPr>
        <w:t>[nimiShan api]</w:t>
      </w:r>
      <w:r w:rsidR="009A4511" w:rsidRPr="00083482">
        <w:rPr>
          <w:szCs w:val="20"/>
        </w:rPr>
        <w:t xml:space="preserve"> and</w:t>
      </w:r>
      <w:r w:rsidRPr="00083482">
        <w:rPr>
          <w:szCs w:val="20"/>
        </w:rPr>
        <w:t xml:space="preserve"> when they are shut.</w:t>
      </w:r>
    </w:p>
    <w:p w14:paraId="14C6BE13" w14:textId="77777777" w:rsidR="00EE69AD" w:rsidRPr="00083482" w:rsidRDefault="00EB3A34">
      <w:pPr>
        <w:tabs>
          <w:tab w:val="center" w:pos="4320"/>
        </w:tabs>
      </w:pPr>
      <w:r w:rsidRPr="00083482">
        <w:t xml:space="preserve">In this way, a person who knows the Self will consider that all organs of the body will be among the objects sensed and perceived by them. This includes </w:t>
      </w:r>
      <w:r w:rsidR="004444C2" w:rsidRPr="00083482">
        <w:t>sensory</w:t>
      </w:r>
      <w:r w:rsidRPr="00083482">
        <w:t xml:space="preserve"> organs such as the ears, organs of action such as those</w:t>
      </w:r>
      <w:r w:rsidR="00F23F69" w:rsidRPr="00083482">
        <w:t xml:space="preserve"> associated with speech and </w:t>
      </w:r>
      <w:r w:rsidRPr="00083482">
        <w:t>organs</w:t>
      </w:r>
      <w:r w:rsidR="00F23F69" w:rsidRPr="00083482">
        <w:t xml:space="preserve"> involved in involuntary activities</w:t>
      </w:r>
      <w:r w:rsidRPr="00083482">
        <w:t xml:space="preserve">. This person knows that ‘I do not make anything happen’. </w:t>
      </w:r>
    </w:p>
    <w:p w14:paraId="27769A19" w14:textId="77777777" w:rsidR="006547A2" w:rsidRPr="00083482" w:rsidRDefault="006547A2" w:rsidP="006547A2">
      <w:pPr>
        <w:pStyle w:val="ApplNotes"/>
      </w:pPr>
      <w:r w:rsidRPr="00083482">
        <w:t>The illusion that we make things happen is a result of our past deeds.</w:t>
      </w:r>
    </w:p>
    <w:p w14:paraId="0C027798" w14:textId="77777777" w:rsidR="00EE69AD" w:rsidRPr="00083482" w:rsidRDefault="00EB3A34">
      <w:pPr>
        <w:tabs>
          <w:tab w:val="center" w:pos="4320"/>
        </w:tabs>
      </w:pPr>
      <w:r w:rsidRPr="00083482">
        <w:t>The belief that ‘I am the one who makes it happen’ arises out of the association with our organs and actions required to sustain ourselves. This association is a result of our past deeds. It is not our inherent nature. Our innate characteristic is that of pure knowledge and knowledge alone.</w:t>
      </w:r>
    </w:p>
    <w:p w14:paraId="55B2B2C5" w14:textId="77777777" w:rsidR="00EE69AD" w:rsidRPr="00083482" w:rsidRDefault="00CA3C91">
      <w:pPr>
        <w:pStyle w:val="Heading2"/>
      </w:pPr>
      <w:r w:rsidRPr="00083482">
        <w:t>5-10</w:t>
      </w:r>
    </w:p>
    <w:p w14:paraId="43812461" w14:textId="77777777" w:rsidR="00EE69AD" w:rsidRPr="00083482" w:rsidRDefault="00EB3A34">
      <w:pPr>
        <w:pStyle w:val="Shloka"/>
        <w:pBdr>
          <w:bottom w:val="single" w:sz="4" w:space="0" w:color="auto"/>
        </w:pBdr>
        <w:rPr>
          <w:noProof/>
          <w:lang w:bidi="sa-IN"/>
        </w:rPr>
      </w:pPr>
      <w:r w:rsidRPr="00083482">
        <w:rPr>
          <w:noProof/>
          <w:lang w:bidi="sa-IN"/>
        </w:rPr>
        <w:t>[</w:t>
      </w:r>
    </w:p>
    <w:p w14:paraId="4C5D7DE5" w14:textId="77777777" w:rsidR="00EE69AD" w:rsidRPr="00083482" w:rsidRDefault="00EB3A34">
      <w:pPr>
        <w:pStyle w:val="Shloka"/>
        <w:pBdr>
          <w:bottom w:val="single" w:sz="4" w:space="0" w:color="auto"/>
        </w:pBdr>
        <w:rPr>
          <w:noProof/>
          <w:lang w:bidi="sa-IN"/>
        </w:rPr>
      </w:pPr>
      <w:r w:rsidRPr="00083482">
        <w:rPr>
          <w:noProof/>
          <w:lang w:bidi="sa-IN"/>
        </w:rPr>
        <w:t>brahmaNyAdhAya karmANi sangam tyaktvA karOti ya: |</w:t>
      </w:r>
    </w:p>
    <w:p w14:paraId="39B3A02B" w14:textId="77777777" w:rsidR="00EE69AD" w:rsidRPr="00083482" w:rsidRDefault="00EB3A34">
      <w:pPr>
        <w:pStyle w:val="Shloka"/>
        <w:pBdr>
          <w:bottom w:val="single" w:sz="4" w:space="0" w:color="auto"/>
        </w:pBdr>
        <w:rPr>
          <w:noProof/>
          <w:lang w:bidi="sa-IN"/>
        </w:rPr>
      </w:pPr>
      <w:r w:rsidRPr="00083482">
        <w:rPr>
          <w:noProof/>
          <w:lang w:bidi="sa-IN"/>
        </w:rPr>
        <w:t>lipyatE na sa pApEna padma patram ivAmbhasA || 10 ||</w:t>
      </w:r>
    </w:p>
    <w:p w14:paraId="3B1473A1" w14:textId="77777777" w:rsidR="00EE69AD" w:rsidRPr="00083482" w:rsidRDefault="00EB3A34">
      <w:pPr>
        <w:pStyle w:val="Shloka"/>
        <w:pBdr>
          <w:bottom w:val="single" w:sz="4" w:space="0" w:color="auto"/>
        </w:pBdr>
      </w:pPr>
      <w:r w:rsidRPr="00083482">
        <w:rPr>
          <w:noProof/>
          <w:lang w:bidi="sa-IN"/>
        </w:rPr>
        <w:t>]</w:t>
      </w:r>
    </w:p>
    <w:p w14:paraId="1AA4B172" w14:textId="77777777" w:rsidR="00EE69AD" w:rsidRPr="00083482" w:rsidRDefault="00EB3A34" w:rsidP="00A22026">
      <w:pPr>
        <w:pStyle w:val="ExplnOfShloka"/>
      </w:pPr>
      <w:r w:rsidRPr="00083482">
        <w:rPr>
          <w:noProof/>
          <w:lang w:bidi="sa-IN"/>
        </w:rPr>
        <w:t>[ya:]</w:t>
      </w:r>
      <w:r w:rsidRPr="00083482">
        <w:t xml:space="preserve"> The person who </w:t>
      </w:r>
      <w:r w:rsidRPr="00083482">
        <w:rPr>
          <w:noProof/>
          <w:lang w:bidi="sa-IN"/>
        </w:rPr>
        <w:t>[AdhAya]</w:t>
      </w:r>
      <w:r w:rsidRPr="00083482">
        <w:t xml:space="preserve"> places </w:t>
      </w:r>
      <w:r w:rsidRPr="00083482">
        <w:rPr>
          <w:noProof/>
          <w:lang w:bidi="sa-IN"/>
        </w:rPr>
        <w:t>[karmANi]</w:t>
      </w:r>
      <w:r w:rsidRPr="00083482">
        <w:t xml:space="preserve"> all deeds </w:t>
      </w:r>
      <w:r w:rsidRPr="00083482">
        <w:rPr>
          <w:noProof/>
          <w:lang w:bidi="sa-IN"/>
        </w:rPr>
        <w:t>[brahmaNi]</w:t>
      </w:r>
      <w:r w:rsidRPr="00083482">
        <w:t xml:space="preserve"> in nature itself </w:t>
      </w:r>
      <w:r w:rsidRPr="00083482">
        <w:rPr>
          <w:noProof/>
          <w:lang w:bidi="sa-IN"/>
        </w:rPr>
        <w:t>[karOti]</w:t>
      </w:r>
      <w:r w:rsidRPr="00083482">
        <w:t xml:space="preserve"> and </w:t>
      </w:r>
      <w:r w:rsidR="00C02C24" w:rsidRPr="00083482">
        <w:t>works</w:t>
      </w:r>
      <w:r w:rsidRPr="00083482">
        <w:t xml:space="preserve"> </w:t>
      </w:r>
      <w:r w:rsidRPr="00083482">
        <w:rPr>
          <w:noProof/>
          <w:lang w:bidi="sa-IN"/>
        </w:rPr>
        <w:t>[sangam tyaktvA]</w:t>
      </w:r>
      <w:r w:rsidRPr="00083482">
        <w:t xml:space="preserve"> while giving up all attachments </w:t>
      </w:r>
      <w:r w:rsidRPr="00083482">
        <w:rPr>
          <w:noProof/>
          <w:lang w:bidi="sa-IN"/>
        </w:rPr>
        <w:t>[sa: na lipyatE]</w:t>
      </w:r>
      <w:r w:rsidRPr="00083482">
        <w:t xml:space="preserve"> is not bound by </w:t>
      </w:r>
      <w:r w:rsidRPr="00083482">
        <w:rPr>
          <w:noProof/>
          <w:lang w:bidi="sa-IN"/>
        </w:rPr>
        <w:t>[pApEna]</w:t>
      </w:r>
      <w:r w:rsidRPr="00083482">
        <w:t xml:space="preserve"> any fault, </w:t>
      </w:r>
      <w:r w:rsidRPr="00083482">
        <w:rPr>
          <w:noProof/>
          <w:lang w:bidi="sa-IN"/>
        </w:rPr>
        <w:t>[padma patram ambhasA iva]</w:t>
      </w:r>
      <w:r w:rsidRPr="00083482">
        <w:t xml:space="preserve"> like a lotus leaf in water.</w:t>
      </w:r>
    </w:p>
    <w:p w14:paraId="3B38209B" w14:textId="2FCFDEA3" w:rsidR="00EE69AD" w:rsidRPr="00083482" w:rsidRDefault="00EB3A34">
      <w:pPr>
        <w:tabs>
          <w:tab w:val="center" w:pos="4320"/>
        </w:tabs>
      </w:pPr>
      <w:r w:rsidRPr="00083482">
        <w:t xml:space="preserve">The word </w:t>
      </w:r>
      <w:r w:rsidRPr="00083482">
        <w:rPr>
          <w:noProof/>
          <w:lang w:bidi="sa-IN"/>
        </w:rPr>
        <w:t>[brahma]</w:t>
      </w:r>
      <w:r w:rsidRPr="00083482">
        <w:t xml:space="preserve"> here refers to this world, our </w:t>
      </w:r>
      <w:r w:rsidR="00682ED3" w:rsidRPr="00083482">
        <w:t>environment. It’</w:t>
      </w:r>
      <w:r w:rsidR="00A34ED5" w:rsidRPr="00083482">
        <w:t>s in</w:t>
      </w:r>
      <w:r w:rsidR="00682ED3" w:rsidRPr="00083482">
        <w:t xml:space="preserve"> </w:t>
      </w:r>
      <w:r w:rsidR="00A34ED5" w:rsidRPr="00083482">
        <w:t>line with Chap.14#3</w:t>
      </w:r>
      <w:r w:rsidRPr="00083482">
        <w:t xml:space="preserve">, where the word </w:t>
      </w:r>
      <w:r w:rsidRPr="00083482">
        <w:rPr>
          <w:noProof/>
          <w:lang w:bidi="sa-IN"/>
        </w:rPr>
        <w:t>[brahma]</w:t>
      </w:r>
      <w:r w:rsidRPr="00083482">
        <w:t xml:space="preserve"> is used to mean the world: </w:t>
      </w:r>
      <w:r w:rsidR="00AC3E64">
        <w:t>‘</w:t>
      </w:r>
      <w:r w:rsidRPr="00083482">
        <w:t>The entire world is My womb</w:t>
      </w:r>
      <w:r w:rsidR="00AC3E64">
        <w:t>’</w:t>
      </w:r>
      <w:r w:rsidRPr="00083482">
        <w:t>.</w:t>
      </w:r>
    </w:p>
    <w:p w14:paraId="7347AB01" w14:textId="5FA4C0B9" w:rsidR="00EE69AD" w:rsidRPr="00083482" w:rsidRDefault="00EB3A34">
      <w:pPr>
        <w:tabs>
          <w:tab w:val="center" w:pos="4320"/>
        </w:tabs>
      </w:pPr>
      <w:r w:rsidRPr="00083482">
        <w:t xml:space="preserve">A person who </w:t>
      </w:r>
      <w:r w:rsidR="00A34ED5" w:rsidRPr="00083482">
        <w:t>work</w:t>
      </w:r>
      <w:r w:rsidRPr="00083482">
        <w:t>s while giving up all attachment to results, with the firm opinion that ‘I a</w:t>
      </w:r>
      <w:r w:rsidR="00C02C24" w:rsidRPr="00083482">
        <w:t>m not the one who makes things</w:t>
      </w:r>
      <w:r w:rsidRPr="00083482">
        <w:t xml:space="preserve"> happen’ will know that the various forms and shape</w:t>
      </w:r>
      <w:r w:rsidR="00241D20" w:rsidRPr="00083482">
        <w:t xml:space="preserve">s of our organs are </w:t>
      </w:r>
      <w:r w:rsidR="00241D20" w:rsidRPr="00083482">
        <w:lastRenderedPageBreak/>
        <w:t>the</w:t>
      </w:r>
      <w:r w:rsidRPr="00083482">
        <w:t xml:space="preserve"> effects of Nature. He places his actions in Nature itself, according to Chap.5#8 – </w:t>
      </w:r>
      <w:r w:rsidR="00AC3E64">
        <w:t>‘</w:t>
      </w:r>
      <w:r w:rsidRPr="00083482">
        <w:t>while seeing, hearing, touching</w:t>
      </w:r>
      <w:r w:rsidR="00AC3E64">
        <w:t>’</w:t>
      </w:r>
    </w:p>
    <w:p w14:paraId="1F783742" w14:textId="77777777" w:rsidR="00EE69AD" w:rsidRPr="00083482" w:rsidRDefault="00EB3A34">
      <w:pPr>
        <w:tabs>
          <w:tab w:val="center" w:pos="4320"/>
        </w:tabs>
      </w:pPr>
      <w:r w:rsidRPr="00083482">
        <w:t xml:space="preserve">The word ‘Nature’ refers to the environment around us, which in turn is a manifestation of our sense organs. </w:t>
      </w:r>
    </w:p>
    <w:p w14:paraId="61EC960C" w14:textId="77777777" w:rsidR="00EE69AD" w:rsidRPr="00083482" w:rsidRDefault="00EB3A34">
      <w:pPr>
        <w:tabs>
          <w:tab w:val="center" w:pos="4320"/>
        </w:tabs>
      </w:pPr>
      <w:r w:rsidRPr="00083482">
        <w:t xml:space="preserve">In this way, he </w:t>
      </w:r>
      <w:r w:rsidR="004335CE" w:rsidRPr="00083482">
        <w:t>isn’t</w:t>
      </w:r>
      <w:r w:rsidRPr="00083482">
        <w:t xml:space="preserve"> stuck to faults </w:t>
      </w:r>
      <w:r w:rsidR="001E1676" w:rsidRPr="00083482">
        <w:t>that cause</w:t>
      </w:r>
      <w:r w:rsidRPr="00083482">
        <w:t xml:space="preserve"> limitations. He </w:t>
      </w:r>
      <w:r w:rsidR="004335CE" w:rsidRPr="00083482">
        <w:t>isn’t</w:t>
      </w:r>
      <w:r w:rsidRPr="00083482">
        <w:t xml:space="preserve"> under the impression that the environment (his body) is his Self, even while being associated with the environment. He is like a lotus leaf in water. Even though the leaf is in water, the </w:t>
      </w:r>
      <w:r w:rsidR="00223F41" w:rsidRPr="00083482">
        <w:t>water does not stick to it – the leaf doesn't</w:t>
      </w:r>
      <w:r w:rsidRPr="00083482">
        <w:t xml:space="preserve"> get wet.</w:t>
      </w:r>
    </w:p>
    <w:p w14:paraId="4C45379B" w14:textId="77777777" w:rsidR="00EE69AD" w:rsidRPr="00083482" w:rsidRDefault="00CA3C91">
      <w:pPr>
        <w:pStyle w:val="Heading2"/>
      </w:pPr>
      <w:r w:rsidRPr="00083482">
        <w:t>5-11</w:t>
      </w:r>
    </w:p>
    <w:p w14:paraId="167308B5"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5621C199" w14:textId="77777777" w:rsidR="00EE69AD" w:rsidRPr="00083482" w:rsidRDefault="00EB3A34">
      <w:pPr>
        <w:pStyle w:val="Shloka"/>
        <w:pBdr>
          <w:bottom w:val="single" w:sz="4" w:space="0" w:color="auto"/>
        </w:pBdr>
        <w:rPr>
          <w:noProof/>
          <w:lang w:bidi="sa-IN"/>
        </w:rPr>
      </w:pPr>
      <w:r w:rsidRPr="00083482">
        <w:rPr>
          <w:noProof/>
          <w:lang w:bidi="sa-IN"/>
        </w:rPr>
        <w:t>kAyEna manasA buddhyA kEvalairindriyairapi |</w:t>
      </w:r>
    </w:p>
    <w:p w14:paraId="680CED1C" w14:textId="77777777" w:rsidR="00EE69AD" w:rsidRPr="00083482" w:rsidRDefault="00EB3A34">
      <w:pPr>
        <w:pStyle w:val="Shloka"/>
        <w:pBdr>
          <w:bottom w:val="single" w:sz="4" w:space="0" w:color="auto"/>
        </w:pBdr>
        <w:rPr>
          <w:noProof/>
          <w:lang w:bidi="sa-IN"/>
        </w:rPr>
      </w:pPr>
      <w:r w:rsidRPr="00083482">
        <w:rPr>
          <w:noProof/>
          <w:lang w:bidi="sa-IN"/>
        </w:rPr>
        <w:t>yOgina: karma kurvanti sangam tyaktvA Atma shuddhayE || 11 ||</w:t>
      </w:r>
    </w:p>
    <w:p w14:paraId="52F145E7" w14:textId="77777777" w:rsidR="00EE69AD" w:rsidRPr="00083482" w:rsidRDefault="00EB3A34">
      <w:pPr>
        <w:pStyle w:val="Shloka"/>
        <w:pBdr>
          <w:bottom w:val="single" w:sz="4" w:space="0" w:color="auto"/>
        </w:pBdr>
      </w:pPr>
      <w:r w:rsidRPr="00083482">
        <w:rPr>
          <w:noProof/>
          <w:lang w:bidi="sa-IN"/>
        </w:rPr>
        <w:t>]</w:t>
      </w:r>
    </w:p>
    <w:p w14:paraId="0D139CFE" w14:textId="77777777" w:rsidR="00EE69AD" w:rsidRPr="00083482" w:rsidRDefault="00877FDA" w:rsidP="00A22026">
      <w:pPr>
        <w:pStyle w:val="ExplnOfShloka"/>
      </w:pPr>
      <w:r w:rsidRPr="00083482">
        <w:rPr>
          <w:noProof/>
          <w:lang w:bidi="sa-IN"/>
        </w:rPr>
        <w:t>[yOgina:]</w:t>
      </w:r>
      <w:r w:rsidRPr="00083482">
        <w:t xml:space="preserve"> People who </w:t>
      </w:r>
      <w:r w:rsidR="00EB3A34" w:rsidRPr="00083482">
        <w:t>worship</w:t>
      </w:r>
      <w:r w:rsidR="00EE42D3" w:rsidRPr="00083482">
        <w:t xml:space="preserve"> Me</w:t>
      </w:r>
      <w:r w:rsidR="00EB3A34" w:rsidRPr="00083482">
        <w:t xml:space="preserve"> </w:t>
      </w:r>
      <w:r w:rsidRPr="00083482">
        <w:t xml:space="preserve">with their activities </w:t>
      </w:r>
      <w:r w:rsidR="00EC26AF" w:rsidRPr="00083482">
        <w:rPr>
          <w:noProof/>
          <w:lang w:bidi="sa-IN"/>
        </w:rPr>
        <w:t>[karma kurvanti]</w:t>
      </w:r>
      <w:r w:rsidR="00EB3A34" w:rsidRPr="00083482">
        <w:t xml:space="preserve"> do their work </w:t>
      </w:r>
      <w:r w:rsidR="00EB3A34" w:rsidRPr="00083482">
        <w:rPr>
          <w:noProof/>
          <w:lang w:bidi="sa-IN"/>
        </w:rPr>
        <w:t>[kAyEna]</w:t>
      </w:r>
      <w:r w:rsidR="00EB3A34" w:rsidRPr="00083482">
        <w:t xml:space="preserve"> using their bodies, </w:t>
      </w:r>
      <w:r w:rsidR="00EB3A34" w:rsidRPr="00083482">
        <w:rPr>
          <w:noProof/>
          <w:lang w:bidi="sa-IN"/>
        </w:rPr>
        <w:t>[manasA]</w:t>
      </w:r>
      <w:r w:rsidR="00EB3A34" w:rsidRPr="00083482">
        <w:t xml:space="preserve"> their minds, </w:t>
      </w:r>
      <w:r w:rsidR="00EB3A34" w:rsidRPr="00083482">
        <w:rPr>
          <w:noProof/>
          <w:lang w:bidi="sa-IN"/>
        </w:rPr>
        <w:t>[buddhyA]</w:t>
      </w:r>
      <w:r w:rsidR="00EB3A34" w:rsidRPr="00083482">
        <w:t xml:space="preserve"> their intellect </w:t>
      </w:r>
      <w:r w:rsidR="00EB3A34" w:rsidRPr="00083482">
        <w:rPr>
          <w:noProof/>
          <w:lang w:bidi="sa-IN"/>
        </w:rPr>
        <w:t>[kEvalai: indriyairapi]</w:t>
      </w:r>
      <w:r w:rsidR="00EB3A34" w:rsidRPr="00083482">
        <w:t xml:space="preserve"> or just with their organs</w:t>
      </w:r>
      <w:r w:rsidR="00EC26AF" w:rsidRPr="00083482">
        <w:t>,</w:t>
      </w:r>
      <w:r w:rsidR="00EB3A34" w:rsidRPr="00083482">
        <w:t xml:space="preserve"> </w:t>
      </w:r>
      <w:r w:rsidR="00EB3A34" w:rsidRPr="00083482">
        <w:rPr>
          <w:noProof/>
          <w:lang w:bidi="sa-IN"/>
        </w:rPr>
        <w:t>[sangam tyaktvA]</w:t>
      </w:r>
      <w:r w:rsidR="00EB3A34" w:rsidRPr="00083482">
        <w:t xml:space="preserve"> </w:t>
      </w:r>
      <w:r w:rsidR="00EC26AF" w:rsidRPr="00083482">
        <w:t xml:space="preserve">while giving up attachments </w:t>
      </w:r>
      <w:r w:rsidR="00EB3A34" w:rsidRPr="00083482">
        <w:rPr>
          <w:noProof/>
          <w:lang w:bidi="sa-IN"/>
        </w:rPr>
        <w:t>[Atma shuddhayE]</w:t>
      </w:r>
      <w:r w:rsidR="00EB3A34" w:rsidRPr="00083482">
        <w:t xml:space="preserve"> to purify the Self. </w:t>
      </w:r>
    </w:p>
    <w:p w14:paraId="447A693B" w14:textId="61B3A3A2" w:rsidR="00EE69AD" w:rsidRPr="00083482" w:rsidRDefault="00EB3A34">
      <w:pPr>
        <w:tabs>
          <w:tab w:val="center" w:pos="4320"/>
        </w:tabs>
      </w:pPr>
      <w:r w:rsidRPr="00083482">
        <w:t xml:space="preserve">People who </w:t>
      </w:r>
      <w:hyperlink r:id="rId54" w:anchor="karmayOga_a_defn" w:history="1">
        <w:r w:rsidR="00BE67A2" w:rsidRPr="00083482">
          <w:rPr>
            <w:rStyle w:val="Hyperlink"/>
          </w:rPr>
          <w:t>work without attachment</w:t>
        </w:r>
      </w:hyperlink>
      <w:r w:rsidR="009C7174" w:rsidRPr="00083482">
        <w:t xml:space="preserve"> </w:t>
      </w:r>
      <w:r w:rsidR="00EC7A05" w:rsidRPr="00083482">
        <w:t>are free of</w:t>
      </w:r>
      <w:r w:rsidR="00233A3F" w:rsidRPr="00083482">
        <w:t xml:space="preserve"> the </w:t>
      </w:r>
      <w:r w:rsidR="00EC7A05" w:rsidRPr="00083482">
        <w:t xml:space="preserve">desire for outcomes while </w:t>
      </w:r>
      <w:r w:rsidR="00076E8E" w:rsidRPr="00083482">
        <w:t>working</w:t>
      </w:r>
      <w:r w:rsidRPr="00083482">
        <w:t xml:space="preserve"> via their body, their mind, their intellect and their organs</w:t>
      </w:r>
      <w:r w:rsidR="00233A3F" w:rsidRPr="00083482">
        <w:t>.</w:t>
      </w:r>
      <w:r w:rsidR="001D5384" w:rsidRPr="00083482">
        <w:t xml:space="preserve"> </w:t>
      </w:r>
      <w:r w:rsidR="00D06E45" w:rsidRPr="00083482">
        <w:t>In addition, they give up</w:t>
      </w:r>
      <w:r w:rsidRPr="00083482">
        <w:t xml:space="preserve"> the expectation that good deeds will make good things happen</w:t>
      </w:r>
      <w:r w:rsidR="001D5384" w:rsidRPr="00083482">
        <w:t>.</w:t>
      </w:r>
      <w:r w:rsidRPr="00083482">
        <w:t xml:space="preserve"> They carry out</w:t>
      </w:r>
      <w:r w:rsidR="0026598F" w:rsidRPr="00083482">
        <w:t xml:space="preserve"> their work to purify the Self. This ‘p</w:t>
      </w:r>
      <w:r w:rsidRPr="00083482">
        <w:t>urification</w:t>
      </w:r>
      <w:r w:rsidR="0026598F" w:rsidRPr="00083482">
        <w:t>’</w:t>
      </w:r>
      <w:r w:rsidRPr="00083482">
        <w:t xml:space="preserve"> </w:t>
      </w:r>
      <w:r w:rsidR="0026598F" w:rsidRPr="00083482">
        <w:t>is about</w:t>
      </w:r>
      <w:r w:rsidRPr="00083482">
        <w:t xml:space="preserve"> getting rid of the limitations imposed by actions, whose </w:t>
      </w:r>
      <w:r w:rsidR="003F4BAD" w:rsidRPr="00083482">
        <w:t>effects</w:t>
      </w:r>
      <w:r w:rsidRPr="00083482">
        <w:t xml:space="preserve"> have stuck to the Self from ancient times.</w:t>
      </w:r>
    </w:p>
    <w:p w14:paraId="2723D5AD" w14:textId="77777777" w:rsidR="00EE69AD" w:rsidRPr="00083482" w:rsidRDefault="00CA3C91">
      <w:pPr>
        <w:pStyle w:val="Heading2"/>
      </w:pPr>
      <w:r w:rsidRPr="00083482">
        <w:t>5-12</w:t>
      </w:r>
    </w:p>
    <w:p w14:paraId="24C90E23" w14:textId="77777777" w:rsidR="00EE69AD" w:rsidRPr="00083482" w:rsidRDefault="00EB3A34">
      <w:pPr>
        <w:pStyle w:val="Shloka"/>
        <w:pBdr>
          <w:bottom w:val="single" w:sz="4" w:space="0" w:color="auto"/>
        </w:pBdr>
        <w:rPr>
          <w:noProof/>
          <w:lang w:bidi="sa-IN"/>
        </w:rPr>
      </w:pPr>
      <w:r w:rsidRPr="00083482">
        <w:rPr>
          <w:noProof/>
          <w:lang w:bidi="sa-IN"/>
        </w:rPr>
        <w:t>[</w:t>
      </w:r>
    </w:p>
    <w:p w14:paraId="503028B5" w14:textId="77777777" w:rsidR="00EE69AD" w:rsidRPr="00083482" w:rsidRDefault="00EB3A34">
      <w:pPr>
        <w:pStyle w:val="Shloka"/>
        <w:pBdr>
          <w:bottom w:val="single" w:sz="4" w:space="0" w:color="auto"/>
        </w:pBdr>
        <w:rPr>
          <w:noProof/>
          <w:lang w:bidi="sa-IN"/>
        </w:rPr>
      </w:pPr>
      <w:r w:rsidRPr="00083482">
        <w:rPr>
          <w:noProof/>
          <w:lang w:bidi="sa-IN"/>
        </w:rPr>
        <w:t>yukta: karma phalam tyaktvA shAntim ApnOti naiShThikIm |</w:t>
      </w:r>
    </w:p>
    <w:p w14:paraId="62969958" w14:textId="77777777" w:rsidR="00EE69AD" w:rsidRPr="00083482" w:rsidRDefault="00EB3A34">
      <w:pPr>
        <w:pStyle w:val="Shloka"/>
        <w:pBdr>
          <w:bottom w:val="single" w:sz="4" w:space="0" w:color="auto"/>
        </w:pBdr>
        <w:rPr>
          <w:noProof/>
          <w:lang w:bidi="sa-IN"/>
        </w:rPr>
      </w:pPr>
      <w:r w:rsidRPr="00083482">
        <w:rPr>
          <w:noProof/>
          <w:lang w:bidi="sa-IN"/>
        </w:rPr>
        <w:t>ayukta: kAmakArENa phalE saktO nibadhyatE || 12 ||</w:t>
      </w:r>
    </w:p>
    <w:p w14:paraId="4685ACE5" w14:textId="77777777" w:rsidR="00EE69AD" w:rsidRPr="00083482" w:rsidRDefault="00EB3A34">
      <w:pPr>
        <w:pStyle w:val="Shloka"/>
        <w:pBdr>
          <w:bottom w:val="single" w:sz="4" w:space="0" w:color="auto"/>
        </w:pBdr>
      </w:pPr>
      <w:r w:rsidRPr="00083482">
        <w:rPr>
          <w:noProof/>
          <w:lang w:bidi="sa-IN"/>
        </w:rPr>
        <w:t>]</w:t>
      </w:r>
    </w:p>
    <w:p w14:paraId="1146A490" w14:textId="77777777" w:rsidR="00EE69AD" w:rsidRPr="00083482" w:rsidRDefault="00EB3A34" w:rsidP="00A22026">
      <w:pPr>
        <w:pStyle w:val="ExplnOfShloka"/>
      </w:pPr>
      <w:r w:rsidRPr="00083482">
        <w:rPr>
          <w:noProof/>
          <w:lang w:bidi="sa-IN"/>
        </w:rPr>
        <w:t>[yukta:]</w:t>
      </w:r>
      <w:r w:rsidRPr="00083482">
        <w:t xml:space="preserve"> </w:t>
      </w:r>
      <w:r w:rsidR="0076492A" w:rsidRPr="00083482">
        <w:t>A person who is intent</w:t>
      </w:r>
      <w:r w:rsidR="00C64499" w:rsidRPr="00083482">
        <w:t xml:space="preserve"> and engaged</w:t>
      </w:r>
      <w:r w:rsidRPr="00083482">
        <w:t xml:space="preserve"> </w:t>
      </w:r>
      <w:r w:rsidRPr="00083482">
        <w:rPr>
          <w:noProof/>
          <w:lang w:bidi="sa-IN"/>
        </w:rPr>
        <w:t>[karma phalam tyaktvA]</w:t>
      </w:r>
      <w:r w:rsidRPr="00083482">
        <w:t xml:space="preserve"> will give up the </w:t>
      </w:r>
      <w:r w:rsidR="003C63DB" w:rsidRPr="00083482">
        <w:t>attachment to outcomes</w:t>
      </w:r>
      <w:r w:rsidRPr="00083482">
        <w:t xml:space="preserve"> </w:t>
      </w:r>
      <w:r w:rsidRPr="00083482">
        <w:rPr>
          <w:noProof/>
          <w:lang w:bidi="sa-IN"/>
        </w:rPr>
        <w:t>[ApnOti]</w:t>
      </w:r>
      <w:r w:rsidRPr="00083482">
        <w:t xml:space="preserve"> and will obtain </w:t>
      </w:r>
      <w:r w:rsidRPr="00083482">
        <w:rPr>
          <w:noProof/>
          <w:lang w:bidi="sa-IN"/>
        </w:rPr>
        <w:t>[naiShThikIm shAntim]</w:t>
      </w:r>
      <w:r w:rsidRPr="00083482">
        <w:t xml:space="preserve"> the joy of experiencing the Self in its pure form. </w:t>
      </w:r>
      <w:r w:rsidRPr="00083482">
        <w:rPr>
          <w:noProof/>
          <w:lang w:bidi="sa-IN"/>
        </w:rPr>
        <w:t>[ayukta:]</w:t>
      </w:r>
      <w:r w:rsidRPr="00083482">
        <w:t xml:space="preserve"> A person who does not do this </w:t>
      </w:r>
      <w:r w:rsidRPr="00083482">
        <w:rPr>
          <w:noProof/>
          <w:lang w:bidi="sa-IN"/>
        </w:rPr>
        <w:t>[phalE sakta:]</w:t>
      </w:r>
      <w:r w:rsidRPr="00083482">
        <w:t xml:space="preserve"> is attached to the </w:t>
      </w:r>
      <w:r w:rsidR="00A03657" w:rsidRPr="00083482">
        <w:t>outcome</w:t>
      </w:r>
      <w:r w:rsidRPr="00083482">
        <w:t xml:space="preserve"> of his </w:t>
      </w:r>
      <w:r w:rsidR="00247284" w:rsidRPr="00083482">
        <w:t>activities</w:t>
      </w:r>
      <w:r w:rsidR="0076492A" w:rsidRPr="00083482">
        <w:t xml:space="preserve">. </w:t>
      </w:r>
      <w:r w:rsidR="0076492A" w:rsidRPr="00083482">
        <w:rPr>
          <w:noProof/>
          <w:lang w:bidi="sa-IN"/>
        </w:rPr>
        <w:t>[kAmakArENa]</w:t>
      </w:r>
      <w:r w:rsidR="0076492A" w:rsidRPr="00083482">
        <w:t xml:space="preserve"> Be</w:t>
      </w:r>
      <w:r w:rsidR="00545C6A" w:rsidRPr="00083482">
        <w:t xml:space="preserve">ing driven by desire, </w:t>
      </w:r>
      <w:r w:rsidRPr="00083482">
        <w:rPr>
          <w:noProof/>
          <w:lang w:bidi="sa-IN"/>
        </w:rPr>
        <w:t>[nibadhyatE]</w:t>
      </w:r>
      <w:r w:rsidRPr="00083482">
        <w:t xml:space="preserve"> </w:t>
      </w:r>
      <w:r w:rsidR="00545C6A" w:rsidRPr="00083482">
        <w:t>he</w:t>
      </w:r>
      <w:r w:rsidRPr="00083482">
        <w:t xml:space="preserve"> is tied down to the stimuli of this world.</w:t>
      </w:r>
    </w:p>
    <w:p w14:paraId="5E23D3D8" w14:textId="77777777" w:rsidR="00EE69AD" w:rsidRPr="00083482" w:rsidRDefault="00EB3A34">
      <w:pPr>
        <w:tabs>
          <w:tab w:val="center" w:pos="4320"/>
        </w:tabs>
      </w:pPr>
      <w:r w:rsidRPr="00083482">
        <w:t>A person</w:t>
      </w:r>
      <w:r w:rsidR="00CB1BEF" w:rsidRPr="00083482">
        <w:t xml:space="preserve"> </w:t>
      </w:r>
      <w:r w:rsidR="007348F2" w:rsidRPr="00083482">
        <w:t>is</w:t>
      </w:r>
      <w:r w:rsidR="001659CB" w:rsidRPr="00083482">
        <w:t xml:space="preserve"> tuned </w:t>
      </w:r>
      <w:r w:rsidR="00820AAF" w:rsidRPr="00083482">
        <w:t>to</w:t>
      </w:r>
      <w:r w:rsidRPr="00083482">
        <w:t xml:space="preserve"> the</w:t>
      </w:r>
      <w:r w:rsidR="00D36BE5" w:rsidRPr="00083482">
        <w:t xml:space="preserve"> realization of the Self alone</w:t>
      </w:r>
      <w:r w:rsidR="00820AAF" w:rsidRPr="00083482">
        <w:t xml:space="preserve">, when </w:t>
      </w:r>
      <w:r w:rsidR="00016774" w:rsidRPr="00083482">
        <w:t>he isn't moved by any outcome other than the experience of the Self</w:t>
      </w:r>
      <w:r w:rsidR="00D36BE5" w:rsidRPr="00083482">
        <w:t>. He will</w:t>
      </w:r>
      <w:r w:rsidRPr="00083482">
        <w:t xml:space="preserve"> </w:t>
      </w:r>
      <w:r w:rsidR="00CB1BEF" w:rsidRPr="00083482">
        <w:t>work</w:t>
      </w:r>
      <w:r w:rsidR="00484DDA" w:rsidRPr="00083482">
        <w:t xml:space="preserve"> only to purify the Self. All other outcomes don't matter to him</w:t>
      </w:r>
      <w:r w:rsidRPr="00083482">
        <w:t>. He will attain eternal joy – the enduring bliss of experiencing the Self.</w:t>
      </w:r>
    </w:p>
    <w:p w14:paraId="1F82F3C4" w14:textId="77777777" w:rsidR="004D198D" w:rsidRPr="00083482" w:rsidRDefault="00EB3A34">
      <w:pPr>
        <w:tabs>
          <w:tab w:val="center" w:pos="4320"/>
        </w:tabs>
      </w:pPr>
      <w:r w:rsidRPr="00083482">
        <w:t xml:space="preserve">A person who </w:t>
      </w:r>
      <w:r w:rsidR="00974CA5" w:rsidRPr="00083482">
        <w:t>doesn't work</w:t>
      </w:r>
      <w:r w:rsidRPr="00083482">
        <w:t xml:space="preserve"> in this way is interested in all kinds of </w:t>
      </w:r>
      <w:r w:rsidR="00DE4C4F" w:rsidRPr="00083482">
        <w:t>outcomes</w:t>
      </w:r>
      <w:r w:rsidRPr="00083482">
        <w:t xml:space="preserve"> other than the realization of the Self. He has turned away from the goal of realizing his Self. Inspired by desire, </w:t>
      </w:r>
      <w:r w:rsidRPr="00083482">
        <w:lastRenderedPageBreak/>
        <w:t xml:space="preserve">he is attached to </w:t>
      </w:r>
      <w:r w:rsidR="00222FDD" w:rsidRPr="00083482">
        <w:t>the outcomes of his ac</w:t>
      </w:r>
      <w:r w:rsidR="00F20AB0" w:rsidRPr="00083482">
        <w:t>tivitie</w:t>
      </w:r>
      <w:r w:rsidR="00222FDD" w:rsidRPr="00083482">
        <w:t>s</w:t>
      </w:r>
      <w:r w:rsidRPr="00083482">
        <w:t>. While doing his work in this way, he will be bound by his actions always. He will always be attached to the stimuli of this world.</w:t>
      </w:r>
    </w:p>
    <w:p w14:paraId="7DCE6810" w14:textId="77777777" w:rsidR="00EE69AD" w:rsidRPr="00083482" w:rsidRDefault="004D198D">
      <w:pPr>
        <w:tabs>
          <w:tab w:val="center" w:pos="4320"/>
        </w:tabs>
      </w:pPr>
      <w:r w:rsidRPr="00083482">
        <w:t>In</w:t>
      </w:r>
      <w:r w:rsidR="00EB3A34" w:rsidRPr="00083482">
        <w:t xml:space="preserve"> summary, it is said here that</w:t>
      </w:r>
      <w:r w:rsidR="00247284" w:rsidRPr="00083482">
        <w:t xml:space="preserve"> the purpose of</w:t>
      </w:r>
      <w:r w:rsidR="00EB3A34" w:rsidRPr="00083482">
        <w:t xml:space="preserve"> yo</w:t>
      </w:r>
      <w:r w:rsidR="00247284" w:rsidRPr="00083482">
        <w:t>ur activity is</w:t>
      </w:r>
      <w:r w:rsidR="00EB3A34" w:rsidRPr="00083482">
        <w:t xml:space="preserve"> only to relieve the Self of its binding. </w:t>
      </w:r>
      <w:r w:rsidR="001B63DD" w:rsidRPr="00083482">
        <w:t>Don't be driven by expectations regarding</w:t>
      </w:r>
      <w:r w:rsidR="00EB3A34" w:rsidRPr="00083482">
        <w:t xml:space="preserve"> the </w:t>
      </w:r>
      <w:r w:rsidR="001B63DD" w:rsidRPr="00083482">
        <w:t>outcomes of your actions</w:t>
      </w:r>
      <w:r w:rsidRPr="00083482">
        <w:t>. Give</w:t>
      </w:r>
      <w:r w:rsidR="00EB3A34" w:rsidRPr="00083482">
        <w:t xml:space="preserve"> up your actions in nature, which </w:t>
      </w:r>
      <w:r w:rsidR="00393A72" w:rsidRPr="00083482">
        <w:t>has taken the form of</w:t>
      </w:r>
      <w:r w:rsidR="00EB3A34" w:rsidRPr="00083482">
        <w:t xml:space="preserve"> </w:t>
      </w:r>
      <w:r w:rsidR="001B75C6" w:rsidRPr="00083482">
        <w:t>your</w:t>
      </w:r>
      <w:r w:rsidR="00EB3A34" w:rsidRPr="00083482">
        <w:t xml:space="preserve"> organs.</w:t>
      </w:r>
    </w:p>
    <w:p w14:paraId="727B210D" w14:textId="77777777" w:rsidR="00EE69AD" w:rsidRPr="00083482" w:rsidRDefault="00393A72">
      <w:pPr>
        <w:tabs>
          <w:tab w:val="center" w:pos="4320"/>
        </w:tabs>
      </w:pPr>
      <w:r w:rsidRPr="00083482">
        <w:t xml:space="preserve">Next, </w:t>
      </w:r>
      <w:r w:rsidR="00F3245A" w:rsidRPr="00083482">
        <w:t xml:space="preserve">The Lord talks </w:t>
      </w:r>
      <w:r w:rsidR="000F556A" w:rsidRPr="00083482">
        <w:t>about giving</w:t>
      </w:r>
      <w:r w:rsidR="001B75C6" w:rsidRPr="00083482">
        <w:t xml:space="preserve"> up</w:t>
      </w:r>
      <w:r w:rsidR="00EB3A34" w:rsidRPr="00083482">
        <w:t xml:space="preserve"> ‘doer-ship’ in the environment itself, </w:t>
      </w:r>
      <w:r w:rsidR="00F47D80" w:rsidRPr="00083482">
        <w:t>a part of</w:t>
      </w:r>
      <w:r w:rsidR="00016774" w:rsidRPr="00083482">
        <w:t xml:space="preserve"> which is</w:t>
      </w:r>
      <w:r w:rsidR="00F47D80" w:rsidRPr="00083482">
        <w:t xml:space="preserve"> your body</w:t>
      </w:r>
      <w:r w:rsidR="00EB3A34" w:rsidRPr="00083482">
        <w:t>.</w:t>
      </w:r>
    </w:p>
    <w:p w14:paraId="78AFD7A5" w14:textId="77777777" w:rsidR="00EE69AD" w:rsidRPr="00083482" w:rsidRDefault="00CA3C91">
      <w:pPr>
        <w:pStyle w:val="Heading2"/>
      </w:pPr>
      <w:r w:rsidRPr="00083482">
        <w:t>5-13</w:t>
      </w:r>
    </w:p>
    <w:p w14:paraId="0CF0D2C0" w14:textId="77777777" w:rsidR="00EE69AD" w:rsidRPr="00083482" w:rsidRDefault="00EB3A34">
      <w:pPr>
        <w:pStyle w:val="Shloka"/>
        <w:pBdr>
          <w:bottom w:val="single" w:sz="4" w:space="0" w:color="auto"/>
        </w:pBdr>
        <w:rPr>
          <w:noProof/>
          <w:lang w:bidi="sa-IN"/>
        </w:rPr>
      </w:pPr>
      <w:r w:rsidRPr="00083482">
        <w:rPr>
          <w:noProof/>
          <w:lang w:bidi="sa-IN"/>
        </w:rPr>
        <w:t>[</w:t>
      </w:r>
    </w:p>
    <w:p w14:paraId="0DD1C254" w14:textId="77777777" w:rsidR="00EE69AD" w:rsidRPr="00083482" w:rsidRDefault="00EB3A34">
      <w:pPr>
        <w:pStyle w:val="Shloka"/>
        <w:pBdr>
          <w:bottom w:val="single" w:sz="4" w:space="0" w:color="auto"/>
        </w:pBdr>
        <w:rPr>
          <w:noProof/>
          <w:lang w:bidi="sa-IN"/>
        </w:rPr>
      </w:pPr>
      <w:r w:rsidRPr="00083482">
        <w:rPr>
          <w:noProof/>
          <w:lang w:bidi="sa-IN"/>
        </w:rPr>
        <w:t>sarva karmANi manasA saMnyasyAstE sukham vashI |</w:t>
      </w:r>
    </w:p>
    <w:p w14:paraId="4318DB4B" w14:textId="77777777" w:rsidR="00EE69AD" w:rsidRPr="00083482" w:rsidRDefault="00EB3A34">
      <w:pPr>
        <w:pStyle w:val="Shloka"/>
        <w:pBdr>
          <w:bottom w:val="single" w:sz="4" w:space="0" w:color="auto"/>
        </w:pBdr>
        <w:rPr>
          <w:noProof/>
          <w:lang w:bidi="sa-IN"/>
        </w:rPr>
      </w:pPr>
      <w:r w:rsidRPr="00083482">
        <w:rPr>
          <w:noProof/>
          <w:lang w:bidi="sa-IN"/>
        </w:rPr>
        <w:t>navadvArE purE dEhI naiva kurvan na kArayan || 13 ||</w:t>
      </w:r>
    </w:p>
    <w:p w14:paraId="2BA1B0BA" w14:textId="77777777" w:rsidR="00EE69AD" w:rsidRPr="00083482" w:rsidRDefault="00EB3A34">
      <w:pPr>
        <w:pStyle w:val="Shloka"/>
        <w:pBdr>
          <w:bottom w:val="single" w:sz="4" w:space="0" w:color="auto"/>
        </w:pBdr>
      </w:pPr>
      <w:r w:rsidRPr="00083482">
        <w:rPr>
          <w:noProof/>
          <w:lang w:bidi="sa-IN"/>
        </w:rPr>
        <w:t>]</w:t>
      </w:r>
    </w:p>
    <w:p w14:paraId="7505994C" w14:textId="77777777" w:rsidR="00EE69AD" w:rsidRPr="00083482" w:rsidRDefault="00EB3A34" w:rsidP="00A22026">
      <w:pPr>
        <w:pStyle w:val="ExplnOfShloka"/>
      </w:pPr>
      <w:r w:rsidRPr="00083482">
        <w:t xml:space="preserve"> </w:t>
      </w:r>
      <w:r w:rsidRPr="00083482">
        <w:rPr>
          <w:noProof/>
          <w:lang w:bidi="sa-IN"/>
        </w:rPr>
        <w:t>[saMnyasya]</w:t>
      </w:r>
      <w:r w:rsidRPr="00083482">
        <w:t xml:space="preserve"> Having given up </w:t>
      </w:r>
      <w:r w:rsidRPr="00083482">
        <w:rPr>
          <w:noProof/>
          <w:lang w:bidi="sa-IN"/>
        </w:rPr>
        <w:t>[sarva karmANi]</w:t>
      </w:r>
      <w:r w:rsidRPr="00083482">
        <w:t xml:space="preserve"> all actions </w:t>
      </w:r>
      <w:r w:rsidRPr="00083482">
        <w:rPr>
          <w:noProof/>
          <w:lang w:bidi="sa-IN"/>
        </w:rPr>
        <w:t>[navadvArE pure]</w:t>
      </w:r>
      <w:r w:rsidRPr="00083482">
        <w:t xml:space="preserve"> in the city with nine gates (the body) </w:t>
      </w:r>
      <w:r w:rsidRPr="00083482">
        <w:rPr>
          <w:noProof/>
          <w:lang w:bidi="sa-IN"/>
        </w:rPr>
        <w:t>[manasA]</w:t>
      </w:r>
      <w:r w:rsidRPr="00083482">
        <w:t xml:space="preserve"> using the mind, </w:t>
      </w:r>
      <w:r w:rsidRPr="00083482">
        <w:rPr>
          <w:noProof/>
          <w:lang w:bidi="sa-IN"/>
        </w:rPr>
        <w:t>[dEhI]</w:t>
      </w:r>
      <w:r w:rsidRPr="00083482">
        <w:t xml:space="preserve"> the Self, which is the owner of the body </w:t>
      </w:r>
      <w:r w:rsidRPr="00083482">
        <w:rPr>
          <w:noProof/>
          <w:lang w:bidi="sa-IN"/>
        </w:rPr>
        <w:t>[vashI]</w:t>
      </w:r>
      <w:r w:rsidRPr="00083482">
        <w:t xml:space="preserve"> will control his organs </w:t>
      </w:r>
      <w:r w:rsidRPr="00083482">
        <w:rPr>
          <w:noProof/>
          <w:lang w:bidi="sa-IN"/>
        </w:rPr>
        <w:t>[sukham AstE]</w:t>
      </w:r>
      <w:r w:rsidRPr="00083482">
        <w:t xml:space="preserve"> and stay content </w:t>
      </w:r>
      <w:r w:rsidRPr="00083482">
        <w:rPr>
          <w:noProof/>
          <w:lang w:bidi="sa-IN"/>
        </w:rPr>
        <w:t>[naiva kurvan na kArayan]</w:t>
      </w:r>
      <w:r w:rsidRPr="00083482">
        <w:t xml:space="preserve"> without </w:t>
      </w:r>
      <w:r w:rsidR="00CA66D4" w:rsidRPr="00083482">
        <w:t>committing any</w:t>
      </w:r>
      <w:r w:rsidRPr="00083482">
        <w:t xml:space="preserve"> </w:t>
      </w:r>
      <w:r w:rsidR="00CC581F" w:rsidRPr="00083482">
        <w:t>action</w:t>
      </w:r>
      <w:r w:rsidRPr="00083482">
        <w:t xml:space="preserve"> </w:t>
      </w:r>
      <w:r w:rsidR="00CC581F" w:rsidRPr="00083482">
        <w:t>directly or indirectly.</w:t>
      </w:r>
    </w:p>
    <w:p w14:paraId="72D6EE9E" w14:textId="77777777" w:rsidR="00E8177E" w:rsidRPr="00083482" w:rsidRDefault="00EE4297" w:rsidP="00EE4297">
      <w:pPr>
        <w:tabs>
          <w:tab w:val="center" w:pos="4320"/>
        </w:tabs>
        <w:rPr>
          <w:i/>
        </w:rPr>
      </w:pPr>
      <w:r w:rsidRPr="00083482">
        <w:rPr>
          <w:i/>
        </w:rPr>
        <w:t>Actions​</w:t>
      </w:r>
      <w:r w:rsidR="00E8177E" w:rsidRPr="00083482">
        <w:rPr>
          <w:i/>
        </w:rPr>
        <w:t xml:space="preserve"> are ‘committed’ when we work with the feeling of ‘I am the doer’, being driven by some desire.</w:t>
      </w:r>
      <w:r w:rsidR="00E8177E" w:rsidRPr="00083482">
        <w:t xml:space="preserve"> </w:t>
      </w:r>
      <w:r w:rsidR="00E369C8" w:rsidRPr="00083482">
        <w:rPr>
          <w:i/>
        </w:rPr>
        <w:t xml:space="preserve">All </w:t>
      </w:r>
      <w:r w:rsidR="00122EFD" w:rsidRPr="00083482">
        <w:rPr>
          <w:i/>
        </w:rPr>
        <w:t>that work</w:t>
      </w:r>
      <w:r w:rsidR="00E369C8" w:rsidRPr="00083482">
        <w:rPr>
          <w:i/>
        </w:rPr>
        <w:t xml:space="preserve"> </w:t>
      </w:r>
      <w:r w:rsidR="00122EFD" w:rsidRPr="00083482">
        <w:rPr>
          <w:i/>
        </w:rPr>
        <w:t>is done</w:t>
      </w:r>
      <w:r w:rsidR="00E369C8" w:rsidRPr="00083482">
        <w:rPr>
          <w:i/>
        </w:rPr>
        <w:t xml:space="preserve"> </w:t>
      </w:r>
      <w:r w:rsidR="00122EFD" w:rsidRPr="00083482">
        <w:rPr>
          <w:i/>
        </w:rPr>
        <w:t>by</w:t>
      </w:r>
      <w:r w:rsidR="00E369C8" w:rsidRPr="00083482">
        <w:rPr>
          <w:i/>
        </w:rPr>
        <w:t xml:space="preserve"> our body. This</w:t>
      </w:r>
      <w:r w:rsidRPr="00083482">
        <w:rPr>
          <w:i/>
        </w:rPr>
        <w:t xml:space="preserve"> Shloka describes ou</w:t>
      </w:r>
      <w:r w:rsidR="00E8177E" w:rsidRPr="00083482">
        <w:rPr>
          <w:i/>
        </w:rPr>
        <w:t>r body</w:t>
      </w:r>
      <w:r w:rsidRPr="00083482">
        <w:rPr>
          <w:i/>
        </w:rPr>
        <w:t xml:space="preserve"> as a </w:t>
      </w:r>
      <w:r w:rsidR="0095703F" w:rsidRPr="00083482">
        <w:rPr>
          <w:i/>
        </w:rPr>
        <w:t>city - it's</w:t>
      </w:r>
      <w:r w:rsidR="00DB4E51" w:rsidRPr="00083482">
        <w:rPr>
          <w:i/>
        </w:rPr>
        <w:t xml:space="preserve"> a complex ecosystem with specialized parts</w:t>
      </w:r>
      <w:r w:rsidR="00E8177E" w:rsidRPr="00083482">
        <w:rPr>
          <w:i/>
        </w:rPr>
        <w:t xml:space="preserve">, </w:t>
      </w:r>
      <w:proofErr w:type="gramStart"/>
      <w:r w:rsidR="008930D8" w:rsidRPr="00083482">
        <w:rPr>
          <w:i/>
        </w:rPr>
        <w:t>It</w:t>
      </w:r>
      <w:proofErr w:type="gramEnd"/>
      <w:r w:rsidR="008930D8" w:rsidRPr="00083482">
        <w:rPr>
          <w:i/>
        </w:rPr>
        <w:t xml:space="preserve"> has nine </w:t>
      </w:r>
      <w:r w:rsidR="00476442" w:rsidRPr="00083482">
        <w:rPr>
          <w:i/>
        </w:rPr>
        <w:t>opening 'gates'</w:t>
      </w:r>
      <w:r w:rsidR="00E8177E" w:rsidRPr="00083482">
        <w:rPr>
          <w:i/>
        </w:rPr>
        <w:t xml:space="preserve"> </w:t>
      </w:r>
      <w:r w:rsidR="00476442" w:rsidRPr="00083482">
        <w:rPr>
          <w:i/>
        </w:rPr>
        <w:t>- two</w:t>
      </w:r>
      <w:r w:rsidR="00E8177E" w:rsidRPr="00083482">
        <w:rPr>
          <w:i/>
        </w:rPr>
        <w:t xml:space="preserve"> eyes, two nostrils, two ears, one mouth and the</w:t>
      </w:r>
      <w:r w:rsidR="006D1525" w:rsidRPr="00083482">
        <w:rPr>
          <w:i/>
        </w:rPr>
        <w:t xml:space="preserve"> two excretory organs</w:t>
      </w:r>
      <w:r w:rsidR="00F87DCF" w:rsidRPr="00083482">
        <w:rPr>
          <w:i/>
        </w:rPr>
        <w:t>.</w:t>
      </w:r>
    </w:p>
    <w:p w14:paraId="3A8D26E6" w14:textId="77777777" w:rsidR="00EE69AD" w:rsidRPr="00083482" w:rsidRDefault="00EB3A34">
      <w:pPr>
        <w:tabs>
          <w:tab w:val="center" w:pos="4320"/>
        </w:tabs>
      </w:pPr>
      <w:r w:rsidRPr="00083482">
        <w:t xml:space="preserve">While </w:t>
      </w:r>
      <w:r w:rsidR="00F87DCF" w:rsidRPr="00083482">
        <w:t>working</w:t>
      </w:r>
      <w:r w:rsidRPr="00083482">
        <w:t>, the feeling that ‘I am the doer’ is due to</w:t>
      </w:r>
      <w:r w:rsidR="006D1525" w:rsidRPr="00083482">
        <w:t xml:space="preserve"> the relationship with our body.</w:t>
      </w:r>
      <w:r w:rsidRPr="00083482">
        <w:t xml:space="preserve"> </w:t>
      </w:r>
      <w:r w:rsidR="006D1525" w:rsidRPr="00083482">
        <w:t>That</w:t>
      </w:r>
      <w:r w:rsidRPr="00083482">
        <w:t xml:space="preserve"> is in turn due to the </w:t>
      </w:r>
      <w:r w:rsidR="00F87DCF" w:rsidRPr="00083482">
        <w:t>actions</w:t>
      </w:r>
      <w:r w:rsidRPr="00083482">
        <w:t xml:space="preserve"> of our Self, committed since ancient times.</w:t>
      </w:r>
    </w:p>
    <w:p w14:paraId="541A1700" w14:textId="77777777" w:rsidR="00EE69AD" w:rsidRPr="00083482" w:rsidRDefault="00EB3A34">
      <w:pPr>
        <w:tabs>
          <w:tab w:val="center" w:pos="4320"/>
        </w:tabs>
      </w:pPr>
      <w:r w:rsidRPr="00083482">
        <w:t xml:space="preserve">When </w:t>
      </w:r>
      <w:r w:rsidR="00B62E0E" w:rsidRPr="00083482">
        <w:t>our</w:t>
      </w:r>
      <w:r w:rsidRPr="00083482">
        <w:t xml:space="preserve"> mind is enlightened by this fact, we know that attachments are not in our true nature. The Self</w:t>
      </w:r>
      <w:r w:rsidR="00D86597" w:rsidRPr="00083482">
        <w:t xml:space="preserve"> </w:t>
      </w:r>
      <w:r w:rsidR="00A670CB" w:rsidRPr="00083482">
        <w:t>leaves</w:t>
      </w:r>
      <w:r w:rsidRPr="00083482">
        <w:t xml:space="preserve"> all actions in the city with nine gates. </w:t>
      </w:r>
      <w:r w:rsidR="008C50DA" w:rsidRPr="00083482">
        <w:t xml:space="preserve">With this, the </w:t>
      </w:r>
      <w:r w:rsidR="005D00D7" w:rsidRPr="00083482">
        <w:t>Self</w:t>
      </w:r>
      <w:r w:rsidR="008C50DA" w:rsidRPr="00083482">
        <w:t xml:space="preserve"> stops struggling</w:t>
      </w:r>
      <w:r w:rsidR="005A01D5" w:rsidRPr="00083482">
        <w:t xml:space="preserve"> to stay within </w:t>
      </w:r>
      <w:r w:rsidR="002843C8" w:rsidRPr="00083482">
        <w:t>the</w:t>
      </w:r>
      <w:r w:rsidR="005A01D5" w:rsidRPr="00083482">
        <w:t xml:space="preserve"> refug</w:t>
      </w:r>
      <w:r w:rsidR="00C83ADC" w:rsidRPr="00083482">
        <w:t>e of the body</w:t>
      </w:r>
      <w:r w:rsidR="005A01D5" w:rsidRPr="00083482">
        <w:t>.</w:t>
      </w:r>
      <w:r w:rsidR="005D00D7" w:rsidRPr="00083482">
        <w:t xml:space="preserve"> </w:t>
      </w:r>
      <w:r w:rsidR="005E2ED9" w:rsidRPr="00083482">
        <w:t>Realizing</w:t>
      </w:r>
      <w:r w:rsidR="00A65EDC" w:rsidRPr="00083482">
        <w:t xml:space="preserve"> that it </w:t>
      </w:r>
      <w:r w:rsidR="005E2ED9" w:rsidRPr="00083482">
        <w:t>owns</w:t>
      </w:r>
      <w:r w:rsidR="00A65EDC" w:rsidRPr="00083482">
        <w:t xml:space="preserve"> the body out of </w:t>
      </w:r>
      <w:r w:rsidR="008206D6" w:rsidRPr="00083482">
        <w:t xml:space="preserve">circumstance and not by nature, the Self </w:t>
      </w:r>
      <w:r w:rsidR="00453928" w:rsidRPr="00083482">
        <w:t>remains content</w:t>
      </w:r>
      <w:r w:rsidR="00564C4D" w:rsidRPr="00083482">
        <w:t xml:space="preserve"> without </w:t>
      </w:r>
      <w:r w:rsidR="00BC4A53" w:rsidRPr="00083482">
        <w:t xml:space="preserve">committing </w:t>
      </w:r>
      <w:r w:rsidR="00852C25" w:rsidRPr="00083482">
        <w:t>the actions</w:t>
      </w:r>
      <w:r w:rsidR="00BC4A53" w:rsidRPr="00083482">
        <w:t xml:space="preserve"> of the body.</w:t>
      </w:r>
    </w:p>
    <w:p w14:paraId="07F145DA" w14:textId="77777777" w:rsidR="00EE69AD" w:rsidRPr="00083482" w:rsidRDefault="00EB3A34">
      <w:pPr>
        <w:tabs>
          <w:tab w:val="center" w:pos="4320"/>
        </w:tabs>
      </w:pPr>
      <w:r w:rsidRPr="00083482">
        <w:t>In the next Shloka, the Lord clearly describes the state of being of the Self.</w:t>
      </w:r>
    </w:p>
    <w:p w14:paraId="4E11706B" w14:textId="77777777" w:rsidR="00EE69AD" w:rsidRPr="00083482" w:rsidRDefault="00CA3C91">
      <w:pPr>
        <w:pStyle w:val="Heading2"/>
      </w:pPr>
      <w:bookmarkStart w:id="40" w:name="_14"/>
      <w:bookmarkEnd w:id="40"/>
      <w:r w:rsidRPr="00083482">
        <w:t>5-14</w:t>
      </w:r>
    </w:p>
    <w:p w14:paraId="0E12A9DE" w14:textId="77777777" w:rsidR="00EE69AD" w:rsidRPr="00083482" w:rsidRDefault="00EB3A34">
      <w:pPr>
        <w:pStyle w:val="Shloka"/>
        <w:pBdr>
          <w:bottom w:val="single" w:sz="4" w:space="0" w:color="auto"/>
        </w:pBdr>
        <w:rPr>
          <w:noProof/>
          <w:lang w:bidi="sa-IN"/>
        </w:rPr>
      </w:pPr>
      <w:r w:rsidRPr="00083482">
        <w:rPr>
          <w:noProof/>
          <w:lang w:bidi="sa-IN"/>
        </w:rPr>
        <w:t>[</w:t>
      </w:r>
    </w:p>
    <w:p w14:paraId="7D0B59D3" w14:textId="77777777" w:rsidR="00EE69AD" w:rsidRPr="00083482" w:rsidRDefault="00EB3A34">
      <w:pPr>
        <w:pStyle w:val="Shloka"/>
        <w:pBdr>
          <w:bottom w:val="single" w:sz="4" w:space="0" w:color="auto"/>
        </w:pBdr>
        <w:rPr>
          <w:noProof/>
          <w:lang w:bidi="sa-IN"/>
        </w:rPr>
      </w:pPr>
      <w:r w:rsidRPr="00083482">
        <w:rPr>
          <w:noProof/>
          <w:lang w:bidi="sa-IN"/>
        </w:rPr>
        <w:t>na kartr`tvavm na karmANi lOkasya sr`jati prabhu: |</w:t>
      </w:r>
    </w:p>
    <w:p w14:paraId="3781EBFD" w14:textId="77777777" w:rsidR="00EE69AD" w:rsidRPr="00083482" w:rsidRDefault="00EB3A34">
      <w:pPr>
        <w:pStyle w:val="Shloka"/>
        <w:pBdr>
          <w:bottom w:val="single" w:sz="4" w:space="0" w:color="auto"/>
        </w:pBdr>
        <w:rPr>
          <w:noProof/>
          <w:lang w:bidi="sa-IN"/>
        </w:rPr>
      </w:pPr>
      <w:r w:rsidRPr="00083482">
        <w:rPr>
          <w:noProof/>
          <w:lang w:bidi="sa-IN"/>
        </w:rPr>
        <w:t>na karma phala samyOgam svabhAvastu pravartatE || 14 ||</w:t>
      </w:r>
    </w:p>
    <w:p w14:paraId="0E4717F6" w14:textId="77777777" w:rsidR="00EE69AD" w:rsidRPr="00083482" w:rsidRDefault="00EB3A34">
      <w:pPr>
        <w:pStyle w:val="Shloka"/>
        <w:pBdr>
          <w:bottom w:val="single" w:sz="4" w:space="0" w:color="auto"/>
        </w:pBdr>
      </w:pPr>
      <w:r w:rsidRPr="00083482">
        <w:rPr>
          <w:noProof/>
          <w:lang w:bidi="sa-IN"/>
        </w:rPr>
        <w:t>]</w:t>
      </w:r>
    </w:p>
    <w:p w14:paraId="586F040B" w14:textId="77777777" w:rsidR="00EE69AD" w:rsidRPr="00083482" w:rsidRDefault="00EB3A34" w:rsidP="00A22026">
      <w:pPr>
        <w:pStyle w:val="ExplnOfShloka"/>
      </w:pPr>
      <w:r w:rsidRPr="00083482">
        <w:rPr>
          <w:noProof/>
          <w:lang w:bidi="sa-IN"/>
        </w:rPr>
        <w:t>[prabhu:]</w:t>
      </w:r>
      <w:r w:rsidRPr="00083482">
        <w:t xml:space="preserve"> The Self </w:t>
      </w:r>
      <w:r w:rsidRPr="00083482">
        <w:rPr>
          <w:noProof/>
          <w:lang w:bidi="sa-IN"/>
        </w:rPr>
        <w:t>[na sr`jati]</w:t>
      </w:r>
      <w:r w:rsidRPr="00083482">
        <w:t xml:space="preserve"> does not create </w:t>
      </w:r>
      <w:r w:rsidRPr="00083482">
        <w:rPr>
          <w:noProof/>
          <w:lang w:bidi="sa-IN"/>
        </w:rPr>
        <w:t>[kartr`tvam]</w:t>
      </w:r>
      <w:r w:rsidRPr="00083482">
        <w:t xml:space="preserve"> the impression of making things happen, </w:t>
      </w:r>
      <w:r w:rsidRPr="00083482">
        <w:rPr>
          <w:noProof/>
          <w:lang w:bidi="sa-IN"/>
        </w:rPr>
        <w:t>[lOkasya]</w:t>
      </w:r>
      <w:r w:rsidRPr="00083482">
        <w:t xml:space="preserve"> an impression associated with this material world. </w:t>
      </w:r>
      <w:r w:rsidRPr="00083482">
        <w:rPr>
          <w:noProof/>
          <w:lang w:bidi="sa-IN"/>
        </w:rPr>
        <w:t>[karmANi na]</w:t>
      </w:r>
      <w:r w:rsidRPr="00083482">
        <w:t xml:space="preserve"> Neither does it create the actions of this material world, </w:t>
      </w:r>
      <w:r w:rsidRPr="00083482">
        <w:rPr>
          <w:noProof/>
          <w:lang w:bidi="sa-IN"/>
        </w:rPr>
        <w:t>[na karma phala samyOgam]</w:t>
      </w:r>
      <w:r w:rsidRPr="00083482">
        <w:t xml:space="preserve"> nor the impression that </w:t>
      </w:r>
      <w:r w:rsidR="00FD490C" w:rsidRPr="00083482">
        <w:t>outcomes</w:t>
      </w:r>
      <w:r w:rsidRPr="00083482">
        <w:t xml:space="preserve"> are inseparably linked with these actions. </w:t>
      </w:r>
      <w:r w:rsidRPr="00083482">
        <w:rPr>
          <w:noProof/>
          <w:lang w:bidi="sa-IN"/>
        </w:rPr>
        <w:t>[svabhAvastu]</w:t>
      </w:r>
      <w:r w:rsidRPr="00083482">
        <w:t xml:space="preserve"> The nature of this material world </w:t>
      </w:r>
      <w:r w:rsidRPr="00083482">
        <w:rPr>
          <w:noProof/>
          <w:lang w:bidi="sa-IN"/>
        </w:rPr>
        <w:t>[pravartatE]</w:t>
      </w:r>
      <w:r w:rsidRPr="00083482">
        <w:t xml:space="preserve"> prevails.</w:t>
      </w:r>
    </w:p>
    <w:p w14:paraId="35FB055F" w14:textId="77777777" w:rsidR="006547A2" w:rsidRPr="00083482" w:rsidRDefault="006547A2" w:rsidP="006547A2">
      <w:pPr>
        <w:pStyle w:val="ApplNotes"/>
      </w:pPr>
      <w:r w:rsidRPr="00083482">
        <w:lastRenderedPageBreak/>
        <w:t>Happenings and asymmetry belong in the environment.</w:t>
      </w:r>
    </w:p>
    <w:p w14:paraId="7A09CC26" w14:textId="72E022DC" w:rsidR="00EE69AD" w:rsidRPr="00083482" w:rsidRDefault="00EB3A34">
      <w:pPr>
        <w:tabs>
          <w:tab w:val="center" w:pos="4320"/>
        </w:tabs>
      </w:pPr>
      <w:r w:rsidRPr="00083482">
        <w:t xml:space="preserve">By its </w:t>
      </w:r>
      <w:r w:rsidR="00443F90" w:rsidRPr="00083482">
        <w:t>very</w:t>
      </w:r>
      <w:r w:rsidRPr="00083482">
        <w:t xml:space="preserve"> nature, the Self is free of the influence of actions. It does not manufacture the impression of making things happen, which is associated with this world of humans, </w:t>
      </w:r>
      <w:hyperlink w:anchor="gods_and_other_powers" w:history="1">
        <w:r w:rsidR="00575FDE" w:rsidRPr="00083482">
          <w:rPr>
            <w:rStyle w:val="Hyperlink"/>
          </w:rPr>
          <w:t>gods</w:t>
        </w:r>
      </w:hyperlink>
      <w:r w:rsidRPr="00083482">
        <w:t xml:space="preserve">, animals and inanimate things. Neither does it make the actions of this world, nor the </w:t>
      </w:r>
      <w:r w:rsidR="00575FDE" w:rsidRPr="00083482">
        <w:t>outcomes</w:t>
      </w:r>
      <w:r w:rsidRPr="00083482">
        <w:t xml:space="preserve"> that are apparently linked to the actions – both of which are not within its inherent nature. Then who is it that creates them?</w:t>
      </w:r>
    </w:p>
    <w:p w14:paraId="64E9C84F" w14:textId="77777777" w:rsidR="00EE69AD" w:rsidRPr="00083482" w:rsidRDefault="00EB3A34">
      <w:pPr>
        <w:tabs>
          <w:tab w:val="center" w:pos="4320"/>
        </w:tabs>
      </w:pPr>
      <w:r w:rsidRPr="00083482">
        <w:t xml:space="preserve">He says ‘It naturally prevails’: Here, the word ‘naturally’ refers to the notions created by nature. Various </w:t>
      </w:r>
      <w:r w:rsidR="00D66111" w:rsidRPr="00083482">
        <w:t>actions</w:t>
      </w:r>
      <w:r w:rsidRPr="00083482">
        <w:t xml:space="preserve"> committed since ancient times have generated our association with our bodies and the nature around us. This generates an opinion that our body itself is our Self. Under the influence of this opinion, the impression that ‘I make things happen’ is born, along with the attachment to our deeds. It is not born out of the inherent nature of the Self.</w:t>
      </w:r>
    </w:p>
    <w:p w14:paraId="77B67E4D" w14:textId="77777777" w:rsidR="00EE69AD" w:rsidRPr="00083482" w:rsidRDefault="00CA3C91">
      <w:pPr>
        <w:pStyle w:val="Heading2"/>
      </w:pPr>
      <w:r w:rsidRPr="00083482">
        <w:t>5-15</w:t>
      </w:r>
    </w:p>
    <w:p w14:paraId="2F1836A0" w14:textId="77777777" w:rsidR="00EE69AD" w:rsidRPr="00083482" w:rsidRDefault="00EB3A34">
      <w:pPr>
        <w:pStyle w:val="Shloka"/>
        <w:pBdr>
          <w:bottom w:val="single" w:sz="4" w:space="0" w:color="auto"/>
        </w:pBdr>
        <w:rPr>
          <w:noProof/>
          <w:lang w:bidi="sa-IN"/>
        </w:rPr>
      </w:pPr>
      <w:r w:rsidRPr="00083482">
        <w:rPr>
          <w:noProof/>
          <w:lang w:bidi="sa-IN"/>
        </w:rPr>
        <w:t>[</w:t>
      </w:r>
    </w:p>
    <w:p w14:paraId="4EF46C45" w14:textId="77777777" w:rsidR="00EE69AD" w:rsidRPr="00083482" w:rsidRDefault="00EB3A34">
      <w:pPr>
        <w:pStyle w:val="Shloka"/>
        <w:pBdr>
          <w:bottom w:val="single" w:sz="4" w:space="0" w:color="auto"/>
        </w:pBdr>
        <w:rPr>
          <w:noProof/>
          <w:lang w:bidi="sa-IN"/>
        </w:rPr>
      </w:pPr>
      <w:r w:rsidRPr="00083482">
        <w:rPr>
          <w:noProof/>
          <w:lang w:bidi="sa-IN"/>
        </w:rPr>
        <w:t>nAdattE kasyachit pApam na chaiva sukr`tam vibhu: |</w:t>
      </w:r>
    </w:p>
    <w:p w14:paraId="11EA6C3C" w14:textId="77777777" w:rsidR="00EE69AD" w:rsidRPr="00083482" w:rsidRDefault="00EB3A34">
      <w:pPr>
        <w:pStyle w:val="Shloka"/>
        <w:pBdr>
          <w:bottom w:val="single" w:sz="4" w:space="0" w:color="auto"/>
        </w:pBdr>
      </w:pPr>
      <w:r w:rsidRPr="00083482">
        <w:rPr>
          <w:noProof/>
          <w:lang w:bidi="sa-IN"/>
        </w:rPr>
        <w:t>ajnAnEna Avr`tam jnAnam tEna muhyanti jantava: || 15 ||</w:t>
      </w:r>
      <w:r w:rsidRPr="00083482">
        <w:rPr>
          <w:noProof/>
          <w:lang w:bidi="sa-IN"/>
        </w:rPr>
        <w:br/>
        <w:t>]</w:t>
      </w:r>
    </w:p>
    <w:p w14:paraId="6946F31D" w14:textId="77777777" w:rsidR="00EE69AD" w:rsidRPr="00083482" w:rsidRDefault="00EB3A34" w:rsidP="00A22026">
      <w:pPr>
        <w:pStyle w:val="ExplnOfShloka"/>
      </w:pPr>
      <w:r w:rsidRPr="00083482">
        <w:rPr>
          <w:noProof/>
          <w:lang w:bidi="sa-IN"/>
        </w:rPr>
        <w:t>[vibhu:]</w:t>
      </w:r>
      <w:r w:rsidRPr="00083482">
        <w:t xml:space="preserve"> The omnipresent Self </w:t>
      </w:r>
      <w:r w:rsidRPr="00083482">
        <w:rPr>
          <w:noProof/>
          <w:lang w:bidi="sa-IN"/>
        </w:rPr>
        <w:t>[nAdattE]</w:t>
      </w:r>
      <w:r w:rsidRPr="00083482">
        <w:t xml:space="preserve"> does not take up </w:t>
      </w:r>
      <w:r w:rsidRPr="00083482">
        <w:rPr>
          <w:noProof/>
          <w:lang w:bidi="sa-IN"/>
        </w:rPr>
        <w:t>[kasyachit pApam]</w:t>
      </w:r>
      <w:r w:rsidRPr="00083482">
        <w:t xml:space="preserve"> anyone’s sinful deeds. </w:t>
      </w:r>
      <w:r w:rsidRPr="00083482">
        <w:rPr>
          <w:noProof/>
          <w:lang w:bidi="sa-IN"/>
        </w:rPr>
        <w:t>[na chaiva]</w:t>
      </w:r>
      <w:r w:rsidRPr="00083482">
        <w:t xml:space="preserve"> Nor does it take up </w:t>
      </w:r>
      <w:r w:rsidRPr="00083482">
        <w:rPr>
          <w:noProof/>
          <w:lang w:bidi="sa-IN"/>
        </w:rPr>
        <w:t>[sukr`tam]</w:t>
      </w:r>
      <w:r w:rsidRPr="00083482">
        <w:t xml:space="preserve"> any virtuous deeds. </w:t>
      </w:r>
      <w:r w:rsidRPr="00083482">
        <w:rPr>
          <w:noProof/>
          <w:lang w:bidi="sa-IN"/>
        </w:rPr>
        <w:t>[jnAnam]</w:t>
      </w:r>
      <w:r w:rsidRPr="00083482">
        <w:t xml:space="preserve"> The inherent knowledge in the Self </w:t>
      </w:r>
      <w:r w:rsidRPr="00083482">
        <w:rPr>
          <w:noProof/>
          <w:lang w:bidi="sa-IN"/>
        </w:rPr>
        <w:t>[Avr`tam]</w:t>
      </w:r>
      <w:r w:rsidRPr="00083482">
        <w:t xml:space="preserve"> is concealed </w:t>
      </w:r>
      <w:r w:rsidRPr="00083482">
        <w:rPr>
          <w:noProof/>
          <w:lang w:bidi="sa-IN"/>
        </w:rPr>
        <w:t>[ajnAnEna]</w:t>
      </w:r>
      <w:r w:rsidRPr="00083482">
        <w:t xml:space="preserve"> by ignorance. </w:t>
      </w:r>
      <w:r w:rsidRPr="00083482">
        <w:rPr>
          <w:noProof/>
          <w:lang w:bidi="sa-IN"/>
        </w:rPr>
        <w:t>[tEna]</w:t>
      </w:r>
      <w:r w:rsidRPr="00083482">
        <w:t xml:space="preserve"> Due to this, </w:t>
      </w:r>
      <w:r w:rsidRPr="00083482">
        <w:rPr>
          <w:noProof/>
          <w:lang w:bidi="sa-IN"/>
        </w:rPr>
        <w:t>[jantava:]</w:t>
      </w:r>
      <w:r w:rsidRPr="00083482">
        <w:t xml:space="preserve"> the various beings </w:t>
      </w:r>
      <w:r w:rsidRPr="00083482">
        <w:rPr>
          <w:noProof/>
          <w:lang w:bidi="sa-IN"/>
        </w:rPr>
        <w:t>[m</w:t>
      </w:r>
      <w:r w:rsidR="00D66111" w:rsidRPr="00083482">
        <w:rPr>
          <w:noProof/>
          <w:lang w:bidi="sa-IN"/>
        </w:rPr>
        <w:t>uhyanti]</w:t>
      </w:r>
      <w:r w:rsidR="00D66111" w:rsidRPr="00083482">
        <w:t xml:space="preserve"> are misled i</w:t>
      </w:r>
      <w:r w:rsidRPr="00083482">
        <w:t>nto believi</w:t>
      </w:r>
      <w:r w:rsidR="00D66111" w:rsidRPr="00083482">
        <w:t>ng that the body is their Self.</w:t>
      </w:r>
    </w:p>
    <w:p w14:paraId="61E99E03" w14:textId="77777777" w:rsidR="00EE69AD" w:rsidRPr="00083482" w:rsidRDefault="00EB3A34">
      <w:pPr>
        <w:tabs>
          <w:tab w:val="center" w:pos="4320"/>
        </w:tabs>
      </w:pPr>
      <w:r w:rsidRPr="00083482">
        <w:t>It is stated here, that ‘the Self does not take over the sins and virtuous deeds of anyone’. To elaborate, it cannot remove the sins of people whom we love, such as our children. Neither does it take away the virtuous deeds of those we dislike. The word ‘omnipresent’ has been used to describe the Self over here, meaning that the Self is not confined to a certain space. Being confined in a body, or having various relationships (eith</w:t>
      </w:r>
      <w:r w:rsidR="008C5B34" w:rsidRPr="00083482">
        <w:t>er good or</w:t>
      </w:r>
      <w:r w:rsidRPr="00083482">
        <w:t xml:space="preserve"> bad) is not a part of its natural state. All this is made up by notions created out of past deeds. </w:t>
      </w:r>
    </w:p>
    <w:p w14:paraId="5A5FCA4E" w14:textId="77777777" w:rsidR="006547A2" w:rsidRPr="00083482" w:rsidRDefault="006547A2" w:rsidP="006547A2">
      <w:pPr>
        <w:pStyle w:val="ApplNotes"/>
      </w:pPr>
      <w:r w:rsidRPr="00083482">
        <w:t>The Self is pure knowledge, covered over by ignorance. This makes the variety of this world.</w:t>
      </w:r>
    </w:p>
    <w:p w14:paraId="27E0FDC9" w14:textId="77777777" w:rsidR="00EE69AD" w:rsidRPr="00083482" w:rsidRDefault="00EB3A34">
      <w:pPr>
        <w:tabs>
          <w:tab w:val="center" w:pos="4320"/>
        </w:tabs>
      </w:pPr>
      <w:r w:rsidRPr="00083482">
        <w:t xml:space="preserve">How did these notions, which drive against the basic nature of the Self, come into being? The answer </w:t>
      </w:r>
      <w:r w:rsidR="006A3A53" w:rsidRPr="00083482">
        <w:t>has been stated in this Shloka</w:t>
      </w:r>
      <w:r w:rsidRPr="00083482">
        <w:t>: ‘The inherent knowledge in the Self is concealed by ignorance’.</w:t>
      </w:r>
      <w:r w:rsidR="004014DC" w:rsidRPr="00083482">
        <w:t xml:space="preserve"> What this sentence says is: We're</w:t>
      </w:r>
      <w:r w:rsidR="00534FCA" w:rsidRPr="00083482">
        <w:t xml:space="preserve"> constrained</w:t>
      </w:r>
      <w:r w:rsidRPr="00083482">
        <w:t xml:space="preserve"> to experience the results of our actions, because the knowledge inherent within the Self is concealed by the influence of our actions – which we have committed since ancient times. This influence is unfavorable to the realization of the Self. </w:t>
      </w:r>
      <w:r w:rsidR="00320B69" w:rsidRPr="00083482">
        <w:t>In this way</w:t>
      </w:r>
      <w:r w:rsidRPr="00083482">
        <w:t>, the true nature of the Self - a form that is pure and infinite knowledge, is concealed by the influence of ancient actions committed by us.</w:t>
      </w:r>
    </w:p>
    <w:p w14:paraId="7D74CDA0" w14:textId="77777777" w:rsidR="00EE69AD" w:rsidRPr="00083482" w:rsidRDefault="00EB3A34">
      <w:pPr>
        <w:tabs>
          <w:tab w:val="center" w:pos="4320"/>
        </w:tabs>
      </w:pPr>
      <w:r w:rsidRPr="00083482">
        <w:t xml:space="preserve">Due to this influence, it gets associated with a particular body at a given point in time, resulting in mistaken notions about the Self. We derive perceptions, judgements and desires out of the results </w:t>
      </w:r>
      <w:r w:rsidRPr="00083482">
        <w:lastRenderedPageBreak/>
        <w:t>of our actions, in line with these mistaken notions about ourselves. Due to these notions, an impression of the Self arises, which is not at all our inherent nature. From that, the deeds that we commit arise – these are driven by our desires and they add on to the influence of our ancient actions.</w:t>
      </w:r>
    </w:p>
    <w:p w14:paraId="05016984" w14:textId="63362ED6" w:rsidR="00EE69AD" w:rsidRPr="00083482" w:rsidRDefault="00534FCA">
      <w:pPr>
        <w:tabs>
          <w:tab w:val="center" w:pos="4320"/>
        </w:tabs>
      </w:pPr>
      <w:r w:rsidRPr="00083482">
        <w:t>Next</w:t>
      </w:r>
      <w:r w:rsidR="00EB3A34" w:rsidRPr="00083482">
        <w:t xml:space="preserve">, the Lord links up the statements in Chap.4#36 (‘You will cross over all the misery by the boat of knowledge alone’), Chap.4#37 (‘In the same way, the fire of knowledge will burn down all your past actions’), Chap.4#38 (‘There is nothing in this world, which is equal to knowledge in its </w:t>
      </w:r>
      <w:r w:rsidR="00233A3F" w:rsidRPr="00083482">
        <w:rPr>
          <w:szCs w:val="20"/>
        </w:rPr>
        <w:t>flawlessness</w:t>
      </w:r>
      <w:r w:rsidR="00EB3A34" w:rsidRPr="00083482">
        <w:t>’) and praises the appropriateness of the message contained in them.</w:t>
      </w:r>
    </w:p>
    <w:p w14:paraId="2239A022" w14:textId="77777777" w:rsidR="00EE69AD" w:rsidRPr="00083482" w:rsidRDefault="00CA3C91">
      <w:pPr>
        <w:pStyle w:val="Heading2"/>
      </w:pPr>
      <w:r w:rsidRPr="00083482">
        <w:t>5-16</w:t>
      </w:r>
    </w:p>
    <w:p w14:paraId="17C0EE27" w14:textId="77777777" w:rsidR="00EE69AD" w:rsidRPr="00083482" w:rsidRDefault="00EB3A34">
      <w:pPr>
        <w:pStyle w:val="Shloka"/>
        <w:pBdr>
          <w:bottom w:val="single" w:sz="4" w:space="0" w:color="auto"/>
        </w:pBdr>
        <w:rPr>
          <w:noProof/>
          <w:lang w:bidi="sa-IN"/>
        </w:rPr>
      </w:pPr>
      <w:r w:rsidRPr="00083482">
        <w:rPr>
          <w:noProof/>
          <w:lang w:bidi="sa-IN"/>
        </w:rPr>
        <w:t>[</w:t>
      </w:r>
    </w:p>
    <w:p w14:paraId="5F7D11AD" w14:textId="77777777" w:rsidR="00EE69AD" w:rsidRPr="00083482" w:rsidRDefault="00EB3A34">
      <w:pPr>
        <w:pStyle w:val="Shloka"/>
        <w:pBdr>
          <w:bottom w:val="single" w:sz="4" w:space="0" w:color="auto"/>
        </w:pBdr>
        <w:rPr>
          <w:noProof/>
          <w:lang w:bidi="sa-IN"/>
        </w:rPr>
      </w:pPr>
      <w:r w:rsidRPr="00083482">
        <w:rPr>
          <w:noProof/>
          <w:lang w:bidi="sa-IN"/>
        </w:rPr>
        <w:t>jnAnEna tu tad ajnAnam yEShAm nAshitam Atmana: |</w:t>
      </w:r>
    </w:p>
    <w:p w14:paraId="5C1C0CF0" w14:textId="77777777" w:rsidR="00EE69AD" w:rsidRPr="00083482" w:rsidRDefault="00EB3A34">
      <w:pPr>
        <w:pStyle w:val="Shloka"/>
        <w:pBdr>
          <w:bottom w:val="single" w:sz="4" w:space="0" w:color="auto"/>
        </w:pBdr>
        <w:rPr>
          <w:noProof/>
          <w:lang w:bidi="sa-IN"/>
        </w:rPr>
      </w:pPr>
      <w:r w:rsidRPr="00083482">
        <w:rPr>
          <w:noProof/>
          <w:lang w:bidi="sa-IN"/>
        </w:rPr>
        <w:t>tEShAm Adityavat jnAnam prakAshayati tatparam || 16 ||</w:t>
      </w:r>
    </w:p>
    <w:p w14:paraId="3B292D07" w14:textId="77777777" w:rsidR="00EE69AD" w:rsidRPr="00083482" w:rsidRDefault="00EB3A34">
      <w:pPr>
        <w:pStyle w:val="Shloka"/>
        <w:pBdr>
          <w:bottom w:val="single" w:sz="4" w:space="0" w:color="auto"/>
        </w:pBdr>
      </w:pPr>
      <w:r w:rsidRPr="00083482">
        <w:rPr>
          <w:noProof/>
          <w:lang w:bidi="sa-IN"/>
        </w:rPr>
        <w:t>]</w:t>
      </w:r>
    </w:p>
    <w:p w14:paraId="35B13737" w14:textId="77777777" w:rsidR="00EE69AD" w:rsidRPr="00083482" w:rsidRDefault="00C95AFA" w:rsidP="00A22026">
      <w:pPr>
        <w:pStyle w:val="ExplnOfShloka"/>
      </w:pPr>
      <w:r w:rsidRPr="00083482">
        <w:rPr>
          <w:noProof/>
          <w:lang w:bidi="sa-IN"/>
        </w:rPr>
        <w:t>[jnAnam]</w:t>
      </w:r>
      <w:r w:rsidRPr="00083482">
        <w:t xml:space="preserve"> Knowledge</w:t>
      </w:r>
      <w:r w:rsidR="00541BE3" w:rsidRPr="00083482">
        <w:t xml:space="preserve"> </w:t>
      </w:r>
      <w:r w:rsidR="00541BE3" w:rsidRPr="00083482">
        <w:rPr>
          <w:noProof/>
          <w:lang w:bidi="sa-IN"/>
        </w:rPr>
        <w:t>[Adityavat prakAshayati]</w:t>
      </w:r>
      <w:r w:rsidR="00541BE3" w:rsidRPr="00083482">
        <w:t xml:space="preserve"> shines like the sun</w:t>
      </w:r>
      <w:r w:rsidRPr="00083482">
        <w:t xml:space="preserve"> </w:t>
      </w:r>
      <w:r w:rsidRPr="00083482">
        <w:rPr>
          <w:noProof/>
          <w:lang w:bidi="sa-IN"/>
        </w:rPr>
        <w:t>[tEShAm]</w:t>
      </w:r>
      <w:r w:rsidRPr="00083482">
        <w:t xml:space="preserve"> in people </w:t>
      </w:r>
      <w:r w:rsidRPr="00083482">
        <w:rPr>
          <w:noProof/>
          <w:lang w:bidi="sa-IN"/>
        </w:rPr>
        <w:t>[yEShAm]</w:t>
      </w:r>
      <w:r w:rsidR="00EB3A34" w:rsidRPr="00083482">
        <w:t xml:space="preserve"> whose </w:t>
      </w:r>
      <w:r w:rsidR="00EB3A34" w:rsidRPr="00083482">
        <w:rPr>
          <w:noProof/>
          <w:lang w:bidi="sa-IN"/>
        </w:rPr>
        <w:t>[tat ajnAnam</w:t>
      </w:r>
      <w:r w:rsidR="00467E45" w:rsidRPr="00083482">
        <w:rPr>
          <w:noProof/>
          <w:lang w:bidi="sa-IN"/>
        </w:rPr>
        <w:t>]</w:t>
      </w:r>
      <w:r w:rsidR="00467E45" w:rsidRPr="00083482">
        <w:t xml:space="preserve"> ignorance</w:t>
      </w:r>
      <w:r w:rsidR="00EB3A34" w:rsidRPr="00083482">
        <w:t xml:space="preserve"> </w:t>
      </w:r>
      <w:r w:rsidR="00EB3A34" w:rsidRPr="00083482">
        <w:rPr>
          <w:noProof/>
          <w:lang w:bidi="sa-IN"/>
        </w:rPr>
        <w:t>[nAshitam]</w:t>
      </w:r>
      <w:r w:rsidR="00EB3A34" w:rsidRPr="00083482">
        <w:t xml:space="preserve"> is destroyed </w:t>
      </w:r>
      <w:r w:rsidR="00EB3A34" w:rsidRPr="00083482">
        <w:rPr>
          <w:noProof/>
          <w:lang w:bidi="sa-IN"/>
        </w:rPr>
        <w:t>[Atmana: jnAnEna</w:t>
      </w:r>
      <w:r w:rsidRPr="00083482">
        <w:rPr>
          <w:noProof/>
          <w:lang w:bidi="sa-IN"/>
        </w:rPr>
        <w:t>]</w:t>
      </w:r>
      <w:r w:rsidRPr="00083482">
        <w:t xml:space="preserve"> by the knowledge of the Self</w:t>
      </w:r>
      <w:r w:rsidR="00541BE3" w:rsidRPr="00083482">
        <w:t>.</w:t>
      </w:r>
      <w:r w:rsidR="00EB3A34" w:rsidRPr="00083482">
        <w:t xml:space="preserve"> </w:t>
      </w:r>
      <w:r w:rsidR="00EB3A34" w:rsidRPr="00083482">
        <w:rPr>
          <w:noProof/>
          <w:lang w:bidi="sa-IN"/>
        </w:rPr>
        <w:t>[tatparam</w:t>
      </w:r>
      <w:r w:rsidR="0010256C" w:rsidRPr="00083482">
        <w:rPr>
          <w:noProof/>
          <w:lang w:bidi="sa-IN"/>
        </w:rPr>
        <w:t>]</w:t>
      </w:r>
      <w:r w:rsidR="0010256C" w:rsidRPr="00083482">
        <w:t xml:space="preserve"> This knowledge is their </w:t>
      </w:r>
      <w:r w:rsidR="009532CF" w:rsidRPr="00083482">
        <w:t>ultimate</w:t>
      </w:r>
      <w:r w:rsidR="0010256C" w:rsidRPr="00083482">
        <w:t xml:space="preserve"> goal.</w:t>
      </w:r>
    </w:p>
    <w:p w14:paraId="6AA0125E" w14:textId="77777777" w:rsidR="00320B69" w:rsidRPr="00083482" w:rsidRDefault="00112F18">
      <w:pPr>
        <w:tabs>
          <w:tab w:val="center" w:pos="4320"/>
        </w:tabs>
      </w:pPr>
      <w:r w:rsidRPr="00083482">
        <w:t>All beings who exist in this way are plagued by ignorance and doubt</w:t>
      </w:r>
      <w:r w:rsidR="007407D9" w:rsidRPr="00083482">
        <w:t xml:space="preserve">, generated by actions committed since eternity. </w:t>
      </w:r>
      <w:r w:rsidR="006971FE" w:rsidRPr="00083482">
        <w:t>A few</w:t>
      </w:r>
      <w:r w:rsidR="002F4A13" w:rsidRPr="00083482">
        <w:t xml:space="preserve"> of </w:t>
      </w:r>
      <w:r w:rsidR="007407D9" w:rsidRPr="00083482">
        <w:t>them</w:t>
      </w:r>
      <w:r w:rsidR="000319F3" w:rsidRPr="00083482">
        <w:t xml:space="preserve"> </w:t>
      </w:r>
      <w:r w:rsidR="00E248B7" w:rsidRPr="00083482">
        <w:t xml:space="preserve">get guidance </w:t>
      </w:r>
      <w:r w:rsidR="00E26D70" w:rsidRPr="00083482">
        <w:t>about the nature of the Self, like it was described</w:t>
      </w:r>
      <w:r w:rsidR="00D97432" w:rsidRPr="00083482">
        <w:t xml:space="preserve">. </w:t>
      </w:r>
      <w:r w:rsidR="00FA1DDD" w:rsidRPr="00083482">
        <w:t xml:space="preserve">By knowing the Self in this way, they </w:t>
      </w:r>
      <w:r w:rsidR="00CA774D" w:rsidRPr="00083482">
        <w:t>practice</w:t>
      </w:r>
      <w:r w:rsidR="00C220B1" w:rsidRPr="00083482">
        <w:t xml:space="preserve"> in</w:t>
      </w:r>
      <w:r w:rsidR="004A3308" w:rsidRPr="00083482">
        <w:t xml:space="preserve"> abundance daily and gain </w:t>
      </w:r>
      <w:r w:rsidR="008C3DDC" w:rsidRPr="00083482">
        <w:t>comprehension. With limitlessly pure knowledge, their ignorance</w:t>
      </w:r>
      <w:r w:rsidR="00B138D1" w:rsidRPr="00083482">
        <w:t xml:space="preserve"> and </w:t>
      </w:r>
      <w:r w:rsidR="00CA774D" w:rsidRPr="00083482">
        <w:t>doubt are</w:t>
      </w:r>
      <w:r w:rsidR="00401245" w:rsidRPr="00083482">
        <w:t xml:space="preserve"> destroyed</w:t>
      </w:r>
      <w:r w:rsidR="00E6133C" w:rsidRPr="00083482">
        <w:t xml:space="preserve">. </w:t>
      </w:r>
      <w:r w:rsidR="005E7E4F" w:rsidRPr="00083482">
        <w:t>The supreme</w:t>
      </w:r>
      <w:r w:rsidR="004F622D" w:rsidRPr="00083482">
        <w:t xml:space="preserve"> </w:t>
      </w:r>
      <w:r w:rsidR="005E7E4F" w:rsidRPr="00083482">
        <w:t>knowledge</w:t>
      </w:r>
      <w:r w:rsidR="00E327B5" w:rsidRPr="00083482">
        <w:t xml:space="preserve"> that's </w:t>
      </w:r>
      <w:r w:rsidR="00054893" w:rsidRPr="00083482">
        <w:t>inherent</w:t>
      </w:r>
      <w:r w:rsidR="00E327B5" w:rsidRPr="00083482">
        <w:t xml:space="preserve"> in them</w:t>
      </w:r>
      <w:r w:rsidR="00CD17F8" w:rsidRPr="00083482">
        <w:t xml:space="preserve"> isn't constrained anymore. It shines</w:t>
      </w:r>
      <w:r w:rsidR="006F34C9" w:rsidRPr="00083482">
        <w:t xml:space="preserve"> by itself</w:t>
      </w:r>
      <w:r w:rsidR="00CD17F8" w:rsidRPr="00083482">
        <w:t xml:space="preserve"> </w:t>
      </w:r>
      <w:r w:rsidR="00994CB3" w:rsidRPr="00083482">
        <w:t xml:space="preserve">in its true form, like the </w:t>
      </w:r>
      <w:r w:rsidR="00AC48C4" w:rsidRPr="00083482">
        <w:t>brightness that’s</w:t>
      </w:r>
      <w:r w:rsidR="00054893" w:rsidRPr="00083482">
        <w:t xml:space="preserve"> inherent</w:t>
      </w:r>
      <w:r w:rsidR="00AC48C4" w:rsidRPr="00083482">
        <w:t xml:space="preserve"> in the sun</w:t>
      </w:r>
      <w:r w:rsidR="00994CB3" w:rsidRPr="00083482">
        <w:t>.</w:t>
      </w:r>
    </w:p>
    <w:p w14:paraId="19ED94BD" w14:textId="33982D68" w:rsidR="00994CB3" w:rsidRPr="00083482" w:rsidRDefault="004778F9">
      <w:pPr>
        <w:tabs>
          <w:tab w:val="center" w:pos="4320"/>
        </w:tabs>
      </w:pPr>
      <w:r w:rsidRPr="00083482">
        <w:t>The word</w:t>
      </w:r>
      <w:r w:rsidR="00A21907" w:rsidRPr="00083482">
        <w:t xml:space="preserve"> </w:t>
      </w:r>
      <w:r w:rsidRPr="00083482">
        <w:t>’their</w:t>
      </w:r>
      <w:r w:rsidR="00A21907" w:rsidRPr="00083482">
        <w:t xml:space="preserve">’ reinforces </w:t>
      </w:r>
      <w:r w:rsidR="00263512" w:rsidRPr="00083482">
        <w:t xml:space="preserve">the multiplicity of Selves </w:t>
      </w:r>
      <w:r w:rsidR="00F13762" w:rsidRPr="00083482">
        <w:t>that</w:t>
      </w:r>
      <w:r w:rsidR="00120EF7" w:rsidRPr="00083482">
        <w:t xml:space="preserve"> have got rid of their ignorance</w:t>
      </w:r>
      <w:r w:rsidR="00F507A5" w:rsidRPr="00083482">
        <w:t xml:space="preserve">. The description of multiple Selves started in </w:t>
      </w:r>
      <w:r w:rsidR="00CD51EC" w:rsidRPr="00083482">
        <w:t xml:space="preserve">Chap.2#12: ‘At any point in time, it has never been that </w:t>
      </w:r>
      <w:r w:rsidR="008B2C33" w:rsidRPr="00083482">
        <w:t xml:space="preserve">we did not exist'. </w:t>
      </w:r>
      <w:r w:rsidR="00CE253C" w:rsidRPr="00083482">
        <w:t xml:space="preserve">It is clarified </w:t>
      </w:r>
      <w:r w:rsidR="003711CC" w:rsidRPr="00083482">
        <w:t xml:space="preserve">further over here. </w:t>
      </w:r>
      <w:r w:rsidR="00D92A25" w:rsidRPr="00083482">
        <w:t>This multiplicity</w:t>
      </w:r>
      <w:r w:rsidR="005866F0" w:rsidRPr="00083482">
        <w:t xml:space="preserve"> couldn't have been </w:t>
      </w:r>
      <w:r w:rsidR="007138B6" w:rsidRPr="00083482">
        <w:t>a mistaken</w:t>
      </w:r>
      <w:r w:rsidR="005866F0" w:rsidRPr="00083482">
        <w:t xml:space="preserve"> illusion</w:t>
      </w:r>
      <w:r w:rsidR="00EC0387">
        <w:t>.</w:t>
      </w:r>
      <w:r w:rsidR="005866F0" w:rsidRPr="00083482">
        <w:t xml:space="preserve"> </w:t>
      </w:r>
      <w:r w:rsidR="00EC0387">
        <w:t xml:space="preserve">That’s because </w:t>
      </w:r>
      <w:r w:rsidR="007138B6" w:rsidRPr="00083482">
        <w:t>in this Shloka,</w:t>
      </w:r>
      <w:r w:rsidR="00D92A25" w:rsidRPr="00083482">
        <w:t xml:space="preserve"> the word ‘</w:t>
      </w:r>
      <w:proofErr w:type="gramStart"/>
      <w:r w:rsidR="00D92A25" w:rsidRPr="00083482">
        <w:t>t</w:t>
      </w:r>
      <w:r w:rsidR="004D7C60" w:rsidRPr="00083482">
        <w:t>heir</w:t>
      </w:r>
      <w:proofErr w:type="gramEnd"/>
      <w:r w:rsidR="004D7C60" w:rsidRPr="00083482">
        <w:t xml:space="preserve">’ </w:t>
      </w:r>
      <w:r w:rsidR="00EC0387">
        <w:t>is about people</w:t>
      </w:r>
      <w:r w:rsidR="004D7C60" w:rsidRPr="00083482">
        <w:t xml:space="preserve"> who have lost their ignorance</w:t>
      </w:r>
      <w:r w:rsidR="007138B6" w:rsidRPr="00083482">
        <w:t>.</w:t>
      </w:r>
    </w:p>
    <w:p w14:paraId="4A6FE26A" w14:textId="77777777" w:rsidR="00EE69AD" w:rsidRPr="00083482" w:rsidRDefault="001637B1">
      <w:pPr>
        <w:tabs>
          <w:tab w:val="center" w:pos="4320"/>
        </w:tabs>
      </w:pPr>
      <w:r w:rsidRPr="00083482">
        <w:t>By saying ‘</w:t>
      </w:r>
      <w:r w:rsidR="00921E40" w:rsidRPr="00083482">
        <w:t>t</w:t>
      </w:r>
      <w:r w:rsidRPr="00083482">
        <w:t>heir knowledge shines like the sun'</w:t>
      </w:r>
      <w:r w:rsidR="00921E40" w:rsidRPr="00083482">
        <w:t>, this Shloka</w:t>
      </w:r>
      <w:r w:rsidR="007A02AC" w:rsidRPr="00083482">
        <w:t xml:space="preserve"> makes a distinct relationship between the Self and its knowledge. It il</w:t>
      </w:r>
      <w:r w:rsidR="00220602" w:rsidRPr="00083482">
        <w:t>l</w:t>
      </w:r>
      <w:r w:rsidR="007A02AC" w:rsidRPr="00083482">
        <w:t>ustrates</w:t>
      </w:r>
      <w:r w:rsidR="00921E40" w:rsidRPr="00083482">
        <w:t xml:space="preserve"> </w:t>
      </w:r>
      <w:r w:rsidR="007A02AC" w:rsidRPr="00083482">
        <w:t xml:space="preserve">that </w:t>
      </w:r>
      <w:r w:rsidR="00C021E0" w:rsidRPr="00083482">
        <w:t>knowledge is associated with the</w:t>
      </w:r>
      <w:r w:rsidR="007A02AC" w:rsidRPr="00083482">
        <w:t xml:space="preserve"> Self </w:t>
      </w:r>
      <w:r w:rsidR="00C021E0" w:rsidRPr="00083482">
        <w:t>its very nature.</w:t>
      </w:r>
      <w:r w:rsidR="00D40C9E" w:rsidRPr="00083482">
        <w:t xml:space="preserve"> It’s an association between </w:t>
      </w:r>
      <w:r w:rsidR="00344004" w:rsidRPr="00083482">
        <w:t>everything that has to be known and the</w:t>
      </w:r>
      <w:r w:rsidR="00D40C9E" w:rsidRPr="00083482">
        <w:t xml:space="preserve"> </w:t>
      </w:r>
      <w:r w:rsidR="00344004" w:rsidRPr="00083482">
        <w:t>knower</w:t>
      </w:r>
      <w:r w:rsidR="00AC6D8A" w:rsidRPr="00083482">
        <w:t xml:space="preserve">. </w:t>
      </w:r>
      <w:r w:rsidR="00044B8E" w:rsidRPr="00083482">
        <w:t xml:space="preserve">Like the relationship between brilliance and the </w:t>
      </w:r>
      <w:r w:rsidR="00C8150F" w:rsidRPr="00083482">
        <w:t>brilliant sun</w:t>
      </w:r>
      <w:r w:rsidR="00580608" w:rsidRPr="00083482">
        <w:t>.</w:t>
      </w:r>
      <w:r w:rsidR="00EB3A34" w:rsidRPr="00083482">
        <w:t xml:space="preserve"> </w:t>
      </w:r>
    </w:p>
    <w:p w14:paraId="414DC87C" w14:textId="77777777" w:rsidR="00EE69AD" w:rsidRPr="00083482" w:rsidRDefault="00EB3A34">
      <w:pPr>
        <w:tabs>
          <w:tab w:val="center" w:pos="4320"/>
        </w:tabs>
      </w:pPr>
      <w:r w:rsidRPr="00083482">
        <w:t xml:space="preserve">In this way, worldly </w:t>
      </w:r>
      <w:r w:rsidR="002B119D" w:rsidRPr="00083482">
        <w:t>pursuit</w:t>
      </w:r>
      <w:r w:rsidRPr="00083482">
        <w:t xml:space="preserve"> </w:t>
      </w:r>
      <w:r w:rsidR="00F615E2" w:rsidRPr="00083482">
        <w:t>constrains</w:t>
      </w:r>
      <w:r w:rsidRPr="00083482">
        <w:t xml:space="preserve"> our knowledge. In the state of </w:t>
      </w:r>
      <w:hyperlink w:anchor="Moksha" w:history="1">
        <w:r w:rsidRPr="00083482">
          <w:rPr>
            <w:rStyle w:val="Hyperlink"/>
          </w:rPr>
          <w:t>moksha</w:t>
        </w:r>
      </w:hyperlink>
      <w:r w:rsidRPr="00083482">
        <w:t>, this knowledge is unlimited and unconstrained.</w:t>
      </w:r>
    </w:p>
    <w:p w14:paraId="60111DED" w14:textId="77777777" w:rsidR="00EE69AD" w:rsidRPr="00083482" w:rsidRDefault="00CA3C91">
      <w:pPr>
        <w:pStyle w:val="Heading2"/>
      </w:pPr>
      <w:r w:rsidRPr="00083482">
        <w:t>5-17</w:t>
      </w:r>
    </w:p>
    <w:p w14:paraId="0BB607FC" w14:textId="77777777" w:rsidR="00EE69AD" w:rsidRPr="00083482" w:rsidRDefault="00EB3A34">
      <w:pPr>
        <w:pStyle w:val="Shloka"/>
        <w:pBdr>
          <w:bottom w:val="single" w:sz="4" w:space="0" w:color="auto"/>
        </w:pBdr>
        <w:rPr>
          <w:noProof/>
          <w:lang w:bidi="sa-IN"/>
        </w:rPr>
      </w:pPr>
      <w:r w:rsidRPr="00083482">
        <w:rPr>
          <w:noProof/>
          <w:lang w:bidi="sa-IN"/>
        </w:rPr>
        <w:t>[</w:t>
      </w:r>
    </w:p>
    <w:p w14:paraId="615CFDD3" w14:textId="77777777" w:rsidR="00EE69AD" w:rsidRPr="00083482" w:rsidRDefault="00EB3A34">
      <w:pPr>
        <w:pStyle w:val="Shloka"/>
        <w:pBdr>
          <w:bottom w:val="single" w:sz="4" w:space="0" w:color="auto"/>
        </w:pBdr>
        <w:rPr>
          <w:noProof/>
          <w:lang w:bidi="sa-IN"/>
        </w:rPr>
      </w:pPr>
      <w:r w:rsidRPr="00083482">
        <w:rPr>
          <w:noProof/>
          <w:lang w:bidi="sa-IN"/>
        </w:rPr>
        <w:lastRenderedPageBreak/>
        <w:t>tat buddhaya: tadAtmAna: tanniShThA: tatparAyaNA: |</w:t>
      </w:r>
    </w:p>
    <w:p w14:paraId="47827918" w14:textId="77777777" w:rsidR="00EE69AD" w:rsidRPr="00083482" w:rsidRDefault="00EB3A34">
      <w:pPr>
        <w:pStyle w:val="Shloka"/>
        <w:pBdr>
          <w:bottom w:val="single" w:sz="4" w:space="0" w:color="auto"/>
        </w:pBdr>
        <w:rPr>
          <w:noProof/>
          <w:lang w:bidi="sa-IN"/>
        </w:rPr>
      </w:pPr>
      <w:r w:rsidRPr="00083482">
        <w:rPr>
          <w:noProof/>
          <w:lang w:bidi="sa-IN"/>
        </w:rPr>
        <w:t>gachChanti apunarAvr`ttim jnAna nirdhUta kalmaShA: || 17 ||</w:t>
      </w:r>
    </w:p>
    <w:p w14:paraId="736C67B4" w14:textId="77777777" w:rsidR="00EE69AD" w:rsidRPr="00083482" w:rsidRDefault="00EB3A34">
      <w:pPr>
        <w:pStyle w:val="Shloka"/>
        <w:pBdr>
          <w:bottom w:val="single" w:sz="4" w:space="0" w:color="auto"/>
        </w:pBdr>
      </w:pPr>
      <w:r w:rsidRPr="00083482">
        <w:rPr>
          <w:noProof/>
          <w:lang w:bidi="sa-IN"/>
        </w:rPr>
        <w:t>]</w:t>
      </w:r>
    </w:p>
    <w:p w14:paraId="20D36A5D" w14:textId="1C07E178" w:rsidR="00EE69AD" w:rsidRPr="00083482" w:rsidRDefault="00EB3A34" w:rsidP="00A22026">
      <w:pPr>
        <w:pStyle w:val="ExplnOfShloka"/>
      </w:pPr>
      <w:r w:rsidRPr="00083482">
        <w:rPr>
          <w:noProof/>
          <w:lang w:bidi="sa-IN"/>
        </w:rPr>
        <w:t>[jnAna nirdhUta kalmaShA:]</w:t>
      </w:r>
      <w:r w:rsidRPr="00083482">
        <w:t xml:space="preserve"> While being deprived of the state of ultimat</w:t>
      </w:r>
      <w:r w:rsidR="00170D8A" w:rsidRPr="00083482">
        <w:t>e knowledge, while being flawed,</w:t>
      </w:r>
      <w:r w:rsidRPr="00083482">
        <w:t xml:space="preserve"> </w:t>
      </w:r>
      <w:r w:rsidRPr="00083482">
        <w:rPr>
          <w:noProof/>
          <w:lang w:bidi="sa-IN"/>
        </w:rPr>
        <w:t>[tat buddhaya:]</w:t>
      </w:r>
      <w:r w:rsidRPr="00083482">
        <w:t xml:space="preserve"> those who ha</w:t>
      </w:r>
      <w:r w:rsidR="00170D8A" w:rsidRPr="00083482">
        <w:t>ve dedicated their intellect</w:t>
      </w:r>
      <w:r w:rsidR="00E812AD" w:rsidRPr="00083482">
        <w:t xml:space="preserve">, </w:t>
      </w:r>
      <w:r w:rsidR="00E812AD" w:rsidRPr="00083482">
        <w:rPr>
          <w:noProof/>
          <w:lang w:bidi="sa-IN"/>
        </w:rPr>
        <w:t>[tadAtmAna:]</w:t>
      </w:r>
      <w:r w:rsidR="00E812AD" w:rsidRPr="00083482">
        <w:t xml:space="preserve"> who dedicate their</w:t>
      </w:r>
      <w:r w:rsidRPr="00083482">
        <w:t xml:space="preserve"> </w:t>
      </w:r>
      <w:r w:rsidR="004B0EFB" w:rsidRPr="00083482">
        <w:t>thoughts</w:t>
      </w:r>
      <w:r w:rsidR="004B0EFB" w:rsidRPr="00083482">
        <w:rPr>
          <w:rFonts w:ascii="Arial" w:hAnsi="Arial" w:cs="Arial"/>
        </w:rPr>
        <w:t>​</w:t>
      </w:r>
      <w:r w:rsidRPr="00083482">
        <w:t xml:space="preserve"> </w:t>
      </w:r>
      <w:r w:rsidRPr="00083482">
        <w:rPr>
          <w:noProof/>
          <w:lang w:bidi="sa-IN"/>
        </w:rPr>
        <w:t>[tanniShThA:]</w:t>
      </w:r>
      <w:r w:rsidRPr="00083482">
        <w:t xml:space="preserve"> </w:t>
      </w:r>
      <w:r w:rsidR="00E812AD" w:rsidRPr="00083482">
        <w:t>to fully believe in</w:t>
      </w:r>
      <w:r w:rsidRPr="00083482">
        <w:t xml:space="preserve"> the </w:t>
      </w:r>
      <w:r w:rsidR="004B0EFB" w:rsidRPr="00083482">
        <w:t>goal</w:t>
      </w:r>
      <w:r w:rsidR="00F530BE" w:rsidRPr="00083482">
        <w:t xml:space="preserve">, </w:t>
      </w:r>
      <w:r w:rsidR="00F530BE" w:rsidRPr="00083482">
        <w:rPr>
          <w:noProof/>
          <w:lang w:bidi="sa-IN"/>
        </w:rPr>
        <w:t>[tatparAyaNA:]</w:t>
      </w:r>
      <w:r w:rsidRPr="00083482">
        <w:t xml:space="preserve"> </w:t>
      </w:r>
      <w:r w:rsidR="00F530BE" w:rsidRPr="00083482">
        <w:t>considering their</w:t>
      </w:r>
      <w:r w:rsidRPr="00083482">
        <w:t xml:space="preserve"> goal</w:t>
      </w:r>
      <w:r w:rsidR="00F530BE" w:rsidRPr="00083482">
        <w:t xml:space="preserve"> to be supreme</w:t>
      </w:r>
      <w:r w:rsidR="00E812AD" w:rsidRPr="00083482">
        <w:t xml:space="preserve"> -</w:t>
      </w:r>
      <w:r w:rsidRPr="00083482">
        <w:t xml:space="preserve"> </w:t>
      </w:r>
      <w:r w:rsidRPr="00083482">
        <w:rPr>
          <w:noProof/>
          <w:lang w:bidi="sa-IN"/>
        </w:rPr>
        <w:t>[apunarAvr`ttim gachChanti]</w:t>
      </w:r>
      <w:r w:rsidR="00E812AD" w:rsidRPr="00083482">
        <w:t xml:space="preserve"> they</w:t>
      </w:r>
      <w:r w:rsidRPr="00083482">
        <w:t xml:space="preserve"> will reach that state, from which they will not fall again.</w:t>
      </w:r>
    </w:p>
    <w:p w14:paraId="69A442EE" w14:textId="7161C6C5" w:rsidR="00EE69AD" w:rsidRPr="00083482" w:rsidRDefault="002007B2">
      <w:pPr>
        <w:tabs>
          <w:tab w:val="center" w:pos="4320"/>
        </w:tabs>
      </w:pPr>
      <w:r w:rsidRPr="00083482">
        <w:t>T</w:t>
      </w:r>
      <w:r w:rsidR="00EB3A34" w:rsidRPr="00083482">
        <w:t xml:space="preserve">hose who have dedicated their intellect to realize the Self, who have focused their thoughts and mind on the Self, who dedicate themselves to </w:t>
      </w:r>
      <w:r w:rsidR="00DC09F7" w:rsidRPr="00083482">
        <w:t>work towards the</w:t>
      </w:r>
      <w:r w:rsidR="00EB3A34" w:rsidRPr="00083482">
        <w:t xml:space="preserve"> realization of the Self, who believe that the realization of the Self is the </w:t>
      </w:r>
      <w:r w:rsidRPr="00083482">
        <w:t>ultimate goal to achieve – th</w:t>
      </w:r>
      <w:r w:rsidR="00B03444" w:rsidRPr="00083482">
        <w:t xml:space="preserve">ey </w:t>
      </w:r>
      <w:r w:rsidR="00EB3A34" w:rsidRPr="00083482">
        <w:t>realize the Self – this is a state of being, from which there is no possibility to fall back. They have reached a state where their Self is situated in its true form.</w:t>
      </w:r>
    </w:p>
    <w:p w14:paraId="5DA899CC" w14:textId="77777777" w:rsidR="006547A2" w:rsidRPr="00083482" w:rsidRDefault="006547A2" w:rsidP="006547A2">
      <w:pPr>
        <w:pStyle w:val="ApplNotes"/>
        <w:rPr>
          <w:smallCaps/>
        </w:rPr>
      </w:pPr>
      <w:r w:rsidRPr="00083482">
        <w:t>When ignorance is gone, we see all beings as being equal</w:t>
      </w:r>
      <w:r w:rsidR="0062427F" w:rsidRPr="00083482">
        <w:t>, equally related to the Lord.</w:t>
      </w:r>
    </w:p>
    <w:p w14:paraId="2821122F" w14:textId="77777777" w:rsidR="00EE69AD" w:rsidRPr="00083482" w:rsidRDefault="00CA3C91">
      <w:pPr>
        <w:pStyle w:val="Heading2"/>
      </w:pPr>
      <w:r w:rsidRPr="00083482">
        <w:t>5-18</w:t>
      </w:r>
    </w:p>
    <w:p w14:paraId="17C35E35" w14:textId="77777777" w:rsidR="00EE69AD" w:rsidRPr="00083482" w:rsidRDefault="00EB3A34">
      <w:pPr>
        <w:pStyle w:val="Shloka"/>
        <w:pBdr>
          <w:bottom w:val="single" w:sz="4" w:space="0" w:color="auto"/>
        </w:pBdr>
        <w:rPr>
          <w:noProof/>
          <w:lang w:bidi="sa-IN"/>
        </w:rPr>
      </w:pPr>
      <w:r w:rsidRPr="00083482">
        <w:rPr>
          <w:noProof/>
          <w:lang w:bidi="sa-IN"/>
        </w:rPr>
        <w:t>[</w:t>
      </w:r>
    </w:p>
    <w:p w14:paraId="3D01D585" w14:textId="77777777" w:rsidR="00EE69AD" w:rsidRPr="00083482" w:rsidRDefault="00EB3A34">
      <w:pPr>
        <w:pStyle w:val="Shloka"/>
        <w:pBdr>
          <w:bottom w:val="single" w:sz="4" w:space="0" w:color="auto"/>
        </w:pBdr>
        <w:rPr>
          <w:noProof/>
          <w:lang w:bidi="sa-IN"/>
        </w:rPr>
      </w:pPr>
      <w:r w:rsidRPr="00083482">
        <w:rPr>
          <w:noProof/>
          <w:lang w:bidi="sa-IN"/>
        </w:rPr>
        <w:t>vidyA vinaya sampannE bhAhmaNE gavi hastini |</w:t>
      </w:r>
    </w:p>
    <w:p w14:paraId="0A6926FC" w14:textId="77777777" w:rsidR="00EE69AD" w:rsidRPr="00083482" w:rsidRDefault="00EB3A34">
      <w:pPr>
        <w:pStyle w:val="Shloka"/>
        <w:pBdr>
          <w:bottom w:val="single" w:sz="4" w:space="0" w:color="auto"/>
        </w:pBdr>
        <w:rPr>
          <w:noProof/>
          <w:lang w:bidi="sa-IN"/>
        </w:rPr>
      </w:pPr>
      <w:r w:rsidRPr="00083482">
        <w:rPr>
          <w:noProof/>
          <w:lang w:bidi="sa-IN"/>
        </w:rPr>
        <w:t>shuni chaiva shvapAkE cha panditA: sama darshina: || 18 ||</w:t>
      </w:r>
    </w:p>
    <w:p w14:paraId="7F0958F3" w14:textId="77777777" w:rsidR="00EE69AD" w:rsidRPr="00083482" w:rsidRDefault="00EB3A34">
      <w:pPr>
        <w:pStyle w:val="Shloka"/>
        <w:pBdr>
          <w:bottom w:val="single" w:sz="4" w:space="0" w:color="auto"/>
        </w:pBdr>
      </w:pPr>
      <w:r w:rsidRPr="00083482">
        <w:rPr>
          <w:noProof/>
          <w:lang w:bidi="sa-IN"/>
        </w:rPr>
        <w:t>]</w:t>
      </w:r>
    </w:p>
    <w:p w14:paraId="24A66674" w14:textId="77777777" w:rsidR="00EE69AD" w:rsidRPr="00083482" w:rsidRDefault="00EB3A34" w:rsidP="00A22026">
      <w:pPr>
        <w:pStyle w:val="ExplnOfShloka"/>
      </w:pPr>
      <w:r w:rsidRPr="00083482">
        <w:rPr>
          <w:noProof/>
          <w:lang w:bidi="sa-IN"/>
        </w:rPr>
        <w:t>[panditA:]</w:t>
      </w:r>
      <w:r w:rsidRPr="00083482">
        <w:t xml:space="preserve"> People who know the true nature of the Self </w:t>
      </w:r>
      <w:r w:rsidRPr="00083482">
        <w:rPr>
          <w:noProof/>
          <w:lang w:bidi="sa-IN"/>
        </w:rPr>
        <w:t>[sama darshina:]</w:t>
      </w:r>
      <w:r w:rsidRPr="00083482">
        <w:t xml:space="preserve"> see equality </w:t>
      </w:r>
      <w:r w:rsidRPr="00083482">
        <w:rPr>
          <w:noProof/>
          <w:lang w:bidi="sa-IN"/>
        </w:rPr>
        <w:t>[vidyA vinaya sampannE]</w:t>
      </w:r>
      <w:r w:rsidRPr="00083482">
        <w:t xml:space="preserve"> in a person who is endowed with knowledge and humility, </w:t>
      </w:r>
      <w:r w:rsidRPr="00083482">
        <w:rPr>
          <w:noProof/>
          <w:lang w:bidi="sa-IN"/>
        </w:rPr>
        <w:t>[bhAhmaNE]</w:t>
      </w:r>
      <w:r w:rsidRPr="00083482">
        <w:t xml:space="preserve"> in someone who is just a Brahmin, </w:t>
      </w:r>
      <w:r w:rsidRPr="00083482">
        <w:rPr>
          <w:noProof/>
          <w:lang w:bidi="sa-IN"/>
        </w:rPr>
        <w:t>[gavi]</w:t>
      </w:r>
      <w:r w:rsidRPr="00083482">
        <w:t xml:space="preserve"> in a cow, </w:t>
      </w:r>
      <w:r w:rsidRPr="00083482">
        <w:rPr>
          <w:noProof/>
          <w:lang w:bidi="sa-IN"/>
        </w:rPr>
        <w:t>[hastini]</w:t>
      </w:r>
      <w:r w:rsidRPr="00083482">
        <w:t xml:space="preserve"> in an elephant, </w:t>
      </w:r>
      <w:r w:rsidRPr="00083482">
        <w:rPr>
          <w:noProof/>
          <w:lang w:bidi="sa-IN"/>
        </w:rPr>
        <w:t>[shuni chaiva]</w:t>
      </w:r>
      <w:r w:rsidRPr="00083482">
        <w:t xml:space="preserve"> even in a dog </w:t>
      </w:r>
      <w:r w:rsidRPr="00083482">
        <w:rPr>
          <w:noProof/>
          <w:lang w:bidi="sa-IN"/>
        </w:rPr>
        <w:t>[shvapAkE cha]</w:t>
      </w:r>
      <w:r w:rsidRPr="00083482">
        <w:t xml:space="preserve"> and even in a person who eats the meat of a dog.</w:t>
      </w:r>
    </w:p>
    <w:p w14:paraId="1EB53381" w14:textId="77777777" w:rsidR="00EE69AD" w:rsidRPr="00083482" w:rsidRDefault="00EB3A34">
      <w:pPr>
        <w:tabs>
          <w:tab w:val="center" w:pos="4320"/>
        </w:tabs>
      </w:pPr>
      <w:r w:rsidRPr="00083482">
        <w:t>People who know the true nature of the Self will see equality in various beings, by virtue of the Self having a form that’s pure and infinite knowledge. The various beings have unequal, disagreeable or incongruous forms – such as a person with knowledge and humility, or a mere Brahmin, or a cow, or an elephant, or even a dog or a person who eats the meat of a dog. These various forms are due to the effects of nature. It does not arise out of the nature of the Self. By virtue of having a form that’s pure and infinite knowledge, the Self is equivalent in everyone. People who have realized the true nature of the Self know this.</w:t>
      </w:r>
    </w:p>
    <w:p w14:paraId="28859AA8" w14:textId="77777777" w:rsidR="00EE69AD" w:rsidRPr="00083482" w:rsidRDefault="00CA3C91">
      <w:pPr>
        <w:pStyle w:val="Heading2"/>
      </w:pPr>
      <w:r w:rsidRPr="00083482">
        <w:t>5-19</w:t>
      </w:r>
    </w:p>
    <w:p w14:paraId="288ADAC0" w14:textId="77777777" w:rsidR="00EE69AD" w:rsidRPr="00083482" w:rsidRDefault="00EB3A34">
      <w:pPr>
        <w:pStyle w:val="Shloka"/>
        <w:pBdr>
          <w:bottom w:val="single" w:sz="4" w:space="0" w:color="auto"/>
        </w:pBdr>
        <w:rPr>
          <w:noProof/>
          <w:lang w:bidi="sa-IN"/>
        </w:rPr>
      </w:pPr>
      <w:r w:rsidRPr="00083482">
        <w:rPr>
          <w:noProof/>
          <w:lang w:bidi="sa-IN"/>
        </w:rPr>
        <w:t>[</w:t>
      </w:r>
    </w:p>
    <w:p w14:paraId="71F6C8AB" w14:textId="77777777" w:rsidR="00EE69AD" w:rsidRPr="00083482" w:rsidRDefault="00EB3A34">
      <w:pPr>
        <w:pStyle w:val="Shloka"/>
        <w:pBdr>
          <w:bottom w:val="single" w:sz="4" w:space="0" w:color="auto"/>
        </w:pBdr>
        <w:rPr>
          <w:noProof/>
          <w:lang w:bidi="sa-IN"/>
        </w:rPr>
      </w:pPr>
      <w:r w:rsidRPr="00083482">
        <w:rPr>
          <w:noProof/>
          <w:lang w:bidi="sa-IN"/>
        </w:rPr>
        <w:t>ihaiva tairjita: sarga: yEShAm sAmyE sthitam mana: |</w:t>
      </w:r>
    </w:p>
    <w:p w14:paraId="237D4EEB" w14:textId="77777777" w:rsidR="00EE69AD" w:rsidRPr="00083482" w:rsidRDefault="00EB3A34">
      <w:pPr>
        <w:pStyle w:val="Shloka"/>
        <w:pBdr>
          <w:bottom w:val="single" w:sz="4" w:space="0" w:color="auto"/>
        </w:pBdr>
        <w:rPr>
          <w:noProof/>
          <w:lang w:bidi="sa-IN"/>
        </w:rPr>
      </w:pPr>
      <w:r w:rsidRPr="00083482">
        <w:rPr>
          <w:noProof/>
          <w:lang w:bidi="sa-IN"/>
        </w:rPr>
        <w:t>nirdOSham hi samam brahma tasmAt brahmaNi tE sthitA: || 19 ||</w:t>
      </w:r>
    </w:p>
    <w:p w14:paraId="19495E85" w14:textId="77777777" w:rsidR="00EE69AD" w:rsidRPr="00083482" w:rsidRDefault="00EB3A34">
      <w:pPr>
        <w:pStyle w:val="Shloka"/>
        <w:pBdr>
          <w:bottom w:val="single" w:sz="4" w:space="0" w:color="auto"/>
        </w:pBdr>
      </w:pPr>
      <w:r w:rsidRPr="00083482">
        <w:rPr>
          <w:noProof/>
          <w:lang w:bidi="sa-IN"/>
        </w:rPr>
        <w:t>]</w:t>
      </w:r>
    </w:p>
    <w:p w14:paraId="2EBBE34B" w14:textId="031FE721" w:rsidR="00EE69AD" w:rsidRPr="00083482" w:rsidRDefault="00EB3A34" w:rsidP="00A22026">
      <w:pPr>
        <w:pStyle w:val="ExplnOfShloka"/>
      </w:pPr>
      <w:r w:rsidRPr="00083482">
        <w:rPr>
          <w:noProof/>
          <w:lang w:bidi="sa-IN"/>
        </w:rPr>
        <w:t>[sarga:]</w:t>
      </w:r>
      <w:r w:rsidRPr="00083482">
        <w:t xml:space="preserve"> </w:t>
      </w:r>
      <w:r w:rsidR="00134040" w:rsidRPr="00083482">
        <w:t>This</w:t>
      </w:r>
      <w:r w:rsidR="00342C75" w:rsidRPr="00083482">
        <w:t xml:space="preserve"> </w:t>
      </w:r>
      <w:r w:rsidR="00134040" w:rsidRPr="00083482">
        <w:t xml:space="preserve">material creation </w:t>
      </w:r>
      <w:r w:rsidRPr="00083482">
        <w:rPr>
          <w:noProof/>
          <w:lang w:bidi="sa-IN"/>
        </w:rPr>
        <w:t>[jita:]</w:t>
      </w:r>
      <w:r w:rsidRPr="00083482">
        <w:t xml:space="preserve"> has been conquered </w:t>
      </w:r>
      <w:r w:rsidRPr="00083482">
        <w:rPr>
          <w:noProof/>
          <w:lang w:bidi="sa-IN"/>
        </w:rPr>
        <w:t>[ihaiva]</w:t>
      </w:r>
      <w:r w:rsidRPr="00083482">
        <w:t xml:space="preserve"> here itself, </w:t>
      </w:r>
      <w:r w:rsidRPr="00083482">
        <w:rPr>
          <w:noProof/>
          <w:lang w:bidi="sa-IN"/>
        </w:rPr>
        <w:t>[tai:]</w:t>
      </w:r>
      <w:r w:rsidRPr="00083482">
        <w:t xml:space="preserve"> by those </w:t>
      </w:r>
      <w:r w:rsidRPr="00083482">
        <w:rPr>
          <w:noProof/>
          <w:lang w:bidi="sa-IN"/>
        </w:rPr>
        <w:t>[yEShAm mana:]</w:t>
      </w:r>
      <w:r w:rsidRPr="00083482">
        <w:t xml:space="preserve"> whose minds </w:t>
      </w:r>
      <w:r w:rsidRPr="00083482">
        <w:rPr>
          <w:noProof/>
          <w:lang w:bidi="sa-IN"/>
        </w:rPr>
        <w:t>[sAmyE sthitam]</w:t>
      </w:r>
      <w:r w:rsidRPr="00083482">
        <w:t xml:space="preserve"> are situated in this equality. </w:t>
      </w:r>
      <w:r w:rsidRPr="00083482">
        <w:rPr>
          <w:noProof/>
          <w:lang w:bidi="sa-IN"/>
        </w:rPr>
        <w:t>[n</w:t>
      </w:r>
      <w:r w:rsidR="002B31CB" w:rsidRPr="00083482">
        <w:rPr>
          <w:noProof/>
          <w:lang w:bidi="sa-IN"/>
        </w:rPr>
        <w:t>irdOSham]</w:t>
      </w:r>
      <w:r w:rsidR="002B31CB" w:rsidRPr="00083482">
        <w:t xml:space="preserve"> When devoid of faults</w:t>
      </w:r>
      <w:r w:rsidR="008E5810" w:rsidRPr="00083482">
        <w:t xml:space="preserve">, </w:t>
      </w:r>
      <w:r w:rsidR="008E5810" w:rsidRPr="00083482">
        <w:rPr>
          <w:noProof/>
          <w:lang w:bidi="sa-IN"/>
        </w:rPr>
        <w:t>[brahma]</w:t>
      </w:r>
      <w:r w:rsidR="008E5810" w:rsidRPr="00083482">
        <w:t xml:space="preserve"> the Self </w:t>
      </w:r>
      <w:r w:rsidR="008E5810" w:rsidRPr="00083482">
        <w:rPr>
          <w:noProof/>
          <w:lang w:bidi="sa-IN"/>
        </w:rPr>
        <w:t>[samam</w:t>
      </w:r>
      <w:r w:rsidRPr="00083482">
        <w:rPr>
          <w:noProof/>
          <w:lang w:bidi="sa-IN"/>
        </w:rPr>
        <w:t xml:space="preserve"> hi]</w:t>
      </w:r>
      <w:r w:rsidRPr="00083482">
        <w:t xml:space="preserve"> is </w:t>
      </w:r>
      <w:r w:rsidRPr="00083482">
        <w:lastRenderedPageBreak/>
        <w:t xml:space="preserve">indeed </w:t>
      </w:r>
      <w:r w:rsidR="009323F8" w:rsidRPr="00083482">
        <w:t>whole and complete</w:t>
      </w:r>
      <w:r w:rsidRPr="00083482">
        <w:t xml:space="preserve">. </w:t>
      </w:r>
      <w:r w:rsidRPr="00083482">
        <w:rPr>
          <w:noProof/>
          <w:lang w:bidi="sa-IN"/>
        </w:rPr>
        <w:t>[tasmAt]</w:t>
      </w:r>
      <w:r w:rsidRPr="00083482">
        <w:t xml:space="preserve"> Thus, </w:t>
      </w:r>
      <w:r w:rsidRPr="00083482">
        <w:rPr>
          <w:noProof/>
          <w:lang w:bidi="sa-IN"/>
        </w:rPr>
        <w:t>[tE brahmaNi sthitA:]</w:t>
      </w:r>
      <w:r w:rsidRPr="00083482">
        <w:t xml:space="preserve"> they are </w:t>
      </w:r>
      <w:r w:rsidR="00815996" w:rsidRPr="00083482">
        <w:t>all situated</w:t>
      </w:r>
      <w:r w:rsidRPr="00083482">
        <w:t xml:space="preserve"> in the Lord.</w:t>
      </w:r>
    </w:p>
    <w:p w14:paraId="3531112B" w14:textId="77777777" w:rsidR="009D2912" w:rsidRPr="00083482" w:rsidRDefault="00EB3A34">
      <w:pPr>
        <w:tabs>
          <w:tab w:val="center" w:pos="4320"/>
        </w:tabs>
      </w:pPr>
      <w:r w:rsidRPr="00083482">
        <w:t>T</w:t>
      </w:r>
      <w:r w:rsidR="00605119" w:rsidRPr="00083482">
        <w:t>he phrase ‘here itself’ means</w:t>
      </w:r>
      <w:r w:rsidRPr="00083482">
        <w:t xml:space="preserve"> ‘while being in the </w:t>
      </w:r>
      <w:r w:rsidR="00E92AD3" w:rsidRPr="00083482">
        <w:t>endeavor</w:t>
      </w:r>
      <w:r w:rsidRPr="00083482">
        <w:t xml:space="preserve"> to achieve’. </w:t>
      </w:r>
    </w:p>
    <w:p w14:paraId="7472C6CD" w14:textId="77777777" w:rsidR="00EE1293" w:rsidRPr="00083482" w:rsidRDefault="009D2912">
      <w:pPr>
        <w:tabs>
          <w:tab w:val="center" w:pos="4320"/>
        </w:tabs>
      </w:pPr>
      <w:r w:rsidRPr="00083482">
        <w:t>While</w:t>
      </w:r>
      <w:r w:rsidR="00EB3A34" w:rsidRPr="00083482">
        <w:t xml:space="preserve"> still being in the </w:t>
      </w:r>
      <w:r w:rsidR="00E92AD3" w:rsidRPr="00083482">
        <w:t>endeavor</w:t>
      </w:r>
      <w:r w:rsidR="00EB3A34" w:rsidRPr="00083482">
        <w:t xml:space="preserve"> to realize the Self and achieve </w:t>
      </w:r>
      <w:hyperlink w:anchor="Moksha" w:history="1">
        <w:r w:rsidR="00EB3A34" w:rsidRPr="00083482">
          <w:rPr>
            <w:rStyle w:val="Hyperlink"/>
          </w:rPr>
          <w:t>Moksha</w:t>
        </w:r>
      </w:hyperlink>
      <w:r w:rsidR="00EB3A34" w:rsidRPr="00083482">
        <w:t xml:space="preserve">, the material world </w:t>
      </w:r>
      <w:r w:rsidR="002571F1" w:rsidRPr="00083482">
        <w:t>is</w:t>
      </w:r>
      <w:r w:rsidR="0071604B" w:rsidRPr="00083482">
        <w:t xml:space="preserve"> conquered when the</w:t>
      </w:r>
      <w:r w:rsidR="00EB3A34" w:rsidRPr="00083482">
        <w:t xml:space="preserve"> mind is situa</w:t>
      </w:r>
      <w:r w:rsidR="0096430D" w:rsidRPr="00083482">
        <w:t>ted in the equality of the Self</w:t>
      </w:r>
      <w:r w:rsidR="00EB3A34" w:rsidRPr="00083482">
        <w:t xml:space="preserve"> in every being. The phrase ‘When devoid of f</w:t>
      </w:r>
      <w:r w:rsidR="0071604B" w:rsidRPr="00083482">
        <w:t>aults’ denotes a state of being</w:t>
      </w:r>
      <w:r w:rsidR="00EB3A34" w:rsidRPr="00083482">
        <w:t xml:space="preserve"> in which we are free from the limitations </w:t>
      </w:r>
      <w:r w:rsidR="00DE120B" w:rsidRPr="00083482">
        <w:t>of</w:t>
      </w:r>
      <w:r w:rsidR="00EB3A34" w:rsidRPr="00083482">
        <w:t xml:space="preserve"> this material world. </w:t>
      </w:r>
    </w:p>
    <w:p w14:paraId="790B78F4" w14:textId="5925E94E" w:rsidR="00EE69AD" w:rsidRPr="00083482" w:rsidRDefault="00EE1293">
      <w:pPr>
        <w:tabs>
          <w:tab w:val="center" w:pos="4320"/>
        </w:tabs>
      </w:pPr>
      <w:r w:rsidRPr="00083482">
        <w:t>In</w:t>
      </w:r>
      <w:r w:rsidR="00EB3A34" w:rsidRPr="00083482">
        <w:t xml:space="preserve"> this state, the Self in each of us is </w:t>
      </w:r>
      <w:r w:rsidR="0096430D" w:rsidRPr="00083482">
        <w:t>whole and complete</w:t>
      </w:r>
      <w:r w:rsidR="00EB3A34" w:rsidRPr="00083482">
        <w:t xml:space="preserve"> – the Self, in its pure form, devoid of the association with the material world, is equal to the Lord. ‘Being situated in the equality of the Self’ is the same as being situated in the Lord. In this way, they conquer the material world (</w:t>
      </w:r>
      <w:r w:rsidR="00EB3A34" w:rsidRPr="00083482">
        <w:rPr>
          <w:i/>
        </w:rPr>
        <w:t>in other words, they are no longer controlled by the material world</w:t>
      </w:r>
      <w:r w:rsidR="00EB3A34" w:rsidRPr="00083482">
        <w:t>).</w:t>
      </w:r>
    </w:p>
    <w:p w14:paraId="482C1822" w14:textId="09515B6D" w:rsidR="00EE69AD" w:rsidRPr="00083482" w:rsidRDefault="00EB3A34">
      <w:pPr>
        <w:tabs>
          <w:tab w:val="center" w:pos="4320"/>
        </w:tabs>
      </w:pPr>
      <w:r w:rsidRPr="00083482">
        <w:t xml:space="preserve">In </w:t>
      </w:r>
      <w:r w:rsidR="002D65C2" w:rsidRPr="00083482">
        <w:t>summary,</w:t>
      </w:r>
      <w:r w:rsidR="0071672F" w:rsidRPr="00083482">
        <w:t xml:space="preserve"> people who strive to recog</w:t>
      </w:r>
      <w:r w:rsidR="002D65C2" w:rsidRPr="00083482">
        <w:t>nize the equality of the Self in everyone</w:t>
      </w:r>
      <w:r w:rsidR="00E95C75" w:rsidRPr="00083482">
        <w:t xml:space="preserve"> are already liberated. </w:t>
      </w:r>
      <w:r w:rsidR="000B6DA7" w:rsidRPr="00083482">
        <w:t>They</w:t>
      </w:r>
      <w:r w:rsidRPr="00083482">
        <w:t xml:space="preserve"> know that the Self in everyone has a form that’s pure and infinite knowledge, </w:t>
      </w:r>
    </w:p>
    <w:p w14:paraId="5EA6B4FB" w14:textId="3E6CE92A" w:rsidR="00EE69AD" w:rsidRPr="00083482" w:rsidRDefault="00EB3A34">
      <w:pPr>
        <w:tabs>
          <w:tab w:val="center" w:pos="4320"/>
        </w:tabs>
      </w:pPr>
      <w:r w:rsidRPr="00083482">
        <w:t>The next Shloka describes the manne</w:t>
      </w:r>
      <w:r w:rsidR="006C5D09" w:rsidRPr="00083482">
        <w:t xml:space="preserve">r in which a person who </w:t>
      </w:r>
      <w:hyperlink r:id="rId55" w:anchor="karmayoga" w:history="1">
        <w:r w:rsidR="006C5D09" w:rsidRPr="00083482">
          <w:rPr>
            <w:rStyle w:val="Hyperlink"/>
          </w:rPr>
          <w:t>works without attachment</w:t>
        </w:r>
      </w:hyperlink>
      <w:r w:rsidRPr="00083482">
        <w:t xml:space="preserve"> exists and matures the knowledge that </w:t>
      </w:r>
      <w:r w:rsidR="00E92AD3" w:rsidRPr="00083482">
        <w:t>manifests in the form of equalit</w:t>
      </w:r>
      <w:r w:rsidRPr="00083482">
        <w:t>y.</w:t>
      </w:r>
    </w:p>
    <w:p w14:paraId="3C79D8DA" w14:textId="77777777" w:rsidR="00EE69AD" w:rsidRPr="00083482" w:rsidRDefault="00CA3C91">
      <w:pPr>
        <w:pStyle w:val="Heading2"/>
      </w:pPr>
      <w:r w:rsidRPr="00083482">
        <w:t>5-20</w:t>
      </w:r>
    </w:p>
    <w:p w14:paraId="2980EA9B" w14:textId="77777777" w:rsidR="00EE69AD" w:rsidRPr="00083482" w:rsidRDefault="00EB3A34">
      <w:pPr>
        <w:pStyle w:val="Shloka"/>
        <w:pBdr>
          <w:bottom w:val="single" w:sz="4" w:space="0" w:color="auto"/>
        </w:pBdr>
        <w:rPr>
          <w:noProof/>
          <w:lang w:bidi="sa-IN"/>
        </w:rPr>
      </w:pPr>
      <w:r w:rsidRPr="00083482">
        <w:rPr>
          <w:noProof/>
          <w:lang w:bidi="sa-IN"/>
        </w:rPr>
        <w:t>[</w:t>
      </w:r>
    </w:p>
    <w:p w14:paraId="51B4F3C1" w14:textId="77777777" w:rsidR="00EE69AD" w:rsidRPr="00083482" w:rsidRDefault="00EB3A34">
      <w:pPr>
        <w:pStyle w:val="Shloka"/>
        <w:pBdr>
          <w:bottom w:val="single" w:sz="4" w:space="0" w:color="auto"/>
        </w:pBdr>
        <w:rPr>
          <w:noProof/>
          <w:lang w:bidi="sa-IN"/>
        </w:rPr>
      </w:pPr>
      <w:r w:rsidRPr="00083482">
        <w:rPr>
          <w:noProof/>
          <w:lang w:bidi="sa-IN"/>
        </w:rPr>
        <w:t>na prahr`ShyEt priyam prApya na udvijEt prApya chApriam |</w:t>
      </w:r>
    </w:p>
    <w:p w14:paraId="25F81CD7" w14:textId="77777777" w:rsidR="00EE69AD" w:rsidRPr="00083482" w:rsidRDefault="00EB3A34">
      <w:pPr>
        <w:pStyle w:val="Shloka"/>
        <w:pBdr>
          <w:bottom w:val="single" w:sz="4" w:space="0" w:color="auto"/>
        </w:pBdr>
        <w:rPr>
          <w:noProof/>
          <w:lang w:bidi="sa-IN"/>
        </w:rPr>
      </w:pPr>
      <w:r w:rsidRPr="00083482">
        <w:rPr>
          <w:noProof/>
          <w:lang w:bidi="sa-IN"/>
        </w:rPr>
        <w:t>sthira buddhir asammUDhO brahmavid brahmaNi sthita: ||20 ||</w:t>
      </w:r>
    </w:p>
    <w:p w14:paraId="3A7722E5" w14:textId="77777777" w:rsidR="00EE69AD" w:rsidRPr="00083482" w:rsidRDefault="00EB3A34">
      <w:pPr>
        <w:pStyle w:val="Shloka"/>
        <w:pBdr>
          <w:bottom w:val="single" w:sz="4" w:space="0" w:color="auto"/>
        </w:pBdr>
      </w:pPr>
      <w:r w:rsidRPr="00083482">
        <w:rPr>
          <w:noProof/>
          <w:lang w:bidi="sa-IN"/>
        </w:rPr>
        <w:t>]</w:t>
      </w:r>
    </w:p>
    <w:p w14:paraId="07828D47" w14:textId="278B0F27" w:rsidR="00EE69AD" w:rsidRPr="00083482" w:rsidRDefault="00091805" w:rsidP="00A22026">
      <w:pPr>
        <w:pStyle w:val="ExplnOfShloka"/>
      </w:pPr>
      <w:r w:rsidRPr="00083482">
        <w:rPr>
          <w:noProof/>
          <w:lang w:bidi="sa-IN"/>
        </w:rPr>
        <w:t>[na prahr`ShyEt]</w:t>
      </w:r>
      <w:r w:rsidRPr="00083482">
        <w:t xml:space="preserve"> He doesn’t</w:t>
      </w:r>
      <w:r w:rsidRPr="00083482">
        <w:rPr>
          <w:rFonts w:ascii="Arial" w:hAnsi="Arial" w:cs="Arial"/>
        </w:rPr>
        <w:t>​</w:t>
      </w:r>
      <w:r w:rsidR="00EB3A34" w:rsidRPr="00083482">
        <w:t xml:space="preserve"> get excited </w:t>
      </w:r>
      <w:r w:rsidR="00EB3A34" w:rsidRPr="00083482">
        <w:rPr>
          <w:noProof/>
          <w:lang w:bidi="sa-IN"/>
        </w:rPr>
        <w:t>[priyam prApya]</w:t>
      </w:r>
      <w:r w:rsidR="00EB3A34" w:rsidRPr="00083482">
        <w:t xml:space="preserve"> on obtaining somethin</w:t>
      </w:r>
      <w:r w:rsidR="00812D83" w:rsidRPr="00083482">
        <w:t xml:space="preserve">g he likes </w:t>
      </w:r>
      <w:r w:rsidR="00812D83" w:rsidRPr="00083482">
        <w:rPr>
          <w:noProof/>
          <w:lang w:bidi="sa-IN"/>
        </w:rPr>
        <w:t>[na udvijEt cha]</w:t>
      </w:r>
      <w:r w:rsidR="00812D83" w:rsidRPr="00083482">
        <w:t xml:space="preserve"> and doesn’t</w:t>
      </w:r>
      <w:r w:rsidR="00812D83" w:rsidRPr="00083482">
        <w:rPr>
          <w:rFonts w:ascii="Arial" w:hAnsi="Arial" w:cs="Arial"/>
        </w:rPr>
        <w:t>​</w:t>
      </w:r>
      <w:r w:rsidR="00EB3A34" w:rsidRPr="00083482">
        <w:t xml:space="preserve"> get agitated </w:t>
      </w:r>
      <w:r w:rsidR="00EB3A34" w:rsidRPr="00083482">
        <w:rPr>
          <w:noProof/>
          <w:lang w:bidi="sa-IN"/>
        </w:rPr>
        <w:t>[apriyam prApya]</w:t>
      </w:r>
      <w:r w:rsidR="00EB3A34" w:rsidRPr="00083482">
        <w:t xml:space="preserve"> on getting something he does not like. </w:t>
      </w:r>
      <w:r w:rsidR="00EB3A34" w:rsidRPr="00083482">
        <w:rPr>
          <w:noProof/>
          <w:lang w:bidi="sa-IN"/>
        </w:rPr>
        <w:t>[sthira buddhi:]</w:t>
      </w:r>
      <w:r w:rsidR="00EB3A34" w:rsidRPr="00083482">
        <w:t xml:space="preserve"> His intellect is firm </w:t>
      </w:r>
      <w:r w:rsidR="00EB3A34" w:rsidRPr="00083482">
        <w:rPr>
          <w:noProof/>
          <w:lang w:bidi="sa-IN"/>
        </w:rPr>
        <w:t>[asammUDha:]</w:t>
      </w:r>
      <w:r w:rsidRPr="00083482">
        <w:t xml:space="preserve"> and he does not get confused. </w:t>
      </w:r>
      <w:r w:rsidRPr="00083482">
        <w:rPr>
          <w:noProof/>
          <w:lang w:bidi="sa-IN"/>
        </w:rPr>
        <w:t>[brahmavit</w:t>
      </w:r>
      <w:r w:rsidR="00EB3A34" w:rsidRPr="00083482">
        <w:rPr>
          <w:noProof/>
          <w:lang w:bidi="sa-IN"/>
        </w:rPr>
        <w:t>]</w:t>
      </w:r>
      <w:r w:rsidR="00EB3A34" w:rsidRPr="00083482">
        <w:t xml:space="preserve"> He knows the nature of the Self and the Lord. </w:t>
      </w:r>
      <w:r w:rsidR="00EB3A34" w:rsidRPr="00083482">
        <w:rPr>
          <w:noProof/>
          <w:lang w:bidi="sa-IN"/>
        </w:rPr>
        <w:t>[brahmaNi sthita:]</w:t>
      </w:r>
      <w:r w:rsidR="00EB3A34" w:rsidRPr="00083482">
        <w:t xml:space="preserve"> He is situated in the quest for the Self.</w:t>
      </w:r>
    </w:p>
    <w:p w14:paraId="3672875A" w14:textId="77777777" w:rsidR="00EE69AD" w:rsidRPr="00083482" w:rsidRDefault="00EB3A34">
      <w:pPr>
        <w:tabs>
          <w:tab w:val="center" w:pos="4320"/>
        </w:tabs>
      </w:pPr>
      <w:r w:rsidRPr="00083482">
        <w:t xml:space="preserve">Due to notions created due to our past deeds, the situations in which we find our body turn out to be pleasant or unpleasant. You must not get excited, or get agitated over these experiences. </w:t>
      </w:r>
    </w:p>
    <w:p w14:paraId="62BF6820" w14:textId="77777777" w:rsidR="00EE69AD" w:rsidRPr="00083482" w:rsidRDefault="00EB3A34">
      <w:pPr>
        <w:tabs>
          <w:tab w:val="center" w:pos="4320"/>
        </w:tabs>
      </w:pPr>
      <w:r w:rsidRPr="00083482">
        <w:t>How is this possible? Through a firm intellect – focus your intellect on the Self. By this, you will be free of the confusion that the ever-changing body and the unchanging Self are the same. How is that possible? Know the nature of the Self and the Lord through instruction. Be dedicated to the practice of realizing the Self.</w:t>
      </w:r>
    </w:p>
    <w:p w14:paraId="640A8B0F" w14:textId="77777777" w:rsidR="00EE69AD" w:rsidRPr="00083482" w:rsidRDefault="00EB3A34">
      <w:pPr>
        <w:tabs>
          <w:tab w:val="center" w:pos="4320"/>
        </w:tabs>
      </w:pPr>
      <w:r w:rsidRPr="00083482">
        <w:t>To summarize: Get instruction about the true nature of the Self from people who know the facts. Be dedicated to the realization of this Self. Give up the impression that the body is your Self. Be situated in the discovery of the unchanging Self – an experience that is fulfilling. Do not get excited, or get agitated over pleasant and unpleasant experiences in the ever-changing environment.</w:t>
      </w:r>
    </w:p>
    <w:p w14:paraId="0385ACD3" w14:textId="77777777" w:rsidR="00EE69AD" w:rsidRPr="00083482" w:rsidRDefault="00CA3C91">
      <w:pPr>
        <w:pStyle w:val="Heading2"/>
      </w:pPr>
      <w:r w:rsidRPr="00083482">
        <w:lastRenderedPageBreak/>
        <w:t>5-21</w:t>
      </w:r>
    </w:p>
    <w:p w14:paraId="3A43BD1F" w14:textId="77777777" w:rsidR="00EE69AD" w:rsidRPr="00083482" w:rsidRDefault="00EB3A34">
      <w:pPr>
        <w:pStyle w:val="Shloka"/>
        <w:pBdr>
          <w:bottom w:val="single" w:sz="4" w:space="0" w:color="auto"/>
        </w:pBdr>
        <w:rPr>
          <w:noProof/>
          <w:lang w:bidi="sa-IN"/>
        </w:rPr>
      </w:pPr>
      <w:r w:rsidRPr="00083482">
        <w:rPr>
          <w:noProof/>
          <w:lang w:bidi="sa-IN"/>
        </w:rPr>
        <w:t>[</w:t>
      </w:r>
    </w:p>
    <w:p w14:paraId="53BB1704" w14:textId="77777777" w:rsidR="00EE69AD" w:rsidRPr="00083482" w:rsidRDefault="00EB3A34">
      <w:pPr>
        <w:pStyle w:val="Shloka"/>
        <w:pBdr>
          <w:bottom w:val="single" w:sz="4" w:space="0" w:color="auto"/>
        </w:pBdr>
        <w:rPr>
          <w:noProof/>
          <w:lang w:bidi="sa-IN"/>
        </w:rPr>
      </w:pPr>
      <w:r w:rsidRPr="00083482">
        <w:rPr>
          <w:noProof/>
          <w:lang w:bidi="sa-IN"/>
        </w:rPr>
        <w:t>bAhya sparshEShu asaktAtmA vindatyAtmani ya: sukham |</w:t>
      </w:r>
    </w:p>
    <w:p w14:paraId="4B6EDC9A" w14:textId="77777777" w:rsidR="00EE69AD" w:rsidRPr="00083482" w:rsidRDefault="00EB3A34">
      <w:pPr>
        <w:pStyle w:val="Shloka"/>
        <w:pBdr>
          <w:bottom w:val="single" w:sz="4" w:space="0" w:color="auto"/>
        </w:pBdr>
        <w:rPr>
          <w:noProof/>
          <w:lang w:bidi="sa-IN"/>
        </w:rPr>
      </w:pPr>
      <w:r w:rsidRPr="00083482">
        <w:rPr>
          <w:noProof/>
          <w:lang w:bidi="sa-IN"/>
        </w:rPr>
        <w:t>sa brahmayOga yuktAtmA sukham akShayam ashnutE || 21 ||</w:t>
      </w:r>
    </w:p>
    <w:p w14:paraId="7711EC37" w14:textId="77777777" w:rsidR="00EE69AD" w:rsidRPr="00083482" w:rsidRDefault="00EB3A34">
      <w:pPr>
        <w:pStyle w:val="Shloka"/>
        <w:pBdr>
          <w:bottom w:val="single" w:sz="4" w:space="0" w:color="auto"/>
        </w:pBdr>
      </w:pPr>
      <w:r w:rsidRPr="00083482">
        <w:rPr>
          <w:noProof/>
          <w:lang w:bidi="sa-IN"/>
        </w:rPr>
        <w:t>]</w:t>
      </w:r>
    </w:p>
    <w:p w14:paraId="059FE5E2" w14:textId="09EFDDBA" w:rsidR="00EE69AD" w:rsidRPr="00083482" w:rsidRDefault="00EB3A34" w:rsidP="00A22026">
      <w:pPr>
        <w:pStyle w:val="ExplnOfShloka"/>
      </w:pPr>
      <w:r w:rsidRPr="00083482">
        <w:rPr>
          <w:noProof/>
          <w:lang w:bidi="sa-IN"/>
        </w:rPr>
        <w:t>[ya: sukham vindati]</w:t>
      </w:r>
      <w:r w:rsidRPr="00083482">
        <w:t xml:space="preserve"> The one who derives fulfillment </w:t>
      </w:r>
      <w:r w:rsidRPr="00083482">
        <w:rPr>
          <w:noProof/>
          <w:lang w:bidi="sa-IN"/>
        </w:rPr>
        <w:t>[Atmani]</w:t>
      </w:r>
      <w:r w:rsidRPr="00083482">
        <w:t xml:space="preserve"> in the Self</w:t>
      </w:r>
      <w:r w:rsidR="00925BF8" w:rsidRPr="00083482">
        <w:t>,</w:t>
      </w:r>
      <w:r w:rsidRPr="00083482">
        <w:t xml:space="preserve"> </w:t>
      </w:r>
      <w:r w:rsidRPr="00083482">
        <w:rPr>
          <w:noProof/>
          <w:lang w:bidi="sa-IN"/>
        </w:rPr>
        <w:t>[asaktAtmA]</w:t>
      </w:r>
      <w:r w:rsidRPr="00083482">
        <w:t xml:space="preserve"> </w:t>
      </w:r>
      <w:r w:rsidR="00925BF8" w:rsidRPr="00083482">
        <w:t>while</w:t>
      </w:r>
      <w:r w:rsidRPr="00083482">
        <w:t xml:space="preserve"> </w:t>
      </w:r>
      <w:r w:rsidR="00925BF8" w:rsidRPr="00083482">
        <w:t>remaining disinterested</w:t>
      </w:r>
      <w:r w:rsidRPr="00083482">
        <w:t xml:space="preserve"> </w:t>
      </w:r>
      <w:r w:rsidRPr="00083482">
        <w:rPr>
          <w:noProof/>
          <w:lang w:bidi="sa-IN"/>
        </w:rPr>
        <w:t>[bAhya sparshEShu]</w:t>
      </w:r>
      <w:r w:rsidRPr="00083482">
        <w:t xml:space="preserve"> in external stimuli</w:t>
      </w:r>
      <w:r w:rsidR="00925BF8" w:rsidRPr="00083482">
        <w:t xml:space="preserve"> -</w:t>
      </w:r>
      <w:r w:rsidRPr="00083482">
        <w:t xml:space="preserve"> </w:t>
      </w:r>
      <w:r w:rsidRPr="00083482">
        <w:rPr>
          <w:noProof/>
          <w:lang w:bidi="sa-IN"/>
        </w:rPr>
        <w:t>[sa: brahmayOga yuktAtmA]</w:t>
      </w:r>
      <w:r w:rsidRPr="00083482">
        <w:t xml:space="preserve"> he will have focus in the quest for the Self and the Lord </w:t>
      </w:r>
      <w:r w:rsidRPr="00083482">
        <w:rPr>
          <w:noProof/>
          <w:lang w:bidi="sa-IN"/>
        </w:rPr>
        <w:t>[ashnutE]</w:t>
      </w:r>
      <w:r w:rsidRPr="00083482">
        <w:t xml:space="preserve"> and will enjoy </w:t>
      </w:r>
      <w:r w:rsidRPr="00083482">
        <w:rPr>
          <w:noProof/>
          <w:lang w:bidi="sa-IN"/>
        </w:rPr>
        <w:t>[akShayam]</w:t>
      </w:r>
      <w:r w:rsidRPr="00083482">
        <w:t xml:space="preserve"> un-ending </w:t>
      </w:r>
      <w:r w:rsidRPr="00083482">
        <w:rPr>
          <w:noProof/>
          <w:lang w:bidi="sa-IN"/>
        </w:rPr>
        <w:t>[sukham]</w:t>
      </w:r>
      <w:r w:rsidRPr="00083482">
        <w:t xml:space="preserve"> joy.</w:t>
      </w:r>
    </w:p>
    <w:p w14:paraId="6242B1CB" w14:textId="2DD93FC4" w:rsidR="00EE69AD" w:rsidRPr="00083482" w:rsidRDefault="00916550">
      <w:pPr>
        <w:tabs>
          <w:tab w:val="center" w:pos="4320"/>
        </w:tabs>
      </w:pPr>
      <w:r w:rsidRPr="00083482">
        <w:t>As said before, the</w:t>
      </w:r>
      <w:r w:rsidR="00EB3A34" w:rsidRPr="00083482">
        <w:t xml:space="preserve"> person who derives fulfillment </w:t>
      </w:r>
      <w:r w:rsidR="003E1BD5" w:rsidRPr="00083482">
        <w:t>in the Self will attain joy. He isn’</w:t>
      </w:r>
      <w:r w:rsidR="002719FE" w:rsidRPr="00083482">
        <w:t>t</w:t>
      </w:r>
      <w:r w:rsidR="00EB3A34" w:rsidRPr="00083482">
        <w:t xml:space="preserve"> interested in experiencing material enjoyments that ar</w:t>
      </w:r>
      <w:r w:rsidR="002719FE" w:rsidRPr="00083482">
        <w:t>e not related to the Self. He</w:t>
      </w:r>
      <w:r w:rsidR="00EB3A34" w:rsidRPr="00083482">
        <w:t xml:space="preserve"> </w:t>
      </w:r>
      <w:r w:rsidR="002719FE" w:rsidRPr="00083482">
        <w:t>throws</w:t>
      </w:r>
      <w:r w:rsidR="00EB3A34" w:rsidRPr="00083482">
        <w:t xml:space="preserve"> away the tendency to be sway</w:t>
      </w:r>
      <w:r w:rsidR="002719FE" w:rsidRPr="00083482">
        <w:t>ed by the environment. His mind</w:t>
      </w:r>
      <w:r w:rsidR="00EB3A34" w:rsidRPr="00083482">
        <w:t xml:space="preserve"> </w:t>
      </w:r>
      <w:r w:rsidR="002719FE" w:rsidRPr="00083482">
        <w:t>stays</w:t>
      </w:r>
      <w:r w:rsidR="00EB3A34" w:rsidRPr="00083482">
        <w:t xml:space="preserve"> focused on the quest for the Self and the Lord. He will attain unlimited joy in the experience of the Self.</w:t>
      </w:r>
    </w:p>
    <w:p w14:paraId="33AB9668" w14:textId="248651E4" w:rsidR="0062427F" w:rsidRPr="00083482" w:rsidRDefault="0062427F" w:rsidP="0062427F">
      <w:pPr>
        <w:pStyle w:val="ApplNotes"/>
      </w:pPr>
      <w:r w:rsidRPr="00083482">
        <w:t xml:space="preserve">The joy in the Self is beyond </w:t>
      </w:r>
      <w:r w:rsidR="00095405" w:rsidRPr="00083482">
        <w:t>any</w:t>
      </w:r>
      <w:r w:rsidRPr="00083482">
        <w:t xml:space="preserve"> </w:t>
      </w:r>
      <w:r w:rsidR="00095405" w:rsidRPr="00083482">
        <w:t>enjoyment dictated by our</w:t>
      </w:r>
      <w:r w:rsidRPr="00083482">
        <w:t xml:space="preserve"> preferences and aversions.</w:t>
      </w:r>
    </w:p>
    <w:p w14:paraId="58B5EF91" w14:textId="77777777" w:rsidR="00EE69AD" w:rsidRPr="00083482" w:rsidRDefault="00EB3A34">
      <w:pPr>
        <w:tabs>
          <w:tab w:val="center" w:pos="4320"/>
        </w:tabs>
      </w:pPr>
      <w:r w:rsidRPr="00083482">
        <w:t>In the next Shloka, He explains that it’s easily possible to give up the enjoyment offered by the material world.</w:t>
      </w:r>
    </w:p>
    <w:p w14:paraId="56B47B12" w14:textId="77777777" w:rsidR="00EE69AD" w:rsidRPr="00083482" w:rsidRDefault="00CA3C91">
      <w:pPr>
        <w:pStyle w:val="Heading2"/>
      </w:pPr>
      <w:r w:rsidRPr="00083482">
        <w:t>5-22</w:t>
      </w:r>
    </w:p>
    <w:p w14:paraId="64E242DE" w14:textId="77777777" w:rsidR="00EE69AD" w:rsidRPr="00083482" w:rsidRDefault="00EB3A34">
      <w:pPr>
        <w:pStyle w:val="Shloka"/>
        <w:pBdr>
          <w:bottom w:val="single" w:sz="4" w:space="0" w:color="auto"/>
        </w:pBdr>
        <w:rPr>
          <w:noProof/>
          <w:lang w:bidi="sa-IN"/>
        </w:rPr>
      </w:pPr>
      <w:r w:rsidRPr="00083482">
        <w:rPr>
          <w:noProof/>
          <w:lang w:bidi="sa-IN"/>
        </w:rPr>
        <w:t>[</w:t>
      </w:r>
    </w:p>
    <w:p w14:paraId="572C3CFA" w14:textId="77777777" w:rsidR="00EE69AD" w:rsidRPr="00083482" w:rsidRDefault="00EB3A34">
      <w:pPr>
        <w:pStyle w:val="Shloka"/>
        <w:pBdr>
          <w:bottom w:val="single" w:sz="4" w:space="0" w:color="auto"/>
        </w:pBdr>
        <w:rPr>
          <w:noProof/>
          <w:lang w:bidi="sa-IN"/>
        </w:rPr>
      </w:pPr>
      <w:r w:rsidRPr="00083482">
        <w:rPr>
          <w:noProof/>
          <w:lang w:bidi="sa-IN"/>
        </w:rPr>
        <w:t>yE hi samsparshajA bhOgA du:khayOnaya Eva tE |</w:t>
      </w:r>
    </w:p>
    <w:p w14:paraId="572C2619" w14:textId="77777777" w:rsidR="00EE69AD" w:rsidRPr="00083482" w:rsidRDefault="00EB3A34">
      <w:pPr>
        <w:pStyle w:val="Shloka"/>
        <w:pBdr>
          <w:bottom w:val="single" w:sz="4" w:space="0" w:color="auto"/>
        </w:pBdr>
        <w:rPr>
          <w:noProof/>
          <w:lang w:bidi="sa-IN"/>
        </w:rPr>
      </w:pPr>
      <w:r w:rsidRPr="00083482">
        <w:rPr>
          <w:noProof/>
          <w:lang w:bidi="sa-IN"/>
        </w:rPr>
        <w:t>Adyantavanta: kauntEya na tEShu ramatE budha: || 22 ||</w:t>
      </w:r>
    </w:p>
    <w:p w14:paraId="53BE80C5" w14:textId="77777777" w:rsidR="00EE69AD" w:rsidRPr="00083482" w:rsidRDefault="00EB3A34">
      <w:pPr>
        <w:pStyle w:val="Shloka"/>
        <w:pBdr>
          <w:bottom w:val="single" w:sz="4" w:space="0" w:color="auto"/>
        </w:pBdr>
      </w:pPr>
      <w:r w:rsidRPr="00083482">
        <w:rPr>
          <w:noProof/>
          <w:lang w:bidi="sa-IN"/>
        </w:rPr>
        <w:t>]</w:t>
      </w:r>
    </w:p>
    <w:p w14:paraId="4E5EF0CA" w14:textId="36B8812E" w:rsidR="00EE69AD" w:rsidRPr="00083482" w:rsidRDefault="00EB3A34" w:rsidP="00A22026">
      <w:pPr>
        <w:pStyle w:val="ExplnOfShloka"/>
      </w:pPr>
      <w:r w:rsidRPr="00083482">
        <w:rPr>
          <w:noProof/>
          <w:lang w:bidi="sa-IN"/>
        </w:rPr>
        <w:t>[kauntEya]</w:t>
      </w:r>
      <w:r w:rsidRPr="00083482">
        <w:t xml:space="preserve"> </w:t>
      </w:r>
      <w:r w:rsidR="007C1273" w:rsidRPr="00083482">
        <w:t>Arjuna</w:t>
      </w:r>
      <w:r w:rsidRPr="00083482">
        <w:t xml:space="preserve">, </w:t>
      </w:r>
      <w:r w:rsidRPr="00083482">
        <w:rPr>
          <w:noProof/>
          <w:lang w:bidi="sa-IN"/>
        </w:rPr>
        <w:t>[yE samsparshajA bhOgA:]</w:t>
      </w:r>
      <w:r w:rsidRPr="00083482">
        <w:t xml:space="preserve"> those enjoyments that are born out of stimuli supplied to the sense organs </w:t>
      </w:r>
      <w:r w:rsidRPr="00083482">
        <w:rPr>
          <w:noProof/>
          <w:lang w:bidi="sa-IN"/>
        </w:rPr>
        <w:t>[tE du:khayOnaya Eva]</w:t>
      </w:r>
      <w:r w:rsidRPr="00083482">
        <w:t xml:space="preserve"> will inevitably lead to difficulties. </w:t>
      </w:r>
      <w:r w:rsidRPr="00083482">
        <w:rPr>
          <w:noProof/>
          <w:lang w:bidi="sa-IN"/>
        </w:rPr>
        <w:t>[Adyantavanta:]</w:t>
      </w:r>
      <w:r w:rsidRPr="00083482">
        <w:t xml:space="preserve"> They have a beginning and an end. </w:t>
      </w:r>
      <w:r w:rsidRPr="00083482">
        <w:rPr>
          <w:noProof/>
          <w:lang w:bidi="sa-IN"/>
        </w:rPr>
        <w:t>[budha:]</w:t>
      </w:r>
      <w:r w:rsidRPr="00083482">
        <w:t xml:space="preserve"> The person who knows their true nature </w:t>
      </w:r>
      <w:r w:rsidRPr="00083482">
        <w:rPr>
          <w:noProof/>
          <w:lang w:bidi="sa-IN"/>
        </w:rPr>
        <w:t>[na ramatE]</w:t>
      </w:r>
      <w:r w:rsidRPr="00083482">
        <w:t xml:space="preserve"> will not indulge </w:t>
      </w:r>
      <w:r w:rsidRPr="00083482">
        <w:rPr>
          <w:noProof/>
          <w:lang w:bidi="sa-IN"/>
        </w:rPr>
        <w:t>[tEShu]</w:t>
      </w:r>
      <w:r w:rsidRPr="00083482">
        <w:t xml:space="preserve"> in them.</w:t>
      </w:r>
    </w:p>
    <w:p w14:paraId="2B484C73" w14:textId="77777777" w:rsidR="00EE69AD" w:rsidRPr="00083482" w:rsidRDefault="00EB3A34">
      <w:pPr>
        <w:tabs>
          <w:tab w:val="center" w:pos="4320"/>
        </w:tabs>
      </w:pPr>
      <w:r w:rsidRPr="00083482">
        <w:t>Enjoyments that result when our organs come in contact with the material world will ultimately lead to difficulties. They have a beginning and an end – they are always experienced only for a limited period of time. The person who knows their true nature does not indulge in them.</w:t>
      </w:r>
    </w:p>
    <w:p w14:paraId="0FA9B42B" w14:textId="77777777" w:rsidR="00EE69AD" w:rsidRPr="00083482" w:rsidRDefault="00CA3C91">
      <w:pPr>
        <w:pStyle w:val="Heading2"/>
      </w:pPr>
      <w:r w:rsidRPr="00083482">
        <w:t>5-23</w:t>
      </w:r>
    </w:p>
    <w:p w14:paraId="7C7187AB" w14:textId="77777777" w:rsidR="00EE69AD" w:rsidRPr="00083482" w:rsidRDefault="00EB3A34">
      <w:pPr>
        <w:pStyle w:val="Shloka"/>
        <w:pBdr>
          <w:bottom w:val="single" w:sz="4" w:space="0" w:color="auto"/>
        </w:pBdr>
        <w:rPr>
          <w:noProof/>
          <w:lang w:bidi="sa-IN"/>
        </w:rPr>
      </w:pPr>
      <w:r w:rsidRPr="00083482">
        <w:rPr>
          <w:noProof/>
          <w:lang w:bidi="sa-IN"/>
        </w:rPr>
        <w:t>[</w:t>
      </w:r>
    </w:p>
    <w:p w14:paraId="2A6EB836" w14:textId="77777777" w:rsidR="00EE69AD" w:rsidRPr="00083482" w:rsidRDefault="00EB3A34">
      <w:pPr>
        <w:pStyle w:val="Shloka"/>
        <w:pBdr>
          <w:bottom w:val="single" w:sz="4" w:space="0" w:color="auto"/>
        </w:pBdr>
        <w:rPr>
          <w:noProof/>
          <w:lang w:bidi="sa-IN"/>
        </w:rPr>
      </w:pPr>
      <w:r w:rsidRPr="00083482">
        <w:rPr>
          <w:noProof/>
          <w:lang w:bidi="sa-IN"/>
        </w:rPr>
        <w:t>shaknOti ihaiva ya: sODhum prAk sharIra vimOkShaNAt |</w:t>
      </w:r>
    </w:p>
    <w:p w14:paraId="749DCAA7" w14:textId="77777777" w:rsidR="00EE69AD" w:rsidRPr="00083482" w:rsidRDefault="00EB3A34">
      <w:pPr>
        <w:pStyle w:val="Shloka"/>
        <w:pBdr>
          <w:bottom w:val="single" w:sz="4" w:space="0" w:color="auto"/>
        </w:pBdr>
        <w:rPr>
          <w:noProof/>
          <w:lang w:bidi="sa-IN"/>
        </w:rPr>
      </w:pPr>
      <w:r w:rsidRPr="00083482">
        <w:rPr>
          <w:noProof/>
          <w:lang w:bidi="sa-IN"/>
        </w:rPr>
        <w:t>kAma krOdhOdbhavam vEgam sa yukta: sa sukhI nara: || 23 ||</w:t>
      </w:r>
    </w:p>
    <w:p w14:paraId="64745D1B" w14:textId="77777777" w:rsidR="00EE69AD" w:rsidRPr="00083482" w:rsidRDefault="00EB3A34">
      <w:pPr>
        <w:pStyle w:val="Shloka"/>
        <w:pBdr>
          <w:bottom w:val="single" w:sz="4" w:space="0" w:color="auto"/>
        </w:pBdr>
      </w:pPr>
      <w:r w:rsidRPr="00083482">
        <w:rPr>
          <w:noProof/>
          <w:lang w:bidi="sa-IN"/>
        </w:rPr>
        <w:t>]</w:t>
      </w:r>
    </w:p>
    <w:p w14:paraId="5F24B923" w14:textId="027020D7" w:rsidR="00EE69AD" w:rsidRPr="00083482" w:rsidRDefault="00EB3A34" w:rsidP="00A22026">
      <w:pPr>
        <w:pStyle w:val="ExplnOfShloka"/>
      </w:pPr>
      <w:r w:rsidRPr="00083482">
        <w:rPr>
          <w:noProof/>
          <w:lang w:bidi="sa-IN"/>
        </w:rPr>
        <w:t>[sharIra vimOkShaNAt prAk]</w:t>
      </w:r>
      <w:r w:rsidRPr="00083482">
        <w:t xml:space="preserve"> Before separating from the body, </w:t>
      </w:r>
      <w:r w:rsidRPr="00083482">
        <w:rPr>
          <w:noProof/>
          <w:lang w:bidi="sa-IN"/>
        </w:rPr>
        <w:t>[ya:]</w:t>
      </w:r>
      <w:r w:rsidRPr="00083482">
        <w:t xml:space="preserve"> the person who </w:t>
      </w:r>
      <w:r w:rsidRPr="00083482">
        <w:rPr>
          <w:noProof/>
          <w:lang w:bidi="sa-IN"/>
        </w:rPr>
        <w:t>[shaknOti]</w:t>
      </w:r>
      <w:r w:rsidRPr="00083482">
        <w:t xml:space="preserve"> is able to </w:t>
      </w:r>
      <w:r w:rsidRPr="00083482">
        <w:rPr>
          <w:noProof/>
          <w:lang w:bidi="sa-IN"/>
        </w:rPr>
        <w:t>[sODhum]</w:t>
      </w:r>
      <w:r w:rsidRPr="00083482">
        <w:t xml:space="preserve"> overcome </w:t>
      </w:r>
      <w:r w:rsidRPr="00083482">
        <w:rPr>
          <w:noProof/>
          <w:lang w:bidi="sa-IN"/>
        </w:rPr>
        <w:t>[vEgam]</w:t>
      </w:r>
      <w:r w:rsidRPr="00083482">
        <w:t xml:space="preserve"> the rush </w:t>
      </w:r>
      <w:r w:rsidRPr="00083482">
        <w:rPr>
          <w:noProof/>
          <w:lang w:bidi="sa-IN"/>
        </w:rPr>
        <w:t>[kAma krOdhOdbhavam]</w:t>
      </w:r>
      <w:r w:rsidRPr="00083482">
        <w:t xml:space="preserve"> born out of desire and anger</w:t>
      </w:r>
      <w:r w:rsidR="00916550" w:rsidRPr="00083482">
        <w:t>,</w:t>
      </w:r>
      <w:r w:rsidRPr="00083482">
        <w:t xml:space="preserve"> </w:t>
      </w:r>
      <w:r w:rsidRPr="00083482">
        <w:rPr>
          <w:noProof/>
          <w:lang w:bidi="sa-IN"/>
        </w:rPr>
        <w:t>[ihaiva]</w:t>
      </w:r>
      <w:r w:rsidRPr="00083482">
        <w:t xml:space="preserve"> while still being in this material world </w:t>
      </w:r>
      <w:r w:rsidRPr="00083482">
        <w:rPr>
          <w:noProof/>
          <w:lang w:bidi="sa-IN"/>
        </w:rPr>
        <w:t>[sa: yukta:]</w:t>
      </w:r>
      <w:r w:rsidRPr="00083482">
        <w:t xml:space="preserve"> is the focused one. </w:t>
      </w:r>
      <w:r w:rsidRPr="00083482">
        <w:rPr>
          <w:noProof/>
          <w:lang w:bidi="sa-IN"/>
        </w:rPr>
        <w:t>[sa: sukhI nara:]</w:t>
      </w:r>
      <w:r w:rsidRPr="00083482">
        <w:t xml:space="preserve"> He is a fulfilled person.</w:t>
      </w:r>
    </w:p>
    <w:p w14:paraId="1EDF55E0" w14:textId="394952B9" w:rsidR="00EE69AD" w:rsidRPr="00083482" w:rsidRDefault="006100BD">
      <w:pPr>
        <w:tabs>
          <w:tab w:val="center" w:pos="4320"/>
        </w:tabs>
      </w:pPr>
      <w:r w:rsidRPr="00083482">
        <w:lastRenderedPageBreak/>
        <w:t>While being in this world before separating from the body, still</w:t>
      </w:r>
      <w:r w:rsidR="00EB3A34" w:rsidRPr="00083482">
        <w:t xml:space="preserve"> </w:t>
      </w:r>
      <w:r w:rsidR="00761674" w:rsidRPr="00083482">
        <w:t>working to achieve the</w:t>
      </w:r>
      <w:r w:rsidR="00EB3A34" w:rsidRPr="00083482">
        <w:t xml:space="preserve"> goal, </w:t>
      </w:r>
      <w:r w:rsidR="00761674" w:rsidRPr="00083482">
        <w:t>a</w:t>
      </w:r>
      <w:r w:rsidR="00EB3A34" w:rsidRPr="00083482">
        <w:t xml:space="preserve"> focused person is someone who is able to overcome the rush caused by desire and anger. He is able to do this, since he knows the joy that’s present in the experience of the Self. He deserves to experience the Self. He alone will enjoy the pure experience of the Self, after he is separated from his body.</w:t>
      </w:r>
    </w:p>
    <w:p w14:paraId="78EE23E6" w14:textId="77777777" w:rsidR="00EE69AD" w:rsidRPr="00083482" w:rsidRDefault="00CA3C91">
      <w:pPr>
        <w:pStyle w:val="Heading2"/>
      </w:pPr>
      <w:bookmarkStart w:id="41" w:name="_24"/>
      <w:bookmarkEnd w:id="41"/>
      <w:r w:rsidRPr="00083482">
        <w:t>5-24</w:t>
      </w:r>
    </w:p>
    <w:p w14:paraId="62E4313A" w14:textId="77777777" w:rsidR="00EE69AD" w:rsidRPr="00083482" w:rsidRDefault="00EB3A34">
      <w:pPr>
        <w:pStyle w:val="Shloka"/>
        <w:pBdr>
          <w:bottom w:val="single" w:sz="4" w:space="0" w:color="auto"/>
        </w:pBdr>
        <w:rPr>
          <w:noProof/>
          <w:lang w:bidi="sa-IN"/>
        </w:rPr>
      </w:pPr>
      <w:r w:rsidRPr="00083482">
        <w:rPr>
          <w:noProof/>
          <w:lang w:bidi="sa-IN"/>
        </w:rPr>
        <w:t>[</w:t>
      </w:r>
    </w:p>
    <w:p w14:paraId="674175E1" w14:textId="77777777" w:rsidR="00EE69AD" w:rsidRPr="00083482" w:rsidRDefault="00EB3A34">
      <w:pPr>
        <w:pStyle w:val="Shloka"/>
        <w:pBdr>
          <w:bottom w:val="single" w:sz="4" w:space="0" w:color="auto"/>
        </w:pBdr>
        <w:rPr>
          <w:noProof/>
          <w:lang w:bidi="sa-IN"/>
        </w:rPr>
      </w:pPr>
      <w:r w:rsidRPr="00083482">
        <w:rPr>
          <w:noProof/>
          <w:lang w:bidi="sa-IN"/>
        </w:rPr>
        <w:t>yO antassukhO antarArAma: tathA antarjyOtirEva ya: |</w:t>
      </w:r>
    </w:p>
    <w:p w14:paraId="55542396" w14:textId="77777777" w:rsidR="00EE69AD" w:rsidRPr="00083482" w:rsidRDefault="00EB3A34">
      <w:pPr>
        <w:pStyle w:val="Shloka"/>
        <w:pBdr>
          <w:bottom w:val="single" w:sz="4" w:space="0" w:color="auto"/>
        </w:pBdr>
        <w:rPr>
          <w:noProof/>
          <w:lang w:bidi="sa-IN"/>
        </w:rPr>
      </w:pPr>
      <w:r w:rsidRPr="00083482">
        <w:rPr>
          <w:noProof/>
          <w:lang w:bidi="sa-IN"/>
        </w:rPr>
        <w:t>sa yOgI brahma nirvANam brahma bhUtO_dhigachChati || 24 ||</w:t>
      </w:r>
    </w:p>
    <w:p w14:paraId="17E60C15" w14:textId="77777777" w:rsidR="00EE69AD" w:rsidRPr="00083482" w:rsidRDefault="00EB3A34">
      <w:pPr>
        <w:pStyle w:val="Shloka"/>
        <w:pBdr>
          <w:bottom w:val="single" w:sz="4" w:space="0" w:color="auto"/>
        </w:pBdr>
      </w:pPr>
      <w:r w:rsidRPr="00083482">
        <w:rPr>
          <w:noProof/>
          <w:lang w:bidi="sa-IN"/>
        </w:rPr>
        <w:t>]</w:t>
      </w:r>
    </w:p>
    <w:p w14:paraId="6F6A4C41" w14:textId="0F18C80C" w:rsidR="00EE69AD" w:rsidRPr="00083482" w:rsidRDefault="00EB3A34" w:rsidP="00A22026">
      <w:pPr>
        <w:pStyle w:val="ExplnOfShloka"/>
      </w:pPr>
      <w:r w:rsidRPr="00083482">
        <w:rPr>
          <w:noProof/>
          <w:lang w:bidi="sa-IN"/>
        </w:rPr>
        <w:t>[ya:]</w:t>
      </w:r>
      <w:r w:rsidRPr="00083482">
        <w:t xml:space="preserve"> The person who </w:t>
      </w:r>
      <w:r w:rsidRPr="00083482">
        <w:rPr>
          <w:noProof/>
          <w:lang w:bidi="sa-IN"/>
        </w:rPr>
        <w:t>[antassukha:]</w:t>
      </w:r>
      <w:r w:rsidRPr="00083482">
        <w:t xml:space="preserve"> is content with his Self, </w:t>
      </w:r>
      <w:r w:rsidRPr="00083482">
        <w:rPr>
          <w:noProof/>
          <w:lang w:bidi="sa-IN"/>
        </w:rPr>
        <w:t>[antarArAma:]</w:t>
      </w:r>
      <w:r w:rsidRPr="00083482">
        <w:t xml:space="preserve"> who </w:t>
      </w:r>
      <w:r w:rsidR="005D24F2" w:rsidRPr="00083482">
        <w:t>delights in his Self</w:t>
      </w:r>
      <w:r w:rsidRPr="00083482">
        <w:t xml:space="preserve">, </w:t>
      </w:r>
      <w:r w:rsidRPr="00083482">
        <w:rPr>
          <w:noProof/>
          <w:lang w:bidi="sa-IN"/>
        </w:rPr>
        <w:t>[tathA ya:]</w:t>
      </w:r>
      <w:r w:rsidRPr="00083482">
        <w:t xml:space="preserve"> and the one who </w:t>
      </w:r>
      <w:r w:rsidRPr="00083482">
        <w:rPr>
          <w:noProof/>
          <w:lang w:bidi="sa-IN"/>
        </w:rPr>
        <w:t>[antarjyOti: Eva]</w:t>
      </w:r>
      <w:r w:rsidRPr="00083482">
        <w:t xml:space="preserve"> is illuminated from the insi</w:t>
      </w:r>
      <w:r w:rsidR="00186523" w:rsidRPr="00083482">
        <w:t xml:space="preserve">de </w:t>
      </w:r>
      <w:r w:rsidR="00186523" w:rsidRPr="00083482">
        <w:rPr>
          <w:noProof/>
          <w:lang w:bidi="sa-IN"/>
        </w:rPr>
        <w:t>[sa: brahma bhUta: yOgI]</w:t>
      </w:r>
      <w:r w:rsidR="00186523" w:rsidRPr="00083482">
        <w:t xml:space="preserve"> works without attachment while</w:t>
      </w:r>
      <w:r w:rsidRPr="00083482">
        <w:t xml:space="preserve"> being situated in </w:t>
      </w:r>
      <w:r w:rsidR="00186523" w:rsidRPr="00083482">
        <w:t>his</w:t>
      </w:r>
      <w:r w:rsidRPr="00083482">
        <w:t xml:space="preserve"> Self. </w:t>
      </w:r>
      <w:r w:rsidRPr="00083482">
        <w:rPr>
          <w:noProof/>
          <w:lang w:bidi="sa-IN"/>
        </w:rPr>
        <w:t>[brahma nirvANam adhigachChati]</w:t>
      </w:r>
      <w:r w:rsidRPr="00083482">
        <w:t xml:space="preserve"> He will attain the infinite joy present in the Self and the Lord.</w:t>
      </w:r>
    </w:p>
    <w:p w14:paraId="5BFC5684" w14:textId="0EDC41AA" w:rsidR="00EE69AD" w:rsidRPr="00083482" w:rsidRDefault="00EB3A34">
      <w:pPr>
        <w:tabs>
          <w:tab w:val="center" w:pos="4320"/>
        </w:tabs>
      </w:pPr>
      <w:r w:rsidRPr="00083482">
        <w:t xml:space="preserve">The person described over here has given up all indulgence in external stimuli. He is ‘content with his Self’ – he has the experience of the Self alone as his fulfillment. He </w:t>
      </w:r>
      <w:r w:rsidR="00034672" w:rsidRPr="00083482">
        <w:t>‘</w:t>
      </w:r>
      <w:r w:rsidR="003369A4" w:rsidRPr="00083482">
        <w:t>delights in his Self'</w:t>
      </w:r>
      <w:r w:rsidRPr="00083482">
        <w:t xml:space="preserve">’ – The Self is a source of pleasure for him, instead of deriving pleasure as dictated by his </w:t>
      </w:r>
      <w:hyperlink w:anchor="satva_rajas_tamas" w:history="1">
        <w:r w:rsidRPr="00083482">
          <w:rPr>
            <w:rStyle w:val="Hyperlink"/>
          </w:rPr>
          <w:t>qualities</w:t>
        </w:r>
      </w:hyperlink>
      <w:r w:rsidRPr="00083482">
        <w:t>.  He is someone who is ‘illuminated from the inside’ – he is situated in the knowledge of the Self alone.</w:t>
      </w:r>
    </w:p>
    <w:p w14:paraId="7A8FFE5C" w14:textId="583855EA" w:rsidR="00EE69AD" w:rsidRPr="00083482" w:rsidRDefault="00EB3A34">
      <w:pPr>
        <w:tabs>
          <w:tab w:val="center" w:pos="4320"/>
        </w:tabs>
      </w:pPr>
      <w:r w:rsidRPr="00083482">
        <w:t xml:space="preserve">Such a person </w:t>
      </w:r>
      <w:r w:rsidR="009D2986" w:rsidRPr="00083482">
        <w:t>works</w:t>
      </w:r>
      <w:r w:rsidRPr="00083482">
        <w:t xml:space="preserve"> purely as worship to the Lord, free from attachments, while being situated in the Self. He will attain the infinite joy present in the Self and the Lord.</w:t>
      </w:r>
    </w:p>
    <w:p w14:paraId="011E0BA8" w14:textId="77777777" w:rsidR="00EE69AD" w:rsidRPr="00083482" w:rsidRDefault="00CA3C91">
      <w:pPr>
        <w:pStyle w:val="Heading2"/>
      </w:pPr>
      <w:r w:rsidRPr="00083482">
        <w:t>5-25</w:t>
      </w:r>
    </w:p>
    <w:p w14:paraId="78B1E5CC" w14:textId="77777777" w:rsidR="00EE69AD" w:rsidRPr="00083482" w:rsidRDefault="00EB3A34">
      <w:pPr>
        <w:pStyle w:val="Shloka"/>
        <w:pBdr>
          <w:bottom w:val="single" w:sz="4" w:space="0" w:color="auto"/>
        </w:pBdr>
        <w:rPr>
          <w:noProof/>
          <w:lang w:bidi="sa-IN"/>
        </w:rPr>
      </w:pPr>
      <w:r w:rsidRPr="00083482">
        <w:rPr>
          <w:noProof/>
          <w:lang w:bidi="sa-IN"/>
        </w:rPr>
        <w:t>[</w:t>
      </w:r>
    </w:p>
    <w:p w14:paraId="5BC9C509" w14:textId="77777777" w:rsidR="00EE69AD" w:rsidRPr="00083482" w:rsidRDefault="00EB3A34">
      <w:pPr>
        <w:pStyle w:val="Shloka"/>
        <w:pBdr>
          <w:bottom w:val="single" w:sz="4" w:space="0" w:color="auto"/>
        </w:pBdr>
        <w:rPr>
          <w:noProof/>
          <w:lang w:bidi="sa-IN"/>
        </w:rPr>
      </w:pPr>
      <w:r w:rsidRPr="00083482">
        <w:rPr>
          <w:noProof/>
          <w:lang w:bidi="sa-IN"/>
        </w:rPr>
        <w:t>labhantE brahma nirvANam r`Shaya: kShINa kalmaShA: |</w:t>
      </w:r>
    </w:p>
    <w:p w14:paraId="6698CE4C" w14:textId="77777777" w:rsidR="00EE69AD" w:rsidRPr="00083482" w:rsidRDefault="00EB3A34">
      <w:pPr>
        <w:pStyle w:val="Shloka"/>
        <w:pBdr>
          <w:bottom w:val="single" w:sz="4" w:space="0" w:color="auto"/>
        </w:pBdr>
        <w:rPr>
          <w:noProof/>
          <w:lang w:bidi="sa-IN"/>
        </w:rPr>
      </w:pPr>
      <w:r w:rsidRPr="00083482">
        <w:rPr>
          <w:noProof/>
          <w:lang w:bidi="sa-IN"/>
        </w:rPr>
        <w:t>Chinna dvaidhA yatAtmAna: sarva bhUta hitE ratA: || 25 ||</w:t>
      </w:r>
    </w:p>
    <w:p w14:paraId="0F2F2642" w14:textId="77777777" w:rsidR="00EE69AD" w:rsidRPr="00083482" w:rsidRDefault="00EB3A34">
      <w:pPr>
        <w:pStyle w:val="Shloka"/>
        <w:pBdr>
          <w:bottom w:val="single" w:sz="4" w:space="0" w:color="auto"/>
        </w:pBdr>
      </w:pPr>
      <w:r w:rsidRPr="00083482">
        <w:rPr>
          <w:noProof/>
          <w:lang w:bidi="sa-IN"/>
        </w:rPr>
        <w:t>]</w:t>
      </w:r>
    </w:p>
    <w:p w14:paraId="1EDB73FE" w14:textId="77777777" w:rsidR="00EE69AD" w:rsidRPr="00083482" w:rsidRDefault="00EB3A34" w:rsidP="00A22026">
      <w:pPr>
        <w:pStyle w:val="ExplnOfShloka"/>
      </w:pPr>
      <w:r w:rsidRPr="00083482">
        <w:rPr>
          <w:noProof/>
          <w:lang w:bidi="sa-IN"/>
        </w:rPr>
        <w:t>[r`Shaya:]</w:t>
      </w:r>
      <w:r w:rsidRPr="00083482">
        <w:t xml:space="preserve"> Those who are committed to the realization of the Self </w:t>
      </w:r>
      <w:r w:rsidRPr="00083482">
        <w:rPr>
          <w:noProof/>
          <w:lang w:bidi="sa-IN"/>
        </w:rPr>
        <w:t>[Chinna dvaidhA:]</w:t>
      </w:r>
      <w:r w:rsidRPr="00083482">
        <w:t xml:space="preserve"> are free of the dualities of this world. </w:t>
      </w:r>
      <w:r w:rsidRPr="00083482">
        <w:rPr>
          <w:noProof/>
          <w:lang w:bidi="sa-IN"/>
        </w:rPr>
        <w:t>[yatAtmAna:]</w:t>
      </w:r>
      <w:r w:rsidRPr="00083482">
        <w:t xml:space="preserve"> They have focused their mind exclusively on the Self. </w:t>
      </w:r>
      <w:r w:rsidRPr="00083482">
        <w:rPr>
          <w:noProof/>
          <w:lang w:bidi="sa-IN"/>
        </w:rPr>
        <w:t>[sarva bhUta hitE ratA:]</w:t>
      </w:r>
      <w:r w:rsidRPr="00083482">
        <w:t xml:space="preserve"> They delight in the affection among all beings, </w:t>
      </w:r>
      <w:r w:rsidRPr="00083482">
        <w:rPr>
          <w:noProof/>
          <w:lang w:bidi="sa-IN"/>
        </w:rPr>
        <w:t>[kShINa kalmaShA:]</w:t>
      </w:r>
      <w:r w:rsidRPr="00083482">
        <w:t xml:space="preserve"> get rid of all faults that come in the way of realizing the Self </w:t>
      </w:r>
      <w:r w:rsidRPr="00083482">
        <w:rPr>
          <w:noProof/>
          <w:lang w:bidi="sa-IN"/>
        </w:rPr>
        <w:t>[brahma nirvANam labhantE]</w:t>
      </w:r>
      <w:r w:rsidRPr="00083482">
        <w:t xml:space="preserve"> and obtain the infinite joy present in the Lord.</w:t>
      </w:r>
    </w:p>
    <w:p w14:paraId="63FD8BB9" w14:textId="57E7BFD8" w:rsidR="00EE69AD" w:rsidRPr="00083482" w:rsidRDefault="00EB3A34">
      <w:pPr>
        <w:tabs>
          <w:tab w:val="center" w:pos="4320"/>
        </w:tabs>
      </w:pPr>
      <w:r w:rsidRPr="00083482">
        <w:t xml:space="preserve">The phrase ‘free of the dualities of this world’ </w:t>
      </w:r>
      <w:r w:rsidR="00BC664F" w:rsidRPr="00083482">
        <w:t>means</w:t>
      </w:r>
      <w:r w:rsidRPr="00083482">
        <w:t xml:space="preserve"> that people who are committed to the realization of the Self are not bound by the dualities of this world like cold and heat. They have controlled their mind to focus on the Self alone. They consider all beings to be like themselves and delight in their affection. They are the ones who see and are inclined towards realizing the Self. By living in this state, they get rid of all faults that </w:t>
      </w:r>
      <w:r w:rsidR="00E9763A" w:rsidRPr="00083482">
        <w:t xml:space="preserve">obstruct </w:t>
      </w:r>
      <w:r w:rsidRPr="00083482">
        <w:t>the realization of the Self</w:t>
      </w:r>
      <w:r w:rsidR="00E01951" w:rsidRPr="00083482">
        <w:t xml:space="preserve">. They </w:t>
      </w:r>
      <w:r w:rsidRPr="00083482">
        <w:t>attain the infinite joy present in the Lord.</w:t>
      </w:r>
    </w:p>
    <w:p w14:paraId="10E617BE" w14:textId="77777777" w:rsidR="00EE69AD" w:rsidRPr="00083482" w:rsidRDefault="00EB3A34">
      <w:pPr>
        <w:tabs>
          <w:tab w:val="center" w:pos="4320"/>
        </w:tabs>
      </w:pPr>
      <w:r w:rsidRPr="00083482">
        <w:t>Next, He says that it’s very easy for people with these characteristics to realize the Self.</w:t>
      </w:r>
    </w:p>
    <w:p w14:paraId="66299E33" w14:textId="77777777" w:rsidR="00EE69AD" w:rsidRPr="00083482" w:rsidRDefault="00CA3C91">
      <w:pPr>
        <w:pStyle w:val="Heading2"/>
      </w:pPr>
      <w:r w:rsidRPr="00083482">
        <w:lastRenderedPageBreak/>
        <w:t>5-26</w:t>
      </w:r>
    </w:p>
    <w:p w14:paraId="65A703FC" w14:textId="77777777" w:rsidR="00EE69AD" w:rsidRPr="00083482" w:rsidRDefault="00EB3A34">
      <w:pPr>
        <w:pStyle w:val="Shloka"/>
        <w:pBdr>
          <w:bottom w:val="single" w:sz="4" w:space="0" w:color="auto"/>
        </w:pBdr>
        <w:rPr>
          <w:noProof/>
          <w:lang w:bidi="sa-IN"/>
        </w:rPr>
      </w:pPr>
      <w:r w:rsidRPr="00083482">
        <w:rPr>
          <w:noProof/>
          <w:lang w:bidi="sa-IN"/>
        </w:rPr>
        <w:t>[</w:t>
      </w:r>
    </w:p>
    <w:p w14:paraId="5350C53E" w14:textId="77777777" w:rsidR="00EE69AD" w:rsidRPr="00083482" w:rsidRDefault="00EB3A34">
      <w:pPr>
        <w:pStyle w:val="Shloka"/>
        <w:pBdr>
          <w:bottom w:val="single" w:sz="4" w:space="0" w:color="auto"/>
        </w:pBdr>
        <w:rPr>
          <w:noProof/>
          <w:lang w:bidi="sa-IN"/>
        </w:rPr>
      </w:pPr>
      <w:r w:rsidRPr="00083482">
        <w:rPr>
          <w:noProof/>
          <w:lang w:bidi="sa-IN"/>
        </w:rPr>
        <w:t>kAma krOdha viyuktAnAm yatInAm yatachEtasAm |</w:t>
      </w:r>
    </w:p>
    <w:p w14:paraId="5CABCE89" w14:textId="77777777" w:rsidR="00EE69AD" w:rsidRPr="00083482" w:rsidRDefault="00EB3A34">
      <w:pPr>
        <w:pStyle w:val="Shloka"/>
        <w:pBdr>
          <w:bottom w:val="single" w:sz="4" w:space="0" w:color="auto"/>
        </w:pBdr>
        <w:rPr>
          <w:noProof/>
          <w:lang w:bidi="sa-IN"/>
        </w:rPr>
      </w:pPr>
      <w:r w:rsidRPr="00083482">
        <w:rPr>
          <w:noProof/>
          <w:lang w:bidi="sa-IN"/>
        </w:rPr>
        <w:t>abhitO brahma nirvANam vartatE vijitAtmanAm || 26 ||</w:t>
      </w:r>
    </w:p>
    <w:p w14:paraId="461F5701" w14:textId="77777777" w:rsidR="00EE69AD" w:rsidRPr="00083482" w:rsidRDefault="00EB3A34">
      <w:pPr>
        <w:pStyle w:val="Shloka"/>
        <w:pBdr>
          <w:bottom w:val="single" w:sz="4" w:space="0" w:color="auto"/>
        </w:pBdr>
      </w:pPr>
      <w:r w:rsidRPr="00083482">
        <w:rPr>
          <w:noProof/>
          <w:lang w:bidi="sa-IN"/>
        </w:rPr>
        <w:t>]</w:t>
      </w:r>
    </w:p>
    <w:p w14:paraId="3B599728" w14:textId="1533D605" w:rsidR="00EE69AD" w:rsidRPr="00083482" w:rsidRDefault="00EB3A34" w:rsidP="00A22026">
      <w:pPr>
        <w:pStyle w:val="ExplnOfShloka"/>
      </w:pPr>
      <w:r w:rsidRPr="00083482">
        <w:rPr>
          <w:noProof/>
          <w:lang w:bidi="sa-IN"/>
        </w:rPr>
        <w:t>[brahma nirvANam]</w:t>
      </w:r>
      <w:r w:rsidRPr="00083482">
        <w:t xml:space="preserve"> The joy of experiencing the Self and the Lord </w:t>
      </w:r>
      <w:r w:rsidRPr="00083482">
        <w:rPr>
          <w:noProof/>
          <w:lang w:bidi="sa-IN"/>
        </w:rPr>
        <w:t>[vartatE]</w:t>
      </w:r>
      <w:r w:rsidRPr="00083482">
        <w:t xml:space="preserve"> stays </w:t>
      </w:r>
      <w:r w:rsidRPr="00083482">
        <w:rPr>
          <w:noProof/>
          <w:lang w:bidi="sa-IN"/>
        </w:rPr>
        <w:t>[abhita:]</w:t>
      </w:r>
      <w:r w:rsidRPr="00083482">
        <w:t xml:space="preserve"> with </w:t>
      </w:r>
      <w:r w:rsidRPr="00083482">
        <w:rPr>
          <w:noProof/>
          <w:lang w:bidi="sa-IN"/>
        </w:rPr>
        <w:t>[kAm</w:t>
      </w:r>
      <w:r w:rsidR="000C267E" w:rsidRPr="00083482">
        <w:rPr>
          <w:noProof/>
          <w:lang w:bidi="sa-IN"/>
        </w:rPr>
        <w:t>a krOdha viyuktAnAm]</w:t>
      </w:r>
      <w:r w:rsidR="000C267E" w:rsidRPr="00083482">
        <w:t xml:space="preserve"> people who disengage</w:t>
      </w:r>
      <w:r w:rsidRPr="00083482">
        <w:t xml:space="preserve"> from desire and anger, </w:t>
      </w:r>
      <w:r w:rsidRPr="00083482">
        <w:rPr>
          <w:noProof/>
          <w:lang w:bidi="sa-IN"/>
        </w:rPr>
        <w:t>[yatInAm]</w:t>
      </w:r>
      <w:r w:rsidRPr="00083482">
        <w:t xml:space="preserve"> who strive to realize the Self, </w:t>
      </w:r>
      <w:r w:rsidRPr="00083482">
        <w:rPr>
          <w:noProof/>
          <w:lang w:bidi="sa-IN"/>
        </w:rPr>
        <w:t>[yatachEtasAm]</w:t>
      </w:r>
      <w:r w:rsidRPr="00083482">
        <w:t xml:space="preserve"> who have gained control over their consciousness </w:t>
      </w:r>
      <w:r w:rsidRPr="00083482">
        <w:rPr>
          <w:noProof/>
          <w:lang w:bidi="sa-IN"/>
        </w:rPr>
        <w:t>[vijitAtmanAm]</w:t>
      </w:r>
      <w:r w:rsidRPr="00083482">
        <w:t xml:space="preserve"> and who have conquered their mind.</w:t>
      </w:r>
    </w:p>
    <w:p w14:paraId="7708B28B" w14:textId="7682F2B3" w:rsidR="00EE69AD" w:rsidRPr="00083482" w:rsidRDefault="00EB3A34">
      <w:pPr>
        <w:tabs>
          <w:tab w:val="center" w:pos="4320"/>
        </w:tabs>
      </w:pPr>
      <w:r w:rsidRPr="00083482">
        <w:t xml:space="preserve">The joy of experiencing the Self and the Lord is in the hands of people who are free from the effects of desire and anger. They are committed </w:t>
      </w:r>
      <w:r w:rsidR="00F918ED" w:rsidRPr="00083482">
        <w:t>in their</w:t>
      </w:r>
      <w:r w:rsidRPr="00083482">
        <w:t xml:space="preserve"> quest to realize the Self. They have conquered their own mind and have gained control over their consciousness.</w:t>
      </w:r>
    </w:p>
    <w:p w14:paraId="23B6769C" w14:textId="3B4B6D12" w:rsidR="00EE69AD" w:rsidRPr="00083482" w:rsidRDefault="00EB3A34">
      <w:pPr>
        <w:tabs>
          <w:tab w:val="center" w:pos="4320"/>
        </w:tabs>
      </w:pPr>
      <w:r w:rsidRPr="00083482">
        <w:t xml:space="preserve">Next, He summarizes the technique of </w:t>
      </w:r>
      <w:r w:rsidR="00AF3457" w:rsidRPr="00083482">
        <w:t>working</w:t>
      </w:r>
      <w:r w:rsidRPr="00083482">
        <w:t xml:space="preserve"> without being driven by desire, which was descri</w:t>
      </w:r>
      <w:r w:rsidR="00AF3457" w:rsidRPr="00083482">
        <w:t>bed till now. It</w:t>
      </w:r>
      <w:r w:rsidRPr="00083482">
        <w:t xml:space="preserve"> is the </w:t>
      </w:r>
      <w:r w:rsidR="00AF3457" w:rsidRPr="00083482">
        <w:t>preferred</w:t>
      </w:r>
      <w:r w:rsidR="009807ED" w:rsidRPr="00083482">
        <w:t xml:space="preserve"> technique </w:t>
      </w:r>
      <w:r w:rsidRPr="00083482">
        <w:t>t</w:t>
      </w:r>
      <w:r w:rsidR="00AF3457" w:rsidRPr="00083482">
        <w:t>o realize our goal.</w:t>
      </w:r>
    </w:p>
    <w:p w14:paraId="29F0F8BE" w14:textId="77777777" w:rsidR="00EE69AD" w:rsidRPr="00083482" w:rsidRDefault="00CA3C91">
      <w:pPr>
        <w:pStyle w:val="Heading2"/>
      </w:pPr>
      <w:r w:rsidRPr="00083482">
        <w:t>5-27 to 5-28</w:t>
      </w:r>
    </w:p>
    <w:p w14:paraId="1C836219" w14:textId="77777777" w:rsidR="00EE69AD" w:rsidRPr="00083482" w:rsidRDefault="00EB3A34">
      <w:pPr>
        <w:pStyle w:val="Shloka"/>
        <w:pBdr>
          <w:bottom w:val="single" w:sz="4" w:space="0" w:color="auto"/>
        </w:pBdr>
        <w:rPr>
          <w:noProof/>
          <w:lang w:bidi="sa-IN"/>
        </w:rPr>
      </w:pPr>
      <w:r w:rsidRPr="00083482">
        <w:rPr>
          <w:noProof/>
          <w:lang w:bidi="sa-IN"/>
        </w:rPr>
        <w:t>[</w:t>
      </w:r>
    </w:p>
    <w:p w14:paraId="77572116" w14:textId="77777777" w:rsidR="00EE69AD" w:rsidRPr="00083482" w:rsidRDefault="00EB3A34">
      <w:pPr>
        <w:pStyle w:val="Shloka"/>
        <w:pBdr>
          <w:bottom w:val="single" w:sz="4" w:space="0" w:color="auto"/>
        </w:pBdr>
        <w:rPr>
          <w:noProof/>
          <w:lang w:bidi="sa-IN"/>
        </w:rPr>
      </w:pPr>
      <w:r w:rsidRPr="00083482">
        <w:rPr>
          <w:noProof/>
          <w:lang w:bidi="sa-IN"/>
        </w:rPr>
        <w:t>sparshAn kr`tvA bahirbAhyAn chakShushchaiva antarE bhruvO: |</w:t>
      </w:r>
    </w:p>
    <w:p w14:paraId="649D382F" w14:textId="77777777" w:rsidR="00EE69AD" w:rsidRPr="00083482" w:rsidRDefault="00EB3A34">
      <w:pPr>
        <w:pStyle w:val="Shloka"/>
        <w:pBdr>
          <w:bottom w:val="single" w:sz="4" w:space="0" w:color="auto"/>
        </w:pBdr>
        <w:rPr>
          <w:noProof/>
          <w:lang w:bidi="sa-IN"/>
        </w:rPr>
      </w:pPr>
      <w:r w:rsidRPr="00083482">
        <w:rPr>
          <w:noProof/>
          <w:lang w:bidi="sa-IN"/>
        </w:rPr>
        <w:t>prANApAnau samau kr`tvA nAsAbhyantara chAriNau || 27 ||</w:t>
      </w:r>
    </w:p>
    <w:p w14:paraId="7E815230" w14:textId="77777777" w:rsidR="00EE69AD" w:rsidRPr="00083482" w:rsidRDefault="00EE69AD">
      <w:pPr>
        <w:pStyle w:val="Shloka"/>
        <w:pBdr>
          <w:bottom w:val="single" w:sz="4" w:space="0" w:color="auto"/>
        </w:pBdr>
        <w:rPr>
          <w:noProof/>
          <w:lang w:bidi="sa-IN"/>
        </w:rPr>
      </w:pPr>
    </w:p>
    <w:p w14:paraId="423B09F4" w14:textId="77777777" w:rsidR="00EE69AD" w:rsidRPr="00083482" w:rsidRDefault="00EB3A34">
      <w:pPr>
        <w:pStyle w:val="Shloka"/>
        <w:pBdr>
          <w:bottom w:val="single" w:sz="4" w:space="0" w:color="auto"/>
        </w:pBdr>
        <w:rPr>
          <w:noProof/>
          <w:lang w:bidi="sa-IN"/>
        </w:rPr>
      </w:pPr>
      <w:r w:rsidRPr="00083482">
        <w:rPr>
          <w:noProof/>
          <w:lang w:bidi="sa-IN"/>
        </w:rPr>
        <w:t>yatEndriya manO buddhi: munirmOkSha parAyaNa: |</w:t>
      </w:r>
    </w:p>
    <w:p w14:paraId="6DF99BB2" w14:textId="77777777" w:rsidR="00EE69AD" w:rsidRPr="00083482" w:rsidRDefault="00EB3A34">
      <w:pPr>
        <w:pStyle w:val="Shloka"/>
        <w:pBdr>
          <w:bottom w:val="single" w:sz="4" w:space="0" w:color="auto"/>
        </w:pBdr>
        <w:rPr>
          <w:noProof/>
          <w:lang w:bidi="sa-IN"/>
        </w:rPr>
      </w:pPr>
      <w:r w:rsidRPr="00083482">
        <w:rPr>
          <w:noProof/>
          <w:lang w:bidi="sa-IN"/>
        </w:rPr>
        <w:t>vigatIchChA bhaya krOdhO yassadA mukta Eva sa: || 28 ||</w:t>
      </w:r>
    </w:p>
    <w:p w14:paraId="1BD6F580" w14:textId="77777777" w:rsidR="00EE69AD" w:rsidRPr="00083482" w:rsidRDefault="00EB3A34">
      <w:pPr>
        <w:pStyle w:val="Shloka"/>
        <w:pBdr>
          <w:bottom w:val="single" w:sz="4" w:space="0" w:color="auto"/>
        </w:pBdr>
      </w:pPr>
      <w:r w:rsidRPr="00083482">
        <w:rPr>
          <w:noProof/>
          <w:lang w:bidi="sa-IN"/>
        </w:rPr>
        <w:t>]</w:t>
      </w:r>
    </w:p>
    <w:p w14:paraId="2094F077" w14:textId="77777777" w:rsidR="00EE69AD" w:rsidRPr="00083482" w:rsidRDefault="00EB3A34" w:rsidP="00A22026">
      <w:pPr>
        <w:pStyle w:val="ExplnOfShloka"/>
      </w:pPr>
      <w:r w:rsidRPr="00083482">
        <w:rPr>
          <w:noProof/>
          <w:lang w:bidi="sa-IN"/>
        </w:rPr>
        <w:t>[muni:]</w:t>
      </w:r>
      <w:r w:rsidRPr="00083482">
        <w:t xml:space="preserve"> A person having the intention to realize the Self, </w:t>
      </w:r>
      <w:r w:rsidRPr="00083482">
        <w:rPr>
          <w:noProof/>
          <w:lang w:bidi="sa-IN"/>
        </w:rPr>
        <w:t>[mOkSha parAyaNa:]</w:t>
      </w:r>
      <w:r w:rsidRPr="00083482">
        <w:t xml:space="preserve"> who has </w:t>
      </w:r>
      <w:hyperlink w:anchor="Moksha" w:history="1">
        <w:r w:rsidRPr="00083482">
          <w:rPr>
            <w:rStyle w:val="Hyperlink"/>
          </w:rPr>
          <w:t>moksha</w:t>
        </w:r>
      </w:hyperlink>
      <w:r w:rsidRPr="00083482">
        <w:t xml:space="preserve"> as his only goal, </w:t>
      </w:r>
      <w:r w:rsidRPr="00083482">
        <w:rPr>
          <w:noProof/>
          <w:lang w:bidi="sa-IN"/>
        </w:rPr>
        <w:t>[bAhyaN sparshAn]</w:t>
      </w:r>
      <w:r w:rsidRPr="00083482">
        <w:t xml:space="preserve"> keeps external stimuli </w:t>
      </w:r>
      <w:r w:rsidRPr="00083482">
        <w:rPr>
          <w:noProof/>
          <w:lang w:bidi="sa-IN"/>
        </w:rPr>
        <w:t>[bahi: kr`tvA]</w:t>
      </w:r>
      <w:r w:rsidRPr="00083482">
        <w:t xml:space="preserve"> outside </w:t>
      </w:r>
      <w:r w:rsidRPr="00083482">
        <w:rPr>
          <w:noProof/>
          <w:lang w:bidi="sa-IN"/>
        </w:rPr>
        <w:t>[chakShu: chaiva]</w:t>
      </w:r>
      <w:r w:rsidRPr="00083482">
        <w:t xml:space="preserve"> and the eyes focused </w:t>
      </w:r>
      <w:r w:rsidRPr="00083482">
        <w:rPr>
          <w:noProof/>
          <w:lang w:bidi="sa-IN"/>
        </w:rPr>
        <w:t>[bhruvO: antarE]</w:t>
      </w:r>
      <w:r w:rsidRPr="00083482">
        <w:t xml:space="preserve"> in</w:t>
      </w:r>
      <w:r w:rsidR="00F60938" w:rsidRPr="00083482">
        <w:t>-</w:t>
      </w:r>
      <w:r w:rsidRPr="00083482">
        <w:t xml:space="preserve">between the eye-brows. </w:t>
      </w:r>
      <w:r w:rsidRPr="00083482">
        <w:rPr>
          <w:noProof/>
          <w:lang w:bidi="sa-IN"/>
        </w:rPr>
        <w:t>[samau kr`tvA]</w:t>
      </w:r>
      <w:r w:rsidRPr="00083482">
        <w:t xml:space="preserve"> Balancing </w:t>
      </w:r>
      <w:r w:rsidRPr="00083482">
        <w:rPr>
          <w:noProof/>
          <w:lang w:bidi="sa-IN"/>
        </w:rPr>
        <w:t>[prAna apAnau]</w:t>
      </w:r>
      <w:r w:rsidRPr="00083482">
        <w:t xml:space="preserve"> the inhalation and exhalation </w:t>
      </w:r>
      <w:r w:rsidRPr="00083482">
        <w:rPr>
          <w:noProof/>
          <w:lang w:bidi="sa-IN"/>
        </w:rPr>
        <w:t>[nAsAbhyanrara]</w:t>
      </w:r>
      <w:r w:rsidRPr="00083482">
        <w:t xml:space="preserve"> that go through the nose, </w:t>
      </w:r>
      <w:r w:rsidRPr="00083482">
        <w:rPr>
          <w:noProof/>
          <w:lang w:bidi="sa-IN"/>
        </w:rPr>
        <w:t>[yatEndriya manO buddhi:]</w:t>
      </w:r>
      <w:r w:rsidRPr="00083482">
        <w:t xml:space="preserve"> he takes charge of his organs, mind and his intellect. </w:t>
      </w:r>
      <w:r w:rsidRPr="00083482">
        <w:rPr>
          <w:noProof/>
          <w:lang w:bidi="sa-IN"/>
        </w:rPr>
        <w:t>[vigatIchChA bhaya krOdha:]</w:t>
      </w:r>
      <w:r w:rsidRPr="00083482">
        <w:t xml:space="preserve"> He is beyond desire, fear and anger. </w:t>
      </w:r>
      <w:r w:rsidRPr="00083482">
        <w:rPr>
          <w:noProof/>
          <w:lang w:bidi="sa-IN"/>
        </w:rPr>
        <w:t>[ya:]</w:t>
      </w:r>
      <w:r w:rsidRPr="00083482">
        <w:t xml:space="preserve"> Such a person </w:t>
      </w:r>
      <w:r w:rsidRPr="00083482">
        <w:rPr>
          <w:noProof/>
          <w:lang w:bidi="sa-IN"/>
        </w:rPr>
        <w:t>[sa: sadA mukta Eva]</w:t>
      </w:r>
      <w:r w:rsidRPr="00083482">
        <w:t xml:space="preserve"> stays liberated from this material world.</w:t>
      </w:r>
    </w:p>
    <w:p w14:paraId="0CD9CB38" w14:textId="671F7767" w:rsidR="00EE69AD" w:rsidRPr="00083482" w:rsidRDefault="00EB3A34">
      <w:pPr>
        <w:tabs>
          <w:tab w:val="center" w:pos="4320"/>
        </w:tabs>
      </w:pPr>
      <w:r w:rsidRPr="00083482">
        <w:t>‘Keep external stimuli outside’ is to conquer all activities of the external organs</w:t>
      </w:r>
      <w:r w:rsidR="00E55FE4" w:rsidRPr="00083482">
        <w:t xml:space="preserve">, </w:t>
      </w:r>
      <w:r w:rsidR="00F20795" w:rsidRPr="00083482">
        <w:t>so they aren’t dictated by desire and anger anymore</w:t>
      </w:r>
      <w:r w:rsidR="00DD293C" w:rsidRPr="00083482">
        <w:t>.</w:t>
      </w:r>
      <w:r w:rsidRPr="00083482">
        <w:t xml:space="preserve"> A person whose organs, mind and intellect are incapable of being </w:t>
      </w:r>
      <w:r w:rsidR="004B2A41" w:rsidRPr="00083482">
        <w:t>out of the</w:t>
      </w:r>
      <w:r w:rsidRPr="00083482">
        <w:t xml:space="preserve"> journey to realize the Self is freed from desire and anger.</w:t>
      </w:r>
    </w:p>
    <w:p w14:paraId="1A55C97C" w14:textId="273ECAE1" w:rsidR="00EE69AD" w:rsidRPr="00083482" w:rsidRDefault="001F53FD">
      <w:pPr>
        <w:tabs>
          <w:tab w:val="center" w:pos="4320"/>
        </w:tabs>
      </w:pPr>
      <w:r w:rsidRPr="00083482">
        <w:t>This person has</w:t>
      </w:r>
      <w:r w:rsidR="00EB3A34" w:rsidRPr="00083482">
        <w:t xml:space="preserve"> the</w:t>
      </w:r>
      <w:r w:rsidR="007D253C" w:rsidRPr="00083482">
        <w:t xml:space="preserve"> intention to realize the Self and his</w:t>
      </w:r>
      <w:r w:rsidR="00EB3A34" w:rsidRPr="00083482">
        <w:t xml:space="preserve"> only goal is to attain </w:t>
      </w:r>
      <w:hyperlink w:anchor="Moksha" w:history="1">
        <w:r w:rsidR="00EB3A34" w:rsidRPr="00083482">
          <w:rPr>
            <w:rStyle w:val="Hyperlink"/>
          </w:rPr>
          <w:t>moksha</w:t>
        </w:r>
      </w:hyperlink>
      <w:r w:rsidR="007D253C" w:rsidRPr="00083482">
        <w:t>. He is</w:t>
      </w:r>
      <w:r w:rsidR="00EB3A34" w:rsidRPr="00083482">
        <w:t xml:space="preserve"> already in the state of liberation. </w:t>
      </w:r>
      <w:r w:rsidR="00A16834" w:rsidRPr="00083482">
        <w:t>He sits erect</w:t>
      </w:r>
      <w:r w:rsidR="007D253C" w:rsidRPr="00083482">
        <w:t xml:space="preserve"> in a position suitable for concentrating on the Self, focusing the eyes between the eye-brows, where the nose starts, balancing inhalation and exhalation. Even</w:t>
      </w:r>
      <w:r w:rsidR="00EB3A34" w:rsidRPr="00083482">
        <w:t xml:space="preserve"> when he is in the journey to reach the goal, he is already liberated – Similar to his state of being when he actually achieves the goal of </w:t>
      </w:r>
      <w:hyperlink w:anchor="Moksha" w:history="1">
        <w:r w:rsidR="00EB3A34" w:rsidRPr="00083482">
          <w:rPr>
            <w:rStyle w:val="Hyperlink"/>
          </w:rPr>
          <w:t>moksha</w:t>
        </w:r>
      </w:hyperlink>
      <w:r w:rsidR="00EB3A34" w:rsidRPr="00083482">
        <w:t>.</w:t>
      </w:r>
    </w:p>
    <w:p w14:paraId="681F5EFB" w14:textId="1BE8C391" w:rsidR="00EE69AD" w:rsidRPr="00083482" w:rsidRDefault="00E53519">
      <w:pPr>
        <w:tabs>
          <w:tab w:val="center" w:pos="4320"/>
        </w:tabs>
      </w:pPr>
      <w:r w:rsidRPr="00083482">
        <w:lastRenderedPageBreak/>
        <w:t>In this technique of</w:t>
      </w:r>
      <w:r w:rsidR="00EB3A34" w:rsidRPr="00083482">
        <w:t xml:space="preserve"> </w:t>
      </w:r>
      <w:hyperlink r:id="rId56" w:anchor="karmayOga_a_defn" w:history="1">
        <w:r w:rsidR="00E16E23" w:rsidRPr="00083482">
          <w:rPr>
            <w:rStyle w:val="Hyperlink"/>
          </w:rPr>
          <w:t>working without being driven by desire</w:t>
        </w:r>
      </w:hyperlink>
      <w:r w:rsidR="005A6D89" w:rsidRPr="00083482">
        <w:t>, our</w:t>
      </w:r>
      <w:r w:rsidR="00EA0822" w:rsidRPr="00083482">
        <w:t xml:space="preserve"> routine and necessary activities themselves </w:t>
      </w:r>
      <w:r w:rsidR="003D3B6F" w:rsidRPr="00083482">
        <w:t>can easily be</w:t>
      </w:r>
      <w:r w:rsidR="009078AF" w:rsidRPr="00083482">
        <w:t xml:space="preserve"> employed</w:t>
      </w:r>
      <w:r w:rsidR="00EB3A34" w:rsidRPr="00083482">
        <w:t xml:space="preserve"> to realize the Self. </w:t>
      </w:r>
      <w:r w:rsidR="00EA0822" w:rsidRPr="00083482">
        <w:t>The Lord explains this next.</w:t>
      </w:r>
    </w:p>
    <w:p w14:paraId="168BA139" w14:textId="77777777" w:rsidR="00EE69AD" w:rsidRPr="00083482" w:rsidRDefault="00CA3C91">
      <w:pPr>
        <w:pStyle w:val="Heading2"/>
      </w:pPr>
      <w:r w:rsidRPr="00083482">
        <w:t>5-29</w:t>
      </w:r>
    </w:p>
    <w:p w14:paraId="05B4B99D" w14:textId="77777777" w:rsidR="00EE69AD" w:rsidRPr="00083482" w:rsidRDefault="00EB3A34">
      <w:pPr>
        <w:pStyle w:val="Shloka"/>
        <w:pBdr>
          <w:bottom w:val="single" w:sz="4" w:space="0" w:color="auto"/>
        </w:pBdr>
        <w:rPr>
          <w:noProof/>
          <w:lang w:bidi="sa-IN"/>
        </w:rPr>
      </w:pPr>
      <w:r w:rsidRPr="00083482">
        <w:rPr>
          <w:noProof/>
          <w:lang w:bidi="sa-IN"/>
        </w:rPr>
        <w:t>[</w:t>
      </w:r>
    </w:p>
    <w:p w14:paraId="01416E77" w14:textId="77777777" w:rsidR="00EE69AD" w:rsidRPr="00083482" w:rsidRDefault="00EB3A34">
      <w:pPr>
        <w:pStyle w:val="Shloka"/>
        <w:pBdr>
          <w:bottom w:val="single" w:sz="4" w:space="0" w:color="auto"/>
        </w:pBdr>
        <w:rPr>
          <w:noProof/>
          <w:lang w:bidi="sa-IN"/>
        </w:rPr>
      </w:pPr>
      <w:r w:rsidRPr="00083482">
        <w:rPr>
          <w:noProof/>
          <w:lang w:bidi="sa-IN"/>
        </w:rPr>
        <w:t>bhOktAram yagna tapasAm sarva lOka mahEshvaram |</w:t>
      </w:r>
    </w:p>
    <w:p w14:paraId="46378812" w14:textId="77777777" w:rsidR="00EE69AD" w:rsidRPr="00083482" w:rsidRDefault="00EB3A34">
      <w:pPr>
        <w:pStyle w:val="Shloka"/>
        <w:pBdr>
          <w:bottom w:val="single" w:sz="4" w:space="0" w:color="auto"/>
        </w:pBdr>
        <w:rPr>
          <w:noProof/>
          <w:lang w:bidi="sa-IN"/>
        </w:rPr>
      </w:pPr>
      <w:r w:rsidRPr="00083482">
        <w:rPr>
          <w:noProof/>
          <w:lang w:bidi="sa-IN"/>
        </w:rPr>
        <w:t>suhr`dam sarva bhUtAnAm jnAtvA mAm shAntimr`chChati || 29 ||</w:t>
      </w:r>
    </w:p>
    <w:p w14:paraId="5B6C0743" w14:textId="77777777" w:rsidR="00EE69AD" w:rsidRPr="00083482" w:rsidRDefault="00EB3A34">
      <w:pPr>
        <w:pStyle w:val="Shloka"/>
        <w:pBdr>
          <w:bottom w:val="single" w:sz="4" w:space="0" w:color="auto"/>
        </w:pBdr>
      </w:pPr>
      <w:r w:rsidRPr="00083482">
        <w:rPr>
          <w:noProof/>
          <w:lang w:bidi="sa-IN"/>
        </w:rPr>
        <w:t>]</w:t>
      </w:r>
    </w:p>
    <w:p w14:paraId="5A5F69C8" w14:textId="77777777" w:rsidR="00EE69AD" w:rsidRPr="00083482" w:rsidRDefault="00EB3A34" w:rsidP="00A22026">
      <w:pPr>
        <w:pStyle w:val="ExplnOfShloka"/>
      </w:pPr>
      <w:r w:rsidRPr="00083482">
        <w:rPr>
          <w:noProof/>
          <w:lang w:bidi="sa-IN"/>
        </w:rPr>
        <w:t>[shAntimr`chChati]</w:t>
      </w:r>
      <w:r w:rsidRPr="00083482">
        <w:t xml:space="preserve"> He will attain peace by </w:t>
      </w:r>
      <w:r w:rsidRPr="00083482">
        <w:rPr>
          <w:noProof/>
          <w:lang w:bidi="sa-IN"/>
        </w:rPr>
        <w:t>[mAm jnAtvA]</w:t>
      </w:r>
      <w:r w:rsidRPr="00083482">
        <w:t xml:space="preserve"> knowing me, </w:t>
      </w:r>
      <w:r w:rsidRPr="00083482">
        <w:rPr>
          <w:noProof/>
          <w:lang w:bidi="sa-IN"/>
        </w:rPr>
        <w:t>[yajna tapasAm bhOktAram]</w:t>
      </w:r>
      <w:r w:rsidRPr="00083482">
        <w:t xml:space="preserve"> the enjoyer of worship and prayer, </w:t>
      </w:r>
      <w:r w:rsidRPr="00083482">
        <w:rPr>
          <w:noProof/>
          <w:lang w:bidi="sa-IN"/>
        </w:rPr>
        <w:t>[sarvalOka mahEshwaram]</w:t>
      </w:r>
      <w:r w:rsidRPr="00083482">
        <w:t xml:space="preserve"> the Lord of all the worlds, </w:t>
      </w:r>
      <w:r w:rsidRPr="00083482">
        <w:rPr>
          <w:noProof/>
          <w:lang w:bidi="sa-IN"/>
        </w:rPr>
        <w:t>[sarva bhUtAnAm suhr`dam]</w:t>
      </w:r>
      <w:r w:rsidRPr="00083482">
        <w:t xml:space="preserve"> a friend and ally of all beings.</w:t>
      </w:r>
    </w:p>
    <w:p w14:paraId="196A12B2" w14:textId="77777777" w:rsidR="00C43C09" w:rsidRPr="00083482" w:rsidRDefault="002B119D" w:rsidP="00C43C09">
      <w:pPr>
        <w:pStyle w:val="ApplNotes"/>
      </w:pPr>
      <w:r w:rsidRPr="00083482">
        <w:t>Worship</w:t>
      </w:r>
      <w:r w:rsidR="00C43C09" w:rsidRPr="00083482">
        <w:t xml:space="preserve"> the Lord to experience the joy of the Self</w:t>
      </w:r>
    </w:p>
    <w:p w14:paraId="155C05DE" w14:textId="126D1760" w:rsidR="00EE69AD" w:rsidRPr="00083482" w:rsidRDefault="00EB3A34">
      <w:pPr>
        <w:tabs>
          <w:tab w:val="center" w:pos="4320"/>
        </w:tabs>
      </w:pPr>
      <w:r w:rsidRPr="00083482">
        <w:t xml:space="preserve">The Lord says </w:t>
      </w:r>
      <w:r w:rsidR="00AC3E64">
        <w:t>‘</w:t>
      </w:r>
      <w:r w:rsidRPr="00083482">
        <w:t>You will attain fulfillment by knowing Me. I am the one who enjoys worship and prayer, who is the Lord of all worlds, who is a f</w:t>
      </w:r>
      <w:r w:rsidR="007263F8" w:rsidRPr="00083482">
        <w:t>riend and ally of all beings. You shall attain contentment t</w:t>
      </w:r>
      <w:r w:rsidRPr="00083482">
        <w:t xml:space="preserve">rough </w:t>
      </w:r>
      <w:r w:rsidR="00A10716" w:rsidRPr="00083482">
        <w:t>activities that aren't</w:t>
      </w:r>
      <w:r w:rsidRPr="00083482">
        <w:t xml:space="preserve"> driven by desire, </w:t>
      </w:r>
      <w:r w:rsidR="00A76439" w:rsidRPr="00083482">
        <w:t>done only to</w:t>
      </w:r>
      <w:r w:rsidRPr="00083482">
        <w:t xml:space="preserve"> worship </w:t>
      </w:r>
      <w:r w:rsidR="00A76439" w:rsidRPr="00083482">
        <w:t>Me</w:t>
      </w:r>
      <w:r w:rsidR="00AC3E64">
        <w:t>’</w:t>
      </w:r>
      <w:r w:rsidRPr="00083482">
        <w:t>.</w:t>
      </w:r>
    </w:p>
    <w:p w14:paraId="0659C8E7" w14:textId="019F2ADE" w:rsidR="00EE69AD" w:rsidRPr="00083482" w:rsidRDefault="00EB3A34">
      <w:pPr>
        <w:tabs>
          <w:tab w:val="center" w:pos="4320"/>
        </w:tabs>
      </w:pPr>
      <w:r w:rsidRPr="00083482">
        <w:t xml:space="preserve">The Lord is supreme among all those who control us, as said in </w:t>
      </w:r>
      <w:r w:rsidRPr="00083482">
        <w:rPr>
          <w:noProof/>
          <w:sz w:val="16"/>
          <w:szCs w:val="20"/>
          <w:lang w:bidi="sa-IN"/>
        </w:rPr>
        <w:t>[shvEtashvatara 6-7]</w:t>
      </w:r>
      <w:r w:rsidRPr="00083482">
        <w:t xml:space="preserve">. Such a Lord is also the friend and ally of everyone. Knowing Him, knowing </w:t>
      </w:r>
      <w:r w:rsidR="00235931" w:rsidRPr="00083482">
        <w:t xml:space="preserve">that </w:t>
      </w:r>
      <w:hyperlink r:id="rId57" w:anchor="karmayoga" w:history="1">
        <w:r w:rsidR="004252DB" w:rsidRPr="00083482">
          <w:rPr>
            <w:rStyle w:val="Hyperlink"/>
          </w:rPr>
          <w:t xml:space="preserve">working </w:t>
        </w:r>
        <w:r w:rsidR="00235931" w:rsidRPr="00083482">
          <w:rPr>
            <w:rStyle w:val="Hyperlink"/>
          </w:rPr>
          <w:t>without</w:t>
        </w:r>
        <w:r w:rsidRPr="00083482">
          <w:rPr>
            <w:rStyle w:val="Hyperlink"/>
          </w:rPr>
          <w:t xml:space="preserve"> being driven by desire</w:t>
        </w:r>
      </w:hyperlink>
      <w:r w:rsidRPr="00083482">
        <w:t xml:space="preserve"> is the way to worship Him, a person will stay contented over here. Such people devote themselves to adore and worship the Lord as a frie</w:t>
      </w:r>
      <w:r w:rsidR="007263F8" w:rsidRPr="00083482">
        <w:t>nd.</w:t>
      </w:r>
    </w:p>
    <w:p w14:paraId="3D7D02AF" w14:textId="77777777" w:rsidR="00EE69AD" w:rsidRPr="00083482" w:rsidRDefault="00EB3A34">
      <w:pPr>
        <w:pStyle w:val="Heading1"/>
      </w:pPr>
      <w:bookmarkStart w:id="42" w:name="_Toc488528597"/>
      <w:r w:rsidRPr="00083482">
        <w:lastRenderedPageBreak/>
        <w:t>Chapter 6</w:t>
      </w:r>
      <w:bookmarkEnd w:id="42"/>
    </w:p>
    <w:p w14:paraId="26798BBD" w14:textId="680595E6" w:rsidR="00533265" w:rsidRPr="00083482" w:rsidRDefault="00103FC0" w:rsidP="00103FC0">
      <w:pPr>
        <w:tabs>
          <w:tab w:val="center" w:pos="4320"/>
        </w:tabs>
      </w:pPr>
      <w:r w:rsidRPr="00083482">
        <w:t xml:space="preserve">Till now, The Lord spoke about </w:t>
      </w:r>
      <w:hyperlink r:id="rId58" w:anchor="karmayoga" w:history="1">
        <w:r w:rsidRPr="00083482">
          <w:rPr>
            <w:rStyle w:val="Hyperlink"/>
          </w:rPr>
          <w:t>working without attachments</w:t>
        </w:r>
      </w:hyperlink>
      <w:r w:rsidRPr="00083482">
        <w:t xml:space="preserve">, </w:t>
      </w:r>
      <w:r w:rsidR="00533265" w:rsidRPr="00083482">
        <w:t xml:space="preserve">along with the methods that help in its practice. Now, </w:t>
      </w:r>
      <w:r w:rsidR="006D6EF8" w:rsidRPr="00083482">
        <w:t xml:space="preserve">He explains the </w:t>
      </w:r>
      <w:r w:rsidR="00533265" w:rsidRPr="00083482">
        <w:t xml:space="preserve">method to </w:t>
      </w:r>
      <w:r w:rsidR="006D6EF8" w:rsidRPr="00083482">
        <w:t>keep practicing</w:t>
      </w:r>
      <w:r w:rsidRPr="00083482">
        <w:t xml:space="preserve"> the realization of</w:t>
      </w:r>
      <w:r w:rsidR="00533265" w:rsidRPr="00083482">
        <w:t xml:space="preserve"> the Self. </w:t>
      </w:r>
      <w:r w:rsidR="00D514D2" w:rsidRPr="00083482">
        <w:t>It</w:t>
      </w:r>
      <w:r w:rsidR="00533265" w:rsidRPr="00083482">
        <w:t xml:space="preserve"> is </w:t>
      </w:r>
      <w:r w:rsidR="00D514D2" w:rsidRPr="00083482">
        <w:t>accomplished</w:t>
      </w:r>
      <w:r w:rsidR="00533265" w:rsidRPr="00083482">
        <w:t xml:space="preserve"> by </w:t>
      </w:r>
      <w:hyperlink r:id="rId59" w:anchor="karmayoga" w:history="1">
        <w:r w:rsidRPr="00083482">
          <w:rPr>
            <w:rStyle w:val="Hyperlink"/>
          </w:rPr>
          <w:t>activity</w:t>
        </w:r>
      </w:hyperlink>
      <w:r w:rsidRPr="00083482">
        <w:t xml:space="preserve"> and </w:t>
      </w:r>
      <w:hyperlink r:id="rId60" w:anchor="jnAnayOga_a_defn" w:history="1">
        <w:r w:rsidRPr="00083482">
          <w:rPr>
            <w:rStyle w:val="Hyperlink"/>
          </w:rPr>
          <w:t>contemplation</w:t>
        </w:r>
      </w:hyperlink>
      <w:r w:rsidR="00533265" w:rsidRPr="00083482">
        <w:t xml:space="preserve">. </w:t>
      </w:r>
      <w:r w:rsidR="006D6EF8" w:rsidRPr="00083482">
        <w:t xml:space="preserve">Once again, He explains that </w:t>
      </w:r>
      <w:hyperlink r:id="rId61" w:anchor="karmayoga" w:history="1">
        <w:r w:rsidR="006D6EF8" w:rsidRPr="00083482">
          <w:rPr>
            <w:rStyle w:val="Hyperlink"/>
          </w:rPr>
          <w:t>working without attachment</w:t>
        </w:r>
      </w:hyperlink>
      <w:r w:rsidR="006D6EF8" w:rsidRPr="00083482">
        <w:t xml:space="preserve"> has </w:t>
      </w:r>
      <w:hyperlink r:id="rId62" w:anchor="jnAnayOga_a_defn" w:history="1">
        <w:r w:rsidR="00D514D2" w:rsidRPr="00083482">
          <w:rPr>
            <w:rStyle w:val="Hyperlink"/>
          </w:rPr>
          <w:t>contemplation</w:t>
        </w:r>
      </w:hyperlink>
      <w:r w:rsidR="006D6EF8" w:rsidRPr="00083482">
        <w:t xml:space="preserve"> built into it. This is to emphasize the fact that </w:t>
      </w:r>
      <w:hyperlink r:id="rId63" w:anchor="karmayoga" w:history="1">
        <w:r w:rsidR="006D6EF8" w:rsidRPr="00083482">
          <w:rPr>
            <w:rStyle w:val="Hyperlink"/>
          </w:rPr>
          <w:t>such activity</w:t>
        </w:r>
      </w:hyperlink>
      <w:r w:rsidR="006D6EF8" w:rsidRPr="00083482">
        <w:t xml:space="preserve"> </w:t>
      </w:r>
      <w:r w:rsidRPr="00083482">
        <w:t>doesn’t need additional methods</w:t>
      </w:r>
      <w:r w:rsidR="006D6EF8" w:rsidRPr="00083482">
        <w:t xml:space="preserve"> to realize the Self.</w:t>
      </w:r>
    </w:p>
    <w:p w14:paraId="7FDCD953" w14:textId="77777777" w:rsidR="00EE69AD" w:rsidRPr="00083482" w:rsidRDefault="00CA3C91">
      <w:pPr>
        <w:pStyle w:val="Heading2"/>
      </w:pPr>
      <w:r w:rsidRPr="00083482">
        <w:t>6-1</w:t>
      </w:r>
    </w:p>
    <w:p w14:paraId="568A389E" w14:textId="77777777" w:rsidR="00EE69AD" w:rsidRPr="00083482" w:rsidRDefault="00EB3A34">
      <w:pPr>
        <w:pStyle w:val="Shloka"/>
        <w:pBdr>
          <w:bottom w:val="single" w:sz="4" w:space="0" w:color="auto"/>
        </w:pBdr>
        <w:rPr>
          <w:noProof/>
          <w:lang w:bidi="sa-IN"/>
        </w:rPr>
      </w:pPr>
      <w:r w:rsidRPr="00083482">
        <w:rPr>
          <w:noProof/>
          <w:lang w:bidi="sa-IN"/>
        </w:rPr>
        <w:t>[</w:t>
      </w:r>
    </w:p>
    <w:p w14:paraId="0FAADBCB" w14:textId="77777777" w:rsidR="00EE69AD" w:rsidRPr="00083482" w:rsidRDefault="00EB3A34">
      <w:pPr>
        <w:pStyle w:val="Shloka"/>
        <w:pBdr>
          <w:bottom w:val="single" w:sz="4" w:space="0" w:color="auto"/>
        </w:pBdr>
        <w:rPr>
          <w:noProof/>
          <w:lang w:bidi="sa-IN"/>
        </w:rPr>
      </w:pPr>
      <w:r w:rsidRPr="00083482">
        <w:rPr>
          <w:noProof/>
          <w:lang w:bidi="sa-IN"/>
        </w:rPr>
        <w:t>anAshrita: karma phalam kAryam karma karOti ya: |</w:t>
      </w:r>
    </w:p>
    <w:p w14:paraId="28BEBEC8" w14:textId="77777777" w:rsidR="00EE69AD" w:rsidRPr="00083482" w:rsidRDefault="00EB3A34">
      <w:pPr>
        <w:pStyle w:val="Shloka"/>
        <w:pBdr>
          <w:bottom w:val="single" w:sz="4" w:space="0" w:color="auto"/>
        </w:pBdr>
        <w:rPr>
          <w:noProof/>
          <w:lang w:bidi="sa-IN"/>
        </w:rPr>
      </w:pPr>
      <w:r w:rsidRPr="00083482">
        <w:rPr>
          <w:noProof/>
          <w:lang w:bidi="sa-IN"/>
        </w:rPr>
        <w:t>sa saMnyAsI cha yOgI cha na nirAgnirna chAkriya: || 1 ||</w:t>
      </w:r>
    </w:p>
    <w:p w14:paraId="38A9D5CC" w14:textId="77777777" w:rsidR="00EE69AD" w:rsidRPr="00083482" w:rsidRDefault="00EB3A34">
      <w:pPr>
        <w:pStyle w:val="Shloka"/>
        <w:pBdr>
          <w:bottom w:val="single" w:sz="4" w:space="0" w:color="auto"/>
        </w:pBdr>
      </w:pPr>
      <w:r w:rsidRPr="00083482">
        <w:rPr>
          <w:noProof/>
          <w:lang w:bidi="sa-IN"/>
        </w:rPr>
        <w:t>]</w:t>
      </w:r>
    </w:p>
    <w:p w14:paraId="667BD676" w14:textId="165EAAB3" w:rsidR="00EE69AD" w:rsidRPr="00083482" w:rsidRDefault="00EB3A34" w:rsidP="00A22026">
      <w:pPr>
        <w:pStyle w:val="ExplnOfShloka"/>
      </w:pPr>
      <w:r w:rsidRPr="00083482">
        <w:rPr>
          <w:noProof/>
          <w:lang w:bidi="sa-IN"/>
        </w:rPr>
        <w:t>[ya:]</w:t>
      </w:r>
      <w:r w:rsidRPr="00083482">
        <w:t xml:space="preserve"> The person who </w:t>
      </w:r>
      <w:r w:rsidRPr="00083482">
        <w:rPr>
          <w:noProof/>
          <w:lang w:bidi="sa-IN"/>
        </w:rPr>
        <w:t>[karma karOti]</w:t>
      </w:r>
      <w:r w:rsidRPr="00083482">
        <w:t xml:space="preserve"> </w:t>
      </w:r>
      <w:r w:rsidR="00987FF4" w:rsidRPr="00083482">
        <w:t>does</w:t>
      </w:r>
      <w:r w:rsidR="00CC1E3F" w:rsidRPr="00083482">
        <w:t xml:space="preserve"> the work</w:t>
      </w:r>
      <w:r w:rsidR="00CC1E3F" w:rsidRPr="00083482">
        <w:rPr>
          <w:rFonts w:ascii="Arial" w:hAnsi="Arial" w:cs="Arial"/>
        </w:rPr>
        <w:t>​</w:t>
      </w:r>
      <w:r w:rsidR="00CC1E3F" w:rsidRPr="00083482">
        <w:t xml:space="preserve"> </w:t>
      </w:r>
      <w:r w:rsidR="00CC1E3F" w:rsidRPr="00083482">
        <w:rPr>
          <w:noProof/>
          <w:lang w:bidi="sa-IN"/>
        </w:rPr>
        <w:t>[kAryam]</w:t>
      </w:r>
      <w:r w:rsidR="00CC1E3F" w:rsidRPr="00083482">
        <w:t xml:space="preserve"> that's</w:t>
      </w:r>
      <w:r w:rsidRPr="00083482">
        <w:t xml:space="preserve"> to be done </w:t>
      </w:r>
      <w:r w:rsidRPr="00083482">
        <w:rPr>
          <w:noProof/>
          <w:lang w:bidi="sa-IN"/>
        </w:rPr>
        <w:t>[anAshrita: karma phalam]</w:t>
      </w:r>
      <w:r w:rsidRPr="00083482">
        <w:t xml:space="preserve"> without </w:t>
      </w:r>
      <w:r w:rsidR="00120F7A" w:rsidRPr="00083482">
        <w:t>depending on</w:t>
      </w:r>
      <w:r w:rsidRPr="00083482">
        <w:t xml:space="preserve"> the </w:t>
      </w:r>
      <w:r w:rsidR="00100D0B" w:rsidRPr="00083482">
        <w:t>outcome</w:t>
      </w:r>
      <w:r w:rsidRPr="00083482">
        <w:t xml:space="preserve"> to </w:t>
      </w:r>
      <w:r w:rsidR="00706C33" w:rsidRPr="00083482">
        <w:t>drive him</w:t>
      </w:r>
      <w:r w:rsidRPr="00083482">
        <w:t xml:space="preserve"> </w:t>
      </w:r>
      <w:r w:rsidRPr="00083482">
        <w:rPr>
          <w:noProof/>
          <w:lang w:bidi="sa-IN"/>
        </w:rPr>
        <w:t>[sa: saMnyAsI]</w:t>
      </w:r>
      <w:r w:rsidRPr="00083482">
        <w:t xml:space="preserve"> is the one who </w:t>
      </w:r>
      <w:r w:rsidR="004A172A" w:rsidRPr="00083482">
        <w:t>has</w:t>
      </w:r>
      <w:r w:rsidRPr="00083482">
        <w:t xml:space="preserve"> renounced </w:t>
      </w:r>
      <w:r w:rsidR="00D408E7" w:rsidRPr="00083482">
        <w:t>outcomes</w:t>
      </w:r>
      <w:r w:rsidRPr="00083482">
        <w:t xml:space="preserve">. </w:t>
      </w:r>
      <w:r w:rsidRPr="00083482">
        <w:rPr>
          <w:noProof/>
          <w:lang w:bidi="sa-IN"/>
        </w:rPr>
        <w:t>[sa: yOgI]</w:t>
      </w:r>
      <w:r w:rsidRPr="00083482">
        <w:t xml:space="preserve"> He </w:t>
      </w:r>
      <w:r w:rsidR="004A172A" w:rsidRPr="00083482">
        <w:t>works without being driven</w:t>
      </w:r>
      <w:r w:rsidRPr="00083482">
        <w:t xml:space="preserve">. </w:t>
      </w:r>
      <w:r w:rsidRPr="00083482">
        <w:rPr>
          <w:noProof/>
          <w:lang w:bidi="sa-IN"/>
        </w:rPr>
        <w:t>[na nirAgni:]</w:t>
      </w:r>
      <w:r w:rsidRPr="00083482">
        <w:t xml:space="preserve"> He is not without fire, </w:t>
      </w:r>
      <w:r w:rsidRPr="00083482">
        <w:rPr>
          <w:noProof/>
          <w:lang w:bidi="sa-IN"/>
        </w:rPr>
        <w:t>[na cha akriya:]</w:t>
      </w:r>
      <w:r w:rsidRPr="00083482">
        <w:t xml:space="preserve"> neither is he idle.</w:t>
      </w:r>
    </w:p>
    <w:p w14:paraId="50923195" w14:textId="7012C313" w:rsidR="0019747E" w:rsidRPr="00083482" w:rsidRDefault="00916F85">
      <w:pPr>
        <w:tabs>
          <w:tab w:val="center" w:pos="4320"/>
        </w:tabs>
      </w:pPr>
      <w:r w:rsidRPr="00083482">
        <w:t>A person who isn’t</w:t>
      </w:r>
      <w:r w:rsidR="00B2745F" w:rsidRPr="00083482">
        <w:t xml:space="preserve"> driven by outcomes</w:t>
      </w:r>
      <w:r w:rsidR="0085037B" w:rsidRPr="00083482">
        <w:t xml:space="preserve"> </w:t>
      </w:r>
      <w:r w:rsidR="00733BAA" w:rsidRPr="00083482">
        <w:t>does his work as</w:t>
      </w:r>
      <w:r w:rsidR="0085037B" w:rsidRPr="00083482">
        <w:t xml:space="preserve"> activity</w:t>
      </w:r>
      <w:r w:rsidR="00B2745F" w:rsidRPr="00083482">
        <w:t xml:space="preserve">, even without the expectation that good deeds will </w:t>
      </w:r>
      <w:r w:rsidR="007A5E51" w:rsidRPr="00083482">
        <w:t xml:space="preserve">do </w:t>
      </w:r>
      <w:r w:rsidR="0085037B" w:rsidRPr="00083482">
        <w:t>him</w:t>
      </w:r>
      <w:r w:rsidR="007A5E51" w:rsidRPr="00083482">
        <w:t xml:space="preserve"> good in </w:t>
      </w:r>
      <w:r w:rsidR="00560251" w:rsidRPr="00083482">
        <w:t>return.</w:t>
      </w:r>
      <w:r w:rsidR="007A5E51" w:rsidRPr="00083482">
        <w:t xml:space="preserve"> </w:t>
      </w:r>
      <w:r w:rsidR="00560251" w:rsidRPr="00083482">
        <w:t>This</w:t>
      </w:r>
      <w:r w:rsidR="007A5E51" w:rsidRPr="00083482">
        <w:t xml:space="preserve"> person </w:t>
      </w:r>
      <w:r w:rsidR="00560251" w:rsidRPr="00083482">
        <w:t>works</w:t>
      </w:r>
      <w:r w:rsidR="00103FC0" w:rsidRPr="00083482">
        <w:t xml:space="preserve"> with</w:t>
      </w:r>
      <w:r w:rsidR="009F1902" w:rsidRPr="00083482">
        <w:t xml:space="preserve"> </w:t>
      </w:r>
      <w:r w:rsidR="00733BAA" w:rsidRPr="00083482">
        <w:t>an</w:t>
      </w:r>
      <w:r w:rsidR="009F1902" w:rsidRPr="00083482">
        <w:t xml:space="preserve"> </w:t>
      </w:r>
      <w:r w:rsidR="00733BAA" w:rsidRPr="00083482">
        <w:t>attitude-</w:t>
      </w:r>
      <w:r w:rsidR="009F1902" w:rsidRPr="00083482">
        <w:t xml:space="preserve"> </w:t>
      </w:r>
      <w:r w:rsidR="00733BAA" w:rsidRPr="00083482">
        <w:t>‘</w:t>
      </w:r>
      <w:r w:rsidR="009F1902" w:rsidRPr="00083482">
        <w:t>I do this to worship</w:t>
      </w:r>
      <w:r w:rsidR="00DE209C" w:rsidRPr="00083482">
        <w:t xml:space="preserve"> the</w:t>
      </w:r>
      <w:r w:rsidR="009D00E3" w:rsidRPr="00083482">
        <w:t xml:space="preserve"> Supreme</w:t>
      </w:r>
      <w:r w:rsidR="00DE209C" w:rsidRPr="00083482">
        <w:t xml:space="preserve"> Lord​,</w:t>
      </w:r>
      <w:r w:rsidR="005B6680" w:rsidRPr="00083482">
        <w:t xml:space="preserve"> who is</w:t>
      </w:r>
      <w:r w:rsidR="007F7DA2" w:rsidRPr="00083482">
        <w:t xml:space="preserve"> the Self within every Self and </w:t>
      </w:r>
      <w:r w:rsidR="00225F02" w:rsidRPr="00083482">
        <w:t>our</w:t>
      </w:r>
      <w:r w:rsidR="00895907" w:rsidRPr="00083482">
        <w:t xml:space="preserve"> friend </w:t>
      </w:r>
      <w:r w:rsidR="00225F02" w:rsidRPr="00083482">
        <w:t>forev</w:t>
      </w:r>
      <w:r w:rsidR="00733BAA" w:rsidRPr="00083482">
        <w:t>er'. This person</w:t>
      </w:r>
      <w:r w:rsidR="003B0A3D" w:rsidRPr="00083482">
        <w:t xml:space="preserve"> works with the activity itself as </w:t>
      </w:r>
      <w:r w:rsidR="00EE5F76" w:rsidRPr="00083482">
        <w:t>the</w:t>
      </w:r>
      <w:r w:rsidR="003B0A3D" w:rsidRPr="00083482">
        <w:t xml:space="preserve"> goal, not anything else that's achieved</w:t>
      </w:r>
      <w:r w:rsidR="00470D1E" w:rsidRPr="00083482">
        <w:t>.</w:t>
      </w:r>
    </w:p>
    <w:p w14:paraId="763A4402" w14:textId="3553CD82" w:rsidR="00733BAA" w:rsidRPr="00083482" w:rsidRDefault="004E6881">
      <w:pPr>
        <w:tabs>
          <w:tab w:val="center" w:pos="4320"/>
        </w:tabs>
      </w:pPr>
      <w:r w:rsidRPr="00083482">
        <w:t xml:space="preserve">He has renounced all </w:t>
      </w:r>
      <w:r w:rsidR="004E7DF4" w:rsidRPr="00083482">
        <w:t>compulsions</w:t>
      </w:r>
      <w:r w:rsidRPr="00083482">
        <w:t xml:space="preserve"> </w:t>
      </w:r>
      <w:r w:rsidR="00BD4475" w:rsidRPr="00083482">
        <w:t xml:space="preserve">and is </w:t>
      </w:r>
      <w:hyperlink r:id="rId64" w:anchor="jnAnayOga_a_defn" w:history="1">
        <w:r w:rsidR="00BD4475" w:rsidRPr="00083482">
          <w:rPr>
            <w:rStyle w:val="Hyperlink"/>
          </w:rPr>
          <w:t xml:space="preserve">focused on the </w:t>
        </w:r>
        <w:r w:rsidR="00DE659F" w:rsidRPr="00083482">
          <w:rPr>
            <w:rStyle w:val="Hyperlink"/>
          </w:rPr>
          <w:t>knowledge of the Self</w:t>
        </w:r>
      </w:hyperlink>
      <w:r w:rsidR="00DE659F" w:rsidRPr="00083482">
        <w:t xml:space="preserve">. </w:t>
      </w:r>
      <w:r w:rsidR="00BC3691" w:rsidRPr="00083482">
        <w:t xml:space="preserve">He is </w:t>
      </w:r>
      <w:hyperlink r:id="rId65" w:anchor="karmayoga" w:history="1">
        <w:r w:rsidR="00BC3691" w:rsidRPr="00083482">
          <w:rPr>
            <w:rStyle w:val="Hyperlink"/>
          </w:rPr>
          <w:t>ski</w:t>
        </w:r>
        <w:r w:rsidR="00682ED3" w:rsidRPr="00083482">
          <w:rPr>
            <w:rStyle w:val="Hyperlink"/>
          </w:rPr>
          <w:t>l</w:t>
        </w:r>
        <w:r w:rsidR="00BC3691" w:rsidRPr="00083482">
          <w:rPr>
            <w:rStyle w:val="Hyperlink"/>
          </w:rPr>
          <w:t>lful in his activity</w:t>
        </w:r>
      </w:hyperlink>
      <w:r w:rsidR="00BC3691" w:rsidRPr="00083482">
        <w:t xml:space="preserve"> as well</w:t>
      </w:r>
      <w:r w:rsidR="00811858" w:rsidRPr="00083482">
        <w:t xml:space="preserve">. </w:t>
      </w:r>
      <w:r w:rsidR="00C314EA" w:rsidRPr="00083482">
        <w:t xml:space="preserve">He </w:t>
      </w:r>
      <w:r w:rsidR="00583995" w:rsidRPr="00083482">
        <w:t xml:space="preserve">is a champion in his activity, doing it as a form of contemplating the </w:t>
      </w:r>
      <w:r w:rsidR="000D192B" w:rsidRPr="00083482">
        <w:t>Self.</w:t>
      </w:r>
    </w:p>
    <w:p w14:paraId="01DADE1A" w14:textId="1B4E5C65" w:rsidR="00CA09A9" w:rsidRPr="00083482" w:rsidRDefault="00E644EF" w:rsidP="00CA09A9">
      <w:pPr>
        <w:tabs>
          <w:tab w:val="center" w:pos="4320"/>
        </w:tabs>
      </w:pPr>
      <w:r w:rsidRPr="00083482">
        <w:t>This Shloka says that such a person is</w:t>
      </w:r>
      <w:r w:rsidR="009E1CA0" w:rsidRPr="00083482">
        <w:t xml:space="preserve"> not </w:t>
      </w:r>
      <w:r w:rsidR="006D6EF8" w:rsidRPr="00083482">
        <w:t>without</w:t>
      </w:r>
      <w:r w:rsidR="0050549B" w:rsidRPr="00083482">
        <w:t xml:space="preserve"> fire, neither is he idle. He is dedicated in his work</w:t>
      </w:r>
      <w:r w:rsidR="004E7DF4" w:rsidRPr="00083482">
        <w:t xml:space="preserve"> and does</w:t>
      </w:r>
      <w:r w:rsidR="00AD20B3" w:rsidRPr="00083482">
        <w:t>n't avoid it</w:t>
      </w:r>
      <w:r w:rsidR="008E2172" w:rsidRPr="00083482">
        <w:t xml:space="preserve">. As described above, </w:t>
      </w:r>
      <w:r w:rsidRPr="00083482">
        <w:t>his activity is His</w:t>
      </w:r>
      <w:r w:rsidR="00424CEF" w:rsidRPr="00083482">
        <w:t xml:space="preserve"> worship</w:t>
      </w:r>
      <w:r w:rsidR="005E6D73" w:rsidRPr="00083482">
        <w:t>.</w:t>
      </w:r>
      <w:r w:rsidR="00AD20B3" w:rsidRPr="00083482">
        <w:t xml:space="preserve"> </w:t>
      </w:r>
      <w:r w:rsidR="00286CB8" w:rsidRPr="00083482">
        <w:t xml:space="preserve">This </w:t>
      </w:r>
      <w:r w:rsidR="004950AD" w:rsidRPr="00083482">
        <w:t>dedication</w:t>
      </w:r>
      <w:r w:rsidR="00286CB8" w:rsidRPr="00083482">
        <w:t xml:space="preserve"> </w:t>
      </w:r>
      <w:r w:rsidR="004950AD" w:rsidRPr="00083482">
        <w:t>in activity is</w:t>
      </w:r>
      <w:r w:rsidR="00286CB8" w:rsidRPr="00083482">
        <w:t xml:space="preserve"> his focus</w:t>
      </w:r>
      <w:r w:rsidR="00421FFD" w:rsidRPr="00083482">
        <w:t xml:space="preserve"> to realize the</w:t>
      </w:r>
      <w:r w:rsidR="00286CB8" w:rsidRPr="00083482">
        <w:t xml:space="preserve"> Self</w:t>
      </w:r>
      <w:r w:rsidR="00846BC2" w:rsidRPr="00083482">
        <w:t>.</w:t>
      </w:r>
    </w:p>
    <w:p w14:paraId="13605718" w14:textId="785B2A9D" w:rsidR="00EE69AD" w:rsidRPr="00083482" w:rsidRDefault="00CA09A9">
      <w:pPr>
        <w:tabs>
          <w:tab w:val="left" w:pos="720"/>
          <w:tab w:val="center" w:pos="4320"/>
        </w:tabs>
      </w:pPr>
      <w:r w:rsidRPr="00083482">
        <w:t>N</w:t>
      </w:r>
      <w:r w:rsidR="00EB3A34" w:rsidRPr="00083482">
        <w:t>ext,</w:t>
      </w:r>
      <w:r w:rsidR="006D6EF8" w:rsidRPr="00083482">
        <w:t xml:space="preserve"> </w:t>
      </w:r>
      <w:r w:rsidR="004129E9" w:rsidRPr="00083482">
        <w:t>The Lord</w:t>
      </w:r>
      <w:r w:rsidR="00EB3A34" w:rsidRPr="00083482">
        <w:t xml:space="preserve"> says that </w:t>
      </w:r>
      <w:r w:rsidR="00DE2F02" w:rsidRPr="00083482">
        <w:t>contemplation and realization are</w:t>
      </w:r>
      <w:r w:rsidR="00EB3A34" w:rsidRPr="00083482">
        <w:t xml:space="preserve"> </w:t>
      </w:r>
      <w:r w:rsidR="00DE2F02" w:rsidRPr="00083482">
        <w:t>always</w:t>
      </w:r>
      <w:r w:rsidR="00EB3A34" w:rsidRPr="00083482">
        <w:t xml:space="preserve"> </w:t>
      </w:r>
      <w:r w:rsidR="00DE2F02" w:rsidRPr="00083482">
        <w:t>embedded</w:t>
      </w:r>
      <w:r w:rsidR="00EB3A34" w:rsidRPr="00083482">
        <w:t xml:space="preserve"> in such actions.</w:t>
      </w:r>
    </w:p>
    <w:p w14:paraId="71F9E698" w14:textId="77777777" w:rsidR="00EE69AD" w:rsidRPr="00083482" w:rsidRDefault="00CA3C91">
      <w:pPr>
        <w:pStyle w:val="Heading2"/>
      </w:pPr>
      <w:r w:rsidRPr="00083482">
        <w:t>6-2</w:t>
      </w:r>
    </w:p>
    <w:p w14:paraId="1B103BE0" w14:textId="77777777" w:rsidR="00EE69AD" w:rsidRPr="00083482" w:rsidRDefault="00EB3A34">
      <w:pPr>
        <w:pStyle w:val="Shloka"/>
        <w:pBdr>
          <w:bottom w:val="single" w:sz="4" w:space="0" w:color="auto"/>
        </w:pBdr>
        <w:rPr>
          <w:noProof/>
          <w:lang w:bidi="sa-IN"/>
        </w:rPr>
      </w:pPr>
      <w:r w:rsidRPr="00083482">
        <w:rPr>
          <w:noProof/>
          <w:lang w:bidi="sa-IN"/>
        </w:rPr>
        <w:t>[</w:t>
      </w:r>
    </w:p>
    <w:p w14:paraId="58D5AE28" w14:textId="77777777" w:rsidR="00EE69AD" w:rsidRPr="00083482" w:rsidRDefault="00EB3A34">
      <w:pPr>
        <w:pStyle w:val="Shloka"/>
        <w:pBdr>
          <w:bottom w:val="single" w:sz="4" w:space="0" w:color="auto"/>
        </w:pBdr>
        <w:rPr>
          <w:noProof/>
          <w:lang w:bidi="sa-IN"/>
        </w:rPr>
      </w:pPr>
      <w:r w:rsidRPr="00083482">
        <w:rPr>
          <w:noProof/>
          <w:lang w:bidi="sa-IN"/>
        </w:rPr>
        <w:t>yam saMnyAsa iti prAhu: yOgam tam viddhi pAndava |</w:t>
      </w:r>
    </w:p>
    <w:p w14:paraId="18870DB3" w14:textId="77777777" w:rsidR="00EE69AD" w:rsidRPr="00083482" w:rsidRDefault="00EB3A34">
      <w:pPr>
        <w:pStyle w:val="Shloka"/>
        <w:pBdr>
          <w:bottom w:val="single" w:sz="4" w:space="0" w:color="auto"/>
        </w:pBdr>
        <w:rPr>
          <w:noProof/>
          <w:lang w:bidi="sa-IN"/>
        </w:rPr>
      </w:pPr>
      <w:r w:rsidRPr="00083482">
        <w:rPr>
          <w:noProof/>
          <w:lang w:bidi="sa-IN"/>
        </w:rPr>
        <w:t>na hi asaMnyasta sankalpO yOgI bhavati kashchana || 2 ||</w:t>
      </w:r>
    </w:p>
    <w:p w14:paraId="1025455A" w14:textId="77777777" w:rsidR="00EE69AD" w:rsidRPr="00083482" w:rsidRDefault="00EB3A34">
      <w:pPr>
        <w:pStyle w:val="Shloka"/>
        <w:pBdr>
          <w:bottom w:val="single" w:sz="4" w:space="0" w:color="auto"/>
        </w:pBdr>
      </w:pPr>
      <w:r w:rsidRPr="00083482">
        <w:rPr>
          <w:noProof/>
          <w:lang w:bidi="sa-IN"/>
        </w:rPr>
        <w:t>]</w:t>
      </w:r>
    </w:p>
    <w:p w14:paraId="00E23F74" w14:textId="497A45FA" w:rsidR="00EE69AD" w:rsidRPr="00083482" w:rsidRDefault="00EB3A34" w:rsidP="00A22026">
      <w:pPr>
        <w:pStyle w:val="ExplnOfShloka"/>
      </w:pPr>
      <w:r w:rsidRPr="00083482">
        <w:rPr>
          <w:noProof/>
          <w:lang w:bidi="sa-IN"/>
        </w:rPr>
        <w:t>[pAndava]</w:t>
      </w:r>
      <w:r w:rsidRPr="00083482">
        <w:t xml:space="preserve"> </w:t>
      </w:r>
      <w:r w:rsidR="007C1273" w:rsidRPr="00083482">
        <w:t>Arjuna</w:t>
      </w:r>
      <w:r w:rsidRPr="00083482">
        <w:t xml:space="preserve">, </w:t>
      </w:r>
      <w:r w:rsidRPr="00083482">
        <w:rPr>
          <w:noProof/>
          <w:lang w:bidi="sa-IN"/>
        </w:rPr>
        <w:t>[viddhi]</w:t>
      </w:r>
      <w:r w:rsidRPr="00083482">
        <w:t xml:space="preserve"> know that </w:t>
      </w:r>
      <w:r w:rsidRPr="00083482">
        <w:rPr>
          <w:noProof/>
          <w:lang w:bidi="sa-IN"/>
        </w:rPr>
        <w:t>[yam saMnyAsa iti prA</w:t>
      </w:r>
      <w:r w:rsidR="008765FB" w:rsidRPr="00083482">
        <w:rPr>
          <w:noProof/>
          <w:lang w:bidi="sa-IN"/>
        </w:rPr>
        <w:t>hu:]</w:t>
      </w:r>
      <w:r w:rsidR="008765FB" w:rsidRPr="00083482">
        <w:t xml:space="preserve"> what’s called renunciation</w:t>
      </w:r>
      <w:r w:rsidRPr="00083482">
        <w:t xml:space="preserve"> </w:t>
      </w:r>
      <w:r w:rsidRPr="00083482">
        <w:rPr>
          <w:noProof/>
          <w:lang w:bidi="sa-IN"/>
        </w:rPr>
        <w:t>[tam yOgam]</w:t>
      </w:r>
      <w:r w:rsidRPr="00083482">
        <w:t xml:space="preserve"> is</w:t>
      </w:r>
      <w:r w:rsidR="006311AA" w:rsidRPr="00083482">
        <w:t xml:space="preserve"> activity that isn’t</w:t>
      </w:r>
      <w:r w:rsidRPr="00083482">
        <w:t xml:space="preserve"> driven by d</w:t>
      </w:r>
      <w:r w:rsidR="008765FB" w:rsidRPr="00083482">
        <w:t>esire.</w:t>
      </w:r>
      <w:r w:rsidRPr="00083482">
        <w:t xml:space="preserve"> </w:t>
      </w:r>
      <w:r w:rsidRPr="00083482">
        <w:rPr>
          <w:noProof/>
          <w:lang w:bidi="sa-IN"/>
        </w:rPr>
        <w:t>[asaMnyasta sankalpa: kashchana]</w:t>
      </w:r>
      <w:r w:rsidRPr="00083482">
        <w:t xml:space="preserve"> Anyone who doesn’t give up </w:t>
      </w:r>
      <w:r w:rsidR="004A4754" w:rsidRPr="00083482">
        <w:t>expectations</w:t>
      </w:r>
      <w:r w:rsidR="009A149C" w:rsidRPr="00083482">
        <w:t xml:space="preserve"> </w:t>
      </w:r>
      <w:r w:rsidR="009A149C" w:rsidRPr="00083482">
        <w:rPr>
          <w:noProof/>
          <w:lang w:bidi="sa-IN"/>
        </w:rPr>
        <w:t>[yOgI na bhavati hi]</w:t>
      </w:r>
      <w:r w:rsidR="009A149C" w:rsidRPr="00083482">
        <w:t xml:space="preserve"> cannot practice such activity.</w:t>
      </w:r>
    </w:p>
    <w:p w14:paraId="7BAC5FCD" w14:textId="3D423839" w:rsidR="00000FCD" w:rsidRPr="00083482" w:rsidRDefault="00000FCD" w:rsidP="00103FC0">
      <w:pPr>
        <w:pStyle w:val="ApplNotes"/>
      </w:pPr>
      <w:r w:rsidRPr="00083482">
        <w:t xml:space="preserve">We </w:t>
      </w:r>
      <w:r w:rsidR="007725AA" w:rsidRPr="00083482">
        <w:t xml:space="preserve">get </w:t>
      </w:r>
      <w:r w:rsidRPr="00083482">
        <w:t>driven by expectations when we think that we are our body.</w:t>
      </w:r>
    </w:p>
    <w:p w14:paraId="59863619" w14:textId="1EE141D1" w:rsidR="00BF15C7" w:rsidRPr="00083482" w:rsidRDefault="00BF15C7">
      <w:pPr>
        <w:tabs>
          <w:tab w:val="center" w:pos="4320"/>
        </w:tabs>
      </w:pPr>
      <w:r w:rsidRPr="00083482">
        <w:lastRenderedPageBreak/>
        <w:t xml:space="preserve">When you </w:t>
      </w:r>
      <w:hyperlink r:id="rId66" w:anchor="karmayoga" w:history="1">
        <w:r w:rsidRPr="00083482">
          <w:rPr>
            <w:rStyle w:val="Hyperlink"/>
          </w:rPr>
          <w:t>work without being driven</w:t>
        </w:r>
      </w:hyperlink>
      <w:r w:rsidRPr="00083482">
        <w:t xml:space="preserve">, you </w:t>
      </w:r>
      <w:r w:rsidR="00777242" w:rsidRPr="00083482">
        <w:t xml:space="preserve">contemplate </w:t>
      </w:r>
      <w:r w:rsidR="00EF0D50" w:rsidRPr="00083482">
        <w:t xml:space="preserve">the true nature of the </w:t>
      </w:r>
      <w:r w:rsidR="00777242" w:rsidRPr="00083482">
        <w:t>Self</w:t>
      </w:r>
      <w:r w:rsidR="005125A7" w:rsidRPr="00083482">
        <w:t>.</w:t>
      </w:r>
      <w:r w:rsidR="00617183" w:rsidRPr="00083482">
        <w:t xml:space="preserve"> He completes the picture</w:t>
      </w:r>
      <w:r w:rsidR="00D514D2" w:rsidRPr="00083482">
        <w:t xml:space="preserve"> </w:t>
      </w:r>
      <w:r w:rsidR="009D039B" w:rsidRPr="00083482">
        <w:t xml:space="preserve">by saying- </w:t>
      </w:r>
      <w:r w:rsidR="006D6EF8" w:rsidRPr="00083482">
        <w:t>Anyone</w:t>
      </w:r>
      <w:r w:rsidR="0041612D" w:rsidRPr="00083482">
        <w:t xml:space="preserve"> who doesn’t give up expectations cannot practice such activity.</w:t>
      </w:r>
      <w:r w:rsidR="00FD50EB" w:rsidRPr="00083482">
        <w:t xml:space="preserve"> </w:t>
      </w:r>
    </w:p>
    <w:p w14:paraId="203DF0F2" w14:textId="15A49E3C" w:rsidR="000274DF" w:rsidRPr="00083482" w:rsidRDefault="00BF15C7">
      <w:pPr>
        <w:tabs>
          <w:tab w:val="center" w:pos="4320"/>
        </w:tabs>
      </w:pPr>
      <w:r w:rsidRPr="00083482">
        <w:t>A</w:t>
      </w:r>
      <w:r w:rsidR="00FD50EB" w:rsidRPr="00083482">
        <w:t xml:space="preserve"> person gives up expectations </w:t>
      </w:r>
      <w:r w:rsidR="003010EE" w:rsidRPr="00083482">
        <w:t>when he</w:t>
      </w:r>
      <w:r w:rsidR="00D27591" w:rsidRPr="00083482">
        <w:t xml:space="preserve"> </w:t>
      </w:r>
      <w:r w:rsidR="005826FC" w:rsidRPr="00083482">
        <w:t xml:space="preserve">contemplates the </w:t>
      </w:r>
      <w:r w:rsidR="00EC09FD" w:rsidRPr="00083482">
        <w:t>Self in its true form, being free of</w:t>
      </w:r>
      <w:r w:rsidR="003010EE" w:rsidRPr="00083482">
        <w:t xml:space="preserve"> the notion that he is the body</w:t>
      </w:r>
      <w:r w:rsidR="00323BA1" w:rsidRPr="00083482">
        <w:t xml:space="preserve">. </w:t>
      </w:r>
      <w:r w:rsidR="00BE51A0" w:rsidRPr="00083482">
        <w:t xml:space="preserve">As long as he </w:t>
      </w:r>
      <w:r w:rsidR="008E615E" w:rsidRPr="00083482">
        <w:t>considers himself to be something other than the Self, he mixes</w:t>
      </w:r>
      <w:r w:rsidR="00BE51A0" w:rsidRPr="00083482">
        <w:t xml:space="preserve"> the Self and the </w:t>
      </w:r>
      <w:r w:rsidR="00E1009F" w:rsidRPr="00083482">
        <w:t>body,</w:t>
      </w:r>
      <w:r w:rsidR="008E615E" w:rsidRPr="00083482">
        <w:t xml:space="preserve"> </w:t>
      </w:r>
      <w:r w:rsidR="00E1009F" w:rsidRPr="00083482">
        <w:t>getting</w:t>
      </w:r>
      <w:r w:rsidR="004258D0" w:rsidRPr="00083482">
        <w:t xml:space="preserve"> attached to expectations.</w:t>
      </w:r>
      <w:r w:rsidR="00BB3DF6" w:rsidRPr="00083482">
        <w:t xml:space="preserve"> Such a person will not work without </w:t>
      </w:r>
      <w:r w:rsidR="00D2290C" w:rsidRPr="00083482">
        <w:t>being driven by desire.</w:t>
      </w:r>
    </w:p>
    <w:p w14:paraId="2517B0F0" w14:textId="02F781D6" w:rsidR="00EE69AD" w:rsidRPr="00083482" w:rsidRDefault="00EF506B">
      <w:pPr>
        <w:tabs>
          <w:tab w:val="center" w:pos="4320"/>
        </w:tabs>
      </w:pPr>
      <w:r w:rsidRPr="00083482">
        <w:t>Chap.4#19 talks about such a person: ‘</w:t>
      </w:r>
      <w:r w:rsidR="00D514D2" w:rsidRPr="00083482">
        <w:t xml:space="preserve">A person whose every </w:t>
      </w:r>
      <w:r w:rsidR="0077778C">
        <w:t>initiative</w:t>
      </w:r>
      <w:r w:rsidR="00D514D2" w:rsidRPr="00083482">
        <w:t xml:space="preserve"> is separated from desire and expectation</w:t>
      </w:r>
      <w:r w:rsidRPr="00083482">
        <w:t>’.</w:t>
      </w:r>
    </w:p>
    <w:p w14:paraId="18EBB84C" w14:textId="5B2EF1F6" w:rsidR="00EE69AD" w:rsidRPr="00083482" w:rsidRDefault="00EB3A34">
      <w:pPr>
        <w:tabs>
          <w:tab w:val="center" w:pos="4320"/>
        </w:tabs>
      </w:pPr>
      <w:r w:rsidRPr="00083482">
        <w:t xml:space="preserve">The next Shloka says that only </w:t>
      </w:r>
      <w:hyperlink r:id="rId67" w:anchor="karmayoga" w:history="1">
        <w:r w:rsidR="005E7665" w:rsidRPr="00083482">
          <w:rPr>
            <w:rStyle w:val="Hyperlink"/>
          </w:rPr>
          <w:t>such activity</w:t>
        </w:r>
      </w:hyperlink>
      <w:r w:rsidR="006D6EF8" w:rsidRPr="00083482">
        <w:t xml:space="preserve"> </w:t>
      </w:r>
      <w:r w:rsidR="005E7665" w:rsidRPr="00083482">
        <w:t xml:space="preserve">achieves </w:t>
      </w:r>
      <w:hyperlink w:anchor="yoga_is_to_realize" w:history="1">
        <w:r w:rsidR="005E7665" w:rsidRPr="00083482">
          <w:rPr>
            <w:rStyle w:val="Hyperlink"/>
          </w:rPr>
          <w:t>realization</w:t>
        </w:r>
      </w:hyperlink>
      <w:r w:rsidR="00360D9F" w:rsidRPr="00083482">
        <w:t xml:space="preserve"> </w:t>
      </w:r>
      <w:r w:rsidRPr="00083482">
        <w:t>without misleading us.</w:t>
      </w:r>
    </w:p>
    <w:p w14:paraId="260A0348" w14:textId="77777777" w:rsidR="00EE69AD" w:rsidRPr="00083482" w:rsidRDefault="00CA3C91">
      <w:pPr>
        <w:pStyle w:val="Heading2"/>
      </w:pPr>
      <w:r w:rsidRPr="00083482">
        <w:t>6-3</w:t>
      </w:r>
    </w:p>
    <w:p w14:paraId="692C9DCF" w14:textId="77777777" w:rsidR="00EE69AD" w:rsidRPr="00083482" w:rsidRDefault="00EB3A34">
      <w:pPr>
        <w:pStyle w:val="Shloka"/>
        <w:pBdr>
          <w:bottom w:val="single" w:sz="4" w:space="0" w:color="auto"/>
        </w:pBdr>
        <w:rPr>
          <w:noProof/>
          <w:lang w:bidi="sa-IN"/>
        </w:rPr>
      </w:pPr>
      <w:r w:rsidRPr="00083482">
        <w:rPr>
          <w:noProof/>
          <w:lang w:bidi="sa-IN"/>
        </w:rPr>
        <w:t>[</w:t>
      </w:r>
    </w:p>
    <w:p w14:paraId="6FAEFCAE" w14:textId="77777777" w:rsidR="00EE69AD" w:rsidRPr="00083482" w:rsidRDefault="00EB3A34">
      <w:pPr>
        <w:pStyle w:val="Shloka"/>
        <w:pBdr>
          <w:bottom w:val="single" w:sz="4" w:space="0" w:color="auto"/>
        </w:pBdr>
        <w:rPr>
          <w:noProof/>
          <w:lang w:bidi="sa-IN"/>
        </w:rPr>
      </w:pPr>
      <w:r w:rsidRPr="00083482">
        <w:rPr>
          <w:noProof/>
          <w:lang w:bidi="sa-IN"/>
        </w:rPr>
        <w:t>ArurukShO: munEryOgam karma kAraNam uchyatE |</w:t>
      </w:r>
    </w:p>
    <w:p w14:paraId="272085B7" w14:textId="77777777" w:rsidR="00EE69AD" w:rsidRPr="00083482" w:rsidRDefault="00EB3A34">
      <w:pPr>
        <w:pStyle w:val="Shloka"/>
        <w:pBdr>
          <w:bottom w:val="single" w:sz="4" w:space="0" w:color="auto"/>
        </w:pBdr>
        <w:rPr>
          <w:noProof/>
          <w:lang w:bidi="sa-IN"/>
        </w:rPr>
      </w:pPr>
      <w:r w:rsidRPr="00083482">
        <w:rPr>
          <w:noProof/>
          <w:lang w:bidi="sa-IN"/>
        </w:rPr>
        <w:t>yOgArUDhasya tasyaiva shama: kAraNam uchyatE || 3 ||</w:t>
      </w:r>
    </w:p>
    <w:p w14:paraId="25B6838A" w14:textId="77777777" w:rsidR="00EE69AD" w:rsidRPr="00083482" w:rsidRDefault="00EB3A34">
      <w:pPr>
        <w:pStyle w:val="Shloka"/>
        <w:pBdr>
          <w:bottom w:val="single" w:sz="4" w:space="0" w:color="auto"/>
        </w:pBdr>
      </w:pPr>
      <w:r w:rsidRPr="00083482">
        <w:rPr>
          <w:noProof/>
          <w:lang w:bidi="sa-IN"/>
        </w:rPr>
        <w:t>]</w:t>
      </w:r>
    </w:p>
    <w:p w14:paraId="65E1189A" w14:textId="157D0D82" w:rsidR="00EE69AD" w:rsidRPr="00083482" w:rsidRDefault="00EB3A34" w:rsidP="00A22026">
      <w:pPr>
        <w:pStyle w:val="ExplnOfShloka"/>
      </w:pPr>
      <w:r w:rsidRPr="00083482">
        <w:rPr>
          <w:noProof/>
          <w:lang w:bidi="sa-IN"/>
        </w:rPr>
        <w:t>[ArurukShO: munE:</w:t>
      </w:r>
      <w:r w:rsidR="00964614" w:rsidRPr="00083482">
        <w:rPr>
          <w:noProof/>
          <w:lang w:bidi="sa-IN"/>
        </w:rPr>
        <w:t>]</w:t>
      </w:r>
      <w:r w:rsidR="00964614" w:rsidRPr="00083482">
        <w:t xml:space="preserve"> To the enthusiast</w:t>
      </w:r>
      <w:r w:rsidRPr="00083482">
        <w:t xml:space="preserve"> who wants to ascend </w:t>
      </w:r>
      <w:r w:rsidRPr="00083482">
        <w:rPr>
          <w:noProof/>
          <w:lang w:bidi="sa-IN"/>
        </w:rPr>
        <w:t>[yOgam]</w:t>
      </w:r>
      <w:r w:rsidRPr="00083482">
        <w:t xml:space="preserve"> </w:t>
      </w:r>
      <w:r w:rsidR="00EC3BBC" w:rsidRPr="00083482">
        <w:t>to realization</w:t>
      </w:r>
      <w:r w:rsidRPr="00083482">
        <w:t xml:space="preserve">, </w:t>
      </w:r>
      <w:r w:rsidRPr="00083482">
        <w:rPr>
          <w:noProof/>
          <w:lang w:bidi="sa-IN"/>
        </w:rPr>
        <w:t>[karma]</w:t>
      </w:r>
      <w:r w:rsidRPr="00083482">
        <w:t xml:space="preserve"> </w:t>
      </w:r>
      <w:r w:rsidR="003B5AF4" w:rsidRPr="00083482">
        <w:t>activity</w:t>
      </w:r>
      <w:r w:rsidRPr="00083482">
        <w:t xml:space="preserve"> </w:t>
      </w:r>
      <w:r w:rsidRPr="00083482">
        <w:rPr>
          <w:noProof/>
          <w:lang w:bidi="sa-IN"/>
        </w:rPr>
        <w:t>[kAraNam uchyatE]</w:t>
      </w:r>
      <w:r w:rsidRPr="00083482">
        <w:t xml:space="preserve"> is said to be the means. </w:t>
      </w:r>
      <w:r w:rsidRPr="00083482">
        <w:rPr>
          <w:noProof/>
          <w:lang w:bidi="sa-IN"/>
        </w:rPr>
        <w:t>[tasyaiva yOgArUDhasya]</w:t>
      </w:r>
      <w:r w:rsidRPr="00083482">
        <w:t xml:space="preserve"> To a person who is well-established in the realization of his Self, </w:t>
      </w:r>
      <w:r w:rsidRPr="00083482">
        <w:rPr>
          <w:noProof/>
          <w:lang w:bidi="sa-IN"/>
        </w:rPr>
        <w:t>[shama:]</w:t>
      </w:r>
      <w:r w:rsidRPr="00083482">
        <w:t xml:space="preserve"> tranquility and meditation </w:t>
      </w:r>
      <w:r w:rsidRPr="00083482">
        <w:rPr>
          <w:noProof/>
          <w:lang w:bidi="sa-IN"/>
        </w:rPr>
        <w:t>[kAraNam uchyatE]</w:t>
      </w:r>
      <w:r w:rsidRPr="00083482">
        <w:t xml:space="preserve"> are said to be the principle of </w:t>
      </w:r>
      <w:r w:rsidR="00F60938" w:rsidRPr="00083482">
        <w:t>existence</w:t>
      </w:r>
      <w:r w:rsidRPr="00083482">
        <w:t>.</w:t>
      </w:r>
    </w:p>
    <w:p w14:paraId="3073B61A" w14:textId="0FA30C89" w:rsidR="007725AA" w:rsidRPr="00083482" w:rsidRDefault="00E858D9">
      <w:pPr>
        <w:tabs>
          <w:tab w:val="center" w:pos="4320"/>
        </w:tabs>
      </w:pPr>
      <w:r w:rsidRPr="00083482">
        <w:t xml:space="preserve">A person who wants to realize the Self </w:t>
      </w:r>
      <w:r w:rsidR="0014158F" w:rsidRPr="00083482">
        <w:t xml:space="preserve">and be </w:t>
      </w:r>
      <w:hyperlink w:anchor="Moksha" w:history="1">
        <w:r w:rsidR="0014158F" w:rsidRPr="00083482">
          <w:rPr>
            <w:rStyle w:val="Hyperlink"/>
          </w:rPr>
          <w:t>liberated</w:t>
        </w:r>
      </w:hyperlink>
      <w:r w:rsidR="0014158F" w:rsidRPr="00083482">
        <w:t xml:space="preserve"> needs to </w:t>
      </w:r>
      <w:hyperlink r:id="rId68" w:anchor="karmayoga" w:history="1">
        <w:r w:rsidR="0014158F" w:rsidRPr="00083482">
          <w:rPr>
            <w:rStyle w:val="Hyperlink"/>
          </w:rPr>
          <w:t>work</w:t>
        </w:r>
        <w:r w:rsidRPr="00083482">
          <w:rPr>
            <w:rStyle w:val="Hyperlink"/>
          </w:rPr>
          <w:t xml:space="preserve"> </w:t>
        </w:r>
        <w:r w:rsidR="007A389B" w:rsidRPr="00083482">
          <w:rPr>
            <w:rStyle w:val="Hyperlink"/>
          </w:rPr>
          <w:t>without being</w:t>
        </w:r>
        <w:r w:rsidR="00DC3C73" w:rsidRPr="00083482">
          <w:rPr>
            <w:rStyle w:val="Hyperlink"/>
          </w:rPr>
          <w:t xml:space="preserve"> driven</w:t>
        </w:r>
      </w:hyperlink>
      <w:r w:rsidR="007A389B" w:rsidRPr="00083482">
        <w:t xml:space="preserve"> by desire</w:t>
      </w:r>
      <w:r w:rsidRPr="00083482">
        <w:t>. This</w:t>
      </w:r>
      <w:r w:rsidR="007440BB" w:rsidRPr="00083482">
        <w:t xml:space="preserve"> is said to be the</w:t>
      </w:r>
      <w:r w:rsidRPr="00083482">
        <w:t xml:space="preserve"> means to achieve his goal. Once </w:t>
      </w:r>
      <w:r w:rsidR="00BF65DD" w:rsidRPr="00083482">
        <w:t>this very person</w:t>
      </w:r>
      <w:r w:rsidRPr="00083482">
        <w:t xml:space="preserve"> has achieved proficiency in </w:t>
      </w:r>
      <w:r w:rsidR="007440BB" w:rsidRPr="00083482">
        <w:t>working</w:t>
      </w:r>
      <w:r w:rsidRPr="00083482">
        <w:t xml:space="preserve"> this way, </w:t>
      </w:r>
      <w:r w:rsidR="00191CE5" w:rsidRPr="00083482">
        <w:t>tranquility</w:t>
      </w:r>
      <w:r w:rsidR="00D6247B" w:rsidRPr="00083482">
        <w:t xml:space="preserve"> is</w:t>
      </w:r>
      <w:r w:rsidRPr="00083482">
        <w:t xml:space="preserve"> said to be his principle of existence. </w:t>
      </w:r>
    </w:p>
    <w:p w14:paraId="2FB36033" w14:textId="65A660D9" w:rsidR="007725AA" w:rsidRPr="00083482" w:rsidRDefault="00E8645D" w:rsidP="007725AA">
      <w:pPr>
        <w:pStyle w:val="ApplNotes"/>
      </w:pPr>
      <w:r>
        <w:t>T</w:t>
      </w:r>
      <w:r w:rsidR="007725AA" w:rsidRPr="00083482">
        <w:t>ranquility of the Self is gained by working without being driven</w:t>
      </w:r>
    </w:p>
    <w:p w14:paraId="0779B320" w14:textId="65DDB4D9" w:rsidR="00EE69AD" w:rsidRPr="00083482" w:rsidRDefault="00E858D9">
      <w:pPr>
        <w:tabs>
          <w:tab w:val="center" w:pos="4320"/>
        </w:tabs>
      </w:pPr>
      <w:r w:rsidRPr="00083482">
        <w:t>To</w:t>
      </w:r>
      <w:r w:rsidR="00E30853" w:rsidRPr="00083482">
        <w:t xml:space="preserve"> summarize- till</w:t>
      </w:r>
      <w:r w:rsidRPr="00083482">
        <w:t xml:space="preserve"> the goal of Self-realization and </w:t>
      </w:r>
      <w:hyperlink w:anchor="Moksha" w:history="1">
        <w:r w:rsidRPr="00083482">
          <w:rPr>
            <w:rStyle w:val="Hyperlink"/>
          </w:rPr>
          <w:t>moksha</w:t>
        </w:r>
      </w:hyperlink>
      <w:r w:rsidR="00E30853" w:rsidRPr="00083482">
        <w:t xml:space="preserve"> are achieved, you must </w:t>
      </w:r>
      <w:hyperlink r:id="rId69" w:anchor="karmayoga" w:history="1">
        <w:r w:rsidR="00DC301B" w:rsidRPr="00083482">
          <w:rPr>
            <w:rStyle w:val="Hyperlink"/>
          </w:rPr>
          <w:t>work without being driven</w:t>
        </w:r>
      </w:hyperlink>
      <w:r w:rsidR="00E30853" w:rsidRPr="00083482">
        <w:t xml:space="preserve"> by desire.</w:t>
      </w:r>
    </w:p>
    <w:p w14:paraId="62D98AAB" w14:textId="7493BCB6" w:rsidR="00EE69AD" w:rsidRPr="00083482" w:rsidRDefault="00EB3A34">
      <w:pPr>
        <w:tabs>
          <w:tab w:val="center" w:pos="4320"/>
        </w:tabs>
      </w:pPr>
      <w:r w:rsidRPr="00083482">
        <w:t xml:space="preserve">When is this proficiency achieved? </w:t>
      </w:r>
      <w:r w:rsidR="006C3E4D" w:rsidRPr="00083482">
        <w:t>In</w:t>
      </w:r>
      <w:r w:rsidR="007D3BD5" w:rsidRPr="00083482">
        <w:t xml:space="preserve"> the </w:t>
      </w:r>
      <w:r w:rsidR="006C3E4D" w:rsidRPr="00083482">
        <w:t>practice</w:t>
      </w:r>
      <w:r w:rsidR="00BA1CC8" w:rsidRPr="00083482">
        <w:t xml:space="preserve"> of </w:t>
      </w:r>
      <w:hyperlink r:id="rId70" w:anchor="karmayoga" w:history="1">
        <w:r w:rsidR="00BA1CC8" w:rsidRPr="00083482">
          <w:rPr>
            <w:rStyle w:val="Hyperlink"/>
          </w:rPr>
          <w:t>working without being driven</w:t>
        </w:r>
      </w:hyperlink>
      <w:r w:rsidR="00DC301B" w:rsidRPr="00083482">
        <w:t>,</w:t>
      </w:r>
      <w:r w:rsidR="006C3E4D" w:rsidRPr="00083482">
        <w:t xml:space="preserve"> </w:t>
      </w:r>
      <w:r w:rsidR="00BA05BD" w:rsidRPr="00083482">
        <w:t>wh</w:t>
      </w:r>
      <w:r w:rsidR="006C3E4D" w:rsidRPr="00083482">
        <w:t>en do we say that we’ve ‘arrived’</w:t>
      </w:r>
      <w:r w:rsidR="00BA05BD" w:rsidRPr="00083482">
        <w:t>?</w:t>
      </w:r>
    </w:p>
    <w:p w14:paraId="4EA9BD3A" w14:textId="77777777" w:rsidR="00EE69AD" w:rsidRPr="00083482" w:rsidRDefault="00CA3C91">
      <w:pPr>
        <w:pStyle w:val="Heading2"/>
      </w:pPr>
      <w:r w:rsidRPr="00083482">
        <w:t>6-4</w:t>
      </w:r>
    </w:p>
    <w:p w14:paraId="60CD449E" w14:textId="77777777" w:rsidR="00EE69AD" w:rsidRPr="00083482" w:rsidRDefault="00EB3A34">
      <w:pPr>
        <w:pStyle w:val="Shloka"/>
        <w:pBdr>
          <w:bottom w:val="single" w:sz="4" w:space="0" w:color="auto"/>
        </w:pBdr>
        <w:rPr>
          <w:noProof/>
          <w:lang w:bidi="sa-IN"/>
        </w:rPr>
      </w:pPr>
      <w:r w:rsidRPr="00083482">
        <w:rPr>
          <w:noProof/>
          <w:lang w:bidi="sa-IN"/>
        </w:rPr>
        <w:t>[</w:t>
      </w:r>
    </w:p>
    <w:p w14:paraId="3DCE467A" w14:textId="77777777" w:rsidR="00EE69AD" w:rsidRPr="00083482" w:rsidRDefault="00EB3A34">
      <w:pPr>
        <w:pStyle w:val="Shloka"/>
        <w:pBdr>
          <w:bottom w:val="single" w:sz="4" w:space="0" w:color="auto"/>
        </w:pBdr>
        <w:rPr>
          <w:noProof/>
          <w:lang w:bidi="sa-IN"/>
        </w:rPr>
      </w:pPr>
      <w:r w:rsidRPr="00083482">
        <w:rPr>
          <w:noProof/>
          <w:lang w:bidi="sa-IN"/>
        </w:rPr>
        <w:t>yadA hi nEndriyArthEShu na karmasu anuShajjatE |</w:t>
      </w:r>
    </w:p>
    <w:p w14:paraId="2D72916F" w14:textId="77777777" w:rsidR="00EE69AD" w:rsidRPr="00083482" w:rsidRDefault="00EB3A34">
      <w:pPr>
        <w:pStyle w:val="Shloka"/>
        <w:pBdr>
          <w:bottom w:val="single" w:sz="4" w:space="0" w:color="auto"/>
        </w:pBdr>
        <w:rPr>
          <w:noProof/>
          <w:lang w:bidi="sa-IN"/>
        </w:rPr>
      </w:pPr>
      <w:r w:rsidRPr="00083482">
        <w:rPr>
          <w:noProof/>
          <w:lang w:bidi="sa-IN"/>
        </w:rPr>
        <w:t>sarva sankalpa saMnyAsI yOgArUDha: tadOchyatE || 4 ||</w:t>
      </w:r>
    </w:p>
    <w:p w14:paraId="1F42245F" w14:textId="77777777" w:rsidR="00EE69AD" w:rsidRPr="00083482" w:rsidRDefault="00EB3A34">
      <w:pPr>
        <w:pStyle w:val="Shloka"/>
        <w:pBdr>
          <w:bottom w:val="single" w:sz="4" w:space="0" w:color="auto"/>
        </w:pBdr>
      </w:pPr>
      <w:r w:rsidRPr="00083482">
        <w:rPr>
          <w:noProof/>
          <w:lang w:bidi="sa-IN"/>
        </w:rPr>
        <w:t>]</w:t>
      </w:r>
    </w:p>
    <w:p w14:paraId="477A0A35" w14:textId="77777777" w:rsidR="00EE69AD" w:rsidRPr="00083482" w:rsidRDefault="00EB3A34" w:rsidP="00A22026">
      <w:pPr>
        <w:pStyle w:val="ExplnOfShloka"/>
      </w:pPr>
      <w:r w:rsidRPr="00083482">
        <w:rPr>
          <w:noProof/>
          <w:lang w:bidi="sa-IN"/>
        </w:rPr>
        <w:t>[yadA hi]</w:t>
      </w:r>
      <w:r w:rsidRPr="00083482">
        <w:t xml:space="preserve"> When </w:t>
      </w:r>
      <w:r w:rsidRPr="00083482">
        <w:rPr>
          <w:noProof/>
          <w:lang w:bidi="sa-IN"/>
        </w:rPr>
        <w:t>[na anuShajjatE]</w:t>
      </w:r>
      <w:r w:rsidRPr="00083482">
        <w:t xml:space="preserve"> a person is not attached to </w:t>
      </w:r>
      <w:r w:rsidRPr="00083482">
        <w:rPr>
          <w:noProof/>
          <w:lang w:bidi="sa-IN"/>
        </w:rPr>
        <w:t>[indriyArthEShu]</w:t>
      </w:r>
      <w:r w:rsidRPr="00083482">
        <w:t xml:space="preserve"> sensual things, </w:t>
      </w:r>
      <w:r w:rsidRPr="00083482">
        <w:rPr>
          <w:noProof/>
          <w:lang w:bidi="sa-IN"/>
        </w:rPr>
        <w:t>[na karmasu]</w:t>
      </w:r>
      <w:r w:rsidRPr="00083482">
        <w:t xml:space="preserve"> nor to the activities associated with those stimuli, </w:t>
      </w:r>
      <w:r w:rsidRPr="00083482">
        <w:rPr>
          <w:noProof/>
          <w:lang w:bidi="sa-IN"/>
        </w:rPr>
        <w:t>[tadA]</w:t>
      </w:r>
      <w:r w:rsidRPr="00083482">
        <w:t xml:space="preserve"> then, </w:t>
      </w:r>
      <w:r w:rsidRPr="00083482">
        <w:rPr>
          <w:noProof/>
          <w:lang w:bidi="sa-IN"/>
        </w:rPr>
        <w:t>[sarva sankalpa saMnyAsI]</w:t>
      </w:r>
      <w:r w:rsidRPr="00083482">
        <w:t xml:space="preserve"> he is free from attachments towards desires. </w:t>
      </w:r>
      <w:r w:rsidRPr="00083482">
        <w:rPr>
          <w:noProof/>
          <w:lang w:bidi="sa-IN"/>
        </w:rPr>
        <w:t>[yOgArUDha: tadOchyatE]</w:t>
      </w:r>
      <w:r w:rsidRPr="00083482">
        <w:t xml:space="preserve"> He is said to be firmly situated in the realization of the Self.</w:t>
      </w:r>
    </w:p>
    <w:p w14:paraId="4FB6EA05" w14:textId="54056BEE" w:rsidR="007725AA" w:rsidRPr="00083482" w:rsidRDefault="00EB3A34">
      <w:pPr>
        <w:tabs>
          <w:tab w:val="center" w:pos="4320"/>
        </w:tabs>
      </w:pPr>
      <w:r w:rsidRPr="00083482">
        <w:lastRenderedPageBreak/>
        <w:t xml:space="preserve">When a person </w:t>
      </w:r>
      <w:r w:rsidR="00CB3761" w:rsidRPr="00083482">
        <w:t>work</w:t>
      </w:r>
      <w:r w:rsidRPr="00083482">
        <w:t>s independent of desire, he gives up attachment towards things that are unrelated to the experience of the Self</w:t>
      </w:r>
      <w:r w:rsidR="00E459CA" w:rsidRPr="00083482">
        <w:t>.</w:t>
      </w:r>
      <w:r w:rsidRPr="00083482">
        <w:t xml:space="preserve"> </w:t>
      </w:r>
      <w:r w:rsidR="00E459CA" w:rsidRPr="00083482">
        <w:t>These are</w:t>
      </w:r>
      <w:r w:rsidRPr="00083482">
        <w:t xml:space="preserve"> things in the material world that stimulate sense organs</w:t>
      </w:r>
      <w:r w:rsidR="004113B9" w:rsidRPr="00083482">
        <w:t xml:space="preserve"> – taste, smell and so on</w:t>
      </w:r>
      <w:r w:rsidR="00E459CA" w:rsidRPr="00083482">
        <w:t xml:space="preserve">. </w:t>
      </w:r>
      <w:r w:rsidR="004113B9" w:rsidRPr="00083482">
        <w:t>The natural inclination of this person</w:t>
      </w:r>
      <w:r w:rsidR="00E459CA" w:rsidRPr="00083482">
        <w:t xml:space="preserve"> </w:t>
      </w:r>
      <w:r w:rsidR="004113B9" w:rsidRPr="00083482">
        <w:t>is</w:t>
      </w:r>
      <w:r w:rsidR="00E459CA" w:rsidRPr="00083482">
        <w:t xml:space="preserve"> to realize the Self alone</w:t>
      </w:r>
      <w:r w:rsidR="004113B9" w:rsidRPr="00083482">
        <w:t>.</w:t>
      </w:r>
      <w:r w:rsidR="00E459CA" w:rsidRPr="00083482">
        <w:t xml:space="preserve"> </w:t>
      </w:r>
      <w:r w:rsidR="004113B9" w:rsidRPr="00083482">
        <w:t>H</w:t>
      </w:r>
      <w:r w:rsidR="00E459CA" w:rsidRPr="00083482">
        <w:t xml:space="preserve">e </w:t>
      </w:r>
      <w:r w:rsidR="004113B9" w:rsidRPr="00083482">
        <w:t>gives up attachment to material</w:t>
      </w:r>
      <w:r w:rsidR="00E459CA" w:rsidRPr="00083482">
        <w:t xml:space="preserve"> stimuli and </w:t>
      </w:r>
      <w:r w:rsidRPr="00083482">
        <w:t xml:space="preserve">the </w:t>
      </w:r>
      <w:r w:rsidR="00E459CA" w:rsidRPr="00083482">
        <w:t>activities done to react on them</w:t>
      </w:r>
      <w:r w:rsidRPr="00083482">
        <w:t xml:space="preserve">. </w:t>
      </w:r>
    </w:p>
    <w:p w14:paraId="6F0A7EA5" w14:textId="77777777" w:rsidR="004113B9" w:rsidRPr="00083482" w:rsidRDefault="00EB3A34">
      <w:pPr>
        <w:tabs>
          <w:tab w:val="center" w:pos="4320"/>
        </w:tabs>
      </w:pPr>
      <w:r w:rsidRPr="00083482">
        <w:t xml:space="preserve">In this state, he is considered to be situated firmly in the true nature of the Self, having freed himself of all desires. </w:t>
      </w:r>
    </w:p>
    <w:p w14:paraId="2FE667D9" w14:textId="2793014F" w:rsidR="00EE69AD" w:rsidRPr="00083482" w:rsidRDefault="00EB3A34">
      <w:pPr>
        <w:tabs>
          <w:tab w:val="center" w:pos="4320"/>
        </w:tabs>
      </w:pPr>
      <w:r w:rsidRPr="00083482">
        <w:t xml:space="preserve">However, a person who wants to ascend to that state is still susceptible to the stimuli of the material world. Hence, he needs to practice </w:t>
      </w:r>
      <w:hyperlink r:id="rId71" w:anchor="karmayoga" w:history="1">
        <w:r w:rsidR="00E870A2" w:rsidRPr="00083482">
          <w:rPr>
            <w:rStyle w:val="Hyperlink"/>
          </w:rPr>
          <w:t>working</w:t>
        </w:r>
        <w:r w:rsidRPr="00083482">
          <w:rPr>
            <w:rStyle w:val="Hyperlink"/>
          </w:rPr>
          <w:t xml:space="preserve"> without being driven by desire</w:t>
        </w:r>
      </w:hyperlink>
      <w:r w:rsidRPr="00083482">
        <w:t xml:space="preserve">, purely as worship to the Lord. In this way, he practices the art of giving up attachment towards the material world and the art of meditation to realize the Self. </w:t>
      </w:r>
      <w:r w:rsidR="00E86B85" w:rsidRPr="00083482">
        <w:t>This</w:t>
      </w:r>
      <w:r w:rsidRPr="00083482">
        <w:t xml:space="preserve"> technique of [</w:t>
      </w:r>
      <w:hyperlink r:id="rId72" w:anchor="karmayOga_a_defn" w:history="1">
        <w:r w:rsidRPr="00083482">
          <w:rPr>
            <w:rStyle w:val="Hyperlink"/>
          </w:rPr>
          <w:t>karmayOga</w:t>
        </w:r>
      </w:hyperlink>
      <w:r w:rsidRPr="00083482">
        <w:t>] is the only way available to him and he needs to practice just that.</w:t>
      </w:r>
    </w:p>
    <w:p w14:paraId="352ACC72" w14:textId="77777777" w:rsidR="00EE69AD" w:rsidRPr="00083482" w:rsidRDefault="00EB3A34">
      <w:pPr>
        <w:tabs>
          <w:tab w:val="center" w:pos="4320"/>
        </w:tabs>
      </w:pPr>
      <w:r w:rsidRPr="00083482">
        <w:t>The same is elaborated in the next Shloka.</w:t>
      </w:r>
    </w:p>
    <w:p w14:paraId="45F1F85F" w14:textId="77777777" w:rsidR="00EE69AD" w:rsidRPr="00083482" w:rsidRDefault="00CA3C91">
      <w:pPr>
        <w:pStyle w:val="Heading2"/>
      </w:pPr>
      <w:r w:rsidRPr="00083482">
        <w:t>6-5</w:t>
      </w:r>
    </w:p>
    <w:p w14:paraId="6ED22EDF" w14:textId="77777777" w:rsidR="00EE69AD" w:rsidRPr="00083482" w:rsidRDefault="00EB3A34">
      <w:pPr>
        <w:pStyle w:val="Shloka"/>
        <w:pBdr>
          <w:bottom w:val="single" w:sz="4" w:space="0" w:color="auto"/>
        </w:pBdr>
        <w:rPr>
          <w:noProof/>
          <w:lang w:bidi="sa-IN"/>
        </w:rPr>
      </w:pPr>
      <w:r w:rsidRPr="00083482">
        <w:rPr>
          <w:noProof/>
          <w:lang w:bidi="sa-IN"/>
        </w:rPr>
        <w:t>[</w:t>
      </w:r>
    </w:p>
    <w:p w14:paraId="105D2377" w14:textId="77777777" w:rsidR="00EE69AD" w:rsidRPr="00083482" w:rsidRDefault="00EB3A34">
      <w:pPr>
        <w:pStyle w:val="Shloka"/>
        <w:pBdr>
          <w:bottom w:val="single" w:sz="4" w:space="0" w:color="auto"/>
        </w:pBdr>
        <w:rPr>
          <w:noProof/>
          <w:lang w:bidi="sa-IN"/>
        </w:rPr>
      </w:pPr>
      <w:r w:rsidRPr="00083482">
        <w:rPr>
          <w:noProof/>
          <w:lang w:bidi="sa-IN"/>
        </w:rPr>
        <w:t>uddharEt AtmanA_tmAnam na AtmAnam avasAdayEt |</w:t>
      </w:r>
    </w:p>
    <w:p w14:paraId="602648D9" w14:textId="77777777" w:rsidR="00EE69AD" w:rsidRPr="00083482" w:rsidRDefault="00EB3A34">
      <w:pPr>
        <w:pStyle w:val="Shloka"/>
        <w:pBdr>
          <w:bottom w:val="single" w:sz="4" w:space="0" w:color="auto"/>
        </w:pBdr>
        <w:rPr>
          <w:noProof/>
          <w:lang w:bidi="sa-IN"/>
        </w:rPr>
      </w:pPr>
      <w:r w:rsidRPr="00083482">
        <w:rPr>
          <w:noProof/>
          <w:lang w:bidi="sa-IN"/>
        </w:rPr>
        <w:t>Atmaiva hi AtmanO bandhu: Atmaiva ripurAtmana: || 5 ||</w:t>
      </w:r>
    </w:p>
    <w:p w14:paraId="37C584A6" w14:textId="77777777" w:rsidR="00EE69AD" w:rsidRPr="00083482" w:rsidRDefault="00EB3A34">
      <w:pPr>
        <w:pStyle w:val="Shloka"/>
        <w:pBdr>
          <w:bottom w:val="single" w:sz="4" w:space="0" w:color="auto"/>
        </w:pBdr>
      </w:pPr>
      <w:r w:rsidRPr="00083482">
        <w:rPr>
          <w:noProof/>
          <w:lang w:bidi="sa-IN"/>
        </w:rPr>
        <w:t>]</w:t>
      </w:r>
    </w:p>
    <w:p w14:paraId="2F7EA9A6" w14:textId="6765C62A" w:rsidR="00EE69AD" w:rsidRPr="00083482" w:rsidRDefault="00EB3A34" w:rsidP="00A22026">
      <w:pPr>
        <w:pStyle w:val="ExplnOfShloka"/>
      </w:pPr>
      <w:r w:rsidRPr="00083482">
        <w:rPr>
          <w:noProof/>
          <w:lang w:bidi="sa-IN"/>
        </w:rPr>
        <w:t>[At</w:t>
      </w:r>
      <w:r w:rsidR="00682ED3" w:rsidRPr="00083482">
        <w:rPr>
          <w:noProof/>
          <w:lang w:bidi="sa-IN"/>
        </w:rPr>
        <w:t>manA]</w:t>
      </w:r>
      <w:r w:rsidR="00682ED3" w:rsidRPr="00083482">
        <w:t xml:space="preserve"> With his own intent, deta</w:t>
      </w:r>
      <w:r w:rsidRPr="00083482">
        <w:t xml:space="preserve">ched from material desires, </w:t>
      </w:r>
      <w:r w:rsidRPr="00083482">
        <w:rPr>
          <w:noProof/>
          <w:lang w:bidi="sa-IN"/>
        </w:rPr>
        <w:t>[uddharEt]</w:t>
      </w:r>
      <w:r w:rsidRPr="00083482">
        <w:t xml:space="preserve"> he needs to achieve progress </w:t>
      </w:r>
      <w:r w:rsidRPr="00083482">
        <w:rPr>
          <w:noProof/>
          <w:lang w:bidi="sa-IN"/>
        </w:rPr>
        <w:t>[AtmAnam]</w:t>
      </w:r>
      <w:r w:rsidRPr="00083482">
        <w:t xml:space="preserve"> in his own self. </w:t>
      </w:r>
      <w:r w:rsidRPr="00083482">
        <w:rPr>
          <w:noProof/>
          <w:lang w:bidi="sa-IN"/>
        </w:rPr>
        <w:t>[AtmAnam na avasAdayEt]</w:t>
      </w:r>
      <w:r w:rsidRPr="00083482">
        <w:t xml:space="preserve"> He must not get disheartened and give up in defeat. </w:t>
      </w:r>
      <w:r w:rsidRPr="00083482">
        <w:rPr>
          <w:noProof/>
          <w:lang w:bidi="sa-IN"/>
        </w:rPr>
        <w:t>[Atmaiva]</w:t>
      </w:r>
      <w:r w:rsidRPr="00083482">
        <w:t xml:space="preserve"> His own intention </w:t>
      </w:r>
      <w:r w:rsidRPr="00083482">
        <w:rPr>
          <w:noProof/>
          <w:lang w:bidi="sa-IN"/>
        </w:rPr>
        <w:t>[AtmanO bandhu:]</w:t>
      </w:r>
      <w:r w:rsidRPr="00083482">
        <w:t xml:space="preserve"> is his friend. </w:t>
      </w:r>
      <w:r w:rsidRPr="00083482">
        <w:rPr>
          <w:noProof/>
          <w:lang w:bidi="sa-IN"/>
        </w:rPr>
        <w:t>[Atmaiva]</w:t>
      </w:r>
      <w:r w:rsidRPr="00083482">
        <w:t xml:space="preserve"> His intentions </w:t>
      </w:r>
      <w:r w:rsidRPr="00083482">
        <w:rPr>
          <w:noProof/>
          <w:lang w:bidi="sa-IN"/>
        </w:rPr>
        <w:t>[Atmana: ripu:]</w:t>
      </w:r>
      <w:r w:rsidRPr="00083482">
        <w:t xml:space="preserve"> can be his enemies.</w:t>
      </w:r>
    </w:p>
    <w:p w14:paraId="02245780" w14:textId="77777777" w:rsidR="004113B9" w:rsidRPr="00083482" w:rsidRDefault="00EB3A34">
      <w:pPr>
        <w:tabs>
          <w:tab w:val="center" w:pos="4320"/>
        </w:tabs>
      </w:pPr>
      <w:r w:rsidRPr="00083482">
        <w:t xml:space="preserve">A person must make progress in realizing his Self by his own intention to be detached from material desires. He must not distress himself by letting his mind be attracted towards things that are detrimental to his progress. </w:t>
      </w:r>
    </w:p>
    <w:p w14:paraId="293F1AE0" w14:textId="473D8DFC" w:rsidR="00EE69AD" w:rsidRPr="00083482" w:rsidRDefault="00EB3A34">
      <w:pPr>
        <w:tabs>
          <w:tab w:val="center" w:pos="4320"/>
        </w:tabs>
      </w:pPr>
      <w:r w:rsidRPr="00083482">
        <w:t xml:space="preserve">His own intention is his friend when it helps in realizing the Self. His very intentions can be his enemies </w:t>
      </w:r>
      <w:r w:rsidR="00AA5487" w:rsidRPr="00083482">
        <w:t>when they drive him away from this realization</w:t>
      </w:r>
      <w:r w:rsidRPr="00083482">
        <w:t>.</w:t>
      </w:r>
    </w:p>
    <w:p w14:paraId="74F6C77B" w14:textId="77777777" w:rsidR="00EE69AD" w:rsidRPr="00083482" w:rsidRDefault="00CA3C91">
      <w:pPr>
        <w:pStyle w:val="Heading2"/>
      </w:pPr>
      <w:r w:rsidRPr="00083482">
        <w:t>6-6</w:t>
      </w:r>
    </w:p>
    <w:p w14:paraId="3A4FBE28" w14:textId="77777777" w:rsidR="00EE69AD" w:rsidRPr="00083482" w:rsidRDefault="00EB3A34">
      <w:pPr>
        <w:pStyle w:val="Shloka"/>
        <w:pBdr>
          <w:bottom w:val="single" w:sz="4" w:space="0" w:color="auto"/>
        </w:pBdr>
        <w:rPr>
          <w:noProof/>
          <w:lang w:bidi="sa-IN"/>
        </w:rPr>
      </w:pPr>
      <w:r w:rsidRPr="00083482">
        <w:rPr>
          <w:noProof/>
          <w:lang w:bidi="sa-IN"/>
        </w:rPr>
        <w:t>[</w:t>
      </w:r>
    </w:p>
    <w:p w14:paraId="203EE3C4" w14:textId="77777777" w:rsidR="00EE69AD" w:rsidRPr="00083482" w:rsidRDefault="00EB3A34">
      <w:pPr>
        <w:pStyle w:val="Shloka"/>
        <w:pBdr>
          <w:bottom w:val="single" w:sz="4" w:space="0" w:color="auto"/>
        </w:pBdr>
        <w:rPr>
          <w:noProof/>
          <w:lang w:bidi="sa-IN"/>
        </w:rPr>
      </w:pPr>
      <w:r w:rsidRPr="00083482">
        <w:rPr>
          <w:noProof/>
          <w:lang w:bidi="sa-IN"/>
        </w:rPr>
        <w:t>bandhurAtmA_tmanastasya yEna Atmaiva AtmanA jita: |</w:t>
      </w:r>
    </w:p>
    <w:p w14:paraId="27B4AAE0" w14:textId="77777777" w:rsidR="00EE69AD" w:rsidRPr="00083482" w:rsidRDefault="00EB3A34">
      <w:pPr>
        <w:pStyle w:val="Shloka"/>
        <w:pBdr>
          <w:bottom w:val="single" w:sz="4" w:space="0" w:color="auto"/>
        </w:pBdr>
        <w:rPr>
          <w:noProof/>
          <w:lang w:bidi="sa-IN"/>
        </w:rPr>
      </w:pPr>
      <w:r w:rsidRPr="00083482">
        <w:rPr>
          <w:noProof/>
          <w:lang w:bidi="sa-IN"/>
        </w:rPr>
        <w:t>anAtmanastu shatrutvE vartEt Atmaiva shatruvat || 6 ||</w:t>
      </w:r>
    </w:p>
    <w:p w14:paraId="590C1097" w14:textId="77777777" w:rsidR="00EE69AD" w:rsidRPr="00083482" w:rsidRDefault="00EB3A34">
      <w:pPr>
        <w:pStyle w:val="Shloka"/>
        <w:pBdr>
          <w:bottom w:val="single" w:sz="4" w:space="0" w:color="auto"/>
        </w:pBdr>
      </w:pPr>
      <w:r w:rsidRPr="00083482">
        <w:rPr>
          <w:noProof/>
          <w:lang w:bidi="sa-IN"/>
        </w:rPr>
        <w:t>]</w:t>
      </w:r>
    </w:p>
    <w:p w14:paraId="3EE55A0E" w14:textId="77777777" w:rsidR="00EE69AD" w:rsidRPr="00083482" w:rsidRDefault="00EB3A34" w:rsidP="00A22026">
      <w:pPr>
        <w:pStyle w:val="ExplnOfShloka"/>
      </w:pPr>
      <w:r w:rsidRPr="00083482">
        <w:rPr>
          <w:noProof/>
          <w:lang w:bidi="sa-IN"/>
        </w:rPr>
        <w:t>[tasya Atmana: AtmA bandhu:]</w:t>
      </w:r>
      <w:r w:rsidRPr="00083482">
        <w:t xml:space="preserve"> The intentions of a being are favorable </w:t>
      </w:r>
      <w:r w:rsidRPr="00083482">
        <w:rPr>
          <w:noProof/>
          <w:lang w:bidi="sa-IN"/>
        </w:rPr>
        <w:t>[yEna Atmaiva jita:]</w:t>
      </w:r>
      <w:r w:rsidRPr="00083482">
        <w:t xml:space="preserve"> when his own mind and intentions have been won over </w:t>
      </w:r>
      <w:r w:rsidRPr="00083482">
        <w:rPr>
          <w:noProof/>
          <w:lang w:bidi="sa-IN"/>
        </w:rPr>
        <w:t>[AtmanA]</w:t>
      </w:r>
      <w:r w:rsidRPr="00083482">
        <w:t xml:space="preserve"> by the Self in him. </w:t>
      </w:r>
      <w:r w:rsidRPr="00083482">
        <w:rPr>
          <w:noProof/>
          <w:lang w:bidi="sa-IN"/>
        </w:rPr>
        <w:t>[anAtmanastu]</w:t>
      </w:r>
      <w:r w:rsidRPr="00083482">
        <w:t xml:space="preserve"> However, to a person who has not won over his mind, </w:t>
      </w:r>
      <w:r w:rsidRPr="00083482">
        <w:rPr>
          <w:noProof/>
          <w:lang w:bidi="sa-IN"/>
        </w:rPr>
        <w:t>[Atmaiva shatruvat]</w:t>
      </w:r>
      <w:r w:rsidRPr="00083482">
        <w:t xml:space="preserve"> his very intentions stand as his foe </w:t>
      </w:r>
      <w:r w:rsidRPr="00083482">
        <w:rPr>
          <w:noProof/>
          <w:lang w:bidi="sa-IN"/>
        </w:rPr>
        <w:t>[shatrutvE vartEta]</w:t>
      </w:r>
      <w:r w:rsidRPr="00083482">
        <w:t xml:space="preserve"> and remain to work against him.</w:t>
      </w:r>
    </w:p>
    <w:p w14:paraId="1F7CE2A3" w14:textId="5FF50657" w:rsidR="004113B9" w:rsidRPr="00083482" w:rsidRDefault="004113B9" w:rsidP="004113B9">
      <w:pPr>
        <w:pStyle w:val="ApplNotes"/>
      </w:pPr>
      <w:r w:rsidRPr="00083482">
        <w:t>Driving or being driven – it’s your choice</w:t>
      </w:r>
    </w:p>
    <w:p w14:paraId="0FD3295B" w14:textId="77777777" w:rsidR="00225124" w:rsidRPr="00083482" w:rsidRDefault="001E257E">
      <w:pPr>
        <w:tabs>
          <w:tab w:val="center" w:pos="4320"/>
        </w:tabs>
      </w:pPr>
      <w:r w:rsidRPr="00083482">
        <w:lastRenderedPageBreak/>
        <w:t>A</w:t>
      </w:r>
      <w:r w:rsidR="00EB3A34" w:rsidRPr="00083482">
        <w:t xml:space="preserve"> person </w:t>
      </w:r>
      <w:r w:rsidRPr="00083482">
        <w:t>can win</w:t>
      </w:r>
      <w:r w:rsidR="00EB3A34" w:rsidRPr="00083482">
        <w:t xml:space="preserve"> his mind from the material world using the native qualities of the</w:t>
      </w:r>
      <w:r w:rsidRPr="00083482">
        <w:t xml:space="preserve"> Self.</w:t>
      </w:r>
      <w:r w:rsidR="007D5695" w:rsidRPr="00083482">
        <w:t xml:space="preserve"> Then,</w:t>
      </w:r>
      <w:r w:rsidR="00EB3A34" w:rsidRPr="00083482">
        <w:t xml:space="preserve"> </w:t>
      </w:r>
      <w:r w:rsidR="007D5695" w:rsidRPr="00083482">
        <w:t>his</w:t>
      </w:r>
      <w:r w:rsidR="00EB3A34" w:rsidRPr="00083482">
        <w:t xml:space="preserve"> mind </w:t>
      </w:r>
      <w:r w:rsidR="007D5695" w:rsidRPr="00083482">
        <w:t>is</w:t>
      </w:r>
      <w:r w:rsidR="00EB3A34" w:rsidRPr="00083482">
        <w:t xml:space="preserve"> his friend. </w:t>
      </w:r>
    </w:p>
    <w:p w14:paraId="568D4EA6" w14:textId="2DF49735" w:rsidR="00225124" w:rsidRPr="00083482" w:rsidRDefault="00225124">
      <w:pPr>
        <w:tabs>
          <w:tab w:val="center" w:pos="4320"/>
        </w:tabs>
      </w:pPr>
      <w:r w:rsidRPr="00083482">
        <w:t>On</w:t>
      </w:r>
      <w:r w:rsidR="007D5695" w:rsidRPr="00083482">
        <w:t xml:space="preserve"> the other hand, a</w:t>
      </w:r>
      <w:r w:rsidR="00EB3A34" w:rsidRPr="00083482">
        <w:t xml:space="preserve"> </w:t>
      </w:r>
      <w:r w:rsidR="007D5695" w:rsidRPr="00083482">
        <w:t>person</w:t>
      </w:r>
      <w:r w:rsidR="00EB3A34" w:rsidRPr="00083482">
        <w:t xml:space="preserve"> who hasn</w:t>
      </w:r>
      <w:r w:rsidR="00EC0387">
        <w:t>’</w:t>
      </w:r>
      <w:r w:rsidR="00EB3A34" w:rsidRPr="00083482">
        <w:t xml:space="preserve">t won over his mind, who has not focused his mind on realizing the Self will have the mind opposing him, like it </w:t>
      </w:r>
      <w:r w:rsidR="00EC0387">
        <w:t>was</w:t>
      </w:r>
      <w:r w:rsidR="00EB3A34" w:rsidRPr="00083482">
        <w:t xml:space="preserve"> his enemy. Such a mind will work to counter the achievement of knowledge and the ultimate bliss it brings.</w:t>
      </w:r>
    </w:p>
    <w:p w14:paraId="7FBCA5D2" w14:textId="7A68E66C" w:rsidR="00EE69AD" w:rsidRPr="00083482" w:rsidRDefault="00EB3A34">
      <w:pPr>
        <w:tabs>
          <w:tab w:val="center" w:pos="4320"/>
        </w:tabs>
      </w:pPr>
      <w:r w:rsidRPr="00083482">
        <w:t>This is told by Sri Parashara too</w:t>
      </w:r>
      <w:r w:rsidR="005D3236" w:rsidRPr="00083482">
        <w:t xml:space="preserve">, in </w:t>
      </w:r>
      <w:r w:rsidR="008477EA" w:rsidRPr="00083482">
        <w:rPr>
          <w:noProof/>
          <w:sz w:val="16"/>
          <w:szCs w:val="20"/>
          <w:lang w:bidi="sa-IN"/>
        </w:rPr>
        <w:t>[vishNu purAna]</w:t>
      </w:r>
      <w:r w:rsidR="008477EA" w:rsidRPr="00083482">
        <w:rPr>
          <w:sz w:val="16"/>
          <w:szCs w:val="20"/>
        </w:rPr>
        <w:t>, 6-7-28</w:t>
      </w:r>
      <w:r w:rsidRPr="00083482">
        <w:t xml:space="preserve">: ‘The mind with its intentions is the cause for a person’s bondage and liberation. Intentions that are tied to the material world lead to bondage. For </w:t>
      </w:r>
      <w:hyperlink w:anchor="Moksha" w:history="1">
        <w:r w:rsidRPr="00083482">
          <w:rPr>
            <w:rStyle w:val="Hyperlink"/>
          </w:rPr>
          <w:t>lib</w:t>
        </w:r>
        <w:r w:rsidR="00682ED3" w:rsidRPr="00083482">
          <w:rPr>
            <w:rStyle w:val="Hyperlink"/>
          </w:rPr>
          <w:t>e</w:t>
        </w:r>
        <w:r w:rsidRPr="00083482">
          <w:rPr>
            <w:rStyle w:val="Hyperlink"/>
          </w:rPr>
          <w:t>ration</w:t>
        </w:r>
      </w:hyperlink>
      <w:r w:rsidRPr="00083482">
        <w:t>, our intentions must be detached from the stimuli of the material worl</w:t>
      </w:r>
      <w:r w:rsidR="005D3236" w:rsidRPr="00083482">
        <w:t>d.’</w:t>
      </w:r>
    </w:p>
    <w:p w14:paraId="03326839" w14:textId="23DDBAB2" w:rsidR="00EE69AD" w:rsidRPr="00083482" w:rsidRDefault="00EB3A34">
      <w:pPr>
        <w:tabs>
          <w:tab w:val="center" w:pos="4320"/>
        </w:tabs>
      </w:pPr>
      <w:r w:rsidRPr="00083482">
        <w:t xml:space="preserve">Next, He describes the </w:t>
      </w:r>
      <w:r w:rsidR="008477EA" w:rsidRPr="00083482">
        <w:t>state-of-being</w:t>
      </w:r>
      <w:r w:rsidRPr="00083482">
        <w:t xml:space="preserve"> that is suitable to start on the journey to realize the Self.</w:t>
      </w:r>
    </w:p>
    <w:p w14:paraId="3FD4FACB" w14:textId="77777777" w:rsidR="00EE69AD" w:rsidRPr="00083482" w:rsidRDefault="00CA3C91">
      <w:pPr>
        <w:pStyle w:val="Heading2"/>
      </w:pPr>
      <w:r w:rsidRPr="00083482">
        <w:t>6-7</w:t>
      </w:r>
    </w:p>
    <w:p w14:paraId="68A61E67"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47E95266" w14:textId="77777777" w:rsidR="00EE69AD" w:rsidRPr="00083482" w:rsidRDefault="00EB3A34">
      <w:pPr>
        <w:pStyle w:val="Shloka"/>
        <w:pBdr>
          <w:bottom w:val="single" w:sz="4" w:space="0" w:color="auto"/>
        </w:pBdr>
        <w:rPr>
          <w:noProof/>
          <w:lang w:bidi="sa-IN"/>
        </w:rPr>
      </w:pPr>
      <w:r w:rsidRPr="00083482">
        <w:rPr>
          <w:noProof/>
          <w:lang w:bidi="sa-IN"/>
        </w:rPr>
        <w:t>jitAtmana: prashAntasya paramAtmA samAhita: |</w:t>
      </w:r>
    </w:p>
    <w:p w14:paraId="5D0AEBFE" w14:textId="77777777" w:rsidR="00EE69AD" w:rsidRPr="00083482" w:rsidRDefault="00EB3A34">
      <w:pPr>
        <w:pStyle w:val="Shloka"/>
        <w:pBdr>
          <w:bottom w:val="single" w:sz="4" w:space="0" w:color="auto"/>
        </w:pBdr>
        <w:rPr>
          <w:noProof/>
          <w:lang w:bidi="sa-IN"/>
        </w:rPr>
      </w:pPr>
      <w:r w:rsidRPr="00083482">
        <w:rPr>
          <w:noProof/>
          <w:lang w:bidi="sa-IN"/>
        </w:rPr>
        <w:t>shItOshNa sukha du:khEShu tathA mAna apamAnayO: || 7 ||</w:t>
      </w:r>
    </w:p>
    <w:p w14:paraId="070C606B" w14:textId="77777777" w:rsidR="00EE69AD" w:rsidRPr="00083482" w:rsidRDefault="00EB3A34">
      <w:pPr>
        <w:pStyle w:val="Shloka"/>
        <w:pBdr>
          <w:bottom w:val="single" w:sz="4" w:space="0" w:color="auto"/>
        </w:pBdr>
      </w:pPr>
      <w:r w:rsidRPr="00083482">
        <w:rPr>
          <w:noProof/>
          <w:lang w:bidi="sa-IN"/>
        </w:rPr>
        <w:t>]</w:t>
      </w:r>
    </w:p>
    <w:p w14:paraId="00DBA6FE" w14:textId="77777777" w:rsidR="00EE69AD" w:rsidRPr="00083482" w:rsidRDefault="00EB3A34" w:rsidP="00A22026">
      <w:pPr>
        <w:pStyle w:val="ExplnOfShloka"/>
      </w:pPr>
      <w:r w:rsidRPr="00083482">
        <w:rPr>
          <w:noProof/>
          <w:lang w:bidi="sa-IN"/>
        </w:rPr>
        <w:t>[jitAtmana:]</w:t>
      </w:r>
      <w:r w:rsidRPr="00083482">
        <w:t xml:space="preserve"> Having conquered his mind, </w:t>
      </w:r>
      <w:r w:rsidRPr="00083482">
        <w:rPr>
          <w:noProof/>
          <w:lang w:bidi="sa-IN"/>
        </w:rPr>
        <w:t>[prashAntasya]</w:t>
      </w:r>
      <w:r w:rsidRPr="00083482">
        <w:t xml:space="preserve"> a person who is at peace </w:t>
      </w:r>
      <w:r w:rsidRPr="00083482">
        <w:rPr>
          <w:noProof/>
          <w:lang w:bidi="sa-IN"/>
        </w:rPr>
        <w:t>[parama]</w:t>
      </w:r>
      <w:r w:rsidRPr="00083482">
        <w:t xml:space="preserve"> is completely </w:t>
      </w:r>
      <w:r w:rsidRPr="00083482">
        <w:rPr>
          <w:noProof/>
          <w:lang w:bidi="sa-IN"/>
        </w:rPr>
        <w:t>[atmA samAhita:]</w:t>
      </w:r>
      <w:r w:rsidRPr="00083482">
        <w:t xml:space="preserve"> focused on the Self, which has the Lord as the basis for its existence </w:t>
      </w:r>
      <w:r w:rsidRPr="00083482">
        <w:rPr>
          <w:noProof/>
          <w:lang w:bidi="sa-IN"/>
        </w:rPr>
        <w:t>[shItOshNa sukha du:khEShu]</w:t>
      </w:r>
      <w:r w:rsidRPr="00083482">
        <w:t xml:space="preserve"> in situations of cold, heat, comfort, difficulties, </w:t>
      </w:r>
      <w:r w:rsidRPr="00083482">
        <w:rPr>
          <w:noProof/>
          <w:lang w:bidi="sa-IN"/>
        </w:rPr>
        <w:t>[tathA mAna apamAnayO:]</w:t>
      </w:r>
      <w:r w:rsidRPr="00083482">
        <w:t xml:space="preserve"> during fame and insult too.</w:t>
      </w:r>
    </w:p>
    <w:p w14:paraId="76FB6BDD" w14:textId="77777777" w:rsidR="005F075D" w:rsidRPr="00083482" w:rsidRDefault="00EB3A34">
      <w:pPr>
        <w:tabs>
          <w:tab w:val="center" w:pos="4320"/>
        </w:tabs>
      </w:pPr>
      <w:r w:rsidRPr="00083482">
        <w:t xml:space="preserve">Having won over the mind, a person is at peace with his environment. He keeps the Self and the Lord in firm focus, irrespective of the situation – be it cold, heat, comfort, difficulties, while being famous or being insulted. The intentions of such a person do not waver. </w:t>
      </w:r>
    </w:p>
    <w:p w14:paraId="0C3AB7BA" w14:textId="77777777" w:rsidR="00703752" w:rsidRPr="00083482" w:rsidRDefault="005F075D">
      <w:pPr>
        <w:tabs>
          <w:tab w:val="center" w:pos="4320"/>
        </w:tabs>
      </w:pPr>
      <w:r w:rsidRPr="00083482">
        <w:t>Since</w:t>
      </w:r>
      <w:r w:rsidR="00EB3A34" w:rsidRPr="00083482">
        <w:t xml:space="preserve"> the Self is realized by such a person in its true form, it is referred to as </w:t>
      </w:r>
      <w:r w:rsidR="00EB3A34" w:rsidRPr="00083482">
        <w:rPr>
          <w:noProof/>
          <w:lang w:bidi="sa-IN"/>
        </w:rPr>
        <w:t>[paramAtma]</w:t>
      </w:r>
      <w:r w:rsidR="00EB3A34" w:rsidRPr="00083482">
        <w:t xml:space="preserve"> over here – the complete Self. </w:t>
      </w:r>
    </w:p>
    <w:p w14:paraId="05A201A5" w14:textId="43A703B5" w:rsidR="00EE69AD" w:rsidRPr="00083482" w:rsidRDefault="00EB3A34">
      <w:pPr>
        <w:tabs>
          <w:tab w:val="center" w:pos="4320"/>
        </w:tabs>
      </w:pPr>
      <w:r w:rsidRPr="00083482">
        <w:t>By nature, the Self has the Lord as the basis for its existence, and is totally pervaded by the Lord. Considering the previous state of such a person – he had not yet realized the Self in its true form then – we can consider him to know about the superiority of the Self now.</w:t>
      </w:r>
    </w:p>
    <w:p w14:paraId="3325C03B" w14:textId="54030149" w:rsidR="00EE69AD" w:rsidRPr="00083482" w:rsidRDefault="00EB3A34">
      <w:pPr>
        <w:tabs>
          <w:tab w:val="center" w:pos="4320"/>
        </w:tabs>
      </w:pPr>
      <w:r w:rsidRPr="00083482">
        <w:t>This person is continuously situated in the know</w:t>
      </w:r>
      <w:r w:rsidR="00FE0953" w:rsidRPr="00083482">
        <w:t>ledge of the Self and the Lord.</w:t>
      </w:r>
    </w:p>
    <w:p w14:paraId="4A4C59A1" w14:textId="77777777" w:rsidR="00EE69AD" w:rsidRPr="00083482" w:rsidRDefault="00CA3C91">
      <w:pPr>
        <w:pStyle w:val="Heading2"/>
      </w:pPr>
      <w:r w:rsidRPr="00083482">
        <w:t>6-8</w:t>
      </w:r>
    </w:p>
    <w:p w14:paraId="6E1746E5"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0E07B9C7" w14:textId="77777777" w:rsidR="00EE69AD" w:rsidRPr="00083482" w:rsidRDefault="00EB3A34">
      <w:pPr>
        <w:pStyle w:val="Shloka"/>
        <w:keepNext/>
        <w:pBdr>
          <w:bottom w:val="single" w:sz="4" w:space="0" w:color="auto"/>
        </w:pBdr>
        <w:rPr>
          <w:noProof/>
          <w:lang w:bidi="sa-IN"/>
        </w:rPr>
      </w:pPr>
      <w:r w:rsidRPr="00083482">
        <w:rPr>
          <w:noProof/>
          <w:lang w:bidi="sa-IN"/>
        </w:rPr>
        <w:t>jnAna vijnAna tr`ptAtmA kUTasthO vijitEndriya: |</w:t>
      </w:r>
    </w:p>
    <w:p w14:paraId="596EC110" w14:textId="77777777" w:rsidR="00EE69AD" w:rsidRPr="00083482" w:rsidRDefault="00EB3A34">
      <w:pPr>
        <w:pStyle w:val="Shloka"/>
        <w:keepNext/>
        <w:pBdr>
          <w:bottom w:val="single" w:sz="4" w:space="0" w:color="auto"/>
        </w:pBdr>
        <w:rPr>
          <w:noProof/>
          <w:lang w:bidi="sa-IN"/>
        </w:rPr>
      </w:pPr>
      <w:r w:rsidRPr="00083482">
        <w:rPr>
          <w:noProof/>
          <w:lang w:bidi="sa-IN"/>
        </w:rPr>
        <w:t>yukta ityuchyatE yOgI sama lOShThAshma kAnchana: || 8 ||</w:t>
      </w:r>
    </w:p>
    <w:p w14:paraId="08F15E61" w14:textId="77777777" w:rsidR="00EE69AD" w:rsidRPr="00083482" w:rsidRDefault="00EB3A34">
      <w:pPr>
        <w:pStyle w:val="Shloka"/>
        <w:keepNext/>
        <w:pBdr>
          <w:bottom w:val="single" w:sz="4" w:space="0" w:color="auto"/>
        </w:pBdr>
      </w:pPr>
      <w:r w:rsidRPr="00083482">
        <w:rPr>
          <w:noProof/>
          <w:lang w:bidi="sa-IN"/>
        </w:rPr>
        <w:t>]</w:t>
      </w:r>
    </w:p>
    <w:p w14:paraId="2EBE615E" w14:textId="61D41396" w:rsidR="00EE69AD" w:rsidRPr="00083482" w:rsidRDefault="00EB3A34" w:rsidP="00A22026">
      <w:pPr>
        <w:pStyle w:val="ExplnOfShloka"/>
      </w:pPr>
      <w:r w:rsidRPr="00083482">
        <w:rPr>
          <w:noProof/>
          <w:lang w:bidi="sa-IN"/>
        </w:rPr>
        <w:t>[tr`ptAtmA]</w:t>
      </w:r>
      <w:r w:rsidR="00640B39" w:rsidRPr="00083482">
        <w:t xml:space="preserve"> A person</w:t>
      </w:r>
      <w:r w:rsidRPr="00083482">
        <w:t xml:space="preserve"> whose mind is content </w:t>
      </w:r>
      <w:r w:rsidRPr="00083482">
        <w:rPr>
          <w:noProof/>
          <w:lang w:bidi="sa-IN"/>
        </w:rPr>
        <w:t>[jnAna]</w:t>
      </w:r>
      <w:r w:rsidRPr="00083482">
        <w:t xml:space="preserve"> in the knowledge of the Self </w:t>
      </w:r>
      <w:r w:rsidRPr="00083482">
        <w:rPr>
          <w:noProof/>
          <w:lang w:bidi="sa-IN"/>
        </w:rPr>
        <w:t>[vijnAna]</w:t>
      </w:r>
      <w:r w:rsidRPr="00083482">
        <w:t xml:space="preserve"> and the </w:t>
      </w:r>
      <w:r w:rsidR="00965AE0" w:rsidRPr="00083482">
        <w:t xml:space="preserve">awareness to </w:t>
      </w:r>
      <w:r w:rsidR="00F10077" w:rsidRPr="00083482">
        <w:t>distinguish it from the environment</w:t>
      </w:r>
      <w:r w:rsidRPr="00083482">
        <w:t xml:space="preserve"> </w:t>
      </w:r>
      <w:r w:rsidRPr="00083482">
        <w:rPr>
          <w:noProof/>
          <w:lang w:bidi="sa-IN"/>
        </w:rPr>
        <w:t>[vijitEndriya:]</w:t>
      </w:r>
      <w:r w:rsidRPr="00083482">
        <w:t xml:space="preserve"> has conquered his </w:t>
      </w:r>
      <w:r w:rsidR="00833D2E" w:rsidRPr="00083482">
        <w:t>organs</w:t>
      </w:r>
      <w:r w:rsidR="000B3C49" w:rsidRPr="00083482">
        <w:t>,</w:t>
      </w:r>
      <w:r w:rsidR="00833D2E" w:rsidRPr="00083482">
        <w:t xml:space="preserve"> </w:t>
      </w:r>
      <w:r w:rsidR="00833D2E" w:rsidRPr="00083482">
        <w:rPr>
          <w:noProof/>
          <w:lang w:bidi="sa-IN"/>
        </w:rPr>
        <w:t>[kUTastha:]</w:t>
      </w:r>
      <w:r w:rsidR="00833D2E" w:rsidRPr="00083482">
        <w:t xml:space="preserve"> knowing that he is the unchanging Self</w:t>
      </w:r>
      <w:r w:rsidRPr="00083482">
        <w:t xml:space="preserve">. </w:t>
      </w:r>
      <w:r w:rsidRPr="00083482">
        <w:rPr>
          <w:noProof/>
          <w:lang w:bidi="sa-IN"/>
        </w:rPr>
        <w:t>[yOgI]</w:t>
      </w:r>
      <w:r w:rsidRPr="00083482">
        <w:t xml:space="preserve"> This person </w:t>
      </w:r>
      <w:r w:rsidR="00B23DBC" w:rsidRPr="00083482">
        <w:t>works</w:t>
      </w:r>
      <w:r w:rsidRPr="00083482">
        <w:t xml:space="preserve"> without being driven by </w:t>
      </w:r>
      <w:r w:rsidR="00B23DBC" w:rsidRPr="00083482">
        <w:t>desire</w:t>
      </w:r>
      <w:r w:rsidRPr="00083482">
        <w:t xml:space="preserve">. </w:t>
      </w:r>
      <w:r w:rsidRPr="00083482">
        <w:rPr>
          <w:noProof/>
          <w:lang w:bidi="sa-IN"/>
        </w:rPr>
        <w:t xml:space="preserve">[sama lOShThAshma </w:t>
      </w:r>
      <w:r w:rsidRPr="00083482">
        <w:rPr>
          <w:noProof/>
          <w:lang w:bidi="sa-IN"/>
        </w:rPr>
        <w:lastRenderedPageBreak/>
        <w:t>kAnchana:]</w:t>
      </w:r>
      <w:r w:rsidRPr="00083482">
        <w:t xml:space="preserve"> He views a lump of clay, a stone and gold with equanimity. </w:t>
      </w:r>
      <w:r w:rsidRPr="00083482">
        <w:rPr>
          <w:noProof/>
          <w:lang w:bidi="sa-IN"/>
        </w:rPr>
        <w:t>[yukta: ityuchyatE]</w:t>
      </w:r>
      <w:r w:rsidRPr="00083482">
        <w:t xml:space="preserve"> He is sa</w:t>
      </w:r>
      <w:r w:rsidR="000B3C49" w:rsidRPr="00083482">
        <w:t>id to be focused and engaged</w:t>
      </w:r>
      <w:r w:rsidR="00FF157C" w:rsidRPr="00083482">
        <w:t>.</w:t>
      </w:r>
    </w:p>
    <w:p w14:paraId="7627A85E" w14:textId="77777777" w:rsidR="00703752" w:rsidRPr="00083482" w:rsidRDefault="00EB3A34">
      <w:pPr>
        <w:tabs>
          <w:tab w:val="center" w:pos="4320"/>
        </w:tabs>
      </w:pPr>
      <w:r w:rsidRPr="00083482">
        <w:t xml:space="preserve">A person who </w:t>
      </w:r>
      <w:r w:rsidR="00703752" w:rsidRPr="00083482">
        <w:t>works only to</w:t>
      </w:r>
      <w:r w:rsidRPr="00083482">
        <w:t xml:space="preserve"> worship the Lord is content in the knowledge of the Self</w:t>
      </w:r>
      <w:r w:rsidR="00703752" w:rsidRPr="00083482">
        <w:t>.</w:t>
      </w:r>
      <w:r w:rsidRPr="00083482">
        <w:t xml:space="preserve"> </w:t>
      </w:r>
      <w:r w:rsidR="00703752" w:rsidRPr="00083482">
        <w:t xml:space="preserve">He is content with </w:t>
      </w:r>
      <w:r w:rsidRPr="00083482">
        <w:t xml:space="preserve">the </w:t>
      </w:r>
      <w:r w:rsidR="009132E6" w:rsidRPr="00083482">
        <w:t>realization</w:t>
      </w:r>
      <w:r w:rsidRPr="00083482">
        <w:t xml:space="preserve"> that the Self is separate from the environment and our body</w:t>
      </w:r>
      <w:r w:rsidR="00FF157C" w:rsidRPr="00083482">
        <w:t>.</w:t>
      </w:r>
      <w:r w:rsidR="005A16D5" w:rsidRPr="00083482">
        <w:t xml:space="preserve"> </w:t>
      </w:r>
    </w:p>
    <w:p w14:paraId="5D23D73B" w14:textId="77777777" w:rsidR="00703752" w:rsidRPr="00083482" w:rsidRDefault="005A16D5">
      <w:pPr>
        <w:tabs>
          <w:tab w:val="center" w:pos="4320"/>
        </w:tabs>
      </w:pPr>
      <w:r w:rsidRPr="00083482">
        <w:t>He is situated as</w:t>
      </w:r>
      <w:r w:rsidR="00EB3A34" w:rsidRPr="00083482">
        <w:t xml:space="preserve"> the Self, which is present in all beings, is unchanging and has a form that consists of pure knowledge.</w:t>
      </w:r>
      <w:r w:rsidR="00BF7E32" w:rsidRPr="00083482">
        <w:t xml:space="preserve"> This</w:t>
      </w:r>
      <w:r w:rsidR="00EB3A34" w:rsidRPr="00083482">
        <w:t xml:space="preserve"> person </w:t>
      </w:r>
      <w:r w:rsidR="00CA5E26" w:rsidRPr="00083482">
        <w:t>subdues his</w:t>
      </w:r>
      <w:r w:rsidR="00EB3A34" w:rsidRPr="00083482">
        <w:t xml:space="preserve"> organs</w:t>
      </w:r>
      <w:r w:rsidR="00CA5E26" w:rsidRPr="00083482">
        <w:t xml:space="preserve"> here itself</w:t>
      </w:r>
      <w:r w:rsidR="00EB3A34" w:rsidRPr="00083482">
        <w:t xml:space="preserve">. He has no indulgence in the stimuli provided by the material world, since he is focused on the Self, which is distinct from the material environment. </w:t>
      </w:r>
    </w:p>
    <w:p w14:paraId="58AA1A7B" w14:textId="4304E393" w:rsidR="00EE69AD" w:rsidRPr="00083482" w:rsidRDefault="00EB3A34">
      <w:pPr>
        <w:tabs>
          <w:tab w:val="center" w:pos="4320"/>
        </w:tabs>
      </w:pPr>
      <w:r w:rsidRPr="00083482">
        <w:t xml:space="preserve">He sees the same utility in a lump of clay, a stone and gold. Such a person </w:t>
      </w:r>
      <w:r w:rsidR="00651620" w:rsidRPr="00083482">
        <w:t xml:space="preserve">is focused and </w:t>
      </w:r>
      <w:r w:rsidR="00616C04" w:rsidRPr="00083482">
        <w:t xml:space="preserve">engaged. The Lord says that he </w:t>
      </w:r>
      <w:r w:rsidR="00B8246E" w:rsidRPr="00083482">
        <w:t>is qualified</w:t>
      </w:r>
      <w:r w:rsidRPr="00083482">
        <w:t xml:space="preserve"> to </w:t>
      </w:r>
      <w:r w:rsidR="00F66566" w:rsidRPr="00083482">
        <w:t>pursue</w:t>
      </w:r>
      <w:r w:rsidRPr="00083482">
        <w:t xml:space="preserve"> the realization of the Self.</w:t>
      </w:r>
    </w:p>
    <w:p w14:paraId="10C6B787" w14:textId="77777777" w:rsidR="00EE69AD" w:rsidRPr="00083482" w:rsidRDefault="00CA3C91">
      <w:pPr>
        <w:pStyle w:val="Heading2"/>
      </w:pPr>
      <w:r w:rsidRPr="00083482">
        <w:t>6-9</w:t>
      </w:r>
    </w:p>
    <w:p w14:paraId="327B7D87"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468B6275" w14:textId="77777777" w:rsidR="00EE69AD" w:rsidRPr="00083482" w:rsidRDefault="00EB3A34">
      <w:pPr>
        <w:pStyle w:val="Shloka"/>
        <w:keepNext/>
        <w:pBdr>
          <w:bottom w:val="single" w:sz="4" w:space="0" w:color="auto"/>
        </w:pBdr>
        <w:rPr>
          <w:noProof/>
          <w:lang w:bidi="sa-IN"/>
        </w:rPr>
      </w:pPr>
      <w:r w:rsidRPr="00083482">
        <w:rPr>
          <w:noProof/>
          <w:lang w:bidi="sa-IN"/>
        </w:rPr>
        <w:t>suhr`n mitrAri udAsIna madhyastha dvEShya bandhuShu |</w:t>
      </w:r>
    </w:p>
    <w:p w14:paraId="6C4D081B" w14:textId="77777777" w:rsidR="00EE69AD" w:rsidRPr="00083482" w:rsidRDefault="00EB3A34">
      <w:pPr>
        <w:pStyle w:val="Shloka"/>
        <w:keepNext/>
        <w:pBdr>
          <w:bottom w:val="single" w:sz="4" w:space="0" w:color="auto"/>
        </w:pBdr>
        <w:rPr>
          <w:noProof/>
          <w:lang w:bidi="sa-IN"/>
        </w:rPr>
      </w:pPr>
      <w:r w:rsidRPr="00083482">
        <w:rPr>
          <w:noProof/>
          <w:lang w:bidi="sa-IN"/>
        </w:rPr>
        <w:t>sAdhuShvapi cha pApEShu sama buddhir vishiShyatE || 9 ||</w:t>
      </w:r>
    </w:p>
    <w:p w14:paraId="623CD956" w14:textId="77777777" w:rsidR="00EE69AD" w:rsidRPr="00083482" w:rsidRDefault="00EB3A34">
      <w:pPr>
        <w:pStyle w:val="Shloka"/>
        <w:keepNext/>
        <w:pBdr>
          <w:bottom w:val="single" w:sz="4" w:space="0" w:color="auto"/>
        </w:pBdr>
      </w:pPr>
      <w:r w:rsidRPr="00083482">
        <w:rPr>
          <w:noProof/>
          <w:lang w:bidi="sa-IN"/>
        </w:rPr>
        <w:t>]</w:t>
      </w:r>
    </w:p>
    <w:p w14:paraId="536A96E0" w14:textId="13E3048B" w:rsidR="00EE69AD" w:rsidRPr="00083482" w:rsidRDefault="00EB3A34" w:rsidP="00A22026">
      <w:pPr>
        <w:pStyle w:val="ExplnOfShloka"/>
      </w:pPr>
      <w:r w:rsidRPr="00083482">
        <w:rPr>
          <w:noProof/>
          <w:lang w:bidi="sa-IN"/>
        </w:rPr>
        <w:t>[vishiShyatE]</w:t>
      </w:r>
      <w:r w:rsidRPr="00083482">
        <w:rPr>
          <w:szCs w:val="20"/>
        </w:rPr>
        <w:t xml:space="preserve"> A person is distinguished and superior </w:t>
      </w:r>
      <w:r w:rsidRPr="00083482">
        <w:rPr>
          <w:noProof/>
          <w:lang w:bidi="sa-IN"/>
        </w:rPr>
        <w:t>[samabuddhi:]</w:t>
      </w:r>
      <w:r w:rsidRPr="00083482">
        <w:t xml:space="preserve"> when he </w:t>
      </w:r>
      <w:r w:rsidR="006A0D95">
        <w:t xml:space="preserve">is </w:t>
      </w:r>
      <w:r w:rsidRPr="00083482">
        <w:t xml:space="preserve">level-headed </w:t>
      </w:r>
      <w:r w:rsidRPr="00083482">
        <w:rPr>
          <w:noProof/>
          <w:lang w:bidi="sa-IN"/>
        </w:rPr>
        <w:t>[bandhuShu]</w:t>
      </w:r>
      <w:r w:rsidRPr="00083482">
        <w:t xml:space="preserve"> among friends, </w:t>
      </w:r>
      <w:r w:rsidRPr="00083482">
        <w:rPr>
          <w:noProof/>
          <w:lang w:bidi="sa-IN"/>
        </w:rPr>
        <w:t>[dvEShya:]</w:t>
      </w:r>
      <w:r w:rsidRPr="00083482">
        <w:t xml:space="preserve"> foes, </w:t>
      </w:r>
      <w:r w:rsidRPr="00083482">
        <w:rPr>
          <w:noProof/>
          <w:lang w:bidi="sa-IN"/>
        </w:rPr>
        <w:t>[suhr`t]</w:t>
      </w:r>
      <w:r w:rsidRPr="00083482">
        <w:t xml:space="preserve"> the affectionate, </w:t>
      </w:r>
      <w:r w:rsidRPr="00083482">
        <w:rPr>
          <w:noProof/>
          <w:lang w:bidi="sa-IN"/>
        </w:rPr>
        <w:t>[mitra]</w:t>
      </w:r>
      <w:r w:rsidRPr="00083482">
        <w:t xml:space="preserve"> companions of the same age, </w:t>
      </w:r>
      <w:r w:rsidRPr="00083482">
        <w:rPr>
          <w:noProof/>
          <w:lang w:bidi="sa-IN"/>
        </w:rPr>
        <w:t>[ari:]</w:t>
      </w:r>
      <w:r w:rsidRPr="00083482">
        <w:t xml:space="preserve"> enemies, </w:t>
      </w:r>
      <w:r w:rsidRPr="00083482">
        <w:rPr>
          <w:noProof/>
          <w:lang w:bidi="sa-IN"/>
        </w:rPr>
        <w:t>[udAsIna:]</w:t>
      </w:r>
      <w:r w:rsidRPr="00083482">
        <w:t xml:space="preserve"> disinterested people, </w:t>
      </w:r>
      <w:r w:rsidRPr="00083482">
        <w:rPr>
          <w:noProof/>
          <w:lang w:bidi="sa-IN"/>
        </w:rPr>
        <w:t>[madhyastha:]</w:t>
      </w:r>
      <w:r w:rsidRPr="00083482">
        <w:t xml:space="preserve"> neutrals, </w:t>
      </w:r>
      <w:r w:rsidRPr="00083482">
        <w:rPr>
          <w:noProof/>
          <w:lang w:bidi="sa-IN"/>
        </w:rPr>
        <w:t>[sAdhuShvapi]</w:t>
      </w:r>
      <w:r w:rsidRPr="00083482">
        <w:t xml:space="preserve"> even among the good people </w:t>
      </w:r>
      <w:r w:rsidRPr="00083482">
        <w:rPr>
          <w:noProof/>
          <w:lang w:bidi="sa-IN"/>
        </w:rPr>
        <w:t>[pApEShu cha]</w:t>
      </w:r>
      <w:r w:rsidRPr="00083482">
        <w:t xml:space="preserve"> and the </w:t>
      </w:r>
      <w:r w:rsidR="00CD684D" w:rsidRPr="00083482">
        <w:t>offenders</w:t>
      </w:r>
      <w:r w:rsidRPr="00083482">
        <w:t>.</w:t>
      </w:r>
    </w:p>
    <w:p w14:paraId="3B2AF906" w14:textId="0083A5EF" w:rsidR="00EE69AD" w:rsidRPr="00083482" w:rsidRDefault="00A96097">
      <w:pPr>
        <w:tabs>
          <w:tab w:val="center" w:pos="4320"/>
        </w:tabs>
        <w:rPr>
          <w:i/>
        </w:rPr>
      </w:pPr>
      <w:r w:rsidRPr="00083482">
        <w:rPr>
          <w:i/>
        </w:rPr>
        <w:t>The terms</w:t>
      </w:r>
      <w:r w:rsidR="00EB3A34" w:rsidRPr="00083482">
        <w:rPr>
          <w:i/>
        </w:rPr>
        <w:t xml:space="preserve"> in the </w:t>
      </w:r>
      <w:r w:rsidR="00BE486B" w:rsidRPr="00083482">
        <w:rPr>
          <w:i/>
        </w:rPr>
        <w:t>Shloka</w:t>
      </w:r>
      <w:r w:rsidR="00EB3A34" w:rsidRPr="00083482">
        <w:rPr>
          <w:i/>
        </w:rPr>
        <w:t xml:space="preserve"> </w:t>
      </w:r>
      <w:r w:rsidR="00BE486B" w:rsidRPr="00083482">
        <w:rPr>
          <w:i/>
        </w:rPr>
        <w:t>i</w:t>
      </w:r>
      <w:r w:rsidR="00EB3A34" w:rsidRPr="00083482">
        <w:rPr>
          <w:i/>
        </w:rPr>
        <w:t>llustrate our relationships</w:t>
      </w:r>
      <w:r w:rsidR="00BE486B" w:rsidRPr="00083482">
        <w:rPr>
          <w:i/>
        </w:rPr>
        <w:t>. Let’s explore them.</w:t>
      </w:r>
    </w:p>
    <w:p w14:paraId="0C435808" w14:textId="009FC1B7" w:rsidR="00703752" w:rsidRPr="00083482" w:rsidRDefault="00EB3A34">
      <w:pPr>
        <w:tabs>
          <w:tab w:val="center" w:pos="4320"/>
        </w:tabs>
      </w:pPr>
      <w:r w:rsidRPr="00083482">
        <w:t xml:space="preserve">Affectionate people relate to us irrespective of our age. People who are of the same age as us, who wish us good are our companions. Enemies are those who wish misfortune due to some reason. </w:t>
      </w:r>
    </w:p>
    <w:p w14:paraId="0BD74B1F" w14:textId="77777777" w:rsidR="00703752" w:rsidRPr="00083482" w:rsidRDefault="00EB3A34">
      <w:pPr>
        <w:tabs>
          <w:tab w:val="center" w:pos="4320"/>
        </w:tabs>
      </w:pPr>
      <w:r w:rsidRPr="00083482">
        <w:t xml:space="preserve">People who don’t have a reason to wish us good or bad are those who are disinterested. Those who don’t have these feelings by nature are the neutrals. </w:t>
      </w:r>
    </w:p>
    <w:p w14:paraId="7AA0395C" w14:textId="5D699C3C" w:rsidR="00EE69AD" w:rsidRPr="00083482" w:rsidRDefault="00EB3A34">
      <w:pPr>
        <w:tabs>
          <w:tab w:val="center" w:pos="4320"/>
        </w:tabs>
      </w:pPr>
      <w:r w:rsidRPr="00083482">
        <w:t xml:space="preserve">Those who wish us misfortune by nature are our foes. Those who wish us well by nature are our friends. Those who uphold righteousness are the good people. Those who indulge in </w:t>
      </w:r>
      <w:r w:rsidR="00201BF4" w:rsidRPr="00083482">
        <w:t>unacceptable activity</w:t>
      </w:r>
      <w:r w:rsidR="00580ADC" w:rsidRPr="00083482">
        <w:t xml:space="preserve"> are the offenders</w:t>
      </w:r>
      <w:r w:rsidRPr="00083482">
        <w:t>.</w:t>
      </w:r>
    </w:p>
    <w:p w14:paraId="6FC58AFC" w14:textId="1554613B" w:rsidR="00EE69AD" w:rsidRPr="00083482" w:rsidRDefault="00EB3A34">
      <w:pPr>
        <w:tabs>
          <w:tab w:val="center" w:pos="4320"/>
        </w:tabs>
      </w:pPr>
      <w:r w:rsidRPr="00083482">
        <w:t>A person is distinguished and specially qualified</w:t>
      </w:r>
      <w:r w:rsidR="00447DD5" w:rsidRPr="00083482">
        <w:t xml:space="preserve"> for </w:t>
      </w:r>
      <w:hyperlink w:anchor="yoga_is_to_realize" w:history="1">
        <w:r w:rsidR="00447DD5" w:rsidRPr="00083482">
          <w:rPr>
            <w:rStyle w:val="Hyperlink"/>
          </w:rPr>
          <w:t>realization</w:t>
        </w:r>
      </w:hyperlink>
      <w:r w:rsidR="00DC301B" w:rsidRPr="00083482">
        <w:t xml:space="preserve"> </w:t>
      </w:r>
      <w:r w:rsidRPr="00083482">
        <w:t xml:space="preserve">when he </w:t>
      </w:r>
      <w:r w:rsidR="006A0D95">
        <w:t xml:space="preserve">is </w:t>
      </w:r>
      <w:r w:rsidRPr="00083482">
        <w:t>level-headed towards all of them, by virtue of finding contentment in the Self alone, by not finding utility in friends and companions, while not facing opposition from the others.</w:t>
      </w:r>
    </w:p>
    <w:p w14:paraId="0871DC76" w14:textId="77777777" w:rsidR="00EE69AD" w:rsidRPr="00083482" w:rsidRDefault="00CA3C91">
      <w:pPr>
        <w:pStyle w:val="Heading2"/>
      </w:pPr>
      <w:r w:rsidRPr="00083482">
        <w:lastRenderedPageBreak/>
        <w:t>6-10</w:t>
      </w:r>
    </w:p>
    <w:p w14:paraId="13235889"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4E08460D" w14:textId="77777777" w:rsidR="00EE69AD" w:rsidRPr="00083482" w:rsidRDefault="00EB3A34">
      <w:pPr>
        <w:pStyle w:val="Shloka"/>
        <w:keepNext/>
        <w:pBdr>
          <w:bottom w:val="single" w:sz="4" w:space="0" w:color="auto"/>
        </w:pBdr>
        <w:rPr>
          <w:noProof/>
          <w:lang w:bidi="sa-IN"/>
        </w:rPr>
      </w:pPr>
      <w:r w:rsidRPr="00083482">
        <w:rPr>
          <w:noProof/>
          <w:lang w:bidi="sa-IN"/>
        </w:rPr>
        <w:t>yOgI yunjIta satatam AtmAnam rahasi sthita: |</w:t>
      </w:r>
    </w:p>
    <w:p w14:paraId="2E744919" w14:textId="77777777" w:rsidR="00EE69AD" w:rsidRPr="00083482" w:rsidRDefault="00EB3A34">
      <w:pPr>
        <w:pStyle w:val="Shloka"/>
        <w:keepNext/>
        <w:pBdr>
          <w:bottom w:val="single" w:sz="4" w:space="0" w:color="auto"/>
        </w:pBdr>
        <w:rPr>
          <w:noProof/>
          <w:lang w:bidi="sa-IN"/>
        </w:rPr>
      </w:pPr>
      <w:r w:rsidRPr="00083482">
        <w:rPr>
          <w:noProof/>
          <w:lang w:bidi="sa-IN"/>
        </w:rPr>
        <w:t>EkAkI yatachittAtmA nirAshIraparigraha: || 10 ||</w:t>
      </w:r>
    </w:p>
    <w:p w14:paraId="3E251EE5" w14:textId="77777777" w:rsidR="00EE69AD" w:rsidRPr="00083482" w:rsidRDefault="00EB3A34">
      <w:pPr>
        <w:pStyle w:val="Shloka"/>
        <w:keepNext/>
        <w:pBdr>
          <w:bottom w:val="single" w:sz="4" w:space="0" w:color="auto"/>
        </w:pBdr>
      </w:pPr>
      <w:r w:rsidRPr="00083482">
        <w:rPr>
          <w:noProof/>
          <w:lang w:bidi="sa-IN"/>
        </w:rPr>
        <w:t>]</w:t>
      </w:r>
    </w:p>
    <w:p w14:paraId="311F16BA" w14:textId="1279CE0F" w:rsidR="00EE69AD" w:rsidRPr="00083482" w:rsidRDefault="006A3E93" w:rsidP="00A22026">
      <w:pPr>
        <w:pStyle w:val="ExplnOfShloka"/>
      </w:pPr>
      <w:r w:rsidRPr="00083482">
        <w:rPr>
          <w:noProof/>
          <w:lang w:bidi="sa-IN"/>
        </w:rPr>
        <w:t>[yOgI]</w:t>
      </w:r>
      <w:r w:rsidRPr="00083482">
        <w:t xml:space="preserve"> Such a person, who works</w:t>
      </w:r>
      <w:r w:rsidR="00682ED3" w:rsidRPr="00083482">
        <w:t xml:space="preserve"> without being dr</w:t>
      </w:r>
      <w:r w:rsidR="00EB3A34" w:rsidRPr="00083482">
        <w:t>ive</w:t>
      </w:r>
      <w:r w:rsidR="00A824C4" w:rsidRPr="00083482">
        <w:t xml:space="preserve">n by desire </w:t>
      </w:r>
      <w:r w:rsidR="00A824C4" w:rsidRPr="00083482">
        <w:rPr>
          <w:noProof/>
          <w:lang w:bidi="sa-IN"/>
        </w:rPr>
        <w:t>[AtmAnam yunjIta]</w:t>
      </w:r>
      <w:r w:rsidR="00A824C4" w:rsidRPr="00083482">
        <w:t xml:space="preserve"> must</w:t>
      </w:r>
      <w:r w:rsidR="00EB3A34" w:rsidRPr="00083482">
        <w:t xml:space="preserve"> meditate on the true nature of the Self </w:t>
      </w:r>
      <w:r w:rsidR="00EB3A34" w:rsidRPr="00083482">
        <w:rPr>
          <w:noProof/>
          <w:lang w:bidi="sa-IN"/>
        </w:rPr>
        <w:t>[satatam]</w:t>
      </w:r>
      <w:r w:rsidR="00EB3A34" w:rsidRPr="00083482">
        <w:t xml:space="preserve"> daily </w:t>
      </w:r>
      <w:r w:rsidR="00EB3A34" w:rsidRPr="00083482">
        <w:rPr>
          <w:noProof/>
          <w:lang w:bidi="sa-IN"/>
        </w:rPr>
        <w:t>[rahasi sthita:]</w:t>
      </w:r>
      <w:r w:rsidR="00EB3A34" w:rsidRPr="00083482">
        <w:t xml:space="preserve"> in a place that is not public, </w:t>
      </w:r>
      <w:r w:rsidR="00EB3A34" w:rsidRPr="00083482">
        <w:rPr>
          <w:noProof/>
          <w:lang w:bidi="sa-IN"/>
        </w:rPr>
        <w:t>[EkAkI]</w:t>
      </w:r>
      <w:r w:rsidR="00EB3A34" w:rsidRPr="00083482">
        <w:t xml:space="preserve"> being by himself, </w:t>
      </w:r>
      <w:r w:rsidR="00EB3A34" w:rsidRPr="00083482">
        <w:rPr>
          <w:noProof/>
          <w:lang w:bidi="sa-IN"/>
        </w:rPr>
        <w:t>[yatachittAtmA]</w:t>
      </w:r>
      <w:r w:rsidR="00EB3A34" w:rsidRPr="00083482">
        <w:t xml:space="preserve"> keeping his mind and intellect under control, </w:t>
      </w:r>
      <w:r w:rsidR="00EB3A34" w:rsidRPr="00083482">
        <w:rPr>
          <w:noProof/>
          <w:lang w:bidi="sa-IN"/>
        </w:rPr>
        <w:t>[nirAshI:]</w:t>
      </w:r>
      <w:r w:rsidR="00EB3A34" w:rsidRPr="00083482">
        <w:t xml:space="preserve"> not being interested in anything else </w:t>
      </w:r>
      <w:r w:rsidR="00EB3A34" w:rsidRPr="00083482">
        <w:rPr>
          <w:noProof/>
          <w:lang w:bidi="sa-IN"/>
        </w:rPr>
        <w:t>[aparigraha:]</w:t>
      </w:r>
      <w:r w:rsidR="00EB3A34" w:rsidRPr="00083482">
        <w:t xml:space="preserve"> and not giving into possessiveness.</w:t>
      </w:r>
    </w:p>
    <w:p w14:paraId="6CE2F1B4" w14:textId="4CCC8E28" w:rsidR="0072255C" w:rsidRPr="00083482" w:rsidRDefault="00EB3A34">
      <w:pPr>
        <w:tabs>
          <w:tab w:val="center" w:pos="4320"/>
        </w:tabs>
      </w:pPr>
      <w:r w:rsidRPr="00083482">
        <w:t xml:space="preserve">Such a person, who is focused on </w:t>
      </w:r>
      <w:hyperlink r:id="rId73" w:anchor="karmayoga" w:history="1">
        <w:r w:rsidR="00BF196B" w:rsidRPr="00083482">
          <w:rPr>
            <w:rStyle w:val="Hyperlink"/>
          </w:rPr>
          <w:t>working without being driven</w:t>
        </w:r>
      </w:hyperlink>
      <w:r w:rsidRPr="00083482">
        <w:t xml:space="preserve"> is instructed to bring the Self </w:t>
      </w:r>
      <w:r w:rsidR="004C7F07" w:rsidRPr="00083482">
        <w:t>into</w:t>
      </w:r>
      <w:r w:rsidRPr="00083482">
        <w:t xml:space="preserve"> focus at a given time daily, when he </w:t>
      </w:r>
      <w:r w:rsidR="00502381" w:rsidRPr="00083482">
        <w:t>contemplates its</w:t>
      </w:r>
      <w:r w:rsidRPr="00083482">
        <w:t xml:space="preserve"> true nature. While doing this, he is situated in a place that’s quiet, without the company of a second person. </w:t>
      </w:r>
    </w:p>
    <w:p w14:paraId="10B7A7C1" w14:textId="595F77E8" w:rsidR="00EE69AD" w:rsidRPr="00083482" w:rsidRDefault="00EB3A34">
      <w:pPr>
        <w:tabs>
          <w:tab w:val="center" w:pos="4320"/>
        </w:tabs>
      </w:pPr>
      <w:r w:rsidRPr="00083482">
        <w:t>He controls his mind and intellect, not being interested in anything except the Self, not falling for any feelings of possessiveness.</w:t>
      </w:r>
    </w:p>
    <w:p w14:paraId="70AB43D8" w14:textId="77777777" w:rsidR="00EE69AD" w:rsidRPr="00083482" w:rsidRDefault="00CA3C91">
      <w:pPr>
        <w:pStyle w:val="Heading2"/>
      </w:pPr>
      <w:r w:rsidRPr="00083482">
        <w:t>6-11 to 6-12</w:t>
      </w:r>
    </w:p>
    <w:p w14:paraId="7556A02A"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174B5E47" w14:textId="77777777" w:rsidR="00EE69AD" w:rsidRPr="00083482" w:rsidRDefault="00EB3A34">
      <w:pPr>
        <w:pStyle w:val="Shloka"/>
        <w:keepNext/>
        <w:pBdr>
          <w:bottom w:val="single" w:sz="4" w:space="0" w:color="auto"/>
        </w:pBdr>
        <w:rPr>
          <w:noProof/>
          <w:lang w:bidi="sa-IN"/>
        </w:rPr>
      </w:pPr>
      <w:r w:rsidRPr="00083482">
        <w:rPr>
          <w:noProof/>
          <w:lang w:bidi="sa-IN"/>
        </w:rPr>
        <w:t>shuchau dEshE pratiShThApya sthiram Asanam Atmana: |</w:t>
      </w:r>
    </w:p>
    <w:p w14:paraId="416C7660" w14:textId="77777777" w:rsidR="00EE69AD" w:rsidRPr="00083482" w:rsidRDefault="00EB3A34">
      <w:pPr>
        <w:pStyle w:val="Shloka"/>
        <w:keepNext/>
        <w:pBdr>
          <w:bottom w:val="single" w:sz="4" w:space="0" w:color="auto"/>
        </w:pBdr>
        <w:rPr>
          <w:noProof/>
          <w:lang w:bidi="sa-IN"/>
        </w:rPr>
      </w:pPr>
      <w:r w:rsidRPr="00083482">
        <w:rPr>
          <w:noProof/>
          <w:lang w:bidi="sa-IN"/>
        </w:rPr>
        <w:t>nAtyuchChritam nAti nIcham chElAjina kushOttaram || 11 ||</w:t>
      </w:r>
    </w:p>
    <w:p w14:paraId="79061DA2" w14:textId="77777777" w:rsidR="00EE69AD" w:rsidRPr="00083482" w:rsidRDefault="00EE69AD">
      <w:pPr>
        <w:pStyle w:val="Shloka"/>
        <w:keepNext/>
        <w:pBdr>
          <w:bottom w:val="single" w:sz="4" w:space="0" w:color="auto"/>
        </w:pBdr>
        <w:rPr>
          <w:noProof/>
          <w:lang w:bidi="sa-IN"/>
        </w:rPr>
      </w:pPr>
    </w:p>
    <w:p w14:paraId="7AABCB1B" w14:textId="77777777" w:rsidR="00EE69AD" w:rsidRPr="00083482" w:rsidRDefault="00EB3A34">
      <w:pPr>
        <w:pStyle w:val="Shloka"/>
        <w:keepNext/>
        <w:pBdr>
          <w:bottom w:val="single" w:sz="4" w:space="0" w:color="auto"/>
        </w:pBdr>
        <w:rPr>
          <w:noProof/>
          <w:lang w:bidi="sa-IN"/>
        </w:rPr>
      </w:pPr>
      <w:r w:rsidRPr="00083482">
        <w:rPr>
          <w:noProof/>
          <w:lang w:bidi="sa-IN"/>
        </w:rPr>
        <w:t>tatraikAgryam mana: kr`tvA yata chittendria kriya: |</w:t>
      </w:r>
    </w:p>
    <w:p w14:paraId="2B9BC35F" w14:textId="77777777" w:rsidR="00EE69AD" w:rsidRPr="00083482" w:rsidRDefault="00EB3A34">
      <w:pPr>
        <w:pStyle w:val="Shloka"/>
        <w:keepNext/>
        <w:pBdr>
          <w:bottom w:val="single" w:sz="4" w:space="0" w:color="auto"/>
        </w:pBdr>
        <w:rPr>
          <w:noProof/>
          <w:lang w:bidi="sa-IN"/>
        </w:rPr>
      </w:pPr>
      <w:r w:rsidRPr="00083482">
        <w:rPr>
          <w:noProof/>
          <w:lang w:bidi="sa-IN"/>
        </w:rPr>
        <w:t>upavishyAsanE yunjyAt yOgam Atma vishuddhayE || 12 ||</w:t>
      </w:r>
    </w:p>
    <w:p w14:paraId="11A2D108" w14:textId="77777777" w:rsidR="00EE69AD" w:rsidRPr="00083482" w:rsidRDefault="00EB3A34">
      <w:pPr>
        <w:pStyle w:val="Shloka"/>
        <w:keepNext/>
        <w:pBdr>
          <w:bottom w:val="single" w:sz="4" w:space="0" w:color="auto"/>
        </w:pBdr>
      </w:pPr>
      <w:r w:rsidRPr="00083482">
        <w:rPr>
          <w:noProof/>
          <w:lang w:bidi="sa-IN"/>
        </w:rPr>
        <w:t>]</w:t>
      </w:r>
    </w:p>
    <w:p w14:paraId="2E39D841" w14:textId="0594CCCE" w:rsidR="00EE69AD" w:rsidRPr="00083482" w:rsidRDefault="00EB3A34" w:rsidP="00A22026">
      <w:pPr>
        <w:pStyle w:val="ExplnOfShloka"/>
      </w:pPr>
      <w:r w:rsidRPr="00083482">
        <w:rPr>
          <w:noProof/>
          <w:lang w:bidi="sa-IN"/>
        </w:rPr>
        <w:t>[Asanam sthiram pratiShThApya]</w:t>
      </w:r>
      <w:r w:rsidRPr="00083482">
        <w:t xml:space="preserve"> Setting up a stable seat </w:t>
      </w:r>
      <w:r w:rsidRPr="00083482">
        <w:rPr>
          <w:noProof/>
          <w:lang w:bidi="sa-IN"/>
        </w:rPr>
        <w:t>[Atmana:]</w:t>
      </w:r>
      <w:r w:rsidRPr="00083482">
        <w:t xml:space="preserve"> for himself </w:t>
      </w:r>
      <w:r w:rsidRPr="00083482">
        <w:rPr>
          <w:noProof/>
          <w:lang w:bidi="sa-IN"/>
        </w:rPr>
        <w:t>[shuchau dEshE]</w:t>
      </w:r>
      <w:r w:rsidRPr="00083482">
        <w:t xml:space="preserve"> in a place that is clean, </w:t>
      </w:r>
      <w:r w:rsidRPr="00083482">
        <w:rPr>
          <w:noProof/>
          <w:lang w:bidi="sa-IN"/>
        </w:rPr>
        <w:t>[nAtyuchChritam]</w:t>
      </w:r>
      <w:r w:rsidRPr="00083482">
        <w:t xml:space="preserve"> not too high, </w:t>
      </w:r>
      <w:r w:rsidRPr="00083482">
        <w:rPr>
          <w:noProof/>
          <w:lang w:bidi="sa-IN"/>
        </w:rPr>
        <w:t>[nAtiNIcham]</w:t>
      </w:r>
      <w:r w:rsidRPr="00083482">
        <w:t xml:space="preserve"> not too low, </w:t>
      </w:r>
      <w:r w:rsidRPr="00083482">
        <w:rPr>
          <w:noProof/>
          <w:lang w:bidi="sa-IN"/>
        </w:rPr>
        <w:t>[chElAjina kushOttaram]</w:t>
      </w:r>
      <w:r w:rsidRPr="00083482">
        <w:t xml:space="preserve"> keeping cloth, </w:t>
      </w:r>
      <w:r w:rsidR="009F5FE7" w:rsidRPr="00083482">
        <w:t>fur</w:t>
      </w:r>
      <w:r w:rsidRPr="00083482">
        <w:t xml:space="preserve"> and straw on it, </w:t>
      </w:r>
      <w:r w:rsidRPr="00083482">
        <w:rPr>
          <w:noProof/>
          <w:lang w:bidi="sa-IN"/>
        </w:rPr>
        <w:t>[tatra upavishya]</w:t>
      </w:r>
      <w:r w:rsidRPr="00083482">
        <w:t xml:space="preserve"> sitting there, </w:t>
      </w:r>
      <w:r w:rsidRPr="00083482">
        <w:rPr>
          <w:noProof/>
          <w:lang w:bidi="sa-IN"/>
        </w:rPr>
        <w:t>[mana: aikAgryam kr`tvA]</w:t>
      </w:r>
      <w:r w:rsidRPr="00083482">
        <w:t xml:space="preserve"> keeping his mind focused </w:t>
      </w:r>
      <w:r w:rsidRPr="00083482">
        <w:rPr>
          <w:noProof/>
          <w:lang w:bidi="sa-IN"/>
        </w:rPr>
        <w:t>[yata chittendria kriya:]</w:t>
      </w:r>
      <w:r w:rsidRPr="00083482">
        <w:t xml:space="preserve"> controlling the works of the organs and the intellect, </w:t>
      </w:r>
      <w:r w:rsidRPr="00083482">
        <w:rPr>
          <w:noProof/>
          <w:lang w:bidi="sa-IN"/>
        </w:rPr>
        <w:t>[yOgam yunjIta]</w:t>
      </w:r>
      <w:r w:rsidRPr="00083482">
        <w:t xml:space="preserve"> </w:t>
      </w:r>
      <w:r w:rsidR="006473F9" w:rsidRPr="00083482">
        <w:t>he employs his body to work</w:t>
      </w:r>
      <w:r w:rsidR="00EE3DF4" w:rsidRPr="00083482">
        <w:t xml:space="preserve"> without being driven by desire </w:t>
      </w:r>
      <w:r w:rsidR="00EE3DF4" w:rsidRPr="00083482">
        <w:rPr>
          <w:noProof/>
          <w:lang w:bidi="sa-IN"/>
        </w:rPr>
        <w:t>[Atma</w:t>
      </w:r>
      <w:r w:rsidRPr="00083482">
        <w:rPr>
          <w:noProof/>
          <w:lang w:bidi="sa-IN"/>
        </w:rPr>
        <w:t xml:space="preserve"> vishuddhayE]</w:t>
      </w:r>
      <w:r w:rsidRPr="00083482">
        <w:t xml:space="preserve"> to purify his Self.</w:t>
      </w:r>
    </w:p>
    <w:p w14:paraId="3E87E050" w14:textId="77777777" w:rsidR="0072255C" w:rsidRPr="00083482" w:rsidRDefault="00EB3A34">
      <w:pPr>
        <w:tabs>
          <w:tab w:val="center" w:pos="4320"/>
        </w:tabs>
      </w:pPr>
      <w:r w:rsidRPr="00083482">
        <w:t xml:space="preserve">A clean place, not settled-in by impurity, free from feelings of possessiveness, not attached to dirty things, on a seat of moderate height made of things like wood, covered by cloth, </w:t>
      </w:r>
      <w:r w:rsidR="00A429B4" w:rsidRPr="00083482">
        <w:t>a smooth cover</w:t>
      </w:r>
      <w:r w:rsidRPr="00083482">
        <w:t xml:space="preserve"> and straw – Such a place </w:t>
      </w:r>
      <w:r w:rsidR="00682B89" w:rsidRPr="00083482">
        <w:t>is pleasing to</w:t>
      </w:r>
      <w:r w:rsidRPr="00083482">
        <w:t xml:space="preserve"> </w:t>
      </w:r>
      <w:r w:rsidR="00682B89" w:rsidRPr="00083482">
        <w:t>the mind</w:t>
      </w:r>
      <w:r w:rsidRPr="00083482">
        <w:t xml:space="preserve"> and offers a good base for an upright posture. </w:t>
      </w:r>
    </w:p>
    <w:p w14:paraId="7C29FFDD" w14:textId="7DB53F84" w:rsidR="00EE69AD" w:rsidRPr="00083482" w:rsidRDefault="00EB3A34">
      <w:pPr>
        <w:tabs>
          <w:tab w:val="center" w:pos="4320"/>
        </w:tabs>
      </w:pPr>
      <w:r w:rsidRPr="00083482">
        <w:t>Being seated in this place,</w:t>
      </w:r>
      <w:r w:rsidR="00F701BA" w:rsidRPr="00083482">
        <w:t xml:space="preserve"> he</w:t>
      </w:r>
      <w:r w:rsidR="00EB6B79" w:rsidRPr="00083482">
        <w:t xml:space="preserve"> fixes his</w:t>
      </w:r>
      <w:r w:rsidRPr="00083482">
        <w:t xml:space="preserve"> attention on realizing the Self </w:t>
      </w:r>
      <w:r w:rsidR="00F701BA" w:rsidRPr="00083482">
        <w:t>with full focus. Controlling consciousness, organs and deeds, he stops</w:t>
      </w:r>
      <w:r w:rsidRPr="00083482">
        <w:t xml:space="preserve"> all their reactions in their tracks. </w:t>
      </w:r>
      <w:r w:rsidR="00F701BA" w:rsidRPr="00083482">
        <w:t>He strives</w:t>
      </w:r>
      <w:r w:rsidRPr="00083482">
        <w:t xml:space="preserve"> to realize the Self and attain liberation from bondage.</w:t>
      </w:r>
    </w:p>
    <w:p w14:paraId="7249C1B6" w14:textId="77777777" w:rsidR="00EE69AD" w:rsidRPr="00083482" w:rsidRDefault="00CA3C91">
      <w:pPr>
        <w:pStyle w:val="Heading2"/>
      </w:pPr>
      <w:bookmarkStart w:id="43" w:name="_13-14"/>
      <w:bookmarkEnd w:id="43"/>
      <w:r w:rsidRPr="00083482">
        <w:lastRenderedPageBreak/>
        <w:t>6-13 to 6-14</w:t>
      </w:r>
    </w:p>
    <w:p w14:paraId="129949D9"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1DB2BE82" w14:textId="77777777" w:rsidR="00EE69AD" w:rsidRPr="00083482" w:rsidRDefault="00EB3A34">
      <w:pPr>
        <w:pStyle w:val="Shloka"/>
        <w:keepNext/>
        <w:pBdr>
          <w:bottom w:val="single" w:sz="4" w:space="0" w:color="auto"/>
        </w:pBdr>
        <w:rPr>
          <w:noProof/>
          <w:lang w:bidi="sa-IN"/>
        </w:rPr>
      </w:pPr>
      <w:r w:rsidRPr="00083482">
        <w:rPr>
          <w:noProof/>
          <w:lang w:bidi="sa-IN"/>
        </w:rPr>
        <w:t>samam kAya shirOgrIvam dhArayan achalam sthiram |</w:t>
      </w:r>
    </w:p>
    <w:p w14:paraId="6D434F4D" w14:textId="77777777" w:rsidR="00EE69AD" w:rsidRPr="00083482" w:rsidRDefault="00EB3A34">
      <w:pPr>
        <w:pStyle w:val="Shloka"/>
        <w:keepNext/>
        <w:pBdr>
          <w:bottom w:val="single" w:sz="4" w:space="0" w:color="auto"/>
        </w:pBdr>
        <w:rPr>
          <w:noProof/>
          <w:lang w:bidi="sa-IN"/>
        </w:rPr>
      </w:pPr>
      <w:r w:rsidRPr="00083482">
        <w:rPr>
          <w:noProof/>
          <w:lang w:bidi="sa-IN"/>
        </w:rPr>
        <w:t>samprEkShya nAsikAgram svam dishashcha anavalOkayan || 13 ||</w:t>
      </w:r>
    </w:p>
    <w:p w14:paraId="4A462127" w14:textId="77777777" w:rsidR="00EE69AD" w:rsidRPr="00083482" w:rsidRDefault="00EE69AD">
      <w:pPr>
        <w:pStyle w:val="Shloka"/>
        <w:keepNext/>
        <w:pBdr>
          <w:bottom w:val="single" w:sz="4" w:space="0" w:color="auto"/>
        </w:pBdr>
        <w:rPr>
          <w:noProof/>
          <w:lang w:bidi="sa-IN"/>
        </w:rPr>
      </w:pPr>
    </w:p>
    <w:p w14:paraId="7F72A975" w14:textId="77777777" w:rsidR="00EE69AD" w:rsidRPr="00083482" w:rsidRDefault="00EB3A34">
      <w:pPr>
        <w:pStyle w:val="Shloka"/>
        <w:keepNext/>
        <w:pBdr>
          <w:bottom w:val="single" w:sz="4" w:space="0" w:color="auto"/>
        </w:pBdr>
        <w:rPr>
          <w:noProof/>
          <w:lang w:bidi="sa-IN"/>
        </w:rPr>
      </w:pPr>
      <w:r w:rsidRPr="00083482">
        <w:rPr>
          <w:noProof/>
          <w:lang w:bidi="sa-IN"/>
        </w:rPr>
        <w:t>prashAntAtmA vigata bhI: brahmachAri vratE sthita: |</w:t>
      </w:r>
    </w:p>
    <w:p w14:paraId="6CDBFAF7" w14:textId="77777777" w:rsidR="00EE69AD" w:rsidRPr="00083482" w:rsidRDefault="00EB3A34">
      <w:pPr>
        <w:pStyle w:val="Shloka"/>
        <w:keepNext/>
        <w:pBdr>
          <w:bottom w:val="single" w:sz="4" w:space="0" w:color="auto"/>
        </w:pBdr>
        <w:rPr>
          <w:noProof/>
          <w:lang w:bidi="sa-IN"/>
        </w:rPr>
      </w:pPr>
      <w:r w:rsidRPr="00083482">
        <w:rPr>
          <w:noProof/>
          <w:lang w:bidi="sa-IN"/>
        </w:rPr>
        <w:t>manassamyamya machchittO yukta AsIta matpara: || 14 ||</w:t>
      </w:r>
    </w:p>
    <w:p w14:paraId="4E37D389" w14:textId="77777777" w:rsidR="00EE69AD" w:rsidRPr="00083482" w:rsidRDefault="00EB3A34">
      <w:pPr>
        <w:pStyle w:val="Shloka"/>
        <w:keepNext/>
        <w:pBdr>
          <w:bottom w:val="single" w:sz="4" w:space="0" w:color="auto"/>
        </w:pBdr>
      </w:pPr>
      <w:r w:rsidRPr="00083482">
        <w:rPr>
          <w:noProof/>
          <w:lang w:bidi="sa-IN"/>
        </w:rPr>
        <w:t>]</w:t>
      </w:r>
    </w:p>
    <w:p w14:paraId="4EBB07B5" w14:textId="77777777" w:rsidR="00EE69AD" w:rsidRPr="00083482" w:rsidRDefault="00EB3A34" w:rsidP="00A22026">
      <w:pPr>
        <w:pStyle w:val="ExplnOfShloka"/>
      </w:pPr>
      <w:r w:rsidRPr="00083482">
        <w:rPr>
          <w:noProof/>
          <w:lang w:bidi="sa-IN"/>
        </w:rPr>
        <w:t>[dhArayan]</w:t>
      </w:r>
      <w:r w:rsidRPr="00083482">
        <w:t xml:space="preserve"> Keeping </w:t>
      </w:r>
      <w:r w:rsidRPr="00083482">
        <w:rPr>
          <w:noProof/>
          <w:lang w:bidi="sa-IN"/>
        </w:rPr>
        <w:t>[kAya]</w:t>
      </w:r>
      <w:r w:rsidRPr="00083482">
        <w:t xml:space="preserve"> the body, </w:t>
      </w:r>
      <w:r w:rsidRPr="00083482">
        <w:rPr>
          <w:noProof/>
          <w:lang w:bidi="sa-IN"/>
        </w:rPr>
        <w:t>[shira:]</w:t>
      </w:r>
      <w:r w:rsidRPr="00083482">
        <w:t xml:space="preserve"> the head </w:t>
      </w:r>
      <w:r w:rsidRPr="00083482">
        <w:rPr>
          <w:noProof/>
          <w:lang w:bidi="sa-IN"/>
        </w:rPr>
        <w:t>[grIvavm]</w:t>
      </w:r>
      <w:r w:rsidRPr="00083482">
        <w:t xml:space="preserve"> and the neck </w:t>
      </w:r>
      <w:r w:rsidRPr="00083482">
        <w:rPr>
          <w:noProof/>
          <w:lang w:bidi="sa-IN"/>
        </w:rPr>
        <w:t>[samam]</w:t>
      </w:r>
      <w:r w:rsidRPr="00083482">
        <w:t xml:space="preserve"> in line, </w:t>
      </w:r>
      <w:r w:rsidRPr="00083482">
        <w:rPr>
          <w:noProof/>
          <w:lang w:bidi="sa-IN"/>
        </w:rPr>
        <w:t>[sthiram]</w:t>
      </w:r>
      <w:r w:rsidRPr="00083482">
        <w:t xml:space="preserve"> stable, </w:t>
      </w:r>
      <w:r w:rsidRPr="00083482">
        <w:rPr>
          <w:noProof/>
          <w:lang w:bidi="sa-IN"/>
        </w:rPr>
        <w:t>[achalam]</w:t>
      </w:r>
      <w:r w:rsidRPr="00083482">
        <w:t xml:space="preserve"> without changing position, </w:t>
      </w:r>
      <w:r w:rsidRPr="00083482">
        <w:rPr>
          <w:noProof/>
          <w:lang w:bidi="sa-IN"/>
        </w:rPr>
        <w:t>[samprEkShya]</w:t>
      </w:r>
      <w:r w:rsidRPr="00083482">
        <w:t xml:space="preserve"> looking at the </w:t>
      </w:r>
      <w:r w:rsidRPr="00083482">
        <w:rPr>
          <w:noProof/>
          <w:lang w:bidi="sa-IN"/>
        </w:rPr>
        <w:t>[nAsikAgram]</w:t>
      </w:r>
      <w:r w:rsidRPr="00083482">
        <w:t xml:space="preserve"> uppermost part of his nose, </w:t>
      </w:r>
      <w:r w:rsidRPr="00083482">
        <w:rPr>
          <w:noProof/>
          <w:lang w:bidi="sa-IN"/>
        </w:rPr>
        <w:t>[dishashcha anavalOkayan]</w:t>
      </w:r>
      <w:r w:rsidRPr="00083482">
        <w:t xml:space="preserve"> without looking in different directions, </w:t>
      </w:r>
      <w:r w:rsidRPr="00083482">
        <w:rPr>
          <w:noProof/>
          <w:lang w:bidi="sa-IN"/>
        </w:rPr>
        <w:t>[prashAntAtmA]</w:t>
      </w:r>
      <w:r w:rsidRPr="00083482">
        <w:t xml:space="preserve"> with a peaceful mind, </w:t>
      </w:r>
      <w:r w:rsidRPr="00083482">
        <w:rPr>
          <w:noProof/>
          <w:lang w:bidi="sa-IN"/>
        </w:rPr>
        <w:t>[vigata bhI:]</w:t>
      </w:r>
      <w:r w:rsidRPr="00083482">
        <w:t xml:space="preserve"> without being afraid of anything, </w:t>
      </w:r>
      <w:r w:rsidRPr="00083482">
        <w:rPr>
          <w:noProof/>
          <w:lang w:bidi="sa-IN"/>
        </w:rPr>
        <w:t>[brahmachAri vratE sthita:]</w:t>
      </w:r>
      <w:r w:rsidRPr="00083482">
        <w:t xml:space="preserve"> situated in the vow of celibacy, </w:t>
      </w:r>
      <w:r w:rsidRPr="00083482">
        <w:rPr>
          <w:noProof/>
          <w:lang w:bidi="sa-IN"/>
        </w:rPr>
        <w:t>[manassamyamya]</w:t>
      </w:r>
      <w:r w:rsidRPr="00083482">
        <w:t xml:space="preserve"> keeping his mind under control, </w:t>
      </w:r>
      <w:r w:rsidRPr="00083482">
        <w:rPr>
          <w:noProof/>
          <w:lang w:bidi="sa-IN"/>
        </w:rPr>
        <w:t>[machchitta:]</w:t>
      </w:r>
      <w:r w:rsidRPr="00083482">
        <w:t xml:space="preserve"> with the consciousness dedicated to Me, </w:t>
      </w:r>
      <w:r w:rsidRPr="00083482">
        <w:rPr>
          <w:noProof/>
          <w:lang w:bidi="sa-IN"/>
        </w:rPr>
        <w:t>[yukta AsIta]</w:t>
      </w:r>
      <w:r w:rsidRPr="00083482">
        <w:t xml:space="preserve"> a person must remain focused on the Self, </w:t>
      </w:r>
      <w:r w:rsidRPr="00083482">
        <w:rPr>
          <w:noProof/>
          <w:lang w:bidi="sa-IN"/>
        </w:rPr>
        <w:t>[matpara:]</w:t>
      </w:r>
      <w:r w:rsidRPr="00083482">
        <w:t xml:space="preserve"> knowing that I pervade everything ultimately.</w:t>
      </w:r>
    </w:p>
    <w:p w14:paraId="78239BE4" w14:textId="77777777" w:rsidR="00EE69AD" w:rsidRPr="00083482" w:rsidRDefault="00EB3A34">
      <w:pPr>
        <w:tabs>
          <w:tab w:val="center" w:pos="4320"/>
        </w:tabs>
      </w:pPr>
      <w:r w:rsidRPr="00083482">
        <w:t>Keeping the body, the head and the neck in a straight line, stable and without changing position – by virtue of having a good base for supporting an upright posture, without getting distracted in various directions, looking at the uppermost part of his nose, with the mind at peace, without being afraid of anything, standing firm in the vow of celibacy (</w:t>
      </w:r>
      <w:r w:rsidRPr="00083482">
        <w:rPr>
          <w:i/>
        </w:rPr>
        <w:t>being without infatuation</w:t>
      </w:r>
      <w:r w:rsidRPr="00083482">
        <w:t>), he controls the mind to focus on Me alone, being conscious to think about Me alone.</w:t>
      </w:r>
    </w:p>
    <w:p w14:paraId="092084AD" w14:textId="77777777" w:rsidR="00EE69AD" w:rsidRPr="00083482" w:rsidRDefault="00CA3C91">
      <w:pPr>
        <w:pStyle w:val="Heading2"/>
      </w:pPr>
      <w:r w:rsidRPr="00083482">
        <w:t>6-15</w:t>
      </w:r>
    </w:p>
    <w:p w14:paraId="3F8E844A"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5975E180" w14:textId="77777777" w:rsidR="00EE69AD" w:rsidRPr="00083482" w:rsidRDefault="00EB3A34">
      <w:pPr>
        <w:pStyle w:val="Shloka"/>
        <w:keepNext/>
        <w:pBdr>
          <w:bottom w:val="single" w:sz="4" w:space="0" w:color="auto"/>
        </w:pBdr>
        <w:rPr>
          <w:noProof/>
          <w:lang w:bidi="sa-IN"/>
        </w:rPr>
      </w:pPr>
      <w:r w:rsidRPr="00083482">
        <w:rPr>
          <w:noProof/>
          <w:lang w:bidi="sa-IN"/>
        </w:rPr>
        <w:t>yunjannEvam sadA AtmAnam yOgI niyata mAnasa: |</w:t>
      </w:r>
    </w:p>
    <w:p w14:paraId="1A58C471" w14:textId="77777777" w:rsidR="00EE69AD" w:rsidRPr="00083482" w:rsidRDefault="00EB3A34">
      <w:pPr>
        <w:pStyle w:val="Shloka"/>
        <w:keepNext/>
        <w:pBdr>
          <w:bottom w:val="single" w:sz="4" w:space="0" w:color="auto"/>
        </w:pBdr>
        <w:rPr>
          <w:noProof/>
          <w:lang w:bidi="sa-IN"/>
        </w:rPr>
      </w:pPr>
      <w:r w:rsidRPr="00083482">
        <w:rPr>
          <w:noProof/>
          <w:lang w:bidi="sa-IN"/>
        </w:rPr>
        <w:t>shAntim nirvANa paramAm matsamsthAm adhigachChati || 15 ||</w:t>
      </w:r>
    </w:p>
    <w:p w14:paraId="5A74EDD4" w14:textId="77777777" w:rsidR="00EE69AD" w:rsidRPr="00083482" w:rsidRDefault="00EB3A34">
      <w:pPr>
        <w:pStyle w:val="Shloka"/>
        <w:keepNext/>
        <w:pBdr>
          <w:bottom w:val="single" w:sz="4" w:space="0" w:color="auto"/>
        </w:pBdr>
      </w:pPr>
      <w:r w:rsidRPr="00083482">
        <w:rPr>
          <w:noProof/>
          <w:lang w:bidi="sa-IN"/>
        </w:rPr>
        <w:t>]</w:t>
      </w:r>
    </w:p>
    <w:p w14:paraId="52D4C27E" w14:textId="3B051D0A" w:rsidR="00EE69AD" w:rsidRPr="00083482" w:rsidRDefault="00EB3A34" w:rsidP="00A22026">
      <w:pPr>
        <w:pStyle w:val="ExplnOfShloka"/>
      </w:pPr>
      <w:r w:rsidRPr="00083482">
        <w:rPr>
          <w:noProof/>
          <w:lang w:bidi="sa-IN"/>
        </w:rPr>
        <w:t>[yOgi]</w:t>
      </w:r>
      <w:r w:rsidRPr="00083482">
        <w:t xml:space="preserve"> The person who </w:t>
      </w:r>
      <w:r w:rsidR="00965922" w:rsidRPr="00083482">
        <w:t xml:space="preserve">offers his </w:t>
      </w:r>
      <w:hyperlink r:id="rId74" w:anchor="karmayoga" w:history="1">
        <w:r w:rsidR="00965922" w:rsidRPr="00083482">
          <w:rPr>
            <w:rStyle w:val="Hyperlink"/>
          </w:rPr>
          <w:t xml:space="preserve">work as </w:t>
        </w:r>
        <w:r w:rsidR="008A6032" w:rsidRPr="00083482">
          <w:rPr>
            <w:rStyle w:val="Hyperlink"/>
          </w:rPr>
          <w:t>worship</w:t>
        </w:r>
        <w:r w:rsidR="00965922" w:rsidRPr="00083482">
          <w:rPr>
            <w:rStyle w:val="Hyperlink"/>
          </w:rPr>
          <w:t xml:space="preserve"> to </w:t>
        </w:r>
        <w:r w:rsidR="00E71FEA" w:rsidRPr="00083482">
          <w:rPr>
            <w:rStyle w:val="Hyperlink"/>
          </w:rPr>
          <w:t>Me</w:t>
        </w:r>
      </w:hyperlink>
      <w:r w:rsidR="00E71FEA" w:rsidRPr="00083482">
        <w:t xml:space="preserve"> </w:t>
      </w:r>
      <w:r w:rsidRPr="00083482">
        <w:rPr>
          <w:noProof/>
          <w:lang w:bidi="sa-IN"/>
        </w:rPr>
        <w:t>[yunjan]</w:t>
      </w:r>
      <w:r w:rsidRPr="00083482">
        <w:t xml:space="preserve"> will fix </w:t>
      </w:r>
      <w:r w:rsidRPr="00083482">
        <w:rPr>
          <w:noProof/>
          <w:lang w:bidi="sa-IN"/>
        </w:rPr>
        <w:t>[AtmAnam]</w:t>
      </w:r>
      <w:r w:rsidRPr="00083482">
        <w:t xml:space="preserve"> his mind </w:t>
      </w:r>
      <w:r w:rsidRPr="00083482">
        <w:rPr>
          <w:noProof/>
          <w:lang w:bidi="sa-IN"/>
        </w:rPr>
        <w:t>[Evam]</w:t>
      </w:r>
      <w:r w:rsidRPr="00083482">
        <w:t xml:space="preserve"> in this way </w:t>
      </w:r>
      <w:r w:rsidRPr="00083482">
        <w:rPr>
          <w:noProof/>
          <w:lang w:bidi="sa-IN"/>
        </w:rPr>
        <w:t>[sadA]</w:t>
      </w:r>
      <w:r w:rsidRPr="00083482">
        <w:t xml:space="preserve"> always. </w:t>
      </w:r>
      <w:r w:rsidRPr="00083482">
        <w:rPr>
          <w:noProof/>
          <w:lang w:bidi="sa-IN"/>
        </w:rPr>
        <w:t>[niyata mAnasa:]</w:t>
      </w:r>
      <w:r w:rsidRPr="00083482">
        <w:t xml:space="preserve"> Controlling his mind to focus on Me, </w:t>
      </w:r>
      <w:r w:rsidRPr="00083482">
        <w:rPr>
          <w:noProof/>
          <w:lang w:bidi="sa-IN"/>
        </w:rPr>
        <w:t>[adhigachChati]</w:t>
      </w:r>
      <w:r w:rsidRPr="00083482">
        <w:t xml:space="preserve"> he reaches </w:t>
      </w:r>
      <w:r w:rsidRPr="00083482">
        <w:rPr>
          <w:noProof/>
          <w:lang w:bidi="sa-IN"/>
        </w:rPr>
        <w:t>[nirvana paramAm]</w:t>
      </w:r>
      <w:r w:rsidRPr="00083482">
        <w:t xml:space="preserve"> the ultimate joy </w:t>
      </w:r>
      <w:r w:rsidRPr="00083482">
        <w:rPr>
          <w:noProof/>
          <w:lang w:bidi="sa-IN"/>
        </w:rPr>
        <w:t>[shAntim]</w:t>
      </w:r>
      <w:r w:rsidRPr="00083482">
        <w:t xml:space="preserve"> and peace </w:t>
      </w:r>
      <w:r w:rsidRPr="00083482">
        <w:rPr>
          <w:noProof/>
          <w:lang w:bidi="sa-IN"/>
        </w:rPr>
        <w:t>[matsamsthAm]</w:t>
      </w:r>
      <w:r w:rsidRPr="00083482">
        <w:t xml:space="preserve"> that resides in Me.</w:t>
      </w:r>
    </w:p>
    <w:p w14:paraId="2D529EB8" w14:textId="559FC4BF" w:rsidR="0072255C" w:rsidRPr="00083482" w:rsidRDefault="0072255C" w:rsidP="0072255C">
      <w:pPr>
        <w:pStyle w:val="ApplNotes"/>
      </w:pPr>
      <w:r w:rsidRPr="00083482">
        <w:t>Offer your work to the Lord and be with Him constantly</w:t>
      </w:r>
    </w:p>
    <w:p w14:paraId="6D4BAD4C" w14:textId="0908B604" w:rsidR="0072255C" w:rsidRPr="00083482" w:rsidRDefault="00EB3A34">
      <w:pPr>
        <w:tabs>
          <w:tab w:val="center" w:pos="4320"/>
        </w:tabs>
      </w:pPr>
      <w:r w:rsidRPr="00083482">
        <w:t>In this way, the one who practices [</w:t>
      </w:r>
      <w:hyperlink r:id="rId75" w:anchor="karmayOga_a_defn" w:history="1">
        <w:r w:rsidRPr="00083482">
          <w:rPr>
            <w:rStyle w:val="Hyperlink"/>
          </w:rPr>
          <w:t>karmayOga</w:t>
        </w:r>
      </w:hyperlink>
      <w:r w:rsidRPr="00083482">
        <w:t xml:space="preserve">] keeps </w:t>
      </w:r>
      <w:r w:rsidR="004D15ED" w:rsidRPr="00083482">
        <w:t>his</w:t>
      </w:r>
      <w:r w:rsidRPr="00083482">
        <w:t xml:space="preserve"> </w:t>
      </w:r>
      <w:r w:rsidR="004D15ED" w:rsidRPr="00083482">
        <w:t>focus</w:t>
      </w:r>
      <w:r w:rsidRPr="00083482">
        <w:t xml:space="preserve"> on Me, the ultimate creator, the best among all beings and a favorable abode for the mind. This person fixes his mind upon </w:t>
      </w:r>
      <w:r w:rsidR="00D00258" w:rsidRPr="00083482">
        <w:t>Me</w:t>
      </w:r>
      <w:r w:rsidRPr="00083482">
        <w:t xml:space="preserve"> and does not let it </w:t>
      </w:r>
      <w:r w:rsidR="00D00258" w:rsidRPr="00083482">
        <w:t>waver</w:t>
      </w:r>
      <w:r w:rsidRPr="00083482">
        <w:t xml:space="preserve">. </w:t>
      </w:r>
    </w:p>
    <w:p w14:paraId="47364BDE" w14:textId="261038FF" w:rsidR="00EE69AD" w:rsidRPr="00083482" w:rsidRDefault="0072255C">
      <w:pPr>
        <w:tabs>
          <w:tab w:val="center" w:pos="4320"/>
        </w:tabs>
      </w:pPr>
      <w:r w:rsidRPr="00083482">
        <w:t>T</w:t>
      </w:r>
      <w:r w:rsidR="00EB3A34" w:rsidRPr="00083482">
        <w:t>hinking about Me</w:t>
      </w:r>
      <w:r w:rsidRPr="00083482">
        <w:t xml:space="preserve"> always</w:t>
      </w:r>
      <w:r w:rsidR="00EB3A34" w:rsidRPr="00083482">
        <w:t>, his mind has been purified by My touch – hence it stays unmoved. This person attains the ultimate joy and peace that resides in me. This joy is pure and concentrated.</w:t>
      </w:r>
    </w:p>
    <w:p w14:paraId="0909534D" w14:textId="77777777" w:rsidR="00EE69AD" w:rsidRPr="00083482" w:rsidRDefault="00EB3A34">
      <w:pPr>
        <w:tabs>
          <w:tab w:val="center" w:pos="4320"/>
        </w:tabs>
      </w:pPr>
      <w:r w:rsidRPr="00083482">
        <w:t>In this way, the manner in which a person can begin realizing his Self was described. It was also explained how such a person can place his mind in the Lord, the ultimate purifier, who is an extremely favorable abode. Now, other instruments of this practice are described.</w:t>
      </w:r>
    </w:p>
    <w:p w14:paraId="45CD67AC" w14:textId="77777777" w:rsidR="00EE69AD" w:rsidRPr="00083482" w:rsidRDefault="00CA3C91">
      <w:pPr>
        <w:pStyle w:val="Heading2"/>
      </w:pPr>
      <w:r w:rsidRPr="00083482">
        <w:lastRenderedPageBreak/>
        <w:t>6-16 to 6-17</w:t>
      </w:r>
    </w:p>
    <w:p w14:paraId="740EFBE3"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7DE21B76" w14:textId="77777777" w:rsidR="00EE69AD" w:rsidRPr="00083482" w:rsidRDefault="00EB3A34">
      <w:pPr>
        <w:pStyle w:val="Shloka"/>
        <w:keepNext/>
        <w:pBdr>
          <w:bottom w:val="single" w:sz="4" w:space="0" w:color="auto"/>
        </w:pBdr>
        <w:rPr>
          <w:noProof/>
          <w:lang w:bidi="sa-IN"/>
        </w:rPr>
      </w:pPr>
      <w:r w:rsidRPr="00083482">
        <w:rPr>
          <w:noProof/>
          <w:lang w:bidi="sa-IN"/>
        </w:rPr>
        <w:t>nAtyashnatastu yOgO_sti na chaikAntam anashnata: |</w:t>
      </w:r>
    </w:p>
    <w:p w14:paraId="66448290" w14:textId="77777777" w:rsidR="00EE69AD" w:rsidRPr="00083482" w:rsidRDefault="00EB3A34">
      <w:pPr>
        <w:pStyle w:val="Shloka"/>
        <w:keepNext/>
        <w:pBdr>
          <w:bottom w:val="single" w:sz="4" w:space="0" w:color="auto"/>
        </w:pBdr>
        <w:rPr>
          <w:noProof/>
          <w:lang w:bidi="sa-IN"/>
        </w:rPr>
      </w:pPr>
      <w:r w:rsidRPr="00083482">
        <w:rPr>
          <w:noProof/>
          <w:lang w:bidi="sa-IN"/>
        </w:rPr>
        <w:t>na chAti svapna shIlasya jAgratO naiva cha arjuna || 16 ||</w:t>
      </w:r>
    </w:p>
    <w:p w14:paraId="6D51C286" w14:textId="77777777" w:rsidR="00EE69AD" w:rsidRPr="00083482" w:rsidRDefault="00EE69AD">
      <w:pPr>
        <w:pStyle w:val="Shloka"/>
        <w:keepNext/>
        <w:pBdr>
          <w:bottom w:val="single" w:sz="4" w:space="0" w:color="auto"/>
        </w:pBdr>
        <w:rPr>
          <w:noProof/>
          <w:lang w:bidi="sa-IN"/>
        </w:rPr>
      </w:pPr>
    </w:p>
    <w:p w14:paraId="74A08450" w14:textId="77777777" w:rsidR="00EE69AD" w:rsidRPr="00083482" w:rsidRDefault="00EB3A34">
      <w:pPr>
        <w:pStyle w:val="Shloka"/>
        <w:keepNext/>
        <w:pBdr>
          <w:bottom w:val="single" w:sz="4" w:space="0" w:color="auto"/>
        </w:pBdr>
        <w:rPr>
          <w:noProof/>
          <w:lang w:bidi="sa-IN"/>
        </w:rPr>
      </w:pPr>
      <w:r w:rsidRPr="00083482">
        <w:rPr>
          <w:noProof/>
          <w:lang w:bidi="sa-IN"/>
        </w:rPr>
        <w:t>yukta AhAra vihArasya yukta chEShTasya karmasu |</w:t>
      </w:r>
    </w:p>
    <w:p w14:paraId="4D00F828" w14:textId="77777777" w:rsidR="00EE69AD" w:rsidRPr="00083482" w:rsidRDefault="00EB3A34">
      <w:pPr>
        <w:pStyle w:val="Shloka"/>
        <w:keepNext/>
        <w:pBdr>
          <w:bottom w:val="single" w:sz="4" w:space="0" w:color="auto"/>
        </w:pBdr>
        <w:rPr>
          <w:noProof/>
          <w:lang w:bidi="sa-IN"/>
        </w:rPr>
      </w:pPr>
      <w:r w:rsidRPr="00083482">
        <w:rPr>
          <w:noProof/>
          <w:lang w:bidi="sa-IN"/>
        </w:rPr>
        <w:t>yukta svapnAvabOdhasya yOgO bhavati du:kha hA || 17 ||</w:t>
      </w:r>
    </w:p>
    <w:p w14:paraId="393D038D" w14:textId="77777777" w:rsidR="00EE69AD" w:rsidRPr="00083482" w:rsidRDefault="00EB3A34">
      <w:pPr>
        <w:pStyle w:val="Shloka"/>
        <w:keepNext/>
        <w:pBdr>
          <w:bottom w:val="single" w:sz="4" w:space="0" w:color="auto"/>
        </w:pBdr>
      </w:pPr>
      <w:r w:rsidRPr="00083482">
        <w:rPr>
          <w:noProof/>
          <w:lang w:bidi="sa-IN"/>
        </w:rPr>
        <w:t>]</w:t>
      </w:r>
    </w:p>
    <w:p w14:paraId="74BE1D13" w14:textId="650204C8" w:rsidR="00EE69AD" w:rsidRPr="00083482" w:rsidRDefault="00EB3A34" w:rsidP="00A22026">
      <w:pPr>
        <w:pStyle w:val="ExplnOfShloka"/>
      </w:pPr>
      <w:r w:rsidRPr="00083482">
        <w:rPr>
          <w:noProof/>
          <w:lang w:bidi="sa-IN"/>
        </w:rPr>
        <w:t>[arjuna]</w:t>
      </w:r>
      <w:r w:rsidRPr="00083482">
        <w:t xml:space="preserve"> </w:t>
      </w:r>
      <w:r w:rsidR="007C1273" w:rsidRPr="00083482">
        <w:t>Arjuna</w:t>
      </w:r>
      <w:r w:rsidRPr="00083482">
        <w:t xml:space="preserve">, </w:t>
      </w:r>
      <w:r w:rsidRPr="00083482">
        <w:rPr>
          <w:noProof/>
          <w:lang w:bidi="sa-IN"/>
        </w:rPr>
        <w:t>[yOga: nAsti]</w:t>
      </w:r>
      <w:r w:rsidRPr="00083482">
        <w:t xml:space="preserve"> the quest for the realization of the Self is not </w:t>
      </w:r>
      <w:r w:rsidRPr="00083482">
        <w:rPr>
          <w:noProof/>
          <w:lang w:bidi="sa-IN"/>
        </w:rPr>
        <w:t>[atyashnatastu]</w:t>
      </w:r>
      <w:r w:rsidRPr="00083482">
        <w:t xml:space="preserve"> for one who eats excessively. </w:t>
      </w:r>
      <w:r w:rsidRPr="00083482">
        <w:rPr>
          <w:noProof/>
          <w:lang w:bidi="sa-IN"/>
        </w:rPr>
        <w:t>[anashnata:]</w:t>
      </w:r>
      <w:r w:rsidRPr="00083482">
        <w:t xml:space="preserve"> A person who does not eat </w:t>
      </w:r>
      <w:r w:rsidRPr="00083482">
        <w:rPr>
          <w:noProof/>
          <w:lang w:bidi="sa-IN"/>
        </w:rPr>
        <w:t>[na chaikAntyam]</w:t>
      </w:r>
      <w:r w:rsidRPr="00083482">
        <w:t xml:space="preserve"> will not have a singularity of purpose either. </w:t>
      </w:r>
      <w:r w:rsidRPr="00083482">
        <w:rPr>
          <w:noProof/>
          <w:lang w:bidi="sa-IN"/>
        </w:rPr>
        <w:t>[na]</w:t>
      </w:r>
      <w:r w:rsidRPr="00083482">
        <w:t xml:space="preserve"> It is not </w:t>
      </w:r>
      <w:r w:rsidRPr="00083482">
        <w:rPr>
          <w:noProof/>
          <w:lang w:bidi="sa-IN"/>
        </w:rPr>
        <w:t>[ati svapna shIlasya cha]</w:t>
      </w:r>
      <w:r w:rsidRPr="00083482">
        <w:t xml:space="preserve"> for a person who sleeps excessively either. </w:t>
      </w:r>
      <w:r w:rsidRPr="00083482">
        <w:rPr>
          <w:noProof/>
          <w:lang w:bidi="sa-IN"/>
        </w:rPr>
        <w:t>[jAgratO naiva cha]</w:t>
      </w:r>
      <w:r w:rsidRPr="00083482">
        <w:t xml:space="preserve"> Neither is it for a person who is awake all the time.</w:t>
      </w:r>
    </w:p>
    <w:p w14:paraId="3C6E4E79" w14:textId="77777777" w:rsidR="00EE69AD" w:rsidRPr="00083482" w:rsidRDefault="00EB3A34" w:rsidP="00A22026">
      <w:pPr>
        <w:pStyle w:val="ExplnOfShloka"/>
      </w:pPr>
      <w:r w:rsidRPr="00083482">
        <w:rPr>
          <w:noProof/>
          <w:lang w:bidi="sa-IN"/>
        </w:rPr>
        <w:t>[yOga:]</w:t>
      </w:r>
      <w:r w:rsidRPr="00083482">
        <w:t xml:space="preserve"> This quest </w:t>
      </w:r>
      <w:r w:rsidRPr="00083482">
        <w:rPr>
          <w:noProof/>
          <w:lang w:bidi="sa-IN"/>
        </w:rPr>
        <w:t>[du:kha hA bhavati]</w:t>
      </w:r>
      <w:r w:rsidRPr="00083482">
        <w:t xml:space="preserve"> will be the destroyer of sorrow </w:t>
      </w:r>
      <w:r w:rsidRPr="00083482">
        <w:rPr>
          <w:noProof/>
          <w:lang w:bidi="sa-IN"/>
        </w:rPr>
        <w:t>[yukta AhAra vihArasya]</w:t>
      </w:r>
      <w:r w:rsidRPr="00083482">
        <w:t xml:space="preserve"> for one who eats and enjoys appropriately, </w:t>
      </w:r>
      <w:r w:rsidRPr="00083482">
        <w:rPr>
          <w:noProof/>
          <w:lang w:bidi="sa-IN"/>
        </w:rPr>
        <w:t>[karmasu yukta chEShTasya]</w:t>
      </w:r>
      <w:r w:rsidRPr="00083482">
        <w:t xml:space="preserve"> and exerts himself appropriately in his work. </w:t>
      </w:r>
    </w:p>
    <w:p w14:paraId="6EC55970" w14:textId="479F3111" w:rsidR="00EE69AD" w:rsidRPr="00083482" w:rsidRDefault="00EB3A34">
      <w:pPr>
        <w:tabs>
          <w:tab w:val="center" w:pos="4320"/>
        </w:tabs>
      </w:pPr>
      <w:r w:rsidRPr="00083482">
        <w:t>Eating too much, or not eating at all – both of these are obstacles to realizing the Self. Getting diverted excessively goes against realizing the Self. So does the avoidance of all l</w:t>
      </w:r>
      <w:r w:rsidR="00682ED3" w:rsidRPr="00083482">
        <w:t>ei</w:t>
      </w:r>
      <w:r w:rsidRPr="00083482">
        <w:t>sure. Similarly, sleeping too much, sleeping too less, exerting ourselves beyond limit and avoiding exertion are obstacles to realizing the Self.</w:t>
      </w:r>
    </w:p>
    <w:p w14:paraId="24050398" w14:textId="2B49FE45" w:rsidR="00EE69AD" w:rsidRPr="00083482" w:rsidRDefault="00A846B6">
      <w:pPr>
        <w:tabs>
          <w:tab w:val="center" w:pos="4320"/>
        </w:tabs>
        <w:rPr>
          <w:u w:val="single"/>
        </w:rPr>
      </w:pPr>
      <w:r w:rsidRPr="00083482">
        <w:t>The realization of the Self</w:t>
      </w:r>
      <w:r w:rsidR="00EB3A34" w:rsidRPr="00083482">
        <w:t xml:space="preserve"> happens to </w:t>
      </w:r>
      <w:r w:rsidR="00917C19" w:rsidRPr="00083482">
        <w:t>a</w:t>
      </w:r>
      <w:r w:rsidR="00EB3A34" w:rsidRPr="00083482">
        <w:t xml:space="preserve"> </w:t>
      </w:r>
      <w:r w:rsidR="00917C19" w:rsidRPr="00083482">
        <w:t xml:space="preserve">person who </w:t>
      </w:r>
      <w:r w:rsidR="00EB3A34" w:rsidRPr="00083482">
        <w:t>exercises control</w:t>
      </w:r>
      <w:r w:rsidR="00917C19" w:rsidRPr="00083482">
        <w:t>.</w:t>
      </w:r>
      <w:r w:rsidR="00EB3A34" w:rsidRPr="00083482">
        <w:t xml:space="preserve"> </w:t>
      </w:r>
      <w:r w:rsidR="00917C19" w:rsidRPr="00083482">
        <w:t xml:space="preserve">This person is </w:t>
      </w:r>
      <w:r w:rsidR="00444AB3" w:rsidRPr="00083482">
        <w:t>prudent</w:t>
      </w:r>
      <w:r w:rsidR="00EB3A34" w:rsidRPr="00083482">
        <w:t xml:space="preserve"> in eating, leisure, exertion, in sleep and in staying awake</w:t>
      </w:r>
      <w:r w:rsidR="00917C19" w:rsidRPr="00083482">
        <w:t xml:space="preserve">. </w:t>
      </w:r>
      <w:r w:rsidR="005800EB" w:rsidRPr="00083482">
        <w:t>Such a</w:t>
      </w:r>
      <w:r w:rsidR="00917C19" w:rsidRPr="00083482">
        <w:t xml:space="preserve"> realization of the Self destroys all bondage and limitation.</w:t>
      </w:r>
    </w:p>
    <w:p w14:paraId="6F6792E4" w14:textId="77777777" w:rsidR="00EE69AD" w:rsidRPr="00083482" w:rsidRDefault="00CA3C91">
      <w:pPr>
        <w:pStyle w:val="Heading2"/>
      </w:pPr>
      <w:r w:rsidRPr="00083482">
        <w:t>6-18</w:t>
      </w:r>
    </w:p>
    <w:p w14:paraId="737B2944"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56EAFA08" w14:textId="77777777" w:rsidR="00EE69AD" w:rsidRPr="00083482" w:rsidRDefault="00EB3A34">
      <w:pPr>
        <w:pStyle w:val="Shloka"/>
        <w:keepNext/>
        <w:pBdr>
          <w:bottom w:val="single" w:sz="4" w:space="0" w:color="auto"/>
        </w:pBdr>
        <w:rPr>
          <w:noProof/>
          <w:lang w:bidi="sa-IN"/>
        </w:rPr>
      </w:pPr>
      <w:r w:rsidRPr="00083482">
        <w:rPr>
          <w:noProof/>
          <w:lang w:bidi="sa-IN"/>
        </w:rPr>
        <w:t>yadA viniyatam chittam AtmanyEva avatiShThatE |</w:t>
      </w:r>
    </w:p>
    <w:p w14:paraId="0F86E724" w14:textId="77777777" w:rsidR="00EE69AD" w:rsidRPr="00083482" w:rsidRDefault="00EB3A34">
      <w:pPr>
        <w:pStyle w:val="Shloka"/>
        <w:keepNext/>
        <w:pBdr>
          <w:bottom w:val="single" w:sz="4" w:space="0" w:color="auto"/>
        </w:pBdr>
        <w:rPr>
          <w:noProof/>
          <w:lang w:bidi="sa-IN"/>
        </w:rPr>
      </w:pPr>
      <w:r w:rsidRPr="00083482">
        <w:rPr>
          <w:noProof/>
          <w:lang w:bidi="sa-IN"/>
        </w:rPr>
        <w:t>ni:spr`ha: sarva kAmEbhyO yukta ityuchyatE tadA || 18 ||</w:t>
      </w:r>
    </w:p>
    <w:p w14:paraId="455E0893" w14:textId="77777777" w:rsidR="00EE69AD" w:rsidRPr="00083482" w:rsidRDefault="00EB3A34">
      <w:pPr>
        <w:pStyle w:val="Shloka"/>
        <w:keepNext/>
        <w:pBdr>
          <w:bottom w:val="single" w:sz="4" w:space="0" w:color="auto"/>
        </w:pBdr>
      </w:pPr>
      <w:r w:rsidRPr="00083482">
        <w:rPr>
          <w:noProof/>
          <w:lang w:bidi="sa-IN"/>
        </w:rPr>
        <w:t>]</w:t>
      </w:r>
    </w:p>
    <w:p w14:paraId="437BC798" w14:textId="77777777" w:rsidR="00EE69AD" w:rsidRPr="00083482" w:rsidRDefault="00EB3A34" w:rsidP="00A22026">
      <w:pPr>
        <w:pStyle w:val="ExplnOfShloka"/>
      </w:pPr>
      <w:r w:rsidRPr="00083482">
        <w:rPr>
          <w:noProof/>
          <w:lang w:bidi="sa-IN"/>
        </w:rPr>
        <w:t>[yadA]</w:t>
      </w:r>
      <w:r w:rsidRPr="00083482">
        <w:t xml:space="preserve"> When </w:t>
      </w:r>
      <w:r w:rsidRPr="00083482">
        <w:rPr>
          <w:noProof/>
          <w:lang w:bidi="sa-IN"/>
        </w:rPr>
        <w:t>[chittam]</w:t>
      </w:r>
      <w:r w:rsidRPr="00083482">
        <w:t xml:space="preserve"> a person’s consciousness </w:t>
      </w:r>
      <w:r w:rsidRPr="00083482">
        <w:rPr>
          <w:noProof/>
          <w:lang w:bidi="sa-IN"/>
        </w:rPr>
        <w:t>[avatiShThatE]</w:t>
      </w:r>
      <w:r w:rsidRPr="00083482">
        <w:t xml:space="preserve"> stays </w:t>
      </w:r>
      <w:r w:rsidRPr="00083482">
        <w:rPr>
          <w:noProof/>
          <w:lang w:bidi="sa-IN"/>
        </w:rPr>
        <w:t>[viniyatam]</w:t>
      </w:r>
      <w:r w:rsidRPr="00083482">
        <w:t xml:space="preserve"> firm </w:t>
      </w:r>
      <w:r w:rsidRPr="00083482">
        <w:rPr>
          <w:noProof/>
          <w:lang w:bidi="sa-IN"/>
        </w:rPr>
        <w:t>[Atmani Eva]</w:t>
      </w:r>
      <w:r w:rsidRPr="00083482">
        <w:t xml:space="preserve"> in the Self alone, </w:t>
      </w:r>
      <w:r w:rsidRPr="00083482">
        <w:rPr>
          <w:noProof/>
          <w:lang w:bidi="sa-IN"/>
        </w:rPr>
        <w:t>[ni:spr`ha:]</w:t>
      </w:r>
      <w:r w:rsidRPr="00083482">
        <w:t xml:space="preserve"> without attachments </w:t>
      </w:r>
      <w:r w:rsidRPr="00083482">
        <w:rPr>
          <w:noProof/>
          <w:lang w:bidi="sa-IN"/>
        </w:rPr>
        <w:t>[sarva kAmEbhya:]</w:t>
      </w:r>
      <w:r w:rsidRPr="00083482">
        <w:t xml:space="preserve"> towards any desires, </w:t>
      </w:r>
      <w:r w:rsidRPr="00083482">
        <w:rPr>
          <w:noProof/>
          <w:lang w:bidi="sa-IN"/>
        </w:rPr>
        <w:t>[tadA]</w:t>
      </w:r>
      <w:r w:rsidRPr="00083482">
        <w:t xml:space="preserve"> then </w:t>
      </w:r>
      <w:r w:rsidRPr="00083482">
        <w:rPr>
          <w:noProof/>
          <w:lang w:bidi="sa-IN"/>
        </w:rPr>
        <w:t>[yukta: ityuchyatE]</w:t>
      </w:r>
      <w:r w:rsidRPr="00083482">
        <w:t xml:space="preserve"> the person is said to be focused and deserves to realize the Self.</w:t>
      </w:r>
    </w:p>
    <w:p w14:paraId="57674BDA" w14:textId="77777777" w:rsidR="0072255C" w:rsidRPr="00083482" w:rsidRDefault="00EB3A34">
      <w:pPr>
        <w:tabs>
          <w:tab w:val="center" w:pos="4320"/>
        </w:tabs>
      </w:pPr>
      <w:r w:rsidRPr="00083482">
        <w:t xml:space="preserve">The consciousness is by nature looking for benefits and </w:t>
      </w:r>
      <w:r w:rsidR="00446D5E" w:rsidRPr="00083482">
        <w:t>outcomes</w:t>
      </w:r>
      <w:r w:rsidRPr="00083482">
        <w:t>. When it is stationed firmly in the Self, it is turned towards the ultimate benefit (</w:t>
      </w:r>
      <w:hyperlink w:anchor="Moksha" w:history="1">
        <w:r w:rsidR="004A0366" w:rsidRPr="00083482">
          <w:rPr>
            <w:rStyle w:val="Hyperlink"/>
            <w:i/>
          </w:rPr>
          <w:t>moksha</w:t>
        </w:r>
      </w:hyperlink>
      <w:r w:rsidRPr="00083482">
        <w:t xml:space="preserve">) and thus stays focused, unmoved. When this happens, the person stands free of attachment towards all desires. </w:t>
      </w:r>
    </w:p>
    <w:p w14:paraId="7EA4E409" w14:textId="30D5D365" w:rsidR="00EE69AD" w:rsidRPr="00083482" w:rsidRDefault="00EB3A34">
      <w:pPr>
        <w:tabs>
          <w:tab w:val="center" w:pos="4320"/>
        </w:tabs>
      </w:pPr>
      <w:r w:rsidRPr="00083482">
        <w:t>He is said to have the focus and deserves to realize the Self.</w:t>
      </w:r>
    </w:p>
    <w:p w14:paraId="16CD3AF6" w14:textId="77777777" w:rsidR="00EE69AD" w:rsidRPr="00083482" w:rsidRDefault="00CA3C91">
      <w:pPr>
        <w:pStyle w:val="Heading2"/>
      </w:pPr>
      <w:r w:rsidRPr="00083482">
        <w:lastRenderedPageBreak/>
        <w:t>6-19</w:t>
      </w:r>
    </w:p>
    <w:p w14:paraId="5A5BB56D"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0B4BEA12" w14:textId="77777777" w:rsidR="00EE69AD" w:rsidRPr="00083482" w:rsidRDefault="00EB3A34">
      <w:pPr>
        <w:pStyle w:val="Shloka"/>
        <w:keepNext/>
        <w:pBdr>
          <w:bottom w:val="single" w:sz="4" w:space="0" w:color="auto"/>
        </w:pBdr>
        <w:rPr>
          <w:noProof/>
          <w:lang w:bidi="sa-IN"/>
        </w:rPr>
      </w:pPr>
      <w:r w:rsidRPr="00083482">
        <w:rPr>
          <w:noProof/>
          <w:lang w:bidi="sa-IN"/>
        </w:rPr>
        <w:t>yathA dIpO nivAtasthO nEngatE sOpamA smr`tA |</w:t>
      </w:r>
    </w:p>
    <w:p w14:paraId="7A5F7559" w14:textId="77777777" w:rsidR="00EE69AD" w:rsidRPr="00083482" w:rsidRDefault="00EB3A34">
      <w:pPr>
        <w:pStyle w:val="Shloka"/>
        <w:keepNext/>
        <w:pBdr>
          <w:bottom w:val="single" w:sz="4" w:space="0" w:color="auto"/>
        </w:pBdr>
        <w:rPr>
          <w:noProof/>
          <w:lang w:bidi="sa-IN"/>
        </w:rPr>
      </w:pPr>
      <w:r w:rsidRPr="00083482">
        <w:rPr>
          <w:noProof/>
          <w:lang w:bidi="sa-IN"/>
        </w:rPr>
        <w:t>yOginO yatachittasya yunjatO yOgamAtmana: || 19 ||</w:t>
      </w:r>
    </w:p>
    <w:p w14:paraId="3B25DC1B" w14:textId="77777777" w:rsidR="00EE69AD" w:rsidRPr="00083482" w:rsidRDefault="00EB3A34">
      <w:pPr>
        <w:pStyle w:val="Shloka"/>
        <w:keepNext/>
        <w:pBdr>
          <w:bottom w:val="single" w:sz="4" w:space="0" w:color="auto"/>
        </w:pBdr>
      </w:pPr>
      <w:r w:rsidRPr="00083482">
        <w:rPr>
          <w:noProof/>
          <w:lang w:bidi="sa-IN"/>
        </w:rPr>
        <w:t>]</w:t>
      </w:r>
    </w:p>
    <w:p w14:paraId="3679CC8E" w14:textId="401C78EB" w:rsidR="00EE69AD" w:rsidRPr="00083482" w:rsidRDefault="00EB3A34" w:rsidP="00A22026">
      <w:pPr>
        <w:pStyle w:val="ExplnOfShloka"/>
      </w:pPr>
      <w:r w:rsidRPr="00083482">
        <w:rPr>
          <w:noProof/>
          <w:lang w:bidi="sa-IN"/>
        </w:rPr>
        <w:t>[Atmana:]</w:t>
      </w:r>
      <w:r w:rsidRPr="00083482">
        <w:t xml:space="preserve"> The Self </w:t>
      </w:r>
      <w:r w:rsidRPr="00083482">
        <w:rPr>
          <w:noProof/>
          <w:lang w:bidi="sa-IN"/>
        </w:rPr>
        <w:t>[yOgina:]</w:t>
      </w:r>
      <w:r w:rsidRPr="00083482">
        <w:t xml:space="preserve"> in a person who </w:t>
      </w:r>
      <w:hyperlink r:id="rId76" w:anchor="karmayOga_a_defn" w:history="1">
        <w:r w:rsidR="00140ACA" w:rsidRPr="00083482">
          <w:rPr>
            <w:rStyle w:val="Hyperlink"/>
          </w:rPr>
          <w:t>works purely as worship to the Lord</w:t>
        </w:r>
      </w:hyperlink>
      <w:r w:rsidRPr="00083482">
        <w:t xml:space="preserve">, </w:t>
      </w:r>
      <w:r w:rsidRPr="00083482">
        <w:rPr>
          <w:noProof/>
          <w:lang w:bidi="sa-IN"/>
        </w:rPr>
        <w:t>[yatachittasya]</w:t>
      </w:r>
      <w:r w:rsidRPr="00083482">
        <w:t xml:space="preserve"> who controls his consciousness, </w:t>
      </w:r>
      <w:r w:rsidRPr="00083482">
        <w:rPr>
          <w:noProof/>
          <w:lang w:bidi="sa-IN"/>
        </w:rPr>
        <w:t>[yOgam yunjata:]</w:t>
      </w:r>
      <w:r w:rsidRPr="00083482">
        <w:t xml:space="preserve"> who is dedicated and focused in his quest to realize the Self </w:t>
      </w:r>
      <w:r w:rsidRPr="00083482">
        <w:rPr>
          <w:noProof/>
          <w:lang w:bidi="sa-IN"/>
        </w:rPr>
        <w:t>[sOpamA smr`tA]</w:t>
      </w:r>
      <w:r w:rsidRPr="00083482">
        <w:t xml:space="preserve"> is considered similar to </w:t>
      </w:r>
      <w:r w:rsidRPr="00083482">
        <w:rPr>
          <w:noProof/>
          <w:lang w:bidi="sa-IN"/>
        </w:rPr>
        <w:t>[dIpa:]</w:t>
      </w:r>
      <w:r w:rsidRPr="00083482">
        <w:t xml:space="preserve"> a flame </w:t>
      </w:r>
      <w:r w:rsidRPr="00083482">
        <w:rPr>
          <w:noProof/>
          <w:lang w:bidi="sa-IN"/>
        </w:rPr>
        <w:t>[yathA nEngatE]</w:t>
      </w:r>
      <w:r w:rsidRPr="00083482">
        <w:t xml:space="preserve"> that stays without shaking </w:t>
      </w:r>
      <w:r w:rsidRPr="00083482">
        <w:rPr>
          <w:noProof/>
          <w:lang w:bidi="sa-IN"/>
        </w:rPr>
        <w:t>[nivAtastha:]</w:t>
      </w:r>
      <w:r w:rsidRPr="00083482">
        <w:t xml:space="preserve"> in a place without winds.</w:t>
      </w:r>
    </w:p>
    <w:p w14:paraId="161BA46F" w14:textId="068FACA9" w:rsidR="0072255C" w:rsidRPr="00083482" w:rsidRDefault="00EB3A34">
      <w:pPr>
        <w:tabs>
          <w:tab w:val="center" w:pos="4320"/>
        </w:tabs>
      </w:pPr>
      <w:r w:rsidRPr="00083482">
        <w:t xml:space="preserve">A flame in a place devoid of wind does not </w:t>
      </w:r>
      <w:r w:rsidR="006453C1" w:rsidRPr="00083482">
        <w:t>waver</w:t>
      </w:r>
      <w:r w:rsidRPr="00083482">
        <w:t>. It shines bright and steady. In the same way, the Self shines in a p</w:t>
      </w:r>
      <w:r w:rsidR="003230E9" w:rsidRPr="00083482">
        <w:t xml:space="preserve">erson who practices </w:t>
      </w:r>
      <w:hyperlink r:id="rId77" w:anchor="karmayOga_a_defn" w:history="1">
        <w:r w:rsidR="003230E9" w:rsidRPr="00083482">
          <w:rPr>
            <w:rStyle w:val="Hyperlink"/>
          </w:rPr>
          <w:t>works without being driven</w:t>
        </w:r>
      </w:hyperlink>
      <w:r w:rsidRPr="00083482">
        <w:t>, wh</w:t>
      </w:r>
      <w:r w:rsidR="009E2D43" w:rsidRPr="00083482">
        <w:t>o is not interested in anything</w:t>
      </w:r>
      <w:r w:rsidRPr="00083482">
        <w:t xml:space="preserve"> other than the Self and the Lord, who is focused in his quest to r</w:t>
      </w:r>
      <w:r w:rsidR="0011646B" w:rsidRPr="00083482">
        <w:t xml:space="preserve">ealize the Self. </w:t>
      </w:r>
    </w:p>
    <w:p w14:paraId="79A927C4" w14:textId="6F085157" w:rsidR="00EE69AD" w:rsidRPr="00083482" w:rsidRDefault="0011646B">
      <w:pPr>
        <w:tabs>
          <w:tab w:val="center" w:pos="4320"/>
        </w:tabs>
      </w:pPr>
      <w:r w:rsidRPr="00083482">
        <w:t>A flame</w:t>
      </w:r>
      <w:r w:rsidR="00EB3A34" w:rsidRPr="00083482">
        <w:t xml:space="preserve"> </w:t>
      </w:r>
      <w:r w:rsidRPr="00083482">
        <w:t>un</w:t>
      </w:r>
      <w:r w:rsidR="00EB3A34" w:rsidRPr="00083482">
        <w:t>affected by</w:t>
      </w:r>
      <w:r w:rsidRPr="00083482">
        <w:t xml:space="preserve"> the</w:t>
      </w:r>
      <w:r w:rsidR="00EB3A34" w:rsidRPr="00083482">
        <w:t xml:space="preserve"> wind </w:t>
      </w:r>
      <w:r w:rsidR="009E2D43" w:rsidRPr="00083482">
        <w:t>is analogous to</w:t>
      </w:r>
      <w:r w:rsidR="00EB3A34" w:rsidRPr="00083482">
        <w:t xml:space="preserve"> the Self that shines in the form of pure </w:t>
      </w:r>
      <w:r w:rsidR="0072255C" w:rsidRPr="00083482">
        <w:t>knowledge</w:t>
      </w:r>
      <w:r w:rsidR="00785E86" w:rsidRPr="00083482">
        <w:t>, unmoved</w:t>
      </w:r>
      <w:r w:rsidR="00EB3A34" w:rsidRPr="00083482">
        <w:t xml:space="preserve"> by all other interests and desires.</w:t>
      </w:r>
    </w:p>
    <w:p w14:paraId="696795A4" w14:textId="77777777" w:rsidR="00EE69AD" w:rsidRPr="00083482" w:rsidRDefault="00CA3C91">
      <w:pPr>
        <w:pStyle w:val="Heading2"/>
      </w:pPr>
      <w:r w:rsidRPr="00083482">
        <w:t>6-20 to 6-23</w:t>
      </w:r>
    </w:p>
    <w:p w14:paraId="45E4B621"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722BEBFF" w14:textId="77777777" w:rsidR="00EE69AD" w:rsidRPr="00083482" w:rsidRDefault="00EB3A34">
      <w:pPr>
        <w:pStyle w:val="Shloka"/>
        <w:keepNext/>
        <w:pBdr>
          <w:bottom w:val="single" w:sz="4" w:space="0" w:color="auto"/>
        </w:pBdr>
        <w:rPr>
          <w:noProof/>
          <w:lang w:bidi="sa-IN"/>
        </w:rPr>
      </w:pPr>
      <w:r w:rsidRPr="00083482">
        <w:rPr>
          <w:noProof/>
          <w:lang w:bidi="sa-IN"/>
        </w:rPr>
        <w:t>yatra uparamatE chittam niruddham yOga sEvayA |</w:t>
      </w:r>
    </w:p>
    <w:p w14:paraId="1A0997F1" w14:textId="77777777" w:rsidR="00EE69AD" w:rsidRPr="00083482" w:rsidRDefault="00EB3A34">
      <w:pPr>
        <w:pStyle w:val="Shloka"/>
        <w:keepNext/>
        <w:pBdr>
          <w:bottom w:val="single" w:sz="4" w:space="0" w:color="auto"/>
        </w:pBdr>
        <w:rPr>
          <w:noProof/>
          <w:lang w:bidi="sa-IN"/>
        </w:rPr>
      </w:pPr>
      <w:r w:rsidRPr="00083482">
        <w:rPr>
          <w:noProof/>
          <w:lang w:bidi="sa-IN"/>
        </w:rPr>
        <w:t>yatra chaivAtmanA AtmAnam pashyan Atmani tuShyati || 20 ||</w:t>
      </w:r>
    </w:p>
    <w:p w14:paraId="7D16A73A" w14:textId="77777777" w:rsidR="00EE69AD" w:rsidRPr="00083482" w:rsidRDefault="00EE69AD">
      <w:pPr>
        <w:pStyle w:val="Shloka"/>
        <w:keepNext/>
        <w:pBdr>
          <w:bottom w:val="single" w:sz="4" w:space="0" w:color="auto"/>
        </w:pBdr>
        <w:rPr>
          <w:noProof/>
          <w:lang w:bidi="sa-IN"/>
        </w:rPr>
      </w:pPr>
    </w:p>
    <w:p w14:paraId="691A627D" w14:textId="77777777" w:rsidR="00EE69AD" w:rsidRPr="00083482" w:rsidRDefault="00EB3A34">
      <w:pPr>
        <w:pStyle w:val="Shloka"/>
        <w:keepNext/>
        <w:pBdr>
          <w:bottom w:val="single" w:sz="4" w:space="0" w:color="auto"/>
        </w:pBdr>
        <w:rPr>
          <w:noProof/>
          <w:lang w:bidi="sa-IN"/>
        </w:rPr>
      </w:pPr>
      <w:r w:rsidRPr="00083482">
        <w:rPr>
          <w:noProof/>
          <w:lang w:bidi="sa-IN"/>
        </w:rPr>
        <w:t>sukham atyantikam yattad buddhigrAhyam atIndriyam |</w:t>
      </w:r>
    </w:p>
    <w:p w14:paraId="34415085" w14:textId="77777777" w:rsidR="00EE69AD" w:rsidRPr="00083482" w:rsidRDefault="00EB3A34">
      <w:pPr>
        <w:pStyle w:val="Shloka"/>
        <w:keepNext/>
        <w:pBdr>
          <w:bottom w:val="single" w:sz="4" w:space="0" w:color="auto"/>
        </w:pBdr>
        <w:rPr>
          <w:noProof/>
          <w:lang w:bidi="sa-IN"/>
        </w:rPr>
      </w:pPr>
      <w:r w:rsidRPr="00083482">
        <w:rPr>
          <w:noProof/>
          <w:lang w:bidi="sa-IN"/>
        </w:rPr>
        <w:t>vEtti yatra na chaivAyam sthita: chalati tattvata: || 21 ||</w:t>
      </w:r>
    </w:p>
    <w:p w14:paraId="48BAC280" w14:textId="77777777" w:rsidR="00EE69AD" w:rsidRPr="00083482" w:rsidRDefault="00EE69AD">
      <w:pPr>
        <w:pStyle w:val="Shloka"/>
        <w:keepNext/>
        <w:pBdr>
          <w:bottom w:val="single" w:sz="4" w:space="0" w:color="auto"/>
        </w:pBdr>
        <w:rPr>
          <w:noProof/>
          <w:lang w:bidi="sa-IN"/>
        </w:rPr>
      </w:pPr>
    </w:p>
    <w:p w14:paraId="3FC48D94" w14:textId="77777777" w:rsidR="00EE69AD" w:rsidRPr="00083482" w:rsidRDefault="00EB3A34">
      <w:pPr>
        <w:pStyle w:val="Shloka"/>
        <w:keepNext/>
        <w:pBdr>
          <w:bottom w:val="single" w:sz="4" w:space="0" w:color="auto"/>
        </w:pBdr>
        <w:rPr>
          <w:noProof/>
          <w:lang w:bidi="sa-IN"/>
        </w:rPr>
      </w:pPr>
      <w:r w:rsidRPr="00083482">
        <w:rPr>
          <w:noProof/>
          <w:lang w:bidi="sa-IN"/>
        </w:rPr>
        <w:t>yam labdhvA chAparam lAbham manyatE nAdhikam tata: |</w:t>
      </w:r>
    </w:p>
    <w:p w14:paraId="727841E0" w14:textId="77777777" w:rsidR="00EE69AD" w:rsidRPr="00083482" w:rsidRDefault="00EB3A34">
      <w:pPr>
        <w:pStyle w:val="Shloka"/>
        <w:keepNext/>
        <w:pBdr>
          <w:bottom w:val="single" w:sz="4" w:space="0" w:color="auto"/>
        </w:pBdr>
        <w:rPr>
          <w:noProof/>
          <w:lang w:bidi="sa-IN"/>
        </w:rPr>
      </w:pPr>
      <w:r w:rsidRPr="00083482">
        <w:rPr>
          <w:noProof/>
          <w:lang w:bidi="sa-IN"/>
        </w:rPr>
        <w:t>yasmin sthitE na du:khEna guruNA_pi vichAlyatE || 22 ||</w:t>
      </w:r>
    </w:p>
    <w:p w14:paraId="0A8429C9" w14:textId="77777777" w:rsidR="00EE69AD" w:rsidRPr="00083482" w:rsidRDefault="00EE69AD">
      <w:pPr>
        <w:pStyle w:val="Shloka"/>
        <w:keepNext/>
        <w:pBdr>
          <w:bottom w:val="single" w:sz="4" w:space="0" w:color="auto"/>
        </w:pBdr>
        <w:rPr>
          <w:noProof/>
          <w:lang w:bidi="sa-IN"/>
        </w:rPr>
      </w:pPr>
    </w:p>
    <w:p w14:paraId="0B43BDCB" w14:textId="77777777" w:rsidR="00EE69AD" w:rsidRPr="00083482" w:rsidRDefault="00EB3A34">
      <w:pPr>
        <w:pStyle w:val="Shloka"/>
        <w:keepNext/>
        <w:pBdr>
          <w:bottom w:val="single" w:sz="4" w:space="0" w:color="auto"/>
        </w:pBdr>
        <w:rPr>
          <w:noProof/>
          <w:lang w:bidi="sa-IN"/>
        </w:rPr>
      </w:pPr>
      <w:r w:rsidRPr="00083482">
        <w:rPr>
          <w:noProof/>
          <w:lang w:bidi="sa-IN"/>
        </w:rPr>
        <w:t>tam vidyAt du:khasamyOga viyOgam yOga sanjnitam |</w:t>
      </w:r>
    </w:p>
    <w:p w14:paraId="40D4C9F2" w14:textId="77777777" w:rsidR="00EE69AD" w:rsidRPr="00083482" w:rsidRDefault="00EB3A34">
      <w:pPr>
        <w:pStyle w:val="Shloka"/>
        <w:keepNext/>
        <w:pBdr>
          <w:bottom w:val="single" w:sz="4" w:space="0" w:color="auto"/>
        </w:pBdr>
        <w:rPr>
          <w:noProof/>
          <w:lang w:bidi="sa-IN"/>
        </w:rPr>
      </w:pPr>
      <w:r w:rsidRPr="00083482">
        <w:rPr>
          <w:noProof/>
          <w:lang w:bidi="sa-IN"/>
        </w:rPr>
        <w:t>sa nishchayEna yOktavyO yOgO_nirviNNa chEtasA || 23 ||</w:t>
      </w:r>
    </w:p>
    <w:p w14:paraId="3E542168" w14:textId="77777777" w:rsidR="00EE69AD" w:rsidRPr="00083482" w:rsidRDefault="00EB3A34">
      <w:pPr>
        <w:pStyle w:val="Shloka"/>
        <w:keepNext/>
        <w:pBdr>
          <w:bottom w:val="single" w:sz="4" w:space="0" w:color="auto"/>
        </w:pBdr>
      </w:pPr>
      <w:r w:rsidRPr="00083482">
        <w:rPr>
          <w:noProof/>
          <w:lang w:bidi="sa-IN"/>
        </w:rPr>
        <w:t>]</w:t>
      </w:r>
    </w:p>
    <w:p w14:paraId="3C925A1D" w14:textId="77777777" w:rsidR="00EE69AD" w:rsidRPr="00083482" w:rsidRDefault="00EB3A34" w:rsidP="00A22026">
      <w:pPr>
        <w:pStyle w:val="ExplnOfShloka"/>
      </w:pPr>
      <w:r w:rsidRPr="00083482">
        <w:rPr>
          <w:noProof/>
          <w:lang w:bidi="sa-IN"/>
        </w:rPr>
        <w:t>[yatra]</w:t>
      </w:r>
      <w:r w:rsidRPr="00083482">
        <w:t xml:space="preserve"> The state of being, in which </w:t>
      </w:r>
      <w:r w:rsidRPr="00083482">
        <w:rPr>
          <w:noProof/>
          <w:lang w:bidi="sa-IN"/>
        </w:rPr>
        <w:t>[niruddham chittam]</w:t>
      </w:r>
      <w:r w:rsidRPr="00083482">
        <w:t xml:space="preserve"> the consciousness, controlled and focused </w:t>
      </w:r>
      <w:r w:rsidRPr="00083482">
        <w:rPr>
          <w:noProof/>
          <w:lang w:bidi="sa-IN"/>
        </w:rPr>
        <w:t>[yOga sEvayA]</w:t>
      </w:r>
      <w:r w:rsidRPr="00083482">
        <w:t xml:space="preserve"> for the purpose of realizing the Self and the Lord </w:t>
      </w:r>
      <w:r w:rsidRPr="00083482">
        <w:rPr>
          <w:noProof/>
          <w:lang w:bidi="sa-IN"/>
        </w:rPr>
        <w:t>[uparamatE]</w:t>
      </w:r>
      <w:r w:rsidRPr="00083482">
        <w:t xml:space="preserve"> experiences ultimate joy,</w:t>
      </w:r>
    </w:p>
    <w:p w14:paraId="5597E160" w14:textId="43C7F485" w:rsidR="00EE69AD" w:rsidRPr="00083482" w:rsidRDefault="00EB3A34" w:rsidP="00A22026">
      <w:pPr>
        <w:pStyle w:val="ExplnOfShloka"/>
      </w:pPr>
      <w:r w:rsidRPr="00083482">
        <w:rPr>
          <w:noProof/>
          <w:lang w:bidi="sa-IN"/>
        </w:rPr>
        <w:t>[yatra cha]</w:t>
      </w:r>
      <w:r w:rsidRPr="00083482">
        <w:t xml:space="preserve"> in </w:t>
      </w:r>
      <w:r w:rsidR="00BF27B6" w:rsidRPr="00083482">
        <w:t xml:space="preserve">which </w:t>
      </w:r>
      <w:r w:rsidR="00BF27B6" w:rsidRPr="00083482">
        <w:rPr>
          <w:noProof/>
          <w:lang w:bidi="sa-IN"/>
        </w:rPr>
        <w:t>[AtmAnam pashyan]</w:t>
      </w:r>
      <w:r w:rsidR="00BF27B6" w:rsidRPr="00083482">
        <w:t xml:space="preserve"> </w:t>
      </w:r>
      <w:r w:rsidR="007A72D8" w:rsidRPr="00083482">
        <w:t>the consciousness</w:t>
      </w:r>
      <w:r w:rsidRPr="00083482">
        <w:t xml:space="preserve"> sees the Self </w:t>
      </w:r>
      <w:r w:rsidRPr="00083482">
        <w:rPr>
          <w:noProof/>
          <w:lang w:bidi="sa-IN"/>
        </w:rPr>
        <w:t>[AtmanA]</w:t>
      </w:r>
      <w:r w:rsidRPr="00083482">
        <w:t xml:space="preserve"> by using the mind </w:t>
      </w:r>
      <w:r w:rsidRPr="00083482">
        <w:rPr>
          <w:noProof/>
          <w:lang w:bidi="sa-IN"/>
        </w:rPr>
        <w:t>[Atmani Eva tuShyati]</w:t>
      </w:r>
      <w:r w:rsidRPr="00083482">
        <w:t xml:space="preserve"> and is content in the knowledge of the Self alone,</w:t>
      </w:r>
    </w:p>
    <w:p w14:paraId="3EAE0DB8" w14:textId="3E1C14A7" w:rsidR="00EE69AD" w:rsidRPr="00083482" w:rsidRDefault="00EB3A34" w:rsidP="00A22026">
      <w:pPr>
        <w:pStyle w:val="ExplnOfShloka"/>
      </w:pPr>
      <w:r w:rsidRPr="00083482">
        <w:rPr>
          <w:noProof/>
          <w:lang w:bidi="sa-IN"/>
        </w:rPr>
        <w:t>[yatra]</w:t>
      </w:r>
      <w:r w:rsidRPr="00083482">
        <w:t xml:space="preserve"> in which </w:t>
      </w:r>
      <w:r w:rsidRPr="00083482">
        <w:rPr>
          <w:noProof/>
          <w:lang w:bidi="sa-IN"/>
        </w:rPr>
        <w:t>[vEtti]</w:t>
      </w:r>
      <w:r w:rsidRPr="00083482">
        <w:t xml:space="preserve"> it knows </w:t>
      </w:r>
      <w:r w:rsidRPr="00083482">
        <w:rPr>
          <w:noProof/>
          <w:lang w:bidi="sa-IN"/>
        </w:rPr>
        <w:t>[yattat sukham atyantikam]</w:t>
      </w:r>
      <w:r w:rsidRPr="00083482">
        <w:t xml:space="preserve"> the unparalleled joy, which </w:t>
      </w:r>
      <w:r w:rsidRPr="00083482">
        <w:rPr>
          <w:noProof/>
          <w:lang w:bidi="sa-IN"/>
        </w:rPr>
        <w:t>[buddhigrAhyam]</w:t>
      </w:r>
      <w:r w:rsidRPr="00083482">
        <w:t xml:space="preserve"> can only be grasped by knowledge </w:t>
      </w:r>
      <w:r w:rsidRPr="00083482">
        <w:rPr>
          <w:noProof/>
          <w:lang w:bidi="sa-IN"/>
        </w:rPr>
        <w:t>[atIndriyam]</w:t>
      </w:r>
      <w:r w:rsidRPr="00083482">
        <w:t xml:space="preserve">, being beyond the reach of the senses </w:t>
      </w:r>
      <w:r w:rsidRPr="00083482">
        <w:rPr>
          <w:noProof/>
          <w:lang w:bidi="sa-IN"/>
        </w:rPr>
        <w:t>[chaiva]</w:t>
      </w:r>
      <w:r w:rsidRPr="00083482">
        <w:t xml:space="preserve"> and indeed, </w:t>
      </w:r>
      <w:r w:rsidRPr="00083482">
        <w:rPr>
          <w:noProof/>
          <w:lang w:bidi="sa-IN"/>
        </w:rPr>
        <w:t>[ayam]</w:t>
      </w:r>
      <w:r w:rsidRPr="00083482">
        <w:t xml:space="preserve"> when it is </w:t>
      </w:r>
      <w:r w:rsidRPr="00083482">
        <w:rPr>
          <w:noProof/>
          <w:lang w:bidi="sa-IN"/>
        </w:rPr>
        <w:t>[sthita:]</w:t>
      </w:r>
      <w:r w:rsidRPr="00083482">
        <w:t xml:space="preserve"> situated in that state, </w:t>
      </w:r>
      <w:r w:rsidRPr="00083482">
        <w:rPr>
          <w:noProof/>
          <w:lang w:bidi="sa-IN"/>
        </w:rPr>
        <w:t>[na chalati]</w:t>
      </w:r>
      <w:r w:rsidRPr="00083482">
        <w:t xml:space="preserve"> it does not move </w:t>
      </w:r>
      <w:r w:rsidRPr="00083482">
        <w:rPr>
          <w:noProof/>
          <w:lang w:bidi="sa-IN"/>
        </w:rPr>
        <w:t>[tatvat</w:t>
      </w:r>
      <w:r w:rsidR="00DC301B" w:rsidRPr="00083482">
        <w:rPr>
          <w:noProof/>
          <w:lang w:bidi="sa-IN"/>
        </w:rPr>
        <w:t>a:]</w:t>
      </w:r>
      <w:r w:rsidR="00DC301B" w:rsidRPr="00083482">
        <w:t xml:space="preserve"> from this ultimate reality.</w:t>
      </w:r>
    </w:p>
    <w:p w14:paraId="365130A0" w14:textId="517FD596" w:rsidR="00EE69AD" w:rsidRPr="00083482" w:rsidRDefault="00EB3A34" w:rsidP="00A22026">
      <w:pPr>
        <w:pStyle w:val="ExplnOfShloka"/>
      </w:pPr>
      <w:r w:rsidRPr="00083482">
        <w:rPr>
          <w:noProof/>
          <w:lang w:bidi="sa-IN"/>
        </w:rPr>
        <w:t>[yam labdhvA cha]</w:t>
      </w:r>
      <w:r w:rsidRPr="00083482">
        <w:t xml:space="preserve"> </w:t>
      </w:r>
      <w:r w:rsidR="00DC301B" w:rsidRPr="00083482">
        <w:t xml:space="preserve">Further, </w:t>
      </w:r>
      <w:r w:rsidR="0097584A" w:rsidRPr="00083482">
        <w:t>having attained that state</w:t>
      </w:r>
      <w:r w:rsidRPr="00083482">
        <w:t xml:space="preserve">, </w:t>
      </w:r>
      <w:r w:rsidRPr="00083482">
        <w:rPr>
          <w:noProof/>
          <w:lang w:bidi="sa-IN"/>
        </w:rPr>
        <w:t>[manyatE na]</w:t>
      </w:r>
      <w:r w:rsidRPr="00083482">
        <w:t xml:space="preserve"> it does not consider </w:t>
      </w:r>
      <w:r w:rsidRPr="00083482">
        <w:rPr>
          <w:noProof/>
          <w:lang w:bidi="sa-IN"/>
        </w:rPr>
        <w:t>[aparam]</w:t>
      </w:r>
      <w:r w:rsidRPr="00083482">
        <w:t xml:space="preserve"> other </w:t>
      </w:r>
      <w:r w:rsidRPr="00083482">
        <w:rPr>
          <w:noProof/>
          <w:lang w:bidi="sa-IN"/>
        </w:rPr>
        <w:t>[lAbham]</w:t>
      </w:r>
      <w:r w:rsidRPr="00083482">
        <w:t xml:space="preserve"> benefits </w:t>
      </w:r>
      <w:r w:rsidRPr="00083482">
        <w:rPr>
          <w:noProof/>
          <w:lang w:bidi="sa-IN"/>
        </w:rPr>
        <w:t>[adhikam tata:]</w:t>
      </w:r>
      <w:r w:rsidR="009C5FB4" w:rsidRPr="00083482">
        <w:t xml:space="preserve"> to be more valuable</w:t>
      </w:r>
      <w:r w:rsidR="00DC301B" w:rsidRPr="00083482">
        <w:t>.</w:t>
      </w:r>
      <w:r w:rsidR="009C5FB4" w:rsidRPr="00083482">
        <w:t xml:space="preserve"> </w:t>
      </w:r>
    </w:p>
    <w:p w14:paraId="63C3295D" w14:textId="01E32311" w:rsidR="00EE69AD" w:rsidRPr="00083482" w:rsidRDefault="00EB3A34" w:rsidP="00A22026">
      <w:pPr>
        <w:pStyle w:val="ExplnOfShloka"/>
      </w:pPr>
      <w:r w:rsidRPr="00083482">
        <w:rPr>
          <w:noProof/>
          <w:lang w:bidi="sa-IN"/>
        </w:rPr>
        <w:lastRenderedPageBreak/>
        <w:t>[yasmin sthitE]</w:t>
      </w:r>
      <w:r w:rsidRPr="00083482">
        <w:t xml:space="preserve"> </w:t>
      </w:r>
      <w:r w:rsidR="00DC301B" w:rsidRPr="00083482">
        <w:t>While being in this state</w:t>
      </w:r>
      <w:r w:rsidRPr="00083482">
        <w:t xml:space="preserve"> </w:t>
      </w:r>
      <w:r w:rsidRPr="00083482">
        <w:rPr>
          <w:noProof/>
          <w:lang w:bidi="sa-IN"/>
        </w:rPr>
        <w:t>[na vichAlyatE]</w:t>
      </w:r>
      <w:r w:rsidRPr="00083482">
        <w:t xml:space="preserve"> it does not get toppled </w:t>
      </w:r>
      <w:r w:rsidRPr="00083482">
        <w:rPr>
          <w:noProof/>
          <w:lang w:bidi="sa-IN"/>
        </w:rPr>
        <w:t>[guruNA_pi]</w:t>
      </w:r>
      <w:r w:rsidRPr="00083482">
        <w:t xml:space="preserve"> even by huge </w:t>
      </w:r>
      <w:r w:rsidRPr="00083482">
        <w:rPr>
          <w:noProof/>
          <w:lang w:bidi="sa-IN"/>
        </w:rPr>
        <w:t>[du:khEna]</w:t>
      </w:r>
      <w:r w:rsidRPr="00083482">
        <w:t xml:space="preserve"> difficulties and sorrows.</w:t>
      </w:r>
    </w:p>
    <w:p w14:paraId="5116BA50" w14:textId="20DC9F61" w:rsidR="00EE69AD" w:rsidRPr="00083482" w:rsidRDefault="00EB3A34" w:rsidP="00A22026">
      <w:pPr>
        <w:pStyle w:val="ExplnOfShloka"/>
      </w:pPr>
      <w:r w:rsidRPr="00083482">
        <w:rPr>
          <w:noProof/>
          <w:lang w:bidi="sa-IN"/>
        </w:rPr>
        <w:t>[vidyAt]</w:t>
      </w:r>
      <w:r w:rsidRPr="00083482">
        <w:t xml:space="preserve"> Know that </w:t>
      </w:r>
      <w:r w:rsidRPr="00083482">
        <w:rPr>
          <w:noProof/>
          <w:lang w:bidi="sa-IN"/>
        </w:rPr>
        <w:t>[tam du:khasamyOga viyOgam]</w:t>
      </w:r>
      <w:r w:rsidRPr="00083482">
        <w:t xml:space="preserve"> this state of being, which detaches you from bondage and sorrow </w:t>
      </w:r>
      <w:r w:rsidRPr="00083482">
        <w:rPr>
          <w:noProof/>
          <w:lang w:bidi="sa-IN"/>
        </w:rPr>
        <w:t>[yOga sanjnitam]</w:t>
      </w:r>
      <w:r w:rsidRPr="00083482">
        <w:t xml:space="preserve"> is called ‘yoga’. </w:t>
      </w:r>
      <w:r w:rsidRPr="00083482">
        <w:rPr>
          <w:noProof/>
          <w:lang w:bidi="sa-IN"/>
        </w:rPr>
        <w:t>[sa yOga:]</w:t>
      </w:r>
      <w:r w:rsidRPr="00083482">
        <w:t xml:space="preserve"> This yoga </w:t>
      </w:r>
      <w:r w:rsidRPr="00083482">
        <w:rPr>
          <w:noProof/>
          <w:lang w:bidi="sa-IN"/>
        </w:rPr>
        <w:t>[yOktavya:]</w:t>
      </w:r>
      <w:r w:rsidRPr="00083482">
        <w:t xml:space="preserve"> is to be practiced </w:t>
      </w:r>
      <w:r w:rsidRPr="00083482">
        <w:rPr>
          <w:noProof/>
          <w:lang w:bidi="sa-IN"/>
        </w:rPr>
        <w:t>[anirviNNa chEtasA]</w:t>
      </w:r>
      <w:r w:rsidRPr="00083482">
        <w:t xml:space="preserve"> with enthusias</w:t>
      </w:r>
      <w:r w:rsidR="00640653" w:rsidRPr="00083482">
        <w:t xml:space="preserve">m, </w:t>
      </w:r>
      <w:r w:rsidR="00640653" w:rsidRPr="00083482">
        <w:rPr>
          <w:noProof/>
          <w:lang w:bidi="sa-IN"/>
        </w:rPr>
        <w:t>[nishchayEna]</w:t>
      </w:r>
      <w:r w:rsidR="00640653" w:rsidRPr="00083482">
        <w:t xml:space="preserve"> without doubt.</w:t>
      </w:r>
    </w:p>
    <w:p w14:paraId="2D256FB1" w14:textId="103AA129" w:rsidR="0072255C" w:rsidRPr="00083482" w:rsidRDefault="0072255C" w:rsidP="0072255C">
      <w:pPr>
        <w:pStyle w:val="ApplNotes"/>
      </w:pPr>
      <w:bookmarkStart w:id="44" w:name="yoga_state_of_being"/>
      <w:bookmarkEnd w:id="44"/>
      <w:r w:rsidRPr="00083482">
        <w:t>Yoga is the realization of your Self and its intimacy with the Lord. It is a state of being.</w:t>
      </w:r>
    </w:p>
    <w:p w14:paraId="310ACE2F" w14:textId="4A500E02" w:rsidR="00640653" w:rsidRPr="00083482" w:rsidRDefault="00640653">
      <w:pPr>
        <w:tabs>
          <w:tab w:val="center" w:pos="4320"/>
        </w:tabs>
      </w:pPr>
      <w:r w:rsidRPr="00083482">
        <w:t xml:space="preserve">By practicing </w:t>
      </w:r>
      <w:hyperlink w:anchor="yoga_is_to_realize" w:history="1">
        <w:r w:rsidRPr="00083482">
          <w:rPr>
            <w:rStyle w:val="Hyperlink"/>
          </w:rPr>
          <w:t>realization</w:t>
        </w:r>
      </w:hyperlink>
      <w:r w:rsidRPr="00083482">
        <w:t xml:space="preserve">, the Self stays focused and </w:t>
      </w:r>
      <w:r w:rsidR="00EB3A34" w:rsidRPr="00083482">
        <w:t>enjoys unlimited joy</w:t>
      </w:r>
      <w:r w:rsidRPr="00083482">
        <w:t>. In this state of being</w:t>
      </w:r>
      <w:r w:rsidR="00EB3A34" w:rsidRPr="00083482">
        <w:t>, the mind sees the Self and is satisfied in the Self alone, not be</w:t>
      </w:r>
      <w:r w:rsidR="00FF2CD1" w:rsidRPr="00083482">
        <w:t xml:space="preserve">ing interested in other things. </w:t>
      </w:r>
      <w:r w:rsidRPr="00083482">
        <w:t>I</w:t>
      </w:r>
      <w:r w:rsidR="00EB3A34" w:rsidRPr="00083482">
        <w:t xml:space="preserve">t knows and experiences the ultimate contentment that can </w:t>
      </w:r>
      <w:r w:rsidR="004C7CC1" w:rsidRPr="00083482">
        <w:t xml:space="preserve">only </w:t>
      </w:r>
      <w:r w:rsidR="00EB3A34" w:rsidRPr="00083482">
        <w:t xml:space="preserve">be grasped by </w:t>
      </w:r>
      <w:r w:rsidRPr="00083482">
        <w:t xml:space="preserve">realizing </w:t>
      </w:r>
      <w:r w:rsidR="00EB3A34" w:rsidRPr="00083482">
        <w:t>the Self</w:t>
      </w:r>
      <w:r w:rsidRPr="00083482">
        <w:t>. Such contentment is not grasped by the senses.</w:t>
      </w:r>
    </w:p>
    <w:p w14:paraId="57576FEB" w14:textId="77777777" w:rsidR="0037231D" w:rsidRPr="00083482" w:rsidRDefault="00EB3A34">
      <w:pPr>
        <w:tabs>
          <w:tab w:val="center" w:pos="4320"/>
        </w:tabs>
      </w:pPr>
      <w:r w:rsidRPr="00083482">
        <w:t xml:space="preserve">Situated in this state of being, </w:t>
      </w:r>
      <w:r w:rsidR="00640653" w:rsidRPr="00083482">
        <w:t xml:space="preserve">we do </w:t>
      </w:r>
      <w:r w:rsidRPr="00083482">
        <w:t>not move from the ultimate reality and the unlimited joy</w:t>
      </w:r>
      <w:r w:rsidR="0037231D" w:rsidRPr="00083482">
        <w:t>s</w:t>
      </w:r>
      <w:r w:rsidRPr="00083482">
        <w:t xml:space="preserve"> that come with the realization of the Self. </w:t>
      </w:r>
    </w:p>
    <w:p w14:paraId="6FF66D9F" w14:textId="506D6DF3" w:rsidR="00EE69AD" w:rsidRPr="00083482" w:rsidRDefault="00EB3A34">
      <w:pPr>
        <w:tabs>
          <w:tab w:val="center" w:pos="4320"/>
        </w:tabs>
      </w:pPr>
      <w:r w:rsidRPr="00083482">
        <w:t xml:space="preserve">After reaching this state of being, </w:t>
      </w:r>
      <w:r w:rsidR="00640653" w:rsidRPr="00083482">
        <w:t xml:space="preserve">our </w:t>
      </w:r>
      <w:r w:rsidRPr="00083482">
        <w:t xml:space="preserve">only aim is to be focused on the Self and the Lord – </w:t>
      </w:r>
      <w:r w:rsidR="00640653" w:rsidRPr="00083482">
        <w:t>we do</w:t>
      </w:r>
      <w:r w:rsidRPr="00083482">
        <w:t xml:space="preserve"> not consider any other benefit to be greater than this. In this state of being, even major events that cause sorrow, such as the separation from a good son, do not shake </w:t>
      </w:r>
      <w:r w:rsidR="00640653" w:rsidRPr="00083482">
        <w:t>us</w:t>
      </w:r>
      <w:r w:rsidRPr="00083482">
        <w:t xml:space="preserve"> from </w:t>
      </w:r>
      <w:r w:rsidR="00640653" w:rsidRPr="00083482">
        <w:t xml:space="preserve">our </w:t>
      </w:r>
      <w:r w:rsidRPr="00083482">
        <w:t>path.</w:t>
      </w:r>
    </w:p>
    <w:p w14:paraId="5BD84F71" w14:textId="3986FA29" w:rsidR="00EE69AD" w:rsidRPr="00083482" w:rsidRDefault="00EB3A34">
      <w:pPr>
        <w:tabs>
          <w:tab w:val="center" w:pos="4320"/>
        </w:tabs>
      </w:pPr>
      <w:r w:rsidRPr="00083482">
        <w:t>Know this state of being</w:t>
      </w:r>
      <w:r w:rsidR="003A13CD" w:rsidRPr="00083482">
        <w:t xml:space="preserve"> by the name </w:t>
      </w:r>
      <w:r w:rsidRPr="00083482">
        <w:t xml:space="preserve">‘yoga’. </w:t>
      </w:r>
      <w:r w:rsidR="003A13CD" w:rsidRPr="00083482">
        <w:t xml:space="preserve">It frees us from our bondage to sorrow. </w:t>
      </w:r>
      <w:r w:rsidR="003E5FEE" w:rsidRPr="00083482">
        <w:t>Know this for sure while starting on your quest</w:t>
      </w:r>
      <w:r w:rsidRPr="00083482">
        <w:t>. Practice it with enthusiasm.</w:t>
      </w:r>
    </w:p>
    <w:p w14:paraId="146C846F" w14:textId="77777777" w:rsidR="00EE69AD" w:rsidRPr="00083482" w:rsidRDefault="00CA3C91">
      <w:pPr>
        <w:pStyle w:val="Heading2"/>
      </w:pPr>
      <w:r w:rsidRPr="00083482">
        <w:t>6-24 to 6-25</w:t>
      </w:r>
    </w:p>
    <w:p w14:paraId="22215CC2"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74F04E6C" w14:textId="77777777" w:rsidR="00EE69AD" w:rsidRPr="00083482" w:rsidRDefault="00EB3A34">
      <w:pPr>
        <w:pStyle w:val="Shloka"/>
        <w:keepNext/>
        <w:pBdr>
          <w:bottom w:val="single" w:sz="4" w:space="0" w:color="auto"/>
        </w:pBdr>
        <w:rPr>
          <w:noProof/>
          <w:lang w:bidi="sa-IN"/>
        </w:rPr>
      </w:pPr>
      <w:r w:rsidRPr="00083482">
        <w:rPr>
          <w:noProof/>
          <w:lang w:bidi="sa-IN"/>
        </w:rPr>
        <w:t>sankalpa prabhavAn kAmAn tyaktvA sarvAn ashEShata: |</w:t>
      </w:r>
    </w:p>
    <w:p w14:paraId="41FD7E2B" w14:textId="77777777" w:rsidR="00EE69AD" w:rsidRPr="00083482" w:rsidRDefault="00EB3A34">
      <w:pPr>
        <w:pStyle w:val="Shloka"/>
        <w:keepNext/>
        <w:pBdr>
          <w:bottom w:val="single" w:sz="4" w:space="0" w:color="auto"/>
        </w:pBdr>
        <w:rPr>
          <w:noProof/>
          <w:lang w:bidi="sa-IN"/>
        </w:rPr>
      </w:pPr>
      <w:r w:rsidRPr="00083482">
        <w:rPr>
          <w:noProof/>
          <w:lang w:bidi="sa-IN"/>
        </w:rPr>
        <w:t>manasyaiva indriya grAmam viniyamya samantata: || 24 ||</w:t>
      </w:r>
    </w:p>
    <w:p w14:paraId="34DE180E" w14:textId="77777777" w:rsidR="00EE69AD" w:rsidRPr="00083482" w:rsidRDefault="00EE69AD">
      <w:pPr>
        <w:pStyle w:val="Shloka"/>
        <w:keepNext/>
        <w:pBdr>
          <w:bottom w:val="single" w:sz="4" w:space="0" w:color="auto"/>
        </w:pBdr>
        <w:rPr>
          <w:noProof/>
          <w:lang w:bidi="sa-IN"/>
        </w:rPr>
      </w:pPr>
    </w:p>
    <w:p w14:paraId="474DA229" w14:textId="77777777" w:rsidR="00EE69AD" w:rsidRPr="00083482" w:rsidRDefault="00EB3A34">
      <w:pPr>
        <w:pStyle w:val="Shloka"/>
        <w:keepNext/>
        <w:pBdr>
          <w:bottom w:val="single" w:sz="4" w:space="0" w:color="auto"/>
        </w:pBdr>
        <w:rPr>
          <w:noProof/>
          <w:lang w:bidi="sa-IN"/>
        </w:rPr>
      </w:pPr>
      <w:r w:rsidRPr="00083482">
        <w:rPr>
          <w:noProof/>
          <w:lang w:bidi="sa-IN"/>
        </w:rPr>
        <w:t>shanai: shanairuparamEt buddhyA dhr`ti gr`hItayA |</w:t>
      </w:r>
    </w:p>
    <w:p w14:paraId="0852C6E8" w14:textId="77777777" w:rsidR="00EE69AD" w:rsidRPr="00083482" w:rsidRDefault="00EB3A34">
      <w:pPr>
        <w:pStyle w:val="Shloka"/>
        <w:keepNext/>
        <w:pBdr>
          <w:bottom w:val="single" w:sz="4" w:space="0" w:color="auto"/>
        </w:pBdr>
        <w:rPr>
          <w:noProof/>
          <w:lang w:bidi="sa-IN"/>
        </w:rPr>
      </w:pPr>
      <w:r w:rsidRPr="00083482">
        <w:rPr>
          <w:noProof/>
          <w:lang w:bidi="sa-IN"/>
        </w:rPr>
        <w:t>Atmasamstham mana: kr`tvA na kinchidapi chintayEt || 25 ||</w:t>
      </w:r>
    </w:p>
    <w:p w14:paraId="6AA554BF" w14:textId="77777777" w:rsidR="00EE69AD" w:rsidRPr="00083482" w:rsidRDefault="00EB3A34">
      <w:pPr>
        <w:pStyle w:val="Shloka"/>
        <w:keepNext/>
        <w:pBdr>
          <w:bottom w:val="single" w:sz="4" w:space="0" w:color="auto"/>
        </w:pBdr>
      </w:pPr>
      <w:r w:rsidRPr="00083482">
        <w:rPr>
          <w:noProof/>
          <w:lang w:bidi="sa-IN"/>
        </w:rPr>
        <w:t>]</w:t>
      </w:r>
    </w:p>
    <w:p w14:paraId="63B11281" w14:textId="096D8BC8" w:rsidR="00EE69AD" w:rsidRPr="00083482" w:rsidRDefault="00EB3A34" w:rsidP="00A22026">
      <w:pPr>
        <w:pStyle w:val="ExplnOfShloka"/>
      </w:pPr>
      <w:r w:rsidRPr="00083482">
        <w:rPr>
          <w:noProof/>
          <w:lang w:bidi="sa-IN"/>
        </w:rPr>
        <w:t>[tyaktvA]</w:t>
      </w:r>
      <w:r w:rsidRPr="00083482">
        <w:t xml:space="preserve"> Giving up </w:t>
      </w:r>
      <w:r w:rsidRPr="00083482">
        <w:rPr>
          <w:noProof/>
          <w:lang w:bidi="sa-IN"/>
        </w:rPr>
        <w:t>[sarvAn kAmAn]</w:t>
      </w:r>
      <w:r w:rsidRPr="00083482">
        <w:t xml:space="preserve"> all desires </w:t>
      </w:r>
      <w:r w:rsidRPr="00083482">
        <w:rPr>
          <w:noProof/>
          <w:lang w:bidi="sa-IN"/>
        </w:rPr>
        <w:t>[sankalpa prabhavAn]</w:t>
      </w:r>
      <w:r w:rsidRPr="00083482">
        <w:t xml:space="preserve"> that arise out of our </w:t>
      </w:r>
      <w:r w:rsidR="00FA59DB" w:rsidRPr="00083482">
        <w:t xml:space="preserve">intentions </w:t>
      </w:r>
      <w:r w:rsidR="00FA59DB" w:rsidRPr="00083482">
        <w:rPr>
          <w:noProof/>
          <w:lang w:bidi="sa-IN"/>
        </w:rPr>
        <w:t>[ashEShata:]</w:t>
      </w:r>
      <w:r w:rsidR="00FA59DB" w:rsidRPr="00083482">
        <w:t xml:space="preserve"> without</w:t>
      </w:r>
      <w:r w:rsidRPr="00083482">
        <w:t xml:space="preserve"> exceptions, </w:t>
      </w:r>
      <w:r w:rsidRPr="00083482">
        <w:rPr>
          <w:noProof/>
          <w:lang w:bidi="sa-IN"/>
        </w:rPr>
        <w:t>[viniyamya]</w:t>
      </w:r>
      <w:r w:rsidRPr="00083482">
        <w:t xml:space="preserve"> controlling </w:t>
      </w:r>
      <w:r w:rsidRPr="00083482">
        <w:rPr>
          <w:noProof/>
          <w:lang w:bidi="sa-IN"/>
        </w:rPr>
        <w:t>[indriya grAmam]</w:t>
      </w:r>
      <w:r w:rsidRPr="00083482">
        <w:t xml:space="preserve"> the group of organs </w:t>
      </w:r>
      <w:r w:rsidRPr="00083482">
        <w:rPr>
          <w:noProof/>
          <w:lang w:bidi="sa-IN"/>
        </w:rPr>
        <w:t>[samantata:]</w:t>
      </w:r>
      <w:r w:rsidRPr="00083482">
        <w:t xml:space="preserve"> in all ways </w:t>
      </w:r>
      <w:r w:rsidRPr="00083482">
        <w:rPr>
          <w:noProof/>
          <w:lang w:bidi="sa-IN"/>
        </w:rPr>
        <w:t>[manasyaiva]</w:t>
      </w:r>
      <w:r w:rsidRPr="00083482">
        <w:t xml:space="preserve"> using the mind itself,</w:t>
      </w:r>
    </w:p>
    <w:p w14:paraId="1B1FC704" w14:textId="77777777" w:rsidR="00EE69AD" w:rsidRPr="00083482" w:rsidRDefault="00EB3A34" w:rsidP="00A22026">
      <w:pPr>
        <w:pStyle w:val="ExplnOfShloka"/>
      </w:pPr>
      <w:r w:rsidRPr="00083482">
        <w:rPr>
          <w:noProof/>
          <w:lang w:bidi="sa-IN"/>
        </w:rPr>
        <w:t>[Atmasamstham mana: kr`tvA]</w:t>
      </w:r>
      <w:r w:rsidRPr="00083482">
        <w:t xml:space="preserve"> stationing the mind in the Self </w:t>
      </w:r>
      <w:r w:rsidRPr="00083482">
        <w:rPr>
          <w:noProof/>
          <w:lang w:bidi="sa-IN"/>
        </w:rPr>
        <w:t>[shanai: shanai: uparamEt]</w:t>
      </w:r>
      <w:r w:rsidRPr="00083482">
        <w:t xml:space="preserve"> giving up, little by little, things other than the Self, </w:t>
      </w:r>
      <w:r w:rsidRPr="00083482">
        <w:rPr>
          <w:noProof/>
          <w:lang w:bidi="sa-IN"/>
        </w:rPr>
        <w:t>[buddhyA]</w:t>
      </w:r>
      <w:r w:rsidRPr="00083482">
        <w:t xml:space="preserve"> using the knowledge </w:t>
      </w:r>
      <w:r w:rsidRPr="00083482">
        <w:rPr>
          <w:noProof/>
          <w:lang w:bidi="sa-IN"/>
        </w:rPr>
        <w:t>[dr`ti gr`hItayA]</w:t>
      </w:r>
      <w:r w:rsidRPr="00083482">
        <w:t xml:space="preserve"> grasped by perseverance, </w:t>
      </w:r>
      <w:r w:rsidRPr="00083482">
        <w:rPr>
          <w:noProof/>
          <w:lang w:bidi="sa-IN"/>
        </w:rPr>
        <w:t>[na kinchidapi chintayEt]</w:t>
      </w:r>
      <w:r w:rsidRPr="00083482">
        <w:t xml:space="preserve"> do not be anxious about anything.</w:t>
      </w:r>
    </w:p>
    <w:p w14:paraId="0568FD3C" w14:textId="24C96176" w:rsidR="00582842" w:rsidRPr="00083482" w:rsidRDefault="00EB3A34">
      <w:pPr>
        <w:tabs>
          <w:tab w:val="center" w:pos="4320"/>
        </w:tabs>
      </w:pPr>
      <w:r w:rsidRPr="00083482">
        <w:t>Desires are of two typ</w:t>
      </w:r>
      <w:r w:rsidR="00C8026F" w:rsidRPr="00083482">
        <w:t>es. The first type comes out of</w:t>
      </w:r>
      <w:r w:rsidRPr="00083482">
        <w:t xml:space="preserve"> contact with the material world – warmth, cold and so on. The second type is born out of </w:t>
      </w:r>
      <w:r w:rsidR="00C8026F" w:rsidRPr="00083482">
        <w:t>y</w:t>
      </w:r>
      <w:r w:rsidRPr="00083482">
        <w:t xml:space="preserve">our </w:t>
      </w:r>
      <w:r w:rsidR="00A656B7" w:rsidRPr="00083482">
        <w:t>wishes</w:t>
      </w:r>
      <w:r w:rsidRPr="00083482">
        <w:t xml:space="preserve"> – such as the desire for a </w:t>
      </w:r>
      <w:r w:rsidR="006D6DE9" w:rsidRPr="00083482">
        <w:t>child</w:t>
      </w:r>
      <w:r w:rsidR="00FC14E6" w:rsidRPr="00083482">
        <w:t xml:space="preserve"> or territory. </w:t>
      </w:r>
    </w:p>
    <w:p w14:paraId="209C8102" w14:textId="4B1849C3" w:rsidR="000D00D3" w:rsidRPr="00083482" w:rsidRDefault="00582842">
      <w:pPr>
        <w:tabs>
          <w:tab w:val="center" w:pos="4320"/>
        </w:tabs>
      </w:pPr>
      <w:r w:rsidRPr="00083482">
        <w:t>Only</w:t>
      </w:r>
      <w:r w:rsidR="006D6DE9" w:rsidRPr="00083482">
        <w:t xml:space="preserve"> by relying on </w:t>
      </w:r>
      <w:r w:rsidRPr="00083482">
        <w:t>your</w:t>
      </w:r>
      <w:r w:rsidR="00B83ED6" w:rsidRPr="00083482">
        <w:t xml:space="preserve"> true nature,</w:t>
      </w:r>
      <w:r w:rsidR="006D6DE9" w:rsidRPr="00083482">
        <w:t xml:space="preserve"> </w:t>
      </w:r>
      <w:r w:rsidR="00C8026F" w:rsidRPr="00083482">
        <w:t>you</w:t>
      </w:r>
      <w:r w:rsidR="00FC14E6" w:rsidRPr="00083482">
        <w:t xml:space="preserve"> </w:t>
      </w:r>
      <w:r w:rsidR="00B83ED6" w:rsidRPr="00083482">
        <w:t>get the ability to look</w:t>
      </w:r>
      <w:r w:rsidR="00FC14E6" w:rsidRPr="00083482">
        <w:t xml:space="preserve"> beyond</w:t>
      </w:r>
      <w:r w:rsidR="00A656B7" w:rsidRPr="00083482">
        <w:t xml:space="preserve"> your wishes</w:t>
      </w:r>
      <w:r w:rsidR="00EB3A34" w:rsidRPr="00083482">
        <w:t xml:space="preserve">. </w:t>
      </w:r>
      <w:r w:rsidR="006B102D" w:rsidRPr="00083482">
        <w:t xml:space="preserve">Focus your mind on the fact that there’s no logical connection between </w:t>
      </w:r>
      <w:r w:rsidR="00C22C2D" w:rsidRPr="00083482">
        <w:t>those desires</w:t>
      </w:r>
      <w:r w:rsidR="000D00D3" w:rsidRPr="00083482">
        <w:t xml:space="preserve"> and your Self. </w:t>
      </w:r>
    </w:p>
    <w:p w14:paraId="06EB69ED" w14:textId="5B6B5B83" w:rsidR="008E0F97" w:rsidRPr="00083482" w:rsidRDefault="00EB3A34">
      <w:pPr>
        <w:tabs>
          <w:tab w:val="center" w:pos="4320"/>
        </w:tabs>
      </w:pPr>
      <w:r w:rsidRPr="00083482">
        <w:lastRenderedPageBreak/>
        <w:t>Then,</w:t>
      </w:r>
      <w:r w:rsidR="00B21EEB" w:rsidRPr="00083482">
        <w:t xml:space="preserve"> give</w:t>
      </w:r>
      <w:r w:rsidRPr="00083482">
        <w:t xml:space="preserve"> up the limited happiness and sorrow that arise out of unavoidable c</w:t>
      </w:r>
      <w:r w:rsidR="00B21EEB" w:rsidRPr="00083482">
        <w:t>ontact with the material world. Govern</w:t>
      </w:r>
      <w:r w:rsidRPr="00083482">
        <w:t xml:space="preserve"> the group of organs </w:t>
      </w:r>
      <w:r w:rsidR="00B21EEB" w:rsidRPr="00083482">
        <w:t>that form your body, even</w:t>
      </w:r>
      <w:r w:rsidRPr="00083482">
        <w:t xml:space="preserve"> in the</w:t>
      </w:r>
      <w:r w:rsidR="008E0F97" w:rsidRPr="00083482">
        <w:t xml:space="preserve"> presence of all their stimuli.</w:t>
      </w:r>
    </w:p>
    <w:p w14:paraId="2D22AA5D" w14:textId="10BFCDF4" w:rsidR="00EE69AD" w:rsidRPr="00083482" w:rsidRDefault="008E0F97">
      <w:pPr>
        <w:tabs>
          <w:tab w:val="center" w:pos="4320"/>
        </w:tabs>
      </w:pPr>
      <w:r w:rsidRPr="00083482">
        <w:t>Little</w:t>
      </w:r>
      <w:r w:rsidR="00EB3A34" w:rsidRPr="00083482">
        <w:t xml:space="preserve"> by little, </w:t>
      </w:r>
      <w:r w:rsidR="0037231D" w:rsidRPr="00083482">
        <w:t xml:space="preserve">you will let-go of things other than the Self. You do this using </w:t>
      </w:r>
      <w:r w:rsidR="00EB3A34" w:rsidRPr="00083482">
        <w:t>kno</w:t>
      </w:r>
      <w:r w:rsidR="0037231D" w:rsidRPr="00083482">
        <w:t>wledge obtained by perseverance</w:t>
      </w:r>
      <w:r w:rsidR="00EB3A34" w:rsidRPr="00083482">
        <w:t>. Station the mind within the Self and don’t be anxious about anything.</w:t>
      </w:r>
    </w:p>
    <w:p w14:paraId="25EE7752" w14:textId="77777777" w:rsidR="00EE69AD" w:rsidRPr="00083482" w:rsidRDefault="00CA3C91">
      <w:pPr>
        <w:pStyle w:val="Heading2"/>
      </w:pPr>
      <w:r w:rsidRPr="00083482">
        <w:t>6-26</w:t>
      </w:r>
    </w:p>
    <w:p w14:paraId="48644DD8"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4B0B3521" w14:textId="77777777" w:rsidR="00EE69AD" w:rsidRPr="00083482" w:rsidRDefault="00EB3A34">
      <w:pPr>
        <w:pStyle w:val="Shloka"/>
        <w:keepNext/>
        <w:pBdr>
          <w:bottom w:val="single" w:sz="4" w:space="0" w:color="auto"/>
        </w:pBdr>
        <w:rPr>
          <w:noProof/>
          <w:lang w:bidi="sa-IN"/>
        </w:rPr>
      </w:pPr>
      <w:r w:rsidRPr="00083482">
        <w:rPr>
          <w:noProof/>
          <w:lang w:bidi="sa-IN"/>
        </w:rPr>
        <w:t>yatO yatO nishcharati mana: chanchalam asthiram |</w:t>
      </w:r>
    </w:p>
    <w:p w14:paraId="08020EC7" w14:textId="77777777" w:rsidR="00EE69AD" w:rsidRPr="00083482" w:rsidRDefault="00EB3A34">
      <w:pPr>
        <w:pStyle w:val="Shloka"/>
        <w:keepNext/>
        <w:pBdr>
          <w:bottom w:val="single" w:sz="4" w:space="0" w:color="auto"/>
        </w:pBdr>
        <w:rPr>
          <w:noProof/>
          <w:lang w:bidi="sa-IN"/>
        </w:rPr>
      </w:pPr>
      <w:r w:rsidRPr="00083482">
        <w:rPr>
          <w:noProof/>
          <w:lang w:bidi="sa-IN"/>
        </w:rPr>
        <w:t>tatastatO niyamyaitat AtmanyEva vasham nayEt || 26 ||</w:t>
      </w:r>
    </w:p>
    <w:p w14:paraId="51FDAF53" w14:textId="0EA4FD26" w:rsidR="00EE69AD" w:rsidRPr="00083482" w:rsidRDefault="00EB3A34">
      <w:pPr>
        <w:pStyle w:val="Shloka"/>
        <w:keepNext/>
        <w:pBdr>
          <w:bottom w:val="single" w:sz="4" w:space="0" w:color="auto"/>
        </w:pBdr>
      </w:pPr>
      <w:r w:rsidRPr="00083482">
        <w:rPr>
          <w:noProof/>
          <w:lang w:bidi="sa-IN"/>
        </w:rPr>
        <w:t>]</w:t>
      </w:r>
    </w:p>
    <w:p w14:paraId="0C3BE47D" w14:textId="38B33A3E" w:rsidR="00EE69AD" w:rsidRPr="00083482" w:rsidRDefault="00EB3A34" w:rsidP="00A22026">
      <w:pPr>
        <w:pStyle w:val="ExplnOfShloka"/>
      </w:pPr>
      <w:r w:rsidRPr="00083482">
        <w:rPr>
          <w:noProof/>
          <w:lang w:bidi="sa-IN"/>
        </w:rPr>
        <w:t>[chanchalam]</w:t>
      </w:r>
      <w:r w:rsidRPr="00083482">
        <w:t xml:space="preserve"> </w:t>
      </w:r>
      <w:r w:rsidR="00C409FA" w:rsidRPr="00083482">
        <w:t>The</w:t>
      </w:r>
      <w:r w:rsidRPr="00083482">
        <w:t xml:space="preserve"> ever-wandering </w:t>
      </w:r>
      <w:r w:rsidRPr="00083482">
        <w:rPr>
          <w:noProof/>
          <w:lang w:bidi="sa-IN"/>
        </w:rPr>
        <w:t>[asthiram]</w:t>
      </w:r>
      <w:r w:rsidRPr="00083482">
        <w:t xml:space="preserve"> unstable </w:t>
      </w:r>
      <w:r w:rsidRPr="00083482">
        <w:rPr>
          <w:noProof/>
          <w:lang w:bidi="sa-IN"/>
        </w:rPr>
        <w:t>[mana:]</w:t>
      </w:r>
      <w:r w:rsidRPr="00083482">
        <w:t xml:space="preserve"> mind </w:t>
      </w:r>
      <w:r w:rsidR="00083068" w:rsidRPr="00083482">
        <w:rPr>
          <w:noProof/>
          <w:lang w:bidi="sa-IN"/>
        </w:rPr>
        <w:t>[nayEt]</w:t>
      </w:r>
      <w:r w:rsidR="00083068" w:rsidRPr="00083482">
        <w:t xml:space="preserve"> needs to be brought </w:t>
      </w:r>
      <w:r w:rsidRPr="00083482">
        <w:rPr>
          <w:noProof/>
          <w:lang w:bidi="sa-IN"/>
        </w:rPr>
        <w:t>[tatast</w:t>
      </w:r>
      <w:r w:rsidR="00083068" w:rsidRPr="00083482">
        <w:rPr>
          <w:noProof/>
          <w:lang w:bidi="sa-IN"/>
        </w:rPr>
        <w:t>atO niyamyaitat]</w:t>
      </w:r>
      <w:r w:rsidR="00083068" w:rsidRPr="00083482">
        <w:t xml:space="preserve"> under control among</w:t>
      </w:r>
      <w:r w:rsidRPr="00083482">
        <w:t xml:space="preserve"> </w:t>
      </w:r>
      <w:r w:rsidRPr="00083482">
        <w:rPr>
          <w:noProof/>
          <w:lang w:bidi="sa-IN"/>
        </w:rPr>
        <w:t>[yatO yatO]</w:t>
      </w:r>
      <w:r w:rsidRPr="00083482">
        <w:t xml:space="preserve"> things that </w:t>
      </w:r>
      <w:r w:rsidRPr="00083482">
        <w:rPr>
          <w:noProof/>
          <w:lang w:bidi="sa-IN"/>
        </w:rPr>
        <w:t>[nishcharati]</w:t>
      </w:r>
      <w:r w:rsidRPr="00083482">
        <w:t xml:space="preserve"> </w:t>
      </w:r>
      <w:r w:rsidR="006A2BA6" w:rsidRPr="00083482">
        <w:t xml:space="preserve">make it wander. </w:t>
      </w:r>
      <w:r w:rsidR="006A2BA6" w:rsidRPr="00083482">
        <w:rPr>
          <w:noProof/>
          <w:lang w:bidi="sa-IN"/>
        </w:rPr>
        <w:t>[vasham]</w:t>
      </w:r>
      <w:r w:rsidR="006A2BA6" w:rsidRPr="00083482">
        <w:t xml:space="preserve"> Constrain</w:t>
      </w:r>
      <w:r w:rsidRPr="00083482">
        <w:t xml:space="preserve"> it </w:t>
      </w:r>
      <w:r w:rsidRPr="00083482">
        <w:rPr>
          <w:noProof/>
          <w:lang w:bidi="sa-IN"/>
        </w:rPr>
        <w:t>[Atmani Eva]</w:t>
      </w:r>
      <w:r w:rsidRPr="00083482">
        <w:t xml:space="preserve"> in the Self alone.</w:t>
      </w:r>
    </w:p>
    <w:p w14:paraId="317E74B8" w14:textId="77777777" w:rsidR="005D71CE" w:rsidRPr="00083482" w:rsidRDefault="00372FE2">
      <w:pPr>
        <w:tabs>
          <w:tab w:val="center" w:pos="4320"/>
        </w:tabs>
      </w:pPr>
      <w:r w:rsidRPr="00083482">
        <w:t>Wandering is in the nature of the</w:t>
      </w:r>
      <w:r w:rsidR="00EB3A34" w:rsidRPr="00083482">
        <w:t xml:space="preserve"> mind</w:t>
      </w:r>
      <w:r w:rsidRPr="00083482">
        <w:t>.</w:t>
      </w:r>
      <w:r w:rsidR="00EB3A34" w:rsidRPr="00083482">
        <w:t xml:space="preserve"> </w:t>
      </w:r>
      <w:r w:rsidR="00136E93" w:rsidRPr="00083482">
        <w:t xml:space="preserve">That’s why it </w:t>
      </w:r>
      <w:r w:rsidRPr="00083482">
        <w:t>doesn’t</w:t>
      </w:r>
      <w:r w:rsidR="00EB3A34" w:rsidRPr="00083482">
        <w:t xml:space="preserve"> stay within the Self. </w:t>
      </w:r>
    </w:p>
    <w:p w14:paraId="70B94103" w14:textId="5B5090AE" w:rsidR="00EE69AD" w:rsidRPr="00083482" w:rsidRDefault="00EB3A34">
      <w:pPr>
        <w:tabs>
          <w:tab w:val="center" w:pos="4320"/>
        </w:tabs>
      </w:pPr>
      <w:r w:rsidRPr="00083482">
        <w:t xml:space="preserve">When the mind wanders away from the quest for the Self for </w:t>
      </w:r>
      <w:r w:rsidR="00372FE2" w:rsidRPr="00083482">
        <w:t>various</w:t>
      </w:r>
      <w:r w:rsidRPr="00083482">
        <w:t xml:space="preserve"> </w:t>
      </w:r>
      <w:r w:rsidR="00372FE2" w:rsidRPr="00083482">
        <w:t>reasons</w:t>
      </w:r>
      <w:r w:rsidRPr="00083482">
        <w:t xml:space="preserve">, bring it back from those </w:t>
      </w:r>
      <w:r w:rsidR="00372FE2" w:rsidRPr="00083482">
        <w:t>reasons</w:t>
      </w:r>
      <w:r w:rsidRPr="00083482">
        <w:t>; Endeavou</w:t>
      </w:r>
      <w:r w:rsidR="00136E93" w:rsidRPr="00083482">
        <w:t>r to restrain it with dedication and</w:t>
      </w:r>
      <w:r w:rsidRPr="00083482">
        <w:t xml:space="preserve"> keep it in the quest for the Self alone, with focus on the unlimited joy that it yields.</w:t>
      </w:r>
    </w:p>
    <w:p w14:paraId="0DFFF360" w14:textId="77777777" w:rsidR="00EE69AD" w:rsidRPr="00083482" w:rsidRDefault="00CA3C91">
      <w:pPr>
        <w:pStyle w:val="Heading2"/>
      </w:pPr>
      <w:r w:rsidRPr="00083482">
        <w:t>6-27</w:t>
      </w:r>
    </w:p>
    <w:p w14:paraId="2F2850EA"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38B4ECD6" w14:textId="77777777" w:rsidR="00EE69AD" w:rsidRPr="00083482" w:rsidRDefault="00EB3A34">
      <w:pPr>
        <w:pStyle w:val="Shloka"/>
        <w:keepNext/>
        <w:pBdr>
          <w:bottom w:val="single" w:sz="4" w:space="0" w:color="auto"/>
        </w:pBdr>
        <w:rPr>
          <w:noProof/>
          <w:lang w:bidi="sa-IN"/>
        </w:rPr>
      </w:pPr>
      <w:r w:rsidRPr="00083482">
        <w:rPr>
          <w:noProof/>
          <w:lang w:bidi="sa-IN"/>
        </w:rPr>
        <w:t>prashAnta manasam hyEnam yOginam sukham uttamam |</w:t>
      </w:r>
    </w:p>
    <w:p w14:paraId="0FEEA0B1" w14:textId="77777777" w:rsidR="00EE69AD" w:rsidRPr="00083482" w:rsidRDefault="00EB3A34">
      <w:pPr>
        <w:pStyle w:val="Shloka"/>
        <w:keepNext/>
        <w:pBdr>
          <w:bottom w:val="single" w:sz="4" w:space="0" w:color="auto"/>
        </w:pBdr>
        <w:rPr>
          <w:noProof/>
          <w:lang w:bidi="sa-IN"/>
        </w:rPr>
      </w:pPr>
      <w:r w:rsidRPr="00083482">
        <w:rPr>
          <w:noProof/>
          <w:lang w:bidi="sa-IN"/>
        </w:rPr>
        <w:t>upaiti shAntarajasam brahmabhUtam akalmaSham || 27 ||</w:t>
      </w:r>
    </w:p>
    <w:p w14:paraId="50975CB3" w14:textId="77777777" w:rsidR="00EE69AD" w:rsidRPr="00083482" w:rsidRDefault="00EB3A34">
      <w:pPr>
        <w:pStyle w:val="Shloka"/>
        <w:keepNext/>
        <w:pBdr>
          <w:bottom w:val="single" w:sz="4" w:space="0" w:color="auto"/>
        </w:pBdr>
      </w:pPr>
      <w:r w:rsidRPr="00083482">
        <w:rPr>
          <w:noProof/>
          <w:lang w:bidi="sa-IN"/>
        </w:rPr>
        <w:t>]</w:t>
      </w:r>
    </w:p>
    <w:p w14:paraId="59CC13EB" w14:textId="77777777" w:rsidR="00EE69AD" w:rsidRPr="00083482" w:rsidRDefault="00EB3A34" w:rsidP="00A22026">
      <w:pPr>
        <w:pStyle w:val="ExplnOfShloka"/>
      </w:pPr>
      <w:r w:rsidRPr="00083482">
        <w:rPr>
          <w:noProof/>
          <w:lang w:bidi="sa-IN"/>
        </w:rPr>
        <w:t>[sukham uttamam]</w:t>
      </w:r>
      <w:r w:rsidRPr="00083482">
        <w:t xml:space="preserve"> Ultimate joy </w:t>
      </w:r>
      <w:r w:rsidRPr="00083482">
        <w:rPr>
          <w:noProof/>
          <w:lang w:bidi="sa-IN"/>
        </w:rPr>
        <w:t>[upaiti hi]</w:t>
      </w:r>
      <w:r w:rsidRPr="00083482">
        <w:t xml:space="preserve"> will definitely come to </w:t>
      </w:r>
      <w:r w:rsidRPr="00083482">
        <w:rPr>
          <w:noProof/>
          <w:lang w:bidi="sa-IN"/>
        </w:rPr>
        <w:t>[Enam yOginam]</w:t>
      </w:r>
      <w:r w:rsidRPr="00083482">
        <w:t xml:space="preserve"> this person, who is in the quest for the Self </w:t>
      </w:r>
      <w:r w:rsidRPr="00083482">
        <w:rPr>
          <w:noProof/>
          <w:lang w:bidi="sa-IN"/>
        </w:rPr>
        <w:t>[prashAnta manasam]</w:t>
      </w:r>
      <w:r w:rsidRPr="00083482">
        <w:t xml:space="preserve">, whose mind is at peace, </w:t>
      </w:r>
      <w:r w:rsidRPr="00083482">
        <w:rPr>
          <w:noProof/>
          <w:lang w:bidi="sa-IN"/>
        </w:rPr>
        <w:t>[shAntarajasam]</w:t>
      </w:r>
      <w:r w:rsidRPr="00083482">
        <w:t xml:space="preserve"> whose passions have subsided </w:t>
      </w:r>
      <w:r w:rsidRPr="00083482">
        <w:rPr>
          <w:noProof/>
          <w:lang w:bidi="sa-IN"/>
        </w:rPr>
        <w:t>[brahmabhUtam]</w:t>
      </w:r>
      <w:r w:rsidRPr="00083482">
        <w:t xml:space="preserve">, who is situated in the true nature of the Self, </w:t>
      </w:r>
      <w:r w:rsidRPr="00083482">
        <w:rPr>
          <w:noProof/>
          <w:lang w:bidi="sa-IN"/>
        </w:rPr>
        <w:t>[akalmaSham]</w:t>
      </w:r>
      <w:r w:rsidRPr="00083482">
        <w:t xml:space="preserve"> who is rid of all his faults.</w:t>
      </w:r>
    </w:p>
    <w:p w14:paraId="4F82551A" w14:textId="77777777" w:rsidR="001E2AA0" w:rsidRPr="00083482" w:rsidRDefault="00EB3A34">
      <w:pPr>
        <w:tabs>
          <w:tab w:val="center" w:pos="4320"/>
        </w:tabs>
      </w:pPr>
      <w:r w:rsidRPr="00083482">
        <w:t xml:space="preserve">The person whose mind is at peace is the one who has his mind focused upon the </w:t>
      </w:r>
      <w:r w:rsidR="001E2AA0" w:rsidRPr="00083482">
        <w:t>Self</w:t>
      </w:r>
      <w:r w:rsidRPr="00083482">
        <w:t xml:space="preserve">. </w:t>
      </w:r>
    </w:p>
    <w:p w14:paraId="58BC2608" w14:textId="66C6EAC7" w:rsidR="00136E93" w:rsidRPr="00083482" w:rsidRDefault="00E2072F">
      <w:pPr>
        <w:tabs>
          <w:tab w:val="center" w:pos="4320"/>
        </w:tabs>
      </w:pPr>
      <w:r w:rsidRPr="00083482">
        <w:t>With such</w:t>
      </w:r>
      <w:r w:rsidR="00EB3A34" w:rsidRPr="00083482">
        <w:t xml:space="preserve"> focus, all </w:t>
      </w:r>
      <w:r w:rsidRPr="00083482">
        <w:t>your</w:t>
      </w:r>
      <w:r w:rsidR="00EB3A34" w:rsidRPr="00083482">
        <w:t xml:space="preserve"> faults are destroyed and </w:t>
      </w:r>
      <w:r w:rsidRPr="00083482">
        <w:t>your</w:t>
      </w:r>
      <w:r w:rsidR="00EB3A34" w:rsidRPr="00083482">
        <w:t xml:space="preserve"> passi</w:t>
      </w:r>
      <w:r w:rsidRPr="00083482">
        <w:t xml:space="preserve">ons subside. This in turn </w:t>
      </w:r>
      <w:r w:rsidR="00063D04" w:rsidRPr="00083482">
        <w:t>lets you</w:t>
      </w:r>
      <w:r w:rsidR="00EB3A34" w:rsidRPr="00083482">
        <w:t xml:space="preserve"> </w:t>
      </w:r>
      <w:r w:rsidR="00063D04" w:rsidRPr="00083482">
        <w:t>be</w:t>
      </w:r>
      <w:r w:rsidR="00EB3A34" w:rsidRPr="00083482">
        <w:t xml:space="preserve"> in </w:t>
      </w:r>
      <w:r w:rsidRPr="00083482">
        <w:t>your</w:t>
      </w:r>
      <w:r w:rsidR="00EB3A34" w:rsidRPr="00083482">
        <w:t xml:space="preserve"> true nature – the nature of the Self. Ultimate joy, in the form of the experience of the Self will come to </w:t>
      </w:r>
      <w:r w:rsidRPr="00083482">
        <w:t>you</w:t>
      </w:r>
      <w:r w:rsidR="00EB3A34" w:rsidRPr="00083482">
        <w:t xml:space="preserve">. </w:t>
      </w:r>
    </w:p>
    <w:p w14:paraId="052516DC" w14:textId="59E0BA0B" w:rsidR="00EE69AD" w:rsidRPr="00083482" w:rsidRDefault="00136E93">
      <w:pPr>
        <w:tabs>
          <w:tab w:val="center" w:pos="4320"/>
        </w:tabs>
      </w:pPr>
      <w:r w:rsidRPr="00083482">
        <w:t>The</w:t>
      </w:r>
      <w:r w:rsidR="00EB3A34" w:rsidRPr="00083482">
        <w:t xml:space="preserve"> word ‘definitely’ in this Shloka is used to illustrate the cause </w:t>
      </w:r>
      <w:r w:rsidR="00661F4C" w:rsidRPr="00083482">
        <w:t>and its effect</w:t>
      </w:r>
      <w:r w:rsidR="00EB3A34" w:rsidRPr="00083482">
        <w:t>. In summary, a person in the quest for the Self is able to keep away from materialistic passions, due to the fact that the Self is pure and unlimited joy.</w:t>
      </w:r>
    </w:p>
    <w:p w14:paraId="7AEAAC64" w14:textId="77777777" w:rsidR="00EE69AD" w:rsidRPr="00083482" w:rsidRDefault="00CA3C91">
      <w:pPr>
        <w:pStyle w:val="Heading2"/>
      </w:pPr>
      <w:r w:rsidRPr="00083482">
        <w:lastRenderedPageBreak/>
        <w:t>6-28</w:t>
      </w:r>
    </w:p>
    <w:p w14:paraId="17E47A8E"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333E67BD" w14:textId="77777777" w:rsidR="00EE69AD" w:rsidRPr="00083482" w:rsidRDefault="00EB3A34">
      <w:pPr>
        <w:pStyle w:val="Shloka"/>
        <w:keepNext/>
        <w:pBdr>
          <w:bottom w:val="single" w:sz="4" w:space="0" w:color="auto"/>
        </w:pBdr>
        <w:rPr>
          <w:noProof/>
          <w:lang w:bidi="sa-IN"/>
        </w:rPr>
      </w:pPr>
      <w:r w:rsidRPr="00083482">
        <w:rPr>
          <w:noProof/>
          <w:lang w:bidi="sa-IN"/>
        </w:rPr>
        <w:t>Evam yunjan sadAtmAnam yOgI vigata kalmaSha: |</w:t>
      </w:r>
    </w:p>
    <w:p w14:paraId="7C1E8271" w14:textId="77777777" w:rsidR="00EE69AD" w:rsidRPr="00083482" w:rsidRDefault="00EB3A34">
      <w:pPr>
        <w:pStyle w:val="Shloka"/>
        <w:keepNext/>
        <w:pBdr>
          <w:bottom w:val="single" w:sz="4" w:space="0" w:color="auto"/>
        </w:pBdr>
        <w:rPr>
          <w:noProof/>
          <w:lang w:bidi="sa-IN"/>
        </w:rPr>
      </w:pPr>
      <w:r w:rsidRPr="00083482">
        <w:rPr>
          <w:noProof/>
          <w:lang w:bidi="sa-IN"/>
        </w:rPr>
        <w:t>sukhEna brahma samsparsham atyantam sukham ashnutE || 28 ||</w:t>
      </w:r>
    </w:p>
    <w:p w14:paraId="397F1F83" w14:textId="77777777" w:rsidR="00EE69AD" w:rsidRPr="00083482" w:rsidRDefault="00EB3A34">
      <w:pPr>
        <w:pStyle w:val="Shloka"/>
        <w:keepNext/>
        <w:pBdr>
          <w:bottom w:val="single" w:sz="4" w:space="0" w:color="auto"/>
        </w:pBdr>
      </w:pPr>
      <w:r w:rsidRPr="00083482">
        <w:rPr>
          <w:noProof/>
          <w:lang w:bidi="sa-IN"/>
        </w:rPr>
        <w:t>]</w:t>
      </w:r>
    </w:p>
    <w:p w14:paraId="5CE8C52C" w14:textId="757B9EE8" w:rsidR="00EE69AD" w:rsidRPr="00083482" w:rsidRDefault="00EB3A34" w:rsidP="00A22026">
      <w:pPr>
        <w:pStyle w:val="ExplnOfShloka"/>
      </w:pPr>
      <w:r w:rsidRPr="00083482">
        <w:rPr>
          <w:noProof/>
          <w:lang w:bidi="sa-IN"/>
        </w:rPr>
        <w:t>[Evam]</w:t>
      </w:r>
      <w:r w:rsidRPr="00083482">
        <w:t xml:space="preserve"> </w:t>
      </w:r>
      <w:r w:rsidR="00DA3031" w:rsidRPr="00083482">
        <w:t>In this way,</w:t>
      </w:r>
      <w:r w:rsidRPr="00083482">
        <w:t xml:space="preserve"> </w:t>
      </w:r>
      <w:r w:rsidRPr="00083482">
        <w:rPr>
          <w:noProof/>
          <w:lang w:bidi="sa-IN"/>
        </w:rPr>
        <w:t>[yOgI]</w:t>
      </w:r>
      <w:r w:rsidRPr="00083482">
        <w:t xml:space="preserve"> a person who </w:t>
      </w:r>
      <w:hyperlink r:id="rId78" w:history="1">
        <w:r w:rsidR="00FC750A" w:rsidRPr="00083482">
          <w:rPr>
            <w:rStyle w:val="Hyperlink"/>
          </w:rPr>
          <w:t>works</w:t>
        </w:r>
        <w:r w:rsidRPr="00083482">
          <w:rPr>
            <w:rStyle w:val="Hyperlink"/>
          </w:rPr>
          <w:t xml:space="preserve"> </w:t>
        </w:r>
        <w:r w:rsidR="00C87615" w:rsidRPr="00083482">
          <w:rPr>
            <w:rStyle w:val="Hyperlink"/>
          </w:rPr>
          <w:t>without being driven</w:t>
        </w:r>
      </w:hyperlink>
      <w:r w:rsidRPr="00083482">
        <w:t xml:space="preserve"> </w:t>
      </w:r>
      <w:r w:rsidR="00A45B84" w:rsidRPr="00083482">
        <w:rPr>
          <w:noProof/>
          <w:lang w:bidi="sa-IN"/>
        </w:rPr>
        <w:t>[AtmAnam yunjan]</w:t>
      </w:r>
      <w:r w:rsidR="00A45B84" w:rsidRPr="00083482">
        <w:t xml:space="preserve"> stays</w:t>
      </w:r>
      <w:r w:rsidR="00E322E4" w:rsidRPr="00083482">
        <w:t xml:space="preserve"> in the quest for the Self. </w:t>
      </w:r>
      <w:r w:rsidRPr="00083482">
        <w:rPr>
          <w:noProof/>
          <w:lang w:bidi="sa-IN"/>
        </w:rPr>
        <w:t>[sukhEna ashnutE]</w:t>
      </w:r>
      <w:r w:rsidRPr="00083482">
        <w:t xml:space="preserve"> </w:t>
      </w:r>
      <w:r w:rsidR="001A33F8" w:rsidRPr="00083482">
        <w:t>He easily</w:t>
      </w:r>
      <w:r w:rsidRPr="00083482">
        <w:t xml:space="preserve"> experiences </w:t>
      </w:r>
      <w:r w:rsidRPr="00083482">
        <w:rPr>
          <w:noProof/>
          <w:lang w:bidi="sa-IN"/>
        </w:rPr>
        <w:t>[atyantam sukham]</w:t>
      </w:r>
      <w:r w:rsidRPr="00083482">
        <w:t xml:space="preserve"> the ultimate joy </w:t>
      </w:r>
      <w:r w:rsidRPr="00083482">
        <w:rPr>
          <w:noProof/>
          <w:lang w:bidi="sa-IN"/>
        </w:rPr>
        <w:t>[brahma samsparsham]</w:t>
      </w:r>
      <w:r w:rsidRPr="00083482">
        <w:t xml:space="preserve"> of being in to</w:t>
      </w:r>
      <w:r w:rsidR="001A33F8" w:rsidRPr="00083482">
        <w:t xml:space="preserve">uch with the Self </w:t>
      </w:r>
      <w:r w:rsidR="001A33F8" w:rsidRPr="00083482">
        <w:rPr>
          <w:noProof/>
          <w:lang w:bidi="sa-IN"/>
        </w:rPr>
        <w:t>[sadA]</w:t>
      </w:r>
      <w:r w:rsidR="001A33F8" w:rsidRPr="00083482">
        <w:t xml:space="preserve"> always, </w:t>
      </w:r>
      <w:r w:rsidR="00002A81" w:rsidRPr="00083482">
        <w:rPr>
          <w:noProof/>
          <w:lang w:bidi="sa-IN"/>
        </w:rPr>
        <w:t>[vigata kalmaSha:]</w:t>
      </w:r>
      <w:r w:rsidR="00002A81" w:rsidRPr="00083482">
        <w:t xml:space="preserve"> flawlessly.</w:t>
      </w:r>
    </w:p>
    <w:p w14:paraId="3CCB5B3F" w14:textId="4281BECC" w:rsidR="005D71CE" w:rsidRPr="00083482" w:rsidRDefault="00294298">
      <w:pPr>
        <w:tabs>
          <w:tab w:val="center" w:pos="4320"/>
        </w:tabs>
      </w:pPr>
      <w:r w:rsidRPr="00083482">
        <w:t>In this way, a person who</w:t>
      </w:r>
      <w:r w:rsidR="00EB3A34" w:rsidRPr="00083482">
        <w:t xml:space="preserve"> </w:t>
      </w:r>
      <w:hyperlink r:id="rId79" w:anchor="karmayOga_a_defn" w:history="1">
        <w:r w:rsidRPr="00083482">
          <w:rPr>
            <w:rStyle w:val="Hyperlink"/>
          </w:rPr>
          <w:t>works independent of desire</w:t>
        </w:r>
      </w:hyperlink>
      <w:r w:rsidR="00EB3A34" w:rsidRPr="00083482">
        <w:t xml:space="preserve"> </w:t>
      </w:r>
      <w:r w:rsidR="007D4C94" w:rsidRPr="00083482">
        <w:t>stays</w:t>
      </w:r>
      <w:r w:rsidR="00EB3A34" w:rsidRPr="00083482">
        <w:t xml:space="preserve"> in the quest for the Self, </w:t>
      </w:r>
      <w:r w:rsidR="007D4C94" w:rsidRPr="00083482">
        <w:t>as</w:t>
      </w:r>
      <w:r w:rsidR="00EB3A34" w:rsidRPr="00083482">
        <w:t xml:space="preserve"> described before. In this quest, he gets rid of all the faults he has committed since time immemorial. </w:t>
      </w:r>
    </w:p>
    <w:p w14:paraId="68E107FE" w14:textId="60785946" w:rsidR="00EE69AD" w:rsidRPr="00083482" w:rsidRDefault="00EB3A34">
      <w:pPr>
        <w:tabs>
          <w:tab w:val="center" w:pos="4320"/>
        </w:tabs>
      </w:pPr>
      <w:r w:rsidRPr="00083482">
        <w:t xml:space="preserve">Once he is rid of </w:t>
      </w:r>
      <w:r w:rsidR="00A35C5E" w:rsidRPr="00083482">
        <w:t>all that baggage</w:t>
      </w:r>
      <w:r w:rsidRPr="00083482">
        <w:t>, he easily enjoys the unlimited joy of experiencing the Self and the Lord always.</w:t>
      </w:r>
    </w:p>
    <w:p w14:paraId="1BFC8167" w14:textId="56E7D206" w:rsidR="00EE69AD" w:rsidRPr="00083482" w:rsidRDefault="00EB3A34">
      <w:pPr>
        <w:tabs>
          <w:tab w:val="center" w:pos="4320"/>
        </w:tabs>
      </w:pPr>
      <w:r w:rsidRPr="00083482">
        <w:t xml:space="preserve">Next, He </w:t>
      </w:r>
      <w:r w:rsidR="00A35C5E" w:rsidRPr="00083482">
        <w:t>explains</w:t>
      </w:r>
      <w:r w:rsidRPr="00083482">
        <w:t xml:space="preserve"> that the state of a person manifests in four forms, when the quest for the Self is mature.</w:t>
      </w:r>
    </w:p>
    <w:p w14:paraId="40FD15FF" w14:textId="77777777" w:rsidR="00EE69AD" w:rsidRPr="00083482" w:rsidRDefault="00CA3C91">
      <w:pPr>
        <w:pStyle w:val="Heading2"/>
      </w:pPr>
      <w:r w:rsidRPr="00083482">
        <w:t>6-29</w:t>
      </w:r>
    </w:p>
    <w:p w14:paraId="4841BFB6"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1D648E6C" w14:textId="77777777" w:rsidR="00EE69AD" w:rsidRPr="00083482" w:rsidRDefault="00EB3A34">
      <w:pPr>
        <w:pStyle w:val="Shloka"/>
        <w:keepNext/>
        <w:pBdr>
          <w:bottom w:val="single" w:sz="4" w:space="0" w:color="auto"/>
        </w:pBdr>
        <w:rPr>
          <w:noProof/>
          <w:lang w:bidi="sa-IN"/>
        </w:rPr>
      </w:pPr>
      <w:r w:rsidRPr="00083482">
        <w:rPr>
          <w:noProof/>
          <w:lang w:bidi="sa-IN"/>
        </w:rPr>
        <w:t>sarva bhUtastham AtmAnam sarva bhUtAni chAtmani |</w:t>
      </w:r>
    </w:p>
    <w:p w14:paraId="35B88EE4" w14:textId="77777777" w:rsidR="00EE69AD" w:rsidRPr="00083482" w:rsidRDefault="00EB3A34">
      <w:pPr>
        <w:pStyle w:val="Shloka"/>
        <w:keepNext/>
        <w:pBdr>
          <w:bottom w:val="single" w:sz="4" w:space="0" w:color="auto"/>
        </w:pBdr>
        <w:rPr>
          <w:noProof/>
          <w:lang w:bidi="sa-IN"/>
        </w:rPr>
      </w:pPr>
      <w:r w:rsidRPr="00083482">
        <w:rPr>
          <w:noProof/>
          <w:lang w:bidi="sa-IN"/>
        </w:rPr>
        <w:t>IkShatE yOgayuktAtmA sarvatra samadarshana: || 29 ||</w:t>
      </w:r>
    </w:p>
    <w:p w14:paraId="044E8983" w14:textId="77777777" w:rsidR="00EE69AD" w:rsidRPr="00083482" w:rsidRDefault="00EB3A34">
      <w:pPr>
        <w:pStyle w:val="Shloka"/>
        <w:keepNext/>
        <w:pBdr>
          <w:bottom w:val="single" w:sz="4" w:space="0" w:color="auto"/>
        </w:pBdr>
      </w:pPr>
      <w:r w:rsidRPr="00083482">
        <w:rPr>
          <w:noProof/>
          <w:lang w:bidi="sa-IN"/>
        </w:rPr>
        <w:t>]</w:t>
      </w:r>
    </w:p>
    <w:p w14:paraId="53FE2168" w14:textId="77777777" w:rsidR="00EE69AD" w:rsidRPr="00083482" w:rsidRDefault="00EB3A34" w:rsidP="00A22026">
      <w:pPr>
        <w:pStyle w:val="ExplnOfShloka"/>
      </w:pPr>
      <w:r w:rsidRPr="00083482">
        <w:rPr>
          <w:noProof/>
          <w:lang w:bidi="sa-IN"/>
        </w:rPr>
        <w:t>[yOga yuktAtmA]</w:t>
      </w:r>
      <w:r w:rsidRPr="00083482">
        <w:t xml:space="preserve"> A person who is firm in his quest for the Self </w:t>
      </w:r>
      <w:r w:rsidRPr="00083482">
        <w:rPr>
          <w:noProof/>
          <w:lang w:bidi="sa-IN"/>
        </w:rPr>
        <w:t>[IkShatE]</w:t>
      </w:r>
      <w:r w:rsidRPr="00083482">
        <w:t xml:space="preserve"> sees </w:t>
      </w:r>
      <w:r w:rsidRPr="00083482">
        <w:rPr>
          <w:noProof/>
          <w:lang w:bidi="sa-IN"/>
        </w:rPr>
        <w:t>[AtmAnam]</w:t>
      </w:r>
      <w:r w:rsidRPr="00083482">
        <w:t xml:space="preserve"> himself </w:t>
      </w:r>
      <w:r w:rsidRPr="00083482">
        <w:rPr>
          <w:noProof/>
          <w:lang w:bidi="sa-IN"/>
        </w:rPr>
        <w:t>[sarva bhUtastham]</w:t>
      </w:r>
      <w:r w:rsidRPr="00083482">
        <w:t xml:space="preserve"> as being present within every being, </w:t>
      </w:r>
      <w:r w:rsidRPr="00083482">
        <w:rPr>
          <w:noProof/>
          <w:lang w:bidi="sa-IN"/>
        </w:rPr>
        <w:t>[cha]</w:t>
      </w:r>
      <w:r w:rsidRPr="00083482">
        <w:t xml:space="preserve"> and </w:t>
      </w:r>
      <w:r w:rsidRPr="00083482">
        <w:rPr>
          <w:noProof/>
          <w:lang w:bidi="sa-IN"/>
        </w:rPr>
        <w:t>[sarva bhUtAni]</w:t>
      </w:r>
      <w:r w:rsidRPr="00083482">
        <w:t xml:space="preserve"> all the beings </w:t>
      </w:r>
      <w:r w:rsidRPr="00083482">
        <w:rPr>
          <w:noProof/>
          <w:lang w:bidi="sa-IN"/>
        </w:rPr>
        <w:t>[Atmani]</w:t>
      </w:r>
      <w:r w:rsidRPr="00083482">
        <w:t xml:space="preserve"> in his Self. </w:t>
      </w:r>
      <w:r w:rsidRPr="00083482">
        <w:rPr>
          <w:noProof/>
          <w:lang w:bidi="sa-IN"/>
        </w:rPr>
        <w:t>[sarvatra samadarshana:]</w:t>
      </w:r>
      <w:r w:rsidRPr="00083482">
        <w:t xml:space="preserve"> He has an equal outlook everywhere.</w:t>
      </w:r>
    </w:p>
    <w:p w14:paraId="0405C706" w14:textId="6CB0D691" w:rsidR="005D71CE" w:rsidRPr="00083482" w:rsidRDefault="005D71CE" w:rsidP="005D71CE">
      <w:pPr>
        <w:pStyle w:val="ApplNotes"/>
      </w:pPr>
      <w:r w:rsidRPr="00083482">
        <w:t>The Self in you is identical to the Self in every other being</w:t>
      </w:r>
    </w:p>
    <w:p w14:paraId="52B50758" w14:textId="1CA78BA2" w:rsidR="00A74930" w:rsidRPr="00083482" w:rsidRDefault="00EB3A34">
      <w:pPr>
        <w:tabs>
          <w:tab w:val="center" w:pos="4320"/>
        </w:tabs>
      </w:pPr>
      <w:r w:rsidRPr="00083482">
        <w:t xml:space="preserve">A person who is immersed in </w:t>
      </w:r>
      <w:hyperlink r:id="rId80" w:anchor="karmayOga_a_defn" w:history="1">
        <w:r w:rsidR="006E5926" w:rsidRPr="00083482">
          <w:rPr>
            <w:rStyle w:val="Hyperlink"/>
          </w:rPr>
          <w:t>work that is independent of desire</w:t>
        </w:r>
      </w:hyperlink>
      <w:r w:rsidRPr="00083482">
        <w:t xml:space="preserve">, who is committed to the realization of the Self, sees that all beings including him </w:t>
      </w:r>
      <w:r w:rsidR="0045319B" w:rsidRPr="00083482">
        <w:t>have an</w:t>
      </w:r>
      <w:r w:rsidRPr="00083482">
        <w:t xml:space="preserve"> identical </w:t>
      </w:r>
      <w:r w:rsidR="0045319B" w:rsidRPr="00083482">
        <w:t>form</w:t>
      </w:r>
      <w:r w:rsidRPr="00083482">
        <w:t xml:space="preserve"> when they are detached from the environment – A form, which is pure knowledge. </w:t>
      </w:r>
      <w:r w:rsidR="0045319B" w:rsidRPr="00083482">
        <w:t>All</w:t>
      </w:r>
      <w:r w:rsidRPr="00083482">
        <w:t xml:space="preserve"> differences </w:t>
      </w:r>
      <w:r w:rsidR="0045319B" w:rsidRPr="00083482">
        <w:t>observed are</w:t>
      </w:r>
      <w:r w:rsidRPr="00083482">
        <w:t xml:space="preserve"> a manifestation of the environment. </w:t>
      </w:r>
    </w:p>
    <w:p w14:paraId="5754832C" w14:textId="219D8B5B" w:rsidR="00EE69AD" w:rsidRPr="00083482" w:rsidRDefault="00A74930">
      <w:pPr>
        <w:tabs>
          <w:tab w:val="center" w:pos="4320"/>
        </w:tabs>
      </w:pPr>
      <w:r w:rsidRPr="00083482">
        <w:t>Thus</w:t>
      </w:r>
      <w:r w:rsidR="00EB3A34" w:rsidRPr="00083482">
        <w:t>, he sees the Self in everyone as being equal, since the Self is pure knowledge when it is separated from the environment. He sees his own Self situated in other beings and other beings situated in his own Self. Meaning, he sees his own Self as having the same form as all beings and the Self in all beings having an identical form as his own. Seeing one Self is the same as seeing the Self in all beings, due to their equivalence.</w:t>
      </w:r>
    </w:p>
    <w:p w14:paraId="60391A81" w14:textId="310FF977" w:rsidR="00EE69AD" w:rsidRPr="00083482" w:rsidRDefault="00EB3A34">
      <w:pPr>
        <w:tabs>
          <w:tab w:val="center" w:pos="4320"/>
        </w:tabs>
      </w:pPr>
      <w:r w:rsidRPr="00083482">
        <w:t xml:space="preserve">This is also expressed in other </w:t>
      </w:r>
      <w:r w:rsidR="006100CD" w:rsidRPr="00083482">
        <w:t>Shloka</w:t>
      </w:r>
      <w:r w:rsidRPr="00083482">
        <w:t xml:space="preserve">s, such as (Chap.6#33): </w:t>
      </w:r>
      <w:r w:rsidR="00AC3E64">
        <w:t>‘</w:t>
      </w:r>
      <w:r w:rsidRPr="00083482">
        <w:t xml:space="preserve">The state called </w:t>
      </w:r>
      <w:hyperlink w:anchor="yoga_state_of_being" w:history="1">
        <w:r w:rsidRPr="00083482">
          <w:rPr>
            <w:rStyle w:val="Hyperlink"/>
          </w:rPr>
          <w:t>yoga</w:t>
        </w:r>
      </w:hyperlink>
      <w:r w:rsidRPr="00083482">
        <w:t>, which was told by You as equanimity</w:t>
      </w:r>
      <w:r w:rsidR="00AC3E64">
        <w:t>’</w:t>
      </w:r>
      <w:r w:rsidRPr="00083482">
        <w:t xml:space="preserve"> and (Chap.5#19): </w:t>
      </w:r>
      <w:r w:rsidR="00AC3E64">
        <w:t>‘</w:t>
      </w:r>
      <w:r w:rsidRPr="00083482">
        <w:t xml:space="preserve">When devoid of faults, the Self in everyone is </w:t>
      </w:r>
      <w:r w:rsidR="007A49BB" w:rsidRPr="00083482">
        <w:t>whole and complete</w:t>
      </w:r>
      <w:r w:rsidR="00AC3E64">
        <w:t>’</w:t>
      </w:r>
      <w:r w:rsidRPr="00083482">
        <w:t>.</w:t>
      </w:r>
    </w:p>
    <w:p w14:paraId="09BAB9CF" w14:textId="77777777" w:rsidR="00EE69AD" w:rsidRPr="00083482" w:rsidRDefault="00CA3C91">
      <w:pPr>
        <w:pStyle w:val="Heading2"/>
      </w:pPr>
      <w:r w:rsidRPr="00083482">
        <w:lastRenderedPageBreak/>
        <w:t>6-30</w:t>
      </w:r>
    </w:p>
    <w:p w14:paraId="5B76DFBD"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7A722F92" w14:textId="77777777" w:rsidR="00EE69AD" w:rsidRPr="00083482" w:rsidRDefault="00EB3A34">
      <w:pPr>
        <w:pStyle w:val="Shloka"/>
        <w:keepNext/>
        <w:pBdr>
          <w:bottom w:val="single" w:sz="4" w:space="0" w:color="auto"/>
        </w:pBdr>
        <w:rPr>
          <w:noProof/>
          <w:lang w:bidi="sa-IN"/>
        </w:rPr>
      </w:pPr>
      <w:r w:rsidRPr="00083482">
        <w:rPr>
          <w:noProof/>
          <w:lang w:bidi="sa-IN"/>
        </w:rPr>
        <w:t>yO mAm pashyati sarvatra sarvam cha mayi pashyati |</w:t>
      </w:r>
    </w:p>
    <w:p w14:paraId="0997F30C" w14:textId="77777777" w:rsidR="00EE69AD" w:rsidRPr="00083482" w:rsidRDefault="00EB3A34">
      <w:pPr>
        <w:pStyle w:val="Shloka"/>
        <w:keepNext/>
        <w:pBdr>
          <w:bottom w:val="single" w:sz="4" w:space="0" w:color="auto"/>
        </w:pBdr>
        <w:rPr>
          <w:noProof/>
          <w:lang w:bidi="sa-IN"/>
        </w:rPr>
      </w:pPr>
      <w:r w:rsidRPr="00083482">
        <w:rPr>
          <w:noProof/>
          <w:lang w:bidi="sa-IN"/>
        </w:rPr>
        <w:t>tasyAham na praNashyAmi sa cha mE na praNashyati || 30 ||</w:t>
      </w:r>
    </w:p>
    <w:p w14:paraId="2553C257" w14:textId="77777777" w:rsidR="00EE69AD" w:rsidRPr="00083482" w:rsidRDefault="00EB3A34">
      <w:pPr>
        <w:pStyle w:val="Shloka"/>
        <w:keepNext/>
        <w:pBdr>
          <w:bottom w:val="single" w:sz="4" w:space="0" w:color="auto"/>
        </w:pBdr>
      </w:pPr>
      <w:r w:rsidRPr="00083482">
        <w:rPr>
          <w:noProof/>
          <w:lang w:bidi="sa-IN"/>
        </w:rPr>
        <w:t>]</w:t>
      </w:r>
    </w:p>
    <w:p w14:paraId="1953592D" w14:textId="77777777" w:rsidR="00EE69AD" w:rsidRPr="00083482" w:rsidRDefault="00EB3A34" w:rsidP="00A22026">
      <w:pPr>
        <w:pStyle w:val="ExplnOfShloka"/>
      </w:pPr>
      <w:r w:rsidRPr="00083482">
        <w:rPr>
          <w:noProof/>
          <w:lang w:bidi="sa-IN"/>
        </w:rPr>
        <w:t>[tasya ya:]</w:t>
      </w:r>
      <w:r w:rsidRPr="00083482">
        <w:t xml:space="preserve"> For the one who </w:t>
      </w:r>
      <w:r w:rsidRPr="00083482">
        <w:rPr>
          <w:noProof/>
          <w:lang w:bidi="sa-IN"/>
        </w:rPr>
        <w:t>[pashyati mAm]</w:t>
      </w:r>
      <w:r w:rsidRPr="00083482">
        <w:t xml:space="preserve"> sees me </w:t>
      </w:r>
      <w:r w:rsidRPr="00083482">
        <w:rPr>
          <w:noProof/>
          <w:lang w:bidi="sa-IN"/>
        </w:rPr>
        <w:t>[sarvatra]</w:t>
      </w:r>
      <w:r w:rsidRPr="00083482">
        <w:t xml:space="preserve"> everywhere </w:t>
      </w:r>
      <w:r w:rsidRPr="00083482">
        <w:rPr>
          <w:noProof/>
          <w:lang w:bidi="sa-IN"/>
        </w:rPr>
        <w:t>[cha]</w:t>
      </w:r>
      <w:r w:rsidRPr="00083482">
        <w:t xml:space="preserve"> and </w:t>
      </w:r>
      <w:r w:rsidRPr="00083482">
        <w:rPr>
          <w:noProof/>
          <w:lang w:bidi="sa-IN"/>
        </w:rPr>
        <w:t>[pashyati]</w:t>
      </w:r>
      <w:r w:rsidRPr="00083482">
        <w:t xml:space="preserve"> sees </w:t>
      </w:r>
      <w:r w:rsidRPr="00083482">
        <w:rPr>
          <w:noProof/>
          <w:lang w:bidi="sa-IN"/>
        </w:rPr>
        <w:t>[sarvam]</w:t>
      </w:r>
      <w:r w:rsidRPr="00083482">
        <w:t xml:space="preserve"> everything </w:t>
      </w:r>
      <w:r w:rsidRPr="00083482">
        <w:rPr>
          <w:noProof/>
          <w:lang w:bidi="sa-IN"/>
        </w:rPr>
        <w:t>[mayi]</w:t>
      </w:r>
      <w:r w:rsidRPr="00083482">
        <w:t xml:space="preserve"> in me, </w:t>
      </w:r>
      <w:r w:rsidRPr="00083482">
        <w:rPr>
          <w:noProof/>
          <w:lang w:bidi="sa-IN"/>
        </w:rPr>
        <w:t>[aham]</w:t>
      </w:r>
      <w:r w:rsidRPr="00083482">
        <w:t xml:space="preserve"> I </w:t>
      </w:r>
      <w:r w:rsidRPr="00083482">
        <w:rPr>
          <w:noProof/>
          <w:lang w:bidi="sa-IN"/>
        </w:rPr>
        <w:t>[na praNashyAmi]</w:t>
      </w:r>
      <w:r w:rsidRPr="00083482">
        <w:t xml:space="preserve"> will not go unseen. </w:t>
      </w:r>
      <w:r w:rsidRPr="00083482">
        <w:rPr>
          <w:noProof/>
          <w:lang w:bidi="sa-IN"/>
        </w:rPr>
        <w:t>[sa]</w:t>
      </w:r>
      <w:r w:rsidRPr="00083482">
        <w:t xml:space="preserve"> He </w:t>
      </w:r>
      <w:r w:rsidRPr="00083482">
        <w:rPr>
          <w:noProof/>
          <w:lang w:bidi="sa-IN"/>
        </w:rPr>
        <w:t>[na praNashyati]</w:t>
      </w:r>
      <w:r w:rsidRPr="00083482">
        <w:t xml:space="preserve"> does not go unseen </w:t>
      </w:r>
      <w:r w:rsidRPr="00083482">
        <w:rPr>
          <w:noProof/>
          <w:lang w:bidi="sa-IN"/>
        </w:rPr>
        <w:t>[mE]</w:t>
      </w:r>
      <w:r w:rsidRPr="00083482">
        <w:t xml:space="preserve"> to me </w:t>
      </w:r>
      <w:r w:rsidRPr="00083482">
        <w:rPr>
          <w:noProof/>
          <w:lang w:bidi="sa-IN"/>
        </w:rPr>
        <w:t>[cha]</w:t>
      </w:r>
      <w:r w:rsidRPr="00083482">
        <w:t xml:space="preserve"> either.</w:t>
      </w:r>
    </w:p>
    <w:p w14:paraId="57246B04" w14:textId="2B2A597D" w:rsidR="005D71CE" w:rsidRPr="00083482" w:rsidRDefault="005D71CE" w:rsidP="005D71CE">
      <w:pPr>
        <w:pStyle w:val="ApplNotes"/>
      </w:pPr>
      <w:r w:rsidRPr="00083482">
        <w:t>The characteristic of every Self is identical to the Lord</w:t>
      </w:r>
    </w:p>
    <w:p w14:paraId="480805BB" w14:textId="2D80B7D0" w:rsidR="00C22417" w:rsidRPr="00083482" w:rsidRDefault="00FF4C21">
      <w:pPr>
        <w:tabs>
          <w:tab w:val="center" w:pos="4320"/>
        </w:tabs>
      </w:pPr>
      <w:r w:rsidRPr="00083482">
        <w:t>Now, let’s</w:t>
      </w:r>
      <w:r w:rsidR="00434838" w:rsidRPr="00083482">
        <w:t xml:space="preserve"> look</w:t>
      </w:r>
      <w:r w:rsidRPr="00083482">
        <w:t xml:space="preserve"> at </w:t>
      </w:r>
      <w:r w:rsidR="00434838" w:rsidRPr="00083482">
        <w:t>a</w:t>
      </w:r>
      <w:r w:rsidR="00EB3A34" w:rsidRPr="00083482">
        <w:t xml:space="preserve"> person who has achiev</w:t>
      </w:r>
      <w:r w:rsidR="00434838" w:rsidRPr="00083482">
        <w:t xml:space="preserve">ed a more mature state of being. The Lord continues- Such a person gains </w:t>
      </w:r>
      <w:r w:rsidR="00EC0387">
        <w:t xml:space="preserve">those </w:t>
      </w:r>
      <w:r w:rsidR="00434838" w:rsidRPr="00083482">
        <w:t>characteristics</w:t>
      </w:r>
      <w:r w:rsidR="002C2C88" w:rsidRPr="00083482">
        <w:t xml:space="preserve"> </w:t>
      </w:r>
      <w:r w:rsidR="00EC0387">
        <w:t xml:space="preserve">that are </w:t>
      </w:r>
      <w:r w:rsidR="002C2C88" w:rsidRPr="00083482">
        <w:t xml:space="preserve">similar to </w:t>
      </w:r>
      <w:r w:rsidR="00434838" w:rsidRPr="00083482">
        <w:t>Me</w:t>
      </w:r>
      <w:r w:rsidR="002C2C88" w:rsidRPr="00083482">
        <w:t xml:space="preserve">, as said in </w:t>
      </w:r>
      <w:r w:rsidR="002C2C88" w:rsidRPr="00083482">
        <w:rPr>
          <w:noProof/>
          <w:sz w:val="16"/>
          <w:szCs w:val="20"/>
          <w:lang w:bidi="sa-IN"/>
        </w:rPr>
        <w:t>[munDaka upanishad</w:t>
      </w:r>
      <w:r w:rsidR="00C24C3B" w:rsidRPr="00083482">
        <w:rPr>
          <w:noProof/>
          <w:sz w:val="16"/>
          <w:szCs w:val="20"/>
          <w:lang w:bidi="sa-IN"/>
        </w:rPr>
        <w:t>]</w:t>
      </w:r>
      <w:r w:rsidR="00C24C3B" w:rsidRPr="00083482">
        <w:rPr>
          <w:sz w:val="16"/>
          <w:szCs w:val="20"/>
        </w:rPr>
        <w:t xml:space="preserve">, </w:t>
      </w:r>
      <w:r w:rsidR="002C2C88" w:rsidRPr="00083482">
        <w:rPr>
          <w:sz w:val="16"/>
          <w:szCs w:val="20"/>
        </w:rPr>
        <w:t>3-1-3</w:t>
      </w:r>
      <w:r w:rsidR="00C24C3B" w:rsidRPr="00083482">
        <w:t>:</w:t>
      </w:r>
      <w:r w:rsidR="00EB3A34" w:rsidRPr="00083482">
        <w:t xml:space="preserve"> ‘a person who is rid of faults </w:t>
      </w:r>
      <w:r w:rsidR="00C22417" w:rsidRPr="00083482">
        <w:t>will attain ultimate equality’.</w:t>
      </w:r>
    </w:p>
    <w:p w14:paraId="12B7CC81" w14:textId="77777777" w:rsidR="005D71CE" w:rsidRPr="00083482" w:rsidRDefault="00C22417">
      <w:pPr>
        <w:tabs>
          <w:tab w:val="center" w:pos="4320"/>
        </w:tabs>
      </w:pPr>
      <w:r w:rsidRPr="00083482">
        <w:t>In</w:t>
      </w:r>
      <w:r w:rsidR="00EB3A34" w:rsidRPr="00083482">
        <w:t xml:space="preserve"> this way, the person sees the true nature of the Self in everyone – separate from their good and bad deeds – as being equiva</w:t>
      </w:r>
      <w:r w:rsidRPr="00083482">
        <w:t>lent in nature to Me.</w:t>
      </w:r>
      <w:r w:rsidR="00EB3A34" w:rsidRPr="00083482">
        <w:t xml:space="preserve"> In this way, he sees Me in every Self and sees all of them being present in Me. </w:t>
      </w:r>
    </w:p>
    <w:p w14:paraId="4D98374A" w14:textId="302D3E44" w:rsidR="00C22417" w:rsidRPr="00083482" w:rsidRDefault="00EB3A34">
      <w:pPr>
        <w:tabs>
          <w:tab w:val="center" w:pos="4320"/>
        </w:tabs>
      </w:pPr>
      <w:r w:rsidRPr="00083482">
        <w:t xml:space="preserve">Due to the fact that all of them are equivalent, he sees one Self and looks at all of the others as being similar to it. He has realized the true nature of his Self. By virtue of being equivalent in nature to Me, I will never go out of his sight. </w:t>
      </w:r>
    </w:p>
    <w:p w14:paraId="2D90D775" w14:textId="548241EF" w:rsidR="00EE69AD" w:rsidRPr="00083482" w:rsidRDefault="00C22417">
      <w:pPr>
        <w:tabs>
          <w:tab w:val="center" w:pos="4320"/>
        </w:tabs>
      </w:pPr>
      <w:r w:rsidRPr="00083482">
        <w:t>As</w:t>
      </w:r>
      <w:r w:rsidR="00EB3A34" w:rsidRPr="00083482">
        <w:t xml:space="preserve"> for Me, of course, I keep seeing Myself – and due to the equality mentioned before, I keep seeing this person as being equivalent to Me. I do not let him out of My sight.</w:t>
      </w:r>
    </w:p>
    <w:p w14:paraId="28A6819E" w14:textId="77777777" w:rsidR="00EE69AD" w:rsidRPr="00083482" w:rsidRDefault="00EB3A34">
      <w:pPr>
        <w:tabs>
          <w:tab w:val="center" w:pos="4320"/>
        </w:tabs>
      </w:pPr>
      <w:r w:rsidRPr="00083482">
        <w:t>Next, he describes a state of being that is even more mature than this one:</w:t>
      </w:r>
    </w:p>
    <w:p w14:paraId="16C74346" w14:textId="77777777" w:rsidR="00EE69AD" w:rsidRPr="00083482" w:rsidRDefault="00CA3C91">
      <w:pPr>
        <w:pStyle w:val="Heading2"/>
      </w:pPr>
      <w:r w:rsidRPr="00083482">
        <w:t>6-31</w:t>
      </w:r>
    </w:p>
    <w:p w14:paraId="756C82BC"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5EE049E0" w14:textId="77777777" w:rsidR="00EE69AD" w:rsidRPr="00083482" w:rsidRDefault="00EB3A34">
      <w:pPr>
        <w:pStyle w:val="Shloka"/>
        <w:keepNext/>
        <w:pBdr>
          <w:bottom w:val="single" w:sz="4" w:space="0" w:color="auto"/>
        </w:pBdr>
        <w:rPr>
          <w:noProof/>
          <w:lang w:bidi="sa-IN"/>
        </w:rPr>
      </w:pPr>
      <w:r w:rsidRPr="00083482">
        <w:rPr>
          <w:noProof/>
          <w:lang w:bidi="sa-IN"/>
        </w:rPr>
        <w:t>sarvabhUtastham yO mAm bhajati EkatvamAsthita: |</w:t>
      </w:r>
    </w:p>
    <w:p w14:paraId="5D7EFFA6" w14:textId="77777777" w:rsidR="00EE69AD" w:rsidRPr="00083482" w:rsidRDefault="00EB3A34">
      <w:pPr>
        <w:pStyle w:val="Shloka"/>
        <w:keepNext/>
        <w:pBdr>
          <w:bottom w:val="single" w:sz="4" w:space="0" w:color="auto"/>
        </w:pBdr>
        <w:rPr>
          <w:noProof/>
          <w:lang w:bidi="sa-IN"/>
        </w:rPr>
      </w:pPr>
      <w:r w:rsidRPr="00083482">
        <w:rPr>
          <w:noProof/>
          <w:lang w:bidi="sa-IN"/>
        </w:rPr>
        <w:t>sarvathA vartamAnO_pi sa yOgI mayi vartatE || 31 ||</w:t>
      </w:r>
    </w:p>
    <w:p w14:paraId="6C226502" w14:textId="77777777" w:rsidR="00EE69AD" w:rsidRPr="00083482" w:rsidRDefault="00EB3A34">
      <w:pPr>
        <w:pStyle w:val="Shloka"/>
        <w:keepNext/>
        <w:pBdr>
          <w:bottom w:val="single" w:sz="4" w:space="0" w:color="auto"/>
        </w:pBdr>
      </w:pPr>
      <w:r w:rsidRPr="00083482">
        <w:rPr>
          <w:noProof/>
          <w:lang w:bidi="sa-IN"/>
        </w:rPr>
        <w:t>]</w:t>
      </w:r>
    </w:p>
    <w:p w14:paraId="7E89F888" w14:textId="77777777" w:rsidR="00EE69AD" w:rsidRPr="00083482" w:rsidRDefault="00EB3A34" w:rsidP="00A22026">
      <w:pPr>
        <w:pStyle w:val="ExplnOfShloka"/>
      </w:pPr>
      <w:r w:rsidRPr="00083482">
        <w:rPr>
          <w:noProof/>
          <w:lang w:bidi="sa-IN"/>
        </w:rPr>
        <w:t>[yO]</w:t>
      </w:r>
      <w:r w:rsidRPr="00083482">
        <w:t xml:space="preserve"> The person who </w:t>
      </w:r>
      <w:r w:rsidRPr="00083482">
        <w:rPr>
          <w:noProof/>
          <w:lang w:bidi="sa-IN"/>
        </w:rPr>
        <w:t>[bhajati]</w:t>
      </w:r>
      <w:r w:rsidRPr="00083482">
        <w:t xml:space="preserve"> worships </w:t>
      </w:r>
      <w:r w:rsidRPr="00083482">
        <w:rPr>
          <w:noProof/>
          <w:lang w:bidi="sa-IN"/>
        </w:rPr>
        <w:t>[mAm]</w:t>
      </w:r>
      <w:r w:rsidRPr="00083482">
        <w:t xml:space="preserve"> Me, </w:t>
      </w:r>
      <w:r w:rsidRPr="00083482">
        <w:rPr>
          <w:noProof/>
          <w:lang w:bidi="sa-IN"/>
        </w:rPr>
        <w:t>[sarvabhUtastham]</w:t>
      </w:r>
      <w:r w:rsidRPr="00083482">
        <w:t xml:space="preserve"> the one who is situated in all beings, </w:t>
      </w:r>
      <w:r w:rsidRPr="00083482">
        <w:rPr>
          <w:noProof/>
          <w:lang w:bidi="sa-IN"/>
        </w:rPr>
        <w:t>[Ekatvam Asthita:]</w:t>
      </w:r>
      <w:r w:rsidRPr="00083482">
        <w:t xml:space="preserve"> believe in My uniqueness and exist in one-ness with Me. </w:t>
      </w:r>
      <w:r w:rsidRPr="00083482">
        <w:rPr>
          <w:noProof/>
          <w:lang w:bidi="sa-IN"/>
        </w:rPr>
        <w:t>[sa: yOgI]</w:t>
      </w:r>
      <w:r w:rsidRPr="00083482">
        <w:t xml:space="preserve"> This person, who is in the quest for the Self </w:t>
      </w:r>
      <w:r w:rsidRPr="00083482">
        <w:rPr>
          <w:noProof/>
          <w:lang w:bidi="sa-IN"/>
        </w:rPr>
        <w:t>[mayi vartatE]</w:t>
      </w:r>
      <w:r w:rsidRPr="00083482">
        <w:t xml:space="preserve"> resides in Me, </w:t>
      </w:r>
      <w:r w:rsidRPr="00083482">
        <w:rPr>
          <w:noProof/>
          <w:lang w:bidi="sa-IN"/>
        </w:rPr>
        <w:t>[api]</w:t>
      </w:r>
      <w:r w:rsidRPr="00083482">
        <w:t xml:space="preserve"> even though </w:t>
      </w:r>
      <w:r w:rsidRPr="00083482">
        <w:rPr>
          <w:noProof/>
          <w:lang w:bidi="sa-IN"/>
        </w:rPr>
        <w:t>[sarvathA vartamAna:]</w:t>
      </w:r>
      <w:r w:rsidRPr="00083482">
        <w:t xml:space="preserve"> he exists in all kinds of situations.</w:t>
      </w:r>
    </w:p>
    <w:p w14:paraId="09AA196B" w14:textId="77777777" w:rsidR="00A74930" w:rsidRPr="00083482" w:rsidRDefault="00EB3A34">
      <w:pPr>
        <w:tabs>
          <w:tab w:val="center" w:pos="4320"/>
        </w:tabs>
      </w:pPr>
      <w:r w:rsidRPr="00083482">
        <w:t xml:space="preserve">In the state of </w:t>
      </w:r>
      <w:hyperlink w:anchor="yoga_state_of_being" w:history="1">
        <w:r w:rsidRPr="00083482">
          <w:rPr>
            <w:rStyle w:val="Hyperlink"/>
          </w:rPr>
          <w:t>yoga</w:t>
        </w:r>
      </w:hyperlink>
      <w:r w:rsidRPr="00083482">
        <w:t xml:space="preserve">, where the person is focused on realizing the Self, he is situated in unity with Me and believes in My unique nature – that is due to the fact that I am situated in every being and My form is unlimited knowledge. </w:t>
      </w:r>
    </w:p>
    <w:p w14:paraId="0E106E86" w14:textId="3E42EE81" w:rsidR="00EE69AD" w:rsidRPr="00083482" w:rsidRDefault="00A74930">
      <w:pPr>
        <w:tabs>
          <w:tab w:val="center" w:pos="4320"/>
        </w:tabs>
      </w:pPr>
      <w:r w:rsidRPr="00083482">
        <w:t>This</w:t>
      </w:r>
      <w:r w:rsidR="00EB3A34" w:rsidRPr="00083482">
        <w:t xml:space="preserve"> person worships </w:t>
      </w:r>
      <w:r w:rsidR="00C22417" w:rsidRPr="00083482">
        <w:t>Me</w:t>
      </w:r>
      <w:r w:rsidR="00EB3A34" w:rsidRPr="00083482">
        <w:t xml:space="preserve"> with a firm mind, giving up all differences that are created by the environment. Even when such a person arises out of the state of </w:t>
      </w:r>
      <w:hyperlink w:anchor="yoga_state_of_being" w:history="1">
        <w:r w:rsidR="00EB3A34" w:rsidRPr="00083482">
          <w:rPr>
            <w:rStyle w:val="Hyperlink"/>
          </w:rPr>
          <w:t>yoga</w:t>
        </w:r>
      </w:hyperlink>
      <w:r w:rsidR="00EB3A34" w:rsidRPr="00083482">
        <w:t xml:space="preserve">, even when he is involved </w:t>
      </w:r>
      <w:r w:rsidR="00EB3A34" w:rsidRPr="00083482">
        <w:lastRenderedPageBreak/>
        <w:t>in various deeds, even as he perceives himself and all the other beings, he always sees Me – he resides in Me. Meaning, he</w:t>
      </w:r>
      <w:r w:rsidR="00C22417" w:rsidRPr="00083482">
        <w:t xml:space="preserve"> always sees an equivalence to Me</w:t>
      </w:r>
      <w:r w:rsidR="00EB3A34" w:rsidRPr="00083482">
        <w:t xml:space="preserve"> in his own Self </w:t>
      </w:r>
      <w:r w:rsidR="001814AE" w:rsidRPr="00083482">
        <w:t>and</w:t>
      </w:r>
      <w:r w:rsidR="00EB3A34" w:rsidRPr="00083482">
        <w:t xml:space="preserve"> in all beings</w:t>
      </w:r>
      <w:r w:rsidR="001814AE" w:rsidRPr="00083482">
        <w:t xml:space="preserve"> as well</w:t>
      </w:r>
      <w:r w:rsidR="00EB3A34" w:rsidRPr="00083482">
        <w:t>.</w:t>
      </w:r>
    </w:p>
    <w:p w14:paraId="276CBA90" w14:textId="3E186DE5" w:rsidR="00EE69AD" w:rsidRPr="00083482" w:rsidRDefault="00EB3A34">
      <w:pPr>
        <w:tabs>
          <w:tab w:val="center" w:pos="4320"/>
        </w:tabs>
      </w:pPr>
      <w:r w:rsidRPr="00083482">
        <w:t>Next</w:t>
      </w:r>
      <w:r w:rsidR="00EC0387">
        <w:t>,</w:t>
      </w:r>
      <w:r w:rsidRPr="00083482">
        <w:t xml:space="preserve"> he describes the state of being that is at an even higher state of maturity:</w:t>
      </w:r>
    </w:p>
    <w:p w14:paraId="113DDC6A" w14:textId="77777777" w:rsidR="00EE69AD" w:rsidRPr="00083482" w:rsidRDefault="00CA3C91">
      <w:pPr>
        <w:pStyle w:val="Heading2"/>
      </w:pPr>
      <w:r w:rsidRPr="00083482">
        <w:t>6-32</w:t>
      </w:r>
    </w:p>
    <w:p w14:paraId="0D3D8788"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0C8528A7" w14:textId="77777777" w:rsidR="00EE69AD" w:rsidRPr="00083482" w:rsidRDefault="00EB3A34">
      <w:pPr>
        <w:pStyle w:val="Shloka"/>
        <w:keepNext/>
        <w:pBdr>
          <w:bottom w:val="single" w:sz="4" w:space="0" w:color="auto"/>
        </w:pBdr>
        <w:rPr>
          <w:noProof/>
          <w:lang w:bidi="sa-IN"/>
        </w:rPr>
      </w:pPr>
      <w:r w:rsidRPr="00083482">
        <w:rPr>
          <w:noProof/>
          <w:lang w:bidi="sa-IN"/>
        </w:rPr>
        <w:t>AtmaupamyEna sarvavtra samam pashyati yO_arjuna |</w:t>
      </w:r>
    </w:p>
    <w:p w14:paraId="6B7543A4" w14:textId="77777777" w:rsidR="00EE69AD" w:rsidRPr="00083482" w:rsidRDefault="00EB3A34">
      <w:pPr>
        <w:pStyle w:val="Shloka"/>
        <w:keepNext/>
        <w:pBdr>
          <w:bottom w:val="single" w:sz="4" w:space="0" w:color="auto"/>
        </w:pBdr>
        <w:rPr>
          <w:noProof/>
          <w:lang w:bidi="sa-IN"/>
        </w:rPr>
      </w:pPr>
      <w:r w:rsidRPr="00083482">
        <w:rPr>
          <w:noProof/>
          <w:lang w:bidi="sa-IN"/>
        </w:rPr>
        <w:t>sukham vA yadi vA du:kham sa yOgI paramO mata: || 32 ||</w:t>
      </w:r>
    </w:p>
    <w:p w14:paraId="0CB0D488" w14:textId="77777777" w:rsidR="00EE69AD" w:rsidRPr="00083482" w:rsidRDefault="00EB3A34">
      <w:pPr>
        <w:pStyle w:val="Shloka"/>
        <w:keepNext/>
        <w:pBdr>
          <w:bottom w:val="single" w:sz="4" w:space="0" w:color="auto"/>
        </w:pBdr>
      </w:pPr>
      <w:r w:rsidRPr="00083482">
        <w:rPr>
          <w:noProof/>
          <w:lang w:bidi="sa-IN"/>
        </w:rPr>
        <w:t>]</w:t>
      </w:r>
    </w:p>
    <w:p w14:paraId="76D612E2" w14:textId="1DCD7784" w:rsidR="00EE69AD" w:rsidRPr="00083482" w:rsidRDefault="00EB3A34" w:rsidP="00A22026">
      <w:pPr>
        <w:pStyle w:val="ExplnOfShloka"/>
      </w:pPr>
      <w:r w:rsidRPr="00083482">
        <w:rPr>
          <w:noProof/>
          <w:lang w:bidi="sa-IN"/>
        </w:rPr>
        <w:t>[arjuna]</w:t>
      </w:r>
      <w:r w:rsidRPr="00083482">
        <w:t xml:space="preserve"> </w:t>
      </w:r>
      <w:r w:rsidR="007C1273" w:rsidRPr="00083482">
        <w:t>Arjuna</w:t>
      </w:r>
      <w:r w:rsidRPr="00083482">
        <w:t xml:space="preserve">, </w:t>
      </w:r>
      <w:r w:rsidRPr="00083482">
        <w:rPr>
          <w:noProof/>
          <w:lang w:bidi="sa-IN"/>
        </w:rPr>
        <w:t>[yO]</w:t>
      </w:r>
      <w:r w:rsidRPr="00083482">
        <w:t xml:space="preserve"> the person who </w:t>
      </w:r>
      <w:r w:rsidRPr="00083482">
        <w:rPr>
          <w:noProof/>
          <w:lang w:bidi="sa-IN"/>
        </w:rPr>
        <w:t>[padhyati]</w:t>
      </w:r>
      <w:r w:rsidRPr="00083482">
        <w:t xml:space="preserve"> sees </w:t>
      </w:r>
      <w:r w:rsidRPr="00083482">
        <w:rPr>
          <w:noProof/>
          <w:lang w:bidi="sa-IN"/>
        </w:rPr>
        <w:t>[samam]</w:t>
      </w:r>
      <w:r w:rsidRPr="00083482">
        <w:t xml:space="preserve"> equality </w:t>
      </w:r>
      <w:r w:rsidRPr="00083482">
        <w:rPr>
          <w:noProof/>
          <w:lang w:bidi="sa-IN"/>
        </w:rPr>
        <w:t>[sarvatra]</w:t>
      </w:r>
      <w:r w:rsidRPr="00083482">
        <w:t xml:space="preserve"> everywhere, </w:t>
      </w:r>
      <w:r w:rsidRPr="00083482">
        <w:rPr>
          <w:noProof/>
          <w:lang w:bidi="sa-IN"/>
        </w:rPr>
        <w:t>[sukham vA]</w:t>
      </w:r>
      <w:r w:rsidRPr="00083482">
        <w:t xml:space="preserve"> whether in happiness </w:t>
      </w:r>
      <w:r w:rsidRPr="00083482">
        <w:rPr>
          <w:noProof/>
          <w:lang w:bidi="sa-IN"/>
        </w:rPr>
        <w:t>[yadi vA du:kham]</w:t>
      </w:r>
      <w:r w:rsidRPr="00083482">
        <w:t xml:space="preserve"> or in difficulties </w:t>
      </w:r>
      <w:r w:rsidRPr="00083482">
        <w:rPr>
          <w:noProof/>
          <w:lang w:bidi="sa-IN"/>
        </w:rPr>
        <w:t>[AtmaupamyEna]</w:t>
      </w:r>
      <w:r w:rsidRPr="00083482">
        <w:t xml:space="preserve"> due to th</w:t>
      </w:r>
      <w:r w:rsidR="00EC0C81" w:rsidRPr="00083482">
        <w:t>e equivalence</w:t>
      </w:r>
      <w:r w:rsidR="00973A94" w:rsidRPr="00083482">
        <w:t xml:space="preserve"> of the Self in everyone</w:t>
      </w:r>
      <w:r w:rsidRPr="00083482">
        <w:t xml:space="preserve">, </w:t>
      </w:r>
      <w:r w:rsidRPr="00083482">
        <w:rPr>
          <w:noProof/>
          <w:lang w:bidi="sa-IN"/>
        </w:rPr>
        <w:t>[sa yOgi]</w:t>
      </w:r>
      <w:r w:rsidRPr="00083482">
        <w:t xml:space="preserve"> this person, who is in the quest for realizing the Self </w:t>
      </w:r>
      <w:r w:rsidRPr="00083482">
        <w:rPr>
          <w:noProof/>
          <w:lang w:bidi="sa-IN"/>
        </w:rPr>
        <w:t>[paramO]</w:t>
      </w:r>
      <w:r w:rsidRPr="00083482">
        <w:t xml:space="preserve"> is the </w:t>
      </w:r>
      <w:r w:rsidR="00973A94" w:rsidRPr="00083482">
        <w:t>ultimate</w:t>
      </w:r>
      <w:r w:rsidRPr="00083482">
        <w:t xml:space="preserve"> </w:t>
      </w:r>
      <w:r w:rsidRPr="00083482">
        <w:rPr>
          <w:noProof/>
          <w:lang w:bidi="sa-IN"/>
        </w:rPr>
        <w:t>[mata:]</w:t>
      </w:r>
      <w:r w:rsidRPr="00083482">
        <w:t xml:space="preserve"> – that is my opinion.</w:t>
      </w:r>
    </w:p>
    <w:p w14:paraId="04BFD466" w14:textId="77777777" w:rsidR="00585655" w:rsidRPr="00083482" w:rsidRDefault="00EB3A34">
      <w:pPr>
        <w:tabs>
          <w:tab w:val="center" w:pos="4320"/>
        </w:tabs>
      </w:pPr>
      <w:r w:rsidRPr="00083482">
        <w:t xml:space="preserve">The Self in every being, including ourselves, has a single form – that of pure and unrestricted knowledge. Due to this, all of them are similar. The person described in this Shloka is the one who stands by this fact and considers the feelings present everywhere with equanimity. </w:t>
      </w:r>
    </w:p>
    <w:p w14:paraId="28CC17A6" w14:textId="77777777" w:rsidR="005D71CE" w:rsidRPr="00083482" w:rsidRDefault="005D71CE">
      <w:pPr>
        <w:tabs>
          <w:tab w:val="center" w:pos="4320"/>
        </w:tabs>
      </w:pPr>
      <w:r w:rsidRPr="00083482">
        <w:t>These ‘f</w:t>
      </w:r>
      <w:r w:rsidR="00585655" w:rsidRPr="00083482">
        <w:t>eelings</w:t>
      </w:r>
      <w:r w:rsidRPr="00083482">
        <w:t>’</w:t>
      </w:r>
      <w:r w:rsidR="00EB3A34" w:rsidRPr="00083482">
        <w:t xml:space="preserve"> could be happiness such as the birth of a son, and sadness such as his death. This person considers them equally, as they are not related to him. </w:t>
      </w:r>
    </w:p>
    <w:p w14:paraId="0D9F721F" w14:textId="38B413A5" w:rsidR="00EE69AD" w:rsidRPr="00083482" w:rsidRDefault="00EB3A34">
      <w:pPr>
        <w:tabs>
          <w:tab w:val="center" w:pos="4320"/>
        </w:tabs>
      </w:pPr>
      <w:r w:rsidRPr="00083482">
        <w:t xml:space="preserve">To elaborate, he considers the birth and death of his own son to be equal to the birth and death of another’s son. This person, who is in the quest for the Self is considered to be the </w:t>
      </w:r>
      <w:r w:rsidR="00585655" w:rsidRPr="00083482">
        <w:t>ultimate</w:t>
      </w:r>
      <w:r w:rsidRPr="00083482">
        <w:t xml:space="preserve"> – meaning, he has attained the highest maturity in this quest.</w:t>
      </w:r>
    </w:p>
    <w:p w14:paraId="38E9D937" w14:textId="77777777" w:rsidR="00EE69AD" w:rsidRPr="00083482" w:rsidRDefault="00CA3C91">
      <w:pPr>
        <w:pStyle w:val="Heading2"/>
      </w:pPr>
      <w:r w:rsidRPr="00083482">
        <w:t>6-33 to 6-34</w:t>
      </w:r>
    </w:p>
    <w:p w14:paraId="7E3EF788"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50AB1377" w14:textId="77777777" w:rsidR="00EE69AD" w:rsidRPr="00083482" w:rsidRDefault="00EB3A34">
      <w:pPr>
        <w:pStyle w:val="Shloka"/>
        <w:keepNext/>
        <w:pBdr>
          <w:bottom w:val="single" w:sz="4" w:space="0" w:color="auto"/>
        </w:pBdr>
        <w:rPr>
          <w:noProof/>
          <w:lang w:bidi="sa-IN"/>
        </w:rPr>
      </w:pPr>
      <w:r w:rsidRPr="00083482">
        <w:rPr>
          <w:noProof/>
          <w:lang w:bidi="sa-IN"/>
        </w:rPr>
        <w:t>arjuna uvAcha</w:t>
      </w:r>
    </w:p>
    <w:p w14:paraId="4E16AE32" w14:textId="77777777" w:rsidR="00EE69AD" w:rsidRPr="00083482" w:rsidRDefault="00EB3A34">
      <w:pPr>
        <w:pStyle w:val="Shloka"/>
        <w:keepNext/>
        <w:pBdr>
          <w:bottom w:val="single" w:sz="4" w:space="0" w:color="auto"/>
        </w:pBdr>
        <w:rPr>
          <w:noProof/>
          <w:lang w:bidi="sa-IN"/>
        </w:rPr>
      </w:pPr>
      <w:r w:rsidRPr="00083482">
        <w:rPr>
          <w:noProof/>
          <w:lang w:bidi="sa-IN"/>
        </w:rPr>
        <w:t>yO_yam yOgastvayA prOkta: sAmyEna madhusUdhana |</w:t>
      </w:r>
    </w:p>
    <w:p w14:paraId="57259891" w14:textId="77777777" w:rsidR="00EE69AD" w:rsidRPr="00083482" w:rsidRDefault="00EB3A34">
      <w:pPr>
        <w:pStyle w:val="Shloka"/>
        <w:keepNext/>
        <w:pBdr>
          <w:bottom w:val="single" w:sz="4" w:space="0" w:color="auto"/>
        </w:pBdr>
        <w:rPr>
          <w:noProof/>
          <w:lang w:bidi="sa-IN"/>
        </w:rPr>
      </w:pPr>
      <w:r w:rsidRPr="00083482">
        <w:rPr>
          <w:noProof/>
          <w:lang w:bidi="sa-IN"/>
        </w:rPr>
        <w:t>EtasyAham na pashyAmi chanchalatvAt sthitim sthirAm || 33 ||</w:t>
      </w:r>
    </w:p>
    <w:p w14:paraId="585ADBCD" w14:textId="77777777" w:rsidR="00EE69AD" w:rsidRPr="00083482" w:rsidRDefault="00EE69AD">
      <w:pPr>
        <w:pStyle w:val="Shloka"/>
        <w:keepNext/>
        <w:pBdr>
          <w:bottom w:val="single" w:sz="4" w:space="0" w:color="auto"/>
        </w:pBdr>
        <w:rPr>
          <w:noProof/>
          <w:lang w:bidi="sa-IN"/>
        </w:rPr>
      </w:pPr>
    </w:p>
    <w:p w14:paraId="30AF1B3E" w14:textId="77777777" w:rsidR="00EE69AD" w:rsidRPr="00083482" w:rsidRDefault="00EB3A34">
      <w:pPr>
        <w:pStyle w:val="Shloka"/>
        <w:keepNext/>
        <w:pBdr>
          <w:bottom w:val="single" w:sz="4" w:space="0" w:color="auto"/>
        </w:pBdr>
        <w:rPr>
          <w:noProof/>
          <w:lang w:bidi="sa-IN"/>
        </w:rPr>
      </w:pPr>
      <w:r w:rsidRPr="00083482">
        <w:rPr>
          <w:noProof/>
          <w:lang w:bidi="sa-IN"/>
        </w:rPr>
        <w:t>chanchalam hi mana: kr`shNa pramAthi balavat dhr`Dham |</w:t>
      </w:r>
    </w:p>
    <w:p w14:paraId="48B4F636" w14:textId="77777777" w:rsidR="00EE69AD" w:rsidRPr="00083482" w:rsidRDefault="00EB3A34">
      <w:pPr>
        <w:pStyle w:val="Shloka"/>
        <w:keepNext/>
        <w:pBdr>
          <w:bottom w:val="single" w:sz="4" w:space="0" w:color="auto"/>
        </w:pBdr>
        <w:rPr>
          <w:noProof/>
          <w:lang w:bidi="sa-IN"/>
        </w:rPr>
      </w:pPr>
      <w:r w:rsidRPr="00083482">
        <w:rPr>
          <w:noProof/>
          <w:lang w:bidi="sa-IN"/>
        </w:rPr>
        <w:t>tasyAham nigraham manyE vAyOriva suduShkaram || 34 ||</w:t>
      </w:r>
    </w:p>
    <w:p w14:paraId="6156438A" w14:textId="77777777" w:rsidR="00EE69AD" w:rsidRPr="00083482" w:rsidRDefault="00EB3A34">
      <w:pPr>
        <w:pStyle w:val="Shloka"/>
        <w:keepNext/>
        <w:pBdr>
          <w:bottom w:val="single" w:sz="4" w:space="0" w:color="auto"/>
        </w:pBdr>
      </w:pPr>
      <w:r w:rsidRPr="00083482">
        <w:rPr>
          <w:noProof/>
          <w:lang w:bidi="sa-IN"/>
        </w:rPr>
        <w:t>]</w:t>
      </w:r>
    </w:p>
    <w:p w14:paraId="456A01BD" w14:textId="01BE157D" w:rsidR="00EE69AD" w:rsidRPr="00083482" w:rsidRDefault="00EB3A34" w:rsidP="00A22026">
      <w:pPr>
        <w:pStyle w:val="ExplnOfShloka"/>
      </w:pPr>
      <w:r w:rsidRPr="00083482">
        <w:rPr>
          <w:noProof/>
          <w:lang w:bidi="sa-IN"/>
        </w:rPr>
        <w:t>[arjuna uvAch</w:t>
      </w:r>
      <w:r w:rsidR="004E758A" w:rsidRPr="00083482">
        <w:rPr>
          <w:noProof/>
          <w:lang w:bidi="sa-IN"/>
        </w:rPr>
        <w:t>a]</w:t>
      </w:r>
      <w:r w:rsidR="004E758A" w:rsidRPr="00083482">
        <w:t xml:space="preserve"> Arjuna said </w:t>
      </w:r>
      <w:r w:rsidR="004E758A" w:rsidRPr="00083482">
        <w:rPr>
          <w:noProof/>
          <w:lang w:bidi="sa-IN"/>
        </w:rPr>
        <w:t>[madhusUdhana]</w:t>
      </w:r>
      <w:r w:rsidR="004E758A" w:rsidRPr="00083482">
        <w:t xml:space="preserve"> </w:t>
      </w:r>
      <w:r w:rsidRPr="00083482">
        <w:t xml:space="preserve">Krishna, </w:t>
      </w:r>
      <w:r w:rsidRPr="00083482">
        <w:rPr>
          <w:noProof/>
          <w:lang w:bidi="sa-IN"/>
        </w:rPr>
        <w:t>[chanchalatvAt]</w:t>
      </w:r>
      <w:r w:rsidRPr="00083482">
        <w:t xml:space="preserve"> due to the mind being volatile, </w:t>
      </w:r>
      <w:r w:rsidRPr="00083482">
        <w:rPr>
          <w:noProof/>
          <w:lang w:bidi="sa-IN"/>
        </w:rPr>
        <w:t>[aham na pashyAmi]</w:t>
      </w:r>
      <w:r w:rsidRPr="00083482">
        <w:t xml:space="preserve"> I do not see </w:t>
      </w:r>
      <w:r w:rsidRPr="00083482">
        <w:rPr>
          <w:noProof/>
          <w:lang w:bidi="sa-IN"/>
        </w:rPr>
        <w:t>[ya: ayam yOga:]</w:t>
      </w:r>
      <w:r w:rsidRPr="00083482">
        <w:t xml:space="preserve"> this yoga, which was </w:t>
      </w:r>
      <w:r w:rsidRPr="00083482">
        <w:rPr>
          <w:noProof/>
          <w:lang w:bidi="sa-IN"/>
        </w:rPr>
        <w:t>[tvayA sAmyEna prOkta:]</w:t>
      </w:r>
      <w:r w:rsidRPr="00083482">
        <w:t xml:space="preserve"> told by you as equanimity, </w:t>
      </w:r>
      <w:r w:rsidRPr="00083482">
        <w:rPr>
          <w:noProof/>
          <w:lang w:bidi="sa-IN"/>
        </w:rPr>
        <w:t>[Etasya sthirAm sthitim]</w:t>
      </w:r>
      <w:r w:rsidRPr="00083482">
        <w:t xml:space="preserve"> as a state with any stability.</w:t>
      </w:r>
    </w:p>
    <w:p w14:paraId="0ED18C20" w14:textId="78036ED0" w:rsidR="00EE69AD" w:rsidRPr="00083482" w:rsidRDefault="00F0455E" w:rsidP="00A22026">
      <w:pPr>
        <w:pStyle w:val="ExplnOfShloka"/>
      </w:pPr>
      <w:r w:rsidRPr="00083482">
        <w:rPr>
          <w:noProof/>
          <w:lang w:bidi="sa-IN"/>
        </w:rPr>
        <w:t>[kr`shNa]</w:t>
      </w:r>
      <w:r w:rsidRPr="00083482">
        <w:t xml:space="preserve"> </w:t>
      </w:r>
      <w:r w:rsidR="00EB3A34" w:rsidRPr="00083482">
        <w:t xml:space="preserve">Krishna, </w:t>
      </w:r>
      <w:r w:rsidR="00EB3A34" w:rsidRPr="00083482">
        <w:rPr>
          <w:noProof/>
          <w:lang w:bidi="sa-IN"/>
        </w:rPr>
        <w:t>[mana:]</w:t>
      </w:r>
      <w:r w:rsidR="00EB3A34" w:rsidRPr="00083482">
        <w:t xml:space="preserve"> the mind </w:t>
      </w:r>
      <w:r w:rsidR="00EB3A34" w:rsidRPr="00083482">
        <w:rPr>
          <w:noProof/>
          <w:lang w:bidi="sa-IN"/>
        </w:rPr>
        <w:t>[chanchalam hi]</w:t>
      </w:r>
      <w:r w:rsidR="00EB3A34" w:rsidRPr="00083482">
        <w:t xml:space="preserve"> is indeed unstable. </w:t>
      </w:r>
      <w:r w:rsidR="00EB3A34" w:rsidRPr="00083482">
        <w:rPr>
          <w:noProof/>
          <w:lang w:bidi="sa-IN"/>
        </w:rPr>
        <w:t>[balavat]</w:t>
      </w:r>
      <w:r w:rsidR="00EB3A34" w:rsidRPr="00083482">
        <w:t xml:space="preserve"> As if by force, </w:t>
      </w:r>
      <w:r w:rsidR="00EB3A34" w:rsidRPr="00083482">
        <w:rPr>
          <w:noProof/>
          <w:lang w:bidi="sa-IN"/>
        </w:rPr>
        <w:t>[pramAthi]</w:t>
      </w:r>
      <w:r w:rsidR="00EB3A34" w:rsidRPr="00083482">
        <w:t xml:space="preserve"> it causes diversions </w:t>
      </w:r>
      <w:r w:rsidR="00EB3A34" w:rsidRPr="00083482">
        <w:rPr>
          <w:noProof/>
          <w:lang w:bidi="sa-IN"/>
        </w:rPr>
        <w:t>[dhr`Dham]</w:t>
      </w:r>
      <w:r w:rsidR="00EB3A34" w:rsidRPr="00083482">
        <w:t xml:space="preserve"> that are very strong. </w:t>
      </w:r>
      <w:r w:rsidR="00EB3A34" w:rsidRPr="00083482">
        <w:rPr>
          <w:noProof/>
          <w:lang w:bidi="sa-IN"/>
        </w:rPr>
        <w:t>[aham manyE]</w:t>
      </w:r>
      <w:r w:rsidR="00EB3A34" w:rsidRPr="00083482">
        <w:t xml:space="preserve"> I am of the opinion that </w:t>
      </w:r>
      <w:r w:rsidR="00EB3A34" w:rsidRPr="00083482">
        <w:rPr>
          <w:noProof/>
          <w:lang w:bidi="sa-IN"/>
        </w:rPr>
        <w:t>[suduShkaram]</w:t>
      </w:r>
      <w:r w:rsidR="00EB3A34" w:rsidRPr="00083482">
        <w:t xml:space="preserve"> it is extremely difficult </w:t>
      </w:r>
      <w:r w:rsidR="00EB3A34" w:rsidRPr="00083482">
        <w:rPr>
          <w:noProof/>
          <w:lang w:bidi="sa-IN"/>
        </w:rPr>
        <w:t xml:space="preserve">[tasya </w:t>
      </w:r>
      <w:r w:rsidR="00EB3A34" w:rsidRPr="00083482">
        <w:rPr>
          <w:noProof/>
          <w:lang w:bidi="sa-IN"/>
        </w:rPr>
        <w:lastRenderedPageBreak/>
        <w:t>nigraham]</w:t>
      </w:r>
      <w:r w:rsidR="00EB3A34" w:rsidRPr="00083482">
        <w:t xml:space="preserve"> to gain control over it, </w:t>
      </w:r>
      <w:r w:rsidR="00EB3A34" w:rsidRPr="00083482">
        <w:rPr>
          <w:noProof/>
          <w:lang w:bidi="sa-IN"/>
        </w:rPr>
        <w:t>[vAyOriva]</w:t>
      </w:r>
      <w:r w:rsidR="00EB3A34" w:rsidRPr="00083482">
        <w:t xml:space="preserve"> just as it is difficult to gain control over the wind.</w:t>
      </w:r>
    </w:p>
    <w:p w14:paraId="6F6280B2" w14:textId="30F0321D" w:rsidR="005D71CE" w:rsidRPr="00083482" w:rsidRDefault="005D71CE" w:rsidP="005D71CE">
      <w:pPr>
        <w:pStyle w:val="ApplNotes"/>
      </w:pPr>
      <w:r w:rsidRPr="00083482">
        <w:t>Is such a state of being really possible?</w:t>
      </w:r>
    </w:p>
    <w:p w14:paraId="36B68B92" w14:textId="038F0EAE" w:rsidR="004309EE" w:rsidRPr="00083482" w:rsidRDefault="00F51592">
      <w:pPr>
        <w:tabs>
          <w:tab w:val="center" w:pos="4320"/>
        </w:tabs>
      </w:pPr>
      <w:r w:rsidRPr="00083482">
        <w:t xml:space="preserve">Arjuna said- </w:t>
      </w:r>
      <w:r w:rsidR="00C25BF2" w:rsidRPr="00083482">
        <w:t>For</w:t>
      </w:r>
      <w:r w:rsidR="00EB3A34" w:rsidRPr="00083482">
        <w:t xml:space="preserve"> a long time, the mind has experienced a wide variety of beings, based on the differences between humans, differences</w:t>
      </w:r>
      <w:r w:rsidR="00E755CC" w:rsidRPr="00083482">
        <w:t xml:space="preserve"> between our Self, the Lord and</w:t>
      </w:r>
      <w:r w:rsidR="00EB3A34" w:rsidRPr="00083482">
        <w:t xml:space="preserve"> so on. </w:t>
      </w:r>
      <w:r w:rsidR="00DF4D16" w:rsidRPr="00083482">
        <w:t xml:space="preserve">Given the variety it </w:t>
      </w:r>
      <w:r w:rsidR="003C3E14" w:rsidRPr="00083482">
        <w:t>has encountered</w:t>
      </w:r>
      <w:r w:rsidR="00EB3A34" w:rsidRPr="00083482">
        <w:t xml:space="preserve">, I do not see a way in which the mind can be stationed </w:t>
      </w:r>
      <w:r w:rsidR="004309EE" w:rsidRPr="00083482">
        <w:t>firmly in the idea of equality.</w:t>
      </w:r>
    </w:p>
    <w:p w14:paraId="5A885E3C" w14:textId="3C04089B" w:rsidR="00C25BF2" w:rsidRPr="00083482" w:rsidRDefault="004309EE">
      <w:pPr>
        <w:tabs>
          <w:tab w:val="center" w:pos="4320"/>
        </w:tabs>
      </w:pPr>
      <w:r w:rsidRPr="00083482">
        <w:t>The idea of equality</w:t>
      </w:r>
      <w:r w:rsidR="00EB3A34" w:rsidRPr="00083482">
        <w:t xml:space="preserve"> was illustrated by </w:t>
      </w:r>
      <w:r w:rsidR="003C1A66" w:rsidRPr="00083482">
        <w:t>You</w:t>
      </w:r>
      <w:r w:rsidR="00EB3A34" w:rsidRPr="00083482">
        <w:t xml:space="preserve"> as the universal </w:t>
      </w:r>
      <w:r w:rsidRPr="00083482">
        <w:t>equivalence</w:t>
      </w:r>
      <w:r w:rsidR="003C1A66" w:rsidRPr="00083482">
        <w:t xml:space="preserve"> of all beings- All</w:t>
      </w:r>
      <w:r w:rsidR="00EB3A34" w:rsidRPr="00083482">
        <w:t xml:space="preserve"> of them have a form that is pure knowledge and are equivalent to the Lord’s form, when they are not under the influence of their past deeds. </w:t>
      </w:r>
    </w:p>
    <w:p w14:paraId="6EC8D0BD" w14:textId="36C13F3C" w:rsidR="00C25BF2" w:rsidRPr="00083482" w:rsidRDefault="003C1A66">
      <w:pPr>
        <w:tabs>
          <w:tab w:val="center" w:pos="4320"/>
        </w:tabs>
      </w:pPr>
      <w:r w:rsidRPr="00083482">
        <w:t>However</w:t>
      </w:r>
      <w:r w:rsidR="00EB3A34" w:rsidRPr="00083482">
        <w:t xml:space="preserve">, the mind has seen a wide variety of humans and other beings. The mind is accustomed to reacting to the various stimuli of the environment incessantly and is inherently volatile. </w:t>
      </w:r>
      <w:r w:rsidR="003858E1" w:rsidRPr="00083482">
        <w:t>Its</w:t>
      </w:r>
      <w:r w:rsidR="00473AB8" w:rsidRPr="00083482">
        <w:t xml:space="preserve"> entire experience goes against this equivalence. Hence</w:t>
      </w:r>
      <w:r w:rsidR="00EB3A34" w:rsidRPr="00083482">
        <w:t xml:space="preserve">, it is not possible for a person to make it stand in one place. </w:t>
      </w:r>
    </w:p>
    <w:p w14:paraId="647D75F8" w14:textId="77777777" w:rsidR="005D71CE" w:rsidRPr="00083482" w:rsidRDefault="00C25BF2">
      <w:pPr>
        <w:tabs>
          <w:tab w:val="center" w:pos="4320"/>
        </w:tabs>
      </w:pPr>
      <w:r w:rsidRPr="00083482">
        <w:t>This</w:t>
      </w:r>
      <w:r w:rsidR="00EB3A34" w:rsidRPr="00083482">
        <w:t xml:space="preserve"> mind will divert the person by force and firmly drive him elsewhere. Even among the stimuli he is used to, the mind cannot stay at one thought – it keeps wandering. Moreover, the Self has qualities that are opposite to the usual stimuli experienced by the mind. </w:t>
      </w:r>
    </w:p>
    <w:p w14:paraId="17F960A6" w14:textId="3C23A959" w:rsidR="00EE69AD" w:rsidRPr="00083482" w:rsidRDefault="00EB3A34">
      <w:pPr>
        <w:tabs>
          <w:tab w:val="center" w:pos="4320"/>
        </w:tabs>
      </w:pPr>
      <w:r w:rsidRPr="00083482">
        <w:t>Given all this, an attempt to make it stand still in the Self is like controlling an unfavorable strong wind with a small fan. It is extremely difficult, if not impossible.</w:t>
      </w:r>
    </w:p>
    <w:p w14:paraId="54FD7C8C" w14:textId="77777777" w:rsidR="00EE69AD" w:rsidRPr="00083482" w:rsidRDefault="00EB3A34">
      <w:pPr>
        <w:tabs>
          <w:tab w:val="center" w:pos="4320"/>
        </w:tabs>
      </w:pPr>
      <w:r w:rsidRPr="00083482">
        <w:t>In this way, a desire to know the means to control the mind is expressed.</w:t>
      </w:r>
    </w:p>
    <w:p w14:paraId="1B9FE233" w14:textId="77777777" w:rsidR="00EE69AD" w:rsidRPr="00083482" w:rsidRDefault="00CA3C91">
      <w:pPr>
        <w:pStyle w:val="Heading2"/>
      </w:pPr>
      <w:r w:rsidRPr="00083482">
        <w:t>6-35 to 6-36</w:t>
      </w:r>
    </w:p>
    <w:p w14:paraId="5FB5821C"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514D663B" w14:textId="77777777" w:rsidR="00EE69AD" w:rsidRPr="00083482" w:rsidRDefault="00EB3A34">
      <w:pPr>
        <w:pStyle w:val="Shloka"/>
        <w:keepNext/>
        <w:pBdr>
          <w:bottom w:val="single" w:sz="4" w:space="0" w:color="auto"/>
        </w:pBdr>
        <w:rPr>
          <w:noProof/>
          <w:lang w:bidi="sa-IN"/>
        </w:rPr>
      </w:pPr>
      <w:r w:rsidRPr="00083482">
        <w:rPr>
          <w:noProof/>
          <w:lang w:bidi="sa-IN"/>
        </w:rPr>
        <w:t>shrI bhagavAn uvAcha</w:t>
      </w:r>
    </w:p>
    <w:p w14:paraId="2157BB27" w14:textId="77777777" w:rsidR="00EE69AD" w:rsidRPr="00083482" w:rsidRDefault="00EB3A34">
      <w:pPr>
        <w:pStyle w:val="Shloka"/>
        <w:keepNext/>
        <w:pBdr>
          <w:bottom w:val="single" w:sz="4" w:space="0" w:color="auto"/>
        </w:pBdr>
        <w:rPr>
          <w:noProof/>
          <w:lang w:bidi="sa-IN"/>
        </w:rPr>
      </w:pPr>
      <w:r w:rsidRPr="00083482">
        <w:rPr>
          <w:noProof/>
          <w:lang w:bidi="sa-IN"/>
        </w:rPr>
        <w:t>asamshayam mahAbAhO manO durnigraham chalam |</w:t>
      </w:r>
    </w:p>
    <w:p w14:paraId="3DB39937" w14:textId="77777777" w:rsidR="00EE69AD" w:rsidRPr="00083482" w:rsidRDefault="00EB3A34">
      <w:pPr>
        <w:pStyle w:val="Shloka"/>
        <w:keepNext/>
        <w:pBdr>
          <w:bottom w:val="single" w:sz="4" w:space="0" w:color="auto"/>
        </w:pBdr>
        <w:rPr>
          <w:noProof/>
          <w:lang w:bidi="sa-IN"/>
        </w:rPr>
      </w:pPr>
      <w:r w:rsidRPr="00083482">
        <w:rPr>
          <w:noProof/>
          <w:lang w:bidi="sa-IN"/>
        </w:rPr>
        <w:t>abhyAsEna tu kauntEya vairAgyENa cha gr`hyatE || 35 ||</w:t>
      </w:r>
    </w:p>
    <w:p w14:paraId="2E09A8DA" w14:textId="77777777" w:rsidR="00EE69AD" w:rsidRPr="00083482" w:rsidRDefault="00EE69AD">
      <w:pPr>
        <w:pStyle w:val="Shloka"/>
        <w:keepNext/>
        <w:pBdr>
          <w:bottom w:val="single" w:sz="4" w:space="0" w:color="auto"/>
        </w:pBdr>
        <w:rPr>
          <w:noProof/>
          <w:lang w:bidi="sa-IN"/>
        </w:rPr>
      </w:pPr>
    </w:p>
    <w:p w14:paraId="439F6CD1" w14:textId="77777777" w:rsidR="00EE69AD" w:rsidRPr="00083482" w:rsidRDefault="00EB3A34">
      <w:pPr>
        <w:pStyle w:val="Shloka"/>
        <w:keepNext/>
        <w:pBdr>
          <w:bottom w:val="single" w:sz="4" w:space="0" w:color="auto"/>
        </w:pBdr>
        <w:rPr>
          <w:noProof/>
          <w:lang w:bidi="sa-IN"/>
        </w:rPr>
      </w:pPr>
      <w:r w:rsidRPr="00083482">
        <w:rPr>
          <w:noProof/>
          <w:lang w:bidi="sa-IN"/>
        </w:rPr>
        <w:t>asamyatAtmanA yOgO duShTrApa iti mE mati: |</w:t>
      </w:r>
    </w:p>
    <w:p w14:paraId="561E5B8D" w14:textId="77777777" w:rsidR="00EE69AD" w:rsidRPr="00083482" w:rsidRDefault="00EB3A34">
      <w:pPr>
        <w:pStyle w:val="Shloka"/>
        <w:keepNext/>
        <w:pBdr>
          <w:bottom w:val="single" w:sz="4" w:space="0" w:color="auto"/>
        </w:pBdr>
        <w:rPr>
          <w:noProof/>
          <w:lang w:bidi="sa-IN"/>
        </w:rPr>
      </w:pPr>
      <w:r w:rsidRPr="00083482">
        <w:rPr>
          <w:noProof/>
          <w:lang w:bidi="sa-IN"/>
        </w:rPr>
        <w:t>vashyAtmanA tu yatatA shakyO_vAptum upAyata: || 36 ||</w:t>
      </w:r>
    </w:p>
    <w:p w14:paraId="65AB10F4" w14:textId="77777777" w:rsidR="00EE69AD" w:rsidRPr="00083482" w:rsidRDefault="00EB3A34">
      <w:pPr>
        <w:pStyle w:val="Shloka"/>
        <w:keepNext/>
        <w:pBdr>
          <w:bottom w:val="single" w:sz="4" w:space="0" w:color="auto"/>
        </w:pBdr>
      </w:pPr>
      <w:r w:rsidRPr="00083482">
        <w:rPr>
          <w:noProof/>
          <w:lang w:bidi="sa-IN"/>
        </w:rPr>
        <w:t>]</w:t>
      </w:r>
    </w:p>
    <w:p w14:paraId="6EB64D95" w14:textId="77777777" w:rsidR="00EE69AD" w:rsidRPr="00083482" w:rsidRDefault="00EB3A34" w:rsidP="00A22026">
      <w:pPr>
        <w:pStyle w:val="ExplnOfShloka"/>
      </w:pPr>
      <w:r w:rsidRPr="00083482">
        <w:rPr>
          <w:noProof/>
          <w:lang w:bidi="sa-IN"/>
        </w:rPr>
        <w:t>[shrI bhagavAn uvAcha]</w:t>
      </w:r>
      <w:r w:rsidRPr="00083482">
        <w:t xml:space="preserve"> Lord Krishna said: </w:t>
      </w:r>
      <w:r w:rsidRPr="00083482">
        <w:rPr>
          <w:noProof/>
          <w:lang w:bidi="sa-IN"/>
        </w:rPr>
        <w:t>[mahAbAhO]</w:t>
      </w:r>
      <w:r w:rsidRPr="00083482">
        <w:t xml:space="preserve"> O one with powerful arms, </w:t>
      </w:r>
      <w:r w:rsidRPr="00083482">
        <w:rPr>
          <w:noProof/>
          <w:lang w:bidi="sa-IN"/>
        </w:rPr>
        <w:t>[asamshayam]</w:t>
      </w:r>
      <w:r w:rsidRPr="00083482">
        <w:t xml:space="preserve"> there is no doubt that </w:t>
      </w:r>
      <w:r w:rsidRPr="00083482">
        <w:rPr>
          <w:noProof/>
          <w:lang w:bidi="sa-IN"/>
        </w:rPr>
        <w:t>[manO]</w:t>
      </w:r>
      <w:r w:rsidRPr="00083482">
        <w:t xml:space="preserve"> the mind </w:t>
      </w:r>
      <w:r w:rsidRPr="00083482">
        <w:rPr>
          <w:noProof/>
          <w:lang w:bidi="sa-IN"/>
        </w:rPr>
        <w:t>[chalam]</w:t>
      </w:r>
      <w:r w:rsidRPr="00083482">
        <w:t xml:space="preserve"> keeps wandering </w:t>
      </w:r>
      <w:r w:rsidRPr="00083482">
        <w:rPr>
          <w:noProof/>
          <w:lang w:bidi="sa-IN"/>
        </w:rPr>
        <w:t>[durnigraham]</w:t>
      </w:r>
      <w:r w:rsidRPr="00083482">
        <w:t xml:space="preserve"> and is difficult to control. </w:t>
      </w:r>
      <w:r w:rsidRPr="00083482">
        <w:rPr>
          <w:noProof/>
          <w:lang w:bidi="sa-IN"/>
        </w:rPr>
        <w:t>[tu]</w:t>
      </w:r>
      <w:r w:rsidRPr="00083482">
        <w:t xml:space="preserve"> However, </w:t>
      </w:r>
      <w:r w:rsidRPr="00083482">
        <w:rPr>
          <w:noProof/>
          <w:lang w:bidi="sa-IN"/>
        </w:rPr>
        <w:t>[kauntEya]</w:t>
      </w:r>
      <w:r w:rsidRPr="00083482">
        <w:t xml:space="preserve"> Arjuna, </w:t>
      </w:r>
      <w:r w:rsidRPr="00083482">
        <w:rPr>
          <w:noProof/>
          <w:lang w:bidi="sa-IN"/>
        </w:rPr>
        <w:t>[abhyAsEna]</w:t>
      </w:r>
      <w:r w:rsidRPr="00083482">
        <w:t xml:space="preserve"> by practice </w:t>
      </w:r>
      <w:r w:rsidRPr="00083482">
        <w:rPr>
          <w:noProof/>
          <w:lang w:bidi="sa-IN"/>
        </w:rPr>
        <w:t>[vairAgyENa cha]</w:t>
      </w:r>
      <w:r w:rsidRPr="00083482">
        <w:t xml:space="preserve"> and by preventing oneself from being driven by desire, </w:t>
      </w:r>
      <w:r w:rsidRPr="00083482">
        <w:rPr>
          <w:noProof/>
          <w:lang w:bidi="sa-IN"/>
        </w:rPr>
        <w:t>[gr`hyatE]</w:t>
      </w:r>
      <w:r w:rsidRPr="00083482">
        <w:t xml:space="preserve"> it can be brought under our grip.</w:t>
      </w:r>
    </w:p>
    <w:p w14:paraId="62CB5160" w14:textId="373CBE6C" w:rsidR="00EE69AD" w:rsidRPr="00083482" w:rsidRDefault="00203993" w:rsidP="00A22026">
      <w:pPr>
        <w:pStyle w:val="ExplnOfShloka"/>
      </w:pPr>
      <w:r w:rsidRPr="00083482">
        <w:rPr>
          <w:noProof/>
          <w:lang w:bidi="sa-IN"/>
        </w:rPr>
        <w:t>[asamyatAtmanA]</w:t>
      </w:r>
      <w:r w:rsidRPr="00083482">
        <w:t xml:space="preserve"> Someone who does</w:t>
      </w:r>
      <w:r w:rsidR="00D01136" w:rsidRPr="00083482">
        <w:t>n’t</w:t>
      </w:r>
      <w:r w:rsidR="00D01136" w:rsidRPr="00083482">
        <w:rPr>
          <w:rFonts w:ascii="Arial" w:hAnsi="Arial" w:cs="Arial"/>
        </w:rPr>
        <w:t>​</w:t>
      </w:r>
      <w:r w:rsidRPr="00083482">
        <w:t xml:space="preserve"> have his mind under control</w:t>
      </w:r>
      <w:r w:rsidR="00F27B5B" w:rsidRPr="00083482">
        <w:t xml:space="preserve"> </w:t>
      </w:r>
      <w:r w:rsidR="00F27B5B" w:rsidRPr="00083482">
        <w:rPr>
          <w:noProof/>
          <w:lang w:bidi="sa-IN"/>
        </w:rPr>
        <w:t>[duShTrApa]</w:t>
      </w:r>
      <w:r w:rsidR="00F27B5B" w:rsidRPr="00083482">
        <w:t xml:space="preserve"> </w:t>
      </w:r>
      <w:r w:rsidR="00D01136" w:rsidRPr="00083482">
        <w:t>would find</w:t>
      </w:r>
      <w:r w:rsidR="00F27B5B" w:rsidRPr="00083482">
        <w:t xml:space="preserve"> it impossible</w:t>
      </w:r>
      <w:r w:rsidRPr="00083482">
        <w:t xml:space="preserve"> </w:t>
      </w:r>
      <w:r w:rsidR="00EB3A34" w:rsidRPr="00083482">
        <w:rPr>
          <w:noProof/>
          <w:lang w:bidi="sa-IN"/>
        </w:rPr>
        <w:t>[yOgO]</w:t>
      </w:r>
      <w:r w:rsidR="00EB3A34" w:rsidRPr="00083482">
        <w:t xml:space="preserve"> </w:t>
      </w:r>
      <w:r w:rsidR="00F27B5B" w:rsidRPr="00083482">
        <w:t xml:space="preserve">to </w:t>
      </w:r>
      <w:r w:rsidR="00D01136" w:rsidRPr="00083482">
        <w:t>pursue</w:t>
      </w:r>
      <w:r w:rsidR="00F27B5B" w:rsidRPr="00083482">
        <w:t xml:space="preserve"> the Self </w:t>
      </w:r>
      <w:r w:rsidR="00EB3A34" w:rsidRPr="00083482">
        <w:t xml:space="preserve">- </w:t>
      </w:r>
      <w:r w:rsidR="00EB3A34" w:rsidRPr="00083482">
        <w:rPr>
          <w:noProof/>
          <w:lang w:bidi="sa-IN"/>
        </w:rPr>
        <w:t>[iti mE mati:]</w:t>
      </w:r>
      <w:r w:rsidR="00EB3A34" w:rsidRPr="00083482">
        <w:t xml:space="preserve"> this is my opinion. </w:t>
      </w:r>
      <w:r w:rsidR="00EB3A34" w:rsidRPr="00083482">
        <w:rPr>
          <w:noProof/>
          <w:lang w:bidi="sa-IN"/>
        </w:rPr>
        <w:t>[tu]</w:t>
      </w:r>
      <w:r w:rsidR="00EB3A34" w:rsidRPr="00083482">
        <w:t xml:space="preserve"> While </w:t>
      </w:r>
      <w:r w:rsidR="00EB3A34" w:rsidRPr="00083482">
        <w:rPr>
          <w:noProof/>
          <w:lang w:bidi="sa-IN"/>
        </w:rPr>
        <w:t>[avAptum shakya:]</w:t>
      </w:r>
      <w:r w:rsidR="00EB3A34" w:rsidRPr="00083482">
        <w:t xml:space="preserve"> this is achievable </w:t>
      </w:r>
      <w:r w:rsidR="00EB3A34" w:rsidRPr="00083482">
        <w:rPr>
          <w:noProof/>
          <w:lang w:bidi="sa-IN"/>
        </w:rPr>
        <w:t>[vashyAtmanA]</w:t>
      </w:r>
      <w:r w:rsidR="00EB3A34" w:rsidRPr="00083482">
        <w:t xml:space="preserve"> by a person who has control, </w:t>
      </w:r>
      <w:r w:rsidR="00EB3A34" w:rsidRPr="00083482">
        <w:rPr>
          <w:noProof/>
          <w:lang w:bidi="sa-IN"/>
        </w:rPr>
        <w:t>[yatatA]</w:t>
      </w:r>
      <w:r w:rsidR="00EB3A34" w:rsidRPr="00083482">
        <w:t xml:space="preserve"> who perseveres </w:t>
      </w:r>
      <w:r w:rsidR="00EB3A34" w:rsidRPr="00083482">
        <w:rPr>
          <w:noProof/>
          <w:lang w:bidi="sa-IN"/>
        </w:rPr>
        <w:t>[upAyata:]</w:t>
      </w:r>
      <w:r w:rsidR="00EB3A34" w:rsidRPr="00083482">
        <w:t xml:space="preserve"> according to the described methods.</w:t>
      </w:r>
    </w:p>
    <w:p w14:paraId="3F2497A5" w14:textId="77656DC6" w:rsidR="005D71CE" w:rsidRPr="00083482" w:rsidRDefault="005D71CE" w:rsidP="005D71CE">
      <w:pPr>
        <w:pStyle w:val="ApplNotes"/>
      </w:pPr>
      <w:r w:rsidRPr="00083482">
        <w:t xml:space="preserve">Your intention to drive lets you stay in the </w:t>
      </w:r>
      <w:hyperlink w:anchor="yoga_state_of_being" w:history="1">
        <w:r w:rsidRPr="00083482">
          <w:rPr>
            <w:rStyle w:val="Hyperlink"/>
          </w:rPr>
          <w:t>state of yoga</w:t>
        </w:r>
      </w:hyperlink>
      <w:r w:rsidRPr="00083482">
        <w:t>.</w:t>
      </w:r>
    </w:p>
    <w:p w14:paraId="09450210" w14:textId="6E175EDE" w:rsidR="000C1C59" w:rsidRPr="00083482" w:rsidRDefault="00392FF4">
      <w:pPr>
        <w:tabs>
          <w:tab w:val="center" w:pos="4320"/>
        </w:tabs>
      </w:pPr>
      <w:r w:rsidRPr="00083482">
        <w:lastRenderedPageBreak/>
        <w:t>Lord Krishna replies-</w:t>
      </w:r>
      <w:r w:rsidR="00A0092A" w:rsidRPr="00083482">
        <w:t xml:space="preserve"> N</w:t>
      </w:r>
      <w:r w:rsidR="00EB3A34" w:rsidRPr="00083482">
        <w:t>o doubt</w:t>
      </w:r>
      <w:r w:rsidR="00A0092A" w:rsidRPr="00083482">
        <w:t>,</w:t>
      </w:r>
      <w:r w:rsidR="00EB3A34" w:rsidRPr="00083482">
        <w:t xml:space="preserve"> th</w:t>
      </w:r>
      <w:r w:rsidR="00A0092A" w:rsidRPr="00083482">
        <w:t>e mind is difficult to control.</w:t>
      </w:r>
      <w:r w:rsidR="00EB3A34" w:rsidRPr="00083482">
        <w:t xml:space="preserve"> </w:t>
      </w:r>
      <w:r w:rsidR="00A0092A" w:rsidRPr="00083482">
        <w:t>It</w:t>
      </w:r>
      <w:r w:rsidR="00EB3A34" w:rsidRPr="00083482">
        <w:t xml:space="preserve"> wanders constantly by its very nature. Even then, it can be brought under control by the excellence of the Self – which results from the practice of its pure form and qualities. </w:t>
      </w:r>
    </w:p>
    <w:p w14:paraId="0ACC9162" w14:textId="34955DA5" w:rsidR="00E215E6" w:rsidRPr="00083482" w:rsidRDefault="000C1C59">
      <w:pPr>
        <w:tabs>
          <w:tab w:val="center" w:pos="4320"/>
        </w:tabs>
      </w:pPr>
      <w:r w:rsidRPr="00083482">
        <w:t>Moreover</w:t>
      </w:r>
      <w:r w:rsidR="00E215E6" w:rsidRPr="00083482">
        <w:t>, attachment to things</w:t>
      </w:r>
      <w:r w:rsidR="00EB3A34" w:rsidRPr="00083482">
        <w:t xml:space="preserve"> other</w:t>
      </w:r>
      <w:r w:rsidR="00E3479A" w:rsidRPr="00083482">
        <w:t xml:space="preserve"> than the Self lead</w:t>
      </w:r>
      <w:r w:rsidR="00B7063E" w:rsidRPr="00083482">
        <w:t>s</w:t>
      </w:r>
      <w:r w:rsidR="00E3479A" w:rsidRPr="00083482">
        <w:t xml:space="preserve"> to bondage. </w:t>
      </w:r>
      <w:r w:rsidR="009D0BBF" w:rsidRPr="00083482">
        <w:t>With this</w:t>
      </w:r>
      <w:r w:rsidR="00E3479A" w:rsidRPr="00083482">
        <w:t xml:space="preserve"> awareness</w:t>
      </w:r>
      <w:r w:rsidR="00B83181" w:rsidRPr="00083482">
        <w:t>, we</w:t>
      </w:r>
      <w:r w:rsidR="00EB3A34" w:rsidRPr="00083482">
        <w:t xml:space="preserve"> get rid of the thirst for various desires. With this and a little effort from the intellect, the mind can be brought under our grip. </w:t>
      </w:r>
    </w:p>
    <w:p w14:paraId="093133AD" w14:textId="7E14DED8" w:rsidR="005D71CE" w:rsidRPr="00083482" w:rsidRDefault="00E215E6">
      <w:pPr>
        <w:tabs>
          <w:tab w:val="center" w:pos="4320"/>
        </w:tabs>
      </w:pPr>
      <w:r w:rsidRPr="00083482">
        <w:t>The</w:t>
      </w:r>
      <w:r w:rsidR="00EB3A34" w:rsidRPr="00083482">
        <w:t xml:space="preserve"> </w:t>
      </w:r>
      <w:r w:rsidR="002B119D" w:rsidRPr="00083482">
        <w:t>pursuit</w:t>
      </w:r>
      <w:r w:rsidR="00EB3A34" w:rsidRPr="00083482">
        <w:t xml:space="preserve"> of the Self is indeed impossible – even with very heavy effort – if the mind is not under control.</w:t>
      </w:r>
      <w:r w:rsidR="008A6FF0" w:rsidRPr="00083482">
        <w:t xml:space="preserve"> A person needs to</w:t>
      </w:r>
      <w:r w:rsidR="006823FE" w:rsidRPr="00083482">
        <w:t xml:space="preserve"> bring his mind under control</w:t>
      </w:r>
      <w:r w:rsidR="00D535E4" w:rsidRPr="00083482">
        <w:t>, persevering</w:t>
      </w:r>
      <w:r w:rsidR="006823FE" w:rsidRPr="00083482">
        <w:t xml:space="preserve"> by</w:t>
      </w:r>
      <w:r w:rsidR="00EB3A34" w:rsidRPr="00083482">
        <w:t xml:space="preserve"> the methods described </w:t>
      </w:r>
      <w:r w:rsidR="006823FE" w:rsidRPr="00083482">
        <w:t>b</w:t>
      </w:r>
      <w:r w:rsidR="00A22BAD" w:rsidRPr="00083482">
        <w:t>efore-</w:t>
      </w:r>
      <w:r w:rsidR="007217F3" w:rsidRPr="00083482">
        <w:t xml:space="preserve"> being aware of the Self, </w:t>
      </w:r>
      <w:hyperlink r:id="rId81" w:history="1">
        <w:r w:rsidR="00A22BAD" w:rsidRPr="00083482">
          <w:rPr>
            <w:rStyle w:val="Hyperlink"/>
          </w:rPr>
          <w:t>working</w:t>
        </w:r>
        <w:r w:rsidR="00EB3A34" w:rsidRPr="00083482">
          <w:rPr>
            <w:rStyle w:val="Hyperlink"/>
          </w:rPr>
          <w:t xml:space="preserve"> </w:t>
        </w:r>
        <w:r w:rsidR="00B7063E" w:rsidRPr="00083482">
          <w:rPr>
            <w:rStyle w:val="Hyperlink"/>
          </w:rPr>
          <w:t>independent of desire</w:t>
        </w:r>
      </w:hyperlink>
      <w:r w:rsidR="001526EF" w:rsidRPr="00083482">
        <w:t xml:space="preserve"> </w:t>
      </w:r>
      <w:r w:rsidR="007217F3" w:rsidRPr="00083482">
        <w:t xml:space="preserve">to </w:t>
      </w:r>
      <w:r w:rsidR="001526EF" w:rsidRPr="00083482">
        <w:t>worship Me</w:t>
      </w:r>
      <w:r w:rsidR="00D535E4" w:rsidRPr="00083482">
        <w:t xml:space="preserve">. </w:t>
      </w:r>
    </w:p>
    <w:p w14:paraId="2CFDC0A5" w14:textId="3F98394E" w:rsidR="00EE69AD" w:rsidRPr="00083482" w:rsidRDefault="00AA67E7">
      <w:pPr>
        <w:tabs>
          <w:tab w:val="center" w:pos="4320"/>
        </w:tabs>
      </w:pPr>
      <w:r w:rsidRPr="00083482">
        <w:t>With this</w:t>
      </w:r>
      <w:r w:rsidR="00EB3A34" w:rsidRPr="00083482">
        <w:t>, he gains the ability to practi</w:t>
      </w:r>
      <w:r w:rsidRPr="00083482">
        <w:t>ce</w:t>
      </w:r>
      <w:r w:rsidR="00EB3A34" w:rsidRPr="00083482">
        <w:t xml:space="preserve"> </w:t>
      </w:r>
      <w:hyperlink w:anchor="yoga_state_of_being" w:history="1">
        <w:r w:rsidR="00EB3A34" w:rsidRPr="00083482">
          <w:rPr>
            <w:rStyle w:val="Hyperlink"/>
          </w:rPr>
          <w:t>yoga</w:t>
        </w:r>
      </w:hyperlink>
      <w:r w:rsidR="00EB3A34" w:rsidRPr="00083482">
        <w:t xml:space="preserve">. He </w:t>
      </w:r>
      <w:r w:rsidRPr="00083482">
        <w:t>gains</w:t>
      </w:r>
      <w:r w:rsidR="00EB3A34" w:rsidRPr="00083482">
        <w:t xml:space="preserve"> the ability to see everything with equanimity.</w:t>
      </w:r>
    </w:p>
    <w:p w14:paraId="1DD43B95" w14:textId="26E5018A" w:rsidR="00EE69AD" w:rsidRPr="00083482" w:rsidRDefault="00EB3A34">
      <w:pPr>
        <w:tabs>
          <w:tab w:val="center" w:pos="4320"/>
        </w:tabs>
      </w:pPr>
      <w:r w:rsidRPr="00083482">
        <w:t xml:space="preserve">Next, Arjuna requests to understand the greatness of </w:t>
      </w:r>
      <w:hyperlink w:anchor="yoga_state_of_being" w:history="1">
        <w:r w:rsidRPr="00083482">
          <w:rPr>
            <w:rStyle w:val="Hyperlink"/>
          </w:rPr>
          <w:t>yoga</w:t>
        </w:r>
      </w:hyperlink>
      <w:r w:rsidRPr="00083482">
        <w:t xml:space="preserve"> in its true nature, in the manner described in Chap</w:t>
      </w:r>
      <w:r w:rsidR="007217F3" w:rsidRPr="00083482">
        <w:t>.</w:t>
      </w:r>
      <w:r w:rsidRPr="00083482">
        <w:t xml:space="preserve">2#40: </w:t>
      </w:r>
      <w:r w:rsidR="00AC3E64">
        <w:t>‘</w:t>
      </w:r>
      <w:r w:rsidRPr="00083482">
        <w:t xml:space="preserve">While </w:t>
      </w:r>
      <w:r w:rsidR="007217F3" w:rsidRPr="00083482">
        <w:t>working</w:t>
      </w:r>
      <w:r w:rsidRPr="00083482">
        <w:t xml:space="preserve"> without attachment towards </w:t>
      </w:r>
      <w:r w:rsidR="007217F3" w:rsidRPr="00083482">
        <w:t>outcomes</w:t>
      </w:r>
      <w:r w:rsidRPr="00083482">
        <w:t xml:space="preserve">, </w:t>
      </w:r>
      <w:r w:rsidR="007217F3" w:rsidRPr="00083482">
        <w:t>something</w:t>
      </w:r>
      <w:r w:rsidRPr="00083482">
        <w:t xml:space="preserve"> that has been started is not destroyed</w:t>
      </w:r>
      <w:r w:rsidR="00AC3E64">
        <w:t>’</w:t>
      </w:r>
      <w:r w:rsidRPr="00083482">
        <w:t xml:space="preserve">. Over there, </w:t>
      </w:r>
      <w:r w:rsidR="00800A1D" w:rsidRPr="00083482">
        <w:t xml:space="preserve">The Lord stated that </w:t>
      </w:r>
      <w:r w:rsidR="00B174ED" w:rsidRPr="00083482">
        <w:t xml:space="preserve">the </w:t>
      </w:r>
      <w:r w:rsidR="007217F3" w:rsidRPr="00083482">
        <w:t xml:space="preserve">preferred means to realization is the </w:t>
      </w:r>
      <w:hyperlink r:id="rId82" w:history="1">
        <w:r w:rsidR="007217F3" w:rsidRPr="00083482">
          <w:rPr>
            <w:rStyle w:val="Hyperlink"/>
          </w:rPr>
          <w:t>technique of</w:t>
        </w:r>
        <w:r w:rsidR="00B174ED" w:rsidRPr="00083482">
          <w:rPr>
            <w:rStyle w:val="Hyperlink"/>
          </w:rPr>
          <w:t xml:space="preserve"> working</w:t>
        </w:r>
      </w:hyperlink>
      <w:r w:rsidR="00B174ED" w:rsidRPr="00083482">
        <w:t xml:space="preserve"> without being driven</w:t>
      </w:r>
      <w:r w:rsidR="00D850EE" w:rsidRPr="00083482">
        <w:t>.</w:t>
      </w:r>
      <w:r w:rsidRPr="00083482">
        <w:t xml:space="preserve"> </w:t>
      </w:r>
      <w:r w:rsidR="00D850EE" w:rsidRPr="00083482">
        <w:t>T</w:t>
      </w:r>
      <w:r w:rsidRPr="00083482">
        <w:t>he knowledge of the Self</w:t>
      </w:r>
      <w:r w:rsidR="009741CD" w:rsidRPr="00083482">
        <w:t xml:space="preserve"> is embedded in it. This greatness is the same as </w:t>
      </w:r>
      <w:hyperlink w:anchor="yoga_state_of_being" w:history="1">
        <w:r w:rsidR="009741CD" w:rsidRPr="00083482">
          <w:rPr>
            <w:rStyle w:val="Hyperlink"/>
          </w:rPr>
          <w:t>the special state of being</w:t>
        </w:r>
      </w:hyperlink>
      <w:r w:rsidR="009741CD" w:rsidRPr="00083482">
        <w:t xml:space="preserve"> described</w:t>
      </w:r>
      <w:r w:rsidRPr="00083482">
        <w:t xml:space="preserve"> in this chapter.</w:t>
      </w:r>
    </w:p>
    <w:p w14:paraId="71FE7B19" w14:textId="77777777" w:rsidR="00EE69AD" w:rsidRPr="00083482" w:rsidRDefault="00CA3C91">
      <w:pPr>
        <w:pStyle w:val="Heading2"/>
      </w:pPr>
      <w:r w:rsidRPr="00083482">
        <w:t>6-37 to 6-39</w:t>
      </w:r>
    </w:p>
    <w:p w14:paraId="4AC56238"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1155ED2A" w14:textId="77777777" w:rsidR="00EE69AD" w:rsidRPr="00083482" w:rsidRDefault="00EB3A34">
      <w:pPr>
        <w:pStyle w:val="Shloka"/>
        <w:keepNext/>
        <w:pBdr>
          <w:bottom w:val="single" w:sz="4" w:space="0" w:color="auto"/>
        </w:pBdr>
        <w:rPr>
          <w:noProof/>
          <w:lang w:bidi="sa-IN"/>
        </w:rPr>
      </w:pPr>
      <w:r w:rsidRPr="00083482">
        <w:rPr>
          <w:noProof/>
          <w:lang w:bidi="sa-IN"/>
        </w:rPr>
        <w:t xml:space="preserve">arjuna uvAcha </w:t>
      </w:r>
    </w:p>
    <w:p w14:paraId="28783089" w14:textId="77777777" w:rsidR="00EE69AD" w:rsidRPr="00083482" w:rsidRDefault="00EB3A34">
      <w:pPr>
        <w:pStyle w:val="Shloka"/>
        <w:keepNext/>
        <w:pBdr>
          <w:bottom w:val="single" w:sz="4" w:space="0" w:color="auto"/>
        </w:pBdr>
        <w:rPr>
          <w:noProof/>
          <w:lang w:bidi="sa-IN"/>
        </w:rPr>
      </w:pPr>
      <w:r w:rsidRPr="00083482">
        <w:rPr>
          <w:noProof/>
          <w:lang w:bidi="sa-IN"/>
        </w:rPr>
        <w:t>ayati: shraddhayOpEtO yOgAt chalita mAnasa: |</w:t>
      </w:r>
    </w:p>
    <w:p w14:paraId="25EACE2A" w14:textId="77777777" w:rsidR="00EE69AD" w:rsidRPr="00083482" w:rsidRDefault="00EB3A34">
      <w:pPr>
        <w:pStyle w:val="Shloka"/>
        <w:keepNext/>
        <w:pBdr>
          <w:bottom w:val="single" w:sz="4" w:space="0" w:color="auto"/>
        </w:pBdr>
        <w:rPr>
          <w:noProof/>
          <w:lang w:bidi="sa-IN"/>
        </w:rPr>
      </w:pPr>
      <w:r w:rsidRPr="00083482">
        <w:rPr>
          <w:noProof/>
          <w:lang w:bidi="sa-IN"/>
        </w:rPr>
        <w:t>aprApya yOga samsiddhim kAm gatim kr`ShNa gachChati || 37 ||</w:t>
      </w:r>
    </w:p>
    <w:p w14:paraId="3BF3E54B" w14:textId="77777777" w:rsidR="00EE69AD" w:rsidRPr="00083482" w:rsidRDefault="00EE69AD">
      <w:pPr>
        <w:pStyle w:val="Shloka"/>
        <w:keepNext/>
        <w:pBdr>
          <w:bottom w:val="single" w:sz="4" w:space="0" w:color="auto"/>
        </w:pBdr>
        <w:rPr>
          <w:noProof/>
          <w:lang w:bidi="sa-IN"/>
        </w:rPr>
      </w:pPr>
    </w:p>
    <w:p w14:paraId="16B04564" w14:textId="77777777" w:rsidR="00EE69AD" w:rsidRPr="00083482" w:rsidRDefault="00EB3A34">
      <w:pPr>
        <w:pStyle w:val="Shloka"/>
        <w:keepNext/>
        <w:pBdr>
          <w:bottom w:val="single" w:sz="4" w:space="0" w:color="auto"/>
        </w:pBdr>
        <w:rPr>
          <w:noProof/>
          <w:lang w:bidi="sa-IN"/>
        </w:rPr>
      </w:pPr>
      <w:r w:rsidRPr="00083482">
        <w:rPr>
          <w:noProof/>
          <w:lang w:bidi="sa-IN"/>
        </w:rPr>
        <w:t>kachchit ubhaya vibhraShTa: ChinnAbhramiva nashyati |</w:t>
      </w:r>
    </w:p>
    <w:p w14:paraId="0362CA53" w14:textId="77777777" w:rsidR="00EE69AD" w:rsidRPr="00083482" w:rsidRDefault="00EB3A34">
      <w:pPr>
        <w:pStyle w:val="Shloka"/>
        <w:keepNext/>
        <w:pBdr>
          <w:bottom w:val="single" w:sz="4" w:space="0" w:color="auto"/>
        </w:pBdr>
        <w:rPr>
          <w:noProof/>
          <w:lang w:bidi="sa-IN"/>
        </w:rPr>
      </w:pPr>
      <w:r w:rsidRPr="00083482">
        <w:rPr>
          <w:noProof/>
          <w:lang w:bidi="sa-IN"/>
        </w:rPr>
        <w:t>apratiShThO mahAbAhO vimUDhO brahmaNa: pathi || 38 ||</w:t>
      </w:r>
    </w:p>
    <w:p w14:paraId="7FF88014" w14:textId="77777777" w:rsidR="00EE69AD" w:rsidRPr="00083482" w:rsidRDefault="00EE69AD">
      <w:pPr>
        <w:pStyle w:val="Shloka"/>
        <w:keepNext/>
        <w:pBdr>
          <w:bottom w:val="single" w:sz="4" w:space="0" w:color="auto"/>
        </w:pBdr>
        <w:rPr>
          <w:noProof/>
          <w:lang w:bidi="sa-IN"/>
        </w:rPr>
      </w:pPr>
    </w:p>
    <w:p w14:paraId="7B568CBA" w14:textId="77777777" w:rsidR="00EE69AD" w:rsidRPr="00083482" w:rsidRDefault="00EB3A34">
      <w:pPr>
        <w:pStyle w:val="Shloka"/>
        <w:keepNext/>
        <w:pBdr>
          <w:bottom w:val="single" w:sz="4" w:space="0" w:color="auto"/>
        </w:pBdr>
        <w:rPr>
          <w:noProof/>
          <w:lang w:bidi="sa-IN"/>
        </w:rPr>
      </w:pPr>
      <w:r w:rsidRPr="00083482">
        <w:rPr>
          <w:noProof/>
          <w:lang w:bidi="sa-IN"/>
        </w:rPr>
        <w:t>Etam mE samshayam kr`ShNa! ChEttum arhasi ashEShata: |</w:t>
      </w:r>
    </w:p>
    <w:p w14:paraId="4261B960" w14:textId="77777777" w:rsidR="00EE69AD" w:rsidRPr="00083482" w:rsidRDefault="00EB3A34">
      <w:pPr>
        <w:pStyle w:val="Shloka"/>
        <w:keepNext/>
        <w:pBdr>
          <w:bottom w:val="single" w:sz="4" w:space="0" w:color="auto"/>
        </w:pBdr>
        <w:rPr>
          <w:noProof/>
          <w:lang w:bidi="sa-IN"/>
        </w:rPr>
      </w:pPr>
      <w:r w:rsidRPr="00083482">
        <w:rPr>
          <w:noProof/>
          <w:lang w:bidi="sa-IN"/>
        </w:rPr>
        <w:t>tvavdanya: samShayasyAsya ChEttA nahyupapadyatE || 39 ||</w:t>
      </w:r>
    </w:p>
    <w:p w14:paraId="3A1170D1" w14:textId="77777777" w:rsidR="00EE69AD" w:rsidRPr="00083482" w:rsidRDefault="00EB3A34">
      <w:pPr>
        <w:pStyle w:val="Shloka"/>
        <w:keepNext/>
        <w:pBdr>
          <w:bottom w:val="single" w:sz="4" w:space="0" w:color="auto"/>
        </w:pBdr>
      </w:pPr>
      <w:r w:rsidRPr="00083482">
        <w:rPr>
          <w:noProof/>
          <w:lang w:bidi="sa-IN"/>
        </w:rPr>
        <w:t>]</w:t>
      </w:r>
    </w:p>
    <w:p w14:paraId="4A21CCB4" w14:textId="07DA7141" w:rsidR="00EE69AD" w:rsidRPr="00083482" w:rsidRDefault="00EB3A34" w:rsidP="00A22026">
      <w:pPr>
        <w:pStyle w:val="ExplnOfShloka"/>
      </w:pPr>
      <w:r w:rsidRPr="00083482">
        <w:rPr>
          <w:noProof/>
          <w:lang w:bidi="sa-IN"/>
        </w:rPr>
        <w:t xml:space="preserve">[arjuna </w:t>
      </w:r>
      <w:r w:rsidR="00F4118F" w:rsidRPr="00083482">
        <w:rPr>
          <w:noProof/>
          <w:lang w:bidi="sa-IN"/>
        </w:rPr>
        <w:t>uvAcha]</w:t>
      </w:r>
      <w:r w:rsidR="00F4118F" w:rsidRPr="00083482">
        <w:t xml:space="preserve"> Arjuna said: </w:t>
      </w:r>
      <w:r w:rsidR="00F4118F" w:rsidRPr="00083482">
        <w:rPr>
          <w:noProof/>
          <w:lang w:bidi="sa-IN"/>
        </w:rPr>
        <w:t>[kr`ShNa]</w:t>
      </w:r>
      <w:r w:rsidRPr="00083482">
        <w:t xml:space="preserve"> Krishna, </w:t>
      </w:r>
      <w:r w:rsidRPr="00083482">
        <w:rPr>
          <w:noProof/>
          <w:lang w:bidi="sa-IN"/>
        </w:rPr>
        <w:t>[shraddhayOpEtO]</w:t>
      </w:r>
      <w:r w:rsidRPr="00083482">
        <w:t xml:space="preserve"> a person with the best intentions and sufficient dedication </w:t>
      </w:r>
      <w:r w:rsidRPr="00083482">
        <w:rPr>
          <w:noProof/>
          <w:lang w:bidi="sa-IN"/>
        </w:rPr>
        <w:t>[a</w:t>
      </w:r>
      <w:r w:rsidR="00F4118F" w:rsidRPr="00083482">
        <w:rPr>
          <w:noProof/>
          <w:lang w:bidi="sa-IN"/>
        </w:rPr>
        <w:t>yati:]</w:t>
      </w:r>
      <w:r w:rsidR="00F4118F" w:rsidRPr="00083482">
        <w:t xml:space="preserve"> without perseverance and</w:t>
      </w:r>
      <w:r w:rsidRPr="00083482">
        <w:t xml:space="preserve"> proper efforts </w:t>
      </w:r>
      <w:r w:rsidRPr="00083482">
        <w:rPr>
          <w:noProof/>
          <w:lang w:bidi="sa-IN"/>
        </w:rPr>
        <w:t>[yOgAt chalita mAnasa:]</w:t>
      </w:r>
      <w:r w:rsidRPr="00083482">
        <w:t xml:space="preserve"> will have his mind wander from the path of realizing the Self. </w:t>
      </w:r>
      <w:r w:rsidRPr="00083482">
        <w:rPr>
          <w:noProof/>
          <w:lang w:bidi="sa-IN"/>
        </w:rPr>
        <w:t>[aprApya yOga samsiddhim]</w:t>
      </w:r>
      <w:r w:rsidRPr="00083482">
        <w:t xml:space="preserve"> Without attaining the goal of realizing the Self, </w:t>
      </w:r>
      <w:r w:rsidRPr="00083482">
        <w:rPr>
          <w:noProof/>
          <w:lang w:bidi="sa-IN"/>
        </w:rPr>
        <w:t>[kAm gatim gachChati]</w:t>
      </w:r>
      <w:r w:rsidRPr="00083482">
        <w:t xml:space="preserve"> what will be his state?</w:t>
      </w:r>
    </w:p>
    <w:p w14:paraId="0DB6F9DF" w14:textId="790D945C" w:rsidR="00EE69AD" w:rsidRPr="00083482" w:rsidRDefault="00EB3A34" w:rsidP="00A22026">
      <w:pPr>
        <w:pStyle w:val="ExplnOfShloka"/>
      </w:pPr>
      <w:r w:rsidRPr="00083482">
        <w:rPr>
          <w:noProof/>
          <w:lang w:bidi="sa-IN"/>
        </w:rPr>
        <w:t>[kachchit na nashyati]</w:t>
      </w:r>
      <w:r w:rsidRPr="00083482">
        <w:t xml:space="preserve"> Will he not go wasted, </w:t>
      </w:r>
      <w:r w:rsidRPr="00083482">
        <w:rPr>
          <w:noProof/>
          <w:lang w:bidi="sa-IN"/>
        </w:rPr>
        <w:t>[ubhaya vibhraShTa:]</w:t>
      </w:r>
      <w:r w:rsidRPr="00083482">
        <w:t xml:space="preserve"> being ineffective </w:t>
      </w:r>
      <w:r w:rsidR="00756DC7" w:rsidRPr="00083482">
        <w:t>on both sides,</w:t>
      </w:r>
      <w:r w:rsidRPr="00083482">
        <w:t xml:space="preserve"> </w:t>
      </w:r>
      <w:r w:rsidRPr="00083482">
        <w:rPr>
          <w:noProof/>
          <w:lang w:bidi="sa-IN"/>
        </w:rPr>
        <w:t>[ChinnAbhramiva]</w:t>
      </w:r>
      <w:r w:rsidRPr="00083482">
        <w:t xml:space="preserve"> like a small piece of cloud that gets separated from a big thunder-cloud? </w:t>
      </w:r>
      <w:r w:rsidRPr="00083482">
        <w:rPr>
          <w:noProof/>
          <w:lang w:bidi="sa-IN"/>
        </w:rPr>
        <w:t>[apratiShThO]</w:t>
      </w:r>
      <w:r w:rsidRPr="00083482">
        <w:t xml:space="preserve"> He would have nothing to rest on, </w:t>
      </w:r>
      <w:r w:rsidRPr="00083482">
        <w:rPr>
          <w:noProof/>
          <w:lang w:bidi="sa-IN"/>
        </w:rPr>
        <w:t>[brahmaNa: pathi vimUDha:]</w:t>
      </w:r>
      <w:r w:rsidRPr="00083482">
        <w:t xml:space="preserve"> having deviated from the path of realizing the Self and the Lord.</w:t>
      </w:r>
    </w:p>
    <w:p w14:paraId="3F9CA9BE" w14:textId="77777777" w:rsidR="00EE69AD" w:rsidRPr="00083482" w:rsidRDefault="00EB3A34" w:rsidP="00A22026">
      <w:pPr>
        <w:pStyle w:val="ExplnOfShloka"/>
      </w:pPr>
      <w:r w:rsidRPr="00083482">
        <w:rPr>
          <w:noProof/>
          <w:lang w:bidi="sa-IN"/>
        </w:rPr>
        <w:t>[kr`ShNa]</w:t>
      </w:r>
      <w:r w:rsidRPr="00083482">
        <w:t xml:space="preserve"> O Krishna, </w:t>
      </w:r>
      <w:r w:rsidRPr="00083482">
        <w:rPr>
          <w:noProof/>
          <w:lang w:bidi="sa-IN"/>
        </w:rPr>
        <w:t>[Etam mE samshayam]</w:t>
      </w:r>
      <w:r w:rsidRPr="00083482">
        <w:t xml:space="preserve"> this is my doubt! </w:t>
      </w:r>
      <w:r w:rsidRPr="00083482">
        <w:rPr>
          <w:noProof/>
          <w:lang w:bidi="sa-IN"/>
        </w:rPr>
        <w:t>[arhasi]</w:t>
      </w:r>
      <w:r w:rsidRPr="00083482">
        <w:t xml:space="preserve"> You have the ability </w:t>
      </w:r>
      <w:r w:rsidRPr="00083482">
        <w:rPr>
          <w:noProof/>
          <w:lang w:bidi="sa-IN"/>
        </w:rPr>
        <w:t>[ChEttum]</w:t>
      </w:r>
      <w:r w:rsidRPr="00083482">
        <w:t xml:space="preserve"> to get rid of it </w:t>
      </w:r>
      <w:r w:rsidRPr="00083482">
        <w:rPr>
          <w:noProof/>
          <w:lang w:bidi="sa-IN"/>
        </w:rPr>
        <w:t>[ashEShata:]</w:t>
      </w:r>
      <w:r w:rsidRPr="00083482">
        <w:t xml:space="preserve"> completely. </w:t>
      </w:r>
      <w:r w:rsidRPr="00083482">
        <w:rPr>
          <w:noProof/>
          <w:lang w:bidi="sa-IN"/>
        </w:rPr>
        <w:t>[tvadanya:]</w:t>
      </w:r>
      <w:r w:rsidRPr="00083482">
        <w:t xml:space="preserve"> Other than You, </w:t>
      </w:r>
      <w:r w:rsidRPr="00083482">
        <w:rPr>
          <w:noProof/>
          <w:lang w:bidi="sa-IN"/>
        </w:rPr>
        <w:t>[na upapadyatE hi]</w:t>
      </w:r>
      <w:r w:rsidRPr="00083482">
        <w:t xml:space="preserve"> there is indeed nobody </w:t>
      </w:r>
      <w:r w:rsidRPr="00083482">
        <w:rPr>
          <w:noProof/>
          <w:lang w:bidi="sa-IN"/>
        </w:rPr>
        <w:t>[asya samShayasya ChEttA]</w:t>
      </w:r>
      <w:r w:rsidRPr="00083482">
        <w:t xml:space="preserve"> who can get rid of this doubt.</w:t>
      </w:r>
    </w:p>
    <w:p w14:paraId="4DDB4DC9" w14:textId="7143F9CC" w:rsidR="005D71CE" w:rsidRPr="00083482" w:rsidRDefault="005D71CE" w:rsidP="005D71CE">
      <w:pPr>
        <w:pStyle w:val="ApplNotes"/>
      </w:pPr>
      <w:r w:rsidRPr="00083482">
        <w:lastRenderedPageBreak/>
        <w:t>What if my intention breaks?</w:t>
      </w:r>
    </w:p>
    <w:p w14:paraId="7828ADAB" w14:textId="7D7627D4" w:rsidR="00EE69AD" w:rsidRPr="00083482" w:rsidRDefault="00EB3A34">
      <w:pPr>
        <w:tabs>
          <w:tab w:val="center" w:pos="4320"/>
        </w:tabs>
      </w:pPr>
      <w:r w:rsidRPr="00083482">
        <w:t xml:space="preserve">Even though a person </w:t>
      </w:r>
      <w:r w:rsidR="00F66566" w:rsidRPr="00083482">
        <w:t>pursue</w:t>
      </w:r>
      <w:r w:rsidRPr="00083482">
        <w:t>s the knowledge of the Self in full faith, his mind may wander from the path of Self-realization due to imperfections in the intensity of his efforts. Without gaining the goal of realizing the Self, what state will he fall into? Just as a fragment of cloud that has separated from a huge thunder-cloud perishes in the midst of the sky, without being able to</w:t>
      </w:r>
      <w:r w:rsidR="00DC73B3" w:rsidRPr="00083482">
        <w:t xml:space="preserve"> reach any other cloud, will he</w:t>
      </w:r>
      <w:r w:rsidRPr="00083482">
        <w:t xml:space="preserve"> not perish</w:t>
      </w:r>
      <w:r w:rsidR="00DC73B3" w:rsidRPr="00083482">
        <w:t xml:space="preserve"> too</w:t>
      </w:r>
      <w:r w:rsidRPr="00083482">
        <w:t xml:space="preserve">? </w:t>
      </w:r>
    </w:p>
    <w:p w14:paraId="4B9B7C8C" w14:textId="1FD36D50" w:rsidR="00EE69AD" w:rsidRPr="00083482" w:rsidRDefault="00682ED3">
      <w:pPr>
        <w:tabs>
          <w:tab w:val="center" w:pos="4320"/>
        </w:tabs>
      </w:pPr>
      <w:r w:rsidRPr="00083482">
        <w:t>How would it be, to lo</w:t>
      </w:r>
      <w:r w:rsidR="00EB3A34" w:rsidRPr="00083482">
        <w:t>se out on both counts? On one side, he has deviated from the path shown by the Lord, to realize the Self. On the other, he is not interested</w:t>
      </w:r>
      <w:r w:rsidR="00A075FC" w:rsidRPr="00083482">
        <w:t xml:space="preserve"> </w:t>
      </w:r>
      <w:r w:rsidR="007472BE" w:rsidRPr="00083482">
        <w:t xml:space="preserve">in </w:t>
      </w:r>
      <w:r w:rsidR="0020290F" w:rsidRPr="00083482">
        <w:t>being driven</w:t>
      </w:r>
      <w:r w:rsidR="00EB3A34" w:rsidRPr="00083482">
        <w:t xml:space="preserve"> </w:t>
      </w:r>
      <w:r w:rsidR="0020290F" w:rsidRPr="00083482">
        <w:t>by</w:t>
      </w:r>
      <w:r w:rsidR="00EB3A34" w:rsidRPr="00083482">
        <w:t xml:space="preserve"> </w:t>
      </w:r>
      <w:r w:rsidR="00DC73B3" w:rsidRPr="00083482">
        <w:t>the</w:t>
      </w:r>
      <w:r w:rsidR="00EB3A34" w:rsidRPr="00083482">
        <w:t xml:space="preserve"> usual pleasures</w:t>
      </w:r>
      <w:r w:rsidR="00DC73B3" w:rsidRPr="00083482">
        <w:t xml:space="preserve"> </w:t>
      </w:r>
      <w:r w:rsidR="0020290F" w:rsidRPr="00083482">
        <w:t>and goals of this world</w:t>
      </w:r>
      <w:r w:rsidR="00EB3A34" w:rsidRPr="00083482">
        <w:t xml:space="preserve">. He is also not interested in the </w:t>
      </w:r>
      <w:r w:rsidR="00DC73B3" w:rsidRPr="00083482">
        <w:t>outcome</w:t>
      </w:r>
      <w:r w:rsidR="00EB3A34" w:rsidRPr="00083482">
        <w:t xml:space="preserve"> of </w:t>
      </w:r>
      <w:r w:rsidR="007A7486" w:rsidRPr="00083482">
        <w:t>his actions. He doesn’t</w:t>
      </w:r>
      <w:r w:rsidR="005D71CE" w:rsidRPr="00083482">
        <w:t xml:space="preserve"> seem</w:t>
      </w:r>
      <w:r w:rsidR="00EB3A34" w:rsidRPr="00083482">
        <w:t xml:space="preserve"> </w:t>
      </w:r>
      <w:r w:rsidR="007A7486" w:rsidRPr="00083482">
        <w:t>to thrive</w:t>
      </w:r>
      <w:r w:rsidR="00EB3A34" w:rsidRPr="00083482">
        <w:t xml:space="preserve"> in achieving material goals.</w:t>
      </w:r>
    </w:p>
    <w:p w14:paraId="6FE65C3E" w14:textId="77777777" w:rsidR="00F401DB" w:rsidRPr="00083482" w:rsidRDefault="00EB3A34">
      <w:pPr>
        <w:tabs>
          <w:tab w:val="center" w:pos="4320"/>
        </w:tabs>
      </w:pPr>
      <w:r w:rsidRPr="00083482">
        <w:t xml:space="preserve">In this way, it appears that he has no base to rest upon. Having proceeded on the path of realizing the Self, he has slipped and fallen. Deprived of both, will he perish? Or will he not? </w:t>
      </w:r>
    </w:p>
    <w:p w14:paraId="2705D16A" w14:textId="736DA8F0" w:rsidR="00EE69AD" w:rsidRPr="00083482" w:rsidRDefault="00EB3A34">
      <w:pPr>
        <w:tabs>
          <w:tab w:val="center" w:pos="4320"/>
        </w:tabs>
      </w:pPr>
      <w:r w:rsidRPr="00083482">
        <w:t xml:space="preserve">You are capable of cutting this doubt away totally. By </w:t>
      </w:r>
      <w:r w:rsidR="007217F3" w:rsidRPr="00083482">
        <w:t>Y</w:t>
      </w:r>
      <w:r w:rsidRPr="00083482">
        <w:t xml:space="preserve">our very nature, </w:t>
      </w:r>
      <w:proofErr w:type="gramStart"/>
      <w:r w:rsidR="007217F3" w:rsidRPr="00083482">
        <w:t>Y</w:t>
      </w:r>
      <w:r w:rsidRPr="00083482">
        <w:t>ou</w:t>
      </w:r>
      <w:proofErr w:type="gramEnd"/>
      <w:r w:rsidRPr="00083482">
        <w:t xml:space="preserve"> see everything simultaneously at all times. Other than </w:t>
      </w:r>
      <w:r w:rsidR="007217F3" w:rsidRPr="00083482">
        <w:t>Y</w:t>
      </w:r>
      <w:r w:rsidRPr="00083482">
        <w:t>ou, there is nobody who can get rid of this doubt.</w:t>
      </w:r>
    </w:p>
    <w:p w14:paraId="253F9F15" w14:textId="77777777" w:rsidR="00EE69AD" w:rsidRPr="00083482" w:rsidRDefault="00CA3C91">
      <w:pPr>
        <w:pStyle w:val="Heading2"/>
      </w:pPr>
      <w:bookmarkStart w:id="45" w:name="_40"/>
      <w:bookmarkEnd w:id="45"/>
      <w:r w:rsidRPr="00083482">
        <w:t>6-40</w:t>
      </w:r>
    </w:p>
    <w:p w14:paraId="14C6BEB9"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278F8DBC" w14:textId="77777777" w:rsidR="00EE69AD" w:rsidRPr="00083482" w:rsidRDefault="00EB3A34">
      <w:pPr>
        <w:pStyle w:val="Shloka"/>
        <w:keepNext/>
        <w:pBdr>
          <w:bottom w:val="single" w:sz="4" w:space="0" w:color="auto"/>
        </w:pBdr>
        <w:rPr>
          <w:noProof/>
          <w:lang w:bidi="sa-IN"/>
        </w:rPr>
      </w:pPr>
      <w:r w:rsidRPr="00083482">
        <w:rPr>
          <w:noProof/>
          <w:lang w:bidi="sa-IN"/>
        </w:rPr>
        <w:t>shrI bhagavAn uvAcha</w:t>
      </w:r>
    </w:p>
    <w:p w14:paraId="493D268F" w14:textId="77777777" w:rsidR="00EE69AD" w:rsidRPr="00083482" w:rsidRDefault="00EB3A34">
      <w:pPr>
        <w:pStyle w:val="Shloka"/>
        <w:keepNext/>
        <w:pBdr>
          <w:bottom w:val="single" w:sz="4" w:space="0" w:color="auto"/>
        </w:pBdr>
        <w:rPr>
          <w:noProof/>
          <w:lang w:bidi="sa-IN"/>
        </w:rPr>
      </w:pPr>
      <w:r w:rsidRPr="00083482">
        <w:rPr>
          <w:noProof/>
          <w:lang w:bidi="sa-IN"/>
        </w:rPr>
        <w:t>pArtha naivEha nAmutra vinAshastasya vidyatE |</w:t>
      </w:r>
    </w:p>
    <w:p w14:paraId="49FD1DCE" w14:textId="77777777" w:rsidR="00EE69AD" w:rsidRPr="00083482" w:rsidRDefault="00EB3A34">
      <w:pPr>
        <w:pStyle w:val="Shloka"/>
        <w:keepNext/>
        <w:pBdr>
          <w:bottom w:val="single" w:sz="4" w:space="0" w:color="auto"/>
        </w:pBdr>
        <w:rPr>
          <w:noProof/>
          <w:lang w:bidi="sa-IN"/>
        </w:rPr>
      </w:pPr>
      <w:r w:rsidRPr="00083482">
        <w:rPr>
          <w:noProof/>
          <w:lang w:bidi="sa-IN"/>
        </w:rPr>
        <w:t>na hi kalyANa kr`t kashchit durgatim tAta gachChati || 40 ||</w:t>
      </w:r>
    </w:p>
    <w:p w14:paraId="0E6D4A38" w14:textId="77EC44BC" w:rsidR="00EE69AD" w:rsidRPr="00083482" w:rsidRDefault="00EB3A34" w:rsidP="00A22026">
      <w:pPr>
        <w:pStyle w:val="ExplnOfShloka"/>
      </w:pPr>
      <w:r w:rsidRPr="00083482">
        <w:rPr>
          <w:noProof/>
          <w:lang w:bidi="sa-IN"/>
        </w:rPr>
        <w:t>]</w:t>
      </w:r>
      <w:r w:rsidRPr="00083482">
        <w:br/>
      </w:r>
      <w:r w:rsidRPr="00083482">
        <w:rPr>
          <w:noProof/>
          <w:lang w:bidi="sa-IN"/>
        </w:rPr>
        <w:t>[shrI bhagavAn uvAcha]</w:t>
      </w:r>
      <w:r w:rsidRPr="00083482">
        <w:t xml:space="preserve"> </w:t>
      </w:r>
      <w:r w:rsidR="00712FAB" w:rsidRPr="00083482">
        <w:t xml:space="preserve">Lord Krishna said – </w:t>
      </w:r>
      <w:r w:rsidR="00712FAB" w:rsidRPr="00083482">
        <w:rPr>
          <w:noProof/>
          <w:lang w:bidi="sa-IN"/>
        </w:rPr>
        <w:t>[pArtha]</w:t>
      </w:r>
      <w:r w:rsidRPr="00083482">
        <w:t xml:space="preserve"> Arjuna, </w:t>
      </w:r>
      <w:r w:rsidRPr="00083482">
        <w:rPr>
          <w:noProof/>
          <w:lang w:bidi="sa-IN"/>
        </w:rPr>
        <w:t>[na vidyatE]</w:t>
      </w:r>
      <w:r w:rsidRPr="00083482">
        <w:t xml:space="preserve"> there is no </w:t>
      </w:r>
      <w:r w:rsidRPr="00083482">
        <w:rPr>
          <w:noProof/>
          <w:lang w:bidi="sa-IN"/>
        </w:rPr>
        <w:t>[vinAsha:]</w:t>
      </w:r>
      <w:r w:rsidRPr="00083482">
        <w:t xml:space="preserve"> destruction </w:t>
      </w:r>
      <w:r w:rsidRPr="00083482">
        <w:rPr>
          <w:noProof/>
          <w:lang w:bidi="sa-IN"/>
        </w:rPr>
        <w:t>[tasya]</w:t>
      </w:r>
      <w:r w:rsidRPr="00083482">
        <w:t xml:space="preserve"> for this person - </w:t>
      </w:r>
      <w:r w:rsidRPr="00083482">
        <w:rPr>
          <w:noProof/>
          <w:lang w:bidi="sa-IN"/>
        </w:rPr>
        <w:t>[naiva iha]</w:t>
      </w:r>
      <w:r w:rsidRPr="00083482">
        <w:t xml:space="preserve"> not here, </w:t>
      </w:r>
      <w:r w:rsidRPr="00083482">
        <w:rPr>
          <w:noProof/>
          <w:lang w:bidi="sa-IN"/>
        </w:rPr>
        <w:t>[na amutra]</w:t>
      </w:r>
      <w:r w:rsidRPr="00083482">
        <w:t xml:space="preserve"> not anywhere else. </w:t>
      </w:r>
      <w:r w:rsidRPr="00083482">
        <w:rPr>
          <w:noProof/>
          <w:lang w:bidi="sa-IN"/>
        </w:rPr>
        <w:t>[kalyANa kr`t kashchit]</w:t>
      </w:r>
      <w:r w:rsidRPr="00083482">
        <w:t xml:space="preserve"> Any person who </w:t>
      </w:r>
      <w:r w:rsidR="007F5F5C" w:rsidRPr="00083482">
        <w:t>does</w:t>
      </w:r>
      <w:r w:rsidRPr="00083482">
        <w:t xml:space="preserve"> virtuous deeds </w:t>
      </w:r>
      <w:r w:rsidRPr="00083482">
        <w:rPr>
          <w:noProof/>
          <w:lang w:bidi="sa-IN"/>
        </w:rPr>
        <w:t>[durgatim na gachChati hi]</w:t>
      </w:r>
      <w:r w:rsidRPr="00083482">
        <w:t xml:space="preserve"> </w:t>
      </w:r>
      <w:r w:rsidR="00D40B9A" w:rsidRPr="00083482">
        <w:t>shall</w:t>
      </w:r>
      <w:r w:rsidRPr="00083482">
        <w:t xml:space="preserve"> not fall into misfortune, </w:t>
      </w:r>
      <w:r w:rsidRPr="00083482">
        <w:rPr>
          <w:noProof/>
          <w:lang w:bidi="sa-IN"/>
        </w:rPr>
        <w:t>[tAta]</w:t>
      </w:r>
      <w:r w:rsidRPr="00083482">
        <w:t xml:space="preserve"> my friend.</w:t>
      </w:r>
    </w:p>
    <w:p w14:paraId="50F6FE0A" w14:textId="2FB1A534" w:rsidR="00F401DB" w:rsidRPr="00083482" w:rsidRDefault="00F401DB" w:rsidP="00F401DB">
      <w:pPr>
        <w:pStyle w:val="ApplNotes"/>
      </w:pPr>
      <w:r w:rsidRPr="00083482">
        <w:t>Don’t worry; your intention is never destroyed</w:t>
      </w:r>
    </w:p>
    <w:p w14:paraId="78D2FC1F" w14:textId="051D1BA0" w:rsidR="00302E05" w:rsidRPr="00083482" w:rsidRDefault="000B6160">
      <w:pPr>
        <w:tabs>
          <w:tab w:val="center" w:pos="4320"/>
        </w:tabs>
      </w:pPr>
      <w:r w:rsidRPr="00083482">
        <w:t>A person</w:t>
      </w:r>
      <w:r w:rsidR="00EB3A34" w:rsidRPr="00083482">
        <w:t xml:space="preserve"> who has begun the journey to realize the Self </w:t>
      </w:r>
      <w:r w:rsidRPr="00083482">
        <w:t>may slip from the path, though</w:t>
      </w:r>
      <w:r w:rsidR="00355E24" w:rsidRPr="00083482">
        <w:t xml:space="preserve"> he has comp</w:t>
      </w:r>
      <w:r w:rsidR="00F401DB" w:rsidRPr="00083482">
        <w:t>l</w:t>
      </w:r>
      <w:r w:rsidR="00355E24" w:rsidRPr="00083482">
        <w:t>ete faith.</w:t>
      </w:r>
      <w:r w:rsidRPr="00083482">
        <w:t xml:space="preserve"> </w:t>
      </w:r>
      <w:r w:rsidR="00355E24" w:rsidRPr="00083482">
        <w:t xml:space="preserve">There is no destruction for him </w:t>
      </w:r>
      <w:r w:rsidR="006365B3" w:rsidRPr="00083482">
        <w:t>here or</w:t>
      </w:r>
      <w:r w:rsidR="00355E24" w:rsidRPr="00083482">
        <w:t xml:space="preserve"> anywhere else.</w:t>
      </w:r>
      <w:r w:rsidR="00EB3A34" w:rsidRPr="00083482">
        <w:t xml:space="preserve"> The word </w:t>
      </w:r>
      <w:r w:rsidR="006365B3" w:rsidRPr="00083482">
        <w:t>‘destruction’</w:t>
      </w:r>
      <w:r w:rsidR="00EB3A34" w:rsidRPr="00083482">
        <w:t xml:space="preserve"> </w:t>
      </w:r>
      <w:r w:rsidR="00F06CB6">
        <w:t>includes</w:t>
      </w:r>
      <w:r w:rsidR="00EB3A34" w:rsidRPr="00083482">
        <w:t xml:space="preserve"> the loss of enjoyment of material goals</w:t>
      </w:r>
      <w:r w:rsidR="00F06CB6">
        <w:t>,</w:t>
      </w:r>
      <w:r w:rsidR="00EB3A34" w:rsidRPr="00083482">
        <w:t xml:space="preserve"> </w:t>
      </w:r>
      <w:r w:rsidR="00F06CB6">
        <w:t xml:space="preserve">missing the </w:t>
      </w:r>
      <w:r w:rsidR="00EB3A34" w:rsidRPr="00083482">
        <w:t>experience of the Self</w:t>
      </w:r>
      <w:r w:rsidR="00F06CB6">
        <w:t xml:space="preserve"> that we seek</w:t>
      </w:r>
      <w:r w:rsidR="00EB3A34" w:rsidRPr="00083482">
        <w:t xml:space="preserve">, as well as the onset of any unfavorable events. </w:t>
      </w:r>
    </w:p>
    <w:p w14:paraId="11C50CC8" w14:textId="335AC3C2" w:rsidR="00EE69AD" w:rsidRPr="00083482" w:rsidRDefault="00302E05">
      <w:pPr>
        <w:tabs>
          <w:tab w:val="center" w:pos="4320"/>
        </w:tabs>
      </w:pPr>
      <w:r w:rsidRPr="00083482">
        <w:t>This</w:t>
      </w:r>
      <w:r w:rsidR="00EB3A34" w:rsidRPr="00083482">
        <w:t xml:space="preserve"> kind of destruction will not befall a person who has faith in the goal but has slipped from the path. The performance of </w:t>
      </w:r>
      <w:hyperlink w:anchor="yoga_state_of_being" w:history="1">
        <w:r w:rsidR="00EB3A34" w:rsidRPr="00083482">
          <w:rPr>
            <w:rStyle w:val="Hyperlink"/>
          </w:rPr>
          <w:t>yoga</w:t>
        </w:r>
      </w:hyperlink>
      <w:r w:rsidR="00EB3A34" w:rsidRPr="00083482">
        <w:t xml:space="preserve"> is the most virtuous deed. Any person who practices </w:t>
      </w:r>
      <w:hyperlink w:anchor="yoga_state_of_being" w:history="1">
        <w:r w:rsidR="00EB3A34" w:rsidRPr="00083482">
          <w:rPr>
            <w:rStyle w:val="Hyperlink"/>
          </w:rPr>
          <w:t>yoga</w:t>
        </w:r>
      </w:hyperlink>
      <w:r w:rsidR="00EB3A34" w:rsidRPr="00083482">
        <w:t xml:space="preserve"> will definitely not end up in misfortune, in any of the three time-spans (</w:t>
      </w:r>
      <w:r w:rsidR="00EB3A34" w:rsidRPr="00083482">
        <w:rPr>
          <w:i/>
        </w:rPr>
        <w:t>the past, in his present or in the future</w:t>
      </w:r>
      <w:r w:rsidR="00EB3A34" w:rsidRPr="00083482">
        <w:t>).</w:t>
      </w:r>
    </w:p>
    <w:p w14:paraId="4F87FE3E" w14:textId="77777777" w:rsidR="00EE69AD" w:rsidRPr="00083482" w:rsidRDefault="00EB3A34">
      <w:pPr>
        <w:tabs>
          <w:tab w:val="center" w:pos="4320"/>
        </w:tabs>
      </w:pPr>
      <w:r w:rsidRPr="00083482">
        <w:t>What happens to such a person? This question is answered next-</w:t>
      </w:r>
    </w:p>
    <w:p w14:paraId="2F316319" w14:textId="77777777" w:rsidR="00EE69AD" w:rsidRPr="00083482" w:rsidRDefault="00CA3C91">
      <w:pPr>
        <w:pStyle w:val="Heading2"/>
      </w:pPr>
      <w:r w:rsidRPr="00083482">
        <w:lastRenderedPageBreak/>
        <w:t>6-41</w:t>
      </w:r>
    </w:p>
    <w:p w14:paraId="14B37001"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42DC9980" w14:textId="77777777" w:rsidR="00EE69AD" w:rsidRPr="00083482" w:rsidRDefault="00EB3A34">
      <w:pPr>
        <w:pStyle w:val="Shloka"/>
        <w:keepNext/>
        <w:pBdr>
          <w:bottom w:val="single" w:sz="4" w:space="0" w:color="auto"/>
        </w:pBdr>
        <w:rPr>
          <w:noProof/>
          <w:lang w:bidi="sa-IN"/>
        </w:rPr>
      </w:pPr>
      <w:r w:rsidRPr="00083482">
        <w:rPr>
          <w:noProof/>
          <w:lang w:bidi="sa-IN"/>
        </w:rPr>
        <w:t>prApya puNyakr`tAn lOkAn uShitvA shAshvatI: samA: |</w:t>
      </w:r>
    </w:p>
    <w:p w14:paraId="23F993C0" w14:textId="77777777" w:rsidR="00EE69AD" w:rsidRPr="00083482" w:rsidRDefault="00EB3A34">
      <w:pPr>
        <w:pStyle w:val="Shloka"/>
        <w:keepNext/>
        <w:pBdr>
          <w:bottom w:val="single" w:sz="4" w:space="0" w:color="auto"/>
        </w:pBdr>
        <w:rPr>
          <w:noProof/>
          <w:lang w:bidi="sa-IN"/>
        </w:rPr>
      </w:pPr>
      <w:r w:rsidRPr="00083482">
        <w:rPr>
          <w:noProof/>
          <w:lang w:bidi="sa-IN"/>
        </w:rPr>
        <w:t>shuchInAm shrImatAm gEhE yOga bhraShTO_bhijAyatE || 41 ||</w:t>
      </w:r>
    </w:p>
    <w:p w14:paraId="38A5F4D5" w14:textId="77777777" w:rsidR="00EE69AD" w:rsidRPr="00083482" w:rsidRDefault="00EB3A34">
      <w:pPr>
        <w:pStyle w:val="Shloka"/>
        <w:keepNext/>
        <w:pBdr>
          <w:bottom w:val="single" w:sz="4" w:space="0" w:color="auto"/>
        </w:pBdr>
      </w:pPr>
      <w:r w:rsidRPr="00083482">
        <w:rPr>
          <w:noProof/>
          <w:lang w:bidi="sa-IN"/>
        </w:rPr>
        <w:t>]</w:t>
      </w:r>
    </w:p>
    <w:p w14:paraId="51AE5F2D" w14:textId="27BC695E" w:rsidR="00EE69AD" w:rsidRPr="00083482" w:rsidRDefault="00EB3A34" w:rsidP="00A22026">
      <w:pPr>
        <w:pStyle w:val="ExplnOfShloka"/>
      </w:pPr>
      <w:r w:rsidRPr="00083482">
        <w:rPr>
          <w:noProof/>
          <w:lang w:bidi="sa-IN"/>
        </w:rPr>
        <w:t>[yOga bhraShTa:]</w:t>
      </w:r>
      <w:r w:rsidRPr="00083482">
        <w:t xml:space="preserve"> A person who has started on the path to realize the Self but has slipped </w:t>
      </w:r>
      <w:r w:rsidRPr="00083482">
        <w:rPr>
          <w:noProof/>
          <w:lang w:bidi="sa-IN"/>
        </w:rPr>
        <w:t>[prApya]</w:t>
      </w:r>
      <w:r w:rsidRPr="00083482">
        <w:t xml:space="preserve"> obtains </w:t>
      </w:r>
      <w:r w:rsidRPr="00083482">
        <w:rPr>
          <w:noProof/>
          <w:lang w:bidi="sa-IN"/>
        </w:rPr>
        <w:t>[puNyakr`tAn lOkAn]</w:t>
      </w:r>
      <w:r w:rsidRPr="00083482">
        <w:t xml:space="preserve"> </w:t>
      </w:r>
      <w:r w:rsidR="00302E05" w:rsidRPr="00083482">
        <w:t>fo</w:t>
      </w:r>
      <w:r w:rsidR="00C862CE" w:rsidRPr="00083482">
        <w:t>rtunate en</w:t>
      </w:r>
      <w:r w:rsidR="00E75897" w:rsidRPr="00083482">
        <w:t>vironments,</w:t>
      </w:r>
      <w:r w:rsidRPr="00083482">
        <w:t xml:space="preserve"> </w:t>
      </w:r>
      <w:r w:rsidRPr="00083482">
        <w:rPr>
          <w:noProof/>
          <w:lang w:bidi="sa-IN"/>
        </w:rPr>
        <w:t>[uShitvA]</w:t>
      </w:r>
      <w:r w:rsidRPr="00083482">
        <w:t xml:space="preserve"> lives there </w:t>
      </w:r>
      <w:r w:rsidRPr="00083482">
        <w:rPr>
          <w:noProof/>
          <w:lang w:bidi="sa-IN"/>
        </w:rPr>
        <w:t>[shAshvatI: samA:]</w:t>
      </w:r>
      <w:r w:rsidRPr="00083482">
        <w:t xml:space="preserve"> for a long time </w:t>
      </w:r>
      <w:r w:rsidRPr="00083482">
        <w:rPr>
          <w:noProof/>
          <w:lang w:bidi="sa-IN"/>
        </w:rPr>
        <w:t>[abhijAyatE]</w:t>
      </w:r>
      <w:r w:rsidRPr="00083482">
        <w:t xml:space="preserve"> and will be born </w:t>
      </w:r>
      <w:r w:rsidRPr="00083482">
        <w:rPr>
          <w:noProof/>
          <w:lang w:bidi="sa-IN"/>
        </w:rPr>
        <w:t>[shuchInAm gEhE]</w:t>
      </w:r>
      <w:r w:rsidRPr="00083482">
        <w:t xml:space="preserve"> to a family of open and affectionate people, </w:t>
      </w:r>
      <w:r w:rsidRPr="00083482">
        <w:rPr>
          <w:noProof/>
          <w:lang w:bidi="sa-IN"/>
        </w:rPr>
        <w:t>[shrImatAm]</w:t>
      </w:r>
      <w:r w:rsidRPr="00083482">
        <w:t xml:space="preserve"> who are endowed with good material comforts.</w:t>
      </w:r>
    </w:p>
    <w:p w14:paraId="0250BAC7" w14:textId="77777777" w:rsidR="00F401DB" w:rsidRPr="00083482" w:rsidRDefault="00EB3A34">
      <w:pPr>
        <w:tabs>
          <w:tab w:val="center" w:pos="4320"/>
        </w:tabs>
      </w:pPr>
      <w:bookmarkStart w:id="46" w:name="greatness_of_yoga"/>
      <w:bookmarkEnd w:id="46"/>
      <w:r w:rsidRPr="00083482">
        <w:t>A person diverts from the path of realizing the Self</w:t>
      </w:r>
      <w:r w:rsidR="00F401DB" w:rsidRPr="00083482">
        <w:t xml:space="preserve"> </w:t>
      </w:r>
      <w:r w:rsidRPr="00083482">
        <w:t xml:space="preserve">due to some desires. This person will </w:t>
      </w:r>
      <w:r w:rsidR="00F401DB" w:rsidRPr="00083482">
        <w:t xml:space="preserve">then </w:t>
      </w:r>
      <w:r w:rsidRPr="00083482">
        <w:t>obtain worlds that are available to virtuous people</w:t>
      </w:r>
      <w:r w:rsidR="00F401DB" w:rsidRPr="00083482">
        <w:t>. H</w:t>
      </w:r>
      <w:r w:rsidRPr="00083482">
        <w:t xml:space="preserve">e enjoys those very types of desires at their best for a long time. He enjoys all this due to the greatness of the </w:t>
      </w:r>
      <w:hyperlink w:anchor="yoga_state_of_being" w:history="1">
        <w:r w:rsidRPr="00083482">
          <w:rPr>
            <w:rStyle w:val="Hyperlink"/>
          </w:rPr>
          <w:t>yoga</w:t>
        </w:r>
      </w:hyperlink>
      <w:r w:rsidRPr="00083482">
        <w:t xml:space="preserve"> he has practiced. </w:t>
      </w:r>
    </w:p>
    <w:p w14:paraId="21407309" w14:textId="6E1A2122" w:rsidR="00F401DB" w:rsidRPr="00083482" w:rsidRDefault="00EB3A34">
      <w:pPr>
        <w:tabs>
          <w:tab w:val="center" w:pos="4320"/>
        </w:tabs>
      </w:pPr>
      <w:r w:rsidRPr="00083482">
        <w:t xml:space="preserve">He lives there for a long time, till his desires conclude. </w:t>
      </w:r>
    </w:p>
    <w:p w14:paraId="7B760212" w14:textId="6F1107AE" w:rsidR="00F401DB" w:rsidRPr="00083482" w:rsidRDefault="00EB3A34">
      <w:pPr>
        <w:tabs>
          <w:tab w:val="center" w:pos="4320"/>
        </w:tabs>
      </w:pPr>
      <w:r w:rsidRPr="00083482">
        <w:t xml:space="preserve">Finally, his desire for that kind of enjoyment fades away. Then, this person, who slipped after having started practicing </w:t>
      </w:r>
      <w:hyperlink w:anchor="yoga_state_of_being" w:history="1">
        <w:r w:rsidRPr="00083482">
          <w:rPr>
            <w:rStyle w:val="Hyperlink"/>
          </w:rPr>
          <w:t>yoga</w:t>
        </w:r>
      </w:hyperlink>
      <w:r w:rsidRPr="00083482">
        <w:t xml:space="preserve"> is born to a family of open and affectionate people who are endowed with good comforts – meaning, people who have </w:t>
      </w:r>
      <w:r w:rsidR="0077778C">
        <w:t>initiated</w:t>
      </w:r>
      <w:r w:rsidRPr="00083482">
        <w:t xml:space="preserve"> the practice of </w:t>
      </w:r>
      <w:hyperlink w:anchor="yoga_state_of_being" w:history="1">
        <w:r w:rsidRPr="00083482">
          <w:rPr>
            <w:rStyle w:val="Hyperlink"/>
          </w:rPr>
          <w:t>yoga</w:t>
        </w:r>
      </w:hyperlink>
      <w:r w:rsidRPr="00083482">
        <w:t xml:space="preserve"> and who are capable of accomplishing it. </w:t>
      </w:r>
    </w:p>
    <w:p w14:paraId="29862C59" w14:textId="793A72E2" w:rsidR="00EE69AD" w:rsidRPr="00083482" w:rsidRDefault="00EB3A34">
      <w:pPr>
        <w:tabs>
          <w:tab w:val="center" w:pos="4320"/>
        </w:tabs>
      </w:pPr>
      <w:r w:rsidRPr="00083482">
        <w:t xml:space="preserve">This birth is again due to the greatness of the practice of </w:t>
      </w:r>
      <w:hyperlink w:anchor="yoga_state_of_being" w:history="1">
        <w:r w:rsidRPr="00083482">
          <w:rPr>
            <w:rStyle w:val="Hyperlink"/>
          </w:rPr>
          <w:t>yoga</w:t>
        </w:r>
      </w:hyperlink>
      <w:r w:rsidRPr="00083482">
        <w:t>, which he has started.</w:t>
      </w:r>
    </w:p>
    <w:p w14:paraId="1B60147F" w14:textId="77777777" w:rsidR="00EE69AD" w:rsidRPr="00083482" w:rsidRDefault="00CA3C91">
      <w:pPr>
        <w:pStyle w:val="Heading2"/>
      </w:pPr>
      <w:r w:rsidRPr="00083482">
        <w:t>6-42</w:t>
      </w:r>
    </w:p>
    <w:p w14:paraId="4FFF0E86"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06DD01FA" w14:textId="77777777" w:rsidR="00EE69AD" w:rsidRPr="00083482" w:rsidRDefault="00EB3A34">
      <w:pPr>
        <w:pStyle w:val="Shloka"/>
        <w:keepNext/>
        <w:pBdr>
          <w:bottom w:val="single" w:sz="4" w:space="0" w:color="auto"/>
        </w:pBdr>
        <w:rPr>
          <w:noProof/>
          <w:lang w:bidi="sa-IN"/>
        </w:rPr>
      </w:pPr>
      <w:r w:rsidRPr="00083482">
        <w:rPr>
          <w:noProof/>
          <w:lang w:bidi="sa-IN"/>
        </w:rPr>
        <w:t>athavA yOginAm Eva kulE bhavati dhImatAm |</w:t>
      </w:r>
    </w:p>
    <w:p w14:paraId="67A17862" w14:textId="77777777" w:rsidR="00EE69AD" w:rsidRPr="00083482" w:rsidRDefault="00EB3A34">
      <w:pPr>
        <w:pStyle w:val="Shloka"/>
        <w:keepNext/>
        <w:pBdr>
          <w:bottom w:val="single" w:sz="4" w:space="0" w:color="auto"/>
        </w:pBdr>
        <w:rPr>
          <w:noProof/>
          <w:lang w:bidi="sa-IN"/>
        </w:rPr>
      </w:pPr>
      <w:r w:rsidRPr="00083482">
        <w:rPr>
          <w:noProof/>
          <w:lang w:bidi="sa-IN"/>
        </w:rPr>
        <w:t>Etaddhi durlabhataram lOkE janma yadIdr`sham || 42 ||</w:t>
      </w:r>
    </w:p>
    <w:p w14:paraId="38943A05" w14:textId="77777777" w:rsidR="00EE69AD" w:rsidRPr="00083482" w:rsidRDefault="00EB3A34">
      <w:pPr>
        <w:pStyle w:val="Shloka"/>
        <w:keepNext/>
        <w:pBdr>
          <w:bottom w:val="single" w:sz="4" w:space="0" w:color="auto"/>
        </w:pBdr>
      </w:pPr>
      <w:r w:rsidRPr="00083482">
        <w:rPr>
          <w:noProof/>
          <w:lang w:bidi="sa-IN"/>
        </w:rPr>
        <w:t>]</w:t>
      </w:r>
    </w:p>
    <w:p w14:paraId="2982934E" w14:textId="77777777" w:rsidR="00EE69AD" w:rsidRPr="00083482" w:rsidRDefault="00EB3A34" w:rsidP="00A22026">
      <w:pPr>
        <w:pStyle w:val="ExplnOfShloka"/>
      </w:pPr>
      <w:r w:rsidRPr="00083482">
        <w:rPr>
          <w:noProof/>
          <w:lang w:bidi="sa-IN"/>
        </w:rPr>
        <w:t>[athavA]</w:t>
      </w:r>
      <w:r w:rsidRPr="00083482">
        <w:t xml:space="preserve"> A person who slipped after going further on the path to realize the Self </w:t>
      </w:r>
      <w:r w:rsidRPr="00083482">
        <w:rPr>
          <w:noProof/>
          <w:lang w:bidi="sa-IN"/>
        </w:rPr>
        <w:t>[bhavavti]</w:t>
      </w:r>
      <w:r w:rsidRPr="00083482">
        <w:t xml:space="preserve"> is born </w:t>
      </w:r>
      <w:r w:rsidRPr="00083482">
        <w:rPr>
          <w:noProof/>
          <w:lang w:bidi="sa-IN"/>
        </w:rPr>
        <w:t>[kulE]</w:t>
      </w:r>
      <w:r w:rsidRPr="00083482">
        <w:t xml:space="preserve"> to a family </w:t>
      </w:r>
      <w:r w:rsidRPr="00083482">
        <w:rPr>
          <w:noProof/>
          <w:lang w:bidi="sa-IN"/>
        </w:rPr>
        <w:t>[dhImatAm]</w:t>
      </w:r>
      <w:r w:rsidRPr="00083482">
        <w:t xml:space="preserve"> of wise people who are capable of teaching, </w:t>
      </w:r>
      <w:r w:rsidRPr="00083482">
        <w:rPr>
          <w:noProof/>
          <w:lang w:bidi="sa-IN"/>
        </w:rPr>
        <w:t>[yOginAmEva]</w:t>
      </w:r>
      <w:r w:rsidRPr="00083482">
        <w:t xml:space="preserve"> and who themselves practice the realization of the Self. </w:t>
      </w:r>
      <w:r w:rsidRPr="00083482">
        <w:rPr>
          <w:noProof/>
          <w:lang w:bidi="sa-IN"/>
        </w:rPr>
        <w:t>[yat Idr`sham janma]</w:t>
      </w:r>
      <w:r w:rsidRPr="00083482">
        <w:t xml:space="preserve"> This type of birth </w:t>
      </w:r>
      <w:r w:rsidRPr="00083482">
        <w:rPr>
          <w:noProof/>
          <w:lang w:bidi="sa-IN"/>
        </w:rPr>
        <w:t>[Etat durlabhataram hi]</w:t>
      </w:r>
      <w:r w:rsidRPr="00083482">
        <w:t xml:space="preserve"> is extremely rare and difficult to get </w:t>
      </w:r>
      <w:r w:rsidRPr="00083482">
        <w:rPr>
          <w:noProof/>
          <w:lang w:bidi="sa-IN"/>
        </w:rPr>
        <w:t>[lOkE]</w:t>
      </w:r>
      <w:r w:rsidRPr="00083482">
        <w:t xml:space="preserve"> in this world.</w:t>
      </w:r>
    </w:p>
    <w:p w14:paraId="01122BD4" w14:textId="77777777" w:rsidR="00A83FFB" w:rsidRPr="00083482" w:rsidRDefault="00C141B2">
      <w:pPr>
        <w:tabs>
          <w:tab w:val="center" w:pos="4320"/>
        </w:tabs>
      </w:pPr>
      <w:r w:rsidRPr="00083482">
        <w:t>When a person's</w:t>
      </w:r>
      <w:r w:rsidR="00EB3A34" w:rsidRPr="00083482">
        <w:t xml:space="preserve"> realization of the Self </w:t>
      </w:r>
      <w:r w:rsidR="00A83FFB" w:rsidRPr="00083482">
        <w:t>has progressed to become mature and he slips</w:t>
      </w:r>
      <w:r w:rsidR="00EB3A34" w:rsidRPr="00083482">
        <w:t xml:space="preserve"> from the path of </w:t>
      </w:r>
      <w:hyperlink w:anchor="yoga_state_of_being" w:history="1">
        <w:r w:rsidR="00EB3A34" w:rsidRPr="00083482">
          <w:rPr>
            <w:rStyle w:val="Hyperlink"/>
          </w:rPr>
          <w:t>yoga</w:t>
        </w:r>
      </w:hyperlink>
      <w:r w:rsidR="00EB3A34" w:rsidRPr="00083482">
        <w:t xml:space="preserve">, he is born in a great and wise family whose members themselves practice </w:t>
      </w:r>
      <w:hyperlink w:anchor="yoga_state_of_being" w:history="1">
        <w:r w:rsidR="00EB3A34" w:rsidRPr="00083482">
          <w:rPr>
            <w:rStyle w:val="Hyperlink"/>
          </w:rPr>
          <w:t>yoga</w:t>
        </w:r>
      </w:hyperlink>
      <w:r w:rsidR="00EB3A34" w:rsidRPr="00083482">
        <w:t xml:space="preserve"> and are capable of teaching this to others. </w:t>
      </w:r>
    </w:p>
    <w:p w14:paraId="1159E7BD" w14:textId="0FDEACFC" w:rsidR="00EE69AD" w:rsidRPr="00083482" w:rsidRDefault="00737898">
      <w:pPr>
        <w:tabs>
          <w:tab w:val="center" w:pos="4320"/>
        </w:tabs>
      </w:pPr>
      <w:r w:rsidRPr="00083482">
        <w:t>These</w:t>
      </w:r>
      <w:r w:rsidR="00EB3A34" w:rsidRPr="00083482">
        <w:t xml:space="preserve"> two types of births – in a family of people who are capable of yoga and among people who practice it – are extremely rare for ordinary beings of this world. They are achieved by the greatness of </w:t>
      </w:r>
      <w:hyperlink w:anchor="yoga_state_of_being" w:history="1">
        <w:r w:rsidR="00EB3A34" w:rsidRPr="00083482">
          <w:rPr>
            <w:rStyle w:val="Hyperlink"/>
          </w:rPr>
          <w:t>yoga</w:t>
        </w:r>
      </w:hyperlink>
      <w:r w:rsidR="00EB3A34" w:rsidRPr="00083482">
        <w:t>.</w:t>
      </w:r>
    </w:p>
    <w:p w14:paraId="411BED51" w14:textId="77777777" w:rsidR="00EE69AD" w:rsidRPr="00083482" w:rsidRDefault="00CA3C91">
      <w:pPr>
        <w:pStyle w:val="Heading2"/>
      </w:pPr>
      <w:r w:rsidRPr="00083482">
        <w:lastRenderedPageBreak/>
        <w:t>6-43 to 6-44</w:t>
      </w:r>
    </w:p>
    <w:p w14:paraId="676C03FB"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35E19FEE" w14:textId="6E52E4E9" w:rsidR="00EE69AD" w:rsidRPr="00083482" w:rsidRDefault="00EB3A34">
      <w:pPr>
        <w:pStyle w:val="Shloka"/>
        <w:keepNext/>
        <w:pBdr>
          <w:bottom w:val="single" w:sz="4" w:space="0" w:color="auto"/>
        </w:pBdr>
        <w:rPr>
          <w:noProof/>
          <w:lang w:bidi="sa-IN"/>
        </w:rPr>
      </w:pPr>
      <w:r w:rsidRPr="00083482">
        <w:rPr>
          <w:noProof/>
          <w:lang w:bidi="sa-IN"/>
        </w:rPr>
        <w:t xml:space="preserve">tatra tam </w:t>
      </w:r>
      <w:r w:rsidR="00737898" w:rsidRPr="00083482">
        <w:rPr>
          <w:noProof/>
          <w:lang w:bidi="sa-IN"/>
        </w:rPr>
        <w:t>buddhisaMyOgam</w:t>
      </w:r>
      <w:r w:rsidRPr="00083482">
        <w:rPr>
          <w:noProof/>
          <w:lang w:bidi="sa-IN"/>
        </w:rPr>
        <w:t xml:space="preserve"> labhatE paurva daihikam |</w:t>
      </w:r>
    </w:p>
    <w:p w14:paraId="2BC14EF2" w14:textId="77777777" w:rsidR="00EE69AD" w:rsidRPr="00083482" w:rsidRDefault="00EB3A34">
      <w:pPr>
        <w:pStyle w:val="Shloka"/>
        <w:keepNext/>
        <w:pBdr>
          <w:bottom w:val="single" w:sz="4" w:space="0" w:color="auto"/>
        </w:pBdr>
        <w:rPr>
          <w:noProof/>
          <w:lang w:bidi="sa-IN"/>
        </w:rPr>
      </w:pPr>
      <w:r w:rsidRPr="00083482">
        <w:rPr>
          <w:noProof/>
          <w:lang w:bidi="sa-IN"/>
        </w:rPr>
        <w:t>yatatE cha tatO bhUya: samsiddhau kurunandana || 43 ||</w:t>
      </w:r>
    </w:p>
    <w:p w14:paraId="31FE5974" w14:textId="77777777" w:rsidR="00EE69AD" w:rsidRPr="00083482" w:rsidRDefault="00EE69AD">
      <w:pPr>
        <w:pStyle w:val="Shloka"/>
        <w:keepNext/>
        <w:pBdr>
          <w:bottom w:val="single" w:sz="4" w:space="0" w:color="auto"/>
        </w:pBdr>
        <w:rPr>
          <w:noProof/>
          <w:lang w:bidi="sa-IN"/>
        </w:rPr>
      </w:pPr>
    </w:p>
    <w:p w14:paraId="05BA922F" w14:textId="77777777" w:rsidR="00EE69AD" w:rsidRPr="00083482" w:rsidRDefault="00EB3A34">
      <w:pPr>
        <w:pStyle w:val="Shloka"/>
        <w:keepNext/>
        <w:pBdr>
          <w:bottom w:val="single" w:sz="4" w:space="0" w:color="auto"/>
        </w:pBdr>
        <w:rPr>
          <w:noProof/>
          <w:lang w:bidi="sa-IN"/>
        </w:rPr>
      </w:pPr>
      <w:r w:rsidRPr="00083482">
        <w:rPr>
          <w:noProof/>
          <w:lang w:bidi="sa-IN"/>
        </w:rPr>
        <w:t>pUrvAbhyAsEna tEnaiva hriyatE hyavashO_pi sa: |</w:t>
      </w:r>
    </w:p>
    <w:p w14:paraId="6186BCC9" w14:textId="77777777" w:rsidR="00EE69AD" w:rsidRPr="00083482" w:rsidRDefault="00EB3A34">
      <w:pPr>
        <w:pStyle w:val="Shloka"/>
        <w:keepNext/>
        <w:pBdr>
          <w:bottom w:val="single" w:sz="4" w:space="0" w:color="auto"/>
        </w:pBdr>
      </w:pPr>
      <w:r w:rsidRPr="00083482">
        <w:rPr>
          <w:noProof/>
          <w:lang w:bidi="sa-IN"/>
        </w:rPr>
        <w:t>]</w:t>
      </w:r>
    </w:p>
    <w:p w14:paraId="09054F34" w14:textId="7F9F3B38" w:rsidR="00EE69AD" w:rsidRPr="00083482" w:rsidRDefault="00E57388" w:rsidP="00A22026">
      <w:pPr>
        <w:pStyle w:val="ExplnOfShloka"/>
      </w:pPr>
      <w:r w:rsidRPr="00083482">
        <w:rPr>
          <w:noProof/>
          <w:lang w:bidi="sa-IN"/>
        </w:rPr>
        <w:t>[kurunandana]</w:t>
      </w:r>
      <w:r w:rsidR="00EB3A34" w:rsidRPr="00083482">
        <w:t xml:space="preserve"> Arjuna, </w:t>
      </w:r>
      <w:r w:rsidR="00EB3A34" w:rsidRPr="00083482">
        <w:rPr>
          <w:noProof/>
          <w:lang w:bidi="sa-IN"/>
        </w:rPr>
        <w:t>[tatra]</w:t>
      </w:r>
      <w:r w:rsidR="00EB3A34" w:rsidRPr="00083482">
        <w:t xml:space="preserve"> in this birth </w:t>
      </w:r>
      <w:r w:rsidR="00EB3A34" w:rsidRPr="00083482">
        <w:rPr>
          <w:i/>
        </w:rPr>
        <w:t xml:space="preserve">(mentioned in the previous two </w:t>
      </w:r>
      <w:r w:rsidR="006100CD" w:rsidRPr="00083482">
        <w:rPr>
          <w:i/>
        </w:rPr>
        <w:t>Shloka</w:t>
      </w:r>
      <w:r w:rsidR="00EB3A34" w:rsidRPr="00083482">
        <w:rPr>
          <w:i/>
        </w:rPr>
        <w:t>s)</w:t>
      </w:r>
      <w:r w:rsidR="00EB3A34" w:rsidRPr="00083482">
        <w:t xml:space="preserve">, </w:t>
      </w:r>
      <w:r w:rsidR="00EB3A34" w:rsidRPr="00083482">
        <w:rPr>
          <w:noProof/>
          <w:lang w:bidi="sa-IN"/>
        </w:rPr>
        <w:t>[labhatE]</w:t>
      </w:r>
      <w:r w:rsidR="00EB3A34" w:rsidRPr="00083482">
        <w:t xml:space="preserve"> he will regain </w:t>
      </w:r>
      <w:r w:rsidR="00EB3A34" w:rsidRPr="00083482">
        <w:rPr>
          <w:noProof/>
          <w:lang w:bidi="sa-IN"/>
        </w:rPr>
        <w:t>[tam buddh</w:t>
      </w:r>
      <w:r w:rsidRPr="00083482">
        <w:rPr>
          <w:noProof/>
          <w:lang w:bidi="sa-IN"/>
        </w:rPr>
        <w:t>isamOgam]</w:t>
      </w:r>
      <w:r w:rsidRPr="00083482">
        <w:t xml:space="preserve"> the same knowledge of</w:t>
      </w:r>
      <w:r w:rsidR="00EB3A34" w:rsidRPr="00083482">
        <w:t xml:space="preserve"> the Self, </w:t>
      </w:r>
      <w:r w:rsidR="00EB3A34" w:rsidRPr="00083482">
        <w:rPr>
          <w:noProof/>
          <w:lang w:bidi="sa-IN"/>
        </w:rPr>
        <w:t>[paurva daihikam]</w:t>
      </w:r>
      <w:r w:rsidR="00EB3A34" w:rsidRPr="00083482">
        <w:t xml:space="preserve"> as he had in his previous body. </w:t>
      </w:r>
      <w:r w:rsidR="00EB3A34" w:rsidRPr="00083482">
        <w:rPr>
          <w:noProof/>
          <w:lang w:bidi="sa-IN"/>
        </w:rPr>
        <w:t>[tata:]</w:t>
      </w:r>
      <w:r w:rsidR="00EB3A34" w:rsidRPr="00083482">
        <w:t xml:space="preserve"> Then, </w:t>
      </w:r>
      <w:r w:rsidR="00EB3A34" w:rsidRPr="00083482">
        <w:rPr>
          <w:noProof/>
          <w:lang w:bidi="sa-IN"/>
        </w:rPr>
        <w:t>[yatatE samsiddhau]</w:t>
      </w:r>
      <w:r w:rsidR="00EB3A34" w:rsidRPr="00083482">
        <w:t xml:space="preserve"> he strives for realizing the Self </w:t>
      </w:r>
      <w:r w:rsidR="00EB3A34" w:rsidRPr="00083482">
        <w:rPr>
          <w:noProof/>
          <w:lang w:bidi="sa-IN"/>
        </w:rPr>
        <w:t>[bhUya:]</w:t>
      </w:r>
      <w:r w:rsidR="00EB3A34" w:rsidRPr="00083482">
        <w:t xml:space="preserve"> with greater strength.</w:t>
      </w:r>
    </w:p>
    <w:p w14:paraId="2BBC2BC0" w14:textId="77777777" w:rsidR="00EE69AD" w:rsidRPr="00083482" w:rsidRDefault="00EB3A34" w:rsidP="00A22026">
      <w:pPr>
        <w:pStyle w:val="ExplnOfShloka"/>
      </w:pPr>
      <w:r w:rsidRPr="00083482">
        <w:rPr>
          <w:noProof/>
          <w:lang w:bidi="sa-IN"/>
        </w:rPr>
        <w:t>[sa:]</w:t>
      </w:r>
      <w:r w:rsidRPr="00083482">
        <w:t xml:space="preserve"> He </w:t>
      </w:r>
      <w:r w:rsidRPr="00083482">
        <w:rPr>
          <w:noProof/>
          <w:lang w:bidi="sa-IN"/>
        </w:rPr>
        <w:t>[hriyatE hi]</w:t>
      </w:r>
      <w:r w:rsidRPr="00083482">
        <w:t xml:space="preserve"> will definitely get pulled towards the realization of the Self </w:t>
      </w:r>
      <w:r w:rsidRPr="00083482">
        <w:rPr>
          <w:noProof/>
          <w:lang w:bidi="sa-IN"/>
        </w:rPr>
        <w:t>[tEnaiva pUrvAbhyAsEna]</w:t>
      </w:r>
      <w:r w:rsidRPr="00083482">
        <w:t xml:space="preserve"> due to the same practice he was involved in previously, </w:t>
      </w:r>
      <w:r w:rsidRPr="00083482">
        <w:rPr>
          <w:noProof/>
          <w:lang w:bidi="sa-IN"/>
        </w:rPr>
        <w:t>[avasha: api]</w:t>
      </w:r>
      <w:r w:rsidRPr="00083482">
        <w:t xml:space="preserve"> even though he has not controlled his mind to focus upon it entirely.</w:t>
      </w:r>
    </w:p>
    <w:p w14:paraId="7A0221D2" w14:textId="77777777" w:rsidR="000D5853" w:rsidRPr="00083482" w:rsidRDefault="0099252A">
      <w:pPr>
        <w:tabs>
          <w:tab w:val="center" w:pos="4320"/>
        </w:tabs>
      </w:pPr>
      <w:r w:rsidRPr="00083482">
        <w:t>Born in this way</w:t>
      </w:r>
      <w:r w:rsidR="00EB3A34" w:rsidRPr="00083482">
        <w:t>,</w:t>
      </w:r>
      <w:r w:rsidR="00CA635A" w:rsidRPr="00083482">
        <w:t xml:space="preserve"> he gains back the knowledge of</w:t>
      </w:r>
      <w:r w:rsidR="00EB3A34" w:rsidRPr="00083482">
        <w:t xml:space="preserve"> the Self, which was associated with his previous body. Then, similar to a person waking up from sleep, he </w:t>
      </w:r>
      <w:r w:rsidR="00F66566" w:rsidRPr="00083482">
        <w:t>pursue</w:t>
      </w:r>
      <w:r w:rsidR="00EB3A34" w:rsidRPr="00083482">
        <w:t xml:space="preserve">s this knowledge with even greater perseverance. He </w:t>
      </w:r>
      <w:r w:rsidR="00F66566" w:rsidRPr="00083482">
        <w:t>pursue</w:t>
      </w:r>
      <w:r w:rsidR="00EB3A34" w:rsidRPr="00083482">
        <w:t xml:space="preserve">s the path of realizing the Self in such a way, that obstacles do not put him off anymore. </w:t>
      </w:r>
    </w:p>
    <w:p w14:paraId="6CE71E84" w14:textId="40D6FD72" w:rsidR="00EE69AD" w:rsidRPr="00083482" w:rsidRDefault="00F401DB">
      <w:pPr>
        <w:tabs>
          <w:tab w:val="center" w:pos="4320"/>
        </w:tabs>
      </w:pPr>
      <w:r w:rsidRPr="00083482">
        <w:t xml:space="preserve">Worship of the Lord has been his virtue. He worships by </w:t>
      </w:r>
      <w:r w:rsidR="005F040C" w:rsidRPr="00083482">
        <w:t>work</w:t>
      </w:r>
      <w:r w:rsidRPr="00083482">
        <w:t>ing</w:t>
      </w:r>
      <w:r w:rsidR="00EE653F" w:rsidRPr="00083482">
        <w:t xml:space="preserve"> independent</w:t>
      </w:r>
      <w:r w:rsidR="000D5853" w:rsidRPr="00083482">
        <w:t xml:space="preserve"> of desire</w:t>
      </w:r>
      <w:r w:rsidR="00EB3A34" w:rsidRPr="00083482">
        <w:t xml:space="preserve">. </w:t>
      </w:r>
      <w:r w:rsidR="001F4A14" w:rsidRPr="00083482">
        <w:t>Having</w:t>
      </w:r>
      <w:r w:rsidR="00E4457E" w:rsidRPr="00083482">
        <w:t xml:space="preserve"> begun</w:t>
      </w:r>
      <w:r w:rsidR="00EB3A34" w:rsidRPr="00083482">
        <w:t xml:space="preserve"> his quest to realize the Self, this person </w:t>
      </w:r>
      <w:r w:rsidRPr="00083482">
        <w:t>may slip</w:t>
      </w:r>
      <w:r w:rsidR="00EB3A34" w:rsidRPr="00083482">
        <w:t xml:space="preserve"> from the path of realiz</w:t>
      </w:r>
      <w:r w:rsidR="000D5853" w:rsidRPr="00083482">
        <w:t>ing the Self. He</w:t>
      </w:r>
      <w:r w:rsidR="00EB3A34" w:rsidRPr="00083482">
        <w:t xml:space="preserve"> still </w:t>
      </w:r>
      <w:r w:rsidR="00EE653F" w:rsidRPr="00083482">
        <w:t xml:space="preserve">gets </w:t>
      </w:r>
      <w:r w:rsidR="00EB3A34" w:rsidRPr="00083482">
        <w:t>pulled towards the same path, though he does not consciously focus his mind upon it. The efficacy of this yoga is well-established.</w:t>
      </w:r>
    </w:p>
    <w:p w14:paraId="798AAFE0" w14:textId="77777777" w:rsidR="00EE69AD" w:rsidRPr="00083482" w:rsidRDefault="00CA3C91">
      <w:pPr>
        <w:pStyle w:val="Heading2"/>
      </w:pPr>
      <w:r w:rsidRPr="00083482">
        <w:t>6-44</w:t>
      </w:r>
    </w:p>
    <w:p w14:paraId="588A2361"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467C1595" w14:textId="77777777" w:rsidR="00EE69AD" w:rsidRPr="00083482" w:rsidRDefault="00EB3A34">
      <w:pPr>
        <w:pStyle w:val="Shloka"/>
        <w:keepNext/>
        <w:pBdr>
          <w:bottom w:val="single" w:sz="4" w:space="0" w:color="auto"/>
        </w:pBdr>
        <w:rPr>
          <w:noProof/>
          <w:lang w:bidi="sa-IN"/>
        </w:rPr>
      </w:pPr>
      <w:r w:rsidRPr="00083482">
        <w:rPr>
          <w:noProof/>
          <w:lang w:bidi="sa-IN"/>
        </w:rPr>
        <w:t>jijnAsurapi yOgasya shabdabrahmAtivartatE || 44 ||</w:t>
      </w:r>
    </w:p>
    <w:p w14:paraId="2154CAB3" w14:textId="77777777" w:rsidR="00EE69AD" w:rsidRPr="00083482" w:rsidRDefault="00EB3A34">
      <w:pPr>
        <w:pStyle w:val="Shloka"/>
        <w:keepNext/>
        <w:pBdr>
          <w:bottom w:val="single" w:sz="4" w:space="0" w:color="auto"/>
        </w:pBdr>
      </w:pPr>
      <w:r w:rsidRPr="00083482">
        <w:rPr>
          <w:noProof/>
          <w:lang w:bidi="sa-IN"/>
        </w:rPr>
        <w:t>]</w:t>
      </w:r>
    </w:p>
    <w:p w14:paraId="4CF0F923" w14:textId="77777777" w:rsidR="00EE69AD" w:rsidRPr="00083482" w:rsidRDefault="00EB3A34" w:rsidP="00A22026">
      <w:pPr>
        <w:pStyle w:val="ExplnOfShloka"/>
      </w:pPr>
      <w:r w:rsidRPr="00083482">
        <w:rPr>
          <w:noProof/>
          <w:lang w:bidi="sa-IN"/>
        </w:rPr>
        <w:t>[api]</w:t>
      </w:r>
      <w:r w:rsidRPr="00083482">
        <w:t xml:space="preserve"> Even </w:t>
      </w:r>
      <w:r w:rsidRPr="00083482">
        <w:rPr>
          <w:noProof/>
          <w:lang w:bidi="sa-IN"/>
        </w:rPr>
        <w:t>[jijnAsu:]</w:t>
      </w:r>
      <w:r w:rsidRPr="00083482">
        <w:t xml:space="preserve"> a person who wants to know </w:t>
      </w:r>
      <w:r w:rsidRPr="00083482">
        <w:rPr>
          <w:noProof/>
          <w:lang w:bidi="sa-IN"/>
        </w:rPr>
        <w:t>[yOgasya]</w:t>
      </w:r>
      <w:r w:rsidRPr="00083482">
        <w:t xml:space="preserve"> the nature of </w:t>
      </w:r>
      <w:hyperlink w:anchor="yoga_state_of_being" w:history="1">
        <w:r w:rsidRPr="00083482">
          <w:rPr>
            <w:rStyle w:val="Hyperlink"/>
          </w:rPr>
          <w:t>yoga</w:t>
        </w:r>
      </w:hyperlink>
      <w:r w:rsidRPr="00083482">
        <w:t xml:space="preserve"> </w:t>
      </w:r>
      <w:r w:rsidRPr="00083482">
        <w:rPr>
          <w:noProof/>
          <w:lang w:bidi="sa-IN"/>
        </w:rPr>
        <w:t>[ativartatE]</w:t>
      </w:r>
      <w:r w:rsidRPr="00083482">
        <w:t xml:space="preserve"> will overcome </w:t>
      </w:r>
      <w:r w:rsidRPr="00083482">
        <w:rPr>
          <w:noProof/>
          <w:lang w:bidi="sa-IN"/>
        </w:rPr>
        <w:t>[shabdabrahma]</w:t>
      </w:r>
      <w:r w:rsidRPr="00083482">
        <w:t xml:space="preserve"> the influence of material stimuli.</w:t>
      </w:r>
    </w:p>
    <w:p w14:paraId="1BE9A7AE" w14:textId="449845FB" w:rsidR="00F401DB" w:rsidRPr="00083482" w:rsidRDefault="007E7767">
      <w:pPr>
        <w:tabs>
          <w:tab w:val="center" w:pos="4320"/>
        </w:tabs>
      </w:pPr>
      <w:r w:rsidRPr="00083482">
        <w:t>Even when</w:t>
      </w:r>
      <w:r w:rsidR="00EB3A34" w:rsidRPr="00083482">
        <w:t xml:space="preserve"> a person is not yet in the state called </w:t>
      </w:r>
      <w:hyperlink w:anchor="yoga_state_of_being" w:history="1">
        <w:r w:rsidR="00EB3A34" w:rsidRPr="00083482">
          <w:rPr>
            <w:rStyle w:val="Hyperlink"/>
          </w:rPr>
          <w:t>yoga</w:t>
        </w:r>
      </w:hyperlink>
      <w:r w:rsidR="00EB3A34" w:rsidRPr="00083482">
        <w:t xml:space="preserve">, as long as he wants to know the path to realize the Self, he will be led by the aspiration to gain that </w:t>
      </w:r>
      <w:r w:rsidR="00F401DB" w:rsidRPr="00083482">
        <w:t xml:space="preserve">realization. </w:t>
      </w:r>
      <w:r w:rsidR="00EB3A34" w:rsidRPr="00083482">
        <w:t>In this way, he accomplishes the realization of the Self</w:t>
      </w:r>
      <w:r w:rsidR="00F401DB" w:rsidRPr="00083482">
        <w:t xml:space="preserve"> by</w:t>
      </w:r>
      <w:r w:rsidR="00EB3A34" w:rsidRPr="00083482">
        <w:t xml:space="preserve"> means </w:t>
      </w:r>
      <w:r w:rsidR="00F401DB" w:rsidRPr="00083482">
        <w:t>of his</w:t>
      </w:r>
      <w:r w:rsidR="00EB3A34" w:rsidRPr="00083482">
        <w:t xml:space="preserve"> </w:t>
      </w:r>
      <w:hyperlink r:id="rId83" w:anchor="karmayOga_a_defn" w:history="1">
        <w:r w:rsidRPr="00083482">
          <w:rPr>
            <w:rStyle w:val="Hyperlink"/>
          </w:rPr>
          <w:t>activity</w:t>
        </w:r>
      </w:hyperlink>
      <w:r w:rsidR="00EB3A34" w:rsidRPr="00083482">
        <w:t xml:space="preserve">. </w:t>
      </w:r>
    </w:p>
    <w:p w14:paraId="12E51266" w14:textId="6DD2805F" w:rsidR="00CF57BA" w:rsidRPr="00083482" w:rsidRDefault="00EB3A34">
      <w:pPr>
        <w:tabs>
          <w:tab w:val="center" w:pos="4320"/>
        </w:tabs>
      </w:pPr>
      <w:r w:rsidRPr="00083482">
        <w:t xml:space="preserve">With this accomplishment, he overcomes the influence of the material world. </w:t>
      </w:r>
    </w:p>
    <w:p w14:paraId="539291D3" w14:textId="7EB36E40" w:rsidR="00EE69AD" w:rsidRPr="00083482" w:rsidRDefault="00CF57BA">
      <w:pPr>
        <w:tabs>
          <w:tab w:val="center" w:pos="4320"/>
        </w:tabs>
      </w:pPr>
      <w:r w:rsidRPr="00083482">
        <w:t>The</w:t>
      </w:r>
      <w:r w:rsidR="00EB3A34" w:rsidRPr="00083482">
        <w:t xml:space="preserve"> ‘material world’ consists of various forms that we call by names such as humans, animals, earth, sky, gods and heavens. A person who is beyond the limitations imposed by the material world realizes the Self. The Self has a form that is nothing but knowledge and infinite joy. It does not deserve to be called by names such as human or god.</w:t>
      </w:r>
    </w:p>
    <w:p w14:paraId="38F12AE3" w14:textId="77777777" w:rsidR="00EE69AD" w:rsidRPr="00083482" w:rsidRDefault="00CA3C91">
      <w:pPr>
        <w:pStyle w:val="Heading2"/>
      </w:pPr>
      <w:r w:rsidRPr="00083482">
        <w:lastRenderedPageBreak/>
        <w:t>6-45</w:t>
      </w:r>
    </w:p>
    <w:p w14:paraId="17071B23"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06A8CAEF" w14:textId="77777777" w:rsidR="00EE69AD" w:rsidRPr="00083482" w:rsidRDefault="00EB3A34">
      <w:pPr>
        <w:pStyle w:val="Shloka"/>
        <w:keepNext/>
        <w:pBdr>
          <w:bottom w:val="single" w:sz="4" w:space="0" w:color="auto"/>
        </w:pBdr>
        <w:rPr>
          <w:noProof/>
          <w:lang w:bidi="sa-IN"/>
        </w:rPr>
      </w:pPr>
      <w:r w:rsidRPr="00083482">
        <w:rPr>
          <w:noProof/>
          <w:lang w:bidi="sa-IN"/>
        </w:rPr>
        <w:t>prayatnAt yatamAnastu yOgI samshuddha kilbiSha: |</w:t>
      </w:r>
    </w:p>
    <w:p w14:paraId="147DF5AA" w14:textId="77777777" w:rsidR="00EE69AD" w:rsidRPr="00083482" w:rsidRDefault="00EB3A34">
      <w:pPr>
        <w:pStyle w:val="Shloka"/>
        <w:keepNext/>
        <w:pBdr>
          <w:bottom w:val="single" w:sz="4" w:space="0" w:color="auto"/>
        </w:pBdr>
        <w:rPr>
          <w:noProof/>
          <w:lang w:bidi="sa-IN"/>
        </w:rPr>
      </w:pPr>
      <w:r w:rsidRPr="00083482">
        <w:rPr>
          <w:noProof/>
          <w:lang w:bidi="sa-IN"/>
        </w:rPr>
        <w:t>anEka janma samsiddha: tatO yAti parAm gatim || 45 ||</w:t>
      </w:r>
    </w:p>
    <w:p w14:paraId="3F462F22" w14:textId="77777777" w:rsidR="00EE69AD" w:rsidRPr="00083482" w:rsidRDefault="00EB3A34">
      <w:pPr>
        <w:pStyle w:val="Shloka"/>
        <w:keepNext/>
        <w:pBdr>
          <w:bottom w:val="single" w:sz="4" w:space="0" w:color="auto"/>
        </w:pBdr>
      </w:pPr>
      <w:r w:rsidRPr="00083482">
        <w:rPr>
          <w:noProof/>
          <w:lang w:bidi="sa-IN"/>
        </w:rPr>
        <w:t>]</w:t>
      </w:r>
    </w:p>
    <w:p w14:paraId="028B03EC" w14:textId="77777777" w:rsidR="00EE69AD" w:rsidRPr="00083482" w:rsidRDefault="00EB3A34" w:rsidP="00A22026">
      <w:pPr>
        <w:pStyle w:val="ExplnOfShloka"/>
      </w:pPr>
      <w:r w:rsidRPr="00083482">
        <w:rPr>
          <w:noProof/>
          <w:lang w:bidi="sa-IN"/>
        </w:rPr>
        <w:t>[tata:]</w:t>
      </w:r>
      <w:r w:rsidRPr="00083482">
        <w:t xml:space="preserve"> Hence, </w:t>
      </w:r>
      <w:r w:rsidRPr="00083482">
        <w:rPr>
          <w:noProof/>
          <w:lang w:bidi="sa-IN"/>
        </w:rPr>
        <w:t>[yOgI]</w:t>
      </w:r>
      <w:r w:rsidRPr="00083482">
        <w:t xml:space="preserve"> a person who has set out on the path to realize the Self </w:t>
      </w:r>
      <w:r w:rsidRPr="00083482">
        <w:rPr>
          <w:noProof/>
          <w:lang w:bidi="sa-IN"/>
        </w:rPr>
        <w:t>[yAti]</w:t>
      </w:r>
      <w:r w:rsidRPr="00083482">
        <w:t xml:space="preserve"> obtains </w:t>
      </w:r>
      <w:r w:rsidRPr="00083482">
        <w:rPr>
          <w:noProof/>
          <w:lang w:bidi="sa-IN"/>
        </w:rPr>
        <w:t>[parAm gatim]</w:t>
      </w:r>
      <w:r w:rsidRPr="00083482">
        <w:t xml:space="preserve"> the ultimate goal </w:t>
      </w:r>
      <w:r w:rsidRPr="00083482">
        <w:rPr>
          <w:noProof/>
          <w:lang w:bidi="sa-IN"/>
        </w:rPr>
        <w:t>[anEka janma samsiddha:]</w:t>
      </w:r>
      <w:r w:rsidRPr="00083482">
        <w:t xml:space="preserve"> accomplished over several births </w:t>
      </w:r>
      <w:r w:rsidRPr="00083482">
        <w:rPr>
          <w:noProof/>
          <w:lang w:bidi="sa-IN"/>
        </w:rPr>
        <w:t>[prayatnAt yatamAnastu]</w:t>
      </w:r>
      <w:r w:rsidRPr="00083482">
        <w:t xml:space="preserve"> by persevering with efforts, </w:t>
      </w:r>
      <w:r w:rsidRPr="00083482">
        <w:rPr>
          <w:noProof/>
          <w:lang w:bidi="sa-IN"/>
        </w:rPr>
        <w:t>[samshuddha kilbiSha:]</w:t>
      </w:r>
      <w:r w:rsidRPr="00083482">
        <w:t xml:space="preserve"> having been cleaned of all flaws.</w:t>
      </w:r>
    </w:p>
    <w:p w14:paraId="3F93A543" w14:textId="1E0D361B" w:rsidR="00F401DB" w:rsidRPr="00083482" w:rsidRDefault="00944ECC">
      <w:pPr>
        <w:tabs>
          <w:tab w:val="center" w:pos="4320"/>
        </w:tabs>
      </w:pPr>
      <w:r w:rsidRPr="00083482">
        <w:t>With</w:t>
      </w:r>
      <w:r w:rsidR="00EB3A34" w:rsidRPr="00083482">
        <w:t xml:space="preserve"> the </w:t>
      </w:r>
      <w:hyperlink w:anchor="greatness_of_yoga" w:history="1">
        <w:r w:rsidR="00EB3A34" w:rsidRPr="00083482">
          <w:rPr>
            <w:rStyle w:val="Hyperlink"/>
          </w:rPr>
          <w:t>greatness of yoga</w:t>
        </w:r>
      </w:hyperlink>
      <w:r w:rsidR="00EB3A34" w:rsidRPr="00083482">
        <w:t xml:space="preserve">, the flaws of a person are cleaned by </w:t>
      </w:r>
      <w:r w:rsidR="00901D2A" w:rsidRPr="00083482">
        <w:t>a fortunate</w:t>
      </w:r>
      <w:r w:rsidR="00EB3A34" w:rsidRPr="00083482">
        <w:t xml:space="preserve"> </w:t>
      </w:r>
      <w:r w:rsidR="00901D2A" w:rsidRPr="00083482">
        <w:t>collection of</w:t>
      </w:r>
      <w:r w:rsidR="008A04E4" w:rsidRPr="00083482">
        <w:t xml:space="preserve"> births. With this,</w:t>
      </w:r>
      <w:r w:rsidR="00EB3A34" w:rsidRPr="00083482">
        <w:t xml:space="preserve"> he obtains a life where he persever</w:t>
      </w:r>
      <w:r w:rsidR="009B5773" w:rsidRPr="00083482">
        <w:t>e</w:t>
      </w:r>
      <w:r w:rsidR="00EB3A34" w:rsidRPr="00083482">
        <w:t xml:space="preserve">s with renewed efforts. </w:t>
      </w:r>
    </w:p>
    <w:p w14:paraId="2A221CAC" w14:textId="1E37D2C9" w:rsidR="00EE69AD" w:rsidRPr="00083482" w:rsidRDefault="00EB3A34">
      <w:pPr>
        <w:tabs>
          <w:tab w:val="center" w:pos="4320"/>
        </w:tabs>
      </w:pPr>
      <w:r w:rsidRPr="00083482">
        <w:t>In this way, even though a person who is on the path to realize the Self may deviate, he will definitely reach the same ultimate goal (</w:t>
      </w:r>
      <w:hyperlink w:anchor="Moksha" w:history="1">
        <w:r w:rsidRPr="00083482">
          <w:rPr>
            <w:rStyle w:val="Hyperlink"/>
            <w:i/>
          </w:rPr>
          <w:t>Moksha</w:t>
        </w:r>
      </w:hyperlink>
      <w:r w:rsidRPr="00083482">
        <w:t>).</w:t>
      </w:r>
    </w:p>
    <w:p w14:paraId="79B2C534" w14:textId="28F62CC1" w:rsidR="00EE69AD" w:rsidRPr="00083482" w:rsidRDefault="00EB3A34">
      <w:pPr>
        <w:tabs>
          <w:tab w:val="center" w:pos="4320"/>
        </w:tabs>
      </w:pPr>
      <w:r w:rsidRPr="00083482">
        <w:t xml:space="preserve">By virtue of being focused on the ultimate goal, a person who practices </w:t>
      </w:r>
      <w:hyperlink w:anchor="yoga_state_of_being" w:history="1">
        <w:r w:rsidRPr="00083482">
          <w:rPr>
            <w:rStyle w:val="Hyperlink"/>
          </w:rPr>
          <w:t>yoga</w:t>
        </w:r>
      </w:hyperlink>
      <w:r w:rsidR="007003D6" w:rsidRPr="00083482">
        <w:t xml:space="preserve"> is said to be</w:t>
      </w:r>
      <w:r w:rsidRPr="00083482">
        <w:t xml:space="preserve"> better-placed than others. This is stated in the next Shloka. </w:t>
      </w:r>
    </w:p>
    <w:p w14:paraId="5A44611D" w14:textId="77777777" w:rsidR="00EE69AD" w:rsidRPr="00083482" w:rsidRDefault="00CA3C91">
      <w:pPr>
        <w:pStyle w:val="Heading2"/>
      </w:pPr>
      <w:bookmarkStart w:id="47" w:name="_46"/>
      <w:bookmarkEnd w:id="47"/>
      <w:r w:rsidRPr="00083482">
        <w:t>6-46</w:t>
      </w:r>
    </w:p>
    <w:p w14:paraId="0C4E6DE1"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37DA0A22" w14:textId="77777777" w:rsidR="00EE69AD" w:rsidRPr="00083482" w:rsidRDefault="00EB3A34">
      <w:pPr>
        <w:pStyle w:val="Shloka"/>
        <w:keepNext/>
        <w:pBdr>
          <w:bottom w:val="single" w:sz="4" w:space="0" w:color="auto"/>
        </w:pBdr>
        <w:rPr>
          <w:noProof/>
          <w:lang w:bidi="sa-IN"/>
        </w:rPr>
      </w:pPr>
      <w:r w:rsidRPr="00083482">
        <w:rPr>
          <w:noProof/>
          <w:lang w:bidi="sa-IN"/>
        </w:rPr>
        <w:t>tapasvibhyO_dhikO yOgI jnAnibhyO_pi matO_dhika: |</w:t>
      </w:r>
    </w:p>
    <w:p w14:paraId="42C39970" w14:textId="77777777" w:rsidR="00EE69AD" w:rsidRPr="00083482" w:rsidRDefault="00EB3A34">
      <w:pPr>
        <w:pStyle w:val="Shloka"/>
        <w:keepNext/>
        <w:pBdr>
          <w:bottom w:val="single" w:sz="4" w:space="0" w:color="auto"/>
        </w:pBdr>
        <w:rPr>
          <w:noProof/>
          <w:lang w:bidi="sa-IN"/>
        </w:rPr>
      </w:pPr>
      <w:r w:rsidRPr="00083482">
        <w:rPr>
          <w:noProof/>
          <w:lang w:bidi="sa-IN"/>
        </w:rPr>
        <w:t>karmibya: chAdhikO yOgI tasmAt yOgI bhavArjuna || 46 ||</w:t>
      </w:r>
    </w:p>
    <w:p w14:paraId="64E2246B" w14:textId="77777777" w:rsidR="00EE69AD" w:rsidRPr="00083482" w:rsidRDefault="00EB3A34">
      <w:pPr>
        <w:pStyle w:val="Shloka"/>
        <w:keepNext/>
        <w:pBdr>
          <w:bottom w:val="single" w:sz="4" w:space="0" w:color="auto"/>
        </w:pBdr>
      </w:pPr>
      <w:r w:rsidRPr="00083482">
        <w:rPr>
          <w:noProof/>
          <w:lang w:bidi="sa-IN"/>
        </w:rPr>
        <w:t>]</w:t>
      </w:r>
    </w:p>
    <w:p w14:paraId="529C08B1" w14:textId="77777777" w:rsidR="00EE69AD" w:rsidRPr="00083482" w:rsidRDefault="00EB3A34" w:rsidP="00A22026">
      <w:pPr>
        <w:pStyle w:val="ExplnOfShloka"/>
      </w:pPr>
      <w:r w:rsidRPr="00083482">
        <w:rPr>
          <w:noProof/>
          <w:lang w:bidi="sa-IN"/>
        </w:rPr>
        <w:t>[yOgI]</w:t>
      </w:r>
      <w:r w:rsidRPr="00083482">
        <w:t xml:space="preserve"> A person who practices </w:t>
      </w:r>
      <w:hyperlink w:anchor="yoga_state_of_being" w:history="1">
        <w:r w:rsidRPr="00083482">
          <w:rPr>
            <w:rStyle w:val="Hyperlink"/>
          </w:rPr>
          <w:t>yoga</w:t>
        </w:r>
      </w:hyperlink>
      <w:r w:rsidRPr="00083482">
        <w:t xml:space="preserve"> </w:t>
      </w:r>
      <w:r w:rsidRPr="00083482">
        <w:rPr>
          <w:noProof/>
          <w:lang w:bidi="sa-IN"/>
        </w:rPr>
        <w:t>[adhika:]</w:t>
      </w:r>
      <w:r w:rsidRPr="00083482">
        <w:t xml:space="preserve"> is higher </w:t>
      </w:r>
      <w:r w:rsidRPr="00083482">
        <w:rPr>
          <w:noProof/>
          <w:lang w:bidi="sa-IN"/>
        </w:rPr>
        <w:t>[tapasvibhya:]</w:t>
      </w:r>
      <w:r w:rsidRPr="00083482">
        <w:t xml:space="preserve"> than people who perform penance. </w:t>
      </w:r>
      <w:r w:rsidRPr="00083482">
        <w:rPr>
          <w:noProof/>
          <w:lang w:bidi="sa-IN"/>
        </w:rPr>
        <w:t>[mata:]</w:t>
      </w:r>
      <w:r w:rsidRPr="00083482">
        <w:t xml:space="preserve"> He is considered to be </w:t>
      </w:r>
      <w:r w:rsidRPr="00083482">
        <w:rPr>
          <w:noProof/>
          <w:lang w:bidi="sa-IN"/>
        </w:rPr>
        <w:t>[adhika:]</w:t>
      </w:r>
      <w:r w:rsidRPr="00083482">
        <w:t xml:space="preserve"> higher </w:t>
      </w:r>
      <w:r w:rsidRPr="00083482">
        <w:rPr>
          <w:noProof/>
          <w:lang w:bidi="sa-IN"/>
        </w:rPr>
        <w:t>[jnAnibhya: api]</w:t>
      </w:r>
      <w:r w:rsidRPr="00083482">
        <w:t xml:space="preserve"> than learned people as well. </w:t>
      </w:r>
      <w:r w:rsidRPr="00083482">
        <w:rPr>
          <w:noProof/>
          <w:lang w:bidi="sa-IN"/>
        </w:rPr>
        <w:t>[yOgI]</w:t>
      </w:r>
      <w:r w:rsidRPr="00083482">
        <w:t xml:space="preserve"> The person who practices </w:t>
      </w:r>
      <w:hyperlink w:anchor="yoga_state_of_being" w:history="1">
        <w:r w:rsidRPr="00083482">
          <w:rPr>
            <w:rStyle w:val="Hyperlink"/>
          </w:rPr>
          <w:t>yoga</w:t>
        </w:r>
      </w:hyperlink>
      <w:r w:rsidRPr="00083482">
        <w:t xml:space="preserve"> </w:t>
      </w:r>
      <w:r w:rsidRPr="00083482">
        <w:rPr>
          <w:noProof/>
          <w:lang w:bidi="sa-IN"/>
        </w:rPr>
        <w:t>[cha adhika:]</w:t>
      </w:r>
      <w:r w:rsidRPr="00083482">
        <w:t xml:space="preserve"> is also higher </w:t>
      </w:r>
      <w:r w:rsidRPr="00083482">
        <w:rPr>
          <w:noProof/>
          <w:lang w:bidi="sa-IN"/>
        </w:rPr>
        <w:t>[karmibhya:]</w:t>
      </w:r>
      <w:r w:rsidRPr="00083482">
        <w:t xml:space="preserve"> than people who work hard to get results. </w:t>
      </w:r>
      <w:r w:rsidRPr="00083482">
        <w:rPr>
          <w:noProof/>
          <w:lang w:bidi="sa-IN"/>
        </w:rPr>
        <w:t>[tasmAt]</w:t>
      </w:r>
      <w:r w:rsidRPr="00083482">
        <w:t xml:space="preserve"> Hence, </w:t>
      </w:r>
      <w:r w:rsidRPr="00083482">
        <w:rPr>
          <w:noProof/>
          <w:lang w:bidi="sa-IN"/>
        </w:rPr>
        <w:t>[arjuna]</w:t>
      </w:r>
      <w:r w:rsidRPr="00083482">
        <w:t xml:space="preserve"> Arjuna, </w:t>
      </w:r>
      <w:r w:rsidRPr="00083482">
        <w:rPr>
          <w:noProof/>
          <w:lang w:bidi="sa-IN"/>
        </w:rPr>
        <w:t>[yOgI bhava]</w:t>
      </w:r>
      <w:r w:rsidRPr="00083482">
        <w:t xml:space="preserve"> practice </w:t>
      </w:r>
      <w:hyperlink w:anchor="yoga_state_of_being" w:history="1">
        <w:r w:rsidRPr="00083482">
          <w:rPr>
            <w:rStyle w:val="Hyperlink"/>
          </w:rPr>
          <w:t>yoga</w:t>
        </w:r>
      </w:hyperlink>
      <w:r w:rsidRPr="00083482">
        <w:t>.</w:t>
      </w:r>
    </w:p>
    <w:p w14:paraId="470656C0" w14:textId="1FFAA6EC" w:rsidR="00EE69AD" w:rsidRPr="00083482" w:rsidRDefault="00EB3A34">
      <w:pPr>
        <w:tabs>
          <w:tab w:val="center" w:pos="4320"/>
        </w:tabs>
      </w:pPr>
      <w:r w:rsidRPr="00083482">
        <w:t xml:space="preserve">There are goals that are achieved merely through </w:t>
      </w:r>
      <w:r w:rsidR="00F401DB" w:rsidRPr="00083482">
        <w:t>contemplation</w:t>
      </w:r>
      <w:r w:rsidRPr="00083482">
        <w:t xml:space="preserve">, goals that merely require </w:t>
      </w:r>
      <w:r w:rsidR="00F401DB" w:rsidRPr="00083482">
        <w:t xml:space="preserve">you to know a little about </w:t>
      </w:r>
      <w:r w:rsidRPr="00083482">
        <w:t xml:space="preserve">the Self and those that only require work. The goal to realize the Self and the Lord is higher than all of them. Hence, a person who practices </w:t>
      </w:r>
      <w:hyperlink w:anchor="yoga_state_of_being" w:history="1">
        <w:r w:rsidRPr="00083482">
          <w:rPr>
            <w:rStyle w:val="Hyperlink"/>
          </w:rPr>
          <w:t>yoga</w:t>
        </w:r>
      </w:hyperlink>
      <w:r w:rsidRPr="00083482">
        <w:t xml:space="preserve"> – who is on the path to realize the Self – is the best among people who achieve goals through penance, learning and doing things. Hence, practice </w:t>
      </w:r>
      <w:hyperlink w:anchor="yoga_state_of_being" w:history="1">
        <w:r w:rsidRPr="00083482">
          <w:rPr>
            <w:rStyle w:val="Hyperlink"/>
          </w:rPr>
          <w:t>yoga</w:t>
        </w:r>
      </w:hyperlink>
      <w:r w:rsidRPr="00083482">
        <w:t>.</w:t>
      </w:r>
    </w:p>
    <w:p w14:paraId="593AE588" w14:textId="52C002C6" w:rsidR="00EE69AD" w:rsidRPr="00083482" w:rsidRDefault="00D554D2" w:rsidP="00D554D2">
      <w:pPr>
        <w:pStyle w:val="ApplNotesOpener"/>
      </w:pPr>
      <w:r w:rsidRPr="00083482">
        <w:t>What is our intimacy with the Lord?</w:t>
      </w:r>
    </w:p>
    <w:p w14:paraId="43846DD2" w14:textId="2BB697A9" w:rsidR="00EE69AD" w:rsidRPr="00083482" w:rsidRDefault="00EB3A34">
      <w:pPr>
        <w:tabs>
          <w:tab w:val="center" w:pos="4320"/>
        </w:tabs>
      </w:pPr>
      <w:r w:rsidRPr="00083482">
        <w:t>In this way, the realization of the Self was described</w:t>
      </w:r>
      <w:r w:rsidR="002906D9" w:rsidRPr="00083482">
        <w:t xml:space="preserve"> in the words of the Creator Himself.</w:t>
      </w:r>
      <w:r w:rsidR="00604E57" w:rsidRPr="00083482">
        <w:t xml:space="preserve"> This realization</w:t>
      </w:r>
      <w:r w:rsidRPr="00083482">
        <w:t xml:space="preserve"> is an accessory </w:t>
      </w:r>
      <w:r w:rsidR="00604E57" w:rsidRPr="00083482">
        <w:t>to attaining the Lord</w:t>
      </w:r>
      <w:r w:rsidRPr="00083482">
        <w:t>. Now, the science of attaining the Lord is introduced.</w:t>
      </w:r>
    </w:p>
    <w:p w14:paraId="4A75DBD8" w14:textId="77777777" w:rsidR="00EE69AD" w:rsidRPr="00083482" w:rsidRDefault="00CA3C91">
      <w:pPr>
        <w:pStyle w:val="Heading2"/>
      </w:pPr>
      <w:bookmarkStart w:id="48" w:name="_47"/>
      <w:bookmarkEnd w:id="48"/>
      <w:r w:rsidRPr="00083482">
        <w:lastRenderedPageBreak/>
        <w:t>6-47</w:t>
      </w:r>
    </w:p>
    <w:p w14:paraId="267FBD0B"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0D842518" w14:textId="77777777" w:rsidR="00EE69AD" w:rsidRPr="00083482" w:rsidRDefault="00EB3A34">
      <w:pPr>
        <w:pStyle w:val="Shloka"/>
        <w:keepNext/>
        <w:pBdr>
          <w:bottom w:val="single" w:sz="4" w:space="0" w:color="auto"/>
        </w:pBdr>
        <w:rPr>
          <w:noProof/>
          <w:lang w:bidi="sa-IN"/>
        </w:rPr>
      </w:pPr>
      <w:r w:rsidRPr="00083482">
        <w:rPr>
          <w:noProof/>
          <w:lang w:bidi="sa-IN"/>
        </w:rPr>
        <w:t>yOginAm api sarvEShAm madgatEna antarAtmanA |</w:t>
      </w:r>
    </w:p>
    <w:p w14:paraId="218FB1E2" w14:textId="77777777" w:rsidR="00EE69AD" w:rsidRPr="00083482" w:rsidRDefault="00EB3A34">
      <w:pPr>
        <w:pStyle w:val="Shloka"/>
        <w:keepNext/>
        <w:pBdr>
          <w:bottom w:val="single" w:sz="4" w:space="0" w:color="auto"/>
        </w:pBdr>
        <w:rPr>
          <w:noProof/>
          <w:lang w:bidi="sa-IN"/>
        </w:rPr>
      </w:pPr>
      <w:r w:rsidRPr="00083482">
        <w:rPr>
          <w:noProof/>
          <w:lang w:bidi="sa-IN"/>
        </w:rPr>
        <w:t>shraddhAvAn bhajatE yO mAm sa mE yuktatamO mata: || 47 ||</w:t>
      </w:r>
    </w:p>
    <w:p w14:paraId="20A7EC5E" w14:textId="77777777" w:rsidR="00EE69AD" w:rsidRPr="00083482" w:rsidRDefault="00EB3A34">
      <w:pPr>
        <w:pStyle w:val="Shloka"/>
        <w:keepNext/>
        <w:pBdr>
          <w:bottom w:val="single" w:sz="4" w:space="0" w:color="auto"/>
        </w:pBdr>
      </w:pPr>
      <w:r w:rsidRPr="00083482">
        <w:rPr>
          <w:noProof/>
          <w:lang w:bidi="sa-IN"/>
        </w:rPr>
        <w:t>]</w:t>
      </w:r>
    </w:p>
    <w:p w14:paraId="65238DA4" w14:textId="77777777" w:rsidR="00EE69AD" w:rsidRPr="00083482" w:rsidRDefault="00EB3A34" w:rsidP="00A22026">
      <w:pPr>
        <w:pStyle w:val="ExplnOfShloka"/>
      </w:pPr>
      <w:r w:rsidRPr="00083482">
        <w:rPr>
          <w:noProof/>
          <w:lang w:bidi="sa-IN"/>
        </w:rPr>
        <w:t>[yO mAm bhatatE]</w:t>
      </w:r>
      <w:r w:rsidRPr="00083482">
        <w:t xml:space="preserve"> The person who worships Me, </w:t>
      </w:r>
      <w:r w:rsidRPr="00083482">
        <w:rPr>
          <w:noProof/>
          <w:lang w:bidi="sa-IN"/>
        </w:rPr>
        <w:t>[madgatEna antarAtmanA]</w:t>
      </w:r>
      <w:r w:rsidRPr="00083482">
        <w:t xml:space="preserve"> having placed himself within Me </w:t>
      </w:r>
      <w:r w:rsidRPr="00083482">
        <w:rPr>
          <w:noProof/>
          <w:lang w:bidi="sa-IN"/>
        </w:rPr>
        <w:t>[shraddhAvAn]</w:t>
      </w:r>
      <w:r w:rsidRPr="00083482">
        <w:t xml:space="preserve"> with complete trust, </w:t>
      </w:r>
      <w:r w:rsidRPr="00083482">
        <w:rPr>
          <w:noProof/>
          <w:lang w:bidi="sa-IN"/>
        </w:rPr>
        <w:t>[sa mE yuktatamO mata:]</w:t>
      </w:r>
      <w:r w:rsidRPr="00083482">
        <w:t xml:space="preserve"> I consider him to be the most focused, </w:t>
      </w:r>
      <w:r w:rsidRPr="00083482">
        <w:rPr>
          <w:noProof/>
          <w:lang w:bidi="sa-IN"/>
        </w:rPr>
        <w:t>[yOginAm api sarvEShAm]</w:t>
      </w:r>
      <w:r w:rsidRPr="00083482">
        <w:t xml:space="preserve"> even in comparison to all those who persevere to realize the Self.</w:t>
      </w:r>
    </w:p>
    <w:p w14:paraId="120C698C" w14:textId="5294995E" w:rsidR="00B8091F" w:rsidRPr="00083482" w:rsidRDefault="00B8091F" w:rsidP="00B8091F">
      <w:pPr>
        <w:pStyle w:val="ApplNotes"/>
      </w:pPr>
      <w:r w:rsidRPr="00083482">
        <w:t>We spoke about realizing the Self within us. What about its intimacy with the Lord?</w:t>
      </w:r>
    </w:p>
    <w:p w14:paraId="360B2956" w14:textId="0288CFDC" w:rsidR="00FA0A33" w:rsidRPr="00083482" w:rsidRDefault="00FA0A33">
      <w:pPr>
        <w:tabs>
          <w:tab w:val="center" w:pos="4320"/>
        </w:tabs>
        <w:rPr>
          <w:i/>
        </w:rPr>
      </w:pPr>
      <w:r w:rsidRPr="00083482">
        <w:rPr>
          <w:i/>
        </w:rPr>
        <w:t>In this Shloka, the Lord says that the people described till now pale in comparison with a person who surrenders to Him. This person is not one among them; he’s in a different league.</w:t>
      </w:r>
    </w:p>
    <w:p w14:paraId="1FFDAEF6" w14:textId="277AD3E4" w:rsidR="00EE69AD" w:rsidRPr="00083482" w:rsidRDefault="00EB3A34">
      <w:pPr>
        <w:tabs>
          <w:tab w:val="center" w:pos="4320"/>
        </w:tabs>
        <w:rPr>
          <w:i/>
        </w:rPr>
      </w:pPr>
      <w:r w:rsidRPr="00083482">
        <w:rPr>
          <w:i/>
        </w:rPr>
        <w:t xml:space="preserve">To understand this commentary, it is necessary to know the usage of the various </w:t>
      </w:r>
      <w:r w:rsidR="00FA0A33" w:rsidRPr="00083482">
        <w:rPr>
          <w:i/>
        </w:rPr>
        <w:t xml:space="preserve">grammatical </w:t>
      </w:r>
      <w:r w:rsidRPr="00083482">
        <w:rPr>
          <w:i/>
        </w:rPr>
        <w:t xml:space="preserve">cases. The </w:t>
      </w:r>
      <w:r w:rsidRPr="00083482">
        <w:rPr>
          <w:i/>
          <w:noProof/>
          <w:lang w:bidi="sa-IN"/>
        </w:rPr>
        <w:t>[panchamI]</w:t>
      </w:r>
      <w:r w:rsidRPr="00083482">
        <w:rPr>
          <w:i/>
        </w:rPr>
        <w:t xml:space="preserve"> case means ‘in comparison to’, which denotes that the subject is distinct from the objects being compared. The </w:t>
      </w:r>
      <w:r w:rsidRPr="00083482">
        <w:rPr>
          <w:i/>
          <w:noProof/>
          <w:lang w:bidi="sa-IN"/>
        </w:rPr>
        <w:t>[ShaShThI]</w:t>
      </w:r>
      <w:r w:rsidRPr="00083482">
        <w:rPr>
          <w:i/>
        </w:rPr>
        <w:t xml:space="preserve"> case means ‘among’, which means the subject is one among the objects mentioned. In this Shloka, the person being described is different from others. We must pick up the ‘in comparison to’ case, not the </w:t>
      </w:r>
      <w:r w:rsidR="00FA0A33" w:rsidRPr="00083482">
        <w:rPr>
          <w:i/>
        </w:rPr>
        <w:t>‘one among the others’ case</w:t>
      </w:r>
      <w:r w:rsidRPr="00083482">
        <w:rPr>
          <w:i/>
        </w:rPr>
        <w:t>.</w:t>
      </w:r>
    </w:p>
    <w:p w14:paraId="7ED2D6A7" w14:textId="77777777" w:rsidR="00B8091F" w:rsidRPr="00083482" w:rsidRDefault="00EB3A34">
      <w:pPr>
        <w:tabs>
          <w:tab w:val="center" w:pos="4320"/>
        </w:tabs>
      </w:pPr>
      <w:r w:rsidRPr="00083482">
        <w:t xml:space="preserve">The Shloka describes a person, different from all others who persevere to realize the Self. This </w:t>
      </w:r>
      <w:r w:rsidR="00B8091F" w:rsidRPr="00083482">
        <w:t>description uses</w:t>
      </w:r>
      <w:r w:rsidRPr="00083482">
        <w:t xml:space="preserve"> the ablative case (which means a comparison and separation – the </w:t>
      </w:r>
      <w:r w:rsidRPr="00083482">
        <w:rPr>
          <w:noProof/>
          <w:lang w:bidi="sa-IN"/>
        </w:rPr>
        <w:t>[panchami vibhakti]</w:t>
      </w:r>
      <w:r w:rsidRPr="00083482">
        <w:t xml:space="preserve">) to denote all the others. </w:t>
      </w:r>
    </w:p>
    <w:p w14:paraId="7DFEBC8E" w14:textId="6B7F3D51" w:rsidR="00B8091F" w:rsidRPr="00083482" w:rsidRDefault="009A329F">
      <w:pPr>
        <w:tabs>
          <w:tab w:val="center" w:pos="4320"/>
        </w:tabs>
      </w:pPr>
      <w:r w:rsidRPr="00083482">
        <w:t xml:space="preserve">People who persevere to realize the Self were described at progressive stages of maturity, starting with </w:t>
      </w:r>
      <w:r w:rsidR="00EB3A34" w:rsidRPr="00083482">
        <w:t>Chap</w:t>
      </w:r>
      <w:r w:rsidR="00B8091F" w:rsidRPr="00083482">
        <w:t>.</w:t>
      </w:r>
      <w:r w:rsidR="00EB3A34" w:rsidRPr="00083482">
        <w:t>6#26</w:t>
      </w:r>
      <w:r w:rsidRPr="00083482">
        <w:t xml:space="preserve"> till Chap.6#30</w:t>
      </w:r>
      <w:r w:rsidR="00EB3A34" w:rsidRPr="00083482">
        <w:t xml:space="preserve">. The person who is going to be described now is </w:t>
      </w:r>
      <w:r w:rsidRPr="00083482">
        <w:t xml:space="preserve">distinct </w:t>
      </w:r>
      <w:r w:rsidR="00EB3A34" w:rsidRPr="00083482">
        <w:t xml:space="preserve">from all these four types. </w:t>
      </w:r>
    </w:p>
    <w:p w14:paraId="622DD9CC" w14:textId="75884104" w:rsidR="00EE69AD" w:rsidRPr="00083482" w:rsidRDefault="00EB3A34">
      <w:pPr>
        <w:tabs>
          <w:tab w:val="center" w:pos="4320"/>
        </w:tabs>
      </w:pPr>
      <w:r w:rsidRPr="00083482">
        <w:t xml:space="preserve">The genitive case (denoting ‘belongingness’ – the </w:t>
      </w:r>
      <w:r w:rsidRPr="00083482">
        <w:rPr>
          <w:noProof/>
          <w:lang w:bidi="sa-IN"/>
        </w:rPr>
        <w:t>[ShaShThI vibhakti]</w:t>
      </w:r>
      <w:r w:rsidRPr="00083482">
        <w:t xml:space="preserve">) is not used, since this person is not merely a special one among others. The phrase ‘even in comparison to all those who persevere to realize the Self’ has been used in this Shloka. The word ‘all’ over here </w:t>
      </w:r>
      <w:r w:rsidR="00B8091F" w:rsidRPr="00083482">
        <w:t>includes</w:t>
      </w:r>
      <w:r w:rsidRPr="00083482">
        <w:t xml:space="preserve"> the people who perform penance and the others mentioned previously</w:t>
      </w:r>
      <w:r w:rsidR="009A329F" w:rsidRPr="00083482">
        <w:t xml:space="preserve"> (Chap.4#28)</w:t>
      </w:r>
      <w:r w:rsidRPr="00083482">
        <w:t xml:space="preserve">. Even here, the </w:t>
      </w:r>
      <w:r w:rsidRPr="00083482">
        <w:rPr>
          <w:noProof/>
          <w:lang w:bidi="sa-IN"/>
        </w:rPr>
        <w:t>[panchamI]</w:t>
      </w:r>
      <w:r w:rsidRPr="00083482">
        <w:t xml:space="preserve"> case is to be grasped, by the same </w:t>
      </w:r>
      <w:r w:rsidR="009D637A" w:rsidRPr="00083482">
        <w:t>logic mentioned before-</w:t>
      </w:r>
      <w:r w:rsidRPr="00083482">
        <w:t xml:space="preserve"> the practitioner who is going to be described now has focused his mind the most. </w:t>
      </w:r>
      <w:r w:rsidR="009D637A" w:rsidRPr="00083482">
        <w:t>He is distinct in comparison to all those people.</w:t>
      </w:r>
    </w:p>
    <w:p w14:paraId="14095D6D" w14:textId="28E63A4F" w:rsidR="00EE69AD" w:rsidRPr="00083482" w:rsidRDefault="00EB3A34">
      <w:pPr>
        <w:tabs>
          <w:tab w:val="center" w:pos="4320"/>
        </w:tabs>
      </w:pPr>
      <w:r w:rsidRPr="00083482">
        <w:t xml:space="preserve">In comparison to this person, the distinction between people mentioned previously </w:t>
      </w:r>
      <w:r w:rsidR="008D0073" w:rsidRPr="00083482">
        <w:t>(Chap</w:t>
      </w:r>
      <w:r w:rsidR="00616AA2" w:rsidRPr="00083482">
        <w:t>.4#</w:t>
      </w:r>
      <w:r w:rsidR="008D0073" w:rsidRPr="00083482">
        <w:t>28) is</w:t>
      </w:r>
      <w:r w:rsidR="003212A4" w:rsidRPr="00083482">
        <w:t xml:space="preserve"> insignificant</w:t>
      </w:r>
      <w:r w:rsidRPr="00083482">
        <w:t>. It is like comparing a fabulous mountain in the Himalaya and a minute mustard seed. Even though the mustard seeds have a perceptible difference and inequality among themselves, their insignificance is obvious when placed in perspective with the mountain.</w:t>
      </w:r>
    </w:p>
    <w:p w14:paraId="4651CACE" w14:textId="4244DBBC" w:rsidR="00EE69AD" w:rsidRPr="00083482" w:rsidRDefault="00355DBB">
      <w:pPr>
        <w:tabs>
          <w:tab w:val="center" w:pos="4320"/>
        </w:tabs>
      </w:pPr>
      <w:r w:rsidRPr="00083482">
        <w:t>This person has placed himself in Me b</w:t>
      </w:r>
      <w:r w:rsidR="00EB3A34" w:rsidRPr="00083482">
        <w:t xml:space="preserve">y extreme affection </w:t>
      </w:r>
      <w:r w:rsidRPr="00083482">
        <w:t>and</w:t>
      </w:r>
      <w:r w:rsidR="00EB3A34" w:rsidRPr="00083482">
        <w:t xml:space="preserve"> with the conviction that ther</w:t>
      </w:r>
      <w:r w:rsidRPr="00083482">
        <w:t>e is no protector other than Me</w:t>
      </w:r>
      <w:r w:rsidR="00EB3A34" w:rsidRPr="00083482">
        <w:t xml:space="preserve">. This person worships Me with strong intent and a sense of urgency to </w:t>
      </w:r>
      <w:r w:rsidR="00EB3A34" w:rsidRPr="00083482">
        <w:lastRenderedPageBreak/>
        <w:t xml:space="preserve">attain me, since he cannot tolerate even a moment of separation from Me – again, by an overload of affection towards Me. </w:t>
      </w:r>
    </w:p>
    <w:p w14:paraId="66AE8FBD" w14:textId="77777777" w:rsidR="00355DBB" w:rsidRPr="00083482" w:rsidRDefault="00EB3A34">
      <w:pPr>
        <w:tabs>
          <w:tab w:val="center" w:pos="4320"/>
        </w:tabs>
      </w:pPr>
      <w:r w:rsidRPr="00083482">
        <w:t xml:space="preserve">‘Me’ refers to Lord Krishna, whose playing field is the creation, evolution and destruction of the entire universe, which is endowed with a variety of things that are to be experienced, various species of beings that experience it, things that help in experiencing it and places where it can be experienced. </w:t>
      </w:r>
    </w:p>
    <w:p w14:paraId="24861DAF" w14:textId="13F389B8" w:rsidR="00355DBB" w:rsidRPr="00083482" w:rsidRDefault="00355DBB">
      <w:pPr>
        <w:tabs>
          <w:tab w:val="center" w:pos="4320"/>
        </w:tabs>
      </w:pPr>
      <w:r w:rsidRPr="00083482">
        <w:t xml:space="preserve">This is </w:t>
      </w:r>
      <w:r w:rsidR="00EB3A34" w:rsidRPr="00083482">
        <w:t xml:space="preserve">The Lord, whom no flaw can influence, who is an abode of unlimited amount of great knowledge, power, wealth, courage, strength, brilliance and uncountable other auspicious qualities, whose form is exactly the way He wishes, a form that is unthinkable in its entirety – divine, extraordinary, eternal, flawless, with limitless </w:t>
      </w:r>
      <w:r w:rsidR="009B5773" w:rsidRPr="00083482">
        <w:t>brilliance</w:t>
      </w:r>
      <w:r w:rsidR="00EB3A34" w:rsidRPr="00083482">
        <w:t>, beauty, aroma, tenderness, charm, youthfulness and is an abode to infinite such qualities</w:t>
      </w:r>
      <w:r w:rsidRPr="00083482">
        <w:t xml:space="preserve">. </w:t>
      </w:r>
    </w:p>
    <w:p w14:paraId="31B2E966" w14:textId="77777777" w:rsidR="00355DBB" w:rsidRPr="00083482" w:rsidRDefault="00355DBB">
      <w:pPr>
        <w:tabs>
          <w:tab w:val="center" w:pos="4320"/>
        </w:tabs>
      </w:pPr>
      <w:r w:rsidRPr="00083482">
        <w:t>His</w:t>
      </w:r>
      <w:r w:rsidR="00EB3A34" w:rsidRPr="00083482">
        <w:t xml:space="preserve"> form and nature cannot be broken</w:t>
      </w:r>
      <w:r w:rsidRPr="00083482">
        <w:t>-down</w:t>
      </w:r>
      <w:r w:rsidR="00EB3A34" w:rsidRPr="00083482">
        <w:t xml:space="preserve"> and understood either through speech or </w:t>
      </w:r>
      <w:r w:rsidRPr="00083482">
        <w:t xml:space="preserve">thought. He </w:t>
      </w:r>
      <w:r w:rsidR="00EB3A34" w:rsidRPr="00083482">
        <w:t>is a vast ocean of compassion, character, affection, generosity</w:t>
      </w:r>
      <w:r w:rsidRPr="00083482">
        <w:t xml:space="preserve"> and</w:t>
      </w:r>
      <w:r w:rsidR="00EB3A34" w:rsidRPr="00083482">
        <w:t xml:space="preserve"> protects all beings of the universe without exception, without regard to any of their peculiarities</w:t>
      </w:r>
      <w:r w:rsidRPr="00083482">
        <w:t>.</w:t>
      </w:r>
      <w:r w:rsidR="00EB3A34" w:rsidRPr="00083482">
        <w:t xml:space="preserve"> </w:t>
      </w:r>
    </w:p>
    <w:p w14:paraId="60941289" w14:textId="77777777" w:rsidR="00355DBB" w:rsidRPr="00083482" w:rsidRDefault="00355DBB">
      <w:pPr>
        <w:tabs>
          <w:tab w:val="center" w:pos="4320"/>
        </w:tabs>
      </w:pPr>
      <w:r w:rsidRPr="00083482">
        <w:t xml:space="preserve">He </w:t>
      </w:r>
      <w:r w:rsidR="00EB3A34" w:rsidRPr="00083482">
        <w:t>takes away the pain from any</w:t>
      </w:r>
      <w:r w:rsidRPr="00083482">
        <w:t>one who bows and submits to Him. He is</w:t>
      </w:r>
      <w:r w:rsidR="00EB3A34" w:rsidRPr="00083482">
        <w:t xml:space="preserve"> a sea of affection to them</w:t>
      </w:r>
      <w:r w:rsidRPr="00083482">
        <w:t>. He</w:t>
      </w:r>
      <w:r w:rsidR="00EB3A34" w:rsidRPr="00083482">
        <w:t xml:space="preserve"> is not visible to any human</w:t>
      </w:r>
      <w:r w:rsidRPr="00083482">
        <w:t xml:space="preserve"> and </w:t>
      </w:r>
      <w:r w:rsidR="00EB3A34" w:rsidRPr="00083482">
        <w:t>never moves away from his true nature</w:t>
      </w:r>
      <w:r w:rsidRPr="00083482">
        <w:t>.</w:t>
      </w:r>
      <w:r w:rsidR="00EB3A34" w:rsidRPr="00083482">
        <w:t xml:space="preserve"> </w:t>
      </w:r>
    </w:p>
    <w:p w14:paraId="4ADE211E" w14:textId="23349B09" w:rsidR="00EE69AD" w:rsidRPr="00083482" w:rsidRDefault="00355DBB">
      <w:pPr>
        <w:tabs>
          <w:tab w:val="center" w:pos="4320"/>
        </w:tabs>
      </w:pPr>
      <w:r w:rsidRPr="00083482">
        <w:t xml:space="preserve">This is </w:t>
      </w:r>
      <w:r w:rsidR="00EB3A34" w:rsidRPr="00083482">
        <w:t xml:space="preserve">Krishna, who has taken birth in the house of Vasudeva, who brightens the world with his continuous and unsurpassed </w:t>
      </w:r>
      <w:r w:rsidR="009B5773" w:rsidRPr="00083482">
        <w:t>brilliance</w:t>
      </w:r>
      <w:r w:rsidR="00EB3A34" w:rsidRPr="00083482">
        <w:t>, who fills the universe with his splendor – is the kind of Lord worshipped by this person.</w:t>
      </w:r>
    </w:p>
    <w:p w14:paraId="46A96566" w14:textId="7FDA3E75" w:rsidR="00EE69AD" w:rsidRPr="00083482" w:rsidRDefault="00355DBB">
      <w:pPr>
        <w:tabs>
          <w:tab w:val="center" w:pos="4320"/>
        </w:tabs>
      </w:pPr>
      <w:r w:rsidRPr="00083482">
        <w:t xml:space="preserve">Lord Krishna concludes this chapter- </w:t>
      </w:r>
      <w:r w:rsidR="00EB3A34" w:rsidRPr="00083482">
        <w:t>I, the Lord who always brings everything everywhere into realization in its true form, consider this person to be the most focused, the best of the best among all beings.</w:t>
      </w:r>
    </w:p>
    <w:p w14:paraId="6BA3CA4D" w14:textId="77777777" w:rsidR="00EE69AD" w:rsidRPr="00083482" w:rsidRDefault="00EB3A34">
      <w:pPr>
        <w:pStyle w:val="Heading1"/>
      </w:pPr>
      <w:bookmarkStart w:id="49" w:name="_Toc488528598"/>
      <w:r w:rsidRPr="00083482">
        <w:lastRenderedPageBreak/>
        <w:t>Chapter 7</w:t>
      </w:r>
      <w:bookmarkEnd w:id="49"/>
    </w:p>
    <w:p w14:paraId="3FE68593" w14:textId="0C160103" w:rsidR="00A518ED" w:rsidRPr="00083482" w:rsidRDefault="00EB3A34">
      <w:pPr>
        <w:tabs>
          <w:tab w:val="center" w:pos="4320"/>
        </w:tabs>
      </w:pPr>
      <w:r w:rsidRPr="00083482">
        <w:t xml:space="preserve">In the first volume (Chapter 1 to Chapter 6), </w:t>
      </w:r>
      <w:r w:rsidR="00C80F8E" w:rsidRPr="00083482">
        <w:t>Lord Krishna described the</w:t>
      </w:r>
      <w:r w:rsidRPr="00083482">
        <w:t xml:space="preserve"> wa</w:t>
      </w:r>
      <w:r w:rsidR="00C80F8E" w:rsidRPr="00083482">
        <w:t>y to realize the Self. This realization</w:t>
      </w:r>
      <w:r w:rsidRPr="00083482">
        <w:t xml:space="preserve"> is an accessory in the service of the Lord. </w:t>
      </w:r>
      <w:r w:rsidR="00C80F8E" w:rsidRPr="00083482">
        <w:t>It</w:t>
      </w:r>
      <w:r w:rsidRPr="00083482">
        <w:t xml:space="preserve"> is achieved by </w:t>
      </w:r>
      <w:hyperlink r:id="rId84" w:history="1">
        <w:r w:rsidR="00C80F8E" w:rsidRPr="00083482">
          <w:rPr>
            <w:rStyle w:val="Hyperlink"/>
          </w:rPr>
          <w:t>working</w:t>
        </w:r>
      </w:hyperlink>
      <w:r w:rsidRPr="00083482">
        <w:t xml:space="preserve"> purely as worship to the Lord, without being driven by desire. </w:t>
      </w:r>
      <w:r w:rsidR="008B78F3" w:rsidRPr="00083482">
        <w:t>Such work has</w:t>
      </w:r>
      <w:r w:rsidRPr="00083482">
        <w:t xml:space="preserve"> the knowledge of the Self embedded in </w:t>
      </w:r>
      <w:r w:rsidR="008B78F3" w:rsidRPr="00083482">
        <w:t>it</w:t>
      </w:r>
      <w:r w:rsidRPr="00083482">
        <w:t xml:space="preserve">. </w:t>
      </w:r>
    </w:p>
    <w:p w14:paraId="3CB036AD" w14:textId="77777777" w:rsidR="00A518ED" w:rsidRPr="00083482" w:rsidRDefault="00EB3A34">
      <w:pPr>
        <w:tabs>
          <w:tab w:val="center" w:pos="4320"/>
        </w:tabs>
      </w:pPr>
      <w:r w:rsidRPr="00083482">
        <w:t xml:space="preserve">Worship is the means to reach Lord Narayana, who is always present with Lakshmi, who alone is the creator of the universe, who is flawless, who knows everything, who is present in all beings, whose will is always realized, who pervades everything and is beyond the perception of our sense organs. </w:t>
      </w:r>
    </w:p>
    <w:p w14:paraId="0594DA6C" w14:textId="4F2E686F" w:rsidR="00EE69AD" w:rsidRPr="00083482" w:rsidRDefault="00EB3A34">
      <w:pPr>
        <w:tabs>
          <w:tab w:val="center" w:pos="4320"/>
        </w:tabs>
      </w:pPr>
      <w:r w:rsidRPr="00083482">
        <w:t>Till now, the true nature of the Self, along with the means to realize it was described to be able to explain the worship of the Lord.</w:t>
      </w:r>
    </w:p>
    <w:p w14:paraId="3A8C0AD2" w14:textId="0E10F73D" w:rsidR="00EE69AD" w:rsidRPr="00083482" w:rsidRDefault="00EB3A34">
      <w:pPr>
        <w:tabs>
          <w:tab w:val="center" w:pos="4320"/>
        </w:tabs>
      </w:pPr>
      <w:r w:rsidRPr="00083482">
        <w:t xml:space="preserve">In this </w:t>
      </w:r>
      <w:r w:rsidR="008B78F3" w:rsidRPr="00083482">
        <w:t>middle</w:t>
      </w:r>
      <w:r w:rsidRPr="00083482">
        <w:t xml:space="preserve"> volume (chapter 7 to chapter 12) the nature of the </w:t>
      </w:r>
      <w:r w:rsidR="00084221" w:rsidRPr="00083482">
        <w:t>Supreme Lord</w:t>
      </w:r>
      <w:r w:rsidRPr="00083482">
        <w:t xml:space="preserve"> and His worship, also called </w:t>
      </w:r>
      <w:r w:rsidRPr="00083482">
        <w:rPr>
          <w:i/>
        </w:rPr>
        <w:t>bhakti</w:t>
      </w:r>
      <w:r w:rsidRPr="00083482">
        <w:t>,</w:t>
      </w:r>
      <w:r w:rsidRPr="00083482">
        <w:rPr>
          <w:i/>
        </w:rPr>
        <w:t xml:space="preserve"> </w:t>
      </w:r>
      <w:r w:rsidRPr="00083482">
        <w:t xml:space="preserve">are </w:t>
      </w:r>
      <w:r w:rsidR="00621A77" w:rsidRPr="00083482">
        <w:t>described</w:t>
      </w:r>
      <w:r w:rsidRPr="00083482">
        <w:t>. Several testimonies from the scriptures describe this worship, starting with:</w:t>
      </w:r>
    </w:p>
    <w:p w14:paraId="2987ECDD" w14:textId="7589BDF8" w:rsidR="00EE69AD" w:rsidRPr="00083482" w:rsidRDefault="00EB3A34">
      <w:pPr>
        <w:tabs>
          <w:tab w:val="center" w:pos="4320"/>
        </w:tabs>
      </w:pPr>
      <w:r w:rsidRPr="00083482">
        <w:t xml:space="preserve">Chap.18#46: </w:t>
      </w:r>
      <w:r w:rsidR="00EE381F" w:rsidRPr="00083482">
        <w:t>Any human being attains the goal by worshipping The Lord with his own work</w:t>
      </w:r>
      <w:r w:rsidRPr="00083482">
        <w:t>.</w:t>
      </w:r>
    </w:p>
    <w:p w14:paraId="3D309E87" w14:textId="6666BBE1" w:rsidR="00EE381F" w:rsidRPr="00083482" w:rsidRDefault="00EB3A34">
      <w:pPr>
        <w:tabs>
          <w:tab w:val="center" w:pos="4320"/>
        </w:tabs>
      </w:pPr>
      <w:r w:rsidRPr="00083482">
        <w:t xml:space="preserve">Chap.18#54: </w:t>
      </w:r>
      <w:r w:rsidR="00EE381F" w:rsidRPr="00083482">
        <w:t>Having realized the Self, with a serene mind, he doesn't get upset and doesn't yearn. Such a person has equanimity among all beings. He attains the ultimate devotion to Me</w:t>
      </w:r>
      <w:r w:rsidR="00F34D38" w:rsidRPr="00083482">
        <w:t>.</w:t>
      </w:r>
    </w:p>
    <w:p w14:paraId="5E969434" w14:textId="26B432BC" w:rsidR="00EE69AD" w:rsidRPr="00083482" w:rsidRDefault="00EB3A34">
      <w:pPr>
        <w:tabs>
          <w:tab w:val="center" w:pos="4320"/>
        </w:tabs>
      </w:pPr>
      <w:r w:rsidRPr="00083482">
        <w:t xml:space="preserve">These two </w:t>
      </w:r>
      <w:r w:rsidR="006100CD" w:rsidRPr="00083482">
        <w:t>Shloka</w:t>
      </w:r>
      <w:r w:rsidRPr="00083482">
        <w:t>s summarize</w:t>
      </w:r>
      <w:r w:rsidR="00F34D38" w:rsidRPr="00083482">
        <w:t>d</w:t>
      </w:r>
      <w:r w:rsidRPr="00083482">
        <w:t xml:space="preserve"> the achievement of </w:t>
      </w:r>
      <w:hyperlink w:anchor="bhakti_a_defn" w:history="1">
        <w:r w:rsidR="00F34D38" w:rsidRPr="00083482">
          <w:rPr>
            <w:rStyle w:val="Hyperlink"/>
          </w:rPr>
          <w:t>devotion</w:t>
        </w:r>
      </w:hyperlink>
      <w:r w:rsidRPr="00083482">
        <w:t>.</w:t>
      </w:r>
    </w:p>
    <w:p w14:paraId="51C07864" w14:textId="25C3B016" w:rsidR="00EE69AD" w:rsidRPr="00083482" w:rsidRDefault="00EB3A34">
      <w:pPr>
        <w:tabs>
          <w:tab w:val="center" w:pos="4320"/>
        </w:tabs>
      </w:pPr>
      <w:r w:rsidRPr="00083482">
        <w:t xml:space="preserve">Service to the Lord can be a means to achieve Him, only when it takes the form of </w:t>
      </w:r>
      <w:r w:rsidR="00F34D38" w:rsidRPr="00083482">
        <w:t>devotion</w:t>
      </w:r>
      <w:r w:rsidRPr="00083482">
        <w:t xml:space="preserve"> - as stated in the fol</w:t>
      </w:r>
      <w:r w:rsidR="007D465C">
        <w:t>lowing sentences of the Vedanta</w:t>
      </w:r>
      <w:r w:rsidRPr="00083482">
        <w:t>:</w:t>
      </w:r>
    </w:p>
    <w:p w14:paraId="5FD76493" w14:textId="34ACF2BC" w:rsidR="00EE69AD" w:rsidRPr="00083482" w:rsidRDefault="00EE381F">
      <w:pPr>
        <w:tabs>
          <w:tab w:val="center" w:pos="4320"/>
        </w:tabs>
      </w:pPr>
      <w:r w:rsidRPr="00083482">
        <w:rPr>
          <w:noProof/>
          <w:sz w:val="16"/>
          <w:lang w:bidi="sa-IN"/>
        </w:rPr>
        <w:t>[shvetAshvatara upanishat]</w:t>
      </w:r>
      <w:r w:rsidRPr="00083482">
        <w:rPr>
          <w:sz w:val="16"/>
        </w:rPr>
        <w:t>, 3-8</w:t>
      </w:r>
      <w:r w:rsidR="00EB3A34" w:rsidRPr="00083482">
        <w:t>: ‘A person overcomes the cycle of deaths only by knowing Him’</w:t>
      </w:r>
    </w:p>
    <w:p w14:paraId="653A49D8" w14:textId="0358D4FB" w:rsidR="00EE69AD" w:rsidRPr="00083482" w:rsidRDefault="00EB3A34">
      <w:pPr>
        <w:tabs>
          <w:tab w:val="center" w:pos="4320"/>
        </w:tabs>
      </w:pPr>
      <w:r w:rsidRPr="00083482">
        <w:rPr>
          <w:noProof/>
          <w:sz w:val="16"/>
          <w:lang w:bidi="sa-IN"/>
        </w:rPr>
        <w:t>[purusha sUkta]</w:t>
      </w:r>
      <w:r w:rsidRPr="00083482">
        <w:t xml:space="preserve">: ‘Knowing Him alone, a person attains </w:t>
      </w:r>
      <w:hyperlink w:anchor="Moksha" w:history="1">
        <w:r w:rsidRPr="00083482">
          <w:rPr>
            <w:rStyle w:val="Hyperlink"/>
          </w:rPr>
          <w:t>moksha</w:t>
        </w:r>
      </w:hyperlink>
      <w:r w:rsidRPr="00083482">
        <w:t>’</w:t>
      </w:r>
    </w:p>
    <w:p w14:paraId="2EBCE07D" w14:textId="70EAA81F" w:rsidR="00EE69AD" w:rsidRPr="00083482" w:rsidRDefault="00890352">
      <w:pPr>
        <w:tabs>
          <w:tab w:val="center" w:pos="4320"/>
        </w:tabs>
      </w:pPr>
      <w:r w:rsidRPr="00083482">
        <w:t>And</w:t>
      </w:r>
      <w:r w:rsidR="00EB3A34" w:rsidRPr="00083482">
        <w:t xml:space="preserve"> further:</w:t>
      </w:r>
    </w:p>
    <w:p w14:paraId="1EFCDD93" w14:textId="103980D2" w:rsidR="00EE69AD" w:rsidRPr="00083482" w:rsidRDefault="00EB3A34">
      <w:pPr>
        <w:tabs>
          <w:tab w:val="center" w:pos="4320"/>
        </w:tabs>
      </w:pPr>
      <w:r w:rsidRPr="00083482">
        <w:rPr>
          <w:noProof/>
          <w:sz w:val="16"/>
          <w:lang w:bidi="sa-IN"/>
        </w:rPr>
        <w:t>[b</w:t>
      </w:r>
      <w:r w:rsidR="00EE381F" w:rsidRPr="00083482">
        <w:rPr>
          <w:noProof/>
          <w:sz w:val="16"/>
          <w:lang w:bidi="sa-IN"/>
        </w:rPr>
        <w:t>r`hadAraNyaka upanishat]</w:t>
      </w:r>
      <w:r w:rsidR="00EE381F" w:rsidRPr="00083482">
        <w:rPr>
          <w:sz w:val="16"/>
        </w:rPr>
        <w:t>, 4-5-6</w:t>
      </w:r>
      <w:r w:rsidRPr="00083482">
        <w:rPr>
          <w:sz w:val="16"/>
        </w:rPr>
        <w:t>:</w:t>
      </w:r>
      <w:r w:rsidRPr="00083482">
        <w:t xml:space="preserve"> ‘The Self must be seen </w:t>
      </w:r>
      <w:r w:rsidR="00C7512D" w:rsidRPr="00083482">
        <w:t>-</w:t>
      </w:r>
      <w:r w:rsidRPr="00083482">
        <w:t xml:space="preserve"> it must be realized through focused attention’</w:t>
      </w:r>
    </w:p>
    <w:p w14:paraId="65CD12C9" w14:textId="457A15E9" w:rsidR="00EE69AD" w:rsidRPr="00083482" w:rsidRDefault="00EB3A34">
      <w:pPr>
        <w:tabs>
          <w:tab w:val="center" w:pos="4320"/>
        </w:tabs>
      </w:pPr>
      <w:r w:rsidRPr="00083482">
        <w:rPr>
          <w:noProof/>
          <w:sz w:val="16"/>
          <w:lang w:bidi="sa-IN"/>
        </w:rPr>
        <w:t>[br</w:t>
      </w:r>
      <w:r w:rsidR="00EE381F" w:rsidRPr="00083482">
        <w:rPr>
          <w:noProof/>
          <w:sz w:val="16"/>
          <w:lang w:bidi="sa-IN"/>
        </w:rPr>
        <w:t>`hadAraNyaka upanishat]</w:t>
      </w:r>
      <w:r w:rsidR="00EE381F" w:rsidRPr="00083482">
        <w:rPr>
          <w:sz w:val="16"/>
        </w:rPr>
        <w:t>, 1-4-15</w:t>
      </w:r>
      <w:r w:rsidRPr="00083482">
        <w:rPr>
          <w:sz w:val="16"/>
        </w:rPr>
        <w:t xml:space="preserve">: </w:t>
      </w:r>
      <w:r w:rsidRPr="00083482">
        <w:t xml:space="preserve">‘We </w:t>
      </w:r>
      <w:r w:rsidR="00890352" w:rsidRPr="00083482">
        <w:t>must</w:t>
      </w:r>
      <w:r w:rsidRPr="00083482">
        <w:t xml:space="preserve"> perform worship by keeping the Lord as the goal’</w:t>
      </w:r>
    </w:p>
    <w:p w14:paraId="0756A6AE" w14:textId="77A75958" w:rsidR="00EE69AD" w:rsidRPr="00083482" w:rsidRDefault="00EB3A34">
      <w:pPr>
        <w:tabs>
          <w:tab w:val="center" w:pos="4320"/>
        </w:tabs>
      </w:pPr>
      <w:r w:rsidRPr="00083482">
        <w:rPr>
          <w:noProof/>
          <w:sz w:val="16"/>
          <w:lang w:bidi="sa-IN"/>
        </w:rPr>
        <w:t>[ChandOgya upanishat]</w:t>
      </w:r>
      <w:r w:rsidRPr="00083482">
        <w:rPr>
          <w:sz w:val="16"/>
        </w:rPr>
        <w:t>, 7-26-2:</w:t>
      </w:r>
      <w:r w:rsidRPr="00083482">
        <w:t xml:space="preserve"> Once purified (</w:t>
      </w:r>
      <w:r w:rsidRPr="00083482">
        <w:rPr>
          <w:i/>
        </w:rPr>
        <w:t>from desire, anger and laziness</w:t>
      </w:r>
      <w:r w:rsidRPr="00083482">
        <w:t xml:space="preserve">), we think of the Lord constantly. By meeting the memory of the Lord, we are freed from all things that mislead us. Then we will achieve </w:t>
      </w:r>
      <w:hyperlink w:anchor="Moksha" w:history="1">
        <w:r w:rsidRPr="00083482">
          <w:rPr>
            <w:rStyle w:val="Hyperlink"/>
          </w:rPr>
          <w:t>moksha</w:t>
        </w:r>
      </w:hyperlink>
      <w:r w:rsidRPr="00083482">
        <w:t xml:space="preserve">. </w:t>
      </w:r>
    </w:p>
    <w:p w14:paraId="224505C7" w14:textId="6474CFA7" w:rsidR="00EE69AD" w:rsidRPr="00083482" w:rsidRDefault="00682ED3">
      <w:pPr>
        <w:tabs>
          <w:tab w:val="center" w:pos="4320"/>
        </w:tabs>
      </w:pPr>
      <w:r w:rsidRPr="00083482">
        <w:rPr>
          <w:noProof/>
          <w:sz w:val="16"/>
          <w:lang w:bidi="sa-IN"/>
        </w:rPr>
        <w:t>[</w:t>
      </w:r>
      <w:r w:rsidR="00EB3A34" w:rsidRPr="00083482">
        <w:rPr>
          <w:noProof/>
          <w:sz w:val="16"/>
          <w:lang w:bidi="sa-IN"/>
        </w:rPr>
        <w:t>mu</w:t>
      </w:r>
      <w:r w:rsidRPr="00083482">
        <w:rPr>
          <w:noProof/>
          <w:sz w:val="16"/>
          <w:lang w:bidi="sa-IN"/>
        </w:rPr>
        <w:t>MDaka]</w:t>
      </w:r>
      <w:r w:rsidR="00EB3A34" w:rsidRPr="00083482">
        <w:rPr>
          <w:sz w:val="16"/>
        </w:rPr>
        <w:t>,</w:t>
      </w:r>
      <w:r w:rsidR="00EE381F" w:rsidRPr="00083482">
        <w:rPr>
          <w:sz w:val="16"/>
        </w:rPr>
        <w:t xml:space="preserve"> </w:t>
      </w:r>
      <w:r w:rsidR="00EB3A34" w:rsidRPr="00083482">
        <w:rPr>
          <w:sz w:val="16"/>
        </w:rPr>
        <w:t>2-2-8:</w:t>
      </w:r>
      <w:r w:rsidR="00EB3A34" w:rsidRPr="00083482">
        <w:t xml:space="preserve"> Be it a great being or a lowly creature, when</w:t>
      </w:r>
      <w:r w:rsidRPr="00083482">
        <w:t xml:space="preserve"> it sees </w:t>
      </w:r>
      <w:r w:rsidR="00F34D38" w:rsidRPr="00083482">
        <w:t>T</w:t>
      </w:r>
      <w:r w:rsidRPr="00083482">
        <w:t>he Lord, it lo</w:t>
      </w:r>
      <w:r w:rsidR="00EB3A34" w:rsidRPr="00083482">
        <w:t>ses all its past deeds. The enemies of the Self (</w:t>
      </w:r>
      <w:r w:rsidR="00EB3A34" w:rsidRPr="00083482">
        <w:rPr>
          <w:i/>
        </w:rPr>
        <w:t>desire and hatred</w:t>
      </w:r>
      <w:r w:rsidR="00EB3A34" w:rsidRPr="00083482">
        <w:t>) will be destroyed. All doubts and suspicions are driven out.</w:t>
      </w:r>
    </w:p>
    <w:p w14:paraId="4CFB6F58" w14:textId="77777777" w:rsidR="00EE69AD" w:rsidRPr="00083482" w:rsidRDefault="00EB3A34">
      <w:pPr>
        <w:tabs>
          <w:tab w:val="center" w:pos="4320"/>
        </w:tabs>
      </w:pPr>
      <w:r w:rsidRPr="00083482">
        <w:t>In this way, all of these statements convey a single meaning - what we call variously as meditation and worship is an unbroken chain of thought, which is equivalent to seeing the Lord.</w:t>
      </w:r>
    </w:p>
    <w:p w14:paraId="64EB6AD1" w14:textId="77777777" w:rsidR="00EE69AD" w:rsidRPr="00083482" w:rsidRDefault="00EB3A34">
      <w:pPr>
        <w:tabs>
          <w:tab w:val="center" w:pos="4320"/>
        </w:tabs>
      </w:pPr>
      <w:r w:rsidRPr="00083482">
        <w:lastRenderedPageBreak/>
        <w:t xml:space="preserve">Further, it is stated in the </w:t>
      </w:r>
      <w:r w:rsidRPr="00083482">
        <w:rPr>
          <w:noProof/>
          <w:sz w:val="16"/>
          <w:lang w:bidi="sa-IN"/>
        </w:rPr>
        <w:t>[kaTha upanishat, 2-23]</w:t>
      </w:r>
      <w:r w:rsidRPr="00083482">
        <w:rPr>
          <w:sz w:val="16"/>
        </w:rPr>
        <w:t>:</w:t>
      </w:r>
      <w:r w:rsidRPr="00083482">
        <w:t xml:space="preserve"> This Self and the Lord are not achievable by instruction, not by thought, not even by hearing a lot about them. The person who is blessed by the Lord alone will attain the Lord. The Lord will show himself to this person.</w:t>
      </w:r>
    </w:p>
    <w:p w14:paraId="53E9D00B" w14:textId="3CF2EB1D" w:rsidR="005659A2" w:rsidRPr="00083482" w:rsidRDefault="007D55E0" w:rsidP="007D55E0">
      <w:pPr>
        <w:pStyle w:val="ApplNotes"/>
      </w:pPr>
      <w:bookmarkStart w:id="50" w:name="bhakti_a_defn"/>
      <w:r w:rsidRPr="00083482">
        <w:t>Worship is an uninterrupted chain of thought</w:t>
      </w:r>
    </w:p>
    <w:p w14:paraId="366DCAB0" w14:textId="77777777" w:rsidR="00EE69AD" w:rsidRPr="00083482" w:rsidRDefault="00EB3A34">
      <w:pPr>
        <w:tabs>
          <w:tab w:val="center" w:pos="4320"/>
        </w:tabs>
      </w:pPr>
      <w:r w:rsidRPr="00083482">
        <w:t xml:space="preserve">By the emphasis laid here, we see that worship is the uninterrupted chain of thought, which makes a person obtain the blessings of the Lord. Since the object of worship is so adorable, the chain of thought called worship itself is lovely. </w:t>
      </w:r>
    </w:p>
    <w:p w14:paraId="1C1DB6EA" w14:textId="7D30869F" w:rsidR="00A133D1" w:rsidRPr="00083482" w:rsidRDefault="00A133D1" w:rsidP="00997A9F">
      <w:pPr>
        <w:pStyle w:val="ApplNotes"/>
      </w:pPr>
      <w:r w:rsidRPr="00083482">
        <w:t xml:space="preserve">Devotion is </w:t>
      </w:r>
      <w:r w:rsidR="00D91CBE" w:rsidRPr="00083482">
        <w:t xml:space="preserve">to </w:t>
      </w:r>
      <w:r w:rsidR="00EE381F" w:rsidRPr="00083482">
        <w:t>worship</w:t>
      </w:r>
      <w:r w:rsidRPr="00083482">
        <w:t xml:space="preserve"> with friendship</w:t>
      </w:r>
    </w:p>
    <w:p w14:paraId="2D0597F5" w14:textId="2CE4483E" w:rsidR="00EE69AD" w:rsidRPr="00083482" w:rsidRDefault="00EB3A34">
      <w:pPr>
        <w:tabs>
          <w:tab w:val="center" w:pos="4320"/>
        </w:tabs>
      </w:pPr>
      <w:r w:rsidRPr="00083482">
        <w:t xml:space="preserve">This is called </w:t>
      </w:r>
      <w:r w:rsidRPr="00083482">
        <w:rPr>
          <w:i/>
        </w:rPr>
        <w:t>bhakti</w:t>
      </w:r>
      <w:r w:rsidRPr="00083482">
        <w:t xml:space="preserve">: 'When the uninterrupted chain of thought is filled with friendship, it is called </w:t>
      </w:r>
      <w:r w:rsidRPr="00083482">
        <w:rPr>
          <w:i/>
        </w:rPr>
        <w:t>bhakti</w:t>
      </w:r>
      <w:r w:rsidRPr="00083482">
        <w:t xml:space="preserve">' </w:t>
      </w:r>
      <w:r w:rsidR="00EE381F" w:rsidRPr="00083482">
        <w:t>-</w:t>
      </w:r>
      <w:r w:rsidRPr="00083482">
        <w:t>as stated</w:t>
      </w:r>
      <w:r w:rsidR="00EE381F" w:rsidRPr="00083482">
        <w:t xml:space="preserve"> in </w:t>
      </w:r>
      <w:r w:rsidR="00EE381F" w:rsidRPr="00083482">
        <w:rPr>
          <w:noProof/>
          <w:sz w:val="16"/>
          <w:lang w:bidi="sa-IN"/>
        </w:rPr>
        <w:t>[laingapurANa,uttarabhAga:]</w:t>
      </w:r>
      <w:r w:rsidRPr="00083482">
        <w:t>.</w:t>
      </w:r>
      <w:bookmarkEnd w:id="50"/>
    </w:p>
    <w:p w14:paraId="4AA3598F" w14:textId="77777777" w:rsidR="00EE69AD" w:rsidRPr="00083482" w:rsidRDefault="00EB3A34">
      <w:pPr>
        <w:tabs>
          <w:tab w:val="center" w:pos="4320"/>
        </w:tabs>
      </w:pPr>
      <w:r w:rsidRPr="00083482">
        <w:t>Further, there are more statements in the scriptures that convey the same meaning:</w:t>
      </w:r>
    </w:p>
    <w:p w14:paraId="77AFAEB1" w14:textId="77777777" w:rsidR="00EE69AD" w:rsidRPr="00083482" w:rsidRDefault="00EB3A34">
      <w:pPr>
        <w:tabs>
          <w:tab w:val="center" w:pos="4320"/>
        </w:tabs>
      </w:pPr>
      <w:r w:rsidRPr="00083482">
        <w:t xml:space="preserve">The </w:t>
      </w:r>
      <w:r w:rsidRPr="00083482">
        <w:rPr>
          <w:noProof/>
          <w:sz w:val="16"/>
          <w:lang w:bidi="sa-IN"/>
        </w:rPr>
        <w:t>[puruSha sUkta]</w:t>
      </w:r>
      <w:r w:rsidRPr="00083482">
        <w:t xml:space="preserve"> says: 'By knowing Him alone, a person attains moksha. There is no other way to the goal'</w:t>
      </w:r>
    </w:p>
    <w:p w14:paraId="29CDC426" w14:textId="2AF44DA1" w:rsidR="00EE69AD" w:rsidRPr="00083482" w:rsidRDefault="00EE381F">
      <w:pPr>
        <w:tabs>
          <w:tab w:val="center" w:pos="4320"/>
        </w:tabs>
      </w:pPr>
      <w:r w:rsidRPr="00083482">
        <w:t>Chap.11#53, Chap.11#54</w:t>
      </w:r>
      <w:r w:rsidR="00EB3A34" w:rsidRPr="00083482">
        <w:t xml:space="preserve">: The Lord says through these </w:t>
      </w:r>
      <w:r w:rsidR="001F19AF" w:rsidRPr="00083482">
        <w:t>Shlokas</w:t>
      </w:r>
      <w:r w:rsidR="00EB3A34" w:rsidRPr="00083482">
        <w:t xml:space="preserve">: 'Not through the </w:t>
      </w:r>
      <w:r w:rsidR="001F19AF" w:rsidRPr="00083482">
        <w:t>V</w:t>
      </w:r>
      <w:r w:rsidR="00EB3A34" w:rsidRPr="00083482">
        <w:t xml:space="preserve">edas, not even by penance, not by donating things, not by performing sacrifice - it is not possible to see Me in the way that you do. </w:t>
      </w:r>
      <w:r w:rsidR="007C1273" w:rsidRPr="00083482">
        <w:t>Arjuna</w:t>
      </w:r>
      <w:r w:rsidR="00EB3A34" w:rsidRPr="00083482">
        <w:t xml:space="preserve">, through </w:t>
      </w:r>
      <w:r w:rsidR="00F34D38" w:rsidRPr="00083482">
        <w:t>devotion</w:t>
      </w:r>
      <w:r w:rsidR="00EB3A34" w:rsidRPr="00083482">
        <w:t xml:space="preserve"> alone, it is possible to know Me like this, to see Me in My true form and finally go into Me.</w:t>
      </w:r>
    </w:p>
    <w:p w14:paraId="55EAA56B" w14:textId="4E6E687C" w:rsidR="00EE69AD" w:rsidRPr="00083482" w:rsidRDefault="00EB3A34">
      <w:pPr>
        <w:tabs>
          <w:tab w:val="center" w:pos="4320"/>
        </w:tabs>
        <w:rPr>
          <w:b/>
        </w:rPr>
      </w:pPr>
      <w:r w:rsidRPr="00083482">
        <w:t>Here, the seventh chapter describes the true form of Lord, who is to be worshipped in this way. It describes that the Lord's form is concealed by the environment ('</w:t>
      </w:r>
      <w:r w:rsidRPr="00083482">
        <w:rPr>
          <w:i/>
        </w:rPr>
        <w:t>environment</w:t>
      </w:r>
      <w:r w:rsidRPr="00083482">
        <w:t xml:space="preserve">' </w:t>
      </w:r>
      <w:r w:rsidRPr="00083482">
        <w:rPr>
          <w:i/>
        </w:rPr>
        <w:t>includes our body</w:t>
      </w:r>
      <w:r w:rsidRPr="00083482">
        <w:t>). It speaks about seeking refuge in the Lord to shake off this ignorance. Then, the four types of people who render service to the Lord are described along w</w:t>
      </w:r>
      <w:r w:rsidR="00C96B85" w:rsidRPr="00083482">
        <w:t>ith the special</w:t>
      </w:r>
      <w:r w:rsidR="00F34D38" w:rsidRPr="00083482">
        <w:t xml:space="preserve"> characteristics</w:t>
      </w:r>
      <w:r w:rsidR="00C96B85" w:rsidRPr="00083482">
        <w:t xml:space="preserve"> of </w:t>
      </w:r>
      <w:hyperlink w:anchor="jnAnI" w:history="1">
        <w:r w:rsidR="00C96B85" w:rsidRPr="00083482">
          <w:rPr>
            <w:rStyle w:val="Hyperlink"/>
          </w:rPr>
          <w:t>those who</w:t>
        </w:r>
        <w:r w:rsidRPr="00083482">
          <w:rPr>
            <w:rStyle w:val="Hyperlink"/>
          </w:rPr>
          <w:t xml:space="preserve"> </w:t>
        </w:r>
        <w:r w:rsidR="00B200AB" w:rsidRPr="00083482">
          <w:rPr>
            <w:rStyle w:val="Hyperlink"/>
          </w:rPr>
          <w:t>know</w:t>
        </w:r>
      </w:hyperlink>
      <w:r w:rsidRPr="00083482">
        <w:t>.</w:t>
      </w:r>
    </w:p>
    <w:p w14:paraId="25D8DBE1" w14:textId="77777777" w:rsidR="00EE69AD" w:rsidRPr="00083482" w:rsidRDefault="00CA3C91">
      <w:pPr>
        <w:pStyle w:val="Heading2"/>
      </w:pPr>
      <w:r w:rsidRPr="00083482">
        <w:t>7-1</w:t>
      </w:r>
    </w:p>
    <w:p w14:paraId="0B7810B2" w14:textId="77777777" w:rsidR="00EE69AD" w:rsidRPr="00083482" w:rsidRDefault="00EB3A34">
      <w:pPr>
        <w:pStyle w:val="Shloka"/>
        <w:pBdr>
          <w:bottom w:val="single" w:sz="4" w:space="0" w:color="auto"/>
        </w:pBdr>
        <w:rPr>
          <w:noProof/>
          <w:lang w:bidi="sa-IN"/>
        </w:rPr>
      </w:pPr>
      <w:r w:rsidRPr="00083482">
        <w:rPr>
          <w:noProof/>
          <w:lang w:bidi="sa-IN"/>
        </w:rPr>
        <w:t>[</w:t>
      </w:r>
    </w:p>
    <w:p w14:paraId="18253ADB" w14:textId="77777777" w:rsidR="00EE69AD" w:rsidRPr="00083482" w:rsidRDefault="00EB3A34">
      <w:pPr>
        <w:pStyle w:val="Shloka"/>
        <w:pBdr>
          <w:bottom w:val="single" w:sz="4" w:space="0" w:color="auto"/>
        </w:pBdr>
        <w:rPr>
          <w:noProof/>
          <w:lang w:bidi="sa-IN"/>
        </w:rPr>
      </w:pPr>
      <w:r w:rsidRPr="00083482">
        <w:rPr>
          <w:noProof/>
          <w:lang w:bidi="sa-IN"/>
        </w:rPr>
        <w:t>shrI bhagavAnuvAcha</w:t>
      </w:r>
    </w:p>
    <w:p w14:paraId="674FB441" w14:textId="77777777" w:rsidR="00EE69AD" w:rsidRPr="00083482" w:rsidRDefault="00EB3A34">
      <w:pPr>
        <w:pStyle w:val="Shloka"/>
        <w:pBdr>
          <w:bottom w:val="single" w:sz="4" w:space="0" w:color="auto"/>
        </w:pBdr>
        <w:rPr>
          <w:noProof/>
          <w:lang w:bidi="sa-IN"/>
        </w:rPr>
      </w:pPr>
      <w:r w:rsidRPr="00083482">
        <w:rPr>
          <w:noProof/>
          <w:lang w:bidi="sa-IN"/>
        </w:rPr>
        <w:t>mayyAsakta manA: pArtha yOgam yunjan madAshraya: |</w:t>
      </w:r>
    </w:p>
    <w:p w14:paraId="77C31380" w14:textId="77777777" w:rsidR="00EE69AD" w:rsidRPr="00083482" w:rsidRDefault="00EB3A34">
      <w:pPr>
        <w:pStyle w:val="Shloka"/>
        <w:pBdr>
          <w:bottom w:val="single" w:sz="4" w:space="0" w:color="auto"/>
        </w:pBdr>
        <w:rPr>
          <w:noProof/>
          <w:lang w:bidi="sa-IN"/>
        </w:rPr>
      </w:pPr>
      <w:r w:rsidRPr="00083482">
        <w:rPr>
          <w:noProof/>
          <w:lang w:bidi="sa-IN"/>
        </w:rPr>
        <w:t>asamshayam samagram mAm yathA jnAsyasi tat shr'Nu || 1 ||</w:t>
      </w:r>
    </w:p>
    <w:p w14:paraId="11D0194D" w14:textId="77777777" w:rsidR="00EE69AD" w:rsidRPr="00083482" w:rsidRDefault="00EB3A34">
      <w:pPr>
        <w:pStyle w:val="Shloka"/>
        <w:pBdr>
          <w:bottom w:val="single" w:sz="4" w:space="0" w:color="auto"/>
        </w:pBdr>
      </w:pPr>
      <w:r w:rsidRPr="00083482">
        <w:rPr>
          <w:noProof/>
          <w:lang w:bidi="sa-IN"/>
        </w:rPr>
        <w:t>]</w:t>
      </w:r>
    </w:p>
    <w:p w14:paraId="776765ED" w14:textId="77777777" w:rsidR="00EE69AD" w:rsidRPr="00083482" w:rsidRDefault="00EB3A34" w:rsidP="00A22026">
      <w:pPr>
        <w:pStyle w:val="ExplnOfShloka"/>
      </w:pPr>
      <w:r w:rsidRPr="00083482">
        <w:rPr>
          <w:noProof/>
          <w:lang w:bidi="sa-IN"/>
        </w:rPr>
        <w:t>[shrI bhagavAnuvAcha]</w:t>
      </w:r>
      <w:r w:rsidRPr="00083482">
        <w:t xml:space="preserve"> The Lord said:</w:t>
      </w:r>
    </w:p>
    <w:p w14:paraId="54BE35D3" w14:textId="7EB52A87" w:rsidR="00EE69AD" w:rsidRPr="00083482" w:rsidRDefault="00EB3A34" w:rsidP="00A22026">
      <w:pPr>
        <w:pStyle w:val="ExplnOfShloka"/>
      </w:pPr>
      <w:r w:rsidRPr="00083482">
        <w:rPr>
          <w:noProof/>
          <w:lang w:bidi="sa-IN"/>
        </w:rPr>
        <w:t>[pArtha]</w:t>
      </w:r>
      <w:r w:rsidRPr="00083482">
        <w:t xml:space="preserve"> </w:t>
      </w:r>
      <w:r w:rsidR="007C1273" w:rsidRPr="00083482">
        <w:t>Arjuna</w:t>
      </w:r>
      <w:r w:rsidRPr="00083482">
        <w:t xml:space="preserve">, </w:t>
      </w:r>
      <w:r w:rsidRPr="00083482">
        <w:rPr>
          <w:noProof/>
          <w:lang w:bidi="sa-IN"/>
        </w:rPr>
        <w:t>[shr'Nu]</w:t>
      </w:r>
      <w:r w:rsidRPr="00083482">
        <w:t xml:space="preserve"> listen </w:t>
      </w:r>
      <w:r w:rsidRPr="00083482">
        <w:rPr>
          <w:noProof/>
          <w:lang w:bidi="sa-IN"/>
        </w:rPr>
        <w:t>[tat yatha]</w:t>
      </w:r>
      <w:r w:rsidRPr="00083482">
        <w:t xml:space="preserve"> to the way in which </w:t>
      </w:r>
      <w:r w:rsidRPr="00083482">
        <w:rPr>
          <w:noProof/>
          <w:lang w:bidi="sa-IN"/>
        </w:rPr>
        <w:t>[mAm jnAsyasi]</w:t>
      </w:r>
      <w:r w:rsidRPr="00083482">
        <w:t xml:space="preserve"> you will know me </w:t>
      </w:r>
      <w:r w:rsidRPr="00083482">
        <w:rPr>
          <w:noProof/>
          <w:lang w:bidi="sa-IN"/>
        </w:rPr>
        <w:t>[samagram]</w:t>
      </w:r>
      <w:r w:rsidRPr="00083482">
        <w:t xml:space="preserve"> entirely </w:t>
      </w:r>
      <w:r w:rsidRPr="00083482">
        <w:rPr>
          <w:noProof/>
          <w:lang w:bidi="sa-IN"/>
        </w:rPr>
        <w:t>[asamshayam]</w:t>
      </w:r>
      <w:r w:rsidRPr="00083482">
        <w:t xml:space="preserve"> without any doubt, </w:t>
      </w:r>
      <w:r w:rsidRPr="00083482">
        <w:rPr>
          <w:noProof/>
          <w:lang w:bidi="sa-IN"/>
        </w:rPr>
        <w:t>[mayi Asakta manA:]</w:t>
      </w:r>
      <w:r w:rsidRPr="00083482">
        <w:t xml:space="preserve"> with a mind filled with eagerness towards Me, </w:t>
      </w:r>
      <w:r w:rsidRPr="00083482">
        <w:rPr>
          <w:noProof/>
          <w:lang w:bidi="sa-IN"/>
        </w:rPr>
        <w:t>[yOgam yunjan]</w:t>
      </w:r>
      <w:r w:rsidRPr="00083482">
        <w:t xml:space="preserve"> embarking on the journey to join Me, </w:t>
      </w:r>
      <w:r w:rsidRPr="00083482">
        <w:rPr>
          <w:noProof/>
          <w:lang w:bidi="sa-IN"/>
        </w:rPr>
        <w:t>[madAshraya:]</w:t>
      </w:r>
      <w:r w:rsidRPr="00083482">
        <w:t xml:space="preserve"> having taken refuge in Me</w:t>
      </w:r>
    </w:p>
    <w:p w14:paraId="77CF2F92" w14:textId="7DF8930E" w:rsidR="00AF7B35" w:rsidRPr="00083482" w:rsidRDefault="00603D60" w:rsidP="00603D60">
      <w:pPr>
        <w:pStyle w:val="ApplNotes"/>
      </w:pPr>
      <w:r w:rsidRPr="00083482">
        <w:t>Awareness of the Lord’s uniqueness generates affection towards Him</w:t>
      </w:r>
    </w:p>
    <w:p w14:paraId="15EBE44F" w14:textId="42B11060" w:rsidR="00EE69AD" w:rsidRPr="00083482" w:rsidRDefault="0072350A">
      <w:pPr>
        <w:tabs>
          <w:tab w:val="center" w:pos="4320"/>
        </w:tabs>
      </w:pPr>
      <w:r w:rsidRPr="00083482">
        <w:t>The Lord continues- The</w:t>
      </w:r>
      <w:r w:rsidR="00EB3A34" w:rsidRPr="00083482">
        <w:t xml:space="preserve"> mind focuses on Me with an </w:t>
      </w:r>
      <w:r w:rsidR="00EC3E8B" w:rsidRPr="00083482">
        <w:t>eagerness that comes from</w:t>
      </w:r>
      <w:r w:rsidR="00EB3A34" w:rsidRPr="00083482">
        <w:t xml:space="preserve"> a strong wish to attain Me. As soon as you realize the uniqueness of My great powers, </w:t>
      </w:r>
      <w:proofErr w:type="gramStart"/>
      <w:r w:rsidR="00EB3A34" w:rsidRPr="00083482">
        <w:t>My</w:t>
      </w:r>
      <w:proofErr w:type="gramEnd"/>
      <w:r w:rsidR="00EB3A34" w:rsidRPr="00083482">
        <w:t xml:space="preserve"> true nature, My qualities </w:t>
      </w:r>
      <w:r w:rsidR="00EB3A34" w:rsidRPr="00083482">
        <w:lastRenderedPageBreak/>
        <w:t>and My activities, you will be swept off your senses by a rush of love towards Me. By this love, you will deeply bind your thoughts in Me.</w:t>
      </w:r>
    </w:p>
    <w:p w14:paraId="142E518D" w14:textId="3CA164C1" w:rsidR="00EE69AD" w:rsidRPr="00083482" w:rsidRDefault="00EB3A34">
      <w:pPr>
        <w:tabs>
          <w:tab w:val="center" w:pos="4320"/>
        </w:tabs>
      </w:pPr>
      <w:r w:rsidRPr="00083482">
        <w:t xml:space="preserve">Then you take refuge in Me - you </w:t>
      </w:r>
      <w:r w:rsidR="00603D60" w:rsidRPr="00083482">
        <w:t>can</w:t>
      </w:r>
      <w:r w:rsidRPr="00083482">
        <w:t xml:space="preserve">not exist without Me; In this way, I alone am your refuge and the basis for your </w:t>
      </w:r>
      <w:r w:rsidR="00F60938" w:rsidRPr="00083482">
        <w:t>existence</w:t>
      </w:r>
      <w:r w:rsidRPr="00083482">
        <w:t>. You will embark on the journey to join me and be of my service. Listen to the knowledge that I am going to tell you with an attentive mind. After I tell this, you will know Me entirely without any doubt.</w:t>
      </w:r>
    </w:p>
    <w:p w14:paraId="4FFB5C5F" w14:textId="77777777" w:rsidR="00EE69AD" w:rsidRPr="00083482" w:rsidRDefault="00CA3C91">
      <w:pPr>
        <w:pStyle w:val="Heading2"/>
      </w:pPr>
      <w:r w:rsidRPr="00083482">
        <w:t>7-2</w:t>
      </w:r>
    </w:p>
    <w:p w14:paraId="791393A8" w14:textId="77777777" w:rsidR="00EE69AD" w:rsidRPr="00083482" w:rsidRDefault="00EB3A34">
      <w:pPr>
        <w:pStyle w:val="Shloka"/>
        <w:pBdr>
          <w:bottom w:val="single" w:sz="4" w:space="0" w:color="auto"/>
        </w:pBdr>
        <w:rPr>
          <w:noProof/>
          <w:lang w:bidi="sa-IN"/>
        </w:rPr>
      </w:pPr>
      <w:r w:rsidRPr="00083482">
        <w:rPr>
          <w:noProof/>
          <w:lang w:bidi="sa-IN"/>
        </w:rPr>
        <w:t>[</w:t>
      </w:r>
    </w:p>
    <w:p w14:paraId="7F148A7D" w14:textId="77777777" w:rsidR="00EE69AD" w:rsidRPr="00083482" w:rsidRDefault="00EB3A34">
      <w:pPr>
        <w:pStyle w:val="Shloka"/>
        <w:pBdr>
          <w:bottom w:val="single" w:sz="4" w:space="0" w:color="auto"/>
        </w:pBdr>
        <w:rPr>
          <w:noProof/>
          <w:lang w:bidi="sa-IN"/>
        </w:rPr>
      </w:pPr>
      <w:r w:rsidRPr="00083482">
        <w:rPr>
          <w:noProof/>
          <w:lang w:bidi="sa-IN"/>
        </w:rPr>
        <w:t>jnAnam tE_ham savijnAnam idam vakShyAmi ashEShata: |</w:t>
      </w:r>
    </w:p>
    <w:p w14:paraId="5211E45B" w14:textId="77777777" w:rsidR="00EE69AD" w:rsidRPr="00083482" w:rsidRDefault="00EB3A34">
      <w:pPr>
        <w:pStyle w:val="Shloka"/>
        <w:pBdr>
          <w:bottom w:val="single" w:sz="4" w:space="0" w:color="auto"/>
        </w:pBdr>
        <w:rPr>
          <w:noProof/>
          <w:lang w:bidi="sa-IN"/>
        </w:rPr>
      </w:pPr>
      <w:r w:rsidRPr="00083482">
        <w:rPr>
          <w:noProof/>
          <w:lang w:bidi="sa-IN"/>
        </w:rPr>
        <w:t>yat jnAtvA nEha bhUyO anyat jnAtavyam avshiShyatE || 2 ||</w:t>
      </w:r>
    </w:p>
    <w:p w14:paraId="13725625" w14:textId="77777777" w:rsidR="00EE69AD" w:rsidRPr="00083482" w:rsidRDefault="00EB3A34">
      <w:pPr>
        <w:pStyle w:val="Shloka"/>
        <w:pBdr>
          <w:bottom w:val="single" w:sz="4" w:space="0" w:color="auto"/>
        </w:pBdr>
      </w:pPr>
      <w:r w:rsidRPr="00083482">
        <w:rPr>
          <w:noProof/>
          <w:lang w:bidi="sa-IN"/>
        </w:rPr>
        <w:t>]</w:t>
      </w:r>
    </w:p>
    <w:p w14:paraId="245F902D" w14:textId="34F84EDF" w:rsidR="00EE69AD" w:rsidRPr="00083482" w:rsidRDefault="00EB3A34" w:rsidP="00A22026">
      <w:pPr>
        <w:pStyle w:val="ExplnOfShloka"/>
      </w:pPr>
      <w:r w:rsidRPr="00083482">
        <w:rPr>
          <w:noProof/>
          <w:lang w:bidi="sa-IN"/>
        </w:rPr>
        <w:t>[tE aham vakShyAmi]</w:t>
      </w:r>
      <w:r w:rsidRPr="00083482">
        <w:t xml:space="preserve"> I will now tell you </w:t>
      </w:r>
      <w:r w:rsidRPr="00083482">
        <w:rPr>
          <w:noProof/>
          <w:lang w:bidi="sa-IN"/>
        </w:rPr>
        <w:t>[idam jnAnam]</w:t>
      </w:r>
      <w:r w:rsidRPr="00083482">
        <w:t xml:space="preserve"> this knowledge </w:t>
      </w:r>
      <w:r w:rsidRPr="00083482">
        <w:rPr>
          <w:noProof/>
          <w:lang w:bidi="sa-IN"/>
        </w:rPr>
        <w:t>[sa vijnAnam]</w:t>
      </w:r>
      <w:r w:rsidRPr="00083482">
        <w:t xml:space="preserve"> along with the </w:t>
      </w:r>
      <w:r w:rsidR="00902D4C" w:rsidRPr="00083482">
        <w:t>ability to distinguish</w:t>
      </w:r>
      <w:r w:rsidRPr="00083482">
        <w:t xml:space="preserve">, </w:t>
      </w:r>
      <w:r w:rsidRPr="00083482">
        <w:rPr>
          <w:noProof/>
          <w:lang w:bidi="sa-IN"/>
        </w:rPr>
        <w:t>[ashEShata]</w:t>
      </w:r>
      <w:r w:rsidRPr="00083482">
        <w:t xml:space="preserve"> in completeness. </w:t>
      </w:r>
      <w:r w:rsidRPr="00083482">
        <w:rPr>
          <w:noProof/>
          <w:lang w:bidi="sa-IN"/>
        </w:rPr>
        <w:t>[yat jnAtvA]</w:t>
      </w:r>
      <w:r w:rsidRPr="00083482">
        <w:t xml:space="preserve"> After knowing this </w:t>
      </w:r>
      <w:r w:rsidRPr="00083482">
        <w:rPr>
          <w:noProof/>
          <w:lang w:bidi="sa-IN"/>
        </w:rPr>
        <w:t>[na anyat]</w:t>
      </w:r>
      <w:r w:rsidRPr="00083482">
        <w:t xml:space="preserve"> there is nothing else, </w:t>
      </w:r>
      <w:r w:rsidRPr="00083482">
        <w:rPr>
          <w:noProof/>
          <w:lang w:bidi="sa-IN"/>
        </w:rPr>
        <w:t>[avashiShyatE iha]</w:t>
      </w:r>
      <w:r w:rsidRPr="00083482">
        <w:t xml:space="preserve"> which remains over here </w:t>
      </w:r>
      <w:r w:rsidRPr="00083482">
        <w:rPr>
          <w:noProof/>
          <w:lang w:bidi="sa-IN"/>
        </w:rPr>
        <w:t>[jnAtavyam]</w:t>
      </w:r>
      <w:r w:rsidRPr="00083482">
        <w:t xml:space="preserve"> to be learnt </w:t>
      </w:r>
      <w:r w:rsidRPr="00083482">
        <w:rPr>
          <w:noProof/>
          <w:lang w:bidi="sa-IN"/>
        </w:rPr>
        <w:t>[bhUya:]</w:t>
      </w:r>
      <w:r w:rsidRPr="00083482">
        <w:t xml:space="preserve"> any more.</w:t>
      </w:r>
    </w:p>
    <w:p w14:paraId="012AD3CF" w14:textId="5FB81B86" w:rsidR="00EE69AD" w:rsidRPr="00083482" w:rsidRDefault="00885B92">
      <w:pPr>
        <w:tabs>
          <w:tab w:val="center" w:pos="4320"/>
        </w:tabs>
      </w:pPr>
      <w:r w:rsidRPr="00083482">
        <w:t>I will now teach you about Me, along</w:t>
      </w:r>
      <w:r w:rsidR="00EB3A34" w:rsidRPr="00083482">
        <w:t xml:space="preserve"> with </w:t>
      </w:r>
      <w:r w:rsidRPr="00083482">
        <w:t>the knowledge required to distinguish Me.</w:t>
      </w:r>
      <w:r w:rsidR="00EB3A34" w:rsidRPr="00083482">
        <w:t xml:space="preserve"> </w:t>
      </w:r>
      <w:r w:rsidRPr="00083482">
        <w:t>I will not leave out</w:t>
      </w:r>
      <w:r w:rsidR="00EB3A34" w:rsidRPr="00083482">
        <w:t xml:space="preserve"> anything about the subject. The 'knowledge</w:t>
      </w:r>
      <w:r w:rsidRPr="00083482">
        <w:t xml:space="preserve"> required</w:t>
      </w:r>
      <w:r w:rsidR="00EB3A34" w:rsidRPr="00083482">
        <w:t xml:space="preserve"> to distinguish' is about knowing those qualities that make Me distinct - the way in which I </w:t>
      </w:r>
      <w:r w:rsidR="003112B5" w:rsidRPr="00083482">
        <w:t>differ</w:t>
      </w:r>
      <w:r w:rsidR="00EB3A34" w:rsidRPr="00083482">
        <w:t xml:space="preserve"> from the </w:t>
      </w:r>
      <w:r w:rsidR="00082440" w:rsidRPr="00083482">
        <w:t>variety</w:t>
      </w:r>
      <w:r w:rsidR="00EB3A34" w:rsidRPr="00083482">
        <w:t xml:space="preserve"> of </w:t>
      </w:r>
      <w:r w:rsidR="003112B5" w:rsidRPr="00083482">
        <w:t xml:space="preserve">conscious </w:t>
      </w:r>
      <w:r w:rsidR="00706C14" w:rsidRPr="00083482">
        <w:t>beings and non-conscious</w:t>
      </w:r>
      <w:r w:rsidR="003112B5" w:rsidRPr="00083482">
        <w:t xml:space="preserve"> things</w:t>
      </w:r>
      <w:r w:rsidR="00706C14" w:rsidRPr="00083482">
        <w:t xml:space="preserve"> – </w:t>
      </w:r>
      <w:r w:rsidR="000602FA" w:rsidRPr="00083482">
        <w:t>everything</w:t>
      </w:r>
      <w:r w:rsidR="00EB3A34" w:rsidRPr="00083482">
        <w:t xml:space="preserve"> other than Me.</w:t>
      </w:r>
    </w:p>
    <w:p w14:paraId="630C6E49" w14:textId="4F2A3BA1" w:rsidR="00EE69AD" w:rsidRPr="00083482" w:rsidRDefault="00F6033C">
      <w:pPr>
        <w:tabs>
          <w:tab w:val="center" w:pos="4320"/>
        </w:tabs>
      </w:pPr>
      <w:r w:rsidRPr="00083482">
        <w:t>My</w:t>
      </w:r>
      <w:r w:rsidR="00EB3A34" w:rsidRPr="00083482">
        <w:t xml:space="preserve"> distinction is by virtue of being the de</w:t>
      </w:r>
      <w:r w:rsidR="002E1258" w:rsidRPr="00083482">
        <w:t xml:space="preserve">stroyer of all impurity, </w:t>
      </w:r>
      <w:r w:rsidR="00B600FE" w:rsidRPr="00083482">
        <w:t>by having</w:t>
      </w:r>
      <w:r w:rsidR="002E1258" w:rsidRPr="00083482">
        <w:t xml:space="preserve"> countless varieties</w:t>
      </w:r>
      <w:r w:rsidR="00B600FE" w:rsidRPr="00083482">
        <w:t xml:space="preserve"> of</w:t>
      </w:r>
      <w:r w:rsidR="008D4861" w:rsidRPr="00083482">
        <w:t xml:space="preserve"> favorable </w:t>
      </w:r>
      <w:r w:rsidR="00B600FE" w:rsidRPr="00083482">
        <w:t>qualities in</w:t>
      </w:r>
      <w:r w:rsidR="008D4861" w:rsidRPr="00083482">
        <w:t xml:space="preserve"> limitless </w:t>
      </w:r>
      <w:r w:rsidR="00B600FE" w:rsidRPr="00083482">
        <w:t>amounts</w:t>
      </w:r>
      <w:r w:rsidR="008D4861" w:rsidRPr="00083482">
        <w:t xml:space="preserve"> with no</w:t>
      </w:r>
      <w:r w:rsidR="00EB3A34" w:rsidRPr="00083482">
        <w:t xml:space="preserve"> </w:t>
      </w:r>
      <w:r w:rsidR="008D4861" w:rsidRPr="00083482">
        <w:t>boundaries</w:t>
      </w:r>
      <w:r w:rsidR="00EB3A34" w:rsidRPr="00083482">
        <w:t xml:space="preserve"> and by having an unending set of great powers.</w:t>
      </w:r>
    </w:p>
    <w:p w14:paraId="6EEFC84D" w14:textId="66C8BF4A" w:rsidR="00EE69AD" w:rsidRPr="00083482" w:rsidRDefault="00EB3A34">
      <w:pPr>
        <w:tabs>
          <w:tab w:val="center" w:pos="4320"/>
        </w:tabs>
      </w:pPr>
      <w:r w:rsidRPr="00083482">
        <w:t xml:space="preserve">Along with the knowledge about this distinction, I will tell you the </w:t>
      </w:r>
      <w:r w:rsidR="001F19AF" w:rsidRPr="00083482">
        <w:t>knowledge</w:t>
      </w:r>
      <w:r w:rsidR="00B600FE" w:rsidRPr="00083482">
        <w:t xml:space="preserve"> about M</w:t>
      </w:r>
      <w:r w:rsidR="00EC3E8B" w:rsidRPr="00083482">
        <w:t xml:space="preserve">y true nature. There wouldn’t be </w:t>
      </w:r>
      <w:r w:rsidR="00F6033C" w:rsidRPr="00083482">
        <w:t>any</w:t>
      </w:r>
      <w:r w:rsidRPr="00083482">
        <w:t xml:space="preserve"> need to elaborate further. After </w:t>
      </w:r>
      <w:r w:rsidR="00B600FE" w:rsidRPr="00083482">
        <w:t>knowing this</w:t>
      </w:r>
      <w:r w:rsidRPr="00083482">
        <w:t>, there is nothing to be learnt about Me anymore.</w:t>
      </w:r>
    </w:p>
    <w:p w14:paraId="7FE418D8" w14:textId="5991F6AB" w:rsidR="00EE69AD" w:rsidRPr="00083482" w:rsidRDefault="00EB3A34">
      <w:pPr>
        <w:tabs>
          <w:tab w:val="center" w:pos="4320"/>
        </w:tabs>
      </w:pPr>
      <w:r w:rsidRPr="00083482">
        <w:t xml:space="preserve">Next, the Lord illustrates the great difficulty involved in </w:t>
      </w:r>
      <w:r w:rsidR="004A1EF1" w:rsidRPr="00083482">
        <w:t>knowing</w:t>
      </w:r>
      <w:r w:rsidRPr="00083482">
        <w:t>.</w:t>
      </w:r>
    </w:p>
    <w:p w14:paraId="6C9A25CE" w14:textId="77777777" w:rsidR="00EE69AD" w:rsidRPr="00083482" w:rsidRDefault="00CA3C91">
      <w:pPr>
        <w:pStyle w:val="Heading2"/>
      </w:pPr>
      <w:r w:rsidRPr="00083482">
        <w:t>7-3</w:t>
      </w:r>
    </w:p>
    <w:p w14:paraId="70A93C1B" w14:textId="77777777" w:rsidR="00EE69AD" w:rsidRPr="00083482" w:rsidRDefault="00EB3A34">
      <w:pPr>
        <w:pStyle w:val="Shloka"/>
        <w:pBdr>
          <w:bottom w:val="single" w:sz="4" w:space="0" w:color="auto"/>
        </w:pBdr>
        <w:rPr>
          <w:noProof/>
          <w:lang w:bidi="sa-IN"/>
        </w:rPr>
      </w:pPr>
      <w:r w:rsidRPr="00083482">
        <w:rPr>
          <w:noProof/>
          <w:lang w:bidi="sa-IN"/>
        </w:rPr>
        <w:t>[</w:t>
      </w:r>
    </w:p>
    <w:p w14:paraId="2773C3C8" w14:textId="76F0C513" w:rsidR="00EE69AD" w:rsidRPr="00083482" w:rsidRDefault="00EB3A34">
      <w:pPr>
        <w:pStyle w:val="Shloka"/>
        <w:pBdr>
          <w:bottom w:val="single" w:sz="4" w:space="0" w:color="auto"/>
        </w:pBdr>
        <w:rPr>
          <w:noProof/>
          <w:lang w:bidi="sa-IN"/>
        </w:rPr>
      </w:pPr>
      <w:r w:rsidRPr="00083482">
        <w:rPr>
          <w:noProof/>
          <w:lang w:bidi="sa-IN"/>
        </w:rPr>
        <w:t xml:space="preserve">manuShyANAm sahasrEShu kashchit yatati </w:t>
      </w:r>
      <w:r w:rsidR="004A1EF1" w:rsidRPr="00083482">
        <w:rPr>
          <w:noProof/>
          <w:lang w:bidi="sa-IN"/>
        </w:rPr>
        <w:t>siddhayE</w:t>
      </w:r>
      <w:r w:rsidRPr="00083482">
        <w:rPr>
          <w:noProof/>
          <w:lang w:bidi="sa-IN"/>
        </w:rPr>
        <w:t xml:space="preserve"> |</w:t>
      </w:r>
    </w:p>
    <w:p w14:paraId="1F2A9FC2" w14:textId="77777777" w:rsidR="00EE69AD" w:rsidRPr="00083482" w:rsidRDefault="00EB3A34">
      <w:pPr>
        <w:pStyle w:val="Shloka"/>
        <w:pBdr>
          <w:bottom w:val="single" w:sz="4" w:space="0" w:color="auto"/>
        </w:pBdr>
        <w:rPr>
          <w:noProof/>
          <w:lang w:bidi="sa-IN"/>
        </w:rPr>
      </w:pPr>
      <w:r w:rsidRPr="00083482">
        <w:rPr>
          <w:noProof/>
          <w:lang w:bidi="sa-IN"/>
        </w:rPr>
        <w:t>yatatAmapi siddhAnAm kashcinmAm vEtti tatvata: || 3 ||</w:t>
      </w:r>
    </w:p>
    <w:p w14:paraId="413F8F9F" w14:textId="77777777" w:rsidR="00EE69AD" w:rsidRPr="00083482" w:rsidRDefault="00EB3A34">
      <w:pPr>
        <w:pStyle w:val="Shloka"/>
        <w:pBdr>
          <w:bottom w:val="single" w:sz="4" w:space="0" w:color="auto"/>
        </w:pBdr>
      </w:pPr>
      <w:r w:rsidRPr="00083482">
        <w:rPr>
          <w:noProof/>
          <w:lang w:bidi="sa-IN"/>
        </w:rPr>
        <w:t>]</w:t>
      </w:r>
    </w:p>
    <w:p w14:paraId="3E759ECE" w14:textId="76D4EE48" w:rsidR="00EE69AD" w:rsidRPr="00083482" w:rsidRDefault="00EB3A34" w:rsidP="00A22026">
      <w:pPr>
        <w:pStyle w:val="ExplnOfShloka"/>
      </w:pPr>
      <w:r w:rsidRPr="00083482">
        <w:rPr>
          <w:noProof/>
          <w:lang w:bidi="sa-IN"/>
        </w:rPr>
        <w:t>[manuShyANAm sahasrEShu]</w:t>
      </w:r>
      <w:r w:rsidRPr="00083482">
        <w:t xml:space="preserve"> Among thousands of people, </w:t>
      </w:r>
      <w:r w:rsidRPr="00083482">
        <w:rPr>
          <w:noProof/>
          <w:lang w:bidi="sa-IN"/>
        </w:rPr>
        <w:t>[kashchit]</w:t>
      </w:r>
      <w:r w:rsidRPr="00083482">
        <w:t xml:space="preserve"> someone </w:t>
      </w:r>
      <w:r w:rsidRPr="00083482">
        <w:rPr>
          <w:noProof/>
          <w:lang w:bidi="sa-IN"/>
        </w:rPr>
        <w:t>[yatati]</w:t>
      </w:r>
      <w:r w:rsidRPr="00083482">
        <w:t xml:space="preserve"> persists in his </w:t>
      </w:r>
      <w:r w:rsidR="001F19AF" w:rsidRPr="00083482">
        <w:rPr>
          <w:szCs w:val="20"/>
        </w:rPr>
        <w:t>endeavor</w:t>
      </w:r>
      <w:r w:rsidRPr="00083482">
        <w:t xml:space="preserve"> </w:t>
      </w:r>
      <w:r w:rsidRPr="00083482">
        <w:rPr>
          <w:noProof/>
          <w:lang w:bidi="sa-IN"/>
        </w:rPr>
        <w:t>[siddhayE]</w:t>
      </w:r>
      <w:r w:rsidRPr="00083482">
        <w:t xml:space="preserve"> to achieve supreme knowledge. </w:t>
      </w:r>
      <w:r w:rsidRPr="00083482">
        <w:rPr>
          <w:noProof/>
          <w:lang w:bidi="sa-IN"/>
        </w:rPr>
        <w:t>[yatatAmapi siddhAnAm]</w:t>
      </w:r>
      <w:r w:rsidRPr="00083482">
        <w:t xml:space="preserve"> Even among those who persevere to achieve this knowledge, </w:t>
      </w:r>
      <w:r w:rsidRPr="00083482">
        <w:rPr>
          <w:noProof/>
          <w:lang w:bidi="sa-IN"/>
        </w:rPr>
        <w:t>[kashchinmAm]</w:t>
      </w:r>
      <w:r w:rsidRPr="00083482">
        <w:t xml:space="preserve"> someone among them </w:t>
      </w:r>
      <w:r w:rsidRPr="00083482">
        <w:rPr>
          <w:noProof/>
          <w:lang w:bidi="sa-IN"/>
        </w:rPr>
        <w:t>[vEtti]</w:t>
      </w:r>
      <w:r w:rsidRPr="00083482">
        <w:t xml:space="preserve"> will know Me </w:t>
      </w:r>
      <w:r w:rsidRPr="00083482">
        <w:rPr>
          <w:noProof/>
          <w:lang w:bidi="sa-IN"/>
        </w:rPr>
        <w:t>[tatvata:]</w:t>
      </w:r>
      <w:r w:rsidRPr="00083482">
        <w:t xml:space="preserve"> in My true form.</w:t>
      </w:r>
    </w:p>
    <w:p w14:paraId="415A08B9" w14:textId="754BBCEA" w:rsidR="00EE69AD" w:rsidRPr="00083482" w:rsidRDefault="00EB3A34">
      <w:pPr>
        <w:tabs>
          <w:tab w:val="center" w:pos="4320"/>
        </w:tabs>
      </w:pPr>
      <w:r w:rsidRPr="00083482">
        <w:lastRenderedPageBreak/>
        <w:t xml:space="preserve">Among thousands of people who are eligible to gain knowledge from the scriptures, perhaps one would persevere till the final goal is reached. Among thousands of people who persevere till the goal is reached, perhaps one would know me and aspire to gain the ultimate goal from Me. Among the people who know Me, perhaps one would </w:t>
      </w:r>
      <w:r w:rsidR="00AC1CD3" w:rsidRPr="00083482">
        <w:t>know</w:t>
      </w:r>
      <w:r w:rsidRPr="00083482">
        <w:t xml:space="preserve"> Me in my true form, as I really am. The opinion</w:t>
      </w:r>
      <w:r w:rsidR="00941185" w:rsidRPr="00083482">
        <w:t xml:space="preserve"> expressed here is:</w:t>
      </w:r>
      <w:r w:rsidR="00C54E71" w:rsidRPr="00083482">
        <w:t xml:space="preserve"> Everyone doesn’t</w:t>
      </w:r>
      <w:r w:rsidRPr="00083482">
        <w:t xml:space="preserve"> understand the Lord.</w:t>
      </w:r>
    </w:p>
    <w:p w14:paraId="4FB2BF3A" w14:textId="14C2CD1E" w:rsidR="00941185" w:rsidRPr="00083482" w:rsidRDefault="0030514B" w:rsidP="003C16AB">
      <w:pPr>
        <w:pStyle w:val="ApplNotes"/>
      </w:pPr>
      <w:r w:rsidRPr="00083482">
        <w:t xml:space="preserve">Our </w:t>
      </w:r>
      <w:r w:rsidR="00D91CBE" w:rsidRPr="00083482">
        <w:t>understand</w:t>
      </w:r>
      <w:r w:rsidRPr="00083482">
        <w:t xml:space="preserve">ing comes from </w:t>
      </w:r>
      <w:r w:rsidR="00E12464" w:rsidRPr="00083482">
        <w:t>breakdown</w:t>
      </w:r>
      <w:r w:rsidR="00127847" w:rsidRPr="00083482">
        <w:t xml:space="preserve"> and </w:t>
      </w:r>
      <w:r w:rsidR="00E12464" w:rsidRPr="00083482">
        <w:t>analysis</w:t>
      </w:r>
      <w:r w:rsidR="00127847" w:rsidRPr="00083482">
        <w:t xml:space="preserve">. </w:t>
      </w:r>
      <w:r w:rsidR="003C16AB" w:rsidRPr="00083482">
        <w:t xml:space="preserve">The Lord cannot be </w:t>
      </w:r>
      <w:r w:rsidR="004B47AD" w:rsidRPr="00083482">
        <w:t>analyzed</w:t>
      </w:r>
      <w:r w:rsidR="00D91CBE" w:rsidRPr="00083482">
        <w:t xml:space="preserve"> in this way, so how do we bring Him into our thoughts?</w:t>
      </w:r>
    </w:p>
    <w:p w14:paraId="360D6A6A" w14:textId="42693F25" w:rsidR="00EE69AD" w:rsidRPr="00083482" w:rsidRDefault="00941185">
      <w:pPr>
        <w:tabs>
          <w:tab w:val="center" w:pos="4320"/>
        </w:tabs>
      </w:pPr>
      <w:r w:rsidRPr="00083482">
        <w:t>As</w:t>
      </w:r>
      <w:r w:rsidR="00EB3A34" w:rsidRPr="00083482">
        <w:t xml:space="preserve"> said in Chap.7#19: '</w:t>
      </w:r>
      <w:r w:rsidR="004B47AD" w:rsidRPr="00083482">
        <w:t>Such a great person is extremely difficult to find</w:t>
      </w:r>
      <w:r w:rsidR="00EB3A34" w:rsidRPr="00083482">
        <w:t>'; In Chap.7#26: '</w:t>
      </w:r>
      <w:r w:rsidR="004B47AD" w:rsidRPr="00083482">
        <w:t>There isn't anyone who knows Me</w:t>
      </w:r>
      <w:r w:rsidR="00EB3A34" w:rsidRPr="00083482">
        <w:t>'</w:t>
      </w:r>
      <w:r w:rsidR="004B47AD" w:rsidRPr="00083482">
        <w:t>.</w:t>
      </w:r>
    </w:p>
    <w:p w14:paraId="3BB829BE" w14:textId="77777777" w:rsidR="00EE69AD" w:rsidRPr="00083482" w:rsidRDefault="00CA3C91">
      <w:pPr>
        <w:pStyle w:val="Heading2"/>
      </w:pPr>
      <w:bookmarkStart w:id="51" w:name="_4"/>
      <w:bookmarkEnd w:id="51"/>
      <w:r w:rsidRPr="00083482">
        <w:t>7-4</w:t>
      </w:r>
    </w:p>
    <w:p w14:paraId="23263192" w14:textId="77777777" w:rsidR="00EE69AD" w:rsidRPr="00083482" w:rsidRDefault="00EB3A34">
      <w:pPr>
        <w:pStyle w:val="Shloka"/>
        <w:pBdr>
          <w:bottom w:val="single" w:sz="4" w:space="0" w:color="auto"/>
        </w:pBdr>
        <w:rPr>
          <w:noProof/>
          <w:lang w:bidi="sa-IN"/>
        </w:rPr>
      </w:pPr>
      <w:r w:rsidRPr="00083482">
        <w:rPr>
          <w:noProof/>
          <w:lang w:bidi="sa-IN"/>
        </w:rPr>
        <w:t>[</w:t>
      </w:r>
    </w:p>
    <w:p w14:paraId="0B4875D3" w14:textId="77777777" w:rsidR="00EE69AD" w:rsidRPr="00083482" w:rsidRDefault="00EB3A34">
      <w:pPr>
        <w:pStyle w:val="Shloka"/>
        <w:pBdr>
          <w:bottom w:val="single" w:sz="4" w:space="0" w:color="auto"/>
        </w:pBdr>
        <w:rPr>
          <w:noProof/>
          <w:lang w:bidi="sa-IN"/>
        </w:rPr>
      </w:pPr>
      <w:r w:rsidRPr="00083482">
        <w:rPr>
          <w:noProof/>
          <w:lang w:bidi="sa-IN"/>
        </w:rPr>
        <w:t>bhUmirApO_nalO vAyu: kham manO buddhirEva cha |</w:t>
      </w:r>
    </w:p>
    <w:p w14:paraId="75DCD393" w14:textId="77777777" w:rsidR="00EE69AD" w:rsidRPr="00083482" w:rsidRDefault="00EB3A34">
      <w:pPr>
        <w:pStyle w:val="Shloka"/>
        <w:pBdr>
          <w:bottom w:val="single" w:sz="4" w:space="0" w:color="auto"/>
        </w:pBdr>
        <w:rPr>
          <w:noProof/>
          <w:lang w:bidi="sa-IN"/>
        </w:rPr>
      </w:pPr>
      <w:r w:rsidRPr="00083482">
        <w:rPr>
          <w:noProof/>
          <w:lang w:bidi="sa-IN"/>
        </w:rPr>
        <w:t>ahankAra itIyam mE bhinnA prakr'tiraShTadhA || 4 ||</w:t>
      </w:r>
    </w:p>
    <w:p w14:paraId="33ADA9E3" w14:textId="77777777" w:rsidR="00EE69AD" w:rsidRPr="00083482" w:rsidRDefault="00EB3A34">
      <w:pPr>
        <w:pStyle w:val="Shloka"/>
        <w:pBdr>
          <w:bottom w:val="single" w:sz="4" w:space="0" w:color="auto"/>
        </w:pBdr>
      </w:pPr>
      <w:r w:rsidRPr="00083482">
        <w:rPr>
          <w:noProof/>
          <w:lang w:bidi="sa-IN"/>
        </w:rPr>
        <w:t>]</w:t>
      </w:r>
    </w:p>
    <w:p w14:paraId="285B2A21" w14:textId="77777777" w:rsidR="00EE69AD" w:rsidRPr="00083482" w:rsidRDefault="00EB3A34" w:rsidP="00A22026">
      <w:pPr>
        <w:pStyle w:val="ExplnOfShloka"/>
      </w:pPr>
      <w:r w:rsidRPr="00083482">
        <w:rPr>
          <w:noProof/>
          <w:lang w:bidi="sa-IN"/>
        </w:rPr>
        <w:t>[iyam mE prakr'ti:]</w:t>
      </w:r>
      <w:r w:rsidRPr="00083482">
        <w:t xml:space="preserve"> This universe of mine </w:t>
      </w:r>
      <w:r w:rsidRPr="00083482">
        <w:rPr>
          <w:noProof/>
          <w:lang w:bidi="sa-IN"/>
        </w:rPr>
        <w:t>[aShTadhA bhinnA]</w:t>
      </w:r>
      <w:r w:rsidRPr="00083482">
        <w:t xml:space="preserve"> is divided into eight categories: </w:t>
      </w:r>
      <w:r w:rsidRPr="00083482">
        <w:rPr>
          <w:noProof/>
          <w:lang w:bidi="sa-IN"/>
        </w:rPr>
        <w:t>[bhUmi:]</w:t>
      </w:r>
      <w:r w:rsidRPr="00083482">
        <w:t xml:space="preserve"> Solids, </w:t>
      </w:r>
      <w:r w:rsidRPr="00083482">
        <w:rPr>
          <w:noProof/>
          <w:lang w:bidi="sa-IN"/>
        </w:rPr>
        <w:t>[Apa:]</w:t>
      </w:r>
      <w:r w:rsidRPr="00083482">
        <w:t xml:space="preserve"> liquids, </w:t>
      </w:r>
      <w:r w:rsidRPr="00083482">
        <w:rPr>
          <w:noProof/>
          <w:lang w:bidi="sa-IN"/>
        </w:rPr>
        <w:t>[vAyu:]</w:t>
      </w:r>
      <w:r w:rsidRPr="00083482">
        <w:t xml:space="preserve"> gasses, </w:t>
      </w:r>
      <w:r w:rsidRPr="00083482">
        <w:rPr>
          <w:noProof/>
          <w:lang w:bidi="sa-IN"/>
        </w:rPr>
        <w:t>[anala:]</w:t>
      </w:r>
      <w:r w:rsidRPr="00083482">
        <w:t xml:space="preserve"> energy, </w:t>
      </w:r>
      <w:r w:rsidRPr="00083482">
        <w:rPr>
          <w:noProof/>
          <w:lang w:bidi="sa-IN"/>
        </w:rPr>
        <w:t>[kham]</w:t>
      </w:r>
      <w:r w:rsidRPr="00083482">
        <w:t xml:space="preserve"> space, </w:t>
      </w:r>
      <w:r w:rsidRPr="00083482">
        <w:rPr>
          <w:noProof/>
          <w:lang w:bidi="sa-IN"/>
        </w:rPr>
        <w:t>[mana:]</w:t>
      </w:r>
      <w:r w:rsidRPr="00083482">
        <w:t xml:space="preserve"> mind, </w:t>
      </w:r>
      <w:r w:rsidRPr="00083482">
        <w:rPr>
          <w:noProof/>
          <w:lang w:bidi="sa-IN"/>
        </w:rPr>
        <w:t>[buddhi]</w:t>
      </w:r>
      <w:r w:rsidRPr="00083482">
        <w:t xml:space="preserve"> the gross collections </w:t>
      </w:r>
      <w:r w:rsidRPr="00083482">
        <w:rPr>
          <w:noProof/>
          <w:lang w:bidi="sa-IN"/>
        </w:rPr>
        <w:t>[ahankAra:]</w:t>
      </w:r>
      <w:r w:rsidRPr="00083482">
        <w:t xml:space="preserve"> and the notion of individuality.</w:t>
      </w:r>
    </w:p>
    <w:p w14:paraId="292162D6" w14:textId="58428A8C" w:rsidR="00A702B6" w:rsidRPr="00083482" w:rsidRDefault="00A702B6" w:rsidP="00A702B6">
      <w:pPr>
        <w:pStyle w:val="ApplNotes"/>
      </w:pPr>
      <w:r w:rsidRPr="00083482">
        <w:t xml:space="preserve">The universe is one of </w:t>
      </w:r>
      <w:r w:rsidR="005C5619" w:rsidRPr="00083482">
        <w:t>The Lord’s</w:t>
      </w:r>
      <w:r w:rsidRPr="00083482">
        <w:t xml:space="preserve"> natures, which all conscious beings experience</w:t>
      </w:r>
    </w:p>
    <w:p w14:paraId="4C6C0476" w14:textId="77777777" w:rsidR="00EE69AD" w:rsidRPr="00083482" w:rsidRDefault="00EB3A34">
      <w:pPr>
        <w:tabs>
          <w:tab w:val="center" w:pos="4320"/>
        </w:tabs>
      </w:pPr>
      <w:r w:rsidRPr="00083482">
        <w:t>The universe contains many types of countless things to be experienced, instruments that are used to experience them and places where they can be experienced. They can be classified into eight parts: Solids, liquids, energy, gasses, space, with their various qualities such as smells and textures; The mind and the associated organs; The gross collections; The notion of individuality. Know that the universe belongs to Me.</w:t>
      </w:r>
    </w:p>
    <w:p w14:paraId="66F3FFDA" w14:textId="77777777" w:rsidR="00EE69AD" w:rsidRPr="00083482" w:rsidRDefault="00CA3C91">
      <w:pPr>
        <w:pStyle w:val="Heading2"/>
      </w:pPr>
      <w:bookmarkStart w:id="52" w:name="_5"/>
      <w:bookmarkEnd w:id="52"/>
      <w:r w:rsidRPr="00083482">
        <w:t>7-5</w:t>
      </w:r>
    </w:p>
    <w:p w14:paraId="39AB37FF" w14:textId="77777777" w:rsidR="00EE69AD" w:rsidRPr="00083482" w:rsidRDefault="00EB3A34">
      <w:pPr>
        <w:pStyle w:val="Shloka"/>
        <w:pBdr>
          <w:bottom w:val="single" w:sz="4" w:space="0" w:color="auto"/>
        </w:pBdr>
        <w:rPr>
          <w:noProof/>
          <w:lang w:bidi="sa-IN"/>
        </w:rPr>
      </w:pPr>
      <w:r w:rsidRPr="00083482">
        <w:rPr>
          <w:noProof/>
          <w:lang w:bidi="sa-IN"/>
        </w:rPr>
        <w:t>[</w:t>
      </w:r>
    </w:p>
    <w:p w14:paraId="788FF764" w14:textId="77777777" w:rsidR="00EE69AD" w:rsidRPr="00083482" w:rsidRDefault="00EB3A34">
      <w:pPr>
        <w:pStyle w:val="Shloka"/>
        <w:pBdr>
          <w:bottom w:val="single" w:sz="4" w:space="0" w:color="auto"/>
        </w:pBdr>
        <w:rPr>
          <w:noProof/>
          <w:lang w:bidi="sa-IN"/>
        </w:rPr>
      </w:pPr>
      <w:r w:rsidRPr="00083482">
        <w:rPr>
          <w:noProof/>
          <w:lang w:bidi="sa-IN"/>
        </w:rPr>
        <w:t>aparEyam itastvanyam prakr'tim viddhi mE parAm |</w:t>
      </w:r>
    </w:p>
    <w:p w14:paraId="4612BBA7" w14:textId="77777777" w:rsidR="00EE69AD" w:rsidRPr="00083482" w:rsidRDefault="00EB3A34">
      <w:pPr>
        <w:pStyle w:val="Shloka"/>
        <w:pBdr>
          <w:bottom w:val="single" w:sz="4" w:space="0" w:color="auto"/>
        </w:pBdr>
        <w:rPr>
          <w:noProof/>
          <w:lang w:bidi="sa-IN"/>
        </w:rPr>
      </w:pPr>
      <w:r w:rsidRPr="00083482">
        <w:rPr>
          <w:noProof/>
          <w:lang w:bidi="sa-IN"/>
        </w:rPr>
        <w:t>jIvabUtAm mahAbAhO yayA idam dhAryatE jagat || 5 ||</w:t>
      </w:r>
    </w:p>
    <w:p w14:paraId="57B5C71D" w14:textId="77777777" w:rsidR="00EE69AD" w:rsidRPr="00083482" w:rsidRDefault="00EB3A34">
      <w:pPr>
        <w:pStyle w:val="Shloka"/>
        <w:pBdr>
          <w:bottom w:val="single" w:sz="4" w:space="0" w:color="auto"/>
        </w:pBdr>
      </w:pPr>
      <w:r w:rsidRPr="00083482">
        <w:rPr>
          <w:noProof/>
          <w:lang w:bidi="sa-IN"/>
        </w:rPr>
        <w:t>]</w:t>
      </w:r>
    </w:p>
    <w:p w14:paraId="73A48E61" w14:textId="076A9BAB" w:rsidR="00EE69AD" w:rsidRPr="00083482" w:rsidRDefault="00D64B4C" w:rsidP="00A22026">
      <w:pPr>
        <w:pStyle w:val="ExplnOfShloka"/>
      </w:pPr>
      <w:r w:rsidRPr="00083482">
        <w:rPr>
          <w:noProof/>
          <w:lang w:bidi="sa-IN"/>
        </w:rPr>
        <w:t>[mahAbAhO]</w:t>
      </w:r>
      <w:r w:rsidRPr="00083482">
        <w:t xml:space="preserve"> A</w:t>
      </w:r>
      <w:r w:rsidR="00EB3A34" w:rsidRPr="00083482">
        <w:t xml:space="preserve">rjuna, </w:t>
      </w:r>
      <w:r w:rsidR="00EB3A34" w:rsidRPr="00083482">
        <w:rPr>
          <w:noProof/>
          <w:lang w:bidi="sa-IN"/>
        </w:rPr>
        <w:t>[iyam]</w:t>
      </w:r>
      <w:r w:rsidR="00EB3A34" w:rsidRPr="00083482">
        <w:t xml:space="preserve"> the universe that I just described </w:t>
      </w:r>
      <w:r w:rsidR="00EB3A34" w:rsidRPr="00083482">
        <w:rPr>
          <w:noProof/>
          <w:lang w:bidi="sa-IN"/>
        </w:rPr>
        <w:t>[aparA]</w:t>
      </w:r>
      <w:r w:rsidR="00EB3A34" w:rsidRPr="00083482">
        <w:t xml:space="preserve"> is not the ultimate one. </w:t>
      </w:r>
      <w:r w:rsidR="00EB3A34" w:rsidRPr="00083482">
        <w:rPr>
          <w:noProof/>
          <w:lang w:bidi="sa-IN"/>
        </w:rPr>
        <w:t>[viddhi]</w:t>
      </w:r>
      <w:r w:rsidR="00EB3A34" w:rsidRPr="00083482">
        <w:t xml:space="preserve"> Know </w:t>
      </w:r>
      <w:r w:rsidR="00EB3A34" w:rsidRPr="00083482">
        <w:rPr>
          <w:noProof/>
          <w:lang w:bidi="sa-IN"/>
        </w:rPr>
        <w:t>[mE parAm prakr'tim]</w:t>
      </w:r>
      <w:r w:rsidR="00EB3A34" w:rsidRPr="00083482">
        <w:t xml:space="preserve"> My ultimate nature, </w:t>
      </w:r>
      <w:r w:rsidR="00EB3A34" w:rsidRPr="00083482">
        <w:rPr>
          <w:noProof/>
          <w:lang w:bidi="sa-IN"/>
        </w:rPr>
        <w:t>[ita: tu anyam]</w:t>
      </w:r>
      <w:r w:rsidR="00EB3A34" w:rsidRPr="00083482">
        <w:t xml:space="preserve"> which is something distinct from this one, </w:t>
      </w:r>
      <w:r w:rsidR="00EB3A34" w:rsidRPr="00083482">
        <w:rPr>
          <w:noProof/>
          <w:lang w:bidi="sa-IN"/>
        </w:rPr>
        <w:t>[jIvabhUtam]</w:t>
      </w:r>
      <w:r w:rsidR="00EB3A34" w:rsidRPr="00083482">
        <w:t xml:space="preserve"> in the form of a conscious being </w:t>
      </w:r>
      <w:r w:rsidR="00EB3A34" w:rsidRPr="00083482">
        <w:rPr>
          <w:noProof/>
          <w:lang w:bidi="sa-IN"/>
        </w:rPr>
        <w:t>[yayA]</w:t>
      </w:r>
      <w:r w:rsidR="00EB3A34" w:rsidRPr="00083482">
        <w:t xml:space="preserve"> by whom </w:t>
      </w:r>
      <w:r w:rsidR="00EB3A34" w:rsidRPr="00083482">
        <w:rPr>
          <w:noProof/>
          <w:lang w:bidi="sa-IN"/>
        </w:rPr>
        <w:t>[idam jagat]</w:t>
      </w:r>
      <w:r w:rsidR="00EB3A34" w:rsidRPr="00083482">
        <w:t xml:space="preserve"> this world </w:t>
      </w:r>
      <w:r w:rsidR="00EB3A34" w:rsidRPr="00083482">
        <w:rPr>
          <w:noProof/>
          <w:lang w:bidi="sa-IN"/>
        </w:rPr>
        <w:t>[dhAryatE]</w:t>
      </w:r>
      <w:r w:rsidR="00EB3A34" w:rsidRPr="00083482">
        <w:t xml:space="preserve"> is sustained.</w:t>
      </w:r>
    </w:p>
    <w:p w14:paraId="6D4BC3E0" w14:textId="3F4CD940" w:rsidR="00A702B6" w:rsidRPr="00083482" w:rsidRDefault="00A702B6" w:rsidP="00A702B6">
      <w:pPr>
        <w:pStyle w:val="ApplNotes"/>
      </w:pPr>
      <w:bookmarkStart w:id="53" w:name="consciousness_nature_of_the_Lord"/>
      <w:bookmarkEnd w:id="53"/>
      <w:r w:rsidRPr="00083482">
        <w:t xml:space="preserve">Consciousness - the ability to know - is </w:t>
      </w:r>
      <w:r w:rsidR="005C5619" w:rsidRPr="00083482">
        <w:t>The Lord’s</w:t>
      </w:r>
      <w:r w:rsidRPr="00083482">
        <w:t xml:space="preserve"> primary nature</w:t>
      </w:r>
    </w:p>
    <w:p w14:paraId="0AF72032" w14:textId="03EE2F54" w:rsidR="00EE69AD" w:rsidRPr="00083482" w:rsidRDefault="00B766FC">
      <w:pPr>
        <w:tabs>
          <w:tab w:val="center" w:pos="4320"/>
        </w:tabs>
      </w:pPr>
      <w:r w:rsidRPr="00083482">
        <w:t xml:space="preserve">This universe is My </w:t>
      </w:r>
      <w:r w:rsidR="00430A77" w:rsidRPr="00083482">
        <w:t>nature</w:t>
      </w:r>
      <w:r w:rsidR="001F1AD1" w:rsidRPr="00083482">
        <w:t xml:space="preserve">, </w:t>
      </w:r>
      <w:r w:rsidR="00356EFB" w:rsidRPr="00083482">
        <w:t>which is experienced</w:t>
      </w:r>
      <w:r w:rsidR="001F1AD1" w:rsidRPr="00083482">
        <w:t xml:space="preserve"> by conscious beings</w:t>
      </w:r>
      <w:r w:rsidR="00D64B4C" w:rsidRPr="00083482">
        <w:t xml:space="preserve">. </w:t>
      </w:r>
      <w:r w:rsidR="009A2B92" w:rsidRPr="00083482">
        <w:t>However, it</w:t>
      </w:r>
      <w:r w:rsidR="00D64B4C" w:rsidRPr="00083482">
        <w:t xml:space="preserve"> is</w:t>
      </w:r>
      <w:r w:rsidR="009A2B92" w:rsidRPr="00083482">
        <w:t>n’</w:t>
      </w:r>
      <w:r w:rsidR="00EB3A34" w:rsidRPr="00083482">
        <w:t xml:space="preserve">t My </w:t>
      </w:r>
      <w:r w:rsidRPr="00083482">
        <w:t>primary</w:t>
      </w:r>
      <w:r w:rsidR="00EB3A34" w:rsidRPr="00083482">
        <w:t xml:space="preserve"> nature. Indeed, there exists another </w:t>
      </w:r>
      <w:r w:rsidR="004470C0" w:rsidRPr="00083482">
        <w:t>form</w:t>
      </w:r>
      <w:r w:rsidR="00EB3A34" w:rsidRPr="00083482">
        <w:t xml:space="preserve">, which is alive </w:t>
      </w:r>
      <w:r w:rsidR="00193D04" w:rsidRPr="00083482">
        <w:t>and enjoys</w:t>
      </w:r>
      <w:r w:rsidR="00EB3A34" w:rsidRPr="00083482">
        <w:t xml:space="preserve"> the entire universe. Know that </w:t>
      </w:r>
      <w:r w:rsidR="00EB3A34" w:rsidRPr="00083482">
        <w:lastRenderedPageBreak/>
        <w:t xml:space="preserve">it has a conscious form and that it belongs to Me. </w:t>
      </w:r>
      <w:r w:rsidR="00AA1875" w:rsidRPr="00083482">
        <w:t xml:space="preserve">It is My prime </w:t>
      </w:r>
      <w:r w:rsidR="0005250C" w:rsidRPr="00083482">
        <w:t>nature</w:t>
      </w:r>
      <w:r w:rsidR="00AA1875" w:rsidRPr="00083482">
        <w:t xml:space="preserve">. </w:t>
      </w:r>
      <w:r w:rsidR="00E77BD4" w:rsidRPr="00083482">
        <w:t>It sustains the</w:t>
      </w:r>
      <w:r w:rsidR="00EB3A34" w:rsidRPr="00083482">
        <w:t xml:space="preserve"> </w:t>
      </w:r>
      <w:r w:rsidR="00E77BD4" w:rsidRPr="00083482">
        <w:t>entire</w:t>
      </w:r>
      <w:r w:rsidR="00EB3A34" w:rsidRPr="00083482">
        <w:t xml:space="preserve"> non-con</w:t>
      </w:r>
      <w:r w:rsidR="00E77BD4" w:rsidRPr="00083482">
        <w:t>scious universe</w:t>
      </w:r>
      <w:r w:rsidR="00EB3A34" w:rsidRPr="00083482">
        <w:t xml:space="preserve">. </w:t>
      </w:r>
    </w:p>
    <w:p w14:paraId="459AC281" w14:textId="77777777" w:rsidR="00EE69AD" w:rsidRPr="00083482" w:rsidRDefault="00CA3C91">
      <w:pPr>
        <w:pStyle w:val="Heading2"/>
      </w:pPr>
      <w:r w:rsidRPr="00083482">
        <w:t>7-6</w:t>
      </w:r>
    </w:p>
    <w:p w14:paraId="5D24AC5F" w14:textId="77777777" w:rsidR="00EE69AD" w:rsidRPr="00083482" w:rsidRDefault="00EB3A34">
      <w:pPr>
        <w:pStyle w:val="Shloka"/>
        <w:pBdr>
          <w:bottom w:val="single" w:sz="4" w:space="0" w:color="auto"/>
        </w:pBdr>
        <w:rPr>
          <w:noProof/>
          <w:lang w:bidi="sa-IN"/>
        </w:rPr>
      </w:pPr>
      <w:r w:rsidRPr="00083482">
        <w:rPr>
          <w:noProof/>
          <w:lang w:bidi="sa-IN"/>
        </w:rPr>
        <w:t>[</w:t>
      </w:r>
    </w:p>
    <w:p w14:paraId="62F5ACB9" w14:textId="77777777" w:rsidR="00EE69AD" w:rsidRPr="00083482" w:rsidRDefault="00EB3A34">
      <w:pPr>
        <w:pStyle w:val="Shloka"/>
        <w:pBdr>
          <w:bottom w:val="single" w:sz="4" w:space="0" w:color="auto"/>
        </w:pBdr>
        <w:rPr>
          <w:noProof/>
          <w:lang w:bidi="sa-IN"/>
        </w:rPr>
      </w:pPr>
      <w:r w:rsidRPr="00083482">
        <w:rPr>
          <w:noProof/>
          <w:lang w:bidi="sa-IN"/>
        </w:rPr>
        <w:t>Etat yOnIni bhUtAni sarvANi ityupadhAraya |</w:t>
      </w:r>
    </w:p>
    <w:p w14:paraId="05F02AD9" w14:textId="77777777" w:rsidR="00EE69AD" w:rsidRPr="00083482" w:rsidRDefault="00EB3A34">
      <w:pPr>
        <w:pStyle w:val="Shloka"/>
        <w:pBdr>
          <w:bottom w:val="single" w:sz="4" w:space="0" w:color="auto"/>
        </w:pBdr>
        <w:rPr>
          <w:noProof/>
          <w:lang w:bidi="sa-IN"/>
        </w:rPr>
      </w:pPr>
      <w:r w:rsidRPr="00083482">
        <w:rPr>
          <w:noProof/>
          <w:lang w:bidi="sa-IN"/>
        </w:rPr>
        <w:t>aham kr'tsnasya jagata: prabhava: pralayastathA || 6 ||</w:t>
      </w:r>
    </w:p>
    <w:p w14:paraId="69A8810D" w14:textId="77777777" w:rsidR="00EE69AD" w:rsidRPr="00083482" w:rsidRDefault="00EB3A34">
      <w:pPr>
        <w:pStyle w:val="Shloka"/>
        <w:pBdr>
          <w:bottom w:val="single" w:sz="4" w:space="0" w:color="auto"/>
        </w:pBdr>
      </w:pPr>
      <w:r w:rsidRPr="00083482">
        <w:rPr>
          <w:noProof/>
          <w:lang w:bidi="sa-IN"/>
        </w:rPr>
        <w:t>]</w:t>
      </w:r>
    </w:p>
    <w:p w14:paraId="006BAEBC" w14:textId="77777777" w:rsidR="00EE69AD" w:rsidRPr="00083482" w:rsidRDefault="00EB3A34" w:rsidP="00A22026">
      <w:pPr>
        <w:pStyle w:val="ExplnOfShloka"/>
      </w:pPr>
      <w:r w:rsidRPr="00083482">
        <w:rPr>
          <w:noProof/>
          <w:lang w:bidi="sa-IN"/>
        </w:rPr>
        <w:t>[upadhAraya]</w:t>
      </w:r>
      <w:r w:rsidRPr="00083482">
        <w:t xml:space="preserve"> Bear in mind that </w:t>
      </w:r>
      <w:r w:rsidRPr="00083482">
        <w:rPr>
          <w:noProof/>
          <w:lang w:bidi="sa-IN"/>
        </w:rPr>
        <w:t>[sarvANi bhUtAni]</w:t>
      </w:r>
      <w:r w:rsidRPr="00083482">
        <w:t xml:space="preserve"> all beings </w:t>
      </w:r>
      <w:r w:rsidRPr="00083482">
        <w:rPr>
          <w:noProof/>
          <w:lang w:bidi="sa-IN"/>
        </w:rPr>
        <w:t>[Etat yOnIni]</w:t>
      </w:r>
      <w:r w:rsidRPr="00083482">
        <w:t xml:space="preserve"> owe their </w:t>
      </w:r>
      <w:r w:rsidR="00F60938" w:rsidRPr="00083482">
        <w:t>existence</w:t>
      </w:r>
      <w:r w:rsidRPr="00083482">
        <w:t xml:space="preserve"> to the two natures. </w:t>
      </w:r>
      <w:r w:rsidRPr="00083482">
        <w:rPr>
          <w:noProof/>
          <w:lang w:bidi="sa-IN"/>
        </w:rPr>
        <w:t>[tathA]</w:t>
      </w:r>
      <w:r w:rsidRPr="00083482">
        <w:t xml:space="preserve"> In this way, </w:t>
      </w:r>
      <w:r w:rsidRPr="00083482">
        <w:rPr>
          <w:noProof/>
          <w:lang w:bidi="sa-IN"/>
        </w:rPr>
        <w:t>[aham]</w:t>
      </w:r>
      <w:r w:rsidRPr="00083482">
        <w:t xml:space="preserve"> I am </w:t>
      </w:r>
      <w:r w:rsidRPr="00083482">
        <w:rPr>
          <w:noProof/>
          <w:lang w:bidi="sa-IN"/>
        </w:rPr>
        <w:t>[prabhava: pralaya:]</w:t>
      </w:r>
      <w:r w:rsidRPr="00083482">
        <w:t xml:space="preserve"> the creator and the destroyer </w:t>
      </w:r>
      <w:r w:rsidRPr="00083482">
        <w:rPr>
          <w:noProof/>
          <w:lang w:bidi="sa-IN"/>
        </w:rPr>
        <w:t>[kr'tsnasya jagata:]</w:t>
      </w:r>
      <w:r w:rsidRPr="00083482">
        <w:t xml:space="preserve"> of the entire universe.</w:t>
      </w:r>
    </w:p>
    <w:p w14:paraId="3E1B2210" w14:textId="40F5D2A1" w:rsidR="00EE69AD" w:rsidRPr="00083482" w:rsidRDefault="00EB3A34">
      <w:pPr>
        <w:tabs>
          <w:tab w:val="center" w:pos="4320"/>
        </w:tabs>
      </w:pPr>
      <w:r w:rsidRPr="00083482">
        <w:t xml:space="preserve">I am an aggregate of these conscious and non-conscious beings. Know that all beings, right from the </w:t>
      </w:r>
      <w:hyperlink w:anchor="gods_and_other_powers" w:history="1">
        <w:r w:rsidRPr="00083482">
          <w:rPr>
            <w:rStyle w:val="Hyperlink"/>
          </w:rPr>
          <w:t>gods</w:t>
        </w:r>
      </w:hyperlink>
      <w:r w:rsidRPr="00083482">
        <w:t xml:space="preserve"> </w:t>
      </w:r>
      <w:r w:rsidR="004B47AD" w:rsidRPr="00083482">
        <w:t xml:space="preserve">down </w:t>
      </w:r>
      <w:r w:rsidRPr="00083482">
        <w:t xml:space="preserve">to minute organisms and inanimate objects belong to Me. They </w:t>
      </w:r>
      <w:r w:rsidR="004B47AD" w:rsidRPr="00083482">
        <w:t>appear to be</w:t>
      </w:r>
      <w:r w:rsidRPr="00083482">
        <w:t xml:space="preserve"> higher and lower life forms. They are a combination of things that have the ability to perceive and things that don't. My two natures are the basis of their existence (</w:t>
      </w:r>
      <w:bookmarkStart w:id="54" w:name="TwoNatures_univrs_and_ultimate"/>
      <w:bookmarkEnd w:id="54"/>
      <w:r w:rsidR="00A702B6" w:rsidRPr="00083482">
        <w:rPr>
          <w:i/>
          <w:iCs/>
        </w:rPr>
        <w:t>t</w:t>
      </w:r>
      <w:r w:rsidRPr="00083482">
        <w:rPr>
          <w:i/>
        </w:rPr>
        <w:t>wo natures of the Lord</w:t>
      </w:r>
      <w:r w:rsidR="00EA3796" w:rsidRPr="00083482">
        <w:rPr>
          <w:i/>
        </w:rPr>
        <w:t xml:space="preserve"> are</w:t>
      </w:r>
      <w:r w:rsidRPr="00083482">
        <w:rPr>
          <w:i/>
        </w:rPr>
        <w:t xml:space="preserve">: The material nature described in Chap.7#4 and the </w:t>
      </w:r>
      <w:r w:rsidR="00EE7604" w:rsidRPr="00083482">
        <w:rPr>
          <w:i/>
        </w:rPr>
        <w:t xml:space="preserve">conscious </w:t>
      </w:r>
      <w:r w:rsidRPr="00083482">
        <w:rPr>
          <w:i/>
        </w:rPr>
        <w:t>nature described in Chap.7#5</w:t>
      </w:r>
      <w:r w:rsidRPr="00083482">
        <w:t xml:space="preserve">). Since they have My </w:t>
      </w:r>
      <w:hyperlink w:anchor="TwoNatures_univrs_and_ultimate" w:history="1">
        <w:r w:rsidRPr="00083482">
          <w:rPr>
            <w:rStyle w:val="Hyperlink"/>
          </w:rPr>
          <w:t>two natures</w:t>
        </w:r>
      </w:hyperlink>
      <w:r w:rsidRPr="00083482">
        <w:t xml:space="preserve"> as the basis of their existence, they definitely belong to Me. </w:t>
      </w:r>
    </w:p>
    <w:p w14:paraId="31F68965" w14:textId="77777777" w:rsidR="00EE69AD" w:rsidRPr="00083482" w:rsidRDefault="00EB3A34">
      <w:pPr>
        <w:tabs>
          <w:tab w:val="center" w:pos="4320"/>
        </w:tabs>
      </w:pPr>
      <w:r w:rsidRPr="00083482">
        <w:t xml:space="preserve">In fact, the entire universe has My </w:t>
      </w:r>
      <w:hyperlink w:anchor="TwoNatures_univrs_and_ultimate" w:history="1">
        <w:r w:rsidRPr="00083482">
          <w:rPr>
            <w:rStyle w:val="Hyperlink"/>
          </w:rPr>
          <w:t>two natures</w:t>
        </w:r>
      </w:hyperlink>
      <w:r w:rsidRPr="00083482">
        <w:t xml:space="preserve"> as the basis for its existence. My </w:t>
      </w:r>
      <w:hyperlink w:anchor="TwoNatures_univrs_and_ultimate" w:history="1">
        <w:r w:rsidRPr="00083482">
          <w:rPr>
            <w:rStyle w:val="Hyperlink"/>
          </w:rPr>
          <w:t>two natures</w:t>
        </w:r>
      </w:hyperlink>
      <w:r w:rsidRPr="00083482">
        <w:t xml:space="preserve"> in turn have Me as the basis for their existence. By this fact, and by the fact that everything belongs to Me, know that I alone am the birth of the entire universe, I alone am its destruction and I alone am its controller. </w:t>
      </w:r>
    </w:p>
    <w:p w14:paraId="5A01B4DE" w14:textId="77777777" w:rsidR="00EE69AD" w:rsidRPr="00083482" w:rsidRDefault="00EB3A34">
      <w:pPr>
        <w:keepNext/>
        <w:tabs>
          <w:tab w:val="center" w:pos="4320"/>
        </w:tabs>
      </w:pPr>
      <w:r w:rsidRPr="00083482">
        <w:t>This fact - that the Lord is the basis for all of nature's beings, all of them being an aggregation of things that perceive and things that don't - is established by statements in the scriptures:</w:t>
      </w:r>
    </w:p>
    <w:p w14:paraId="0D130123" w14:textId="38A5C067" w:rsidR="00EE69AD" w:rsidRPr="00083482" w:rsidRDefault="004B47AD" w:rsidP="004B47AD">
      <w:pPr>
        <w:keepNext/>
        <w:tabs>
          <w:tab w:val="center" w:pos="4320"/>
        </w:tabs>
      </w:pPr>
      <w:r w:rsidRPr="00083482">
        <w:rPr>
          <w:noProof/>
          <w:sz w:val="16"/>
          <w:szCs w:val="20"/>
          <w:lang w:bidi="sa-IN"/>
        </w:rPr>
        <w:t>[subAla]</w:t>
      </w:r>
      <w:r w:rsidRPr="00083482">
        <w:rPr>
          <w:sz w:val="16"/>
          <w:szCs w:val="20"/>
        </w:rPr>
        <w:t>, 2</w:t>
      </w:r>
      <w:r w:rsidRPr="00083482">
        <w:t xml:space="preserve">: </w:t>
      </w:r>
      <w:r w:rsidR="00EB3A34" w:rsidRPr="00083482">
        <w:t xml:space="preserve">The gross elements perish and </w:t>
      </w:r>
      <w:r w:rsidRPr="00083482">
        <w:t xml:space="preserve">settle </w:t>
      </w:r>
      <w:r w:rsidR="00EB3A34" w:rsidRPr="00083482">
        <w:t>in the subtle. The sub</w:t>
      </w:r>
      <w:r w:rsidR="001F19AF" w:rsidRPr="00083482">
        <w:t>t</w:t>
      </w:r>
      <w:r w:rsidR="00EB3A34" w:rsidRPr="00083482">
        <w:t>le rests in enlightenment.</w:t>
      </w:r>
      <w:r w:rsidR="00EB3A34" w:rsidRPr="00083482">
        <w:rPr>
          <w:u w:val="single"/>
        </w:rPr>
        <w:t xml:space="preserve"> </w:t>
      </w:r>
      <w:r w:rsidR="00EB3A34" w:rsidRPr="00083482">
        <w:t xml:space="preserve">Enlightenment rests in darkness. Darkness becomes one with the </w:t>
      </w:r>
      <w:r w:rsidR="00084221" w:rsidRPr="00083482">
        <w:t>Supreme Lord</w:t>
      </w:r>
      <w:r w:rsidR="00EB3A34" w:rsidRPr="00083482">
        <w:t>.</w:t>
      </w:r>
    </w:p>
    <w:p w14:paraId="2572D95F" w14:textId="09E1C18C" w:rsidR="00EE69AD" w:rsidRPr="00083482" w:rsidRDefault="00EB3A34">
      <w:pPr>
        <w:tabs>
          <w:tab w:val="center" w:pos="4320"/>
        </w:tabs>
      </w:pPr>
      <w:r w:rsidRPr="00083482">
        <w:rPr>
          <w:noProof/>
          <w:sz w:val="16"/>
          <w:szCs w:val="20"/>
          <w:lang w:bidi="sa-IN"/>
        </w:rPr>
        <w:t>[viShNu purANa]</w:t>
      </w:r>
      <w:r w:rsidRPr="00083482">
        <w:rPr>
          <w:sz w:val="16"/>
          <w:szCs w:val="20"/>
        </w:rPr>
        <w:t>, 1-2-24</w:t>
      </w:r>
      <w:r w:rsidRPr="00083482">
        <w:t>:</w:t>
      </w:r>
      <w:r w:rsidR="004B47AD" w:rsidRPr="00083482">
        <w:t xml:space="preserve"> </w:t>
      </w:r>
      <w:r w:rsidRPr="00083482">
        <w:t>From Lord Vishnu's form, there arise two forms - the supreme and the subject beings.</w:t>
      </w:r>
    </w:p>
    <w:p w14:paraId="0E32946D" w14:textId="4A27972C" w:rsidR="00EE69AD" w:rsidRPr="00083482" w:rsidRDefault="00EB3A34">
      <w:pPr>
        <w:tabs>
          <w:tab w:val="center" w:pos="4320"/>
        </w:tabs>
      </w:pPr>
      <w:r w:rsidRPr="00083482">
        <w:rPr>
          <w:noProof/>
          <w:sz w:val="16"/>
          <w:szCs w:val="20"/>
          <w:lang w:bidi="sa-IN"/>
        </w:rPr>
        <w:t>[viShNu purANa]</w:t>
      </w:r>
      <w:r w:rsidRPr="00083482">
        <w:rPr>
          <w:sz w:val="16"/>
          <w:szCs w:val="20"/>
        </w:rPr>
        <w:t>, 6-4-30,31</w:t>
      </w:r>
      <w:r w:rsidRPr="00083482">
        <w:t>:</w:t>
      </w:r>
      <w:r w:rsidR="004B47AD" w:rsidRPr="00083482">
        <w:t xml:space="preserve"> </w:t>
      </w:r>
      <w:r w:rsidRPr="00083482">
        <w:t xml:space="preserve">The nature that was described by Me, in both its gross and subtle forms, along with the subject beings perish into the </w:t>
      </w:r>
      <w:r w:rsidR="00084221" w:rsidRPr="00083482">
        <w:t>Supreme Lord</w:t>
      </w:r>
      <w:r w:rsidRPr="00083482">
        <w:t xml:space="preserve">. The </w:t>
      </w:r>
      <w:r w:rsidR="00084221" w:rsidRPr="00083482">
        <w:t>Supreme Lord</w:t>
      </w:r>
      <w:r w:rsidRPr="00083482">
        <w:t xml:space="preserve"> is the basis for the </w:t>
      </w:r>
      <w:r w:rsidR="00F60938" w:rsidRPr="00083482">
        <w:t>existence</w:t>
      </w:r>
      <w:r w:rsidRPr="00083482">
        <w:t xml:space="preserve"> of every being and is the ultimate controller. The </w:t>
      </w:r>
      <w:r w:rsidR="00084221" w:rsidRPr="00083482">
        <w:t>Supreme Lord</w:t>
      </w:r>
      <w:r w:rsidRPr="00083482">
        <w:t xml:space="preserve">, known by the name of Vishnu, is praised by verses in the </w:t>
      </w:r>
      <w:r w:rsidR="001F19AF" w:rsidRPr="00083482">
        <w:t>V</w:t>
      </w:r>
      <w:r w:rsidRPr="00083482">
        <w:t xml:space="preserve">edas and </w:t>
      </w:r>
      <w:r w:rsidR="007D465C" w:rsidRPr="00083482">
        <w:t>Vedanta</w:t>
      </w:r>
      <w:r w:rsidRPr="00083482">
        <w:t>.</w:t>
      </w:r>
    </w:p>
    <w:p w14:paraId="4574DD8F" w14:textId="77777777" w:rsidR="00EE69AD" w:rsidRPr="00083482" w:rsidRDefault="00EB3A34">
      <w:pPr>
        <w:tabs>
          <w:tab w:val="center" w:pos="4320"/>
        </w:tabs>
      </w:pPr>
      <w:r w:rsidRPr="00083482">
        <w:t>These were some of the scriptures describing the relation of the universe to the Lord.</w:t>
      </w:r>
    </w:p>
    <w:p w14:paraId="2F648720" w14:textId="77777777" w:rsidR="00EE69AD" w:rsidRPr="00083482" w:rsidRDefault="00CA3C91">
      <w:pPr>
        <w:pStyle w:val="Heading2"/>
      </w:pPr>
      <w:r w:rsidRPr="00083482">
        <w:t>7-7</w:t>
      </w:r>
    </w:p>
    <w:p w14:paraId="3EA097BD" w14:textId="77777777" w:rsidR="00EE69AD" w:rsidRPr="00083482" w:rsidRDefault="00EB3A34">
      <w:pPr>
        <w:pStyle w:val="Shloka"/>
        <w:pBdr>
          <w:bottom w:val="single" w:sz="4" w:space="0" w:color="auto"/>
        </w:pBdr>
        <w:rPr>
          <w:noProof/>
          <w:lang w:bidi="sa-IN"/>
        </w:rPr>
      </w:pPr>
      <w:r w:rsidRPr="00083482">
        <w:rPr>
          <w:noProof/>
          <w:lang w:bidi="sa-IN"/>
        </w:rPr>
        <w:t>[</w:t>
      </w:r>
    </w:p>
    <w:p w14:paraId="31EA0195" w14:textId="77777777" w:rsidR="00EE69AD" w:rsidRPr="00083482" w:rsidRDefault="00EB3A34">
      <w:pPr>
        <w:pStyle w:val="Shloka"/>
        <w:pBdr>
          <w:bottom w:val="single" w:sz="4" w:space="0" w:color="auto"/>
        </w:pBdr>
        <w:rPr>
          <w:noProof/>
          <w:lang w:bidi="sa-IN"/>
        </w:rPr>
      </w:pPr>
      <w:r w:rsidRPr="00083482">
        <w:rPr>
          <w:noProof/>
          <w:lang w:bidi="sa-IN"/>
        </w:rPr>
        <w:t>matta: parataram nAnyat kinchit asti dhananjaya |</w:t>
      </w:r>
    </w:p>
    <w:p w14:paraId="794B7563" w14:textId="77777777" w:rsidR="00EE69AD" w:rsidRPr="00083482" w:rsidRDefault="00EB3A34">
      <w:pPr>
        <w:pStyle w:val="Shloka"/>
        <w:pBdr>
          <w:bottom w:val="single" w:sz="4" w:space="0" w:color="auto"/>
        </w:pBdr>
      </w:pPr>
      <w:r w:rsidRPr="00083482">
        <w:rPr>
          <w:noProof/>
          <w:lang w:bidi="sa-IN"/>
        </w:rPr>
        <w:t>]</w:t>
      </w:r>
    </w:p>
    <w:p w14:paraId="5EE34303" w14:textId="110E9276" w:rsidR="00EE69AD" w:rsidRPr="00083482" w:rsidRDefault="00EB3A34" w:rsidP="00A22026">
      <w:pPr>
        <w:pStyle w:val="ExplnOfShloka"/>
      </w:pPr>
      <w:r w:rsidRPr="00083482">
        <w:rPr>
          <w:noProof/>
          <w:lang w:bidi="sa-IN"/>
        </w:rPr>
        <w:lastRenderedPageBreak/>
        <w:t>[dhananjaya]</w:t>
      </w:r>
      <w:r w:rsidRPr="00083482">
        <w:t xml:space="preserve"> Arjuna, </w:t>
      </w:r>
      <w:r w:rsidRPr="00083482">
        <w:rPr>
          <w:noProof/>
          <w:lang w:bidi="sa-IN"/>
        </w:rPr>
        <w:t>[na asti kinchit]</w:t>
      </w:r>
      <w:r w:rsidRPr="00083482">
        <w:t xml:space="preserve"> there is absolutely nothing </w:t>
      </w:r>
      <w:r w:rsidRPr="00083482">
        <w:rPr>
          <w:noProof/>
          <w:lang w:bidi="sa-IN"/>
        </w:rPr>
        <w:t>[anyat]</w:t>
      </w:r>
      <w:r w:rsidRPr="00083482">
        <w:t xml:space="preserve"> else </w:t>
      </w:r>
      <w:r w:rsidRPr="00083482">
        <w:rPr>
          <w:noProof/>
          <w:lang w:bidi="sa-IN"/>
        </w:rPr>
        <w:t>[</w:t>
      </w:r>
      <w:r w:rsidR="007776B6" w:rsidRPr="00083482">
        <w:rPr>
          <w:noProof/>
          <w:lang w:bidi="sa-IN"/>
        </w:rPr>
        <w:t xml:space="preserve">matta: </w:t>
      </w:r>
      <w:r w:rsidRPr="00083482">
        <w:rPr>
          <w:noProof/>
          <w:lang w:bidi="sa-IN"/>
        </w:rPr>
        <w:t>parataram]</w:t>
      </w:r>
      <w:r w:rsidRPr="00083482">
        <w:t xml:space="preserve"> that is </w:t>
      </w:r>
      <w:r w:rsidR="007776B6" w:rsidRPr="00083482">
        <w:t>beyond</w:t>
      </w:r>
      <w:r w:rsidRPr="00083482">
        <w:t xml:space="preserve"> Me.</w:t>
      </w:r>
    </w:p>
    <w:p w14:paraId="32F5C2D5" w14:textId="4A3CC108" w:rsidR="007776B6" w:rsidRPr="00083482" w:rsidRDefault="007776B6">
      <w:pPr>
        <w:tabs>
          <w:tab w:val="center" w:pos="4320"/>
        </w:tabs>
        <w:rPr>
          <w:i/>
          <w:iCs/>
        </w:rPr>
      </w:pPr>
      <w:r w:rsidRPr="00083482">
        <w:rPr>
          <w:i/>
          <w:iCs/>
        </w:rPr>
        <w:t xml:space="preserve">The word </w:t>
      </w:r>
      <w:r w:rsidRPr="00083482">
        <w:rPr>
          <w:i/>
          <w:iCs/>
          <w:noProof/>
          <w:lang w:bidi="sa-IN"/>
        </w:rPr>
        <w:t>[para]</w:t>
      </w:r>
      <w:r w:rsidRPr="00083482">
        <w:rPr>
          <w:i/>
          <w:iCs/>
        </w:rPr>
        <w:t xml:space="preserve"> means ‘beyond’, in the sense of being the basis of existence or the controller. For instance, gravitation is a basis of planetary motion and controls the path of movement. So</w:t>
      </w:r>
      <w:r w:rsidR="00EC0387">
        <w:rPr>
          <w:i/>
          <w:iCs/>
        </w:rPr>
        <w:t>,</w:t>
      </w:r>
      <w:r w:rsidRPr="00083482">
        <w:rPr>
          <w:i/>
          <w:iCs/>
        </w:rPr>
        <w:t xml:space="preserve"> an understanding of gravity </w:t>
      </w:r>
      <w:r w:rsidR="004F4E53" w:rsidRPr="00083482">
        <w:rPr>
          <w:i/>
          <w:iCs/>
        </w:rPr>
        <w:t>lies</w:t>
      </w:r>
      <w:r w:rsidRPr="00083482">
        <w:rPr>
          <w:i/>
          <w:iCs/>
        </w:rPr>
        <w:t xml:space="preserve"> </w:t>
      </w:r>
      <w:r w:rsidR="004F4E53" w:rsidRPr="00083482">
        <w:rPr>
          <w:i/>
          <w:iCs/>
        </w:rPr>
        <w:t>‘</w:t>
      </w:r>
      <w:r w:rsidRPr="00083482">
        <w:rPr>
          <w:i/>
          <w:iCs/>
        </w:rPr>
        <w:t>beyond</w:t>
      </w:r>
      <w:r w:rsidR="004F4E53" w:rsidRPr="00083482">
        <w:rPr>
          <w:i/>
          <w:iCs/>
        </w:rPr>
        <w:t>’</w:t>
      </w:r>
      <w:r w:rsidRPr="00083482">
        <w:rPr>
          <w:i/>
          <w:iCs/>
        </w:rPr>
        <w:t xml:space="preserve"> the understanding of planetary motion. In this Shloka, the Lord states that He has no </w:t>
      </w:r>
      <w:r w:rsidR="002E4081" w:rsidRPr="00083482">
        <w:rPr>
          <w:i/>
          <w:iCs/>
        </w:rPr>
        <w:t xml:space="preserve">other </w:t>
      </w:r>
      <w:r w:rsidRPr="00083482">
        <w:rPr>
          <w:i/>
          <w:iCs/>
        </w:rPr>
        <w:t>basis or control</w:t>
      </w:r>
      <w:r w:rsidR="002E4081" w:rsidRPr="00083482">
        <w:rPr>
          <w:i/>
          <w:iCs/>
        </w:rPr>
        <w:t>ler</w:t>
      </w:r>
      <w:r w:rsidRPr="00083482">
        <w:rPr>
          <w:i/>
          <w:iCs/>
        </w:rPr>
        <w:t>.</w:t>
      </w:r>
    </w:p>
    <w:p w14:paraId="4F8EA13B" w14:textId="3EEDFB2D" w:rsidR="00EE69AD" w:rsidRPr="00083482" w:rsidRDefault="00AD59FF">
      <w:pPr>
        <w:tabs>
          <w:tab w:val="center" w:pos="4320"/>
        </w:tabs>
      </w:pPr>
      <w:r w:rsidRPr="00083482">
        <w:t xml:space="preserve">My </w:t>
      </w:r>
      <w:hyperlink w:anchor="TwoNatures_univrs_and_ultimate" w:history="1">
        <w:r w:rsidR="00EB3A34" w:rsidRPr="00083482">
          <w:rPr>
            <w:rStyle w:val="Hyperlink"/>
          </w:rPr>
          <w:t>two natures</w:t>
        </w:r>
      </w:hyperlink>
      <w:r w:rsidR="00EB3A34" w:rsidRPr="00083482">
        <w:t xml:space="preserve"> are the basis of existence</w:t>
      </w:r>
      <w:r w:rsidRPr="00083482">
        <w:t xml:space="preserve">. </w:t>
      </w:r>
      <w:r w:rsidR="004F4E53" w:rsidRPr="00083482">
        <w:t xml:space="preserve">I am the basis </w:t>
      </w:r>
      <w:r w:rsidRPr="00083482">
        <w:t>of their existence.</w:t>
      </w:r>
      <w:r w:rsidR="00EB3A34" w:rsidRPr="00083482">
        <w:t xml:space="preserve"> </w:t>
      </w:r>
      <w:r w:rsidRPr="00083482">
        <w:t>B</w:t>
      </w:r>
      <w:r w:rsidR="00EB3A34" w:rsidRPr="00083482">
        <w:t xml:space="preserve">y virtue of being the controller of the very consciousness that controls all conscious beings, I am </w:t>
      </w:r>
      <w:r w:rsidR="004F4E53" w:rsidRPr="00083482">
        <w:t>the ultimate basis of everything</w:t>
      </w:r>
      <w:r w:rsidR="00EB3A34" w:rsidRPr="00083482">
        <w:t xml:space="preserve">. </w:t>
      </w:r>
      <w:r w:rsidR="004F4E53" w:rsidRPr="00083482">
        <w:t>Further</w:t>
      </w:r>
      <w:r w:rsidR="00EB3A34" w:rsidRPr="00083482">
        <w:t xml:space="preserve">, I am the ultimate </w:t>
      </w:r>
      <w:r w:rsidR="004F4E53" w:rsidRPr="00083482">
        <w:t xml:space="preserve">in having the </w:t>
      </w:r>
      <w:r w:rsidR="00EB3A34" w:rsidRPr="00083482">
        <w:t>qualities of knowledge</w:t>
      </w:r>
      <w:r w:rsidR="004F4E53" w:rsidRPr="00083482">
        <w:t>,</w:t>
      </w:r>
      <w:r w:rsidR="00EB3A34" w:rsidRPr="00083482">
        <w:t xml:space="preserve"> strength</w:t>
      </w:r>
      <w:r w:rsidR="004F4E53" w:rsidRPr="00083482">
        <w:t xml:space="preserve"> and power</w:t>
      </w:r>
      <w:r w:rsidR="00EB3A34" w:rsidRPr="00083482">
        <w:t xml:space="preserve">. </w:t>
      </w:r>
      <w:r w:rsidR="004F4E53" w:rsidRPr="00083482">
        <w:t xml:space="preserve">Nothing else is beyond </w:t>
      </w:r>
      <w:r w:rsidR="00EB3A34" w:rsidRPr="00083482">
        <w:t>Me</w:t>
      </w:r>
      <w:r w:rsidR="004F4E53" w:rsidRPr="00083482">
        <w:t xml:space="preserve"> in </w:t>
      </w:r>
      <w:r w:rsidR="00EB3A34" w:rsidRPr="00083482">
        <w:t>knowledge</w:t>
      </w:r>
      <w:r w:rsidR="004F4E53" w:rsidRPr="00083482">
        <w:t xml:space="preserve">, </w:t>
      </w:r>
      <w:r w:rsidR="00EB3A34" w:rsidRPr="00083482">
        <w:t>strength</w:t>
      </w:r>
      <w:r w:rsidR="004F4E53" w:rsidRPr="00083482">
        <w:t xml:space="preserve"> or power</w:t>
      </w:r>
      <w:r w:rsidR="00EB3A34" w:rsidRPr="00083482">
        <w:t>.</w:t>
      </w:r>
    </w:p>
    <w:p w14:paraId="2DCC37CA" w14:textId="77777777" w:rsidR="00EE69AD" w:rsidRPr="00083482" w:rsidRDefault="00EB3A34">
      <w:pPr>
        <w:pStyle w:val="Shloka"/>
        <w:pBdr>
          <w:bottom w:val="single" w:sz="4" w:space="0" w:color="auto"/>
        </w:pBdr>
        <w:rPr>
          <w:noProof/>
          <w:lang w:bidi="sa-IN"/>
        </w:rPr>
      </w:pPr>
      <w:r w:rsidRPr="00083482">
        <w:rPr>
          <w:noProof/>
          <w:lang w:bidi="sa-IN"/>
        </w:rPr>
        <w:t>[</w:t>
      </w:r>
    </w:p>
    <w:p w14:paraId="0E8514AE" w14:textId="77777777" w:rsidR="00EE69AD" w:rsidRPr="00083482" w:rsidRDefault="00EB3A34">
      <w:pPr>
        <w:pStyle w:val="Shloka"/>
        <w:pBdr>
          <w:bottom w:val="single" w:sz="4" w:space="0" w:color="auto"/>
        </w:pBdr>
        <w:rPr>
          <w:noProof/>
          <w:lang w:bidi="sa-IN"/>
        </w:rPr>
      </w:pPr>
      <w:r w:rsidRPr="00083482">
        <w:rPr>
          <w:noProof/>
          <w:lang w:bidi="sa-IN"/>
        </w:rPr>
        <w:t>mayi sarvam idam prOtam sUtrE maNigaNA iva || 7 ||</w:t>
      </w:r>
    </w:p>
    <w:p w14:paraId="227717F3" w14:textId="77777777" w:rsidR="00EE69AD" w:rsidRPr="00083482" w:rsidRDefault="00EB3A34">
      <w:pPr>
        <w:pStyle w:val="Shloka"/>
        <w:pBdr>
          <w:bottom w:val="single" w:sz="4" w:space="0" w:color="auto"/>
        </w:pBdr>
      </w:pPr>
      <w:r w:rsidRPr="00083482">
        <w:rPr>
          <w:noProof/>
          <w:lang w:bidi="sa-IN"/>
        </w:rPr>
        <w:t>]</w:t>
      </w:r>
    </w:p>
    <w:p w14:paraId="4DDE9CB8" w14:textId="2DD607E1" w:rsidR="00EE69AD" w:rsidRPr="00083482" w:rsidRDefault="00EB3A34" w:rsidP="00A22026">
      <w:pPr>
        <w:pStyle w:val="ExplnOfShloka"/>
      </w:pPr>
      <w:r w:rsidRPr="00083482">
        <w:rPr>
          <w:noProof/>
          <w:lang w:bidi="sa-IN"/>
        </w:rPr>
        <w:t>[idam sarvam]</w:t>
      </w:r>
      <w:r w:rsidRPr="00083482">
        <w:t xml:space="preserve"> </w:t>
      </w:r>
      <w:r w:rsidR="009D7F64" w:rsidRPr="00083482">
        <w:t>A</w:t>
      </w:r>
      <w:r w:rsidRPr="00083482">
        <w:t xml:space="preserve">ll of this </w:t>
      </w:r>
      <w:r w:rsidRPr="00083482">
        <w:rPr>
          <w:noProof/>
          <w:lang w:bidi="sa-IN"/>
        </w:rPr>
        <w:t>[</w:t>
      </w:r>
      <w:r w:rsidR="009D7F64" w:rsidRPr="00083482">
        <w:rPr>
          <w:noProof/>
          <w:lang w:bidi="sa-IN"/>
        </w:rPr>
        <w:t>prOtam]</w:t>
      </w:r>
      <w:r w:rsidR="009D7F64" w:rsidRPr="00083482">
        <w:t xml:space="preserve"> is mounted </w:t>
      </w:r>
      <w:r w:rsidR="009D7F64" w:rsidRPr="00083482">
        <w:rPr>
          <w:noProof/>
          <w:lang w:bidi="sa-IN"/>
        </w:rPr>
        <w:t>[mayi]</w:t>
      </w:r>
      <w:r w:rsidR="009D7F64" w:rsidRPr="00083482">
        <w:t xml:space="preserve"> in Me </w:t>
      </w:r>
      <w:r w:rsidR="009D7F64" w:rsidRPr="00083482">
        <w:rPr>
          <w:noProof/>
          <w:lang w:bidi="sa-IN"/>
        </w:rPr>
        <w:t>[iva]</w:t>
      </w:r>
      <w:r w:rsidR="009D7F64" w:rsidRPr="00083482">
        <w:t xml:space="preserve"> just as </w:t>
      </w:r>
      <w:r w:rsidR="009D7F64" w:rsidRPr="00083482">
        <w:rPr>
          <w:noProof/>
          <w:lang w:bidi="sa-IN"/>
        </w:rPr>
        <w:t>[maNigaNA]</w:t>
      </w:r>
      <w:r w:rsidR="009D7F64" w:rsidRPr="00083482">
        <w:t xml:space="preserve"> beads are strung </w:t>
      </w:r>
      <w:r w:rsidR="009D7F64" w:rsidRPr="00083482">
        <w:rPr>
          <w:noProof/>
          <w:lang w:bidi="sa-IN"/>
        </w:rPr>
        <w:t>[sUtrE]</w:t>
      </w:r>
      <w:r w:rsidR="009D7F64" w:rsidRPr="00083482">
        <w:t xml:space="preserve"> in a string,</w:t>
      </w:r>
    </w:p>
    <w:p w14:paraId="11B8611F" w14:textId="77777777" w:rsidR="004F4E53" w:rsidRPr="00083482" w:rsidRDefault="00EB3A34">
      <w:pPr>
        <w:tabs>
          <w:tab w:val="center" w:pos="4320"/>
        </w:tabs>
      </w:pPr>
      <w:r w:rsidRPr="00083482">
        <w:t>All entities of this universe</w:t>
      </w:r>
      <w:r w:rsidR="004F4E53" w:rsidRPr="00083482">
        <w:t xml:space="preserve"> are</w:t>
      </w:r>
      <w:r w:rsidRPr="00083482">
        <w:t xml:space="preserve"> made from combinations of </w:t>
      </w:r>
      <w:r w:rsidR="004F4E53" w:rsidRPr="00083482">
        <w:t>the conscious and non-conscious. They</w:t>
      </w:r>
      <w:r w:rsidRPr="00083482">
        <w:t xml:space="preserve"> are in </w:t>
      </w:r>
      <w:r w:rsidR="004F4E53" w:rsidRPr="00083482">
        <w:t xml:space="preserve">activity and </w:t>
      </w:r>
      <w:r w:rsidRPr="00083482">
        <w:t xml:space="preserve">cause other </w:t>
      </w:r>
      <w:r w:rsidR="004F4E53" w:rsidRPr="00083482">
        <w:t>activities. They exist</w:t>
      </w:r>
      <w:r w:rsidRPr="00083482">
        <w:t xml:space="preserve"> as though they were My body. Like a set of beads on a string, they have Me as the core of their Self. They have Me as their abode. </w:t>
      </w:r>
    </w:p>
    <w:p w14:paraId="702F17B5" w14:textId="6972ACF7" w:rsidR="00EE69AD" w:rsidRPr="00083482" w:rsidRDefault="00EB3A34">
      <w:pPr>
        <w:tabs>
          <w:tab w:val="center" w:pos="4320"/>
        </w:tabs>
      </w:pPr>
      <w:r w:rsidRPr="00083482">
        <w:t>The fact that the universe exists as the body of the Lord, who is its owner and controller, who is situated inside everything, is given by the following references:</w:t>
      </w:r>
    </w:p>
    <w:p w14:paraId="6C05C0C5" w14:textId="59170EE6" w:rsidR="00EE69AD" w:rsidRPr="00083482" w:rsidRDefault="004F4E53">
      <w:pPr>
        <w:tabs>
          <w:tab w:val="center" w:pos="4320"/>
        </w:tabs>
      </w:pPr>
      <w:r w:rsidRPr="00083482">
        <w:rPr>
          <w:noProof/>
          <w:sz w:val="16"/>
          <w:szCs w:val="20"/>
          <w:lang w:bidi="sa-IN"/>
        </w:rPr>
        <w:t>[</w:t>
      </w:r>
      <w:r w:rsidR="005E5D22">
        <w:rPr>
          <w:noProof/>
          <w:sz w:val="16"/>
          <w:szCs w:val="20"/>
          <w:lang w:bidi="sa-IN"/>
        </w:rPr>
        <w:t>br’hadArAnyaka</w:t>
      </w:r>
      <w:r w:rsidRPr="00083482">
        <w:rPr>
          <w:noProof/>
          <w:sz w:val="16"/>
          <w:szCs w:val="20"/>
          <w:lang w:bidi="sa-IN"/>
        </w:rPr>
        <w:t>]</w:t>
      </w:r>
      <w:r w:rsidRPr="00083482">
        <w:rPr>
          <w:sz w:val="16"/>
          <w:szCs w:val="20"/>
        </w:rPr>
        <w:t>, 3-7-3</w:t>
      </w:r>
      <w:r w:rsidR="00EB3A34" w:rsidRPr="00083482">
        <w:t>:</w:t>
      </w:r>
      <w:r w:rsidRPr="00083482">
        <w:t xml:space="preserve"> </w:t>
      </w:r>
      <w:r w:rsidR="00EB3A34" w:rsidRPr="00083482">
        <w:t>The one, for whom the earth is His body</w:t>
      </w:r>
    </w:p>
    <w:p w14:paraId="173158AA" w14:textId="6C019C84" w:rsidR="00EE69AD" w:rsidRPr="00083482" w:rsidRDefault="00EB3A34">
      <w:pPr>
        <w:tabs>
          <w:tab w:val="center" w:pos="4320"/>
        </w:tabs>
      </w:pPr>
      <w:r w:rsidRPr="00083482">
        <w:rPr>
          <w:noProof/>
          <w:sz w:val="16"/>
          <w:szCs w:val="20"/>
          <w:lang w:bidi="sa-IN"/>
        </w:rPr>
        <w:t>[</w:t>
      </w:r>
      <w:r w:rsidR="005E5D22">
        <w:rPr>
          <w:noProof/>
          <w:sz w:val="16"/>
          <w:szCs w:val="20"/>
          <w:lang w:bidi="sa-IN"/>
        </w:rPr>
        <w:t>br’hadArAnyaka</w:t>
      </w:r>
      <w:r w:rsidRPr="00083482">
        <w:rPr>
          <w:noProof/>
          <w:sz w:val="16"/>
          <w:szCs w:val="20"/>
          <w:lang w:bidi="sa-IN"/>
        </w:rPr>
        <w:t>]</w:t>
      </w:r>
      <w:r w:rsidRPr="00083482">
        <w:rPr>
          <w:sz w:val="16"/>
          <w:szCs w:val="20"/>
        </w:rPr>
        <w:t>, 3-7-22</w:t>
      </w:r>
      <w:r w:rsidRPr="00083482">
        <w:t>:</w:t>
      </w:r>
      <w:r w:rsidR="004F4E53" w:rsidRPr="00083482">
        <w:t xml:space="preserve"> </w:t>
      </w:r>
      <w:r w:rsidRPr="00083482">
        <w:t>The one, for whom our Self is His body</w:t>
      </w:r>
    </w:p>
    <w:p w14:paraId="71F8B6B2" w14:textId="7B8CBD99" w:rsidR="00EE69AD" w:rsidRPr="00083482" w:rsidRDefault="004F4E53">
      <w:pPr>
        <w:tabs>
          <w:tab w:val="center" w:pos="4320"/>
        </w:tabs>
      </w:pPr>
      <w:r w:rsidRPr="00083482">
        <w:rPr>
          <w:noProof/>
          <w:sz w:val="16"/>
          <w:szCs w:val="20"/>
          <w:lang w:bidi="sa-IN"/>
        </w:rPr>
        <w:t>[subAla]</w:t>
      </w:r>
      <w:r w:rsidRPr="00083482">
        <w:rPr>
          <w:sz w:val="16"/>
          <w:szCs w:val="20"/>
        </w:rPr>
        <w:t>, 7</w:t>
      </w:r>
      <w:r w:rsidRPr="00083482">
        <w:t xml:space="preserve">: </w:t>
      </w:r>
      <w:r w:rsidR="00EB3A34" w:rsidRPr="00083482">
        <w:t>He is inside every being, destroys all faults, is divine and unique - He is Narayana.</w:t>
      </w:r>
    </w:p>
    <w:p w14:paraId="18CD3516" w14:textId="6CA5A319" w:rsidR="00483E0D" w:rsidRPr="00083482" w:rsidRDefault="00EB3A34">
      <w:pPr>
        <w:tabs>
          <w:tab w:val="center" w:pos="4320"/>
        </w:tabs>
      </w:pPr>
      <w:r w:rsidRPr="00083482">
        <w:t xml:space="preserve">In this way, </w:t>
      </w:r>
      <w:r w:rsidR="00296EAC" w:rsidRPr="00083482">
        <w:t xml:space="preserve">the universe with all its beings exists as </w:t>
      </w:r>
      <w:r w:rsidRPr="00083482">
        <w:t>the body of the Lord</w:t>
      </w:r>
      <w:r w:rsidR="00DC2612" w:rsidRPr="00083482">
        <w:t>. T</w:t>
      </w:r>
      <w:r w:rsidRPr="00083482">
        <w:t xml:space="preserve">he Lord is situated inside </w:t>
      </w:r>
      <w:r w:rsidR="00296EAC" w:rsidRPr="00083482">
        <w:t>everything</w:t>
      </w:r>
      <w:r w:rsidRPr="00083482">
        <w:t xml:space="preserve"> as </w:t>
      </w:r>
      <w:r w:rsidR="00296EAC" w:rsidRPr="00083482">
        <w:t xml:space="preserve">the </w:t>
      </w:r>
      <w:r w:rsidRPr="00083482">
        <w:t>Self</w:t>
      </w:r>
      <w:r w:rsidR="00296EAC" w:rsidRPr="00083482">
        <w:t xml:space="preserve"> inside the body</w:t>
      </w:r>
      <w:r w:rsidR="00DC2612" w:rsidRPr="00083482">
        <w:t xml:space="preserve">. </w:t>
      </w:r>
    </w:p>
    <w:p w14:paraId="3CB10744" w14:textId="3273630F" w:rsidR="00EE69AD" w:rsidRPr="00083482" w:rsidRDefault="00DC2612">
      <w:pPr>
        <w:tabs>
          <w:tab w:val="center" w:pos="4320"/>
        </w:tabs>
      </w:pPr>
      <w:r w:rsidRPr="00083482">
        <w:t>E</w:t>
      </w:r>
      <w:r w:rsidR="00EB3A34" w:rsidRPr="00083482">
        <w:t>verything is a form of the Lord</w:t>
      </w:r>
      <w:r w:rsidR="002E4081" w:rsidRPr="00083482">
        <w:t xml:space="preserve"> and the Lord exists in every </w:t>
      </w:r>
      <w:r w:rsidR="0086565A" w:rsidRPr="00083482">
        <w:t>f</w:t>
      </w:r>
      <w:r w:rsidR="002E4081" w:rsidRPr="00083482">
        <w:t>orm</w:t>
      </w:r>
      <w:r w:rsidR="0086565A" w:rsidRPr="00083482">
        <w:t xml:space="preserve"> – since everything is His body and He is the ultimate Self</w:t>
      </w:r>
      <w:r w:rsidRPr="00083482">
        <w:t xml:space="preserve">. </w:t>
      </w:r>
      <w:r w:rsidR="00EB3A34" w:rsidRPr="00083482">
        <w:t xml:space="preserve">He </w:t>
      </w:r>
      <w:r w:rsidRPr="00083482">
        <w:t xml:space="preserve">continues </w:t>
      </w:r>
      <w:r w:rsidR="00EB3A34" w:rsidRPr="00083482">
        <w:t xml:space="preserve">in the following </w:t>
      </w:r>
      <w:r w:rsidR="006100CD" w:rsidRPr="00083482">
        <w:t>Shloka</w:t>
      </w:r>
      <w:r w:rsidR="00EB3A34" w:rsidRPr="00083482">
        <w:t>s</w:t>
      </w:r>
      <w:r w:rsidR="009F0322" w:rsidRPr="00083482">
        <w:t>, stating</w:t>
      </w:r>
      <w:r w:rsidR="00EB3A34" w:rsidRPr="00083482">
        <w:t xml:space="preserve"> that </w:t>
      </w:r>
      <w:r w:rsidR="009F0322" w:rsidRPr="00083482">
        <w:t>everything relates to Him</w:t>
      </w:r>
      <w:r w:rsidR="00EB3A34" w:rsidRPr="00083482">
        <w:t xml:space="preserve"> - that He </w:t>
      </w:r>
      <w:r w:rsidR="0086565A" w:rsidRPr="00083482">
        <w:t xml:space="preserve">is the one addressed </w:t>
      </w:r>
      <w:r w:rsidR="00EB3A34" w:rsidRPr="00083482">
        <w:t>by all words.</w:t>
      </w:r>
    </w:p>
    <w:p w14:paraId="6E7094F1" w14:textId="77777777" w:rsidR="00EE69AD" w:rsidRPr="00083482" w:rsidRDefault="00CA3C91">
      <w:pPr>
        <w:pStyle w:val="Heading2"/>
      </w:pPr>
      <w:r w:rsidRPr="00083482">
        <w:t>7-8 to 7-11</w:t>
      </w:r>
    </w:p>
    <w:p w14:paraId="700EC833" w14:textId="77777777" w:rsidR="00EE69AD" w:rsidRPr="00083482" w:rsidRDefault="00EB3A34">
      <w:pPr>
        <w:pStyle w:val="Shloka"/>
        <w:pBdr>
          <w:bottom w:val="single" w:sz="4" w:space="0" w:color="auto"/>
        </w:pBdr>
        <w:rPr>
          <w:noProof/>
          <w:lang w:bidi="sa-IN"/>
        </w:rPr>
      </w:pPr>
      <w:r w:rsidRPr="00083482">
        <w:rPr>
          <w:noProof/>
          <w:lang w:bidi="sa-IN"/>
        </w:rPr>
        <w:t>[</w:t>
      </w:r>
    </w:p>
    <w:p w14:paraId="0223470A" w14:textId="77777777" w:rsidR="00EE69AD" w:rsidRPr="00083482" w:rsidRDefault="00EB3A34">
      <w:pPr>
        <w:pStyle w:val="Shloka"/>
        <w:pBdr>
          <w:bottom w:val="single" w:sz="4" w:space="0" w:color="auto"/>
        </w:pBdr>
        <w:rPr>
          <w:noProof/>
          <w:lang w:bidi="sa-IN"/>
        </w:rPr>
      </w:pPr>
      <w:r w:rsidRPr="00083482">
        <w:rPr>
          <w:noProof/>
          <w:lang w:bidi="sa-IN"/>
        </w:rPr>
        <w:t>rasO_ham apsu kauntEya prabhA_smi shashi sUryayO: |</w:t>
      </w:r>
    </w:p>
    <w:p w14:paraId="1E68FD83" w14:textId="77777777" w:rsidR="00EE69AD" w:rsidRPr="00083482" w:rsidRDefault="00EB3A34">
      <w:pPr>
        <w:pStyle w:val="Shloka"/>
        <w:pBdr>
          <w:bottom w:val="single" w:sz="4" w:space="0" w:color="auto"/>
        </w:pBdr>
        <w:rPr>
          <w:noProof/>
          <w:lang w:bidi="sa-IN"/>
        </w:rPr>
      </w:pPr>
      <w:r w:rsidRPr="00083482">
        <w:rPr>
          <w:noProof/>
          <w:lang w:bidi="sa-IN"/>
        </w:rPr>
        <w:t>praNava: sarva vEdEShu shabda: khE pauruSham nr'Shu || 8 ||</w:t>
      </w:r>
    </w:p>
    <w:p w14:paraId="3CD24AE2" w14:textId="77777777" w:rsidR="00EE69AD" w:rsidRPr="00083482" w:rsidRDefault="00EE69AD">
      <w:pPr>
        <w:pStyle w:val="Shloka"/>
        <w:pBdr>
          <w:bottom w:val="single" w:sz="4" w:space="0" w:color="auto"/>
        </w:pBdr>
        <w:rPr>
          <w:noProof/>
          <w:lang w:bidi="sa-IN"/>
        </w:rPr>
      </w:pPr>
    </w:p>
    <w:p w14:paraId="6A8F84BC" w14:textId="77777777" w:rsidR="00EE69AD" w:rsidRPr="00083482" w:rsidRDefault="00EB3A34">
      <w:pPr>
        <w:pStyle w:val="Shloka"/>
        <w:pBdr>
          <w:bottom w:val="single" w:sz="4" w:space="0" w:color="auto"/>
        </w:pBdr>
        <w:rPr>
          <w:noProof/>
          <w:lang w:bidi="sa-IN"/>
        </w:rPr>
      </w:pPr>
      <w:r w:rsidRPr="00083482">
        <w:rPr>
          <w:noProof/>
          <w:lang w:bidi="sa-IN"/>
        </w:rPr>
        <w:t>puNyO gandha: pr'thivyAm cha tEjashcha asmi vibhAvasau |</w:t>
      </w:r>
    </w:p>
    <w:p w14:paraId="1EE408D3" w14:textId="77777777" w:rsidR="00EE69AD" w:rsidRPr="00083482" w:rsidRDefault="00EB3A34">
      <w:pPr>
        <w:pStyle w:val="Shloka"/>
        <w:pBdr>
          <w:bottom w:val="single" w:sz="4" w:space="0" w:color="auto"/>
        </w:pBdr>
        <w:rPr>
          <w:noProof/>
          <w:lang w:bidi="sa-IN"/>
        </w:rPr>
      </w:pPr>
      <w:r w:rsidRPr="00083482">
        <w:rPr>
          <w:noProof/>
          <w:lang w:bidi="sa-IN"/>
        </w:rPr>
        <w:t>jIvanam sarva bhUtEShu tapashchAsmi tapasviShu || 9 ||</w:t>
      </w:r>
    </w:p>
    <w:p w14:paraId="2D33490A" w14:textId="77777777" w:rsidR="00EE69AD" w:rsidRPr="00083482" w:rsidRDefault="00EE69AD">
      <w:pPr>
        <w:pStyle w:val="Shloka"/>
        <w:pBdr>
          <w:bottom w:val="single" w:sz="4" w:space="0" w:color="auto"/>
        </w:pBdr>
        <w:rPr>
          <w:noProof/>
          <w:lang w:bidi="sa-IN"/>
        </w:rPr>
      </w:pPr>
    </w:p>
    <w:p w14:paraId="2385DBED" w14:textId="77777777" w:rsidR="00EE69AD" w:rsidRPr="00083482" w:rsidRDefault="00EB3A34">
      <w:pPr>
        <w:pStyle w:val="Shloka"/>
        <w:pBdr>
          <w:bottom w:val="single" w:sz="4" w:space="0" w:color="auto"/>
        </w:pBdr>
        <w:rPr>
          <w:noProof/>
          <w:lang w:bidi="sa-IN"/>
        </w:rPr>
      </w:pPr>
      <w:r w:rsidRPr="00083482">
        <w:rPr>
          <w:noProof/>
          <w:lang w:bidi="sa-IN"/>
        </w:rPr>
        <w:t>bIjam mAm sarva bhUtAnAm viddhi pArtha sanAtanam |</w:t>
      </w:r>
    </w:p>
    <w:p w14:paraId="6152DE06" w14:textId="77777777" w:rsidR="00EE69AD" w:rsidRPr="00083482" w:rsidRDefault="00EB3A34">
      <w:pPr>
        <w:pStyle w:val="Shloka"/>
        <w:pBdr>
          <w:bottom w:val="single" w:sz="4" w:space="0" w:color="auto"/>
        </w:pBdr>
        <w:rPr>
          <w:noProof/>
          <w:lang w:bidi="sa-IN"/>
        </w:rPr>
      </w:pPr>
      <w:r w:rsidRPr="00083482">
        <w:rPr>
          <w:noProof/>
          <w:lang w:bidi="sa-IN"/>
        </w:rPr>
        <w:lastRenderedPageBreak/>
        <w:t>buddhi buddhimatAm asmi tEja: tEjasvinAm aham || 10 ||</w:t>
      </w:r>
    </w:p>
    <w:p w14:paraId="431C7E98" w14:textId="77777777" w:rsidR="00EE69AD" w:rsidRPr="00083482" w:rsidRDefault="00EE69AD">
      <w:pPr>
        <w:pStyle w:val="Shloka"/>
        <w:pBdr>
          <w:bottom w:val="single" w:sz="4" w:space="0" w:color="auto"/>
        </w:pBdr>
        <w:rPr>
          <w:noProof/>
          <w:lang w:bidi="sa-IN"/>
        </w:rPr>
      </w:pPr>
    </w:p>
    <w:p w14:paraId="37317512" w14:textId="77777777" w:rsidR="00EE69AD" w:rsidRPr="00083482" w:rsidRDefault="00EB3A34">
      <w:pPr>
        <w:pStyle w:val="Shloka"/>
        <w:pBdr>
          <w:bottom w:val="single" w:sz="4" w:space="0" w:color="auto"/>
        </w:pBdr>
        <w:rPr>
          <w:noProof/>
          <w:lang w:bidi="sa-IN"/>
        </w:rPr>
      </w:pPr>
      <w:r w:rsidRPr="00083482">
        <w:rPr>
          <w:noProof/>
          <w:lang w:bidi="sa-IN"/>
        </w:rPr>
        <w:t>balam balavatAm chAham kAma rAga vivarjitam |</w:t>
      </w:r>
    </w:p>
    <w:p w14:paraId="7F6503EF" w14:textId="77777777" w:rsidR="00EE69AD" w:rsidRPr="00083482" w:rsidRDefault="00EB3A34">
      <w:pPr>
        <w:pStyle w:val="Shloka"/>
        <w:pBdr>
          <w:bottom w:val="single" w:sz="4" w:space="0" w:color="auto"/>
        </w:pBdr>
        <w:rPr>
          <w:noProof/>
          <w:lang w:bidi="sa-IN"/>
        </w:rPr>
      </w:pPr>
      <w:r w:rsidRPr="00083482">
        <w:rPr>
          <w:noProof/>
          <w:lang w:bidi="sa-IN"/>
        </w:rPr>
        <w:t>dharma aviruddhO bhUtEShu kAmOsmi bharatarShabha || 11 ||</w:t>
      </w:r>
    </w:p>
    <w:p w14:paraId="6154E434" w14:textId="77777777" w:rsidR="00EE69AD" w:rsidRPr="00083482" w:rsidRDefault="00EB3A34">
      <w:pPr>
        <w:pStyle w:val="Shloka"/>
        <w:pBdr>
          <w:bottom w:val="single" w:sz="4" w:space="0" w:color="auto"/>
        </w:pBdr>
      </w:pPr>
      <w:r w:rsidRPr="00083482">
        <w:rPr>
          <w:noProof/>
          <w:lang w:bidi="sa-IN"/>
        </w:rPr>
        <w:t>]</w:t>
      </w:r>
    </w:p>
    <w:p w14:paraId="10C38CD0" w14:textId="77E2A35B" w:rsidR="00EE69AD" w:rsidRPr="00083482" w:rsidRDefault="00EB3A34" w:rsidP="00A22026">
      <w:pPr>
        <w:pStyle w:val="ExplnOfShloka"/>
      </w:pPr>
      <w:r w:rsidRPr="00083482">
        <w:rPr>
          <w:noProof/>
          <w:lang w:bidi="sa-IN"/>
        </w:rPr>
        <w:t>[kauntEya]</w:t>
      </w:r>
      <w:r w:rsidRPr="00083482">
        <w:t xml:space="preserve"> </w:t>
      </w:r>
      <w:r w:rsidR="007C1273" w:rsidRPr="00083482">
        <w:t>Arjuna</w:t>
      </w:r>
      <w:r w:rsidRPr="00083482">
        <w:t xml:space="preserve">, </w:t>
      </w:r>
      <w:r w:rsidRPr="00083482">
        <w:rPr>
          <w:noProof/>
          <w:lang w:bidi="sa-IN"/>
        </w:rPr>
        <w:t>[aham asmi]</w:t>
      </w:r>
      <w:r w:rsidRPr="00083482">
        <w:t xml:space="preserve"> I am </w:t>
      </w:r>
      <w:r w:rsidRPr="00083482">
        <w:rPr>
          <w:noProof/>
          <w:lang w:bidi="sa-IN"/>
        </w:rPr>
        <w:t>[rasa:]</w:t>
      </w:r>
      <w:r w:rsidRPr="00083482">
        <w:t xml:space="preserve"> the taste </w:t>
      </w:r>
      <w:r w:rsidRPr="00083482">
        <w:rPr>
          <w:noProof/>
          <w:lang w:bidi="sa-IN"/>
        </w:rPr>
        <w:t>[apsu]</w:t>
      </w:r>
      <w:r w:rsidRPr="00083482">
        <w:t xml:space="preserve"> in all liquids, </w:t>
      </w:r>
      <w:r w:rsidRPr="00083482">
        <w:rPr>
          <w:noProof/>
          <w:lang w:bidi="sa-IN"/>
        </w:rPr>
        <w:t>[prabhA]</w:t>
      </w:r>
      <w:r w:rsidRPr="00083482">
        <w:t xml:space="preserve"> the radiance </w:t>
      </w:r>
      <w:r w:rsidRPr="00083482">
        <w:rPr>
          <w:noProof/>
          <w:lang w:bidi="sa-IN"/>
        </w:rPr>
        <w:t>[shashi sUryayO:]</w:t>
      </w:r>
      <w:r w:rsidRPr="00083482">
        <w:t xml:space="preserve"> in the moon and the sun, </w:t>
      </w:r>
      <w:r w:rsidRPr="00083482">
        <w:rPr>
          <w:noProof/>
          <w:lang w:bidi="sa-IN"/>
        </w:rPr>
        <w:t>[praNava:]</w:t>
      </w:r>
      <w:r w:rsidRPr="00083482">
        <w:t xml:space="preserve"> I am the sacred syllable (Om) </w:t>
      </w:r>
      <w:r w:rsidRPr="00083482">
        <w:rPr>
          <w:noProof/>
          <w:lang w:bidi="sa-IN"/>
        </w:rPr>
        <w:t>[sarva vEdEShu]</w:t>
      </w:r>
      <w:r w:rsidRPr="00083482">
        <w:t xml:space="preserve"> in all the Vedas, </w:t>
      </w:r>
      <w:r w:rsidRPr="00083482">
        <w:rPr>
          <w:noProof/>
          <w:lang w:bidi="sa-IN"/>
        </w:rPr>
        <w:t>[shabda:]</w:t>
      </w:r>
      <w:r w:rsidRPr="00083482">
        <w:t xml:space="preserve"> the waves </w:t>
      </w:r>
      <w:r w:rsidRPr="00083482">
        <w:rPr>
          <w:noProof/>
          <w:lang w:bidi="sa-IN"/>
        </w:rPr>
        <w:t>[khE]</w:t>
      </w:r>
      <w:r w:rsidRPr="00083482">
        <w:t xml:space="preserve"> in space, </w:t>
      </w:r>
      <w:r w:rsidRPr="00083482">
        <w:rPr>
          <w:noProof/>
          <w:lang w:bidi="sa-IN"/>
        </w:rPr>
        <w:t>[pauruSham]</w:t>
      </w:r>
      <w:r w:rsidRPr="00083482">
        <w:t xml:space="preserve"> capability </w:t>
      </w:r>
      <w:r w:rsidRPr="00083482">
        <w:rPr>
          <w:noProof/>
          <w:lang w:bidi="sa-IN"/>
        </w:rPr>
        <w:t>[nr'Shu]</w:t>
      </w:r>
      <w:r w:rsidRPr="00083482">
        <w:t xml:space="preserve"> in humans.</w:t>
      </w:r>
    </w:p>
    <w:p w14:paraId="38FDCCF2" w14:textId="77777777" w:rsidR="00EE69AD" w:rsidRPr="00083482" w:rsidRDefault="00EB3A34" w:rsidP="00A22026">
      <w:pPr>
        <w:pStyle w:val="ExplnOfShloka"/>
      </w:pPr>
      <w:r w:rsidRPr="00083482">
        <w:rPr>
          <w:noProof/>
          <w:lang w:bidi="sa-IN"/>
        </w:rPr>
        <w:t>[aham asmi]</w:t>
      </w:r>
      <w:r w:rsidRPr="00083482">
        <w:t xml:space="preserve"> I am </w:t>
      </w:r>
      <w:r w:rsidRPr="00083482">
        <w:rPr>
          <w:noProof/>
          <w:lang w:bidi="sa-IN"/>
        </w:rPr>
        <w:t>[punyO gandham]</w:t>
      </w:r>
      <w:r w:rsidRPr="00083482">
        <w:t xml:space="preserve"> the pleasant fragrance </w:t>
      </w:r>
      <w:r w:rsidRPr="00083482">
        <w:rPr>
          <w:noProof/>
          <w:lang w:bidi="sa-IN"/>
        </w:rPr>
        <w:t>[pr'thivyAm]</w:t>
      </w:r>
      <w:r w:rsidRPr="00083482">
        <w:t xml:space="preserve"> of this Earth </w:t>
      </w:r>
      <w:r w:rsidRPr="00083482">
        <w:rPr>
          <w:noProof/>
          <w:lang w:bidi="sa-IN"/>
        </w:rPr>
        <w:t>[cha]</w:t>
      </w:r>
      <w:r w:rsidRPr="00083482">
        <w:t xml:space="preserve"> and </w:t>
      </w:r>
      <w:r w:rsidRPr="00083482">
        <w:rPr>
          <w:noProof/>
          <w:lang w:bidi="sa-IN"/>
        </w:rPr>
        <w:t>[tEja:]</w:t>
      </w:r>
      <w:r w:rsidRPr="00083482">
        <w:t xml:space="preserve"> the energy </w:t>
      </w:r>
      <w:r w:rsidRPr="00083482">
        <w:rPr>
          <w:noProof/>
          <w:lang w:bidi="sa-IN"/>
        </w:rPr>
        <w:t>[vibhAvasau]</w:t>
      </w:r>
      <w:r w:rsidRPr="00083482">
        <w:t xml:space="preserve"> in a fire. </w:t>
      </w:r>
      <w:r w:rsidRPr="00083482">
        <w:rPr>
          <w:noProof/>
          <w:lang w:bidi="sa-IN"/>
        </w:rPr>
        <w:t>[asmi]</w:t>
      </w:r>
      <w:r w:rsidRPr="00083482">
        <w:t xml:space="preserve"> I am </w:t>
      </w:r>
      <w:r w:rsidRPr="00083482">
        <w:rPr>
          <w:noProof/>
          <w:lang w:bidi="sa-IN"/>
        </w:rPr>
        <w:t>[jIvanam]</w:t>
      </w:r>
      <w:r w:rsidRPr="00083482">
        <w:t xml:space="preserve"> the life </w:t>
      </w:r>
      <w:r w:rsidRPr="00083482">
        <w:rPr>
          <w:noProof/>
          <w:lang w:bidi="sa-IN"/>
        </w:rPr>
        <w:t>[sarva bhUtEShu]</w:t>
      </w:r>
      <w:r w:rsidRPr="00083482">
        <w:t xml:space="preserve"> in all living beings </w:t>
      </w:r>
      <w:r w:rsidRPr="00083482">
        <w:rPr>
          <w:noProof/>
          <w:lang w:bidi="sa-IN"/>
        </w:rPr>
        <w:t>[cha]</w:t>
      </w:r>
      <w:r w:rsidRPr="00083482">
        <w:t xml:space="preserve"> and </w:t>
      </w:r>
      <w:r w:rsidRPr="00083482">
        <w:rPr>
          <w:noProof/>
          <w:lang w:bidi="sa-IN"/>
        </w:rPr>
        <w:t>[tapa:]</w:t>
      </w:r>
      <w:r w:rsidRPr="00083482">
        <w:t xml:space="preserve"> thoughts </w:t>
      </w:r>
      <w:r w:rsidRPr="00083482">
        <w:rPr>
          <w:noProof/>
          <w:lang w:bidi="sa-IN"/>
        </w:rPr>
        <w:t>[tapasviShu]</w:t>
      </w:r>
      <w:r w:rsidRPr="00083482">
        <w:t xml:space="preserve"> in the people who focus their intellect.</w:t>
      </w:r>
    </w:p>
    <w:p w14:paraId="7BAC4164" w14:textId="74315CD8" w:rsidR="00EE69AD" w:rsidRPr="00083482" w:rsidRDefault="00EB3A34" w:rsidP="00A22026">
      <w:pPr>
        <w:pStyle w:val="ExplnOfShloka"/>
      </w:pPr>
      <w:r w:rsidRPr="00083482">
        <w:rPr>
          <w:noProof/>
          <w:lang w:bidi="sa-IN"/>
        </w:rPr>
        <w:t>[pArtha]</w:t>
      </w:r>
      <w:r w:rsidRPr="00083482">
        <w:t xml:space="preserve"> </w:t>
      </w:r>
      <w:r w:rsidR="007C1273" w:rsidRPr="00083482">
        <w:t>Arjuna</w:t>
      </w:r>
      <w:r w:rsidRPr="00083482">
        <w:t xml:space="preserve">, </w:t>
      </w:r>
      <w:r w:rsidRPr="00083482">
        <w:rPr>
          <w:noProof/>
          <w:lang w:bidi="sa-IN"/>
        </w:rPr>
        <w:t>[mAm viddhi]</w:t>
      </w:r>
      <w:r w:rsidRPr="00083482">
        <w:t xml:space="preserve"> know Me </w:t>
      </w:r>
      <w:r w:rsidRPr="00083482">
        <w:rPr>
          <w:noProof/>
          <w:lang w:bidi="sa-IN"/>
        </w:rPr>
        <w:t>[bIjam]</w:t>
      </w:r>
      <w:r w:rsidRPr="00083482">
        <w:t xml:space="preserve"> as the primary cause </w:t>
      </w:r>
      <w:r w:rsidRPr="00083482">
        <w:rPr>
          <w:noProof/>
          <w:lang w:bidi="sa-IN"/>
        </w:rPr>
        <w:t>[sarvabhUtAnAm]</w:t>
      </w:r>
      <w:r w:rsidRPr="00083482">
        <w:t xml:space="preserve"> of all beings, </w:t>
      </w:r>
      <w:r w:rsidRPr="00083482">
        <w:rPr>
          <w:noProof/>
          <w:lang w:bidi="sa-IN"/>
        </w:rPr>
        <w:t>[sanAtanam]</w:t>
      </w:r>
      <w:r w:rsidRPr="00083482">
        <w:t xml:space="preserve"> existing since beginning-less time. </w:t>
      </w:r>
      <w:r w:rsidRPr="00083482">
        <w:rPr>
          <w:noProof/>
          <w:lang w:bidi="sa-IN"/>
        </w:rPr>
        <w:t>[aham asmi]</w:t>
      </w:r>
      <w:r w:rsidRPr="00083482">
        <w:t xml:space="preserve"> I am </w:t>
      </w:r>
      <w:r w:rsidRPr="00083482">
        <w:rPr>
          <w:noProof/>
          <w:lang w:bidi="sa-IN"/>
        </w:rPr>
        <w:t>[buddhi]</w:t>
      </w:r>
      <w:r w:rsidRPr="00083482">
        <w:t xml:space="preserve"> the intellect </w:t>
      </w:r>
      <w:r w:rsidRPr="00083482">
        <w:rPr>
          <w:noProof/>
          <w:lang w:bidi="sa-IN"/>
        </w:rPr>
        <w:t>[buddhimatAm]</w:t>
      </w:r>
      <w:r w:rsidRPr="00083482">
        <w:t xml:space="preserve"> of intelligent beings, </w:t>
      </w:r>
      <w:r w:rsidRPr="00083482">
        <w:rPr>
          <w:noProof/>
          <w:lang w:bidi="sa-IN"/>
        </w:rPr>
        <w:t>[tEja:]</w:t>
      </w:r>
      <w:r w:rsidRPr="00083482">
        <w:t xml:space="preserve"> the brilliance </w:t>
      </w:r>
      <w:r w:rsidRPr="00083482">
        <w:rPr>
          <w:noProof/>
          <w:lang w:bidi="sa-IN"/>
        </w:rPr>
        <w:t>[tEjasvinAm]</w:t>
      </w:r>
      <w:r w:rsidRPr="00083482">
        <w:t xml:space="preserve"> in brilliant people.</w:t>
      </w:r>
    </w:p>
    <w:p w14:paraId="1A55A599" w14:textId="070391A5" w:rsidR="00EE69AD" w:rsidRPr="00083482" w:rsidRDefault="00EB3A34" w:rsidP="00A22026">
      <w:pPr>
        <w:pStyle w:val="ExplnOfShloka"/>
      </w:pPr>
      <w:r w:rsidRPr="00083482">
        <w:rPr>
          <w:noProof/>
          <w:lang w:bidi="sa-IN"/>
        </w:rPr>
        <w:t>[bharatarShbha]</w:t>
      </w:r>
      <w:r w:rsidRPr="00083482">
        <w:t xml:space="preserve"> </w:t>
      </w:r>
      <w:r w:rsidR="007C1273" w:rsidRPr="00083482">
        <w:t>Arjuna</w:t>
      </w:r>
      <w:r w:rsidRPr="00083482">
        <w:t xml:space="preserve">, </w:t>
      </w:r>
      <w:r w:rsidRPr="00083482">
        <w:rPr>
          <w:noProof/>
          <w:lang w:bidi="sa-IN"/>
        </w:rPr>
        <w:t>[aham asmi]</w:t>
      </w:r>
      <w:r w:rsidRPr="00083482">
        <w:t xml:space="preserve"> I am </w:t>
      </w:r>
      <w:r w:rsidRPr="00083482">
        <w:rPr>
          <w:noProof/>
          <w:lang w:bidi="sa-IN"/>
        </w:rPr>
        <w:t>[balam]</w:t>
      </w:r>
      <w:r w:rsidRPr="00083482">
        <w:t xml:space="preserve"> the power </w:t>
      </w:r>
      <w:r w:rsidRPr="00083482">
        <w:rPr>
          <w:noProof/>
          <w:lang w:bidi="sa-IN"/>
        </w:rPr>
        <w:t>[balavatAm]</w:t>
      </w:r>
      <w:r w:rsidRPr="00083482">
        <w:t xml:space="preserve"> in powerful people, </w:t>
      </w:r>
      <w:r w:rsidRPr="00083482">
        <w:rPr>
          <w:noProof/>
          <w:lang w:bidi="sa-IN"/>
        </w:rPr>
        <w:t>[kAma rAga vivarjitam]</w:t>
      </w:r>
      <w:r w:rsidRPr="00083482">
        <w:t xml:space="preserve"> separate from desire and indulgence </w:t>
      </w:r>
      <w:r w:rsidRPr="00083482">
        <w:rPr>
          <w:noProof/>
          <w:lang w:bidi="sa-IN"/>
        </w:rPr>
        <w:t>[cha]</w:t>
      </w:r>
      <w:r w:rsidRPr="00083482">
        <w:t xml:space="preserve"> and I am </w:t>
      </w:r>
      <w:r w:rsidRPr="00083482">
        <w:rPr>
          <w:noProof/>
          <w:lang w:bidi="sa-IN"/>
        </w:rPr>
        <w:t>[kAma:]</w:t>
      </w:r>
      <w:r w:rsidRPr="00083482">
        <w:t xml:space="preserve"> love </w:t>
      </w:r>
      <w:r w:rsidRPr="00083482">
        <w:rPr>
          <w:noProof/>
          <w:lang w:bidi="sa-IN"/>
        </w:rPr>
        <w:t>[dharma aviruddhO]</w:t>
      </w:r>
      <w:r w:rsidRPr="00083482">
        <w:t xml:space="preserve"> that does not oppose My principles </w:t>
      </w:r>
      <w:r w:rsidRPr="00083482">
        <w:rPr>
          <w:noProof/>
          <w:lang w:bidi="sa-IN"/>
        </w:rPr>
        <w:t>[bhUtEShu]</w:t>
      </w:r>
      <w:r w:rsidRPr="00083482">
        <w:t xml:space="preserve"> in the beings of this world.</w:t>
      </w:r>
    </w:p>
    <w:p w14:paraId="62BE9341" w14:textId="3EE2F6BC" w:rsidR="00EE69AD" w:rsidRPr="00083482" w:rsidRDefault="00EB3A34">
      <w:pPr>
        <w:tabs>
          <w:tab w:val="center" w:pos="4320"/>
        </w:tabs>
      </w:pPr>
      <w:r w:rsidRPr="00083482">
        <w:t>All these thoughts and feelings, having different characteristics</w:t>
      </w:r>
      <w:r w:rsidRPr="00083482">
        <w:rPr>
          <w:u w:val="single"/>
        </w:rPr>
        <w:t>,</w:t>
      </w:r>
      <w:r w:rsidRPr="00083482">
        <w:t xml:space="preserve"> originate from Me. They are </w:t>
      </w:r>
      <w:r w:rsidR="009F0322" w:rsidRPr="00083482">
        <w:t xml:space="preserve">a part of </w:t>
      </w:r>
      <w:r w:rsidRPr="00083482">
        <w:t>My body and exist in Me</w:t>
      </w:r>
      <w:r w:rsidR="009F0322" w:rsidRPr="00083482">
        <w:t xml:space="preserve"> in My service</w:t>
      </w:r>
      <w:r w:rsidRPr="00083482">
        <w:t xml:space="preserve">. In this way, I am the one who is </w:t>
      </w:r>
      <w:r w:rsidR="00B46254" w:rsidRPr="00083482">
        <w:t xml:space="preserve">present </w:t>
      </w:r>
      <w:r w:rsidRPr="00083482">
        <w:t>in all types of things.</w:t>
      </w:r>
    </w:p>
    <w:p w14:paraId="4424190D" w14:textId="77777777" w:rsidR="00EE69AD" w:rsidRPr="00083482" w:rsidRDefault="00CA3C91">
      <w:pPr>
        <w:pStyle w:val="Heading2"/>
      </w:pPr>
      <w:r w:rsidRPr="00083482">
        <w:t>7-12</w:t>
      </w:r>
    </w:p>
    <w:p w14:paraId="37E1EBE7" w14:textId="77777777" w:rsidR="00EE69AD" w:rsidRPr="00083482" w:rsidRDefault="00EB3A34">
      <w:pPr>
        <w:pStyle w:val="Shloka"/>
        <w:pBdr>
          <w:bottom w:val="single" w:sz="4" w:space="0" w:color="auto"/>
        </w:pBdr>
        <w:rPr>
          <w:noProof/>
          <w:lang w:bidi="sa-IN"/>
        </w:rPr>
      </w:pPr>
      <w:r w:rsidRPr="00083482">
        <w:rPr>
          <w:noProof/>
          <w:lang w:bidi="sa-IN"/>
        </w:rPr>
        <w:t>[</w:t>
      </w:r>
    </w:p>
    <w:p w14:paraId="7123D122" w14:textId="77777777" w:rsidR="00EE69AD" w:rsidRPr="00083482" w:rsidRDefault="00EB3A34">
      <w:pPr>
        <w:pStyle w:val="Shloka"/>
        <w:pBdr>
          <w:bottom w:val="single" w:sz="4" w:space="0" w:color="auto"/>
        </w:pBdr>
        <w:rPr>
          <w:noProof/>
          <w:lang w:bidi="sa-IN"/>
        </w:rPr>
      </w:pPr>
      <w:r w:rsidRPr="00083482">
        <w:rPr>
          <w:noProof/>
          <w:lang w:bidi="sa-IN"/>
        </w:rPr>
        <w:t>yE chaiva sAtvikA bhAvA rAjasA: tAmasAshcha yE |</w:t>
      </w:r>
    </w:p>
    <w:p w14:paraId="061B0BDA" w14:textId="77777777" w:rsidR="00EE69AD" w:rsidRPr="00083482" w:rsidRDefault="00EB3A34">
      <w:pPr>
        <w:pStyle w:val="Shloka"/>
        <w:pBdr>
          <w:bottom w:val="single" w:sz="4" w:space="0" w:color="auto"/>
        </w:pBdr>
        <w:rPr>
          <w:noProof/>
          <w:lang w:bidi="sa-IN"/>
        </w:rPr>
      </w:pPr>
      <w:r w:rsidRPr="00083482">
        <w:rPr>
          <w:noProof/>
          <w:lang w:bidi="sa-IN"/>
        </w:rPr>
        <w:t>matta EvEti tAn viddhi na tvaham tEShu tE mayi || 12 ||</w:t>
      </w:r>
    </w:p>
    <w:p w14:paraId="56A25F78" w14:textId="77777777" w:rsidR="00EE69AD" w:rsidRPr="00083482" w:rsidRDefault="00EB3A34">
      <w:pPr>
        <w:pStyle w:val="Shloka"/>
        <w:pBdr>
          <w:bottom w:val="single" w:sz="4" w:space="0" w:color="auto"/>
        </w:pBdr>
      </w:pPr>
      <w:r w:rsidRPr="00083482">
        <w:rPr>
          <w:noProof/>
          <w:lang w:bidi="sa-IN"/>
        </w:rPr>
        <w:t>]</w:t>
      </w:r>
    </w:p>
    <w:p w14:paraId="2E355E0E" w14:textId="0EE4BC58" w:rsidR="00EE69AD" w:rsidRPr="00083482" w:rsidRDefault="00EB3A34" w:rsidP="00A22026">
      <w:pPr>
        <w:pStyle w:val="ExplnOfShloka"/>
      </w:pPr>
      <w:r w:rsidRPr="00083482">
        <w:rPr>
          <w:noProof/>
          <w:lang w:bidi="sa-IN"/>
        </w:rPr>
        <w:t>[yE chaiva]</w:t>
      </w:r>
      <w:r w:rsidRPr="00083482">
        <w:t xml:space="preserve"> All these </w:t>
      </w:r>
      <w:r w:rsidRPr="00083482">
        <w:rPr>
          <w:noProof/>
          <w:lang w:bidi="sa-IN"/>
        </w:rPr>
        <w:t>[sAtvikA bhAvA]</w:t>
      </w:r>
      <w:r w:rsidRPr="00083482">
        <w:t xml:space="preserve"> feelings of wisdom and virtue, </w:t>
      </w:r>
      <w:r w:rsidRPr="00083482">
        <w:rPr>
          <w:noProof/>
          <w:lang w:bidi="sa-IN"/>
        </w:rPr>
        <w:t>[rAjasA:]</w:t>
      </w:r>
      <w:r w:rsidRPr="00083482">
        <w:t xml:space="preserve"> passion and activity, </w:t>
      </w:r>
      <w:r w:rsidRPr="00083482">
        <w:rPr>
          <w:noProof/>
          <w:lang w:bidi="sa-IN"/>
        </w:rPr>
        <w:t>[tAmasA: cha]</w:t>
      </w:r>
      <w:r w:rsidRPr="00083482">
        <w:t xml:space="preserve"> ignorance and laziness </w:t>
      </w:r>
      <w:r w:rsidRPr="00083482">
        <w:rPr>
          <w:noProof/>
          <w:lang w:bidi="sa-IN"/>
        </w:rPr>
        <w:t>[viddhi tAn]</w:t>
      </w:r>
      <w:r w:rsidRPr="00083482">
        <w:t xml:space="preserve"> - know that they </w:t>
      </w:r>
      <w:r w:rsidRPr="00083482">
        <w:rPr>
          <w:noProof/>
          <w:lang w:bidi="sa-IN"/>
        </w:rPr>
        <w:t>[matta Eva iti]</w:t>
      </w:r>
      <w:r w:rsidRPr="00083482">
        <w:t xml:space="preserve"> originate from Me. </w:t>
      </w:r>
      <w:r w:rsidRPr="00083482">
        <w:rPr>
          <w:noProof/>
          <w:lang w:bidi="sa-IN"/>
        </w:rPr>
        <w:t>[na tu aham tEShu]</w:t>
      </w:r>
      <w:r w:rsidRPr="00083482">
        <w:t xml:space="preserve"> However, I am not bound in them. </w:t>
      </w:r>
      <w:r w:rsidRPr="00083482">
        <w:rPr>
          <w:noProof/>
          <w:lang w:bidi="sa-IN"/>
        </w:rPr>
        <w:t>[tE mayi]</w:t>
      </w:r>
      <w:r w:rsidRPr="00083482">
        <w:t xml:space="preserve"> They are situated in Me.</w:t>
      </w:r>
    </w:p>
    <w:p w14:paraId="5066024C" w14:textId="19E88501" w:rsidR="00EE69AD" w:rsidRPr="00083482" w:rsidRDefault="00DC1027">
      <w:pPr>
        <w:tabs>
          <w:tab w:val="center" w:pos="4320"/>
        </w:tabs>
      </w:pPr>
      <w:r w:rsidRPr="00083482">
        <w:t xml:space="preserve">You get the </w:t>
      </w:r>
      <w:r w:rsidR="00EB3A34" w:rsidRPr="00083482">
        <w:t>point</w:t>
      </w:r>
      <w:r w:rsidRPr="00083482">
        <w:t>, so there’s no need of</w:t>
      </w:r>
      <w:r w:rsidR="00EB3A34" w:rsidRPr="00083482">
        <w:t xml:space="preserve"> </w:t>
      </w:r>
      <w:r w:rsidRPr="00083482">
        <w:t>further enumeration</w:t>
      </w:r>
      <w:r w:rsidR="00EB3A34" w:rsidRPr="00083482">
        <w:t>.</w:t>
      </w:r>
    </w:p>
    <w:p w14:paraId="7472F4D3" w14:textId="1EC3F1CB" w:rsidR="00EE69AD" w:rsidRPr="00083482" w:rsidRDefault="00EB3A34">
      <w:pPr>
        <w:tabs>
          <w:tab w:val="center" w:pos="4320"/>
        </w:tabs>
      </w:pPr>
      <w:r w:rsidRPr="00083482">
        <w:t xml:space="preserve">All thoughts and feelings having the </w:t>
      </w:r>
      <w:hyperlink w:anchor="satva_rajas_tamas" w:history="1">
        <w:r w:rsidRPr="00083482">
          <w:rPr>
            <w:rStyle w:val="Hyperlink"/>
          </w:rPr>
          <w:t>three qualities</w:t>
        </w:r>
      </w:hyperlink>
      <w:r w:rsidRPr="00083482">
        <w:t xml:space="preserve"> of </w:t>
      </w:r>
      <w:r w:rsidR="00B42176" w:rsidRPr="00083482">
        <w:t>wisdom, passion and ignorance make up experiences, the sense organs and the body. K</w:t>
      </w:r>
      <w:r w:rsidRPr="00083482">
        <w:t>now that all of them come into being from Me.</w:t>
      </w:r>
    </w:p>
    <w:p w14:paraId="7D36B3F9" w14:textId="77777777" w:rsidR="00BF76D8" w:rsidRPr="00083482" w:rsidRDefault="00EB3A34">
      <w:pPr>
        <w:tabs>
          <w:tab w:val="center" w:pos="4320"/>
        </w:tabs>
      </w:pPr>
      <w:r w:rsidRPr="00083482">
        <w:t xml:space="preserve">By virtue of being My body, know that they have Me as the basis of their existence. However, I am </w:t>
      </w:r>
      <w:r w:rsidR="00B42176" w:rsidRPr="00083482">
        <w:t xml:space="preserve">not bound in them – I do not depend on them. </w:t>
      </w:r>
    </w:p>
    <w:p w14:paraId="6EF54311" w14:textId="180F3B58" w:rsidR="00EE69AD" w:rsidRPr="00083482" w:rsidRDefault="00EB3A34">
      <w:pPr>
        <w:tabs>
          <w:tab w:val="center" w:pos="4320"/>
        </w:tabs>
      </w:pPr>
      <w:r w:rsidRPr="00083482">
        <w:t xml:space="preserve">Though the analogy to the Self-and-body is made here, there is a difference. </w:t>
      </w:r>
      <w:r w:rsidR="00BF76D8" w:rsidRPr="00083482">
        <w:t>The body exists for the Self to experience. Similarly, the Universe exists for the Lord’s enjoyment. T</w:t>
      </w:r>
      <w:r w:rsidRPr="00083482">
        <w:t>he analogy ends there</w:t>
      </w:r>
      <w:r w:rsidR="00BF76D8" w:rsidRPr="00083482">
        <w:t>. In us, t</w:t>
      </w:r>
      <w:r w:rsidRPr="00083482">
        <w:t xml:space="preserve">he Self is in a state wherein it can receive favors from the body. Unlike this, the Lord </w:t>
      </w:r>
      <w:r w:rsidRPr="00083482">
        <w:lastRenderedPageBreak/>
        <w:t>does not have any relationship of need with the entities of the universe. They only interest the Lord as a source of amusement.</w:t>
      </w:r>
    </w:p>
    <w:p w14:paraId="521AD1B2" w14:textId="77777777" w:rsidR="00EE69AD" w:rsidRPr="00083482" w:rsidRDefault="00CA3C91">
      <w:pPr>
        <w:pStyle w:val="Heading2"/>
      </w:pPr>
      <w:r w:rsidRPr="00083482">
        <w:t>7-13</w:t>
      </w:r>
    </w:p>
    <w:p w14:paraId="69EB7081" w14:textId="77777777" w:rsidR="00EE69AD" w:rsidRPr="00083482" w:rsidRDefault="00EB3A34">
      <w:pPr>
        <w:pStyle w:val="Shloka"/>
        <w:pBdr>
          <w:bottom w:val="single" w:sz="4" w:space="0" w:color="auto"/>
        </w:pBdr>
        <w:rPr>
          <w:noProof/>
          <w:lang w:bidi="sa-IN"/>
        </w:rPr>
      </w:pPr>
      <w:r w:rsidRPr="00083482">
        <w:rPr>
          <w:noProof/>
          <w:lang w:bidi="sa-IN"/>
        </w:rPr>
        <w:t>[</w:t>
      </w:r>
    </w:p>
    <w:p w14:paraId="0847F2B6" w14:textId="77777777" w:rsidR="00EE69AD" w:rsidRPr="00083482" w:rsidRDefault="00EB3A34">
      <w:pPr>
        <w:pStyle w:val="Shloka"/>
        <w:pBdr>
          <w:bottom w:val="single" w:sz="4" w:space="0" w:color="auto"/>
        </w:pBdr>
        <w:rPr>
          <w:noProof/>
          <w:lang w:bidi="sa-IN"/>
        </w:rPr>
      </w:pPr>
      <w:r w:rsidRPr="00083482">
        <w:rPr>
          <w:noProof/>
          <w:lang w:bidi="sa-IN"/>
        </w:rPr>
        <w:t>tribhi: guNamayai: bhAvai: Ebhi: sarvam idam jagat |</w:t>
      </w:r>
    </w:p>
    <w:p w14:paraId="4B36EE88" w14:textId="77777777" w:rsidR="00EE69AD" w:rsidRPr="00083482" w:rsidRDefault="00EB3A34">
      <w:pPr>
        <w:pStyle w:val="Shloka"/>
        <w:pBdr>
          <w:bottom w:val="single" w:sz="4" w:space="0" w:color="auto"/>
        </w:pBdr>
        <w:rPr>
          <w:noProof/>
          <w:lang w:bidi="sa-IN"/>
        </w:rPr>
      </w:pPr>
      <w:r w:rsidRPr="00083482">
        <w:rPr>
          <w:noProof/>
          <w:lang w:bidi="sa-IN"/>
        </w:rPr>
        <w:t>mOhitam nAbhijAnAti mAmEbhya: param avyayam || 13 ||</w:t>
      </w:r>
    </w:p>
    <w:p w14:paraId="1569BD03" w14:textId="77777777" w:rsidR="00EE69AD" w:rsidRPr="00083482" w:rsidRDefault="00EB3A34">
      <w:pPr>
        <w:pStyle w:val="Shloka"/>
        <w:pBdr>
          <w:bottom w:val="single" w:sz="4" w:space="0" w:color="auto"/>
        </w:pBdr>
      </w:pPr>
      <w:r w:rsidRPr="00083482">
        <w:rPr>
          <w:noProof/>
          <w:lang w:bidi="sa-IN"/>
        </w:rPr>
        <w:t>]</w:t>
      </w:r>
    </w:p>
    <w:p w14:paraId="1484DB42" w14:textId="1DE2EE58" w:rsidR="00EE69AD" w:rsidRPr="00083482" w:rsidRDefault="00EB3A34" w:rsidP="00A22026">
      <w:pPr>
        <w:pStyle w:val="ExplnOfShloka"/>
      </w:pPr>
      <w:r w:rsidRPr="00083482">
        <w:rPr>
          <w:noProof/>
          <w:lang w:bidi="sa-IN"/>
        </w:rPr>
        <w:t>[mOhitam]</w:t>
      </w:r>
      <w:r w:rsidRPr="00083482">
        <w:t xml:space="preserve"> Being deluded </w:t>
      </w:r>
      <w:r w:rsidRPr="00083482">
        <w:rPr>
          <w:noProof/>
          <w:lang w:bidi="sa-IN"/>
        </w:rPr>
        <w:t>[Ebhi: bhAvai:]</w:t>
      </w:r>
      <w:r w:rsidRPr="00083482">
        <w:t xml:space="preserve"> by these ways of thinking and feeling </w:t>
      </w:r>
      <w:r w:rsidRPr="00083482">
        <w:rPr>
          <w:noProof/>
          <w:lang w:bidi="sa-IN"/>
        </w:rPr>
        <w:t>[tribhi: guNamayai:]</w:t>
      </w:r>
      <w:r w:rsidRPr="00083482">
        <w:t xml:space="preserve"> that are pervaded by the </w:t>
      </w:r>
      <w:hyperlink w:anchor="satva_rajas_tamas_effects" w:history="1">
        <w:r w:rsidRPr="00083482">
          <w:rPr>
            <w:rStyle w:val="Hyperlink"/>
          </w:rPr>
          <w:t>three qualities</w:t>
        </w:r>
      </w:hyperlink>
      <w:r w:rsidRPr="00083482">
        <w:t xml:space="preserve">, </w:t>
      </w:r>
      <w:r w:rsidRPr="00083482">
        <w:rPr>
          <w:noProof/>
          <w:lang w:bidi="sa-IN"/>
        </w:rPr>
        <w:t>[sarvam idam jagat]</w:t>
      </w:r>
      <w:r w:rsidRPr="00083482">
        <w:t xml:space="preserve"> this whole world </w:t>
      </w:r>
      <w:r w:rsidRPr="00083482">
        <w:rPr>
          <w:noProof/>
          <w:lang w:bidi="sa-IN"/>
        </w:rPr>
        <w:t>[nAbhijAnAti]</w:t>
      </w:r>
      <w:r w:rsidRPr="00083482">
        <w:t xml:space="preserve"> does not know </w:t>
      </w:r>
      <w:r w:rsidRPr="00083482">
        <w:rPr>
          <w:noProof/>
          <w:lang w:bidi="sa-IN"/>
        </w:rPr>
        <w:t>[mAm]</w:t>
      </w:r>
      <w:r w:rsidRPr="00083482">
        <w:t xml:space="preserve"> Me, </w:t>
      </w:r>
      <w:r w:rsidRPr="00083482">
        <w:rPr>
          <w:noProof/>
          <w:lang w:bidi="sa-IN"/>
        </w:rPr>
        <w:t>[Ebhya: param]</w:t>
      </w:r>
      <w:r w:rsidRPr="00083482">
        <w:t xml:space="preserve"> who is above them, </w:t>
      </w:r>
      <w:r w:rsidRPr="00083482">
        <w:rPr>
          <w:noProof/>
          <w:lang w:bidi="sa-IN"/>
        </w:rPr>
        <w:t>[avyayam]</w:t>
      </w:r>
      <w:r w:rsidRPr="00083482">
        <w:t xml:space="preserve"> who stays unchanged.</w:t>
      </w:r>
    </w:p>
    <w:p w14:paraId="0280FA61" w14:textId="77777777" w:rsidR="00A17BE3" w:rsidRPr="00083482" w:rsidRDefault="007B019B">
      <w:pPr>
        <w:tabs>
          <w:tab w:val="center" w:pos="4320"/>
        </w:tabs>
      </w:pPr>
      <w:bookmarkStart w:id="55" w:name="universe_as_his_body"/>
      <w:bookmarkEnd w:id="55"/>
      <w:r w:rsidRPr="00083482">
        <w:t>As</w:t>
      </w:r>
      <w:r w:rsidR="00EB3A34" w:rsidRPr="00083482">
        <w:t xml:space="preserve"> described before, the entire universe belongs to Me, consisting of conscious and non-conscious elements. The universe periodically comes into being from Me. At the time of its destruction, it comes back to rest in Me. It is sustained in Me alone. It is situated as though it were My body, having Me as its owner. </w:t>
      </w:r>
    </w:p>
    <w:p w14:paraId="47DC2B2C" w14:textId="2912189B" w:rsidR="00EE69AD" w:rsidRPr="00083482" w:rsidRDefault="00EB3A34">
      <w:pPr>
        <w:tabs>
          <w:tab w:val="center" w:pos="4320"/>
        </w:tabs>
      </w:pPr>
      <w:r w:rsidRPr="00083482">
        <w:t>In this way, I am present as all different things in this universe</w:t>
      </w:r>
      <w:r w:rsidR="008942A0" w:rsidRPr="00083482">
        <w:t xml:space="preserve"> -</w:t>
      </w:r>
      <w:r w:rsidRPr="00083482">
        <w:t xml:space="preserve"> as the cause and origin, as well as the </w:t>
      </w:r>
      <w:r w:rsidR="008942A0" w:rsidRPr="00083482">
        <w:t xml:space="preserve">resulting </w:t>
      </w:r>
      <w:r w:rsidRPr="00083482">
        <w:t>manifestation.</w:t>
      </w:r>
    </w:p>
    <w:p w14:paraId="090D590F" w14:textId="77777777" w:rsidR="00A17BE3" w:rsidRPr="00083482" w:rsidRDefault="0064398F">
      <w:pPr>
        <w:tabs>
          <w:tab w:val="center" w:pos="4320"/>
        </w:tabs>
      </w:pPr>
      <w:r w:rsidRPr="00083482">
        <w:t>In this way</w:t>
      </w:r>
      <w:r w:rsidR="00EB3A34" w:rsidRPr="00083482">
        <w:t xml:space="preserve">, </w:t>
      </w:r>
      <w:r w:rsidRPr="00083482">
        <w:t xml:space="preserve">I am </w:t>
      </w:r>
      <w:r w:rsidR="00EB3A34" w:rsidRPr="00083482">
        <w:t>the basis of existence and the controller</w:t>
      </w:r>
      <w:r w:rsidRPr="00083482">
        <w:t xml:space="preserve">. I have unbounded </w:t>
      </w:r>
      <w:r w:rsidR="00EB3A34" w:rsidRPr="00083482">
        <w:t xml:space="preserve">knowledge and count-less other </w:t>
      </w:r>
      <w:r w:rsidR="00C11F1E" w:rsidRPr="00083482">
        <w:t xml:space="preserve">favorable </w:t>
      </w:r>
      <w:r w:rsidR="00EB3A34" w:rsidRPr="00083482">
        <w:t>qualities</w:t>
      </w:r>
      <w:r w:rsidRPr="00083482">
        <w:t>.</w:t>
      </w:r>
      <w:r w:rsidR="00EB3A34" w:rsidRPr="00083482">
        <w:t xml:space="preserve"> I am </w:t>
      </w:r>
      <w:r w:rsidR="00C11F1E" w:rsidRPr="00083482">
        <w:t xml:space="preserve">above and beyond </w:t>
      </w:r>
      <w:r w:rsidR="00EB3A34" w:rsidRPr="00083482">
        <w:t xml:space="preserve">in all ways. There is nobody else who is </w:t>
      </w:r>
      <w:r w:rsidR="00C11F1E" w:rsidRPr="00083482">
        <w:t>beyond My</w:t>
      </w:r>
      <w:r w:rsidR="00EB3A34" w:rsidRPr="00083482">
        <w:t xml:space="preserve"> auspicious qualities. Situated in this way, having unique </w:t>
      </w:r>
      <w:r w:rsidR="00C11F1E" w:rsidRPr="00083482">
        <w:t xml:space="preserve">favorable </w:t>
      </w:r>
      <w:r w:rsidR="00EB3A34" w:rsidRPr="00083482">
        <w:t xml:space="preserve">qualities and ways to enjoy them, I am above all thoughts and feelings that are pervaded by the </w:t>
      </w:r>
      <w:hyperlink w:anchor="satva_rajas_tamas" w:history="1">
        <w:r w:rsidR="00EB3A34" w:rsidRPr="00083482">
          <w:rPr>
            <w:rStyle w:val="Hyperlink"/>
          </w:rPr>
          <w:t>three qualities</w:t>
        </w:r>
      </w:hyperlink>
      <w:r w:rsidR="00EB3A34" w:rsidRPr="00083482">
        <w:t xml:space="preserve"> </w:t>
      </w:r>
      <w:r w:rsidR="00C11F1E" w:rsidRPr="00083482">
        <w:t>of</w:t>
      </w:r>
      <w:r w:rsidR="00EB3A34" w:rsidRPr="00083482">
        <w:t xml:space="preserve"> </w:t>
      </w:r>
      <w:r w:rsidR="00EB3A34" w:rsidRPr="00083482">
        <w:rPr>
          <w:i/>
        </w:rPr>
        <w:t>sattva</w:t>
      </w:r>
      <w:r w:rsidR="00EB3A34" w:rsidRPr="00083482">
        <w:t xml:space="preserve">, </w:t>
      </w:r>
      <w:r w:rsidR="00EB3A34" w:rsidRPr="00083482">
        <w:rPr>
          <w:i/>
        </w:rPr>
        <w:t>rajas</w:t>
      </w:r>
      <w:r w:rsidR="00EB3A34" w:rsidRPr="00083482">
        <w:t xml:space="preserve"> and </w:t>
      </w:r>
      <w:r w:rsidR="00EB3A34" w:rsidRPr="00083482">
        <w:rPr>
          <w:i/>
        </w:rPr>
        <w:t>tamas</w:t>
      </w:r>
      <w:r w:rsidR="00EB3A34" w:rsidRPr="00083482">
        <w:t xml:space="preserve">. </w:t>
      </w:r>
    </w:p>
    <w:p w14:paraId="647119AA" w14:textId="601E3916" w:rsidR="00EE69AD" w:rsidRPr="00083482" w:rsidRDefault="00EB3A34">
      <w:pPr>
        <w:tabs>
          <w:tab w:val="center" w:pos="4320"/>
        </w:tabs>
      </w:pPr>
      <w:r w:rsidRPr="00083482">
        <w:t xml:space="preserve">Here, the phrase 'I am above all thoughts and feelings' means </w:t>
      </w:r>
      <w:r w:rsidR="003C7231" w:rsidRPr="00083482">
        <w:t xml:space="preserve">that the Lord is </w:t>
      </w:r>
      <w:r w:rsidR="00C11F1E" w:rsidRPr="00083482">
        <w:t>beyond those qualities</w:t>
      </w:r>
      <w:r w:rsidRPr="00083482">
        <w:t>, without being worn out by them, always having an undisturbed, constant form.</w:t>
      </w:r>
    </w:p>
    <w:p w14:paraId="2CE858A4" w14:textId="361E46BF" w:rsidR="00EE69AD" w:rsidRPr="00083482" w:rsidRDefault="00EB3A34">
      <w:pPr>
        <w:tabs>
          <w:tab w:val="center" w:pos="4320"/>
        </w:tabs>
      </w:pPr>
      <w:r w:rsidRPr="00083482">
        <w:t xml:space="preserve">This entire universe is deluded by material things that are pervaded by the </w:t>
      </w:r>
      <w:hyperlink w:anchor="satva_rajas_tamas" w:history="1">
        <w:r w:rsidRPr="00083482">
          <w:rPr>
            <w:rStyle w:val="Hyperlink"/>
          </w:rPr>
          <w:t>three qualities</w:t>
        </w:r>
      </w:hyperlink>
      <w:r w:rsidRPr="00083482">
        <w:t>. These material things</w:t>
      </w:r>
      <w:r w:rsidR="00B30975" w:rsidRPr="00083482">
        <w:t xml:space="preserve"> are </w:t>
      </w:r>
      <w:r w:rsidRPr="00083482">
        <w:t>very unpleasant</w:t>
      </w:r>
      <w:r w:rsidR="00B30975" w:rsidRPr="00083482">
        <w:t xml:space="preserve"> and </w:t>
      </w:r>
      <w:r w:rsidRPr="00083482">
        <w:t xml:space="preserve">short-lived. They exist to be experienced by our body and sense organs in accordance with past deeds. Being deluded in this way, the world, </w:t>
      </w:r>
      <w:r w:rsidR="008942A0" w:rsidRPr="00083482">
        <w:t>with its</w:t>
      </w:r>
      <w:r w:rsidRPr="00083482">
        <w:t xml:space="preserve"> </w:t>
      </w:r>
      <w:hyperlink w:anchor="gods_and_other_powers" w:history="1">
        <w:r w:rsidRPr="00083482">
          <w:rPr>
            <w:rStyle w:val="Hyperlink"/>
          </w:rPr>
          <w:t>gods</w:t>
        </w:r>
      </w:hyperlink>
      <w:r w:rsidRPr="00083482">
        <w:t>, animals, humans and inanimate things, does not know Me.</w:t>
      </w:r>
    </w:p>
    <w:p w14:paraId="0BCA0F94" w14:textId="1645BD1D" w:rsidR="005C5619" w:rsidRPr="00083482" w:rsidRDefault="00330E10" w:rsidP="00330E10">
      <w:pPr>
        <w:pStyle w:val="ApplNotesOpener"/>
      </w:pPr>
      <w:r w:rsidRPr="00083482">
        <w:t>W</w:t>
      </w:r>
      <w:r w:rsidR="005C5619" w:rsidRPr="00083482">
        <w:t xml:space="preserve">hy </w:t>
      </w:r>
      <w:r w:rsidR="00D91CBE" w:rsidRPr="00083482">
        <w:t xml:space="preserve">do we </w:t>
      </w:r>
      <w:r w:rsidR="0042781E">
        <w:t>pursue</w:t>
      </w:r>
      <w:r w:rsidR="00D91CBE" w:rsidRPr="00083482">
        <w:t xml:space="preserve"> </w:t>
      </w:r>
      <w:r w:rsidR="0042781E">
        <w:t>constrained happiness?</w:t>
      </w:r>
    </w:p>
    <w:p w14:paraId="689D5FA5" w14:textId="3805B2B6" w:rsidR="00EE69AD" w:rsidRPr="00083482" w:rsidRDefault="00EB3A34">
      <w:pPr>
        <w:tabs>
          <w:tab w:val="center" w:pos="4320"/>
        </w:tabs>
      </w:pPr>
      <w:r w:rsidRPr="00083482">
        <w:t xml:space="preserve">Now </w:t>
      </w:r>
      <w:r w:rsidR="008942A0" w:rsidRPr="00083482">
        <w:t>comes</w:t>
      </w:r>
      <w:r w:rsidRPr="00083482">
        <w:t xml:space="preserve"> the question: With You (the Lord) being </w:t>
      </w:r>
      <w:r w:rsidR="00B30975" w:rsidRPr="00083482">
        <w:t>ever-</w:t>
      </w:r>
      <w:r w:rsidRPr="00083482">
        <w:t>present, being superi</w:t>
      </w:r>
      <w:r w:rsidR="00B30975" w:rsidRPr="00083482">
        <w:t>or to all material</w:t>
      </w:r>
      <w:r w:rsidRPr="00083482">
        <w:t xml:space="preserve"> enjoyments</w:t>
      </w:r>
      <w:r w:rsidR="006A4850" w:rsidRPr="00083482">
        <w:t xml:space="preserve"> by Your very nature</w:t>
      </w:r>
      <w:r w:rsidRPr="00083482">
        <w:t xml:space="preserve">, being with uninterrupted joy in large amounts, with an eternal and undisturbed form, how come </w:t>
      </w:r>
      <w:r w:rsidR="0064398F" w:rsidRPr="00083482">
        <w:t>every conscious being intends</w:t>
      </w:r>
      <w:r w:rsidRPr="00083482">
        <w:t xml:space="preserve"> to enjoy </w:t>
      </w:r>
      <w:r w:rsidR="006A4850" w:rsidRPr="00083482">
        <w:t xml:space="preserve">the </w:t>
      </w:r>
      <w:r w:rsidR="0064398F" w:rsidRPr="00083482">
        <w:t>limited pleasure</w:t>
      </w:r>
      <w:r w:rsidR="006A4850" w:rsidRPr="00083482">
        <w:t>s</w:t>
      </w:r>
      <w:r w:rsidR="0064398F" w:rsidRPr="00083482">
        <w:t xml:space="preserve"> </w:t>
      </w:r>
      <w:r w:rsidR="006A4850" w:rsidRPr="00083482">
        <w:t xml:space="preserve">of </w:t>
      </w:r>
      <w:r w:rsidR="0064398F" w:rsidRPr="00083482">
        <w:t xml:space="preserve">the </w:t>
      </w:r>
      <w:r w:rsidRPr="00083482">
        <w:t xml:space="preserve">material world? Especially considering that material experiences are pervaded by the </w:t>
      </w:r>
      <w:hyperlink w:anchor="satva_rajas_tamas" w:history="1">
        <w:r w:rsidRPr="00083482">
          <w:rPr>
            <w:rStyle w:val="Hyperlink"/>
          </w:rPr>
          <w:t>three qualities</w:t>
        </w:r>
      </w:hyperlink>
      <w:r w:rsidRPr="00083482">
        <w:t xml:space="preserve">, are short-lived and </w:t>
      </w:r>
      <w:r w:rsidR="006A4850" w:rsidRPr="00083482">
        <w:t xml:space="preserve">are </w:t>
      </w:r>
      <w:r w:rsidRPr="00083482">
        <w:t>very unpleasant?</w:t>
      </w:r>
    </w:p>
    <w:p w14:paraId="786B357F" w14:textId="77777777" w:rsidR="00EE69AD" w:rsidRPr="00083482" w:rsidRDefault="00CA3C91">
      <w:pPr>
        <w:pStyle w:val="Heading2"/>
      </w:pPr>
      <w:r w:rsidRPr="00083482">
        <w:lastRenderedPageBreak/>
        <w:t>7-14</w:t>
      </w:r>
    </w:p>
    <w:p w14:paraId="43F0534E" w14:textId="77777777" w:rsidR="00EE69AD" w:rsidRPr="00083482" w:rsidRDefault="00EB3A34">
      <w:pPr>
        <w:pStyle w:val="Shloka"/>
        <w:pBdr>
          <w:bottom w:val="single" w:sz="4" w:space="0" w:color="auto"/>
        </w:pBdr>
        <w:rPr>
          <w:noProof/>
          <w:lang w:bidi="sa-IN"/>
        </w:rPr>
      </w:pPr>
      <w:r w:rsidRPr="00083482">
        <w:rPr>
          <w:noProof/>
          <w:lang w:bidi="sa-IN"/>
        </w:rPr>
        <w:t>[</w:t>
      </w:r>
    </w:p>
    <w:p w14:paraId="75B8AF13" w14:textId="77777777" w:rsidR="00EE69AD" w:rsidRPr="00083482" w:rsidRDefault="00EB3A34">
      <w:pPr>
        <w:pStyle w:val="Shloka"/>
        <w:pBdr>
          <w:bottom w:val="single" w:sz="4" w:space="0" w:color="auto"/>
        </w:pBdr>
        <w:rPr>
          <w:noProof/>
          <w:lang w:bidi="sa-IN"/>
        </w:rPr>
      </w:pPr>
      <w:r w:rsidRPr="00083482">
        <w:rPr>
          <w:noProof/>
          <w:lang w:bidi="sa-IN"/>
        </w:rPr>
        <w:t>daivI hyEShA guNamayI mama mAyA duratyayA |</w:t>
      </w:r>
    </w:p>
    <w:p w14:paraId="492160A4" w14:textId="77777777" w:rsidR="00EE69AD" w:rsidRPr="00083482" w:rsidRDefault="00EB3A34">
      <w:pPr>
        <w:pStyle w:val="Shloka"/>
        <w:pBdr>
          <w:bottom w:val="single" w:sz="4" w:space="0" w:color="auto"/>
        </w:pBdr>
      </w:pPr>
      <w:r w:rsidRPr="00083482">
        <w:rPr>
          <w:noProof/>
          <w:lang w:bidi="sa-IN"/>
        </w:rPr>
        <w:t>]</w:t>
      </w:r>
    </w:p>
    <w:p w14:paraId="20854D6B" w14:textId="77777777" w:rsidR="00EE69AD" w:rsidRPr="00083482" w:rsidRDefault="00EB3A34" w:rsidP="00A22026">
      <w:pPr>
        <w:pStyle w:val="ExplnOfShloka"/>
      </w:pPr>
      <w:r w:rsidRPr="00083482">
        <w:rPr>
          <w:noProof/>
          <w:lang w:bidi="sa-IN"/>
        </w:rPr>
        <w:t>[EShA]</w:t>
      </w:r>
      <w:r w:rsidRPr="00083482">
        <w:t xml:space="preserve"> These </w:t>
      </w:r>
      <w:r w:rsidRPr="00083482">
        <w:rPr>
          <w:noProof/>
          <w:lang w:bidi="sa-IN"/>
        </w:rPr>
        <w:t>[mama daivI mAyA]</w:t>
      </w:r>
      <w:r w:rsidRPr="00083482">
        <w:t xml:space="preserve"> divine creations of Mine </w:t>
      </w:r>
      <w:r w:rsidRPr="00083482">
        <w:rPr>
          <w:noProof/>
          <w:lang w:bidi="sa-IN"/>
        </w:rPr>
        <w:t>[guNamayI]</w:t>
      </w:r>
      <w:r w:rsidRPr="00083482">
        <w:t xml:space="preserve"> are pervaded by the </w:t>
      </w:r>
      <w:hyperlink w:anchor="satva_rajas_tamas" w:history="1">
        <w:r w:rsidRPr="00083482">
          <w:rPr>
            <w:rStyle w:val="Hyperlink"/>
          </w:rPr>
          <w:t>three qualities</w:t>
        </w:r>
      </w:hyperlink>
      <w:r w:rsidRPr="00083482">
        <w:t xml:space="preserve">. </w:t>
      </w:r>
      <w:r w:rsidRPr="00083482">
        <w:rPr>
          <w:noProof/>
          <w:lang w:bidi="sa-IN"/>
        </w:rPr>
        <w:t>[duratyayA hi]</w:t>
      </w:r>
      <w:r w:rsidRPr="00083482">
        <w:t xml:space="preserve"> They are indeed impossible to cross over.</w:t>
      </w:r>
    </w:p>
    <w:p w14:paraId="34F7D38B" w14:textId="1D389AC3" w:rsidR="00EE69AD" w:rsidRPr="00083482" w:rsidRDefault="00EB3A34">
      <w:pPr>
        <w:tabs>
          <w:tab w:val="center" w:pos="4320"/>
        </w:tabs>
      </w:pPr>
      <w:r w:rsidRPr="00083482">
        <w:t xml:space="preserve">These material creations are 'divine' because they are created by the Lord for the Lord's entertainment. Due to this, they are impossible to cross over. The word </w:t>
      </w:r>
      <w:r w:rsidR="003C7231" w:rsidRPr="00083482">
        <w:rPr>
          <w:noProof/>
          <w:lang w:bidi="sa-IN"/>
        </w:rPr>
        <w:t>[mAyA</w:t>
      </w:r>
      <w:r w:rsidR="003C7231" w:rsidRPr="00083482">
        <w:rPr>
          <w:iCs/>
          <w:noProof/>
          <w:lang w:bidi="sa-IN"/>
        </w:rPr>
        <w:t>]</w:t>
      </w:r>
      <w:r w:rsidRPr="00083482">
        <w:t xml:space="preserve"> has been used over here to refer to the material creations we perceive - including all unpleasant things - which drive us towards strange activities. </w:t>
      </w:r>
    </w:p>
    <w:p w14:paraId="227B54E3" w14:textId="3287C170" w:rsidR="00EE69AD" w:rsidRPr="00083482" w:rsidRDefault="00EB3A34">
      <w:pPr>
        <w:tabs>
          <w:tab w:val="center" w:pos="4320"/>
        </w:tabs>
      </w:pPr>
      <w:r w:rsidRPr="00083482">
        <w:t xml:space="preserve">For instance, the word </w:t>
      </w:r>
      <w:r w:rsidR="003C7231" w:rsidRPr="00083482">
        <w:rPr>
          <w:noProof/>
          <w:lang w:bidi="sa-IN"/>
        </w:rPr>
        <w:t>[mAyA</w:t>
      </w:r>
      <w:r w:rsidR="003C7231" w:rsidRPr="00083482">
        <w:rPr>
          <w:iCs/>
          <w:noProof/>
          <w:lang w:bidi="sa-IN"/>
        </w:rPr>
        <w:t>]</w:t>
      </w:r>
      <w:r w:rsidRPr="00083482">
        <w:t xml:space="preserve"> has been used th</w:t>
      </w:r>
      <w:r w:rsidR="003C7231" w:rsidRPr="00083482">
        <w:t xml:space="preserve">us in </w:t>
      </w:r>
      <w:r w:rsidR="003C7231" w:rsidRPr="00083482">
        <w:rPr>
          <w:noProof/>
          <w:sz w:val="16"/>
          <w:szCs w:val="20"/>
          <w:lang w:bidi="sa-IN"/>
        </w:rPr>
        <w:t>[vishNu purANa]</w:t>
      </w:r>
      <w:r w:rsidR="003C7231" w:rsidRPr="00083482">
        <w:rPr>
          <w:sz w:val="16"/>
          <w:szCs w:val="20"/>
        </w:rPr>
        <w:t>, 1-19-20</w:t>
      </w:r>
      <w:r w:rsidRPr="00083482">
        <w:t xml:space="preserve">: </w:t>
      </w:r>
    </w:p>
    <w:p w14:paraId="24586791" w14:textId="4047725D" w:rsidR="00EE69AD" w:rsidRPr="00083482" w:rsidRDefault="00EB3A34" w:rsidP="003C7231">
      <w:pPr>
        <w:rPr>
          <w:noProof/>
          <w:sz w:val="18"/>
          <w:lang w:bidi="sa-IN"/>
        </w:rPr>
      </w:pPr>
      <w:r w:rsidRPr="00083482">
        <w:rPr>
          <w:noProof/>
          <w:lang w:bidi="sa-IN"/>
        </w:rPr>
        <w:t>[tatO bhagavatA tasya rakShArtham chakramuttamam |</w:t>
      </w:r>
      <w:r w:rsidR="003C7231" w:rsidRPr="00083482">
        <w:rPr>
          <w:noProof/>
          <w:lang w:bidi="sa-IN"/>
        </w:rPr>
        <w:t xml:space="preserve"> </w:t>
      </w:r>
      <w:r w:rsidRPr="00083482">
        <w:rPr>
          <w:noProof/>
          <w:sz w:val="18"/>
          <w:lang w:bidi="sa-IN"/>
        </w:rPr>
        <w:t>AjagAma samAjnaptam jvAlAmAli sudarshanam |</w:t>
      </w:r>
      <w:r w:rsidR="003C7231" w:rsidRPr="00083482">
        <w:rPr>
          <w:noProof/>
          <w:sz w:val="18"/>
          <w:lang w:bidi="sa-IN"/>
        </w:rPr>
        <w:t xml:space="preserve"> </w:t>
      </w:r>
      <w:r w:rsidRPr="00083482">
        <w:rPr>
          <w:noProof/>
          <w:sz w:val="18"/>
          <w:lang w:bidi="sa-IN"/>
        </w:rPr>
        <w:t>tEna mAyAsahasram tat shambarasya ashugAminA |</w:t>
      </w:r>
      <w:r w:rsidR="003C7231" w:rsidRPr="00083482">
        <w:rPr>
          <w:noProof/>
          <w:sz w:val="18"/>
          <w:lang w:bidi="sa-IN"/>
        </w:rPr>
        <w:t xml:space="preserve"> </w:t>
      </w:r>
      <w:r w:rsidRPr="00083482">
        <w:rPr>
          <w:noProof/>
          <w:sz w:val="18"/>
          <w:lang w:bidi="sa-IN"/>
        </w:rPr>
        <w:t>bAlasya rakShatA dEham EkaikashyEna sUditam || ]</w:t>
      </w:r>
    </w:p>
    <w:p w14:paraId="6E89F612" w14:textId="3DF38783" w:rsidR="00EE69AD" w:rsidRPr="00083482" w:rsidRDefault="00EB3A34">
      <w:pPr>
        <w:tabs>
          <w:tab w:val="center" w:pos="4320"/>
        </w:tabs>
      </w:pPr>
      <w:r w:rsidRPr="00083482">
        <w:t xml:space="preserve">Translated, it means: 'Then, being instructed by the Lord, the unparalleled disk arrived to protect him (to protect Pralhad). Each one of the thousands of </w:t>
      </w:r>
      <w:r w:rsidR="003C7231" w:rsidRPr="00083482">
        <w:t>creations</w:t>
      </w:r>
      <w:r w:rsidRPr="00083482">
        <w:t xml:space="preserve"> and actions of the wicked were destroyed by this quick-spinning weapon that is a blazing ring known as Sudarshana, while protecting the boy’</w:t>
      </w:r>
    </w:p>
    <w:p w14:paraId="3DB20CEC" w14:textId="44DE44D5" w:rsidR="00EE69AD" w:rsidRPr="00083482" w:rsidRDefault="00EB3A34">
      <w:pPr>
        <w:tabs>
          <w:tab w:val="center" w:pos="4320"/>
        </w:tabs>
      </w:pPr>
      <w:r w:rsidRPr="00083482">
        <w:t xml:space="preserve">Used in this way, the word </w:t>
      </w:r>
      <w:r w:rsidR="003C7231" w:rsidRPr="00083482">
        <w:rPr>
          <w:noProof/>
          <w:lang w:bidi="sa-IN"/>
        </w:rPr>
        <w:t>[mAyA</w:t>
      </w:r>
      <w:r w:rsidR="003C7231" w:rsidRPr="00083482">
        <w:rPr>
          <w:iCs/>
          <w:noProof/>
          <w:lang w:bidi="sa-IN"/>
        </w:rPr>
        <w:t>]</w:t>
      </w:r>
      <w:r w:rsidRPr="00083482">
        <w:rPr>
          <w:i/>
        </w:rPr>
        <w:t xml:space="preserve"> </w:t>
      </w:r>
      <w:r w:rsidRPr="00083482">
        <w:t xml:space="preserve">does not give the common meaning of 'illusion'. </w:t>
      </w:r>
    </w:p>
    <w:p w14:paraId="78BADFA0" w14:textId="717A5246" w:rsidR="00EE69AD" w:rsidRPr="00083482" w:rsidRDefault="00EB3A34">
      <w:pPr>
        <w:tabs>
          <w:tab w:val="center" w:pos="4320"/>
        </w:tabs>
      </w:pPr>
      <w:r w:rsidRPr="00083482">
        <w:t xml:space="preserve">There are other contexts where this word is used to denote 'magic', a certain spell or the effect of medicines. Since these things make our mind to perceive various meanings, they are denoted by the word </w:t>
      </w:r>
      <w:r w:rsidR="003C7231" w:rsidRPr="00083482">
        <w:rPr>
          <w:noProof/>
          <w:lang w:bidi="sa-IN"/>
        </w:rPr>
        <w:t>[mAyA</w:t>
      </w:r>
      <w:r w:rsidR="003C7231" w:rsidRPr="00083482">
        <w:rPr>
          <w:iCs/>
          <w:noProof/>
          <w:lang w:bidi="sa-IN"/>
        </w:rPr>
        <w:t>]</w:t>
      </w:r>
      <w:r w:rsidRPr="00083482">
        <w:rPr>
          <w:i/>
        </w:rPr>
        <w:t>.</w:t>
      </w:r>
      <w:r w:rsidRPr="00083482">
        <w:t xml:space="preserve"> If we were to take the common thread through all the usages of the word </w:t>
      </w:r>
      <w:r w:rsidR="003C7231" w:rsidRPr="00083482">
        <w:rPr>
          <w:noProof/>
          <w:lang w:bidi="sa-IN"/>
        </w:rPr>
        <w:t>[mAyA</w:t>
      </w:r>
      <w:r w:rsidR="003C7231" w:rsidRPr="00083482">
        <w:rPr>
          <w:iCs/>
          <w:noProof/>
          <w:lang w:bidi="sa-IN"/>
        </w:rPr>
        <w:t>]</w:t>
      </w:r>
      <w:r w:rsidRPr="00083482">
        <w:t>, even including the meaning of 'illusion', they all influence the mind and the intellect. In this way, it is complementary to the mind, creating impressions in it.</w:t>
      </w:r>
    </w:p>
    <w:p w14:paraId="3422051F" w14:textId="007E216A" w:rsidR="00EE69AD" w:rsidRPr="00083482" w:rsidRDefault="003C7231">
      <w:pPr>
        <w:tabs>
          <w:tab w:val="center" w:pos="4320"/>
        </w:tabs>
      </w:pPr>
      <w:r w:rsidRPr="00083482">
        <w:t xml:space="preserve">In the </w:t>
      </w:r>
      <w:r w:rsidR="00EB3A34" w:rsidRPr="00083482">
        <w:rPr>
          <w:noProof/>
          <w:sz w:val="16"/>
          <w:szCs w:val="20"/>
          <w:lang w:bidi="sa-IN"/>
        </w:rPr>
        <w:t>[shvEtAshvatara upanishat]</w:t>
      </w:r>
      <w:r w:rsidR="00EB3A34" w:rsidRPr="00083482">
        <w:rPr>
          <w:sz w:val="16"/>
          <w:szCs w:val="20"/>
        </w:rPr>
        <w:t>, 4-10</w:t>
      </w:r>
      <w:r w:rsidR="00EB3A34" w:rsidRPr="00083482">
        <w:t xml:space="preserve">, it is said - 'Know the environment around you as </w:t>
      </w:r>
      <w:r w:rsidRPr="00083482">
        <w:rPr>
          <w:noProof/>
          <w:lang w:bidi="sa-IN"/>
        </w:rPr>
        <w:t>[mAyA</w:t>
      </w:r>
      <w:r w:rsidRPr="00083482">
        <w:rPr>
          <w:iCs/>
          <w:noProof/>
          <w:lang w:bidi="sa-IN"/>
        </w:rPr>
        <w:t>]</w:t>
      </w:r>
      <w:r w:rsidR="00EB3A34" w:rsidRPr="00083482">
        <w:t xml:space="preserve">, your experiences. Know the person who owns this </w:t>
      </w:r>
      <w:r w:rsidRPr="00083482">
        <w:rPr>
          <w:noProof/>
          <w:lang w:bidi="sa-IN"/>
        </w:rPr>
        <w:t>[mAyA</w:t>
      </w:r>
      <w:r w:rsidRPr="00083482">
        <w:rPr>
          <w:iCs/>
          <w:noProof/>
          <w:lang w:bidi="sa-IN"/>
        </w:rPr>
        <w:t>]</w:t>
      </w:r>
      <w:r w:rsidR="00EB3A34" w:rsidRPr="00083482">
        <w:t xml:space="preserve"> as the Lord'. In this way, it is pervaded by the </w:t>
      </w:r>
      <w:hyperlink w:anchor="satva_rajas_tamas" w:history="1">
        <w:r w:rsidR="00EB3A34" w:rsidRPr="00083482">
          <w:rPr>
            <w:rStyle w:val="Hyperlink"/>
          </w:rPr>
          <w:t>three qualities</w:t>
        </w:r>
      </w:hyperlink>
      <w:r w:rsidR="00EB3A34" w:rsidRPr="00083482">
        <w:t xml:space="preserve">, creates our experiences and belongs to the Lord. Its job is to </w:t>
      </w:r>
      <w:r w:rsidR="00622EB7" w:rsidRPr="00083482">
        <w:t>conceal</w:t>
      </w:r>
      <w:r w:rsidR="00EB3A34" w:rsidRPr="00083482">
        <w:t xml:space="preserve"> the form of the Lord and trigger the intent to indulge in itself.</w:t>
      </w:r>
    </w:p>
    <w:p w14:paraId="1C3D6538" w14:textId="4892DE28" w:rsidR="00330E10" w:rsidRPr="00083482" w:rsidRDefault="00330E10" w:rsidP="00330E10">
      <w:pPr>
        <w:pStyle w:val="ApplNotes"/>
      </w:pPr>
      <w:r w:rsidRPr="00083482">
        <w:t>It isn’t possible to see beyond our cognition of this material world</w:t>
      </w:r>
      <w:r w:rsidR="00872DBC" w:rsidRPr="00083482">
        <w:t>, unless we surrender to the Lord.</w:t>
      </w:r>
    </w:p>
    <w:p w14:paraId="182B43D1" w14:textId="77777777" w:rsidR="00EE69AD" w:rsidRPr="00083482" w:rsidRDefault="00EB3A34">
      <w:pPr>
        <w:tabs>
          <w:tab w:val="center" w:pos="4320"/>
        </w:tabs>
      </w:pPr>
      <w:r w:rsidRPr="00083482">
        <w:t>Hence, being deluded by the Lord's material creations, the beings of this world do not know the nature of the Lord, who has a form that is limitless and unbroken joy.</w:t>
      </w:r>
    </w:p>
    <w:p w14:paraId="6A43CD38" w14:textId="54AA0D1D" w:rsidR="00EE69AD" w:rsidRPr="00083482" w:rsidRDefault="00EB3A34">
      <w:pPr>
        <w:tabs>
          <w:tab w:val="center" w:pos="4320"/>
        </w:tabs>
      </w:pPr>
      <w:r w:rsidRPr="00083482">
        <w:t xml:space="preserve">Now </w:t>
      </w:r>
      <w:proofErr w:type="gramStart"/>
      <w:r w:rsidR="00622EB7" w:rsidRPr="00083482">
        <w:t>The</w:t>
      </w:r>
      <w:proofErr w:type="gramEnd"/>
      <w:r w:rsidR="00622EB7" w:rsidRPr="00083482">
        <w:t xml:space="preserve"> Lord describes</w:t>
      </w:r>
      <w:r w:rsidRPr="00083482">
        <w:t xml:space="preserve"> the method to free ourselves from the delusion brought about by material experiences -</w:t>
      </w:r>
    </w:p>
    <w:p w14:paraId="0A21316A" w14:textId="77777777" w:rsidR="00EE69AD" w:rsidRPr="00083482" w:rsidRDefault="00EB3A34">
      <w:pPr>
        <w:pStyle w:val="Shloka"/>
        <w:pBdr>
          <w:bottom w:val="single" w:sz="4" w:space="0" w:color="auto"/>
        </w:pBdr>
        <w:rPr>
          <w:noProof/>
          <w:lang w:bidi="sa-IN"/>
        </w:rPr>
      </w:pPr>
      <w:r w:rsidRPr="00083482">
        <w:rPr>
          <w:noProof/>
          <w:lang w:bidi="sa-IN"/>
        </w:rPr>
        <w:t>[</w:t>
      </w:r>
    </w:p>
    <w:p w14:paraId="3671586B" w14:textId="77777777" w:rsidR="00EE69AD" w:rsidRPr="00083482" w:rsidRDefault="00EB3A34">
      <w:pPr>
        <w:pStyle w:val="Shloka"/>
        <w:pBdr>
          <w:bottom w:val="single" w:sz="4" w:space="0" w:color="auto"/>
        </w:pBdr>
        <w:rPr>
          <w:noProof/>
          <w:lang w:bidi="sa-IN"/>
        </w:rPr>
      </w:pPr>
      <w:r w:rsidRPr="00083482">
        <w:rPr>
          <w:noProof/>
          <w:lang w:bidi="sa-IN"/>
        </w:rPr>
        <w:t>mAmEva yE prapadyantE mAyAmEtAm taranti tE || 14 ||</w:t>
      </w:r>
    </w:p>
    <w:p w14:paraId="3559E174" w14:textId="77777777" w:rsidR="00EE69AD" w:rsidRPr="00083482" w:rsidRDefault="00EB3A34">
      <w:pPr>
        <w:pStyle w:val="Shloka"/>
        <w:pBdr>
          <w:bottom w:val="single" w:sz="4" w:space="0" w:color="auto"/>
        </w:pBdr>
      </w:pPr>
      <w:r w:rsidRPr="00083482">
        <w:rPr>
          <w:noProof/>
          <w:lang w:bidi="sa-IN"/>
        </w:rPr>
        <w:t>]</w:t>
      </w:r>
    </w:p>
    <w:p w14:paraId="542AFE26" w14:textId="2E55B718" w:rsidR="00EE69AD" w:rsidRPr="00083482" w:rsidRDefault="00EB3A34" w:rsidP="00A22026">
      <w:pPr>
        <w:pStyle w:val="ExplnOfShloka"/>
      </w:pPr>
      <w:r w:rsidRPr="00083482">
        <w:rPr>
          <w:noProof/>
          <w:lang w:bidi="sa-IN"/>
        </w:rPr>
        <w:lastRenderedPageBreak/>
        <w:t>[yE]</w:t>
      </w:r>
      <w:r w:rsidRPr="00083482">
        <w:t xml:space="preserve"> The people who </w:t>
      </w:r>
      <w:r w:rsidRPr="00083482">
        <w:rPr>
          <w:noProof/>
          <w:lang w:bidi="sa-IN"/>
        </w:rPr>
        <w:t>[prapadyantE]</w:t>
      </w:r>
      <w:r w:rsidRPr="00083482">
        <w:t xml:space="preserve"> surrender </w:t>
      </w:r>
      <w:r w:rsidRPr="00083482">
        <w:rPr>
          <w:noProof/>
          <w:lang w:bidi="sa-IN"/>
        </w:rPr>
        <w:t>[mAmEva]</w:t>
      </w:r>
      <w:r w:rsidRPr="00083482">
        <w:t xml:space="preserve"> </w:t>
      </w:r>
      <w:r w:rsidR="0036342D">
        <w:t xml:space="preserve">exclusively </w:t>
      </w:r>
      <w:r w:rsidRPr="00083482">
        <w:t xml:space="preserve">to Me </w:t>
      </w:r>
      <w:r w:rsidRPr="00083482">
        <w:rPr>
          <w:noProof/>
          <w:lang w:bidi="sa-IN"/>
        </w:rPr>
        <w:t>[tE taranti]</w:t>
      </w:r>
      <w:r w:rsidRPr="00083482">
        <w:t xml:space="preserve"> - they will cross over </w:t>
      </w:r>
      <w:r w:rsidRPr="00083482">
        <w:rPr>
          <w:noProof/>
          <w:lang w:bidi="sa-IN"/>
        </w:rPr>
        <w:t>[EtAm mAyAm]</w:t>
      </w:r>
      <w:r w:rsidRPr="00083482">
        <w:t xml:space="preserve"> this material world.</w:t>
      </w:r>
    </w:p>
    <w:p w14:paraId="1064DDEF" w14:textId="48DF4E0F" w:rsidR="00EE69AD" w:rsidRPr="00083482" w:rsidRDefault="00C53751">
      <w:pPr>
        <w:tabs>
          <w:tab w:val="center" w:pos="4320"/>
        </w:tabs>
      </w:pPr>
      <w:r w:rsidRPr="00083482">
        <w:t xml:space="preserve">I am The Lord whose intent is always fulfilled. I am extremely kind, the refuge of the entire universe. I provide refuge without considering any special qualities of anyone. </w:t>
      </w:r>
      <w:r w:rsidR="00EB3A34" w:rsidRPr="00083482">
        <w:t xml:space="preserve">Those who surrender and take refuge in Me alone will cross over </w:t>
      </w:r>
      <w:r w:rsidR="00D57413" w:rsidRPr="00083482">
        <w:t xml:space="preserve">My </w:t>
      </w:r>
      <w:r w:rsidR="00EB3A34" w:rsidRPr="00083482">
        <w:t xml:space="preserve">material </w:t>
      </w:r>
      <w:r w:rsidR="00D57413" w:rsidRPr="00083482">
        <w:t xml:space="preserve">world </w:t>
      </w:r>
      <w:r w:rsidR="00EB3A34" w:rsidRPr="00083482">
        <w:t>that</w:t>
      </w:r>
      <w:r w:rsidR="00D57413" w:rsidRPr="00083482">
        <w:t>’s</w:t>
      </w:r>
      <w:r w:rsidR="00EB3A34" w:rsidRPr="00083482">
        <w:t xml:space="preserve"> pervaded by the </w:t>
      </w:r>
      <w:hyperlink w:anchor="satva_rajas_tamas" w:history="1">
        <w:r w:rsidR="00EB3A34" w:rsidRPr="00083482">
          <w:rPr>
            <w:rStyle w:val="Hyperlink"/>
          </w:rPr>
          <w:t>three qualities</w:t>
        </w:r>
      </w:hyperlink>
      <w:r w:rsidR="00EB3A34" w:rsidRPr="00083482">
        <w:t>. Being freed from material experiences, they render service to Me alone.</w:t>
      </w:r>
    </w:p>
    <w:p w14:paraId="6BFACE7E" w14:textId="7CE30584" w:rsidR="00EE69AD" w:rsidRPr="00083482" w:rsidRDefault="00EB3A34">
      <w:pPr>
        <w:tabs>
          <w:tab w:val="center" w:pos="4320"/>
        </w:tabs>
      </w:pPr>
      <w:r w:rsidRPr="00083482">
        <w:t xml:space="preserve">Now He explains why everyone does not surrender to the Lord, </w:t>
      </w:r>
      <w:r w:rsidR="00C53751" w:rsidRPr="00083482">
        <w:t xml:space="preserve">even though </w:t>
      </w:r>
      <w:r w:rsidRPr="00083482">
        <w:t>such surrender would bring them the reward of adoring the Lord and being close to Him.</w:t>
      </w:r>
    </w:p>
    <w:p w14:paraId="0FD09D14" w14:textId="77777777" w:rsidR="00EE69AD" w:rsidRPr="00083482" w:rsidRDefault="00CA3C91">
      <w:pPr>
        <w:pStyle w:val="Heading2"/>
      </w:pPr>
      <w:r w:rsidRPr="00083482">
        <w:t>7-15</w:t>
      </w:r>
    </w:p>
    <w:p w14:paraId="5126D1EB" w14:textId="77777777" w:rsidR="00EE69AD" w:rsidRPr="00083482" w:rsidRDefault="00EB3A34">
      <w:pPr>
        <w:pStyle w:val="Shloka"/>
        <w:pBdr>
          <w:bottom w:val="single" w:sz="4" w:space="0" w:color="auto"/>
        </w:pBdr>
        <w:rPr>
          <w:noProof/>
          <w:lang w:bidi="sa-IN"/>
        </w:rPr>
      </w:pPr>
      <w:r w:rsidRPr="00083482">
        <w:rPr>
          <w:noProof/>
          <w:lang w:bidi="sa-IN"/>
        </w:rPr>
        <w:t>[</w:t>
      </w:r>
    </w:p>
    <w:p w14:paraId="5950136A" w14:textId="77777777" w:rsidR="00EE69AD" w:rsidRPr="00083482" w:rsidRDefault="00EB3A34">
      <w:pPr>
        <w:pStyle w:val="Shloka"/>
        <w:pBdr>
          <w:bottom w:val="single" w:sz="4" w:space="0" w:color="auto"/>
        </w:pBdr>
        <w:rPr>
          <w:noProof/>
          <w:lang w:bidi="sa-IN"/>
        </w:rPr>
      </w:pPr>
      <w:r w:rsidRPr="00083482">
        <w:rPr>
          <w:noProof/>
          <w:lang w:bidi="sa-IN"/>
        </w:rPr>
        <w:t>na mAm duShkr'tinO mUDhA: prapadyantE narAdhamA: |</w:t>
      </w:r>
    </w:p>
    <w:p w14:paraId="7005AAB0" w14:textId="77777777" w:rsidR="00EE69AD" w:rsidRPr="00083482" w:rsidRDefault="00EB3A34">
      <w:pPr>
        <w:pStyle w:val="Shloka"/>
        <w:pBdr>
          <w:bottom w:val="single" w:sz="4" w:space="0" w:color="auto"/>
        </w:pBdr>
        <w:rPr>
          <w:noProof/>
          <w:lang w:bidi="sa-IN"/>
        </w:rPr>
      </w:pPr>
      <w:r w:rsidRPr="00083482">
        <w:rPr>
          <w:noProof/>
          <w:lang w:bidi="sa-IN"/>
        </w:rPr>
        <w:t>mAyayA apahr'ta jnAnA: asuram bhAvam AshritA: || 15 ||</w:t>
      </w:r>
    </w:p>
    <w:p w14:paraId="24721255" w14:textId="77777777" w:rsidR="00EE69AD" w:rsidRPr="00083482" w:rsidRDefault="00EB3A34">
      <w:pPr>
        <w:pStyle w:val="Shloka"/>
        <w:pBdr>
          <w:bottom w:val="single" w:sz="4" w:space="0" w:color="auto"/>
        </w:pBdr>
      </w:pPr>
      <w:r w:rsidRPr="00083482">
        <w:rPr>
          <w:noProof/>
          <w:lang w:bidi="sa-IN"/>
        </w:rPr>
        <w:t>]</w:t>
      </w:r>
    </w:p>
    <w:p w14:paraId="47360C0A" w14:textId="06669E19" w:rsidR="00EE69AD" w:rsidRPr="00083482" w:rsidRDefault="00EB3A34" w:rsidP="00A22026">
      <w:pPr>
        <w:pStyle w:val="ExplnOfShloka"/>
      </w:pPr>
      <w:r w:rsidRPr="00083482">
        <w:rPr>
          <w:noProof/>
          <w:lang w:bidi="sa-IN"/>
        </w:rPr>
        <w:t>[duShkr'tina;]</w:t>
      </w:r>
      <w:r w:rsidRPr="00083482">
        <w:t xml:space="preserve"> People who do not value virtue </w:t>
      </w:r>
      <w:r w:rsidRPr="00083482">
        <w:rPr>
          <w:noProof/>
          <w:lang w:bidi="sa-IN"/>
        </w:rPr>
        <w:t>[mUDhA:]</w:t>
      </w:r>
      <w:r w:rsidRPr="00083482">
        <w:t xml:space="preserve"> </w:t>
      </w:r>
      <w:r w:rsidR="0036342D">
        <w:t>are ignorant.</w:t>
      </w:r>
      <w:r w:rsidRPr="00083482">
        <w:t xml:space="preserve"> </w:t>
      </w:r>
      <w:r w:rsidRPr="00083482">
        <w:rPr>
          <w:noProof/>
          <w:lang w:bidi="sa-IN"/>
        </w:rPr>
        <w:t>[na mAm prapadyantE]</w:t>
      </w:r>
      <w:r w:rsidRPr="00083482">
        <w:t xml:space="preserve"> </w:t>
      </w:r>
      <w:r w:rsidR="0036342D">
        <w:t xml:space="preserve">They </w:t>
      </w:r>
      <w:r w:rsidRPr="00083482">
        <w:t xml:space="preserve">do not take refuge in Me. </w:t>
      </w:r>
      <w:r w:rsidRPr="00083482">
        <w:rPr>
          <w:noProof/>
          <w:lang w:bidi="sa-IN"/>
        </w:rPr>
        <w:t>[narAdhamA:]</w:t>
      </w:r>
      <w:r w:rsidRPr="00083482">
        <w:t xml:space="preserve"> </w:t>
      </w:r>
      <w:r w:rsidR="0036342D">
        <w:t xml:space="preserve">Even though they consider Me to be ordinary, </w:t>
      </w:r>
      <w:r w:rsidRPr="00083482">
        <w:t xml:space="preserve">they do not approach Me. </w:t>
      </w:r>
      <w:r w:rsidRPr="00083482">
        <w:rPr>
          <w:noProof/>
          <w:lang w:bidi="sa-IN"/>
        </w:rPr>
        <w:t>[mAyayA apahr'ta jnAnA:]</w:t>
      </w:r>
      <w:r w:rsidRPr="00083482">
        <w:t xml:space="preserve"> The material world and its perceptions have stolen </w:t>
      </w:r>
      <w:r w:rsidR="00D57413" w:rsidRPr="00083482">
        <w:t>awareness</w:t>
      </w:r>
      <w:r w:rsidR="0036342D">
        <w:t xml:space="preserve"> in them</w:t>
      </w:r>
      <w:r w:rsidRPr="00083482">
        <w:t xml:space="preserve">. </w:t>
      </w:r>
      <w:r w:rsidRPr="00083482">
        <w:rPr>
          <w:noProof/>
          <w:lang w:bidi="sa-IN"/>
        </w:rPr>
        <w:t>[asuram bhAvam AshritA:]</w:t>
      </w:r>
      <w:r w:rsidRPr="00083482">
        <w:t xml:space="preserve"> Yet others know about My vast powers, possessions and My knowledge, but th</w:t>
      </w:r>
      <w:r w:rsidR="0036342D">
        <w:t>at</w:t>
      </w:r>
      <w:r w:rsidRPr="00083482">
        <w:t xml:space="preserve"> only builds jealousy and hatred towards Me.</w:t>
      </w:r>
    </w:p>
    <w:p w14:paraId="7F78A835" w14:textId="30F258F2" w:rsidR="00EE69AD" w:rsidRPr="00083482" w:rsidRDefault="00EB3A34">
      <w:pPr>
        <w:tabs>
          <w:tab w:val="center" w:pos="4320"/>
        </w:tabs>
      </w:pPr>
      <w:r w:rsidRPr="00083482">
        <w:t xml:space="preserve">People who do not value virtue are those who commit vile deeds - they do not take refuge in Me. </w:t>
      </w:r>
      <w:r w:rsidR="00D57413" w:rsidRPr="00083482">
        <w:t>T</w:t>
      </w:r>
      <w:r w:rsidRPr="00083482">
        <w:t xml:space="preserve">hey </w:t>
      </w:r>
      <w:r w:rsidR="00D57413" w:rsidRPr="00083482">
        <w:t xml:space="preserve">come in </w:t>
      </w:r>
      <w:r w:rsidRPr="00083482">
        <w:t>four types</w:t>
      </w:r>
      <w:r w:rsidR="00D57413" w:rsidRPr="00083482">
        <w:t>, going by the deeds they committed in the past</w:t>
      </w:r>
      <w:r w:rsidRPr="00083482">
        <w:t>:</w:t>
      </w:r>
    </w:p>
    <w:p w14:paraId="52D9EB85" w14:textId="77777777" w:rsidR="00EE69AD" w:rsidRPr="00083482" w:rsidRDefault="00EB3A34">
      <w:pPr>
        <w:numPr>
          <w:ilvl w:val="0"/>
          <w:numId w:val="16"/>
        </w:numPr>
        <w:tabs>
          <w:tab w:val="left" w:pos="720"/>
          <w:tab w:val="center" w:pos="4320"/>
        </w:tabs>
      </w:pPr>
      <w:r w:rsidRPr="00083482">
        <w:t>People who do not know</w:t>
      </w:r>
    </w:p>
    <w:p w14:paraId="0D2D274F" w14:textId="77777777" w:rsidR="00EE69AD" w:rsidRPr="00083482" w:rsidRDefault="00EB3A34">
      <w:pPr>
        <w:numPr>
          <w:ilvl w:val="0"/>
          <w:numId w:val="16"/>
        </w:numPr>
        <w:tabs>
          <w:tab w:val="left" w:pos="720"/>
          <w:tab w:val="center" w:pos="4320"/>
        </w:tabs>
      </w:pPr>
      <w:r w:rsidRPr="00083482">
        <w:t>Those who know and still waste their human birth</w:t>
      </w:r>
    </w:p>
    <w:p w14:paraId="1849BAF2" w14:textId="77777777" w:rsidR="00EE69AD" w:rsidRPr="00083482" w:rsidRDefault="00EB3A34">
      <w:pPr>
        <w:numPr>
          <w:ilvl w:val="0"/>
          <w:numId w:val="16"/>
        </w:numPr>
        <w:tabs>
          <w:tab w:val="left" w:pos="720"/>
          <w:tab w:val="center" w:pos="4320"/>
        </w:tabs>
      </w:pPr>
      <w:r w:rsidRPr="00083482">
        <w:t>Whose knowledge is stolen by material perceptions</w:t>
      </w:r>
    </w:p>
    <w:p w14:paraId="5F95A70F" w14:textId="77777777" w:rsidR="00EE69AD" w:rsidRPr="00083482" w:rsidRDefault="00EB3A34">
      <w:pPr>
        <w:numPr>
          <w:ilvl w:val="0"/>
          <w:numId w:val="16"/>
        </w:numPr>
        <w:tabs>
          <w:tab w:val="left" w:pos="720"/>
          <w:tab w:val="center" w:pos="4320"/>
        </w:tabs>
      </w:pPr>
      <w:r w:rsidRPr="00083482">
        <w:t>Those who are consumed by jealousy and hatred</w:t>
      </w:r>
    </w:p>
    <w:p w14:paraId="53340D17" w14:textId="77777777" w:rsidR="00EE69AD" w:rsidRPr="00083482" w:rsidRDefault="00EB3A34">
      <w:pPr>
        <w:tabs>
          <w:tab w:val="center" w:pos="4320"/>
        </w:tabs>
      </w:pPr>
      <w:r w:rsidRPr="00083482">
        <w:t>Let's examine each category:</w:t>
      </w:r>
    </w:p>
    <w:p w14:paraId="0EE71ADA" w14:textId="577B39A2" w:rsidR="00EE69AD" w:rsidRPr="00083482" w:rsidRDefault="00EB3A34" w:rsidP="00A7264C">
      <w:pPr>
        <w:tabs>
          <w:tab w:val="left" w:pos="720"/>
          <w:tab w:val="center" w:pos="4320"/>
        </w:tabs>
      </w:pPr>
      <w:r w:rsidRPr="00083482">
        <w:t>People in the first category - Those who do not know - have knowledge that is misleading. Th</w:t>
      </w:r>
      <w:r w:rsidR="00D57413" w:rsidRPr="00083482">
        <w:t>e</w:t>
      </w:r>
      <w:r w:rsidRPr="00083482">
        <w:t>i</w:t>
      </w:r>
      <w:r w:rsidR="00D57413" w:rsidRPr="00083482">
        <w:t>r</w:t>
      </w:r>
      <w:r w:rsidRPr="00083482">
        <w:t xml:space="preserve"> </w:t>
      </w:r>
      <w:r w:rsidR="00D57413" w:rsidRPr="00083482">
        <w:t>misunderstanding</w:t>
      </w:r>
      <w:r w:rsidRPr="00083482">
        <w:t xml:space="preserve"> tells them that the Self and </w:t>
      </w:r>
      <w:r w:rsidR="006621A4" w:rsidRPr="00083482">
        <w:t xml:space="preserve">their </w:t>
      </w:r>
      <w:r w:rsidRPr="00083482">
        <w:t>experience</w:t>
      </w:r>
      <w:r w:rsidR="00D57413" w:rsidRPr="00083482">
        <w:t>s</w:t>
      </w:r>
      <w:r w:rsidRPr="00083482">
        <w:t xml:space="preserve"> exist in their service, for their purpose. However, as described before, the Self and the environment exist primarily in the Lord's service - that is their true nature.</w:t>
      </w:r>
    </w:p>
    <w:p w14:paraId="52FDDB76" w14:textId="17D8B3DA" w:rsidR="00EE69AD" w:rsidRPr="00083482" w:rsidRDefault="00EB3A34" w:rsidP="00A7264C">
      <w:pPr>
        <w:tabs>
          <w:tab w:val="left" w:pos="720"/>
          <w:tab w:val="center" w:pos="4320"/>
        </w:tabs>
      </w:pPr>
      <w:r w:rsidRPr="00083482">
        <w:t xml:space="preserve">People in the second category - Those who know and still waste their </w:t>
      </w:r>
      <w:r w:rsidR="006621A4" w:rsidRPr="00083482">
        <w:t>awareness</w:t>
      </w:r>
      <w:r w:rsidRPr="00083482">
        <w:t xml:space="preserve"> </w:t>
      </w:r>
      <w:r w:rsidR="006621A4" w:rsidRPr="00083482">
        <w:t>–</w:t>
      </w:r>
      <w:r w:rsidRPr="00083482">
        <w:t xml:space="preserve"> </w:t>
      </w:r>
      <w:r w:rsidR="006621A4" w:rsidRPr="00083482">
        <w:t xml:space="preserve">They </w:t>
      </w:r>
      <w:r w:rsidRPr="00083482">
        <w:t>know My character in the usual way (</w:t>
      </w:r>
      <w:r w:rsidRPr="00083482">
        <w:rPr>
          <w:i/>
        </w:rPr>
        <w:t>by reading</w:t>
      </w:r>
      <w:r w:rsidR="006621A4" w:rsidRPr="00083482">
        <w:rPr>
          <w:i/>
        </w:rPr>
        <w:t xml:space="preserve"> and</w:t>
      </w:r>
      <w:r w:rsidRPr="00083482">
        <w:rPr>
          <w:i/>
        </w:rPr>
        <w:t xml:space="preserve"> listening, for instance</w:t>
      </w:r>
      <w:r w:rsidRPr="00083482">
        <w:t>). Even then, they do not approach Me.</w:t>
      </w:r>
    </w:p>
    <w:p w14:paraId="6FD91588" w14:textId="476D941B" w:rsidR="00EE69AD" w:rsidRPr="00083482" w:rsidRDefault="00EB3A34" w:rsidP="00A7264C">
      <w:pPr>
        <w:tabs>
          <w:tab w:val="left" w:pos="720"/>
          <w:tab w:val="center" w:pos="4320"/>
        </w:tabs>
      </w:pPr>
      <w:r w:rsidRPr="00083482">
        <w:t>People in the third category have their knowledge stolen by ma</w:t>
      </w:r>
      <w:r w:rsidR="006621A4" w:rsidRPr="00083482">
        <w:t>terial perceptions. Though they’</w:t>
      </w:r>
      <w:r w:rsidRPr="00083482">
        <w:t xml:space="preserve">ve been </w:t>
      </w:r>
      <w:r w:rsidR="006621A4" w:rsidRPr="00083482">
        <w:t xml:space="preserve">told </w:t>
      </w:r>
      <w:r w:rsidRPr="00083482">
        <w:t xml:space="preserve">about Me and My possessions, their </w:t>
      </w:r>
      <w:r w:rsidR="006621A4" w:rsidRPr="00083482">
        <w:t>awareness</w:t>
      </w:r>
      <w:r w:rsidRPr="00083482">
        <w:t xml:space="preserve"> has been stolen by false logic, which tries to prove that anything that's not perceptible in this material world is not real.</w:t>
      </w:r>
    </w:p>
    <w:p w14:paraId="761BF02C" w14:textId="77777777" w:rsidR="00EE69AD" w:rsidRPr="00083482" w:rsidRDefault="00EB3A34" w:rsidP="00A7264C">
      <w:pPr>
        <w:tabs>
          <w:tab w:val="left" w:pos="720"/>
          <w:tab w:val="center" w:pos="4320"/>
        </w:tabs>
      </w:pPr>
      <w:r w:rsidRPr="00083482">
        <w:lastRenderedPageBreak/>
        <w:t>People in the final category know me well and also know of My vast possessions. However, this knowledge only serves to trigger jealousy and hatred in them.</w:t>
      </w:r>
    </w:p>
    <w:p w14:paraId="467CE433" w14:textId="3CB73B7E" w:rsidR="00EE69AD" w:rsidRPr="00083482" w:rsidRDefault="00D81C38">
      <w:pPr>
        <w:tabs>
          <w:tab w:val="left" w:pos="720"/>
          <w:tab w:val="center" w:pos="4320"/>
        </w:tabs>
      </w:pPr>
      <w:r w:rsidRPr="00083482">
        <w:t>This was the list of people in the increasing order of vile deeds committed.</w:t>
      </w:r>
    </w:p>
    <w:p w14:paraId="404B6087" w14:textId="77777777" w:rsidR="00EE69AD" w:rsidRPr="00083482" w:rsidRDefault="00CA3C91">
      <w:pPr>
        <w:pStyle w:val="Heading2"/>
      </w:pPr>
      <w:bookmarkStart w:id="56" w:name="_16"/>
      <w:bookmarkEnd w:id="56"/>
      <w:r w:rsidRPr="00083482">
        <w:t>7-16</w:t>
      </w:r>
    </w:p>
    <w:p w14:paraId="26C2F961" w14:textId="77777777" w:rsidR="00EE69AD" w:rsidRPr="00083482" w:rsidRDefault="00EB3A34">
      <w:pPr>
        <w:pStyle w:val="Shloka"/>
        <w:pBdr>
          <w:bottom w:val="single" w:sz="4" w:space="0" w:color="auto"/>
        </w:pBdr>
        <w:rPr>
          <w:noProof/>
          <w:lang w:bidi="sa-IN"/>
        </w:rPr>
      </w:pPr>
      <w:r w:rsidRPr="00083482">
        <w:rPr>
          <w:noProof/>
          <w:lang w:bidi="sa-IN"/>
        </w:rPr>
        <w:t>[</w:t>
      </w:r>
    </w:p>
    <w:p w14:paraId="20E5CC04" w14:textId="77777777" w:rsidR="00EE69AD" w:rsidRPr="00083482" w:rsidRDefault="00EB3A34">
      <w:pPr>
        <w:pStyle w:val="Shloka"/>
        <w:pBdr>
          <w:bottom w:val="single" w:sz="4" w:space="0" w:color="auto"/>
        </w:pBdr>
        <w:rPr>
          <w:noProof/>
          <w:lang w:bidi="sa-IN"/>
        </w:rPr>
      </w:pPr>
      <w:r w:rsidRPr="00083482">
        <w:rPr>
          <w:noProof/>
          <w:lang w:bidi="sa-IN"/>
        </w:rPr>
        <w:t>chaturvidhA bhajantE mAm janA: sukr'tina: arjuna |</w:t>
      </w:r>
    </w:p>
    <w:p w14:paraId="2AD07DC3" w14:textId="77777777" w:rsidR="00EE69AD" w:rsidRPr="00083482" w:rsidRDefault="00EB3A34">
      <w:pPr>
        <w:pStyle w:val="Shloka"/>
        <w:pBdr>
          <w:bottom w:val="single" w:sz="4" w:space="0" w:color="auto"/>
        </w:pBdr>
        <w:rPr>
          <w:noProof/>
          <w:lang w:bidi="sa-IN"/>
        </w:rPr>
      </w:pPr>
      <w:r w:rsidRPr="00083482">
        <w:rPr>
          <w:noProof/>
          <w:lang w:bidi="sa-IN"/>
        </w:rPr>
        <w:t>ArtO jijnAsu: arthArthI jnAnI cha bharatarShabha || 16 ||</w:t>
      </w:r>
    </w:p>
    <w:p w14:paraId="1B75602F" w14:textId="77777777" w:rsidR="00EE69AD" w:rsidRPr="00083482" w:rsidRDefault="00EB3A34">
      <w:pPr>
        <w:pStyle w:val="Shloka"/>
        <w:pBdr>
          <w:bottom w:val="single" w:sz="4" w:space="0" w:color="auto"/>
        </w:pBdr>
      </w:pPr>
      <w:r w:rsidRPr="00083482">
        <w:rPr>
          <w:noProof/>
          <w:lang w:bidi="sa-IN"/>
        </w:rPr>
        <w:t>]</w:t>
      </w:r>
    </w:p>
    <w:p w14:paraId="00F7A359" w14:textId="59A06253" w:rsidR="00EE69AD" w:rsidRPr="00083482" w:rsidRDefault="00EB3A34" w:rsidP="00A22026">
      <w:pPr>
        <w:pStyle w:val="ExplnOfShloka"/>
      </w:pPr>
      <w:r w:rsidRPr="00083482">
        <w:rPr>
          <w:noProof/>
          <w:lang w:bidi="sa-IN"/>
        </w:rPr>
        <w:t>[bharatarShabha arjuna]</w:t>
      </w:r>
      <w:r w:rsidRPr="00083482">
        <w:t xml:space="preserve"> </w:t>
      </w:r>
      <w:r w:rsidR="007C1273" w:rsidRPr="00083482">
        <w:t>Arjuna</w:t>
      </w:r>
      <w:r w:rsidRPr="00083482">
        <w:t xml:space="preserve">, </w:t>
      </w:r>
      <w:r w:rsidRPr="00083482">
        <w:rPr>
          <w:noProof/>
          <w:lang w:bidi="sa-IN"/>
        </w:rPr>
        <w:t>[chaturvidhA]</w:t>
      </w:r>
      <w:r w:rsidRPr="00083482">
        <w:t xml:space="preserve"> four types of </w:t>
      </w:r>
      <w:r w:rsidRPr="00083482">
        <w:rPr>
          <w:noProof/>
          <w:lang w:bidi="sa-IN"/>
        </w:rPr>
        <w:t>[sukr'tina: janA:]</w:t>
      </w:r>
      <w:r w:rsidRPr="00083482">
        <w:t xml:space="preserve"> virtuous people </w:t>
      </w:r>
      <w:r w:rsidRPr="00083482">
        <w:rPr>
          <w:noProof/>
          <w:lang w:bidi="sa-IN"/>
        </w:rPr>
        <w:t>[mAm bhajantE]</w:t>
      </w:r>
      <w:r w:rsidRPr="00083482">
        <w:t xml:space="preserve"> worship Me: </w:t>
      </w:r>
      <w:r w:rsidRPr="00083482">
        <w:rPr>
          <w:noProof/>
          <w:lang w:bidi="sa-IN"/>
        </w:rPr>
        <w:t>[Arta:]</w:t>
      </w:r>
      <w:r w:rsidRPr="00083482">
        <w:t xml:space="preserve"> The distressed, who want to regain what they lost, </w:t>
      </w:r>
      <w:r w:rsidRPr="00083482">
        <w:rPr>
          <w:noProof/>
          <w:lang w:bidi="sa-IN"/>
        </w:rPr>
        <w:t>[jijnAsu:]</w:t>
      </w:r>
      <w:r w:rsidRPr="00083482">
        <w:t xml:space="preserve"> those who are curious, </w:t>
      </w:r>
      <w:r w:rsidRPr="00083482">
        <w:rPr>
          <w:noProof/>
          <w:lang w:bidi="sa-IN"/>
        </w:rPr>
        <w:t>[arthArthI]</w:t>
      </w:r>
      <w:r w:rsidRPr="00083482">
        <w:t xml:space="preserve"> those who want to acquire wealth </w:t>
      </w:r>
      <w:r w:rsidRPr="00083482">
        <w:rPr>
          <w:noProof/>
          <w:lang w:bidi="sa-IN"/>
        </w:rPr>
        <w:t>[jnAnI cha]</w:t>
      </w:r>
      <w:r w:rsidRPr="00083482">
        <w:t xml:space="preserve"> and those who know.</w:t>
      </w:r>
    </w:p>
    <w:p w14:paraId="79BAFB09" w14:textId="7F84E910" w:rsidR="00330E10" w:rsidRPr="00083482" w:rsidRDefault="00AF455F" w:rsidP="00330E10">
      <w:pPr>
        <w:pStyle w:val="ApplNotes"/>
      </w:pPr>
      <w:r w:rsidRPr="00083482">
        <w:t>We</w:t>
      </w:r>
      <w:r w:rsidR="00872DBC" w:rsidRPr="00083482">
        <w:t xml:space="preserve"> have different objectives and we surrender</w:t>
      </w:r>
      <w:r w:rsidR="00330E10" w:rsidRPr="00083482">
        <w:t xml:space="preserve"> to the Lord </w:t>
      </w:r>
      <w:r w:rsidR="00872DBC" w:rsidRPr="00083482">
        <w:t>accordingly</w:t>
      </w:r>
    </w:p>
    <w:p w14:paraId="19C3FE35" w14:textId="77777777" w:rsidR="00024981" w:rsidRDefault="00EB3A34">
      <w:pPr>
        <w:tabs>
          <w:tab w:val="center" w:pos="4320"/>
        </w:tabs>
      </w:pPr>
      <w:r w:rsidRPr="00083482">
        <w:t xml:space="preserve">'Virtuous people' are those who, by their virtuous deeds, have taken refuge in Me and worship Me alone. Due to differences in their deeds, they are grouped into four categories. </w:t>
      </w:r>
    </w:p>
    <w:p w14:paraId="3742509E" w14:textId="0EFBF5D3" w:rsidR="00EE69AD" w:rsidRPr="00083482" w:rsidRDefault="00EB3A34">
      <w:pPr>
        <w:tabs>
          <w:tab w:val="center" w:pos="4320"/>
        </w:tabs>
      </w:pPr>
      <w:bookmarkStart w:id="57" w:name="four_types_of_worshippers"/>
      <w:bookmarkEnd w:id="57"/>
      <w:r w:rsidRPr="00083482">
        <w:t>These categories of virtuous people will be described now. Due to great deeds performed, those described later in the list have distinguished knowledge and are hence special:</w:t>
      </w:r>
    </w:p>
    <w:p w14:paraId="061B9B97" w14:textId="77777777" w:rsidR="00EE69AD" w:rsidRPr="00083482" w:rsidRDefault="00EB3A34" w:rsidP="006F5262">
      <w:pPr>
        <w:numPr>
          <w:ilvl w:val="0"/>
          <w:numId w:val="5"/>
        </w:numPr>
        <w:tabs>
          <w:tab w:val="left" w:pos="720"/>
          <w:tab w:val="center" w:pos="4320"/>
        </w:tabs>
        <w:ind w:left="360"/>
      </w:pPr>
      <w:r w:rsidRPr="00083482">
        <w:t xml:space="preserve">Worshippers in the first category are those who have lost their possessions and their fame. They desire to have it back. </w:t>
      </w:r>
    </w:p>
    <w:p w14:paraId="6C2C94CB" w14:textId="26F5A0B4" w:rsidR="00EE69AD" w:rsidRPr="00083482" w:rsidRDefault="00EB3A34" w:rsidP="006F5262">
      <w:pPr>
        <w:numPr>
          <w:ilvl w:val="0"/>
          <w:numId w:val="5"/>
        </w:numPr>
        <w:tabs>
          <w:tab w:val="left" w:pos="720"/>
          <w:tab w:val="center" w:pos="4320"/>
        </w:tabs>
        <w:ind w:left="360"/>
      </w:pPr>
      <w:r w:rsidRPr="00083482">
        <w:t xml:space="preserve">The second </w:t>
      </w:r>
      <w:r w:rsidR="00D81C38" w:rsidRPr="00083482">
        <w:t xml:space="preserve">category has </w:t>
      </w:r>
      <w:r w:rsidRPr="00083482">
        <w:t>people who desire wealth that they don't have yet.</w:t>
      </w:r>
    </w:p>
    <w:p w14:paraId="05551EA5" w14:textId="05232926" w:rsidR="00EE69AD" w:rsidRPr="00083482" w:rsidRDefault="00EB3A34" w:rsidP="006F5262">
      <w:pPr>
        <w:tabs>
          <w:tab w:val="left" w:pos="720"/>
          <w:tab w:val="center" w:pos="4320"/>
        </w:tabs>
        <w:ind w:left="360"/>
      </w:pPr>
      <w:r w:rsidRPr="00083482">
        <w:t>The difference between the first and second category is only superficial. Since the objective of both is to gain wealth, they get the same status.</w:t>
      </w:r>
    </w:p>
    <w:p w14:paraId="2D854CD3" w14:textId="4F39CD32" w:rsidR="00EE69AD" w:rsidRPr="00083482" w:rsidRDefault="00EB3A34" w:rsidP="006F5262">
      <w:pPr>
        <w:numPr>
          <w:ilvl w:val="0"/>
          <w:numId w:val="5"/>
        </w:numPr>
        <w:tabs>
          <w:tab w:val="left" w:pos="720"/>
          <w:tab w:val="center" w:pos="4320"/>
        </w:tabs>
        <w:ind w:left="360"/>
      </w:pPr>
      <w:r w:rsidRPr="00083482">
        <w:t xml:space="preserve">Worshippers in the third category are driven by </w:t>
      </w:r>
      <w:r w:rsidR="001F19AF" w:rsidRPr="00083482">
        <w:t>curiosity</w:t>
      </w:r>
      <w:r w:rsidRPr="00083482">
        <w:t>. They want to experience the Self, considering that the Self has a form that's pure knowledge.</w:t>
      </w:r>
    </w:p>
    <w:p w14:paraId="6DE10CEC" w14:textId="14B8CB35" w:rsidR="00EE69AD" w:rsidRPr="00083482" w:rsidRDefault="00EB3A34" w:rsidP="006F5262">
      <w:pPr>
        <w:numPr>
          <w:ilvl w:val="0"/>
          <w:numId w:val="5"/>
        </w:numPr>
        <w:tabs>
          <w:tab w:val="left" w:pos="720"/>
          <w:tab w:val="center" w:pos="4320"/>
        </w:tabs>
        <w:ind w:left="360"/>
      </w:pPr>
      <w:r w:rsidRPr="00083482">
        <w:t>Worshippers in the fourth category know the nature of the Self – that it is under the service of the Lord, for His purpose alone - as stated in the</w:t>
      </w:r>
      <w:r w:rsidR="00D81C38" w:rsidRPr="00083482">
        <w:t xml:space="preserve"> Shlokas beginning with </w:t>
      </w:r>
      <w:r w:rsidRPr="00083482">
        <w:t>Chap7#5</w:t>
      </w:r>
      <w:r w:rsidR="00D81C38" w:rsidRPr="00083482">
        <w:t>:</w:t>
      </w:r>
      <w:r w:rsidRPr="00083482">
        <w:t xml:space="preserve"> 'know this other nature of Mine, which is the ultimate one'. They do not stop at merely realizing the natu</w:t>
      </w:r>
      <w:r w:rsidR="00D81C38" w:rsidRPr="00083482">
        <w:t>re of the Self</w:t>
      </w:r>
      <w:r w:rsidR="006F5262" w:rsidRPr="00083482">
        <w:t xml:space="preserve"> as</w:t>
      </w:r>
      <w:r w:rsidR="00D81C38" w:rsidRPr="00083482">
        <w:t xml:space="preserve"> being </w:t>
      </w:r>
      <w:r w:rsidR="006F5262" w:rsidRPr="00083482">
        <w:t xml:space="preserve">distinct </w:t>
      </w:r>
      <w:r w:rsidRPr="00083482">
        <w:t xml:space="preserve">from the environment. They believe in the Lord </w:t>
      </w:r>
      <w:r w:rsidR="006F5262" w:rsidRPr="00083482">
        <w:t xml:space="preserve">Himself </w:t>
      </w:r>
      <w:r w:rsidRPr="00083482">
        <w:t xml:space="preserve">being the ultimate goal and strive to reach the Lord. </w:t>
      </w:r>
      <w:bookmarkStart w:id="58" w:name="jnAnI"/>
      <w:bookmarkEnd w:id="58"/>
      <w:r w:rsidRPr="00083482">
        <w:t xml:space="preserve">They are the </w:t>
      </w:r>
      <w:r w:rsidR="006F5262" w:rsidRPr="00083482">
        <w:t xml:space="preserve">wise </w:t>
      </w:r>
      <w:r w:rsidRPr="00083482">
        <w:t>ones ‘who know’</w:t>
      </w:r>
      <w:r w:rsidR="00D81C38" w:rsidRPr="00083482">
        <w:t>.</w:t>
      </w:r>
    </w:p>
    <w:p w14:paraId="6E46FF14" w14:textId="77777777" w:rsidR="0071595D" w:rsidRDefault="0071595D" w:rsidP="00683BFA">
      <w:pPr>
        <w:tabs>
          <w:tab w:val="left" w:pos="720"/>
          <w:tab w:val="center" w:pos="4320"/>
        </w:tabs>
        <w:ind w:left="360"/>
        <w:rPr>
          <w:i/>
          <w:iCs/>
        </w:rPr>
      </w:pPr>
      <w:r>
        <w:rPr>
          <w:i/>
          <w:iCs/>
        </w:rPr>
        <w:t xml:space="preserve">Know that </w:t>
      </w:r>
      <w:r w:rsidR="00683BFA" w:rsidRPr="00083482">
        <w:rPr>
          <w:i/>
          <w:iCs/>
        </w:rPr>
        <w:t xml:space="preserve">the Lord </w:t>
      </w:r>
      <w:r>
        <w:rPr>
          <w:i/>
          <w:iCs/>
        </w:rPr>
        <w:t>is</w:t>
      </w:r>
      <w:r w:rsidR="00683BFA" w:rsidRPr="00083482">
        <w:rPr>
          <w:i/>
          <w:iCs/>
        </w:rPr>
        <w:t xml:space="preserve"> the ultimate purpose</w:t>
      </w:r>
      <w:r>
        <w:rPr>
          <w:i/>
          <w:iCs/>
        </w:rPr>
        <w:t>. When we know this, we</w:t>
      </w:r>
      <w:r w:rsidR="00683BFA" w:rsidRPr="00083482">
        <w:rPr>
          <w:i/>
          <w:iCs/>
        </w:rPr>
        <w:t xml:space="preserve"> yearn for the Lord Himself. To </w:t>
      </w:r>
      <w:r w:rsidR="00BD627F" w:rsidRPr="00083482">
        <w:rPr>
          <w:i/>
          <w:iCs/>
        </w:rPr>
        <w:t xml:space="preserve">those </w:t>
      </w:r>
      <w:r w:rsidR="00683BFA" w:rsidRPr="00083482">
        <w:rPr>
          <w:i/>
          <w:iCs/>
        </w:rPr>
        <w:t>of us who know</w:t>
      </w:r>
      <w:r w:rsidR="00BD627F" w:rsidRPr="00083482">
        <w:rPr>
          <w:i/>
          <w:iCs/>
        </w:rPr>
        <w:t xml:space="preserve"> the Lord</w:t>
      </w:r>
      <w:r w:rsidR="00683BFA" w:rsidRPr="00083482">
        <w:rPr>
          <w:i/>
          <w:iCs/>
        </w:rPr>
        <w:t>, it doesn’t make sense to yearn for wealth</w:t>
      </w:r>
      <w:r>
        <w:rPr>
          <w:i/>
          <w:iCs/>
        </w:rPr>
        <w:t xml:space="preserve"> -</w:t>
      </w:r>
      <w:r w:rsidR="00683BFA" w:rsidRPr="00083482">
        <w:rPr>
          <w:i/>
          <w:iCs/>
        </w:rPr>
        <w:t xml:space="preserve"> since the Lord is the purpose of any enjoyment that comes from it. It also doesn’t make sense to yearn for the bliss of the Self, since He is the purpose of that enjoyment too. We yearn for the Lord for the Lord’s sake.</w:t>
      </w:r>
      <w:r>
        <w:rPr>
          <w:i/>
          <w:iCs/>
        </w:rPr>
        <w:t xml:space="preserve"> </w:t>
      </w:r>
    </w:p>
    <w:p w14:paraId="297F805C" w14:textId="34B49D60" w:rsidR="00683BFA" w:rsidRPr="00083482" w:rsidRDefault="0071595D" w:rsidP="00683BFA">
      <w:pPr>
        <w:tabs>
          <w:tab w:val="left" w:pos="720"/>
          <w:tab w:val="center" w:pos="4320"/>
        </w:tabs>
        <w:ind w:left="360"/>
        <w:rPr>
          <w:i/>
          <w:iCs/>
        </w:rPr>
      </w:pPr>
      <w:r>
        <w:rPr>
          <w:i/>
          <w:iCs/>
        </w:rPr>
        <w:t>Those who know this are the ‘ones who know’.</w:t>
      </w:r>
    </w:p>
    <w:p w14:paraId="6DB9A481" w14:textId="77777777" w:rsidR="00EE69AD" w:rsidRPr="00083482" w:rsidRDefault="00CA3C91">
      <w:pPr>
        <w:pStyle w:val="Heading2"/>
      </w:pPr>
      <w:r w:rsidRPr="00083482">
        <w:lastRenderedPageBreak/>
        <w:t>7-17</w:t>
      </w:r>
    </w:p>
    <w:p w14:paraId="05E8E2ED" w14:textId="77777777" w:rsidR="00EE69AD" w:rsidRPr="00083482" w:rsidRDefault="00EB3A34">
      <w:pPr>
        <w:pStyle w:val="Shloka"/>
        <w:pBdr>
          <w:bottom w:val="single" w:sz="4" w:space="0" w:color="auto"/>
        </w:pBdr>
        <w:rPr>
          <w:noProof/>
          <w:lang w:bidi="sa-IN"/>
        </w:rPr>
      </w:pPr>
      <w:r w:rsidRPr="00083482">
        <w:rPr>
          <w:noProof/>
          <w:lang w:bidi="sa-IN"/>
        </w:rPr>
        <w:t>[</w:t>
      </w:r>
    </w:p>
    <w:p w14:paraId="52564D87" w14:textId="77777777" w:rsidR="00EE69AD" w:rsidRPr="00083482" w:rsidRDefault="00EB3A34">
      <w:pPr>
        <w:pStyle w:val="Shloka"/>
        <w:pBdr>
          <w:bottom w:val="single" w:sz="4" w:space="0" w:color="auto"/>
        </w:pBdr>
        <w:rPr>
          <w:noProof/>
          <w:lang w:bidi="sa-IN"/>
        </w:rPr>
      </w:pPr>
      <w:r w:rsidRPr="00083482">
        <w:rPr>
          <w:noProof/>
          <w:lang w:bidi="sa-IN"/>
        </w:rPr>
        <w:t>tEShAm jnAnI nityayukta: Ekabhakti: vishiShyatE |</w:t>
      </w:r>
    </w:p>
    <w:p w14:paraId="53E90D0F" w14:textId="77777777" w:rsidR="00EE69AD" w:rsidRPr="00083482" w:rsidRDefault="00EB3A34">
      <w:pPr>
        <w:pStyle w:val="Shloka"/>
        <w:pBdr>
          <w:bottom w:val="single" w:sz="4" w:space="0" w:color="auto"/>
        </w:pBdr>
        <w:rPr>
          <w:noProof/>
          <w:lang w:bidi="sa-IN"/>
        </w:rPr>
      </w:pPr>
      <w:r w:rsidRPr="00083482">
        <w:rPr>
          <w:noProof/>
          <w:lang w:bidi="sa-IN"/>
        </w:rPr>
        <w:t>priyO hi jnAnina: atyartham aham sa cha mama priya: || 17 ||</w:t>
      </w:r>
    </w:p>
    <w:p w14:paraId="2EA6CA33" w14:textId="77777777" w:rsidR="00EE69AD" w:rsidRPr="00083482" w:rsidRDefault="00EB3A34">
      <w:pPr>
        <w:pStyle w:val="Shloka"/>
        <w:pBdr>
          <w:bottom w:val="single" w:sz="4" w:space="0" w:color="auto"/>
        </w:pBdr>
      </w:pPr>
      <w:r w:rsidRPr="00083482">
        <w:rPr>
          <w:noProof/>
          <w:lang w:bidi="sa-IN"/>
        </w:rPr>
        <w:t>]</w:t>
      </w:r>
    </w:p>
    <w:p w14:paraId="4FA7C085" w14:textId="582B0CA0" w:rsidR="00EE69AD" w:rsidRPr="00083482" w:rsidRDefault="00EB3A34" w:rsidP="00A22026">
      <w:pPr>
        <w:pStyle w:val="ExplnOfShloka"/>
      </w:pPr>
      <w:r w:rsidRPr="00083482">
        <w:rPr>
          <w:noProof/>
          <w:lang w:bidi="sa-IN"/>
        </w:rPr>
        <w:t>[tEShAm]</w:t>
      </w:r>
      <w:r w:rsidRPr="00083482">
        <w:t xml:space="preserve"> Among them, </w:t>
      </w:r>
      <w:r w:rsidRPr="00083482">
        <w:rPr>
          <w:noProof/>
          <w:lang w:bidi="sa-IN"/>
        </w:rPr>
        <w:t>[jnAnI]</w:t>
      </w:r>
      <w:r w:rsidRPr="00083482">
        <w:t xml:space="preserve"> the </w:t>
      </w:r>
      <w:hyperlink w:anchor="jnAnI" w:history="1">
        <w:r w:rsidRPr="00083482">
          <w:rPr>
            <w:rStyle w:val="Hyperlink"/>
          </w:rPr>
          <w:t>one who knows</w:t>
        </w:r>
      </w:hyperlink>
      <w:r w:rsidRPr="00083482">
        <w:t xml:space="preserve">, </w:t>
      </w:r>
      <w:r w:rsidRPr="00083482">
        <w:rPr>
          <w:noProof/>
          <w:lang w:bidi="sa-IN"/>
        </w:rPr>
        <w:t>[nityayukta:]</w:t>
      </w:r>
      <w:r w:rsidRPr="00083482">
        <w:t xml:space="preserve"> whose thoughts are always with Me, </w:t>
      </w:r>
      <w:r w:rsidRPr="00083482">
        <w:rPr>
          <w:noProof/>
          <w:lang w:bidi="sa-IN"/>
        </w:rPr>
        <w:t>[Ekabhakti:]</w:t>
      </w:r>
      <w:r w:rsidRPr="00083482">
        <w:t xml:space="preserve"> who is devoted to Me alone </w:t>
      </w:r>
      <w:r w:rsidRPr="00083482">
        <w:rPr>
          <w:noProof/>
          <w:lang w:bidi="sa-IN"/>
        </w:rPr>
        <w:t>[vishiShyatE]</w:t>
      </w:r>
      <w:r w:rsidRPr="00083482">
        <w:t xml:space="preserve"> is special. </w:t>
      </w:r>
      <w:r w:rsidRPr="00083482">
        <w:rPr>
          <w:noProof/>
          <w:lang w:bidi="sa-IN"/>
        </w:rPr>
        <w:t>[aham]</w:t>
      </w:r>
      <w:r w:rsidRPr="00083482">
        <w:t xml:space="preserve"> I am </w:t>
      </w:r>
      <w:r w:rsidRPr="00083482">
        <w:rPr>
          <w:noProof/>
          <w:lang w:bidi="sa-IN"/>
        </w:rPr>
        <w:t>[priya:]</w:t>
      </w:r>
      <w:r w:rsidRPr="00083482">
        <w:t xml:space="preserve"> dear </w:t>
      </w:r>
      <w:r w:rsidRPr="00083482">
        <w:rPr>
          <w:noProof/>
          <w:lang w:bidi="sa-IN"/>
        </w:rPr>
        <w:t>[jnAnina:]</w:t>
      </w:r>
      <w:r w:rsidRPr="00083482">
        <w:t xml:space="preserve"> to this </w:t>
      </w:r>
      <w:r w:rsidR="006F5262" w:rsidRPr="00083482">
        <w:t>wise</w:t>
      </w:r>
      <w:r w:rsidRPr="00083482">
        <w:t xml:space="preserve"> person, </w:t>
      </w:r>
      <w:r w:rsidRPr="00083482">
        <w:rPr>
          <w:noProof/>
          <w:lang w:bidi="sa-IN"/>
        </w:rPr>
        <w:t>[atyartham hi]</w:t>
      </w:r>
      <w:r w:rsidRPr="00083482">
        <w:t xml:space="preserve"> in a way that is </w:t>
      </w:r>
      <w:r w:rsidR="00D81C38" w:rsidRPr="00083482">
        <w:t xml:space="preserve">entirely </w:t>
      </w:r>
      <w:r w:rsidRPr="00083482">
        <w:t xml:space="preserve">beyond description. </w:t>
      </w:r>
      <w:r w:rsidRPr="00083482">
        <w:rPr>
          <w:noProof/>
          <w:lang w:bidi="sa-IN"/>
        </w:rPr>
        <w:t>[sa:]</w:t>
      </w:r>
      <w:r w:rsidRPr="00083482">
        <w:t xml:space="preserve"> He is </w:t>
      </w:r>
      <w:r w:rsidRPr="00083482">
        <w:rPr>
          <w:noProof/>
          <w:lang w:bidi="sa-IN"/>
        </w:rPr>
        <w:t>[mama priya: cha]</w:t>
      </w:r>
      <w:r w:rsidRPr="00083482">
        <w:t xml:space="preserve"> dear to Me as well.</w:t>
      </w:r>
    </w:p>
    <w:p w14:paraId="0290C14F" w14:textId="06549FC3" w:rsidR="003C5448" w:rsidRPr="00083482" w:rsidRDefault="003C5448" w:rsidP="003C5448">
      <w:pPr>
        <w:pStyle w:val="ApplNotes"/>
      </w:pPr>
      <w:r w:rsidRPr="00083482">
        <w:t>Once we know the Lord, other objectives seem insignificant</w:t>
      </w:r>
    </w:p>
    <w:p w14:paraId="71919EC8" w14:textId="77777777" w:rsidR="00EE69AD" w:rsidRPr="00083482" w:rsidRDefault="00EB3A34">
      <w:pPr>
        <w:tabs>
          <w:tab w:val="center" w:pos="4320"/>
        </w:tabs>
      </w:pPr>
      <w:r w:rsidRPr="00083482">
        <w:t xml:space="preserve">Among them, the </w:t>
      </w:r>
      <w:hyperlink w:anchor="jnAnI" w:history="1">
        <w:r w:rsidRPr="00083482">
          <w:rPr>
            <w:rStyle w:val="Hyperlink"/>
          </w:rPr>
          <w:t>one who knows</w:t>
        </w:r>
      </w:hyperlink>
      <w:r w:rsidRPr="00083482">
        <w:t xml:space="preserve"> is special. He is always with the Lord and is devoted to the Lord alone. As the Lord says - To the </w:t>
      </w:r>
      <w:hyperlink w:anchor="jnAnI" w:history="1">
        <w:r w:rsidRPr="00083482">
          <w:rPr>
            <w:rStyle w:val="Hyperlink"/>
          </w:rPr>
          <w:t>one who knows</w:t>
        </w:r>
      </w:hyperlink>
      <w:r w:rsidRPr="00083482">
        <w:t xml:space="preserve">, I am the only one he wants to achieve. This person has an eternal bond with Me. In case of the other two types of people, the bond with Me lasts only till their aspirations are met. Further, the </w:t>
      </w:r>
      <w:hyperlink w:anchor="jnAnI" w:history="1">
        <w:r w:rsidRPr="00083482">
          <w:rPr>
            <w:rStyle w:val="Hyperlink"/>
          </w:rPr>
          <w:t>one who knows</w:t>
        </w:r>
      </w:hyperlink>
      <w:r w:rsidRPr="00083482">
        <w:t xml:space="preserve"> is devoted to Me alone, while the other two are devoted to Me by the achievement of their desires.</w:t>
      </w:r>
    </w:p>
    <w:p w14:paraId="7A855125" w14:textId="77777777" w:rsidR="00EE69AD" w:rsidRPr="00083482" w:rsidRDefault="00EB3A34">
      <w:pPr>
        <w:tabs>
          <w:tab w:val="center" w:pos="4320"/>
        </w:tabs>
      </w:pPr>
      <w:r w:rsidRPr="00083482">
        <w:t xml:space="preserve">Moreover, I am extremely dear to the </w:t>
      </w:r>
      <w:hyperlink w:anchor="jnAnI" w:history="1">
        <w:r w:rsidRPr="00083482">
          <w:rPr>
            <w:rStyle w:val="Hyperlink"/>
          </w:rPr>
          <w:t>one who knows</w:t>
        </w:r>
      </w:hyperlink>
      <w:r w:rsidRPr="00083482">
        <w:t xml:space="preserve">. Here, the word 'extremely' has been used in the sense of being 'beyond description'. This love is so great, it is beyond description even to Me, the Lord who knows everything and has all capabilities. This is because such Love does not have any limit. </w:t>
      </w:r>
    </w:p>
    <w:p w14:paraId="6786E742" w14:textId="494578B5" w:rsidR="00EE69AD" w:rsidRPr="00083482" w:rsidRDefault="00D81C38">
      <w:pPr>
        <w:tabs>
          <w:tab w:val="center" w:pos="4320"/>
        </w:tabs>
      </w:pPr>
      <w:r w:rsidRPr="00083482">
        <w:t xml:space="preserve">It is said of </w:t>
      </w:r>
      <w:r w:rsidR="001F19AF" w:rsidRPr="00083482">
        <w:t>Pralhad</w:t>
      </w:r>
      <w:r w:rsidRPr="00083482">
        <w:t xml:space="preserve"> in </w:t>
      </w:r>
      <w:r w:rsidR="00EB3A34" w:rsidRPr="00083482">
        <w:rPr>
          <w:noProof/>
          <w:sz w:val="16"/>
          <w:szCs w:val="20"/>
          <w:lang w:bidi="sa-IN"/>
        </w:rPr>
        <w:t>[vishNu purANa 1-17-39]</w:t>
      </w:r>
      <w:r w:rsidR="00EB3A34" w:rsidRPr="00083482">
        <w:t>:</w:t>
      </w:r>
    </w:p>
    <w:p w14:paraId="10AD80AA" w14:textId="2A76A714" w:rsidR="00EE69AD" w:rsidRPr="00083482" w:rsidRDefault="00EB3A34">
      <w:pPr>
        <w:tabs>
          <w:tab w:val="center" w:pos="4320"/>
        </w:tabs>
        <w:rPr>
          <w:noProof/>
          <w:sz w:val="18"/>
          <w:lang w:bidi="sa-IN"/>
        </w:rPr>
      </w:pPr>
      <w:r w:rsidRPr="00083482">
        <w:rPr>
          <w:noProof/>
          <w:sz w:val="18"/>
          <w:lang w:bidi="sa-IN"/>
        </w:rPr>
        <w:t>[sattvasakta mati: kr'ShNE dashyamAnO mahOragai: |</w:t>
      </w:r>
      <w:r w:rsidR="00D81C38" w:rsidRPr="00083482">
        <w:rPr>
          <w:noProof/>
          <w:sz w:val="18"/>
          <w:lang w:bidi="sa-IN"/>
        </w:rPr>
        <w:t xml:space="preserve"> </w:t>
      </w:r>
      <w:r w:rsidRPr="00083482">
        <w:rPr>
          <w:noProof/>
          <w:sz w:val="18"/>
          <w:lang w:bidi="sa-IN"/>
        </w:rPr>
        <w:t>na vivEdAtmanO gAtram tat smr'tya AhlAda samsthita: ||]</w:t>
      </w:r>
    </w:p>
    <w:p w14:paraId="6B2DB9AB" w14:textId="41C4FA40" w:rsidR="00EE69AD" w:rsidRPr="00083482" w:rsidRDefault="00EB3A34">
      <w:pPr>
        <w:tabs>
          <w:tab w:val="center" w:pos="4320"/>
        </w:tabs>
      </w:pPr>
      <w:r w:rsidRPr="00083482">
        <w:t>It means - '</w:t>
      </w:r>
      <w:r w:rsidR="001F19AF" w:rsidRPr="00083482">
        <w:t>Pralhad</w:t>
      </w:r>
      <w:r w:rsidRPr="00083482">
        <w:t>, having his focus on Lord Krishna alone, went without even noticing his body when he was being bitten by huge snakes, since he was situated in the joy that is generated by keeping the Lord in mind'</w:t>
      </w:r>
    </w:p>
    <w:p w14:paraId="5438D300" w14:textId="77777777" w:rsidR="00EE69AD" w:rsidRPr="00083482" w:rsidRDefault="00EB3A34">
      <w:pPr>
        <w:tabs>
          <w:tab w:val="center" w:pos="4320"/>
        </w:tabs>
      </w:pPr>
      <w:r w:rsidRPr="00083482">
        <w:t>In the same way, he is dear to Me as well.</w:t>
      </w:r>
    </w:p>
    <w:p w14:paraId="230386D6" w14:textId="77777777" w:rsidR="00EE69AD" w:rsidRPr="00083482" w:rsidRDefault="00CA3C91">
      <w:pPr>
        <w:pStyle w:val="Heading2"/>
      </w:pPr>
      <w:r w:rsidRPr="00083482">
        <w:t>7-18</w:t>
      </w:r>
    </w:p>
    <w:p w14:paraId="59587F6E" w14:textId="77777777" w:rsidR="00EE69AD" w:rsidRPr="00083482" w:rsidRDefault="00EB3A34">
      <w:pPr>
        <w:pStyle w:val="Shloka"/>
        <w:pBdr>
          <w:bottom w:val="single" w:sz="4" w:space="0" w:color="auto"/>
        </w:pBdr>
        <w:rPr>
          <w:noProof/>
          <w:lang w:bidi="sa-IN"/>
        </w:rPr>
      </w:pPr>
      <w:r w:rsidRPr="00083482">
        <w:rPr>
          <w:noProof/>
          <w:lang w:bidi="sa-IN"/>
        </w:rPr>
        <w:t>[</w:t>
      </w:r>
    </w:p>
    <w:p w14:paraId="331D87F0" w14:textId="77777777" w:rsidR="00EE69AD" w:rsidRPr="00083482" w:rsidRDefault="00EB3A34">
      <w:pPr>
        <w:pStyle w:val="Shloka"/>
        <w:pBdr>
          <w:bottom w:val="single" w:sz="4" w:space="0" w:color="auto"/>
        </w:pBdr>
        <w:rPr>
          <w:noProof/>
          <w:lang w:bidi="sa-IN"/>
        </w:rPr>
      </w:pPr>
      <w:r w:rsidRPr="00083482">
        <w:rPr>
          <w:noProof/>
          <w:lang w:bidi="sa-IN"/>
        </w:rPr>
        <w:t>udArA: sarva EvaitE jnAnI tu Atmaiva mE matam |</w:t>
      </w:r>
    </w:p>
    <w:p w14:paraId="0EF4C806" w14:textId="77777777" w:rsidR="00EE69AD" w:rsidRPr="00083482" w:rsidRDefault="00EB3A34">
      <w:pPr>
        <w:pStyle w:val="Shloka"/>
        <w:pBdr>
          <w:bottom w:val="single" w:sz="4" w:space="0" w:color="auto"/>
        </w:pBdr>
        <w:rPr>
          <w:noProof/>
          <w:lang w:bidi="sa-IN"/>
        </w:rPr>
      </w:pPr>
      <w:r w:rsidRPr="00083482">
        <w:rPr>
          <w:noProof/>
          <w:lang w:bidi="sa-IN"/>
        </w:rPr>
        <w:t>Asthita: sa hi yuktAtmA mAmEva anuttamAm gatim || 18 ||</w:t>
      </w:r>
    </w:p>
    <w:p w14:paraId="5FAA4CBE" w14:textId="77777777" w:rsidR="00EE69AD" w:rsidRPr="00083482" w:rsidRDefault="00EB3A34">
      <w:pPr>
        <w:pStyle w:val="Shloka"/>
        <w:pBdr>
          <w:bottom w:val="single" w:sz="4" w:space="0" w:color="auto"/>
        </w:pBdr>
      </w:pPr>
      <w:r w:rsidRPr="00083482">
        <w:rPr>
          <w:noProof/>
          <w:lang w:bidi="sa-IN"/>
        </w:rPr>
        <w:t>]</w:t>
      </w:r>
    </w:p>
    <w:p w14:paraId="234F0891" w14:textId="235B3744" w:rsidR="00EE69AD" w:rsidRPr="00083482" w:rsidRDefault="00EB3A34" w:rsidP="00A22026">
      <w:pPr>
        <w:pStyle w:val="ExplnOfShloka"/>
      </w:pPr>
      <w:r w:rsidRPr="00083482">
        <w:rPr>
          <w:noProof/>
          <w:lang w:bidi="sa-IN"/>
        </w:rPr>
        <w:t>[EtE sarvE]</w:t>
      </w:r>
      <w:r w:rsidRPr="00083482">
        <w:t xml:space="preserve"> All of these people </w:t>
      </w:r>
      <w:r w:rsidRPr="00083482">
        <w:rPr>
          <w:noProof/>
          <w:lang w:bidi="sa-IN"/>
        </w:rPr>
        <w:t>[udArA: Eva]</w:t>
      </w:r>
      <w:r w:rsidRPr="00083482">
        <w:t xml:space="preserve"> are definitely generous. </w:t>
      </w:r>
      <w:r w:rsidRPr="00083482">
        <w:rPr>
          <w:noProof/>
          <w:lang w:bidi="sa-IN"/>
        </w:rPr>
        <w:t>[mE matam tu]</w:t>
      </w:r>
      <w:r w:rsidRPr="00083482">
        <w:t xml:space="preserve"> However, </w:t>
      </w:r>
      <w:r w:rsidR="00233346" w:rsidRPr="00083482">
        <w:t>I assert that</w:t>
      </w:r>
      <w:r w:rsidRPr="00083482">
        <w:t xml:space="preserve"> </w:t>
      </w:r>
      <w:r w:rsidRPr="00083482">
        <w:rPr>
          <w:noProof/>
          <w:lang w:bidi="sa-IN"/>
        </w:rPr>
        <w:t>[jnAnI]</w:t>
      </w:r>
      <w:r w:rsidRPr="00083482">
        <w:t xml:space="preserve"> the </w:t>
      </w:r>
      <w:hyperlink w:anchor="jnAnI" w:history="1">
        <w:r w:rsidRPr="00083482">
          <w:rPr>
            <w:rStyle w:val="Hyperlink"/>
          </w:rPr>
          <w:t>one who knows</w:t>
        </w:r>
      </w:hyperlink>
      <w:r w:rsidRPr="00083482">
        <w:t xml:space="preserve"> </w:t>
      </w:r>
      <w:r w:rsidRPr="00083482">
        <w:rPr>
          <w:noProof/>
          <w:lang w:bidi="sa-IN"/>
        </w:rPr>
        <w:t>[Atmaiva]</w:t>
      </w:r>
      <w:r w:rsidRPr="00083482">
        <w:t xml:space="preserve"> is like Myself. </w:t>
      </w:r>
      <w:r w:rsidRPr="00083482">
        <w:rPr>
          <w:noProof/>
          <w:lang w:bidi="sa-IN"/>
        </w:rPr>
        <w:t>[sa: yuktAtmA]</w:t>
      </w:r>
      <w:r w:rsidRPr="00083482">
        <w:t xml:space="preserve"> His thoughts are always with Me. </w:t>
      </w:r>
      <w:r w:rsidRPr="00083482">
        <w:rPr>
          <w:noProof/>
          <w:lang w:bidi="sa-IN"/>
        </w:rPr>
        <w:t>[mAm Eva Asthita:]</w:t>
      </w:r>
      <w:r w:rsidRPr="00083482">
        <w:t xml:space="preserve"> He believes and takes refuge in Me alone, </w:t>
      </w:r>
      <w:r w:rsidRPr="00083482">
        <w:rPr>
          <w:noProof/>
          <w:lang w:bidi="sa-IN"/>
        </w:rPr>
        <w:t>[anuttamAm gatim]</w:t>
      </w:r>
      <w:r w:rsidR="00D81C38" w:rsidRPr="00083482">
        <w:t xml:space="preserve"> </w:t>
      </w:r>
      <w:r w:rsidRPr="00083482">
        <w:t>the supreme goal.</w:t>
      </w:r>
    </w:p>
    <w:p w14:paraId="2A08599A" w14:textId="3DC3D942" w:rsidR="00EE69AD" w:rsidRPr="00083482" w:rsidRDefault="00EB3A34">
      <w:pPr>
        <w:tabs>
          <w:tab w:val="center" w:pos="4320"/>
        </w:tabs>
      </w:pPr>
      <w:r w:rsidRPr="00083482">
        <w:t xml:space="preserve">All four categories of people are generous in the </w:t>
      </w:r>
      <w:r w:rsidR="00D81C38" w:rsidRPr="00083482">
        <w:t>sense</w:t>
      </w:r>
      <w:r w:rsidRPr="00083482">
        <w:t xml:space="preserve"> that they worship Me alone. They are very charitable. Whoever takes even a small thing from Me, they are the ones who have given Me </w:t>
      </w:r>
      <w:r w:rsidRPr="00083482">
        <w:lastRenderedPageBreak/>
        <w:t xml:space="preserve">everything. Even among them, I consider the </w:t>
      </w:r>
      <w:hyperlink w:anchor="jnAnI" w:history="1">
        <w:r w:rsidRPr="00083482">
          <w:rPr>
            <w:rStyle w:val="Hyperlink"/>
          </w:rPr>
          <w:t>one who knows</w:t>
        </w:r>
      </w:hyperlink>
      <w:r w:rsidRPr="00083482">
        <w:t xml:space="preserve"> as Myself - I assume a form in which I (the Lord of the universe) owe affectionate service to him.</w:t>
      </w:r>
    </w:p>
    <w:p w14:paraId="1D6221E5" w14:textId="543982BB" w:rsidR="00EE69AD" w:rsidRPr="00083482" w:rsidRDefault="00EB3A34">
      <w:pPr>
        <w:tabs>
          <w:tab w:val="center" w:pos="4320"/>
        </w:tabs>
      </w:pPr>
      <w:r w:rsidRPr="00083482">
        <w:t xml:space="preserve">Why is this so? That is because he has sought refuge in Me, considering Me alone as the ultimate </w:t>
      </w:r>
      <w:r w:rsidR="001F19AF" w:rsidRPr="00083482">
        <w:t>achievement</w:t>
      </w:r>
      <w:r w:rsidRPr="00083482">
        <w:t>, knowing that without Me, his Self does not have any basis of existence.</w:t>
      </w:r>
    </w:p>
    <w:p w14:paraId="58BB0377" w14:textId="4E3DDBB2" w:rsidR="00EE69AD" w:rsidRPr="00083482" w:rsidRDefault="00EB3A34">
      <w:pPr>
        <w:tabs>
          <w:tab w:val="center" w:pos="4320"/>
        </w:tabs>
      </w:pPr>
      <w:r w:rsidRPr="00083482">
        <w:t>Hence, there is no possibility for Me to exist without him</w:t>
      </w:r>
      <w:r w:rsidR="00D81C38" w:rsidRPr="00083482">
        <w:t xml:space="preserve"> either</w:t>
      </w:r>
      <w:r w:rsidRPr="00083482">
        <w:t>. In this way, he is indeed My own self.</w:t>
      </w:r>
    </w:p>
    <w:p w14:paraId="1980CBB1" w14:textId="77777777" w:rsidR="00EE69AD" w:rsidRPr="00083482" w:rsidRDefault="00CA3C91">
      <w:pPr>
        <w:pStyle w:val="Heading2"/>
      </w:pPr>
      <w:r w:rsidRPr="00083482">
        <w:t>7-19</w:t>
      </w:r>
    </w:p>
    <w:p w14:paraId="7D130882" w14:textId="77777777" w:rsidR="00EE69AD" w:rsidRPr="00083482" w:rsidRDefault="00EB3A34">
      <w:pPr>
        <w:pStyle w:val="Shloka"/>
        <w:pBdr>
          <w:bottom w:val="single" w:sz="4" w:space="0" w:color="auto"/>
        </w:pBdr>
        <w:rPr>
          <w:noProof/>
          <w:lang w:bidi="sa-IN"/>
        </w:rPr>
      </w:pPr>
      <w:r w:rsidRPr="00083482">
        <w:rPr>
          <w:noProof/>
          <w:lang w:bidi="sa-IN"/>
        </w:rPr>
        <w:t>[</w:t>
      </w:r>
    </w:p>
    <w:p w14:paraId="5E3A60CE" w14:textId="77777777" w:rsidR="00EE69AD" w:rsidRPr="00083482" w:rsidRDefault="00EB3A34">
      <w:pPr>
        <w:pStyle w:val="Shloka"/>
        <w:pBdr>
          <w:bottom w:val="single" w:sz="4" w:space="0" w:color="auto"/>
        </w:pBdr>
        <w:rPr>
          <w:noProof/>
          <w:lang w:bidi="sa-IN"/>
        </w:rPr>
      </w:pPr>
      <w:r w:rsidRPr="00083482">
        <w:rPr>
          <w:noProof/>
          <w:lang w:bidi="sa-IN"/>
        </w:rPr>
        <w:t>bahUnAm janmanAm antE jnAnavAn mAm prapadyatE |</w:t>
      </w:r>
    </w:p>
    <w:p w14:paraId="00A0A92A" w14:textId="77777777" w:rsidR="00EE69AD" w:rsidRPr="00083482" w:rsidRDefault="00EB3A34">
      <w:pPr>
        <w:pStyle w:val="Shloka"/>
        <w:pBdr>
          <w:bottom w:val="single" w:sz="4" w:space="0" w:color="auto"/>
        </w:pBdr>
        <w:rPr>
          <w:noProof/>
          <w:lang w:bidi="sa-IN"/>
        </w:rPr>
      </w:pPr>
      <w:r w:rsidRPr="00083482">
        <w:rPr>
          <w:noProof/>
          <w:lang w:bidi="sa-IN"/>
        </w:rPr>
        <w:t>vAsudEva: sarvam iti sa mahAtmA sudurlabha: || 19 ||</w:t>
      </w:r>
    </w:p>
    <w:p w14:paraId="2E865A12" w14:textId="77777777" w:rsidR="00EE69AD" w:rsidRPr="00083482" w:rsidRDefault="00EB3A34">
      <w:pPr>
        <w:pStyle w:val="Shloka"/>
        <w:pBdr>
          <w:bottom w:val="single" w:sz="4" w:space="0" w:color="auto"/>
        </w:pBdr>
      </w:pPr>
      <w:r w:rsidRPr="00083482">
        <w:rPr>
          <w:noProof/>
          <w:lang w:bidi="sa-IN"/>
        </w:rPr>
        <w:t>]</w:t>
      </w:r>
    </w:p>
    <w:p w14:paraId="733A25A6" w14:textId="384BE203" w:rsidR="00EE69AD" w:rsidRPr="00083482" w:rsidRDefault="00EB3A34" w:rsidP="00A22026">
      <w:pPr>
        <w:pStyle w:val="ExplnOfShloka"/>
      </w:pPr>
      <w:r w:rsidRPr="00083482">
        <w:rPr>
          <w:noProof/>
          <w:lang w:bidi="sa-IN"/>
        </w:rPr>
        <w:t>[antE]</w:t>
      </w:r>
      <w:r w:rsidRPr="00083482">
        <w:t xml:space="preserve"> At the end of </w:t>
      </w:r>
      <w:r w:rsidRPr="00083482">
        <w:rPr>
          <w:noProof/>
          <w:lang w:bidi="sa-IN"/>
        </w:rPr>
        <w:t>[bahUnAm janmanAm]</w:t>
      </w:r>
      <w:r w:rsidRPr="00083482">
        <w:t xml:space="preserve"> many births, </w:t>
      </w:r>
      <w:r w:rsidRPr="00083482">
        <w:rPr>
          <w:noProof/>
          <w:lang w:bidi="sa-IN"/>
        </w:rPr>
        <w:t>[jnAnavAn]</w:t>
      </w:r>
      <w:r w:rsidRPr="00083482">
        <w:t xml:space="preserve"> a </w:t>
      </w:r>
      <w:hyperlink w:anchor="jnAnI" w:history="1">
        <w:r w:rsidRPr="00083482">
          <w:rPr>
            <w:rStyle w:val="Hyperlink"/>
          </w:rPr>
          <w:t>person who knows</w:t>
        </w:r>
      </w:hyperlink>
      <w:r w:rsidRPr="00083482">
        <w:t xml:space="preserve"> </w:t>
      </w:r>
      <w:r w:rsidRPr="00083482">
        <w:rPr>
          <w:noProof/>
          <w:lang w:bidi="sa-IN"/>
        </w:rPr>
        <w:t>[prapadyatE]</w:t>
      </w:r>
      <w:r w:rsidRPr="00083482">
        <w:t xml:space="preserve"> </w:t>
      </w:r>
      <w:r w:rsidR="00433479" w:rsidRPr="00083482">
        <w:t>will surrender</w:t>
      </w:r>
      <w:r w:rsidRPr="00083482">
        <w:t xml:space="preserve"> </w:t>
      </w:r>
      <w:r w:rsidRPr="00083482">
        <w:rPr>
          <w:noProof/>
          <w:lang w:bidi="sa-IN"/>
        </w:rPr>
        <w:t>[mAm]</w:t>
      </w:r>
      <w:r w:rsidRPr="00083482">
        <w:t xml:space="preserve"> to Me </w:t>
      </w:r>
      <w:r w:rsidRPr="00083482">
        <w:rPr>
          <w:noProof/>
          <w:lang w:bidi="sa-IN"/>
        </w:rPr>
        <w:t>[vAsudEva: sarvam iti]</w:t>
      </w:r>
      <w:r w:rsidRPr="00083482">
        <w:t xml:space="preserve"> with the conviction that Lord Krishna is everything. </w:t>
      </w:r>
      <w:r w:rsidRPr="00083482">
        <w:rPr>
          <w:noProof/>
          <w:lang w:bidi="sa-IN"/>
        </w:rPr>
        <w:t>[sa: mahAtmA]</w:t>
      </w:r>
      <w:r w:rsidRPr="00083482">
        <w:t xml:space="preserve"> Such a great person </w:t>
      </w:r>
      <w:r w:rsidRPr="00083482">
        <w:rPr>
          <w:noProof/>
          <w:lang w:bidi="sa-IN"/>
        </w:rPr>
        <w:t>[sudurlabha:]</w:t>
      </w:r>
      <w:r w:rsidRPr="00083482">
        <w:t xml:space="preserve"> is extremely difficult to find.</w:t>
      </w:r>
    </w:p>
    <w:p w14:paraId="5E3744A2" w14:textId="77777777" w:rsidR="00433479" w:rsidRPr="00083482" w:rsidRDefault="00EB3A34">
      <w:pPr>
        <w:tabs>
          <w:tab w:val="center" w:pos="4320"/>
        </w:tabs>
      </w:pPr>
      <w:bookmarkStart w:id="59" w:name="Sharanagati"/>
      <w:bookmarkEnd w:id="59"/>
      <w:r w:rsidRPr="00083482">
        <w:t xml:space="preserve">This surrender, which precedes the joy of being in the service the Lord and the joy of knowing the true Self, is not the result of a small number of virtuous births. Indeed, at the conclusion of many virtuous births, a person comes to know that his primary source of joy is in being of service to Lord Krishna alone. </w:t>
      </w:r>
    </w:p>
    <w:p w14:paraId="18C35718" w14:textId="0950F0CB" w:rsidR="00EE69AD" w:rsidRPr="00083482" w:rsidRDefault="00433479">
      <w:pPr>
        <w:tabs>
          <w:tab w:val="center" w:pos="4320"/>
        </w:tabs>
      </w:pPr>
      <w:r w:rsidRPr="00083482">
        <w:t>From that point onwards</w:t>
      </w:r>
      <w:r w:rsidR="00EB3A34" w:rsidRPr="00083482">
        <w:t>, he comes to know about his own nature, state of being and his activities. He gains knowledge that the Lord is greater than all the countless great qualities put together.</w:t>
      </w:r>
    </w:p>
    <w:p w14:paraId="18F0E04E" w14:textId="1CC9DD38" w:rsidR="00EE69AD" w:rsidRPr="00083482" w:rsidRDefault="00EB3A34">
      <w:pPr>
        <w:tabs>
          <w:tab w:val="center" w:pos="4320"/>
        </w:tabs>
      </w:pPr>
      <w:r w:rsidRPr="00083482">
        <w:t>Having gained such knowledge, he believes - 'Lord Krishna is the ultimate goal</w:t>
      </w:r>
      <w:r w:rsidR="00304657" w:rsidRPr="00083482">
        <w:t>. He</w:t>
      </w:r>
      <w:r w:rsidRPr="00083482">
        <w:t xml:space="preserve"> is also the means to arrive at that goal. Though there are many other desires, the Lord Himself is all of that' - With this conviction, he surrenders to Me and dedicates himself to My service. This is a great person. Such people are hard to find in this world.</w:t>
      </w:r>
    </w:p>
    <w:p w14:paraId="6BD9C6BB" w14:textId="1BE9874E" w:rsidR="00EE69AD" w:rsidRPr="00083482" w:rsidRDefault="00EB3A34">
      <w:pPr>
        <w:tabs>
          <w:tab w:val="center" w:pos="4320"/>
        </w:tabs>
      </w:pPr>
      <w:r w:rsidRPr="00083482">
        <w:t xml:space="preserve">This is indeed the meaning of the phrase 'Lord Vasudeva is everything' – </w:t>
      </w:r>
      <w:r w:rsidR="00304657" w:rsidRPr="00083482">
        <w:t xml:space="preserve">Starting with </w:t>
      </w:r>
      <w:r w:rsidRPr="00083482">
        <w:t>Chap7#17 'I am dear to this knowledgeable person, in a way that is definitely beyond description</w:t>
      </w:r>
      <w:r w:rsidRPr="00083482">
        <w:rPr>
          <w:u w:val="single"/>
        </w:rPr>
        <w:t>'</w:t>
      </w:r>
      <w:r w:rsidRPr="00083482">
        <w:t xml:space="preserve"> and Chap7#18 'Keeping Me in his thoughts always, he considers Me as the ultimate achievement and takes refuge in Me'. These Shlokas gave the description of the </w:t>
      </w:r>
      <w:hyperlink w:anchor="jnAnI" w:history="1">
        <w:r w:rsidRPr="00083482">
          <w:rPr>
            <w:rStyle w:val="Hyperlink"/>
          </w:rPr>
          <w:t>one who knows</w:t>
        </w:r>
      </w:hyperlink>
      <w:r w:rsidRPr="00083482">
        <w:t>.</w:t>
      </w:r>
    </w:p>
    <w:p w14:paraId="1CA9EF31" w14:textId="5EE96A74" w:rsidR="00EE69AD" w:rsidRPr="00083482" w:rsidRDefault="00EB3A34">
      <w:pPr>
        <w:tabs>
          <w:tab w:val="center" w:pos="4320"/>
        </w:tabs>
      </w:pPr>
      <w:r w:rsidRPr="00083482">
        <w:t xml:space="preserve">The fact that all conscious and non-conscious beings </w:t>
      </w:r>
      <w:r w:rsidR="00791C2C" w:rsidRPr="00083482">
        <w:t xml:space="preserve">are </w:t>
      </w:r>
      <w:hyperlink w:anchor="TwoNatures_univrs_and_ultimate" w:history="1">
        <w:r w:rsidRPr="00083482">
          <w:rPr>
            <w:rStyle w:val="Hyperlink"/>
          </w:rPr>
          <w:t>two natures</w:t>
        </w:r>
      </w:hyperlink>
      <w:r w:rsidRPr="00083482">
        <w:t xml:space="preserve"> </w:t>
      </w:r>
      <w:r w:rsidR="00791C2C" w:rsidRPr="00083482">
        <w:t>of</w:t>
      </w:r>
      <w:r w:rsidRPr="00083482">
        <w:t xml:space="preserve"> the Lord and exist in His service was illustrated starting with Chap7#4: 'This universe of mine is divided into eight categories: The solids, liquids, gasses, energy, space, mind, the gros</w:t>
      </w:r>
      <w:r w:rsidR="00304657" w:rsidRPr="00083482">
        <w:t>s collections and the concept</w:t>
      </w:r>
      <w:r w:rsidRPr="00083482">
        <w:t xml:space="preserve"> of individuality' and in Chap7#5 'Know My ultimate nature as being distinct from this universe - know My ultimate form as a conscious being by whom all this is sustained'</w:t>
      </w:r>
    </w:p>
    <w:p w14:paraId="3E49FCFF" w14:textId="7B163D88" w:rsidR="00EE69AD" w:rsidRPr="00083482" w:rsidRDefault="00EB3A34">
      <w:pPr>
        <w:tabs>
          <w:tab w:val="center" w:pos="4320"/>
        </w:tabs>
      </w:pPr>
      <w:r w:rsidRPr="00083482">
        <w:t xml:space="preserve">Further, the dependence of these </w:t>
      </w:r>
      <w:hyperlink w:anchor="TwoNatures_univrs_and_ultimate" w:history="1">
        <w:r w:rsidRPr="00083482">
          <w:rPr>
            <w:rStyle w:val="Hyperlink"/>
          </w:rPr>
          <w:t>two natures</w:t>
        </w:r>
      </w:hyperlink>
      <w:r w:rsidRPr="00083482">
        <w:t xml:space="preserve"> on the Lord</w:t>
      </w:r>
      <w:r w:rsidR="00791C2C" w:rsidRPr="00083482">
        <w:t xml:space="preserve"> was described</w:t>
      </w:r>
      <w:r w:rsidRPr="00083482">
        <w:t xml:space="preserve">, </w:t>
      </w:r>
      <w:r w:rsidR="00791C2C" w:rsidRPr="00083482">
        <w:t xml:space="preserve">along with the dependence of all </w:t>
      </w:r>
      <w:r w:rsidRPr="00083482">
        <w:t>causes and effects, their form, state of existence and their activities</w:t>
      </w:r>
      <w:r w:rsidR="000251BB" w:rsidRPr="00083482">
        <w:t xml:space="preserve">. This was </w:t>
      </w:r>
      <w:r w:rsidR="000251BB" w:rsidRPr="00083482">
        <w:lastRenderedPageBreak/>
        <w:t>stated</w:t>
      </w:r>
      <w:r w:rsidR="00791C2C" w:rsidRPr="00083482">
        <w:t xml:space="preserve"> </w:t>
      </w:r>
      <w:r w:rsidRPr="00083482">
        <w:t xml:space="preserve">starting with the Shloka in Chap7#6 'I am the creator and the destroyer of the entire universe', going on to Chap7#7 'There is absolutely nothing else that is superior to Me' till Chap7#12  'Know that all these feelings, with the </w:t>
      </w:r>
      <w:hyperlink w:anchor="satva_rajas_tamas" w:history="1">
        <w:r w:rsidRPr="00083482">
          <w:rPr>
            <w:rStyle w:val="Hyperlink"/>
          </w:rPr>
          <w:t>three qualities</w:t>
        </w:r>
      </w:hyperlink>
      <w:r w:rsidRPr="00083482">
        <w:t xml:space="preserve"> being prominent in them, originate from Me. However, I am not bound in them. They are situated in Me' - These </w:t>
      </w:r>
      <w:r w:rsidR="001F19AF" w:rsidRPr="00083482">
        <w:t>Shlokas</w:t>
      </w:r>
      <w:r w:rsidRPr="00083482">
        <w:t xml:space="preserve"> established the supremacy of the Lord in all ways and the dependence of everything on Him.</w:t>
      </w:r>
    </w:p>
    <w:p w14:paraId="377BA671" w14:textId="77777777" w:rsidR="00EE69AD" w:rsidRPr="00083482" w:rsidRDefault="00EB3A34">
      <w:pPr>
        <w:tabs>
          <w:tab w:val="center" w:pos="4320"/>
        </w:tabs>
      </w:pPr>
      <w:r w:rsidRPr="00083482">
        <w:t>The person who knows all this is termed as '</w:t>
      </w:r>
      <w:hyperlink w:anchor="jnAnI" w:history="1">
        <w:r w:rsidRPr="00083482">
          <w:rPr>
            <w:rStyle w:val="Hyperlink"/>
          </w:rPr>
          <w:t>the one who knows</w:t>
        </w:r>
      </w:hyperlink>
      <w:r w:rsidRPr="00083482">
        <w:t>'.</w:t>
      </w:r>
    </w:p>
    <w:p w14:paraId="14037E20" w14:textId="77777777" w:rsidR="00EE69AD" w:rsidRPr="00083482" w:rsidRDefault="00EB3A34">
      <w:pPr>
        <w:tabs>
          <w:tab w:val="center" w:pos="4320"/>
        </w:tabs>
      </w:pPr>
      <w:r w:rsidRPr="00083482">
        <w:t xml:space="preserve">Again, the Lord emphasizes that the </w:t>
      </w:r>
      <w:hyperlink w:anchor="jnAnI" w:history="1">
        <w:r w:rsidRPr="00083482">
          <w:rPr>
            <w:rStyle w:val="Hyperlink"/>
          </w:rPr>
          <w:t>one who knows</w:t>
        </w:r>
      </w:hyperlink>
      <w:r w:rsidRPr="00083482">
        <w:t xml:space="preserve"> - the type of person described above - is very rare.</w:t>
      </w:r>
    </w:p>
    <w:p w14:paraId="650A44F3" w14:textId="77777777" w:rsidR="00EE69AD" w:rsidRPr="00083482" w:rsidRDefault="00CA3C91">
      <w:pPr>
        <w:pStyle w:val="Heading2"/>
      </w:pPr>
      <w:r w:rsidRPr="00083482">
        <w:t>7-20</w:t>
      </w:r>
    </w:p>
    <w:p w14:paraId="56040860" w14:textId="77777777" w:rsidR="00EE69AD" w:rsidRPr="00083482" w:rsidRDefault="00EB3A34">
      <w:pPr>
        <w:pStyle w:val="Shloka"/>
        <w:pBdr>
          <w:bottom w:val="single" w:sz="4" w:space="0" w:color="auto"/>
        </w:pBdr>
        <w:rPr>
          <w:noProof/>
          <w:lang w:bidi="sa-IN"/>
        </w:rPr>
      </w:pPr>
      <w:r w:rsidRPr="00083482">
        <w:rPr>
          <w:noProof/>
          <w:lang w:bidi="sa-IN"/>
        </w:rPr>
        <w:t>[</w:t>
      </w:r>
    </w:p>
    <w:p w14:paraId="73C22C81" w14:textId="77777777" w:rsidR="00EE69AD" w:rsidRPr="00083482" w:rsidRDefault="00EB3A34">
      <w:pPr>
        <w:pStyle w:val="Shloka"/>
        <w:pBdr>
          <w:bottom w:val="single" w:sz="4" w:space="0" w:color="auto"/>
        </w:pBdr>
        <w:rPr>
          <w:noProof/>
          <w:lang w:bidi="sa-IN"/>
        </w:rPr>
      </w:pPr>
      <w:r w:rsidRPr="00083482">
        <w:rPr>
          <w:noProof/>
          <w:lang w:bidi="sa-IN"/>
        </w:rPr>
        <w:t>kAmai: taistai: hr'tajnAnA: prapadyantE anya dEvatA: |</w:t>
      </w:r>
    </w:p>
    <w:p w14:paraId="7B3244B3" w14:textId="77777777" w:rsidR="00EE69AD" w:rsidRPr="00083482" w:rsidRDefault="00EB3A34">
      <w:pPr>
        <w:pStyle w:val="Shloka"/>
        <w:pBdr>
          <w:bottom w:val="single" w:sz="4" w:space="0" w:color="auto"/>
        </w:pBdr>
        <w:rPr>
          <w:noProof/>
          <w:lang w:bidi="sa-IN"/>
        </w:rPr>
      </w:pPr>
      <w:r w:rsidRPr="00083482">
        <w:rPr>
          <w:noProof/>
          <w:lang w:bidi="sa-IN"/>
        </w:rPr>
        <w:t>tam tam niyamam AsthAya prakr'tyA niyatA: svayA || 20 ||</w:t>
      </w:r>
    </w:p>
    <w:p w14:paraId="52828056" w14:textId="77777777" w:rsidR="00EE69AD" w:rsidRPr="00083482" w:rsidRDefault="00EB3A34">
      <w:pPr>
        <w:pStyle w:val="Shloka"/>
        <w:pBdr>
          <w:bottom w:val="single" w:sz="4" w:space="0" w:color="auto"/>
        </w:pBdr>
      </w:pPr>
      <w:r w:rsidRPr="00083482">
        <w:rPr>
          <w:noProof/>
          <w:lang w:bidi="sa-IN"/>
        </w:rPr>
        <w:t>]</w:t>
      </w:r>
    </w:p>
    <w:p w14:paraId="73824013" w14:textId="77777777" w:rsidR="00EE69AD" w:rsidRPr="00083482" w:rsidRDefault="00EB3A34" w:rsidP="00A22026">
      <w:pPr>
        <w:pStyle w:val="ExplnOfShloka"/>
      </w:pPr>
      <w:r w:rsidRPr="00083482">
        <w:rPr>
          <w:noProof/>
          <w:lang w:bidi="sa-IN"/>
        </w:rPr>
        <w:t>[niyatA:]</w:t>
      </w:r>
      <w:r w:rsidRPr="00083482">
        <w:t xml:space="preserve"> Being controlled by </w:t>
      </w:r>
      <w:r w:rsidRPr="00083482">
        <w:rPr>
          <w:noProof/>
          <w:lang w:bidi="sa-IN"/>
        </w:rPr>
        <w:t>[svayA prakr'tyA]</w:t>
      </w:r>
      <w:r w:rsidRPr="00083482">
        <w:t xml:space="preserve"> their own nature, </w:t>
      </w:r>
      <w:r w:rsidRPr="00083482">
        <w:rPr>
          <w:noProof/>
          <w:lang w:bidi="sa-IN"/>
        </w:rPr>
        <w:t>[hr'tajnAnA:]</w:t>
      </w:r>
      <w:r w:rsidRPr="00083482">
        <w:t xml:space="preserve"> their knowledge having been taken </w:t>
      </w:r>
      <w:r w:rsidRPr="00083482">
        <w:rPr>
          <w:noProof/>
          <w:lang w:bidi="sa-IN"/>
        </w:rPr>
        <w:t>[tai: tai: kAmai:]</w:t>
      </w:r>
      <w:r w:rsidRPr="00083482">
        <w:t xml:space="preserve"> by various desires arising out of that nature, </w:t>
      </w:r>
      <w:r w:rsidRPr="00083482">
        <w:rPr>
          <w:noProof/>
          <w:lang w:bidi="sa-IN"/>
        </w:rPr>
        <w:t>[prapadyantE]</w:t>
      </w:r>
      <w:r w:rsidRPr="00083482">
        <w:t xml:space="preserve"> people take refuge </w:t>
      </w:r>
      <w:r w:rsidRPr="00083482">
        <w:rPr>
          <w:noProof/>
          <w:lang w:bidi="sa-IN"/>
        </w:rPr>
        <w:t>[anya dEvatA:]</w:t>
      </w:r>
      <w:r w:rsidRPr="00083482">
        <w:t xml:space="preserve"> in other powers </w:t>
      </w:r>
      <w:r w:rsidRPr="00083482">
        <w:rPr>
          <w:noProof/>
          <w:lang w:bidi="sa-IN"/>
        </w:rPr>
        <w:t>[tam tam niyamam AsthAya]</w:t>
      </w:r>
      <w:r w:rsidRPr="00083482">
        <w:t xml:space="preserve"> by following various methods, in order to attain those desires.</w:t>
      </w:r>
    </w:p>
    <w:p w14:paraId="66E11B20" w14:textId="1F57DF0C" w:rsidR="00EE69AD" w:rsidRPr="00083482" w:rsidRDefault="00EB3A34">
      <w:pPr>
        <w:tabs>
          <w:tab w:val="center" w:pos="4320"/>
        </w:tabs>
      </w:pPr>
      <w:r w:rsidRPr="00083482">
        <w:t xml:space="preserve">All people of this world are led by the influence of their own nature, which take the form of 'feelings' that are pervaded by the </w:t>
      </w:r>
      <w:hyperlink w:anchor="satva_rajas_tamas" w:history="1">
        <w:r w:rsidRPr="00083482">
          <w:rPr>
            <w:rStyle w:val="Hyperlink"/>
          </w:rPr>
          <w:t>three qualities</w:t>
        </w:r>
      </w:hyperlink>
      <w:r w:rsidRPr="00083482">
        <w:t xml:space="preserve">. The knowledge about My form has been abducted by desires that have the </w:t>
      </w:r>
      <w:hyperlink w:anchor="satva_rajas_tamas" w:history="1">
        <w:r w:rsidRPr="00083482">
          <w:rPr>
            <w:rStyle w:val="Hyperlink"/>
          </w:rPr>
          <w:t>three qualities</w:t>
        </w:r>
      </w:hyperlink>
      <w:r w:rsidRPr="00083482">
        <w:t xml:space="preserve"> prominent in them. In order to satisfy those desires, they seek refuge in powers other than Me</w:t>
      </w:r>
      <w:r w:rsidR="000251BB" w:rsidRPr="00083482">
        <w:t>. They follow</w:t>
      </w:r>
      <w:r w:rsidRPr="00083482">
        <w:t xml:space="preserve"> various methods to please others - methods that go against their 'true nature'. </w:t>
      </w:r>
    </w:p>
    <w:p w14:paraId="64DA8F23" w14:textId="25BEB7D9" w:rsidR="00EE69AD" w:rsidRPr="00083482" w:rsidRDefault="000251BB" w:rsidP="000251BB">
      <w:pPr>
        <w:pStyle w:val="ApplNotes"/>
      </w:pPr>
      <w:r w:rsidRPr="00083482">
        <w:t>Our true nature is to be of service to the Lord alone.</w:t>
      </w:r>
    </w:p>
    <w:p w14:paraId="2FB21CDD" w14:textId="77777777" w:rsidR="00EE69AD" w:rsidRPr="00083482" w:rsidRDefault="00CA3C91">
      <w:pPr>
        <w:pStyle w:val="Heading2"/>
      </w:pPr>
      <w:r w:rsidRPr="00083482">
        <w:t>7-21</w:t>
      </w:r>
    </w:p>
    <w:p w14:paraId="5F0A1A62"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21A3021D" w14:textId="77777777" w:rsidR="00EE69AD" w:rsidRPr="00083482" w:rsidRDefault="00EB3A34">
      <w:pPr>
        <w:pStyle w:val="Shloka"/>
        <w:pBdr>
          <w:bottom w:val="single" w:sz="4" w:space="0" w:color="auto"/>
        </w:pBdr>
        <w:rPr>
          <w:noProof/>
          <w:lang w:bidi="sa-IN"/>
        </w:rPr>
      </w:pPr>
      <w:r w:rsidRPr="00083482">
        <w:rPr>
          <w:noProof/>
          <w:lang w:bidi="sa-IN"/>
        </w:rPr>
        <w:t>yO yO yAm yAm tanum bhakta: shraddhayA architum ichChati |</w:t>
      </w:r>
    </w:p>
    <w:p w14:paraId="0594C437" w14:textId="77777777" w:rsidR="00EE69AD" w:rsidRPr="00083482" w:rsidRDefault="00EB3A34">
      <w:pPr>
        <w:pStyle w:val="Shloka"/>
        <w:pBdr>
          <w:bottom w:val="single" w:sz="4" w:space="0" w:color="auto"/>
        </w:pBdr>
        <w:rPr>
          <w:noProof/>
          <w:lang w:bidi="sa-IN"/>
        </w:rPr>
      </w:pPr>
      <w:r w:rsidRPr="00083482">
        <w:rPr>
          <w:noProof/>
          <w:lang w:bidi="sa-IN"/>
        </w:rPr>
        <w:t>tasya tasya achalAm shraddhAm tAmEva vidadhAmyaham || 21 ||</w:t>
      </w:r>
    </w:p>
    <w:p w14:paraId="373835DE" w14:textId="77777777" w:rsidR="00EE69AD" w:rsidRPr="00083482" w:rsidRDefault="00EB3A34">
      <w:pPr>
        <w:pStyle w:val="Shloka"/>
        <w:pBdr>
          <w:bottom w:val="single" w:sz="4" w:space="0" w:color="auto"/>
        </w:pBdr>
      </w:pPr>
      <w:r w:rsidRPr="00083482">
        <w:rPr>
          <w:noProof/>
          <w:lang w:bidi="sa-IN"/>
        </w:rPr>
        <w:t>]</w:t>
      </w:r>
    </w:p>
    <w:p w14:paraId="02774EDC" w14:textId="77777777" w:rsidR="00EE69AD" w:rsidRPr="00083482" w:rsidRDefault="00EB3A34" w:rsidP="00A22026">
      <w:pPr>
        <w:pStyle w:val="ExplnOfShloka"/>
      </w:pPr>
      <w:r w:rsidRPr="00083482">
        <w:rPr>
          <w:noProof/>
          <w:lang w:bidi="sa-IN"/>
        </w:rPr>
        <w:t>[yO yO bhakta:]</w:t>
      </w:r>
      <w:r w:rsidRPr="00083482">
        <w:t xml:space="preserve"> Which ever devotee </w:t>
      </w:r>
      <w:r w:rsidRPr="00083482">
        <w:rPr>
          <w:noProof/>
          <w:lang w:bidi="sa-IN"/>
        </w:rPr>
        <w:t>[architum ichChati]</w:t>
      </w:r>
      <w:r w:rsidRPr="00083482">
        <w:t xml:space="preserve"> likes to please </w:t>
      </w:r>
      <w:r w:rsidRPr="00083482">
        <w:rPr>
          <w:noProof/>
          <w:lang w:bidi="sa-IN"/>
        </w:rPr>
        <w:t>[yAm yAm tanum]</w:t>
      </w:r>
      <w:r w:rsidRPr="00083482">
        <w:t xml:space="preserve"> what ever form </w:t>
      </w:r>
      <w:r w:rsidRPr="00083482">
        <w:rPr>
          <w:noProof/>
          <w:lang w:bidi="sa-IN"/>
        </w:rPr>
        <w:t>[shraddhayA]</w:t>
      </w:r>
      <w:r w:rsidRPr="00083482">
        <w:t xml:space="preserve"> with dedication, </w:t>
      </w:r>
      <w:r w:rsidRPr="00083482">
        <w:rPr>
          <w:noProof/>
          <w:lang w:bidi="sa-IN"/>
        </w:rPr>
        <w:t>[vidadhAmi aham]</w:t>
      </w:r>
      <w:r w:rsidRPr="00083482">
        <w:t xml:space="preserve"> I give </w:t>
      </w:r>
      <w:r w:rsidRPr="00083482">
        <w:rPr>
          <w:noProof/>
          <w:lang w:bidi="sa-IN"/>
        </w:rPr>
        <w:t>[achalAm]</w:t>
      </w:r>
      <w:r w:rsidRPr="00083482">
        <w:t xml:space="preserve"> stability </w:t>
      </w:r>
      <w:r w:rsidRPr="00083482">
        <w:rPr>
          <w:noProof/>
          <w:lang w:bidi="sa-IN"/>
        </w:rPr>
        <w:t>[tAmEva]</w:t>
      </w:r>
      <w:r w:rsidRPr="00083482">
        <w:t xml:space="preserve"> to the same </w:t>
      </w:r>
      <w:r w:rsidRPr="00083482">
        <w:rPr>
          <w:noProof/>
          <w:lang w:bidi="sa-IN"/>
        </w:rPr>
        <w:t>[shraddhAm]</w:t>
      </w:r>
      <w:r w:rsidRPr="00083482">
        <w:t xml:space="preserve"> faith </w:t>
      </w:r>
      <w:r w:rsidRPr="00083482">
        <w:rPr>
          <w:noProof/>
          <w:lang w:bidi="sa-IN"/>
        </w:rPr>
        <w:t>[tasya tasya]</w:t>
      </w:r>
      <w:r w:rsidRPr="00083482">
        <w:t xml:space="preserve"> in each of them.</w:t>
      </w:r>
    </w:p>
    <w:p w14:paraId="3618ECCB" w14:textId="71288E10" w:rsidR="00EE69AD" w:rsidRPr="00083482" w:rsidRDefault="00EB3A34">
      <w:pPr>
        <w:tabs>
          <w:tab w:val="center" w:pos="4320"/>
        </w:tabs>
      </w:pPr>
      <w:r w:rsidRPr="00083482">
        <w:t>Even these sour</w:t>
      </w:r>
      <w:r w:rsidR="000251BB" w:rsidRPr="00083482">
        <w:t>ces of power are indeed My body, existing for My purpose</w:t>
      </w:r>
      <w:r w:rsidRPr="00083482">
        <w:t xml:space="preserve">. This is stated in the scriptures such as </w:t>
      </w:r>
      <w:r w:rsidRPr="00083482">
        <w:rPr>
          <w:noProof/>
          <w:sz w:val="16"/>
          <w:szCs w:val="20"/>
          <w:lang w:bidi="sa-IN"/>
        </w:rPr>
        <w:t>[br'hadAranyka upanishad]</w:t>
      </w:r>
      <w:r w:rsidRPr="00083482">
        <w:rPr>
          <w:sz w:val="16"/>
          <w:szCs w:val="20"/>
        </w:rPr>
        <w:t>, 3-7-9</w:t>
      </w:r>
      <w:r w:rsidRPr="00083482">
        <w:t>: 'The One who sits in the Sun; The One whom the Sun does not know; The One, for whose utility the Sun exists'</w:t>
      </w:r>
    </w:p>
    <w:p w14:paraId="7540FB4A" w14:textId="5C6F00A3" w:rsidR="00EE69AD" w:rsidRPr="00083482" w:rsidRDefault="000251BB">
      <w:pPr>
        <w:tabs>
          <w:tab w:val="center" w:pos="4320"/>
        </w:tabs>
      </w:pPr>
      <w:r w:rsidRPr="00083482">
        <w:t>P</w:t>
      </w:r>
      <w:r w:rsidR="00EB3A34" w:rsidRPr="00083482">
        <w:t xml:space="preserve">eople who worship </w:t>
      </w:r>
      <w:r w:rsidRPr="00083482">
        <w:t xml:space="preserve">those powers </w:t>
      </w:r>
      <w:r w:rsidR="00EB3A34" w:rsidRPr="00083482">
        <w:t>will want to do so with faith and dedication</w:t>
      </w:r>
      <w:r w:rsidRPr="00083482">
        <w:t>, without knowing that they exist for My purpose alone</w:t>
      </w:r>
      <w:r w:rsidR="00EB3A34" w:rsidRPr="00083482">
        <w:t>. Even though these worshippers are unaware</w:t>
      </w:r>
      <w:r w:rsidR="004047B8" w:rsidRPr="00083482">
        <w:t xml:space="preserve"> that all powers are </w:t>
      </w:r>
      <w:r w:rsidR="004047B8" w:rsidRPr="00083482">
        <w:lastRenderedPageBreak/>
        <w:t>Mine</w:t>
      </w:r>
      <w:r w:rsidR="00EB3A34" w:rsidRPr="00083482">
        <w:t>, I take consideration of the fact that their dedication is towards My body. Hence, I bring stability to their dedication - meaning, I remove the obstacles in their way.</w:t>
      </w:r>
    </w:p>
    <w:p w14:paraId="58F54B07" w14:textId="77777777" w:rsidR="00EE69AD" w:rsidRPr="00083482" w:rsidRDefault="00CA3C91">
      <w:pPr>
        <w:pStyle w:val="Heading2"/>
      </w:pPr>
      <w:r w:rsidRPr="00083482">
        <w:t>7-22</w:t>
      </w:r>
    </w:p>
    <w:p w14:paraId="554C4334" w14:textId="77777777" w:rsidR="00EE69AD" w:rsidRPr="00083482" w:rsidRDefault="00EB3A34">
      <w:pPr>
        <w:pStyle w:val="Shloka"/>
        <w:pBdr>
          <w:bottom w:val="single" w:sz="4" w:space="0" w:color="auto"/>
        </w:pBdr>
        <w:rPr>
          <w:noProof/>
          <w:lang w:bidi="sa-IN"/>
        </w:rPr>
      </w:pPr>
      <w:r w:rsidRPr="00083482">
        <w:rPr>
          <w:noProof/>
          <w:lang w:bidi="sa-IN"/>
        </w:rPr>
        <w:t>[</w:t>
      </w:r>
    </w:p>
    <w:p w14:paraId="69BAFECD" w14:textId="77777777" w:rsidR="00EE69AD" w:rsidRPr="00083482" w:rsidRDefault="00EB3A34">
      <w:pPr>
        <w:pStyle w:val="Shloka"/>
        <w:pBdr>
          <w:bottom w:val="single" w:sz="4" w:space="0" w:color="auto"/>
        </w:pBdr>
        <w:rPr>
          <w:noProof/>
          <w:lang w:bidi="sa-IN"/>
        </w:rPr>
      </w:pPr>
      <w:r w:rsidRPr="00083482">
        <w:rPr>
          <w:noProof/>
          <w:lang w:bidi="sa-IN"/>
        </w:rPr>
        <w:t>sa tayA shraddhayA yukta: tasya ArAdhanam IhatE |</w:t>
      </w:r>
    </w:p>
    <w:p w14:paraId="45CDE14E" w14:textId="77777777" w:rsidR="00EE69AD" w:rsidRPr="00083482" w:rsidRDefault="00EB3A34">
      <w:pPr>
        <w:pStyle w:val="Shloka"/>
        <w:pBdr>
          <w:bottom w:val="single" w:sz="4" w:space="0" w:color="auto"/>
        </w:pBdr>
        <w:rPr>
          <w:noProof/>
          <w:lang w:bidi="sa-IN"/>
        </w:rPr>
      </w:pPr>
      <w:r w:rsidRPr="00083482">
        <w:rPr>
          <w:noProof/>
          <w:lang w:bidi="sa-IN"/>
        </w:rPr>
        <w:t>labhatE cha tata: kAmAn mayA Eva vihitAn hi tAn || 22 ||</w:t>
      </w:r>
    </w:p>
    <w:p w14:paraId="06493738" w14:textId="77777777" w:rsidR="00EE69AD" w:rsidRPr="00083482" w:rsidRDefault="00EB3A34">
      <w:pPr>
        <w:pStyle w:val="Shloka"/>
        <w:pBdr>
          <w:bottom w:val="single" w:sz="4" w:space="0" w:color="auto"/>
        </w:pBdr>
      </w:pPr>
      <w:r w:rsidRPr="00083482">
        <w:rPr>
          <w:noProof/>
          <w:lang w:bidi="sa-IN"/>
        </w:rPr>
        <w:t>]</w:t>
      </w:r>
    </w:p>
    <w:p w14:paraId="41D81691" w14:textId="77777777" w:rsidR="00EE69AD" w:rsidRPr="00083482" w:rsidRDefault="00EB3A34" w:rsidP="00A22026">
      <w:pPr>
        <w:pStyle w:val="ExplnOfShloka"/>
      </w:pPr>
      <w:r w:rsidRPr="00083482">
        <w:rPr>
          <w:noProof/>
          <w:lang w:bidi="sa-IN"/>
        </w:rPr>
        <w:t>[yukta:]</w:t>
      </w:r>
      <w:r w:rsidRPr="00083482">
        <w:t xml:space="preserve"> With </w:t>
      </w:r>
      <w:r w:rsidRPr="00083482">
        <w:rPr>
          <w:noProof/>
          <w:lang w:bidi="sa-IN"/>
        </w:rPr>
        <w:t>[tayA shraddhayA]</w:t>
      </w:r>
      <w:r w:rsidRPr="00083482">
        <w:t xml:space="preserve"> that dedication, </w:t>
      </w:r>
      <w:r w:rsidRPr="00083482">
        <w:rPr>
          <w:noProof/>
          <w:lang w:bidi="sa-IN"/>
        </w:rPr>
        <w:t>[sa]</w:t>
      </w:r>
      <w:r w:rsidRPr="00083482">
        <w:t xml:space="preserve"> the person </w:t>
      </w:r>
      <w:r w:rsidRPr="00083482">
        <w:rPr>
          <w:noProof/>
          <w:lang w:bidi="sa-IN"/>
        </w:rPr>
        <w:t>[IhatE]</w:t>
      </w:r>
      <w:r w:rsidRPr="00083482">
        <w:t xml:space="preserve"> wishes </w:t>
      </w:r>
      <w:r w:rsidRPr="00083482">
        <w:rPr>
          <w:noProof/>
          <w:lang w:bidi="sa-IN"/>
        </w:rPr>
        <w:t>[tasya ArAdhanam]</w:t>
      </w:r>
      <w:r w:rsidRPr="00083482">
        <w:t xml:space="preserve"> to worship accordingly. </w:t>
      </w:r>
      <w:r w:rsidRPr="00083482">
        <w:rPr>
          <w:noProof/>
          <w:lang w:bidi="sa-IN"/>
        </w:rPr>
        <w:t>[tata:]</w:t>
      </w:r>
      <w:r w:rsidRPr="00083482">
        <w:t xml:space="preserve"> By this </w:t>
      </w:r>
      <w:r w:rsidRPr="00083482">
        <w:rPr>
          <w:noProof/>
          <w:lang w:bidi="sa-IN"/>
        </w:rPr>
        <w:t>[labhatE cha]</w:t>
      </w:r>
      <w:r w:rsidRPr="00083482">
        <w:t xml:space="preserve"> he obtains </w:t>
      </w:r>
      <w:r w:rsidRPr="00083482">
        <w:rPr>
          <w:noProof/>
          <w:lang w:bidi="sa-IN"/>
        </w:rPr>
        <w:t>[tAn kAmAn]</w:t>
      </w:r>
      <w:r w:rsidRPr="00083482">
        <w:t xml:space="preserve"> the desires he wants. </w:t>
      </w:r>
      <w:r w:rsidRPr="00083482">
        <w:rPr>
          <w:noProof/>
          <w:lang w:bidi="sa-IN"/>
        </w:rPr>
        <w:t>[mayA Eva vihitAn]</w:t>
      </w:r>
      <w:r w:rsidRPr="00083482">
        <w:t xml:space="preserve"> These desires are given by Me alone.</w:t>
      </w:r>
    </w:p>
    <w:p w14:paraId="19E68D7F" w14:textId="23F264E3" w:rsidR="00EE69AD" w:rsidRPr="00083482" w:rsidRDefault="00EB3A34">
      <w:pPr>
        <w:tabs>
          <w:tab w:val="center" w:pos="4320"/>
        </w:tabs>
      </w:pPr>
      <w:r w:rsidRPr="00083482">
        <w:t xml:space="preserve">In this Shloka, the phrase 'With that dedication' refers to the dedication that is stabilized by the Lord by removing all obstacles. With </w:t>
      </w:r>
      <w:r w:rsidR="007B56F4" w:rsidRPr="00083482">
        <w:t xml:space="preserve">such </w:t>
      </w:r>
      <w:r w:rsidRPr="00083482">
        <w:t>dedication, the person desires to adore and worship a source of power. Since all sources of power are analogous to My body, since they exist in My service, the person obtains the desires he wished for - they are given by Me alone.</w:t>
      </w:r>
    </w:p>
    <w:p w14:paraId="2515263E" w14:textId="7A6BB4C7" w:rsidR="007B56F4" w:rsidRPr="00083482" w:rsidRDefault="00330E10" w:rsidP="007B56F4">
      <w:pPr>
        <w:pStyle w:val="ApplNotes"/>
      </w:pPr>
      <w:r w:rsidRPr="00083482">
        <w:t>Dedication to a</w:t>
      </w:r>
      <w:r w:rsidR="007B56F4" w:rsidRPr="00083482">
        <w:t xml:space="preserve"> cause is dedication to the Lord</w:t>
      </w:r>
    </w:p>
    <w:p w14:paraId="3CCF0C4A" w14:textId="55077F8D" w:rsidR="00EE69AD" w:rsidRPr="00083482" w:rsidRDefault="00EB3A34">
      <w:pPr>
        <w:tabs>
          <w:tab w:val="center" w:pos="4320"/>
        </w:tabs>
      </w:pPr>
      <w:r w:rsidRPr="00083482">
        <w:t xml:space="preserve">This person may not know that those other powers are like My body, when he worships them. Hence, he doesn't even know that such worship is actually a service to Me. Even then, I give him what he desires - since it is worship that's </w:t>
      </w:r>
      <w:r w:rsidR="001F19AF" w:rsidRPr="00083482">
        <w:t>rendered</w:t>
      </w:r>
      <w:r w:rsidRPr="00083482">
        <w:t xml:space="preserve"> to Me in reality.</w:t>
      </w:r>
    </w:p>
    <w:p w14:paraId="6E1753D6" w14:textId="77777777" w:rsidR="00EE69AD" w:rsidRPr="00083482" w:rsidRDefault="00CA3C91">
      <w:pPr>
        <w:pStyle w:val="Heading2"/>
      </w:pPr>
      <w:r w:rsidRPr="00083482">
        <w:t>7-23</w:t>
      </w:r>
    </w:p>
    <w:p w14:paraId="0FF83A99" w14:textId="77777777" w:rsidR="00EE69AD" w:rsidRPr="00083482" w:rsidRDefault="00EB3A34">
      <w:pPr>
        <w:pStyle w:val="Shloka"/>
        <w:pBdr>
          <w:bottom w:val="single" w:sz="4" w:space="0" w:color="auto"/>
        </w:pBdr>
        <w:rPr>
          <w:noProof/>
          <w:lang w:bidi="sa-IN"/>
        </w:rPr>
      </w:pPr>
      <w:r w:rsidRPr="00083482">
        <w:rPr>
          <w:noProof/>
          <w:lang w:bidi="sa-IN"/>
        </w:rPr>
        <w:t>[</w:t>
      </w:r>
    </w:p>
    <w:p w14:paraId="40ECAAD1" w14:textId="77777777" w:rsidR="00EE69AD" w:rsidRPr="00083482" w:rsidRDefault="00EB3A34">
      <w:pPr>
        <w:pStyle w:val="Shloka"/>
        <w:pBdr>
          <w:bottom w:val="single" w:sz="4" w:space="0" w:color="auto"/>
        </w:pBdr>
        <w:rPr>
          <w:noProof/>
          <w:lang w:bidi="sa-IN"/>
        </w:rPr>
      </w:pPr>
      <w:r w:rsidRPr="00083482">
        <w:rPr>
          <w:noProof/>
          <w:lang w:bidi="sa-IN"/>
        </w:rPr>
        <w:t>antavattu phalam tEShAm tadbhavati alpa mEdhasAm |</w:t>
      </w:r>
    </w:p>
    <w:p w14:paraId="5261E659" w14:textId="77777777" w:rsidR="00EE69AD" w:rsidRPr="00083482" w:rsidRDefault="00EB3A34">
      <w:pPr>
        <w:pStyle w:val="Shloka"/>
        <w:pBdr>
          <w:bottom w:val="single" w:sz="4" w:space="0" w:color="auto"/>
        </w:pBdr>
        <w:rPr>
          <w:noProof/>
          <w:lang w:bidi="sa-IN"/>
        </w:rPr>
      </w:pPr>
      <w:r w:rsidRPr="00083482">
        <w:rPr>
          <w:noProof/>
          <w:lang w:bidi="sa-IN"/>
        </w:rPr>
        <w:t>dEvAn dEvayajO yAnti madbhaktA yAnti mAm api || 23 ||</w:t>
      </w:r>
    </w:p>
    <w:p w14:paraId="10CEB6AE" w14:textId="77777777" w:rsidR="00EE69AD" w:rsidRPr="00083482" w:rsidRDefault="00EB3A34">
      <w:pPr>
        <w:pStyle w:val="Shloka"/>
        <w:pBdr>
          <w:bottom w:val="single" w:sz="4" w:space="0" w:color="auto"/>
        </w:pBdr>
      </w:pPr>
      <w:r w:rsidRPr="00083482">
        <w:rPr>
          <w:noProof/>
          <w:lang w:bidi="sa-IN"/>
        </w:rPr>
        <w:t>]</w:t>
      </w:r>
    </w:p>
    <w:p w14:paraId="6542FC96" w14:textId="77777777" w:rsidR="00EE69AD" w:rsidRPr="00083482" w:rsidRDefault="00EB3A34" w:rsidP="00A22026">
      <w:pPr>
        <w:pStyle w:val="ExplnOfShloka"/>
      </w:pPr>
      <w:r w:rsidRPr="00083482">
        <w:rPr>
          <w:noProof/>
          <w:lang w:bidi="sa-IN"/>
        </w:rPr>
        <w:t>[tu]</w:t>
      </w:r>
      <w:r w:rsidRPr="00083482">
        <w:t xml:space="preserve"> However, </w:t>
      </w:r>
      <w:r w:rsidRPr="00083482">
        <w:rPr>
          <w:noProof/>
          <w:lang w:bidi="sa-IN"/>
        </w:rPr>
        <w:t>[tat phalam]</w:t>
      </w:r>
      <w:r w:rsidRPr="00083482">
        <w:t xml:space="preserve"> those results, </w:t>
      </w:r>
      <w:r w:rsidRPr="00083482">
        <w:rPr>
          <w:noProof/>
          <w:lang w:bidi="sa-IN"/>
        </w:rPr>
        <w:t>[tEShAm alpa mEdhasAm]</w:t>
      </w:r>
      <w:r w:rsidRPr="00083482">
        <w:t xml:space="preserve"> which are obtained by people with little knowledge </w:t>
      </w:r>
      <w:r w:rsidRPr="00083482">
        <w:rPr>
          <w:noProof/>
          <w:lang w:bidi="sa-IN"/>
        </w:rPr>
        <w:t>[antavat bhavati]</w:t>
      </w:r>
      <w:r w:rsidRPr="00083482">
        <w:t xml:space="preserve"> are short-lived. </w:t>
      </w:r>
      <w:r w:rsidRPr="00083482">
        <w:rPr>
          <w:noProof/>
          <w:lang w:bidi="sa-IN"/>
        </w:rPr>
        <w:t>[dEvayaja:]</w:t>
      </w:r>
      <w:r w:rsidRPr="00083482">
        <w:t xml:space="preserve"> People who reach out to various powers </w:t>
      </w:r>
      <w:r w:rsidRPr="00083482">
        <w:rPr>
          <w:noProof/>
          <w:lang w:bidi="sa-IN"/>
        </w:rPr>
        <w:t>[dEvAn yAnti]</w:t>
      </w:r>
      <w:r w:rsidRPr="00083482">
        <w:t xml:space="preserve"> will obtain those powers. </w:t>
      </w:r>
      <w:r w:rsidRPr="00083482">
        <w:rPr>
          <w:noProof/>
          <w:lang w:bidi="sa-IN"/>
        </w:rPr>
        <w:t>[madbhaktA:]</w:t>
      </w:r>
      <w:r w:rsidRPr="00083482">
        <w:t xml:space="preserve"> My devotees </w:t>
      </w:r>
      <w:r w:rsidRPr="00083482">
        <w:rPr>
          <w:noProof/>
          <w:lang w:bidi="sa-IN"/>
        </w:rPr>
        <w:t>[yAnti mAm api]</w:t>
      </w:r>
      <w:r w:rsidRPr="00083482">
        <w:t xml:space="preserve"> will also attain Me.</w:t>
      </w:r>
    </w:p>
    <w:p w14:paraId="55E0FC5A" w14:textId="3F82B207" w:rsidR="00EE69AD" w:rsidRPr="00083482" w:rsidRDefault="00EB3A34">
      <w:pPr>
        <w:tabs>
          <w:tab w:val="center" w:pos="4320"/>
        </w:tabs>
      </w:pPr>
      <w:r w:rsidRPr="00083482">
        <w:t xml:space="preserve">People with little knowledge will worship various sources of power that can satisfy their desires. </w:t>
      </w:r>
      <w:r w:rsidR="007B56F4" w:rsidRPr="00083482">
        <w:t>However, any outcome from such</w:t>
      </w:r>
      <w:r w:rsidRPr="00083482">
        <w:t xml:space="preserve"> worship </w:t>
      </w:r>
      <w:r w:rsidR="007B56F4" w:rsidRPr="00083482">
        <w:t>is</w:t>
      </w:r>
      <w:r w:rsidRPr="00083482">
        <w:t xml:space="preserve"> minor and short-lived. How come?</w:t>
      </w:r>
    </w:p>
    <w:p w14:paraId="13F49C39" w14:textId="2F4A9706" w:rsidR="007B56F4" w:rsidRPr="00083482" w:rsidRDefault="007B56F4" w:rsidP="007B56F4">
      <w:pPr>
        <w:pStyle w:val="ApplNotes"/>
      </w:pPr>
      <w:r w:rsidRPr="00083482">
        <w:t xml:space="preserve">Your outcomes are as temporary as you </w:t>
      </w:r>
      <w:r w:rsidR="003C5448" w:rsidRPr="00083482">
        <w:t>intend</w:t>
      </w:r>
    </w:p>
    <w:p w14:paraId="333DFE2F" w14:textId="2486E307" w:rsidR="00EE69AD" w:rsidRPr="00083482" w:rsidRDefault="00EB3A34">
      <w:pPr>
        <w:tabs>
          <w:tab w:val="center" w:pos="4320"/>
        </w:tabs>
      </w:pPr>
      <w:r w:rsidRPr="00083482">
        <w:t xml:space="preserve">All powers other than the Lord have a finite life span. Hence, a person who aspires to a position of power will obtain the same - but that position is short-lived and will be destroyed. The person will </w:t>
      </w:r>
      <w:r w:rsidR="007B56F4" w:rsidRPr="00083482">
        <w:t>start</w:t>
      </w:r>
      <w:r w:rsidRPr="00083482">
        <w:t xml:space="preserve"> again in a different form. </w:t>
      </w:r>
    </w:p>
    <w:p w14:paraId="6C4D23B8" w14:textId="1C6217B6" w:rsidR="00EE69AD" w:rsidRPr="00083482" w:rsidRDefault="00EB3A34">
      <w:pPr>
        <w:tabs>
          <w:tab w:val="center" w:pos="4320"/>
        </w:tabs>
      </w:pPr>
      <w:r w:rsidRPr="00083482">
        <w:t xml:space="preserve">My devotees too involve in the same activities, considering them as a way to adore and worship Me. Having given up the addiction to temporary results, </w:t>
      </w:r>
      <w:proofErr w:type="gramStart"/>
      <w:r w:rsidRPr="00083482">
        <w:t>My</w:t>
      </w:r>
      <w:proofErr w:type="gramEnd"/>
      <w:r w:rsidRPr="00083482">
        <w:t xml:space="preserve"> adoration alone is their primary goal. </w:t>
      </w:r>
      <w:r w:rsidRPr="00083482">
        <w:lastRenderedPageBreak/>
        <w:t xml:space="preserve">In this way, they will attain Me. They </w:t>
      </w:r>
      <w:r w:rsidR="007B56F4" w:rsidRPr="00083482">
        <w:t xml:space="preserve">do </w:t>
      </w:r>
      <w:r w:rsidRPr="00083482">
        <w:t xml:space="preserve">not </w:t>
      </w:r>
      <w:r w:rsidR="007B56F4" w:rsidRPr="00083482">
        <w:t xml:space="preserve">need to start </w:t>
      </w:r>
      <w:r w:rsidRPr="00083482">
        <w:t>again. It is said clearly in Chap8#16: '</w:t>
      </w:r>
      <w:r w:rsidR="007C1273" w:rsidRPr="00083482">
        <w:t>Arjuna</w:t>
      </w:r>
      <w:r w:rsidRPr="00083482">
        <w:t>, after attaining Me, there is no rebirth'.</w:t>
      </w:r>
    </w:p>
    <w:p w14:paraId="13484B40" w14:textId="77777777" w:rsidR="00EE69AD" w:rsidRPr="00083482" w:rsidRDefault="00EB3A34">
      <w:pPr>
        <w:tabs>
          <w:tab w:val="center" w:pos="4320"/>
        </w:tabs>
      </w:pPr>
      <w:r w:rsidRPr="00083482">
        <w:t>Next, He says that all the others waste the opportunity to seek refuge in the Lord when He takes birth, for instance as a human.</w:t>
      </w:r>
    </w:p>
    <w:p w14:paraId="577B8E72" w14:textId="77777777" w:rsidR="00EE69AD" w:rsidRPr="00083482" w:rsidRDefault="00CA3C91">
      <w:pPr>
        <w:pStyle w:val="Heading2"/>
      </w:pPr>
      <w:r w:rsidRPr="00083482">
        <w:t>7-24</w:t>
      </w:r>
    </w:p>
    <w:p w14:paraId="3A148E18" w14:textId="77777777" w:rsidR="00EE69AD" w:rsidRPr="00083482" w:rsidRDefault="00EB3A34">
      <w:pPr>
        <w:pStyle w:val="Shloka"/>
        <w:pBdr>
          <w:bottom w:val="single" w:sz="4" w:space="0" w:color="auto"/>
        </w:pBdr>
        <w:rPr>
          <w:noProof/>
          <w:lang w:bidi="sa-IN"/>
        </w:rPr>
      </w:pPr>
      <w:r w:rsidRPr="00083482">
        <w:rPr>
          <w:noProof/>
          <w:lang w:bidi="sa-IN"/>
        </w:rPr>
        <w:t>[</w:t>
      </w:r>
    </w:p>
    <w:p w14:paraId="419C1106" w14:textId="77777777" w:rsidR="00EE69AD" w:rsidRPr="00083482" w:rsidRDefault="00EB3A34">
      <w:pPr>
        <w:pStyle w:val="Shloka"/>
        <w:pBdr>
          <w:bottom w:val="single" w:sz="4" w:space="0" w:color="auto"/>
        </w:pBdr>
        <w:rPr>
          <w:noProof/>
          <w:lang w:bidi="sa-IN"/>
        </w:rPr>
      </w:pPr>
      <w:r w:rsidRPr="00083482">
        <w:rPr>
          <w:noProof/>
          <w:lang w:bidi="sa-IN"/>
        </w:rPr>
        <w:t>avyaktam vyaktim Apannam manyantE mAm abuddhaya: |</w:t>
      </w:r>
    </w:p>
    <w:p w14:paraId="1B45F903" w14:textId="77777777" w:rsidR="00EE69AD" w:rsidRPr="00083482" w:rsidRDefault="00EB3A34">
      <w:pPr>
        <w:pStyle w:val="Shloka"/>
        <w:pBdr>
          <w:bottom w:val="single" w:sz="4" w:space="0" w:color="auto"/>
        </w:pBdr>
        <w:rPr>
          <w:noProof/>
          <w:lang w:bidi="sa-IN"/>
        </w:rPr>
      </w:pPr>
      <w:r w:rsidRPr="00083482">
        <w:rPr>
          <w:noProof/>
          <w:lang w:bidi="sa-IN"/>
        </w:rPr>
        <w:t>param bhAvam ajAnantO mama avyayam anuttamam || 24 ||</w:t>
      </w:r>
    </w:p>
    <w:p w14:paraId="666E95CB" w14:textId="77777777" w:rsidR="00EE69AD" w:rsidRPr="00083482" w:rsidRDefault="00EB3A34">
      <w:pPr>
        <w:pStyle w:val="Shloka"/>
        <w:pBdr>
          <w:bottom w:val="single" w:sz="4" w:space="0" w:color="auto"/>
        </w:pBdr>
      </w:pPr>
      <w:r w:rsidRPr="00083482">
        <w:rPr>
          <w:noProof/>
          <w:lang w:bidi="sa-IN"/>
        </w:rPr>
        <w:t>]</w:t>
      </w:r>
    </w:p>
    <w:p w14:paraId="3B75854E" w14:textId="0F0E6821" w:rsidR="00EE69AD" w:rsidRPr="00083482" w:rsidRDefault="00EB3A34" w:rsidP="00A22026">
      <w:pPr>
        <w:pStyle w:val="ExplnOfShloka"/>
      </w:pPr>
      <w:r w:rsidRPr="00083482">
        <w:rPr>
          <w:noProof/>
          <w:lang w:bidi="sa-IN"/>
        </w:rPr>
        <w:t>[abuddhaya:]</w:t>
      </w:r>
      <w:r w:rsidRPr="00083482">
        <w:t xml:space="preserve"> People who are incapa</w:t>
      </w:r>
      <w:r w:rsidR="007B56F4" w:rsidRPr="00083482">
        <w:t xml:space="preserve">ble of discerning </w:t>
      </w:r>
      <w:r w:rsidR="007B56F4" w:rsidRPr="00083482">
        <w:rPr>
          <w:noProof/>
          <w:lang w:bidi="sa-IN"/>
        </w:rPr>
        <w:t>[ajAnata:]</w:t>
      </w:r>
      <w:r w:rsidR="007B56F4" w:rsidRPr="00083482">
        <w:t xml:space="preserve"> do</w:t>
      </w:r>
      <w:r w:rsidRPr="00083482">
        <w:t>n</w:t>
      </w:r>
      <w:r w:rsidR="007B56F4" w:rsidRPr="00083482">
        <w:t>’</w:t>
      </w:r>
      <w:r w:rsidRPr="00083482">
        <w:t xml:space="preserve">t know </w:t>
      </w:r>
      <w:r w:rsidRPr="00083482">
        <w:rPr>
          <w:noProof/>
          <w:lang w:bidi="sa-IN"/>
        </w:rPr>
        <w:t>[mama param bhAvam]</w:t>
      </w:r>
      <w:r w:rsidRPr="00083482">
        <w:t xml:space="preserve"> My ultimate characteristics </w:t>
      </w:r>
      <w:r w:rsidRPr="00083482">
        <w:rPr>
          <w:noProof/>
          <w:lang w:bidi="sa-IN"/>
        </w:rPr>
        <w:t>[avyayam]</w:t>
      </w:r>
      <w:r w:rsidRPr="00083482">
        <w:t xml:space="preserve"> of never wearing out </w:t>
      </w:r>
      <w:r w:rsidRPr="00083482">
        <w:rPr>
          <w:noProof/>
          <w:lang w:bidi="sa-IN"/>
        </w:rPr>
        <w:t>[anuttamam]</w:t>
      </w:r>
      <w:r w:rsidRPr="00083482">
        <w:t xml:space="preserve"> and of not having anyone superior. </w:t>
      </w:r>
      <w:r w:rsidRPr="00083482">
        <w:rPr>
          <w:noProof/>
          <w:lang w:bidi="sa-IN"/>
        </w:rPr>
        <w:t>[manyantE]</w:t>
      </w:r>
      <w:r w:rsidRPr="00083482">
        <w:t xml:space="preserve"> They believe </w:t>
      </w:r>
      <w:r w:rsidRPr="00083482">
        <w:rPr>
          <w:noProof/>
          <w:lang w:bidi="sa-IN"/>
        </w:rPr>
        <w:t>[mAm]</w:t>
      </w:r>
      <w:r w:rsidRPr="00083482">
        <w:t xml:space="preserve"> that I am </w:t>
      </w:r>
      <w:r w:rsidRPr="00083482">
        <w:rPr>
          <w:noProof/>
          <w:lang w:bidi="sa-IN"/>
        </w:rPr>
        <w:t>[avyaktam]</w:t>
      </w:r>
      <w:r w:rsidRPr="00083482">
        <w:t xml:space="preserve"> someone who is invisible, </w:t>
      </w:r>
      <w:r w:rsidRPr="00083482">
        <w:rPr>
          <w:noProof/>
          <w:lang w:bidi="sa-IN"/>
        </w:rPr>
        <w:t>[vyaktim Apannam]</w:t>
      </w:r>
      <w:r w:rsidRPr="00083482">
        <w:t xml:space="preserve"> who has obtained a visible form.</w:t>
      </w:r>
    </w:p>
    <w:p w14:paraId="2687E524" w14:textId="19DD68AE" w:rsidR="00EE69AD" w:rsidRPr="00083482" w:rsidRDefault="00EB3A34">
      <w:pPr>
        <w:tabs>
          <w:tab w:val="center" w:pos="4320"/>
        </w:tabs>
      </w:pPr>
      <w:r w:rsidRPr="00083482">
        <w:t xml:space="preserve">I am the Lord of everything, who is worshipped by all actions, whose form and nature cannot be described either by speech or thought. I am born out of great compassion, as the son of Vasudeva, to enable everyone to seek My refuge. </w:t>
      </w:r>
      <w:r w:rsidR="00784870" w:rsidRPr="00083482">
        <w:t xml:space="preserve">I am born with affection towards those who have surrendered to Me. </w:t>
      </w:r>
      <w:r w:rsidRPr="00083482">
        <w:t>I am born without abandoning my true nature.</w:t>
      </w:r>
    </w:p>
    <w:p w14:paraId="1892CCD7" w14:textId="5F658A31" w:rsidR="00784870" w:rsidRPr="00083482" w:rsidRDefault="003C5448" w:rsidP="00784870">
      <w:pPr>
        <w:pStyle w:val="ApplNotes"/>
      </w:pPr>
      <w:r w:rsidRPr="00083482">
        <w:t>M</w:t>
      </w:r>
      <w:r w:rsidR="00784870" w:rsidRPr="00083482">
        <w:t xml:space="preserve">ost people don’t recognize Krishna as the </w:t>
      </w:r>
      <w:r w:rsidRPr="00083482">
        <w:t>permanent</w:t>
      </w:r>
      <w:r w:rsidR="00784870" w:rsidRPr="00083482">
        <w:t xml:space="preserve"> enjoyer of everything</w:t>
      </w:r>
    </w:p>
    <w:p w14:paraId="1577DFAB" w14:textId="774F261A" w:rsidR="00EE69AD" w:rsidRPr="00083482" w:rsidRDefault="00EB3A34">
      <w:pPr>
        <w:tabs>
          <w:tab w:val="center" w:pos="4320"/>
        </w:tabs>
      </w:pPr>
      <w:r w:rsidRPr="00083482">
        <w:t>People who are incapable of discerning don’t know My true nature of being supreme, of having nobody superior to Me and of being unchanged. They equate Me to a prince in this world. They think that I did not have a personality before, but obtained a special one now due to the effect of My past deeds. Due to this misconception, they do not seek My refuge; They do not worship Me with their actions.</w:t>
      </w:r>
    </w:p>
    <w:p w14:paraId="32CC5673" w14:textId="77777777" w:rsidR="00EE69AD" w:rsidRPr="00083482" w:rsidRDefault="00EB3A34">
      <w:pPr>
        <w:tabs>
          <w:tab w:val="center" w:pos="4320"/>
        </w:tabs>
      </w:pPr>
      <w:r w:rsidRPr="00083482">
        <w:t xml:space="preserve">Next, the Lord clears a doubt: How come the Lord's true nature is not apparent to them? </w:t>
      </w:r>
    </w:p>
    <w:p w14:paraId="50CDAC39" w14:textId="77777777" w:rsidR="00EE69AD" w:rsidRPr="00083482" w:rsidRDefault="00CA3C91">
      <w:pPr>
        <w:pStyle w:val="Heading2"/>
      </w:pPr>
      <w:r w:rsidRPr="00083482">
        <w:t>7-25</w:t>
      </w:r>
    </w:p>
    <w:p w14:paraId="7D54D42E" w14:textId="77777777" w:rsidR="00EE69AD" w:rsidRPr="00083482" w:rsidRDefault="00EB3A34">
      <w:pPr>
        <w:pStyle w:val="Shloka"/>
        <w:pBdr>
          <w:bottom w:val="single" w:sz="4" w:space="0" w:color="auto"/>
        </w:pBdr>
        <w:rPr>
          <w:noProof/>
          <w:lang w:bidi="sa-IN"/>
        </w:rPr>
      </w:pPr>
      <w:r w:rsidRPr="00083482">
        <w:rPr>
          <w:noProof/>
          <w:lang w:bidi="sa-IN"/>
        </w:rPr>
        <w:t>[</w:t>
      </w:r>
    </w:p>
    <w:p w14:paraId="3A5CE1DF" w14:textId="77777777" w:rsidR="00EE69AD" w:rsidRPr="00083482" w:rsidRDefault="00EB3A34">
      <w:pPr>
        <w:pStyle w:val="Shloka"/>
        <w:pBdr>
          <w:bottom w:val="single" w:sz="4" w:space="0" w:color="auto"/>
        </w:pBdr>
        <w:rPr>
          <w:noProof/>
          <w:lang w:bidi="sa-IN"/>
        </w:rPr>
      </w:pPr>
      <w:r w:rsidRPr="00083482">
        <w:rPr>
          <w:noProof/>
          <w:lang w:bidi="sa-IN"/>
        </w:rPr>
        <w:t>nAham prakAsha: sarvasya yOga mAyA samAvr'ta: |</w:t>
      </w:r>
    </w:p>
    <w:p w14:paraId="1851F6EA" w14:textId="77777777" w:rsidR="00EE69AD" w:rsidRPr="00083482" w:rsidRDefault="00EB3A34">
      <w:pPr>
        <w:pStyle w:val="Shloka"/>
        <w:pBdr>
          <w:bottom w:val="single" w:sz="4" w:space="0" w:color="auto"/>
        </w:pBdr>
        <w:rPr>
          <w:noProof/>
          <w:lang w:bidi="sa-IN"/>
        </w:rPr>
      </w:pPr>
      <w:r w:rsidRPr="00083482">
        <w:rPr>
          <w:noProof/>
          <w:lang w:bidi="sa-IN"/>
        </w:rPr>
        <w:t>mUDha: ayam nAbhijAnAti lOkO mAm ajam avyayam || 25 ||</w:t>
      </w:r>
    </w:p>
    <w:p w14:paraId="1B7A2CC0" w14:textId="77777777" w:rsidR="00EE69AD" w:rsidRPr="00083482" w:rsidRDefault="00EB3A34">
      <w:pPr>
        <w:pStyle w:val="Shloka"/>
        <w:pBdr>
          <w:bottom w:val="single" w:sz="4" w:space="0" w:color="auto"/>
        </w:pBdr>
      </w:pPr>
      <w:r w:rsidRPr="00083482">
        <w:rPr>
          <w:noProof/>
          <w:lang w:bidi="sa-IN"/>
        </w:rPr>
        <w:t>]</w:t>
      </w:r>
    </w:p>
    <w:p w14:paraId="39138F00" w14:textId="69FAE68C" w:rsidR="00EE69AD" w:rsidRPr="00083482" w:rsidRDefault="00EB3A34" w:rsidP="00A22026">
      <w:pPr>
        <w:pStyle w:val="ExplnOfShloka"/>
      </w:pPr>
      <w:r w:rsidRPr="00083482">
        <w:rPr>
          <w:noProof/>
          <w:lang w:bidi="sa-IN"/>
        </w:rPr>
        <w:t>[yOga mAyA samAvr'ta:]</w:t>
      </w:r>
      <w:r w:rsidRPr="00083482">
        <w:t xml:space="preserve"> Being covered by My miraculous association with a human form, </w:t>
      </w:r>
      <w:r w:rsidRPr="00083482">
        <w:rPr>
          <w:noProof/>
          <w:lang w:bidi="sa-IN"/>
        </w:rPr>
        <w:t>[nAham prakAsha:]</w:t>
      </w:r>
      <w:r w:rsidRPr="00083482">
        <w:t xml:space="preserve"> I am not apparent in My brilliance </w:t>
      </w:r>
      <w:r w:rsidRPr="00083482">
        <w:rPr>
          <w:noProof/>
          <w:lang w:bidi="sa-IN"/>
        </w:rPr>
        <w:t>[sarvasya]</w:t>
      </w:r>
      <w:r w:rsidRPr="00083482">
        <w:t xml:space="preserve"> to everyone. </w:t>
      </w:r>
      <w:r w:rsidRPr="00083482">
        <w:rPr>
          <w:noProof/>
          <w:lang w:bidi="sa-IN"/>
        </w:rPr>
        <w:t>[ayam lOka:]</w:t>
      </w:r>
      <w:r w:rsidRPr="00083482">
        <w:t xml:space="preserve"> People of this world, </w:t>
      </w:r>
      <w:r w:rsidRPr="00083482">
        <w:rPr>
          <w:noProof/>
          <w:lang w:bidi="sa-IN"/>
        </w:rPr>
        <w:t>[mUDha:]</w:t>
      </w:r>
      <w:r w:rsidRPr="00083482">
        <w:t xml:space="preserve"> being </w:t>
      </w:r>
      <w:r w:rsidR="00784870" w:rsidRPr="00083482">
        <w:t>unaware</w:t>
      </w:r>
      <w:r w:rsidRPr="00083482">
        <w:t xml:space="preserve">, </w:t>
      </w:r>
      <w:r w:rsidRPr="00083482">
        <w:rPr>
          <w:noProof/>
          <w:lang w:bidi="sa-IN"/>
        </w:rPr>
        <w:t>[nAbhijAnAti mAm]</w:t>
      </w:r>
      <w:r w:rsidRPr="00083482">
        <w:t xml:space="preserve"> do not know Me </w:t>
      </w:r>
      <w:r w:rsidRPr="00083482">
        <w:rPr>
          <w:noProof/>
          <w:lang w:bidi="sa-IN"/>
        </w:rPr>
        <w:t>[ajam]</w:t>
      </w:r>
      <w:r w:rsidRPr="00083482">
        <w:t xml:space="preserve"> as the one who is without birth, </w:t>
      </w:r>
      <w:r w:rsidRPr="00083482">
        <w:rPr>
          <w:noProof/>
          <w:lang w:bidi="sa-IN"/>
        </w:rPr>
        <w:t>[avyayam]</w:t>
      </w:r>
      <w:r w:rsidRPr="00083482">
        <w:t xml:space="preserve"> who does not diminish in any way.</w:t>
      </w:r>
    </w:p>
    <w:p w14:paraId="1AA1C1DC" w14:textId="25A94046" w:rsidR="00784870" w:rsidRPr="00083482" w:rsidRDefault="00EB3A34">
      <w:pPr>
        <w:tabs>
          <w:tab w:val="center" w:pos="4320"/>
        </w:tabs>
      </w:pPr>
      <w:r w:rsidRPr="00083482">
        <w:lastRenderedPageBreak/>
        <w:t>My association with a human form is miraculous</w:t>
      </w:r>
      <w:r w:rsidR="00784870" w:rsidRPr="00083482">
        <w:t>. S</w:t>
      </w:r>
      <w:r w:rsidRPr="00083482">
        <w:t xml:space="preserve">uch confinement </w:t>
      </w:r>
      <w:r w:rsidR="00784870" w:rsidRPr="00083482">
        <w:t xml:space="preserve">in a human form </w:t>
      </w:r>
      <w:r w:rsidRPr="00083482">
        <w:t xml:space="preserve">is not natural for </w:t>
      </w:r>
      <w:r w:rsidR="005C76EC" w:rsidRPr="00083482">
        <w:t>someone</w:t>
      </w:r>
      <w:r w:rsidR="00784870" w:rsidRPr="00083482">
        <w:t xml:space="preserve"> </w:t>
      </w:r>
      <w:r w:rsidRPr="00083482">
        <w:t xml:space="preserve">who knows everything there is to know. Underneath this miracle, </w:t>
      </w:r>
      <w:proofErr w:type="gramStart"/>
      <w:r w:rsidRPr="00083482">
        <w:t>My</w:t>
      </w:r>
      <w:proofErr w:type="gramEnd"/>
      <w:r w:rsidRPr="00083482">
        <w:t xml:space="preserve"> brilliance is not visible to everyone. </w:t>
      </w:r>
      <w:r w:rsidR="00784870" w:rsidRPr="00083482">
        <w:t xml:space="preserve">Being unaware of Me, </w:t>
      </w:r>
      <w:r w:rsidRPr="00083482">
        <w:t>people of this world see My human form</w:t>
      </w:r>
      <w:r w:rsidR="00784870" w:rsidRPr="00083482">
        <w:t xml:space="preserve"> alone</w:t>
      </w:r>
      <w:r w:rsidRPr="00083482">
        <w:t xml:space="preserve">. </w:t>
      </w:r>
    </w:p>
    <w:p w14:paraId="3E61D741" w14:textId="4A96E3AC" w:rsidR="00EE69AD" w:rsidRPr="00083482" w:rsidRDefault="00EB3A34">
      <w:pPr>
        <w:tabs>
          <w:tab w:val="center" w:pos="4320"/>
        </w:tabs>
      </w:pPr>
      <w:r w:rsidRPr="00083482">
        <w:t>Even though I am available with more power than any power of nature, with more brilliance than the Sun or any other source of energy, these people do not know Me as the one without birth and destruction, as the single cause of the entire universe, as the Lord of everything. They don't know that I have assumed a human form to enable everyone to take refuge in Me.</w:t>
      </w:r>
    </w:p>
    <w:p w14:paraId="4A8BB3CD" w14:textId="77777777" w:rsidR="00EE69AD" w:rsidRPr="00083482" w:rsidRDefault="00CA3C91">
      <w:pPr>
        <w:pStyle w:val="Heading2"/>
      </w:pPr>
      <w:r w:rsidRPr="00083482">
        <w:t>7-26</w:t>
      </w:r>
    </w:p>
    <w:p w14:paraId="6C7D9B7B" w14:textId="77777777" w:rsidR="00EE69AD" w:rsidRPr="00083482" w:rsidRDefault="00EB3A34">
      <w:pPr>
        <w:pStyle w:val="Shloka"/>
        <w:pBdr>
          <w:bottom w:val="single" w:sz="4" w:space="0" w:color="auto"/>
        </w:pBdr>
        <w:rPr>
          <w:noProof/>
          <w:lang w:bidi="sa-IN"/>
        </w:rPr>
      </w:pPr>
      <w:r w:rsidRPr="00083482">
        <w:rPr>
          <w:noProof/>
          <w:lang w:bidi="sa-IN"/>
        </w:rPr>
        <w:t>[</w:t>
      </w:r>
    </w:p>
    <w:p w14:paraId="29C2BFFC" w14:textId="77777777" w:rsidR="00EE69AD" w:rsidRPr="00083482" w:rsidRDefault="00EB3A34">
      <w:pPr>
        <w:pStyle w:val="Shloka"/>
        <w:pBdr>
          <w:bottom w:val="single" w:sz="4" w:space="0" w:color="auto"/>
        </w:pBdr>
        <w:rPr>
          <w:noProof/>
          <w:lang w:bidi="sa-IN"/>
        </w:rPr>
      </w:pPr>
      <w:r w:rsidRPr="00083482">
        <w:rPr>
          <w:noProof/>
          <w:lang w:bidi="sa-IN"/>
        </w:rPr>
        <w:t>vEdAham samatItAni vartamAnAni cha arjuna |</w:t>
      </w:r>
    </w:p>
    <w:p w14:paraId="2F4BFB98" w14:textId="77777777" w:rsidR="00EE69AD" w:rsidRPr="00083482" w:rsidRDefault="00EB3A34">
      <w:pPr>
        <w:pStyle w:val="Shloka"/>
        <w:pBdr>
          <w:bottom w:val="single" w:sz="4" w:space="0" w:color="auto"/>
        </w:pBdr>
        <w:rPr>
          <w:noProof/>
          <w:lang w:bidi="sa-IN"/>
        </w:rPr>
      </w:pPr>
      <w:r w:rsidRPr="00083482">
        <w:rPr>
          <w:noProof/>
          <w:lang w:bidi="sa-IN"/>
        </w:rPr>
        <w:t>bhaviShyANi cha bhUtAni mAm tu vEda na kashchana || 26 ||</w:t>
      </w:r>
    </w:p>
    <w:p w14:paraId="10FFAFEB" w14:textId="77777777" w:rsidR="00EE69AD" w:rsidRPr="00083482" w:rsidRDefault="00EB3A34">
      <w:pPr>
        <w:pStyle w:val="Shloka"/>
        <w:pBdr>
          <w:bottom w:val="single" w:sz="4" w:space="0" w:color="auto"/>
        </w:pBdr>
      </w:pPr>
      <w:r w:rsidRPr="00083482">
        <w:rPr>
          <w:noProof/>
          <w:lang w:bidi="sa-IN"/>
        </w:rPr>
        <w:t>]</w:t>
      </w:r>
    </w:p>
    <w:p w14:paraId="3C0C789A" w14:textId="17C63DC1" w:rsidR="00EE69AD" w:rsidRPr="00083482" w:rsidRDefault="00EB3A34" w:rsidP="00A22026">
      <w:pPr>
        <w:pStyle w:val="ExplnOfShloka"/>
      </w:pPr>
      <w:r w:rsidRPr="00083482">
        <w:rPr>
          <w:noProof/>
          <w:lang w:bidi="sa-IN"/>
        </w:rPr>
        <w:t>[arjuna]</w:t>
      </w:r>
      <w:r w:rsidRPr="00083482">
        <w:t xml:space="preserve"> </w:t>
      </w:r>
      <w:r w:rsidR="007C1273" w:rsidRPr="00083482">
        <w:t>Arjuna</w:t>
      </w:r>
      <w:r w:rsidRPr="00083482">
        <w:t xml:space="preserve">, </w:t>
      </w:r>
      <w:r w:rsidRPr="00083482">
        <w:rPr>
          <w:noProof/>
          <w:lang w:bidi="sa-IN"/>
        </w:rPr>
        <w:t>[vEdAham]</w:t>
      </w:r>
      <w:r w:rsidRPr="00083482">
        <w:t xml:space="preserve"> I know </w:t>
      </w:r>
      <w:r w:rsidRPr="00083482">
        <w:rPr>
          <w:noProof/>
          <w:lang w:bidi="sa-IN"/>
        </w:rPr>
        <w:t>[bhUtAni]</w:t>
      </w:r>
      <w:r w:rsidRPr="00083482">
        <w:t xml:space="preserve"> the beings </w:t>
      </w:r>
      <w:r w:rsidRPr="00083482">
        <w:rPr>
          <w:noProof/>
          <w:lang w:bidi="sa-IN"/>
        </w:rPr>
        <w:t>[samatItAni]</w:t>
      </w:r>
      <w:r w:rsidRPr="00083482">
        <w:t xml:space="preserve"> whose time has passed, </w:t>
      </w:r>
      <w:r w:rsidRPr="00083482">
        <w:rPr>
          <w:noProof/>
          <w:lang w:bidi="sa-IN"/>
        </w:rPr>
        <w:t>[vartamAnAni]</w:t>
      </w:r>
      <w:r w:rsidRPr="00083482">
        <w:t xml:space="preserve"> who are present now </w:t>
      </w:r>
      <w:r w:rsidRPr="00083482">
        <w:rPr>
          <w:noProof/>
          <w:lang w:bidi="sa-IN"/>
        </w:rPr>
        <w:t>[bhaviShyANi cha]</w:t>
      </w:r>
      <w:r w:rsidRPr="00083482">
        <w:t xml:space="preserve"> and those who will be in the future. </w:t>
      </w:r>
      <w:r w:rsidRPr="00083482">
        <w:rPr>
          <w:noProof/>
          <w:lang w:bidi="sa-IN"/>
        </w:rPr>
        <w:t>[tu]</w:t>
      </w:r>
      <w:r w:rsidRPr="00083482">
        <w:t xml:space="preserve"> However, </w:t>
      </w:r>
      <w:r w:rsidRPr="00083482">
        <w:rPr>
          <w:noProof/>
          <w:lang w:bidi="sa-IN"/>
        </w:rPr>
        <w:t>[na kashchana]</w:t>
      </w:r>
      <w:r w:rsidRPr="00083482">
        <w:t xml:space="preserve"> there isn't anyone </w:t>
      </w:r>
      <w:r w:rsidRPr="00083482">
        <w:rPr>
          <w:noProof/>
          <w:lang w:bidi="sa-IN"/>
        </w:rPr>
        <w:t>[vEda]</w:t>
      </w:r>
      <w:r w:rsidRPr="00083482">
        <w:t xml:space="preserve"> who knows </w:t>
      </w:r>
      <w:r w:rsidRPr="00083482">
        <w:rPr>
          <w:noProof/>
          <w:lang w:bidi="sa-IN"/>
        </w:rPr>
        <w:t>[mAm]</w:t>
      </w:r>
      <w:r w:rsidRPr="00083482">
        <w:t xml:space="preserve"> Me.</w:t>
      </w:r>
    </w:p>
    <w:p w14:paraId="457B888F" w14:textId="653D2149" w:rsidR="00EE69AD" w:rsidRPr="00083482" w:rsidRDefault="00EB3A34">
      <w:pPr>
        <w:tabs>
          <w:tab w:val="center" w:pos="4320"/>
        </w:tabs>
      </w:pPr>
      <w:r w:rsidRPr="00083482">
        <w:t>I know all beings that existed in the past, those that exist now and those that are yet to come.  Further, the Lord states in this Shloka: '</w:t>
      </w:r>
      <w:r w:rsidR="00D861AD" w:rsidRPr="00083482">
        <w:t>there</w:t>
      </w:r>
      <w:r w:rsidR="006D1A59" w:rsidRPr="00083482">
        <w:t xml:space="preserve"> isn’t a</w:t>
      </w:r>
      <w:r w:rsidRPr="00083482">
        <w:t xml:space="preserve">nyone </w:t>
      </w:r>
      <w:r w:rsidR="006D1A59" w:rsidRPr="00083482">
        <w:t xml:space="preserve">who knows </w:t>
      </w:r>
      <w:r w:rsidRPr="00083482">
        <w:t xml:space="preserve">Me' </w:t>
      </w:r>
      <w:r w:rsidR="00B22C16" w:rsidRPr="00083482">
        <w:t>–</w:t>
      </w:r>
      <w:r w:rsidRPr="00083482">
        <w:t xml:space="preserve"> </w:t>
      </w:r>
      <w:r w:rsidR="00B22C16" w:rsidRPr="00083482">
        <w:t xml:space="preserve">Conscious </w:t>
      </w:r>
      <w:r w:rsidRPr="00083482">
        <w:t>beings exist in the three times (past, present and future)</w:t>
      </w:r>
      <w:r w:rsidR="00B22C16" w:rsidRPr="00083482">
        <w:t xml:space="preserve"> as I’ve arranged them to be. Among all of them, it isn’t possible to find anyone </w:t>
      </w:r>
      <w:r w:rsidRPr="00083482">
        <w:t xml:space="preserve">who </w:t>
      </w:r>
      <w:r w:rsidR="00B22C16" w:rsidRPr="00083482">
        <w:t xml:space="preserve">knows me in this way - as </w:t>
      </w:r>
      <w:r w:rsidRPr="00083482">
        <w:t>Vasudeva who has come to enable everyone to take refuge in Me. A person with such knowledge is very difficult to find.</w:t>
      </w:r>
    </w:p>
    <w:p w14:paraId="43BA4AA5" w14:textId="77777777" w:rsidR="00EE69AD" w:rsidRPr="00083482" w:rsidRDefault="00EB3A34">
      <w:pPr>
        <w:tabs>
          <w:tab w:val="center" w:pos="4320"/>
        </w:tabs>
      </w:pPr>
      <w:r w:rsidRPr="00083482">
        <w:t>Next, the Lord elaborates on the reason for such ignorance:</w:t>
      </w:r>
    </w:p>
    <w:p w14:paraId="5CCE7807" w14:textId="77777777" w:rsidR="00EE69AD" w:rsidRPr="00083482" w:rsidRDefault="00CA3C91">
      <w:pPr>
        <w:pStyle w:val="Heading2"/>
      </w:pPr>
      <w:r w:rsidRPr="00083482">
        <w:t>7-27</w:t>
      </w:r>
    </w:p>
    <w:p w14:paraId="77DF8772" w14:textId="77777777" w:rsidR="00EE69AD" w:rsidRPr="00083482" w:rsidRDefault="00EB3A34">
      <w:pPr>
        <w:pStyle w:val="Shloka"/>
        <w:pBdr>
          <w:bottom w:val="single" w:sz="4" w:space="0" w:color="auto"/>
        </w:pBdr>
        <w:rPr>
          <w:noProof/>
          <w:lang w:bidi="sa-IN"/>
        </w:rPr>
      </w:pPr>
      <w:r w:rsidRPr="00083482">
        <w:rPr>
          <w:noProof/>
          <w:lang w:bidi="sa-IN"/>
        </w:rPr>
        <w:t>[</w:t>
      </w:r>
    </w:p>
    <w:p w14:paraId="555C17A0" w14:textId="77777777" w:rsidR="00EE69AD" w:rsidRPr="00083482" w:rsidRDefault="00EB3A34">
      <w:pPr>
        <w:pStyle w:val="Shloka"/>
        <w:pBdr>
          <w:bottom w:val="single" w:sz="4" w:space="0" w:color="auto"/>
        </w:pBdr>
        <w:rPr>
          <w:noProof/>
          <w:lang w:bidi="sa-IN"/>
        </w:rPr>
      </w:pPr>
      <w:r w:rsidRPr="00083482">
        <w:rPr>
          <w:noProof/>
          <w:lang w:bidi="sa-IN"/>
        </w:rPr>
        <w:t>ichChA dvESha samutThEna dvandva mOhEna bhArata |</w:t>
      </w:r>
    </w:p>
    <w:p w14:paraId="49032EAA" w14:textId="77777777" w:rsidR="00EE69AD" w:rsidRPr="00083482" w:rsidRDefault="00EB3A34">
      <w:pPr>
        <w:pStyle w:val="Shloka"/>
        <w:pBdr>
          <w:bottom w:val="single" w:sz="4" w:space="0" w:color="auto"/>
        </w:pBdr>
        <w:rPr>
          <w:noProof/>
          <w:lang w:bidi="sa-IN"/>
        </w:rPr>
      </w:pPr>
      <w:r w:rsidRPr="00083482">
        <w:rPr>
          <w:noProof/>
          <w:lang w:bidi="sa-IN"/>
        </w:rPr>
        <w:t>sarva bhUtAni sammOham sargE yAnti parantapa || 27 ||</w:t>
      </w:r>
    </w:p>
    <w:p w14:paraId="1A220BEC" w14:textId="77777777" w:rsidR="00EE69AD" w:rsidRPr="00083482" w:rsidRDefault="00EB3A34">
      <w:pPr>
        <w:pStyle w:val="Shloka"/>
        <w:pBdr>
          <w:bottom w:val="single" w:sz="4" w:space="0" w:color="auto"/>
        </w:pBdr>
      </w:pPr>
      <w:r w:rsidRPr="00083482">
        <w:rPr>
          <w:noProof/>
          <w:lang w:bidi="sa-IN"/>
        </w:rPr>
        <w:t>]</w:t>
      </w:r>
    </w:p>
    <w:p w14:paraId="2730203F" w14:textId="7B04CA0D" w:rsidR="00EE69AD" w:rsidRPr="00083482" w:rsidRDefault="00EB3A34" w:rsidP="00A22026">
      <w:pPr>
        <w:pStyle w:val="ExplnOfShloka"/>
      </w:pPr>
      <w:r w:rsidRPr="00083482">
        <w:rPr>
          <w:noProof/>
          <w:lang w:bidi="sa-IN"/>
        </w:rPr>
        <w:t>[bhArata]</w:t>
      </w:r>
      <w:r w:rsidRPr="00083482">
        <w:t xml:space="preserve"> </w:t>
      </w:r>
      <w:r w:rsidR="007C1273" w:rsidRPr="00083482">
        <w:t>Arjuna</w:t>
      </w:r>
      <w:r w:rsidRPr="00083482">
        <w:t xml:space="preserve">, </w:t>
      </w:r>
      <w:r w:rsidRPr="00083482">
        <w:rPr>
          <w:noProof/>
          <w:lang w:bidi="sa-IN"/>
        </w:rPr>
        <w:t>[parantapa]</w:t>
      </w:r>
      <w:r w:rsidRPr="00083482">
        <w:t xml:space="preserve"> the destroyer of enemies, </w:t>
      </w:r>
      <w:r w:rsidRPr="00083482">
        <w:rPr>
          <w:noProof/>
          <w:lang w:bidi="sa-IN"/>
        </w:rPr>
        <w:t>[sarva bhUtAni]</w:t>
      </w:r>
      <w:r w:rsidRPr="00083482">
        <w:t xml:space="preserve"> all beings </w:t>
      </w:r>
      <w:r w:rsidRPr="00083482">
        <w:rPr>
          <w:noProof/>
          <w:lang w:bidi="sa-IN"/>
        </w:rPr>
        <w:t>[sammOham yAnti]</w:t>
      </w:r>
      <w:r w:rsidRPr="00083482">
        <w:t xml:space="preserve"> get the state of ignorance </w:t>
      </w:r>
      <w:r w:rsidRPr="00083482">
        <w:rPr>
          <w:noProof/>
          <w:lang w:bidi="sa-IN"/>
        </w:rPr>
        <w:t>[sargE]</w:t>
      </w:r>
      <w:r w:rsidRPr="00083482">
        <w:t xml:space="preserve"> at the time of their birth </w:t>
      </w:r>
      <w:r w:rsidRPr="00083482">
        <w:rPr>
          <w:noProof/>
          <w:lang w:bidi="sa-IN"/>
        </w:rPr>
        <w:t>[dvandva mOhEna]</w:t>
      </w:r>
      <w:r w:rsidRPr="00083482">
        <w:t xml:space="preserve"> due to the delusion brought on by the dualities in Nature, </w:t>
      </w:r>
      <w:r w:rsidRPr="00083482">
        <w:rPr>
          <w:noProof/>
          <w:lang w:bidi="sa-IN"/>
        </w:rPr>
        <w:t>[ichChA dvESha samutthEna]</w:t>
      </w:r>
      <w:r w:rsidRPr="00083482">
        <w:t xml:space="preserve"> which arises out of desire and </w:t>
      </w:r>
      <w:r w:rsidR="00D861AD" w:rsidRPr="00083482">
        <w:t>aversion</w:t>
      </w:r>
      <w:r w:rsidRPr="00083482">
        <w:t>.</w:t>
      </w:r>
    </w:p>
    <w:p w14:paraId="6AFB10AD" w14:textId="13E5FFC8" w:rsidR="00AC52E6" w:rsidRPr="00083482" w:rsidRDefault="00AC52E6" w:rsidP="00AC52E6">
      <w:pPr>
        <w:pStyle w:val="ApplNotes"/>
      </w:pPr>
      <w:r w:rsidRPr="00083482">
        <w:t>Ignorance and pre-occupation with life’s dualities are part of our characteristics</w:t>
      </w:r>
    </w:p>
    <w:p w14:paraId="7C51DD9C" w14:textId="59E4DD69" w:rsidR="00EE69AD" w:rsidRPr="00083482" w:rsidRDefault="00EB3A34">
      <w:pPr>
        <w:tabs>
          <w:tab w:val="center" w:pos="4320"/>
        </w:tabs>
      </w:pPr>
      <w:r w:rsidRPr="00083482">
        <w:t xml:space="preserve">All beings get into a state of ignorance at birth itself, being within dualities like heat and cold. This ignorance is generated by desires and </w:t>
      </w:r>
      <w:r w:rsidR="00D861AD" w:rsidRPr="00083482">
        <w:t>aversions</w:t>
      </w:r>
      <w:r w:rsidRPr="00083482">
        <w:t xml:space="preserve">. </w:t>
      </w:r>
    </w:p>
    <w:p w14:paraId="61912CA2" w14:textId="77777777" w:rsidR="00CB35CA" w:rsidRPr="00083482" w:rsidRDefault="00EB3A34">
      <w:pPr>
        <w:tabs>
          <w:tab w:val="center" w:pos="4320"/>
        </w:tabs>
      </w:pPr>
      <w:bookmarkStart w:id="60" w:name="dvandva_dualities"/>
      <w:bookmarkEnd w:id="60"/>
      <w:r w:rsidRPr="00083482">
        <w:t xml:space="preserve">To elaborate: Dualities such as happiness and sorrow have </w:t>
      </w:r>
      <w:hyperlink w:anchor="satva_rajas_tamas" w:history="1">
        <w:r w:rsidRPr="00083482">
          <w:rPr>
            <w:rStyle w:val="Hyperlink"/>
          </w:rPr>
          <w:t>the three qualities</w:t>
        </w:r>
      </w:hyperlink>
      <w:r w:rsidRPr="00083482">
        <w:t xml:space="preserve"> in them. All </w:t>
      </w:r>
      <w:r w:rsidR="00CB35CA" w:rsidRPr="00083482">
        <w:t xml:space="preserve">conscious </w:t>
      </w:r>
      <w:r w:rsidRPr="00083482">
        <w:t xml:space="preserve">beings have practiced feelings of desire and </w:t>
      </w:r>
      <w:r w:rsidR="00D861AD" w:rsidRPr="00083482">
        <w:t>aversion</w:t>
      </w:r>
      <w:r w:rsidRPr="00083482">
        <w:t xml:space="preserve"> </w:t>
      </w:r>
      <w:r w:rsidR="00CB35CA" w:rsidRPr="00083482">
        <w:t>towards</w:t>
      </w:r>
      <w:r w:rsidRPr="00083482">
        <w:t xml:space="preserve"> various subjects in </w:t>
      </w:r>
      <w:r w:rsidRPr="00083482">
        <w:lastRenderedPageBreak/>
        <w:t>previous births. Due to their influence, beings are born with ignorance, with the same dualities (</w:t>
      </w:r>
      <w:r w:rsidRPr="00083482">
        <w:rPr>
          <w:i/>
        </w:rPr>
        <w:t>like heat and cold</w:t>
      </w:r>
      <w:r w:rsidRPr="00083482">
        <w:t xml:space="preserve">) becoming the subject of </w:t>
      </w:r>
      <w:r w:rsidR="00CB35CA" w:rsidRPr="00083482">
        <w:t>their</w:t>
      </w:r>
      <w:r w:rsidRPr="00083482">
        <w:t xml:space="preserve"> desires and </w:t>
      </w:r>
      <w:r w:rsidR="00D861AD" w:rsidRPr="00083482">
        <w:t>aversions</w:t>
      </w:r>
      <w:r w:rsidRPr="00083482">
        <w:t xml:space="preserve">. </w:t>
      </w:r>
    </w:p>
    <w:p w14:paraId="2B4230BF" w14:textId="196A3BB7" w:rsidR="00D861AD" w:rsidRPr="00083482" w:rsidRDefault="00EB3A34">
      <w:pPr>
        <w:tabs>
          <w:tab w:val="center" w:pos="4320"/>
        </w:tabs>
      </w:pPr>
      <w:r w:rsidRPr="00083482">
        <w:t xml:space="preserve">With ignorance, these beings get deluded - desire and aversion towards various subjects becomes their character, instead of experiencing the joy of being together with Me or the sorrow of being without Me. </w:t>
      </w:r>
    </w:p>
    <w:p w14:paraId="6BAFA9DF" w14:textId="2554D0F3" w:rsidR="00EE69AD" w:rsidRPr="00083482" w:rsidRDefault="00EB3A34">
      <w:pPr>
        <w:tabs>
          <w:tab w:val="center" w:pos="4320"/>
        </w:tabs>
      </w:pPr>
      <w:r w:rsidRPr="00083482">
        <w:t xml:space="preserve">The </w:t>
      </w:r>
      <w:hyperlink w:anchor="jnAnI" w:history="1">
        <w:r w:rsidRPr="00083482">
          <w:rPr>
            <w:rStyle w:val="Hyperlink"/>
          </w:rPr>
          <w:t>person who knows</w:t>
        </w:r>
      </w:hyperlink>
      <w:r w:rsidRPr="00083482">
        <w:t>, on the other hand, experiences only the joy of being with Me and the sorrow of being without Me. Nobody is born with that character.</w:t>
      </w:r>
    </w:p>
    <w:p w14:paraId="4D14C81F" w14:textId="77777777" w:rsidR="00EE69AD" w:rsidRPr="00083482" w:rsidRDefault="00CA3C91">
      <w:pPr>
        <w:pStyle w:val="Heading2"/>
      </w:pPr>
      <w:r w:rsidRPr="00083482">
        <w:t>7-28</w:t>
      </w:r>
    </w:p>
    <w:p w14:paraId="314E2DB2" w14:textId="77777777" w:rsidR="00EE69AD" w:rsidRPr="00083482" w:rsidRDefault="00EB3A34">
      <w:pPr>
        <w:pStyle w:val="Shloka"/>
        <w:pBdr>
          <w:bottom w:val="single" w:sz="4" w:space="0" w:color="auto"/>
        </w:pBdr>
        <w:rPr>
          <w:noProof/>
          <w:lang w:bidi="sa-IN"/>
        </w:rPr>
      </w:pPr>
      <w:r w:rsidRPr="00083482">
        <w:rPr>
          <w:noProof/>
          <w:lang w:bidi="sa-IN"/>
        </w:rPr>
        <w:t>[</w:t>
      </w:r>
    </w:p>
    <w:p w14:paraId="1F3BD6BD" w14:textId="77777777" w:rsidR="00EE69AD" w:rsidRPr="00083482" w:rsidRDefault="00EB3A34">
      <w:pPr>
        <w:pStyle w:val="Shloka"/>
        <w:pBdr>
          <w:bottom w:val="single" w:sz="4" w:space="0" w:color="auto"/>
        </w:pBdr>
        <w:rPr>
          <w:noProof/>
          <w:lang w:bidi="sa-IN"/>
        </w:rPr>
      </w:pPr>
      <w:r w:rsidRPr="00083482">
        <w:rPr>
          <w:noProof/>
          <w:lang w:bidi="sa-IN"/>
        </w:rPr>
        <w:t>yEShAm tu antagatam pApam janAnAm puNyakarmaNAm |</w:t>
      </w:r>
    </w:p>
    <w:p w14:paraId="55A9D8AA" w14:textId="77777777" w:rsidR="00EE69AD" w:rsidRPr="00083482" w:rsidRDefault="00EB3A34">
      <w:pPr>
        <w:pStyle w:val="Shloka"/>
        <w:pBdr>
          <w:bottom w:val="single" w:sz="4" w:space="0" w:color="auto"/>
        </w:pBdr>
        <w:rPr>
          <w:noProof/>
          <w:lang w:bidi="sa-IN"/>
        </w:rPr>
      </w:pPr>
      <w:r w:rsidRPr="00083482">
        <w:rPr>
          <w:noProof/>
          <w:lang w:bidi="sa-IN"/>
        </w:rPr>
        <w:t>tE dvandva mOha nirmuktA bhajantE mAm dr'DhavratA: || 28 ||</w:t>
      </w:r>
    </w:p>
    <w:p w14:paraId="6FE9E0F3" w14:textId="77777777" w:rsidR="00EE69AD" w:rsidRPr="00083482" w:rsidRDefault="00EB3A34">
      <w:pPr>
        <w:pStyle w:val="Shloka"/>
        <w:pBdr>
          <w:bottom w:val="single" w:sz="4" w:space="0" w:color="auto"/>
        </w:pBdr>
      </w:pPr>
      <w:r w:rsidRPr="00083482">
        <w:rPr>
          <w:noProof/>
          <w:lang w:bidi="sa-IN"/>
        </w:rPr>
        <w:t>]</w:t>
      </w:r>
    </w:p>
    <w:p w14:paraId="7A67B965" w14:textId="77777777" w:rsidR="00EE69AD" w:rsidRPr="00083482" w:rsidRDefault="00EB3A34" w:rsidP="00A22026">
      <w:pPr>
        <w:pStyle w:val="ExplnOfShloka"/>
      </w:pPr>
      <w:r w:rsidRPr="00083482">
        <w:rPr>
          <w:noProof/>
          <w:lang w:bidi="sa-IN"/>
        </w:rPr>
        <w:t>[tu]</w:t>
      </w:r>
      <w:r w:rsidRPr="00083482">
        <w:t xml:space="preserve"> However, </w:t>
      </w:r>
      <w:r w:rsidRPr="00083482">
        <w:rPr>
          <w:noProof/>
          <w:lang w:bidi="sa-IN"/>
        </w:rPr>
        <w:t>[puNyakarmaNam janAnAm]</w:t>
      </w:r>
      <w:r w:rsidRPr="00083482">
        <w:t xml:space="preserve"> people who have done virtuous things, </w:t>
      </w:r>
      <w:r w:rsidRPr="00083482">
        <w:rPr>
          <w:noProof/>
          <w:lang w:bidi="sa-IN"/>
        </w:rPr>
        <w:t>[yEShAm pApam]</w:t>
      </w:r>
      <w:r w:rsidRPr="00083482">
        <w:t xml:space="preserve"> whose vile deeds </w:t>
      </w:r>
      <w:r w:rsidRPr="00083482">
        <w:rPr>
          <w:noProof/>
          <w:lang w:bidi="sa-IN"/>
        </w:rPr>
        <w:t>[antagatam]</w:t>
      </w:r>
      <w:r w:rsidRPr="00083482">
        <w:t xml:space="preserve"> have come to an end </w:t>
      </w:r>
      <w:r w:rsidRPr="00083482">
        <w:rPr>
          <w:noProof/>
          <w:lang w:bidi="sa-IN"/>
        </w:rPr>
        <w:t>[tE dvandva mOha nirmuktA:]</w:t>
      </w:r>
      <w:r w:rsidRPr="00083482">
        <w:t xml:space="preserve"> get freed from the ignorance that's in the form of the </w:t>
      </w:r>
      <w:hyperlink w:anchor="dvandva_dualities" w:history="1">
        <w:r w:rsidRPr="00083482">
          <w:rPr>
            <w:rStyle w:val="Hyperlink"/>
          </w:rPr>
          <w:t>dualities</w:t>
        </w:r>
      </w:hyperlink>
      <w:r w:rsidRPr="00083482">
        <w:t xml:space="preserve"> we experience </w:t>
      </w:r>
      <w:r w:rsidRPr="00083482">
        <w:rPr>
          <w:noProof/>
          <w:lang w:bidi="sa-IN"/>
        </w:rPr>
        <w:t>[mAm bhajantE]</w:t>
      </w:r>
      <w:r w:rsidRPr="00083482">
        <w:t xml:space="preserve"> and worship Me </w:t>
      </w:r>
      <w:r w:rsidRPr="00083482">
        <w:rPr>
          <w:noProof/>
          <w:lang w:bidi="sa-IN"/>
        </w:rPr>
        <w:t>[dr'Dha</w:t>
      </w:r>
      <w:r w:rsidRPr="00083482">
        <w:rPr>
          <w:noProof/>
          <w:u w:val="single"/>
          <w:lang w:bidi="sa-IN"/>
        </w:rPr>
        <w:t>vratA</w:t>
      </w:r>
      <w:r w:rsidRPr="00083482">
        <w:rPr>
          <w:noProof/>
          <w:lang w:bidi="sa-IN"/>
        </w:rPr>
        <w:t>:]</w:t>
      </w:r>
      <w:r w:rsidRPr="00083482">
        <w:t xml:space="preserve"> with firm resolve.</w:t>
      </w:r>
    </w:p>
    <w:p w14:paraId="770C8EFC" w14:textId="26223681" w:rsidR="00AC52E6" w:rsidRPr="00083482" w:rsidRDefault="003C5448" w:rsidP="00AC52E6">
      <w:pPr>
        <w:pStyle w:val="ApplNotes"/>
      </w:pPr>
      <w:r w:rsidRPr="00083482">
        <w:t>While e</w:t>
      </w:r>
      <w:r w:rsidR="00AC52E6" w:rsidRPr="00083482">
        <w:t>veryone is born with delusion</w:t>
      </w:r>
      <w:r w:rsidRPr="00083482">
        <w:t>,</w:t>
      </w:r>
      <w:r w:rsidR="00AC52E6" w:rsidRPr="00083482">
        <w:t xml:space="preserve"> </w:t>
      </w:r>
      <w:r w:rsidRPr="00083482">
        <w:t>h</w:t>
      </w:r>
      <w:r w:rsidR="00AC52E6" w:rsidRPr="00083482">
        <w:t xml:space="preserve">ow </w:t>
      </w:r>
      <w:r w:rsidRPr="00083482">
        <w:t xml:space="preserve">do </w:t>
      </w:r>
      <w:r w:rsidR="00AC52E6" w:rsidRPr="00083482">
        <w:t xml:space="preserve">some </w:t>
      </w:r>
      <w:r w:rsidRPr="00083482">
        <w:t xml:space="preserve">of us </w:t>
      </w:r>
      <w:r w:rsidR="00AC52E6" w:rsidRPr="00083482">
        <w:t>end up knowing the Lord?</w:t>
      </w:r>
    </w:p>
    <w:p w14:paraId="06ECFDF1" w14:textId="77777777" w:rsidR="009F08F6" w:rsidRPr="00083482" w:rsidRDefault="00823E2A">
      <w:pPr>
        <w:tabs>
          <w:tab w:val="center" w:pos="4320"/>
        </w:tabs>
      </w:pPr>
      <w:r w:rsidRPr="00083482">
        <w:t>Misfortune trails everyone over many cycles of births and deaths</w:t>
      </w:r>
      <w:r w:rsidR="000A3AFA" w:rsidRPr="00083482">
        <w:t xml:space="preserve">, causing desire and aversion towards the </w:t>
      </w:r>
      <w:hyperlink w:anchor="dvandva_dualities" w:history="1">
        <w:r w:rsidR="000A3AFA" w:rsidRPr="00083482">
          <w:rPr>
            <w:rStyle w:val="Hyperlink"/>
          </w:rPr>
          <w:t>dualities</w:t>
        </w:r>
      </w:hyperlink>
      <w:r w:rsidR="000A3AFA" w:rsidRPr="00083482">
        <w:t xml:space="preserve"> of Nature</w:t>
      </w:r>
      <w:r w:rsidRPr="00083482">
        <w:t xml:space="preserve">. </w:t>
      </w:r>
      <w:r w:rsidR="000A3AFA" w:rsidRPr="00083482">
        <w:t>It prevents them from looking up to Me</w:t>
      </w:r>
      <w:r w:rsidR="007F358D" w:rsidRPr="00083482">
        <w:t xml:space="preserve"> by</w:t>
      </w:r>
      <w:r w:rsidR="000A3AFA" w:rsidRPr="00083482">
        <w:t xml:space="preserve"> suppressing their natural inclination to be with Me. </w:t>
      </w:r>
    </w:p>
    <w:p w14:paraId="7159F102" w14:textId="227FDF67" w:rsidR="00EA2572" w:rsidRPr="00083482" w:rsidRDefault="000A3AFA">
      <w:pPr>
        <w:tabs>
          <w:tab w:val="center" w:pos="4320"/>
        </w:tabs>
      </w:pPr>
      <w:r w:rsidRPr="00083482">
        <w:t>In a few people, this misfortune has come to an end due to virtue that’s accumulated over many lives. T</w:t>
      </w:r>
      <w:r w:rsidR="00EB3A34" w:rsidRPr="00083482">
        <w:t>hese people take refuge in Me</w:t>
      </w:r>
      <w:r w:rsidRPr="00083482">
        <w:t xml:space="preserve"> in different ways, in-line with their virtues as described before in Chap.7#16</w:t>
      </w:r>
      <w:r w:rsidR="00C03C8D" w:rsidRPr="00083482">
        <w:t>.</w:t>
      </w:r>
      <w:r w:rsidRPr="00083482">
        <w:t xml:space="preserve"> </w:t>
      </w:r>
      <w:r w:rsidR="00C03C8D" w:rsidRPr="00083482">
        <w:t>They get free</w:t>
      </w:r>
      <w:r w:rsidR="00EB3A34" w:rsidRPr="00083482">
        <w:t xml:space="preserve"> from the delusions of the </w:t>
      </w:r>
      <w:hyperlink w:anchor="satva_rajas_tamas" w:history="1">
        <w:r w:rsidR="00EB3A34" w:rsidRPr="00083482">
          <w:rPr>
            <w:rStyle w:val="Hyperlink"/>
          </w:rPr>
          <w:t>three qualities</w:t>
        </w:r>
      </w:hyperlink>
      <w:r w:rsidR="00C03C8D" w:rsidRPr="00083482">
        <w:t xml:space="preserve">. They </w:t>
      </w:r>
      <w:r w:rsidR="00EC694B" w:rsidRPr="00083482">
        <w:t xml:space="preserve">resolve to worship Me alone </w:t>
      </w:r>
      <w:r w:rsidR="007F358D" w:rsidRPr="00083482">
        <w:t>–</w:t>
      </w:r>
      <w:r w:rsidR="00EC694B" w:rsidRPr="00083482">
        <w:t xml:space="preserve"> </w:t>
      </w:r>
      <w:r w:rsidR="007F358D" w:rsidRPr="00083482">
        <w:t xml:space="preserve">for </w:t>
      </w:r>
      <w:r w:rsidR="00EB3A34" w:rsidRPr="00083482">
        <w:t>free</w:t>
      </w:r>
      <w:r w:rsidR="00EC694B" w:rsidRPr="00083482">
        <w:t>dom</w:t>
      </w:r>
      <w:r w:rsidR="00EB3A34" w:rsidRPr="00083482">
        <w:t xml:space="preserve"> </w:t>
      </w:r>
      <w:r w:rsidR="00EC694B" w:rsidRPr="00083482">
        <w:t>from</w:t>
      </w:r>
      <w:r w:rsidR="00EB3A34" w:rsidRPr="00083482">
        <w:t xml:space="preserve"> infirmity and death, </w:t>
      </w:r>
      <w:r w:rsidR="007F358D" w:rsidRPr="00083482">
        <w:t xml:space="preserve">for </w:t>
      </w:r>
      <w:r w:rsidR="00EB3A34" w:rsidRPr="00083482">
        <w:t xml:space="preserve">great wealth </w:t>
      </w:r>
      <w:r w:rsidR="007F358D" w:rsidRPr="00083482">
        <w:t>or to attain</w:t>
      </w:r>
      <w:r w:rsidR="00EB3A34" w:rsidRPr="00083482">
        <w:t xml:space="preserve"> Me.</w:t>
      </w:r>
    </w:p>
    <w:p w14:paraId="7617239B" w14:textId="616F5E6A" w:rsidR="00EE69AD" w:rsidRPr="00083482" w:rsidRDefault="00AC52E6">
      <w:pPr>
        <w:tabs>
          <w:tab w:val="center" w:pos="4320"/>
        </w:tabs>
      </w:pPr>
      <w:bookmarkStart w:id="61" w:name="three_types_of_worshippers"/>
      <w:bookmarkEnd w:id="61"/>
      <w:r w:rsidRPr="00083482">
        <w:rPr>
          <w:i/>
        </w:rPr>
        <w:t>The Lord described four types of people i</w:t>
      </w:r>
      <w:r w:rsidR="00EB3A34" w:rsidRPr="00083482">
        <w:rPr>
          <w:i/>
        </w:rPr>
        <w:t xml:space="preserve">n Chap.7#16: </w:t>
      </w:r>
      <w:r w:rsidR="00AC3E64">
        <w:rPr>
          <w:i/>
        </w:rPr>
        <w:t>‘</w:t>
      </w:r>
      <w:r w:rsidRPr="00083482">
        <w:rPr>
          <w:i/>
        </w:rPr>
        <w:t>F</w:t>
      </w:r>
      <w:r w:rsidR="00EB3A34" w:rsidRPr="00083482">
        <w:rPr>
          <w:i/>
        </w:rPr>
        <w:t>our type</w:t>
      </w:r>
      <w:r w:rsidR="00C7512D" w:rsidRPr="00083482">
        <w:rPr>
          <w:i/>
        </w:rPr>
        <w:t>s of virtuous people worship Me</w:t>
      </w:r>
      <w:r w:rsidRPr="00083482">
        <w:rPr>
          <w:i/>
        </w:rPr>
        <w:t>: The distressed who want to regain what they lost, those who are curious, those who want to acquire wealth and those who know</w:t>
      </w:r>
      <w:r w:rsidR="00AC3E64">
        <w:rPr>
          <w:i/>
        </w:rPr>
        <w:t>’</w:t>
      </w:r>
      <w:r w:rsidR="00EB3A34" w:rsidRPr="00083482">
        <w:rPr>
          <w:i/>
        </w:rPr>
        <w:t xml:space="preserve">. </w:t>
      </w:r>
      <w:r w:rsidR="00E43670" w:rsidRPr="00083482">
        <w:rPr>
          <w:i/>
        </w:rPr>
        <w:t>The first and third are similar, since they crave wealth. So</w:t>
      </w:r>
      <w:r w:rsidR="00EC0387">
        <w:rPr>
          <w:i/>
        </w:rPr>
        <w:t>,</w:t>
      </w:r>
      <w:r w:rsidR="00E43670" w:rsidRPr="00083482">
        <w:rPr>
          <w:i/>
        </w:rPr>
        <w:t xml:space="preserve"> t</w:t>
      </w:r>
      <w:r w:rsidR="00EB3A34" w:rsidRPr="00083482">
        <w:rPr>
          <w:i/>
        </w:rPr>
        <w:t xml:space="preserve">he next Shlokas refer to them as ‘three’ types of people: </w:t>
      </w:r>
      <w:r w:rsidR="007F358D" w:rsidRPr="00083482">
        <w:rPr>
          <w:i/>
        </w:rPr>
        <w:t xml:space="preserve">Those </w:t>
      </w:r>
      <w:r w:rsidR="00EB3A34" w:rsidRPr="00083482">
        <w:rPr>
          <w:i/>
        </w:rPr>
        <w:t xml:space="preserve">who </w:t>
      </w:r>
      <w:r w:rsidR="007F358D" w:rsidRPr="00083482">
        <w:rPr>
          <w:i/>
        </w:rPr>
        <w:t xml:space="preserve">are </w:t>
      </w:r>
      <w:r w:rsidR="00EB3A34" w:rsidRPr="00083482">
        <w:rPr>
          <w:i/>
        </w:rPr>
        <w:t xml:space="preserve">curious </w:t>
      </w:r>
      <w:r w:rsidR="007F358D" w:rsidRPr="00083482">
        <w:rPr>
          <w:i/>
        </w:rPr>
        <w:t xml:space="preserve">to realize the imperishable Self, </w:t>
      </w:r>
      <w:r w:rsidR="00EB3A34" w:rsidRPr="00083482">
        <w:rPr>
          <w:i/>
        </w:rPr>
        <w:t>those who seek material wealth</w:t>
      </w:r>
      <w:r w:rsidR="007F358D" w:rsidRPr="00083482">
        <w:rPr>
          <w:i/>
        </w:rPr>
        <w:t xml:space="preserve"> and those </w:t>
      </w:r>
      <w:hyperlink w:anchor="jnAnI" w:history="1">
        <w:r w:rsidR="007F358D" w:rsidRPr="00083482">
          <w:rPr>
            <w:rStyle w:val="Hyperlink"/>
            <w:i/>
          </w:rPr>
          <w:t>who know</w:t>
        </w:r>
      </w:hyperlink>
      <w:r w:rsidR="007F358D" w:rsidRPr="00083482">
        <w:rPr>
          <w:i/>
        </w:rPr>
        <w:t>.</w:t>
      </w:r>
    </w:p>
    <w:p w14:paraId="3FDEB7D2" w14:textId="5694F10F" w:rsidR="00EE69AD" w:rsidRPr="00083482" w:rsidRDefault="00EB3A34">
      <w:pPr>
        <w:tabs>
          <w:tab w:val="center" w:pos="4320"/>
        </w:tabs>
      </w:pPr>
      <w:r w:rsidRPr="00083482">
        <w:t xml:space="preserve">Now, </w:t>
      </w:r>
      <w:r w:rsidR="00AC52E6" w:rsidRPr="00083482">
        <w:t>T</w:t>
      </w:r>
      <w:r w:rsidRPr="00083482">
        <w:t xml:space="preserve">he </w:t>
      </w:r>
      <w:r w:rsidR="00AC52E6" w:rsidRPr="00083482">
        <w:t xml:space="preserve">Lord describes the </w:t>
      </w:r>
      <w:r w:rsidR="005C76EC" w:rsidRPr="00083482">
        <w:t>specialties</w:t>
      </w:r>
      <w:r w:rsidR="00FD55BC" w:rsidRPr="00083482">
        <w:t xml:space="preserve"> </w:t>
      </w:r>
      <w:r w:rsidRPr="00083482">
        <w:t xml:space="preserve">that are to be known </w:t>
      </w:r>
      <w:r w:rsidR="00FD55BC" w:rsidRPr="00083482">
        <w:t xml:space="preserve">and practiced </w:t>
      </w:r>
      <w:r w:rsidRPr="00083482">
        <w:t>by the three types of people who worship the Lord.</w:t>
      </w:r>
    </w:p>
    <w:p w14:paraId="5E3EC556" w14:textId="77777777" w:rsidR="00EE69AD" w:rsidRPr="00083482" w:rsidRDefault="00CA3C91">
      <w:pPr>
        <w:pStyle w:val="Heading2"/>
      </w:pPr>
      <w:r w:rsidRPr="00083482">
        <w:t>7-29</w:t>
      </w:r>
    </w:p>
    <w:p w14:paraId="29254A1D" w14:textId="77777777" w:rsidR="00EE69AD" w:rsidRPr="00083482" w:rsidRDefault="00EB3A34">
      <w:pPr>
        <w:pStyle w:val="Shloka"/>
        <w:pBdr>
          <w:bottom w:val="single" w:sz="4" w:space="0" w:color="auto"/>
        </w:pBdr>
        <w:rPr>
          <w:noProof/>
          <w:lang w:bidi="sa-IN"/>
        </w:rPr>
      </w:pPr>
      <w:r w:rsidRPr="00083482">
        <w:rPr>
          <w:noProof/>
          <w:lang w:bidi="sa-IN"/>
        </w:rPr>
        <w:t>[</w:t>
      </w:r>
    </w:p>
    <w:p w14:paraId="1698F428" w14:textId="77777777" w:rsidR="00EE69AD" w:rsidRPr="00083482" w:rsidRDefault="00EB3A34">
      <w:pPr>
        <w:pStyle w:val="Shloka"/>
        <w:pBdr>
          <w:bottom w:val="single" w:sz="4" w:space="0" w:color="auto"/>
        </w:pBdr>
        <w:rPr>
          <w:noProof/>
          <w:lang w:bidi="sa-IN"/>
        </w:rPr>
      </w:pPr>
      <w:r w:rsidRPr="00083482">
        <w:rPr>
          <w:noProof/>
          <w:lang w:bidi="sa-IN"/>
        </w:rPr>
        <w:t>jarA maraNa mOkShAya mAm Ashritya yatanti yE |</w:t>
      </w:r>
    </w:p>
    <w:p w14:paraId="04DB7029" w14:textId="77777777" w:rsidR="00EE69AD" w:rsidRPr="00083482" w:rsidRDefault="00EB3A34">
      <w:pPr>
        <w:pStyle w:val="Shloka"/>
        <w:pBdr>
          <w:bottom w:val="single" w:sz="4" w:space="0" w:color="auto"/>
        </w:pBdr>
        <w:rPr>
          <w:noProof/>
          <w:lang w:bidi="sa-IN"/>
        </w:rPr>
      </w:pPr>
      <w:r w:rsidRPr="00083482">
        <w:rPr>
          <w:noProof/>
          <w:lang w:bidi="sa-IN"/>
        </w:rPr>
        <w:t>tE brahma tadvidu: kr'tsnam adhyAtmam karma chAkhilam || 29 ||</w:t>
      </w:r>
    </w:p>
    <w:p w14:paraId="716A8F43" w14:textId="77777777" w:rsidR="00EE69AD" w:rsidRPr="00083482" w:rsidRDefault="00EB3A34">
      <w:pPr>
        <w:pStyle w:val="Shloka"/>
        <w:pBdr>
          <w:bottom w:val="single" w:sz="4" w:space="0" w:color="auto"/>
        </w:pBdr>
      </w:pPr>
      <w:r w:rsidRPr="00083482">
        <w:rPr>
          <w:noProof/>
          <w:lang w:bidi="sa-IN"/>
        </w:rPr>
        <w:lastRenderedPageBreak/>
        <w:t>]</w:t>
      </w:r>
    </w:p>
    <w:p w14:paraId="2006EA4A" w14:textId="6C9C5E16" w:rsidR="00EE69AD" w:rsidRPr="00083482" w:rsidRDefault="00FD55BC" w:rsidP="00A22026">
      <w:pPr>
        <w:pStyle w:val="ExplnOfShloka"/>
      </w:pPr>
      <w:r w:rsidRPr="00083482">
        <w:rPr>
          <w:noProof/>
          <w:lang w:bidi="sa-IN"/>
        </w:rPr>
        <w:t>[mAm Ashritya]</w:t>
      </w:r>
      <w:r w:rsidRPr="00083482">
        <w:t xml:space="preserve"> Having taken My refuge, </w:t>
      </w:r>
      <w:r w:rsidR="00EB3A34" w:rsidRPr="00083482">
        <w:rPr>
          <w:noProof/>
          <w:lang w:bidi="sa-IN"/>
        </w:rPr>
        <w:t>[yE]</w:t>
      </w:r>
      <w:r w:rsidR="00EB3A34" w:rsidRPr="00083482">
        <w:t xml:space="preserve"> </w:t>
      </w:r>
      <w:r w:rsidRPr="00083482">
        <w:t>t</w:t>
      </w:r>
      <w:r w:rsidR="00EB3A34" w:rsidRPr="00083482">
        <w:t xml:space="preserve">hose who </w:t>
      </w:r>
      <w:r w:rsidR="00EB3A34" w:rsidRPr="00083482">
        <w:rPr>
          <w:noProof/>
          <w:lang w:bidi="sa-IN"/>
        </w:rPr>
        <w:t>[yatanti]</w:t>
      </w:r>
      <w:r w:rsidR="00EB3A34" w:rsidRPr="00083482">
        <w:t xml:space="preserve"> endeavor </w:t>
      </w:r>
      <w:r w:rsidR="00EB3A34" w:rsidRPr="00083482">
        <w:rPr>
          <w:noProof/>
          <w:lang w:bidi="sa-IN"/>
        </w:rPr>
        <w:t>[mOkShAya]</w:t>
      </w:r>
      <w:r w:rsidR="00EB3A34" w:rsidRPr="00083482">
        <w:t xml:space="preserve"> to gain freedom </w:t>
      </w:r>
      <w:r w:rsidR="00EB3A34" w:rsidRPr="00083482">
        <w:rPr>
          <w:noProof/>
          <w:lang w:bidi="sa-IN"/>
        </w:rPr>
        <w:t>[jarA maraNa]</w:t>
      </w:r>
      <w:r w:rsidR="00EB3A34" w:rsidRPr="00083482">
        <w:t xml:space="preserve"> from infirmity and death </w:t>
      </w:r>
      <w:r w:rsidR="00EB3A34" w:rsidRPr="00083482">
        <w:rPr>
          <w:noProof/>
          <w:lang w:bidi="sa-IN"/>
        </w:rPr>
        <w:t>[tE vidu:]</w:t>
      </w:r>
      <w:r w:rsidR="00EB3A34" w:rsidRPr="00083482">
        <w:t xml:space="preserve"> know </w:t>
      </w:r>
      <w:r w:rsidR="00EB3A34" w:rsidRPr="00083482">
        <w:rPr>
          <w:noProof/>
          <w:lang w:bidi="sa-IN"/>
        </w:rPr>
        <w:t>[tat brahma]</w:t>
      </w:r>
      <w:r w:rsidR="00EB3A34" w:rsidRPr="00083482">
        <w:t xml:space="preserve"> the </w:t>
      </w:r>
      <w:r w:rsidR="004001B8" w:rsidRPr="00083482">
        <w:t>self-existent</w:t>
      </w:r>
      <w:r w:rsidR="00EB3A34" w:rsidRPr="00083482">
        <w:t xml:space="preserve">, </w:t>
      </w:r>
      <w:r w:rsidR="00EB3A34" w:rsidRPr="00083482">
        <w:rPr>
          <w:noProof/>
          <w:lang w:bidi="sa-IN"/>
        </w:rPr>
        <w:t>[kr'tsnam adhyAtmam]</w:t>
      </w:r>
      <w:r w:rsidR="00EB3A34" w:rsidRPr="00083482">
        <w:t xml:space="preserve"> the </w:t>
      </w:r>
      <w:r w:rsidR="004001B8" w:rsidRPr="00083482">
        <w:t xml:space="preserve">entire </w:t>
      </w:r>
      <w:r w:rsidR="00EB3A34" w:rsidRPr="00083482">
        <w:t xml:space="preserve">environment </w:t>
      </w:r>
      <w:r w:rsidR="00EB3A34" w:rsidRPr="00083482">
        <w:rPr>
          <w:noProof/>
          <w:lang w:bidi="sa-IN"/>
        </w:rPr>
        <w:t>[akhilam karma cha]</w:t>
      </w:r>
      <w:r w:rsidR="00EB3A34" w:rsidRPr="00083482">
        <w:t xml:space="preserve"> and all </w:t>
      </w:r>
      <w:r w:rsidR="00C866ED" w:rsidRPr="00083482">
        <w:t>activity</w:t>
      </w:r>
      <w:r w:rsidR="00EB3A34" w:rsidRPr="00083482">
        <w:t>.</w:t>
      </w:r>
    </w:p>
    <w:p w14:paraId="5951A375" w14:textId="77777777" w:rsidR="004001B8" w:rsidRPr="00083482" w:rsidRDefault="004001B8" w:rsidP="004001B8">
      <w:pPr>
        <w:tabs>
          <w:tab w:val="center" w:pos="4320"/>
        </w:tabs>
        <w:rPr>
          <w:i/>
          <w:iCs/>
        </w:rPr>
      </w:pPr>
      <w:r w:rsidRPr="00083482">
        <w:rPr>
          <w:i/>
          <w:iCs/>
        </w:rPr>
        <w:t>The word ‘brahma’ is translated to ‘self-existent’ here, highlighting the fact that it doesn’t need the support of its environment to exist. This is explained further in the next chapter.</w:t>
      </w:r>
    </w:p>
    <w:p w14:paraId="055B49FB" w14:textId="188F20B0" w:rsidR="00EC694B" w:rsidRPr="00083482" w:rsidRDefault="008C2748" w:rsidP="00184A82">
      <w:pPr>
        <w:pStyle w:val="ApplNotes"/>
      </w:pPr>
      <w:r>
        <w:t>By leaving</w:t>
      </w:r>
      <w:r w:rsidR="00EA2572" w:rsidRPr="00083482">
        <w:t xml:space="preserve"> the misfortune of delusion, we </w:t>
      </w:r>
      <w:r w:rsidR="003C5448" w:rsidRPr="00083482">
        <w:t xml:space="preserve">get to know </w:t>
      </w:r>
      <w:r w:rsidR="00EA2572" w:rsidRPr="00083482">
        <w:t xml:space="preserve">the Lord </w:t>
      </w:r>
      <w:r w:rsidR="003C5448" w:rsidRPr="00083482">
        <w:t xml:space="preserve">and worship him for </w:t>
      </w:r>
      <w:r w:rsidR="007E79D5" w:rsidRPr="00083482">
        <w:t>a</w:t>
      </w:r>
      <w:r w:rsidR="003C5448" w:rsidRPr="00083482">
        <w:t xml:space="preserve"> </w:t>
      </w:r>
      <w:r w:rsidR="00EA2572" w:rsidRPr="00083482">
        <w:t>purpose</w:t>
      </w:r>
    </w:p>
    <w:p w14:paraId="4456D08E" w14:textId="48C1F7FA" w:rsidR="00EE69AD" w:rsidRPr="00083482" w:rsidRDefault="00EB3A34">
      <w:pPr>
        <w:tabs>
          <w:tab w:val="center" w:pos="4320"/>
        </w:tabs>
      </w:pPr>
      <w:r w:rsidRPr="00083482">
        <w:t xml:space="preserve">The phrase 'freedom from infirmity and death' refers to the </w:t>
      </w:r>
      <w:r w:rsidR="00230E04" w:rsidRPr="00083482">
        <w:t>curiosity to realize</w:t>
      </w:r>
      <w:r w:rsidRPr="00083482">
        <w:t xml:space="preserve"> the Self. This is about knowing the true nature of the Self, </w:t>
      </w:r>
      <w:r w:rsidR="00FD55BC" w:rsidRPr="00083482">
        <w:t>in a form that’s</w:t>
      </w:r>
      <w:r w:rsidRPr="00083482">
        <w:t xml:space="preserve"> not entangled in the environment. </w:t>
      </w:r>
      <w:r w:rsidR="00FD55BC" w:rsidRPr="00083482">
        <w:t>A few peo</w:t>
      </w:r>
      <w:r w:rsidRPr="00083482">
        <w:t xml:space="preserve">ple endeavor to achieve </w:t>
      </w:r>
      <w:r w:rsidR="00FD55BC" w:rsidRPr="00083482">
        <w:t xml:space="preserve">this </w:t>
      </w:r>
      <w:r w:rsidRPr="00083482">
        <w:t xml:space="preserve">realization </w:t>
      </w:r>
      <w:r w:rsidR="00064B3C" w:rsidRPr="00083482">
        <w:t>in My sanctuary</w:t>
      </w:r>
      <w:r w:rsidR="00FD55BC" w:rsidRPr="00083482">
        <w:t>.</w:t>
      </w:r>
      <w:r w:rsidRPr="00083482">
        <w:t xml:space="preserve"> </w:t>
      </w:r>
      <w:r w:rsidR="00064B3C" w:rsidRPr="00083482">
        <w:t xml:space="preserve">They shall discern </w:t>
      </w:r>
      <w:r w:rsidRPr="00083482">
        <w:t>the Self, the environment and all actions in their entirety.</w:t>
      </w:r>
    </w:p>
    <w:p w14:paraId="518BAFDA" w14:textId="77777777" w:rsidR="00EE69AD" w:rsidRPr="00083482" w:rsidRDefault="00CA3C91">
      <w:pPr>
        <w:pStyle w:val="Heading2"/>
      </w:pPr>
      <w:r w:rsidRPr="00083482">
        <w:t>7-30</w:t>
      </w:r>
    </w:p>
    <w:p w14:paraId="76E616FB" w14:textId="77777777" w:rsidR="00EE69AD" w:rsidRPr="00083482" w:rsidRDefault="00EB3A34">
      <w:pPr>
        <w:pStyle w:val="Shloka"/>
        <w:pBdr>
          <w:bottom w:val="single" w:sz="4" w:space="0" w:color="auto"/>
        </w:pBdr>
        <w:rPr>
          <w:noProof/>
          <w:lang w:bidi="sa-IN"/>
        </w:rPr>
      </w:pPr>
      <w:r w:rsidRPr="00083482">
        <w:rPr>
          <w:noProof/>
          <w:lang w:bidi="sa-IN"/>
        </w:rPr>
        <w:t>[</w:t>
      </w:r>
    </w:p>
    <w:p w14:paraId="740CA4C0" w14:textId="77777777" w:rsidR="00EE69AD" w:rsidRPr="00083482" w:rsidRDefault="00EB3A34">
      <w:pPr>
        <w:pStyle w:val="Shloka"/>
        <w:pBdr>
          <w:bottom w:val="single" w:sz="4" w:space="0" w:color="auto"/>
        </w:pBdr>
        <w:rPr>
          <w:noProof/>
          <w:lang w:bidi="sa-IN"/>
        </w:rPr>
      </w:pPr>
      <w:r w:rsidRPr="00083482">
        <w:rPr>
          <w:noProof/>
          <w:lang w:bidi="sa-IN"/>
        </w:rPr>
        <w:t>sAdhibhUta adhidaivam mAm sAdhiyajnam cha yE vidu: |</w:t>
      </w:r>
    </w:p>
    <w:p w14:paraId="24194679" w14:textId="77777777" w:rsidR="00EE69AD" w:rsidRPr="00083482" w:rsidRDefault="00EB3A34">
      <w:pPr>
        <w:pStyle w:val="Shloka"/>
        <w:pBdr>
          <w:bottom w:val="single" w:sz="4" w:space="0" w:color="auto"/>
        </w:pBdr>
        <w:rPr>
          <w:noProof/>
          <w:lang w:bidi="sa-IN"/>
        </w:rPr>
      </w:pPr>
      <w:r w:rsidRPr="00083482">
        <w:rPr>
          <w:noProof/>
          <w:lang w:bidi="sa-IN"/>
        </w:rPr>
        <w:t>prayANa kAlE api mAm tE vidu: yukta chEtasA: || 30 ||</w:t>
      </w:r>
    </w:p>
    <w:p w14:paraId="78B15902" w14:textId="77777777" w:rsidR="00EE69AD" w:rsidRPr="00083482" w:rsidRDefault="00EB3A34">
      <w:pPr>
        <w:pStyle w:val="Shloka"/>
        <w:pBdr>
          <w:bottom w:val="single" w:sz="4" w:space="0" w:color="auto"/>
        </w:pBdr>
      </w:pPr>
      <w:r w:rsidRPr="00083482">
        <w:rPr>
          <w:noProof/>
          <w:lang w:bidi="sa-IN"/>
        </w:rPr>
        <w:t>]</w:t>
      </w:r>
    </w:p>
    <w:p w14:paraId="46B0A5C0" w14:textId="6891E14D" w:rsidR="00EE69AD" w:rsidRPr="00083482" w:rsidRDefault="00EB3A34" w:rsidP="00A22026">
      <w:pPr>
        <w:pStyle w:val="ExplnOfShloka"/>
      </w:pPr>
      <w:r w:rsidRPr="00083482">
        <w:rPr>
          <w:noProof/>
          <w:lang w:bidi="sa-IN"/>
        </w:rPr>
        <w:t>[yE]</w:t>
      </w:r>
      <w:r w:rsidRPr="00083482">
        <w:t xml:space="preserve"> Those </w:t>
      </w:r>
      <w:r w:rsidRPr="00083482">
        <w:rPr>
          <w:noProof/>
          <w:lang w:bidi="sa-IN"/>
        </w:rPr>
        <w:t>[mAm vidu:]</w:t>
      </w:r>
      <w:r w:rsidRPr="00083482">
        <w:t xml:space="preserve"> who know Me</w:t>
      </w:r>
      <w:r w:rsidR="00B65B10" w:rsidRPr="00083482">
        <w:t>,</w:t>
      </w:r>
      <w:r w:rsidRPr="00083482">
        <w:t xml:space="preserve"> </w:t>
      </w:r>
      <w:r w:rsidRPr="00083482">
        <w:rPr>
          <w:noProof/>
          <w:lang w:bidi="sa-IN"/>
        </w:rPr>
        <w:t>[sAdhibhUta]</w:t>
      </w:r>
      <w:r w:rsidRPr="00083482">
        <w:t xml:space="preserve"> </w:t>
      </w:r>
      <w:r w:rsidR="00B65B10" w:rsidRPr="00083482">
        <w:t xml:space="preserve">existing with </w:t>
      </w:r>
      <w:r w:rsidR="00230E04" w:rsidRPr="00083482">
        <w:t xml:space="preserve">the </w:t>
      </w:r>
      <w:r w:rsidR="00CF6CC0" w:rsidRPr="00083482">
        <w:t xml:space="preserve">entire </w:t>
      </w:r>
      <w:r w:rsidR="00230E04" w:rsidRPr="00083482">
        <w:t xml:space="preserve">material </w:t>
      </w:r>
      <w:r w:rsidR="00CF6CC0" w:rsidRPr="00083482">
        <w:t>creation</w:t>
      </w:r>
      <w:r w:rsidRPr="00083482">
        <w:t xml:space="preserve">, </w:t>
      </w:r>
      <w:r w:rsidRPr="00083482">
        <w:rPr>
          <w:noProof/>
          <w:lang w:bidi="sa-IN"/>
        </w:rPr>
        <w:t>[adhidaivam]</w:t>
      </w:r>
      <w:r w:rsidRPr="00083482">
        <w:t xml:space="preserve"> the </w:t>
      </w:r>
      <w:r w:rsidR="00CF6CC0" w:rsidRPr="00083482">
        <w:t>divine agent operating in material objects</w:t>
      </w:r>
      <w:r w:rsidRPr="00083482">
        <w:t xml:space="preserve"> </w:t>
      </w:r>
      <w:r w:rsidRPr="00083482">
        <w:rPr>
          <w:noProof/>
          <w:lang w:bidi="sa-IN"/>
        </w:rPr>
        <w:t>[sAdhiyajnam cha]</w:t>
      </w:r>
      <w:r w:rsidRPr="00083482">
        <w:t xml:space="preserve"> and with the </w:t>
      </w:r>
      <w:r w:rsidR="00B65B10" w:rsidRPr="00083482">
        <w:t>attribute of being</w:t>
      </w:r>
      <w:r w:rsidR="00230E04" w:rsidRPr="00083482">
        <w:t xml:space="preserve"> above</w:t>
      </w:r>
      <w:r w:rsidRPr="00083482">
        <w:t xml:space="preserve"> </w:t>
      </w:r>
      <w:r w:rsidR="00230E04" w:rsidRPr="00083482">
        <w:t xml:space="preserve">all </w:t>
      </w:r>
      <w:r w:rsidRPr="00083482">
        <w:t xml:space="preserve">worship, </w:t>
      </w:r>
      <w:r w:rsidRPr="00083482">
        <w:rPr>
          <w:noProof/>
          <w:lang w:bidi="sa-IN"/>
        </w:rPr>
        <w:t>[yukta chEtasA:]</w:t>
      </w:r>
      <w:r w:rsidRPr="00083482">
        <w:t xml:space="preserve"> who have concentrated their thoughts in devotion, </w:t>
      </w:r>
      <w:r w:rsidRPr="00083482">
        <w:rPr>
          <w:noProof/>
          <w:lang w:bidi="sa-IN"/>
        </w:rPr>
        <w:t>[tE mAm vidu:]</w:t>
      </w:r>
      <w:r w:rsidRPr="00083482">
        <w:t xml:space="preserve"> they would know Me </w:t>
      </w:r>
      <w:r w:rsidRPr="00083482">
        <w:rPr>
          <w:noProof/>
          <w:lang w:bidi="sa-IN"/>
        </w:rPr>
        <w:t>[prayANa kAlE]</w:t>
      </w:r>
      <w:r w:rsidRPr="00083482">
        <w:t xml:space="preserve"> at the time of leaving their body</w:t>
      </w:r>
      <w:r w:rsidR="0004650F" w:rsidRPr="00083482">
        <w:t xml:space="preserve"> </w:t>
      </w:r>
      <w:r w:rsidR="0004650F" w:rsidRPr="00083482">
        <w:rPr>
          <w:noProof/>
          <w:lang w:bidi="sa-IN"/>
        </w:rPr>
        <w:t>[api]</w:t>
      </w:r>
      <w:r w:rsidR="0004650F" w:rsidRPr="00083482">
        <w:t xml:space="preserve"> too</w:t>
      </w:r>
      <w:r w:rsidRPr="00083482">
        <w:t>.</w:t>
      </w:r>
    </w:p>
    <w:p w14:paraId="01D392B1" w14:textId="1438CEA2" w:rsidR="00EE69AD" w:rsidRPr="00083482" w:rsidRDefault="00EB3A34">
      <w:pPr>
        <w:tabs>
          <w:tab w:val="center" w:pos="4320"/>
        </w:tabs>
      </w:pPr>
      <w:r w:rsidRPr="00083482">
        <w:t xml:space="preserve">Since the phrase 'Those who...' is repeated in this Shloka, it indicates </w:t>
      </w:r>
      <w:r w:rsidR="0004650F" w:rsidRPr="00083482">
        <w:t xml:space="preserve">the other set of people, </w:t>
      </w:r>
      <w:r w:rsidR="00DB3A8D" w:rsidRPr="00083482">
        <w:t xml:space="preserve">distinct from </w:t>
      </w:r>
      <w:r w:rsidR="0004650F" w:rsidRPr="00083482">
        <w:t xml:space="preserve">those </w:t>
      </w:r>
      <w:r w:rsidR="00DB3A8D" w:rsidRPr="00083482">
        <w:t>described</w:t>
      </w:r>
      <w:r w:rsidRPr="00083482">
        <w:t xml:space="preserve"> in the previous Shloka</w:t>
      </w:r>
      <w:r w:rsidR="0004650F" w:rsidRPr="00083482">
        <w:t>.</w:t>
      </w:r>
      <w:r w:rsidRPr="00083482">
        <w:t xml:space="preserve"> </w:t>
      </w:r>
      <w:r w:rsidR="00645744" w:rsidRPr="00083482">
        <w:t>T</w:t>
      </w:r>
      <w:r w:rsidR="0004650F" w:rsidRPr="00083482">
        <w:t xml:space="preserve">hey’re the ones that </w:t>
      </w:r>
      <w:r w:rsidRPr="00083482">
        <w:t>desire wealth</w:t>
      </w:r>
      <w:r w:rsidR="0004650F" w:rsidRPr="00083482">
        <w:t xml:space="preserve"> and those</w:t>
      </w:r>
      <w:r w:rsidRPr="00083482">
        <w:t xml:space="preserve"> who know Me along with My effects - effects that are observed to come from material</w:t>
      </w:r>
      <w:r w:rsidR="00DB3A8D" w:rsidRPr="00083482">
        <w:t>s</w:t>
      </w:r>
      <w:r w:rsidRPr="00083482">
        <w:t xml:space="preserve">, as well as </w:t>
      </w:r>
      <w:r w:rsidR="00DB3A8D" w:rsidRPr="00083482">
        <w:t>the effect of various forces of nature</w:t>
      </w:r>
      <w:r w:rsidRPr="00083482">
        <w:t xml:space="preserve">. </w:t>
      </w:r>
    </w:p>
    <w:p w14:paraId="2CAF3EE8" w14:textId="48276AB9" w:rsidR="00EE69AD" w:rsidRPr="00083482" w:rsidRDefault="00EB3A34">
      <w:pPr>
        <w:tabs>
          <w:tab w:val="center" w:pos="4320"/>
        </w:tabs>
      </w:pPr>
      <w:r w:rsidRPr="00083482">
        <w:t xml:space="preserve">Though this statement looks </w:t>
      </w:r>
      <w:r w:rsidR="00CC6F16" w:rsidRPr="00083482">
        <w:t>like a</w:t>
      </w:r>
      <w:r w:rsidR="0004650F" w:rsidRPr="00083482">
        <w:t xml:space="preserve"> fact, it’s</w:t>
      </w:r>
      <w:r w:rsidRPr="00083482">
        <w:t xml:space="preserve"> actually a</w:t>
      </w:r>
      <w:r w:rsidR="00CC6F16" w:rsidRPr="00083482">
        <w:t xml:space="preserve"> mandate </w:t>
      </w:r>
      <w:r w:rsidR="0004650F" w:rsidRPr="00083482">
        <w:t xml:space="preserve">- </w:t>
      </w:r>
      <w:r w:rsidRPr="00083482">
        <w:t xml:space="preserve">the </w:t>
      </w:r>
      <w:hyperlink w:anchor="three_types_of_worshippers" w:history="1">
        <w:r w:rsidRPr="00083482">
          <w:rPr>
            <w:rStyle w:val="Hyperlink"/>
          </w:rPr>
          <w:t>three types of people who worship the Lord</w:t>
        </w:r>
      </w:hyperlink>
      <w:r w:rsidR="00CC6F16" w:rsidRPr="00083482">
        <w:t xml:space="preserve"> </w:t>
      </w:r>
      <w:r w:rsidR="0004650F" w:rsidRPr="00083482">
        <w:t>must</w:t>
      </w:r>
      <w:r w:rsidR="00CC6F16" w:rsidRPr="00083482">
        <w:t xml:space="preserve"> know </w:t>
      </w:r>
      <w:r w:rsidR="00645744" w:rsidRPr="00083482">
        <w:t xml:space="preserve">that The Lord is above all </w:t>
      </w:r>
      <w:r w:rsidR="00CC6F16" w:rsidRPr="00083482">
        <w:t>worship</w:t>
      </w:r>
      <w:r w:rsidRPr="00083482">
        <w:t>. It means the methods of worship apply to all the three types</w:t>
      </w:r>
      <w:r w:rsidR="00CC6F16" w:rsidRPr="00083482">
        <w:t>.</w:t>
      </w:r>
      <w:r w:rsidRPr="00083482">
        <w:t xml:space="preserve"> </w:t>
      </w:r>
      <w:r w:rsidR="00CC6F16" w:rsidRPr="00083482">
        <w:t xml:space="preserve">All of them need to </w:t>
      </w:r>
      <w:r w:rsidR="0004650F" w:rsidRPr="00083482">
        <w:t xml:space="preserve">do their routine and prescribed </w:t>
      </w:r>
      <w:r w:rsidR="00CC6F16" w:rsidRPr="00083482">
        <w:t>activities. They do it for the Lord’s purpose in His refuge. T</w:t>
      </w:r>
      <w:r w:rsidRPr="00083482">
        <w:t xml:space="preserve">his is inevitable. </w:t>
      </w:r>
    </w:p>
    <w:p w14:paraId="155DAEF7" w14:textId="77777777" w:rsidR="00645744" w:rsidRPr="00083482" w:rsidRDefault="00645744">
      <w:pPr>
        <w:tabs>
          <w:tab w:val="center" w:pos="4320"/>
        </w:tabs>
      </w:pPr>
      <w:r w:rsidRPr="00083482">
        <w:t>The Lord states- A</w:t>
      </w:r>
      <w:r w:rsidR="00EB3A34" w:rsidRPr="00083482">
        <w:t xml:space="preserve">t the time of leaving their body, </w:t>
      </w:r>
      <w:r w:rsidRPr="00083482">
        <w:t xml:space="preserve">all of them will know Me </w:t>
      </w:r>
      <w:r w:rsidR="00EB3A34" w:rsidRPr="00083482">
        <w:t xml:space="preserve">in-line with their aspiration. </w:t>
      </w:r>
    </w:p>
    <w:p w14:paraId="6AB0E4F4" w14:textId="1A7604EA" w:rsidR="00CC6F16" w:rsidRPr="00083482" w:rsidRDefault="00645744">
      <w:pPr>
        <w:tabs>
          <w:tab w:val="center" w:pos="4320"/>
        </w:tabs>
      </w:pPr>
      <w:r w:rsidRPr="00083482">
        <w:t>T</w:t>
      </w:r>
      <w:r w:rsidR="00EB3A34" w:rsidRPr="00083482">
        <w:t>he word '</w:t>
      </w:r>
      <w:r w:rsidRPr="00083482">
        <w:t>too</w:t>
      </w:r>
      <w:r w:rsidR="00EB3A34" w:rsidRPr="00083482">
        <w:t xml:space="preserve">' says that the people described in the previous Shloka - who </w:t>
      </w:r>
      <w:r w:rsidR="0004650F" w:rsidRPr="00083482">
        <w:t>are curious to realize the Self, free</w:t>
      </w:r>
      <w:r w:rsidR="00EB3A34" w:rsidRPr="00083482">
        <w:t xml:space="preserve"> from infirmity and death - will also know me at the time leaving this world. </w:t>
      </w:r>
    </w:p>
    <w:p w14:paraId="4512E33B" w14:textId="748416ED" w:rsidR="00EE69AD" w:rsidRPr="00083482" w:rsidRDefault="00645744">
      <w:pPr>
        <w:tabs>
          <w:tab w:val="center" w:pos="4320"/>
        </w:tabs>
      </w:pPr>
      <w:r w:rsidRPr="00083482">
        <w:t xml:space="preserve">This statement applies to </w:t>
      </w:r>
      <w:hyperlink w:anchor="jnAnI" w:history="1">
        <w:r w:rsidR="00EA2572" w:rsidRPr="00083482">
          <w:rPr>
            <w:rStyle w:val="Hyperlink"/>
          </w:rPr>
          <w:t>those</w:t>
        </w:r>
        <w:r w:rsidRPr="00083482">
          <w:rPr>
            <w:rStyle w:val="Hyperlink"/>
          </w:rPr>
          <w:t xml:space="preserve"> who know</w:t>
        </w:r>
      </w:hyperlink>
      <w:r w:rsidRPr="00083482">
        <w:t xml:space="preserve"> as well. </w:t>
      </w:r>
      <w:r w:rsidR="00EA2572" w:rsidRPr="00083482">
        <w:t xml:space="preserve">These people know </w:t>
      </w:r>
      <w:r w:rsidRPr="00083482">
        <w:t>The Lord</w:t>
      </w:r>
      <w:r w:rsidR="00EB3A34" w:rsidRPr="00083482">
        <w:t xml:space="preserve"> </w:t>
      </w:r>
      <w:r w:rsidRPr="00083482">
        <w:t xml:space="preserve">as the </w:t>
      </w:r>
      <w:r w:rsidR="00EA2572" w:rsidRPr="00083482">
        <w:t xml:space="preserve">purpose of </w:t>
      </w:r>
      <w:r w:rsidRPr="00083482">
        <w:t>all worship</w:t>
      </w:r>
      <w:r w:rsidR="00EB3A34" w:rsidRPr="00083482">
        <w:t xml:space="preserve">. They will </w:t>
      </w:r>
      <w:r w:rsidR="00EA2572" w:rsidRPr="00083482">
        <w:t xml:space="preserve">also </w:t>
      </w:r>
      <w:r w:rsidR="00EB3A34" w:rsidRPr="00083482">
        <w:t xml:space="preserve">know me at the time of leaving this world, according to </w:t>
      </w:r>
      <w:r w:rsidR="006403B4" w:rsidRPr="00083482">
        <w:t>their aspiration</w:t>
      </w:r>
      <w:r w:rsidR="00EB3A34" w:rsidRPr="00083482">
        <w:t>.</w:t>
      </w:r>
      <w:r w:rsidR="00EA2572" w:rsidRPr="00083482">
        <w:t xml:space="preserve"> Their aspiration is to have their Self attain Me. They attain Me.</w:t>
      </w:r>
    </w:p>
    <w:p w14:paraId="00A4219C" w14:textId="77777777" w:rsidR="00EE69AD" w:rsidRPr="00083482" w:rsidRDefault="00EB3A34">
      <w:pPr>
        <w:pStyle w:val="Heading1"/>
      </w:pPr>
      <w:bookmarkStart w:id="62" w:name="_Toc488528599"/>
      <w:r w:rsidRPr="00083482">
        <w:lastRenderedPageBreak/>
        <w:t>Chapter 8</w:t>
      </w:r>
      <w:bookmarkEnd w:id="62"/>
    </w:p>
    <w:p w14:paraId="00F64F15" w14:textId="5E7B13E7" w:rsidR="00EE69AD" w:rsidRPr="00083482" w:rsidRDefault="00C57BBF" w:rsidP="00C57BBF">
      <w:pPr>
        <w:tabs>
          <w:tab w:val="center" w:pos="4320"/>
        </w:tabs>
      </w:pPr>
      <w:r w:rsidRPr="00083482">
        <w:t xml:space="preserve">From </w:t>
      </w:r>
      <w:r w:rsidR="00EB3A34" w:rsidRPr="00083482">
        <w:t xml:space="preserve">Chapter 7, </w:t>
      </w:r>
      <w:r w:rsidRPr="00083482">
        <w:t xml:space="preserve">we know Lord Krishna as </w:t>
      </w:r>
      <w:r w:rsidR="00EB3A34" w:rsidRPr="00083482">
        <w:t xml:space="preserve">the </w:t>
      </w:r>
      <w:r w:rsidR="00084221" w:rsidRPr="00083482">
        <w:t>Supreme Lord</w:t>
      </w:r>
      <w:r w:rsidRPr="00083482">
        <w:t>, who</w:t>
      </w:r>
      <w:r w:rsidR="00EB3A34" w:rsidRPr="00083482">
        <w:t xml:space="preserve"> is to be worshipped</w:t>
      </w:r>
      <w:r w:rsidRPr="00083482">
        <w:t xml:space="preserve">. </w:t>
      </w:r>
      <w:r w:rsidR="00EB3A34" w:rsidRPr="00083482">
        <w:t>He is the owner of all things, conscious and non-conscious</w:t>
      </w:r>
      <w:r w:rsidRPr="00083482">
        <w:t xml:space="preserve">. </w:t>
      </w:r>
      <w:r w:rsidR="00EB3A34" w:rsidRPr="00083482">
        <w:t>He is the cause and the basis of existence of everything</w:t>
      </w:r>
      <w:r w:rsidRPr="00083482">
        <w:t xml:space="preserve">. </w:t>
      </w:r>
      <w:r w:rsidR="00E43B0F" w:rsidRPr="00083482">
        <w:t>E</w:t>
      </w:r>
      <w:r w:rsidR="00EB3A34" w:rsidRPr="00083482">
        <w:t xml:space="preserve">verything </w:t>
      </w:r>
      <w:r w:rsidR="00E43B0F" w:rsidRPr="00083482">
        <w:t xml:space="preserve">exists like </w:t>
      </w:r>
      <w:r w:rsidR="00EB3A34" w:rsidRPr="00083482">
        <w:t xml:space="preserve">His body, </w:t>
      </w:r>
      <w:r w:rsidR="00E43B0F" w:rsidRPr="00083482">
        <w:t xml:space="preserve">so </w:t>
      </w:r>
      <w:r w:rsidR="00EB3A34" w:rsidRPr="00083482">
        <w:t>He is addressed by all words</w:t>
      </w:r>
      <w:r w:rsidRPr="00083482">
        <w:t xml:space="preserve">. </w:t>
      </w:r>
      <w:r w:rsidR="00EB3A34" w:rsidRPr="00083482">
        <w:t>He directs everything</w:t>
      </w:r>
      <w:r w:rsidRPr="00083482">
        <w:t xml:space="preserve"> and </w:t>
      </w:r>
      <w:r w:rsidR="00EB3A34" w:rsidRPr="00083482">
        <w:t xml:space="preserve">is </w:t>
      </w:r>
      <w:r w:rsidR="001E3888" w:rsidRPr="00083482">
        <w:t xml:space="preserve">‘above and beyond’ </w:t>
      </w:r>
      <w:r w:rsidRPr="00083482">
        <w:t>with</w:t>
      </w:r>
      <w:r w:rsidR="00EB3A34" w:rsidRPr="00083482">
        <w:t xml:space="preserve"> </w:t>
      </w:r>
      <w:r w:rsidRPr="00083482">
        <w:t>unlimited</w:t>
      </w:r>
      <w:r w:rsidR="00EB3A34" w:rsidRPr="00083482">
        <w:t xml:space="preserve"> auspicious qualities</w:t>
      </w:r>
    </w:p>
    <w:p w14:paraId="54891BF0" w14:textId="3115DE60" w:rsidR="00EE69AD" w:rsidRPr="00083482" w:rsidRDefault="00961F4D">
      <w:pPr>
        <w:tabs>
          <w:tab w:val="center" w:pos="4320"/>
        </w:tabs>
      </w:pPr>
      <w:r w:rsidRPr="00083482">
        <w:t xml:space="preserve">The flood of actions we’ve committed since beginning-less time confine us to material experiences. We are constantly under the influence of the </w:t>
      </w:r>
      <w:hyperlink w:anchor="satva_rajas_tamas" w:history="1">
        <w:r w:rsidRPr="00083482">
          <w:rPr>
            <w:rStyle w:val="Hyperlink"/>
          </w:rPr>
          <w:t>three qualities</w:t>
        </w:r>
      </w:hyperlink>
      <w:r w:rsidR="001E3888" w:rsidRPr="00083482">
        <w:rPr>
          <w:rStyle w:val="Hyperlink"/>
        </w:rPr>
        <w:t xml:space="preserve"> of sattva, rajas and tamas</w:t>
      </w:r>
      <w:r w:rsidRPr="00083482">
        <w:t xml:space="preserve">. </w:t>
      </w:r>
      <w:r w:rsidR="00EB3A34" w:rsidRPr="00083482">
        <w:t xml:space="preserve">They </w:t>
      </w:r>
      <w:r w:rsidRPr="00083482">
        <w:t>conceal</w:t>
      </w:r>
      <w:r w:rsidR="00EB3A34" w:rsidRPr="00083482">
        <w:t xml:space="preserve"> the Lord from us.</w:t>
      </w:r>
    </w:p>
    <w:p w14:paraId="2B01ACA6" w14:textId="6F2F3B84" w:rsidR="00EE69AD" w:rsidRPr="00083482" w:rsidRDefault="00EB3A34">
      <w:pPr>
        <w:tabs>
          <w:tab w:val="center" w:pos="4320"/>
        </w:tabs>
      </w:pPr>
      <w:r w:rsidRPr="00083482">
        <w:t xml:space="preserve">Then, due to great virtuous deeds, </w:t>
      </w:r>
      <w:r w:rsidR="008C2748">
        <w:t>a few</w:t>
      </w:r>
      <w:r w:rsidRPr="00083482">
        <w:t xml:space="preserve"> people surrender to the Lord</w:t>
      </w:r>
      <w:r w:rsidR="005C08EF" w:rsidRPr="00083482">
        <w:t>. They</w:t>
      </w:r>
      <w:r w:rsidRPr="00083482">
        <w:t xml:space="preserve"> push these influences away. These worshippers have varied aspirations - to gain wealth, to realize the true nature of the Self or to attain the Lord Himself. </w:t>
      </w:r>
      <w:r w:rsidR="00DC1C42" w:rsidRPr="00083482">
        <w:t xml:space="preserve">Such variety </w:t>
      </w:r>
      <w:r w:rsidRPr="00083482">
        <w:t>is due to differences in the knowledge they have attained, which is due to differences in their deeds.</w:t>
      </w:r>
    </w:p>
    <w:p w14:paraId="3810580C" w14:textId="77777777" w:rsidR="00DC1C42" w:rsidRPr="00083482" w:rsidRDefault="00EB3A34">
      <w:pPr>
        <w:tabs>
          <w:tab w:val="center" w:pos="4320"/>
        </w:tabs>
      </w:pPr>
      <w:r w:rsidRPr="00083482">
        <w:t xml:space="preserve">Among them, the </w:t>
      </w:r>
      <w:r w:rsidR="00E43B0F" w:rsidRPr="00083482">
        <w:t xml:space="preserve">person </w:t>
      </w:r>
      <w:r w:rsidRPr="00083482">
        <w:t xml:space="preserve">who aspires to attain the Lord is always with </w:t>
      </w:r>
      <w:r w:rsidR="00E43B0F" w:rsidRPr="00083482">
        <w:t>Him</w:t>
      </w:r>
      <w:r w:rsidRPr="00083482">
        <w:t xml:space="preserve"> and worships Him alone. Such a person is extremely dear to the Lord. This person is among the best of beings and is very rare, as stated by the Lord previously. </w:t>
      </w:r>
    </w:p>
    <w:p w14:paraId="63EE8F49" w14:textId="19A6B9C7" w:rsidR="00EE69AD" w:rsidRPr="00083482" w:rsidRDefault="00EB3A34">
      <w:pPr>
        <w:tabs>
          <w:tab w:val="center" w:pos="4320"/>
        </w:tabs>
      </w:pPr>
      <w:r w:rsidRPr="00083482">
        <w:t xml:space="preserve">In that context, the Lord went on to explain the differences among the </w:t>
      </w:r>
      <w:hyperlink w:anchor="three_types_of_worshippers" w:history="1">
        <w:r w:rsidRPr="00083482">
          <w:rPr>
            <w:rStyle w:val="Hyperlink"/>
          </w:rPr>
          <w:t>three types of worshippers</w:t>
        </w:r>
      </w:hyperlink>
      <w:r w:rsidRPr="00083482">
        <w:t xml:space="preserve">, in what they must know and </w:t>
      </w:r>
      <w:r w:rsidR="00E43B0F" w:rsidRPr="00083482">
        <w:t>practice</w:t>
      </w:r>
      <w:r w:rsidRPr="00083482">
        <w:t>.</w:t>
      </w:r>
      <w:r w:rsidR="00DC1C42" w:rsidRPr="00083482">
        <w:t xml:space="preserve"> </w:t>
      </w:r>
      <w:r w:rsidRPr="00083482">
        <w:t xml:space="preserve">In this Chapter, the Lord </w:t>
      </w:r>
      <w:r w:rsidR="001E3888" w:rsidRPr="00083482">
        <w:t>elaborates</w:t>
      </w:r>
      <w:r w:rsidRPr="00083482">
        <w:t xml:space="preserve"> the </w:t>
      </w:r>
      <w:r w:rsidR="00B65B10" w:rsidRPr="00083482">
        <w:t>variety</w:t>
      </w:r>
      <w:r w:rsidR="001E3888" w:rsidRPr="00083482">
        <w:t xml:space="preserve"> </w:t>
      </w:r>
      <w:r w:rsidR="00DC1C42" w:rsidRPr="00083482">
        <w:t>that needs to be distinguished, along with the variety in practice</w:t>
      </w:r>
      <w:r w:rsidRPr="00083482">
        <w:t>.</w:t>
      </w:r>
    </w:p>
    <w:p w14:paraId="51FBDA21" w14:textId="77777777" w:rsidR="00EE69AD" w:rsidRPr="00083482" w:rsidRDefault="00CA3C91">
      <w:pPr>
        <w:pStyle w:val="Heading2"/>
      </w:pPr>
      <w:r w:rsidRPr="00083482">
        <w:t>8-1 to 8-2</w:t>
      </w:r>
    </w:p>
    <w:p w14:paraId="45EC126F" w14:textId="77777777" w:rsidR="00EE69AD" w:rsidRPr="00083482" w:rsidRDefault="00EB3A34">
      <w:pPr>
        <w:pStyle w:val="Shloka"/>
        <w:pBdr>
          <w:bottom w:val="single" w:sz="4" w:space="0" w:color="auto"/>
        </w:pBdr>
        <w:rPr>
          <w:noProof/>
          <w:lang w:bidi="sa-IN"/>
        </w:rPr>
      </w:pPr>
      <w:r w:rsidRPr="00083482">
        <w:rPr>
          <w:noProof/>
          <w:lang w:bidi="sa-IN"/>
        </w:rPr>
        <w:t>[</w:t>
      </w:r>
    </w:p>
    <w:p w14:paraId="0C8BFC20" w14:textId="77777777" w:rsidR="00EE69AD" w:rsidRPr="00083482" w:rsidRDefault="00EB3A34">
      <w:pPr>
        <w:pStyle w:val="Shloka"/>
        <w:pBdr>
          <w:bottom w:val="single" w:sz="4" w:space="0" w:color="auto"/>
        </w:pBdr>
        <w:rPr>
          <w:noProof/>
          <w:lang w:bidi="sa-IN"/>
        </w:rPr>
      </w:pPr>
      <w:r w:rsidRPr="00083482">
        <w:rPr>
          <w:noProof/>
          <w:lang w:bidi="sa-IN"/>
        </w:rPr>
        <w:t>arjuna uvAcha</w:t>
      </w:r>
    </w:p>
    <w:p w14:paraId="71541C42" w14:textId="77777777" w:rsidR="00EE69AD" w:rsidRPr="00083482" w:rsidRDefault="00EB3A34">
      <w:pPr>
        <w:pStyle w:val="Shloka"/>
        <w:pBdr>
          <w:bottom w:val="single" w:sz="4" w:space="0" w:color="auto"/>
        </w:pBdr>
        <w:rPr>
          <w:noProof/>
          <w:lang w:bidi="sa-IN"/>
        </w:rPr>
      </w:pPr>
      <w:r w:rsidRPr="00083482">
        <w:rPr>
          <w:noProof/>
          <w:lang w:bidi="sa-IN"/>
        </w:rPr>
        <w:t>kim tat brahma kim adhyAtmam kim karma puruShOttama |</w:t>
      </w:r>
    </w:p>
    <w:p w14:paraId="42CCF880" w14:textId="77777777" w:rsidR="00EE69AD" w:rsidRPr="00083482" w:rsidRDefault="00EB3A34">
      <w:pPr>
        <w:pStyle w:val="Shloka"/>
        <w:pBdr>
          <w:bottom w:val="single" w:sz="4" w:space="0" w:color="auto"/>
        </w:pBdr>
        <w:rPr>
          <w:noProof/>
          <w:lang w:bidi="sa-IN"/>
        </w:rPr>
      </w:pPr>
      <w:r w:rsidRPr="00083482">
        <w:rPr>
          <w:noProof/>
          <w:lang w:bidi="sa-IN"/>
        </w:rPr>
        <w:t>adhibhUtam cha kim prOktam adhidaivam kim uchyatE || 1 ||</w:t>
      </w:r>
    </w:p>
    <w:p w14:paraId="4C662F53" w14:textId="77777777" w:rsidR="00EE69AD" w:rsidRPr="00083482" w:rsidRDefault="00EE69AD">
      <w:pPr>
        <w:pStyle w:val="Shloka"/>
        <w:pBdr>
          <w:bottom w:val="single" w:sz="4" w:space="0" w:color="auto"/>
        </w:pBdr>
        <w:rPr>
          <w:noProof/>
          <w:lang w:bidi="sa-IN"/>
        </w:rPr>
      </w:pPr>
    </w:p>
    <w:p w14:paraId="0732616A" w14:textId="77777777" w:rsidR="00EE69AD" w:rsidRPr="00083482" w:rsidRDefault="00EB3A34">
      <w:pPr>
        <w:pStyle w:val="Shloka"/>
        <w:pBdr>
          <w:bottom w:val="single" w:sz="4" w:space="0" w:color="auto"/>
        </w:pBdr>
        <w:rPr>
          <w:noProof/>
          <w:lang w:bidi="sa-IN"/>
        </w:rPr>
      </w:pPr>
      <w:r w:rsidRPr="00083482">
        <w:rPr>
          <w:noProof/>
          <w:lang w:bidi="sa-IN"/>
        </w:rPr>
        <w:t>adhiyajna: katham kO_tra dEhE asmin madhusUdana |</w:t>
      </w:r>
    </w:p>
    <w:p w14:paraId="32CFE651" w14:textId="77777777" w:rsidR="00EE69AD" w:rsidRPr="00083482" w:rsidRDefault="00EB3A34">
      <w:pPr>
        <w:pStyle w:val="Shloka"/>
        <w:pBdr>
          <w:bottom w:val="single" w:sz="4" w:space="0" w:color="auto"/>
        </w:pBdr>
        <w:rPr>
          <w:noProof/>
          <w:lang w:bidi="sa-IN"/>
        </w:rPr>
      </w:pPr>
      <w:r w:rsidRPr="00083482">
        <w:rPr>
          <w:noProof/>
          <w:lang w:bidi="sa-IN"/>
        </w:rPr>
        <w:t>prayANa kAlE cha katham jnEyO_si niyatAtmabhi: || 2 ||</w:t>
      </w:r>
    </w:p>
    <w:p w14:paraId="6CC37DDA" w14:textId="77777777" w:rsidR="00EE69AD" w:rsidRPr="00083482" w:rsidRDefault="00EB3A34">
      <w:pPr>
        <w:pStyle w:val="Shloka"/>
        <w:pBdr>
          <w:bottom w:val="single" w:sz="4" w:space="0" w:color="auto"/>
        </w:pBdr>
      </w:pPr>
      <w:r w:rsidRPr="00083482">
        <w:rPr>
          <w:noProof/>
          <w:lang w:bidi="sa-IN"/>
        </w:rPr>
        <w:t>]</w:t>
      </w:r>
    </w:p>
    <w:p w14:paraId="22BFF887" w14:textId="22CACF8A" w:rsidR="00EE69AD" w:rsidRPr="00083482" w:rsidRDefault="00EB3A34" w:rsidP="00A22026">
      <w:pPr>
        <w:pStyle w:val="ExplnOfShloka"/>
      </w:pPr>
      <w:r w:rsidRPr="00083482">
        <w:rPr>
          <w:noProof/>
          <w:lang w:bidi="sa-IN"/>
        </w:rPr>
        <w:t>[arjuna uvAcha]</w:t>
      </w:r>
      <w:r w:rsidRPr="00083482">
        <w:t xml:space="preserve"> Arjuna said: </w:t>
      </w:r>
      <w:r w:rsidRPr="00083482">
        <w:rPr>
          <w:noProof/>
          <w:lang w:bidi="sa-IN"/>
        </w:rPr>
        <w:t>[puruShOttama]</w:t>
      </w:r>
      <w:r w:rsidRPr="00083482">
        <w:t xml:space="preserve"> O best among men, </w:t>
      </w:r>
      <w:r w:rsidRPr="00083482">
        <w:rPr>
          <w:noProof/>
          <w:lang w:bidi="sa-IN"/>
        </w:rPr>
        <w:t>[kim tat brahma]</w:t>
      </w:r>
      <w:r w:rsidRPr="00083482">
        <w:t xml:space="preserve"> </w:t>
      </w:r>
      <w:r w:rsidR="004001B8" w:rsidRPr="00083482">
        <w:t>What is that ‘self-existent’</w:t>
      </w:r>
      <w:r w:rsidRPr="00083482">
        <w:t xml:space="preserve">? </w:t>
      </w:r>
      <w:r w:rsidRPr="00083482">
        <w:rPr>
          <w:noProof/>
          <w:lang w:bidi="sa-IN"/>
        </w:rPr>
        <w:t>[kim adhyAtmam]</w:t>
      </w:r>
      <w:r w:rsidRPr="00083482">
        <w:t xml:space="preserve"> </w:t>
      </w:r>
      <w:r w:rsidR="00B674DD" w:rsidRPr="00083482">
        <w:t xml:space="preserve">Which </w:t>
      </w:r>
      <w:r w:rsidRPr="00083482">
        <w:t xml:space="preserve">is </w:t>
      </w:r>
      <w:r w:rsidR="00B674DD" w:rsidRPr="00083482">
        <w:t>the environment</w:t>
      </w:r>
      <w:r w:rsidRPr="00083482">
        <w:t xml:space="preserve">? </w:t>
      </w:r>
      <w:r w:rsidRPr="00083482">
        <w:rPr>
          <w:noProof/>
          <w:lang w:bidi="sa-IN"/>
        </w:rPr>
        <w:t>[kim karma]</w:t>
      </w:r>
      <w:r w:rsidRPr="00083482">
        <w:t xml:space="preserve"> </w:t>
      </w:r>
      <w:r w:rsidR="00C866ED" w:rsidRPr="00083482">
        <w:t>Which</w:t>
      </w:r>
      <w:r w:rsidRPr="00083482">
        <w:t xml:space="preserve"> '</w:t>
      </w:r>
      <w:r w:rsidR="00C866ED" w:rsidRPr="00083482">
        <w:t>activity</w:t>
      </w:r>
      <w:r w:rsidRPr="00083482">
        <w:t>'</w:t>
      </w:r>
      <w:r w:rsidR="00C866ED" w:rsidRPr="00083482">
        <w:t xml:space="preserve"> did you mean</w:t>
      </w:r>
      <w:r w:rsidRPr="00083482">
        <w:t xml:space="preserve">? </w:t>
      </w:r>
      <w:r w:rsidRPr="00083482">
        <w:rPr>
          <w:noProof/>
          <w:lang w:bidi="sa-IN"/>
        </w:rPr>
        <w:t>[adhibhUtam kim prOktam]</w:t>
      </w:r>
      <w:r w:rsidRPr="00083482">
        <w:t xml:space="preserve"> What is the </w:t>
      </w:r>
      <w:r w:rsidR="00B674DD" w:rsidRPr="00083482">
        <w:t>entire material creation?</w:t>
      </w:r>
      <w:r w:rsidRPr="00083482">
        <w:t xml:space="preserve"> </w:t>
      </w:r>
      <w:r w:rsidRPr="00083482">
        <w:rPr>
          <w:noProof/>
          <w:lang w:bidi="sa-IN"/>
        </w:rPr>
        <w:t>[adhidaivam kim uchyatE cha]</w:t>
      </w:r>
      <w:r w:rsidRPr="00083482">
        <w:t xml:space="preserve"> and what is </w:t>
      </w:r>
      <w:r w:rsidR="00B674DD" w:rsidRPr="00083482">
        <w:t>meant</w:t>
      </w:r>
      <w:r w:rsidRPr="00083482">
        <w:t xml:space="preserve"> by 'the divine </w:t>
      </w:r>
      <w:r w:rsidR="00B674DD" w:rsidRPr="00083482">
        <w:t>agent</w:t>
      </w:r>
      <w:r w:rsidRPr="00083482">
        <w:t xml:space="preserve">'? </w:t>
      </w:r>
    </w:p>
    <w:p w14:paraId="39AE0EE9" w14:textId="6BDF4C4C" w:rsidR="00EE69AD" w:rsidRPr="00083482" w:rsidRDefault="00EB3A34" w:rsidP="00A22026">
      <w:pPr>
        <w:pStyle w:val="ExplnOfShloka"/>
      </w:pPr>
      <w:r w:rsidRPr="00083482">
        <w:rPr>
          <w:noProof/>
          <w:lang w:bidi="sa-IN"/>
        </w:rPr>
        <w:t>[madhusUdana]</w:t>
      </w:r>
      <w:r w:rsidRPr="00083482">
        <w:t xml:space="preserve"> O Krishna, </w:t>
      </w:r>
      <w:r w:rsidRPr="00083482">
        <w:rPr>
          <w:noProof/>
          <w:lang w:bidi="sa-IN"/>
        </w:rPr>
        <w:t>[adhiyajna: ka:]</w:t>
      </w:r>
      <w:r w:rsidRPr="00083482">
        <w:t xml:space="preserve"> </w:t>
      </w:r>
      <w:r w:rsidR="00B674DD" w:rsidRPr="00083482">
        <w:t>what is the purpose of worship</w:t>
      </w:r>
      <w:r w:rsidRPr="00083482">
        <w:t xml:space="preserve"> </w:t>
      </w:r>
      <w:r w:rsidRPr="00083482">
        <w:rPr>
          <w:noProof/>
          <w:lang w:bidi="sa-IN"/>
        </w:rPr>
        <w:t>[dEhE asmin]</w:t>
      </w:r>
      <w:r w:rsidRPr="00083482">
        <w:t xml:space="preserve"> in this body? </w:t>
      </w:r>
      <w:r w:rsidRPr="00083482">
        <w:rPr>
          <w:noProof/>
          <w:lang w:bidi="sa-IN"/>
        </w:rPr>
        <w:t>[katham]</w:t>
      </w:r>
      <w:r w:rsidRPr="00083482">
        <w:t xml:space="preserve"> In what manner </w:t>
      </w:r>
      <w:r w:rsidRPr="00083482">
        <w:rPr>
          <w:noProof/>
          <w:lang w:bidi="sa-IN"/>
        </w:rPr>
        <w:t>[atra]</w:t>
      </w:r>
      <w:r w:rsidRPr="00083482">
        <w:t xml:space="preserve"> is it mentioned here? </w:t>
      </w:r>
      <w:r w:rsidRPr="00083482">
        <w:rPr>
          <w:noProof/>
          <w:lang w:bidi="sa-IN"/>
        </w:rPr>
        <w:t>[cha]</w:t>
      </w:r>
      <w:r w:rsidRPr="00083482">
        <w:t xml:space="preserve"> Finally,</w:t>
      </w:r>
      <w:r w:rsidR="007D465C">
        <w:t xml:space="preserve"> </w:t>
      </w:r>
      <w:r w:rsidRPr="00083482">
        <w:rPr>
          <w:noProof/>
          <w:lang w:bidi="sa-IN"/>
        </w:rPr>
        <w:t>[katham]</w:t>
      </w:r>
      <w:r w:rsidRPr="00083482">
        <w:t xml:space="preserve"> in what way </w:t>
      </w:r>
      <w:r w:rsidRPr="00083482">
        <w:rPr>
          <w:noProof/>
          <w:lang w:bidi="sa-IN"/>
        </w:rPr>
        <w:t>[jnyEya: asi]</w:t>
      </w:r>
      <w:r w:rsidRPr="00083482">
        <w:t xml:space="preserve"> are You known </w:t>
      </w:r>
      <w:r w:rsidRPr="00083482">
        <w:rPr>
          <w:noProof/>
          <w:lang w:bidi="sa-IN"/>
        </w:rPr>
        <w:t>[niyatAtmabhi:]</w:t>
      </w:r>
      <w:r w:rsidRPr="00083482">
        <w:t xml:space="preserve"> </w:t>
      </w:r>
      <w:r w:rsidR="00E43B0F" w:rsidRPr="00083482">
        <w:t>to</w:t>
      </w:r>
      <w:r w:rsidRPr="00083482">
        <w:t xml:space="preserve"> the people who focus themselves, </w:t>
      </w:r>
      <w:r w:rsidRPr="00083482">
        <w:rPr>
          <w:noProof/>
          <w:lang w:bidi="sa-IN"/>
        </w:rPr>
        <w:t>[prayANa kAlE]</w:t>
      </w:r>
      <w:r w:rsidRPr="00083482">
        <w:t xml:space="preserve"> when they leave the body?</w:t>
      </w:r>
    </w:p>
    <w:p w14:paraId="2C31D778" w14:textId="0F23D7B6" w:rsidR="00DC1C42" w:rsidRPr="00083482" w:rsidRDefault="00DC1C42" w:rsidP="000321C9">
      <w:pPr>
        <w:pStyle w:val="ApplNotesOpener"/>
      </w:pPr>
      <w:r w:rsidRPr="00083482">
        <w:lastRenderedPageBreak/>
        <w:t>How do we get to know the Lord?</w:t>
      </w:r>
    </w:p>
    <w:p w14:paraId="657EDF80" w14:textId="4019922C" w:rsidR="00EE69AD" w:rsidRPr="00083482" w:rsidRDefault="00EB3A34">
      <w:pPr>
        <w:tabs>
          <w:tab w:val="center" w:pos="4320"/>
        </w:tabs>
      </w:pPr>
      <w:r w:rsidRPr="00083482">
        <w:t>In the previous chapter</w:t>
      </w:r>
      <w:r w:rsidR="00C866ED" w:rsidRPr="00083482">
        <w:t xml:space="preserve"> (Chap.7#29)</w:t>
      </w:r>
      <w:r w:rsidRPr="00083482">
        <w:t xml:space="preserve">, it was mentioned that </w:t>
      </w:r>
      <w:r w:rsidR="004001B8" w:rsidRPr="00083482">
        <w:t xml:space="preserve">there are people who </w:t>
      </w:r>
      <w:r w:rsidR="00C866ED" w:rsidRPr="00083482">
        <w:t>take the Lord’s refuge to discover the Self</w:t>
      </w:r>
      <w:r w:rsidR="004001B8" w:rsidRPr="00083482">
        <w:t xml:space="preserve"> and get free from infirmity and death. It was mentioned that they must know the self-existent, the environment and </w:t>
      </w:r>
      <w:r w:rsidR="00C866ED" w:rsidRPr="00083482">
        <w:t>all activity. Here, Arjuna asks- What are they?</w:t>
      </w:r>
    </w:p>
    <w:p w14:paraId="78AD5AE8" w14:textId="7843F3D8" w:rsidR="00EE69AD" w:rsidRPr="00083482" w:rsidRDefault="00C866ED">
      <w:pPr>
        <w:tabs>
          <w:tab w:val="center" w:pos="4320"/>
        </w:tabs>
      </w:pPr>
      <w:r w:rsidRPr="00083482">
        <w:t xml:space="preserve">It was also said that those </w:t>
      </w:r>
      <w:r w:rsidR="00EB3A34" w:rsidRPr="00083482">
        <w:t>who desire wealth</w:t>
      </w:r>
      <w:r w:rsidRPr="00083482">
        <w:t xml:space="preserve"> </w:t>
      </w:r>
      <w:r w:rsidR="00EB3A34" w:rsidRPr="00083482">
        <w:t xml:space="preserve">must know </w:t>
      </w:r>
      <w:r w:rsidRPr="00083482">
        <w:t xml:space="preserve">this material creation, the divine agent operating inside and </w:t>
      </w:r>
      <w:r w:rsidR="00C83780" w:rsidRPr="00083482">
        <w:t>the purpose of worship</w:t>
      </w:r>
      <w:r w:rsidR="00EB3A34" w:rsidRPr="00083482">
        <w:t xml:space="preserve">. What are these? </w:t>
      </w:r>
    </w:p>
    <w:p w14:paraId="2D855D9C" w14:textId="565D342E" w:rsidR="00EE69AD" w:rsidRPr="00083482" w:rsidRDefault="00EB3A34">
      <w:pPr>
        <w:tabs>
          <w:tab w:val="center" w:pos="4320"/>
        </w:tabs>
      </w:pPr>
      <w:r w:rsidRPr="00083482">
        <w:t xml:space="preserve">Who is </w:t>
      </w:r>
      <w:r w:rsidR="00C83780" w:rsidRPr="00083482">
        <w:t>the object of worship</w:t>
      </w:r>
      <w:r w:rsidRPr="00083482">
        <w:t xml:space="preserve">, for whose purpose we are in this body, to be known by all </w:t>
      </w:r>
      <w:hyperlink w:anchor="three_types_of_worshippers" w:history="1">
        <w:r w:rsidRPr="00083482">
          <w:rPr>
            <w:rStyle w:val="Hyperlink"/>
          </w:rPr>
          <w:t>three types of worshippers</w:t>
        </w:r>
      </w:hyperlink>
      <w:r w:rsidRPr="00083482">
        <w:t xml:space="preserve">? How does He stand as the object of all worship? </w:t>
      </w:r>
    </w:p>
    <w:p w14:paraId="7064EFBA" w14:textId="0A4FEF36" w:rsidR="00EE69AD" w:rsidRPr="00083482" w:rsidRDefault="00EB3A34">
      <w:pPr>
        <w:tabs>
          <w:tab w:val="center" w:pos="4320"/>
        </w:tabs>
      </w:pPr>
      <w:r w:rsidRPr="00083482">
        <w:t xml:space="preserve">In what way </w:t>
      </w:r>
      <w:r w:rsidR="00C83780" w:rsidRPr="00083482">
        <w:t>do</w:t>
      </w:r>
      <w:r w:rsidRPr="00083482">
        <w:t xml:space="preserve"> the three types of worshippers </w:t>
      </w:r>
      <w:r w:rsidR="00C83780" w:rsidRPr="00083482">
        <w:t>know You (</w:t>
      </w:r>
      <w:r w:rsidR="00C83780" w:rsidRPr="00083482">
        <w:rPr>
          <w:i/>
          <w:iCs/>
        </w:rPr>
        <w:t>The Lord</w:t>
      </w:r>
      <w:r w:rsidR="00C83780" w:rsidRPr="00083482">
        <w:t xml:space="preserve">) </w:t>
      </w:r>
      <w:r w:rsidRPr="00083482">
        <w:t>when they leave their bodies?</w:t>
      </w:r>
    </w:p>
    <w:p w14:paraId="6B4DAC67" w14:textId="77777777" w:rsidR="00EE69AD" w:rsidRPr="00083482" w:rsidRDefault="00CA3C91">
      <w:pPr>
        <w:pStyle w:val="Heading2"/>
      </w:pPr>
      <w:r w:rsidRPr="00083482">
        <w:t>8-3</w:t>
      </w:r>
    </w:p>
    <w:p w14:paraId="1DDBD2BF" w14:textId="77777777" w:rsidR="00EE69AD" w:rsidRPr="00083482" w:rsidRDefault="00EB3A34">
      <w:pPr>
        <w:pStyle w:val="Shloka"/>
        <w:pBdr>
          <w:bottom w:val="single" w:sz="4" w:space="0" w:color="auto"/>
        </w:pBdr>
        <w:rPr>
          <w:noProof/>
          <w:lang w:bidi="sa-IN"/>
        </w:rPr>
      </w:pPr>
      <w:r w:rsidRPr="00083482">
        <w:rPr>
          <w:noProof/>
          <w:lang w:bidi="sa-IN"/>
        </w:rPr>
        <w:t>[</w:t>
      </w:r>
    </w:p>
    <w:p w14:paraId="63193814" w14:textId="5989427D" w:rsidR="00AB6F80" w:rsidRPr="00083482" w:rsidRDefault="00AB6F80">
      <w:pPr>
        <w:pStyle w:val="Shloka"/>
        <w:pBdr>
          <w:bottom w:val="single" w:sz="4" w:space="0" w:color="auto"/>
        </w:pBdr>
        <w:rPr>
          <w:noProof/>
          <w:lang w:bidi="sa-IN"/>
        </w:rPr>
      </w:pPr>
      <w:r w:rsidRPr="00083482">
        <w:rPr>
          <w:noProof/>
          <w:lang w:bidi="sa-IN"/>
        </w:rPr>
        <w:t>shrI bhagavAn uvAcha</w:t>
      </w:r>
    </w:p>
    <w:p w14:paraId="1530AF73" w14:textId="77777777" w:rsidR="00EE69AD" w:rsidRPr="00083482" w:rsidRDefault="00EB3A34">
      <w:pPr>
        <w:pStyle w:val="Shloka"/>
        <w:pBdr>
          <w:bottom w:val="single" w:sz="4" w:space="0" w:color="auto"/>
        </w:pBdr>
        <w:rPr>
          <w:noProof/>
          <w:lang w:bidi="sa-IN"/>
        </w:rPr>
      </w:pPr>
      <w:r w:rsidRPr="00083482">
        <w:rPr>
          <w:noProof/>
          <w:lang w:bidi="sa-IN"/>
        </w:rPr>
        <w:t>akSharam brahma paramam svabhAvO_dhyAtmam uchyatE |</w:t>
      </w:r>
    </w:p>
    <w:p w14:paraId="07C77BE3" w14:textId="77777777" w:rsidR="00EE69AD" w:rsidRPr="00083482" w:rsidRDefault="00EB3A34">
      <w:pPr>
        <w:pStyle w:val="Shloka"/>
        <w:pBdr>
          <w:bottom w:val="single" w:sz="4" w:space="0" w:color="auto"/>
        </w:pBdr>
        <w:rPr>
          <w:noProof/>
          <w:lang w:bidi="sa-IN"/>
        </w:rPr>
      </w:pPr>
      <w:r w:rsidRPr="00083482">
        <w:rPr>
          <w:noProof/>
          <w:lang w:bidi="sa-IN"/>
        </w:rPr>
        <w:t>bhUta bhAvOdbhavakarO visarga: karma sanjnita: || 3 ||</w:t>
      </w:r>
    </w:p>
    <w:p w14:paraId="0AE87448" w14:textId="77777777" w:rsidR="00EE69AD" w:rsidRPr="00083482" w:rsidRDefault="00EB3A34">
      <w:pPr>
        <w:pStyle w:val="Shloka"/>
        <w:pBdr>
          <w:bottom w:val="single" w:sz="4" w:space="0" w:color="auto"/>
        </w:pBdr>
      </w:pPr>
      <w:r w:rsidRPr="00083482">
        <w:rPr>
          <w:noProof/>
          <w:lang w:bidi="sa-IN"/>
        </w:rPr>
        <w:t>]</w:t>
      </w:r>
    </w:p>
    <w:p w14:paraId="12C1A635" w14:textId="07AAEAF8" w:rsidR="00EE69AD" w:rsidRPr="00083482" w:rsidRDefault="00AB6F80" w:rsidP="00A22026">
      <w:pPr>
        <w:pStyle w:val="ExplnOfShloka"/>
      </w:pPr>
      <w:r w:rsidRPr="00083482">
        <w:rPr>
          <w:noProof/>
          <w:lang w:bidi="sa-IN"/>
        </w:rPr>
        <w:t>[shrI bhagavAn uvAcha]</w:t>
      </w:r>
      <w:r w:rsidRPr="00083482">
        <w:t xml:space="preserve"> The Lord said- </w:t>
      </w:r>
      <w:r w:rsidR="00EB3A34" w:rsidRPr="00083482">
        <w:rPr>
          <w:noProof/>
          <w:lang w:bidi="sa-IN"/>
        </w:rPr>
        <w:t>[bra</w:t>
      </w:r>
      <w:r w:rsidR="00C83780" w:rsidRPr="00083482">
        <w:rPr>
          <w:noProof/>
          <w:lang w:bidi="sa-IN"/>
        </w:rPr>
        <w:t>hma]</w:t>
      </w:r>
      <w:r w:rsidR="00C83780" w:rsidRPr="00083482">
        <w:t xml:space="preserve"> The 'self-existent</w:t>
      </w:r>
      <w:r w:rsidR="00EB3A34" w:rsidRPr="00083482">
        <w:t xml:space="preserve">' denotes </w:t>
      </w:r>
      <w:r w:rsidR="00EB3A34" w:rsidRPr="00083482">
        <w:rPr>
          <w:noProof/>
          <w:lang w:bidi="sa-IN"/>
        </w:rPr>
        <w:t>[paramam]</w:t>
      </w:r>
      <w:r w:rsidR="00EB3A34" w:rsidRPr="00083482">
        <w:t xml:space="preserve"> the one who is beyond </w:t>
      </w:r>
      <w:r w:rsidR="00C83780" w:rsidRPr="00083482">
        <w:t>everything</w:t>
      </w:r>
      <w:r w:rsidR="00EB3A34" w:rsidRPr="00083482">
        <w:t xml:space="preserve">, </w:t>
      </w:r>
      <w:r w:rsidR="00EB3A34" w:rsidRPr="00083482">
        <w:rPr>
          <w:noProof/>
          <w:lang w:bidi="sa-IN"/>
        </w:rPr>
        <w:t>[akSharam]</w:t>
      </w:r>
      <w:r w:rsidR="00EB3A34" w:rsidRPr="00083482">
        <w:t xml:space="preserve"> who is unchanging. </w:t>
      </w:r>
      <w:r w:rsidR="00EB3A34" w:rsidRPr="00083482">
        <w:rPr>
          <w:noProof/>
          <w:lang w:bidi="sa-IN"/>
        </w:rPr>
        <w:t>[adhyAtmam]</w:t>
      </w:r>
      <w:r w:rsidR="00EB3A34" w:rsidRPr="00083482">
        <w:t xml:space="preserve"> The phrase 'environment' </w:t>
      </w:r>
      <w:r w:rsidR="00EB3A34" w:rsidRPr="00083482">
        <w:rPr>
          <w:noProof/>
          <w:lang w:bidi="sa-IN"/>
        </w:rPr>
        <w:t>[uchyatE]</w:t>
      </w:r>
      <w:r w:rsidR="00EB3A34" w:rsidRPr="00083482">
        <w:t xml:space="preserve"> refers to </w:t>
      </w:r>
      <w:r w:rsidR="00EB3A34" w:rsidRPr="00083482">
        <w:rPr>
          <w:noProof/>
          <w:lang w:bidi="sa-IN"/>
        </w:rPr>
        <w:t>[svabhAva:]</w:t>
      </w:r>
      <w:r w:rsidR="00EB3A34" w:rsidRPr="00083482">
        <w:t xml:space="preserve"> the nature of this material world</w:t>
      </w:r>
      <w:r w:rsidR="00C83780" w:rsidRPr="00083482">
        <w:t>.</w:t>
      </w:r>
      <w:r w:rsidR="00EB3A34" w:rsidRPr="00083482">
        <w:t xml:space="preserve"> </w:t>
      </w:r>
      <w:r w:rsidR="00EB3A34" w:rsidRPr="00083482">
        <w:rPr>
          <w:noProof/>
          <w:lang w:bidi="sa-IN"/>
        </w:rPr>
        <w:t>[visarga:]</w:t>
      </w:r>
      <w:r w:rsidR="00EB3A34" w:rsidRPr="00083482">
        <w:t xml:space="preserve"> The act of creating, </w:t>
      </w:r>
      <w:r w:rsidR="00EB3A34" w:rsidRPr="00083482">
        <w:rPr>
          <w:noProof/>
          <w:lang w:bidi="sa-IN"/>
        </w:rPr>
        <w:t>[bhUta bhAvOdbhavakara:]</w:t>
      </w:r>
      <w:r w:rsidR="00EB3A34" w:rsidRPr="00083482">
        <w:t xml:space="preserve"> which makes all beings and their experiences </w:t>
      </w:r>
      <w:r w:rsidR="00EB3A34" w:rsidRPr="00083482">
        <w:rPr>
          <w:noProof/>
          <w:lang w:bidi="sa-IN"/>
        </w:rPr>
        <w:t>[karma sanjnita:]</w:t>
      </w:r>
      <w:r w:rsidR="00EB3A34" w:rsidRPr="00083482">
        <w:t xml:space="preserve"> is meant by the word '</w:t>
      </w:r>
      <w:r w:rsidR="0029550D" w:rsidRPr="00083482">
        <w:t>activity</w:t>
      </w:r>
      <w:r w:rsidR="00EB3A34" w:rsidRPr="00083482">
        <w:t>'.</w:t>
      </w:r>
    </w:p>
    <w:p w14:paraId="081F8D5B" w14:textId="77777777" w:rsidR="00FF70C6" w:rsidRPr="00083482" w:rsidRDefault="00EB3A34">
      <w:pPr>
        <w:tabs>
          <w:tab w:val="center" w:pos="4320"/>
        </w:tabs>
      </w:pPr>
      <w:r w:rsidRPr="00083482">
        <w:t xml:space="preserve">The </w:t>
      </w:r>
      <w:r w:rsidR="00FF70C6" w:rsidRPr="00083482">
        <w:t>‘self-existent</w:t>
      </w:r>
      <w:r w:rsidRPr="00083482">
        <w:t xml:space="preserve">' </w:t>
      </w:r>
      <w:r w:rsidR="00FF70C6" w:rsidRPr="00083482">
        <w:t xml:space="preserve">is </w:t>
      </w:r>
      <w:r w:rsidRPr="00083482">
        <w:t xml:space="preserve">the one who is beyond this universe, the one who is unchanging, without destruction. It is the </w:t>
      </w:r>
      <w:r w:rsidR="00FF70C6" w:rsidRPr="00083482">
        <w:t>state of complete awareness</w:t>
      </w:r>
      <w:r w:rsidRPr="00083482">
        <w:t xml:space="preserve">. </w:t>
      </w:r>
    </w:p>
    <w:p w14:paraId="2A11EDA3" w14:textId="0C724E62" w:rsidR="00EE69AD" w:rsidRPr="00083482" w:rsidRDefault="00EB3A34">
      <w:pPr>
        <w:tabs>
          <w:tab w:val="center" w:pos="4320"/>
        </w:tabs>
      </w:pPr>
      <w:r w:rsidRPr="00083482">
        <w:rPr>
          <w:noProof/>
          <w:sz w:val="16"/>
          <w:szCs w:val="20"/>
          <w:lang w:bidi="sa-IN"/>
        </w:rPr>
        <w:t>[subAla]</w:t>
      </w:r>
      <w:r w:rsidRPr="00083482">
        <w:rPr>
          <w:sz w:val="16"/>
          <w:szCs w:val="20"/>
        </w:rPr>
        <w:t>, 2</w:t>
      </w:r>
      <w:r w:rsidR="00FF70C6" w:rsidRPr="00083482">
        <w:t xml:space="preserve"> says-</w:t>
      </w:r>
      <w:r w:rsidRPr="00083482">
        <w:t xml:space="preserve"> The sub</w:t>
      </w:r>
      <w:r w:rsidR="005C76EC" w:rsidRPr="00083482">
        <w:t>t</w:t>
      </w:r>
      <w:r w:rsidRPr="00083482">
        <w:t>le rests in enlightenment. Enlightenmen</w:t>
      </w:r>
      <w:r w:rsidR="00FF70C6" w:rsidRPr="00083482">
        <w:t>t rests in what cannot be seen.</w:t>
      </w:r>
    </w:p>
    <w:p w14:paraId="6932B079" w14:textId="5D4161CD" w:rsidR="00666CB3" w:rsidRPr="00083482" w:rsidRDefault="00666CB3" w:rsidP="00666CB3">
      <w:pPr>
        <w:pStyle w:val="ApplNotes"/>
      </w:pPr>
      <w:r w:rsidRPr="00083482">
        <w:t>Start by knowing the body of the Lord – The Self, the environment and its activities</w:t>
      </w:r>
    </w:p>
    <w:p w14:paraId="1C227800" w14:textId="3CDD2F74" w:rsidR="00FF70C6" w:rsidRPr="00083482" w:rsidRDefault="00FF70C6">
      <w:pPr>
        <w:tabs>
          <w:tab w:val="center" w:pos="4320"/>
        </w:tabs>
      </w:pPr>
      <w:r w:rsidRPr="00083482">
        <w:t>The state of ‘being beyond the universe’ and 'remaining ever-unchanged' constitute the state of the Self when it is dis-entangled from the material environment.</w:t>
      </w:r>
    </w:p>
    <w:p w14:paraId="0CD64A67" w14:textId="74877DC0" w:rsidR="00EE69AD" w:rsidRPr="00083482" w:rsidRDefault="00FF70C6">
      <w:pPr>
        <w:tabs>
          <w:tab w:val="center" w:pos="4320"/>
        </w:tabs>
      </w:pPr>
      <w:r w:rsidRPr="00083482">
        <w:t>The 'environment</w:t>
      </w:r>
      <w:r w:rsidR="00EB3A34" w:rsidRPr="00083482">
        <w:t>' refers to the nature of this material world. This is the environment surrounding us - matter that is distinct from the Self, yet relates to the Self - consisting of all gross and subtle things and their influences. The fact that these are to be known is also ment</w:t>
      </w:r>
      <w:r w:rsidR="00FA7CD2" w:rsidRPr="00083482">
        <w:t xml:space="preserve">ioned in the </w:t>
      </w:r>
      <w:r w:rsidR="00FA7CD2" w:rsidRPr="00083482">
        <w:rPr>
          <w:noProof/>
          <w:sz w:val="16"/>
          <w:szCs w:val="20"/>
          <w:lang w:bidi="sa-IN"/>
        </w:rPr>
        <w:t>[panchAgni vidyA]</w:t>
      </w:r>
      <w:r w:rsidR="00EB3A34" w:rsidRPr="00083482">
        <w:t xml:space="preserve">. </w:t>
      </w:r>
    </w:p>
    <w:p w14:paraId="13F11023" w14:textId="72DF5FA9" w:rsidR="00EE69AD" w:rsidRPr="00083482" w:rsidRDefault="00621F82">
      <w:pPr>
        <w:tabs>
          <w:tab w:val="center" w:pos="4320"/>
        </w:tabs>
      </w:pPr>
      <w:r w:rsidRPr="00083482">
        <w:t>A</w:t>
      </w:r>
      <w:r w:rsidR="00EB3A34" w:rsidRPr="00083482">
        <w:t xml:space="preserve"> person desiring </w:t>
      </w:r>
      <w:hyperlink w:anchor="Moksha" w:history="1">
        <w:r w:rsidR="00EB3A34" w:rsidRPr="00083482">
          <w:rPr>
            <w:rStyle w:val="Hyperlink"/>
          </w:rPr>
          <w:t>Moksha</w:t>
        </w:r>
      </w:hyperlink>
      <w:r w:rsidRPr="00083482">
        <w:t xml:space="preserve"> must know the environment as a set of</w:t>
      </w:r>
      <w:r w:rsidR="00EB3A34" w:rsidRPr="00083482">
        <w:t xml:space="preserve"> </w:t>
      </w:r>
      <w:r w:rsidRPr="00083482">
        <w:t xml:space="preserve">things </w:t>
      </w:r>
      <w:r w:rsidR="00EB3A34" w:rsidRPr="00083482">
        <w:t>that can be acquired and given up.</w:t>
      </w:r>
    </w:p>
    <w:p w14:paraId="4CB9A191" w14:textId="254D562E" w:rsidR="00FA7CD2" w:rsidRPr="00083482" w:rsidRDefault="00EB3A34">
      <w:pPr>
        <w:tabs>
          <w:tab w:val="center" w:pos="4320"/>
        </w:tabs>
      </w:pPr>
      <w:r w:rsidRPr="00083482">
        <w:t>The word '</w:t>
      </w:r>
      <w:r w:rsidR="00FA7CD2" w:rsidRPr="00083482">
        <w:t>activity</w:t>
      </w:r>
      <w:r w:rsidRPr="00083482">
        <w:t xml:space="preserve">' refers to the act of creating, which makes all beings and their experiences happen - such as the experiences that </w:t>
      </w:r>
      <w:r w:rsidR="00DC1C42" w:rsidRPr="00083482">
        <w:t>happen in</w:t>
      </w:r>
      <w:r w:rsidRPr="00083482">
        <w:t xml:space="preserve"> a human body. </w:t>
      </w:r>
      <w:r w:rsidR="00DC1C42" w:rsidRPr="00083482">
        <w:t xml:space="preserve">A person who desires </w:t>
      </w:r>
      <w:hyperlink w:anchor="Moksha" w:history="1">
        <w:r w:rsidR="00DC1C42" w:rsidRPr="00083482">
          <w:rPr>
            <w:rStyle w:val="Hyperlink"/>
          </w:rPr>
          <w:t>Moksha</w:t>
        </w:r>
      </w:hyperlink>
      <w:r w:rsidR="00DC1C42" w:rsidRPr="00083482">
        <w:t xml:space="preserve"> </w:t>
      </w:r>
      <w:r w:rsidR="00666CB3" w:rsidRPr="00083482">
        <w:lastRenderedPageBreak/>
        <w:t>must know t</w:t>
      </w:r>
      <w:r w:rsidRPr="00083482">
        <w:t xml:space="preserve">he act of creation that </w:t>
      </w:r>
      <w:r w:rsidR="00666CB3" w:rsidRPr="00083482">
        <w:t xml:space="preserve">materialized these experiences. He must know </w:t>
      </w:r>
      <w:r w:rsidRPr="00083482">
        <w:t xml:space="preserve">other actions </w:t>
      </w:r>
      <w:r w:rsidR="00666CB3" w:rsidRPr="00083482">
        <w:t>as well - which bring so much anxiety - and</w:t>
      </w:r>
      <w:r w:rsidRPr="00083482">
        <w:t xml:space="preserve"> </w:t>
      </w:r>
      <w:r w:rsidR="00666CB3" w:rsidRPr="00083482">
        <w:t>break free of their influence</w:t>
      </w:r>
      <w:r w:rsidRPr="00083482">
        <w:t xml:space="preserve">. </w:t>
      </w:r>
    </w:p>
    <w:p w14:paraId="2204C377" w14:textId="14645C39" w:rsidR="00EE69AD" w:rsidRPr="00083482" w:rsidRDefault="00EB3A34">
      <w:pPr>
        <w:tabs>
          <w:tab w:val="center" w:pos="4320"/>
        </w:tabs>
      </w:pPr>
      <w:r w:rsidRPr="00083482">
        <w:t>Later in this chapter, the Lord says</w:t>
      </w:r>
      <w:r w:rsidR="00666CB3" w:rsidRPr="00083482">
        <w:t xml:space="preserve"> this about the pure experience of the Self</w:t>
      </w:r>
      <w:r w:rsidRPr="00083482">
        <w:t>: 'Yearning for which, people practice celibacy and study ' (</w:t>
      </w:r>
      <w:hyperlink w:anchor="_11" w:history="1">
        <w:r w:rsidRPr="00083482">
          <w:rPr>
            <w:rStyle w:val="Hyperlink"/>
          </w:rPr>
          <w:t>Chap.8#11</w:t>
        </w:r>
      </w:hyperlink>
      <w:r w:rsidRPr="00083482">
        <w:t>)</w:t>
      </w:r>
    </w:p>
    <w:p w14:paraId="2BCB8147" w14:textId="77777777" w:rsidR="00EE69AD" w:rsidRPr="00083482" w:rsidRDefault="00CA3C91">
      <w:pPr>
        <w:pStyle w:val="Heading2"/>
      </w:pPr>
      <w:r w:rsidRPr="00083482">
        <w:t>8-4</w:t>
      </w:r>
    </w:p>
    <w:p w14:paraId="392B3A7D" w14:textId="77777777" w:rsidR="00EE69AD" w:rsidRPr="00083482" w:rsidRDefault="00EB3A34">
      <w:pPr>
        <w:pStyle w:val="Shloka"/>
        <w:pBdr>
          <w:bottom w:val="single" w:sz="4" w:space="0" w:color="auto"/>
        </w:pBdr>
        <w:rPr>
          <w:noProof/>
          <w:lang w:bidi="sa-IN"/>
        </w:rPr>
      </w:pPr>
      <w:r w:rsidRPr="00083482">
        <w:rPr>
          <w:noProof/>
          <w:lang w:bidi="sa-IN"/>
        </w:rPr>
        <w:t>[</w:t>
      </w:r>
    </w:p>
    <w:p w14:paraId="4A6FA201" w14:textId="77777777" w:rsidR="00EE69AD" w:rsidRPr="00083482" w:rsidRDefault="00EB3A34">
      <w:pPr>
        <w:pStyle w:val="Shloka"/>
        <w:pBdr>
          <w:bottom w:val="single" w:sz="4" w:space="0" w:color="auto"/>
        </w:pBdr>
        <w:rPr>
          <w:noProof/>
          <w:lang w:bidi="sa-IN"/>
        </w:rPr>
      </w:pPr>
      <w:r w:rsidRPr="00083482">
        <w:rPr>
          <w:noProof/>
          <w:lang w:bidi="sa-IN"/>
        </w:rPr>
        <w:t>adhibhUtam kSharO bhAva: puruShashcha adhidaivatam |</w:t>
      </w:r>
    </w:p>
    <w:p w14:paraId="37A6DCFA" w14:textId="77777777" w:rsidR="00EE69AD" w:rsidRPr="00083482" w:rsidRDefault="00EB3A34">
      <w:pPr>
        <w:pStyle w:val="Shloka"/>
        <w:pBdr>
          <w:bottom w:val="single" w:sz="4" w:space="0" w:color="auto"/>
        </w:pBdr>
        <w:rPr>
          <w:noProof/>
          <w:lang w:bidi="sa-IN"/>
        </w:rPr>
      </w:pPr>
      <w:r w:rsidRPr="00083482">
        <w:rPr>
          <w:noProof/>
          <w:lang w:bidi="sa-IN"/>
        </w:rPr>
        <w:t>adhiyajnO ahamEva atra dEhE dEhabhr'tAm vara || 4 ||</w:t>
      </w:r>
    </w:p>
    <w:p w14:paraId="177829C8" w14:textId="77777777" w:rsidR="00EE69AD" w:rsidRPr="00083482" w:rsidRDefault="00EB3A34">
      <w:pPr>
        <w:pStyle w:val="Shloka"/>
        <w:pBdr>
          <w:bottom w:val="single" w:sz="4" w:space="0" w:color="auto"/>
        </w:pBdr>
      </w:pPr>
      <w:r w:rsidRPr="00083482">
        <w:rPr>
          <w:noProof/>
          <w:lang w:bidi="sa-IN"/>
        </w:rPr>
        <w:t>]</w:t>
      </w:r>
    </w:p>
    <w:p w14:paraId="77E791A7" w14:textId="4DBE45B4" w:rsidR="00EE69AD" w:rsidRPr="00083482" w:rsidRDefault="00EB3A34" w:rsidP="00A22026">
      <w:pPr>
        <w:pStyle w:val="ExplnOfShloka"/>
      </w:pPr>
      <w:r w:rsidRPr="00083482">
        <w:rPr>
          <w:noProof/>
          <w:lang w:bidi="sa-IN"/>
        </w:rPr>
        <w:t>[dEhabhr'tAm vara]</w:t>
      </w:r>
      <w:r w:rsidRPr="00083482">
        <w:t xml:space="preserve"> O best among the beings who have a body, </w:t>
      </w:r>
      <w:r w:rsidRPr="00083482">
        <w:rPr>
          <w:noProof/>
          <w:lang w:bidi="sa-IN"/>
        </w:rPr>
        <w:t>[adhibhUtam]</w:t>
      </w:r>
      <w:r w:rsidRPr="00083482">
        <w:t xml:space="preserve"> </w:t>
      </w:r>
      <w:r w:rsidR="00FA7CD2" w:rsidRPr="00083482">
        <w:t>the entire material creation</w:t>
      </w:r>
      <w:r w:rsidRPr="00083482">
        <w:t xml:space="preserve"> </w:t>
      </w:r>
      <w:r w:rsidRPr="00083482">
        <w:rPr>
          <w:noProof/>
          <w:lang w:bidi="sa-IN"/>
        </w:rPr>
        <w:t>[kSharO bhAva:]</w:t>
      </w:r>
      <w:r w:rsidRPr="00083482">
        <w:t xml:space="preserve"> </w:t>
      </w:r>
      <w:r w:rsidR="00FA7CD2" w:rsidRPr="00083482">
        <w:t>has</w:t>
      </w:r>
      <w:r w:rsidRPr="00083482">
        <w:t xml:space="preserve"> the effect of eventually wearing out. </w:t>
      </w:r>
      <w:r w:rsidRPr="00083482">
        <w:rPr>
          <w:noProof/>
          <w:lang w:bidi="sa-IN"/>
        </w:rPr>
        <w:t>[adhidaivatam</w:t>
      </w:r>
      <w:r w:rsidR="00621F82" w:rsidRPr="00083482">
        <w:rPr>
          <w:noProof/>
          <w:lang w:bidi="sa-IN"/>
        </w:rPr>
        <w:t xml:space="preserve"> cha</w:t>
      </w:r>
      <w:r w:rsidRPr="00083482">
        <w:rPr>
          <w:noProof/>
          <w:lang w:bidi="sa-IN"/>
        </w:rPr>
        <w:t>]</w:t>
      </w:r>
      <w:r w:rsidRPr="00083482">
        <w:t xml:space="preserve"> </w:t>
      </w:r>
      <w:r w:rsidR="00621F82" w:rsidRPr="00083482">
        <w:t>Further, t</w:t>
      </w:r>
      <w:r w:rsidRPr="00083482">
        <w:t xml:space="preserve">he </w:t>
      </w:r>
      <w:r w:rsidR="00621F82" w:rsidRPr="00083482">
        <w:t>‘</w:t>
      </w:r>
      <w:r w:rsidRPr="00083482">
        <w:t xml:space="preserve">divine </w:t>
      </w:r>
      <w:r w:rsidR="00FA7CD2" w:rsidRPr="00083482">
        <w:t>agent</w:t>
      </w:r>
      <w:r w:rsidRPr="00083482">
        <w:t xml:space="preserve">' </w:t>
      </w:r>
      <w:r w:rsidRPr="00083482">
        <w:rPr>
          <w:noProof/>
          <w:lang w:bidi="sa-IN"/>
        </w:rPr>
        <w:t>[puruSha:]</w:t>
      </w:r>
      <w:r w:rsidRPr="00083482">
        <w:t xml:space="preserve"> is the person who is above all forces </w:t>
      </w:r>
      <w:r w:rsidR="00FA7CD2" w:rsidRPr="00083482">
        <w:t>of</w:t>
      </w:r>
      <w:r w:rsidRPr="00083482">
        <w:t xml:space="preserve"> the universe. </w:t>
      </w:r>
      <w:r w:rsidRPr="00083482">
        <w:rPr>
          <w:noProof/>
          <w:lang w:bidi="sa-IN"/>
        </w:rPr>
        <w:t>[adhiyajnO]</w:t>
      </w:r>
      <w:r w:rsidRPr="00083482">
        <w:t xml:space="preserve"> The purpose of worship </w:t>
      </w:r>
      <w:r w:rsidRPr="00083482">
        <w:rPr>
          <w:noProof/>
          <w:lang w:bidi="sa-IN"/>
        </w:rPr>
        <w:t>[ahamEva]</w:t>
      </w:r>
      <w:r w:rsidRPr="00083482">
        <w:t xml:space="preserve"> is none other than Me, </w:t>
      </w:r>
      <w:r w:rsidRPr="00083482">
        <w:rPr>
          <w:noProof/>
          <w:lang w:bidi="sa-IN"/>
        </w:rPr>
        <w:t>[atra dEhE]</w:t>
      </w:r>
      <w:r w:rsidRPr="00083482">
        <w:t xml:space="preserve"> situated inside the body</w:t>
      </w:r>
      <w:r w:rsidR="00FA7CD2" w:rsidRPr="00083482">
        <w:t>.</w:t>
      </w:r>
    </w:p>
    <w:p w14:paraId="09CBB61F" w14:textId="750016AB" w:rsidR="00EE69AD" w:rsidRPr="00083482" w:rsidRDefault="00EB3A34">
      <w:pPr>
        <w:tabs>
          <w:tab w:val="center" w:pos="4320"/>
        </w:tabs>
      </w:pPr>
      <w:r w:rsidRPr="00083482">
        <w:t xml:space="preserve">The </w:t>
      </w:r>
      <w:r w:rsidR="00FA7CD2" w:rsidRPr="00083482">
        <w:t>entire material creation</w:t>
      </w:r>
      <w:r w:rsidRPr="00083482">
        <w:t xml:space="preserve">, which </w:t>
      </w:r>
      <w:r w:rsidR="00D506E1" w:rsidRPr="00083482">
        <w:t>is</w:t>
      </w:r>
      <w:r w:rsidRPr="00083482">
        <w:t xml:space="preserve"> to be known by people who yearn for wealth, is experienced to wear out. It is in the nature of material things - </w:t>
      </w:r>
      <w:r w:rsidR="00FA7CD2" w:rsidRPr="00083482">
        <w:t>everything</w:t>
      </w:r>
      <w:r w:rsidRPr="00083482">
        <w:t xml:space="preserve"> eventually wear</w:t>
      </w:r>
      <w:r w:rsidR="00FA7CD2" w:rsidRPr="00083482">
        <w:t>s</w:t>
      </w:r>
      <w:r w:rsidRPr="00083482">
        <w:t xml:space="preserve"> out. This effect resides in stimuli such as sound and touch</w:t>
      </w:r>
      <w:r w:rsidR="000321C9" w:rsidRPr="00083482">
        <w:t xml:space="preserve"> as well</w:t>
      </w:r>
      <w:r w:rsidRPr="00083482">
        <w:t xml:space="preserve">. The various sounds, touch, beauty, taste and smells are sought by people who yearn </w:t>
      </w:r>
      <w:r w:rsidR="000321C9" w:rsidRPr="00083482">
        <w:t xml:space="preserve">for </w:t>
      </w:r>
      <w:r w:rsidRPr="00083482">
        <w:t xml:space="preserve">wealth. Such people </w:t>
      </w:r>
      <w:r w:rsidR="00D506E1" w:rsidRPr="00083482">
        <w:t>yearn for</w:t>
      </w:r>
      <w:r w:rsidRPr="00083482">
        <w:t xml:space="preserve"> these stimuli, along with the things that stimulate. </w:t>
      </w:r>
    </w:p>
    <w:p w14:paraId="67167FE0" w14:textId="2E191103" w:rsidR="00EE69AD" w:rsidRPr="00083482" w:rsidRDefault="00EB3A34">
      <w:pPr>
        <w:tabs>
          <w:tab w:val="center" w:pos="4320"/>
        </w:tabs>
      </w:pPr>
      <w:r w:rsidRPr="00083482">
        <w:t xml:space="preserve">The 'divine </w:t>
      </w:r>
      <w:r w:rsidR="00FA7CD2" w:rsidRPr="00083482">
        <w:t>agent</w:t>
      </w:r>
      <w:r w:rsidRPr="00083482">
        <w:t>' is the supreme person - the one who is above all powers, the one who is the real enjoyer of all experiences. People who yearn for wealth must be in the quest of this state of enjoyment.</w:t>
      </w:r>
    </w:p>
    <w:p w14:paraId="6534B28D" w14:textId="1A7AA579" w:rsidR="00EE69AD" w:rsidRPr="00083482" w:rsidRDefault="00EB3A34">
      <w:pPr>
        <w:tabs>
          <w:tab w:val="center" w:pos="4320"/>
        </w:tabs>
      </w:pPr>
      <w:r w:rsidRPr="00083482">
        <w:t xml:space="preserve">The purpose of all work and </w:t>
      </w:r>
      <w:r w:rsidR="00FA7CD2" w:rsidRPr="00083482">
        <w:t>worship</w:t>
      </w:r>
      <w:r w:rsidRPr="00083482">
        <w:t xml:space="preserve"> is Me. I am the one who is </w:t>
      </w:r>
      <w:r w:rsidR="005C76EC" w:rsidRPr="00083482">
        <w:t>gratified</w:t>
      </w:r>
      <w:r w:rsidRPr="00083482">
        <w:t xml:space="preserve"> by worship. I am situated as the basis of everyone's Self and </w:t>
      </w:r>
      <w:hyperlink w:anchor="universe_as_his_body" w:history="1">
        <w:r w:rsidRPr="00083482">
          <w:rPr>
            <w:rStyle w:val="Hyperlink"/>
          </w:rPr>
          <w:t>they are like My body</w:t>
        </w:r>
      </w:hyperlink>
      <w:r w:rsidRPr="00083482">
        <w:t xml:space="preserve">. In this way, I am the one who is served when people gratify anyone by worship. The </w:t>
      </w:r>
      <w:hyperlink w:anchor="three_types_of_worshippers" w:history="1">
        <w:r w:rsidRPr="00083482">
          <w:rPr>
            <w:rStyle w:val="Hyperlink"/>
          </w:rPr>
          <w:t>three types of worshippers</w:t>
        </w:r>
      </w:hyperlink>
      <w:r w:rsidRPr="00083482">
        <w:t xml:space="preserve"> must keep this in mind</w:t>
      </w:r>
      <w:r w:rsidR="00FA7CD2" w:rsidRPr="00083482">
        <w:t>,</w:t>
      </w:r>
      <w:r w:rsidRPr="00083482">
        <w:t xml:space="preserve"> while performing various forms of worship.</w:t>
      </w:r>
    </w:p>
    <w:p w14:paraId="31B2C6EE" w14:textId="77777777" w:rsidR="00EE69AD" w:rsidRPr="00083482" w:rsidRDefault="00CA3C91">
      <w:pPr>
        <w:pStyle w:val="Heading2"/>
      </w:pPr>
      <w:r w:rsidRPr="00083482">
        <w:t>8-5</w:t>
      </w:r>
    </w:p>
    <w:p w14:paraId="32866E08" w14:textId="77777777" w:rsidR="00EE69AD" w:rsidRPr="00083482" w:rsidRDefault="00EB3A34">
      <w:pPr>
        <w:pStyle w:val="Shloka"/>
        <w:pBdr>
          <w:bottom w:val="single" w:sz="4" w:space="0" w:color="auto"/>
        </w:pBdr>
        <w:rPr>
          <w:noProof/>
          <w:lang w:bidi="sa-IN"/>
        </w:rPr>
      </w:pPr>
      <w:r w:rsidRPr="00083482">
        <w:rPr>
          <w:noProof/>
          <w:lang w:bidi="sa-IN"/>
        </w:rPr>
        <w:t>[</w:t>
      </w:r>
    </w:p>
    <w:p w14:paraId="6A37ED04" w14:textId="77777777" w:rsidR="00EE69AD" w:rsidRPr="00083482" w:rsidRDefault="00EB3A34">
      <w:pPr>
        <w:pStyle w:val="Shloka"/>
        <w:pBdr>
          <w:bottom w:val="single" w:sz="4" w:space="0" w:color="auto"/>
        </w:pBdr>
        <w:rPr>
          <w:noProof/>
          <w:lang w:bidi="sa-IN"/>
        </w:rPr>
      </w:pPr>
      <w:r w:rsidRPr="00083482">
        <w:rPr>
          <w:noProof/>
          <w:lang w:bidi="sa-IN"/>
        </w:rPr>
        <w:t>antakAlE cha mAmEva smaran muktvA kalEvaram |</w:t>
      </w:r>
    </w:p>
    <w:p w14:paraId="7E8C908F" w14:textId="77777777" w:rsidR="00EE69AD" w:rsidRPr="00083482" w:rsidRDefault="00EB3A34">
      <w:pPr>
        <w:pStyle w:val="Shloka"/>
        <w:pBdr>
          <w:bottom w:val="single" w:sz="4" w:space="0" w:color="auto"/>
        </w:pBdr>
        <w:rPr>
          <w:noProof/>
          <w:lang w:bidi="sa-IN"/>
        </w:rPr>
      </w:pPr>
      <w:r w:rsidRPr="00083482">
        <w:rPr>
          <w:noProof/>
          <w:lang w:bidi="sa-IN"/>
        </w:rPr>
        <w:t>ya: prayAti sa madbhAvam yAti nAsti atra samshaya: || 5 ||</w:t>
      </w:r>
    </w:p>
    <w:p w14:paraId="7192C38B" w14:textId="77777777" w:rsidR="00EE69AD" w:rsidRPr="00083482" w:rsidRDefault="00EB3A34">
      <w:pPr>
        <w:pStyle w:val="Shloka"/>
        <w:pBdr>
          <w:bottom w:val="single" w:sz="4" w:space="0" w:color="auto"/>
        </w:pBdr>
      </w:pPr>
      <w:r w:rsidRPr="00083482">
        <w:rPr>
          <w:noProof/>
          <w:lang w:bidi="sa-IN"/>
        </w:rPr>
        <w:t>]</w:t>
      </w:r>
    </w:p>
    <w:p w14:paraId="2664A69B" w14:textId="41808619" w:rsidR="00EE69AD" w:rsidRPr="00083482" w:rsidRDefault="00EB3A34" w:rsidP="00A22026">
      <w:pPr>
        <w:pStyle w:val="ExplnOfShloka"/>
      </w:pPr>
      <w:r w:rsidRPr="00083482">
        <w:rPr>
          <w:noProof/>
          <w:lang w:bidi="sa-IN"/>
        </w:rPr>
        <w:t>[cha]</w:t>
      </w:r>
      <w:r w:rsidRPr="00083482">
        <w:t xml:space="preserve"> Finally, </w:t>
      </w:r>
      <w:r w:rsidRPr="00083482">
        <w:rPr>
          <w:noProof/>
          <w:lang w:bidi="sa-IN"/>
        </w:rPr>
        <w:t>[antakAlE]</w:t>
      </w:r>
      <w:r w:rsidRPr="00083482">
        <w:t xml:space="preserve"> at the end of life, </w:t>
      </w:r>
      <w:r w:rsidRPr="00083482">
        <w:rPr>
          <w:noProof/>
          <w:lang w:bidi="sa-IN"/>
        </w:rPr>
        <w:t>[ya:]</w:t>
      </w:r>
      <w:r w:rsidRPr="00083482">
        <w:t xml:space="preserve"> the one who </w:t>
      </w:r>
      <w:r w:rsidRPr="00083482">
        <w:rPr>
          <w:noProof/>
          <w:lang w:bidi="sa-IN"/>
        </w:rPr>
        <w:t>[prayAti]</w:t>
      </w:r>
      <w:r w:rsidRPr="00083482">
        <w:t xml:space="preserve"> passes away </w:t>
      </w:r>
      <w:r w:rsidRPr="00083482">
        <w:rPr>
          <w:noProof/>
          <w:lang w:bidi="sa-IN"/>
        </w:rPr>
        <w:t>[mAmEva smaran]</w:t>
      </w:r>
      <w:r w:rsidRPr="00083482">
        <w:t xml:space="preserve"> while thinking about Me alone </w:t>
      </w:r>
      <w:r w:rsidRPr="00083482">
        <w:rPr>
          <w:noProof/>
          <w:lang w:bidi="sa-IN"/>
        </w:rPr>
        <w:t>[muktvA kalEvaram]</w:t>
      </w:r>
      <w:r w:rsidRPr="00083482">
        <w:t xml:space="preserve"> will give up his body and </w:t>
      </w:r>
      <w:r w:rsidRPr="00083482">
        <w:rPr>
          <w:noProof/>
          <w:lang w:bidi="sa-IN"/>
        </w:rPr>
        <w:t>[sa: madbhAvam yAti]</w:t>
      </w:r>
      <w:r w:rsidRPr="00083482">
        <w:t xml:space="preserve"> attain My state of existence. </w:t>
      </w:r>
      <w:r w:rsidRPr="00083482">
        <w:rPr>
          <w:noProof/>
          <w:lang w:bidi="sa-IN"/>
        </w:rPr>
        <w:t>[nAsti samshaya:]</w:t>
      </w:r>
      <w:r w:rsidRPr="00083482">
        <w:t xml:space="preserve"> There is no doubt </w:t>
      </w:r>
      <w:r w:rsidRPr="00083482">
        <w:rPr>
          <w:noProof/>
          <w:lang w:bidi="sa-IN"/>
        </w:rPr>
        <w:t>[atra]</w:t>
      </w:r>
      <w:r w:rsidRPr="00083482">
        <w:t xml:space="preserve"> in this matter.</w:t>
      </w:r>
    </w:p>
    <w:p w14:paraId="79822EAC" w14:textId="42000AC8" w:rsidR="000321C9" w:rsidRPr="00083482" w:rsidRDefault="000321C9" w:rsidP="000321C9">
      <w:pPr>
        <w:pStyle w:val="ApplNotes"/>
      </w:pPr>
      <w:r w:rsidRPr="00083482">
        <w:t xml:space="preserve">Those who think of </w:t>
      </w:r>
      <w:r w:rsidR="008C2748">
        <w:t>the Lord</w:t>
      </w:r>
      <w:r w:rsidRPr="00083482">
        <w:t xml:space="preserve"> while leaving their body will attain </w:t>
      </w:r>
      <w:r w:rsidR="008C2748">
        <w:t>the Lord</w:t>
      </w:r>
    </w:p>
    <w:p w14:paraId="7E584C91" w14:textId="77777777" w:rsidR="00EE69AD" w:rsidRPr="00083482" w:rsidRDefault="00EB3A34">
      <w:pPr>
        <w:tabs>
          <w:tab w:val="center" w:pos="4320"/>
        </w:tabs>
      </w:pPr>
      <w:r w:rsidRPr="00083482">
        <w:lastRenderedPageBreak/>
        <w:t xml:space="preserve">This too, applies to </w:t>
      </w:r>
      <w:hyperlink w:anchor="three_types_of_worshippers" w:history="1">
        <w:r w:rsidRPr="00083482">
          <w:rPr>
            <w:rStyle w:val="Hyperlink"/>
          </w:rPr>
          <w:t>each of the three types of worshippers</w:t>
        </w:r>
      </w:hyperlink>
      <w:r w:rsidRPr="00083482">
        <w:t>. At the end of a life-time, the person who gives up his body and passes away while thinking exclusively of Me, will attain My status. Here, the phrase 'My status' refers to the nature of the Lord. At the end of a life-time, a person achieves the form that he focuses on. For instance, as illustrated in the scriptures, a person who thought about a deer at the time of death is born in the body of a deer.</w:t>
      </w:r>
    </w:p>
    <w:p w14:paraId="1C7E42BA" w14:textId="67F96CC7" w:rsidR="00EE69AD" w:rsidRPr="00083482" w:rsidRDefault="00EB3A34">
      <w:pPr>
        <w:tabs>
          <w:tab w:val="center" w:pos="4320"/>
        </w:tabs>
      </w:pPr>
      <w:r w:rsidRPr="00083482">
        <w:t>The next Shloka describes this very fact unambiguous</w:t>
      </w:r>
      <w:r w:rsidR="00191FB6" w:rsidRPr="00083482">
        <w:t>ly</w:t>
      </w:r>
      <w:r w:rsidRPr="00083482">
        <w:t xml:space="preserve"> - the nature of the final thought is such that the thinker is re-born in the same form </w:t>
      </w:r>
      <w:r w:rsidR="00191FB6" w:rsidRPr="00083482">
        <w:t xml:space="preserve">as the </w:t>
      </w:r>
      <w:r w:rsidRPr="00083482">
        <w:t>thought.</w:t>
      </w:r>
    </w:p>
    <w:p w14:paraId="32D28A5A" w14:textId="77777777" w:rsidR="00EE69AD" w:rsidRPr="00083482" w:rsidRDefault="00CA3C91">
      <w:pPr>
        <w:pStyle w:val="Heading2"/>
      </w:pPr>
      <w:r w:rsidRPr="00083482">
        <w:t>8-6</w:t>
      </w:r>
    </w:p>
    <w:p w14:paraId="52125BB0" w14:textId="77777777" w:rsidR="00EE69AD" w:rsidRPr="00083482" w:rsidRDefault="00EB3A34">
      <w:pPr>
        <w:pStyle w:val="Shloka"/>
        <w:pBdr>
          <w:bottom w:val="single" w:sz="4" w:space="0" w:color="auto"/>
        </w:pBdr>
        <w:rPr>
          <w:noProof/>
          <w:lang w:bidi="sa-IN"/>
        </w:rPr>
      </w:pPr>
      <w:r w:rsidRPr="00083482">
        <w:rPr>
          <w:noProof/>
          <w:lang w:bidi="sa-IN"/>
        </w:rPr>
        <w:t>[</w:t>
      </w:r>
    </w:p>
    <w:p w14:paraId="2554433C" w14:textId="77777777" w:rsidR="00EE69AD" w:rsidRPr="00083482" w:rsidRDefault="00EB3A34">
      <w:pPr>
        <w:pStyle w:val="Shloka"/>
        <w:pBdr>
          <w:bottom w:val="single" w:sz="4" w:space="0" w:color="auto"/>
        </w:pBdr>
        <w:rPr>
          <w:noProof/>
          <w:lang w:bidi="sa-IN"/>
        </w:rPr>
      </w:pPr>
      <w:r w:rsidRPr="00083482">
        <w:rPr>
          <w:noProof/>
          <w:lang w:bidi="sa-IN"/>
        </w:rPr>
        <w:t>yam yam vA_pi smaran bhAvam tyajatyantE kalEvaram |</w:t>
      </w:r>
    </w:p>
    <w:p w14:paraId="2CA41589" w14:textId="77777777" w:rsidR="00EE69AD" w:rsidRPr="00083482" w:rsidRDefault="00EB3A34">
      <w:pPr>
        <w:pStyle w:val="Shloka"/>
        <w:pBdr>
          <w:bottom w:val="single" w:sz="4" w:space="0" w:color="auto"/>
        </w:pBdr>
        <w:rPr>
          <w:noProof/>
          <w:lang w:bidi="sa-IN"/>
        </w:rPr>
      </w:pPr>
      <w:r w:rsidRPr="00083482">
        <w:rPr>
          <w:noProof/>
          <w:lang w:bidi="sa-IN"/>
        </w:rPr>
        <w:t>tam tamEvaiti kauntEya sadA tadbhAva bhAvita: || 6 ||</w:t>
      </w:r>
    </w:p>
    <w:p w14:paraId="2DDB0036" w14:textId="77777777" w:rsidR="00EE69AD" w:rsidRPr="00083482" w:rsidRDefault="00EB3A34">
      <w:pPr>
        <w:pStyle w:val="Shloka"/>
        <w:pBdr>
          <w:bottom w:val="single" w:sz="4" w:space="0" w:color="auto"/>
        </w:pBdr>
      </w:pPr>
      <w:r w:rsidRPr="00083482">
        <w:rPr>
          <w:noProof/>
          <w:lang w:bidi="sa-IN"/>
        </w:rPr>
        <w:t>]</w:t>
      </w:r>
    </w:p>
    <w:p w14:paraId="45A3F07B" w14:textId="7A277F9B" w:rsidR="00EE69AD" w:rsidRPr="00083482" w:rsidRDefault="00EB3A34" w:rsidP="00A22026">
      <w:pPr>
        <w:pStyle w:val="ExplnOfShloka"/>
      </w:pPr>
      <w:r w:rsidRPr="00083482">
        <w:rPr>
          <w:noProof/>
          <w:lang w:bidi="sa-IN"/>
        </w:rPr>
        <w:t>[kauntEya]</w:t>
      </w:r>
      <w:r w:rsidRPr="00083482">
        <w:t xml:space="preserve"> </w:t>
      </w:r>
      <w:r w:rsidR="007C1273" w:rsidRPr="00083482">
        <w:t>Arjuna</w:t>
      </w:r>
      <w:r w:rsidRPr="00083482">
        <w:t xml:space="preserve">, </w:t>
      </w:r>
      <w:r w:rsidRPr="00083482">
        <w:rPr>
          <w:noProof/>
          <w:lang w:bidi="sa-IN"/>
        </w:rPr>
        <w:t>[yam yam]</w:t>
      </w:r>
      <w:r w:rsidRPr="00083482">
        <w:t xml:space="preserve"> whatever </w:t>
      </w:r>
      <w:r w:rsidRPr="00083482">
        <w:rPr>
          <w:noProof/>
          <w:lang w:bidi="sa-IN"/>
        </w:rPr>
        <w:t>[smaran]</w:t>
      </w:r>
      <w:r w:rsidRPr="00083482">
        <w:t xml:space="preserve"> a person thinks about </w:t>
      </w:r>
      <w:r w:rsidRPr="00083482">
        <w:rPr>
          <w:noProof/>
          <w:lang w:bidi="sa-IN"/>
        </w:rPr>
        <w:t>[kalEvaram tyajati]</w:t>
      </w:r>
      <w:r w:rsidRPr="00083482">
        <w:t xml:space="preserve"> when he leaves his body </w:t>
      </w:r>
      <w:r w:rsidRPr="00083482">
        <w:rPr>
          <w:noProof/>
          <w:lang w:bidi="sa-IN"/>
        </w:rPr>
        <w:t>[antE]</w:t>
      </w:r>
      <w:r w:rsidRPr="00083482">
        <w:t xml:space="preserve"> at the end of life, </w:t>
      </w:r>
      <w:r w:rsidRPr="00083482">
        <w:rPr>
          <w:noProof/>
          <w:lang w:bidi="sa-IN"/>
        </w:rPr>
        <w:t>[tam tam Eva Eti]</w:t>
      </w:r>
      <w:r w:rsidRPr="00083482">
        <w:t xml:space="preserve"> he obtains that very </w:t>
      </w:r>
      <w:r w:rsidRPr="00083482">
        <w:rPr>
          <w:noProof/>
          <w:lang w:bidi="sa-IN"/>
        </w:rPr>
        <w:t>[tadbhAva bhAvita:]</w:t>
      </w:r>
      <w:r w:rsidRPr="00083482">
        <w:t xml:space="preserve"> same state of existence that he thought of </w:t>
      </w:r>
      <w:r w:rsidRPr="00083482">
        <w:rPr>
          <w:noProof/>
          <w:lang w:bidi="sa-IN"/>
        </w:rPr>
        <w:t>[sadA]</w:t>
      </w:r>
      <w:r w:rsidRPr="00083482">
        <w:t xml:space="preserve"> always.</w:t>
      </w:r>
    </w:p>
    <w:p w14:paraId="3D4D88DC" w14:textId="1060E9F4" w:rsidR="00EE69AD" w:rsidRPr="00083482" w:rsidRDefault="00EB3A34">
      <w:pPr>
        <w:tabs>
          <w:tab w:val="center" w:pos="4320"/>
        </w:tabs>
      </w:pPr>
      <w:r w:rsidRPr="00083482">
        <w:t xml:space="preserve">Whatever a person </w:t>
      </w:r>
      <w:r w:rsidR="00452357" w:rsidRPr="00083482">
        <w:t>thinks</w:t>
      </w:r>
      <w:r w:rsidR="004F128F" w:rsidRPr="00083482">
        <w:t xml:space="preserve"> at the end</w:t>
      </w:r>
      <w:r w:rsidRPr="00083482">
        <w:t xml:space="preserve"> while leaving his body</w:t>
      </w:r>
      <w:r w:rsidR="004F128F" w:rsidRPr="00083482">
        <w:t xml:space="preserve"> -</w:t>
      </w:r>
      <w:r w:rsidRPr="00083482">
        <w:t xml:space="preserve"> he gets </w:t>
      </w:r>
      <w:r w:rsidR="00452357" w:rsidRPr="00083482">
        <w:t xml:space="preserve">that </w:t>
      </w:r>
      <w:r w:rsidRPr="00083482">
        <w:t xml:space="preserve">very state of existence after dying. The </w:t>
      </w:r>
      <w:r w:rsidR="0099676B" w:rsidRPr="00083482">
        <w:t>source</w:t>
      </w:r>
      <w:r w:rsidRPr="00083482">
        <w:t xml:space="preserve"> of this 'final thought' comes from the subjects frequently thought about during </w:t>
      </w:r>
      <w:r w:rsidR="0099676B" w:rsidRPr="00083482">
        <w:t>t</w:t>
      </w:r>
      <w:r w:rsidRPr="00083482">
        <w:t>his life-time.</w:t>
      </w:r>
    </w:p>
    <w:p w14:paraId="62882228" w14:textId="77777777" w:rsidR="00EE69AD" w:rsidRPr="00083482" w:rsidRDefault="00CA3C91">
      <w:pPr>
        <w:pStyle w:val="Heading2"/>
      </w:pPr>
      <w:r w:rsidRPr="00083482">
        <w:t>8-7</w:t>
      </w:r>
    </w:p>
    <w:p w14:paraId="1B934840" w14:textId="77777777" w:rsidR="00EE69AD" w:rsidRPr="00083482" w:rsidRDefault="00EB3A34">
      <w:pPr>
        <w:pStyle w:val="Shloka"/>
        <w:pBdr>
          <w:bottom w:val="single" w:sz="4" w:space="0" w:color="auto"/>
        </w:pBdr>
        <w:rPr>
          <w:noProof/>
          <w:lang w:bidi="sa-IN"/>
        </w:rPr>
      </w:pPr>
      <w:r w:rsidRPr="00083482">
        <w:rPr>
          <w:noProof/>
          <w:lang w:bidi="sa-IN"/>
        </w:rPr>
        <w:t>[</w:t>
      </w:r>
    </w:p>
    <w:p w14:paraId="7C47926B" w14:textId="77777777" w:rsidR="00EE69AD" w:rsidRPr="00083482" w:rsidRDefault="00EB3A34">
      <w:pPr>
        <w:pStyle w:val="Shloka"/>
        <w:pBdr>
          <w:bottom w:val="single" w:sz="4" w:space="0" w:color="auto"/>
        </w:pBdr>
        <w:rPr>
          <w:noProof/>
          <w:lang w:bidi="sa-IN"/>
        </w:rPr>
      </w:pPr>
      <w:r w:rsidRPr="00083482">
        <w:rPr>
          <w:noProof/>
          <w:lang w:bidi="sa-IN"/>
        </w:rPr>
        <w:t>tasmAt sarvEShu kAlEShu mAmanusmara yudhya cha |</w:t>
      </w:r>
    </w:p>
    <w:p w14:paraId="60C90489" w14:textId="77777777" w:rsidR="00EE69AD" w:rsidRPr="00083482" w:rsidRDefault="00EB3A34">
      <w:pPr>
        <w:pStyle w:val="Shloka"/>
        <w:pBdr>
          <w:bottom w:val="single" w:sz="4" w:space="0" w:color="auto"/>
        </w:pBdr>
        <w:rPr>
          <w:noProof/>
          <w:lang w:bidi="sa-IN"/>
        </w:rPr>
      </w:pPr>
      <w:r w:rsidRPr="00083482">
        <w:rPr>
          <w:noProof/>
          <w:lang w:bidi="sa-IN"/>
        </w:rPr>
        <w:t>mayyarpita manO buddhi: mAmEvaiShyasi asamshaya: || 7 ||</w:t>
      </w:r>
    </w:p>
    <w:p w14:paraId="1ABFEABE" w14:textId="77777777" w:rsidR="00EE69AD" w:rsidRPr="00083482" w:rsidRDefault="00EB3A34">
      <w:pPr>
        <w:pStyle w:val="Shloka"/>
        <w:pBdr>
          <w:bottom w:val="single" w:sz="4" w:space="0" w:color="auto"/>
        </w:pBdr>
      </w:pPr>
      <w:r w:rsidRPr="00083482">
        <w:rPr>
          <w:noProof/>
          <w:lang w:bidi="sa-IN"/>
        </w:rPr>
        <w:t>]</w:t>
      </w:r>
    </w:p>
    <w:p w14:paraId="4F9D2EE0" w14:textId="2AEF8D38" w:rsidR="00EE69AD" w:rsidRPr="00083482" w:rsidRDefault="00EB3A34" w:rsidP="00A22026">
      <w:pPr>
        <w:pStyle w:val="ExplnOfShloka"/>
      </w:pPr>
      <w:r w:rsidRPr="00083482">
        <w:rPr>
          <w:noProof/>
          <w:lang w:bidi="sa-IN"/>
        </w:rPr>
        <w:t>[tasmAt]</w:t>
      </w:r>
      <w:r w:rsidRPr="00083482">
        <w:t xml:space="preserve"> Hence, </w:t>
      </w:r>
      <w:r w:rsidRPr="00083482">
        <w:rPr>
          <w:noProof/>
          <w:lang w:bidi="sa-IN"/>
        </w:rPr>
        <w:t>[mAm anusmara]</w:t>
      </w:r>
      <w:r w:rsidRPr="00083482">
        <w:t xml:space="preserve"> remember Me repeatedly, thought after thought </w:t>
      </w:r>
      <w:r w:rsidRPr="00083482">
        <w:rPr>
          <w:noProof/>
          <w:lang w:bidi="sa-IN"/>
        </w:rPr>
        <w:t>[yudhya cha]</w:t>
      </w:r>
      <w:r w:rsidRPr="00083482">
        <w:t xml:space="preserve"> and fight. </w:t>
      </w:r>
      <w:r w:rsidRPr="00083482">
        <w:rPr>
          <w:noProof/>
          <w:lang w:bidi="sa-IN"/>
        </w:rPr>
        <w:t>[arpita]</w:t>
      </w:r>
      <w:r w:rsidRPr="00083482">
        <w:t xml:space="preserve"> Having given up </w:t>
      </w:r>
      <w:r w:rsidRPr="00083482">
        <w:rPr>
          <w:noProof/>
          <w:lang w:bidi="sa-IN"/>
        </w:rPr>
        <w:t>[manO buddhi:]</w:t>
      </w:r>
      <w:r w:rsidRPr="00083482">
        <w:t xml:space="preserve"> your mind and intellect </w:t>
      </w:r>
      <w:r w:rsidRPr="00083482">
        <w:rPr>
          <w:noProof/>
          <w:lang w:bidi="sa-IN"/>
        </w:rPr>
        <w:t>[mayi]</w:t>
      </w:r>
      <w:r w:rsidRPr="00083482">
        <w:t xml:space="preserve"> in Me, </w:t>
      </w:r>
      <w:r w:rsidRPr="00083482">
        <w:rPr>
          <w:noProof/>
          <w:lang w:bidi="sa-IN"/>
        </w:rPr>
        <w:t>[</w:t>
      </w:r>
      <w:r w:rsidR="0099676B" w:rsidRPr="00083482">
        <w:rPr>
          <w:noProof/>
          <w:lang w:bidi="sa-IN"/>
        </w:rPr>
        <w:t xml:space="preserve">asamshaya: </w:t>
      </w:r>
      <w:r w:rsidRPr="00083482">
        <w:rPr>
          <w:noProof/>
          <w:lang w:bidi="sa-IN"/>
        </w:rPr>
        <w:t>EShyasi]</w:t>
      </w:r>
      <w:r w:rsidRPr="00083482">
        <w:t xml:space="preserve"> you will </w:t>
      </w:r>
      <w:r w:rsidR="0099676B" w:rsidRPr="00083482">
        <w:t xml:space="preserve">certainly </w:t>
      </w:r>
      <w:r w:rsidR="007B5252" w:rsidRPr="00083482">
        <w:t>attain</w:t>
      </w:r>
      <w:r w:rsidRPr="00083482">
        <w:t xml:space="preserve"> </w:t>
      </w:r>
      <w:r w:rsidR="0099676B" w:rsidRPr="00083482">
        <w:rPr>
          <w:noProof/>
          <w:lang w:bidi="sa-IN"/>
        </w:rPr>
        <w:t>[mAm Eva]</w:t>
      </w:r>
      <w:r w:rsidR="0099676B" w:rsidRPr="00083482">
        <w:t xml:space="preserve"> Me - none other than the Lord.</w:t>
      </w:r>
    </w:p>
    <w:p w14:paraId="42AF70E0" w14:textId="51E0CC07" w:rsidR="00DA3559" w:rsidRPr="00083482" w:rsidRDefault="00DA3559" w:rsidP="00DA3559">
      <w:pPr>
        <w:pStyle w:val="ApplNotes"/>
      </w:pPr>
      <w:r w:rsidRPr="00083482">
        <w:t>The final thought comes by habit. Make it a habit to think about the Lord.</w:t>
      </w:r>
    </w:p>
    <w:p w14:paraId="5C1C1586" w14:textId="11B1A900" w:rsidR="00EE69AD" w:rsidRPr="00083482" w:rsidRDefault="00EB3A34">
      <w:pPr>
        <w:tabs>
          <w:tab w:val="center" w:pos="4320"/>
        </w:tabs>
      </w:pPr>
      <w:r w:rsidRPr="00083482">
        <w:t xml:space="preserve">Till you leave this body, remember Me constantly in each of your thoughts every day </w:t>
      </w:r>
      <w:r w:rsidR="007B5252" w:rsidRPr="00083482">
        <w:t>- the thought that you practice</w:t>
      </w:r>
      <w:r w:rsidRPr="00083482">
        <w:t xml:space="preserve"> will cause the 'final thought' at the end. </w:t>
      </w:r>
      <w:r w:rsidR="00542AE8" w:rsidRPr="00083482">
        <w:t xml:space="preserve">Do </w:t>
      </w:r>
      <w:r w:rsidRPr="00083482">
        <w:t>the work suited to your nature - such as learning, making war, administration, trade or service - actions that give you My thought constantly, one day after another.</w:t>
      </w:r>
    </w:p>
    <w:p w14:paraId="3C72A0D4" w14:textId="2FF1F400" w:rsidR="00EE69AD" w:rsidRPr="00083482" w:rsidRDefault="00EB3A34">
      <w:pPr>
        <w:tabs>
          <w:tab w:val="center" w:pos="4320"/>
        </w:tabs>
      </w:pPr>
      <w:r w:rsidRPr="00083482">
        <w:t xml:space="preserve">Having given up your mind and intellect in Me </w:t>
      </w:r>
      <w:r w:rsidR="007B5252" w:rsidRPr="00083482">
        <w:t>in this way</w:t>
      </w:r>
      <w:r w:rsidRPr="00083482">
        <w:t xml:space="preserve">, you shall think of Me alone </w:t>
      </w:r>
      <w:r w:rsidR="007B5252" w:rsidRPr="00083482">
        <w:t>while leaving your body</w:t>
      </w:r>
      <w:r w:rsidRPr="00083482">
        <w:t xml:space="preserve">. In this way, you will </w:t>
      </w:r>
      <w:r w:rsidR="007B5252" w:rsidRPr="00083482">
        <w:t>attain M</w:t>
      </w:r>
      <w:r w:rsidRPr="00083482">
        <w:t>e in the manner that you desire - there's no uncertainty here.</w:t>
      </w:r>
    </w:p>
    <w:p w14:paraId="0E80FA0C" w14:textId="28454974" w:rsidR="00EE69AD" w:rsidRPr="00083482" w:rsidRDefault="00985AF9">
      <w:pPr>
        <w:tabs>
          <w:tab w:val="center" w:pos="4320"/>
        </w:tabs>
      </w:pPr>
      <w:r w:rsidRPr="00083482">
        <w:lastRenderedPageBreak/>
        <w:t>T</w:t>
      </w:r>
      <w:r w:rsidR="00971249" w:rsidRPr="00083482">
        <w:t xml:space="preserve">he Lord stated that </w:t>
      </w:r>
      <w:r w:rsidRPr="00083482">
        <w:t>whatever we obtain</w:t>
      </w:r>
      <w:r w:rsidR="00EB3A34" w:rsidRPr="00083482">
        <w:t xml:space="preserve"> is subject to our final thought. The Lord now begins to describe </w:t>
      </w:r>
      <w:r w:rsidRPr="00083482">
        <w:t xml:space="preserve">each of </w:t>
      </w:r>
      <w:r w:rsidR="00EB3A34" w:rsidRPr="00083482">
        <w:t xml:space="preserve">the </w:t>
      </w:r>
      <w:hyperlink w:anchor="three_types_of_worshippers" w:history="1">
        <w:r w:rsidR="00EB3A34" w:rsidRPr="00083482">
          <w:rPr>
            <w:rStyle w:val="Hyperlink"/>
          </w:rPr>
          <w:t xml:space="preserve">three types of </w:t>
        </w:r>
        <w:r w:rsidR="007B5252" w:rsidRPr="00083482">
          <w:rPr>
            <w:rStyle w:val="Hyperlink"/>
          </w:rPr>
          <w:t>devotees</w:t>
        </w:r>
      </w:hyperlink>
      <w:r w:rsidR="00EB3A34" w:rsidRPr="00083482">
        <w:t xml:space="preserve"> </w:t>
      </w:r>
      <w:r w:rsidRPr="00083482">
        <w:t>in particular</w:t>
      </w:r>
      <w:r w:rsidR="007B5252" w:rsidRPr="00083482">
        <w:t xml:space="preserve">, </w:t>
      </w:r>
      <w:r w:rsidRPr="00083482">
        <w:t>their</w:t>
      </w:r>
      <w:r w:rsidR="007B5252" w:rsidRPr="00083482">
        <w:t xml:space="preserve"> way</w:t>
      </w:r>
      <w:r w:rsidRPr="00083482">
        <w:t>s</w:t>
      </w:r>
      <w:r w:rsidR="007B5252" w:rsidRPr="00083482">
        <w:t xml:space="preserve"> of worship</w:t>
      </w:r>
      <w:r w:rsidRPr="00083482">
        <w:t xml:space="preserve"> and what they obtain</w:t>
      </w:r>
      <w:r w:rsidR="00542AE8" w:rsidRPr="00083482">
        <w:t>.</w:t>
      </w:r>
    </w:p>
    <w:p w14:paraId="0505500A" w14:textId="051FA902" w:rsidR="00EE69AD" w:rsidRPr="00083482" w:rsidRDefault="00985AF9">
      <w:pPr>
        <w:tabs>
          <w:tab w:val="center" w:pos="4320"/>
        </w:tabs>
      </w:pPr>
      <w:r w:rsidRPr="00083482">
        <w:t>In the next Shloka, The Lord describes t</w:t>
      </w:r>
      <w:r w:rsidR="00EB3A34" w:rsidRPr="00083482">
        <w:t>he worship practiced by people yearn</w:t>
      </w:r>
      <w:r w:rsidRPr="00083482">
        <w:t>ing</w:t>
      </w:r>
      <w:r w:rsidR="00EB3A34" w:rsidRPr="00083482">
        <w:t xml:space="preserve"> for wealth, along with the nature of the 'final thought' that comes with it.</w:t>
      </w:r>
    </w:p>
    <w:p w14:paraId="37DC5385" w14:textId="77777777" w:rsidR="00EE69AD" w:rsidRPr="00083482" w:rsidRDefault="00CA3C91">
      <w:pPr>
        <w:pStyle w:val="Heading2"/>
      </w:pPr>
      <w:r w:rsidRPr="00083482">
        <w:t>8-8</w:t>
      </w:r>
    </w:p>
    <w:p w14:paraId="1A7CDE86" w14:textId="77777777" w:rsidR="00EE69AD" w:rsidRPr="00083482" w:rsidRDefault="00EB3A34">
      <w:pPr>
        <w:pStyle w:val="Shloka"/>
        <w:pBdr>
          <w:bottom w:val="single" w:sz="4" w:space="0" w:color="auto"/>
        </w:pBdr>
        <w:rPr>
          <w:noProof/>
          <w:lang w:bidi="sa-IN"/>
        </w:rPr>
      </w:pPr>
      <w:r w:rsidRPr="00083482">
        <w:rPr>
          <w:noProof/>
          <w:lang w:bidi="sa-IN"/>
        </w:rPr>
        <w:t>[</w:t>
      </w:r>
    </w:p>
    <w:p w14:paraId="43717FEA" w14:textId="77777777" w:rsidR="00EE69AD" w:rsidRPr="00083482" w:rsidRDefault="00EB3A34">
      <w:pPr>
        <w:pStyle w:val="Shloka"/>
        <w:pBdr>
          <w:bottom w:val="single" w:sz="4" w:space="0" w:color="auto"/>
        </w:pBdr>
        <w:rPr>
          <w:noProof/>
          <w:lang w:bidi="sa-IN"/>
        </w:rPr>
      </w:pPr>
      <w:r w:rsidRPr="00083482">
        <w:rPr>
          <w:noProof/>
          <w:lang w:bidi="sa-IN"/>
        </w:rPr>
        <w:t>abhyAsa yOga yuktEna chEtasA_nanyagAminA |</w:t>
      </w:r>
    </w:p>
    <w:p w14:paraId="7445078D" w14:textId="77777777" w:rsidR="00EE69AD" w:rsidRPr="00083482" w:rsidRDefault="00EB3A34">
      <w:pPr>
        <w:pStyle w:val="Shloka"/>
        <w:pBdr>
          <w:bottom w:val="single" w:sz="4" w:space="0" w:color="auto"/>
        </w:pBdr>
        <w:rPr>
          <w:noProof/>
          <w:lang w:bidi="sa-IN"/>
        </w:rPr>
      </w:pPr>
      <w:r w:rsidRPr="00083482">
        <w:rPr>
          <w:noProof/>
          <w:lang w:bidi="sa-IN"/>
        </w:rPr>
        <w:t>paramam puruSham divyam yAti pArtha anuchintayan || 8 ||</w:t>
      </w:r>
    </w:p>
    <w:p w14:paraId="173F9A5F" w14:textId="77777777" w:rsidR="00EE69AD" w:rsidRPr="00083482" w:rsidRDefault="00EB3A34">
      <w:pPr>
        <w:pStyle w:val="Shloka"/>
        <w:pBdr>
          <w:bottom w:val="single" w:sz="4" w:space="0" w:color="auto"/>
        </w:pBdr>
      </w:pPr>
      <w:r w:rsidRPr="00083482">
        <w:rPr>
          <w:noProof/>
          <w:lang w:bidi="sa-IN"/>
        </w:rPr>
        <w:t>]</w:t>
      </w:r>
    </w:p>
    <w:p w14:paraId="7E11E295" w14:textId="312EC7A6" w:rsidR="00EE69AD" w:rsidRPr="00083482" w:rsidRDefault="00EB3A34" w:rsidP="00A22026">
      <w:pPr>
        <w:pStyle w:val="ExplnOfShloka"/>
      </w:pPr>
      <w:r w:rsidRPr="00083482">
        <w:rPr>
          <w:noProof/>
          <w:lang w:bidi="sa-IN"/>
        </w:rPr>
        <w:t>[pArtha]</w:t>
      </w:r>
      <w:r w:rsidRPr="00083482">
        <w:t xml:space="preserve"> </w:t>
      </w:r>
      <w:r w:rsidR="007C1273" w:rsidRPr="00083482">
        <w:t>Arjuna</w:t>
      </w:r>
      <w:r w:rsidRPr="00083482">
        <w:t xml:space="preserve">, </w:t>
      </w:r>
      <w:r w:rsidRPr="00083482">
        <w:rPr>
          <w:noProof/>
          <w:lang w:bidi="sa-IN"/>
        </w:rPr>
        <w:t>[yuktEna]</w:t>
      </w:r>
      <w:r w:rsidRPr="00083482">
        <w:t xml:space="preserve"> by being with </w:t>
      </w:r>
      <w:r w:rsidRPr="00083482">
        <w:rPr>
          <w:noProof/>
          <w:lang w:bidi="sa-IN"/>
        </w:rPr>
        <w:t>[abhyAsa]</w:t>
      </w:r>
      <w:r w:rsidRPr="00083482">
        <w:t xml:space="preserve"> practice </w:t>
      </w:r>
      <w:r w:rsidRPr="00083482">
        <w:rPr>
          <w:noProof/>
          <w:lang w:bidi="sa-IN"/>
        </w:rPr>
        <w:t>[yOga]</w:t>
      </w:r>
      <w:r w:rsidRPr="00083482">
        <w:t xml:space="preserve"> and focus, </w:t>
      </w:r>
      <w:r w:rsidRPr="00083482">
        <w:rPr>
          <w:noProof/>
          <w:lang w:bidi="sa-IN"/>
        </w:rPr>
        <w:t>[chEtasA ananyagAminA]</w:t>
      </w:r>
      <w:r w:rsidRPr="00083482">
        <w:t xml:space="preserve"> without allowing the consciousness to wander anywhere else, </w:t>
      </w:r>
      <w:r w:rsidRPr="00083482">
        <w:rPr>
          <w:noProof/>
          <w:lang w:bidi="sa-IN"/>
        </w:rPr>
        <w:t>[yAti]</w:t>
      </w:r>
      <w:r w:rsidRPr="00083482">
        <w:t xml:space="preserve"> he will </w:t>
      </w:r>
      <w:r w:rsidR="00542AE8" w:rsidRPr="00083482">
        <w:t>attain</w:t>
      </w:r>
      <w:r w:rsidRPr="00083482">
        <w:t xml:space="preserve"> </w:t>
      </w:r>
      <w:r w:rsidRPr="00083482">
        <w:rPr>
          <w:noProof/>
          <w:lang w:bidi="sa-IN"/>
        </w:rPr>
        <w:t>[paramam puruSham divyam]</w:t>
      </w:r>
      <w:r w:rsidRPr="00083482">
        <w:t xml:space="preserve"> the supreme divine being </w:t>
      </w:r>
      <w:r w:rsidRPr="00083482">
        <w:rPr>
          <w:noProof/>
          <w:lang w:bidi="sa-IN"/>
        </w:rPr>
        <w:t>[anuchintayan]</w:t>
      </w:r>
      <w:r w:rsidRPr="00083482">
        <w:t xml:space="preserve"> by thinking about </w:t>
      </w:r>
      <w:r w:rsidR="00542AE8" w:rsidRPr="00083482">
        <w:t>it all the time</w:t>
      </w:r>
      <w:r w:rsidRPr="00083482">
        <w:t>.</w:t>
      </w:r>
    </w:p>
    <w:p w14:paraId="5DEB0235" w14:textId="77777777" w:rsidR="00B81AD6" w:rsidRPr="00083482" w:rsidRDefault="00EB3A34">
      <w:pPr>
        <w:tabs>
          <w:tab w:val="center" w:pos="4320"/>
        </w:tabs>
      </w:pPr>
      <w:r w:rsidRPr="00083482">
        <w:t xml:space="preserve">With practice and focus every day, </w:t>
      </w:r>
      <w:r w:rsidR="00B81AD6" w:rsidRPr="00083482">
        <w:t xml:space="preserve">a person thinks about Me </w:t>
      </w:r>
      <w:r w:rsidRPr="00083482">
        <w:t>without allowing the consciousness to wander anywhere else</w:t>
      </w:r>
      <w:r w:rsidR="00B81AD6" w:rsidRPr="00083482">
        <w:t xml:space="preserve">. This </w:t>
      </w:r>
      <w:r w:rsidR="00C24A3F" w:rsidRPr="00083482">
        <w:t>person will think</w:t>
      </w:r>
      <w:r w:rsidRPr="00083482">
        <w:t xml:space="preserve"> about Me at the end of </w:t>
      </w:r>
      <w:r w:rsidR="00C24A3F" w:rsidRPr="00083482">
        <w:t xml:space="preserve">his </w:t>
      </w:r>
      <w:r w:rsidRPr="00083482">
        <w:t>life</w:t>
      </w:r>
      <w:r w:rsidR="00C24A3F" w:rsidRPr="00083482">
        <w:t xml:space="preserve"> and attain Me</w:t>
      </w:r>
      <w:r w:rsidRPr="00083482">
        <w:t xml:space="preserve">, as described in the next Shlokas. </w:t>
      </w:r>
    </w:p>
    <w:p w14:paraId="38001650" w14:textId="7664D8DF" w:rsidR="00DA3559" w:rsidRPr="00083482" w:rsidRDefault="00DA3559" w:rsidP="00DA3559">
      <w:pPr>
        <w:pStyle w:val="ApplNotes"/>
      </w:pPr>
      <w:r w:rsidRPr="00083482">
        <w:t>If you yearn for wealth, think of the Lord as the owner of all wealth</w:t>
      </w:r>
    </w:p>
    <w:p w14:paraId="0F2E778D" w14:textId="1BC0998D" w:rsidR="00EE69AD" w:rsidRPr="00083482" w:rsidRDefault="00C24A3F">
      <w:pPr>
        <w:tabs>
          <w:tab w:val="center" w:pos="4320"/>
        </w:tabs>
      </w:pPr>
      <w:r w:rsidRPr="00083482">
        <w:t>This person becomes equivalent to the Lord - by being associated with ultimate wealth that is equivalent to the Lord's - j</w:t>
      </w:r>
      <w:r w:rsidR="00EB3A34" w:rsidRPr="00083482">
        <w:t xml:space="preserve">ust as </w:t>
      </w:r>
      <w:r w:rsidRPr="00083482">
        <w:t xml:space="preserve">in the example where </w:t>
      </w:r>
      <w:r w:rsidR="00EB3A34" w:rsidRPr="00083482">
        <w:t xml:space="preserve">a person </w:t>
      </w:r>
      <w:r w:rsidRPr="00083482">
        <w:t xml:space="preserve">thinks </w:t>
      </w:r>
      <w:r w:rsidR="00EB3A34" w:rsidRPr="00083482">
        <w:t xml:space="preserve">about a deer </w:t>
      </w:r>
      <w:r w:rsidRPr="00083482">
        <w:t xml:space="preserve">at the end of his life and </w:t>
      </w:r>
      <w:r w:rsidR="00EB3A34" w:rsidRPr="00083482">
        <w:t xml:space="preserve">gets </w:t>
      </w:r>
      <w:r w:rsidRPr="00083482">
        <w:t>that form</w:t>
      </w:r>
      <w:r w:rsidR="00EB3A34" w:rsidRPr="00083482">
        <w:t>.</w:t>
      </w:r>
    </w:p>
    <w:p w14:paraId="04AD14CC" w14:textId="77777777" w:rsidR="00EE69AD" w:rsidRPr="00083482" w:rsidRDefault="00EB3A34">
      <w:pPr>
        <w:tabs>
          <w:tab w:val="center" w:pos="4320"/>
        </w:tabs>
      </w:pPr>
      <w:r w:rsidRPr="00083482">
        <w:t xml:space="preserve">Let's now examine the words 'practice' and 'focus' in this Shloka. </w:t>
      </w:r>
    </w:p>
    <w:p w14:paraId="7F038EE7" w14:textId="1702DCCF" w:rsidR="00EE69AD" w:rsidRPr="00083482" w:rsidRDefault="00EB3A34">
      <w:pPr>
        <w:tabs>
          <w:tab w:val="center" w:pos="4320"/>
        </w:tabs>
      </w:pPr>
      <w:r w:rsidRPr="00083482">
        <w:t xml:space="preserve">‘Practice' is the worship of the Lord in our minds at all times </w:t>
      </w:r>
      <w:r w:rsidR="00891565" w:rsidRPr="00083482">
        <w:t>permitted by daily routine. It’</w:t>
      </w:r>
      <w:r w:rsidRPr="00083482">
        <w:t>s about making a habit of worshipping the Lord. ‘Focus' is the worship of the Lord every day at a dedicated time, in a manner that has been described before. (</w:t>
      </w:r>
      <w:hyperlink w:anchor="_13-14" w:history="1">
        <w:r w:rsidRPr="00083482">
          <w:rPr>
            <w:rStyle w:val="Hyperlink"/>
          </w:rPr>
          <w:t>Chap.6#13-14</w:t>
        </w:r>
      </w:hyperlink>
      <w:r w:rsidRPr="00083482">
        <w:t xml:space="preserve"> and in </w:t>
      </w:r>
      <w:hyperlink w:anchor="bhakti_a_defn" w:history="1">
        <w:r w:rsidRPr="00083482">
          <w:rPr>
            <w:rStyle w:val="Hyperlink"/>
          </w:rPr>
          <w:t>bhakti</w:t>
        </w:r>
      </w:hyperlink>
      <w:r w:rsidRPr="00083482">
        <w:t>)</w:t>
      </w:r>
    </w:p>
    <w:p w14:paraId="468E27FB" w14:textId="77777777" w:rsidR="00EE69AD" w:rsidRPr="00083482" w:rsidRDefault="00CA3C91">
      <w:pPr>
        <w:pStyle w:val="Heading2"/>
      </w:pPr>
      <w:r w:rsidRPr="00083482">
        <w:t>8-9 to 8-10</w:t>
      </w:r>
    </w:p>
    <w:p w14:paraId="56A0AFF5" w14:textId="77777777" w:rsidR="00EE69AD" w:rsidRPr="00083482" w:rsidRDefault="00EB3A34">
      <w:pPr>
        <w:pStyle w:val="Shloka"/>
        <w:pBdr>
          <w:bottom w:val="single" w:sz="4" w:space="0" w:color="auto"/>
        </w:pBdr>
        <w:rPr>
          <w:noProof/>
          <w:lang w:bidi="sa-IN"/>
        </w:rPr>
      </w:pPr>
      <w:r w:rsidRPr="00083482">
        <w:rPr>
          <w:noProof/>
          <w:lang w:bidi="sa-IN"/>
        </w:rPr>
        <w:t>[</w:t>
      </w:r>
    </w:p>
    <w:p w14:paraId="6D8B39CB" w14:textId="77777777" w:rsidR="00EE69AD" w:rsidRPr="00083482" w:rsidRDefault="00EB3A34">
      <w:pPr>
        <w:pStyle w:val="Shloka"/>
        <w:pBdr>
          <w:bottom w:val="single" w:sz="4" w:space="0" w:color="auto"/>
        </w:pBdr>
        <w:rPr>
          <w:noProof/>
          <w:lang w:bidi="sa-IN"/>
        </w:rPr>
      </w:pPr>
      <w:r w:rsidRPr="00083482">
        <w:rPr>
          <w:noProof/>
          <w:lang w:bidi="sa-IN"/>
        </w:rPr>
        <w:t>kavim purANam anushAsitAram</w:t>
      </w:r>
    </w:p>
    <w:p w14:paraId="11352140" w14:textId="77777777" w:rsidR="00EE69AD" w:rsidRPr="00083482" w:rsidRDefault="00EB3A34">
      <w:pPr>
        <w:pStyle w:val="Shloka"/>
        <w:pBdr>
          <w:bottom w:val="single" w:sz="4" w:space="0" w:color="auto"/>
        </w:pBdr>
        <w:rPr>
          <w:noProof/>
          <w:lang w:bidi="sa-IN"/>
        </w:rPr>
      </w:pPr>
      <w:r w:rsidRPr="00083482">
        <w:rPr>
          <w:noProof/>
          <w:lang w:bidi="sa-IN"/>
        </w:rPr>
        <w:t>aNOraNIyAmsam anusmatEt ya: |</w:t>
      </w:r>
    </w:p>
    <w:p w14:paraId="3E495B82" w14:textId="77777777" w:rsidR="00EE69AD" w:rsidRPr="00083482" w:rsidRDefault="00EB3A34">
      <w:pPr>
        <w:pStyle w:val="Shloka"/>
        <w:pBdr>
          <w:bottom w:val="single" w:sz="4" w:space="0" w:color="auto"/>
        </w:pBdr>
        <w:rPr>
          <w:noProof/>
          <w:lang w:bidi="sa-IN"/>
        </w:rPr>
      </w:pPr>
      <w:r w:rsidRPr="00083482">
        <w:rPr>
          <w:noProof/>
          <w:lang w:bidi="sa-IN"/>
        </w:rPr>
        <w:t>sarvasya dhAtAram achintya rUpam</w:t>
      </w:r>
    </w:p>
    <w:p w14:paraId="1F485A1A" w14:textId="77777777" w:rsidR="00EE69AD" w:rsidRPr="00083482" w:rsidRDefault="00EB3A34">
      <w:pPr>
        <w:pStyle w:val="Shloka"/>
        <w:pBdr>
          <w:bottom w:val="single" w:sz="4" w:space="0" w:color="auto"/>
        </w:pBdr>
        <w:rPr>
          <w:noProof/>
          <w:lang w:bidi="sa-IN"/>
        </w:rPr>
      </w:pPr>
      <w:r w:rsidRPr="00083482">
        <w:rPr>
          <w:noProof/>
          <w:lang w:bidi="sa-IN"/>
        </w:rPr>
        <w:t>Aditya varNam tamasa: parastAt || 9 ||</w:t>
      </w:r>
    </w:p>
    <w:p w14:paraId="35B5630D" w14:textId="77777777" w:rsidR="00EE69AD" w:rsidRPr="00083482" w:rsidRDefault="00EE69AD">
      <w:pPr>
        <w:pStyle w:val="Shloka"/>
        <w:pBdr>
          <w:bottom w:val="single" w:sz="4" w:space="0" w:color="auto"/>
        </w:pBdr>
        <w:rPr>
          <w:noProof/>
          <w:lang w:bidi="sa-IN"/>
        </w:rPr>
      </w:pPr>
    </w:p>
    <w:p w14:paraId="0AA5A7C4" w14:textId="77777777" w:rsidR="00EE69AD" w:rsidRPr="00083482" w:rsidRDefault="00EB3A34">
      <w:pPr>
        <w:pStyle w:val="Shloka"/>
        <w:pBdr>
          <w:bottom w:val="single" w:sz="4" w:space="0" w:color="auto"/>
        </w:pBdr>
        <w:rPr>
          <w:noProof/>
          <w:lang w:bidi="sa-IN"/>
        </w:rPr>
      </w:pPr>
      <w:r w:rsidRPr="00083482">
        <w:rPr>
          <w:noProof/>
          <w:lang w:bidi="sa-IN"/>
        </w:rPr>
        <w:t>prayANa kAlE manasA_chalEna</w:t>
      </w:r>
    </w:p>
    <w:p w14:paraId="1021CCF8" w14:textId="77777777" w:rsidR="00EE69AD" w:rsidRPr="00083482" w:rsidRDefault="00EB3A34">
      <w:pPr>
        <w:pStyle w:val="Shloka"/>
        <w:pBdr>
          <w:bottom w:val="single" w:sz="4" w:space="0" w:color="auto"/>
        </w:pBdr>
        <w:rPr>
          <w:noProof/>
          <w:lang w:bidi="sa-IN"/>
        </w:rPr>
      </w:pPr>
      <w:r w:rsidRPr="00083482">
        <w:rPr>
          <w:noProof/>
          <w:lang w:bidi="sa-IN"/>
        </w:rPr>
        <w:t>bhaktyA yuktO yOgabalEna chaiva |</w:t>
      </w:r>
    </w:p>
    <w:p w14:paraId="7BC0F37F" w14:textId="77777777" w:rsidR="00EE69AD" w:rsidRPr="00083482" w:rsidRDefault="00EB3A34">
      <w:pPr>
        <w:pStyle w:val="Shloka"/>
        <w:pBdr>
          <w:bottom w:val="single" w:sz="4" w:space="0" w:color="auto"/>
        </w:pBdr>
        <w:rPr>
          <w:noProof/>
          <w:lang w:bidi="sa-IN"/>
        </w:rPr>
      </w:pPr>
      <w:r w:rsidRPr="00083482">
        <w:rPr>
          <w:noProof/>
          <w:lang w:bidi="sa-IN"/>
        </w:rPr>
        <w:t>bhruvO: madhyE prANam AvEshya samyak</w:t>
      </w:r>
    </w:p>
    <w:p w14:paraId="344A5230" w14:textId="77777777" w:rsidR="00EE69AD" w:rsidRPr="00083482" w:rsidRDefault="00EB3A34">
      <w:pPr>
        <w:pStyle w:val="Shloka"/>
        <w:pBdr>
          <w:bottom w:val="single" w:sz="4" w:space="0" w:color="auto"/>
        </w:pBdr>
        <w:rPr>
          <w:noProof/>
          <w:lang w:bidi="sa-IN"/>
        </w:rPr>
      </w:pPr>
      <w:r w:rsidRPr="00083482">
        <w:rPr>
          <w:noProof/>
          <w:lang w:bidi="sa-IN"/>
        </w:rPr>
        <w:t>sa tam param puruSham upaiti divyam || 10 ||</w:t>
      </w:r>
    </w:p>
    <w:p w14:paraId="223FC971" w14:textId="77777777" w:rsidR="00EE69AD" w:rsidRPr="00083482" w:rsidRDefault="00EB3A34">
      <w:pPr>
        <w:pStyle w:val="Shloka"/>
        <w:pBdr>
          <w:bottom w:val="single" w:sz="4" w:space="0" w:color="auto"/>
        </w:pBdr>
      </w:pPr>
      <w:r w:rsidRPr="00083482">
        <w:rPr>
          <w:noProof/>
          <w:lang w:bidi="sa-IN"/>
        </w:rPr>
        <w:lastRenderedPageBreak/>
        <w:t>]</w:t>
      </w:r>
    </w:p>
    <w:p w14:paraId="041FAAE7" w14:textId="2A6B26AD" w:rsidR="00EE69AD" w:rsidRPr="00083482" w:rsidRDefault="00EB3A34" w:rsidP="00A22026">
      <w:pPr>
        <w:pStyle w:val="ExplnOfShloka"/>
      </w:pPr>
      <w:r w:rsidRPr="00083482">
        <w:rPr>
          <w:noProof/>
          <w:lang w:bidi="sa-IN"/>
        </w:rPr>
        <w:t>[prayANa kAlE]</w:t>
      </w:r>
      <w:r w:rsidRPr="00083482">
        <w:t xml:space="preserve"> At the time of leaving the body, </w:t>
      </w:r>
      <w:r w:rsidRPr="00083482">
        <w:rPr>
          <w:noProof/>
          <w:lang w:bidi="sa-IN"/>
        </w:rPr>
        <w:t>[bhaktyA yukta:]</w:t>
      </w:r>
      <w:r w:rsidRPr="00083482">
        <w:t xml:space="preserve"> he is filled with affectionate devotion. </w:t>
      </w:r>
      <w:r w:rsidRPr="00083482">
        <w:rPr>
          <w:noProof/>
          <w:lang w:bidi="sa-IN"/>
        </w:rPr>
        <w:t>[yOgabalEna cha Eva]</w:t>
      </w:r>
      <w:r w:rsidRPr="00083482">
        <w:t xml:space="preserve"> By the power of his focus itself, </w:t>
      </w:r>
      <w:r w:rsidRPr="00083482">
        <w:rPr>
          <w:noProof/>
          <w:lang w:bidi="sa-IN"/>
        </w:rPr>
        <w:t>[prANam AvEshya samyak]</w:t>
      </w:r>
      <w:r w:rsidRPr="00083482">
        <w:t xml:space="preserve"> having stationed life steadily </w:t>
      </w:r>
      <w:r w:rsidRPr="00083482">
        <w:rPr>
          <w:noProof/>
          <w:lang w:bidi="sa-IN"/>
        </w:rPr>
        <w:t>[bhruvO: madhyE]</w:t>
      </w:r>
      <w:r w:rsidRPr="00083482">
        <w:t xml:space="preserve"> in-between the eye-brows, </w:t>
      </w:r>
      <w:r w:rsidRPr="00083482">
        <w:rPr>
          <w:noProof/>
          <w:lang w:bidi="sa-IN"/>
        </w:rPr>
        <w:t>[achalEna manasA]</w:t>
      </w:r>
      <w:r w:rsidRPr="00083482">
        <w:t xml:space="preserve"> with an unwavering mind, </w:t>
      </w:r>
      <w:r w:rsidRPr="00083482">
        <w:rPr>
          <w:noProof/>
          <w:lang w:bidi="sa-IN"/>
        </w:rPr>
        <w:t>[sa: anusmarEt]</w:t>
      </w:r>
      <w:r w:rsidRPr="00083482">
        <w:t xml:space="preserve"> he meditates </w:t>
      </w:r>
      <w:r w:rsidRPr="00083482">
        <w:rPr>
          <w:noProof/>
          <w:lang w:bidi="sa-IN"/>
        </w:rPr>
        <w:t>[anushAsitAram]</w:t>
      </w:r>
      <w:r w:rsidRPr="00083482">
        <w:t xml:space="preserve"> on the Lord, </w:t>
      </w:r>
      <w:r w:rsidRPr="00083482">
        <w:rPr>
          <w:noProof/>
          <w:lang w:bidi="sa-IN"/>
        </w:rPr>
        <w:t>[kavim]</w:t>
      </w:r>
      <w:r w:rsidRPr="00083482">
        <w:t xml:space="preserve"> who knows everything, </w:t>
      </w:r>
      <w:r w:rsidRPr="00083482">
        <w:rPr>
          <w:noProof/>
          <w:lang w:bidi="sa-IN"/>
        </w:rPr>
        <w:t>[purANam]</w:t>
      </w:r>
      <w:r w:rsidRPr="00083482">
        <w:t xml:space="preserve"> who is ancient, </w:t>
      </w:r>
      <w:r w:rsidRPr="00083482">
        <w:rPr>
          <w:noProof/>
          <w:lang w:bidi="sa-IN"/>
        </w:rPr>
        <w:t>[aNOraNIyAmsam]</w:t>
      </w:r>
      <w:r w:rsidRPr="00083482">
        <w:t xml:space="preserve"> who is even more subtle than the imperceptible Self, </w:t>
      </w:r>
      <w:r w:rsidRPr="00083482">
        <w:rPr>
          <w:noProof/>
          <w:lang w:bidi="sa-IN"/>
        </w:rPr>
        <w:t>[sarvasya dhAtAram]</w:t>
      </w:r>
      <w:r w:rsidRPr="00083482">
        <w:t xml:space="preserve"> who is the creator of everything, </w:t>
      </w:r>
      <w:r w:rsidRPr="00083482">
        <w:rPr>
          <w:noProof/>
          <w:lang w:bidi="sa-IN"/>
        </w:rPr>
        <w:t>[achintya rUpam]</w:t>
      </w:r>
      <w:r w:rsidRPr="00083482">
        <w:t xml:space="preserve"> who has a form that cannot be realized in our thoughts, </w:t>
      </w:r>
      <w:r w:rsidRPr="00083482">
        <w:rPr>
          <w:noProof/>
          <w:lang w:bidi="sa-IN"/>
        </w:rPr>
        <w:t>[Aditya varNam]</w:t>
      </w:r>
      <w:r w:rsidRPr="00083482">
        <w:t xml:space="preserve"> who has the  color of the Sun </w:t>
      </w:r>
      <w:r w:rsidRPr="00083482">
        <w:rPr>
          <w:noProof/>
          <w:lang w:bidi="sa-IN"/>
        </w:rPr>
        <w:t>[tamasa: parastAt]</w:t>
      </w:r>
      <w:r w:rsidRPr="00083482">
        <w:t xml:space="preserve"> and is beyond darkness. </w:t>
      </w:r>
      <w:r w:rsidRPr="00083482">
        <w:rPr>
          <w:noProof/>
          <w:lang w:bidi="sa-IN"/>
        </w:rPr>
        <w:t>[ya:]</w:t>
      </w:r>
      <w:r w:rsidRPr="00083482">
        <w:t xml:space="preserve"> The one who does this </w:t>
      </w:r>
      <w:r w:rsidRPr="00083482">
        <w:rPr>
          <w:noProof/>
          <w:lang w:bidi="sa-IN"/>
        </w:rPr>
        <w:t>[upaiti]</w:t>
      </w:r>
      <w:r w:rsidRPr="00083482">
        <w:t xml:space="preserve"> will </w:t>
      </w:r>
      <w:r w:rsidR="00542AE8" w:rsidRPr="00083482">
        <w:t>come towards</w:t>
      </w:r>
      <w:r w:rsidRPr="00083482">
        <w:t xml:space="preserve"> </w:t>
      </w:r>
      <w:r w:rsidRPr="00083482">
        <w:rPr>
          <w:noProof/>
          <w:lang w:bidi="sa-IN"/>
        </w:rPr>
        <w:t>[tam divyam param puruSham]</w:t>
      </w:r>
      <w:r w:rsidRPr="00083482">
        <w:t xml:space="preserve"> that superior divine person.</w:t>
      </w:r>
    </w:p>
    <w:p w14:paraId="70681260" w14:textId="77777777" w:rsidR="00743902" w:rsidRPr="00083482" w:rsidRDefault="00EB3A34">
      <w:pPr>
        <w:tabs>
          <w:tab w:val="center" w:pos="4320"/>
        </w:tabs>
      </w:pPr>
      <w:r w:rsidRPr="00083482">
        <w:t>The Lord knows everything, is ancient, having been present since beginning-less time; He is the controller of the entire universe. The Lord is even more subtle than the Self (which itself isn</w:t>
      </w:r>
      <w:r w:rsidR="00D07297" w:rsidRPr="00083482">
        <w:t>’t perceptible</w:t>
      </w:r>
      <w:r w:rsidRPr="00083482">
        <w:t xml:space="preserve">). </w:t>
      </w:r>
    </w:p>
    <w:p w14:paraId="4DEC11E5" w14:textId="6395D147" w:rsidR="00EE69AD" w:rsidRPr="00083482" w:rsidRDefault="00EB3A34">
      <w:pPr>
        <w:tabs>
          <w:tab w:val="center" w:pos="4320"/>
        </w:tabs>
      </w:pPr>
      <w:r w:rsidRPr="00083482">
        <w:t xml:space="preserve">He is the creator of everything. The Lord has a form that cannot be realized in our thoughts, since no other entity has a form that is similar to the Lord's. He has the color of the Sun and is beyond darkness - The Lord is distinct from the environment that we perceive; He has a lustrous form, which is completely unusual. </w:t>
      </w:r>
    </w:p>
    <w:p w14:paraId="3CC83038" w14:textId="49707525" w:rsidR="005B7405" w:rsidRPr="00083482" w:rsidRDefault="005B7405">
      <w:pPr>
        <w:tabs>
          <w:tab w:val="center" w:pos="4320"/>
        </w:tabs>
      </w:pPr>
      <w:r w:rsidRPr="00083482">
        <w:t xml:space="preserve">With focus and devotion, this person practices </w:t>
      </w:r>
      <w:r w:rsidR="00EB3A34" w:rsidRPr="00083482">
        <w:t>everyday with an unmoving mind</w:t>
      </w:r>
      <w:r w:rsidRPr="00083482">
        <w:t>.</w:t>
      </w:r>
      <w:r w:rsidR="00EB3A34" w:rsidRPr="00083482">
        <w:t xml:space="preserve"> </w:t>
      </w:r>
      <w:r w:rsidRPr="00083482">
        <w:t>Perfecting</w:t>
      </w:r>
      <w:r w:rsidR="00EB3A34" w:rsidRPr="00083482">
        <w:t xml:space="preserve"> </w:t>
      </w:r>
      <w:r w:rsidRPr="00083482">
        <w:t xml:space="preserve">this practice </w:t>
      </w:r>
      <w:r w:rsidR="00EB3A34" w:rsidRPr="00083482">
        <w:t>by regular habit, he holds his life-breath between his eye-brows</w:t>
      </w:r>
      <w:r w:rsidRPr="00083482">
        <w:t>. M</w:t>
      </w:r>
      <w:r w:rsidR="00EB3A34" w:rsidRPr="00083482">
        <w:t xml:space="preserve">eaning, he </w:t>
      </w:r>
      <w:r w:rsidRPr="00083482">
        <w:t>converges</w:t>
      </w:r>
      <w:r w:rsidR="00EB3A34" w:rsidRPr="00083482">
        <w:t xml:space="preserve"> his thoughts to </w:t>
      </w:r>
      <w:r w:rsidRPr="00083482">
        <w:t>focus</w:t>
      </w:r>
      <w:r w:rsidR="00EB3A34" w:rsidRPr="00083482">
        <w:t xml:space="preserve"> the divine Lord in the region between his eye-brows. </w:t>
      </w:r>
    </w:p>
    <w:p w14:paraId="51FC3203" w14:textId="5C8CED6C" w:rsidR="0005368F" w:rsidRPr="00083482" w:rsidRDefault="00EB3A34">
      <w:pPr>
        <w:tabs>
          <w:tab w:val="center" w:pos="4320"/>
        </w:tabs>
      </w:pPr>
      <w:r w:rsidRPr="00083482">
        <w:t xml:space="preserve">Such a person shall </w:t>
      </w:r>
      <w:r w:rsidR="007F1328" w:rsidRPr="00083482">
        <w:t xml:space="preserve">come towards </w:t>
      </w:r>
      <w:r w:rsidRPr="00083482">
        <w:t xml:space="preserve">the Lord - he </w:t>
      </w:r>
      <w:r w:rsidR="005B7405" w:rsidRPr="00083482">
        <w:t>converge</w:t>
      </w:r>
      <w:r w:rsidR="007F1328" w:rsidRPr="00083482">
        <w:t>s</w:t>
      </w:r>
      <w:r w:rsidR="005B7405" w:rsidRPr="00083482">
        <w:t xml:space="preserve"> to</w:t>
      </w:r>
      <w:r w:rsidRPr="00083482">
        <w:t xml:space="preserve"> the same state of being and</w:t>
      </w:r>
      <w:r w:rsidR="005B7405" w:rsidRPr="00083482">
        <w:t xml:space="preserve"> be equal in wealth to the Lord. </w:t>
      </w:r>
    </w:p>
    <w:p w14:paraId="41394098" w14:textId="2B76589B" w:rsidR="00EE69AD" w:rsidRPr="00083482" w:rsidRDefault="00EB3A34">
      <w:pPr>
        <w:tabs>
          <w:tab w:val="center" w:pos="4320"/>
        </w:tabs>
      </w:pPr>
      <w:r w:rsidRPr="00083482">
        <w:t xml:space="preserve">Next, the Lord describes </w:t>
      </w:r>
      <w:r w:rsidR="007F1328" w:rsidRPr="00083482">
        <w:t>how He</w:t>
      </w:r>
      <w:r w:rsidRPr="00083482">
        <w:t xml:space="preserve"> is remembered by </w:t>
      </w:r>
      <w:r w:rsidR="007F1328" w:rsidRPr="00083482">
        <w:t>those</w:t>
      </w:r>
      <w:r w:rsidRPr="00083482">
        <w:t xml:space="preserve"> who yearn </w:t>
      </w:r>
      <w:r w:rsidR="007F1328" w:rsidRPr="00083482">
        <w:t xml:space="preserve">to </w:t>
      </w:r>
      <w:r w:rsidRPr="00083482">
        <w:t>experience the Self.</w:t>
      </w:r>
    </w:p>
    <w:p w14:paraId="4C6FD3A5" w14:textId="77777777" w:rsidR="00EE69AD" w:rsidRPr="00083482" w:rsidRDefault="00CA3C91">
      <w:pPr>
        <w:pStyle w:val="Heading2"/>
      </w:pPr>
      <w:bookmarkStart w:id="63" w:name="_11"/>
      <w:bookmarkEnd w:id="63"/>
      <w:r w:rsidRPr="00083482">
        <w:t>8-11</w:t>
      </w:r>
    </w:p>
    <w:p w14:paraId="79174544"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0CC94A3A" w14:textId="77777777" w:rsidR="00EE69AD" w:rsidRPr="00083482" w:rsidRDefault="00EB3A34">
      <w:pPr>
        <w:pStyle w:val="Shloka"/>
        <w:pBdr>
          <w:bottom w:val="single" w:sz="4" w:space="0" w:color="auto"/>
        </w:pBdr>
        <w:rPr>
          <w:noProof/>
          <w:lang w:bidi="sa-IN"/>
        </w:rPr>
      </w:pPr>
      <w:r w:rsidRPr="00083482">
        <w:rPr>
          <w:noProof/>
          <w:lang w:bidi="sa-IN"/>
        </w:rPr>
        <w:t>yat akSharam vEdavidO vadanti</w:t>
      </w:r>
    </w:p>
    <w:p w14:paraId="213144C0" w14:textId="77777777" w:rsidR="00EE69AD" w:rsidRPr="00083482" w:rsidRDefault="00EB3A34">
      <w:pPr>
        <w:pStyle w:val="Shloka"/>
        <w:pBdr>
          <w:bottom w:val="single" w:sz="4" w:space="0" w:color="auto"/>
        </w:pBdr>
        <w:rPr>
          <w:noProof/>
          <w:lang w:bidi="sa-IN"/>
        </w:rPr>
      </w:pPr>
      <w:r w:rsidRPr="00083482">
        <w:rPr>
          <w:noProof/>
          <w:lang w:bidi="sa-IN"/>
        </w:rPr>
        <w:t>vishanti yat yatayO vItarAgA: |</w:t>
      </w:r>
    </w:p>
    <w:p w14:paraId="7A273DA2" w14:textId="77777777" w:rsidR="00EE69AD" w:rsidRPr="00083482" w:rsidRDefault="00EB3A34">
      <w:pPr>
        <w:pStyle w:val="Shloka"/>
        <w:pBdr>
          <w:bottom w:val="single" w:sz="4" w:space="0" w:color="auto"/>
        </w:pBdr>
        <w:rPr>
          <w:noProof/>
          <w:lang w:bidi="sa-IN"/>
        </w:rPr>
      </w:pPr>
      <w:r w:rsidRPr="00083482">
        <w:rPr>
          <w:noProof/>
          <w:lang w:bidi="sa-IN"/>
        </w:rPr>
        <w:t>yat ichChantO brahmacharyam charanti</w:t>
      </w:r>
    </w:p>
    <w:p w14:paraId="4E745F6B" w14:textId="77777777" w:rsidR="00EE69AD" w:rsidRPr="00083482" w:rsidRDefault="00EB3A34">
      <w:pPr>
        <w:pStyle w:val="Shloka"/>
        <w:pBdr>
          <w:bottom w:val="single" w:sz="4" w:space="0" w:color="auto"/>
        </w:pBdr>
        <w:rPr>
          <w:noProof/>
          <w:lang w:bidi="sa-IN"/>
        </w:rPr>
      </w:pPr>
      <w:r w:rsidRPr="00083482">
        <w:rPr>
          <w:noProof/>
          <w:lang w:bidi="sa-IN"/>
        </w:rPr>
        <w:t>tattE padam sangrahENa pravakShyE || 11 ||</w:t>
      </w:r>
    </w:p>
    <w:p w14:paraId="617D778B" w14:textId="77777777" w:rsidR="00EE69AD" w:rsidRPr="00083482" w:rsidRDefault="00EB3A34">
      <w:pPr>
        <w:pStyle w:val="Shloka"/>
        <w:pBdr>
          <w:bottom w:val="single" w:sz="4" w:space="0" w:color="auto"/>
        </w:pBdr>
      </w:pPr>
      <w:r w:rsidRPr="00083482">
        <w:rPr>
          <w:noProof/>
          <w:lang w:bidi="sa-IN"/>
        </w:rPr>
        <w:t>]</w:t>
      </w:r>
    </w:p>
    <w:p w14:paraId="255FEA03" w14:textId="63968DE0" w:rsidR="00EE69AD" w:rsidRPr="00083482" w:rsidRDefault="00EB3A34" w:rsidP="00A22026">
      <w:pPr>
        <w:pStyle w:val="ExplnOfShloka"/>
      </w:pPr>
      <w:r w:rsidRPr="00083482">
        <w:rPr>
          <w:noProof/>
          <w:lang w:bidi="sa-IN"/>
        </w:rPr>
        <w:t>[pravakShyE</w:t>
      </w:r>
      <w:r w:rsidR="0005368F" w:rsidRPr="00083482">
        <w:rPr>
          <w:noProof/>
          <w:lang w:bidi="sa-IN"/>
        </w:rPr>
        <w:t xml:space="preserve"> sangrahENa</w:t>
      </w:r>
      <w:r w:rsidRPr="00083482">
        <w:rPr>
          <w:noProof/>
          <w:lang w:bidi="sa-IN"/>
        </w:rPr>
        <w:t>]</w:t>
      </w:r>
      <w:r w:rsidRPr="00083482">
        <w:t xml:space="preserve"> I will now </w:t>
      </w:r>
      <w:r w:rsidR="0005368F" w:rsidRPr="00083482">
        <w:t>summarize</w:t>
      </w:r>
      <w:r w:rsidRPr="00083482">
        <w:t xml:space="preserve"> </w:t>
      </w:r>
      <w:r w:rsidRPr="00083482">
        <w:rPr>
          <w:noProof/>
          <w:lang w:bidi="sa-IN"/>
        </w:rPr>
        <w:t>[tE]</w:t>
      </w:r>
      <w:r w:rsidRPr="00083482">
        <w:t xml:space="preserve"> to you </w:t>
      </w:r>
      <w:r w:rsidRPr="00083482">
        <w:rPr>
          <w:noProof/>
          <w:lang w:bidi="sa-IN"/>
        </w:rPr>
        <w:t>[tat padam]</w:t>
      </w:r>
      <w:r w:rsidRPr="00083482">
        <w:t xml:space="preserve"> that </w:t>
      </w:r>
      <w:r w:rsidR="0005368F" w:rsidRPr="00083482">
        <w:t xml:space="preserve">position, </w:t>
      </w:r>
      <w:r w:rsidRPr="00083482">
        <w:rPr>
          <w:noProof/>
          <w:lang w:bidi="sa-IN"/>
        </w:rPr>
        <w:t>[yat]</w:t>
      </w:r>
      <w:r w:rsidRPr="00083482">
        <w:t xml:space="preserve"> which </w:t>
      </w:r>
      <w:r w:rsidRPr="00083482">
        <w:rPr>
          <w:noProof/>
          <w:lang w:bidi="sa-IN"/>
        </w:rPr>
        <w:t>[vEdavida:]</w:t>
      </w:r>
      <w:r w:rsidRPr="00083482">
        <w:t xml:space="preserve"> the people who know the Vedas </w:t>
      </w:r>
      <w:r w:rsidRPr="00083482">
        <w:rPr>
          <w:noProof/>
          <w:lang w:bidi="sa-IN"/>
        </w:rPr>
        <w:t>[akSharam vadanti]</w:t>
      </w:r>
      <w:r w:rsidRPr="00083482">
        <w:t xml:space="preserve"> call as 'the indestructible'; </w:t>
      </w:r>
      <w:r w:rsidRPr="00083482">
        <w:rPr>
          <w:noProof/>
          <w:lang w:bidi="sa-IN"/>
        </w:rPr>
        <w:t>[yat]</w:t>
      </w:r>
      <w:r w:rsidRPr="00083482">
        <w:t xml:space="preserve"> </w:t>
      </w:r>
      <w:r w:rsidR="00B14AE4" w:rsidRPr="00083482">
        <w:t>t</w:t>
      </w:r>
      <w:r w:rsidRPr="00083482">
        <w:t xml:space="preserve">hat place, which </w:t>
      </w:r>
      <w:r w:rsidRPr="00083482">
        <w:rPr>
          <w:noProof/>
          <w:lang w:bidi="sa-IN"/>
        </w:rPr>
        <w:t>[yataya:]</w:t>
      </w:r>
      <w:r w:rsidRPr="00083482">
        <w:t xml:space="preserve"> people who persevere </w:t>
      </w:r>
      <w:r w:rsidRPr="00083482">
        <w:rPr>
          <w:noProof/>
          <w:lang w:bidi="sa-IN"/>
        </w:rPr>
        <w:t>[vItarAgA:]</w:t>
      </w:r>
      <w:r w:rsidRPr="00083482">
        <w:t xml:space="preserve"> without being driven by desire </w:t>
      </w:r>
      <w:r w:rsidRPr="00083482">
        <w:rPr>
          <w:noProof/>
          <w:lang w:bidi="sa-IN"/>
        </w:rPr>
        <w:t>[vishanti]</w:t>
      </w:r>
      <w:r w:rsidRPr="00083482">
        <w:t xml:space="preserve"> enter; </w:t>
      </w:r>
      <w:r w:rsidRPr="00083482">
        <w:rPr>
          <w:noProof/>
          <w:lang w:bidi="sa-IN"/>
        </w:rPr>
        <w:t>[yat ichChantO]</w:t>
      </w:r>
      <w:r w:rsidRPr="00083482">
        <w:t xml:space="preserve"> yearning for which, </w:t>
      </w:r>
      <w:r w:rsidRPr="00083482">
        <w:rPr>
          <w:noProof/>
          <w:lang w:bidi="sa-IN"/>
        </w:rPr>
        <w:t>[charanti]</w:t>
      </w:r>
      <w:r w:rsidRPr="00083482">
        <w:t xml:space="preserve"> people practice </w:t>
      </w:r>
      <w:r w:rsidRPr="00083482">
        <w:rPr>
          <w:noProof/>
          <w:lang w:bidi="sa-IN"/>
        </w:rPr>
        <w:t>[brahmacharyam]</w:t>
      </w:r>
      <w:r w:rsidRPr="00083482">
        <w:t xml:space="preserve"> celibacy and study.</w:t>
      </w:r>
    </w:p>
    <w:p w14:paraId="15E0CCBD" w14:textId="3723F624" w:rsidR="00DA3559" w:rsidRPr="00083482" w:rsidRDefault="00DA3559" w:rsidP="00DA3559">
      <w:pPr>
        <w:pStyle w:val="ApplNotes"/>
      </w:pPr>
      <w:r w:rsidRPr="00083482">
        <w:t>If you yearn for timeless knowledge of your Self, think of the Lord as the core of the Self</w:t>
      </w:r>
    </w:p>
    <w:p w14:paraId="572F1E13" w14:textId="6AADEA78" w:rsidR="0072778E" w:rsidRPr="00083482" w:rsidRDefault="00B14AE4" w:rsidP="00B14AE4">
      <w:pPr>
        <w:tabs>
          <w:tab w:val="center" w:pos="4320"/>
        </w:tabs>
      </w:pPr>
      <w:r w:rsidRPr="00083482">
        <w:lastRenderedPageBreak/>
        <w:t>The Lord continues- I will now tell you the essence of the position</w:t>
      </w:r>
      <w:r w:rsidR="00743902" w:rsidRPr="00083482">
        <w:t>, yearning for which people study while practicing celibacy.</w:t>
      </w:r>
      <w:r w:rsidRPr="00083482">
        <w:t xml:space="preserve"> </w:t>
      </w:r>
      <w:r w:rsidR="00743902" w:rsidRPr="00083482">
        <w:t>P</w:t>
      </w:r>
      <w:r w:rsidRPr="00083482">
        <w:t>eople who know the Vedas</w:t>
      </w:r>
      <w:r w:rsidR="00743902" w:rsidRPr="00083482">
        <w:t xml:space="preserve"> call that position as ‘indestructible’. It is </w:t>
      </w:r>
      <w:r w:rsidRPr="00083482">
        <w:t>occupied by people who persevere without being driven by desire.</w:t>
      </w:r>
      <w:r w:rsidR="00B07C60" w:rsidRPr="00083482">
        <w:t xml:space="preserve"> This ‘position’ is a place where all consciousness goes. This is </w:t>
      </w:r>
      <w:hyperlink w:anchor="consciousness_nature_of_the_Lord" w:history="1">
        <w:r w:rsidR="00B07C60" w:rsidRPr="00083482">
          <w:rPr>
            <w:rStyle w:val="Hyperlink"/>
          </w:rPr>
          <w:t>My indestructible form</w:t>
        </w:r>
      </w:hyperlink>
      <w:r w:rsidR="00B07C60" w:rsidRPr="00083482">
        <w:t xml:space="preserve">, which knows everything there is to know. </w:t>
      </w:r>
    </w:p>
    <w:p w14:paraId="6BA138BF" w14:textId="7745B6BD" w:rsidR="00EE69AD" w:rsidRPr="00083482" w:rsidRDefault="00B07C60" w:rsidP="00B14AE4">
      <w:pPr>
        <w:tabs>
          <w:tab w:val="center" w:pos="4320"/>
        </w:tabs>
      </w:pPr>
      <w:r w:rsidRPr="00083482">
        <w:t xml:space="preserve">I now summarize the way in which this form </w:t>
      </w:r>
      <w:r w:rsidR="0072778E" w:rsidRPr="00083482">
        <w:t>is</w:t>
      </w:r>
      <w:r w:rsidRPr="00083482">
        <w:t xml:space="preserve"> worshipped.</w:t>
      </w:r>
    </w:p>
    <w:p w14:paraId="5BF0B9F8" w14:textId="77777777" w:rsidR="00EE69AD" w:rsidRPr="00083482" w:rsidRDefault="00CA3C91">
      <w:pPr>
        <w:pStyle w:val="Heading2"/>
      </w:pPr>
      <w:r w:rsidRPr="00083482">
        <w:t>8-12 to 8-13</w:t>
      </w:r>
    </w:p>
    <w:p w14:paraId="3D1B4FB6" w14:textId="77777777" w:rsidR="00EE69AD" w:rsidRPr="00083482" w:rsidRDefault="00EB3A34">
      <w:pPr>
        <w:pStyle w:val="Shloka"/>
        <w:pBdr>
          <w:bottom w:val="single" w:sz="4" w:space="0" w:color="auto"/>
        </w:pBdr>
        <w:rPr>
          <w:noProof/>
          <w:lang w:bidi="sa-IN"/>
        </w:rPr>
      </w:pPr>
      <w:r w:rsidRPr="00083482">
        <w:rPr>
          <w:noProof/>
          <w:lang w:bidi="sa-IN"/>
        </w:rPr>
        <w:t>[</w:t>
      </w:r>
    </w:p>
    <w:p w14:paraId="5BCDD32E" w14:textId="77777777" w:rsidR="00EE69AD" w:rsidRPr="00083482" w:rsidRDefault="00EB3A34">
      <w:pPr>
        <w:pStyle w:val="Shloka"/>
        <w:pBdr>
          <w:bottom w:val="single" w:sz="4" w:space="0" w:color="auto"/>
        </w:pBdr>
        <w:rPr>
          <w:noProof/>
          <w:lang w:bidi="sa-IN"/>
        </w:rPr>
      </w:pPr>
      <w:r w:rsidRPr="00083482">
        <w:rPr>
          <w:noProof/>
          <w:lang w:bidi="sa-IN"/>
        </w:rPr>
        <w:t>sarvadvArANi samyamya manO hr'di nirudhya cha |</w:t>
      </w:r>
    </w:p>
    <w:p w14:paraId="022B724B" w14:textId="77777777" w:rsidR="00EE69AD" w:rsidRPr="00083482" w:rsidRDefault="00EB3A34">
      <w:pPr>
        <w:pStyle w:val="Shloka"/>
        <w:pBdr>
          <w:bottom w:val="single" w:sz="4" w:space="0" w:color="auto"/>
        </w:pBdr>
        <w:rPr>
          <w:noProof/>
          <w:lang w:bidi="sa-IN"/>
        </w:rPr>
      </w:pPr>
      <w:r w:rsidRPr="00083482">
        <w:rPr>
          <w:noProof/>
          <w:lang w:bidi="sa-IN"/>
        </w:rPr>
        <w:t>mUrdhnyA AdhAyA_tmana: prANam AsthitO yOgadhAraNAm || 12 ||</w:t>
      </w:r>
    </w:p>
    <w:p w14:paraId="57CC4DE8" w14:textId="77777777" w:rsidR="00EE69AD" w:rsidRPr="00083482" w:rsidRDefault="00EE69AD">
      <w:pPr>
        <w:pStyle w:val="Shloka"/>
        <w:pBdr>
          <w:bottom w:val="single" w:sz="4" w:space="0" w:color="auto"/>
        </w:pBdr>
        <w:rPr>
          <w:noProof/>
          <w:lang w:bidi="sa-IN"/>
        </w:rPr>
      </w:pPr>
    </w:p>
    <w:p w14:paraId="53D5B2FF" w14:textId="77777777" w:rsidR="00EE69AD" w:rsidRPr="00083482" w:rsidRDefault="00EB3A34">
      <w:pPr>
        <w:pStyle w:val="Shloka"/>
        <w:pBdr>
          <w:bottom w:val="single" w:sz="4" w:space="0" w:color="auto"/>
        </w:pBdr>
        <w:rPr>
          <w:noProof/>
          <w:lang w:bidi="sa-IN"/>
        </w:rPr>
      </w:pPr>
      <w:r w:rsidRPr="00083482">
        <w:rPr>
          <w:noProof/>
          <w:lang w:bidi="sa-IN"/>
        </w:rPr>
        <w:t>Omiti EkAkSharam brahma vyAharan mAm anusmaran |</w:t>
      </w:r>
    </w:p>
    <w:p w14:paraId="4840B8D4" w14:textId="77777777" w:rsidR="00EE69AD" w:rsidRPr="00083482" w:rsidRDefault="00EB3A34">
      <w:pPr>
        <w:pStyle w:val="Shloka"/>
        <w:pBdr>
          <w:bottom w:val="single" w:sz="4" w:space="0" w:color="auto"/>
        </w:pBdr>
        <w:rPr>
          <w:noProof/>
          <w:lang w:bidi="sa-IN"/>
        </w:rPr>
      </w:pPr>
      <w:r w:rsidRPr="00083482">
        <w:rPr>
          <w:noProof/>
          <w:lang w:bidi="sa-IN"/>
        </w:rPr>
        <w:t>ya: prayAti tyajan dEham sa yAti paramAm gatim || 13 ||</w:t>
      </w:r>
    </w:p>
    <w:p w14:paraId="75FF6ED6" w14:textId="77777777" w:rsidR="00EE69AD" w:rsidRPr="00083482" w:rsidRDefault="00EB3A34">
      <w:pPr>
        <w:pStyle w:val="Shloka"/>
        <w:pBdr>
          <w:bottom w:val="single" w:sz="4" w:space="0" w:color="auto"/>
        </w:pBdr>
      </w:pPr>
      <w:r w:rsidRPr="00083482">
        <w:rPr>
          <w:noProof/>
          <w:lang w:bidi="sa-IN"/>
        </w:rPr>
        <w:t>]</w:t>
      </w:r>
    </w:p>
    <w:p w14:paraId="634BEF11" w14:textId="0576EC85" w:rsidR="00EE69AD" w:rsidRPr="00083482" w:rsidRDefault="00EB3A34" w:rsidP="00A22026">
      <w:pPr>
        <w:pStyle w:val="ExplnOfShloka"/>
      </w:pPr>
      <w:r w:rsidRPr="00083482">
        <w:rPr>
          <w:noProof/>
          <w:lang w:bidi="sa-IN"/>
        </w:rPr>
        <w:t>[samyamya]</w:t>
      </w:r>
      <w:r w:rsidRPr="00083482">
        <w:t xml:space="preserve"> Restraining </w:t>
      </w:r>
      <w:r w:rsidRPr="00083482">
        <w:rPr>
          <w:noProof/>
          <w:lang w:bidi="sa-IN"/>
        </w:rPr>
        <w:t>[sarva dvArANi]</w:t>
      </w:r>
      <w:r w:rsidRPr="00083482">
        <w:t xml:space="preserve"> all </w:t>
      </w:r>
      <w:r w:rsidR="0072778E" w:rsidRPr="00083482">
        <w:t xml:space="preserve">the </w:t>
      </w:r>
      <w:r w:rsidRPr="00083482">
        <w:t xml:space="preserve">gateways </w:t>
      </w:r>
      <w:r w:rsidR="0072778E" w:rsidRPr="00083482">
        <w:t>of our experiences</w:t>
      </w:r>
      <w:r w:rsidRPr="00083482">
        <w:t xml:space="preserve">, </w:t>
      </w:r>
      <w:r w:rsidRPr="00083482">
        <w:rPr>
          <w:noProof/>
          <w:lang w:bidi="sa-IN"/>
        </w:rPr>
        <w:t>[mana: nirudhya]</w:t>
      </w:r>
      <w:r w:rsidRPr="00083482">
        <w:t xml:space="preserve"> holding the mind in check </w:t>
      </w:r>
      <w:r w:rsidRPr="00083482">
        <w:rPr>
          <w:noProof/>
          <w:lang w:bidi="sa-IN"/>
        </w:rPr>
        <w:t>[hr'di]</w:t>
      </w:r>
      <w:r w:rsidRPr="00083482">
        <w:t xml:space="preserve"> within the heart, </w:t>
      </w:r>
      <w:r w:rsidRPr="00083482">
        <w:rPr>
          <w:noProof/>
          <w:lang w:bidi="sa-IN"/>
        </w:rPr>
        <w:t>[AdhAya]</w:t>
      </w:r>
      <w:r w:rsidRPr="00083482">
        <w:t xml:space="preserve"> having placed </w:t>
      </w:r>
      <w:r w:rsidRPr="00083482">
        <w:rPr>
          <w:noProof/>
          <w:lang w:bidi="sa-IN"/>
        </w:rPr>
        <w:t>[Atmana: prANam]</w:t>
      </w:r>
      <w:r w:rsidRPr="00083482">
        <w:t xml:space="preserve"> his life-breath </w:t>
      </w:r>
      <w:r w:rsidRPr="00083482">
        <w:rPr>
          <w:noProof/>
          <w:lang w:bidi="sa-IN"/>
        </w:rPr>
        <w:t>[mUrdhni]</w:t>
      </w:r>
      <w:r w:rsidRPr="00083482">
        <w:t xml:space="preserve"> </w:t>
      </w:r>
      <w:r w:rsidR="0072778E" w:rsidRPr="00083482">
        <w:t>at the summit</w:t>
      </w:r>
      <w:r w:rsidRPr="00083482">
        <w:t xml:space="preserve">, </w:t>
      </w:r>
      <w:r w:rsidRPr="00083482">
        <w:rPr>
          <w:noProof/>
          <w:lang w:bidi="sa-IN"/>
        </w:rPr>
        <w:t>[yOga dhAraNam Asthita:]</w:t>
      </w:r>
      <w:r w:rsidRPr="00083482">
        <w:t xml:space="preserve"> maintaining the state of </w:t>
      </w:r>
      <w:hyperlink w:anchor="yoga_state_of_being" w:history="1">
        <w:r w:rsidRPr="00083482">
          <w:rPr>
            <w:rStyle w:val="Hyperlink"/>
          </w:rPr>
          <w:t>yoga</w:t>
        </w:r>
      </w:hyperlink>
      <w:r w:rsidRPr="00083482">
        <w:t xml:space="preserve">, </w:t>
      </w:r>
      <w:r w:rsidRPr="00083482">
        <w:rPr>
          <w:noProof/>
          <w:lang w:bidi="sa-IN"/>
        </w:rPr>
        <w:t>[vyAharan]</w:t>
      </w:r>
      <w:r w:rsidRPr="00083482">
        <w:t xml:space="preserve"> chanting </w:t>
      </w:r>
      <w:r w:rsidRPr="00083482">
        <w:rPr>
          <w:noProof/>
          <w:lang w:bidi="sa-IN"/>
        </w:rPr>
        <w:t>[Om iti EkAkSharam brahma]</w:t>
      </w:r>
      <w:r w:rsidRPr="00083482">
        <w:t xml:space="preserve"> the single syllable 'Om', which denotes the Lord, </w:t>
      </w:r>
      <w:r w:rsidRPr="00083482">
        <w:rPr>
          <w:noProof/>
          <w:lang w:bidi="sa-IN"/>
        </w:rPr>
        <w:t>[mAm anusmaran]</w:t>
      </w:r>
      <w:r w:rsidRPr="00083482">
        <w:t xml:space="preserve"> keeping Me in his thoughts </w:t>
      </w:r>
      <w:r w:rsidRPr="00083482">
        <w:rPr>
          <w:noProof/>
          <w:lang w:bidi="sa-IN"/>
        </w:rPr>
        <w:t>[dEha tyajan]</w:t>
      </w:r>
      <w:r w:rsidRPr="00083482">
        <w:t xml:space="preserve"> while giving up his body: </w:t>
      </w:r>
      <w:r w:rsidRPr="00083482">
        <w:rPr>
          <w:noProof/>
          <w:lang w:bidi="sa-IN"/>
        </w:rPr>
        <w:t>[ya:]</w:t>
      </w:r>
      <w:r w:rsidRPr="00083482">
        <w:t xml:space="preserve"> The one who </w:t>
      </w:r>
      <w:r w:rsidRPr="00083482">
        <w:rPr>
          <w:noProof/>
          <w:lang w:bidi="sa-IN"/>
        </w:rPr>
        <w:t>[prayAti]</w:t>
      </w:r>
      <w:r w:rsidRPr="00083482">
        <w:t xml:space="preserve"> leaves in this way </w:t>
      </w:r>
      <w:r w:rsidRPr="00083482">
        <w:rPr>
          <w:noProof/>
          <w:lang w:bidi="sa-IN"/>
        </w:rPr>
        <w:t>[sa: yAti]</w:t>
      </w:r>
      <w:r w:rsidRPr="00083482">
        <w:t xml:space="preserve"> attains </w:t>
      </w:r>
      <w:r w:rsidRPr="00083482">
        <w:rPr>
          <w:noProof/>
          <w:lang w:bidi="sa-IN"/>
        </w:rPr>
        <w:t>[paramAm gatim]</w:t>
      </w:r>
      <w:r w:rsidRPr="00083482">
        <w:t xml:space="preserve"> the ultimate goal.</w:t>
      </w:r>
    </w:p>
    <w:p w14:paraId="0B9685B9" w14:textId="1335D8C1" w:rsidR="00DA5595" w:rsidRPr="00083482" w:rsidRDefault="00DA5595">
      <w:pPr>
        <w:tabs>
          <w:tab w:val="center" w:pos="4320"/>
        </w:tabs>
      </w:pPr>
      <w:r w:rsidRPr="00083482">
        <w:t>A person who leaves his body while focusing all thoughts on Me</w:t>
      </w:r>
      <w:r w:rsidR="00E739CB" w:rsidRPr="00083482">
        <w:t xml:space="preserve"> would hold his life-breath at the summit and </w:t>
      </w:r>
      <w:r w:rsidR="00CE1CD9" w:rsidRPr="00083482">
        <w:t>attain</w:t>
      </w:r>
      <w:r w:rsidR="00E739CB" w:rsidRPr="00083482">
        <w:t xml:space="preserve"> the supreme goal, </w:t>
      </w:r>
      <w:r w:rsidRPr="00083482">
        <w:t xml:space="preserve">chanting the single syllable 'Om' </w:t>
      </w:r>
      <w:r w:rsidR="00E739CB" w:rsidRPr="00083482">
        <w:t>addressing</w:t>
      </w:r>
      <w:r w:rsidRPr="00083482">
        <w:t xml:space="preserve"> Me</w:t>
      </w:r>
      <w:r w:rsidR="00E739CB" w:rsidRPr="00083482">
        <w:t>.</w:t>
      </w:r>
    </w:p>
    <w:p w14:paraId="23205493" w14:textId="77777777" w:rsidR="00043C46" w:rsidRPr="00083482" w:rsidRDefault="00CE1CD9">
      <w:pPr>
        <w:tabs>
          <w:tab w:val="center" w:pos="4320"/>
        </w:tabs>
      </w:pPr>
      <w:r w:rsidRPr="00083482">
        <w:t>This person restrains</w:t>
      </w:r>
      <w:r w:rsidR="00EB3A34" w:rsidRPr="00083482">
        <w:t xml:space="preserve"> all sense organs from </w:t>
      </w:r>
      <w:r w:rsidRPr="00083482">
        <w:t xml:space="preserve">indulging. </w:t>
      </w:r>
      <w:r w:rsidR="006428F2" w:rsidRPr="00083482">
        <w:t>Sense organs such as ears and eyes are his doors of knowledge.</w:t>
      </w:r>
      <w:r w:rsidR="00EB3A34" w:rsidRPr="00083482">
        <w:t xml:space="preserve"> </w:t>
      </w:r>
      <w:r w:rsidR="006428F2" w:rsidRPr="00083482">
        <w:t>He</w:t>
      </w:r>
      <w:r w:rsidR="00EB3A34" w:rsidRPr="00083482">
        <w:t xml:space="preserve"> station</w:t>
      </w:r>
      <w:r w:rsidR="006428F2" w:rsidRPr="00083482">
        <w:t>s</w:t>
      </w:r>
      <w:r w:rsidR="00EB3A34" w:rsidRPr="00083482">
        <w:t xml:space="preserve"> the mind to focus on Me, the indestructible one situated </w:t>
      </w:r>
      <w:r w:rsidR="006428F2" w:rsidRPr="00083482">
        <w:t>at his</w:t>
      </w:r>
      <w:r w:rsidR="00EB3A34" w:rsidRPr="00083482">
        <w:t xml:space="preserve"> heart. </w:t>
      </w:r>
      <w:r w:rsidR="006428F2" w:rsidRPr="00083482">
        <w:t xml:space="preserve">He </w:t>
      </w:r>
      <w:r w:rsidR="00EB3A34" w:rsidRPr="00083482">
        <w:t>maintain</w:t>
      </w:r>
      <w:r w:rsidR="006428F2" w:rsidRPr="00083482">
        <w:t xml:space="preserve">s the state of </w:t>
      </w:r>
      <w:hyperlink w:anchor="yoga_state_of_being" w:history="1">
        <w:r w:rsidR="00EB3A34" w:rsidRPr="00083482">
          <w:rPr>
            <w:rStyle w:val="Hyperlink"/>
          </w:rPr>
          <w:t>yoga</w:t>
        </w:r>
      </w:hyperlink>
      <w:r w:rsidR="00EB3A34" w:rsidRPr="00083482">
        <w:t xml:space="preserve"> - a state where </w:t>
      </w:r>
      <w:r w:rsidR="006428F2" w:rsidRPr="00083482">
        <w:t>he</w:t>
      </w:r>
      <w:r w:rsidR="00EB3A34" w:rsidRPr="00083482">
        <w:t xml:space="preserve"> position</w:t>
      </w:r>
      <w:r w:rsidR="006428F2" w:rsidRPr="00083482">
        <w:t>s</w:t>
      </w:r>
      <w:r w:rsidR="00EB3A34" w:rsidRPr="00083482">
        <w:t xml:space="preserve"> </w:t>
      </w:r>
      <w:r w:rsidR="006428F2" w:rsidRPr="00083482">
        <w:t xml:space="preserve">himself </w:t>
      </w:r>
      <w:r w:rsidR="00EB3A34" w:rsidRPr="00083482">
        <w:t xml:space="preserve">immovably in Me alone. </w:t>
      </w:r>
    </w:p>
    <w:p w14:paraId="731F4B98" w14:textId="2A5946F9" w:rsidR="00EE69AD" w:rsidRPr="00083482" w:rsidRDefault="006428F2">
      <w:pPr>
        <w:tabs>
          <w:tab w:val="center" w:pos="4320"/>
        </w:tabs>
      </w:pPr>
      <w:r w:rsidRPr="00083482">
        <w:t xml:space="preserve">Such a person </w:t>
      </w:r>
      <w:r w:rsidR="00EB3A34" w:rsidRPr="00083482">
        <w:t xml:space="preserve">obtains the Self in a form that's equal to Me, devoid of all limitations of the environment. He does not return from this ever again. </w:t>
      </w:r>
    </w:p>
    <w:p w14:paraId="5A93EAB4" w14:textId="204068D2" w:rsidR="00EE69AD" w:rsidRPr="00083482" w:rsidRDefault="00EB3A34" w:rsidP="00C57AA7">
      <w:pPr>
        <w:keepNext/>
        <w:tabs>
          <w:tab w:val="center" w:pos="4320"/>
        </w:tabs>
      </w:pPr>
      <w:r w:rsidRPr="00083482">
        <w:t xml:space="preserve">This is also mentioned later in </w:t>
      </w:r>
      <w:r w:rsidR="00944FB9" w:rsidRPr="00083482">
        <w:t>t</w:t>
      </w:r>
      <w:r w:rsidRPr="00083482">
        <w:t>his chapter</w:t>
      </w:r>
      <w:r w:rsidR="00944FB9" w:rsidRPr="00083482">
        <w:t>.</w:t>
      </w:r>
      <w:r w:rsidR="00C57AA7" w:rsidRPr="00083482">
        <w:t xml:space="preserve"> </w:t>
      </w:r>
      <w:hyperlink w:anchor="_20-21" w:history="1">
        <w:r w:rsidRPr="00083482">
          <w:rPr>
            <w:rStyle w:val="Hyperlink"/>
          </w:rPr>
          <w:t>Chap.8#20</w:t>
        </w:r>
      </w:hyperlink>
      <w:r w:rsidR="00944FB9" w:rsidRPr="00083482">
        <w:t xml:space="preserve"> says</w:t>
      </w:r>
      <w:r w:rsidRPr="00083482">
        <w:t xml:space="preserve"> '</w:t>
      </w:r>
      <w:r w:rsidR="00C57AA7" w:rsidRPr="00083482">
        <w:t>The one who doesn’t perish when all beings perish</w:t>
      </w:r>
      <w:r w:rsidRPr="00083482">
        <w:t>'</w:t>
      </w:r>
      <w:r w:rsidR="00C57AA7" w:rsidRPr="00083482">
        <w:t xml:space="preserve"> and </w:t>
      </w:r>
      <w:hyperlink w:anchor="_20-21" w:history="1">
        <w:r w:rsidRPr="00083482">
          <w:rPr>
            <w:rStyle w:val="Hyperlink"/>
          </w:rPr>
          <w:t>Chap.8#21</w:t>
        </w:r>
      </w:hyperlink>
      <w:r w:rsidRPr="00083482">
        <w:t>: '</w:t>
      </w:r>
      <w:r w:rsidR="00C57AA7" w:rsidRPr="00083482">
        <w:t>The subtle one doesn’t wear out. He is called the ultimate destination</w:t>
      </w:r>
      <w:r w:rsidRPr="00083482">
        <w:t>'</w:t>
      </w:r>
      <w:r w:rsidR="00C57AA7" w:rsidRPr="00083482">
        <w:t>.</w:t>
      </w:r>
    </w:p>
    <w:p w14:paraId="39FA4304" w14:textId="14C1D86E" w:rsidR="006428F2" w:rsidRPr="00083482" w:rsidRDefault="00EB3A34">
      <w:pPr>
        <w:tabs>
          <w:tab w:val="center" w:pos="4320"/>
        </w:tabs>
      </w:pPr>
      <w:r w:rsidRPr="00083482">
        <w:t xml:space="preserve">Up until now, the </w:t>
      </w:r>
      <w:r w:rsidR="00743902" w:rsidRPr="00083482">
        <w:t xml:space="preserve">Lord described methods to </w:t>
      </w:r>
      <w:r w:rsidRPr="00083482">
        <w:t xml:space="preserve">worship </w:t>
      </w:r>
      <w:r w:rsidR="00743902" w:rsidRPr="00083482">
        <w:t>Him</w:t>
      </w:r>
      <w:r w:rsidRPr="00083482">
        <w:t xml:space="preserve"> </w:t>
      </w:r>
      <w:r w:rsidR="00743902" w:rsidRPr="00083482">
        <w:t xml:space="preserve">- </w:t>
      </w:r>
      <w:r w:rsidRPr="00083482">
        <w:t xml:space="preserve">practiced by people who yearn for wealth and those who yearn for an experience of the Self. Each of them worships in a way that is in-line with their aspirations. </w:t>
      </w:r>
    </w:p>
    <w:p w14:paraId="4D841EE9" w14:textId="50E9D0D0" w:rsidR="00EE69AD" w:rsidRPr="00083482" w:rsidRDefault="00EB3A34">
      <w:pPr>
        <w:tabs>
          <w:tab w:val="center" w:pos="4320"/>
        </w:tabs>
      </w:pPr>
      <w:r w:rsidRPr="00083482">
        <w:t xml:space="preserve">Next, the Lord describes a method of worship, which is practiced by the </w:t>
      </w:r>
      <w:hyperlink w:anchor="jnAnI" w:history="1">
        <w:r w:rsidRPr="00083482">
          <w:rPr>
            <w:rStyle w:val="Hyperlink"/>
          </w:rPr>
          <w:t>one who knows</w:t>
        </w:r>
      </w:hyperlink>
      <w:r w:rsidRPr="00083482">
        <w:t>. The Lord also describes the way in which such a person attains the Lord.</w:t>
      </w:r>
    </w:p>
    <w:p w14:paraId="60A2AEAE" w14:textId="77777777" w:rsidR="00EE69AD" w:rsidRPr="00083482" w:rsidRDefault="00CA3C91">
      <w:pPr>
        <w:pStyle w:val="Heading2"/>
      </w:pPr>
      <w:r w:rsidRPr="00083482">
        <w:lastRenderedPageBreak/>
        <w:t>8-14</w:t>
      </w:r>
    </w:p>
    <w:p w14:paraId="5C14217A" w14:textId="77777777" w:rsidR="00EE69AD" w:rsidRPr="00083482" w:rsidRDefault="00EB3A34">
      <w:pPr>
        <w:pStyle w:val="Shloka"/>
        <w:pBdr>
          <w:bottom w:val="single" w:sz="4" w:space="0" w:color="auto"/>
        </w:pBdr>
        <w:rPr>
          <w:noProof/>
          <w:lang w:bidi="sa-IN"/>
        </w:rPr>
      </w:pPr>
      <w:r w:rsidRPr="00083482">
        <w:rPr>
          <w:noProof/>
          <w:lang w:bidi="sa-IN"/>
        </w:rPr>
        <w:t>[</w:t>
      </w:r>
    </w:p>
    <w:p w14:paraId="0B551E1D" w14:textId="77777777" w:rsidR="00EE69AD" w:rsidRPr="00083482" w:rsidRDefault="00EB3A34">
      <w:pPr>
        <w:pStyle w:val="Shloka"/>
        <w:pBdr>
          <w:bottom w:val="single" w:sz="4" w:space="0" w:color="auto"/>
        </w:pBdr>
        <w:rPr>
          <w:noProof/>
          <w:lang w:bidi="sa-IN"/>
        </w:rPr>
      </w:pPr>
      <w:r w:rsidRPr="00083482">
        <w:rPr>
          <w:noProof/>
          <w:lang w:bidi="sa-IN"/>
        </w:rPr>
        <w:t>ananya chEtA: satatam yO mAm smarati nityasha: |</w:t>
      </w:r>
    </w:p>
    <w:p w14:paraId="5B70FB60" w14:textId="77777777" w:rsidR="00EE69AD" w:rsidRPr="00083482" w:rsidRDefault="00EB3A34">
      <w:pPr>
        <w:pStyle w:val="Shloka"/>
        <w:pBdr>
          <w:bottom w:val="single" w:sz="4" w:space="0" w:color="auto"/>
        </w:pBdr>
        <w:rPr>
          <w:noProof/>
          <w:lang w:bidi="sa-IN"/>
        </w:rPr>
      </w:pPr>
      <w:r w:rsidRPr="00083482">
        <w:rPr>
          <w:noProof/>
          <w:lang w:bidi="sa-IN"/>
        </w:rPr>
        <w:t>tasyAham sulabha: pArtha nitya yuktasya yOgina: || 14 ||</w:t>
      </w:r>
    </w:p>
    <w:p w14:paraId="18687E99" w14:textId="77777777" w:rsidR="00EE69AD" w:rsidRPr="00083482" w:rsidRDefault="00EB3A34">
      <w:pPr>
        <w:pStyle w:val="Shloka"/>
        <w:pBdr>
          <w:bottom w:val="single" w:sz="4" w:space="0" w:color="auto"/>
        </w:pBdr>
      </w:pPr>
      <w:r w:rsidRPr="00083482">
        <w:rPr>
          <w:noProof/>
          <w:lang w:bidi="sa-IN"/>
        </w:rPr>
        <w:t>]</w:t>
      </w:r>
    </w:p>
    <w:p w14:paraId="7BCD7C8F" w14:textId="04644240" w:rsidR="00EE69AD" w:rsidRPr="00083482" w:rsidRDefault="00EB3A34" w:rsidP="00A22026">
      <w:pPr>
        <w:pStyle w:val="ExplnOfShloka"/>
      </w:pPr>
      <w:r w:rsidRPr="00083482">
        <w:rPr>
          <w:noProof/>
          <w:lang w:bidi="sa-IN"/>
        </w:rPr>
        <w:t>[pArtha]</w:t>
      </w:r>
      <w:r w:rsidRPr="00083482">
        <w:t xml:space="preserve"> </w:t>
      </w:r>
      <w:r w:rsidR="007C1273" w:rsidRPr="00083482">
        <w:t>Arjuna</w:t>
      </w:r>
      <w:r w:rsidRPr="00083482">
        <w:t xml:space="preserve">, </w:t>
      </w:r>
      <w:r w:rsidRPr="00083482">
        <w:rPr>
          <w:noProof/>
          <w:lang w:bidi="sa-IN"/>
        </w:rPr>
        <w:t>[aham sulabha:]</w:t>
      </w:r>
      <w:r w:rsidRPr="00083482">
        <w:t xml:space="preserve">  I am easily </w:t>
      </w:r>
      <w:r w:rsidR="00944FB9" w:rsidRPr="00083482">
        <w:t>available</w:t>
      </w:r>
      <w:r w:rsidRPr="00083482">
        <w:t xml:space="preserve"> </w:t>
      </w:r>
      <w:r w:rsidRPr="00083482">
        <w:rPr>
          <w:noProof/>
          <w:lang w:bidi="sa-IN"/>
        </w:rPr>
        <w:t>[tasya]</w:t>
      </w:r>
      <w:r w:rsidRPr="00083482">
        <w:t xml:space="preserve"> to </w:t>
      </w:r>
      <w:r w:rsidR="005F1471" w:rsidRPr="00083482">
        <w:t>a person</w:t>
      </w:r>
      <w:r w:rsidRPr="00083482">
        <w:t xml:space="preserve"> </w:t>
      </w:r>
      <w:r w:rsidRPr="00083482">
        <w:rPr>
          <w:noProof/>
          <w:lang w:bidi="sa-IN"/>
        </w:rPr>
        <w:t>[yO mAm smarati]</w:t>
      </w:r>
      <w:r w:rsidRPr="00083482">
        <w:t xml:space="preserve"> who </w:t>
      </w:r>
      <w:r w:rsidR="00944FB9" w:rsidRPr="00083482">
        <w:t xml:space="preserve">thinks about </w:t>
      </w:r>
      <w:r w:rsidRPr="00083482">
        <w:t xml:space="preserve">Me </w:t>
      </w:r>
      <w:r w:rsidRPr="00083482">
        <w:rPr>
          <w:noProof/>
          <w:lang w:bidi="sa-IN"/>
        </w:rPr>
        <w:t>[satatam]</w:t>
      </w:r>
      <w:r w:rsidRPr="00083482">
        <w:t xml:space="preserve"> at all times, </w:t>
      </w:r>
      <w:r w:rsidRPr="00083482">
        <w:rPr>
          <w:noProof/>
          <w:lang w:bidi="sa-IN"/>
        </w:rPr>
        <w:t>[nityasha:]</w:t>
      </w:r>
      <w:r w:rsidRPr="00083482">
        <w:t xml:space="preserve"> right from the time he starts his journey to achieve Me. </w:t>
      </w:r>
      <w:r w:rsidRPr="00083482">
        <w:rPr>
          <w:noProof/>
          <w:lang w:bidi="sa-IN"/>
        </w:rPr>
        <w:t>[yOgina:]</w:t>
      </w:r>
      <w:r w:rsidRPr="00083482">
        <w:t xml:space="preserve"> He is My devoted follower, </w:t>
      </w:r>
      <w:r w:rsidRPr="00083482">
        <w:rPr>
          <w:noProof/>
          <w:lang w:bidi="sa-IN"/>
        </w:rPr>
        <w:t>[ananya chEtA:]</w:t>
      </w:r>
      <w:r w:rsidRPr="00083482">
        <w:t xml:space="preserve"> and doesn't let his mind wander among other subjects.</w:t>
      </w:r>
      <w:r w:rsidR="007D465C">
        <w:t xml:space="preserve"> </w:t>
      </w:r>
      <w:r w:rsidRPr="00083482">
        <w:rPr>
          <w:noProof/>
          <w:lang w:bidi="sa-IN"/>
        </w:rPr>
        <w:t>[nitya yuktasya]</w:t>
      </w:r>
      <w:r w:rsidRPr="00083482">
        <w:t xml:space="preserve"> He is always attached to Me.</w:t>
      </w:r>
    </w:p>
    <w:p w14:paraId="79A69D97" w14:textId="07F893E2" w:rsidR="00DA3559" w:rsidRPr="00083482" w:rsidRDefault="00DA3559" w:rsidP="00DA3559">
      <w:pPr>
        <w:pStyle w:val="ApplNotes"/>
      </w:pPr>
      <w:r w:rsidRPr="00083482">
        <w:t>If you yearn for the Lord Himself, just adore him!</w:t>
      </w:r>
    </w:p>
    <w:p w14:paraId="4BF8073E" w14:textId="6F2CE3E2" w:rsidR="00043C46" w:rsidRPr="00083482" w:rsidRDefault="00EB3A34">
      <w:pPr>
        <w:tabs>
          <w:tab w:val="center" w:pos="4320"/>
        </w:tabs>
      </w:pPr>
      <w:r w:rsidRPr="00083482">
        <w:t xml:space="preserve">The Lord </w:t>
      </w:r>
      <w:r w:rsidR="00043C46" w:rsidRPr="00083482">
        <w:t>begins by saying -</w:t>
      </w:r>
      <w:r w:rsidRPr="00083482">
        <w:t xml:space="preserve"> </w:t>
      </w:r>
    </w:p>
    <w:p w14:paraId="282F4BCA" w14:textId="2698D669" w:rsidR="00043C46" w:rsidRPr="00083482" w:rsidRDefault="00EB3A34">
      <w:pPr>
        <w:tabs>
          <w:tab w:val="center" w:pos="4320"/>
        </w:tabs>
      </w:pPr>
      <w:r w:rsidRPr="00083482">
        <w:t>I am easily available to the person who remembers Me at all times</w:t>
      </w:r>
      <w:r w:rsidR="00A30553" w:rsidRPr="00083482">
        <w:t>,</w:t>
      </w:r>
      <w:r w:rsidRPr="00083482">
        <w:t xml:space="preserve"> without getting </w:t>
      </w:r>
      <w:r w:rsidR="00A30553" w:rsidRPr="00083482">
        <w:t xml:space="preserve">drawn </w:t>
      </w:r>
      <w:r w:rsidRPr="00083482">
        <w:t>towards other things, right from the time he star</w:t>
      </w:r>
      <w:r w:rsidR="00944FB9" w:rsidRPr="00083482">
        <w:t xml:space="preserve">ts his endeavor to attain Me. </w:t>
      </w:r>
      <w:r w:rsidRPr="00083482">
        <w:t xml:space="preserve">Due to limitless affection towards Me, </w:t>
      </w:r>
      <w:r w:rsidR="00944FB9" w:rsidRPr="00083482">
        <w:t>this person</w:t>
      </w:r>
      <w:r w:rsidRPr="00083482">
        <w:t xml:space="preserve"> cannot exist in his </w:t>
      </w:r>
      <w:r w:rsidR="00A30553" w:rsidRPr="00083482">
        <w:t>body without having My thought.</w:t>
      </w:r>
    </w:p>
    <w:p w14:paraId="1A7536CC" w14:textId="16A49C20" w:rsidR="00944FB9" w:rsidRPr="00083482" w:rsidRDefault="00EB3A34">
      <w:pPr>
        <w:tabs>
          <w:tab w:val="center" w:pos="4320"/>
        </w:tabs>
      </w:pPr>
      <w:r w:rsidRPr="00083482">
        <w:t xml:space="preserve">In this way, he </w:t>
      </w:r>
      <w:r w:rsidR="00944FB9" w:rsidRPr="00083482">
        <w:t>thinks about</w:t>
      </w:r>
      <w:r w:rsidRPr="00083482">
        <w:t xml:space="preserve"> Me with unbounded affection. </w:t>
      </w:r>
      <w:r w:rsidR="00043C46" w:rsidRPr="00083482">
        <w:t>I am easily available t</w:t>
      </w:r>
      <w:r w:rsidRPr="00083482">
        <w:t>o such a devoted person, who yearns for ever-lasting attachment towards Me</w:t>
      </w:r>
      <w:r w:rsidR="00043C46" w:rsidRPr="00083482">
        <w:t>.</w:t>
      </w:r>
      <w:r w:rsidRPr="00083482">
        <w:t xml:space="preserve"> This person is going to attain Me</w:t>
      </w:r>
      <w:r w:rsidR="00A30553" w:rsidRPr="00083482">
        <w:t xml:space="preserve"> -</w:t>
      </w:r>
      <w:r w:rsidRPr="00083482">
        <w:t xml:space="preserve"> </w:t>
      </w:r>
      <w:r w:rsidR="00A30553" w:rsidRPr="00083482">
        <w:t>n</w:t>
      </w:r>
      <w:r w:rsidRPr="00083482">
        <w:t xml:space="preserve">ot </w:t>
      </w:r>
      <w:r w:rsidR="00A30553" w:rsidRPr="00083482">
        <w:t>just</w:t>
      </w:r>
      <w:r w:rsidRPr="00083482">
        <w:t xml:space="preserve"> equivalence </w:t>
      </w:r>
      <w:r w:rsidR="00944FB9" w:rsidRPr="00083482">
        <w:t>in terms of wealth</w:t>
      </w:r>
      <w:r w:rsidR="00A30553" w:rsidRPr="00083482">
        <w:t>,</w:t>
      </w:r>
      <w:r w:rsidR="00944FB9" w:rsidRPr="00083482">
        <w:t xml:space="preserve"> joy</w:t>
      </w:r>
      <w:r w:rsidR="00A30553" w:rsidRPr="00083482">
        <w:t xml:space="preserve"> or other attributes.</w:t>
      </w:r>
    </w:p>
    <w:p w14:paraId="15307702" w14:textId="1DC3E071" w:rsidR="00EE69AD" w:rsidRPr="00083482" w:rsidRDefault="00EB3A34">
      <w:pPr>
        <w:tabs>
          <w:tab w:val="center" w:pos="4320"/>
        </w:tabs>
      </w:pPr>
      <w:r w:rsidRPr="00083482">
        <w:t xml:space="preserve">I will gratify him Myself, unable to tolerate any separation from him. I Myself will give him the quality of having excessive affection towards Me. I will grant him the ultimate form of My service, as appropriate to achieve Me. I will remove all obstacles that come in the way of rendering service to Me. </w:t>
      </w:r>
    </w:p>
    <w:p w14:paraId="11A1C0F6" w14:textId="7802B4F2" w:rsidR="00EE69AD" w:rsidRPr="00083482" w:rsidRDefault="00EB3A34">
      <w:pPr>
        <w:tabs>
          <w:tab w:val="center" w:pos="4320"/>
        </w:tabs>
      </w:pPr>
      <w:r w:rsidRPr="00083482">
        <w:t>As said in the scriptures</w:t>
      </w:r>
      <w:r w:rsidR="007173E1" w:rsidRPr="00083482">
        <w:t>, i</w:t>
      </w:r>
      <w:r w:rsidRPr="00083482">
        <w:t xml:space="preserve">n </w:t>
      </w:r>
      <w:r w:rsidRPr="00083482">
        <w:rPr>
          <w:noProof/>
          <w:sz w:val="16"/>
          <w:szCs w:val="20"/>
          <w:lang w:bidi="sa-IN"/>
        </w:rPr>
        <w:t>[mu</w:t>
      </w:r>
      <w:r w:rsidR="007173E1" w:rsidRPr="00083482">
        <w:rPr>
          <w:noProof/>
          <w:sz w:val="16"/>
          <w:szCs w:val="20"/>
          <w:lang w:bidi="sa-IN"/>
        </w:rPr>
        <w:t>MDaka]</w:t>
      </w:r>
      <w:r w:rsidRPr="00083482">
        <w:rPr>
          <w:sz w:val="16"/>
          <w:szCs w:val="20"/>
        </w:rPr>
        <w:t>, 3-2-3</w:t>
      </w:r>
      <w:r w:rsidRPr="00083482">
        <w:t>: The Lord is achievable only to the people who are favored by the Lord.</w:t>
      </w:r>
    </w:p>
    <w:p w14:paraId="5B56B43E" w14:textId="3EEF10BE" w:rsidR="00EE69AD" w:rsidRPr="00083482" w:rsidRDefault="007173E1">
      <w:pPr>
        <w:tabs>
          <w:tab w:val="center" w:pos="4320"/>
        </w:tabs>
      </w:pPr>
      <w:r w:rsidRPr="00083482">
        <w:t>It is also said in</w:t>
      </w:r>
      <w:r w:rsidR="00EB3A34" w:rsidRPr="00083482">
        <w:t xml:space="preserve"> Chap.10#10</w:t>
      </w:r>
      <w:r w:rsidRPr="00083482">
        <w:t xml:space="preserve"> and Chap.10#</w:t>
      </w:r>
      <w:r w:rsidR="00EB3A34" w:rsidRPr="00083482">
        <w:t>11:</w:t>
      </w:r>
      <w:r w:rsidRPr="00083482">
        <w:t xml:space="preserve"> </w:t>
      </w:r>
      <w:r w:rsidR="00EB3A34" w:rsidRPr="00083482">
        <w:t>To those</w:t>
      </w:r>
      <w:r w:rsidRPr="00083482">
        <w:t xml:space="preserve"> who worship me with affection and </w:t>
      </w:r>
      <w:r w:rsidR="00EB3A34" w:rsidRPr="00083482">
        <w:t xml:space="preserve">are always attached to Me, I will give that intellect </w:t>
      </w:r>
      <w:r w:rsidR="00782358" w:rsidRPr="00083482">
        <w:t>–</w:t>
      </w:r>
      <w:r w:rsidR="00EB3A34" w:rsidRPr="00083482">
        <w:t xml:space="preserve"> </w:t>
      </w:r>
      <w:r w:rsidR="00782358" w:rsidRPr="00083482">
        <w:t>[</w:t>
      </w:r>
      <w:hyperlink w:anchor="buddhiyOga_a_defn" w:history="1">
        <w:r w:rsidRPr="00083482">
          <w:rPr>
            <w:rStyle w:val="Hyperlink"/>
          </w:rPr>
          <w:t>b</w:t>
        </w:r>
        <w:r w:rsidR="00EB3A34" w:rsidRPr="00083482">
          <w:rPr>
            <w:rStyle w:val="Hyperlink"/>
          </w:rPr>
          <w:t>uddhiy</w:t>
        </w:r>
        <w:r w:rsidR="00782358" w:rsidRPr="00083482">
          <w:rPr>
            <w:rStyle w:val="Hyperlink"/>
          </w:rPr>
          <w:t>O</w:t>
        </w:r>
        <w:r w:rsidR="00EB3A34" w:rsidRPr="00083482">
          <w:rPr>
            <w:rStyle w:val="Hyperlink"/>
          </w:rPr>
          <w:t>ga</w:t>
        </w:r>
      </w:hyperlink>
      <w:r w:rsidR="00782358" w:rsidRPr="00083482">
        <w:t xml:space="preserve">] </w:t>
      </w:r>
      <w:r w:rsidR="00EB3A34" w:rsidRPr="00083482">
        <w:t xml:space="preserve">- using which they </w:t>
      </w:r>
      <w:r w:rsidR="005C76EC" w:rsidRPr="00083482">
        <w:t>achieve</w:t>
      </w:r>
      <w:r w:rsidR="00EB3A34" w:rsidRPr="00083482">
        <w:t xml:space="preserve"> Me. By My compassion towards them, I will station Myself in their minds. Shining as the lamp of knowledge, I shall destroy darkness that is generated </w:t>
      </w:r>
      <w:r w:rsidRPr="00083482">
        <w:t>by</w:t>
      </w:r>
      <w:r w:rsidR="00EB3A34" w:rsidRPr="00083482">
        <w:t xml:space="preserve"> </w:t>
      </w:r>
      <w:r w:rsidR="00A30553" w:rsidRPr="00083482">
        <w:t xml:space="preserve">the </w:t>
      </w:r>
      <w:r w:rsidR="00EB3A34" w:rsidRPr="00083482">
        <w:t>ignorance in them.</w:t>
      </w:r>
    </w:p>
    <w:p w14:paraId="42106279" w14:textId="50AA942F" w:rsidR="00EE69AD" w:rsidRPr="00083482" w:rsidRDefault="00A30553">
      <w:pPr>
        <w:tabs>
          <w:tab w:val="center" w:pos="4320"/>
        </w:tabs>
      </w:pPr>
      <w:r w:rsidRPr="00083482">
        <w:t>I</w:t>
      </w:r>
      <w:r w:rsidR="00EB3A34" w:rsidRPr="00083482">
        <w:t>n the remaining part of this chapter</w:t>
      </w:r>
      <w:r w:rsidRPr="00083482">
        <w:t xml:space="preserve"> after the next Shloka</w:t>
      </w:r>
      <w:r w:rsidR="00EB3A34" w:rsidRPr="00083482">
        <w:t xml:space="preserve">, the Lord explains that the </w:t>
      </w:r>
      <w:hyperlink w:anchor="jnAnI" w:history="1">
        <w:r w:rsidR="00EB3A34" w:rsidRPr="00083482">
          <w:rPr>
            <w:rStyle w:val="Hyperlink"/>
          </w:rPr>
          <w:t>people who know</w:t>
        </w:r>
      </w:hyperlink>
      <w:r w:rsidR="00EB3A34" w:rsidRPr="00083482">
        <w:t xml:space="preserve"> and those who yearn for an experience of the Self do not return to the limitations of this world. Those who yearn for wealth do return.</w:t>
      </w:r>
    </w:p>
    <w:p w14:paraId="099E9CFE" w14:textId="527D73DB" w:rsidR="00EE69AD" w:rsidRPr="00083482" w:rsidRDefault="007173E1">
      <w:pPr>
        <w:tabs>
          <w:tab w:val="center" w:pos="4320"/>
        </w:tabs>
        <w:rPr>
          <w:u w:val="single"/>
        </w:rPr>
      </w:pPr>
      <w:r w:rsidRPr="00083482">
        <w:rPr>
          <w:i/>
        </w:rPr>
        <w:t xml:space="preserve">Just as a reminder: </w:t>
      </w:r>
      <w:r w:rsidR="00EB3A34" w:rsidRPr="00083482">
        <w:rPr>
          <w:i/>
        </w:rPr>
        <w:t xml:space="preserve">Those who yearn for wealth, those who yearn for an experience of the Self and </w:t>
      </w:r>
      <w:hyperlink w:anchor="jnAnI" w:history="1">
        <w:r w:rsidR="00EB3A34" w:rsidRPr="00083482">
          <w:rPr>
            <w:rStyle w:val="Hyperlink"/>
            <w:i/>
          </w:rPr>
          <w:t>those who know</w:t>
        </w:r>
      </w:hyperlink>
      <w:r w:rsidR="00EB3A34" w:rsidRPr="00083482">
        <w:rPr>
          <w:i/>
        </w:rPr>
        <w:t xml:space="preserve"> are the </w:t>
      </w:r>
      <w:hyperlink w:anchor="three_types_of_worshippers" w:history="1">
        <w:r w:rsidR="00EB3A34" w:rsidRPr="00083482">
          <w:rPr>
            <w:rStyle w:val="Hyperlink"/>
            <w:i/>
          </w:rPr>
          <w:t>three types of people</w:t>
        </w:r>
      </w:hyperlink>
      <w:r w:rsidR="00EB3A34" w:rsidRPr="00083482">
        <w:rPr>
          <w:i/>
        </w:rPr>
        <w:t xml:space="preserve"> who worship the Lord.</w:t>
      </w:r>
    </w:p>
    <w:p w14:paraId="24F9785E" w14:textId="77777777" w:rsidR="00EE69AD" w:rsidRPr="00083482" w:rsidRDefault="00CA3C91">
      <w:pPr>
        <w:pStyle w:val="Heading2"/>
      </w:pPr>
      <w:r w:rsidRPr="00083482">
        <w:t>8-15</w:t>
      </w:r>
    </w:p>
    <w:p w14:paraId="118B7B8D" w14:textId="77777777" w:rsidR="00EE69AD" w:rsidRPr="00083482" w:rsidRDefault="00EB3A34">
      <w:pPr>
        <w:pStyle w:val="Shloka"/>
        <w:pBdr>
          <w:bottom w:val="single" w:sz="4" w:space="0" w:color="auto"/>
        </w:pBdr>
        <w:rPr>
          <w:noProof/>
          <w:lang w:bidi="sa-IN"/>
        </w:rPr>
      </w:pPr>
      <w:r w:rsidRPr="00083482">
        <w:rPr>
          <w:noProof/>
          <w:lang w:bidi="sa-IN"/>
        </w:rPr>
        <w:t>[</w:t>
      </w:r>
    </w:p>
    <w:p w14:paraId="2F0F9C0D" w14:textId="77777777" w:rsidR="00EE69AD" w:rsidRPr="00083482" w:rsidRDefault="00EB3A34">
      <w:pPr>
        <w:pStyle w:val="Shloka"/>
        <w:pBdr>
          <w:bottom w:val="single" w:sz="4" w:space="0" w:color="auto"/>
        </w:pBdr>
        <w:rPr>
          <w:noProof/>
          <w:lang w:bidi="sa-IN"/>
        </w:rPr>
      </w:pPr>
      <w:r w:rsidRPr="00083482">
        <w:rPr>
          <w:noProof/>
          <w:lang w:bidi="sa-IN"/>
        </w:rPr>
        <w:t>mAm upEtya punarjanma du:khAlayam ashAshvatam |</w:t>
      </w:r>
    </w:p>
    <w:p w14:paraId="04E271AC" w14:textId="77777777" w:rsidR="00EE69AD" w:rsidRPr="00083482" w:rsidRDefault="00EB3A34">
      <w:pPr>
        <w:pStyle w:val="Shloka"/>
        <w:pBdr>
          <w:bottom w:val="single" w:sz="4" w:space="0" w:color="auto"/>
        </w:pBdr>
        <w:rPr>
          <w:noProof/>
          <w:lang w:bidi="sa-IN"/>
        </w:rPr>
      </w:pPr>
      <w:r w:rsidRPr="00083482">
        <w:rPr>
          <w:noProof/>
          <w:lang w:bidi="sa-IN"/>
        </w:rPr>
        <w:lastRenderedPageBreak/>
        <w:t>nApnuvanti mahAtmAna: samsiddhim paramAm gatA: || 15 ||</w:t>
      </w:r>
    </w:p>
    <w:p w14:paraId="7E2F89E1" w14:textId="77777777" w:rsidR="00EE69AD" w:rsidRPr="00083482" w:rsidRDefault="00EB3A34">
      <w:pPr>
        <w:pStyle w:val="Shloka"/>
        <w:pBdr>
          <w:bottom w:val="single" w:sz="4" w:space="0" w:color="auto"/>
        </w:pBdr>
      </w:pPr>
      <w:r w:rsidRPr="00083482">
        <w:rPr>
          <w:noProof/>
          <w:lang w:bidi="sa-IN"/>
        </w:rPr>
        <w:t>]</w:t>
      </w:r>
    </w:p>
    <w:p w14:paraId="00C97800" w14:textId="0A40AB20" w:rsidR="00EE69AD" w:rsidRPr="00083482" w:rsidRDefault="00EB3A34" w:rsidP="00A22026">
      <w:pPr>
        <w:pStyle w:val="ExplnOfShloka"/>
      </w:pPr>
      <w:r w:rsidRPr="00083482">
        <w:rPr>
          <w:noProof/>
          <w:lang w:bidi="sa-IN"/>
        </w:rPr>
        <w:t>[mAm upEtya]</w:t>
      </w:r>
      <w:r w:rsidRPr="00083482">
        <w:t xml:space="preserve"> Having attained Me, </w:t>
      </w:r>
      <w:r w:rsidRPr="00083482">
        <w:rPr>
          <w:noProof/>
          <w:lang w:bidi="sa-IN"/>
        </w:rPr>
        <w:t>[nApnuvanti]</w:t>
      </w:r>
      <w:r w:rsidRPr="00083482">
        <w:t xml:space="preserve"> they do not g</w:t>
      </w:r>
      <w:r w:rsidR="00A30553" w:rsidRPr="00083482">
        <w:t xml:space="preserve">et </w:t>
      </w:r>
      <w:r w:rsidR="00A30553" w:rsidRPr="00083482">
        <w:rPr>
          <w:noProof/>
          <w:lang w:bidi="sa-IN"/>
        </w:rPr>
        <w:t>[ashAshvatam]</w:t>
      </w:r>
      <w:r w:rsidR="00A30553" w:rsidRPr="00083482">
        <w:t xml:space="preserve"> a temporary </w:t>
      </w:r>
      <w:r w:rsidR="00A30553" w:rsidRPr="00083482">
        <w:rPr>
          <w:noProof/>
          <w:lang w:bidi="sa-IN"/>
        </w:rPr>
        <w:t>[punarjanma]</w:t>
      </w:r>
      <w:r w:rsidR="00A30553" w:rsidRPr="00083482">
        <w:t xml:space="preserve"> birth again</w:t>
      </w:r>
      <w:r w:rsidRPr="00083482">
        <w:t xml:space="preserve">, </w:t>
      </w:r>
      <w:r w:rsidRPr="00083482">
        <w:rPr>
          <w:noProof/>
          <w:lang w:bidi="sa-IN"/>
        </w:rPr>
        <w:t>[du:khAlayam]</w:t>
      </w:r>
      <w:r w:rsidRPr="00083482">
        <w:t xml:space="preserve"> which is an abode of suffering. </w:t>
      </w:r>
      <w:r w:rsidRPr="00083482">
        <w:rPr>
          <w:noProof/>
          <w:lang w:bidi="sa-IN"/>
        </w:rPr>
        <w:t>[mahAtmAna:]</w:t>
      </w:r>
      <w:r w:rsidRPr="00083482">
        <w:t xml:space="preserve"> These great people </w:t>
      </w:r>
      <w:r w:rsidRPr="00083482">
        <w:rPr>
          <w:noProof/>
          <w:lang w:bidi="sa-IN"/>
        </w:rPr>
        <w:t>[gatA:]</w:t>
      </w:r>
      <w:r w:rsidRPr="00083482">
        <w:t xml:space="preserve"> have reached </w:t>
      </w:r>
      <w:r w:rsidRPr="00083482">
        <w:rPr>
          <w:noProof/>
          <w:lang w:bidi="sa-IN"/>
        </w:rPr>
        <w:t>[paramAm]</w:t>
      </w:r>
      <w:r w:rsidRPr="00083482">
        <w:t xml:space="preserve"> the ultimate </w:t>
      </w:r>
      <w:r w:rsidRPr="00083482">
        <w:rPr>
          <w:noProof/>
          <w:lang w:bidi="sa-IN"/>
        </w:rPr>
        <w:t>[samsiddhim]</w:t>
      </w:r>
      <w:r w:rsidRPr="00083482">
        <w:t xml:space="preserve"> state of complete attainment.</w:t>
      </w:r>
    </w:p>
    <w:p w14:paraId="4C0D43D5" w14:textId="27EAB5B3" w:rsidR="00EE69AD" w:rsidRPr="00083482" w:rsidRDefault="00EB3A34">
      <w:pPr>
        <w:tabs>
          <w:tab w:val="center" w:pos="4320"/>
        </w:tabs>
      </w:pPr>
      <w:r w:rsidRPr="00083482">
        <w:t xml:space="preserve">These people know My true nature and have excessive affection towards Me. </w:t>
      </w:r>
      <w:r w:rsidR="00BD627F" w:rsidRPr="00083482">
        <w:t>T</w:t>
      </w:r>
      <w:r w:rsidRPr="00083482">
        <w:t xml:space="preserve">hey attain Me </w:t>
      </w:r>
      <w:r w:rsidR="00BD627F" w:rsidRPr="00083482">
        <w:t xml:space="preserve">with their affection </w:t>
      </w:r>
      <w:r w:rsidRPr="00083482">
        <w:t xml:space="preserve">and </w:t>
      </w:r>
      <w:r w:rsidR="00BD627F" w:rsidRPr="00083482">
        <w:t xml:space="preserve">shall </w:t>
      </w:r>
      <w:r w:rsidRPr="00083482">
        <w:t xml:space="preserve">never get a transient birth </w:t>
      </w:r>
      <w:r w:rsidR="007173E1" w:rsidRPr="00083482">
        <w:t xml:space="preserve">full </w:t>
      </w:r>
      <w:r w:rsidRPr="00083482">
        <w:t>of sorrow</w:t>
      </w:r>
      <w:r w:rsidR="007173E1" w:rsidRPr="00083482">
        <w:t>s</w:t>
      </w:r>
      <w:r w:rsidR="00BD627F" w:rsidRPr="00083482">
        <w:t xml:space="preserve"> again</w:t>
      </w:r>
      <w:r w:rsidRPr="00083482">
        <w:t xml:space="preserve">. </w:t>
      </w:r>
    </w:p>
    <w:p w14:paraId="33F02630" w14:textId="4A342791" w:rsidR="00EE69AD" w:rsidRPr="00083482" w:rsidRDefault="007173E1">
      <w:pPr>
        <w:tabs>
          <w:tab w:val="center" w:pos="4320"/>
        </w:tabs>
      </w:pPr>
      <w:r w:rsidRPr="00083482">
        <w:t xml:space="preserve">With the intention to </w:t>
      </w:r>
      <w:r w:rsidR="00EB3A34" w:rsidRPr="00083482">
        <w:t>attain Me</w:t>
      </w:r>
      <w:r w:rsidRPr="00083482">
        <w:t>,</w:t>
      </w:r>
      <w:r w:rsidR="00EB3A34" w:rsidRPr="00083482">
        <w:t xml:space="preserve"> </w:t>
      </w:r>
      <w:r w:rsidR="00A30553" w:rsidRPr="00083482">
        <w:t xml:space="preserve">knowing they cannot even exist without Me, </w:t>
      </w:r>
      <w:r w:rsidRPr="00083482">
        <w:t>t</w:t>
      </w:r>
      <w:r w:rsidR="00EB3A34" w:rsidRPr="00083482">
        <w:t>he</w:t>
      </w:r>
      <w:r w:rsidRPr="00083482">
        <w:t>se great people</w:t>
      </w:r>
      <w:r w:rsidR="00EB3A34" w:rsidRPr="00083482">
        <w:t xml:space="preserve"> take refuge in Me and worship Me. </w:t>
      </w:r>
      <w:r w:rsidRPr="00083482">
        <w:t>They achieve Me,</w:t>
      </w:r>
      <w:r w:rsidR="00EB3A34" w:rsidRPr="00083482">
        <w:t xml:space="preserve"> the ultimate goal. </w:t>
      </w:r>
    </w:p>
    <w:p w14:paraId="5444DC83" w14:textId="4EF524A3" w:rsidR="00EE69AD" w:rsidRPr="00083482" w:rsidRDefault="00EB3A34">
      <w:pPr>
        <w:tabs>
          <w:tab w:val="center" w:pos="4320"/>
        </w:tabs>
      </w:pPr>
      <w:r w:rsidRPr="00083482">
        <w:t xml:space="preserve">Next, the Lord explains why people who yearn </w:t>
      </w:r>
      <w:r w:rsidR="00BD627F" w:rsidRPr="00083482">
        <w:t xml:space="preserve">and achieve </w:t>
      </w:r>
      <w:r w:rsidRPr="00083482">
        <w:t xml:space="preserve">wealth </w:t>
      </w:r>
      <w:r w:rsidR="00BD627F" w:rsidRPr="00083482">
        <w:t>will</w:t>
      </w:r>
      <w:r w:rsidRPr="00083482">
        <w:t xml:space="preserve"> return to be born, while people who achieve the Lord don't return.</w:t>
      </w:r>
    </w:p>
    <w:p w14:paraId="70CC7CEE" w14:textId="77777777" w:rsidR="00EE69AD" w:rsidRPr="00083482" w:rsidRDefault="00CA3C91">
      <w:pPr>
        <w:pStyle w:val="Heading2"/>
      </w:pPr>
      <w:r w:rsidRPr="00083482">
        <w:t>8-16</w:t>
      </w:r>
    </w:p>
    <w:p w14:paraId="6FE1B383" w14:textId="77777777" w:rsidR="00EE69AD" w:rsidRPr="00083482" w:rsidRDefault="00EB3A34">
      <w:pPr>
        <w:pStyle w:val="Shloka"/>
        <w:pBdr>
          <w:bottom w:val="single" w:sz="4" w:space="0" w:color="auto"/>
        </w:pBdr>
        <w:rPr>
          <w:noProof/>
          <w:lang w:bidi="sa-IN"/>
        </w:rPr>
      </w:pPr>
      <w:r w:rsidRPr="00083482">
        <w:rPr>
          <w:noProof/>
          <w:lang w:bidi="sa-IN"/>
        </w:rPr>
        <w:t>[</w:t>
      </w:r>
    </w:p>
    <w:p w14:paraId="40B0AEF0" w14:textId="77777777" w:rsidR="00EE69AD" w:rsidRPr="00083482" w:rsidRDefault="00EB3A34">
      <w:pPr>
        <w:pStyle w:val="Shloka"/>
        <w:pBdr>
          <w:bottom w:val="single" w:sz="4" w:space="0" w:color="auto"/>
        </w:pBdr>
        <w:rPr>
          <w:noProof/>
          <w:lang w:bidi="sa-IN"/>
        </w:rPr>
      </w:pPr>
      <w:r w:rsidRPr="00083482">
        <w:rPr>
          <w:noProof/>
          <w:lang w:bidi="sa-IN"/>
        </w:rPr>
        <w:t>Abrahma bhuvanAt lOkA: punarAvartina: arjuna |</w:t>
      </w:r>
    </w:p>
    <w:p w14:paraId="5533FAE3" w14:textId="77777777" w:rsidR="00EE69AD" w:rsidRPr="00083482" w:rsidRDefault="00EB3A34">
      <w:pPr>
        <w:pStyle w:val="Shloka"/>
        <w:pBdr>
          <w:bottom w:val="single" w:sz="4" w:space="0" w:color="auto"/>
        </w:pBdr>
        <w:rPr>
          <w:noProof/>
          <w:lang w:bidi="sa-IN"/>
        </w:rPr>
      </w:pPr>
      <w:r w:rsidRPr="00083482">
        <w:rPr>
          <w:noProof/>
          <w:lang w:bidi="sa-IN"/>
        </w:rPr>
        <w:t>mAm upEtya tu kauntEya punarjanma na vidyatE || 16 ||</w:t>
      </w:r>
    </w:p>
    <w:p w14:paraId="462CBE2A" w14:textId="77777777" w:rsidR="00EE69AD" w:rsidRPr="00083482" w:rsidRDefault="00EB3A34">
      <w:pPr>
        <w:pStyle w:val="Shloka"/>
        <w:pBdr>
          <w:bottom w:val="single" w:sz="4" w:space="0" w:color="auto"/>
        </w:pBdr>
      </w:pPr>
      <w:r w:rsidRPr="00083482">
        <w:rPr>
          <w:noProof/>
          <w:lang w:bidi="sa-IN"/>
        </w:rPr>
        <w:t>]</w:t>
      </w:r>
    </w:p>
    <w:p w14:paraId="3D883A15" w14:textId="5D1A636E" w:rsidR="00EE69AD" w:rsidRPr="00083482" w:rsidRDefault="00EB3A34" w:rsidP="00A22026">
      <w:pPr>
        <w:pStyle w:val="ExplnOfShloka"/>
      </w:pPr>
      <w:r w:rsidRPr="00083482">
        <w:rPr>
          <w:noProof/>
          <w:lang w:bidi="sa-IN"/>
        </w:rPr>
        <w:t>[arjuna]</w:t>
      </w:r>
      <w:r w:rsidRPr="00083482">
        <w:t xml:space="preserve"> Arjuna, </w:t>
      </w:r>
      <w:r w:rsidRPr="00083482">
        <w:rPr>
          <w:noProof/>
          <w:lang w:bidi="sa-IN"/>
        </w:rPr>
        <w:t>[lOkA:]</w:t>
      </w:r>
      <w:r w:rsidRPr="00083482">
        <w:t xml:space="preserve"> all worlds</w:t>
      </w:r>
      <w:r w:rsidR="00A30553" w:rsidRPr="00083482">
        <w:t xml:space="preserve"> </w:t>
      </w:r>
      <w:r w:rsidR="00A30553" w:rsidRPr="00083482">
        <w:rPr>
          <w:noProof/>
          <w:lang w:bidi="sa-IN"/>
        </w:rPr>
        <w:t>[punarAvartina:]</w:t>
      </w:r>
      <w:r w:rsidR="00A30553" w:rsidRPr="00083482">
        <w:t xml:space="preserve"> get destroyed and return again.</w:t>
      </w:r>
      <w:r w:rsidRPr="00083482">
        <w:t xml:space="preserve"> </w:t>
      </w:r>
      <w:r w:rsidRPr="00083482">
        <w:rPr>
          <w:noProof/>
          <w:lang w:bidi="sa-IN"/>
        </w:rPr>
        <w:t>[Abrahma bhuvanAt]</w:t>
      </w:r>
      <w:r w:rsidRPr="00083482">
        <w:t xml:space="preserve"> </w:t>
      </w:r>
      <w:r w:rsidR="00A30553" w:rsidRPr="00083482">
        <w:t>That includes</w:t>
      </w:r>
      <w:r w:rsidRPr="00083482">
        <w:t xml:space="preserve"> the world of Brahma</w:t>
      </w:r>
      <w:r w:rsidR="00A30553" w:rsidRPr="00083482">
        <w:t>,</w:t>
      </w:r>
      <w:r w:rsidRPr="00083482">
        <w:t xml:space="preserve"> the engineer of the universe</w:t>
      </w:r>
      <w:r w:rsidR="00A30553" w:rsidRPr="00083482">
        <w:t>.</w:t>
      </w:r>
      <w:r w:rsidRPr="00083482">
        <w:t xml:space="preserve"> </w:t>
      </w:r>
      <w:r w:rsidRPr="00083482">
        <w:rPr>
          <w:noProof/>
          <w:lang w:bidi="sa-IN"/>
        </w:rPr>
        <w:t>[tu]</w:t>
      </w:r>
      <w:r w:rsidRPr="00083482">
        <w:t xml:space="preserve"> However, </w:t>
      </w:r>
      <w:r w:rsidRPr="00083482">
        <w:rPr>
          <w:noProof/>
          <w:lang w:bidi="sa-IN"/>
        </w:rPr>
        <w:t>[kauntEya]</w:t>
      </w:r>
      <w:r w:rsidRPr="00083482">
        <w:t xml:space="preserve"> Arjuna, </w:t>
      </w:r>
      <w:r w:rsidRPr="00083482">
        <w:rPr>
          <w:noProof/>
          <w:lang w:bidi="sa-IN"/>
        </w:rPr>
        <w:t>[mAm upEtya]</w:t>
      </w:r>
      <w:r w:rsidRPr="00083482">
        <w:t xml:space="preserve"> having approached Me, </w:t>
      </w:r>
      <w:r w:rsidRPr="00083482">
        <w:rPr>
          <w:noProof/>
          <w:lang w:bidi="sa-IN"/>
        </w:rPr>
        <w:t>[na vidyatE]</w:t>
      </w:r>
      <w:r w:rsidRPr="00083482">
        <w:t xml:space="preserve"> there is no </w:t>
      </w:r>
      <w:r w:rsidRPr="00083482">
        <w:rPr>
          <w:noProof/>
          <w:lang w:bidi="sa-IN"/>
        </w:rPr>
        <w:t>[punarjanma]</w:t>
      </w:r>
      <w:r w:rsidRPr="00083482">
        <w:t xml:space="preserve"> re-birth.</w:t>
      </w:r>
    </w:p>
    <w:p w14:paraId="664DF979" w14:textId="021C390C" w:rsidR="00DA3559" w:rsidRPr="00083482" w:rsidRDefault="00DA3559" w:rsidP="00DA3559">
      <w:pPr>
        <w:pStyle w:val="ApplNotes"/>
      </w:pPr>
      <w:r w:rsidRPr="00083482">
        <w:t xml:space="preserve">The material universe keeps going in cycles. So does </w:t>
      </w:r>
      <w:r w:rsidR="008C2748">
        <w:t>a person</w:t>
      </w:r>
      <w:r w:rsidRPr="00083482">
        <w:t xml:space="preserve"> who yearns for material wealth</w:t>
      </w:r>
    </w:p>
    <w:p w14:paraId="586548AE" w14:textId="65062F14" w:rsidR="00A30553" w:rsidRPr="00083482" w:rsidRDefault="00BD627F">
      <w:pPr>
        <w:tabs>
          <w:tab w:val="center" w:pos="4320"/>
        </w:tabs>
      </w:pPr>
      <w:r w:rsidRPr="00083482">
        <w:t xml:space="preserve">Everywhere in </w:t>
      </w:r>
      <w:r w:rsidR="00EB3A34" w:rsidRPr="00083482">
        <w:t>the universe</w:t>
      </w:r>
      <w:r w:rsidRPr="00083482">
        <w:t>,</w:t>
      </w:r>
      <w:r w:rsidR="00EB3A34" w:rsidRPr="00083482">
        <w:t xml:space="preserve"> </w:t>
      </w:r>
      <w:r w:rsidRPr="00083482">
        <w:t>wealth and enjoyment are pursued - right from the world of Brahma, the engineer of this universe</w:t>
      </w:r>
      <w:r w:rsidR="00EB3A34" w:rsidRPr="00083482">
        <w:t xml:space="preserve">. All these worlds return again </w:t>
      </w:r>
      <w:r w:rsidR="0050349E" w:rsidRPr="00083482">
        <w:t>–</w:t>
      </w:r>
      <w:r w:rsidR="00EB3A34" w:rsidRPr="00083482">
        <w:t xml:space="preserve"> </w:t>
      </w:r>
      <w:r w:rsidR="0050349E" w:rsidRPr="00083482">
        <w:t>after being</w:t>
      </w:r>
      <w:r w:rsidR="00EB3A34" w:rsidRPr="00083482">
        <w:t xml:space="preserve"> destroyed</w:t>
      </w:r>
      <w:r w:rsidR="0050349E" w:rsidRPr="00083482">
        <w:t xml:space="preserve"> periodically.</w:t>
      </w:r>
    </w:p>
    <w:p w14:paraId="2E2915E4" w14:textId="72C26541" w:rsidR="00EE69AD" w:rsidRPr="00083482" w:rsidRDefault="00EB3A34">
      <w:pPr>
        <w:tabs>
          <w:tab w:val="center" w:pos="4320"/>
        </w:tabs>
      </w:pPr>
      <w:r w:rsidRPr="00083482">
        <w:t xml:space="preserve">Thus, people who did achieve the wealth they desired will inevitably be destroyed – by the destruction of the </w:t>
      </w:r>
      <w:r w:rsidR="00E87AB2" w:rsidRPr="00083482">
        <w:t>position they attained.</w:t>
      </w:r>
    </w:p>
    <w:p w14:paraId="23E372D9" w14:textId="77777777" w:rsidR="00A30553" w:rsidRPr="00083482" w:rsidRDefault="00EB3A34">
      <w:pPr>
        <w:tabs>
          <w:tab w:val="center" w:pos="4320"/>
        </w:tabs>
      </w:pPr>
      <w:r w:rsidRPr="00083482">
        <w:t xml:space="preserve">This destruction does not happen to those who have attained Me - I have enormous compassion, </w:t>
      </w:r>
      <w:proofErr w:type="gramStart"/>
      <w:r w:rsidRPr="00083482">
        <w:t>My</w:t>
      </w:r>
      <w:proofErr w:type="gramEnd"/>
      <w:r w:rsidRPr="00083482">
        <w:t xml:space="preserve"> will is always realized, I know everything and My form always remains unchanged. The act of creation, existence and destruction of the entire universe is My game. </w:t>
      </w:r>
    </w:p>
    <w:p w14:paraId="793992A2" w14:textId="67B9A873" w:rsidR="00EE69AD" w:rsidRPr="00083482" w:rsidRDefault="00EB3A34">
      <w:pPr>
        <w:tabs>
          <w:tab w:val="center" w:pos="4320"/>
        </w:tabs>
      </w:pPr>
      <w:r w:rsidRPr="00083482">
        <w:t>People who have Me as their abode do not go through cycles of destruction and return to this world.</w:t>
      </w:r>
    </w:p>
    <w:p w14:paraId="1B1ECEE9" w14:textId="7370F3B6" w:rsidR="00EE69AD" w:rsidRPr="00083482" w:rsidRDefault="00EB3A34">
      <w:pPr>
        <w:tabs>
          <w:tab w:val="center" w:pos="4320"/>
        </w:tabs>
      </w:pPr>
      <w:r w:rsidRPr="00083482">
        <w:t>Next, the Lord describes the time-lines of creation and destruction of the various worlds and their inhabitants, including that of Brahma, as brought-about by the will of the Lord.</w:t>
      </w:r>
    </w:p>
    <w:p w14:paraId="07F47C71" w14:textId="77777777" w:rsidR="00EE69AD" w:rsidRPr="00083482" w:rsidRDefault="00CA3C91">
      <w:pPr>
        <w:pStyle w:val="Heading2"/>
      </w:pPr>
      <w:r w:rsidRPr="00083482">
        <w:t>8-17 to 8-19</w:t>
      </w:r>
    </w:p>
    <w:p w14:paraId="4956AC94" w14:textId="77777777" w:rsidR="00EE69AD" w:rsidRPr="00083482" w:rsidRDefault="00EB3A34">
      <w:pPr>
        <w:pStyle w:val="Shloka"/>
        <w:pBdr>
          <w:bottom w:val="single" w:sz="4" w:space="0" w:color="auto"/>
        </w:pBdr>
        <w:rPr>
          <w:noProof/>
          <w:lang w:bidi="sa-IN"/>
        </w:rPr>
      </w:pPr>
      <w:r w:rsidRPr="00083482">
        <w:rPr>
          <w:noProof/>
          <w:lang w:bidi="sa-IN"/>
        </w:rPr>
        <w:t>[</w:t>
      </w:r>
    </w:p>
    <w:p w14:paraId="1D278614" w14:textId="77777777" w:rsidR="00EE69AD" w:rsidRPr="00083482" w:rsidRDefault="00EB3A34">
      <w:pPr>
        <w:pStyle w:val="Shloka"/>
        <w:pBdr>
          <w:bottom w:val="single" w:sz="4" w:space="0" w:color="auto"/>
        </w:pBdr>
        <w:rPr>
          <w:noProof/>
          <w:lang w:bidi="sa-IN"/>
        </w:rPr>
      </w:pPr>
      <w:r w:rsidRPr="00083482">
        <w:rPr>
          <w:noProof/>
          <w:lang w:bidi="sa-IN"/>
        </w:rPr>
        <w:t>sahasra yuga paryantam aharyat brahmaNO vidu: |</w:t>
      </w:r>
    </w:p>
    <w:p w14:paraId="104F7EB7" w14:textId="77777777" w:rsidR="00EE69AD" w:rsidRPr="00083482" w:rsidRDefault="00EB3A34">
      <w:pPr>
        <w:pStyle w:val="Shloka"/>
        <w:pBdr>
          <w:bottom w:val="single" w:sz="4" w:space="0" w:color="auto"/>
        </w:pBdr>
        <w:rPr>
          <w:noProof/>
          <w:lang w:bidi="sa-IN"/>
        </w:rPr>
      </w:pPr>
      <w:r w:rsidRPr="00083482">
        <w:rPr>
          <w:noProof/>
          <w:lang w:bidi="sa-IN"/>
        </w:rPr>
        <w:t>rAtrim yuga sahasrAntAm tE ahOrAtra vidO janA: || 17 ||</w:t>
      </w:r>
    </w:p>
    <w:p w14:paraId="54BCF6F7" w14:textId="77777777" w:rsidR="00EE69AD" w:rsidRPr="00083482" w:rsidRDefault="00EE69AD">
      <w:pPr>
        <w:pStyle w:val="Shloka"/>
        <w:pBdr>
          <w:bottom w:val="single" w:sz="4" w:space="0" w:color="auto"/>
        </w:pBdr>
        <w:rPr>
          <w:noProof/>
          <w:lang w:bidi="sa-IN"/>
        </w:rPr>
      </w:pPr>
    </w:p>
    <w:p w14:paraId="705B3C51" w14:textId="77777777" w:rsidR="00EE69AD" w:rsidRPr="00083482" w:rsidRDefault="00EB3A34">
      <w:pPr>
        <w:pStyle w:val="Shloka"/>
        <w:pBdr>
          <w:bottom w:val="single" w:sz="4" w:space="0" w:color="auto"/>
        </w:pBdr>
        <w:rPr>
          <w:noProof/>
          <w:lang w:bidi="sa-IN"/>
        </w:rPr>
      </w:pPr>
      <w:r w:rsidRPr="00083482">
        <w:rPr>
          <w:noProof/>
          <w:lang w:bidi="sa-IN"/>
        </w:rPr>
        <w:t>avyaktAt vyaktaya: sarvA: prabhavanti aharAgamE |</w:t>
      </w:r>
    </w:p>
    <w:p w14:paraId="7725E06A" w14:textId="77777777" w:rsidR="00EE69AD" w:rsidRPr="00083482" w:rsidRDefault="00EB3A34">
      <w:pPr>
        <w:pStyle w:val="Shloka"/>
        <w:pBdr>
          <w:bottom w:val="single" w:sz="4" w:space="0" w:color="auto"/>
        </w:pBdr>
        <w:rPr>
          <w:noProof/>
          <w:lang w:bidi="sa-IN"/>
        </w:rPr>
      </w:pPr>
      <w:r w:rsidRPr="00083482">
        <w:rPr>
          <w:noProof/>
          <w:lang w:bidi="sa-IN"/>
        </w:rPr>
        <w:t>rAtryAgamE pralIyantE tatraiva avyaktasanjnakE || 18 ||</w:t>
      </w:r>
    </w:p>
    <w:p w14:paraId="031F3F6B" w14:textId="77777777" w:rsidR="00EE69AD" w:rsidRPr="00083482" w:rsidRDefault="00EE69AD">
      <w:pPr>
        <w:pStyle w:val="Shloka"/>
        <w:pBdr>
          <w:bottom w:val="single" w:sz="4" w:space="0" w:color="auto"/>
        </w:pBdr>
        <w:rPr>
          <w:noProof/>
          <w:lang w:bidi="sa-IN"/>
        </w:rPr>
      </w:pPr>
    </w:p>
    <w:p w14:paraId="60D0978D" w14:textId="77777777" w:rsidR="00EE69AD" w:rsidRPr="00083482" w:rsidRDefault="00EB3A34">
      <w:pPr>
        <w:pStyle w:val="Shloka"/>
        <w:pBdr>
          <w:bottom w:val="single" w:sz="4" w:space="0" w:color="auto"/>
        </w:pBdr>
        <w:rPr>
          <w:noProof/>
          <w:lang w:bidi="sa-IN"/>
        </w:rPr>
      </w:pPr>
      <w:r w:rsidRPr="00083482">
        <w:rPr>
          <w:noProof/>
          <w:lang w:bidi="sa-IN"/>
        </w:rPr>
        <w:t>bhUtagrAma: sa EvAyam bhUtvA bhUtvA pralIyatE |</w:t>
      </w:r>
    </w:p>
    <w:p w14:paraId="3D52F875" w14:textId="77777777" w:rsidR="00EE69AD" w:rsidRPr="00083482" w:rsidRDefault="00EB3A34">
      <w:pPr>
        <w:pStyle w:val="Shloka"/>
        <w:pBdr>
          <w:bottom w:val="single" w:sz="4" w:space="0" w:color="auto"/>
        </w:pBdr>
        <w:rPr>
          <w:noProof/>
          <w:lang w:bidi="sa-IN"/>
        </w:rPr>
      </w:pPr>
      <w:r w:rsidRPr="00083482">
        <w:rPr>
          <w:noProof/>
          <w:lang w:bidi="sa-IN"/>
        </w:rPr>
        <w:t>rAtryAgamE avasha: pArtha prabhavati aharAgamE || 19 ||</w:t>
      </w:r>
    </w:p>
    <w:p w14:paraId="33127121" w14:textId="77777777" w:rsidR="00EE69AD" w:rsidRPr="00083482" w:rsidRDefault="00EB3A34">
      <w:pPr>
        <w:pStyle w:val="Shloka"/>
        <w:pBdr>
          <w:bottom w:val="single" w:sz="4" w:space="0" w:color="auto"/>
        </w:pBdr>
      </w:pPr>
      <w:r w:rsidRPr="00083482">
        <w:rPr>
          <w:noProof/>
          <w:lang w:bidi="sa-IN"/>
        </w:rPr>
        <w:t>]</w:t>
      </w:r>
    </w:p>
    <w:p w14:paraId="658AC38C" w14:textId="440F78BF" w:rsidR="00EE69AD" w:rsidRPr="00083482" w:rsidRDefault="00EB3A34" w:rsidP="00A22026">
      <w:pPr>
        <w:pStyle w:val="ExplnOfShloka"/>
      </w:pPr>
      <w:r w:rsidRPr="00083482">
        <w:rPr>
          <w:noProof/>
          <w:lang w:bidi="sa-IN"/>
        </w:rPr>
        <w:t>[tE janA:]</w:t>
      </w:r>
      <w:r w:rsidRPr="00083482">
        <w:t xml:space="preserve"> The people </w:t>
      </w:r>
      <w:r w:rsidRPr="00083482">
        <w:rPr>
          <w:noProof/>
          <w:lang w:bidi="sa-IN"/>
        </w:rPr>
        <w:t>[ahOrAtra vidO]</w:t>
      </w:r>
      <w:r w:rsidRPr="00083482">
        <w:t xml:space="preserve"> who have learnt the measures of day and night </w:t>
      </w:r>
      <w:r w:rsidRPr="00083482">
        <w:rPr>
          <w:noProof/>
          <w:lang w:bidi="sa-IN"/>
        </w:rPr>
        <w:t>[vidu:]</w:t>
      </w:r>
      <w:r w:rsidRPr="00083482">
        <w:t xml:space="preserve"> know </w:t>
      </w:r>
      <w:r w:rsidRPr="00083482">
        <w:rPr>
          <w:noProof/>
          <w:lang w:bidi="sa-IN"/>
        </w:rPr>
        <w:t>[yat brahmaNO aha:]</w:t>
      </w:r>
      <w:r w:rsidRPr="00083482">
        <w:t xml:space="preserve"> that a day of Brahma (the primary engineer of the universe) </w:t>
      </w:r>
      <w:r w:rsidRPr="00083482">
        <w:rPr>
          <w:noProof/>
          <w:lang w:bidi="sa-IN"/>
        </w:rPr>
        <w:t>[yat sahasra yuga paryantam]</w:t>
      </w:r>
      <w:r w:rsidRPr="00083482">
        <w:t xml:space="preserve"> is equal to a thousand </w:t>
      </w:r>
      <w:hyperlink w:anchor="yugas" w:history="1">
        <w:r w:rsidRPr="00083482">
          <w:rPr>
            <w:rStyle w:val="Hyperlink"/>
          </w:rPr>
          <w:t>four-yuga</w:t>
        </w:r>
      </w:hyperlink>
      <w:r w:rsidRPr="00083482">
        <w:t xml:space="preserve"> period</w:t>
      </w:r>
      <w:r w:rsidR="00F462FE" w:rsidRPr="00083482">
        <w:t>s</w:t>
      </w:r>
      <w:r w:rsidRPr="00083482">
        <w:t xml:space="preserve">. </w:t>
      </w:r>
      <w:r w:rsidRPr="00083482">
        <w:rPr>
          <w:noProof/>
          <w:lang w:bidi="sa-IN"/>
        </w:rPr>
        <w:t>[rAtrim]</w:t>
      </w:r>
      <w:r w:rsidRPr="00083482">
        <w:t xml:space="preserve"> Similarly, his night </w:t>
      </w:r>
      <w:r w:rsidRPr="00083482">
        <w:rPr>
          <w:noProof/>
          <w:lang w:bidi="sa-IN"/>
        </w:rPr>
        <w:t>[yuga sahasrAntam]</w:t>
      </w:r>
      <w:r w:rsidRPr="00083482">
        <w:t xml:space="preserve"> lasts a thousand </w:t>
      </w:r>
      <w:hyperlink w:anchor="yugas" w:history="1">
        <w:r w:rsidRPr="00083482">
          <w:rPr>
            <w:rStyle w:val="Hyperlink"/>
          </w:rPr>
          <w:t>four-yuga</w:t>
        </w:r>
      </w:hyperlink>
      <w:r w:rsidRPr="00083482">
        <w:t xml:space="preserve"> period</w:t>
      </w:r>
      <w:r w:rsidR="00F462FE" w:rsidRPr="00083482">
        <w:t>s</w:t>
      </w:r>
      <w:r w:rsidRPr="00083482">
        <w:t xml:space="preserve"> too.</w:t>
      </w:r>
    </w:p>
    <w:p w14:paraId="177CB36B" w14:textId="0646BF52" w:rsidR="00EE69AD" w:rsidRPr="00083482" w:rsidRDefault="00EB3A34" w:rsidP="00A22026">
      <w:pPr>
        <w:pStyle w:val="ExplnOfShloka"/>
      </w:pPr>
      <w:r w:rsidRPr="00083482">
        <w:rPr>
          <w:noProof/>
          <w:lang w:bidi="sa-IN"/>
        </w:rPr>
        <w:t>[aharAgamE]</w:t>
      </w:r>
      <w:r w:rsidRPr="00083482">
        <w:t xml:space="preserve"> When </w:t>
      </w:r>
      <w:r w:rsidR="00F462FE" w:rsidRPr="00083482">
        <w:t>this</w:t>
      </w:r>
      <w:r w:rsidRPr="00083482">
        <w:t xml:space="preserve"> day arrives, </w:t>
      </w:r>
      <w:r w:rsidRPr="00083482">
        <w:rPr>
          <w:noProof/>
          <w:lang w:bidi="sa-IN"/>
        </w:rPr>
        <w:t>[sarvA: vyaktaya:]</w:t>
      </w:r>
      <w:r w:rsidRPr="00083482">
        <w:t xml:space="preserve"> all of creation </w:t>
      </w:r>
      <w:r w:rsidRPr="00083482">
        <w:rPr>
          <w:noProof/>
          <w:lang w:bidi="sa-IN"/>
        </w:rPr>
        <w:t>[prabhavanti]</w:t>
      </w:r>
      <w:r w:rsidRPr="00083482">
        <w:t xml:space="preserve"> comes into being </w:t>
      </w:r>
      <w:r w:rsidRPr="00083482">
        <w:rPr>
          <w:noProof/>
          <w:lang w:bidi="sa-IN"/>
        </w:rPr>
        <w:t>[avyaktAt]</w:t>
      </w:r>
      <w:r w:rsidRPr="00083482">
        <w:t xml:space="preserve"> from the state of being imperceptible. </w:t>
      </w:r>
      <w:r w:rsidRPr="00083482">
        <w:rPr>
          <w:noProof/>
          <w:lang w:bidi="sa-IN"/>
        </w:rPr>
        <w:t>[rAtryAgamE]</w:t>
      </w:r>
      <w:r w:rsidRPr="00083482">
        <w:t xml:space="preserve"> When the night of Brahma arrives, </w:t>
      </w:r>
      <w:r w:rsidRPr="00083482">
        <w:rPr>
          <w:noProof/>
          <w:lang w:bidi="sa-IN"/>
        </w:rPr>
        <w:t>[pralIyantE]</w:t>
      </w:r>
      <w:r w:rsidRPr="00083482">
        <w:t xml:space="preserve"> they </w:t>
      </w:r>
      <w:r w:rsidR="005C76EC" w:rsidRPr="00083482">
        <w:rPr>
          <w:szCs w:val="20"/>
        </w:rPr>
        <w:t>dissolve</w:t>
      </w:r>
      <w:r w:rsidRPr="00083482">
        <w:t xml:space="preserve"> </w:t>
      </w:r>
      <w:r w:rsidRPr="00083482">
        <w:rPr>
          <w:noProof/>
          <w:lang w:bidi="sa-IN"/>
        </w:rPr>
        <w:t>[tatraiva]</w:t>
      </w:r>
      <w:r w:rsidRPr="00083482">
        <w:t xml:space="preserve"> into the same </w:t>
      </w:r>
      <w:r w:rsidRPr="00083482">
        <w:rPr>
          <w:noProof/>
          <w:lang w:bidi="sa-IN"/>
        </w:rPr>
        <w:t>[avyaktasanjnakE]</w:t>
      </w:r>
      <w:r w:rsidRPr="00083482">
        <w:t xml:space="preserve"> state of being imperceptible.</w:t>
      </w:r>
    </w:p>
    <w:p w14:paraId="25FBD661" w14:textId="23192A87" w:rsidR="00EE69AD" w:rsidRPr="00083482" w:rsidRDefault="007B2F21" w:rsidP="00A22026">
      <w:pPr>
        <w:pStyle w:val="ExplnOfShloka"/>
      </w:pPr>
      <w:r w:rsidRPr="00083482">
        <w:rPr>
          <w:noProof/>
          <w:lang w:bidi="sa-IN"/>
        </w:rPr>
        <w:t>[pArtha]</w:t>
      </w:r>
      <w:r w:rsidRPr="00083482">
        <w:t xml:space="preserve"> </w:t>
      </w:r>
      <w:r w:rsidR="00EB3A34" w:rsidRPr="00083482">
        <w:t xml:space="preserve">Arjuna, </w:t>
      </w:r>
      <w:r w:rsidR="00EB3A34" w:rsidRPr="00083482">
        <w:rPr>
          <w:noProof/>
          <w:lang w:bidi="sa-IN"/>
        </w:rPr>
        <w:t>[sa Eva]</w:t>
      </w:r>
      <w:r w:rsidR="00EB3A34" w:rsidRPr="00083482">
        <w:t xml:space="preserve"> The same </w:t>
      </w:r>
      <w:r w:rsidR="00EB3A34" w:rsidRPr="00083482">
        <w:rPr>
          <w:noProof/>
          <w:lang w:bidi="sa-IN"/>
        </w:rPr>
        <w:t>[ayam bhUtagrAma:]</w:t>
      </w:r>
      <w:r w:rsidR="00EB3A34" w:rsidRPr="00083482">
        <w:t xml:space="preserve"> world of beings </w:t>
      </w:r>
      <w:r w:rsidR="00EB3A34" w:rsidRPr="00083482">
        <w:rPr>
          <w:noProof/>
          <w:lang w:bidi="sa-IN"/>
        </w:rPr>
        <w:t>[bhUtvA bhUtvA]</w:t>
      </w:r>
      <w:r w:rsidR="00EB3A34" w:rsidRPr="00083482">
        <w:t xml:space="preserve"> gets created again and again </w:t>
      </w:r>
      <w:r w:rsidR="00EB3A34" w:rsidRPr="00083482">
        <w:rPr>
          <w:noProof/>
          <w:lang w:bidi="sa-IN"/>
        </w:rPr>
        <w:t>[pralIyatE]</w:t>
      </w:r>
      <w:r w:rsidR="00EB3A34" w:rsidRPr="00083482">
        <w:t xml:space="preserve"> and gets dissolved </w:t>
      </w:r>
      <w:r w:rsidR="00EB3A34" w:rsidRPr="00083482">
        <w:rPr>
          <w:noProof/>
          <w:lang w:bidi="sa-IN"/>
        </w:rPr>
        <w:t>[rAtryAgamE]</w:t>
      </w:r>
      <w:r w:rsidR="00EB3A34" w:rsidRPr="00083482">
        <w:t xml:space="preserve"> when the night comes. </w:t>
      </w:r>
      <w:r w:rsidR="00EB3A34" w:rsidRPr="00083482">
        <w:rPr>
          <w:noProof/>
          <w:lang w:bidi="sa-IN"/>
        </w:rPr>
        <w:t>[aharAgamE]</w:t>
      </w:r>
      <w:r w:rsidR="00EB3A34" w:rsidRPr="00083482">
        <w:t xml:space="preserve"> When the day arrives, </w:t>
      </w:r>
      <w:r w:rsidR="00EB3A34" w:rsidRPr="00083482">
        <w:rPr>
          <w:noProof/>
          <w:lang w:bidi="sa-IN"/>
        </w:rPr>
        <w:t>[prabhavati]</w:t>
      </w:r>
      <w:r w:rsidR="00EB3A34" w:rsidRPr="00083482">
        <w:t xml:space="preserve"> it comes into being, </w:t>
      </w:r>
      <w:r w:rsidR="00EB3A34" w:rsidRPr="00083482">
        <w:rPr>
          <w:noProof/>
          <w:lang w:bidi="sa-IN"/>
        </w:rPr>
        <w:t>[avasha:]</w:t>
      </w:r>
      <w:r w:rsidR="00EB3A34" w:rsidRPr="00083482">
        <w:t xml:space="preserve"> </w:t>
      </w:r>
      <w:r w:rsidR="00F462FE" w:rsidRPr="00083482">
        <w:t>it’s unstoppable</w:t>
      </w:r>
      <w:r w:rsidR="00EB3A34" w:rsidRPr="00083482">
        <w:t>.</w:t>
      </w:r>
    </w:p>
    <w:p w14:paraId="36459168" w14:textId="3714E090" w:rsidR="00F462FE" w:rsidRPr="00083482" w:rsidRDefault="00EB3A34">
      <w:pPr>
        <w:tabs>
          <w:tab w:val="center" w:pos="4320"/>
        </w:tabs>
      </w:pPr>
      <w:r w:rsidRPr="00083482">
        <w:t xml:space="preserve">There </w:t>
      </w:r>
      <w:r w:rsidR="00E87AB2" w:rsidRPr="00083482">
        <w:t xml:space="preserve">is a great variety of </w:t>
      </w:r>
      <w:r w:rsidRPr="00083482">
        <w:t xml:space="preserve">beings in this universe </w:t>
      </w:r>
      <w:r w:rsidR="00800565" w:rsidRPr="00083482">
        <w:t>–</w:t>
      </w:r>
      <w:r w:rsidRPr="00083482">
        <w:t xml:space="preserve"> </w:t>
      </w:r>
      <w:r w:rsidR="00800565" w:rsidRPr="00083482">
        <w:t xml:space="preserve">humans, other creatures, right up to </w:t>
      </w:r>
      <w:r w:rsidRPr="00083482">
        <w:t xml:space="preserve">Brahma, </w:t>
      </w:r>
      <w:r w:rsidR="00F462FE" w:rsidRPr="00083482">
        <w:t>t</w:t>
      </w:r>
      <w:r w:rsidRPr="00083482">
        <w:t xml:space="preserve">he engineer of the universe. </w:t>
      </w:r>
      <w:r w:rsidR="006A2213" w:rsidRPr="00083482">
        <w:t>T</w:t>
      </w:r>
      <w:r w:rsidRPr="00083482">
        <w:t xml:space="preserve">he arrangement of day and night for various beings </w:t>
      </w:r>
      <w:r w:rsidR="006A2213" w:rsidRPr="00083482">
        <w:t xml:space="preserve">is different. People who are aware of this </w:t>
      </w:r>
      <w:r w:rsidRPr="00083482">
        <w:t xml:space="preserve">would know that one day of Brahma lasts a thousand </w:t>
      </w:r>
      <w:hyperlink w:anchor="yugas" w:history="1">
        <w:r w:rsidRPr="00083482">
          <w:rPr>
            <w:rStyle w:val="Hyperlink"/>
          </w:rPr>
          <w:t>four-yuga</w:t>
        </w:r>
      </w:hyperlink>
      <w:r w:rsidRPr="00083482">
        <w:t xml:space="preserve"> periods. The duration of the night is similar to the day. It is so by My intent. </w:t>
      </w:r>
    </w:p>
    <w:p w14:paraId="495C1E28" w14:textId="25E81607" w:rsidR="00EE69AD" w:rsidRPr="00083482" w:rsidRDefault="00EB3A34">
      <w:pPr>
        <w:tabs>
          <w:tab w:val="center" w:pos="4320"/>
        </w:tabs>
      </w:pPr>
      <w:r w:rsidRPr="00083482">
        <w:t>When such a day of Brahma arrives, everything in this world - the environment, bodies and organs, things that are to be experienced, the different individuals that experience them - come into being from an imperceptible state, which is situated in the body of Brahma.</w:t>
      </w:r>
    </w:p>
    <w:p w14:paraId="6DFDB2FB" w14:textId="4E0FC1FE" w:rsidR="00EE69AD" w:rsidRPr="00083482" w:rsidRDefault="00EB3A34">
      <w:pPr>
        <w:tabs>
          <w:tab w:val="center" w:pos="4320"/>
        </w:tabs>
      </w:pPr>
      <w:r w:rsidRPr="00083482">
        <w:rPr>
          <w:i/>
        </w:rPr>
        <w:t>In this imperceptible state, they cannot be</w:t>
      </w:r>
      <w:r w:rsidR="00F462FE" w:rsidRPr="00083482">
        <w:rPr>
          <w:i/>
        </w:rPr>
        <w:t xml:space="preserve"> distinguished as individuals. T</w:t>
      </w:r>
      <w:r w:rsidRPr="00083482">
        <w:rPr>
          <w:i/>
        </w:rPr>
        <w:t xml:space="preserve">he word </w:t>
      </w:r>
      <w:r w:rsidRPr="00083482">
        <w:rPr>
          <w:i/>
          <w:noProof/>
          <w:lang w:bidi="sa-IN"/>
        </w:rPr>
        <w:t>[avyakta]</w:t>
      </w:r>
      <w:r w:rsidRPr="00083482">
        <w:rPr>
          <w:i/>
        </w:rPr>
        <w:t xml:space="preserve"> means </w:t>
      </w:r>
      <w:r w:rsidR="00800565" w:rsidRPr="00083482">
        <w:rPr>
          <w:i/>
        </w:rPr>
        <w:t>'imperceptible',</w:t>
      </w:r>
      <w:r w:rsidRPr="00083482">
        <w:rPr>
          <w:i/>
        </w:rPr>
        <w:t xml:space="preserve"> 'a state of being indistinct'</w:t>
      </w:r>
      <w:r w:rsidR="006A2213" w:rsidRPr="00083482">
        <w:t>.</w:t>
      </w:r>
    </w:p>
    <w:p w14:paraId="267126EE" w14:textId="77777777" w:rsidR="00F462FE" w:rsidRPr="00083482" w:rsidRDefault="00EB3A34">
      <w:pPr>
        <w:tabs>
          <w:tab w:val="center" w:pos="4320"/>
        </w:tabs>
      </w:pPr>
      <w:r w:rsidRPr="00083482">
        <w:t xml:space="preserve">When </w:t>
      </w:r>
      <w:r w:rsidR="00F462FE" w:rsidRPr="00083482">
        <w:t>the</w:t>
      </w:r>
      <w:r w:rsidRPr="00083482">
        <w:t xml:space="preserve"> </w:t>
      </w:r>
      <w:r w:rsidR="00F462FE" w:rsidRPr="00083482">
        <w:t xml:space="preserve">following </w:t>
      </w:r>
      <w:r w:rsidRPr="00083482">
        <w:t xml:space="preserve">night arrives, they dissolve into the same indistinct state inside the body of Brahma - they cease to be perceptible individuals. </w:t>
      </w:r>
    </w:p>
    <w:p w14:paraId="3EC4B660" w14:textId="77777777" w:rsidR="00F462FE" w:rsidRPr="00083482" w:rsidRDefault="00EB3A34">
      <w:pPr>
        <w:tabs>
          <w:tab w:val="center" w:pos="4320"/>
        </w:tabs>
      </w:pPr>
      <w:r w:rsidRPr="00083482">
        <w:t>The very same ecosystem of individuals come</w:t>
      </w:r>
      <w:r w:rsidR="006A2213" w:rsidRPr="00083482">
        <w:t>s</w:t>
      </w:r>
      <w:r w:rsidRPr="00083482">
        <w:t xml:space="preserve"> into being </w:t>
      </w:r>
      <w:r w:rsidR="006A2213" w:rsidRPr="00083482">
        <w:t>repeatedly</w:t>
      </w:r>
      <w:r w:rsidRPr="00083482">
        <w:t xml:space="preserve"> when the day arrives - an inevitable consequence of the deeds they committed in the past. They dissolve and become imperceptible at nightfall. They become perceptible again when the day arrives. </w:t>
      </w:r>
    </w:p>
    <w:p w14:paraId="38C827D8" w14:textId="60D6F7B2" w:rsidR="00EE69AD" w:rsidRPr="00083482" w:rsidRDefault="00EB3A34">
      <w:pPr>
        <w:tabs>
          <w:tab w:val="center" w:pos="4320"/>
        </w:tabs>
      </w:pPr>
      <w:r w:rsidRPr="00083482">
        <w:t xml:space="preserve">After the passage of 100 years consisting of such days and nights, which to humans means the passage of several thousand </w:t>
      </w:r>
      <w:hyperlink w:anchor="yugas" w:history="1">
        <w:r w:rsidRPr="00083482">
          <w:rPr>
            <w:rStyle w:val="Hyperlink"/>
          </w:rPr>
          <w:t>yuga</w:t>
        </w:r>
      </w:hyperlink>
      <w:r w:rsidRPr="00083482">
        <w:t xml:space="preserve">, all worlds dissolve into Me, including the world of the principal engineer Brahma, including all individuals, including Brahma himself - as said in </w:t>
      </w:r>
      <w:r w:rsidRPr="00083482">
        <w:rPr>
          <w:noProof/>
          <w:sz w:val="16"/>
          <w:szCs w:val="20"/>
          <w:lang w:bidi="sa-IN"/>
        </w:rPr>
        <w:t>[subAla.2]</w:t>
      </w:r>
      <w:r w:rsidRPr="00083482">
        <w:t>: '</w:t>
      </w:r>
      <w:r w:rsidR="00F462FE" w:rsidRPr="00083482">
        <w:t>S</w:t>
      </w:r>
      <w:r w:rsidRPr="00083482">
        <w:t>olids dissolve in liquids, the liquids dissolve into energy'</w:t>
      </w:r>
    </w:p>
    <w:p w14:paraId="71AD493B" w14:textId="7B82CB18" w:rsidR="00EE69AD" w:rsidRPr="00083482" w:rsidRDefault="00800565">
      <w:pPr>
        <w:tabs>
          <w:tab w:val="center" w:pos="4320"/>
        </w:tabs>
      </w:pPr>
      <w:r w:rsidRPr="00083482">
        <w:t>Thus</w:t>
      </w:r>
      <w:r w:rsidR="00EB3A34" w:rsidRPr="00083482">
        <w:t>, the world dissolves into an imperceptible state, all the way till the indestructible and the invisible. It finally dissolves into Me alone.</w:t>
      </w:r>
    </w:p>
    <w:p w14:paraId="5481E719" w14:textId="560D4397" w:rsidR="00EE69AD" w:rsidRPr="00083482" w:rsidRDefault="00EB3A34">
      <w:pPr>
        <w:tabs>
          <w:tab w:val="center" w:pos="4320"/>
        </w:tabs>
      </w:pPr>
      <w:r w:rsidRPr="00083482">
        <w:lastRenderedPageBreak/>
        <w:t xml:space="preserve">In this way, everything other than Me is inevitably born and destroyed in a time-bound manner. It implies that those who yearn for wealth inevitably return again and again. </w:t>
      </w:r>
      <w:r w:rsidR="00F462FE" w:rsidRPr="00083482">
        <w:t>On the other hand</w:t>
      </w:r>
      <w:r w:rsidRPr="00083482">
        <w:t>, those who have approached and achieved Me</w:t>
      </w:r>
      <w:r w:rsidR="00E87AB2" w:rsidRPr="00083482">
        <w:t xml:space="preserve"> aren’t forced into this cycle of inevitable return</w:t>
      </w:r>
      <w:r w:rsidRPr="00083482">
        <w:t>.</w:t>
      </w:r>
    </w:p>
    <w:p w14:paraId="051F3A92" w14:textId="7B40A503" w:rsidR="00EE69AD" w:rsidRPr="00083482" w:rsidRDefault="00EB3A34">
      <w:pPr>
        <w:tabs>
          <w:tab w:val="center" w:pos="4320"/>
        </w:tabs>
      </w:pPr>
      <w:r w:rsidRPr="00083482">
        <w:t xml:space="preserve">Next, the Lord says that people who worship </w:t>
      </w:r>
      <w:r w:rsidR="00B876C6" w:rsidRPr="00083482">
        <w:t>Him</w:t>
      </w:r>
      <w:r w:rsidRPr="00083482">
        <w:t xml:space="preserve"> while yearning to experience the Self are freed from return too.</w:t>
      </w:r>
    </w:p>
    <w:p w14:paraId="1A16961C" w14:textId="77777777" w:rsidR="00EE69AD" w:rsidRPr="00083482" w:rsidRDefault="00CA3C91">
      <w:pPr>
        <w:pStyle w:val="Heading2"/>
      </w:pPr>
      <w:bookmarkStart w:id="64" w:name="_20-21"/>
      <w:bookmarkEnd w:id="64"/>
      <w:r w:rsidRPr="00083482">
        <w:t>8-20 to 8-21</w:t>
      </w:r>
    </w:p>
    <w:p w14:paraId="6F8963F2" w14:textId="77777777" w:rsidR="00EE69AD" w:rsidRPr="00083482" w:rsidRDefault="00EB3A34">
      <w:pPr>
        <w:pStyle w:val="Shloka"/>
        <w:pBdr>
          <w:bottom w:val="single" w:sz="4" w:space="0" w:color="auto"/>
        </w:pBdr>
        <w:rPr>
          <w:noProof/>
          <w:lang w:bidi="sa-IN"/>
        </w:rPr>
      </w:pPr>
      <w:r w:rsidRPr="00083482">
        <w:rPr>
          <w:noProof/>
          <w:lang w:bidi="sa-IN"/>
        </w:rPr>
        <w:t>[</w:t>
      </w:r>
    </w:p>
    <w:p w14:paraId="04CC2877" w14:textId="77777777" w:rsidR="00EE69AD" w:rsidRPr="00083482" w:rsidRDefault="00EB3A34">
      <w:pPr>
        <w:pStyle w:val="Shloka"/>
        <w:pBdr>
          <w:bottom w:val="single" w:sz="4" w:space="0" w:color="auto"/>
        </w:pBdr>
        <w:rPr>
          <w:noProof/>
          <w:lang w:bidi="sa-IN"/>
        </w:rPr>
      </w:pPr>
      <w:r w:rsidRPr="00083482">
        <w:rPr>
          <w:noProof/>
          <w:lang w:bidi="sa-IN"/>
        </w:rPr>
        <w:t>parastasmAt tu bhAvO_nyO_vyaktO_vyaktAt sanAtana: |</w:t>
      </w:r>
    </w:p>
    <w:p w14:paraId="2738FFED" w14:textId="77777777" w:rsidR="00EE69AD" w:rsidRPr="00083482" w:rsidRDefault="00EB3A34">
      <w:pPr>
        <w:pStyle w:val="Shloka"/>
        <w:pBdr>
          <w:bottom w:val="single" w:sz="4" w:space="0" w:color="auto"/>
        </w:pBdr>
        <w:rPr>
          <w:noProof/>
          <w:lang w:bidi="sa-IN"/>
        </w:rPr>
      </w:pPr>
      <w:r w:rsidRPr="00083482">
        <w:rPr>
          <w:noProof/>
          <w:lang w:bidi="sa-IN"/>
        </w:rPr>
        <w:t>ya: sa sarvEShu bhUtEShu nashyatsu na vinashyati || 20 ||</w:t>
      </w:r>
    </w:p>
    <w:p w14:paraId="50BEDE65" w14:textId="77777777" w:rsidR="00EE69AD" w:rsidRPr="00083482" w:rsidRDefault="00EE69AD">
      <w:pPr>
        <w:pStyle w:val="Shloka"/>
        <w:pBdr>
          <w:bottom w:val="single" w:sz="4" w:space="0" w:color="auto"/>
        </w:pBdr>
        <w:rPr>
          <w:noProof/>
          <w:lang w:bidi="sa-IN"/>
        </w:rPr>
      </w:pPr>
    </w:p>
    <w:p w14:paraId="4566A47B" w14:textId="77777777" w:rsidR="00EE69AD" w:rsidRPr="00083482" w:rsidRDefault="00EB3A34">
      <w:pPr>
        <w:pStyle w:val="Shloka"/>
        <w:pBdr>
          <w:bottom w:val="single" w:sz="4" w:space="0" w:color="auto"/>
        </w:pBdr>
        <w:rPr>
          <w:noProof/>
          <w:lang w:bidi="sa-IN"/>
        </w:rPr>
      </w:pPr>
      <w:r w:rsidRPr="00083482">
        <w:rPr>
          <w:noProof/>
          <w:lang w:bidi="sa-IN"/>
        </w:rPr>
        <w:t>avyaktO_kShara ityukta: tamAhu: paramAm gatim |</w:t>
      </w:r>
    </w:p>
    <w:p w14:paraId="0DC0C9B8" w14:textId="77777777" w:rsidR="00EE69AD" w:rsidRPr="00083482" w:rsidRDefault="00EB3A34">
      <w:pPr>
        <w:pStyle w:val="Shloka"/>
        <w:pBdr>
          <w:bottom w:val="single" w:sz="4" w:space="0" w:color="auto"/>
        </w:pBdr>
        <w:rPr>
          <w:noProof/>
          <w:lang w:bidi="sa-IN"/>
        </w:rPr>
      </w:pPr>
      <w:r w:rsidRPr="00083482">
        <w:rPr>
          <w:noProof/>
          <w:lang w:bidi="sa-IN"/>
        </w:rPr>
        <w:t>yam prApya na nivartantE taddhAma paramam mama || 21 ||</w:t>
      </w:r>
    </w:p>
    <w:p w14:paraId="380752D0" w14:textId="77777777" w:rsidR="00EE69AD" w:rsidRPr="00083482" w:rsidRDefault="00EB3A34">
      <w:pPr>
        <w:pStyle w:val="Shloka"/>
        <w:pBdr>
          <w:bottom w:val="single" w:sz="4" w:space="0" w:color="auto"/>
        </w:pBdr>
      </w:pPr>
      <w:r w:rsidRPr="00083482">
        <w:rPr>
          <w:noProof/>
          <w:lang w:bidi="sa-IN"/>
        </w:rPr>
        <w:t>]</w:t>
      </w:r>
    </w:p>
    <w:p w14:paraId="0C00CD88" w14:textId="4DB4E023" w:rsidR="00EE69AD" w:rsidRPr="00083482" w:rsidRDefault="00EB3A34" w:rsidP="00A22026">
      <w:pPr>
        <w:pStyle w:val="ExplnOfShloka"/>
      </w:pPr>
      <w:r w:rsidRPr="00083482">
        <w:rPr>
          <w:noProof/>
          <w:lang w:bidi="sa-IN"/>
        </w:rPr>
        <w:t>[para:]</w:t>
      </w:r>
      <w:r w:rsidRPr="00083482">
        <w:t xml:space="preserve"> The one who is beyond </w:t>
      </w:r>
      <w:r w:rsidRPr="00083482">
        <w:rPr>
          <w:noProof/>
          <w:lang w:bidi="sa-IN"/>
        </w:rPr>
        <w:t>[tasmAt tu avyaktAt]</w:t>
      </w:r>
      <w:r w:rsidRPr="00083482">
        <w:t xml:space="preserve"> </w:t>
      </w:r>
      <w:r w:rsidR="009C771D" w:rsidRPr="00083482">
        <w:t>primordial matter</w:t>
      </w:r>
      <w:r w:rsidRPr="00083482">
        <w:t xml:space="preserve">, </w:t>
      </w:r>
      <w:r w:rsidRPr="00083482">
        <w:rPr>
          <w:noProof/>
          <w:lang w:bidi="sa-IN"/>
        </w:rPr>
        <w:t>[anya: bhAva:]</w:t>
      </w:r>
      <w:r w:rsidRPr="00083482">
        <w:t xml:space="preserve"> who has a different state of existence, </w:t>
      </w:r>
      <w:r w:rsidRPr="00083482">
        <w:rPr>
          <w:noProof/>
          <w:lang w:bidi="sa-IN"/>
        </w:rPr>
        <w:t>[avyakta:]</w:t>
      </w:r>
      <w:r w:rsidRPr="00083482">
        <w:t xml:space="preserve"> who cannot be perceived by techniques such as observation and inference, </w:t>
      </w:r>
      <w:r w:rsidRPr="00083482">
        <w:rPr>
          <w:noProof/>
          <w:lang w:bidi="sa-IN"/>
        </w:rPr>
        <w:t>[sanAtana:]</w:t>
      </w:r>
      <w:r w:rsidRPr="00083482">
        <w:t xml:space="preserve"> who is ancient, </w:t>
      </w:r>
      <w:r w:rsidRPr="00083482">
        <w:rPr>
          <w:noProof/>
          <w:lang w:bidi="sa-IN"/>
        </w:rPr>
        <w:t>[ya: na vinashyati]</w:t>
      </w:r>
      <w:r w:rsidRPr="00083482">
        <w:t xml:space="preserve"> who does not perish </w:t>
      </w:r>
      <w:r w:rsidRPr="00083482">
        <w:rPr>
          <w:noProof/>
          <w:lang w:bidi="sa-IN"/>
        </w:rPr>
        <w:t>[sarvEShu bhUtEShu nashyatsu]</w:t>
      </w:r>
      <w:r w:rsidRPr="00083482">
        <w:t xml:space="preserve"> when all beings perish - </w:t>
      </w:r>
      <w:r w:rsidRPr="00083482">
        <w:rPr>
          <w:noProof/>
          <w:lang w:bidi="sa-IN"/>
        </w:rPr>
        <w:t>[sa:]</w:t>
      </w:r>
      <w:r w:rsidRPr="00083482">
        <w:t xml:space="preserve"> He </w:t>
      </w:r>
      <w:r w:rsidRPr="00083482">
        <w:rPr>
          <w:noProof/>
          <w:lang w:bidi="sa-IN"/>
        </w:rPr>
        <w:t>[ukta:]</w:t>
      </w:r>
      <w:r w:rsidRPr="00083482">
        <w:t xml:space="preserve"> is called as </w:t>
      </w:r>
      <w:r w:rsidRPr="00083482">
        <w:rPr>
          <w:noProof/>
          <w:lang w:bidi="sa-IN"/>
        </w:rPr>
        <w:t>[avyakta:]</w:t>
      </w:r>
      <w:r w:rsidRPr="00083482">
        <w:t xml:space="preserve"> the subtle one </w:t>
      </w:r>
      <w:r w:rsidRPr="00083482">
        <w:rPr>
          <w:noProof/>
          <w:lang w:bidi="sa-IN"/>
        </w:rPr>
        <w:t>[akShara:]</w:t>
      </w:r>
      <w:r w:rsidRPr="00083482">
        <w:t xml:space="preserve"> and the one who does not wear out. </w:t>
      </w:r>
      <w:r w:rsidRPr="00083482">
        <w:rPr>
          <w:noProof/>
          <w:lang w:bidi="sa-IN"/>
        </w:rPr>
        <w:t>[tam Ahu:]</w:t>
      </w:r>
      <w:r w:rsidRPr="00083482">
        <w:t xml:space="preserve"> He is called </w:t>
      </w:r>
      <w:r w:rsidRPr="00083482">
        <w:rPr>
          <w:noProof/>
          <w:lang w:bidi="sa-IN"/>
        </w:rPr>
        <w:t>[paramAm gatim]</w:t>
      </w:r>
      <w:r w:rsidRPr="00083482">
        <w:t xml:space="preserve"> the ultimate destination. </w:t>
      </w:r>
      <w:r w:rsidRPr="00083482">
        <w:rPr>
          <w:noProof/>
          <w:lang w:bidi="sa-IN"/>
        </w:rPr>
        <w:t>[yam prApya tat]</w:t>
      </w:r>
      <w:r w:rsidRPr="00083482">
        <w:t xml:space="preserve"> Having obtained that </w:t>
      </w:r>
      <w:r w:rsidRPr="00083482">
        <w:rPr>
          <w:noProof/>
          <w:lang w:bidi="sa-IN"/>
        </w:rPr>
        <w:t>[dhAma paramam mama]</w:t>
      </w:r>
      <w:r w:rsidRPr="00083482">
        <w:t xml:space="preserve"> ultimate abode of mine, </w:t>
      </w:r>
      <w:r w:rsidRPr="00083482">
        <w:rPr>
          <w:noProof/>
          <w:lang w:bidi="sa-IN"/>
        </w:rPr>
        <w:t>[na nivartantE]</w:t>
      </w:r>
      <w:r w:rsidRPr="00083482">
        <w:t xml:space="preserve"> they do not return.</w:t>
      </w:r>
    </w:p>
    <w:p w14:paraId="15D99753" w14:textId="77777777" w:rsidR="00EE69AD" w:rsidRPr="00083482" w:rsidRDefault="00EB3A34">
      <w:pPr>
        <w:tabs>
          <w:tab w:val="center" w:pos="4320"/>
        </w:tabs>
        <w:rPr>
          <w:i/>
        </w:rPr>
      </w:pPr>
      <w:r w:rsidRPr="00083482">
        <w:rPr>
          <w:i/>
        </w:rPr>
        <w:t>As in Chap.8#11, this Shloka describes the nature of the Lord as manifested in the Self, in terms of being imperceptible and ever-lasting.</w:t>
      </w:r>
    </w:p>
    <w:p w14:paraId="36E79F4D" w14:textId="77777777" w:rsidR="0030266A" w:rsidRPr="00083482" w:rsidRDefault="009D6FFF">
      <w:pPr>
        <w:tabs>
          <w:tab w:val="center" w:pos="4320"/>
        </w:tabs>
      </w:pPr>
      <w:r w:rsidRPr="00083482">
        <w:t xml:space="preserve">There is a goal to achieve, beyond this universe made from primordial matter. It is entirely distinct from any matter, since it exists in the form of knowledge alone. It is not apparent to us and cannot be described in terms of anything else. It is unique in its form. </w:t>
      </w:r>
    </w:p>
    <w:p w14:paraId="3F4AF3C4" w14:textId="3ED7907B" w:rsidR="00DA3559" w:rsidRPr="00083482" w:rsidRDefault="00DA3559" w:rsidP="00DA3559">
      <w:pPr>
        <w:pStyle w:val="ApplNotes"/>
      </w:pPr>
      <w:r w:rsidRPr="00083482">
        <w:t>The Self is ever-lasting, so the one who yearns for the Self isn’t stuck in creation and destruction</w:t>
      </w:r>
    </w:p>
    <w:p w14:paraId="20B06F75" w14:textId="06E796DC" w:rsidR="00542228" w:rsidRPr="00083482" w:rsidRDefault="009A320E">
      <w:pPr>
        <w:tabs>
          <w:tab w:val="center" w:pos="4320"/>
        </w:tabs>
      </w:pPr>
      <w:r w:rsidRPr="00083482">
        <w:t xml:space="preserve">It is ancient and </w:t>
      </w:r>
      <w:r w:rsidR="00782358" w:rsidRPr="00083482">
        <w:t>not subject to creation and des</w:t>
      </w:r>
      <w:r w:rsidRPr="00083482">
        <w:t xml:space="preserve">truction - </w:t>
      </w:r>
      <w:r w:rsidR="00B876C6" w:rsidRPr="00083482">
        <w:t>it</w:t>
      </w:r>
      <w:r w:rsidRPr="00083482">
        <w:t xml:space="preserve"> </w:t>
      </w:r>
      <w:r w:rsidR="00821254" w:rsidRPr="00083482">
        <w:t>lasts forever.</w:t>
      </w:r>
      <w:r w:rsidR="0030266A" w:rsidRPr="00083482">
        <w:t xml:space="preserve"> </w:t>
      </w:r>
      <w:r w:rsidR="00FE0791" w:rsidRPr="00083482">
        <w:t xml:space="preserve">Even while being inside everything in space, in everything that goes into creation, in everything that’s created, </w:t>
      </w:r>
      <w:r w:rsidR="00682EDE" w:rsidRPr="00083482">
        <w:t>even when all of this is destroyed, it doesn’</w:t>
      </w:r>
      <w:r w:rsidR="00923C4A" w:rsidRPr="00083482">
        <w:t xml:space="preserve">t perish. It </w:t>
      </w:r>
      <w:r w:rsidR="00682EDE" w:rsidRPr="00083482">
        <w:t>is called imperceptible and imperishable in several Shlokas:</w:t>
      </w:r>
    </w:p>
    <w:p w14:paraId="1640C87F" w14:textId="76E10DD7" w:rsidR="00F77E5D" w:rsidRPr="00083482" w:rsidRDefault="00EB3A34">
      <w:pPr>
        <w:tabs>
          <w:tab w:val="center" w:pos="4320"/>
        </w:tabs>
      </w:pPr>
      <w:r w:rsidRPr="00083482">
        <w:t xml:space="preserve">Chap.12#3: </w:t>
      </w:r>
      <w:r w:rsidR="00F77E5D" w:rsidRPr="00083482">
        <w:t>‘those who focus on the indestructible, which cannot be distinguished, which isn't evident to our senses…’</w:t>
      </w:r>
    </w:p>
    <w:p w14:paraId="180D01B6" w14:textId="062A6740" w:rsidR="00923C4A" w:rsidRPr="00083482" w:rsidRDefault="00EB3A34">
      <w:pPr>
        <w:tabs>
          <w:tab w:val="center" w:pos="4320"/>
        </w:tabs>
      </w:pPr>
      <w:r w:rsidRPr="00083482">
        <w:t xml:space="preserve">Chap.15#16: </w:t>
      </w:r>
      <w:r w:rsidR="00923C4A" w:rsidRPr="00083482">
        <w:t>‘Staying like an anvil without deforming, it is said to be imperishable’.</w:t>
      </w:r>
    </w:p>
    <w:p w14:paraId="1F7112B4" w14:textId="10718DB2" w:rsidR="00EE69AD" w:rsidRPr="00083482" w:rsidRDefault="00B876C6">
      <w:pPr>
        <w:tabs>
          <w:tab w:val="center" w:pos="4320"/>
        </w:tabs>
      </w:pPr>
      <w:r w:rsidRPr="00083482">
        <w:t xml:space="preserve">Experienced people </w:t>
      </w:r>
      <w:r w:rsidR="00923C4A" w:rsidRPr="00083482">
        <w:t xml:space="preserve">say that it is the ultimate goal, as said in </w:t>
      </w:r>
      <w:r w:rsidR="00EB3A34" w:rsidRPr="00083482">
        <w:t xml:space="preserve">Chap.8#13: </w:t>
      </w:r>
      <w:r w:rsidR="00923C4A" w:rsidRPr="00083482">
        <w:t>‘…the one who leaves his body attains the ultimate goal’</w:t>
      </w:r>
    </w:p>
    <w:p w14:paraId="73FA16C6" w14:textId="47E0650B" w:rsidR="00EE69AD" w:rsidRPr="00083482" w:rsidRDefault="00EB3A34">
      <w:pPr>
        <w:tabs>
          <w:tab w:val="center" w:pos="4320"/>
        </w:tabs>
      </w:pPr>
      <w:r w:rsidRPr="00083482">
        <w:t>Thus, the one that's termed ‘</w:t>
      </w:r>
      <w:r w:rsidR="00B876C6" w:rsidRPr="00083482">
        <w:t>t</w:t>
      </w:r>
      <w:r w:rsidRPr="00083482">
        <w:t xml:space="preserve">he </w:t>
      </w:r>
      <w:r w:rsidR="00B876C6" w:rsidRPr="00083482">
        <w:t>ultimate destination</w:t>
      </w:r>
      <w:r w:rsidRPr="00083482">
        <w:t xml:space="preserve">’ over here is the </w:t>
      </w:r>
      <w:r w:rsidR="00923C4A" w:rsidRPr="00083482">
        <w:t>one that’s not destroyed</w:t>
      </w:r>
      <w:r w:rsidRPr="00083482">
        <w:t xml:space="preserve">. Meaning, this goal is the Self that's free from the influences of nature. People who realize the Self </w:t>
      </w:r>
      <w:r w:rsidRPr="00083482">
        <w:lastRenderedPageBreak/>
        <w:t xml:space="preserve">in this state do not return. The Lord says - this is My 'ultimate abode', the ultimate seat from which the Lord rules over this universe. </w:t>
      </w:r>
    </w:p>
    <w:p w14:paraId="06913F4D" w14:textId="77777777" w:rsidR="00B876C6" w:rsidRPr="00083482" w:rsidRDefault="00EB3A34">
      <w:pPr>
        <w:tabs>
          <w:tab w:val="center" w:pos="4320"/>
        </w:tabs>
      </w:pPr>
      <w:r w:rsidRPr="00083482">
        <w:t>The non-conscious material environment is one seat from which the Lord rules. The Self in a state of attachment to the environment is the second</w:t>
      </w:r>
      <w:r w:rsidR="0066477E" w:rsidRPr="00083482">
        <w:t xml:space="preserve"> seat</w:t>
      </w:r>
      <w:r w:rsidRPr="00083482">
        <w:t xml:space="preserve">. </w:t>
      </w:r>
    </w:p>
    <w:p w14:paraId="5C48AB41" w14:textId="0D361A75" w:rsidR="00EE69AD" w:rsidRPr="00083482" w:rsidRDefault="0066477E">
      <w:pPr>
        <w:tabs>
          <w:tab w:val="center" w:pos="4320"/>
        </w:tabs>
      </w:pPr>
      <w:r w:rsidRPr="00083482">
        <w:t>Beyond this, t</w:t>
      </w:r>
      <w:r w:rsidR="00EB3A34" w:rsidRPr="00083482">
        <w:t xml:space="preserve">he pure and free Self is the ultimate Seat of the Lord, from where He rules the universe - that is the seat meant by the phrase 'ultimate abode' here. </w:t>
      </w:r>
      <w:r w:rsidRPr="00083482">
        <w:t xml:space="preserve">It is detached from the environment. </w:t>
      </w:r>
      <w:r w:rsidR="00EB3A34" w:rsidRPr="00083482">
        <w:t xml:space="preserve">This abode does not go through cycles of creation and destruction. </w:t>
      </w:r>
    </w:p>
    <w:p w14:paraId="00012FAD" w14:textId="00F67D42" w:rsidR="00EE69AD" w:rsidRPr="00083482" w:rsidRDefault="005F1471">
      <w:pPr>
        <w:tabs>
          <w:tab w:val="center" w:pos="4320"/>
        </w:tabs>
      </w:pPr>
      <w:r w:rsidRPr="00083482">
        <w:t>T</w:t>
      </w:r>
      <w:r w:rsidR="00EB3A34" w:rsidRPr="00083482">
        <w:t xml:space="preserve">he word 'abode' </w:t>
      </w:r>
      <w:r w:rsidRPr="00083482">
        <w:t xml:space="preserve">also </w:t>
      </w:r>
      <w:r w:rsidR="00EB3A34" w:rsidRPr="00083482">
        <w:t>denote</w:t>
      </w:r>
      <w:r w:rsidRPr="00083482">
        <w:t>s</w:t>
      </w:r>
      <w:r w:rsidR="00EB3A34" w:rsidRPr="00083482">
        <w:t xml:space="preserve"> </w:t>
      </w:r>
      <w:r w:rsidR="00144E4E" w:rsidRPr="00083482">
        <w:t>a state of lustrous existence. Here</w:t>
      </w:r>
      <w:r w:rsidR="00EB3A34" w:rsidRPr="00083482">
        <w:t xml:space="preserve">, </w:t>
      </w:r>
      <w:r w:rsidR="007C1273" w:rsidRPr="00083482">
        <w:t>luster</w:t>
      </w:r>
      <w:r w:rsidR="00144E4E" w:rsidRPr="00083482">
        <w:t xml:space="preserve"> is</w:t>
      </w:r>
      <w:r w:rsidR="00EB3A34" w:rsidRPr="00083482">
        <w:t xml:space="preserve"> knowledge. </w:t>
      </w:r>
      <w:r w:rsidR="0053674C" w:rsidRPr="00083482">
        <w:t xml:space="preserve">When the Self is entangled in the environment, its knowledge is confined. When the Self is freed from the confines of the environment, it is an unbroken expanse of knowledge. </w:t>
      </w:r>
      <w:r w:rsidR="0066477E" w:rsidRPr="00083482">
        <w:t>T</w:t>
      </w:r>
      <w:r w:rsidR="0053674C" w:rsidRPr="00083482">
        <w:t>his is the superior state of existence.</w:t>
      </w:r>
    </w:p>
    <w:p w14:paraId="488EA53D" w14:textId="47500690" w:rsidR="00EE69AD" w:rsidRPr="00083482" w:rsidRDefault="00EB3A34">
      <w:pPr>
        <w:tabs>
          <w:tab w:val="center" w:pos="4320"/>
        </w:tabs>
      </w:pPr>
      <w:r w:rsidRPr="00083482">
        <w:t xml:space="preserve">In the next Shloka, the Lord says that </w:t>
      </w:r>
      <w:hyperlink w:anchor="jnAnI" w:history="1">
        <w:r w:rsidRPr="00083482">
          <w:rPr>
            <w:rStyle w:val="Hyperlink"/>
          </w:rPr>
          <w:t>those who know</w:t>
        </w:r>
      </w:hyperlink>
      <w:r w:rsidRPr="00083482">
        <w:t xml:space="preserve"> will aim to attain something that's totally distinct from what has just been desc</w:t>
      </w:r>
      <w:r w:rsidR="00782358" w:rsidRPr="00083482">
        <w:t>r</w:t>
      </w:r>
      <w:r w:rsidRPr="00083482">
        <w:t>ibed.</w:t>
      </w:r>
    </w:p>
    <w:p w14:paraId="2365E124" w14:textId="77777777" w:rsidR="00EE69AD" w:rsidRPr="00083482" w:rsidRDefault="00CA3C91">
      <w:pPr>
        <w:pStyle w:val="Heading2"/>
      </w:pPr>
      <w:r w:rsidRPr="00083482">
        <w:t>8-22</w:t>
      </w:r>
    </w:p>
    <w:p w14:paraId="167AEA76" w14:textId="77777777" w:rsidR="00EE69AD" w:rsidRPr="00083482" w:rsidRDefault="00EB3A34">
      <w:pPr>
        <w:pStyle w:val="Shloka"/>
        <w:pBdr>
          <w:bottom w:val="single" w:sz="4" w:space="0" w:color="auto"/>
        </w:pBdr>
        <w:rPr>
          <w:noProof/>
          <w:lang w:bidi="sa-IN"/>
        </w:rPr>
      </w:pPr>
      <w:r w:rsidRPr="00083482">
        <w:rPr>
          <w:noProof/>
          <w:lang w:bidi="sa-IN"/>
        </w:rPr>
        <w:t>[</w:t>
      </w:r>
    </w:p>
    <w:p w14:paraId="0481762E" w14:textId="77777777" w:rsidR="00EE69AD" w:rsidRPr="00083482" w:rsidRDefault="00EB3A34">
      <w:pPr>
        <w:pStyle w:val="Shloka"/>
        <w:pBdr>
          <w:bottom w:val="single" w:sz="4" w:space="0" w:color="auto"/>
        </w:pBdr>
        <w:rPr>
          <w:noProof/>
          <w:lang w:bidi="sa-IN"/>
        </w:rPr>
      </w:pPr>
      <w:r w:rsidRPr="00083482">
        <w:rPr>
          <w:noProof/>
          <w:lang w:bidi="sa-IN"/>
        </w:rPr>
        <w:t>puruSha: sa para: pArtha bhaktyA labhyastu ananyayA |</w:t>
      </w:r>
    </w:p>
    <w:p w14:paraId="759F76DC" w14:textId="77777777" w:rsidR="00EE69AD" w:rsidRPr="00083482" w:rsidRDefault="00EB3A34">
      <w:pPr>
        <w:pStyle w:val="Shloka"/>
        <w:pBdr>
          <w:bottom w:val="single" w:sz="4" w:space="0" w:color="auto"/>
        </w:pBdr>
        <w:rPr>
          <w:noProof/>
          <w:lang w:bidi="sa-IN"/>
        </w:rPr>
      </w:pPr>
      <w:r w:rsidRPr="00083482">
        <w:rPr>
          <w:noProof/>
          <w:lang w:bidi="sa-IN"/>
        </w:rPr>
        <w:t>yasyAnta:sthAni bhUtAni yEna sarvamidam tatam || 22 ||</w:t>
      </w:r>
    </w:p>
    <w:p w14:paraId="019FBFF3" w14:textId="77777777" w:rsidR="00EE69AD" w:rsidRPr="00083482" w:rsidRDefault="00EB3A34">
      <w:pPr>
        <w:pStyle w:val="Shloka"/>
        <w:pBdr>
          <w:bottom w:val="single" w:sz="4" w:space="0" w:color="auto"/>
        </w:pBdr>
      </w:pPr>
      <w:r w:rsidRPr="00083482">
        <w:rPr>
          <w:noProof/>
          <w:lang w:bidi="sa-IN"/>
        </w:rPr>
        <w:t>]</w:t>
      </w:r>
    </w:p>
    <w:p w14:paraId="689381A6" w14:textId="10AB1432" w:rsidR="00EE69AD" w:rsidRPr="00083482" w:rsidRDefault="00EB3A34" w:rsidP="00A22026">
      <w:pPr>
        <w:pStyle w:val="ExplnOfShloka"/>
      </w:pPr>
      <w:r w:rsidRPr="00083482">
        <w:rPr>
          <w:noProof/>
          <w:lang w:bidi="sa-IN"/>
        </w:rPr>
        <w:t>[pArtha]</w:t>
      </w:r>
      <w:r w:rsidRPr="00083482">
        <w:t xml:space="preserve"> Arjuna, </w:t>
      </w:r>
      <w:r w:rsidRPr="00083482">
        <w:rPr>
          <w:noProof/>
          <w:lang w:bidi="sa-IN"/>
        </w:rPr>
        <w:t>[yasya anta:]</w:t>
      </w:r>
      <w:r w:rsidRPr="00083482">
        <w:t xml:space="preserve"> the person in whom </w:t>
      </w:r>
      <w:r w:rsidRPr="00083482">
        <w:rPr>
          <w:noProof/>
          <w:lang w:bidi="sa-IN"/>
        </w:rPr>
        <w:t>[sthAni bhUtAni]</w:t>
      </w:r>
      <w:r w:rsidRPr="00083482">
        <w:t xml:space="preserve"> all beings exist, </w:t>
      </w:r>
      <w:r w:rsidRPr="00083482">
        <w:rPr>
          <w:noProof/>
          <w:lang w:bidi="sa-IN"/>
        </w:rPr>
        <w:t>[yEna sarvam idam]</w:t>
      </w:r>
      <w:r w:rsidRPr="00083482">
        <w:t xml:space="preserve"> by whom all this </w:t>
      </w:r>
      <w:r w:rsidRPr="00083482">
        <w:rPr>
          <w:noProof/>
          <w:lang w:bidi="sa-IN"/>
        </w:rPr>
        <w:t>[tatam]</w:t>
      </w:r>
      <w:r w:rsidRPr="00083482">
        <w:t xml:space="preserve"> is pervaded, </w:t>
      </w:r>
      <w:r w:rsidRPr="00083482">
        <w:rPr>
          <w:noProof/>
          <w:lang w:bidi="sa-IN"/>
        </w:rPr>
        <w:t>[sa para: puruSha:]</w:t>
      </w:r>
      <w:r w:rsidRPr="00083482">
        <w:t xml:space="preserve"> that ultimate person </w:t>
      </w:r>
      <w:r w:rsidRPr="00083482">
        <w:rPr>
          <w:noProof/>
          <w:lang w:bidi="sa-IN"/>
        </w:rPr>
        <w:t>[labhya:]</w:t>
      </w:r>
      <w:r w:rsidRPr="00083482">
        <w:t xml:space="preserve"> is obtained by </w:t>
      </w:r>
      <w:r w:rsidRPr="00083482">
        <w:rPr>
          <w:noProof/>
          <w:lang w:bidi="sa-IN"/>
        </w:rPr>
        <w:t>[ananyA bhaktyA]</w:t>
      </w:r>
      <w:r w:rsidRPr="00083482">
        <w:t xml:space="preserve"> undistracted devotion, not being attached to anything else.</w:t>
      </w:r>
    </w:p>
    <w:p w14:paraId="7DE1BC3B" w14:textId="77777777" w:rsidR="00EE69AD" w:rsidRPr="00083482" w:rsidRDefault="00EB3A34">
      <w:pPr>
        <w:tabs>
          <w:tab w:val="center" w:pos="4320"/>
        </w:tabs>
      </w:pPr>
      <w:r w:rsidRPr="00083482">
        <w:t>The Lord has already described Himself in the following Shlokas:</w:t>
      </w:r>
    </w:p>
    <w:p w14:paraId="57FF238F" w14:textId="3146EA09" w:rsidR="00EE69AD" w:rsidRPr="00083482" w:rsidRDefault="00EB3A34">
      <w:pPr>
        <w:tabs>
          <w:tab w:val="center" w:pos="4320"/>
        </w:tabs>
      </w:pPr>
      <w:r w:rsidRPr="00083482">
        <w:t xml:space="preserve">Chap.7#7: </w:t>
      </w:r>
      <w:r w:rsidR="00742D66" w:rsidRPr="00083482">
        <w:t xml:space="preserve">‘There is absolutely nothing else that is beyond Me. </w:t>
      </w:r>
      <w:r w:rsidR="00B876C6" w:rsidRPr="00083482">
        <w:t>A</w:t>
      </w:r>
      <w:r w:rsidR="00742D66" w:rsidRPr="00083482">
        <w:t>ll of this is mounted in Me</w:t>
      </w:r>
      <w:r w:rsidR="00B876C6" w:rsidRPr="00083482">
        <w:t>, just as beads are strung in a string</w:t>
      </w:r>
      <w:r w:rsidR="00742D66" w:rsidRPr="00083482">
        <w:t>’</w:t>
      </w:r>
    </w:p>
    <w:p w14:paraId="7204162A" w14:textId="35918ED6" w:rsidR="00EE69AD" w:rsidRPr="00083482" w:rsidRDefault="00EB3A34">
      <w:pPr>
        <w:tabs>
          <w:tab w:val="center" w:pos="4320"/>
        </w:tabs>
      </w:pPr>
      <w:r w:rsidRPr="00083482">
        <w:t xml:space="preserve">Chap.7#13: </w:t>
      </w:r>
      <w:r w:rsidR="00BA29A9" w:rsidRPr="00083482">
        <w:t>‘</w:t>
      </w:r>
      <w:r w:rsidR="00742D66" w:rsidRPr="00083482">
        <w:t xml:space="preserve">I am beyond the </w:t>
      </w:r>
      <w:hyperlink w:anchor="satva_rajas_tamas_effects" w:history="1">
        <w:r w:rsidR="00742D66" w:rsidRPr="00083482">
          <w:rPr>
            <w:rStyle w:val="Hyperlink"/>
          </w:rPr>
          <w:t>three qualities</w:t>
        </w:r>
      </w:hyperlink>
      <w:r w:rsidR="00742D66" w:rsidRPr="00083482">
        <w:t xml:space="preserve"> a</w:t>
      </w:r>
      <w:r w:rsidR="00912113" w:rsidRPr="00083482">
        <w:t>nd every being</w:t>
      </w:r>
      <w:r w:rsidR="00742D66" w:rsidRPr="00083482">
        <w:t xml:space="preserve"> </w:t>
      </w:r>
      <w:r w:rsidR="00912113" w:rsidRPr="00083482">
        <w:t>that’s under their influence</w:t>
      </w:r>
      <w:r w:rsidR="00742D66" w:rsidRPr="00083482">
        <w:t xml:space="preserve">. </w:t>
      </w:r>
      <w:r w:rsidR="00912113" w:rsidRPr="00083482">
        <w:t>I stay unchanged</w:t>
      </w:r>
      <w:r w:rsidR="00BA29A9" w:rsidRPr="00083482">
        <w:t>’</w:t>
      </w:r>
    </w:p>
    <w:p w14:paraId="3BFADA30" w14:textId="5EE89C14" w:rsidR="00DA3559" w:rsidRPr="00083482" w:rsidRDefault="00DA3559" w:rsidP="00DA3559">
      <w:pPr>
        <w:pStyle w:val="ApplNotes"/>
        <w:rPr>
          <w:caps/>
        </w:rPr>
      </w:pPr>
      <w:r w:rsidRPr="00083482">
        <w:t>The person who adores the Lord gets the Lord Himself. He goes beyond all cycles</w:t>
      </w:r>
    </w:p>
    <w:p w14:paraId="5578DBEF" w14:textId="77777777" w:rsidR="005F1471" w:rsidRPr="00083482" w:rsidRDefault="00912113">
      <w:pPr>
        <w:tabs>
          <w:tab w:val="center" w:pos="4320"/>
        </w:tabs>
      </w:pPr>
      <w:r w:rsidRPr="00083482">
        <w:t>A</w:t>
      </w:r>
      <w:r w:rsidR="00EB3A34" w:rsidRPr="00083482">
        <w:t>ll beings exist</w:t>
      </w:r>
      <w:r w:rsidRPr="00083482">
        <w:t xml:space="preserve"> inside the Lord</w:t>
      </w:r>
      <w:r w:rsidR="00EB3A34" w:rsidRPr="00083482">
        <w:t xml:space="preserve">. He is the ultimate being who pervades everything. </w:t>
      </w:r>
    </w:p>
    <w:p w14:paraId="21D334B5" w14:textId="304E9948" w:rsidR="00EE69AD" w:rsidRPr="00083482" w:rsidRDefault="00EB3A34">
      <w:pPr>
        <w:tabs>
          <w:tab w:val="center" w:pos="4320"/>
        </w:tabs>
      </w:pPr>
      <w:r w:rsidRPr="00083482">
        <w:t>He can be obtained through devotion, practiced without attachment towards anythin</w:t>
      </w:r>
      <w:r w:rsidR="005B3A60" w:rsidRPr="00083482">
        <w:t>g else</w:t>
      </w:r>
      <w:r w:rsidR="005F1471" w:rsidRPr="00083482">
        <w:t xml:space="preserve"> - as </w:t>
      </w:r>
      <w:r w:rsidR="005B3A60" w:rsidRPr="00083482">
        <w:t>said in Chap.8#14: ‘</w:t>
      </w:r>
      <w:r w:rsidRPr="00083482">
        <w:t xml:space="preserve">I am easily </w:t>
      </w:r>
      <w:r w:rsidR="005F1471" w:rsidRPr="00083482">
        <w:t>available to a person</w:t>
      </w:r>
      <w:r w:rsidRPr="00083482">
        <w:t xml:space="preserve"> who </w:t>
      </w:r>
      <w:r w:rsidR="005B3A60" w:rsidRPr="00083482">
        <w:t>thinks</w:t>
      </w:r>
      <w:r w:rsidR="00BB11DD" w:rsidRPr="00083482">
        <w:t xml:space="preserve"> about</w:t>
      </w:r>
      <w:r w:rsidRPr="00083482">
        <w:t xml:space="preserve"> Me at all times, right from the time he starts his journey to achieve Me. He is My devoted follower</w:t>
      </w:r>
      <w:r w:rsidR="005F1471" w:rsidRPr="00083482">
        <w:t xml:space="preserve">. He </w:t>
      </w:r>
      <w:r w:rsidRPr="00083482">
        <w:t>doesn't let his mind wander among other subjec</w:t>
      </w:r>
      <w:r w:rsidR="005B3A60" w:rsidRPr="00083482">
        <w:t>ts. He is always attached to Me.’</w:t>
      </w:r>
    </w:p>
    <w:p w14:paraId="7D04BB81" w14:textId="637216CF" w:rsidR="00FC0224" w:rsidRPr="00083482" w:rsidRDefault="00FC0224">
      <w:pPr>
        <w:tabs>
          <w:tab w:val="center" w:pos="4320"/>
        </w:tabs>
      </w:pPr>
      <w:r w:rsidRPr="00083482">
        <w:t>The previous Shloka described the person who yearns to know the true nature of the Self – this person realizes the true nature of the Self and the Lord presiding over it. In</w:t>
      </w:r>
      <w:r w:rsidR="00DA3559" w:rsidRPr="00083482">
        <w:t xml:space="preserve"> this Shloka, The Lord </w:t>
      </w:r>
      <w:r w:rsidR="00DA3559" w:rsidRPr="00083482">
        <w:lastRenderedPageBreak/>
        <w:t>describe</w:t>
      </w:r>
      <w:r w:rsidR="00912113" w:rsidRPr="00083482">
        <w:t>d</w:t>
      </w:r>
      <w:r w:rsidRPr="00083482">
        <w:t xml:space="preserve"> a person who yearns for the Lord Himself.</w:t>
      </w:r>
      <w:r w:rsidR="005F1471" w:rsidRPr="00083482">
        <w:t xml:space="preserve"> Next, the Lord describes the path taken by both of them when they depart from the body.</w:t>
      </w:r>
    </w:p>
    <w:p w14:paraId="0E7C2582" w14:textId="21F239CB" w:rsidR="00BC65E2" w:rsidRPr="00083482" w:rsidRDefault="006062EA" w:rsidP="00BC65E2">
      <w:pPr>
        <w:tabs>
          <w:tab w:val="center" w:pos="4320"/>
        </w:tabs>
      </w:pPr>
      <w:r w:rsidRPr="00083482">
        <w:t xml:space="preserve">Both types of people go on the ‘path of </w:t>
      </w:r>
      <w:r w:rsidR="007C1273" w:rsidRPr="00083482">
        <w:t>luster</w:t>
      </w:r>
      <w:r w:rsidRPr="00083482">
        <w:t>’.</w:t>
      </w:r>
      <w:r w:rsidR="00BC65E2" w:rsidRPr="00083482">
        <w:t xml:space="preserve"> This path doesn’t </w:t>
      </w:r>
      <w:r w:rsidR="005F1471" w:rsidRPr="00083482">
        <w:t>put them on the inevitable cycle of return.</w:t>
      </w:r>
    </w:p>
    <w:p w14:paraId="4B903967" w14:textId="3251E611" w:rsidR="006062EA" w:rsidRPr="00083482" w:rsidRDefault="006062EA">
      <w:pPr>
        <w:tabs>
          <w:tab w:val="center" w:pos="4320"/>
        </w:tabs>
        <w:rPr>
          <w:i/>
          <w:iCs/>
        </w:rPr>
      </w:pPr>
      <w:r w:rsidRPr="00083482">
        <w:rPr>
          <w:i/>
          <w:iCs/>
        </w:rPr>
        <w:t xml:space="preserve">There are two possible paths when we depart from our body. One path leads to rebirth, while the other leads to freedom from birth and death. The one that leads to rebirth is called </w:t>
      </w:r>
      <w:r w:rsidRPr="00083482">
        <w:rPr>
          <w:i/>
          <w:iCs/>
          <w:noProof/>
          <w:lang w:bidi="sa-IN"/>
        </w:rPr>
        <w:t>[dhUmAdi mArga]</w:t>
      </w:r>
      <w:r w:rsidRPr="00083482">
        <w:rPr>
          <w:i/>
          <w:iCs/>
        </w:rPr>
        <w:t xml:space="preserve">, literally ‘the path of smoke’. The other one called </w:t>
      </w:r>
      <w:r w:rsidRPr="00083482">
        <w:rPr>
          <w:i/>
          <w:iCs/>
          <w:noProof/>
          <w:lang w:bidi="sa-IN"/>
        </w:rPr>
        <w:t>[archirAdi mArga]</w:t>
      </w:r>
      <w:r w:rsidRPr="00083482">
        <w:rPr>
          <w:i/>
          <w:iCs/>
        </w:rPr>
        <w:t xml:space="preserve">, literally ‘the path of </w:t>
      </w:r>
      <w:r w:rsidR="007C1273" w:rsidRPr="00083482">
        <w:rPr>
          <w:i/>
          <w:iCs/>
        </w:rPr>
        <w:t>luster</w:t>
      </w:r>
      <w:r w:rsidRPr="00083482">
        <w:rPr>
          <w:i/>
          <w:iCs/>
        </w:rPr>
        <w:t xml:space="preserve">’, is the one that leads to </w:t>
      </w:r>
      <w:hyperlink w:anchor="Moksha" w:history="1">
        <w:r w:rsidRPr="00083482">
          <w:rPr>
            <w:rStyle w:val="Hyperlink"/>
            <w:i/>
            <w:iCs/>
          </w:rPr>
          <w:t>Moksha</w:t>
        </w:r>
      </w:hyperlink>
      <w:r w:rsidRPr="00083482">
        <w:rPr>
          <w:i/>
          <w:iCs/>
        </w:rPr>
        <w:t xml:space="preserve"> - freedom from this cycle.</w:t>
      </w:r>
    </w:p>
    <w:p w14:paraId="3909EFA1" w14:textId="67FC2539" w:rsidR="00BC65E2" w:rsidRPr="00083482" w:rsidRDefault="00BC65E2">
      <w:pPr>
        <w:tabs>
          <w:tab w:val="center" w:pos="4320"/>
        </w:tabs>
      </w:pPr>
      <w:r w:rsidRPr="00083482">
        <w:t>The scriptures describe their path:</w:t>
      </w:r>
    </w:p>
    <w:p w14:paraId="0CF6472F" w14:textId="4B44165E" w:rsidR="00966F49" w:rsidRPr="00083482" w:rsidRDefault="00C43602" w:rsidP="00C43602">
      <w:pPr>
        <w:tabs>
          <w:tab w:val="center" w:pos="4320"/>
        </w:tabs>
      </w:pPr>
      <w:bookmarkStart w:id="65" w:name="archiradi_dhumadi"/>
      <w:bookmarkEnd w:id="65"/>
      <w:r w:rsidRPr="00083482">
        <w:t xml:space="preserve">The </w:t>
      </w:r>
      <w:r w:rsidRPr="00083482">
        <w:rPr>
          <w:noProof/>
          <w:sz w:val="16"/>
          <w:szCs w:val="20"/>
          <w:lang w:bidi="sa-IN"/>
        </w:rPr>
        <w:t>[panchAgni vidyA]</w:t>
      </w:r>
      <w:r w:rsidRPr="00083482">
        <w:t xml:space="preserve"> in </w:t>
      </w:r>
      <w:r w:rsidRPr="00083482">
        <w:rPr>
          <w:noProof/>
          <w:sz w:val="16"/>
          <w:szCs w:val="20"/>
          <w:lang w:bidi="sa-IN"/>
        </w:rPr>
        <w:t>[ChAndOgya]</w:t>
      </w:r>
      <w:r w:rsidRPr="00083482">
        <w:rPr>
          <w:sz w:val="16"/>
          <w:szCs w:val="20"/>
        </w:rPr>
        <w:t xml:space="preserve">, 5-10-1 </w:t>
      </w:r>
      <w:r w:rsidRPr="00083482">
        <w:t xml:space="preserve">says: 'Those who know the true nature of the Self in this way, as well as those who worship the Lord by dedicating their thoughts to Him will take the path of </w:t>
      </w:r>
      <w:r w:rsidR="007C1273" w:rsidRPr="00083482">
        <w:t>luster</w:t>
      </w:r>
      <w:r w:rsidRPr="00083482">
        <w:t xml:space="preserve"> and </w:t>
      </w:r>
      <w:r w:rsidR="00966F49" w:rsidRPr="00083482">
        <w:t xml:space="preserve">meet </w:t>
      </w:r>
      <w:r w:rsidRPr="00083482">
        <w:t>the dawn of freedom'</w:t>
      </w:r>
      <w:r w:rsidR="00966F49" w:rsidRPr="00083482">
        <w:t>. It</w:t>
      </w:r>
      <w:r w:rsidR="00715E72" w:rsidRPr="00083482">
        <w:t xml:space="preserve"> </w:t>
      </w:r>
      <w:r w:rsidR="00966F49" w:rsidRPr="00083482">
        <w:t>describes the</w:t>
      </w:r>
      <w:r w:rsidR="00715E72" w:rsidRPr="00083482">
        <w:t xml:space="preserve"> path </w:t>
      </w:r>
      <w:r w:rsidR="00966F49" w:rsidRPr="00083482">
        <w:t>that leads</w:t>
      </w:r>
      <w:r w:rsidR="00715E72" w:rsidRPr="00083482">
        <w:t xml:space="preserve"> to the Lord Himself.</w:t>
      </w:r>
      <w:r w:rsidR="00966F49" w:rsidRPr="00083482">
        <w:t xml:space="preserve"> </w:t>
      </w:r>
    </w:p>
    <w:p w14:paraId="3694C118" w14:textId="362317B8" w:rsidR="00715E72" w:rsidRPr="00083482" w:rsidRDefault="00966F49" w:rsidP="00C43602">
      <w:pPr>
        <w:tabs>
          <w:tab w:val="center" w:pos="4320"/>
        </w:tabs>
      </w:pPr>
      <w:r w:rsidRPr="00083482">
        <w:t xml:space="preserve">It also says that the path doesn’t force you to return. </w:t>
      </w:r>
      <w:r w:rsidRPr="00083482">
        <w:rPr>
          <w:noProof/>
          <w:sz w:val="16"/>
          <w:szCs w:val="20"/>
          <w:lang w:bidi="sa-IN"/>
        </w:rPr>
        <w:t>[ChAndOgya]</w:t>
      </w:r>
      <w:r w:rsidRPr="00083482">
        <w:rPr>
          <w:sz w:val="16"/>
          <w:szCs w:val="20"/>
        </w:rPr>
        <w:t>, 4-25-6</w:t>
      </w:r>
      <w:r w:rsidRPr="00083482">
        <w:t xml:space="preserve"> describes the end-point of this path: '</w:t>
      </w:r>
      <w:r w:rsidR="005F1471" w:rsidRPr="00083482">
        <w:t>The guide</w:t>
      </w:r>
      <w:r w:rsidRPr="00083482">
        <w:t xml:space="preserve"> leads them to the Lord. Once they proceed, they do not return to the cycles of this human world'.</w:t>
      </w:r>
    </w:p>
    <w:p w14:paraId="0D1085D6" w14:textId="5355BA7A" w:rsidR="001C7D23" w:rsidRPr="00083482" w:rsidRDefault="00B9793C" w:rsidP="00C43602">
      <w:pPr>
        <w:tabs>
          <w:tab w:val="center" w:pos="4320"/>
        </w:tabs>
      </w:pPr>
      <w:r w:rsidRPr="00083482">
        <w:t xml:space="preserve">The knowledge described above in the </w:t>
      </w:r>
      <w:r w:rsidRPr="00083482">
        <w:rPr>
          <w:noProof/>
          <w:sz w:val="16"/>
          <w:szCs w:val="20"/>
          <w:lang w:bidi="sa-IN"/>
        </w:rPr>
        <w:t>[panchAgni vidyA]</w:t>
      </w:r>
      <w:r w:rsidRPr="00083482">
        <w:t xml:space="preserve"> is not about knowing the Self. Such knowledge is described elsewhere in the scriptures – that is about knowing who you are and doesn’t lead to </w:t>
      </w:r>
      <w:hyperlink w:anchor="Moksha" w:history="1">
        <w:r w:rsidRPr="00083482">
          <w:rPr>
            <w:rStyle w:val="Hyperlink"/>
          </w:rPr>
          <w:t>liberation</w:t>
        </w:r>
      </w:hyperlink>
      <w:r w:rsidRPr="00083482">
        <w:t xml:space="preserve">. Those who know the Self as an attribute of the Lord are the ones who attain </w:t>
      </w:r>
      <w:hyperlink w:anchor="Moksha" w:history="1">
        <w:r w:rsidRPr="00083482">
          <w:rPr>
            <w:rStyle w:val="Hyperlink"/>
          </w:rPr>
          <w:t>liberation</w:t>
        </w:r>
      </w:hyperlink>
      <w:r w:rsidRPr="00083482">
        <w:t>.</w:t>
      </w:r>
    </w:p>
    <w:p w14:paraId="5E70FB80" w14:textId="3A2E9453" w:rsidR="00B9793C" w:rsidRPr="00083482" w:rsidRDefault="00B9793C" w:rsidP="00C43602">
      <w:pPr>
        <w:tabs>
          <w:tab w:val="center" w:pos="4320"/>
        </w:tabs>
      </w:pPr>
      <w:r w:rsidRPr="00083482">
        <w:t xml:space="preserve">Further in the </w:t>
      </w:r>
      <w:r w:rsidR="00DA7196" w:rsidRPr="00083482">
        <w:rPr>
          <w:noProof/>
          <w:sz w:val="16"/>
          <w:szCs w:val="20"/>
          <w:lang w:bidi="sa-IN"/>
        </w:rPr>
        <w:t>[panchAgni vidyA]</w:t>
      </w:r>
      <w:r w:rsidR="00DA7196" w:rsidRPr="00083482">
        <w:t xml:space="preserve">, in </w:t>
      </w:r>
      <w:r w:rsidR="00DA7196" w:rsidRPr="00083482">
        <w:rPr>
          <w:noProof/>
          <w:sz w:val="16"/>
          <w:szCs w:val="20"/>
          <w:lang w:bidi="sa-IN"/>
        </w:rPr>
        <w:t>[ChAndOgya]</w:t>
      </w:r>
      <w:r w:rsidR="00DA7196" w:rsidRPr="00083482">
        <w:rPr>
          <w:sz w:val="16"/>
          <w:szCs w:val="20"/>
        </w:rPr>
        <w:t>, 5-9-1</w:t>
      </w:r>
      <w:r w:rsidR="00DA7196" w:rsidRPr="00083482">
        <w:t xml:space="preserve">, it says that the Self gets associated with the elements of nature. In </w:t>
      </w:r>
      <w:r w:rsidR="00DA7196" w:rsidRPr="00083482">
        <w:rPr>
          <w:noProof/>
          <w:sz w:val="16"/>
          <w:szCs w:val="20"/>
          <w:lang w:bidi="sa-IN"/>
        </w:rPr>
        <w:t>[ChAndOgya]</w:t>
      </w:r>
      <w:r w:rsidR="00DA7196" w:rsidRPr="00083482">
        <w:rPr>
          <w:sz w:val="16"/>
          <w:szCs w:val="20"/>
        </w:rPr>
        <w:t>, 5-10-7</w:t>
      </w:r>
      <w:r w:rsidR="00DA7196" w:rsidRPr="00083482">
        <w:t>, it says that virtue leads to a fortunate configuration of the elements, like a human body. Vice leads to unfortunate configurations such as a dog or a pig. In this way, the scriptures describe the temporary entanglement between the Self and a body and the distinction between them.</w:t>
      </w:r>
      <w:r w:rsidR="00DF5619" w:rsidRPr="00083482">
        <w:t xml:space="preserve"> </w:t>
      </w:r>
      <w:r w:rsidR="00DF5619" w:rsidRPr="00083482">
        <w:rPr>
          <w:noProof/>
          <w:sz w:val="16"/>
          <w:szCs w:val="20"/>
          <w:lang w:bidi="sa-IN"/>
        </w:rPr>
        <w:t>[ChAndOgya]</w:t>
      </w:r>
      <w:r w:rsidR="00DF5619" w:rsidRPr="00083482">
        <w:rPr>
          <w:sz w:val="16"/>
          <w:szCs w:val="20"/>
        </w:rPr>
        <w:t>, 5-10-7</w:t>
      </w:r>
      <w:r w:rsidR="00DF5619" w:rsidRPr="00083482">
        <w:t xml:space="preserve"> continues to say that those who know this will take the path of </w:t>
      </w:r>
      <w:r w:rsidR="007C1273" w:rsidRPr="00083482">
        <w:t>luster</w:t>
      </w:r>
      <w:r w:rsidR="00DF5619" w:rsidRPr="00083482">
        <w:t xml:space="preserve"> and will not return to the birth-and-death cycle.</w:t>
      </w:r>
    </w:p>
    <w:p w14:paraId="2D02DBE1" w14:textId="2B4679DC" w:rsidR="00DF5619" w:rsidRPr="00083482" w:rsidRDefault="00DF5619" w:rsidP="00C43602">
      <w:pPr>
        <w:tabs>
          <w:tab w:val="center" w:pos="4320"/>
        </w:tabs>
      </w:pPr>
      <w:r w:rsidRPr="00083482">
        <w:t xml:space="preserve">In this way, </w:t>
      </w:r>
      <w:r w:rsidR="00DF14E9" w:rsidRPr="00083482">
        <w:t xml:space="preserve">The Lord showed </w:t>
      </w:r>
      <w:r w:rsidRPr="00083482">
        <w:t xml:space="preserve">the distinction between the Self and the environment. We need to rise above the environment and gain consciousness that’s separate from the environment. In this way we take the path of </w:t>
      </w:r>
      <w:r w:rsidR="007C1273" w:rsidRPr="00083482">
        <w:t>luster</w:t>
      </w:r>
      <w:r w:rsidRPr="00083482">
        <w:t xml:space="preserve"> and don’t need to return.</w:t>
      </w:r>
    </w:p>
    <w:p w14:paraId="487E4C64" w14:textId="32F30D1C" w:rsidR="00DF5619" w:rsidRPr="00083482" w:rsidRDefault="00DF14E9" w:rsidP="00C43602">
      <w:pPr>
        <w:tabs>
          <w:tab w:val="center" w:pos="4320"/>
        </w:tabs>
      </w:pPr>
      <w:r w:rsidRPr="00083482">
        <w:t xml:space="preserve">Having realized </w:t>
      </w:r>
      <w:r w:rsidR="00DF5619" w:rsidRPr="00083482">
        <w:t>the true nature of the Self</w:t>
      </w:r>
      <w:r w:rsidRPr="00083482">
        <w:t>, a person</w:t>
      </w:r>
      <w:r w:rsidR="00DF5619" w:rsidRPr="00083482">
        <w:t xml:space="preserve"> knows that it has the Lord as its Self</w:t>
      </w:r>
      <w:r w:rsidRPr="00083482">
        <w:t xml:space="preserve">. The Self </w:t>
      </w:r>
      <w:r w:rsidR="00DF5619" w:rsidRPr="00083482">
        <w:t xml:space="preserve">exists only for the Lord’s purpose. This is told in the </w:t>
      </w:r>
      <w:r w:rsidR="00DF5619" w:rsidRPr="00083482">
        <w:rPr>
          <w:noProof/>
          <w:sz w:val="16"/>
          <w:szCs w:val="20"/>
          <w:lang w:bidi="sa-IN"/>
        </w:rPr>
        <w:t>[</w:t>
      </w:r>
      <w:r w:rsidR="005E5D22">
        <w:rPr>
          <w:noProof/>
          <w:sz w:val="16"/>
          <w:szCs w:val="20"/>
          <w:lang w:bidi="sa-IN"/>
        </w:rPr>
        <w:t>br’hadArAnyaka</w:t>
      </w:r>
      <w:r w:rsidR="00DF5619" w:rsidRPr="00083482">
        <w:rPr>
          <w:noProof/>
          <w:sz w:val="16"/>
          <w:szCs w:val="20"/>
          <w:lang w:bidi="sa-IN"/>
        </w:rPr>
        <w:t>]</w:t>
      </w:r>
      <w:r w:rsidR="00DF5619" w:rsidRPr="00083482">
        <w:t xml:space="preserve">. With this </w:t>
      </w:r>
      <w:r w:rsidRPr="00083482">
        <w:t>awareness</w:t>
      </w:r>
      <w:r w:rsidR="00DF5619" w:rsidRPr="00083482">
        <w:t xml:space="preserve">, he gains </w:t>
      </w:r>
      <w:r w:rsidRPr="00083482">
        <w:t>a</w:t>
      </w:r>
      <w:r w:rsidR="00DF5619" w:rsidRPr="00083482">
        <w:t xml:space="preserve"> form</w:t>
      </w:r>
      <w:r w:rsidRPr="00083482">
        <w:t xml:space="preserve"> that </w:t>
      </w:r>
      <w:r w:rsidR="00DF5619" w:rsidRPr="00083482">
        <w:t xml:space="preserve">is </w:t>
      </w:r>
      <w:r w:rsidRPr="00083482">
        <w:t>equal to</w:t>
      </w:r>
      <w:r w:rsidR="00DF5619" w:rsidRPr="00083482">
        <w:t xml:space="preserve"> attaining the Lord Himself</w:t>
      </w:r>
      <w:r w:rsidR="004E06C0" w:rsidRPr="00083482">
        <w:t xml:space="preserve"> – just like </w:t>
      </w:r>
      <w:r w:rsidRPr="00083482">
        <w:t>a</w:t>
      </w:r>
      <w:r w:rsidR="004E06C0" w:rsidRPr="00083482">
        <w:t xml:space="preserve"> person who </w:t>
      </w:r>
      <w:r w:rsidRPr="00083482">
        <w:t xml:space="preserve">intends </w:t>
      </w:r>
      <w:r w:rsidR="004E06C0" w:rsidRPr="00083482">
        <w:t>to attain the Lord directly</w:t>
      </w:r>
      <w:r w:rsidR="00DF5619" w:rsidRPr="00083482">
        <w:t>.</w:t>
      </w:r>
    </w:p>
    <w:p w14:paraId="332402D9" w14:textId="77777777" w:rsidR="00EE69AD" w:rsidRPr="00083482" w:rsidRDefault="00CA3C91">
      <w:pPr>
        <w:pStyle w:val="Heading2"/>
      </w:pPr>
      <w:r w:rsidRPr="00083482">
        <w:t>8-23 to 8-24</w:t>
      </w:r>
    </w:p>
    <w:p w14:paraId="078DFB3A" w14:textId="77777777" w:rsidR="00EE69AD" w:rsidRPr="00083482" w:rsidRDefault="00EB3A34">
      <w:pPr>
        <w:pStyle w:val="Shloka"/>
        <w:pBdr>
          <w:bottom w:val="single" w:sz="4" w:space="0" w:color="auto"/>
        </w:pBdr>
        <w:rPr>
          <w:noProof/>
          <w:lang w:bidi="sa-IN"/>
        </w:rPr>
      </w:pPr>
      <w:r w:rsidRPr="00083482">
        <w:rPr>
          <w:noProof/>
          <w:lang w:bidi="sa-IN"/>
        </w:rPr>
        <w:t>[</w:t>
      </w:r>
    </w:p>
    <w:p w14:paraId="6CEBA2FB" w14:textId="77777777" w:rsidR="00EE69AD" w:rsidRPr="00083482" w:rsidRDefault="00EB3A34">
      <w:pPr>
        <w:pStyle w:val="Shloka"/>
        <w:pBdr>
          <w:bottom w:val="single" w:sz="4" w:space="0" w:color="auto"/>
        </w:pBdr>
        <w:rPr>
          <w:noProof/>
          <w:lang w:bidi="sa-IN"/>
        </w:rPr>
      </w:pPr>
      <w:r w:rsidRPr="00083482">
        <w:rPr>
          <w:noProof/>
          <w:lang w:bidi="sa-IN"/>
        </w:rPr>
        <w:lastRenderedPageBreak/>
        <w:t>yatra kAlE tvanAvr'ttim Avr'ttim chaiva yOgina: |</w:t>
      </w:r>
    </w:p>
    <w:p w14:paraId="26D858E4" w14:textId="77777777" w:rsidR="00EE69AD" w:rsidRPr="00083482" w:rsidRDefault="00EB3A34">
      <w:pPr>
        <w:pStyle w:val="Shloka"/>
        <w:pBdr>
          <w:bottom w:val="single" w:sz="4" w:space="0" w:color="auto"/>
        </w:pBdr>
        <w:rPr>
          <w:noProof/>
          <w:lang w:bidi="sa-IN"/>
        </w:rPr>
      </w:pPr>
      <w:r w:rsidRPr="00083482">
        <w:rPr>
          <w:noProof/>
          <w:lang w:bidi="sa-IN"/>
        </w:rPr>
        <w:t>prayAtA yAnti tam kAlam vakShyAmi bharatarShabha || 23 ||</w:t>
      </w:r>
    </w:p>
    <w:p w14:paraId="54D6F745" w14:textId="77777777" w:rsidR="00EE69AD" w:rsidRPr="00083482" w:rsidRDefault="00EE69AD">
      <w:pPr>
        <w:pStyle w:val="Shloka"/>
        <w:pBdr>
          <w:bottom w:val="single" w:sz="4" w:space="0" w:color="auto"/>
        </w:pBdr>
        <w:rPr>
          <w:noProof/>
          <w:lang w:bidi="sa-IN"/>
        </w:rPr>
      </w:pPr>
    </w:p>
    <w:p w14:paraId="55D9071A" w14:textId="77777777" w:rsidR="00EE69AD" w:rsidRPr="00083482" w:rsidRDefault="00EB3A34">
      <w:pPr>
        <w:pStyle w:val="Shloka"/>
        <w:pBdr>
          <w:bottom w:val="single" w:sz="4" w:space="0" w:color="auto"/>
        </w:pBdr>
        <w:rPr>
          <w:noProof/>
          <w:lang w:bidi="sa-IN"/>
        </w:rPr>
      </w:pPr>
      <w:r w:rsidRPr="00083482">
        <w:rPr>
          <w:noProof/>
          <w:lang w:bidi="sa-IN"/>
        </w:rPr>
        <w:t>agnir jyOtir aha: shukla: ShaNmAsA uttarAyaNam |</w:t>
      </w:r>
    </w:p>
    <w:p w14:paraId="01F26603" w14:textId="77777777" w:rsidR="00EE69AD" w:rsidRPr="00083482" w:rsidRDefault="00EB3A34">
      <w:pPr>
        <w:pStyle w:val="Shloka"/>
        <w:pBdr>
          <w:bottom w:val="single" w:sz="4" w:space="0" w:color="auto"/>
        </w:pBdr>
        <w:rPr>
          <w:noProof/>
          <w:lang w:bidi="sa-IN"/>
        </w:rPr>
      </w:pPr>
      <w:r w:rsidRPr="00083482">
        <w:rPr>
          <w:noProof/>
          <w:lang w:bidi="sa-IN"/>
        </w:rPr>
        <w:t>tatra prayAtA gachChanti brahma brahma vidO janA: || 24 ||</w:t>
      </w:r>
    </w:p>
    <w:p w14:paraId="4B403457" w14:textId="77777777" w:rsidR="00EE69AD" w:rsidRPr="00083482" w:rsidRDefault="00EB3A34">
      <w:pPr>
        <w:pStyle w:val="Shloka"/>
        <w:pBdr>
          <w:bottom w:val="single" w:sz="4" w:space="0" w:color="auto"/>
        </w:pBdr>
      </w:pPr>
      <w:r w:rsidRPr="00083482">
        <w:rPr>
          <w:noProof/>
          <w:lang w:bidi="sa-IN"/>
        </w:rPr>
        <w:t>]</w:t>
      </w:r>
    </w:p>
    <w:p w14:paraId="7924D0BC" w14:textId="61F216C3" w:rsidR="00EE69AD" w:rsidRPr="00083482" w:rsidRDefault="00EB3A34" w:rsidP="00A22026">
      <w:pPr>
        <w:pStyle w:val="ExplnOfShloka"/>
      </w:pPr>
      <w:r w:rsidRPr="00083482">
        <w:rPr>
          <w:noProof/>
          <w:lang w:bidi="sa-IN"/>
        </w:rPr>
        <w:t>[bharata</w:t>
      </w:r>
      <w:r w:rsidR="00BD53B7" w:rsidRPr="00083482">
        <w:rPr>
          <w:noProof/>
          <w:lang w:bidi="sa-IN"/>
        </w:rPr>
        <w:t>rShabha]</w:t>
      </w:r>
      <w:r w:rsidR="00BD53B7" w:rsidRPr="00083482">
        <w:t xml:space="preserve"> </w:t>
      </w:r>
      <w:r w:rsidRPr="00083482">
        <w:t xml:space="preserve">Arjuna, </w:t>
      </w:r>
      <w:r w:rsidRPr="00083482">
        <w:rPr>
          <w:noProof/>
          <w:lang w:bidi="sa-IN"/>
        </w:rPr>
        <w:t>[vakShyAmi]</w:t>
      </w:r>
      <w:r w:rsidRPr="00083482">
        <w:t xml:space="preserve"> I will now describe </w:t>
      </w:r>
      <w:r w:rsidRPr="00083482">
        <w:rPr>
          <w:noProof/>
          <w:lang w:bidi="sa-IN"/>
        </w:rPr>
        <w:t>[tam kAlam]</w:t>
      </w:r>
      <w:r w:rsidRPr="00083482">
        <w:t xml:space="preserve"> the space and time </w:t>
      </w:r>
      <w:r w:rsidRPr="00083482">
        <w:rPr>
          <w:noProof/>
          <w:lang w:bidi="sa-IN"/>
        </w:rPr>
        <w:t>[yatra kAlE]</w:t>
      </w:r>
      <w:r w:rsidRPr="00083482">
        <w:t xml:space="preserve"> in which </w:t>
      </w:r>
      <w:r w:rsidRPr="00083482">
        <w:rPr>
          <w:noProof/>
          <w:lang w:bidi="sa-IN"/>
        </w:rPr>
        <w:t>[yOgina:]</w:t>
      </w:r>
      <w:r w:rsidRPr="00083482">
        <w:t xml:space="preserve"> worshippers </w:t>
      </w:r>
      <w:r w:rsidRPr="00083482">
        <w:rPr>
          <w:noProof/>
          <w:lang w:bidi="sa-IN"/>
        </w:rPr>
        <w:t>[prayAtA:]</w:t>
      </w:r>
      <w:r w:rsidRPr="00083482">
        <w:t xml:space="preserve"> have travelled</w:t>
      </w:r>
      <w:r w:rsidR="004E06C0" w:rsidRPr="00083482">
        <w:t>.</w:t>
      </w:r>
      <w:r w:rsidRPr="00083482">
        <w:t xml:space="preserve"> </w:t>
      </w:r>
      <w:r w:rsidRPr="00083482">
        <w:rPr>
          <w:noProof/>
          <w:lang w:bidi="sa-IN"/>
        </w:rPr>
        <w:t>[yAnti]</w:t>
      </w:r>
      <w:r w:rsidRPr="00083482">
        <w:t xml:space="preserve"> </w:t>
      </w:r>
      <w:r w:rsidR="007C1273" w:rsidRPr="00083482">
        <w:t>They take</w:t>
      </w:r>
      <w:r w:rsidR="004E06C0" w:rsidRPr="00083482">
        <w:t xml:space="preserve"> </w:t>
      </w:r>
      <w:r w:rsidRPr="00083482">
        <w:rPr>
          <w:noProof/>
          <w:lang w:bidi="sa-IN"/>
        </w:rPr>
        <w:t>[Avr'ttim]</w:t>
      </w:r>
      <w:r w:rsidRPr="00083482">
        <w:t xml:space="preserve"> </w:t>
      </w:r>
      <w:r w:rsidR="007C1273" w:rsidRPr="00083482">
        <w:t xml:space="preserve">the </w:t>
      </w:r>
      <w:r w:rsidR="008424E6" w:rsidRPr="00083482">
        <w:t xml:space="preserve">path </w:t>
      </w:r>
      <w:r w:rsidR="007C1273" w:rsidRPr="00083482">
        <w:t>that returns</w:t>
      </w:r>
      <w:r w:rsidRPr="00083482">
        <w:t xml:space="preserve"> </w:t>
      </w:r>
      <w:r w:rsidRPr="00083482">
        <w:rPr>
          <w:noProof/>
          <w:lang w:bidi="sa-IN"/>
        </w:rPr>
        <w:t>[anavr'ttim cha]</w:t>
      </w:r>
      <w:r w:rsidRPr="00083482">
        <w:t xml:space="preserve"> </w:t>
      </w:r>
      <w:r w:rsidR="007C1273" w:rsidRPr="00083482">
        <w:t xml:space="preserve">or the </w:t>
      </w:r>
      <w:r w:rsidR="008424E6" w:rsidRPr="00083482">
        <w:t>one</w:t>
      </w:r>
      <w:r w:rsidR="007C1273" w:rsidRPr="00083482">
        <w:t xml:space="preserve"> that doesn’t</w:t>
      </w:r>
      <w:r w:rsidRPr="00083482">
        <w:t>.</w:t>
      </w:r>
    </w:p>
    <w:p w14:paraId="1468B90E" w14:textId="3F304939" w:rsidR="00EE69AD" w:rsidRPr="00083482" w:rsidRDefault="00EB3A34" w:rsidP="00A22026">
      <w:pPr>
        <w:pStyle w:val="ExplnOfShloka"/>
      </w:pPr>
      <w:r w:rsidRPr="00083482">
        <w:rPr>
          <w:noProof/>
          <w:lang w:bidi="sa-IN"/>
        </w:rPr>
        <w:t>[brahma vidO janA:]</w:t>
      </w:r>
      <w:r w:rsidRPr="00083482">
        <w:t xml:space="preserve"> People who know the Lord, </w:t>
      </w:r>
      <w:r w:rsidRPr="00083482">
        <w:rPr>
          <w:noProof/>
          <w:lang w:bidi="sa-IN"/>
        </w:rPr>
        <w:t>[prayAtA:]</w:t>
      </w:r>
      <w:r w:rsidRPr="00083482">
        <w:t xml:space="preserve"> who leave this world and then travel </w:t>
      </w:r>
      <w:r w:rsidRPr="00083482">
        <w:rPr>
          <w:noProof/>
          <w:lang w:bidi="sa-IN"/>
        </w:rPr>
        <w:t>[tatra]</w:t>
      </w:r>
      <w:r w:rsidRPr="00083482">
        <w:t xml:space="preserve"> in the path </w:t>
      </w:r>
      <w:r w:rsidRPr="00083482">
        <w:rPr>
          <w:noProof/>
          <w:lang w:bidi="sa-IN"/>
        </w:rPr>
        <w:t>[agnirjyOti:]</w:t>
      </w:r>
      <w:r w:rsidRPr="00083482">
        <w:t xml:space="preserve"> of </w:t>
      </w:r>
      <w:r w:rsidR="008424E6" w:rsidRPr="00083482">
        <w:t>brightness</w:t>
      </w:r>
      <w:r w:rsidRPr="00083482">
        <w:t xml:space="preserve">, </w:t>
      </w:r>
      <w:r w:rsidRPr="00083482">
        <w:rPr>
          <w:noProof/>
          <w:lang w:bidi="sa-IN"/>
        </w:rPr>
        <w:t>[aha:]</w:t>
      </w:r>
      <w:r w:rsidRPr="00083482">
        <w:t xml:space="preserve"> then going on to the day, </w:t>
      </w:r>
      <w:r w:rsidRPr="00083482">
        <w:rPr>
          <w:noProof/>
          <w:lang w:bidi="sa-IN"/>
        </w:rPr>
        <w:t>[shukla:]</w:t>
      </w:r>
      <w:r w:rsidRPr="00083482">
        <w:t xml:space="preserve"> the bright half of the lunar month, </w:t>
      </w:r>
      <w:r w:rsidRPr="00083482">
        <w:rPr>
          <w:noProof/>
          <w:lang w:bidi="sa-IN"/>
        </w:rPr>
        <w:t>[ShaNmAsA uttarAyaNam]</w:t>
      </w:r>
      <w:r w:rsidRPr="00083482">
        <w:t xml:space="preserve"> the six months when our Sun shifts to the North of the equator </w:t>
      </w:r>
      <w:r w:rsidRPr="00083482">
        <w:rPr>
          <w:noProof/>
          <w:lang w:bidi="sa-IN"/>
        </w:rPr>
        <w:t>[brahma gachChanti]</w:t>
      </w:r>
      <w:r w:rsidRPr="00083482">
        <w:t xml:space="preserve"> - they reach the Lord.</w:t>
      </w:r>
    </w:p>
    <w:p w14:paraId="32965D2B" w14:textId="542EA5B7" w:rsidR="008424E6" w:rsidRPr="00083482" w:rsidRDefault="008424E6">
      <w:pPr>
        <w:tabs>
          <w:tab w:val="center" w:pos="4320"/>
        </w:tabs>
      </w:pPr>
      <w:r w:rsidRPr="00083482">
        <w:t xml:space="preserve">Here, the word </w:t>
      </w:r>
      <w:r w:rsidRPr="00083482">
        <w:rPr>
          <w:noProof/>
          <w:lang w:bidi="sa-IN"/>
        </w:rPr>
        <w:t>[kAla]</w:t>
      </w:r>
      <w:r w:rsidRPr="00083482">
        <w:t xml:space="preserve"> describes the space and time of our journey from this body. The Lord says- I will now describe the path of the worshipper that doesn’t return to this world, </w:t>
      </w:r>
      <w:r w:rsidR="00855162" w:rsidRPr="00083482">
        <w:t>along with</w:t>
      </w:r>
      <w:r w:rsidRPr="00083482">
        <w:t xml:space="preserve"> the path of </w:t>
      </w:r>
      <w:r w:rsidR="00855162" w:rsidRPr="00083482">
        <w:t>other</w:t>
      </w:r>
      <w:r w:rsidRPr="00083482">
        <w:t xml:space="preserve"> virtuous</w:t>
      </w:r>
      <w:r w:rsidR="00855162" w:rsidRPr="00083482">
        <w:t xml:space="preserve"> people</w:t>
      </w:r>
      <w:r w:rsidRPr="00083482">
        <w:t>, which does return.</w:t>
      </w:r>
    </w:p>
    <w:p w14:paraId="0216E647" w14:textId="2C8B5A2D" w:rsidR="00EE69AD" w:rsidRPr="00083482" w:rsidRDefault="00855162">
      <w:pPr>
        <w:tabs>
          <w:tab w:val="center" w:pos="4320"/>
        </w:tabs>
      </w:pPr>
      <w:r w:rsidRPr="00083482">
        <w:t>This Shloka uses phrases such as b</w:t>
      </w:r>
      <w:r w:rsidR="008424E6" w:rsidRPr="00083482">
        <w:t>rightness, the day, the bright half of the lunar cycle, the six months when the Sun shifts northwards</w:t>
      </w:r>
      <w:r w:rsidRPr="00083482">
        <w:t>. T</w:t>
      </w:r>
      <w:r w:rsidR="008424E6" w:rsidRPr="00083482">
        <w:t xml:space="preserve">hese </w:t>
      </w:r>
      <w:r w:rsidRPr="00083482">
        <w:t>phrases illustrate</w:t>
      </w:r>
      <w:r w:rsidR="008424E6" w:rsidRPr="00083482">
        <w:t xml:space="preserve"> </w:t>
      </w:r>
      <w:r w:rsidRPr="00083482">
        <w:t xml:space="preserve">the space and time </w:t>
      </w:r>
      <w:r w:rsidR="008424E6" w:rsidRPr="00083482">
        <w:t>of the path of luster.</w:t>
      </w:r>
    </w:p>
    <w:p w14:paraId="438CEAAA" w14:textId="77777777" w:rsidR="00EE69AD" w:rsidRPr="00083482" w:rsidRDefault="00CA3C91">
      <w:pPr>
        <w:pStyle w:val="Heading2"/>
      </w:pPr>
      <w:r w:rsidRPr="00083482">
        <w:t>8-25</w:t>
      </w:r>
    </w:p>
    <w:p w14:paraId="1013506F" w14:textId="77777777" w:rsidR="00EE69AD" w:rsidRPr="00083482" w:rsidRDefault="00EB3A34">
      <w:pPr>
        <w:pStyle w:val="Shloka"/>
        <w:pBdr>
          <w:bottom w:val="single" w:sz="4" w:space="0" w:color="auto"/>
        </w:pBdr>
        <w:rPr>
          <w:noProof/>
          <w:lang w:bidi="sa-IN"/>
        </w:rPr>
      </w:pPr>
      <w:r w:rsidRPr="00083482">
        <w:rPr>
          <w:noProof/>
          <w:lang w:bidi="sa-IN"/>
        </w:rPr>
        <w:t>[</w:t>
      </w:r>
    </w:p>
    <w:p w14:paraId="5001602E" w14:textId="77777777" w:rsidR="00EE69AD" w:rsidRPr="00083482" w:rsidRDefault="00EB3A34">
      <w:pPr>
        <w:pStyle w:val="Shloka"/>
        <w:pBdr>
          <w:bottom w:val="single" w:sz="4" w:space="0" w:color="auto"/>
        </w:pBdr>
        <w:rPr>
          <w:noProof/>
          <w:lang w:bidi="sa-IN"/>
        </w:rPr>
      </w:pPr>
      <w:r w:rsidRPr="00083482">
        <w:rPr>
          <w:noProof/>
          <w:lang w:bidi="sa-IN"/>
        </w:rPr>
        <w:t>dhUmO rAtristathA kr'ShNa: ShaNmAsA dakShiNAyanam |</w:t>
      </w:r>
    </w:p>
    <w:p w14:paraId="5FD3A4D8" w14:textId="77777777" w:rsidR="00EE69AD" w:rsidRPr="00083482" w:rsidRDefault="00EB3A34">
      <w:pPr>
        <w:pStyle w:val="Shloka"/>
        <w:pBdr>
          <w:bottom w:val="single" w:sz="4" w:space="0" w:color="auto"/>
        </w:pBdr>
        <w:rPr>
          <w:noProof/>
          <w:lang w:bidi="sa-IN"/>
        </w:rPr>
      </w:pPr>
      <w:r w:rsidRPr="00083482">
        <w:rPr>
          <w:noProof/>
          <w:lang w:bidi="sa-IN"/>
        </w:rPr>
        <w:t>tatra chAndramasam jyOti: yOgI prApya nivartatE || 25 ||</w:t>
      </w:r>
    </w:p>
    <w:p w14:paraId="5567CE08" w14:textId="77777777" w:rsidR="00EE69AD" w:rsidRPr="00083482" w:rsidRDefault="00EB3A34">
      <w:pPr>
        <w:pStyle w:val="Shloka"/>
        <w:pBdr>
          <w:bottom w:val="single" w:sz="4" w:space="0" w:color="auto"/>
        </w:pBdr>
      </w:pPr>
      <w:r w:rsidRPr="00083482">
        <w:rPr>
          <w:noProof/>
          <w:lang w:bidi="sa-IN"/>
        </w:rPr>
        <w:t>]</w:t>
      </w:r>
    </w:p>
    <w:p w14:paraId="0A57E166" w14:textId="77777777" w:rsidR="00EE69AD" w:rsidRPr="00083482" w:rsidRDefault="00EB3A34" w:rsidP="00A22026">
      <w:pPr>
        <w:pStyle w:val="ExplnOfShloka"/>
      </w:pPr>
      <w:r w:rsidRPr="00083482">
        <w:rPr>
          <w:noProof/>
          <w:lang w:bidi="sa-IN"/>
        </w:rPr>
        <w:t>[yOgI]</w:t>
      </w:r>
      <w:r w:rsidRPr="00083482">
        <w:t xml:space="preserve"> A virtuous person </w:t>
      </w:r>
      <w:r w:rsidRPr="00083482">
        <w:rPr>
          <w:noProof/>
          <w:lang w:bidi="sa-IN"/>
        </w:rPr>
        <w:t>[tatra prApya]</w:t>
      </w:r>
      <w:r w:rsidRPr="00083482">
        <w:t xml:space="preserve"> gets to go on the path starting with </w:t>
      </w:r>
      <w:r w:rsidRPr="00083482">
        <w:rPr>
          <w:noProof/>
          <w:lang w:bidi="sa-IN"/>
        </w:rPr>
        <w:t>[dhUma:]</w:t>
      </w:r>
      <w:r w:rsidRPr="00083482">
        <w:t xml:space="preserve"> smoke, </w:t>
      </w:r>
      <w:r w:rsidRPr="00083482">
        <w:rPr>
          <w:noProof/>
          <w:lang w:bidi="sa-IN"/>
        </w:rPr>
        <w:t>[rAtri: tathA]</w:t>
      </w:r>
      <w:r w:rsidRPr="00083482">
        <w:t xml:space="preserve"> followed by the night, </w:t>
      </w:r>
      <w:r w:rsidRPr="00083482">
        <w:rPr>
          <w:noProof/>
          <w:lang w:bidi="sa-IN"/>
        </w:rPr>
        <w:t>[kr'ShNa:]</w:t>
      </w:r>
      <w:r w:rsidRPr="00083482">
        <w:t xml:space="preserve"> the dark side of the lunar cycle, </w:t>
      </w:r>
      <w:r w:rsidRPr="00083482">
        <w:rPr>
          <w:noProof/>
          <w:lang w:bidi="sa-IN"/>
        </w:rPr>
        <w:t>[ShaNmAsA dakShiNAyanam]</w:t>
      </w:r>
      <w:r w:rsidRPr="00083482">
        <w:t xml:space="preserve"> the six months when our Sun moves to the South </w:t>
      </w:r>
      <w:r w:rsidRPr="00083482">
        <w:rPr>
          <w:noProof/>
          <w:lang w:bidi="sa-IN"/>
        </w:rPr>
        <w:t>[chAndramasam jyOti:]</w:t>
      </w:r>
      <w:r w:rsidRPr="00083482">
        <w:t xml:space="preserve"> and the light of the moon. </w:t>
      </w:r>
      <w:r w:rsidRPr="00083482">
        <w:rPr>
          <w:noProof/>
          <w:lang w:bidi="sa-IN"/>
        </w:rPr>
        <w:t>[nivartatE]</w:t>
      </w:r>
      <w:r w:rsidRPr="00083482">
        <w:t xml:space="preserve"> This person returns again.</w:t>
      </w:r>
    </w:p>
    <w:p w14:paraId="7D812724" w14:textId="77777777" w:rsidR="00211281" w:rsidRPr="00083482" w:rsidRDefault="00211281">
      <w:pPr>
        <w:tabs>
          <w:tab w:val="center" w:pos="4320"/>
        </w:tabs>
      </w:pPr>
      <w:r w:rsidRPr="00083482">
        <w:t>The words such as ‘smoke’ and ‘night’ illustrate the path taken by many of our ancestors.</w:t>
      </w:r>
      <w:r w:rsidR="00EB3A34" w:rsidRPr="00083482">
        <w:t xml:space="preserve"> </w:t>
      </w:r>
      <w:r w:rsidRPr="00083482">
        <w:t xml:space="preserve">This would be the journey of a virtuous person. This path returns to the material world. </w:t>
      </w:r>
    </w:p>
    <w:p w14:paraId="686ECD62" w14:textId="241FAD44" w:rsidR="00EE69AD" w:rsidRPr="00083482" w:rsidRDefault="00211281">
      <w:pPr>
        <w:tabs>
          <w:tab w:val="center" w:pos="4320"/>
        </w:tabs>
      </w:pPr>
      <w:r w:rsidRPr="00083482">
        <w:t>In this Shloka, t</w:t>
      </w:r>
      <w:r w:rsidR="00EB3A34" w:rsidRPr="00083482">
        <w:t xml:space="preserve">he word </w:t>
      </w:r>
      <w:r w:rsidR="00EB3A34" w:rsidRPr="00083482">
        <w:rPr>
          <w:noProof/>
          <w:lang w:bidi="sa-IN"/>
        </w:rPr>
        <w:t>[yOgi]</w:t>
      </w:r>
      <w:r w:rsidR="00EB3A34" w:rsidRPr="00083482">
        <w:t xml:space="preserve"> refers to </w:t>
      </w:r>
      <w:r w:rsidRPr="00083482">
        <w:t xml:space="preserve">virtuous </w:t>
      </w:r>
      <w:r w:rsidR="00EB3A34" w:rsidRPr="00083482">
        <w:t>people.</w:t>
      </w:r>
    </w:p>
    <w:p w14:paraId="7DCA25CE" w14:textId="77777777" w:rsidR="00EE69AD" w:rsidRPr="00083482" w:rsidRDefault="00CA3C91">
      <w:pPr>
        <w:pStyle w:val="Heading2"/>
      </w:pPr>
      <w:r w:rsidRPr="00083482">
        <w:t>8-26</w:t>
      </w:r>
    </w:p>
    <w:p w14:paraId="4F193DAE" w14:textId="77777777" w:rsidR="00EE69AD" w:rsidRPr="00083482" w:rsidRDefault="00EB3A34">
      <w:pPr>
        <w:pStyle w:val="Shloka"/>
        <w:pBdr>
          <w:bottom w:val="single" w:sz="4" w:space="0" w:color="auto"/>
        </w:pBdr>
        <w:rPr>
          <w:noProof/>
          <w:lang w:bidi="sa-IN"/>
        </w:rPr>
      </w:pPr>
      <w:r w:rsidRPr="00083482">
        <w:rPr>
          <w:noProof/>
          <w:lang w:bidi="sa-IN"/>
        </w:rPr>
        <w:t>[</w:t>
      </w:r>
    </w:p>
    <w:p w14:paraId="16602124" w14:textId="77777777" w:rsidR="00EE69AD" w:rsidRPr="00083482" w:rsidRDefault="00EB3A34">
      <w:pPr>
        <w:pStyle w:val="Shloka"/>
        <w:pBdr>
          <w:bottom w:val="single" w:sz="4" w:space="0" w:color="auto"/>
        </w:pBdr>
        <w:rPr>
          <w:noProof/>
          <w:lang w:bidi="sa-IN"/>
        </w:rPr>
      </w:pPr>
      <w:r w:rsidRPr="00083482">
        <w:rPr>
          <w:noProof/>
          <w:lang w:bidi="sa-IN"/>
        </w:rPr>
        <w:t>shukla kr'ShNE gatI hyEtE jagata: shAshvatE matE |</w:t>
      </w:r>
    </w:p>
    <w:p w14:paraId="00E42F42" w14:textId="77777777" w:rsidR="00EE69AD" w:rsidRPr="00083482" w:rsidRDefault="00EB3A34">
      <w:pPr>
        <w:pStyle w:val="Shloka"/>
        <w:pBdr>
          <w:bottom w:val="single" w:sz="4" w:space="0" w:color="auto"/>
        </w:pBdr>
        <w:rPr>
          <w:noProof/>
          <w:lang w:bidi="sa-IN"/>
        </w:rPr>
      </w:pPr>
      <w:r w:rsidRPr="00083482">
        <w:rPr>
          <w:noProof/>
          <w:lang w:bidi="sa-IN"/>
        </w:rPr>
        <w:t>EkayA yAti anAvr'ttim anyayAvartatE puna: || 26 ||</w:t>
      </w:r>
    </w:p>
    <w:p w14:paraId="4CF5ADE6" w14:textId="77777777" w:rsidR="00EE69AD" w:rsidRPr="00083482" w:rsidRDefault="00EB3A34">
      <w:pPr>
        <w:pStyle w:val="Shloka"/>
        <w:pBdr>
          <w:bottom w:val="single" w:sz="4" w:space="0" w:color="auto"/>
        </w:pBdr>
      </w:pPr>
      <w:r w:rsidRPr="00083482">
        <w:rPr>
          <w:noProof/>
          <w:lang w:bidi="sa-IN"/>
        </w:rPr>
        <w:t>]</w:t>
      </w:r>
    </w:p>
    <w:p w14:paraId="081D2FDE" w14:textId="59CEEE6B" w:rsidR="00EE69AD" w:rsidRPr="00083482" w:rsidRDefault="00EB3A34" w:rsidP="00A22026">
      <w:pPr>
        <w:pStyle w:val="ExplnOfShloka"/>
      </w:pPr>
      <w:r w:rsidRPr="00083482">
        <w:rPr>
          <w:noProof/>
          <w:lang w:bidi="sa-IN"/>
        </w:rPr>
        <w:lastRenderedPageBreak/>
        <w:t>[EtE gatI]</w:t>
      </w:r>
      <w:r w:rsidRPr="00083482">
        <w:t xml:space="preserve"> These two paths - </w:t>
      </w:r>
      <w:r w:rsidRPr="00083482">
        <w:rPr>
          <w:noProof/>
          <w:lang w:bidi="sa-IN"/>
        </w:rPr>
        <w:t>[shukla kr'ShNE]</w:t>
      </w:r>
      <w:r w:rsidRPr="00083482">
        <w:t xml:space="preserve"> of </w:t>
      </w:r>
      <w:r w:rsidR="00855162" w:rsidRPr="00083482">
        <w:t>luster</w:t>
      </w:r>
      <w:r w:rsidRPr="00083482">
        <w:t xml:space="preserve"> and darkness - </w:t>
      </w:r>
      <w:r w:rsidRPr="00083482">
        <w:rPr>
          <w:noProof/>
          <w:lang w:bidi="sa-IN"/>
        </w:rPr>
        <w:t>[shAshvatE matE]</w:t>
      </w:r>
      <w:r w:rsidRPr="00083482">
        <w:t xml:space="preserve"> are considered to be eternally </w:t>
      </w:r>
      <w:r w:rsidRPr="00083482">
        <w:rPr>
          <w:noProof/>
          <w:lang w:bidi="sa-IN"/>
        </w:rPr>
        <w:t>[jagata:]</w:t>
      </w:r>
      <w:r w:rsidRPr="00083482">
        <w:t xml:space="preserve"> applicable to the people of this world. </w:t>
      </w:r>
      <w:r w:rsidRPr="00083482">
        <w:rPr>
          <w:noProof/>
          <w:lang w:bidi="sa-IN"/>
        </w:rPr>
        <w:t>[EkayA anAvr'ttim yAti]</w:t>
      </w:r>
      <w:r w:rsidRPr="00083482">
        <w:t xml:space="preserve"> In one path, you attain freedom from return. </w:t>
      </w:r>
      <w:r w:rsidRPr="00083482">
        <w:rPr>
          <w:noProof/>
          <w:lang w:bidi="sa-IN"/>
        </w:rPr>
        <w:t>[anyayA puna: AvartatE]</w:t>
      </w:r>
      <w:r w:rsidRPr="00083482">
        <w:t xml:space="preserve"> In another, you return again.</w:t>
      </w:r>
    </w:p>
    <w:p w14:paraId="769D88F1" w14:textId="77777777" w:rsidR="00E00AF4" w:rsidRPr="00083482" w:rsidRDefault="00EB3A34">
      <w:pPr>
        <w:tabs>
          <w:tab w:val="center" w:pos="4320"/>
        </w:tabs>
      </w:pPr>
      <w:r w:rsidRPr="00083482">
        <w:t xml:space="preserve">The path of light is the </w:t>
      </w:r>
      <w:r w:rsidR="00211281" w:rsidRPr="00083482">
        <w:t xml:space="preserve">path of luster </w:t>
      </w:r>
      <w:r w:rsidRPr="00083482">
        <w:t xml:space="preserve">mentioned </w:t>
      </w:r>
      <w:hyperlink w:anchor="archiradi_dhumadi" w:history="1">
        <w:r w:rsidRPr="00083482">
          <w:rPr>
            <w:rStyle w:val="Hyperlink"/>
          </w:rPr>
          <w:t>before</w:t>
        </w:r>
      </w:hyperlink>
      <w:r w:rsidRPr="00083482">
        <w:t xml:space="preserve">. The path of darkness is the </w:t>
      </w:r>
      <w:hyperlink w:anchor="archiradi_dhumadi" w:history="1">
        <w:r w:rsidRPr="00083482">
          <w:rPr>
            <w:rStyle w:val="Hyperlink"/>
          </w:rPr>
          <w:t xml:space="preserve">one </w:t>
        </w:r>
        <w:r w:rsidR="00211281" w:rsidRPr="00083482">
          <w:rPr>
            <w:rStyle w:val="Hyperlink"/>
          </w:rPr>
          <w:t xml:space="preserve">described </w:t>
        </w:r>
        <w:r w:rsidRPr="00083482">
          <w:rPr>
            <w:rStyle w:val="Hyperlink"/>
          </w:rPr>
          <w:t>with smoke</w:t>
        </w:r>
      </w:hyperlink>
      <w:r w:rsidRPr="00083482">
        <w:t xml:space="preserve">. The </w:t>
      </w:r>
      <w:r w:rsidR="00211281" w:rsidRPr="00083482">
        <w:t xml:space="preserve">path of luster </w:t>
      </w:r>
      <w:r w:rsidRPr="00083482">
        <w:t xml:space="preserve">leads to freedom from return. The path of darkness eventually results in return. </w:t>
      </w:r>
    </w:p>
    <w:p w14:paraId="62C21862" w14:textId="149B6B15" w:rsidR="00EE69AD" w:rsidRPr="00083482" w:rsidRDefault="00EB3A34">
      <w:pPr>
        <w:tabs>
          <w:tab w:val="center" w:pos="4320"/>
        </w:tabs>
      </w:pPr>
      <w:r w:rsidRPr="00083482">
        <w:t xml:space="preserve">The scriptures </w:t>
      </w:r>
      <w:r w:rsidR="00E00AF4" w:rsidRPr="00083482">
        <w:t xml:space="preserve">say </w:t>
      </w:r>
      <w:r w:rsidRPr="00083482">
        <w:t xml:space="preserve">that these two paths are eternal. Across cycles of creation and destruction, the paths of light and darkness are travelled by devotees and various people of virtue. </w:t>
      </w:r>
    </w:p>
    <w:p w14:paraId="4B2E6568" w14:textId="6CB8F1B4" w:rsidR="00EE69AD" w:rsidRPr="00083482" w:rsidRDefault="00EB3A34">
      <w:pPr>
        <w:tabs>
          <w:tab w:val="center" w:pos="4320"/>
        </w:tabs>
      </w:pPr>
      <w:r w:rsidRPr="00083482">
        <w:t xml:space="preserve">As </w:t>
      </w:r>
      <w:r w:rsidR="00211281" w:rsidRPr="00083482">
        <w:t xml:space="preserve">quoted before </w:t>
      </w:r>
      <w:r w:rsidRPr="00083482">
        <w:t xml:space="preserve">in </w:t>
      </w:r>
      <w:r w:rsidRPr="00083482">
        <w:rPr>
          <w:noProof/>
          <w:sz w:val="16"/>
          <w:szCs w:val="20"/>
          <w:lang w:bidi="sa-IN"/>
        </w:rPr>
        <w:t>[ChAndOgya]</w:t>
      </w:r>
      <w:r w:rsidRPr="00083482">
        <w:rPr>
          <w:sz w:val="16"/>
          <w:szCs w:val="20"/>
        </w:rPr>
        <w:t>, 5-10-1</w:t>
      </w:r>
      <w:r w:rsidRPr="00083482">
        <w:t xml:space="preserve">: </w:t>
      </w:r>
      <w:r w:rsidR="00211281" w:rsidRPr="00083482">
        <w:t>‘Those who know the true nature of the Self in this way, as well as those who worship the Lord by dedicating their thoughts to Him will take the path of luster and meet the dawn of freedom’</w:t>
      </w:r>
      <w:r w:rsidRPr="00083482">
        <w:t xml:space="preserve">. Following that, in </w:t>
      </w:r>
      <w:r w:rsidRPr="00083482">
        <w:rPr>
          <w:noProof/>
          <w:sz w:val="16"/>
          <w:szCs w:val="20"/>
          <w:lang w:bidi="sa-IN"/>
        </w:rPr>
        <w:t>[ChAndOgya]</w:t>
      </w:r>
      <w:r w:rsidRPr="00083482">
        <w:rPr>
          <w:sz w:val="16"/>
          <w:szCs w:val="20"/>
        </w:rPr>
        <w:t>, 5-10-3</w:t>
      </w:r>
      <w:r w:rsidRPr="00083482">
        <w:t xml:space="preserve">: 'Those who serve by sacrifice, by doing virtuous work such as building canals to benefit others, by donating things and so on - they would get the </w:t>
      </w:r>
      <w:hyperlink w:anchor="archiradi_dhumadi" w:history="1">
        <w:r w:rsidRPr="00083482">
          <w:rPr>
            <w:rStyle w:val="Hyperlink"/>
          </w:rPr>
          <w:t>path with smoke</w:t>
        </w:r>
      </w:hyperlink>
      <w:r w:rsidRPr="00083482">
        <w:t>'</w:t>
      </w:r>
    </w:p>
    <w:p w14:paraId="4DF51FA5" w14:textId="77777777" w:rsidR="00EE69AD" w:rsidRPr="00083482" w:rsidRDefault="00CA3C91">
      <w:pPr>
        <w:pStyle w:val="Heading2"/>
      </w:pPr>
      <w:r w:rsidRPr="00083482">
        <w:t>8-27</w:t>
      </w:r>
    </w:p>
    <w:p w14:paraId="4FCBE71D" w14:textId="77777777" w:rsidR="00EE69AD" w:rsidRPr="00083482" w:rsidRDefault="00EB3A34">
      <w:pPr>
        <w:pStyle w:val="Shloka"/>
        <w:pBdr>
          <w:bottom w:val="single" w:sz="4" w:space="0" w:color="auto"/>
        </w:pBdr>
        <w:rPr>
          <w:noProof/>
          <w:lang w:bidi="sa-IN"/>
        </w:rPr>
      </w:pPr>
      <w:r w:rsidRPr="00083482">
        <w:rPr>
          <w:noProof/>
          <w:lang w:bidi="sa-IN"/>
        </w:rPr>
        <w:t>[</w:t>
      </w:r>
    </w:p>
    <w:p w14:paraId="5C6E2C22" w14:textId="77777777" w:rsidR="00EE69AD" w:rsidRPr="00083482" w:rsidRDefault="00EB3A34">
      <w:pPr>
        <w:pStyle w:val="Shloka"/>
        <w:pBdr>
          <w:bottom w:val="single" w:sz="4" w:space="0" w:color="auto"/>
        </w:pBdr>
        <w:rPr>
          <w:noProof/>
          <w:lang w:bidi="sa-IN"/>
        </w:rPr>
      </w:pPr>
      <w:r w:rsidRPr="00083482">
        <w:rPr>
          <w:noProof/>
          <w:lang w:bidi="sa-IN"/>
        </w:rPr>
        <w:t>naitE sr'tI pArtha jAnan yOgI muhyati kashchana |</w:t>
      </w:r>
    </w:p>
    <w:p w14:paraId="09A00413" w14:textId="77777777" w:rsidR="00EE69AD" w:rsidRPr="00083482" w:rsidRDefault="00EB3A34">
      <w:pPr>
        <w:pStyle w:val="Shloka"/>
        <w:pBdr>
          <w:bottom w:val="single" w:sz="4" w:space="0" w:color="auto"/>
        </w:pBdr>
        <w:rPr>
          <w:noProof/>
          <w:lang w:bidi="sa-IN"/>
        </w:rPr>
      </w:pPr>
      <w:r w:rsidRPr="00083482">
        <w:rPr>
          <w:noProof/>
          <w:lang w:bidi="sa-IN"/>
        </w:rPr>
        <w:t>tasmAt sarvEShu kAlEShu yOgayuktO bhava arjuna || 27 ||</w:t>
      </w:r>
    </w:p>
    <w:p w14:paraId="5AC8F9B5" w14:textId="77777777" w:rsidR="00EE69AD" w:rsidRPr="00083482" w:rsidRDefault="00EB3A34">
      <w:pPr>
        <w:pStyle w:val="Shloka"/>
        <w:pBdr>
          <w:bottom w:val="single" w:sz="4" w:space="0" w:color="auto"/>
        </w:pBdr>
      </w:pPr>
      <w:r w:rsidRPr="00083482">
        <w:rPr>
          <w:noProof/>
          <w:lang w:bidi="sa-IN"/>
        </w:rPr>
        <w:t>]</w:t>
      </w:r>
    </w:p>
    <w:p w14:paraId="6B20866B" w14:textId="6B362001" w:rsidR="00EE69AD" w:rsidRPr="00083482" w:rsidRDefault="00EB3A34" w:rsidP="00A22026">
      <w:pPr>
        <w:pStyle w:val="ExplnOfShloka"/>
      </w:pPr>
      <w:r w:rsidRPr="00083482">
        <w:rPr>
          <w:noProof/>
          <w:lang w:bidi="sa-IN"/>
        </w:rPr>
        <w:t>[pArtha]</w:t>
      </w:r>
      <w:r w:rsidRPr="00083482">
        <w:t xml:space="preserve"> </w:t>
      </w:r>
      <w:r w:rsidR="007C1273" w:rsidRPr="00083482">
        <w:t>Arjuna</w:t>
      </w:r>
      <w:r w:rsidRPr="00083482">
        <w:t xml:space="preserve">, </w:t>
      </w:r>
      <w:r w:rsidRPr="00083482">
        <w:rPr>
          <w:noProof/>
          <w:lang w:bidi="sa-IN"/>
        </w:rPr>
        <w:t>[kashchana]</w:t>
      </w:r>
      <w:r w:rsidRPr="00083482">
        <w:t xml:space="preserve"> any </w:t>
      </w:r>
      <w:r w:rsidRPr="00083482">
        <w:rPr>
          <w:noProof/>
          <w:lang w:bidi="sa-IN"/>
        </w:rPr>
        <w:t>[jAnan yOgI]</w:t>
      </w:r>
      <w:r w:rsidRPr="00083482">
        <w:t xml:space="preserve"> devotee who practices </w:t>
      </w:r>
      <w:hyperlink w:anchor="yoga_state_of_being" w:history="1">
        <w:r w:rsidRPr="00083482">
          <w:rPr>
            <w:rStyle w:val="Hyperlink"/>
          </w:rPr>
          <w:t>yoga</w:t>
        </w:r>
      </w:hyperlink>
      <w:r w:rsidRPr="00083482">
        <w:t xml:space="preserve"> and knows </w:t>
      </w:r>
      <w:r w:rsidRPr="00083482">
        <w:rPr>
          <w:noProof/>
          <w:lang w:bidi="sa-IN"/>
        </w:rPr>
        <w:t>[EtE sr'tI]</w:t>
      </w:r>
      <w:r w:rsidRPr="00083482">
        <w:t xml:space="preserve"> these paths </w:t>
      </w:r>
      <w:r w:rsidRPr="00083482">
        <w:rPr>
          <w:noProof/>
          <w:lang w:bidi="sa-IN"/>
        </w:rPr>
        <w:t>[na muhyati]</w:t>
      </w:r>
      <w:r w:rsidRPr="00083482">
        <w:t xml:space="preserve"> will not get bewildered. </w:t>
      </w:r>
      <w:r w:rsidRPr="00083482">
        <w:rPr>
          <w:noProof/>
          <w:lang w:bidi="sa-IN"/>
        </w:rPr>
        <w:t>[tasmAt arjuna]</w:t>
      </w:r>
      <w:r w:rsidRPr="00083482">
        <w:t xml:space="preserve"> Hence, </w:t>
      </w:r>
      <w:r w:rsidR="007C1273" w:rsidRPr="00083482">
        <w:t>Arjuna</w:t>
      </w:r>
      <w:r w:rsidRPr="00083482">
        <w:t xml:space="preserve">, </w:t>
      </w:r>
      <w:r w:rsidRPr="00083482">
        <w:rPr>
          <w:noProof/>
          <w:lang w:bidi="sa-IN"/>
        </w:rPr>
        <w:t>[yOga yuktO]</w:t>
      </w:r>
      <w:r w:rsidRPr="00083482">
        <w:t xml:space="preserve"> be with </w:t>
      </w:r>
      <w:hyperlink w:anchor="yoga_state_of_being" w:history="1">
        <w:r w:rsidRPr="00083482">
          <w:rPr>
            <w:rStyle w:val="Hyperlink"/>
          </w:rPr>
          <w:t>yoga</w:t>
        </w:r>
      </w:hyperlink>
      <w:r w:rsidRPr="00083482">
        <w:t xml:space="preserve"> </w:t>
      </w:r>
      <w:r w:rsidRPr="00083482">
        <w:rPr>
          <w:noProof/>
          <w:lang w:bidi="sa-IN"/>
        </w:rPr>
        <w:t>[sarvEShu kAlEShu]</w:t>
      </w:r>
      <w:r w:rsidRPr="00083482">
        <w:t xml:space="preserve"> at all times.</w:t>
      </w:r>
    </w:p>
    <w:p w14:paraId="59D1A5C4" w14:textId="3B014F38" w:rsidR="00EE69AD" w:rsidRPr="00083482" w:rsidRDefault="00EB3A34">
      <w:pPr>
        <w:tabs>
          <w:tab w:val="center" w:pos="4320"/>
        </w:tabs>
      </w:pPr>
      <w:r w:rsidRPr="00083482">
        <w:t xml:space="preserve">Any devotee who knows these two paths will not get confused at the time of leaving this world. Instead of being deluded at the time of death, he chooses to go on the path </w:t>
      </w:r>
      <w:r w:rsidR="00B14476">
        <w:t>p</w:t>
      </w:r>
      <w:r w:rsidR="00B14476" w:rsidRPr="00083482">
        <w:t>rescribed</w:t>
      </w:r>
      <w:r w:rsidRPr="00083482">
        <w:t xml:space="preserve"> to him - the </w:t>
      </w:r>
      <w:hyperlink w:anchor="archiradi_dhumadi" w:history="1">
        <w:r w:rsidRPr="00083482">
          <w:rPr>
            <w:rStyle w:val="Hyperlink"/>
          </w:rPr>
          <w:t xml:space="preserve">path of </w:t>
        </w:r>
        <w:r w:rsidR="001D39D0" w:rsidRPr="00083482">
          <w:rPr>
            <w:rStyle w:val="Hyperlink"/>
          </w:rPr>
          <w:t>luster</w:t>
        </w:r>
      </w:hyperlink>
      <w:r w:rsidRPr="00083482">
        <w:t xml:space="preserve">. Hence, be with the knowledge of the </w:t>
      </w:r>
      <w:hyperlink w:anchor="archiradi_dhumadi" w:history="1">
        <w:r w:rsidRPr="00083482">
          <w:rPr>
            <w:rStyle w:val="Hyperlink"/>
          </w:rPr>
          <w:t xml:space="preserve">path </w:t>
        </w:r>
        <w:r w:rsidR="001D39D0" w:rsidRPr="00083482">
          <w:rPr>
            <w:rStyle w:val="Hyperlink"/>
          </w:rPr>
          <w:t>of luster</w:t>
        </w:r>
      </w:hyperlink>
      <w:r w:rsidRPr="00083482">
        <w:t xml:space="preserve"> and keep thinking about it. </w:t>
      </w:r>
    </w:p>
    <w:p w14:paraId="2449C50D" w14:textId="2650AA37" w:rsidR="00EE69AD" w:rsidRPr="00083482" w:rsidRDefault="00E00AF4">
      <w:pPr>
        <w:tabs>
          <w:tab w:val="center" w:pos="4320"/>
        </w:tabs>
      </w:pPr>
      <w:r w:rsidRPr="00083482">
        <w:t xml:space="preserve">The Lord illustrated many concepts in </w:t>
      </w:r>
      <w:r w:rsidR="00EB3A34" w:rsidRPr="00083482">
        <w:t>Chapter 7 and Chapter 8.</w:t>
      </w:r>
      <w:r w:rsidRPr="00083482">
        <w:t xml:space="preserve"> In the next Shloka, He describes the benefit of </w:t>
      </w:r>
      <w:r w:rsidR="008B4CAC" w:rsidRPr="00083482">
        <w:t xml:space="preserve">knowing </w:t>
      </w:r>
      <w:r w:rsidRPr="00083482">
        <w:t>these concepts.</w:t>
      </w:r>
    </w:p>
    <w:p w14:paraId="3D194822" w14:textId="77777777" w:rsidR="00EE69AD" w:rsidRPr="00083482" w:rsidRDefault="00CA3C91">
      <w:pPr>
        <w:pStyle w:val="Heading2"/>
      </w:pPr>
      <w:r w:rsidRPr="00083482">
        <w:t>8-28</w:t>
      </w:r>
    </w:p>
    <w:p w14:paraId="0DF113FA" w14:textId="77777777" w:rsidR="00EE69AD" w:rsidRPr="00083482" w:rsidRDefault="00EB3A34">
      <w:pPr>
        <w:pStyle w:val="Shloka"/>
        <w:pBdr>
          <w:bottom w:val="single" w:sz="4" w:space="0" w:color="auto"/>
        </w:pBdr>
        <w:rPr>
          <w:noProof/>
          <w:lang w:bidi="sa-IN"/>
        </w:rPr>
      </w:pPr>
      <w:r w:rsidRPr="00083482">
        <w:rPr>
          <w:noProof/>
          <w:lang w:bidi="sa-IN"/>
        </w:rPr>
        <w:t>[</w:t>
      </w:r>
    </w:p>
    <w:p w14:paraId="74980634" w14:textId="77777777" w:rsidR="00EE69AD" w:rsidRPr="00083482" w:rsidRDefault="00EB3A34">
      <w:pPr>
        <w:pStyle w:val="Shloka"/>
        <w:pBdr>
          <w:bottom w:val="single" w:sz="4" w:space="0" w:color="auto"/>
        </w:pBdr>
        <w:rPr>
          <w:noProof/>
          <w:lang w:bidi="sa-IN"/>
        </w:rPr>
      </w:pPr>
      <w:r w:rsidRPr="00083482">
        <w:rPr>
          <w:noProof/>
          <w:lang w:bidi="sa-IN"/>
        </w:rPr>
        <w:t>vEdEShu yajnEShu tapassu chaiva dAnE cha yat puNyaphalam pradiShTam |</w:t>
      </w:r>
    </w:p>
    <w:p w14:paraId="0732F56D" w14:textId="77777777" w:rsidR="00EE69AD" w:rsidRPr="00083482" w:rsidRDefault="00EB3A34">
      <w:pPr>
        <w:pStyle w:val="Shloka"/>
        <w:pBdr>
          <w:bottom w:val="single" w:sz="4" w:space="0" w:color="auto"/>
        </w:pBdr>
        <w:rPr>
          <w:noProof/>
          <w:lang w:bidi="sa-IN"/>
        </w:rPr>
      </w:pPr>
      <w:r w:rsidRPr="00083482">
        <w:rPr>
          <w:noProof/>
          <w:lang w:bidi="sa-IN"/>
        </w:rPr>
        <w:t>atyEti tat sarvam idam viditvA yOgI param sthAnam upaiti chAdyam || 28 ||</w:t>
      </w:r>
    </w:p>
    <w:p w14:paraId="48FE05E1" w14:textId="77777777" w:rsidR="00EE69AD" w:rsidRPr="00083482" w:rsidRDefault="00EB3A34">
      <w:pPr>
        <w:pStyle w:val="Shloka"/>
        <w:pBdr>
          <w:bottom w:val="single" w:sz="4" w:space="0" w:color="auto"/>
        </w:pBdr>
      </w:pPr>
      <w:r w:rsidRPr="00083482">
        <w:rPr>
          <w:noProof/>
          <w:lang w:bidi="sa-IN"/>
        </w:rPr>
        <w:t>]</w:t>
      </w:r>
    </w:p>
    <w:p w14:paraId="543453D1" w14:textId="3662E430" w:rsidR="00EE69AD" w:rsidRPr="00083482" w:rsidRDefault="00EB3A34" w:rsidP="00A22026">
      <w:pPr>
        <w:pStyle w:val="ExplnOfShloka"/>
      </w:pPr>
      <w:r w:rsidRPr="00083482">
        <w:rPr>
          <w:noProof/>
          <w:lang w:bidi="sa-IN"/>
        </w:rPr>
        <w:t>[yat puNya phalam pradiShTam]</w:t>
      </w:r>
      <w:r w:rsidRPr="00083482">
        <w:t xml:space="preserve"> </w:t>
      </w:r>
      <w:r w:rsidR="0030373A" w:rsidRPr="00083482">
        <w:t>The fortunate outcomes</w:t>
      </w:r>
      <w:r w:rsidRPr="00083482">
        <w:t xml:space="preserve"> </w:t>
      </w:r>
      <w:r w:rsidR="00CF7062" w:rsidRPr="00083482">
        <w:t xml:space="preserve">that were indicated </w:t>
      </w:r>
      <w:r w:rsidRPr="00083482">
        <w:t xml:space="preserve">- </w:t>
      </w:r>
      <w:r w:rsidRPr="00083482">
        <w:rPr>
          <w:noProof/>
          <w:lang w:bidi="sa-IN"/>
        </w:rPr>
        <w:t>[vEdEShu]</w:t>
      </w:r>
      <w:r w:rsidRPr="00083482">
        <w:t xml:space="preserve"> in the Vedas, </w:t>
      </w:r>
      <w:r w:rsidRPr="00083482">
        <w:rPr>
          <w:noProof/>
          <w:lang w:bidi="sa-IN"/>
        </w:rPr>
        <w:t>[yajnEShu]</w:t>
      </w:r>
      <w:r w:rsidRPr="00083482">
        <w:t xml:space="preserve"> in performing </w:t>
      </w:r>
      <w:r w:rsidR="0030373A" w:rsidRPr="00083482">
        <w:t>worship</w:t>
      </w:r>
      <w:r w:rsidRPr="00083482">
        <w:t xml:space="preserve">, </w:t>
      </w:r>
      <w:r w:rsidRPr="00083482">
        <w:rPr>
          <w:noProof/>
          <w:lang w:bidi="sa-IN"/>
        </w:rPr>
        <w:t>[tapassu]</w:t>
      </w:r>
      <w:r w:rsidRPr="00083482">
        <w:t xml:space="preserve"> in penance </w:t>
      </w:r>
      <w:r w:rsidRPr="00083482">
        <w:rPr>
          <w:noProof/>
          <w:lang w:bidi="sa-IN"/>
        </w:rPr>
        <w:t>[dAnEShu cha]</w:t>
      </w:r>
      <w:r w:rsidRPr="00083482">
        <w:t xml:space="preserve"> and in donating things - </w:t>
      </w:r>
      <w:r w:rsidRPr="00083482">
        <w:rPr>
          <w:noProof/>
          <w:lang w:bidi="sa-IN"/>
        </w:rPr>
        <w:t>[tat sarvam atyEti]</w:t>
      </w:r>
      <w:r w:rsidRPr="00083482">
        <w:t xml:space="preserve"> a person </w:t>
      </w:r>
      <w:r w:rsidR="00CF7062" w:rsidRPr="00083482">
        <w:t>goes beyond</w:t>
      </w:r>
      <w:r w:rsidRPr="00083482">
        <w:t xml:space="preserve"> all of it </w:t>
      </w:r>
      <w:r w:rsidRPr="00083482">
        <w:rPr>
          <w:noProof/>
          <w:lang w:bidi="sa-IN"/>
        </w:rPr>
        <w:t>[idam viditvA]</w:t>
      </w:r>
      <w:r w:rsidRPr="00083482">
        <w:t xml:space="preserve"> after knowing this. </w:t>
      </w:r>
      <w:r w:rsidRPr="00083482">
        <w:rPr>
          <w:noProof/>
          <w:lang w:bidi="sa-IN"/>
        </w:rPr>
        <w:t>[upaiti]</w:t>
      </w:r>
      <w:r w:rsidRPr="00083482">
        <w:t xml:space="preserve"> This person will reach </w:t>
      </w:r>
      <w:r w:rsidRPr="00083482">
        <w:rPr>
          <w:noProof/>
          <w:lang w:bidi="sa-IN"/>
        </w:rPr>
        <w:t xml:space="preserve">[paramam </w:t>
      </w:r>
      <w:r w:rsidRPr="00083482">
        <w:rPr>
          <w:noProof/>
          <w:lang w:bidi="sa-IN"/>
        </w:rPr>
        <w:lastRenderedPageBreak/>
        <w:t>sthAnam]</w:t>
      </w:r>
      <w:r w:rsidRPr="00083482">
        <w:t xml:space="preserve"> the ultimate destiny, </w:t>
      </w:r>
      <w:r w:rsidRPr="00083482">
        <w:rPr>
          <w:noProof/>
          <w:lang w:bidi="sa-IN"/>
        </w:rPr>
        <w:t>[Adyam]</w:t>
      </w:r>
      <w:r w:rsidRPr="00083482">
        <w:t xml:space="preserve"> a place that has no beginning, which always exists.</w:t>
      </w:r>
    </w:p>
    <w:p w14:paraId="04C11B97" w14:textId="253DBB40" w:rsidR="0083043B" w:rsidRPr="00083482" w:rsidRDefault="00107EC4">
      <w:pPr>
        <w:tabs>
          <w:tab w:val="center" w:pos="4320"/>
        </w:tabs>
      </w:pPr>
      <w:r w:rsidRPr="00083482">
        <w:t xml:space="preserve">This chapter and the </w:t>
      </w:r>
      <w:r w:rsidR="00E234FD" w:rsidRPr="00083482">
        <w:t xml:space="preserve">one </w:t>
      </w:r>
      <w:r w:rsidRPr="00083482">
        <w:t>previous described the greatness of the Lord. A person who knows this greatness experiences joy that is beyond any other</w:t>
      </w:r>
      <w:r w:rsidR="00E234FD" w:rsidRPr="00083482">
        <w:t>.</w:t>
      </w:r>
    </w:p>
    <w:p w14:paraId="70F082A4" w14:textId="41701379" w:rsidR="00107EC4" w:rsidRPr="00083482" w:rsidRDefault="00E234FD">
      <w:pPr>
        <w:tabs>
          <w:tab w:val="center" w:pos="4320"/>
        </w:tabs>
      </w:pPr>
      <w:r w:rsidRPr="00083482">
        <w:t>In this world, w</w:t>
      </w:r>
      <w:r w:rsidR="0083043B" w:rsidRPr="00083482">
        <w:t>e experience joy by gaining something, by studying, contemplation, ceremonies</w:t>
      </w:r>
      <w:r w:rsidRPr="00083482">
        <w:t xml:space="preserve">, charity and so on. Even joys gained by meditation and the study of the </w:t>
      </w:r>
      <w:r w:rsidR="00B14476" w:rsidRPr="00083482">
        <w:t>Vedas</w:t>
      </w:r>
      <w:r w:rsidRPr="00083482">
        <w:t xml:space="preserve"> are as insignificant as a blade of grass, in comparison with the joy of knowing the Lord’s greatness.</w:t>
      </w:r>
    </w:p>
    <w:p w14:paraId="768052E9" w14:textId="73CD0DF9" w:rsidR="00EE69AD" w:rsidRPr="00083482" w:rsidRDefault="00CF7062">
      <w:pPr>
        <w:tabs>
          <w:tab w:val="center" w:pos="4320"/>
        </w:tabs>
      </w:pPr>
      <w:r w:rsidRPr="00083482">
        <w:t>A</w:t>
      </w:r>
      <w:r w:rsidR="00EB3A34" w:rsidRPr="00083482">
        <w:t xml:space="preserve"> person </w:t>
      </w:r>
      <w:r w:rsidRPr="00083482">
        <w:t xml:space="preserve">who realizes this </w:t>
      </w:r>
      <w:r w:rsidR="00EB3A34" w:rsidRPr="00083482">
        <w:t>attains the ultimate abode, the one that has always existed.</w:t>
      </w:r>
    </w:p>
    <w:p w14:paraId="33F9BA9E" w14:textId="77777777" w:rsidR="00EE69AD" w:rsidRPr="00083482" w:rsidRDefault="00EE69AD">
      <w:pPr>
        <w:tabs>
          <w:tab w:val="center" w:pos="4320"/>
        </w:tabs>
      </w:pPr>
    </w:p>
    <w:p w14:paraId="0E79108D" w14:textId="77777777" w:rsidR="00EE69AD" w:rsidRPr="00083482" w:rsidRDefault="00EB3A34">
      <w:pPr>
        <w:pStyle w:val="Heading1"/>
      </w:pPr>
      <w:bookmarkStart w:id="66" w:name="_Toc488528600"/>
      <w:r w:rsidRPr="00083482">
        <w:lastRenderedPageBreak/>
        <w:t>Chapter 9</w:t>
      </w:r>
      <w:bookmarkEnd w:id="66"/>
    </w:p>
    <w:p w14:paraId="32B59A7E" w14:textId="4D3FDDD7" w:rsidR="00C67329" w:rsidRDefault="00C67329" w:rsidP="00632040">
      <w:r>
        <w:t xml:space="preserve">In the previous chapter, The Lord described the </w:t>
      </w:r>
      <w:hyperlink w:anchor="four_types_of_worshippers" w:history="1">
        <w:r w:rsidRPr="00024981">
          <w:rPr>
            <w:rStyle w:val="Hyperlink"/>
          </w:rPr>
          <w:t>four types of worshippers</w:t>
        </w:r>
      </w:hyperlink>
      <w:r>
        <w:t xml:space="preserve"> and </w:t>
      </w:r>
      <w:r w:rsidR="00165BD1">
        <w:t>their</w:t>
      </w:r>
      <w:r>
        <w:t xml:space="preserve"> distinct</w:t>
      </w:r>
      <w:r w:rsidR="00165BD1">
        <w:t>ions</w:t>
      </w:r>
      <w:r>
        <w:t>.</w:t>
      </w:r>
    </w:p>
    <w:p w14:paraId="557C99D5" w14:textId="2FA6B042" w:rsidR="00EE69AD" w:rsidRDefault="00165BD1" w:rsidP="00632040">
      <w:r>
        <w:t>This chapter explores the greatness of the Lord</w:t>
      </w:r>
      <w:r w:rsidR="00DF3F0F">
        <w:t>- He is</w:t>
      </w:r>
      <w:r w:rsidR="00C67329">
        <w:t xml:space="preserve"> </w:t>
      </w:r>
      <w:r w:rsidR="00EB3A34" w:rsidRPr="00083482">
        <w:t>the objective of any worship</w:t>
      </w:r>
      <w:r w:rsidR="00C67329">
        <w:t xml:space="preserve">. </w:t>
      </w:r>
      <w:r>
        <w:t>It also explores</w:t>
      </w:r>
      <w:r w:rsidR="00C67329">
        <w:t xml:space="preserve"> </w:t>
      </w:r>
      <w:r w:rsidR="00EB3A34" w:rsidRPr="00083482">
        <w:t xml:space="preserve">the </w:t>
      </w:r>
      <w:r w:rsidR="00B14476" w:rsidRPr="00083482">
        <w:t>specialty</w:t>
      </w:r>
      <w:r w:rsidR="00EB3A34" w:rsidRPr="00083482">
        <w:t xml:space="preserve"> of the devotee - </w:t>
      </w:r>
      <w:hyperlink w:anchor="jnAnI" w:history="1">
        <w:r w:rsidR="00EB3A34" w:rsidRPr="00083482">
          <w:rPr>
            <w:rStyle w:val="Hyperlink"/>
          </w:rPr>
          <w:t>the one who knows</w:t>
        </w:r>
      </w:hyperlink>
      <w:r w:rsidR="00EB3A34" w:rsidRPr="00083482">
        <w:t xml:space="preserve">. </w:t>
      </w:r>
      <w:r>
        <w:t xml:space="preserve">After </w:t>
      </w:r>
      <w:r w:rsidR="00EB3A34" w:rsidRPr="00083482">
        <w:t xml:space="preserve">that, the Lord describes the characteristics of worship, which is called </w:t>
      </w:r>
      <w:hyperlink w:anchor="bhakti_a_defn" w:history="1">
        <w:r w:rsidR="00EB3A34" w:rsidRPr="00083482">
          <w:rPr>
            <w:rStyle w:val="Hyperlink"/>
          </w:rPr>
          <w:t>devotion</w:t>
        </w:r>
      </w:hyperlink>
      <w:r w:rsidR="00EB3A34" w:rsidRPr="00083482">
        <w:t>.</w:t>
      </w:r>
    </w:p>
    <w:p w14:paraId="0C74D229" w14:textId="78AF3373" w:rsidR="0042781E" w:rsidRPr="00083482" w:rsidRDefault="0042781E" w:rsidP="0042781E">
      <w:pPr>
        <w:pStyle w:val="ApplNotesOpener"/>
      </w:pPr>
      <w:r>
        <w:t>Worship the Lord with devotion</w:t>
      </w:r>
    </w:p>
    <w:p w14:paraId="28266B74" w14:textId="77777777" w:rsidR="00EE69AD" w:rsidRPr="00083482" w:rsidRDefault="00CA3C91">
      <w:pPr>
        <w:pStyle w:val="Heading2"/>
      </w:pPr>
      <w:r w:rsidRPr="00083482">
        <w:t>9-1</w:t>
      </w:r>
    </w:p>
    <w:p w14:paraId="64F50A45" w14:textId="77777777" w:rsidR="00EE69AD" w:rsidRPr="00083482" w:rsidRDefault="00EB3A34" w:rsidP="009570CE">
      <w:pPr>
        <w:pStyle w:val="Shloka"/>
        <w:rPr>
          <w:noProof/>
          <w:lang w:bidi="sa-IN"/>
        </w:rPr>
      </w:pPr>
      <w:r w:rsidRPr="00083482">
        <w:rPr>
          <w:noProof/>
          <w:lang w:bidi="sa-IN"/>
        </w:rPr>
        <w:t>[</w:t>
      </w:r>
    </w:p>
    <w:p w14:paraId="2797DDB2" w14:textId="77777777" w:rsidR="00EE69AD" w:rsidRPr="00083482" w:rsidRDefault="00EB3A34" w:rsidP="009570CE">
      <w:pPr>
        <w:pStyle w:val="Shloka"/>
        <w:rPr>
          <w:noProof/>
          <w:lang w:bidi="sa-IN"/>
        </w:rPr>
      </w:pPr>
      <w:r w:rsidRPr="00083482">
        <w:rPr>
          <w:noProof/>
          <w:lang w:bidi="sa-IN"/>
        </w:rPr>
        <w:t>shrI bhagavAn uvAcha</w:t>
      </w:r>
    </w:p>
    <w:p w14:paraId="0820CD55" w14:textId="77777777" w:rsidR="00EE69AD" w:rsidRPr="00083482" w:rsidRDefault="00EB3A34" w:rsidP="009570CE">
      <w:pPr>
        <w:pStyle w:val="Shloka"/>
        <w:rPr>
          <w:noProof/>
          <w:lang w:bidi="sa-IN"/>
        </w:rPr>
      </w:pPr>
      <w:r w:rsidRPr="00083482">
        <w:rPr>
          <w:noProof/>
          <w:lang w:bidi="sa-IN"/>
        </w:rPr>
        <w:t>idam tu tE guhyatamam pravakShyAmi anasUyavE |</w:t>
      </w:r>
    </w:p>
    <w:p w14:paraId="6D71FD48" w14:textId="77777777" w:rsidR="00EE69AD" w:rsidRPr="00083482" w:rsidRDefault="00EB3A34" w:rsidP="009570CE">
      <w:pPr>
        <w:pStyle w:val="Shloka"/>
        <w:rPr>
          <w:noProof/>
          <w:lang w:bidi="sa-IN"/>
        </w:rPr>
      </w:pPr>
      <w:r w:rsidRPr="00083482">
        <w:rPr>
          <w:noProof/>
          <w:lang w:bidi="sa-IN"/>
        </w:rPr>
        <w:t>jnAnam vijnAna sahitam yat jnAtvA mOkShyasE ashubhAt || 1 ||</w:t>
      </w:r>
    </w:p>
    <w:p w14:paraId="490EB754" w14:textId="77777777" w:rsidR="00EE69AD" w:rsidRPr="00083482" w:rsidRDefault="00EB3A34" w:rsidP="009570CE">
      <w:pPr>
        <w:pStyle w:val="Shloka"/>
      </w:pPr>
      <w:r w:rsidRPr="00083482">
        <w:rPr>
          <w:noProof/>
          <w:lang w:bidi="sa-IN"/>
        </w:rPr>
        <w:t>]</w:t>
      </w:r>
    </w:p>
    <w:p w14:paraId="549BFB3D" w14:textId="2B0F56D4" w:rsidR="00EE69AD" w:rsidRPr="00766461" w:rsidRDefault="00EB3A34" w:rsidP="00A22026">
      <w:pPr>
        <w:pStyle w:val="ExplnOfShloka"/>
      </w:pPr>
      <w:r w:rsidRPr="00766461">
        <w:rPr>
          <w:noProof/>
          <w:lang w:bidi="sa-IN"/>
        </w:rPr>
        <w:t>[shrI bhagavAn uvAcha]</w:t>
      </w:r>
      <w:r w:rsidRPr="00766461">
        <w:t xml:space="preserve"> The Lord said - </w:t>
      </w:r>
      <w:r w:rsidRPr="00766461">
        <w:rPr>
          <w:noProof/>
          <w:lang w:bidi="sa-IN"/>
        </w:rPr>
        <w:t>[anasUyavE]</w:t>
      </w:r>
      <w:r w:rsidRPr="00766461">
        <w:t xml:space="preserve"> You are not jealous. </w:t>
      </w:r>
      <w:r w:rsidRPr="00766461">
        <w:rPr>
          <w:noProof/>
          <w:lang w:bidi="sa-IN"/>
        </w:rPr>
        <w:t>[tE pravakShyAmi]</w:t>
      </w:r>
      <w:r w:rsidRPr="00766461">
        <w:t xml:space="preserve"> I will tell you </w:t>
      </w:r>
      <w:r w:rsidRPr="00766461">
        <w:rPr>
          <w:noProof/>
          <w:lang w:bidi="sa-IN"/>
        </w:rPr>
        <w:t>[idam jnAnam]</w:t>
      </w:r>
      <w:r w:rsidRPr="00766461">
        <w:t xml:space="preserve"> this </w:t>
      </w:r>
      <w:r w:rsidR="00F358B7">
        <w:t>awareness</w:t>
      </w:r>
      <w:r w:rsidRPr="00766461">
        <w:t xml:space="preserve"> </w:t>
      </w:r>
      <w:r w:rsidRPr="00766461">
        <w:rPr>
          <w:noProof/>
          <w:lang w:bidi="sa-IN"/>
        </w:rPr>
        <w:t>[guhyatamam tu]</w:t>
      </w:r>
      <w:r w:rsidRPr="00766461">
        <w:t xml:space="preserve"> which is extremely concealed, </w:t>
      </w:r>
      <w:r w:rsidRPr="00766461">
        <w:rPr>
          <w:noProof/>
          <w:lang w:bidi="sa-IN"/>
        </w:rPr>
        <w:t>[vijnAna sahitam]</w:t>
      </w:r>
      <w:r w:rsidRPr="00766461">
        <w:t xml:space="preserve"> along with the </w:t>
      </w:r>
      <w:r w:rsidR="00CE312E">
        <w:t>science to comprehend it</w:t>
      </w:r>
      <w:r w:rsidRPr="00766461">
        <w:t xml:space="preserve">. </w:t>
      </w:r>
      <w:r w:rsidRPr="00766461">
        <w:rPr>
          <w:noProof/>
          <w:lang w:bidi="sa-IN"/>
        </w:rPr>
        <w:t>[yat jnAtvA]</w:t>
      </w:r>
      <w:r w:rsidRPr="00766461">
        <w:t xml:space="preserve"> Knowing this, </w:t>
      </w:r>
      <w:r w:rsidRPr="00766461">
        <w:rPr>
          <w:noProof/>
          <w:lang w:bidi="sa-IN"/>
        </w:rPr>
        <w:t>[mOkShyasE]</w:t>
      </w:r>
      <w:r w:rsidRPr="00766461">
        <w:t xml:space="preserve"> you will be free from </w:t>
      </w:r>
      <w:r w:rsidRPr="00766461">
        <w:rPr>
          <w:noProof/>
          <w:lang w:bidi="sa-IN"/>
        </w:rPr>
        <w:t>[ashubhAt]</w:t>
      </w:r>
      <w:r w:rsidRPr="00766461">
        <w:t xml:space="preserve"> everything that's undesirable.</w:t>
      </w:r>
    </w:p>
    <w:p w14:paraId="307AFCD4" w14:textId="77777777" w:rsidR="00231C04" w:rsidRDefault="00CE312E" w:rsidP="00632040">
      <w:r>
        <w:t xml:space="preserve">The Lord says- </w:t>
      </w:r>
      <w:r w:rsidR="00231C04">
        <w:t>Y</w:t>
      </w:r>
      <w:r w:rsidR="00231C04" w:rsidRPr="00083482">
        <w:t xml:space="preserve">ou are without jealousy even after you've heard about My </w:t>
      </w:r>
      <w:r w:rsidR="00231C04">
        <w:t xml:space="preserve">great and limitless </w:t>
      </w:r>
      <w:r w:rsidR="00231C04" w:rsidRPr="00083482">
        <w:t xml:space="preserve">form, which is distinct from everything else. You acknowledge this as a fact and do not grudge it. </w:t>
      </w:r>
    </w:p>
    <w:p w14:paraId="4C55996F" w14:textId="6556EF9E" w:rsidR="00165BD1" w:rsidRDefault="00231C04" w:rsidP="00632040">
      <w:r>
        <w:t xml:space="preserve">Now, </w:t>
      </w:r>
      <w:r w:rsidR="00165BD1" w:rsidRPr="00083482">
        <w:t xml:space="preserve">I will tell you this secret </w:t>
      </w:r>
      <w:r w:rsidR="00F358B7">
        <w:t>awareness</w:t>
      </w:r>
      <w:r w:rsidR="00165BD1">
        <w:t>.</w:t>
      </w:r>
      <w:r w:rsidR="00165BD1" w:rsidRPr="00083482">
        <w:t xml:space="preserve"> </w:t>
      </w:r>
      <w:r>
        <w:t>Y</w:t>
      </w:r>
      <w:r w:rsidR="00165BD1" w:rsidRPr="00083482">
        <w:t>ou will be free of everything undesirable</w:t>
      </w:r>
      <w:r>
        <w:t xml:space="preserve"> after knowing it by practice</w:t>
      </w:r>
      <w:r w:rsidR="00165BD1">
        <w:t xml:space="preserve">. Things are ‘undesirable’ when they </w:t>
      </w:r>
      <w:r w:rsidR="00165BD1" w:rsidRPr="00083482">
        <w:t>come in the way of attaining Me.</w:t>
      </w:r>
    </w:p>
    <w:p w14:paraId="38B626AD" w14:textId="63FB9001" w:rsidR="00C41987" w:rsidRDefault="001D58B5" w:rsidP="00C41987">
      <w:pPr>
        <w:pStyle w:val="ApplNotes"/>
      </w:pPr>
      <w:r>
        <w:t>Awareness comes out as devotion in v</w:t>
      </w:r>
      <w:r w:rsidR="00C41987">
        <w:t xml:space="preserve">ery few </w:t>
      </w:r>
      <w:r w:rsidR="00D349A5">
        <w:t>people</w:t>
      </w:r>
      <w:r w:rsidR="00C41987">
        <w:t>, though it’s easy to practice</w:t>
      </w:r>
    </w:p>
    <w:p w14:paraId="13373726" w14:textId="519DABF9" w:rsidR="00EE69AD" w:rsidRPr="00083482" w:rsidRDefault="00EB3A34" w:rsidP="00632040">
      <w:r w:rsidRPr="00083482">
        <w:t xml:space="preserve">This </w:t>
      </w:r>
      <w:r w:rsidR="00F358B7">
        <w:t xml:space="preserve">awareness </w:t>
      </w:r>
      <w:r w:rsidRPr="00083482">
        <w:t xml:space="preserve">is concealed. It </w:t>
      </w:r>
      <w:r w:rsidR="001D58B5">
        <w:t xml:space="preserve">comes in the </w:t>
      </w:r>
      <w:r w:rsidRPr="00083482">
        <w:t xml:space="preserve">form of </w:t>
      </w:r>
      <w:hyperlink w:anchor="bhakti_a_defn" w:history="1">
        <w:r w:rsidRPr="00083482">
          <w:rPr>
            <w:rStyle w:val="Hyperlink"/>
          </w:rPr>
          <w:t>devotion</w:t>
        </w:r>
      </w:hyperlink>
      <w:r w:rsidRPr="00083482">
        <w:t xml:space="preserve"> and is called as worship, </w:t>
      </w:r>
      <w:r w:rsidR="00CE312E">
        <w:t>a service to the Lord.</w:t>
      </w:r>
      <w:r w:rsidR="00165BD1">
        <w:t xml:space="preserve"> </w:t>
      </w:r>
      <w:r w:rsidRPr="00083482">
        <w:t xml:space="preserve">I will </w:t>
      </w:r>
      <w:r w:rsidR="00CE312E">
        <w:t xml:space="preserve">now </w:t>
      </w:r>
      <w:r w:rsidRPr="00083482">
        <w:t xml:space="preserve">tell you about </w:t>
      </w:r>
      <w:r w:rsidR="0009026C">
        <w:t>it,</w:t>
      </w:r>
      <w:r w:rsidRPr="00083482">
        <w:t xml:space="preserve"> along with the </w:t>
      </w:r>
      <w:r w:rsidR="00CE312E">
        <w:t>science</w:t>
      </w:r>
      <w:r w:rsidRPr="00083482">
        <w:t xml:space="preserve"> </w:t>
      </w:r>
      <w:r w:rsidR="0009026C">
        <w:t xml:space="preserve">of </w:t>
      </w:r>
      <w:r w:rsidRPr="00083482">
        <w:t>realiz</w:t>
      </w:r>
      <w:r w:rsidR="0009026C">
        <w:t>ation</w:t>
      </w:r>
      <w:r w:rsidR="00231C04">
        <w:t>.</w:t>
      </w:r>
    </w:p>
    <w:p w14:paraId="484B5770" w14:textId="77777777" w:rsidR="00EE69AD" w:rsidRPr="00083482" w:rsidRDefault="00CA3C91">
      <w:pPr>
        <w:pStyle w:val="Heading2"/>
      </w:pPr>
      <w:r w:rsidRPr="00083482">
        <w:t>9-2</w:t>
      </w:r>
    </w:p>
    <w:p w14:paraId="0D664B18" w14:textId="77777777" w:rsidR="00EE69AD" w:rsidRPr="00083482" w:rsidRDefault="00EB3A34" w:rsidP="00766461">
      <w:pPr>
        <w:pStyle w:val="Shloka"/>
        <w:rPr>
          <w:noProof/>
          <w:lang w:bidi="sa-IN"/>
        </w:rPr>
      </w:pPr>
      <w:r w:rsidRPr="00083482">
        <w:rPr>
          <w:noProof/>
          <w:lang w:bidi="sa-IN"/>
        </w:rPr>
        <w:t>[</w:t>
      </w:r>
    </w:p>
    <w:p w14:paraId="285B7E4F" w14:textId="77777777" w:rsidR="00EE69AD" w:rsidRPr="00083482" w:rsidRDefault="00EB3A34" w:rsidP="00766461">
      <w:pPr>
        <w:pStyle w:val="Shloka"/>
        <w:rPr>
          <w:noProof/>
          <w:lang w:bidi="sa-IN"/>
        </w:rPr>
      </w:pPr>
      <w:r w:rsidRPr="00083482">
        <w:rPr>
          <w:noProof/>
          <w:lang w:bidi="sa-IN"/>
        </w:rPr>
        <w:t>rAjavidyA rAjaguhyam pavitram idam uttamam |</w:t>
      </w:r>
    </w:p>
    <w:p w14:paraId="59096514" w14:textId="77777777" w:rsidR="00EE69AD" w:rsidRPr="00083482" w:rsidRDefault="00EB3A34" w:rsidP="00766461">
      <w:pPr>
        <w:pStyle w:val="Shloka"/>
        <w:rPr>
          <w:noProof/>
          <w:lang w:bidi="sa-IN"/>
        </w:rPr>
      </w:pPr>
      <w:r w:rsidRPr="00083482">
        <w:rPr>
          <w:noProof/>
          <w:lang w:bidi="sa-IN"/>
        </w:rPr>
        <w:t>pratyakShAvagamam dharmyam susukham kartumavyayam || 2 ||</w:t>
      </w:r>
    </w:p>
    <w:p w14:paraId="58779BF0" w14:textId="77777777" w:rsidR="00EE69AD" w:rsidRPr="00083482" w:rsidRDefault="00EB3A34" w:rsidP="00766461">
      <w:pPr>
        <w:pStyle w:val="Shloka"/>
      </w:pPr>
      <w:r w:rsidRPr="00083482">
        <w:rPr>
          <w:noProof/>
          <w:lang w:bidi="sa-IN"/>
        </w:rPr>
        <w:t>]</w:t>
      </w:r>
    </w:p>
    <w:p w14:paraId="7FA620B3" w14:textId="6494459A" w:rsidR="00EE69AD" w:rsidRPr="00766461" w:rsidRDefault="00EB3A34" w:rsidP="00A22026">
      <w:pPr>
        <w:pStyle w:val="ExplnOfShloka"/>
      </w:pPr>
      <w:r w:rsidRPr="00766461">
        <w:rPr>
          <w:noProof/>
          <w:lang w:bidi="sa-IN"/>
        </w:rPr>
        <w:t>[rAjavidyA]</w:t>
      </w:r>
      <w:r w:rsidRPr="00766461">
        <w:t xml:space="preserve"> It is the king</w:t>
      </w:r>
      <w:r w:rsidR="00791F25">
        <w:t xml:space="preserve"> of all learning</w:t>
      </w:r>
      <w:r w:rsidRPr="00766461">
        <w:t xml:space="preserve"> </w:t>
      </w:r>
      <w:r w:rsidRPr="00766461">
        <w:rPr>
          <w:noProof/>
          <w:lang w:bidi="sa-IN"/>
        </w:rPr>
        <w:t>[rAjaguhyam]</w:t>
      </w:r>
      <w:r w:rsidRPr="00766461">
        <w:t xml:space="preserve"> and the foremost among everything that's tough to find - it's the king of secrets. </w:t>
      </w:r>
      <w:r w:rsidRPr="00766461">
        <w:rPr>
          <w:noProof/>
          <w:lang w:bidi="sa-IN"/>
        </w:rPr>
        <w:t>[idam uttamam]</w:t>
      </w:r>
      <w:r w:rsidRPr="00766461">
        <w:t xml:space="preserve"> It is supreme </w:t>
      </w:r>
      <w:r w:rsidRPr="00766461">
        <w:rPr>
          <w:noProof/>
          <w:lang w:bidi="sa-IN"/>
        </w:rPr>
        <w:t>[pavitram]</w:t>
      </w:r>
      <w:r w:rsidRPr="00766461">
        <w:t xml:space="preserve"> and pure. </w:t>
      </w:r>
      <w:r w:rsidRPr="00766461">
        <w:rPr>
          <w:noProof/>
          <w:lang w:bidi="sa-IN"/>
        </w:rPr>
        <w:t>[pratyakShAvagamam]</w:t>
      </w:r>
      <w:r w:rsidRPr="00766461">
        <w:t xml:space="preserve"> It is there for us to experience. </w:t>
      </w:r>
      <w:r w:rsidRPr="00766461">
        <w:rPr>
          <w:noProof/>
          <w:lang w:bidi="sa-IN"/>
        </w:rPr>
        <w:t>[dharmyam]</w:t>
      </w:r>
      <w:r w:rsidRPr="00766461">
        <w:t xml:space="preserve"> It has virtue embedded in it. </w:t>
      </w:r>
      <w:r w:rsidRPr="00766461">
        <w:rPr>
          <w:noProof/>
          <w:lang w:bidi="sa-IN"/>
        </w:rPr>
        <w:t>[kartum susukham]</w:t>
      </w:r>
      <w:r w:rsidRPr="00766461">
        <w:t xml:space="preserve"> It's very easy to practice and perform. </w:t>
      </w:r>
      <w:r w:rsidRPr="00766461">
        <w:rPr>
          <w:noProof/>
          <w:lang w:bidi="sa-IN"/>
        </w:rPr>
        <w:t>[avyayam]</w:t>
      </w:r>
      <w:r w:rsidRPr="00766461">
        <w:t xml:space="preserve"> It never wears out.</w:t>
      </w:r>
    </w:p>
    <w:p w14:paraId="23415D0E" w14:textId="7F6C9C38" w:rsidR="00EE69AD" w:rsidRPr="00083482" w:rsidRDefault="00EB3A34" w:rsidP="00632040">
      <w:r w:rsidRPr="00083482">
        <w:t xml:space="preserve">This </w:t>
      </w:r>
      <w:r w:rsidR="001D58B5">
        <w:t xml:space="preserve">awareness </w:t>
      </w:r>
      <w:r w:rsidRPr="00083482">
        <w:t>is the foremost among all learnings - it is supreme among all that can be learnt. It is the foremost among everything that's tough to find</w:t>
      </w:r>
      <w:r w:rsidR="00087663">
        <w:t>.</w:t>
      </w:r>
      <w:r w:rsidRPr="00083482">
        <w:t xml:space="preserve"> </w:t>
      </w:r>
      <w:r w:rsidR="00087663">
        <w:t>It</w:t>
      </w:r>
      <w:r w:rsidRPr="00083482">
        <w:t xml:space="preserve"> is concealed the most</w:t>
      </w:r>
      <w:r w:rsidR="00087663">
        <w:t>, beyond everything that’s concealed from us</w:t>
      </w:r>
      <w:r w:rsidRPr="00083482">
        <w:t xml:space="preserve">. </w:t>
      </w:r>
    </w:p>
    <w:p w14:paraId="1D9B9677" w14:textId="77A1770A" w:rsidR="00EE69AD" w:rsidRPr="00083482" w:rsidRDefault="00087663" w:rsidP="00632040">
      <w:r>
        <w:lastRenderedPageBreak/>
        <w:t>The</w:t>
      </w:r>
      <w:r w:rsidR="00EB3A34" w:rsidRPr="00083482">
        <w:t xml:space="preserve"> phrase </w:t>
      </w:r>
      <w:r>
        <w:rPr>
          <w:noProof/>
          <w:lang w:bidi="sa-IN"/>
        </w:rPr>
        <w:t>[rAjavidyA]</w:t>
      </w:r>
      <w:r>
        <w:t xml:space="preserve"> in this Shloka </w:t>
      </w:r>
      <w:r w:rsidR="00165BD1">
        <w:t xml:space="preserve">could also </w:t>
      </w:r>
      <w:r w:rsidR="00EB3A34" w:rsidRPr="00083482">
        <w:t>be interpreted as 'a learning fit for kings'. The word 'king' refers to someone wi</w:t>
      </w:r>
      <w:r>
        <w:t>th great depth and a vast, open mind</w:t>
      </w:r>
      <w:r w:rsidR="00EB3A34" w:rsidRPr="00083482">
        <w:t xml:space="preserve">. Such people are good at </w:t>
      </w:r>
      <w:r w:rsidR="001D58B5">
        <w:t xml:space="preserve">learning, </w:t>
      </w:r>
      <w:r w:rsidR="00EB3A34" w:rsidRPr="00083482">
        <w:t xml:space="preserve">discovering and </w:t>
      </w:r>
      <w:r w:rsidR="00D52A3C">
        <w:t xml:space="preserve">preserving. </w:t>
      </w:r>
      <w:r w:rsidR="001D58B5">
        <w:t xml:space="preserve">What’s learnt </w:t>
      </w:r>
      <w:r w:rsidR="00EB3A34" w:rsidRPr="00083482">
        <w:t>stays with such people.</w:t>
      </w:r>
    </w:p>
    <w:p w14:paraId="74E8056E" w14:textId="149D72CC" w:rsidR="00EE69AD" w:rsidRPr="00083482" w:rsidRDefault="00EB3A34" w:rsidP="00632040">
      <w:r w:rsidRPr="00083482">
        <w:t xml:space="preserve">This </w:t>
      </w:r>
      <w:r w:rsidR="001D58B5">
        <w:t xml:space="preserve">awareness </w:t>
      </w:r>
      <w:r w:rsidRPr="00083482">
        <w:t>is supreme and pure</w:t>
      </w:r>
      <w:r w:rsidR="00087663">
        <w:t>. I</w:t>
      </w:r>
      <w:r w:rsidRPr="00083482">
        <w:t xml:space="preserve">t takes away all </w:t>
      </w:r>
      <w:r w:rsidR="00C42543">
        <w:t xml:space="preserve">faults </w:t>
      </w:r>
      <w:r w:rsidRPr="00083482">
        <w:t xml:space="preserve">that come in the way of attaining </w:t>
      </w:r>
      <w:r w:rsidR="00C42543">
        <w:t>M</w:t>
      </w:r>
      <w:r w:rsidRPr="00083482">
        <w:t xml:space="preserve">e, </w:t>
      </w:r>
      <w:r w:rsidR="00087663">
        <w:t xml:space="preserve">not </w:t>
      </w:r>
      <w:r w:rsidRPr="00083482">
        <w:t xml:space="preserve">leaving any </w:t>
      </w:r>
      <w:r w:rsidR="00C42543">
        <w:t xml:space="preserve">flaw </w:t>
      </w:r>
      <w:r w:rsidR="001D58B5">
        <w:t>behind. It’</w:t>
      </w:r>
      <w:r w:rsidRPr="00083482">
        <w:t xml:space="preserve">s there for us to experience </w:t>
      </w:r>
      <w:r w:rsidR="00C42543">
        <w:t>-</w:t>
      </w:r>
      <w:r w:rsidRPr="00083482">
        <w:t xml:space="preserve"> </w:t>
      </w:r>
      <w:r w:rsidR="00C42543">
        <w:t xml:space="preserve">to </w:t>
      </w:r>
      <w:r w:rsidRPr="00083482">
        <w:t xml:space="preserve">comprehend using our sense organs and our thoughts. Written as the Lord's words: 'When I am worshipped with service in the form of </w:t>
      </w:r>
      <w:hyperlink w:anchor="bhakti_a_defn" w:history="1">
        <w:r w:rsidRPr="00083482">
          <w:rPr>
            <w:rStyle w:val="Hyperlink"/>
          </w:rPr>
          <w:t>devotion</w:t>
        </w:r>
      </w:hyperlink>
      <w:r w:rsidRPr="00083482">
        <w:t xml:space="preserve">, I become perceptible </w:t>
      </w:r>
      <w:r w:rsidR="00087663">
        <w:t>to the person who worships Me'.</w:t>
      </w:r>
    </w:p>
    <w:p w14:paraId="74C7F146" w14:textId="5464BB89" w:rsidR="00787593" w:rsidRDefault="00EB3A34" w:rsidP="00632040">
      <w:r w:rsidRPr="00083482">
        <w:t xml:space="preserve">It also has virtue embedded in it - 'Virtue' is practiced to achieve glory. Achieving Me is the highest glory. By its very nature, this </w:t>
      </w:r>
      <w:hyperlink w:anchor="bhakti_a_defn" w:history="1">
        <w:r w:rsidRPr="00083482">
          <w:rPr>
            <w:rStyle w:val="Hyperlink"/>
          </w:rPr>
          <w:t>devotion</w:t>
        </w:r>
      </w:hyperlink>
      <w:r w:rsidRPr="00083482">
        <w:t xml:space="preserve"> is an excess of love that's i</w:t>
      </w:r>
      <w:r w:rsidR="001D58B5">
        <w:t>mpossible to describe in words.</w:t>
      </w:r>
    </w:p>
    <w:p w14:paraId="042541A1" w14:textId="14417792" w:rsidR="00EE69AD" w:rsidRPr="00083482" w:rsidRDefault="001D58B5" w:rsidP="00632040">
      <w:r>
        <w:t>Y</w:t>
      </w:r>
      <w:r w:rsidRPr="00083482">
        <w:t xml:space="preserve">ou perceive Me </w:t>
      </w:r>
      <w:r>
        <w:t xml:space="preserve">with devotion. Though </w:t>
      </w:r>
      <w:r w:rsidR="00EB3A34" w:rsidRPr="00083482">
        <w:t>perceiving</w:t>
      </w:r>
      <w:r>
        <w:t xml:space="preserve"> Me is excellent</w:t>
      </w:r>
      <w:r w:rsidR="00EB3A34" w:rsidRPr="00083482">
        <w:t xml:space="preserve"> </w:t>
      </w:r>
      <w:r>
        <w:t xml:space="preserve">by </w:t>
      </w:r>
      <w:r w:rsidR="00EB3A34" w:rsidRPr="00083482">
        <w:t>itself</w:t>
      </w:r>
      <w:r>
        <w:t xml:space="preserve">, </w:t>
      </w:r>
      <w:r w:rsidR="00EB3A34" w:rsidRPr="00083482">
        <w:t>it's really a means to experience Me completely</w:t>
      </w:r>
      <w:r>
        <w:t>.</w:t>
      </w:r>
      <w:r w:rsidR="00EB3A34" w:rsidRPr="00083482">
        <w:t xml:space="preserve"> </w:t>
      </w:r>
      <w:r>
        <w:t xml:space="preserve">You </w:t>
      </w:r>
      <w:r w:rsidR="00EB3A34" w:rsidRPr="00083482">
        <w:t>achieve Me in My unsurpassed form.</w:t>
      </w:r>
    </w:p>
    <w:p w14:paraId="245369EC" w14:textId="3A2D9E24" w:rsidR="00EE69AD" w:rsidRPr="00083482" w:rsidRDefault="00EB3A34" w:rsidP="00632040">
      <w:r w:rsidRPr="00083482">
        <w:t xml:space="preserve">You </w:t>
      </w:r>
      <w:r w:rsidR="00D52A3C">
        <w:t>could</w:t>
      </w:r>
      <w:r w:rsidRPr="00083482">
        <w:t xml:space="preserve"> choose to practice it very easily, because it has an un-measurable amount of love in it. </w:t>
      </w:r>
    </w:p>
    <w:p w14:paraId="2F13518F" w14:textId="3FE49285" w:rsidR="00EE69AD" w:rsidRPr="00083482" w:rsidRDefault="00EB3A34" w:rsidP="00632040">
      <w:r w:rsidRPr="00083482">
        <w:t xml:space="preserve">It never wears out - even after achieving Me, it does not get spent. Even after presenting Myself to the person who worships Me in </w:t>
      </w:r>
      <w:r w:rsidR="00787593">
        <w:t>this way, I keep feeling that t</w:t>
      </w:r>
      <w:r w:rsidRPr="00083482">
        <w:t>here</w:t>
      </w:r>
      <w:r w:rsidR="00787593">
        <w:t>’</w:t>
      </w:r>
      <w:r w:rsidRPr="00083482">
        <w:t>s something I</w:t>
      </w:r>
      <w:r w:rsidR="00787593">
        <w:t xml:space="preserve"> still </w:t>
      </w:r>
      <w:r w:rsidR="00C42543">
        <w:t>owe</w:t>
      </w:r>
      <w:r w:rsidR="00787593">
        <w:t xml:space="preserve"> this person</w:t>
      </w:r>
      <w:r w:rsidR="00C42543">
        <w:t>.</w:t>
      </w:r>
    </w:p>
    <w:p w14:paraId="132CB817" w14:textId="77777777" w:rsidR="00EE69AD" w:rsidRPr="00083482" w:rsidRDefault="00CA3C91">
      <w:pPr>
        <w:pStyle w:val="Heading2"/>
      </w:pPr>
      <w:bookmarkStart w:id="67" w:name="_3"/>
      <w:bookmarkEnd w:id="67"/>
      <w:r w:rsidRPr="00083482">
        <w:t>9-3</w:t>
      </w:r>
    </w:p>
    <w:p w14:paraId="359EF55E" w14:textId="77777777" w:rsidR="00EE69AD" w:rsidRPr="00083482" w:rsidRDefault="00EB3A34" w:rsidP="00766461">
      <w:pPr>
        <w:pStyle w:val="Shloka"/>
        <w:rPr>
          <w:noProof/>
          <w:lang w:bidi="sa-IN"/>
        </w:rPr>
      </w:pPr>
      <w:r w:rsidRPr="00083482">
        <w:rPr>
          <w:noProof/>
          <w:lang w:bidi="sa-IN"/>
        </w:rPr>
        <w:t>[</w:t>
      </w:r>
    </w:p>
    <w:p w14:paraId="2E37D4AA" w14:textId="77777777" w:rsidR="00EE69AD" w:rsidRPr="00083482" w:rsidRDefault="00EB3A34" w:rsidP="00766461">
      <w:pPr>
        <w:pStyle w:val="Shloka"/>
        <w:rPr>
          <w:noProof/>
          <w:lang w:bidi="sa-IN"/>
        </w:rPr>
      </w:pPr>
      <w:r w:rsidRPr="00083482">
        <w:rPr>
          <w:noProof/>
          <w:lang w:bidi="sa-IN"/>
        </w:rPr>
        <w:t>ashraddadhAnA: puruShA: dharmasya asya parantapa |</w:t>
      </w:r>
    </w:p>
    <w:p w14:paraId="2EE65C78" w14:textId="77777777" w:rsidR="00EE69AD" w:rsidRPr="00083482" w:rsidRDefault="00EB3A34" w:rsidP="00766461">
      <w:pPr>
        <w:pStyle w:val="Shloka"/>
        <w:rPr>
          <w:noProof/>
          <w:lang w:bidi="sa-IN"/>
        </w:rPr>
      </w:pPr>
      <w:r w:rsidRPr="00083482">
        <w:rPr>
          <w:noProof/>
          <w:lang w:bidi="sa-IN"/>
        </w:rPr>
        <w:t>aprApya mAm nivartantE mr'tyu samsAra vartmani || 3 ||</w:t>
      </w:r>
    </w:p>
    <w:p w14:paraId="567631D9" w14:textId="77777777" w:rsidR="00EE69AD" w:rsidRPr="00083482" w:rsidRDefault="00EB3A34" w:rsidP="00766461">
      <w:pPr>
        <w:pStyle w:val="Shloka"/>
      </w:pPr>
      <w:r w:rsidRPr="00083482">
        <w:rPr>
          <w:noProof/>
          <w:lang w:bidi="sa-IN"/>
        </w:rPr>
        <w:t>]</w:t>
      </w:r>
    </w:p>
    <w:p w14:paraId="0F632BE6" w14:textId="73432719" w:rsidR="00EE69AD" w:rsidRPr="00083482" w:rsidRDefault="00EB3A34" w:rsidP="00A22026">
      <w:pPr>
        <w:pStyle w:val="ExplnOfShloka"/>
      </w:pPr>
      <w:r w:rsidRPr="00083482">
        <w:rPr>
          <w:noProof/>
          <w:lang w:bidi="sa-IN"/>
        </w:rPr>
        <w:t>[parantapa]</w:t>
      </w:r>
      <w:r w:rsidRPr="00083482">
        <w:t xml:space="preserve"> O destroyer of enemies, </w:t>
      </w:r>
      <w:r w:rsidRPr="00083482">
        <w:rPr>
          <w:noProof/>
          <w:lang w:bidi="sa-IN"/>
        </w:rPr>
        <w:t>[puruShA:]</w:t>
      </w:r>
      <w:r w:rsidRPr="00083482">
        <w:t xml:space="preserve"> people </w:t>
      </w:r>
      <w:r w:rsidRPr="00083482">
        <w:rPr>
          <w:noProof/>
          <w:lang w:bidi="sa-IN"/>
        </w:rPr>
        <w:t>[ashraddadhAnA:]</w:t>
      </w:r>
      <w:r w:rsidRPr="00083482">
        <w:t xml:space="preserve"> who do not believe in </w:t>
      </w:r>
      <w:r w:rsidRPr="00083482">
        <w:rPr>
          <w:noProof/>
          <w:lang w:bidi="sa-IN"/>
        </w:rPr>
        <w:t>[asya dharmasya]</w:t>
      </w:r>
      <w:r w:rsidRPr="00083482">
        <w:t xml:space="preserve"> </w:t>
      </w:r>
      <w:r w:rsidR="00D52A3C">
        <w:t>this practice</w:t>
      </w:r>
      <w:r w:rsidRPr="00083482">
        <w:t xml:space="preserve"> </w:t>
      </w:r>
      <w:r w:rsidRPr="00083482">
        <w:rPr>
          <w:noProof/>
          <w:lang w:bidi="sa-IN"/>
        </w:rPr>
        <w:t>[mAm aprApya]</w:t>
      </w:r>
      <w:r w:rsidR="00D52A3C">
        <w:t xml:space="preserve"> do</w:t>
      </w:r>
      <w:r w:rsidRPr="00083482">
        <w:t>n</w:t>
      </w:r>
      <w:r w:rsidR="00D52A3C">
        <w:t>’</w:t>
      </w:r>
      <w:r w:rsidRPr="00083482">
        <w:t>t attain Me</w:t>
      </w:r>
      <w:r w:rsidR="00D52A3C">
        <w:t>.</w:t>
      </w:r>
      <w:r w:rsidRPr="00083482">
        <w:t xml:space="preserve"> </w:t>
      </w:r>
      <w:r w:rsidRPr="00083482">
        <w:rPr>
          <w:noProof/>
          <w:lang w:bidi="sa-IN"/>
        </w:rPr>
        <w:t>[nivartantE]</w:t>
      </w:r>
      <w:r w:rsidRPr="00083482">
        <w:t xml:space="preserve"> </w:t>
      </w:r>
      <w:r w:rsidR="00D52A3C">
        <w:t>They</w:t>
      </w:r>
      <w:r w:rsidRPr="00083482">
        <w:t xml:space="preserve"> return </w:t>
      </w:r>
      <w:r w:rsidRPr="00083482">
        <w:rPr>
          <w:noProof/>
          <w:lang w:bidi="sa-IN"/>
        </w:rPr>
        <w:t>[mr'tyu samsAra vartmani]</w:t>
      </w:r>
      <w:r w:rsidRPr="00083482">
        <w:t xml:space="preserve"> to this material world, which is always subject to death and destruction.</w:t>
      </w:r>
    </w:p>
    <w:p w14:paraId="6A97D6C4" w14:textId="18DAE68B" w:rsidR="00EE69AD" w:rsidRPr="00083482" w:rsidRDefault="00EB3A34" w:rsidP="001F405E">
      <w:r w:rsidRPr="00083482">
        <w:t>I am the focus of this virtue</w:t>
      </w:r>
      <w:r w:rsidR="00D52A3C">
        <w:t xml:space="preserve"> called</w:t>
      </w:r>
      <w:r w:rsidRPr="00083482">
        <w:t xml:space="preserve"> service and </w:t>
      </w:r>
      <w:hyperlink w:anchor="bhakti_a_defn" w:history="1">
        <w:r w:rsidRPr="00083482">
          <w:rPr>
            <w:rStyle w:val="Hyperlink"/>
          </w:rPr>
          <w:t>devotion</w:t>
        </w:r>
      </w:hyperlink>
      <w:r w:rsidRPr="00083482">
        <w:t xml:space="preserve">. I am adored beyond any comparison. In this way, this virtue is also superlative - it is excellence in its ultimate form. It is a means to achieve Me. People are capable of practicing it. </w:t>
      </w:r>
    </w:p>
    <w:p w14:paraId="6796B051" w14:textId="77777777" w:rsidR="00D52A3C" w:rsidRDefault="00EB3A34" w:rsidP="001F405E">
      <w:r w:rsidRPr="00083482">
        <w:t>Even though they are capable, those who don't believe in its practice - those who don't trust it and don't have the urge to follow it</w:t>
      </w:r>
      <w:r w:rsidR="00D52A3C">
        <w:t xml:space="preserve"> -</w:t>
      </w:r>
      <w:r w:rsidRPr="00083482">
        <w:t xml:space="preserve"> will not attain Me. They continue to remain in this material world, characterized by cycles of death and destruction. </w:t>
      </w:r>
    </w:p>
    <w:p w14:paraId="5E171097" w14:textId="1AF7041F" w:rsidR="00EE69AD" w:rsidRPr="00083482" w:rsidRDefault="00EB3A34" w:rsidP="001F405E">
      <w:r w:rsidRPr="00083482">
        <w:t xml:space="preserve">It's indeed incredible that people still don't believe in its practice! That is the </w:t>
      </w:r>
      <w:r w:rsidR="00B14476" w:rsidRPr="00083482">
        <w:t>opinion</w:t>
      </w:r>
      <w:r w:rsidRPr="00083482">
        <w:t xml:space="preserve"> expressed here. </w:t>
      </w:r>
    </w:p>
    <w:p w14:paraId="163FB03B" w14:textId="0BD4C67D" w:rsidR="00EE69AD" w:rsidRPr="00083482" w:rsidRDefault="00EB3A34" w:rsidP="001F405E">
      <w:r w:rsidRPr="00083482">
        <w:t>Now listen to My greatness</w:t>
      </w:r>
      <w:r w:rsidR="00D349A5">
        <w:t xml:space="preserve">. It is meant </w:t>
      </w:r>
      <w:r w:rsidRPr="00083482">
        <w:t>to be attained</w:t>
      </w:r>
      <w:r w:rsidR="00D52A3C">
        <w:t>,</w:t>
      </w:r>
      <w:r w:rsidRPr="00083482">
        <w:t xml:space="preserve"> even though it cannot </w:t>
      </w:r>
      <w:r w:rsidR="00D349A5">
        <w:t xml:space="preserve">be </w:t>
      </w:r>
      <w:r w:rsidRPr="00083482">
        <w:t>grasped by thought.</w:t>
      </w:r>
    </w:p>
    <w:p w14:paraId="24587BF6" w14:textId="77777777" w:rsidR="00EE69AD" w:rsidRPr="00083482" w:rsidRDefault="00CA3C91">
      <w:pPr>
        <w:pStyle w:val="Heading2"/>
      </w:pPr>
      <w:r w:rsidRPr="00083482">
        <w:t>9-4 to 9-5</w:t>
      </w:r>
    </w:p>
    <w:p w14:paraId="71984C81" w14:textId="77777777" w:rsidR="00EE69AD" w:rsidRPr="00083482" w:rsidRDefault="00EB3A34" w:rsidP="001F405E">
      <w:pPr>
        <w:pStyle w:val="Shloka"/>
        <w:rPr>
          <w:noProof/>
          <w:lang w:bidi="sa-IN"/>
        </w:rPr>
      </w:pPr>
      <w:r w:rsidRPr="00083482">
        <w:rPr>
          <w:noProof/>
          <w:lang w:bidi="sa-IN"/>
        </w:rPr>
        <w:t>[</w:t>
      </w:r>
    </w:p>
    <w:p w14:paraId="7ABBDD48" w14:textId="77777777" w:rsidR="00EE69AD" w:rsidRPr="00083482" w:rsidRDefault="00EB3A34" w:rsidP="001F405E">
      <w:pPr>
        <w:pStyle w:val="Shloka"/>
        <w:rPr>
          <w:noProof/>
          <w:lang w:bidi="sa-IN"/>
        </w:rPr>
      </w:pPr>
      <w:r w:rsidRPr="00083482">
        <w:rPr>
          <w:noProof/>
          <w:lang w:bidi="sa-IN"/>
        </w:rPr>
        <w:t>mayA tatam idam sarvam jagat avyakta mUrtinA |</w:t>
      </w:r>
    </w:p>
    <w:p w14:paraId="14250D11" w14:textId="77777777" w:rsidR="00EE69AD" w:rsidRPr="00083482" w:rsidRDefault="00EB3A34" w:rsidP="001F405E">
      <w:pPr>
        <w:pStyle w:val="Shloka"/>
        <w:rPr>
          <w:noProof/>
          <w:lang w:bidi="sa-IN"/>
        </w:rPr>
      </w:pPr>
      <w:r w:rsidRPr="00083482">
        <w:rPr>
          <w:noProof/>
          <w:lang w:bidi="sa-IN"/>
        </w:rPr>
        <w:lastRenderedPageBreak/>
        <w:t>matsthAni sarva bhUtAni na chAham tEShu avasthita: || 4 ||</w:t>
      </w:r>
    </w:p>
    <w:p w14:paraId="6C730D08" w14:textId="77777777" w:rsidR="00EE69AD" w:rsidRPr="00083482" w:rsidRDefault="00EE69AD" w:rsidP="001F405E">
      <w:pPr>
        <w:pStyle w:val="Shloka"/>
        <w:rPr>
          <w:noProof/>
          <w:lang w:bidi="sa-IN"/>
        </w:rPr>
      </w:pPr>
    </w:p>
    <w:p w14:paraId="14C7CD2B" w14:textId="77777777" w:rsidR="00EE69AD" w:rsidRPr="00083482" w:rsidRDefault="00EB3A34" w:rsidP="001F405E">
      <w:pPr>
        <w:pStyle w:val="Shloka"/>
        <w:rPr>
          <w:noProof/>
          <w:lang w:bidi="sa-IN"/>
        </w:rPr>
      </w:pPr>
      <w:r w:rsidRPr="00083482">
        <w:rPr>
          <w:noProof/>
          <w:lang w:bidi="sa-IN"/>
        </w:rPr>
        <w:t>na cha matsthAni bhUtAni pashya mE yOgam aishvaram |</w:t>
      </w:r>
    </w:p>
    <w:p w14:paraId="50169568" w14:textId="77777777" w:rsidR="00EE69AD" w:rsidRPr="00083482" w:rsidRDefault="00EB3A34" w:rsidP="001F405E">
      <w:pPr>
        <w:pStyle w:val="Shloka"/>
        <w:rPr>
          <w:noProof/>
          <w:lang w:bidi="sa-IN"/>
        </w:rPr>
      </w:pPr>
      <w:r w:rsidRPr="00083482">
        <w:rPr>
          <w:noProof/>
          <w:lang w:bidi="sa-IN"/>
        </w:rPr>
        <w:t>bhUtabhr't na cha bhUtasthO mamAtmA bhUtabhAvana: || 5 ||</w:t>
      </w:r>
    </w:p>
    <w:p w14:paraId="0D6E85C2" w14:textId="77777777" w:rsidR="00EE69AD" w:rsidRPr="00083482" w:rsidRDefault="00EB3A34" w:rsidP="001F405E">
      <w:pPr>
        <w:pStyle w:val="Shloka"/>
      </w:pPr>
      <w:r w:rsidRPr="00083482">
        <w:rPr>
          <w:noProof/>
          <w:lang w:bidi="sa-IN"/>
        </w:rPr>
        <w:t>]</w:t>
      </w:r>
    </w:p>
    <w:p w14:paraId="640E282F" w14:textId="655DE931" w:rsidR="00EE69AD" w:rsidRPr="00083482" w:rsidRDefault="00EB3A34" w:rsidP="00A22026">
      <w:pPr>
        <w:pStyle w:val="ExplnOfShloka"/>
      </w:pPr>
      <w:r w:rsidRPr="00083482">
        <w:rPr>
          <w:noProof/>
          <w:lang w:bidi="sa-IN"/>
        </w:rPr>
        <w:t>[idam sarvam jagat]</w:t>
      </w:r>
      <w:r w:rsidRPr="00083482">
        <w:t xml:space="preserve"> This whole world </w:t>
      </w:r>
      <w:r w:rsidRPr="00083482">
        <w:rPr>
          <w:noProof/>
          <w:lang w:bidi="sa-IN"/>
        </w:rPr>
        <w:t>[tatam]</w:t>
      </w:r>
      <w:r w:rsidRPr="00083482">
        <w:t xml:space="preserve"> is pervaded </w:t>
      </w:r>
      <w:r w:rsidRPr="00083482">
        <w:rPr>
          <w:noProof/>
          <w:lang w:bidi="sa-IN"/>
        </w:rPr>
        <w:t>[mayA]</w:t>
      </w:r>
      <w:r w:rsidRPr="00083482">
        <w:t xml:space="preserve"> by Me</w:t>
      </w:r>
      <w:r w:rsidR="008A7FB5">
        <w:t>,</w:t>
      </w:r>
      <w:r w:rsidRPr="00083482">
        <w:t xml:space="preserve"> </w:t>
      </w:r>
      <w:r w:rsidRPr="00083482">
        <w:rPr>
          <w:noProof/>
          <w:lang w:bidi="sa-IN"/>
        </w:rPr>
        <w:t>[avyakta mUrtinA]</w:t>
      </w:r>
      <w:r w:rsidRPr="00083482">
        <w:t xml:space="preserve"> </w:t>
      </w:r>
      <w:r w:rsidR="008A7FB5">
        <w:t xml:space="preserve">with </w:t>
      </w:r>
      <w:r w:rsidRPr="00083482">
        <w:t xml:space="preserve">My </w:t>
      </w:r>
      <w:r w:rsidR="008A7FB5">
        <w:t xml:space="preserve">imperceptible </w:t>
      </w:r>
      <w:r w:rsidRPr="00083482">
        <w:t xml:space="preserve">form. </w:t>
      </w:r>
      <w:r w:rsidRPr="00083482">
        <w:rPr>
          <w:noProof/>
          <w:lang w:bidi="sa-IN"/>
        </w:rPr>
        <w:t>[sarva bhUtAni]</w:t>
      </w:r>
      <w:r w:rsidRPr="00083482">
        <w:t xml:space="preserve"> All beings </w:t>
      </w:r>
      <w:r w:rsidRPr="00083482">
        <w:rPr>
          <w:noProof/>
          <w:lang w:bidi="sa-IN"/>
        </w:rPr>
        <w:t>[matsthAni]</w:t>
      </w:r>
      <w:r w:rsidR="008A7FB5">
        <w:t xml:space="preserve"> are situated in Me</w:t>
      </w:r>
      <w:r w:rsidRPr="00083482">
        <w:t xml:space="preserve"> </w:t>
      </w:r>
      <w:r w:rsidRPr="00083482">
        <w:rPr>
          <w:noProof/>
          <w:lang w:bidi="sa-IN"/>
        </w:rPr>
        <w:t>[cha]</w:t>
      </w:r>
      <w:r w:rsidRPr="00083482">
        <w:t xml:space="preserve"> </w:t>
      </w:r>
      <w:r w:rsidR="008A7FB5">
        <w:t>and</w:t>
      </w:r>
      <w:r w:rsidRPr="00083482">
        <w:t xml:space="preserve"> </w:t>
      </w:r>
      <w:r w:rsidRPr="00083482">
        <w:rPr>
          <w:noProof/>
          <w:lang w:bidi="sa-IN"/>
        </w:rPr>
        <w:t>[aham]</w:t>
      </w:r>
      <w:r w:rsidRPr="00083482">
        <w:t xml:space="preserve"> I </w:t>
      </w:r>
      <w:r w:rsidRPr="00083482">
        <w:rPr>
          <w:noProof/>
          <w:lang w:bidi="sa-IN"/>
        </w:rPr>
        <w:t>[na avasthita:]</w:t>
      </w:r>
      <w:r w:rsidRPr="00083482">
        <w:t xml:space="preserve"> do not have any dependency </w:t>
      </w:r>
      <w:r w:rsidRPr="00083482">
        <w:rPr>
          <w:noProof/>
          <w:lang w:bidi="sa-IN"/>
        </w:rPr>
        <w:t>[tEShu]</w:t>
      </w:r>
      <w:r w:rsidRPr="00083482">
        <w:t xml:space="preserve"> on them.</w:t>
      </w:r>
    </w:p>
    <w:p w14:paraId="0E288292" w14:textId="568CD485" w:rsidR="00EE69AD" w:rsidRPr="00083482" w:rsidRDefault="00EB3A34" w:rsidP="00A22026">
      <w:pPr>
        <w:pStyle w:val="ExplnOfShloka"/>
      </w:pPr>
      <w:r w:rsidRPr="00083482">
        <w:rPr>
          <w:noProof/>
          <w:lang w:bidi="sa-IN"/>
        </w:rPr>
        <w:t>[cha]</w:t>
      </w:r>
      <w:r w:rsidRPr="00083482">
        <w:t xml:space="preserve"> </w:t>
      </w:r>
      <w:r w:rsidR="008A7FB5">
        <w:t>Moreover</w:t>
      </w:r>
      <w:r w:rsidRPr="00083482">
        <w:t xml:space="preserve">, </w:t>
      </w:r>
      <w:r w:rsidRPr="00083482">
        <w:rPr>
          <w:noProof/>
          <w:lang w:bidi="sa-IN"/>
        </w:rPr>
        <w:t>[matsthAni na]</w:t>
      </w:r>
      <w:r w:rsidRPr="00083482">
        <w:t xml:space="preserve"> I am not bound to carry </w:t>
      </w:r>
      <w:r w:rsidRPr="00083482">
        <w:rPr>
          <w:noProof/>
          <w:lang w:bidi="sa-IN"/>
        </w:rPr>
        <w:t>[bhUtAni]</w:t>
      </w:r>
      <w:r w:rsidRPr="00083482">
        <w:t xml:space="preserve"> </w:t>
      </w:r>
      <w:r w:rsidR="008A7FB5">
        <w:t xml:space="preserve">all </w:t>
      </w:r>
      <w:r w:rsidRPr="00083482">
        <w:t xml:space="preserve">beings. </w:t>
      </w:r>
      <w:r w:rsidRPr="00083482">
        <w:rPr>
          <w:noProof/>
          <w:lang w:bidi="sa-IN"/>
        </w:rPr>
        <w:t>[pashya]</w:t>
      </w:r>
      <w:r w:rsidRPr="00083482">
        <w:t xml:space="preserve"> Look at </w:t>
      </w:r>
      <w:r w:rsidRPr="00083482">
        <w:rPr>
          <w:noProof/>
          <w:lang w:bidi="sa-IN"/>
        </w:rPr>
        <w:t>[mE]</w:t>
      </w:r>
      <w:r w:rsidRPr="00083482">
        <w:t xml:space="preserve"> My </w:t>
      </w:r>
      <w:r w:rsidRPr="00083482">
        <w:rPr>
          <w:noProof/>
          <w:lang w:bidi="sa-IN"/>
        </w:rPr>
        <w:t>[yOgam]</w:t>
      </w:r>
      <w:r w:rsidRPr="00083482">
        <w:t xml:space="preserve"> stat</w:t>
      </w:r>
      <w:r w:rsidR="008A7FB5">
        <w:t>us</w:t>
      </w:r>
      <w:r w:rsidRPr="00083482">
        <w:t xml:space="preserve"> </w:t>
      </w:r>
      <w:r w:rsidRPr="00083482">
        <w:rPr>
          <w:noProof/>
          <w:lang w:bidi="sa-IN"/>
        </w:rPr>
        <w:t>[aishvaram]</w:t>
      </w:r>
      <w:r w:rsidRPr="00083482">
        <w:t xml:space="preserve"> </w:t>
      </w:r>
      <w:r w:rsidR="00E9268A">
        <w:t>as</w:t>
      </w:r>
      <w:r w:rsidRPr="00083482">
        <w:t xml:space="preserve"> being the owner of the universe. </w:t>
      </w:r>
      <w:r w:rsidRPr="00083482">
        <w:rPr>
          <w:noProof/>
          <w:lang w:bidi="sa-IN"/>
        </w:rPr>
        <w:t>[bhUtabhr't]</w:t>
      </w:r>
      <w:r w:rsidRPr="00083482">
        <w:t xml:space="preserve"> I support these beings </w:t>
      </w:r>
      <w:r w:rsidRPr="00083482">
        <w:rPr>
          <w:noProof/>
          <w:lang w:bidi="sa-IN"/>
        </w:rPr>
        <w:t>[na cha bhUtastha:]</w:t>
      </w:r>
      <w:r w:rsidRPr="00083482">
        <w:t xml:space="preserve"> without being bound in them. </w:t>
      </w:r>
      <w:r w:rsidRPr="00083482">
        <w:rPr>
          <w:noProof/>
          <w:lang w:bidi="sa-IN"/>
        </w:rPr>
        <w:t>[mama AtmA]</w:t>
      </w:r>
      <w:r w:rsidRPr="00083482">
        <w:t xml:space="preserve"> My intent </w:t>
      </w:r>
      <w:r w:rsidRPr="00083482">
        <w:rPr>
          <w:noProof/>
          <w:lang w:bidi="sa-IN"/>
        </w:rPr>
        <w:t>[bhUta bhAvana:]</w:t>
      </w:r>
      <w:r w:rsidRPr="00083482">
        <w:t xml:space="preserve"> </w:t>
      </w:r>
      <w:r w:rsidR="008A7FB5">
        <w:t>causes all of them to be</w:t>
      </w:r>
      <w:r w:rsidRPr="00083482">
        <w:t>.</w:t>
      </w:r>
    </w:p>
    <w:p w14:paraId="7CCF5324" w14:textId="40F0010A" w:rsidR="00D349A5" w:rsidRDefault="00D349A5" w:rsidP="00D349A5">
      <w:pPr>
        <w:pStyle w:val="ApplNotes"/>
      </w:pPr>
      <w:r>
        <w:t xml:space="preserve">The will of the Lord causes all beings to </w:t>
      </w:r>
      <w:r w:rsidR="007962AD">
        <w:t>‘</w:t>
      </w:r>
      <w:r>
        <w:t>be</w:t>
      </w:r>
      <w:r w:rsidR="007962AD">
        <w:t>’</w:t>
      </w:r>
    </w:p>
    <w:p w14:paraId="4325D94E" w14:textId="22E2A4DD" w:rsidR="00EE69AD" w:rsidRPr="00083482" w:rsidRDefault="00EB3A34" w:rsidP="001F405E">
      <w:r w:rsidRPr="00083482">
        <w:t xml:space="preserve">This entire world, along with its conscious and non-conscious entities, is pervaded by Me. I pervade by being embedded in everything - in a form that's invisible and not accessible by any sense organ. </w:t>
      </w:r>
      <w:r w:rsidR="008F7B5D">
        <w:t xml:space="preserve">I pervade this </w:t>
      </w:r>
      <w:r w:rsidRPr="00083482">
        <w:t xml:space="preserve">world </w:t>
      </w:r>
      <w:r w:rsidR="008F7B5D">
        <w:t>to control and carry</w:t>
      </w:r>
      <w:r w:rsidRPr="00083482">
        <w:t xml:space="preserve"> it forward.</w:t>
      </w:r>
    </w:p>
    <w:p w14:paraId="1E0E5D01" w14:textId="38F97469" w:rsidR="00EE69AD" w:rsidRPr="00083482" w:rsidRDefault="00EB3A34" w:rsidP="001F405E">
      <w:r w:rsidRPr="00083482">
        <w:t>This pervasive nature of the Lord</w:t>
      </w:r>
      <w:r w:rsidR="008F7B5D">
        <w:t xml:space="preserve"> </w:t>
      </w:r>
      <w:r w:rsidRPr="00083482">
        <w:t>embedded in everything is also described in:</w:t>
      </w:r>
    </w:p>
    <w:p w14:paraId="2812B6C6" w14:textId="1B470358" w:rsidR="00EE69AD" w:rsidRPr="00083482" w:rsidRDefault="00EB3A34" w:rsidP="001F405E">
      <w:r w:rsidRPr="001F405E">
        <w:rPr>
          <w:noProof/>
          <w:sz w:val="16"/>
          <w:lang w:bidi="sa-IN"/>
        </w:rPr>
        <w:t>[</w:t>
      </w:r>
      <w:r w:rsidR="005E5D22">
        <w:rPr>
          <w:noProof/>
          <w:sz w:val="16"/>
          <w:lang w:bidi="sa-IN"/>
        </w:rPr>
        <w:t>br’hadArAnyaka</w:t>
      </w:r>
      <w:r w:rsidRPr="001F405E">
        <w:rPr>
          <w:noProof/>
          <w:sz w:val="16"/>
          <w:lang w:bidi="sa-IN"/>
        </w:rPr>
        <w:t>]</w:t>
      </w:r>
      <w:r w:rsidRPr="001F405E">
        <w:rPr>
          <w:sz w:val="16"/>
        </w:rPr>
        <w:t>, 3-7-3</w:t>
      </w:r>
      <w:r w:rsidRPr="00083482">
        <w:t>: 'The one who is on the Earth... whom the Earth does not know'</w:t>
      </w:r>
    </w:p>
    <w:p w14:paraId="70FA8160" w14:textId="61B9875E" w:rsidR="00EE69AD" w:rsidRPr="00083482" w:rsidRDefault="00EB3A34" w:rsidP="001F405E">
      <w:r w:rsidRPr="001F405E">
        <w:rPr>
          <w:noProof/>
          <w:sz w:val="16"/>
          <w:lang w:bidi="sa-IN"/>
        </w:rPr>
        <w:t>[</w:t>
      </w:r>
      <w:r w:rsidR="005E5D22">
        <w:rPr>
          <w:noProof/>
          <w:sz w:val="16"/>
          <w:lang w:bidi="sa-IN"/>
        </w:rPr>
        <w:t>br’hadArAnyaka</w:t>
      </w:r>
      <w:r w:rsidRPr="001F405E">
        <w:rPr>
          <w:noProof/>
          <w:sz w:val="16"/>
          <w:lang w:bidi="sa-IN"/>
        </w:rPr>
        <w:t>]</w:t>
      </w:r>
      <w:r w:rsidRPr="001F405E">
        <w:rPr>
          <w:sz w:val="16"/>
        </w:rPr>
        <w:t>, 3-7-22</w:t>
      </w:r>
      <w:r w:rsidRPr="00083482">
        <w:t xml:space="preserve">: 'The one who is inside the Self... whom the Self does not know'. Thus, the way in which all beings are pervaded has been described - conscious and non-conscious beings have the Lord </w:t>
      </w:r>
      <w:r w:rsidR="007D465C" w:rsidRPr="00083482">
        <w:t>embedded</w:t>
      </w:r>
      <w:r w:rsidRPr="00083482">
        <w:t xml:space="preserve"> in them, while they don't see it. </w:t>
      </w:r>
    </w:p>
    <w:p w14:paraId="3BA3CECE" w14:textId="2D08DC28" w:rsidR="008F7B5D" w:rsidRDefault="00EB3A34" w:rsidP="001F405E">
      <w:r w:rsidRPr="00083482">
        <w:t xml:space="preserve">Then the Lord says </w:t>
      </w:r>
      <w:r w:rsidR="008F7B5D">
        <w:t xml:space="preserve">it the other way </w:t>
      </w:r>
      <w:r w:rsidR="00EC0387">
        <w:t>a</w:t>
      </w:r>
      <w:r w:rsidR="008F7B5D">
        <w:t>round</w:t>
      </w:r>
      <w:r w:rsidRPr="00083482">
        <w:t>- 'All beings are in Me'</w:t>
      </w:r>
      <w:r w:rsidR="008F7B5D">
        <w:t>.</w:t>
      </w:r>
      <w:r w:rsidRPr="00083482">
        <w:t xml:space="preserve"> </w:t>
      </w:r>
    </w:p>
    <w:p w14:paraId="4CB95949" w14:textId="1641828A" w:rsidR="008F7B5D" w:rsidRDefault="008F7B5D" w:rsidP="001F405E">
      <w:r>
        <w:t>In other words: ‘A</w:t>
      </w:r>
      <w:r w:rsidR="00EB3A34" w:rsidRPr="00083482">
        <w:t>ll beings are in Me, while I am embedded in them</w:t>
      </w:r>
      <w:r>
        <w:t>’</w:t>
      </w:r>
      <w:r w:rsidR="00EB3A34" w:rsidRPr="00083482">
        <w:t xml:space="preserve">. </w:t>
      </w:r>
    </w:p>
    <w:p w14:paraId="55422999" w14:textId="615B1B9B" w:rsidR="00EE69AD" w:rsidRPr="00083482" w:rsidRDefault="008F7B5D" w:rsidP="001F405E">
      <w:r>
        <w:t>Further</w:t>
      </w:r>
      <w:r w:rsidR="008D1B93">
        <w:t xml:space="preserve">, </w:t>
      </w:r>
      <w:r w:rsidR="00EB3A34" w:rsidRPr="00083482">
        <w:t xml:space="preserve">the </w:t>
      </w:r>
      <w:r w:rsidR="00EB3A34" w:rsidRPr="008F7B5D">
        <w:rPr>
          <w:noProof/>
          <w:sz w:val="16"/>
          <w:szCs w:val="20"/>
          <w:lang w:bidi="sa-IN"/>
        </w:rPr>
        <w:t>[</w:t>
      </w:r>
      <w:r w:rsidR="005E5D22">
        <w:rPr>
          <w:noProof/>
          <w:sz w:val="16"/>
          <w:szCs w:val="20"/>
          <w:lang w:bidi="sa-IN"/>
        </w:rPr>
        <w:t>br’hadArAnyaka</w:t>
      </w:r>
      <w:r w:rsidR="00EB3A34" w:rsidRPr="008F7B5D">
        <w:rPr>
          <w:noProof/>
          <w:sz w:val="16"/>
          <w:szCs w:val="20"/>
          <w:lang w:bidi="sa-IN"/>
        </w:rPr>
        <w:t>]</w:t>
      </w:r>
      <w:r>
        <w:t xml:space="preserve"> </w:t>
      </w:r>
      <w:r w:rsidR="008D1B93">
        <w:t xml:space="preserve">describes </w:t>
      </w:r>
      <w:r w:rsidR="00EB3A34" w:rsidRPr="00083482">
        <w:t>the dependence of everything on the Lord</w:t>
      </w:r>
      <w:r w:rsidR="008D1B93">
        <w:t>.</w:t>
      </w:r>
      <w:r w:rsidR="00EB3A34" w:rsidRPr="00083482">
        <w:t xml:space="preserve"> </w:t>
      </w:r>
      <w:r w:rsidR="008D1B93">
        <w:t xml:space="preserve">Every entity is </w:t>
      </w:r>
      <w:r w:rsidR="00EB3A34" w:rsidRPr="00083482">
        <w:t>controlled by Him</w:t>
      </w:r>
      <w:r w:rsidR="008D1B93">
        <w:t>,</w:t>
      </w:r>
      <w:r w:rsidR="00A02CA9">
        <w:t xml:space="preserve"> </w:t>
      </w:r>
      <w:r w:rsidR="00EB3A34" w:rsidRPr="00083482">
        <w:t xml:space="preserve">as though </w:t>
      </w:r>
      <w:r w:rsidR="008D1B93">
        <w:t>it</w:t>
      </w:r>
      <w:r w:rsidR="00EB3A34" w:rsidRPr="00083482">
        <w:t xml:space="preserve"> were </w:t>
      </w:r>
      <w:hyperlink w:anchor="universe_as_his_body" w:history="1">
        <w:r w:rsidR="00EB3A34" w:rsidRPr="00083482">
          <w:rPr>
            <w:rStyle w:val="Hyperlink"/>
          </w:rPr>
          <w:t>His body</w:t>
        </w:r>
      </w:hyperlink>
      <w:r w:rsidR="00EB3A34" w:rsidRPr="00083482">
        <w:t>: 'The One whose body is the Earth</w:t>
      </w:r>
      <w:r w:rsidR="006831DC">
        <w:t>,</w:t>
      </w:r>
      <w:r w:rsidR="00EB3A34" w:rsidRPr="00083482">
        <w:t xml:space="preserve"> The One who controls the Earth while being inside it' and 'The One whose body is the Self</w:t>
      </w:r>
      <w:r w:rsidR="006831DC">
        <w:t>,</w:t>
      </w:r>
      <w:r w:rsidR="00EB3A34" w:rsidRPr="00083482">
        <w:t xml:space="preserve"> The One who controls the Self</w:t>
      </w:r>
      <w:r w:rsidR="006831DC">
        <w:t xml:space="preserve"> from the inside</w:t>
      </w:r>
      <w:r w:rsidR="00EB3A34" w:rsidRPr="00083482">
        <w:t>'.</w:t>
      </w:r>
    </w:p>
    <w:p w14:paraId="6642B7CF" w14:textId="636D86D6" w:rsidR="00EE69AD" w:rsidRPr="00083482" w:rsidRDefault="00EB3A34" w:rsidP="001F405E">
      <w:r w:rsidRPr="00083482">
        <w:t>Then the Lord says: 'I am not contained in them'</w:t>
      </w:r>
      <w:r w:rsidR="006831DC">
        <w:t>.</w:t>
      </w:r>
      <w:r w:rsidRPr="00083482">
        <w:t xml:space="preserve"> </w:t>
      </w:r>
      <w:r w:rsidR="006831DC">
        <w:t>With this, He states-</w:t>
      </w:r>
      <w:r w:rsidRPr="00083482">
        <w:t xml:space="preserve"> </w:t>
      </w:r>
      <w:r w:rsidR="006831DC">
        <w:t>‘</w:t>
      </w:r>
      <w:r w:rsidRPr="00083482">
        <w:t xml:space="preserve">I am not in a state of dependence on these beings. I need no </w:t>
      </w:r>
      <w:r w:rsidR="006831DC">
        <w:t xml:space="preserve">returns </w:t>
      </w:r>
      <w:r w:rsidRPr="00083482">
        <w:t>from them</w:t>
      </w:r>
      <w:r w:rsidR="006831DC">
        <w:t>’</w:t>
      </w:r>
      <w:r w:rsidRPr="00083482">
        <w:t>.</w:t>
      </w:r>
    </w:p>
    <w:p w14:paraId="74BEF3D4" w14:textId="0211BA53" w:rsidR="00E9268A" w:rsidRDefault="006831DC" w:rsidP="001F405E">
      <w:r>
        <w:t xml:space="preserve">The Lord continues: </w:t>
      </w:r>
      <w:r w:rsidR="003F026C">
        <w:t>‘</w:t>
      </w:r>
      <w:r w:rsidRPr="00083482">
        <w:t xml:space="preserve">I am not bound to carry </w:t>
      </w:r>
      <w:r>
        <w:t xml:space="preserve">all </w:t>
      </w:r>
      <w:r w:rsidRPr="00083482">
        <w:t>beings</w:t>
      </w:r>
      <w:r w:rsidR="003F026C">
        <w:t>’</w:t>
      </w:r>
      <w:r w:rsidR="00EB3A34" w:rsidRPr="00083482">
        <w:t xml:space="preserve"> - when I say that I carry all beings, it isn</w:t>
      </w:r>
      <w:r w:rsidR="00EF30CF">
        <w:t>’</w:t>
      </w:r>
      <w:r w:rsidR="00EB3A34" w:rsidRPr="00083482">
        <w:t xml:space="preserve">t </w:t>
      </w:r>
      <w:r w:rsidR="00EF30CF">
        <w:t>similar to a</w:t>
      </w:r>
      <w:r w:rsidR="00EB3A34" w:rsidRPr="00083482">
        <w:t xml:space="preserve"> </w:t>
      </w:r>
      <w:r w:rsidR="00EF30CF" w:rsidRPr="00083482">
        <w:t>pot</w:t>
      </w:r>
      <w:r w:rsidR="00EB3A34" w:rsidRPr="00083482">
        <w:t xml:space="preserve"> </w:t>
      </w:r>
      <w:r w:rsidR="00EF30CF">
        <w:t xml:space="preserve">that carries </w:t>
      </w:r>
      <w:r w:rsidR="00EB3A34" w:rsidRPr="00083482">
        <w:t xml:space="preserve">water </w:t>
      </w:r>
      <w:r w:rsidR="00EF30CF">
        <w:t>for some purpose</w:t>
      </w:r>
      <w:r w:rsidR="00EB3A34" w:rsidRPr="00083482">
        <w:t xml:space="preserve">. Then how </w:t>
      </w:r>
      <w:r w:rsidR="00E9268A">
        <w:t>does all this exist</w:t>
      </w:r>
      <w:r w:rsidR="00EB3A34" w:rsidRPr="00083482">
        <w:t xml:space="preserve">? </w:t>
      </w:r>
      <w:r w:rsidR="00E9268A">
        <w:t>The universe exists by My will.</w:t>
      </w:r>
    </w:p>
    <w:p w14:paraId="7D25C61C" w14:textId="77777777" w:rsidR="003F026C" w:rsidRDefault="00E9268A" w:rsidP="001F405E">
      <w:r>
        <w:t>The Lord elaborates in this Shloka: ‘</w:t>
      </w:r>
      <w:r w:rsidRPr="00083482">
        <w:t>Look at My stat</w:t>
      </w:r>
      <w:r>
        <w:t>us</w:t>
      </w:r>
      <w:r w:rsidRPr="00083482">
        <w:t xml:space="preserve"> </w:t>
      </w:r>
      <w:r>
        <w:t>as</w:t>
      </w:r>
      <w:r w:rsidRPr="00083482">
        <w:t xml:space="preserve"> </w:t>
      </w:r>
      <w:r>
        <w:t xml:space="preserve">being the owner of the universe’. </w:t>
      </w:r>
      <w:r w:rsidR="00EB3A34" w:rsidRPr="00083482">
        <w:t xml:space="preserve">Look at this </w:t>
      </w:r>
      <w:r>
        <w:t xml:space="preserve">astonishing </w:t>
      </w:r>
      <w:r w:rsidR="00EB3A34" w:rsidRPr="00083482">
        <w:t>state of being</w:t>
      </w:r>
      <w:r>
        <w:t>. It is unique to Me and doesn’t exist anywhere else</w:t>
      </w:r>
      <w:r w:rsidR="00EB3A34" w:rsidRPr="00083482">
        <w:t xml:space="preserve">. What is this state of being? </w:t>
      </w:r>
    </w:p>
    <w:p w14:paraId="28926940" w14:textId="0617FEDE" w:rsidR="00EE69AD" w:rsidRPr="00083482" w:rsidRDefault="00E9268A" w:rsidP="001F405E">
      <w:r>
        <w:t>The Lord clarifies</w:t>
      </w:r>
      <w:r w:rsidR="00EB3A34" w:rsidRPr="00083482">
        <w:t xml:space="preserve"> in this Shloka </w:t>
      </w:r>
      <w:r>
        <w:t>–</w:t>
      </w:r>
      <w:r w:rsidR="00EB3A34" w:rsidRPr="00083482">
        <w:t xml:space="preserve"> </w:t>
      </w:r>
      <w:r>
        <w:t>‘</w:t>
      </w:r>
      <w:r w:rsidRPr="00083482">
        <w:t xml:space="preserve">I support these beings without being bound in them. My intent </w:t>
      </w:r>
      <w:r>
        <w:t>causes all of them to be</w:t>
      </w:r>
      <w:r w:rsidR="003F026C">
        <w:t>' -</w:t>
      </w:r>
      <w:r w:rsidR="00EB3A34" w:rsidRPr="00083482">
        <w:t xml:space="preserve"> I carry them and </w:t>
      </w:r>
      <w:r w:rsidR="003F026C">
        <w:t xml:space="preserve">sustain </w:t>
      </w:r>
      <w:r w:rsidR="00EB3A34" w:rsidRPr="00083482">
        <w:t xml:space="preserve">them, while having no relationship of usefulness </w:t>
      </w:r>
      <w:r w:rsidR="00EB3A34" w:rsidRPr="00083482">
        <w:lastRenderedPageBreak/>
        <w:t xml:space="preserve">with them. I create, control and </w:t>
      </w:r>
      <w:r w:rsidR="003F026C">
        <w:t>sustain</w:t>
      </w:r>
      <w:r w:rsidR="00EB3A34" w:rsidRPr="00083482">
        <w:t xml:space="preserve"> purely by My intent - My intent is Mine alone, it does not depend on anything else.</w:t>
      </w:r>
    </w:p>
    <w:p w14:paraId="13DC890E" w14:textId="6839C52B" w:rsidR="00EE69AD" w:rsidRPr="00083482" w:rsidRDefault="00EB3A34" w:rsidP="001F405E">
      <w:r w:rsidRPr="00083482">
        <w:t xml:space="preserve">Next, the Lord </w:t>
      </w:r>
      <w:r w:rsidR="003F026C">
        <w:t xml:space="preserve">shows </w:t>
      </w:r>
      <w:r w:rsidRPr="00083482">
        <w:t xml:space="preserve">an example to illustrate </w:t>
      </w:r>
      <w:r w:rsidR="003F026C">
        <w:t>that everything exists by his will</w:t>
      </w:r>
      <w:r w:rsidRPr="00083482">
        <w:t>.</w:t>
      </w:r>
    </w:p>
    <w:p w14:paraId="0E829889" w14:textId="77777777" w:rsidR="00EE69AD" w:rsidRPr="00083482" w:rsidRDefault="00CA3C91">
      <w:pPr>
        <w:pStyle w:val="Heading2"/>
      </w:pPr>
      <w:r w:rsidRPr="00083482">
        <w:t>9-6</w:t>
      </w:r>
    </w:p>
    <w:p w14:paraId="432266F5" w14:textId="77777777" w:rsidR="00EE69AD" w:rsidRPr="00083482" w:rsidRDefault="00EB3A34" w:rsidP="001F405E">
      <w:pPr>
        <w:pStyle w:val="Shloka"/>
        <w:rPr>
          <w:noProof/>
          <w:lang w:bidi="sa-IN"/>
        </w:rPr>
      </w:pPr>
      <w:r w:rsidRPr="00083482">
        <w:rPr>
          <w:noProof/>
          <w:lang w:bidi="sa-IN"/>
        </w:rPr>
        <w:t>[</w:t>
      </w:r>
    </w:p>
    <w:p w14:paraId="19D49EC5" w14:textId="77777777" w:rsidR="00EE69AD" w:rsidRPr="00083482" w:rsidRDefault="00EB3A34" w:rsidP="001F405E">
      <w:pPr>
        <w:pStyle w:val="Shloka"/>
        <w:rPr>
          <w:noProof/>
          <w:lang w:bidi="sa-IN"/>
        </w:rPr>
      </w:pPr>
      <w:r w:rsidRPr="00083482">
        <w:rPr>
          <w:noProof/>
          <w:lang w:bidi="sa-IN"/>
        </w:rPr>
        <w:t>yathA AkAshasthitO nityam vAyu: sarvatragO mahAn |</w:t>
      </w:r>
    </w:p>
    <w:p w14:paraId="0CDBB646" w14:textId="77777777" w:rsidR="00EE69AD" w:rsidRPr="00083482" w:rsidRDefault="00EB3A34" w:rsidP="001F405E">
      <w:pPr>
        <w:pStyle w:val="Shloka"/>
        <w:rPr>
          <w:noProof/>
          <w:lang w:bidi="sa-IN"/>
        </w:rPr>
      </w:pPr>
      <w:r w:rsidRPr="00083482">
        <w:rPr>
          <w:noProof/>
          <w:lang w:bidi="sa-IN"/>
        </w:rPr>
        <w:t>tathA sarvANi bhUtAni matsthAni ityupadhAraya || 6 ||</w:t>
      </w:r>
    </w:p>
    <w:p w14:paraId="63EC5293" w14:textId="77777777" w:rsidR="00EE69AD" w:rsidRPr="00083482" w:rsidRDefault="00EB3A34" w:rsidP="001F405E">
      <w:pPr>
        <w:pStyle w:val="Shloka"/>
      </w:pPr>
      <w:r w:rsidRPr="00083482">
        <w:rPr>
          <w:noProof/>
          <w:lang w:bidi="sa-IN"/>
        </w:rPr>
        <w:t>]</w:t>
      </w:r>
    </w:p>
    <w:p w14:paraId="7C28C59D" w14:textId="1088C224" w:rsidR="00EE69AD" w:rsidRPr="00083482" w:rsidRDefault="00E23C5A" w:rsidP="00A22026">
      <w:pPr>
        <w:pStyle w:val="ExplnOfShloka"/>
      </w:pPr>
      <w:r w:rsidRPr="00083482">
        <w:rPr>
          <w:noProof/>
          <w:lang w:bidi="sa-IN"/>
        </w:rPr>
        <w:t>[mahAn]</w:t>
      </w:r>
      <w:r w:rsidRPr="00083482">
        <w:t xml:space="preserve"> </w:t>
      </w:r>
      <w:r>
        <w:t xml:space="preserve">The </w:t>
      </w:r>
      <w:r w:rsidR="008F58B0">
        <w:t>great</w:t>
      </w:r>
      <w:r w:rsidRPr="00083482">
        <w:t xml:space="preserve"> </w:t>
      </w:r>
      <w:r w:rsidR="00EB3A34" w:rsidRPr="00083482">
        <w:rPr>
          <w:noProof/>
          <w:lang w:bidi="sa-IN"/>
        </w:rPr>
        <w:t>[vAyu:]</w:t>
      </w:r>
      <w:r w:rsidR="00EB3A34" w:rsidRPr="00083482">
        <w:t xml:space="preserve"> wind </w:t>
      </w:r>
      <w:r w:rsidR="00EB3A34" w:rsidRPr="00083482">
        <w:rPr>
          <w:noProof/>
          <w:lang w:bidi="sa-IN"/>
        </w:rPr>
        <w:t>[sarvatraga:]</w:t>
      </w:r>
      <w:r w:rsidR="00EB3A34" w:rsidRPr="00083482">
        <w:t xml:space="preserve"> roams everywhere, </w:t>
      </w:r>
      <w:r w:rsidR="00EB3A34" w:rsidRPr="00083482">
        <w:rPr>
          <w:noProof/>
          <w:lang w:bidi="sa-IN"/>
        </w:rPr>
        <w:t>[AkAshE sthita: nityam]</w:t>
      </w:r>
      <w:r w:rsidR="00EB3A34" w:rsidRPr="00083482">
        <w:t xml:space="preserve"> while being situated in the sky alway</w:t>
      </w:r>
      <w:r>
        <w:t>s.</w:t>
      </w:r>
      <w:r w:rsidR="00EB3A34" w:rsidRPr="00083482">
        <w:t xml:space="preserve"> </w:t>
      </w:r>
      <w:r w:rsidR="00EB3A34" w:rsidRPr="00083482">
        <w:rPr>
          <w:noProof/>
          <w:lang w:bidi="sa-IN"/>
        </w:rPr>
        <w:t>[upadhAraya]</w:t>
      </w:r>
      <w:r w:rsidR="00EB3A34" w:rsidRPr="00083482">
        <w:t xml:space="preserve"> Know </w:t>
      </w:r>
      <w:r w:rsidR="00EB3A34" w:rsidRPr="00083482">
        <w:rPr>
          <w:noProof/>
          <w:lang w:bidi="sa-IN"/>
        </w:rPr>
        <w:t>[iti]</w:t>
      </w:r>
      <w:r w:rsidR="00EB3A34" w:rsidRPr="00083482">
        <w:t xml:space="preserve"> that </w:t>
      </w:r>
      <w:r w:rsidRPr="00083482">
        <w:rPr>
          <w:noProof/>
          <w:lang w:bidi="sa-IN"/>
        </w:rPr>
        <w:t>[yathA]</w:t>
      </w:r>
      <w:r>
        <w:t xml:space="preserve"> t</w:t>
      </w:r>
      <w:r w:rsidRPr="00083482">
        <w:t xml:space="preserve">he way in which </w:t>
      </w:r>
      <w:r w:rsidR="00EB3A34" w:rsidRPr="00083482">
        <w:rPr>
          <w:noProof/>
          <w:lang w:bidi="sa-IN"/>
        </w:rPr>
        <w:t>[sarvANi bhUtAni]</w:t>
      </w:r>
      <w:r w:rsidR="00EB3A34" w:rsidRPr="00083482">
        <w:t xml:space="preserve"> all beings </w:t>
      </w:r>
      <w:r w:rsidR="00EB3A34" w:rsidRPr="00083482">
        <w:rPr>
          <w:noProof/>
          <w:lang w:bidi="sa-IN"/>
        </w:rPr>
        <w:t>[matsthAni]</w:t>
      </w:r>
      <w:r w:rsidR="00EB3A34" w:rsidRPr="00083482">
        <w:t xml:space="preserve"> are situated in Me </w:t>
      </w:r>
      <w:r w:rsidR="00EB3A34" w:rsidRPr="00083482">
        <w:rPr>
          <w:noProof/>
          <w:lang w:bidi="sa-IN"/>
        </w:rPr>
        <w:t>[taThA]</w:t>
      </w:r>
      <w:r w:rsidR="00EB3A34" w:rsidRPr="00083482">
        <w:t xml:space="preserve"> </w:t>
      </w:r>
      <w:r>
        <w:t>is similar</w:t>
      </w:r>
      <w:r w:rsidR="00EB3A34" w:rsidRPr="00083482">
        <w:t>.</w:t>
      </w:r>
    </w:p>
    <w:p w14:paraId="64BFC4AE" w14:textId="77777777" w:rsidR="00D42565" w:rsidRDefault="008F58B0" w:rsidP="001F405E">
      <w:r>
        <w:t>The great winds</w:t>
      </w:r>
      <w:r w:rsidR="00EB3A34" w:rsidRPr="00083482">
        <w:t xml:space="preserve"> </w:t>
      </w:r>
      <w:r w:rsidR="004D10DA">
        <w:t xml:space="preserve">exist </w:t>
      </w:r>
      <w:r w:rsidR="00EB3A34" w:rsidRPr="00083482">
        <w:t>in space</w:t>
      </w:r>
      <w:r w:rsidR="004D10DA">
        <w:t>.</w:t>
      </w:r>
      <w:r w:rsidR="00EB3A34" w:rsidRPr="00083482">
        <w:t xml:space="preserve"> </w:t>
      </w:r>
      <w:r w:rsidR="004D10DA">
        <w:t xml:space="preserve">Space doesn’t need anything to exist. </w:t>
      </w:r>
      <w:r w:rsidR="00D42565">
        <w:t xml:space="preserve">It blows independently everywhere. Yet, know that its existence depends on Me. </w:t>
      </w:r>
    </w:p>
    <w:p w14:paraId="43320DAC" w14:textId="475C7A5B" w:rsidR="00EE69AD" w:rsidRPr="00083482" w:rsidRDefault="00D42565" w:rsidP="00D42565">
      <w:r>
        <w:t>I am the one who carries the wind and all beings. They do not experience this. All beings are situated in Me and I carry them.</w:t>
      </w:r>
    </w:p>
    <w:p w14:paraId="3393F9DE" w14:textId="4694E809" w:rsidR="00D42565" w:rsidRDefault="009E7E39" w:rsidP="001F405E">
      <w:r>
        <w:t>T</w:t>
      </w:r>
      <w:r w:rsidR="00EB3A34" w:rsidRPr="00083482">
        <w:t xml:space="preserve">he </w:t>
      </w:r>
      <w:r w:rsidR="007D465C" w:rsidRPr="00083482">
        <w:t>Vedas</w:t>
      </w:r>
      <w:r>
        <w:t xml:space="preserve"> describe The Lord’s power</w:t>
      </w:r>
      <w:r w:rsidR="00EB3A34" w:rsidRPr="00083482">
        <w:t xml:space="preserve">: 'The formation of clouds, the way in which the sea is limited to the sea-level, the phases of the moon, the agitation of the wind, the way in which lightning strikes, the movement of the Sun - all these exist as manifestations of Vishnu's wonderful </w:t>
      </w:r>
      <w:hyperlink w:anchor="gods_and_other_powers" w:history="1">
        <w:r w:rsidR="00EB3A34" w:rsidRPr="00083482">
          <w:rPr>
            <w:rStyle w:val="Hyperlink"/>
          </w:rPr>
          <w:t>power</w:t>
        </w:r>
      </w:hyperlink>
      <w:r w:rsidR="00EB3A34" w:rsidRPr="00083482">
        <w:t xml:space="preserve">'. </w:t>
      </w:r>
      <w:r w:rsidR="00D42565">
        <w:t>T</w:t>
      </w:r>
      <w:r w:rsidR="00EB3A34" w:rsidRPr="00083482">
        <w:t xml:space="preserve">his amazing </w:t>
      </w:r>
      <w:hyperlink w:anchor="gods_and_other_powers" w:history="1">
        <w:r w:rsidR="00EB3A34" w:rsidRPr="00083482">
          <w:rPr>
            <w:rStyle w:val="Hyperlink"/>
          </w:rPr>
          <w:t>power</w:t>
        </w:r>
      </w:hyperlink>
      <w:r w:rsidR="00EB3A34" w:rsidRPr="00083482">
        <w:t xml:space="preserve"> is unique to Vishnu, not present in anything else. </w:t>
      </w:r>
    </w:p>
    <w:p w14:paraId="72436037" w14:textId="1620CCD3" w:rsidR="00EE69AD" w:rsidRPr="00083482" w:rsidRDefault="009E7E39" w:rsidP="001F405E">
      <w:r>
        <w:t>T</w:t>
      </w:r>
      <w:r w:rsidR="00EB3A34" w:rsidRPr="00083482">
        <w:t xml:space="preserve">he scriptures </w:t>
      </w:r>
      <w:r>
        <w:t xml:space="preserve">describe it </w:t>
      </w:r>
      <w:r w:rsidR="00EB3A34" w:rsidRPr="00083482">
        <w:t>too:</w:t>
      </w:r>
    </w:p>
    <w:p w14:paraId="1DCF0AEE" w14:textId="2AF056BA" w:rsidR="00EE69AD" w:rsidRPr="00083482" w:rsidRDefault="00EB3A34" w:rsidP="001F405E">
      <w:r w:rsidRPr="00E23C5A">
        <w:rPr>
          <w:noProof/>
          <w:sz w:val="16"/>
          <w:szCs w:val="20"/>
          <w:lang w:bidi="sa-IN"/>
        </w:rPr>
        <w:t>[</w:t>
      </w:r>
      <w:r w:rsidR="005E5D22">
        <w:rPr>
          <w:noProof/>
          <w:sz w:val="16"/>
          <w:szCs w:val="20"/>
          <w:lang w:bidi="sa-IN"/>
        </w:rPr>
        <w:t>br’hadArAnyaka</w:t>
      </w:r>
      <w:r w:rsidRPr="00E23C5A">
        <w:rPr>
          <w:noProof/>
          <w:sz w:val="16"/>
          <w:szCs w:val="20"/>
          <w:lang w:bidi="sa-IN"/>
        </w:rPr>
        <w:t>]</w:t>
      </w:r>
      <w:r w:rsidRPr="00E23C5A">
        <w:rPr>
          <w:sz w:val="16"/>
          <w:szCs w:val="20"/>
        </w:rPr>
        <w:t>, 3-8-9</w:t>
      </w:r>
      <w:r w:rsidRPr="00083482">
        <w:t xml:space="preserve"> says: 'The sun, moon and others are carried forth by the Lor</w:t>
      </w:r>
      <w:r w:rsidR="00D42565">
        <w:t>d, who is called indestructible. They remain</w:t>
      </w:r>
      <w:r w:rsidRPr="00083482">
        <w:t xml:space="preserve"> under </w:t>
      </w:r>
      <w:r w:rsidR="00D42565">
        <w:t>H</w:t>
      </w:r>
      <w:r w:rsidRPr="00083482">
        <w:t>is total control'</w:t>
      </w:r>
    </w:p>
    <w:p w14:paraId="2AE30422" w14:textId="3BE09018" w:rsidR="00EE69AD" w:rsidRPr="00083482" w:rsidRDefault="00EB3A34" w:rsidP="001F405E">
      <w:r w:rsidRPr="00E23C5A">
        <w:rPr>
          <w:noProof/>
          <w:sz w:val="16"/>
          <w:szCs w:val="20"/>
          <w:lang w:bidi="sa-IN"/>
        </w:rPr>
        <w:t>[taittariya]</w:t>
      </w:r>
      <w:r w:rsidRPr="00E23C5A">
        <w:rPr>
          <w:sz w:val="16"/>
          <w:szCs w:val="20"/>
        </w:rPr>
        <w:t>, 2-8-1</w:t>
      </w:r>
      <w:r w:rsidRPr="00083482">
        <w:t xml:space="preserve"> says: '</w:t>
      </w:r>
      <w:r w:rsidR="009E09A2">
        <w:t>T</w:t>
      </w:r>
      <w:r w:rsidRPr="00083482">
        <w:t>he wind blows</w:t>
      </w:r>
      <w:r w:rsidR="009E09A2">
        <w:t xml:space="preserve"> in submission to His will</w:t>
      </w:r>
      <w:r w:rsidRPr="00083482">
        <w:t xml:space="preserve">. </w:t>
      </w:r>
      <w:r w:rsidR="009E09A2">
        <w:t>T</w:t>
      </w:r>
      <w:r w:rsidRPr="00083482">
        <w:t>he Sun glows</w:t>
      </w:r>
      <w:r w:rsidR="009E09A2">
        <w:t xml:space="preserve"> in submission to His will</w:t>
      </w:r>
      <w:r w:rsidRPr="00083482">
        <w:t xml:space="preserve">. </w:t>
      </w:r>
      <w:r w:rsidR="009E09A2">
        <w:t>T</w:t>
      </w:r>
      <w:r w:rsidRPr="00083482">
        <w:t>he atmosphere, sky, rain and fire perform their functions</w:t>
      </w:r>
      <w:r w:rsidR="009E09A2" w:rsidRPr="009E09A2">
        <w:t xml:space="preserve"> </w:t>
      </w:r>
      <w:r w:rsidR="009E09A2">
        <w:t>in submission to His will</w:t>
      </w:r>
      <w:r w:rsidRPr="00083482">
        <w:t>'</w:t>
      </w:r>
      <w:r w:rsidR="009E09A2">
        <w:t>.</w:t>
      </w:r>
    </w:p>
    <w:p w14:paraId="6222649E" w14:textId="77777777" w:rsidR="00EE69AD" w:rsidRPr="00083482" w:rsidRDefault="00EB3A34" w:rsidP="001F405E">
      <w:r w:rsidRPr="00083482">
        <w:t>Till now, it was stated that the state of existence of everything is brought about by the will of the Lord. The will of the Lord does not depend on anything other than the Lord Himself. Next, He says that their creation and destruction too are also brought about by His will alone.</w:t>
      </w:r>
    </w:p>
    <w:p w14:paraId="5C7ADA30" w14:textId="77777777" w:rsidR="00EE69AD" w:rsidRPr="00083482" w:rsidRDefault="00CA3C91">
      <w:pPr>
        <w:pStyle w:val="Heading2"/>
      </w:pPr>
      <w:bookmarkStart w:id="68" w:name="_7_1"/>
      <w:bookmarkEnd w:id="68"/>
      <w:r w:rsidRPr="00083482">
        <w:t>9-7</w:t>
      </w:r>
    </w:p>
    <w:p w14:paraId="701146A4" w14:textId="77777777" w:rsidR="00EE69AD" w:rsidRPr="00083482" w:rsidRDefault="00EB3A34" w:rsidP="001F405E">
      <w:pPr>
        <w:pStyle w:val="Shloka"/>
        <w:rPr>
          <w:noProof/>
          <w:lang w:bidi="sa-IN"/>
        </w:rPr>
      </w:pPr>
      <w:r w:rsidRPr="00083482">
        <w:rPr>
          <w:noProof/>
          <w:lang w:bidi="sa-IN"/>
        </w:rPr>
        <w:t>[</w:t>
      </w:r>
    </w:p>
    <w:p w14:paraId="61CFEE4C" w14:textId="77777777" w:rsidR="00EE69AD" w:rsidRPr="00083482" w:rsidRDefault="00EB3A34" w:rsidP="001F405E">
      <w:pPr>
        <w:pStyle w:val="Shloka"/>
        <w:rPr>
          <w:noProof/>
          <w:lang w:bidi="sa-IN"/>
        </w:rPr>
      </w:pPr>
      <w:r w:rsidRPr="00083482">
        <w:rPr>
          <w:noProof/>
          <w:lang w:bidi="sa-IN"/>
        </w:rPr>
        <w:t>sarva bhUtAni kauntEya prakr'tim yAnti mAmikAm |</w:t>
      </w:r>
    </w:p>
    <w:p w14:paraId="00F5C908" w14:textId="77777777" w:rsidR="00EE69AD" w:rsidRPr="00083482" w:rsidRDefault="00EB3A34" w:rsidP="001F405E">
      <w:pPr>
        <w:pStyle w:val="Shloka"/>
        <w:rPr>
          <w:noProof/>
          <w:lang w:bidi="sa-IN"/>
        </w:rPr>
      </w:pPr>
      <w:r w:rsidRPr="00083482">
        <w:rPr>
          <w:noProof/>
          <w:lang w:bidi="sa-IN"/>
        </w:rPr>
        <w:t>kalpa kShayE puna: tAni kalpAdau visr'jAmyaham || 7 ||</w:t>
      </w:r>
    </w:p>
    <w:p w14:paraId="702DEF33" w14:textId="77777777" w:rsidR="00EE69AD" w:rsidRPr="00083482" w:rsidRDefault="00EB3A34" w:rsidP="001F405E">
      <w:pPr>
        <w:pStyle w:val="Shloka"/>
      </w:pPr>
      <w:r w:rsidRPr="00083482">
        <w:rPr>
          <w:noProof/>
          <w:lang w:bidi="sa-IN"/>
        </w:rPr>
        <w:t>]</w:t>
      </w:r>
    </w:p>
    <w:p w14:paraId="2D3E79AE" w14:textId="0410C470" w:rsidR="00EE69AD" w:rsidRPr="00083482" w:rsidRDefault="00EB3A34" w:rsidP="00A22026">
      <w:pPr>
        <w:pStyle w:val="ExplnOfShloka"/>
      </w:pPr>
      <w:r w:rsidRPr="00083482">
        <w:rPr>
          <w:noProof/>
          <w:lang w:bidi="sa-IN"/>
        </w:rPr>
        <w:t>[kauntEya]</w:t>
      </w:r>
      <w:r w:rsidRPr="00083482">
        <w:t xml:space="preserve"> </w:t>
      </w:r>
      <w:r w:rsidR="007C1273" w:rsidRPr="00083482">
        <w:t>Arjuna</w:t>
      </w:r>
      <w:r w:rsidRPr="00083482">
        <w:t xml:space="preserve">, </w:t>
      </w:r>
      <w:r w:rsidRPr="00083482">
        <w:rPr>
          <w:noProof/>
          <w:lang w:bidi="sa-IN"/>
        </w:rPr>
        <w:t>[sarva bhUtAni]</w:t>
      </w:r>
      <w:r w:rsidRPr="00083482">
        <w:t xml:space="preserve"> all beings </w:t>
      </w:r>
      <w:r w:rsidRPr="00083482">
        <w:rPr>
          <w:noProof/>
          <w:lang w:bidi="sa-IN"/>
        </w:rPr>
        <w:t>[yAnti]</w:t>
      </w:r>
      <w:r w:rsidRPr="00083482">
        <w:t xml:space="preserve"> end up </w:t>
      </w:r>
      <w:r w:rsidRPr="00083482">
        <w:rPr>
          <w:noProof/>
          <w:lang w:bidi="sa-IN"/>
        </w:rPr>
        <w:t>[prakr'tim]</w:t>
      </w:r>
      <w:r w:rsidRPr="00083482">
        <w:t xml:space="preserve"> in a dormant state </w:t>
      </w:r>
      <w:r w:rsidRPr="00083482">
        <w:rPr>
          <w:noProof/>
          <w:lang w:bidi="sa-IN"/>
        </w:rPr>
        <w:t>[mAmikAm]</w:t>
      </w:r>
      <w:r w:rsidRPr="00083482">
        <w:t xml:space="preserve"> in</w:t>
      </w:r>
      <w:r w:rsidR="00C61A2C">
        <w:t>side</w:t>
      </w:r>
      <w:r w:rsidRPr="00083482">
        <w:t xml:space="preserve"> My body </w:t>
      </w:r>
      <w:r w:rsidRPr="00083482">
        <w:rPr>
          <w:noProof/>
          <w:lang w:bidi="sa-IN"/>
        </w:rPr>
        <w:t>[kalpa kShayE]</w:t>
      </w:r>
      <w:r w:rsidRPr="00083482">
        <w:t xml:space="preserve"> at the end of a </w:t>
      </w:r>
      <w:hyperlink w:anchor="kalpa_definition" w:history="1">
        <w:r w:rsidRPr="00083482">
          <w:rPr>
            <w:rStyle w:val="Hyperlink"/>
          </w:rPr>
          <w:t>kalpa</w:t>
        </w:r>
      </w:hyperlink>
      <w:r w:rsidRPr="00083482">
        <w:t xml:space="preserve">. </w:t>
      </w:r>
      <w:r w:rsidRPr="00083482">
        <w:rPr>
          <w:noProof/>
          <w:lang w:bidi="sa-IN"/>
        </w:rPr>
        <w:lastRenderedPageBreak/>
        <w:t>[puna: kalpAdau]</w:t>
      </w:r>
      <w:r w:rsidRPr="00083482">
        <w:t xml:space="preserve"> Again, at the beginning of the next </w:t>
      </w:r>
      <w:hyperlink w:anchor="kalpa_definition" w:history="1">
        <w:r w:rsidRPr="00083482">
          <w:rPr>
            <w:rStyle w:val="Hyperlink"/>
          </w:rPr>
          <w:t>kalpa</w:t>
        </w:r>
      </w:hyperlink>
      <w:r w:rsidRPr="00083482">
        <w:t xml:space="preserve">, </w:t>
      </w:r>
      <w:r w:rsidRPr="00083482">
        <w:rPr>
          <w:noProof/>
          <w:lang w:bidi="sa-IN"/>
        </w:rPr>
        <w:t>[aham]</w:t>
      </w:r>
      <w:r w:rsidRPr="00083482">
        <w:t xml:space="preserve"> I </w:t>
      </w:r>
      <w:r w:rsidRPr="00083482">
        <w:rPr>
          <w:noProof/>
          <w:lang w:bidi="sa-IN"/>
        </w:rPr>
        <w:t>[tAni visr'jaAmi]</w:t>
      </w:r>
      <w:r w:rsidRPr="00083482">
        <w:t xml:space="preserve"> create them in various forms.</w:t>
      </w:r>
    </w:p>
    <w:p w14:paraId="50CEDADB" w14:textId="3CC7F1FD" w:rsidR="00EE69AD" w:rsidRPr="00083482" w:rsidRDefault="00EB3A34" w:rsidP="00F35B01">
      <w:r w:rsidRPr="00083482">
        <w:t xml:space="preserve">All </w:t>
      </w:r>
      <w:r w:rsidR="005E5B5F">
        <w:t xml:space="preserve">moving and stationary </w:t>
      </w:r>
      <w:r w:rsidRPr="00083482">
        <w:t>beings</w:t>
      </w:r>
      <w:r w:rsidR="005E5B5F">
        <w:t xml:space="preserve"> </w:t>
      </w:r>
      <w:r w:rsidRPr="00083482">
        <w:t xml:space="preserve">are </w:t>
      </w:r>
      <w:hyperlink w:anchor="universe_as_his_body" w:history="1">
        <w:r w:rsidRPr="00083482">
          <w:rPr>
            <w:rStyle w:val="Hyperlink"/>
          </w:rPr>
          <w:t>like My body</w:t>
        </w:r>
      </w:hyperlink>
      <w:r w:rsidRPr="00083482">
        <w:t xml:space="preserve">. At the end of a </w:t>
      </w:r>
      <w:hyperlink w:anchor="kalpa_definition" w:history="1">
        <w:r w:rsidRPr="00083482">
          <w:rPr>
            <w:rStyle w:val="Hyperlink"/>
          </w:rPr>
          <w:t>kalpa</w:t>
        </w:r>
      </w:hyperlink>
      <w:r w:rsidR="005E5B5F">
        <w:t>,</w:t>
      </w:r>
      <w:r w:rsidRPr="00083482">
        <w:t xml:space="preserve"> </w:t>
      </w:r>
      <w:r w:rsidR="005E5B5F">
        <w:t>the life of</w:t>
      </w:r>
      <w:r w:rsidRPr="00083482">
        <w:t xml:space="preserve"> Brahma, the principal engineer of the universe comes to an end</w:t>
      </w:r>
      <w:r w:rsidR="005E5B5F">
        <w:t>.</w:t>
      </w:r>
      <w:r w:rsidRPr="00083482">
        <w:t xml:space="preserve"> </w:t>
      </w:r>
      <w:r w:rsidR="005E5B5F">
        <w:t>A</w:t>
      </w:r>
      <w:r w:rsidRPr="00083482">
        <w:t xml:space="preserve">ll these beings attain a state of inactivity, a state in which they cannot be distinguished by names. They end up in this state by My will. I bring them back to form again at the </w:t>
      </w:r>
      <w:r w:rsidR="007D465C" w:rsidRPr="00083482">
        <w:t>beginning</w:t>
      </w:r>
      <w:r w:rsidRPr="00083482">
        <w:t xml:space="preserve"> of the next </w:t>
      </w:r>
      <w:hyperlink w:anchor="kalpa_definition" w:history="1">
        <w:r w:rsidRPr="00083482">
          <w:rPr>
            <w:rStyle w:val="Hyperlink"/>
          </w:rPr>
          <w:t>kalpa</w:t>
        </w:r>
      </w:hyperlink>
      <w:r w:rsidRPr="00083482">
        <w:t>.</w:t>
      </w:r>
    </w:p>
    <w:p w14:paraId="2AAEEAD0" w14:textId="77777777" w:rsidR="00EE69AD" w:rsidRPr="00083482" w:rsidRDefault="00EB3A34" w:rsidP="00F35B01">
      <w:r w:rsidRPr="00083482">
        <w:t xml:space="preserve">As </w:t>
      </w:r>
      <w:r w:rsidRPr="005E5B5F">
        <w:rPr>
          <w:noProof/>
          <w:sz w:val="16"/>
          <w:szCs w:val="20"/>
          <w:lang w:bidi="sa-IN"/>
        </w:rPr>
        <w:t>[manu]</w:t>
      </w:r>
      <w:r w:rsidRPr="005E5B5F">
        <w:rPr>
          <w:sz w:val="16"/>
          <w:szCs w:val="20"/>
        </w:rPr>
        <w:t>, 1-5 says</w:t>
      </w:r>
      <w:r w:rsidRPr="00083482">
        <w:t>: 'All this was in a state of inactivity.  He brought forth all of it from His body'</w:t>
      </w:r>
    </w:p>
    <w:p w14:paraId="1372EC95" w14:textId="4B3FB841" w:rsidR="00EE69AD" w:rsidRPr="00083482" w:rsidRDefault="00EB3A34" w:rsidP="001F405E">
      <w:r w:rsidRPr="00083482">
        <w:t xml:space="preserve">Also read in </w:t>
      </w:r>
      <w:r w:rsidRPr="005E5B5F">
        <w:rPr>
          <w:noProof/>
          <w:sz w:val="16"/>
          <w:szCs w:val="20"/>
          <w:lang w:bidi="sa-IN"/>
        </w:rPr>
        <w:t>[subAla]</w:t>
      </w:r>
      <w:r w:rsidRPr="005E5B5F">
        <w:rPr>
          <w:sz w:val="16"/>
          <w:szCs w:val="20"/>
        </w:rPr>
        <w:t>, 7</w:t>
      </w:r>
      <w:r w:rsidRPr="00083482">
        <w:t xml:space="preserve">: 'For whom subtle is the body' and in </w:t>
      </w:r>
      <w:r w:rsidRPr="005E5B5F">
        <w:rPr>
          <w:noProof/>
          <w:sz w:val="16"/>
          <w:szCs w:val="20"/>
          <w:lang w:bidi="sa-IN"/>
        </w:rPr>
        <w:t>[subAla]</w:t>
      </w:r>
      <w:r w:rsidRPr="005E5B5F">
        <w:rPr>
          <w:sz w:val="16"/>
          <w:szCs w:val="20"/>
        </w:rPr>
        <w:t>, 2</w:t>
      </w:r>
      <w:r w:rsidRPr="00083482">
        <w:t>: 'The sub</w:t>
      </w:r>
      <w:r w:rsidR="005C76EC" w:rsidRPr="00083482">
        <w:t>t</w:t>
      </w:r>
      <w:r w:rsidRPr="00083482">
        <w:t xml:space="preserve">le merges into the indestructible. That in turn merges into darkness'. In </w:t>
      </w:r>
      <w:r w:rsidRPr="005E5B5F">
        <w:rPr>
          <w:noProof/>
          <w:sz w:val="16"/>
          <w:szCs w:val="20"/>
          <w:lang w:bidi="sa-IN"/>
        </w:rPr>
        <w:t>[aShTa]</w:t>
      </w:r>
      <w:r w:rsidRPr="005E5B5F">
        <w:rPr>
          <w:sz w:val="16"/>
          <w:szCs w:val="20"/>
        </w:rPr>
        <w:t>, 2-8-9</w:t>
      </w:r>
      <w:r w:rsidRPr="00083482">
        <w:t xml:space="preserve">: 'At the beginning, darkness was present without any other </w:t>
      </w:r>
      <w:r w:rsidR="007D465C" w:rsidRPr="00083482">
        <w:t>characteristic</w:t>
      </w:r>
      <w:r w:rsidR="005E5B5F">
        <w:t>'.</w:t>
      </w:r>
    </w:p>
    <w:p w14:paraId="3AEABA64" w14:textId="77777777" w:rsidR="00EE69AD" w:rsidRPr="00083482" w:rsidRDefault="00CA3C91">
      <w:pPr>
        <w:pStyle w:val="Heading2"/>
      </w:pPr>
      <w:r w:rsidRPr="00083482">
        <w:t>9-8</w:t>
      </w:r>
    </w:p>
    <w:p w14:paraId="59FD52E3" w14:textId="77777777" w:rsidR="00EE69AD" w:rsidRPr="00083482" w:rsidRDefault="00EB3A34" w:rsidP="001F405E">
      <w:pPr>
        <w:pStyle w:val="Shloka"/>
        <w:rPr>
          <w:noProof/>
          <w:lang w:bidi="sa-IN"/>
        </w:rPr>
      </w:pPr>
      <w:r w:rsidRPr="00083482">
        <w:rPr>
          <w:noProof/>
          <w:lang w:bidi="sa-IN"/>
        </w:rPr>
        <w:t>[</w:t>
      </w:r>
    </w:p>
    <w:p w14:paraId="6661B005" w14:textId="77777777" w:rsidR="00EE69AD" w:rsidRPr="00083482" w:rsidRDefault="00EB3A34" w:rsidP="001F405E">
      <w:pPr>
        <w:pStyle w:val="Shloka"/>
        <w:rPr>
          <w:noProof/>
          <w:lang w:bidi="sa-IN"/>
        </w:rPr>
      </w:pPr>
      <w:r w:rsidRPr="00083482">
        <w:rPr>
          <w:noProof/>
          <w:lang w:bidi="sa-IN"/>
        </w:rPr>
        <w:t>prakr'tim svAm avaShTabhya visr'jAmi puna: puna: |</w:t>
      </w:r>
    </w:p>
    <w:p w14:paraId="4CAA9CB0" w14:textId="77777777" w:rsidR="00EE69AD" w:rsidRPr="00083482" w:rsidRDefault="00EB3A34" w:rsidP="001F405E">
      <w:pPr>
        <w:pStyle w:val="Shloka"/>
        <w:rPr>
          <w:noProof/>
          <w:lang w:bidi="sa-IN"/>
        </w:rPr>
      </w:pPr>
      <w:r w:rsidRPr="00083482">
        <w:rPr>
          <w:noProof/>
          <w:lang w:bidi="sa-IN"/>
        </w:rPr>
        <w:t>bhUta grAmam imam kr'tsnam avasham prakr'tErvashAt || 8 ||</w:t>
      </w:r>
    </w:p>
    <w:p w14:paraId="4849E2DB" w14:textId="77777777" w:rsidR="00EE69AD" w:rsidRPr="00083482" w:rsidRDefault="00EB3A34" w:rsidP="001F405E">
      <w:pPr>
        <w:pStyle w:val="Shloka"/>
      </w:pPr>
      <w:r w:rsidRPr="00083482">
        <w:rPr>
          <w:noProof/>
          <w:lang w:bidi="sa-IN"/>
        </w:rPr>
        <w:t>]</w:t>
      </w:r>
    </w:p>
    <w:p w14:paraId="5590BA02" w14:textId="75C7FB0E" w:rsidR="00EE69AD" w:rsidRPr="00083482" w:rsidRDefault="00EB3A34" w:rsidP="00A22026">
      <w:pPr>
        <w:pStyle w:val="ExplnOfShloka"/>
      </w:pPr>
      <w:r w:rsidRPr="00083482">
        <w:rPr>
          <w:noProof/>
          <w:lang w:bidi="sa-IN"/>
        </w:rPr>
        <w:t>[visr'jAmi]</w:t>
      </w:r>
      <w:r w:rsidRPr="00083482">
        <w:t xml:space="preserve"> I create </w:t>
      </w:r>
      <w:r w:rsidRPr="00083482">
        <w:rPr>
          <w:noProof/>
          <w:lang w:bidi="sa-IN"/>
        </w:rPr>
        <w:t>[imam kr'tsnam]</w:t>
      </w:r>
      <w:r w:rsidRPr="00083482">
        <w:t xml:space="preserve"> this entire </w:t>
      </w:r>
      <w:r w:rsidRPr="00083482">
        <w:rPr>
          <w:noProof/>
          <w:lang w:bidi="sa-IN"/>
        </w:rPr>
        <w:t>[bhUta grAmam]</w:t>
      </w:r>
      <w:r w:rsidRPr="00083482">
        <w:t xml:space="preserve"> system of beings </w:t>
      </w:r>
      <w:r w:rsidRPr="00083482">
        <w:rPr>
          <w:noProof/>
          <w:lang w:bidi="sa-IN"/>
        </w:rPr>
        <w:t>[puna: puna:]</w:t>
      </w:r>
      <w:r w:rsidRPr="00083482">
        <w:t xml:space="preserve"> again and again, </w:t>
      </w:r>
      <w:r w:rsidRPr="00083482">
        <w:rPr>
          <w:noProof/>
          <w:lang w:bidi="sa-IN"/>
        </w:rPr>
        <w:t>[prakr'tim svam avaShTabhya]</w:t>
      </w:r>
      <w:r w:rsidRPr="00083482">
        <w:t xml:space="preserve"> while keeping My material nature as the basis. </w:t>
      </w:r>
      <w:r w:rsidRPr="00083482">
        <w:rPr>
          <w:noProof/>
          <w:lang w:bidi="sa-IN"/>
        </w:rPr>
        <w:t>[prakr'tErvashAt]</w:t>
      </w:r>
      <w:r w:rsidRPr="00083482">
        <w:t xml:space="preserve"> </w:t>
      </w:r>
      <w:r w:rsidR="008B32F5">
        <w:t>U</w:t>
      </w:r>
      <w:r w:rsidRPr="00083482">
        <w:t xml:space="preserve">nder the influence of the material world, </w:t>
      </w:r>
      <w:r w:rsidRPr="00083482">
        <w:rPr>
          <w:noProof/>
          <w:lang w:bidi="sa-IN"/>
        </w:rPr>
        <w:t>[avasham]</w:t>
      </w:r>
      <w:r w:rsidRPr="00083482">
        <w:t xml:space="preserve"> they are not free.</w:t>
      </w:r>
    </w:p>
    <w:p w14:paraId="3186F895" w14:textId="2B49DDC7" w:rsidR="00EE69AD" w:rsidRPr="00083482" w:rsidRDefault="00EB3A34" w:rsidP="001F405E">
      <w:r w:rsidRPr="00083482">
        <w:t xml:space="preserve">I create the various beings repeatedly over time, in the four forms of </w:t>
      </w:r>
      <w:hyperlink w:anchor="gods_and_other_powers" w:history="1">
        <w:r w:rsidRPr="00083482">
          <w:rPr>
            <w:rStyle w:val="Hyperlink"/>
          </w:rPr>
          <w:t>gods</w:t>
        </w:r>
      </w:hyperlink>
      <w:r w:rsidRPr="00083482">
        <w:t xml:space="preserve">, humans, other animals and non-mobile beings, keeping My material nature as the basis. This </w:t>
      </w:r>
      <w:r w:rsidR="007D465C" w:rsidRPr="00083482">
        <w:t>material</w:t>
      </w:r>
      <w:r w:rsidRPr="00083482">
        <w:t xml:space="preserve"> nature has varied forms</w:t>
      </w:r>
      <w:r w:rsidR="008B32F5">
        <w:t xml:space="preserve"> and</w:t>
      </w:r>
      <w:r w:rsidRPr="00083482">
        <w:t xml:space="preserve"> manifests in eight ways (see Chap.7#4)</w:t>
      </w:r>
      <w:r w:rsidR="008B32F5">
        <w:t>. It</w:t>
      </w:r>
      <w:r w:rsidRPr="00083482">
        <w:t xml:space="preserve"> is rich in the </w:t>
      </w:r>
      <w:hyperlink w:anchor="satva_rajas_tamas" w:history="1">
        <w:r w:rsidRPr="00083482">
          <w:rPr>
            <w:rStyle w:val="Hyperlink"/>
          </w:rPr>
          <w:t>three qualities</w:t>
        </w:r>
      </w:hyperlink>
      <w:r w:rsidRPr="00083482">
        <w:t xml:space="preserve"> and is very attractive. </w:t>
      </w:r>
      <w:r w:rsidR="00A91268">
        <w:t>All types of</w:t>
      </w:r>
      <w:r w:rsidRPr="00083482">
        <w:t xml:space="preserve"> beings are under the influence of this material world</w:t>
      </w:r>
      <w:r w:rsidR="00A91268">
        <w:t xml:space="preserve">. </w:t>
      </w:r>
      <w:r w:rsidR="00A91268" w:rsidRPr="00083482">
        <w:t>H</w:t>
      </w:r>
      <w:r w:rsidRPr="00083482">
        <w:t>ence</w:t>
      </w:r>
      <w:r w:rsidR="00A91268">
        <w:t xml:space="preserve">, </w:t>
      </w:r>
      <w:r w:rsidRPr="00083482">
        <w:t>they are deprived of freedom.</w:t>
      </w:r>
    </w:p>
    <w:p w14:paraId="21FB27C6" w14:textId="736FC133" w:rsidR="00EE69AD" w:rsidRPr="00083482" w:rsidRDefault="00EB3A34" w:rsidP="001F405E">
      <w:r w:rsidRPr="00083482">
        <w:t xml:space="preserve">Now, you may </w:t>
      </w:r>
      <w:r w:rsidR="00A91268">
        <w:t>doubt</w:t>
      </w:r>
      <w:r w:rsidR="008B32F5">
        <w:t>:</w:t>
      </w:r>
      <w:r w:rsidRPr="00083482">
        <w:t xml:space="preserve"> </w:t>
      </w:r>
      <w:r w:rsidR="00A91268">
        <w:t xml:space="preserve">If </w:t>
      </w:r>
      <w:proofErr w:type="gramStart"/>
      <w:r w:rsidR="00A91268">
        <w:t>T</w:t>
      </w:r>
      <w:r w:rsidRPr="00083482">
        <w:t>he</w:t>
      </w:r>
      <w:proofErr w:type="gramEnd"/>
      <w:r w:rsidRPr="00083482">
        <w:t xml:space="preserve"> Lord is so inconsiderate as to perform His act of creation in this way</w:t>
      </w:r>
      <w:r w:rsidR="00A91268">
        <w:t>,</w:t>
      </w:r>
      <w:r w:rsidRPr="00083482">
        <w:t xml:space="preserve"> </w:t>
      </w:r>
      <w:r w:rsidR="00A91268">
        <w:t>d</w:t>
      </w:r>
      <w:r w:rsidRPr="00083482">
        <w:t>oesn't this merciless behavior tarnish Him in any way? The next Shloka resolves this question.</w:t>
      </w:r>
    </w:p>
    <w:p w14:paraId="3B31A0E2" w14:textId="77777777" w:rsidR="00EE69AD" w:rsidRPr="00083482" w:rsidRDefault="00CA3C91">
      <w:pPr>
        <w:pStyle w:val="Heading2"/>
      </w:pPr>
      <w:r w:rsidRPr="00083482">
        <w:t>9-9</w:t>
      </w:r>
    </w:p>
    <w:p w14:paraId="79F5E2A7" w14:textId="77777777" w:rsidR="00EE69AD" w:rsidRPr="00083482" w:rsidRDefault="00EB3A34" w:rsidP="001F405E">
      <w:pPr>
        <w:pStyle w:val="Shloka"/>
        <w:rPr>
          <w:noProof/>
          <w:lang w:bidi="sa-IN"/>
        </w:rPr>
      </w:pPr>
      <w:r w:rsidRPr="00083482">
        <w:rPr>
          <w:noProof/>
          <w:lang w:bidi="sa-IN"/>
        </w:rPr>
        <w:t>[</w:t>
      </w:r>
    </w:p>
    <w:p w14:paraId="690517BA" w14:textId="77777777" w:rsidR="00EE69AD" w:rsidRPr="00083482" w:rsidRDefault="00EB3A34" w:rsidP="001F405E">
      <w:pPr>
        <w:pStyle w:val="Shloka"/>
        <w:rPr>
          <w:noProof/>
          <w:lang w:bidi="sa-IN"/>
        </w:rPr>
      </w:pPr>
      <w:r w:rsidRPr="00083482">
        <w:rPr>
          <w:noProof/>
          <w:lang w:bidi="sa-IN"/>
        </w:rPr>
        <w:t>na cha mAm tAni karmANi nibadhnanti dhananjaya |</w:t>
      </w:r>
    </w:p>
    <w:p w14:paraId="036C2C8A" w14:textId="77777777" w:rsidR="00EE69AD" w:rsidRPr="00083482" w:rsidRDefault="00EB3A34" w:rsidP="001F405E">
      <w:pPr>
        <w:pStyle w:val="Shloka"/>
        <w:rPr>
          <w:noProof/>
          <w:lang w:bidi="sa-IN"/>
        </w:rPr>
      </w:pPr>
      <w:r w:rsidRPr="00083482">
        <w:rPr>
          <w:noProof/>
          <w:lang w:bidi="sa-IN"/>
        </w:rPr>
        <w:t>udAsInavadAsInam asaktam tEShu karmasu || 9 ||</w:t>
      </w:r>
    </w:p>
    <w:p w14:paraId="67F5682C" w14:textId="77777777" w:rsidR="00EE69AD" w:rsidRPr="00083482" w:rsidRDefault="00EB3A34" w:rsidP="001F405E">
      <w:pPr>
        <w:pStyle w:val="Shloka"/>
      </w:pPr>
      <w:r w:rsidRPr="00083482">
        <w:rPr>
          <w:noProof/>
          <w:lang w:bidi="sa-IN"/>
        </w:rPr>
        <w:t>]</w:t>
      </w:r>
    </w:p>
    <w:p w14:paraId="4CAA491C" w14:textId="04E96A8C" w:rsidR="00EE69AD" w:rsidRPr="00083482" w:rsidRDefault="00EB3A34" w:rsidP="00A22026">
      <w:pPr>
        <w:pStyle w:val="ExplnOfShloka"/>
      </w:pPr>
      <w:r w:rsidRPr="00083482">
        <w:rPr>
          <w:noProof/>
          <w:lang w:bidi="sa-IN"/>
        </w:rPr>
        <w:t>[dhananjaya]</w:t>
      </w:r>
      <w:r w:rsidRPr="00083482">
        <w:t xml:space="preserve"> </w:t>
      </w:r>
      <w:r w:rsidR="007C1273" w:rsidRPr="00083482">
        <w:t>Arjuna</w:t>
      </w:r>
      <w:r w:rsidRPr="00083482">
        <w:t xml:space="preserve">, </w:t>
      </w:r>
      <w:r w:rsidRPr="00083482">
        <w:rPr>
          <w:noProof/>
          <w:lang w:bidi="sa-IN"/>
        </w:rPr>
        <w:t>[tAni karmANi]</w:t>
      </w:r>
      <w:r w:rsidRPr="00083482">
        <w:t xml:space="preserve"> those deeds </w:t>
      </w:r>
      <w:r w:rsidRPr="00083482">
        <w:rPr>
          <w:noProof/>
          <w:lang w:bidi="sa-IN"/>
        </w:rPr>
        <w:t>[mAm na nibadhnanti]</w:t>
      </w:r>
      <w:r w:rsidRPr="00083482">
        <w:t xml:space="preserve"> do not bind Me. </w:t>
      </w:r>
      <w:r w:rsidRPr="00083482">
        <w:rPr>
          <w:noProof/>
          <w:lang w:bidi="sa-IN"/>
        </w:rPr>
        <w:t>[udAsInavadAsInam cha]</w:t>
      </w:r>
      <w:r w:rsidRPr="00083482">
        <w:t xml:space="preserve"> </w:t>
      </w:r>
      <w:r w:rsidR="00435CE6">
        <w:t>Being neutral</w:t>
      </w:r>
      <w:r w:rsidRPr="00083482">
        <w:t xml:space="preserve">, </w:t>
      </w:r>
      <w:r w:rsidRPr="00083482">
        <w:rPr>
          <w:noProof/>
          <w:lang w:bidi="sa-IN"/>
        </w:rPr>
        <w:t>[tEShu karmasu asaktam]</w:t>
      </w:r>
      <w:r w:rsidRPr="00083482">
        <w:t xml:space="preserve"> I have no attachment towards those deeds.</w:t>
      </w:r>
    </w:p>
    <w:p w14:paraId="55E05596" w14:textId="6F0C3B49" w:rsidR="00D349A5" w:rsidRDefault="00D349A5" w:rsidP="00D349A5">
      <w:pPr>
        <w:pStyle w:val="ApplNotes"/>
      </w:pPr>
      <w:r>
        <w:t xml:space="preserve">The Lord doesn’t discriminate. </w:t>
      </w:r>
      <w:r w:rsidR="00202AF9">
        <w:t>He supervises</w:t>
      </w:r>
      <w:r>
        <w:t>.</w:t>
      </w:r>
    </w:p>
    <w:p w14:paraId="3BC38AF1" w14:textId="23467275" w:rsidR="00EE69AD" w:rsidRPr="00083482" w:rsidRDefault="00202AF9" w:rsidP="001F405E">
      <w:r>
        <w:t xml:space="preserve">The Lord continues- </w:t>
      </w:r>
      <w:r w:rsidR="00E222EF">
        <w:t>Yet</w:t>
      </w:r>
      <w:r w:rsidR="00EB3A34" w:rsidRPr="00083482">
        <w:t>, th</w:t>
      </w:r>
      <w:r w:rsidR="00E222EF">
        <w:t xml:space="preserve">ese actions such as the </w:t>
      </w:r>
      <w:r>
        <w:t>creation</w:t>
      </w:r>
      <w:r w:rsidR="00EB3A34" w:rsidRPr="00083482">
        <w:t xml:space="preserve"> of the universe </w:t>
      </w:r>
      <w:r>
        <w:t xml:space="preserve">and its beings </w:t>
      </w:r>
      <w:r w:rsidR="00EB3A34" w:rsidRPr="00083482">
        <w:t xml:space="preserve">don't bind Me. They do not reward Me with anything. They do not result in accusations of being merciless. </w:t>
      </w:r>
      <w:r w:rsidR="00EB3A34" w:rsidRPr="00083482">
        <w:lastRenderedPageBreak/>
        <w:t xml:space="preserve">That's because the past deeds of conscious beings are </w:t>
      </w:r>
      <w:r>
        <w:t>reason</w:t>
      </w:r>
      <w:r w:rsidR="00EB3A34" w:rsidRPr="00083482">
        <w:t xml:space="preserve"> for the inequalities among </w:t>
      </w:r>
      <w:r>
        <w:t>them</w:t>
      </w:r>
      <w:r w:rsidR="00EB3A34" w:rsidRPr="00083482">
        <w:t xml:space="preserve">. In this creation of variety, I stay without attachment, as though I am </w:t>
      </w:r>
      <w:r w:rsidR="00E222EF">
        <w:t>neutral</w:t>
      </w:r>
      <w:r w:rsidR="00EB3A34" w:rsidRPr="00083482">
        <w:t>.</w:t>
      </w:r>
    </w:p>
    <w:p w14:paraId="57B61C3C" w14:textId="77777777" w:rsidR="00EE69AD" w:rsidRPr="00083482" w:rsidRDefault="00EB3A34" w:rsidP="001F405E">
      <w:r w:rsidRPr="00083482">
        <w:t xml:space="preserve">As said in </w:t>
      </w:r>
      <w:r w:rsidRPr="001F405E">
        <w:rPr>
          <w:noProof/>
          <w:sz w:val="16"/>
          <w:lang w:bidi="sa-IN"/>
        </w:rPr>
        <w:t>[vEdAnta sUtra]</w:t>
      </w:r>
      <w:r w:rsidRPr="001F405E">
        <w:rPr>
          <w:sz w:val="16"/>
        </w:rPr>
        <w:t>, 2-1-34</w:t>
      </w:r>
      <w:r w:rsidRPr="00083482">
        <w:t xml:space="preserve">: 'In the disparity of creation, there is no mercilessness on the part of the Lord. The disparity arises due to the past deeds of the various </w:t>
      </w:r>
      <w:proofErr w:type="gramStart"/>
      <w:r w:rsidRPr="00083482">
        <w:t>beings'</w:t>
      </w:r>
      <w:proofErr w:type="gramEnd"/>
      <w:r w:rsidRPr="00083482">
        <w:t>.</w:t>
      </w:r>
    </w:p>
    <w:p w14:paraId="00661E17" w14:textId="26A1FB04" w:rsidR="00EE69AD" w:rsidRPr="00083482" w:rsidRDefault="00EB3A34" w:rsidP="001F405E">
      <w:r w:rsidRPr="00083482">
        <w:t xml:space="preserve">In </w:t>
      </w:r>
      <w:r w:rsidRPr="001F405E">
        <w:rPr>
          <w:noProof/>
          <w:sz w:val="16"/>
          <w:lang w:bidi="sa-IN"/>
        </w:rPr>
        <w:t>[vEdAnta sUtra]</w:t>
      </w:r>
      <w:r w:rsidRPr="001F405E">
        <w:rPr>
          <w:sz w:val="16"/>
        </w:rPr>
        <w:t>, 2-1-35</w:t>
      </w:r>
      <w:r w:rsidRPr="00083482">
        <w:t>: '</w:t>
      </w:r>
      <w:r w:rsidR="00E222EF">
        <w:t>Variety comes from</w:t>
      </w:r>
      <w:r w:rsidRPr="00083482">
        <w:t xml:space="preserve"> the eternal nature of the various beings and the influence of their deeds</w:t>
      </w:r>
      <w:r w:rsidR="00E222EF">
        <w:t>.</w:t>
      </w:r>
      <w:r w:rsidRPr="00083482">
        <w:t xml:space="preserve"> </w:t>
      </w:r>
      <w:r w:rsidR="00E222EF">
        <w:t>T</w:t>
      </w:r>
      <w:r w:rsidRPr="00083482">
        <w:t xml:space="preserve">he deeds </w:t>
      </w:r>
      <w:r w:rsidR="00E222EF">
        <w:t xml:space="preserve">didn’t come </w:t>
      </w:r>
      <w:r w:rsidRPr="00083482">
        <w:t>into being at the time of the Lord's creation'.</w:t>
      </w:r>
    </w:p>
    <w:p w14:paraId="689D083C" w14:textId="77777777" w:rsidR="00EE69AD" w:rsidRPr="00083482" w:rsidRDefault="00CA3C91">
      <w:pPr>
        <w:pStyle w:val="Heading2"/>
      </w:pPr>
      <w:r w:rsidRPr="00083482">
        <w:t>9-10</w:t>
      </w:r>
    </w:p>
    <w:p w14:paraId="6B51C242" w14:textId="77777777" w:rsidR="00EE69AD" w:rsidRPr="00083482" w:rsidRDefault="00EB3A34" w:rsidP="001F405E">
      <w:pPr>
        <w:pStyle w:val="Shloka"/>
        <w:rPr>
          <w:noProof/>
          <w:lang w:bidi="sa-IN"/>
        </w:rPr>
      </w:pPr>
      <w:r w:rsidRPr="00083482">
        <w:rPr>
          <w:noProof/>
          <w:lang w:bidi="sa-IN"/>
        </w:rPr>
        <w:t>[</w:t>
      </w:r>
    </w:p>
    <w:p w14:paraId="3A964BBF" w14:textId="77777777" w:rsidR="00EE69AD" w:rsidRPr="00083482" w:rsidRDefault="00EB3A34" w:rsidP="001F405E">
      <w:pPr>
        <w:pStyle w:val="Shloka"/>
        <w:rPr>
          <w:noProof/>
          <w:lang w:bidi="sa-IN"/>
        </w:rPr>
      </w:pPr>
      <w:r w:rsidRPr="00083482">
        <w:rPr>
          <w:noProof/>
          <w:lang w:bidi="sa-IN"/>
        </w:rPr>
        <w:t>mayA adhyakShENa prakr'ti: sUyatE sacharAcharam |</w:t>
      </w:r>
    </w:p>
    <w:p w14:paraId="32E4BC46" w14:textId="77777777" w:rsidR="00EE69AD" w:rsidRPr="00083482" w:rsidRDefault="00EB3A34" w:rsidP="001F405E">
      <w:pPr>
        <w:pStyle w:val="Shloka"/>
        <w:rPr>
          <w:noProof/>
          <w:lang w:bidi="sa-IN"/>
        </w:rPr>
      </w:pPr>
      <w:r w:rsidRPr="00083482">
        <w:rPr>
          <w:noProof/>
          <w:lang w:bidi="sa-IN"/>
        </w:rPr>
        <w:t>hEtunA anEna kauntEya jagaddhi parivartatE || 10 ||</w:t>
      </w:r>
    </w:p>
    <w:p w14:paraId="0C1793C3" w14:textId="77777777" w:rsidR="00EE69AD" w:rsidRPr="00083482" w:rsidRDefault="00EB3A34" w:rsidP="001F405E">
      <w:pPr>
        <w:pStyle w:val="Shloka"/>
      </w:pPr>
      <w:r w:rsidRPr="00083482">
        <w:rPr>
          <w:noProof/>
          <w:lang w:bidi="sa-IN"/>
        </w:rPr>
        <w:t>]</w:t>
      </w:r>
    </w:p>
    <w:p w14:paraId="7F8C5A81" w14:textId="55F50789" w:rsidR="00EE69AD" w:rsidRPr="00083482" w:rsidRDefault="00EB3A34" w:rsidP="00A22026">
      <w:pPr>
        <w:pStyle w:val="ExplnOfShloka"/>
      </w:pPr>
      <w:r w:rsidRPr="00083482">
        <w:rPr>
          <w:noProof/>
          <w:lang w:bidi="sa-IN"/>
        </w:rPr>
        <w:t>[kauntEya]</w:t>
      </w:r>
      <w:r w:rsidRPr="00083482">
        <w:t xml:space="preserve"> </w:t>
      </w:r>
      <w:r w:rsidR="007C1273" w:rsidRPr="00083482">
        <w:t>Arjuna</w:t>
      </w:r>
      <w:r w:rsidRPr="00083482">
        <w:t xml:space="preserve">, </w:t>
      </w:r>
      <w:r w:rsidRPr="00083482">
        <w:rPr>
          <w:noProof/>
          <w:lang w:bidi="sa-IN"/>
        </w:rPr>
        <w:t>[prakr'ti:]</w:t>
      </w:r>
      <w:r w:rsidRPr="00083482">
        <w:t xml:space="preserve"> the material environment </w:t>
      </w:r>
      <w:r w:rsidRPr="00083482">
        <w:rPr>
          <w:noProof/>
          <w:lang w:bidi="sa-IN"/>
        </w:rPr>
        <w:t>[sUyatE]</w:t>
      </w:r>
      <w:r w:rsidRPr="00083482">
        <w:t xml:space="preserve"> guides </w:t>
      </w:r>
      <w:r w:rsidRPr="00083482">
        <w:rPr>
          <w:noProof/>
          <w:lang w:bidi="sa-IN"/>
        </w:rPr>
        <w:t>[jagat]</w:t>
      </w:r>
      <w:r w:rsidRPr="00083482">
        <w:t xml:space="preserve"> this world</w:t>
      </w:r>
      <w:r w:rsidR="001B4199">
        <w:t xml:space="preserve"> </w:t>
      </w:r>
      <w:r w:rsidR="001B4199" w:rsidRPr="00083482">
        <w:rPr>
          <w:noProof/>
          <w:lang w:bidi="sa-IN"/>
        </w:rPr>
        <w:t>[mayA]</w:t>
      </w:r>
      <w:r w:rsidR="001B4199">
        <w:t xml:space="preserve"> by My will</w:t>
      </w:r>
      <w:r w:rsidR="0038449B">
        <w:t>,</w:t>
      </w:r>
      <w:r w:rsidRPr="00083482">
        <w:t xml:space="preserve"> </w:t>
      </w:r>
      <w:r w:rsidRPr="00083482">
        <w:rPr>
          <w:noProof/>
          <w:lang w:bidi="sa-IN"/>
        </w:rPr>
        <w:t>[sacharAcharam]</w:t>
      </w:r>
      <w:r w:rsidRPr="00083482">
        <w:t xml:space="preserve"> </w:t>
      </w:r>
      <w:r w:rsidR="0038449B">
        <w:t>including</w:t>
      </w:r>
      <w:r w:rsidRPr="00083482">
        <w:t xml:space="preserve"> </w:t>
      </w:r>
      <w:r w:rsidR="0038449B">
        <w:t>everything that’s</w:t>
      </w:r>
      <w:r w:rsidRPr="00083482">
        <w:t xml:space="preserve"> stationary and </w:t>
      </w:r>
      <w:r w:rsidR="0038449B">
        <w:t>moving</w:t>
      </w:r>
      <w:r w:rsidR="00A449AB">
        <w:t>,</w:t>
      </w:r>
      <w:r w:rsidRPr="00083482">
        <w:t xml:space="preserve"> </w:t>
      </w:r>
      <w:r w:rsidRPr="00083482">
        <w:rPr>
          <w:noProof/>
          <w:lang w:bidi="sa-IN"/>
        </w:rPr>
        <w:t>[adhyakShENa]</w:t>
      </w:r>
      <w:r w:rsidRPr="00083482">
        <w:t xml:space="preserve"> </w:t>
      </w:r>
      <w:r w:rsidR="0038449B">
        <w:t>with M</w:t>
      </w:r>
      <w:r w:rsidR="00A449AB">
        <w:t>y supervision</w:t>
      </w:r>
      <w:r w:rsidRPr="00083482">
        <w:t xml:space="preserve">. </w:t>
      </w:r>
      <w:r w:rsidRPr="00083482">
        <w:rPr>
          <w:noProof/>
          <w:lang w:bidi="sa-IN"/>
        </w:rPr>
        <w:t>[jagat parivartatE]</w:t>
      </w:r>
      <w:r w:rsidRPr="00083482">
        <w:t xml:space="preserve"> This world goes through its cycles </w:t>
      </w:r>
      <w:r w:rsidRPr="00083482">
        <w:rPr>
          <w:noProof/>
          <w:lang w:bidi="sa-IN"/>
        </w:rPr>
        <w:t>[anEna hEtunA hi]</w:t>
      </w:r>
      <w:r w:rsidRPr="00083482">
        <w:t xml:space="preserve"> </w:t>
      </w:r>
      <w:r w:rsidR="00A449AB">
        <w:t>with</w:t>
      </w:r>
      <w:r w:rsidR="007F6641">
        <w:t xml:space="preserve"> this purpose </w:t>
      </w:r>
      <w:r w:rsidRPr="00083482">
        <w:t>itself.</w:t>
      </w:r>
    </w:p>
    <w:p w14:paraId="53CB6025" w14:textId="646517FD" w:rsidR="007C2AA9" w:rsidRDefault="007C2AA9" w:rsidP="001F405E">
      <w:r>
        <w:t xml:space="preserve">In this way, </w:t>
      </w:r>
      <w:proofErr w:type="gramStart"/>
      <w:r>
        <w:t>My</w:t>
      </w:r>
      <w:proofErr w:type="gramEnd"/>
      <w:r>
        <w:t xml:space="preserve"> material nature guides this world in accordance with the deeds committed by conscious beings, including everything </w:t>
      </w:r>
      <w:r w:rsidR="00202AF9">
        <w:t>that moves and everything that doesn’t.</w:t>
      </w:r>
      <w:r w:rsidR="002D1355">
        <w:t xml:space="preserve"> </w:t>
      </w:r>
      <w:r w:rsidR="004041E3">
        <w:t>I supervise and witness, being the one whose intention is always fulfilled.</w:t>
      </w:r>
    </w:p>
    <w:p w14:paraId="6617DF1E" w14:textId="3CD76AA6" w:rsidR="004041E3" w:rsidRDefault="004041E3" w:rsidP="001F405E">
      <w:r>
        <w:t xml:space="preserve">In fact, </w:t>
      </w:r>
      <w:proofErr w:type="gramStart"/>
      <w:r>
        <w:t>My</w:t>
      </w:r>
      <w:proofErr w:type="gramEnd"/>
      <w:r>
        <w:t xml:space="preserve"> supervision is the reason for the Universe to run as per the deeds of all its beings. See My ownership, the realization of My every intent without flaws such as mercilessness, see me as the son of Vasudeva, see My wealth and My state of being.</w:t>
      </w:r>
    </w:p>
    <w:p w14:paraId="2968F764" w14:textId="6D51174C" w:rsidR="00EE69AD" w:rsidRPr="00083482" w:rsidRDefault="00EB3A34" w:rsidP="001F405E">
      <w:r w:rsidRPr="004041E3">
        <w:rPr>
          <w:noProof/>
          <w:sz w:val="16"/>
          <w:szCs w:val="20"/>
          <w:lang w:bidi="sa-IN"/>
        </w:rPr>
        <w:t>[shwEtAshvatara]</w:t>
      </w:r>
      <w:r w:rsidRPr="004041E3">
        <w:rPr>
          <w:sz w:val="16"/>
          <w:szCs w:val="20"/>
        </w:rPr>
        <w:t>, 4-9</w:t>
      </w:r>
      <w:r w:rsidR="004041E3">
        <w:t xml:space="preserve"> says:</w:t>
      </w:r>
      <w:r w:rsidRPr="00083482">
        <w:t xml:space="preserve"> 'From the environment, the Creator makes this world. The other conscious being is trapped in delusion. Know this delusion as the effect of the environment. Know the Creator as the </w:t>
      </w:r>
      <w:r w:rsidR="00084221" w:rsidRPr="00083482">
        <w:t>Supreme Lord</w:t>
      </w:r>
      <w:r w:rsidRPr="00083482">
        <w:t xml:space="preserve"> of the universe'.</w:t>
      </w:r>
    </w:p>
    <w:p w14:paraId="3AE78208" w14:textId="77777777" w:rsidR="00EE69AD" w:rsidRPr="00083482" w:rsidRDefault="00CA3C91">
      <w:pPr>
        <w:pStyle w:val="Heading2"/>
      </w:pPr>
      <w:r w:rsidRPr="00083482">
        <w:t>9-11</w:t>
      </w:r>
    </w:p>
    <w:p w14:paraId="5E744A6A" w14:textId="77777777" w:rsidR="00EE69AD" w:rsidRPr="00083482" w:rsidRDefault="00EB3A34" w:rsidP="001F405E">
      <w:pPr>
        <w:pStyle w:val="Shloka"/>
        <w:rPr>
          <w:noProof/>
          <w:lang w:bidi="sa-IN"/>
        </w:rPr>
      </w:pPr>
      <w:r w:rsidRPr="00083482">
        <w:rPr>
          <w:noProof/>
          <w:lang w:bidi="sa-IN"/>
        </w:rPr>
        <w:t>[</w:t>
      </w:r>
    </w:p>
    <w:p w14:paraId="2E57B8B9" w14:textId="77777777" w:rsidR="00EE69AD" w:rsidRPr="00083482" w:rsidRDefault="00EB3A34" w:rsidP="001F405E">
      <w:pPr>
        <w:pStyle w:val="Shloka"/>
        <w:rPr>
          <w:noProof/>
          <w:lang w:bidi="sa-IN"/>
        </w:rPr>
      </w:pPr>
      <w:r w:rsidRPr="00083482">
        <w:rPr>
          <w:noProof/>
          <w:lang w:bidi="sa-IN"/>
        </w:rPr>
        <w:t>avajAnanti mAm mUDhA: mAnuShIm tanum AshritAm |</w:t>
      </w:r>
    </w:p>
    <w:p w14:paraId="7656607A" w14:textId="77777777" w:rsidR="00EE69AD" w:rsidRPr="00083482" w:rsidRDefault="00EB3A34" w:rsidP="001F405E">
      <w:pPr>
        <w:pStyle w:val="Shloka"/>
        <w:rPr>
          <w:noProof/>
          <w:lang w:bidi="sa-IN"/>
        </w:rPr>
      </w:pPr>
      <w:r w:rsidRPr="00083482">
        <w:rPr>
          <w:noProof/>
          <w:lang w:bidi="sa-IN"/>
        </w:rPr>
        <w:t>param bhAvam ajAnantO mama bhUta mahEshvaram || 11 ||</w:t>
      </w:r>
    </w:p>
    <w:p w14:paraId="6AC02F44" w14:textId="77777777" w:rsidR="00EE69AD" w:rsidRPr="00083482" w:rsidRDefault="00EB3A34" w:rsidP="001F405E">
      <w:pPr>
        <w:pStyle w:val="Shloka"/>
      </w:pPr>
      <w:r w:rsidRPr="00083482">
        <w:rPr>
          <w:noProof/>
          <w:lang w:bidi="sa-IN"/>
        </w:rPr>
        <w:t>]</w:t>
      </w:r>
    </w:p>
    <w:p w14:paraId="69E222C9" w14:textId="50A94A52" w:rsidR="00EE69AD" w:rsidRPr="00083482" w:rsidRDefault="00EB3A34" w:rsidP="00A22026">
      <w:pPr>
        <w:pStyle w:val="ExplnOfShloka"/>
      </w:pPr>
      <w:r w:rsidRPr="00083482">
        <w:rPr>
          <w:noProof/>
          <w:lang w:bidi="sa-IN"/>
        </w:rPr>
        <w:t>[mUDhA:]</w:t>
      </w:r>
      <w:r w:rsidRPr="00083482">
        <w:t xml:space="preserve"> People who are deluded </w:t>
      </w:r>
      <w:r w:rsidRPr="00083482">
        <w:rPr>
          <w:noProof/>
          <w:lang w:bidi="sa-IN"/>
        </w:rPr>
        <w:t>[avajAnanti mAm]</w:t>
      </w:r>
      <w:r w:rsidR="006F33DA">
        <w:t xml:space="preserve"> disregard Me.</w:t>
      </w:r>
      <w:r w:rsidR="007D465C">
        <w:t xml:space="preserve"> </w:t>
      </w:r>
      <w:r w:rsidRPr="00083482">
        <w:rPr>
          <w:noProof/>
          <w:lang w:bidi="sa-IN"/>
        </w:rPr>
        <w:t>[ajAnanta:]</w:t>
      </w:r>
      <w:r w:rsidRPr="00083482">
        <w:t xml:space="preserve"> They do not know </w:t>
      </w:r>
      <w:r w:rsidRPr="00083482">
        <w:rPr>
          <w:noProof/>
          <w:lang w:bidi="sa-IN"/>
        </w:rPr>
        <w:t>[mama param bhAvam]</w:t>
      </w:r>
      <w:r w:rsidRPr="00083482">
        <w:t xml:space="preserve"> My superior state </w:t>
      </w:r>
      <w:r w:rsidRPr="00083482">
        <w:rPr>
          <w:noProof/>
          <w:lang w:bidi="sa-IN"/>
        </w:rPr>
        <w:t>[bhUta mahEshvaram]</w:t>
      </w:r>
      <w:r w:rsidRPr="00083482">
        <w:t xml:space="preserve"> as the Lord of all beings</w:t>
      </w:r>
      <w:r w:rsidR="006F33DA">
        <w:t xml:space="preserve">, </w:t>
      </w:r>
      <w:r w:rsidR="006F33DA" w:rsidRPr="00083482">
        <w:rPr>
          <w:noProof/>
          <w:lang w:bidi="sa-IN"/>
        </w:rPr>
        <w:t>[mAnuShIm tanum AshritAm]</w:t>
      </w:r>
      <w:r w:rsidR="006F33DA" w:rsidRPr="00083482">
        <w:t xml:space="preserve"> the Lord who has taken a human form.</w:t>
      </w:r>
    </w:p>
    <w:p w14:paraId="563D92FF" w14:textId="77777777" w:rsidR="003F7857" w:rsidRDefault="003F7857" w:rsidP="001F405E">
      <w:r>
        <w:t xml:space="preserve">Ignorant people are </w:t>
      </w:r>
      <w:r w:rsidR="00EB3A34" w:rsidRPr="00083482">
        <w:t>deluded by the effects of their past deeds</w:t>
      </w:r>
      <w:r>
        <w:t xml:space="preserve">. They </w:t>
      </w:r>
      <w:r w:rsidR="00EB3A34" w:rsidRPr="00083482">
        <w:t xml:space="preserve">assume that I am a normal human being and disregard Me. </w:t>
      </w:r>
    </w:p>
    <w:p w14:paraId="235D661E" w14:textId="7DC78ABE" w:rsidR="00EE69AD" w:rsidRPr="00083482" w:rsidRDefault="003F7857" w:rsidP="001F405E">
      <w:r w:rsidRPr="00083482">
        <w:lastRenderedPageBreak/>
        <w:t xml:space="preserve">I </w:t>
      </w:r>
      <w:r>
        <w:t>am in the</w:t>
      </w:r>
      <w:r w:rsidRPr="00083482">
        <w:t xml:space="preserve"> form o</w:t>
      </w:r>
      <w:r>
        <w:t xml:space="preserve">f a human with great compassion. This form is </w:t>
      </w:r>
      <w:r w:rsidRPr="00083482">
        <w:t>for everyone to take refuge in Me</w:t>
      </w:r>
      <w:r>
        <w:t>, while My will is always fulfilled</w:t>
      </w:r>
      <w:r w:rsidRPr="00083482">
        <w:t>.</w:t>
      </w:r>
      <w:r>
        <w:t xml:space="preserve"> </w:t>
      </w:r>
      <w:r w:rsidR="00EB3A34" w:rsidRPr="00083482">
        <w:t xml:space="preserve">Being the Lord of all beings, </w:t>
      </w:r>
      <w:r>
        <w:t xml:space="preserve">I am </w:t>
      </w:r>
      <w:r w:rsidR="00EB3A34" w:rsidRPr="00083482">
        <w:t>the all-knowing, single cause of the universe</w:t>
      </w:r>
      <w:r>
        <w:t>.</w:t>
      </w:r>
    </w:p>
    <w:p w14:paraId="5123525B" w14:textId="7DC46979" w:rsidR="00EE69AD" w:rsidRPr="00083482" w:rsidRDefault="00EB3A34" w:rsidP="001F405E">
      <w:r w:rsidRPr="00083482">
        <w:t>The</w:t>
      </w:r>
      <w:r w:rsidR="003F7857">
        <w:t xml:space="preserve"> ignorant</w:t>
      </w:r>
      <w:r w:rsidRPr="00083482">
        <w:t xml:space="preserve"> do not know Me as the </w:t>
      </w:r>
      <w:r w:rsidR="00084221" w:rsidRPr="00083482">
        <w:t>Supreme Lord</w:t>
      </w:r>
      <w:r w:rsidRPr="00083482">
        <w:t xml:space="preserve"> of all beings, situated in a limitless amount of compassion and affection. Instead, </w:t>
      </w:r>
      <w:r w:rsidR="003F7857" w:rsidRPr="00083482">
        <w:t xml:space="preserve">they are </w:t>
      </w:r>
      <w:r w:rsidR="003F7857">
        <w:t xml:space="preserve">biased by My </w:t>
      </w:r>
      <w:r w:rsidR="003F7857" w:rsidRPr="00083482">
        <w:t xml:space="preserve">human </w:t>
      </w:r>
      <w:r w:rsidR="003F7857">
        <w:t>appearance</w:t>
      </w:r>
      <w:r w:rsidR="001027DA">
        <w:t xml:space="preserve">, </w:t>
      </w:r>
      <w:r w:rsidRPr="00083482">
        <w:t>think</w:t>
      </w:r>
      <w:r w:rsidR="001027DA">
        <w:t>ing</w:t>
      </w:r>
      <w:r w:rsidRPr="00083482">
        <w:t xml:space="preserve"> </w:t>
      </w:r>
      <w:r w:rsidR="001027DA">
        <w:t xml:space="preserve">of Me as </w:t>
      </w:r>
      <w:r w:rsidRPr="00083482">
        <w:t xml:space="preserve">just another human among them. </w:t>
      </w:r>
      <w:r w:rsidR="003F7857">
        <w:t>So</w:t>
      </w:r>
      <w:r w:rsidR="00527565">
        <w:t>,</w:t>
      </w:r>
      <w:r w:rsidRPr="00083482">
        <w:t xml:space="preserve"> they disregard Me.</w:t>
      </w:r>
    </w:p>
    <w:p w14:paraId="531B5582" w14:textId="77777777" w:rsidR="00EE69AD" w:rsidRPr="00083482" w:rsidRDefault="00CA3C91">
      <w:pPr>
        <w:pStyle w:val="Heading2"/>
      </w:pPr>
      <w:r w:rsidRPr="00083482">
        <w:t>9-12</w:t>
      </w:r>
    </w:p>
    <w:p w14:paraId="5AAC3E02" w14:textId="77777777" w:rsidR="00EE69AD" w:rsidRPr="00083482" w:rsidRDefault="00EB3A34" w:rsidP="001F405E">
      <w:pPr>
        <w:pStyle w:val="Shloka"/>
        <w:rPr>
          <w:noProof/>
          <w:lang w:bidi="sa-IN"/>
        </w:rPr>
      </w:pPr>
      <w:r w:rsidRPr="00083482">
        <w:rPr>
          <w:noProof/>
          <w:lang w:bidi="sa-IN"/>
        </w:rPr>
        <w:t>[</w:t>
      </w:r>
    </w:p>
    <w:p w14:paraId="1CD3AE24" w14:textId="77777777" w:rsidR="00EE69AD" w:rsidRPr="00083482" w:rsidRDefault="00EB3A34" w:rsidP="001F405E">
      <w:pPr>
        <w:pStyle w:val="Shloka"/>
        <w:rPr>
          <w:noProof/>
          <w:lang w:bidi="sa-IN"/>
        </w:rPr>
      </w:pPr>
      <w:r w:rsidRPr="00083482">
        <w:rPr>
          <w:noProof/>
          <w:lang w:bidi="sa-IN"/>
        </w:rPr>
        <w:t>mOghAshA mOgha karmaNO mOgha jnAnA vichEtasa: |</w:t>
      </w:r>
    </w:p>
    <w:p w14:paraId="7FCC65A1" w14:textId="77777777" w:rsidR="00EE69AD" w:rsidRPr="00083482" w:rsidRDefault="00EB3A34" w:rsidP="001F405E">
      <w:pPr>
        <w:pStyle w:val="Shloka"/>
        <w:rPr>
          <w:noProof/>
          <w:lang w:bidi="sa-IN"/>
        </w:rPr>
      </w:pPr>
      <w:r w:rsidRPr="00083482">
        <w:rPr>
          <w:noProof/>
          <w:lang w:bidi="sa-IN"/>
        </w:rPr>
        <w:t>rAkShasIm AsurIm chaiva prakr'tim mOhinIm shritA: || 12 ||</w:t>
      </w:r>
    </w:p>
    <w:p w14:paraId="5F63C76D" w14:textId="77777777" w:rsidR="00EE69AD" w:rsidRPr="00083482" w:rsidRDefault="00EB3A34" w:rsidP="001F405E">
      <w:pPr>
        <w:pStyle w:val="Shloka"/>
      </w:pPr>
      <w:r w:rsidRPr="00083482">
        <w:rPr>
          <w:noProof/>
          <w:lang w:bidi="sa-IN"/>
        </w:rPr>
        <w:t>]</w:t>
      </w:r>
    </w:p>
    <w:p w14:paraId="11E676D8" w14:textId="77777777" w:rsidR="00EE69AD" w:rsidRPr="00083482" w:rsidRDefault="00EB3A34" w:rsidP="00A22026">
      <w:pPr>
        <w:pStyle w:val="ExplnOfShloka"/>
      </w:pPr>
      <w:r w:rsidRPr="00083482">
        <w:rPr>
          <w:noProof/>
          <w:lang w:bidi="sa-IN"/>
        </w:rPr>
        <w:t>[shritA:]</w:t>
      </w:r>
      <w:r w:rsidRPr="00083482">
        <w:t xml:space="preserve"> They remain inside </w:t>
      </w:r>
      <w:r w:rsidRPr="00083482">
        <w:rPr>
          <w:noProof/>
          <w:lang w:bidi="sa-IN"/>
        </w:rPr>
        <w:t>[prakr'tim]</w:t>
      </w:r>
      <w:r w:rsidRPr="00083482">
        <w:t xml:space="preserve"> this material world, </w:t>
      </w:r>
      <w:r w:rsidRPr="00083482">
        <w:rPr>
          <w:noProof/>
          <w:lang w:bidi="sa-IN"/>
        </w:rPr>
        <w:t>[AsurIm mOhinIm]</w:t>
      </w:r>
      <w:r w:rsidRPr="00083482">
        <w:t xml:space="preserve"> which advocates the enjoyment of everything that's attractive. </w:t>
      </w:r>
      <w:r w:rsidRPr="00083482">
        <w:rPr>
          <w:noProof/>
          <w:lang w:bidi="sa-IN"/>
        </w:rPr>
        <w:t>[chaiva rAkShasIm]</w:t>
      </w:r>
      <w:r w:rsidRPr="00083482">
        <w:t xml:space="preserve"> This world will definitely devour them. </w:t>
      </w:r>
      <w:r w:rsidRPr="00083482">
        <w:rPr>
          <w:noProof/>
          <w:lang w:bidi="sa-IN"/>
        </w:rPr>
        <w:t>[vichEtasa:]</w:t>
      </w:r>
      <w:r w:rsidRPr="00083482">
        <w:t xml:space="preserve"> Without the ability to recognize reality, </w:t>
      </w:r>
      <w:r w:rsidRPr="00083482">
        <w:rPr>
          <w:noProof/>
          <w:lang w:bidi="sa-IN"/>
        </w:rPr>
        <w:t>[mOghAshA]</w:t>
      </w:r>
      <w:r w:rsidRPr="00083482">
        <w:t xml:space="preserve"> they have useless desires, </w:t>
      </w:r>
      <w:r w:rsidRPr="00083482">
        <w:rPr>
          <w:noProof/>
          <w:lang w:bidi="sa-IN"/>
        </w:rPr>
        <w:t>[mOgha karmaNO]</w:t>
      </w:r>
      <w:r w:rsidRPr="00083482">
        <w:t xml:space="preserve"> do useless activities </w:t>
      </w:r>
      <w:r w:rsidRPr="00083482">
        <w:rPr>
          <w:noProof/>
          <w:lang w:bidi="sa-IN"/>
        </w:rPr>
        <w:t>[mOgha jnAnA]</w:t>
      </w:r>
      <w:r w:rsidRPr="00083482">
        <w:t xml:space="preserve"> and have knowledge that's useless.</w:t>
      </w:r>
    </w:p>
    <w:p w14:paraId="075900A6" w14:textId="559ED075" w:rsidR="002B6925" w:rsidRDefault="002B6925" w:rsidP="002B6925">
      <w:pPr>
        <w:pStyle w:val="ApplNotes"/>
      </w:pPr>
      <w:r>
        <w:t>Without knowing this reality, people go behind imaginary goals</w:t>
      </w:r>
    </w:p>
    <w:p w14:paraId="2E19A109" w14:textId="538EEFF7" w:rsidR="00483293" w:rsidRDefault="00EB3A34" w:rsidP="001F405E">
      <w:r w:rsidRPr="00083482">
        <w:t>The material world conceals the supreme qualities of the Lord</w:t>
      </w:r>
      <w:r w:rsidR="00483293">
        <w:t xml:space="preserve"> </w:t>
      </w:r>
      <w:r w:rsidR="00483293" w:rsidRPr="00083482">
        <w:t>in His human form</w:t>
      </w:r>
      <w:r w:rsidR="00483293">
        <w:t>. His qualities</w:t>
      </w:r>
      <w:r w:rsidRPr="00083482">
        <w:t>, such as the abundance of compassion,</w:t>
      </w:r>
      <w:r w:rsidR="00483293">
        <w:t xml:space="preserve"> aren’t apparent.</w:t>
      </w:r>
    </w:p>
    <w:p w14:paraId="121AF8FA" w14:textId="77777777" w:rsidR="006B06E4" w:rsidRDefault="00EB3A34" w:rsidP="001F405E">
      <w:r w:rsidRPr="00083482">
        <w:t xml:space="preserve">This world advocates the enjoyment of everything that's attractive and devours anyone who remains in it. People go behind useless desires - their wants lead them nowhere. They indulge in useless activities - they start work that is fruitless. </w:t>
      </w:r>
    </w:p>
    <w:p w14:paraId="2A28E10E" w14:textId="77777777" w:rsidR="006B06E4" w:rsidRDefault="00EB3A34" w:rsidP="001F405E">
      <w:r w:rsidRPr="00083482">
        <w:t>They have knowledge that's useless</w:t>
      </w:r>
      <w:r w:rsidR="006B06E4">
        <w:t>.</w:t>
      </w:r>
      <w:r w:rsidRPr="00083482">
        <w:t xml:space="preserve"> </w:t>
      </w:r>
      <w:r w:rsidR="006B06E4">
        <w:t xml:space="preserve">They observe </w:t>
      </w:r>
      <w:r w:rsidRPr="00083482">
        <w:t>moving and stationary objects that belong to Me</w:t>
      </w:r>
      <w:r w:rsidR="006B06E4">
        <w:t>. D</w:t>
      </w:r>
      <w:r w:rsidR="006B06E4" w:rsidRPr="00083482">
        <w:t xml:space="preserve">ue to the adverse nature of their knowledge, </w:t>
      </w:r>
      <w:r w:rsidR="006B06E4">
        <w:t>the</w:t>
      </w:r>
      <w:r w:rsidR="006B06E4" w:rsidRPr="00083482">
        <w:t xml:space="preserve"> understanding </w:t>
      </w:r>
      <w:r w:rsidR="006B06E4">
        <w:t xml:space="preserve">they gain </w:t>
      </w:r>
      <w:r w:rsidRPr="00083482">
        <w:t xml:space="preserve">is contrary to reality. Such knowledge does not yield anything. </w:t>
      </w:r>
    </w:p>
    <w:p w14:paraId="5169F291" w14:textId="7D4E8E6E" w:rsidR="00EE69AD" w:rsidRPr="00083482" w:rsidRDefault="00EB3A34" w:rsidP="001F405E">
      <w:r w:rsidRPr="00083482">
        <w:t>Without the ability to recognize reality, they are unable to learn the true nature of anything. They consider Me, the Lord of the universe, to be equivalent to others. With this conviction, whatever they set out to do in regard to Me will fail to yield anything.</w:t>
      </w:r>
    </w:p>
    <w:p w14:paraId="688B840F" w14:textId="77777777" w:rsidR="00EE69AD" w:rsidRPr="00083482" w:rsidRDefault="00CA3C91">
      <w:pPr>
        <w:pStyle w:val="Heading2"/>
      </w:pPr>
      <w:r w:rsidRPr="00083482">
        <w:t>9-13</w:t>
      </w:r>
    </w:p>
    <w:p w14:paraId="4B56160E" w14:textId="77777777" w:rsidR="00EE69AD" w:rsidRPr="00083482" w:rsidRDefault="00EB3A34" w:rsidP="001F405E">
      <w:pPr>
        <w:pStyle w:val="Shloka"/>
        <w:rPr>
          <w:noProof/>
          <w:lang w:bidi="sa-IN"/>
        </w:rPr>
      </w:pPr>
      <w:r w:rsidRPr="00083482">
        <w:rPr>
          <w:noProof/>
          <w:lang w:bidi="sa-IN"/>
        </w:rPr>
        <w:t>[</w:t>
      </w:r>
    </w:p>
    <w:p w14:paraId="4098F26C" w14:textId="77777777" w:rsidR="00EE69AD" w:rsidRPr="00083482" w:rsidRDefault="00EB3A34" w:rsidP="001F405E">
      <w:pPr>
        <w:pStyle w:val="Shloka"/>
        <w:rPr>
          <w:noProof/>
          <w:lang w:bidi="sa-IN"/>
        </w:rPr>
      </w:pPr>
      <w:r w:rsidRPr="00083482">
        <w:rPr>
          <w:noProof/>
          <w:lang w:bidi="sa-IN"/>
        </w:rPr>
        <w:t>mahAtmAnastu mAm pArtha daivIm prakr'tim AshritA: |</w:t>
      </w:r>
    </w:p>
    <w:p w14:paraId="4699032F" w14:textId="77777777" w:rsidR="00EE69AD" w:rsidRPr="00083482" w:rsidRDefault="00EB3A34" w:rsidP="001F405E">
      <w:pPr>
        <w:pStyle w:val="Shloka"/>
        <w:rPr>
          <w:noProof/>
          <w:lang w:bidi="sa-IN"/>
        </w:rPr>
      </w:pPr>
      <w:r w:rsidRPr="00083482">
        <w:rPr>
          <w:noProof/>
          <w:lang w:bidi="sa-IN"/>
        </w:rPr>
        <w:t>bhajanti ananya manasO jnAtvA bhUtAdim avyayam || 13 ||</w:t>
      </w:r>
    </w:p>
    <w:p w14:paraId="771BF5C4" w14:textId="77777777" w:rsidR="00EE69AD" w:rsidRPr="00083482" w:rsidRDefault="00EB3A34" w:rsidP="001F405E">
      <w:pPr>
        <w:pStyle w:val="Shloka"/>
      </w:pPr>
      <w:r w:rsidRPr="00083482">
        <w:rPr>
          <w:noProof/>
          <w:lang w:bidi="sa-IN"/>
        </w:rPr>
        <w:t>]</w:t>
      </w:r>
    </w:p>
    <w:p w14:paraId="06B05C4A" w14:textId="265EC1E8" w:rsidR="00EE69AD" w:rsidRPr="00083482" w:rsidRDefault="00EB3A34" w:rsidP="00A22026">
      <w:pPr>
        <w:pStyle w:val="ExplnOfShloka"/>
      </w:pPr>
      <w:r w:rsidRPr="00083482">
        <w:rPr>
          <w:noProof/>
          <w:lang w:bidi="sa-IN"/>
        </w:rPr>
        <w:t>[tu]</w:t>
      </w:r>
      <w:r w:rsidRPr="00083482">
        <w:t xml:space="preserve"> On the other hand, </w:t>
      </w:r>
      <w:r w:rsidRPr="00083482">
        <w:rPr>
          <w:noProof/>
          <w:lang w:bidi="sa-IN"/>
        </w:rPr>
        <w:t>[pArtha]</w:t>
      </w:r>
      <w:r w:rsidRPr="00083482">
        <w:t xml:space="preserve"> Arjuna, </w:t>
      </w:r>
      <w:r w:rsidRPr="00083482">
        <w:rPr>
          <w:noProof/>
          <w:lang w:bidi="sa-IN"/>
        </w:rPr>
        <w:t>[mahAtmAna:]</w:t>
      </w:r>
      <w:r w:rsidRPr="00083482">
        <w:t xml:space="preserve"> great people </w:t>
      </w:r>
      <w:r w:rsidRPr="00083482">
        <w:rPr>
          <w:noProof/>
          <w:lang w:bidi="sa-IN"/>
        </w:rPr>
        <w:t>[daivIm prakr'tim AshritA:]</w:t>
      </w:r>
      <w:r w:rsidRPr="00083482">
        <w:t xml:space="preserve"> take refuge in </w:t>
      </w:r>
      <w:r w:rsidR="006B06E4">
        <w:t>My</w:t>
      </w:r>
      <w:r w:rsidRPr="00083482">
        <w:t xml:space="preserve"> divine nature. </w:t>
      </w:r>
      <w:r w:rsidRPr="00083482">
        <w:rPr>
          <w:noProof/>
          <w:lang w:bidi="sa-IN"/>
        </w:rPr>
        <w:t>[jnAtvA]</w:t>
      </w:r>
      <w:r w:rsidRPr="00083482">
        <w:t xml:space="preserve"> Knowing </w:t>
      </w:r>
      <w:r w:rsidRPr="00083482">
        <w:rPr>
          <w:noProof/>
          <w:lang w:bidi="sa-IN"/>
        </w:rPr>
        <w:t>[mAm]</w:t>
      </w:r>
      <w:r w:rsidRPr="00083482">
        <w:t xml:space="preserve"> Me, </w:t>
      </w:r>
      <w:r w:rsidRPr="00083482">
        <w:rPr>
          <w:noProof/>
          <w:lang w:bidi="sa-IN"/>
        </w:rPr>
        <w:t>[bhUtAdim]</w:t>
      </w:r>
      <w:r w:rsidRPr="00083482">
        <w:t xml:space="preserve"> the origin of all beings, </w:t>
      </w:r>
      <w:r w:rsidRPr="00083482">
        <w:rPr>
          <w:noProof/>
          <w:lang w:bidi="sa-IN"/>
        </w:rPr>
        <w:t>[avyayam]</w:t>
      </w:r>
      <w:r w:rsidRPr="00083482">
        <w:t xml:space="preserve"> the One who never wears out, </w:t>
      </w:r>
      <w:r w:rsidRPr="00083482">
        <w:rPr>
          <w:noProof/>
          <w:lang w:bidi="sa-IN"/>
        </w:rPr>
        <w:lastRenderedPageBreak/>
        <w:t>[bhajantE]</w:t>
      </w:r>
      <w:r w:rsidRPr="00083482">
        <w:t xml:space="preserve"> they worship Me </w:t>
      </w:r>
      <w:r w:rsidRPr="00083482">
        <w:rPr>
          <w:noProof/>
          <w:lang w:bidi="sa-IN"/>
        </w:rPr>
        <w:t>[ananya manasa:]</w:t>
      </w:r>
      <w:r w:rsidRPr="00083482">
        <w:t xml:space="preserve"> without letting their minds wander among other subjects.</w:t>
      </w:r>
    </w:p>
    <w:p w14:paraId="48B00BD1" w14:textId="32DBF741" w:rsidR="002B6925" w:rsidRDefault="00002541" w:rsidP="002B6925">
      <w:pPr>
        <w:pStyle w:val="ApplNotes"/>
      </w:pPr>
      <w:r>
        <w:t>W</w:t>
      </w:r>
      <w:r w:rsidR="002B6925">
        <w:t xml:space="preserve">orship and take refuge in </w:t>
      </w:r>
      <w:r>
        <w:t>The Lord</w:t>
      </w:r>
      <w:r w:rsidR="007C41CB">
        <w:t xml:space="preserve"> – </w:t>
      </w:r>
      <w:r>
        <w:t>He</w:t>
      </w:r>
      <w:r w:rsidR="007C41CB">
        <w:t xml:space="preserve"> </w:t>
      </w:r>
      <w:proofErr w:type="gramStart"/>
      <w:r w:rsidR="007C41CB">
        <w:t>is</w:t>
      </w:r>
      <w:proofErr w:type="gramEnd"/>
      <w:r w:rsidR="007C41CB">
        <w:t xml:space="preserve"> everything</w:t>
      </w:r>
    </w:p>
    <w:p w14:paraId="4C150DF9" w14:textId="3BA94B8F" w:rsidR="006B06E4" w:rsidRDefault="006B06E4" w:rsidP="001F405E">
      <w:r>
        <w:t>P</w:t>
      </w:r>
      <w:r w:rsidR="00EB3A34" w:rsidRPr="00083482">
        <w:t>eople take refuge in Me</w:t>
      </w:r>
      <w:r w:rsidR="007E21EC">
        <w:t>.</w:t>
      </w:r>
      <w:r w:rsidR="00EB3A34" w:rsidRPr="00083482">
        <w:t xml:space="preserve"> </w:t>
      </w:r>
      <w:r w:rsidR="007E21EC">
        <w:t>With many virtuous deeds, t</w:t>
      </w:r>
      <w:r>
        <w:t xml:space="preserve">hey </w:t>
      </w:r>
      <w:r w:rsidR="00EB3A34" w:rsidRPr="00083482">
        <w:t>get rid of all undesirable influences</w:t>
      </w:r>
      <w:r w:rsidR="007E21EC">
        <w:t xml:space="preserve"> that come in the way</w:t>
      </w:r>
      <w:r w:rsidR="00002541">
        <w:t xml:space="preserve"> of my refuge</w:t>
      </w:r>
      <w:r w:rsidR="00EB3A34" w:rsidRPr="00083482">
        <w:t xml:space="preserve">. They reside in the divine environment, knowing it to be one of My attributes. </w:t>
      </w:r>
    </w:p>
    <w:p w14:paraId="3215B4F0" w14:textId="23F28D0B" w:rsidR="006B06E4" w:rsidRDefault="006B06E4" w:rsidP="001F405E">
      <w:r>
        <w:t xml:space="preserve">Such </w:t>
      </w:r>
      <w:r w:rsidR="00EB3A34" w:rsidRPr="00083482">
        <w:t>people are great</w:t>
      </w:r>
      <w:r>
        <w:t xml:space="preserve"> and have </w:t>
      </w:r>
      <w:r w:rsidR="00EB3A34" w:rsidRPr="00083482">
        <w:t xml:space="preserve">realized their Self </w:t>
      </w:r>
      <w:r w:rsidR="00002541">
        <w:t>well</w:t>
      </w:r>
      <w:r w:rsidR="00EB3A34" w:rsidRPr="00083482">
        <w:t>. They know Me</w:t>
      </w:r>
      <w:r>
        <w:t xml:space="preserve"> as</w:t>
      </w:r>
      <w:r w:rsidR="00EB3A34" w:rsidRPr="00083482">
        <w:t xml:space="preserve"> the origin of all beings, </w:t>
      </w:r>
      <w:r>
        <w:t xml:space="preserve">the One </w:t>
      </w:r>
      <w:r w:rsidR="00EB3A34" w:rsidRPr="00083482">
        <w:t>who never wears out</w:t>
      </w:r>
      <w:r w:rsidR="00002541">
        <w:t>,</w:t>
      </w:r>
      <w:r w:rsidR="00EB3A34" w:rsidRPr="00083482">
        <w:t xml:space="preserve"> as the One who is inaccessible to speech and thought</w:t>
      </w:r>
      <w:r w:rsidR="00002541">
        <w:t xml:space="preserve">. My </w:t>
      </w:r>
      <w:r w:rsidR="00EB3A34" w:rsidRPr="00083482">
        <w:t xml:space="preserve">form and deeds cannot be expressed by names. </w:t>
      </w:r>
    </w:p>
    <w:p w14:paraId="2ACE4B56" w14:textId="5B89B32B" w:rsidR="006B06E4" w:rsidRDefault="00EB3A34" w:rsidP="001F405E">
      <w:r w:rsidRPr="00083482">
        <w:t>They know that I have stepped in as a human due to My vast compassion</w:t>
      </w:r>
      <w:r w:rsidR="007E21EC">
        <w:t>. They know I work</w:t>
      </w:r>
      <w:r w:rsidRPr="00083482">
        <w:t xml:space="preserve"> for the protection of virtuous people. </w:t>
      </w:r>
    </w:p>
    <w:p w14:paraId="36D12E91" w14:textId="49E6A9FB" w:rsidR="00EE69AD" w:rsidRPr="00083482" w:rsidRDefault="00EB3A34" w:rsidP="001F405E">
      <w:r w:rsidRPr="00083482">
        <w:t xml:space="preserve">Knowing all </w:t>
      </w:r>
      <w:r w:rsidR="00DE5252">
        <w:t xml:space="preserve">of </w:t>
      </w:r>
      <w:r w:rsidRPr="00083482">
        <w:t xml:space="preserve">this, they worship </w:t>
      </w:r>
      <w:r w:rsidR="00DE5252">
        <w:t>M</w:t>
      </w:r>
      <w:r w:rsidRPr="00083482">
        <w:t>e</w:t>
      </w:r>
      <w:r w:rsidR="00002541">
        <w:t>.</w:t>
      </w:r>
      <w:r w:rsidRPr="00083482">
        <w:t xml:space="preserve"> </w:t>
      </w:r>
      <w:r w:rsidR="00002541">
        <w:t>They have abundant affection for Me and don’t let</w:t>
      </w:r>
      <w:r w:rsidRPr="00083482">
        <w:t xml:space="preserve"> their </w:t>
      </w:r>
      <w:r w:rsidR="007E21EC">
        <w:t>thoughts</w:t>
      </w:r>
      <w:r w:rsidRPr="00083482">
        <w:t xml:space="preserve"> wander. </w:t>
      </w:r>
      <w:r w:rsidR="00002541">
        <w:t>T</w:t>
      </w:r>
      <w:r w:rsidRPr="00083482">
        <w:t>hey find it impossible to carry forward their thoughts, their Self and their activities without worshipping Me. They worship Me purely for the sake of worship.</w:t>
      </w:r>
    </w:p>
    <w:p w14:paraId="11F4468C" w14:textId="77777777" w:rsidR="00EE69AD" w:rsidRPr="00083482" w:rsidRDefault="00CA3C91">
      <w:pPr>
        <w:pStyle w:val="Heading2"/>
      </w:pPr>
      <w:bookmarkStart w:id="69" w:name="_14_1"/>
      <w:bookmarkEnd w:id="69"/>
      <w:r w:rsidRPr="00083482">
        <w:t>9-14</w:t>
      </w:r>
    </w:p>
    <w:p w14:paraId="6343227A" w14:textId="77777777" w:rsidR="00EE69AD" w:rsidRPr="00083482" w:rsidRDefault="00EB3A34" w:rsidP="001F405E">
      <w:pPr>
        <w:pStyle w:val="Shloka"/>
        <w:rPr>
          <w:noProof/>
          <w:lang w:bidi="sa-IN"/>
        </w:rPr>
      </w:pPr>
      <w:r w:rsidRPr="00083482">
        <w:rPr>
          <w:noProof/>
          <w:lang w:bidi="sa-IN"/>
        </w:rPr>
        <w:t>[</w:t>
      </w:r>
    </w:p>
    <w:p w14:paraId="218E9650" w14:textId="77777777" w:rsidR="00EE69AD" w:rsidRPr="00083482" w:rsidRDefault="00EB3A34" w:rsidP="001F405E">
      <w:pPr>
        <w:pStyle w:val="Shloka"/>
        <w:rPr>
          <w:noProof/>
          <w:lang w:bidi="sa-IN"/>
        </w:rPr>
      </w:pPr>
      <w:r w:rsidRPr="00083482">
        <w:rPr>
          <w:noProof/>
          <w:lang w:bidi="sa-IN"/>
        </w:rPr>
        <w:t>satatam kIrtayantO mAm yatanta: cha dr'DhavratA: |</w:t>
      </w:r>
    </w:p>
    <w:p w14:paraId="7629356E" w14:textId="77777777" w:rsidR="00EE69AD" w:rsidRPr="00083482" w:rsidRDefault="00EB3A34" w:rsidP="001F405E">
      <w:pPr>
        <w:pStyle w:val="Shloka"/>
        <w:rPr>
          <w:noProof/>
          <w:lang w:bidi="sa-IN"/>
        </w:rPr>
      </w:pPr>
      <w:r w:rsidRPr="00083482">
        <w:rPr>
          <w:noProof/>
          <w:lang w:bidi="sa-IN"/>
        </w:rPr>
        <w:t>namasyanta: cha mAm bhaktyA nityayuktA upAsatE || 14 ||</w:t>
      </w:r>
    </w:p>
    <w:p w14:paraId="25F3A9E9" w14:textId="77777777" w:rsidR="00EE69AD" w:rsidRPr="00083482" w:rsidRDefault="00EB3A34" w:rsidP="001F405E">
      <w:pPr>
        <w:pStyle w:val="Shloka"/>
      </w:pPr>
      <w:r w:rsidRPr="00083482">
        <w:rPr>
          <w:noProof/>
          <w:lang w:bidi="sa-IN"/>
        </w:rPr>
        <w:t>]</w:t>
      </w:r>
    </w:p>
    <w:p w14:paraId="0FCA0752" w14:textId="77777777" w:rsidR="00EE69AD" w:rsidRPr="00083482" w:rsidRDefault="00EB3A34" w:rsidP="00A22026">
      <w:pPr>
        <w:pStyle w:val="ExplnOfShloka"/>
      </w:pPr>
      <w:r w:rsidRPr="00083482">
        <w:rPr>
          <w:noProof/>
          <w:lang w:bidi="sa-IN"/>
        </w:rPr>
        <w:t>[upAsatE mAm]</w:t>
      </w:r>
      <w:r w:rsidRPr="00083482">
        <w:t xml:space="preserve"> They worship Me </w:t>
      </w:r>
      <w:r w:rsidRPr="00083482">
        <w:rPr>
          <w:noProof/>
          <w:lang w:bidi="sa-IN"/>
        </w:rPr>
        <w:t>[bhaktyA]</w:t>
      </w:r>
      <w:r w:rsidRPr="00083482">
        <w:t xml:space="preserve"> with </w:t>
      </w:r>
      <w:hyperlink w:anchor="bhakti_a_defn" w:history="1">
        <w:r w:rsidRPr="00083482">
          <w:rPr>
            <w:rStyle w:val="Hyperlink"/>
          </w:rPr>
          <w:t>devotion</w:t>
        </w:r>
      </w:hyperlink>
      <w:r w:rsidRPr="00083482">
        <w:t xml:space="preserve"> </w:t>
      </w:r>
      <w:r w:rsidRPr="00083482">
        <w:rPr>
          <w:noProof/>
          <w:lang w:bidi="sa-IN"/>
        </w:rPr>
        <w:t>[kIrtayanta: mAm]</w:t>
      </w:r>
      <w:r w:rsidRPr="00083482">
        <w:t xml:space="preserve"> while praising Me, </w:t>
      </w:r>
      <w:r w:rsidRPr="00083482">
        <w:rPr>
          <w:noProof/>
          <w:lang w:bidi="sa-IN"/>
        </w:rPr>
        <w:t>[dr'DhavratA:]</w:t>
      </w:r>
      <w:r w:rsidRPr="00083482">
        <w:t xml:space="preserve"> while being firm in their vows </w:t>
      </w:r>
      <w:r w:rsidRPr="00083482">
        <w:rPr>
          <w:noProof/>
          <w:lang w:bidi="sa-IN"/>
        </w:rPr>
        <w:t>[yatanta: cha]</w:t>
      </w:r>
      <w:r w:rsidRPr="00083482">
        <w:t xml:space="preserve"> and in their endeavor to attain Me. </w:t>
      </w:r>
      <w:r w:rsidRPr="00083482">
        <w:rPr>
          <w:noProof/>
          <w:lang w:bidi="sa-IN"/>
        </w:rPr>
        <w:t>[namasyanta: mAm]</w:t>
      </w:r>
      <w:r w:rsidRPr="00083482">
        <w:t xml:space="preserve"> They regard Me with reverence </w:t>
      </w:r>
      <w:r w:rsidRPr="00083482">
        <w:rPr>
          <w:noProof/>
          <w:lang w:bidi="sa-IN"/>
        </w:rPr>
        <w:t>[satatam]</w:t>
      </w:r>
      <w:r w:rsidRPr="00083482">
        <w:t xml:space="preserve"> always </w:t>
      </w:r>
      <w:r w:rsidRPr="00083482">
        <w:rPr>
          <w:noProof/>
          <w:lang w:bidi="sa-IN"/>
        </w:rPr>
        <w:t>[nityayuktA: cha]</w:t>
      </w:r>
      <w:r w:rsidRPr="00083482">
        <w:t xml:space="preserve"> and are constantly in touch with Me.</w:t>
      </w:r>
    </w:p>
    <w:p w14:paraId="4CAB5FCC" w14:textId="507BD9DD" w:rsidR="007E21EC" w:rsidRDefault="00002541" w:rsidP="001F405E">
      <w:r>
        <w:t>With</w:t>
      </w:r>
      <w:r w:rsidR="00EB3A34" w:rsidRPr="00083482">
        <w:t xml:space="preserve"> limitless amount of affection towards Me, they are unable to sustain themselves without My praise, My worship and My endeavor, even for a moment. </w:t>
      </w:r>
    </w:p>
    <w:p w14:paraId="01D479AC" w14:textId="05CFA6E1" w:rsidR="007E21EC" w:rsidRDefault="00002541" w:rsidP="001F405E">
      <w:r>
        <w:t>A</w:t>
      </w:r>
      <w:r w:rsidRPr="00083482">
        <w:t xml:space="preserve">ll their limbs bristle with delight </w:t>
      </w:r>
      <w:r>
        <w:t xml:space="preserve">when they listen </w:t>
      </w:r>
      <w:r w:rsidR="00EB3A34" w:rsidRPr="00083482">
        <w:t>to My names</w:t>
      </w:r>
      <w:r w:rsidR="007E21EC">
        <w:t xml:space="preserve"> </w:t>
      </w:r>
      <w:r w:rsidR="00EB3A34" w:rsidRPr="00083482">
        <w:t>highlight</w:t>
      </w:r>
      <w:r>
        <w:t>ing My qualities</w:t>
      </w:r>
      <w:r w:rsidR="00EB3A34" w:rsidRPr="00083482">
        <w:t xml:space="preserve">. This </w:t>
      </w:r>
      <w:r>
        <w:t>delight</w:t>
      </w:r>
      <w:r w:rsidR="00EB3A34" w:rsidRPr="00083482">
        <w:t xml:space="preserve"> moves them so much that they are left speech-less. They keep praising Me with names such as 'Narayana', 'Krishna' and 'Vasudeva'. </w:t>
      </w:r>
    </w:p>
    <w:p w14:paraId="26735E8A" w14:textId="14D5F6E4" w:rsidR="007E21EC" w:rsidRDefault="00EB3A34" w:rsidP="001F405E">
      <w:r w:rsidRPr="00083482">
        <w:t xml:space="preserve">They endeavor to achieve Me - they strive to </w:t>
      </w:r>
      <w:r w:rsidR="007E21EC">
        <w:t xml:space="preserve">be in worship and other activities that address </w:t>
      </w:r>
      <w:r w:rsidRPr="00083482">
        <w:t>Me</w:t>
      </w:r>
      <w:r w:rsidR="007E21EC">
        <w:t>.</w:t>
      </w:r>
      <w:r w:rsidRPr="00083482">
        <w:t xml:space="preserve"> </w:t>
      </w:r>
      <w:r w:rsidR="007E21EC">
        <w:t xml:space="preserve">They maintain </w:t>
      </w:r>
      <w:r w:rsidRPr="00083482">
        <w:t xml:space="preserve">structures </w:t>
      </w:r>
      <w:r w:rsidR="007E21EC">
        <w:t xml:space="preserve">of worship </w:t>
      </w:r>
      <w:r w:rsidRPr="00083482">
        <w:t xml:space="preserve">that help in these activities. They </w:t>
      </w:r>
      <w:r w:rsidR="00002541">
        <w:t>do</w:t>
      </w:r>
      <w:r w:rsidRPr="00083482">
        <w:t xml:space="preserve"> these activities with firm conviction. </w:t>
      </w:r>
    </w:p>
    <w:p w14:paraId="548786B1" w14:textId="0B831555" w:rsidR="00EE69AD" w:rsidRPr="00083482" w:rsidRDefault="00EB3A34" w:rsidP="001F405E">
      <w:r w:rsidRPr="00083482">
        <w:t xml:space="preserve">Their mind, intellect and attitudes are weighed down by the intensity of their </w:t>
      </w:r>
      <w:hyperlink w:anchor="bhakti_a_defn" w:history="1">
        <w:r w:rsidRPr="00083482">
          <w:rPr>
            <w:rStyle w:val="Hyperlink"/>
          </w:rPr>
          <w:t>devotion</w:t>
        </w:r>
      </w:hyperlink>
      <w:r w:rsidRPr="00083482">
        <w:t xml:space="preserve">. </w:t>
      </w:r>
      <w:r w:rsidR="00450B09" w:rsidRPr="00083482">
        <w:t>Unmindful</w:t>
      </w:r>
      <w:r w:rsidRPr="00083482">
        <w:t xml:space="preserve"> of dust, dirt and stones that touch </w:t>
      </w:r>
      <w:r w:rsidR="007E21EC">
        <w:t xml:space="preserve">their </w:t>
      </w:r>
      <w:r w:rsidRPr="00083482">
        <w:t xml:space="preserve">feet, palms and head, they fall back to My worship </w:t>
      </w:r>
      <w:r w:rsidR="007E21EC">
        <w:t>–</w:t>
      </w:r>
      <w:r w:rsidRPr="00083482">
        <w:t xml:space="preserve"> </w:t>
      </w:r>
      <w:r w:rsidR="007E21EC">
        <w:t xml:space="preserve">Like </w:t>
      </w:r>
      <w:r w:rsidRPr="00083482">
        <w:t xml:space="preserve">a </w:t>
      </w:r>
      <w:r w:rsidR="007E21EC">
        <w:t xml:space="preserve">vertical </w:t>
      </w:r>
      <w:r w:rsidRPr="00083482">
        <w:t xml:space="preserve">stick </w:t>
      </w:r>
      <w:r w:rsidR="007E21EC">
        <w:t xml:space="preserve">that </w:t>
      </w:r>
      <w:r w:rsidRPr="00083482">
        <w:t xml:space="preserve">automatically falls to the ground. They desire </w:t>
      </w:r>
      <w:r w:rsidR="007E21EC">
        <w:t xml:space="preserve">to be in </w:t>
      </w:r>
      <w:r w:rsidRPr="00083482">
        <w:t xml:space="preserve">contact with Me </w:t>
      </w:r>
      <w:r w:rsidR="007E21EC" w:rsidRPr="00083482">
        <w:t>constant</w:t>
      </w:r>
      <w:r w:rsidR="007E21EC">
        <w:t>ly</w:t>
      </w:r>
      <w:r w:rsidR="007E21EC" w:rsidRPr="00083482">
        <w:t xml:space="preserve"> </w:t>
      </w:r>
      <w:r w:rsidRPr="00083482">
        <w:t>and worship Me, dedicating their entire Selves to My service.</w:t>
      </w:r>
    </w:p>
    <w:p w14:paraId="6E470D17" w14:textId="77777777" w:rsidR="00EE69AD" w:rsidRPr="00083482" w:rsidRDefault="00CA3C91">
      <w:pPr>
        <w:pStyle w:val="Heading2"/>
      </w:pPr>
      <w:r w:rsidRPr="00083482">
        <w:lastRenderedPageBreak/>
        <w:t>9-15</w:t>
      </w:r>
    </w:p>
    <w:p w14:paraId="36CE0E90" w14:textId="77777777" w:rsidR="00EE69AD" w:rsidRPr="00083482" w:rsidRDefault="00EB3A34" w:rsidP="001F405E">
      <w:pPr>
        <w:pStyle w:val="Shloka"/>
        <w:rPr>
          <w:noProof/>
          <w:lang w:bidi="sa-IN"/>
        </w:rPr>
      </w:pPr>
      <w:r w:rsidRPr="00083482">
        <w:rPr>
          <w:noProof/>
          <w:lang w:bidi="sa-IN"/>
        </w:rPr>
        <w:t>[</w:t>
      </w:r>
    </w:p>
    <w:p w14:paraId="1A1170AC" w14:textId="77777777" w:rsidR="00EE69AD" w:rsidRPr="00083482" w:rsidRDefault="00EB3A34" w:rsidP="001F405E">
      <w:pPr>
        <w:pStyle w:val="Shloka"/>
        <w:rPr>
          <w:noProof/>
          <w:lang w:bidi="sa-IN"/>
        </w:rPr>
      </w:pPr>
      <w:r w:rsidRPr="00083482">
        <w:rPr>
          <w:noProof/>
          <w:lang w:bidi="sa-IN"/>
        </w:rPr>
        <w:t>jnAnayajnEna chApyanyE yajantO mAm upAsatE |</w:t>
      </w:r>
    </w:p>
    <w:p w14:paraId="2A1C3F77" w14:textId="77777777" w:rsidR="00EE69AD" w:rsidRPr="00083482" w:rsidRDefault="00EB3A34" w:rsidP="001F405E">
      <w:pPr>
        <w:pStyle w:val="Shloka"/>
        <w:rPr>
          <w:noProof/>
          <w:lang w:bidi="sa-IN"/>
        </w:rPr>
      </w:pPr>
      <w:r w:rsidRPr="00083482">
        <w:rPr>
          <w:noProof/>
          <w:lang w:bidi="sa-IN"/>
        </w:rPr>
        <w:t>EkatvEna pr'thaktvEna bahudhA vishvatOmukham || 15 ||</w:t>
      </w:r>
    </w:p>
    <w:p w14:paraId="18BB8EED" w14:textId="77777777" w:rsidR="00EE69AD" w:rsidRPr="00083482" w:rsidRDefault="00EB3A34" w:rsidP="001F405E">
      <w:pPr>
        <w:pStyle w:val="Shloka"/>
      </w:pPr>
      <w:r w:rsidRPr="00083482">
        <w:rPr>
          <w:noProof/>
          <w:lang w:bidi="sa-IN"/>
        </w:rPr>
        <w:t>]</w:t>
      </w:r>
    </w:p>
    <w:p w14:paraId="6E66D3A4" w14:textId="4A50081F" w:rsidR="00EE69AD" w:rsidRPr="00083482" w:rsidRDefault="00EB3A34" w:rsidP="00A22026">
      <w:pPr>
        <w:pStyle w:val="ExplnOfShloka"/>
      </w:pPr>
      <w:r w:rsidRPr="00083482">
        <w:rPr>
          <w:noProof/>
          <w:lang w:bidi="sa-IN"/>
        </w:rPr>
        <w:t>[anyE cha api]</w:t>
      </w:r>
      <w:r w:rsidRPr="00083482">
        <w:t xml:space="preserve"> Yet others </w:t>
      </w:r>
      <w:r w:rsidRPr="00083482">
        <w:rPr>
          <w:noProof/>
          <w:lang w:bidi="sa-IN"/>
        </w:rPr>
        <w:t>[yajanta:]</w:t>
      </w:r>
      <w:r w:rsidRPr="00083482">
        <w:t xml:space="preserve"> worship </w:t>
      </w:r>
      <w:r w:rsidRPr="00083482">
        <w:rPr>
          <w:noProof/>
          <w:lang w:bidi="sa-IN"/>
        </w:rPr>
        <w:t>[jnAna yajnEna]</w:t>
      </w:r>
      <w:r w:rsidRPr="00083482">
        <w:t xml:space="preserve"> </w:t>
      </w:r>
      <w:r w:rsidR="005A7664">
        <w:t xml:space="preserve">through </w:t>
      </w:r>
      <w:r w:rsidRPr="00083482">
        <w:t xml:space="preserve">study. </w:t>
      </w:r>
      <w:r w:rsidRPr="00083482">
        <w:rPr>
          <w:noProof/>
          <w:lang w:bidi="sa-IN"/>
        </w:rPr>
        <w:t>[mAm upAsatE]</w:t>
      </w:r>
      <w:r w:rsidRPr="00083482">
        <w:t xml:space="preserve"> They worship Me </w:t>
      </w:r>
      <w:r w:rsidRPr="00083482">
        <w:rPr>
          <w:noProof/>
          <w:lang w:bidi="sa-IN"/>
        </w:rPr>
        <w:t>[EkatvEna]</w:t>
      </w:r>
      <w:r w:rsidRPr="00083482">
        <w:t xml:space="preserve"> in the form of a single person </w:t>
      </w:r>
      <w:r w:rsidRPr="00083482">
        <w:rPr>
          <w:noProof/>
          <w:lang w:bidi="sa-IN"/>
        </w:rPr>
        <w:t>[vishvatO mukham]</w:t>
      </w:r>
      <w:r w:rsidRPr="00083482">
        <w:t xml:space="preserve"> having the universe as His form, </w:t>
      </w:r>
      <w:r w:rsidRPr="00083482">
        <w:rPr>
          <w:noProof/>
          <w:lang w:bidi="sa-IN"/>
        </w:rPr>
        <w:t>[bahudhA]</w:t>
      </w:r>
      <w:r w:rsidRPr="00083482">
        <w:t xml:space="preserve"> appearing in many </w:t>
      </w:r>
      <w:r w:rsidRPr="00083482">
        <w:rPr>
          <w:noProof/>
          <w:lang w:bidi="sa-IN"/>
        </w:rPr>
        <w:t>[pr'thaktvEna]</w:t>
      </w:r>
      <w:r w:rsidRPr="00083482">
        <w:t xml:space="preserve"> different ways.</w:t>
      </w:r>
    </w:p>
    <w:p w14:paraId="41209607" w14:textId="4853F509" w:rsidR="00E34FFC" w:rsidRDefault="00EB3A34" w:rsidP="001F405E">
      <w:r w:rsidRPr="00083482">
        <w:t>Other people</w:t>
      </w:r>
      <w:r w:rsidR="007962AD">
        <w:t>, equally gifted,</w:t>
      </w:r>
      <w:r w:rsidRPr="00083482">
        <w:t xml:space="preserve"> worship </w:t>
      </w:r>
      <w:r w:rsidR="007962AD">
        <w:t>M</w:t>
      </w:r>
      <w:r w:rsidRPr="00083482">
        <w:t xml:space="preserve">e </w:t>
      </w:r>
      <w:r w:rsidR="00BA6DC4">
        <w:t>with systematic study, along with praise</w:t>
      </w:r>
      <w:r w:rsidRPr="00083482">
        <w:t xml:space="preserve"> and other means. How do they do this? They worship Me as the </w:t>
      </w:r>
      <w:r w:rsidR="00BE01D4">
        <w:t>Unique</w:t>
      </w:r>
      <w:r w:rsidRPr="00083482">
        <w:t xml:space="preserve"> Person </w:t>
      </w:r>
      <w:r w:rsidR="00BE01D4">
        <w:t>present</w:t>
      </w:r>
      <w:r w:rsidRPr="00083482">
        <w:t xml:space="preserve"> in the form of this </w:t>
      </w:r>
      <w:r w:rsidR="00BE01D4">
        <w:t>universe</w:t>
      </w:r>
      <w:r w:rsidRPr="00083482">
        <w:t xml:space="preserve"> in numerous different ways. </w:t>
      </w:r>
    </w:p>
    <w:p w14:paraId="216A02CE" w14:textId="77777777" w:rsidR="00AC03B9" w:rsidRDefault="00E34FFC" w:rsidP="001F405E">
      <w:r>
        <w:t>This is what the Lord says here</w:t>
      </w:r>
      <w:r w:rsidR="00EB3A34" w:rsidRPr="00083482">
        <w:t xml:space="preserve">- Lord Krishna Himself </w:t>
      </w:r>
      <w:r>
        <w:t>existed with everything conscious and non-conscious in subtle form. They were so subtle</w:t>
      </w:r>
      <w:r w:rsidR="00AC03B9">
        <w:t xml:space="preserve"> that</w:t>
      </w:r>
      <w:r>
        <w:t xml:space="preserve"> they couldn’t even be called out by names. The Lord willed to exist with great variety. His will is always fulfilled, of course. </w:t>
      </w:r>
    </w:p>
    <w:p w14:paraId="79D22798" w14:textId="1B6B74DE" w:rsidR="00EE69AD" w:rsidRPr="00083482" w:rsidRDefault="00E34FFC" w:rsidP="001F405E">
      <w:r>
        <w:t xml:space="preserve">He is now present </w:t>
      </w:r>
      <w:r w:rsidR="00AC03B9">
        <w:t xml:space="preserve">with everything </w:t>
      </w:r>
      <w:hyperlink w:anchor="universe_as_his_body" w:history="1">
        <w:r w:rsidR="00AC03B9" w:rsidRPr="00E34FFC">
          <w:rPr>
            <w:rStyle w:val="Hyperlink"/>
          </w:rPr>
          <w:t>as His body</w:t>
        </w:r>
      </w:hyperlink>
      <w:r w:rsidR="00AC03B9">
        <w:t xml:space="preserve"> - everything conscious and non-conscious in gross, non-subtle form. This variety includes all powers, animals, humans, </w:t>
      </w:r>
      <w:r w:rsidR="00691CDF">
        <w:t xml:space="preserve">non-mobile things. </w:t>
      </w:r>
      <w:r w:rsidR="00EB3A34" w:rsidRPr="00083482">
        <w:t>Thinking of the Lord in this way, they worship</w:t>
      </w:r>
      <w:r w:rsidR="00691CDF">
        <w:t xml:space="preserve"> Him</w:t>
      </w:r>
      <w:r w:rsidR="00EB3A34" w:rsidRPr="00083482">
        <w:t>.</w:t>
      </w:r>
    </w:p>
    <w:p w14:paraId="2E1B57D8" w14:textId="6EBF7595" w:rsidR="00EE69AD" w:rsidRPr="00083482" w:rsidRDefault="00691CDF" w:rsidP="001F405E">
      <w:r>
        <w:t>Next</w:t>
      </w:r>
      <w:r w:rsidR="00EB3A34" w:rsidRPr="00083482">
        <w:t xml:space="preserve">, Lord </w:t>
      </w:r>
      <w:r>
        <w:t xml:space="preserve">Krishna </w:t>
      </w:r>
      <w:r w:rsidR="00EB3A34" w:rsidRPr="00083482">
        <w:t>says</w:t>
      </w:r>
      <w:r>
        <w:t>- ‘I am the One who is present with this universe as My body’</w:t>
      </w:r>
      <w:r w:rsidR="00EB3A34" w:rsidRPr="00083482">
        <w:t>.</w:t>
      </w:r>
    </w:p>
    <w:p w14:paraId="6A05B75B" w14:textId="77777777" w:rsidR="00EE69AD" w:rsidRPr="00083482" w:rsidRDefault="00CA3C91">
      <w:pPr>
        <w:pStyle w:val="Heading2"/>
      </w:pPr>
      <w:r w:rsidRPr="00083482">
        <w:t>9-16</w:t>
      </w:r>
    </w:p>
    <w:p w14:paraId="78581F9B" w14:textId="77777777" w:rsidR="00EE69AD" w:rsidRPr="00083482" w:rsidRDefault="00EB3A34" w:rsidP="001F405E">
      <w:pPr>
        <w:pStyle w:val="Shloka"/>
        <w:rPr>
          <w:noProof/>
          <w:lang w:bidi="sa-IN"/>
        </w:rPr>
      </w:pPr>
      <w:r w:rsidRPr="00083482">
        <w:rPr>
          <w:noProof/>
          <w:lang w:bidi="sa-IN"/>
        </w:rPr>
        <w:t>[</w:t>
      </w:r>
    </w:p>
    <w:p w14:paraId="67C17FAF" w14:textId="77777777" w:rsidR="00EE69AD" w:rsidRPr="00083482" w:rsidRDefault="00EB3A34" w:rsidP="001F405E">
      <w:pPr>
        <w:pStyle w:val="Shloka"/>
        <w:rPr>
          <w:noProof/>
          <w:lang w:bidi="sa-IN"/>
        </w:rPr>
      </w:pPr>
      <w:r w:rsidRPr="00083482">
        <w:rPr>
          <w:noProof/>
          <w:lang w:bidi="sa-IN"/>
        </w:rPr>
        <w:t>aham kraturaham yajna: svadhA aham aham auShadham |</w:t>
      </w:r>
    </w:p>
    <w:p w14:paraId="054C3884" w14:textId="77777777" w:rsidR="00EE69AD" w:rsidRPr="00083482" w:rsidRDefault="00EB3A34" w:rsidP="001F405E">
      <w:pPr>
        <w:pStyle w:val="Shloka"/>
        <w:rPr>
          <w:noProof/>
          <w:lang w:bidi="sa-IN"/>
        </w:rPr>
      </w:pPr>
      <w:r w:rsidRPr="00083482">
        <w:rPr>
          <w:noProof/>
          <w:lang w:bidi="sa-IN"/>
        </w:rPr>
        <w:t>mantrO aham aham Eva Ajyam aham agniraham hutam || 16 ||</w:t>
      </w:r>
    </w:p>
    <w:p w14:paraId="5820CE8F" w14:textId="77777777" w:rsidR="00EE69AD" w:rsidRPr="00083482" w:rsidRDefault="00EB3A34" w:rsidP="001F405E">
      <w:pPr>
        <w:pStyle w:val="Shloka"/>
      </w:pPr>
      <w:r w:rsidRPr="00083482">
        <w:rPr>
          <w:noProof/>
          <w:lang w:bidi="sa-IN"/>
        </w:rPr>
        <w:t>]</w:t>
      </w:r>
    </w:p>
    <w:p w14:paraId="7DA11D09" w14:textId="3BD793F1" w:rsidR="00EE69AD" w:rsidRPr="00083482" w:rsidRDefault="00EB3A34" w:rsidP="00A22026">
      <w:pPr>
        <w:pStyle w:val="ExplnOfShloka"/>
      </w:pPr>
      <w:r w:rsidRPr="00083482">
        <w:rPr>
          <w:noProof/>
          <w:lang w:bidi="sa-IN"/>
        </w:rPr>
        <w:t>[aham kratu:]</w:t>
      </w:r>
      <w:r w:rsidRPr="00083482">
        <w:t xml:space="preserve"> I am the inspiration and the ceremony. </w:t>
      </w:r>
      <w:r w:rsidRPr="00083482">
        <w:rPr>
          <w:noProof/>
          <w:lang w:bidi="sa-IN"/>
        </w:rPr>
        <w:t>[aham yajna:]</w:t>
      </w:r>
      <w:r w:rsidRPr="00083482">
        <w:t xml:space="preserve"> I am worship. </w:t>
      </w:r>
      <w:r w:rsidRPr="00083482">
        <w:rPr>
          <w:noProof/>
          <w:lang w:bidi="sa-IN"/>
        </w:rPr>
        <w:t>[aham svadhA]</w:t>
      </w:r>
      <w:r w:rsidRPr="00083482">
        <w:t xml:space="preserve"> I am the offering given to elders. </w:t>
      </w:r>
      <w:r w:rsidRPr="00083482">
        <w:rPr>
          <w:noProof/>
          <w:lang w:bidi="sa-IN"/>
        </w:rPr>
        <w:t>[aham auShadham]</w:t>
      </w:r>
      <w:r w:rsidRPr="00083482">
        <w:t xml:space="preserve"> I am the preparation that's offered. </w:t>
      </w:r>
      <w:r w:rsidRPr="00083482">
        <w:rPr>
          <w:noProof/>
          <w:lang w:bidi="sa-IN"/>
        </w:rPr>
        <w:t>[aham mantra:]</w:t>
      </w:r>
      <w:r w:rsidRPr="00083482">
        <w:t xml:space="preserve"> I am the chant. </w:t>
      </w:r>
      <w:r w:rsidRPr="00083482">
        <w:rPr>
          <w:noProof/>
          <w:lang w:bidi="sa-IN"/>
        </w:rPr>
        <w:t>[aham Eva Ajyam]</w:t>
      </w:r>
      <w:r w:rsidRPr="00083482">
        <w:t xml:space="preserve"> I am the one who fuels the fire. </w:t>
      </w:r>
      <w:r w:rsidRPr="00083482">
        <w:rPr>
          <w:noProof/>
          <w:lang w:bidi="sa-IN"/>
        </w:rPr>
        <w:t>[aham agni:]</w:t>
      </w:r>
      <w:r w:rsidRPr="00083482">
        <w:t xml:space="preserve"> I am the fire. </w:t>
      </w:r>
      <w:r w:rsidRPr="00083482">
        <w:rPr>
          <w:noProof/>
          <w:lang w:bidi="sa-IN"/>
        </w:rPr>
        <w:t>[aham hutam]</w:t>
      </w:r>
      <w:r w:rsidRPr="00083482">
        <w:t xml:space="preserve"> I am the</w:t>
      </w:r>
      <w:r w:rsidR="00691CDF">
        <w:t xml:space="preserve"> O</w:t>
      </w:r>
      <w:r w:rsidRPr="00083482">
        <w:t>ne into which the offering is made.</w:t>
      </w:r>
    </w:p>
    <w:p w14:paraId="73F4FE23" w14:textId="77777777" w:rsidR="000E63EB" w:rsidRDefault="00EB3A34" w:rsidP="001F405E">
      <w:r w:rsidRPr="00083482">
        <w:t>I am the inspiration and the ce</w:t>
      </w:r>
      <w:r w:rsidR="00691CDF">
        <w:t>remony - I am the action that’s</w:t>
      </w:r>
      <w:r w:rsidRPr="00083482">
        <w:t xml:space="preserve"> prescribed to achieve a goal. I </w:t>
      </w:r>
      <w:r w:rsidR="007E21EC">
        <w:t>M</w:t>
      </w:r>
      <w:r w:rsidRPr="00083482">
        <w:t xml:space="preserve">yself am worship. I am the offering that is made out of respect. I am the preparation that's being offered. I am the chant. I am the one who fuels the fire. </w:t>
      </w:r>
    </w:p>
    <w:p w14:paraId="28E3E15A" w14:textId="18C675C9" w:rsidR="00EE69AD" w:rsidRPr="00083482" w:rsidRDefault="00EB3A34" w:rsidP="001F405E">
      <w:r w:rsidRPr="00083482">
        <w:t>These statements are representative of the actions we do. The Lord Himself is the energy that fuels activity. He is the object involved in the activity. He is the activity itself.</w:t>
      </w:r>
    </w:p>
    <w:p w14:paraId="4948EF92" w14:textId="77777777" w:rsidR="00EE69AD" w:rsidRPr="00083482" w:rsidRDefault="00CA3C91">
      <w:pPr>
        <w:pStyle w:val="Heading2"/>
      </w:pPr>
      <w:r w:rsidRPr="00083482">
        <w:t>9-17</w:t>
      </w:r>
    </w:p>
    <w:p w14:paraId="0E1B7E85" w14:textId="77777777" w:rsidR="00EE69AD" w:rsidRPr="00083482" w:rsidRDefault="00EB3A34" w:rsidP="001F405E">
      <w:pPr>
        <w:pStyle w:val="Shloka"/>
        <w:rPr>
          <w:noProof/>
          <w:lang w:bidi="sa-IN"/>
        </w:rPr>
      </w:pPr>
      <w:r w:rsidRPr="00083482">
        <w:rPr>
          <w:noProof/>
          <w:lang w:bidi="sa-IN"/>
        </w:rPr>
        <w:t>[</w:t>
      </w:r>
    </w:p>
    <w:p w14:paraId="4FD17CEC" w14:textId="77777777" w:rsidR="00EE69AD" w:rsidRPr="00083482" w:rsidRDefault="00EB3A34" w:rsidP="001F405E">
      <w:pPr>
        <w:pStyle w:val="Shloka"/>
        <w:rPr>
          <w:noProof/>
          <w:lang w:bidi="sa-IN"/>
        </w:rPr>
      </w:pPr>
      <w:r w:rsidRPr="00083482">
        <w:rPr>
          <w:noProof/>
          <w:lang w:bidi="sa-IN"/>
        </w:rPr>
        <w:t>pitA aham asya jagatO mAtA dhAtA pitAmaha: |</w:t>
      </w:r>
    </w:p>
    <w:p w14:paraId="32B243F3" w14:textId="77777777" w:rsidR="00EE69AD" w:rsidRPr="00083482" w:rsidRDefault="00EB3A34" w:rsidP="001F405E">
      <w:pPr>
        <w:pStyle w:val="Shloka"/>
        <w:rPr>
          <w:noProof/>
          <w:lang w:bidi="sa-IN"/>
        </w:rPr>
      </w:pPr>
      <w:r w:rsidRPr="00083482">
        <w:rPr>
          <w:noProof/>
          <w:lang w:bidi="sa-IN"/>
        </w:rPr>
        <w:lastRenderedPageBreak/>
        <w:t>vEdyam pavitram OmkAra: r'k sAma yajurEva cha || 17 ||</w:t>
      </w:r>
    </w:p>
    <w:p w14:paraId="7BE58F6D" w14:textId="77777777" w:rsidR="00EE69AD" w:rsidRPr="00083482" w:rsidRDefault="00EB3A34" w:rsidP="001F405E">
      <w:pPr>
        <w:pStyle w:val="Shloka"/>
      </w:pPr>
      <w:r w:rsidRPr="00083482">
        <w:rPr>
          <w:noProof/>
          <w:lang w:bidi="sa-IN"/>
        </w:rPr>
        <w:t>]</w:t>
      </w:r>
    </w:p>
    <w:p w14:paraId="30BC33BF" w14:textId="6034EC30" w:rsidR="00EE69AD" w:rsidRPr="00083482" w:rsidRDefault="00EB3A34" w:rsidP="00A22026">
      <w:pPr>
        <w:pStyle w:val="ExplnOfShloka"/>
      </w:pPr>
      <w:r w:rsidRPr="00083482">
        <w:rPr>
          <w:noProof/>
          <w:lang w:bidi="sa-IN"/>
        </w:rPr>
        <w:t>[aham]</w:t>
      </w:r>
      <w:r w:rsidRPr="00083482">
        <w:t xml:space="preserve"> I am </w:t>
      </w:r>
      <w:r w:rsidRPr="00083482">
        <w:rPr>
          <w:noProof/>
          <w:lang w:bidi="sa-IN"/>
        </w:rPr>
        <w:t>[pitA]</w:t>
      </w:r>
      <w:r w:rsidRPr="00083482">
        <w:t xml:space="preserve"> the father </w:t>
      </w:r>
      <w:r w:rsidRPr="00083482">
        <w:rPr>
          <w:noProof/>
          <w:lang w:bidi="sa-IN"/>
        </w:rPr>
        <w:t>[asya jagatO]</w:t>
      </w:r>
      <w:r w:rsidRPr="00083482">
        <w:t xml:space="preserve"> of this world, </w:t>
      </w:r>
      <w:r w:rsidRPr="00083482">
        <w:rPr>
          <w:noProof/>
          <w:lang w:bidi="sa-IN"/>
        </w:rPr>
        <w:t>[mAtA]</w:t>
      </w:r>
      <w:r w:rsidRPr="00083482">
        <w:t xml:space="preserve"> the mother, </w:t>
      </w:r>
      <w:r w:rsidRPr="00083482">
        <w:rPr>
          <w:noProof/>
          <w:lang w:bidi="sa-IN"/>
        </w:rPr>
        <w:t>[dhAtA]</w:t>
      </w:r>
      <w:r w:rsidRPr="00083482">
        <w:t xml:space="preserve"> the founder, the bearer, </w:t>
      </w:r>
      <w:r w:rsidRPr="00083482">
        <w:rPr>
          <w:noProof/>
          <w:lang w:bidi="sa-IN"/>
        </w:rPr>
        <w:t>[pitAmaha:]</w:t>
      </w:r>
      <w:r w:rsidRPr="00083482">
        <w:t xml:space="preserve"> the grandfather. </w:t>
      </w:r>
      <w:r w:rsidRPr="00083482">
        <w:rPr>
          <w:noProof/>
          <w:lang w:bidi="sa-IN"/>
        </w:rPr>
        <w:t>[aham Eva]</w:t>
      </w:r>
      <w:r w:rsidRPr="00083482">
        <w:t xml:space="preserve"> Indeed, I am</w:t>
      </w:r>
      <w:r w:rsidR="008C7506">
        <w:t xml:space="preserve"> </w:t>
      </w:r>
      <w:r w:rsidRPr="00083482">
        <w:rPr>
          <w:noProof/>
          <w:lang w:bidi="sa-IN"/>
        </w:rPr>
        <w:t>[vEdyam pavitram]</w:t>
      </w:r>
      <w:r w:rsidRPr="00083482">
        <w:t xml:space="preserve"> the auspicious knowledge in the Vedas, </w:t>
      </w:r>
      <w:r w:rsidRPr="00083482">
        <w:rPr>
          <w:noProof/>
          <w:lang w:bidi="sa-IN"/>
        </w:rPr>
        <w:t>[OmkAra:]</w:t>
      </w:r>
      <w:r w:rsidRPr="00083482">
        <w:t xml:space="preserve"> the </w:t>
      </w:r>
      <w:r w:rsidR="008C7506">
        <w:t xml:space="preserve">sound of </w:t>
      </w:r>
      <w:r w:rsidRPr="00083482">
        <w:t xml:space="preserve">Om, </w:t>
      </w:r>
      <w:r w:rsidRPr="00083482">
        <w:rPr>
          <w:noProof/>
          <w:lang w:bidi="sa-IN"/>
        </w:rPr>
        <w:t>[r'k sAma yaju:]</w:t>
      </w:r>
      <w:r w:rsidRPr="00083482">
        <w:t xml:space="preserve"> the Rig, Sama and Yajur</w:t>
      </w:r>
      <w:r w:rsidR="008C7506">
        <w:t xml:space="preserve"> Vedas</w:t>
      </w:r>
      <w:r w:rsidRPr="00083482">
        <w:t>.</w:t>
      </w:r>
    </w:p>
    <w:p w14:paraId="3F19F6A3" w14:textId="48D99834" w:rsidR="00EE69AD" w:rsidRPr="00083482" w:rsidRDefault="00EB3A34" w:rsidP="001F405E">
      <w:r w:rsidRPr="00083482">
        <w:t xml:space="preserve">The Lord says 'I am the one who is present in the form of a father, a mother, a grandfather, the founder and bearer of various </w:t>
      </w:r>
      <w:r w:rsidR="008C7506">
        <w:t xml:space="preserve">moving and stationary </w:t>
      </w:r>
      <w:r w:rsidRPr="00083482">
        <w:t xml:space="preserve">things </w:t>
      </w:r>
      <w:r w:rsidR="008C7506">
        <w:t>in</w:t>
      </w:r>
      <w:r w:rsidRPr="00083482">
        <w:t xml:space="preserve"> this material world'. Here, the phrase 'founder and bearer' specially denotes the personality that brings forth </w:t>
      </w:r>
      <w:r w:rsidR="00DB76F4">
        <w:t xml:space="preserve">the act of </w:t>
      </w:r>
      <w:r w:rsidRPr="00083482">
        <w:t xml:space="preserve">creation, in addition to the birth of </w:t>
      </w:r>
      <w:r w:rsidR="008C7506">
        <w:t>every being</w:t>
      </w:r>
      <w:r w:rsidRPr="00083482">
        <w:t xml:space="preserve"> from a mother and father. </w:t>
      </w:r>
    </w:p>
    <w:p w14:paraId="6217934B" w14:textId="77777777" w:rsidR="00EE69AD" w:rsidRPr="00083482" w:rsidRDefault="00EB3A34" w:rsidP="001F405E">
      <w:r w:rsidRPr="00083482">
        <w:t>The Lord continues: 'Any virtue that is learnt from the Vedas - that is nothing but Me. The sound of Om, which is the seed of the Vedas, which is the source of Vedic teachings, is Me alone. The Vedas themselves, consisting of Rig, Yajur and Sama are Me'</w:t>
      </w:r>
    </w:p>
    <w:p w14:paraId="3D7A9A69" w14:textId="77777777" w:rsidR="00EE69AD" w:rsidRPr="00083482" w:rsidRDefault="00CA3C91">
      <w:pPr>
        <w:pStyle w:val="Heading2"/>
      </w:pPr>
      <w:r w:rsidRPr="00083482">
        <w:t>9-18</w:t>
      </w:r>
    </w:p>
    <w:p w14:paraId="238272C8" w14:textId="77777777" w:rsidR="00EE69AD" w:rsidRPr="00083482" w:rsidRDefault="00EB3A34" w:rsidP="001F405E">
      <w:pPr>
        <w:pStyle w:val="Shloka"/>
        <w:rPr>
          <w:noProof/>
          <w:lang w:bidi="sa-IN"/>
        </w:rPr>
      </w:pPr>
      <w:r w:rsidRPr="00083482">
        <w:rPr>
          <w:noProof/>
          <w:lang w:bidi="sa-IN"/>
        </w:rPr>
        <w:t>[</w:t>
      </w:r>
    </w:p>
    <w:p w14:paraId="5E7A24D1" w14:textId="77777777" w:rsidR="00EE69AD" w:rsidRPr="00083482" w:rsidRDefault="00EB3A34" w:rsidP="001F405E">
      <w:pPr>
        <w:pStyle w:val="Shloka"/>
        <w:rPr>
          <w:noProof/>
          <w:lang w:bidi="sa-IN"/>
        </w:rPr>
      </w:pPr>
      <w:r w:rsidRPr="00083482">
        <w:rPr>
          <w:noProof/>
          <w:lang w:bidi="sa-IN"/>
        </w:rPr>
        <w:t>gatirbhartA prabhu: sAkShI nivAsa: sharaNam suhr't |</w:t>
      </w:r>
    </w:p>
    <w:p w14:paraId="0EE34EAE" w14:textId="77777777" w:rsidR="00EE69AD" w:rsidRPr="00083482" w:rsidRDefault="00EB3A34" w:rsidP="001F405E">
      <w:pPr>
        <w:pStyle w:val="Shloka"/>
        <w:rPr>
          <w:noProof/>
          <w:lang w:bidi="sa-IN"/>
        </w:rPr>
      </w:pPr>
      <w:r w:rsidRPr="00083482">
        <w:rPr>
          <w:noProof/>
          <w:lang w:bidi="sa-IN"/>
        </w:rPr>
        <w:t>prabhava pralaya sthAnam nidhAnam bIjam avyayam || 18 ||</w:t>
      </w:r>
    </w:p>
    <w:p w14:paraId="414E1A24" w14:textId="77777777" w:rsidR="00EE69AD" w:rsidRPr="00083482" w:rsidRDefault="00EB3A34" w:rsidP="001F405E">
      <w:pPr>
        <w:pStyle w:val="Shloka"/>
      </w:pPr>
      <w:r w:rsidRPr="00083482">
        <w:rPr>
          <w:noProof/>
          <w:lang w:bidi="sa-IN"/>
        </w:rPr>
        <w:t>]</w:t>
      </w:r>
    </w:p>
    <w:p w14:paraId="6C4DA201" w14:textId="35FCFAE1" w:rsidR="00EE69AD" w:rsidRPr="00083482" w:rsidRDefault="00EB3A34" w:rsidP="00A22026">
      <w:pPr>
        <w:pStyle w:val="ExplnOfShloka"/>
      </w:pPr>
      <w:r w:rsidRPr="00083482">
        <w:rPr>
          <w:noProof/>
          <w:lang w:bidi="sa-IN"/>
        </w:rPr>
        <w:t>[gati:]</w:t>
      </w:r>
      <w:r w:rsidRPr="00083482">
        <w:t xml:space="preserve"> The goal, </w:t>
      </w:r>
      <w:r w:rsidRPr="00083482">
        <w:rPr>
          <w:noProof/>
          <w:lang w:bidi="sa-IN"/>
        </w:rPr>
        <w:t>[bhartA]</w:t>
      </w:r>
      <w:r w:rsidRPr="00083482">
        <w:t xml:space="preserve"> the bearer, </w:t>
      </w:r>
      <w:r w:rsidRPr="00083482">
        <w:rPr>
          <w:noProof/>
          <w:lang w:bidi="sa-IN"/>
        </w:rPr>
        <w:t>[prabhu:]</w:t>
      </w:r>
      <w:r w:rsidRPr="00083482">
        <w:t xml:space="preserve"> the Lord, </w:t>
      </w:r>
      <w:r w:rsidRPr="00083482">
        <w:rPr>
          <w:noProof/>
          <w:lang w:bidi="sa-IN"/>
        </w:rPr>
        <w:t>[sAkShI]</w:t>
      </w:r>
      <w:r w:rsidRPr="00083482">
        <w:t xml:space="preserve"> the one who sees everything directly, </w:t>
      </w:r>
      <w:r w:rsidRPr="00083482">
        <w:rPr>
          <w:noProof/>
          <w:lang w:bidi="sa-IN"/>
        </w:rPr>
        <w:t>[nivAsa:]</w:t>
      </w:r>
      <w:r w:rsidRPr="00083482">
        <w:t xml:space="preserve"> a place to live in, </w:t>
      </w:r>
      <w:r w:rsidRPr="00083482">
        <w:rPr>
          <w:noProof/>
          <w:lang w:bidi="sa-IN"/>
        </w:rPr>
        <w:t>[sharaNam]</w:t>
      </w:r>
      <w:r w:rsidRPr="00083482">
        <w:t xml:space="preserve"> the refuge, </w:t>
      </w:r>
      <w:r w:rsidRPr="00083482">
        <w:rPr>
          <w:noProof/>
          <w:lang w:bidi="sa-IN"/>
        </w:rPr>
        <w:t>[suhr't]</w:t>
      </w:r>
      <w:r w:rsidRPr="00083482">
        <w:t xml:space="preserve"> the </w:t>
      </w:r>
      <w:r w:rsidR="00450B09" w:rsidRPr="00083482">
        <w:t>well-wisher</w:t>
      </w:r>
      <w:r w:rsidRPr="00083482">
        <w:t xml:space="preserve">, </w:t>
      </w:r>
      <w:r w:rsidRPr="00083482">
        <w:rPr>
          <w:noProof/>
          <w:lang w:bidi="sa-IN"/>
        </w:rPr>
        <w:t>[prabhava pralaya sthAnam]</w:t>
      </w:r>
      <w:r w:rsidRPr="00083482">
        <w:t xml:space="preserve"> the place in which creation and destruction occur, </w:t>
      </w:r>
      <w:r w:rsidRPr="00083482">
        <w:rPr>
          <w:noProof/>
          <w:lang w:bidi="sa-IN"/>
        </w:rPr>
        <w:t>[nidhAnam]</w:t>
      </w:r>
      <w:r w:rsidRPr="00083482">
        <w:t xml:space="preserve"> an investment, </w:t>
      </w:r>
      <w:r w:rsidRPr="00083482">
        <w:rPr>
          <w:noProof/>
          <w:lang w:bidi="sa-IN"/>
        </w:rPr>
        <w:t>[bIjam]</w:t>
      </w:r>
      <w:r w:rsidRPr="00083482">
        <w:t xml:space="preserve"> the seed, </w:t>
      </w:r>
      <w:r w:rsidRPr="00083482">
        <w:rPr>
          <w:noProof/>
          <w:lang w:bidi="sa-IN"/>
        </w:rPr>
        <w:t>[avyayam]</w:t>
      </w:r>
      <w:r w:rsidRPr="00083482">
        <w:t xml:space="preserve"> which does not wear out.</w:t>
      </w:r>
    </w:p>
    <w:p w14:paraId="5EB0D1F0" w14:textId="77777777" w:rsidR="00DB76F4" w:rsidRDefault="00EB3A34" w:rsidP="001F405E">
      <w:r w:rsidRPr="00083482">
        <w:t xml:space="preserve">I am the goal - the various objectives that are to be achieved. I am the bearer - the one who carries the universe. I am the Lord who controls everything. I see everything directly. </w:t>
      </w:r>
    </w:p>
    <w:p w14:paraId="794CF2C7" w14:textId="10915A72" w:rsidR="00EE69AD" w:rsidRPr="00083482" w:rsidRDefault="00EB3A34" w:rsidP="001F405E">
      <w:r w:rsidRPr="00083482">
        <w:t>I am a place where people stay, such as a home. I am the refuge - the person to whom you surrender for the experience of favorable things and the avoidance of the unfavorable. I am the well-wisher that you see around</w:t>
      </w:r>
      <w:r w:rsidR="00DB76F4">
        <w:t xml:space="preserve"> you</w:t>
      </w:r>
      <w:r w:rsidRPr="00083482">
        <w:t>.</w:t>
      </w:r>
    </w:p>
    <w:p w14:paraId="180AA439" w14:textId="037AB070" w:rsidR="00EE69AD" w:rsidRPr="00083482" w:rsidRDefault="00EB3A34" w:rsidP="001F405E">
      <w:r w:rsidRPr="00083482">
        <w:t xml:space="preserve">A place where </w:t>
      </w:r>
      <w:r w:rsidR="00527565">
        <w:t>every</w:t>
      </w:r>
      <w:r w:rsidRPr="00083482">
        <w:t xml:space="preserve"> creation and destruction </w:t>
      </w:r>
      <w:proofErr w:type="gramStart"/>
      <w:r w:rsidRPr="00083482">
        <w:t>happens</w:t>
      </w:r>
      <w:proofErr w:type="gramEnd"/>
      <w:r w:rsidRPr="00083482">
        <w:t xml:space="preserve"> - that is Me. Anything that's kept as an investment, which gets created and then gets spent, that is Me. A cause that does not wear out - that's Me.</w:t>
      </w:r>
    </w:p>
    <w:p w14:paraId="6B4ACFC8" w14:textId="77777777" w:rsidR="00EE69AD" w:rsidRPr="00083482" w:rsidRDefault="00CA3C91">
      <w:pPr>
        <w:pStyle w:val="Heading2"/>
      </w:pPr>
      <w:r w:rsidRPr="00083482">
        <w:t>9-19</w:t>
      </w:r>
    </w:p>
    <w:p w14:paraId="30122AE3" w14:textId="77777777" w:rsidR="00EE69AD" w:rsidRPr="00083482" w:rsidRDefault="00EB3A34" w:rsidP="00C12093">
      <w:pPr>
        <w:pStyle w:val="Shloka"/>
        <w:rPr>
          <w:noProof/>
          <w:lang w:bidi="sa-IN"/>
        </w:rPr>
      </w:pPr>
      <w:r w:rsidRPr="00083482">
        <w:rPr>
          <w:noProof/>
          <w:lang w:bidi="sa-IN"/>
        </w:rPr>
        <w:t>[</w:t>
      </w:r>
    </w:p>
    <w:p w14:paraId="44040A6D" w14:textId="77777777" w:rsidR="00EE69AD" w:rsidRPr="00083482" w:rsidRDefault="00EB3A34" w:rsidP="00C12093">
      <w:pPr>
        <w:pStyle w:val="Shloka"/>
        <w:rPr>
          <w:noProof/>
          <w:lang w:bidi="sa-IN"/>
        </w:rPr>
      </w:pPr>
      <w:r w:rsidRPr="00083482">
        <w:rPr>
          <w:noProof/>
          <w:lang w:bidi="sa-IN"/>
        </w:rPr>
        <w:t>tapAmyaham aham varSha nigr'hNAmi utsr'jAmi cha |</w:t>
      </w:r>
    </w:p>
    <w:p w14:paraId="6A10C7C5" w14:textId="77777777" w:rsidR="00EE69AD" w:rsidRPr="00083482" w:rsidRDefault="00EB3A34" w:rsidP="00C12093">
      <w:pPr>
        <w:pStyle w:val="Shloka"/>
        <w:rPr>
          <w:noProof/>
          <w:lang w:bidi="sa-IN"/>
        </w:rPr>
      </w:pPr>
      <w:r w:rsidRPr="00083482">
        <w:rPr>
          <w:noProof/>
          <w:lang w:bidi="sa-IN"/>
        </w:rPr>
        <w:t>amr'tam chaiva mr'tyu: cha sadasat cha aham arjuna || 19 ||</w:t>
      </w:r>
    </w:p>
    <w:p w14:paraId="20CCB80B" w14:textId="77777777" w:rsidR="00EE69AD" w:rsidRPr="00083482" w:rsidRDefault="00EB3A34" w:rsidP="00C12093">
      <w:pPr>
        <w:pStyle w:val="Shloka"/>
      </w:pPr>
      <w:r w:rsidRPr="00083482">
        <w:rPr>
          <w:noProof/>
          <w:lang w:bidi="sa-IN"/>
        </w:rPr>
        <w:t>]</w:t>
      </w:r>
    </w:p>
    <w:p w14:paraId="68BD51EA" w14:textId="01052DC5" w:rsidR="00EE69AD" w:rsidRPr="00083482" w:rsidRDefault="00EB3A34" w:rsidP="00A22026">
      <w:pPr>
        <w:pStyle w:val="ExplnOfShloka"/>
      </w:pPr>
      <w:r w:rsidRPr="00083482">
        <w:rPr>
          <w:noProof/>
          <w:lang w:bidi="sa-IN"/>
        </w:rPr>
        <w:lastRenderedPageBreak/>
        <w:t>[arjuna]</w:t>
      </w:r>
      <w:r w:rsidRPr="00083482">
        <w:t xml:space="preserve"> </w:t>
      </w:r>
      <w:r w:rsidR="007C1273" w:rsidRPr="00083482">
        <w:t>Arjuna</w:t>
      </w:r>
      <w:r w:rsidRPr="00083482">
        <w:t xml:space="preserve">, </w:t>
      </w:r>
      <w:r w:rsidRPr="00083482">
        <w:rPr>
          <w:noProof/>
          <w:lang w:bidi="sa-IN"/>
        </w:rPr>
        <w:t>[aham]</w:t>
      </w:r>
      <w:r w:rsidRPr="00083482">
        <w:t xml:space="preserve"> I </w:t>
      </w:r>
      <w:r w:rsidRPr="00083482">
        <w:rPr>
          <w:noProof/>
          <w:lang w:bidi="sa-IN"/>
        </w:rPr>
        <w:t>[tapAmi]</w:t>
      </w:r>
      <w:r w:rsidRPr="00083482">
        <w:t xml:space="preserve"> give rise to heat </w:t>
      </w:r>
      <w:r w:rsidRPr="00083482">
        <w:rPr>
          <w:noProof/>
          <w:lang w:bidi="sa-IN"/>
        </w:rPr>
        <w:t>[varSham nigr'hNAmi]</w:t>
      </w:r>
      <w:r w:rsidRPr="00083482">
        <w:t xml:space="preserve"> I restrict rain </w:t>
      </w:r>
      <w:r w:rsidRPr="00083482">
        <w:rPr>
          <w:noProof/>
          <w:lang w:bidi="sa-IN"/>
        </w:rPr>
        <w:t>[utsr'jAmi cha]</w:t>
      </w:r>
      <w:r w:rsidRPr="00083482">
        <w:t xml:space="preserve"> and make it pour too. </w:t>
      </w:r>
      <w:r w:rsidRPr="00083482">
        <w:rPr>
          <w:noProof/>
          <w:lang w:bidi="sa-IN"/>
        </w:rPr>
        <w:t>[aham]</w:t>
      </w:r>
      <w:r w:rsidRPr="00083482">
        <w:t xml:space="preserve"> I am </w:t>
      </w:r>
      <w:r w:rsidRPr="00083482">
        <w:rPr>
          <w:noProof/>
          <w:lang w:bidi="sa-IN"/>
        </w:rPr>
        <w:t>[amr'tam chaiva]</w:t>
      </w:r>
      <w:r w:rsidRPr="00083482">
        <w:t xml:space="preserve"> life itself, </w:t>
      </w:r>
      <w:r w:rsidRPr="00083482">
        <w:rPr>
          <w:noProof/>
          <w:lang w:bidi="sa-IN"/>
        </w:rPr>
        <w:t>[mr'tyu: cha]</w:t>
      </w:r>
      <w:r w:rsidRPr="00083482">
        <w:t xml:space="preserve"> I am death, </w:t>
      </w:r>
      <w:r w:rsidRPr="00083482">
        <w:rPr>
          <w:noProof/>
          <w:lang w:bidi="sa-IN"/>
        </w:rPr>
        <w:t>[sat asat cha]</w:t>
      </w:r>
      <w:r w:rsidRPr="00083482">
        <w:t xml:space="preserve"> I</w:t>
      </w:r>
      <w:r w:rsidR="00DB76F4">
        <w:t xml:space="preserve"> am the real and the imaginary</w:t>
      </w:r>
      <w:r w:rsidRPr="00083482">
        <w:t>.</w:t>
      </w:r>
    </w:p>
    <w:p w14:paraId="71245628" w14:textId="249BA30F" w:rsidR="00DB76F4" w:rsidRDefault="00EB3A34" w:rsidP="00C12093">
      <w:r w:rsidRPr="00083482">
        <w:t xml:space="preserve">I </w:t>
      </w:r>
      <w:r w:rsidR="0022398B">
        <w:t xml:space="preserve">cause </w:t>
      </w:r>
      <w:r w:rsidRPr="00083482">
        <w:t>heat in the form of the sun, a fire and so on. During times like the summer, I am the one who restricts the rains. Then, at the time of the monsoon, it is I who make</w:t>
      </w:r>
      <w:r w:rsidR="00DB76F4">
        <w:t>s</w:t>
      </w:r>
      <w:r w:rsidRPr="00083482">
        <w:t xml:space="preserve"> it rain. The entity by which all beings gain life and the one by which they die - both are Me. </w:t>
      </w:r>
    </w:p>
    <w:p w14:paraId="41FC68A2" w14:textId="73D0EF21" w:rsidR="00EE69AD" w:rsidRPr="00083482" w:rsidRDefault="00EB3A34" w:rsidP="00C12093">
      <w:r w:rsidRPr="00083482">
        <w:t>I</w:t>
      </w:r>
      <w:r w:rsidR="00DB76F4">
        <w:t xml:space="preserve"> am the real and the imaginary</w:t>
      </w:r>
      <w:r w:rsidRPr="00083482">
        <w:t xml:space="preserve"> - the 'real' refers to things that are present. The 'imaginary' refers to things which have happened in the past and those that have not</w:t>
      </w:r>
      <w:r w:rsidR="00DB76F4">
        <w:t xml:space="preserve"> yet happened</w:t>
      </w:r>
      <w:r w:rsidRPr="00083482">
        <w:t>.</w:t>
      </w:r>
    </w:p>
    <w:p w14:paraId="3172C963" w14:textId="77777777" w:rsidR="00DB76F4" w:rsidRDefault="00EB3A34" w:rsidP="00C12093">
      <w:r w:rsidRPr="00083482">
        <w:t>There's no need to elaborate more. The Lord has said</w:t>
      </w:r>
      <w:r w:rsidR="00DB76F4">
        <w:t>-</w:t>
      </w:r>
    </w:p>
    <w:p w14:paraId="375462C3" w14:textId="71D452CD" w:rsidR="00EE69AD" w:rsidRPr="00083482" w:rsidRDefault="00EB3A34" w:rsidP="00C12093">
      <w:r w:rsidRPr="00083482">
        <w:t>'All the conscious and non-conscious things, in all their states of existence, exist as</w:t>
      </w:r>
      <w:r w:rsidRPr="00083482">
        <w:rPr>
          <w:u w:val="single"/>
        </w:rPr>
        <w:t xml:space="preserve"> </w:t>
      </w:r>
      <w:hyperlink w:anchor="universe_as_his_body" w:history="1">
        <w:r w:rsidRPr="00083482">
          <w:rPr>
            <w:rStyle w:val="Hyperlink"/>
          </w:rPr>
          <w:t>My body</w:t>
        </w:r>
      </w:hyperlink>
      <w:r w:rsidRPr="00083482">
        <w:t xml:space="preserve">. In this way, I am the one who is present in all those different forms. My devotees worship Me with single-minded thought, knowing that I have the entire universe as My body - this universe, containing all types of things, which are divided and classified in many ways. They worship Me, knowing that I am the one who is present in the form of all those different </w:t>
      </w:r>
      <w:proofErr w:type="gramStart"/>
      <w:r w:rsidRPr="00083482">
        <w:t>entities'</w:t>
      </w:r>
      <w:proofErr w:type="gramEnd"/>
      <w:r w:rsidRPr="00083482">
        <w:t>.</w:t>
      </w:r>
    </w:p>
    <w:p w14:paraId="3B5DA842" w14:textId="77777777" w:rsidR="00EE69AD" w:rsidRPr="00083482" w:rsidRDefault="00CA3C91">
      <w:pPr>
        <w:pStyle w:val="Heading2"/>
      </w:pPr>
      <w:r w:rsidRPr="00083482">
        <w:t>9-20 to 9-21</w:t>
      </w:r>
    </w:p>
    <w:p w14:paraId="130CC884" w14:textId="77777777" w:rsidR="00EE69AD" w:rsidRPr="00083482" w:rsidRDefault="00EB3A34" w:rsidP="00C12093">
      <w:pPr>
        <w:pStyle w:val="Shloka"/>
        <w:rPr>
          <w:noProof/>
          <w:lang w:bidi="sa-IN"/>
        </w:rPr>
      </w:pPr>
      <w:r w:rsidRPr="00083482">
        <w:rPr>
          <w:noProof/>
          <w:lang w:bidi="sa-IN"/>
        </w:rPr>
        <w:t>[</w:t>
      </w:r>
    </w:p>
    <w:p w14:paraId="6C752FF1" w14:textId="77777777" w:rsidR="00EE69AD" w:rsidRPr="00083482" w:rsidRDefault="00EB3A34" w:rsidP="00C12093">
      <w:pPr>
        <w:pStyle w:val="Shloka"/>
        <w:rPr>
          <w:noProof/>
          <w:lang w:bidi="sa-IN"/>
        </w:rPr>
      </w:pPr>
      <w:r w:rsidRPr="00083482">
        <w:rPr>
          <w:noProof/>
          <w:lang w:bidi="sa-IN"/>
        </w:rPr>
        <w:t>traividyA mAm sOmapA: pUtapApA:</w:t>
      </w:r>
    </w:p>
    <w:p w14:paraId="66BD0F09" w14:textId="77777777" w:rsidR="00EE69AD" w:rsidRPr="00083482" w:rsidRDefault="00EB3A34" w:rsidP="00C12093">
      <w:pPr>
        <w:pStyle w:val="Shloka"/>
        <w:rPr>
          <w:noProof/>
          <w:lang w:bidi="sa-IN"/>
        </w:rPr>
      </w:pPr>
      <w:r w:rsidRPr="00083482">
        <w:rPr>
          <w:noProof/>
          <w:lang w:bidi="sa-IN"/>
        </w:rPr>
        <w:t>yajnairiShTvA svargatim prArthayantE |</w:t>
      </w:r>
    </w:p>
    <w:p w14:paraId="7DF6A80E" w14:textId="77777777" w:rsidR="00EE69AD" w:rsidRPr="00083482" w:rsidRDefault="00EB3A34" w:rsidP="00C12093">
      <w:pPr>
        <w:pStyle w:val="Shloka"/>
        <w:rPr>
          <w:noProof/>
          <w:lang w:bidi="sa-IN"/>
        </w:rPr>
      </w:pPr>
      <w:r w:rsidRPr="00083482">
        <w:rPr>
          <w:noProof/>
          <w:lang w:bidi="sa-IN"/>
        </w:rPr>
        <w:t>tE puNyamAsAdya surEndra lOkam</w:t>
      </w:r>
    </w:p>
    <w:p w14:paraId="7A9A0E7A" w14:textId="77777777" w:rsidR="00EE69AD" w:rsidRPr="00083482" w:rsidRDefault="00EB3A34" w:rsidP="00C12093">
      <w:pPr>
        <w:pStyle w:val="Shloka"/>
        <w:rPr>
          <w:noProof/>
          <w:lang w:bidi="sa-IN"/>
        </w:rPr>
      </w:pPr>
      <w:r w:rsidRPr="00083482">
        <w:rPr>
          <w:noProof/>
          <w:lang w:bidi="sa-IN"/>
        </w:rPr>
        <w:t>ashnanti divyAn divi dEva-bhOgAn || 20 ||</w:t>
      </w:r>
    </w:p>
    <w:p w14:paraId="032A6605" w14:textId="77777777" w:rsidR="00EE69AD" w:rsidRPr="00083482" w:rsidRDefault="00EE69AD" w:rsidP="00C12093">
      <w:pPr>
        <w:pStyle w:val="Shloka"/>
        <w:rPr>
          <w:noProof/>
          <w:lang w:bidi="sa-IN"/>
        </w:rPr>
      </w:pPr>
    </w:p>
    <w:p w14:paraId="0C987F7F" w14:textId="77777777" w:rsidR="00EE69AD" w:rsidRPr="00083482" w:rsidRDefault="00EB3A34" w:rsidP="00C12093">
      <w:pPr>
        <w:pStyle w:val="Shloka"/>
        <w:rPr>
          <w:noProof/>
          <w:lang w:bidi="sa-IN"/>
        </w:rPr>
      </w:pPr>
      <w:r w:rsidRPr="00083482">
        <w:rPr>
          <w:noProof/>
          <w:lang w:bidi="sa-IN"/>
        </w:rPr>
        <w:t>tE tam bhuktvA svarga lOkam vishAlam</w:t>
      </w:r>
    </w:p>
    <w:p w14:paraId="515FEF06" w14:textId="77777777" w:rsidR="00EE69AD" w:rsidRPr="00083482" w:rsidRDefault="00EB3A34" w:rsidP="00C12093">
      <w:pPr>
        <w:pStyle w:val="Shloka"/>
        <w:rPr>
          <w:noProof/>
          <w:lang w:bidi="sa-IN"/>
        </w:rPr>
      </w:pPr>
      <w:r w:rsidRPr="00083482">
        <w:rPr>
          <w:noProof/>
          <w:lang w:bidi="sa-IN"/>
        </w:rPr>
        <w:t>kShINE puNyE martya lOkam vishanti |</w:t>
      </w:r>
    </w:p>
    <w:p w14:paraId="68619960" w14:textId="77777777" w:rsidR="00EE69AD" w:rsidRPr="00083482" w:rsidRDefault="00EB3A34" w:rsidP="00C12093">
      <w:pPr>
        <w:pStyle w:val="Shloka"/>
        <w:rPr>
          <w:noProof/>
          <w:lang w:bidi="sa-IN"/>
        </w:rPr>
      </w:pPr>
      <w:r w:rsidRPr="00083482">
        <w:rPr>
          <w:noProof/>
          <w:lang w:bidi="sa-IN"/>
        </w:rPr>
        <w:t>Evam trayI dharmam anuprapannA:</w:t>
      </w:r>
    </w:p>
    <w:p w14:paraId="0345F17D" w14:textId="77777777" w:rsidR="00EE69AD" w:rsidRPr="00083482" w:rsidRDefault="00EB3A34" w:rsidP="00C12093">
      <w:pPr>
        <w:pStyle w:val="Shloka"/>
        <w:rPr>
          <w:noProof/>
          <w:lang w:bidi="sa-IN"/>
        </w:rPr>
      </w:pPr>
      <w:r w:rsidRPr="00083482">
        <w:rPr>
          <w:noProof/>
          <w:lang w:bidi="sa-IN"/>
        </w:rPr>
        <w:t>gatAgatam kAmakAmA labhantE || 21 ||</w:t>
      </w:r>
    </w:p>
    <w:p w14:paraId="2D4DF452" w14:textId="77777777" w:rsidR="00EE69AD" w:rsidRPr="00083482" w:rsidRDefault="00EB3A34" w:rsidP="00C12093">
      <w:pPr>
        <w:pStyle w:val="Shloka"/>
      </w:pPr>
      <w:r w:rsidRPr="00083482">
        <w:rPr>
          <w:noProof/>
          <w:lang w:bidi="sa-IN"/>
        </w:rPr>
        <w:t>]</w:t>
      </w:r>
    </w:p>
    <w:p w14:paraId="22A2B234" w14:textId="4E40AD8C" w:rsidR="00EE69AD" w:rsidRPr="00083482" w:rsidRDefault="00EB3A34" w:rsidP="00A22026">
      <w:pPr>
        <w:pStyle w:val="ExplnOfShloka"/>
      </w:pPr>
      <w:r w:rsidRPr="00083482">
        <w:rPr>
          <w:noProof/>
          <w:lang w:bidi="sa-IN"/>
        </w:rPr>
        <w:t>[traividyA:]</w:t>
      </w:r>
      <w:r w:rsidRPr="00083482">
        <w:t xml:space="preserve"> Those who know the three Vedas </w:t>
      </w:r>
      <w:r w:rsidRPr="00083482">
        <w:rPr>
          <w:noProof/>
          <w:lang w:bidi="sa-IN"/>
        </w:rPr>
        <w:t>[mAm yajnyai: iShTvA]</w:t>
      </w:r>
      <w:r w:rsidRPr="00083482">
        <w:t xml:space="preserve"> worship Me with ceremonies, </w:t>
      </w:r>
      <w:r w:rsidRPr="00083482">
        <w:rPr>
          <w:noProof/>
          <w:lang w:bidi="sa-IN"/>
        </w:rPr>
        <w:t>[sOmapA:]</w:t>
      </w:r>
      <w:r w:rsidRPr="00083482">
        <w:t xml:space="preserve"> consume </w:t>
      </w:r>
      <w:r w:rsidR="003B62BC" w:rsidRPr="00083482">
        <w:t>the residue</w:t>
      </w:r>
      <w:r w:rsidRPr="00083482">
        <w:t xml:space="preserve"> from the ceremony and </w:t>
      </w:r>
      <w:r w:rsidRPr="00083482">
        <w:rPr>
          <w:noProof/>
          <w:lang w:bidi="sa-IN"/>
        </w:rPr>
        <w:t>[pUta pApA:]</w:t>
      </w:r>
      <w:r w:rsidRPr="00083482">
        <w:t xml:space="preserve"> get rid of their </w:t>
      </w:r>
      <w:r w:rsidR="00DB76F4">
        <w:t>misfortune</w:t>
      </w:r>
      <w:r w:rsidRPr="00083482">
        <w:t xml:space="preserve">. </w:t>
      </w:r>
      <w:r w:rsidRPr="00083482">
        <w:rPr>
          <w:noProof/>
          <w:lang w:bidi="sa-IN"/>
        </w:rPr>
        <w:t>[svargatim prArthayantE]</w:t>
      </w:r>
      <w:r w:rsidRPr="00083482">
        <w:t xml:space="preserve"> They pray for a world of comforts. </w:t>
      </w:r>
      <w:r w:rsidRPr="00083482">
        <w:rPr>
          <w:noProof/>
          <w:lang w:bidi="sa-IN"/>
        </w:rPr>
        <w:t>[AsAdya]</w:t>
      </w:r>
      <w:r w:rsidRPr="00083482">
        <w:t xml:space="preserve"> Having arrived </w:t>
      </w:r>
      <w:r w:rsidRPr="00083482">
        <w:rPr>
          <w:noProof/>
          <w:lang w:bidi="sa-IN"/>
        </w:rPr>
        <w:t>[puNyam surEndra lOkam]</w:t>
      </w:r>
      <w:r w:rsidRPr="00083482">
        <w:t xml:space="preserve"> in the world of comforts, </w:t>
      </w:r>
      <w:r w:rsidRPr="00083482">
        <w:rPr>
          <w:noProof/>
          <w:lang w:bidi="sa-IN"/>
        </w:rPr>
        <w:t>[tE ashnanti]</w:t>
      </w:r>
      <w:r w:rsidRPr="00083482">
        <w:t xml:space="preserve"> they enjoy </w:t>
      </w:r>
      <w:r w:rsidRPr="00083482">
        <w:rPr>
          <w:noProof/>
          <w:lang w:bidi="sa-IN"/>
        </w:rPr>
        <w:t>[divyAn dEva bhOgAn]</w:t>
      </w:r>
      <w:r w:rsidRPr="00083482">
        <w:t xml:space="preserve"> divine </w:t>
      </w:r>
      <w:r w:rsidR="00450B09" w:rsidRPr="00083482">
        <w:t>pleasures</w:t>
      </w:r>
      <w:r w:rsidRPr="00083482">
        <w:t xml:space="preserve"> of the elite </w:t>
      </w:r>
      <w:r w:rsidRPr="00083482">
        <w:rPr>
          <w:noProof/>
          <w:lang w:bidi="sa-IN"/>
        </w:rPr>
        <w:t>[divi]</w:t>
      </w:r>
      <w:r w:rsidRPr="00083482">
        <w:t xml:space="preserve"> in that world.</w:t>
      </w:r>
    </w:p>
    <w:p w14:paraId="569B3926" w14:textId="77777777" w:rsidR="00EE69AD" w:rsidRPr="00083482" w:rsidRDefault="00EB3A34" w:rsidP="00A22026">
      <w:pPr>
        <w:pStyle w:val="ExplnOfShloka"/>
      </w:pPr>
      <w:r w:rsidRPr="00083482">
        <w:rPr>
          <w:noProof/>
          <w:lang w:bidi="sa-IN"/>
        </w:rPr>
        <w:t>[bhuktvA]</w:t>
      </w:r>
      <w:r w:rsidRPr="00083482">
        <w:t xml:space="preserve"> Having enjoyed </w:t>
      </w:r>
      <w:r w:rsidRPr="00083482">
        <w:rPr>
          <w:noProof/>
          <w:lang w:bidi="sa-IN"/>
        </w:rPr>
        <w:t>[tam vishAlam svarga lOkam]</w:t>
      </w:r>
      <w:r w:rsidRPr="00083482">
        <w:t xml:space="preserve"> the vast world of comforts, </w:t>
      </w:r>
      <w:r w:rsidRPr="00083482">
        <w:rPr>
          <w:noProof/>
          <w:lang w:bidi="sa-IN"/>
        </w:rPr>
        <w:t>[tE martya lOkam vishanti]</w:t>
      </w:r>
      <w:r w:rsidRPr="00083482">
        <w:t xml:space="preserve"> they enter the world of ordinary humans </w:t>
      </w:r>
      <w:r w:rsidRPr="00083482">
        <w:rPr>
          <w:noProof/>
          <w:lang w:bidi="sa-IN"/>
        </w:rPr>
        <w:t>[puNyE kShINE]</w:t>
      </w:r>
      <w:r w:rsidRPr="00083482">
        <w:t xml:space="preserve"> once their virtues are spent. </w:t>
      </w:r>
      <w:r w:rsidRPr="00083482">
        <w:rPr>
          <w:noProof/>
          <w:lang w:bidi="sa-IN"/>
        </w:rPr>
        <w:t>[Evam]</w:t>
      </w:r>
      <w:r w:rsidRPr="00083482">
        <w:t xml:space="preserve"> In this way, </w:t>
      </w:r>
      <w:r w:rsidRPr="00083482">
        <w:rPr>
          <w:noProof/>
          <w:lang w:bidi="sa-IN"/>
        </w:rPr>
        <w:t>[kAma kAmA:]</w:t>
      </w:r>
      <w:r w:rsidRPr="00083482">
        <w:t xml:space="preserve"> people who crave for desirable things </w:t>
      </w:r>
      <w:r w:rsidRPr="00083482">
        <w:rPr>
          <w:noProof/>
          <w:lang w:bidi="sa-IN"/>
        </w:rPr>
        <w:t>[anuprapannA:]</w:t>
      </w:r>
      <w:r w:rsidRPr="00083482">
        <w:t xml:space="preserve"> and advocate </w:t>
      </w:r>
      <w:r w:rsidRPr="00083482">
        <w:rPr>
          <w:noProof/>
          <w:lang w:bidi="sa-IN"/>
        </w:rPr>
        <w:t>[trayI dharmam]</w:t>
      </w:r>
      <w:r w:rsidRPr="00083482">
        <w:t xml:space="preserve"> the three Vedas to gain these ends </w:t>
      </w:r>
      <w:r w:rsidRPr="00083482">
        <w:rPr>
          <w:noProof/>
          <w:lang w:bidi="sa-IN"/>
        </w:rPr>
        <w:t>[labhantE]</w:t>
      </w:r>
      <w:r w:rsidRPr="00083482">
        <w:t xml:space="preserve"> keep </w:t>
      </w:r>
      <w:r w:rsidRPr="00083482">
        <w:rPr>
          <w:noProof/>
          <w:lang w:bidi="sa-IN"/>
        </w:rPr>
        <w:t>[gatAgatam]</w:t>
      </w:r>
      <w:r w:rsidRPr="00083482">
        <w:t xml:space="preserve"> going and coming back.</w:t>
      </w:r>
    </w:p>
    <w:p w14:paraId="1BEC52DB" w14:textId="01CB49EC" w:rsidR="00EE69AD" w:rsidRPr="00083482" w:rsidRDefault="00EB3A34" w:rsidP="00C12093">
      <w:r w:rsidRPr="00083482">
        <w:t xml:space="preserve">The three Vedas refer to the knowledge contained in the form of the Rig, Yajur and Sama Vedas. People who are </w:t>
      </w:r>
      <w:r w:rsidR="00450B09" w:rsidRPr="00083482">
        <w:t>focused</w:t>
      </w:r>
      <w:r w:rsidRPr="00083482">
        <w:t xml:space="preserve"> only on the three Vedas are different from the ones who focus on the Vedantas (</w:t>
      </w:r>
      <w:r w:rsidR="0022398B">
        <w:t xml:space="preserve">also known as </w:t>
      </w:r>
      <w:r w:rsidR="00450B09" w:rsidRPr="00083482">
        <w:t>Upanishads</w:t>
      </w:r>
      <w:r w:rsidRPr="00083482">
        <w:t xml:space="preserve">), which are at the end of the Vedas. </w:t>
      </w:r>
    </w:p>
    <w:p w14:paraId="54334C30" w14:textId="14921046" w:rsidR="00EE69AD" w:rsidRPr="00083482" w:rsidRDefault="00EB3A34" w:rsidP="00C12093">
      <w:r w:rsidRPr="00083482">
        <w:lastRenderedPageBreak/>
        <w:t xml:space="preserve">Only people who focus on the </w:t>
      </w:r>
      <w:r w:rsidR="00450B09" w:rsidRPr="00083482">
        <w:t>Upanishads</w:t>
      </w:r>
      <w:r w:rsidRPr="00083482">
        <w:t xml:space="preserve"> are truly great persons. They worship Me alone, in the manner </w:t>
      </w:r>
      <w:hyperlink w:anchor="_14_1" w:history="1">
        <w:r w:rsidRPr="00083482">
          <w:rPr>
            <w:rStyle w:val="Hyperlink"/>
          </w:rPr>
          <w:t>described before</w:t>
        </w:r>
      </w:hyperlink>
      <w:r w:rsidRPr="00083482">
        <w:t xml:space="preserve">. Ultimately, I am the one who is to be known from all the Vedas. Knowing Me in this way, they recollect me repeatedly. Such recollection is inspired by excessive devotion towards Me. </w:t>
      </w:r>
      <w:r w:rsidR="00DB76F4">
        <w:t xml:space="preserve">They </w:t>
      </w:r>
      <w:r w:rsidRPr="00083482">
        <w:t xml:space="preserve">worship </w:t>
      </w:r>
      <w:r w:rsidR="00DB76F4">
        <w:t xml:space="preserve">Me </w:t>
      </w:r>
      <w:r w:rsidRPr="00083482">
        <w:t xml:space="preserve">and </w:t>
      </w:r>
      <w:r w:rsidR="00DB76F4">
        <w:t xml:space="preserve">dedicate themselves to My </w:t>
      </w:r>
      <w:r w:rsidRPr="00083482">
        <w:t>study</w:t>
      </w:r>
      <w:r w:rsidR="00DB76F4">
        <w:t>. T</w:t>
      </w:r>
      <w:r w:rsidRPr="00083482">
        <w:t>hey desire to achieve Me alone.</w:t>
      </w:r>
    </w:p>
    <w:p w14:paraId="07D8283A" w14:textId="11F6A2B2" w:rsidR="00DB76F4" w:rsidRDefault="00EB3A34" w:rsidP="00C12093">
      <w:r w:rsidRPr="00083482">
        <w:t xml:space="preserve">On the other hand, people who focus only on the three Vedas </w:t>
      </w:r>
      <w:r w:rsidR="00AB51C9">
        <w:t>get free from</w:t>
      </w:r>
      <w:r w:rsidRPr="00083482">
        <w:t xml:space="preserve"> </w:t>
      </w:r>
      <w:r w:rsidR="00DB76F4">
        <w:t xml:space="preserve">misfortunes that </w:t>
      </w:r>
      <w:r w:rsidRPr="00083482">
        <w:t xml:space="preserve">prevent them achieving a world of comfort. </w:t>
      </w:r>
      <w:r w:rsidR="00AB51C9">
        <w:t>Their method is to follow</w:t>
      </w:r>
      <w:r w:rsidRPr="00083482">
        <w:t xml:space="preserve"> the rituals prescribed in the Vedas</w:t>
      </w:r>
      <w:r w:rsidR="00DB76F4">
        <w:t>. Those rituals</w:t>
      </w:r>
      <w:r w:rsidRPr="00083482">
        <w:t xml:space="preserve"> concern the forces of the environment</w:t>
      </w:r>
      <w:r w:rsidR="00DB76F4">
        <w:t>.</w:t>
      </w:r>
      <w:r w:rsidRPr="00083482">
        <w:t xml:space="preserve"> </w:t>
      </w:r>
      <w:r w:rsidR="00DB76F4">
        <w:t>They consume</w:t>
      </w:r>
      <w:r w:rsidRPr="00083482">
        <w:t xml:space="preserve"> </w:t>
      </w:r>
      <w:r w:rsidR="00DB76F4">
        <w:t xml:space="preserve">the </w:t>
      </w:r>
      <w:r w:rsidRPr="00083482">
        <w:t>left-over</w:t>
      </w:r>
      <w:r w:rsidR="00DB76F4">
        <w:t>s</w:t>
      </w:r>
      <w:r w:rsidRPr="00083482">
        <w:t xml:space="preserve"> from those rituals. </w:t>
      </w:r>
    </w:p>
    <w:p w14:paraId="4EFEA2DB" w14:textId="543F0835" w:rsidR="00EE69AD" w:rsidRPr="00083482" w:rsidRDefault="00EB3A34" w:rsidP="00C12093">
      <w:r w:rsidRPr="00083482">
        <w:t xml:space="preserve">Actually, with these rituals, they are appeasing forces </w:t>
      </w:r>
      <w:r w:rsidR="00AB51C9">
        <w:t xml:space="preserve">that </w:t>
      </w:r>
      <w:r w:rsidRPr="00083482">
        <w:t xml:space="preserve">are a manifestation of My form. However, they </w:t>
      </w:r>
      <w:r w:rsidR="00450B09" w:rsidRPr="00083482">
        <w:t>don’t</w:t>
      </w:r>
      <w:r w:rsidRPr="00083482">
        <w:t xml:space="preserve"> know it, so they end up craving for material comforts. They enter worlds that are auspicious - meaning they are not mingled in sorrow. They expe</w:t>
      </w:r>
      <w:r w:rsidR="00AB51C9">
        <w:t>rience a vast amount of comfort</w:t>
      </w:r>
      <w:r w:rsidRPr="00083482">
        <w:t xml:space="preserve">. When the effect of their virtuous </w:t>
      </w:r>
      <w:proofErr w:type="gramStart"/>
      <w:r w:rsidRPr="00083482">
        <w:t>deeds</w:t>
      </w:r>
      <w:proofErr w:type="gramEnd"/>
      <w:r w:rsidRPr="00083482">
        <w:t xml:space="preserve"> wanes, they end up in the human world again, with all its attendant sorrows.</w:t>
      </w:r>
    </w:p>
    <w:p w14:paraId="2403E713" w14:textId="5FFAC5D2" w:rsidR="00EE69AD" w:rsidRPr="00083482" w:rsidRDefault="00EB3A34" w:rsidP="00C12093">
      <w:r w:rsidRPr="00083482">
        <w:t xml:space="preserve">In this way, they miss the knowledge in the Vedantas - they do not know Me and end up craving for various comforts </w:t>
      </w:r>
      <w:r w:rsidR="00AB51C9">
        <w:t>and desires</w:t>
      </w:r>
      <w:r w:rsidRPr="00083482">
        <w:t xml:space="preserve">. They </w:t>
      </w:r>
      <w:r w:rsidR="00AB51C9">
        <w:t xml:space="preserve">merely </w:t>
      </w:r>
      <w:r w:rsidRPr="00083482">
        <w:t xml:space="preserve">follow the three Vedas and end up returning repeatedly - they only experience comforts that are small and temporary and return to the normal world again. </w:t>
      </w:r>
    </w:p>
    <w:p w14:paraId="44C47C06" w14:textId="2EB80ACC" w:rsidR="00EE69AD" w:rsidRPr="00083482" w:rsidRDefault="00DC1AF0" w:rsidP="00C12093">
      <w:r>
        <w:t>O</w:t>
      </w:r>
      <w:r w:rsidR="00EB3A34" w:rsidRPr="00083482">
        <w:t xml:space="preserve">n the other hand, </w:t>
      </w:r>
      <w:r w:rsidR="00D7151B">
        <w:t xml:space="preserve">those who are gifted </w:t>
      </w:r>
      <w:r w:rsidR="00EB3A34" w:rsidRPr="00083482">
        <w:t xml:space="preserve">think of Me with unbounded affection. They attain Me, the supreme and ever-lasting joy. They do not return. Their </w:t>
      </w:r>
      <w:r w:rsidR="00450B09" w:rsidRPr="00083482">
        <w:t>specialty</w:t>
      </w:r>
      <w:r w:rsidR="00EB3A34" w:rsidRPr="00083482">
        <w:t xml:space="preserve"> is described next.</w:t>
      </w:r>
    </w:p>
    <w:p w14:paraId="40D6CDE4" w14:textId="77777777" w:rsidR="00EE69AD" w:rsidRPr="00083482" w:rsidRDefault="00CA3C91">
      <w:pPr>
        <w:pStyle w:val="Heading2"/>
      </w:pPr>
      <w:r w:rsidRPr="00083482">
        <w:t>9-22</w:t>
      </w:r>
    </w:p>
    <w:p w14:paraId="0BA58A42" w14:textId="77777777" w:rsidR="00EE69AD" w:rsidRPr="00083482" w:rsidRDefault="00EB3A34" w:rsidP="00C12093">
      <w:pPr>
        <w:pStyle w:val="Shloka"/>
        <w:rPr>
          <w:noProof/>
          <w:lang w:bidi="sa-IN"/>
        </w:rPr>
      </w:pPr>
      <w:r w:rsidRPr="00083482">
        <w:rPr>
          <w:noProof/>
          <w:lang w:bidi="sa-IN"/>
        </w:rPr>
        <w:t>[</w:t>
      </w:r>
    </w:p>
    <w:p w14:paraId="68B5C510" w14:textId="77777777" w:rsidR="00EE69AD" w:rsidRPr="00083482" w:rsidRDefault="00EB3A34" w:rsidP="00C12093">
      <w:pPr>
        <w:pStyle w:val="Shloka"/>
        <w:rPr>
          <w:noProof/>
          <w:lang w:bidi="sa-IN"/>
        </w:rPr>
      </w:pPr>
      <w:r w:rsidRPr="00083482">
        <w:rPr>
          <w:noProof/>
          <w:lang w:bidi="sa-IN"/>
        </w:rPr>
        <w:t>ananyA: chintayantO mAm yE janA: paryupAsatE |</w:t>
      </w:r>
    </w:p>
    <w:p w14:paraId="2055F4C5" w14:textId="77777777" w:rsidR="00EE69AD" w:rsidRPr="00083482" w:rsidRDefault="00EB3A34" w:rsidP="00C12093">
      <w:pPr>
        <w:pStyle w:val="Shloka"/>
        <w:rPr>
          <w:noProof/>
          <w:lang w:bidi="sa-IN"/>
        </w:rPr>
      </w:pPr>
      <w:r w:rsidRPr="00083482">
        <w:rPr>
          <w:noProof/>
          <w:lang w:bidi="sa-IN"/>
        </w:rPr>
        <w:t>tEShAm nityAbhiyuktAnAm yOga kShEmam vahAmyaham || 22 ||</w:t>
      </w:r>
    </w:p>
    <w:p w14:paraId="1C9BEA02" w14:textId="77777777" w:rsidR="00EE69AD" w:rsidRPr="00083482" w:rsidRDefault="00EB3A34" w:rsidP="00C12093">
      <w:pPr>
        <w:pStyle w:val="Shloka"/>
      </w:pPr>
      <w:r w:rsidRPr="00083482">
        <w:rPr>
          <w:noProof/>
          <w:lang w:bidi="sa-IN"/>
        </w:rPr>
        <w:t>]</w:t>
      </w:r>
    </w:p>
    <w:p w14:paraId="246D0A4C" w14:textId="77777777" w:rsidR="00EE69AD" w:rsidRPr="00083482" w:rsidRDefault="00EB3A34" w:rsidP="00A22026">
      <w:pPr>
        <w:pStyle w:val="ExplnOfShloka"/>
      </w:pPr>
      <w:r w:rsidRPr="00083482">
        <w:rPr>
          <w:noProof/>
          <w:lang w:bidi="sa-IN"/>
        </w:rPr>
        <w:t>[yE janA:]</w:t>
      </w:r>
      <w:r w:rsidRPr="00083482">
        <w:t xml:space="preserve"> The people who </w:t>
      </w:r>
      <w:r w:rsidRPr="00083482">
        <w:rPr>
          <w:noProof/>
          <w:lang w:bidi="sa-IN"/>
        </w:rPr>
        <w:t>[paryupAsatE]</w:t>
      </w:r>
      <w:r w:rsidRPr="00083482">
        <w:t xml:space="preserve"> worship Me constantly </w:t>
      </w:r>
      <w:r w:rsidRPr="00083482">
        <w:rPr>
          <w:noProof/>
          <w:lang w:bidi="sa-IN"/>
        </w:rPr>
        <w:t>[mAm chintayanta:]</w:t>
      </w:r>
      <w:r w:rsidRPr="00083482">
        <w:t xml:space="preserve"> while having Me in their thoughts, </w:t>
      </w:r>
      <w:r w:rsidRPr="00083482">
        <w:rPr>
          <w:noProof/>
          <w:lang w:bidi="sa-IN"/>
        </w:rPr>
        <w:t>[ananyA:]</w:t>
      </w:r>
      <w:r w:rsidRPr="00083482">
        <w:t xml:space="preserve"> without having any other objective in mind </w:t>
      </w:r>
      <w:r w:rsidRPr="00083482">
        <w:rPr>
          <w:noProof/>
          <w:lang w:bidi="sa-IN"/>
        </w:rPr>
        <w:t>[nityAbhiyuktAnAm]</w:t>
      </w:r>
      <w:r w:rsidRPr="00083482">
        <w:t xml:space="preserve"> desire to be united with Me forever. </w:t>
      </w:r>
      <w:r w:rsidRPr="00083482">
        <w:rPr>
          <w:noProof/>
          <w:lang w:bidi="sa-IN"/>
        </w:rPr>
        <w:t>[aham vahAmi]</w:t>
      </w:r>
      <w:r w:rsidRPr="00083482">
        <w:t xml:space="preserve"> I take care of </w:t>
      </w:r>
      <w:r w:rsidRPr="00083482">
        <w:rPr>
          <w:noProof/>
          <w:lang w:bidi="sa-IN"/>
        </w:rPr>
        <w:t>[tEshAm]</w:t>
      </w:r>
      <w:r w:rsidRPr="00083482">
        <w:t xml:space="preserve"> their </w:t>
      </w:r>
      <w:r w:rsidRPr="00083482">
        <w:rPr>
          <w:noProof/>
          <w:lang w:bidi="sa-IN"/>
        </w:rPr>
        <w:t>[yOga]</w:t>
      </w:r>
      <w:r w:rsidRPr="00083482">
        <w:t xml:space="preserve"> achievements </w:t>
      </w:r>
      <w:r w:rsidRPr="00083482">
        <w:rPr>
          <w:noProof/>
          <w:lang w:bidi="sa-IN"/>
        </w:rPr>
        <w:t>[kShEma]</w:t>
      </w:r>
      <w:r w:rsidRPr="00083482">
        <w:t xml:space="preserve"> and the preservation of what they have achieved.</w:t>
      </w:r>
    </w:p>
    <w:p w14:paraId="7957A5CF" w14:textId="32810204" w:rsidR="007C41CB" w:rsidRDefault="007C41CB" w:rsidP="007C41CB">
      <w:pPr>
        <w:pStyle w:val="ApplNotes"/>
      </w:pPr>
      <w:r>
        <w:t>The Lord takes care of those who take His refuge</w:t>
      </w:r>
    </w:p>
    <w:p w14:paraId="0630C899" w14:textId="6CE97568" w:rsidR="00EE69AD" w:rsidRPr="00083482" w:rsidRDefault="00EB3A34" w:rsidP="00C12093">
      <w:r w:rsidRPr="00083482">
        <w:t xml:space="preserve">The people described in this Shloka do not have any objective other than being united with Me forever - it is not possible for them to exist without My </w:t>
      </w:r>
      <w:proofErr w:type="gramStart"/>
      <w:r w:rsidRPr="00083482">
        <w:t>thought,</w:t>
      </w:r>
      <w:proofErr w:type="gramEnd"/>
      <w:r w:rsidRPr="00083482">
        <w:t xml:space="preserve"> hence they have My thought itself as their objective. These great people worship Me while keeping Me fixed in their minds as the one endowed with all great qualities and the one who has all the power. Their worship is whole and complete, without any malice. Such people desire to be united with Me </w:t>
      </w:r>
      <w:r w:rsidR="00450B09" w:rsidRPr="00083482">
        <w:t>forever</w:t>
      </w:r>
      <w:r w:rsidRPr="00083482">
        <w:t xml:space="preserve">. I take care of their </w:t>
      </w:r>
      <w:r w:rsidRPr="00083482">
        <w:lastRenderedPageBreak/>
        <w:t>achievements</w:t>
      </w:r>
      <w:r w:rsidR="00D7151B">
        <w:t>. Their ultimate achievement is M</w:t>
      </w:r>
      <w:r w:rsidRPr="00083482">
        <w:t>e. I take care of the preservation of their achievements by freeing them from the cycle of return into this material world.</w:t>
      </w:r>
    </w:p>
    <w:p w14:paraId="188C57E5" w14:textId="77777777" w:rsidR="00EE69AD" w:rsidRPr="00083482" w:rsidRDefault="00CA3C91">
      <w:pPr>
        <w:pStyle w:val="Heading2"/>
      </w:pPr>
      <w:r w:rsidRPr="00083482">
        <w:t>9-23</w:t>
      </w:r>
    </w:p>
    <w:p w14:paraId="5B14BC83" w14:textId="77777777" w:rsidR="00EE69AD" w:rsidRPr="00083482" w:rsidRDefault="00EB3A34" w:rsidP="00C12093">
      <w:pPr>
        <w:pStyle w:val="Shloka"/>
        <w:rPr>
          <w:noProof/>
          <w:lang w:bidi="sa-IN"/>
        </w:rPr>
      </w:pPr>
      <w:r w:rsidRPr="00083482">
        <w:rPr>
          <w:noProof/>
          <w:lang w:bidi="sa-IN"/>
        </w:rPr>
        <w:t>[</w:t>
      </w:r>
    </w:p>
    <w:p w14:paraId="4590E301" w14:textId="77777777" w:rsidR="00EE69AD" w:rsidRPr="00083482" w:rsidRDefault="00EB3A34" w:rsidP="00C12093">
      <w:pPr>
        <w:pStyle w:val="Shloka"/>
        <w:rPr>
          <w:noProof/>
          <w:lang w:bidi="sa-IN"/>
        </w:rPr>
      </w:pPr>
      <w:r w:rsidRPr="00083482">
        <w:rPr>
          <w:noProof/>
          <w:lang w:bidi="sa-IN"/>
        </w:rPr>
        <w:t>yO tu anya dEvatA bhaktA: yajantE shraddhayA_nvitA: |</w:t>
      </w:r>
    </w:p>
    <w:p w14:paraId="6261690A" w14:textId="77777777" w:rsidR="00EE69AD" w:rsidRPr="00083482" w:rsidRDefault="00EB3A34" w:rsidP="00C12093">
      <w:pPr>
        <w:pStyle w:val="Shloka"/>
        <w:rPr>
          <w:noProof/>
          <w:lang w:bidi="sa-IN"/>
        </w:rPr>
      </w:pPr>
      <w:r w:rsidRPr="00083482">
        <w:rPr>
          <w:noProof/>
          <w:lang w:bidi="sa-IN"/>
        </w:rPr>
        <w:t>tE_pi mAmEva kauntEya yajanti avidhipUrvakam || 23 ||</w:t>
      </w:r>
    </w:p>
    <w:p w14:paraId="4E079001" w14:textId="77777777" w:rsidR="00EE69AD" w:rsidRPr="00083482" w:rsidRDefault="00EB3A34" w:rsidP="00C12093">
      <w:pPr>
        <w:pStyle w:val="Shloka"/>
      </w:pPr>
      <w:r w:rsidRPr="00083482">
        <w:rPr>
          <w:noProof/>
          <w:lang w:bidi="sa-IN"/>
        </w:rPr>
        <w:t>]</w:t>
      </w:r>
    </w:p>
    <w:p w14:paraId="132C5B5F" w14:textId="77777777" w:rsidR="00EE69AD" w:rsidRPr="00083482" w:rsidRDefault="00EB3A34" w:rsidP="00A22026">
      <w:pPr>
        <w:pStyle w:val="ExplnOfShloka"/>
      </w:pPr>
      <w:r w:rsidRPr="00083482">
        <w:rPr>
          <w:noProof/>
          <w:lang w:bidi="sa-IN"/>
        </w:rPr>
        <w:t>[yO tu]</w:t>
      </w:r>
      <w:r w:rsidRPr="00083482">
        <w:t xml:space="preserve"> On the other hand, those who </w:t>
      </w:r>
      <w:r w:rsidRPr="00083482">
        <w:rPr>
          <w:noProof/>
          <w:lang w:bidi="sa-IN"/>
        </w:rPr>
        <w:t>[anya dEvatA bhaktA:]</w:t>
      </w:r>
      <w:r w:rsidRPr="00083482">
        <w:t xml:space="preserve"> are devoted to other sources of power </w:t>
      </w:r>
      <w:r w:rsidRPr="00083482">
        <w:rPr>
          <w:noProof/>
          <w:lang w:bidi="sa-IN"/>
        </w:rPr>
        <w:t>[yajantE]</w:t>
      </w:r>
      <w:r w:rsidRPr="00083482">
        <w:t xml:space="preserve"> worship </w:t>
      </w:r>
      <w:r w:rsidRPr="00083482">
        <w:rPr>
          <w:noProof/>
          <w:lang w:bidi="sa-IN"/>
        </w:rPr>
        <w:t>[shraddhayA_nvitA:]</w:t>
      </w:r>
      <w:r w:rsidRPr="00083482">
        <w:t xml:space="preserve"> in complete faith. </w:t>
      </w:r>
      <w:r w:rsidRPr="00083482">
        <w:rPr>
          <w:noProof/>
          <w:lang w:bidi="sa-IN"/>
        </w:rPr>
        <w:t>[tE api]</w:t>
      </w:r>
      <w:r w:rsidRPr="00083482">
        <w:t xml:space="preserve"> Even they </w:t>
      </w:r>
      <w:r w:rsidRPr="00083482">
        <w:rPr>
          <w:noProof/>
          <w:lang w:bidi="sa-IN"/>
        </w:rPr>
        <w:t>[mAmEva yajanti]</w:t>
      </w:r>
      <w:r w:rsidRPr="00083482">
        <w:t xml:space="preserve"> worship Me alone </w:t>
      </w:r>
      <w:r w:rsidRPr="00083482">
        <w:rPr>
          <w:noProof/>
          <w:lang w:bidi="sa-IN"/>
        </w:rPr>
        <w:t>[avidhipUrvakam]</w:t>
      </w:r>
      <w:r w:rsidRPr="00083482">
        <w:t xml:space="preserve"> without following the prescribed rules completely.</w:t>
      </w:r>
    </w:p>
    <w:p w14:paraId="31C44EBE" w14:textId="77777777" w:rsidR="00796A62" w:rsidRDefault="00796A62" w:rsidP="00C12093">
      <w:r>
        <w:t>Followers of the three Vedas</w:t>
      </w:r>
      <w:r w:rsidR="00EB3A34" w:rsidRPr="00083482">
        <w:t xml:space="preserve"> worship various sources of power with great faith</w:t>
      </w:r>
      <w:r>
        <w:t>.</w:t>
      </w:r>
      <w:r w:rsidR="00EB3A34" w:rsidRPr="00083482">
        <w:t xml:space="preserve"> </w:t>
      </w:r>
      <w:r>
        <w:t xml:space="preserve">In reality, they </w:t>
      </w:r>
      <w:r w:rsidR="00EB3A34" w:rsidRPr="00083482">
        <w:t xml:space="preserve">worship Me </w:t>
      </w:r>
      <w:r>
        <w:t>too</w:t>
      </w:r>
      <w:r w:rsidR="00EB3A34" w:rsidRPr="00083482">
        <w:t>. That's because everything exists as</w:t>
      </w:r>
      <w:r w:rsidR="00EB3A34" w:rsidRPr="00083482">
        <w:rPr>
          <w:u w:val="single"/>
        </w:rPr>
        <w:t xml:space="preserve"> </w:t>
      </w:r>
      <w:hyperlink w:anchor="universe_as_his_body" w:history="1">
        <w:r w:rsidR="00EB3A34" w:rsidRPr="00083482">
          <w:rPr>
            <w:rStyle w:val="Hyperlink"/>
          </w:rPr>
          <w:t>My body</w:t>
        </w:r>
      </w:hyperlink>
      <w:r>
        <w:t>.</w:t>
      </w:r>
      <w:r w:rsidR="00EB3A34" w:rsidRPr="00083482">
        <w:t xml:space="preserve"> </w:t>
      </w:r>
      <w:r>
        <w:t>T</w:t>
      </w:r>
      <w:r w:rsidR="00EB3A34" w:rsidRPr="00083482">
        <w:t xml:space="preserve">he names of all gods and </w:t>
      </w:r>
      <w:hyperlink w:anchor="gods_and_other_powers" w:history="1">
        <w:r w:rsidR="00EB3A34" w:rsidRPr="00083482">
          <w:rPr>
            <w:rStyle w:val="Hyperlink"/>
          </w:rPr>
          <w:t>various powers</w:t>
        </w:r>
      </w:hyperlink>
      <w:r w:rsidR="00EB3A34" w:rsidRPr="00083482">
        <w:t xml:space="preserve"> actually address Me. </w:t>
      </w:r>
    </w:p>
    <w:p w14:paraId="5154DE9A" w14:textId="2FDCB5B8" w:rsidR="00796A62" w:rsidRDefault="00EB3A34" w:rsidP="00C12093">
      <w:r w:rsidRPr="00083482">
        <w:t xml:space="preserve">However, these </w:t>
      </w:r>
      <w:proofErr w:type="gramStart"/>
      <w:r w:rsidR="00796A62">
        <w:t>followers</w:t>
      </w:r>
      <w:proofErr w:type="gramEnd"/>
      <w:r w:rsidRPr="00083482">
        <w:t xml:space="preserve"> worship without following the prescribed </w:t>
      </w:r>
      <w:r w:rsidR="006F0001">
        <w:t xml:space="preserve">procedure </w:t>
      </w:r>
      <w:r w:rsidRPr="00083482">
        <w:t xml:space="preserve">completely. They do not worship according to the Vedantas, which have laid out the fact that everything in the universe exists as the Lord's body. </w:t>
      </w:r>
    </w:p>
    <w:p w14:paraId="54B73DB7" w14:textId="77777777" w:rsidR="00C23B40" w:rsidRDefault="00EB3A34" w:rsidP="00C12093">
      <w:r w:rsidRPr="00083482">
        <w:t>Service to any source of power</w:t>
      </w:r>
      <w:r w:rsidR="006F0001">
        <w:t>, when rendered</w:t>
      </w:r>
      <w:r w:rsidRPr="00083482">
        <w:t xml:space="preserve"> with the thought that it exists as the body of the Lord, is worship according to the prescribed procedure. </w:t>
      </w:r>
    </w:p>
    <w:p w14:paraId="249D8B6A" w14:textId="75C14CC5" w:rsidR="00EE69AD" w:rsidRPr="00083482" w:rsidRDefault="006F0001" w:rsidP="00C12093">
      <w:r>
        <w:t>On the other hand, service to</w:t>
      </w:r>
      <w:r w:rsidR="00EB3A34" w:rsidRPr="00083482">
        <w:t xml:space="preserve"> anyone</w:t>
      </w:r>
      <w:r>
        <w:t>,</w:t>
      </w:r>
      <w:r w:rsidR="00EB3A34" w:rsidRPr="00083482">
        <w:t xml:space="preserve"> </w:t>
      </w:r>
      <w:r>
        <w:t xml:space="preserve">rendered </w:t>
      </w:r>
      <w:r w:rsidR="00EB3A34" w:rsidRPr="00083482">
        <w:t xml:space="preserve">while </w:t>
      </w:r>
      <w:r>
        <w:t>seeing</w:t>
      </w:r>
      <w:r w:rsidR="00EB3A34" w:rsidRPr="00083482">
        <w:t xml:space="preserve"> them as the recipient of the service </w:t>
      </w:r>
      <w:r>
        <w:t>isn’t</w:t>
      </w:r>
      <w:r w:rsidR="00EB3A34" w:rsidRPr="00083482">
        <w:t xml:space="preserve"> according to the prescribed procedure. </w:t>
      </w:r>
      <w:r w:rsidR="00C23B40">
        <w:t>People who render service i</w:t>
      </w:r>
      <w:r>
        <w:t>n this way</w:t>
      </w:r>
      <w:r w:rsidR="00EB3A34" w:rsidRPr="00083482">
        <w:t xml:space="preserve"> practice </w:t>
      </w:r>
      <w:r>
        <w:t xml:space="preserve">Vedic </w:t>
      </w:r>
      <w:r w:rsidR="00EB3A34" w:rsidRPr="00083482">
        <w:t xml:space="preserve">philosophy </w:t>
      </w:r>
      <w:r w:rsidR="00C23B40">
        <w:t xml:space="preserve">that’s </w:t>
      </w:r>
      <w:r w:rsidR="00EB3A34" w:rsidRPr="00083482">
        <w:t>related to material comforts</w:t>
      </w:r>
      <w:r w:rsidR="00C23B40">
        <w:t>. They</w:t>
      </w:r>
      <w:r w:rsidR="00EB3A34" w:rsidRPr="00083482">
        <w:t xml:space="preserve"> </w:t>
      </w:r>
      <w:r>
        <w:t>do</w:t>
      </w:r>
      <w:r w:rsidR="00EB3A34" w:rsidRPr="00083482">
        <w:t>n</w:t>
      </w:r>
      <w:r>
        <w:t>’</w:t>
      </w:r>
      <w:r w:rsidR="00EB3A34" w:rsidRPr="00083482">
        <w:t xml:space="preserve">t know that the Lord is the </w:t>
      </w:r>
      <w:r w:rsidR="003D5581">
        <w:t>O</w:t>
      </w:r>
      <w:r w:rsidR="00EB3A34" w:rsidRPr="00083482">
        <w:t>ne who is worshipped by all forms of service</w:t>
      </w:r>
      <w:r>
        <w:t xml:space="preserve">; that </w:t>
      </w:r>
      <w:r w:rsidR="00EB3A34" w:rsidRPr="00083482">
        <w:t xml:space="preserve">He alone </w:t>
      </w:r>
      <w:r w:rsidRPr="00083482">
        <w:t xml:space="preserve">is </w:t>
      </w:r>
      <w:r w:rsidR="00EB3A34" w:rsidRPr="00083482">
        <w:t xml:space="preserve">to be worshipped. </w:t>
      </w:r>
    </w:p>
    <w:p w14:paraId="4AFA1AD4" w14:textId="2B80478A" w:rsidR="00EE69AD" w:rsidRPr="00083482" w:rsidRDefault="006F0001" w:rsidP="00C12093">
      <w:r>
        <w:t xml:space="preserve">Such </w:t>
      </w:r>
      <w:r w:rsidR="00EB3A34" w:rsidRPr="00083482">
        <w:t xml:space="preserve">people attain limited results. After their achievement is done, </w:t>
      </w:r>
      <w:r>
        <w:t xml:space="preserve">it’s in their nature to fall </w:t>
      </w:r>
      <w:r w:rsidR="00EB3A34" w:rsidRPr="00083482">
        <w:t xml:space="preserve">back and </w:t>
      </w:r>
      <w:r>
        <w:t xml:space="preserve">lose </w:t>
      </w:r>
      <w:r w:rsidR="00EB3A34" w:rsidRPr="00083482">
        <w:t>the achievement. This is said in the next Shloka:</w:t>
      </w:r>
    </w:p>
    <w:p w14:paraId="77E40F21" w14:textId="77777777" w:rsidR="00EE69AD" w:rsidRPr="00083482" w:rsidRDefault="00CA3C91">
      <w:pPr>
        <w:pStyle w:val="Heading2"/>
      </w:pPr>
      <w:r w:rsidRPr="00083482">
        <w:t>9-24</w:t>
      </w:r>
    </w:p>
    <w:p w14:paraId="03255635" w14:textId="77777777" w:rsidR="00EE69AD" w:rsidRPr="00083482" w:rsidRDefault="00EB3A34" w:rsidP="00C12093">
      <w:pPr>
        <w:pStyle w:val="Shloka"/>
        <w:rPr>
          <w:noProof/>
          <w:lang w:bidi="sa-IN"/>
        </w:rPr>
      </w:pPr>
      <w:r w:rsidRPr="00083482">
        <w:rPr>
          <w:noProof/>
          <w:lang w:bidi="sa-IN"/>
        </w:rPr>
        <w:t>[</w:t>
      </w:r>
    </w:p>
    <w:p w14:paraId="4A68F46A" w14:textId="77777777" w:rsidR="00EE69AD" w:rsidRPr="00083482" w:rsidRDefault="00EB3A34" w:rsidP="00C12093">
      <w:pPr>
        <w:pStyle w:val="Shloka"/>
        <w:rPr>
          <w:noProof/>
          <w:lang w:bidi="sa-IN"/>
        </w:rPr>
      </w:pPr>
      <w:r w:rsidRPr="00083482">
        <w:rPr>
          <w:noProof/>
          <w:lang w:bidi="sa-IN"/>
        </w:rPr>
        <w:t>aham hi sarva yajnAnAm bhOktA cha prabhurEva cha |</w:t>
      </w:r>
    </w:p>
    <w:p w14:paraId="37755316" w14:textId="77777777" w:rsidR="00EE69AD" w:rsidRPr="00083482" w:rsidRDefault="00EB3A34" w:rsidP="00C12093">
      <w:pPr>
        <w:pStyle w:val="Shloka"/>
        <w:rPr>
          <w:noProof/>
          <w:lang w:bidi="sa-IN"/>
        </w:rPr>
      </w:pPr>
      <w:r w:rsidRPr="00083482">
        <w:rPr>
          <w:noProof/>
          <w:lang w:bidi="sa-IN"/>
        </w:rPr>
        <w:t xml:space="preserve">na tu mAm abhijAnanti tatvEnAta: chyavanti tE || 24 || </w:t>
      </w:r>
    </w:p>
    <w:p w14:paraId="2B0155E6" w14:textId="77777777" w:rsidR="00EE69AD" w:rsidRPr="00083482" w:rsidRDefault="00EB3A34" w:rsidP="00C12093">
      <w:pPr>
        <w:pStyle w:val="Shloka"/>
      </w:pPr>
      <w:r w:rsidRPr="00083482">
        <w:rPr>
          <w:noProof/>
          <w:lang w:bidi="sa-IN"/>
        </w:rPr>
        <w:t>]</w:t>
      </w:r>
    </w:p>
    <w:p w14:paraId="6D492966" w14:textId="77777777" w:rsidR="00EE69AD" w:rsidRPr="00083482" w:rsidRDefault="00EB3A34" w:rsidP="00A22026">
      <w:pPr>
        <w:pStyle w:val="ExplnOfShloka"/>
      </w:pPr>
      <w:r w:rsidRPr="00083482">
        <w:rPr>
          <w:noProof/>
          <w:lang w:bidi="sa-IN"/>
        </w:rPr>
        <w:t>[aham hi]</w:t>
      </w:r>
      <w:r w:rsidRPr="00083482">
        <w:t xml:space="preserve"> I am indeed </w:t>
      </w:r>
      <w:r w:rsidRPr="00083482">
        <w:rPr>
          <w:noProof/>
          <w:lang w:bidi="sa-IN"/>
        </w:rPr>
        <w:t>[bhOktA]</w:t>
      </w:r>
      <w:r w:rsidRPr="00083482">
        <w:t xml:space="preserve"> the enjoyer </w:t>
      </w:r>
      <w:r w:rsidRPr="00083482">
        <w:rPr>
          <w:noProof/>
          <w:lang w:bidi="sa-IN"/>
        </w:rPr>
        <w:t>[cha]</w:t>
      </w:r>
      <w:r w:rsidRPr="00083482">
        <w:t xml:space="preserve"> and </w:t>
      </w:r>
      <w:r w:rsidRPr="00083482">
        <w:rPr>
          <w:noProof/>
          <w:lang w:bidi="sa-IN"/>
        </w:rPr>
        <w:t>[prabhurEva cha]</w:t>
      </w:r>
      <w:r w:rsidRPr="00083482">
        <w:t xml:space="preserve"> the single Master </w:t>
      </w:r>
      <w:r w:rsidRPr="00083482">
        <w:rPr>
          <w:noProof/>
          <w:lang w:bidi="sa-IN"/>
        </w:rPr>
        <w:t>[sarva yajnAnAm]</w:t>
      </w:r>
      <w:r w:rsidRPr="00083482">
        <w:t xml:space="preserve"> of all services rendered to anyone or anything. </w:t>
      </w:r>
      <w:r w:rsidRPr="00083482">
        <w:rPr>
          <w:noProof/>
          <w:lang w:bidi="sa-IN"/>
        </w:rPr>
        <w:t>[tE]</w:t>
      </w:r>
      <w:r w:rsidRPr="00083482">
        <w:t xml:space="preserve"> Those who crave for material wealth </w:t>
      </w:r>
      <w:r w:rsidRPr="00083482">
        <w:rPr>
          <w:noProof/>
          <w:lang w:bidi="sa-IN"/>
        </w:rPr>
        <w:t>[na abhijAnanti]</w:t>
      </w:r>
      <w:r w:rsidRPr="00083482">
        <w:t xml:space="preserve"> do not know Me </w:t>
      </w:r>
      <w:r w:rsidRPr="00083482">
        <w:rPr>
          <w:noProof/>
          <w:lang w:bidi="sa-IN"/>
        </w:rPr>
        <w:t>[tatvEna]</w:t>
      </w:r>
      <w:r w:rsidRPr="00083482">
        <w:t xml:space="preserve"> as I am. </w:t>
      </w:r>
      <w:r w:rsidRPr="00083482">
        <w:rPr>
          <w:noProof/>
          <w:lang w:bidi="sa-IN"/>
        </w:rPr>
        <w:t>[ata:]</w:t>
      </w:r>
      <w:r w:rsidRPr="00083482">
        <w:t xml:space="preserve"> Hence, </w:t>
      </w:r>
      <w:r w:rsidRPr="00083482">
        <w:rPr>
          <w:noProof/>
          <w:lang w:bidi="sa-IN"/>
        </w:rPr>
        <w:t>[tE chyavanti]</w:t>
      </w:r>
      <w:r w:rsidRPr="00083482">
        <w:t xml:space="preserve"> they fall back.</w:t>
      </w:r>
    </w:p>
    <w:p w14:paraId="2AC62DE2" w14:textId="5835B46D" w:rsidR="00EE69AD" w:rsidRPr="00083482" w:rsidRDefault="00DC0E34" w:rsidP="00C12093">
      <w:r>
        <w:t>With t</w:t>
      </w:r>
      <w:r w:rsidR="00EB3A34" w:rsidRPr="00083482">
        <w:t>he phrase 'Single Master'</w:t>
      </w:r>
      <w:r>
        <w:t>, the Lord state that He</w:t>
      </w:r>
      <w:r w:rsidR="00EB3A34" w:rsidRPr="00083482">
        <w:t xml:space="preserve"> Himself appears as </w:t>
      </w:r>
      <w:r>
        <w:t>the</w:t>
      </w:r>
      <w:r w:rsidR="00EB3A34" w:rsidRPr="00083482">
        <w:t xml:space="preserve"> benefactor </w:t>
      </w:r>
      <w:r>
        <w:t xml:space="preserve">wherever </w:t>
      </w:r>
      <w:r w:rsidR="00EB3A34" w:rsidRPr="00083482">
        <w:t>benefits are delivered.</w:t>
      </w:r>
    </w:p>
    <w:p w14:paraId="0FDB0C73" w14:textId="5CD6BD62" w:rsidR="00EE69AD" w:rsidRPr="00083482" w:rsidRDefault="00EB3A34" w:rsidP="00C12093">
      <w:r w:rsidRPr="00083482">
        <w:lastRenderedPageBreak/>
        <w:t xml:space="preserve">Indeed, this strange distinction is astounding - </w:t>
      </w:r>
      <w:r w:rsidR="00DC0E34">
        <w:t>S</w:t>
      </w:r>
      <w:r w:rsidR="00DC0E34" w:rsidRPr="00083482">
        <w:t xml:space="preserve">ome people get stuck with minor results and </w:t>
      </w:r>
      <w:r w:rsidR="00DC0E34">
        <w:t xml:space="preserve">keep </w:t>
      </w:r>
      <w:r w:rsidR="00DC0E34" w:rsidRPr="00083482">
        <w:t>fall</w:t>
      </w:r>
      <w:r w:rsidR="00DC0E34">
        <w:t>ing</w:t>
      </w:r>
      <w:r w:rsidR="00DC0E34" w:rsidRPr="00083482">
        <w:t xml:space="preserve"> from their place</w:t>
      </w:r>
      <w:r w:rsidR="00DC0E34">
        <w:t>. O</w:t>
      </w:r>
      <w:r w:rsidRPr="00083482">
        <w:t xml:space="preserve">thers end up enjoying uninterrupted, unlimited joy, in the form of eternal union with the Lord. </w:t>
      </w:r>
      <w:r w:rsidR="00DC0E34">
        <w:t>They both are</w:t>
      </w:r>
      <w:r w:rsidR="00DC0E34" w:rsidRPr="00083482">
        <w:t xml:space="preserve"> involved in the very same action</w:t>
      </w:r>
      <w:r w:rsidR="00DC0E34">
        <w:t>.</w:t>
      </w:r>
      <w:r w:rsidR="00DC0E34" w:rsidRPr="00083482">
        <w:t xml:space="preserve"> </w:t>
      </w:r>
      <w:r w:rsidRPr="00083482">
        <w:t xml:space="preserve">This </w:t>
      </w:r>
      <w:r w:rsidR="00DC0E34">
        <w:t>distinction comes from their conviction</w:t>
      </w:r>
      <w:r w:rsidRPr="00083482">
        <w:t>. This is described next:</w:t>
      </w:r>
    </w:p>
    <w:p w14:paraId="617946FB" w14:textId="77777777" w:rsidR="00EE69AD" w:rsidRPr="00083482" w:rsidRDefault="00CA3C91">
      <w:pPr>
        <w:pStyle w:val="Heading2"/>
      </w:pPr>
      <w:r w:rsidRPr="00083482">
        <w:t>9-25</w:t>
      </w:r>
    </w:p>
    <w:p w14:paraId="04A4F5A9" w14:textId="77777777" w:rsidR="00EE69AD" w:rsidRPr="00083482" w:rsidRDefault="00EB3A34" w:rsidP="00C12093">
      <w:pPr>
        <w:pStyle w:val="Shloka"/>
        <w:rPr>
          <w:noProof/>
          <w:lang w:bidi="sa-IN"/>
        </w:rPr>
      </w:pPr>
      <w:r w:rsidRPr="00083482">
        <w:rPr>
          <w:noProof/>
          <w:lang w:bidi="sa-IN"/>
        </w:rPr>
        <w:t>[</w:t>
      </w:r>
    </w:p>
    <w:p w14:paraId="47710C24" w14:textId="77777777" w:rsidR="00EE69AD" w:rsidRPr="00083482" w:rsidRDefault="00EB3A34" w:rsidP="00C12093">
      <w:pPr>
        <w:pStyle w:val="Shloka"/>
        <w:rPr>
          <w:noProof/>
          <w:lang w:bidi="sa-IN"/>
        </w:rPr>
      </w:pPr>
      <w:r w:rsidRPr="00083482">
        <w:rPr>
          <w:noProof/>
          <w:lang w:bidi="sa-IN"/>
        </w:rPr>
        <w:t>yAnti dEvavratA dEvAn</w:t>
      </w:r>
    </w:p>
    <w:p w14:paraId="56EBA050" w14:textId="77777777" w:rsidR="00EE69AD" w:rsidRPr="00083482" w:rsidRDefault="00EB3A34" w:rsidP="00C12093">
      <w:pPr>
        <w:pStyle w:val="Shloka"/>
        <w:rPr>
          <w:noProof/>
          <w:lang w:bidi="sa-IN"/>
        </w:rPr>
      </w:pPr>
      <w:r w:rsidRPr="00083482">
        <w:rPr>
          <w:noProof/>
          <w:lang w:bidi="sa-IN"/>
        </w:rPr>
        <w:t>pitr'n yAnti pitr'vratA: |</w:t>
      </w:r>
    </w:p>
    <w:p w14:paraId="2871F1BC" w14:textId="77777777" w:rsidR="00EE69AD" w:rsidRPr="00083482" w:rsidRDefault="00EB3A34" w:rsidP="00C12093">
      <w:pPr>
        <w:pStyle w:val="Shloka"/>
        <w:rPr>
          <w:noProof/>
          <w:lang w:bidi="sa-IN"/>
        </w:rPr>
      </w:pPr>
      <w:r w:rsidRPr="00083482">
        <w:rPr>
          <w:noProof/>
          <w:lang w:bidi="sa-IN"/>
        </w:rPr>
        <w:t>bhUtAni yAnti bhUtEjyA:</w:t>
      </w:r>
    </w:p>
    <w:p w14:paraId="36537684" w14:textId="77777777" w:rsidR="00EE69AD" w:rsidRPr="00083482" w:rsidRDefault="00EB3A34" w:rsidP="00C12093">
      <w:pPr>
        <w:pStyle w:val="Shloka"/>
        <w:rPr>
          <w:noProof/>
          <w:lang w:bidi="sa-IN"/>
        </w:rPr>
      </w:pPr>
      <w:r w:rsidRPr="00083482">
        <w:rPr>
          <w:noProof/>
          <w:lang w:bidi="sa-IN"/>
        </w:rPr>
        <w:t>yAnti madyAjinO_pi mAm || 25 ||</w:t>
      </w:r>
    </w:p>
    <w:p w14:paraId="3AF668CA" w14:textId="77777777" w:rsidR="00EE69AD" w:rsidRPr="00083482" w:rsidRDefault="00EB3A34" w:rsidP="00C12093">
      <w:pPr>
        <w:pStyle w:val="Shloka"/>
      </w:pPr>
      <w:r w:rsidRPr="00083482">
        <w:rPr>
          <w:noProof/>
          <w:lang w:bidi="sa-IN"/>
        </w:rPr>
        <w:t>]</w:t>
      </w:r>
    </w:p>
    <w:p w14:paraId="1A1EE820" w14:textId="72F3AA19" w:rsidR="00EE69AD" w:rsidRPr="00083482" w:rsidRDefault="00EB3A34" w:rsidP="00A22026">
      <w:pPr>
        <w:pStyle w:val="ExplnOfShloka"/>
      </w:pPr>
      <w:r w:rsidRPr="00083482">
        <w:rPr>
          <w:noProof/>
          <w:lang w:bidi="sa-IN"/>
        </w:rPr>
        <w:t>[dEvavratA:]</w:t>
      </w:r>
      <w:r w:rsidRPr="00083482">
        <w:t xml:space="preserve"> People who dedicate themselves to power </w:t>
      </w:r>
      <w:r w:rsidRPr="00083482">
        <w:rPr>
          <w:noProof/>
          <w:lang w:bidi="sa-IN"/>
        </w:rPr>
        <w:t>[yAnti]</w:t>
      </w:r>
      <w:r w:rsidRPr="00083482">
        <w:t xml:space="preserve"> will achieve </w:t>
      </w:r>
      <w:r w:rsidRPr="00083482">
        <w:rPr>
          <w:noProof/>
          <w:lang w:bidi="sa-IN"/>
        </w:rPr>
        <w:t>[dEvAn]</w:t>
      </w:r>
      <w:r w:rsidRPr="00083482">
        <w:t xml:space="preserve"> those powers. </w:t>
      </w:r>
      <w:r w:rsidRPr="00083482">
        <w:rPr>
          <w:noProof/>
          <w:lang w:bidi="sa-IN"/>
        </w:rPr>
        <w:t>[pitr'vratA:]</w:t>
      </w:r>
      <w:r w:rsidRPr="00083482">
        <w:t xml:space="preserve"> Those who dedicate themselves to their ancestors </w:t>
      </w:r>
      <w:r w:rsidRPr="00083482">
        <w:rPr>
          <w:noProof/>
          <w:lang w:bidi="sa-IN"/>
        </w:rPr>
        <w:t>[pitr'n yAnti]</w:t>
      </w:r>
      <w:r w:rsidRPr="00083482">
        <w:t xml:space="preserve"> join those ancestors. </w:t>
      </w:r>
      <w:r w:rsidRPr="00083482">
        <w:rPr>
          <w:noProof/>
          <w:lang w:bidi="sa-IN"/>
        </w:rPr>
        <w:t>[bhUtEjya:]</w:t>
      </w:r>
      <w:r w:rsidRPr="00083482">
        <w:t xml:space="preserve"> Those who persevere to achieve material gains </w:t>
      </w:r>
      <w:r w:rsidRPr="00083482">
        <w:rPr>
          <w:noProof/>
          <w:lang w:bidi="sa-IN"/>
        </w:rPr>
        <w:t>[bhUtAni yAnti]</w:t>
      </w:r>
      <w:r w:rsidRPr="00083482">
        <w:t xml:space="preserve"> will attain those materials. </w:t>
      </w:r>
      <w:r w:rsidRPr="00083482">
        <w:rPr>
          <w:noProof/>
          <w:lang w:bidi="sa-IN"/>
        </w:rPr>
        <w:t>[madyAjina:]</w:t>
      </w:r>
      <w:r w:rsidRPr="00083482">
        <w:t xml:space="preserve"> People who worship Me with the aim to achieve Me </w:t>
      </w:r>
      <w:r w:rsidRPr="00083482">
        <w:rPr>
          <w:noProof/>
          <w:lang w:bidi="sa-IN"/>
        </w:rPr>
        <w:t>[api]</w:t>
      </w:r>
      <w:r w:rsidRPr="00083482">
        <w:t xml:space="preserve"> while dedicating themselves to any </w:t>
      </w:r>
      <w:r w:rsidR="00DC0E34">
        <w:t>cause</w:t>
      </w:r>
      <w:r w:rsidRPr="00083482">
        <w:t xml:space="preserve"> </w:t>
      </w:r>
      <w:r w:rsidRPr="00083482">
        <w:rPr>
          <w:noProof/>
          <w:lang w:bidi="sa-IN"/>
        </w:rPr>
        <w:t>[mAm yAnti]</w:t>
      </w:r>
      <w:r w:rsidRPr="00083482">
        <w:t xml:space="preserve"> will achieve Me.</w:t>
      </w:r>
    </w:p>
    <w:p w14:paraId="0F9DB3E2" w14:textId="77777777" w:rsidR="005F6A8A" w:rsidRDefault="00EB3A34" w:rsidP="00C12093">
      <w:r w:rsidRPr="00083482">
        <w:t>Here, the word 'dedication' is used in the sense of 'intent'</w:t>
      </w:r>
      <w:r w:rsidR="00DC0E34">
        <w:t xml:space="preserve"> and ‘conviction’</w:t>
      </w:r>
      <w:r w:rsidRPr="00083482">
        <w:t xml:space="preserve">. </w:t>
      </w:r>
    </w:p>
    <w:p w14:paraId="2EBBC5D4" w14:textId="5C18B69A" w:rsidR="00EE69AD" w:rsidRDefault="00EB3A34" w:rsidP="00C12093">
      <w:r w:rsidRPr="00083482">
        <w:t xml:space="preserve">'People who dedicate themselves to </w:t>
      </w:r>
      <w:r w:rsidR="007F7E07">
        <w:t>power' are</w:t>
      </w:r>
      <w:r w:rsidRPr="00083482">
        <w:t xml:space="preserve"> </w:t>
      </w:r>
      <w:r w:rsidR="007F7E07">
        <w:t xml:space="preserve">those </w:t>
      </w:r>
      <w:r w:rsidRPr="00083482">
        <w:t xml:space="preserve">who </w:t>
      </w:r>
      <w:r w:rsidR="007F7E07">
        <w:t xml:space="preserve">work to please various </w:t>
      </w:r>
      <w:hyperlink w:anchor="gods_and_other_powers" w:history="1">
        <w:r w:rsidRPr="00083482">
          <w:rPr>
            <w:rStyle w:val="Hyperlink"/>
          </w:rPr>
          <w:t>sources of power</w:t>
        </w:r>
      </w:hyperlink>
      <w:r w:rsidRPr="00083482">
        <w:t xml:space="preserve"> </w:t>
      </w:r>
      <w:r w:rsidR="007F7E07">
        <w:t xml:space="preserve">and </w:t>
      </w:r>
      <w:r w:rsidRPr="00083482">
        <w:t xml:space="preserve">devote themselves to those powers. </w:t>
      </w:r>
      <w:r w:rsidR="007F7E07">
        <w:t>They</w:t>
      </w:r>
      <w:r w:rsidRPr="00083482">
        <w:t xml:space="preserve"> will achieve those powers. Similarly, those who </w:t>
      </w:r>
      <w:r w:rsidR="007F7E07">
        <w:t>commit</w:t>
      </w:r>
      <w:r w:rsidRPr="00083482">
        <w:t xml:space="preserve"> to worship their elders </w:t>
      </w:r>
      <w:r w:rsidR="007F7E07">
        <w:t xml:space="preserve">and </w:t>
      </w:r>
      <w:r w:rsidR="00450B09">
        <w:t>dedicate</w:t>
      </w:r>
      <w:r w:rsidRPr="00083482">
        <w:t xml:space="preserve"> </w:t>
      </w:r>
      <w:r w:rsidR="007F7E07">
        <w:t xml:space="preserve">themselves to their </w:t>
      </w:r>
      <w:r w:rsidRPr="00083482">
        <w:t>service will join them. Those who persevere with the intent to achieve material gains will attain those materials.</w:t>
      </w:r>
    </w:p>
    <w:p w14:paraId="1A372B32" w14:textId="262BB675" w:rsidR="007C41CB" w:rsidRPr="00083482" w:rsidRDefault="007C41CB" w:rsidP="007C41CB">
      <w:pPr>
        <w:pStyle w:val="ApplNotes"/>
      </w:pPr>
      <w:r>
        <w:t>The Lord lovingly accepts all offerings and activities of his devotees</w:t>
      </w:r>
    </w:p>
    <w:p w14:paraId="306240CE" w14:textId="63C68221" w:rsidR="007F7E07" w:rsidRDefault="00EB3A34" w:rsidP="00C12093">
      <w:r w:rsidRPr="00083482">
        <w:t xml:space="preserve">On the other hand, those who </w:t>
      </w:r>
      <w:r w:rsidR="007F7E07">
        <w:t xml:space="preserve">commit </w:t>
      </w:r>
      <w:r w:rsidRPr="00083482">
        <w:t xml:space="preserve">to worship Me </w:t>
      </w:r>
      <w:r w:rsidR="007F7E07">
        <w:t>do the same things -</w:t>
      </w:r>
      <w:r w:rsidRPr="00083482">
        <w:t xml:space="preserve"> </w:t>
      </w:r>
      <w:r w:rsidR="007F7E07">
        <w:t xml:space="preserve">they may devote </w:t>
      </w:r>
      <w:r w:rsidRPr="00083482">
        <w:t xml:space="preserve">themselves to </w:t>
      </w:r>
      <w:r w:rsidR="007F7E07">
        <w:t xml:space="preserve">gain power, serve </w:t>
      </w:r>
      <w:r w:rsidRPr="00083482">
        <w:t>their elders and persevere to achieve material gains</w:t>
      </w:r>
      <w:r w:rsidR="007F7E07">
        <w:t>.</w:t>
      </w:r>
      <w:r w:rsidRPr="00083482">
        <w:t xml:space="preserve"> </w:t>
      </w:r>
      <w:r w:rsidR="007F7E07">
        <w:t xml:space="preserve">They do all this while knowing </w:t>
      </w:r>
      <w:r w:rsidRPr="00083482">
        <w:t xml:space="preserve">that they are worshipping the </w:t>
      </w:r>
      <w:r w:rsidR="00084221" w:rsidRPr="00083482">
        <w:t>Supreme Lord</w:t>
      </w:r>
      <w:r w:rsidRPr="00083482">
        <w:t xml:space="preserve"> Krishna, the ultimate Self who has all of this as </w:t>
      </w:r>
      <w:hyperlink w:anchor="universe_as_his_body" w:history="1">
        <w:r w:rsidRPr="00083482">
          <w:rPr>
            <w:rStyle w:val="Hyperlink"/>
          </w:rPr>
          <w:t>His body</w:t>
        </w:r>
      </w:hyperlink>
      <w:r w:rsidR="007F7E07">
        <w:t>.</w:t>
      </w:r>
    </w:p>
    <w:p w14:paraId="74A12450" w14:textId="671C02AE" w:rsidR="00EE69AD" w:rsidRPr="00083482" w:rsidRDefault="00EB3A34" w:rsidP="00C12093">
      <w:r w:rsidRPr="00083482">
        <w:t xml:space="preserve">The Lord says 'People who worship Me in this way will definitely achieve Me. Those who intend to </w:t>
      </w:r>
      <w:r w:rsidR="007F7E07">
        <w:t xml:space="preserve">gain </w:t>
      </w:r>
      <w:hyperlink w:anchor="gods_and_other_powers" w:history="1">
        <w:r w:rsidRPr="00083482">
          <w:rPr>
            <w:rStyle w:val="Hyperlink"/>
          </w:rPr>
          <w:t>power</w:t>
        </w:r>
      </w:hyperlink>
      <w:r w:rsidRPr="00083482">
        <w:t xml:space="preserve"> will achieve power, enjoy a little and eventually fall off when the power wanes. My devotees, on the other hand, achieve Me and never fall back</w:t>
      </w:r>
      <w:r w:rsidR="007F7E07">
        <w:t>.</w:t>
      </w:r>
      <w:r w:rsidRPr="00083482">
        <w:t xml:space="preserve"> I am without birth or destruction. I know everything and My intent is always fulfilled. I am a great ocean of unlimited variety of great qualities, an abode of unbroken and infinite joy'. </w:t>
      </w:r>
    </w:p>
    <w:p w14:paraId="0DC11BAA" w14:textId="77777777" w:rsidR="00EE69AD" w:rsidRPr="00083482" w:rsidRDefault="00EB3A34" w:rsidP="00C12093">
      <w:r w:rsidRPr="00083482">
        <w:t>Next, the Lord describes yet another aspect that's special in His devotees:</w:t>
      </w:r>
    </w:p>
    <w:p w14:paraId="444F03A7" w14:textId="77777777" w:rsidR="00EE69AD" w:rsidRPr="00083482" w:rsidRDefault="00CA3C91">
      <w:pPr>
        <w:pStyle w:val="Heading2"/>
      </w:pPr>
      <w:r w:rsidRPr="00083482">
        <w:t>9-26</w:t>
      </w:r>
    </w:p>
    <w:p w14:paraId="264BEEAB" w14:textId="77777777" w:rsidR="00EE69AD" w:rsidRPr="00083482" w:rsidRDefault="00EB3A34" w:rsidP="00C12093">
      <w:pPr>
        <w:pStyle w:val="Shloka"/>
        <w:rPr>
          <w:noProof/>
          <w:lang w:bidi="sa-IN"/>
        </w:rPr>
      </w:pPr>
      <w:r w:rsidRPr="00083482">
        <w:rPr>
          <w:noProof/>
          <w:lang w:bidi="sa-IN"/>
        </w:rPr>
        <w:t>[</w:t>
      </w:r>
    </w:p>
    <w:p w14:paraId="4A0FD729" w14:textId="77777777" w:rsidR="00EE69AD" w:rsidRPr="00083482" w:rsidRDefault="00EB3A34" w:rsidP="00C12093">
      <w:pPr>
        <w:pStyle w:val="Shloka"/>
        <w:rPr>
          <w:noProof/>
          <w:lang w:bidi="sa-IN"/>
        </w:rPr>
      </w:pPr>
      <w:r w:rsidRPr="00083482">
        <w:rPr>
          <w:noProof/>
          <w:lang w:bidi="sa-IN"/>
        </w:rPr>
        <w:t>patram puShpam phalam tOyam yO mE bhaktyA prayachChati |</w:t>
      </w:r>
    </w:p>
    <w:p w14:paraId="5CBE0CD8" w14:textId="77777777" w:rsidR="00EE69AD" w:rsidRPr="00083482" w:rsidRDefault="00EB3A34" w:rsidP="00C12093">
      <w:pPr>
        <w:pStyle w:val="Shloka"/>
        <w:rPr>
          <w:noProof/>
          <w:lang w:bidi="sa-IN"/>
        </w:rPr>
      </w:pPr>
      <w:r w:rsidRPr="00083482">
        <w:rPr>
          <w:noProof/>
          <w:lang w:bidi="sa-IN"/>
        </w:rPr>
        <w:lastRenderedPageBreak/>
        <w:t>tadaham bhaktyupahr'tam ashnAmi prayatAtmana: || 26 ||</w:t>
      </w:r>
    </w:p>
    <w:p w14:paraId="01FFA938" w14:textId="77777777" w:rsidR="00EE69AD" w:rsidRPr="00083482" w:rsidRDefault="00EB3A34" w:rsidP="00C12093">
      <w:pPr>
        <w:pStyle w:val="Shloka"/>
      </w:pPr>
      <w:r w:rsidRPr="00083482">
        <w:rPr>
          <w:noProof/>
          <w:lang w:bidi="sa-IN"/>
        </w:rPr>
        <w:t>]</w:t>
      </w:r>
    </w:p>
    <w:p w14:paraId="480B684A" w14:textId="77777777" w:rsidR="00EE69AD" w:rsidRPr="00083482" w:rsidRDefault="00EB3A34" w:rsidP="00A22026">
      <w:pPr>
        <w:pStyle w:val="ExplnOfShloka"/>
      </w:pPr>
      <w:r w:rsidRPr="00083482">
        <w:rPr>
          <w:noProof/>
          <w:lang w:bidi="sa-IN"/>
        </w:rPr>
        <w:t>[yO]</w:t>
      </w:r>
      <w:r w:rsidRPr="00083482">
        <w:t xml:space="preserve"> Anyone who </w:t>
      </w:r>
      <w:r w:rsidRPr="00083482">
        <w:rPr>
          <w:noProof/>
          <w:lang w:bidi="sa-IN"/>
        </w:rPr>
        <w:t>[prayachChati]</w:t>
      </w:r>
      <w:r w:rsidRPr="00083482">
        <w:t xml:space="preserve"> offers </w:t>
      </w:r>
      <w:r w:rsidRPr="00083482">
        <w:rPr>
          <w:noProof/>
          <w:lang w:bidi="sa-IN"/>
        </w:rPr>
        <w:t>[patram]</w:t>
      </w:r>
      <w:r w:rsidRPr="00083482">
        <w:t xml:space="preserve"> a leaf, </w:t>
      </w:r>
      <w:r w:rsidRPr="00083482">
        <w:rPr>
          <w:noProof/>
          <w:lang w:bidi="sa-IN"/>
        </w:rPr>
        <w:t>[puShpam]</w:t>
      </w:r>
      <w:r w:rsidRPr="00083482">
        <w:t xml:space="preserve"> a flower, </w:t>
      </w:r>
      <w:r w:rsidRPr="00083482">
        <w:rPr>
          <w:noProof/>
          <w:lang w:bidi="sa-IN"/>
        </w:rPr>
        <w:t>[phalam]</w:t>
      </w:r>
      <w:r w:rsidRPr="00083482">
        <w:t xml:space="preserve">, a fruit </w:t>
      </w:r>
      <w:r w:rsidRPr="00083482">
        <w:rPr>
          <w:noProof/>
          <w:lang w:bidi="sa-IN"/>
        </w:rPr>
        <w:t>[tOyam]</w:t>
      </w:r>
      <w:r w:rsidRPr="00083482">
        <w:t xml:space="preserve"> or water </w:t>
      </w:r>
      <w:r w:rsidRPr="00083482">
        <w:rPr>
          <w:noProof/>
          <w:lang w:bidi="sa-IN"/>
        </w:rPr>
        <w:t>[mE]</w:t>
      </w:r>
      <w:r w:rsidRPr="00083482">
        <w:t xml:space="preserve"> to Me </w:t>
      </w:r>
      <w:r w:rsidRPr="00083482">
        <w:rPr>
          <w:noProof/>
          <w:lang w:bidi="sa-IN"/>
        </w:rPr>
        <w:t>[bhaktyA]</w:t>
      </w:r>
      <w:r w:rsidRPr="00083482">
        <w:t xml:space="preserve"> with devotion - </w:t>
      </w:r>
      <w:r w:rsidRPr="00083482">
        <w:rPr>
          <w:noProof/>
          <w:lang w:bidi="sa-IN"/>
        </w:rPr>
        <w:t>[aham]</w:t>
      </w:r>
      <w:r w:rsidRPr="00083482">
        <w:t xml:space="preserve"> I </w:t>
      </w:r>
      <w:r w:rsidRPr="00083482">
        <w:rPr>
          <w:noProof/>
          <w:lang w:bidi="sa-IN"/>
        </w:rPr>
        <w:t>[ashnAmi]</w:t>
      </w:r>
      <w:r w:rsidRPr="00083482">
        <w:t xml:space="preserve"> will accept </w:t>
      </w:r>
      <w:r w:rsidRPr="00083482">
        <w:rPr>
          <w:noProof/>
          <w:lang w:bidi="sa-IN"/>
        </w:rPr>
        <w:t>[tat]</w:t>
      </w:r>
      <w:r w:rsidRPr="00083482">
        <w:t xml:space="preserve"> whatever </w:t>
      </w:r>
      <w:r w:rsidRPr="00083482">
        <w:rPr>
          <w:noProof/>
          <w:lang w:bidi="sa-IN"/>
        </w:rPr>
        <w:t>[bhaktyupahr'tam]</w:t>
      </w:r>
      <w:r w:rsidRPr="00083482">
        <w:t xml:space="preserve"> is offered with </w:t>
      </w:r>
      <w:hyperlink w:anchor="bhakti_a_defn" w:history="1">
        <w:r w:rsidRPr="00083482">
          <w:rPr>
            <w:rStyle w:val="Hyperlink"/>
          </w:rPr>
          <w:t>devotion</w:t>
        </w:r>
      </w:hyperlink>
      <w:r w:rsidRPr="00083482">
        <w:t xml:space="preserve"> </w:t>
      </w:r>
      <w:r w:rsidRPr="00083482">
        <w:rPr>
          <w:noProof/>
          <w:lang w:bidi="sa-IN"/>
        </w:rPr>
        <w:t>[prayatAtmana:]</w:t>
      </w:r>
      <w:r w:rsidRPr="00083482">
        <w:t xml:space="preserve"> by a person who is so dedicated to Me.</w:t>
      </w:r>
    </w:p>
    <w:p w14:paraId="066026DE" w14:textId="77777777" w:rsidR="00943EF9" w:rsidRDefault="00AA0EF6" w:rsidP="00C12093">
      <w:r>
        <w:t xml:space="preserve">A devotee offers </w:t>
      </w:r>
      <w:r w:rsidR="001D3C93">
        <w:t>Me something with</w:t>
      </w:r>
      <w:r w:rsidR="00EB3A34" w:rsidRPr="00083482">
        <w:t xml:space="preserve"> </w:t>
      </w:r>
      <w:hyperlink w:anchor="bhakti_a_defn" w:history="1">
        <w:r w:rsidR="00EB3A34" w:rsidRPr="00083482">
          <w:rPr>
            <w:rStyle w:val="Hyperlink"/>
          </w:rPr>
          <w:t>devotion</w:t>
        </w:r>
      </w:hyperlink>
      <w:r w:rsidR="001D3C93">
        <w:t>.</w:t>
      </w:r>
      <w:r>
        <w:t xml:space="preserve"> </w:t>
      </w:r>
      <w:r w:rsidR="001D3C93">
        <w:t xml:space="preserve">It </w:t>
      </w:r>
      <w:r>
        <w:t xml:space="preserve">could be </w:t>
      </w:r>
      <w:r w:rsidR="00EB3A34" w:rsidRPr="00083482">
        <w:t>a</w:t>
      </w:r>
      <w:r>
        <w:t>nything that’s easily available – like a</w:t>
      </w:r>
      <w:r w:rsidR="00EB3A34" w:rsidRPr="00083482">
        <w:t xml:space="preserve"> leaf</w:t>
      </w:r>
      <w:r>
        <w:t xml:space="preserve">, </w:t>
      </w:r>
      <w:r w:rsidR="00EB3A34" w:rsidRPr="00083482">
        <w:t>a flower</w:t>
      </w:r>
      <w:r>
        <w:t>,</w:t>
      </w:r>
      <w:r w:rsidR="00EB3A34" w:rsidRPr="00083482">
        <w:t xml:space="preserve"> a fruit or water</w:t>
      </w:r>
      <w:r>
        <w:t>.</w:t>
      </w:r>
      <w:r w:rsidR="00EB3A34" w:rsidRPr="00083482">
        <w:t xml:space="preserve"> </w:t>
      </w:r>
      <w:r w:rsidR="004F0897">
        <w:t>Such a devotee has</w:t>
      </w:r>
      <w:r w:rsidR="001D3C93">
        <w:t xml:space="preserve"> limitless affection towards Me</w:t>
      </w:r>
      <w:r w:rsidR="004F0897">
        <w:t xml:space="preserve"> and can’t</w:t>
      </w:r>
      <w:r w:rsidR="00EB3A34" w:rsidRPr="00083482">
        <w:t xml:space="preserve"> </w:t>
      </w:r>
      <w:r w:rsidR="001D3C93">
        <w:t>sustain himself</w:t>
      </w:r>
      <w:r w:rsidR="00EB3A34" w:rsidRPr="00083482">
        <w:t xml:space="preserve"> without offering things to Me. To this person, making the offering itself is </w:t>
      </w:r>
      <w:r w:rsidR="001D3C93">
        <w:t xml:space="preserve">the </w:t>
      </w:r>
      <w:r w:rsidR="00EB3A34" w:rsidRPr="00083482">
        <w:t>reward.</w:t>
      </w:r>
    </w:p>
    <w:p w14:paraId="78AFB213" w14:textId="649D779C" w:rsidR="005C0453" w:rsidRDefault="00EB3A34" w:rsidP="00C12093">
      <w:r w:rsidRPr="00083482">
        <w:t xml:space="preserve">Even though I am the Lord of everything, though </w:t>
      </w:r>
      <w:r w:rsidR="00081E5E">
        <w:t>the lifecycle of the universe i</w:t>
      </w:r>
      <w:r w:rsidRPr="00083482">
        <w:t xml:space="preserve">s My </w:t>
      </w:r>
      <w:r w:rsidR="00081E5E">
        <w:t>sport</w:t>
      </w:r>
      <w:r w:rsidRPr="00083482">
        <w:t xml:space="preserve">, though all My desires are always fulfilled and My intent always realized, though I exist with limitless and unbroken favorable qualities of infinite variety, though My nature is one of infinite amounts of continuous joy, I accept </w:t>
      </w:r>
      <w:r w:rsidR="005C0453">
        <w:t>this</w:t>
      </w:r>
      <w:r w:rsidRPr="00083482">
        <w:t xml:space="preserve"> offering</w:t>
      </w:r>
      <w:r w:rsidR="005C0453">
        <w:t>.</w:t>
      </w:r>
    </w:p>
    <w:p w14:paraId="155158B9" w14:textId="75F53CE8" w:rsidR="00EE69AD" w:rsidRPr="00083482" w:rsidRDefault="005C0453" w:rsidP="00C12093">
      <w:r>
        <w:t>In fact, I accept it with all eagerness;</w:t>
      </w:r>
      <w:r w:rsidR="00EB3A34" w:rsidRPr="00083482">
        <w:t xml:space="preserve"> </w:t>
      </w:r>
      <w:r>
        <w:t xml:space="preserve">like I finally got </w:t>
      </w:r>
      <w:r w:rsidR="00EB3A34" w:rsidRPr="00083482">
        <w:t>something I yearned for</w:t>
      </w:r>
      <w:r>
        <w:t>,</w:t>
      </w:r>
      <w:r w:rsidR="00EB3A34" w:rsidRPr="00083482">
        <w:t xml:space="preserve"> </w:t>
      </w:r>
      <w:r w:rsidR="003336EA">
        <w:t>which</w:t>
      </w:r>
      <w:r w:rsidR="00EB3A34" w:rsidRPr="00083482">
        <w:t xml:space="preserve"> was </w:t>
      </w:r>
      <w:r>
        <w:t>out of My reach.</w:t>
      </w:r>
      <w:r w:rsidR="00EB3A34" w:rsidRPr="00083482">
        <w:t xml:space="preserve"> </w:t>
      </w:r>
      <w:r w:rsidR="00081E5E">
        <w:t xml:space="preserve">That’s because </w:t>
      </w:r>
      <w:r w:rsidR="00EB3A34" w:rsidRPr="00083482">
        <w:t xml:space="preserve">it was made </w:t>
      </w:r>
      <w:r>
        <w:t>with devotion</w:t>
      </w:r>
      <w:r w:rsidR="005061D1">
        <w:t>,</w:t>
      </w:r>
      <w:r>
        <w:t xml:space="preserve"> dedication</w:t>
      </w:r>
      <w:r w:rsidR="005061D1">
        <w:t xml:space="preserve"> and</w:t>
      </w:r>
      <w:r>
        <w:t xml:space="preserve"> a pure mind</w:t>
      </w:r>
      <w:r w:rsidR="005061D1">
        <w:t>, without</w:t>
      </w:r>
      <w:r>
        <w:t xml:space="preserve"> </w:t>
      </w:r>
      <w:r w:rsidR="005061D1">
        <w:t xml:space="preserve">any </w:t>
      </w:r>
      <w:r w:rsidR="00EB3A34" w:rsidRPr="00083482">
        <w:t xml:space="preserve">intention </w:t>
      </w:r>
      <w:r w:rsidRPr="00083482">
        <w:t xml:space="preserve">other </w:t>
      </w:r>
      <w:r w:rsidR="00EB3A34" w:rsidRPr="00083482">
        <w:t xml:space="preserve">than </w:t>
      </w:r>
      <w:r w:rsidR="005061D1">
        <w:t>making</w:t>
      </w:r>
      <w:r w:rsidR="00EB3A34" w:rsidRPr="00083482">
        <w:t xml:space="preserve"> </w:t>
      </w:r>
      <w:r>
        <w:t xml:space="preserve">the </w:t>
      </w:r>
      <w:r w:rsidR="00EB3A34" w:rsidRPr="00083482">
        <w:t>offering</w:t>
      </w:r>
      <w:r w:rsidR="00081E5E">
        <w:t xml:space="preserve"> to Me</w:t>
      </w:r>
      <w:r w:rsidR="00EB3A34" w:rsidRPr="00083482">
        <w:t>.</w:t>
      </w:r>
    </w:p>
    <w:p w14:paraId="6CC55C97" w14:textId="77777777" w:rsidR="00EE69AD" w:rsidRPr="00083482" w:rsidRDefault="00EB3A34" w:rsidP="00C12093">
      <w:r w:rsidRPr="00083482">
        <w:t xml:space="preserve">As stated in </w:t>
      </w:r>
      <w:r w:rsidRPr="00083482">
        <w:rPr>
          <w:noProof/>
          <w:lang w:bidi="sa-IN"/>
        </w:rPr>
        <w:t>[mOkSha dharma]</w:t>
      </w:r>
      <w:r w:rsidRPr="00083482">
        <w:t xml:space="preserve">, 353-64: Being engaged in our work, with our intellect working towards a single goal (to attain the </w:t>
      </w:r>
      <w:r w:rsidR="00084221" w:rsidRPr="00083482">
        <w:t>Supreme Lord</w:t>
      </w:r>
      <w:r w:rsidRPr="00083482">
        <w:t>), any actions performed are accepted with great regard by the Lord Himself.</w:t>
      </w:r>
    </w:p>
    <w:p w14:paraId="7C02213B" w14:textId="1A2EB436" w:rsidR="00EE69AD" w:rsidRPr="00083482" w:rsidRDefault="00824872" w:rsidP="00C12093">
      <w:r>
        <w:t xml:space="preserve">Gifted people </w:t>
      </w:r>
      <w:hyperlink w:anchor="jnAnI" w:history="1">
        <w:r w:rsidRPr="00824872">
          <w:rPr>
            <w:rStyle w:val="Hyperlink"/>
          </w:rPr>
          <w:t>who know Me</w:t>
        </w:r>
      </w:hyperlink>
      <w:r>
        <w:t xml:space="preserve"> </w:t>
      </w:r>
      <w:r w:rsidR="00EB3A34" w:rsidRPr="00083482">
        <w:t xml:space="preserve">are special in a way that's not </w:t>
      </w:r>
      <w:r w:rsidR="00FA2775">
        <w:t>expressible by</w:t>
      </w:r>
      <w:r w:rsidR="00EB3A34" w:rsidRPr="00083482">
        <w:t xml:space="preserve"> thought and speech. </w:t>
      </w:r>
      <w:r w:rsidR="003104AC">
        <w:t>B</w:t>
      </w:r>
      <w:r w:rsidR="00EB3A34" w:rsidRPr="00083482">
        <w:t xml:space="preserve">e a </w:t>
      </w:r>
      <w:hyperlink w:anchor="jnAnI" w:history="1">
        <w:r w:rsidR="00EB3A34" w:rsidRPr="00083482">
          <w:rPr>
            <w:rStyle w:val="Hyperlink"/>
          </w:rPr>
          <w:t>person who knows</w:t>
        </w:r>
      </w:hyperlink>
      <w:r>
        <w:t>. Weigh down your Self and everything that’s yours with</w:t>
      </w:r>
      <w:r w:rsidR="00EB3A34" w:rsidRPr="00083482">
        <w:t xml:space="preserve"> the </w:t>
      </w:r>
      <w:r>
        <w:t xml:space="preserve">weight </w:t>
      </w:r>
      <w:r w:rsidR="00EB3A34" w:rsidRPr="00083482">
        <w:t xml:space="preserve">of </w:t>
      </w:r>
      <w:hyperlink w:anchor="bhakti_a_defn" w:history="1">
        <w:r w:rsidR="00EB3A34" w:rsidRPr="00083482">
          <w:rPr>
            <w:rStyle w:val="Hyperlink"/>
          </w:rPr>
          <w:t>devotio</w:t>
        </w:r>
        <w:r w:rsidR="00BD265F">
          <w:rPr>
            <w:rStyle w:val="Hyperlink"/>
          </w:rPr>
          <w:t>n described before</w:t>
        </w:r>
      </w:hyperlink>
      <w:r w:rsidR="00EB3A34" w:rsidRPr="00083482">
        <w:t xml:space="preserve">. </w:t>
      </w:r>
      <w:r w:rsidR="00BD265F">
        <w:t>Indulge in praise, work, worship and respect without interruption</w:t>
      </w:r>
      <w:r w:rsidR="00EB3A34" w:rsidRPr="00083482">
        <w:t xml:space="preserve">. </w:t>
      </w:r>
      <w:r w:rsidR="00A647B6">
        <w:t>While indulging in them</w:t>
      </w:r>
      <w:r w:rsidR="00EB3A34" w:rsidRPr="00083482">
        <w:t xml:space="preserve">, </w:t>
      </w:r>
      <w:r w:rsidR="00A647B6">
        <w:t xml:space="preserve">do your work in this </w:t>
      </w:r>
      <w:r w:rsidR="00EB3A34" w:rsidRPr="00083482">
        <w:t xml:space="preserve">world </w:t>
      </w:r>
      <w:r w:rsidR="00A647B6">
        <w:t>as follows</w:t>
      </w:r>
      <w:r w:rsidR="00EB3A34" w:rsidRPr="00083482">
        <w:t>-</w:t>
      </w:r>
    </w:p>
    <w:p w14:paraId="78C1D4DC" w14:textId="77777777" w:rsidR="00EE69AD" w:rsidRPr="00083482" w:rsidRDefault="00CA3C91">
      <w:pPr>
        <w:pStyle w:val="Heading2"/>
      </w:pPr>
      <w:r w:rsidRPr="00083482">
        <w:t>9-27</w:t>
      </w:r>
    </w:p>
    <w:p w14:paraId="3F0FE2A6" w14:textId="77777777" w:rsidR="00EE69AD" w:rsidRPr="00083482" w:rsidRDefault="00EB3A34" w:rsidP="00C12093">
      <w:pPr>
        <w:pStyle w:val="Shloka"/>
        <w:rPr>
          <w:noProof/>
          <w:lang w:bidi="sa-IN"/>
        </w:rPr>
      </w:pPr>
      <w:r w:rsidRPr="00083482">
        <w:rPr>
          <w:noProof/>
          <w:lang w:bidi="sa-IN"/>
        </w:rPr>
        <w:t>[</w:t>
      </w:r>
    </w:p>
    <w:p w14:paraId="5F76D557" w14:textId="77777777" w:rsidR="00EE69AD" w:rsidRPr="00083482" w:rsidRDefault="00EB3A34" w:rsidP="00C12093">
      <w:pPr>
        <w:pStyle w:val="Shloka"/>
        <w:rPr>
          <w:noProof/>
          <w:lang w:bidi="sa-IN"/>
        </w:rPr>
      </w:pPr>
      <w:r w:rsidRPr="00083482">
        <w:rPr>
          <w:noProof/>
          <w:lang w:bidi="sa-IN"/>
        </w:rPr>
        <w:t>yat karOShi yat ashnAsi jat juhOShi dadAsi yat |</w:t>
      </w:r>
    </w:p>
    <w:p w14:paraId="6CE35F0B" w14:textId="77777777" w:rsidR="00EE69AD" w:rsidRPr="00083482" w:rsidRDefault="00EB3A34" w:rsidP="00C12093">
      <w:pPr>
        <w:pStyle w:val="Shloka"/>
        <w:rPr>
          <w:noProof/>
          <w:lang w:bidi="sa-IN"/>
        </w:rPr>
      </w:pPr>
      <w:r w:rsidRPr="00083482">
        <w:rPr>
          <w:noProof/>
          <w:lang w:bidi="sa-IN"/>
        </w:rPr>
        <w:t>yat tapasyasi kauntEya tat kuruShva madarpaNam || 27 ||</w:t>
      </w:r>
    </w:p>
    <w:p w14:paraId="69C20D2C" w14:textId="77777777" w:rsidR="00EE69AD" w:rsidRPr="00083482" w:rsidRDefault="00EB3A34" w:rsidP="00C12093">
      <w:pPr>
        <w:pStyle w:val="Shloka"/>
      </w:pPr>
      <w:r w:rsidRPr="00083482">
        <w:rPr>
          <w:noProof/>
          <w:lang w:bidi="sa-IN"/>
        </w:rPr>
        <w:t>]</w:t>
      </w:r>
    </w:p>
    <w:p w14:paraId="54804BA4" w14:textId="77777777" w:rsidR="00EE69AD" w:rsidRPr="00083482" w:rsidRDefault="00EB3A34" w:rsidP="00A22026">
      <w:pPr>
        <w:pStyle w:val="ExplnOfShloka"/>
      </w:pPr>
      <w:r w:rsidRPr="00083482">
        <w:rPr>
          <w:noProof/>
          <w:lang w:bidi="sa-IN"/>
        </w:rPr>
        <w:t>[yat karOShi]</w:t>
      </w:r>
      <w:r w:rsidRPr="00083482">
        <w:t xml:space="preserve"> Whatever you do, </w:t>
      </w:r>
      <w:r w:rsidRPr="00083482">
        <w:rPr>
          <w:noProof/>
          <w:lang w:bidi="sa-IN"/>
        </w:rPr>
        <w:t>[yat ashnAsi]</w:t>
      </w:r>
      <w:r w:rsidRPr="00083482">
        <w:t xml:space="preserve"> whatever you consume, </w:t>
      </w:r>
      <w:r w:rsidRPr="00083482">
        <w:rPr>
          <w:noProof/>
          <w:lang w:bidi="sa-IN"/>
        </w:rPr>
        <w:t>[yat juhOShi]</w:t>
      </w:r>
      <w:r w:rsidRPr="00083482">
        <w:t xml:space="preserve"> whatever you sacrifice, </w:t>
      </w:r>
      <w:r w:rsidRPr="00083482">
        <w:rPr>
          <w:noProof/>
          <w:lang w:bidi="sa-IN"/>
        </w:rPr>
        <w:t>[dadAsi yat]</w:t>
      </w:r>
      <w:r w:rsidRPr="00083482">
        <w:t xml:space="preserve"> whatever you give away, </w:t>
      </w:r>
      <w:r w:rsidRPr="00083482">
        <w:rPr>
          <w:noProof/>
          <w:lang w:bidi="sa-IN"/>
        </w:rPr>
        <w:t>[yat tapasyasi]</w:t>
      </w:r>
      <w:r w:rsidRPr="00083482">
        <w:t xml:space="preserve"> any thought you concentrate on, </w:t>
      </w:r>
      <w:r w:rsidRPr="00083482">
        <w:rPr>
          <w:noProof/>
          <w:lang w:bidi="sa-IN"/>
        </w:rPr>
        <w:t>[tat kuruShva]</w:t>
      </w:r>
      <w:r w:rsidRPr="00083482">
        <w:t xml:space="preserve"> make it </w:t>
      </w:r>
      <w:r w:rsidRPr="00083482">
        <w:rPr>
          <w:noProof/>
          <w:lang w:bidi="sa-IN"/>
        </w:rPr>
        <w:t>[arpaNam]</w:t>
      </w:r>
      <w:r w:rsidRPr="00083482">
        <w:t xml:space="preserve"> a dedication </w:t>
      </w:r>
      <w:r w:rsidRPr="00083482">
        <w:rPr>
          <w:noProof/>
          <w:lang w:bidi="sa-IN"/>
        </w:rPr>
        <w:t>[mat]</w:t>
      </w:r>
      <w:r w:rsidRPr="00083482">
        <w:t xml:space="preserve"> to Me</w:t>
      </w:r>
    </w:p>
    <w:p w14:paraId="2B0C09A4" w14:textId="5100F336" w:rsidR="004F0897" w:rsidRDefault="004F0897" w:rsidP="00C12093">
      <w:bookmarkStart w:id="70" w:name="dedicate_actions_to_Krishna"/>
      <w:bookmarkEnd w:id="70"/>
      <w:r>
        <w:t>The Lord states</w:t>
      </w:r>
      <w:r w:rsidR="002A1CF4">
        <w:t>-</w:t>
      </w:r>
      <w:r>
        <w:t xml:space="preserve"> ‘Dedicate everything to Me. That includes any remaining </w:t>
      </w:r>
      <w:r w:rsidR="00EB3A34" w:rsidRPr="00083482">
        <w:t xml:space="preserve">activities you do </w:t>
      </w:r>
      <w:r>
        <w:t xml:space="preserve">in this world </w:t>
      </w:r>
      <w:r w:rsidR="00EB3A34" w:rsidRPr="00083482">
        <w:t>till you depart from your body</w:t>
      </w:r>
      <w:r w:rsidR="007A2A37">
        <w:t>. Y</w:t>
      </w:r>
      <w:r w:rsidR="00EB3A34" w:rsidRPr="00083482">
        <w:t>ou</w:t>
      </w:r>
      <w:r>
        <w:t>r</w:t>
      </w:r>
      <w:r w:rsidR="00EB3A34" w:rsidRPr="00083482">
        <w:t xml:space="preserve"> daily routine</w:t>
      </w:r>
      <w:r w:rsidR="007A2A37">
        <w:t>,</w:t>
      </w:r>
      <w:r w:rsidR="00EB3A34" w:rsidRPr="00083482">
        <w:t xml:space="preserve"> </w:t>
      </w:r>
      <w:r w:rsidR="007A2A37">
        <w:t>your responsibilities</w:t>
      </w:r>
      <w:r>
        <w:t xml:space="preserve"> </w:t>
      </w:r>
      <w:r w:rsidR="00EB3A34" w:rsidRPr="00083482">
        <w:t xml:space="preserve">such as charity, </w:t>
      </w:r>
      <w:r>
        <w:t xml:space="preserve">focus </w:t>
      </w:r>
      <w:r w:rsidR="003104AC">
        <w:t>and sacrifice</w:t>
      </w:r>
      <w:r w:rsidR="007A2A37">
        <w:t xml:space="preserve">, everything </w:t>
      </w:r>
      <w:r w:rsidR="007A2A37" w:rsidRPr="00083482">
        <w:t>you consume to maintain you</w:t>
      </w:r>
      <w:r w:rsidR="007A2A37">
        <w:t>r body</w:t>
      </w:r>
      <w:r w:rsidR="003104AC">
        <w:t>-</w:t>
      </w:r>
      <w:r>
        <w:t xml:space="preserve"> </w:t>
      </w:r>
      <w:r w:rsidR="00EB3A34" w:rsidRPr="00083482">
        <w:t>dedicat</w:t>
      </w:r>
      <w:r>
        <w:t xml:space="preserve">e all of it </w:t>
      </w:r>
      <w:r w:rsidR="00EB3A34" w:rsidRPr="00083482">
        <w:t>to Me</w:t>
      </w:r>
      <w:r>
        <w:t>’</w:t>
      </w:r>
      <w:r w:rsidR="002A1CF4">
        <w:t>.</w:t>
      </w:r>
    </w:p>
    <w:p w14:paraId="0C9A82BD" w14:textId="77777777" w:rsidR="00B955D5" w:rsidRDefault="007A2A37" w:rsidP="00C12093">
      <w:r>
        <w:t>‘D</w:t>
      </w:r>
      <w:r w:rsidR="00EB3A34" w:rsidRPr="00083482">
        <w:t xml:space="preserve">edication' </w:t>
      </w:r>
      <w:r w:rsidR="004F0897">
        <w:t xml:space="preserve">is to </w:t>
      </w:r>
      <w:r w:rsidR="00EB3A34" w:rsidRPr="00083482">
        <w:t xml:space="preserve">make an offering to the Lord. </w:t>
      </w:r>
    </w:p>
    <w:p w14:paraId="6EC00BCC" w14:textId="1E9648FB" w:rsidR="004F0897" w:rsidRDefault="002A1CF4" w:rsidP="00B955D5">
      <w:pPr>
        <w:pStyle w:val="ApplNotes"/>
      </w:pPr>
      <w:r>
        <w:t xml:space="preserve">What can we </w:t>
      </w:r>
      <w:r w:rsidR="00B124A6">
        <w:t xml:space="preserve">possibly </w:t>
      </w:r>
      <w:r>
        <w:t>offer the Lord of the universe?</w:t>
      </w:r>
    </w:p>
    <w:p w14:paraId="297960EE" w14:textId="74AFE6BC" w:rsidR="006D7267" w:rsidRDefault="00B955D5" w:rsidP="00C12093">
      <w:r>
        <w:lastRenderedPageBreak/>
        <w:t xml:space="preserve">As </w:t>
      </w:r>
      <w:proofErr w:type="gramStart"/>
      <w:r w:rsidR="00BA0446">
        <w:t>The</w:t>
      </w:r>
      <w:proofErr w:type="gramEnd"/>
      <w:r w:rsidR="00BA0446">
        <w:t xml:space="preserve"> Lord Himself </w:t>
      </w:r>
      <w:r>
        <w:t>stated</w:t>
      </w:r>
      <w:r w:rsidR="002A1CF4">
        <w:t xml:space="preserve">- </w:t>
      </w:r>
      <w:r w:rsidR="00BA0446">
        <w:t xml:space="preserve">Your </w:t>
      </w:r>
      <w:r w:rsidR="00EB3A34" w:rsidRPr="00083482">
        <w:t xml:space="preserve">activities </w:t>
      </w:r>
      <w:r w:rsidR="00BA0446">
        <w:t xml:space="preserve">and responsibilities bring a </w:t>
      </w:r>
      <w:r w:rsidR="00EB3A34" w:rsidRPr="00083482">
        <w:t>feeling of having done something</w:t>
      </w:r>
      <w:r w:rsidR="00BA0446">
        <w:t>. They also bring</w:t>
      </w:r>
      <w:r w:rsidR="00EB3A34" w:rsidRPr="00083482">
        <w:t xml:space="preserve"> enjoyment, experience and the sense of having rendered service</w:t>
      </w:r>
      <w:r w:rsidR="00BA0446">
        <w:t>.</w:t>
      </w:r>
      <w:r w:rsidR="00EB3A34" w:rsidRPr="00083482">
        <w:t xml:space="preserve"> </w:t>
      </w:r>
      <w:r>
        <w:t>Do them in such a way that they are offered to Me</w:t>
      </w:r>
      <w:r w:rsidR="00BA0446">
        <w:t>.</w:t>
      </w:r>
    </w:p>
    <w:p w14:paraId="086D70E3" w14:textId="14CF7B27" w:rsidR="004466D3" w:rsidRDefault="004466D3" w:rsidP="00C12093">
      <w:r>
        <w:t xml:space="preserve">In other words: </w:t>
      </w:r>
      <w:r w:rsidR="0042781E">
        <w:t>Y</w:t>
      </w:r>
      <w:r>
        <w:t xml:space="preserve">ou </w:t>
      </w:r>
      <w:r w:rsidR="0042781E">
        <w:t>are</w:t>
      </w:r>
      <w:r>
        <w:t xml:space="preserve"> a doer </w:t>
      </w:r>
      <w:r w:rsidR="0042781E">
        <w:t>of your work. You have a purpose and experience</w:t>
      </w:r>
      <w:r>
        <w:t xml:space="preserve"> the outcome</w:t>
      </w:r>
      <w:r w:rsidR="0042781E">
        <w:t>.</w:t>
      </w:r>
      <w:r>
        <w:t xml:space="preserve"> </w:t>
      </w:r>
      <w:r w:rsidR="0042781E">
        <w:t>A</w:t>
      </w:r>
      <w:r>
        <w:t>ll of this belongs to Me and takes form</w:t>
      </w:r>
      <w:r w:rsidR="005771CA">
        <w:t>, exists and sustains</w:t>
      </w:r>
      <w:r>
        <w:t xml:space="preserve"> according to My</w:t>
      </w:r>
      <w:r w:rsidR="005771CA">
        <w:t xml:space="preserve"> will. So</w:t>
      </w:r>
      <w:r w:rsidR="00527565">
        <w:t>,</w:t>
      </w:r>
      <w:r w:rsidR="005771CA">
        <w:t xml:space="preserve"> leave all of it in Me, the ultimate controller and reason for all existence. </w:t>
      </w:r>
    </w:p>
    <w:p w14:paraId="58E2B9AE" w14:textId="7C15BBCC" w:rsidR="00EE69AD" w:rsidRPr="00083482" w:rsidRDefault="00EB3A34" w:rsidP="00C12093">
      <w:r w:rsidRPr="00083482">
        <w:t xml:space="preserve">With abundant affection towards Me, your ultimate joy is in being under My control alone - stay in this thought always, knowing that you are being controlled by Me. Any </w:t>
      </w:r>
      <w:r w:rsidR="005771CA">
        <w:t xml:space="preserve">other </w:t>
      </w:r>
      <w:r w:rsidRPr="00083482">
        <w:t xml:space="preserve">person or </w:t>
      </w:r>
      <w:hyperlink w:anchor="gods_and_other_powers" w:history="1">
        <w:r w:rsidRPr="00083482">
          <w:rPr>
            <w:rStyle w:val="Hyperlink"/>
          </w:rPr>
          <w:t>power</w:t>
        </w:r>
      </w:hyperlink>
      <w:r w:rsidRPr="00083482">
        <w:t xml:space="preserve"> has this very same property. </w:t>
      </w:r>
    </w:p>
    <w:p w14:paraId="0CFA1FA8" w14:textId="77777777" w:rsidR="00EE69AD" w:rsidRPr="00083482" w:rsidRDefault="00CA3C91">
      <w:pPr>
        <w:pStyle w:val="Heading2"/>
      </w:pPr>
      <w:r w:rsidRPr="00083482">
        <w:t>9-28</w:t>
      </w:r>
    </w:p>
    <w:p w14:paraId="729D2288" w14:textId="77777777" w:rsidR="00EE69AD" w:rsidRPr="00083482" w:rsidRDefault="00EB3A34" w:rsidP="00C12093">
      <w:pPr>
        <w:pStyle w:val="Shloka"/>
        <w:rPr>
          <w:noProof/>
          <w:lang w:bidi="sa-IN"/>
        </w:rPr>
      </w:pPr>
      <w:r w:rsidRPr="00083482">
        <w:rPr>
          <w:noProof/>
          <w:lang w:bidi="sa-IN"/>
        </w:rPr>
        <w:t>[</w:t>
      </w:r>
    </w:p>
    <w:p w14:paraId="1142A595" w14:textId="77777777" w:rsidR="00EE69AD" w:rsidRPr="00083482" w:rsidRDefault="00EB3A34" w:rsidP="00C12093">
      <w:pPr>
        <w:pStyle w:val="Shloka"/>
        <w:rPr>
          <w:noProof/>
          <w:lang w:bidi="sa-IN"/>
        </w:rPr>
      </w:pPr>
      <w:r w:rsidRPr="00083482">
        <w:rPr>
          <w:noProof/>
          <w:lang w:bidi="sa-IN"/>
        </w:rPr>
        <w:t>shubhAshubha phalairEvam mOkShyasE karma bandhanai: |</w:t>
      </w:r>
    </w:p>
    <w:p w14:paraId="44D70771" w14:textId="77777777" w:rsidR="00EE69AD" w:rsidRPr="00083482" w:rsidRDefault="00EB3A34" w:rsidP="00C12093">
      <w:pPr>
        <w:pStyle w:val="Shloka"/>
        <w:rPr>
          <w:noProof/>
          <w:lang w:bidi="sa-IN"/>
        </w:rPr>
      </w:pPr>
      <w:r w:rsidRPr="00083482">
        <w:rPr>
          <w:noProof/>
          <w:lang w:bidi="sa-IN"/>
        </w:rPr>
        <w:t>saMnyAsa yOga yuktAtmA vimuktO mAm upaiShyasi || 28 ||</w:t>
      </w:r>
    </w:p>
    <w:p w14:paraId="08454A61" w14:textId="77777777" w:rsidR="00EE69AD" w:rsidRPr="00083482" w:rsidRDefault="00EB3A34" w:rsidP="00C12093">
      <w:pPr>
        <w:pStyle w:val="Shloka"/>
      </w:pPr>
      <w:r w:rsidRPr="00083482">
        <w:rPr>
          <w:noProof/>
          <w:lang w:bidi="sa-IN"/>
        </w:rPr>
        <w:t>]</w:t>
      </w:r>
    </w:p>
    <w:p w14:paraId="654313EC" w14:textId="291A3193" w:rsidR="00EE69AD" w:rsidRPr="00083482" w:rsidRDefault="00EB3A34" w:rsidP="00A22026">
      <w:pPr>
        <w:pStyle w:val="ExplnOfShloka"/>
      </w:pPr>
      <w:r w:rsidRPr="00083482">
        <w:rPr>
          <w:noProof/>
          <w:lang w:bidi="sa-IN"/>
        </w:rPr>
        <w:t>[Evam]</w:t>
      </w:r>
      <w:r w:rsidRPr="00083482">
        <w:t xml:space="preserve"> In this way, </w:t>
      </w:r>
      <w:r w:rsidRPr="00083482">
        <w:rPr>
          <w:noProof/>
          <w:lang w:bidi="sa-IN"/>
        </w:rPr>
        <w:t>[mOkShyasE]</w:t>
      </w:r>
      <w:r w:rsidRPr="00083482">
        <w:t xml:space="preserve"> you will be free </w:t>
      </w:r>
      <w:r w:rsidRPr="00083482">
        <w:rPr>
          <w:noProof/>
          <w:lang w:bidi="sa-IN"/>
        </w:rPr>
        <w:t>[karma bandhanai:]</w:t>
      </w:r>
      <w:r w:rsidRPr="00083482">
        <w:t xml:space="preserve"> </w:t>
      </w:r>
      <w:r w:rsidR="00882CDB">
        <w:t xml:space="preserve">from </w:t>
      </w:r>
      <w:r w:rsidRPr="00083482">
        <w:t xml:space="preserve">the bondage of </w:t>
      </w:r>
      <w:r w:rsidR="00DD3076">
        <w:t>activity</w:t>
      </w:r>
      <w:r w:rsidRPr="00083482">
        <w:t xml:space="preserve"> </w:t>
      </w:r>
      <w:r w:rsidRPr="00083482">
        <w:rPr>
          <w:noProof/>
          <w:lang w:bidi="sa-IN"/>
        </w:rPr>
        <w:t>[shubhAshuba phalai:]</w:t>
      </w:r>
      <w:r w:rsidRPr="00083482">
        <w:t xml:space="preserve"> </w:t>
      </w:r>
      <w:r w:rsidR="00882CDB">
        <w:t>with its favorable and unfavorable outcomes</w:t>
      </w:r>
      <w:r w:rsidRPr="00083482">
        <w:t xml:space="preserve">. </w:t>
      </w:r>
      <w:r w:rsidRPr="00083482">
        <w:rPr>
          <w:noProof/>
          <w:lang w:bidi="sa-IN"/>
        </w:rPr>
        <w:t>[saMnyAsa yOga yuktAtmA]</w:t>
      </w:r>
      <w:r w:rsidRPr="00083482">
        <w:t xml:space="preserve"> Be with the intent of letting-go</w:t>
      </w:r>
      <w:r w:rsidR="00DD3076">
        <w:t>.</w:t>
      </w:r>
      <w:r w:rsidRPr="00083482">
        <w:t xml:space="preserve"> </w:t>
      </w:r>
      <w:r w:rsidRPr="00083482">
        <w:rPr>
          <w:noProof/>
          <w:lang w:bidi="sa-IN"/>
        </w:rPr>
        <w:t>[vimukta:]</w:t>
      </w:r>
      <w:r w:rsidRPr="00083482">
        <w:t xml:space="preserve"> </w:t>
      </w:r>
      <w:r w:rsidR="00DD3076">
        <w:t>Y</w:t>
      </w:r>
      <w:r w:rsidRPr="00083482">
        <w:t xml:space="preserve">ou will be free and </w:t>
      </w:r>
      <w:r w:rsidRPr="00083482">
        <w:rPr>
          <w:noProof/>
          <w:lang w:bidi="sa-IN"/>
        </w:rPr>
        <w:t>[mAm upaiShyasi]</w:t>
      </w:r>
      <w:r w:rsidRPr="00083482">
        <w:t xml:space="preserve"> attain Me.</w:t>
      </w:r>
    </w:p>
    <w:p w14:paraId="79B37A52" w14:textId="77777777" w:rsidR="00AA5861" w:rsidRDefault="00882CDB" w:rsidP="00C12093">
      <w:r>
        <w:t>In this way, with the intention of letting-go</w:t>
      </w:r>
      <w:r w:rsidR="00844C3F">
        <w:t>, your joy is to perform under My will in My service. Then, all your activities become My worship. By arranging yourself in this way and doing your work, you get freedom from all expectations</w:t>
      </w:r>
      <w:r w:rsidR="00AA5861">
        <w:t xml:space="preserve"> </w:t>
      </w:r>
      <w:r w:rsidR="00844C3F">
        <w:t>and outcomes</w:t>
      </w:r>
      <w:r w:rsidR="00AA5861">
        <w:t>.</w:t>
      </w:r>
      <w:r w:rsidR="00844C3F">
        <w:t xml:space="preserve"> </w:t>
      </w:r>
    </w:p>
    <w:p w14:paraId="03164BCC" w14:textId="77777777" w:rsidR="00714A99" w:rsidRDefault="00AA5861" w:rsidP="00C12093">
      <w:r>
        <w:t xml:space="preserve">Ordinarily, these outcomes seem favorable or unfavorable, going by your bondage to an </w:t>
      </w:r>
      <w:r w:rsidR="00844C3F">
        <w:t>endless list of past deeds.</w:t>
      </w:r>
      <w:r>
        <w:t xml:space="preserve"> That becomes a barrier to attain Me. </w:t>
      </w:r>
    </w:p>
    <w:p w14:paraId="2F08DAA5" w14:textId="7BC7EFCF" w:rsidR="00882CDB" w:rsidRDefault="00AA5861" w:rsidP="00C12093">
      <w:r>
        <w:t xml:space="preserve">When all your activities become My worship, you get free of all those barriers. </w:t>
      </w:r>
      <w:r w:rsidR="00714A99">
        <w:t>Y</w:t>
      </w:r>
      <w:r>
        <w:t xml:space="preserve">ou </w:t>
      </w:r>
      <w:r w:rsidR="00714A99">
        <w:t xml:space="preserve">will </w:t>
      </w:r>
      <w:r>
        <w:t>attain Me.</w:t>
      </w:r>
    </w:p>
    <w:p w14:paraId="596036C6" w14:textId="594FDCBF" w:rsidR="00EE69AD" w:rsidRPr="00083482" w:rsidRDefault="00714A99" w:rsidP="00C12093">
      <w:r>
        <w:t>Next, listen to My characteristic that goes beyond all activities of this world-</w:t>
      </w:r>
    </w:p>
    <w:p w14:paraId="5B22354D" w14:textId="77777777" w:rsidR="00EE69AD" w:rsidRPr="00083482" w:rsidRDefault="00CA3C91">
      <w:pPr>
        <w:pStyle w:val="Heading2"/>
      </w:pPr>
      <w:r w:rsidRPr="00083482">
        <w:t>9-29</w:t>
      </w:r>
    </w:p>
    <w:p w14:paraId="4A63AFFA" w14:textId="77777777" w:rsidR="00EE69AD" w:rsidRPr="00083482" w:rsidRDefault="00EB3A34" w:rsidP="00C12093">
      <w:pPr>
        <w:pStyle w:val="Shloka"/>
        <w:rPr>
          <w:noProof/>
          <w:lang w:bidi="sa-IN"/>
        </w:rPr>
      </w:pPr>
      <w:r w:rsidRPr="00083482">
        <w:rPr>
          <w:noProof/>
          <w:lang w:bidi="sa-IN"/>
        </w:rPr>
        <w:t>[</w:t>
      </w:r>
    </w:p>
    <w:p w14:paraId="6D62DDF6" w14:textId="77777777" w:rsidR="00EE69AD" w:rsidRPr="00083482" w:rsidRDefault="00EB3A34" w:rsidP="00C12093">
      <w:pPr>
        <w:pStyle w:val="Shloka"/>
        <w:rPr>
          <w:noProof/>
          <w:lang w:bidi="sa-IN"/>
        </w:rPr>
      </w:pPr>
      <w:r w:rsidRPr="00083482">
        <w:rPr>
          <w:noProof/>
          <w:lang w:bidi="sa-IN"/>
        </w:rPr>
        <w:t>samO_ham sarva bhUtEShu</w:t>
      </w:r>
    </w:p>
    <w:p w14:paraId="04EA25E6" w14:textId="77777777" w:rsidR="00EE69AD" w:rsidRPr="00083482" w:rsidRDefault="00EB3A34" w:rsidP="00C12093">
      <w:pPr>
        <w:pStyle w:val="Shloka"/>
        <w:rPr>
          <w:noProof/>
          <w:lang w:bidi="sa-IN"/>
        </w:rPr>
      </w:pPr>
      <w:r w:rsidRPr="00083482">
        <w:rPr>
          <w:noProof/>
          <w:lang w:bidi="sa-IN"/>
        </w:rPr>
        <w:t>na mE dvEShO_sti na priya: |</w:t>
      </w:r>
    </w:p>
    <w:p w14:paraId="25BCA207" w14:textId="77777777" w:rsidR="00EE69AD" w:rsidRPr="00083482" w:rsidRDefault="00EB3A34" w:rsidP="00C12093">
      <w:pPr>
        <w:pStyle w:val="Shloka"/>
        <w:rPr>
          <w:noProof/>
          <w:lang w:bidi="sa-IN"/>
        </w:rPr>
      </w:pPr>
      <w:r w:rsidRPr="00083482">
        <w:rPr>
          <w:noProof/>
          <w:lang w:bidi="sa-IN"/>
        </w:rPr>
        <w:t>yE bhajanti tu mAm bhaktyA</w:t>
      </w:r>
    </w:p>
    <w:p w14:paraId="50A0A63B" w14:textId="77777777" w:rsidR="00EE69AD" w:rsidRPr="00083482" w:rsidRDefault="00EB3A34" w:rsidP="00C12093">
      <w:pPr>
        <w:pStyle w:val="Shloka"/>
        <w:rPr>
          <w:noProof/>
          <w:lang w:bidi="sa-IN"/>
        </w:rPr>
      </w:pPr>
      <w:r w:rsidRPr="00083482">
        <w:rPr>
          <w:noProof/>
          <w:lang w:bidi="sa-IN"/>
        </w:rPr>
        <w:t>mayi tE tEShu chApyaham || 29 ||</w:t>
      </w:r>
    </w:p>
    <w:p w14:paraId="3E160E69" w14:textId="77777777" w:rsidR="00EE69AD" w:rsidRPr="00083482" w:rsidRDefault="00EB3A34" w:rsidP="00C12093">
      <w:pPr>
        <w:pStyle w:val="Shloka"/>
      </w:pPr>
      <w:r w:rsidRPr="00083482">
        <w:rPr>
          <w:noProof/>
          <w:lang w:bidi="sa-IN"/>
        </w:rPr>
        <w:t>]</w:t>
      </w:r>
    </w:p>
    <w:p w14:paraId="6F3397FA" w14:textId="15CA59D2" w:rsidR="00EE69AD" w:rsidRPr="00083482" w:rsidRDefault="00EB3A34" w:rsidP="00A22026">
      <w:pPr>
        <w:pStyle w:val="ExplnOfShloka"/>
      </w:pPr>
      <w:r w:rsidRPr="00083482">
        <w:rPr>
          <w:noProof/>
          <w:lang w:bidi="sa-IN"/>
        </w:rPr>
        <w:t>[aham]</w:t>
      </w:r>
      <w:r w:rsidRPr="00083482">
        <w:t xml:space="preserve"> I am </w:t>
      </w:r>
      <w:r w:rsidRPr="00083482">
        <w:rPr>
          <w:noProof/>
          <w:lang w:bidi="sa-IN"/>
        </w:rPr>
        <w:t>[sama:]</w:t>
      </w:r>
      <w:r w:rsidRPr="00083482">
        <w:t xml:space="preserve"> equal </w:t>
      </w:r>
      <w:r w:rsidRPr="00083482">
        <w:rPr>
          <w:noProof/>
          <w:lang w:bidi="sa-IN"/>
        </w:rPr>
        <w:t>[sarva bhUtEShu]</w:t>
      </w:r>
      <w:r w:rsidRPr="00083482">
        <w:t xml:space="preserve"> </w:t>
      </w:r>
      <w:r w:rsidR="007C41CB">
        <w:t>to</w:t>
      </w:r>
      <w:r w:rsidRPr="00083482">
        <w:t xml:space="preserve"> all beings. </w:t>
      </w:r>
      <w:r w:rsidRPr="00083482">
        <w:rPr>
          <w:noProof/>
          <w:lang w:bidi="sa-IN"/>
        </w:rPr>
        <w:t>[na mE dvEShO_sti]</w:t>
      </w:r>
      <w:r w:rsidRPr="00083482">
        <w:t xml:space="preserve"> I do not have hatred, </w:t>
      </w:r>
      <w:r w:rsidRPr="00083482">
        <w:rPr>
          <w:noProof/>
          <w:lang w:bidi="sa-IN"/>
        </w:rPr>
        <w:t>[na priya:]</w:t>
      </w:r>
      <w:r w:rsidRPr="00083482">
        <w:t xml:space="preserve"> </w:t>
      </w:r>
      <w:r w:rsidR="00714A99">
        <w:t xml:space="preserve">neither do </w:t>
      </w:r>
      <w:r w:rsidRPr="00083482">
        <w:t xml:space="preserve">I </w:t>
      </w:r>
      <w:r w:rsidR="00714A99">
        <w:t>have the attachment of love</w:t>
      </w:r>
      <w:r w:rsidRPr="00083482">
        <w:t xml:space="preserve">. </w:t>
      </w:r>
      <w:r w:rsidRPr="00083482">
        <w:rPr>
          <w:noProof/>
          <w:lang w:bidi="sa-IN"/>
        </w:rPr>
        <w:t>[tu]</w:t>
      </w:r>
      <w:r w:rsidRPr="00083482">
        <w:t xml:space="preserve"> However, </w:t>
      </w:r>
      <w:r w:rsidRPr="00083482">
        <w:rPr>
          <w:noProof/>
          <w:lang w:bidi="sa-IN"/>
        </w:rPr>
        <w:t>[yE]</w:t>
      </w:r>
      <w:r w:rsidRPr="00083482">
        <w:t xml:space="preserve"> those who </w:t>
      </w:r>
      <w:r w:rsidRPr="00083482">
        <w:rPr>
          <w:noProof/>
          <w:lang w:bidi="sa-IN"/>
        </w:rPr>
        <w:t>[bhajanti mAm]</w:t>
      </w:r>
      <w:r w:rsidRPr="00083482">
        <w:t xml:space="preserve"> worship Me </w:t>
      </w:r>
      <w:r w:rsidRPr="00083482">
        <w:rPr>
          <w:noProof/>
          <w:lang w:bidi="sa-IN"/>
        </w:rPr>
        <w:t>[bhaktyA]</w:t>
      </w:r>
      <w:r w:rsidRPr="00083482">
        <w:t xml:space="preserve"> with </w:t>
      </w:r>
      <w:hyperlink w:anchor="bhakti_a_defn" w:history="1">
        <w:r w:rsidRPr="00083482">
          <w:rPr>
            <w:rStyle w:val="Hyperlink"/>
          </w:rPr>
          <w:t>devotion</w:t>
        </w:r>
      </w:hyperlink>
      <w:r w:rsidRPr="00083482">
        <w:t xml:space="preserve"> </w:t>
      </w:r>
      <w:r w:rsidRPr="00083482">
        <w:rPr>
          <w:noProof/>
          <w:lang w:bidi="sa-IN"/>
        </w:rPr>
        <w:t>[tE mayi]</w:t>
      </w:r>
      <w:r w:rsidRPr="00083482">
        <w:t xml:space="preserve"> are situated in Me, </w:t>
      </w:r>
      <w:r w:rsidRPr="00083482">
        <w:rPr>
          <w:noProof/>
          <w:lang w:bidi="sa-IN"/>
        </w:rPr>
        <w:t>[aham]</w:t>
      </w:r>
      <w:r w:rsidRPr="00083482">
        <w:t xml:space="preserve"> I am </w:t>
      </w:r>
      <w:r w:rsidRPr="00083482">
        <w:rPr>
          <w:noProof/>
          <w:lang w:bidi="sa-IN"/>
        </w:rPr>
        <w:t>[tEShu]</w:t>
      </w:r>
      <w:r w:rsidRPr="00083482">
        <w:t xml:space="preserve"> within them </w:t>
      </w:r>
      <w:r w:rsidRPr="00083482">
        <w:rPr>
          <w:noProof/>
          <w:lang w:bidi="sa-IN"/>
        </w:rPr>
        <w:t>[chApi]</w:t>
      </w:r>
      <w:r w:rsidRPr="00083482">
        <w:t xml:space="preserve"> as well.</w:t>
      </w:r>
    </w:p>
    <w:p w14:paraId="118B31D1" w14:textId="7FCF06F0" w:rsidR="009138AC" w:rsidRDefault="009138AC" w:rsidP="00C12093">
      <w:r>
        <w:lastRenderedPageBreak/>
        <w:t xml:space="preserve">We see a great variety among humans, animals and all beings – in terms of their </w:t>
      </w:r>
      <w:r w:rsidR="00EB3A34" w:rsidRPr="00083482">
        <w:t xml:space="preserve">shape, form, status, </w:t>
      </w:r>
      <w:r>
        <w:t>abilities</w:t>
      </w:r>
      <w:r w:rsidR="00EB3A34" w:rsidRPr="00083482">
        <w:t xml:space="preserve"> and </w:t>
      </w:r>
      <w:r>
        <w:t>their level of awareness.</w:t>
      </w:r>
      <w:r w:rsidR="00EB3A34" w:rsidRPr="00083482">
        <w:t xml:space="preserve"> </w:t>
      </w:r>
      <w:r>
        <w:t xml:space="preserve">We see them ranging from </w:t>
      </w:r>
      <w:r w:rsidR="00EB3A34" w:rsidRPr="00083482">
        <w:t xml:space="preserve">high to being extremely low. </w:t>
      </w:r>
    </w:p>
    <w:p w14:paraId="295A36C0" w14:textId="42A5B46E" w:rsidR="00EE69AD" w:rsidRPr="00083482" w:rsidRDefault="00EB3A34" w:rsidP="00C12093">
      <w:r w:rsidRPr="00083482">
        <w:t xml:space="preserve">The Lord says - 'I look at all of them as being equal when they seek refuge in Me. I do not despise anyone due to their lowly shape, lack of </w:t>
      </w:r>
      <w:r w:rsidR="009138AC">
        <w:t xml:space="preserve">awareness </w:t>
      </w:r>
      <w:r w:rsidRPr="00083482">
        <w:t>or inferior status. I do not reject them because they have acted against My instructions. Also, I do not have the attachment of love towards someone of high status and knowledge - unless they have surrendered to Me. They do not gain My acceptance just</w:t>
      </w:r>
      <w:r w:rsidR="009138AC">
        <w:t xml:space="preserve"> because they have good fortune</w:t>
      </w:r>
      <w:r w:rsidRPr="00083482">
        <w:t xml:space="preserve">. </w:t>
      </w:r>
      <w:r w:rsidR="009138AC">
        <w:t>Their status doesn’t matter to Me.</w:t>
      </w:r>
    </w:p>
    <w:p w14:paraId="04F33101" w14:textId="2887C90F" w:rsidR="00EE69AD" w:rsidRPr="00083482" w:rsidRDefault="00EB3A34" w:rsidP="00C12093">
      <w:r w:rsidRPr="00083482">
        <w:t>On the other hand, those who worship Me with affection cannot stay without worshipping Me</w:t>
      </w:r>
      <w:r w:rsidR="009138AC">
        <w:t>.</w:t>
      </w:r>
      <w:r w:rsidRPr="00083482">
        <w:t xml:space="preserve"> </w:t>
      </w:r>
      <w:r w:rsidR="009138AC">
        <w:t xml:space="preserve">They </w:t>
      </w:r>
      <w:r w:rsidRPr="00083482">
        <w:t>have My worship as their only goal. Their status, capability and knowledge may be high or low</w:t>
      </w:r>
      <w:r w:rsidR="009138AC">
        <w:t xml:space="preserve"> -</w:t>
      </w:r>
      <w:r w:rsidRPr="00083482">
        <w:t xml:space="preserve"> they are </w:t>
      </w:r>
      <w:r w:rsidR="009138AC">
        <w:t xml:space="preserve">all </w:t>
      </w:r>
      <w:r w:rsidRPr="00083482">
        <w:t>equal to Me. They are content to be in My thoughts. I value them more than Myself.</w:t>
      </w:r>
      <w:r w:rsidR="009138AC">
        <w:t>’</w:t>
      </w:r>
    </w:p>
    <w:p w14:paraId="55BBE5CD" w14:textId="77777777" w:rsidR="00EE69AD" w:rsidRPr="00083482" w:rsidRDefault="00EB3A34" w:rsidP="00C12093">
      <w:r w:rsidRPr="00083482">
        <w:t>Moreover:</w:t>
      </w:r>
    </w:p>
    <w:p w14:paraId="246BC57D" w14:textId="77777777" w:rsidR="00EE69AD" w:rsidRPr="00083482" w:rsidRDefault="00CA3C91">
      <w:pPr>
        <w:pStyle w:val="Heading2"/>
      </w:pPr>
      <w:r w:rsidRPr="00083482">
        <w:t>9-30</w:t>
      </w:r>
    </w:p>
    <w:p w14:paraId="55840D72" w14:textId="77777777" w:rsidR="00EE69AD" w:rsidRPr="00083482" w:rsidRDefault="00EB3A34" w:rsidP="00C12093">
      <w:pPr>
        <w:pStyle w:val="Shloka"/>
        <w:rPr>
          <w:noProof/>
          <w:lang w:bidi="sa-IN"/>
        </w:rPr>
      </w:pPr>
      <w:r w:rsidRPr="00083482">
        <w:rPr>
          <w:noProof/>
          <w:lang w:bidi="sa-IN"/>
        </w:rPr>
        <w:t>[</w:t>
      </w:r>
    </w:p>
    <w:p w14:paraId="4604C1BB" w14:textId="77777777" w:rsidR="00EE69AD" w:rsidRPr="00083482" w:rsidRDefault="00EB3A34" w:rsidP="00C12093">
      <w:pPr>
        <w:pStyle w:val="Shloka"/>
        <w:rPr>
          <w:noProof/>
          <w:lang w:bidi="sa-IN"/>
        </w:rPr>
      </w:pPr>
      <w:r w:rsidRPr="00083482">
        <w:rPr>
          <w:noProof/>
          <w:lang w:bidi="sa-IN"/>
        </w:rPr>
        <w:t>api chEt sudurAchArO bhajatE mAm ananyabhAk |</w:t>
      </w:r>
    </w:p>
    <w:p w14:paraId="3F88EB51" w14:textId="77777777" w:rsidR="00EE69AD" w:rsidRPr="00083482" w:rsidRDefault="00EB3A34" w:rsidP="00C12093">
      <w:pPr>
        <w:pStyle w:val="Shloka"/>
        <w:rPr>
          <w:noProof/>
          <w:lang w:bidi="sa-IN"/>
        </w:rPr>
      </w:pPr>
      <w:r w:rsidRPr="00083482">
        <w:rPr>
          <w:noProof/>
          <w:lang w:bidi="sa-IN"/>
        </w:rPr>
        <w:t>sAdhurEva sa mantavya: samyak vyavasitO hi sa: || 30 ||</w:t>
      </w:r>
    </w:p>
    <w:p w14:paraId="02B847BD" w14:textId="77777777" w:rsidR="00EE69AD" w:rsidRPr="00083482" w:rsidRDefault="00EB3A34" w:rsidP="00C12093">
      <w:pPr>
        <w:pStyle w:val="Shloka"/>
      </w:pPr>
      <w:r w:rsidRPr="00083482">
        <w:rPr>
          <w:noProof/>
          <w:lang w:bidi="sa-IN"/>
        </w:rPr>
        <w:t>]</w:t>
      </w:r>
    </w:p>
    <w:p w14:paraId="72A4D1CF" w14:textId="58130E24" w:rsidR="00EE69AD" w:rsidRPr="00083482" w:rsidRDefault="00EB3A34" w:rsidP="00A22026">
      <w:pPr>
        <w:pStyle w:val="ExplnOfShloka"/>
      </w:pPr>
      <w:r w:rsidRPr="00083482">
        <w:rPr>
          <w:noProof/>
          <w:lang w:bidi="sa-IN"/>
        </w:rPr>
        <w:t>[api chEt]</w:t>
      </w:r>
      <w:r w:rsidRPr="00083482">
        <w:t xml:space="preserve"> Even when </w:t>
      </w:r>
      <w:r w:rsidRPr="00083482">
        <w:rPr>
          <w:noProof/>
          <w:lang w:bidi="sa-IN"/>
        </w:rPr>
        <w:t>[sudurAchAra:]</w:t>
      </w:r>
      <w:r w:rsidRPr="00083482">
        <w:t xml:space="preserve"> a </w:t>
      </w:r>
      <w:r w:rsidR="00986766">
        <w:t xml:space="preserve">very offensive </w:t>
      </w:r>
      <w:r w:rsidRPr="00083482">
        <w:t xml:space="preserve">person </w:t>
      </w:r>
      <w:r w:rsidRPr="00083482">
        <w:rPr>
          <w:noProof/>
          <w:lang w:bidi="sa-IN"/>
        </w:rPr>
        <w:t>[bhajatE mAm]</w:t>
      </w:r>
      <w:r w:rsidRPr="00083482">
        <w:t xml:space="preserve"> worships Me </w:t>
      </w:r>
      <w:r w:rsidRPr="00083482">
        <w:rPr>
          <w:noProof/>
          <w:lang w:bidi="sa-IN"/>
        </w:rPr>
        <w:t>[ananyabhAk]</w:t>
      </w:r>
      <w:r w:rsidRPr="00083482">
        <w:t xml:space="preserve"> with unwavering devotion, </w:t>
      </w:r>
      <w:r w:rsidRPr="00083482">
        <w:rPr>
          <w:noProof/>
          <w:lang w:bidi="sa-IN"/>
        </w:rPr>
        <w:t>[mantavya:]</w:t>
      </w:r>
      <w:r w:rsidRPr="00083482">
        <w:t xml:space="preserve"> he </w:t>
      </w:r>
      <w:r w:rsidR="00986766">
        <w:t xml:space="preserve">needs to </w:t>
      </w:r>
      <w:r w:rsidRPr="00083482">
        <w:t xml:space="preserve">be considered </w:t>
      </w:r>
      <w:r w:rsidR="00986766">
        <w:t>as</w:t>
      </w:r>
      <w:r w:rsidRPr="00083482">
        <w:t xml:space="preserve"> </w:t>
      </w:r>
      <w:r w:rsidRPr="00083482">
        <w:rPr>
          <w:noProof/>
          <w:lang w:bidi="sa-IN"/>
        </w:rPr>
        <w:t>[sAdhu</w:t>
      </w:r>
      <w:r w:rsidR="00986766">
        <w:rPr>
          <w:noProof/>
          <w:lang w:bidi="sa-IN"/>
        </w:rPr>
        <w:t xml:space="preserve">: </w:t>
      </w:r>
      <w:r w:rsidRPr="00083482">
        <w:rPr>
          <w:noProof/>
          <w:lang w:bidi="sa-IN"/>
        </w:rPr>
        <w:t>Eva]</w:t>
      </w:r>
      <w:r w:rsidRPr="00083482">
        <w:t xml:space="preserve"> virtuous indeed. </w:t>
      </w:r>
      <w:r w:rsidRPr="00083482">
        <w:rPr>
          <w:noProof/>
          <w:lang w:bidi="sa-IN"/>
        </w:rPr>
        <w:t>[sa: hi]</w:t>
      </w:r>
      <w:r w:rsidRPr="00083482">
        <w:t xml:space="preserve"> He definitely </w:t>
      </w:r>
      <w:r w:rsidRPr="00083482">
        <w:rPr>
          <w:noProof/>
          <w:lang w:bidi="sa-IN"/>
        </w:rPr>
        <w:t>[samyak vyavasita:]</w:t>
      </w:r>
      <w:r w:rsidRPr="00083482">
        <w:t xml:space="preserve"> has the appropriate </w:t>
      </w:r>
      <w:r w:rsidR="00986766">
        <w:t>determination</w:t>
      </w:r>
      <w:r w:rsidRPr="00083482">
        <w:t>.</w:t>
      </w:r>
    </w:p>
    <w:p w14:paraId="2C384562" w14:textId="53261669" w:rsidR="00F51941" w:rsidRDefault="00EB3A34" w:rsidP="00C12093">
      <w:r w:rsidRPr="00083482">
        <w:t xml:space="preserve">Having been born as a certain type of being, there are certain ways to behave and certain misbehaviors to </w:t>
      </w:r>
      <w:r w:rsidR="00F51941">
        <w:t>avoid</w:t>
      </w:r>
      <w:r w:rsidRPr="00083482">
        <w:t xml:space="preserve">. </w:t>
      </w:r>
      <w:r w:rsidR="00F51941">
        <w:t>A</w:t>
      </w:r>
      <w:r w:rsidRPr="00083482">
        <w:t xml:space="preserve"> person </w:t>
      </w:r>
      <w:r w:rsidR="00F51941">
        <w:t xml:space="preserve">who </w:t>
      </w:r>
      <w:r w:rsidRPr="00083482">
        <w:t>doesn</w:t>
      </w:r>
      <w:r w:rsidR="00F51941">
        <w:t>’</w:t>
      </w:r>
      <w:r w:rsidRPr="00083482">
        <w:t xml:space="preserve">t </w:t>
      </w:r>
      <w:r w:rsidR="00F51941">
        <w:t>comply</w:t>
      </w:r>
      <w:r w:rsidRPr="00083482">
        <w:t xml:space="preserve"> </w:t>
      </w:r>
      <w:r w:rsidR="00F51941">
        <w:t xml:space="preserve">and crosses the line is considered very offensive. </w:t>
      </w:r>
    </w:p>
    <w:p w14:paraId="3811DC3A" w14:textId="05CA9533" w:rsidR="00EE69AD" w:rsidRPr="00083482" w:rsidRDefault="00F51941" w:rsidP="00C12093">
      <w:r>
        <w:t>W</w:t>
      </w:r>
      <w:r w:rsidR="00EB3A34" w:rsidRPr="00083482">
        <w:t xml:space="preserve">hen </w:t>
      </w:r>
      <w:r>
        <w:t xml:space="preserve">such a person </w:t>
      </w:r>
      <w:r w:rsidR="00EB3A34" w:rsidRPr="00083482">
        <w:t>worships the Lord with unwavering devotion, with the worship alone being the goal, he needs to be considered virtuous</w:t>
      </w:r>
      <w:r>
        <w:t>.</w:t>
      </w:r>
      <w:r w:rsidR="00EB3A34" w:rsidRPr="00083482">
        <w:t xml:space="preserve"> </w:t>
      </w:r>
      <w:r>
        <w:t>He is a</w:t>
      </w:r>
      <w:r w:rsidR="00EB3A34" w:rsidRPr="00083482">
        <w:t xml:space="preserve"> topper among the followers of the Lord, equal to the kind of people described in the previous </w:t>
      </w:r>
      <w:r w:rsidR="006100CD" w:rsidRPr="00083482">
        <w:t>Shloka</w:t>
      </w:r>
      <w:r w:rsidR="00EB3A34" w:rsidRPr="00083482">
        <w:t>.</w:t>
      </w:r>
    </w:p>
    <w:p w14:paraId="77FDE788" w14:textId="77777777" w:rsidR="00E11C3C" w:rsidRDefault="00EB3A34" w:rsidP="00C12093">
      <w:r w:rsidRPr="00083482">
        <w:t xml:space="preserve">How come? </w:t>
      </w:r>
    </w:p>
    <w:p w14:paraId="2C0A0289" w14:textId="77777777" w:rsidR="00E11C3C" w:rsidRDefault="00E11C3C" w:rsidP="00C12093">
      <w:r>
        <w:t xml:space="preserve">In this Shloka, </w:t>
      </w:r>
      <w:r w:rsidR="00EB3A34" w:rsidRPr="00083482">
        <w:t>the statement 'he has made the appropriate resolution' says that his determination is true and proper. This person has firmly resolved</w:t>
      </w:r>
      <w:r>
        <w:t>-</w:t>
      </w:r>
      <w:r w:rsidR="00EB3A34" w:rsidRPr="00083482">
        <w:t xml:space="preserve"> 'The Lord is the one and only origin of the entire universe. He is the ultimate creator. He is the goal of all humans. He is the master of all things moving and stationary. He is our controller, my guide, my friend and He </w:t>
      </w:r>
      <w:proofErr w:type="gramStart"/>
      <w:r w:rsidR="00EB3A34" w:rsidRPr="00083482">
        <w:t>gives</w:t>
      </w:r>
      <w:proofErr w:type="gramEnd"/>
      <w:r w:rsidR="00EB3A34" w:rsidRPr="00083482">
        <w:t xml:space="preserve"> ultimate joy'. </w:t>
      </w:r>
      <w:r>
        <w:t xml:space="preserve">Such a </w:t>
      </w:r>
      <w:r w:rsidR="00EB3A34" w:rsidRPr="00083482">
        <w:t>resolution is difficult</w:t>
      </w:r>
      <w:r>
        <w:t xml:space="preserve"> and rare</w:t>
      </w:r>
      <w:r w:rsidR="00EB3A34" w:rsidRPr="00083482">
        <w:t xml:space="preserve">. </w:t>
      </w:r>
    </w:p>
    <w:p w14:paraId="203A6860" w14:textId="50492FF1" w:rsidR="00EE69AD" w:rsidRPr="00083482" w:rsidRDefault="00E11C3C" w:rsidP="00C12093">
      <w:r>
        <w:t xml:space="preserve">With </w:t>
      </w:r>
      <w:r w:rsidR="00EB3A34" w:rsidRPr="00083482">
        <w:t xml:space="preserve">this kind of resolution, </w:t>
      </w:r>
      <w:r>
        <w:t>a</w:t>
      </w:r>
      <w:r w:rsidR="00EB3A34" w:rsidRPr="00083482">
        <w:t xml:space="preserve"> person </w:t>
      </w:r>
      <w:r>
        <w:t>is in</w:t>
      </w:r>
      <w:r w:rsidR="00EB3A34" w:rsidRPr="00083482">
        <w:t xml:space="preserve"> constant worship of the Lord </w:t>
      </w:r>
      <w:r>
        <w:t>-</w:t>
      </w:r>
      <w:r w:rsidR="00EB3A34" w:rsidRPr="00083482">
        <w:t xml:space="preserve"> </w:t>
      </w:r>
      <w:r>
        <w:t xml:space="preserve">with </w:t>
      </w:r>
      <w:r w:rsidR="00EB3A34" w:rsidRPr="00083482">
        <w:t xml:space="preserve">worship itself being the goal of his worship. Hence, this person must be considered virtuous indeed and be respected. </w:t>
      </w:r>
      <w:r>
        <w:t xml:space="preserve">Considering his resolve and consequent </w:t>
      </w:r>
      <w:r w:rsidR="00EB3A34" w:rsidRPr="00083482">
        <w:t xml:space="preserve">worship, the malicious deeds he commits are to be </w:t>
      </w:r>
      <w:r w:rsidR="00EB3A34" w:rsidRPr="00083482">
        <w:lastRenderedPageBreak/>
        <w:t>considered as minor imperfections. This person is not to be disrespected for those deeds. Instead, this person must be praised - this is the summary here.</w:t>
      </w:r>
    </w:p>
    <w:p w14:paraId="7BC2F367" w14:textId="05E8E46D" w:rsidR="00EE69AD" w:rsidRPr="00083482" w:rsidRDefault="00EB3A34" w:rsidP="00C12093">
      <w:r w:rsidRPr="00083482">
        <w:t>Now, a question arises - Will the mis</w:t>
      </w:r>
      <w:r w:rsidR="00E11C3C">
        <w:t>conduct</w:t>
      </w:r>
      <w:r w:rsidRPr="00083482">
        <w:t xml:space="preserve"> of </w:t>
      </w:r>
      <w:r w:rsidR="00E11C3C">
        <w:t>this</w:t>
      </w:r>
      <w:r w:rsidRPr="00083482">
        <w:t xml:space="preserve"> person not restrict the flow of devotion in future? As said in </w:t>
      </w:r>
      <w:r w:rsidRPr="00083482">
        <w:rPr>
          <w:noProof/>
          <w:lang w:bidi="sa-IN"/>
        </w:rPr>
        <w:t>[kaThOpaniShat, 1-2-24]</w:t>
      </w:r>
      <w:r w:rsidRPr="00083482">
        <w:t>: '</w:t>
      </w:r>
      <w:r w:rsidR="00E11C3C">
        <w:t xml:space="preserve">Those </w:t>
      </w:r>
      <w:r w:rsidRPr="00083482">
        <w:t>who cannot keep off mis</w:t>
      </w:r>
      <w:r w:rsidR="00E11C3C">
        <w:t>conduct</w:t>
      </w:r>
      <w:r w:rsidRPr="00083482">
        <w:t xml:space="preserve">, </w:t>
      </w:r>
      <w:r w:rsidR="00E11C3C">
        <w:t xml:space="preserve">those in whom </w:t>
      </w:r>
      <w:r w:rsidRPr="00083482">
        <w:t xml:space="preserve">desire and anger do not subside, even </w:t>
      </w:r>
      <w:r w:rsidR="00E11C3C">
        <w:t xml:space="preserve">those </w:t>
      </w:r>
      <w:r w:rsidRPr="00083482">
        <w:t xml:space="preserve">whose mind does not have peace - such people cannot </w:t>
      </w:r>
      <w:r w:rsidR="005C76EC" w:rsidRPr="00083482">
        <w:t>achieve</w:t>
      </w:r>
      <w:r w:rsidRPr="00083482">
        <w:t xml:space="preserve"> Him through knowledge'. Will he still be capable of devotion?</w:t>
      </w:r>
    </w:p>
    <w:p w14:paraId="0100B008" w14:textId="77777777" w:rsidR="00EE69AD" w:rsidRPr="00083482" w:rsidRDefault="00EB3A34" w:rsidP="00C12093">
      <w:r w:rsidRPr="00083482">
        <w:t>This question is answered next -</w:t>
      </w:r>
    </w:p>
    <w:p w14:paraId="126DCEE4" w14:textId="77777777" w:rsidR="00EE69AD" w:rsidRPr="00083482" w:rsidRDefault="00CA3C91">
      <w:pPr>
        <w:pStyle w:val="Heading2"/>
      </w:pPr>
      <w:r w:rsidRPr="00083482">
        <w:t>9-31</w:t>
      </w:r>
    </w:p>
    <w:p w14:paraId="19A6CC36" w14:textId="77777777" w:rsidR="00EE69AD" w:rsidRPr="00083482" w:rsidRDefault="00EB3A34" w:rsidP="00C12093">
      <w:pPr>
        <w:pStyle w:val="Shloka"/>
        <w:rPr>
          <w:noProof/>
          <w:lang w:bidi="sa-IN"/>
        </w:rPr>
      </w:pPr>
      <w:r w:rsidRPr="00083482">
        <w:rPr>
          <w:noProof/>
          <w:lang w:bidi="sa-IN"/>
        </w:rPr>
        <w:t>[</w:t>
      </w:r>
    </w:p>
    <w:p w14:paraId="2EF4E841" w14:textId="77777777" w:rsidR="00EE69AD" w:rsidRPr="00083482" w:rsidRDefault="00EB3A34" w:rsidP="00C12093">
      <w:pPr>
        <w:pStyle w:val="Shloka"/>
        <w:rPr>
          <w:noProof/>
          <w:lang w:bidi="sa-IN"/>
        </w:rPr>
      </w:pPr>
      <w:r w:rsidRPr="00083482">
        <w:rPr>
          <w:noProof/>
          <w:lang w:bidi="sa-IN"/>
        </w:rPr>
        <w:t>kShipram bhavati dharmAtmA shashvat shAntim nigachChati |</w:t>
      </w:r>
    </w:p>
    <w:p w14:paraId="047EE364" w14:textId="77777777" w:rsidR="00EE69AD" w:rsidRPr="00083482" w:rsidRDefault="00EB3A34" w:rsidP="00C12093">
      <w:pPr>
        <w:pStyle w:val="Shloka"/>
        <w:rPr>
          <w:noProof/>
          <w:lang w:bidi="sa-IN"/>
        </w:rPr>
      </w:pPr>
      <w:r w:rsidRPr="00083482">
        <w:rPr>
          <w:noProof/>
          <w:lang w:bidi="sa-IN"/>
        </w:rPr>
        <w:t>kauntEya pratijAnIhI na mE bhakta: paNashyati || 31 ||</w:t>
      </w:r>
    </w:p>
    <w:p w14:paraId="12E62007" w14:textId="77777777" w:rsidR="00EE69AD" w:rsidRPr="00083482" w:rsidRDefault="00EB3A34" w:rsidP="00C12093">
      <w:pPr>
        <w:pStyle w:val="Shloka"/>
      </w:pPr>
      <w:r w:rsidRPr="00083482">
        <w:rPr>
          <w:noProof/>
          <w:lang w:bidi="sa-IN"/>
        </w:rPr>
        <w:t>]</w:t>
      </w:r>
    </w:p>
    <w:p w14:paraId="21675A37" w14:textId="0D24CA54" w:rsidR="00EE69AD" w:rsidRPr="00083482" w:rsidRDefault="00EB3A34" w:rsidP="00A22026">
      <w:pPr>
        <w:pStyle w:val="ExplnOfShloka"/>
      </w:pPr>
      <w:r w:rsidRPr="00083482">
        <w:rPr>
          <w:noProof/>
          <w:lang w:bidi="sa-IN"/>
        </w:rPr>
        <w:t>[kShipram]</w:t>
      </w:r>
      <w:r w:rsidRPr="00083482">
        <w:t xml:space="preserve"> Very soon, </w:t>
      </w:r>
      <w:r w:rsidRPr="00083482">
        <w:rPr>
          <w:noProof/>
          <w:lang w:bidi="sa-IN"/>
        </w:rPr>
        <w:t>[bhavati]</w:t>
      </w:r>
      <w:r w:rsidRPr="00083482">
        <w:t xml:space="preserve"> this person becomes </w:t>
      </w:r>
      <w:r w:rsidRPr="00083482">
        <w:rPr>
          <w:noProof/>
          <w:lang w:bidi="sa-IN"/>
        </w:rPr>
        <w:t>[dharmAtmA]</w:t>
      </w:r>
      <w:r w:rsidRPr="00083482">
        <w:t xml:space="preserve"> an excellent devotee, who worships Me without flaw. </w:t>
      </w:r>
      <w:r w:rsidRPr="00083482">
        <w:rPr>
          <w:noProof/>
          <w:lang w:bidi="sa-IN"/>
        </w:rPr>
        <w:t>[nigachChati]</w:t>
      </w:r>
      <w:r w:rsidRPr="00083482">
        <w:t xml:space="preserve"> He attains </w:t>
      </w:r>
      <w:r w:rsidRPr="00083482">
        <w:rPr>
          <w:noProof/>
          <w:lang w:bidi="sa-IN"/>
        </w:rPr>
        <w:t>[shAntim]</w:t>
      </w:r>
      <w:r w:rsidRPr="00083482">
        <w:t xml:space="preserve"> peaceful existence </w:t>
      </w:r>
      <w:r w:rsidRPr="00083482">
        <w:rPr>
          <w:noProof/>
          <w:lang w:bidi="sa-IN"/>
        </w:rPr>
        <w:t>[shashwat]</w:t>
      </w:r>
      <w:r w:rsidRPr="00083482">
        <w:t xml:space="preserve"> forever. </w:t>
      </w:r>
      <w:r w:rsidRPr="00083482">
        <w:rPr>
          <w:noProof/>
          <w:lang w:bidi="sa-IN"/>
        </w:rPr>
        <w:t>[kauntEya]</w:t>
      </w:r>
      <w:r w:rsidRPr="00083482">
        <w:t xml:space="preserve"> </w:t>
      </w:r>
      <w:r w:rsidR="007C1273" w:rsidRPr="00083482">
        <w:t>Arjuna</w:t>
      </w:r>
      <w:r w:rsidRPr="00083482">
        <w:t xml:space="preserve">, </w:t>
      </w:r>
      <w:r w:rsidRPr="00083482">
        <w:rPr>
          <w:noProof/>
          <w:lang w:bidi="sa-IN"/>
        </w:rPr>
        <w:t>[pratijAnIhi]</w:t>
      </w:r>
      <w:r w:rsidRPr="00083482">
        <w:t xml:space="preserve"> resolve firmly within yourself that </w:t>
      </w:r>
      <w:r w:rsidRPr="00083482">
        <w:rPr>
          <w:noProof/>
          <w:lang w:bidi="sa-IN"/>
        </w:rPr>
        <w:t>[mE bhakta:]</w:t>
      </w:r>
      <w:r w:rsidRPr="00083482">
        <w:t xml:space="preserve"> My devotee </w:t>
      </w:r>
      <w:r w:rsidRPr="00083482">
        <w:rPr>
          <w:noProof/>
          <w:lang w:bidi="sa-IN"/>
        </w:rPr>
        <w:t>[na praNashyati]</w:t>
      </w:r>
      <w:r w:rsidRPr="00083482">
        <w:t xml:space="preserve"> shall not waste away.</w:t>
      </w:r>
    </w:p>
    <w:p w14:paraId="14F59E6F" w14:textId="77777777" w:rsidR="00E11C3C" w:rsidRDefault="00E11C3C" w:rsidP="00C12093">
      <w:r>
        <w:t xml:space="preserve">Affection towards Me inspires My worship. When a person has </w:t>
      </w:r>
      <w:r w:rsidR="00EB3A34" w:rsidRPr="00083482">
        <w:t xml:space="preserve">no other objective, he gets rid of his flaws. By the same worship, he uproots the qualities of </w:t>
      </w:r>
      <w:hyperlink w:anchor="satva_rajas_tamas" w:history="1">
        <w:r w:rsidR="00EB3A34" w:rsidRPr="00083482">
          <w:rPr>
            <w:rStyle w:val="Hyperlink"/>
          </w:rPr>
          <w:t>rajas</w:t>
        </w:r>
      </w:hyperlink>
      <w:r w:rsidR="00EB3A34" w:rsidRPr="00083482">
        <w:t xml:space="preserve"> and </w:t>
      </w:r>
      <w:hyperlink w:anchor="satva_rajas_tamas" w:history="1">
        <w:r w:rsidR="00EB3A34" w:rsidRPr="00083482">
          <w:rPr>
            <w:rStyle w:val="Hyperlink"/>
          </w:rPr>
          <w:t>tamas</w:t>
        </w:r>
      </w:hyperlink>
      <w:r w:rsidR="00EB3A34" w:rsidRPr="00083482">
        <w:t>. In this way he attains excellence quickly</w:t>
      </w:r>
      <w:r>
        <w:t>. Without delay</w:t>
      </w:r>
      <w:r w:rsidR="00EB3A34" w:rsidRPr="00083482">
        <w:t xml:space="preserve">, he is </w:t>
      </w:r>
      <w:r>
        <w:t xml:space="preserve">free of </w:t>
      </w:r>
      <w:r w:rsidR="00EB3A34" w:rsidRPr="00083482">
        <w:t xml:space="preserve">obstacles and </w:t>
      </w:r>
      <w:r>
        <w:t>is fully able</w:t>
      </w:r>
      <w:r w:rsidR="00EB3A34" w:rsidRPr="00083482">
        <w:t xml:space="preserve"> to worship </w:t>
      </w:r>
      <w:r>
        <w:t xml:space="preserve">Me </w:t>
      </w:r>
      <w:r w:rsidR="00EB3A34" w:rsidRPr="00083482">
        <w:t xml:space="preserve">alone in his mind. </w:t>
      </w:r>
    </w:p>
    <w:p w14:paraId="14FCAB84" w14:textId="39F0165C" w:rsidR="00EE69AD" w:rsidRPr="00083482" w:rsidRDefault="00EB3A34" w:rsidP="00C12093">
      <w:r w:rsidRPr="00083482">
        <w:t xml:space="preserve">The word 'dharma' used in this </w:t>
      </w:r>
      <w:r w:rsidR="006100CD" w:rsidRPr="00083482">
        <w:t>Shloka</w:t>
      </w:r>
      <w:r w:rsidRPr="00083482">
        <w:t xml:space="preserve"> to mean '</w:t>
      </w:r>
      <w:hyperlink w:anchor="bhakti_a_defn" w:history="1">
        <w:r w:rsidRPr="00083482">
          <w:rPr>
            <w:rStyle w:val="Hyperlink"/>
          </w:rPr>
          <w:t>devoted worship</w:t>
        </w:r>
      </w:hyperlink>
      <w:r w:rsidRPr="00083482">
        <w:t xml:space="preserve">' has also been used in the </w:t>
      </w:r>
      <w:r w:rsidRPr="00E11C3C">
        <w:t>beginning of this chapter</w:t>
      </w:r>
      <w:r w:rsidRPr="00083482">
        <w:t xml:space="preserve"> (Chap.9#3) in a similar manner.</w:t>
      </w:r>
    </w:p>
    <w:p w14:paraId="32E2185D" w14:textId="77777777" w:rsidR="007E2FCA" w:rsidRDefault="007E2FCA" w:rsidP="00C12093">
      <w:r>
        <w:t>A</w:t>
      </w:r>
      <w:r w:rsidR="00EB3A34" w:rsidRPr="00083482">
        <w:t xml:space="preserve"> person </w:t>
      </w:r>
      <w:r>
        <w:t xml:space="preserve">who worships </w:t>
      </w:r>
      <w:r w:rsidR="00EB3A34" w:rsidRPr="00083482">
        <w:t xml:space="preserve">attains ever-lasting peace - he gets rid of behaviors and deeds that prevent him from attaining Me. Those deeds and behaviors never return. </w:t>
      </w:r>
    </w:p>
    <w:p w14:paraId="3C4C9346" w14:textId="59ACA044" w:rsidR="00EE69AD" w:rsidRPr="00083482" w:rsidRDefault="007C1273" w:rsidP="00C12093">
      <w:r w:rsidRPr="00083482">
        <w:t>Arjuna</w:t>
      </w:r>
      <w:r w:rsidR="00EB3A34" w:rsidRPr="00083482">
        <w:t xml:space="preserve">, </w:t>
      </w:r>
      <w:r w:rsidR="0022398B">
        <w:t>now resolve</w:t>
      </w:r>
      <w:r w:rsidR="00EB3A34" w:rsidRPr="00083482">
        <w:t xml:space="preserve"> </w:t>
      </w:r>
      <w:r w:rsidR="0022398B">
        <w:t xml:space="preserve">to </w:t>
      </w:r>
      <w:r w:rsidR="00EB3A34" w:rsidRPr="00083482">
        <w:t xml:space="preserve">yourself - 'The Lord's devotee shall not waste away, even if he strays from the path of virtue and mingles with behaviors that are against </w:t>
      </w:r>
      <w:r w:rsidR="007E2FCA">
        <w:t xml:space="preserve">My </w:t>
      </w:r>
      <w:r w:rsidR="00EB3A34" w:rsidRPr="00083482">
        <w:t>instruct</w:t>
      </w:r>
      <w:r w:rsidR="007E2FCA">
        <w:t>ions</w:t>
      </w:r>
      <w:r w:rsidR="00EB3A34" w:rsidRPr="00083482">
        <w:t xml:space="preserve">. Instead, by the greatness of My devotion, he destroys all types of </w:t>
      </w:r>
      <w:r w:rsidR="007E2FCA">
        <w:t>bondage</w:t>
      </w:r>
      <w:r w:rsidR="00EB3A34" w:rsidRPr="00083482">
        <w:t>. He attains ever-lasting freedom from them</w:t>
      </w:r>
      <w:r w:rsidR="0022398B">
        <w:t xml:space="preserve">. He shall </w:t>
      </w:r>
      <w:r w:rsidR="00EB3A34" w:rsidRPr="00083482">
        <w:t>attain whole and complete devotion very soon</w:t>
      </w:r>
      <w:r w:rsidR="0022398B">
        <w:t>’</w:t>
      </w:r>
      <w:r w:rsidR="00EB3A34" w:rsidRPr="00083482">
        <w:t>.</w:t>
      </w:r>
    </w:p>
    <w:p w14:paraId="60BABBFB" w14:textId="77777777" w:rsidR="00EE69AD" w:rsidRPr="00083482" w:rsidRDefault="00CA3C91">
      <w:pPr>
        <w:pStyle w:val="Heading2"/>
      </w:pPr>
      <w:r w:rsidRPr="00083482">
        <w:t>9-32 to 9-33</w:t>
      </w:r>
    </w:p>
    <w:p w14:paraId="76CA82B8" w14:textId="77777777" w:rsidR="00EE69AD" w:rsidRPr="00083482" w:rsidRDefault="00EB3A34" w:rsidP="00C12093">
      <w:pPr>
        <w:pStyle w:val="Shloka"/>
        <w:rPr>
          <w:noProof/>
          <w:lang w:bidi="sa-IN"/>
        </w:rPr>
      </w:pPr>
      <w:r w:rsidRPr="00083482">
        <w:rPr>
          <w:noProof/>
          <w:lang w:bidi="sa-IN"/>
        </w:rPr>
        <w:t>[</w:t>
      </w:r>
    </w:p>
    <w:p w14:paraId="5205B452" w14:textId="77777777" w:rsidR="00EE69AD" w:rsidRPr="00083482" w:rsidRDefault="00EB3A34" w:rsidP="00C12093">
      <w:pPr>
        <w:pStyle w:val="Shloka"/>
        <w:rPr>
          <w:noProof/>
          <w:lang w:bidi="sa-IN"/>
        </w:rPr>
      </w:pPr>
      <w:r w:rsidRPr="00083482">
        <w:rPr>
          <w:noProof/>
          <w:lang w:bidi="sa-IN"/>
        </w:rPr>
        <w:t>mAm hi pArtha vyapAshritya yO_pi syu: pApayOnaya: |</w:t>
      </w:r>
    </w:p>
    <w:p w14:paraId="3FE381C9" w14:textId="77777777" w:rsidR="00EE69AD" w:rsidRPr="00083482" w:rsidRDefault="00EB3A34" w:rsidP="00C12093">
      <w:pPr>
        <w:pStyle w:val="Shloka"/>
        <w:rPr>
          <w:noProof/>
          <w:lang w:bidi="sa-IN"/>
        </w:rPr>
      </w:pPr>
      <w:r w:rsidRPr="00083482">
        <w:rPr>
          <w:noProof/>
          <w:lang w:bidi="sa-IN"/>
        </w:rPr>
        <w:t>striyO vaishyA: tathA shUdrA: tE_pi yAnti parAm gatim || 32 ||</w:t>
      </w:r>
    </w:p>
    <w:p w14:paraId="15F6C740" w14:textId="77777777" w:rsidR="00EE69AD" w:rsidRPr="00083482" w:rsidRDefault="00EE69AD" w:rsidP="00C12093">
      <w:pPr>
        <w:pStyle w:val="Shloka"/>
        <w:rPr>
          <w:noProof/>
          <w:lang w:bidi="sa-IN"/>
        </w:rPr>
      </w:pPr>
    </w:p>
    <w:p w14:paraId="3746A3D0" w14:textId="77777777" w:rsidR="00EE69AD" w:rsidRPr="00083482" w:rsidRDefault="00EB3A34" w:rsidP="00C12093">
      <w:pPr>
        <w:pStyle w:val="Shloka"/>
        <w:rPr>
          <w:noProof/>
          <w:lang w:bidi="sa-IN"/>
        </w:rPr>
      </w:pPr>
      <w:r w:rsidRPr="00083482">
        <w:rPr>
          <w:noProof/>
          <w:lang w:bidi="sa-IN"/>
        </w:rPr>
        <w:t>kim puna: brAhmaNA: puNyA: bhaktA rAjarShaya: tathA |</w:t>
      </w:r>
    </w:p>
    <w:p w14:paraId="2C0739EE" w14:textId="77777777" w:rsidR="00EE69AD" w:rsidRPr="00083482" w:rsidRDefault="00EB3A34" w:rsidP="00C12093">
      <w:pPr>
        <w:pStyle w:val="Shloka"/>
        <w:rPr>
          <w:noProof/>
          <w:lang w:bidi="sa-IN"/>
        </w:rPr>
      </w:pPr>
      <w:r w:rsidRPr="00083482">
        <w:rPr>
          <w:noProof/>
          <w:lang w:bidi="sa-IN"/>
        </w:rPr>
        <w:t>anityam asukham lOkam imam prApya bhajasva mAm || 33 ||</w:t>
      </w:r>
    </w:p>
    <w:p w14:paraId="2C46315C" w14:textId="77777777" w:rsidR="00EE69AD" w:rsidRPr="00083482" w:rsidRDefault="00EB3A34" w:rsidP="00C12093">
      <w:pPr>
        <w:pStyle w:val="Shloka"/>
      </w:pPr>
      <w:r w:rsidRPr="00083482">
        <w:rPr>
          <w:noProof/>
          <w:lang w:bidi="sa-IN"/>
        </w:rPr>
        <w:t>]</w:t>
      </w:r>
    </w:p>
    <w:p w14:paraId="1BE05E5B" w14:textId="7FA2D41B" w:rsidR="00EE69AD" w:rsidRPr="00083482" w:rsidRDefault="00EB3A34" w:rsidP="00A22026">
      <w:pPr>
        <w:pStyle w:val="ExplnOfShloka"/>
      </w:pPr>
      <w:r w:rsidRPr="00083482">
        <w:rPr>
          <w:noProof/>
          <w:lang w:bidi="sa-IN"/>
        </w:rPr>
        <w:lastRenderedPageBreak/>
        <w:t>[pArtha]</w:t>
      </w:r>
      <w:r w:rsidRPr="00083482">
        <w:t xml:space="preserve"> </w:t>
      </w:r>
      <w:r w:rsidR="007C1273" w:rsidRPr="00083482">
        <w:t>Arjuna</w:t>
      </w:r>
      <w:r w:rsidRPr="00083482">
        <w:t xml:space="preserve">, </w:t>
      </w:r>
      <w:r w:rsidRPr="00083482">
        <w:rPr>
          <w:noProof/>
          <w:lang w:bidi="sa-IN"/>
        </w:rPr>
        <w:t>[</w:t>
      </w:r>
      <w:r w:rsidR="00683537" w:rsidRPr="00083482">
        <w:rPr>
          <w:noProof/>
          <w:lang w:bidi="sa-IN"/>
        </w:rPr>
        <w:t xml:space="preserve">yO_pi </w:t>
      </w:r>
      <w:r w:rsidRPr="00083482">
        <w:rPr>
          <w:noProof/>
          <w:lang w:bidi="sa-IN"/>
        </w:rPr>
        <w:t>striyO vaishyA: tathA shUdrA:]</w:t>
      </w:r>
      <w:r w:rsidRPr="00083482">
        <w:t xml:space="preserve"> </w:t>
      </w:r>
      <w:r w:rsidR="00683537">
        <w:t>anyone, irrespective of gender and profession</w:t>
      </w:r>
      <w:r w:rsidRPr="00083482">
        <w:t xml:space="preserve">, </w:t>
      </w:r>
      <w:r w:rsidRPr="00083482">
        <w:rPr>
          <w:noProof/>
          <w:lang w:bidi="sa-IN"/>
        </w:rPr>
        <w:t>[pApayOnaya: syu:]</w:t>
      </w:r>
      <w:r w:rsidRPr="00083482">
        <w:t xml:space="preserve"> even those who've tread the path of malice - </w:t>
      </w:r>
      <w:r w:rsidRPr="00083482">
        <w:rPr>
          <w:noProof/>
          <w:lang w:bidi="sa-IN"/>
        </w:rPr>
        <w:t>[tE_pi]</w:t>
      </w:r>
      <w:r w:rsidRPr="00083482">
        <w:t xml:space="preserve"> they will </w:t>
      </w:r>
      <w:r w:rsidRPr="00083482">
        <w:rPr>
          <w:noProof/>
          <w:lang w:bidi="sa-IN"/>
        </w:rPr>
        <w:t>[parAm gatim yAnti hi]</w:t>
      </w:r>
      <w:r w:rsidRPr="00083482">
        <w:t xml:space="preserve"> definitely attain the </w:t>
      </w:r>
      <w:hyperlink w:anchor="Moksha" w:history="1">
        <w:r w:rsidRPr="00083482">
          <w:rPr>
            <w:rStyle w:val="Hyperlink"/>
          </w:rPr>
          <w:t>supreme goal</w:t>
        </w:r>
      </w:hyperlink>
      <w:r w:rsidRPr="00083482">
        <w:t xml:space="preserve"> </w:t>
      </w:r>
      <w:r w:rsidRPr="00083482">
        <w:rPr>
          <w:noProof/>
          <w:lang w:bidi="sa-IN"/>
        </w:rPr>
        <w:t>[mAm vyapAshritya]</w:t>
      </w:r>
      <w:r w:rsidRPr="00083482">
        <w:t xml:space="preserve"> after </w:t>
      </w:r>
      <w:r w:rsidRPr="00EA163F">
        <w:t>taking refuge</w:t>
      </w:r>
      <w:r w:rsidRPr="00083482">
        <w:t xml:space="preserve"> in Me.</w:t>
      </w:r>
    </w:p>
    <w:p w14:paraId="09908AED" w14:textId="2F2EEEC0" w:rsidR="00EE69AD" w:rsidRPr="00083482" w:rsidRDefault="00EB3A34" w:rsidP="00A22026">
      <w:pPr>
        <w:pStyle w:val="ExplnOfShloka"/>
      </w:pPr>
      <w:r w:rsidRPr="00083482">
        <w:rPr>
          <w:noProof/>
          <w:lang w:bidi="sa-IN"/>
        </w:rPr>
        <w:t>[kim puna:]</w:t>
      </w:r>
      <w:r w:rsidRPr="00083482">
        <w:t xml:space="preserve"> It goes without saying that the same applies </w:t>
      </w:r>
      <w:r w:rsidRPr="00083482">
        <w:rPr>
          <w:noProof/>
          <w:lang w:bidi="sa-IN"/>
        </w:rPr>
        <w:t>[puNyA:]</w:t>
      </w:r>
      <w:r w:rsidRPr="00083482">
        <w:t xml:space="preserve"> to the virtuous, </w:t>
      </w:r>
      <w:r w:rsidRPr="00083482">
        <w:rPr>
          <w:noProof/>
          <w:lang w:bidi="sa-IN"/>
        </w:rPr>
        <w:t>[bhaktA:]</w:t>
      </w:r>
      <w:r w:rsidRPr="00083482">
        <w:t xml:space="preserve"> to My devotees, </w:t>
      </w:r>
      <w:r w:rsidRPr="00083482">
        <w:rPr>
          <w:noProof/>
          <w:lang w:bidi="sa-IN"/>
        </w:rPr>
        <w:t>[brAhmaNA:]</w:t>
      </w:r>
      <w:r w:rsidRPr="00083482">
        <w:t xml:space="preserve"> to </w:t>
      </w:r>
      <w:r w:rsidR="00EA163F">
        <w:t xml:space="preserve">those </w:t>
      </w:r>
      <w:r w:rsidRPr="00083482">
        <w:t xml:space="preserve">who </w:t>
      </w:r>
      <w:r w:rsidR="00EA163F">
        <w:t>seek</w:t>
      </w:r>
      <w:r w:rsidRPr="00083482">
        <w:t xml:space="preserve"> to worship </w:t>
      </w:r>
      <w:r w:rsidRPr="00083482">
        <w:rPr>
          <w:noProof/>
          <w:lang w:bidi="sa-IN"/>
        </w:rPr>
        <w:t>[tathA rAjarShaya:]</w:t>
      </w:r>
      <w:r w:rsidRPr="00083482">
        <w:t xml:space="preserve"> and administrators who rule on My behalf. </w:t>
      </w:r>
      <w:r w:rsidRPr="00083482">
        <w:rPr>
          <w:noProof/>
          <w:lang w:bidi="sa-IN"/>
        </w:rPr>
        <w:t>[bhajasva mAm]</w:t>
      </w:r>
      <w:r w:rsidRPr="00083482">
        <w:t xml:space="preserve"> Worship Me, </w:t>
      </w:r>
      <w:r w:rsidRPr="00083482">
        <w:rPr>
          <w:noProof/>
          <w:lang w:bidi="sa-IN"/>
        </w:rPr>
        <w:t>[prApya]</w:t>
      </w:r>
      <w:r w:rsidRPr="00083482">
        <w:t xml:space="preserve"> now that you have obtained </w:t>
      </w:r>
      <w:r w:rsidRPr="00083482">
        <w:rPr>
          <w:noProof/>
          <w:lang w:bidi="sa-IN"/>
        </w:rPr>
        <w:t>[imam lOkam]</w:t>
      </w:r>
      <w:r w:rsidRPr="00083482">
        <w:t xml:space="preserve"> this world, </w:t>
      </w:r>
      <w:r w:rsidRPr="00083482">
        <w:rPr>
          <w:noProof/>
          <w:lang w:bidi="sa-IN"/>
        </w:rPr>
        <w:t>[anityam]</w:t>
      </w:r>
      <w:r w:rsidRPr="00083482">
        <w:t xml:space="preserve"> which is temporary </w:t>
      </w:r>
      <w:r w:rsidRPr="00083482">
        <w:rPr>
          <w:noProof/>
          <w:lang w:bidi="sa-IN"/>
        </w:rPr>
        <w:t>[asukham]</w:t>
      </w:r>
      <w:r w:rsidRPr="00083482">
        <w:t xml:space="preserve"> and is devoid of lasting joy.</w:t>
      </w:r>
    </w:p>
    <w:p w14:paraId="10DC9728" w14:textId="0F0FCDAA" w:rsidR="007C41CB" w:rsidRDefault="007C41CB" w:rsidP="007C41CB">
      <w:pPr>
        <w:pStyle w:val="ApplNotes"/>
      </w:pPr>
      <w:r>
        <w:t>Without exception, everyone can devote themselves to the Lord</w:t>
      </w:r>
    </w:p>
    <w:p w14:paraId="3BA17BCA" w14:textId="683CF2DB" w:rsidR="0050163E" w:rsidRDefault="00EB3A34" w:rsidP="00C12093">
      <w:r w:rsidRPr="00083482">
        <w:t xml:space="preserve">Anyone can attain Me and reach the ultimate goal </w:t>
      </w:r>
      <w:r w:rsidR="00683537">
        <w:t>–</w:t>
      </w:r>
      <w:r w:rsidRPr="00083482">
        <w:t xml:space="preserve"> </w:t>
      </w:r>
      <w:r w:rsidR="00683537">
        <w:t>Ladies, Gentlemen</w:t>
      </w:r>
      <w:r w:rsidRPr="00083482">
        <w:t xml:space="preserve">, people of various occupations, </w:t>
      </w:r>
      <w:r w:rsidR="00683537">
        <w:t xml:space="preserve">traders, </w:t>
      </w:r>
      <w:r w:rsidR="0022398B">
        <w:t>those</w:t>
      </w:r>
      <w:r w:rsidR="00683537">
        <w:t xml:space="preserve"> who serve other people</w:t>
      </w:r>
      <w:r w:rsidRPr="00083482">
        <w:t xml:space="preserve">, even </w:t>
      </w:r>
      <w:r w:rsidR="00450B09">
        <w:t>those</w:t>
      </w:r>
      <w:r w:rsidR="0050163E">
        <w:t xml:space="preserve"> who </w:t>
      </w:r>
      <w:r w:rsidRPr="00083482">
        <w:t>may have tre</w:t>
      </w:r>
      <w:r w:rsidR="0022398B">
        <w:t>ad the path of ill-will and mis</w:t>
      </w:r>
      <w:r w:rsidRPr="00083482">
        <w:t xml:space="preserve">behavior. It goes without saying that people who tread the path of virtue, who </w:t>
      </w:r>
      <w:r w:rsidR="0050163E">
        <w:t>seek</w:t>
      </w:r>
      <w:r w:rsidRPr="00083482">
        <w:t xml:space="preserve"> to worship Me, who administer on My behalf - </w:t>
      </w:r>
      <w:r w:rsidR="00683537">
        <w:t>they</w:t>
      </w:r>
      <w:r w:rsidRPr="00083482">
        <w:t xml:space="preserve"> can equally take refuge by being devoted to Me. </w:t>
      </w:r>
    </w:p>
    <w:p w14:paraId="092E4C9D" w14:textId="2B5C870D" w:rsidR="00EE69AD" w:rsidRPr="00083482" w:rsidRDefault="00EB3A34" w:rsidP="00C12093">
      <w:r w:rsidRPr="00083482">
        <w:t>You, Arjuna, are here in this temporary world</w:t>
      </w:r>
      <w:r w:rsidR="0022398B">
        <w:t>. It is bombarded</w:t>
      </w:r>
      <w:r w:rsidRPr="00083482">
        <w:t xml:space="preserve"> by the three types of miseries</w:t>
      </w:r>
      <w:r w:rsidR="0050163E">
        <w:t>-</w:t>
      </w:r>
      <w:r w:rsidRPr="00083482">
        <w:t xml:space="preserve"> those inflicted by others, </w:t>
      </w:r>
      <w:r w:rsidR="0050163E">
        <w:t xml:space="preserve">those </w:t>
      </w:r>
      <w:r w:rsidR="0050163E" w:rsidRPr="00083482">
        <w:t>inflicted by ours</w:t>
      </w:r>
      <w:r w:rsidR="0050163E">
        <w:t xml:space="preserve">elves, those </w:t>
      </w:r>
      <w:r w:rsidRPr="00083482">
        <w:t xml:space="preserve">brought on by </w:t>
      </w:r>
      <w:r w:rsidR="0050163E">
        <w:t>effects beyond our limits</w:t>
      </w:r>
      <w:r w:rsidRPr="00083482">
        <w:t>.</w:t>
      </w:r>
      <w:r w:rsidR="0022398B">
        <w:t xml:space="preserve"> Hence, it lacks peace.</w:t>
      </w:r>
    </w:p>
    <w:p w14:paraId="503DE472" w14:textId="77777777" w:rsidR="00EE69AD" w:rsidRPr="00083482" w:rsidRDefault="00EB3A34" w:rsidP="00C12093">
      <w:r w:rsidRPr="00083482">
        <w:t>You are here to administer on My behalf. Worship Me.</w:t>
      </w:r>
    </w:p>
    <w:p w14:paraId="7171D934" w14:textId="77777777" w:rsidR="00EE69AD" w:rsidRPr="00083482" w:rsidRDefault="00EB3A34" w:rsidP="00C12093">
      <w:r w:rsidRPr="00083482">
        <w:t xml:space="preserve">Next, the Lord describes the characteristics of </w:t>
      </w:r>
      <w:hyperlink w:anchor="bhakti_a_defn" w:history="1">
        <w:r w:rsidRPr="00083482">
          <w:rPr>
            <w:rStyle w:val="Hyperlink"/>
          </w:rPr>
          <w:t>bhakti</w:t>
        </w:r>
      </w:hyperlink>
      <w:r w:rsidRPr="00083482">
        <w:t>:</w:t>
      </w:r>
    </w:p>
    <w:p w14:paraId="37A6A065" w14:textId="77777777" w:rsidR="00EE69AD" w:rsidRPr="00083482" w:rsidRDefault="00CA3C91">
      <w:pPr>
        <w:pStyle w:val="Heading2"/>
      </w:pPr>
      <w:r w:rsidRPr="00083482">
        <w:t>9-34</w:t>
      </w:r>
    </w:p>
    <w:p w14:paraId="0E6409F4" w14:textId="77777777" w:rsidR="00EE69AD" w:rsidRPr="00083482" w:rsidRDefault="00EB3A34" w:rsidP="00C12093">
      <w:pPr>
        <w:pStyle w:val="Shloka"/>
        <w:rPr>
          <w:noProof/>
          <w:lang w:bidi="sa-IN"/>
        </w:rPr>
      </w:pPr>
      <w:r w:rsidRPr="00083482">
        <w:rPr>
          <w:noProof/>
          <w:lang w:bidi="sa-IN"/>
        </w:rPr>
        <w:t>[</w:t>
      </w:r>
    </w:p>
    <w:p w14:paraId="2EDE7F27" w14:textId="77777777" w:rsidR="00EE69AD" w:rsidRPr="00083482" w:rsidRDefault="00EB3A34" w:rsidP="00C12093">
      <w:pPr>
        <w:pStyle w:val="Shloka"/>
        <w:rPr>
          <w:noProof/>
          <w:lang w:bidi="sa-IN"/>
        </w:rPr>
      </w:pPr>
      <w:r w:rsidRPr="00083482">
        <w:rPr>
          <w:noProof/>
          <w:lang w:bidi="sa-IN"/>
        </w:rPr>
        <w:t>manmanA bhava madbhaktO madyAjI mAm namaskuru |</w:t>
      </w:r>
    </w:p>
    <w:p w14:paraId="28C0C6C6" w14:textId="77777777" w:rsidR="00EE69AD" w:rsidRPr="00083482" w:rsidRDefault="00EB3A34" w:rsidP="00C12093">
      <w:pPr>
        <w:pStyle w:val="Shloka"/>
        <w:rPr>
          <w:noProof/>
          <w:lang w:bidi="sa-IN"/>
        </w:rPr>
      </w:pPr>
      <w:r w:rsidRPr="00083482">
        <w:rPr>
          <w:noProof/>
          <w:lang w:bidi="sa-IN"/>
        </w:rPr>
        <w:t>mAm EvaiShyasi yuktvaivam AtmAnam matparAyaNa: || 34 ||</w:t>
      </w:r>
    </w:p>
    <w:p w14:paraId="069657F9" w14:textId="77777777" w:rsidR="00EE69AD" w:rsidRPr="00083482" w:rsidRDefault="00EB3A34" w:rsidP="00C12093">
      <w:pPr>
        <w:pStyle w:val="Shloka"/>
      </w:pPr>
      <w:r w:rsidRPr="00083482">
        <w:rPr>
          <w:noProof/>
          <w:lang w:bidi="sa-IN"/>
        </w:rPr>
        <w:t>]</w:t>
      </w:r>
    </w:p>
    <w:p w14:paraId="50B9AE38" w14:textId="74865F2B" w:rsidR="00EE69AD" w:rsidRPr="00083482" w:rsidRDefault="00EB3A34" w:rsidP="00A22026">
      <w:pPr>
        <w:pStyle w:val="ExplnOfShloka"/>
      </w:pPr>
      <w:r w:rsidRPr="00083482">
        <w:rPr>
          <w:noProof/>
          <w:lang w:bidi="sa-IN"/>
        </w:rPr>
        <w:t>[bhava madbhakta:]</w:t>
      </w:r>
      <w:r w:rsidRPr="00083482">
        <w:t xml:space="preserve"> Be My devotee, having excessive affection towards me. </w:t>
      </w:r>
      <w:r w:rsidRPr="00083482">
        <w:rPr>
          <w:noProof/>
          <w:lang w:bidi="sa-IN"/>
        </w:rPr>
        <w:t>[manmanA]</w:t>
      </w:r>
      <w:r w:rsidRPr="00083482">
        <w:t xml:space="preserve"> Keep your mind in Me always. </w:t>
      </w:r>
      <w:r w:rsidRPr="00083482">
        <w:rPr>
          <w:noProof/>
          <w:lang w:bidi="sa-IN"/>
        </w:rPr>
        <w:t>[madyAjI]</w:t>
      </w:r>
      <w:r w:rsidRPr="00083482">
        <w:t xml:space="preserve"> Worship Me alone. </w:t>
      </w:r>
      <w:r w:rsidRPr="00083482">
        <w:rPr>
          <w:noProof/>
          <w:lang w:bidi="sa-IN"/>
        </w:rPr>
        <w:t>[mAm namaskuru]</w:t>
      </w:r>
      <w:r w:rsidRPr="00083482">
        <w:t xml:space="preserve"> Surrender to Me, </w:t>
      </w:r>
      <w:r w:rsidRPr="00083482">
        <w:rPr>
          <w:noProof/>
          <w:lang w:bidi="sa-IN"/>
        </w:rPr>
        <w:t>[matparAyaNa:]</w:t>
      </w:r>
      <w:r w:rsidRPr="00083482">
        <w:t xml:space="preserve"> have Me as your ultimate goal. </w:t>
      </w:r>
      <w:r w:rsidRPr="00083482">
        <w:rPr>
          <w:noProof/>
          <w:lang w:bidi="sa-IN"/>
        </w:rPr>
        <w:t>[Evam]</w:t>
      </w:r>
      <w:r w:rsidRPr="00083482">
        <w:t xml:space="preserve"> In this way, </w:t>
      </w:r>
      <w:r w:rsidRPr="00083482">
        <w:rPr>
          <w:noProof/>
          <w:lang w:bidi="sa-IN"/>
        </w:rPr>
        <w:t>[AtmAnam yuktvA]</w:t>
      </w:r>
      <w:r w:rsidRPr="00083482">
        <w:t xml:space="preserve"> by attaching your thoughts to Me, </w:t>
      </w:r>
      <w:r w:rsidRPr="00083482">
        <w:rPr>
          <w:noProof/>
          <w:lang w:bidi="sa-IN"/>
        </w:rPr>
        <w:t>[mAm Eva EShyasi]</w:t>
      </w:r>
      <w:r w:rsidRPr="00083482">
        <w:t xml:space="preserve"> you will </w:t>
      </w:r>
      <w:r w:rsidR="0050163E">
        <w:t xml:space="preserve">certainly </w:t>
      </w:r>
      <w:r w:rsidRPr="00083482">
        <w:t>attain Me.</w:t>
      </w:r>
    </w:p>
    <w:p w14:paraId="4D791CAE" w14:textId="77777777" w:rsidR="0050163E" w:rsidRDefault="00EB3A34" w:rsidP="00C12093">
      <w:r w:rsidRPr="00083482">
        <w:t>'Keep your mind in Me always' - Like the unbroken flow of oil, have an unbroken stream of thought that stays in Me</w:t>
      </w:r>
      <w:r w:rsidR="0050163E">
        <w:t>.</w:t>
      </w:r>
      <w:r w:rsidRPr="00083482">
        <w:t xml:space="preserve"> </w:t>
      </w:r>
    </w:p>
    <w:p w14:paraId="5BD9D4FA" w14:textId="77777777" w:rsidR="0050163E" w:rsidRDefault="0050163E" w:rsidP="00C12093">
      <w:r>
        <w:t>I am t</w:t>
      </w:r>
      <w:r w:rsidR="00EB3A34" w:rsidRPr="00083482">
        <w:t>he Lord of Lords</w:t>
      </w:r>
      <w:r>
        <w:t>,</w:t>
      </w:r>
      <w:r w:rsidR="00EB3A34" w:rsidRPr="00083482">
        <w:t xml:space="preserve"> The </w:t>
      </w:r>
      <w:r>
        <w:t>O</w:t>
      </w:r>
      <w:r w:rsidR="00EB3A34" w:rsidRPr="00083482">
        <w:t>ne abode of all that's favorable, without a hint of a blemish</w:t>
      </w:r>
      <w:r>
        <w:t xml:space="preserve">. I am </w:t>
      </w:r>
      <w:r w:rsidR="00EB3A34" w:rsidRPr="00083482">
        <w:t xml:space="preserve">The </w:t>
      </w:r>
      <w:r>
        <w:t>One who knows everything.</w:t>
      </w:r>
      <w:r w:rsidR="00EB3A34" w:rsidRPr="00083482">
        <w:t xml:space="preserve"> </w:t>
      </w:r>
      <w:r>
        <w:t>My</w:t>
      </w:r>
      <w:r w:rsidR="00EB3A34" w:rsidRPr="00083482">
        <w:t xml:space="preserve"> every intent is fulfilled</w:t>
      </w:r>
      <w:r>
        <w:t>.</w:t>
      </w:r>
      <w:r w:rsidR="00EB3A34" w:rsidRPr="00083482">
        <w:t xml:space="preserve"> </w:t>
      </w:r>
      <w:r>
        <w:t>I’m T</w:t>
      </w:r>
      <w:r w:rsidR="00EB3A34" w:rsidRPr="00083482">
        <w:t xml:space="preserve">he </w:t>
      </w:r>
      <w:r>
        <w:t>S</w:t>
      </w:r>
      <w:r w:rsidR="00EB3A34" w:rsidRPr="00083482">
        <w:t xml:space="preserve">ingle </w:t>
      </w:r>
      <w:r>
        <w:t>C</w:t>
      </w:r>
      <w:r w:rsidR="00EB3A34" w:rsidRPr="00083482">
        <w:t>ause behind the entire universe</w:t>
      </w:r>
      <w:r>
        <w:t>,</w:t>
      </w:r>
      <w:r w:rsidR="00EB3A34" w:rsidRPr="00083482">
        <w:t xml:space="preserve"> The </w:t>
      </w:r>
      <w:r>
        <w:t>S</w:t>
      </w:r>
      <w:r w:rsidR="00EB3A34" w:rsidRPr="00083482">
        <w:t xml:space="preserve">upreme </w:t>
      </w:r>
      <w:r>
        <w:t>C</w:t>
      </w:r>
      <w:r w:rsidR="00EB3A34" w:rsidRPr="00083482">
        <w:t>reator</w:t>
      </w:r>
      <w:r>
        <w:t>,</w:t>
      </w:r>
      <w:r w:rsidR="00EB3A34" w:rsidRPr="00083482">
        <w:t xml:space="preserve"> The best among Men</w:t>
      </w:r>
      <w:r>
        <w:t xml:space="preserve">. </w:t>
      </w:r>
    </w:p>
    <w:p w14:paraId="4A06BFB3" w14:textId="77777777" w:rsidR="0050163E" w:rsidRDefault="0050163E" w:rsidP="00C12093">
      <w:r>
        <w:t>My</w:t>
      </w:r>
      <w:r w:rsidR="00EB3A34" w:rsidRPr="00083482">
        <w:t xml:space="preserve"> eyes are wide and pure like lotus leaves</w:t>
      </w:r>
      <w:r>
        <w:t xml:space="preserve">. My </w:t>
      </w:r>
      <w:r w:rsidR="00EB3A34" w:rsidRPr="00083482">
        <w:t xml:space="preserve">appearance </w:t>
      </w:r>
      <w:r>
        <w:t>is like a</w:t>
      </w:r>
      <w:r w:rsidR="00EB3A34" w:rsidRPr="00083482">
        <w:t xml:space="preserve"> flawless dark-blue cloud</w:t>
      </w:r>
      <w:r>
        <w:t>.</w:t>
      </w:r>
      <w:r w:rsidR="00EB3A34" w:rsidRPr="00083482">
        <w:t xml:space="preserve"> </w:t>
      </w:r>
      <w:r>
        <w:t xml:space="preserve">I have </w:t>
      </w:r>
      <w:r w:rsidR="00EB3A34" w:rsidRPr="00083482">
        <w:t>the brightness of a thousand suns that rise simultaneously</w:t>
      </w:r>
      <w:r>
        <w:t>.</w:t>
      </w:r>
    </w:p>
    <w:p w14:paraId="3098C80D" w14:textId="77777777" w:rsidR="00B531E4" w:rsidRDefault="0050163E" w:rsidP="00C12093">
      <w:r>
        <w:t xml:space="preserve">I am </w:t>
      </w:r>
      <w:r w:rsidR="00EB3A34" w:rsidRPr="00083482">
        <w:t>a great ocean of tasty nectar</w:t>
      </w:r>
      <w:r>
        <w:t>.</w:t>
      </w:r>
      <w:r w:rsidR="00EB3A34" w:rsidRPr="00083482">
        <w:t xml:space="preserve"> </w:t>
      </w:r>
      <w:r>
        <w:t>I have</w:t>
      </w:r>
      <w:r w:rsidR="00EB3A34" w:rsidRPr="00083482">
        <w:t xml:space="preserve"> four gentle and large arms; </w:t>
      </w:r>
      <w:r>
        <w:t>I wear a</w:t>
      </w:r>
      <w:r w:rsidR="00EB3A34" w:rsidRPr="00083482">
        <w:t xml:space="preserve"> yellow garment of great </w:t>
      </w:r>
      <w:r w:rsidR="009B5773" w:rsidRPr="00083482">
        <w:t>brilliance</w:t>
      </w:r>
      <w:r w:rsidR="00EB3A34" w:rsidRPr="00083482">
        <w:t>, decorated with a flawless crown, ear-ring, a garland, with brace</w:t>
      </w:r>
      <w:r>
        <w:t>lets on the biceps and forearms.</w:t>
      </w:r>
      <w:r w:rsidR="00EB3A34" w:rsidRPr="00083482">
        <w:t xml:space="preserve"> </w:t>
      </w:r>
    </w:p>
    <w:p w14:paraId="4A0C10A7" w14:textId="77777777" w:rsidR="00B531E4" w:rsidRDefault="0050163E" w:rsidP="00C12093">
      <w:r>
        <w:lastRenderedPageBreak/>
        <w:t xml:space="preserve">I am </w:t>
      </w:r>
      <w:r w:rsidR="00EB3A34" w:rsidRPr="00083482">
        <w:t xml:space="preserve">an abode of enormous favorable qualities, limitless compassion, beauty, charm, generosity, grandeur and an innate nature to look at everyone equally with an ocean of affection; </w:t>
      </w:r>
    </w:p>
    <w:p w14:paraId="1F70C97F" w14:textId="77777777" w:rsidR="00B531E4" w:rsidRDefault="00B531E4" w:rsidP="00C12093">
      <w:r>
        <w:t>I am</w:t>
      </w:r>
      <w:r w:rsidR="00EB3A34" w:rsidRPr="00083482">
        <w:t xml:space="preserve"> a refuge for the entire universe without exception, accepting everyone who seeks refuge without considering any of their peculiarities</w:t>
      </w:r>
      <w:r>
        <w:t>.</w:t>
      </w:r>
    </w:p>
    <w:p w14:paraId="7E5D6E1C" w14:textId="11D799C4" w:rsidR="00EE69AD" w:rsidRPr="00083482" w:rsidRDefault="00B531E4" w:rsidP="00C12093">
      <w:r>
        <w:t xml:space="preserve">I am </w:t>
      </w:r>
      <w:r w:rsidR="00EB3A34" w:rsidRPr="00083482">
        <w:t xml:space="preserve">the controller of everything. </w:t>
      </w:r>
    </w:p>
    <w:p w14:paraId="475DA810" w14:textId="78617260" w:rsidR="00F7524E" w:rsidRDefault="00EB3A34" w:rsidP="00C12093">
      <w:r w:rsidRPr="00083482">
        <w:t xml:space="preserve">Again, the Lord </w:t>
      </w:r>
      <w:r w:rsidR="00450B09" w:rsidRPr="00083482">
        <w:t>emphasizes</w:t>
      </w:r>
      <w:r w:rsidRPr="00083482">
        <w:t xml:space="preserve"> - 'Be My devotee, have your thoughts stationed in Me with a limitless amount of love towards Me'.</w:t>
      </w:r>
      <w:r w:rsidR="00B531E4">
        <w:t xml:space="preserve"> </w:t>
      </w:r>
      <w:r w:rsidRPr="00083482">
        <w:t>Once more, the emphasis is laid with the</w:t>
      </w:r>
      <w:r w:rsidR="00B531E4">
        <w:t xml:space="preserve"> instruction 'Worship Me alone'-</w:t>
      </w:r>
      <w:r w:rsidRPr="00083482">
        <w:t xml:space="preserve"> </w:t>
      </w:r>
      <w:r w:rsidR="00F7524E">
        <w:t>Experiencing Me</w:t>
      </w:r>
      <w:r w:rsidRPr="00083482">
        <w:t xml:space="preserve"> is unlimited and uninterrupted joy. </w:t>
      </w:r>
      <w:r w:rsidR="00F7524E">
        <w:t xml:space="preserve">With such </w:t>
      </w:r>
      <w:r w:rsidR="00725E72">
        <w:t xml:space="preserve">an </w:t>
      </w:r>
      <w:r w:rsidR="00F7524E">
        <w:t xml:space="preserve">experience, </w:t>
      </w:r>
      <w:r w:rsidR="00725E72">
        <w:t>return</w:t>
      </w:r>
      <w:r w:rsidR="00F7524E" w:rsidRPr="00083482">
        <w:t xml:space="preserve"> to </w:t>
      </w:r>
      <w:r w:rsidR="00725E72">
        <w:t xml:space="preserve">My </w:t>
      </w:r>
      <w:r w:rsidR="00F7524E" w:rsidRPr="00083482">
        <w:t>worship always</w:t>
      </w:r>
      <w:r w:rsidR="00F7524E">
        <w:t>.</w:t>
      </w:r>
    </w:p>
    <w:p w14:paraId="1F9F66FD" w14:textId="6CD6A4EF" w:rsidR="00F203F2" w:rsidRDefault="00EB3A34" w:rsidP="00C12093">
      <w:r w:rsidRPr="00083482">
        <w:t xml:space="preserve">Worship is </w:t>
      </w:r>
      <w:r w:rsidR="00725E72">
        <w:t>to let-go and run with the will of The Lord</w:t>
      </w:r>
      <w:r w:rsidRPr="00083482">
        <w:t xml:space="preserve">. Indeed, all actions like </w:t>
      </w:r>
      <w:r w:rsidR="00F203F2">
        <w:t>serving</w:t>
      </w:r>
      <w:r w:rsidRPr="00083482">
        <w:t xml:space="preserve"> someone, </w:t>
      </w:r>
      <w:r w:rsidR="00F203F2">
        <w:t xml:space="preserve">transacting and experiencing </w:t>
      </w:r>
      <w:r w:rsidRPr="00083482">
        <w:t>are all different forms of serving the Lord.</w:t>
      </w:r>
      <w:r w:rsidR="00F203F2">
        <w:t xml:space="preserve"> </w:t>
      </w:r>
      <w:r w:rsidRPr="00083482">
        <w:t xml:space="preserve">In this way, you will dedicate yourself to My worship - worship that is done out of excessive and unbroken affection towards Me, </w:t>
      </w:r>
      <w:r w:rsidR="00F203F2">
        <w:t xml:space="preserve">arising </w:t>
      </w:r>
      <w:r w:rsidRPr="00083482">
        <w:t xml:space="preserve">from your experience of Me. </w:t>
      </w:r>
    </w:p>
    <w:p w14:paraId="3C5FB7F7" w14:textId="413EC16A" w:rsidR="00EE69AD" w:rsidRPr="00083482" w:rsidRDefault="00EB3A34" w:rsidP="00C12093">
      <w:r w:rsidRPr="00083482">
        <w:t>In the same way, keep your thoughts in Me.</w:t>
      </w:r>
    </w:p>
    <w:p w14:paraId="3F215712" w14:textId="13E72BBE" w:rsidR="00EE69AD" w:rsidRPr="00083482" w:rsidRDefault="00EB3A34" w:rsidP="00C12093">
      <w:pPr>
        <w:rPr>
          <w:u w:val="single"/>
        </w:rPr>
      </w:pPr>
      <w:r w:rsidRPr="00083482">
        <w:t xml:space="preserve">Once again, the instruction is </w:t>
      </w:r>
      <w:r w:rsidR="00450B09" w:rsidRPr="00083482">
        <w:t>emphasized</w:t>
      </w:r>
      <w:r w:rsidRPr="00083482">
        <w:t xml:space="preserve"> as </w:t>
      </w:r>
      <w:r w:rsidR="00450B09">
        <w:t>–</w:t>
      </w:r>
      <w:r w:rsidRPr="00083482">
        <w:t xml:space="preserve"> </w:t>
      </w:r>
      <w:r w:rsidR="00450B09">
        <w:rPr>
          <w:noProof/>
          <w:lang w:bidi="sa-IN"/>
        </w:rPr>
        <w:t>[</w:t>
      </w:r>
      <w:r w:rsidRPr="00083482">
        <w:rPr>
          <w:noProof/>
          <w:lang w:bidi="sa-IN"/>
        </w:rPr>
        <w:t>mAm namaskuru</w:t>
      </w:r>
      <w:r w:rsidR="00450B09">
        <w:rPr>
          <w:noProof/>
          <w:lang w:bidi="sa-IN"/>
        </w:rPr>
        <w:t>]</w:t>
      </w:r>
      <w:r w:rsidRPr="00083482">
        <w:t>: Occupy yourself with an intense and abundant spirit of surrendering to Me. Do this without opposing or intending to terminate the surrender - This surrender comes from an excess of affection towards Me - it comes from experiencing Me with limitless and uninterrupted joy.</w:t>
      </w:r>
    </w:p>
    <w:p w14:paraId="7D162D4B" w14:textId="77777777" w:rsidR="00EE69AD" w:rsidRPr="00083482" w:rsidRDefault="00EB3A34" w:rsidP="00C12093">
      <w:r w:rsidRPr="00083482">
        <w:t>'Have Me as your ultimate goal': The person who has Me as the ultimate goal is incapable of supporting himself without Me, hence he takes My refuge.</w:t>
      </w:r>
    </w:p>
    <w:p w14:paraId="56D49BB1" w14:textId="48A8C789" w:rsidR="00EE69AD" w:rsidRPr="00083482" w:rsidRDefault="00F203F2" w:rsidP="00C12093">
      <w:r>
        <w:t xml:space="preserve">With </w:t>
      </w:r>
      <w:r w:rsidR="00EB3A34" w:rsidRPr="00083482">
        <w:t>this</w:t>
      </w:r>
      <w:r w:rsidR="0095197C">
        <w:t>, fasten your mind</w:t>
      </w:r>
      <w:r w:rsidR="00EB3A34" w:rsidRPr="00083482">
        <w:t xml:space="preserve"> and have Me as your ultimate goal. With </w:t>
      </w:r>
      <w:r w:rsidR="0095197C">
        <w:t xml:space="preserve">an unbroken, limitless affection towards me, you get </w:t>
      </w:r>
      <w:r w:rsidR="00EB3A34" w:rsidRPr="00083482">
        <w:t>a mind that's capable of experiencing Me</w:t>
      </w:r>
      <w:r w:rsidR="0095197C">
        <w:t>.</w:t>
      </w:r>
      <w:r w:rsidR="00EB3A34" w:rsidRPr="00083482">
        <w:t xml:space="preserve"> </w:t>
      </w:r>
      <w:r w:rsidR="0095197C">
        <w:t xml:space="preserve">With it, </w:t>
      </w:r>
      <w:r w:rsidR="00EB3A34" w:rsidRPr="00083482">
        <w:t xml:space="preserve">you will attain Me. </w:t>
      </w:r>
      <w:r w:rsidR="0095197C">
        <w:t>You do this by t</w:t>
      </w:r>
      <w:r w:rsidR="00EB3A34" w:rsidRPr="00083482">
        <w:t>hinking and meditating upon Me</w:t>
      </w:r>
      <w:r w:rsidR="0095197C">
        <w:t xml:space="preserve"> with your mind</w:t>
      </w:r>
      <w:r w:rsidR="00EB3A34" w:rsidRPr="00083482">
        <w:t>, experiencing and adoring Me, surrendering to Me and having Me as the ultimate goal.</w:t>
      </w:r>
    </w:p>
    <w:p w14:paraId="3565C279" w14:textId="48EAF243" w:rsidR="00EE69AD" w:rsidRPr="00083482" w:rsidRDefault="0095197C" w:rsidP="00C12093">
      <w:r>
        <w:t>Do your activities</w:t>
      </w:r>
      <w:r w:rsidR="00EB3A34" w:rsidRPr="00083482">
        <w:t xml:space="preserve"> </w:t>
      </w:r>
      <w:r>
        <w:t xml:space="preserve">that are </w:t>
      </w:r>
      <w:r w:rsidR="00EB3A34" w:rsidRPr="00083482">
        <w:t>necessary to sustain your body, perform the duties prescribed in the scriptures</w:t>
      </w:r>
      <w:r>
        <w:t xml:space="preserve"> and</w:t>
      </w:r>
      <w:r w:rsidR="00EB3A34" w:rsidRPr="00083482">
        <w:t xml:space="preserve"> </w:t>
      </w:r>
      <w:r>
        <w:t xml:space="preserve">your </w:t>
      </w:r>
      <w:r w:rsidR="00EB3A34" w:rsidRPr="00083482">
        <w:t>daily routine</w:t>
      </w:r>
      <w:r>
        <w:t>.</w:t>
      </w:r>
      <w:r w:rsidR="00EB3A34" w:rsidRPr="00083482">
        <w:t xml:space="preserve"> </w:t>
      </w:r>
      <w:r>
        <w:t xml:space="preserve">Do them </w:t>
      </w:r>
      <w:r w:rsidR="00EB3A34" w:rsidRPr="00083482">
        <w:t>for My pleasure, as work that I've effected, with My service</w:t>
      </w:r>
      <w:r w:rsidR="00EE39F7">
        <w:t xml:space="preserve"> as the driver</w:t>
      </w:r>
      <w:r w:rsidR="00EB3A34" w:rsidRPr="00083482">
        <w:t xml:space="preserve">. Always repeat My praise, be in the effort to achieve Me and surrender to Me out of love. </w:t>
      </w:r>
      <w:r w:rsidR="003D1166">
        <w:t xml:space="preserve">Resolve </w:t>
      </w:r>
      <w:r w:rsidR="00EB3A34" w:rsidRPr="00083482">
        <w:t xml:space="preserve">that the entire universe is subject to My </w:t>
      </w:r>
      <w:r w:rsidR="00EE39F7">
        <w:t>will.</w:t>
      </w:r>
      <w:r w:rsidR="00EB3A34" w:rsidRPr="00083482">
        <w:t xml:space="preserve"> </w:t>
      </w:r>
      <w:r w:rsidR="00EE39F7">
        <w:t>B</w:t>
      </w:r>
      <w:r w:rsidR="00EB3A34" w:rsidRPr="00083482">
        <w:t>eing in My service is its only desire. Think of all My qualities</w:t>
      </w:r>
      <w:r w:rsidR="00433A4B">
        <w:t>.</w:t>
      </w:r>
      <w:r w:rsidR="00EB3A34" w:rsidRPr="00083482">
        <w:t xml:space="preserve"> </w:t>
      </w:r>
      <w:r w:rsidR="00433A4B">
        <w:t>T</w:t>
      </w:r>
      <w:r w:rsidR="00EB3A34" w:rsidRPr="00083482">
        <w:t>hey give vast amounts of joy. Be present daily in this world</w:t>
      </w:r>
      <w:r w:rsidR="003D1166">
        <w:t xml:space="preserve"> and </w:t>
      </w:r>
      <w:r w:rsidR="00D14112">
        <w:t>worship</w:t>
      </w:r>
      <w:r w:rsidR="00EB3A34" w:rsidRPr="00083482">
        <w:t xml:space="preserve"> Me in the manner described before. You will definitely achieve Me.</w:t>
      </w:r>
    </w:p>
    <w:p w14:paraId="1BE26863" w14:textId="77777777" w:rsidR="00EE69AD" w:rsidRPr="00083482" w:rsidRDefault="00EB3A34">
      <w:pPr>
        <w:pStyle w:val="Heading1"/>
      </w:pPr>
      <w:bookmarkStart w:id="71" w:name="_Toc488528601"/>
      <w:r w:rsidRPr="00083482">
        <w:lastRenderedPageBreak/>
        <w:t>Chapter 10</w:t>
      </w:r>
      <w:bookmarkEnd w:id="71"/>
    </w:p>
    <w:p w14:paraId="63172170" w14:textId="77777777" w:rsidR="00D61D1C" w:rsidRDefault="00067AA4">
      <w:r>
        <w:t>In the previous chapter, The Lord described the</w:t>
      </w:r>
      <w:r w:rsidR="00EB3A34" w:rsidRPr="00083482">
        <w:t xml:space="preserve"> art of </w:t>
      </w:r>
      <w:hyperlink w:anchor="bhakti_a_defn" w:history="1">
        <w:r w:rsidR="00EB3A34" w:rsidRPr="00083482">
          <w:rPr>
            <w:rStyle w:val="Hyperlink"/>
          </w:rPr>
          <w:t>devotion</w:t>
        </w:r>
      </w:hyperlink>
      <w:r>
        <w:t xml:space="preserve">, </w:t>
      </w:r>
      <w:r w:rsidR="00EB3A34" w:rsidRPr="00083482">
        <w:t xml:space="preserve">along with </w:t>
      </w:r>
      <w:r w:rsidR="00D61D1C">
        <w:t>its accompanying</w:t>
      </w:r>
      <w:r w:rsidR="00EB3A34" w:rsidRPr="00083482">
        <w:t xml:space="preserve"> practice</w:t>
      </w:r>
      <w:r w:rsidR="00D61D1C">
        <w:t>s (</w:t>
      </w:r>
      <w:r w:rsidR="00D61D1C" w:rsidRPr="00D61D1C">
        <w:rPr>
          <w:i/>
          <w:iCs/>
        </w:rPr>
        <w:t>worshipping and taking refuge in Him</w:t>
      </w:r>
      <w:r w:rsidR="00D61D1C">
        <w:t>)</w:t>
      </w:r>
      <w:r w:rsidR="00EB3A34" w:rsidRPr="00083482">
        <w:t xml:space="preserve">. </w:t>
      </w:r>
    </w:p>
    <w:p w14:paraId="57CB5BEE" w14:textId="5E55F293" w:rsidR="00EE69AD" w:rsidRPr="00083482" w:rsidRDefault="00EB3A34">
      <w:r w:rsidRPr="00083482">
        <w:t xml:space="preserve">This chapter works to give birth to such </w:t>
      </w:r>
      <w:hyperlink w:anchor="bhakti_a_defn" w:history="1">
        <w:r w:rsidRPr="00083482">
          <w:rPr>
            <w:rStyle w:val="Hyperlink"/>
          </w:rPr>
          <w:t>devotion</w:t>
        </w:r>
      </w:hyperlink>
      <w:r w:rsidRPr="00083482">
        <w:t xml:space="preserve"> and enhance it</w:t>
      </w:r>
      <w:r w:rsidR="00D61D1C">
        <w:t>.</w:t>
      </w:r>
      <w:r w:rsidRPr="00083482">
        <w:t xml:space="preserve"> </w:t>
      </w:r>
      <w:r w:rsidR="00D61D1C">
        <w:t>Here, the Lord illustrates</w:t>
      </w:r>
      <w:r w:rsidRPr="00083482">
        <w:t xml:space="preserve"> </w:t>
      </w:r>
      <w:r w:rsidR="00D61D1C">
        <w:t>His limitless auspicious qualities</w:t>
      </w:r>
      <w:r w:rsidRPr="00083482">
        <w:t xml:space="preserve">- such as His limitless wealth, the entire </w:t>
      </w:r>
      <w:hyperlink w:anchor="universe_as_his_body" w:history="1">
        <w:r w:rsidRPr="00083482">
          <w:rPr>
            <w:rStyle w:val="Hyperlink"/>
          </w:rPr>
          <w:t xml:space="preserve">universe </w:t>
        </w:r>
        <w:r w:rsidR="00067AA4">
          <w:rPr>
            <w:rStyle w:val="Hyperlink"/>
          </w:rPr>
          <w:t>being sustained a</w:t>
        </w:r>
        <w:r w:rsidRPr="00083482">
          <w:rPr>
            <w:rStyle w:val="Hyperlink"/>
          </w:rPr>
          <w:t>s His body</w:t>
        </w:r>
      </w:hyperlink>
      <w:r w:rsidRPr="00083482">
        <w:t xml:space="preserve">, </w:t>
      </w:r>
      <w:r w:rsidR="00067AA4">
        <w:t>His pervasiveness and His ownership</w:t>
      </w:r>
      <w:r w:rsidRPr="00083482">
        <w:t>.</w:t>
      </w:r>
    </w:p>
    <w:p w14:paraId="2F929B9E" w14:textId="77777777" w:rsidR="00EE69AD" w:rsidRPr="00083482" w:rsidRDefault="00CA3C91">
      <w:pPr>
        <w:pStyle w:val="Heading2"/>
      </w:pPr>
      <w:r w:rsidRPr="00083482">
        <w:t>10-1</w:t>
      </w:r>
    </w:p>
    <w:p w14:paraId="2668D44B" w14:textId="77777777" w:rsidR="00EE69AD" w:rsidRPr="00083482" w:rsidRDefault="00EB3A34" w:rsidP="00C12093">
      <w:pPr>
        <w:pStyle w:val="Shloka"/>
        <w:rPr>
          <w:noProof/>
          <w:lang w:bidi="sa-IN"/>
        </w:rPr>
      </w:pPr>
      <w:r w:rsidRPr="00083482">
        <w:rPr>
          <w:noProof/>
          <w:lang w:bidi="sa-IN"/>
        </w:rPr>
        <w:t>[</w:t>
      </w:r>
    </w:p>
    <w:p w14:paraId="1EA4F732" w14:textId="77777777" w:rsidR="00EE69AD" w:rsidRPr="00083482" w:rsidRDefault="00EB3A34" w:rsidP="00C12093">
      <w:pPr>
        <w:pStyle w:val="Shloka"/>
        <w:rPr>
          <w:noProof/>
          <w:lang w:bidi="sa-IN"/>
        </w:rPr>
      </w:pPr>
      <w:r w:rsidRPr="00083482">
        <w:rPr>
          <w:noProof/>
          <w:lang w:bidi="sa-IN"/>
        </w:rPr>
        <w:t>shrI bhagavAn uvAcha</w:t>
      </w:r>
    </w:p>
    <w:p w14:paraId="39AC0A9D" w14:textId="77777777" w:rsidR="00EE69AD" w:rsidRPr="00083482" w:rsidRDefault="00EB3A34" w:rsidP="00C12093">
      <w:pPr>
        <w:pStyle w:val="Shloka"/>
        <w:rPr>
          <w:noProof/>
          <w:lang w:bidi="sa-IN"/>
        </w:rPr>
      </w:pPr>
      <w:r w:rsidRPr="00083482">
        <w:rPr>
          <w:noProof/>
          <w:lang w:bidi="sa-IN"/>
        </w:rPr>
        <w:t>bhUya Eva mahAbAhO shr'Nu mE paramam vacha: |</w:t>
      </w:r>
    </w:p>
    <w:p w14:paraId="181FED86" w14:textId="77777777" w:rsidR="00EE69AD" w:rsidRPr="00083482" w:rsidRDefault="00EB3A34" w:rsidP="00C12093">
      <w:pPr>
        <w:pStyle w:val="Shloka"/>
        <w:rPr>
          <w:noProof/>
          <w:lang w:bidi="sa-IN"/>
        </w:rPr>
      </w:pPr>
      <w:r w:rsidRPr="00083482">
        <w:rPr>
          <w:noProof/>
          <w:lang w:bidi="sa-IN"/>
        </w:rPr>
        <w:t>yat tE aham prIyamANAya vakShyAmi hita kAmyayA || 1 ||</w:t>
      </w:r>
    </w:p>
    <w:p w14:paraId="1BE7E1E8" w14:textId="77777777" w:rsidR="00EE69AD" w:rsidRPr="00083482" w:rsidRDefault="00EB3A34" w:rsidP="00C12093">
      <w:pPr>
        <w:pStyle w:val="Shloka"/>
      </w:pPr>
      <w:r w:rsidRPr="00083482">
        <w:rPr>
          <w:noProof/>
          <w:lang w:bidi="sa-IN"/>
        </w:rPr>
        <w:t>]</w:t>
      </w:r>
    </w:p>
    <w:p w14:paraId="29D24BE9" w14:textId="7FFB8807" w:rsidR="00EE69AD" w:rsidRPr="00083482" w:rsidRDefault="00EB3A34" w:rsidP="00A22026">
      <w:pPr>
        <w:pStyle w:val="ExplnOfShloka"/>
      </w:pPr>
      <w:r w:rsidRPr="00083482">
        <w:rPr>
          <w:noProof/>
          <w:lang w:bidi="sa-IN"/>
        </w:rPr>
        <w:t>[shrI bhagavAn uvAcha]</w:t>
      </w:r>
      <w:r w:rsidRPr="00083482">
        <w:t xml:space="preserve"> Lord Krishna said - </w:t>
      </w:r>
      <w:r w:rsidRPr="00083482">
        <w:rPr>
          <w:noProof/>
          <w:lang w:bidi="sa-IN"/>
        </w:rPr>
        <w:t>[mahAbAhO]</w:t>
      </w:r>
      <w:r w:rsidRPr="00083482">
        <w:t xml:space="preserve"> </w:t>
      </w:r>
      <w:r w:rsidR="007C1273" w:rsidRPr="00083482">
        <w:t>Arjuna</w:t>
      </w:r>
      <w:r w:rsidRPr="00083482">
        <w:t xml:space="preserve">, </w:t>
      </w:r>
      <w:r w:rsidRPr="00083482">
        <w:rPr>
          <w:noProof/>
          <w:lang w:bidi="sa-IN"/>
        </w:rPr>
        <w:t>[shr'Nu]</w:t>
      </w:r>
      <w:r w:rsidRPr="00083482">
        <w:t xml:space="preserve"> listen </w:t>
      </w:r>
      <w:r w:rsidRPr="00083482">
        <w:rPr>
          <w:noProof/>
          <w:lang w:bidi="sa-IN"/>
        </w:rPr>
        <w:t>[mE paramam vacha:]</w:t>
      </w:r>
      <w:r w:rsidRPr="00083482">
        <w:t xml:space="preserve"> to the greatest among My instructions, </w:t>
      </w:r>
      <w:r w:rsidRPr="00083482">
        <w:rPr>
          <w:noProof/>
          <w:lang w:bidi="sa-IN"/>
        </w:rPr>
        <w:t>[yat aham vakShyAmi</w:t>
      </w:r>
      <w:r w:rsidR="00067AA4">
        <w:rPr>
          <w:noProof/>
          <w:lang w:bidi="sa-IN"/>
        </w:rPr>
        <w:t xml:space="preserve"> tE</w:t>
      </w:r>
      <w:r w:rsidRPr="00083482">
        <w:rPr>
          <w:noProof/>
          <w:lang w:bidi="sa-IN"/>
        </w:rPr>
        <w:t>]</w:t>
      </w:r>
      <w:r w:rsidRPr="00083482">
        <w:t xml:space="preserve"> which I will tell </w:t>
      </w:r>
      <w:r w:rsidR="00067AA4">
        <w:t xml:space="preserve">you </w:t>
      </w:r>
      <w:r w:rsidRPr="00083482">
        <w:rPr>
          <w:noProof/>
          <w:lang w:bidi="sa-IN"/>
        </w:rPr>
        <w:t>[bhUya Eva]</w:t>
      </w:r>
      <w:r w:rsidRPr="00083482">
        <w:t xml:space="preserve"> </w:t>
      </w:r>
      <w:r w:rsidR="00067AA4">
        <w:t>once again.</w:t>
      </w:r>
      <w:r w:rsidRPr="00083482">
        <w:t xml:space="preserve"> </w:t>
      </w:r>
      <w:r w:rsidRPr="00083482">
        <w:rPr>
          <w:noProof/>
          <w:lang w:bidi="sa-IN"/>
        </w:rPr>
        <w:t>[prIyamANAya]</w:t>
      </w:r>
      <w:r w:rsidRPr="00083482">
        <w:t xml:space="preserve"> </w:t>
      </w:r>
      <w:r w:rsidR="00067AA4">
        <w:t>I’ll do this for you as a friend</w:t>
      </w:r>
      <w:r w:rsidRPr="00083482">
        <w:t xml:space="preserve"> </w:t>
      </w:r>
      <w:r w:rsidRPr="00083482">
        <w:rPr>
          <w:noProof/>
          <w:lang w:bidi="sa-IN"/>
        </w:rPr>
        <w:t>[hita kAmyayA]</w:t>
      </w:r>
      <w:r w:rsidRPr="00083482">
        <w:t xml:space="preserve"> wishing your well-being.</w:t>
      </w:r>
    </w:p>
    <w:p w14:paraId="03B70031" w14:textId="06D8EA01" w:rsidR="00EE69AD" w:rsidRPr="00083482" w:rsidRDefault="00EB3A34">
      <w:r w:rsidRPr="00083482">
        <w:t xml:space="preserve">The Lord said </w:t>
      </w:r>
      <w:r w:rsidR="00782358" w:rsidRPr="00083482">
        <w:t>to Arjuna</w:t>
      </w:r>
      <w:r w:rsidRPr="00083482">
        <w:t xml:space="preserve"> - 'After </w:t>
      </w:r>
      <w:r w:rsidR="00C90F22">
        <w:t xml:space="preserve">listening </w:t>
      </w:r>
      <w:r w:rsidRPr="00083482">
        <w:t xml:space="preserve">to My greatness, you have developed abundant love for Me. </w:t>
      </w:r>
      <w:r w:rsidR="00C90F22">
        <w:t xml:space="preserve">I wish </w:t>
      </w:r>
      <w:r w:rsidRPr="00083482">
        <w:t>your well-being</w:t>
      </w:r>
      <w:r w:rsidR="00C90F22">
        <w:t>-</w:t>
      </w:r>
      <w:r w:rsidRPr="00083482">
        <w:t xml:space="preserve"> </w:t>
      </w:r>
      <w:r w:rsidR="00C90F22">
        <w:t>I shall initiate and expand My</w:t>
      </w:r>
      <w:r w:rsidRPr="00083482">
        <w:t xml:space="preserve"> </w:t>
      </w:r>
      <w:hyperlink w:anchor="bhakti_a_defn" w:history="1">
        <w:r w:rsidRPr="00083482">
          <w:rPr>
            <w:rStyle w:val="Hyperlink"/>
          </w:rPr>
          <w:t>devotion</w:t>
        </w:r>
      </w:hyperlink>
      <w:r w:rsidRPr="00083482">
        <w:t xml:space="preserve"> within you. For this, I will now tell you the greatest </w:t>
      </w:r>
      <w:r w:rsidR="00C90F22">
        <w:t>teaching</w:t>
      </w:r>
      <w:r w:rsidRPr="00083482">
        <w:t xml:space="preserve"> yet again, dealing with the vast expanse of My greatness itself. Listen to that with an attentive mind.</w:t>
      </w:r>
    </w:p>
    <w:p w14:paraId="1E8F0369" w14:textId="77777777" w:rsidR="00EE69AD" w:rsidRPr="00083482" w:rsidRDefault="00CA3C91">
      <w:pPr>
        <w:pStyle w:val="Heading2"/>
      </w:pPr>
      <w:r w:rsidRPr="00083482">
        <w:t>10-2</w:t>
      </w:r>
    </w:p>
    <w:p w14:paraId="6F82A20B" w14:textId="77777777" w:rsidR="00EE69AD" w:rsidRPr="00083482" w:rsidRDefault="00EB3A34" w:rsidP="00C12093">
      <w:pPr>
        <w:pStyle w:val="Shloka"/>
        <w:rPr>
          <w:noProof/>
          <w:lang w:bidi="sa-IN"/>
        </w:rPr>
      </w:pPr>
      <w:r w:rsidRPr="00083482">
        <w:rPr>
          <w:noProof/>
          <w:lang w:bidi="sa-IN"/>
        </w:rPr>
        <w:t>[</w:t>
      </w:r>
    </w:p>
    <w:p w14:paraId="018F641B" w14:textId="77777777" w:rsidR="00EE69AD" w:rsidRPr="00083482" w:rsidRDefault="00EB3A34" w:rsidP="00C12093">
      <w:pPr>
        <w:pStyle w:val="Shloka"/>
        <w:rPr>
          <w:noProof/>
          <w:lang w:bidi="sa-IN"/>
        </w:rPr>
      </w:pPr>
      <w:r w:rsidRPr="00083482">
        <w:rPr>
          <w:noProof/>
          <w:lang w:bidi="sa-IN"/>
        </w:rPr>
        <w:t>na mE vidu: suragaNA: prabhavam na maharShaya: |</w:t>
      </w:r>
    </w:p>
    <w:p w14:paraId="750006B2" w14:textId="77777777" w:rsidR="00EE69AD" w:rsidRPr="00083482" w:rsidRDefault="00EB3A34" w:rsidP="00C12093">
      <w:pPr>
        <w:pStyle w:val="Shloka"/>
        <w:rPr>
          <w:noProof/>
          <w:lang w:bidi="sa-IN"/>
        </w:rPr>
      </w:pPr>
      <w:r w:rsidRPr="00083482">
        <w:rPr>
          <w:noProof/>
          <w:lang w:bidi="sa-IN"/>
        </w:rPr>
        <w:t>aham Adirhi dEvAnAm maharShINAm cha sarvaSha: || 2 ||</w:t>
      </w:r>
    </w:p>
    <w:p w14:paraId="1D0DBEEC" w14:textId="77777777" w:rsidR="00EE69AD" w:rsidRPr="00083482" w:rsidRDefault="00EB3A34" w:rsidP="00C12093">
      <w:pPr>
        <w:pStyle w:val="Shloka"/>
      </w:pPr>
      <w:r w:rsidRPr="00083482">
        <w:rPr>
          <w:noProof/>
          <w:lang w:bidi="sa-IN"/>
        </w:rPr>
        <w:t>]</w:t>
      </w:r>
    </w:p>
    <w:p w14:paraId="33622419" w14:textId="77777777" w:rsidR="00EE69AD" w:rsidRPr="00083482" w:rsidRDefault="00EB3A34" w:rsidP="00A22026">
      <w:pPr>
        <w:pStyle w:val="ExplnOfShloka"/>
      </w:pPr>
      <w:r w:rsidRPr="00083482">
        <w:rPr>
          <w:noProof/>
          <w:lang w:bidi="sa-IN"/>
        </w:rPr>
        <w:t>[suragaNA:]</w:t>
      </w:r>
      <w:r w:rsidRPr="00083482">
        <w:t xml:space="preserve"> Neither the </w:t>
      </w:r>
      <w:hyperlink w:anchor="gods_and_other_powers" w:history="1">
        <w:r w:rsidRPr="00083482">
          <w:rPr>
            <w:rStyle w:val="Hyperlink"/>
          </w:rPr>
          <w:t>gods</w:t>
        </w:r>
      </w:hyperlink>
      <w:r w:rsidRPr="00083482">
        <w:t xml:space="preserve"> </w:t>
      </w:r>
      <w:r w:rsidRPr="00083482">
        <w:rPr>
          <w:noProof/>
          <w:lang w:bidi="sa-IN"/>
        </w:rPr>
        <w:t>[na maharShaya:]</w:t>
      </w:r>
      <w:r w:rsidRPr="00083482">
        <w:t xml:space="preserve"> nor the great sages </w:t>
      </w:r>
      <w:r w:rsidRPr="00083482">
        <w:rPr>
          <w:noProof/>
          <w:lang w:bidi="sa-IN"/>
        </w:rPr>
        <w:t>[mE vidu:]</w:t>
      </w:r>
      <w:r w:rsidRPr="00083482">
        <w:t xml:space="preserve"> know Me. </w:t>
      </w:r>
      <w:r w:rsidRPr="00083482">
        <w:rPr>
          <w:noProof/>
          <w:lang w:bidi="sa-IN"/>
        </w:rPr>
        <w:t>[aham]</w:t>
      </w:r>
      <w:r w:rsidRPr="00083482">
        <w:t xml:space="preserve"> I am </w:t>
      </w:r>
      <w:r w:rsidRPr="00083482">
        <w:rPr>
          <w:noProof/>
          <w:lang w:bidi="sa-IN"/>
        </w:rPr>
        <w:t>[Adi: hi]</w:t>
      </w:r>
      <w:r w:rsidRPr="00083482">
        <w:t xml:space="preserve"> indeed the origin </w:t>
      </w:r>
      <w:r w:rsidRPr="00083482">
        <w:rPr>
          <w:noProof/>
          <w:lang w:bidi="sa-IN"/>
        </w:rPr>
        <w:t>[sarvaSha:]</w:t>
      </w:r>
      <w:r w:rsidRPr="00083482">
        <w:t xml:space="preserve"> of all the </w:t>
      </w:r>
      <w:r w:rsidRPr="00083482">
        <w:rPr>
          <w:noProof/>
          <w:lang w:bidi="sa-IN"/>
        </w:rPr>
        <w:t>[dEvAnAm]</w:t>
      </w:r>
      <w:r w:rsidRPr="00083482">
        <w:t xml:space="preserve"> </w:t>
      </w:r>
      <w:hyperlink w:anchor="gods_and_other_powers" w:history="1">
        <w:r w:rsidRPr="00083482">
          <w:rPr>
            <w:rStyle w:val="Hyperlink"/>
          </w:rPr>
          <w:t>gods</w:t>
        </w:r>
      </w:hyperlink>
      <w:r w:rsidRPr="00083482">
        <w:t xml:space="preserve"> </w:t>
      </w:r>
      <w:r w:rsidRPr="00083482">
        <w:rPr>
          <w:noProof/>
          <w:lang w:bidi="sa-IN"/>
        </w:rPr>
        <w:t>[MaharShINAm cha]</w:t>
      </w:r>
      <w:r w:rsidRPr="00083482">
        <w:t xml:space="preserve"> and the great sages.</w:t>
      </w:r>
    </w:p>
    <w:p w14:paraId="4CC429C6" w14:textId="1C8377E2" w:rsidR="00A95F0A" w:rsidRDefault="00A95F0A" w:rsidP="00A95F0A">
      <w:pPr>
        <w:pStyle w:val="ApplNotes"/>
      </w:pPr>
      <w:r>
        <w:t>Unfortunately, nobody knows the Lord</w:t>
      </w:r>
    </w:p>
    <w:p w14:paraId="0E21C712" w14:textId="6BEF8AE8" w:rsidR="002F2D30" w:rsidRDefault="00200E3F" w:rsidP="002F2D30">
      <w:r>
        <w:t xml:space="preserve">People have </w:t>
      </w:r>
      <w:r w:rsidR="00C90F22">
        <w:t>varying levels of</w:t>
      </w:r>
      <w:r>
        <w:t xml:space="preserve"> ability and awareness to recognize the universe beyond </w:t>
      </w:r>
      <w:r w:rsidR="00C90F22">
        <w:t xml:space="preserve">their </w:t>
      </w:r>
      <w:r>
        <w:t xml:space="preserve">senses. A scientist </w:t>
      </w:r>
      <w:r w:rsidR="002F2D30">
        <w:t xml:space="preserve">may recognize the existence of an </w:t>
      </w:r>
      <w:r w:rsidR="00A95F0A">
        <w:t>atom;</w:t>
      </w:r>
      <w:r w:rsidR="002F2D30">
        <w:t xml:space="preserve"> a sage may recognize the spiritual force behind life. Yet, they </w:t>
      </w:r>
      <w:r w:rsidR="00EB3A34" w:rsidRPr="00083482">
        <w:t>do not know My greatness</w:t>
      </w:r>
      <w:r w:rsidR="002F2D30">
        <w:t>.</w:t>
      </w:r>
      <w:r w:rsidR="00EB3A34" w:rsidRPr="00083482">
        <w:t xml:space="preserve"> </w:t>
      </w:r>
      <w:r w:rsidR="002F2D30">
        <w:t>T</w:t>
      </w:r>
      <w:r w:rsidR="00EB3A34" w:rsidRPr="00083482">
        <w:t>hey do not know Me</w:t>
      </w:r>
      <w:r w:rsidR="002F2D30">
        <w:t>,</w:t>
      </w:r>
      <w:r w:rsidR="00EB3A34" w:rsidRPr="00083482">
        <w:t xml:space="preserve"> My real form, </w:t>
      </w:r>
      <w:r w:rsidR="002F2D30">
        <w:t xml:space="preserve">My </w:t>
      </w:r>
      <w:r w:rsidR="00EB3A34" w:rsidRPr="00083482">
        <w:t xml:space="preserve">name, My actions, </w:t>
      </w:r>
      <w:r w:rsidR="002F2D30">
        <w:t xml:space="preserve">My </w:t>
      </w:r>
      <w:r w:rsidR="00EB3A34" w:rsidRPr="00083482">
        <w:t xml:space="preserve">characteristics and so on. </w:t>
      </w:r>
    </w:p>
    <w:p w14:paraId="5C6AD700" w14:textId="0CC4FB36" w:rsidR="00C320D9" w:rsidRDefault="00EB3A34" w:rsidP="002F2D30">
      <w:r w:rsidRPr="00083482">
        <w:t xml:space="preserve">That's because I am the origin of all </w:t>
      </w:r>
      <w:hyperlink w:anchor="gods_and_other_powers" w:history="1">
        <w:r w:rsidRPr="00083482">
          <w:rPr>
            <w:rStyle w:val="Hyperlink"/>
          </w:rPr>
          <w:t>gods</w:t>
        </w:r>
      </w:hyperlink>
      <w:r w:rsidRPr="00083482">
        <w:t xml:space="preserve"> and great </w:t>
      </w:r>
      <w:r w:rsidR="002F2D30">
        <w:t>thinkers</w:t>
      </w:r>
      <w:r w:rsidRPr="00083482">
        <w:t xml:space="preserve">. I am the origin of their form, </w:t>
      </w:r>
      <w:r w:rsidR="002F2D30">
        <w:t xml:space="preserve">their </w:t>
      </w:r>
      <w:r w:rsidRPr="00083482">
        <w:t xml:space="preserve">knowledge and </w:t>
      </w:r>
      <w:r w:rsidR="002F2D30">
        <w:t>everything else</w:t>
      </w:r>
      <w:r w:rsidRPr="00083482">
        <w:t xml:space="preserve">. </w:t>
      </w:r>
      <w:hyperlink w:anchor="gods_and_other_powers" w:history="1">
        <w:r w:rsidR="002F2D30">
          <w:rPr>
            <w:rStyle w:val="Hyperlink"/>
          </w:rPr>
          <w:t>P</w:t>
        </w:r>
        <w:r w:rsidRPr="00083482">
          <w:rPr>
            <w:rStyle w:val="Hyperlink"/>
          </w:rPr>
          <w:t xml:space="preserve">owerful </w:t>
        </w:r>
        <w:r w:rsidR="002F2D30">
          <w:rPr>
            <w:rStyle w:val="Hyperlink"/>
          </w:rPr>
          <w:t>people</w:t>
        </w:r>
        <w:r w:rsidRPr="00083482">
          <w:rPr>
            <w:rStyle w:val="Hyperlink"/>
          </w:rPr>
          <w:t>, gods</w:t>
        </w:r>
      </w:hyperlink>
      <w:r w:rsidRPr="00083482">
        <w:t xml:space="preserve"> and great sages are in their </w:t>
      </w:r>
      <w:r w:rsidR="002F2D30">
        <w:t>positions</w:t>
      </w:r>
      <w:r w:rsidRPr="00083482">
        <w:t xml:space="preserve"> due to </w:t>
      </w:r>
      <w:r w:rsidR="00C320D9">
        <w:t xml:space="preserve">their </w:t>
      </w:r>
      <w:r w:rsidRPr="00083482">
        <w:t xml:space="preserve">virtuous deeds. I have given them </w:t>
      </w:r>
      <w:r w:rsidR="00C320D9">
        <w:t>varying awareness in accordance with those deeds.</w:t>
      </w:r>
      <w:r w:rsidR="00C320D9" w:rsidRPr="00083482">
        <w:t xml:space="preserve"> </w:t>
      </w:r>
    </w:p>
    <w:p w14:paraId="7BE5F9DD" w14:textId="77777777" w:rsidR="00C90F22" w:rsidRDefault="00C320D9">
      <w:r>
        <w:lastRenderedPageBreak/>
        <w:t xml:space="preserve">Their awareness </w:t>
      </w:r>
      <w:r w:rsidR="00EB3A34" w:rsidRPr="00083482">
        <w:t xml:space="preserve">has limitations. With this limited knowledge, they do not know My characteristics </w:t>
      </w:r>
      <w:r>
        <w:t>in their true sense</w:t>
      </w:r>
      <w:r w:rsidR="00EB3A34" w:rsidRPr="00083482">
        <w:t>.</w:t>
      </w:r>
      <w:r>
        <w:t xml:space="preserve"> </w:t>
      </w:r>
    </w:p>
    <w:p w14:paraId="0F94C978" w14:textId="40AF9CC7" w:rsidR="00EE69AD" w:rsidRPr="00083482" w:rsidRDefault="00C320D9">
      <w:r w:rsidRPr="00083482">
        <w:t xml:space="preserve">The Lord's true characteristics cannot be recognized by thought, even by </w:t>
      </w:r>
      <w:hyperlink w:anchor="gods_and_other_powers" w:history="1">
        <w:r w:rsidRPr="00083482">
          <w:rPr>
            <w:rStyle w:val="Hyperlink"/>
          </w:rPr>
          <w:t>powerful gods</w:t>
        </w:r>
      </w:hyperlink>
      <w:r w:rsidRPr="00083482">
        <w:t>.</w:t>
      </w:r>
    </w:p>
    <w:p w14:paraId="1090AF41" w14:textId="4775397A" w:rsidR="00EE69AD" w:rsidRPr="00083482" w:rsidRDefault="00EB3A34">
      <w:r w:rsidRPr="00083482">
        <w:t xml:space="preserve">Next, the Lord says that the </w:t>
      </w:r>
      <w:r w:rsidR="00C320D9">
        <w:t>awareness of</w:t>
      </w:r>
      <w:r w:rsidRPr="00083482">
        <w:t xml:space="preserve"> His true characteristics </w:t>
      </w:r>
      <w:r w:rsidR="00C320D9">
        <w:t>shall</w:t>
      </w:r>
      <w:r w:rsidRPr="00083482">
        <w:t xml:space="preserve"> </w:t>
      </w:r>
      <w:r w:rsidR="00C320D9">
        <w:t xml:space="preserve">free us from our </w:t>
      </w:r>
      <w:r w:rsidR="00EF46EA">
        <w:t>misfortune</w:t>
      </w:r>
      <w:r w:rsidR="00C320D9">
        <w:t xml:space="preserve"> –</w:t>
      </w:r>
      <w:r w:rsidRPr="00083482">
        <w:t xml:space="preserve"> </w:t>
      </w:r>
      <w:r w:rsidR="00EF46EA">
        <w:t xml:space="preserve">Our misfortune </w:t>
      </w:r>
      <w:r w:rsidRPr="00083482">
        <w:t>prevent</w:t>
      </w:r>
      <w:r w:rsidR="00EF46EA">
        <w:t>s</w:t>
      </w:r>
      <w:r w:rsidRPr="00083482">
        <w:t xml:space="preserve"> </w:t>
      </w:r>
      <w:r w:rsidR="00EF46EA">
        <w:t xml:space="preserve">us from </w:t>
      </w:r>
      <w:r w:rsidRPr="00083482">
        <w:t>start</w:t>
      </w:r>
      <w:r w:rsidR="00EF46EA">
        <w:t>ing our journey of</w:t>
      </w:r>
      <w:r w:rsidRPr="00083482">
        <w:t xml:space="preserve"> </w:t>
      </w:r>
      <w:hyperlink w:anchor="bhakti_a_defn" w:history="1">
        <w:r w:rsidRPr="00083482">
          <w:rPr>
            <w:rStyle w:val="Hyperlink"/>
          </w:rPr>
          <w:t>bhakti</w:t>
        </w:r>
      </w:hyperlink>
      <w:r w:rsidRPr="00083482">
        <w:t>.</w:t>
      </w:r>
    </w:p>
    <w:p w14:paraId="19A00DE8" w14:textId="77777777" w:rsidR="00EE69AD" w:rsidRPr="00083482" w:rsidRDefault="00CA3C91">
      <w:pPr>
        <w:pStyle w:val="Heading2"/>
      </w:pPr>
      <w:r w:rsidRPr="00083482">
        <w:t>10-3</w:t>
      </w:r>
    </w:p>
    <w:p w14:paraId="2C424716" w14:textId="77777777" w:rsidR="00EE69AD" w:rsidRPr="00083482" w:rsidRDefault="00EB3A34" w:rsidP="00C12093">
      <w:pPr>
        <w:pStyle w:val="Shloka"/>
        <w:rPr>
          <w:noProof/>
          <w:lang w:bidi="sa-IN"/>
        </w:rPr>
      </w:pPr>
      <w:r w:rsidRPr="00083482">
        <w:rPr>
          <w:noProof/>
          <w:lang w:bidi="sa-IN"/>
        </w:rPr>
        <w:t>[</w:t>
      </w:r>
    </w:p>
    <w:p w14:paraId="05ADED9D" w14:textId="77777777" w:rsidR="00EE69AD" w:rsidRPr="00083482" w:rsidRDefault="00EB3A34" w:rsidP="00C12093">
      <w:pPr>
        <w:pStyle w:val="Shloka"/>
        <w:rPr>
          <w:noProof/>
          <w:lang w:bidi="sa-IN"/>
        </w:rPr>
      </w:pPr>
      <w:r w:rsidRPr="00083482">
        <w:rPr>
          <w:noProof/>
          <w:lang w:bidi="sa-IN"/>
        </w:rPr>
        <w:t>yO mAm ajam anAdim cha vEtti lOkamahEshvaram |</w:t>
      </w:r>
    </w:p>
    <w:p w14:paraId="7C81529C" w14:textId="77777777" w:rsidR="00EE69AD" w:rsidRPr="00083482" w:rsidRDefault="00EB3A34" w:rsidP="00C12093">
      <w:pPr>
        <w:pStyle w:val="Shloka"/>
        <w:rPr>
          <w:noProof/>
          <w:lang w:bidi="sa-IN"/>
        </w:rPr>
      </w:pPr>
      <w:r w:rsidRPr="00083482">
        <w:rPr>
          <w:noProof/>
          <w:lang w:bidi="sa-IN"/>
        </w:rPr>
        <w:t>asammUDha: sa martyEShu sarvapApai: pramuchyatE || 3 ||</w:t>
      </w:r>
    </w:p>
    <w:p w14:paraId="084B1BD1" w14:textId="77777777" w:rsidR="00EE69AD" w:rsidRPr="00083482" w:rsidRDefault="00EB3A34" w:rsidP="00C12093">
      <w:pPr>
        <w:pStyle w:val="Shloka"/>
      </w:pPr>
      <w:r w:rsidRPr="00083482">
        <w:rPr>
          <w:noProof/>
          <w:lang w:bidi="sa-IN"/>
        </w:rPr>
        <w:t>]</w:t>
      </w:r>
    </w:p>
    <w:p w14:paraId="4476DF31" w14:textId="4113A548" w:rsidR="00EE69AD" w:rsidRPr="00083482" w:rsidRDefault="00EB3A34" w:rsidP="00A22026">
      <w:pPr>
        <w:pStyle w:val="ExplnOfShloka"/>
      </w:pPr>
      <w:r w:rsidRPr="00083482">
        <w:rPr>
          <w:noProof/>
          <w:lang w:bidi="sa-IN"/>
        </w:rPr>
        <w:t>[martyEShu]</w:t>
      </w:r>
      <w:r w:rsidRPr="00083482">
        <w:t xml:space="preserve"> Among human</w:t>
      </w:r>
      <w:r w:rsidR="00D05213">
        <w:t>s</w:t>
      </w:r>
      <w:r w:rsidRPr="00083482">
        <w:t xml:space="preserve">, </w:t>
      </w:r>
      <w:r w:rsidRPr="00083482">
        <w:rPr>
          <w:noProof/>
          <w:lang w:bidi="sa-IN"/>
        </w:rPr>
        <w:t>[yO asammUDha: vEtti]</w:t>
      </w:r>
      <w:r w:rsidRPr="00083482">
        <w:t xml:space="preserve"> </w:t>
      </w:r>
      <w:r w:rsidR="00EF46EA">
        <w:t>a</w:t>
      </w:r>
      <w:r w:rsidRPr="00083482">
        <w:t xml:space="preserve"> person </w:t>
      </w:r>
      <w:r w:rsidR="00D05213">
        <w:t xml:space="preserve">who is </w:t>
      </w:r>
      <w:r w:rsidR="00EF46EA">
        <w:t xml:space="preserve">free of </w:t>
      </w:r>
      <w:r w:rsidRPr="00083482">
        <w:t xml:space="preserve">misconceptions knows </w:t>
      </w:r>
      <w:r w:rsidRPr="00083482">
        <w:rPr>
          <w:noProof/>
          <w:lang w:bidi="sa-IN"/>
        </w:rPr>
        <w:t>[mAm ajam anAdim cha]</w:t>
      </w:r>
      <w:r w:rsidRPr="00083482">
        <w:t xml:space="preserve"> Me </w:t>
      </w:r>
      <w:r w:rsidR="00D05213">
        <w:t xml:space="preserve">to be </w:t>
      </w:r>
      <w:r w:rsidRPr="00083482">
        <w:t xml:space="preserve">without birth and without an origin, </w:t>
      </w:r>
      <w:r w:rsidRPr="00083482">
        <w:rPr>
          <w:noProof/>
          <w:lang w:bidi="sa-IN"/>
        </w:rPr>
        <w:t>[lOkamahEshvaram]</w:t>
      </w:r>
      <w:r w:rsidRPr="00083482">
        <w:t xml:space="preserve"> the Lord of the universe. </w:t>
      </w:r>
      <w:r w:rsidRPr="00083482">
        <w:rPr>
          <w:noProof/>
          <w:lang w:bidi="sa-IN"/>
        </w:rPr>
        <w:t>[sa:]</w:t>
      </w:r>
      <w:r w:rsidRPr="00083482">
        <w:t xml:space="preserve"> Such a person </w:t>
      </w:r>
      <w:r w:rsidRPr="00083482">
        <w:rPr>
          <w:noProof/>
          <w:lang w:bidi="sa-IN"/>
        </w:rPr>
        <w:t>[pramUchyatE]</w:t>
      </w:r>
      <w:r w:rsidRPr="00083482">
        <w:t xml:space="preserve"> is freed from </w:t>
      </w:r>
      <w:r w:rsidRPr="00083482">
        <w:rPr>
          <w:noProof/>
          <w:lang w:bidi="sa-IN"/>
        </w:rPr>
        <w:t>[sarva pApai:]</w:t>
      </w:r>
      <w:r w:rsidRPr="00083482">
        <w:t xml:space="preserve"> all </w:t>
      </w:r>
      <w:r w:rsidR="00EF46EA">
        <w:t>misfortune</w:t>
      </w:r>
      <w:r w:rsidRPr="00083482">
        <w:t>.</w:t>
      </w:r>
    </w:p>
    <w:p w14:paraId="7AC2DA52" w14:textId="24F3CD55" w:rsidR="00EF46EA" w:rsidRDefault="00EB3A34">
      <w:r w:rsidRPr="00083482">
        <w:t>The Lord is without birth, He was never born. In this He is distinct from all inanimate things</w:t>
      </w:r>
      <w:r w:rsidR="00C90F22">
        <w:t xml:space="preserve"> that keep transforming</w:t>
      </w:r>
      <w:r w:rsidRPr="00083482">
        <w:t xml:space="preserve">. </w:t>
      </w:r>
    </w:p>
    <w:p w14:paraId="18EDE806" w14:textId="19B68C26" w:rsidR="00EF46EA" w:rsidRDefault="00EB3A34">
      <w:r w:rsidRPr="00083482">
        <w:t xml:space="preserve">He is also distinct from the Self, which is attached to the material environment. </w:t>
      </w:r>
      <w:r w:rsidR="00EF46EA">
        <w:t>T</w:t>
      </w:r>
      <w:r w:rsidRPr="00083482">
        <w:t xml:space="preserve">he Self gets associated with </w:t>
      </w:r>
      <w:r w:rsidR="00AB619F">
        <w:t xml:space="preserve">the </w:t>
      </w:r>
      <w:r w:rsidRPr="00083482">
        <w:t xml:space="preserve">material </w:t>
      </w:r>
      <w:r w:rsidR="00AB619F">
        <w:t xml:space="preserve">world </w:t>
      </w:r>
      <w:r w:rsidRPr="00083482">
        <w:t>in accordance with its past deeds</w:t>
      </w:r>
      <w:r w:rsidR="00AB619F">
        <w:t xml:space="preserve">. This association </w:t>
      </w:r>
      <w:r w:rsidRPr="00083482">
        <w:t xml:space="preserve">is called </w:t>
      </w:r>
      <w:r w:rsidR="00AB619F">
        <w:t>'birth'.</w:t>
      </w:r>
    </w:p>
    <w:p w14:paraId="7C035D2C" w14:textId="426BF9E4" w:rsidR="00465D60" w:rsidRDefault="00EB3A34">
      <w:r w:rsidRPr="00083482">
        <w:t>The Lord has no</w:t>
      </w:r>
      <w:r w:rsidR="00465D60">
        <w:t xml:space="preserve"> such birth - This distinction i</w:t>
      </w:r>
      <w:r w:rsidRPr="00083482">
        <w:t xml:space="preserve">s described here with the word </w:t>
      </w:r>
      <w:r w:rsidRPr="00083482">
        <w:rPr>
          <w:noProof/>
          <w:lang w:bidi="sa-IN"/>
        </w:rPr>
        <w:t>[ajam]</w:t>
      </w:r>
      <w:r w:rsidRPr="00083482">
        <w:t>. The phrase 'without an or</w:t>
      </w:r>
      <w:r w:rsidR="00103A6A" w:rsidRPr="00083482">
        <w:t>i</w:t>
      </w:r>
      <w:r w:rsidRPr="00083482">
        <w:t xml:space="preserve">gin' means that the Lord is not </w:t>
      </w:r>
      <w:r w:rsidR="00465D60">
        <w:t>some</w:t>
      </w:r>
      <w:r w:rsidRPr="00083482">
        <w:t>one who ha</w:t>
      </w:r>
      <w:r w:rsidR="00465D60">
        <w:t>s</w:t>
      </w:r>
      <w:r w:rsidRPr="00083482">
        <w:t xml:space="preserve"> attained </w:t>
      </w:r>
      <w:hyperlink w:anchor="Moksha" w:history="1">
        <w:r w:rsidRPr="00083482">
          <w:rPr>
            <w:rStyle w:val="Hyperlink"/>
          </w:rPr>
          <w:t>freedom</w:t>
        </w:r>
      </w:hyperlink>
      <w:r w:rsidRPr="00083482">
        <w:t xml:space="preserve"> from birth and death</w:t>
      </w:r>
      <w:r w:rsidR="00465D60">
        <w:t>.</w:t>
      </w:r>
      <w:r w:rsidRPr="00083482">
        <w:t xml:space="preserve"> </w:t>
      </w:r>
      <w:r w:rsidR="00465D60">
        <w:t>Those who have attained such freedom</w:t>
      </w:r>
      <w:r w:rsidRPr="00083482">
        <w:t xml:space="preserve"> do have an origin, in that they attained freedom </w:t>
      </w:r>
      <w:r w:rsidR="00183357">
        <w:t xml:space="preserve">after being bound in </w:t>
      </w:r>
      <w:r w:rsidRPr="00083482">
        <w:t xml:space="preserve">the material world. </w:t>
      </w:r>
    </w:p>
    <w:p w14:paraId="7A8172DC" w14:textId="77777777" w:rsidR="00465D60" w:rsidRDefault="00EB3A34">
      <w:r w:rsidRPr="00083482">
        <w:t xml:space="preserve">This is also evident from the </w:t>
      </w:r>
      <w:r w:rsidRPr="00465D60">
        <w:rPr>
          <w:noProof/>
          <w:sz w:val="16"/>
          <w:szCs w:val="20"/>
          <w:lang w:bidi="sa-IN"/>
        </w:rPr>
        <w:t>[shvEtAshvatara upanishat</w:t>
      </w:r>
      <w:r w:rsidR="00465D60" w:rsidRPr="00465D60">
        <w:rPr>
          <w:noProof/>
          <w:sz w:val="16"/>
          <w:szCs w:val="20"/>
          <w:lang w:bidi="sa-IN"/>
        </w:rPr>
        <w:t>]</w:t>
      </w:r>
      <w:r w:rsidRPr="00183357">
        <w:rPr>
          <w:noProof/>
          <w:sz w:val="16"/>
          <w:szCs w:val="16"/>
          <w:lang w:bidi="sa-IN"/>
        </w:rPr>
        <w:t>, 6-19</w:t>
      </w:r>
      <w:r w:rsidR="00465D60">
        <w:rPr>
          <w:noProof/>
          <w:lang w:bidi="sa-IN"/>
        </w:rPr>
        <w:t>,</w:t>
      </w:r>
      <w:r w:rsidRPr="00083482">
        <w:t xml:space="preserve"> where it says that the Lord exists without discontinuity. </w:t>
      </w:r>
    </w:p>
    <w:p w14:paraId="1F5D3278" w14:textId="2F1193DD" w:rsidR="00EE69AD" w:rsidRPr="00083482" w:rsidRDefault="00465D60">
      <w:r>
        <w:t>In this Shloka, the Lord states - A</w:t>
      </w:r>
      <w:r w:rsidR="00EB3A34" w:rsidRPr="00083482">
        <w:t xml:space="preserve"> person who knows Me in this way - as the Lord of the entire universe who is untouched by any flaw - is free of misconception. </w:t>
      </w:r>
    </w:p>
    <w:p w14:paraId="4623637F" w14:textId="67A0EEAD" w:rsidR="00465D60" w:rsidRDefault="00EB3A34">
      <w:bookmarkStart w:id="72" w:name="misconception_that_lord_is_similar"/>
      <w:bookmarkEnd w:id="72"/>
      <w:r w:rsidRPr="00083482">
        <w:t xml:space="preserve">'Misconception' is to consider the Lord as similar to something else. </w:t>
      </w:r>
      <w:r w:rsidR="00183357">
        <w:t xml:space="preserve">Unfortunately, such misconceptions prevent the start of </w:t>
      </w:r>
      <w:hyperlink w:anchor="bhakti_a_defn" w:history="1">
        <w:r w:rsidR="00183357" w:rsidRPr="00083482">
          <w:rPr>
            <w:rStyle w:val="Hyperlink"/>
          </w:rPr>
          <w:t>bhakti</w:t>
        </w:r>
      </w:hyperlink>
      <w:r w:rsidR="00183357">
        <w:t xml:space="preserve">. </w:t>
      </w:r>
      <w:r w:rsidRPr="00083482">
        <w:t>The person who does not have this opinion is free from misco</w:t>
      </w:r>
      <w:r w:rsidR="00465D60">
        <w:t>nception. Such a person is free</w:t>
      </w:r>
      <w:r w:rsidRPr="00083482">
        <w:t xml:space="preserve"> </w:t>
      </w:r>
      <w:r w:rsidR="00465D60">
        <w:t xml:space="preserve">from </w:t>
      </w:r>
      <w:r w:rsidRPr="00083482">
        <w:t xml:space="preserve">all </w:t>
      </w:r>
      <w:r w:rsidR="00465D60">
        <w:t>misfortune</w:t>
      </w:r>
      <w:r w:rsidRPr="00083482">
        <w:t xml:space="preserve"> that prevent</w:t>
      </w:r>
      <w:r w:rsidR="00465D60">
        <w:t>s</w:t>
      </w:r>
      <w:r w:rsidRPr="00083482">
        <w:t xml:space="preserve"> the start of </w:t>
      </w:r>
      <w:hyperlink w:anchor="bhakti_a_defn" w:history="1">
        <w:r w:rsidRPr="00083482">
          <w:rPr>
            <w:rStyle w:val="Hyperlink"/>
          </w:rPr>
          <w:t>bhakti</w:t>
        </w:r>
      </w:hyperlink>
      <w:r w:rsidRPr="00083482">
        <w:t xml:space="preserve">. </w:t>
      </w:r>
    </w:p>
    <w:p w14:paraId="5565ED00" w14:textId="2BB62424" w:rsidR="00EE69AD" w:rsidRPr="00083482" w:rsidRDefault="00F851B4">
      <w:r>
        <w:t>A</w:t>
      </w:r>
      <w:r w:rsidR="00EB3A34" w:rsidRPr="00083482">
        <w:t xml:space="preserve">ny other </w:t>
      </w:r>
      <w:r w:rsidR="00183357">
        <w:t xml:space="preserve">wealthy or </w:t>
      </w:r>
      <w:r w:rsidR="00EB3A34" w:rsidRPr="00083482">
        <w:t xml:space="preserve">powerful leader is </w:t>
      </w:r>
      <w:r w:rsidR="00BD7FA6">
        <w:t xml:space="preserve">like another </w:t>
      </w:r>
      <w:r w:rsidR="00EB3A34" w:rsidRPr="00083482">
        <w:t xml:space="preserve">human. The person has attained that </w:t>
      </w:r>
      <w:r w:rsidR="00183357">
        <w:t>wealth and power</w:t>
      </w:r>
      <w:r w:rsidR="00EB3A34" w:rsidRPr="00083482">
        <w:t xml:space="preserve"> due to deed</w:t>
      </w:r>
      <w:r w:rsidR="00BD7FA6">
        <w:t>s</w:t>
      </w:r>
      <w:r w:rsidR="00EB3A34" w:rsidRPr="00083482">
        <w:t xml:space="preserve"> committed in the past. Same is the case with the </w:t>
      </w:r>
      <w:hyperlink w:anchor="gods_and_other_powers" w:history="1">
        <w:r w:rsidR="00EB3A34" w:rsidRPr="00083482">
          <w:rPr>
            <w:rStyle w:val="Hyperlink"/>
          </w:rPr>
          <w:t>gods</w:t>
        </w:r>
      </w:hyperlink>
      <w:r w:rsidR="00BD7FA6">
        <w:t xml:space="preserve">, their superiors </w:t>
      </w:r>
      <w:r w:rsidR="00EB3A34" w:rsidRPr="00083482">
        <w:t xml:space="preserve">and </w:t>
      </w:r>
      <w:r w:rsidR="00BD7FA6">
        <w:t>B</w:t>
      </w:r>
      <w:r w:rsidR="00EB3A34" w:rsidRPr="00083482">
        <w:t xml:space="preserve">rahma, the principal engineer of the universe. They are subject to the influence of the </w:t>
      </w:r>
      <w:hyperlink w:anchor="satva_rajas_tamas" w:history="1">
        <w:r w:rsidR="00EB3A34" w:rsidRPr="00083482">
          <w:rPr>
            <w:rStyle w:val="Hyperlink"/>
          </w:rPr>
          <w:t>three qualities</w:t>
        </w:r>
      </w:hyperlink>
      <w:r w:rsidR="00EB3A34" w:rsidRPr="00083482">
        <w:t xml:space="preserve"> too. The Lord is described as 'The one who created brahma' in </w:t>
      </w:r>
      <w:r w:rsidR="00EB3A34" w:rsidRPr="00E02892">
        <w:rPr>
          <w:noProof/>
          <w:sz w:val="16"/>
          <w:szCs w:val="20"/>
          <w:lang w:bidi="sa-IN"/>
        </w:rPr>
        <w:t>[shwEtAshvatara upanishat</w:t>
      </w:r>
      <w:r w:rsidR="00E02892" w:rsidRPr="00E02892">
        <w:rPr>
          <w:noProof/>
          <w:sz w:val="16"/>
          <w:szCs w:val="20"/>
          <w:lang w:bidi="sa-IN"/>
        </w:rPr>
        <w:t>]</w:t>
      </w:r>
      <w:r w:rsidR="00E02892" w:rsidRPr="00183357">
        <w:rPr>
          <w:noProof/>
          <w:sz w:val="16"/>
          <w:szCs w:val="20"/>
          <w:lang w:bidi="sa-IN"/>
        </w:rPr>
        <w:t>, 6-8</w:t>
      </w:r>
      <w:r w:rsidR="00BD7FA6">
        <w:t>.</w:t>
      </w:r>
    </w:p>
    <w:p w14:paraId="4241F6CF" w14:textId="211DCEAE" w:rsidR="00EE69AD" w:rsidRPr="00083482" w:rsidRDefault="00EB3A34">
      <w:r w:rsidRPr="00083482">
        <w:lastRenderedPageBreak/>
        <w:t xml:space="preserve">Similarly, </w:t>
      </w:r>
      <w:r w:rsidR="00196688">
        <w:t>a wealthy person</w:t>
      </w:r>
      <w:r w:rsidRPr="00083482">
        <w:t xml:space="preserve"> also belongs to the same category of people who are bound to the environment.</w:t>
      </w:r>
    </w:p>
    <w:p w14:paraId="2E08B306" w14:textId="7163EACC" w:rsidR="00BD7FA6" w:rsidRDefault="00EB3A34">
      <w:r w:rsidRPr="00083482">
        <w:t xml:space="preserve">The Lord of the universe is distinct </w:t>
      </w:r>
      <w:r w:rsidR="00BD7FA6">
        <w:t>from</w:t>
      </w:r>
      <w:r w:rsidRPr="00083482">
        <w:t xml:space="preserve"> all causes and effects we see in inanimate things</w:t>
      </w:r>
      <w:r w:rsidR="00BD7FA6">
        <w:t>.</w:t>
      </w:r>
      <w:r w:rsidRPr="00083482">
        <w:t xml:space="preserve"> He is distinct </w:t>
      </w:r>
      <w:r w:rsidR="00BD7FA6">
        <w:t xml:space="preserve">from </w:t>
      </w:r>
      <w:r w:rsidR="00196688">
        <w:t xml:space="preserve">all </w:t>
      </w:r>
      <w:r w:rsidRPr="00083482">
        <w:t>conscious beings</w:t>
      </w:r>
      <w:r w:rsidR="00BD7FA6">
        <w:t>,</w:t>
      </w:r>
      <w:r w:rsidRPr="00083482">
        <w:t xml:space="preserve"> </w:t>
      </w:r>
      <w:r w:rsidR="00196688">
        <w:t>whether</w:t>
      </w:r>
      <w:r w:rsidRPr="00083482">
        <w:t xml:space="preserve"> </w:t>
      </w:r>
      <w:hyperlink w:anchor="Moksha" w:history="1">
        <w:r w:rsidRPr="00083482">
          <w:rPr>
            <w:rStyle w:val="Hyperlink"/>
          </w:rPr>
          <w:t>free</w:t>
        </w:r>
      </w:hyperlink>
      <w:r w:rsidRPr="00083482">
        <w:t xml:space="preserve"> or bound in the environment</w:t>
      </w:r>
      <w:r w:rsidR="00BD7FA6">
        <w:t>.</w:t>
      </w:r>
      <w:r w:rsidRPr="00083482">
        <w:t xml:space="preserve"> </w:t>
      </w:r>
    </w:p>
    <w:p w14:paraId="77A64CEC" w14:textId="5C83FEFA" w:rsidR="00EE69AD" w:rsidRPr="00083482" w:rsidRDefault="00BD7FA6">
      <w:r>
        <w:t>T</w:t>
      </w:r>
      <w:r w:rsidR="00EB3A34" w:rsidRPr="00083482">
        <w:t xml:space="preserve">he Lord has the distinction of having absolute control, being the terminator of all </w:t>
      </w:r>
      <w:r>
        <w:t>misfortune</w:t>
      </w:r>
      <w:r w:rsidR="00EB3A34" w:rsidRPr="00083482">
        <w:t>,</w:t>
      </w:r>
      <w:r>
        <w:t xml:space="preserve"> the single supreme controller and</w:t>
      </w:r>
      <w:r w:rsidR="00EB3A34" w:rsidRPr="00083482">
        <w:t xml:space="preserve"> the single abode of an infinite variety of abundant favorable qualities. The </w:t>
      </w:r>
      <w:r w:rsidR="00335262">
        <w:t>person</w:t>
      </w:r>
      <w:r w:rsidR="00EB3A34" w:rsidRPr="00083482">
        <w:t xml:space="preserve"> who knows the Lord in this way </w:t>
      </w:r>
      <w:r w:rsidR="00335262">
        <w:t>doesn’t think of</w:t>
      </w:r>
      <w:r w:rsidR="00EB3A34" w:rsidRPr="00083482">
        <w:t xml:space="preserve"> the Lord </w:t>
      </w:r>
      <w:r w:rsidR="00335262">
        <w:t>as being similar to something else.</w:t>
      </w:r>
      <w:r w:rsidR="00EB3A34" w:rsidRPr="00083482">
        <w:t xml:space="preserve"> </w:t>
      </w:r>
      <w:r w:rsidR="00335262">
        <w:t>This person is completely free</w:t>
      </w:r>
      <w:r w:rsidR="00EB3A34" w:rsidRPr="00083482">
        <w:t xml:space="preserve"> of all </w:t>
      </w:r>
      <w:r w:rsidR="00335262">
        <w:t>misconceptions and misfortune.</w:t>
      </w:r>
    </w:p>
    <w:p w14:paraId="2C03C41E" w14:textId="7DBEF46A" w:rsidR="005E36EA" w:rsidRDefault="00EB3A34">
      <w:r w:rsidRPr="00083482">
        <w:t xml:space="preserve">In this way, the Lord described the removal of </w:t>
      </w:r>
      <w:r w:rsidR="00BD7FA6">
        <w:t>misfortune</w:t>
      </w:r>
      <w:r w:rsidRPr="00083482">
        <w:t xml:space="preserve"> that prevent</w:t>
      </w:r>
      <w:r w:rsidR="00BD7FA6">
        <w:t>s</w:t>
      </w:r>
      <w:r w:rsidRPr="00083482">
        <w:t xml:space="preserve"> the birth of </w:t>
      </w:r>
      <w:hyperlink w:anchor="bhakti_a_defn" w:history="1">
        <w:r w:rsidRPr="00083482">
          <w:rPr>
            <w:rStyle w:val="Hyperlink"/>
          </w:rPr>
          <w:t>devotion</w:t>
        </w:r>
      </w:hyperlink>
      <w:r w:rsidRPr="00083482">
        <w:t xml:space="preserve">. </w:t>
      </w:r>
      <w:r w:rsidR="00BD7FA6">
        <w:t>Such misfortune is</w:t>
      </w:r>
      <w:r w:rsidRPr="00083482">
        <w:t xml:space="preserve"> removed by a study of the Lord's characteristics. He also said that the mere removal of </w:t>
      </w:r>
      <w:r w:rsidR="00BD7FA6">
        <w:t>such misfortune</w:t>
      </w:r>
      <w:r w:rsidRPr="00083482">
        <w:t xml:space="preserve"> leads to </w:t>
      </w:r>
      <w:hyperlink w:anchor="bhakti_a_defn" w:history="1">
        <w:r w:rsidRPr="00083482">
          <w:rPr>
            <w:rStyle w:val="Hyperlink"/>
          </w:rPr>
          <w:t>devotion</w:t>
        </w:r>
      </w:hyperlink>
      <w:r w:rsidR="00DE33E3">
        <w:t>,</w:t>
      </w:r>
      <w:r w:rsidRPr="00083482">
        <w:t xml:space="preserve"> </w:t>
      </w:r>
      <w:r w:rsidR="00DE33E3">
        <w:t xml:space="preserve">which </w:t>
      </w:r>
      <w:r w:rsidR="00335262">
        <w:t>then springs forth by itself.</w:t>
      </w:r>
    </w:p>
    <w:p w14:paraId="41E1DEE3" w14:textId="584576D5" w:rsidR="00EE69AD" w:rsidRDefault="005E36EA">
      <w:r>
        <w:t>Next</w:t>
      </w:r>
      <w:r w:rsidR="00EB3A34" w:rsidRPr="00083482">
        <w:t>, the Lord describes the growth of devotion by studying His attributes</w:t>
      </w:r>
      <w:r w:rsidR="008336D0">
        <w:t>,</w:t>
      </w:r>
      <w:r w:rsidR="00EB3A34" w:rsidRPr="00083482">
        <w:t xml:space="preserve"> His wealth and the world of auspicious qualities that reside in Him.</w:t>
      </w:r>
    </w:p>
    <w:p w14:paraId="7A9AE29A" w14:textId="5A3C3602" w:rsidR="00A95F0A" w:rsidRPr="00083482" w:rsidRDefault="00A95F0A" w:rsidP="00A95F0A">
      <w:pPr>
        <w:pStyle w:val="ApplNotesOpener"/>
      </w:pPr>
      <w:r>
        <w:t>Let’s get to know the Lord</w:t>
      </w:r>
    </w:p>
    <w:p w14:paraId="11308CB3" w14:textId="77777777" w:rsidR="00EE69AD" w:rsidRPr="00083482" w:rsidRDefault="00CA3C91">
      <w:pPr>
        <w:pStyle w:val="Heading2"/>
      </w:pPr>
      <w:bookmarkStart w:id="73" w:name="_4-5"/>
      <w:bookmarkEnd w:id="73"/>
      <w:r w:rsidRPr="00083482">
        <w:t>10-4 to 10-5</w:t>
      </w:r>
    </w:p>
    <w:p w14:paraId="0E926787" w14:textId="77777777" w:rsidR="00EE69AD" w:rsidRPr="00083482" w:rsidRDefault="00EB3A34" w:rsidP="00C12093">
      <w:pPr>
        <w:pStyle w:val="Shloka"/>
        <w:rPr>
          <w:noProof/>
          <w:lang w:bidi="sa-IN"/>
        </w:rPr>
      </w:pPr>
      <w:r w:rsidRPr="00083482">
        <w:rPr>
          <w:noProof/>
          <w:lang w:bidi="sa-IN"/>
        </w:rPr>
        <w:t>[</w:t>
      </w:r>
    </w:p>
    <w:p w14:paraId="219A57DF" w14:textId="77777777" w:rsidR="00EE69AD" w:rsidRPr="00083482" w:rsidRDefault="00EB3A34" w:rsidP="00C12093">
      <w:pPr>
        <w:pStyle w:val="Shloka"/>
        <w:rPr>
          <w:noProof/>
          <w:lang w:bidi="sa-IN"/>
        </w:rPr>
      </w:pPr>
      <w:r w:rsidRPr="00083482">
        <w:rPr>
          <w:noProof/>
          <w:lang w:bidi="sa-IN"/>
        </w:rPr>
        <w:t>buddhi: jnAnam asammOha: kShamA satyam dama: shama: |</w:t>
      </w:r>
    </w:p>
    <w:p w14:paraId="3929D7D6" w14:textId="77777777" w:rsidR="00EE69AD" w:rsidRPr="00083482" w:rsidRDefault="00EB3A34" w:rsidP="00C12093">
      <w:pPr>
        <w:pStyle w:val="Shloka"/>
        <w:rPr>
          <w:noProof/>
          <w:lang w:bidi="sa-IN"/>
        </w:rPr>
      </w:pPr>
      <w:r w:rsidRPr="00083482">
        <w:rPr>
          <w:noProof/>
          <w:lang w:bidi="sa-IN"/>
        </w:rPr>
        <w:t>sukham du:kham bhavO_bhAvO bhayam cha abhayam Eva cha || 4 ||</w:t>
      </w:r>
    </w:p>
    <w:p w14:paraId="1549EDB5" w14:textId="77777777" w:rsidR="00EE69AD" w:rsidRPr="00083482" w:rsidRDefault="00EE69AD" w:rsidP="00C12093">
      <w:pPr>
        <w:pStyle w:val="Shloka"/>
        <w:rPr>
          <w:noProof/>
          <w:lang w:bidi="sa-IN"/>
        </w:rPr>
      </w:pPr>
    </w:p>
    <w:p w14:paraId="5030FEBC" w14:textId="77777777" w:rsidR="00EE69AD" w:rsidRPr="00083482" w:rsidRDefault="00EB3A34" w:rsidP="00C12093">
      <w:pPr>
        <w:pStyle w:val="Shloka"/>
        <w:rPr>
          <w:noProof/>
          <w:lang w:bidi="sa-IN"/>
        </w:rPr>
      </w:pPr>
      <w:r w:rsidRPr="00083482">
        <w:rPr>
          <w:noProof/>
          <w:lang w:bidi="sa-IN"/>
        </w:rPr>
        <w:t>ahimsA samatA tuShTi: tapO dAnam yashO_yasha: |</w:t>
      </w:r>
    </w:p>
    <w:p w14:paraId="02A9652A" w14:textId="77777777" w:rsidR="00EE69AD" w:rsidRPr="00083482" w:rsidRDefault="00EB3A34" w:rsidP="00C12093">
      <w:pPr>
        <w:pStyle w:val="Shloka"/>
        <w:rPr>
          <w:noProof/>
          <w:lang w:bidi="sa-IN"/>
        </w:rPr>
      </w:pPr>
      <w:r w:rsidRPr="00083482">
        <w:rPr>
          <w:noProof/>
          <w:lang w:bidi="sa-IN"/>
        </w:rPr>
        <w:t>bhavanti bhAvA bhUtAnAm matta Eva pr'thak vidhA: || 5 ||</w:t>
      </w:r>
    </w:p>
    <w:p w14:paraId="379AC131" w14:textId="77777777" w:rsidR="00EE69AD" w:rsidRPr="00083482" w:rsidRDefault="00EB3A34" w:rsidP="00C12093">
      <w:pPr>
        <w:pStyle w:val="Shloka"/>
      </w:pPr>
      <w:r w:rsidRPr="00083482">
        <w:rPr>
          <w:noProof/>
          <w:lang w:bidi="sa-IN"/>
        </w:rPr>
        <w:t>]</w:t>
      </w:r>
    </w:p>
    <w:p w14:paraId="46F252D7" w14:textId="1A0D1D46" w:rsidR="00EE69AD" w:rsidRPr="00083482" w:rsidRDefault="00EB3A34" w:rsidP="00A22026">
      <w:pPr>
        <w:pStyle w:val="ExplnOfShloka"/>
      </w:pPr>
      <w:r w:rsidRPr="00083482">
        <w:rPr>
          <w:noProof/>
          <w:lang w:bidi="sa-IN"/>
        </w:rPr>
        <w:t>[pr'thak vidhA:]</w:t>
      </w:r>
      <w:r w:rsidRPr="00083482">
        <w:t xml:space="preserve"> The various </w:t>
      </w:r>
      <w:r w:rsidRPr="00083482">
        <w:rPr>
          <w:noProof/>
          <w:lang w:bidi="sa-IN"/>
        </w:rPr>
        <w:t>[bhAvA:]</w:t>
      </w:r>
      <w:r w:rsidR="00E07150">
        <w:t xml:space="preserve"> </w:t>
      </w:r>
      <w:r w:rsidRPr="00083482">
        <w:t xml:space="preserve">emotions </w:t>
      </w:r>
      <w:r w:rsidRPr="00083482">
        <w:rPr>
          <w:noProof/>
          <w:lang w:bidi="sa-IN"/>
        </w:rPr>
        <w:t>[bhUtAnAm bhavanti]</w:t>
      </w:r>
      <w:r w:rsidRPr="00083482">
        <w:t xml:space="preserve"> that </w:t>
      </w:r>
      <w:r w:rsidR="001071D7">
        <w:t>take place in</w:t>
      </w:r>
      <w:r w:rsidR="00395BDE">
        <w:t xml:space="preserve"> </w:t>
      </w:r>
      <w:r w:rsidRPr="00083482">
        <w:t xml:space="preserve">all beings </w:t>
      </w:r>
      <w:r w:rsidR="00395BDE" w:rsidRPr="00083482">
        <w:rPr>
          <w:noProof/>
          <w:lang w:bidi="sa-IN"/>
        </w:rPr>
        <w:t>[matta Eva bhavanti]</w:t>
      </w:r>
      <w:r w:rsidR="00395BDE">
        <w:t xml:space="preserve"> </w:t>
      </w:r>
      <w:r w:rsidR="00375779">
        <w:t>arise</w:t>
      </w:r>
      <w:r w:rsidR="00395BDE">
        <w:t xml:space="preserve"> </w:t>
      </w:r>
      <w:r w:rsidR="00375779">
        <w:t>from</w:t>
      </w:r>
      <w:r w:rsidR="00395BDE">
        <w:t xml:space="preserve"> Me alone </w:t>
      </w:r>
      <w:r w:rsidRPr="00083482">
        <w:t xml:space="preserve">- </w:t>
      </w:r>
      <w:r w:rsidRPr="00083482">
        <w:rPr>
          <w:noProof/>
          <w:lang w:bidi="sa-IN"/>
        </w:rPr>
        <w:t>[buddhi]</w:t>
      </w:r>
      <w:r w:rsidRPr="00083482">
        <w:t xml:space="preserve"> </w:t>
      </w:r>
      <w:r w:rsidR="001F3604">
        <w:t>recognition</w:t>
      </w:r>
      <w:r w:rsidRPr="00083482">
        <w:t xml:space="preserve">, </w:t>
      </w:r>
      <w:r w:rsidRPr="00083482">
        <w:rPr>
          <w:noProof/>
          <w:lang w:bidi="sa-IN"/>
        </w:rPr>
        <w:t>[jnAnam]</w:t>
      </w:r>
      <w:r w:rsidRPr="00083482">
        <w:t xml:space="preserve"> </w:t>
      </w:r>
      <w:r w:rsidR="001F3604">
        <w:t>cognition</w:t>
      </w:r>
      <w:r w:rsidRPr="00083482">
        <w:t xml:space="preserve">, </w:t>
      </w:r>
      <w:r w:rsidRPr="00083482">
        <w:rPr>
          <w:noProof/>
          <w:lang w:bidi="sa-IN"/>
        </w:rPr>
        <w:t>[asammOha:]</w:t>
      </w:r>
      <w:r w:rsidRPr="00083482">
        <w:t xml:space="preserve"> </w:t>
      </w:r>
      <w:r w:rsidR="00375779">
        <w:t xml:space="preserve">freedom from </w:t>
      </w:r>
      <w:r w:rsidRPr="00083482">
        <w:t xml:space="preserve">misconception, </w:t>
      </w:r>
      <w:r w:rsidRPr="00083482">
        <w:rPr>
          <w:noProof/>
          <w:lang w:bidi="sa-IN"/>
        </w:rPr>
        <w:t>[kShamA]</w:t>
      </w:r>
      <w:r w:rsidRPr="00083482">
        <w:t xml:space="preserve"> forgiveness, </w:t>
      </w:r>
      <w:r w:rsidRPr="00083482">
        <w:rPr>
          <w:noProof/>
          <w:lang w:bidi="sa-IN"/>
        </w:rPr>
        <w:t>[satyam]</w:t>
      </w:r>
      <w:r w:rsidRPr="00083482">
        <w:t xml:space="preserve"> truth, </w:t>
      </w:r>
      <w:r w:rsidRPr="00083482">
        <w:rPr>
          <w:noProof/>
          <w:lang w:bidi="sa-IN"/>
        </w:rPr>
        <w:t>[dama:]</w:t>
      </w:r>
      <w:r w:rsidRPr="00083482">
        <w:t xml:space="preserve"> control over voluntary actions, </w:t>
      </w:r>
      <w:r w:rsidRPr="00083482">
        <w:rPr>
          <w:noProof/>
          <w:lang w:bidi="sa-IN"/>
        </w:rPr>
        <w:t>[shama:]</w:t>
      </w:r>
      <w:r w:rsidRPr="00083482">
        <w:t xml:space="preserve"> control over oneself, </w:t>
      </w:r>
      <w:r w:rsidRPr="00083482">
        <w:rPr>
          <w:noProof/>
          <w:lang w:bidi="sa-IN"/>
        </w:rPr>
        <w:t>[sukham du:kham]</w:t>
      </w:r>
      <w:r w:rsidRPr="00083482">
        <w:t xml:space="preserve"> comfort, discomfort, </w:t>
      </w:r>
      <w:r w:rsidRPr="00083482">
        <w:rPr>
          <w:noProof/>
          <w:lang w:bidi="sa-IN"/>
        </w:rPr>
        <w:t>[bhava:]</w:t>
      </w:r>
      <w:r w:rsidRPr="00083482">
        <w:t xml:space="preserve"> the state of having plenty, </w:t>
      </w:r>
      <w:r w:rsidRPr="00083482">
        <w:rPr>
          <w:noProof/>
          <w:lang w:bidi="sa-IN"/>
        </w:rPr>
        <w:t>[abhAva:]</w:t>
      </w:r>
      <w:r w:rsidRPr="00083482">
        <w:t xml:space="preserve"> the state of discontent, </w:t>
      </w:r>
      <w:r w:rsidRPr="00083482">
        <w:rPr>
          <w:noProof/>
          <w:lang w:bidi="sa-IN"/>
        </w:rPr>
        <w:t>[bhayam]</w:t>
      </w:r>
      <w:r w:rsidRPr="00083482">
        <w:t xml:space="preserve"> fear </w:t>
      </w:r>
      <w:r w:rsidRPr="00083482">
        <w:rPr>
          <w:noProof/>
          <w:lang w:bidi="sa-IN"/>
        </w:rPr>
        <w:t>[abhayam Eva cha]</w:t>
      </w:r>
      <w:r w:rsidRPr="00083482">
        <w:t xml:space="preserve"> and fearlessness too, </w:t>
      </w:r>
      <w:r w:rsidRPr="00083482">
        <w:rPr>
          <w:noProof/>
          <w:lang w:bidi="sa-IN"/>
        </w:rPr>
        <w:t>[ahimsA]</w:t>
      </w:r>
      <w:r w:rsidRPr="00083482">
        <w:t xml:space="preserve"> the desire to avoid harm</w:t>
      </w:r>
      <w:r w:rsidR="00375779">
        <w:t>ing anyone</w:t>
      </w:r>
      <w:r w:rsidRPr="00083482">
        <w:t xml:space="preserve">, </w:t>
      </w:r>
      <w:r w:rsidRPr="00083482">
        <w:rPr>
          <w:noProof/>
          <w:lang w:bidi="sa-IN"/>
        </w:rPr>
        <w:t>[samatA]</w:t>
      </w:r>
      <w:r w:rsidRPr="00083482">
        <w:t xml:space="preserve"> the attitude of equanimity, </w:t>
      </w:r>
      <w:r w:rsidRPr="00083482">
        <w:rPr>
          <w:noProof/>
          <w:lang w:bidi="sa-IN"/>
        </w:rPr>
        <w:t>[tuShTi:]</w:t>
      </w:r>
      <w:r w:rsidRPr="00083482">
        <w:t xml:space="preserve"> contentment, </w:t>
      </w:r>
      <w:r w:rsidRPr="00083482">
        <w:rPr>
          <w:noProof/>
          <w:lang w:bidi="sa-IN"/>
        </w:rPr>
        <w:t>[tapa:]</w:t>
      </w:r>
      <w:r w:rsidRPr="00083482">
        <w:t xml:space="preserve"> focus, </w:t>
      </w:r>
      <w:r w:rsidRPr="00083482">
        <w:rPr>
          <w:noProof/>
          <w:lang w:bidi="sa-IN"/>
        </w:rPr>
        <w:t>[dAnam]</w:t>
      </w:r>
      <w:r w:rsidRPr="00083482">
        <w:t xml:space="preserve"> </w:t>
      </w:r>
      <w:r w:rsidR="00D14112" w:rsidRPr="00083482">
        <w:t>charity</w:t>
      </w:r>
      <w:r w:rsidRPr="00083482">
        <w:t xml:space="preserve">, </w:t>
      </w:r>
      <w:r w:rsidRPr="00083482">
        <w:rPr>
          <w:noProof/>
          <w:lang w:bidi="sa-IN"/>
        </w:rPr>
        <w:t>[yasha:]</w:t>
      </w:r>
      <w:r w:rsidRPr="00083482">
        <w:t xml:space="preserve"> fame </w:t>
      </w:r>
      <w:r w:rsidRPr="00083482">
        <w:rPr>
          <w:noProof/>
          <w:lang w:bidi="sa-IN"/>
        </w:rPr>
        <w:t>[ayasha:]</w:t>
      </w:r>
      <w:r w:rsidR="00395BDE">
        <w:t xml:space="preserve"> and infamy.</w:t>
      </w:r>
    </w:p>
    <w:p w14:paraId="715901D0" w14:textId="21B37481" w:rsidR="00EE69AD" w:rsidRPr="00083482" w:rsidRDefault="00EB3A34">
      <w:pPr>
        <w:rPr>
          <w:i/>
        </w:rPr>
      </w:pPr>
      <w:r w:rsidRPr="00083482">
        <w:rPr>
          <w:i/>
        </w:rPr>
        <w:t xml:space="preserve">In the commentary that follows, each of </w:t>
      </w:r>
      <w:r w:rsidR="00D14112" w:rsidRPr="00083482">
        <w:rPr>
          <w:i/>
        </w:rPr>
        <w:t>the</w:t>
      </w:r>
      <w:r w:rsidRPr="00083482">
        <w:rPr>
          <w:i/>
        </w:rPr>
        <w:t xml:space="preserve"> aspects </w:t>
      </w:r>
      <w:r w:rsidR="007E3186">
        <w:rPr>
          <w:i/>
        </w:rPr>
        <w:t xml:space="preserve">in this Shloka </w:t>
      </w:r>
      <w:r w:rsidRPr="00083482">
        <w:rPr>
          <w:i/>
        </w:rPr>
        <w:t>are explained as a state of our being</w:t>
      </w:r>
      <w:r w:rsidR="00375779">
        <w:rPr>
          <w:i/>
        </w:rPr>
        <w:t xml:space="preserve"> </w:t>
      </w:r>
      <w:r w:rsidR="007E3186">
        <w:rPr>
          <w:i/>
        </w:rPr>
        <w:t xml:space="preserve">and our </w:t>
      </w:r>
      <w:r w:rsidRPr="00083482">
        <w:rPr>
          <w:i/>
        </w:rPr>
        <w:t xml:space="preserve">experience </w:t>
      </w:r>
      <w:r w:rsidR="007E3186">
        <w:rPr>
          <w:i/>
        </w:rPr>
        <w:t>of that state</w:t>
      </w:r>
      <w:r w:rsidRPr="00083482">
        <w:rPr>
          <w:i/>
        </w:rPr>
        <w:t>.</w:t>
      </w:r>
    </w:p>
    <w:p w14:paraId="77FDC993" w14:textId="64117CE8" w:rsidR="00EE69AD" w:rsidRPr="00083482" w:rsidRDefault="00EB3A34">
      <w:r w:rsidRPr="00083482">
        <w:t>There are different emot</w:t>
      </w:r>
      <w:r w:rsidR="00967EF2">
        <w:t>ions, experiences and states-of-</w:t>
      </w:r>
      <w:r w:rsidRPr="00083482">
        <w:t xml:space="preserve">being </w:t>
      </w:r>
      <w:r w:rsidR="001071D7">
        <w:t>-</w:t>
      </w:r>
      <w:r w:rsidRPr="00083482">
        <w:t xml:space="preserve"> </w:t>
      </w:r>
    </w:p>
    <w:p w14:paraId="320B8507" w14:textId="333AC2E4" w:rsidR="00EE69AD" w:rsidRPr="00083482" w:rsidRDefault="001F3604" w:rsidP="001F3604">
      <w:r>
        <w:t>T</w:t>
      </w:r>
      <w:r w:rsidR="001071D7">
        <w:t xml:space="preserve">he feeling of </w:t>
      </w:r>
      <w:r w:rsidR="007E3186">
        <w:t>‘</w:t>
      </w:r>
      <w:r>
        <w:t>recognition</w:t>
      </w:r>
      <w:r w:rsidR="007E3186">
        <w:t>’</w:t>
      </w:r>
      <w:r>
        <w:t xml:space="preserve"> happens when the brain notices similarity to something it knows. </w:t>
      </w:r>
      <w:r w:rsidR="007E3186">
        <w:t>‘</w:t>
      </w:r>
      <w:r>
        <w:t>Cognition</w:t>
      </w:r>
      <w:r w:rsidR="007E3186">
        <w:t>’</w:t>
      </w:r>
      <w:r>
        <w:t xml:space="preserve"> is the experience of ‘knowing’ and identifying </w:t>
      </w:r>
      <w:r w:rsidR="002B4CE3">
        <w:t xml:space="preserve">different </w:t>
      </w:r>
      <w:r w:rsidR="00EB3A34" w:rsidRPr="00083482">
        <w:t xml:space="preserve">conscious </w:t>
      </w:r>
      <w:r w:rsidR="002B4CE3">
        <w:t>beings and</w:t>
      </w:r>
      <w:r w:rsidR="00EB3A34" w:rsidRPr="00083482">
        <w:t xml:space="preserve"> non-conscious things</w:t>
      </w:r>
    </w:p>
    <w:p w14:paraId="7EFB19EF" w14:textId="1FFABAF7" w:rsidR="00EE69AD" w:rsidRPr="00083482" w:rsidRDefault="00EB3A34" w:rsidP="001F3604">
      <w:r w:rsidRPr="00083482">
        <w:lastRenderedPageBreak/>
        <w:t>'</w:t>
      </w:r>
      <w:r w:rsidR="001F3604">
        <w:t>F</w:t>
      </w:r>
      <w:r w:rsidRPr="00083482">
        <w:t>ree</w:t>
      </w:r>
      <w:r w:rsidR="001F3604">
        <w:t>dom</w:t>
      </w:r>
      <w:r w:rsidRPr="00083482">
        <w:t xml:space="preserve"> </w:t>
      </w:r>
      <w:r w:rsidR="001F3604">
        <w:t xml:space="preserve">from </w:t>
      </w:r>
      <w:r w:rsidRPr="00083482">
        <w:t xml:space="preserve">misconception' is to be free of </w:t>
      </w:r>
      <w:r w:rsidR="001F3604">
        <w:t xml:space="preserve">ignorance and </w:t>
      </w:r>
      <w:r w:rsidR="007E3186">
        <w:t>bias</w:t>
      </w:r>
      <w:r w:rsidR="002B4CE3">
        <w:t>, which</w:t>
      </w:r>
      <w:r w:rsidR="001F3604">
        <w:t xml:space="preserve"> </w:t>
      </w:r>
      <w:r w:rsidR="002B4CE3">
        <w:t xml:space="preserve">dull </w:t>
      </w:r>
      <w:r w:rsidR="001F3604">
        <w:t>our ability to</w:t>
      </w:r>
      <w:r w:rsidRPr="00083482">
        <w:t xml:space="preserve"> mak</w:t>
      </w:r>
      <w:r w:rsidR="001F3604">
        <w:t>e</w:t>
      </w:r>
      <w:r w:rsidRPr="00083482">
        <w:t xml:space="preserve"> distinctions</w:t>
      </w:r>
      <w:r w:rsidR="001F3604">
        <w:t>.</w:t>
      </w:r>
      <w:r w:rsidRPr="00083482">
        <w:t xml:space="preserve"> </w:t>
      </w:r>
      <w:r w:rsidR="001F3604">
        <w:t>F</w:t>
      </w:r>
      <w:r w:rsidRPr="00083482">
        <w:t xml:space="preserve">or example, </w:t>
      </w:r>
      <w:r w:rsidR="007E3186">
        <w:t xml:space="preserve">ignorance about jewelry would make us </w:t>
      </w:r>
      <w:r w:rsidR="002B4CE3">
        <w:t>bundle</w:t>
      </w:r>
      <w:r w:rsidRPr="00083482">
        <w:t xml:space="preserve"> </w:t>
      </w:r>
      <w:r w:rsidR="002B4CE3">
        <w:t xml:space="preserve">gold and pearl </w:t>
      </w:r>
      <w:r w:rsidR="002B4CE3" w:rsidRPr="00083482">
        <w:t>together</w:t>
      </w:r>
      <w:r w:rsidR="001F3604">
        <w:t>.</w:t>
      </w:r>
      <w:r w:rsidR="007E3186">
        <w:t xml:space="preserve"> Bias would prevent us from learning the distinction</w:t>
      </w:r>
      <w:r w:rsidR="002B4CE3">
        <w:t xml:space="preserve"> between them</w:t>
      </w:r>
      <w:r w:rsidR="007E3186">
        <w:t>. When we are free from bias and ignorance, we are free from misconception.</w:t>
      </w:r>
    </w:p>
    <w:p w14:paraId="021ECF1A" w14:textId="351AFF75" w:rsidR="00EE69AD" w:rsidRPr="00083482" w:rsidRDefault="006F3C5F" w:rsidP="007E3186">
      <w:bookmarkStart w:id="74" w:name="forgiveness_the_defn"/>
      <w:bookmarkEnd w:id="74"/>
      <w:r>
        <w:t>‘</w:t>
      </w:r>
      <w:r w:rsidR="00EB3A34" w:rsidRPr="00083482">
        <w:t>Forgiveness</w:t>
      </w:r>
      <w:r>
        <w:t>’</w:t>
      </w:r>
      <w:r w:rsidR="00EB3A34" w:rsidRPr="00083482">
        <w:t xml:space="preserve"> </w:t>
      </w:r>
      <w:r>
        <w:t xml:space="preserve">is a state where </w:t>
      </w:r>
      <w:r w:rsidR="004904A6">
        <w:t xml:space="preserve">our </w:t>
      </w:r>
      <w:r w:rsidR="00EB3A34" w:rsidRPr="00083482">
        <w:t xml:space="preserve">mind </w:t>
      </w:r>
      <w:r>
        <w:t xml:space="preserve">isn’t deformed </w:t>
      </w:r>
      <w:r w:rsidRPr="00083482">
        <w:t xml:space="preserve">even </w:t>
      </w:r>
      <w:r>
        <w:t xml:space="preserve">in the presence of </w:t>
      </w:r>
      <w:r w:rsidRPr="00083482">
        <w:t>agitation</w:t>
      </w:r>
      <w:r>
        <w:t>.</w:t>
      </w:r>
    </w:p>
    <w:p w14:paraId="72FBD3DC" w14:textId="7C6E5893" w:rsidR="00EE69AD" w:rsidRPr="00083482" w:rsidRDefault="006F3C5F" w:rsidP="006F3C5F">
      <w:r>
        <w:t>‘</w:t>
      </w:r>
      <w:r w:rsidR="00EB3A34" w:rsidRPr="00083482">
        <w:t>Truth</w:t>
      </w:r>
      <w:r>
        <w:t>’</w:t>
      </w:r>
      <w:r w:rsidR="00EB3A34" w:rsidRPr="00083482">
        <w:t xml:space="preserve"> </w:t>
      </w:r>
      <w:r>
        <w:t xml:space="preserve">is </w:t>
      </w:r>
      <w:r w:rsidR="00973F47">
        <w:t xml:space="preserve">to say </w:t>
      </w:r>
      <w:r w:rsidR="00EB3A34" w:rsidRPr="00083482">
        <w:t>it 'as it is'</w:t>
      </w:r>
      <w:r>
        <w:t>,</w:t>
      </w:r>
      <w:r w:rsidR="00EB3A34" w:rsidRPr="00083482">
        <w:t xml:space="preserve"> in a way that's beneficial to the listener</w:t>
      </w:r>
      <w:r>
        <w:t>.</w:t>
      </w:r>
      <w:r w:rsidR="00EB3A34" w:rsidRPr="00083482">
        <w:t xml:space="preserve"> </w:t>
      </w:r>
      <w:r w:rsidR="00973F47">
        <w:t>I</w:t>
      </w:r>
      <w:r w:rsidR="00EB3A34" w:rsidRPr="00083482">
        <w:t xml:space="preserve">t is stated here as </w:t>
      </w:r>
      <w:r w:rsidR="00973F47">
        <w:t>a tendency</w:t>
      </w:r>
      <w:r w:rsidR="00EB3A34" w:rsidRPr="00083482">
        <w:t xml:space="preserve"> that enables </w:t>
      </w:r>
      <w:r w:rsidR="004904A6">
        <w:t xml:space="preserve">us </w:t>
      </w:r>
      <w:r w:rsidR="00EB3A34" w:rsidRPr="00083482">
        <w:t>to do this</w:t>
      </w:r>
      <w:r w:rsidR="00973F47">
        <w:t>.</w:t>
      </w:r>
    </w:p>
    <w:p w14:paraId="6D50D4A8" w14:textId="26CEAADD" w:rsidR="00EE69AD" w:rsidRPr="00083482" w:rsidRDefault="00396732" w:rsidP="00396732">
      <w:r>
        <w:t>‘</w:t>
      </w:r>
      <w:r w:rsidR="00EB3A34" w:rsidRPr="00083482">
        <w:t>Control over voluntary actions</w:t>
      </w:r>
      <w:r>
        <w:t>’</w:t>
      </w:r>
      <w:r w:rsidR="00EB3A34" w:rsidRPr="00083482">
        <w:t xml:space="preserve"> </w:t>
      </w:r>
      <w:r>
        <w:t xml:space="preserve">is </w:t>
      </w:r>
      <w:r w:rsidR="00EB3A34" w:rsidRPr="00083482">
        <w:t>to desist from unfavorable subjects</w:t>
      </w:r>
      <w:r>
        <w:t xml:space="preserve">. </w:t>
      </w:r>
      <w:r w:rsidR="00EB3A34" w:rsidRPr="00083482">
        <w:t xml:space="preserve">Similarly, </w:t>
      </w:r>
      <w:r>
        <w:t>‘</w:t>
      </w:r>
      <w:r w:rsidR="00EB3A34" w:rsidRPr="00083482">
        <w:t>control over oneself</w:t>
      </w:r>
      <w:r>
        <w:t xml:space="preserve">’ is the experience of </w:t>
      </w:r>
      <w:r w:rsidR="00EB3A34" w:rsidRPr="00083482">
        <w:t>controlling our thoughts and feelings</w:t>
      </w:r>
      <w:r>
        <w:t>- instead of being controlled by them.</w:t>
      </w:r>
    </w:p>
    <w:p w14:paraId="4DC251F5" w14:textId="3325238A" w:rsidR="00EE69AD" w:rsidRPr="00083482" w:rsidRDefault="00396732" w:rsidP="00396732">
      <w:r>
        <w:t>‘</w:t>
      </w:r>
      <w:r w:rsidR="00EB3A34" w:rsidRPr="00083482">
        <w:t>Comfort</w:t>
      </w:r>
      <w:r>
        <w:t>’</w:t>
      </w:r>
      <w:r w:rsidR="00EB3A34" w:rsidRPr="00083482">
        <w:t xml:space="preserve"> </w:t>
      </w:r>
      <w:r>
        <w:t xml:space="preserve">is </w:t>
      </w:r>
      <w:r w:rsidR="00EB3A34" w:rsidRPr="00083482">
        <w:t xml:space="preserve">the experience of things which are favorable to </w:t>
      </w:r>
      <w:r w:rsidRPr="00083482">
        <w:t>us</w:t>
      </w:r>
      <w:r>
        <w:t>, while ‘d</w:t>
      </w:r>
      <w:r w:rsidR="00EB3A34" w:rsidRPr="00083482">
        <w:t>iscomfort</w:t>
      </w:r>
      <w:r>
        <w:t>’</w:t>
      </w:r>
      <w:r w:rsidR="00EB3A34" w:rsidRPr="00083482">
        <w:t xml:space="preserve"> </w:t>
      </w:r>
      <w:r>
        <w:t xml:space="preserve">is the experience of something </w:t>
      </w:r>
      <w:r w:rsidR="00EB3A34" w:rsidRPr="00083482">
        <w:t>unfavorable</w:t>
      </w:r>
      <w:r>
        <w:t>.</w:t>
      </w:r>
    </w:p>
    <w:p w14:paraId="4A5D3419" w14:textId="59475116" w:rsidR="00EE69AD" w:rsidRPr="00083482" w:rsidRDefault="00396732" w:rsidP="00396732">
      <w:r>
        <w:t>‘</w:t>
      </w:r>
      <w:r w:rsidR="00EB3A34" w:rsidRPr="00083482">
        <w:t>The state of having plenty</w:t>
      </w:r>
      <w:r>
        <w:t>’</w:t>
      </w:r>
      <w:r w:rsidR="00EB3A34" w:rsidRPr="00083482">
        <w:t xml:space="preserve"> is a state of mind that causes the feeling of comfort</w:t>
      </w:r>
      <w:r>
        <w:t>. ‘</w:t>
      </w:r>
      <w:r w:rsidR="00EB3A34" w:rsidRPr="00083482">
        <w:t>The state of discontent</w:t>
      </w:r>
      <w:r w:rsidR="002B4CE3">
        <w:t>’</w:t>
      </w:r>
      <w:r w:rsidR="00EB3A34" w:rsidRPr="00083482">
        <w:t xml:space="preserve"> is fatigue in </w:t>
      </w:r>
      <w:r w:rsidR="004904A6">
        <w:t xml:space="preserve">our </w:t>
      </w:r>
      <w:r w:rsidR="00EB3A34" w:rsidRPr="00083482">
        <w:t>mind, which causes an unfavorable experience</w:t>
      </w:r>
      <w:r>
        <w:t>.</w:t>
      </w:r>
    </w:p>
    <w:p w14:paraId="643128BA" w14:textId="19EF0A1D" w:rsidR="00EE69AD" w:rsidRPr="00083482" w:rsidRDefault="00396732" w:rsidP="00396732">
      <w:r>
        <w:t>‘</w:t>
      </w:r>
      <w:r w:rsidR="00EB3A34" w:rsidRPr="00083482">
        <w:t>Fear</w:t>
      </w:r>
      <w:r>
        <w:t>’</w:t>
      </w:r>
      <w:r w:rsidR="00EB3A34" w:rsidRPr="00083482">
        <w:t xml:space="preserve"> is discomfort </w:t>
      </w:r>
      <w:r>
        <w:t xml:space="preserve">that comes from </w:t>
      </w:r>
      <w:r w:rsidR="00EB3A34" w:rsidRPr="00083482">
        <w:t>perceiving the cause of future misfortune</w:t>
      </w:r>
      <w:r>
        <w:t>. ‘</w:t>
      </w:r>
      <w:r w:rsidR="00EB3A34" w:rsidRPr="00083482">
        <w:t>Fearlessness</w:t>
      </w:r>
      <w:r>
        <w:t>’</w:t>
      </w:r>
      <w:r w:rsidR="00EB3A34" w:rsidRPr="00083482">
        <w:t xml:space="preserve"> is </w:t>
      </w:r>
      <w:r>
        <w:t xml:space="preserve">to be free </w:t>
      </w:r>
      <w:r w:rsidR="00EB3A34" w:rsidRPr="00083482">
        <w:t>of such fear</w:t>
      </w:r>
      <w:r>
        <w:t>.</w:t>
      </w:r>
    </w:p>
    <w:p w14:paraId="4CF44382" w14:textId="7723AA59" w:rsidR="00EE69AD" w:rsidRPr="00083482" w:rsidRDefault="00396732" w:rsidP="00396732">
      <w:r>
        <w:t>T</w:t>
      </w:r>
      <w:r w:rsidRPr="00083482">
        <w:t xml:space="preserve">he </w:t>
      </w:r>
      <w:r w:rsidR="004904A6">
        <w:t>‘</w:t>
      </w:r>
      <w:r w:rsidRPr="00083482">
        <w:t>desire to avoid harm</w:t>
      </w:r>
      <w:r>
        <w:t>ing anyone’</w:t>
      </w:r>
      <w:r w:rsidR="00EB3A34" w:rsidRPr="00083482">
        <w:t xml:space="preserve"> </w:t>
      </w:r>
      <w:r>
        <w:t xml:space="preserve">is the state of </w:t>
      </w:r>
      <w:r w:rsidR="00EB3A34" w:rsidRPr="00083482">
        <w:t xml:space="preserve">not being the cause of </w:t>
      </w:r>
      <w:r>
        <w:t xml:space="preserve">any </w:t>
      </w:r>
      <w:r w:rsidR="00EB3A34" w:rsidRPr="00083482">
        <w:t>misery</w:t>
      </w:r>
      <w:r>
        <w:t>.</w:t>
      </w:r>
    </w:p>
    <w:p w14:paraId="51CEA732" w14:textId="76D4303D" w:rsidR="00EE69AD" w:rsidRPr="00083482" w:rsidRDefault="00EB3A34" w:rsidP="00396732">
      <w:r w:rsidRPr="00083482">
        <w:t xml:space="preserve">The </w:t>
      </w:r>
      <w:r w:rsidR="004904A6">
        <w:t>‘</w:t>
      </w:r>
      <w:r w:rsidRPr="00083482">
        <w:t>attitude of equanimity</w:t>
      </w:r>
      <w:r w:rsidR="00396732">
        <w:t>’</w:t>
      </w:r>
      <w:r w:rsidRPr="00083482">
        <w:t xml:space="preserve"> </w:t>
      </w:r>
      <w:r w:rsidR="00396732">
        <w:t xml:space="preserve">is to view </w:t>
      </w:r>
      <w:r w:rsidRPr="00083482">
        <w:t>fortune and misfortune equally</w:t>
      </w:r>
      <w:r w:rsidR="00396732">
        <w:t>-</w:t>
      </w:r>
      <w:r w:rsidRPr="00083482">
        <w:t xml:space="preserve"> </w:t>
      </w:r>
      <w:r w:rsidR="00396732">
        <w:t>whether it happens to us</w:t>
      </w:r>
      <w:r w:rsidRPr="00083482">
        <w:t xml:space="preserve">, </w:t>
      </w:r>
      <w:r w:rsidR="00396732">
        <w:t xml:space="preserve">to </w:t>
      </w:r>
      <w:r w:rsidR="004904A6">
        <w:t xml:space="preserve">people </w:t>
      </w:r>
      <w:r w:rsidRPr="00083482">
        <w:t>we adore</w:t>
      </w:r>
      <w:r w:rsidR="00396732">
        <w:t>,</w:t>
      </w:r>
      <w:r w:rsidRPr="00083482">
        <w:t xml:space="preserve"> </w:t>
      </w:r>
      <w:r w:rsidR="00396732">
        <w:t xml:space="preserve">or to </w:t>
      </w:r>
      <w:r w:rsidRPr="00083482">
        <w:t>those who oppose us</w:t>
      </w:r>
    </w:p>
    <w:p w14:paraId="7FF10240" w14:textId="4591D820" w:rsidR="00EE69AD" w:rsidRPr="00083482" w:rsidRDefault="004904A6" w:rsidP="00396732">
      <w:r>
        <w:t xml:space="preserve">With the quality of </w:t>
      </w:r>
      <w:r w:rsidR="00396732">
        <w:t>‘</w:t>
      </w:r>
      <w:r>
        <w:t>c</w:t>
      </w:r>
      <w:r w:rsidR="00EB3A34" w:rsidRPr="00083482">
        <w:t>ontentment</w:t>
      </w:r>
      <w:r w:rsidR="00396732">
        <w:t>’</w:t>
      </w:r>
      <w:r>
        <w:t>,</w:t>
      </w:r>
      <w:r w:rsidR="00EB3A34" w:rsidRPr="00083482">
        <w:t xml:space="preserve"> </w:t>
      </w:r>
      <w:r>
        <w:t xml:space="preserve">we are always </w:t>
      </w:r>
      <w:r w:rsidR="00EB3A34" w:rsidRPr="00083482">
        <w:t>joyous towards everyone</w:t>
      </w:r>
      <w:r w:rsidR="00396732">
        <w:t>.</w:t>
      </w:r>
    </w:p>
    <w:p w14:paraId="5BF05054" w14:textId="11CC2406" w:rsidR="00EE69AD" w:rsidRPr="00083482" w:rsidRDefault="00396732" w:rsidP="00396732">
      <w:r>
        <w:t>‘</w:t>
      </w:r>
      <w:r w:rsidR="00EB3A34" w:rsidRPr="00083482">
        <w:t>Focus</w:t>
      </w:r>
      <w:r>
        <w:t>’</w:t>
      </w:r>
      <w:r w:rsidR="00EB3A34" w:rsidRPr="00083482">
        <w:t xml:space="preserve"> </w:t>
      </w:r>
      <w:r>
        <w:t>is to be engaged</w:t>
      </w:r>
      <w:r w:rsidR="00EB3A34" w:rsidRPr="00083482">
        <w:t xml:space="preserve"> in the occupation prescribed for us, </w:t>
      </w:r>
      <w:r>
        <w:t xml:space="preserve">even when </w:t>
      </w:r>
      <w:r w:rsidR="00EB3A34" w:rsidRPr="00083482">
        <w:t>comfort and enjoyment are restrained</w:t>
      </w:r>
      <w:r>
        <w:t>.</w:t>
      </w:r>
    </w:p>
    <w:p w14:paraId="2D4682C1" w14:textId="5FC86066" w:rsidR="00EE69AD" w:rsidRPr="00083482" w:rsidRDefault="00396732" w:rsidP="00396732">
      <w:r>
        <w:t>‘</w:t>
      </w:r>
      <w:r w:rsidR="00EB3A34" w:rsidRPr="00083482">
        <w:t>Fame</w:t>
      </w:r>
      <w:r>
        <w:t>’</w:t>
      </w:r>
      <w:r w:rsidR="00EB3A34" w:rsidRPr="00083482">
        <w:t xml:space="preserve"> is </w:t>
      </w:r>
      <w:r>
        <w:t xml:space="preserve">when we’re </w:t>
      </w:r>
      <w:r w:rsidR="00EB3A34" w:rsidRPr="00083482">
        <w:t xml:space="preserve">known </w:t>
      </w:r>
      <w:r>
        <w:t xml:space="preserve">for </w:t>
      </w:r>
      <w:r w:rsidR="00EB3A34" w:rsidRPr="00083482">
        <w:t xml:space="preserve">virtuous qualities; </w:t>
      </w:r>
      <w:r>
        <w:t>‘</w:t>
      </w:r>
      <w:r w:rsidR="00EB3A34" w:rsidRPr="00083482">
        <w:t>Infamy</w:t>
      </w:r>
      <w:r>
        <w:t>’</w:t>
      </w:r>
      <w:r w:rsidR="00EB3A34" w:rsidRPr="00083482">
        <w:t xml:space="preserve"> is to have a reputation of lacking virtue</w:t>
      </w:r>
      <w:r>
        <w:t>.</w:t>
      </w:r>
      <w:r w:rsidR="00EB3A34" w:rsidRPr="00083482">
        <w:t xml:space="preserve"> </w:t>
      </w:r>
      <w:r>
        <w:t>H</w:t>
      </w:r>
      <w:r w:rsidR="00EB3A34" w:rsidRPr="00083482">
        <w:t>ere, 'fame' and 'infamy' indicate the dual states of our mind associated with such reputations</w:t>
      </w:r>
      <w:r>
        <w:t>.</w:t>
      </w:r>
    </w:p>
    <w:p w14:paraId="5F6E72CD" w14:textId="77777777" w:rsidR="00F4705A" w:rsidRDefault="00EB3A34" w:rsidP="00396732">
      <w:r w:rsidRPr="00083482">
        <w:t xml:space="preserve">Similarly, the other virtues mentioned, such as 'focus' and 'charity' </w:t>
      </w:r>
      <w:r w:rsidR="00F4705A">
        <w:t>refer to</w:t>
      </w:r>
      <w:r w:rsidRPr="00083482">
        <w:t xml:space="preserve"> </w:t>
      </w:r>
      <w:r w:rsidR="00F4705A">
        <w:t>our</w:t>
      </w:r>
      <w:r w:rsidRPr="00083482">
        <w:t xml:space="preserve"> </w:t>
      </w:r>
      <w:r w:rsidR="00F4705A">
        <w:t>preferences and tendencies</w:t>
      </w:r>
      <w:r w:rsidRPr="00083482">
        <w:t xml:space="preserve">. </w:t>
      </w:r>
    </w:p>
    <w:p w14:paraId="455FDBDE" w14:textId="17B8E8CF" w:rsidR="00EE69AD" w:rsidRPr="00083482" w:rsidRDefault="00F4705A">
      <w:r>
        <w:t xml:space="preserve">All of us </w:t>
      </w:r>
      <w:r w:rsidR="00BC1C32">
        <w:t>in</w:t>
      </w:r>
      <w:r w:rsidR="00EB3A34" w:rsidRPr="00083482">
        <w:t xml:space="preserve"> this world keep going through these emotions, e</w:t>
      </w:r>
      <w:r w:rsidR="00BC1C32">
        <w:t>xperiences and states</w:t>
      </w:r>
      <w:r w:rsidR="002B2D14">
        <w:t>-of-</w:t>
      </w:r>
      <w:r w:rsidR="00BC1C32">
        <w:t>being.</w:t>
      </w:r>
      <w:r>
        <w:t xml:space="preserve"> The Lord says - 'These emotions</w:t>
      </w:r>
      <w:r w:rsidR="00EB3A34" w:rsidRPr="00083482">
        <w:t xml:space="preserve"> </w:t>
      </w:r>
      <w:r w:rsidR="004A56C6">
        <w:t xml:space="preserve">arise </w:t>
      </w:r>
      <w:r w:rsidR="00EB3A34" w:rsidRPr="00083482">
        <w:t>from Me'</w:t>
      </w:r>
      <w:r>
        <w:t xml:space="preserve">. Meaning, </w:t>
      </w:r>
      <w:r w:rsidR="00EB3A34" w:rsidRPr="00083482">
        <w:t>they ar</w:t>
      </w:r>
      <w:r w:rsidR="00B04D2C">
        <w:t>e according to the Lord's will.</w:t>
      </w:r>
    </w:p>
    <w:p w14:paraId="7385FA41" w14:textId="7502E24B" w:rsidR="00EE69AD" w:rsidRPr="00083482" w:rsidRDefault="00EB3A34">
      <w:r w:rsidRPr="00083482">
        <w:t xml:space="preserve">In the next </w:t>
      </w:r>
      <w:r w:rsidR="006100CD" w:rsidRPr="00083482">
        <w:t>Shloka</w:t>
      </w:r>
      <w:r w:rsidRPr="00083482">
        <w:t xml:space="preserve">, the Lord says that the </w:t>
      </w:r>
      <w:hyperlink w:anchor="gods_and_other_powers" w:history="1">
        <w:r w:rsidR="004A56C6">
          <w:rPr>
            <w:rStyle w:val="Hyperlink"/>
          </w:rPr>
          <w:t>powers</w:t>
        </w:r>
      </w:hyperlink>
      <w:r w:rsidRPr="00083482">
        <w:t xml:space="preserve"> </w:t>
      </w:r>
      <w:r w:rsidR="004A56C6">
        <w:t>behind</w:t>
      </w:r>
      <w:r w:rsidRPr="00083482">
        <w:t xml:space="preserve"> </w:t>
      </w:r>
      <w:r w:rsidR="00F4705A">
        <w:t>this world</w:t>
      </w:r>
      <w:r w:rsidRPr="00083482">
        <w:t xml:space="preserve"> </w:t>
      </w:r>
      <w:r w:rsidR="004A56C6" w:rsidRPr="00083482">
        <w:t>are</w:t>
      </w:r>
      <w:r w:rsidRPr="00083482">
        <w:t xml:space="preserve"> also subject to </w:t>
      </w:r>
      <w:r w:rsidR="00F4705A">
        <w:t xml:space="preserve">His </w:t>
      </w:r>
      <w:r w:rsidRPr="00083482">
        <w:t>will.</w:t>
      </w:r>
    </w:p>
    <w:p w14:paraId="75DE8612" w14:textId="77777777" w:rsidR="00EE69AD" w:rsidRPr="00083482" w:rsidRDefault="00CA3C91">
      <w:pPr>
        <w:pStyle w:val="Heading2"/>
      </w:pPr>
      <w:r w:rsidRPr="00083482">
        <w:t>10-6</w:t>
      </w:r>
    </w:p>
    <w:p w14:paraId="74CA677B" w14:textId="77777777" w:rsidR="00EE69AD" w:rsidRPr="00083482" w:rsidRDefault="00EB3A34" w:rsidP="00C12093">
      <w:pPr>
        <w:pStyle w:val="Shloka"/>
        <w:rPr>
          <w:noProof/>
          <w:lang w:bidi="sa-IN"/>
        </w:rPr>
      </w:pPr>
      <w:r w:rsidRPr="00083482">
        <w:rPr>
          <w:noProof/>
          <w:lang w:bidi="sa-IN"/>
        </w:rPr>
        <w:t>[</w:t>
      </w:r>
    </w:p>
    <w:p w14:paraId="13F0DF22" w14:textId="77777777" w:rsidR="00EE69AD" w:rsidRPr="00083482" w:rsidRDefault="00EB3A34" w:rsidP="00C12093">
      <w:pPr>
        <w:pStyle w:val="Shloka"/>
        <w:rPr>
          <w:noProof/>
          <w:lang w:bidi="sa-IN"/>
        </w:rPr>
      </w:pPr>
      <w:r w:rsidRPr="00083482">
        <w:rPr>
          <w:noProof/>
          <w:lang w:bidi="sa-IN"/>
        </w:rPr>
        <w:t>maharShaya: sapta pUrvE chatvArO manavastathA |</w:t>
      </w:r>
    </w:p>
    <w:p w14:paraId="1AACE229" w14:textId="77777777" w:rsidR="00EE69AD" w:rsidRPr="00083482" w:rsidRDefault="00EB3A34" w:rsidP="00C12093">
      <w:pPr>
        <w:pStyle w:val="Shloka"/>
        <w:rPr>
          <w:noProof/>
          <w:lang w:bidi="sa-IN"/>
        </w:rPr>
      </w:pPr>
      <w:r w:rsidRPr="00083482">
        <w:rPr>
          <w:noProof/>
          <w:lang w:bidi="sa-IN"/>
        </w:rPr>
        <w:t>madbhAvA mAnasA jAtA: yEShAm lOkE imA: prajA: || 6 ||</w:t>
      </w:r>
    </w:p>
    <w:p w14:paraId="756D0B52" w14:textId="77777777" w:rsidR="00EE69AD" w:rsidRPr="00083482" w:rsidRDefault="00EB3A34" w:rsidP="00C12093">
      <w:pPr>
        <w:pStyle w:val="Shloka"/>
      </w:pPr>
      <w:r w:rsidRPr="00083482">
        <w:rPr>
          <w:noProof/>
          <w:lang w:bidi="sa-IN"/>
        </w:rPr>
        <w:t>]</w:t>
      </w:r>
    </w:p>
    <w:p w14:paraId="73582D1E" w14:textId="756E6492" w:rsidR="00EE69AD" w:rsidRPr="00083482" w:rsidRDefault="00EB3A34" w:rsidP="00A22026">
      <w:pPr>
        <w:pStyle w:val="ExplnOfShloka"/>
      </w:pPr>
      <w:r w:rsidRPr="00083482">
        <w:rPr>
          <w:noProof/>
          <w:lang w:bidi="sa-IN"/>
        </w:rPr>
        <w:lastRenderedPageBreak/>
        <w:t>[sapta maharShaya:]</w:t>
      </w:r>
      <w:r w:rsidR="00D14112">
        <w:t xml:space="preserve"> The seven great sages</w:t>
      </w:r>
      <w:r w:rsidRPr="00083482">
        <w:t xml:space="preserve">, </w:t>
      </w:r>
      <w:r w:rsidRPr="00083482">
        <w:rPr>
          <w:noProof/>
          <w:lang w:bidi="sa-IN"/>
        </w:rPr>
        <w:t>[pUrvE]</w:t>
      </w:r>
      <w:r w:rsidRPr="00083482">
        <w:t xml:space="preserve"> our ancestors </w:t>
      </w:r>
      <w:r w:rsidRPr="00083482">
        <w:rPr>
          <w:noProof/>
          <w:lang w:bidi="sa-IN"/>
        </w:rPr>
        <w:t>[mAnasA jAtA:]</w:t>
      </w:r>
      <w:r w:rsidRPr="00083482">
        <w:t xml:space="preserve"> </w:t>
      </w:r>
      <w:r w:rsidR="00D05213">
        <w:t xml:space="preserve">born </w:t>
      </w:r>
      <w:r w:rsidRPr="00083482">
        <w:t>of Brahma</w:t>
      </w:r>
      <w:r w:rsidR="00E07150">
        <w:t xml:space="preserve">, </w:t>
      </w:r>
      <w:r w:rsidR="00E07150" w:rsidRPr="00083482">
        <w:rPr>
          <w:noProof/>
          <w:lang w:bidi="sa-IN"/>
        </w:rPr>
        <w:t>[tathA]</w:t>
      </w:r>
      <w:r w:rsidR="00E07150" w:rsidRPr="00083482">
        <w:t xml:space="preserve"> </w:t>
      </w:r>
      <w:r w:rsidR="00E07150">
        <w:t>along with</w:t>
      </w:r>
      <w:r w:rsidR="00E07150" w:rsidRPr="00083482">
        <w:t xml:space="preserve"> </w:t>
      </w:r>
      <w:r w:rsidR="00E07150" w:rsidRPr="00083482">
        <w:rPr>
          <w:noProof/>
          <w:lang w:bidi="sa-IN"/>
        </w:rPr>
        <w:t>[chatvArO manava:]</w:t>
      </w:r>
      <w:r w:rsidR="00E07150" w:rsidRPr="00083482">
        <w:t xml:space="preserve"> the four </w:t>
      </w:r>
      <w:hyperlink w:anchor="_1_-_3" w:history="1">
        <w:r w:rsidR="00E07150" w:rsidRPr="00083482">
          <w:rPr>
            <w:rStyle w:val="Hyperlink"/>
          </w:rPr>
          <w:t>Manus</w:t>
        </w:r>
      </w:hyperlink>
      <w:r w:rsidR="00E07150" w:rsidRPr="00083482">
        <w:t xml:space="preserve"> </w:t>
      </w:r>
      <w:r w:rsidR="00E07150" w:rsidRPr="00083482">
        <w:rPr>
          <w:noProof/>
          <w:lang w:bidi="sa-IN"/>
        </w:rPr>
        <w:t>[madbhAvA:]</w:t>
      </w:r>
      <w:r w:rsidR="00E07150" w:rsidRPr="00083482">
        <w:t xml:space="preserve"> are </w:t>
      </w:r>
      <w:r w:rsidR="00E07150">
        <w:t xml:space="preserve">an expression of </w:t>
      </w:r>
      <w:r w:rsidR="00E07150" w:rsidRPr="00083482">
        <w:t>My will.</w:t>
      </w:r>
      <w:r w:rsidRPr="00083482">
        <w:t xml:space="preserve"> </w:t>
      </w:r>
      <w:r w:rsidR="00E07150" w:rsidRPr="00083482">
        <w:rPr>
          <w:noProof/>
          <w:lang w:bidi="sa-IN"/>
        </w:rPr>
        <w:t>[imA: prajA:]</w:t>
      </w:r>
      <w:r w:rsidR="00E07150" w:rsidRPr="00083482">
        <w:t xml:space="preserve"> </w:t>
      </w:r>
      <w:r w:rsidR="00E07150">
        <w:t xml:space="preserve">All </w:t>
      </w:r>
      <w:r w:rsidR="00E07150" w:rsidRPr="00083482">
        <w:t xml:space="preserve">these </w:t>
      </w:r>
      <w:r w:rsidR="006F6F96">
        <w:t>descendants</w:t>
      </w:r>
      <w:r w:rsidR="00E07150" w:rsidRPr="00083482">
        <w:rPr>
          <w:noProof/>
          <w:lang w:bidi="sa-IN"/>
        </w:rPr>
        <w:t xml:space="preserve"> </w:t>
      </w:r>
      <w:r w:rsidRPr="00083482">
        <w:rPr>
          <w:noProof/>
          <w:lang w:bidi="sa-IN"/>
        </w:rPr>
        <w:t>[yEShAm]</w:t>
      </w:r>
      <w:r w:rsidRPr="00083482">
        <w:t xml:space="preserve"> </w:t>
      </w:r>
      <w:r w:rsidR="00E07150">
        <w:t>from them</w:t>
      </w:r>
      <w:r w:rsidRPr="00083482">
        <w:t xml:space="preserve"> </w:t>
      </w:r>
      <w:r w:rsidRPr="00083482">
        <w:rPr>
          <w:noProof/>
          <w:lang w:bidi="sa-IN"/>
        </w:rPr>
        <w:t>[lOkE]</w:t>
      </w:r>
      <w:r w:rsidRPr="00083482">
        <w:t xml:space="preserve"> </w:t>
      </w:r>
      <w:r w:rsidR="00E07150">
        <w:t>live in this world.</w:t>
      </w:r>
    </w:p>
    <w:p w14:paraId="1B220D84" w14:textId="387CA5F1" w:rsidR="00350603" w:rsidRDefault="00EB3A34" w:rsidP="00350603">
      <w:r w:rsidRPr="00083482">
        <w:t>Our ancestors</w:t>
      </w:r>
      <w:r w:rsidR="00350603">
        <w:t>,</w:t>
      </w:r>
      <w:r w:rsidRPr="00083482">
        <w:t xml:space="preserve"> the seven great sages</w:t>
      </w:r>
      <w:r w:rsidR="00350603">
        <w:t>,</w:t>
      </w:r>
      <w:r w:rsidRPr="00083482">
        <w:t xml:space="preserve"> </w:t>
      </w:r>
      <w:r w:rsidR="00350603">
        <w:t>including Bhrgu came into being from an idea of Brahma, the principal engineer of the universe. Their purpose was</w:t>
      </w:r>
      <w:r w:rsidR="00350603" w:rsidRPr="00083482">
        <w:t xml:space="preserve"> to keep the act of creation going.</w:t>
      </w:r>
      <w:r w:rsidR="00350603">
        <w:t xml:space="preserve"> They ensured continuity from the </w:t>
      </w:r>
      <w:r w:rsidRPr="00083482">
        <w:t xml:space="preserve">previous </w:t>
      </w:r>
      <w:hyperlink w:anchor="manvantara_defn" w:history="1">
        <w:r w:rsidRPr="00083482">
          <w:rPr>
            <w:rStyle w:val="Hyperlink"/>
          </w:rPr>
          <w:t>manvantara</w:t>
        </w:r>
      </w:hyperlink>
      <w:r w:rsidR="00350603">
        <w:t xml:space="preserve"> to this one.</w:t>
      </w:r>
    </w:p>
    <w:p w14:paraId="3883EB24" w14:textId="76B43F10" w:rsidR="00D05213" w:rsidRDefault="00EB3A34" w:rsidP="00350603">
      <w:r w:rsidRPr="00083482">
        <w:t xml:space="preserve">To sustain the world, four </w:t>
      </w:r>
      <w:hyperlink w:anchor="_1_-_3" w:history="1">
        <w:r w:rsidRPr="00083482">
          <w:rPr>
            <w:rStyle w:val="Hyperlink"/>
          </w:rPr>
          <w:t>Manus</w:t>
        </w:r>
      </w:hyperlink>
      <w:r w:rsidRPr="00083482">
        <w:t xml:space="preserve"> came into being. Their progeny now fill</w:t>
      </w:r>
      <w:r w:rsidR="00527565">
        <w:t>s</w:t>
      </w:r>
      <w:r w:rsidRPr="00083482">
        <w:t xml:space="preserve"> this world. </w:t>
      </w:r>
    </w:p>
    <w:p w14:paraId="108FDDCA" w14:textId="65AB8843" w:rsidR="00350603" w:rsidRDefault="00350603">
      <w:r>
        <w:t>T</w:t>
      </w:r>
      <w:r w:rsidR="00EB3A34" w:rsidRPr="00083482">
        <w:t xml:space="preserve">ill the time of destruction, they </w:t>
      </w:r>
      <w:r>
        <w:t>play their part as</w:t>
      </w:r>
      <w:r w:rsidR="00EB3A34" w:rsidRPr="00083482">
        <w:t xml:space="preserve"> producers and caregivers to the next </w:t>
      </w:r>
      <w:r>
        <w:t>wave</w:t>
      </w:r>
      <w:r w:rsidR="00EB3A34" w:rsidRPr="00083482">
        <w:t xml:space="preserve"> of </w:t>
      </w:r>
      <w:r>
        <w:t xml:space="preserve">conscious </w:t>
      </w:r>
      <w:r w:rsidR="00EB3A34" w:rsidRPr="00083482">
        <w:t xml:space="preserve">beings. </w:t>
      </w:r>
    </w:p>
    <w:p w14:paraId="18C7BA22" w14:textId="456C4EA2" w:rsidR="00EE69AD" w:rsidRPr="00083482" w:rsidRDefault="00350603">
      <w:r>
        <w:t xml:space="preserve">The Lord states- </w:t>
      </w:r>
      <w:r w:rsidR="00EB3A34" w:rsidRPr="00083482">
        <w:t xml:space="preserve">Sages such as </w:t>
      </w:r>
      <w:r w:rsidR="006F6F96" w:rsidRPr="00083482">
        <w:t>Bhr</w:t>
      </w:r>
      <w:r w:rsidR="006F6F96">
        <w:t>g</w:t>
      </w:r>
      <w:r w:rsidR="006F6F96" w:rsidRPr="00083482">
        <w:t>u</w:t>
      </w:r>
      <w:r w:rsidR="00EB3A34" w:rsidRPr="00083482">
        <w:t xml:space="preserve"> and the Manus are </w:t>
      </w:r>
      <w:r w:rsidR="00D05213">
        <w:t xml:space="preserve">an expression of </w:t>
      </w:r>
      <w:r w:rsidR="00EB3A34" w:rsidRPr="00083482">
        <w:t>My will</w:t>
      </w:r>
      <w:r>
        <w:t>.</w:t>
      </w:r>
      <w:r w:rsidR="00EB3A34" w:rsidRPr="00083482">
        <w:t xml:space="preserve"> My intent itself is their intent. They</w:t>
      </w:r>
      <w:r w:rsidR="00DE33E3">
        <w:t xml:space="preserve"> exist according to My policies.</w:t>
      </w:r>
      <w:r w:rsidR="00EB3A34" w:rsidRPr="00083482">
        <w:t xml:space="preserve"> The</w:t>
      </w:r>
      <w:r w:rsidR="00DE33E3">
        <w:t>y</w:t>
      </w:r>
      <w:r w:rsidR="00EB3A34" w:rsidRPr="00083482">
        <w:t xml:space="preserve"> follow My intentions.</w:t>
      </w:r>
    </w:p>
    <w:p w14:paraId="413C62EC" w14:textId="77777777" w:rsidR="00EE69AD" w:rsidRPr="00083482" w:rsidRDefault="00CA3C91">
      <w:pPr>
        <w:pStyle w:val="Heading2"/>
      </w:pPr>
      <w:bookmarkStart w:id="75" w:name="_7"/>
      <w:bookmarkEnd w:id="75"/>
      <w:r w:rsidRPr="00083482">
        <w:t>10-7</w:t>
      </w:r>
    </w:p>
    <w:p w14:paraId="44ABD6E5" w14:textId="77777777" w:rsidR="00EE69AD" w:rsidRPr="00083482" w:rsidRDefault="00EB3A34" w:rsidP="00C12093">
      <w:pPr>
        <w:pStyle w:val="Shloka"/>
        <w:rPr>
          <w:noProof/>
          <w:lang w:bidi="sa-IN"/>
        </w:rPr>
      </w:pPr>
      <w:r w:rsidRPr="00083482">
        <w:rPr>
          <w:noProof/>
          <w:lang w:bidi="sa-IN"/>
        </w:rPr>
        <w:t>[</w:t>
      </w:r>
    </w:p>
    <w:p w14:paraId="0F5FDCE5" w14:textId="77777777" w:rsidR="00EE69AD" w:rsidRPr="00083482" w:rsidRDefault="00EB3A34" w:rsidP="00C12093">
      <w:pPr>
        <w:pStyle w:val="Shloka"/>
        <w:rPr>
          <w:noProof/>
          <w:lang w:bidi="sa-IN"/>
        </w:rPr>
      </w:pPr>
      <w:r w:rsidRPr="00083482">
        <w:rPr>
          <w:noProof/>
          <w:lang w:bidi="sa-IN"/>
        </w:rPr>
        <w:t>EtAm vibhUtim yOgam cha mama yO vEtti tattvata: |</w:t>
      </w:r>
    </w:p>
    <w:p w14:paraId="6BA9FE87" w14:textId="77777777" w:rsidR="00EE69AD" w:rsidRPr="00083482" w:rsidRDefault="00EB3A34" w:rsidP="00C12093">
      <w:pPr>
        <w:pStyle w:val="Shloka"/>
        <w:rPr>
          <w:noProof/>
          <w:lang w:bidi="sa-IN"/>
        </w:rPr>
      </w:pPr>
      <w:r w:rsidRPr="00083482">
        <w:rPr>
          <w:noProof/>
          <w:lang w:bidi="sa-IN"/>
        </w:rPr>
        <w:t>sa: avikampyEna yOgEna yujyatE nAtra samshaya: || 7 ||</w:t>
      </w:r>
    </w:p>
    <w:p w14:paraId="739669DD" w14:textId="77777777" w:rsidR="00EE69AD" w:rsidRPr="00083482" w:rsidRDefault="00EB3A34" w:rsidP="00C12093">
      <w:pPr>
        <w:pStyle w:val="Shloka"/>
      </w:pPr>
      <w:r w:rsidRPr="00083482">
        <w:rPr>
          <w:noProof/>
          <w:lang w:bidi="sa-IN"/>
        </w:rPr>
        <w:t>]</w:t>
      </w:r>
    </w:p>
    <w:p w14:paraId="6C6847FB" w14:textId="52BCC343" w:rsidR="00EE69AD" w:rsidRPr="00083482" w:rsidRDefault="00EB3A34" w:rsidP="00A22026">
      <w:pPr>
        <w:pStyle w:val="ExplnOfShloka"/>
        <w:rPr>
          <w:noProof/>
          <w:lang w:bidi="sa-IN"/>
        </w:rPr>
      </w:pPr>
      <w:r w:rsidRPr="00083482">
        <w:rPr>
          <w:noProof/>
          <w:lang w:bidi="sa-IN"/>
        </w:rPr>
        <w:t>[ya: vEtti]</w:t>
      </w:r>
      <w:r w:rsidRPr="00083482">
        <w:t xml:space="preserve"> The person who knows </w:t>
      </w:r>
      <w:r w:rsidRPr="00083482">
        <w:rPr>
          <w:noProof/>
          <w:lang w:bidi="sa-IN"/>
        </w:rPr>
        <w:t>[EtAm mama vibhUtim]</w:t>
      </w:r>
      <w:r w:rsidRPr="00083482">
        <w:t xml:space="preserve"> thi</w:t>
      </w:r>
      <w:r w:rsidR="00460C90">
        <w:t>s expanse of My unlimited power</w:t>
      </w:r>
      <w:r w:rsidRPr="00083482">
        <w:t xml:space="preserve"> </w:t>
      </w:r>
      <w:r w:rsidRPr="00083482">
        <w:rPr>
          <w:noProof/>
          <w:lang w:bidi="sa-IN"/>
        </w:rPr>
        <w:t>[</w:t>
      </w:r>
      <w:r w:rsidR="003C2EF1" w:rsidRPr="00083482">
        <w:rPr>
          <w:noProof/>
          <w:lang w:bidi="sa-IN"/>
        </w:rPr>
        <w:t xml:space="preserve">cha </w:t>
      </w:r>
      <w:r w:rsidRPr="00083482">
        <w:rPr>
          <w:noProof/>
          <w:lang w:bidi="sa-IN"/>
        </w:rPr>
        <w:t>yOgam]</w:t>
      </w:r>
      <w:r w:rsidRPr="00083482">
        <w:t xml:space="preserve"> </w:t>
      </w:r>
      <w:r w:rsidR="00460C90">
        <w:t xml:space="preserve">and </w:t>
      </w:r>
      <w:r w:rsidR="00182063">
        <w:t xml:space="preserve">My </w:t>
      </w:r>
      <w:r w:rsidR="00E20A33">
        <w:t xml:space="preserve">associations </w:t>
      </w:r>
      <w:r w:rsidRPr="00083482">
        <w:t xml:space="preserve">- </w:t>
      </w:r>
      <w:r w:rsidRPr="00083482">
        <w:rPr>
          <w:noProof/>
          <w:lang w:bidi="sa-IN"/>
        </w:rPr>
        <w:t>[sa:]</w:t>
      </w:r>
      <w:r w:rsidRPr="00083482">
        <w:t xml:space="preserve"> such a person </w:t>
      </w:r>
      <w:r w:rsidRPr="00083482">
        <w:rPr>
          <w:noProof/>
          <w:lang w:bidi="sa-IN"/>
        </w:rPr>
        <w:t>[yujyatE]</w:t>
      </w:r>
      <w:r w:rsidRPr="00083482">
        <w:t xml:space="preserve"> sets to work and performs </w:t>
      </w:r>
      <w:r w:rsidRPr="00083482">
        <w:rPr>
          <w:noProof/>
          <w:lang w:bidi="sa-IN"/>
        </w:rPr>
        <w:t>[avikampyEna]</w:t>
      </w:r>
      <w:r w:rsidRPr="00083482">
        <w:t xml:space="preserve"> with </w:t>
      </w:r>
      <w:r w:rsidR="00460C90">
        <w:t>unwavering</w:t>
      </w:r>
      <w:r w:rsidRPr="00083482">
        <w:t xml:space="preserve"> </w:t>
      </w:r>
      <w:r w:rsidRPr="00083482">
        <w:rPr>
          <w:noProof/>
          <w:lang w:bidi="sa-IN"/>
        </w:rPr>
        <w:t>[yOgEna]</w:t>
      </w:r>
      <w:r w:rsidRPr="00083482">
        <w:t xml:space="preserve"> focus and </w:t>
      </w:r>
      <w:r w:rsidR="00433A4B" w:rsidRPr="00083482">
        <w:t>discipline</w:t>
      </w:r>
      <w:r w:rsidRPr="00083482">
        <w:t xml:space="preserve">. </w:t>
      </w:r>
      <w:r w:rsidRPr="00083482">
        <w:rPr>
          <w:noProof/>
          <w:lang w:bidi="sa-IN"/>
        </w:rPr>
        <w:t>[na atra samshaya:]</w:t>
      </w:r>
      <w:r w:rsidRPr="00083482">
        <w:t xml:space="preserve"> Let there be no doubt about this.</w:t>
      </w:r>
    </w:p>
    <w:p w14:paraId="76E6B72D" w14:textId="239795BC" w:rsidR="00BF44A0" w:rsidRDefault="00BF44A0" w:rsidP="00BF44A0">
      <w:pPr>
        <w:pStyle w:val="ApplNotes"/>
      </w:pPr>
      <w:r>
        <w:t>The Lord gifts His awareness to those who want Him</w:t>
      </w:r>
    </w:p>
    <w:p w14:paraId="142AD6E9" w14:textId="77777777" w:rsidR="00F42DA3" w:rsidRDefault="00EB3A34">
      <w:r w:rsidRPr="00083482">
        <w:t>The expanse of the Lord's unlimited power i</w:t>
      </w:r>
      <w:r w:rsidR="00460C90">
        <w:t>s such that the creation, state-of-</w:t>
      </w:r>
      <w:r w:rsidRPr="00083482">
        <w:t xml:space="preserve">being and the very existence of everything is subject to His will. </w:t>
      </w:r>
    </w:p>
    <w:p w14:paraId="779E5C65" w14:textId="25761441" w:rsidR="00EE69AD" w:rsidRPr="00083482" w:rsidRDefault="00EB3A34">
      <w:r w:rsidRPr="00083482">
        <w:t>He say</w:t>
      </w:r>
      <w:r w:rsidR="00731E49">
        <w:t>s</w:t>
      </w:r>
      <w:r w:rsidR="00E20A33">
        <w:t>- '</w:t>
      </w:r>
      <w:r w:rsidR="00F42DA3">
        <w:t xml:space="preserve">A person perseveres </w:t>
      </w:r>
      <w:r w:rsidR="00F42DA3" w:rsidRPr="00083482">
        <w:t xml:space="preserve">with </w:t>
      </w:r>
      <w:r w:rsidR="00F42DA3">
        <w:t>unwavering,</w:t>
      </w:r>
      <w:r w:rsidR="00F42DA3" w:rsidRPr="00083482">
        <w:t xml:space="preserve"> focused </w:t>
      </w:r>
      <w:hyperlink w:anchor="bhakti_a_defn" w:history="1">
        <w:r w:rsidR="00F42DA3" w:rsidRPr="00083482">
          <w:rPr>
            <w:rStyle w:val="Hyperlink"/>
          </w:rPr>
          <w:t>devotion</w:t>
        </w:r>
      </w:hyperlink>
      <w:r w:rsidR="00F42DA3">
        <w:t xml:space="preserve"> when</w:t>
      </w:r>
      <w:r w:rsidR="00E20A33">
        <w:t xml:space="preserve"> </w:t>
      </w:r>
      <w:r w:rsidR="00F42DA3">
        <w:t xml:space="preserve">he </w:t>
      </w:r>
      <w:r w:rsidR="00E20A33">
        <w:t xml:space="preserve">knows My associations </w:t>
      </w:r>
      <w:r w:rsidRPr="00083482">
        <w:t xml:space="preserve">in their true form </w:t>
      </w:r>
      <w:r w:rsidR="00F42DA3">
        <w:t>–</w:t>
      </w:r>
      <w:r w:rsidRPr="00083482">
        <w:t xml:space="preserve"> </w:t>
      </w:r>
      <w:r w:rsidR="00F42DA3">
        <w:t>I associate</w:t>
      </w:r>
      <w:r w:rsidRPr="00083482">
        <w:t xml:space="preserve"> </w:t>
      </w:r>
      <w:r w:rsidR="00E20A33">
        <w:t xml:space="preserve">with </w:t>
      </w:r>
      <w:r w:rsidRPr="00083482">
        <w:t>great favorable qualities</w:t>
      </w:r>
      <w:r w:rsidR="00E20A33">
        <w:t>,</w:t>
      </w:r>
      <w:r w:rsidRPr="00083482">
        <w:t xml:space="preserve"> </w:t>
      </w:r>
      <w:r w:rsidR="00F42DA3">
        <w:t>I destroy</w:t>
      </w:r>
      <w:r w:rsidRPr="00083482">
        <w:t xml:space="preserve"> all that's unfavorable. Let t</w:t>
      </w:r>
      <w:r w:rsidR="00F42DA3">
        <w:t>here be no doubt in this matter’</w:t>
      </w:r>
      <w:r w:rsidRPr="00083482">
        <w:t>.</w:t>
      </w:r>
    </w:p>
    <w:p w14:paraId="4A908E90" w14:textId="77777777" w:rsidR="005835CA" w:rsidRDefault="00F42DA3">
      <w:r>
        <w:t>He goes on to state- ‘</w:t>
      </w:r>
      <w:r w:rsidR="00731E49">
        <w:t>You will see for yourself-</w:t>
      </w:r>
      <w:r w:rsidR="00EB3A34" w:rsidRPr="00083482">
        <w:t xml:space="preserve"> </w:t>
      </w:r>
      <w:r w:rsidR="00731E49">
        <w:t>when you are aware</w:t>
      </w:r>
      <w:r w:rsidR="00EB3A34" w:rsidRPr="00083482">
        <w:t xml:space="preserve"> </w:t>
      </w:r>
      <w:r w:rsidR="00731E49">
        <w:t>of</w:t>
      </w:r>
      <w:r w:rsidR="00EB3A34" w:rsidRPr="00083482">
        <w:t xml:space="preserve"> My powers and the vast expanse of My favorable qualities</w:t>
      </w:r>
      <w:r w:rsidR="00731E49">
        <w:t>,</w:t>
      </w:r>
      <w:r w:rsidR="00EB3A34" w:rsidRPr="00083482">
        <w:t xml:space="preserve"> your </w:t>
      </w:r>
      <w:hyperlink w:anchor="bhakti_a_defn" w:history="1">
        <w:r w:rsidR="00EB3A34" w:rsidRPr="00083482">
          <w:rPr>
            <w:rStyle w:val="Hyperlink"/>
          </w:rPr>
          <w:t>devotion</w:t>
        </w:r>
      </w:hyperlink>
      <w:r w:rsidR="00EB3A34" w:rsidRPr="00083482">
        <w:t xml:space="preserve"> to Me</w:t>
      </w:r>
      <w:r w:rsidR="00731E49">
        <w:t xml:space="preserve"> is enhanced</w:t>
      </w:r>
      <w:r w:rsidR="00EB3A34" w:rsidRPr="00083482">
        <w:t>' - that is the opinion expressed here.</w:t>
      </w:r>
      <w:r>
        <w:t xml:space="preserve"> </w:t>
      </w:r>
    </w:p>
    <w:p w14:paraId="19234B0C" w14:textId="34F9F024" w:rsidR="00EE69AD" w:rsidRPr="00083482" w:rsidRDefault="00F42DA3">
      <w:r>
        <w:t>N</w:t>
      </w:r>
      <w:r w:rsidR="00EB3A34" w:rsidRPr="00083482">
        <w:t xml:space="preserve">ext, the Lord illustrates a state of </w:t>
      </w:r>
      <w:hyperlink w:anchor="bhakti_a_defn" w:history="1">
        <w:r w:rsidR="00EB3A34" w:rsidRPr="00083482">
          <w:rPr>
            <w:rStyle w:val="Hyperlink"/>
          </w:rPr>
          <w:t>devotion</w:t>
        </w:r>
      </w:hyperlink>
      <w:r w:rsidR="005835CA">
        <w:t xml:space="preserve">. We enter this state </w:t>
      </w:r>
      <w:r w:rsidR="00731E49">
        <w:t>when the</w:t>
      </w:r>
      <w:r w:rsidR="00EB3A34" w:rsidRPr="00083482">
        <w:t xml:space="preserve"> </w:t>
      </w:r>
      <w:r w:rsidR="00731E49">
        <w:t xml:space="preserve">awareness </w:t>
      </w:r>
      <w:r w:rsidR="00EB3A34" w:rsidRPr="00083482">
        <w:t>about His qualities</w:t>
      </w:r>
      <w:r w:rsidR="00731E49">
        <w:t xml:space="preserve"> </w:t>
      </w:r>
      <w:r w:rsidR="005835CA">
        <w:t>attains maturity</w:t>
      </w:r>
      <w:r w:rsidR="00EB3A34" w:rsidRPr="00083482">
        <w:t>.</w:t>
      </w:r>
    </w:p>
    <w:p w14:paraId="7A02C6D9" w14:textId="77777777" w:rsidR="00EE69AD" w:rsidRPr="00083482" w:rsidRDefault="00CA3C91">
      <w:pPr>
        <w:pStyle w:val="Heading2"/>
      </w:pPr>
      <w:bookmarkStart w:id="76" w:name="_8"/>
      <w:bookmarkEnd w:id="76"/>
      <w:r w:rsidRPr="00083482">
        <w:t>10-8</w:t>
      </w:r>
    </w:p>
    <w:p w14:paraId="57937B93" w14:textId="77777777" w:rsidR="00EE69AD" w:rsidRPr="00083482" w:rsidRDefault="00EB3A34" w:rsidP="00C12093">
      <w:pPr>
        <w:pStyle w:val="Shloka"/>
        <w:rPr>
          <w:noProof/>
          <w:lang w:bidi="sa-IN"/>
        </w:rPr>
      </w:pPr>
      <w:r w:rsidRPr="00083482">
        <w:rPr>
          <w:noProof/>
          <w:lang w:bidi="sa-IN"/>
        </w:rPr>
        <w:t>[</w:t>
      </w:r>
    </w:p>
    <w:p w14:paraId="4FF8A346" w14:textId="77777777" w:rsidR="00EE69AD" w:rsidRPr="00083482" w:rsidRDefault="00EB3A34" w:rsidP="00C12093">
      <w:pPr>
        <w:pStyle w:val="Shloka"/>
        <w:rPr>
          <w:noProof/>
          <w:lang w:bidi="sa-IN"/>
        </w:rPr>
      </w:pPr>
      <w:r w:rsidRPr="00083482">
        <w:rPr>
          <w:noProof/>
          <w:lang w:bidi="sa-IN"/>
        </w:rPr>
        <w:t>aham sarvasya prabhavO matta: sarvam pravartatE |</w:t>
      </w:r>
    </w:p>
    <w:p w14:paraId="109C8B5A" w14:textId="77777777" w:rsidR="00EE69AD" w:rsidRPr="00083482" w:rsidRDefault="00EB3A34" w:rsidP="00C12093">
      <w:pPr>
        <w:pStyle w:val="Shloka"/>
        <w:rPr>
          <w:noProof/>
          <w:lang w:bidi="sa-IN"/>
        </w:rPr>
      </w:pPr>
      <w:r w:rsidRPr="00083482">
        <w:rPr>
          <w:noProof/>
          <w:lang w:bidi="sa-IN"/>
        </w:rPr>
        <w:t>iti matvA bhajantE mAm budhA bhAva samanvitA: || 8 ||</w:t>
      </w:r>
    </w:p>
    <w:p w14:paraId="609AA3C8" w14:textId="77777777" w:rsidR="00EE69AD" w:rsidRPr="00083482" w:rsidRDefault="00EB3A34" w:rsidP="00C12093">
      <w:pPr>
        <w:pStyle w:val="Shloka"/>
      </w:pPr>
      <w:r w:rsidRPr="00083482">
        <w:rPr>
          <w:noProof/>
          <w:lang w:bidi="sa-IN"/>
        </w:rPr>
        <w:lastRenderedPageBreak/>
        <w:t>]</w:t>
      </w:r>
    </w:p>
    <w:p w14:paraId="278A1051" w14:textId="0FA90617" w:rsidR="00EE69AD" w:rsidRPr="00083482" w:rsidRDefault="00EB3A34" w:rsidP="00A22026">
      <w:pPr>
        <w:pStyle w:val="ExplnOfShloka"/>
      </w:pPr>
      <w:r w:rsidRPr="00083482">
        <w:rPr>
          <w:noProof/>
          <w:lang w:bidi="sa-IN"/>
        </w:rPr>
        <w:t>[budhA:]</w:t>
      </w:r>
      <w:r w:rsidRPr="00083482">
        <w:t xml:space="preserve"> People </w:t>
      </w:r>
      <w:r w:rsidR="006F07D4">
        <w:t>with this awareness</w:t>
      </w:r>
      <w:r w:rsidRPr="00083482">
        <w:t xml:space="preserve"> </w:t>
      </w:r>
      <w:r w:rsidRPr="00083482">
        <w:rPr>
          <w:noProof/>
          <w:lang w:bidi="sa-IN"/>
        </w:rPr>
        <w:t>[mAm bhajantE]</w:t>
      </w:r>
      <w:r w:rsidRPr="00083482">
        <w:t xml:space="preserve"> worship Me </w:t>
      </w:r>
      <w:r w:rsidRPr="00083482">
        <w:rPr>
          <w:noProof/>
          <w:lang w:bidi="sa-IN"/>
        </w:rPr>
        <w:t>[iti matvA]</w:t>
      </w:r>
      <w:r w:rsidRPr="00083482">
        <w:t xml:space="preserve"> with the conviction that </w:t>
      </w:r>
      <w:r w:rsidRPr="00083482">
        <w:rPr>
          <w:noProof/>
          <w:lang w:bidi="sa-IN"/>
        </w:rPr>
        <w:t>[aham prabhava:]</w:t>
      </w:r>
      <w:r w:rsidRPr="00083482">
        <w:t xml:space="preserve"> I am the origin </w:t>
      </w:r>
      <w:r w:rsidRPr="00083482">
        <w:rPr>
          <w:noProof/>
          <w:lang w:bidi="sa-IN"/>
        </w:rPr>
        <w:t>[sarvasya]</w:t>
      </w:r>
      <w:r w:rsidRPr="00083482">
        <w:t xml:space="preserve"> of everything; </w:t>
      </w:r>
      <w:r w:rsidRPr="00083482">
        <w:rPr>
          <w:noProof/>
          <w:lang w:bidi="sa-IN"/>
        </w:rPr>
        <w:t>[sarvam]</w:t>
      </w:r>
      <w:r w:rsidRPr="00083482">
        <w:t xml:space="preserve"> </w:t>
      </w:r>
      <w:r w:rsidR="006F07D4">
        <w:t xml:space="preserve">that </w:t>
      </w:r>
      <w:r w:rsidRPr="00083482">
        <w:t xml:space="preserve">every </w:t>
      </w:r>
      <w:r w:rsidR="0077778C">
        <w:t>entity</w:t>
      </w:r>
      <w:r w:rsidRPr="00083482">
        <w:t xml:space="preserve"> </w:t>
      </w:r>
      <w:r w:rsidRPr="00083482">
        <w:rPr>
          <w:noProof/>
          <w:lang w:bidi="sa-IN"/>
        </w:rPr>
        <w:t>[pravartatE]</w:t>
      </w:r>
      <w:r w:rsidRPr="00083482">
        <w:t xml:space="preserve"> gets stimulated </w:t>
      </w:r>
      <w:r w:rsidRPr="00083482">
        <w:rPr>
          <w:noProof/>
          <w:lang w:bidi="sa-IN"/>
        </w:rPr>
        <w:t>[matta:]</w:t>
      </w:r>
      <w:r w:rsidRPr="00083482">
        <w:t xml:space="preserve"> </w:t>
      </w:r>
      <w:r w:rsidR="0077778C">
        <w:t>with the initiative</w:t>
      </w:r>
      <w:r w:rsidRPr="00083482">
        <w:t xml:space="preserve"> </w:t>
      </w:r>
      <w:r w:rsidR="0077778C">
        <w:t xml:space="preserve">given by </w:t>
      </w:r>
      <w:r w:rsidRPr="00083482">
        <w:t xml:space="preserve">Me. </w:t>
      </w:r>
      <w:r w:rsidRPr="00083482">
        <w:rPr>
          <w:noProof/>
          <w:lang w:bidi="sa-IN"/>
        </w:rPr>
        <w:t>[bhAva samanvitA:]</w:t>
      </w:r>
      <w:r w:rsidR="002131F1">
        <w:t xml:space="preserve"> These people</w:t>
      </w:r>
      <w:r w:rsidRPr="00083482">
        <w:t xml:space="preserve"> are filled with feelings of adoration for Me.</w:t>
      </w:r>
    </w:p>
    <w:p w14:paraId="024ED1AB" w14:textId="77777777" w:rsidR="006F07D4" w:rsidRDefault="00EB3A34">
      <w:r w:rsidRPr="00083482">
        <w:t xml:space="preserve">The Lord says - 'I am the cause of creation of this whole world with its great variety of different beings, both conscious and non-conscious. </w:t>
      </w:r>
    </w:p>
    <w:p w14:paraId="5163A173" w14:textId="663EBB6C" w:rsidR="006F07D4" w:rsidRDefault="008C36D0">
      <w:hyperlink w:anchor="jnAnI" w:history="1">
        <w:r w:rsidR="006F07D4">
          <w:rPr>
            <w:rStyle w:val="Hyperlink"/>
          </w:rPr>
          <w:t>Those</w:t>
        </w:r>
        <w:r w:rsidR="00EB3A34" w:rsidRPr="00083482">
          <w:rPr>
            <w:rStyle w:val="Hyperlink"/>
          </w:rPr>
          <w:t xml:space="preserve"> who know</w:t>
        </w:r>
      </w:hyperlink>
      <w:r w:rsidR="00EB3A34" w:rsidRPr="00083482">
        <w:t xml:space="preserve"> will r</w:t>
      </w:r>
      <w:r w:rsidR="00B56053">
        <w:t xml:space="preserve">ecognize </w:t>
      </w:r>
      <w:r w:rsidR="00EB3A34" w:rsidRPr="00083482">
        <w:t xml:space="preserve">that every </w:t>
      </w:r>
      <w:r w:rsidR="006F07D4">
        <w:t xml:space="preserve">being </w:t>
      </w:r>
      <w:r w:rsidR="0077778C">
        <w:t>initiates</w:t>
      </w:r>
      <w:r w:rsidR="006F07D4" w:rsidRPr="00083482">
        <w:t xml:space="preserve"> </w:t>
      </w:r>
      <w:r w:rsidR="0077778C">
        <w:t>activity</w:t>
      </w:r>
      <w:r w:rsidR="006F07D4">
        <w:t xml:space="preserve"> with My stimulation</w:t>
      </w:r>
      <w:r w:rsidR="00EB3A34" w:rsidRPr="00083482">
        <w:t xml:space="preserve">. They have conviction that I have this unlimited power by My very nature; that I have abundant favorable qualities such as affection, beauty and an equitable outlook towards everyone. </w:t>
      </w:r>
    </w:p>
    <w:p w14:paraId="76A0B309" w14:textId="5133446B" w:rsidR="00EE69AD" w:rsidRPr="00083482" w:rsidRDefault="00EB3A34">
      <w:r w:rsidRPr="00083482">
        <w:t>They are filled with feelings of adoration towards Me</w:t>
      </w:r>
      <w:r w:rsidR="005835CA">
        <w:t>. They</w:t>
      </w:r>
      <w:r w:rsidRPr="00083482">
        <w:t xml:space="preserve"> worship Me as the </w:t>
      </w:r>
      <w:r w:rsidR="006F07D4">
        <w:t>O</w:t>
      </w:r>
      <w:r w:rsidRPr="00083482">
        <w:t>ne with all favorable qualities. This feeling is a special state of mind - it makes them worship Me with yearning.</w:t>
      </w:r>
    </w:p>
    <w:p w14:paraId="0E0168A4" w14:textId="77777777" w:rsidR="00EE69AD" w:rsidRPr="00083482" w:rsidRDefault="00EB3A34">
      <w:r w:rsidRPr="00083482">
        <w:t>How do they worship the Lord? That is described next -</w:t>
      </w:r>
    </w:p>
    <w:p w14:paraId="67182588" w14:textId="77777777" w:rsidR="00EE69AD" w:rsidRPr="00083482" w:rsidRDefault="00CA3C91">
      <w:pPr>
        <w:pStyle w:val="Heading2"/>
      </w:pPr>
      <w:r w:rsidRPr="00083482">
        <w:t>10-9</w:t>
      </w:r>
    </w:p>
    <w:p w14:paraId="2464B6F6" w14:textId="77777777" w:rsidR="00EE69AD" w:rsidRPr="00083482" w:rsidRDefault="00EB3A34" w:rsidP="00C12093">
      <w:pPr>
        <w:pStyle w:val="Shloka"/>
        <w:rPr>
          <w:noProof/>
          <w:lang w:bidi="sa-IN"/>
        </w:rPr>
      </w:pPr>
      <w:r w:rsidRPr="00083482">
        <w:rPr>
          <w:noProof/>
          <w:lang w:bidi="sa-IN"/>
        </w:rPr>
        <w:t>[</w:t>
      </w:r>
    </w:p>
    <w:p w14:paraId="46CBCC11" w14:textId="77777777" w:rsidR="00EE69AD" w:rsidRPr="00083482" w:rsidRDefault="00EB3A34" w:rsidP="00C12093">
      <w:pPr>
        <w:pStyle w:val="Shloka"/>
        <w:rPr>
          <w:noProof/>
          <w:lang w:bidi="sa-IN"/>
        </w:rPr>
      </w:pPr>
      <w:r w:rsidRPr="00083482">
        <w:rPr>
          <w:noProof/>
          <w:lang w:bidi="sa-IN"/>
        </w:rPr>
        <w:t>machchittA madgata prANA: bOdhayanta: parasparam |</w:t>
      </w:r>
    </w:p>
    <w:p w14:paraId="136073B5" w14:textId="77777777" w:rsidR="00EE69AD" w:rsidRPr="00083482" w:rsidRDefault="00EB3A34" w:rsidP="00C12093">
      <w:pPr>
        <w:pStyle w:val="Shloka"/>
        <w:rPr>
          <w:noProof/>
          <w:lang w:bidi="sa-IN"/>
        </w:rPr>
      </w:pPr>
      <w:r w:rsidRPr="00083482">
        <w:rPr>
          <w:noProof/>
          <w:lang w:bidi="sa-IN"/>
        </w:rPr>
        <w:t>kathayanta: cha mAm nityam tuShyanti cha ramanti cha || 9 ||</w:t>
      </w:r>
    </w:p>
    <w:p w14:paraId="76439DD3" w14:textId="77777777" w:rsidR="00EE69AD" w:rsidRPr="00083482" w:rsidRDefault="00EB3A34" w:rsidP="00C12093">
      <w:pPr>
        <w:pStyle w:val="Shloka"/>
      </w:pPr>
      <w:r w:rsidRPr="00083482">
        <w:rPr>
          <w:noProof/>
          <w:lang w:bidi="sa-IN"/>
        </w:rPr>
        <w:t>]</w:t>
      </w:r>
    </w:p>
    <w:p w14:paraId="1B0A94E6" w14:textId="27E1BC73" w:rsidR="00EE69AD" w:rsidRPr="00083482" w:rsidRDefault="00EB3A34" w:rsidP="00A22026">
      <w:pPr>
        <w:pStyle w:val="ExplnOfShloka"/>
      </w:pPr>
      <w:r w:rsidRPr="00083482">
        <w:rPr>
          <w:noProof/>
          <w:lang w:bidi="sa-IN"/>
        </w:rPr>
        <w:t>[machchittA:]</w:t>
      </w:r>
      <w:r w:rsidRPr="00083482">
        <w:t xml:space="preserve"> With their </w:t>
      </w:r>
      <w:r w:rsidR="006F07D4">
        <w:t>awareness</w:t>
      </w:r>
      <w:r w:rsidRPr="00083482">
        <w:t xml:space="preserve"> dedicated to Me, </w:t>
      </w:r>
      <w:r w:rsidRPr="00083482">
        <w:rPr>
          <w:noProof/>
          <w:lang w:bidi="sa-IN"/>
        </w:rPr>
        <w:t>[madgata prANA:]</w:t>
      </w:r>
      <w:r w:rsidRPr="00083482">
        <w:t xml:space="preserve"> their life run</w:t>
      </w:r>
      <w:r w:rsidR="006F07D4">
        <w:t>s</w:t>
      </w:r>
      <w:r w:rsidRPr="00083482">
        <w:t xml:space="preserve"> with Me as the basis</w:t>
      </w:r>
      <w:r w:rsidR="006F07D4">
        <w:t>.</w:t>
      </w:r>
      <w:r w:rsidRPr="00083482">
        <w:t xml:space="preserve"> </w:t>
      </w:r>
      <w:r w:rsidRPr="00083482">
        <w:rPr>
          <w:noProof/>
          <w:lang w:bidi="sa-IN"/>
        </w:rPr>
        <w:t>[bOdhayanta:]</w:t>
      </w:r>
      <w:r w:rsidRPr="00083482">
        <w:t xml:space="preserve"> </w:t>
      </w:r>
      <w:r w:rsidR="006F07D4">
        <w:t>T</w:t>
      </w:r>
      <w:r w:rsidRPr="00083482">
        <w:t xml:space="preserve">hey </w:t>
      </w:r>
      <w:r w:rsidR="006F07D4">
        <w:t>share</w:t>
      </w:r>
      <w:r w:rsidRPr="00083482">
        <w:t xml:space="preserve"> awareness about Me </w:t>
      </w:r>
      <w:r w:rsidRPr="00083482">
        <w:rPr>
          <w:noProof/>
          <w:lang w:bidi="sa-IN"/>
        </w:rPr>
        <w:t>[parasparam]</w:t>
      </w:r>
      <w:r w:rsidRPr="00083482">
        <w:t xml:space="preserve"> among </w:t>
      </w:r>
      <w:r w:rsidR="006F07D4">
        <w:t>one another</w:t>
      </w:r>
      <w:r w:rsidRPr="00083482">
        <w:t xml:space="preserve">. </w:t>
      </w:r>
      <w:r w:rsidRPr="00083482">
        <w:rPr>
          <w:noProof/>
          <w:lang w:bidi="sa-IN"/>
        </w:rPr>
        <w:t>[kathayanta: cha]</w:t>
      </w:r>
      <w:r w:rsidRPr="00083482">
        <w:t xml:space="preserve"> Then they describe </w:t>
      </w:r>
      <w:r w:rsidRPr="00083482">
        <w:rPr>
          <w:noProof/>
          <w:lang w:bidi="sa-IN"/>
        </w:rPr>
        <w:t>[mAm]</w:t>
      </w:r>
      <w:r w:rsidRPr="00083482">
        <w:t xml:space="preserve"> Me </w:t>
      </w:r>
      <w:r w:rsidRPr="00083482">
        <w:rPr>
          <w:noProof/>
          <w:lang w:bidi="sa-IN"/>
        </w:rPr>
        <w:t>[nityam]</w:t>
      </w:r>
      <w:r w:rsidRPr="00083482">
        <w:t xml:space="preserve"> at all times. </w:t>
      </w:r>
      <w:r w:rsidRPr="00083482">
        <w:rPr>
          <w:noProof/>
          <w:lang w:bidi="sa-IN"/>
        </w:rPr>
        <w:t>[tuShyanti cha]</w:t>
      </w:r>
      <w:r w:rsidRPr="00083482">
        <w:t xml:space="preserve"> They enjoy it </w:t>
      </w:r>
      <w:r w:rsidRPr="00083482">
        <w:rPr>
          <w:noProof/>
          <w:lang w:bidi="sa-IN"/>
        </w:rPr>
        <w:t>[ramanti cha]</w:t>
      </w:r>
      <w:r w:rsidRPr="00083482">
        <w:t xml:space="preserve"> and take pleasure in listening.</w:t>
      </w:r>
    </w:p>
    <w:p w14:paraId="7FFF0F19" w14:textId="36D4980F" w:rsidR="00EE69AD" w:rsidRPr="00083482" w:rsidRDefault="00EB3A34">
      <w:r w:rsidRPr="00083482">
        <w:t xml:space="preserve">The Lord describes the </w:t>
      </w:r>
      <w:r w:rsidR="006F07D4" w:rsidRPr="00083482">
        <w:t>characteristics</w:t>
      </w:r>
      <w:r w:rsidRPr="00083482">
        <w:t xml:space="preserve"> of their worship</w:t>
      </w:r>
      <w:r w:rsidR="006F07D4">
        <w:t xml:space="preserve"> with the phrase</w:t>
      </w:r>
      <w:r w:rsidRPr="00083482">
        <w:t xml:space="preserve">: 'their </w:t>
      </w:r>
      <w:r w:rsidR="006F07D4">
        <w:t>awareness</w:t>
      </w:r>
      <w:r w:rsidR="005835CA">
        <w:t xml:space="preserve"> is</w:t>
      </w:r>
      <w:r w:rsidRPr="00083482">
        <w:t xml:space="preserve"> dedicated to Me' - meaning, their mind is placed in </w:t>
      </w:r>
      <w:r w:rsidR="006F07D4">
        <w:t>The Lord</w:t>
      </w:r>
      <w:r w:rsidRPr="00083482">
        <w:t>; 'Their life run</w:t>
      </w:r>
      <w:r w:rsidR="00CC3B1D">
        <w:t>s</w:t>
      </w:r>
      <w:r w:rsidRPr="00083482">
        <w:t xml:space="preserve"> with Me as the basis' </w:t>
      </w:r>
      <w:r w:rsidR="00CC3B1D">
        <w:t>–</w:t>
      </w:r>
      <w:r w:rsidRPr="00083482">
        <w:t xml:space="preserve"> </w:t>
      </w:r>
      <w:r w:rsidR="00CC3B1D">
        <w:t xml:space="preserve">meaning, </w:t>
      </w:r>
      <w:r w:rsidRPr="00083482">
        <w:t xml:space="preserve">they are unable to sustain themselves without </w:t>
      </w:r>
      <w:r w:rsidR="006F07D4">
        <w:t>The Lord</w:t>
      </w:r>
      <w:r w:rsidRPr="00083482">
        <w:t>.</w:t>
      </w:r>
    </w:p>
    <w:p w14:paraId="76F32039" w14:textId="77D30ED5" w:rsidR="00EE69AD" w:rsidRPr="00083482" w:rsidRDefault="00CC3B1D">
      <w:r>
        <w:t>He</w:t>
      </w:r>
      <w:r w:rsidR="006F07D4">
        <w:t xml:space="preserve"> continues- </w:t>
      </w:r>
      <w:r w:rsidR="00EB3A34" w:rsidRPr="00083482">
        <w:t xml:space="preserve">They experience My qualities in their own ways. They </w:t>
      </w:r>
      <w:r>
        <w:t xml:space="preserve">share </w:t>
      </w:r>
      <w:r w:rsidR="00EB3A34" w:rsidRPr="00083482">
        <w:t>awareness about such qualities among their friends. They describe My d</w:t>
      </w:r>
      <w:r w:rsidR="0048698A" w:rsidRPr="00083482">
        <w:t>i</w:t>
      </w:r>
      <w:r w:rsidR="00EB3A34" w:rsidRPr="00083482">
        <w:t>vine and delightful work.</w:t>
      </w:r>
    </w:p>
    <w:p w14:paraId="68282B82" w14:textId="305F66C7" w:rsidR="00EE69AD" w:rsidRPr="00083482" w:rsidRDefault="00B91A42">
      <w:r>
        <w:t xml:space="preserve">They share, </w:t>
      </w:r>
      <w:r w:rsidR="00EB3A34" w:rsidRPr="00083482">
        <w:t xml:space="preserve">enjoy </w:t>
      </w:r>
      <w:r>
        <w:t xml:space="preserve">My </w:t>
      </w:r>
      <w:r w:rsidR="00EB3A34" w:rsidRPr="00083482">
        <w:t xml:space="preserve">description and take pleasure in it, without any other motive. </w:t>
      </w:r>
      <w:r>
        <w:t>L</w:t>
      </w:r>
      <w:r w:rsidR="00EB3A34" w:rsidRPr="00083482">
        <w:t>isten</w:t>
      </w:r>
      <w:r>
        <w:t>ers</w:t>
      </w:r>
      <w:r w:rsidR="00EB3A34" w:rsidRPr="00083482">
        <w:t xml:space="preserve"> take uninterrupted and unbound pleasure from this listening, being with deep adoration for Me.</w:t>
      </w:r>
    </w:p>
    <w:p w14:paraId="6819FD5B" w14:textId="77777777" w:rsidR="00EE69AD" w:rsidRPr="00083482" w:rsidRDefault="00CA3C91">
      <w:pPr>
        <w:pStyle w:val="Heading2"/>
      </w:pPr>
      <w:r w:rsidRPr="00083482">
        <w:t>10-10</w:t>
      </w:r>
    </w:p>
    <w:p w14:paraId="481971D0" w14:textId="77777777" w:rsidR="00EE69AD" w:rsidRPr="00083482" w:rsidRDefault="00EB3A34" w:rsidP="00C12093">
      <w:pPr>
        <w:pStyle w:val="Shloka"/>
        <w:rPr>
          <w:noProof/>
          <w:lang w:bidi="sa-IN"/>
        </w:rPr>
      </w:pPr>
      <w:r w:rsidRPr="00083482">
        <w:rPr>
          <w:noProof/>
          <w:lang w:bidi="sa-IN"/>
        </w:rPr>
        <w:t>[</w:t>
      </w:r>
    </w:p>
    <w:p w14:paraId="133005AB" w14:textId="77777777" w:rsidR="00EE69AD" w:rsidRPr="00083482" w:rsidRDefault="00EB3A34" w:rsidP="00C12093">
      <w:pPr>
        <w:pStyle w:val="Shloka"/>
        <w:rPr>
          <w:noProof/>
          <w:lang w:bidi="sa-IN"/>
        </w:rPr>
      </w:pPr>
      <w:r w:rsidRPr="00083482">
        <w:rPr>
          <w:noProof/>
          <w:lang w:bidi="sa-IN"/>
        </w:rPr>
        <w:t>tEShAm satata yuktAnAm bhajatAm prIti pUrvakam |</w:t>
      </w:r>
    </w:p>
    <w:p w14:paraId="34562114" w14:textId="77777777" w:rsidR="00EE69AD" w:rsidRPr="00083482" w:rsidRDefault="00EB3A34" w:rsidP="00C12093">
      <w:pPr>
        <w:pStyle w:val="Shloka"/>
        <w:rPr>
          <w:noProof/>
          <w:lang w:bidi="sa-IN"/>
        </w:rPr>
      </w:pPr>
      <w:r w:rsidRPr="00083482">
        <w:rPr>
          <w:noProof/>
          <w:lang w:bidi="sa-IN"/>
        </w:rPr>
        <w:t>dadAmi buddhiyOgam tam yEna mAm upayAnti tE || 10 ||</w:t>
      </w:r>
    </w:p>
    <w:p w14:paraId="673FB955" w14:textId="77777777" w:rsidR="00EE69AD" w:rsidRPr="00083482" w:rsidRDefault="00EB3A34" w:rsidP="00C12093">
      <w:pPr>
        <w:pStyle w:val="Shloka"/>
      </w:pPr>
      <w:r w:rsidRPr="00083482">
        <w:rPr>
          <w:noProof/>
          <w:lang w:bidi="sa-IN"/>
        </w:rPr>
        <w:t>]</w:t>
      </w:r>
    </w:p>
    <w:p w14:paraId="12B5CD25" w14:textId="14DA5377" w:rsidR="00EE69AD" w:rsidRPr="00083482" w:rsidRDefault="00EB3A34" w:rsidP="00A22026">
      <w:pPr>
        <w:pStyle w:val="ExplnOfShloka"/>
      </w:pPr>
      <w:r w:rsidRPr="00083482">
        <w:rPr>
          <w:noProof/>
          <w:lang w:bidi="sa-IN"/>
        </w:rPr>
        <w:t>[tEShAm]</w:t>
      </w:r>
      <w:r w:rsidRPr="00083482">
        <w:t xml:space="preserve"> To those </w:t>
      </w:r>
      <w:r w:rsidRPr="00083482">
        <w:rPr>
          <w:noProof/>
          <w:lang w:bidi="sa-IN"/>
        </w:rPr>
        <w:t>[bhajatAm]</w:t>
      </w:r>
      <w:r w:rsidRPr="00083482">
        <w:t xml:space="preserve"> who worship Me </w:t>
      </w:r>
      <w:r w:rsidRPr="00083482">
        <w:rPr>
          <w:noProof/>
          <w:lang w:bidi="sa-IN"/>
        </w:rPr>
        <w:t>[satata yuktAnAm]</w:t>
      </w:r>
      <w:r w:rsidRPr="00083482">
        <w:t xml:space="preserve"> to be with Me always, </w:t>
      </w:r>
      <w:r w:rsidRPr="00083482">
        <w:rPr>
          <w:noProof/>
          <w:lang w:bidi="sa-IN"/>
        </w:rPr>
        <w:t>[dadAmi]</w:t>
      </w:r>
      <w:r w:rsidRPr="00083482">
        <w:t xml:space="preserve"> I shall give, </w:t>
      </w:r>
      <w:r w:rsidRPr="00083482">
        <w:rPr>
          <w:noProof/>
          <w:lang w:bidi="sa-IN"/>
        </w:rPr>
        <w:t>[prIti pUrvakam]</w:t>
      </w:r>
      <w:r w:rsidRPr="00083482">
        <w:t xml:space="preserve"> with great affection, </w:t>
      </w:r>
      <w:r w:rsidRPr="00083482">
        <w:rPr>
          <w:noProof/>
          <w:lang w:bidi="sa-IN"/>
        </w:rPr>
        <w:t xml:space="preserve">[tam </w:t>
      </w:r>
      <w:r w:rsidRPr="00083482">
        <w:rPr>
          <w:noProof/>
          <w:lang w:bidi="sa-IN"/>
        </w:rPr>
        <w:lastRenderedPageBreak/>
        <w:t>buddhiyOgam]</w:t>
      </w:r>
      <w:r w:rsidRPr="00083482">
        <w:t xml:space="preserve"> that intellectual grasp </w:t>
      </w:r>
      <w:r w:rsidRPr="00083482">
        <w:rPr>
          <w:noProof/>
          <w:lang w:bidi="sa-IN"/>
        </w:rPr>
        <w:t>[yEna]</w:t>
      </w:r>
      <w:r w:rsidRPr="00083482">
        <w:t xml:space="preserve"> by which </w:t>
      </w:r>
      <w:r w:rsidRPr="00083482">
        <w:rPr>
          <w:noProof/>
          <w:lang w:bidi="sa-IN"/>
        </w:rPr>
        <w:t>[</w:t>
      </w:r>
      <w:r w:rsidR="00C200F8" w:rsidRPr="00083482">
        <w:rPr>
          <w:noProof/>
          <w:lang w:bidi="sa-IN"/>
        </w:rPr>
        <w:t xml:space="preserve">tE </w:t>
      </w:r>
      <w:r w:rsidRPr="00083482">
        <w:rPr>
          <w:noProof/>
          <w:lang w:bidi="sa-IN"/>
        </w:rPr>
        <w:t>upayAnti</w:t>
      </w:r>
      <w:r w:rsidR="00C200F8" w:rsidRPr="00C200F8">
        <w:rPr>
          <w:noProof/>
          <w:lang w:bidi="sa-IN"/>
        </w:rPr>
        <w:t xml:space="preserve"> </w:t>
      </w:r>
      <w:r w:rsidR="00C200F8" w:rsidRPr="00083482">
        <w:rPr>
          <w:noProof/>
          <w:lang w:bidi="sa-IN"/>
        </w:rPr>
        <w:t>mAm</w:t>
      </w:r>
      <w:r w:rsidRPr="00083482">
        <w:rPr>
          <w:noProof/>
          <w:lang w:bidi="sa-IN"/>
        </w:rPr>
        <w:t>]</w:t>
      </w:r>
      <w:r w:rsidRPr="00083482">
        <w:t xml:space="preserve"> </w:t>
      </w:r>
      <w:r w:rsidR="00C200F8" w:rsidRPr="00083482">
        <w:t xml:space="preserve">they </w:t>
      </w:r>
      <w:r w:rsidRPr="00083482">
        <w:t>attain Me.</w:t>
      </w:r>
    </w:p>
    <w:p w14:paraId="638BC10E" w14:textId="2B5B27C7" w:rsidR="00EE69AD" w:rsidRPr="00083482" w:rsidRDefault="00FA4E9A">
      <w:r>
        <w:t xml:space="preserve">These </w:t>
      </w:r>
      <w:r w:rsidR="00EB3A34" w:rsidRPr="00083482">
        <w:t>people worship Me and intend to be united with Me always</w:t>
      </w:r>
      <w:r>
        <w:t xml:space="preserve">. </w:t>
      </w:r>
      <w:r w:rsidR="00EB3A34" w:rsidRPr="00083482">
        <w:t xml:space="preserve">I shall give </w:t>
      </w:r>
      <w:r>
        <w:t xml:space="preserve">them </w:t>
      </w:r>
      <w:r w:rsidR="00C200F8">
        <w:t xml:space="preserve">that </w:t>
      </w:r>
      <w:r w:rsidR="00BD2553">
        <w:t xml:space="preserve">very </w:t>
      </w:r>
      <w:r w:rsidR="00EB3A34" w:rsidRPr="00083482">
        <w:t xml:space="preserve">intellect, which makes them </w:t>
      </w:r>
      <w:r w:rsidR="00C200F8">
        <w:t>do</w:t>
      </w:r>
      <w:r w:rsidR="00EB3A34" w:rsidRPr="00083482">
        <w:t xml:space="preserve"> </w:t>
      </w:r>
      <w:r w:rsidR="00C200F8">
        <w:t>everything</w:t>
      </w:r>
      <w:r w:rsidR="00EB3A34" w:rsidRPr="00083482">
        <w:t xml:space="preserve"> with a desire to attain Me. I shall give it in a complete and mature form with great affection. </w:t>
      </w:r>
      <w:r w:rsidR="00C200F8">
        <w:t>T</w:t>
      </w:r>
      <w:r w:rsidR="00EB3A34" w:rsidRPr="00083482">
        <w:t xml:space="preserve">hey </w:t>
      </w:r>
      <w:r w:rsidR="00C200F8">
        <w:t>shall</w:t>
      </w:r>
      <w:r w:rsidR="00EB3A34" w:rsidRPr="00083482">
        <w:t xml:space="preserve"> attain Me</w:t>
      </w:r>
      <w:r w:rsidR="00C200F8">
        <w:t xml:space="preserve"> with this intellect</w:t>
      </w:r>
      <w:r w:rsidR="00EB3A34" w:rsidRPr="00083482">
        <w:t>.</w:t>
      </w:r>
    </w:p>
    <w:p w14:paraId="0233EA0D" w14:textId="77777777" w:rsidR="00EE69AD" w:rsidRPr="00083482" w:rsidRDefault="00EB3A34">
      <w:r w:rsidRPr="00083482">
        <w:t>Moreover -</w:t>
      </w:r>
    </w:p>
    <w:p w14:paraId="1CA6A3EE" w14:textId="77777777" w:rsidR="00EE69AD" w:rsidRPr="00083482" w:rsidRDefault="00CA3C91">
      <w:pPr>
        <w:pStyle w:val="Heading2"/>
      </w:pPr>
      <w:r w:rsidRPr="00083482">
        <w:t>10-11</w:t>
      </w:r>
    </w:p>
    <w:p w14:paraId="3FEBA593" w14:textId="77777777" w:rsidR="00EE69AD" w:rsidRPr="00083482" w:rsidRDefault="00EB3A34" w:rsidP="00C12093">
      <w:pPr>
        <w:pStyle w:val="Shloka"/>
        <w:rPr>
          <w:noProof/>
          <w:lang w:bidi="sa-IN"/>
        </w:rPr>
      </w:pPr>
      <w:r w:rsidRPr="00083482">
        <w:rPr>
          <w:noProof/>
          <w:lang w:bidi="sa-IN"/>
        </w:rPr>
        <w:t>[</w:t>
      </w:r>
    </w:p>
    <w:p w14:paraId="4E3BC727" w14:textId="77777777" w:rsidR="00EE69AD" w:rsidRPr="00083482" w:rsidRDefault="00EB3A34" w:rsidP="00C12093">
      <w:pPr>
        <w:pStyle w:val="Shloka"/>
        <w:rPr>
          <w:noProof/>
          <w:lang w:bidi="sa-IN"/>
        </w:rPr>
      </w:pPr>
      <w:r w:rsidRPr="00083482">
        <w:rPr>
          <w:noProof/>
          <w:lang w:bidi="sa-IN"/>
        </w:rPr>
        <w:t>tEShAm Eva anukampArtham aham ajnAnajam tama: |</w:t>
      </w:r>
    </w:p>
    <w:p w14:paraId="6653F955" w14:textId="77777777" w:rsidR="00EE69AD" w:rsidRPr="00083482" w:rsidRDefault="00EB3A34" w:rsidP="00C12093">
      <w:pPr>
        <w:pStyle w:val="Shloka"/>
        <w:rPr>
          <w:noProof/>
          <w:lang w:bidi="sa-IN"/>
        </w:rPr>
      </w:pPr>
      <w:r w:rsidRPr="00083482">
        <w:rPr>
          <w:noProof/>
          <w:lang w:bidi="sa-IN"/>
        </w:rPr>
        <w:t>nAshayAmi AtmabhAvasthO jnAna dIpEna bhAsvatA || 11 ||</w:t>
      </w:r>
    </w:p>
    <w:p w14:paraId="3E912DBC" w14:textId="77777777" w:rsidR="00EE69AD" w:rsidRPr="00083482" w:rsidRDefault="00EB3A34" w:rsidP="00C12093">
      <w:pPr>
        <w:pStyle w:val="Shloka"/>
      </w:pPr>
      <w:r w:rsidRPr="00083482">
        <w:rPr>
          <w:noProof/>
          <w:lang w:bidi="sa-IN"/>
        </w:rPr>
        <w:t>]</w:t>
      </w:r>
    </w:p>
    <w:p w14:paraId="629468CD" w14:textId="5B5FD7B1" w:rsidR="00EE69AD" w:rsidRPr="00083482" w:rsidRDefault="00EB3A34" w:rsidP="00A22026">
      <w:pPr>
        <w:pStyle w:val="ExplnOfShloka"/>
      </w:pPr>
      <w:r w:rsidRPr="00083482">
        <w:rPr>
          <w:noProof/>
          <w:lang w:bidi="sa-IN"/>
        </w:rPr>
        <w:t>[anukampArtham]</w:t>
      </w:r>
      <w:r w:rsidRPr="00083482">
        <w:t xml:space="preserve"> Due to compassion </w:t>
      </w:r>
      <w:r w:rsidRPr="00083482">
        <w:rPr>
          <w:noProof/>
          <w:lang w:bidi="sa-IN"/>
        </w:rPr>
        <w:t>[tEShAm Eva]</w:t>
      </w:r>
      <w:r w:rsidRPr="00083482">
        <w:t xml:space="preserve"> towards those very people, </w:t>
      </w:r>
      <w:r w:rsidRPr="00083482">
        <w:rPr>
          <w:noProof/>
          <w:lang w:bidi="sa-IN"/>
        </w:rPr>
        <w:t>[aham]</w:t>
      </w:r>
      <w:r w:rsidRPr="00083482">
        <w:t xml:space="preserve"> I </w:t>
      </w:r>
      <w:r w:rsidRPr="00083482">
        <w:rPr>
          <w:noProof/>
          <w:lang w:bidi="sa-IN"/>
        </w:rPr>
        <w:t>[AtmabhAvastha:]</w:t>
      </w:r>
      <w:r w:rsidRPr="00083482">
        <w:t xml:space="preserve"> stand as the subject of their thoughts</w:t>
      </w:r>
      <w:r w:rsidR="00BD2553">
        <w:t xml:space="preserve">, </w:t>
      </w:r>
      <w:r w:rsidRPr="00083482">
        <w:rPr>
          <w:noProof/>
          <w:lang w:bidi="sa-IN"/>
        </w:rPr>
        <w:t>[nAshyAmi]</w:t>
      </w:r>
      <w:r w:rsidRPr="00083482">
        <w:t xml:space="preserve"> destroy</w:t>
      </w:r>
      <w:r w:rsidR="00BD2553">
        <w:t>ing</w:t>
      </w:r>
      <w:r w:rsidRPr="00083482">
        <w:t xml:space="preserve"> </w:t>
      </w:r>
      <w:r w:rsidRPr="00083482">
        <w:rPr>
          <w:noProof/>
          <w:lang w:bidi="sa-IN"/>
        </w:rPr>
        <w:t>[ajnAnajam tama:]</w:t>
      </w:r>
      <w:r w:rsidRPr="00083482">
        <w:t xml:space="preserve"> </w:t>
      </w:r>
      <w:r w:rsidR="00BD2553">
        <w:t xml:space="preserve">the darkness </w:t>
      </w:r>
      <w:r w:rsidRPr="00083482">
        <w:t xml:space="preserve">of ignorance </w:t>
      </w:r>
      <w:r w:rsidRPr="00083482">
        <w:rPr>
          <w:noProof/>
          <w:lang w:bidi="sa-IN"/>
        </w:rPr>
        <w:t>[bhAsvatA]</w:t>
      </w:r>
      <w:r w:rsidRPr="00083482">
        <w:t xml:space="preserve"> </w:t>
      </w:r>
      <w:r w:rsidR="004C32AF">
        <w:t>with</w:t>
      </w:r>
      <w:r w:rsidRPr="00083482">
        <w:t xml:space="preserve"> the bright </w:t>
      </w:r>
      <w:r w:rsidRPr="00083482">
        <w:rPr>
          <w:noProof/>
          <w:lang w:bidi="sa-IN"/>
        </w:rPr>
        <w:t>[jnAna dIpEna]</w:t>
      </w:r>
      <w:r w:rsidRPr="00083482">
        <w:t xml:space="preserve"> light of knowledge.</w:t>
      </w:r>
    </w:p>
    <w:p w14:paraId="38D70805" w14:textId="77777777" w:rsidR="00AE06BF" w:rsidRDefault="00E92AB1">
      <w:r>
        <w:t xml:space="preserve">For the benefit of </w:t>
      </w:r>
      <w:r w:rsidRPr="00083482">
        <w:t>th</w:t>
      </w:r>
      <w:r w:rsidR="00AE06BF">
        <w:t>e</w:t>
      </w:r>
      <w:r w:rsidRPr="00083482">
        <w:t>se very people</w:t>
      </w:r>
      <w:r w:rsidR="00EB3A34" w:rsidRPr="00083482">
        <w:t xml:space="preserve">, </w:t>
      </w:r>
      <w:r w:rsidR="00AE06BF">
        <w:t xml:space="preserve">who </w:t>
      </w:r>
      <w:r w:rsidR="00AE06BF" w:rsidRPr="00083482">
        <w:t>desire to be united with Me always</w:t>
      </w:r>
      <w:r w:rsidR="00AE06BF">
        <w:t xml:space="preserve">, </w:t>
      </w:r>
      <w:r w:rsidR="00EB3A34" w:rsidRPr="00083482">
        <w:t xml:space="preserve">I stand as the subject of their thoughts. Standing in this way, I reveal My own favorable qualities and destroy darkness with </w:t>
      </w:r>
      <w:r w:rsidR="004065F2">
        <w:t>the bright light of knowledge</w:t>
      </w:r>
      <w:r w:rsidR="00EB3A34" w:rsidRPr="00083482">
        <w:t xml:space="preserve">. </w:t>
      </w:r>
    </w:p>
    <w:p w14:paraId="728562B3" w14:textId="2C5B6BB4" w:rsidR="00EE69AD" w:rsidRPr="00083482" w:rsidRDefault="00EB3A34">
      <w:r w:rsidRPr="00083482">
        <w:t xml:space="preserve">Here, 'darkness' is the tendency to shift attention towards material things, avoiding Me. This tendency stifles knowledge. It is born out of ignorance </w:t>
      </w:r>
      <w:r w:rsidR="00AD0E39">
        <w:t>grown</w:t>
      </w:r>
      <w:r w:rsidRPr="00083482">
        <w:t xml:space="preserve"> </w:t>
      </w:r>
      <w:r w:rsidR="00AD0E39">
        <w:t>with</w:t>
      </w:r>
      <w:r w:rsidRPr="00083482">
        <w:t xml:space="preserve"> past deeds. The 'bright </w:t>
      </w:r>
      <w:r w:rsidR="004065F2">
        <w:t>light of knowledge</w:t>
      </w:r>
      <w:r w:rsidRPr="00083482">
        <w:t xml:space="preserve">' is </w:t>
      </w:r>
      <w:r w:rsidR="00AD0E39">
        <w:t>My awareness</w:t>
      </w:r>
      <w:r w:rsidRPr="00083482">
        <w:t>, which gets rid of that tendency.</w:t>
      </w:r>
    </w:p>
    <w:p w14:paraId="64B3D997" w14:textId="421B74FB" w:rsidR="00EE69AD" w:rsidRPr="00083482" w:rsidRDefault="00EB3A34">
      <w:r w:rsidRPr="00083482">
        <w:t xml:space="preserve">In this way, Arjuna listened to the </w:t>
      </w:r>
      <w:r w:rsidR="00AD0E39">
        <w:t>expanse</w:t>
      </w:r>
      <w:r w:rsidRPr="00083482">
        <w:t xml:space="preserve"> of the Lord's wealth and the variety of </w:t>
      </w:r>
      <w:r w:rsidR="00AD0E39">
        <w:t xml:space="preserve">His </w:t>
      </w:r>
      <w:r w:rsidRPr="00083482">
        <w:t>favorable qualities</w:t>
      </w:r>
      <w:r w:rsidR="00AD0E39">
        <w:t>.</w:t>
      </w:r>
      <w:r w:rsidRPr="00083482">
        <w:t xml:space="preserve"> </w:t>
      </w:r>
      <w:r w:rsidR="00AD0E39">
        <w:t>These q</w:t>
      </w:r>
      <w:r w:rsidRPr="00083482">
        <w:t>ualities are unique to the Lord</w:t>
      </w:r>
      <w:r w:rsidR="00AD0E39">
        <w:t xml:space="preserve">. </w:t>
      </w:r>
      <w:r w:rsidR="003B432E">
        <w:t>They are</w:t>
      </w:r>
      <w:r w:rsidRPr="00083482">
        <w:t xml:space="preserve"> </w:t>
      </w:r>
      <w:r w:rsidR="00FA4E9A">
        <w:t>in</w:t>
      </w:r>
      <w:r w:rsidRPr="00083482">
        <w:t xml:space="preserve"> a different </w:t>
      </w:r>
      <w:r w:rsidR="003B432E">
        <w:t>league altogether.</w:t>
      </w:r>
      <w:r w:rsidRPr="00083482">
        <w:t xml:space="preserve"> </w:t>
      </w:r>
      <w:r w:rsidR="003B432E">
        <w:t>L</w:t>
      </w:r>
      <w:r w:rsidRPr="00083482">
        <w:t xml:space="preserve">istening to </w:t>
      </w:r>
      <w:r w:rsidR="003B432E">
        <w:t xml:space="preserve">them </w:t>
      </w:r>
      <w:r w:rsidRPr="00083482">
        <w:t xml:space="preserve">generates limitless joy. Having listened to </w:t>
      </w:r>
      <w:r w:rsidR="00E92AB1">
        <w:t>them till now</w:t>
      </w:r>
      <w:r w:rsidRPr="00083482">
        <w:t xml:space="preserve">, Arjuna desires to </w:t>
      </w:r>
      <w:r w:rsidR="003B432E">
        <w:t>know</w:t>
      </w:r>
      <w:r w:rsidRPr="00083482">
        <w:t xml:space="preserve"> </w:t>
      </w:r>
      <w:r w:rsidR="00E92AB1">
        <w:t>their complete expanse and says</w:t>
      </w:r>
      <w:r w:rsidRPr="00083482">
        <w:t xml:space="preserve">- </w:t>
      </w:r>
    </w:p>
    <w:p w14:paraId="62AF559D" w14:textId="77777777" w:rsidR="00EE69AD" w:rsidRPr="00083482" w:rsidRDefault="00CA3C91">
      <w:pPr>
        <w:pStyle w:val="Heading2"/>
      </w:pPr>
      <w:r w:rsidRPr="00083482">
        <w:t>10-12 to 10-13</w:t>
      </w:r>
    </w:p>
    <w:p w14:paraId="7B745E1E" w14:textId="77777777" w:rsidR="00EE69AD" w:rsidRPr="00083482" w:rsidRDefault="00EB3A34" w:rsidP="00C12093">
      <w:pPr>
        <w:pStyle w:val="Shloka"/>
        <w:rPr>
          <w:noProof/>
          <w:lang w:bidi="sa-IN"/>
        </w:rPr>
      </w:pPr>
      <w:r w:rsidRPr="00083482">
        <w:rPr>
          <w:noProof/>
          <w:lang w:bidi="sa-IN"/>
        </w:rPr>
        <w:t>[</w:t>
      </w:r>
    </w:p>
    <w:p w14:paraId="3A4BAF4B" w14:textId="77777777" w:rsidR="00EE69AD" w:rsidRPr="00083482" w:rsidRDefault="00EB3A34" w:rsidP="00C12093">
      <w:pPr>
        <w:pStyle w:val="Shloka"/>
        <w:rPr>
          <w:noProof/>
          <w:lang w:bidi="sa-IN"/>
        </w:rPr>
      </w:pPr>
      <w:r w:rsidRPr="00083482">
        <w:rPr>
          <w:noProof/>
          <w:lang w:bidi="sa-IN"/>
        </w:rPr>
        <w:t>arjuna uvAcha</w:t>
      </w:r>
    </w:p>
    <w:p w14:paraId="0490969C" w14:textId="77777777" w:rsidR="00EE69AD" w:rsidRPr="00083482" w:rsidRDefault="00EB3A34" w:rsidP="00C12093">
      <w:pPr>
        <w:pStyle w:val="Shloka"/>
        <w:rPr>
          <w:noProof/>
          <w:lang w:bidi="sa-IN"/>
        </w:rPr>
      </w:pPr>
      <w:r w:rsidRPr="00083482">
        <w:rPr>
          <w:noProof/>
          <w:lang w:bidi="sa-IN"/>
        </w:rPr>
        <w:t>param brahma param dhAma pavitram paramam bhavAn |</w:t>
      </w:r>
    </w:p>
    <w:p w14:paraId="39EE814A" w14:textId="77777777" w:rsidR="00EE69AD" w:rsidRPr="00083482" w:rsidRDefault="00EB3A34" w:rsidP="00C12093">
      <w:pPr>
        <w:pStyle w:val="Shloka"/>
        <w:rPr>
          <w:noProof/>
          <w:lang w:bidi="sa-IN"/>
        </w:rPr>
      </w:pPr>
      <w:r w:rsidRPr="00083482">
        <w:rPr>
          <w:noProof/>
          <w:lang w:bidi="sa-IN"/>
        </w:rPr>
        <w:t>puruSham shAshvatam divyam AdidEvam ajam vibhum || 12 ||</w:t>
      </w:r>
    </w:p>
    <w:p w14:paraId="0DE2CA94" w14:textId="77777777" w:rsidR="00EE69AD" w:rsidRPr="00083482" w:rsidRDefault="00EE69AD" w:rsidP="00C12093">
      <w:pPr>
        <w:pStyle w:val="Shloka"/>
        <w:rPr>
          <w:noProof/>
          <w:lang w:bidi="sa-IN"/>
        </w:rPr>
      </w:pPr>
    </w:p>
    <w:p w14:paraId="5082494F" w14:textId="77777777" w:rsidR="00EE69AD" w:rsidRPr="00083482" w:rsidRDefault="00EB3A34" w:rsidP="00C12093">
      <w:pPr>
        <w:pStyle w:val="Shloka"/>
        <w:rPr>
          <w:noProof/>
          <w:lang w:bidi="sa-IN"/>
        </w:rPr>
      </w:pPr>
      <w:r w:rsidRPr="00083482">
        <w:rPr>
          <w:noProof/>
          <w:lang w:bidi="sa-IN"/>
        </w:rPr>
        <w:t>Ahu: tvAm r'Shaya: sarvE dEvarShi: nAradastathA |</w:t>
      </w:r>
    </w:p>
    <w:p w14:paraId="314348B9" w14:textId="77777777" w:rsidR="00EE69AD" w:rsidRPr="00083482" w:rsidRDefault="00EB3A34" w:rsidP="00C12093">
      <w:pPr>
        <w:pStyle w:val="Shloka"/>
        <w:rPr>
          <w:noProof/>
          <w:lang w:bidi="sa-IN"/>
        </w:rPr>
      </w:pPr>
      <w:r w:rsidRPr="00083482">
        <w:rPr>
          <w:noProof/>
          <w:lang w:bidi="sa-IN"/>
        </w:rPr>
        <w:t>asitO dEvalO vyAsa: svayam chaiva bravIShi mE || 13 ||</w:t>
      </w:r>
    </w:p>
    <w:p w14:paraId="7D499FB2" w14:textId="77777777" w:rsidR="00EE69AD" w:rsidRPr="00083482" w:rsidRDefault="00EB3A34" w:rsidP="00C12093">
      <w:pPr>
        <w:pStyle w:val="Shloka"/>
      </w:pPr>
      <w:r w:rsidRPr="00083482">
        <w:rPr>
          <w:noProof/>
          <w:lang w:bidi="sa-IN"/>
        </w:rPr>
        <w:t>]</w:t>
      </w:r>
    </w:p>
    <w:p w14:paraId="2E8F1FAE" w14:textId="43BF1F1E" w:rsidR="00FA4E9A" w:rsidRDefault="00FA4E9A" w:rsidP="00A22026">
      <w:pPr>
        <w:pStyle w:val="ExplnOfShloka"/>
        <w:rPr>
          <w:noProof/>
          <w:lang w:bidi="sa-IN"/>
        </w:rPr>
      </w:pPr>
      <w:r>
        <w:rPr>
          <w:noProof/>
          <w:lang w:bidi="sa-IN"/>
        </w:rPr>
        <w:t xml:space="preserve">[arjuna uvAcha] Arjuna said- </w:t>
      </w:r>
    </w:p>
    <w:p w14:paraId="0C805C3D" w14:textId="28623879" w:rsidR="00EE69AD" w:rsidRPr="00083482" w:rsidRDefault="00EB3A34" w:rsidP="00A22026">
      <w:pPr>
        <w:pStyle w:val="ExplnOfShloka"/>
      </w:pPr>
      <w:r w:rsidRPr="00083482">
        <w:rPr>
          <w:noProof/>
          <w:lang w:bidi="sa-IN"/>
        </w:rPr>
        <w:t>[sarvE r'Shaya:]</w:t>
      </w:r>
      <w:r w:rsidRPr="00083482">
        <w:t xml:space="preserve"> All great thinkers who are devoted to You </w:t>
      </w:r>
      <w:r w:rsidRPr="00083482">
        <w:rPr>
          <w:noProof/>
          <w:lang w:bidi="sa-IN"/>
        </w:rPr>
        <w:t>[tathA dEvarShi: nArada:]</w:t>
      </w:r>
      <w:r w:rsidRPr="00083482">
        <w:t xml:space="preserve"> along with the divine sage Narada</w:t>
      </w:r>
      <w:r w:rsidR="00B53A11">
        <w:t>,</w:t>
      </w:r>
      <w:r w:rsidRPr="00083482">
        <w:t xml:space="preserve"> </w:t>
      </w:r>
      <w:r w:rsidRPr="00083482">
        <w:rPr>
          <w:noProof/>
          <w:lang w:bidi="sa-IN"/>
        </w:rPr>
        <w:t>[asita:]</w:t>
      </w:r>
      <w:r w:rsidRPr="00083482">
        <w:t xml:space="preserve"> the dark, unbound </w:t>
      </w:r>
      <w:r w:rsidRPr="00083482">
        <w:rPr>
          <w:noProof/>
          <w:lang w:bidi="sa-IN"/>
        </w:rPr>
        <w:t>[dEvala:]</w:t>
      </w:r>
      <w:r w:rsidRPr="00083482">
        <w:t xml:space="preserve"> pious </w:t>
      </w:r>
      <w:r w:rsidRPr="00083482">
        <w:rPr>
          <w:noProof/>
          <w:lang w:bidi="sa-IN"/>
        </w:rPr>
        <w:t>[vyAsa:]</w:t>
      </w:r>
      <w:r w:rsidRPr="00083482">
        <w:t xml:space="preserve"> Vedavyasa </w:t>
      </w:r>
      <w:r w:rsidRPr="00083482">
        <w:rPr>
          <w:noProof/>
          <w:lang w:bidi="sa-IN"/>
        </w:rPr>
        <w:t>[Ahu: tvAm]</w:t>
      </w:r>
      <w:r w:rsidRPr="00083482">
        <w:t xml:space="preserve"> say that You are </w:t>
      </w:r>
      <w:r w:rsidRPr="00083482">
        <w:rPr>
          <w:noProof/>
          <w:lang w:bidi="sa-IN"/>
        </w:rPr>
        <w:t>[param brahma]</w:t>
      </w:r>
      <w:r w:rsidRPr="00083482">
        <w:t xml:space="preserve"> the </w:t>
      </w:r>
      <w:r w:rsidRPr="00083482">
        <w:lastRenderedPageBreak/>
        <w:t xml:space="preserve">supreme might, </w:t>
      </w:r>
      <w:r w:rsidRPr="00083482">
        <w:rPr>
          <w:noProof/>
          <w:lang w:bidi="sa-IN"/>
        </w:rPr>
        <w:t>[param dhAma]</w:t>
      </w:r>
      <w:r w:rsidRPr="00083482">
        <w:t xml:space="preserve"> the ultimate abode, </w:t>
      </w:r>
      <w:r w:rsidRPr="00083482">
        <w:rPr>
          <w:noProof/>
          <w:lang w:bidi="sa-IN"/>
        </w:rPr>
        <w:t>[bhavAn paramam pavitram]</w:t>
      </w:r>
      <w:r w:rsidRPr="00083482">
        <w:t xml:space="preserve"> You are the supreme purity, </w:t>
      </w:r>
      <w:r w:rsidRPr="00083482">
        <w:rPr>
          <w:noProof/>
          <w:lang w:bidi="sa-IN"/>
        </w:rPr>
        <w:t>[puruSham]</w:t>
      </w:r>
      <w:r w:rsidRPr="00083482">
        <w:t xml:space="preserve"> the greatest personality, </w:t>
      </w:r>
      <w:r w:rsidRPr="00083482">
        <w:rPr>
          <w:noProof/>
          <w:lang w:bidi="sa-IN"/>
        </w:rPr>
        <w:t>[shAshvatam]</w:t>
      </w:r>
      <w:r w:rsidRPr="00083482">
        <w:t xml:space="preserve"> ever-lasting, </w:t>
      </w:r>
      <w:r w:rsidRPr="00083482">
        <w:rPr>
          <w:noProof/>
          <w:lang w:bidi="sa-IN"/>
        </w:rPr>
        <w:t>[divyam]</w:t>
      </w:r>
      <w:r w:rsidRPr="00083482">
        <w:t xml:space="preserve"> unaffected by the material world</w:t>
      </w:r>
      <w:r w:rsidR="00AE06BF">
        <w:t>,</w:t>
      </w:r>
      <w:r w:rsidRPr="00083482">
        <w:t xml:space="preserve"> </w:t>
      </w:r>
      <w:r w:rsidRPr="00083482">
        <w:rPr>
          <w:noProof/>
          <w:lang w:bidi="sa-IN"/>
        </w:rPr>
        <w:t>[AdidEvam]</w:t>
      </w:r>
      <w:r w:rsidRPr="00083482">
        <w:t xml:space="preserve"> the root of all powers</w:t>
      </w:r>
      <w:r w:rsidR="00AE06BF">
        <w:t>,</w:t>
      </w:r>
      <w:r w:rsidRPr="00083482">
        <w:t xml:space="preserve"> </w:t>
      </w:r>
      <w:r w:rsidRPr="00083482">
        <w:rPr>
          <w:noProof/>
          <w:lang w:bidi="sa-IN"/>
        </w:rPr>
        <w:t>[ajam]</w:t>
      </w:r>
      <w:r w:rsidRPr="00083482">
        <w:t xml:space="preserve"> the One who is not created </w:t>
      </w:r>
      <w:r w:rsidRPr="00083482">
        <w:rPr>
          <w:noProof/>
          <w:lang w:bidi="sa-IN"/>
        </w:rPr>
        <w:t>[vibhum]</w:t>
      </w:r>
      <w:r w:rsidRPr="00083482">
        <w:t xml:space="preserve"> and the One with irresistible will. </w:t>
      </w:r>
      <w:r w:rsidRPr="00083482">
        <w:rPr>
          <w:noProof/>
          <w:lang w:bidi="sa-IN"/>
        </w:rPr>
        <w:t>[svayam bravIShi mE]</w:t>
      </w:r>
      <w:r w:rsidRPr="00083482">
        <w:t xml:space="preserve"> You tell </w:t>
      </w:r>
      <w:r w:rsidR="00AE06BF">
        <w:t xml:space="preserve">this to </w:t>
      </w:r>
      <w:r w:rsidRPr="00083482">
        <w:t xml:space="preserve">me </w:t>
      </w:r>
      <w:r w:rsidRPr="00083482">
        <w:rPr>
          <w:noProof/>
          <w:lang w:bidi="sa-IN"/>
        </w:rPr>
        <w:t>[chaiva]</w:t>
      </w:r>
      <w:r w:rsidRPr="00083482">
        <w:t xml:space="preserve"> directly as well.</w:t>
      </w:r>
    </w:p>
    <w:p w14:paraId="7178ED16" w14:textId="3968DF45" w:rsidR="0058145B" w:rsidRDefault="0058145B" w:rsidP="0058145B">
      <w:pPr>
        <w:pStyle w:val="ApplNotes"/>
      </w:pPr>
      <w:r>
        <w:t>The Lord’s qualities cannot be understood. So how do we think of Him?</w:t>
      </w:r>
    </w:p>
    <w:p w14:paraId="309C56A4" w14:textId="15CBA523" w:rsidR="00D6132C" w:rsidRDefault="00EB3A34">
      <w:r w:rsidRPr="00083482">
        <w:t xml:space="preserve">Arjuna </w:t>
      </w:r>
      <w:r w:rsidR="0058145B">
        <w:t xml:space="preserve">says to </w:t>
      </w:r>
      <w:r w:rsidRPr="00083482">
        <w:t xml:space="preserve">Krishna - 'The </w:t>
      </w:r>
      <w:r w:rsidR="00D6132C">
        <w:t xml:space="preserve">scriptures speak about the </w:t>
      </w:r>
      <w:r w:rsidRPr="00083482">
        <w:t xml:space="preserve">supreme might, </w:t>
      </w:r>
      <w:r w:rsidR="00D6132C">
        <w:t xml:space="preserve">the </w:t>
      </w:r>
      <w:r w:rsidRPr="00083482">
        <w:t>ult</w:t>
      </w:r>
      <w:r w:rsidR="00D6132C">
        <w:t>imate abode and the supreme purity.</w:t>
      </w:r>
      <w:r w:rsidRPr="00083482">
        <w:t xml:space="preserve"> You are that'. </w:t>
      </w:r>
    </w:p>
    <w:p w14:paraId="335F4B48" w14:textId="59DD3F70" w:rsidR="00EE69AD" w:rsidRPr="00083482" w:rsidRDefault="00D6132C">
      <w:r>
        <w:t xml:space="preserve">Here are the </w:t>
      </w:r>
      <w:r w:rsidR="00EB3A34" w:rsidRPr="00083482">
        <w:t xml:space="preserve">scriptures </w:t>
      </w:r>
      <w:r>
        <w:t xml:space="preserve">that speak about </w:t>
      </w:r>
      <w:r w:rsidR="00EB3A34" w:rsidRPr="00083482">
        <w:t>these qualities:</w:t>
      </w:r>
    </w:p>
    <w:p w14:paraId="163B2FB4" w14:textId="01E584F7" w:rsidR="00EE69AD" w:rsidRPr="00083482" w:rsidRDefault="00EB3A34">
      <w:r w:rsidRPr="009468FF">
        <w:rPr>
          <w:noProof/>
          <w:sz w:val="16"/>
          <w:szCs w:val="20"/>
          <w:lang w:bidi="sa-IN"/>
        </w:rPr>
        <w:t>[taittariya upanishad</w:t>
      </w:r>
      <w:r w:rsidR="009468FF" w:rsidRPr="009468FF">
        <w:rPr>
          <w:noProof/>
          <w:sz w:val="16"/>
          <w:szCs w:val="20"/>
          <w:lang w:bidi="sa-IN"/>
        </w:rPr>
        <w:t>], 3-1-1</w:t>
      </w:r>
      <w:r w:rsidR="009468FF">
        <w:rPr>
          <w:noProof/>
          <w:lang w:bidi="sa-IN"/>
        </w:rPr>
        <w:t xml:space="preserve"> speaks about the Lord in the neuter gender</w:t>
      </w:r>
      <w:r w:rsidR="00E15F4C">
        <w:t>-</w:t>
      </w:r>
      <w:r w:rsidR="009468FF">
        <w:t xml:space="preserve"> ‘</w:t>
      </w:r>
      <w:r w:rsidR="00497691">
        <w:t>From</w:t>
      </w:r>
      <w:r w:rsidRPr="00083482">
        <w:t xml:space="preserve"> </w:t>
      </w:r>
      <w:r w:rsidR="009468FF">
        <w:t>which</w:t>
      </w:r>
      <w:r w:rsidRPr="00083482">
        <w:t xml:space="preserve"> all these beings originate, by </w:t>
      </w:r>
      <w:r w:rsidR="009468FF">
        <w:t xml:space="preserve">which </w:t>
      </w:r>
      <w:r w:rsidRPr="00083482">
        <w:t xml:space="preserve">all beings take birth and live, in </w:t>
      </w:r>
      <w:r w:rsidR="009468FF">
        <w:t xml:space="preserve">which </w:t>
      </w:r>
      <w:r w:rsidRPr="00083482">
        <w:t xml:space="preserve">they reside at the end - know </w:t>
      </w:r>
      <w:r w:rsidR="009468FF">
        <w:t>I</w:t>
      </w:r>
      <w:r w:rsidRPr="00083482">
        <w:t>t as the Mighty One, which is to be worshipped</w:t>
      </w:r>
      <w:r w:rsidR="009468FF">
        <w:t>’</w:t>
      </w:r>
      <w:r w:rsidRPr="00083482">
        <w:t>.</w:t>
      </w:r>
    </w:p>
    <w:p w14:paraId="1746EB6A" w14:textId="5F5BF41A" w:rsidR="00EE69AD" w:rsidRPr="00083482" w:rsidRDefault="00EB3A34">
      <w:r w:rsidRPr="009468FF">
        <w:rPr>
          <w:noProof/>
          <w:sz w:val="16"/>
          <w:szCs w:val="20"/>
          <w:lang w:bidi="sa-IN"/>
        </w:rPr>
        <w:t>[taittariya upanishad</w:t>
      </w:r>
      <w:r w:rsidR="00F15128">
        <w:rPr>
          <w:noProof/>
          <w:sz w:val="16"/>
          <w:szCs w:val="20"/>
          <w:lang w:bidi="sa-IN"/>
        </w:rPr>
        <w:t>]</w:t>
      </w:r>
      <w:r w:rsidRPr="009468FF">
        <w:rPr>
          <w:noProof/>
          <w:sz w:val="16"/>
          <w:szCs w:val="20"/>
          <w:lang w:bidi="sa-IN"/>
        </w:rPr>
        <w:t>, 2-1-1</w:t>
      </w:r>
      <w:r w:rsidR="009468FF">
        <w:t xml:space="preserve"> says what happens to the worshipper</w:t>
      </w:r>
      <w:r w:rsidR="00E15F4C">
        <w:t>-</w:t>
      </w:r>
      <w:r w:rsidR="009468FF">
        <w:t xml:space="preserve"> </w:t>
      </w:r>
      <w:r w:rsidR="00E15F4C">
        <w:t>‘</w:t>
      </w:r>
      <w:r w:rsidRPr="00083482">
        <w:t xml:space="preserve">The </w:t>
      </w:r>
      <w:r w:rsidR="00497691">
        <w:t xml:space="preserve">person </w:t>
      </w:r>
      <w:r w:rsidRPr="00083482">
        <w:t>who worships this Mighty One will attain that very Might</w:t>
      </w:r>
      <w:r w:rsidR="00E15F4C">
        <w:t>’</w:t>
      </w:r>
    </w:p>
    <w:p w14:paraId="290B82CA" w14:textId="337DDFF2" w:rsidR="00EE69AD" w:rsidRPr="00083482" w:rsidRDefault="00EB3A34">
      <w:r w:rsidRPr="009468FF">
        <w:rPr>
          <w:noProof/>
          <w:sz w:val="16"/>
          <w:szCs w:val="20"/>
          <w:lang w:bidi="sa-IN"/>
        </w:rPr>
        <w:t>[muNdOkya upanishad</w:t>
      </w:r>
      <w:r w:rsidR="00F15128">
        <w:rPr>
          <w:noProof/>
          <w:sz w:val="16"/>
          <w:szCs w:val="20"/>
          <w:lang w:bidi="sa-IN"/>
        </w:rPr>
        <w:t>]</w:t>
      </w:r>
      <w:r w:rsidRPr="009468FF">
        <w:rPr>
          <w:noProof/>
          <w:sz w:val="16"/>
          <w:szCs w:val="20"/>
          <w:lang w:bidi="sa-IN"/>
        </w:rPr>
        <w:t>, 3-2-6</w:t>
      </w:r>
      <w:r w:rsidR="009468FF">
        <w:t xml:space="preserve"> says it as well</w:t>
      </w:r>
      <w:r w:rsidR="00E15F4C">
        <w:t>-</w:t>
      </w:r>
      <w:r w:rsidR="009468FF">
        <w:t xml:space="preserve"> </w:t>
      </w:r>
      <w:r w:rsidR="00E15F4C">
        <w:t>‘</w:t>
      </w:r>
      <w:r w:rsidRPr="00083482">
        <w:t>The one who worships and sees the Lord will attain equality to the Lord</w:t>
      </w:r>
      <w:r w:rsidR="00E15F4C">
        <w:t>’</w:t>
      </w:r>
      <w:r w:rsidRPr="00083482">
        <w:t>.</w:t>
      </w:r>
    </w:p>
    <w:p w14:paraId="1700B585" w14:textId="4E22D387" w:rsidR="00EE69AD" w:rsidRPr="00083482" w:rsidRDefault="00EB3A34">
      <w:r w:rsidRPr="00083482">
        <w:t xml:space="preserve">Arjuna </w:t>
      </w:r>
      <w:r w:rsidR="009468FF">
        <w:t>continues</w:t>
      </w:r>
      <w:r w:rsidRPr="00083482">
        <w:t xml:space="preserve"> - The </w:t>
      </w:r>
      <w:r w:rsidR="009468FF">
        <w:t>O</w:t>
      </w:r>
      <w:r w:rsidRPr="00083482">
        <w:t xml:space="preserve">ne who is called the 'ultimate abode' is You alone. Here, the word 'abode' indicates </w:t>
      </w:r>
      <w:r w:rsidR="002274E3">
        <w:t xml:space="preserve">the state of </w:t>
      </w:r>
      <w:r w:rsidRPr="00083482">
        <w:t>enlightenment. The ultimate form of enlightenment is described in the following scriptures -</w:t>
      </w:r>
    </w:p>
    <w:p w14:paraId="708D7B39" w14:textId="31CC5F7F" w:rsidR="00EE69AD" w:rsidRPr="00083482" w:rsidRDefault="00EB3A34">
      <w:r w:rsidRPr="00E15F4C">
        <w:rPr>
          <w:noProof/>
          <w:sz w:val="16"/>
          <w:szCs w:val="16"/>
          <w:lang w:bidi="sa-IN"/>
        </w:rPr>
        <w:t>[ChAndOgya upanishat</w:t>
      </w:r>
      <w:r w:rsidR="00F15128">
        <w:rPr>
          <w:noProof/>
          <w:sz w:val="16"/>
          <w:szCs w:val="16"/>
          <w:lang w:bidi="sa-IN"/>
        </w:rPr>
        <w:t>]</w:t>
      </w:r>
      <w:r w:rsidRPr="00E15F4C">
        <w:rPr>
          <w:noProof/>
          <w:sz w:val="16"/>
          <w:szCs w:val="16"/>
          <w:lang w:bidi="sa-IN"/>
        </w:rPr>
        <w:t>, 3-13-7</w:t>
      </w:r>
      <w:r w:rsidR="00E15F4C">
        <w:rPr>
          <w:szCs w:val="20"/>
        </w:rPr>
        <w:t xml:space="preserve"> describes the state</w:t>
      </w:r>
      <w:r w:rsidR="002B2D14">
        <w:rPr>
          <w:szCs w:val="20"/>
        </w:rPr>
        <w:t>-of-</w:t>
      </w:r>
      <w:r w:rsidR="00E15F4C">
        <w:rPr>
          <w:szCs w:val="20"/>
        </w:rPr>
        <w:t>being enlightened with the Lord’s awareness- ‘</w:t>
      </w:r>
      <w:r w:rsidRPr="00083482">
        <w:t>It is the enlightenment that shines many times brighter than this daylight</w:t>
      </w:r>
      <w:r w:rsidR="00E15F4C">
        <w:t>’.</w:t>
      </w:r>
    </w:p>
    <w:p w14:paraId="39EB0DD8" w14:textId="090C07C7" w:rsidR="00EE69AD" w:rsidRPr="00083482" w:rsidRDefault="00EB3A34">
      <w:r w:rsidRPr="00E15F4C">
        <w:rPr>
          <w:noProof/>
          <w:sz w:val="16"/>
          <w:szCs w:val="20"/>
          <w:lang w:bidi="sa-IN"/>
        </w:rPr>
        <w:t>[ChAndOgya upanishat</w:t>
      </w:r>
      <w:r w:rsidR="00F15128" w:rsidRPr="00E15F4C">
        <w:rPr>
          <w:noProof/>
          <w:sz w:val="16"/>
          <w:szCs w:val="20"/>
          <w:lang w:bidi="sa-IN"/>
        </w:rPr>
        <w:t>]</w:t>
      </w:r>
      <w:r w:rsidRPr="00E15F4C">
        <w:rPr>
          <w:noProof/>
          <w:sz w:val="16"/>
          <w:szCs w:val="20"/>
          <w:lang w:bidi="sa-IN"/>
        </w:rPr>
        <w:t>, 8-12-2</w:t>
      </w:r>
      <w:r w:rsidR="00E15F4C">
        <w:rPr>
          <w:noProof/>
          <w:lang w:bidi="sa-IN"/>
        </w:rPr>
        <w:t xml:space="preserve"> describes the person who is enlightened</w:t>
      </w:r>
      <w:r w:rsidR="00E15F4C">
        <w:t>- ‘</w:t>
      </w:r>
      <w:r w:rsidRPr="00083482">
        <w:t>Having attained the ultimate enlightenment, he comes forth in his own form</w:t>
      </w:r>
      <w:r w:rsidR="00E15F4C">
        <w:t>’</w:t>
      </w:r>
      <w:r w:rsidRPr="00083482">
        <w:t>.</w:t>
      </w:r>
    </w:p>
    <w:p w14:paraId="64DCC24D" w14:textId="53D75118" w:rsidR="00EE69AD" w:rsidRPr="00083482" w:rsidRDefault="00EB3A34">
      <w:r w:rsidRPr="00E15F4C">
        <w:rPr>
          <w:noProof/>
          <w:sz w:val="16"/>
          <w:szCs w:val="20"/>
          <w:lang w:bidi="sa-IN"/>
        </w:rPr>
        <w:t>[</w:t>
      </w:r>
      <w:r w:rsidR="005E5D22">
        <w:rPr>
          <w:noProof/>
          <w:sz w:val="16"/>
          <w:szCs w:val="20"/>
          <w:lang w:bidi="sa-IN"/>
        </w:rPr>
        <w:t>br’hadArAnyaka</w:t>
      </w:r>
      <w:r w:rsidRPr="00E15F4C">
        <w:rPr>
          <w:noProof/>
          <w:sz w:val="16"/>
          <w:szCs w:val="20"/>
          <w:lang w:bidi="sa-IN"/>
        </w:rPr>
        <w:t xml:space="preserve"> upanishat</w:t>
      </w:r>
      <w:r w:rsidR="00F15128" w:rsidRPr="00E15F4C">
        <w:rPr>
          <w:noProof/>
          <w:sz w:val="16"/>
          <w:szCs w:val="20"/>
          <w:lang w:bidi="sa-IN"/>
        </w:rPr>
        <w:t>]</w:t>
      </w:r>
      <w:r w:rsidRPr="00E15F4C">
        <w:rPr>
          <w:noProof/>
          <w:sz w:val="16"/>
          <w:szCs w:val="20"/>
          <w:lang w:bidi="sa-IN"/>
        </w:rPr>
        <w:t>, 4-4-16</w:t>
      </w:r>
      <w:r w:rsidR="00E15F4C">
        <w:t xml:space="preserve"> describes how he is viewed- </w:t>
      </w:r>
      <w:r w:rsidRPr="00083482">
        <w:t xml:space="preserve">The </w:t>
      </w:r>
      <w:r w:rsidR="00E15F4C">
        <w:t>powerful</w:t>
      </w:r>
      <w:r w:rsidRPr="00083482">
        <w:t xml:space="preserve"> consider Him as the brightness in everything that's bright.</w:t>
      </w:r>
    </w:p>
    <w:p w14:paraId="007B55DF" w14:textId="0D29CCC2" w:rsidR="00EE69AD" w:rsidRPr="00083482" w:rsidRDefault="00EB3A34">
      <w:r w:rsidRPr="00083482">
        <w:t xml:space="preserve">Likewise, the Lord is the supreme purity - One who purifies all. To a person who remembers Him, the Lord grants freedom from </w:t>
      </w:r>
      <w:r w:rsidR="00F15128">
        <w:t>disgrace</w:t>
      </w:r>
      <w:r w:rsidRPr="00083482">
        <w:t xml:space="preserve"> and </w:t>
      </w:r>
      <w:r w:rsidR="00F15128">
        <w:t>related mistakes</w:t>
      </w:r>
      <w:r w:rsidRPr="00083482">
        <w:t>. As said in the scriptures -</w:t>
      </w:r>
    </w:p>
    <w:p w14:paraId="2BD73C80" w14:textId="0528F5D9" w:rsidR="00EE69AD" w:rsidRPr="00083482" w:rsidRDefault="00F15128">
      <w:r w:rsidRPr="00F15128">
        <w:rPr>
          <w:noProof/>
          <w:sz w:val="16"/>
          <w:szCs w:val="20"/>
          <w:lang w:bidi="sa-IN"/>
        </w:rPr>
        <w:t>[ChandOgya upanishat], 4-14-3</w:t>
      </w:r>
      <w:r w:rsidR="00E15F4C">
        <w:t xml:space="preserve"> </w:t>
      </w:r>
      <w:r>
        <w:t>speaks about such a person’s mistakes- ‘Mistakes</w:t>
      </w:r>
      <w:r w:rsidR="00EB3A34" w:rsidRPr="00083482">
        <w:t xml:space="preserve"> do not stick to a person who worships this way, just as water does not stick to a lotus leaf</w:t>
      </w:r>
      <w:r>
        <w:t>’</w:t>
      </w:r>
      <w:r w:rsidR="00EB3A34" w:rsidRPr="00083482">
        <w:t>.</w:t>
      </w:r>
    </w:p>
    <w:p w14:paraId="4BEB09B9" w14:textId="78517172" w:rsidR="00EE69AD" w:rsidRPr="00083482" w:rsidRDefault="00EB3A34">
      <w:r w:rsidRPr="00F15128">
        <w:rPr>
          <w:noProof/>
          <w:sz w:val="16"/>
          <w:szCs w:val="20"/>
          <w:lang w:bidi="sa-IN"/>
        </w:rPr>
        <w:t>[ChandOgya upanishat</w:t>
      </w:r>
      <w:r w:rsidR="00F15128" w:rsidRPr="00F15128">
        <w:rPr>
          <w:noProof/>
          <w:sz w:val="16"/>
          <w:szCs w:val="20"/>
          <w:lang w:bidi="sa-IN"/>
        </w:rPr>
        <w:t>]</w:t>
      </w:r>
      <w:r w:rsidRPr="00F15128">
        <w:rPr>
          <w:noProof/>
          <w:sz w:val="16"/>
          <w:szCs w:val="20"/>
          <w:lang w:bidi="sa-IN"/>
        </w:rPr>
        <w:t>, 5-24-3</w:t>
      </w:r>
      <w:r w:rsidR="00F15128">
        <w:rPr>
          <w:noProof/>
          <w:lang w:bidi="sa-IN"/>
        </w:rPr>
        <w:t xml:space="preserve"> speaks about vice in such a person- ‘</w:t>
      </w:r>
      <w:r w:rsidRPr="00083482">
        <w:t xml:space="preserve">Just as cotton gets burnt into ashes when it falls into fire, all </w:t>
      </w:r>
      <w:r w:rsidR="00F15128">
        <w:t>vice in</w:t>
      </w:r>
      <w:r w:rsidRPr="00083482">
        <w:t xml:space="preserve"> this person get</w:t>
      </w:r>
      <w:r w:rsidR="00F15128">
        <w:t>s</w:t>
      </w:r>
      <w:r w:rsidRPr="00083482">
        <w:t xml:space="preserve"> burnt away</w:t>
      </w:r>
      <w:r w:rsidR="00F15128">
        <w:t>’</w:t>
      </w:r>
      <w:r w:rsidRPr="00083482">
        <w:t>.</w:t>
      </w:r>
    </w:p>
    <w:p w14:paraId="596DB7C5" w14:textId="4DAACB92" w:rsidR="00EE69AD" w:rsidRPr="00083482" w:rsidRDefault="00EB3A34">
      <w:r w:rsidRPr="00F15128">
        <w:rPr>
          <w:noProof/>
          <w:sz w:val="16"/>
          <w:szCs w:val="20"/>
          <w:lang w:bidi="sa-IN"/>
        </w:rPr>
        <w:t>[mahAnArAyaNa</w:t>
      </w:r>
      <w:r w:rsidR="00F15128" w:rsidRPr="00F15128">
        <w:rPr>
          <w:noProof/>
          <w:sz w:val="16"/>
          <w:szCs w:val="20"/>
          <w:lang w:bidi="sa-IN"/>
        </w:rPr>
        <w:t>]</w:t>
      </w:r>
      <w:r w:rsidRPr="00F15128">
        <w:rPr>
          <w:noProof/>
          <w:sz w:val="16"/>
          <w:szCs w:val="20"/>
          <w:lang w:bidi="sa-IN"/>
        </w:rPr>
        <w:t>, 21-3</w:t>
      </w:r>
      <w:r w:rsidR="00F15128">
        <w:rPr>
          <w:noProof/>
          <w:lang w:bidi="sa-IN"/>
        </w:rPr>
        <w:t xml:space="preserve"> talks about the supreme nature of the Lord- ‘</w:t>
      </w:r>
      <w:r w:rsidRPr="00083482">
        <w:t>Narayana is the supreme might. Narayana is the supreme element. Narayana is the supreme enlightenment. Narayana is the supreme Self</w:t>
      </w:r>
      <w:r w:rsidR="00F15128">
        <w:t>’</w:t>
      </w:r>
      <w:r w:rsidRPr="00083482">
        <w:t>.</w:t>
      </w:r>
    </w:p>
    <w:p w14:paraId="03002349" w14:textId="32D1AE2B" w:rsidR="00EE69AD" w:rsidRPr="00083482" w:rsidRDefault="00262865">
      <w:r>
        <w:t>Arjuna continues- G</w:t>
      </w:r>
      <w:r w:rsidR="00EB3A34" w:rsidRPr="00083482">
        <w:t xml:space="preserve">reat </w:t>
      </w:r>
      <w:r w:rsidR="00F15128" w:rsidRPr="00083482">
        <w:t>thinkers</w:t>
      </w:r>
      <w:r>
        <w:t xml:space="preserve"> </w:t>
      </w:r>
      <w:r w:rsidR="00EB3A34" w:rsidRPr="00083482">
        <w:t xml:space="preserve">know </w:t>
      </w:r>
      <w:r>
        <w:t xml:space="preserve">the true nature of everything </w:t>
      </w:r>
      <w:r w:rsidR="00EB3A34" w:rsidRPr="00083482">
        <w:t>perceptible and non-perceptible</w:t>
      </w:r>
      <w:r w:rsidR="002274E3">
        <w:t>.</w:t>
      </w:r>
      <w:r>
        <w:t xml:space="preserve"> </w:t>
      </w:r>
      <w:r w:rsidR="002274E3">
        <w:t xml:space="preserve">O Lord, </w:t>
      </w:r>
      <w:r>
        <w:t>they</w:t>
      </w:r>
      <w:r w:rsidR="00EB3A34" w:rsidRPr="00083482">
        <w:t xml:space="preserve"> say You alone are the everlasting divine person, the origin of all </w:t>
      </w:r>
      <w:hyperlink w:anchor="gods_and_other_powers" w:history="1">
        <w:r w:rsidR="00EB3A34" w:rsidRPr="00083482">
          <w:rPr>
            <w:rStyle w:val="Hyperlink"/>
          </w:rPr>
          <w:t>powers</w:t>
        </w:r>
      </w:hyperlink>
      <w:r>
        <w:t xml:space="preserve">, </w:t>
      </w:r>
      <w:r>
        <w:lastRenderedPageBreak/>
        <w:t xml:space="preserve">You are </w:t>
      </w:r>
      <w:r w:rsidRPr="00083482">
        <w:t>without an origin</w:t>
      </w:r>
      <w:r>
        <w:t>.</w:t>
      </w:r>
      <w:r w:rsidR="00EB3A34" w:rsidRPr="00083482">
        <w:t xml:space="preserve"> </w:t>
      </w:r>
      <w:r>
        <w:t xml:space="preserve">You are </w:t>
      </w:r>
      <w:r w:rsidR="00EB3A34" w:rsidRPr="00083482">
        <w:t xml:space="preserve">the One </w:t>
      </w:r>
      <w:r>
        <w:t xml:space="preserve">who is </w:t>
      </w:r>
      <w:r w:rsidR="00EB3A34" w:rsidRPr="00083482">
        <w:t>all-pervading. The sage Narada and the unbound pious Vedavyasa too say the same. From the scriptures -</w:t>
      </w:r>
    </w:p>
    <w:p w14:paraId="07CDF03A" w14:textId="0DAF1008" w:rsidR="00EE69AD" w:rsidRPr="00083482" w:rsidRDefault="00EB3A34">
      <w:r w:rsidRPr="00262865">
        <w:rPr>
          <w:noProof/>
          <w:sz w:val="16"/>
          <w:szCs w:val="20"/>
          <w:lang w:bidi="sa-IN"/>
        </w:rPr>
        <w:t>[harivamsha, vishNu parva</w:t>
      </w:r>
      <w:r w:rsidR="00262865" w:rsidRPr="00262865">
        <w:rPr>
          <w:noProof/>
          <w:sz w:val="16"/>
          <w:szCs w:val="20"/>
          <w:lang w:bidi="sa-IN"/>
        </w:rPr>
        <w:t>]</w:t>
      </w:r>
      <w:r w:rsidRPr="00262865">
        <w:rPr>
          <w:noProof/>
          <w:sz w:val="16"/>
          <w:szCs w:val="20"/>
          <w:lang w:bidi="sa-IN"/>
        </w:rPr>
        <w:t>, 123-62</w:t>
      </w:r>
      <w:r w:rsidR="00262865">
        <w:rPr>
          <w:noProof/>
          <w:lang w:bidi="sa-IN"/>
        </w:rPr>
        <w:t xml:space="preserve"> describe Lord Krishna- ‘</w:t>
      </w:r>
      <w:r w:rsidRPr="00083482">
        <w:t xml:space="preserve">This Narayana has the sea of milk as his mansion, has Lakshmi by his side. He has left his </w:t>
      </w:r>
      <w:r w:rsidR="002274E3">
        <w:t xml:space="preserve">serpent that </w:t>
      </w:r>
      <w:r w:rsidRPr="00083482">
        <w:t>serves as his resting place and has come down to Mathura city</w:t>
      </w:r>
      <w:r w:rsidR="00262865">
        <w:t>’</w:t>
      </w:r>
      <w:r w:rsidRPr="00083482">
        <w:t>.</w:t>
      </w:r>
    </w:p>
    <w:p w14:paraId="5AD422B1" w14:textId="17D53005" w:rsidR="00EE69AD" w:rsidRPr="00083482" w:rsidRDefault="00262865">
      <w:r w:rsidRPr="00262865">
        <w:rPr>
          <w:noProof/>
          <w:sz w:val="16"/>
          <w:szCs w:val="20"/>
          <w:lang w:bidi="sa-IN"/>
        </w:rPr>
        <w:t>[bhArata.araNya.], 86-28,25</w:t>
      </w:r>
      <w:r>
        <w:rPr>
          <w:noProof/>
          <w:lang w:bidi="sa-IN"/>
        </w:rPr>
        <w:t xml:space="preserve"> says- ‘</w:t>
      </w:r>
      <w:r w:rsidR="00EB3A34" w:rsidRPr="00083482">
        <w:t>The city of Dwaraka is indeed fortunate, because Lord Krishna is present there. He is the Lord who can be seen, He is beginning-less, He is indeed the eternal and supreme law</w:t>
      </w:r>
      <w:r>
        <w:t>’</w:t>
      </w:r>
      <w:r w:rsidR="00EB3A34" w:rsidRPr="00083482">
        <w:t>.</w:t>
      </w:r>
    </w:p>
    <w:p w14:paraId="1F201F09" w14:textId="68892F03" w:rsidR="00EE69AD" w:rsidRPr="00083482" w:rsidRDefault="00262865">
      <w:r w:rsidRPr="00262865">
        <w:rPr>
          <w:noProof/>
          <w:sz w:val="16"/>
          <w:szCs w:val="20"/>
          <w:lang w:bidi="sa-IN"/>
        </w:rPr>
        <w:t>[bhArata.vana.</w:t>
      </w:r>
      <w:r>
        <w:rPr>
          <w:noProof/>
          <w:sz w:val="16"/>
          <w:szCs w:val="20"/>
          <w:lang w:bidi="sa-IN"/>
        </w:rPr>
        <w:t>], 76-24,</w:t>
      </w:r>
      <w:r w:rsidRPr="00262865">
        <w:rPr>
          <w:noProof/>
          <w:sz w:val="16"/>
          <w:szCs w:val="20"/>
          <w:lang w:bidi="sa-IN"/>
        </w:rPr>
        <w:t>28</w:t>
      </w:r>
      <w:r>
        <w:rPr>
          <w:noProof/>
          <w:lang w:bidi="sa-IN"/>
        </w:rPr>
        <w:t xml:space="preserve"> describes those who know Krishna- ‘</w:t>
      </w:r>
      <w:r w:rsidR="00EB3A34" w:rsidRPr="00083482">
        <w:t>Learned people who know the Vedas, those who are aware of the knowledge of the Self say that the great Lord Krishna is the eternal and supreme law. Govinda is the purest of the pure</w:t>
      </w:r>
      <w:r>
        <w:t>, the highest among all virtues</w:t>
      </w:r>
      <w:r w:rsidR="00EB3A34" w:rsidRPr="00083482">
        <w:t xml:space="preserve"> </w:t>
      </w:r>
      <w:r w:rsidRPr="00083482">
        <w:t>and the</w:t>
      </w:r>
      <w:r w:rsidR="00EB3A34" w:rsidRPr="00083482">
        <w:t xml:space="preserve"> most favorable among everything that's auspicious. The Lord is the entire universe and all the </w:t>
      </w:r>
      <w:hyperlink w:anchor="gods_and_other_powers" w:history="1">
        <w:r w:rsidR="00EB3A34" w:rsidRPr="00083482">
          <w:rPr>
            <w:rStyle w:val="Hyperlink"/>
          </w:rPr>
          <w:t>powers</w:t>
        </w:r>
      </w:hyperlink>
      <w:r w:rsidR="00EB3A34" w:rsidRPr="00083482">
        <w:t xml:space="preserve"> in it. He is ancient, older than everything else. The Lord Hari, who cannot be grasped by thought, is now present here as Krishna.</w:t>
      </w:r>
    </w:p>
    <w:p w14:paraId="50743E09" w14:textId="49D3DB50" w:rsidR="00EE69AD" w:rsidRPr="00083482" w:rsidRDefault="00262865" w:rsidP="00262865">
      <w:r>
        <w:rPr>
          <w:noProof/>
          <w:lang w:bidi="sa-IN"/>
        </w:rPr>
        <w:t xml:space="preserve">In </w:t>
      </w:r>
      <w:r w:rsidR="00EB3A34" w:rsidRPr="00262865">
        <w:rPr>
          <w:noProof/>
          <w:sz w:val="16"/>
          <w:szCs w:val="20"/>
          <w:lang w:bidi="sa-IN"/>
        </w:rPr>
        <w:t>[bhArata.vana.</w:t>
      </w:r>
      <w:r w:rsidRPr="00262865">
        <w:rPr>
          <w:noProof/>
          <w:sz w:val="16"/>
          <w:szCs w:val="20"/>
          <w:lang w:bidi="sa-IN"/>
        </w:rPr>
        <w:t>], 90-28,32</w:t>
      </w:r>
      <w:r>
        <w:t xml:space="preserve">, Krishna Himself </w:t>
      </w:r>
      <w:r w:rsidR="002274E3">
        <w:t xml:space="preserve">tells </w:t>
      </w:r>
      <w:r w:rsidR="007C1273" w:rsidRPr="00083482">
        <w:t>Arjuna</w:t>
      </w:r>
      <w:r w:rsidR="002274E3">
        <w:t>- ‘W</w:t>
      </w:r>
      <w:r w:rsidR="00EB3A34" w:rsidRPr="00083482">
        <w:t xml:space="preserve">herever the ancient and supreme being, </w:t>
      </w:r>
      <w:r>
        <w:t>Lord Narayana is present, that’</w:t>
      </w:r>
      <w:r w:rsidR="00EB3A34" w:rsidRPr="00083482">
        <w:t xml:space="preserve">s </w:t>
      </w:r>
      <w:r>
        <w:t>where</w:t>
      </w:r>
      <w:r w:rsidR="00EB3A34" w:rsidRPr="00083482">
        <w:t xml:space="preserve"> the entire world is</w:t>
      </w:r>
      <w:r>
        <w:t>.</w:t>
      </w:r>
      <w:r w:rsidR="00EB3A34" w:rsidRPr="00083482">
        <w:t xml:space="preserve"> It is home</w:t>
      </w:r>
      <w:r>
        <w:t>, with all the wholesome rivers</w:t>
      </w:r>
      <w:r w:rsidR="00EB3A34" w:rsidRPr="00083482">
        <w:t>. Such a place is virtuous</w:t>
      </w:r>
      <w:r w:rsidR="002274E3">
        <w:t>.</w:t>
      </w:r>
      <w:r w:rsidR="00EB3A34" w:rsidRPr="00083482">
        <w:t xml:space="preserve"> </w:t>
      </w:r>
      <w:r w:rsidR="002274E3">
        <w:t>I</w:t>
      </w:r>
      <w:r w:rsidR="00EB3A34" w:rsidRPr="00083482">
        <w:t>t is a place of focused thought</w:t>
      </w:r>
      <w:r w:rsidR="002274E3">
        <w:t>.</w:t>
      </w:r>
      <w:r w:rsidR="00EB3A34" w:rsidRPr="00083482">
        <w:t xml:space="preserve"> </w:t>
      </w:r>
      <w:r w:rsidR="002274E3">
        <w:t>T</w:t>
      </w:r>
      <w:r>
        <w:t xml:space="preserve">hat </w:t>
      </w:r>
      <w:r w:rsidR="002274E3">
        <w:t xml:space="preserve">is </w:t>
      </w:r>
      <w:r w:rsidR="00EB3A34" w:rsidRPr="00083482">
        <w:t>itself the ultimate entity</w:t>
      </w:r>
      <w:r w:rsidR="002274E3">
        <w:t>,</w:t>
      </w:r>
      <w:r w:rsidR="00EB3A34" w:rsidRPr="00083482">
        <w:t xml:space="preserve"> </w:t>
      </w:r>
      <w:r w:rsidR="002274E3">
        <w:t xml:space="preserve">which </w:t>
      </w:r>
      <w:r w:rsidR="00EB3A34" w:rsidRPr="00083482">
        <w:t xml:space="preserve">extends through-out the universe. It is a place of </w:t>
      </w:r>
      <w:r>
        <w:t>powerful scholars</w:t>
      </w:r>
      <w:r w:rsidR="00EB3A34" w:rsidRPr="00083482">
        <w:t>, people with great achievements and those who have focused their thoughts... Lord Krishna, present as the origin of all power and as the great performer, is the most favorable of all places. Have no doubt in this matter</w:t>
      </w:r>
      <w:r>
        <w:t>’</w:t>
      </w:r>
      <w:r w:rsidR="00EB3A34" w:rsidRPr="00083482">
        <w:t>.</w:t>
      </w:r>
    </w:p>
    <w:p w14:paraId="5385991E" w14:textId="5B2757B9" w:rsidR="00EE69AD" w:rsidRPr="00083482" w:rsidRDefault="00EB3A34" w:rsidP="00262865">
      <w:r w:rsidRPr="00262865">
        <w:rPr>
          <w:noProof/>
          <w:sz w:val="16"/>
          <w:szCs w:val="20"/>
          <w:lang w:bidi="sa-IN"/>
        </w:rPr>
        <w:t>[bhArata.sabha.</w:t>
      </w:r>
      <w:r w:rsidR="00262865" w:rsidRPr="00262865">
        <w:rPr>
          <w:noProof/>
          <w:sz w:val="16"/>
          <w:szCs w:val="20"/>
          <w:lang w:bidi="sa-IN"/>
        </w:rPr>
        <w:t>]</w:t>
      </w:r>
      <w:r w:rsidRPr="00262865">
        <w:rPr>
          <w:noProof/>
          <w:sz w:val="16"/>
          <w:szCs w:val="20"/>
          <w:lang w:bidi="sa-IN"/>
        </w:rPr>
        <w:t>, 38-33</w:t>
      </w:r>
      <w:r w:rsidR="00262865">
        <w:t xml:space="preserve"> echoes- ‘</w:t>
      </w:r>
      <w:r w:rsidRPr="00083482">
        <w:t xml:space="preserve">Lord Krishna himself is the creation and destruction of all the worlds. </w:t>
      </w:r>
      <w:r w:rsidR="002274E3">
        <w:t>Along with everything with consciousness and without, t</w:t>
      </w:r>
      <w:r w:rsidRPr="00083482">
        <w:t>his entire universe</w:t>
      </w:r>
      <w:r w:rsidR="002274E3">
        <w:t xml:space="preserve"> </w:t>
      </w:r>
      <w:r w:rsidRPr="00083482">
        <w:t>exist</w:t>
      </w:r>
      <w:r w:rsidR="002274E3">
        <w:t>s</w:t>
      </w:r>
      <w:r w:rsidRPr="00083482">
        <w:t xml:space="preserve"> only for His purpose</w:t>
      </w:r>
      <w:r w:rsidR="00262865">
        <w:t>’</w:t>
      </w:r>
      <w:r w:rsidRPr="00083482">
        <w:t>.</w:t>
      </w:r>
    </w:p>
    <w:p w14:paraId="474FE353" w14:textId="56851859" w:rsidR="00EE69AD" w:rsidRPr="00083482" w:rsidRDefault="00EB3A34">
      <w:r w:rsidRPr="00083482">
        <w:t xml:space="preserve">Finally, </w:t>
      </w:r>
      <w:r w:rsidR="00262865">
        <w:t xml:space="preserve">Arjuna </w:t>
      </w:r>
      <w:r w:rsidR="004E351F">
        <w:t>recalls what Krishna said- ‘</w:t>
      </w:r>
      <w:r w:rsidRPr="00083482">
        <w:t xml:space="preserve">You have said so Yourself, in </w:t>
      </w:r>
      <w:hyperlink w:anchor="_4" w:history="1">
        <w:r w:rsidRPr="00083482">
          <w:rPr>
            <w:rStyle w:val="Hyperlink"/>
          </w:rPr>
          <w:t>Chap.7#4</w:t>
        </w:r>
      </w:hyperlink>
      <w:r w:rsidRPr="00083482">
        <w:t xml:space="preserve">: This universe of </w:t>
      </w:r>
      <w:r w:rsidR="004E351F">
        <w:t>M</w:t>
      </w:r>
      <w:r w:rsidRPr="00083482">
        <w:t xml:space="preserve">ine is divided into eight categories: Solids, liquids, gasses, energy, space, mind, the gross collections </w:t>
      </w:r>
      <w:r w:rsidR="004E351F">
        <w:t>and the notion of individuality.</w:t>
      </w:r>
      <w:r w:rsidRPr="00083482">
        <w:t xml:space="preserve"> </w:t>
      </w:r>
      <w:r w:rsidR="004E351F">
        <w:t>Up until</w:t>
      </w:r>
      <w:r w:rsidRPr="00083482">
        <w:t xml:space="preserve"> </w:t>
      </w:r>
      <w:hyperlink w:anchor="_8" w:history="1">
        <w:r w:rsidRPr="00083482">
          <w:rPr>
            <w:rStyle w:val="Hyperlink"/>
          </w:rPr>
          <w:t>Chap.10#8</w:t>
        </w:r>
      </w:hyperlink>
      <w:r w:rsidRPr="00083482">
        <w:t xml:space="preserve">: People with this knowledge worship Me with the conviction that I am the origin of everything; Each and every </w:t>
      </w:r>
      <w:r w:rsidR="0077778C">
        <w:t>entity</w:t>
      </w:r>
      <w:r w:rsidR="0077778C" w:rsidRPr="00083482">
        <w:t xml:space="preserve"> gets stimulated </w:t>
      </w:r>
      <w:r w:rsidR="0077778C">
        <w:t>with the initiative</w:t>
      </w:r>
      <w:r w:rsidR="0077778C" w:rsidRPr="00083482">
        <w:t xml:space="preserve"> </w:t>
      </w:r>
      <w:r w:rsidR="0077778C">
        <w:t xml:space="preserve">given by </w:t>
      </w:r>
      <w:r w:rsidR="0077778C" w:rsidRPr="00083482">
        <w:t>Me</w:t>
      </w:r>
      <w:r w:rsidRPr="00083482">
        <w:t>. They are filled with feelings of adoration for Me’</w:t>
      </w:r>
      <w:r w:rsidR="004E351F">
        <w:t>.</w:t>
      </w:r>
    </w:p>
    <w:p w14:paraId="5ED0AF4F" w14:textId="77777777" w:rsidR="00EE69AD" w:rsidRPr="00083482" w:rsidRDefault="00CA3C91">
      <w:pPr>
        <w:pStyle w:val="Heading2"/>
      </w:pPr>
      <w:r w:rsidRPr="00083482">
        <w:t>10-14</w:t>
      </w:r>
    </w:p>
    <w:p w14:paraId="06E24078" w14:textId="77777777" w:rsidR="00EE69AD" w:rsidRPr="00083482" w:rsidRDefault="00EB3A34" w:rsidP="00C12093">
      <w:pPr>
        <w:pStyle w:val="Shloka"/>
        <w:rPr>
          <w:noProof/>
          <w:lang w:bidi="sa-IN"/>
        </w:rPr>
      </w:pPr>
      <w:r w:rsidRPr="00083482">
        <w:rPr>
          <w:noProof/>
          <w:lang w:bidi="sa-IN"/>
        </w:rPr>
        <w:t>[</w:t>
      </w:r>
    </w:p>
    <w:p w14:paraId="30CFFC1C" w14:textId="77777777" w:rsidR="00EE69AD" w:rsidRPr="00083482" w:rsidRDefault="00EB3A34" w:rsidP="00C12093">
      <w:pPr>
        <w:pStyle w:val="Shloka"/>
        <w:rPr>
          <w:noProof/>
          <w:lang w:bidi="sa-IN"/>
        </w:rPr>
      </w:pPr>
      <w:r w:rsidRPr="00083482">
        <w:rPr>
          <w:noProof/>
          <w:lang w:bidi="sa-IN"/>
        </w:rPr>
        <w:t>sarvam Etat r'tam manyE yat mAm vadasi kEshava |</w:t>
      </w:r>
    </w:p>
    <w:p w14:paraId="360780B6" w14:textId="77777777" w:rsidR="00EE69AD" w:rsidRPr="00083482" w:rsidRDefault="00EB3A34" w:rsidP="00C12093">
      <w:pPr>
        <w:pStyle w:val="Shloka"/>
        <w:rPr>
          <w:noProof/>
          <w:lang w:bidi="sa-IN"/>
        </w:rPr>
      </w:pPr>
      <w:r w:rsidRPr="00083482">
        <w:rPr>
          <w:noProof/>
          <w:lang w:bidi="sa-IN"/>
        </w:rPr>
        <w:t>na hi tE bhagavan vyaktim vidu: dEvA na dAnavA: || 14 ||</w:t>
      </w:r>
    </w:p>
    <w:p w14:paraId="58E184FB" w14:textId="77777777" w:rsidR="00EE69AD" w:rsidRPr="00083482" w:rsidRDefault="00EB3A34" w:rsidP="00C12093">
      <w:pPr>
        <w:pStyle w:val="Shloka"/>
      </w:pPr>
      <w:r w:rsidRPr="00083482">
        <w:rPr>
          <w:noProof/>
          <w:lang w:bidi="sa-IN"/>
        </w:rPr>
        <w:t>]</w:t>
      </w:r>
    </w:p>
    <w:p w14:paraId="5EB77A3B" w14:textId="0984DCF1" w:rsidR="00EE69AD" w:rsidRPr="00083482" w:rsidRDefault="00EB3A34" w:rsidP="00A22026">
      <w:pPr>
        <w:pStyle w:val="ExplnOfShloka"/>
      </w:pPr>
      <w:r w:rsidRPr="00083482">
        <w:rPr>
          <w:noProof/>
          <w:lang w:bidi="sa-IN"/>
        </w:rPr>
        <w:t>[kEshava]</w:t>
      </w:r>
      <w:r w:rsidRPr="00083482">
        <w:t xml:space="preserve"> Krishna, </w:t>
      </w:r>
      <w:r w:rsidRPr="00083482">
        <w:rPr>
          <w:noProof/>
          <w:lang w:bidi="sa-IN"/>
        </w:rPr>
        <w:t>[manyE]</w:t>
      </w:r>
      <w:r w:rsidRPr="00083482">
        <w:t xml:space="preserve"> I consider </w:t>
      </w:r>
      <w:r w:rsidRPr="00083482">
        <w:rPr>
          <w:noProof/>
          <w:lang w:bidi="sa-IN"/>
        </w:rPr>
        <w:t>[sarvam Etat]</w:t>
      </w:r>
      <w:r w:rsidR="006F0C4C">
        <w:t xml:space="preserve"> all this</w:t>
      </w:r>
      <w:r w:rsidRPr="00083482">
        <w:t xml:space="preserve"> </w:t>
      </w:r>
      <w:r w:rsidRPr="00083482">
        <w:rPr>
          <w:noProof/>
          <w:lang w:bidi="sa-IN"/>
        </w:rPr>
        <w:t>[r'tam]</w:t>
      </w:r>
      <w:r w:rsidRPr="00083482">
        <w:t xml:space="preserve"> as the truth</w:t>
      </w:r>
      <w:r w:rsidR="006F0C4C">
        <w:t>-</w:t>
      </w:r>
      <w:r w:rsidRPr="00083482">
        <w:t xml:space="preserve"> </w:t>
      </w:r>
      <w:r w:rsidR="006F0C4C" w:rsidRPr="00083482">
        <w:rPr>
          <w:noProof/>
          <w:lang w:bidi="sa-IN"/>
        </w:rPr>
        <w:t>[yat mAm vadasi]</w:t>
      </w:r>
      <w:r w:rsidR="006F0C4C" w:rsidRPr="00083482">
        <w:t xml:space="preserve"> </w:t>
      </w:r>
      <w:r w:rsidR="006F0C4C">
        <w:t>everything You tell me.</w:t>
      </w:r>
      <w:r w:rsidR="006F0C4C" w:rsidRPr="00083482">
        <w:rPr>
          <w:noProof/>
          <w:lang w:bidi="sa-IN"/>
        </w:rPr>
        <w:t xml:space="preserve"> </w:t>
      </w:r>
      <w:r w:rsidRPr="00083482">
        <w:rPr>
          <w:noProof/>
          <w:lang w:bidi="sa-IN"/>
        </w:rPr>
        <w:t>[bagavAn]</w:t>
      </w:r>
      <w:r w:rsidRPr="00083482">
        <w:t xml:space="preserve"> O Lord, </w:t>
      </w:r>
      <w:r w:rsidRPr="00083482">
        <w:rPr>
          <w:noProof/>
          <w:lang w:bidi="sa-IN"/>
        </w:rPr>
        <w:t>[na hi]</w:t>
      </w:r>
      <w:r w:rsidRPr="00083482">
        <w:t xml:space="preserve"> indeed, nobody </w:t>
      </w:r>
      <w:r w:rsidRPr="00083482">
        <w:rPr>
          <w:noProof/>
          <w:lang w:bidi="sa-IN"/>
        </w:rPr>
        <w:lastRenderedPageBreak/>
        <w:t>[vidu:]</w:t>
      </w:r>
      <w:r w:rsidRPr="00083482">
        <w:t xml:space="preserve"> knows </w:t>
      </w:r>
      <w:r w:rsidRPr="00083482">
        <w:rPr>
          <w:noProof/>
          <w:lang w:bidi="sa-IN"/>
        </w:rPr>
        <w:t>[tE vyaktim]</w:t>
      </w:r>
      <w:r w:rsidRPr="00083482">
        <w:t xml:space="preserve"> your personality - </w:t>
      </w:r>
      <w:r w:rsidRPr="00083482">
        <w:rPr>
          <w:noProof/>
          <w:lang w:bidi="sa-IN"/>
        </w:rPr>
        <w:t>[na dEvA:]</w:t>
      </w:r>
      <w:r w:rsidRPr="00083482">
        <w:t xml:space="preserve"> neither virtuous </w:t>
      </w:r>
      <w:r w:rsidR="006F0C4C">
        <w:t xml:space="preserve">people </w:t>
      </w:r>
      <w:r w:rsidRPr="00083482">
        <w:rPr>
          <w:noProof/>
          <w:lang w:bidi="sa-IN"/>
        </w:rPr>
        <w:t>[dAnavA:]</w:t>
      </w:r>
      <w:r w:rsidRPr="00083482">
        <w:t xml:space="preserve"> nor the vile.</w:t>
      </w:r>
    </w:p>
    <w:p w14:paraId="57F55A0D" w14:textId="77777777" w:rsidR="006B4458" w:rsidRDefault="006B4458">
      <w:r>
        <w:t xml:space="preserve">From </w:t>
      </w:r>
      <w:r w:rsidR="00EB3A34" w:rsidRPr="00083482">
        <w:t xml:space="preserve">the description </w:t>
      </w:r>
      <w:r>
        <w:t>Y</w:t>
      </w:r>
      <w:r w:rsidR="00EB3A34" w:rsidRPr="00083482">
        <w:t xml:space="preserve">ou give me about Your unbroken expanse of wealth and infinite favorable qualities, </w:t>
      </w:r>
      <w:r>
        <w:t xml:space="preserve">I got to know that they are </w:t>
      </w:r>
      <w:r w:rsidR="00EB3A34" w:rsidRPr="00083482">
        <w:t>Yours by nature, not characteristic of anyone else</w:t>
      </w:r>
      <w:r>
        <w:t>.</w:t>
      </w:r>
      <w:r w:rsidR="00EB3A34" w:rsidRPr="00083482">
        <w:t xml:space="preserve"> I consider that to be a statement of fact, describing things exactly as they are. It was not an opinion of flattery. </w:t>
      </w:r>
    </w:p>
    <w:p w14:paraId="3FD91C99" w14:textId="00BC0CCE" w:rsidR="00EE69AD" w:rsidRPr="00083482" w:rsidRDefault="00EB3A34">
      <w:r w:rsidRPr="00083482">
        <w:t xml:space="preserve">Lord, </w:t>
      </w:r>
      <w:proofErr w:type="gramStart"/>
      <w:r w:rsidRPr="00083482">
        <w:t>You</w:t>
      </w:r>
      <w:proofErr w:type="gramEnd"/>
      <w:r w:rsidRPr="00083482">
        <w:t xml:space="preserve"> are the abode of infinite knowledge, power, strength, wealth, </w:t>
      </w:r>
      <w:r w:rsidR="002274E3" w:rsidRPr="00083482">
        <w:t>valor</w:t>
      </w:r>
      <w:r w:rsidRPr="00083482">
        <w:t xml:space="preserve"> and brilliance. People of limited knowledge, </w:t>
      </w:r>
      <w:r w:rsidR="002274E3">
        <w:t>whether</w:t>
      </w:r>
      <w:r w:rsidRPr="00083482">
        <w:t xml:space="preserve"> virtuous </w:t>
      </w:r>
      <w:r w:rsidR="002274E3">
        <w:t xml:space="preserve">or vicious </w:t>
      </w:r>
      <w:r w:rsidRPr="00083482">
        <w:t>alike, do not understand Your personality - they cannot grasp You in their minds.</w:t>
      </w:r>
    </w:p>
    <w:p w14:paraId="072AFA65" w14:textId="77777777" w:rsidR="00EE69AD" w:rsidRPr="00083482" w:rsidRDefault="00CA3C91">
      <w:pPr>
        <w:pStyle w:val="Heading2"/>
      </w:pPr>
      <w:r w:rsidRPr="00083482">
        <w:t>10-15</w:t>
      </w:r>
    </w:p>
    <w:p w14:paraId="16D49BE2" w14:textId="77777777" w:rsidR="00EE69AD" w:rsidRPr="00083482" w:rsidRDefault="00EB3A34" w:rsidP="00C12093">
      <w:pPr>
        <w:pStyle w:val="Shloka"/>
        <w:rPr>
          <w:noProof/>
          <w:lang w:bidi="sa-IN"/>
        </w:rPr>
      </w:pPr>
      <w:r w:rsidRPr="00083482">
        <w:rPr>
          <w:noProof/>
          <w:lang w:bidi="sa-IN"/>
        </w:rPr>
        <w:t>[</w:t>
      </w:r>
    </w:p>
    <w:p w14:paraId="756CE080" w14:textId="77777777" w:rsidR="00EE69AD" w:rsidRPr="00083482" w:rsidRDefault="00EB3A34" w:rsidP="00C12093">
      <w:pPr>
        <w:pStyle w:val="Shloka"/>
        <w:rPr>
          <w:noProof/>
          <w:lang w:bidi="sa-IN"/>
        </w:rPr>
      </w:pPr>
      <w:r w:rsidRPr="00083482">
        <w:rPr>
          <w:noProof/>
          <w:lang w:bidi="sa-IN"/>
        </w:rPr>
        <w:t>svayamEva AtmanA AtmAnam vettha tvam puruShOttama |</w:t>
      </w:r>
    </w:p>
    <w:p w14:paraId="6CED7F90" w14:textId="77777777" w:rsidR="00EE69AD" w:rsidRPr="00083482" w:rsidRDefault="00EB3A34" w:rsidP="00C12093">
      <w:pPr>
        <w:pStyle w:val="Shloka"/>
        <w:rPr>
          <w:noProof/>
          <w:lang w:bidi="sa-IN"/>
        </w:rPr>
      </w:pPr>
      <w:r w:rsidRPr="00083482">
        <w:rPr>
          <w:noProof/>
          <w:lang w:bidi="sa-IN"/>
        </w:rPr>
        <w:t>bhUta bhAvana bhUtEsha dEvadEva jagatpatE || 15 ||</w:t>
      </w:r>
    </w:p>
    <w:p w14:paraId="6E43BB42" w14:textId="77777777" w:rsidR="00EE69AD" w:rsidRPr="00083482" w:rsidRDefault="00EB3A34" w:rsidP="00C12093">
      <w:pPr>
        <w:pStyle w:val="Shloka"/>
      </w:pPr>
      <w:r w:rsidRPr="00083482">
        <w:rPr>
          <w:noProof/>
          <w:lang w:bidi="sa-IN"/>
        </w:rPr>
        <w:t>]</w:t>
      </w:r>
    </w:p>
    <w:p w14:paraId="3773CE3C" w14:textId="0C7333FA" w:rsidR="00EE69AD" w:rsidRPr="00083482" w:rsidRDefault="00EB3A34" w:rsidP="00A22026">
      <w:pPr>
        <w:pStyle w:val="ExplnOfShloka"/>
      </w:pPr>
      <w:r w:rsidRPr="00083482">
        <w:rPr>
          <w:noProof/>
          <w:lang w:bidi="sa-IN"/>
        </w:rPr>
        <w:t>[puruShOttama]</w:t>
      </w:r>
      <w:r w:rsidRPr="00083482">
        <w:t xml:space="preserve"> O best among men, </w:t>
      </w:r>
      <w:r w:rsidRPr="00083482">
        <w:rPr>
          <w:noProof/>
          <w:lang w:bidi="sa-IN"/>
        </w:rPr>
        <w:t>[tvam Eva vEttha]</w:t>
      </w:r>
      <w:r w:rsidRPr="00083482">
        <w:t xml:space="preserve"> You alone know </w:t>
      </w:r>
      <w:r w:rsidRPr="00083482">
        <w:rPr>
          <w:noProof/>
          <w:lang w:bidi="sa-IN"/>
        </w:rPr>
        <w:t>[AtmAnam]</w:t>
      </w:r>
      <w:r w:rsidRPr="00083482">
        <w:t xml:space="preserve"> Yourself </w:t>
      </w:r>
      <w:r w:rsidRPr="00083482">
        <w:rPr>
          <w:noProof/>
          <w:lang w:bidi="sa-IN"/>
        </w:rPr>
        <w:t>[svayam AtmanA]</w:t>
      </w:r>
      <w:r w:rsidRPr="00083482">
        <w:t xml:space="preserve"> with </w:t>
      </w:r>
      <w:r w:rsidR="006B4458">
        <w:t>Y</w:t>
      </w:r>
      <w:r w:rsidRPr="00083482">
        <w:t xml:space="preserve">our own mind. </w:t>
      </w:r>
      <w:r w:rsidRPr="00083482">
        <w:rPr>
          <w:noProof/>
          <w:lang w:bidi="sa-IN"/>
        </w:rPr>
        <w:t>[bhUta bhAvana]</w:t>
      </w:r>
      <w:r w:rsidRPr="00083482">
        <w:t xml:space="preserve"> You are the origin of all beings, </w:t>
      </w:r>
      <w:r w:rsidRPr="00083482">
        <w:rPr>
          <w:noProof/>
          <w:lang w:bidi="sa-IN"/>
        </w:rPr>
        <w:t>[bhUtEsha]</w:t>
      </w:r>
      <w:r w:rsidRPr="00083482">
        <w:t xml:space="preserve"> the controller of all beings, </w:t>
      </w:r>
      <w:r w:rsidRPr="00083482">
        <w:rPr>
          <w:noProof/>
          <w:lang w:bidi="sa-IN"/>
        </w:rPr>
        <w:t>[dEva dEva]</w:t>
      </w:r>
      <w:r w:rsidRPr="00083482">
        <w:t xml:space="preserve"> the supreme </w:t>
      </w:r>
      <w:hyperlink w:anchor="gods_and_other_powers" w:history="1">
        <w:r w:rsidRPr="00083482">
          <w:rPr>
            <w:rStyle w:val="Hyperlink"/>
          </w:rPr>
          <w:t>power</w:t>
        </w:r>
      </w:hyperlink>
      <w:r w:rsidRPr="00083482">
        <w:t xml:space="preserve">, </w:t>
      </w:r>
      <w:r w:rsidRPr="00083482">
        <w:rPr>
          <w:noProof/>
          <w:lang w:bidi="sa-IN"/>
        </w:rPr>
        <w:t>[jagatpatE]</w:t>
      </w:r>
      <w:r w:rsidRPr="00083482">
        <w:t xml:space="preserve"> the Lord of the universe.</w:t>
      </w:r>
    </w:p>
    <w:p w14:paraId="60AB61C2" w14:textId="51899901" w:rsidR="00182063" w:rsidRDefault="00EB3A34">
      <w:r w:rsidRPr="00083482">
        <w:t>Arjuna tells Krishna - '</w:t>
      </w:r>
      <w:r w:rsidR="006B4458">
        <w:t>B</w:t>
      </w:r>
      <w:r w:rsidRPr="00083482">
        <w:t xml:space="preserve">est among men, </w:t>
      </w:r>
      <w:proofErr w:type="gramStart"/>
      <w:r w:rsidRPr="00083482">
        <w:t>You</w:t>
      </w:r>
      <w:proofErr w:type="gramEnd"/>
      <w:r w:rsidRPr="00083482">
        <w:t xml:space="preserve"> know Yourself with Your own </w:t>
      </w:r>
      <w:r w:rsidR="00182063">
        <w:t>awareness</w:t>
      </w:r>
      <w:r w:rsidRPr="00083482">
        <w:t xml:space="preserve">. You are the </w:t>
      </w:r>
      <w:r w:rsidR="00F87728">
        <w:t>O</w:t>
      </w:r>
      <w:r w:rsidRPr="00083482">
        <w:t xml:space="preserve">ne who made all beings to come into existence. You control all beings. You are the most divine, the </w:t>
      </w:r>
      <w:r w:rsidR="00F87728">
        <w:t>O</w:t>
      </w:r>
      <w:r w:rsidRPr="00083482">
        <w:t xml:space="preserve">ne supreme power. </w:t>
      </w:r>
    </w:p>
    <w:p w14:paraId="70BBA5FE" w14:textId="25C20990" w:rsidR="00EE69AD" w:rsidRPr="00083482" w:rsidRDefault="00182063">
      <w:r>
        <w:t>T</w:t>
      </w:r>
      <w:r w:rsidR="00EB3A34" w:rsidRPr="00083482">
        <w:t xml:space="preserve">he </w:t>
      </w:r>
      <w:hyperlink w:anchor="gods_and_other_powers" w:history="1">
        <w:r w:rsidR="00EB3A34" w:rsidRPr="00083482">
          <w:rPr>
            <w:rStyle w:val="Hyperlink"/>
          </w:rPr>
          <w:t>divine forces of nature</w:t>
        </w:r>
      </w:hyperlink>
      <w:r w:rsidR="00EB3A34" w:rsidRPr="00083482">
        <w:t xml:space="preserve"> surpass </w:t>
      </w:r>
      <w:r w:rsidRPr="00083482">
        <w:t xml:space="preserve">others in qualities </w:t>
      </w:r>
      <w:r>
        <w:t xml:space="preserve">such as </w:t>
      </w:r>
      <w:r w:rsidRPr="00083482">
        <w:t>beauty and equanimity</w:t>
      </w:r>
      <w:r w:rsidR="00F87728">
        <w:t>- qualities that we all desire.</w:t>
      </w:r>
      <w:r>
        <w:t xml:space="preserve"> </w:t>
      </w:r>
      <w:r w:rsidR="00F87728">
        <w:t>T</w:t>
      </w:r>
      <w:r>
        <w:t xml:space="preserve">hey surpass all </w:t>
      </w:r>
      <w:r w:rsidR="00EB3A34" w:rsidRPr="00083482">
        <w:t>humans, animals, birds, waterfalls</w:t>
      </w:r>
      <w:r>
        <w:t xml:space="preserve">, the </w:t>
      </w:r>
      <w:r w:rsidR="00EB3A34" w:rsidRPr="00083482">
        <w:t>moon</w:t>
      </w:r>
      <w:r>
        <w:t xml:space="preserve"> and so on. </w:t>
      </w:r>
      <w:r w:rsidR="00EB3A34" w:rsidRPr="00083482">
        <w:t xml:space="preserve">You, the Lord of the universe, surpass all those divine forces in </w:t>
      </w:r>
      <w:r>
        <w:t>all favorable</w:t>
      </w:r>
      <w:r w:rsidR="00EB3A34" w:rsidRPr="00083482">
        <w:t xml:space="preserve"> qualities.</w:t>
      </w:r>
    </w:p>
    <w:p w14:paraId="69DBE513" w14:textId="77777777" w:rsidR="00EE69AD" w:rsidRPr="00083482" w:rsidRDefault="00CA3C91">
      <w:pPr>
        <w:pStyle w:val="Heading2"/>
      </w:pPr>
      <w:r w:rsidRPr="00083482">
        <w:t>10-16</w:t>
      </w:r>
    </w:p>
    <w:p w14:paraId="33F00802" w14:textId="77777777" w:rsidR="00EE69AD" w:rsidRPr="00083482" w:rsidRDefault="00EB3A34" w:rsidP="00C12093">
      <w:pPr>
        <w:pStyle w:val="Shloka"/>
        <w:rPr>
          <w:noProof/>
          <w:lang w:bidi="sa-IN"/>
        </w:rPr>
      </w:pPr>
      <w:r w:rsidRPr="00083482">
        <w:rPr>
          <w:noProof/>
          <w:lang w:bidi="sa-IN"/>
        </w:rPr>
        <w:t>[</w:t>
      </w:r>
    </w:p>
    <w:p w14:paraId="1A70031B" w14:textId="77777777" w:rsidR="00EE69AD" w:rsidRPr="00083482" w:rsidRDefault="00EB3A34" w:rsidP="00C12093">
      <w:pPr>
        <w:pStyle w:val="Shloka"/>
        <w:rPr>
          <w:noProof/>
          <w:lang w:bidi="sa-IN"/>
        </w:rPr>
      </w:pPr>
      <w:r w:rsidRPr="00083482">
        <w:rPr>
          <w:noProof/>
          <w:lang w:bidi="sa-IN"/>
        </w:rPr>
        <w:t>vaktum arhasi ashEShENa divyA hyAtma vibhUtaya: |</w:t>
      </w:r>
    </w:p>
    <w:p w14:paraId="5633D622" w14:textId="77777777" w:rsidR="00EE69AD" w:rsidRPr="00083482" w:rsidRDefault="00EB3A34" w:rsidP="00C12093">
      <w:pPr>
        <w:pStyle w:val="Shloka"/>
        <w:rPr>
          <w:noProof/>
          <w:lang w:bidi="sa-IN"/>
        </w:rPr>
      </w:pPr>
      <w:r w:rsidRPr="00083482">
        <w:rPr>
          <w:noProof/>
          <w:lang w:bidi="sa-IN"/>
        </w:rPr>
        <w:t>yAbhi: vibhUtibhi: lOkAn imAm tvam vyApya tiShThasi || 16 ||</w:t>
      </w:r>
    </w:p>
    <w:p w14:paraId="1DAAC074" w14:textId="77777777" w:rsidR="00EE69AD" w:rsidRPr="00083482" w:rsidRDefault="00EB3A34" w:rsidP="00C12093">
      <w:pPr>
        <w:pStyle w:val="Shloka"/>
      </w:pPr>
      <w:r w:rsidRPr="00083482">
        <w:rPr>
          <w:noProof/>
          <w:lang w:bidi="sa-IN"/>
        </w:rPr>
        <w:t>]</w:t>
      </w:r>
    </w:p>
    <w:p w14:paraId="3AA5DD69" w14:textId="660E49CB" w:rsidR="00EE69AD" w:rsidRPr="00083482" w:rsidRDefault="00EB3A34" w:rsidP="00A22026">
      <w:pPr>
        <w:pStyle w:val="ExplnOfShloka"/>
      </w:pPr>
      <w:r w:rsidRPr="00083482">
        <w:rPr>
          <w:noProof/>
          <w:lang w:bidi="sa-IN"/>
        </w:rPr>
        <w:t>[vaktum arhasi]</w:t>
      </w:r>
      <w:r w:rsidRPr="00083482">
        <w:t xml:space="preserve"> You must </w:t>
      </w:r>
      <w:r w:rsidR="00E4160E">
        <w:t xml:space="preserve">now </w:t>
      </w:r>
      <w:r w:rsidRPr="00083482">
        <w:t xml:space="preserve">describe to me </w:t>
      </w:r>
      <w:r w:rsidRPr="00083482">
        <w:rPr>
          <w:noProof/>
          <w:lang w:bidi="sa-IN"/>
        </w:rPr>
        <w:t>[Atma vibhUtaya:]</w:t>
      </w:r>
      <w:r w:rsidRPr="00083482">
        <w:t xml:space="preserve"> Your expanse of power </w:t>
      </w:r>
      <w:r w:rsidRPr="00083482">
        <w:rPr>
          <w:noProof/>
          <w:lang w:bidi="sa-IN"/>
        </w:rPr>
        <w:t>[ashEShENa]</w:t>
      </w:r>
      <w:r w:rsidRPr="00083482">
        <w:t xml:space="preserve"> entirely. </w:t>
      </w:r>
      <w:r w:rsidRPr="00083482">
        <w:rPr>
          <w:noProof/>
          <w:lang w:bidi="sa-IN"/>
        </w:rPr>
        <w:t>[divyA hi]</w:t>
      </w:r>
      <w:r w:rsidRPr="00083482">
        <w:t xml:space="preserve"> Your powers are indeed divine. </w:t>
      </w:r>
      <w:r w:rsidRPr="00083482">
        <w:rPr>
          <w:noProof/>
          <w:lang w:bidi="sa-IN"/>
        </w:rPr>
        <w:t>[yAbhi: vibhUtibhi:]</w:t>
      </w:r>
      <w:r w:rsidRPr="00083482">
        <w:t xml:space="preserve"> With these supreme powers, </w:t>
      </w:r>
      <w:r w:rsidRPr="00083482">
        <w:rPr>
          <w:noProof/>
          <w:lang w:bidi="sa-IN"/>
        </w:rPr>
        <w:t>[tvam tiShThasi]</w:t>
      </w:r>
      <w:r w:rsidRPr="00083482">
        <w:t xml:space="preserve"> You stay </w:t>
      </w:r>
      <w:r w:rsidRPr="00083482">
        <w:rPr>
          <w:noProof/>
          <w:lang w:bidi="sa-IN"/>
        </w:rPr>
        <w:t>[vyApya]</w:t>
      </w:r>
      <w:r w:rsidRPr="00083482">
        <w:t xml:space="preserve"> </w:t>
      </w:r>
      <w:r w:rsidR="00AF4040">
        <w:t xml:space="preserve">pervading </w:t>
      </w:r>
      <w:r w:rsidRPr="00083482">
        <w:rPr>
          <w:noProof/>
          <w:lang w:bidi="sa-IN"/>
        </w:rPr>
        <w:t>[lOkAn imAm]</w:t>
      </w:r>
      <w:r w:rsidRPr="00083482">
        <w:t xml:space="preserve"> these worlds.</w:t>
      </w:r>
    </w:p>
    <w:p w14:paraId="082BD2A0" w14:textId="77777777" w:rsidR="00EE69AD" w:rsidRPr="00083482" w:rsidRDefault="00EB3A34">
      <w:r w:rsidRPr="00083482">
        <w:t xml:space="preserve">Arjuna tells Krishna - 'You alone can describe those characteristics that are unique to You - only You can grasp those characteristics. With this infinite power and character, </w:t>
      </w:r>
      <w:proofErr w:type="gramStart"/>
      <w:r w:rsidRPr="00083482">
        <w:t>You</w:t>
      </w:r>
      <w:proofErr w:type="gramEnd"/>
      <w:r w:rsidRPr="00083482">
        <w:t xml:space="preserve"> are pervasive and stay as the controller of this universe'. </w:t>
      </w:r>
    </w:p>
    <w:p w14:paraId="143BF08F" w14:textId="77777777" w:rsidR="00EE69AD" w:rsidRPr="00083482" w:rsidRDefault="00CA3C91">
      <w:pPr>
        <w:pStyle w:val="Heading2"/>
      </w:pPr>
      <w:r w:rsidRPr="00083482">
        <w:lastRenderedPageBreak/>
        <w:t>10-17</w:t>
      </w:r>
    </w:p>
    <w:p w14:paraId="5A886CC6" w14:textId="77777777" w:rsidR="00EE69AD" w:rsidRPr="00083482" w:rsidRDefault="00EB3A34" w:rsidP="00C12093">
      <w:pPr>
        <w:pStyle w:val="Shloka"/>
        <w:rPr>
          <w:noProof/>
          <w:lang w:bidi="sa-IN"/>
        </w:rPr>
      </w:pPr>
      <w:r w:rsidRPr="00083482">
        <w:rPr>
          <w:noProof/>
          <w:lang w:bidi="sa-IN"/>
        </w:rPr>
        <w:t>[</w:t>
      </w:r>
    </w:p>
    <w:p w14:paraId="3EC1C511" w14:textId="77777777" w:rsidR="00EE69AD" w:rsidRPr="00083482" w:rsidRDefault="00EB3A34" w:rsidP="00C12093">
      <w:pPr>
        <w:pStyle w:val="Shloka"/>
        <w:rPr>
          <w:noProof/>
          <w:lang w:bidi="sa-IN"/>
        </w:rPr>
      </w:pPr>
      <w:r w:rsidRPr="00083482">
        <w:rPr>
          <w:noProof/>
          <w:lang w:bidi="sa-IN"/>
        </w:rPr>
        <w:t>katham vidyAm aham yOgI tvAm sadA parichintayan |</w:t>
      </w:r>
    </w:p>
    <w:p w14:paraId="2AB1EE8D" w14:textId="77777777" w:rsidR="00EE69AD" w:rsidRPr="00083482" w:rsidRDefault="00EB3A34" w:rsidP="00C12093">
      <w:pPr>
        <w:pStyle w:val="Shloka"/>
        <w:rPr>
          <w:noProof/>
          <w:lang w:bidi="sa-IN"/>
        </w:rPr>
      </w:pPr>
      <w:r w:rsidRPr="00083482">
        <w:rPr>
          <w:noProof/>
          <w:lang w:bidi="sa-IN"/>
        </w:rPr>
        <w:t>kEShu kEShu cha bhAvEShu chintyO asi bhagavan mayA || 17 ||</w:t>
      </w:r>
    </w:p>
    <w:p w14:paraId="071954BE" w14:textId="77777777" w:rsidR="00EE69AD" w:rsidRPr="00083482" w:rsidRDefault="00EB3A34" w:rsidP="00C12093">
      <w:pPr>
        <w:pStyle w:val="Shloka"/>
      </w:pPr>
      <w:r w:rsidRPr="00083482">
        <w:rPr>
          <w:noProof/>
          <w:lang w:bidi="sa-IN"/>
        </w:rPr>
        <w:t>]</w:t>
      </w:r>
    </w:p>
    <w:p w14:paraId="71D4B55E" w14:textId="0600C9C8" w:rsidR="00EE69AD" w:rsidRPr="00083482" w:rsidRDefault="00EB3A34" w:rsidP="00A22026">
      <w:pPr>
        <w:pStyle w:val="ExplnOfShloka"/>
      </w:pPr>
      <w:r w:rsidRPr="00083482">
        <w:rPr>
          <w:noProof/>
          <w:lang w:bidi="sa-IN"/>
        </w:rPr>
        <w:t>[aham]</w:t>
      </w:r>
      <w:r w:rsidRPr="00083482">
        <w:t xml:space="preserve"> I </w:t>
      </w:r>
      <w:r w:rsidRPr="00083482">
        <w:rPr>
          <w:noProof/>
          <w:lang w:bidi="sa-IN"/>
        </w:rPr>
        <w:t>[yOgI]</w:t>
      </w:r>
      <w:r w:rsidRPr="00083482">
        <w:t xml:space="preserve"> am in the quest of Your </w:t>
      </w:r>
      <w:hyperlink w:anchor="bhakti_a_defn" w:history="1">
        <w:r w:rsidRPr="00083482">
          <w:rPr>
            <w:rStyle w:val="Hyperlink"/>
          </w:rPr>
          <w:t>devotion</w:t>
        </w:r>
      </w:hyperlink>
      <w:r w:rsidR="000B183A">
        <w:t>.</w:t>
      </w:r>
      <w:r w:rsidRPr="00083482">
        <w:t xml:space="preserve"> </w:t>
      </w:r>
      <w:r w:rsidRPr="00083482">
        <w:rPr>
          <w:noProof/>
          <w:lang w:bidi="sa-IN"/>
        </w:rPr>
        <w:t>[katham vidyAm]</w:t>
      </w:r>
      <w:r w:rsidR="000B183A">
        <w:t xml:space="preserve"> H</w:t>
      </w:r>
      <w:r w:rsidRPr="00083482">
        <w:t>ow do I know You</w:t>
      </w:r>
      <w:r w:rsidR="000B183A">
        <w:t xml:space="preserve">, </w:t>
      </w:r>
      <w:r w:rsidR="000B183A" w:rsidRPr="00083482">
        <w:rPr>
          <w:noProof/>
          <w:lang w:bidi="sa-IN"/>
        </w:rPr>
        <w:t>[parichintayan</w:t>
      </w:r>
      <w:r w:rsidR="000B183A" w:rsidRPr="000B183A">
        <w:rPr>
          <w:noProof/>
          <w:lang w:bidi="sa-IN"/>
        </w:rPr>
        <w:t xml:space="preserve"> </w:t>
      </w:r>
      <w:r w:rsidR="000B183A" w:rsidRPr="00083482">
        <w:rPr>
          <w:noProof/>
          <w:lang w:bidi="sa-IN"/>
        </w:rPr>
        <w:t>sadA]</w:t>
      </w:r>
      <w:r w:rsidR="000B183A">
        <w:t xml:space="preserve"> while thinking about You always</w:t>
      </w:r>
      <w:r w:rsidRPr="00083482">
        <w:t xml:space="preserve">? </w:t>
      </w:r>
      <w:r w:rsidRPr="00083482">
        <w:rPr>
          <w:noProof/>
          <w:lang w:bidi="sa-IN"/>
        </w:rPr>
        <w:t>[bhagavan]</w:t>
      </w:r>
      <w:r w:rsidRPr="00083482">
        <w:t xml:space="preserve"> O Lord, </w:t>
      </w:r>
      <w:r w:rsidRPr="00083482">
        <w:rPr>
          <w:noProof/>
          <w:lang w:bidi="sa-IN"/>
        </w:rPr>
        <w:t>[kEShu kEShu cha bhAvEShu]</w:t>
      </w:r>
      <w:r w:rsidRPr="00083482">
        <w:t xml:space="preserve"> in what forms and thoughts </w:t>
      </w:r>
      <w:r w:rsidRPr="00083482">
        <w:rPr>
          <w:noProof/>
          <w:lang w:bidi="sa-IN"/>
        </w:rPr>
        <w:t>[chintyO asi]</w:t>
      </w:r>
      <w:r w:rsidRPr="00083482">
        <w:t xml:space="preserve"> are You to be thought about </w:t>
      </w:r>
      <w:r w:rsidRPr="00083482">
        <w:rPr>
          <w:noProof/>
          <w:lang w:bidi="sa-IN"/>
        </w:rPr>
        <w:t>[mayA]</w:t>
      </w:r>
      <w:r w:rsidRPr="00083482">
        <w:t xml:space="preserve"> by Me?</w:t>
      </w:r>
    </w:p>
    <w:p w14:paraId="7B6C133E" w14:textId="77777777" w:rsidR="002B2D14" w:rsidRDefault="00EB3A34">
      <w:r w:rsidRPr="00083482">
        <w:t xml:space="preserve">I am in the quest of Your </w:t>
      </w:r>
      <w:hyperlink w:anchor="bhakti_a_defn" w:history="1">
        <w:r w:rsidRPr="00083482">
          <w:rPr>
            <w:rStyle w:val="Hyperlink"/>
          </w:rPr>
          <w:t>devotion</w:t>
        </w:r>
      </w:hyperlink>
      <w:r w:rsidRPr="00083482">
        <w:t xml:space="preserve">. Being in this </w:t>
      </w:r>
      <w:r w:rsidR="000B183A">
        <w:t>quest</w:t>
      </w:r>
      <w:r w:rsidRPr="00083482">
        <w:t xml:space="preserve">, I have You in My thoughts always, I think of You with </w:t>
      </w:r>
      <w:hyperlink w:anchor="bhakti_a_defn" w:history="1">
        <w:r w:rsidRPr="00083482">
          <w:rPr>
            <w:rStyle w:val="Hyperlink"/>
          </w:rPr>
          <w:t>devotion</w:t>
        </w:r>
      </w:hyperlink>
      <w:r w:rsidRPr="00083482">
        <w:t xml:space="preserve">. While thinking of You in this way, how do I know You completely, along with everything that's Yours? </w:t>
      </w:r>
    </w:p>
    <w:p w14:paraId="083EC7C5" w14:textId="6B4DD01E" w:rsidR="00EE69AD" w:rsidRPr="00083482" w:rsidRDefault="00EB3A34">
      <w:r w:rsidRPr="00083482">
        <w:t xml:space="preserve">Other than the reasoning, knowledge and </w:t>
      </w:r>
      <w:r w:rsidRPr="002B2D14">
        <w:t>states-of-being</w:t>
      </w:r>
      <w:r w:rsidRPr="00083482">
        <w:t xml:space="preserve"> You described </w:t>
      </w:r>
      <w:hyperlink w:anchor="_4-5" w:history="1">
        <w:r w:rsidR="002B2D14">
          <w:rPr>
            <w:rStyle w:val="Hyperlink"/>
          </w:rPr>
          <w:t>previously</w:t>
        </w:r>
      </w:hyperlink>
      <w:r w:rsidRPr="00083482">
        <w:t xml:space="preserve">, in </w:t>
      </w:r>
      <w:r w:rsidR="000B183A">
        <w:t xml:space="preserve">what ways should I think of You </w:t>
      </w:r>
      <w:r w:rsidR="002B2D14">
        <w:t>as the governor of the Universe</w:t>
      </w:r>
      <w:r w:rsidRPr="00083482">
        <w:t xml:space="preserve"> - Ways that have</w:t>
      </w:r>
      <w:r w:rsidR="000B183A">
        <w:t>n’</w:t>
      </w:r>
      <w:r w:rsidRPr="00083482">
        <w:t>t been described till now?</w:t>
      </w:r>
    </w:p>
    <w:p w14:paraId="6B828457" w14:textId="77777777" w:rsidR="00EE69AD" w:rsidRPr="00083482" w:rsidRDefault="00CA3C91">
      <w:pPr>
        <w:pStyle w:val="Heading2"/>
      </w:pPr>
      <w:r w:rsidRPr="00083482">
        <w:t>10-18</w:t>
      </w:r>
    </w:p>
    <w:p w14:paraId="091BEB28" w14:textId="77777777" w:rsidR="00EE69AD" w:rsidRPr="00083482" w:rsidRDefault="00EB3A34" w:rsidP="00C12093">
      <w:pPr>
        <w:pStyle w:val="Shloka"/>
        <w:rPr>
          <w:noProof/>
          <w:lang w:bidi="sa-IN"/>
        </w:rPr>
      </w:pPr>
      <w:r w:rsidRPr="00083482">
        <w:rPr>
          <w:noProof/>
          <w:lang w:bidi="sa-IN"/>
        </w:rPr>
        <w:t>[</w:t>
      </w:r>
    </w:p>
    <w:p w14:paraId="0F19003A" w14:textId="77777777" w:rsidR="00EE69AD" w:rsidRPr="00083482" w:rsidRDefault="00EB3A34" w:rsidP="00C12093">
      <w:pPr>
        <w:pStyle w:val="Shloka"/>
        <w:rPr>
          <w:noProof/>
          <w:lang w:bidi="sa-IN"/>
        </w:rPr>
      </w:pPr>
      <w:r w:rsidRPr="00083482">
        <w:rPr>
          <w:noProof/>
          <w:lang w:bidi="sa-IN"/>
        </w:rPr>
        <w:t>vistarENa AtmanO yOgam vibhUtim cha janArdana |</w:t>
      </w:r>
    </w:p>
    <w:p w14:paraId="4D2A685E" w14:textId="77777777" w:rsidR="00EE69AD" w:rsidRPr="00083482" w:rsidRDefault="00EB3A34" w:rsidP="00C12093">
      <w:pPr>
        <w:pStyle w:val="Shloka"/>
        <w:rPr>
          <w:noProof/>
          <w:lang w:bidi="sa-IN"/>
        </w:rPr>
      </w:pPr>
      <w:r w:rsidRPr="00083482">
        <w:rPr>
          <w:noProof/>
          <w:lang w:bidi="sa-IN"/>
        </w:rPr>
        <w:t>bhUya: kathaya tr'ptirhi shr'NvatO nAsti mE amr'tam || 18 ||</w:t>
      </w:r>
    </w:p>
    <w:p w14:paraId="6EF2B9EF" w14:textId="77777777" w:rsidR="00EE69AD" w:rsidRPr="00083482" w:rsidRDefault="00EB3A34" w:rsidP="00C12093">
      <w:pPr>
        <w:pStyle w:val="Shloka"/>
      </w:pPr>
      <w:r w:rsidRPr="00083482">
        <w:rPr>
          <w:noProof/>
          <w:lang w:bidi="sa-IN"/>
        </w:rPr>
        <w:t>]</w:t>
      </w:r>
    </w:p>
    <w:p w14:paraId="70D3F338" w14:textId="6A3CDFF1" w:rsidR="00EE69AD" w:rsidRPr="00083482" w:rsidRDefault="00EB3A34" w:rsidP="00A22026">
      <w:pPr>
        <w:pStyle w:val="ExplnOfShloka"/>
      </w:pPr>
      <w:r w:rsidRPr="00083482">
        <w:rPr>
          <w:noProof/>
          <w:lang w:bidi="sa-IN"/>
        </w:rPr>
        <w:t>[janArdana]</w:t>
      </w:r>
      <w:r w:rsidRPr="00083482">
        <w:t xml:space="preserve"> Krishna, </w:t>
      </w:r>
      <w:r w:rsidRPr="00083482">
        <w:rPr>
          <w:noProof/>
          <w:lang w:bidi="sa-IN"/>
        </w:rPr>
        <w:t>[kathaya]</w:t>
      </w:r>
      <w:r w:rsidRPr="00083482">
        <w:t xml:space="preserve"> Tell me </w:t>
      </w:r>
      <w:r w:rsidRPr="00083482">
        <w:rPr>
          <w:noProof/>
          <w:lang w:bidi="sa-IN"/>
        </w:rPr>
        <w:t>[bhUya:]</w:t>
      </w:r>
      <w:r w:rsidRPr="00083482">
        <w:t xml:space="preserve"> again </w:t>
      </w:r>
      <w:r w:rsidRPr="00083482">
        <w:rPr>
          <w:noProof/>
          <w:lang w:bidi="sa-IN"/>
        </w:rPr>
        <w:t>[Atmana: yOgam]</w:t>
      </w:r>
      <w:r w:rsidRPr="00083482">
        <w:t xml:space="preserve"> about Your greatness </w:t>
      </w:r>
      <w:r w:rsidRPr="00083482">
        <w:rPr>
          <w:noProof/>
          <w:lang w:bidi="sa-IN"/>
        </w:rPr>
        <w:t>[vibhUtim cha]</w:t>
      </w:r>
      <w:r w:rsidRPr="00083482">
        <w:t xml:space="preserve"> and Your supreme might. </w:t>
      </w:r>
      <w:r w:rsidRPr="00083482">
        <w:rPr>
          <w:noProof/>
          <w:lang w:bidi="sa-IN"/>
        </w:rPr>
        <w:t>[shr'NvatO]</w:t>
      </w:r>
      <w:r w:rsidRPr="00083482">
        <w:t xml:space="preserve"> </w:t>
      </w:r>
      <w:r w:rsidR="00551ECF">
        <w:t xml:space="preserve">While </w:t>
      </w:r>
      <w:r w:rsidRPr="00083482">
        <w:t>I</w:t>
      </w:r>
      <w:r w:rsidR="00551ECF">
        <w:t xml:space="preserve"> listen</w:t>
      </w:r>
      <w:r w:rsidRPr="00083482">
        <w:t xml:space="preserve"> </w:t>
      </w:r>
      <w:r w:rsidRPr="00083482">
        <w:rPr>
          <w:noProof/>
          <w:lang w:bidi="sa-IN"/>
        </w:rPr>
        <w:t>[amr'tam]</w:t>
      </w:r>
      <w:r w:rsidR="00551ECF">
        <w:t xml:space="preserve"> and drink</w:t>
      </w:r>
      <w:r w:rsidRPr="00083482">
        <w:t xml:space="preserve"> its sweetness, </w:t>
      </w:r>
      <w:r w:rsidRPr="00083482">
        <w:rPr>
          <w:noProof/>
          <w:lang w:bidi="sa-IN"/>
        </w:rPr>
        <w:t>[mE tr'ptirhi nAsti]</w:t>
      </w:r>
      <w:r w:rsidRPr="00083482">
        <w:t xml:space="preserve"> I crave for more.</w:t>
      </w:r>
    </w:p>
    <w:p w14:paraId="7E67A431" w14:textId="55181182" w:rsidR="00551ECF" w:rsidRDefault="00EB3A34">
      <w:r w:rsidRPr="00083482">
        <w:t xml:space="preserve">Your association with greatness - such as the act of creation - was described briefly, starting with Chap.10#8: 'I am the origin of everything; each and every </w:t>
      </w:r>
      <w:r w:rsidR="0077778C">
        <w:t>entity</w:t>
      </w:r>
      <w:r w:rsidR="0077778C" w:rsidRPr="00083482">
        <w:t xml:space="preserve"> gets stimulated </w:t>
      </w:r>
      <w:r w:rsidR="0077778C">
        <w:t>with the initiative</w:t>
      </w:r>
      <w:r w:rsidR="0077778C" w:rsidRPr="00083482">
        <w:t xml:space="preserve"> </w:t>
      </w:r>
      <w:r w:rsidR="0077778C">
        <w:t xml:space="preserve">given by </w:t>
      </w:r>
      <w:r w:rsidR="0077778C" w:rsidRPr="00083482">
        <w:t xml:space="preserve">Me </w:t>
      </w:r>
      <w:r w:rsidRPr="00083482">
        <w:t>'.</w:t>
      </w:r>
    </w:p>
    <w:p w14:paraId="636DE86D" w14:textId="77777777" w:rsidR="00F87728" w:rsidRDefault="00551ECF">
      <w:r>
        <w:t>Please e</w:t>
      </w:r>
      <w:r w:rsidR="00EB3A34" w:rsidRPr="00083482">
        <w:t xml:space="preserve">laborate this again, along with the extent of Your might and span of control. </w:t>
      </w:r>
      <w:r w:rsidR="00F87728">
        <w:t>It is heartening to listen to Your great qualities as</w:t>
      </w:r>
      <w:r w:rsidR="00EB3A34" w:rsidRPr="00083482">
        <w:t xml:space="preserve"> described by You</w:t>
      </w:r>
      <w:r w:rsidR="00F87728">
        <w:t>.</w:t>
      </w:r>
      <w:r w:rsidR="00EB3A34" w:rsidRPr="00083482">
        <w:t xml:space="preserve"> </w:t>
      </w:r>
      <w:r w:rsidR="00F87728">
        <w:t xml:space="preserve">It is </w:t>
      </w:r>
      <w:r w:rsidR="00EB3A34" w:rsidRPr="00083482">
        <w:t xml:space="preserve">like the sweetness of nectar. However, it has left me craving for more. </w:t>
      </w:r>
    </w:p>
    <w:p w14:paraId="0E268CAE" w14:textId="2E53BD19" w:rsidR="00EE69AD" w:rsidRPr="00083482" w:rsidRDefault="00F87728">
      <w:r>
        <w:t>‘</w:t>
      </w:r>
      <w:r w:rsidR="00EB3A34" w:rsidRPr="00083482">
        <w:t>You would know My craving</w:t>
      </w:r>
      <w:r>
        <w:t>’</w:t>
      </w:r>
      <w:r w:rsidR="00EB3A34" w:rsidRPr="00083482">
        <w:t xml:space="preserve"> - this is </w:t>
      </w:r>
      <w:r>
        <w:t xml:space="preserve">what </w:t>
      </w:r>
      <w:r w:rsidR="00EB3A34" w:rsidRPr="00083482">
        <w:t xml:space="preserve">Arjuna </w:t>
      </w:r>
      <w:r>
        <w:t xml:space="preserve">expressed to </w:t>
      </w:r>
      <w:r w:rsidR="00EB3A34" w:rsidRPr="00083482">
        <w:t>Lord Krishna.</w:t>
      </w:r>
    </w:p>
    <w:p w14:paraId="77EFA0E3" w14:textId="77777777" w:rsidR="00EE69AD" w:rsidRPr="00083482" w:rsidRDefault="00CA3C91">
      <w:pPr>
        <w:pStyle w:val="Heading2"/>
      </w:pPr>
      <w:bookmarkStart w:id="77" w:name="_19"/>
      <w:bookmarkEnd w:id="77"/>
      <w:r w:rsidRPr="00083482">
        <w:t>10-19</w:t>
      </w:r>
    </w:p>
    <w:p w14:paraId="3EFC0EB7" w14:textId="77777777" w:rsidR="00EE69AD" w:rsidRPr="00083482" w:rsidRDefault="00EB3A34" w:rsidP="00C12093">
      <w:pPr>
        <w:pStyle w:val="Shloka"/>
        <w:rPr>
          <w:noProof/>
          <w:lang w:bidi="sa-IN"/>
        </w:rPr>
      </w:pPr>
      <w:r w:rsidRPr="00083482">
        <w:rPr>
          <w:noProof/>
          <w:lang w:bidi="sa-IN"/>
        </w:rPr>
        <w:t>[</w:t>
      </w:r>
    </w:p>
    <w:p w14:paraId="66CD4BD5" w14:textId="77777777" w:rsidR="00EE69AD" w:rsidRPr="00083482" w:rsidRDefault="00EB3A34" w:rsidP="00C12093">
      <w:pPr>
        <w:pStyle w:val="Shloka"/>
        <w:rPr>
          <w:noProof/>
          <w:lang w:bidi="sa-IN"/>
        </w:rPr>
      </w:pPr>
      <w:r w:rsidRPr="00083482">
        <w:rPr>
          <w:noProof/>
          <w:lang w:bidi="sa-IN"/>
        </w:rPr>
        <w:t>shrI bhagavAn uvAcha</w:t>
      </w:r>
    </w:p>
    <w:p w14:paraId="6CE323E9" w14:textId="77777777" w:rsidR="00EE69AD" w:rsidRPr="00083482" w:rsidRDefault="00EB3A34" w:rsidP="00C12093">
      <w:pPr>
        <w:pStyle w:val="Shloka"/>
        <w:rPr>
          <w:noProof/>
          <w:lang w:bidi="sa-IN"/>
        </w:rPr>
      </w:pPr>
      <w:r w:rsidRPr="00083482">
        <w:rPr>
          <w:noProof/>
          <w:lang w:bidi="sa-IN"/>
        </w:rPr>
        <w:t>hanta tE kathayiShyAmi vibhUtI: Atmana: shubhA: |</w:t>
      </w:r>
    </w:p>
    <w:p w14:paraId="60E5934F" w14:textId="77777777" w:rsidR="00EE69AD" w:rsidRPr="00083482" w:rsidRDefault="00EB3A34" w:rsidP="00C12093">
      <w:pPr>
        <w:pStyle w:val="Shloka"/>
        <w:rPr>
          <w:noProof/>
          <w:lang w:bidi="sa-IN"/>
        </w:rPr>
      </w:pPr>
      <w:r w:rsidRPr="00083482">
        <w:rPr>
          <w:noProof/>
          <w:lang w:bidi="sa-IN"/>
        </w:rPr>
        <w:t>prAdhAnyata: kurushrEShTha nAstyantO vistarasya mE || 19 ||</w:t>
      </w:r>
    </w:p>
    <w:p w14:paraId="62512CAB" w14:textId="77777777" w:rsidR="00EE69AD" w:rsidRPr="00083482" w:rsidRDefault="00EB3A34" w:rsidP="00C12093">
      <w:pPr>
        <w:pStyle w:val="Shloka"/>
      </w:pPr>
      <w:r w:rsidRPr="00083482">
        <w:rPr>
          <w:noProof/>
          <w:lang w:bidi="sa-IN"/>
        </w:rPr>
        <w:t>]</w:t>
      </w:r>
    </w:p>
    <w:p w14:paraId="5F2B7655" w14:textId="23315F6A" w:rsidR="00EE69AD" w:rsidRPr="00083482" w:rsidRDefault="00EB3A34" w:rsidP="00A22026">
      <w:pPr>
        <w:pStyle w:val="ExplnOfShloka"/>
      </w:pPr>
      <w:r w:rsidRPr="00083482">
        <w:rPr>
          <w:noProof/>
          <w:lang w:bidi="sa-IN"/>
        </w:rPr>
        <w:t>[shrI bhagavAn uvAcha]</w:t>
      </w:r>
      <w:r w:rsidRPr="00083482">
        <w:t xml:space="preserve"> Lord Krishna said </w:t>
      </w:r>
      <w:r w:rsidRPr="00083482">
        <w:rPr>
          <w:noProof/>
          <w:lang w:bidi="sa-IN"/>
        </w:rPr>
        <w:t>[hanta]</w:t>
      </w:r>
      <w:r w:rsidRPr="00083482">
        <w:t xml:space="preserve"> Good! </w:t>
      </w:r>
      <w:r w:rsidRPr="00083482">
        <w:rPr>
          <w:noProof/>
          <w:lang w:bidi="sa-IN"/>
        </w:rPr>
        <w:t>[kurushrEShTha]</w:t>
      </w:r>
      <w:r w:rsidRPr="00083482">
        <w:t xml:space="preserve"> Arjuna, </w:t>
      </w:r>
      <w:r w:rsidRPr="00083482">
        <w:rPr>
          <w:noProof/>
          <w:lang w:bidi="sa-IN"/>
        </w:rPr>
        <w:t>[kathayiShyAmi]</w:t>
      </w:r>
      <w:r w:rsidRPr="00083482">
        <w:t xml:space="preserve"> I will tell </w:t>
      </w:r>
      <w:r w:rsidRPr="00083482">
        <w:rPr>
          <w:noProof/>
          <w:lang w:bidi="sa-IN"/>
        </w:rPr>
        <w:t>[tE]</w:t>
      </w:r>
      <w:r w:rsidRPr="00083482">
        <w:t xml:space="preserve"> you </w:t>
      </w:r>
      <w:r w:rsidRPr="00083482">
        <w:rPr>
          <w:noProof/>
          <w:lang w:bidi="sa-IN"/>
        </w:rPr>
        <w:t>[prAdhAnyata:]</w:t>
      </w:r>
      <w:r w:rsidRPr="00083482">
        <w:t xml:space="preserve"> </w:t>
      </w:r>
      <w:r w:rsidR="00F87728">
        <w:t>what stands out</w:t>
      </w:r>
      <w:r w:rsidRPr="00083482">
        <w:t xml:space="preserve"> </w:t>
      </w:r>
      <w:r w:rsidR="00F87728">
        <w:t xml:space="preserve">in the </w:t>
      </w:r>
      <w:r w:rsidRPr="00083482">
        <w:rPr>
          <w:noProof/>
          <w:lang w:bidi="sa-IN"/>
        </w:rPr>
        <w:t>[shubhA:]</w:t>
      </w:r>
      <w:r w:rsidRPr="00083482">
        <w:t xml:space="preserve"> </w:t>
      </w:r>
      <w:r w:rsidRPr="00083482">
        <w:lastRenderedPageBreak/>
        <w:t xml:space="preserve">favorable </w:t>
      </w:r>
      <w:r w:rsidRPr="00083482">
        <w:rPr>
          <w:noProof/>
          <w:lang w:bidi="sa-IN"/>
        </w:rPr>
        <w:t>[Atmana: vibUtI:]</w:t>
      </w:r>
      <w:r w:rsidRPr="00083482">
        <w:t xml:space="preserve"> expanse of My might and My </w:t>
      </w:r>
      <w:r w:rsidR="006F6F96" w:rsidRPr="00083482">
        <w:t>irresistible</w:t>
      </w:r>
      <w:r w:rsidRPr="00083482">
        <w:t xml:space="preserve"> will. </w:t>
      </w:r>
      <w:r w:rsidRPr="00083482">
        <w:rPr>
          <w:noProof/>
          <w:lang w:bidi="sa-IN"/>
        </w:rPr>
        <w:t>[nAstyanta:]</w:t>
      </w:r>
      <w:r w:rsidRPr="00083482">
        <w:t xml:space="preserve"> There is no end </w:t>
      </w:r>
      <w:r w:rsidRPr="00083482">
        <w:rPr>
          <w:noProof/>
          <w:lang w:bidi="sa-IN"/>
        </w:rPr>
        <w:t>[mE vistarasya]</w:t>
      </w:r>
      <w:r w:rsidRPr="00083482">
        <w:t xml:space="preserve"> to My expanse.</w:t>
      </w:r>
    </w:p>
    <w:p w14:paraId="4CE290B8" w14:textId="2EDBF58E" w:rsidR="00182063" w:rsidRDefault="00F87728">
      <w:r w:rsidRPr="00083482">
        <w:t>Lord Krishna says</w:t>
      </w:r>
      <w:r>
        <w:t>-</w:t>
      </w:r>
      <w:r w:rsidRPr="00083482">
        <w:t xml:space="preserve"> </w:t>
      </w:r>
      <w:r w:rsidR="00EB3A34" w:rsidRPr="00083482">
        <w:t>'</w:t>
      </w:r>
      <w:r w:rsidR="007C1273" w:rsidRPr="00083482">
        <w:t>Arjuna</w:t>
      </w:r>
      <w:r w:rsidR="00EB3A34" w:rsidRPr="00083482">
        <w:t xml:space="preserve">, I will tell you </w:t>
      </w:r>
      <w:r>
        <w:t>what stands out</w:t>
      </w:r>
      <w:r w:rsidRPr="00083482">
        <w:t xml:space="preserve"> </w:t>
      </w:r>
      <w:r>
        <w:t>in the favorable expanse of My might'</w:t>
      </w:r>
      <w:r w:rsidR="00EB3A34" w:rsidRPr="00083482">
        <w:t xml:space="preserve">. Here, the </w:t>
      </w:r>
      <w:r>
        <w:t>phrase</w:t>
      </w:r>
      <w:r w:rsidR="00EB3A34" w:rsidRPr="00083482">
        <w:t xml:space="preserve"> '</w:t>
      </w:r>
      <w:r>
        <w:t>what stands out</w:t>
      </w:r>
      <w:r w:rsidR="00EB3A34" w:rsidRPr="00083482">
        <w:t>' is used to mean 'the most import</w:t>
      </w:r>
      <w:r w:rsidR="00182063">
        <w:t>ant and the most distinguished'- in other words, the chief and the special aspects of His might.</w:t>
      </w:r>
      <w:r w:rsidR="00EB3A34" w:rsidRPr="00083482">
        <w:t xml:space="preserve"> </w:t>
      </w:r>
    </w:p>
    <w:p w14:paraId="21678F65" w14:textId="2AD6C9DF" w:rsidR="00EE69AD" w:rsidRPr="00083482" w:rsidRDefault="00182063">
      <w:r>
        <w:t xml:space="preserve">This flows in </w:t>
      </w:r>
      <w:r w:rsidR="00EB3A34" w:rsidRPr="00083482">
        <w:t xml:space="preserve">later in this chapter </w:t>
      </w:r>
      <w:r>
        <w:t xml:space="preserve">as well </w:t>
      </w:r>
      <w:r w:rsidR="00EB3A34" w:rsidRPr="00083482">
        <w:t>(Chap.10#24) - 'I am the chief of the priests and advisors'.</w:t>
      </w:r>
    </w:p>
    <w:p w14:paraId="0D0B407D" w14:textId="330E9D7E" w:rsidR="00182063" w:rsidRDefault="00182063" w:rsidP="00182063">
      <w:pPr>
        <w:pStyle w:val="ApplNotes"/>
      </w:pPr>
      <w:r>
        <w:t>The specialties of the Lord are endless</w:t>
      </w:r>
    </w:p>
    <w:p w14:paraId="1CF4DA7A" w14:textId="77777777" w:rsidR="00EE69AD" w:rsidRPr="00083482" w:rsidRDefault="00EB3A34">
      <w:r w:rsidRPr="00083482">
        <w:t>Lord Krishna says - 'I will now tell you the most famous manifestations of My might in this world - The entire expanse of My might is endless, so it's not possible to speak about it or listen to its elaboration'.</w:t>
      </w:r>
    </w:p>
    <w:p w14:paraId="696F7845" w14:textId="030A78AE" w:rsidR="00BE533C" w:rsidRDefault="00EB3A34" w:rsidP="00BE533C">
      <w:r w:rsidRPr="00083482">
        <w:t>The</w:t>
      </w:r>
      <w:r w:rsidR="00967EF2">
        <w:t xml:space="preserve"> </w:t>
      </w:r>
      <w:r w:rsidRPr="00083482">
        <w:t xml:space="preserve">Lord's </w:t>
      </w:r>
      <w:r w:rsidR="00B3570F">
        <w:t>‘</w:t>
      </w:r>
      <w:r w:rsidRPr="00083482">
        <w:t xml:space="preserve">might' refers to </w:t>
      </w:r>
      <w:r w:rsidR="00967EF2">
        <w:t>His</w:t>
      </w:r>
      <w:r w:rsidRPr="00083482">
        <w:t xml:space="preserve"> </w:t>
      </w:r>
      <w:r w:rsidR="00182063">
        <w:t>absolute ownership of</w:t>
      </w:r>
      <w:r w:rsidRPr="00083482">
        <w:t xml:space="preserve"> the universe. </w:t>
      </w:r>
      <w:hyperlink w:anchor="_4-5" w:history="1">
        <w:r w:rsidRPr="00083482">
          <w:rPr>
            <w:rStyle w:val="Hyperlink"/>
          </w:rPr>
          <w:t>Earlier</w:t>
        </w:r>
      </w:hyperlink>
      <w:r w:rsidRPr="00083482">
        <w:t xml:space="preserve"> in this chapter, after saying that the power to reason and other states-of-being come from Him, the Lord states in </w:t>
      </w:r>
      <w:hyperlink w:anchor="_7" w:history="1">
        <w:r w:rsidRPr="00083482">
          <w:rPr>
            <w:rStyle w:val="Hyperlink"/>
          </w:rPr>
          <w:t>Chap.10#7</w:t>
        </w:r>
      </w:hyperlink>
      <w:r w:rsidRPr="00083482">
        <w:t>: '</w:t>
      </w:r>
      <w:r w:rsidR="00182063" w:rsidRPr="00083482">
        <w:t>The person who knows thi</w:t>
      </w:r>
      <w:r w:rsidR="00182063">
        <w:t>s expanse of My unlimited power</w:t>
      </w:r>
      <w:r w:rsidR="00182063" w:rsidRPr="00083482">
        <w:t xml:space="preserve"> </w:t>
      </w:r>
      <w:r w:rsidR="00182063">
        <w:t xml:space="preserve">and My associations </w:t>
      </w:r>
      <w:r w:rsidR="00182063" w:rsidRPr="00083482">
        <w:t xml:space="preserve">- such a person sets to work and performs with </w:t>
      </w:r>
      <w:r w:rsidR="00182063">
        <w:t>unwavering</w:t>
      </w:r>
      <w:r w:rsidR="00182063" w:rsidRPr="00083482">
        <w:t xml:space="preserve"> focus and discipline</w:t>
      </w:r>
      <w:r w:rsidRPr="00083482">
        <w:t xml:space="preserve">'. </w:t>
      </w:r>
      <w:r w:rsidR="00BE533C">
        <w:t>There, the word ‘association’ meant Lord’s association with His activities such as the act of creation. T</w:t>
      </w:r>
      <w:r w:rsidRPr="00083482">
        <w:t xml:space="preserve">he </w:t>
      </w:r>
      <w:r w:rsidR="00BE533C">
        <w:t>‘might’ of the Lord is his</w:t>
      </w:r>
      <w:r w:rsidRPr="00083482">
        <w:t xml:space="preserve"> pervasive ability to stim</w:t>
      </w:r>
      <w:r w:rsidR="00BE533C">
        <w:t>ulate everything into activity.</w:t>
      </w:r>
    </w:p>
    <w:p w14:paraId="3A29CB61" w14:textId="575CAE56" w:rsidR="00EE69AD" w:rsidRPr="00083482" w:rsidRDefault="00EB3A34" w:rsidP="00BE533C">
      <w:r w:rsidRPr="00083482">
        <w:t xml:space="preserve">Again, in </w:t>
      </w:r>
      <w:hyperlink w:anchor="_8" w:history="1">
        <w:r w:rsidRPr="00083482">
          <w:rPr>
            <w:rStyle w:val="Hyperlink"/>
          </w:rPr>
          <w:t>Chap.10#8</w:t>
        </w:r>
      </w:hyperlink>
      <w:r w:rsidRPr="00083482">
        <w:t>, the Lord says - '</w:t>
      </w:r>
      <w:r w:rsidR="00BE533C" w:rsidRPr="00083482">
        <w:t xml:space="preserve">People </w:t>
      </w:r>
      <w:r w:rsidR="00BE533C">
        <w:t>with this awareness</w:t>
      </w:r>
      <w:r w:rsidR="00BE533C" w:rsidRPr="00083482">
        <w:t xml:space="preserve"> worship Me with the conviction that I am the origin of everything; </w:t>
      </w:r>
      <w:r w:rsidR="00BE533C">
        <w:t xml:space="preserve">that </w:t>
      </w:r>
      <w:r w:rsidR="0077778C">
        <w:t>e</w:t>
      </w:r>
      <w:r w:rsidR="0077778C" w:rsidRPr="00083482">
        <w:t xml:space="preserve">ach and every </w:t>
      </w:r>
      <w:r w:rsidR="0077778C">
        <w:t>entity</w:t>
      </w:r>
      <w:r w:rsidR="0077778C" w:rsidRPr="00083482">
        <w:t xml:space="preserve"> gets stimulated </w:t>
      </w:r>
      <w:r w:rsidR="0077778C">
        <w:t>with the initiative</w:t>
      </w:r>
      <w:r w:rsidR="0077778C" w:rsidRPr="00083482">
        <w:t xml:space="preserve"> </w:t>
      </w:r>
      <w:r w:rsidR="0077778C">
        <w:t xml:space="preserve">given by </w:t>
      </w:r>
      <w:r w:rsidR="0077778C" w:rsidRPr="00083482">
        <w:t>Me</w:t>
      </w:r>
      <w:r w:rsidR="00BE533C" w:rsidRPr="00083482">
        <w:t>. They are filled with feelings of adoration for Me</w:t>
      </w:r>
      <w:r w:rsidRPr="00083482">
        <w:t>'.</w:t>
      </w:r>
    </w:p>
    <w:p w14:paraId="706C2047" w14:textId="6780801A" w:rsidR="00EE69AD" w:rsidRPr="00083482" w:rsidRDefault="00BE533C">
      <w:r>
        <w:t>T</w:t>
      </w:r>
      <w:r w:rsidR="00EB3A34" w:rsidRPr="00083482">
        <w:t>he Lord</w:t>
      </w:r>
      <w:r>
        <w:t>’s</w:t>
      </w:r>
      <w:r w:rsidR="00EB3A34" w:rsidRPr="00083482">
        <w:t xml:space="preserve"> </w:t>
      </w:r>
      <w:r>
        <w:t xml:space="preserve">control manifests as the stimulus for the activity in all beings. He controls by being present </w:t>
      </w:r>
      <w:r w:rsidR="00EB3A34" w:rsidRPr="00083482">
        <w:t>as the Self in each being</w:t>
      </w:r>
      <w:r>
        <w:t xml:space="preserve">. This is the way in which He pervades all beings and </w:t>
      </w:r>
      <w:r w:rsidR="00EB3A34" w:rsidRPr="00083482">
        <w:t>stimulates them into action</w:t>
      </w:r>
      <w:r>
        <w:t>- including their</w:t>
      </w:r>
      <w:r w:rsidR="00EB3A34" w:rsidRPr="00083482">
        <w:t xml:space="preserve"> creation, sustenance and destruction.</w:t>
      </w:r>
      <w:r>
        <w:t xml:space="preserve"> This is His yoga.</w:t>
      </w:r>
    </w:p>
    <w:p w14:paraId="7F1F2E0A" w14:textId="77777777" w:rsidR="00EE69AD" w:rsidRPr="00083482" w:rsidRDefault="00CA3C91">
      <w:pPr>
        <w:pStyle w:val="Heading2"/>
      </w:pPr>
      <w:bookmarkStart w:id="78" w:name="_20"/>
      <w:bookmarkEnd w:id="78"/>
      <w:r w:rsidRPr="00083482">
        <w:t>10-20</w:t>
      </w:r>
    </w:p>
    <w:p w14:paraId="6A362559" w14:textId="77777777" w:rsidR="00EE69AD" w:rsidRPr="00083482" w:rsidRDefault="00EB3A34" w:rsidP="00C12093">
      <w:pPr>
        <w:pStyle w:val="Shloka"/>
        <w:rPr>
          <w:noProof/>
          <w:lang w:bidi="sa-IN"/>
        </w:rPr>
      </w:pPr>
      <w:r w:rsidRPr="00083482">
        <w:rPr>
          <w:noProof/>
          <w:lang w:bidi="sa-IN"/>
        </w:rPr>
        <w:t>[</w:t>
      </w:r>
    </w:p>
    <w:p w14:paraId="3A43C0F1" w14:textId="77777777" w:rsidR="00EE69AD" w:rsidRPr="00083482" w:rsidRDefault="00EB3A34" w:rsidP="00C12093">
      <w:pPr>
        <w:pStyle w:val="Shloka"/>
        <w:rPr>
          <w:noProof/>
          <w:lang w:bidi="sa-IN"/>
        </w:rPr>
      </w:pPr>
      <w:r w:rsidRPr="00083482">
        <w:rPr>
          <w:noProof/>
          <w:lang w:bidi="sa-IN"/>
        </w:rPr>
        <w:t>aham AtmA guDAkEsha sarva bhUtAshaya sthita: |</w:t>
      </w:r>
    </w:p>
    <w:p w14:paraId="544DAFD2" w14:textId="77777777" w:rsidR="00EE69AD" w:rsidRPr="00083482" w:rsidRDefault="00EB3A34" w:rsidP="00C12093">
      <w:pPr>
        <w:pStyle w:val="Shloka"/>
        <w:rPr>
          <w:noProof/>
          <w:lang w:bidi="sa-IN"/>
        </w:rPr>
      </w:pPr>
      <w:r w:rsidRPr="00083482">
        <w:rPr>
          <w:noProof/>
          <w:lang w:bidi="sa-IN"/>
        </w:rPr>
        <w:t>aham Adishcha madhyam cha bhUtAnAm anta Eva cha || 20 ||</w:t>
      </w:r>
    </w:p>
    <w:p w14:paraId="435EF610" w14:textId="77777777" w:rsidR="00EE69AD" w:rsidRPr="00083482" w:rsidRDefault="00EB3A34" w:rsidP="00C12093">
      <w:pPr>
        <w:pStyle w:val="Shloka"/>
      </w:pPr>
      <w:r w:rsidRPr="00083482">
        <w:rPr>
          <w:noProof/>
          <w:lang w:bidi="sa-IN"/>
        </w:rPr>
        <w:t>]</w:t>
      </w:r>
    </w:p>
    <w:p w14:paraId="2D12976F" w14:textId="2A61F5F9" w:rsidR="00EE69AD" w:rsidRPr="00083482" w:rsidRDefault="00EB3A34" w:rsidP="00A22026">
      <w:pPr>
        <w:pStyle w:val="ExplnOfShloka"/>
      </w:pPr>
      <w:r w:rsidRPr="00083482">
        <w:rPr>
          <w:noProof/>
          <w:lang w:bidi="sa-IN"/>
        </w:rPr>
        <w:t>[guDAkEsha]</w:t>
      </w:r>
      <w:r w:rsidRPr="00083482">
        <w:t xml:space="preserve"> </w:t>
      </w:r>
      <w:r w:rsidR="007C1273" w:rsidRPr="00083482">
        <w:t>Arjuna</w:t>
      </w:r>
      <w:r w:rsidRPr="00083482">
        <w:t xml:space="preserve">, </w:t>
      </w:r>
      <w:r w:rsidRPr="00083482">
        <w:rPr>
          <w:noProof/>
          <w:lang w:bidi="sa-IN"/>
        </w:rPr>
        <w:t>[aham]</w:t>
      </w:r>
      <w:r w:rsidRPr="00083482">
        <w:t xml:space="preserve"> I am </w:t>
      </w:r>
      <w:r w:rsidRPr="00083482">
        <w:rPr>
          <w:noProof/>
          <w:lang w:bidi="sa-IN"/>
        </w:rPr>
        <w:t>[sthita:]</w:t>
      </w:r>
      <w:r w:rsidRPr="00083482">
        <w:t xml:space="preserve"> situated in </w:t>
      </w:r>
      <w:r w:rsidRPr="00083482">
        <w:rPr>
          <w:noProof/>
          <w:lang w:bidi="sa-IN"/>
        </w:rPr>
        <w:t>[sarva bhUta]</w:t>
      </w:r>
      <w:r w:rsidRPr="00083482">
        <w:t xml:space="preserve"> all beings </w:t>
      </w:r>
      <w:r w:rsidRPr="00083482">
        <w:rPr>
          <w:noProof/>
          <w:lang w:bidi="sa-IN"/>
        </w:rPr>
        <w:t>[Ashaya]</w:t>
      </w:r>
      <w:r w:rsidRPr="00083482">
        <w:t xml:space="preserve"> at their core </w:t>
      </w:r>
      <w:r w:rsidRPr="00083482">
        <w:rPr>
          <w:noProof/>
          <w:lang w:bidi="sa-IN"/>
        </w:rPr>
        <w:t>[AtmA]</w:t>
      </w:r>
      <w:r w:rsidRPr="00083482">
        <w:t xml:space="preserve"> as the Self. </w:t>
      </w:r>
      <w:r w:rsidRPr="00083482">
        <w:rPr>
          <w:noProof/>
          <w:lang w:bidi="sa-IN"/>
        </w:rPr>
        <w:t>[cha aham]</w:t>
      </w:r>
      <w:r w:rsidRPr="00083482">
        <w:t xml:space="preserve"> Moreover, I am </w:t>
      </w:r>
      <w:r w:rsidRPr="00083482">
        <w:rPr>
          <w:noProof/>
          <w:lang w:bidi="sa-IN"/>
        </w:rPr>
        <w:t>[Adi:]</w:t>
      </w:r>
      <w:r w:rsidRPr="00083482">
        <w:t xml:space="preserve"> the beginning, </w:t>
      </w:r>
      <w:r w:rsidRPr="00083482">
        <w:rPr>
          <w:noProof/>
          <w:lang w:bidi="sa-IN"/>
        </w:rPr>
        <w:t>[antya cha]</w:t>
      </w:r>
      <w:r w:rsidRPr="00083482">
        <w:t xml:space="preserve"> as well as the end </w:t>
      </w:r>
      <w:r w:rsidRPr="00083482">
        <w:rPr>
          <w:noProof/>
          <w:lang w:bidi="sa-IN"/>
        </w:rPr>
        <w:t>[madhyam Eva cha]</w:t>
      </w:r>
      <w:r w:rsidRPr="00083482">
        <w:t xml:space="preserve"> and everything in-between.</w:t>
      </w:r>
    </w:p>
    <w:p w14:paraId="3D484C13" w14:textId="569734BE" w:rsidR="00EE69AD" w:rsidRPr="00083482" w:rsidRDefault="00EB3A34">
      <w:r w:rsidRPr="00083482">
        <w:t xml:space="preserve">All beings are present </w:t>
      </w:r>
      <w:hyperlink w:anchor="universe_as_his_body" w:history="1">
        <w:r w:rsidRPr="00083482">
          <w:rPr>
            <w:rStyle w:val="Hyperlink"/>
          </w:rPr>
          <w:t>as My body</w:t>
        </w:r>
      </w:hyperlink>
      <w:r w:rsidRPr="00083482">
        <w:t>. I am present at the core of all beings, i</w:t>
      </w:r>
      <w:r w:rsidR="00E95749">
        <w:t>nside the region of their heart. I am present</w:t>
      </w:r>
      <w:r w:rsidRPr="00083482">
        <w:t xml:space="preserve"> as their Self. By 'Self', I mean the basis of existence, the controller and owner of the body in every way. </w:t>
      </w:r>
    </w:p>
    <w:p w14:paraId="199B4B13" w14:textId="12657E5A" w:rsidR="00EE69AD" w:rsidRPr="00083482" w:rsidRDefault="00E95749">
      <w:pPr>
        <w:rPr>
          <w:u w:val="single"/>
        </w:rPr>
      </w:pPr>
      <w:r>
        <w:t>The Lord elaborates this in further chapters as well. I</w:t>
      </w:r>
      <w:r w:rsidR="00EB3A34" w:rsidRPr="00083482">
        <w:t xml:space="preserve">n Chap.15#15: I am at the heart of everything. Knowledge, memory and the ability to reason come from Me'. </w:t>
      </w:r>
    </w:p>
    <w:p w14:paraId="759BC708" w14:textId="77777777" w:rsidR="00EE69AD" w:rsidRPr="00083482" w:rsidRDefault="00EB3A34">
      <w:r w:rsidRPr="00083482">
        <w:lastRenderedPageBreak/>
        <w:t xml:space="preserve">In Chap.18#61, He says: ‘Arjuna, the </w:t>
      </w:r>
      <w:r w:rsidR="00084221" w:rsidRPr="00083482">
        <w:t>Supreme Lord</w:t>
      </w:r>
      <w:r w:rsidRPr="00083482">
        <w:t xml:space="preserve"> sits at the heart of every being, spinning all beings, mounting them in the mechanism of the environment’.</w:t>
      </w:r>
    </w:p>
    <w:p w14:paraId="742F6168" w14:textId="1A1A0BAD" w:rsidR="00EE69AD" w:rsidRPr="00083482" w:rsidRDefault="00EB3A34">
      <w:r w:rsidRPr="00E95749">
        <w:rPr>
          <w:noProof/>
          <w:sz w:val="16"/>
          <w:szCs w:val="20"/>
          <w:lang w:bidi="sa-IN"/>
        </w:rPr>
        <w:t>[</w:t>
      </w:r>
      <w:r w:rsidR="005E5D22">
        <w:rPr>
          <w:noProof/>
          <w:sz w:val="16"/>
          <w:szCs w:val="20"/>
          <w:lang w:bidi="sa-IN"/>
        </w:rPr>
        <w:t>br’hadArAnyaka</w:t>
      </w:r>
      <w:r w:rsidR="00E95749" w:rsidRPr="00E95749">
        <w:rPr>
          <w:noProof/>
          <w:sz w:val="16"/>
          <w:szCs w:val="20"/>
          <w:lang w:bidi="sa-IN"/>
        </w:rPr>
        <w:t>], 5-7-15</w:t>
      </w:r>
      <w:r w:rsidRPr="00083482">
        <w:t xml:space="preserve"> </w:t>
      </w:r>
      <w:r w:rsidR="00E95749">
        <w:t>describes everything as the Lord’s body</w:t>
      </w:r>
      <w:r w:rsidRPr="00083482">
        <w:t xml:space="preserve">: 'The One who is present in all beings, who is distinct from all of them, the One whom all beings do not know, the One who has all beings </w:t>
      </w:r>
      <w:hyperlink w:anchor="universe_as_his_body" w:history="1">
        <w:r w:rsidRPr="00083482">
          <w:rPr>
            <w:rStyle w:val="Hyperlink"/>
          </w:rPr>
          <w:t>as His body</w:t>
        </w:r>
      </w:hyperlink>
      <w:r w:rsidRPr="00083482">
        <w:t>, the One who controls all beings while being inside them - He is inside you too; He is the Self that doesn't perish'.</w:t>
      </w:r>
    </w:p>
    <w:p w14:paraId="58B8DB60" w14:textId="65E73032" w:rsidR="00EE69AD" w:rsidRPr="00083482" w:rsidRDefault="00EB3A34">
      <w:r w:rsidRPr="00E95749">
        <w:rPr>
          <w:noProof/>
          <w:sz w:val="16"/>
          <w:szCs w:val="20"/>
          <w:lang w:bidi="sa-IN"/>
        </w:rPr>
        <w:t>[shatapatha</w:t>
      </w:r>
      <w:r w:rsidR="00E95749" w:rsidRPr="00E95749">
        <w:rPr>
          <w:noProof/>
          <w:sz w:val="16"/>
          <w:szCs w:val="20"/>
          <w:lang w:bidi="sa-IN"/>
        </w:rPr>
        <w:t>]</w:t>
      </w:r>
      <w:r w:rsidRPr="00E95749">
        <w:rPr>
          <w:noProof/>
          <w:sz w:val="16"/>
          <w:szCs w:val="20"/>
          <w:lang w:bidi="sa-IN"/>
        </w:rPr>
        <w:t>, 14-5-30</w:t>
      </w:r>
      <w:r w:rsidRPr="00083482">
        <w:t xml:space="preserve"> states </w:t>
      </w:r>
      <w:r w:rsidR="00E95749">
        <w:t>that the Self is also the Lord’s body</w:t>
      </w:r>
      <w:r w:rsidRPr="00083482">
        <w:t xml:space="preserve">: 'The One who is present inside the Self, who is distinct from the Self, the One whom the Self does not know, the One who has the Self </w:t>
      </w:r>
      <w:hyperlink w:anchor="universe_as_his_body" w:history="1">
        <w:r w:rsidRPr="00083482">
          <w:rPr>
            <w:rStyle w:val="Hyperlink"/>
          </w:rPr>
          <w:t>as his body</w:t>
        </w:r>
      </w:hyperlink>
      <w:r w:rsidRPr="00083482">
        <w:t>, the One who controls the Self while being inside it - He is the One who is within you and regulates your feelings; He is the Self that does not experience death.</w:t>
      </w:r>
    </w:p>
    <w:p w14:paraId="46C4D0CF" w14:textId="002AE42A" w:rsidR="00EE69AD" w:rsidRPr="00083482" w:rsidRDefault="00EB3A34">
      <w:r w:rsidRPr="00083482">
        <w:t xml:space="preserve">In this way, being present </w:t>
      </w:r>
      <w:hyperlink w:anchor="universe_as_his_body" w:history="1">
        <w:r w:rsidRPr="00083482">
          <w:rPr>
            <w:rStyle w:val="Hyperlink"/>
          </w:rPr>
          <w:t>as the Self</w:t>
        </w:r>
      </w:hyperlink>
      <w:r w:rsidRPr="00083482">
        <w:t xml:space="preserve"> in all beings, I am their beginning, </w:t>
      </w:r>
      <w:r w:rsidR="002F78BF">
        <w:t xml:space="preserve">their </w:t>
      </w:r>
      <w:r w:rsidRPr="00083482">
        <w:t>end, as well as everything in-between. Meaning - I am the ultimate cause of their creation, sustenance and destruction.</w:t>
      </w:r>
    </w:p>
    <w:p w14:paraId="59A40CF8" w14:textId="78AFBDDE" w:rsidR="002F78BF" w:rsidRDefault="00EB3A34">
      <w:r w:rsidRPr="00083482">
        <w:t xml:space="preserve">In </w:t>
      </w:r>
      <w:r w:rsidR="0027627F">
        <w:t xml:space="preserve">the same </w:t>
      </w:r>
      <w:r w:rsidRPr="00083482">
        <w:t xml:space="preserve">way, the Lord explains that every word is synonymous with the Lord, since He is present as the Self inside everything. Knowing that every word addresses the Lord is a way to establish the uniqueness of His mighty expanse. </w:t>
      </w:r>
    </w:p>
    <w:p w14:paraId="078B745D" w14:textId="3FE6DE27" w:rsidR="00EE69AD" w:rsidRPr="00083482" w:rsidRDefault="00EB3A34">
      <w:r w:rsidRPr="00083482">
        <w:t>Indeed, all words ultimately conclude in the Lord, since they have the Lord as their 'Self'</w:t>
      </w:r>
      <w:r w:rsidR="002F78BF">
        <w:t>. T</w:t>
      </w:r>
      <w:r w:rsidRPr="00083482">
        <w:t xml:space="preserve">hey have the Lord as the basis and essence of their existence. While words such as 'person', 'bird', 'tree' are used to describe the material forms of those things, they address the 'essence' that constitute their being - their Self. </w:t>
      </w:r>
    </w:p>
    <w:p w14:paraId="37BEBD86" w14:textId="77777777" w:rsidR="002F78BF" w:rsidRDefault="00EB3A34">
      <w:r w:rsidRPr="00083482">
        <w:t xml:space="preserve">The Lord says that all words are bound to address Him, due to the fact that the Lord is </w:t>
      </w:r>
      <w:hyperlink w:anchor="universe_as_his_body" w:history="1">
        <w:r w:rsidRPr="00083482">
          <w:rPr>
            <w:rStyle w:val="Hyperlink"/>
          </w:rPr>
          <w:t>present as the Self</w:t>
        </w:r>
      </w:hyperlink>
      <w:r w:rsidR="002F78BF">
        <w:t>-</w:t>
      </w:r>
      <w:r w:rsidRPr="00083482">
        <w:t xml:space="preserve"> the essence and the basis inside everything. </w:t>
      </w:r>
    </w:p>
    <w:p w14:paraId="53467BF6" w14:textId="178A76DB" w:rsidR="00EE69AD" w:rsidRPr="00083482" w:rsidRDefault="002F78BF">
      <w:r>
        <w:t xml:space="preserve">The Lord sums </w:t>
      </w:r>
      <w:r w:rsidR="00EB3A34" w:rsidRPr="00083482">
        <w:t>up His expanse</w:t>
      </w:r>
      <w:r>
        <w:t xml:space="preserve"> in </w:t>
      </w:r>
      <w:r w:rsidR="00EB3A34" w:rsidRPr="00493CD2">
        <w:t>Chap</w:t>
      </w:r>
      <w:r w:rsidR="00493CD2" w:rsidRPr="00493CD2">
        <w:t>.</w:t>
      </w:r>
      <w:r w:rsidR="00EB3A34" w:rsidRPr="00493CD2">
        <w:t>10</w:t>
      </w:r>
      <w:r w:rsidR="00493CD2" w:rsidRPr="00493CD2">
        <w:t>#</w:t>
      </w:r>
      <w:r w:rsidR="00EB3A34" w:rsidRPr="00493CD2">
        <w:t>39</w:t>
      </w:r>
      <w:r w:rsidR="00EB3A34" w:rsidRPr="00083482">
        <w:t xml:space="preserve">: </w:t>
      </w:r>
      <w:r>
        <w:t>‘</w:t>
      </w:r>
      <w:r w:rsidR="00EB3A34" w:rsidRPr="00083482">
        <w:t>An object in which I'm not present as its Self does not exist</w:t>
      </w:r>
      <w:r>
        <w:t>’. T</w:t>
      </w:r>
      <w:r w:rsidR="00EB3A34" w:rsidRPr="00083482">
        <w:t xml:space="preserve">his </w:t>
      </w:r>
      <w:r>
        <w:t xml:space="preserve">is a statement of </w:t>
      </w:r>
      <w:r w:rsidR="00EB3A34" w:rsidRPr="00083482">
        <w:t>fact</w:t>
      </w:r>
      <w:r>
        <w:t>-</w:t>
      </w:r>
      <w:r w:rsidR="00EB3A34" w:rsidRPr="00083482">
        <w:t xml:space="preserve"> it's impossible for anything to exist without the Lord being its basis.</w:t>
      </w:r>
    </w:p>
    <w:p w14:paraId="520E7531" w14:textId="1E47608F" w:rsidR="00EE69AD" w:rsidRPr="00083482" w:rsidRDefault="00EB3A34">
      <w:r w:rsidRPr="00083482">
        <w:t xml:space="preserve">Further, He states that this existence is subject to His will in </w:t>
      </w:r>
      <w:r w:rsidRPr="00493CD2">
        <w:t>Chap</w:t>
      </w:r>
      <w:r w:rsidR="00493CD2" w:rsidRPr="00493CD2">
        <w:t>.</w:t>
      </w:r>
      <w:r w:rsidRPr="00493CD2">
        <w:t>10</w:t>
      </w:r>
      <w:r w:rsidR="00493CD2" w:rsidRPr="00493CD2">
        <w:t>#</w:t>
      </w:r>
      <w:r w:rsidRPr="00493CD2">
        <w:t>8</w:t>
      </w:r>
      <w:r w:rsidRPr="00083482">
        <w:t xml:space="preserve">: </w:t>
      </w:r>
      <w:r w:rsidR="0077778C" w:rsidRPr="00083482">
        <w:t xml:space="preserve">Each and every </w:t>
      </w:r>
      <w:r w:rsidR="0077778C">
        <w:t>entity</w:t>
      </w:r>
      <w:r w:rsidR="0077778C" w:rsidRPr="00083482">
        <w:t xml:space="preserve"> gets stimulated </w:t>
      </w:r>
      <w:r w:rsidR="0077778C">
        <w:t>with the initiative</w:t>
      </w:r>
      <w:r w:rsidR="0077778C" w:rsidRPr="00083482">
        <w:t xml:space="preserve"> </w:t>
      </w:r>
      <w:r w:rsidR="0077778C">
        <w:t xml:space="preserve">given by </w:t>
      </w:r>
      <w:r w:rsidR="0077778C" w:rsidRPr="00083482">
        <w:t>Me</w:t>
      </w:r>
      <w:r w:rsidRPr="00083482">
        <w:t>.</w:t>
      </w:r>
    </w:p>
    <w:p w14:paraId="5625A79E" w14:textId="5B3FA576" w:rsidR="00EE69AD" w:rsidRDefault="00EB3A34">
      <w:pPr>
        <w:rPr>
          <w:i/>
        </w:rPr>
      </w:pPr>
      <w:r w:rsidRPr="00083482">
        <w:rPr>
          <w:i/>
        </w:rPr>
        <w:t xml:space="preserve">From the next </w:t>
      </w:r>
      <w:r w:rsidR="006100CD" w:rsidRPr="00083482">
        <w:rPr>
          <w:i/>
        </w:rPr>
        <w:t>Shloka</w:t>
      </w:r>
      <w:r w:rsidRPr="00083482">
        <w:rPr>
          <w:i/>
        </w:rPr>
        <w:t xml:space="preserve"> till the end of this chapter, the Lord illustrates several ways to relate to His greatness.</w:t>
      </w:r>
    </w:p>
    <w:p w14:paraId="210FFDFA" w14:textId="7D8F10D2" w:rsidR="00562F88" w:rsidRPr="00562F88" w:rsidRDefault="00562F88" w:rsidP="00562F88">
      <w:pPr>
        <w:pStyle w:val="ApplNotes"/>
      </w:pPr>
      <w:r>
        <w:t>You experience the Lord whenever you experience something special</w:t>
      </w:r>
    </w:p>
    <w:p w14:paraId="7D9C4B2F" w14:textId="77777777" w:rsidR="00EE69AD" w:rsidRPr="00083482" w:rsidRDefault="00CA3C91">
      <w:pPr>
        <w:pStyle w:val="Heading2"/>
      </w:pPr>
      <w:bookmarkStart w:id="79" w:name="_21"/>
      <w:bookmarkEnd w:id="79"/>
      <w:r w:rsidRPr="00083482">
        <w:t>10-21</w:t>
      </w:r>
    </w:p>
    <w:p w14:paraId="6FFD54C4" w14:textId="77777777" w:rsidR="00EE69AD" w:rsidRPr="00083482" w:rsidRDefault="00EB3A34" w:rsidP="00C12093">
      <w:pPr>
        <w:pStyle w:val="Shloka"/>
        <w:rPr>
          <w:noProof/>
          <w:lang w:bidi="sa-IN"/>
        </w:rPr>
      </w:pPr>
      <w:r w:rsidRPr="00083482">
        <w:rPr>
          <w:noProof/>
          <w:lang w:bidi="sa-IN"/>
        </w:rPr>
        <w:t>[</w:t>
      </w:r>
    </w:p>
    <w:p w14:paraId="64A9C56F" w14:textId="77777777" w:rsidR="00EE69AD" w:rsidRPr="00083482" w:rsidRDefault="00EB3A34" w:rsidP="00C12093">
      <w:pPr>
        <w:pStyle w:val="Shloka"/>
        <w:rPr>
          <w:noProof/>
          <w:lang w:bidi="sa-IN"/>
        </w:rPr>
      </w:pPr>
      <w:r w:rsidRPr="00083482">
        <w:rPr>
          <w:noProof/>
          <w:lang w:bidi="sa-IN"/>
        </w:rPr>
        <w:t>AdityAnAm aham viShNu: jyOtiShAm ravi: anshumAn |</w:t>
      </w:r>
    </w:p>
    <w:p w14:paraId="60081242" w14:textId="77777777" w:rsidR="00EE69AD" w:rsidRPr="00083482" w:rsidRDefault="00EB3A34" w:rsidP="00C12093">
      <w:pPr>
        <w:pStyle w:val="Shloka"/>
        <w:rPr>
          <w:noProof/>
          <w:lang w:bidi="sa-IN"/>
        </w:rPr>
      </w:pPr>
      <w:r w:rsidRPr="00083482">
        <w:rPr>
          <w:noProof/>
          <w:lang w:bidi="sa-IN"/>
        </w:rPr>
        <w:t>marIchi: marutAm asmi nakShatrANAm aham shashI || 21 ||</w:t>
      </w:r>
    </w:p>
    <w:p w14:paraId="30B14D23" w14:textId="77777777" w:rsidR="00EE69AD" w:rsidRPr="00083482" w:rsidRDefault="00EB3A34" w:rsidP="00C12093">
      <w:pPr>
        <w:pStyle w:val="Shloka"/>
      </w:pPr>
      <w:r w:rsidRPr="00083482">
        <w:rPr>
          <w:noProof/>
          <w:lang w:bidi="sa-IN"/>
        </w:rPr>
        <w:lastRenderedPageBreak/>
        <w:t>]</w:t>
      </w:r>
    </w:p>
    <w:p w14:paraId="1CE9056B" w14:textId="77777777" w:rsidR="00EE69AD" w:rsidRPr="00083482" w:rsidRDefault="00EB3A34" w:rsidP="00A22026">
      <w:pPr>
        <w:pStyle w:val="ExplnOfShloka"/>
      </w:pPr>
      <w:r w:rsidRPr="00083482">
        <w:rPr>
          <w:noProof/>
          <w:lang w:bidi="sa-IN"/>
        </w:rPr>
        <w:t>[AdityAnAm]</w:t>
      </w:r>
      <w:r w:rsidRPr="00083482">
        <w:t xml:space="preserve"> In the </w:t>
      </w:r>
      <w:hyperlink w:anchor="gods_and_other_powers" w:history="1">
        <w:r w:rsidRPr="00083482">
          <w:rPr>
            <w:rStyle w:val="Hyperlink"/>
          </w:rPr>
          <w:t>powers of nature</w:t>
        </w:r>
      </w:hyperlink>
      <w:r w:rsidRPr="00083482">
        <w:t xml:space="preserve">, </w:t>
      </w:r>
      <w:r w:rsidRPr="00083482">
        <w:rPr>
          <w:noProof/>
          <w:lang w:bidi="sa-IN"/>
        </w:rPr>
        <w:t>[aham viShNu:]</w:t>
      </w:r>
      <w:r w:rsidRPr="00083482">
        <w:t xml:space="preserve"> I am Vishnu, the all-pervasive. </w:t>
      </w:r>
      <w:r w:rsidRPr="00083482">
        <w:rPr>
          <w:noProof/>
          <w:lang w:bidi="sa-IN"/>
        </w:rPr>
        <w:t>[jyOtiShAm]</w:t>
      </w:r>
      <w:r w:rsidRPr="00083482">
        <w:t xml:space="preserve"> In all luminous things, </w:t>
      </w:r>
      <w:r w:rsidRPr="00083482">
        <w:rPr>
          <w:noProof/>
          <w:lang w:bidi="sa-IN"/>
        </w:rPr>
        <w:t>[ravi: anshumAn]</w:t>
      </w:r>
      <w:r w:rsidRPr="00083482">
        <w:t xml:space="preserve"> I am the sun that has the greatest brightness. </w:t>
      </w:r>
      <w:r w:rsidRPr="00083482">
        <w:rPr>
          <w:noProof/>
          <w:lang w:bidi="sa-IN"/>
        </w:rPr>
        <w:t>[marutAm]</w:t>
      </w:r>
      <w:r w:rsidRPr="00083482">
        <w:t xml:space="preserve"> Among the powers of war, </w:t>
      </w:r>
      <w:r w:rsidRPr="00083482">
        <w:rPr>
          <w:noProof/>
          <w:lang w:bidi="sa-IN"/>
        </w:rPr>
        <w:t>[marIchi: asmi]</w:t>
      </w:r>
      <w:r w:rsidRPr="00083482">
        <w:t xml:space="preserve"> I am the most powerful. </w:t>
      </w:r>
      <w:r w:rsidRPr="00083482">
        <w:rPr>
          <w:noProof/>
          <w:lang w:bidi="sa-IN"/>
        </w:rPr>
        <w:t>[nakShatrANAm]</w:t>
      </w:r>
      <w:r w:rsidRPr="00083482">
        <w:t xml:space="preserve"> Among the stars, </w:t>
      </w:r>
      <w:r w:rsidRPr="00083482">
        <w:rPr>
          <w:noProof/>
          <w:lang w:bidi="sa-IN"/>
        </w:rPr>
        <w:t>[aham shashI]</w:t>
      </w:r>
      <w:r w:rsidRPr="00083482">
        <w:t xml:space="preserve"> I appear as the moon.</w:t>
      </w:r>
    </w:p>
    <w:p w14:paraId="1C620D1E" w14:textId="77777777" w:rsidR="00A13104" w:rsidRDefault="00EB3A34">
      <w:r w:rsidRPr="00083482">
        <w:t xml:space="preserve">Among the </w:t>
      </w:r>
      <w:r w:rsidR="00A13104">
        <w:t xml:space="preserve">pervasive </w:t>
      </w:r>
      <w:r w:rsidRPr="00083482">
        <w:t xml:space="preserve">powers of nature, personified by the twelve gods who are sons of Aditi, I am the one called Vishnu - the supreme, all-pervasive. </w:t>
      </w:r>
    </w:p>
    <w:p w14:paraId="76F05BDF" w14:textId="789DE860" w:rsidR="00A33E12" w:rsidRDefault="00EB3A34">
      <w:r w:rsidRPr="00083482">
        <w:t xml:space="preserve">In everything that's luminous, I am the sun having greatest brightness; I provide all the luminosity in this world. </w:t>
      </w:r>
    </w:p>
    <w:p w14:paraId="5CE898B8" w14:textId="77777777" w:rsidR="00A13104" w:rsidRDefault="00EB3A34">
      <w:r w:rsidRPr="00083482">
        <w:t xml:space="preserve">Among the powers of war, I am the greatest one called Marichi. </w:t>
      </w:r>
    </w:p>
    <w:p w14:paraId="0D5F0C1C" w14:textId="77777777" w:rsidR="00A13104" w:rsidRDefault="00EB3A34">
      <w:r w:rsidRPr="00083482">
        <w:t>Among the stars, I appear as the moon</w:t>
      </w:r>
    </w:p>
    <w:p w14:paraId="0AB83B4E" w14:textId="0399DC5A" w:rsidR="007274FF" w:rsidRDefault="00A13104">
      <w:r>
        <w:t>H</w:t>
      </w:r>
      <w:r w:rsidR="00EB3A34" w:rsidRPr="00083482">
        <w:t xml:space="preserve">ere, the word 'among' is not used </w:t>
      </w:r>
      <w:r w:rsidR="007274FF">
        <w:t xml:space="preserve">in the sense of being ‘one among’, nor is it used to indicate that the Lord is special </w:t>
      </w:r>
      <w:r w:rsidR="00EB3A34" w:rsidRPr="00083482">
        <w:t>among similar things. Rather, it illustra</w:t>
      </w:r>
      <w:r w:rsidR="001712B3">
        <w:t>tes</w:t>
      </w:r>
      <w:r w:rsidR="00EB3A34" w:rsidRPr="00083482">
        <w:t xml:space="preserve"> how </w:t>
      </w:r>
      <w:r w:rsidR="001712B3">
        <w:t xml:space="preserve">the Lord is </w:t>
      </w:r>
      <w:r w:rsidR="00EB3A34" w:rsidRPr="00083482">
        <w:t>distinct in His pervasiveness</w:t>
      </w:r>
      <w:r w:rsidR="007274FF">
        <w:t xml:space="preserve"> and superiority, while being in the midst of everything. For instance, while the moon is present among the stars, </w:t>
      </w:r>
      <w:r w:rsidR="001712B3">
        <w:t xml:space="preserve">the experience of </w:t>
      </w:r>
      <w:r w:rsidR="007274FF">
        <w:t xml:space="preserve">moon-shine is </w:t>
      </w:r>
      <w:r w:rsidR="001712B3">
        <w:t>especially intimate in contrast to distant starlight</w:t>
      </w:r>
      <w:r w:rsidR="007274FF">
        <w:t>.</w:t>
      </w:r>
    </w:p>
    <w:p w14:paraId="32819B36" w14:textId="3BC9148C" w:rsidR="00EE69AD" w:rsidRPr="00083482" w:rsidRDefault="007274FF">
      <w:r>
        <w:t>Continuing on the same thread, He says in the next Shloka</w:t>
      </w:r>
      <w:r w:rsidR="00EB3A34" w:rsidRPr="00083482">
        <w:t xml:space="preserve">: 'I am the consciousness in all </w:t>
      </w:r>
      <w:r>
        <w:t>beings'</w:t>
      </w:r>
      <w:r w:rsidR="00EB3A34" w:rsidRPr="00083482">
        <w:t>.</w:t>
      </w:r>
    </w:p>
    <w:p w14:paraId="312C2914" w14:textId="77777777" w:rsidR="00EE69AD" w:rsidRPr="00083482" w:rsidRDefault="00CA3C91">
      <w:pPr>
        <w:pStyle w:val="Heading2"/>
      </w:pPr>
      <w:r w:rsidRPr="00083482">
        <w:t>10-22</w:t>
      </w:r>
    </w:p>
    <w:p w14:paraId="0630C287" w14:textId="77777777" w:rsidR="00EE69AD" w:rsidRPr="00083482" w:rsidRDefault="00EB3A34" w:rsidP="00C12093">
      <w:pPr>
        <w:pStyle w:val="Shloka"/>
        <w:rPr>
          <w:noProof/>
          <w:lang w:bidi="sa-IN"/>
        </w:rPr>
      </w:pPr>
      <w:r w:rsidRPr="00083482">
        <w:rPr>
          <w:noProof/>
          <w:lang w:bidi="sa-IN"/>
        </w:rPr>
        <w:t>[</w:t>
      </w:r>
    </w:p>
    <w:p w14:paraId="17A37BDA" w14:textId="77777777" w:rsidR="00EE69AD" w:rsidRPr="00083482" w:rsidRDefault="00EB3A34" w:rsidP="00C12093">
      <w:pPr>
        <w:pStyle w:val="Shloka"/>
        <w:rPr>
          <w:noProof/>
          <w:lang w:bidi="sa-IN"/>
        </w:rPr>
      </w:pPr>
      <w:r w:rsidRPr="00083482">
        <w:rPr>
          <w:noProof/>
          <w:lang w:bidi="sa-IN"/>
        </w:rPr>
        <w:t>vEdAnAm sAmavEdO_smi dEvAnAm asmi vAsava: |</w:t>
      </w:r>
    </w:p>
    <w:p w14:paraId="75D3269F" w14:textId="77777777" w:rsidR="00EE69AD" w:rsidRPr="00083482" w:rsidRDefault="00EB3A34" w:rsidP="00C12093">
      <w:pPr>
        <w:pStyle w:val="Shloka"/>
        <w:rPr>
          <w:noProof/>
          <w:lang w:bidi="sa-IN"/>
        </w:rPr>
      </w:pPr>
      <w:r w:rsidRPr="00083482">
        <w:rPr>
          <w:noProof/>
          <w:lang w:bidi="sa-IN"/>
        </w:rPr>
        <w:t>indriyANAm manashcha asmi bhUtAnAm asmi chEtanA || 22 ||</w:t>
      </w:r>
    </w:p>
    <w:p w14:paraId="407D8617" w14:textId="77777777" w:rsidR="00EE69AD" w:rsidRPr="00083482" w:rsidRDefault="00EB3A34" w:rsidP="00C12093">
      <w:pPr>
        <w:pStyle w:val="Shloka"/>
      </w:pPr>
      <w:r w:rsidRPr="00083482">
        <w:rPr>
          <w:noProof/>
          <w:lang w:bidi="sa-IN"/>
        </w:rPr>
        <w:t>]</w:t>
      </w:r>
    </w:p>
    <w:p w14:paraId="2A8E0297" w14:textId="77777777" w:rsidR="00EE69AD" w:rsidRPr="00083482" w:rsidRDefault="00EB3A34" w:rsidP="00A22026">
      <w:pPr>
        <w:pStyle w:val="ExplnOfShloka"/>
      </w:pPr>
      <w:r w:rsidRPr="00083482">
        <w:rPr>
          <w:noProof/>
          <w:lang w:bidi="sa-IN"/>
        </w:rPr>
        <w:t>[vEdAnAm]</w:t>
      </w:r>
      <w:r w:rsidRPr="00083482">
        <w:t xml:space="preserve"> Among the Vedas, </w:t>
      </w:r>
      <w:r w:rsidRPr="00083482">
        <w:rPr>
          <w:noProof/>
          <w:lang w:bidi="sa-IN"/>
        </w:rPr>
        <w:t>[sAmavEda: asmi]</w:t>
      </w:r>
      <w:r w:rsidRPr="00083482">
        <w:t xml:space="preserve"> I am the Sama Veda. </w:t>
      </w:r>
      <w:r w:rsidRPr="00083482">
        <w:rPr>
          <w:noProof/>
          <w:lang w:bidi="sa-IN"/>
        </w:rPr>
        <w:t>[dEvAnAm]</w:t>
      </w:r>
      <w:r w:rsidRPr="00083482">
        <w:t xml:space="preserve"> Among the </w:t>
      </w:r>
      <w:hyperlink w:anchor="gods_and_other_powers" w:history="1">
        <w:r w:rsidRPr="00083482">
          <w:rPr>
            <w:rStyle w:val="Hyperlink"/>
          </w:rPr>
          <w:t>gods</w:t>
        </w:r>
      </w:hyperlink>
      <w:r w:rsidRPr="00083482">
        <w:t xml:space="preserve">, </w:t>
      </w:r>
      <w:r w:rsidRPr="00083482">
        <w:rPr>
          <w:noProof/>
          <w:lang w:bidi="sa-IN"/>
        </w:rPr>
        <w:t>[vAsava: asmi]</w:t>
      </w:r>
      <w:r w:rsidRPr="00083482">
        <w:t xml:space="preserve"> I am their Lord. </w:t>
      </w:r>
      <w:r w:rsidRPr="00083482">
        <w:rPr>
          <w:noProof/>
          <w:lang w:bidi="sa-IN"/>
        </w:rPr>
        <w:t>[indriyANAm]</w:t>
      </w:r>
      <w:r w:rsidRPr="00083482">
        <w:t xml:space="preserve"> Among our sense organs, </w:t>
      </w:r>
      <w:r w:rsidRPr="00083482">
        <w:rPr>
          <w:noProof/>
          <w:lang w:bidi="sa-IN"/>
        </w:rPr>
        <w:t>[mana: asmi]</w:t>
      </w:r>
      <w:r w:rsidRPr="00083482">
        <w:t xml:space="preserve"> I am the mind </w:t>
      </w:r>
      <w:r w:rsidRPr="00083482">
        <w:rPr>
          <w:noProof/>
          <w:lang w:bidi="sa-IN"/>
        </w:rPr>
        <w:t>[cha]</w:t>
      </w:r>
      <w:r w:rsidRPr="00083482">
        <w:t xml:space="preserve"> and </w:t>
      </w:r>
      <w:r w:rsidRPr="00083482">
        <w:rPr>
          <w:noProof/>
          <w:lang w:bidi="sa-IN"/>
        </w:rPr>
        <w:t>[chEtanA asmi]</w:t>
      </w:r>
      <w:r w:rsidRPr="00083482">
        <w:t xml:space="preserve"> I am consciousness </w:t>
      </w:r>
      <w:r w:rsidRPr="00083482">
        <w:rPr>
          <w:noProof/>
          <w:lang w:bidi="sa-IN"/>
        </w:rPr>
        <w:t>[bhUtAnAm]</w:t>
      </w:r>
      <w:r w:rsidRPr="00083482">
        <w:t xml:space="preserve"> in all beings.</w:t>
      </w:r>
    </w:p>
    <w:p w14:paraId="1F16C1C3" w14:textId="77777777" w:rsidR="00A03274" w:rsidRDefault="00EB3A34">
      <w:r w:rsidRPr="00083482">
        <w:t xml:space="preserve">Among the Rig, Yajur, Sama and Atharvana Veda, I am the Sama Veda, which is the best of the Vedas. Among the </w:t>
      </w:r>
      <w:hyperlink w:anchor="gods_and_other_powers" w:history="1">
        <w:r w:rsidRPr="00083482">
          <w:rPr>
            <w:rStyle w:val="Hyperlink"/>
          </w:rPr>
          <w:t>gods</w:t>
        </w:r>
      </w:hyperlink>
      <w:r w:rsidRPr="00083482">
        <w:t xml:space="preserve">, I am their Lord. </w:t>
      </w:r>
    </w:p>
    <w:p w14:paraId="2506135A" w14:textId="47142BA2" w:rsidR="00EE69AD" w:rsidRPr="00083482" w:rsidRDefault="00EB3A34">
      <w:r w:rsidRPr="00083482">
        <w:t>Among the eleven organs of the body (</w:t>
      </w:r>
      <w:r w:rsidRPr="00083482">
        <w:rPr>
          <w:i/>
        </w:rPr>
        <w:t>five sense organs, five organs of action and the brain, which is the organ of thought</w:t>
      </w:r>
      <w:r w:rsidRPr="00083482">
        <w:t xml:space="preserve">), I am the organ of thought, which is the most important. </w:t>
      </w:r>
    </w:p>
    <w:p w14:paraId="75213BE2" w14:textId="53D5021E" w:rsidR="00EE69AD" w:rsidRPr="00083482" w:rsidRDefault="00EB3A34">
      <w:r w:rsidRPr="00083482">
        <w:t>Even over here, the word 'among' is not meant to differentiate the Lord among similar things. Rather, it i</w:t>
      </w:r>
      <w:r w:rsidR="00562F88">
        <w:t xml:space="preserve">s used to express how He stands </w:t>
      </w:r>
      <w:r w:rsidRPr="00083482">
        <w:t xml:space="preserve">out </w:t>
      </w:r>
      <w:r w:rsidR="00562F88">
        <w:t xml:space="preserve">in the midst of </w:t>
      </w:r>
      <w:r w:rsidRPr="00083482">
        <w:t>other things and how He is at the core of everything.</w:t>
      </w:r>
    </w:p>
    <w:p w14:paraId="1703454A" w14:textId="61DB304E" w:rsidR="00EE69AD" w:rsidRPr="00083482" w:rsidRDefault="00EB3A34">
      <w:r w:rsidRPr="00083482">
        <w:t xml:space="preserve">Further, the Lord says - Among the conscious beings </w:t>
      </w:r>
      <w:r w:rsidR="00562F88" w:rsidRPr="00083482">
        <w:t>that</w:t>
      </w:r>
      <w:r w:rsidRPr="00083482">
        <w:t xml:space="preserve"> can think and comprehend things, I am the ability of thought and comprehension.</w:t>
      </w:r>
    </w:p>
    <w:p w14:paraId="7385E8D8" w14:textId="77777777" w:rsidR="00EE69AD" w:rsidRPr="00083482" w:rsidRDefault="00CA3C91">
      <w:pPr>
        <w:pStyle w:val="Heading2"/>
      </w:pPr>
      <w:r w:rsidRPr="00083482">
        <w:lastRenderedPageBreak/>
        <w:t>10-23</w:t>
      </w:r>
    </w:p>
    <w:p w14:paraId="734292D0" w14:textId="77777777" w:rsidR="00EE69AD" w:rsidRPr="00083482" w:rsidRDefault="00EB3A34" w:rsidP="00C12093">
      <w:pPr>
        <w:pStyle w:val="Shloka"/>
        <w:rPr>
          <w:noProof/>
          <w:lang w:bidi="sa-IN"/>
        </w:rPr>
      </w:pPr>
      <w:r w:rsidRPr="00083482">
        <w:rPr>
          <w:noProof/>
          <w:lang w:bidi="sa-IN"/>
        </w:rPr>
        <w:t>[</w:t>
      </w:r>
    </w:p>
    <w:p w14:paraId="5C072893" w14:textId="77777777" w:rsidR="00EE69AD" w:rsidRPr="00083482" w:rsidRDefault="00EB3A34" w:rsidP="00C12093">
      <w:pPr>
        <w:pStyle w:val="Shloka"/>
        <w:rPr>
          <w:noProof/>
          <w:lang w:bidi="sa-IN"/>
        </w:rPr>
      </w:pPr>
      <w:r w:rsidRPr="00083482">
        <w:rPr>
          <w:noProof/>
          <w:lang w:bidi="sa-IN"/>
        </w:rPr>
        <w:t>rudrANAm shankara: chAsmi vittEshO yakSha rakShasAm |</w:t>
      </w:r>
    </w:p>
    <w:p w14:paraId="19AC88B7" w14:textId="77777777" w:rsidR="00EE69AD" w:rsidRPr="00083482" w:rsidRDefault="00EB3A34" w:rsidP="00C12093">
      <w:pPr>
        <w:pStyle w:val="Shloka"/>
        <w:rPr>
          <w:noProof/>
          <w:lang w:bidi="sa-IN"/>
        </w:rPr>
      </w:pPr>
      <w:r w:rsidRPr="00083482">
        <w:rPr>
          <w:noProof/>
          <w:lang w:bidi="sa-IN"/>
        </w:rPr>
        <w:t>vasUnAm pAvaka: chAsmi shikhariNAm aham mEru: || 23 ||</w:t>
      </w:r>
    </w:p>
    <w:p w14:paraId="0B058AE2" w14:textId="77777777" w:rsidR="00EE69AD" w:rsidRPr="00083482" w:rsidRDefault="00EB3A34" w:rsidP="00C12093">
      <w:pPr>
        <w:pStyle w:val="Shloka"/>
      </w:pPr>
      <w:r w:rsidRPr="00083482">
        <w:rPr>
          <w:noProof/>
          <w:lang w:bidi="sa-IN"/>
        </w:rPr>
        <w:t>]</w:t>
      </w:r>
    </w:p>
    <w:p w14:paraId="6EADAEA1" w14:textId="26DDF39E" w:rsidR="00EE69AD" w:rsidRPr="00083482" w:rsidRDefault="00EB3A34" w:rsidP="00A22026">
      <w:pPr>
        <w:pStyle w:val="ExplnOfShloka"/>
      </w:pPr>
      <w:r w:rsidRPr="00083482">
        <w:rPr>
          <w:noProof/>
          <w:lang w:bidi="sa-IN"/>
        </w:rPr>
        <w:t>[rudrANAm]</w:t>
      </w:r>
      <w:r w:rsidRPr="00083482">
        <w:t xml:space="preserve"> Among manifestations of </w:t>
      </w:r>
      <w:r w:rsidR="006C0B37">
        <w:t xml:space="preserve">Rudra who destroys the </w:t>
      </w:r>
      <w:r w:rsidRPr="00083482">
        <w:t xml:space="preserve">unfavorable, </w:t>
      </w:r>
      <w:r w:rsidRPr="00083482">
        <w:rPr>
          <w:noProof/>
          <w:lang w:bidi="sa-IN"/>
        </w:rPr>
        <w:t>[shankara: asmi]</w:t>
      </w:r>
      <w:r w:rsidRPr="00083482">
        <w:t xml:space="preserve"> I am Shankara, the one who brings prosperity. </w:t>
      </w:r>
      <w:r w:rsidRPr="00083482">
        <w:rPr>
          <w:noProof/>
          <w:lang w:bidi="sa-IN"/>
        </w:rPr>
        <w:t>[yakSha rAkShasAm]</w:t>
      </w:r>
      <w:r w:rsidRPr="00083482">
        <w:t xml:space="preserve"> To the virtuous and vile who crave wealth and power, </w:t>
      </w:r>
      <w:r w:rsidRPr="00083482">
        <w:rPr>
          <w:noProof/>
          <w:lang w:bidi="sa-IN"/>
        </w:rPr>
        <w:t>[vittEsha: asmi]</w:t>
      </w:r>
      <w:r w:rsidRPr="00083482">
        <w:t xml:space="preserve"> I am the hugely wealthy one. </w:t>
      </w:r>
      <w:r w:rsidRPr="00083482">
        <w:rPr>
          <w:noProof/>
          <w:lang w:bidi="sa-IN"/>
        </w:rPr>
        <w:t>[vasUnAm]</w:t>
      </w:r>
      <w:r w:rsidRPr="00083482">
        <w:t xml:space="preserve"> Among the </w:t>
      </w:r>
      <w:r w:rsidR="00EA6787">
        <w:t>entities</w:t>
      </w:r>
      <w:r w:rsidRPr="00083482">
        <w:t xml:space="preserve"> of the universe, </w:t>
      </w:r>
      <w:r w:rsidRPr="00083482">
        <w:rPr>
          <w:noProof/>
          <w:lang w:bidi="sa-IN"/>
        </w:rPr>
        <w:t>[pAvaka: asmi]</w:t>
      </w:r>
      <w:r w:rsidRPr="00083482">
        <w:t xml:space="preserve"> I am energy. </w:t>
      </w:r>
      <w:r w:rsidRPr="00083482">
        <w:rPr>
          <w:noProof/>
          <w:lang w:bidi="sa-IN"/>
        </w:rPr>
        <w:t>[shikhariNAm]</w:t>
      </w:r>
      <w:r w:rsidRPr="00083482">
        <w:t xml:space="preserve"> Among the peaks, </w:t>
      </w:r>
      <w:r w:rsidRPr="00083482">
        <w:rPr>
          <w:noProof/>
          <w:lang w:bidi="sa-IN"/>
        </w:rPr>
        <w:t>[aham mEru:]</w:t>
      </w:r>
      <w:r w:rsidRPr="00083482">
        <w:t xml:space="preserve"> I am the huge mountain that shines the brightest.</w:t>
      </w:r>
    </w:p>
    <w:p w14:paraId="38926F56" w14:textId="77777777" w:rsidR="00A03274" w:rsidRDefault="00EB3A34">
      <w:r w:rsidRPr="00083482">
        <w:t xml:space="preserve">Among eleven manifestations of </w:t>
      </w:r>
      <w:r w:rsidR="00EA6787">
        <w:t>Rudra</w:t>
      </w:r>
      <w:r w:rsidRPr="00083482">
        <w:t xml:space="preserve">, the destroyer of the unfavorable, I am Shankara, the one who brings prosperity. </w:t>
      </w:r>
    </w:p>
    <w:p w14:paraId="2E8AF437" w14:textId="64C60956" w:rsidR="00A03274" w:rsidRDefault="00EB3A34">
      <w:r w:rsidRPr="00083482">
        <w:t xml:space="preserve">I am hugely wealthy to those who crave wealth and power. </w:t>
      </w:r>
    </w:p>
    <w:p w14:paraId="1C6112F1" w14:textId="77777777" w:rsidR="00A03274" w:rsidRDefault="00EB3A34">
      <w:r w:rsidRPr="00083482">
        <w:t xml:space="preserve">Among the eight </w:t>
      </w:r>
      <w:r w:rsidR="00EA6787">
        <w:t xml:space="preserve">entities </w:t>
      </w:r>
      <w:r w:rsidRPr="00083482">
        <w:t>of the universe (liquids, stars, satelli</w:t>
      </w:r>
      <w:r w:rsidR="009B5773" w:rsidRPr="00083482">
        <w:t>tes, fire, space, dawn and luste</w:t>
      </w:r>
      <w:r w:rsidRPr="00083482">
        <w:t xml:space="preserve">r), I am energy. </w:t>
      </w:r>
    </w:p>
    <w:p w14:paraId="18114EFA" w14:textId="53207434" w:rsidR="00EE69AD" w:rsidRPr="00083482" w:rsidRDefault="00EB3A34">
      <w:r w:rsidRPr="00083482">
        <w:t>Among mountains that are endowed with peaks, I am the huge mountain that shines the brightest.</w:t>
      </w:r>
    </w:p>
    <w:p w14:paraId="6B0F834A" w14:textId="77777777" w:rsidR="00EE69AD" w:rsidRPr="00083482" w:rsidRDefault="00CA3C91">
      <w:pPr>
        <w:pStyle w:val="Heading2"/>
      </w:pPr>
      <w:r w:rsidRPr="00083482">
        <w:t>10-24</w:t>
      </w:r>
    </w:p>
    <w:p w14:paraId="4D2CB01C" w14:textId="77777777" w:rsidR="00EE69AD" w:rsidRPr="00083482" w:rsidRDefault="00EB3A34" w:rsidP="00C12093">
      <w:pPr>
        <w:pStyle w:val="Shloka"/>
        <w:rPr>
          <w:noProof/>
          <w:lang w:bidi="sa-IN"/>
        </w:rPr>
      </w:pPr>
      <w:r w:rsidRPr="00083482">
        <w:rPr>
          <w:noProof/>
          <w:lang w:bidi="sa-IN"/>
        </w:rPr>
        <w:t>[</w:t>
      </w:r>
    </w:p>
    <w:p w14:paraId="466CF052" w14:textId="77777777" w:rsidR="00EE69AD" w:rsidRPr="00083482" w:rsidRDefault="00EB3A34" w:rsidP="00C12093">
      <w:pPr>
        <w:pStyle w:val="Shloka"/>
        <w:rPr>
          <w:noProof/>
          <w:lang w:bidi="sa-IN"/>
        </w:rPr>
      </w:pPr>
      <w:r w:rsidRPr="00083482">
        <w:rPr>
          <w:noProof/>
          <w:lang w:bidi="sa-IN"/>
        </w:rPr>
        <w:t>purOdhasAm cha mukhyam mAm viddhi pArtha br'haspatim |</w:t>
      </w:r>
    </w:p>
    <w:p w14:paraId="5C4C64EF" w14:textId="77777777" w:rsidR="00EE69AD" w:rsidRPr="00083482" w:rsidRDefault="00EB3A34" w:rsidP="00C12093">
      <w:pPr>
        <w:pStyle w:val="Shloka"/>
        <w:rPr>
          <w:noProof/>
          <w:lang w:bidi="sa-IN"/>
        </w:rPr>
      </w:pPr>
      <w:r w:rsidRPr="00083482">
        <w:rPr>
          <w:noProof/>
          <w:lang w:bidi="sa-IN"/>
        </w:rPr>
        <w:t>sEnAnInAm aham skanda: sarasAm asmi sAgara: || 24 ||</w:t>
      </w:r>
    </w:p>
    <w:p w14:paraId="79C91B48" w14:textId="77777777" w:rsidR="00EE69AD" w:rsidRPr="00083482" w:rsidRDefault="00EB3A34" w:rsidP="00C12093">
      <w:pPr>
        <w:pStyle w:val="Shloka"/>
      </w:pPr>
      <w:r w:rsidRPr="00083482">
        <w:rPr>
          <w:noProof/>
          <w:lang w:bidi="sa-IN"/>
        </w:rPr>
        <w:t>]</w:t>
      </w:r>
    </w:p>
    <w:p w14:paraId="3328A007" w14:textId="567B6EE9" w:rsidR="00EE69AD" w:rsidRPr="00083482" w:rsidRDefault="00EB3A34" w:rsidP="00A22026">
      <w:pPr>
        <w:pStyle w:val="ExplnOfShloka"/>
      </w:pPr>
      <w:r w:rsidRPr="00083482">
        <w:rPr>
          <w:noProof/>
          <w:lang w:bidi="sa-IN"/>
        </w:rPr>
        <w:t>[pArtha]</w:t>
      </w:r>
      <w:r w:rsidRPr="00083482">
        <w:t xml:space="preserve"> Arjuna, </w:t>
      </w:r>
      <w:r w:rsidRPr="00083482">
        <w:rPr>
          <w:noProof/>
          <w:lang w:bidi="sa-IN"/>
        </w:rPr>
        <w:t>[purOdhasAm cha mukhyam]</w:t>
      </w:r>
      <w:r w:rsidRPr="00083482">
        <w:t xml:space="preserve"> </w:t>
      </w:r>
      <w:r w:rsidR="00EA6787">
        <w:t>a</w:t>
      </w:r>
      <w:r w:rsidRPr="00083482">
        <w:t xml:space="preserve">mong the chief priests and highly valued advisors, </w:t>
      </w:r>
      <w:r w:rsidRPr="00083482">
        <w:rPr>
          <w:noProof/>
          <w:lang w:bidi="sa-IN"/>
        </w:rPr>
        <w:t>[mAm viddhi]</w:t>
      </w:r>
      <w:r w:rsidRPr="00083482">
        <w:t xml:space="preserve"> know Me </w:t>
      </w:r>
      <w:r w:rsidRPr="00083482">
        <w:rPr>
          <w:noProof/>
          <w:lang w:bidi="sa-IN"/>
        </w:rPr>
        <w:t>[br'haspatim]</w:t>
      </w:r>
      <w:r w:rsidRPr="00083482">
        <w:t xml:space="preserve"> to be </w:t>
      </w:r>
      <w:r w:rsidR="005532F1" w:rsidRPr="00083482">
        <w:t>Brihaspati</w:t>
      </w:r>
      <w:r w:rsidRPr="00083482">
        <w:t xml:space="preserve">, the master of all great people. </w:t>
      </w:r>
      <w:r w:rsidRPr="00083482">
        <w:rPr>
          <w:noProof/>
          <w:lang w:bidi="sa-IN"/>
        </w:rPr>
        <w:t>[sEnAnInAm]</w:t>
      </w:r>
      <w:r w:rsidRPr="00083482">
        <w:t xml:space="preserve"> Among the commanders of armies, </w:t>
      </w:r>
      <w:r w:rsidRPr="00083482">
        <w:rPr>
          <w:noProof/>
          <w:lang w:bidi="sa-IN"/>
        </w:rPr>
        <w:t>[aham skanda:]</w:t>
      </w:r>
      <w:r w:rsidRPr="00083482">
        <w:t xml:space="preserve"> I am Skanda, the leader who is supreme in attack. </w:t>
      </w:r>
      <w:r w:rsidRPr="00083482">
        <w:rPr>
          <w:noProof/>
          <w:lang w:bidi="sa-IN"/>
        </w:rPr>
        <w:t>[sarasAm]</w:t>
      </w:r>
      <w:r w:rsidRPr="00083482">
        <w:t xml:space="preserve"> To all water bodies, </w:t>
      </w:r>
      <w:r w:rsidRPr="00083482">
        <w:rPr>
          <w:noProof/>
          <w:lang w:bidi="sa-IN"/>
        </w:rPr>
        <w:t>[asmi sAgara:]</w:t>
      </w:r>
      <w:r w:rsidRPr="00083482">
        <w:t xml:space="preserve"> I am the inexhaustible ocean.</w:t>
      </w:r>
    </w:p>
    <w:p w14:paraId="6BDABEDD" w14:textId="0FE98B35" w:rsidR="00A03274" w:rsidRDefault="00EB3A34">
      <w:r w:rsidRPr="00083482">
        <w:t>The Lord says - 'To the great advi</w:t>
      </w:r>
      <w:r w:rsidR="006F6F96">
        <w:t xml:space="preserve">sors of great leaders, I am the </w:t>
      </w:r>
      <w:r w:rsidRPr="00083482">
        <w:t xml:space="preserve">greatest advisor, the master, known as </w:t>
      </w:r>
      <w:r w:rsidR="005532F1" w:rsidRPr="00083482">
        <w:t>Brihaspati</w:t>
      </w:r>
      <w:r w:rsidRPr="00083482">
        <w:t xml:space="preserve">. </w:t>
      </w:r>
    </w:p>
    <w:p w14:paraId="41232F20" w14:textId="77777777" w:rsidR="00A03274" w:rsidRDefault="00EB3A34">
      <w:r w:rsidRPr="00083482">
        <w:t>To the commanders of armies, I am the</w:t>
      </w:r>
      <w:r w:rsidR="00815CFD">
        <w:t>ir</w:t>
      </w:r>
      <w:r w:rsidRPr="00083482">
        <w:t xml:space="preserve"> leader who is supreme in attack, called Skanda. </w:t>
      </w:r>
    </w:p>
    <w:p w14:paraId="38900496" w14:textId="7DD3AFB2" w:rsidR="00EE69AD" w:rsidRPr="00083482" w:rsidRDefault="00EB3A34">
      <w:r w:rsidRPr="00083482">
        <w:t>To all water bodies, I am the inexhaustible ocean'.</w:t>
      </w:r>
    </w:p>
    <w:p w14:paraId="080CB262" w14:textId="77777777" w:rsidR="00EE69AD" w:rsidRPr="00083482" w:rsidRDefault="00CA3C91">
      <w:pPr>
        <w:pStyle w:val="Heading2"/>
      </w:pPr>
      <w:r w:rsidRPr="00083482">
        <w:t>10-25</w:t>
      </w:r>
    </w:p>
    <w:p w14:paraId="6A23FC71" w14:textId="77777777" w:rsidR="00EE69AD" w:rsidRPr="00083482" w:rsidRDefault="00EB3A34" w:rsidP="00C12093">
      <w:pPr>
        <w:pStyle w:val="Shloka"/>
        <w:rPr>
          <w:noProof/>
          <w:lang w:bidi="sa-IN"/>
        </w:rPr>
      </w:pPr>
      <w:r w:rsidRPr="00083482">
        <w:rPr>
          <w:noProof/>
          <w:lang w:bidi="sa-IN"/>
        </w:rPr>
        <w:t>[</w:t>
      </w:r>
    </w:p>
    <w:p w14:paraId="019866A7" w14:textId="77777777" w:rsidR="00EE69AD" w:rsidRPr="00083482" w:rsidRDefault="00EB3A34" w:rsidP="00C12093">
      <w:pPr>
        <w:pStyle w:val="Shloka"/>
        <w:rPr>
          <w:noProof/>
          <w:lang w:bidi="sa-IN"/>
        </w:rPr>
      </w:pPr>
      <w:r w:rsidRPr="00083482">
        <w:rPr>
          <w:noProof/>
          <w:lang w:bidi="sa-IN"/>
        </w:rPr>
        <w:t>maharShINAm bhr'guraham girAm asmi Ekam akSharam |</w:t>
      </w:r>
    </w:p>
    <w:p w14:paraId="4EA6C1D9" w14:textId="77777777" w:rsidR="00EE69AD" w:rsidRPr="00083482" w:rsidRDefault="00EB3A34" w:rsidP="00C12093">
      <w:pPr>
        <w:pStyle w:val="Shloka"/>
        <w:rPr>
          <w:noProof/>
          <w:lang w:bidi="sa-IN"/>
        </w:rPr>
      </w:pPr>
      <w:r w:rsidRPr="00083482">
        <w:rPr>
          <w:noProof/>
          <w:lang w:bidi="sa-IN"/>
        </w:rPr>
        <w:t>yajnAnAm japa yajnO_smi sthAvarANAm himAlaya: || 25 ||</w:t>
      </w:r>
    </w:p>
    <w:p w14:paraId="6E678FFA" w14:textId="77777777" w:rsidR="00EE69AD" w:rsidRPr="00083482" w:rsidRDefault="00EB3A34" w:rsidP="00C12093">
      <w:pPr>
        <w:pStyle w:val="Shloka"/>
      </w:pPr>
      <w:r w:rsidRPr="00083482">
        <w:rPr>
          <w:noProof/>
          <w:lang w:bidi="sa-IN"/>
        </w:rPr>
        <w:t>]</w:t>
      </w:r>
    </w:p>
    <w:p w14:paraId="160B4F93" w14:textId="77777777" w:rsidR="00EE69AD" w:rsidRPr="00083482" w:rsidRDefault="00EB3A34" w:rsidP="00A22026">
      <w:pPr>
        <w:pStyle w:val="ExplnOfShloka"/>
      </w:pPr>
      <w:r w:rsidRPr="00083482">
        <w:rPr>
          <w:noProof/>
          <w:lang w:bidi="sa-IN"/>
        </w:rPr>
        <w:t>[maharShINAm]</w:t>
      </w:r>
      <w:r w:rsidRPr="00083482">
        <w:t xml:space="preserve"> Among the great sages, </w:t>
      </w:r>
      <w:r w:rsidRPr="00083482">
        <w:rPr>
          <w:noProof/>
          <w:lang w:bidi="sa-IN"/>
        </w:rPr>
        <w:t>[bhr'gu: aham]</w:t>
      </w:r>
      <w:r w:rsidRPr="00083482">
        <w:t xml:space="preserve"> I am Bhrgu. </w:t>
      </w:r>
      <w:r w:rsidRPr="00083482">
        <w:rPr>
          <w:noProof/>
          <w:lang w:bidi="sa-IN"/>
        </w:rPr>
        <w:t>[girAm]</w:t>
      </w:r>
      <w:r w:rsidRPr="00083482">
        <w:t xml:space="preserve"> Among all speech, </w:t>
      </w:r>
      <w:r w:rsidRPr="00083482">
        <w:rPr>
          <w:noProof/>
          <w:lang w:bidi="sa-IN"/>
        </w:rPr>
        <w:t>[Ekam akSharam asmi]</w:t>
      </w:r>
      <w:r w:rsidRPr="00083482">
        <w:t xml:space="preserve"> I am the first sound. </w:t>
      </w:r>
      <w:r w:rsidRPr="00083482">
        <w:rPr>
          <w:noProof/>
          <w:lang w:bidi="sa-IN"/>
        </w:rPr>
        <w:t>[yajnAnAm]</w:t>
      </w:r>
      <w:r w:rsidRPr="00083482">
        <w:t xml:space="preserve"> Among </w:t>
      </w:r>
      <w:r w:rsidRPr="00083482">
        <w:lastRenderedPageBreak/>
        <w:t xml:space="preserve">the various forms of worship, </w:t>
      </w:r>
      <w:r w:rsidRPr="00083482">
        <w:rPr>
          <w:noProof/>
          <w:lang w:bidi="sa-IN"/>
        </w:rPr>
        <w:t>[japa yajna: asmi]</w:t>
      </w:r>
      <w:r w:rsidRPr="00083482">
        <w:t xml:space="preserve"> I am the worship that takes the form of a prayer. </w:t>
      </w:r>
      <w:r w:rsidRPr="00083482">
        <w:rPr>
          <w:noProof/>
          <w:lang w:bidi="sa-IN"/>
        </w:rPr>
        <w:t>[sthAvarANAm]</w:t>
      </w:r>
      <w:r w:rsidRPr="00083482">
        <w:t xml:space="preserve"> Among the immovable mountains, </w:t>
      </w:r>
      <w:r w:rsidRPr="00083482">
        <w:rPr>
          <w:noProof/>
          <w:lang w:bidi="sa-IN"/>
        </w:rPr>
        <w:t>[himAlaya:]</w:t>
      </w:r>
      <w:r w:rsidRPr="00083482">
        <w:t xml:space="preserve"> I am the Himalaya.</w:t>
      </w:r>
    </w:p>
    <w:p w14:paraId="3AFE423D" w14:textId="77777777" w:rsidR="00581AA6" w:rsidRDefault="00EB3A34">
      <w:r w:rsidRPr="00083482">
        <w:t xml:space="preserve">Among the great sages who perform rituals to bring about excellence, I am Bhrgu, the one who started such rituals. </w:t>
      </w:r>
    </w:p>
    <w:p w14:paraId="7A483E9F" w14:textId="4BBD499E" w:rsidR="00581AA6" w:rsidRDefault="00A03274">
      <w:r>
        <w:t xml:space="preserve">Speech is sound endowed with meaning. </w:t>
      </w:r>
      <w:r w:rsidR="00EB3A34" w:rsidRPr="00083482">
        <w:t xml:space="preserve">Among all speech, I am the sound of Om, the first sound. </w:t>
      </w:r>
    </w:p>
    <w:p w14:paraId="05E252D5" w14:textId="77777777" w:rsidR="00581AA6" w:rsidRDefault="00EB3A34">
      <w:r w:rsidRPr="00083482">
        <w:t xml:space="preserve">Among all forms of worship, I am the worship that takes the form of a prayer - A prayer done by repeating the names of the Lord and praising Him. This is the simplest form of worship that does not cause harm to any being. </w:t>
      </w:r>
    </w:p>
    <w:p w14:paraId="4AF887A7" w14:textId="56905CCA" w:rsidR="00EE69AD" w:rsidRPr="00083482" w:rsidRDefault="00EB3A34">
      <w:r w:rsidRPr="00083482">
        <w:t>Among all the immovable mountains, I am the mighty Himalaya.</w:t>
      </w:r>
    </w:p>
    <w:p w14:paraId="3B78F5EC" w14:textId="379E3B71" w:rsidR="00EE69AD" w:rsidRPr="00083482" w:rsidRDefault="00CA3C91">
      <w:pPr>
        <w:pStyle w:val="Heading2"/>
      </w:pPr>
      <w:r w:rsidRPr="00083482">
        <w:t>10-26 to 10-29</w:t>
      </w:r>
    </w:p>
    <w:p w14:paraId="2A7F39EC" w14:textId="77777777" w:rsidR="00EE69AD" w:rsidRPr="00083482" w:rsidRDefault="00EB3A34" w:rsidP="00C12093">
      <w:pPr>
        <w:pStyle w:val="Shloka"/>
        <w:rPr>
          <w:noProof/>
          <w:lang w:bidi="sa-IN"/>
        </w:rPr>
      </w:pPr>
      <w:r w:rsidRPr="00083482">
        <w:rPr>
          <w:noProof/>
          <w:lang w:bidi="sa-IN"/>
        </w:rPr>
        <w:t>[</w:t>
      </w:r>
    </w:p>
    <w:p w14:paraId="6DDDEEBE" w14:textId="77777777" w:rsidR="00EE69AD" w:rsidRPr="00083482" w:rsidRDefault="00EB3A34" w:rsidP="00C12093">
      <w:pPr>
        <w:pStyle w:val="Shloka"/>
        <w:rPr>
          <w:noProof/>
          <w:lang w:bidi="sa-IN"/>
        </w:rPr>
      </w:pPr>
      <w:r w:rsidRPr="00083482">
        <w:rPr>
          <w:noProof/>
          <w:lang w:bidi="sa-IN"/>
        </w:rPr>
        <w:t>ashvattha: sarva vr'kShANAm dEvarShINAm cha nArada: |</w:t>
      </w:r>
    </w:p>
    <w:p w14:paraId="761CF152" w14:textId="77777777" w:rsidR="00EE69AD" w:rsidRPr="00083482" w:rsidRDefault="00EB3A34" w:rsidP="00C12093">
      <w:pPr>
        <w:pStyle w:val="Shloka"/>
        <w:rPr>
          <w:noProof/>
          <w:lang w:bidi="sa-IN"/>
        </w:rPr>
      </w:pPr>
      <w:r w:rsidRPr="00083482">
        <w:rPr>
          <w:noProof/>
          <w:lang w:bidi="sa-IN"/>
        </w:rPr>
        <w:t>gandharvANAm chitraratha: siddhAnAm kapilO muni: || 26 ||</w:t>
      </w:r>
    </w:p>
    <w:p w14:paraId="4F62D232" w14:textId="77777777" w:rsidR="00EE69AD" w:rsidRPr="00083482" w:rsidRDefault="00EE69AD" w:rsidP="00C12093">
      <w:pPr>
        <w:pStyle w:val="Shloka"/>
        <w:rPr>
          <w:noProof/>
          <w:lang w:bidi="sa-IN"/>
        </w:rPr>
      </w:pPr>
    </w:p>
    <w:p w14:paraId="1D26A84D" w14:textId="77777777" w:rsidR="00EE69AD" w:rsidRPr="00083482" w:rsidRDefault="00EB3A34" w:rsidP="00C12093">
      <w:pPr>
        <w:pStyle w:val="Shloka"/>
        <w:rPr>
          <w:noProof/>
          <w:lang w:bidi="sa-IN"/>
        </w:rPr>
      </w:pPr>
      <w:r w:rsidRPr="00083482">
        <w:rPr>
          <w:noProof/>
          <w:lang w:bidi="sa-IN"/>
        </w:rPr>
        <w:t>uchchaishravasam ashvAnAm viddhi mAm amr'tOdbhavam |</w:t>
      </w:r>
    </w:p>
    <w:p w14:paraId="6F13472B" w14:textId="77777777" w:rsidR="00EE69AD" w:rsidRPr="00083482" w:rsidRDefault="00EB3A34" w:rsidP="00C12093">
      <w:pPr>
        <w:pStyle w:val="Shloka"/>
        <w:rPr>
          <w:noProof/>
          <w:lang w:bidi="sa-IN"/>
        </w:rPr>
      </w:pPr>
      <w:r w:rsidRPr="00083482">
        <w:rPr>
          <w:noProof/>
          <w:lang w:bidi="sa-IN"/>
        </w:rPr>
        <w:t>airAvatam gajEndrANAm narANAm cha narAdhipam || 27 ||</w:t>
      </w:r>
    </w:p>
    <w:p w14:paraId="519E3B79" w14:textId="77777777" w:rsidR="00EE69AD" w:rsidRPr="00083482" w:rsidRDefault="00EE69AD" w:rsidP="00C12093">
      <w:pPr>
        <w:pStyle w:val="Shloka"/>
        <w:rPr>
          <w:noProof/>
          <w:lang w:bidi="sa-IN"/>
        </w:rPr>
      </w:pPr>
    </w:p>
    <w:p w14:paraId="3E5C7EBA" w14:textId="77777777" w:rsidR="00EE69AD" w:rsidRPr="00083482" w:rsidRDefault="00EB3A34" w:rsidP="00C12093">
      <w:pPr>
        <w:pStyle w:val="Shloka"/>
        <w:rPr>
          <w:noProof/>
          <w:lang w:bidi="sa-IN"/>
        </w:rPr>
      </w:pPr>
      <w:r w:rsidRPr="00083482">
        <w:rPr>
          <w:noProof/>
          <w:lang w:bidi="sa-IN"/>
        </w:rPr>
        <w:t>AyudhAnAm aham vajram dhEnUnAm asmi kAmadhuk |</w:t>
      </w:r>
    </w:p>
    <w:p w14:paraId="7D768361" w14:textId="77777777" w:rsidR="00EE69AD" w:rsidRPr="00083482" w:rsidRDefault="00EB3A34" w:rsidP="00C12093">
      <w:pPr>
        <w:pStyle w:val="Shloka"/>
        <w:rPr>
          <w:noProof/>
          <w:lang w:bidi="sa-IN"/>
        </w:rPr>
      </w:pPr>
      <w:r w:rsidRPr="00083482">
        <w:rPr>
          <w:noProof/>
          <w:lang w:bidi="sa-IN"/>
        </w:rPr>
        <w:t>prajanashchAsmi kandarpa: sarpANAm asmi vAsuki: || 28 ||</w:t>
      </w:r>
    </w:p>
    <w:p w14:paraId="469B09F6" w14:textId="77777777" w:rsidR="00EE69AD" w:rsidRPr="00083482" w:rsidRDefault="00EE69AD" w:rsidP="00C12093">
      <w:pPr>
        <w:pStyle w:val="Shloka"/>
        <w:rPr>
          <w:noProof/>
          <w:lang w:bidi="sa-IN"/>
        </w:rPr>
      </w:pPr>
    </w:p>
    <w:p w14:paraId="44DA0798" w14:textId="77777777" w:rsidR="00EE69AD" w:rsidRPr="00083482" w:rsidRDefault="00EB3A34" w:rsidP="00C12093">
      <w:pPr>
        <w:pStyle w:val="Shloka"/>
        <w:rPr>
          <w:noProof/>
          <w:lang w:bidi="sa-IN"/>
        </w:rPr>
      </w:pPr>
      <w:r w:rsidRPr="00083482">
        <w:rPr>
          <w:noProof/>
          <w:lang w:bidi="sa-IN"/>
        </w:rPr>
        <w:t>AnantashchAsmi nAgAnAm varuNO yAdasAm aham |</w:t>
      </w:r>
    </w:p>
    <w:p w14:paraId="7B623B44" w14:textId="77777777" w:rsidR="00EE69AD" w:rsidRPr="00083482" w:rsidRDefault="00EB3A34" w:rsidP="00C12093">
      <w:pPr>
        <w:pStyle w:val="Shloka"/>
        <w:rPr>
          <w:noProof/>
          <w:lang w:bidi="sa-IN"/>
        </w:rPr>
      </w:pPr>
      <w:r w:rsidRPr="00083482">
        <w:rPr>
          <w:noProof/>
          <w:lang w:bidi="sa-IN"/>
        </w:rPr>
        <w:t>pitr''NAm aryamA chAsmi yama: samyamatAmaham || 29 ||</w:t>
      </w:r>
    </w:p>
    <w:p w14:paraId="028892DF" w14:textId="77777777" w:rsidR="00EE69AD" w:rsidRPr="00083482" w:rsidRDefault="00EB3A34" w:rsidP="00C12093">
      <w:pPr>
        <w:pStyle w:val="Shloka"/>
      </w:pPr>
      <w:r w:rsidRPr="00083482">
        <w:rPr>
          <w:noProof/>
          <w:lang w:bidi="sa-IN"/>
        </w:rPr>
        <w:t>]</w:t>
      </w:r>
    </w:p>
    <w:p w14:paraId="4C772F88" w14:textId="5CA758B9" w:rsidR="00EE69AD" w:rsidRPr="00083482" w:rsidRDefault="00EB3A34" w:rsidP="00A22026">
      <w:pPr>
        <w:pStyle w:val="ExplnOfShloka"/>
      </w:pPr>
      <w:r w:rsidRPr="00083482">
        <w:rPr>
          <w:noProof/>
          <w:lang w:bidi="sa-IN"/>
        </w:rPr>
        <w:t>[sarva vr'kShANAm]</w:t>
      </w:r>
      <w:r w:rsidRPr="00083482">
        <w:t xml:space="preserve"> Among all trees, </w:t>
      </w:r>
      <w:r w:rsidRPr="00083482">
        <w:rPr>
          <w:noProof/>
          <w:lang w:bidi="sa-IN"/>
        </w:rPr>
        <w:t>[aham ashvattha:]</w:t>
      </w:r>
      <w:r w:rsidRPr="00083482">
        <w:t xml:space="preserve"> I am the Pepal. </w:t>
      </w:r>
      <w:r w:rsidRPr="00083482">
        <w:rPr>
          <w:noProof/>
          <w:lang w:bidi="sa-IN"/>
        </w:rPr>
        <w:t>[dEvarShINAm]</w:t>
      </w:r>
      <w:r w:rsidRPr="00083482">
        <w:t xml:space="preserve"> Among the sages who compose divine verse, </w:t>
      </w:r>
      <w:r w:rsidRPr="00083482">
        <w:rPr>
          <w:noProof/>
          <w:lang w:bidi="sa-IN"/>
        </w:rPr>
        <w:t>[cha nArada:]</w:t>
      </w:r>
      <w:r w:rsidRPr="00083482">
        <w:t xml:space="preserve"> I am Narada, who founded such compositions. </w:t>
      </w:r>
    </w:p>
    <w:p w14:paraId="136748EE" w14:textId="2DCC128C" w:rsidR="00EE69AD" w:rsidRPr="00083482" w:rsidRDefault="00EB3A34" w:rsidP="00A22026">
      <w:pPr>
        <w:pStyle w:val="ExplnOfShloka"/>
      </w:pPr>
      <w:r w:rsidRPr="00083482">
        <w:rPr>
          <w:noProof/>
          <w:lang w:bidi="sa-IN"/>
        </w:rPr>
        <w:t>[gandharvANAm]</w:t>
      </w:r>
      <w:r w:rsidRPr="00083482">
        <w:t xml:space="preserve"> To the Gandharvas, </w:t>
      </w:r>
      <w:r w:rsidRPr="00083482">
        <w:rPr>
          <w:noProof/>
          <w:lang w:bidi="sa-IN"/>
        </w:rPr>
        <w:t>[chitraratha:]</w:t>
      </w:r>
      <w:r w:rsidRPr="00083482">
        <w:t xml:space="preserve"> I am their chief. </w:t>
      </w:r>
      <w:r w:rsidRPr="00083482">
        <w:rPr>
          <w:noProof/>
          <w:lang w:bidi="sa-IN"/>
        </w:rPr>
        <w:t>[siddhAnAm]</w:t>
      </w:r>
      <w:r w:rsidRPr="00083482">
        <w:t xml:space="preserve"> Among </w:t>
      </w:r>
      <w:r w:rsidR="004F2DDE">
        <w:t xml:space="preserve">accomplished </w:t>
      </w:r>
      <w:r w:rsidRPr="00083482">
        <w:t xml:space="preserve">people, </w:t>
      </w:r>
      <w:r w:rsidRPr="00083482">
        <w:rPr>
          <w:noProof/>
          <w:lang w:bidi="sa-IN"/>
        </w:rPr>
        <w:t>[kapilO muni:]</w:t>
      </w:r>
      <w:r w:rsidRPr="00083482">
        <w:t xml:space="preserve"> I am Kapila, the </w:t>
      </w:r>
      <w:r w:rsidR="006F6F96" w:rsidRPr="00083482">
        <w:t>ascetic</w:t>
      </w:r>
      <w:r w:rsidRPr="00083482">
        <w:t xml:space="preserve"> who founded the philosophy of logic.</w:t>
      </w:r>
    </w:p>
    <w:p w14:paraId="7C6598BE" w14:textId="0D8E295A" w:rsidR="00EE69AD" w:rsidRPr="00083482" w:rsidRDefault="00EB3A34" w:rsidP="00A22026">
      <w:pPr>
        <w:pStyle w:val="ExplnOfShloka"/>
      </w:pPr>
      <w:r w:rsidRPr="00083482">
        <w:rPr>
          <w:noProof/>
          <w:lang w:bidi="sa-IN"/>
        </w:rPr>
        <w:t>[viddhi mAm]</w:t>
      </w:r>
      <w:r w:rsidRPr="00083482">
        <w:t xml:space="preserve"> Know Me </w:t>
      </w:r>
      <w:r w:rsidRPr="00083482">
        <w:rPr>
          <w:noProof/>
          <w:lang w:bidi="sa-IN"/>
        </w:rPr>
        <w:t>[amr'tOdbhavam]</w:t>
      </w:r>
      <w:r w:rsidRPr="00083482">
        <w:t xml:space="preserve"> </w:t>
      </w:r>
      <w:r w:rsidR="00443716">
        <w:t xml:space="preserve">to arise </w:t>
      </w:r>
      <w:r w:rsidRPr="00083482">
        <w:t>from nectar</w:t>
      </w:r>
      <w:r w:rsidR="00443716">
        <w:t>.</w:t>
      </w:r>
      <w:r w:rsidRPr="00083482">
        <w:t xml:space="preserve"> </w:t>
      </w:r>
      <w:r w:rsidRPr="00083482">
        <w:rPr>
          <w:noProof/>
          <w:lang w:bidi="sa-IN"/>
        </w:rPr>
        <w:t>[uchchaishravasam]</w:t>
      </w:r>
      <w:r w:rsidRPr="00083482">
        <w:t xml:space="preserve"> </w:t>
      </w:r>
      <w:r w:rsidR="00443716">
        <w:t xml:space="preserve">Know Me </w:t>
      </w:r>
      <w:r w:rsidRPr="00083482">
        <w:t xml:space="preserve">as the origin and king of horses </w:t>
      </w:r>
      <w:r w:rsidRPr="00083482">
        <w:rPr>
          <w:noProof/>
          <w:lang w:bidi="sa-IN"/>
        </w:rPr>
        <w:t>[ashvAnAm]</w:t>
      </w:r>
      <w:r w:rsidRPr="00083482">
        <w:t xml:space="preserve"> among horses</w:t>
      </w:r>
      <w:r w:rsidR="00443716">
        <w:t>;</w:t>
      </w:r>
      <w:r w:rsidRPr="00083482">
        <w:t xml:space="preserve"> </w:t>
      </w:r>
      <w:r w:rsidRPr="00083482">
        <w:rPr>
          <w:noProof/>
          <w:lang w:bidi="sa-IN"/>
        </w:rPr>
        <w:t>[airAvatam]</w:t>
      </w:r>
      <w:r w:rsidRPr="00083482">
        <w:t xml:space="preserve"> as Air</w:t>
      </w:r>
      <w:r w:rsidR="005532F1">
        <w:t>a</w:t>
      </w:r>
      <w:r w:rsidRPr="00083482">
        <w:t>vata</w:t>
      </w:r>
      <w:r w:rsidR="00443716">
        <w:t>,</w:t>
      </w:r>
      <w:r w:rsidRPr="00083482">
        <w:t xml:space="preserve"> the best elephant </w:t>
      </w:r>
      <w:r w:rsidRPr="00083482">
        <w:rPr>
          <w:noProof/>
          <w:lang w:bidi="sa-IN"/>
        </w:rPr>
        <w:t>[gajEndrANAm]</w:t>
      </w:r>
      <w:r w:rsidRPr="00083482">
        <w:t xml:space="preserve"> among the best of elephants </w:t>
      </w:r>
      <w:r w:rsidRPr="00083482">
        <w:rPr>
          <w:noProof/>
          <w:lang w:bidi="sa-IN"/>
        </w:rPr>
        <w:t>[cha narAdhipam]</w:t>
      </w:r>
      <w:r w:rsidRPr="00083482">
        <w:t xml:space="preserve"> and as the leader of humans </w:t>
      </w:r>
      <w:r w:rsidRPr="00083482">
        <w:rPr>
          <w:noProof/>
          <w:lang w:bidi="sa-IN"/>
        </w:rPr>
        <w:t>[narANAm]</w:t>
      </w:r>
      <w:r w:rsidRPr="00083482">
        <w:t xml:space="preserve"> among human beings.</w:t>
      </w:r>
    </w:p>
    <w:p w14:paraId="60A19966" w14:textId="77777777" w:rsidR="00EE69AD" w:rsidRPr="00083482" w:rsidRDefault="00EB3A34" w:rsidP="00A22026">
      <w:pPr>
        <w:pStyle w:val="ExplnOfShloka"/>
      </w:pPr>
      <w:r w:rsidRPr="00083482">
        <w:rPr>
          <w:noProof/>
          <w:lang w:bidi="sa-IN"/>
        </w:rPr>
        <w:t>[AyudhAnAm]</w:t>
      </w:r>
      <w:r w:rsidRPr="00083482">
        <w:t xml:space="preserve"> In weapons, </w:t>
      </w:r>
      <w:r w:rsidRPr="00083482">
        <w:rPr>
          <w:noProof/>
          <w:lang w:bidi="sa-IN"/>
        </w:rPr>
        <w:t>[aham vajram]</w:t>
      </w:r>
      <w:r w:rsidRPr="00083482">
        <w:t xml:space="preserve"> I am the hard sharpness. </w:t>
      </w:r>
      <w:r w:rsidRPr="00083482">
        <w:rPr>
          <w:noProof/>
          <w:lang w:bidi="sa-IN"/>
        </w:rPr>
        <w:t>[dhEnUnAm]</w:t>
      </w:r>
      <w:r w:rsidRPr="00083482">
        <w:t xml:space="preserve"> In cows, </w:t>
      </w:r>
      <w:r w:rsidRPr="00083482">
        <w:rPr>
          <w:noProof/>
          <w:lang w:bidi="sa-IN"/>
        </w:rPr>
        <w:t>[kAmadhuk asmi]</w:t>
      </w:r>
      <w:r w:rsidRPr="00083482">
        <w:t xml:space="preserve"> I am the one who satisfies wishes. </w:t>
      </w:r>
      <w:r w:rsidRPr="00083482">
        <w:rPr>
          <w:noProof/>
          <w:lang w:bidi="sa-IN"/>
        </w:rPr>
        <w:t>[kandarpa: asmi]</w:t>
      </w:r>
      <w:r w:rsidRPr="00083482">
        <w:t xml:space="preserve"> I am the love </w:t>
      </w:r>
      <w:r w:rsidRPr="00083482">
        <w:rPr>
          <w:noProof/>
          <w:lang w:bidi="sa-IN"/>
        </w:rPr>
        <w:t>[prajana:]</w:t>
      </w:r>
      <w:r w:rsidRPr="00083482">
        <w:t xml:space="preserve"> which begets progeny. </w:t>
      </w:r>
      <w:r w:rsidRPr="00083482">
        <w:rPr>
          <w:noProof/>
          <w:lang w:bidi="sa-IN"/>
        </w:rPr>
        <w:t>[sarpANAm]</w:t>
      </w:r>
      <w:r w:rsidRPr="00083482">
        <w:t xml:space="preserve"> Among the snakes of this world, </w:t>
      </w:r>
      <w:r w:rsidRPr="00083482">
        <w:rPr>
          <w:noProof/>
          <w:lang w:bidi="sa-IN"/>
        </w:rPr>
        <w:t>[vAsuki: asmi]</w:t>
      </w:r>
      <w:r w:rsidRPr="00083482">
        <w:t xml:space="preserve"> I am Vasuki, who is the most worshipped snake, whom the gods and demons employed to churn the ocean.</w:t>
      </w:r>
    </w:p>
    <w:p w14:paraId="3286B8F2" w14:textId="00BF6D66" w:rsidR="00EE69AD" w:rsidRPr="00083482" w:rsidRDefault="00EB3A34" w:rsidP="00A22026">
      <w:pPr>
        <w:pStyle w:val="ExplnOfShloka"/>
      </w:pPr>
      <w:r w:rsidRPr="00083482">
        <w:rPr>
          <w:noProof/>
          <w:lang w:bidi="sa-IN"/>
        </w:rPr>
        <w:t>[nAgAnam]</w:t>
      </w:r>
      <w:r w:rsidRPr="00083482">
        <w:t xml:space="preserve"> To all snakes, </w:t>
      </w:r>
      <w:r w:rsidRPr="00083482">
        <w:rPr>
          <w:noProof/>
          <w:lang w:bidi="sa-IN"/>
        </w:rPr>
        <w:t>[aham Ananta:]</w:t>
      </w:r>
      <w:r w:rsidR="00443716">
        <w:t xml:space="preserve"> I </w:t>
      </w:r>
      <w:r w:rsidRPr="00083482">
        <w:t xml:space="preserve">am Adishesha. </w:t>
      </w:r>
      <w:r w:rsidRPr="00083482">
        <w:rPr>
          <w:noProof/>
          <w:lang w:bidi="sa-IN"/>
        </w:rPr>
        <w:t>[yAdasAm]</w:t>
      </w:r>
      <w:r w:rsidRPr="00083482">
        <w:t xml:space="preserve"> Among the beings who live in water, </w:t>
      </w:r>
      <w:r w:rsidRPr="00083482">
        <w:rPr>
          <w:noProof/>
          <w:lang w:bidi="sa-IN"/>
        </w:rPr>
        <w:t>[aham varuNa:]</w:t>
      </w:r>
      <w:r w:rsidRPr="00083482">
        <w:t xml:space="preserve"> I am Varuna. </w:t>
      </w:r>
      <w:r w:rsidRPr="00083482">
        <w:rPr>
          <w:noProof/>
          <w:lang w:bidi="sa-IN"/>
        </w:rPr>
        <w:t>[pit</w:t>
      </w:r>
      <w:r w:rsidR="00443716">
        <w:rPr>
          <w:noProof/>
          <w:lang w:bidi="sa-IN"/>
        </w:rPr>
        <w:t>r</w:t>
      </w:r>
      <w:r w:rsidRPr="00083482">
        <w:rPr>
          <w:noProof/>
          <w:lang w:bidi="sa-IN"/>
        </w:rPr>
        <w:t>''NAm]</w:t>
      </w:r>
      <w:r w:rsidRPr="00083482">
        <w:t xml:space="preserve"> To the ancestors, </w:t>
      </w:r>
      <w:r w:rsidRPr="00083482">
        <w:rPr>
          <w:noProof/>
          <w:lang w:bidi="sa-IN"/>
        </w:rPr>
        <w:t>[aryamA asmi]</w:t>
      </w:r>
      <w:r w:rsidRPr="00083482">
        <w:t xml:space="preserve"> I am a companion and friend. </w:t>
      </w:r>
      <w:r w:rsidRPr="00083482">
        <w:rPr>
          <w:noProof/>
          <w:lang w:bidi="sa-IN"/>
        </w:rPr>
        <w:t>[samyamatAm]</w:t>
      </w:r>
      <w:r w:rsidRPr="00083482">
        <w:t xml:space="preserve"> To the people who maintain control, </w:t>
      </w:r>
      <w:r w:rsidRPr="00083482">
        <w:rPr>
          <w:noProof/>
          <w:lang w:bidi="sa-IN"/>
        </w:rPr>
        <w:t>[aham yama:]</w:t>
      </w:r>
      <w:r w:rsidRPr="00083482">
        <w:t xml:space="preserve"> I am self-restraint.</w:t>
      </w:r>
    </w:p>
    <w:p w14:paraId="37BE0352" w14:textId="77777777" w:rsidR="00A03274" w:rsidRDefault="00EB3A34">
      <w:r w:rsidRPr="00083482">
        <w:t xml:space="preserve">Among trees, I am the revered Pepal tree. </w:t>
      </w:r>
    </w:p>
    <w:p w14:paraId="78DCF8C7" w14:textId="77777777" w:rsidR="00A03274" w:rsidRDefault="00EB3A34">
      <w:r w:rsidRPr="00083482">
        <w:lastRenderedPageBreak/>
        <w:t xml:space="preserve">Among the sages who compose divine verse, I am Narada, who has founded such compositions. </w:t>
      </w:r>
    </w:p>
    <w:p w14:paraId="62C4BAA9" w14:textId="77777777" w:rsidR="00A03274" w:rsidRDefault="00EB3A34">
      <w:r w:rsidRPr="00083482">
        <w:t xml:space="preserve">I am the divine </w:t>
      </w:r>
      <w:r w:rsidR="00AC1F82">
        <w:t xml:space="preserve">cow </w:t>
      </w:r>
      <w:r w:rsidRPr="00083482">
        <w:t xml:space="preserve">Surabhi, who satisfies wishes. </w:t>
      </w:r>
    </w:p>
    <w:p w14:paraId="36A5E1B7" w14:textId="77777777" w:rsidR="00A03274" w:rsidRDefault="00EB3A34">
      <w:r w:rsidRPr="00083482">
        <w:t xml:space="preserve">I am the love that's responsible for progeny. </w:t>
      </w:r>
    </w:p>
    <w:p w14:paraId="7571DC0D" w14:textId="14D0EFC4" w:rsidR="00EE69AD" w:rsidRPr="00083482" w:rsidRDefault="00EB3A34">
      <w:r w:rsidRPr="00083482">
        <w:t>Vasuki is the supreme among single-headed snakes and Adishesha, on whom the Lord rests, is the supreme among multi-headed snakes. To the creatures who live in water, I am Varuna, the one who sustains all of them. To the people who maintain control, I am self-restraint.</w:t>
      </w:r>
    </w:p>
    <w:p w14:paraId="2C13CB25" w14:textId="127D1EDF" w:rsidR="00EE69AD" w:rsidRPr="00083482" w:rsidRDefault="00CA3C91">
      <w:pPr>
        <w:pStyle w:val="Heading2"/>
      </w:pPr>
      <w:r w:rsidRPr="00083482">
        <w:t>10-30</w:t>
      </w:r>
    </w:p>
    <w:p w14:paraId="0E651DFD" w14:textId="77777777" w:rsidR="00EE69AD" w:rsidRPr="00083482" w:rsidRDefault="00EB3A34" w:rsidP="00C12093">
      <w:pPr>
        <w:pStyle w:val="Shloka"/>
        <w:rPr>
          <w:noProof/>
          <w:lang w:bidi="sa-IN"/>
        </w:rPr>
      </w:pPr>
      <w:r w:rsidRPr="00083482">
        <w:rPr>
          <w:noProof/>
          <w:lang w:bidi="sa-IN"/>
        </w:rPr>
        <w:t>[</w:t>
      </w:r>
    </w:p>
    <w:p w14:paraId="583C3AB1" w14:textId="77777777" w:rsidR="00EE69AD" w:rsidRPr="00083482" w:rsidRDefault="00EB3A34" w:rsidP="00C12093">
      <w:pPr>
        <w:pStyle w:val="Shloka"/>
        <w:rPr>
          <w:noProof/>
          <w:lang w:bidi="sa-IN"/>
        </w:rPr>
      </w:pPr>
      <w:r w:rsidRPr="00083482">
        <w:rPr>
          <w:noProof/>
          <w:lang w:bidi="sa-IN"/>
        </w:rPr>
        <w:t>prahlAda: chAsmi daityAnAm kAla: kalayatAm aham |</w:t>
      </w:r>
    </w:p>
    <w:p w14:paraId="19A47298" w14:textId="77777777" w:rsidR="00EE69AD" w:rsidRPr="00083482" w:rsidRDefault="00EB3A34" w:rsidP="00C12093">
      <w:pPr>
        <w:pStyle w:val="Shloka"/>
        <w:rPr>
          <w:noProof/>
          <w:lang w:bidi="sa-IN"/>
        </w:rPr>
      </w:pPr>
      <w:r w:rsidRPr="00083482">
        <w:rPr>
          <w:noProof/>
          <w:lang w:bidi="sa-IN"/>
        </w:rPr>
        <w:t>mr'gANAm cha mr'gEndrO_ham vainatEya: cha pakShiNAm || 30 ||</w:t>
      </w:r>
    </w:p>
    <w:p w14:paraId="54CCDFF9" w14:textId="77777777" w:rsidR="00EE69AD" w:rsidRPr="00083482" w:rsidRDefault="00EB3A34" w:rsidP="00C12093">
      <w:pPr>
        <w:pStyle w:val="Shloka"/>
      </w:pPr>
      <w:r w:rsidRPr="00083482">
        <w:rPr>
          <w:noProof/>
          <w:lang w:bidi="sa-IN"/>
        </w:rPr>
        <w:t>]</w:t>
      </w:r>
    </w:p>
    <w:p w14:paraId="52B93A7C" w14:textId="0DF7A991" w:rsidR="00EE69AD" w:rsidRPr="00083482" w:rsidRDefault="00EB3A34" w:rsidP="00A22026">
      <w:pPr>
        <w:pStyle w:val="ExplnOfShloka"/>
      </w:pPr>
      <w:r w:rsidRPr="00083482">
        <w:rPr>
          <w:noProof/>
          <w:lang w:bidi="sa-IN"/>
        </w:rPr>
        <w:t>[daityAnAm]</w:t>
      </w:r>
      <w:r w:rsidRPr="00083482">
        <w:t xml:space="preserve"> Among the demons, </w:t>
      </w:r>
      <w:r w:rsidR="001D23B7">
        <w:t>[</w:t>
      </w:r>
      <w:r w:rsidR="001D23B7" w:rsidRPr="001D23B7">
        <w:t xml:space="preserve">prahlAda: </w:t>
      </w:r>
      <w:r w:rsidR="001D23B7">
        <w:t>a</w:t>
      </w:r>
      <w:r w:rsidR="001D23B7" w:rsidRPr="001D23B7">
        <w:t>smi</w:t>
      </w:r>
      <w:r w:rsidR="001D23B7">
        <w:t xml:space="preserve">] </w:t>
      </w:r>
      <w:r w:rsidRPr="00083482">
        <w:t xml:space="preserve">I am Prahlada, the friendly boy. </w:t>
      </w:r>
      <w:r w:rsidRPr="00083482">
        <w:rPr>
          <w:noProof/>
          <w:lang w:bidi="sa-IN"/>
        </w:rPr>
        <w:t>[kalayatAm]</w:t>
      </w:r>
      <w:r w:rsidRPr="00083482">
        <w:t xml:space="preserve"> To the calculative people who bring about destruction, </w:t>
      </w:r>
      <w:r w:rsidRPr="00083482">
        <w:rPr>
          <w:noProof/>
          <w:lang w:bidi="sa-IN"/>
        </w:rPr>
        <w:t>[kAla: aham]</w:t>
      </w:r>
      <w:r w:rsidRPr="00083482">
        <w:t xml:space="preserve"> I am death. </w:t>
      </w:r>
      <w:r w:rsidRPr="00083482">
        <w:rPr>
          <w:noProof/>
          <w:lang w:bidi="sa-IN"/>
        </w:rPr>
        <w:t>[mr'gANAm]</w:t>
      </w:r>
      <w:r w:rsidRPr="00083482">
        <w:t xml:space="preserve"> Among animals, </w:t>
      </w:r>
      <w:r w:rsidRPr="00083482">
        <w:rPr>
          <w:noProof/>
          <w:lang w:bidi="sa-IN"/>
        </w:rPr>
        <w:t>[mr'gEndra: aham]</w:t>
      </w:r>
      <w:r w:rsidRPr="00083482">
        <w:t xml:space="preserve"> I am their leader. </w:t>
      </w:r>
      <w:r w:rsidRPr="00083482">
        <w:rPr>
          <w:noProof/>
          <w:lang w:bidi="sa-IN"/>
        </w:rPr>
        <w:t>[pakShiNAm]</w:t>
      </w:r>
      <w:r w:rsidRPr="00083482">
        <w:t xml:space="preserve"> Among birds, </w:t>
      </w:r>
      <w:r w:rsidRPr="00083482">
        <w:rPr>
          <w:noProof/>
          <w:lang w:bidi="sa-IN"/>
        </w:rPr>
        <w:t>[vainatEya: cha]</w:t>
      </w:r>
      <w:r w:rsidRPr="00083482">
        <w:t xml:space="preserve"> I am Garuda, their </w:t>
      </w:r>
      <w:r w:rsidR="001D23B7">
        <w:t>chief</w:t>
      </w:r>
      <w:r w:rsidRPr="00083482">
        <w:t>.</w:t>
      </w:r>
    </w:p>
    <w:p w14:paraId="27057786" w14:textId="77777777" w:rsidR="00EE69AD" w:rsidRDefault="00EB3A34">
      <w:r w:rsidRPr="00083482">
        <w:t>In the midst of calculative people who inspire destruction, I am death.</w:t>
      </w:r>
    </w:p>
    <w:p w14:paraId="1A15B14F" w14:textId="73EA4840" w:rsidR="00B868EA" w:rsidRDefault="00B868EA" w:rsidP="00B868EA">
      <w:pPr>
        <w:pStyle w:val="ApplNotes"/>
      </w:pPr>
      <w:r>
        <w:t xml:space="preserve">The Lord is the </w:t>
      </w:r>
      <w:r w:rsidR="0017374D">
        <w:t xml:space="preserve">pervasive </w:t>
      </w:r>
      <w:r>
        <w:t>essence that inspires</w:t>
      </w:r>
    </w:p>
    <w:p w14:paraId="7130DDB7" w14:textId="5A46DB52" w:rsidR="001D23B7" w:rsidRPr="001D23B7" w:rsidRDefault="001D23B7">
      <w:pPr>
        <w:rPr>
          <w:i/>
          <w:iCs/>
        </w:rPr>
      </w:pPr>
      <w:r>
        <w:rPr>
          <w:i/>
          <w:iCs/>
        </w:rPr>
        <w:t xml:space="preserve">The Lord is a leader who inspires discipline and order. As </w:t>
      </w:r>
      <w:r w:rsidR="00A03274">
        <w:rPr>
          <w:i/>
          <w:iCs/>
        </w:rPr>
        <w:t>Pralhad, the</w:t>
      </w:r>
      <w:r>
        <w:rPr>
          <w:i/>
          <w:iCs/>
        </w:rPr>
        <w:t xml:space="preserve"> friendly boy who destroys </w:t>
      </w:r>
      <w:r w:rsidR="00A03274">
        <w:rPr>
          <w:i/>
          <w:iCs/>
        </w:rPr>
        <w:t xml:space="preserve">wickedness </w:t>
      </w:r>
      <w:r>
        <w:rPr>
          <w:i/>
          <w:iCs/>
        </w:rPr>
        <w:t>in demons, as the destroyer of destroyers and as a leader who keeps his followers in check</w:t>
      </w:r>
      <w:r w:rsidR="00B868EA">
        <w:rPr>
          <w:i/>
          <w:iCs/>
        </w:rPr>
        <w:t>, The Lord inspires</w:t>
      </w:r>
      <w:r>
        <w:rPr>
          <w:i/>
          <w:iCs/>
        </w:rPr>
        <w:t>.</w:t>
      </w:r>
    </w:p>
    <w:p w14:paraId="17C7064E" w14:textId="77777777" w:rsidR="00EE69AD" w:rsidRPr="00083482" w:rsidRDefault="00CA3C91">
      <w:pPr>
        <w:pStyle w:val="Heading2"/>
      </w:pPr>
      <w:r w:rsidRPr="00083482">
        <w:t>10-31</w:t>
      </w:r>
    </w:p>
    <w:p w14:paraId="4949A1C5" w14:textId="77777777" w:rsidR="00EE69AD" w:rsidRPr="00083482" w:rsidRDefault="00EB3A34" w:rsidP="00C12093">
      <w:pPr>
        <w:pStyle w:val="Shloka"/>
        <w:rPr>
          <w:noProof/>
          <w:lang w:bidi="sa-IN"/>
        </w:rPr>
      </w:pPr>
      <w:r w:rsidRPr="00083482">
        <w:rPr>
          <w:noProof/>
          <w:lang w:bidi="sa-IN"/>
        </w:rPr>
        <w:t>[</w:t>
      </w:r>
    </w:p>
    <w:p w14:paraId="28CFEEB1" w14:textId="77777777" w:rsidR="00EE69AD" w:rsidRPr="00083482" w:rsidRDefault="00EB3A34" w:rsidP="00C12093">
      <w:pPr>
        <w:pStyle w:val="Shloka"/>
        <w:rPr>
          <w:noProof/>
          <w:lang w:bidi="sa-IN"/>
        </w:rPr>
      </w:pPr>
      <w:r w:rsidRPr="00083482">
        <w:rPr>
          <w:noProof/>
          <w:lang w:bidi="sa-IN"/>
        </w:rPr>
        <w:t>pavana: pavatAm asmi rAma: shastra bhr'tAm aham |</w:t>
      </w:r>
    </w:p>
    <w:p w14:paraId="4C04B3E6" w14:textId="77777777" w:rsidR="00EE69AD" w:rsidRPr="00083482" w:rsidRDefault="00EB3A34" w:rsidP="00C12093">
      <w:pPr>
        <w:pStyle w:val="Shloka"/>
        <w:rPr>
          <w:noProof/>
          <w:lang w:bidi="sa-IN"/>
        </w:rPr>
      </w:pPr>
      <w:r w:rsidRPr="00083482">
        <w:rPr>
          <w:noProof/>
          <w:lang w:bidi="sa-IN"/>
        </w:rPr>
        <w:t>jhaShANAm makara: chAsmi srOtasAm asmi jAhnavI || 31 ||</w:t>
      </w:r>
    </w:p>
    <w:p w14:paraId="6B764FD9" w14:textId="77777777" w:rsidR="00EE69AD" w:rsidRPr="00083482" w:rsidRDefault="00EB3A34" w:rsidP="00C12093">
      <w:pPr>
        <w:pStyle w:val="Shloka"/>
      </w:pPr>
      <w:r w:rsidRPr="00083482">
        <w:rPr>
          <w:noProof/>
          <w:lang w:bidi="sa-IN"/>
        </w:rPr>
        <w:t>]</w:t>
      </w:r>
    </w:p>
    <w:p w14:paraId="34E23B1B" w14:textId="77777777" w:rsidR="00EE69AD" w:rsidRPr="00083482" w:rsidRDefault="00EB3A34" w:rsidP="00A22026">
      <w:pPr>
        <w:pStyle w:val="ExplnOfShloka"/>
      </w:pPr>
      <w:r w:rsidRPr="00083482">
        <w:rPr>
          <w:noProof/>
          <w:lang w:bidi="sa-IN"/>
        </w:rPr>
        <w:t>[pavatAm]</w:t>
      </w:r>
      <w:r w:rsidRPr="00083482">
        <w:t xml:space="preserve"> To things that have movement in their nature, </w:t>
      </w:r>
      <w:r w:rsidRPr="00083482">
        <w:rPr>
          <w:noProof/>
          <w:lang w:bidi="sa-IN"/>
        </w:rPr>
        <w:t>[pavana: asmi]</w:t>
      </w:r>
      <w:r w:rsidRPr="00083482">
        <w:t xml:space="preserve"> I am the wind. </w:t>
      </w:r>
      <w:r w:rsidRPr="00083482">
        <w:rPr>
          <w:noProof/>
          <w:lang w:bidi="sa-IN"/>
        </w:rPr>
        <w:t>[shastra bhr'tAm]</w:t>
      </w:r>
      <w:r w:rsidRPr="00083482">
        <w:t xml:space="preserve"> Among people who bear arms, </w:t>
      </w:r>
      <w:r w:rsidRPr="00083482">
        <w:rPr>
          <w:noProof/>
          <w:lang w:bidi="sa-IN"/>
        </w:rPr>
        <w:t>[aham rAma:]</w:t>
      </w:r>
      <w:r w:rsidRPr="00083482">
        <w:t xml:space="preserve"> I am Lord Rama, the ultimate gentleman warrior. </w:t>
      </w:r>
      <w:r w:rsidRPr="00083482">
        <w:rPr>
          <w:noProof/>
          <w:lang w:bidi="sa-IN"/>
        </w:rPr>
        <w:t>[jhaShANAm]</w:t>
      </w:r>
      <w:r w:rsidRPr="00083482">
        <w:t xml:space="preserve"> Among marine predators, </w:t>
      </w:r>
      <w:r w:rsidRPr="00083482">
        <w:rPr>
          <w:noProof/>
          <w:lang w:bidi="sa-IN"/>
        </w:rPr>
        <w:t>[makara: cha asmi]</w:t>
      </w:r>
      <w:r w:rsidRPr="00083482">
        <w:t xml:space="preserve"> I am the crocodile. </w:t>
      </w:r>
      <w:r w:rsidRPr="00083482">
        <w:rPr>
          <w:noProof/>
          <w:lang w:bidi="sa-IN"/>
        </w:rPr>
        <w:t>[srOtasAm]</w:t>
      </w:r>
      <w:r w:rsidRPr="00083482">
        <w:t xml:space="preserve"> Among rivers, </w:t>
      </w:r>
      <w:r w:rsidRPr="00083482">
        <w:rPr>
          <w:noProof/>
          <w:lang w:bidi="sa-IN"/>
        </w:rPr>
        <w:t>[jAhnavI asmi]</w:t>
      </w:r>
      <w:r w:rsidRPr="00083482">
        <w:t xml:space="preserve"> I am the river Ganga.</w:t>
      </w:r>
    </w:p>
    <w:p w14:paraId="6A49B31D" w14:textId="77777777" w:rsidR="0096023F" w:rsidRDefault="00EB3A34">
      <w:r w:rsidRPr="00083482">
        <w:t xml:space="preserve">In those that have movement in their nature, I am the wind. </w:t>
      </w:r>
    </w:p>
    <w:p w14:paraId="66025DA3" w14:textId="5E383FE4" w:rsidR="00EE69AD" w:rsidRPr="00083482" w:rsidRDefault="00EB3A34">
      <w:r w:rsidRPr="00083482">
        <w:t>Among people who carry weapons, I am Rama. The ability to wield weapons is one of the Lord's attributes. Just as the sun, its planets and the entire universe is the Lord's body, such ability i</w:t>
      </w:r>
      <w:r w:rsidR="00497691">
        <w:t>s also part of the Lord's body.</w:t>
      </w:r>
    </w:p>
    <w:p w14:paraId="03CF2676" w14:textId="77777777" w:rsidR="00EE69AD" w:rsidRPr="00083482" w:rsidRDefault="00CA3C91">
      <w:pPr>
        <w:pStyle w:val="Heading2"/>
      </w:pPr>
      <w:r w:rsidRPr="00083482">
        <w:lastRenderedPageBreak/>
        <w:t>10-32</w:t>
      </w:r>
    </w:p>
    <w:p w14:paraId="3D033417" w14:textId="77777777" w:rsidR="00EE69AD" w:rsidRPr="00083482" w:rsidRDefault="00EB3A34" w:rsidP="00C12093">
      <w:pPr>
        <w:pStyle w:val="Shloka"/>
        <w:rPr>
          <w:noProof/>
          <w:lang w:bidi="sa-IN"/>
        </w:rPr>
      </w:pPr>
      <w:r w:rsidRPr="00083482">
        <w:rPr>
          <w:noProof/>
          <w:lang w:bidi="sa-IN"/>
        </w:rPr>
        <w:t>[</w:t>
      </w:r>
    </w:p>
    <w:p w14:paraId="3EF22B2D" w14:textId="77777777" w:rsidR="00EE69AD" w:rsidRPr="00083482" w:rsidRDefault="00EB3A34" w:rsidP="00C12093">
      <w:pPr>
        <w:pStyle w:val="Shloka"/>
        <w:rPr>
          <w:noProof/>
          <w:lang w:bidi="sa-IN"/>
        </w:rPr>
      </w:pPr>
      <w:r w:rsidRPr="00083482">
        <w:rPr>
          <w:noProof/>
          <w:lang w:bidi="sa-IN"/>
        </w:rPr>
        <w:t>sargANAm Adiranta: cha madhyam chaivAham arjuna |</w:t>
      </w:r>
    </w:p>
    <w:p w14:paraId="6B6F2880" w14:textId="77777777" w:rsidR="00EE69AD" w:rsidRPr="00083482" w:rsidRDefault="00EB3A34" w:rsidP="00C12093">
      <w:pPr>
        <w:pStyle w:val="Shloka"/>
        <w:rPr>
          <w:noProof/>
          <w:lang w:bidi="sa-IN"/>
        </w:rPr>
      </w:pPr>
      <w:r w:rsidRPr="00083482">
        <w:rPr>
          <w:noProof/>
          <w:lang w:bidi="sa-IN"/>
        </w:rPr>
        <w:t>adhyAtma vidyA vidyAnAm vAda: pravadatAm aham || 32 ||</w:t>
      </w:r>
    </w:p>
    <w:p w14:paraId="22719776" w14:textId="77777777" w:rsidR="00EE69AD" w:rsidRPr="00083482" w:rsidRDefault="00EB3A34" w:rsidP="00C12093">
      <w:pPr>
        <w:pStyle w:val="Shloka"/>
      </w:pPr>
      <w:r w:rsidRPr="00083482">
        <w:rPr>
          <w:noProof/>
          <w:lang w:bidi="sa-IN"/>
        </w:rPr>
        <w:t>]</w:t>
      </w:r>
    </w:p>
    <w:p w14:paraId="7ACC3F23" w14:textId="22722237" w:rsidR="00EE69AD" w:rsidRPr="00083482" w:rsidRDefault="00EB3A34" w:rsidP="00A22026">
      <w:pPr>
        <w:pStyle w:val="ExplnOfShloka"/>
      </w:pPr>
      <w:r w:rsidRPr="00083482">
        <w:rPr>
          <w:noProof/>
          <w:lang w:bidi="sa-IN"/>
        </w:rPr>
        <w:t>[arjuna]</w:t>
      </w:r>
      <w:r w:rsidRPr="00083482">
        <w:t xml:space="preserve"> Arjuna, </w:t>
      </w:r>
      <w:r w:rsidRPr="00083482">
        <w:rPr>
          <w:noProof/>
          <w:lang w:bidi="sa-IN"/>
        </w:rPr>
        <w:t>[sargANAm]</w:t>
      </w:r>
      <w:r w:rsidRPr="00083482">
        <w:t xml:space="preserve"> among all things that undergo creation, </w:t>
      </w:r>
      <w:r w:rsidRPr="00083482">
        <w:rPr>
          <w:noProof/>
          <w:lang w:bidi="sa-IN"/>
        </w:rPr>
        <w:t>[aham Adi:]</w:t>
      </w:r>
      <w:r w:rsidRPr="00083482">
        <w:t xml:space="preserve"> I am the beginning, </w:t>
      </w:r>
      <w:r w:rsidRPr="00083482">
        <w:rPr>
          <w:noProof/>
          <w:lang w:bidi="sa-IN"/>
        </w:rPr>
        <w:t>[anta:]</w:t>
      </w:r>
      <w:r w:rsidRPr="00083482">
        <w:t xml:space="preserve"> the end </w:t>
      </w:r>
      <w:r w:rsidRPr="00083482">
        <w:rPr>
          <w:noProof/>
          <w:lang w:bidi="sa-IN"/>
        </w:rPr>
        <w:t>[madhyam cha]</w:t>
      </w:r>
      <w:r w:rsidRPr="00083482">
        <w:t xml:space="preserve"> and everything </w:t>
      </w:r>
      <w:r w:rsidR="006F6F96" w:rsidRPr="00083482">
        <w:t>in-between</w:t>
      </w:r>
      <w:r w:rsidRPr="00083482">
        <w:t xml:space="preserve">. </w:t>
      </w:r>
      <w:r w:rsidRPr="00083482">
        <w:rPr>
          <w:noProof/>
          <w:lang w:bidi="sa-IN"/>
        </w:rPr>
        <w:t>[vidyAnAm]</w:t>
      </w:r>
      <w:r w:rsidRPr="00083482">
        <w:t xml:space="preserve"> In all knowledge, </w:t>
      </w:r>
      <w:r w:rsidRPr="00083482">
        <w:rPr>
          <w:noProof/>
          <w:lang w:bidi="sa-IN"/>
        </w:rPr>
        <w:t>[adhyAtma vidyA]</w:t>
      </w:r>
      <w:r w:rsidRPr="00083482">
        <w:t xml:space="preserve"> I am the fundamental knowledge about the Self, its relation to the Universe and the Lord. </w:t>
      </w:r>
      <w:r w:rsidRPr="00083482">
        <w:rPr>
          <w:noProof/>
          <w:lang w:bidi="sa-IN"/>
        </w:rPr>
        <w:t>[pravadatAm]</w:t>
      </w:r>
      <w:r w:rsidRPr="00083482">
        <w:t xml:space="preserve"> Among people who debate, </w:t>
      </w:r>
      <w:r w:rsidRPr="00083482">
        <w:rPr>
          <w:noProof/>
          <w:lang w:bidi="sa-IN"/>
        </w:rPr>
        <w:t>[vAda:]</w:t>
      </w:r>
      <w:r w:rsidRPr="00083482">
        <w:t xml:space="preserve"> I am the point that </w:t>
      </w:r>
      <w:r w:rsidR="0096023F">
        <w:t>closes</w:t>
      </w:r>
      <w:r w:rsidRPr="00083482">
        <w:t xml:space="preserve"> the argument.</w:t>
      </w:r>
    </w:p>
    <w:p w14:paraId="089F278A" w14:textId="0F97525A" w:rsidR="00EE69AD" w:rsidRPr="00083482" w:rsidRDefault="00EB3A34">
      <w:r w:rsidRPr="00083482">
        <w:t xml:space="preserve">The beginning of everything that's created is the cause that created them. At all times, at all places, I alone am the cause of all kinds of creation. In the same way, destruction too - at all times, the one who terminates the existence of everything is also Me. </w:t>
      </w:r>
      <w:r w:rsidR="0096023F">
        <w:t>S</w:t>
      </w:r>
      <w:r w:rsidRPr="00083482">
        <w:t>ustenance happens in</w:t>
      </w:r>
      <w:r w:rsidR="0096023F">
        <w:t>-between</w:t>
      </w:r>
      <w:r w:rsidRPr="00083482">
        <w:t xml:space="preserve"> creation and destruction</w:t>
      </w:r>
      <w:r w:rsidR="0096023F">
        <w:t>.</w:t>
      </w:r>
      <w:r w:rsidRPr="00083482">
        <w:t xml:space="preserve"> I am the sustainer. All of this happens according to My will.</w:t>
      </w:r>
    </w:p>
    <w:p w14:paraId="5CBC9C7E" w14:textId="58B9ED33" w:rsidR="00EE69AD" w:rsidRPr="00083482" w:rsidRDefault="00EB3A34">
      <w:r w:rsidRPr="00083482">
        <w:t xml:space="preserve">Among people who indulge in debates and arguments, I am the point that </w:t>
      </w:r>
      <w:r w:rsidR="0096023F">
        <w:t xml:space="preserve">closes </w:t>
      </w:r>
      <w:r w:rsidRPr="00083482">
        <w:t>the argument.</w:t>
      </w:r>
    </w:p>
    <w:p w14:paraId="4ACC72ED" w14:textId="77777777" w:rsidR="00EE69AD" w:rsidRPr="00083482" w:rsidRDefault="00CA3C91">
      <w:pPr>
        <w:pStyle w:val="Heading2"/>
      </w:pPr>
      <w:r w:rsidRPr="00083482">
        <w:t>10-33</w:t>
      </w:r>
    </w:p>
    <w:p w14:paraId="2061D02E" w14:textId="77777777" w:rsidR="00EE69AD" w:rsidRPr="00083482" w:rsidRDefault="00EB3A34" w:rsidP="00C12093">
      <w:pPr>
        <w:pStyle w:val="Shloka"/>
        <w:rPr>
          <w:noProof/>
          <w:lang w:bidi="sa-IN"/>
        </w:rPr>
      </w:pPr>
      <w:r w:rsidRPr="00083482">
        <w:rPr>
          <w:noProof/>
          <w:lang w:bidi="sa-IN"/>
        </w:rPr>
        <w:t>[</w:t>
      </w:r>
    </w:p>
    <w:p w14:paraId="637C45A2" w14:textId="77777777" w:rsidR="00EE69AD" w:rsidRPr="00083482" w:rsidRDefault="00EB3A34" w:rsidP="00C12093">
      <w:pPr>
        <w:pStyle w:val="Shloka"/>
        <w:rPr>
          <w:noProof/>
          <w:lang w:bidi="sa-IN"/>
        </w:rPr>
      </w:pPr>
      <w:r w:rsidRPr="00083482">
        <w:rPr>
          <w:noProof/>
          <w:lang w:bidi="sa-IN"/>
        </w:rPr>
        <w:t>akSharANAm akArO_smi dvandva: sAmAsikasya cha |</w:t>
      </w:r>
    </w:p>
    <w:p w14:paraId="31883849" w14:textId="77777777" w:rsidR="00EE69AD" w:rsidRPr="00083482" w:rsidRDefault="00EB3A34" w:rsidP="00C12093">
      <w:pPr>
        <w:pStyle w:val="Shloka"/>
        <w:rPr>
          <w:noProof/>
          <w:lang w:bidi="sa-IN"/>
        </w:rPr>
      </w:pPr>
      <w:r w:rsidRPr="00083482">
        <w:rPr>
          <w:noProof/>
          <w:lang w:bidi="sa-IN"/>
        </w:rPr>
        <w:t>aham Eva akShaya: kAlO dhAtAham vishvatO mukha: || 33 ||</w:t>
      </w:r>
    </w:p>
    <w:p w14:paraId="51E41997" w14:textId="77777777" w:rsidR="00EE69AD" w:rsidRPr="00083482" w:rsidRDefault="00EB3A34" w:rsidP="00C12093">
      <w:pPr>
        <w:pStyle w:val="Shloka"/>
      </w:pPr>
      <w:r w:rsidRPr="00083482">
        <w:rPr>
          <w:noProof/>
          <w:lang w:bidi="sa-IN"/>
        </w:rPr>
        <w:t>]</w:t>
      </w:r>
    </w:p>
    <w:p w14:paraId="36B6A43A" w14:textId="6FF6529E" w:rsidR="00EE69AD" w:rsidRPr="00083482" w:rsidRDefault="00EB3A34" w:rsidP="00A22026">
      <w:pPr>
        <w:pStyle w:val="ExplnOfShloka"/>
      </w:pPr>
      <w:r w:rsidRPr="00083482">
        <w:rPr>
          <w:noProof/>
          <w:lang w:bidi="sa-IN"/>
        </w:rPr>
        <w:t>[akSharANAm]</w:t>
      </w:r>
      <w:r w:rsidRPr="00083482">
        <w:t xml:space="preserve"> In alphabets, </w:t>
      </w:r>
      <w:r w:rsidRPr="00083482">
        <w:rPr>
          <w:noProof/>
          <w:lang w:bidi="sa-IN"/>
        </w:rPr>
        <w:t>[akAra: asmi]</w:t>
      </w:r>
      <w:r w:rsidRPr="00083482">
        <w:t xml:space="preserve"> I am the primary element, the </w:t>
      </w:r>
      <w:r w:rsidR="0096023F">
        <w:t>phonetic</w:t>
      </w:r>
      <w:r w:rsidRPr="00083482">
        <w:t xml:space="preserve"> </w:t>
      </w:r>
      <w:r w:rsidR="0096023F">
        <w:rPr>
          <w:noProof/>
          <w:lang w:bidi="sa-IN"/>
        </w:rPr>
        <w:t>'a'</w:t>
      </w:r>
      <w:r w:rsidRPr="00083482">
        <w:t xml:space="preserve">. </w:t>
      </w:r>
      <w:r w:rsidRPr="00083482">
        <w:rPr>
          <w:noProof/>
          <w:lang w:bidi="sa-IN"/>
        </w:rPr>
        <w:t>[sAmAsikasya]</w:t>
      </w:r>
      <w:r w:rsidRPr="00083482">
        <w:t xml:space="preserve"> Among the various methods of combining words, </w:t>
      </w:r>
      <w:r w:rsidRPr="00083482">
        <w:rPr>
          <w:noProof/>
          <w:lang w:bidi="sa-IN"/>
        </w:rPr>
        <w:t>[dvandva:]</w:t>
      </w:r>
      <w:r w:rsidRPr="00083482">
        <w:t xml:space="preserve"> I am the dvandva. </w:t>
      </w:r>
      <w:r w:rsidRPr="00083482">
        <w:rPr>
          <w:noProof/>
          <w:lang w:bidi="sa-IN"/>
        </w:rPr>
        <w:t>[aham Eva]</w:t>
      </w:r>
      <w:r w:rsidRPr="00083482">
        <w:t xml:space="preserve"> I alone am </w:t>
      </w:r>
      <w:r w:rsidRPr="00083482">
        <w:rPr>
          <w:noProof/>
          <w:lang w:bidi="sa-IN"/>
        </w:rPr>
        <w:t>[akShaya: kAla:]</w:t>
      </w:r>
      <w:r w:rsidRPr="00083482">
        <w:t xml:space="preserve"> the time that never wanes. </w:t>
      </w:r>
      <w:r w:rsidRPr="00083482">
        <w:rPr>
          <w:noProof/>
          <w:lang w:bidi="sa-IN"/>
        </w:rPr>
        <w:t>[dhAtA aham]</w:t>
      </w:r>
      <w:r w:rsidRPr="00083482">
        <w:t xml:space="preserve"> I am the One who brought about all creation, </w:t>
      </w:r>
      <w:r w:rsidRPr="00083482">
        <w:rPr>
          <w:noProof/>
          <w:lang w:bidi="sa-IN"/>
        </w:rPr>
        <w:t>[vishvata: mukha:]</w:t>
      </w:r>
      <w:r w:rsidRPr="00083482">
        <w:t xml:space="preserve"> having four heads, looking over all of My creation.</w:t>
      </w:r>
    </w:p>
    <w:p w14:paraId="516BB055" w14:textId="2246DC78" w:rsidR="00005A02" w:rsidRDefault="00EB3A34">
      <w:r w:rsidRPr="00083482">
        <w:t xml:space="preserve">In alphabets, the </w:t>
      </w:r>
      <w:r w:rsidR="0096023F">
        <w:t xml:space="preserve">phonetic </w:t>
      </w:r>
      <w:r w:rsidR="0096023F">
        <w:rPr>
          <w:noProof/>
          <w:lang w:bidi="sa-IN"/>
        </w:rPr>
        <w:t>'</w:t>
      </w:r>
      <w:r w:rsidRPr="00083482">
        <w:rPr>
          <w:noProof/>
          <w:lang w:bidi="sa-IN"/>
        </w:rPr>
        <w:t>a</w:t>
      </w:r>
      <w:r w:rsidR="0096023F">
        <w:rPr>
          <w:noProof/>
          <w:lang w:bidi="sa-IN"/>
        </w:rPr>
        <w:t>'</w:t>
      </w:r>
      <w:r w:rsidRPr="00083482">
        <w:t xml:space="preserve"> is inside all speech, as said in the scriptures. I am this sound </w:t>
      </w:r>
      <w:r w:rsidR="0096023F">
        <w:t>'</w:t>
      </w:r>
      <w:r w:rsidRPr="00083482">
        <w:rPr>
          <w:noProof/>
          <w:lang w:bidi="sa-IN"/>
        </w:rPr>
        <w:t>a</w:t>
      </w:r>
      <w:r w:rsidR="0096023F">
        <w:t>'</w:t>
      </w:r>
      <w:r w:rsidRPr="00083482">
        <w:t xml:space="preserve">, which is </w:t>
      </w:r>
      <w:r w:rsidR="00497691">
        <w:t>the basis for all sounds.</w:t>
      </w:r>
    </w:p>
    <w:p w14:paraId="00E9D35A" w14:textId="3A19076E" w:rsidR="00005A02" w:rsidRDefault="00EB3A34">
      <w:r w:rsidRPr="00083482">
        <w:t>Among the various ways of combining words, I am the 'dvandva' variety. It's the only one that joins two words while enhancing the prominence of bot</w:t>
      </w:r>
      <w:r w:rsidR="00A54108">
        <w:t>h of them - that is the special</w:t>
      </w:r>
      <w:r w:rsidRPr="00083482">
        <w:t xml:space="preserve">ty of dvandva. </w:t>
      </w:r>
    </w:p>
    <w:p w14:paraId="6D3EDCF8" w14:textId="77777777" w:rsidR="0066435E" w:rsidRDefault="00EB3A34">
      <w:r w:rsidRPr="00083482">
        <w:t xml:space="preserve">I am the time that never wanes, having an endless sequence of appointments and happenings. </w:t>
      </w:r>
    </w:p>
    <w:p w14:paraId="17C70DE7" w14:textId="1FAFF4BB" w:rsidR="00EE69AD" w:rsidRPr="00083482" w:rsidRDefault="00EB3A34">
      <w:r w:rsidRPr="00083482">
        <w:t>I am Hiranyagarbha, the four-faced engineer of the Universe who executed all of creation.</w:t>
      </w:r>
    </w:p>
    <w:p w14:paraId="4A6D1FAC" w14:textId="77777777" w:rsidR="00EE69AD" w:rsidRPr="00083482" w:rsidRDefault="00CA3C91">
      <w:pPr>
        <w:pStyle w:val="Heading2"/>
      </w:pPr>
      <w:r w:rsidRPr="00083482">
        <w:t>10-34</w:t>
      </w:r>
    </w:p>
    <w:p w14:paraId="5764F1A2" w14:textId="77777777" w:rsidR="00EE69AD" w:rsidRPr="00083482" w:rsidRDefault="00EB3A34" w:rsidP="00C12093">
      <w:pPr>
        <w:pStyle w:val="Shloka"/>
        <w:rPr>
          <w:noProof/>
          <w:lang w:bidi="sa-IN"/>
        </w:rPr>
      </w:pPr>
      <w:r w:rsidRPr="00083482">
        <w:rPr>
          <w:noProof/>
          <w:lang w:bidi="sa-IN"/>
        </w:rPr>
        <w:t>[</w:t>
      </w:r>
    </w:p>
    <w:p w14:paraId="5696C01F" w14:textId="77777777" w:rsidR="00EE69AD" w:rsidRPr="00083482" w:rsidRDefault="00EB3A34" w:rsidP="00C12093">
      <w:pPr>
        <w:pStyle w:val="Shloka"/>
        <w:rPr>
          <w:noProof/>
          <w:lang w:bidi="sa-IN"/>
        </w:rPr>
      </w:pPr>
      <w:r w:rsidRPr="00083482">
        <w:rPr>
          <w:noProof/>
          <w:lang w:bidi="sa-IN"/>
        </w:rPr>
        <w:t>mr'tyu: sarvahara: chAham udbhava: cha bhaviShyatAm |</w:t>
      </w:r>
    </w:p>
    <w:p w14:paraId="70555128" w14:textId="77777777" w:rsidR="00EE69AD" w:rsidRPr="00083482" w:rsidRDefault="00EB3A34" w:rsidP="00C12093">
      <w:pPr>
        <w:pStyle w:val="Shloka"/>
        <w:rPr>
          <w:noProof/>
          <w:lang w:bidi="sa-IN"/>
        </w:rPr>
      </w:pPr>
      <w:r w:rsidRPr="00083482">
        <w:rPr>
          <w:noProof/>
          <w:lang w:bidi="sa-IN"/>
        </w:rPr>
        <w:t>kIrti: shrI: vAkashcha nArINAm smr'tirmEdhA dhr'ti: kShamA || 34 ||</w:t>
      </w:r>
    </w:p>
    <w:p w14:paraId="14175AF4" w14:textId="77777777" w:rsidR="00EE69AD" w:rsidRPr="00083482" w:rsidRDefault="00EB3A34" w:rsidP="00C12093">
      <w:pPr>
        <w:pStyle w:val="Shloka"/>
      </w:pPr>
      <w:r w:rsidRPr="00083482">
        <w:rPr>
          <w:noProof/>
          <w:lang w:bidi="sa-IN"/>
        </w:rPr>
        <w:t>]</w:t>
      </w:r>
    </w:p>
    <w:p w14:paraId="5F08FA03" w14:textId="7CED3AAD" w:rsidR="00EE69AD" w:rsidRPr="00083482" w:rsidRDefault="00EB3A34" w:rsidP="00A22026">
      <w:pPr>
        <w:pStyle w:val="ExplnOfShloka"/>
      </w:pPr>
      <w:r w:rsidRPr="00083482">
        <w:rPr>
          <w:noProof/>
          <w:lang w:bidi="sa-IN"/>
        </w:rPr>
        <w:t>[aham mr'tyu:]</w:t>
      </w:r>
      <w:r w:rsidRPr="00083482">
        <w:t xml:space="preserve"> I am the termination </w:t>
      </w:r>
      <w:r w:rsidRPr="00083482">
        <w:rPr>
          <w:noProof/>
          <w:lang w:bidi="sa-IN"/>
        </w:rPr>
        <w:t>[sarvahara:]</w:t>
      </w:r>
      <w:r w:rsidRPr="00083482">
        <w:t xml:space="preserve"> that takes away everything. </w:t>
      </w:r>
      <w:r w:rsidRPr="00083482">
        <w:rPr>
          <w:noProof/>
          <w:lang w:bidi="sa-IN"/>
        </w:rPr>
        <w:t>[udbhava: aham]</w:t>
      </w:r>
      <w:r w:rsidRPr="00083482">
        <w:t xml:space="preserve"> I am the act of </w:t>
      </w:r>
      <w:r w:rsidR="00A03274">
        <w:t>creation</w:t>
      </w:r>
      <w:r w:rsidR="00060F23">
        <w:t xml:space="preserve"> </w:t>
      </w:r>
      <w:r w:rsidR="00060F23" w:rsidRPr="00083482">
        <w:rPr>
          <w:noProof/>
          <w:lang w:bidi="sa-IN"/>
        </w:rPr>
        <w:t>[bhaviShyatAm]</w:t>
      </w:r>
      <w:r w:rsidR="00060F23">
        <w:t xml:space="preserve"> t</w:t>
      </w:r>
      <w:r w:rsidR="00060F23" w:rsidRPr="00083482">
        <w:t xml:space="preserve">o things </w:t>
      </w:r>
      <w:r w:rsidR="00060F23">
        <w:t xml:space="preserve">which will </w:t>
      </w:r>
      <w:r w:rsidR="00A03274">
        <w:t xml:space="preserve">be </w:t>
      </w:r>
      <w:r w:rsidR="00A03274">
        <w:lastRenderedPageBreak/>
        <w:t>created</w:t>
      </w:r>
      <w:r w:rsidRPr="00083482">
        <w:t xml:space="preserve">. </w:t>
      </w:r>
      <w:r w:rsidRPr="00083482">
        <w:rPr>
          <w:noProof/>
          <w:lang w:bidi="sa-IN"/>
        </w:rPr>
        <w:t>[nArINAm]</w:t>
      </w:r>
      <w:r w:rsidRPr="00083482">
        <w:t xml:space="preserve"> Among ladies, </w:t>
      </w:r>
      <w:r w:rsidRPr="00083482">
        <w:rPr>
          <w:noProof/>
          <w:lang w:bidi="sa-IN"/>
        </w:rPr>
        <w:t>[shrI:]</w:t>
      </w:r>
      <w:r w:rsidRPr="00083482">
        <w:t xml:space="preserve"> I am Lakshmi </w:t>
      </w:r>
      <w:r w:rsidRPr="00083482">
        <w:rPr>
          <w:noProof/>
          <w:lang w:bidi="sa-IN"/>
        </w:rPr>
        <w:t>[kIrti: cha]</w:t>
      </w:r>
      <w:r w:rsidRPr="00083482">
        <w:t xml:space="preserve"> and that which is called as </w:t>
      </w:r>
      <w:r w:rsidR="006F6F96" w:rsidRPr="00083482">
        <w:t>luster</w:t>
      </w:r>
      <w:r w:rsidRPr="00083482">
        <w:t xml:space="preserve">. </w:t>
      </w:r>
      <w:r w:rsidRPr="00083482">
        <w:rPr>
          <w:noProof/>
          <w:lang w:bidi="sa-IN"/>
        </w:rPr>
        <w:t>[vAka:]</w:t>
      </w:r>
      <w:r w:rsidRPr="00083482">
        <w:t xml:space="preserve"> I am speech. </w:t>
      </w:r>
      <w:r w:rsidRPr="00083482">
        <w:rPr>
          <w:noProof/>
          <w:lang w:bidi="sa-IN"/>
        </w:rPr>
        <w:t>[smr'ti:]</w:t>
      </w:r>
      <w:r w:rsidRPr="00083482">
        <w:t xml:space="preserve"> I am memory-recall, </w:t>
      </w:r>
      <w:r w:rsidRPr="00083482">
        <w:rPr>
          <w:noProof/>
          <w:lang w:bidi="sa-IN"/>
        </w:rPr>
        <w:t>[mEdhA]</w:t>
      </w:r>
      <w:r w:rsidRPr="00083482">
        <w:t xml:space="preserve"> I am talent, </w:t>
      </w:r>
      <w:r w:rsidRPr="00083482">
        <w:rPr>
          <w:noProof/>
          <w:lang w:bidi="sa-IN"/>
        </w:rPr>
        <w:t>[dhr'ti:]</w:t>
      </w:r>
      <w:r w:rsidRPr="00083482">
        <w:t xml:space="preserve"> courage and resolve. </w:t>
      </w:r>
      <w:r w:rsidRPr="00083482">
        <w:rPr>
          <w:noProof/>
          <w:lang w:bidi="sa-IN"/>
        </w:rPr>
        <w:t>[kShamA]</w:t>
      </w:r>
      <w:r w:rsidRPr="00083482">
        <w:t xml:space="preserve"> I am </w:t>
      </w:r>
      <w:hyperlink w:anchor="forgiveness_the_defn" w:history="1">
        <w:r w:rsidRPr="00083482">
          <w:rPr>
            <w:rStyle w:val="Hyperlink"/>
          </w:rPr>
          <w:t>forgiveness</w:t>
        </w:r>
      </w:hyperlink>
      <w:r w:rsidRPr="00083482">
        <w:t>.</w:t>
      </w:r>
    </w:p>
    <w:p w14:paraId="16D4E913" w14:textId="77777777" w:rsidR="00A03274" w:rsidRDefault="00EB3A34">
      <w:r w:rsidRPr="00083482">
        <w:t xml:space="preserve">The Lord says - 'I am the death that takes away every life. To those who are going to be created, I am the act of creation. </w:t>
      </w:r>
    </w:p>
    <w:p w14:paraId="362020BA" w14:textId="42C49E01" w:rsidR="00A03274" w:rsidRDefault="00EB3A34">
      <w:r w:rsidRPr="00083482">
        <w:t xml:space="preserve">I am </w:t>
      </w:r>
      <w:r w:rsidR="006F6F96" w:rsidRPr="00083482">
        <w:t>Lakshmi</w:t>
      </w:r>
      <w:r w:rsidRPr="00083482">
        <w:t xml:space="preserve">. I am the </w:t>
      </w:r>
      <w:r w:rsidR="006F6F96" w:rsidRPr="00083482">
        <w:t>luster</w:t>
      </w:r>
      <w:r w:rsidRPr="00083482">
        <w:t xml:space="preserve"> in ladies. </w:t>
      </w:r>
    </w:p>
    <w:p w14:paraId="766C27D8" w14:textId="67358C84" w:rsidR="00EE69AD" w:rsidRPr="00083482" w:rsidRDefault="00EB3A34">
      <w:r w:rsidRPr="00083482">
        <w:t>I am the recollection of memory</w:t>
      </w:r>
      <w:r w:rsidR="00A03274">
        <w:t xml:space="preserve"> and speech</w:t>
      </w:r>
      <w:r w:rsidRPr="00083482">
        <w:t xml:space="preserve">; I am talent, courage and resolve. I am </w:t>
      </w:r>
      <w:hyperlink w:anchor="forgiveness_the_defn" w:history="1">
        <w:r w:rsidRPr="00083482">
          <w:rPr>
            <w:rStyle w:val="Hyperlink"/>
          </w:rPr>
          <w:t>forgiveness</w:t>
        </w:r>
      </w:hyperlink>
      <w:r w:rsidR="005126BC">
        <w:t>’.</w:t>
      </w:r>
    </w:p>
    <w:p w14:paraId="2E4172BF" w14:textId="77777777" w:rsidR="00EE69AD" w:rsidRPr="00083482" w:rsidRDefault="00CA3C91">
      <w:pPr>
        <w:pStyle w:val="Heading2"/>
      </w:pPr>
      <w:r w:rsidRPr="00083482">
        <w:t>10-35</w:t>
      </w:r>
    </w:p>
    <w:p w14:paraId="1FDBC4CF" w14:textId="77777777" w:rsidR="00EE69AD" w:rsidRPr="00083482" w:rsidRDefault="00EB3A34" w:rsidP="00C12093">
      <w:pPr>
        <w:pStyle w:val="Shloka"/>
        <w:rPr>
          <w:noProof/>
          <w:lang w:bidi="sa-IN"/>
        </w:rPr>
      </w:pPr>
      <w:r w:rsidRPr="00083482">
        <w:rPr>
          <w:noProof/>
          <w:lang w:bidi="sa-IN"/>
        </w:rPr>
        <w:t>[</w:t>
      </w:r>
    </w:p>
    <w:p w14:paraId="4D19EE3F" w14:textId="77777777" w:rsidR="00EE69AD" w:rsidRPr="00083482" w:rsidRDefault="00EB3A34" w:rsidP="00C12093">
      <w:pPr>
        <w:pStyle w:val="Shloka"/>
        <w:rPr>
          <w:noProof/>
          <w:lang w:bidi="sa-IN"/>
        </w:rPr>
      </w:pPr>
      <w:r w:rsidRPr="00083482">
        <w:rPr>
          <w:noProof/>
          <w:lang w:bidi="sa-IN"/>
        </w:rPr>
        <w:t>br'hatsAma tathA sAmnAm gAyatrI ChandasAm aham |</w:t>
      </w:r>
    </w:p>
    <w:p w14:paraId="76D5D7CD" w14:textId="77777777" w:rsidR="00EE69AD" w:rsidRPr="00083482" w:rsidRDefault="00EB3A34" w:rsidP="00C12093">
      <w:pPr>
        <w:pStyle w:val="Shloka"/>
        <w:rPr>
          <w:noProof/>
          <w:lang w:bidi="sa-IN"/>
        </w:rPr>
      </w:pPr>
      <w:r w:rsidRPr="00083482">
        <w:rPr>
          <w:noProof/>
          <w:lang w:bidi="sa-IN"/>
        </w:rPr>
        <w:t>mAsAnAm mArgashIrShO_ham r'tUnAm kusumAkara: || 35 ||</w:t>
      </w:r>
    </w:p>
    <w:p w14:paraId="04C4C96A" w14:textId="77777777" w:rsidR="00EE69AD" w:rsidRPr="00083482" w:rsidRDefault="00EB3A34" w:rsidP="00C12093">
      <w:pPr>
        <w:pStyle w:val="Shloka"/>
      </w:pPr>
      <w:r w:rsidRPr="00083482">
        <w:rPr>
          <w:noProof/>
          <w:lang w:bidi="sa-IN"/>
        </w:rPr>
        <w:t>]</w:t>
      </w:r>
    </w:p>
    <w:p w14:paraId="0C6F9764" w14:textId="698C4A27" w:rsidR="00EE69AD" w:rsidRPr="00083482" w:rsidRDefault="00EB3A34" w:rsidP="00A22026">
      <w:pPr>
        <w:pStyle w:val="ExplnOfShloka"/>
      </w:pPr>
      <w:r w:rsidRPr="00083482">
        <w:rPr>
          <w:noProof/>
          <w:lang w:bidi="sa-IN"/>
        </w:rPr>
        <w:t>[sAmnAm]</w:t>
      </w:r>
      <w:r w:rsidR="00E800D1">
        <w:t xml:space="preserve"> Among </w:t>
      </w:r>
      <w:r w:rsidRPr="00083482">
        <w:t xml:space="preserve">calming and gentle tunes, </w:t>
      </w:r>
      <w:r w:rsidRPr="00083482">
        <w:rPr>
          <w:noProof/>
          <w:lang w:bidi="sa-IN"/>
        </w:rPr>
        <w:t>[br'hatsAma]</w:t>
      </w:r>
      <w:r w:rsidRPr="00083482">
        <w:t xml:space="preserve"> I am the one</w:t>
      </w:r>
      <w:r w:rsidR="00A2329E">
        <w:t xml:space="preserve"> that spans all of thought and speech</w:t>
      </w:r>
      <w:r w:rsidRPr="00083482">
        <w:t xml:space="preserve">. </w:t>
      </w:r>
      <w:r w:rsidRPr="00083482">
        <w:rPr>
          <w:noProof/>
          <w:lang w:bidi="sa-IN"/>
        </w:rPr>
        <w:t>[ChandasAm]</w:t>
      </w:r>
      <w:r w:rsidRPr="00083482">
        <w:t xml:space="preserve"> Among the </w:t>
      </w:r>
      <w:r w:rsidR="006F6F96" w:rsidRPr="00083482">
        <w:t>poetical</w:t>
      </w:r>
      <w:r w:rsidRPr="00083482">
        <w:t xml:space="preserve"> metres, </w:t>
      </w:r>
      <w:r w:rsidRPr="00083482">
        <w:rPr>
          <w:noProof/>
          <w:lang w:bidi="sa-IN"/>
        </w:rPr>
        <w:t>[gAyatrI aham]</w:t>
      </w:r>
      <w:r w:rsidRPr="00083482">
        <w:t xml:space="preserve"> I am the Gayatri. </w:t>
      </w:r>
      <w:r w:rsidRPr="00083482">
        <w:rPr>
          <w:noProof/>
          <w:lang w:bidi="sa-IN"/>
        </w:rPr>
        <w:t>[mAsAnAm]</w:t>
      </w:r>
      <w:r w:rsidRPr="00083482">
        <w:t xml:space="preserve"> Among the months, </w:t>
      </w:r>
      <w:r w:rsidRPr="00083482">
        <w:rPr>
          <w:noProof/>
          <w:lang w:bidi="sa-IN"/>
        </w:rPr>
        <w:t>[aham mArgashIrSha:]</w:t>
      </w:r>
      <w:r w:rsidRPr="00083482">
        <w:t xml:space="preserve"> I am Margashirsha, </w:t>
      </w:r>
      <w:r w:rsidR="000F611D">
        <w:t xml:space="preserve">when </w:t>
      </w:r>
      <w:r w:rsidRPr="00083482">
        <w:t xml:space="preserve">the rain-bearing clouds </w:t>
      </w:r>
      <w:r w:rsidR="000F611D">
        <w:t>give way to pleasant and prosperous times</w:t>
      </w:r>
      <w:r w:rsidRPr="00083482">
        <w:t xml:space="preserve">. </w:t>
      </w:r>
      <w:r w:rsidRPr="00083482">
        <w:rPr>
          <w:noProof/>
          <w:lang w:bidi="sa-IN"/>
        </w:rPr>
        <w:t>[r'tUnAm]</w:t>
      </w:r>
      <w:r w:rsidRPr="00083482">
        <w:t xml:space="preserve"> Among the seasons, </w:t>
      </w:r>
      <w:r w:rsidRPr="00083482">
        <w:rPr>
          <w:noProof/>
          <w:lang w:bidi="sa-IN"/>
        </w:rPr>
        <w:t>[kusumAkara:]</w:t>
      </w:r>
      <w:r w:rsidRPr="00083482">
        <w:t xml:space="preserve"> I am the spring-time, the season when flowers bloom and all beings are comforted.</w:t>
      </w:r>
    </w:p>
    <w:p w14:paraId="08E9E98F" w14:textId="28C2B909" w:rsidR="005126BC" w:rsidRDefault="00EB3A34">
      <w:r w:rsidRPr="00083482">
        <w:t xml:space="preserve">I am the best of all calming and gentle tunes. </w:t>
      </w:r>
    </w:p>
    <w:p w14:paraId="0E94BB18" w14:textId="01D62AD3" w:rsidR="005126BC" w:rsidRDefault="00EB3A34">
      <w:r w:rsidRPr="00083482">
        <w:t xml:space="preserve">Among </w:t>
      </w:r>
      <w:r w:rsidR="006F6F96" w:rsidRPr="00083482">
        <w:t>poetical</w:t>
      </w:r>
      <w:r w:rsidRPr="00083482">
        <w:t xml:space="preserve"> metres, I am Gayatri, considered the mother of all metres. </w:t>
      </w:r>
    </w:p>
    <w:p w14:paraId="300F8D6D" w14:textId="5141451E" w:rsidR="00EE69AD" w:rsidRPr="00083482" w:rsidRDefault="00EB3A34">
      <w:r w:rsidRPr="00083482">
        <w:t>I am spring-time, the season when flowers bloom and all beings are comforted.</w:t>
      </w:r>
    </w:p>
    <w:p w14:paraId="5FB16DFB" w14:textId="77777777" w:rsidR="00EE69AD" w:rsidRPr="00083482" w:rsidRDefault="00CA3C91">
      <w:pPr>
        <w:pStyle w:val="Heading2"/>
      </w:pPr>
      <w:r w:rsidRPr="00083482">
        <w:t>10-36</w:t>
      </w:r>
    </w:p>
    <w:p w14:paraId="34D518CA" w14:textId="77777777" w:rsidR="00EE69AD" w:rsidRPr="00083482" w:rsidRDefault="00EB3A34" w:rsidP="00C12093">
      <w:pPr>
        <w:pStyle w:val="Shloka"/>
        <w:rPr>
          <w:noProof/>
          <w:lang w:bidi="sa-IN"/>
        </w:rPr>
      </w:pPr>
      <w:r w:rsidRPr="00083482">
        <w:rPr>
          <w:noProof/>
          <w:lang w:bidi="sa-IN"/>
        </w:rPr>
        <w:t>[</w:t>
      </w:r>
    </w:p>
    <w:p w14:paraId="6E24D8B8" w14:textId="77777777" w:rsidR="00EE69AD" w:rsidRPr="00083482" w:rsidRDefault="00EB3A34" w:rsidP="00C12093">
      <w:pPr>
        <w:pStyle w:val="Shloka"/>
        <w:rPr>
          <w:noProof/>
          <w:lang w:bidi="sa-IN"/>
        </w:rPr>
      </w:pPr>
      <w:r w:rsidRPr="00083482">
        <w:rPr>
          <w:noProof/>
          <w:lang w:bidi="sa-IN"/>
        </w:rPr>
        <w:t>dyUtam ChalayatAm asmi tEja: tEjasvinAm aham |</w:t>
      </w:r>
    </w:p>
    <w:p w14:paraId="169AF4CC" w14:textId="77777777" w:rsidR="00EE69AD" w:rsidRPr="00083482" w:rsidRDefault="00EB3A34" w:rsidP="00C12093">
      <w:pPr>
        <w:pStyle w:val="Shloka"/>
        <w:rPr>
          <w:noProof/>
          <w:lang w:bidi="sa-IN"/>
        </w:rPr>
      </w:pPr>
      <w:r w:rsidRPr="00083482">
        <w:rPr>
          <w:noProof/>
          <w:lang w:bidi="sa-IN"/>
        </w:rPr>
        <w:t>jayOsmi vyavasAyO_smi sattvam sattvavatAm aham || 36 ||</w:t>
      </w:r>
    </w:p>
    <w:p w14:paraId="51ADE397" w14:textId="77777777" w:rsidR="00EE69AD" w:rsidRPr="00083482" w:rsidRDefault="00EB3A34" w:rsidP="00C12093">
      <w:pPr>
        <w:pStyle w:val="Shloka"/>
      </w:pPr>
      <w:r w:rsidRPr="00083482">
        <w:rPr>
          <w:noProof/>
          <w:lang w:bidi="sa-IN"/>
        </w:rPr>
        <w:t>]</w:t>
      </w:r>
    </w:p>
    <w:p w14:paraId="1700FB83" w14:textId="2DAEEE9B" w:rsidR="00EE69AD" w:rsidRPr="00083482" w:rsidRDefault="00EB3A34" w:rsidP="00A22026">
      <w:pPr>
        <w:pStyle w:val="ExplnOfShloka"/>
      </w:pPr>
      <w:r w:rsidRPr="00083482">
        <w:rPr>
          <w:noProof/>
          <w:lang w:bidi="sa-IN"/>
        </w:rPr>
        <w:t>[ChalayatAm]</w:t>
      </w:r>
      <w:r w:rsidRPr="00083482">
        <w:t xml:space="preserve"> Among people who intend to deceive, </w:t>
      </w:r>
      <w:r w:rsidRPr="00083482">
        <w:rPr>
          <w:noProof/>
          <w:lang w:bidi="sa-IN"/>
        </w:rPr>
        <w:t>[dyUtam asmi]</w:t>
      </w:r>
      <w:r w:rsidRPr="00083482">
        <w:t xml:space="preserve"> I am gambling.</w:t>
      </w:r>
      <w:r w:rsidR="00A54108">
        <w:t xml:space="preserve"> </w:t>
      </w:r>
      <w:r w:rsidRPr="00083482">
        <w:rPr>
          <w:noProof/>
          <w:lang w:bidi="sa-IN"/>
        </w:rPr>
        <w:t>[tEjasvinAm]</w:t>
      </w:r>
      <w:r w:rsidRPr="00083482">
        <w:t xml:space="preserve"> To the brilliant, </w:t>
      </w:r>
      <w:r w:rsidRPr="00083482">
        <w:rPr>
          <w:noProof/>
          <w:lang w:bidi="sa-IN"/>
        </w:rPr>
        <w:t>[tEja: aham]</w:t>
      </w:r>
      <w:r w:rsidRPr="00083482">
        <w:t xml:space="preserve"> I am brilliance. </w:t>
      </w:r>
      <w:r w:rsidRPr="00083482">
        <w:rPr>
          <w:noProof/>
          <w:lang w:bidi="sa-IN"/>
        </w:rPr>
        <w:t>[jaya: asmi]</w:t>
      </w:r>
      <w:r w:rsidRPr="00083482">
        <w:t xml:space="preserve"> I am victory. </w:t>
      </w:r>
      <w:r w:rsidRPr="00083482">
        <w:rPr>
          <w:noProof/>
          <w:lang w:bidi="sa-IN"/>
        </w:rPr>
        <w:t>[vyavasAya: asmi]</w:t>
      </w:r>
      <w:r w:rsidRPr="00083482">
        <w:t xml:space="preserve"> I am determination and perseverance. </w:t>
      </w:r>
      <w:r w:rsidRPr="00083482">
        <w:rPr>
          <w:noProof/>
          <w:lang w:bidi="sa-IN"/>
        </w:rPr>
        <w:t>[sattvavatAm]</w:t>
      </w:r>
      <w:r w:rsidRPr="00083482">
        <w:t xml:space="preserve"> To people who are endowed with wisdom and virtue, </w:t>
      </w:r>
      <w:r w:rsidRPr="00083482">
        <w:rPr>
          <w:noProof/>
          <w:lang w:bidi="sa-IN"/>
        </w:rPr>
        <w:t>[aham sattvam]</w:t>
      </w:r>
      <w:r w:rsidRPr="00083482">
        <w:t xml:space="preserve"> I am the wisdom and the virtue.</w:t>
      </w:r>
    </w:p>
    <w:p w14:paraId="121564C6" w14:textId="6FDD060D" w:rsidR="005126BC" w:rsidRDefault="00A54108">
      <w:r>
        <w:t>A</w:t>
      </w:r>
      <w:r w:rsidR="00EB3A34" w:rsidRPr="00083482">
        <w:t xml:space="preserve">mong </w:t>
      </w:r>
      <w:r>
        <w:t xml:space="preserve">deceptive </w:t>
      </w:r>
      <w:r w:rsidR="005126BC">
        <w:t xml:space="preserve">people </w:t>
      </w:r>
      <w:r w:rsidR="00EB3A34" w:rsidRPr="00083482">
        <w:t xml:space="preserve">who use </w:t>
      </w:r>
      <w:r w:rsidR="006F6F96" w:rsidRPr="00083482">
        <w:t>pretense</w:t>
      </w:r>
      <w:r w:rsidR="00EB3A34" w:rsidRPr="00083482">
        <w:t xml:space="preserve"> and inconsistency, I am gambling</w:t>
      </w:r>
      <w:r w:rsidR="005126BC">
        <w:t>. I take</w:t>
      </w:r>
      <w:r w:rsidR="00EB3A34" w:rsidRPr="00083482">
        <w:t xml:space="preserve"> various forms</w:t>
      </w:r>
      <w:r w:rsidR="005126BC">
        <w:t>,</w:t>
      </w:r>
      <w:r w:rsidR="00EB3A34" w:rsidRPr="00083482">
        <w:t xml:space="preserve"> </w:t>
      </w:r>
      <w:r w:rsidR="005126BC">
        <w:t>for instance</w:t>
      </w:r>
      <w:r w:rsidR="00EB3A34" w:rsidRPr="00083482">
        <w:t xml:space="preserve"> a game of dice. </w:t>
      </w:r>
    </w:p>
    <w:p w14:paraId="5C79D71E" w14:textId="77777777" w:rsidR="005126BC" w:rsidRDefault="00EB3A34">
      <w:r w:rsidRPr="00083482">
        <w:t xml:space="preserve">To those who win, I am victory. </w:t>
      </w:r>
    </w:p>
    <w:p w14:paraId="7CFBFF0B" w14:textId="77777777" w:rsidR="005126BC" w:rsidRDefault="00EB3A34">
      <w:r w:rsidRPr="00083482">
        <w:t xml:space="preserve">To those who persevere with determination, I am perseverance and determination. </w:t>
      </w:r>
    </w:p>
    <w:p w14:paraId="1BBD9A66" w14:textId="6A7440E1" w:rsidR="00EE69AD" w:rsidRPr="00083482" w:rsidRDefault="00EB3A34">
      <w:pPr>
        <w:rPr>
          <w:u w:val="single"/>
        </w:rPr>
      </w:pPr>
      <w:r w:rsidRPr="00083482">
        <w:t>To those who are endowed with wisdom and virtue, I am the wisdom and the virtue - I am broad-mindedness in its greatest form.</w:t>
      </w:r>
    </w:p>
    <w:p w14:paraId="53D8EB4F" w14:textId="77777777" w:rsidR="00EE69AD" w:rsidRPr="00083482" w:rsidRDefault="00CA3C91">
      <w:pPr>
        <w:pStyle w:val="Heading2"/>
      </w:pPr>
      <w:r w:rsidRPr="00083482">
        <w:lastRenderedPageBreak/>
        <w:t>10-37</w:t>
      </w:r>
    </w:p>
    <w:p w14:paraId="43C80EA4" w14:textId="77777777" w:rsidR="00EE69AD" w:rsidRPr="00083482" w:rsidRDefault="00EB3A34" w:rsidP="00C12093">
      <w:pPr>
        <w:pStyle w:val="Shloka"/>
        <w:rPr>
          <w:noProof/>
          <w:lang w:bidi="sa-IN"/>
        </w:rPr>
      </w:pPr>
      <w:r w:rsidRPr="00083482">
        <w:rPr>
          <w:noProof/>
          <w:lang w:bidi="sa-IN"/>
        </w:rPr>
        <w:t>[</w:t>
      </w:r>
    </w:p>
    <w:p w14:paraId="6CE6745B" w14:textId="77777777" w:rsidR="00EE69AD" w:rsidRPr="00083482" w:rsidRDefault="00EB3A34" w:rsidP="00C12093">
      <w:pPr>
        <w:pStyle w:val="Shloka"/>
        <w:rPr>
          <w:noProof/>
          <w:lang w:bidi="sa-IN"/>
        </w:rPr>
      </w:pPr>
      <w:r w:rsidRPr="00083482">
        <w:rPr>
          <w:noProof/>
          <w:lang w:bidi="sa-IN"/>
        </w:rPr>
        <w:t>vr'ShNInAm vAsudEvO_smi pAnDavAnAm dhananjaya: |</w:t>
      </w:r>
    </w:p>
    <w:p w14:paraId="600AAB89" w14:textId="77777777" w:rsidR="00EE69AD" w:rsidRPr="00083482" w:rsidRDefault="00EB3A34" w:rsidP="00C12093">
      <w:pPr>
        <w:pStyle w:val="Shloka"/>
        <w:rPr>
          <w:noProof/>
          <w:lang w:bidi="sa-IN"/>
        </w:rPr>
      </w:pPr>
      <w:r w:rsidRPr="00083482">
        <w:rPr>
          <w:noProof/>
          <w:lang w:bidi="sa-IN"/>
        </w:rPr>
        <w:t>munInAm apyaham vyAsa: kavInAm ushanA kavi: || 37 ||</w:t>
      </w:r>
    </w:p>
    <w:p w14:paraId="146396F1" w14:textId="77777777" w:rsidR="00EE69AD" w:rsidRPr="00083482" w:rsidRDefault="00EB3A34" w:rsidP="00C12093">
      <w:pPr>
        <w:pStyle w:val="Shloka"/>
      </w:pPr>
      <w:r w:rsidRPr="00083482">
        <w:rPr>
          <w:noProof/>
          <w:lang w:bidi="sa-IN"/>
        </w:rPr>
        <w:t>]</w:t>
      </w:r>
    </w:p>
    <w:p w14:paraId="4BA24BCE" w14:textId="6B91C3CD" w:rsidR="00EE69AD" w:rsidRPr="00083482" w:rsidRDefault="00EB3A34" w:rsidP="00A22026">
      <w:pPr>
        <w:pStyle w:val="ExplnOfShloka"/>
      </w:pPr>
      <w:r w:rsidRPr="00083482">
        <w:rPr>
          <w:noProof/>
          <w:lang w:bidi="sa-IN"/>
        </w:rPr>
        <w:t>[vr'ShNInAm]</w:t>
      </w:r>
      <w:r w:rsidRPr="00083482">
        <w:t xml:space="preserve"> Among the mighty and passionate, </w:t>
      </w:r>
      <w:r w:rsidRPr="00083482">
        <w:rPr>
          <w:noProof/>
          <w:lang w:bidi="sa-IN"/>
        </w:rPr>
        <w:t>[vAsudEva: asmi]</w:t>
      </w:r>
      <w:r w:rsidRPr="00083482">
        <w:t xml:space="preserve"> I am Krishna, the son of Vasudeva. </w:t>
      </w:r>
      <w:r w:rsidRPr="00083482">
        <w:rPr>
          <w:noProof/>
          <w:lang w:bidi="sa-IN"/>
        </w:rPr>
        <w:t>[pA</w:t>
      </w:r>
      <w:r w:rsidR="00F55451">
        <w:rPr>
          <w:noProof/>
          <w:lang w:bidi="sa-IN"/>
        </w:rPr>
        <w:t>M</w:t>
      </w:r>
      <w:r w:rsidRPr="00083482">
        <w:rPr>
          <w:noProof/>
          <w:lang w:bidi="sa-IN"/>
        </w:rPr>
        <w:t>DavAnAm]</w:t>
      </w:r>
      <w:r w:rsidRPr="00083482">
        <w:t xml:space="preserve"> Among the Pandava, </w:t>
      </w:r>
      <w:r w:rsidRPr="00083482">
        <w:rPr>
          <w:noProof/>
          <w:lang w:bidi="sa-IN"/>
        </w:rPr>
        <w:t>[dhananjaya:]</w:t>
      </w:r>
      <w:r w:rsidRPr="00083482">
        <w:t xml:space="preserve"> I am Arjuna, who carries the bow. </w:t>
      </w:r>
      <w:r w:rsidRPr="00083482">
        <w:rPr>
          <w:noProof/>
          <w:lang w:bidi="sa-IN"/>
        </w:rPr>
        <w:t>[munInAm]</w:t>
      </w:r>
      <w:r w:rsidRPr="00083482">
        <w:t xml:space="preserve"> Among those who have realized the Self through knowledge and meditation, </w:t>
      </w:r>
      <w:r w:rsidRPr="00083482">
        <w:rPr>
          <w:noProof/>
          <w:lang w:bidi="sa-IN"/>
        </w:rPr>
        <w:t>[aham vyAsa:]</w:t>
      </w:r>
      <w:r w:rsidRPr="00083482">
        <w:t xml:space="preserve"> I am Vedavyasa. </w:t>
      </w:r>
      <w:r w:rsidRPr="00083482">
        <w:rPr>
          <w:noProof/>
          <w:lang w:bidi="sa-IN"/>
        </w:rPr>
        <w:t>[kavInAm]</w:t>
      </w:r>
      <w:r w:rsidRPr="00083482">
        <w:t xml:space="preserve"> Among teachers of strategy, </w:t>
      </w:r>
      <w:r w:rsidRPr="00083482">
        <w:rPr>
          <w:noProof/>
          <w:lang w:bidi="sa-IN"/>
        </w:rPr>
        <w:t>[ushanA kavi:]</w:t>
      </w:r>
      <w:r w:rsidRPr="00083482">
        <w:t xml:space="preserve"> I am Shukracharya.</w:t>
      </w:r>
    </w:p>
    <w:p w14:paraId="072D8C3C" w14:textId="77777777" w:rsidR="007C4AD1" w:rsidRDefault="00EB3A34">
      <w:r w:rsidRPr="00083482">
        <w:t xml:space="preserve">The Lord refers to Himself as the son of Vasudeva over here to signify his incarnation. </w:t>
      </w:r>
    </w:p>
    <w:p w14:paraId="2C42F6C7" w14:textId="7A364308" w:rsidR="00EE69AD" w:rsidRPr="00083482" w:rsidRDefault="00EB3A34">
      <w:r w:rsidRPr="00083482">
        <w:t>He says 'Among the Pandava, I am Arjuna, who wields the bow. Among those who have realized the Self through knowledge and meditation, I am Vedavyasa. Among those who use knowledge to teach strategy, I am Shukracharya, who teaches great strategies.</w:t>
      </w:r>
      <w:r w:rsidR="00CF14A4">
        <w:t>’</w:t>
      </w:r>
    </w:p>
    <w:p w14:paraId="2001FB13" w14:textId="77777777" w:rsidR="00EE69AD" w:rsidRPr="00083482" w:rsidRDefault="00CA3C91">
      <w:pPr>
        <w:pStyle w:val="Heading2"/>
      </w:pPr>
      <w:r w:rsidRPr="00083482">
        <w:t>10-38</w:t>
      </w:r>
    </w:p>
    <w:p w14:paraId="0709C606" w14:textId="77777777" w:rsidR="00EE69AD" w:rsidRPr="00083482" w:rsidRDefault="00EB3A34" w:rsidP="00C12093">
      <w:pPr>
        <w:pStyle w:val="Shloka"/>
        <w:rPr>
          <w:noProof/>
          <w:lang w:bidi="sa-IN"/>
        </w:rPr>
      </w:pPr>
      <w:r w:rsidRPr="00083482">
        <w:rPr>
          <w:noProof/>
          <w:lang w:bidi="sa-IN"/>
        </w:rPr>
        <w:t>[</w:t>
      </w:r>
    </w:p>
    <w:p w14:paraId="1CFE778C" w14:textId="73252A73" w:rsidR="00EE69AD" w:rsidRPr="00083482" w:rsidRDefault="00EB3A34" w:rsidP="00C12093">
      <w:pPr>
        <w:pStyle w:val="Shloka"/>
        <w:rPr>
          <w:noProof/>
          <w:lang w:bidi="sa-IN"/>
        </w:rPr>
      </w:pPr>
      <w:r w:rsidRPr="00083482">
        <w:rPr>
          <w:noProof/>
          <w:lang w:bidi="sa-IN"/>
        </w:rPr>
        <w:t>da</w:t>
      </w:r>
      <w:r w:rsidR="005126BC">
        <w:rPr>
          <w:noProof/>
          <w:lang w:bidi="sa-IN"/>
        </w:rPr>
        <w:t>M</w:t>
      </w:r>
      <w:r w:rsidRPr="00083482">
        <w:rPr>
          <w:noProof/>
          <w:lang w:bidi="sa-IN"/>
        </w:rPr>
        <w:t>DO damayatAm asmi nItirasmi jigIShatAm |</w:t>
      </w:r>
    </w:p>
    <w:p w14:paraId="693D0582" w14:textId="77777777" w:rsidR="00EE69AD" w:rsidRPr="00083482" w:rsidRDefault="00EB3A34" w:rsidP="00C12093">
      <w:pPr>
        <w:pStyle w:val="Shloka"/>
        <w:rPr>
          <w:noProof/>
          <w:lang w:bidi="sa-IN"/>
        </w:rPr>
      </w:pPr>
      <w:r w:rsidRPr="00083482">
        <w:rPr>
          <w:noProof/>
          <w:lang w:bidi="sa-IN"/>
        </w:rPr>
        <w:t>maunam chaivAsmi guhyAnAm jnAnam jnAnavatAm aham || 38 ||</w:t>
      </w:r>
    </w:p>
    <w:p w14:paraId="65092949" w14:textId="77777777" w:rsidR="00EE69AD" w:rsidRPr="00083482" w:rsidRDefault="00EB3A34" w:rsidP="00C12093">
      <w:pPr>
        <w:pStyle w:val="Shloka"/>
      </w:pPr>
      <w:r w:rsidRPr="00083482">
        <w:rPr>
          <w:noProof/>
          <w:lang w:bidi="sa-IN"/>
        </w:rPr>
        <w:t>]</w:t>
      </w:r>
    </w:p>
    <w:p w14:paraId="2B81C64A" w14:textId="77777777" w:rsidR="00EE69AD" w:rsidRPr="00083482" w:rsidRDefault="00EB3A34" w:rsidP="00A22026">
      <w:pPr>
        <w:pStyle w:val="ExplnOfShloka"/>
      </w:pPr>
      <w:r w:rsidRPr="00083482">
        <w:rPr>
          <w:noProof/>
          <w:lang w:bidi="sa-IN"/>
        </w:rPr>
        <w:t>[damayatAm]</w:t>
      </w:r>
      <w:r w:rsidRPr="00083482">
        <w:t xml:space="preserve"> To the people who punish, </w:t>
      </w:r>
      <w:r w:rsidRPr="00083482">
        <w:rPr>
          <w:noProof/>
          <w:lang w:bidi="sa-IN"/>
        </w:rPr>
        <w:t>[da0nDa: aham]</w:t>
      </w:r>
      <w:r w:rsidRPr="00083482">
        <w:t xml:space="preserve"> I am punishment. </w:t>
      </w:r>
      <w:r w:rsidRPr="00083482">
        <w:rPr>
          <w:noProof/>
          <w:lang w:bidi="sa-IN"/>
        </w:rPr>
        <w:t>[jigIShatAm]</w:t>
      </w:r>
      <w:r w:rsidRPr="00083482">
        <w:t xml:space="preserve"> To those who desire to conquer, </w:t>
      </w:r>
      <w:r w:rsidRPr="00083482">
        <w:rPr>
          <w:noProof/>
          <w:lang w:bidi="sa-IN"/>
        </w:rPr>
        <w:t>[nIti: asmi]</w:t>
      </w:r>
      <w:r w:rsidRPr="00083482">
        <w:t xml:space="preserve"> I am policy and prudence. </w:t>
      </w:r>
      <w:r w:rsidRPr="00083482">
        <w:rPr>
          <w:noProof/>
          <w:lang w:bidi="sa-IN"/>
        </w:rPr>
        <w:t>[guhyAnAm]</w:t>
      </w:r>
      <w:r w:rsidRPr="00083482">
        <w:t xml:space="preserve"> Among things that are inscrutable, </w:t>
      </w:r>
      <w:r w:rsidRPr="00083482">
        <w:rPr>
          <w:noProof/>
          <w:lang w:bidi="sa-IN"/>
        </w:rPr>
        <w:t>[maunam asmi]</w:t>
      </w:r>
      <w:r w:rsidRPr="00083482">
        <w:t xml:space="preserve"> I am silence. </w:t>
      </w:r>
      <w:r w:rsidRPr="00083482">
        <w:rPr>
          <w:noProof/>
          <w:lang w:bidi="sa-IN"/>
        </w:rPr>
        <w:t>[aham jnAnam]</w:t>
      </w:r>
      <w:r w:rsidRPr="00083482">
        <w:t xml:space="preserve"> I am knowledge </w:t>
      </w:r>
      <w:r w:rsidRPr="00083482">
        <w:rPr>
          <w:noProof/>
          <w:lang w:bidi="sa-IN"/>
        </w:rPr>
        <w:t>[jnAnavatAm]</w:t>
      </w:r>
      <w:r w:rsidRPr="00083482">
        <w:t xml:space="preserve"> to those who know.</w:t>
      </w:r>
    </w:p>
    <w:p w14:paraId="518355A7" w14:textId="77777777" w:rsidR="00FF1990" w:rsidRDefault="00EB3A34">
      <w:r w:rsidRPr="00083482">
        <w:t xml:space="preserve">To </w:t>
      </w:r>
      <w:r w:rsidR="00FF1990">
        <w:t xml:space="preserve">people </w:t>
      </w:r>
      <w:r w:rsidRPr="00083482">
        <w:t xml:space="preserve">who punish when rules are broken, I am the punishment </w:t>
      </w:r>
      <w:r w:rsidR="00FF1990">
        <w:t>they give</w:t>
      </w:r>
      <w:r w:rsidRPr="00083482">
        <w:t xml:space="preserve">. </w:t>
      </w:r>
    </w:p>
    <w:p w14:paraId="7BCFDE0E" w14:textId="3BC739FD" w:rsidR="00FF1990" w:rsidRDefault="00EB3A34">
      <w:r w:rsidRPr="00083482">
        <w:t xml:space="preserve">To those who desire to conquer, I </w:t>
      </w:r>
      <w:r w:rsidR="00FF1990">
        <w:t>am the method to obtain victory</w:t>
      </w:r>
      <w:r w:rsidR="00B868EA">
        <w:t xml:space="preserve">. This </w:t>
      </w:r>
      <w:r w:rsidRPr="00083482">
        <w:t xml:space="preserve">method </w:t>
      </w:r>
      <w:r w:rsidR="00B868EA">
        <w:t xml:space="preserve">is </w:t>
      </w:r>
      <w:r w:rsidRPr="00083482">
        <w:t xml:space="preserve">in the form of policy and prudence. </w:t>
      </w:r>
    </w:p>
    <w:p w14:paraId="2CA0C686" w14:textId="7086AEE0" w:rsidR="00EE69AD" w:rsidRPr="00083482" w:rsidRDefault="00EB3A34">
      <w:r w:rsidRPr="00083482">
        <w:t>Among secrets that are associated with the inscrutable, I am silence. I am knowledge to those who know.</w:t>
      </w:r>
    </w:p>
    <w:p w14:paraId="2EECBAA7" w14:textId="4BA6D75D" w:rsidR="00EE69AD" w:rsidRPr="00083482" w:rsidRDefault="00CA3C91">
      <w:pPr>
        <w:pStyle w:val="Heading2"/>
      </w:pPr>
      <w:bookmarkStart w:id="80" w:name="_39"/>
      <w:bookmarkEnd w:id="80"/>
      <w:r w:rsidRPr="00083482">
        <w:t>10-39</w:t>
      </w:r>
    </w:p>
    <w:p w14:paraId="4AC16671" w14:textId="77777777" w:rsidR="00EE69AD" w:rsidRPr="00083482" w:rsidRDefault="00EB3A34" w:rsidP="00C12093">
      <w:pPr>
        <w:pStyle w:val="Shloka"/>
        <w:rPr>
          <w:noProof/>
          <w:lang w:bidi="sa-IN"/>
        </w:rPr>
      </w:pPr>
      <w:r w:rsidRPr="00083482">
        <w:rPr>
          <w:noProof/>
          <w:lang w:bidi="sa-IN"/>
        </w:rPr>
        <w:t>[</w:t>
      </w:r>
    </w:p>
    <w:p w14:paraId="7883EBB7" w14:textId="77777777" w:rsidR="00EE69AD" w:rsidRPr="00083482" w:rsidRDefault="00EB3A34" w:rsidP="00C12093">
      <w:pPr>
        <w:pStyle w:val="Shloka"/>
        <w:rPr>
          <w:noProof/>
          <w:lang w:bidi="sa-IN"/>
        </w:rPr>
      </w:pPr>
      <w:r w:rsidRPr="00083482">
        <w:rPr>
          <w:noProof/>
          <w:lang w:bidi="sa-IN"/>
        </w:rPr>
        <w:t>yat chApi sarva bhUtAnAm bIjam tadaham arjuna |</w:t>
      </w:r>
    </w:p>
    <w:p w14:paraId="77F6D68B" w14:textId="77777777" w:rsidR="00EE69AD" w:rsidRPr="00083482" w:rsidRDefault="00EB3A34" w:rsidP="00C12093">
      <w:pPr>
        <w:pStyle w:val="Shloka"/>
        <w:rPr>
          <w:noProof/>
          <w:lang w:bidi="sa-IN"/>
        </w:rPr>
      </w:pPr>
      <w:r w:rsidRPr="00083482">
        <w:rPr>
          <w:noProof/>
          <w:lang w:bidi="sa-IN"/>
        </w:rPr>
        <w:t>na tadasti vinA yat syAt mayA bhUtam charAcharam || 39 ||</w:t>
      </w:r>
    </w:p>
    <w:p w14:paraId="5391977E" w14:textId="77777777" w:rsidR="00EE69AD" w:rsidRPr="00083482" w:rsidRDefault="00EB3A34" w:rsidP="00C12093">
      <w:pPr>
        <w:pStyle w:val="Shloka"/>
      </w:pPr>
      <w:r w:rsidRPr="00083482">
        <w:rPr>
          <w:noProof/>
          <w:lang w:bidi="sa-IN"/>
        </w:rPr>
        <w:t>]</w:t>
      </w:r>
    </w:p>
    <w:p w14:paraId="136DA680" w14:textId="6CDC585A" w:rsidR="00EE69AD" w:rsidRPr="00083482" w:rsidRDefault="00EB3A34" w:rsidP="00A22026">
      <w:pPr>
        <w:pStyle w:val="ExplnOfShloka"/>
      </w:pPr>
      <w:r w:rsidRPr="00083482">
        <w:rPr>
          <w:noProof/>
          <w:lang w:bidi="sa-IN"/>
        </w:rPr>
        <w:t>[arjuna]</w:t>
      </w:r>
      <w:r w:rsidRPr="00083482">
        <w:t xml:space="preserve"> Arjuna, </w:t>
      </w:r>
      <w:r w:rsidRPr="00083482">
        <w:rPr>
          <w:noProof/>
          <w:lang w:bidi="sa-IN"/>
        </w:rPr>
        <w:t>[yat chApi]</w:t>
      </w:r>
      <w:r w:rsidRPr="00083482">
        <w:t xml:space="preserve"> whatever </w:t>
      </w:r>
      <w:r w:rsidRPr="00083482">
        <w:rPr>
          <w:noProof/>
          <w:lang w:bidi="sa-IN"/>
        </w:rPr>
        <w:t>[bIjam]</w:t>
      </w:r>
      <w:r w:rsidRPr="00083482">
        <w:t xml:space="preserve"> is the </w:t>
      </w:r>
      <w:r w:rsidR="00BA1BA4">
        <w:t>source</w:t>
      </w:r>
      <w:r w:rsidRPr="00083482">
        <w:t xml:space="preserve"> </w:t>
      </w:r>
      <w:r w:rsidRPr="00083482">
        <w:rPr>
          <w:noProof/>
          <w:lang w:bidi="sa-IN"/>
        </w:rPr>
        <w:t>[sarva bUtAnAm]</w:t>
      </w:r>
      <w:r w:rsidRPr="00083482">
        <w:t xml:space="preserve"> of all beings, </w:t>
      </w:r>
      <w:r w:rsidRPr="00083482">
        <w:rPr>
          <w:noProof/>
          <w:lang w:bidi="sa-IN"/>
        </w:rPr>
        <w:t>[tat aham]</w:t>
      </w:r>
      <w:r w:rsidRPr="00083482">
        <w:t xml:space="preserve"> I am that. </w:t>
      </w:r>
      <w:r w:rsidRPr="00083482">
        <w:rPr>
          <w:noProof/>
          <w:lang w:bidi="sa-IN"/>
        </w:rPr>
        <w:t>[tat na asti]</w:t>
      </w:r>
      <w:r w:rsidRPr="00083482">
        <w:t xml:space="preserve"> It is impossible </w:t>
      </w:r>
      <w:r w:rsidRPr="00083482">
        <w:rPr>
          <w:noProof/>
          <w:lang w:bidi="sa-IN"/>
        </w:rPr>
        <w:t>[charAcharam bhUtam]</w:t>
      </w:r>
      <w:r w:rsidRPr="00083482">
        <w:t xml:space="preserve"> for any being, moving or stationary, </w:t>
      </w:r>
      <w:r w:rsidRPr="00083482">
        <w:rPr>
          <w:noProof/>
          <w:lang w:bidi="sa-IN"/>
        </w:rPr>
        <w:t>[yat syAt]</w:t>
      </w:r>
      <w:r w:rsidRPr="00083482">
        <w:t xml:space="preserve"> to exist </w:t>
      </w:r>
      <w:r w:rsidRPr="00083482">
        <w:rPr>
          <w:noProof/>
          <w:lang w:bidi="sa-IN"/>
        </w:rPr>
        <w:t>[mayA vinA]</w:t>
      </w:r>
      <w:r w:rsidRPr="00083482">
        <w:t xml:space="preserve"> without Me.</w:t>
      </w:r>
    </w:p>
    <w:p w14:paraId="0F57A761" w14:textId="216EFD6E" w:rsidR="00BA1BA4" w:rsidRDefault="00EB3A34">
      <w:r w:rsidRPr="00083482">
        <w:lastRenderedPageBreak/>
        <w:t>There is a huge variety of beings in this</w:t>
      </w:r>
      <w:r w:rsidR="00BA1BA4">
        <w:t xml:space="preserve"> world.</w:t>
      </w:r>
      <w:r w:rsidRPr="00083482">
        <w:t xml:space="preserve"> They exist in various different states. Whatever is the cause of these </w:t>
      </w:r>
      <w:hyperlink w:anchor="_4-5" w:history="1">
        <w:r w:rsidRPr="00083482">
          <w:rPr>
            <w:rStyle w:val="Hyperlink"/>
          </w:rPr>
          <w:t>states of existence</w:t>
        </w:r>
      </w:hyperlink>
      <w:r w:rsidRPr="00083482">
        <w:t xml:space="preserve"> - whether seen or unseen - that is Me. It is impossible for any</w:t>
      </w:r>
      <w:r w:rsidR="00000A38">
        <w:t>thing</w:t>
      </w:r>
      <w:r w:rsidRPr="00083482">
        <w:t xml:space="preserve"> to </w:t>
      </w:r>
      <w:r w:rsidR="00000A38">
        <w:t>‘be’,</w:t>
      </w:r>
      <w:r w:rsidRPr="00083482">
        <w:t xml:space="preserve"> without Me being present as its Self. </w:t>
      </w:r>
    </w:p>
    <w:p w14:paraId="7E12ADE2" w14:textId="46D22432" w:rsidR="00000A38" w:rsidRDefault="00BA1BA4">
      <w:r>
        <w:t xml:space="preserve">The Lord started on this fact in </w:t>
      </w:r>
      <w:r w:rsidR="00EB3A34" w:rsidRPr="00493CD2">
        <w:t>Chap.10#20</w:t>
      </w:r>
      <w:r w:rsidR="00EB3A34" w:rsidRPr="00083482">
        <w:t xml:space="preserve">, where </w:t>
      </w:r>
      <w:r>
        <w:t>He stated-</w:t>
      </w:r>
      <w:r w:rsidR="00EB3A34" w:rsidRPr="00083482">
        <w:t xml:space="preserve"> 'I am situated in all beings at their core as the Self'</w:t>
      </w:r>
      <w:r>
        <w:t>.</w:t>
      </w:r>
      <w:r w:rsidR="00EB3A34" w:rsidRPr="00083482">
        <w:t xml:space="preserve"> </w:t>
      </w:r>
      <w:r>
        <w:t xml:space="preserve">He continued </w:t>
      </w:r>
      <w:r w:rsidR="00EB3A34" w:rsidRPr="00083482">
        <w:t xml:space="preserve">up </w:t>
      </w:r>
      <w:r w:rsidRPr="00083482">
        <w:t>until</w:t>
      </w:r>
      <w:r w:rsidR="00EB3A34" w:rsidRPr="00083482">
        <w:t xml:space="preserve"> this Shloka, in which He says that it's impossible for any</w:t>
      </w:r>
      <w:r w:rsidR="00000A38">
        <w:t>thing</w:t>
      </w:r>
      <w:r w:rsidR="00EB3A34" w:rsidRPr="00083482">
        <w:t xml:space="preserve"> to exist without Him</w:t>
      </w:r>
      <w:r w:rsidR="00BC69FB">
        <w:t xml:space="preserve">. </w:t>
      </w:r>
    </w:p>
    <w:p w14:paraId="5A9F02D0" w14:textId="2DA5BDF9" w:rsidR="00BA1BA4" w:rsidRDefault="00BC69FB">
      <w:r>
        <w:t>The Lord illustrated</w:t>
      </w:r>
      <w:r w:rsidR="00EB3A34" w:rsidRPr="00083482">
        <w:t xml:space="preserve"> that He resides in everyone as the ultimate Self. </w:t>
      </w:r>
    </w:p>
    <w:p w14:paraId="70993B4A" w14:textId="6F9C621F" w:rsidR="00EE69AD" w:rsidRPr="00083482" w:rsidRDefault="00EB3A34">
      <w:r w:rsidRPr="00083482">
        <w:t xml:space="preserve">All types of things in all states of existence have the Lord in their essence - He is the One we speak of, when we </w:t>
      </w:r>
      <w:r w:rsidR="00BA1BA4">
        <w:t xml:space="preserve">call anything by a </w:t>
      </w:r>
      <w:r w:rsidRPr="00083482">
        <w:t>name. In this way, the Lord announces the fact that 'He is present as the Self in everything'</w:t>
      </w:r>
      <w:r w:rsidR="00BC69FB">
        <w:t>.</w:t>
      </w:r>
      <w:r w:rsidRPr="00083482">
        <w:t xml:space="preserve"> </w:t>
      </w:r>
      <w:r w:rsidR="00BC69FB">
        <w:t xml:space="preserve">That is how </w:t>
      </w:r>
      <w:r w:rsidRPr="00083482">
        <w:t xml:space="preserve">He is the basis for everything in the universe, He has simultaneous equivalence to everything and all words address Him. </w:t>
      </w:r>
    </w:p>
    <w:p w14:paraId="418467F7" w14:textId="77777777" w:rsidR="00EE69AD" w:rsidRPr="00083482" w:rsidRDefault="00CA3C91">
      <w:pPr>
        <w:pStyle w:val="Heading2"/>
      </w:pPr>
      <w:r w:rsidRPr="00083482">
        <w:t>10-40</w:t>
      </w:r>
    </w:p>
    <w:p w14:paraId="0F953FBB" w14:textId="77777777" w:rsidR="00EE69AD" w:rsidRPr="00083482" w:rsidRDefault="00EB3A34" w:rsidP="00C12093">
      <w:pPr>
        <w:pStyle w:val="Shloka"/>
        <w:rPr>
          <w:noProof/>
          <w:lang w:bidi="sa-IN"/>
        </w:rPr>
      </w:pPr>
      <w:r w:rsidRPr="00083482">
        <w:rPr>
          <w:noProof/>
          <w:lang w:bidi="sa-IN"/>
        </w:rPr>
        <w:t>[</w:t>
      </w:r>
    </w:p>
    <w:p w14:paraId="6BBAA9F8" w14:textId="77777777" w:rsidR="00EE69AD" w:rsidRPr="00083482" w:rsidRDefault="00EB3A34" w:rsidP="00C12093">
      <w:pPr>
        <w:pStyle w:val="Shloka"/>
        <w:rPr>
          <w:noProof/>
          <w:lang w:bidi="sa-IN"/>
        </w:rPr>
      </w:pPr>
      <w:r w:rsidRPr="00083482">
        <w:rPr>
          <w:noProof/>
          <w:lang w:bidi="sa-IN"/>
        </w:rPr>
        <w:t>na antO_sti mama divyAnAm vibhUtInAm parantapa |</w:t>
      </w:r>
    </w:p>
    <w:p w14:paraId="73178268" w14:textId="5605F492" w:rsidR="00EE69AD" w:rsidRPr="00083482" w:rsidRDefault="00F63555" w:rsidP="00C12093">
      <w:pPr>
        <w:pStyle w:val="Shloka"/>
        <w:rPr>
          <w:noProof/>
          <w:lang w:bidi="sa-IN"/>
        </w:rPr>
      </w:pPr>
      <w:r>
        <w:rPr>
          <w:noProof/>
          <w:lang w:bidi="sa-IN"/>
        </w:rPr>
        <w:t>ESha tu u</w:t>
      </w:r>
      <w:r w:rsidR="00EB3A34" w:rsidRPr="00083482">
        <w:rPr>
          <w:noProof/>
          <w:lang w:bidi="sa-IN"/>
        </w:rPr>
        <w:t>ddEshata: prOktO vibhUtE: vistarO mayA || 40 ||</w:t>
      </w:r>
    </w:p>
    <w:p w14:paraId="67F2BE99" w14:textId="77777777" w:rsidR="00EE69AD" w:rsidRPr="00083482" w:rsidRDefault="00EB3A34" w:rsidP="00C12093">
      <w:pPr>
        <w:pStyle w:val="Shloka"/>
      </w:pPr>
      <w:r w:rsidRPr="00083482">
        <w:rPr>
          <w:noProof/>
          <w:lang w:bidi="sa-IN"/>
        </w:rPr>
        <w:t>]</w:t>
      </w:r>
    </w:p>
    <w:p w14:paraId="6686E64C" w14:textId="228AC0F8" w:rsidR="00EE69AD" w:rsidRPr="00083482" w:rsidRDefault="00EB3A34" w:rsidP="00A22026">
      <w:pPr>
        <w:pStyle w:val="ExplnOfShloka"/>
      </w:pPr>
      <w:r w:rsidRPr="00083482">
        <w:rPr>
          <w:noProof/>
          <w:lang w:bidi="sa-IN"/>
        </w:rPr>
        <w:t>[parantapa]</w:t>
      </w:r>
      <w:r w:rsidRPr="00083482">
        <w:t xml:space="preserve"> Arjuna, </w:t>
      </w:r>
      <w:r w:rsidRPr="00083482">
        <w:rPr>
          <w:noProof/>
          <w:lang w:bidi="sa-IN"/>
        </w:rPr>
        <w:t>[na anta: asti]</w:t>
      </w:r>
      <w:r w:rsidRPr="00083482">
        <w:t xml:space="preserve"> there is no end </w:t>
      </w:r>
      <w:r w:rsidRPr="00083482">
        <w:rPr>
          <w:noProof/>
          <w:lang w:bidi="sa-IN"/>
        </w:rPr>
        <w:t>[mama divyAnAm]</w:t>
      </w:r>
      <w:r w:rsidRPr="00083482">
        <w:t xml:space="preserve"> to my </w:t>
      </w:r>
      <w:r w:rsidR="006F6F96">
        <w:t>wondrous</w:t>
      </w:r>
      <w:r w:rsidR="00F63555">
        <w:t xml:space="preserve"> </w:t>
      </w:r>
      <w:r w:rsidRPr="00083482">
        <w:rPr>
          <w:noProof/>
          <w:lang w:bidi="sa-IN"/>
        </w:rPr>
        <w:t>[vibhUtInAm]</w:t>
      </w:r>
      <w:r w:rsidRPr="00083482">
        <w:t xml:space="preserve"> pervasive expanse. </w:t>
      </w:r>
      <w:r w:rsidRPr="00083482">
        <w:rPr>
          <w:noProof/>
          <w:lang w:bidi="sa-IN"/>
        </w:rPr>
        <w:t>[vistara:]</w:t>
      </w:r>
      <w:r w:rsidR="00F63555">
        <w:rPr>
          <w:noProof/>
          <w:lang w:bidi="sa-IN"/>
        </w:rPr>
        <w:t xml:space="preserve"> </w:t>
      </w:r>
      <w:r w:rsidRPr="00083482">
        <w:t xml:space="preserve">The expanse </w:t>
      </w:r>
      <w:r w:rsidRPr="00083482">
        <w:rPr>
          <w:noProof/>
          <w:lang w:bidi="sa-IN"/>
        </w:rPr>
        <w:t>[ESha vibhUtE:]</w:t>
      </w:r>
      <w:r w:rsidRPr="00083482">
        <w:t xml:space="preserve"> of this great power </w:t>
      </w:r>
      <w:r w:rsidRPr="00083482">
        <w:rPr>
          <w:noProof/>
          <w:lang w:bidi="sa-IN"/>
        </w:rPr>
        <w:t>[mayA prOkta:]</w:t>
      </w:r>
      <w:r w:rsidRPr="00083482">
        <w:t xml:space="preserve"> was told by Me </w:t>
      </w:r>
      <w:r w:rsidRPr="00083482">
        <w:rPr>
          <w:noProof/>
          <w:lang w:bidi="sa-IN"/>
        </w:rPr>
        <w:t>[uddEshata:]</w:t>
      </w:r>
      <w:r w:rsidRPr="00083482">
        <w:t xml:space="preserve"> as a summary.</w:t>
      </w:r>
    </w:p>
    <w:p w14:paraId="603DCEF8" w14:textId="341780AF" w:rsidR="00EE69AD" w:rsidRPr="00083482" w:rsidRDefault="00EB3A34">
      <w:r w:rsidRPr="00083482">
        <w:t xml:space="preserve">The Lord </w:t>
      </w:r>
      <w:r w:rsidR="00F63555">
        <w:t>continues-</w:t>
      </w:r>
      <w:r w:rsidRPr="00083482">
        <w:t xml:space="preserve"> 'There is no end to My </w:t>
      </w:r>
      <w:r w:rsidR="006F6F96">
        <w:t>wondrous</w:t>
      </w:r>
      <w:r w:rsidRPr="00083482">
        <w:t xml:space="preserve"> expanse. </w:t>
      </w:r>
      <w:r w:rsidR="00F63555">
        <w:t>I summarized t</w:t>
      </w:r>
      <w:r w:rsidRPr="00083482">
        <w:t xml:space="preserve">he expanse of </w:t>
      </w:r>
      <w:r w:rsidR="00F63555">
        <w:t>My</w:t>
      </w:r>
      <w:r w:rsidRPr="00083482">
        <w:t xml:space="preserve"> great power </w:t>
      </w:r>
      <w:r w:rsidR="00E4374E">
        <w:t xml:space="preserve">by drawing a </w:t>
      </w:r>
      <w:r w:rsidRPr="00083482">
        <w:t>few analogies</w:t>
      </w:r>
      <w:r w:rsidR="00E4374E">
        <w:t xml:space="preserve"> to worldly specialties that you recognize</w:t>
      </w:r>
      <w:r w:rsidRPr="00083482">
        <w:t>'.</w:t>
      </w:r>
    </w:p>
    <w:p w14:paraId="3E39E65F" w14:textId="77777777" w:rsidR="00EE69AD" w:rsidRPr="00083482" w:rsidRDefault="00CA3C91">
      <w:pPr>
        <w:pStyle w:val="Heading2"/>
      </w:pPr>
      <w:r w:rsidRPr="00083482">
        <w:t>10-41</w:t>
      </w:r>
    </w:p>
    <w:p w14:paraId="4E47A207" w14:textId="77777777" w:rsidR="00EE69AD" w:rsidRPr="00083482" w:rsidRDefault="00EB3A34" w:rsidP="00C12093">
      <w:pPr>
        <w:pStyle w:val="Shloka"/>
        <w:rPr>
          <w:noProof/>
          <w:lang w:bidi="sa-IN"/>
        </w:rPr>
      </w:pPr>
      <w:r w:rsidRPr="00083482">
        <w:rPr>
          <w:noProof/>
          <w:lang w:bidi="sa-IN"/>
        </w:rPr>
        <w:t>[</w:t>
      </w:r>
    </w:p>
    <w:p w14:paraId="2D1FC661" w14:textId="77777777" w:rsidR="00EE69AD" w:rsidRPr="00083482" w:rsidRDefault="00EB3A34" w:rsidP="00C12093">
      <w:pPr>
        <w:pStyle w:val="Shloka"/>
        <w:rPr>
          <w:noProof/>
          <w:lang w:bidi="sa-IN"/>
        </w:rPr>
      </w:pPr>
      <w:r w:rsidRPr="00083482">
        <w:rPr>
          <w:noProof/>
          <w:lang w:bidi="sa-IN"/>
        </w:rPr>
        <w:t>yadyad vibhUtimat sattvam shrImat Urjitam Eva vA |</w:t>
      </w:r>
    </w:p>
    <w:p w14:paraId="370A36EE" w14:textId="77777777" w:rsidR="00EE69AD" w:rsidRPr="00083482" w:rsidRDefault="00EB3A34" w:rsidP="00C12093">
      <w:pPr>
        <w:pStyle w:val="Shloka"/>
        <w:rPr>
          <w:noProof/>
          <w:lang w:bidi="sa-IN"/>
        </w:rPr>
      </w:pPr>
      <w:r w:rsidRPr="00083482">
        <w:rPr>
          <w:noProof/>
          <w:lang w:bidi="sa-IN"/>
        </w:rPr>
        <w:t>tattad EvAgachCha tvam mama tEjO_msha sambhavam || 41 ||</w:t>
      </w:r>
    </w:p>
    <w:p w14:paraId="1DEA0B13" w14:textId="77777777" w:rsidR="00EE69AD" w:rsidRPr="00083482" w:rsidRDefault="00EB3A34" w:rsidP="00C12093">
      <w:pPr>
        <w:pStyle w:val="Shloka"/>
      </w:pPr>
      <w:r w:rsidRPr="00083482">
        <w:rPr>
          <w:noProof/>
          <w:lang w:bidi="sa-IN"/>
        </w:rPr>
        <w:t>]</w:t>
      </w:r>
    </w:p>
    <w:p w14:paraId="36B79DBD" w14:textId="13FE8838" w:rsidR="00EE69AD" w:rsidRPr="00083482" w:rsidRDefault="00EB3A34" w:rsidP="00A22026">
      <w:pPr>
        <w:pStyle w:val="ExplnOfShloka"/>
      </w:pPr>
      <w:r w:rsidRPr="00083482">
        <w:rPr>
          <w:noProof/>
          <w:lang w:bidi="sa-IN"/>
        </w:rPr>
        <w:t>[yat yat]</w:t>
      </w:r>
      <w:r w:rsidRPr="00083482">
        <w:t xml:space="preserve"> What ever </w:t>
      </w:r>
      <w:r w:rsidRPr="00083482">
        <w:rPr>
          <w:noProof/>
          <w:lang w:bidi="sa-IN"/>
        </w:rPr>
        <w:t>[shrImat]</w:t>
      </w:r>
      <w:r w:rsidRPr="00083482">
        <w:t xml:space="preserve"> </w:t>
      </w:r>
      <w:r w:rsidR="00000A38">
        <w:t xml:space="preserve">is </w:t>
      </w:r>
      <w:r w:rsidRPr="00083482">
        <w:t xml:space="preserve">endowed with </w:t>
      </w:r>
      <w:r w:rsidR="009B5773" w:rsidRPr="00083482">
        <w:t>brilliance</w:t>
      </w:r>
      <w:r w:rsidRPr="00083482">
        <w:t xml:space="preserve"> </w:t>
      </w:r>
      <w:r w:rsidRPr="00083482">
        <w:rPr>
          <w:noProof/>
          <w:lang w:bidi="sa-IN"/>
        </w:rPr>
        <w:t>[Urjitam Eva va]</w:t>
      </w:r>
      <w:r w:rsidRPr="00083482">
        <w:t xml:space="preserve"> or</w:t>
      </w:r>
      <w:r w:rsidR="00000A38">
        <w:t xml:space="preserve"> endowed with</w:t>
      </w:r>
      <w:r w:rsidRPr="00083482">
        <w:t xml:space="preserve"> excellence - </w:t>
      </w:r>
      <w:r w:rsidRPr="00083482">
        <w:rPr>
          <w:noProof/>
          <w:lang w:bidi="sa-IN"/>
        </w:rPr>
        <w:t>[AgachCha tvam]</w:t>
      </w:r>
      <w:r w:rsidRPr="00083482">
        <w:t xml:space="preserve"> realize that </w:t>
      </w:r>
      <w:r w:rsidRPr="00083482">
        <w:rPr>
          <w:noProof/>
          <w:lang w:bidi="sa-IN"/>
        </w:rPr>
        <w:t>[tat tat</w:t>
      </w:r>
      <w:r w:rsidR="00000A38">
        <w:rPr>
          <w:noProof/>
          <w:lang w:bidi="sa-IN"/>
        </w:rPr>
        <w:t xml:space="preserve"> sattvam</w:t>
      </w:r>
      <w:r w:rsidRPr="00083482">
        <w:rPr>
          <w:noProof/>
          <w:lang w:bidi="sa-IN"/>
        </w:rPr>
        <w:t>]</w:t>
      </w:r>
      <w:r w:rsidRPr="00083482">
        <w:t xml:space="preserve"> </w:t>
      </w:r>
      <w:r w:rsidR="00E4374E">
        <w:t>every such entity</w:t>
      </w:r>
      <w:r w:rsidR="00000A38">
        <w:t xml:space="preserve"> </w:t>
      </w:r>
      <w:r w:rsidR="00000A38" w:rsidRPr="00083482">
        <w:rPr>
          <w:noProof/>
          <w:lang w:bidi="sa-IN"/>
        </w:rPr>
        <w:t>[vibhUtimat]</w:t>
      </w:r>
      <w:r w:rsidR="00000A38" w:rsidRPr="00083482">
        <w:t xml:space="preserve"> </w:t>
      </w:r>
      <w:r w:rsidR="00000A38">
        <w:t>is under My control.</w:t>
      </w:r>
      <w:r w:rsidR="00000A38" w:rsidRPr="00083482">
        <w:t xml:space="preserve"> </w:t>
      </w:r>
      <w:r w:rsidRPr="00083482">
        <w:rPr>
          <w:noProof/>
          <w:lang w:bidi="sa-IN"/>
        </w:rPr>
        <w:t>[sambhavam]</w:t>
      </w:r>
      <w:r w:rsidR="00E4374E">
        <w:t xml:space="preserve"> </w:t>
      </w:r>
      <w:r w:rsidR="00000A38">
        <w:t xml:space="preserve">It </w:t>
      </w:r>
      <w:r w:rsidR="00E4374E">
        <w:t>has</w:t>
      </w:r>
      <w:r w:rsidRPr="00083482">
        <w:t xml:space="preserve"> taken birth from </w:t>
      </w:r>
      <w:r w:rsidRPr="00083482">
        <w:rPr>
          <w:noProof/>
          <w:lang w:bidi="sa-IN"/>
        </w:rPr>
        <w:t>[amsha]</w:t>
      </w:r>
      <w:r w:rsidRPr="00083482">
        <w:t xml:space="preserve"> a piece of </w:t>
      </w:r>
      <w:r w:rsidRPr="00083482">
        <w:rPr>
          <w:noProof/>
          <w:lang w:bidi="sa-IN"/>
        </w:rPr>
        <w:t>[mama]</w:t>
      </w:r>
      <w:r w:rsidRPr="00083482">
        <w:t xml:space="preserve"> My </w:t>
      </w:r>
      <w:r w:rsidRPr="00083482">
        <w:rPr>
          <w:noProof/>
          <w:lang w:bidi="sa-IN"/>
        </w:rPr>
        <w:t>[tEja:]</w:t>
      </w:r>
      <w:r w:rsidRPr="00083482">
        <w:t xml:space="preserve"> brilliance.</w:t>
      </w:r>
    </w:p>
    <w:p w14:paraId="3D2B1A3A" w14:textId="175DE31E" w:rsidR="00EE69AD" w:rsidRPr="00083482" w:rsidRDefault="00000A38">
      <w:r>
        <w:t>The phrase ‘w</w:t>
      </w:r>
      <w:r w:rsidR="00EB3A34" w:rsidRPr="00083482">
        <w:t xml:space="preserve">hat ever is </w:t>
      </w:r>
      <w:r>
        <w:t xml:space="preserve">under My control’ </w:t>
      </w:r>
      <w:r w:rsidR="00EB3A34" w:rsidRPr="00083482">
        <w:t xml:space="preserve">would </w:t>
      </w:r>
      <w:r>
        <w:t xml:space="preserve">simply include all </w:t>
      </w:r>
      <w:r w:rsidR="00EB3A34" w:rsidRPr="00083482">
        <w:t>types of beings</w:t>
      </w:r>
      <w:r>
        <w:t xml:space="preserve">. They are all </w:t>
      </w:r>
      <w:r w:rsidR="00EB3A34" w:rsidRPr="00083482">
        <w:t>endowed with My control</w:t>
      </w:r>
      <w:r w:rsidR="00BE1F2E">
        <w:t>.</w:t>
      </w:r>
      <w:r w:rsidR="00EB3A34" w:rsidRPr="00083482">
        <w:t xml:space="preserve"> </w:t>
      </w:r>
      <w:r w:rsidR="00BE1F2E">
        <w:t xml:space="preserve">Those which </w:t>
      </w:r>
      <w:r w:rsidR="00EB3A34" w:rsidRPr="00083482">
        <w:t xml:space="preserve">are </w:t>
      </w:r>
      <w:r w:rsidR="009B5773" w:rsidRPr="00083482">
        <w:t>brillian</w:t>
      </w:r>
      <w:r w:rsidR="00C61A56">
        <w:t>t, lovely, prosperous</w:t>
      </w:r>
      <w:r w:rsidR="00EB3A34" w:rsidRPr="00083482">
        <w:t xml:space="preserve">, or are reputed to start successful ventures: know that they arise from a piece of My brilliance. This 'brilliance' is the ability to overpower everything else. </w:t>
      </w:r>
    </w:p>
    <w:p w14:paraId="3999F03F" w14:textId="026AD9D5" w:rsidR="00EE69AD" w:rsidRPr="00083482" w:rsidRDefault="00EB3A34">
      <w:pPr>
        <w:rPr>
          <w:u w:val="single"/>
        </w:rPr>
      </w:pPr>
      <w:r w:rsidRPr="00083482">
        <w:t xml:space="preserve">Meaning, this </w:t>
      </w:r>
      <w:r w:rsidR="006F6F96" w:rsidRPr="00083482">
        <w:t>specialty</w:t>
      </w:r>
      <w:r w:rsidRPr="00083482">
        <w:t xml:space="preserve"> arises from a part of the Lord's ability to control everything, which is a part of His unthinkable might.</w:t>
      </w:r>
    </w:p>
    <w:p w14:paraId="61A27E2C" w14:textId="77777777" w:rsidR="00EE69AD" w:rsidRPr="00083482" w:rsidRDefault="00CA3C91">
      <w:pPr>
        <w:pStyle w:val="Heading2"/>
      </w:pPr>
      <w:bookmarkStart w:id="81" w:name="_42"/>
      <w:bookmarkEnd w:id="81"/>
      <w:r w:rsidRPr="00083482">
        <w:lastRenderedPageBreak/>
        <w:t>10-42</w:t>
      </w:r>
    </w:p>
    <w:p w14:paraId="31CF3D4B" w14:textId="77777777" w:rsidR="00EE69AD" w:rsidRPr="00083482" w:rsidRDefault="00EB3A34" w:rsidP="00C12093">
      <w:pPr>
        <w:pStyle w:val="Shloka"/>
        <w:rPr>
          <w:noProof/>
          <w:lang w:bidi="sa-IN"/>
        </w:rPr>
      </w:pPr>
      <w:r w:rsidRPr="00083482">
        <w:rPr>
          <w:noProof/>
          <w:lang w:bidi="sa-IN"/>
        </w:rPr>
        <w:t>[</w:t>
      </w:r>
    </w:p>
    <w:p w14:paraId="766F41E1" w14:textId="77777777" w:rsidR="00EE69AD" w:rsidRPr="00083482" w:rsidRDefault="00EB3A34" w:rsidP="00C12093">
      <w:pPr>
        <w:pStyle w:val="Shloka"/>
        <w:rPr>
          <w:noProof/>
          <w:lang w:bidi="sa-IN"/>
        </w:rPr>
      </w:pPr>
      <w:r w:rsidRPr="00083482">
        <w:rPr>
          <w:noProof/>
          <w:lang w:bidi="sa-IN"/>
        </w:rPr>
        <w:t>athavA bahunaitEna kim jnAtEna tavArjuna |</w:t>
      </w:r>
    </w:p>
    <w:p w14:paraId="253F5A90" w14:textId="77777777" w:rsidR="00EE69AD" w:rsidRPr="00083482" w:rsidRDefault="00EB3A34" w:rsidP="00C12093">
      <w:pPr>
        <w:pStyle w:val="Shloka"/>
        <w:rPr>
          <w:noProof/>
          <w:lang w:bidi="sa-IN"/>
        </w:rPr>
      </w:pPr>
      <w:r w:rsidRPr="00083482">
        <w:rPr>
          <w:noProof/>
          <w:lang w:bidi="sa-IN"/>
        </w:rPr>
        <w:t>viShTabhyAham idam kr'tsnam EkAmshEna sthitO jagat || 42 ||</w:t>
      </w:r>
    </w:p>
    <w:p w14:paraId="0A8209AD" w14:textId="77777777" w:rsidR="00EE69AD" w:rsidRPr="00083482" w:rsidRDefault="00EB3A34" w:rsidP="00C12093">
      <w:pPr>
        <w:pStyle w:val="Shloka"/>
      </w:pPr>
      <w:r w:rsidRPr="00083482">
        <w:rPr>
          <w:noProof/>
          <w:lang w:bidi="sa-IN"/>
        </w:rPr>
        <w:t>]</w:t>
      </w:r>
    </w:p>
    <w:p w14:paraId="39B9F0A3" w14:textId="55ED4291" w:rsidR="00EE69AD" w:rsidRPr="00083482" w:rsidRDefault="00EB3A34" w:rsidP="00A22026">
      <w:pPr>
        <w:pStyle w:val="ExplnOfShloka"/>
      </w:pPr>
      <w:r w:rsidRPr="00083482">
        <w:rPr>
          <w:noProof/>
          <w:lang w:bidi="sa-IN"/>
        </w:rPr>
        <w:t>[arjuna]</w:t>
      </w:r>
      <w:r w:rsidRPr="00083482">
        <w:t xml:space="preserve"> Arjuna, </w:t>
      </w:r>
      <w:r w:rsidRPr="00083482">
        <w:rPr>
          <w:noProof/>
          <w:lang w:bidi="sa-IN"/>
        </w:rPr>
        <w:t>[kim]</w:t>
      </w:r>
      <w:r w:rsidRPr="00083482">
        <w:t xml:space="preserve"> what's </w:t>
      </w:r>
      <w:r w:rsidRPr="00083482">
        <w:rPr>
          <w:noProof/>
          <w:lang w:bidi="sa-IN"/>
        </w:rPr>
        <w:t>[bahunA]</w:t>
      </w:r>
      <w:r w:rsidRPr="00083482">
        <w:t xml:space="preserve"> further elaboration </w:t>
      </w:r>
      <w:r w:rsidRPr="00083482">
        <w:rPr>
          <w:noProof/>
          <w:lang w:bidi="sa-IN"/>
        </w:rPr>
        <w:t>[EtEna jnAnEna]</w:t>
      </w:r>
      <w:r w:rsidRPr="00083482">
        <w:t xml:space="preserve"> of this knowledge </w:t>
      </w:r>
      <w:r w:rsidRPr="00083482">
        <w:rPr>
          <w:noProof/>
          <w:lang w:bidi="sa-IN"/>
        </w:rPr>
        <w:t>[tava]</w:t>
      </w:r>
      <w:r w:rsidRPr="00083482">
        <w:t xml:space="preserve"> to you? </w:t>
      </w:r>
      <w:r w:rsidRPr="00083482">
        <w:rPr>
          <w:noProof/>
          <w:lang w:bidi="sa-IN"/>
        </w:rPr>
        <w:t>[aham]</w:t>
      </w:r>
      <w:r w:rsidRPr="00083482">
        <w:t xml:space="preserve"> I </w:t>
      </w:r>
      <w:r w:rsidRPr="00083482">
        <w:rPr>
          <w:noProof/>
          <w:lang w:bidi="sa-IN"/>
        </w:rPr>
        <w:t>[viShTabhya]</w:t>
      </w:r>
      <w:r w:rsidRPr="00083482">
        <w:t xml:space="preserve"> support and control </w:t>
      </w:r>
      <w:r w:rsidRPr="00083482">
        <w:rPr>
          <w:noProof/>
          <w:lang w:bidi="sa-IN"/>
        </w:rPr>
        <w:t>[idam]</w:t>
      </w:r>
      <w:r w:rsidRPr="00083482">
        <w:t xml:space="preserve"> this </w:t>
      </w:r>
      <w:r w:rsidRPr="00083482">
        <w:rPr>
          <w:noProof/>
          <w:lang w:bidi="sa-IN"/>
        </w:rPr>
        <w:t>[kr'tsnam jagat]</w:t>
      </w:r>
      <w:r w:rsidRPr="00083482">
        <w:t xml:space="preserve"> entire universe</w:t>
      </w:r>
      <w:r w:rsidR="007709DE">
        <w:t>,</w:t>
      </w:r>
      <w:r w:rsidRPr="00083482">
        <w:t xml:space="preserve"> </w:t>
      </w:r>
      <w:r w:rsidRPr="00083482">
        <w:rPr>
          <w:noProof/>
          <w:lang w:bidi="sa-IN"/>
        </w:rPr>
        <w:t>[EkAmshEna sthita:]</w:t>
      </w:r>
      <w:r w:rsidRPr="00083482">
        <w:t xml:space="preserve"> </w:t>
      </w:r>
      <w:r w:rsidR="007709DE">
        <w:t xml:space="preserve">which is </w:t>
      </w:r>
      <w:r w:rsidRPr="00083482">
        <w:t>situated in one part of My being.</w:t>
      </w:r>
    </w:p>
    <w:p w14:paraId="14FEADB2" w14:textId="77777777" w:rsidR="005C5E2C" w:rsidRDefault="00EB3A34">
      <w:r w:rsidRPr="00083482">
        <w:t xml:space="preserve">What's the </w:t>
      </w:r>
      <w:r w:rsidR="00C61A56">
        <w:t>need to</w:t>
      </w:r>
      <w:r w:rsidRPr="00083482">
        <w:t xml:space="preserve"> </w:t>
      </w:r>
      <w:r w:rsidR="00C61A56">
        <w:t>elaborate</w:t>
      </w:r>
      <w:r w:rsidRPr="00083482">
        <w:t xml:space="preserve"> this knowledge</w:t>
      </w:r>
      <w:r w:rsidR="00C61A56">
        <w:t xml:space="preserve"> I speak about</w:t>
      </w:r>
      <w:r w:rsidRPr="00083482">
        <w:t xml:space="preserve">? With </w:t>
      </w:r>
      <w:r w:rsidR="005C5E2C">
        <w:t>a miniscule</w:t>
      </w:r>
      <w:r w:rsidRPr="00083482">
        <w:t xml:space="preserve"> portion of My unbounded control, I </w:t>
      </w:r>
      <w:r w:rsidR="005C5E2C">
        <w:t xml:space="preserve">pervade </w:t>
      </w:r>
      <w:r w:rsidRPr="00083482">
        <w:t>everything</w:t>
      </w:r>
      <w:r w:rsidR="005C5E2C">
        <w:t>.</w:t>
      </w:r>
      <w:r w:rsidRPr="00083482">
        <w:t xml:space="preserve"> </w:t>
      </w:r>
      <w:r w:rsidR="005C5E2C">
        <w:t>A</w:t>
      </w:r>
      <w:r w:rsidRPr="00083482">
        <w:t>ccordingly, the entire universe does not step outside My will</w:t>
      </w:r>
      <w:r w:rsidR="005C5E2C">
        <w:t xml:space="preserve"> - including everything in it, </w:t>
      </w:r>
      <w:r w:rsidR="00C61A56">
        <w:t>conscious and non-conscious.</w:t>
      </w:r>
      <w:r w:rsidRPr="00083482">
        <w:t xml:space="preserve"> </w:t>
      </w:r>
    </w:p>
    <w:p w14:paraId="2D517F4C" w14:textId="1985DD86" w:rsidR="00EE69AD" w:rsidRPr="00083482" w:rsidRDefault="005C5E2C">
      <w:r>
        <w:t xml:space="preserve">I pervade them in every state - in the state of being a raw material or a finished product, </w:t>
      </w:r>
      <w:r w:rsidR="00EB3A34" w:rsidRPr="00083482">
        <w:t>being perceptible or imperceptible</w:t>
      </w:r>
      <w:r>
        <w:t>,</w:t>
      </w:r>
      <w:r w:rsidR="00EB3A34" w:rsidRPr="00083482">
        <w:t xml:space="preserve"> </w:t>
      </w:r>
      <w:r>
        <w:t xml:space="preserve">in all their different </w:t>
      </w:r>
      <w:r w:rsidR="00EB3A34" w:rsidRPr="00083482">
        <w:t>forms, in steadfastness and in action to change.</w:t>
      </w:r>
    </w:p>
    <w:p w14:paraId="2A8D5789" w14:textId="4B82AC9E" w:rsidR="00EE69AD" w:rsidRPr="00083482" w:rsidRDefault="00EB3A34">
      <w:r w:rsidRPr="00083482">
        <w:t xml:space="preserve">As stated in </w:t>
      </w:r>
      <w:r w:rsidRPr="005C5E2C">
        <w:rPr>
          <w:noProof/>
          <w:sz w:val="16"/>
          <w:szCs w:val="20"/>
          <w:lang w:bidi="sa-IN"/>
        </w:rPr>
        <w:t>[vishNu purANa</w:t>
      </w:r>
      <w:r w:rsidR="005C5E2C" w:rsidRPr="005C5E2C">
        <w:rPr>
          <w:noProof/>
          <w:sz w:val="16"/>
          <w:szCs w:val="20"/>
          <w:lang w:bidi="sa-IN"/>
        </w:rPr>
        <w:t>], 1-9-53</w:t>
      </w:r>
      <w:r w:rsidR="005C5E2C">
        <w:rPr>
          <w:noProof/>
          <w:lang w:bidi="sa-IN"/>
        </w:rPr>
        <w:t xml:space="preserve"> by Parashara</w:t>
      </w:r>
      <w:r w:rsidRPr="00083482">
        <w:t xml:space="preserve">: One characteristic of the Lord is the ability to control without boundaries. One part of this unbounded control </w:t>
      </w:r>
      <w:r w:rsidR="005C5E2C">
        <w:t>-</w:t>
      </w:r>
      <w:r w:rsidRPr="00083482">
        <w:t xml:space="preserve"> </w:t>
      </w:r>
      <w:r w:rsidR="005C5E2C">
        <w:t>the part</w:t>
      </w:r>
      <w:r w:rsidRPr="00083482">
        <w:t xml:space="preserve"> is also unbounded - has the </w:t>
      </w:r>
      <w:r w:rsidR="006F6F96">
        <w:t>ability</w:t>
      </w:r>
      <w:r w:rsidRPr="00083482">
        <w:t xml:space="preserve"> to pervade and control the entire universe inside it.</w:t>
      </w:r>
    </w:p>
    <w:p w14:paraId="0B63DCD8" w14:textId="77777777" w:rsidR="00EE69AD" w:rsidRPr="00083482" w:rsidRDefault="00EB3A34">
      <w:pPr>
        <w:pStyle w:val="Heading1"/>
      </w:pPr>
      <w:bookmarkStart w:id="82" w:name="_Toc319759680"/>
      <w:bookmarkStart w:id="83" w:name="_Toc488528602"/>
      <w:r w:rsidRPr="00083482">
        <w:lastRenderedPageBreak/>
        <w:t>Chapter 11</w:t>
      </w:r>
      <w:bookmarkEnd w:id="82"/>
      <w:bookmarkEnd w:id="83"/>
    </w:p>
    <w:p w14:paraId="779E32EB" w14:textId="049DED82" w:rsidR="00F14ECF" w:rsidRDefault="00EB3A34" w:rsidP="006F6F96">
      <w:r w:rsidRPr="00083482">
        <w:t xml:space="preserve">Until now, the Lord described </w:t>
      </w:r>
      <w:r w:rsidR="00C07628">
        <w:t>His</w:t>
      </w:r>
      <w:r w:rsidRPr="00083482">
        <w:t xml:space="preserve"> </w:t>
      </w:r>
      <w:r w:rsidR="00C07628">
        <w:t xml:space="preserve">presence </w:t>
      </w:r>
      <w:r w:rsidRPr="00083482">
        <w:t xml:space="preserve">as </w:t>
      </w:r>
      <w:hyperlink w:anchor="universe_as_his_body" w:history="1">
        <w:r w:rsidRPr="00083482">
          <w:rPr>
            <w:rStyle w:val="Hyperlink"/>
          </w:rPr>
          <w:t xml:space="preserve">the Self </w:t>
        </w:r>
        <w:r w:rsidR="00F14ECF">
          <w:rPr>
            <w:rStyle w:val="Hyperlink"/>
          </w:rPr>
          <w:t>in</w:t>
        </w:r>
        <w:r w:rsidRPr="00083482">
          <w:rPr>
            <w:rStyle w:val="Hyperlink"/>
          </w:rPr>
          <w:t xml:space="preserve"> everything</w:t>
        </w:r>
      </w:hyperlink>
      <w:r w:rsidR="00CD23D8">
        <w:t>, along with all His favorable characteristics, all unique to Him.</w:t>
      </w:r>
      <w:r w:rsidRPr="00083482">
        <w:t xml:space="preserve"> He </w:t>
      </w:r>
      <w:r w:rsidR="00C07628">
        <w:t>did</w:t>
      </w:r>
      <w:r w:rsidRPr="00083482">
        <w:t xml:space="preserve"> this to start </w:t>
      </w:r>
      <w:r w:rsidR="00F14ECF">
        <w:t>our</w:t>
      </w:r>
      <w:r w:rsidRPr="00083482">
        <w:t xml:space="preserve"> </w:t>
      </w:r>
      <w:hyperlink w:anchor="bhakti_a_defn" w:history="1">
        <w:r w:rsidRPr="00083482">
          <w:rPr>
            <w:rStyle w:val="Hyperlink"/>
          </w:rPr>
          <w:t xml:space="preserve">association with </w:t>
        </w:r>
        <w:r w:rsidR="00C07628">
          <w:rPr>
            <w:rStyle w:val="Hyperlink"/>
          </w:rPr>
          <w:t>devotion</w:t>
        </w:r>
      </w:hyperlink>
      <w:r w:rsidRPr="00083482">
        <w:t xml:space="preserve"> and to enhance it. </w:t>
      </w:r>
    </w:p>
    <w:p w14:paraId="067D4DDF" w14:textId="48F2070F" w:rsidR="00F14ECF" w:rsidRDefault="00F14ECF" w:rsidP="006F6F96">
      <w:r>
        <w:t>From this, we know that</w:t>
      </w:r>
      <w:r w:rsidR="00EB3A34" w:rsidRPr="00083482">
        <w:t xml:space="preserve"> the entire universe</w:t>
      </w:r>
      <w:r>
        <w:t xml:space="preserve"> </w:t>
      </w:r>
      <w:hyperlink w:anchor="universe_as_his_body" w:history="1">
        <w:r w:rsidR="00EB3A34" w:rsidRPr="00083482">
          <w:rPr>
            <w:rStyle w:val="Hyperlink"/>
          </w:rPr>
          <w:t>is His body</w:t>
        </w:r>
      </w:hyperlink>
      <w:r>
        <w:t>, including everything that’s conscious and non-conscious.</w:t>
      </w:r>
      <w:r w:rsidR="00EB3A34" w:rsidRPr="00083482">
        <w:t xml:space="preserve"> Their form, </w:t>
      </w:r>
      <w:hyperlink w:anchor="_4-5" w:history="1">
        <w:r w:rsidR="00EB3A34" w:rsidRPr="00083482">
          <w:rPr>
            <w:rStyle w:val="Hyperlink"/>
          </w:rPr>
          <w:t>state</w:t>
        </w:r>
      </w:hyperlink>
      <w:r w:rsidR="00EB3A34" w:rsidRPr="00083482">
        <w:t xml:space="preserve"> and activity are subject to His will</w:t>
      </w:r>
      <w:r w:rsidR="00CD23D8">
        <w:t xml:space="preserve">. </w:t>
      </w:r>
      <w:r>
        <w:t>T</w:t>
      </w:r>
      <w:r w:rsidR="00EB3A34" w:rsidRPr="00083482">
        <w:t xml:space="preserve">he Lord is distinct from every other type of </w:t>
      </w:r>
      <w:r>
        <w:t>thing</w:t>
      </w:r>
      <w:r w:rsidR="00EB3A34" w:rsidRPr="00083482">
        <w:t xml:space="preserve">. </w:t>
      </w:r>
    </w:p>
    <w:p w14:paraId="111BF52E" w14:textId="04EB252C" w:rsidR="00EE69AD" w:rsidRPr="00083482" w:rsidRDefault="00EB3A34" w:rsidP="006F6F96">
      <w:r w:rsidRPr="00083482">
        <w:t>Arjuna got to know these unique characteristics of the Lord from the Lord Himself</w:t>
      </w:r>
      <w:r w:rsidR="00CD23D8">
        <w:t>.</w:t>
      </w:r>
      <w:r w:rsidRPr="00083482">
        <w:t xml:space="preserve"> </w:t>
      </w:r>
      <w:r w:rsidR="00CD23D8">
        <w:t xml:space="preserve">He realized </w:t>
      </w:r>
      <w:r w:rsidRPr="00083482">
        <w:t xml:space="preserve">that the form, state and activity of this entire universe are subject to His will. </w:t>
      </w:r>
      <w:r w:rsidR="00CD23D8">
        <w:t>Affirming this realization</w:t>
      </w:r>
      <w:r w:rsidRPr="00083482">
        <w:t xml:space="preserve">, Arjuna speaks of his desire to see the Lord in such a form. </w:t>
      </w:r>
      <w:r w:rsidR="00CD23D8">
        <w:t>T</w:t>
      </w:r>
      <w:r w:rsidRPr="00083482">
        <w:t>he Lord is pleased and Arjuna actually sees The Lord in this form.</w:t>
      </w:r>
    </w:p>
    <w:p w14:paraId="7899ADB7" w14:textId="73E00166" w:rsidR="00EE69AD" w:rsidRPr="00083482" w:rsidRDefault="00CD23D8" w:rsidP="006F6F96">
      <w:r>
        <w:t xml:space="preserve">All this </w:t>
      </w:r>
      <w:r w:rsidR="00F14ECF">
        <w:t>will be described</w:t>
      </w:r>
      <w:r w:rsidR="00EB3A34" w:rsidRPr="00083482">
        <w:t xml:space="preserve"> in this chapter</w:t>
      </w:r>
      <w:r>
        <w:t xml:space="preserve">. </w:t>
      </w:r>
      <w:hyperlink w:anchor="_10-11" w:history="1">
        <w:r w:rsidR="00EB3A34" w:rsidRPr="00083482">
          <w:rPr>
            <w:rStyle w:val="Hyperlink"/>
          </w:rPr>
          <w:t>Chap.11#11</w:t>
        </w:r>
      </w:hyperlink>
      <w:r>
        <w:t xml:space="preserve"> says-</w:t>
      </w:r>
      <w:r w:rsidR="00EB3A34" w:rsidRPr="00083482">
        <w:t xml:space="preserve"> ‘The Lord is full with every wonder, endless, facing every direction in the universe’</w:t>
      </w:r>
      <w:r>
        <w:t xml:space="preserve">; </w:t>
      </w:r>
      <w:hyperlink w:anchor="_13" w:history="1">
        <w:r w:rsidR="00EB3A34" w:rsidRPr="00083482">
          <w:rPr>
            <w:rStyle w:val="Hyperlink"/>
          </w:rPr>
          <w:t>Chap.11#13</w:t>
        </w:r>
      </w:hyperlink>
      <w:r>
        <w:t xml:space="preserve"> says</w:t>
      </w:r>
      <w:r w:rsidR="00EB3A34" w:rsidRPr="00083482">
        <w:t xml:space="preserve"> 'Arjuna saw the entire universe, with its manifold variety there, within one place inside the body of the Lord of Lords'.</w:t>
      </w:r>
    </w:p>
    <w:p w14:paraId="3AAA34AD" w14:textId="77777777" w:rsidR="00EE69AD" w:rsidRPr="00083482" w:rsidRDefault="00CA3C91">
      <w:pPr>
        <w:pStyle w:val="Heading2"/>
      </w:pPr>
      <w:r w:rsidRPr="00083482">
        <w:t>11-1</w:t>
      </w:r>
    </w:p>
    <w:p w14:paraId="2EB3999B" w14:textId="77777777" w:rsidR="00EE69AD" w:rsidRPr="00083482" w:rsidRDefault="00EB3A34" w:rsidP="00E35BBC">
      <w:pPr>
        <w:pStyle w:val="Shloka"/>
        <w:rPr>
          <w:noProof/>
          <w:lang w:bidi="sa-IN"/>
        </w:rPr>
      </w:pPr>
      <w:r w:rsidRPr="00083482">
        <w:rPr>
          <w:noProof/>
          <w:lang w:bidi="sa-IN"/>
        </w:rPr>
        <w:t>[</w:t>
      </w:r>
    </w:p>
    <w:p w14:paraId="3B189119" w14:textId="77777777" w:rsidR="00EE69AD" w:rsidRPr="00083482" w:rsidRDefault="00EB3A34" w:rsidP="00E35BBC">
      <w:pPr>
        <w:pStyle w:val="Shloka"/>
        <w:rPr>
          <w:noProof/>
          <w:lang w:bidi="sa-IN"/>
        </w:rPr>
      </w:pPr>
      <w:r w:rsidRPr="00083482">
        <w:rPr>
          <w:noProof/>
          <w:lang w:bidi="sa-IN"/>
        </w:rPr>
        <w:t>arjuna uvAcha</w:t>
      </w:r>
    </w:p>
    <w:p w14:paraId="388331FE" w14:textId="77777777" w:rsidR="00EE69AD" w:rsidRPr="00083482" w:rsidRDefault="00EB3A34" w:rsidP="00E35BBC">
      <w:pPr>
        <w:pStyle w:val="Shloka"/>
        <w:rPr>
          <w:noProof/>
          <w:lang w:bidi="sa-IN"/>
        </w:rPr>
      </w:pPr>
      <w:r w:rsidRPr="00083482">
        <w:rPr>
          <w:noProof/>
          <w:lang w:bidi="sa-IN"/>
        </w:rPr>
        <w:t>madanugrahAya paramam guhyam adhyAtma sanjnitam |</w:t>
      </w:r>
    </w:p>
    <w:p w14:paraId="1C21A2CF" w14:textId="77777777" w:rsidR="00EE69AD" w:rsidRPr="00083482" w:rsidRDefault="00EB3A34" w:rsidP="00E35BBC">
      <w:pPr>
        <w:pStyle w:val="Shloka"/>
        <w:rPr>
          <w:noProof/>
          <w:lang w:bidi="sa-IN"/>
        </w:rPr>
      </w:pPr>
      <w:r w:rsidRPr="00083482">
        <w:rPr>
          <w:noProof/>
          <w:lang w:bidi="sa-IN"/>
        </w:rPr>
        <w:t>yat tvayOktam vachastEna mOhO_yam vigatO mama || 1 ||</w:t>
      </w:r>
    </w:p>
    <w:p w14:paraId="516FA841" w14:textId="77777777" w:rsidR="00EE69AD" w:rsidRPr="00083482" w:rsidRDefault="00EB3A34" w:rsidP="00E35BBC">
      <w:pPr>
        <w:pStyle w:val="Shloka"/>
      </w:pPr>
      <w:r w:rsidRPr="00083482">
        <w:rPr>
          <w:noProof/>
          <w:lang w:bidi="sa-IN"/>
        </w:rPr>
        <w:t>]</w:t>
      </w:r>
    </w:p>
    <w:p w14:paraId="4396A346" w14:textId="77777777" w:rsidR="00EE69AD" w:rsidRPr="00083482" w:rsidRDefault="00EB3A34" w:rsidP="00A22026">
      <w:pPr>
        <w:pStyle w:val="ExplnOfShloka"/>
      </w:pPr>
      <w:r w:rsidRPr="00083482">
        <w:rPr>
          <w:noProof/>
          <w:lang w:bidi="sa-IN"/>
        </w:rPr>
        <w:t>[arjuna uvAcha]</w:t>
      </w:r>
      <w:r w:rsidRPr="00083482">
        <w:t xml:space="preserve"> Arjuna said - </w:t>
      </w:r>
      <w:r w:rsidRPr="00083482">
        <w:rPr>
          <w:noProof/>
          <w:lang w:bidi="sa-IN"/>
        </w:rPr>
        <w:t>[yat vacha:]</w:t>
      </w:r>
      <w:r w:rsidRPr="00083482">
        <w:t xml:space="preserve"> The teaching, which </w:t>
      </w:r>
      <w:r w:rsidRPr="00083482">
        <w:rPr>
          <w:noProof/>
          <w:lang w:bidi="sa-IN"/>
        </w:rPr>
        <w:t>[tvayA uktam]</w:t>
      </w:r>
      <w:r w:rsidRPr="00083482">
        <w:t xml:space="preserve"> You have imparted </w:t>
      </w:r>
      <w:r w:rsidRPr="00083482">
        <w:rPr>
          <w:noProof/>
          <w:lang w:bidi="sa-IN"/>
        </w:rPr>
        <w:t>[mat anugrahAya]</w:t>
      </w:r>
      <w:r w:rsidRPr="00083482">
        <w:t xml:space="preserve"> for my benefit, out of Love, </w:t>
      </w:r>
      <w:r w:rsidRPr="00083482">
        <w:rPr>
          <w:noProof/>
          <w:lang w:bidi="sa-IN"/>
        </w:rPr>
        <w:t>[paramam guhyam]</w:t>
      </w:r>
      <w:r w:rsidRPr="00083482">
        <w:t xml:space="preserve"> which is supremely concealed, </w:t>
      </w:r>
      <w:r w:rsidRPr="00083482">
        <w:rPr>
          <w:noProof/>
          <w:lang w:bidi="sa-IN"/>
        </w:rPr>
        <w:t>[adhyAtma sanjnitam]</w:t>
      </w:r>
      <w:r w:rsidRPr="00083482">
        <w:t xml:space="preserve"> is the knowledge of the Self. </w:t>
      </w:r>
      <w:r w:rsidRPr="00083482">
        <w:rPr>
          <w:noProof/>
          <w:lang w:bidi="sa-IN"/>
        </w:rPr>
        <w:t>[tEna]</w:t>
      </w:r>
      <w:r w:rsidRPr="00083482">
        <w:t xml:space="preserve"> By that teaching, </w:t>
      </w:r>
      <w:r w:rsidRPr="00083482">
        <w:rPr>
          <w:noProof/>
          <w:lang w:bidi="sa-IN"/>
        </w:rPr>
        <w:t>[mOha: ayam]</w:t>
      </w:r>
      <w:r w:rsidRPr="00083482">
        <w:t xml:space="preserve"> this confusion of mine </w:t>
      </w:r>
      <w:r w:rsidRPr="00083482">
        <w:rPr>
          <w:noProof/>
          <w:lang w:bidi="sa-IN"/>
        </w:rPr>
        <w:t>[vigata:]</w:t>
      </w:r>
      <w:r w:rsidRPr="00083482">
        <w:t xml:space="preserve"> is gone.</w:t>
      </w:r>
    </w:p>
    <w:p w14:paraId="123817F0" w14:textId="3EE88525" w:rsidR="00560083" w:rsidRDefault="00EB3A34" w:rsidP="006F6F96">
      <w:r w:rsidRPr="00083482">
        <w:t xml:space="preserve">Arjuna says - 'I was confused that my body was my Self. You have told me everything that has to be </w:t>
      </w:r>
      <w:r w:rsidR="00CD23D8">
        <w:t>known</w:t>
      </w:r>
      <w:r w:rsidRPr="00083482">
        <w:t xml:space="preserve"> about the Self - this knowledge is extremely concealed. </w:t>
      </w:r>
    </w:p>
    <w:p w14:paraId="05029039" w14:textId="0CFB1EC5" w:rsidR="00EE69AD" w:rsidRPr="00083482" w:rsidRDefault="00EB3A34" w:rsidP="006F6F96">
      <w:r w:rsidRPr="00083482">
        <w:t xml:space="preserve">You started imparting this knowledge, beginning with </w:t>
      </w:r>
      <w:hyperlink w:anchor="_12" w:history="1">
        <w:r w:rsidRPr="00083482">
          <w:rPr>
            <w:rStyle w:val="Hyperlink"/>
          </w:rPr>
          <w:t>Chap.2#12</w:t>
        </w:r>
      </w:hyperlink>
      <w:r w:rsidRPr="00083482">
        <w:t xml:space="preserve">: 'At any point in time, it has never been that you did not exist. Even in future, there will never be a time when any one of us do not exist' up until </w:t>
      </w:r>
      <w:hyperlink w:anchor="_46" w:history="1">
        <w:r w:rsidRPr="00083482">
          <w:rPr>
            <w:rStyle w:val="Hyperlink"/>
          </w:rPr>
          <w:t>Chap.6#46</w:t>
        </w:r>
      </w:hyperlink>
      <w:r w:rsidRPr="00083482">
        <w:t xml:space="preserve"> 'Hence, Arjuna, practice </w:t>
      </w:r>
      <w:hyperlink w:anchor="yoga_state_of_being" w:history="1">
        <w:r w:rsidRPr="00083482">
          <w:rPr>
            <w:rStyle w:val="Hyperlink"/>
          </w:rPr>
          <w:t>yoga</w:t>
        </w:r>
      </w:hyperlink>
      <w:r w:rsidRPr="00083482">
        <w:t>'.</w:t>
      </w:r>
    </w:p>
    <w:p w14:paraId="5980F335" w14:textId="38D30373" w:rsidR="00EE69AD" w:rsidRPr="00083482" w:rsidRDefault="00EB3A34" w:rsidP="006F6F96">
      <w:r w:rsidRPr="00083482">
        <w:t xml:space="preserve">You did that out of compassion, purely for my benefit. With this, all my confusion about my Self is </w:t>
      </w:r>
      <w:r w:rsidR="00560083" w:rsidRPr="00083482">
        <w:t>resolved;</w:t>
      </w:r>
      <w:r w:rsidRPr="00083482">
        <w:t xml:space="preserve"> </w:t>
      </w:r>
      <w:r w:rsidR="00560083">
        <w:t>my confusion has gone</w:t>
      </w:r>
      <w:r w:rsidRPr="00083482">
        <w:t>.</w:t>
      </w:r>
    </w:p>
    <w:p w14:paraId="42FF1038" w14:textId="4718F2CC" w:rsidR="00EE69AD" w:rsidRPr="00083482" w:rsidRDefault="007722B5">
      <w:r>
        <w:t xml:space="preserve">And </w:t>
      </w:r>
      <w:r w:rsidR="00EB3A34" w:rsidRPr="00083482">
        <w:t>-</w:t>
      </w:r>
    </w:p>
    <w:p w14:paraId="4E1E17A0" w14:textId="77777777" w:rsidR="00EE69AD" w:rsidRPr="00083482" w:rsidRDefault="00CA3C91">
      <w:pPr>
        <w:pStyle w:val="Heading2"/>
      </w:pPr>
      <w:r w:rsidRPr="00083482">
        <w:t>11-2</w:t>
      </w:r>
    </w:p>
    <w:p w14:paraId="737D2273" w14:textId="77777777" w:rsidR="00EE69AD" w:rsidRPr="00083482" w:rsidRDefault="00EB3A34">
      <w:pPr>
        <w:pStyle w:val="Shloka"/>
        <w:rPr>
          <w:noProof/>
          <w:lang w:bidi="sa-IN"/>
        </w:rPr>
      </w:pPr>
      <w:r w:rsidRPr="00083482">
        <w:rPr>
          <w:noProof/>
          <w:lang w:bidi="sa-IN"/>
        </w:rPr>
        <w:t>[</w:t>
      </w:r>
    </w:p>
    <w:p w14:paraId="229F8100" w14:textId="77777777" w:rsidR="00EE69AD" w:rsidRPr="00083482" w:rsidRDefault="00EB3A34">
      <w:pPr>
        <w:pStyle w:val="Shloka"/>
        <w:rPr>
          <w:noProof/>
          <w:lang w:bidi="sa-IN"/>
        </w:rPr>
      </w:pPr>
      <w:r w:rsidRPr="00083482">
        <w:rPr>
          <w:noProof/>
          <w:lang w:bidi="sa-IN"/>
        </w:rPr>
        <w:t>bhavApyayau hi bhUtAnAm shrutau vistarashO mayA |</w:t>
      </w:r>
    </w:p>
    <w:p w14:paraId="5C24B424" w14:textId="32080085" w:rsidR="00EE69AD" w:rsidRPr="00083482" w:rsidRDefault="00EB3A34">
      <w:pPr>
        <w:pStyle w:val="Shloka"/>
        <w:rPr>
          <w:noProof/>
          <w:lang w:bidi="sa-IN"/>
        </w:rPr>
      </w:pPr>
      <w:r w:rsidRPr="00083482">
        <w:rPr>
          <w:noProof/>
          <w:lang w:bidi="sa-IN"/>
        </w:rPr>
        <w:lastRenderedPageBreak/>
        <w:t>tvatta: kamala</w:t>
      </w:r>
      <w:r w:rsidR="007722B5">
        <w:rPr>
          <w:noProof/>
          <w:lang w:bidi="sa-IN"/>
        </w:rPr>
        <w:t xml:space="preserve"> </w:t>
      </w:r>
      <w:r w:rsidRPr="00083482">
        <w:rPr>
          <w:noProof/>
          <w:lang w:bidi="sa-IN"/>
        </w:rPr>
        <w:t>patrAkSha mAhAtmyam api chAvyayam || 2 ||</w:t>
      </w:r>
    </w:p>
    <w:p w14:paraId="071FAC70" w14:textId="77777777" w:rsidR="00EE69AD" w:rsidRPr="00083482" w:rsidRDefault="00EB3A34">
      <w:pPr>
        <w:pStyle w:val="Shloka"/>
      </w:pPr>
      <w:r w:rsidRPr="00083482">
        <w:rPr>
          <w:noProof/>
          <w:lang w:bidi="sa-IN"/>
        </w:rPr>
        <w:t>]</w:t>
      </w:r>
    </w:p>
    <w:p w14:paraId="6526F29E" w14:textId="7808B665" w:rsidR="00EE69AD" w:rsidRPr="00083482" w:rsidRDefault="00EB3A34" w:rsidP="00A22026">
      <w:pPr>
        <w:pStyle w:val="ExplnOfShloka"/>
      </w:pPr>
      <w:r w:rsidRPr="00083482">
        <w:rPr>
          <w:noProof/>
          <w:lang w:bidi="sa-IN"/>
        </w:rPr>
        <w:t>[kamala</w:t>
      </w:r>
      <w:r w:rsidR="007722B5">
        <w:rPr>
          <w:noProof/>
          <w:lang w:bidi="sa-IN"/>
        </w:rPr>
        <w:t xml:space="preserve"> </w:t>
      </w:r>
      <w:r w:rsidRPr="00083482">
        <w:rPr>
          <w:noProof/>
          <w:lang w:bidi="sa-IN"/>
        </w:rPr>
        <w:t>patrAkSha]</w:t>
      </w:r>
      <w:r w:rsidRPr="00083482">
        <w:t xml:space="preserve"> Krishna, </w:t>
      </w:r>
      <w:proofErr w:type="gramStart"/>
      <w:r w:rsidR="00813A6B">
        <w:t>Y</w:t>
      </w:r>
      <w:r w:rsidRPr="00083482">
        <w:t>ou</w:t>
      </w:r>
      <w:proofErr w:type="gramEnd"/>
      <w:r w:rsidRPr="00083482">
        <w:t xml:space="preserve"> have eyes as beautiful as lotus leaves. </w:t>
      </w:r>
      <w:r w:rsidR="00813A6B" w:rsidRPr="00083482">
        <w:rPr>
          <w:noProof/>
          <w:lang w:bidi="sa-IN"/>
        </w:rPr>
        <w:t>[mayA shrutau hi]</w:t>
      </w:r>
      <w:r w:rsidR="00813A6B" w:rsidRPr="00083482">
        <w:t xml:space="preserve"> </w:t>
      </w:r>
      <w:r w:rsidR="00813A6B">
        <w:t>I listened to</w:t>
      </w:r>
      <w:r w:rsidR="00813A6B" w:rsidRPr="00083482">
        <w:t xml:space="preserve"> </w:t>
      </w:r>
      <w:r w:rsidR="00813A6B" w:rsidRPr="00083482">
        <w:rPr>
          <w:noProof/>
          <w:lang w:bidi="sa-IN"/>
        </w:rPr>
        <w:t>[vistarasha:]</w:t>
      </w:r>
      <w:r w:rsidR="00813A6B">
        <w:t xml:space="preserve"> the elaboration</w:t>
      </w:r>
      <w:r w:rsidR="00813A6B" w:rsidRPr="00083482">
        <w:t xml:space="preserve"> </w:t>
      </w:r>
      <w:r w:rsidRPr="00083482">
        <w:rPr>
          <w:noProof/>
          <w:lang w:bidi="sa-IN"/>
        </w:rPr>
        <w:t>[bhavApyayau]</w:t>
      </w:r>
      <w:r w:rsidRPr="00083482">
        <w:t xml:space="preserve"> </w:t>
      </w:r>
      <w:r w:rsidR="00813A6B">
        <w:t xml:space="preserve">of the </w:t>
      </w:r>
      <w:r w:rsidRPr="00083482">
        <w:t xml:space="preserve">creation and destruction </w:t>
      </w:r>
      <w:r w:rsidRPr="00083482">
        <w:rPr>
          <w:noProof/>
          <w:lang w:bidi="sa-IN"/>
        </w:rPr>
        <w:t>[bhUtAnAm]</w:t>
      </w:r>
      <w:r w:rsidRPr="00083482">
        <w:t xml:space="preserve"> of all beings, </w:t>
      </w:r>
      <w:r w:rsidRPr="00083482">
        <w:rPr>
          <w:noProof/>
          <w:lang w:bidi="sa-IN"/>
        </w:rPr>
        <w:t>[tvatta:]</w:t>
      </w:r>
      <w:r w:rsidRPr="00083482">
        <w:t xml:space="preserve"> which is brought about by </w:t>
      </w:r>
      <w:r w:rsidR="00813A6B">
        <w:t>Y</w:t>
      </w:r>
      <w:r w:rsidRPr="00083482">
        <w:t>ou</w:t>
      </w:r>
      <w:r w:rsidR="00813A6B">
        <w:t>.</w:t>
      </w:r>
      <w:r w:rsidRPr="00083482">
        <w:t xml:space="preserve"> </w:t>
      </w:r>
      <w:r w:rsidRPr="00083482">
        <w:rPr>
          <w:noProof/>
          <w:lang w:bidi="sa-IN"/>
        </w:rPr>
        <w:t>[api]</w:t>
      </w:r>
      <w:r w:rsidRPr="00083482">
        <w:t xml:space="preserve"> </w:t>
      </w:r>
      <w:r w:rsidR="00813A6B">
        <w:t>I also listened to</w:t>
      </w:r>
      <w:r w:rsidRPr="00083482">
        <w:t xml:space="preserve"> </w:t>
      </w:r>
      <w:r w:rsidRPr="00083482">
        <w:rPr>
          <w:noProof/>
          <w:lang w:bidi="sa-IN"/>
        </w:rPr>
        <w:t>[avyayam]</w:t>
      </w:r>
      <w:r w:rsidRPr="00083482">
        <w:t xml:space="preserve"> </w:t>
      </w:r>
      <w:r w:rsidR="00813A6B">
        <w:t xml:space="preserve">Your </w:t>
      </w:r>
      <w:r w:rsidRPr="00083482">
        <w:t xml:space="preserve">unending </w:t>
      </w:r>
      <w:r w:rsidRPr="00083482">
        <w:rPr>
          <w:noProof/>
          <w:lang w:bidi="sa-IN"/>
        </w:rPr>
        <w:t>[mAhAtmyam]</w:t>
      </w:r>
      <w:r w:rsidRPr="00083482">
        <w:t xml:space="preserve"> greatness.</w:t>
      </w:r>
    </w:p>
    <w:p w14:paraId="06FF88F1" w14:textId="226555AB" w:rsidR="00CD23D8" w:rsidRPr="007722B5" w:rsidRDefault="00CD23D8" w:rsidP="00CD23D8">
      <w:pPr>
        <w:rPr>
          <w:i/>
          <w:iCs/>
        </w:rPr>
      </w:pPr>
      <w:r>
        <w:rPr>
          <w:i/>
          <w:iCs/>
        </w:rPr>
        <w:t xml:space="preserve">The phrase </w:t>
      </w:r>
      <w:r>
        <w:rPr>
          <w:i/>
          <w:iCs/>
          <w:noProof/>
          <w:lang w:bidi="sa-IN"/>
        </w:rPr>
        <w:t>[shrutau hi]</w:t>
      </w:r>
      <w:r>
        <w:rPr>
          <w:i/>
          <w:iCs/>
        </w:rPr>
        <w:t xml:space="preserve"> over here is translated to ‘listened’. It indicates a desire to see and experience what we hear.</w:t>
      </w:r>
    </w:p>
    <w:p w14:paraId="45072F07" w14:textId="0EC92A7E" w:rsidR="007722B5" w:rsidRDefault="00EB3A34" w:rsidP="006F6F96">
      <w:r w:rsidRPr="00083482">
        <w:t xml:space="preserve">Further, from the seventh till the tenth chapter, </w:t>
      </w:r>
      <w:r w:rsidR="007722B5">
        <w:t xml:space="preserve">I learnt that all beings are created and destroyed, other than You. </w:t>
      </w:r>
      <w:r w:rsidR="00485D63">
        <w:t>All this creation and destruction happens by You</w:t>
      </w:r>
      <w:r w:rsidRPr="00083482">
        <w:t xml:space="preserve">. </w:t>
      </w:r>
    </w:p>
    <w:p w14:paraId="22367E80" w14:textId="413D006D" w:rsidR="00EE69AD" w:rsidRPr="00083482" w:rsidRDefault="00EB3A34" w:rsidP="006F6F96">
      <w:r w:rsidRPr="00083482">
        <w:t xml:space="preserve">Lord with eyes as beautiful as lotus leaves, </w:t>
      </w:r>
      <w:r w:rsidR="007722B5">
        <w:t xml:space="preserve">I listened to </w:t>
      </w:r>
      <w:r w:rsidRPr="00083482">
        <w:t>Your eternal control over everything conscious and non-conscious</w:t>
      </w:r>
      <w:r w:rsidR="00CD23D8">
        <w:t>. I also listened to</w:t>
      </w:r>
      <w:r w:rsidRPr="00083482">
        <w:t xml:space="preserve"> Your </w:t>
      </w:r>
      <w:r w:rsidR="007722B5">
        <w:t xml:space="preserve">superiority, </w:t>
      </w:r>
      <w:r w:rsidRPr="00083482">
        <w:t xml:space="preserve">knowledge, strength and </w:t>
      </w:r>
      <w:r w:rsidR="00C611AB">
        <w:t xml:space="preserve">many more </w:t>
      </w:r>
      <w:r w:rsidRPr="00083482">
        <w:t>favorable qualities</w:t>
      </w:r>
      <w:r w:rsidR="007722B5">
        <w:t xml:space="preserve">. You are </w:t>
      </w:r>
      <w:r w:rsidRPr="00083482">
        <w:t>the basis of all existence</w:t>
      </w:r>
      <w:r w:rsidR="007722B5">
        <w:t xml:space="preserve">. </w:t>
      </w:r>
      <w:r w:rsidRPr="00083482">
        <w:t xml:space="preserve">You set in motion all voluntary and involuntary actions. </w:t>
      </w:r>
      <w:r w:rsidR="00527565">
        <w:t>I heard a</w:t>
      </w:r>
      <w:r w:rsidRPr="00083482">
        <w:t xml:space="preserve">ll this and </w:t>
      </w:r>
      <w:r w:rsidR="007722B5">
        <w:t xml:space="preserve">more of Your </w:t>
      </w:r>
      <w:r w:rsidRPr="00083482">
        <w:t>unlimited greatness.</w:t>
      </w:r>
    </w:p>
    <w:p w14:paraId="1F9FCBF2" w14:textId="4FEF577C" w:rsidR="00EE69AD" w:rsidRDefault="00EB3A34" w:rsidP="006F6F96">
      <w:r w:rsidRPr="00083482">
        <w:t xml:space="preserve">In this </w:t>
      </w:r>
      <w:r w:rsidR="006100CD" w:rsidRPr="00083482">
        <w:t>Shloka</w:t>
      </w:r>
      <w:r w:rsidRPr="00083482">
        <w:t xml:space="preserve">, the </w:t>
      </w:r>
      <w:r w:rsidR="007722B5">
        <w:t>word</w:t>
      </w:r>
      <w:r w:rsidRPr="00083482">
        <w:t xml:space="preserve"> '</w:t>
      </w:r>
      <w:r w:rsidR="007722B5">
        <w:t>listened</w:t>
      </w:r>
      <w:r w:rsidRPr="00083482">
        <w:t xml:space="preserve">' indicates the desire to actually see the Lord in that form. This desire is expressed in the next </w:t>
      </w:r>
      <w:r w:rsidR="006100CD" w:rsidRPr="00083482">
        <w:t>Shloka</w:t>
      </w:r>
      <w:r w:rsidRPr="00083482">
        <w:t>.</w:t>
      </w:r>
    </w:p>
    <w:p w14:paraId="505FB56A" w14:textId="77777777" w:rsidR="00EE69AD" w:rsidRPr="00083482" w:rsidRDefault="00CA3C91">
      <w:pPr>
        <w:pStyle w:val="Heading2"/>
      </w:pPr>
      <w:r w:rsidRPr="00083482">
        <w:t>11-3</w:t>
      </w:r>
    </w:p>
    <w:p w14:paraId="02BF8DAF" w14:textId="77777777" w:rsidR="00EE69AD" w:rsidRPr="00083482" w:rsidRDefault="00EB3A34">
      <w:pPr>
        <w:pStyle w:val="Shloka"/>
        <w:rPr>
          <w:noProof/>
          <w:lang w:bidi="sa-IN"/>
        </w:rPr>
      </w:pPr>
      <w:r w:rsidRPr="00083482">
        <w:rPr>
          <w:noProof/>
          <w:lang w:bidi="sa-IN"/>
        </w:rPr>
        <w:t>[</w:t>
      </w:r>
    </w:p>
    <w:p w14:paraId="09AB34D1" w14:textId="77777777" w:rsidR="00EE69AD" w:rsidRPr="00083482" w:rsidRDefault="00EB3A34">
      <w:pPr>
        <w:pStyle w:val="Shloka"/>
        <w:rPr>
          <w:noProof/>
          <w:lang w:bidi="sa-IN"/>
        </w:rPr>
      </w:pPr>
      <w:r w:rsidRPr="00083482">
        <w:rPr>
          <w:noProof/>
          <w:lang w:bidi="sa-IN"/>
        </w:rPr>
        <w:t>Evam Etat yathA Attha tvam AtmAnam paramEshvara |</w:t>
      </w:r>
    </w:p>
    <w:p w14:paraId="0815D8EC" w14:textId="77777777" w:rsidR="00EE69AD" w:rsidRPr="00083482" w:rsidRDefault="00EB3A34">
      <w:pPr>
        <w:pStyle w:val="Shloka"/>
        <w:rPr>
          <w:noProof/>
          <w:lang w:bidi="sa-IN"/>
        </w:rPr>
      </w:pPr>
      <w:r w:rsidRPr="00083482">
        <w:rPr>
          <w:noProof/>
          <w:lang w:bidi="sa-IN"/>
        </w:rPr>
        <w:t>draShTum ichChAmi tE rUpam aishvaram puruShOttama || 3 ||</w:t>
      </w:r>
    </w:p>
    <w:p w14:paraId="492F9989" w14:textId="77777777" w:rsidR="00EE69AD" w:rsidRPr="00083482" w:rsidRDefault="00EB3A34">
      <w:pPr>
        <w:pStyle w:val="Shloka"/>
      </w:pPr>
      <w:r w:rsidRPr="00083482">
        <w:rPr>
          <w:noProof/>
          <w:lang w:bidi="sa-IN"/>
        </w:rPr>
        <w:t>]</w:t>
      </w:r>
    </w:p>
    <w:p w14:paraId="4221F61D" w14:textId="5E739806" w:rsidR="00EE69AD" w:rsidRPr="00083482" w:rsidRDefault="00EB3A34" w:rsidP="00A22026">
      <w:pPr>
        <w:pStyle w:val="ExplnOfShloka"/>
      </w:pPr>
      <w:r w:rsidRPr="00083482">
        <w:rPr>
          <w:noProof/>
          <w:lang w:bidi="sa-IN"/>
        </w:rPr>
        <w:t>[paramEshvara]</w:t>
      </w:r>
      <w:r w:rsidRPr="00083482">
        <w:t xml:space="preserve"> O Lord of everything, </w:t>
      </w:r>
      <w:r w:rsidRPr="00083482">
        <w:rPr>
          <w:noProof/>
          <w:lang w:bidi="sa-IN"/>
        </w:rPr>
        <w:t>[yathA]</w:t>
      </w:r>
      <w:r w:rsidRPr="00083482">
        <w:t xml:space="preserve"> The way in which </w:t>
      </w:r>
      <w:r w:rsidRPr="00083482">
        <w:rPr>
          <w:noProof/>
          <w:lang w:bidi="sa-IN"/>
        </w:rPr>
        <w:t>[tvam Attha]</w:t>
      </w:r>
      <w:r w:rsidRPr="00083482">
        <w:t xml:space="preserve"> You </w:t>
      </w:r>
      <w:r w:rsidR="00A22026">
        <w:t>described</w:t>
      </w:r>
      <w:r w:rsidRPr="00083482">
        <w:t xml:space="preserve"> </w:t>
      </w:r>
      <w:r w:rsidRPr="00083482">
        <w:rPr>
          <w:noProof/>
          <w:lang w:bidi="sa-IN"/>
        </w:rPr>
        <w:t>[AtmAnam]</w:t>
      </w:r>
      <w:r w:rsidRPr="00083482">
        <w:t xml:space="preserve"> Yourself </w:t>
      </w:r>
      <w:r w:rsidRPr="00083482">
        <w:rPr>
          <w:noProof/>
          <w:lang w:bidi="sa-IN"/>
        </w:rPr>
        <w:t>[Evam Etat]</w:t>
      </w:r>
      <w:r w:rsidRPr="00083482">
        <w:t xml:space="preserve"> is </w:t>
      </w:r>
      <w:r w:rsidR="00A22026">
        <w:t xml:space="preserve">a statement of </w:t>
      </w:r>
      <w:r w:rsidRPr="00083482">
        <w:t xml:space="preserve">fact. </w:t>
      </w:r>
      <w:r w:rsidRPr="00083482">
        <w:rPr>
          <w:noProof/>
          <w:lang w:bidi="sa-IN"/>
        </w:rPr>
        <w:t>[puruShOttama]</w:t>
      </w:r>
      <w:r w:rsidRPr="00083482">
        <w:t xml:space="preserve"> O Best Among Men, </w:t>
      </w:r>
      <w:r w:rsidRPr="00083482">
        <w:rPr>
          <w:noProof/>
          <w:lang w:bidi="sa-IN"/>
        </w:rPr>
        <w:t>[ichChAmi]</w:t>
      </w:r>
      <w:r w:rsidRPr="00083482">
        <w:t xml:space="preserve"> I would like to </w:t>
      </w:r>
      <w:r w:rsidRPr="00083482">
        <w:rPr>
          <w:noProof/>
          <w:lang w:bidi="sa-IN"/>
        </w:rPr>
        <w:t>[draShTum]</w:t>
      </w:r>
      <w:r w:rsidRPr="00083482">
        <w:t xml:space="preserve"> see </w:t>
      </w:r>
      <w:r w:rsidRPr="00083482">
        <w:rPr>
          <w:noProof/>
          <w:lang w:bidi="sa-IN"/>
        </w:rPr>
        <w:t>[tE rUpam]</w:t>
      </w:r>
      <w:r w:rsidRPr="00083482">
        <w:t xml:space="preserve"> Your form </w:t>
      </w:r>
      <w:r w:rsidRPr="00083482">
        <w:rPr>
          <w:noProof/>
          <w:lang w:bidi="sa-IN"/>
        </w:rPr>
        <w:t>[aishvaram]</w:t>
      </w:r>
      <w:r w:rsidRPr="00083482">
        <w:t xml:space="preserve"> with Your supreme </w:t>
      </w:r>
      <w:hyperlink w:anchor="_19" w:history="1">
        <w:r w:rsidRPr="00083482">
          <w:rPr>
            <w:rStyle w:val="Hyperlink"/>
          </w:rPr>
          <w:t>might</w:t>
        </w:r>
      </w:hyperlink>
      <w:r w:rsidRPr="00083482">
        <w:t>, Your ability to pervade and control everything.</w:t>
      </w:r>
    </w:p>
    <w:p w14:paraId="69577632" w14:textId="41A60298" w:rsidR="00A22026" w:rsidRDefault="00EB3A34" w:rsidP="006F6F96">
      <w:r w:rsidRPr="00083482">
        <w:t xml:space="preserve">You are the ultimate Lord. The way You described Yourself - I </w:t>
      </w:r>
      <w:r w:rsidR="00A22026" w:rsidRPr="00083482">
        <w:t xml:space="preserve">firmly </w:t>
      </w:r>
      <w:r w:rsidRPr="00083482">
        <w:t xml:space="preserve">believe that it is </w:t>
      </w:r>
      <w:r w:rsidR="00A22026">
        <w:t xml:space="preserve">a statement of fact, ‘told as </w:t>
      </w:r>
      <w:proofErr w:type="gramStart"/>
      <w:r w:rsidR="00A22026">
        <w:t>it</w:t>
      </w:r>
      <w:proofErr w:type="gramEnd"/>
      <w:r w:rsidR="00A22026">
        <w:t xml:space="preserve"> is’</w:t>
      </w:r>
      <w:r w:rsidRPr="00083482">
        <w:t xml:space="preserve">. </w:t>
      </w:r>
    </w:p>
    <w:p w14:paraId="56624A05" w14:textId="5462EE92" w:rsidR="00BE585B" w:rsidRDefault="00EB3A34" w:rsidP="006F6F96">
      <w:r w:rsidRPr="00083482">
        <w:t xml:space="preserve">You are the Best Among Men, </w:t>
      </w:r>
      <w:r w:rsidR="00BE585B">
        <w:t xml:space="preserve">an </w:t>
      </w:r>
      <w:r w:rsidRPr="00083482">
        <w:t xml:space="preserve">ocean of affection towards people who have taken refuge in You. I would like to see and fully realize Your supreme </w:t>
      </w:r>
      <w:hyperlink w:anchor="_19" w:history="1">
        <w:r w:rsidRPr="00083482">
          <w:rPr>
            <w:rStyle w:val="Hyperlink"/>
          </w:rPr>
          <w:t>might</w:t>
        </w:r>
      </w:hyperlink>
      <w:r w:rsidRPr="00083482">
        <w:t>, Your unique character of having lordship over the whole universe, the way in which You protect it, create and destroy it, support and nourish it</w:t>
      </w:r>
      <w:r w:rsidR="00BE585B">
        <w:t xml:space="preserve">. </w:t>
      </w:r>
    </w:p>
    <w:p w14:paraId="2BEB8536" w14:textId="0A54AFD4" w:rsidR="00EE69AD" w:rsidRPr="00083482" w:rsidRDefault="00BE585B" w:rsidP="006F6F96">
      <w:r>
        <w:t>I desire to see</w:t>
      </w:r>
      <w:r w:rsidR="00EB3A34" w:rsidRPr="00083482">
        <w:t xml:space="preserve"> Your form having all favorable qualities, ultimate in its supremacy and beauty</w:t>
      </w:r>
      <w:r w:rsidR="00F2499C">
        <w:t xml:space="preserve">. It </w:t>
      </w:r>
      <w:r w:rsidR="00EB3A34" w:rsidRPr="00083482">
        <w:t>is unlike anything other than Yourself.</w:t>
      </w:r>
    </w:p>
    <w:p w14:paraId="056237D2" w14:textId="77777777" w:rsidR="00EE69AD" w:rsidRPr="00083482" w:rsidRDefault="00CA3C91">
      <w:pPr>
        <w:pStyle w:val="Heading2"/>
      </w:pPr>
      <w:bookmarkStart w:id="84" w:name="_4_1"/>
      <w:bookmarkEnd w:id="84"/>
      <w:r w:rsidRPr="00083482">
        <w:t>11-4</w:t>
      </w:r>
    </w:p>
    <w:p w14:paraId="2404268B" w14:textId="77777777" w:rsidR="00EE69AD" w:rsidRPr="00083482" w:rsidRDefault="00EB3A34">
      <w:pPr>
        <w:pStyle w:val="Shloka"/>
        <w:rPr>
          <w:noProof/>
          <w:lang w:bidi="sa-IN"/>
        </w:rPr>
      </w:pPr>
      <w:r w:rsidRPr="00083482">
        <w:rPr>
          <w:noProof/>
          <w:lang w:bidi="sa-IN"/>
        </w:rPr>
        <w:t>[</w:t>
      </w:r>
    </w:p>
    <w:p w14:paraId="4E475F43" w14:textId="77777777" w:rsidR="00EE69AD" w:rsidRPr="00083482" w:rsidRDefault="00EB3A34">
      <w:pPr>
        <w:pStyle w:val="Shloka"/>
        <w:rPr>
          <w:noProof/>
          <w:lang w:bidi="sa-IN"/>
        </w:rPr>
      </w:pPr>
      <w:r w:rsidRPr="00083482">
        <w:rPr>
          <w:noProof/>
          <w:lang w:bidi="sa-IN"/>
        </w:rPr>
        <w:t>manyasE yadi machChakyam mayA draShTum iti prabhO |</w:t>
      </w:r>
    </w:p>
    <w:p w14:paraId="231E7318" w14:textId="77777777" w:rsidR="00EE69AD" w:rsidRPr="00083482" w:rsidRDefault="00EB3A34">
      <w:pPr>
        <w:pStyle w:val="Shloka"/>
        <w:rPr>
          <w:noProof/>
          <w:lang w:bidi="sa-IN"/>
        </w:rPr>
      </w:pPr>
      <w:r w:rsidRPr="00083482">
        <w:rPr>
          <w:noProof/>
          <w:lang w:bidi="sa-IN"/>
        </w:rPr>
        <w:lastRenderedPageBreak/>
        <w:t>yOgEshvara tatO mE tvam darshayA_tmAnam avyayam || 4 ||</w:t>
      </w:r>
    </w:p>
    <w:p w14:paraId="62322CD1" w14:textId="77777777" w:rsidR="00EE69AD" w:rsidRPr="00083482" w:rsidRDefault="00EB3A34">
      <w:pPr>
        <w:pStyle w:val="Shloka"/>
      </w:pPr>
      <w:r w:rsidRPr="00083482">
        <w:rPr>
          <w:noProof/>
          <w:lang w:bidi="sa-IN"/>
        </w:rPr>
        <w:t>]</w:t>
      </w:r>
    </w:p>
    <w:p w14:paraId="39EE4A9B" w14:textId="790737C8" w:rsidR="00EE69AD" w:rsidRPr="00083482" w:rsidRDefault="00EB3A34" w:rsidP="00A22026">
      <w:pPr>
        <w:pStyle w:val="ExplnOfShloka"/>
      </w:pPr>
      <w:r w:rsidRPr="00083482">
        <w:rPr>
          <w:noProof/>
          <w:lang w:bidi="sa-IN"/>
        </w:rPr>
        <w:t>[prabhO]</w:t>
      </w:r>
      <w:r w:rsidRPr="00083482">
        <w:t xml:space="preserve"> Lord, </w:t>
      </w:r>
      <w:r w:rsidRPr="00083482">
        <w:rPr>
          <w:noProof/>
          <w:lang w:bidi="sa-IN"/>
        </w:rPr>
        <w:t>[yadi manyasE]</w:t>
      </w:r>
      <w:r w:rsidRPr="00083482">
        <w:t xml:space="preserve"> if You believe </w:t>
      </w:r>
      <w:r w:rsidRPr="00083482">
        <w:rPr>
          <w:noProof/>
          <w:lang w:bidi="sa-IN"/>
        </w:rPr>
        <w:t>[mat shakyam iti]</w:t>
      </w:r>
      <w:r w:rsidR="00BE585B">
        <w:t xml:space="preserve"> that it's possible </w:t>
      </w:r>
      <w:r w:rsidRPr="00083482">
        <w:rPr>
          <w:noProof/>
          <w:lang w:bidi="sa-IN"/>
        </w:rPr>
        <w:t>[</w:t>
      </w:r>
      <w:r w:rsidR="00BE585B" w:rsidRPr="00083482">
        <w:rPr>
          <w:noProof/>
          <w:lang w:bidi="sa-IN"/>
        </w:rPr>
        <w:t xml:space="preserve">mayA </w:t>
      </w:r>
      <w:r w:rsidRPr="00083482">
        <w:rPr>
          <w:noProof/>
          <w:lang w:bidi="sa-IN"/>
        </w:rPr>
        <w:t>draShTum]</w:t>
      </w:r>
      <w:r w:rsidRPr="00083482">
        <w:t xml:space="preserve"> </w:t>
      </w:r>
      <w:r w:rsidR="00BE585B">
        <w:t xml:space="preserve">for me </w:t>
      </w:r>
      <w:r w:rsidRPr="00083482">
        <w:t xml:space="preserve">to see it, </w:t>
      </w:r>
      <w:r w:rsidRPr="00083482">
        <w:rPr>
          <w:noProof/>
          <w:lang w:bidi="sa-IN"/>
        </w:rPr>
        <w:t>[tata:]</w:t>
      </w:r>
      <w:r w:rsidRPr="00083482">
        <w:t xml:space="preserve"> then </w:t>
      </w:r>
      <w:r w:rsidRPr="00083482">
        <w:rPr>
          <w:noProof/>
          <w:lang w:bidi="sa-IN"/>
        </w:rPr>
        <w:t>[mE darshaya]</w:t>
      </w:r>
      <w:r w:rsidRPr="00083482">
        <w:t xml:space="preserve"> show me </w:t>
      </w:r>
      <w:r w:rsidRPr="00083482">
        <w:rPr>
          <w:noProof/>
          <w:lang w:bidi="sa-IN"/>
        </w:rPr>
        <w:t>[AtmAnam]</w:t>
      </w:r>
      <w:r w:rsidRPr="00083482">
        <w:t xml:space="preserve"> Your undiminished self </w:t>
      </w:r>
      <w:r w:rsidRPr="00083482">
        <w:rPr>
          <w:noProof/>
          <w:lang w:bidi="sa-IN"/>
        </w:rPr>
        <w:t>[avyayam]</w:t>
      </w:r>
      <w:r w:rsidRPr="00083482">
        <w:t xml:space="preserve"> entirely. </w:t>
      </w:r>
      <w:r w:rsidRPr="00083482">
        <w:rPr>
          <w:noProof/>
          <w:lang w:bidi="sa-IN"/>
        </w:rPr>
        <w:t>[yOgEshvara]</w:t>
      </w:r>
      <w:r w:rsidRPr="00083482">
        <w:t xml:space="preserve"> You are the Lord of all favorable associations.</w:t>
      </w:r>
    </w:p>
    <w:p w14:paraId="32BECE48" w14:textId="22EFF4EE" w:rsidR="00F2499C" w:rsidRDefault="00F2499C" w:rsidP="00F2499C">
      <w:r w:rsidRPr="00083482">
        <w:t xml:space="preserve">The word 'yoga' in this Shloka refers to </w:t>
      </w:r>
      <w:r w:rsidR="00476715">
        <w:t xml:space="preserve">the </w:t>
      </w:r>
      <w:r w:rsidRPr="00083482">
        <w:t xml:space="preserve">association </w:t>
      </w:r>
      <w:r w:rsidR="00476715">
        <w:t xml:space="preserve">mentioned </w:t>
      </w:r>
      <w:r w:rsidRPr="00083482">
        <w:t>further in</w:t>
      </w:r>
      <w:r w:rsidR="00476715">
        <w:t xml:space="preserve"> this chapter (see</w:t>
      </w:r>
      <w:r w:rsidRPr="00083482">
        <w:t xml:space="preserve"> </w:t>
      </w:r>
      <w:hyperlink w:anchor="_8_1" w:history="1">
        <w:r w:rsidRPr="00083482">
          <w:rPr>
            <w:rStyle w:val="Hyperlink"/>
          </w:rPr>
          <w:t>Chap.11#8</w:t>
        </w:r>
      </w:hyperlink>
      <w:r w:rsidR="00476715">
        <w:t>).</w:t>
      </w:r>
    </w:p>
    <w:p w14:paraId="7620AFE6" w14:textId="77777777" w:rsidR="00BE585B" w:rsidRDefault="00EB3A34" w:rsidP="006F6F96">
      <w:r w:rsidRPr="00083482">
        <w:t xml:space="preserve">Arjuna requests Lord Krishna - If You believe that it's possible for me to see Your form, which creates and presides over everything, which is the basis of existence - then show it to me. I am requesting You, the Lord who has unbounded knowledge and all favorable associations. </w:t>
      </w:r>
    </w:p>
    <w:p w14:paraId="05B0FFBE" w14:textId="06EEEEF8" w:rsidR="00EE69AD" w:rsidRPr="00083482" w:rsidRDefault="00EB3A34" w:rsidP="006F6F96">
      <w:r w:rsidRPr="00083482">
        <w:t xml:space="preserve">Lord, </w:t>
      </w:r>
      <w:proofErr w:type="gramStart"/>
      <w:r w:rsidRPr="00083482">
        <w:t>You</w:t>
      </w:r>
      <w:proofErr w:type="gramEnd"/>
      <w:r w:rsidRPr="00083482">
        <w:t xml:space="preserve"> are the treasure of knowledge, strength, might, </w:t>
      </w:r>
      <w:r w:rsidR="00444DCD" w:rsidRPr="00083482">
        <w:t>valor</w:t>
      </w:r>
      <w:r w:rsidRPr="00083482">
        <w:t xml:space="preserve">, power and </w:t>
      </w:r>
      <w:r w:rsidR="009B5773" w:rsidRPr="00083482">
        <w:t>brilliance</w:t>
      </w:r>
      <w:r w:rsidR="00BE585B">
        <w:t>. It’s impossible for anyone else to be this way</w:t>
      </w:r>
      <w:r w:rsidRPr="00083482">
        <w:t>. Show me Your form entirely - show me everything.</w:t>
      </w:r>
    </w:p>
    <w:p w14:paraId="62901D7C" w14:textId="77777777" w:rsidR="00BE585B" w:rsidRDefault="00EB3A34" w:rsidP="006F6F96">
      <w:r w:rsidRPr="00083482">
        <w:t xml:space="preserve">In this way, Arjuna, filled with curiosity, requested the Lord with his voice choked in joy and anticipation. </w:t>
      </w:r>
    </w:p>
    <w:p w14:paraId="76FCC737" w14:textId="5E1D5CC7" w:rsidR="00336D82" w:rsidRDefault="00336D82" w:rsidP="00336D82">
      <w:pPr>
        <w:pStyle w:val="ApplNotes"/>
      </w:pPr>
      <w:r>
        <w:t>When we believe in the Lord, He will show Himself</w:t>
      </w:r>
      <w:r w:rsidR="00072497">
        <w:t xml:space="preserve"> and give us the ability to see Him</w:t>
      </w:r>
      <w:r>
        <w:t>.</w:t>
      </w:r>
    </w:p>
    <w:p w14:paraId="724FD0EC" w14:textId="4DC81209" w:rsidR="00EE69AD" w:rsidRPr="00083482" w:rsidRDefault="00EB3A34" w:rsidP="006F6F96">
      <w:r w:rsidRPr="00083482">
        <w:t>The Lord replies -</w:t>
      </w:r>
    </w:p>
    <w:p w14:paraId="7B0ED0B6" w14:textId="77777777" w:rsidR="00EE69AD" w:rsidRPr="00083482" w:rsidRDefault="00CA3C91">
      <w:pPr>
        <w:pStyle w:val="Heading2"/>
      </w:pPr>
      <w:r w:rsidRPr="00083482">
        <w:t>11-5</w:t>
      </w:r>
    </w:p>
    <w:p w14:paraId="0269D460" w14:textId="77777777" w:rsidR="00EE69AD" w:rsidRPr="00083482" w:rsidRDefault="00EB3A34">
      <w:pPr>
        <w:pStyle w:val="Shloka"/>
        <w:rPr>
          <w:noProof/>
          <w:lang w:bidi="sa-IN"/>
        </w:rPr>
      </w:pPr>
      <w:r w:rsidRPr="00083482">
        <w:rPr>
          <w:noProof/>
          <w:lang w:bidi="sa-IN"/>
        </w:rPr>
        <w:t>[</w:t>
      </w:r>
    </w:p>
    <w:p w14:paraId="31051CE6" w14:textId="77777777" w:rsidR="00EE69AD" w:rsidRPr="00083482" w:rsidRDefault="00EB3A34">
      <w:pPr>
        <w:pStyle w:val="Shloka"/>
        <w:rPr>
          <w:noProof/>
          <w:lang w:bidi="sa-IN"/>
        </w:rPr>
      </w:pPr>
      <w:r w:rsidRPr="00083482">
        <w:rPr>
          <w:noProof/>
          <w:lang w:bidi="sa-IN"/>
        </w:rPr>
        <w:t>shrI bhagavAn uvAcha -</w:t>
      </w:r>
    </w:p>
    <w:p w14:paraId="2C327BF9" w14:textId="77777777" w:rsidR="00EE69AD" w:rsidRPr="00083482" w:rsidRDefault="00EB3A34">
      <w:pPr>
        <w:pStyle w:val="Shloka"/>
        <w:rPr>
          <w:noProof/>
          <w:lang w:bidi="sa-IN"/>
        </w:rPr>
      </w:pPr>
      <w:r w:rsidRPr="00083482">
        <w:rPr>
          <w:noProof/>
          <w:lang w:bidi="sa-IN"/>
        </w:rPr>
        <w:t>pashya mE pArtha rUpANi shatashO_tha sahasrasha: |</w:t>
      </w:r>
    </w:p>
    <w:p w14:paraId="27CAD6D3" w14:textId="77777777" w:rsidR="00EE69AD" w:rsidRPr="00083482" w:rsidRDefault="00EB3A34">
      <w:pPr>
        <w:pStyle w:val="Shloka"/>
        <w:rPr>
          <w:noProof/>
          <w:lang w:bidi="sa-IN"/>
        </w:rPr>
      </w:pPr>
      <w:r w:rsidRPr="00083482">
        <w:rPr>
          <w:noProof/>
          <w:lang w:bidi="sa-IN"/>
        </w:rPr>
        <w:t>nAnA vidhAni divyAni nAnA varNAkr'tIni cha || 5 ||</w:t>
      </w:r>
    </w:p>
    <w:p w14:paraId="2BA02E8D" w14:textId="77777777" w:rsidR="00EE69AD" w:rsidRPr="00083482" w:rsidRDefault="00EB3A34">
      <w:pPr>
        <w:pStyle w:val="Shloka"/>
      </w:pPr>
      <w:r w:rsidRPr="00083482">
        <w:rPr>
          <w:noProof/>
          <w:lang w:bidi="sa-IN"/>
        </w:rPr>
        <w:t>]</w:t>
      </w:r>
    </w:p>
    <w:p w14:paraId="3B269F28" w14:textId="77777777" w:rsidR="00EE69AD" w:rsidRPr="00083482" w:rsidRDefault="00EB3A34" w:rsidP="00A22026">
      <w:pPr>
        <w:pStyle w:val="ExplnOfShloka"/>
      </w:pPr>
      <w:r w:rsidRPr="00083482">
        <w:rPr>
          <w:noProof/>
          <w:lang w:bidi="sa-IN"/>
        </w:rPr>
        <w:t>[shrI bhagavAn uvAcha]</w:t>
      </w:r>
      <w:r w:rsidRPr="00083482">
        <w:t xml:space="preserve"> Lord Krishna said -</w:t>
      </w:r>
      <w:r w:rsidRPr="00083482">
        <w:rPr>
          <w:noProof/>
          <w:lang w:bidi="sa-IN"/>
        </w:rPr>
        <w:t>[pArtha]</w:t>
      </w:r>
      <w:r w:rsidRPr="00083482">
        <w:t xml:space="preserve"> Arjuna, </w:t>
      </w:r>
      <w:r w:rsidRPr="00083482">
        <w:rPr>
          <w:noProof/>
          <w:lang w:bidi="sa-IN"/>
        </w:rPr>
        <w:t>[pashya]</w:t>
      </w:r>
      <w:r w:rsidRPr="00083482">
        <w:t xml:space="preserve"> see </w:t>
      </w:r>
      <w:r w:rsidRPr="00083482">
        <w:rPr>
          <w:noProof/>
          <w:lang w:bidi="sa-IN"/>
        </w:rPr>
        <w:t>[mE rUpANi]</w:t>
      </w:r>
      <w:r w:rsidRPr="00083482">
        <w:t xml:space="preserve"> My forms </w:t>
      </w:r>
      <w:r w:rsidRPr="00083482">
        <w:rPr>
          <w:noProof/>
          <w:lang w:bidi="sa-IN"/>
        </w:rPr>
        <w:t>[shatasha: atha sahasrasha:]</w:t>
      </w:r>
      <w:r w:rsidRPr="00083482">
        <w:t xml:space="preserve"> in their hundreds and thousands, </w:t>
      </w:r>
      <w:r w:rsidRPr="00083482">
        <w:rPr>
          <w:noProof/>
          <w:lang w:bidi="sa-IN"/>
        </w:rPr>
        <w:t>[divyAni]</w:t>
      </w:r>
      <w:r w:rsidRPr="00083482">
        <w:t xml:space="preserve"> they are extraordinary, </w:t>
      </w:r>
      <w:r w:rsidRPr="00083482">
        <w:rPr>
          <w:noProof/>
          <w:lang w:bidi="sa-IN"/>
        </w:rPr>
        <w:t>[nAnA vidhAni]</w:t>
      </w:r>
      <w:r w:rsidRPr="00083482">
        <w:t xml:space="preserve"> they are of many types, </w:t>
      </w:r>
      <w:r w:rsidRPr="00083482">
        <w:rPr>
          <w:noProof/>
          <w:lang w:bidi="sa-IN"/>
        </w:rPr>
        <w:t>[nAnA varNAkr'tIni cha]</w:t>
      </w:r>
      <w:r w:rsidRPr="00083482">
        <w:t xml:space="preserve"> having multitudes of colors and appearances</w:t>
      </w:r>
    </w:p>
    <w:p w14:paraId="53B48364" w14:textId="135071F0" w:rsidR="00EE69AD" w:rsidRPr="00083482" w:rsidRDefault="00EB3A34" w:rsidP="006F6F96">
      <w:r w:rsidRPr="00083482">
        <w:t>Lord Krishna tells Arjuna -</w:t>
      </w:r>
      <w:r w:rsidR="00476715">
        <w:t xml:space="preserve"> Look at My various forms that</w:t>
      </w:r>
      <w:r w:rsidRPr="00083482">
        <w:t xml:space="preserve"> support, sustain and have everything in them. Further, see the hundreds and thousands of varieties of species and configurations. See the multitude of colors and appearances. They are extraordinary.</w:t>
      </w:r>
    </w:p>
    <w:p w14:paraId="4F218691" w14:textId="77777777" w:rsidR="00EE69AD" w:rsidRPr="00083482" w:rsidRDefault="00CA3C91">
      <w:pPr>
        <w:pStyle w:val="Heading2"/>
      </w:pPr>
      <w:r w:rsidRPr="00083482">
        <w:t>11-6</w:t>
      </w:r>
    </w:p>
    <w:p w14:paraId="54345073" w14:textId="77777777" w:rsidR="00EE69AD" w:rsidRPr="00083482" w:rsidRDefault="00EB3A34">
      <w:pPr>
        <w:pStyle w:val="Shloka"/>
        <w:rPr>
          <w:noProof/>
          <w:lang w:bidi="sa-IN"/>
        </w:rPr>
      </w:pPr>
      <w:r w:rsidRPr="00083482">
        <w:rPr>
          <w:noProof/>
          <w:lang w:bidi="sa-IN"/>
        </w:rPr>
        <w:t>[</w:t>
      </w:r>
    </w:p>
    <w:p w14:paraId="75FF3B91" w14:textId="77777777" w:rsidR="00EE69AD" w:rsidRPr="00083482" w:rsidRDefault="00EB3A34">
      <w:pPr>
        <w:pStyle w:val="Shloka"/>
        <w:rPr>
          <w:noProof/>
          <w:lang w:bidi="sa-IN"/>
        </w:rPr>
      </w:pPr>
      <w:r w:rsidRPr="00083482">
        <w:rPr>
          <w:noProof/>
          <w:lang w:bidi="sa-IN"/>
        </w:rPr>
        <w:t>pashyA_dityAn vasUn rudrAn ashvinau marutastathA |</w:t>
      </w:r>
    </w:p>
    <w:p w14:paraId="5B9D2A2D" w14:textId="77777777" w:rsidR="00EE69AD" w:rsidRPr="00083482" w:rsidRDefault="00EB3A34">
      <w:pPr>
        <w:pStyle w:val="Shloka"/>
        <w:rPr>
          <w:noProof/>
          <w:lang w:bidi="sa-IN"/>
        </w:rPr>
      </w:pPr>
      <w:r w:rsidRPr="00083482">
        <w:rPr>
          <w:noProof/>
          <w:lang w:bidi="sa-IN"/>
        </w:rPr>
        <w:t>bahUni adr'ShTa pUrvANi pashyA_shcharyANi bhArata || 6 ||</w:t>
      </w:r>
    </w:p>
    <w:p w14:paraId="3767EDF8" w14:textId="77777777" w:rsidR="00EE69AD" w:rsidRPr="00083482" w:rsidRDefault="00EB3A34">
      <w:pPr>
        <w:pStyle w:val="Shloka"/>
      </w:pPr>
      <w:r w:rsidRPr="00083482">
        <w:rPr>
          <w:noProof/>
          <w:lang w:bidi="sa-IN"/>
        </w:rPr>
        <w:t>]</w:t>
      </w:r>
    </w:p>
    <w:p w14:paraId="292112F8" w14:textId="77777777" w:rsidR="00EE69AD" w:rsidRPr="00083482" w:rsidRDefault="00EB3A34" w:rsidP="00A22026">
      <w:pPr>
        <w:pStyle w:val="ExplnOfShloka"/>
      </w:pPr>
      <w:r w:rsidRPr="00083482">
        <w:rPr>
          <w:noProof/>
          <w:lang w:bidi="sa-IN"/>
        </w:rPr>
        <w:t>[bhArata]</w:t>
      </w:r>
      <w:r w:rsidRPr="00083482">
        <w:t xml:space="preserve"> Arjuna, </w:t>
      </w:r>
      <w:r w:rsidRPr="00083482">
        <w:rPr>
          <w:noProof/>
          <w:lang w:bidi="sa-IN"/>
        </w:rPr>
        <w:t>[pashya]</w:t>
      </w:r>
      <w:r w:rsidRPr="00083482">
        <w:t xml:space="preserve"> look at </w:t>
      </w:r>
      <w:r w:rsidRPr="00083482">
        <w:rPr>
          <w:noProof/>
          <w:lang w:bidi="sa-IN"/>
        </w:rPr>
        <w:t>[AdityAn]</w:t>
      </w:r>
      <w:r w:rsidRPr="00083482">
        <w:t xml:space="preserve"> the suns, </w:t>
      </w:r>
      <w:r w:rsidRPr="00083482">
        <w:rPr>
          <w:noProof/>
          <w:lang w:bidi="sa-IN"/>
        </w:rPr>
        <w:t>[vasUn]</w:t>
      </w:r>
      <w:r w:rsidRPr="00083482">
        <w:t xml:space="preserve"> the forces of the universe, </w:t>
      </w:r>
      <w:r w:rsidRPr="00083482">
        <w:rPr>
          <w:noProof/>
          <w:lang w:bidi="sa-IN"/>
        </w:rPr>
        <w:t>[rudrAn]</w:t>
      </w:r>
      <w:r w:rsidRPr="00083482">
        <w:t xml:space="preserve"> the manifestations of the destroyer, </w:t>
      </w:r>
      <w:r w:rsidRPr="00083482">
        <w:rPr>
          <w:noProof/>
          <w:lang w:bidi="sa-IN"/>
        </w:rPr>
        <w:t>[ashvinau]</w:t>
      </w:r>
      <w:r w:rsidRPr="00083482">
        <w:t xml:space="preserve"> the stars </w:t>
      </w:r>
      <w:r w:rsidRPr="00083482">
        <w:rPr>
          <w:noProof/>
          <w:lang w:bidi="sa-IN"/>
        </w:rPr>
        <w:t>[tathA]</w:t>
      </w:r>
      <w:r w:rsidRPr="00083482">
        <w:t xml:space="preserve"> </w:t>
      </w:r>
      <w:r w:rsidRPr="00083482">
        <w:lastRenderedPageBreak/>
        <w:t xml:space="preserve">and </w:t>
      </w:r>
      <w:r w:rsidRPr="00083482">
        <w:rPr>
          <w:noProof/>
          <w:lang w:bidi="sa-IN"/>
        </w:rPr>
        <w:t>[maruta:]</w:t>
      </w:r>
      <w:r w:rsidRPr="00083482">
        <w:t xml:space="preserve"> the wind. </w:t>
      </w:r>
      <w:r w:rsidRPr="00083482">
        <w:rPr>
          <w:noProof/>
          <w:lang w:bidi="sa-IN"/>
        </w:rPr>
        <w:t>[pashya]</w:t>
      </w:r>
      <w:r w:rsidRPr="00083482">
        <w:t xml:space="preserve"> See </w:t>
      </w:r>
      <w:r w:rsidRPr="00083482">
        <w:rPr>
          <w:noProof/>
          <w:lang w:bidi="sa-IN"/>
        </w:rPr>
        <w:t>[bahUni]</w:t>
      </w:r>
      <w:r w:rsidRPr="00083482">
        <w:t xml:space="preserve"> the many </w:t>
      </w:r>
      <w:r w:rsidRPr="00083482">
        <w:rPr>
          <w:noProof/>
          <w:lang w:bidi="sa-IN"/>
        </w:rPr>
        <w:t>[AshcharyANi]</w:t>
      </w:r>
      <w:r w:rsidRPr="00083482">
        <w:t xml:space="preserve"> astounding things </w:t>
      </w:r>
      <w:r w:rsidRPr="00083482">
        <w:rPr>
          <w:noProof/>
          <w:lang w:bidi="sa-IN"/>
        </w:rPr>
        <w:t>[adr'ShTa pUrvANi]</w:t>
      </w:r>
      <w:r w:rsidRPr="00083482">
        <w:t xml:space="preserve"> that have not been seen before.</w:t>
      </w:r>
    </w:p>
    <w:p w14:paraId="5CFC6ED4" w14:textId="7209F42B" w:rsidR="00F2499C" w:rsidRDefault="00EB3A34" w:rsidP="006F6F96">
      <w:r w:rsidRPr="00083482">
        <w:t xml:space="preserve">In one of My forms, see the various </w:t>
      </w:r>
      <w:hyperlink w:anchor="gods_and_other_powers" w:history="1">
        <w:r w:rsidRPr="00083482">
          <w:rPr>
            <w:rStyle w:val="Hyperlink"/>
          </w:rPr>
          <w:t>powers</w:t>
        </w:r>
      </w:hyperlink>
      <w:r w:rsidRPr="00083482">
        <w:t xml:space="preserve"> </w:t>
      </w:r>
      <w:r w:rsidR="00476715">
        <w:t>like</w:t>
      </w:r>
      <w:r w:rsidRPr="00083482">
        <w:t xml:space="preserve"> the suns, the forces of the universe, the manifestations of the destroyer, the stars and the winds. These powers are merely examples. </w:t>
      </w:r>
    </w:p>
    <w:p w14:paraId="74E17FB2" w14:textId="0EFB80B5" w:rsidR="00EE69AD" w:rsidRPr="00083482" w:rsidRDefault="00EB3A34" w:rsidP="006F6F96">
      <w:r w:rsidRPr="00083482">
        <w:t xml:space="preserve">See all things in this world that </w:t>
      </w:r>
      <w:r w:rsidR="00476715">
        <w:t xml:space="preserve">can be </w:t>
      </w:r>
      <w:r w:rsidR="00F2499C">
        <w:t>witnessed</w:t>
      </w:r>
      <w:r w:rsidR="00476715">
        <w:t xml:space="preserve">, along with </w:t>
      </w:r>
      <w:r w:rsidR="00F2499C">
        <w:t>everything that</w:t>
      </w:r>
      <w:r w:rsidR="00476715">
        <w:t xml:space="preserve"> can be inferred</w:t>
      </w:r>
      <w:r w:rsidRPr="00083482">
        <w:t>. See also all the other worlds and other forms of knowledge, many astounding things that have</w:t>
      </w:r>
      <w:r w:rsidR="00F2499C">
        <w:t>n’t</w:t>
      </w:r>
      <w:r w:rsidRPr="00083482">
        <w:t xml:space="preserve"> been seen before.</w:t>
      </w:r>
    </w:p>
    <w:p w14:paraId="09ECB412" w14:textId="77777777" w:rsidR="00EE69AD" w:rsidRPr="00083482" w:rsidRDefault="00CA3C91">
      <w:pPr>
        <w:pStyle w:val="Heading2"/>
      </w:pPr>
      <w:r w:rsidRPr="00083482">
        <w:t>11-7</w:t>
      </w:r>
    </w:p>
    <w:p w14:paraId="58C4D94D" w14:textId="77777777" w:rsidR="00EE69AD" w:rsidRPr="00083482" w:rsidRDefault="00EB3A34">
      <w:pPr>
        <w:pStyle w:val="Shloka"/>
        <w:rPr>
          <w:noProof/>
          <w:lang w:bidi="sa-IN"/>
        </w:rPr>
      </w:pPr>
      <w:r w:rsidRPr="00083482">
        <w:rPr>
          <w:noProof/>
          <w:lang w:bidi="sa-IN"/>
        </w:rPr>
        <w:t>[</w:t>
      </w:r>
    </w:p>
    <w:p w14:paraId="12D132BF" w14:textId="77777777" w:rsidR="00EE69AD" w:rsidRPr="00083482" w:rsidRDefault="00EB3A34">
      <w:pPr>
        <w:pStyle w:val="Shloka"/>
        <w:rPr>
          <w:noProof/>
          <w:lang w:bidi="sa-IN"/>
        </w:rPr>
      </w:pPr>
      <w:r w:rsidRPr="00083482">
        <w:rPr>
          <w:noProof/>
          <w:lang w:bidi="sa-IN"/>
        </w:rPr>
        <w:t>ihaikastham jagat kr'tsnam pashyAdya sa charAcharam |</w:t>
      </w:r>
    </w:p>
    <w:p w14:paraId="7E947FB5" w14:textId="77777777" w:rsidR="00EE69AD" w:rsidRPr="00083482" w:rsidRDefault="00EB3A34">
      <w:pPr>
        <w:pStyle w:val="Shloka"/>
        <w:rPr>
          <w:noProof/>
          <w:lang w:bidi="sa-IN"/>
        </w:rPr>
      </w:pPr>
      <w:r w:rsidRPr="00083482">
        <w:rPr>
          <w:noProof/>
          <w:lang w:bidi="sa-IN"/>
        </w:rPr>
        <w:t>mama dEhE guDAkEsha yat cha anyat draShTum ichChasi || 7 ||</w:t>
      </w:r>
    </w:p>
    <w:p w14:paraId="21F4370B" w14:textId="77777777" w:rsidR="00EE69AD" w:rsidRPr="00083482" w:rsidRDefault="00EB3A34">
      <w:pPr>
        <w:pStyle w:val="Shloka"/>
      </w:pPr>
      <w:r w:rsidRPr="00083482">
        <w:rPr>
          <w:noProof/>
          <w:lang w:bidi="sa-IN"/>
        </w:rPr>
        <w:t>]</w:t>
      </w:r>
    </w:p>
    <w:p w14:paraId="30F0773D" w14:textId="7C40305E" w:rsidR="00EE69AD" w:rsidRPr="00083482" w:rsidRDefault="00EB3A34" w:rsidP="00A22026">
      <w:pPr>
        <w:pStyle w:val="ExplnOfShloka"/>
      </w:pPr>
      <w:r w:rsidRPr="00083482">
        <w:rPr>
          <w:noProof/>
          <w:lang w:bidi="sa-IN"/>
        </w:rPr>
        <w:t>[guDAkEsha]</w:t>
      </w:r>
      <w:r w:rsidRPr="00083482">
        <w:t xml:space="preserve"> Arjuna, </w:t>
      </w:r>
      <w:r w:rsidR="00F2499C" w:rsidRPr="00083482">
        <w:rPr>
          <w:noProof/>
          <w:lang w:bidi="sa-IN"/>
        </w:rPr>
        <w:t>[adya]</w:t>
      </w:r>
      <w:r w:rsidR="00F2499C" w:rsidRPr="00083482">
        <w:t xml:space="preserve"> now </w:t>
      </w:r>
      <w:r w:rsidRPr="00083482">
        <w:rPr>
          <w:noProof/>
          <w:lang w:bidi="sa-IN"/>
        </w:rPr>
        <w:t>[pashya]</w:t>
      </w:r>
      <w:r w:rsidRPr="00083482">
        <w:t xml:space="preserve"> see </w:t>
      </w:r>
      <w:r w:rsidR="00F2499C" w:rsidRPr="00083482">
        <w:rPr>
          <w:noProof/>
          <w:lang w:bidi="sa-IN"/>
        </w:rPr>
        <w:t>[kr'tsnam jagat]</w:t>
      </w:r>
      <w:r w:rsidR="00F2499C" w:rsidRPr="00083482">
        <w:t xml:space="preserve"> the entire world</w:t>
      </w:r>
      <w:r w:rsidR="00F2499C" w:rsidRPr="00083482">
        <w:rPr>
          <w:noProof/>
          <w:lang w:bidi="sa-IN"/>
        </w:rPr>
        <w:t xml:space="preserve"> </w:t>
      </w:r>
      <w:r w:rsidRPr="00083482">
        <w:rPr>
          <w:noProof/>
          <w:lang w:bidi="sa-IN"/>
        </w:rPr>
        <w:t>[iha dEhE]</w:t>
      </w:r>
      <w:r w:rsidRPr="00083482">
        <w:t xml:space="preserve"> within this body</w:t>
      </w:r>
      <w:r w:rsidR="00F2499C">
        <w:t xml:space="preserve"> -</w:t>
      </w:r>
      <w:r w:rsidRPr="00083482">
        <w:t xml:space="preserve"> </w:t>
      </w:r>
      <w:r w:rsidRPr="00083482">
        <w:rPr>
          <w:noProof/>
          <w:lang w:bidi="sa-IN"/>
        </w:rPr>
        <w:t>[Ekastham]</w:t>
      </w:r>
      <w:r w:rsidRPr="00083482">
        <w:t xml:space="preserve"> that too, in one part of it</w:t>
      </w:r>
      <w:r w:rsidR="00F2499C">
        <w:t xml:space="preserve"> -</w:t>
      </w:r>
      <w:r w:rsidRPr="00083482">
        <w:t xml:space="preserve"> </w:t>
      </w:r>
      <w:r w:rsidRPr="00083482">
        <w:rPr>
          <w:noProof/>
          <w:lang w:bidi="sa-IN"/>
        </w:rPr>
        <w:t>[sa charAcharam]</w:t>
      </w:r>
      <w:r w:rsidRPr="00083482">
        <w:t xml:space="preserve"> </w:t>
      </w:r>
      <w:r w:rsidR="00F2499C">
        <w:t>along with everything that moves</w:t>
      </w:r>
      <w:r w:rsidRPr="00083482">
        <w:t xml:space="preserve"> </w:t>
      </w:r>
      <w:r w:rsidR="00F2499C">
        <w:t>everything that doesn’t</w:t>
      </w:r>
      <w:r w:rsidRPr="00083482">
        <w:t xml:space="preserve">. </w:t>
      </w:r>
      <w:r w:rsidRPr="00083482">
        <w:rPr>
          <w:noProof/>
          <w:lang w:bidi="sa-IN"/>
        </w:rPr>
        <w:t>[cha]</w:t>
      </w:r>
      <w:r w:rsidRPr="00083482">
        <w:t xml:space="preserve"> Further, see </w:t>
      </w:r>
      <w:r w:rsidRPr="00083482">
        <w:rPr>
          <w:noProof/>
          <w:lang w:bidi="sa-IN"/>
        </w:rPr>
        <w:t>[yat anyat]</w:t>
      </w:r>
      <w:r w:rsidRPr="00083482">
        <w:t xml:space="preserve"> anything else </w:t>
      </w:r>
      <w:r w:rsidRPr="00083482">
        <w:rPr>
          <w:noProof/>
          <w:lang w:bidi="sa-IN"/>
        </w:rPr>
        <w:t>[draShTum ichChasi]</w:t>
      </w:r>
      <w:r w:rsidRPr="00083482">
        <w:t xml:space="preserve"> that you wish to see.</w:t>
      </w:r>
    </w:p>
    <w:p w14:paraId="141B3BA0" w14:textId="699317B3" w:rsidR="00EE69AD" w:rsidRPr="00083482" w:rsidRDefault="00EB3A34" w:rsidP="006F6F96">
      <w:r w:rsidRPr="00083482">
        <w:t>See the entire world</w:t>
      </w:r>
      <w:r w:rsidR="00F2499C" w:rsidRPr="00F2499C">
        <w:t xml:space="preserve"> </w:t>
      </w:r>
      <w:r w:rsidR="00F2499C" w:rsidRPr="00083482">
        <w:t>within this body of Mine</w:t>
      </w:r>
      <w:r w:rsidR="00F2499C">
        <w:t xml:space="preserve">. A small part of </w:t>
      </w:r>
      <w:r w:rsidR="0033549D">
        <w:t>this</w:t>
      </w:r>
      <w:r w:rsidR="00F2499C">
        <w:t xml:space="preserve"> body holds all </w:t>
      </w:r>
      <w:r w:rsidRPr="00083482">
        <w:t xml:space="preserve">moving and stationary things. Look at anything else you wish to see within that </w:t>
      </w:r>
      <w:r w:rsidR="0033549D">
        <w:t>very</w:t>
      </w:r>
      <w:r w:rsidRPr="00083482">
        <w:t xml:space="preserve"> part of My body.</w:t>
      </w:r>
    </w:p>
    <w:p w14:paraId="73CB2225" w14:textId="77777777" w:rsidR="00EE69AD" w:rsidRPr="00083482" w:rsidRDefault="00CA3C91">
      <w:pPr>
        <w:pStyle w:val="Heading2"/>
      </w:pPr>
      <w:bookmarkStart w:id="85" w:name="_8_1"/>
      <w:bookmarkEnd w:id="85"/>
      <w:r w:rsidRPr="00083482">
        <w:t>11-8</w:t>
      </w:r>
    </w:p>
    <w:p w14:paraId="52E9C80C" w14:textId="77777777" w:rsidR="00EE69AD" w:rsidRPr="00083482" w:rsidRDefault="00EB3A34">
      <w:pPr>
        <w:pStyle w:val="Shloka"/>
        <w:rPr>
          <w:noProof/>
          <w:lang w:bidi="sa-IN"/>
        </w:rPr>
      </w:pPr>
      <w:r w:rsidRPr="00083482">
        <w:rPr>
          <w:noProof/>
          <w:lang w:bidi="sa-IN"/>
        </w:rPr>
        <w:t>[</w:t>
      </w:r>
    </w:p>
    <w:p w14:paraId="6DAC4FB2" w14:textId="77777777" w:rsidR="00EE69AD" w:rsidRPr="00083482" w:rsidRDefault="00EB3A34">
      <w:pPr>
        <w:pStyle w:val="Shloka"/>
        <w:rPr>
          <w:noProof/>
          <w:lang w:bidi="sa-IN"/>
        </w:rPr>
      </w:pPr>
      <w:r w:rsidRPr="00083482">
        <w:rPr>
          <w:noProof/>
          <w:lang w:bidi="sa-IN"/>
        </w:rPr>
        <w:t>na tu mAm shakShyasE draShTum anEnaiva sva chakShuShA |</w:t>
      </w:r>
    </w:p>
    <w:p w14:paraId="067A499E" w14:textId="77777777" w:rsidR="00EE69AD" w:rsidRPr="00083482" w:rsidRDefault="00EB3A34">
      <w:pPr>
        <w:pStyle w:val="Shloka"/>
        <w:rPr>
          <w:noProof/>
          <w:lang w:bidi="sa-IN"/>
        </w:rPr>
      </w:pPr>
      <w:r w:rsidRPr="00083482">
        <w:rPr>
          <w:noProof/>
          <w:lang w:bidi="sa-IN"/>
        </w:rPr>
        <w:t>divyam dadAmi tE chakShu: pashya mE yOgam aishvaram || 8 ||</w:t>
      </w:r>
    </w:p>
    <w:p w14:paraId="1C66DFE2" w14:textId="77777777" w:rsidR="00EE69AD" w:rsidRPr="00083482" w:rsidRDefault="00EB3A34">
      <w:pPr>
        <w:pStyle w:val="Shloka"/>
      </w:pPr>
      <w:r w:rsidRPr="00083482">
        <w:rPr>
          <w:noProof/>
          <w:lang w:bidi="sa-IN"/>
        </w:rPr>
        <w:t>]</w:t>
      </w:r>
    </w:p>
    <w:p w14:paraId="31A79E65" w14:textId="4A3D9227" w:rsidR="00EE69AD" w:rsidRPr="00083482" w:rsidRDefault="00EB3A34" w:rsidP="00A22026">
      <w:pPr>
        <w:pStyle w:val="ExplnOfShloka"/>
      </w:pPr>
      <w:r w:rsidRPr="00083482">
        <w:rPr>
          <w:noProof/>
          <w:lang w:bidi="sa-IN"/>
        </w:rPr>
        <w:t>[tu]</w:t>
      </w:r>
      <w:r w:rsidRPr="00083482">
        <w:t xml:space="preserve"> However, </w:t>
      </w:r>
      <w:r w:rsidRPr="00083482">
        <w:rPr>
          <w:noProof/>
          <w:lang w:bidi="sa-IN"/>
        </w:rPr>
        <w:t>[na shakShtasE]</w:t>
      </w:r>
      <w:r w:rsidRPr="00083482">
        <w:t xml:space="preserve"> you are unable </w:t>
      </w:r>
      <w:r w:rsidRPr="00083482">
        <w:rPr>
          <w:noProof/>
          <w:lang w:bidi="sa-IN"/>
        </w:rPr>
        <w:t>[mAm draShTum]</w:t>
      </w:r>
      <w:r w:rsidRPr="00083482">
        <w:t xml:space="preserve"> to see Me </w:t>
      </w:r>
      <w:r w:rsidRPr="00083482">
        <w:rPr>
          <w:noProof/>
          <w:lang w:bidi="sa-IN"/>
        </w:rPr>
        <w:t>[anEna chakShuShA]</w:t>
      </w:r>
      <w:r w:rsidRPr="00083482">
        <w:t xml:space="preserve"> with these eyes </w:t>
      </w:r>
      <w:r w:rsidRPr="00083482">
        <w:rPr>
          <w:noProof/>
          <w:lang w:bidi="sa-IN"/>
        </w:rPr>
        <w:t>[sva]</w:t>
      </w:r>
      <w:r w:rsidRPr="00083482">
        <w:t xml:space="preserve"> of yours </w:t>
      </w:r>
      <w:r w:rsidRPr="00083482">
        <w:rPr>
          <w:noProof/>
          <w:lang w:bidi="sa-IN"/>
        </w:rPr>
        <w:t>[Eva]</w:t>
      </w:r>
      <w:r w:rsidRPr="00083482">
        <w:t xml:space="preserve"> alone. </w:t>
      </w:r>
      <w:r w:rsidRPr="00083482">
        <w:rPr>
          <w:noProof/>
          <w:lang w:bidi="sa-IN"/>
        </w:rPr>
        <w:t>[dadAmi tE]</w:t>
      </w:r>
      <w:r w:rsidRPr="00083482">
        <w:t xml:space="preserve"> I will give you </w:t>
      </w:r>
      <w:r w:rsidRPr="00083482">
        <w:rPr>
          <w:noProof/>
          <w:lang w:bidi="sa-IN"/>
        </w:rPr>
        <w:t>[divyam chakShu:]</w:t>
      </w:r>
      <w:r w:rsidRPr="00083482">
        <w:t xml:space="preserve"> divine sight; </w:t>
      </w:r>
      <w:r w:rsidRPr="00083482">
        <w:rPr>
          <w:noProof/>
          <w:lang w:bidi="sa-IN"/>
        </w:rPr>
        <w:t>[pashya]</w:t>
      </w:r>
      <w:r w:rsidRPr="00083482">
        <w:t xml:space="preserve"> See </w:t>
      </w:r>
      <w:r w:rsidRPr="00083482">
        <w:rPr>
          <w:noProof/>
          <w:lang w:bidi="sa-IN"/>
        </w:rPr>
        <w:t>[mama]</w:t>
      </w:r>
      <w:r w:rsidRPr="00083482">
        <w:t xml:space="preserve"> My </w:t>
      </w:r>
      <w:r w:rsidRPr="00083482">
        <w:rPr>
          <w:noProof/>
          <w:lang w:bidi="sa-IN"/>
        </w:rPr>
        <w:t>[yOgam]</w:t>
      </w:r>
      <w:r w:rsidRPr="00083482">
        <w:t xml:space="preserve"> association with all favorable qualities, </w:t>
      </w:r>
      <w:r w:rsidRPr="00083482">
        <w:rPr>
          <w:noProof/>
          <w:lang w:bidi="sa-IN"/>
        </w:rPr>
        <w:t>[aishwaram]</w:t>
      </w:r>
      <w:r w:rsidRPr="00083482">
        <w:t xml:space="preserve"> My </w:t>
      </w:r>
      <w:r w:rsidR="00444DCD" w:rsidRPr="00083482">
        <w:t>splendor</w:t>
      </w:r>
      <w:r w:rsidRPr="00083482">
        <w:t xml:space="preserve"> and power.</w:t>
      </w:r>
    </w:p>
    <w:p w14:paraId="4B012FBA" w14:textId="4682008C" w:rsidR="0033549D" w:rsidRDefault="008450DC" w:rsidP="006F6F96">
      <w:r>
        <w:t xml:space="preserve">While </w:t>
      </w:r>
      <w:r w:rsidR="00EB3A34" w:rsidRPr="00083482">
        <w:t>I show the entire world in one part of My body</w:t>
      </w:r>
      <w:r>
        <w:t xml:space="preserve">, </w:t>
      </w:r>
      <w:r w:rsidR="00EB3A34" w:rsidRPr="00083482">
        <w:t xml:space="preserve">you </w:t>
      </w:r>
      <w:r>
        <w:t xml:space="preserve">are </w:t>
      </w:r>
      <w:r w:rsidR="00EB3A34" w:rsidRPr="00083482">
        <w:t>unable to see My limitless being, a form unlike anything else</w:t>
      </w:r>
      <w:r>
        <w:t>. T</w:t>
      </w:r>
      <w:r w:rsidR="00EB3A34" w:rsidRPr="00083482">
        <w:t xml:space="preserve">hese material eyes of yours can only grasp matter having limited boundaries. </w:t>
      </w:r>
    </w:p>
    <w:p w14:paraId="57894299" w14:textId="77777777" w:rsidR="009C18C8" w:rsidRDefault="00EB3A34" w:rsidP="006F6F96">
      <w:r w:rsidRPr="00083482">
        <w:t xml:space="preserve">I will give you divine sight - eyes that are beyond this material world, which enable you to see Me. </w:t>
      </w:r>
    </w:p>
    <w:p w14:paraId="06745280" w14:textId="47CCD99F" w:rsidR="00EE69AD" w:rsidRPr="00083482" w:rsidRDefault="00EB3A34" w:rsidP="006F6F96">
      <w:r w:rsidRPr="00083482">
        <w:t xml:space="preserve">See My association with all favorable qualities, </w:t>
      </w:r>
      <w:proofErr w:type="gramStart"/>
      <w:r w:rsidRPr="00083482">
        <w:t>My</w:t>
      </w:r>
      <w:proofErr w:type="gramEnd"/>
      <w:r w:rsidRPr="00083482">
        <w:t xml:space="preserve"> </w:t>
      </w:r>
      <w:r w:rsidR="00444DCD" w:rsidRPr="00083482">
        <w:t>splendor</w:t>
      </w:r>
      <w:r w:rsidRPr="00083482">
        <w:t xml:space="preserve"> and power - See My unique association with qualities like infinite knowledge, infinite power and pervasive being.</w:t>
      </w:r>
    </w:p>
    <w:p w14:paraId="378DA8C1" w14:textId="77777777" w:rsidR="00EE69AD" w:rsidRPr="00083482" w:rsidRDefault="00CA3C91">
      <w:pPr>
        <w:pStyle w:val="Heading2"/>
      </w:pPr>
      <w:r w:rsidRPr="00083482">
        <w:t>11-9</w:t>
      </w:r>
    </w:p>
    <w:p w14:paraId="508FCD0D" w14:textId="77777777" w:rsidR="00EE69AD" w:rsidRPr="00083482" w:rsidRDefault="00EB3A34">
      <w:pPr>
        <w:pStyle w:val="Shloka"/>
        <w:rPr>
          <w:noProof/>
          <w:lang w:bidi="sa-IN"/>
        </w:rPr>
      </w:pPr>
      <w:r w:rsidRPr="00083482">
        <w:rPr>
          <w:noProof/>
          <w:lang w:bidi="sa-IN"/>
        </w:rPr>
        <w:t>[</w:t>
      </w:r>
    </w:p>
    <w:p w14:paraId="37BA5CDD" w14:textId="77777777" w:rsidR="00EE69AD" w:rsidRPr="00083482" w:rsidRDefault="00EB3A34">
      <w:pPr>
        <w:pStyle w:val="Shloka"/>
        <w:rPr>
          <w:noProof/>
          <w:lang w:bidi="sa-IN"/>
        </w:rPr>
      </w:pPr>
      <w:r w:rsidRPr="00083482">
        <w:rPr>
          <w:noProof/>
          <w:lang w:bidi="sa-IN"/>
        </w:rPr>
        <w:t>sanjaya uvAcha</w:t>
      </w:r>
    </w:p>
    <w:p w14:paraId="03896EC5" w14:textId="77777777" w:rsidR="00EE69AD" w:rsidRPr="00083482" w:rsidRDefault="00EB3A34">
      <w:pPr>
        <w:pStyle w:val="Shloka"/>
        <w:rPr>
          <w:noProof/>
          <w:lang w:bidi="sa-IN"/>
        </w:rPr>
      </w:pPr>
      <w:r w:rsidRPr="00083482">
        <w:rPr>
          <w:noProof/>
          <w:lang w:bidi="sa-IN"/>
        </w:rPr>
        <w:lastRenderedPageBreak/>
        <w:t>EvamuktvA tatO rAjan mahA yOgEshvarO hari: |</w:t>
      </w:r>
    </w:p>
    <w:p w14:paraId="4A6B1EEF" w14:textId="77777777" w:rsidR="00EE69AD" w:rsidRPr="00083482" w:rsidRDefault="00EB3A34">
      <w:pPr>
        <w:pStyle w:val="Shloka"/>
        <w:rPr>
          <w:noProof/>
          <w:lang w:bidi="sa-IN"/>
        </w:rPr>
      </w:pPr>
      <w:r w:rsidRPr="00083482">
        <w:rPr>
          <w:noProof/>
          <w:lang w:bidi="sa-IN"/>
        </w:rPr>
        <w:t>darshayAmAsa pArthAya paramam rUpam aishvaram || 9 ||</w:t>
      </w:r>
    </w:p>
    <w:p w14:paraId="0A8E867A" w14:textId="77777777" w:rsidR="00EE69AD" w:rsidRPr="00083482" w:rsidRDefault="00EB3A34">
      <w:pPr>
        <w:pStyle w:val="Shloka"/>
      </w:pPr>
      <w:r w:rsidRPr="00083482">
        <w:rPr>
          <w:noProof/>
          <w:lang w:bidi="sa-IN"/>
        </w:rPr>
        <w:t>]</w:t>
      </w:r>
    </w:p>
    <w:p w14:paraId="18C9AD05" w14:textId="6D2FAE37" w:rsidR="00EE69AD" w:rsidRPr="00083482" w:rsidRDefault="00EB3A34" w:rsidP="00A22026">
      <w:pPr>
        <w:pStyle w:val="ExplnOfShloka"/>
      </w:pPr>
      <w:r w:rsidRPr="00083482">
        <w:rPr>
          <w:noProof/>
          <w:lang w:bidi="sa-IN"/>
        </w:rPr>
        <w:t>[sanjaya uvAcha]</w:t>
      </w:r>
      <w:r w:rsidRPr="00083482">
        <w:t xml:space="preserve"> Sanjaya narrated - </w:t>
      </w:r>
      <w:r w:rsidRPr="00083482">
        <w:rPr>
          <w:noProof/>
          <w:lang w:bidi="sa-IN"/>
        </w:rPr>
        <w:t>[tatO</w:t>
      </w:r>
      <w:r w:rsidR="009C18C8">
        <w:rPr>
          <w:noProof/>
          <w:lang w:bidi="sa-IN"/>
        </w:rPr>
        <w:t xml:space="preserve"> rAjan</w:t>
      </w:r>
      <w:r w:rsidRPr="00083482">
        <w:rPr>
          <w:noProof/>
          <w:lang w:bidi="sa-IN"/>
        </w:rPr>
        <w:t>]</w:t>
      </w:r>
      <w:r w:rsidR="009C18C8">
        <w:t xml:space="preserve"> Then,</w:t>
      </w:r>
      <w:r w:rsidRPr="00083482">
        <w:t xml:space="preserve"> </w:t>
      </w:r>
      <w:r w:rsidR="009C18C8">
        <w:t>my</w:t>
      </w:r>
      <w:r w:rsidR="009C18C8" w:rsidRPr="00083482">
        <w:t xml:space="preserve"> king, </w:t>
      </w:r>
      <w:r w:rsidRPr="00083482">
        <w:rPr>
          <w:noProof/>
          <w:lang w:bidi="sa-IN"/>
        </w:rPr>
        <w:t>[EvamuktvA]</w:t>
      </w:r>
      <w:r w:rsidRPr="00083482">
        <w:t xml:space="preserve"> having said this, </w:t>
      </w:r>
      <w:r w:rsidRPr="00083482">
        <w:rPr>
          <w:noProof/>
          <w:lang w:bidi="sa-IN"/>
        </w:rPr>
        <w:t>[hari:]</w:t>
      </w:r>
      <w:r w:rsidRPr="00083482">
        <w:t xml:space="preserve"> </w:t>
      </w:r>
      <w:r w:rsidR="009C18C8">
        <w:t>Lord Krishna -</w:t>
      </w:r>
      <w:r w:rsidRPr="00083482">
        <w:t xml:space="preserve"> </w:t>
      </w:r>
      <w:r w:rsidRPr="00083482">
        <w:rPr>
          <w:noProof/>
          <w:lang w:bidi="sa-IN"/>
        </w:rPr>
        <w:t>[mahA yOgEshvara:]</w:t>
      </w:r>
      <w:r w:rsidRPr="00083482">
        <w:t xml:space="preserve"> </w:t>
      </w:r>
      <w:r w:rsidR="009C18C8">
        <w:t xml:space="preserve">who is </w:t>
      </w:r>
      <w:r w:rsidRPr="00083482">
        <w:t xml:space="preserve">the great Lord of </w:t>
      </w:r>
      <w:hyperlink w:anchor="yoga_is_to_realize" w:history="1">
        <w:r w:rsidRPr="00083482">
          <w:rPr>
            <w:rStyle w:val="Hyperlink"/>
          </w:rPr>
          <w:t>yoga</w:t>
        </w:r>
      </w:hyperlink>
      <w:r w:rsidR="009C18C8">
        <w:t xml:space="preserve"> -</w:t>
      </w:r>
      <w:r w:rsidRPr="00083482">
        <w:t xml:space="preserve"> </w:t>
      </w:r>
      <w:r w:rsidRPr="00083482">
        <w:rPr>
          <w:noProof/>
          <w:lang w:bidi="sa-IN"/>
        </w:rPr>
        <w:t>[darshayAmAsa]</w:t>
      </w:r>
      <w:r w:rsidRPr="00083482">
        <w:t xml:space="preserve"> showed </w:t>
      </w:r>
      <w:r w:rsidRPr="00083482">
        <w:rPr>
          <w:noProof/>
          <w:lang w:bidi="sa-IN"/>
        </w:rPr>
        <w:t>[paramam]</w:t>
      </w:r>
      <w:r w:rsidRPr="00083482">
        <w:t xml:space="preserve"> the ultimate </w:t>
      </w:r>
      <w:r w:rsidRPr="00083482">
        <w:rPr>
          <w:noProof/>
          <w:lang w:bidi="sa-IN"/>
        </w:rPr>
        <w:t>[rUpam]</w:t>
      </w:r>
      <w:r w:rsidRPr="00083482">
        <w:t xml:space="preserve"> beauty of His form </w:t>
      </w:r>
      <w:r w:rsidRPr="00083482">
        <w:rPr>
          <w:noProof/>
          <w:lang w:bidi="sa-IN"/>
        </w:rPr>
        <w:t>[aishvaram]</w:t>
      </w:r>
      <w:r w:rsidRPr="00083482">
        <w:t xml:space="preserve"> and His pervasive might </w:t>
      </w:r>
      <w:r w:rsidRPr="00083482">
        <w:rPr>
          <w:noProof/>
          <w:lang w:bidi="sa-IN"/>
        </w:rPr>
        <w:t>[pArthAya]</w:t>
      </w:r>
      <w:r w:rsidRPr="00083482">
        <w:t xml:space="preserve"> for </w:t>
      </w:r>
      <w:r w:rsidR="0033549D">
        <w:t xml:space="preserve">the sake of </w:t>
      </w:r>
      <w:r w:rsidRPr="00083482">
        <w:t>Arjuna.</w:t>
      </w:r>
    </w:p>
    <w:p w14:paraId="2180514D" w14:textId="50BC3181" w:rsidR="0033549D" w:rsidRDefault="00EB3A34" w:rsidP="006F6F96">
      <w:r w:rsidRPr="00083482">
        <w:t xml:space="preserve">Sanjaya narrated to Dhrtarashtra - Having said this, </w:t>
      </w:r>
      <w:r w:rsidR="00726E0A">
        <w:t>Lord Krishna</w:t>
      </w:r>
      <w:r w:rsidRPr="00083482">
        <w:t xml:space="preserve">, who had taken the responsibility of driving a chariot, who is the master of astonishing characteristics, who is none other than the </w:t>
      </w:r>
      <w:r w:rsidR="00084221" w:rsidRPr="00083482">
        <w:t>Supreme Lord</w:t>
      </w:r>
      <w:r w:rsidRPr="00083482">
        <w:t xml:space="preserve"> Narayana, showed the ultimate beauty that's unique to Him</w:t>
      </w:r>
      <w:r w:rsidR="0033549D">
        <w:t>. He showed it</w:t>
      </w:r>
      <w:r w:rsidRPr="00083482">
        <w:t xml:space="preserve"> in all its pervasive might. </w:t>
      </w:r>
    </w:p>
    <w:p w14:paraId="25A74C16" w14:textId="77777777" w:rsidR="009E2979" w:rsidRDefault="00EB3A34" w:rsidP="006F6F96">
      <w:r w:rsidRPr="00083482">
        <w:t xml:space="preserve">The Lord shows this for </w:t>
      </w:r>
      <w:r w:rsidR="0033549D">
        <w:t xml:space="preserve">the sake of </w:t>
      </w:r>
      <w:r w:rsidRPr="00083482">
        <w:t xml:space="preserve">Arjuna, the son of Prtha, </w:t>
      </w:r>
      <w:r w:rsidR="009E2979">
        <w:t xml:space="preserve">cousin </w:t>
      </w:r>
      <w:r w:rsidRPr="00083482">
        <w:t xml:space="preserve">on His mother's side. </w:t>
      </w:r>
    </w:p>
    <w:p w14:paraId="5F8E4358" w14:textId="56D10D47" w:rsidR="00EE69AD" w:rsidRPr="00083482" w:rsidRDefault="00EB3A34">
      <w:r w:rsidRPr="00083482">
        <w:t>The Lord's beautiful form is home to the entire universe with its huge diversity. It presides over everything.</w:t>
      </w:r>
      <w:r w:rsidR="009E2979">
        <w:t xml:space="preserve"> </w:t>
      </w:r>
      <w:r w:rsidRPr="00083482">
        <w:t>That form is as follows -</w:t>
      </w:r>
    </w:p>
    <w:p w14:paraId="6FBA654D" w14:textId="77777777" w:rsidR="00EE69AD" w:rsidRPr="00083482" w:rsidRDefault="00CA3C91">
      <w:pPr>
        <w:pStyle w:val="Heading2"/>
      </w:pPr>
      <w:bookmarkStart w:id="86" w:name="_10-11"/>
      <w:bookmarkEnd w:id="86"/>
      <w:r w:rsidRPr="00083482">
        <w:t>11-10 to 11-11</w:t>
      </w:r>
    </w:p>
    <w:p w14:paraId="5CCD2F1C" w14:textId="77777777" w:rsidR="00EE69AD" w:rsidRPr="00083482" w:rsidRDefault="00EB3A34">
      <w:pPr>
        <w:pStyle w:val="Shloka"/>
        <w:rPr>
          <w:noProof/>
          <w:lang w:bidi="sa-IN"/>
        </w:rPr>
      </w:pPr>
      <w:r w:rsidRPr="00083482">
        <w:rPr>
          <w:noProof/>
          <w:lang w:bidi="sa-IN"/>
        </w:rPr>
        <w:t>[</w:t>
      </w:r>
    </w:p>
    <w:p w14:paraId="469533FE" w14:textId="77777777" w:rsidR="00EE69AD" w:rsidRPr="00083482" w:rsidRDefault="00EB3A34">
      <w:pPr>
        <w:pStyle w:val="Shloka"/>
        <w:rPr>
          <w:noProof/>
          <w:lang w:bidi="sa-IN"/>
        </w:rPr>
      </w:pPr>
      <w:r w:rsidRPr="00083482">
        <w:rPr>
          <w:noProof/>
          <w:lang w:bidi="sa-IN"/>
        </w:rPr>
        <w:t>anEka vaktra nayanam anEkAdbhuta darshanam |</w:t>
      </w:r>
    </w:p>
    <w:p w14:paraId="64F8638C" w14:textId="77777777" w:rsidR="00EE69AD" w:rsidRPr="00083482" w:rsidRDefault="00EB3A34">
      <w:pPr>
        <w:pStyle w:val="Shloka"/>
        <w:rPr>
          <w:noProof/>
          <w:lang w:bidi="sa-IN"/>
        </w:rPr>
      </w:pPr>
      <w:r w:rsidRPr="00083482">
        <w:rPr>
          <w:noProof/>
          <w:lang w:bidi="sa-IN"/>
        </w:rPr>
        <w:t>anEka divyAbharaNam divyAnEkOdyatAyudham || 10 ||</w:t>
      </w:r>
    </w:p>
    <w:p w14:paraId="280FEE9E" w14:textId="77777777" w:rsidR="00EE69AD" w:rsidRPr="00083482" w:rsidRDefault="00EE69AD">
      <w:pPr>
        <w:pStyle w:val="Shloka"/>
        <w:rPr>
          <w:noProof/>
          <w:lang w:bidi="sa-IN"/>
        </w:rPr>
      </w:pPr>
    </w:p>
    <w:p w14:paraId="0641E770" w14:textId="77777777" w:rsidR="00EE69AD" w:rsidRPr="00083482" w:rsidRDefault="00EB3A34">
      <w:pPr>
        <w:pStyle w:val="Shloka"/>
        <w:rPr>
          <w:noProof/>
          <w:lang w:bidi="sa-IN"/>
        </w:rPr>
      </w:pPr>
      <w:r w:rsidRPr="00083482">
        <w:rPr>
          <w:noProof/>
          <w:lang w:bidi="sa-IN"/>
        </w:rPr>
        <w:t>divya mAlyAmbaradharam divya gandhAnulEpanam |</w:t>
      </w:r>
    </w:p>
    <w:p w14:paraId="29586478" w14:textId="77777777" w:rsidR="00EE69AD" w:rsidRPr="00083482" w:rsidRDefault="00EB3A34">
      <w:pPr>
        <w:pStyle w:val="Shloka"/>
        <w:rPr>
          <w:noProof/>
          <w:lang w:bidi="sa-IN"/>
        </w:rPr>
      </w:pPr>
      <w:r w:rsidRPr="00083482">
        <w:rPr>
          <w:noProof/>
          <w:lang w:bidi="sa-IN"/>
        </w:rPr>
        <w:t>sarvAshcharyamayam dEvam anantam vishvatOmukham || 11 ||</w:t>
      </w:r>
    </w:p>
    <w:p w14:paraId="3F130C96" w14:textId="77777777" w:rsidR="00EE69AD" w:rsidRPr="00083482" w:rsidRDefault="00EB3A34">
      <w:pPr>
        <w:pStyle w:val="Shloka"/>
      </w:pPr>
      <w:r w:rsidRPr="00083482">
        <w:rPr>
          <w:noProof/>
          <w:lang w:bidi="sa-IN"/>
        </w:rPr>
        <w:t>]</w:t>
      </w:r>
    </w:p>
    <w:p w14:paraId="58D6AAC9" w14:textId="77777777" w:rsidR="00EE69AD" w:rsidRPr="00083482" w:rsidRDefault="00EB3A34" w:rsidP="00A22026">
      <w:pPr>
        <w:pStyle w:val="ExplnOfShloka"/>
      </w:pPr>
      <w:r w:rsidRPr="00083482">
        <w:rPr>
          <w:noProof/>
          <w:lang w:bidi="sa-IN"/>
        </w:rPr>
        <w:t>[dEvam]</w:t>
      </w:r>
      <w:r w:rsidRPr="00083482">
        <w:t xml:space="preserve"> The Lord's form is seen </w:t>
      </w:r>
      <w:r w:rsidRPr="00083482">
        <w:rPr>
          <w:noProof/>
          <w:lang w:bidi="sa-IN"/>
        </w:rPr>
        <w:t>[anEka vaktra nayanam]</w:t>
      </w:r>
      <w:r w:rsidRPr="00083482">
        <w:t xml:space="preserve"> With many faces and many eyes, </w:t>
      </w:r>
      <w:r w:rsidRPr="00083482">
        <w:rPr>
          <w:noProof/>
          <w:lang w:bidi="sa-IN"/>
        </w:rPr>
        <w:t>[anEkAdbhuta darshanam]</w:t>
      </w:r>
      <w:r w:rsidRPr="00083482">
        <w:t xml:space="preserve"> with many extraordinary sights, </w:t>
      </w:r>
      <w:r w:rsidRPr="00083482">
        <w:rPr>
          <w:noProof/>
          <w:lang w:bidi="sa-IN"/>
        </w:rPr>
        <w:t>[anEka divyAbharaNam]</w:t>
      </w:r>
      <w:r w:rsidRPr="00083482">
        <w:t xml:space="preserve"> with supreme decorations, </w:t>
      </w:r>
      <w:r w:rsidRPr="00083482">
        <w:rPr>
          <w:noProof/>
          <w:lang w:bidi="sa-IN"/>
        </w:rPr>
        <w:t>[divyAnEkOdyatAyudham]</w:t>
      </w:r>
      <w:r w:rsidRPr="00083482">
        <w:t xml:space="preserve"> armed with many supreme weapons, </w:t>
      </w:r>
      <w:r w:rsidRPr="00083482">
        <w:rPr>
          <w:noProof/>
          <w:lang w:bidi="sa-IN"/>
        </w:rPr>
        <w:t>[divya mAlyAmbaradharam]</w:t>
      </w:r>
      <w:r w:rsidRPr="00083482">
        <w:t xml:space="preserve"> with supreme garlands and clothes, </w:t>
      </w:r>
      <w:r w:rsidRPr="00083482">
        <w:rPr>
          <w:noProof/>
          <w:lang w:bidi="sa-IN"/>
        </w:rPr>
        <w:t>[divya gandhAnulEpayan]</w:t>
      </w:r>
      <w:r w:rsidRPr="00083482">
        <w:t xml:space="preserve"> with supreme aroma smeared on His body, </w:t>
      </w:r>
      <w:r w:rsidRPr="00083482">
        <w:rPr>
          <w:noProof/>
          <w:lang w:bidi="sa-IN"/>
        </w:rPr>
        <w:t>[sarvAshcharyamayam]</w:t>
      </w:r>
      <w:r w:rsidRPr="00083482">
        <w:t xml:space="preserve"> full with every wonder, </w:t>
      </w:r>
      <w:r w:rsidRPr="00083482">
        <w:rPr>
          <w:noProof/>
          <w:lang w:bidi="sa-IN"/>
        </w:rPr>
        <w:t>[anantam]</w:t>
      </w:r>
      <w:r w:rsidRPr="00083482">
        <w:t xml:space="preserve"> endless, </w:t>
      </w:r>
      <w:r w:rsidRPr="00083482">
        <w:rPr>
          <w:noProof/>
          <w:lang w:bidi="sa-IN"/>
        </w:rPr>
        <w:t>[vishvatOmukham]</w:t>
      </w:r>
      <w:r w:rsidRPr="00083482">
        <w:t xml:space="preserve"> facing every direction in the universe.</w:t>
      </w:r>
    </w:p>
    <w:p w14:paraId="2CF73CED" w14:textId="77777777" w:rsidR="009E2979" w:rsidRDefault="00EB3A34" w:rsidP="006F6F96">
      <w:r w:rsidRPr="00083482">
        <w:t>The Lord showed His form. It has supreme lust</w:t>
      </w:r>
      <w:r w:rsidR="009B5773" w:rsidRPr="00083482">
        <w:t>e</w:t>
      </w:r>
      <w:r w:rsidRPr="00083482">
        <w:t xml:space="preserve">r and shines with great brilliance. It is endless and timeless - It is present during all the three stages of creation, sustenance and destruction. It is also the abode in which the entire universe is situated. </w:t>
      </w:r>
    </w:p>
    <w:p w14:paraId="3E62C81F" w14:textId="4F29C1F3" w:rsidR="00EE69AD" w:rsidRPr="00083482" w:rsidRDefault="00EB3A34" w:rsidP="006F6F96">
      <w:r w:rsidRPr="00083482">
        <w:t>Hence, the Lord's form cannot be determined in the constraints of space and time. It faces every direction. The Lord</w:t>
      </w:r>
      <w:r w:rsidR="009E2979">
        <w:t>’</w:t>
      </w:r>
      <w:r w:rsidRPr="00083482">
        <w:t>s form has decorations that suit its supremacy - clothes, aromas, garlands, accessories, weapons and so on.</w:t>
      </w:r>
    </w:p>
    <w:p w14:paraId="6EA424B3" w14:textId="77777777" w:rsidR="00EE69AD" w:rsidRPr="00083482" w:rsidRDefault="00EB3A34">
      <w:r w:rsidRPr="00083482">
        <w:t xml:space="preserve">The great brilliance of the Lord's form, which was mentioned in this </w:t>
      </w:r>
      <w:r w:rsidR="006100CD" w:rsidRPr="00083482">
        <w:t>Shloka</w:t>
      </w:r>
      <w:r w:rsidRPr="00083482">
        <w:t xml:space="preserve">, is described specially in the next </w:t>
      </w:r>
      <w:r w:rsidR="006100CD" w:rsidRPr="00083482">
        <w:t>Shloka</w:t>
      </w:r>
      <w:r w:rsidRPr="00083482">
        <w:t>.</w:t>
      </w:r>
    </w:p>
    <w:p w14:paraId="2A20E642" w14:textId="77777777" w:rsidR="00EE69AD" w:rsidRPr="00083482" w:rsidRDefault="00CA3C91">
      <w:pPr>
        <w:pStyle w:val="Heading2"/>
      </w:pPr>
      <w:r w:rsidRPr="00083482">
        <w:lastRenderedPageBreak/>
        <w:t>11-12</w:t>
      </w:r>
    </w:p>
    <w:p w14:paraId="4B2E35F0" w14:textId="77777777" w:rsidR="00EE69AD" w:rsidRPr="00083482" w:rsidRDefault="00EB3A34">
      <w:pPr>
        <w:pStyle w:val="Shloka"/>
        <w:rPr>
          <w:noProof/>
          <w:lang w:bidi="sa-IN"/>
        </w:rPr>
      </w:pPr>
      <w:r w:rsidRPr="00083482">
        <w:rPr>
          <w:noProof/>
          <w:lang w:bidi="sa-IN"/>
        </w:rPr>
        <w:t>[</w:t>
      </w:r>
    </w:p>
    <w:p w14:paraId="46D8085C" w14:textId="77777777" w:rsidR="00EE69AD" w:rsidRPr="00083482" w:rsidRDefault="00EB3A34">
      <w:pPr>
        <w:pStyle w:val="Shloka"/>
        <w:rPr>
          <w:noProof/>
          <w:lang w:bidi="sa-IN"/>
        </w:rPr>
      </w:pPr>
      <w:r w:rsidRPr="00083482">
        <w:rPr>
          <w:noProof/>
          <w:lang w:bidi="sa-IN"/>
        </w:rPr>
        <w:t>divi sUrya sahasrasya bhavEt yugapat utthitA |</w:t>
      </w:r>
    </w:p>
    <w:p w14:paraId="68C598E5" w14:textId="77777777" w:rsidR="00EE69AD" w:rsidRPr="00083482" w:rsidRDefault="00EB3A34">
      <w:pPr>
        <w:pStyle w:val="Shloka"/>
        <w:rPr>
          <w:noProof/>
          <w:lang w:bidi="sa-IN"/>
        </w:rPr>
      </w:pPr>
      <w:r w:rsidRPr="00083482">
        <w:rPr>
          <w:noProof/>
          <w:lang w:bidi="sa-IN"/>
        </w:rPr>
        <w:t>yadi bhA: sadr'shI sA syAt bhAsastasya mahAtmana: || 12 ||</w:t>
      </w:r>
    </w:p>
    <w:p w14:paraId="7F878379" w14:textId="77777777" w:rsidR="00EE69AD" w:rsidRPr="00083482" w:rsidRDefault="00EB3A34">
      <w:pPr>
        <w:pStyle w:val="Shloka"/>
      </w:pPr>
      <w:r w:rsidRPr="00083482">
        <w:rPr>
          <w:noProof/>
          <w:lang w:bidi="sa-IN"/>
        </w:rPr>
        <w:t>]</w:t>
      </w:r>
    </w:p>
    <w:p w14:paraId="0CCBA395" w14:textId="77777777" w:rsidR="00EE69AD" w:rsidRPr="00083482" w:rsidRDefault="00EB3A34" w:rsidP="00A22026">
      <w:pPr>
        <w:pStyle w:val="ExplnOfShloka"/>
      </w:pPr>
      <w:r w:rsidRPr="00083482">
        <w:rPr>
          <w:noProof/>
          <w:lang w:bidi="sa-IN"/>
        </w:rPr>
        <w:t>[yadi]</w:t>
      </w:r>
      <w:r w:rsidRPr="00083482">
        <w:t xml:space="preserve"> If </w:t>
      </w:r>
      <w:r w:rsidRPr="00083482">
        <w:rPr>
          <w:noProof/>
          <w:lang w:bidi="sa-IN"/>
        </w:rPr>
        <w:t>[bhavEt]</w:t>
      </w:r>
      <w:r w:rsidRPr="00083482">
        <w:t xml:space="preserve"> there would be </w:t>
      </w:r>
      <w:r w:rsidRPr="00083482">
        <w:rPr>
          <w:noProof/>
          <w:lang w:bidi="sa-IN"/>
        </w:rPr>
        <w:t>[utthitA]</w:t>
      </w:r>
      <w:r w:rsidRPr="00083482">
        <w:t xml:space="preserve"> a rising </w:t>
      </w:r>
      <w:r w:rsidRPr="00083482">
        <w:rPr>
          <w:noProof/>
          <w:lang w:bidi="sa-IN"/>
        </w:rPr>
        <w:t>[sUrya sahasrasya]</w:t>
      </w:r>
      <w:r w:rsidRPr="00083482">
        <w:t xml:space="preserve"> of a thousand suns </w:t>
      </w:r>
      <w:r w:rsidRPr="00083482">
        <w:rPr>
          <w:noProof/>
          <w:lang w:bidi="sa-IN"/>
        </w:rPr>
        <w:t>[yugapat]</w:t>
      </w:r>
      <w:r w:rsidRPr="00083482">
        <w:t xml:space="preserve"> simultaneously </w:t>
      </w:r>
      <w:r w:rsidRPr="00083482">
        <w:rPr>
          <w:noProof/>
          <w:lang w:bidi="sa-IN"/>
        </w:rPr>
        <w:t>[divi]</w:t>
      </w:r>
      <w:r w:rsidRPr="00083482">
        <w:t xml:space="preserve"> in the sky, </w:t>
      </w:r>
      <w:r w:rsidRPr="00083482">
        <w:rPr>
          <w:noProof/>
          <w:lang w:bidi="sa-IN"/>
        </w:rPr>
        <w:t>[sA bhA:]</w:t>
      </w:r>
      <w:r w:rsidRPr="00083482">
        <w:t xml:space="preserve"> the resulting brilliance </w:t>
      </w:r>
      <w:r w:rsidRPr="00083482">
        <w:rPr>
          <w:noProof/>
          <w:lang w:bidi="sa-IN"/>
        </w:rPr>
        <w:t>[sadr'shI syAt]</w:t>
      </w:r>
      <w:r w:rsidRPr="00083482">
        <w:t xml:space="preserve"> would perhaps be comparable to </w:t>
      </w:r>
      <w:r w:rsidRPr="00083482">
        <w:rPr>
          <w:noProof/>
          <w:lang w:bidi="sa-IN"/>
        </w:rPr>
        <w:t>[bhAsa:]</w:t>
      </w:r>
      <w:r w:rsidRPr="00083482">
        <w:t xml:space="preserve"> the brilliance </w:t>
      </w:r>
      <w:r w:rsidRPr="00083482">
        <w:rPr>
          <w:noProof/>
          <w:lang w:bidi="sa-IN"/>
        </w:rPr>
        <w:t>[tasya mahAtmana:]</w:t>
      </w:r>
      <w:r w:rsidRPr="00083482">
        <w:t xml:space="preserve"> of that Ultimate Self.</w:t>
      </w:r>
    </w:p>
    <w:p w14:paraId="7B4F50E2" w14:textId="77777777" w:rsidR="00EE69AD" w:rsidRPr="00083482" w:rsidRDefault="00EB3A34" w:rsidP="00EB105E">
      <w:r w:rsidRPr="00083482">
        <w:t xml:space="preserve">This </w:t>
      </w:r>
      <w:r w:rsidR="006100CD" w:rsidRPr="00083482">
        <w:t>Shloka</w:t>
      </w:r>
      <w:r w:rsidRPr="00083482">
        <w:t xml:space="preserve"> illustrates the limitless nature of the Lord's brilliance. The fact that the Lord has a form of unending brilliance is stated here.</w:t>
      </w:r>
    </w:p>
    <w:p w14:paraId="2CDEF26D" w14:textId="77777777" w:rsidR="00EE69AD" w:rsidRPr="00083482" w:rsidRDefault="00CA3C91">
      <w:pPr>
        <w:pStyle w:val="Heading2"/>
      </w:pPr>
      <w:bookmarkStart w:id="87" w:name="_13"/>
      <w:bookmarkEnd w:id="87"/>
      <w:r w:rsidRPr="00083482">
        <w:t>11-13</w:t>
      </w:r>
    </w:p>
    <w:p w14:paraId="0007110D" w14:textId="77777777" w:rsidR="00EE69AD" w:rsidRPr="00083482" w:rsidRDefault="00EB3A34">
      <w:pPr>
        <w:pStyle w:val="Shloka"/>
        <w:rPr>
          <w:noProof/>
          <w:lang w:bidi="sa-IN"/>
        </w:rPr>
      </w:pPr>
      <w:r w:rsidRPr="00083482">
        <w:rPr>
          <w:noProof/>
          <w:lang w:bidi="sa-IN"/>
        </w:rPr>
        <w:t>[</w:t>
      </w:r>
    </w:p>
    <w:p w14:paraId="2A25BDD8" w14:textId="77777777" w:rsidR="00EE69AD" w:rsidRPr="00083482" w:rsidRDefault="00EB3A34">
      <w:pPr>
        <w:pStyle w:val="Shloka"/>
        <w:rPr>
          <w:noProof/>
          <w:lang w:bidi="sa-IN"/>
        </w:rPr>
      </w:pPr>
      <w:r w:rsidRPr="00083482">
        <w:rPr>
          <w:noProof/>
          <w:lang w:bidi="sa-IN"/>
        </w:rPr>
        <w:t>tatraikastham jagat kr'tsnam pravibhaktam anEkadhA |</w:t>
      </w:r>
    </w:p>
    <w:p w14:paraId="04F0E210" w14:textId="77777777" w:rsidR="00EE69AD" w:rsidRPr="00083482" w:rsidRDefault="00EB3A34">
      <w:pPr>
        <w:pStyle w:val="Shloka"/>
        <w:rPr>
          <w:noProof/>
          <w:lang w:bidi="sa-IN"/>
        </w:rPr>
      </w:pPr>
      <w:r w:rsidRPr="00083482">
        <w:rPr>
          <w:noProof/>
          <w:lang w:bidi="sa-IN"/>
        </w:rPr>
        <w:t>apashyat dEvadEvasya sharIrE pAnDavastadA || 13 ||</w:t>
      </w:r>
    </w:p>
    <w:p w14:paraId="281D31B7" w14:textId="77777777" w:rsidR="00EE69AD" w:rsidRPr="00083482" w:rsidRDefault="00EB3A34">
      <w:pPr>
        <w:pStyle w:val="Shloka"/>
      </w:pPr>
      <w:r w:rsidRPr="00083482">
        <w:rPr>
          <w:noProof/>
          <w:lang w:bidi="sa-IN"/>
        </w:rPr>
        <w:t>]</w:t>
      </w:r>
    </w:p>
    <w:p w14:paraId="03091246" w14:textId="46552BB4" w:rsidR="00EE69AD" w:rsidRPr="00083482" w:rsidRDefault="00EB3A34" w:rsidP="00A22026">
      <w:pPr>
        <w:pStyle w:val="ExplnOfShloka"/>
      </w:pPr>
      <w:r w:rsidRPr="00083482">
        <w:rPr>
          <w:noProof/>
          <w:lang w:bidi="sa-IN"/>
        </w:rPr>
        <w:t>[tadA]</w:t>
      </w:r>
      <w:r w:rsidRPr="00083482">
        <w:t xml:space="preserve"> Then, </w:t>
      </w:r>
      <w:r w:rsidRPr="00083482">
        <w:rPr>
          <w:noProof/>
          <w:lang w:bidi="sa-IN"/>
        </w:rPr>
        <w:t>[pAnDava: apashyat]</w:t>
      </w:r>
      <w:r w:rsidRPr="00083482">
        <w:t xml:space="preserve"> Arjuna saw </w:t>
      </w:r>
      <w:r w:rsidRPr="00083482">
        <w:rPr>
          <w:noProof/>
          <w:lang w:bidi="sa-IN"/>
        </w:rPr>
        <w:t>[kr'tsnam jagat]</w:t>
      </w:r>
      <w:r w:rsidR="0036662C">
        <w:t xml:space="preserve"> the entire universe</w:t>
      </w:r>
      <w:r w:rsidRPr="00083482">
        <w:t xml:space="preserve"> </w:t>
      </w:r>
      <w:r w:rsidRPr="00083482">
        <w:rPr>
          <w:noProof/>
          <w:lang w:bidi="sa-IN"/>
        </w:rPr>
        <w:t>[anEkadhA pravibhaktam]</w:t>
      </w:r>
      <w:r w:rsidRPr="00083482">
        <w:t xml:space="preserve"> with its manifold variety </w:t>
      </w:r>
      <w:r w:rsidRPr="00083482">
        <w:rPr>
          <w:noProof/>
          <w:lang w:bidi="sa-IN"/>
        </w:rPr>
        <w:t>[tatra]</w:t>
      </w:r>
      <w:r w:rsidRPr="00083482">
        <w:t xml:space="preserve"> </w:t>
      </w:r>
      <w:r w:rsidR="0036662C">
        <w:t xml:space="preserve">over </w:t>
      </w:r>
      <w:r w:rsidRPr="00083482">
        <w:t xml:space="preserve">there, </w:t>
      </w:r>
      <w:r w:rsidRPr="00083482">
        <w:rPr>
          <w:noProof/>
          <w:lang w:bidi="sa-IN"/>
        </w:rPr>
        <w:t>[Ekastham]</w:t>
      </w:r>
      <w:r w:rsidRPr="00083482">
        <w:t xml:space="preserve"> in one place </w:t>
      </w:r>
      <w:r w:rsidRPr="00083482">
        <w:rPr>
          <w:noProof/>
          <w:lang w:bidi="sa-IN"/>
        </w:rPr>
        <w:t>[sharIrE]</w:t>
      </w:r>
      <w:r w:rsidRPr="00083482">
        <w:t xml:space="preserve"> inside the body </w:t>
      </w:r>
      <w:r w:rsidRPr="00083482">
        <w:rPr>
          <w:noProof/>
          <w:lang w:bidi="sa-IN"/>
        </w:rPr>
        <w:t>[dEvadEvasya]</w:t>
      </w:r>
      <w:r w:rsidRPr="00083482">
        <w:t xml:space="preserve"> of the Lord of Lords.</w:t>
      </w:r>
    </w:p>
    <w:p w14:paraId="277D2ADE" w14:textId="1C9E0B6B" w:rsidR="00072497" w:rsidRDefault="00072497" w:rsidP="00072497">
      <w:pPr>
        <w:pStyle w:val="ApplNotes"/>
      </w:pPr>
      <w:r>
        <w:t>This entire universe forms a small part of the Lord’s body</w:t>
      </w:r>
    </w:p>
    <w:p w14:paraId="0E0EC446" w14:textId="0ED3A640" w:rsidR="00EE69AD" w:rsidRPr="00083482" w:rsidRDefault="00EB3A34" w:rsidP="006F6F96">
      <w:r w:rsidRPr="00083482">
        <w:t>There, Arjuna saw the entire universe with its manifold variety, in one place inside the body of the Lord. Arjuna saw this with 'divine vision', which is the capability to see the Lord in this way, obtained by the compassion of the Lord</w:t>
      </w:r>
      <w:r w:rsidR="0036662C">
        <w:t xml:space="preserve"> Himself</w:t>
      </w:r>
      <w:r w:rsidRPr="00083482">
        <w:t>.</w:t>
      </w:r>
    </w:p>
    <w:p w14:paraId="689D9461" w14:textId="77777777" w:rsidR="0036662C" w:rsidRDefault="00EB3A34" w:rsidP="006F6F96">
      <w:r w:rsidRPr="00083482">
        <w:t xml:space="preserve">The Lord's form has infinite length and expanse. It has infinite arms, torsos, faces and eyes. It has limitless brilliance, infinite weapons that are not bound by the material world, with uncountable decorations that suit the Lord's form. It is adorned with extraordinary garlands and aromas. </w:t>
      </w:r>
    </w:p>
    <w:p w14:paraId="07DF4B48" w14:textId="28FC751B" w:rsidR="0036662C" w:rsidRDefault="00EB3A34" w:rsidP="006F6F96">
      <w:r w:rsidRPr="00083482">
        <w:t xml:space="preserve">In this limitless and astounding body of the Lord, Arjuna saw the entire variety of the universe, which is classified in many ways: </w:t>
      </w:r>
      <w:r w:rsidR="0036662C">
        <w:t>Organisms that can experience things- such as</w:t>
      </w:r>
      <w:r w:rsidRPr="00083482">
        <w:t xml:space="preserve"> </w:t>
      </w:r>
      <w:hyperlink w:anchor="gods_and_other_powers" w:history="1">
        <w:r w:rsidR="0036662C">
          <w:rPr>
            <w:rStyle w:val="Hyperlink"/>
          </w:rPr>
          <w:t>p</w:t>
        </w:r>
        <w:r w:rsidRPr="00083482">
          <w:rPr>
            <w:rStyle w:val="Hyperlink"/>
          </w:rPr>
          <w:t>owerful</w:t>
        </w:r>
      </w:hyperlink>
      <w:r w:rsidRPr="00083482">
        <w:t xml:space="preserve"> people, ordinary humans, animals, stationary beings and so on; </w:t>
      </w:r>
      <w:r w:rsidR="0036662C">
        <w:t>P</w:t>
      </w:r>
      <w:r w:rsidRPr="00083482">
        <w:t>laces where things can be experienced: on the earth, under the earth, in the sky, on other heavenly bodies, at bottomless dep</w:t>
      </w:r>
      <w:r w:rsidR="0036662C">
        <w:t>ths, below and above everything.</w:t>
      </w:r>
      <w:r w:rsidRPr="00083482">
        <w:t xml:space="preserve"> </w:t>
      </w:r>
    </w:p>
    <w:p w14:paraId="0AD39CE5" w14:textId="7EE953DC" w:rsidR="0036662C" w:rsidRDefault="0036662C" w:rsidP="006F6F96">
      <w:r>
        <w:t>Arjuna saw t</w:t>
      </w:r>
      <w:r w:rsidR="00EB3A34" w:rsidRPr="00083482">
        <w:t xml:space="preserve">he variety of environments with their varieties of experiences and </w:t>
      </w:r>
      <w:r>
        <w:t>instruments</w:t>
      </w:r>
      <w:r w:rsidR="00EB3A34" w:rsidRPr="00083482">
        <w:t xml:space="preserve"> that </w:t>
      </w:r>
      <w:r>
        <w:t>enable each experience</w:t>
      </w:r>
      <w:r w:rsidR="00EB3A34" w:rsidRPr="00083482">
        <w:t>.</w:t>
      </w:r>
    </w:p>
    <w:p w14:paraId="678C77CA" w14:textId="20F171A6" w:rsidR="00EE69AD" w:rsidRPr="00083482" w:rsidRDefault="00EB3A34" w:rsidP="006F6F96">
      <w:r w:rsidRPr="00083482">
        <w:t xml:space="preserve">Arjuna saw the Lord as </w:t>
      </w:r>
      <w:r w:rsidR="0017374D">
        <w:t xml:space="preserve">He described Himself, beginning at </w:t>
      </w:r>
      <w:hyperlink w:anchor="_8" w:history="1">
        <w:r w:rsidRPr="00083482">
          <w:rPr>
            <w:rStyle w:val="Hyperlink"/>
          </w:rPr>
          <w:t>Chap.10#8</w:t>
        </w:r>
      </w:hyperlink>
      <w:r w:rsidRPr="00083482">
        <w:t xml:space="preserve"> ‘</w:t>
      </w:r>
      <w:r w:rsidRPr="00083482">
        <w:rPr>
          <w:rFonts w:cs="Vrinda"/>
        </w:rPr>
        <w:t xml:space="preserve">I am the origin of everything; </w:t>
      </w:r>
      <w:r w:rsidR="0077778C" w:rsidRPr="00083482">
        <w:t xml:space="preserve">Each and every </w:t>
      </w:r>
      <w:r w:rsidR="0077778C">
        <w:t>entity</w:t>
      </w:r>
      <w:r w:rsidR="0077778C" w:rsidRPr="00083482">
        <w:t xml:space="preserve"> gets stimulated </w:t>
      </w:r>
      <w:r w:rsidR="0077778C">
        <w:t>with the initiative</w:t>
      </w:r>
      <w:r w:rsidR="0077778C" w:rsidRPr="00083482">
        <w:t xml:space="preserve"> </w:t>
      </w:r>
      <w:r w:rsidR="0077778C">
        <w:t xml:space="preserve">given by </w:t>
      </w:r>
      <w:r w:rsidR="0077778C" w:rsidRPr="00083482">
        <w:t>Me</w:t>
      </w:r>
      <w:r w:rsidRPr="00083482">
        <w:t>’,</w:t>
      </w:r>
      <w:r w:rsidR="0017374D">
        <w:t xml:space="preserve"> continuing in</w:t>
      </w:r>
      <w:r w:rsidRPr="00083482">
        <w:t xml:space="preserve"> </w:t>
      </w:r>
      <w:hyperlink w:anchor="_19" w:history="1">
        <w:r w:rsidRPr="00083482">
          <w:rPr>
            <w:rStyle w:val="Hyperlink"/>
          </w:rPr>
          <w:t>Chap.10#19</w:t>
        </w:r>
      </w:hyperlink>
      <w:r w:rsidRPr="00083482">
        <w:t xml:space="preserve"> ‘</w:t>
      </w:r>
      <w:r w:rsidRPr="00083482">
        <w:rPr>
          <w:rFonts w:cs="Vrinda"/>
        </w:rPr>
        <w:t xml:space="preserve">I will tell you </w:t>
      </w:r>
      <w:r w:rsidR="0017374D">
        <w:rPr>
          <w:rFonts w:cs="Vrinda"/>
        </w:rPr>
        <w:t>what stands out in the</w:t>
      </w:r>
      <w:r w:rsidRPr="00083482">
        <w:rPr>
          <w:rFonts w:cs="Vrinda"/>
        </w:rPr>
        <w:t xml:space="preserve"> favorable expanse of My might and My </w:t>
      </w:r>
      <w:r w:rsidR="00444DCD" w:rsidRPr="00083482">
        <w:rPr>
          <w:rFonts w:cs="Vrinda"/>
        </w:rPr>
        <w:t>irresistible</w:t>
      </w:r>
      <w:r w:rsidRPr="00083482">
        <w:rPr>
          <w:rFonts w:cs="Vrinda"/>
        </w:rPr>
        <w:t xml:space="preserve"> will’</w:t>
      </w:r>
      <w:r w:rsidRPr="00083482">
        <w:t xml:space="preserve">, </w:t>
      </w:r>
      <w:hyperlink w:anchor="_21" w:history="1">
        <w:r w:rsidRPr="00083482">
          <w:rPr>
            <w:rStyle w:val="Hyperlink"/>
          </w:rPr>
          <w:t>Chap.10#21</w:t>
        </w:r>
      </w:hyperlink>
      <w:r w:rsidRPr="00083482">
        <w:t xml:space="preserve"> ‘</w:t>
      </w:r>
      <w:r w:rsidRPr="00083482">
        <w:rPr>
          <w:rFonts w:cs="Vrinda"/>
        </w:rPr>
        <w:t xml:space="preserve">In the </w:t>
      </w:r>
      <w:hyperlink w:anchor="gods_and_other_powers" w:history="1">
        <w:r w:rsidRPr="00083482">
          <w:rPr>
            <w:rStyle w:val="Hyperlink"/>
            <w:rFonts w:cs="Vrinda"/>
          </w:rPr>
          <w:t>powers of nature</w:t>
        </w:r>
      </w:hyperlink>
      <w:r w:rsidRPr="00083482">
        <w:rPr>
          <w:rFonts w:cs="Vrinda"/>
        </w:rPr>
        <w:t>, I am Vishnu, the all-pervasive</w:t>
      </w:r>
      <w:r w:rsidRPr="00083482">
        <w:t xml:space="preserve">’, </w:t>
      </w:r>
      <w:hyperlink w:anchor="_39" w:history="1">
        <w:r w:rsidRPr="00083482">
          <w:rPr>
            <w:rStyle w:val="Hyperlink"/>
          </w:rPr>
          <w:t>Chap.10#39</w:t>
        </w:r>
      </w:hyperlink>
      <w:r w:rsidRPr="00083482">
        <w:t xml:space="preserve"> ‘</w:t>
      </w:r>
      <w:r w:rsidRPr="00083482">
        <w:rPr>
          <w:rFonts w:cs="Vrinda"/>
        </w:rPr>
        <w:t xml:space="preserve">It is impossible </w:t>
      </w:r>
      <w:r w:rsidRPr="00083482">
        <w:rPr>
          <w:rFonts w:cs="Vrinda"/>
        </w:rPr>
        <w:lastRenderedPageBreak/>
        <w:t>for any being, moving or stationary, to exist without Me</w:t>
      </w:r>
      <w:r w:rsidRPr="00083482">
        <w:t xml:space="preserve">’, finishing with </w:t>
      </w:r>
      <w:hyperlink w:anchor="_42" w:history="1">
        <w:r w:rsidRPr="00083482">
          <w:rPr>
            <w:rStyle w:val="Hyperlink"/>
          </w:rPr>
          <w:t>Chap.10#42</w:t>
        </w:r>
      </w:hyperlink>
      <w:r w:rsidRPr="00083482">
        <w:t xml:space="preserve"> ‘</w:t>
      </w:r>
      <w:r w:rsidRPr="00083482">
        <w:rPr>
          <w:rFonts w:cs="Vrinda"/>
        </w:rPr>
        <w:t xml:space="preserve">I support and control this entire universe, </w:t>
      </w:r>
      <w:r w:rsidR="007709DE">
        <w:rPr>
          <w:rFonts w:cs="Vrinda"/>
        </w:rPr>
        <w:t xml:space="preserve">which is </w:t>
      </w:r>
      <w:r w:rsidRPr="00083482">
        <w:rPr>
          <w:rFonts w:cs="Vrinda"/>
        </w:rPr>
        <w:t>situated in one part of My being</w:t>
      </w:r>
      <w:r w:rsidRPr="00083482">
        <w:t>’.</w:t>
      </w:r>
    </w:p>
    <w:p w14:paraId="12DC605E" w14:textId="77777777" w:rsidR="00EE69AD" w:rsidRPr="00083482" w:rsidRDefault="00CA3C91">
      <w:pPr>
        <w:pStyle w:val="Heading2"/>
      </w:pPr>
      <w:r w:rsidRPr="00083482">
        <w:t>11-14</w:t>
      </w:r>
    </w:p>
    <w:p w14:paraId="2B69C3C7" w14:textId="77777777" w:rsidR="00EE69AD" w:rsidRPr="00083482" w:rsidRDefault="00EB3A34">
      <w:pPr>
        <w:pStyle w:val="Shloka"/>
        <w:rPr>
          <w:noProof/>
          <w:lang w:bidi="sa-IN"/>
        </w:rPr>
      </w:pPr>
      <w:r w:rsidRPr="00083482">
        <w:rPr>
          <w:noProof/>
          <w:lang w:bidi="sa-IN"/>
        </w:rPr>
        <w:t>[</w:t>
      </w:r>
    </w:p>
    <w:p w14:paraId="138863AA" w14:textId="77777777" w:rsidR="00EE69AD" w:rsidRPr="00083482" w:rsidRDefault="00EB3A34">
      <w:pPr>
        <w:pStyle w:val="Shloka"/>
        <w:rPr>
          <w:noProof/>
          <w:lang w:bidi="sa-IN"/>
        </w:rPr>
      </w:pPr>
      <w:r w:rsidRPr="00083482">
        <w:rPr>
          <w:noProof/>
          <w:lang w:bidi="sa-IN"/>
        </w:rPr>
        <w:t>tata: sa vismayAviShTO hr'ShTa rOmA dhananjaya: |</w:t>
      </w:r>
    </w:p>
    <w:p w14:paraId="72643756" w14:textId="77777777" w:rsidR="00EE69AD" w:rsidRPr="00083482" w:rsidRDefault="00EB3A34">
      <w:pPr>
        <w:pStyle w:val="Shloka"/>
        <w:rPr>
          <w:noProof/>
          <w:lang w:bidi="sa-IN"/>
        </w:rPr>
      </w:pPr>
      <w:r w:rsidRPr="00083482">
        <w:rPr>
          <w:noProof/>
          <w:lang w:bidi="sa-IN"/>
        </w:rPr>
        <w:t>praNamya shirasA dEvam kr'tAnjali: abhAShata || 14 ||</w:t>
      </w:r>
    </w:p>
    <w:p w14:paraId="09ABE27F" w14:textId="77777777" w:rsidR="00EE69AD" w:rsidRPr="00083482" w:rsidRDefault="00EB3A34">
      <w:pPr>
        <w:pStyle w:val="Shloka"/>
      </w:pPr>
      <w:r w:rsidRPr="00083482">
        <w:rPr>
          <w:noProof/>
          <w:lang w:bidi="sa-IN"/>
        </w:rPr>
        <w:t>]</w:t>
      </w:r>
    </w:p>
    <w:p w14:paraId="221CC62E" w14:textId="0C4BA708" w:rsidR="00EE69AD" w:rsidRPr="00083482" w:rsidRDefault="00EB3A34" w:rsidP="00A22026">
      <w:pPr>
        <w:pStyle w:val="ExplnOfShloka"/>
      </w:pPr>
      <w:r w:rsidRPr="00083482">
        <w:rPr>
          <w:noProof/>
          <w:lang w:bidi="sa-IN"/>
        </w:rPr>
        <w:t>[tata:]</w:t>
      </w:r>
      <w:r w:rsidR="007709DE">
        <w:t xml:space="preserve"> With that</w:t>
      </w:r>
      <w:r w:rsidRPr="00083482">
        <w:t xml:space="preserve">, </w:t>
      </w:r>
      <w:r w:rsidRPr="00083482">
        <w:rPr>
          <w:noProof/>
          <w:lang w:bidi="sa-IN"/>
        </w:rPr>
        <w:t>[dhananjaya:]</w:t>
      </w:r>
      <w:r w:rsidRPr="00083482">
        <w:t xml:space="preserve"> Arjuna </w:t>
      </w:r>
      <w:r w:rsidRPr="00083482">
        <w:rPr>
          <w:noProof/>
          <w:lang w:bidi="sa-IN"/>
        </w:rPr>
        <w:t>[vismayAviShTO]</w:t>
      </w:r>
      <w:r w:rsidR="00F05D23">
        <w:t xml:space="preserve"> was filled with wonder.</w:t>
      </w:r>
      <w:r w:rsidRPr="00083482">
        <w:t xml:space="preserve"> </w:t>
      </w:r>
      <w:r w:rsidRPr="00083482">
        <w:rPr>
          <w:noProof/>
          <w:lang w:bidi="sa-IN"/>
        </w:rPr>
        <w:t>[hr'ShTa rOmA]</w:t>
      </w:r>
      <w:r w:rsidRPr="00083482">
        <w:t xml:space="preserve"> With his hairs standing in delight, </w:t>
      </w:r>
      <w:r w:rsidRPr="00083482">
        <w:rPr>
          <w:noProof/>
          <w:lang w:bidi="sa-IN"/>
        </w:rPr>
        <w:t>[shirasA prNamya dEvam]</w:t>
      </w:r>
      <w:r w:rsidRPr="00083482">
        <w:t xml:space="preserve"> he saluted the Lord by prostrating. </w:t>
      </w:r>
      <w:r w:rsidRPr="00083482">
        <w:rPr>
          <w:noProof/>
          <w:lang w:bidi="sa-IN"/>
        </w:rPr>
        <w:t>[sa: abhAShata]</w:t>
      </w:r>
      <w:r w:rsidRPr="00083482">
        <w:t xml:space="preserve"> Arjuna spoke </w:t>
      </w:r>
      <w:r w:rsidRPr="00083482">
        <w:rPr>
          <w:noProof/>
          <w:lang w:bidi="sa-IN"/>
        </w:rPr>
        <w:t>[kr'tAnjali:]</w:t>
      </w:r>
      <w:r w:rsidRPr="00083482">
        <w:t xml:space="preserve"> with folded hands.</w:t>
      </w:r>
    </w:p>
    <w:p w14:paraId="505DC1E4" w14:textId="77777777" w:rsidR="006A4596" w:rsidRDefault="00EB3A34" w:rsidP="006F6F96">
      <w:r w:rsidRPr="00083482">
        <w:t xml:space="preserve">Then, having seen the entire wonderful universe contained in a small part of the Lord’s body, having seen the Lord who sets everything into activity, who is the abode of astonishing </w:t>
      </w:r>
      <w:r w:rsidR="00444DCD">
        <w:t>bound</w:t>
      </w:r>
      <w:r w:rsidRPr="00083482">
        <w:t>less</w:t>
      </w:r>
      <w:r w:rsidR="00444DCD">
        <w:t>-</w:t>
      </w:r>
      <w:r w:rsidRPr="00083482">
        <w:t xml:space="preserve">ness, knowledge and all favorable qualities, Arjuna was filled with wonder. </w:t>
      </w:r>
    </w:p>
    <w:p w14:paraId="44EB9459" w14:textId="37E429FC" w:rsidR="00EE69AD" w:rsidRPr="00083482" w:rsidRDefault="00EB3A34" w:rsidP="006F6F96">
      <w:r w:rsidRPr="00083482">
        <w:t>With his hairs standing in delight, Arjuna prostrated headlong, as a stick would fall to the ground. He spoke with folded hands -</w:t>
      </w:r>
    </w:p>
    <w:p w14:paraId="1CA6F8AB" w14:textId="77777777" w:rsidR="00EE69AD" w:rsidRPr="00083482" w:rsidRDefault="00CA3C91">
      <w:pPr>
        <w:pStyle w:val="Heading2"/>
      </w:pPr>
      <w:r w:rsidRPr="00083482">
        <w:t>11-15</w:t>
      </w:r>
    </w:p>
    <w:p w14:paraId="4C9E85E5" w14:textId="77777777" w:rsidR="00EE69AD" w:rsidRPr="00083482" w:rsidRDefault="00EB3A34">
      <w:pPr>
        <w:pStyle w:val="Shloka"/>
        <w:rPr>
          <w:noProof/>
          <w:lang w:bidi="sa-IN"/>
        </w:rPr>
      </w:pPr>
      <w:r w:rsidRPr="00083482">
        <w:rPr>
          <w:noProof/>
          <w:lang w:bidi="sa-IN"/>
        </w:rPr>
        <w:t>[</w:t>
      </w:r>
    </w:p>
    <w:p w14:paraId="788390DB" w14:textId="77777777" w:rsidR="00EE69AD" w:rsidRPr="00083482" w:rsidRDefault="00EB3A34">
      <w:pPr>
        <w:pStyle w:val="Shloka"/>
        <w:rPr>
          <w:noProof/>
          <w:lang w:bidi="sa-IN"/>
        </w:rPr>
      </w:pPr>
      <w:r w:rsidRPr="00083482">
        <w:rPr>
          <w:noProof/>
          <w:lang w:bidi="sa-IN"/>
        </w:rPr>
        <w:t>arjuna uvAcha</w:t>
      </w:r>
    </w:p>
    <w:p w14:paraId="6A592CA0" w14:textId="77777777" w:rsidR="00EE69AD" w:rsidRPr="00083482" w:rsidRDefault="00EB3A34">
      <w:pPr>
        <w:pStyle w:val="Shloka"/>
        <w:rPr>
          <w:noProof/>
          <w:lang w:bidi="sa-IN"/>
        </w:rPr>
      </w:pPr>
      <w:r w:rsidRPr="00083482">
        <w:rPr>
          <w:noProof/>
          <w:lang w:bidi="sa-IN"/>
        </w:rPr>
        <w:t>pashyAmi dEvAn tava dEva dEhE</w:t>
      </w:r>
    </w:p>
    <w:p w14:paraId="7A11D4C2" w14:textId="77777777" w:rsidR="00EE69AD" w:rsidRPr="00083482" w:rsidRDefault="00EB3A34">
      <w:pPr>
        <w:pStyle w:val="Shloka"/>
        <w:rPr>
          <w:noProof/>
          <w:lang w:bidi="sa-IN"/>
        </w:rPr>
      </w:pPr>
      <w:r w:rsidRPr="00083482">
        <w:rPr>
          <w:noProof/>
          <w:lang w:bidi="sa-IN"/>
        </w:rPr>
        <w:t>sarvAn tathA bhUta vishESha sanghAn |</w:t>
      </w:r>
    </w:p>
    <w:p w14:paraId="191C0021" w14:textId="77777777" w:rsidR="00EE69AD" w:rsidRPr="00083482" w:rsidRDefault="00EB3A34">
      <w:pPr>
        <w:pStyle w:val="Shloka"/>
        <w:rPr>
          <w:noProof/>
          <w:lang w:bidi="sa-IN"/>
        </w:rPr>
      </w:pPr>
      <w:r w:rsidRPr="00083482">
        <w:rPr>
          <w:noProof/>
          <w:lang w:bidi="sa-IN"/>
        </w:rPr>
        <w:t>brahmANam Isham kamalAsanastham</w:t>
      </w:r>
    </w:p>
    <w:p w14:paraId="623DA9F5" w14:textId="77777777" w:rsidR="00EE69AD" w:rsidRPr="00083482" w:rsidRDefault="00EB3A34">
      <w:pPr>
        <w:pStyle w:val="Shloka"/>
        <w:rPr>
          <w:noProof/>
          <w:lang w:bidi="sa-IN"/>
        </w:rPr>
      </w:pPr>
      <w:r w:rsidRPr="00083482">
        <w:rPr>
          <w:noProof/>
          <w:lang w:bidi="sa-IN"/>
        </w:rPr>
        <w:t>r'ShIn cha sarvAn uragAn cha divyAn || 15 ||</w:t>
      </w:r>
    </w:p>
    <w:p w14:paraId="72AE1024" w14:textId="77777777" w:rsidR="00EE69AD" w:rsidRPr="00083482" w:rsidRDefault="00EB3A34">
      <w:pPr>
        <w:pStyle w:val="Shloka"/>
      </w:pPr>
      <w:r w:rsidRPr="00083482">
        <w:rPr>
          <w:noProof/>
          <w:lang w:bidi="sa-IN"/>
        </w:rPr>
        <w:t>]</w:t>
      </w:r>
    </w:p>
    <w:p w14:paraId="1AAE23C0" w14:textId="3D276216" w:rsidR="00EE69AD" w:rsidRPr="00083482" w:rsidRDefault="00EB3A34" w:rsidP="00A22026">
      <w:pPr>
        <w:pStyle w:val="ExplnOfShloka"/>
      </w:pPr>
      <w:r w:rsidRPr="00083482">
        <w:rPr>
          <w:noProof/>
          <w:lang w:bidi="sa-IN"/>
        </w:rPr>
        <w:t>[arjuna uvAcha]</w:t>
      </w:r>
      <w:r w:rsidRPr="00083482">
        <w:t xml:space="preserve"> Arjuna said - </w:t>
      </w:r>
      <w:r w:rsidRPr="00083482">
        <w:rPr>
          <w:noProof/>
          <w:lang w:bidi="sa-IN"/>
        </w:rPr>
        <w:t>[dEva]</w:t>
      </w:r>
      <w:r w:rsidR="00F05D23">
        <w:t xml:space="preserve"> </w:t>
      </w:r>
      <w:r w:rsidRPr="00083482">
        <w:t xml:space="preserve">Lord, </w:t>
      </w:r>
      <w:r w:rsidRPr="00083482">
        <w:rPr>
          <w:noProof/>
          <w:lang w:bidi="sa-IN"/>
        </w:rPr>
        <w:t>[pashyAmi]</w:t>
      </w:r>
      <w:r w:rsidRPr="00083482">
        <w:t xml:space="preserve"> I see </w:t>
      </w:r>
      <w:r w:rsidRPr="00083482">
        <w:rPr>
          <w:noProof/>
          <w:lang w:bidi="sa-IN"/>
        </w:rPr>
        <w:t>[dEvAn]</w:t>
      </w:r>
      <w:r w:rsidRPr="00083482">
        <w:t xml:space="preserve"> the </w:t>
      </w:r>
      <w:hyperlink w:anchor="gods_and_other_powers" w:history="1">
        <w:r w:rsidRPr="00083482">
          <w:rPr>
            <w:rStyle w:val="Hyperlink"/>
          </w:rPr>
          <w:t>gods</w:t>
        </w:r>
      </w:hyperlink>
      <w:r w:rsidRPr="00083482">
        <w:t xml:space="preserve"> </w:t>
      </w:r>
      <w:r w:rsidRPr="00083482">
        <w:rPr>
          <w:noProof/>
          <w:lang w:bidi="sa-IN"/>
        </w:rPr>
        <w:t>[tava dEhE]</w:t>
      </w:r>
      <w:r w:rsidRPr="00083482">
        <w:t xml:space="preserve"> in Your body, </w:t>
      </w:r>
      <w:r w:rsidRPr="00083482">
        <w:rPr>
          <w:noProof/>
          <w:lang w:bidi="sa-IN"/>
        </w:rPr>
        <w:t>[tathA]</w:t>
      </w:r>
      <w:r w:rsidRPr="00083482">
        <w:t xml:space="preserve"> also </w:t>
      </w:r>
      <w:r w:rsidRPr="00083482">
        <w:rPr>
          <w:noProof/>
          <w:lang w:bidi="sa-IN"/>
        </w:rPr>
        <w:t>[sangAn]</w:t>
      </w:r>
      <w:r w:rsidRPr="00083482">
        <w:t xml:space="preserve"> the whole lot of </w:t>
      </w:r>
      <w:r w:rsidRPr="00083482">
        <w:rPr>
          <w:noProof/>
          <w:lang w:bidi="sa-IN"/>
        </w:rPr>
        <w:t>[bhUta vishESha]</w:t>
      </w:r>
      <w:r w:rsidRPr="00083482">
        <w:t xml:space="preserve"> beings in their variety, </w:t>
      </w:r>
      <w:r w:rsidRPr="00083482">
        <w:rPr>
          <w:noProof/>
          <w:lang w:bidi="sa-IN"/>
        </w:rPr>
        <w:t>[brahmANam]</w:t>
      </w:r>
      <w:r w:rsidRPr="00083482">
        <w:t xml:space="preserve"> Brahma the principal engineer of the universe, </w:t>
      </w:r>
      <w:r w:rsidRPr="00083482">
        <w:rPr>
          <w:noProof/>
          <w:lang w:bidi="sa-IN"/>
        </w:rPr>
        <w:t>[kamalAsanastham Isham]</w:t>
      </w:r>
      <w:r w:rsidRPr="00083482">
        <w:t xml:space="preserve"> Lord Eshwara seated in the lotus posture, </w:t>
      </w:r>
      <w:r w:rsidRPr="00083482">
        <w:rPr>
          <w:noProof/>
          <w:lang w:bidi="sa-IN"/>
        </w:rPr>
        <w:t>[r'ShIn cha sarvAn]</w:t>
      </w:r>
      <w:r w:rsidRPr="00083482">
        <w:t xml:space="preserve"> even the entire set of sages </w:t>
      </w:r>
      <w:r w:rsidRPr="00083482">
        <w:rPr>
          <w:noProof/>
          <w:lang w:bidi="sa-IN"/>
        </w:rPr>
        <w:t>[uragAn cha divyAn]</w:t>
      </w:r>
      <w:r w:rsidRPr="00083482">
        <w:t xml:space="preserve"> and the divine serpents.</w:t>
      </w:r>
    </w:p>
    <w:p w14:paraId="472B8070" w14:textId="77777777" w:rsidR="006A4596" w:rsidRDefault="00EB3A34" w:rsidP="006F6F96">
      <w:r w:rsidRPr="00083482">
        <w:t>Arjuna tells</w:t>
      </w:r>
      <w:r w:rsidR="00F05D23">
        <w:t xml:space="preserve"> Krishna - </w:t>
      </w:r>
      <w:r w:rsidRPr="00083482">
        <w:t xml:space="preserve">Lord, I see all the </w:t>
      </w:r>
      <w:hyperlink w:anchor="gods_and_other_powers" w:history="1">
        <w:r w:rsidRPr="00083482">
          <w:rPr>
            <w:rStyle w:val="Hyperlink"/>
          </w:rPr>
          <w:t>gods</w:t>
        </w:r>
      </w:hyperlink>
      <w:r w:rsidRPr="00083482">
        <w:t xml:space="preserve"> in Your body; Also, I see the whole lot of beings in </w:t>
      </w:r>
      <w:r w:rsidR="006A4596">
        <w:t xml:space="preserve">all </w:t>
      </w:r>
      <w:r w:rsidRPr="00083482">
        <w:t>their variety, along with Brahma, the principal engineer of the universe</w:t>
      </w:r>
      <w:r w:rsidR="00F05D23">
        <w:t xml:space="preserve">. </w:t>
      </w:r>
    </w:p>
    <w:p w14:paraId="259E3B2B" w14:textId="5011E6D1" w:rsidR="00EE69AD" w:rsidRPr="00083482" w:rsidRDefault="00F05D23" w:rsidP="006F6F96">
      <w:r>
        <w:t xml:space="preserve">I see </w:t>
      </w:r>
      <w:r w:rsidR="00BD14EF">
        <w:t>Eshwara</w:t>
      </w:r>
      <w:r w:rsidR="00EB3A34" w:rsidRPr="00083482">
        <w:t xml:space="preserve"> in lotus pose</w:t>
      </w:r>
      <w:r w:rsidR="00BD14EF">
        <w:t>,</w:t>
      </w:r>
      <w:r w:rsidR="00EB3A34" w:rsidRPr="00083482">
        <w:t xml:space="preserve"> situated in </w:t>
      </w:r>
      <w:r w:rsidR="00CD4573">
        <w:t>his work, this universe.</w:t>
      </w:r>
      <w:r w:rsidR="00EB3A34" w:rsidRPr="00083482">
        <w:t xml:space="preserve"> </w:t>
      </w:r>
      <w:r w:rsidR="00CD4573">
        <w:t>I see</w:t>
      </w:r>
      <w:r w:rsidR="00EB3A34" w:rsidRPr="00083482">
        <w:t xml:space="preserve"> all prominent sages of extraordinary wisdom and the brilliant serpents </w:t>
      </w:r>
      <w:r w:rsidR="00CD4573">
        <w:t>Vasuki and Takshaka.</w:t>
      </w:r>
    </w:p>
    <w:p w14:paraId="42509FDC" w14:textId="77777777" w:rsidR="00EE69AD" w:rsidRPr="00083482" w:rsidRDefault="00CA3C91">
      <w:pPr>
        <w:pStyle w:val="Heading2"/>
      </w:pPr>
      <w:r w:rsidRPr="00083482">
        <w:t>11-16</w:t>
      </w:r>
    </w:p>
    <w:p w14:paraId="2A11A074" w14:textId="77777777" w:rsidR="00EE69AD" w:rsidRPr="00083482" w:rsidRDefault="00EB3A34">
      <w:pPr>
        <w:pStyle w:val="Shloka"/>
        <w:rPr>
          <w:noProof/>
          <w:lang w:bidi="sa-IN"/>
        </w:rPr>
      </w:pPr>
      <w:r w:rsidRPr="00083482">
        <w:rPr>
          <w:noProof/>
          <w:lang w:bidi="sa-IN"/>
        </w:rPr>
        <w:t>[</w:t>
      </w:r>
    </w:p>
    <w:p w14:paraId="01453A57" w14:textId="77777777" w:rsidR="00EE69AD" w:rsidRPr="00083482" w:rsidRDefault="00EB3A34">
      <w:pPr>
        <w:pStyle w:val="Shloka"/>
        <w:rPr>
          <w:noProof/>
          <w:lang w:bidi="sa-IN"/>
        </w:rPr>
      </w:pPr>
      <w:r w:rsidRPr="00083482">
        <w:rPr>
          <w:noProof/>
          <w:lang w:bidi="sa-IN"/>
        </w:rPr>
        <w:t>anEka bAhUdara vaktra nEtram</w:t>
      </w:r>
    </w:p>
    <w:p w14:paraId="57DBD7EC" w14:textId="77777777" w:rsidR="00EE69AD" w:rsidRPr="00083482" w:rsidRDefault="00EB3A34">
      <w:pPr>
        <w:pStyle w:val="Shloka"/>
        <w:rPr>
          <w:noProof/>
          <w:lang w:bidi="sa-IN"/>
        </w:rPr>
      </w:pPr>
      <w:r w:rsidRPr="00083482">
        <w:rPr>
          <w:noProof/>
          <w:lang w:bidi="sa-IN"/>
        </w:rPr>
        <w:t>pashyAmi tvAm sarvata: ananta rUpam |</w:t>
      </w:r>
    </w:p>
    <w:p w14:paraId="27F75B0B" w14:textId="77777777" w:rsidR="00EE69AD" w:rsidRPr="00083482" w:rsidRDefault="00EB3A34">
      <w:pPr>
        <w:pStyle w:val="Shloka"/>
        <w:rPr>
          <w:noProof/>
          <w:lang w:bidi="sa-IN"/>
        </w:rPr>
      </w:pPr>
      <w:r w:rsidRPr="00083482">
        <w:rPr>
          <w:noProof/>
          <w:lang w:bidi="sa-IN"/>
        </w:rPr>
        <w:lastRenderedPageBreak/>
        <w:t>nAntam na madhyam na puna: tavA_dim</w:t>
      </w:r>
    </w:p>
    <w:p w14:paraId="576C7FEC" w14:textId="77777777" w:rsidR="00EE69AD" w:rsidRPr="00083482" w:rsidRDefault="00EB3A34">
      <w:pPr>
        <w:pStyle w:val="Shloka"/>
        <w:rPr>
          <w:noProof/>
          <w:lang w:bidi="sa-IN"/>
        </w:rPr>
      </w:pPr>
      <w:r w:rsidRPr="00083482">
        <w:rPr>
          <w:noProof/>
          <w:lang w:bidi="sa-IN"/>
        </w:rPr>
        <w:t>pashyAmi vishvEshvara vishvarUpam || 16 ||</w:t>
      </w:r>
    </w:p>
    <w:p w14:paraId="78747326" w14:textId="77777777" w:rsidR="00EE69AD" w:rsidRPr="00083482" w:rsidRDefault="00EB3A34">
      <w:pPr>
        <w:pStyle w:val="Shloka"/>
      </w:pPr>
      <w:r w:rsidRPr="00083482">
        <w:rPr>
          <w:noProof/>
          <w:lang w:bidi="sa-IN"/>
        </w:rPr>
        <w:t>]</w:t>
      </w:r>
    </w:p>
    <w:p w14:paraId="267260A8" w14:textId="11B330A9" w:rsidR="00EE69AD" w:rsidRPr="00083482" w:rsidRDefault="00EB3A34" w:rsidP="00A22026">
      <w:pPr>
        <w:pStyle w:val="ExplnOfShloka"/>
      </w:pPr>
      <w:r w:rsidRPr="00083482">
        <w:rPr>
          <w:noProof/>
          <w:lang w:bidi="sa-IN"/>
        </w:rPr>
        <w:t>[anEka]</w:t>
      </w:r>
      <w:r w:rsidRPr="00083482">
        <w:t xml:space="preserve"> The many </w:t>
      </w:r>
      <w:r w:rsidRPr="00083482">
        <w:rPr>
          <w:noProof/>
          <w:lang w:bidi="sa-IN"/>
        </w:rPr>
        <w:t>[bAhu]</w:t>
      </w:r>
      <w:r w:rsidRPr="00083482">
        <w:t xml:space="preserve"> arms, </w:t>
      </w:r>
      <w:r w:rsidRPr="00083482">
        <w:rPr>
          <w:noProof/>
          <w:lang w:bidi="sa-IN"/>
        </w:rPr>
        <w:t>[udara]</w:t>
      </w:r>
      <w:r w:rsidRPr="00083482">
        <w:t xml:space="preserve"> torsos, </w:t>
      </w:r>
      <w:r w:rsidRPr="00083482">
        <w:rPr>
          <w:noProof/>
          <w:lang w:bidi="sa-IN"/>
        </w:rPr>
        <w:t>[vaktra]</w:t>
      </w:r>
      <w:r w:rsidRPr="00083482">
        <w:t xml:space="preserve"> faces </w:t>
      </w:r>
      <w:r w:rsidRPr="00083482">
        <w:rPr>
          <w:noProof/>
          <w:lang w:bidi="sa-IN"/>
        </w:rPr>
        <w:t>[nEtram]</w:t>
      </w:r>
      <w:r w:rsidRPr="00083482">
        <w:t xml:space="preserve"> and eyes - </w:t>
      </w:r>
      <w:r w:rsidRPr="00083482">
        <w:rPr>
          <w:noProof/>
          <w:lang w:bidi="sa-IN"/>
        </w:rPr>
        <w:t>[pashyAmi tvam]</w:t>
      </w:r>
      <w:r w:rsidRPr="00083482">
        <w:t xml:space="preserve"> I see you </w:t>
      </w:r>
      <w:r w:rsidRPr="00083482">
        <w:rPr>
          <w:noProof/>
          <w:lang w:bidi="sa-IN"/>
        </w:rPr>
        <w:t>[ananta rUpam]</w:t>
      </w:r>
      <w:r w:rsidRPr="00083482">
        <w:t xml:space="preserve"> in Your </w:t>
      </w:r>
      <w:r w:rsidR="00CD4573">
        <w:t xml:space="preserve">endless </w:t>
      </w:r>
      <w:r w:rsidRPr="00083482">
        <w:t xml:space="preserve">form </w:t>
      </w:r>
      <w:r w:rsidRPr="00083482">
        <w:rPr>
          <w:noProof/>
          <w:lang w:bidi="sa-IN"/>
        </w:rPr>
        <w:t>[sarvata:]</w:t>
      </w:r>
      <w:r w:rsidRPr="00083482">
        <w:t xml:space="preserve"> </w:t>
      </w:r>
      <w:r w:rsidR="00CD4573">
        <w:t>in every way</w:t>
      </w:r>
      <w:r w:rsidRPr="00083482">
        <w:t xml:space="preserve">. </w:t>
      </w:r>
      <w:r w:rsidRPr="00083482">
        <w:rPr>
          <w:noProof/>
          <w:lang w:bidi="sa-IN"/>
        </w:rPr>
        <w:t>[vishvEshvara]</w:t>
      </w:r>
      <w:r w:rsidR="00CD4573">
        <w:t xml:space="preserve"> O Lord of th</w:t>
      </w:r>
      <w:r w:rsidRPr="00083482">
        <w:t xml:space="preserve">e universe, </w:t>
      </w:r>
      <w:r w:rsidRPr="00083482">
        <w:rPr>
          <w:noProof/>
          <w:lang w:bidi="sa-IN"/>
        </w:rPr>
        <w:t>[vishvarUpa]</w:t>
      </w:r>
      <w:r w:rsidRPr="00083482">
        <w:t xml:space="preserve"> You have </w:t>
      </w:r>
      <w:hyperlink w:anchor="universe_as_his_body" w:history="1">
        <w:r w:rsidRPr="00083482">
          <w:rPr>
            <w:rStyle w:val="Hyperlink"/>
          </w:rPr>
          <w:t>the universe as Your body</w:t>
        </w:r>
      </w:hyperlink>
      <w:r w:rsidRPr="00083482">
        <w:t xml:space="preserve">. </w:t>
      </w:r>
      <w:r w:rsidRPr="00083482">
        <w:rPr>
          <w:noProof/>
          <w:lang w:bidi="sa-IN"/>
        </w:rPr>
        <w:t>[na antam pashyAmi]</w:t>
      </w:r>
      <w:r w:rsidRPr="00083482">
        <w:t xml:space="preserve"> I do not see its end, </w:t>
      </w:r>
      <w:r w:rsidRPr="00083482">
        <w:rPr>
          <w:noProof/>
          <w:lang w:bidi="sa-IN"/>
        </w:rPr>
        <w:t>[Adim na]</w:t>
      </w:r>
      <w:r w:rsidRPr="00083482">
        <w:t xml:space="preserve"> I do not see its beginning </w:t>
      </w:r>
      <w:r w:rsidRPr="00083482">
        <w:rPr>
          <w:noProof/>
          <w:lang w:bidi="sa-IN"/>
        </w:rPr>
        <w:t>[puna: madhyam na]</w:t>
      </w:r>
      <w:r w:rsidRPr="00083482">
        <w:t xml:space="preserve"> and I don't see a mid-point. </w:t>
      </w:r>
    </w:p>
    <w:p w14:paraId="0CF2DD95" w14:textId="20F12D6C" w:rsidR="00EE69AD" w:rsidRPr="00083482" w:rsidRDefault="00EB3A34" w:rsidP="006F6F96">
      <w:r w:rsidRPr="00083482">
        <w:t xml:space="preserve">Arjuna continues to address the Lord - You have many arms, torsos, faces and eyes. Your form is endless. I see You </w:t>
      </w:r>
      <w:r w:rsidR="00CD4573">
        <w:t>in every way</w:t>
      </w:r>
      <w:r w:rsidRPr="00083482">
        <w:t>. Y</w:t>
      </w:r>
      <w:r w:rsidR="00CD4573">
        <w:t>ou are the Lord of the universe.</w:t>
      </w:r>
      <w:r w:rsidRPr="00083482">
        <w:t xml:space="preserve"> You have the </w:t>
      </w:r>
      <w:hyperlink w:anchor="universe_as_his_body" w:history="1">
        <w:r w:rsidRPr="00083482">
          <w:rPr>
            <w:rStyle w:val="Hyperlink"/>
          </w:rPr>
          <w:t>universe as Your body</w:t>
        </w:r>
      </w:hyperlink>
      <w:r w:rsidRPr="00083482">
        <w:t xml:space="preserve">. </w:t>
      </w:r>
      <w:r w:rsidR="00CD4573">
        <w:t xml:space="preserve">As </w:t>
      </w:r>
      <w:r w:rsidRPr="00083482">
        <w:t>Your form is endless, I do not see an end, a start or a mid-point in Your form.</w:t>
      </w:r>
    </w:p>
    <w:p w14:paraId="5C2B5AB8" w14:textId="77777777" w:rsidR="00EE69AD" w:rsidRPr="00083482" w:rsidRDefault="00CA3C91">
      <w:pPr>
        <w:pStyle w:val="Heading2"/>
      </w:pPr>
      <w:r w:rsidRPr="00083482">
        <w:t>11-17</w:t>
      </w:r>
    </w:p>
    <w:p w14:paraId="06442A86" w14:textId="77777777" w:rsidR="00EE69AD" w:rsidRPr="00083482" w:rsidRDefault="00EB3A34">
      <w:pPr>
        <w:pStyle w:val="Shloka"/>
        <w:rPr>
          <w:noProof/>
          <w:lang w:bidi="sa-IN"/>
        </w:rPr>
      </w:pPr>
      <w:r w:rsidRPr="00083482">
        <w:rPr>
          <w:noProof/>
          <w:lang w:bidi="sa-IN"/>
        </w:rPr>
        <w:t>[</w:t>
      </w:r>
    </w:p>
    <w:p w14:paraId="00201CD1" w14:textId="77777777" w:rsidR="00EE69AD" w:rsidRPr="00083482" w:rsidRDefault="00EB3A34">
      <w:pPr>
        <w:pStyle w:val="Shloka"/>
        <w:rPr>
          <w:noProof/>
          <w:lang w:bidi="sa-IN"/>
        </w:rPr>
      </w:pPr>
      <w:r w:rsidRPr="00083482">
        <w:rPr>
          <w:noProof/>
          <w:lang w:bidi="sa-IN"/>
        </w:rPr>
        <w:t>kirITinam gadinam chakriNam cha</w:t>
      </w:r>
    </w:p>
    <w:p w14:paraId="6AFE3200" w14:textId="77777777" w:rsidR="00EE69AD" w:rsidRPr="00083482" w:rsidRDefault="00EB3A34">
      <w:pPr>
        <w:pStyle w:val="Shloka"/>
        <w:rPr>
          <w:noProof/>
          <w:lang w:bidi="sa-IN"/>
        </w:rPr>
      </w:pPr>
      <w:r w:rsidRPr="00083482">
        <w:rPr>
          <w:noProof/>
          <w:lang w:bidi="sa-IN"/>
        </w:rPr>
        <w:t>tEjOrAshim sarvatO dIptimantam |</w:t>
      </w:r>
    </w:p>
    <w:p w14:paraId="34D10D0F" w14:textId="77777777" w:rsidR="00EE69AD" w:rsidRPr="00083482" w:rsidRDefault="00EB3A34">
      <w:pPr>
        <w:pStyle w:val="Shloka"/>
        <w:rPr>
          <w:noProof/>
          <w:lang w:bidi="sa-IN"/>
        </w:rPr>
      </w:pPr>
      <w:r w:rsidRPr="00083482">
        <w:rPr>
          <w:noProof/>
          <w:lang w:bidi="sa-IN"/>
        </w:rPr>
        <w:t>parshyAmi tvAm durnirIkSham samantAt</w:t>
      </w:r>
    </w:p>
    <w:p w14:paraId="52EEBF41" w14:textId="77777777" w:rsidR="00EE69AD" w:rsidRPr="00083482" w:rsidRDefault="00EB3A34">
      <w:pPr>
        <w:pStyle w:val="Shloka"/>
        <w:rPr>
          <w:noProof/>
          <w:lang w:bidi="sa-IN"/>
        </w:rPr>
      </w:pPr>
      <w:r w:rsidRPr="00083482">
        <w:rPr>
          <w:noProof/>
          <w:lang w:bidi="sa-IN"/>
        </w:rPr>
        <w:t>dIptAnalArka dyutim apramEyam || 17 ||</w:t>
      </w:r>
    </w:p>
    <w:p w14:paraId="2C2C1368" w14:textId="77777777" w:rsidR="00EE69AD" w:rsidRPr="00083482" w:rsidRDefault="00EB3A34">
      <w:pPr>
        <w:pStyle w:val="Shloka"/>
      </w:pPr>
      <w:r w:rsidRPr="00083482">
        <w:rPr>
          <w:noProof/>
          <w:lang w:bidi="sa-IN"/>
        </w:rPr>
        <w:t>]</w:t>
      </w:r>
    </w:p>
    <w:p w14:paraId="31F13AC0" w14:textId="00F7D345" w:rsidR="00EE69AD" w:rsidRPr="00083482" w:rsidRDefault="00EB3A34" w:rsidP="00A22026">
      <w:pPr>
        <w:pStyle w:val="ExplnOfShloka"/>
      </w:pPr>
      <w:r w:rsidRPr="00083482">
        <w:rPr>
          <w:noProof/>
          <w:lang w:bidi="sa-IN"/>
        </w:rPr>
        <w:t>[pashyAmi tvAm]</w:t>
      </w:r>
      <w:r w:rsidRPr="00083482">
        <w:t xml:space="preserve"> I see you </w:t>
      </w:r>
      <w:r w:rsidRPr="00083482">
        <w:rPr>
          <w:noProof/>
          <w:lang w:bidi="sa-IN"/>
        </w:rPr>
        <w:t>[kirITinam]</w:t>
      </w:r>
      <w:r w:rsidRPr="00083482">
        <w:t xml:space="preserve"> crowned, </w:t>
      </w:r>
      <w:r w:rsidRPr="00083482">
        <w:rPr>
          <w:noProof/>
          <w:lang w:bidi="sa-IN"/>
        </w:rPr>
        <w:t>[gadinam]</w:t>
      </w:r>
      <w:r w:rsidRPr="00083482">
        <w:t xml:space="preserve"> bearing a mace </w:t>
      </w:r>
      <w:r w:rsidRPr="00083482">
        <w:rPr>
          <w:noProof/>
          <w:lang w:bidi="sa-IN"/>
        </w:rPr>
        <w:t>[chakriNam cha]</w:t>
      </w:r>
      <w:r w:rsidRPr="00083482">
        <w:t xml:space="preserve"> and </w:t>
      </w:r>
      <w:r w:rsidR="00B866EA">
        <w:t>a</w:t>
      </w:r>
      <w:r w:rsidRPr="00083482">
        <w:t xml:space="preserve"> disc. </w:t>
      </w:r>
      <w:r w:rsidRPr="00083482">
        <w:rPr>
          <w:noProof/>
          <w:lang w:bidi="sa-IN"/>
        </w:rPr>
        <w:t>[samantAt durnirIkSham]</w:t>
      </w:r>
      <w:r w:rsidRPr="00083482">
        <w:t xml:space="preserve"> You are impossible to see completely. </w:t>
      </w:r>
      <w:r w:rsidRPr="00083482">
        <w:rPr>
          <w:noProof/>
          <w:lang w:bidi="sa-IN"/>
        </w:rPr>
        <w:t>[tEjOrAshim]</w:t>
      </w:r>
      <w:r w:rsidRPr="00083482">
        <w:t xml:space="preserve"> You are </w:t>
      </w:r>
      <w:r w:rsidR="00B866EA">
        <w:t>abundant energy</w:t>
      </w:r>
      <w:r w:rsidRPr="00083482">
        <w:t xml:space="preserve">. </w:t>
      </w:r>
      <w:r w:rsidRPr="00083482">
        <w:rPr>
          <w:noProof/>
          <w:lang w:bidi="sa-IN"/>
        </w:rPr>
        <w:t>[sarvata: dIptimantam]</w:t>
      </w:r>
      <w:r w:rsidR="00B866EA">
        <w:t xml:space="preserve"> You are brilliant in every direction</w:t>
      </w:r>
      <w:r w:rsidRPr="00083482">
        <w:t xml:space="preserve">. </w:t>
      </w:r>
      <w:r w:rsidRPr="00083482">
        <w:rPr>
          <w:noProof/>
          <w:lang w:bidi="sa-IN"/>
        </w:rPr>
        <w:t>[dIptAnalArka dyutim]</w:t>
      </w:r>
      <w:r w:rsidRPr="00083482">
        <w:t xml:space="preserve"> You have the light of a </w:t>
      </w:r>
      <w:r w:rsidR="00BD14EF">
        <w:t>blazing</w:t>
      </w:r>
      <w:r w:rsidRPr="00083482">
        <w:t xml:space="preserve"> sun. </w:t>
      </w:r>
      <w:r w:rsidRPr="00083482">
        <w:rPr>
          <w:noProof/>
          <w:lang w:bidi="sa-IN"/>
        </w:rPr>
        <w:t>[apramEyam]</w:t>
      </w:r>
      <w:r w:rsidR="00B866EA">
        <w:t xml:space="preserve"> You are beyond quantification.</w:t>
      </w:r>
    </w:p>
    <w:p w14:paraId="0E67938C" w14:textId="0163322F" w:rsidR="00EE69AD" w:rsidRPr="00083482" w:rsidRDefault="00EB3A34" w:rsidP="006F6F96">
      <w:r w:rsidRPr="00083482">
        <w:t xml:space="preserve">I see You, a mass of </w:t>
      </w:r>
      <w:r w:rsidR="00B866EA">
        <w:t>abundant energy</w:t>
      </w:r>
      <w:r w:rsidRPr="00083482">
        <w:t>, brilliant in every way</w:t>
      </w:r>
      <w:r w:rsidR="00BD14EF">
        <w:t>. You are</w:t>
      </w:r>
      <w:r w:rsidRPr="00083482">
        <w:t xml:space="preserve"> impossible to see completely. You have the </w:t>
      </w:r>
      <w:r w:rsidR="00B866EA">
        <w:t xml:space="preserve">light of a </w:t>
      </w:r>
      <w:r w:rsidR="00BD14EF">
        <w:t xml:space="preserve">blazing </w:t>
      </w:r>
      <w:r w:rsidR="00B866EA">
        <w:t>sun.</w:t>
      </w:r>
      <w:r w:rsidRPr="00083482">
        <w:t xml:space="preserve"> You are beyond measure. I recognize You - You wear a crown, wield a mace and the disc.</w:t>
      </w:r>
    </w:p>
    <w:p w14:paraId="36941363" w14:textId="77777777" w:rsidR="00EE69AD" w:rsidRPr="00083482" w:rsidRDefault="00CA3C91">
      <w:pPr>
        <w:pStyle w:val="Heading2"/>
      </w:pPr>
      <w:r w:rsidRPr="00083482">
        <w:t>11-18</w:t>
      </w:r>
    </w:p>
    <w:p w14:paraId="69B89946" w14:textId="77777777" w:rsidR="00EE69AD" w:rsidRPr="00083482" w:rsidRDefault="00EB3A34">
      <w:pPr>
        <w:pStyle w:val="Shloka"/>
        <w:rPr>
          <w:noProof/>
          <w:lang w:bidi="sa-IN"/>
        </w:rPr>
      </w:pPr>
      <w:r w:rsidRPr="00083482">
        <w:rPr>
          <w:noProof/>
          <w:lang w:bidi="sa-IN"/>
        </w:rPr>
        <w:t>[</w:t>
      </w:r>
    </w:p>
    <w:p w14:paraId="69DD0A3D" w14:textId="77777777" w:rsidR="00EE69AD" w:rsidRPr="00083482" w:rsidRDefault="00EB3A34">
      <w:pPr>
        <w:pStyle w:val="Shloka"/>
        <w:rPr>
          <w:noProof/>
          <w:lang w:bidi="sa-IN"/>
        </w:rPr>
      </w:pPr>
      <w:r w:rsidRPr="00083482">
        <w:rPr>
          <w:noProof/>
          <w:lang w:bidi="sa-IN"/>
        </w:rPr>
        <w:t>tvam akSharam paramam vEdidavyam</w:t>
      </w:r>
    </w:p>
    <w:p w14:paraId="5FDEB102" w14:textId="77777777" w:rsidR="00EE69AD" w:rsidRPr="00083482" w:rsidRDefault="00EB3A34">
      <w:pPr>
        <w:pStyle w:val="Shloka"/>
        <w:rPr>
          <w:noProof/>
          <w:lang w:bidi="sa-IN"/>
        </w:rPr>
      </w:pPr>
      <w:r w:rsidRPr="00083482">
        <w:rPr>
          <w:noProof/>
          <w:lang w:bidi="sa-IN"/>
        </w:rPr>
        <w:t>tvam asya vishvasya param nidhAnam |</w:t>
      </w:r>
    </w:p>
    <w:p w14:paraId="7D397450" w14:textId="77777777" w:rsidR="00EE69AD" w:rsidRPr="00083482" w:rsidRDefault="00EB3A34">
      <w:pPr>
        <w:pStyle w:val="Shloka"/>
        <w:rPr>
          <w:noProof/>
          <w:lang w:bidi="sa-IN"/>
        </w:rPr>
      </w:pPr>
      <w:r w:rsidRPr="00083482">
        <w:rPr>
          <w:noProof/>
          <w:lang w:bidi="sa-IN"/>
        </w:rPr>
        <w:t>tvam avyaya: shAshvata dharma gOptA</w:t>
      </w:r>
    </w:p>
    <w:p w14:paraId="2030120E" w14:textId="77777777" w:rsidR="00EE69AD" w:rsidRPr="00083482" w:rsidRDefault="00EB3A34">
      <w:pPr>
        <w:pStyle w:val="Shloka"/>
        <w:rPr>
          <w:noProof/>
          <w:lang w:bidi="sa-IN"/>
        </w:rPr>
      </w:pPr>
      <w:r w:rsidRPr="00083482">
        <w:rPr>
          <w:noProof/>
          <w:lang w:bidi="sa-IN"/>
        </w:rPr>
        <w:t>sanAtana: tvam puruShO matO mE || 18 ||</w:t>
      </w:r>
    </w:p>
    <w:p w14:paraId="6F3179A0" w14:textId="77777777" w:rsidR="00EE69AD" w:rsidRPr="00083482" w:rsidRDefault="00EB3A34">
      <w:pPr>
        <w:pStyle w:val="Shloka"/>
      </w:pPr>
      <w:r w:rsidRPr="00083482">
        <w:rPr>
          <w:noProof/>
          <w:lang w:bidi="sa-IN"/>
        </w:rPr>
        <w:t>]</w:t>
      </w:r>
    </w:p>
    <w:p w14:paraId="5813E775" w14:textId="040D3689" w:rsidR="00EE69AD" w:rsidRPr="00083482" w:rsidRDefault="00EB3A34" w:rsidP="00A22026">
      <w:pPr>
        <w:pStyle w:val="ExplnOfShloka"/>
      </w:pPr>
      <w:r w:rsidRPr="00083482">
        <w:rPr>
          <w:noProof/>
          <w:lang w:bidi="sa-IN"/>
        </w:rPr>
        <w:t>[tvam paramam akSharam]</w:t>
      </w:r>
      <w:r w:rsidRPr="00083482">
        <w:t xml:space="preserve"> You are the supreme </w:t>
      </w:r>
      <w:r w:rsidR="00F57DD7">
        <w:t>and</w:t>
      </w:r>
      <w:r w:rsidR="00877B7B">
        <w:t xml:space="preserve"> ever-lasting</w:t>
      </w:r>
      <w:r w:rsidR="00877B7B" w:rsidRPr="00877B7B">
        <w:t xml:space="preserve"> </w:t>
      </w:r>
      <w:r w:rsidR="00877B7B">
        <w:t>One</w:t>
      </w:r>
      <w:r w:rsidR="00BD14EF">
        <w:t>.</w:t>
      </w:r>
      <w:r w:rsidRPr="00083482">
        <w:t xml:space="preserve"> </w:t>
      </w:r>
      <w:r w:rsidRPr="00083482">
        <w:rPr>
          <w:noProof/>
          <w:lang w:bidi="sa-IN"/>
        </w:rPr>
        <w:t>[vEditavyam]</w:t>
      </w:r>
      <w:r w:rsidRPr="00083482">
        <w:t xml:space="preserve"> </w:t>
      </w:r>
      <w:r w:rsidR="00BD14EF">
        <w:t xml:space="preserve">You are </w:t>
      </w:r>
      <w:r w:rsidRPr="00083482">
        <w:t xml:space="preserve">to be known. </w:t>
      </w:r>
      <w:r w:rsidRPr="00083482">
        <w:rPr>
          <w:noProof/>
          <w:lang w:bidi="sa-IN"/>
        </w:rPr>
        <w:t>[tvam]</w:t>
      </w:r>
      <w:r w:rsidRPr="00083482">
        <w:t xml:space="preserve"> You are </w:t>
      </w:r>
      <w:r w:rsidRPr="00083482">
        <w:rPr>
          <w:noProof/>
          <w:lang w:bidi="sa-IN"/>
        </w:rPr>
        <w:t>[paramam nidhAnam]</w:t>
      </w:r>
      <w:r w:rsidRPr="00083482">
        <w:t xml:space="preserve"> the ultimate basis </w:t>
      </w:r>
      <w:r w:rsidRPr="00083482">
        <w:rPr>
          <w:noProof/>
          <w:lang w:bidi="sa-IN"/>
        </w:rPr>
        <w:t>[asya vishvasya]</w:t>
      </w:r>
      <w:r w:rsidRPr="00083482">
        <w:t xml:space="preserve"> of this universe. </w:t>
      </w:r>
      <w:r w:rsidRPr="00083482">
        <w:rPr>
          <w:noProof/>
          <w:lang w:bidi="sa-IN"/>
        </w:rPr>
        <w:t>[tvam avyaya:]</w:t>
      </w:r>
      <w:r w:rsidRPr="00083482">
        <w:t xml:space="preserve"> You never wear out, </w:t>
      </w:r>
      <w:r w:rsidRPr="00083482">
        <w:rPr>
          <w:noProof/>
          <w:lang w:bidi="sa-IN"/>
        </w:rPr>
        <w:t>[shAshvata dharma gOptA]</w:t>
      </w:r>
      <w:r w:rsidRPr="00083482">
        <w:t xml:space="preserve"> You are the protector of eternal values. </w:t>
      </w:r>
      <w:r w:rsidRPr="00083482">
        <w:rPr>
          <w:noProof/>
          <w:lang w:bidi="sa-IN"/>
        </w:rPr>
        <w:t>[tvam sanAtana: puruSha:]</w:t>
      </w:r>
      <w:r w:rsidRPr="00083482">
        <w:t xml:space="preserve"> You are the </w:t>
      </w:r>
      <w:r w:rsidR="00877B7B">
        <w:t>eternal</w:t>
      </w:r>
      <w:r w:rsidRPr="00083482">
        <w:t xml:space="preserve"> person. </w:t>
      </w:r>
      <w:r w:rsidRPr="00083482">
        <w:rPr>
          <w:noProof/>
          <w:lang w:bidi="sa-IN"/>
        </w:rPr>
        <w:t>[mE mata:]</w:t>
      </w:r>
      <w:r w:rsidRPr="00083482">
        <w:t xml:space="preserve"> This is my belief.</w:t>
      </w:r>
    </w:p>
    <w:p w14:paraId="1AA85A3B" w14:textId="44645106" w:rsidR="00877B7B" w:rsidRDefault="00EB3A34" w:rsidP="006F6F96">
      <w:r w:rsidRPr="00083482">
        <w:t xml:space="preserve">It is stated in the </w:t>
      </w:r>
      <w:r w:rsidR="00444DCD" w:rsidRPr="00083482">
        <w:t>Upanishads</w:t>
      </w:r>
      <w:r w:rsidRPr="00083482">
        <w:t xml:space="preserve"> that the Lord is to be known and grasped - as stated in </w:t>
      </w:r>
      <w:r w:rsidRPr="00877B7B">
        <w:rPr>
          <w:noProof/>
          <w:sz w:val="16"/>
          <w:szCs w:val="20"/>
          <w:lang w:bidi="sa-IN"/>
        </w:rPr>
        <w:t>[mu</w:t>
      </w:r>
      <w:r w:rsidR="00877B7B" w:rsidRPr="00877B7B">
        <w:rPr>
          <w:noProof/>
          <w:sz w:val="16"/>
          <w:szCs w:val="20"/>
          <w:lang w:bidi="sa-IN"/>
        </w:rPr>
        <w:t>M</w:t>
      </w:r>
      <w:r w:rsidRPr="00877B7B">
        <w:rPr>
          <w:noProof/>
          <w:sz w:val="16"/>
          <w:szCs w:val="20"/>
          <w:lang w:bidi="sa-IN"/>
        </w:rPr>
        <w:t>daka</w:t>
      </w:r>
      <w:r w:rsidR="00877B7B" w:rsidRPr="00877B7B">
        <w:rPr>
          <w:noProof/>
          <w:sz w:val="16"/>
          <w:szCs w:val="20"/>
          <w:lang w:bidi="sa-IN"/>
        </w:rPr>
        <w:t>]</w:t>
      </w:r>
      <w:r w:rsidRPr="00877B7B">
        <w:rPr>
          <w:noProof/>
          <w:sz w:val="16"/>
          <w:szCs w:val="20"/>
          <w:lang w:bidi="sa-IN"/>
        </w:rPr>
        <w:t>, 1-1-4</w:t>
      </w:r>
      <w:r w:rsidRPr="00083482">
        <w:t xml:space="preserve">: 'Two pieces of knowledge are to be known - the material and the superior'. </w:t>
      </w:r>
    </w:p>
    <w:p w14:paraId="0655A355" w14:textId="02A7567D" w:rsidR="00877B7B" w:rsidRDefault="00EB3A34" w:rsidP="006F6F96">
      <w:r w:rsidRPr="00083482">
        <w:lastRenderedPageBreak/>
        <w:t xml:space="preserve">In this </w:t>
      </w:r>
      <w:r w:rsidR="006100CD" w:rsidRPr="00083482">
        <w:t>Shloka</w:t>
      </w:r>
      <w:r w:rsidRPr="00083482">
        <w:t xml:space="preserve">, Arjuna says to </w:t>
      </w:r>
      <w:r w:rsidR="00444DCD" w:rsidRPr="00083482">
        <w:t>Krishna</w:t>
      </w:r>
      <w:r w:rsidRPr="00083482">
        <w:t xml:space="preserve"> - 'The One who is mentioned in the </w:t>
      </w:r>
      <w:r w:rsidR="00444DCD" w:rsidRPr="00083482">
        <w:t>Upanishads</w:t>
      </w:r>
      <w:r w:rsidRPr="00083482">
        <w:t xml:space="preserve"> as the supreme, ever-</w:t>
      </w:r>
      <w:r w:rsidR="00877B7B">
        <w:t>lasting person</w:t>
      </w:r>
      <w:r w:rsidRPr="00083482">
        <w:t xml:space="preserve"> is You. You are the ultimate basis of this universe. You do not wear out. Whatever Your form, qualities and all-pervasive natures are, </w:t>
      </w:r>
      <w:proofErr w:type="gramStart"/>
      <w:r w:rsidRPr="00083482">
        <w:t>You</w:t>
      </w:r>
      <w:proofErr w:type="gramEnd"/>
      <w:r w:rsidRPr="00083482">
        <w:t xml:space="preserve"> always stay that way. </w:t>
      </w:r>
    </w:p>
    <w:p w14:paraId="05AA2AC3" w14:textId="6D0235BA" w:rsidR="00877B7B" w:rsidRDefault="00EB3A34" w:rsidP="006F6F96">
      <w:r w:rsidRPr="00083482">
        <w:t>You protect the eternal and constant values laid down in the scriptures</w:t>
      </w:r>
      <w:r w:rsidR="00BD14EF">
        <w:t>. You do that</w:t>
      </w:r>
      <w:r w:rsidRPr="00083482">
        <w:t xml:space="preserve"> through incarnations such as this one. You are the ever-lasting person mentioned in scriptures</w:t>
      </w:r>
      <w:r w:rsidR="00BD14EF">
        <w:t xml:space="preserve"> </w:t>
      </w:r>
      <w:r w:rsidRPr="00083482">
        <w:t xml:space="preserve">such as </w:t>
      </w:r>
      <w:r w:rsidR="00877B7B">
        <w:t xml:space="preserve">the </w:t>
      </w:r>
      <w:r w:rsidRPr="00877B7B">
        <w:rPr>
          <w:noProof/>
          <w:sz w:val="16"/>
          <w:szCs w:val="20"/>
          <w:lang w:bidi="sa-IN"/>
        </w:rPr>
        <w:t>[puruSha sUkta]</w:t>
      </w:r>
      <w:r w:rsidRPr="00083482">
        <w:t xml:space="preserve">: 'I know this great person' and the </w:t>
      </w:r>
      <w:r w:rsidRPr="00877B7B">
        <w:rPr>
          <w:noProof/>
          <w:sz w:val="16"/>
          <w:szCs w:val="20"/>
          <w:lang w:bidi="sa-IN"/>
        </w:rPr>
        <w:t>[mu</w:t>
      </w:r>
      <w:r w:rsidR="00877B7B">
        <w:rPr>
          <w:noProof/>
          <w:sz w:val="16"/>
          <w:szCs w:val="20"/>
          <w:lang w:bidi="sa-IN"/>
        </w:rPr>
        <w:t>M</w:t>
      </w:r>
      <w:r w:rsidRPr="00877B7B">
        <w:rPr>
          <w:noProof/>
          <w:sz w:val="16"/>
          <w:szCs w:val="20"/>
          <w:lang w:bidi="sa-IN"/>
        </w:rPr>
        <w:t>daka upanishat]</w:t>
      </w:r>
      <w:r w:rsidRPr="00877B7B">
        <w:rPr>
          <w:sz w:val="16"/>
          <w:szCs w:val="20"/>
        </w:rPr>
        <w:t>, 3-2-8</w:t>
      </w:r>
      <w:r w:rsidRPr="00083482">
        <w:t xml:space="preserve">: 'The person who is superior to all that's superior'. You are definitely the One - this is my firm belief. </w:t>
      </w:r>
    </w:p>
    <w:p w14:paraId="0EA368EB" w14:textId="6C37258C" w:rsidR="00EE69AD" w:rsidRPr="00083482" w:rsidRDefault="00EB3A34" w:rsidP="006F6F96">
      <w:r w:rsidRPr="00083482">
        <w:t>Krishna, I have realized You in this form'.</w:t>
      </w:r>
    </w:p>
    <w:p w14:paraId="2DFCCB0D" w14:textId="77777777" w:rsidR="00EE69AD" w:rsidRPr="00083482" w:rsidRDefault="00CA3C91">
      <w:pPr>
        <w:pStyle w:val="Heading2"/>
      </w:pPr>
      <w:r w:rsidRPr="00083482">
        <w:t>11-19</w:t>
      </w:r>
    </w:p>
    <w:p w14:paraId="560676BB" w14:textId="77777777" w:rsidR="00EE69AD" w:rsidRPr="00083482" w:rsidRDefault="00EB3A34">
      <w:pPr>
        <w:pStyle w:val="Shloka"/>
        <w:rPr>
          <w:noProof/>
          <w:lang w:bidi="sa-IN"/>
        </w:rPr>
      </w:pPr>
      <w:r w:rsidRPr="00083482">
        <w:rPr>
          <w:noProof/>
          <w:lang w:bidi="sa-IN"/>
        </w:rPr>
        <w:t>[</w:t>
      </w:r>
    </w:p>
    <w:p w14:paraId="5105C8F0" w14:textId="77777777" w:rsidR="00EE69AD" w:rsidRPr="00083482" w:rsidRDefault="00EB3A34">
      <w:pPr>
        <w:pStyle w:val="Shloka"/>
        <w:rPr>
          <w:noProof/>
          <w:lang w:bidi="sa-IN"/>
        </w:rPr>
      </w:pPr>
      <w:r w:rsidRPr="00083482">
        <w:rPr>
          <w:noProof/>
          <w:lang w:bidi="sa-IN"/>
        </w:rPr>
        <w:t>anAdimadhyAntam ananta vIryam</w:t>
      </w:r>
    </w:p>
    <w:p w14:paraId="65FA7354" w14:textId="77777777" w:rsidR="00EE69AD" w:rsidRPr="00083482" w:rsidRDefault="00EB3A34">
      <w:pPr>
        <w:pStyle w:val="Shloka"/>
        <w:rPr>
          <w:noProof/>
          <w:lang w:bidi="sa-IN"/>
        </w:rPr>
      </w:pPr>
      <w:r w:rsidRPr="00083482">
        <w:rPr>
          <w:noProof/>
          <w:lang w:bidi="sa-IN"/>
        </w:rPr>
        <w:t>ananta bAhum shashi sUrya nEtram |</w:t>
      </w:r>
    </w:p>
    <w:p w14:paraId="54275D0B" w14:textId="77777777" w:rsidR="00EE69AD" w:rsidRPr="00083482" w:rsidRDefault="00EB3A34">
      <w:pPr>
        <w:pStyle w:val="Shloka"/>
        <w:rPr>
          <w:noProof/>
          <w:lang w:bidi="sa-IN"/>
        </w:rPr>
      </w:pPr>
      <w:r w:rsidRPr="00083482">
        <w:rPr>
          <w:noProof/>
          <w:lang w:bidi="sa-IN"/>
        </w:rPr>
        <w:t>pashyAmi tvAm dIpta hutAsha vaktram</w:t>
      </w:r>
    </w:p>
    <w:p w14:paraId="05294EAF" w14:textId="77777777" w:rsidR="00EE69AD" w:rsidRPr="00083482" w:rsidRDefault="00EB3A34">
      <w:pPr>
        <w:pStyle w:val="Shloka"/>
        <w:rPr>
          <w:noProof/>
          <w:lang w:bidi="sa-IN"/>
        </w:rPr>
      </w:pPr>
      <w:r w:rsidRPr="00083482">
        <w:rPr>
          <w:noProof/>
          <w:lang w:bidi="sa-IN"/>
        </w:rPr>
        <w:t>svatEjasA vishvam idam tapantam || 19 ||</w:t>
      </w:r>
    </w:p>
    <w:p w14:paraId="1CBC4154" w14:textId="77777777" w:rsidR="00EE69AD" w:rsidRPr="00083482" w:rsidRDefault="00EB3A34">
      <w:pPr>
        <w:pStyle w:val="Shloka"/>
      </w:pPr>
      <w:r w:rsidRPr="00083482">
        <w:rPr>
          <w:noProof/>
          <w:lang w:bidi="sa-IN"/>
        </w:rPr>
        <w:t>]</w:t>
      </w:r>
    </w:p>
    <w:p w14:paraId="7D22FE5E" w14:textId="6B975D93" w:rsidR="00EE69AD" w:rsidRPr="00083482" w:rsidRDefault="00EB3A34" w:rsidP="00A22026">
      <w:pPr>
        <w:pStyle w:val="ExplnOfShloka"/>
      </w:pPr>
      <w:r w:rsidRPr="00083482">
        <w:rPr>
          <w:noProof/>
          <w:lang w:bidi="sa-IN"/>
        </w:rPr>
        <w:t>[anAdi madhya antam]</w:t>
      </w:r>
      <w:r w:rsidRPr="00083482">
        <w:t xml:space="preserve"> Without a beginning, middle and an end, </w:t>
      </w:r>
      <w:r w:rsidRPr="00083482">
        <w:rPr>
          <w:noProof/>
          <w:lang w:bidi="sa-IN"/>
        </w:rPr>
        <w:t>[ananta vIryam]</w:t>
      </w:r>
      <w:r w:rsidRPr="00083482">
        <w:t xml:space="preserve"> with limitless </w:t>
      </w:r>
      <w:r w:rsidR="00444DCD" w:rsidRPr="00083482">
        <w:t>valor</w:t>
      </w:r>
      <w:r w:rsidRPr="00083482">
        <w:t xml:space="preserve">, </w:t>
      </w:r>
      <w:r w:rsidRPr="00083482">
        <w:rPr>
          <w:noProof/>
          <w:lang w:bidi="sa-IN"/>
        </w:rPr>
        <w:t>[ananta bAhum]</w:t>
      </w:r>
      <w:r w:rsidRPr="00083482">
        <w:t xml:space="preserve"> with endless arms, </w:t>
      </w:r>
      <w:r w:rsidRPr="00083482">
        <w:rPr>
          <w:noProof/>
          <w:lang w:bidi="sa-IN"/>
        </w:rPr>
        <w:t>[shashi sUrya nEtram]</w:t>
      </w:r>
      <w:r w:rsidRPr="00083482">
        <w:t xml:space="preserve"> with eyes of the sun and the moon, </w:t>
      </w:r>
      <w:r w:rsidRPr="00083482">
        <w:rPr>
          <w:noProof/>
          <w:lang w:bidi="sa-IN"/>
        </w:rPr>
        <w:t>[dIpta hutAsha vaktram]</w:t>
      </w:r>
      <w:r w:rsidRPr="00083482">
        <w:t xml:space="preserve"> with a mouth that resembles a blazing fire, </w:t>
      </w:r>
      <w:r w:rsidRPr="00083482">
        <w:rPr>
          <w:noProof/>
          <w:lang w:bidi="sa-IN"/>
        </w:rPr>
        <w:t>[pashyAmi tvAm]</w:t>
      </w:r>
      <w:r w:rsidRPr="00083482">
        <w:t xml:space="preserve"> I see You, </w:t>
      </w:r>
      <w:r w:rsidRPr="00083482">
        <w:rPr>
          <w:noProof/>
          <w:lang w:bidi="sa-IN"/>
        </w:rPr>
        <w:t>[tapantam]</w:t>
      </w:r>
      <w:r w:rsidRPr="00083482">
        <w:t xml:space="preserve"> energizing </w:t>
      </w:r>
      <w:r w:rsidRPr="00083482">
        <w:rPr>
          <w:noProof/>
          <w:lang w:bidi="sa-IN"/>
        </w:rPr>
        <w:t>[idam vishvam]</w:t>
      </w:r>
      <w:r w:rsidRPr="00083482">
        <w:t xml:space="preserve"> this universe </w:t>
      </w:r>
      <w:r w:rsidRPr="00083482">
        <w:rPr>
          <w:noProof/>
          <w:lang w:bidi="sa-IN"/>
        </w:rPr>
        <w:t>[sva tEjasA]</w:t>
      </w:r>
      <w:r w:rsidRPr="00083482">
        <w:t xml:space="preserve"> by Your authority.</w:t>
      </w:r>
    </w:p>
    <w:p w14:paraId="770CA8BA" w14:textId="46780B04" w:rsidR="00877B7B" w:rsidRDefault="00EB3A34" w:rsidP="006F6F96">
      <w:r w:rsidRPr="00083482">
        <w:t xml:space="preserve">Arjuna </w:t>
      </w:r>
      <w:r w:rsidR="00444DCD" w:rsidRPr="00083482">
        <w:t>describes</w:t>
      </w:r>
      <w:r w:rsidRPr="00083482">
        <w:t xml:space="preserve"> the Lord as </w:t>
      </w:r>
      <w:r w:rsidR="00877B7B">
        <w:t>h</w:t>
      </w:r>
      <w:r w:rsidRPr="00083482">
        <w:t>aving no beginn</w:t>
      </w:r>
      <w:r w:rsidR="00877B7B">
        <w:t xml:space="preserve">ing, middle or end, </w:t>
      </w:r>
      <w:r w:rsidRPr="00083482">
        <w:t xml:space="preserve">having vast unbounded </w:t>
      </w:r>
      <w:r w:rsidR="00444DCD" w:rsidRPr="00083482">
        <w:t>valor</w:t>
      </w:r>
      <w:r w:rsidRPr="00083482">
        <w:t xml:space="preserve"> </w:t>
      </w:r>
      <w:r w:rsidR="00A94F8D">
        <w:t>–</w:t>
      </w:r>
      <w:r w:rsidRPr="00083482">
        <w:t xml:space="preserve"> </w:t>
      </w:r>
      <w:r w:rsidR="00A94F8D">
        <w:t xml:space="preserve">the quality of </w:t>
      </w:r>
      <w:r w:rsidR="00444DCD" w:rsidRPr="00083482">
        <w:t>valor</w:t>
      </w:r>
      <w:r w:rsidRPr="00083482">
        <w:t xml:space="preserve"> </w:t>
      </w:r>
      <w:r w:rsidR="00A94F8D">
        <w:t xml:space="preserve">is mentioned merely as </w:t>
      </w:r>
      <w:r w:rsidR="00877B7B">
        <w:t>an example.</w:t>
      </w:r>
      <w:r w:rsidRPr="00083482">
        <w:t xml:space="preserve"> </w:t>
      </w:r>
      <w:r w:rsidR="00877B7B">
        <w:t>I</w:t>
      </w:r>
      <w:r w:rsidRPr="00083482">
        <w:t xml:space="preserve">t is meant that the Lord is the abode of vast, unbroken spans of knowledge, force, power, </w:t>
      </w:r>
      <w:r w:rsidR="00444DCD" w:rsidRPr="00083482">
        <w:t>valor</w:t>
      </w:r>
      <w:r w:rsidRPr="00083482">
        <w:t xml:space="preserve">, strength and brilliance. </w:t>
      </w:r>
    </w:p>
    <w:p w14:paraId="71E31E8C" w14:textId="77777777" w:rsidR="0016465F" w:rsidRDefault="00EB3A34" w:rsidP="006F6F96">
      <w:r w:rsidRPr="00083482">
        <w:t xml:space="preserve">The phrase 'endless arms' is used as an example to refer to the Lord's uncountable arms, torsos, feet, faces and so on. </w:t>
      </w:r>
    </w:p>
    <w:p w14:paraId="7C9B6840" w14:textId="61274D55" w:rsidR="00877B7B" w:rsidRDefault="00EB3A34" w:rsidP="006F6F96">
      <w:r w:rsidRPr="00083482">
        <w:t>'The eyes of the sun and the moon' describe the all-pervasive eyes of the Lord, which are pleasant as the moon or scorching as the sun</w:t>
      </w:r>
      <w:r w:rsidR="0016465F">
        <w:t>.</w:t>
      </w:r>
      <w:r w:rsidRPr="00083482">
        <w:t xml:space="preserve"> The Lord is pleasant to the virtuous who surrender to Him</w:t>
      </w:r>
      <w:r w:rsidR="00072497">
        <w:t>; He</w:t>
      </w:r>
      <w:r w:rsidRPr="00083482">
        <w:t xml:space="preserve"> is scorching to others, who always look for their own benefit and do</w:t>
      </w:r>
      <w:r w:rsidR="00072497">
        <w:t>n’t</w:t>
      </w:r>
      <w:r w:rsidRPr="00083482">
        <w:t xml:space="preserve"> mind hurting others. This is said in </w:t>
      </w:r>
      <w:hyperlink w:anchor="_36" w:history="1">
        <w:r w:rsidRPr="00083482">
          <w:rPr>
            <w:rStyle w:val="Hyperlink"/>
          </w:rPr>
          <w:t>Chap.11#36</w:t>
        </w:r>
      </w:hyperlink>
      <w:r w:rsidRPr="00083482">
        <w:t xml:space="preserve">: ‘The virtuous surrender to the Lord, while </w:t>
      </w:r>
      <w:r w:rsidR="0016465F">
        <w:t xml:space="preserve">people </w:t>
      </w:r>
      <w:r w:rsidR="00C94D41" w:rsidRPr="00083482">
        <w:t xml:space="preserve">who </w:t>
      </w:r>
      <w:r w:rsidR="00C94D41">
        <w:t xml:space="preserve">exploit </w:t>
      </w:r>
      <w:r w:rsidR="00C94D41" w:rsidRPr="00083482">
        <w:t>for personal gain</w:t>
      </w:r>
      <w:r w:rsidRPr="00083482">
        <w:t xml:space="preserve"> </w:t>
      </w:r>
      <w:r w:rsidR="00C94D41">
        <w:t>scatter and run</w:t>
      </w:r>
      <w:r w:rsidRPr="00083482">
        <w:t xml:space="preserve"> in fear’. </w:t>
      </w:r>
    </w:p>
    <w:p w14:paraId="42854799" w14:textId="7A8E0634" w:rsidR="00EE69AD" w:rsidRPr="00083482" w:rsidRDefault="00EB3A34" w:rsidP="006F6F96">
      <w:r w:rsidRPr="00083482">
        <w:t>'A mouth that resembles a blazing fire' refers to the Lord's capability to consume the entire universe during its destruction. The Lord energizes this universe by His authority - The word 'authority' refers to the Lord's ability to exercise control over anything. Having realized this, Arjuna says to the Lord - I see You energizing this universe by such authority.</w:t>
      </w:r>
    </w:p>
    <w:p w14:paraId="0E187E58" w14:textId="07CE4DF2" w:rsidR="00EE69AD" w:rsidRPr="00083482" w:rsidRDefault="00EB3A34" w:rsidP="006F6F96">
      <w:r w:rsidRPr="00083482">
        <w:t xml:space="preserve">Arjuna realizes the Lord as being ever-present - as the creator of everything, as the basis of existence, as the one who controls everything, as the one who destroys everything, as an ocean of limitless qualities such as knowledge and compassion, with a body that's not related to any </w:t>
      </w:r>
      <w:r w:rsidRPr="00083482">
        <w:lastRenderedPageBreak/>
        <w:t>material, being without a beginning, a mid-point</w:t>
      </w:r>
      <w:r w:rsidR="00C94D41">
        <w:t xml:space="preserve"> or an end-point. Arjuna tells</w:t>
      </w:r>
      <w:r w:rsidRPr="00083482">
        <w:t xml:space="preserve"> the Lord - I have realized You in the same way as You described Yourself before.</w:t>
      </w:r>
    </w:p>
    <w:p w14:paraId="31E82C96" w14:textId="33035760" w:rsidR="00072497" w:rsidRDefault="00072497" w:rsidP="00072497">
      <w:pPr>
        <w:pStyle w:val="ApplNotes"/>
      </w:pPr>
      <w:r>
        <w:t>You can imagine the Lord anyway you like</w:t>
      </w:r>
    </w:p>
    <w:p w14:paraId="5CB3AD90" w14:textId="77777777" w:rsidR="00EE69AD" w:rsidRPr="00083482" w:rsidRDefault="00EB3A34" w:rsidP="006F6F96">
      <w:r w:rsidRPr="00083482">
        <w:t>How do we imagine a single body with many torsos and the like? We picturize it as the Lord having a hip of huge size, above which many torsos, heads and so on are present. Below this, many divine feet. It is even possible to imagine the many eyes as being two eyes in each of the many heads.</w:t>
      </w:r>
    </w:p>
    <w:p w14:paraId="1A2C815F" w14:textId="0D5D3B0A" w:rsidR="00EE69AD" w:rsidRPr="006F6F96" w:rsidRDefault="00EB3A34" w:rsidP="006F6F96">
      <w:pPr>
        <w:rPr>
          <w:i/>
          <w:iCs/>
        </w:rPr>
      </w:pPr>
      <w:r w:rsidRPr="006F6F96">
        <w:rPr>
          <w:i/>
          <w:iCs/>
        </w:rPr>
        <w:t>Any form that lends itself to express the ever-present Lord with absolute control over the entire universe can be imagined</w:t>
      </w:r>
      <w:r w:rsidR="00072497">
        <w:rPr>
          <w:i/>
          <w:iCs/>
        </w:rPr>
        <w:t>.</w:t>
      </w:r>
      <w:r w:rsidRPr="006F6F96">
        <w:rPr>
          <w:i/>
          <w:iCs/>
        </w:rPr>
        <w:t xml:space="preserve"> </w:t>
      </w:r>
      <w:r w:rsidR="00072497">
        <w:rPr>
          <w:i/>
          <w:iCs/>
        </w:rPr>
        <w:t>T</w:t>
      </w:r>
      <w:r w:rsidRPr="006F6F96">
        <w:rPr>
          <w:i/>
          <w:iCs/>
        </w:rPr>
        <w:t xml:space="preserve">here is no limit to such imagination. </w:t>
      </w:r>
      <w:r w:rsidR="00C94D41">
        <w:rPr>
          <w:i/>
          <w:iCs/>
        </w:rPr>
        <w:t>Every</w:t>
      </w:r>
      <w:r w:rsidR="00072497">
        <w:rPr>
          <w:i/>
          <w:iCs/>
        </w:rPr>
        <w:t xml:space="preserve"> such imagination is </w:t>
      </w:r>
      <w:r w:rsidR="00C94D41">
        <w:rPr>
          <w:i/>
          <w:iCs/>
        </w:rPr>
        <w:t>right</w:t>
      </w:r>
      <w:r w:rsidRPr="006F6F96">
        <w:rPr>
          <w:i/>
          <w:iCs/>
        </w:rPr>
        <w:t>.</w:t>
      </w:r>
    </w:p>
    <w:p w14:paraId="386BD5FB" w14:textId="77ACCCE2" w:rsidR="00EE69AD" w:rsidRPr="00083482" w:rsidRDefault="00EB3A34" w:rsidP="006F6F96">
      <w:r w:rsidRPr="00083482">
        <w:t xml:space="preserve">Next, Arjuna </w:t>
      </w:r>
      <w:r w:rsidR="00C94D41">
        <w:t>tells</w:t>
      </w:r>
      <w:r w:rsidRPr="00083482">
        <w:t xml:space="preserve"> the Lord - Looking at You in this manner, I am greatly disturbed, along with others who see You </w:t>
      </w:r>
      <w:r w:rsidR="00336D82">
        <w:t xml:space="preserve">in </w:t>
      </w:r>
      <w:r w:rsidRPr="00083482">
        <w:t>this way.</w:t>
      </w:r>
    </w:p>
    <w:p w14:paraId="1BFCC811" w14:textId="77777777" w:rsidR="00EE69AD" w:rsidRPr="00083482" w:rsidRDefault="00CA3C91">
      <w:pPr>
        <w:pStyle w:val="Heading2"/>
      </w:pPr>
      <w:r w:rsidRPr="00083482">
        <w:t>11-20</w:t>
      </w:r>
    </w:p>
    <w:p w14:paraId="4B93EB66" w14:textId="77777777" w:rsidR="00EE69AD" w:rsidRPr="00083482" w:rsidRDefault="00EB3A34">
      <w:pPr>
        <w:pStyle w:val="Shloka"/>
        <w:rPr>
          <w:noProof/>
          <w:lang w:bidi="sa-IN"/>
        </w:rPr>
      </w:pPr>
      <w:r w:rsidRPr="00083482">
        <w:rPr>
          <w:noProof/>
          <w:lang w:bidi="sa-IN"/>
        </w:rPr>
        <w:t>[</w:t>
      </w:r>
    </w:p>
    <w:p w14:paraId="04BA7CE1" w14:textId="77777777" w:rsidR="00EE69AD" w:rsidRPr="00083482" w:rsidRDefault="00EB3A34">
      <w:pPr>
        <w:pStyle w:val="Shloka"/>
        <w:rPr>
          <w:noProof/>
          <w:lang w:bidi="sa-IN"/>
        </w:rPr>
      </w:pPr>
      <w:r w:rsidRPr="00083482">
        <w:rPr>
          <w:noProof/>
          <w:lang w:bidi="sa-IN"/>
        </w:rPr>
        <w:t>dyAvA pr'thivyO: idam antaram hi</w:t>
      </w:r>
    </w:p>
    <w:p w14:paraId="01556888" w14:textId="77777777" w:rsidR="00EE69AD" w:rsidRPr="00083482" w:rsidRDefault="00EB3A34">
      <w:pPr>
        <w:pStyle w:val="Shloka"/>
        <w:rPr>
          <w:noProof/>
          <w:lang w:bidi="sa-IN"/>
        </w:rPr>
      </w:pPr>
      <w:r w:rsidRPr="00083482">
        <w:rPr>
          <w:noProof/>
          <w:lang w:bidi="sa-IN"/>
        </w:rPr>
        <w:t xml:space="preserve">vyAptam tvayaikEna dishashcha sarvA: | </w:t>
      </w:r>
    </w:p>
    <w:p w14:paraId="4497E400" w14:textId="77777777" w:rsidR="00EE69AD" w:rsidRPr="00083482" w:rsidRDefault="00EB3A34">
      <w:pPr>
        <w:pStyle w:val="Shloka"/>
        <w:rPr>
          <w:noProof/>
          <w:lang w:bidi="sa-IN"/>
        </w:rPr>
      </w:pPr>
      <w:r w:rsidRPr="00083482">
        <w:rPr>
          <w:noProof/>
          <w:lang w:bidi="sa-IN"/>
        </w:rPr>
        <w:t>dr'ShTvAdbhutam rUpam ugram tavEdam</w:t>
      </w:r>
    </w:p>
    <w:p w14:paraId="1212AF7E" w14:textId="77777777" w:rsidR="00EE69AD" w:rsidRPr="00083482" w:rsidRDefault="00EB3A34">
      <w:pPr>
        <w:pStyle w:val="Shloka"/>
        <w:rPr>
          <w:noProof/>
          <w:lang w:bidi="sa-IN"/>
        </w:rPr>
      </w:pPr>
      <w:r w:rsidRPr="00083482">
        <w:rPr>
          <w:noProof/>
          <w:lang w:bidi="sa-IN"/>
        </w:rPr>
        <w:t>lOkatrayam pravyathitam mahAtman || 20 ||</w:t>
      </w:r>
    </w:p>
    <w:p w14:paraId="71E32B65" w14:textId="77777777" w:rsidR="00EE69AD" w:rsidRPr="00083482" w:rsidRDefault="00EB3A34">
      <w:pPr>
        <w:pStyle w:val="Shloka"/>
      </w:pPr>
      <w:r w:rsidRPr="00083482">
        <w:rPr>
          <w:noProof/>
          <w:lang w:bidi="sa-IN"/>
        </w:rPr>
        <w:t>]</w:t>
      </w:r>
    </w:p>
    <w:p w14:paraId="3304AB7E" w14:textId="40248C21" w:rsidR="00EE69AD" w:rsidRPr="00083482" w:rsidRDefault="00EB3A34" w:rsidP="00A22026">
      <w:pPr>
        <w:pStyle w:val="ExplnOfShloka"/>
      </w:pPr>
      <w:r w:rsidRPr="00083482">
        <w:rPr>
          <w:noProof/>
          <w:lang w:bidi="sa-IN"/>
        </w:rPr>
        <w:t>[mahAtman]</w:t>
      </w:r>
      <w:r w:rsidRPr="00083482">
        <w:t xml:space="preserve"> </w:t>
      </w:r>
      <w:r w:rsidR="00944C68">
        <w:t>Mighty</w:t>
      </w:r>
      <w:r w:rsidR="00546A88">
        <w:t xml:space="preserve"> </w:t>
      </w:r>
      <w:r w:rsidRPr="00083482">
        <w:t xml:space="preserve">Lord, </w:t>
      </w:r>
      <w:r w:rsidRPr="00083482">
        <w:rPr>
          <w:noProof/>
          <w:lang w:bidi="sa-IN"/>
        </w:rPr>
        <w:t>[dyAvA pr'thivyO: antaram idam]</w:t>
      </w:r>
      <w:r w:rsidRPr="00083482">
        <w:t xml:space="preserve"> </w:t>
      </w:r>
      <w:r w:rsidR="00546A88">
        <w:t xml:space="preserve">the </w:t>
      </w:r>
      <w:r w:rsidRPr="00083482">
        <w:t xml:space="preserve">space </w:t>
      </w:r>
      <w:r w:rsidR="00546A88">
        <w:t>that spans the earth and heavenly bodies</w:t>
      </w:r>
      <w:r w:rsidRPr="00083482">
        <w:t xml:space="preserve"> </w:t>
      </w:r>
      <w:r w:rsidR="00546A88" w:rsidRPr="00083482">
        <w:rPr>
          <w:noProof/>
          <w:lang w:bidi="sa-IN"/>
        </w:rPr>
        <w:t>[vyAptam</w:t>
      </w:r>
      <w:r w:rsidR="00546A88" w:rsidRPr="003F1EBB">
        <w:rPr>
          <w:noProof/>
          <w:lang w:bidi="sa-IN"/>
        </w:rPr>
        <w:t xml:space="preserve"> </w:t>
      </w:r>
      <w:r w:rsidR="00546A88" w:rsidRPr="00083482">
        <w:rPr>
          <w:noProof/>
          <w:lang w:bidi="sa-IN"/>
        </w:rPr>
        <w:t>hi]</w:t>
      </w:r>
      <w:r w:rsidR="00546A88" w:rsidRPr="00083482">
        <w:t xml:space="preserve"> is </w:t>
      </w:r>
      <w:r w:rsidR="00546A88">
        <w:t xml:space="preserve">indeed </w:t>
      </w:r>
      <w:r w:rsidR="00546A88" w:rsidRPr="00083482">
        <w:t xml:space="preserve">pervaded </w:t>
      </w:r>
      <w:r w:rsidR="00546A88" w:rsidRPr="00083482">
        <w:rPr>
          <w:noProof/>
          <w:lang w:bidi="sa-IN"/>
        </w:rPr>
        <w:t>[tvayA EkEna]</w:t>
      </w:r>
      <w:r w:rsidR="00546A88" w:rsidRPr="00083482">
        <w:t xml:space="preserve"> by You</w:t>
      </w:r>
      <w:r w:rsidR="00546A88" w:rsidRPr="00083482">
        <w:rPr>
          <w:noProof/>
          <w:lang w:bidi="sa-IN"/>
        </w:rPr>
        <w:t xml:space="preserve"> </w:t>
      </w:r>
      <w:r w:rsidRPr="00083482">
        <w:rPr>
          <w:noProof/>
          <w:lang w:bidi="sa-IN"/>
        </w:rPr>
        <w:t>[dishashcha sarvA:]</w:t>
      </w:r>
      <w:r w:rsidRPr="00083482">
        <w:t xml:space="preserve"> along with all the directions. </w:t>
      </w:r>
      <w:r w:rsidR="00593098" w:rsidRPr="00083482">
        <w:rPr>
          <w:noProof/>
          <w:lang w:bidi="sa-IN"/>
        </w:rPr>
        <w:t>[lOkatrayam]</w:t>
      </w:r>
      <w:r w:rsidR="00593098" w:rsidRPr="00083482">
        <w:t xml:space="preserve"> </w:t>
      </w:r>
      <w:r w:rsidR="00944C68">
        <w:t>T</w:t>
      </w:r>
      <w:r w:rsidR="00593098" w:rsidRPr="00083482">
        <w:t xml:space="preserve">hree types of people </w:t>
      </w:r>
      <w:r w:rsidR="00593098" w:rsidRPr="00083482">
        <w:rPr>
          <w:noProof/>
          <w:lang w:bidi="sa-IN"/>
        </w:rPr>
        <w:t>[pravyathitam]</w:t>
      </w:r>
      <w:r w:rsidR="00593098" w:rsidRPr="00083482">
        <w:t xml:space="preserve"> are greatly disturbed</w:t>
      </w:r>
      <w:r w:rsidR="00593098" w:rsidRPr="00083482">
        <w:rPr>
          <w:noProof/>
          <w:lang w:bidi="sa-IN"/>
        </w:rPr>
        <w:t xml:space="preserve"> </w:t>
      </w:r>
      <w:r w:rsidRPr="00083482">
        <w:rPr>
          <w:noProof/>
          <w:lang w:bidi="sa-IN"/>
        </w:rPr>
        <w:t>[dr'ShTvA]</w:t>
      </w:r>
      <w:r w:rsidRPr="00083482">
        <w:t xml:space="preserve"> </w:t>
      </w:r>
      <w:r w:rsidR="00593098">
        <w:t>by l</w:t>
      </w:r>
      <w:r w:rsidRPr="00083482">
        <w:t xml:space="preserve">ooking at </w:t>
      </w:r>
      <w:r w:rsidRPr="00083482">
        <w:rPr>
          <w:noProof/>
          <w:lang w:bidi="sa-IN"/>
        </w:rPr>
        <w:t>[tava]</w:t>
      </w:r>
      <w:r w:rsidRPr="00083482">
        <w:t xml:space="preserve"> Your </w:t>
      </w:r>
      <w:r w:rsidRPr="00083482">
        <w:rPr>
          <w:noProof/>
          <w:lang w:bidi="sa-IN"/>
        </w:rPr>
        <w:t>[adbhutam]</w:t>
      </w:r>
      <w:r w:rsidRPr="00083482">
        <w:t xml:space="preserve"> astounding </w:t>
      </w:r>
      <w:r w:rsidRPr="00083482">
        <w:rPr>
          <w:noProof/>
          <w:lang w:bidi="sa-IN"/>
        </w:rPr>
        <w:t>[ugram]</w:t>
      </w:r>
      <w:r w:rsidRPr="00083482">
        <w:t xml:space="preserve"> and </w:t>
      </w:r>
      <w:r w:rsidR="003F1EBB">
        <w:t>formidable</w:t>
      </w:r>
      <w:r w:rsidRPr="00083482">
        <w:t xml:space="preserve"> </w:t>
      </w:r>
      <w:r w:rsidRPr="00083482">
        <w:rPr>
          <w:noProof/>
          <w:lang w:bidi="sa-IN"/>
        </w:rPr>
        <w:t>[idam rUpam]</w:t>
      </w:r>
      <w:r w:rsidR="00593098">
        <w:t xml:space="preserve"> form in this way</w:t>
      </w:r>
      <w:r w:rsidRPr="00083482">
        <w:t>.</w:t>
      </w:r>
    </w:p>
    <w:p w14:paraId="7324F007" w14:textId="77777777" w:rsidR="00C94D41" w:rsidRPr="00083482" w:rsidRDefault="00EB3A34" w:rsidP="00C94D41">
      <w:r w:rsidRPr="00083482">
        <w:t xml:space="preserve">'The space </w:t>
      </w:r>
      <w:r w:rsidR="00593098">
        <w:t>that spans the earth and heavenly bodies</w:t>
      </w:r>
      <w:r w:rsidRPr="00083482">
        <w:t>' indicates everything abo</w:t>
      </w:r>
      <w:r w:rsidR="003F1EBB">
        <w:t>ve us and everything below. The</w:t>
      </w:r>
      <w:r w:rsidRPr="00083482">
        <w:t xml:space="preserve"> space </w:t>
      </w:r>
      <w:r w:rsidR="00944C68">
        <w:t>above and below</w:t>
      </w:r>
      <w:r w:rsidRPr="00083482">
        <w:t xml:space="preserve"> contains the entire universe. </w:t>
      </w:r>
      <w:r w:rsidR="00C94D41">
        <w:t>In this Shloka, Arjuna addressed</w:t>
      </w:r>
      <w:r w:rsidR="00C94D41" w:rsidRPr="00083482">
        <w:t xml:space="preserve"> the Lord as the </w:t>
      </w:r>
      <w:r w:rsidR="00C94D41">
        <w:t>Mighty</w:t>
      </w:r>
      <w:r w:rsidR="00C94D41" w:rsidRPr="00083482">
        <w:t xml:space="preserve"> One</w:t>
      </w:r>
      <w:r w:rsidR="00C94D41">
        <w:t>,</w:t>
      </w:r>
      <w:r w:rsidR="00C94D41" w:rsidRPr="00083482">
        <w:t xml:space="preserve"> who</w:t>
      </w:r>
      <w:r w:rsidR="00C94D41">
        <w:t>se volition</w:t>
      </w:r>
      <w:r w:rsidR="00C94D41" w:rsidRPr="00083482">
        <w:t xml:space="preserve"> cannot be </w:t>
      </w:r>
      <w:r w:rsidR="00C94D41">
        <w:t>deciphered</w:t>
      </w:r>
      <w:r w:rsidR="00C94D41" w:rsidRPr="00083482">
        <w:t>.</w:t>
      </w:r>
    </w:p>
    <w:p w14:paraId="176FB419" w14:textId="037773F8" w:rsidR="00944C68" w:rsidRDefault="00AF1A00" w:rsidP="006F6F96">
      <w:r>
        <w:t>Arjuna says- t</w:t>
      </w:r>
      <w:r w:rsidR="00EB3A34" w:rsidRPr="00083482">
        <w:t xml:space="preserve">he whole of this space and all possible directions are pervaded by You. </w:t>
      </w:r>
    </w:p>
    <w:p w14:paraId="5520A7D4" w14:textId="6B1937A6" w:rsidR="00944C68" w:rsidRDefault="00EB3A34" w:rsidP="006F6F96">
      <w:r w:rsidRPr="00083482">
        <w:t xml:space="preserve">Your form is astounding and fearsome </w:t>
      </w:r>
      <w:r w:rsidR="00944C68">
        <w:t>with an unending expanse.</w:t>
      </w:r>
      <w:r w:rsidRPr="00083482">
        <w:t xml:space="preserve"> </w:t>
      </w:r>
      <w:r w:rsidR="00944C68">
        <w:t>I</w:t>
      </w:r>
      <w:r w:rsidRPr="00083482">
        <w:t>t has extreme splendor</w:t>
      </w:r>
      <w:r w:rsidR="00944C68">
        <w:t xml:space="preserve">, great intensity </w:t>
      </w:r>
      <w:r w:rsidRPr="00083482">
        <w:t xml:space="preserve">and </w:t>
      </w:r>
      <w:r w:rsidR="00944C68">
        <w:t>ferociousness</w:t>
      </w:r>
      <w:r w:rsidRPr="00083482">
        <w:t>. On seeing this, three types of people are greatly disturbed</w:t>
      </w:r>
      <w:r w:rsidR="00AF1A00">
        <w:t>-</w:t>
      </w:r>
      <w:r w:rsidRPr="00083482">
        <w:t xml:space="preserve"> </w:t>
      </w:r>
      <w:r w:rsidR="00AF1A00">
        <w:t xml:space="preserve">the </w:t>
      </w:r>
      <w:r w:rsidR="00AF1A00" w:rsidRPr="00083482">
        <w:t xml:space="preserve">favorable, unfavorable </w:t>
      </w:r>
      <w:r w:rsidR="00AF1A00">
        <w:t>and the</w:t>
      </w:r>
      <w:r w:rsidR="00AF1A00" w:rsidRPr="00083482">
        <w:t xml:space="preserve"> </w:t>
      </w:r>
      <w:r w:rsidR="00AF1A00">
        <w:t>indifferent.</w:t>
      </w:r>
      <w:r w:rsidR="00AF1A00" w:rsidRPr="00083482">
        <w:t xml:space="preserve"> </w:t>
      </w:r>
      <w:r w:rsidR="00AF1A00">
        <w:t xml:space="preserve">They include all </w:t>
      </w:r>
      <w:r w:rsidRPr="00083482">
        <w:t>those wh</w:t>
      </w:r>
      <w:r w:rsidR="00C94D41">
        <w:t>o ca</w:t>
      </w:r>
      <w:r w:rsidRPr="00083482">
        <w:t xml:space="preserve">me to see the war, such as the various powers, the generous, the selfish, the demons, the benevolent, the sages and elders - </w:t>
      </w:r>
      <w:r w:rsidR="00AF1A00">
        <w:t>all</w:t>
      </w:r>
      <w:r w:rsidRPr="00083482">
        <w:t xml:space="preserve"> </w:t>
      </w:r>
      <w:r w:rsidR="00AF1A00">
        <w:t xml:space="preserve">of them </w:t>
      </w:r>
      <w:r w:rsidRPr="00083482">
        <w:t xml:space="preserve">are extremely frightened. </w:t>
      </w:r>
    </w:p>
    <w:p w14:paraId="3E542D5E" w14:textId="36922E5D" w:rsidR="00EE69AD" w:rsidRPr="00083482" w:rsidRDefault="00EB3A34" w:rsidP="006F6F96">
      <w:r w:rsidRPr="00083482">
        <w:t>All these people were granted divine vision</w:t>
      </w:r>
      <w:r w:rsidR="00C94D41">
        <w:t xml:space="preserve"> similar to the one </w:t>
      </w:r>
      <w:r w:rsidRPr="00083482">
        <w:t xml:space="preserve">granted by the Lord </w:t>
      </w:r>
      <w:r w:rsidR="00782358" w:rsidRPr="00083482">
        <w:t>to Arjuna</w:t>
      </w:r>
      <w:r w:rsidR="00C94D41">
        <w:t>.</w:t>
      </w:r>
      <w:r w:rsidRPr="00083482">
        <w:t xml:space="preserve"> </w:t>
      </w:r>
      <w:r w:rsidR="00C94D41">
        <w:t xml:space="preserve">It was for all of them </w:t>
      </w:r>
      <w:r w:rsidRPr="00083482">
        <w:t xml:space="preserve">to see His form, which is the abode of the entire universe. With what intent was it given? It was given to demonstrate the Lord's complete and absolute sovereignty </w:t>
      </w:r>
      <w:r w:rsidR="00782358" w:rsidRPr="00083482">
        <w:t>to Arjuna</w:t>
      </w:r>
      <w:r w:rsidRPr="00083482">
        <w:t xml:space="preserve">. </w:t>
      </w:r>
    </w:p>
    <w:p w14:paraId="3E5D4072" w14:textId="104B0CAD" w:rsidR="00EE69AD" w:rsidRPr="006F6F96" w:rsidRDefault="00EB3A34" w:rsidP="006F6F96">
      <w:pPr>
        <w:rPr>
          <w:i/>
          <w:iCs/>
        </w:rPr>
      </w:pPr>
      <w:r w:rsidRPr="006F6F96">
        <w:rPr>
          <w:i/>
          <w:iCs/>
        </w:rPr>
        <w:t>(The demonstration is that the Lord can give whatever he wishes to anyone</w:t>
      </w:r>
      <w:r w:rsidR="00AF1A00">
        <w:rPr>
          <w:i/>
          <w:iCs/>
        </w:rPr>
        <w:t xml:space="preserve"> without any motive</w:t>
      </w:r>
      <w:r w:rsidRPr="006F6F96">
        <w:rPr>
          <w:i/>
          <w:iCs/>
        </w:rPr>
        <w:t xml:space="preserve">. He </w:t>
      </w:r>
      <w:r w:rsidR="00944C68">
        <w:rPr>
          <w:i/>
          <w:iCs/>
        </w:rPr>
        <w:t>inspires awe in</w:t>
      </w:r>
      <w:r w:rsidRPr="006F6F96">
        <w:rPr>
          <w:i/>
          <w:iCs/>
        </w:rPr>
        <w:t xml:space="preserve"> everyone, no matter how powerful they are or what they think of the Lord)</w:t>
      </w:r>
    </w:p>
    <w:p w14:paraId="5DCE0BC3" w14:textId="40A4181E" w:rsidR="004D110C" w:rsidRDefault="004D110C" w:rsidP="004D110C">
      <w:pPr>
        <w:pStyle w:val="ApplNotes"/>
      </w:pPr>
      <w:r>
        <w:lastRenderedPageBreak/>
        <w:t xml:space="preserve">The Lord encompasses the whole world with all </w:t>
      </w:r>
      <w:r w:rsidR="006B01CA">
        <w:t>His</w:t>
      </w:r>
      <w:r>
        <w:t xml:space="preserve"> activities. </w:t>
      </w:r>
    </w:p>
    <w:p w14:paraId="1A7E3254" w14:textId="44A61101" w:rsidR="00EE69AD" w:rsidRPr="00083482" w:rsidRDefault="00EB3A34" w:rsidP="006F6F96">
      <w:r w:rsidRPr="00083482">
        <w:t xml:space="preserve">In response to this, Arjuna says </w:t>
      </w:r>
      <w:r w:rsidR="005624A8">
        <w:t>–</w:t>
      </w:r>
      <w:r w:rsidRPr="00083482">
        <w:t xml:space="preserve"> </w:t>
      </w:r>
      <w:r w:rsidR="005624A8">
        <w:t xml:space="preserve">Mighty </w:t>
      </w:r>
      <w:r w:rsidRPr="00083482">
        <w:t>Lord, looking at this form of Yours, which is both astounding and fearsome, all kinds of people are greatly disturbed.</w:t>
      </w:r>
    </w:p>
    <w:p w14:paraId="765D7CFB" w14:textId="77777777" w:rsidR="00EE69AD" w:rsidRPr="00083482" w:rsidRDefault="00CA3C91">
      <w:pPr>
        <w:pStyle w:val="Heading2"/>
      </w:pPr>
      <w:r w:rsidRPr="00083482">
        <w:t>11-21</w:t>
      </w:r>
    </w:p>
    <w:p w14:paraId="7B90996C" w14:textId="77777777" w:rsidR="00EE69AD" w:rsidRPr="00083482" w:rsidRDefault="00EB3A34">
      <w:pPr>
        <w:pStyle w:val="Shloka"/>
        <w:rPr>
          <w:noProof/>
          <w:lang w:bidi="sa-IN"/>
        </w:rPr>
      </w:pPr>
      <w:r w:rsidRPr="00083482">
        <w:rPr>
          <w:noProof/>
          <w:lang w:bidi="sa-IN"/>
        </w:rPr>
        <w:t>[</w:t>
      </w:r>
    </w:p>
    <w:p w14:paraId="755AC854" w14:textId="77777777" w:rsidR="00EE69AD" w:rsidRPr="00083482" w:rsidRDefault="00EB3A34">
      <w:pPr>
        <w:pStyle w:val="Shloka"/>
        <w:rPr>
          <w:noProof/>
          <w:lang w:bidi="sa-IN"/>
        </w:rPr>
      </w:pPr>
      <w:r w:rsidRPr="00083482">
        <w:rPr>
          <w:noProof/>
          <w:lang w:bidi="sa-IN"/>
        </w:rPr>
        <w:t>amI hi tvA surasanghA vishanti</w:t>
      </w:r>
    </w:p>
    <w:p w14:paraId="36C447B6" w14:textId="77777777" w:rsidR="00EE69AD" w:rsidRPr="00083482" w:rsidRDefault="00EB3A34">
      <w:pPr>
        <w:pStyle w:val="Shloka"/>
        <w:rPr>
          <w:noProof/>
          <w:lang w:bidi="sa-IN"/>
        </w:rPr>
      </w:pPr>
      <w:r w:rsidRPr="00083482">
        <w:rPr>
          <w:noProof/>
          <w:lang w:bidi="sa-IN"/>
        </w:rPr>
        <w:t>kEchit bhItA: prAnjalayO gr'Nanti |</w:t>
      </w:r>
    </w:p>
    <w:p w14:paraId="22FFDB13" w14:textId="77777777" w:rsidR="00EE69AD" w:rsidRPr="00083482" w:rsidRDefault="00EB3A34">
      <w:pPr>
        <w:pStyle w:val="Shloka"/>
        <w:rPr>
          <w:noProof/>
          <w:lang w:bidi="sa-IN"/>
        </w:rPr>
      </w:pPr>
      <w:r w:rsidRPr="00083482">
        <w:rPr>
          <w:noProof/>
          <w:lang w:bidi="sa-IN"/>
        </w:rPr>
        <w:t>svastItyuktvA maharShi siddha sanghA:</w:t>
      </w:r>
    </w:p>
    <w:p w14:paraId="4C842618" w14:textId="77777777" w:rsidR="00EE69AD" w:rsidRPr="00083482" w:rsidRDefault="00EB3A34">
      <w:pPr>
        <w:pStyle w:val="Shloka"/>
        <w:rPr>
          <w:noProof/>
          <w:lang w:bidi="sa-IN"/>
        </w:rPr>
      </w:pPr>
      <w:r w:rsidRPr="00083482">
        <w:rPr>
          <w:noProof/>
          <w:lang w:bidi="sa-IN"/>
        </w:rPr>
        <w:t>stuvanti tvAm stutibhi: puShkalAbhi: || 21 ||</w:t>
      </w:r>
    </w:p>
    <w:p w14:paraId="04B6376C" w14:textId="77777777" w:rsidR="00EE69AD" w:rsidRPr="00083482" w:rsidRDefault="00EB3A34">
      <w:pPr>
        <w:pStyle w:val="Shloka"/>
      </w:pPr>
      <w:r w:rsidRPr="00083482">
        <w:rPr>
          <w:noProof/>
          <w:lang w:bidi="sa-IN"/>
        </w:rPr>
        <w:t>]</w:t>
      </w:r>
    </w:p>
    <w:p w14:paraId="5D78CF66" w14:textId="13361A05" w:rsidR="00EE69AD" w:rsidRPr="00083482" w:rsidRDefault="00EB3A34" w:rsidP="00A22026">
      <w:pPr>
        <w:pStyle w:val="ExplnOfShloka"/>
      </w:pPr>
      <w:r w:rsidRPr="00083482">
        <w:rPr>
          <w:noProof/>
          <w:lang w:bidi="sa-IN"/>
        </w:rPr>
        <w:t>[amI]</w:t>
      </w:r>
      <w:r w:rsidRPr="00083482">
        <w:t xml:space="preserve"> These </w:t>
      </w:r>
      <w:r w:rsidRPr="00083482">
        <w:rPr>
          <w:noProof/>
          <w:lang w:bidi="sa-IN"/>
        </w:rPr>
        <w:t>[surasanghA:]</w:t>
      </w:r>
      <w:r w:rsidRPr="00083482">
        <w:t xml:space="preserve"> </w:t>
      </w:r>
      <w:r w:rsidR="00211D17">
        <w:t>virtuous devotees</w:t>
      </w:r>
      <w:r w:rsidRPr="00083482">
        <w:t xml:space="preserve"> </w:t>
      </w:r>
      <w:r w:rsidRPr="00083482">
        <w:rPr>
          <w:noProof/>
          <w:lang w:bidi="sa-IN"/>
        </w:rPr>
        <w:t>[tvA vishanti hi]</w:t>
      </w:r>
      <w:r w:rsidRPr="00083482">
        <w:t xml:space="preserve"> inevitably </w:t>
      </w:r>
      <w:r w:rsidR="00211D17">
        <w:t xml:space="preserve">enter </w:t>
      </w:r>
      <w:r w:rsidRPr="00083482">
        <w:t>You</w:t>
      </w:r>
      <w:r w:rsidR="00211D17">
        <w:t>.</w:t>
      </w:r>
      <w:r w:rsidRPr="00083482">
        <w:t xml:space="preserve"> </w:t>
      </w:r>
      <w:r w:rsidRPr="00083482">
        <w:rPr>
          <w:noProof/>
          <w:lang w:bidi="sa-IN"/>
        </w:rPr>
        <w:t>[kEchit]</w:t>
      </w:r>
      <w:r w:rsidRPr="00083482">
        <w:t xml:space="preserve"> Some of them </w:t>
      </w:r>
      <w:r w:rsidRPr="00083482">
        <w:rPr>
          <w:noProof/>
          <w:lang w:bidi="sa-IN"/>
        </w:rPr>
        <w:t>[bhItA:]</w:t>
      </w:r>
      <w:r w:rsidRPr="00083482">
        <w:t xml:space="preserve"> are scared </w:t>
      </w:r>
      <w:r w:rsidRPr="00083482">
        <w:rPr>
          <w:noProof/>
          <w:lang w:bidi="sa-IN"/>
        </w:rPr>
        <w:t>[gr'Nanti]</w:t>
      </w:r>
      <w:r w:rsidRPr="00083482">
        <w:t xml:space="preserve"> and pray </w:t>
      </w:r>
      <w:r w:rsidRPr="00083482">
        <w:rPr>
          <w:noProof/>
          <w:lang w:bidi="sa-IN"/>
        </w:rPr>
        <w:t>[prAnjalayO:]</w:t>
      </w:r>
      <w:r w:rsidRPr="00083482">
        <w:t xml:space="preserve"> with folded hands. </w:t>
      </w:r>
      <w:r w:rsidRPr="00083482">
        <w:rPr>
          <w:noProof/>
          <w:lang w:bidi="sa-IN"/>
        </w:rPr>
        <w:t>[maharShi siddha sanghA:]</w:t>
      </w:r>
      <w:r w:rsidRPr="00083482">
        <w:t xml:space="preserve"> The groups of great sages and achievers </w:t>
      </w:r>
      <w:r w:rsidRPr="00083482">
        <w:rPr>
          <w:noProof/>
          <w:lang w:bidi="sa-IN"/>
        </w:rPr>
        <w:t>[tvAm stuvanti]</w:t>
      </w:r>
      <w:r w:rsidRPr="00083482">
        <w:t xml:space="preserve"> praise You </w:t>
      </w:r>
      <w:r w:rsidRPr="00083482">
        <w:rPr>
          <w:noProof/>
          <w:lang w:bidi="sa-IN"/>
        </w:rPr>
        <w:t>[puShkalAbhi:]</w:t>
      </w:r>
      <w:r w:rsidRPr="00083482">
        <w:t xml:space="preserve"> with many </w:t>
      </w:r>
      <w:r w:rsidRPr="00083482">
        <w:rPr>
          <w:noProof/>
          <w:lang w:bidi="sa-IN"/>
        </w:rPr>
        <w:t>[stutibhi:]</w:t>
      </w:r>
      <w:r w:rsidRPr="00083482">
        <w:t xml:space="preserve"> praises, </w:t>
      </w:r>
      <w:r w:rsidRPr="00083482">
        <w:rPr>
          <w:noProof/>
          <w:lang w:bidi="sa-IN"/>
        </w:rPr>
        <w:t>[svasti iti uktvA]</w:t>
      </w:r>
      <w:r w:rsidRPr="00083482">
        <w:t xml:space="preserve"> while articulating the auspiciousness of Your form.</w:t>
      </w:r>
    </w:p>
    <w:p w14:paraId="773A7406" w14:textId="235F0161" w:rsidR="00211D17" w:rsidRDefault="00EB3A34" w:rsidP="006F6F96">
      <w:r w:rsidRPr="00083482">
        <w:t xml:space="preserve">These </w:t>
      </w:r>
      <w:r w:rsidR="00211D17">
        <w:t>virtuous devotees</w:t>
      </w:r>
      <w:r w:rsidRPr="00083482">
        <w:t xml:space="preserve">, who have achieved excellence, see You in the form of the universe and are filled with joy. They </w:t>
      </w:r>
      <w:r w:rsidR="00211D17">
        <w:t>enter</w:t>
      </w:r>
      <w:r w:rsidRPr="00083482">
        <w:t xml:space="preserve"> You</w:t>
      </w:r>
      <w:r w:rsidR="00211D17">
        <w:t xml:space="preserve"> to be with You</w:t>
      </w:r>
      <w:r w:rsidRPr="00083482">
        <w:t xml:space="preserve">. Some </w:t>
      </w:r>
      <w:r w:rsidR="00211D17">
        <w:t xml:space="preserve">of </w:t>
      </w:r>
      <w:r w:rsidRPr="00083482">
        <w:t xml:space="preserve">them are scared, seeing Your astonishing and extremely fierce form. </w:t>
      </w:r>
      <w:r w:rsidR="00C94D41">
        <w:t>T</w:t>
      </w:r>
      <w:r w:rsidRPr="00083482">
        <w:t xml:space="preserve">hey praise You </w:t>
      </w:r>
      <w:r w:rsidR="00C94D41" w:rsidRPr="00083482">
        <w:t xml:space="preserve">With folded hands, </w:t>
      </w:r>
      <w:r w:rsidRPr="00083482">
        <w:t xml:space="preserve">with </w:t>
      </w:r>
      <w:r w:rsidR="00C94D41">
        <w:t xml:space="preserve">compositions </w:t>
      </w:r>
      <w:r w:rsidRPr="00083482">
        <w:t xml:space="preserve">of verses, </w:t>
      </w:r>
      <w:r w:rsidR="00211D17">
        <w:t>spoken according to their awareness.</w:t>
      </w:r>
    </w:p>
    <w:p w14:paraId="7EB9597D" w14:textId="2445C48D" w:rsidR="00EE69AD" w:rsidRPr="00083482" w:rsidRDefault="001F5066" w:rsidP="006F6F96">
      <w:r>
        <w:t xml:space="preserve">The </w:t>
      </w:r>
      <w:r w:rsidR="00EB3A34" w:rsidRPr="00083482">
        <w:t xml:space="preserve">great sages, </w:t>
      </w:r>
      <w:r w:rsidR="00211D17">
        <w:t xml:space="preserve">achievers and </w:t>
      </w:r>
      <w:r w:rsidR="00EB3A34" w:rsidRPr="00083482">
        <w:t xml:space="preserve">those who </w:t>
      </w:r>
      <w:r w:rsidR="00211D17">
        <w:t xml:space="preserve">can distinguish the </w:t>
      </w:r>
      <w:r w:rsidR="00EB3A34" w:rsidRPr="00083482">
        <w:t>Supreme</w:t>
      </w:r>
      <w:r>
        <w:t xml:space="preserve"> Lord - all of them appreciate </w:t>
      </w:r>
      <w:r w:rsidRPr="00083482">
        <w:t>You with many praises that befit You</w:t>
      </w:r>
      <w:r>
        <w:t>.</w:t>
      </w:r>
    </w:p>
    <w:p w14:paraId="27AAFDA8" w14:textId="77777777" w:rsidR="00EE69AD" w:rsidRPr="00083482" w:rsidRDefault="00CA3C91">
      <w:pPr>
        <w:pStyle w:val="Heading2"/>
      </w:pPr>
      <w:r w:rsidRPr="00083482">
        <w:t>11-22</w:t>
      </w:r>
    </w:p>
    <w:p w14:paraId="65D1E993" w14:textId="77777777" w:rsidR="00EE69AD" w:rsidRPr="00083482" w:rsidRDefault="00EB3A34">
      <w:pPr>
        <w:pStyle w:val="Shloka"/>
        <w:rPr>
          <w:noProof/>
          <w:lang w:bidi="sa-IN"/>
        </w:rPr>
      </w:pPr>
      <w:r w:rsidRPr="00083482">
        <w:rPr>
          <w:noProof/>
          <w:lang w:bidi="sa-IN"/>
        </w:rPr>
        <w:t>[</w:t>
      </w:r>
    </w:p>
    <w:p w14:paraId="40FA9A8C" w14:textId="77777777" w:rsidR="00EE69AD" w:rsidRPr="00083482" w:rsidRDefault="00EB3A34">
      <w:pPr>
        <w:pStyle w:val="Shloka"/>
        <w:rPr>
          <w:noProof/>
          <w:lang w:bidi="sa-IN"/>
        </w:rPr>
      </w:pPr>
      <w:r w:rsidRPr="00083482">
        <w:rPr>
          <w:noProof/>
          <w:lang w:bidi="sa-IN"/>
        </w:rPr>
        <w:t>rudrAdityA vasavO yE cha sAdhyA:</w:t>
      </w:r>
    </w:p>
    <w:p w14:paraId="6907C725" w14:textId="77777777" w:rsidR="00EE69AD" w:rsidRPr="00083482" w:rsidRDefault="00EB3A34">
      <w:pPr>
        <w:pStyle w:val="Shloka"/>
        <w:rPr>
          <w:noProof/>
          <w:lang w:bidi="sa-IN"/>
        </w:rPr>
      </w:pPr>
      <w:r w:rsidRPr="00083482">
        <w:rPr>
          <w:noProof/>
          <w:lang w:bidi="sa-IN"/>
        </w:rPr>
        <w:t>vishvE_shvinau marutashcha UShmapAshcha |</w:t>
      </w:r>
    </w:p>
    <w:p w14:paraId="6A6FD1EC" w14:textId="77777777" w:rsidR="00EE69AD" w:rsidRPr="00083482" w:rsidRDefault="00EB3A34">
      <w:pPr>
        <w:pStyle w:val="Shloka"/>
        <w:rPr>
          <w:noProof/>
          <w:lang w:bidi="sa-IN"/>
        </w:rPr>
      </w:pPr>
      <w:r w:rsidRPr="00083482">
        <w:rPr>
          <w:noProof/>
          <w:lang w:bidi="sa-IN"/>
        </w:rPr>
        <w:t xml:space="preserve">gandharva yakSha asura siddha sanghA: </w:t>
      </w:r>
    </w:p>
    <w:p w14:paraId="5ED531C2" w14:textId="77777777" w:rsidR="00EE69AD" w:rsidRPr="00083482" w:rsidRDefault="00EB3A34">
      <w:pPr>
        <w:pStyle w:val="Shloka"/>
        <w:rPr>
          <w:noProof/>
          <w:lang w:bidi="sa-IN"/>
        </w:rPr>
      </w:pPr>
      <w:r w:rsidRPr="00083482">
        <w:rPr>
          <w:noProof/>
          <w:lang w:bidi="sa-IN"/>
        </w:rPr>
        <w:t>vIkShantE tvAm vismatA: chaiva sarvE || 22 ||</w:t>
      </w:r>
    </w:p>
    <w:p w14:paraId="33E2D650" w14:textId="77777777" w:rsidR="00EE69AD" w:rsidRPr="00083482" w:rsidRDefault="00EB3A34">
      <w:pPr>
        <w:pStyle w:val="Shloka"/>
      </w:pPr>
      <w:r w:rsidRPr="00083482">
        <w:rPr>
          <w:noProof/>
          <w:lang w:bidi="sa-IN"/>
        </w:rPr>
        <w:t>]</w:t>
      </w:r>
    </w:p>
    <w:p w14:paraId="2044980D" w14:textId="19892A6B" w:rsidR="00EE69AD" w:rsidRPr="00083482" w:rsidRDefault="00EB3A34" w:rsidP="00A22026">
      <w:pPr>
        <w:pStyle w:val="ExplnOfShloka"/>
      </w:pPr>
      <w:r w:rsidRPr="00083482">
        <w:rPr>
          <w:noProof/>
          <w:lang w:bidi="sa-IN"/>
        </w:rPr>
        <w:t>[rudrA:]</w:t>
      </w:r>
      <w:r w:rsidRPr="00083482">
        <w:t xml:space="preserve"> The manifestations of Shiva, </w:t>
      </w:r>
      <w:r w:rsidRPr="00083482">
        <w:rPr>
          <w:noProof/>
          <w:lang w:bidi="sa-IN"/>
        </w:rPr>
        <w:t>[AdiyA:]</w:t>
      </w:r>
      <w:r w:rsidRPr="00083482">
        <w:t xml:space="preserve"> the powers of nature, </w:t>
      </w:r>
      <w:r w:rsidRPr="00083482">
        <w:rPr>
          <w:noProof/>
          <w:lang w:bidi="sa-IN"/>
        </w:rPr>
        <w:t>[vasava:]</w:t>
      </w:r>
      <w:r w:rsidRPr="00083482">
        <w:t xml:space="preserve"> the forces of the universe, </w:t>
      </w:r>
      <w:r w:rsidRPr="00083482">
        <w:rPr>
          <w:noProof/>
          <w:lang w:bidi="sa-IN"/>
        </w:rPr>
        <w:t>[vishvE_shvinau]</w:t>
      </w:r>
      <w:r w:rsidRPr="00083482">
        <w:t xml:space="preserve"> the </w:t>
      </w:r>
      <w:hyperlink w:anchor="gods_and_other_powers" w:history="1">
        <w:r w:rsidRPr="00083482">
          <w:rPr>
            <w:rStyle w:val="Hyperlink"/>
          </w:rPr>
          <w:t>gods</w:t>
        </w:r>
      </w:hyperlink>
      <w:r w:rsidRPr="00083482">
        <w:t xml:space="preserve"> and physicians, </w:t>
      </w:r>
      <w:r w:rsidRPr="00083482">
        <w:rPr>
          <w:noProof/>
          <w:lang w:bidi="sa-IN"/>
        </w:rPr>
        <w:t>[maruta: cha]</w:t>
      </w:r>
      <w:r w:rsidRPr="00083482">
        <w:t xml:space="preserve"> the winds, </w:t>
      </w:r>
      <w:r w:rsidRPr="00083482">
        <w:rPr>
          <w:noProof/>
          <w:lang w:bidi="sa-IN"/>
        </w:rPr>
        <w:t>[UShmapA: cha]</w:t>
      </w:r>
      <w:r w:rsidRPr="00083482">
        <w:t xml:space="preserve"> our ancestors, </w:t>
      </w:r>
      <w:r w:rsidRPr="00083482">
        <w:rPr>
          <w:noProof/>
          <w:lang w:bidi="sa-IN"/>
        </w:rPr>
        <w:t>[gandharva yakSha asura siddha]</w:t>
      </w:r>
      <w:r w:rsidRPr="00083482">
        <w:t xml:space="preserve"> beautiful people, benign beings, thugs, achievers - </w:t>
      </w:r>
      <w:r w:rsidRPr="00083482">
        <w:rPr>
          <w:noProof/>
          <w:lang w:bidi="sa-IN"/>
        </w:rPr>
        <w:t>[sangA: sarvE]</w:t>
      </w:r>
      <w:r w:rsidRPr="00083482">
        <w:t xml:space="preserve"> all these </w:t>
      </w:r>
      <w:r w:rsidR="00444DCD" w:rsidRPr="00083482">
        <w:t>communities</w:t>
      </w:r>
      <w:r w:rsidRPr="00083482">
        <w:t xml:space="preserve"> </w:t>
      </w:r>
      <w:r w:rsidRPr="00083482">
        <w:rPr>
          <w:noProof/>
          <w:lang w:bidi="sa-IN"/>
        </w:rPr>
        <w:t>[vIkShantE tvAm]</w:t>
      </w:r>
      <w:r w:rsidRPr="00083482">
        <w:t xml:space="preserve"> look at You, </w:t>
      </w:r>
      <w:r w:rsidRPr="00083482">
        <w:rPr>
          <w:noProof/>
          <w:lang w:bidi="sa-IN"/>
        </w:rPr>
        <w:t>[vismatA: chaiva]</w:t>
      </w:r>
      <w:r w:rsidRPr="00083482">
        <w:t xml:space="preserve"> bewildered.</w:t>
      </w:r>
    </w:p>
    <w:p w14:paraId="0289EE2A" w14:textId="4BFAD30F" w:rsidR="00EE69AD" w:rsidRPr="00083482" w:rsidRDefault="00EB3A34" w:rsidP="006F6F96">
      <w:r w:rsidRPr="00083482">
        <w:t xml:space="preserve">Everyone looked at </w:t>
      </w:r>
      <w:r w:rsidR="00EF4851">
        <w:t>You</w:t>
      </w:r>
      <w:r w:rsidRPr="00083482">
        <w:t xml:space="preserve"> in bewilderment.</w:t>
      </w:r>
    </w:p>
    <w:p w14:paraId="008260A8" w14:textId="440E49FF" w:rsidR="00EE69AD" w:rsidRPr="00083482" w:rsidRDefault="00EF4851" w:rsidP="006F6F96">
      <w:r>
        <w:t>Though it’s not the dictionary meaning, t</w:t>
      </w:r>
      <w:r w:rsidR="00EB3A34" w:rsidRPr="00083482">
        <w:t xml:space="preserve">he word </w:t>
      </w:r>
      <w:r w:rsidR="00EB3A34" w:rsidRPr="00083482">
        <w:rPr>
          <w:noProof/>
          <w:lang w:bidi="sa-IN"/>
        </w:rPr>
        <w:t>[UShmapa]</w:t>
      </w:r>
      <w:r w:rsidR="00EB3A34" w:rsidRPr="00083482">
        <w:t xml:space="preserve"> </w:t>
      </w:r>
      <w:r w:rsidR="006E6447">
        <w:t xml:space="preserve">in this Shloka </w:t>
      </w:r>
      <w:r w:rsidR="00EB3A34" w:rsidRPr="00083482">
        <w:t xml:space="preserve">is used to mean 'ancestor', in accordance with a scripture that says that </w:t>
      </w:r>
      <w:r>
        <w:t>‘UShma</w:t>
      </w:r>
      <w:r w:rsidR="00EB3A34" w:rsidRPr="00083482">
        <w:t xml:space="preserve"> is meant for the ancestors'.</w:t>
      </w:r>
    </w:p>
    <w:p w14:paraId="24C2C4A2" w14:textId="77777777" w:rsidR="00EE69AD" w:rsidRPr="00083482" w:rsidRDefault="00CA3C91">
      <w:pPr>
        <w:pStyle w:val="Heading2"/>
      </w:pPr>
      <w:r w:rsidRPr="00083482">
        <w:lastRenderedPageBreak/>
        <w:t>11-23</w:t>
      </w:r>
    </w:p>
    <w:p w14:paraId="5EFE3CC8" w14:textId="77777777" w:rsidR="00EE69AD" w:rsidRPr="00083482" w:rsidRDefault="00EB3A34">
      <w:pPr>
        <w:pStyle w:val="Shloka"/>
        <w:rPr>
          <w:noProof/>
          <w:lang w:bidi="sa-IN"/>
        </w:rPr>
      </w:pPr>
      <w:r w:rsidRPr="00083482">
        <w:rPr>
          <w:noProof/>
          <w:lang w:bidi="sa-IN"/>
        </w:rPr>
        <w:t>[</w:t>
      </w:r>
    </w:p>
    <w:p w14:paraId="5A6EABB8" w14:textId="77777777" w:rsidR="00EE69AD" w:rsidRPr="00083482" w:rsidRDefault="00EB3A34">
      <w:pPr>
        <w:pStyle w:val="Shloka"/>
        <w:rPr>
          <w:noProof/>
          <w:lang w:bidi="sa-IN"/>
        </w:rPr>
      </w:pPr>
      <w:r w:rsidRPr="00083482">
        <w:rPr>
          <w:noProof/>
          <w:lang w:bidi="sa-IN"/>
        </w:rPr>
        <w:t>rUpam mahattE bahu vaktra nEtram</w:t>
      </w:r>
    </w:p>
    <w:p w14:paraId="62BE98F1" w14:textId="77777777" w:rsidR="00EE69AD" w:rsidRPr="00083482" w:rsidRDefault="00EB3A34">
      <w:pPr>
        <w:pStyle w:val="Shloka"/>
        <w:rPr>
          <w:noProof/>
          <w:lang w:bidi="sa-IN"/>
        </w:rPr>
      </w:pPr>
      <w:r w:rsidRPr="00083482">
        <w:rPr>
          <w:noProof/>
          <w:lang w:bidi="sa-IN"/>
        </w:rPr>
        <w:t>mahAbAhO bahubAhUru pAdam |</w:t>
      </w:r>
    </w:p>
    <w:p w14:paraId="44FE535B" w14:textId="77777777" w:rsidR="00EE69AD" w:rsidRPr="00083482" w:rsidRDefault="00EB3A34">
      <w:pPr>
        <w:pStyle w:val="Shloka"/>
        <w:rPr>
          <w:noProof/>
          <w:lang w:bidi="sa-IN"/>
        </w:rPr>
      </w:pPr>
      <w:r w:rsidRPr="00083482">
        <w:rPr>
          <w:noProof/>
          <w:lang w:bidi="sa-IN"/>
        </w:rPr>
        <w:t>bahUdaram bahu damShTrA karAlam</w:t>
      </w:r>
    </w:p>
    <w:p w14:paraId="6BD0A2EC" w14:textId="77777777" w:rsidR="00EE69AD" w:rsidRPr="00083482" w:rsidRDefault="00EB3A34">
      <w:pPr>
        <w:pStyle w:val="Shloka"/>
        <w:rPr>
          <w:noProof/>
          <w:lang w:bidi="sa-IN"/>
        </w:rPr>
      </w:pPr>
      <w:r w:rsidRPr="00083482">
        <w:rPr>
          <w:noProof/>
          <w:lang w:bidi="sa-IN"/>
        </w:rPr>
        <w:t>dr'ShTvA lOkA: pravyathitA: tathOham || 23 ||</w:t>
      </w:r>
    </w:p>
    <w:p w14:paraId="3E0721E9" w14:textId="77777777" w:rsidR="00EE69AD" w:rsidRPr="00083482" w:rsidRDefault="00EB3A34">
      <w:pPr>
        <w:pStyle w:val="Shloka"/>
      </w:pPr>
      <w:r w:rsidRPr="00083482">
        <w:rPr>
          <w:noProof/>
          <w:lang w:bidi="sa-IN"/>
        </w:rPr>
        <w:t>]</w:t>
      </w:r>
    </w:p>
    <w:p w14:paraId="32ACA9F5" w14:textId="5C4637AD" w:rsidR="00EE69AD" w:rsidRPr="00083482" w:rsidRDefault="00EB3A34" w:rsidP="00A22026">
      <w:pPr>
        <w:pStyle w:val="ExplnOfShloka"/>
      </w:pPr>
      <w:r w:rsidRPr="00083482">
        <w:rPr>
          <w:noProof/>
          <w:lang w:bidi="sa-IN"/>
        </w:rPr>
        <w:t>[mahAbAhO]</w:t>
      </w:r>
      <w:r w:rsidRPr="00083482">
        <w:t xml:space="preserve"> </w:t>
      </w:r>
      <w:r w:rsidR="00DD7EA3">
        <w:t xml:space="preserve">Lord </w:t>
      </w:r>
      <w:r w:rsidRPr="00083482">
        <w:t xml:space="preserve">with powerful arms, </w:t>
      </w:r>
      <w:r w:rsidRPr="00083482">
        <w:rPr>
          <w:noProof/>
          <w:lang w:bidi="sa-IN"/>
        </w:rPr>
        <w:t>[dr'ShTvA]</w:t>
      </w:r>
      <w:r w:rsidRPr="00083482">
        <w:t xml:space="preserve"> seeing </w:t>
      </w:r>
      <w:r w:rsidRPr="00083482">
        <w:rPr>
          <w:noProof/>
          <w:lang w:bidi="sa-IN"/>
        </w:rPr>
        <w:t>[mahat tE rUpam]</w:t>
      </w:r>
      <w:r w:rsidRPr="00083482">
        <w:t xml:space="preserve"> this huge form of Yours, </w:t>
      </w:r>
      <w:r w:rsidRPr="00083482">
        <w:rPr>
          <w:noProof/>
          <w:lang w:bidi="sa-IN"/>
        </w:rPr>
        <w:t>[bahu vaktra nEtram]</w:t>
      </w:r>
      <w:r w:rsidRPr="00083482">
        <w:t xml:space="preserve"> with many faces and eyes, </w:t>
      </w:r>
      <w:r w:rsidRPr="00083482">
        <w:rPr>
          <w:noProof/>
          <w:lang w:bidi="sa-IN"/>
        </w:rPr>
        <w:t>[bahubAhu]</w:t>
      </w:r>
      <w:r w:rsidRPr="00083482">
        <w:t xml:space="preserve"> many arms, </w:t>
      </w:r>
      <w:r w:rsidRPr="00083482">
        <w:rPr>
          <w:noProof/>
          <w:lang w:bidi="sa-IN"/>
        </w:rPr>
        <w:t>[uru pAdam]</w:t>
      </w:r>
      <w:r w:rsidRPr="00083482">
        <w:t xml:space="preserve"> thighs and feet, </w:t>
      </w:r>
      <w:r w:rsidRPr="00083482">
        <w:rPr>
          <w:noProof/>
          <w:lang w:bidi="sa-IN"/>
        </w:rPr>
        <w:t>[bahUdaram]</w:t>
      </w:r>
      <w:r w:rsidRPr="00083482">
        <w:t xml:space="preserve"> with many torsos, </w:t>
      </w:r>
      <w:r w:rsidRPr="00083482">
        <w:rPr>
          <w:noProof/>
          <w:lang w:bidi="sa-IN"/>
        </w:rPr>
        <w:t>[bahu damShTrAkarAlam]</w:t>
      </w:r>
      <w:r w:rsidRPr="00083482">
        <w:t xml:space="preserve"> many canine teeth,</w:t>
      </w:r>
      <w:r w:rsidR="00527565">
        <w:t xml:space="preserve"> </w:t>
      </w:r>
      <w:r w:rsidRPr="00083482">
        <w:rPr>
          <w:noProof/>
          <w:lang w:bidi="sa-IN"/>
        </w:rPr>
        <w:t>[lOkA: pravyathitA:]</w:t>
      </w:r>
      <w:r w:rsidRPr="00083482">
        <w:t xml:space="preserve"> people are scared</w:t>
      </w:r>
      <w:r w:rsidR="00DD7EA3">
        <w:t>.</w:t>
      </w:r>
      <w:r w:rsidRPr="00083482">
        <w:t xml:space="preserve"> </w:t>
      </w:r>
      <w:r w:rsidRPr="00083482">
        <w:rPr>
          <w:noProof/>
          <w:lang w:bidi="sa-IN"/>
        </w:rPr>
        <w:t>[aham cha]</w:t>
      </w:r>
      <w:r w:rsidRPr="00083482">
        <w:t xml:space="preserve"> so am I.</w:t>
      </w:r>
    </w:p>
    <w:p w14:paraId="770F59B6" w14:textId="04E5E20F" w:rsidR="00B00AB6" w:rsidRPr="00083482" w:rsidRDefault="00B00AB6" w:rsidP="00B00AB6">
      <w:pPr>
        <w:pStyle w:val="ApplNotes"/>
      </w:pPr>
      <w:r>
        <w:t>At times we experience the universe as being terrible, due to the influence of past deeds.</w:t>
      </w:r>
    </w:p>
    <w:p w14:paraId="2500EC54" w14:textId="11EF5E97" w:rsidR="00EE69AD" w:rsidRPr="00083482" w:rsidRDefault="00EB3A34" w:rsidP="006F6F96">
      <w:r w:rsidRPr="00083482">
        <w:t xml:space="preserve">Looking at Your form, with many canines and </w:t>
      </w:r>
      <w:r w:rsidR="00DD7EA3">
        <w:t xml:space="preserve">this </w:t>
      </w:r>
      <w:r w:rsidRPr="00083482">
        <w:t xml:space="preserve">terrifying appearance, all </w:t>
      </w:r>
      <w:r w:rsidR="00DD7EA3">
        <w:t>the</w:t>
      </w:r>
      <w:r w:rsidR="00C62F4D">
        <w:t>se</w:t>
      </w:r>
      <w:r w:rsidR="00DD7EA3">
        <w:t xml:space="preserve"> </w:t>
      </w:r>
      <w:r w:rsidRPr="00083482">
        <w:t>people are extremely scared</w:t>
      </w:r>
      <w:r w:rsidR="00C62F4D">
        <w:t xml:space="preserve"> - </w:t>
      </w:r>
      <w:r w:rsidR="00C62F4D" w:rsidRPr="00083482">
        <w:t xml:space="preserve">whether </w:t>
      </w:r>
      <w:r w:rsidR="00C62F4D">
        <w:t xml:space="preserve">they are </w:t>
      </w:r>
      <w:r w:rsidR="00C62F4D" w:rsidRPr="00083482">
        <w:t xml:space="preserve">favorable, unfavorable or </w:t>
      </w:r>
      <w:r w:rsidR="00C62F4D">
        <w:t>indifferent</w:t>
      </w:r>
      <w:r w:rsidRPr="00083482">
        <w:t xml:space="preserve">. </w:t>
      </w:r>
      <w:r w:rsidR="00DD7EA3">
        <w:t>A</w:t>
      </w:r>
      <w:r w:rsidR="00DD7EA3" w:rsidRPr="00083482">
        <w:t xml:space="preserve">long with </w:t>
      </w:r>
      <w:r w:rsidR="00C62F4D">
        <w:t>them, I’</w:t>
      </w:r>
      <w:r w:rsidR="00DD7EA3">
        <w:t>m scared too.</w:t>
      </w:r>
    </w:p>
    <w:p w14:paraId="2F772191" w14:textId="77777777" w:rsidR="00EE69AD" w:rsidRPr="00083482" w:rsidRDefault="00CA3C91">
      <w:pPr>
        <w:pStyle w:val="Heading2"/>
      </w:pPr>
      <w:r w:rsidRPr="00083482">
        <w:t>11-24</w:t>
      </w:r>
    </w:p>
    <w:p w14:paraId="084F835B" w14:textId="77777777" w:rsidR="00EE69AD" w:rsidRPr="00083482" w:rsidRDefault="00EB3A34">
      <w:pPr>
        <w:pStyle w:val="Shloka"/>
        <w:rPr>
          <w:noProof/>
          <w:lang w:bidi="sa-IN"/>
        </w:rPr>
      </w:pPr>
      <w:r w:rsidRPr="00083482">
        <w:rPr>
          <w:noProof/>
          <w:lang w:bidi="sa-IN"/>
        </w:rPr>
        <w:t>[</w:t>
      </w:r>
    </w:p>
    <w:p w14:paraId="6D6EFF11" w14:textId="77777777" w:rsidR="00EE69AD" w:rsidRPr="00083482" w:rsidRDefault="00EB3A34">
      <w:pPr>
        <w:pStyle w:val="Shloka"/>
        <w:rPr>
          <w:noProof/>
          <w:lang w:bidi="sa-IN"/>
        </w:rPr>
      </w:pPr>
      <w:r w:rsidRPr="00083482">
        <w:rPr>
          <w:noProof/>
          <w:lang w:bidi="sa-IN"/>
        </w:rPr>
        <w:t>nabha: spr'sham dIptam anEka varNam</w:t>
      </w:r>
    </w:p>
    <w:p w14:paraId="563C142E" w14:textId="77777777" w:rsidR="00EE69AD" w:rsidRPr="00083482" w:rsidRDefault="00EB3A34">
      <w:pPr>
        <w:pStyle w:val="Shloka"/>
        <w:rPr>
          <w:noProof/>
          <w:lang w:bidi="sa-IN"/>
        </w:rPr>
      </w:pPr>
      <w:r w:rsidRPr="00083482">
        <w:rPr>
          <w:noProof/>
          <w:lang w:bidi="sa-IN"/>
        </w:rPr>
        <w:t>vyAttAnanam dIpta vishAla nEtram |</w:t>
      </w:r>
    </w:p>
    <w:p w14:paraId="59DEFCDB" w14:textId="77777777" w:rsidR="00EE69AD" w:rsidRPr="00083482" w:rsidRDefault="00EB3A34">
      <w:pPr>
        <w:pStyle w:val="Shloka"/>
        <w:rPr>
          <w:noProof/>
          <w:lang w:bidi="sa-IN"/>
        </w:rPr>
      </w:pPr>
      <w:r w:rsidRPr="00083482">
        <w:rPr>
          <w:noProof/>
          <w:lang w:bidi="sa-IN"/>
        </w:rPr>
        <w:t>dr'ShTvA hi tvAm pravyathitAntarAtmA</w:t>
      </w:r>
    </w:p>
    <w:p w14:paraId="5A9736B9" w14:textId="77777777" w:rsidR="00EE69AD" w:rsidRPr="00083482" w:rsidRDefault="00EB3A34">
      <w:pPr>
        <w:pStyle w:val="Shloka"/>
        <w:rPr>
          <w:noProof/>
          <w:lang w:bidi="sa-IN"/>
        </w:rPr>
      </w:pPr>
      <w:r w:rsidRPr="00083482">
        <w:rPr>
          <w:noProof/>
          <w:lang w:bidi="sa-IN"/>
        </w:rPr>
        <w:t>dhr'tim na vindAmi shamam cha viShNO || 24 ||</w:t>
      </w:r>
    </w:p>
    <w:p w14:paraId="761B36E3" w14:textId="77777777" w:rsidR="00EE69AD" w:rsidRPr="00083482" w:rsidRDefault="00EB3A34">
      <w:pPr>
        <w:pStyle w:val="Shloka"/>
      </w:pPr>
      <w:r w:rsidRPr="00083482">
        <w:rPr>
          <w:noProof/>
          <w:lang w:bidi="sa-IN"/>
        </w:rPr>
        <w:t>]</w:t>
      </w:r>
    </w:p>
    <w:p w14:paraId="0D15A0F2" w14:textId="27DCFC9A" w:rsidR="00EE69AD" w:rsidRPr="00083482" w:rsidRDefault="00EB3A34" w:rsidP="00A22026">
      <w:pPr>
        <w:pStyle w:val="ExplnOfShloka"/>
      </w:pPr>
      <w:r w:rsidRPr="00083482">
        <w:rPr>
          <w:noProof/>
          <w:lang w:bidi="sa-IN"/>
        </w:rPr>
        <w:t>[viShnO]</w:t>
      </w:r>
      <w:r w:rsidRPr="00083482">
        <w:t xml:space="preserve"> Lord Vishnu, </w:t>
      </w:r>
      <w:r w:rsidR="00DD7EA3">
        <w:t>you pervade</w:t>
      </w:r>
      <w:r w:rsidRPr="00083482">
        <w:t xml:space="preserve"> everything</w:t>
      </w:r>
      <w:r w:rsidR="00DD7EA3">
        <w:t>.</w:t>
      </w:r>
      <w:r w:rsidRPr="00083482">
        <w:t xml:space="preserve"> </w:t>
      </w:r>
      <w:r w:rsidRPr="00083482">
        <w:rPr>
          <w:noProof/>
          <w:lang w:bidi="sa-IN"/>
        </w:rPr>
        <w:t>[na vindAmi]</w:t>
      </w:r>
      <w:r w:rsidRPr="00083482">
        <w:t xml:space="preserve"> I lost </w:t>
      </w:r>
      <w:r w:rsidRPr="00083482">
        <w:rPr>
          <w:noProof/>
          <w:lang w:bidi="sa-IN"/>
        </w:rPr>
        <w:t>[dhr'tim]</w:t>
      </w:r>
      <w:r w:rsidRPr="00083482">
        <w:t xml:space="preserve"> the ability to sustain myself </w:t>
      </w:r>
      <w:r w:rsidRPr="00083482">
        <w:rPr>
          <w:noProof/>
          <w:lang w:bidi="sa-IN"/>
        </w:rPr>
        <w:t>[shamam cha]</w:t>
      </w:r>
      <w:r w:rsidRPr="00083482">
        <w:t xml:space="preserve"> and lost my tranquility </w:t>
      </w:r>
      <w:r w:rsidRPr="00083482">
        <w:rPr>
          <w:noProof/>
          <w:lang w:bidi="sa-IN"/>
        </w:rPr>
        <w:t>[dr'ShTvA]</w:t>
      </w:r>
      <w:r w:rsidRPr="00083482">
        <w:t xml:space="preserve"> on seeing </w:t>
      </w:r>
      <w:r w:rsidRPr="00083482">
        <w:rPr>
          <w:noProof/>
          <w:lang w:bidi="sa-IN"/>
        </w:rPr>
        <w:t>[tvAm]</w:t>
      </w:r>
      <w:r w:rsidRPr="00083482">
        <w:t xml:space="preserve"> You</w:t>
      </w:r>
      <w:r w:rsidR="00DD7EA3">
        <w:t>.</w:t>
      </w:r>
      <w:r w:rsidRPr="00083482">
        <w:t xml:space="preserve"> </w:t>
      </w:r>
      <w:r w:rsidRPr="00083482">
        <w:rPr>
          <w:noProof/>
          <w:lang w:bidi="sa-IN"/>
        </w:rPr>
        <w:t>[nabha: spr'sham]</w:t>
      </w:r>
      <w:r w:rsidRPr="00083482">
        <w:t xml:space="preserve"> </w:t>
      </w:r>
      <w:r w:rsidR="00DD7EA3">
        <w:t>You touched</w:t>
      </w:r>
      <w:r w:rsidRPr="00083482">
        <w:t xml:space="preserve"> the </w:t>
      </w:r>
      <w:r w:rsidR="00C62F4D">
        <w:t>sky</w:t>
      </w:r>
      <w:r w:rsidRPr="00083482">
        <w:t xml:space="preserve"> </w:t>
      </w:r>
      <w:r w:rsidRPr="00083482">
        <w:rPr>
          <w:noProof/>
          <w:lang w:bidi="sa-IN"/>
        </w:rPr>
        <w:t>[dIptam anEka varNam]</w:t>
      </w:r>
      <w:r w:rsidRPr="00083482">
        <w:t xml:space="preserve"> with many brilliant colors, </w:t>
      </w:r>
      <w:r w:rsidRPr="00083482">
        <w:rPr>
          <w:noProof/>
          <w:lang w:bidi="sa-IN"/>
        </w:rPr>
        <w:t>[vyAttAnanam]</w:t>
      </w:r>
      <w:r w:rsidRPr="00083482">
        <w:t xml:space="preserve"> with open mouths, </w:t>
      </w:r>
      <w:r w:rsidRPr="00083482">
        <w:rPr>
          <w:noProof/>
          <w:lang w:bidi="sa-IN"/>
        </w:rPr>
        <w:t>[dIpta vishAla nEtram]</w:t>
      </w:r>
      <w:r w:rsidRPr="00083482">
        <w:t xml:space="preserve"> with huge sparkling eyes. </w:t>
      </w:r>
      <w:r w:rsidRPr="00083482">
        <w:rPr>
          <w:noProof/>
          <w:lang w:bidi="sa-IN"/>
        </w:rPr>
        <w:t>[pravyathita antarAtmA hi]</w:t>
      </w:r>
      <w:r w:rsidRPr="00083482">
        <w:t xml:space="preserve"> Indeed, my very being is shaken.</w:t>
      </w:r>
    </w:p>
    <w:p w14:paraId="47F52B09" w14:textId="5E269983" w:rsidR="000335D1" w:rsidRDefault="00EB3A34" w:rsidP="006F6F96">
      <w:r w:rsidRPr="00083482">
        <w:t>The '</w:t>
      </w:r>
      <w:r w:rsidR="00C62F4D">
        <w:t>sky</w:t>
      </w:r>
      <w:r w:rsidRPr="00083482">
        <w:t xml:space="preserve">' mentioned in this </w:t>
      </w:r>
      <w:r w:rsidR="006100CD" w:rsidRPr="00083482">
        <w:t>Shloka</w:t>
      </w:r>
      <w:r w:rsidRPr="00083482">
        <w:t xml:space="preserve"> is the abode of the Lord</w:t>
      </w:r>
      <w:r w:rsidR="000335D1">
        <w:t>. It is a space that doesn’t deform</w:t>
      </w:r>
      <w:r w:rsidRPr="00083482">
        <w:t xml:space="preserve">, as stated in the </w:t>
      </w:r>
      <w:r w:rsidR="00444DCD" w:rsidRPr="00083482">
        <w:t>Upanishads</w:t>
      </w:r>
      <w:r w:rsidRPr="00083482">
        <w:t>: 'The sky in which the imperishable is present'</w:t>
      </w:r>
      <w:r w:rsidR="000335D1">
        <w:t>.</w:t>
      </w:r>
    </w:p>
    <w:p w14:paraId="2E077537" w14:textId="12110C8E" w:rsidR="000335D1" w:rsidRDefault="000335D1" w:rsidP="006F6F96">
      <w:r>
        <w:t>The same is stated</w:t>
      </w:r>
      <w:r w:rsidR="00EB3A34" w:rsidRPr="00083482">
        <w:t xml:space="preserve"> in the </w:t>
      </w:r>
      <w:r w:rsidR="00EB3A34" w:rsidRPr="000335D1">
        <w:rPr>
          <w:rStyle w:val="ReferenceChar"/>
          <w:noProof/>
          <w:sz w:val="16"/>
          <w:szCs w:val="20"/>
          <w:lang w:bidi="sa-IN"/>
        </w:rPr>
        <w:t>[purushasukta]</w:t>
      </w:r>
      <w:r w:rsidR="00EB3A34" w:rsidRPr="00083482">
        <w:t xml:space="preserve">: 'The One who is the color of the Sun and is beyond the material world'; </w:t>
      </w:r>
      <w:r>
        <w:t>i</w:t>
      </w:r>
      <w:r w:rsidR="00EB3A34" w:rsidRPr="00083482">
        <w:t xml:space="preserve">n </w:t>
      </w:r>
      <w:r w:rsidR="00EB3A34" w:rsidRPr="000335D1">
        <w:rPr>
          <w:rStyle w:val="ReferenceChar"/>
          <w:noProof/>
          <w:sz w:val="16"/>
          <w:szCs w:val="20"/>
          <w:lang w:bidi="sa-IN"/>
        </w:rPr>
        <w:t>[yajurvEda]</w:t>
      </w:r>
      <w:r w:rsidR="00EB3A34" w:rsidRPr="000335D1">
        <w:rPr>
          <w:rStyle w:val="ReferenceChar"/>
          <w:sz w:val="16"/>
          <w:szCs w:val="20"/>
        </w:rPr>
        <w:t>, 2-2-12-68</w:t>
      </w:r>
      <w:r w:rsidR="00EB3A34" w:rsidRPr="00083482">
        <w:t xml:space="preserve">: 'The One who is outside this perishable world - a world pervaded by the </w:t>
      </w:r>
      <w:hyperlink w:anchor="satva_rajas_tamas" w:history="1">
        <w:r w:rsidR="00EB3A34" w:rsidRPr="00083482">
          <w:rPr>
            <w:rStyle w:val="Hyperlink"/>
          </w:rPr>
          <w:t>quality of rajas</w:t>
        </w:r>
      </w:hyperlink>
      <w:r w:rsidR="00EB3A34" w:rsidRPr="00083482">
        <w:t xml:space="preserve">'; </w:t>
      </w:r>
      <w:r>
        <w:t>i</w:t>
      </w:r>
      <w:r w:rsidR="00EB3A34" w:rsidRPr="00083482">
        <w:t xml:space="preserve">n </w:t>
      </w:r>
      <w:r w:rsidR="00EB3A34" w:rsidRPr="000335D1">
        <w:rPr>
          <w:noProof/>
          <w:sz w:val="16"/>
          <w:szCs w:val="20"/>
          <w:lang w:bidi="sa-IN"/>
        </w:rPr>
        <w:t>[aShTa]</w:t>
      </w:r>
      <w:r w:rsidR="00EB3A34" w:rsidRPr="000335D1">
        <w:rPr>
          <w:sz w:val="16"/>
          <w:szCs w:val="20"/>
        </w:rPr>
        <w:t>, 2-8-9-6</w:t>
      </w:r>
      <w:r w:rsidR="00EB3A34" w:rsidRPr="00083482">
        <w:t>: 'The space, which is the abo</w:t>
      </w:r>
      <w:r>
        <w:t>de of the ultimate controller'.</w:t>
      </w:r>
    </w:p>
    <w:p w14:paraId="39A81D9F" w14:textId="77777777" w:rsidR="000335D1" w:rsidRDefault="000335D1" w:rsidP="006F6F96">
      <w:proofErr w:type="gramStart"/>
      <w:r>
        <w:t>So</w:t>
      </w:r>
      <w:proofErr w:type="gramEnd"/>
      <w:r>
        <w:t xml:space="preserve"> the word ‘sky’</w:t>
      </w:r>
      <w:r w:rsidR="00EB3A34" w:rsidRPr="00083482">
        <w:t xml:space="preserve"> talks about the ultimate space, </w:t>
      </w:r>
      <w:r>
        <w:t xml:space="preserve">which is </w:t>
      </w:r>
      <w:r w:rsidR="00EB3A34" w:rsidRPr="00083482">
        <w:t xml:space="preserve">beyond this material world </w:t>
      </w:r>
      <w:r>
        <w:t xml:space="preserve">and </w:t>
      </w:r>
      <w:r w:rsidR="00EB3A34" w:rsidRPr="00083482">
        <w:t xml:space="preserve">its </w:t>
      </w:r>
      <w:hyperlink w:anchor="satva_rajas_tamas" w:history="1">
        <w:r w:rsidR="00EB3A34" w:rsidRPr="00083482">
          <w:rPr>
            <w:rStyle w:val="Hyperlink"/>
          </w:rPr>
          <w:t>three qualities</w:t>
        </w:r>
      </w:hyperlink>
      <w:r w:rsidR="00EB3A34" w:rsidRPr="00083482">
        <w:t xml:space="preserve">. The Lord is the abode and refuge of everything, including inanimate things that keep </w:t>
      </w:r>
      <w:r>
        <w:t>transforming,</w:t>
      </w:r>
      <w:r w:rsidR="00EB3A34" w:rsidRPr="00083482">
        <w:t xml:space="preserve"> as well as personalities that keep changing their nature. </w:t>
      </w:r>
    </w:p>
    <w:p w14:paraId="11CC2EC5" w14:textId="792FECD5" w:rsidR="00EE69AD" w:rsidRPr="00083482" w:rsidRDefault="001C395C" w:rsidP="006F6F96">
      <w:r>
        <w:t xml:space="preserve">Indeed, the Lord pervades everything above and below. </w:t>
      </w:r>
    </w:p>
    <w:p w14:paraId="612B00A6" w14:textId="68BC5448" w:rsidR="00EE69AD" w:rsidRDefault="00EB3A34" w:rsidP="006F6F96">
      <w:r w:rsidRPr="00083482">
        <w:lastRenderedPageBreak/>
        <w:t>Arjuna says - Seeing You with many brilliant colors, with many open mouths and huge sparkling eyes, my very being is shaken - I am so scared that I can't stand firm</w:t>
      </w:r>
      <w:r w:rsidR="004F03BF">
        <w:t>. It feels like nothing can support my body.</w:t>
      </w:r>
      <w:r w:rsidRPr="00083482">
        <w:t xml:space="preserve"> I do not find any peace in my mind or in my organs. O Vishnu</w:t>
      </w:r>
      <w:r w:rsidR="004D110C">
        <w:t>,</w:t>
      </w:r>
      <w:r w:rsidRPr="00083482">
        <w:t xml:space="preserve"> the </w:t>
      </w:r>
      <w:r w:rsidR="004D110C">
        <w:t>all-</w:t>
      </w:r>
      <w:r w:rsidRPr="00083482">
        <w:t>pervasive</w:t>
      </w:r>
      <w:r w:rsidR="004D110C">
        <w:t>,</w:t>
      </w:r>
      <w:r w:rsidRPr="00083482">
        <w:t xml:space="preserve"> seeing You pervading everything in this astonishing and terrible form, I have lost control over my organs. All my limbs </w:t>
      </w:r>
      <w:r w:rsidR="004F03BF">
        <w:t>are</w:t>
      </w:r>
      <w:r w:rsidRPr="00083482">
        <w:t xml:space="preserve"> </w:t>
      </w:r>
      <w:r w:rsidR="004F03BF">
        <w:t>frail</w:t>
      </w:r>
      <w:r w:rsidRPr="00083482">
        <w:t>.</w:t>
      </w:r>
    </w:p>
    <w:p w14:paraId="49C4CC47" w14:textId="77777777" w:rsidR="00EE69AD" w:rsidRPr="00083482" w:rsidRDefault="00CA3C91">
      <w:pPr>
        <w:pStyle w:val="Heading2"/>
      </w:pPr>
      <w:r w:rsidRPr="00083482">
        <w:t>11-25</w:t>
      </w:r>
    </w:p>
    <w:p w14:paraId="1DDD8FD2" w14:textId="77777777" w:rsidR="00EE69AD" w:rsidRPr="00083482" w:rsidRDefault="00EB3A34">
      <w:pPr>
        <w:pStyle w:val="Shloka"/>
        <w:rPr>
          <w:noProof/>
          <w:lang w:bidi="sa-IN"/>
        </w:rPr>
      </w:pPr>
      <w:r w:rsidRPr="00083482">
        <w:rPr>
          <w:noProof/>
          <w:lang w:bidi="sa-IN"/>
        </w:rPr>
        <w:t>[</w:t>
      </w:r>
    </w:p>
    <w:p w14:paraId="57E31E77" w14:textId="77777777" w:rsidR="00EE69AD" w:rsidRPr="00083482" w:rsidRDefault="00EB3A34">
      <w:pPr>
        <w:pStyle w:val="Shloka"/>
        <w:rPr>
          <w:noProof/>
          <w:lang w:bidi="sa-IN"/>
        </w:rPr>
      </w:pPr>
      <w:r w:rsidRPr="00083482">
        <w:rPr>
          <w:noProof/>
          <w:lang w:bidi="sa-IN"/>
        </w:rPr>
        <w:t>damShTrAkarAlAni cha tE mukhAni</w:t>
      </w:r>
    </w:p>
    <w:p w14:paraId="3F149765" w14:textId="77777777" w:rsidR="00EE69AD" w:rsidRPr="00083482" w:rsidRDefault="00EB3A34">
      <w:pPr>
        <w:pStyle w:val="Shloka"/>
        <w:rPr>
          <w:noProof/>
          <w:lang w:bidi="sa-IN"/>
        </w:rPr>
      </w:pPr>
      <w:r w:rsidRPr="00083482">
        <w:rPr>
          <w:noProof/>
          <w:lang w:bidi="sa-IN"/>
        </w:rPr>
        <w:t>dr'ShTvaiva kAlAnalasannibhAni |</w:t>
      </w:r>
    </w:p>
    <w:p w14:paraId="1400C134" w14:textId="77777777" w:rsidR="00EE69AD" w:rsidRPr="00083482" w:rsidRDefault="00EB3A34">
      <w:pPr>
        <w:pStyle w:val="Shloka"/>
        <w:rPr>
          <w:noProof/>
          <w:lang w:bidi="sa-IN"/>
        </w:rPr>
      </w:pPr>
      <w:r w:rsidRPr="00083482">
        <w:rPr>
          <w:noProof/>
          <w:lang w:bidi="sa-IN"/>
        </w:rPr>
        <w:t>dishO na jAnE na labhE cha sharma</w:t>
      </w:r>
    </w:p>
    <w:p w14:paraId="7C00B49D" w14:textId="77777777" w:rsidR="00EE69AD" w:rsidRPr="00083482" w:rsidRDefault="00EB3A34">
      <w:pPr>
        <w:pStyle w:val="Shloka"/>
        <w:rPr>
          <w:noProof/>
          <w:lang w:bidi="sa-IN"/>
        </w:rPr>
      </w:pPr>
      <w:r w:rsidRPr="00083482">
        <w:rPr>
          <w:noProof/>
          <w:lang w:bidi="sa-IN"/>
        </w:rPr>
        <w:t>prasIda dEvEsha jagannivAsa || 25 ||</w:t>
      </w:r>
    </w:p>
    <w:p w14:paraId="421DEB3D" w14:textId="77777777" w:rsidR="00EE69AD" w:rsidRPr="00083482" w:rsidRDefault="00EB3A34">
      <w:pPr>
        <w:pStyle w:val="Shloka"/>
      </w:pPr>
      <w:r w:rsidRPr="00083482">
        <w:rPr>
          <w:noProof/>
          <w:lang w:bidi="sa-IN"/>
        </w:rPr>
        <w:t>]</w:t>
      </w:r>
    </w:p>
    <w:p w14:paraId="10D654E9" w14:textId="3FC22FAB" w:rsidR="00EE69AD" w:rsidRPr="00083482" w:rsidRDefault="00EB3A34" w:rsidP="00A22026">
      <w:pPr>
        <w:pStyle w:val="ExplnOfShloka"/>
      </w:pPr>
      <w:r w:rsidRPr="00083482">
        <w:rPr>
          <w:noProof/>
          <w:lang w:bidi="sa-IN"/>
        </w:rPr>
        <w:t>[tE]</w:t>
      </w:r>
      <w:r w:rsidRPr="00083482">
        <w:t xml:space="preserve"> Your </w:t>
      </w:r>
      <w:r w:rsidRPr="00083482">
        <w:rPr>
          <w:noProof/>
          <w:lang w:bidi="sa-IN"/>
        </w:rPr>
        <w:t>[mukhAni]</w:t>
      </w:r>
      <w:r w:rsidRPr="00083482">
        <w:t xml:space="preserve"> faces </w:t>
      </w:r>
      <w:r w:rsidRPr="00083482">
        <w:rPr>
          <w:noProof/>
          <w:lang w:bidi="sa-IN"/>
        </w:rPr>
        <w:t>[damShTrAkarAlAni]</w:t>
      </w:r>
      <w:r w:rsidRPr="00083482">
        <w:t xml:space="preserve"> seem cr</w:t>
      </w:r>
      <w:r w:rsidR="00905D2F">
        <w:t>uel with their terrible canines.</w:t>
      </w:r>
      <w:r w:rsidRPr="00083482">
        <w:t xml:space="preserve"> </w:t>
      </w:r>
      <w:r w:rsidRPr="00083482">
        <w:rPr>
          <w:noProof/>
          <w:lang w:bidi="sa-IN"/>
        </w:rPr>
        <w:t>[kAlAnalasannibhAni]</w:t>
      </w:r>
      <w:r w:rsidR="00905D2F">
        <w:rPr>
          <w:noProof/>
          <w:lang w:bidi="sa-IN"/>
        </w:rPr>
        <w:t xml:space="preserve"> They are</w:t>
      </w:r>
      <w:r w:rsidRPr="00083482">
        <w:t xml:space="preserve"> equivalent to the great fire that brings ultimate destruction. </w:t>
      </w:r>
      <w:r w:rsidR="00905D2F" w:rsidRPr="00083482">
        <w:rPr>
          <w:noProof/>
          <w:lang w:bidi="sa-IN"/>
        </w:rPr>
        <w:t>[dr'ShTvaiva]</w:t>
      </w:r>
      <w:r w:rsidR="00905D2F" w:rsidRPr="00083482">
        <w:t xml:space="preserve"> Just by seeing</w:t>
      </w:r>
      <w:r w:rsidR="00905D2F">
        <w:t>,</w:t>
      </w:r>
      <w:r w:rsidR="00905D2F" w:rsidRPr="00083482">
        <w:t xml:space="preserve"> </w:t>
      </w:r>
      <w:r w:rsidRPr="00083482">
        <w:rPr>
          <w:noProof/>
          <w:lang w:bidi="sa-IN"/>
        </w:rPr>
        <w:t>[dishO na jAnE]</w:t>
      </w:r>
      <w:r w:rsidRPr="00083482">
        <w:t xml:space="preserve"> I cannot recognize any of the directions </w:t>
      </w:r>
      <w:r w:rsidRPr="00083482">
        <w:rPr>
          <w:noProof/>
          <w:lang w:bidi="sa-IN"/>
        </w:rPr>
        <w:t>[sharma cha na labhE]</w:t>
      </w:r>
      <w:r w:rsidRPr="00083482">
        <w:t xml:space="preserve"> and I have lost my comfort. </w:t>
      </w:r>
      <w:r w:rsidRPr="00083482">
        <w:rPr>
          <w:noProof/>
          <w:lang w:bidi="sa-IN"/>
        </w:rPr>
        <w:t>[dEvEsha]</w:t>
      </w:r>
      <w:r w:rsidRPr="00083482">
        <w:t xml:space="preserve"> O Lord of the </w:t>
      </w:r>
      <w:hyperlink w:anchor="gods_and_other_powers" w:history="1">
        <w:r w:rsidRPr="00083482">
          <w:rPr>
            <w:rStyle w:val="Hyperlink"/>
          </w:rPr>
          <w:t>gods</w:t>
        </w:r>
      </w:hyperlink>
      <w:r w:rsidRPr="00083482">
        <w:t xml:space="preserve"> </w:t>
      </w:r>
      <w:r w:rsidRPr="00083482">
        <w:rPr>
          <w:noProof/>
          <w:lang w:bidi="sa-IN"/>
        </w:rPr>
        <w:t>[jagannivAsa]</w:t>
      </w:r>
      <w:r w:rsidRPr="00083482">
        <w:t xml:space="preserve"> in whom all the worlds reside, </w:t>
      </w:r>
      <w:r w:rsidRPr="00083482">
        <w:rPr>
          <w:noProof/>
          <w:lang w:bidi="sa-IN"/>
        </w:rPr>
        <w:t>[prasIda]</w:t>
      </w:r>
      <w:r w:rsidRPr="00083482">
        <w:t xml:space="preserve"> be pleased.</w:t>
      </w:r>
    </w:p>
    <w:p w14:paraId="2E17E5AF" w14:textId="76315668" w:rsidR="00EE69AD" w:rsidRPr="00083482" w:rsidRDefault="00EB3A34" w:rsidP="006F6F96">
      <w:r w:rsidRPr="00083482">
        <w:t xml:space="preserve">Your terrible faces are involved in destroying everything like the great fire which devours everything at the end of a </w:t>
      </w:r>
      <w:hyperlink w:anchor="yugas" w:history="1">
        <w:r w:rsidRPr="00083482">
          <w:rPr>
            <w:rStyle w:val="Hyperlink"/>
          </w:rPr>
          <w:t>yuga</w:t>
        </w:r>
      </w:hyperlink>
      <w:r w:rsidR="00905D2F">
        <w:t>.</w:t>
      </w:r>
      <w:r w:rsidRPr="00083482">
        <w:t xml:space="preserve"> </w:t>
      </w:r>
      <w:r w:rsidR="00905D2F">
        <w:t xml:space="preserve">Seeing them, </w:t>
      </w:r>
      <w:r w:rsidRPr="00083482">
        <w:t xml:space="preserve">I have lost my sense of direction and I don't find any comfort. O Lord of all </w:t>
      </w:r>
      <w:hyperlink w:anchor="gods_and_other_powers" w:history="1">
        <w:r w:rsidRPr="00083482">
          <w:rPr>
            <w:rStyle w:val="Hyperlink"/>
          </w:rPr>
          <w:t>gods and powers</w:t>
        </w:r>
      </w:hyperlink>
      <w:r w:rsidRPr="00083482">
        <w:t>, in whom all the worlds reside, be pleased - return me to my original state - That is the desire expressed here.</w:t>
      </w:r>
    </w:p>
    <w:p w14:paraId="19F8589B" w14:textId="77777777" w:rsidR="00905D2F" w:rsidRDefault="00EB3A34" w:rsidP="00FD202A">
      <w:r w:rsidRPr="00083482">
        <w:t xml:space="preserve">In this way, Krishna demonstrated that the universe depends on Him for its continued state of being and functioning. He demonstrated that He alone </w:t>
      </w:r>
      <w:r w:rsidR="00905D2F">
        <w:t>will</w:t>
      </w:r>
      <w:r w:rsidRPr="00083482">
        <w:t xml:space="preserve"> get the burden of this earth down</w:t>
      </w:r>
      <w:r w:rsidR="00905D2F">
        <w:t>,</w:t>
      </w:r>
      <w:r w:rsidRPr="00083482">
        <w:t xml:space="preserve"> </w:t>
      </w:r>
      <w:r w:rsidR="00905D2F">
        <w:t>as per</w:t>
      </w:r>
      <w:r w:rsidRPr="00083482">
        <w:t xml:space="preserve"> His liking</w:t>
      </w:r>
      <w:r w:rsidR="00905D2F">
        <w:t>.</w:t>
      </w:r>
      <w:r w:rsidRPr="00083482">
        <w:t xml:space="preserve"> </w:t>
      </w:r>
    </w:p>
    <w:p w14:paraId="316F40CA" w14:textId="77777777" w:rsidR="00905D2F" w:rsidRDefault="00905D2F" w:rsidP="00FD202A">
      <w:r>
        <w:t>He does this</w:t>
      </w:r>
      <w:r w:rsidR="00EB3A34" w:rsidRPr="00083482">
        <w:t xml:space="preserve"> by destroying the elements that intend to cause harm for personal gain, who are in the guise of kings on either side - standing by the sons of Dhrtarashtra or joining hands with Yudhishtira. </w:t>
      </w:r>
    </w:p>
    <w:p w14:paraId="0303DFC7" w14:textId="77777777" w:rsidR="00694740" w:rsidRDefault="00905D2F" w:rsidP="00FD202A">
      <w:r>
        <w:t xml:space="preserve">Arjuna </w:t>
      </w:r>
      <w:r w:rsidR="00EB3A34" w:rsidRPr="00083482">
        <w:t xml:space="preserve">witnessed the overwhelming power of the Lord, His capability of creation and </w:t>
      </w:r>
      <w:r>
        <w:t>other activities.</w:t>
      </w:r>
      <w:r w:rsidR="00EB3A34" w:rsidRPr="00083482">
        <w:t xml:space="preserve"> </w:t>
      </w:r>
      <w:r w:rsidR="00694740">
        <w:t xml:space="preserve">He saw a form that </w:t>
      </w:r>
      <w:r w:rsidR="00694740" w:rsidRPr="00083482">
        <w:t xml:space="preserve">contains everyone inside it. </w:t>
      </w:r>
      <w:r>
        <w:t xml:space="preserve">He </w:t>
      </w:r>
      <w:r w:rsidR="00EB3A34" w:rsidRPr="00083482">
        <w:t>saw the destruction of Dhrtarashtra's sons and others in the Lord's form</w:t>
      </w:r>
      <w:r>
        <w:t xml:space="preserve">. </w:t>
      </w:r>
    </w:p>
    <w:p w14:paraId="65D336B3" w14:textId="64B4377B" w:rsidR="00EE69AD" w:rsidRPr="00083482" w:rsidRDefault="00EB3A34" w:rsidP="00FD202A">
      <w:r w:rsidRPr="00083482">
        <w:t>Arjuna could see this d</w:t>
      </w:r>
      <w:r w:rsidR="00694740">
        <w:t>estruction - even though it hadn’</w:t>
      </w:r>
      <w:r w:rsidRPr="00083482">
        <w:t xml:space="preserve">t </w:t>
      </w:r>
      <w:r w:rsidR="00694740">
        <w:t xml:space="preserve">taken place </w:t>
      </w:r>
      <w:r w:rsidRPr="00083482">
        <w:t>yet - with the divine sight presented to Him by the Lord. Having seen this, Arjuna says:</w:t>
      </w:r>
    </w:p>
    <w:p w14:paraId="72E65FD8" w14:textId="4599663A" w:rsidR="00EE69AD" w:rsidRPr="00083482" w:rsidRDefault="00CA3C91">
      <w:pPr>
        <w:pStyle w:val="Heading2"/>
      </w:pPr>
      <w:r w:rsidRPr="00083482">
        <w:t>11-26 to 11-27</w:t>
      </w:r>
    </w:p>
    <w:p w14:paraId="0AF7D41D" w14:textId="77777777" w:rsidR="00EE69AD" w:rsidRPr="00083482" w:rsidRDefault="00EB3A34">
      <w:pPr>
        <w:pStyle w:val="Shloka"/>
        <w:rPr>
          <w:noProof/>
          <w:lang w:bidi="sa-IN"/>
        </w:rPr>
      </w:pPr>
      <w:r w:rsidRPr="00083482">
        <w:rPr>
          <w:noProof/>
          <w:lang w:bidi="sa-IN"/>
        </w:rPr>
        <w:t>[</w:t>
      </w:r>
    </w:p>
    <w:p w14:paraId="60910CB6" w14:textId="77777777" w:rsidR="00EE69AD" w:rsidRPr="00083482" w:rsidRDefault="00EB3A34">
      <w:pPr>
        <w:pStyle w:val="Shloka"/>
        <w:rPr>
          <w:noProof/>
          <w:lang w:bidi="sa-IN"/>
        </w:rPr>
      </w:pPr>
      <w:r w:rsidRPr="00083482">
        <w:rPr>
          <w:noProof/>
          <w:lang w:bidi="sa-IN"/>
        </w:rPr>
        <w:t>amI sarvE dhr'tarAShTrasya putrA:</w:t>
      </w:r>
    </w:p>
    <w:p w14:paraId="37A19A74" w14:textId="77777777" w:rsidR="00EE69AD" w:rsidRPr="00083482" w:rsidRDefault="00EB3A34">
      <w:pPr>
        <w:pStyle w:val="Shloka"/>
        <w:rPr>
          <w:noProof/>
          <w:lang w:bidi="sa-IN"/>
        </w:rPr>
      </w:pPr>
      <w:r w:rsidRPr="00083482">
        <w:rPr>
          <w:noProof/>
          <w:lang w:bidi="sa-IN"/>
        </w:rPr>
        <w:t>sarvai: sahaiva avanipAla sanghai: |</w:t>
      </w:r>
    </w:p>
    <w:p w14:paraId="4DAF230A" w14:textId="77777777" w:rsidR="00EE69AD" w:rsidRPr="00083482" w:rsidRDefault="00EB3A34">
      <w:pPr>
        <w:pStyle w:val="Shloka"/>
        <w:rPr>
          <w:noProof/>
          <w:lang w:bidi="sa-IN"/>
        </w:rPr>
      </w:pPr>
      <w:r w:rsidRPr="00083482">
        <w:rPr>
          <w:noProof/>
          <w:lang w:bidi="sa-IN"/>
        </w:rPr>
        <w:lastRenderedPageBreak/>
        <w:t>bhIShmO drONa: sUtaputra: tathAsau</w:t>
      </w:r>
    </w:p>
    <w:p w14:paraId="52E01ABC" w14:textId="77777777" w:rsidR="00EE69AD" w:rsidRPr="00083482" w:rsidRDefault="00EB3A34">
      <w:pPr>
        <w:pStyle w:val="Shloka"/>
        <w:rPr>
          <w:noProof/>
          <w:lang w:bidi="sa-IN"/>
        </w:rPr>
      </w:pPr>
      <w:r w:rsidRPr="00083482">
        <w:rPr>
          <w:noProof/>
          <w:lang w:bidi="sa-IN"/>
        </w:rPr>
        <w:t>sahAsmadIyairapi yOdhamukhyai: || 26 ||</w:t>
      </w:r>
    </w:p>
    <w:p w14:paraId="7A6E91E8" w14:textId="77777777" w:rsidR="00EE69AD" w:rsidRPr="00083482" w:rsidRDefault="00EE69AD">
      <w:pPr>
        <w:pStyle w:val="Shloka"/>
        <w:rPr>
          <w:noProof/>
          <w:lang w:bidi="sa-IN"/>
        </w:rPr>
      </w:pPr>
    </w:p>
    <w:p w14:paraId="7EE07BE5" w14:textId="77777777" w:rsidR="00EE69AD" w:rsidRPr="00083482" w:rsidRDefault="00EB3A34">
      <w:pPr>
        <w:pStyle w:val="Shloka"/>
        <w:rPr>
          <w:noProof/>
          <w:lang w:bidi="sa-IN"/>
        </w:rPr>
      </w:pPr>
      <w:r w:rsidRPr="00083482">
        <w:rPr>
          <w:noProof/>
          <w:lang w:bidi="sa-IN"/>
        </w:rPr>
        <w:t>vaktrANi tE tvaramANA vishanti</w:t>
      </w:r>
    </w:p>
    <w:p w14:paraId="04FE01E5" w14:textId="77777777" w:rsidR="00EE69AD" w:rsidRPr="00083482" w:rsidRDefault="00EB3A34">
      <w:pPr>
        <w:pStyle w:val="Shloka"/>
        <w:rPr>
          <w:noProof/>
          <w:lang w:bidi="sa-IN"/>
        </w:rPr>
      </w:pPr>
      <w:r w:rsidRPr="00083482">
        <w:rPr>
          <w:noProof/>
          <w:lang w:bidi="sa-IN"/>
        </w:rPr>
        <w:t>damShTrAkarAlAni bhayAnakAni |</w:t>
      </w:r>
    </w:p>
    <w:p w14:paraId="1F9B71DB" w14:textId="77777777" w:rsidR="00EE69AD" w:rsidRPr="00083482" w:rsidRDefault="00EB3A34">
      <w:pPr>
        <w:pStyle w:val="Shloka"/>
        <w:rPr>
          <w:noProof/>
          <w:lang w:bidi="sa-IN"/>
        </w:rPr>
      </w:pPr>
      <w:r w:rsidRPr="00083482">
        <w:rPr>
          <w:noProof/>
          <w:lang w:bidi="sa-IN"/>
        </w:rPr>
        <w:t>kEchit vilagnA dashanAntarEShu</w:t>
      </w:r>
    </w:p>
    <w:p w14:paraId="296B92DC" w14:textId="77777777" w:rsidR="00EE69AD" w:rsidRPr="00083482" w:rsidRDefault="00EB3A34">
      <w:pPr>
        <w:pStyle w:val="Shloka"/>
        <w:rPr>
          <w:noProof/>
          <w:lang w:bidi="sa-IN"/>
        </w:rPr>
      </w:pPr>
      <w:r w:rsidRPr="00083482">
        <w:rPr>
          <w:noProof/>
          <w:lang w:bidi="sa-IN"/>
        </w:rPr>
        <w:t>sandr'shyantE chUrNitai: uttamAngai: || 27 ||</w:t>
      </w:r>
    </w:p>
    <w:p w14:paraId="1EEDD385" w14:textId="77777777" w:rsidR="00EE69AD" w:rsidRPr="00083482" w:rsidRDefault="00EB3A34">
      <w:pPr>
        <w:pStyle w:val="Shloka"/>
      </w:pPr>
      <w:r w:rsidRPr="00083482">
        <w:rPr>
          <w:noProof/>
          <w:lang w:bidi="sa-IN"/>
        </w:rPr>
        <w:t>]</w:t>
      </w:r>
    </w:p>
    <w:p w14:paraId="24D867BD" w14:textId="05B1D682" w:rsidR="00EE69AD" w:rsidRPr="00083482" w:rsidRDefault="00EB3A34" w:rsidP="00A22026">
      <w:pPr>
        <w:pStyle w:val="ExplnOfShloka"/>
      </w:pPr>
      <w:r w:rsidRPr="00083482">
        <w:rPr>
          <w:noProof/>
          <w:lang w:bidi="sa-IN"/>
        </w:rPr>
        <w:t>[amI sarvE]</w:t>
      </w:r>
      <w:r w:rsidRPr="00083482">
        <w:t xml:space="preserve"> All these </w:t>
      </w:r>
      <w:r w:rsidRPr="00083482">
        <w:rPr>
          <w:noProof/>
          <w:lang w:bidi="sa-IN"/>
        </w:rPr>
        <w:t>[dhr'tarAShTrasya putrA:]</w:t>
      </w:r>
      <w:r w:rsidRPr="00083482">
        <w:t xml:space="preserve"> sons of Dhrtarashtra </w:t>
      </w:r>
      <w:r w:rsidR="00694740" w:rsidRPr="00083482">
        <w:rPr>
          <w:noProof/>
          <w:lang w:bidi="sa-IN"/>
        </w:rPr>
        <w:t>[tvaramANA vishanti]</w:t>
      </w:r>
      <w:r w:rsidR="00694740" w:rsidRPr="00083482">
        <w:t xml:space="preserve"> rapidly enter </w:t>
      </w:r>
      <w:r w:rsidR="00694740" w:rsidRPr="00083482">
        <w:rPr>
          <w:noProof/>
          <w:lang w:bidi="sa-IN"/>
        </w:rPr>
        <w:t>[tE vaktrANi]</w:t>
      </w:r>
      <w:r w:rsidR="00694740" w:rsidRPr="00083482">
        <w:t xml:space="preserve"> Your many mouths </w:t>
      </w:r>
      <w:r w:rsidR="00694740" w:rsidRPr="00083482">
        <w:rPr>
          <w:noProof/>
          <w:lang w:bidi="sa-IN"/>
        </w:rPr>
        <w:t>[bhayAnakAni damShTrAkarAlAni]</w:t>
      </w:r>
      <w:r w:rsidR="00694740" w:rsidRPr="00083482">
        <w:t xml:space="preserve"> </w:t>
      </w:r>
      <w:r w:rsidR="00694740">
        <w:t xml:space="preserve">having </w:t>
      </w:r>
      <w:r w:rsidR="00694740" w:rsidRPr="00083482">
        <w:t>terrifying canines.</w:t>
      </w:r>
      <w:r w:rsidR="00694740" w:rsidRPr="00083482">
        <w:rPr>
          <w:noProof/>
          <w:lang w:bidi="sa-IN"/>
        </w:rPr>
        <w:t xml:space="preserve"> </w:t>
      </w:r>
      <w:r w:rsidRPr="00083482">
        <w:rPr>
          <w:noProof/>
          <w:lang w:bidi="sa-IN"/>
        </w:rPr>
        <w:t>[sarvai: avanipAla sanghai: sa:]</w:t>
      </w:r>
      <w:r w:rsidRPr="00083482">
        <w:t xml:space="preserve"> </w:t>
      </w:r>
      <w:r w:rsidR="00694740">
        <w:t>So do</w:t>
      </w:r>
      <w:r w:rsidRPr="00083482">
        <w:t xml:space="preserve"> all </w:t>
      </w:r>
      <w:r w:rsidR="00694740">
        <w:t>groups of kings</w:t>
      </w:r>
      <w:r w:rsidRPr="00083482">
        <w:t xml:space="preserve"> </w:t>
      </w:r>
      <w:r w:rsidRPr="00083482">
        <w:rPr>
          <w:noProof/>
          <w:lang w:bidi="sa-IN"/>
        </w:rPr>
        <w:t>[tathA asau]</w:t>
      </w:r>
      <w:r w:rsidRPr="00083482">
        <w:t xml:space="preserve"> </w:t>
      </w:r>
      <w:r w:rsidR="00694740">
        <w:t xml:space="preserve">followed by </w:t>
      </w:r>
      <w:r w:rsidRPr="00083482">
        <w:rPr>
          <w:noProof/>
          <w:lang w:bidi="sa-IN"/>
        </w:rPr>
        <w:t>[bhIShmO drONa: sUtaputra:]</w:t>
      </w:r>
      <w:r w:rsidRPr="00083482">
        <w:t xml:space="preserve"> Bhishma, Drona</w:t>
      </w:r>
      <w:r w:rsidR="008179BC">
        <w:t>, Karna</w:t>
      </w:r>
      <w:r w:rsidRPr="00083482">
        <w:t xml:space="preserve"> </w:t>
      </w:r>
      <w:r w:rsidRPr="00083482">
        <w:rPr>
          <w:noProof/>
          <w:lang w:bidi="sa-IN"/>
        </w:rPr>
        <w:t>[asmadIyai: yOdhamukhyai: sa:]</w:t>
      </w:r>
      <w:r w:rsidRPr="00083482">
        <w:t xml:space="preserve"> </w:t>
      </w:r>
      <w:r w:rsidR="008179BC">
        <w:t>and</w:t>
      </w:r>
      <w:r w:rsidR="00694740">
        <w:t xml:space="preserve"> our own captains of war.</w:t>
      </w:r>
      <w:r w:rsidRPr="00083482">
        <w:t xml:space="preserve"> </w:t>
      </w:r>
      <w:r w:rsidRPr="00083482">
        <w:rPr>
          <w:noProof/>
          <w:lang w:bidi="sa-IN"/>
        </w:rPr>
        <w:t>[kEchit]</w:t>
      </w:r>
      <w:r w:rsidRPr="00083482">
        <w:t xml:space="preserve"> Some of them </w:t>
      </w:r>
      <w:r w:rsidRPr="00083482">
        <w:rPr>
          <w:noProof/>
          <w:lang w:bidi="sa-IN"/>
        </w:rPr>
        <w:t>[sandr'shyantE]</w:t>
      </w:r>
      <w:r w:rsidRPr="00083482">
        <w:t xml:space="preserve"> appear to </w:t>
      </w:r>
      <w:r w:rsidRPr="00083482">
        <w:rPr>
          <w:noProof/>
          <w:lang w:bidi="sa-IN"/>
        </w:rPr>
        <w:t>[chUrNitai: uttamAngai:]</w:t>
      </w:r>
      <w:r w:rsidRPr="00083482">
        <w:t xml:space="preserve"> have their heads powdered </w:t>
      </w:r>
      <w:r w:rsidRPr="00083482">
        <w:rPr>
          <w:noProof/>
          <w:lang w:bidi="sa-IN"/>
        </w:rPr>
        <w:t>[vilagnA:]</w:t>
      </w:r>
      <w:r w:rsidRPr="00083482">
        <w:t xml:space="preserve"> by getting stuck </w:t>
      </w:r>
      <w:r w:rsidRPr="00083482">
        <w:rPr>
          <w:noProof/>
          <w:lang w:bidi="sa-IN"/>
        </w:rPr>
        <w:t>[dashanAntarEShu]</w:t>
      </w:r>
      <w:r w:rsidR="008179BC">
        <w:t xml:space="preserve"> </w:t>
      </w:r>
      <w:r w:rsidRPr="00083482">
        <w:t>between those teeth.</w:t>
      </w:r>
    </w:p>
    <w:p w14:paraId="1D109002" w14:textId="4F0253BF" w:rsidR="00EE69AD" w:rsidRPr="00083482" w:rsidRDefault="008179BC" w:rsidP="00FD202A">
      <w:r>
        <w:t>Duryo</w:t>
      </w:r>
      <w:r w:rsidR="00EB3A34" w:rsidRPr="00083482">
        <w:t xml:space="preserve">dhana and other sons of Dhrtarashtra rapidly </w:t>
      </w:r>
      <w:r w:rsidR="00694740">
        <w:t>enter</w:t>
      </w:r>
      <w:r w:rsidR="00EB3A34" w:rsidRPr="00083482">
        <w:t xml:space="preserve"> </w:t>
      </w:r>
      <w:r w:rsidR="00694740">
        <w:t>Y</w:t>
      </w:r>
      <w:r w:rsidR="00EB3A34" w:rsidRPr="00083482">
        <w:t xml:space="preserve">our </w:t>
      </w:r>
      <w:r w:rsidR="00F714FD">
        <w:t>formidable jaws</w:t>
      </w:r>
      <w:r w:rsidR="00EB3A34" w:rsidRPr="00083482">
        <w:t xml:space="preserve"> </w:t>
      </w:r>
      <w:r>
        <w:t xml:space="preserve">having </w:t>
      </w:r>
      <w:r w:rsidR="00EB3A34" w:rsidRPr="00083482">
        <w:t xml:space="preserve">ferocious canines, </w:t>
      </w:r>
      <w:r w:rsidR="00F714FD">
        <w:t xml:space="preserve">only </w:t>
      </w:r>
      <w:r w:rsidR="00EB3A34" w:rsidRPr="00083482">
        <w:t xml:space="preserve">to be destroyed. </w:t>
      </w:r>
      <w:r w:rsidR="00694740">
        <w:t xml:space="preserve">They are followed by </w:t>
      </w:r>
      <w:r w:rsidR="00694740" w:rsidRPr="00083482">
        <w:t xml:space="preserve">Bhishma, Drona, Karna and all kings on their side, </w:t>
      </w:r>
      <w:r w:rsidR="00694740">
        <w:t xml:space="preserve">along with </w:t>
      </w:r>
      <w:r w:rsidR="00F714FD">
        <w:t>some</w:t>
      </w:r>
      <w:r w:rsidR="00694740" w:rsidRPr="00083482">
        <w:t xml:space="preserve"> chieftains from our side</w:t>
      </w:r>
      <w:r w:rsidR="00694740">
        <w:t>.</w:t>
      </w:r>
      <w:r w:rsidR="00694740" w:rsidRPr="00083482">
        <w:t xml:space="preserve"> </w:t>
      </w:r>
      <w:r w:rsidR="00EB3A34" w:rsidRPr="00083482">
        <w:t xml:space="preserve">It </w:t>
      </w:r>
      <w:r w:rsidR="00694740">
        <w:t xml:space="preserve">looks </w:t>
      </w:r>
      <w:r w:rsidR="00EB3A34" w:rsidRPr="00083482">
        <w:t xml:space="preserve">as </w:t>
      </w:r>
      <w:r w:rsidR="00694740">
        <w:t xml:space="preserve">though </w:t>
      </w:r>
      <w:r w:rsidR="00F714FD">
        <w:t xml:space="preserve">a few </w:t>
      </w:r>
      <w:r w:rsidR="00EB3A34" w:rsidRPr="00083482">
        <w:t xml:space="preserve">heads </w:t>
      </w:r>
      <w:r w:rsidR="00F714FD">
        <w:t xml:space="preserve">are being </w:t>
      </w:r>
      <w:r w:rsidR="00EB3A34" w:rsidRPr="00083482">
        <w:t>crushed between those teeth.</w:t>
      </w:r>
    </w:p>
    <w:p w14:paraId="1F71681B" w14:textId="77777777" w:rsidR="00EE69AD" w:rsidRPr="00083482" w:rsidRDefault="00CA3C91">
      <w:pPr>
        <w:pStyle w:val="Heading2"/>
      </w:pPr>
      <w:r w:rsidRPr="00083482">
        <w:t>11-28 to 11-29</w:t>
      </w:r>
    </w:p>
    <w:p w14:paraId="5CB3A34E" w14:textId="77777777" w:rsidR="00EE69AD" w:rsidRPr="00083482" w:rsidRDefault="00EB3A34">
      <w:pPr>
        <w:pStyle w:val="Shloka"/>
        <w:rPr>
          <w:noProof/>
          <w:lang w:bidi="sa-IN"/>
        </w:rPr>
      </w:pPr>
      <w:r w:rsidRPr="00083482">
        <w:rPr>
          <w:noProof/>
          <w:lang w:bidi="sa-IN"/>
        </w:rPr>
        <w:t>[</w:t>
      </w:r>
    </w:p>
    <w:p w14:paraId="728CDCD2" w14:textId="77777777" w:rsidR="00EE69AD" w:rsidRPr="00083482" w:rsidRDefault="00EB3A34">
      <w:pPr>
        <w:pStyle w:val="Shloka"/>
        <w:rPr>
          <w:noProof/>
          <w:lang w:bidi="sa-IN"/>
        </w:rPr>
      </w:pPr>
      <w:r w:rsidRPr="00083482">
        <w:rPr>
          <w:noProof/>
          <w:lang w:bidi="sa-IN"/>
        </w:rPr>
        <w:t>yathA nadInAm bahavO_mbuvEgA:</w:t>
      </w:r>
    </w:p>
    <w:p w14:paraId="21005D4D" w14:textId="77777777" w:rsidR="00EE69AD" w:rsidRPr="00083482" w:rsidRDefault="00EB3A34">
      <w:pPr>
        <w:pStyle w:val="Shloka"/>
        <w:rPr>
          <w:noProof/>
          <w:lang w:bidi="sa-IN"/>
        </w:rPr>
      </w:pPr>
      <w:r w:rsidRPr="00083482">
        <w:rPr>
          <w:noProof/>
          <w:lang w:bidi="sa-IN"/>
        </w:rPr>
        <w:t>samudram EvAbhimukham dravanti |</w:t>
      </w:r>
    </w:p>
    <w:p w14:paraId="260813F0" w14:textId="77777777" w:rsidR="00EE69AD" w:rsidRPr="00083482" w:rsidRDefault="00EB3A34">
      <w:pPr>
        <w:pStyle w:val="Shloka"/>
        <w:rPr>
          <w:noProof/>
          <w:lang w:bidi="sa-IN"/>
        </w:rPr>
      </w:pPr>
      <w:r w:rsidRPr="00083482">
        <w:rPr>
          <w:noProof/>
          <w:lang w:bidi="sa-IN"/>
        </w:rPr>
        <w:t>tathA tavAmI nara lOka vIrA:</w:t>
      </w:r>
    </w:p>
    <w:p w14:paraId="1EF1A42C" w14:textId="77777777" w:rsidR="00EE69AD" w:rsidRPr="00083482" w:rsidRDefault="00EB3A34">
      <w:pPr>
        <w:pStyle w:val="Shloka"/>
        <w:rPr>
          <w:noProof/>
          <w:lang w:bidi="sa-IN"/>
        </w:rPr>
      </w:pPr>
      <w:r w:rsidRPr="00083482">
        <w:rPr>
          <w:noProof/>
          <w:lang w:bidi="sa-IN"/>
        </w:rPr>
        <w:t>vishanti vaktrANi abhivijvalanti || 28 ||</w:t>
      </w:r>
    </w:p>
    <w:p w14:paraId="3733F87D" w14:textId="77777777" w:rsidR="00EE69AD" w:rsidRPr="00083482" w:rsidRDefault="00EE69AD">
      <w:pPr>
        <w:pStyle w:val="Shloka"/>
        <w:rPr>
          <w:noProof/>
          <w:lang w:bidi="sa-IN"/>
        </w:rPr>
      </w:pPr>
    </w:p>
    <w:p w14:paraId="5FD09858" w14:textId="77777777" w:rsidR="00EE69AD" w:rsidRPr="00083482" w:rsidRDefault="00EB3A34">
      <w:pPr>
        <w:pStyle w:val="Shloka"/>
        <w:rPr>
          <w:noProof/>
          <w:lang w:bidi="sa-IN"/>
        </w:rPr>
      </w:pPr>
      <w:r w:rsidRPr="00083482">
        <w:rPr>
          <w:noProof/>
          <w:lang w:bidi="sa-IN"/>
        </w:rPr>
        <w:t>yathA pradIptam jvalanam patangA:</w:t>
      </w:r>
    </w:p>
    <w:p w14:paraId="60714601" w14:textId="77777777" w:rsidR="00EE69AD" w:rsidRPr="00083482" w:rsidRDefault="00EB3A34">
      <w:pPr>
        <w:pStyle w:val="Shloka"/>
        <w:rPr>
          <w:noProof/>
          <w:lang w:bidi="sa-IN"/>
        </w:rPr>
      </w:pPr>
      <w:r w:rsidRPr="00083482">
        <w:rPr>
          <w:noProof/>
          <w:lang w:bidi="sa-IN"/>
        </w:rPr>
        <w:t>vishanti nAshAya samr'ddha vEgA: |</w:t>
      </w:r>
    </w:p>
    <w:p w14:paraId="74976CA0" w14:textId="77777777" w:rsidR="00EE69AD" w:rsidRPr="00083482" w:rsidRDefault="00EB3A34">
      <w:pPr>
        <w:pStyle w:val="Shloka"/>
        <w:rPr>
          <w:noProof/>
          <w:lang w:bidi="sa-IN"/>
        </w:rPr>
      </w:pPr>
      <w:r w:rsidRPr="00083482">
        <w:rPr>
          <w:noProof/>
          <w:lang w:bidi="sa-IN"/>
        </w:rPr>
        <w:t>tathaiva nAshAya vishanti lOka:</w:t>
      </w:r>
    </w:p>
    <w:p w14:paraId="702F3547" w14:textId="77777777" w:rsidR="00EE69AD" w:rsidRPr="00083482" w:rsidRDefault="00EB3A34">
      <w:pPr>
        <w:pStyle w:val="Shloka"/>
        <w:rPr>
          <w:noProof/>
          <w:lang w:bidi="sa-IN"/>
        </w:rPr>
      </w:pPr>
      <w:r w:rsidRPr="00083482">
        <w:rPr>
          <w:noProof/>
          <w:lang w:bidi="sa-IN"/>
        </w:rPr>
        <w:t>tavApi vaktrANi samr'ddha vEgA: || 29 ||</w:t>
      </w:r>
    </w:p>
    <w:p w14:paraId="5E1BC812" w14:textId="77777777" w:rsidR="00EE69AD" w:rsidRPr="00083482" w:rsidRDefault="00EB3A34">
      <w:pPr>
        <w:pStyle w:val="Shloka"/>
      </w:pPr>
      <w:r w:rsidRPr="00083482">
        <w:rPr>
          <w:noProof/>
          <w:lang w:bidi="sa-IN"/>
        </w:rPr>
        <w:t>]</w:t>
      </w:r>
    </w:p>
    <w:p w14:paraId="6AD74E4D" w14:textId="0828E9F2" w:rsidR="00EE69AD" w:rsidRPr="00083482" w:rsidRDefault="00EB3A34" w:rsidP="00A22026">
      <w:pPr>
        <w:pStyle w:val="ExplnOfShloka"/>
      </w:pPr>
      <w:r w:rsidRPr="00083482">
        <w:rPr>
          <w:noProof/>
          <w:lang w:bidi="sa-IN"/>
        </w:rPr>
        <w:t>[yathA]</w:t>
      </w:r>
      <w:r w:rsidRPr="00083482">
        <w:t xml:space="preserve"> Just as </w:t>
      </w:r>
      <w:r w:rsidRPr="00083482">
        <w:rPr>
          <w:noProof/>
          <w:lang w:bidi="sa-IN"/>
        </w:rPr>
        <w:t>[nadInAm bahava: ambuvEgA:]</w:t>
      </w:r>
      <w:r w:rsidRPr="00083482">
        <w:t xml:space="preserve"> the many flows of the river </w:t>
      </w:r>
      <w:r w:rsidRPr="00083482">
        <w:rPr>
          <w:noProof/>
          <w:lang w:bidi="sa-IN"/>
        </w:rPr>
        <w:t>[dravanti]</w:t>
      </w:r>
      <w:r w:rsidRPr="00083482">
        <w:t xml:space="preserve"> run </w:t>
      </w:r>
      <w:r w:rsidRPr="00083482">
        <w:rPr>
          <w:noProof/>
          <w:lang w:bidi="sa-IN"/>
        </w:rPr>
        <w:t>[samudram Eva abhimukhA:]</w:t>
      </w:r>
      <w:r w:rsidRPr="00083482">
        <w:t xml:space="preserve"> down into the oceans, </w:t>
      </w:r>
      <w:r w:rsidRPr="00083482">
        <w:rPr>
          <w:noProof/>
          <w:lang w:bidi="sa-IN"/>
        </w:rPr>
        <w:t>[tathA]</w:t>
      </w:r>
      <w:r w:rsidRPr="00083482">
        <w:t xml:space="preserve"> so also </w:t>
      </w:r>
      <w:r w:rsidRPr="00083482">
        <w:rPr>
          <w:noProof/>
          <w:lang w:bidi="sa-IN"/>
        </w:rPr>
        <w:t>[amI nara lOka vIrA:]</w:t>
      </w:r>
      <w:r w:rsidRPr="00083482">
        <w:t xml:space="preserve"> these heroes of the earth </w:t>
      </w:r>
      <w:r w:rsidRPr="00083482">
        <w:rPr>
          <w:noProof/>
          <w:lang w:bidi="sa-IN"/>
        </w:rPr>
        <w:t>[vishanti]</w:t>
      </w:r>
      <w:r w:rsidRPr="00083482">
        <w:t xml:space="preserve"> enter </w:t>
      </w:r>
      <w:r w:rsidRPr="00083482">
        <w:rPr>
          <w:noProof/>
          <w:lang w:bidi="sa-IN"/>
        </w:rPr>
        <w:t>[vaktrANi abhijvalanti]</w:t>
      </w:r>
      <w:r w:rsidR="00C449CC">
        <w:t xml:space="preserve"> Y</w:t>
      </w:r>
      <w:r w:rsidRPr="00083482">
        <w:t>our blistering mouth.</w:t>
      </w:r>
    </w:p>
    <w:p w14:paraId="60E3D229" w14:textId="77777777" w:rsidR="00EE69AD" w:rsidRPr="00083482" w:rsidRDefault="00EB3A34" w:rsidP="00A22026">
      <w:pPr>
        <w:pStyle w:val="ExplnOfShloka"/>
      </w:pPr>
      <w:r w:rsidRPr="00083482">
        <w:rPr>
          <w:noProof/>
          <w:lang w:bidi="sa-IN"/>
        </w:rPr>
        <w:t>[yathA]</w:t>
      </w:r>
      <w:r w:rsidRPr="00083482">
        <w:t xml:space="preserve"> Just as </w:t>
      </w:r>
      <w:r w:rsidRPr="00083482">
        <w:rPr>
          <w:noProof/>
          <w:lang w:bidi="sa-IN"/>
        </w:rPr>
        <w:t>[patangA:]</w:t>
      </w:r>
      <w:r w:rsidRPr="00083482">
        <w:t xml:space="preserve"> flies attracted to a flame </w:t>
      </w:r>
      <w:r w:rsidRPr="00083482">
        <w:rPr>
          <w:noProof/>
          <w:lang w:bidi="sa-IN"/>
        </w:rPr>
        <w:t>[vishanti]</w:t>
      </w:r>
      <w:r w:rsidRPr="00083482">
        <w:t xml:space="preserve"> enter </w:t>
      </w:r>
      <w:r w:rsidRPr="00083482">
        <w:rPr>
          <w:noProof/>
          <w:lang w:bidi="sa-IN"/>
        </w:rPr>
        <w:t>[pradIpta jvalanam]</w:t>
      </w:r>
      <w:r w:rsidRPr="00083482">
        <w:t xml:space="preserve"> the brilliant fire </w:t>
      </w:r>
      <w:r w:rsidRPr="00083482">
        <w:rPr>
          <w:noProof/>
          <w:lang w:bidi="sa-IN"/>
        </w:rPr>
        <w:t>[samr'ddha vEgA:]</w:t>
      </w:r>
      <w:r w:rsidRPr="00083482">
        <w:t xml:space="preserve"> with great speed </w:t>
      </w:r>
      <w:r w:rsidRPr="00083482">
        <w:rPr>
          <w:noProof/>
          <w:lang w:bidi="sa-IN"/>
        </w:rPr>
        <w:t>[nAshAya]</w:t>
      </w:r>
      <w:r w:rsidRPr="00083482">
        <w:t xml:space="preserve"> to be destroyed, </w:t>
      </w:r>
      <w:r w:rsidRPr="00083482">
        <w:rPr>
          <w:noProof/>
          <w:lang w:bidi="sa-IN"/>
        </w:rPr>
        <w:t>[lOkA:]</w:t>
      </w:r>
      <w:r w:rsidRPr="00083482">
        <w:t xml:space="preserve"> these people </w:t>
      </w:r>
      <w:r w:rsidRPr="00083482">
        <w:rPr>
          <w:noProof/>
          <w:lang w:bidi="sa-IN"/>
        </w:rPr>
        <w:t>[vishanti]</w:t>
      </w:r>
      <w:r w:rsidRPr="00083482">
        <w:t xml:space="preserve"> enter </w:t>
      </w:r>
      <w:r w:rsidRPr="00083482">
        <w:rPr>
          <w:noProof/>
          <w:lang w:bidi="sa-IN"/>
        </w:rPr>
        <w:t>[tava vaktrANi]</w:t>
      </w:r>
      <w:r w:rsidRPr="00083482">
        <w:t xml:space="preserve"> Your many mouths </w:t>
      </w:r>
      <w:r w:rsidRPr="00083482">
        <w:rPr>
          <w:noProof/>
          <w:lang w:bidi="sa-IN"/>
        </w:rPr>
        <w:t>[samr'ddha vEgA:]</w:t>
      </w:r>
      <w:r w:rsidRPr="00083482">
        <w:t xml:space="preserve"> with great speed </w:t>
      </w:r>
      <w:r w:rsidRPr="00083482">
        <w:rPr>
          <w:noProof/>
          <w:lang w:bidi="sa-IN"/>
        </w:rPr>
        <w:t>[tathaiva api]</w:t>
      </w:r>
      <w:r w:rsidRPr="00083482">
        <w:t xml:space="preserve"> in the same way too, </w:t>
      </w:r>
      <w:r w:rsidRPr="00083482">
        <w:rPr>
          <w:noProof/>
          <w:lang w:bidi="sa-IN"/>
        </w:rPr>
        <w:t>[nAshAya]</w:t>
      </w:r>
      <w:r w:rsidRPr="00083482">
        <w:t xml:space="preserve"> to be destroyed.</w:t>
      </w:r>
    </w:p>
    <w:p w14:paraId="1F026835" w14:textId="5D46E89E" w:rsidR="00EE69AD" w:rsidRPr="00083482" w:rsidRDefault="00EB3A34" w:rsidP="00FD202A">
      <w:r w:rsidRPr="00083482">
        <w:t>These kings and others enter your blistering mouth by themselves, to be destroyed - Just as the varied flows of a ri</w:t>
      </w:r>
      <w:r w:rsidR="008179BC">
        <w:t xml:space="preserve">ver run into the ocean, just as </w:t>
      </w:r>
      <w:r w:rsidRPr="00083482">
        <w:t>flies enter a blazing fire.</w:t>
      </w:r>
    </w:p>
    <w:p w14:paraId="3A646FA7" w14:textId="77777777" w:rsidR="00EE69AD" w:rsidRPr="00083482" w:rsidRDefault="00CA3C91">
      <w:pPr>
        <w:pStyle w:val="Heading2"/>
      </w:pPr>
      <w:r w:rsidRPr="00083482">
        <w:lastRenderedPageBreak/>
        <w:t>11-30</w:t>
      </w:r>
    </w:p>
    <w:p w14:paraId="3A1C2E90" w14:textId="77777777" w:rsidR="00EE69AD" w:rsidRPr="00083482" w:rsidRDefault="00EB3A34">
      <w:pPr>
        <w:pStyle w:val="Shloka"/>
        <w:rPr>
          <w:noProof/>
          <w:lang w:bidi="sa-IN"/>
        </w:rPr>
      </w:pPr>
      <w:r w:rsidRPr="00083482">
        <w:rPr>
          <w:noProof/>
          <w:lang w:bidi="sa-IN"/>
        </w:rPr>
        <w:t>[</w:t>
      </w:r>
    </w:p>
    <w:p w14:paraId="66331C6F" w14:textId="77777777" w:rsidR="00EE69AD" w:rsidRPr="00083482" w:rsidRDefault="00EB3A34">
      <w:pPr>
        <w:pStyle w:val="Shloka"/>
        <w:rPr>
          <w:noProof/>
          <w:lang w:bidi="sa-IN"/>
        </w:rPr>
      </w:pPr>
      <w:r w:rsidRPr="00083482">
        <w:rPr>
          <w:noProof/>
          <w:lang w:bidi="sa-IN"/>
        </w:rPr>
        <w:t>lElihyasE grasamAna: samantAt</w:t>
      </w:r>
    </w:p>
    <w:p w14:paraId="51D6AB29" w14:textId="77777777" w:rsidR="00EE69AD" w:rsidRPr="00083482" w:rsidRDefault="00EB3A34">
      <w:pPr>
        <w:pStyle w:val="Shloka"/>
        <w:rPr>
          <w:noProof/>
          <w:lang w:bidi="sa-IN"/>
        </w:rPr>
      </w:pPr>
      <w:r w:rsidRPr="00083482">
        <w:rPr>
          <w:noProof/>
          <w:lang w:bidi="sa-IN"/>
        </w:rPr>
        <w:t>lOkAn samagrAn vadanai: jvaladbhi: |</w:t>
      </w:r>
    </w:p>
    <w:p w14:paraId="33711FC2" w14:textId="77777777" w:rsidR="00EE69AD" w:rsidRPr="00083482" w:rsidRDefault="00EB3A34">
      <w:pPr>
        <w:pStyle w:val="Shloka"/>
        <w:rPr>
          <w:noProof/>
          <w:lang w:bidi="sa-IN"/>
        </w:rPr>
      </w:pPr>
      <w:r w:rsidRPr="00083482">
        <w:rPr>
          <w:noProof/>
          <w:lang w:bidi="sa-IN"/>
        </w:rPr>
        <w:t>tEjObhi: ApUrya jagat samagram</w:t>
      </w:r>
    </w:p>
    <w:p w14:paraId="15DC237B" w14:textId="77777777" w:rsidR="00EE69AD" w:rsidRPr="00083482" w:rsidRDefault="00EB3A34">
      <w:pPr>
        <w:pStyle w:val="Shloka"/>
        <w:rPr>
          <w:noProof/>
          <w:lang w:bidi="sa-IN"/>
        </w:rPr>
      </w:pPr>
      <w:r w:rsidRPr="00083482">
        <w:rPr>
          <w:noProof/>
          <w:lang w:bidi="sa-IN"/>
        </w:rPr>
        <w:t>bhAsa: tavOgrA: pratapanti viShNO || 30 ||</w:t>
      </w:r>
    </w:p>
    <w:p w14:paraId="3949DC88" w14:textId="77777777" w:rsidR="00EE69AD" w:rsidRPr="00083482" w:rsidRDefault="00EB3A34">
      <w:pPr>
        <w:pStyle w:val="Shloka"/>
      </w:pPr>
      <w:r w:rsidRPr="00083482">
        <w:rPr>
          <w:noProof/>
          <w:lang w:bidi="sa-IN"/>
        </w:rPr>
        <w:t>]</w:t>
      </w:r>
    </w:p>
    <w:p w14:paraId="619E25BF" w14:textId="7989BE60" w:rsidR="00EE69AD" w:rsidRPr="00083482" w:rsidRDefault="00EB3A34" w:rsidP="00A22026">
      <w:pPr>
        <w:pStyle w:val="ExplnOfShloka"/>
      </w:pPr>
      <w:r w:rsidRPr="00083482">
        <w:rPr>
          <w:noProof/>
          <w:lang w:bidi="sa-IN"/>
        </w:rPr>
        <w:t>[viShNO]</w:t>
      </w:r>
      <w:r w:rsidRPr="00083482">
        <w:t xml:space="preserve"> Vishnu, </w:t>
      </w:r>
      <w:r w:rsidRPr="00083482">
        <w:rPr>
          <w:noProof/>
          <w:lang w:bidi="sa-IN"/>
        </w:rPr>
        <w:t>[lElihyasE]</w:t>
      </w:r>
      <w:r w:rsidRPr="00083482">
        <w:t xml:space="preserve"> You are licking Your lips, </w:t>
      </w:r>
      <w:r w:rsidRPr="00083482">
        <w:rPr>
          <w:noProof/>
          <w:lang w:bidi="sa-IN"/>
        </w:rPr>
        <w:t>[grAsamAna:]</w:t>
      </w:r>
      <w:r w:rsidRPr="00083482">
        <w:t xml:space="preserve"> swallowing </w:t>
      </w:r>
      <w:r w:rsidRPr="00083482">
        <w:rPr>
          <w:noProof/>
          <w:lang w:bidi="sa-IN"/>
        </w:rPr>
        <w:t>[lOkAn samagrAn]</w:t>
      </w:r>
      <w:r w:rsidRPr="00083482">
        <w:t xml:space="preserve"> all these people </w:t>
      </w:r>
      <w:r w:rsidRPr="00083482">
        <w:rPr>
          <w:noProof/>
          <w:lang w:bidi="sa-IN"/>
        </w:rPr>
        <w:t>[samantAt]</w:t>
      </w:r>
      <w:r w:rsidRPr="00083482">
        <w:t xml:space="preserve"> entirely </w:t>
      </w:r>
      <w:r w:rsidRPr="00083482">
        <w:rPr>
          <w:noProof/>
          <w:lang w:bidi="sa-IN"/>
        </w:rPr>
        <w:t>[jvaladbhi: vadanai:]</w:t>
      </w:r>
      <w:r w:rsidRPr="00083482">
        <w:t xml:space="preserve"> with your flaming mouth. </w:t>
      </w:r>
      <w:r w:rsidRPr="00083482">
        <w:rPr>
          <w:noProof/>
          <w:lang w:bidi="sa-IN"/>
        </w:rPr>
        <w:t>[tava ugrA: bhAsA:]</w:t>
      </w:r>
      <w:r w:rsidRPr="00083482">
        <w:t xml:space="preserve"> Your terrific brilliance </w:t>
      </w:r>
      <w:r w:rsidRPr="00083482">
        <w:rPr>
          <w:noProof/>
          <w:lang w:bidi="sa-IN"/>
        </w:rPr>
        <w:t>[ApUrya]</w:t>
      </w:r>
      <w:r w:rsidRPr="00083482">
        <w:t xml:space="preserve"> fills </w:t>
      </w:r>
      <w:r w:rsidRPr="00083482">
        <w:rPr>
          <w:noProof/>
          <w:lang w:bidi="sa-IN"/>
        </w:rPr>
        <w:t>[jagat samagram]</w:t>
      </w:r>
      <w:r w:rsidRPr="00083482">
        <w:t xml:space="preserve"> the whole universe </w:t>
      </w:r>
      <w:r w:rsidRPr="00083482">
        <w:rPr>
          <w:noProof/>
          <w:lang w:bidi="sa-IN"/>
        </w:rPr>
        <w:t>[tEjObhi:]</w:t>
      </w:r>
      <w:r w:rsidRPr="00083482">
        <w:t xml:space="preserve"> with various energies </w:t>
      </w:r>
      <w:r w:rsidRPr="00083482">
        <w:rPr>
          <w:noProof/>
          <w:lang w:bidi="sa-IN"/>
        </w:rPr>
        <w:t>[pratapanti]</w:t>
      </w:r>
      <w:r w:rsidR="008179BC">
        <w:t xml:space="preserve"> and they burn</w:t>
      </w:r>
      <w:r w:rsidRPr="00083482">
        <w:t>.</w:t>
      </w:r>
    </w:p>
    <w:p w14:paraId="0B1AF026" w14:textId="6EEBD7F2" w:rsidR="00EE69AD" w:rsidRPr="00083482" w:rsidRDefault="008179BC" w:rsidP="00FD202A">
      <w:r>
        <w:t xml:space="preserve">With great rage, </w:t>
      </w:r>
      <w:proofErr w:type="gramStart"/>
      <w:r>
        <w:t>You</w:t>
      </w:r>
      <w:proofErr w:type="gramEnd"/>
      <w:r>
        <w:t xml:space="preserve"> swallow</w:t>
      </w:r>
      <w:r w:rsidR="00EB3A34" w:rsidRPr="00083482">
        <w:t xml:space="preserve"> all the groups of kings </w:t>
      </w:r>
      <w:r w:rsidR="00C449CC">
        <w:t>in your brilliant mouth. You lick</w:t>
      </w:r>
      <w:r w:rsidR="00EB3A34" w:rsidRPr="00083482">
        <w:t xml:space="preserve"> your lips that are drenched in their blood, again and again. Your terrible brilliance </w:t>
      </w:r>
      <w:r w:rsidRPr="00083482">
        <w:t>overwhelms</w:t>
      </w:r>
      <w:r w:rsidR="00EB3A34" w:rsidRPr="00083482">
        <w:t xml:space="preserve"> the entire universe, heating it up and burning it out.</w:t>
      </w:r>
    </w:p>
    <w:p w14:paraId="237B9A87" w14:textId="77777777" w:rsidR="00EE69AD" w:rsidRPr="00083482" w:rsidRDefault="00CA3C91">
      <w:pPr>
        <w:pStyle w:val="Heading2"/>
      </w:pPr>
      <w:r w:rsidRPr="00083482">
        <w:t>11-31</w:t>
      </w:r>
    </w:p>
    <w:p w14:paraId="57E3F3C6" w14:textId="77777777" w:rsidR="00EE69AD" w:rsidRPr="00083482" w:rsidRDefault="00EB3A34">
      <w:pPr>
        <w:pStyle w:val="Shloka"/>
        <w:rPr>
          <w:noProof/>
          <w:lang w:bidi="sa-IN"/>
        </w:rPr>
      </w:pPr>
      <w:r w:rsidRPr="00083482">
        <w:rPr>
          <w:noProof/>
          <w:lang w:bidi="sa-IN"/>
        </w:rPr>
        <w:t>[</w:t>
      </w:r>
    </w:p>
    <w:p w14:paraId="5F0BDEC0" w14:textId="77777777" w:rsidR="00EE69AD" w:rsidRPr="00083482" w:rsidRDefault="00EB3A34">
      <w:pPr>
        <w:pStyle w:val="Shloka"/>
        <w:rPr>
          <w:noProof/>
          <w:lang w:bidi="sa-IN"/>
        </w:rPr>
      </w:pPr>
      <w:r w:rsidRPr="00083482">
        <w:rPr>
          <w:noProof/>
          <w:lang w:bidi="sa-IN"/>
        </w:rPr>
        <w:t>AkhyAhi mE kO bhavAn ugra rupO</w:t>
      </w:r>
    </w:p>
    <w:p w14:paraId="656D5433" w14:textId="77777777" w:rsidR="00EE69AD" w:rsidRPr="00083482" w:rsidRDefault="00EB3A34">
      <w:pPr>
        <w:pStyle w:val="Shloka"/>
        <w:rPr>
          <w:noProof/>
          <w:lang w:bidi="sa-IN"/>
        </w:rPr>
      </w:pPr>
      <w:r w:rsidRPr="00083482">
        <w:rPr>
          <w:noProof/>
          <w:lang w:bidi="sa-IN"/>
        </w:rPr>
        <w:t>namO_stu tE devavara prasIda |</w:t>
      </w:r>
    </w:p>
    <w:p w14:paraId="2E440A4F" w14:textId="77777777" w:rsidR="00EE69AD" w:rsidRPr="00083482" w:rsidRDefault="00EB3A34">
      <w:pPr>
        <w:pStyle w:val="Shloka"/>
        <w:rPr>
          <w:noProof/>
          <w:lang w:bidi="sa-IN"/>
        </w:rPr>
      </w:pPr>
      <w:r w:rsidRPr="00083482">
        <w:rPr>
          <w:noProof/>
          <w:lang w:bidi="sa-IN"/>
        </w:rPr>
        <w:t>vijnAtum ichChAmi bhavantam Adyam</w:t>
      </w:r>
    </w:p>
    <w:p w14:paraId="034C541E" w14:textId="77777777" w:rsidR="00EE69AD" w:rsidRPr="00083482" w:rsidRDefault="00EB3A34">
      <w:pPr>
        <w:pStyle w:val="Shloka"/>
        <w:rPr>
          <w:noProof/>
          <w:lang w:bidi="sa-IN"/>
        </w:rPr>
      </w:pPr>
      <w:r w:rsidRPr="00083482">
        <w:rPr>
          <w:noProof/>
          <w:lang w:bidi="sa-IN"/>
        </w:rPr>
        <w:t>na hi prajAnAmi tava pravr'ttim || 31 ||</w:t>
      </w:r>
    </w:p>
    <w:p w14:paraId="2243A717" w14:textId="77777777" w:rsidR="00EE69AD" w:rsidRPr="00083482" w:rsidRDefault="00EB3A34">
      <w:pPr>
        <w:pStyle w:val="Shloka"/>
      </w:pPr>
      <w:r w:rsidRPr="00083482">
        <w:rPr>
          <w:noProof/>
          <w:lang w:bidi="sa-IN"/>
        </w:rPr>
        <w:t>]</w:t>
      </w:r>
    </w:p>
    <w:p w14:paraId="186DECEF" w14:textId="248391F8" w:rsidR="00EE69AD" w:rsidRPr="00083482" w:rsidRDefault="00EB3A34" w:rsidP="00A22026">
      <w:pPr>
        <w:pStyle w:val="ExplnOfShloka"/>
      </w:pPr>
      <w:r w:rsidRPr="00083482">
        <w:rPr>
          <w:noProof/>
          <w:lang w:bidi="sa-IN"/>
        </w:rPr>
        <w:t>[mE AkhyAhi]</w:t>
      </w:r>
      <w:r w:rsidRPr="00083482">
        <w:t xml:space="preserve"> Tell me </w:t>
      </w:r>
      <w:r w:rsidRPr="00083482">
        <w:rPr>
          <w:noProof/>
          <w:lang w:bidi="sa-IN"/>
        </w:rPr>
        <w:t>[bhavAn ka:]</w:t>
      </w:r>
      <w:r w:rsidR="00A27DE1">
        <w:t xml:space="preserve"> who You are</w:t>
      </w:r>
      <w:r w:rsidRPr="00083482">
        <w:t xml:space="preserve"> </w:t>
      </w:r>
      <w:r w:rsidRPr="00083482">
        <w:rPr>
          <w:noProof/>
          <w:lang w:bidi="sa-IN"/>
        </w:rPr>
        <w:t>[ugra rUpa:]</w:t>
      </w:r>
      <w:r w:rsidRPr="00083482">
        <w:t xml:space="preserve"> </w:t>
      </w:r>
      <w:r w:rsidR="00A27DE1">
        <w:t>in</w:t>
      </w:r>
      <w:r w:rsidRPr="00083482">
        <w:t xml:space="preserve"> this terrible form. </w:t>
      </w:r>
      <w:r w:rsidRPr="00083482">
        <w:rPr>
          <w:noProof/>
          <w:lang w:bidi="sa-IN"/>
        </w:rPr>
        <w:t>[dEvavara]</w:t>
      </w:r>
      <w:r w:rsidRPr="00083482">
        <w:t xml:space="preserve"> Lord, </w:t>
      </w:r>
      <w:proofErr w:type="gramStart"/>
      <w:r w:rsidRPr="00083482">
        <w:t>You</w:t>
      </w:r>
      <w:proofErr w:type="gramEnd"/>
      <w:r w:rsidRPr="00083482">
        <w:t xml:space="preserve"> are supreme among the favorable. </w:t>
      </w:r>
      <w:r w:rsidRPr="00083482">
        <w:rPr>
          <w:noProof/>
          <w:lang w:bidi="sa-IN"/>
        </w:rPr>
        <w:t>[nama: astu tE]</w:t>
      </w:r>
      <w:r w:rsidRPr="00083482">
        <w:t xml:space="preserve"> Salutations to You. </w:t>
      </w:r>
      <w:r w:rsidRPr="00083482">
        <w:rPr>
          <w:noProof/>
          <w:lang w:bidi="sa-IN"/>
        </w:rPr>
        <w:t>[prasIda]</w:t>
      </w:r>
      <w:r w:rsidRPr="00083482">
        <w:t xml:space="preserve"> Be pleased. </w:t>
      </w:r>
      <w:r w:rsidRPr="00083482">
        <w:rPr>
          <w:noProof/>
          <w:lang w:bidi="sa-IN"/>
        </w:rPr>
        <w:t>[na hi prajAnAmi]</w:t>
      </w:r>
      <w:r w:rsidRPr="00083482">
        <w:t xml:space="preserve"> I have no idea </w:t>
      </w:r>
      <w:r w:rsidRPr="00083482">
        <w:rPr>
          <w:noProof/>
          <w:lang w:bidi="sa-IN"/>
        </w:rPr>
        <w:t>[tava pravr'ttim]</w:t>
      </w:r>
      <w:r w:rsidRPr="00083482">
        <w:t xml:space="preserve"> about your course of action. </w:t>
      </w:r>
      <w:r w:rsidRPr="00083482">
        <w:rPr>
          <w:noProof/>
          <w:lang w:bidi="sa-IN"/>
        </w:rPr>
        <w:t>[vijnAtum ichChAmi]</w:t>
      </w:r>
      <w:r w:rsidRPr="00083482">
        <w:t xml:space="preserve"> I wish to know </w:t>
      </w:r>
      <w:r w:rsidRPr="00083482">
        <w:rPr>
          <w:noProof/>
          <w:lang w:bidi="sa-IN"/>
        </w:rPr>
        <w:t>[Adyam bhavantam]</w:t>
      </w:r>
      <w:r w:rsidRPr="00083482">
        <w:t xml:space="preserve"> You, prevailing as You are from beginning-less</w:t>
      </w:r>
      <w:r w:rsidR="009463D8">
        <w:t xml:space="preserve"> time</w:t>
      </w:r>
      <w:r w:rsidRPr="00083482">
        <w:t>.</w:t>
      </w:r>
    </w:p>
    <w:p w14:paraId="3740520C" w14:textId="77777777" w:rsidR="009463D8" w:rsidRDefault="009463D8" w:rsidP="00FD202A">
      <w:r>
        <w:t>Arjuna concludes-</w:t>
      </w:r>
    </w:p>
    <w:p w14:paraId="7B2CEADA" w14:textId="68C85A9E" w:rsidR="009463D8" w:rsidRDefault="00EB3A34" w:rsidP="00FD202A">
      <w:r w:rsidRPr="00083482">
        <w:t xml:space="preserve">Lord, </w:t>
      </w:r>
      <w:r w:rsidR="009463D8">
        <w:t xml:space="preserve">I asked </w:t>
      </w:r>
      <w:r w:rsidRPr="00083482">
        <w:t>You to show Your entire form with unbounded power</w:t>
      </w:r>
      <w:r w:rsidR="009463D8">
        <w:t xml:space="preserve"> </w:t>
      </w:r>
      <w:r w:rsidR="009463D8" w:rsidRPr="00083482">
        <w:t>(</w:t>
      </w:r>
      <w:hyperlink w:anchor="_4_1" w:history="1">
        <w:r w:rsidR="009463D8" w:rsidRPr="00083482">
          <w:rPr>
            <w:rStyle w:val="Hyperlink"/>
          </w:rPr>
          <w:t>Chap.11#4</w:t>
        </w:r>
      </w:hyperlink>
      <w:r w:rsidR="009463D8" w:rsidRPr="00083482">
        <w:t>)</w:t>
      </w:r>
      <w:r w:rsidRPr="00083482">
        <w:t xml:space="preserve">. </w:t>
      </w:r>
      <w:r w:rsidR="009463D8">
        <w:t xml:space="preserve">That </w:t>
      </w:r>
      <w:r w:rsidRPr="00083482">
        <w:t xml:space="preserve">resulted in uncovering this highly terrifying form. Tell me, what is the purpose of this terrible form? What have You set out to do? I would like to know that part of You. </w:t>
      </w:r>
    </w:p>
    <w:p w14:paraId="1BBD5A69" w14:textId="053AAE60" w:rsidR="00EE69AD" w:rsidRPr="00083482" w:rsidRDefault="00EB3A34" w:rsidP="00FD202A">
      <w:r w:rsidRPr="00083482">
        <w:t xml:space="preserve">I don't know Your </w:t>
      </w:r>
      <w:r w:rsidR="009463D8">
        <w:t xml:space="preserve">course of </w:t>
      </w:r>
      <w:r w:rsidRPr="00083482">
        <w:t>action, please tell me. O Lord of everything, salutations to You! Be pleased! After describing the reason why this terrible form was uncovered, please assume Your original pleasant form again.</w:t>
      </w:r>
    </w:p>
    <w:p w14:paraId="78434094" w14:textId="77777777" w:rsidR="00267262" w:rsidRDefault="00EB3A34" w:rsidP="00FD202A">
      <w:r w:rsidRPr="00083482">
        <w:t xml:space="preserve">Lord Krishna demonstrated His ownership of the entire universe. </w:t>
      </w:r>
      <w:r w:rsidR="009463D8">
        <w:t xml:space="preserve">This demonstration came from </w:t>
      </w:r>
      <w:r w:rsidR="009463D8" w:rsidRPr="00083482">
        <w:t xml:space="preserve">His </w:t>
      </w:r>
      <w:r w:rsidR="009463D8">
        <w:t xml:space="preserve">limitless </w:t>
      </w:r>
      <w:r w:rsidR="009463D8" w:rsidRPr="00083482">
        <w:t>affection towar</w:t>
      </w:r>
      <w:r w:rsidR="009463D8">
        <w:t xml:space="preserve">d those who take refuge in Him. </w:t>
      </w:r>
    </w:p>
    <w:p w14:paraId="4A42303B" w14:textId="403524DE" w:rsidR="00EE69AD" w:rsidRPr="00083482" w:rsidRDefault="00EB3A34" w:rsidP="00FD202A">
      <w:r w:rsidRPr="00083482">
        <w:t xml:space="preserve">The Lord, when asked about the motivation </w:t>
      </w:r>
      <w:r w:rsidR="00C449CC">
        <w:t>to uncover</w:t>
      </w:r>
      <w:r w:rsidRPr="00083482">
        <w:t xml:space="preserve"> th</w:t>
      </w:r>
      <w:r w:rsidR="00C449CC">
        <w:t>is terrible form</w:t>
      </w:r>
      <w:r w:rsidRPr="00083482">
        <w:t xml:space="preserve">, tells His motive </w:t>
      </w:r>
      <w:r w:rsidR="00267262">
        <w:t xml:space="preserve">in the </w:t>
      </w:r>
      <w:r w:rsidRPr="00083482">
        <w:t xml:space="preserve">next </w:t>
      </w:r>
      <w:r w:rsidR="00267262">
        <w:t xml:space="preserve">Shloka- </w:t>
      </w:r>
      <w:r w:rsidRPr="00083482">
        <w:t xml:space="preserve">My terrible form was uncovered as a reminder that even without Arjuna's efforts, I Myself </w:t>
      </w:r>
      <w:r w:rsidRPr="00083482">
        <w:lastRenderedPageBreak/>
        <w:t>have set out to kill all the</w:t>
      </w:r>
      <w:r w:rsidR="00C449CC">
        <w:t xml:space="preserve">se </w:t>
      </w:r>
      <w:r w:rsidRPr="00083482">
        <w:t>kings headed by the sons of Dhrtarashtra. The intention of this reminder is to set Arjuna t</w:t>
      </w:r>
      <w:r w:rsidR="00267262">
        <w:t>o work in His occupation of war</w:t>
      </w:r>
      <w:r w:rsidRPr="00083482">
        <w:t>.</w:t>
      </w:r>
    </w:p>
    <w:p w14:paraId="68412936" w14:textId="77777777" w:rsidR="00EE69AD" w:rsidRPr="00083482" w:rsidRDefault="00CA3C91">
      <w:pPr>
        <w:pStyle w:val="Heading2"/>
      </w:pPr>
      <w:r w:rsidRPr="00083482">
        <w:t>11-32</w:t>
      </w:r>
    </w:p>
    <w:p w14:paraId="26D6FE65" w14:textId="77777777" w:rsidR="00EE69AD" w:rsidRPr="00083482" w:rsidRDefault="00EB3A34">
      <w:pPr>
        <w:pStyle w:val="Shloka"/>
        <w:rPr>
          <w:noProof/>
          <w:lang w:bidi="sa-IN"/>
        </w:rPr>
      </w:pPr>
      <w:r w:rsidRPr="00083482">
        <w:rPr>
          <w:noProof/>
          <w:lang w:bidi="sa-IN"/>
        </w:rPr>
        <w:t>[</w:t>
      </w:r>
    </w:p>
    <w:p w14:paraId="20EA333F" w14:textId="77777777" w:rsidR="00EE69AD" w:rsidRPr="00083482" w:rsidRDefault="00EB3A34">
      <w:pPr>
        <w:pStyle w:val="Shloka"/>
        <w:rPr>
          <w:noProof/>
          <w:lang w:bidi="sa-IN"/>
        </w:rPr>
      </w:pPr>
      <w:r w:rsidRPr="00083482">
        <w:rPr>
          <w:noProof/>
          <w:lang w:bidi="sa-IN"/>
        </w:rPr>
        <w:t>shrI bhagavAn uvAcha</w:t>
      </w:r>
    </w:p>
    <w:p w14:paraId="53BCC776" w14:textId="77777777" w:rsidR="00EE69AD" w:rsidRPr="00083482" w:rsidRDefault="00EB3A34">
      <w:pPr>
        <w:pStyle w:val="Shloka"/>
        <w:rPr>
          <w:noProof/>
          <w:lang w:bidi="sa-IN"/>
        </w:rPr>
      </w:pPr>
      <w:r w:rsidRPr="00083482">
        <w:rPr>
          <w:noProof/>
          <w:lang w:bidi="sa-IN"/>
        </w:rPr>
        <w:t>kAlO_smi lOka kShayakr't pravr'ddhO</w:t>
      </w:r>
    </w:p>
    <w:p w14:paraId="0C3CCFF7" w14:textId="77777777" w:rsidR="00EE69AD" w:rsidRPr="00083482" w:rsidRDefault="00EB3A34">
      <w:pPr>
        <w:pStyle w:val="Shloka"/>
        <w:rPr>
          <w:noProof/>
          <w:lang w:bidi="sa-IN"/>
        </w:rPr>
      </w:pPr>
      <w:r w:rsidRPr="00083482">
        <w:rPr>
          <w:noProof/>
          <w:lang w:bidi="sa-IN"/>
        </w:rPr>
        <w:t>lOkAn samAhartum iha pravr'tta: |</w:t>
      </w:r>
    </w:p>
    <w:p w14:paraId="1402DEE5" w14:textId="77777777" w:rsidR="00EE69AD" w:rsidRPr="00083482" w:rsidRDefault="00EB3A34">
      <w:pPr>
        <w:pStyle w:val="Shloka"/>
        <w:rPr>
          <w:noProof/>
          <w:lang w:bidi="sa-IN"/>
        </w:rPr>
      </w:pPr>
      <w:r w:rsidRPr="00083482">
        <w:rPr>
          <w:noProof/>
          <w:lang w:bidi="sa-IN"/>
        </w:rPr>
        <w:t>r'tEpi tvA na bhviShyanti sarvE</w:t>
      </w:r>
    </w:p>
    <w:p w14:paraId="4D2DB874" w14:textId="77777777" w:rsidR="00EE69AD" w:rsidRPr="00083482" w:rsidRDefault="00EB3A34">
      <w:pPr>
        <w:pStyle w:val="Shloka"/>
        <w:rPr>
          <w:noProof/>
          <w:lang w:bidi="sa-IN"/>
        </w:rPr>
      </w:pPr>
      <w:r w:rsidRPr="00083482">
        <w:rPr>
          <w:noProof/>
          <w:lang w:bidi="sa-IN"/>
        </w:rPr>
        <w:t>yE_vasthitA: pratyanIkEShu yOdhA: || 32 ||</w:t>
      </w:r>
    </w:p>
    <w:p w14:paraId="6E0A1BFF" w14:textId="77777777" w:rsidR="00EE69AD" w:rsidRPr="00083482" w:rsidRDefault="00EB3A34">
      <w:pPr>
        <w:pStyle w:val="Shloka"/>
      </w:pPr>
      <w:r w:rsidRPr="00083482">
        <w:rPr>
          <w:noProof/>
          <w:lang w:bidi="sa-IN"/>
        </w:rPr>
        <w:t>]</w:t>
      </w:r>
    </w:p>
    <w:p w14:paraId="14E0E805" w14:textId="0A513C1F" w:rsidR="00EE69AD" w:rsidRPr="00083482" w:rsidRDefault="00EB3A34" w:rsidP="00A22026">
      <w:pPr>
        <w:pStyle w:val="ExplnOfShloka"/>
      </w:pPr>
      <w:r w:rsidRPr="00083482">
        <w:rPr>
          <w:noProof/>
          <w:lang w:bidi="sa-IN"/>
        </w:rPr>
        <w:t>[shrI bhagavAn uvAcha]</w:t>
      </w:r>
      <w:r w:rsidRPr="00083482">
        <w:t xml:space="preserve"> Lord Krishna said - </w:t>
      </w:r>
      <w:r w:rsidRPr="00083482">
        <w:rPr>
          <w:noProof/>
          <w:lang w:bidi="sa-IN"/>
        </w:rPr>
        <w:t>[kAlO_smi]</w:t>
      </w:r>
      <w:r w:rsidRPr="00083482">
        <w:t xml:space="preserve"> I a</w:t>
      </w:r>
      <w:r w:rsidR="00D37805">
        <w:t>m the count-down to destruction.</w:t>
      </w:r>
      <w:r w:rsidRPr="00083482">
        <w:t xml:space="preserve"> </w:t>
      </w:r>
      <w:r w:rsidRPr="00083482">
        <w:rPr>
          <w:noProof/>
          <w:lang w:bidi="sa-IN"/>
        </w:rPr>
        <w:t>[pravr'ddha:]</w:t>
      </w:r>
      <w:r w:rsidRPr="00083482">
        <w:t xml:space="preserve"> </w:t>
      </w:r>
      <w:r w:rsidR="00D37805">
        <w:t xml:space="preserve">I </w:t>
      </w:r>
      <w:r w:rsidRPr="00083482">
        <w:t>transformed into this terrible form</w:t>
      </w:r>
      <w:r w:rsidR="00D37805">
        <w:t>.</w:t>
      </w:r>
      <w:r w:rsidRPr="00083482">
        <w:t xml:space="preserve"> </w:t>
      </w:r>
      <w:r w:rsidRPr="00083482">
        <w:rPr>
          <w:noProof/>
          <w:lang w:bidi="sa-IN"/>
        </w:rPr>
        <w:t>[lOka kShayakr't]</w:t>
      </w:r>
      <w:r w:rsidRPr="00083482">
        <w:t xml:space="preserve"> </w:t>
      </w:r>
      <w:r w:rsidR="00D37805">
        <w:t xml:space="preserve">This form of Mine </w:t>
      </w:r>
      <w:r w:rsidRPr="00083482">
        <w:t xml:space="preserve">causes the wear-out and destruction of the universe. </w:t>
      </w:r>
      <w:r w:rsidRPr="00083482">
        <w:rPr>
          <w:noProof/>
          <w:lang w:bidi="sa-IN"/>
        </w:rPr>
        <w:t>[iha pravr'tta:]</w:t>
      </w:r>
      <w:r w:rsidRPr="00083482">
        <w:t xml:space="preserve"> I have set to work </w:t>
      </w:r>
      <w:r w:rsidRPr="00083482">
        <w:rPr>
          <w:noProof/>
          <w:lang w:bidi="sa-IN"/>
        </w:rPr>
        <w:t>[samAhartum]</w:t>
      </w:r>
      <w:r w:rsidR="00D37805">
        <w:t xml:space="preserve"> </w:t>
      </w:r>
      <w:r w:rsidRPr="00083482">
        <w:t xml:space="preserve">the destruction </w:t>
      </w:r>
      <w:r w:rsidRPr="00083482">
        <w:rPr>
          <w:noProof/>
          <w:lang w:bidi="sa-IN"/>
        </w:rPr>
        <w:t>[lOkAn]</w:t>
      </w:r>
      <w:r w:rsidRPr="00083482">
        <w:t xml:space="preserve"> of the warriors here. </w:t>
      </w:r>
      <w:r w:rsidRPr="00083482">
        <w:rPr>
          <w:noProof/>
          <w:lang w:bidi="sa-IN"/>
        </w:rPr>
        <w:t>[r'tE_pi tvA]</w:t>
      </w:r>
      <w:r w:rsidRPr="00083482">
        <w:t xml:space="preserve"> Even without your involvement, </w:t>
      </w:r>
      <w:r w:rsidRPr="00083482">
        <w:rPr>
          <w:noProof/>
          <w:lang w:bidi="sa-IN"/>
        </w:rPr>
        <w:t>[yE yOdhA:]</w:t>
      </w:r>
      <w:r w:rsidRPr="00083482">
        <w:t xml:space="preserve"> all warriors who </w:t>
      </w:r>
      <w:r w:rsidRPr="00083482">
        <w:rPr>
          <w:noProof/>
          <w:lang w:bidi="sa-IN"/>
        </w:rPr>
        <w:t>[avasthitA:]</w:t>
      </w:r>
      <w:r w:rsidRPr="00083482">
        <w:t xml:space="preserve"> stand </w:t>
      </w:r>
      <w:r w:rsidRPr="00083482">
        <w:rPr>
          <w:noProof/>
          <w:lang w:bidi="sa-IN"/>
        </w:rPr>
        <w:t>[pratyanIkEShu]</w:t>
      </w:r>
      <w:r w:rsidRPr="00083482">
        <w:t xml:space="preserve"> among the unfavorable </w:t>
      </w:r>
      <w:r w:rsidRPr="00083482">
        <w:rPr>
          <w:noProof/>
          <w:lang w:bidi="sa-IN"/>
        </w:rPr>
        <w:t>[na bhaviShyanti]</w:t>
      </w:r>
      <w:r w:rsidRPr="00083482">
        <w:t xml:space="preserve"> shall not </w:t>
      </w:r>
      <w:r w:rsidR="00D37805">
        <w:t xml:space="preserve">continue to </w:t>
      </w:r>
      <w:r w:rsidRPr="00083482">
        <w:t>exist.</w:t>
      </w:r>
    </w:p>
    <w:p w14:paraId="697C1EE4" w14:textId="77777777" w:rsidR="00D37805" w:rsidRDefault="00EB3A34" w:rsidP="00FD202A">
      <w:r w:rsidRPr="00083482">
        <w:t xml:space="preserve">The Lord says 'I am the count-down to destruction' - I count the remaining lifespan of the sons of Dhrtarashtra and other kings under their leadership. I have grown into this terrible form, which will destroy them. I have set out here to personally supervise their destruction. </w:t>
      </w:r>
    </w:p>
    <w:p w14:paraId="1331CE54" w14:textId="59BA026B" w:rsidR="00EE69AD" w:rsidRPr="00083482" w:rsidRDefault="00EB3A34" w:rsidP="00FD202A">
      <w:r w:rsidRPr="00083482">
        <w:t>Thus, by My intent alone, those warriors who stand unfavorable to you, with the sons of Dhrtarashtra at their head, shall not continue to exist. They will be destroyed. This shall be so, even without you and your efforts.</w:t>
      </w:r>
    </w:p>
    <w:p w14:paraId="78C51D11" w14:textId="77777777" w:rsidR="00EE69AD" w:rsidRPr="00083482" w:rsidRDefault="00CA3C91">
      <w:pPr>
        <w:pStyle w:val="Heading2"/>
      </w:pPr>
      <w:bookmarkStart w:id="88" w:name="_33"/>
      <w:bookmarkEnd w:id="88"/>
      <w:r w:rsidRPr="00083482">
        <w:t>11-33</w:t>
      </w:r>
    </w:p>
    <w:p w14:paraId="3CF909FD" w14:textId="77777777" w:rsidR="00EE69AD" w:rsidRPr="00083482" w:rsidRDefault="00EB3A34">
      <w:pPr>
        <w:pStyle w:val="Shloka"/>
        <w:rPr>
          <w:noProof/>
          <w:lang w:bidi="sa-IN"/>
        </w:rPr>
      </w:pPr>
      <w:r w:rsidRPr="00083482">
        <w:rPr>
          <w:noProof/>
          <w:lang w:bidi="sa-IN"/>
        </w:rPr>
        <w:t>[</w:t>
      </w:r>
    </w:p>
    <w:p w14:paraId="39010FA5" w14:textId="77777777" w:rsidR="00EE69AD" w:rsidRPr="00083482" w:rsidRDefault="00EB3A34">
      <w:pPr>
        <w:pStyle w:val="Shloka"/>
        <w:rPr>
          <w:noProof/>
          <w:lang w:bidi="sa-IN"/>
        </w:rPr>
      </w:pPr>
      <w:r w:rsidRPr="00083482">
        <w:rPr>
          <w:noProof/>
          <w:lang w:bidi="sa-IN"/>
        </w:rPr>
        <w:t>tasmAt tvam uttiShTha yashO labhasva</w:t>
      </w:r>
    </w:p>
    <w:p w14:paraId="78C1F385" w14:textId="77777777" w:rsidR="00EE69AD" w:rsidRPr="00083482" w:rsidRDefault="00EB3A34">
      <w:pPr>
        <w:pStyle w:val="Shloka"/>
        <w:rPr>
          <w:noProof/>
          <w:lang w:bidi="sa-IN"/>
        </w:rPr>
      </w:pPr>
      <w:r w:rsidRPr="00083482">
        <w:rPr>
          <w:noProof/>
          <w:lang w:bidi="sa-IN"/>
        </w:rPr>
        <w:t>jitvA shatrUn bhunkShva rAjyam samr'ddham |</w:t>
      </w:r>
    </w:p>
    <w:p w14:paraId="43A83991" w14:textId="77777777" w:rsidR="00EE69AD" w:rsidRPr="00083482" w:rsidRDefault="00EB3A34">
      <w:pPr>
        <w:pStyle w:val="Shloka"/>
        <w:rPr>
          <w:noProof/>
          <w:lang w:bidi="sa-IN"/>
        </w:rPr>
      </w:pPr>
      <w:r w:rsidRPr="00083482">
        <w:rPr>
          <w:noProof/>
          <w:lang w:bidi="sa-IN"/>
        </w:rPr>
        <w:t>mayaiva EtE nihatA: pUrvamEva</w:t>
      </w:r>
    </w:p>
    <w:p w14:paraId="27B53A15" w14:textId="77777777" w:rsidR="00EE69AD" w:rsidRPr="00083482" w:rsidRDefault="00EB3A34">
      <w:pPr>
        <w:pStyle w:val="Shloka"/>
        <w:rPr>
          <w:noProof/>
          <w:lang w:bidi="sa-IN"/>
        </w:rPr>
      </w:pPr>
      <w:r w:rsidRPr="00083482">
        <w:rPr>
          <w:noProof/>
          <w:lang w:bidi="sa-IN"/>
        </w:rPr>
        <w:t>nimitta mAtram bhava savyasAchin || 33 ||</w:t>
      </w:r>
    </w:p>
    <w:p w14:paraId="6E81F943" w14:textId="77777777" w:rsidR="00EE69AD" w:rsidRPr="00083482" w:rsidRDefault="00EB3A34">
      <w:pPr>
        <w:pStyle w:val="Shloka"/>
      </w:pPr>
      <w:r w:rsidRPr="00083482">
        <w:rPr>
          <w:noProof/>
          <w:lang w:bidi="sa-IN"/>
        </w:rPr>
        <w:t>]</w:t>
      </w:r>
    </w:p>
    <w:p w14:paraId="0B44840B" w14:textId="6408589F" w:rsidR="00EE69AD" w:rsidRPr="00083482" w:rsidRDefault="00EB3A34" w:rsidP="00A22026">
      <w:pPr>
        <w:pStyle w:val="ExplnOfShloka"/>
      </w:pPr>
      <w:r w:rsidRPr="00083482">
        <w:rPr>
          <w:noProof/>
          <w:lang w:bidi="sa-IN"/>
        </w:rPr>
        <w:t>[tasmAt]</w:t>
      </w:r>
      <w:r w:rsidRPr="00083482">
        <w:t xml:space="preserve"> Given this fact, </w:t>
      </w:r>
      <w:r w:rsidRPr="00083482">
        <w:rPr>
          <w:noProof/>
          <w:lang w:bidi="sa-IN"/>
        </w:rPr>
        <w:t>[tvam uttiShTha]</w:t>
      </w:r>
      <w:r w:rsidRPr="00083482">
        <w:t xml:space="preserve"> you must get up. </w:t>
      </w:r>
      <w:r w:rsidRPr="00083482">
        <w:rPr>
          <w:noProof/>
          <w:lang w:bidi="sa-IN"/>
        </w:rPr>
        <w:t>[yaja: labhasva]</w:t>
      </w:r>
      <w:r w:rsidRPr="00083482">
        <w:t xml:space="preserve"> Gain fame and </w:t>
      </w:r>
      <w:r w:rsidR="00444DCD" w:rsidRPr="00083482">
        <w:t>honor</w:t>
      </w:r>
      <w:r w:rsidRPr="00083482">
        <w:t xml:space="preserve"> </w:t>
      </w:r>
      <w:r w:rsidRPr="00083482">
        <w:rPr>
          <w:noProof/>
          <w:lang w:bidi="sa-IN"/>
        </w:rPr>
        <w:t>[shatrUn jitvA]</w:t>
      </w:r>
      <w:r w:rsidRPr="00083482">
        <w:t xml:space="preserve"> by winning over your foes. </w:t>
      </w:r>
      <w:r w:rsidRPr="00083482">
        <w:rPr>
          <w:noProof/>
          <w:lang w:bidi="sa-IN"/>
        </w:rPr>
        <w:t>[bhunkShva]</w:t>
      </w:r>
      <w:r w:rsidRPr="00083482">
        <w:t xml:space="preserve"> Enjoy </w:t>
      </w:r>
      <w:r w:rsidRPr="00083482">
        <w:rPr>
          <w:noProof/>
          <w:lang w:bidi="sa-IN"/>
        </w:rPr>
        <w:t>[samr'ddham rAjyam]</w:t>
      </w:r>
      <w:r w:rsidRPr="00083482">
        <w:t xml:space="preserve"> this prosperous kingdom. </w:t>
      </w:r>
      <w:r w:rsidRPr="00083482">
        <w:rPr>
          <w:noProof/>
          <w:lang w:bidi="sa-IN"/>
        </w:rPr>
        <w:t>[EtE]</w:t>
      </w:r>
      <w:r w:rsidRPr="00083482">
        <w:t xml:space="preserve"> All </w:t>
      </w:r>
      <w:r w:rsidR="00210916">
        <w:t>obstacles</w:t>
      </w:r>
      <w:r w:rsidRPr="00083482">
        <w:t xml:space="preserve"> </w:t>
      </w:r>
      <w:r w:rsidRPr="00083482">
        <w:rPr>
          <w:noProof/>
          <w:lang w:bidi="sa-IN"/>
        </w:rPr>
        <w:t>[mayaiva nihatA:]</w:t>
      </w:r>
      <w:r w:rsidRPr="00083482">
        <w:t xml:space="preserve"> are </w:t>
      </w:r>
      <w:r w:rsidR="00210916">
        <w:t>destroyed</w:t>
      </w:r>
      <w:r w:rsidRPr="00083482">
        <w:t xml:space="preserve"> by Me alone. </w:t>
      </w:r>
      <w:r w:rsidRPr="00083482">
        <w:rPr>
          <w:noProof/>
          <w:lang w:bidi="sa-IN"/>
        </w:rPr>
        <w:t>[savyasAchin]</w:t>
      </w:r>
      <w:r w:rsidRPr="00083482">
        <w:t xml:space="preserve"> Arjuna, </w:t>
      </w:r>
      <w:r w:rsidRPr="00083482">
        <w:rPr>
          <w:noProof/>
          <w:lang w:bidi="sa-IN"/>
        </w:rPr>
        <w:t>[nimitta mAtram bhava]</w:t>
      </w:r>
      <w:r w:rsidRPr="00083482">
        <w:t xml:space="preserve"> merely be the instrument.</w:t>
      </w:r>
    </w:p>
    <w:p w14:paraId="4FFBAACC" w14:textId="45BD86BA" w:rsidR="00D37805" w:rsidRDefault="00EB3A34" w:rsidP="00FD202A">
      <w:r w:rsidRPr="00083482">
        <w:t>Given this (</w:t>
      </w:r>
      <w:r w:rsidRPr="00083482">
        <w:rPr>
          <w:i/>
        </w:rPr>
        <w:t xml:space="preserve">The Lord's intent, mentioned in the previous </w:t>
      </w:r>
      <w:r w:rsidR="006100CD" w:rsidRPr="00083482">
        <w:rPr>
          <w:i/>
        </w:rPr>
        <w:t>Shloka</w:t>
      </w:r>
      <w:r w:rsidRPr="00083482">
        <w:t xml:space="preserve">), get up and fight against them. Gain fame and </w:t>
      </w:r>
      <w:r w:rsidR="00444DCD" w:rsidRPr="00083482">
        <w:t>honor</w:t>
      </w:r>
      <w:r w:rsidRPr="00083482">
        <w:t xml:space="preserve"> by winning over those foes. Enjoy the prosperity of this kingdom, endowed with virtue. </w:t>
      </w:r>
    </w:p>
    <w:p w14:paraId="5E8A417B" w14:textId="501866C6" w:rsidR="00EE69AD" w:rsidRPr="00083482" w:rsidRDefault="00EB3A34" w:rsidP="00FD202A">
      <w:r w:rsidRPr="00083482">
        <w:lastRenderedPageBreak/>
        <w:t>These people</w:t>
      </w:r>
      <w:r w:rsidR="00D37805">
        <w:t>,</w:t>
      </w:r>
      <w:r w:rsidRPr="00083482">
        <w:t xml:space="preserve"> who have committed offence, are already killed</w:t>
      </w:r>
      <w:r w:rsidR="00D37805">
        <w:t>.</w:t>
      </w:r>
      <w:r w:rsidRPr="00083482">
        <w:t xml:space="preserve"> </w:t>
      </w:r>
      <w:r w:rsidR="00D37805">
        <w:t>T</w:t>
      </w:r>
      <w:r w:rsidRPr="00083482">
        <w:t xml:space="preserve">hey are destined to die. Arjuna, merely be the instrument in their destruction. </w:t>
      </w:r>
      <w:r w:rsidR="00D37805">
        <w:t>For those</w:t>
      </w:r>
      <w:r w:rsidRPr="00083482">
        <w:t xml:space="preserve"> who are going to be destroyed by Me, </w:t>
      </w:r>
      <w:r w:rsidR="00D37805">
        <w:t xml:space="preserve">be </w:t>
      </w:r>
      <w:r w:rsidRPr="00083482">
        <w:t xml:space="preserve">the means - in this case, </w:t>
      </w:r>
      <w:r w:rsidR="00D37805">
        <w:t xml:space="preserve">assume </w:t>
      </w:r>
      <w:r w:rsidRPr="00083482">
        <w:t xml:space="preserve">the role of </w:t>
      </w:r>
      <w:r w:rsidR="00656528">
        <w:t>an</w:t>
      </w:r>
      <w:r w:rsidRPr="00083482">
        <w:t xml:space="preserve"> </w:t>
      </w:r>
      <w:r w:rsidR="00656528">
        <w:t>instrument of war</w:t>
      </w:r>
      <w:r w:rsidRPr="00083482">
        <w:t>.</w:t>
      </w:r>
    </w:p>
    <w:p w14:paraId="78FF0151" w14:textId="01A0DDD7" w:rsidR="00EE69AD" w:rsidRPr="00083482" w:rsidRDefault="00EB3A34" w:rsidP="00FD202A">
      <w:r w:rsidRPr="00083482">
        <w:t xml:space="preserve">The word </w:t>
      </w:r>
      <w:r w:rsidR="00D37805" w:rsidRPr="00083482">
        <w:rPr>
          <w:noProof/>
          <w:lang w:bidi="sa-IN"/>
        </w:rPr>
        <w:t>[savyasAchin]</w:t>
      </w:r>
      <w:r w:rsidRPr="00083482">
        <w:t xml:space="preserve"> has been used to refer </w:t>
      </w:r>
      <w:r w:rsidR="00782358" w:rsidRPr="00083482">
        <w:t>to Arjuna</w:t>
      </w:r>
      <w:r w:rsidRPr="00083482">
        <w:t>. It means a person who can arm the arrow on the bow with his left hand. In other words, it qualifies a person as being skilled in waging war with both his hands.</w:t>
      </w:r>
    </w:p>
    <w:p w14:paraId="69E2875F" w14:textId="77777777" w:rsidR="00EE69AD" w:rsidRPr="00083482" w:rsidRDefault="00CA3C91">
      <w:pPr>
        <w:pStyle w:val="Heading2"/>
      </w:pPr>
      <w:r w:rsidRPr="00083482">
        <w:t>11-34</w:t>
      </w:r>
    </w:p>
    <w:p w14:paraId="32702699" w14:textId="77777777" w:rsidR="00EE69AD" w:rsidRPr="00083482" w:rsidRDefault="00EB3A34">
      <w:pPr>
        <w:pStyle w:val="Shloka"/>
        <w:rPr>
          <w:noProof/>
          <w:lang w:bidi="sa-IN"/>
        </w:rPr>
      </w:pPr>
      <w:r w:rsidRPr="00083482">
        <w:rPr>
          <w:noProof/>
          <w:lang w:bidi="sa-IN"/>
        </w:rPr>
        <w:t>[</w:t>
      </w:r>
    </w:p>
    <w:p w14:paraId="13858251" w14:textId="77777777" w:rsidR="00EE69AD" w:rsidRPr="00083482" w:rsidRDefault="00EB3A34">
      <w:pPr>
        <w:pStyle w:val="Shloka"/>
        <w:rPr>
          <w:noProof/>
          <w:lang w:bidi="sa-IN"/>
        </w:rPr>
      </w:pPr>
      <w:r w:rsidRPr="00083482">
        <w:rPr>
          <w:noProof/>
          <w:lang w:bidi="sa-IN"/>
        </w:rPr>
        <w:t>drONam cha bhIShmam cha jayadratham cha</w:t>
      </w:r>
    </w:p>
    <w:p w14:paraId="03E522E3" w14:textId="77777777" w:rsidR="00EE69AD" w:rsidRPr="00083482" w:rsidRDefault="00EB3A34">
      <w:pPr>
        <w:pStyle w:val="Shloka"/>
        <w:rPr>
          <w:noProof/>
          <w:lang w:bidi="sa-IN"/>
        </w:rPr>
      </w:pPr>
      <w:r w:rsidRPr="00083482">
        <w:rPr>
          <w:noProof/>
          <w:lang w:bidi="sa-IN"/>
        </w:rPr>
        <w:t>karNam tathA_nyAn api yOdha vIrAn |</w:t>
      </w:r>
    </w:p>
    <w:p w14:paraId="0878208E" w14:textId="77777777" w:rsidR="00EE69AD" w:rsidRPr="00083482" w:rsidRDefault="00EB3A34">
      <w:pPr>
        <w:pStyle w:val="Shloka"/>
        <w:rPr>
          <w:noProof/>
          <w:lang w:bidi="sa-IN"/>
        </w:rPr>
      </w:pPr>
      <w:r w:rsidRPr="00083482">
        <w:rPr>
          <w:noProof/>
          <w:lang w:bidi="sa-IN"/>
        </w:rPr>
        <w:t>mayA hatAn tvam jahi mA vyathiShThA:</w:t>
      </w:r>
    </w:p>
    <w:p w14:paraId="0385A302" w14:textId="77777777" w:rsidR="00EE69AD" w:rsidRPr="00083482" w:rsidRDefault="00EB3A34">
      <w:pPr>
        <w:pStyle w:val="Shloka"/>
        <w:rPr>
          <w:noProof/>
          <w:lang w:bidi="sa-IN"/>
        </w:rPr>
      </w:pPr>
      <w:r w:rsidRPr="00083482">
        <w:rPr>
          <w:noProof/>
          <w:lang w:bidi="sa-IN"/>
        </w:rPr>
        <w:t>yudhyasva jEtAsi raNE sapatnAn || 34 ||</w:t>
      </w:r>
    </w:p>
    <w:p w14:paraId="38CB38C7" w14:textId="77777777" w:rsidR="00EE69AD" w:rsidRPr="00083482" w:rsidRDefault="00EB3A34">
      <w:pPr>
        <w:pStyle w:val="Shloka"/>
      </w:pPr>
      <w:r w:rsidRPr="00083482">
        <w:rPr>
          <w:noProof/>
          <w:lang w:bidi="sa-IN"/>
        </w:rPr>
        <w:t>]</w:t>
      </w:r>
    </w:p>
    <w:p w14:paraId="674DF4D8" w14:textId="5A6E8252" w:rsidR="00EE69AD" w:rsidRPr="00083482" w:rsidRDefault="00EB3A34" w:rsidP="00A22026">
      <w:pPr>
        <w:pStyle w:val="ExplnOfShloka"/>
      </w:pPr>
      <w:r w:rsidRPr="00083482">
        <w:rPr>
          <w:noProof/>
          <w:lang w:bidi="sa-IN"/>
        </w:rPr>
        <w:t>[tvam jahi]</w:t>
      </w:r>
      <w:r w:rsidRPr="00083482">
        <w:t xml:space="preserve"> You win your battles over </w:t>
      </w:r>
      <w:r w:rsidRPr="00083482">
        <w:rPr>
          <w:noProof/>
          <w:lang w:bidi="sa-IN"/>
        </w:rPr>
        <w:t>[drONam]</w:t>
      </w:r>
      <w:r w:rsidRPr="00083482">
        <w:t xml:space="preserve"> Drona, </w:t>
      </w:r>
      <w:r w:rsidRPr="00083482">
        <w:rPr>
          <w:noProof/>
          <w:lang w:bidi="sa-IN"/>
        </w:rPr>
        <w:t>[bhIShmam]</w:t>
      </w:r>
      <w:r w:rsidRPr="00083482">
        <w:t xml:space="preserve"> Bhishma, </w:t>
      </w:r>
      <w:r w:rsidRPr="00083482">
        <w:rPr>
          <w:noProof/>
          <w:lang w:bidi="sa-IN"/>
        </w:rPr>
        <w:t>[jayadratham]</w:t>
      </w:r>
      <w:r w:rsidRPr="00083482">
        <w:t xml:space="preserve"> Jayadratha, </w:t>
      </w:r>
      <w:r w:rsidRPr="00083482">
        <w:rPr>
          <w:noProof/>
          <w:lang w:bidi="sa-IN"/>
        </w:rPr>
        <w:t>[karNam]</w:t>
      </w:r>
      <w:r w:rsidRPr="00083482">
        <w:t xml:space="preserve"> Karna </w:t>
      </w:r>
      <w:r w:rsidRPr="00083482">
        <w:rPr>
          <w:noProof/>
          <w:lang w:bidi="sa-IN"/>
        </w:rPr>
        <w:t>[tathA anyAn]</w:t>
      </w:r>
      <w:r w:rsidRPr="00083482">
        <w:t xml:space="preserve"> and other </w:t>
      </w:r>
      <w:r w:rsidRPr="00083482">
        <w:rPr>
          <w:noProof/>
          <w:lang w:bidi="sa-IN"/>
        </w:rPr>
        <w:t>[yOdha vIrAn api]</w:t>
      </w:r>
      <w:r w:rsidR="00656528">
        <w:t xml:space="preserve"> valiant heroes as well.</w:t>
      </w:r>
      <w:r w:rsidRPr="00083482">
        <w:t xml:space="preserve"> </w:t>
      </w:r>
      <w:r w:rsidRPr="00083482">
        <w:rPr>
          <w:noProof/>
          <w:lang w:bidi="sa-IN"/>
        </w:rPr>
        <w:t>[mayA hatAn]</w:t>
      </w:r>
      <w:r w:rsidR="00656528">
        <w:t xml:space="preserve"> A</w:t>
      </w:r>
      <w:r w:rsidRPr="00083482">
        <w:t xml:space="preserve">ll of them have already been killed by Me. </w:t>
      </w:r>
      <w:r w:rsidRPr="00083482">
        <w:rPr>
          <w:noProof/>
          <w:lang w:bidi="sa-IN"/>
        </w:rPr>
        <w:t>[mA vyathiShThA:]</w:t>
      </w:r>
      <w:r w:rsidRPr="00083482">
        <w:t xml:space="preserve"> Do not waver. </w:t>
      </w:r>
      <w:r w:rsidRPr="00083482">
        <w:rPr>
          <w:noProof/>
          <w:lang w:bidi="sa-IN"/>
        </w:rPr>
        <w:t>[yudhyasva]</w:t>
      </w:r>
      <w:r w:rsidRPr="00083482">
        <w:t xml:space="preserve"> Fight, </w:t>
      </w:r>
      <w:r w:rsidRPr="00083482">
        <w:rPr>
          <w:noProof/>
          <w:lang w:bidi="sa-IN"/>
        </w:rPr>
        <w:t>[jEtAsi]</w:t>
      </w:r>
      <w:r w:rsidRPr="00083482">
        <w:t xml:space="preserve"> you will win over </w:t>
      </w:r>
      <w:r w:rsidRPr="00083482">
        <w:rPr>
          <w:noProof/>
          <w:lang w:bidi="sa-IN"/>
        </w:rPr>
        <w:t>[sapatnAn]</w:t>
      </w:r>
      <w:r w:rsidRPr="00083482">
        <w:t xml:space="preserve"> your enemies </w:t>
      </w:r>
      <w:r w:rsidRPr="00083482">
        <w:rPr>
          <w:noProof/>
          <w:lang w:bidi="sa-IN"/>
        </w:rPr>
        <w:t>[raNE]</w:t>
      </w:r>
      <w:r w:rsidRPr="00083482">
        <w:t xml:space="preserve"> in war.</w:t>
      </w:r>
    </w:p>
    <w:p w14:paraId="30E62883" w14:textId="333BC09E" w:rsidR="00D37805" w:rsidRDefault="000909E4" w:rsidP="00FD202A">
      <w:r>
        <w:t xml:space="preserve">The Lord continues- </w:t>
      </w:r>
      <w:r w:rsidR="00D37805">
        <w:t>All t</w:t>
      </w:r>
      <w:r w:rsidR="00EB3A34" w:rsidRPr="00083482">
        <w:t>hose who committed offence</w:t>
      </w:r>
      <w:r w:rsidR="00D37805">
        <w:t xml:space="preserve"> </w:t>
      </w:r>
      <w:r w:rsidR="00EB3A34" w:rsidRPr="00083482">
        <w:t>have been destined by Me to die</w:t>
      </w:r>
      <w:r>
        <w:t>. They</w:t>
      </w:r>
      <w:r w:rsidR="00D37805">
        <w:t xml:space="preserve"> </w:t>
      </w:r>
      <w:r w:rsidR="00D37805" w:rsidRPr="00083482">
        <w:t>inc</w:t>
      </w:r>
      <w:r>
        <w:t>lude</w:t>
      </w:r>
      <w:r w:rsidR="00D37805">
        <w:t xml:space="preserve"> Drona, Bhishma and Karna</w:t>
      </w:r>
      <w:r w:rsidR="00EB3A34" w:rsidRPr="00083482">
        <w:t xml:space="preserve">. You win against them - kill them in war. </w:t>
      </w:r>
    </w:p>
    <w:p w14:paraId="6E80BA9E" w14:textId="2DBC0485" w:rsidR="00D37805" w:rsidRDefault="00EB3A34" w:rsidP="00FD202A">
      <w:r w:rsidRPr="00083482">
        <w:t>Do not waver</w:t>
      </w:r>
      <w:r w:rsidR="00D37805">
        <w:t xml:space="preserve"> </w:t>
      </w:r>
      <w:r w:rsidR="00BF2B99">
        <w:t xml:space="preserve">and hesitate while fighting, thinking that you would </w:t>
      </w:r>
      <w:r w:rsidRPr="00083482">
        <w:t>kill your teachers, relatives and others</w:t>
      </w:r>
      <w:r w:rsidR="00D37805">
        <w:t xml:space="preserve">. They </w:t>
      </w:r>
      <w:r w:rsidRPr="00083482">
        <w:t>are intent on enjoying this kingdom</w:t>
      </w:r>
      <w:r w:rsidR="00D37805">
        <w:t xml:space="preserve"> too</w:t>
      </w:r>
      <w:r w:rsidR="00BF2B99">
        <w:t>.</w:t>
      </w:r>
    </w:p>
    <w:p w14:paraId="2D9F0973" w14:textId="03E602BF" w:rsidR="00EB71C4" w:rsidRDefault="00EB3A34" w:rsidP="00FD202A">
      <w:r w:rsidRPr="00083482">
        <w:t>Do not waver due to fear of doing right or wrong, due to attachment towards your relatives or due to sympathy. That's because those who committed offence have already been dest</w:t>
      </w:r>
      <w:r w:rsidR="00BF2B99">
        <w:t>ined by Me to be killed by you.</w:t>
      </w:r>
    </w:p>
    <w:p w14:paraId="34B6F868" w14:textId="37F5EE92" w:rsidR="00EE69AD" w:rsidRPr="00083482" w:rsidRDefault="00EB3A34" w:rsidP="00FD202A">
      <w:r w:rsidRPr="00083482">
        <w:t>Hence</w:t>
      </w:r>
      <w:r w:rsidR="00EB71C4">
        <w:t>, fight without any</w:t>
      </w:r>
      <w:r w:rsidRPr="00083482">
        <w:t xml:space="preserve"> doubt or hesitation. In war, you will win over your enemies. There is not even a scent of malice in their destructi</w:t>
      </w:r>
      <w:r w:rsidR="0020111B">
        <w:t>on. You will definitely experience victory</w:t>
      </w:r>
      <w:r w:rsidRPr="00083482">
        <w:t>.</w:t>
      </w:r>
    </w:p>
    <w:p w14:paraId="6A6483DF" w14:textId="77777777" w:rsidR="00EE69AD" w:rsidRPr="00083482" w:rsidRDefault="00CA3C91">
      <w:pPr>
        <w:pStyle w:val="Heading2"/>
      </w:pPr>
      <w:r w:rsidRPr="00083482">
        <w:t>11-35</w:t>
      </w:r>
    </w:p>
    <w:p w14:paraId="2D23F6E7" w14:textId="77777777" w:rsidR="00EE69AD" w:rsidRPr="00083482" w:rsidRDefault="00EB3A34">
      <w:pPr>
        <w:pStyle w:val="Shloka"/>
        <w:rPr>
          <w:noProof/>
          <w:lang w:bidi="sa-IN"/>
        </w:rPr>
      </w:pPr>
      <w:r w:rsidRPr="00083482">
        <w:rPr>
          <w:noProof/>
          <w:lang w:bidi="sa-IN"/>
        </w:rPr>
        <w:t>[</w:t>
      </w:r>
    </w:p>
    <w:p w14:paraId="57C3BD2E" w14:textId="77777777" w:rsidR="00EE69AD" w:rsidRPr="00083482" w:rsidRDefault="00EB3A34">
      <w:pPr>
        <w:pStyle w:val="Shloka"/>
        <w:rPr>
          <w:noProof/>
          <w:lang w:bidi="sa-IN"/>
        </w:rPr>
      </w:pPr>
      <w:r w:rsidRPr="00083482">
        <w:rPr>
          <w:noProof/>
          <w:lang w:bidi="sa-IN"/>
        </w:rPr>
        <w:t>sanjaya uvAcha -</w:t>
      </w:r>
    </w:p>
    <w:p w14:paraId="0B3D6F92" w14:textId="77777777" w:rsidR="00EE69AD" w:rsidRPr="00083482" w:rsidRDefault="00EB3A34">
      <w:pPr>
        <w:pStyle w:val="Shloka"/>
        <w:rPr>
          <w:noProof/>
          <w:lang w:bidi="sa-IN"/>
        </w:rPr>
      </w:pPr>
      <w:r w:rsidRPr="00083482">
        <w:rPr>
          <w:noProof/>
          <w:lang w:bidi="sa-IN"/>
        </w:rPr>
        <w:t>EtachChr'tvA vachanam kEshavasya</w:t>
      </w:r>
    </w:p>
    <w:p w14:paraId="4EEDF00E" w14:textId="77777777" w:rsidR="00EE69AD" w:rsidRPr="00083482" w:rsidRDefault="00EB3A34">
      <w:pPr>
        <w:pStyle w:val="Shloka"/>
        <w:rPr>
          <w:noProof/>
          <w:lang w:bidi="sa-IN"/>
        </w:rPr>
      </w:pPr>
      <w:r w:rsidRPr="00083482">
        <w:rPr>
          <w:noProof/>
          <w:lang w:bidi="sa-IN"/>
        </w:rPr>
        <w:t>kr'tAnjali: vEpamAna: kirITI |</w:t>
      </w:r>
    </w:p>
    <w:p w14:paraId="191F35E2" w14:textId="77777777" w:rsidR="00EE69AD" w:rsidRPr="00083482" w:rsidRDefault="00EB3A34">
      <w:pPr>
        <w:pStyle w:val="Shloka"/>
        <w:rPr>
          <w:noProof/>
          <w:lang w:bidi="sa-IN"/>
        </w:rPr>
      </w:pPr>
      <w:r w:rsidRPr="00083482">
        <w:rPr>
          <w:noProof/>
          <w:lang w:bidi="sa-IN"/>
        </w:rPr>
        <w:t>namaskr'tvA bhUya EvAha kr'ShNam</w:t>
      </w:r>
    </w:p>
    <w:p w14:paraId="5D62EF0C" w14:textId="77777777" w:rsidR="00EE69AD" w:rsidRPr="00083482" w:rsidRDefault="00EB3A34">
      <w:pPr>
        <w:pStyle w:val="Shloka"/>
        <w:rPr>
          <w:noProof/>
          <w:lang w:bidi="sa-IN"/>
        </w:rPr>
      </w:pPr>
      <w:r w:rsidRPr="00083482">
        <w:rPr>
          <w:noProof/>
          <w:lang w:bidi="sa-IN"/>
        </w:rPr>
        <w:t>sagadgadam bhIta bhIta: praNamya || 35 ||</w:t>
      </w:r>
    </w:p>
    <w:p w14:paraId="3779984B" w14:textId="77777777" w:rsidR="00EE69AD" w:rsidRPr="00083482" w:rsidRDefault="00EB3A34">
      <w:pPr>
        <w:pStyle w:val="Shloka"/>
      </w:pPr>
      <w:r w:rsidRPr="00083482">
        <w:rPr>
          <w:noProof/>
          <w:lang w:bidi="sa-IN"/>
        </w:rPr>
        <w:t>]</w:t>
      </w:r>
    </w:p>
    <w:p w14:paraId="4ED45587" w14:textId="060A937F" w:rsidR="00EE69AD" w:rsidRPr="00083482" w:rsidRDefault="00EB3A34" w:rsidP="00A22026">
      <w:pPr>
        <w:pStyle w:val="ExplnOfShloka"/>
      </w:pPr>
      <w:r w:rsidRPr="00083482">
        <w:rPr>
          <w:noProof/>
          <w:lang w:bidi="sa-IN"/>
        </w:rPr>
        <w:t>[sanjaya uvAcha]</w:t>
      </w:r>
      <w:r w:rsidRPr="00083482">
        <w:t xml:space="preserve"> Sanjaya said - </w:t>
      </w:r>
      <w:r w:rsidRPr="00083482">
        <w:rPr>
          <w:noProof/>
          <w:lang w:bidi="sa-IN"/>
        </w:rPr>
        <w:t>[Etat shr'tvA]</w:t>
      </w:r>
      <w:r w:rsidRPr="00083482">
        <w:t xml:space="preserve"> Listening to these </w:t>
      </w:r>
      <w:r w:rsidRPr="00083482">
        <w:rPr>
          <w:noProof/>
          <w:lang w:bidi="sa-IN"/>
        </w:rPr>
        <w:t>[vachanam]</w:t>
      </w:r>
      <w:r w:rsidRPr="00083482">
        <w:t xml:space="preserve"> words </w:t>
      </w:r>
      <w:r w:rsidRPr="00083482">
        <w:rPr>
          <w:noProof/>
          <w:lang w:bidi="sa-IN"/>
        </w:rPr>
        <w:t>[kEshavasya]</w:t>
      </w:r>
      <w:r w:rsidRPr="00083482">
        <w:t xml:space="preserve"> of the Lord, </w:t>
      </w:r>
      <w:r w:rsidRPr="00083482">
        <w:rPr>
          <w:noProof/>
          <w:lang w:bidi="sa-IN"/>
        </w:rPr>
        <w:t>[kirITI]</w:t>
      </w:r>
      <w:r w:rsidRPr="00083482">
        <w:t xml:space="preserve"> Arjuna </w:t>
      </w:r>
      <w:r w:rsidRPr="00083482">
        <w:rPr>
          <w:noProof/>
          <w:lang w:bidi="sa-IN"/>
        </w:rPr>
        <w:t>[namaskr'tvA]</w:t>
      </w:r>
      <w:r w:rsidRPr="00083482">
        <w:t xml:space="preserve"> performed salutations </w:t>
      </w:r>
      <w:r w:rsidR="00BF2B99" w:rsidRPr="00083482">
        <w:rPr>
          <w:noProof/>
          <w:lang w:bidi="sa-IN"/>
        </w:rPr>
        <w:t>[vEpamAna:]</w:t>
      </w:r>
      <w:r w:rsidR="00BF2B99" w:rsidRPr="00083482">
        <w:t xml:space="preserve"> </w:t>
      </w:r>
      <w:r w:rsidR="00BF2B99">
        <w:t xml:space="preserve">while </w:t>
      </w:r>
      <w:r w:rsidR="00BF2B99" w:rsidRPr="00083482">
        <w:t xml:space="preserve">trembling </w:t>
      </w:r>
      <w:r w:rsidRPr="00083482">
        <w:rPr>
          <w:noProof/>
          <w:lang w:bidi="sa-IN"/>
        </w:rPr>
        <w:t>[kr'tAnjali:]</w:t>
      </w:r>
      <w:r w:rsidRPr="00083482">
        <w:t xml:space="preserve"> with folded hands </w:t>
      </w:r>
      <w:r w:rsidRPr="00083482">
        <w:rPr>
          <w:noProof/>
          <w:lang w:bidi="sa-IN"/>
        </w:rPr>
        <w:t>[bhUya Eva]</w:t>
      </w:r>
      <w:r w:rsidRPr="00083482">
        <w:t xml:space="preserve"> and once </w:t>
      </w:r>
      <w:r w:rsidRPr="00083482">
        <w:lastRenderedPageBreak/>
        <w:t xml:space="preserve">again </w:t>
      </w:r>
      <w:r w:rsidRPr="00083482">
        <w:rPr>
          <w:noProof/>
          <w:lang w:bidi="sa-IN"/>
        </w:rPr>
        <w:t>[Aha kr'ShNam]</w:t>
      </w:r>
      <w:r w:rsidRPr="00083482">
        <w:t xml:space="preserve"> spoke to Krishna </w:t>
      </w:r>
      <w:r w:rsidRPr="00083482">
        <w:rPr>
          <w:noProof/>
          <w:lang w:bidi="sa-IN"/>
        </w:rPr>
        <w:t>[bhIta bhIta:]</w:t>
      </w:r>
      <w:r w:rsidRPr="00083482">
        <w:t xml:space="preserve"> with great fear, </w:t>
      </w:r>
      <w:r w:rsidRPr="00083482">
        <w:rPr>
          <w:noProof/>
          <w:lang w:bidi="sa-IN"/>
        </w:rPr>
        <w:t>[sagadgadam]</w:t>
      </w:r>
      <w:r w:rsidRPr="00083482">
        <w:t xml:space="preserve"> with a voice choked with emotion, </w:t>
      </w:r>
      <w:r w:rsidRPr="00083482">
        <w:rPr>
          <w:noProof/>
          <w:lang w:bidi="sa-IN"/>
        </w:rPr>
        <w:t>[praNamya]</w:t>
      </w:r>
      <w:r w:rsidRPr="00083482">
        <w:t xml:space="preserve"> with a bowed head.</w:t>
      </w:r>
    </w:p>
    <w:p w14:paraId="42E2058B" w14:textId="77777777" w:rsidR="00EE69AD" w:rsidRPr="00083482" w:rsidRDefault="00EB3A34" w:rsidP="00FD202A">
      <w:r w:rsidRPr="00083482">
        <w:t>Listening to these words of Krishna, who is an ocean of affection towards those who have taken refuge in Him, Arjuna surrenders to Him. Trembling with great fear, with a voice choked with emotion once again, Arjuna says to the Lord with a bowed head -</w:t>
      </w:r>
    </w:p>
    <w:p w14:paraId="73FB75BE" w14:textId="77777777" w:rsidR="00EE69AD" w:rsidRPr="00083482" w:rsidRDefault="00CA3C91">
      <w:pPr>
        <w:pStyle w:val="Heading2"/>
      </w:pPr>
      <w:bookmarkStart w:id="89" w:name="_36"/>
      <w:bookmarkEnd w:id="89"/>
      <w:r w:rsidRPr="00083482">
        <w:t>11-36</w:t>
      </w:r>
    </w:p>
    <w:p w14:paraId="10E0E879" w14:textId="77777777" w:rsidR="00EE69AD" w:rsidRDefault="00EB3A34">
      <w:pPr>
        <w:pStyle w:val="Shloka"/>
        <w:rPr>
          <w:noProof/>
          <w:lang w:bidi="sa-IN"/>
        </w:rPr>
      </w:pPr>
      <w:r w:rsidRPr="00083482">
        <w:rPr>
          <w:noProof/>
          <w:lang w:bidi="sa-IN"/>
        </w:rPr>
        <w:t>[</w:t>
      </w:r>
    </w:p>
    <w:p w14:paraId="111CE698" w14:textId="4BA16F5D" w:rsidR="00D03A7D" w:rsidRPr="00083482" w:rsidRDefault="00D03A7D">
      <w:pPr>
        <w:pStyle w:val="Shloka"/>
        <w:rPr>
          <w:noProof/>
          <w:lang w:bidi="sa-IN"/>
        </w:rPr>
      </w:pPr>
      <w:r>
        <w:rPr>
          <w:noProof/>
          <w:lang w:bidi="sa-IN"/>
        </w:rPr>
        <w:t>arjuna uvAcha -</w:t>
      </w:r>
    </w:p>
    <w:p w14:paraId="1F43138B" w14:textId="77777777" w:rsidR="00EE69AD" w:rsidRPr="00083482" w:rsidRDefault="00EB3A34">
      <w:pPr>
        <w:pStyle w:val="Shloka"/>
        <w:rPr>
          <w:noProof/>
          <w:lang w:bidi="sa-IN"/>
        </w:rPr>
      </w:pPr>
      <w:r w:rsidRPr="00083482">
        <w:rPr>
          <w:noProof/>
          <w:lang w:bidi="sa-IN"/>
        </w:rPr>
        <w:t>sthAnE hr'ShIkEsha tava prakIrtyA</w:t>
      </w:r>
    </w:p>
    <w:p w14:paraId="6B518E11" w14:textId="77777777" w:rsidR="00EE69AD" w:rsidRPr="00083482" w:rsidRDefault="00EB3A34">
      <w:pPr>
        <w:pStyle w:val="Shloka"/>
        <w:rPr>
          <w:noProof/>
          <w:lang w:bidi="sa-IN"/>
        </w:rPr>
      </w:pPr>
      <w:r w:rsidRPr="00083482">
        <w:rPr>
          <w:noProof/>
          <w:lang w:bidi="sa-IN"/>
        </w:rPr>
        <w:t>jagat prahr'Shyati anurajyatE cha |</w:t>
      </w:r>
    </w:p>
    <w:p w14:paraId="32C40276" w14:textId="77777777" w:rsidR="00EE69AD" w:rsidRPr="00083482" w:rsidRDefault="00EB3A34">
      <w:pPr>
        <w:pStyle w:val="Shloka"/>
        <w:rPr>
          <w:noProof/>
          <w:lang w:bidi="sa-IN"/>
        </w:rPr>
      </w:pPr>
      <w:r w:rsidRPr="00083482">
        <w:rPr>
          <w:noProof/>
          <w:lang w:bidi="sa-IN"/>
        </w:rPr>
        <w:t>rakShAmsi bhItAni dishO dravanti</w:t>
      </w:r>
    </w:p>
    <w:p w14:paraId="249F2C14" w14:textId="77777777" w:rsidR="00EE69AD" w:rsidRPr="00083482" w:rsidRDefault="00EB3A34">
      <w:pPr>
        <w:pStyle w:val="Shloka"/>
        <w:rPr>
          <w:noProof/>
          <w:lang w:bidi="sa-IN"/>
        </w:rPr>
      </w:pPr>
      <w:r w:rsidRPr="00083482">
        <w:rPr>
          <w:noProof/>
          <w:lang w:bidi="sa-IN"/>
        </w:rPr>
        <w:t>sarvE namasyanti cha siddha sanghA: || 36 ||</w:t>
      </w:r>
    </w:p>
    <w:p w14:paraId="096AD27C" w14:textId="77777777" w:rsidR="00EE69AD" w:rsidRPr="00083482" w:rsidRDefault="00EB3A34">
      <w:pPr>
        <w:pStyle w:val="Shloka"/>
      </w:pPr>
      <w:r w:rsidRPr="00083482">
        <w:rPr>
          <w:noProof/>
          <w:lang w:bidi="sa-IN"/>
        </w:rPr>
        <w:t>]</w:t>
      </w:r>
    </w:p>
    <w:p w14:paraId="6219A301" w14:textId="2E5BDA43" w:rsidR="00EE69AD" w:rsidRPr="00083482" w:rsidRDefault="00D03A7D" w:rsidP="00A22026">
      <w:pPr>
        <w:pStyle w:val="ExplnOfShloka"/>
      </w:pPr>
      <w:r>
        <w:rPr>
          <w:noProof/>
          <w:lang w:bidi="sa-IN"/>
        </w:rPr>
        <w:t xml:space="preserve">[arjuna uvAcha] Arjuna said- </w:t>
      </w:r>
      <w:r w:rsidR="00EB3A34" w:rsidRPr="00083482">
        <w:rPr>
          <w:noProof/>
          <w:lang w:bidi="sa-IN"/>
        </w:rPr>
        <w:t>[hr'ShIkEsha]</w:t>
      </w:r>
      <w:r w:rsidR="00EB3A34" w:rsidRPr="00083482">
        <w:t xml:space="preserve"> Krishna, </w:t>
      </w:r>
      <w:r w:rsidR="00EB3A34" w:rsidRPr="00083482">
        <w:rPr>
          <w:noProof/>
          <w:lang w:bidi="sa-IN"/>
        </w:rPr>
        <w:t>[sthAnE]</w:t>
      </w:r>
      <w:r w:rsidR="00EB3A34" w:rsidRPr="00083482">
        <w:t xml:space="preserve"> </w:t>
      </w:r>
      <w:r>
        <w:t>it’s appropriate that</w:t>
      </w:r>
      <w:r w:rsidR="00EB3A34" w:rsidRPr="00083482">
        <w:t xml:space="preserve"> </w:t>
      </w:r>
      <w:r w:rsidR="00EB3A34" w:rsidRPr="00083482">
        <w:rPr>
          <w:noProof/>
          <w:lang w:bidi="sa-IN"/>
        </w:rPr>
        <w:t>[jagat]</w:t>
      </w:r>
      <w:r w:rsidR="00EB3A34" w:rsidRPr="00083482">
        <w:t xml:space="preserve"> </w:t>
      </w:r>
      <w:r>
        <w:t>t</w:t>
      </w:r>
      <w:r w:rsidR="00EB3A34" w:rsidRPr="00083482">
        <w:t xml:space="preserve">he world </w:t>
      </w:r>
      <w:r w:rsidR="00EB3A34" w:rsidRPr="00083482">
        <w:rPr>
          <w:noProof/>
          <w:lang w:bidi="sa-IN"/>
        </w:rPr>
        <w:t>[prahr'Shyati]</w:t>
      </w:r>
      <w:r w:rsidR="00EB3A34" w:rsidRPr="00083482">
        <w:t xml:space="preserve"> experiences joy, </w:t>
      </w:r>
      <w:r w:rsidR="00EB3A34" w:rsidRPr="00083482">
        <w:rPr>
          <w:noProof/>
          <w:lang w:bidi="sa-IN"/>
        </w:rPr>
        <w:t>[anurajyatE cha]</w:t>
      </w:r>
      <w:r w:rsidR="00EB3A34" w:rsidRPr="00083482">
        <w:t xml:space="preserve"> devotion and affection </w:t>
      </w:r>
      <w:r w:rsidR="00EB3A34" w:rsidRPr="00083482">
        <w:rPr>
          <w:noProof/>
          <w:lang w:bidi="sa-IN"/>
        </w:rPr>
        <w:t>[tava prakIrtya]</w:t>
      </w:r>
      <w:r w:rsidR="00EB3A34" w:rsidRPr="00083482">
        <w:t xml:space="preserve"> through Your praise. </w:t>
      </w:r>
      <w:r w:rsidR="00EB3A34" w:rsidRPr="00083482">
        <w:rPr>
          <w:noProof/>
          <w:lang w:bidi="sa-IN"/>
        </w:rPr>
        <w:t>[rakShAmsi]</w:t>
      </w:r>
      <w:r w:rsidR="00EB3A34" w:rsidRPr="00083482">
        <w:t xml:space="preserve"> Those who </w:t>
      </w:r>
      <w:r w:rsidR="003144F3">
        <w:t xml:space="preserve">exploit </w:t>
      </w:r>
      <w:r w:rsidR="00EB3A34" w:rsidRPr="00083482">
        <w:t xml:space="preserve">for personal gain </w:t>
      </w:r>
      <w:r w:rsidR="00EB3A34" w:rsidRPr="00083482">
        <w:rPr>
          <w:noProof/>
          <w:lang w:bidi="sa-IN"/>
        </w:rPr>
        <w:t>[dishO dravanti bhItAni]</w:t>
      </w:r>
      <w:r w:rsidR="00EB3A34" w:rsidRPr="00083482">
        <w:t xml:space="preserve"> scatter and run in fear. </w:t>
      </w:r>
      <w:r w:rsidR="00EB3A34" w:rsidRPr="00083482">
        <w:rPr>
          <w:noProof/>
          <w:lang w:bidi="sa-IN"/>
        </w:rPr>
        <w:t>[sarvE]</w:t>
      </w:r>
      <w:r w:rsidR="00EB3A34" w:rsidRPr="00083482">
        <w:t xml:space="preserve"> All </w:t>
      </w:r>
      <w:r w:rsidR="00EB3A34" w:rsidRPr="00083482">
        <w:rPr>
          <w:noProof/>
          <w:lang w:bidi="sa-IN"/>
        </w:rPr>
        <w:t>[siddha sanghA:]</w:t>
      </w:r>
      <w:r w:rsidR="00EB3A34" w:rsidRPr="00083482">
        <w:t xml:space="preserve"> </w:t>
      </w:r>
      <w:r w:rsidR="0020111B">
        <w:t>types</w:t>
      </w:r>
      <w:r w:rsidR="00EB3A34" w:rsidRPr="00083482">
        <w:t xml:space="preserve"> of virtuous people </w:t>
      </w:r>
      <w:r w:rsidR="00EB3A34" w:rsidRPr="00083482">
        <w:rPr>
          <w:noProof/>
          <w:lang w:bidi="sa-IN"/>
        </w:rPr>
        <w:t>[namasyanti cha]</w:t>
      </w:r>
      <w:r w:rsidR="00EB3A34" w:rsidRPr="00083482">
        <w:t xml:space="preserve"> bow to You.</w:t>
      </w:r>
    </w:p>
    <w:p w14:paraId="0C8F53E7" w14:textId="2B2E436C" w:rsidR="00EE69AD" w:rsidRPr="00083482" w:rsidRDefault="00D03A7D" w:rsidP="00FD202A">
      <w:r>
        <w:t xml:space="preserve">It </w:t>
      </w:r>
      <w:r w:rsidR="00EB3A34" w:rsidRPr="00083482">
        <w:t xml:space="preserve">is appropriate </w:t>
      </w:r>
      <w:r>
        <w:t xml:space="preserve">that </w:t>
      </w:r>
      <w:r w:rsidR="00EB3A34" w:rsidRPr="00083482">
        <w:t xml:space="preserve">the virtuous who have come to witness the war, such as the </w:t>
      </w:r>
      <w:hyperlink w:anchor="gods_and_other_powers" w:history="1">
        <w:r w:rsidR="00EB3A34" w:rsidRPr="00083482">
          <w:rPr>
            <w:rStyle w:val="Hyperlink"/>
          </w:rPr>
          <w:t>gods</w:t>
        </w:r>
      </w:hyperlink>
      <w:r w:rsidR="00EB3A34" w:rsidRPr="00083482">
        <w:t xml:space="preserve">, the achievers, the pleasant and benevolent, those with </w:t>
      </w:r>
      <w:r w:rsidR="00444DCD" w:rsidRPr="00083482">
        <w:t>knowledge</w:t>
      </w:r>
      <w:r w:rsidR="00EB3A34" w:rsidRPr="00083482">
        <w:t xml:space="preserve">, musicians and other beings take joy in your praise. They adore You and are devoted to You. </w:t>
      </w:r>
    </w:p>
    <w:p w14:paraId="71928607" w14:textId="5B013B96" w:rsidR="00EE69AD" w:rsidRPr="00083482" w:rsidRDefault="00D710E0" w:rsidP="00FD202A">
      <w:r>
        <w:t>On the other hand,</w:t>
      </w:r>
      <w:r w:rsidR="00EB3A34" w:rsidRPr="00083482">
        <w:t xml:space="preserve"> </w:t>
      </w:r>
      <w:r>
        <w:t xml:space="preserve">people </w:t>
      </w:r>
      <w:r w:rsidR="00EB3A34" w:rsidRPr="00083482">
        <w:t xml:space="preserve">who cause hardships for personal gain </w:t>
      </w:r>
      <w:r>
        <w:t xml:space="preserve">will </w:t>
      </w:r>
      <w:r w:rsidR="00EB3A34" w:rsidRPr="00083482">
        <w:t>scatter and run in fear</w:t>
      </w:r>
      <w:r>
        <w:t xml:space="preserve"> o</w:t>
      </w:r>
      <w:r w:rsidRPr="00083482">
        <w:t>n</w:t>
      </w:r>
      <w:r>
        <w:t xml:space="preserve"> seeing You</w:t>
      </w:r>
      <w:r w:rsidR="00EB3A34" w:rsidRPr="00083482">
        <w:t>.</w:t>
      </w:r>
    </w:p>
    <w:p w14:paraId="1D2CB4D4" w14:textId="51409A90" w:rsidR="00EE69AD" w:rsidRPr="00083482" w:rsidRDefault="00EB3A34" w:rsidP="00FD202A">
      <w:r w:rsidRPr="00083482">
        <w:t xml:space="preserve">All </w:t>
      </w:r>
      <w:r w:rsidR="0020111B">
        <w:t>types</w:t>
      </w:r>
      <w:r w:rsidRPr="00083482">
        <w:t xml:space="preserve"> of virtuous people bow to You. </w:t>
      </w:r>
      <w:r w:rsidR="0020111B">
        <w:t xml:space="preserve">They are the favorable ones. </w:t>
      </w:r>
      <w:r w:rsidR="00625C5E">
        <w:t>This is the way the world is. Indeed,</w:t>
      </w:r>
      <w:r w:rsidRPr="00083482">
        <w:t xml:space="preserve"> it is appropriate.</w:t>
      </w:r>
    </w:p>
    <w:p w14:paraId="5721ED46" w14:textId="69FC82F6" w:rsidR="00EE69AD" w:rsidRPr="00083482" w:rsidRDefault="00625C5E" w:rsidP="00FD202A">
      <w:r>
        <w:t>He elaborates this ‘appropriateness’ in the next Shloka-</w:t>
      </w:r>
    </w:p>
    <w:p w14:paraId="4B98827A" w14:textId="77777777" w:rsidR="00EE69AD" w:rsidRPr="00083482" w:rsidRDefault="00CA3C91">
      <w:pPr>
        <w:pStyle w:val="Heading2"/>
      </w:pPr>
      <w:bookmarkStart w:id="90" w:name="_37_part_1"/>
      <w:bookmarkEnd w:id="90"/>
      <w:r w:rsidRPr="00083482">
        <w:t>11-37 part 1</w:t>
      </w:r>
    </w:p>
    <w:p w14:paraId="34D25950" w14:textId="77777777" w:rsidR="00EE69AD" w:rsidRPr="00083482" w:rsidRDefault="00EB3A34">
      <w:pPr>
        <w:pStyle w:val="Shloka"/>
        <w:rPr>
          <w:noProof/>
          <w:lang w:bidi="sa-IN"/>
        </w:rPr>
      </w:pPr>
      <w:r w:rsidRPr="00083482">
        <w:rPr>
          <w:noProof/>
          <w:lang w:bidi="sa-IN"/>
        </w:rPr>
        <w:t>[</w:t>
      </w:r>
    </w:p>
    <w:p w14:paraId="04B9277C" w14:textId="77777777" w:rsidR="00EE69AD" w:rsidRPr="00083482" w:rsidRDefault="00EB3A34">
      <w:pPr>
        <w:pStyle w:val="Shloka"/>
        <w:rPr>
          <w:noProof/>
          <w:lang w:bidi="sa-IN"/>
        </w:rPr>
      </w:pPr>
      <w:r w:rsidRPr="00083482">
        <w:rPr>
          <w:noProof/>
          <w:lang w:bidi="sa-IN"/>
        </w:rPr>
        <w:t>kasmAt cha tE na namEran mahAtman</w:t>
      </w:r>
    </w:p>
    <w:p w14:paraId="4E2C7638" w14:textId="77777777" w:rsidR="00EE69AD" w:rsidRPr="00083482" w:rsidRDefault="00EB3A34">
      <w:pPr>
        <w:pStyle w:val="Shloka"/>
        <w:rPr>
          <w:noProof/>
          <w:lang w:bidi="sa-IN"/>
        </w:rPr>
      </w:pPr>
      <w:r w:rsidRPr="00083482">
        <w:rPr>
          <w:noProof/>
          <w:lang w:bidi="sa-IN"/>
        </w:rPr>
        <w:t>garIyasE brahmaNO_pyAdikartrE |</w:t>
      </w:r>
    </w:p>
    <w:p w14:paraId="1AC028B3" w14:textId="77777777" w:rsidR="00EE69AD" w:rsidRPr="00083482" w:rsidRDefault="00EB3A34">
      <w:pPr>
        <w:pStyle w:val="Shloka"/>
      </w:pPr>
      <w:r w:rsidRPr="00083482">
        <w:rPr>
          <w:noProof/>
          <w:lang w:bidi="sa-IN"/>
        </w:rPr>
        <w:t>]</w:t>
      </w:r>
    </w:p>
    <w:p w14:paraId="58E61326" w14:textId="77777777" w:rsidR="00EE69AD" w:rsidRPr="00083482" w:rsidRDefault="00EB3A34" w:rsidP="00A22026">
      <w:pPr>
        <w:pStyle w:val="ExplnOfShloka"/>
      </w:pPr>
      <w:r w:rsidRPr="00083482">
        <w:rPr>
          <w:noProof/>
          <w:lang w:bidi="sa-IN"/>
        </w:rPr>
        <w:t>[mahAtman]</w:t>
      </w:r>
      <w:r w:rsidRPr="00083482">
        <w:t xml:space="preserve"> Lord, </w:t>
      </w:r>
      <w:r w:rsidRPr="00083482">
        <w:rPr>
          <w:noProof/>
          <w:lang w:bidi="sa-IN"/>
        </w:rPr>
        <w:t>[kasmAt]</w:t>
      </w:r>
      <w:r w:rsidRPr="00083482">
        <w:t xml:space="preserve"> why </w:t>
      </w:r>
      <w:r w:rsidRPr="00083482">
        <w:rPr>
          <w:noProof/>
          <w:lang w:bidi="sa-IN"/>
        </w:rPr>
        <w:t>[na namEran]</w:t>
      </w:r>
      <w:r w:rsidRPr="00083482">
        <w:t xml:space="preserve"> would anyone not bow </w:t>
      </w:r>
      <w:r w:rsidRPr="00083482">
        <w:rPr>
          <w:noProof/>
          <w:lang w:bidi="sa-IN"/>
        </w:rPr>
        <w:t>[tE]</w:t>
      </w:r>
      <w:r w:rsidRPr="00083482">
        <w:t xml:space="preserve"> to You? </w:t>
      </w:r>
      <w:r w:rsidRPr="00083482">
        <w:rPr>
          <w:noProof/>
          <w:lang w:bidi="sa-IN"/>
        </w:rPr>
        <w:t>[AdikartrE]</w:t>
      </w:r>
      <w:r w:rsidRPr="00083482">
        <w:t xml:space="preserve"> You are the origin </w:t>
      </w:r>
      <w:r w:rsidRPr="00083482">
        <w:rPr>
          <w:noProof/>
          <w:lang w:bidi="sa-IN"/>
        </w:rPr>
        <w:t>[brahmaNa: api]</w:t>
      </w:r>
      <w:r w:rsidRPr="00083482">
        <w:t xml:space="preserve"> of Brahma himself, the principal engineer of this universe, </w:t>
      </w:r>
      <w:r w:rsidRPr="00083482">
        <w:rPr>
          <w:noProof/>
          <w:lang w:bidi="sa-IN"/>
        </w:rPr>
        <w:t>[garIyasE]</w:t>
      </w:r>
      <w:r w:rsidRPr="00083482">
        <w:t xml:space="preserve"> towering over everything else.</w:t>
      </w:r>
    </w:p>
    <w:p w14:paraId="0D797485" w14:textId="77777777" w:rsidR="00EE69AD" w:rsidRPr="00083482" w:rsidRDefault="00EB3A34" w:rsidP="00FD202A">
      <w:r w:rsidRPr="00083482">
        <w:t>Lord, why would anyone not bow to You, the origin of Brahma himself, the principal engineer of the universe, when You tower over everything else?</w:t>
      </w:r>
    </w:p>
    <w:p w14:paraId="0777D262" w14:textId="4B59C73F" w:rsidR="00EE69AD" w:rsidRPr="00083482" w:rsidRDefault="00CA3C91">
      <w:pPr>
        <w:pStyle w:val="Heading2"/>
      </w:pPr>
      <w:bookmarkStart w:id="91" w:name="_37_part_2"/>
      <w:bookmarkEnd w:id="91"/>
      <w:r w:rsidRPr="00083482">
        <w:lastRenderedPageBreak/>
        <w:t xml:space="preserve">11-37 part 2 </w:t>
      </w:r>
      <w:r w:rsidR="00CD431B">
        <w:t>to</w:t>
      </w:r>
      <w:r w:rsidRPr="00083482">
        <w:t xml:space="preserve"> </w:t>
      </w:r>
      <w:r w:rsidR="00CD431B">
        <w:t>11-</w:t>
      </w:r>
      <w:r w:rsidRPr="00083482">
        <w:t>38 part 1</w:t>
      </w:r>
    </w:p>
    <w:p w14:paraId="1ACEB8B2" w14:textId="77777777" w:rsidR="00EE69AD" w:rsidRPr="00083482" w:rsidRDefault="00EB3A34">
      <w:pPr>
        <w:pStyle w:val="Shloka"/>
        <w:rPr>
          <w:noProof/>
          <w:lang w:bidi="sa-IN"/>
        </w:rPr>
      </w:pPr>
      <w:r w:rsidRPr="00083482">
        <w:rPr>
          <w:noProof/>
          <w:lang w:bidi="sa-IN"/>
        </w:rPr>
        <w:t>[</w:t>
      </w:r>
    </w:p>
    <w:p w14:paraId="079035E5" w14:textId="77777777" w:rsidR="00EE69AD" w:rsidRPr="00083482" w:rsidRDefault="00EB3A34">
      <w:pPr>
        <w:pStyle w:val="Shloka"/>
        <w:rPr>
          <w:noProof/>
          <w:lang w:bidi="sa-IN"/>
        </w:rPr>
      </w:pPr>
      <w:r w:rsidRPr="00083482">
        <w:rPr>
          <w:noProof/>
          <w:lang w:bidi="sa-IN"/>
        </w:rPr>
        <w:t>ananta dEvEsha jagannivAsa</w:t>
      </w:r>
    </w:p>
    <w:p w14:paraId="427052A1" w14:textId="77777777" w:rsidR="00EE69AD" w:rsidRPr="00083482" w:rsidRDefault="00EB3A34">
      <w:pPr>
        <w:pStyle w:val="Shloka"/>
        <w:rPr>
          <w:noProof/>
          <w:lang w:bidi="sa-IN"/>
        </w:rPr>
      </w:pPr>
      <w:r w:rsidRPr="00083482">
        <w:rPr>
          <w:noProof/>
          <w:lang w:bidi="sa-IN"/>
        </w:rPr>
        <w:t>tvam akSharam sadasat tatparam yat || 37 ||</w:t>
      </w:r>
    </w:p>
    <w:p w14:paraId="6A1ECC6B" w14:textId="77777777" w:rsidR="00EE69AD" w:rsidRPr="00083482" w:rsidRDefault="00EB3A34">
      <w:pPr>
        <w:pStyle w:val="Shloka"/>
        <w:rPr>
          <w:noProof/>
          <w:lang w:bidi="sa-IN"/>
        </w:rPr>
      </w:pPr>
      <w:r w:rsidRPr="00083482">
        <w:rPr>
          <w:noProof/>
          <w:lang w:bidi="sa-IN"/>
        </w:rPr>
        <w:t>tvam AdidEva: puruSha: purANa:</w:t>
      </w:r>
    </w:p>
    <w:p w14:paraId="3A950E39" w14:textId="77777777" w:rsidR="00EE69AD" w:rsidRPr="00083482" w:rsidRDefault="00EB3A34">
      <w:pPr>
        <w:pStyle w:val="Shloka"/>
        <w:rPr>
          <w:noProof/>
          <w:lang w:bidi="sa-IN"/>
        </w:rPr>
      </w:pPr>
      <w:r w:rsidRPr="00083482">
        <w:rPr>
          <w:noProof/>
          <w:lang w:bidi="sa-IN"/>
        </w:rPr>
        <w:t>tvam asya vishvasya param nidhAnam</w:t>
      </w:r>
    </w:p>
    <w:p w14:paraId="034F6306" w14:textId="77777777" w:rsidR="00EE69AD" w:rsidRPr="00083482" w:rsidRDefault="00EB3A34">
      <w:pPr>
        <w:pStyle w:val="Shloka"/>
      </w:pPr>
      <w:r w:rsidRPr="00083482">
        <w:rPr>
          <w:noProof/>
          <w:lang w:bidi="sa-IN"/>
        </w:rPr>
        <w:t>]</w:t>
      </w:r>
    </w:p>
    <w:p w14:paraId="17968724" w14:textId="4E909806" w:rsidR="00EE69AD" w:rsidRPr="00083482" w:rsidRDefault="00EB3A34" w:rsidP="00A22026">
      <w:pPr>
        <w:pStyle w:val="ExplnOfShloka"/>
      </w:pPr>
      <w:r w:rsidRPr="00083482">
        <w:rPr>
          <w:noProof/>
          <w:lang w:bidi="sa-IN"/>
        </w:rPr>
        <w:t>[dEvEsha]</w:t>
      </w:r>
      <w:r w:rsidRPr="00083482">
        <w:t xml:space="preserve"> O Lord of </w:t>
      </w:r>
      <w:hyperlink w:anchor="gods_and_other_powers" w:history="1">
        <w:r w:rsidRPr="00083482">
          <w:rPr>
            <w:rStyle w:val="Hyperlink"/>
          </w:rPr>
          <w:t>gods</w:t>
        </w:r>
      </w:hyperlink>
      <w:r w:rsidRPr="00083482">
        <w:t xml:space="preserve">, </w:t>
      </w:r>
      <w:r w:rsidRPr="00083482">
        <w:rPr>
          <w:noProof/>
          <w:lang w:bidi="sa-IN"/>
        </w:rPr>
        <w:t>[ananta]</w:t>
      </w:r>
      <w:r w:rsidRPr="00083482">
        <w:t xml:space="preserve"> You are outside the limits of space, time and material</w:t>
      </w:r>
      <w:r w:rsidR="00054FAD">
        <w:t>.</w:t>
      </w:r>
      <w:r w:rsidRPr="00083482">
        <w:t xml:space="preserve"> </w:t>
      </w:r>
      <w:r w:rsidRPr="00083482">
        <w:rPr>
          <w:noProof/>
          <w:lang w:bidi="sa-IN"/>
        </w:rPr>
        <w:t>[jagannivAsa]</w:t>
      </w:r>
      <w:r w:rsidRPr="00083482">
        <w:t xml:space="preserve"> You are the abode in which the universe resides</w:t>
      </w:r>
      <w:r w:rsidR="00054FAD">
        <w:t>.</w:t>
      </w:r>
      <w:r w:rsidRPr="00083482">
        <w:t xml:space="preserve"> </w:t>
      </w:r>
      <w:r w:rsidRPr="00083482">
        <w:rPr>
          <w:noProof/>
          <w:lang w:bidi="sa-IN"/>
        </w:rPr>
        <w:t>[tvam akSharam]</w:t>
      </w:r>
      <w:r w:rsidRPr="00083482">
        <w:t xml:space="preserve"> You are the </w:t>
      </w:r>
      <w:r w:rsidR="00444DCD" w:rsidRPr="00083482">
        <w:t>imperishable</w:t>
      </w:r>
      <w:r w:rsidR="00054FAD">
        <w:t>.</w:t>
      </w:r>
      <w:r w:rsidRPr="00083482">
        <w:t xml:space="preserve"> </w:t>
      </w:r>
      <w:r w:rsidRPr="00083482">
        <w:rPr>
          <w:noProof/>
          <w:lang w:bidi="sa-IN"/>
        </w:rPr>
        <w:t>[sat]</w:t>
      </w:r>
      <w:r w:rsidRPr="00083482">
        <w:t xml:space="preserve"> You are </w:t>
      </w:r>
      <w:r w:rsidR="00ED501E">
        <w:t>existence</w:t>
      </w:r>
      <w:r w:rsidRPr="00083482">
        <w:t xml:space="preserve">, </w:t>
      </w:r>
      <w:r w:rsidRPr="00083482">
        <w:rPr>
          <w:noProof/>
          <w:lang w:bidi="sa-IN"/>
        </w:rPr>
        <w:t>[asat]</w:t>
      </w:r>
      <w:r w:rsidRPr="00083482">
        <w:t xml:space="preserve"> </w:t>
      </w:r>
      <w:r w:rsidR="00ED501E">
        <w:t>non-existence</w:t>
      </w:r>
      <w:r w:rsidRPr="00083482">
        <w:t xml:space="preserve"> </w:t>
      </w:r>
      <w:r w:rsidRPr="00083482">
        <w:rPr>
          <w:noProof/>
          <w:lang w:bidi="sa-IN"/>
        </w:rPr>
        <w:t>[yat tatparam]</w:t>
      </w:r>
      <w:r w:rsidRPr="00083482">
        <w:t xml:space="preserve"> and </w:t>
      </w:r>
      <w:r w:rsidR="00ED501E">
        <w:t xml:space="preserve">that </w:t>
      </w:r>
      <w:r w:rsidRPr="00083482">
        <w:t xml:space="preserve">which is beyond all </w:t>
      </w:r>
      <w:r w:rsidR="00ED501E">
        <w:t xml:space="preserve">of </w:t>
      </w:r>
      <w:r w:rsidRPr="00083482">
        <w:t xml:space="preserve">this. </w:t>
      </w:r>
      <w:r w:rsidRPr="00083482">
        <w:rPr>
          <w:noProof/>
          <w:lang w:bidi="sa-IN"/>
        </w:rPr>
        <w:t>[tvam AdidEva:]</w:t>
      </w:r>
      <w:r w:rsidRPr="00083482">
        <w:t xml:space="preserve"> You are the origin of all </w:t>
      </w:r>
      <w:hyperlink w:anchor="gods_and_other_powers" w:history="1">
        <w:r w:rsidRPr="00083482">
          <w:rPr>
            <w:rStyle w:val="Hyperlink"/>
          </w:rPr>
          <w:t>powers</w:t>
        </w:r>
      </w:hyperlink>
      <w:r w:rsidRPr="00083482">
        <w:t xml:space="preserve">. </w:t>
      </w:r>
      <w:r w:rsidRPr="00083482">
        <w:rPr>
          <w:noProof/>
          <w:lang w:bidi="sa-IN"/>
        </w:rPr>
        <w:t>[puruSha:]</w:t>
      </w:r>
      <w:r w:rsidRPr="00083482">
        <w:t xml:space="preserve"> You are the one who is known as the Supreme Being. </w:t>
      </w:r>
      <w:r w:rsidRPr="00083482">
        <w:rPr>
          <w:noProof/>
          <w:lang w:bidi="sa-IN"/>
        </w:rPr>
        <w:t>[purANa:]</w:t>
      </w:r>
      <w:r w:rsidRPr="00083482">
        <w:t xml:space="preserve"> You are without a beginning. </w:t>
      </w:r>
      <w:r w:rsidRPr="00083482">
        <w:rPr>
          <w:noProof/>
          <w:lang w:bidi="sa-IN"/>
        </w:rPr>
        <w:t>[param nidhAnam]</w:t>
      </w:r>
      <w:r w:rsidRPr="00083482">
        <w:t xml:space="preserve"> You are the ultimate basis </w:t>
      </w:r>
      <w:r w:rsidRPr="00083482">
        <w:rPr>
          <w:noProof/>
          <w:lang w:bidi="sa-IN"/>
        </w:rPr>
        <w:t>[asya vishvasya]</w:t>
      </w:r>
      <w:r w:rsidRPr="00083482">
        <w:t xml:space="preserve"> of this universe.</w:t>
      </w:r>
    </w:p>
    <w:p w14:paraId="016D46D1" w14:textId="77777777" w:rsidR="00ED501E" w:rsidRDefault="00EB3A34" w:rsidP="00FD202A">
      <w:r w:rsidRPr="00083482">
        <w:t xml:space="preserve">O Lord of </w:t>
      </w:r>
      <w:hyperlink w:anchor="gods_and_other_powers" w:history="1">
        <w:r w:rsidRPr="00083482">
          <w:rPr>
            <w:rStyle w:val="Hyperlink"/>
          </w:rPr>
          <w:t>gods</w:t>
        </w:r>
      </w:hyperlink>
      <w:r w:rsidRPr="00083482">
        <w:t>, You are outside the lim</w:t>
      </w:r>
      <w:r w:rsidR="00ED501E">
        <w:t>its of space, time and material.</w:t>
      </w:r>
      <w:r w:rsidRPr="00083482">
        <w:t xml:space="preserve"> You are the abode in which the universe resides</w:t>
      </w:r>
      <w:r w:rsidR="00ED501E">
        <w:t>.</w:t>
      </w:r>
      <w:r w:rsidRPr="00083482">
        <w:t xml:space="preserve"> </w:t>
      </w:r>
    </w:p>
    <w:p w14:paraId="09299E65" w14:textId="75289749" w:rsidR="00ED501E" w:rsidRDefault="00EB3A34" w:rsidP="00FD202A">
      <w:r w:rsidRPr="00083482">
        <w:t xml:space="preserve">You are the </w:t>
      </w:r>
      <w:r w:rsidR="00444DCD" w:rsidRPr="00083482">
        <w:t>imperishable</w:t>
      </w:r>
      <w:r w:rsidRPr="00083482">
        <w:t xml:space="preserve"> - the one that does not wear out</w:t>
      </w:r>
      <w:r w:rsidR="0020111B">
        <w:t>. You are</w:t>
      </w:r>
      <w:r w:rsidRPr="00083482">
        <w:t xml:space="preserve"> the Essence of the Self, as described in </w:t>
      </w:r>
      <w:r w:rsidRPr="00ED501E">
        <w:rPr>
          <w:noProof/>
          <w:sz w:val="16"/>
          <w:szCs w:val="20"/>
          <w:lang w:bidi="sa-IN"/>
        </w:rPr>
        <w:t>[kaTha upanishat]</w:t>
      </w:r>
      <w:r w:rsidRPr="00083482">
        <w:t xml:space="preserve">: 'The form of knowledge that is not born and does not die'. In other scriptures too, the Self is described as the one who does not perish. </w:t>
      </w:r>
    </w:p>
    <w:p w14:paraId="75650213" w14:textId="342D4706" w:rsidR="00ED501E" w:rsidRDefault="00EB3A34" w:rsidP="00FD202A">
      <w:r w:rsidRPr="00083482">
        <w:t xml:space="preserve">You are </w:t>
      </w:r>
      <w:r w:rsidR="00ED501E">
        <w:t xml:space="preserve">existence, the </w:t>
      </w:r>
      <w:r w:rsidRPr="00083482">
        <w:t xml:space="preserve">outcome </w:t>
      </w:r>
      <w:r w:rsidR="00ED501E">
        <w:t>of creation. You are non-existence too, the state of the universe prior to creation.</w:t>
      </w:r>
      <w:r w:rsidR="0020111B">
        <w:t xml:space="preserve"> You are the matter that’</w:t>
      </w:r>
      <w:r w:rsidRPr="00083482">
        <w:t>s present as the origin</w:t>
      </w:r>
      <w:r w:rsidR="0020111B">
        <w:t>,</w:t>
      </w:r>
      <w:r w:rsidRPr="00083482">
        <w:t xml:space="preserve"> </w:t>
      </w:r>
      <w:r w:rsidR="00ED501E">
        <w:t>before creation. You are also the outcome of creation</w:t>
      </w:r>
      <w:r w:rsidRPr="00083482">
        <w:t xml:space="preserve">. </w:t>
      </w:r>
      <w:r w:rsidR="00ED501E">
        <w:t>This</w:t>
      </w:r>
      <w:r w:rsidRPr="00083482">
        <w:t xml:space="preserve"> outcome is the universe that can be classified using names, forms and shapes. </w:t>
      </w:r>
      <w:r w:rsidR="00ED501E">
        <w:t>M</w:t>
      </w:r>
      <w:r w:rsidRPr="00083482">
        <w:t xml:space="preserve">atter was present as its origin, when nothing could be distinguished in this way. </w:t>
      </w:r>
    </w:p>
    <w:p w14:paraId="420C6702" w14:textId="341CB125" w:rsidR="00ED501E" w:rsidRDefault="00EB3A34" w:rsidP="00FD202A">
      <w:r w:rsidRPr="00083482">
        <w:t>Whatever is beyond this material world, along with every Self that’s in this material world - they are You. Y</w:t>
      </w:r>
      <w:r w:rsidR="0020111B">
        <w:t>ou are the essence of all that’</w:t>
      </w:r>
      <w:r w:rsidRPr="00083482">
        <w:t xml:space="preserve">s </w:t>
      </w:r>
      <w:r w:rsidR="0020111B">
        <w:t xml:space="preserve">beyond </w:t>
      </w:r>
      <w:r w:rsidRPr="00083482">
        <w:t xml:space="preserve">the material world too. In this way, </w:t>
      </w:r>
      <w:proofErr w:type="gramStart"/>
      <w:r w:rsidRPr="00083482">
        <w:t>You</w:t>
      </w:r>
      <w:proofErr w:type="gramEnd"/>
      <w:r w:rsidRPr="00083482">
        <w:t xml:space="preserve"> are the origin of all </w:t>
      </w:r>
      <w:hyperlink w:anchor="gods_and_other_powers" w:history="1">
        <w:r w:rsidRPr="00083482">
          <w:rPr>
            <w:rStyle w:val="Hyperlink"/>
          </w:rPr>
          <w:t>powers</w:t>
        </w:r>
      </w:hyperlink>
      <w:r w:rsidRPr="00083482">
        <w:t>.</w:t>
      </w:r>
      <w:r w:rsidR="00444DCD">
        <w:t xml:space="preserve"> </w:t>
      </w:r>
      <w:r w:rsidRPr="00083482">
        <w:t>You are the person without a beginning.</w:t>
      </w:r>
    </w:p>
    <w:p w14:paraId="04CB3F22" w14:textId="01AD5CD7" w:rsidR="00EE69AD" w:rsidRPr="00083482" w:rsidRDefault="00EB3A34" w:rsidP="00FD202A">
      <w:r w:rsidRPr="00083482">
        <w:t xml:space="preserve">You are the basis </w:t>
      </w:r>
      <w:r w:rsidR="00ED501E">
        <w:t xml:space="preserve">on which </w:t>
      </w:r>
      <w:r w:rsidRPr="00083482">
        <w:t xml:space="preserve">this universe </w:t>
      </w:r>
      <w:r w:rsidR="00ED501E">
        <w:t>rests.</w:t>
      </w:r>
      <w:r w:rsidRPr="00083482">
        <w:t xml:space="preserve"> By having the </w:t>
      </w:r>
      <w:hyperlink w:anchor="universe_as_his_body" w:history="1">
        <w:r w:rsidRPr="00083482">
          <w:rPr>
            <w:rStyle w:val="Hyperlink"/>
          </w:rPr>
          <w:t>universe as Your body</w:t>
        </w:r>
      </w:hyperlink>
      <w:r w:rsidR="00ED501E">
        <w:t>, You are its ultimate basis.</w:t>
      </w:r>
    </w:p>
    <w:p w14:paraId="0441B7AC" w14:textId="2DB24D27" w:rsidR="00EE69AD" w:rsidRPr="00083482" w:rsidRDefault="00EB3A34" w:rsidP="00FD202A">
      <w:r w:rsidRPr="00083482">
        <w:t xml:space="preserve">In this way, </w:t>
      </w:r>
      <w:proofErr w:type="gramStart"/>
      <w:r w:rsidRPr="00083482">
        <w:t>You</w:t>
      </w:r>
      <w:proofErr w:type="gramEnd"/>
      <w:r w:rsidRPr="00083482">
        <w:t xml:space="preserve"> are indeed the </w:t>
      </w:r>
      <w:r w:rsidR="0020111B">
        <w:t>O</w:t>
      </w:r>
      <w:r w:rsidRPr="00083482">
        <w:t xml:space="preserve">ne </w:t>
      </w:r>
      <w:r w:rsidR="0020111B">
        <w:t xml:space="preserve">who is </w:t>
      </w:r>
      <w:r w:rsidRPr="00083482">
        <w:t xml:space="preserve">addressed by all words and </w:t>
      </w:r>
      <w:hyperlink w:anchor="gods_and_other_powers" w:history="1">
        <w:r w:rsidRPr="00083482">
          <w:rPr>
            <w:rStyle w:val="Hyperlink"/>
          </w:rPr>
          <w:t>powers</w:t>
        </w:r>
      </w:hyperlink>
      <w:r w:rsidRPr="00083482">
        <w:t xml:space="preserve"> </w:t>
      </w:r>
      <w:r w:rsidR="00985600">
        <w:t xml:space="preserve">like </w:t>
      </w:r>
      <w:r w:rsidRPr="00083482">
        <w:t xml:space="preserve">the </w:t>
      </w:r>
      <w:r w:rsidR="00ED501E">
        <w:t xml:space="preserve">sun and the </w:t>
      </w:r>
      <w:r w:rsidRPr="00083482">
        <w:t>wind. This is stat</w:t>
      </w:r>
      <w:r w:rsidR="00ED501E">
        <w:t>ed next-</w:t>
      </w:r>
    </w:p>
    <w:p w14:paraId="682FFD6D" w14:textId="77777777" w:rsidR="00EE69AD" w:rsidRPr="00083482" w:rsidRDefault="00CA3C91">
      <w:pPr>
        <w:pStyle w:val="Heading2"/>
      </w:pPr>
      <w:bookmarkStart w:id="92" w:name="_38_part_2"/>
      <w:bookmarkEnd w:id="92"/>
      <w:r w:rsidRPr="00083482">
        <w:t>11-38 part 2</w:t>
      </w:r>
    </w:p>
    <w:p w14:paraId="141A246E" w14:textId="77777777" w:rsidR="00EE69AD" w:rsidRPr="00083482" w:rsidRDefault="00EB3A34">
      <w:pPr>
        <w:pStyle w:val="Shloka"/>
        <w:rPr>
          <w:noProof/>
          <w:lang w:bidi="sa-IN"/>
        </w:rPr>
      </w:pPr>
      <w:r w:rsidRPr="00083482">
        <w:rPr>
          <w:noProof/>
          <w:lang w:bidi="sa-IN"/>
        </w:rPr>
        <w:t>[</w:t>
      </w:r>
    </w:p>
    <w:p w14:paraId="49F43DAB" w14:textId="77777777" w:rsidR="00EE69AD" w:rsidRPr="00083482" w:rsidRDefault="00EB3A34">
      <w:pPr>
        <w:pStyle w:val="Shloka"/>
        <w:rPr>
          <w:noProof/>
          <w:lang w:bidi="sa-IN"/>
        </w:rPr>
      </w:pPr>
      <w:r w:rsidRPr="00083482">
        <w:rPr>
          <w:noProof/>
          <w:lang w:bidi="sa-IN"/>
        </w:rPr>
        <w:t>vEttAsi vEdyam cha param cha dhAma</w:t>
      </w:r>
    </w:p>
    <w:p w14:paraId="39EE9B51" w14:textId="77777777" w:rsidR="00EE69AD" w:rsidRPr="00083482" w:rsidRDefault="00EB3A34">
      <w:pPr>
        <w:pStyle w:val="Shloka"/>
        <w:rPr>
          <w:noProof/>
          <w:lang w:bidi="sa-IN"/>
        </w:rPr>
      </w:pPr>
      <w:r w:rsidRPr="00083482">
        <w:rPr>
          <w:noProof/>
          <w:lang w:bidi="sa-IN"/>
        </w:rPr>
        <w:t>tvayA tatam vishvam ananta rUpa || 38 ||</w:t>
      </w:r>
    </w:p>
    <w:p w14:paraId="11C9563C" w14:textId="77777777" w:rsidR="00EE69AD" w:rsidRPr="00083482" w:rsidRDefault="00EB3A34">
      <w:pPr>
        <w:pStyle w:val="Shloka"/>
      </w:pPr>
      <w:r w:rsidRPr="00083482">
        <w:rPr>
          <w:noProof/>
          <w:lang w:bidi="sa-IN"/>
        </w:rPr>
        <w:t>]</w:t>
      </w:r>
    </w:p>
    <w:p w14:paraId="73FDED2C" w14:textId="4C90D188" w:rsidR="00EE69AD" w:rsidRPr="00083482" w:rsidRDefault="00EB3A34" w:rsidP="00A22026">
      <w:pPr>
        <w:pStyle w:val="ExplnOfShloka"/>
      </w:pPr>
      <w:r w:rsidRPr="00083482">
        <w:rPr>
          <w:noProof/>
          <w:lang w:bidi="sa-IN"/>
        </w:rPr>
        <w:t>[vEttAsi]</w:t>
      </w:r>
      <w:r w:rsidRPr="00083482">
        <w:t xml:space="preserve"> You are the One who knows </w:t>
      </w:r>
      <w:r w:rsidRPr="00083482">
        <w:rPr>
          <w:noProof/>
          <w:lang w:bidi="sa-IN"/>
        </w:rPr>
        <w:t>[vEdyam cha]</w:t>
      </w:r>
      <w:r w:rsidRPr="00083482">
        <w:t xml:space="preserve"> and the One who is to be known. </w:t>
      </w:r>
      <w:r w:rsidRPr="00083482">
        <w:rPr>
          <w:noProof/>
          <w:lang w:bidi="sa-IN"/>
        </w:rPr>
        <w:t>[param dhAma cha]</w:t>
      </w:r>
      <w:r w:rsidRPr="00083482">
        <w:t xml:space="preserve"> You are the ultimate abode too. </w:t>
      </w:r>
      <w:r w:rsidRPr="00083482">
        <w:rPr>
          <w:noProof/>
          <w:lang w:bidi="sa-IN"/>
        </w:rPr>
        <w:t>[ananta rUpa]</w:t>
      </w:r>
      <w:r w:rsidRPr="00083482">
        <w:t xml:space="preserve"> You are the One with an unending form</w:t>
      </w:r>
      <w:r w:rsidR="00985600">
        <w:t>.</w:t>
      </w:r>
      <w:r w:rsidRPr="00083482">
        <w:t xml:space="preserve"> </w:t>
      </w:r>
      <w:r w:rsidRPr="00083482">
        <w:rPr>
          <w:noProof/>
          <w:lang w:bidi="sa-IN"/>
        </w:rPr>
        <w:t>[vishvam]</w:t>
      </w:r>
      <w:r w:rsidRPr="00083482">
        <w:t xml:space="preserve"> </w:t>
      </w:r>
      <w:r w:rsidR="00985600">
        <w:t>T</w:t>
      </w:r>
      <w:r w:rsidRPr="00083482">
        <w:t xml:space="preserve">he universe </w:t>
      </w:r>
      <w:r w:rsidRPr="00083482">
        <w:rPr>
          <w:noProof/>
          <w:lang w:bidi="sa-IN"/>
        </w:rPr>
        <w:t>[tatam]</w:t>
      </w:r>
      <w:r w:rsidRPr="00083482">
        <w:t xml:space="preserve"> is pervaded </w:t>
      </w:r>
      <w:r w:rsidRPr="00083482">
        <w:rPr>
          <w:noProof/>
          <w:lang w:bidi="sa-IN"/>
        </w:rPr>
        <w:t>[tvayA]</w:t>
      </w:r>
      <w:r w:rsidRPr="00083482">
        <w:t xml:space="preserve"> by You.</w:t>
      </w:r>
    </w:p>
    <w:p w14:paraId="6F80A5B8" w14:textId="78D2A4E2" w:rsidR="00EE69AD" w:rsidRPr="00083482" w:rsidRDefault="00EB3A34" w:rsidP="00FD202A">
      <w:r w:rsidRPr="00083482">
        <w:lastRenderedPageBreak/>
        <w:t>Everything that</w:t>
      </w:r>
      <w:r w:rsidR="00985600">
        <w:t>’s</w:t>
      </w:r>
      <w:r w:rsidRPr="00083482">
        <w:t xml:space="preserve"> to be known in this universe</w:t>
      </w:r>
      <w:r w:rsidR="00C4741B">
        <w:t xml:space="preserve"> and everything that has the </w:t>
      </w:r>
      <w:r w:rsidRPr="00083482">
        <w:t xml:space="preserve">ability to know, is You. In this way, </w:t>
      </w:r>
      <w:proofErr w:type="gramStart"/>
      <w:r w:rsidRPr="00083482">
        <w:t>You</w:t>
      </w:r>
      <w:proofErr w:type="gramEnd"/>
      <w:r w:rsidRPr="00083482">
        <w:t xml:space="preserve"> are present as the </w:t>
      </w:r>
      <w:hyperlink w:anchor="universe_as_his_body" w:history="1">
        <w:r w:rsidRPr="00083482">
          <w:rPr>
            <w:rStyle w:val="Hyperlink"/>
          </w:rPr>
          <w:t>Self in everything</w:t>
        </w:r>
      </w:hyperlink>
      <w:r w:rsidR="00985600">
        <w:t>.</w:t>
      </w:r>
      <w:r w:rsidRPr="00083482">
        <w:t xml:space="preserve"> You are the ultimate abode - You are the ultimate goal. The universe with its conscious and non-</w:t>
      </w:r>
      <w:r w:rsidR="00444DCD" w:rsidRPr="00083482">
        <w:t>conscious</w:t>
      </w:r>
      <w:r w:rsidRPr="00083482">
        <w:t xml:space="preserve"> beings is pervaded by You, with You being present as its Self.</w:t>
      </w:r>
    </w:p>
    <w:p w14:paraId="3562840C" w14:textId="070FB4A0" w:rsidR="00EE69AD" w:rsidRPr="00083482" w:rsidRDefault="00CA3C91">
      <w:pPr>
        <w:pStyle w:val="Heading2"/>
      </w:pPr>
      <w:bookmarkStart w:id="93" w:name="_39_part_1"/>
      <w:bookmarkEnd w:id="93"/>
      <w:r w:rsidRPr="00083482">
        <w:t>11-39 part 1</w:t>
      </w:r>
    </w:p>
    <w:p w14:paraId="1F70921C" w14:textId="77777777" w:rsidR="00EE69AD" w:rsidRPr="00083482" w:rsidRDefault="00EB3A34">
      <w:pPr>
        <w:pStyle w:val="Shloka"/>
        <w:rPr>
          <w:noProof/>
          <w:lang w:bidi="sa-IN"/>
        </w:rPr>
      </w:pPr>
      <w:r w:rsidRPr="00083482">
        <w:rPr>
          <w:noProof/>
          <w:lang w:bidi="sa-IN"/>
        </w:rPr>
        <w:t>[</w:t>
      </w:r>
    </w:p>
    <w:p w14:paraId="3CA1F62B" w14:textId="77777777" w:rsidR="00EE69AD" w:rsidRPr="00083482" w:rsidRDefault="00EB3A34">
      <w:pPr>
        <w:pStyle w:val="Shloka"/>
        <w:rPr>
          <w:noProof/>
          <w:lang w:bidi="sa-IN"/>
        </w:rPr>
      </w:pPr>
      <w:r w:rsidRPr="00083482">
        <w:rPr>
          <w:noProof/>
          <w:lang w:bidi="sa-IN"/>
        </w:rPr>
        <w:t>vAyuryamO_gni: varuNa: shashAnka:</w:t>
      </w:r>
    </w:p>
    <w:p w14:paraId="2C6D99BA" w14:textId="77777777" w:rsidR="00EE69AD" w:rsidRPr="00083482" w:rsidRDefault="00EB3A34">
      <w:pPr>
        <w:pStyle w:val="Shloka"/>
        <w:rPr>
          <w:noProof/>
          <w:lang w:bidi="sa-IN"/>
        </w:rPr>
      </w:pPr>
      <w:r w:rsidRPr="00083482">
        <w:rPr>
          <w:noProof/>
          <w:lang w:bidi="sa-IN"/>
        </w:rPr>
        <w:t>prajApati: tvam prapitAmaha: cha |</w:t>
      </w:r>
    </w:p>
    <w:p w14:paraId="03AF40B4" w14:textId="77777777" w:rsidR="00EE69AD" w:rsidRPr="00083482" w:rsidRDefault="00EB3A34">
      <w:pPr>
        <w:pStyle w:val="Shloka"/>
      </w:pPr>
      <w:r w:rsidRPr="00083482">
        <w:rPr>
          <w:noProof/>
          <w:lang w:bidi="sa-IN"/>
        </w:rPr>
        <w:t>]</w:t>
      </w:r>
    </w:p>
    <w:p w14:paraId="7551DB7B" w14:textId="2D433D86" w:rsidR="00EE69AD" w:rsidRPr="00083482" w:rsidRDefault="00EB3A34" w:rsidP="00A22026">
      <w:pPr>
        <w:pStyle w:val="ExplnOfShloka"/>
      </w:pPr>
      <w:r w:rsidRPr="00083482">
        <w:rPr>
          <w:noProof/>
          <w:lang w:bidi="sa-IN"/>
        </w:rPr>
        <w:t>[tvam]</w:t>
      </w:r>
      <w:r w:rsidRPr="00083482">
        <w:t xml:space="preserve"> You are </w:t>
      </w:r>
      <w:r w:rsidRPr="00083482">
        <w:rPr>
          <w:noProof/>
          <w:lang w:bidi="sa-IN"/>
        </w:rPr>
        <w:t>[vAyu]</w:t>
      </w:r>
      <w:r w:rsidRPr="00083482">
        <w:t xml:space="preserve"> the wind, </w:t>
      </w:r>
      <w:r w:rsidRPr="00083482">
        <w:rPr>
          <w:noProof/>
          <w:lang w:bidi="sa-IN"/>
        </w:rPr>
        <w:t>[yama]</w:t>
      </w:r>
      <w:r w:rsidR="00104327">
        <w:t xml:space="preserve"> </w:t>
      </w:r>
      <w:r w:rsidRPr="00083482">
        <w:t xml:space="preserve">restraint, </w:t>
      </w:r>
      <w:r w:rsidRPr="00083482">
        <w:rPr>
          <w:noProof/>
          <w:lang w:bidi="sa-IN"/>
        </w:rPr>
        <w:t>[agni:]</w:t>
      </w:r>
      <w:r w:rsidRPr="00083482">
        <w:t xml:space="preserve"> fire, </w:t>
      </w:r>
      <w:r w:rsidRPr="00083482">
        <w:rPr>
          <w:noProof/>
          <w:lang w:bidi="sa-IN"/>
        </w:rPr>
        <w:t>[varuNa:]</w:t>
      </w:r>
      <w:r w:rsidRPr="00083482">
        <w:t xml:space="preserve"> the atmosphere, the ocean, </w:t>
      </w:r>
      <w:r w:rsidRPr="00083482">
        <w:rPr>
          <w:noProof/>
          <w:lang w:bidi="sa-IN"/>
        </w:rPr>
        <w:t>[shashAnka:]</w:t>
      </w:r>
      <w:r w:rsidRPr="00083482">
        <w:t xml:space="preserve"> the moon, </w:t>
      </w:r>
      <w:r w:rsidRPr="00083482">
        <w:rPr>
          <w:noProof/>
          <w:lang w:bidi="sa-IN"/>
        </w:rPr>
        <w:t>[prajApati:]</w:t>
      </w:r>
      <w:r w:rsidRPr="00083482">
        <w:t xml:space="preserve"> the </w:t>
      </w:r>
      <w:r w:rsidR="00104327">
        <w:t>leader</w:t>
      </w:r>
      <w:r w:rsidR="00ED501E">
        <w:t xml:space="preserve"> </w:t>
      </w:r>
      <w:r w:rsidRPr="00083482">
        <w:t xml:space="preserve">of people, </w:t>
      </w:r>
      <w:r w:rsidRPr="00083482">
        <w:rPr>
          <w:noProof/>
          <w:lang w:bidi="sa-IN"/>
        </w:rPr>
        <w:t>[prapitAmaha: cha]</w:t>
      </w:r>
      <w:r w:rsidRPr="00083482">
        <w:t xml:space="preserve"> and their great-grandfather - their origin.</w:t>
      </w:r>
    </w:p>
    <w:p w14:paraId="72CF6178" w14:textId="77777777" w:rsidR="00ED501E" w:rsidRDefault="00EB3A34" w:rsidP="00FD202A">
      <w:r w:rsidRPr="00083482">
        <w:t xml:space="preserve">You are the great-grandfather of everyone - the 'father' is the predecessor of a person. The predecessor of all beings is Brahma, the principal engineer of this universe. </w:t>
      </w:r>
    </w:p>
    <w:p w14:paraId="605DF052" w14:textId="3A4D8E39" w:rsidR="00EE69AD" w:rsidRPr="00083482" w:rsidRDefault="00EB3A34" w:rsidP="00FD202A">
      <w:r w:rsidRPr="00083482">
        <w:t xml:space="preserve">Lord, </w:t>
      </w:r>
      <w:proofErr w:type="gramStart"/>
      <w:r w:rsidRPr="00083482">
        <w:t>You</w:t>
      </w:r>
      <w:proofErr w:type="gramEnd"/>
      <w:r w:rsidRPr="00083482">
        <w:t xml:space="preserve"> are the predecessor of Brahma too, hence You are the great-grandfather. You are present </w:t>
      </w:r>
      <w:hyperlink w:anchor="universe_as_his_body" w:history="1">
        <w:r w:rsidRPr="00083482">
          <w:rPr>
            <w:rStyle w:val="Hyperlink"/>
          </w:rPr>
          <w:t>as the Self</w:t>
        </w:r>
      </w:hyperlink>
      <w:r w:rsidR="00ED501E">
        <w:t xml:space="preserve"> in everything</w:t>
      </w:r>
      <w:r w:rsidRPr="00083482">
        <w:t>. Hence, you are the One who is addressed by all their names.</w:t>
      </w:r>
    </w:p>
    <w:p w14:paraId="0ED976B3" w14:textId="77777777" w:rsidR="00EE69AD" w:rsidRPr="00083482" w:rsidRDefault="00CA3C91">
      <w:pPr>
        <w:pStyle w:val="Heading2"/>
      </w:pPr>
      <w:r w:rsidRPr="00083482">
        <w:t>11-39 part 2 – 40 part 1</w:t>
      </w:r>
    </w:p>
    <w:p w14:paraId="47AB5CA3" w14:textId="77777777" w:rsidR="00EE69AD" w:rsidRPr="00083482" w:rsidRDefault="00EB3A34">
      <w:pPr>
        <w:pStyle w:val="Shloka"/>
        <w:rPr>
          <w:noProof/>
          <w:lang w:bidi="sa-IN"/>
        </w:rPr>
      </w:pPr>
      <w:r w:rsidRPr="00083482">
        <w:rPr>
          <w:noProof/>
          <w:lang w:bidi="sa-IN"/>
        </w:rPr>
        <w:t>[</w:t>
      </w:r>
    </w:p>
    <w:p w14:paraId="140DA81E" w14:textId="77777777" w:rsidR="00EE69AD" w:rsidRPr="00083482" w:rsidRDefault="00EB3A34">
      <w:pPr>
        <w:pStyle w:val="Shloka"/>
        <w:rPr>
          <w:noProof/>
          <w:lang w:bidi="sa-IN"/>
        </w:rPr>
      </w:pPr>
      <w:r w:rsidRPr="00083482">
        <w:rPr>
          <w:noProof/>
          <w:lang w:bidi="sa-IN"/>
        </w:rPr>
        <w:t>namO namatsE_stu sahasrakr'tva:</w:t>
      </w:r>
    </w:p>
    <w:p w14:paraId="6AF744A3" w14:textId="77777777" w:rsidR="00EE69AD" w:rsidRPr="00083482" w:rsidRDefault="00EB3A34">
      <w:pPr>
        <w:pStyle w:val="Shloka"/>
        <w:rPr>
          <w:noProof/>
          <w:lang w:bidi="sa-IN"/>
        </w:rPr>
      </w:pPr>
      <w:r w:rsidRPr="00083482">
        <w:rPr>
          <w:noProof/>
          <w:lang w:bidi="sa-IN"/>
        </w:rPr>
        <w:t>puna: cha bhUyO_pi namO namastE || 39 ||</w:t>
      </w:r>
    </w:p>
    <w:p w14:paraId="2B1114D5" w14:textId="77777777" w:rsidR="00EE69AD" w:rsidRPr="00083482" w:rsidRDefault="00EB3A34">
      <w:pPr>
        <w:pStyle w:val="Shloka"/>
        <w:rPr>
          <w:noProof/>
          <w:lang w:bidi="sa-IN"/>
        </w:rPr>
      </w:pPr>
      <w:r w:rsidRPr="00083482">
        <w:rPr>
          <w:noProof/>
          <w:lang w:bidi="sa-IN"/>
        </w:rPr>
        <w:t>nama: purastAt atha pr'ShThata: cha</w:t>
      </w:r>
    </w:p>
    <w:p w14:paraId="4958ED58" w14:textId="77777777" w:rsidR="00EE69AD" w:rsidRPr="00083482" w:rsidRDefault="00EB3A34">
      <w:pPr>
        <w:pStyle w:val="Shloka"/>
        <w:rPr>
          <w:noProof/>
          <w:lang w:bidi="sa-IN"/>
        </w:rPr>
      </w:pPr>
      <w:r w:rsidRPr="00083482">
        <w:rPr>
          <w:noProof/>
          <w:lang w:bidi="sa-IN"/>
        </w:rPr>
        <w:t>namO_stu tE sarvata Eva sarva |</w:t>
      </w:r>
    </w:p>
    <w:p w14:paraId="73962B1F" w14:textId="77777777" w:rsidR="00EE69AD" w:rsidRPr="00083482" w:rsidRDefault="00EB3A34">
      <w:pPr>
        <w:pStyle w:val="Shloka"/>
      </w:pPr>
      <w:r w:rsidRPr="00083482">
        <w:rPr>
          <w:noProof/>
          <w:lang w:bidi="sa-IN"/>
        </w:rPr>
        <w:t>]</w:t>
      </w:r>
    </w:p>
    <w:p w14:paraId="63014284" w14:textId="2C1DCD5F" w:rsidR="00EE69AD" w:rsidRPr="00083482" w:rsidRDefault="00EB3A34" w:rsidP="00A22026">
      <w:pPr>
        <w:pStyle w:val="ExplnOfShloka"/>
      </w:pPr>
      <w:r w:rsidRPr="00083482">
        <w:rPr>
          <w:noProof/>
          <w:lang w:bidi="sa-IN"/>
        </w:rPr>
        <w:t>[nama:]</w:t>
      </w:r>
      <w:r w:rsidRPr="00083482">
        <w:t xml:space="preserve"> Salutations, </w:t>
      </w:r>
      <w:r w:rsidRPr="00083482">
        <w:rPr>
          <w:noProof/>
          <w:lang w:bidi="sa-IN"/>
        </w:rPr>
        <w:t>[nama: tE astu]</w:t>
      </w:r>
      <w:r w:rsidRPr="00083482">
        <w:t xml:space="preserve"> I bow to You </w:t>
      </w:r>
      <w:r w:rsidRPr="00083482">
        <w:rPr>
          <w:noProof/>
          <w:lang w:bidi="sa-IN"/>
        </w:rPr>
        <w:t>[sahasrakr'tva:]</w:t>
      </w:r>
      <w:r w:rsidRPr="00083482">
        <w:t xml:space="preserve"> a thousand times. </w:t>
      </w:r>
      <w:r w:rsidRPr="00083482">
        <w:rPr>
          <w:noProof/>
          <w:lang w:bidi="sa-IN"/>
        </w:rPr>
        <w:t>[nama:]</w:t>
      </w:r>
      <w:r w:rsidRPr="00083482">
        <w:t xml:space="preserve"> Salutations </w:t>
      </w:r>
      <w:r w:rsidRPr="00083482">
        <w:rPr>
          <w:noProof/>
          <w:lang w:bidi="sa-IN"/>
        </w:rPr>
        <w:t>[puna: cha]</w:t>
      </w:r>
      <w:r w:rsidRPr="00083482">
        <w:t xml:space="preserve"> yet again, </w:t>
      </w:r>
      <w:r w:rsidRPr="00083482">
        <w:rPr>
          <w:noProof/>
          <w:lang w:bidi="sa-IN"/>
        </w:rPr>
        <w:t>[namO namastE]</w:t>
      </w:r>
      <w:r w:rsidRPr="00083482">
        <w:t xml:space="preserve"> I submit to You with reverence and adoration </w:t>
      </w:r>
      <w:r w:rsidRPr="00083482">
        <w:rPr>
          <w:noProof/>
          <w:lang w:bidi="sa-IN"/>
        </w:rPr>
        <w:t>[bhUyO_pi]</w:t>
      </w:r>
      <w:r w:rsidRPr="00083482">
        <w:t xml:space="preserve"> again and again. </w:t>
      </w:r>
      <w:r w:rsidRPr="00083482">
        <w:rPr>
          <w:noProof/>
          <w:lang w:bidi="sa-IN"/>
        </w:rPr>
        <w:t>[purastAt nama:]</w:t>
      </w:r>
      <w:r w:rsidRPr="00083482">
        <w:t xml:space="preserve"> Salutations </w:t>
      </w:r>
      <w:r w:rsidR="00ED501E">
        <w:t>facing You</w:t>
      </w:r>
      <w:r w:rsidRPr="00083482">
        <w:t xml:space="preserve"> </w:t>
      </w:r>
      <w:r w:rsidRPr="00083482">
        <w:rPr>
          <w:noProof/>
          <w:lang w:bidi="sa-IN"/>
        </w:rPr>
        <w:t>[atha</w:t>
      </w:r>
      <w:r w:rsidR="00104327">
        <w:rPr>
          <w:noProof/>
          <w:lang w:bidi="sa-IN"/>
        </w:rPr>
        <w:t xml:space="preserve"> cha</w:t>
      </w:r>
      <w:r w:rsidRPr="00083482">
        <w:rPr>
          <w:noProof/>
          <w:lang w:bidi="sa-IN"/>
        </w:rPr>
        <w:t>]</w:t>
      </w:r>
      <w:r w:rsidRPr="00083482">
        <w:t xml:space="preserve"> and </w:t>
      </w:r>
      <w:r w:rsidRPr="00083482">
        <w:rPr>
          <w:noProof/>
          <w:lang w:bidi="sa-IN"/>
        </w:rPr>
        <w:t>[pr'ShThata:]</w:t>
      </w:r>
      <w:r w:rsidRPr="00083482">
        <w:t xml:space="preserve"> </w:t>
      </w:r>
      <w:r w:rsidR="00ED501E">
        <w:t>following You</w:t>
      </w:r>
      <w:r w:rsidRPr="00083482">
        <w:t xml:space="preserve">. </w:t>
      </w:r>
      <w:r w:rsidRPr="00083482">
        <w:rPr>
          <w:noProof/>
          <w:lang w:bidi="sa-IN"/>
        </w:rPr>
        <w:t>[sarva]</w:t>
      </w:r>
      <w:r w:rsidRPr="00083482">
        <w:t xml:space="preserve"> </w:t>
      </w:r>
      <w:r w:rsidR="00ED501E">
        <w:t>You are</w:t>
      </w:r>
      <w:r w:rsidRPr="00083482">
        <w:t xml:space="preserve"> everything</w:t>
      </w:r>
      <w:r w:rsidR="00ED501E">
        <w:t>.</w:t>
      </w:r>
      <w:r w:rsidRPr="00083482">
        <w:t xml:space="preserve"> </w:t>
      </w:r>
      <w:r w:rsidRPr="00083482">
        <w:rPr>
          <w:noProof/>
          <w:lang w:bidi="sa-IN"/>
        </w:rPr>
        <w:t>[tE namO_stu]</w:t>
      </w:r>
      <w:r w:rsidRPr="00083482">
        <w:t xml:space="preserve"> salutations to You </w:t>
      </w:r>
      <w:r w:rsidRPr="00083482">
        <w:rPr>
          <w:noProof/>
          <w:lang w:bidi="sa-IN"/>
        </w:rPr>
        <w:t>[sarvata: Eva]</w:t>
      </w:r>
      <w:r w:rsidRPr="00083482">
        <w:t xml:space="preserve"> in every single way.</w:t>
      </w:r>
    </w:p>
    <w:p w14:paraId="42619E57" w14:textId="77777777" w:rsidR="00EE69AD" w:rsidRPr="00083482" w:rsidRDefault="00EB3A34" w:rsidP="00FD202A">
      <w:r w:rsidRPr="00083482">
        <w:t>Looking at the astounding form of the Lord, Arjuna expresses reverence and adoration in every way, with eyes sparkling in joy, while simultaneously experiencing fear.</w:t>
      </w:r>
    </w:p>
    <w:p w14:paraId="36044806" w14:textId="77777777" w:rsidR="00EE69AD" w:rsidRPr="00083482" w:rsidRDefault="00CA3C91">
      <w:pPr>
        <w:pStyle w:val="Heading2"/>
      </w:pPr>
      <w:r w:rsidRPr="00083482">
        <w:t>11-40 part 2</w:t>
      </w:r>
    </w:p>
    <w:p w14:paraId="5D4BCE8B" w14:textId="77777777" w:rsidR="00EE69AD" w:rsidRPr="00083482" w:rsidRDefault="00EB3A34">
      <w:pPr>
        <w:pStyle w:val="Shloka"/>
        <w:rPr>
          <w:noProof/>
          <w:lang w:bidi="sa-IN"/>
        </w:rPr>
      </w:pPr>
      <w:r w:rsidRPr="00083482">
        <w:rPr>
          <w:noProof/>
          <w:lang w:bidi="sa-IN"/>
        </w:rPr>
        <w:t>[</w:t>
      </w:r>
    </w:p>
    <w:p w14:paraId="403F8576" w14:textId="77777777" w:rsidR="00EE69AD" w:rsidRPr="00083482" w:rsidRDefault="00EB3A34">
      <w:pPr>
        <w:pStyle w:val="Shloka"/>
        <w:rPr>
          <w:noProof/>
          <w:lang w:bidi="sa-IN"/>
        </w:rPr>
      </w:pPr>
      <w:r w:rsidRPr="00083482">
        <w:rPr>
          <w:noProof/>
          <w:lang w:bidi="sa-IN"/>
        </w:rPr>
        <w:t>ananta vIryAmita vikramastvam</w:t>
      </w:r>
    </w:p>
    <w:p w14:paraId="5FEFC6F9" w14:textId="77777777" w:rsidR="00EE69AD" w:rsidRPr="00083482" w:rsidRDefault="00EB3A34">
      <w:pPr>
        <w:pStyle w:val="Shloka"/>
        <w:rPr>
          <w:noProof/>
          <w:lang w:bidi="sa-IN"/>
        </w:rPr>
      </w:pPr>
      <w:r w:rsidRPr="00083482">
        <w:rPr>
          <w:noProof/>
          <w:lang w:bidi="sa-IN"/>
        </w:rPr>
        <w:t>sarvam samApnOShi tatO_si sarva: || 40 ||</w:t>
      </w:r>
    </w:p>
    <w:p w14:paraId="0CB126C3" w14:textId="77777777" w:rsidR="00EE69AD" w:rsidRPr="00083482" w:rsidRDefault="00EB3A34">
      <w:pPr>
        <w:pStyle w:val="Shloka"/>
      </w:pPr>
      <w:r w:rsidRPr="00083482">
        <w:rPr>
          <w:noProof/>
          <w:lang w:bidi="sa-IN"/>
        </w:rPr>
        <w:t>]</w:t>
      </w:r>
    </w:p>
    <w:p w14:paraId="0328B453" w14:textId="3E22B66B" w:rsidR="00EE69AD" w:rsidRPr="00083482" w:rsidRDefault="00EB3A34" w:rsidP="00A22026">
      <w:pPr>
        <w:pStyle w:val="ExplnOfShloka"/>
      </w:pPr>
      <w:r w:rsidRPr="00083482">
        <w:rPr>
          <w:noProof/>
          <w:lang w:bidi="sa-IN"/>
        </w:rPr>
        <w:t>[tvam ananta vIrya]</w:t>
      </w:r>
      <w:r w:rsidR="00ED501E">
        <w:t xml:space="preserve"> You have unlimited valo</w:t>
      </w:r>
      <w:r w:rsidRPr="00083482">
        <w:t xml:space="preserve">r </w:t>
      </w:r>
      <w:r w:rsidRPr="00083482">
        <w:rPr>
          <w:noProof/>
          <w:lang w:bidi="sa-IN"/>
        </w:rPr>
        <w:t>[amita vikrama:]</w:t>
      </w:r>
      <w:r w:rsidRPr="00083482">
        <w:t xml:space="preserve"> and infinite might. </w:t>
      </w:r>
      <w:r w:rsidRPr="00083482">
        <w:rPr>
          <w:noProof/>
          <w:lang w:bidi="sa-IN"/>
        </w:rPr>
        <w:t>[samApnOShi]</w:t>
      </w:r>
      <w:r w:rsidRPr="00083482">
        <w:t xml:space="preserve"> You pervade as the Self in everything, </w:t>
      </w:r>
      <w:r w:rsidRPr="00083482">
        <w:rPr>
          <w:noProof/>
          <w:lang w:bidi="sa-IN"/>
        </w:rPr>
        <w:t>[tata:]</w:t>
      </w:r>
      <w:r w:rsidRPr="00083482">
        <w:t xml:space="preserve"> hence </w:t>
      </w:r>
      <w:r w:rsidRPr="00083482">
        <w:rPr>
          <w:noProof/>
          <w:lang w:bidi="sa-IN"/>
        </w:rPr>
        <w:t>[sarva: asi]</w:t>
      </w:r>
      <w:r w:rsidRPr="00083482">
        <w:t xml:space="preserve"> You are everything.</w:t>
      </w:r>
    </w:p>
    <w:p w14:paraId="4B9A9171" w14:textId="71F0B65D" w:rsidR="00EE69AD" w:rsidRPr="00FD202A" w:rsidRDefault="00ED501E" w:rsidP="00FD202A">
      <w:pPr>
        <w:rPr>
          <w:i/>
          <w:iCs/>
        </w:rPr>
      </w:pPr>
      <w:r>
        <w:rPr>
          <w:i/>
          <w:iCs/>
        </w:rPr>
        <w:lastRenderedPageBreak/>
        <w:t>‘Valo</w:t>
      </w:r>
      <w:r w:rsidR="00EB3A34" w:rsidRPr="00FD202A">
        <w:rPr>
          <w:i/>
          <w:iCs/>
        </w:rPr>
        <w:t xml:space="preserve">r’ is the ability to perform great deeds while being unaffected as a result of doing them. </w:t>
      </w:r>
    </w:p>
    <w:p w14:paraId="24945E58" w14:textId="77777777" w:rsidR="00ED501E" w:rsidRDefault="00ED501E" w:rsidP="00FD202A">
      <w:r>
        <w:t>With unlimited valo</w:t>
      </w:r>
      <w:r w:rsidR="00EB3A34" w:rsidRPr="00083482">
        <w:t xml:space="preserve">r, </w:t>
      </w:r>
      <w:proofErr w:type="gramStart"/>
      <w:r w:rsidR="00EB3A34" w:rsidRPr="00083482">
        <w:t>You</w:t>
      </w:r>
      <w:proofErr w:type="gramEnd"/>
      <w:r w:rsidR="00EB3A34" w:rsidRPr="00083482">
        <w:t xml:space="preserve"> have infinite might and are present </w:t>
      </w:r>
      <w:hyperlink w:anchor="universe_as_his_body" w:history="1">
        <w:r w:rsidR="00EB3A34" w:rsidRPr="00083482">
          <w:rPr>
            <w:rStyle w:val="Hyperlink"/>
          </w:rPr>
          <w:t>as the Self</w:t>
        </w:r>
      </w:hyperlink>
      <w:r w:rsidR="00EB3A34" w:rsidRPr="00083482">
        <w:t xml:space="preserve"> in everything. Hence You are everything. Since You pervade all conscious and non-conscious things as their Self, they are present </w:t>
      </w:r>
      <w:hyperlink w:anchor="universe_as_his_body" w:history="1">
        <w:r w:rsidR="00EB3A34" w:rsidRPr="00083482">
          <w:rPr>
            <w:rStyle w:val="Hyperlink"/>
          </w:rPr>
          <w:t>as Your body</w:t>
        </w:r>
      </w:hyperlink>
      <w:r w:rsidR="00EB3A34" w:rsidRPr="00083482">
        <w:t xml:space="preserve">. </w:t>
      </w:r>
    </w:p>
    <w:p w14:paraId="334E3BB8" w14:textId="77777777" w:rsidR="00ED501E" w:rsidRDefault="00EB3A34" w:rsidP="00FD202A">
      <w:r w:rsidRPr="00083482">
        <w:t xml:space="preserve">In this way, </w:t>
      </w:r>
      <w:proofErr w:type="gramStart"/>
      <w:r w:rsidRPr="00083482">
        <w:t>You</w:t>
      </w:r>
      <w:proofErr w:type="gramEnd"/>
      <w:r w:rsidRPr="00083482">
        <w:t xml:space="preserve"> alone are addressed by all words. </w:t>
      </w:r>
    </w:p>
    <w:p w14:paraId="03CA8C3A" w14:textId="0659A7DE" w:rsidR="00EE69AD" w:rsidRPr="00083482" w:rsidRDefault="00EB3A34" w:rsidP="00FD202A">
      <w:r w:rsidRPr="00083482">
        <w:t xml:space="preserve">It was mentioned in </w:t>
      </w:r>
      <w:hyperlink w:anchor="_37_part_2" w:history="1">
        <w:r w:rsidRPr="00083482">
          <w:rPr>
            <w:rStyle w:val="Hyperlink"/>
          </w:rPr>
          <w:t>Chap.11#37</w:t>
        </w:r>
      </w:hyperlink>
      <w:r w:rsidRPr="00083482">
        <w:t xml:space="preserve"> ‘You are the </w:t>
      </w:r>
      <w:r w:rsidR="00444DCD" w:rsidRPr="00083482">
        <w:t>imperishable</w:t>
      </w:r>
      <w:r w:rsidRPr="00083482">
        <w:t xml:space="preserve">, You are the outcome and the origin’ and in </w:t>
      </w:r>
      <w:hyperlink w:anchor="_39_part_1" w:history="1">
        <w:r w:rsidRPr="00083482">
          <w:rPr>
            <w:rStyle w:val="Hyperlink"/>
          </w:rPr>
          <w:t>Chap.10#39</w:t>
        </w:r>
      </w:hyperlink>
      <w:r w:rsidRPr="00083482">
        <w:t xml:space="preserve"> ‘You are the wind, restraint, fire, the atmosphere, the ocean, the moon, the leader of people, and their great-grandfather - their origin’</w:t>
      </w:r>
      <w:r w:rsidR="00104327">
        <w:t>.</w:t>
      </w:r>
      <w:r w:rsidRPr="00083482">
        <w:t xml:space="preserve"> You have equivalence to everything - that's because You are present as the Self in everything. This is described appropriately in </w:t>
      </w:r>
      <w:hyperlink w:anchor="_38_part_2" w:history="1">
        <w:r w:rsidRPr="00083482">
          <w:rPr>
            <w:rStyle w:val="Hyperlink"/>
          </w:rPr>
          <w:t>Chap.11#38</w:t>
        </w:r>
      </w:hyperlink>
      <w:r w:rsidRPr="00083482">
        <w:t xml:space="preserve"> ‘You are the One with an unending form; the universe is pervaded by You’.</w:t>
      </w:r>
    </w:p>
    <w:p w14:paraId="0C722DF8" w14:textId="77777777" w:rsidR="00EE69AD" w:rsidRPr="00083482" w:rsidRDefault="00CA3C91">
      <w:pPr>
        <w:pStyle w:val="Heading2"/>
      </w:pPr>
      <w:r w:rsidRPr="00083482">
        <w:t>11-41 to 11-42</w:t>
      </w:r>
    </w:p>
    <w:p w14:paraId="135A2C9B" w14:textId="77777777" w:rsidR="00EE69AD" w:rsidRPr="00083482" w:rsidRDefault="00EB3A34">
      <w:pPr>
        <w:pStyle w:val="Shloka"/>
        <w:rPr>
          <w:noProof/>
          <w:lang w:bidi="sa-IN"/>
        </w:rPr>
      </w:pPr>
      <w:r w:rsidRPr="00083482">
        <w:rPr>
          <w:noProof/>
          <w:lang w:bidi="sa-IN"/>
        </w:rPr>
        <w:t>[</w:t>
      </w:r>
    </w:p>
    <w:p w14:paraId="056E01EA" w14:textId="77777777" w:rsidR="00EE69AD" w:rsidRPr="00083482" w:rsidRDefault="00EB3A34">
      <w:pPr>
        <w:pStyle w:val="Shloka"/>
        <w:rPr>
          <w:noProof/>
          <w:lang w:bidi="sa-IN"/>
        </w:rPr>
      </w:pPr>
      <w:r w:rsidRPr="00083482">
        <w:rPr>
          <w:noProof/>
          <w:lang w:bidi="sa-IN"/>
        </w:rPr>
        <w:t>sakhEti matvA prasabham yaduktam</w:t>
      </w:r>
    </w:p>
    <w:p w14:paraId="684C2C0C" w14:textId="77777777" w:rsidR="00EE69AD" w:rsidRPr="00083482" w:rsidRDefault="00EB3A34">
      <w:pPr>
        <w:pStyle w:val="Shloka"/>
        <w:rPr>
          <w:noProof/>
          <w:lang w:bidi="sa-IN"/>
        </w:rPr>
      </w:pPr>
      <w:r w:rsidRPr="00083482">
        <w:rPr>
          <w:noProof/>
          <w:lang w:bidi="sa-IN"/>
        </w:rPr>
        <w:t>hE kr'ShNa hE yAdava hE sakhEti |</w:t>
      </w:r>
    </w:p>
    <w:p w14:paraId="4D42B17C" w14:textId="77777777" w:rsidR="00EE69AD" w:rsidRPr="00083482" w:rsidRDefault="00EB3A34">
      <w:pPr>
        <w:pStyle w:val="Shloka"/>
        <w:rPr>
          <w:noProof/>
          <w:lang w:bidi="sa-IN"/>
        </w:rPr>
      </w:pPr>
      <w:r w:rsidRPr="00083482">
        <w:rPr>
          <w:noProof/>
          <w:lang w:bidi="sa-IN"/>
        </w:rPr>
        <w:t>ajAnatA mahimAnam tavEmam</w:t>
      </w:r>
    </w:p>
    <w:p w14:paraId="129FB5D2" w14:textId="77777777" w:rsidR="00EE69AD" w:rsidRPr="00083482" w:rsidRDefault="00EB3A34">
      <w:pPr>
        <w:pStyle w:val="Shloka"/>
        <w:rPr>
          <w:noProof/>
          <w:lang w:bidi="sa-IN"/>
        </w:rPr>
      </w:pPr>
      <w:r w:rsidRPr="00083482">
        <w:rPr>
          <w:noProof/>
          <w:lang w:bidi="sa-IN"/>
        </w:rPr>
        <w:t>mayA pramAdAt praNayEna vApi || 41 ||</w:t>
      </w:r>
    </w:p>
    <w:p w14:paraId="140EEF9D" w14:textId="77777777" w:rsidR="00EE69AD" w:rsidRPr="00083482" w:rsidRDefault="00EE69AD">
      <w:pPr>
        <w:pStyle w:val="Shloka"/>
        <w:rPr>
          <w:noProof/>
          <w:lang w:bidi="sa-IN"/>
        </w:rPr>
      </w:pPr>
    </w:p>
    <w:p w14:paraId="1C0B27F7" w14:textId="77777777" w:rsidR="00EE69AD" w:rsidRPr="00083482" w:rsidRDefault="00EB3A34">
      <w:pPr>
        <w:pStyle w:val="Shloka"/>
        <w:rPr>
          <w:noProof/>
          <w:lang w:bidi="sa-IN"/>
        </w:rPr>
      </w:pPr>
      <w:r w:rsidRPr="00083482">
        <w:rPr>
          <w:noProof/>
          <w:lang w:bidi="sa-IN"/>
        </w:rPr>
        <w:t>yat cha apahAsArtham asat kr'tO_si</w:t>
      </w:r>
    </w:p>
    <w:p w14:paraId="7308DE9B" w14:textId="77777777" w:rsidR="00EE69AD" w:rsidRPr="00083482" w:rsidRDefault="00EB3A34">
      <w:pPr>
        <w:pStyle w:val="Shloka"/>
        <w:rPr>
          <w:noProof/>
          <w:lang w:bidi="sa-IN"/>
        </w:rPr>
      </w:pPr>
      <w:r w:rsidRPr="00083482">
        <w:rPr>
          <w:noProof/>
          <w:lang w:bidi="sa-IN"/>
        </w:rPr>
        <w:t>vihAra shayyAsana bhOjanEShu |</w:t>
      </w:r>
    </w:p>
    <w:p w14:paraId="3650E322" w14:textId="77777777" w:rsidR="00EE69AD" w:rsidRPr="00083482" w:rsidRDefault="00EB3A34">
      <w:pPr>
        <w:pStyle w:val="Shloka"/>
        <w:rPr>
          <w:noProof/>
          <w:lang w:bidi="sa-IN"/>
        </w:rPr>
      </w:pPr>
      <w:r w:rsidRPr="00083482">
        <w:rPr>
          <w:noProof/>
          <w:lang w:bidi="sa-IN"/>
        </w:rPr>
        <w:t>EkO_thavA_pi achyuta tatsamakSham</w:t>
      </w:r>
    </w:p>
    <w:p w14:paraId="58266EE2" w14:textId="77777777" w:rsidR="00EE69AD" w:rsidRPr="00083482" w:rsidRDefault="00EB3A34">
      <w:pPr>
        <w:pStyle w:val="Shloka"/>
        <w:rPr>
          <w:noProof/>
          <w:lang w:bidi="sa-IN"/>
        </w:rPr>
      </w:pPr>
      <w:r w:rsidRPr="00083482">
        <w:rPr>
          <w:noProof/>
          <w:lang w:bidi="sa-IN"/>
        </w:rPr>
        <w:t>tat kShAmayE tvAm aham apramEyam || 42 ||</w:t>
      </w:r>
    </w:p>
    <w:p w14:paraId="5578C4A5" w14:textId="77777777" w:rsidR="00EE69AD" w:rsidRPr="00083482" w:rsidRDefault="00EB3A34">
      <w:pPr>
        <w:pStyle w:val="Shloka"/>
      </w:pPr>
      <w:r w:rsidRPr="00083482">
        <w:rPr>
          <w:noProof/>
          <w:lang w:bidi="sa-IN"/>
        </w:rPr>
        <w:t>]</w:t>
      </w:r>
    </w:p>
    <w:p w14:paraId="151CC10A" w14:textId="14C7E2D7" w:rsidR="00EE69AD" w:rsidRPr="00083482" w:rsidRDefault="00EB3A34" w:rsidP="00A22026">
      <w:pPr>
        <w:pStyle w:val="ExplnOfShloka"/>
      </w:pPr>
      <w:r w:rsidRPr="00083482">
        <w:rPr>
          <w:noProof/>
          <w:lang w:bidi="sa-IN"/>
        </w:rPr>
        <w:t>[achyuta]</w:t>
      </w:r>
      <w:r w:rsidRPr="00083482">
        <w:t xml:space="preserve"> Lord, </w:t>
      </w:r>
      <w:r w:rsidR="00ED501E" w:rsidRPr="00083482">
        <w:rPr>
          <w:noProof/>
          <w:lang w:bidi="sa-IN"/>
        </w:rPr>
        <w:t>[ajAnatA]</w:t>
      </w:r>
      <w:r w:rsidR="00ED501E" w:rsidRPr="00083482">
        <w:t xml:space="preserve"> without knowing </w:t>
      </w:r>
      <w:r w:rsidR="00ED501E" w:rsidRPr="00083482">
        <w:rPr>
          <w:noProof/>
          <w:lang w:bidi="sa-IN"/>
        </w:rPr>
        <w:t>[imam mahimAnam]</w:t>
      </w:r>
      <w:r w:rsidR="00ED501E" w:rsidRPr="00083482">
        <w:t xml:space="preserve"> this greatness </w:t>
      </w:r>
      <w:r w:rsidR="00ED501E" w:rsidRPr="00083482">
        <w:rPr>
          <w:noProof/>
          <w:lang w:bidi="sa-IN"/>
        </w:rPr>
        <w:t>[tava]</w:t>
      </w:r>
      <w:r w:rsidR="00ED501E" w:rsidRPr="00083482">
        <w:t xml:space="preserve"> of Yours,</w:t>
      </w:r>
      <w:r w:rsidR="00ED501E" w:rsidRPr="00083482">
        <w:rPr>
          <w:noProof/>
          <w:lang w:bidi="sa-IN"/>
        </w:rPr>
        <w:t xml:space="preserve"> </w:t>
      </w:r>
      <w:r w:rsidRPr="00083482">
        <w:rPr>
          <w:noProof/>
          <w:lang w:bidi="sa-IN"/>
        </w:rPr>
        <w:t>[sakhEti matvA]</w:t>
      </w:r>
      <w:r w:rsidRPr="00083482">
        <w:t xml:space="preserve"> </w:t>
      </w:r>
      <w:r w:rsidR="00ED501E">
        <w:t>I considered You as a friend</w:t>
      </w:r>
      <w:r w:rsidRPr="00083482">
        <w:t xml:space="preserve"> </w:t>
      </w:r>
      <w:r w:rsidRPr="00083482">
        <w:rPr>
          <w:noProof/>
          <w:lang w:bidi="sa-IN"/>
        </w:rPr>
        <w:t>[yaduktam mayA]</w:t>
      </w:r>
      <w:r w:rsidRPr="00083482">
        <w:t xml:space="preserve"> </w:t>
      </w:r>
      <w:r w:rsidR="00ED501E">
        <w:t>and said many things</w:t>
      </w:r>
      <w:r w:rsidRPr="00083482">
        <w:t xml:space="preserve">, </w:t>
      </w:r>
      <w:r w:rsidRPr="00083482">
        <w:rPr>
          <w:noProof/>
          <w:lang w:bidi="sa-IN"/>
        </w:rPr>
        <w:t>[prasabham]</w:t>
      </w:r>
      <w:r w:rsidRPr="00083482">
        <w:t xml:space="preserve"> exceeding my limits </w:t>
      </w:r>
      <w:r w:rsidRPr="00083482">
        <w:rPr>
          <w:noProof/>
          <w:lang w:bidi="sa-IN"/>
        </w:rPr>
        <w:t>[pramAdAt]</w:t>
      </w:r>
      <w:r w:rsidR="00ED501E">
        <w:t xml:space="preserve"> in a careless manner.</w:t>
      </w:r>
      <w:r w:rsidRPr="00083482">
        <w:t xml:space="preserve"> </w:t>
      </w:r>
      <w:r w:rsidRPr="00083482">
        <w:rPr>
          <w:noProof/>
          <w:lang w:bidi="sa-IN"/>
        </w:rPr>
        <w:t>[praNayEna vA api]</w:t>
      </w:r>
      <w:r w:rsidRPr="00083482">
        <w:t xml:space="preserve"> </w:t>
      </w:r>
      <w:r w:rsidR="00ED501E">
        <w:t xml:space="preserve">At other times, </w:t>
      </w:r>
      <w:r w:rsidRPr="00083482">
        <w:t xml:space="preserve">out of friendship, </w:t>
      </w:r>
      <w:r w:rsidRPr="00083482">
        <w:rPr>
          <w:noProof/>
          <w:lang w:bidi="sa-IN"/>
        </w:rPr>
        <w:t>[hE kr'ShNa hE yAdava hE sakhEti]</w:t>
      </w:r>
      <w:r w:rsidRPr="00083482">
        <w:t xml:space="preserve"> </w:t>
      </w:r>
      <w:r w:rsidR="00ED501E">
        <w:t xml:space="preserve">I addressed </w:t>
      </w:r>
      <w:r w:rsidRPr="00083482">
        <w:t>You as 'Hey Krishna', 'Hey Y</w:t>
      </w:r>
      <w:r w:rsidR="00ED501E">
        <w:t>adava' or 'Hey friend'.</w:t>
      </w:r>
      <w:r w:rsidRPr="00083482">
        <w:t xml:space="preserve"> </w:t>
      </w:r>
      <w:r w:rsidRPr="00083482">
        <w:rPr>
          <w:noProof/>
          <w:lang w:bidi="sa-IN"/>
        </w:rPr>
        <w:t>[yat cha asatkr'tO_si]</w:t>
      </w:r>
      <w:r w:rsidRPr="00083482">
        <w:t xml:space="preserve"> </w:t>
      </w:r>
      <w:r w:rsidR="00ED501E">
        <w:t>There were also instances when I disrespected You</w:t>
      </w:r>
      <w:r w:rsidRPr="00083482">
        <w:t xml:space="preserve"> </w:t>
      </w:r>
      <w:r w:rsidRPr="00083482">
        <w:rPr>
          <w:noProof/>
          <w:lang w:bidi="sa-IN"/>
        </w:rPr>
        <w:t>[apahAsArtham]</w:t>
      </w:r>
      <w:r w:rsidRPr="00083482">
        <w:t xml:space="preserve"> for fun </w:t>
      </w:r>
      <w:r w:rsidRPr="00083482">
        <w:rPr>
          <w:noProof/>
          <w:lang w:bidi="sa-IN"/>
        </w:rPr>
        <w:t>[vihAra shayyAsana bhOjanEShu]</w:t>
      </w:r>
      <w:r w:rsidRPr="00083482">
        <w:t xml:space="preserve"> while roaming, resting and while sleeping, </w:t>
      </w:r>
      <w:r w:rsidRPr="00083482">
        <w:rPr>
          <w:noProof/>
          <w:lang w:bidi="sa-IN"/>
        </w:rPr>
        <w:t>[Eka:]</w:t>
      </w:r>
      <w:r w:rsidRPr="00083482">
        <w:t xml:space="preserve"> </w:t>
      </w:r>
      <w:r w:rsidR="00104327">
        <w:t>while</w:t>
      </w:r>
      <w:r w:rsidRPr="00083482">
        <w:t xml:space="preserve"> we were alone </w:t>
      </w:r>
      <w:r w:rsidRPr="00083482">
        <w:rPr>
          <w:noProof/>
          <w:lang w:bidi="sa-IN"/>
        </w:rPr>
        <w:t>[athavA]</w:t>
      </w:r>
      <w:r w:rsidRPr="00083482">
        <w:t xml:space="preserve"> or </w:t>
      </w:r>
      <w:r w:rsidRPr="00083482">
        <w:rPr>
          <w:noProof/>
          <w:lang w:bidi="sa-IN"/>
        </w:rPr>
        <w:t>[tatsamakSham]</w:t>
      </w:r>
      <w:r w:rsidRPr="00083482">
        <w:t xml:space="preserve"> in the company of others - </w:t>
      </w:r>
      <w:r w:rsidRPr="00083482">
        <w:rPr>
          <w:noProof/>
          <w:lang w:bidi="sa-IN"/>
        </w:rPr>
        <w:t>[aham kShAmayE tvAm]</w:t>
      </w:r>
      <w:r w:rsidRPr="00083482">
        <w:t xml:space="preserve"> I ask You to forgive </w:t>
      </w:r>
      <w:r w:rsidRPr="00083482">
        <w:rPr>
          <w:noProof/>
          <w:lang w:bidi="sa-IN"/>
        </w:rPr>
        <w:t>[tat api]</w:t>
      </w:r>
      <w:r w:rsidRPr="00083482">
        <w:t xml:space="preserve"> all of these too. </w:t>
      </w:r>
      <w:r w:rsidRPr="00083482">
        <w:rPr>
          <w:noProof/>
          <w:lang w:bidi="sa-IN"/>
        </w:rPr>
        <w:t>[achyuta]</w:t>
      </w:r>
      <w:r w:rsidRPr="00083482">
        <w:t xml:space="preserve"> O the ever-permanent One, </w:t>
      </w:r>
      <w:r w:rsidRPr="00083482">
        <w:rPr>
          <w:noProof/>
          <w:lang w:bidi="sa-IN"/>
        </w:rPr>
        <w:t>[apramEya]</w:t>
      </w:r>
      <w:r w:rsidRPr="00083482">
        <w:t xml:space="preserve"> You are not measurable in any way.</w:t>
      </w:r>
    </w:p>
    <w:p w14:paraId="2D6C6F32" w14:textId="2C0A8960" w:rsidR="00ED501E" w:rsidRDefault="00ED501E" w:rsidP="00FD202A">
      <w:r>
        <w:t>A</w:t>
      </w:r>
      <w:r w:rsidR="00EB3A34" w:rsidRPr="00083482">
        <w:t xml:space="preserve">rjuna continues to address Krishna - I did not know Your infinite </w:t>
      </w:r>
      <w:r w:rsidR="00444DCD" w:rsidRPr="00083482">
        <w:t>valor</w:t>
      </w:r>
      <w:r w:rsidR="00EB3A34" w:rsidRPr="00083482">
        <w:t xml:space="preserve"> and Your unending might - You pervade everything </w:t>
      </w:r>
      <w:hyperlink w:anchor="universe_as_his_body" w:history="1">
        <w:r w:rsidR="00EB3A34" w:rsidRPr="00083482">
          <w:rPr>
            <w:rStyle w:val="Hyperlink"/>
          </w:rPr>
          <w:t>as the ultimate Self</w:t>
        </w:r>
      </w:hyperlink>
      <w:r w:rsidR="00EB3A34" w:rsidRPr="00083482">
        <w:t xml:space="preserve">. I did not know the extent of Your activities, such as creation and the like. </w:t>
      </w:r>
    </w:p>
    <w:p w14:paraId="7FB0F5DE" w14:textId="5356183D" w:rsidR="00ED501E" w:rsidRDefault="00EB3A34" w:rsidP="00FD202A">
      <w:r w:rsidRPr="00083482">
        <w:t xml:space="preserve">Without knowing this, whatever I said in </w:t>
      </w:r>
      <w:r w:rsidR="00444DCD" w:rsidRPr="00083482">
        <w:t>irreverence</w:t>
      </w:r>
      <w:r w:rsidRPr="00083482">
        <w:t xml:space="preserve"> - out of carelessness, out of familiarity that comes out of association, out of friendship, thinking of You as a companion of my age, addressing You as 'Hey Krishna', 'Hey Yadava' and 'Hey friend', even the disrespect shown in jest while having </w:t>
      </w:r>
      <w:r w:rsidRPr="00083482">
        <w:lastRenderedPageBreak/>
        <w:t xml:space="preserve">fun, when we were doing things together by ourselves or in a group, while roaming, resting or eating - I ask Your forgiveness for all this. </w:t>
      </w:r>
    </w:p>
    <w:p w14:paraId="0B2660F9" w14:textId="42D546AD" w:rsidR="00EE69AD" w:rsidRPr="00083482" w:rsidRDefault="00EB3A34" w:rsidP="00FD202A">
      <w:r w:rsidRPr="00083482">
        <w:t>You are to be respected always. You are immeasurable in every way. You need to forgive me in Your compassion.</w:t>
      </w:r>
    </w:p>
    <w:p w14:paraId="5A62D6BE" w14:textId="77777777" w:rsidR="00EE69AD" w:rsidRPr="00083482" w:rsidRDefault="00CA3C91">
      <w:pPr>
        <w:pStyle w:val="Heading2"/>
      </w:pPr>
      <w:r w:rsidRPr="00083482">
        <w:t>11-43</w:t>
      </w:r>
    </w:p>
    <w:p w14:paraId="1CD53043" w14:textId="77777777" w:rsidR="00EE69AD" w:rsidRPr="00083482" w:rsidRDefault="00EB3A34">
      <w:pPr>
        <w:pStyle w:val="Shloka"/>
        <w:rPr>
          <w:noProof/>
          <w:lang w:bidi="sa-IN"/>
        </w:rPr>
      </w:pPr>
      <w:r w:rsidRPr="00083482">
        <w:rPr>
          <w:noProof/>
          <w:lang w:bidi="sa-IN"/>
        </w:rPr>
        <w:t>[</w:t>
      </w:r>
    </w:p>
    <w:p w14:paraId="39A929C5" w14:textId="77777777" w:rsidR="00EE69AD" w:rsidRPr="00083482" w:rsidRDefault="00EB3A34">
      <w:pPr>
        <w:pStyle w:val="Shloka"/>
        <w:rPr>
          <w:noProof/>
          <w:lang w:bidi="sa-IN"/>
        </w:rPr>
      </w:pPr>
      <w:r w:rsidRPr="00083482">
        <w:rPr>
          <w:noProof/>
          <w:lang w:bidi="sa-IN"/>
        </w:rPr>
        <w:t>pitAsi lOkasya charAcharasya</w:t>
      </w:r>
    </w:p>
    <w:p w14:paraId="29B44395" w14:textId="77777777" w:rsidR="00EE69AD" w:rsidRPr="00083482" w:rsidRDefault="00EB3A34">
      <w:pPr>
        <w:pStyle w:val="Shloka"/>
        <w:rPr>
          <w:noProof/>
          <w:lang w:bidi="sa-IN"/>
        </w:rPr>
      </w:pPr>
      <w:r w:rsidRPr="00083482">
        <w:rPr>
          <w:noProof/>
          <w:lang w:bidi="sa-IN"/>
        </w:rPr>
        <w:t>tvam asya pUjya: cha guru: garIyAn |</w:t>
      </w:r>
    </w:p>
    <w:p w14:paraId="03917CE1" w14:textId="77777777" w:rsidR="00EE69AD" w:rsidRPr="00083482" w:rsidRDefault="00EB3A34">
      <w:pPr>
        <w:pStyle w:val="Shloka"/>
        <w:rPr>
          <w:noProof/>
          <w:lang w:bidi="sa-IN"/>
        </w:rPr>
      </w:pPr>
      <w:r w:rsidRPr="00083482">
        <w:rPr>
          <w:noProof/>
          <w:lang w:bidi="sa-IN"/>
        </w:rPr>
        <w:t>na tvatsamO_sti abhyadhika: kutO_nyO</w:t>
      </w:r>
    </w:p>
    <w:p w14:paraId="7F707DBB" w14:textId="77777777" w:rsidR="00EE69AD" w:rsidRPr="00083482" w:rsidRDefault="00EB3A34">
      <w:pPr>
        <w:pStyle w:val="Shloka"/>
        <w:rPr>
          <w:noProof/>
          <w:lang w:bidi="sa-IN"/>
        </w:rPr>
      </w:pPr>
      <w:r w:rsidRPr="00083482">
        <w:rPr>
          <w:noProof/>
          <w:lang w:bidi="sa-IN"/>
        </w:rPr>
        <w:t>lOkatrayO_pyi apratima prabhAva || 43 ||</w:t>
      </w:r>
    </w:p>
    <w:p w14:paraId="19945F67" w14:textId="77777777" w:rsidR="00EE69AD" w:rsidRPr="00083482" w:rsidRDefault="00EB3A34">
      <w:pPr>
        <w:pStyle w:val="Shloka"/>
      </w:pPr>
      <w:r w:rsidRPr="00083482">
        <w:rPr>
          <w:noProof/>
          <w:lang w:bidi="sa-IN"/>
        </w:rPr>
        <w:t>]</w:t>
      </w:r>
    </w:p>
    <w:p w14:paraId="6C1CBE9E" w14:textId="02DF0432" w:rsidR="00EE69AD" w:rsidRPr="00083482" w:rsidRDefault="00EB3A34" w:rsidP="00A22026">
      <w:pPr>
        <w:pStyle w:val="ExplnOfShloka"/>
      </w:pPr>
      <w:r w:rsidRPr="00083482">
        <w:rPr>
          <w:noProof/>
          <w:lang w:bidi="sa-IN"/>
        </w:rPr>
        <w:t>[tvam pitAsi]</w:t>
      </w:r>
      <w:r w:rsidRPr="00083482">
        <w:t xml:space="preserve"> You are the father </w:t>
      </w:r>
      <w:r w:rsidRPr="00083482">
        <w:rPr>
          <w:noProof/>
          <w:lang w:bidi="sa-IN"/>
        </w:rPr>
        <w:t>[asya lOkasya]</w:t>
      </w:r>
      <w:r w:rsidRPr="00083482">
        <w:t xml:space="preserve"> of this world </w:t>
      </w:r>
      <w:r w:rsidRPr="00083482">
        <w:rPr>
          <w:noProof/>
          <w:lang w:bidi="sa-IN"/>
        </w:rPr>
        <w:t>[charAcharasya]</w:t>
      </w:r>
      <w:r w:rsidRPr="00083482">
        <w:t xml:space="preserve"> with all its moving and stationary beings, </w:t>
      </w:r>
      <w:r w:rsidRPr="00083482">
        <w:rPr>
          <w:noProof/>
          <w:lang w:bidi="sa-IN"/>
        </w:rPr>
        <w:t>[garIyAn]</w:t>
      </w:r>
      <w:r w:rsidRPr="00083482">
        <w:t xml:space="preserve"> You are superior to all. </w:t>
      </w:r>
      <w:r w:rsidRPr="00083482">
        <w:rPr>
          <w:noProof/>
          <w:lang w:bidi="sa-IN"/>
        </w:rPr>
        <w:t>[guru: pUjya:]</w:t>
      </w:r>
      <w:r w:rsidRPr="00083482">
        <w:t xml:space="preserve"> As a teacher, </w:t>
      </w:r>
      <w:proofErr w:type="gramStart"/>
      <w:r w:rsidRPr="00083482">
        <w:t>You</w:t>
      </w:r>
      <w:proofErr w:type="gramEnd"/>
      <w:r w:rsidRPr="00083482">
        <w:t xml:space="preserve"> are revered by all. </w:t>
      </w:r>
      <w:r w:rsidRPr="00083482">
        <w:rPr>
          <w:noProof/>
          <w:lang w:bidi="sa-IN"/>
        </w:rPr>
        <w:t>[apratima prabhAva]</w:t>
      </w:r>
      <w:r w:rsidRPr="00083482">
        <w:t xml:space="preserve"> You have unmatched power, </w:t>
      </w:r>
      <w:r w:rsidRPr="00083482">
        <w:rPr>
          <w:noProof/>
          <w:lang w:bidi="sa-IN"/>
        </w:rPr>
        <w:t>[anya: nAsti]</w:t>
      </w:r>
      <w:r w:rsidRPr="00083482">
        <w:t xml:space="preserve"> There is no other person </w:t>
      </w:r>
      <w:r w:rsidRPr="00083482">
        <w:rPr>
          <w:noProof/>
          <w:lang w:bidi="sa-IN"/>
        </w:rPr>
        <w:t>[tvatsama:]</w:t>
      </w:r>
      <w:r w:rsidRPr="00083482">
        <w:t xml:space="preserve"> who is equal to You </w:t>
      </w:r>
      <w:r w:rsidRPr="00083482">
        <w:rPr>
          <w:noProof/>
          <w:lang w:bidi="sa-IN"/>
        </w:rPr>
        <w:t>[lOka trayO api]</w:t>
      </w:r>
      <w:r w:rsidRPr="00083482">
        <w:t xml:space="preserve"> in all the three worlds (the entire universe). </w:t>
      </w:r>
      <w:r w:rsidRPr="00083482">
        <w:rPr>
          <w:noProof/>
          <w:lang w:bidi="sa-IN"/>
        </w:rPr>
        <w:t>[abhyadhika: kuta:]</w:t>
      </w:r>
      <w:r w:rsidRPr="00083482">
        <w:t xml:space="preserve"> How can it even be </w:t>
      </w:r>
      <w:r w:rsidR="00444DCD" w:rsidRPr="00083482">
        <w:t>conceived</w:t>
      </w:r>
      <w:r w:rsidRPr="00083482">
        <w:t xml:space="preserve"> that anyone is greater than You?</w:t>
      </w:r>
    </w:p>
    <w:p w14:paraId="26C9E705" w14:textId="77777777" w:rsidR="0038454E" w:rsidRDefault="0038454E" w:rsidP="00FD202A">
      <w:r>
        <w:t xml:space="preserve">Lord, you have </w:t>
      </w:r>
      <w:r w:rsidR="00EB3A34" w:rsidRPr="00083482">
        <w:t xml:space="preserve">unequalled power! You are the father of this entire universe with all its beings that are capable of moving and that aren't. You are the mentor and teacher of this world. Hence, </w:t>
      </w:r>
      <w:proofErr w:type="gramStart"/>
      <w:r w:rsidR="00EB3A34" w:rsidRPr="00083482">
        <w:t>You</w:t>
      </w:r>
      <w:proofErr w:type="gramEnd"/>
      <w:r w:rsidR="00EB3A34" w:rsidRPr="00083482">
        <w:t xml:space="preserve"> are the most revered being in the universe. </w:t>
      </w:r>
    </w:p>
    <w:p w14:paraId="25C9A930" w14:textId="0ABEE5C5" w:rsidR="00EE69AD" w:rsidRPr="00083482" w:rsidRDefault="00EB3A34" w:rsidP="00FD202A">
      <w:r w:rsidRPr="00083482">
        <w:t xml:space="preserve">When nobody can match You, how can </w:t>
      </w:r>
      <w:r w:rsidR="00104327">
        <w:t xml:space="preserve">anyone </w:t>
      </w:r>
      <w:r w:rsidRPr="00083482">
        <w:t xml:space="preserve">even </w:t>
      </w:r>
      <w:r w:rsidR="00104327">
        <w:t xml:space="preserve">be </w:t>
      </w:r>
      <w:r w:rsidRPr="00083482">
        <w:t xml:space="preserve">conceived </w:t>
      </w:r>
      <w:r w:rsidR="00104327">
        <w:t>as</w:t>
      </w:r>
      <w:r w:rsidRPr="00083482">
        <w:t xml:space="preserve"> greater</w:t>
      </w:r>
      <w:r w:rsidR="00104327">
        <w:t xml:space="preserve"> in any world</w:t>
      </w:r>
      <w:r w:rsidRPr="00083482">
        <w:t>? Other than You, nobody can match You in compassion</w:t>
      </w:r>
      <w:r w:rsidR="0038454E">
        <w:t xml:space="preserve">; or for that matter, in </w:t>
      </w:r>
      <w:r w:rsidRPr="00083482">
        <w:t>any other quality of Yours - definitely, nobody can be greater.</w:t>
      </w:r>
    </w:p>
    <w:p w14:paraId="446C5E98" w14:textId="77777777" w:rsidR="00EE69AD" w:rsidRPr="00083482" w:rsidRDefault="00CA3C91">
      <w:pPr>
        <w:pStyle w:val="Heading2"/>
      </w:pPr>
      <w:r w:rsidRPr="00083482">
        <w:t>11-44</w:t>
      </w:r>
    </w:p>
    <w:p w14:paraId="0C75C3FD" w14:textId="77777777" w:rsidR="00EE69AD" w:rsidRPr="00083482" w:rsidRDefault="00EB3A34">
      <w:pPr>
        <w:pStyle w:val="Shloka"/>
        <w:rPr>
          <w:noProof/>
          <w:lang w:bidi="sa-IN"/>
        </w:rPr>
      </w:pPr>
      <w:r w:rsidRPr="00083482">
        <w:rPr>
          <w:noProof/>
          <w:lang w:bidi="sa-IN"/>
        </w:rPr>
        <w:t>[</w:t>
      </w:r>
    </w:p>
    <w:p w14:paraId="1CEC816D" w14:textId="77777777" w:rsidR="00EE69AD" w:rsidRPr="00083482" w:rsidRDefault="00EB3A34">
      <w:pPr>
        <w:pStyle w:val="Shloka"/>
        <w:rPr>
          <w:noProof/>
          <w:lang w:bidi="sa-IN"/>
        </w:rPr>
      </w:pPr>
      <w:r w:rsidRPr="00083482">
        <w:rPr>
          <w:noProof/>
          <w:lang w:bidi="sa-IN"/>
        </w:rPr>
        <w:t>tasmAt praNamya praNidhAya kAyam</w:t>
      </w:r>
    </w:p>
    <w:p w14:paraId="382DF523" w14:textId="77777777" w:rsidR="00EE69AD" w:rsidRPr="00083482" w:rsidRDefault="00EB3A34">
      <w:pPr>
        <w:pStyle w:val="Shloka"/>
        <w:rPr>
          <w:noProof/>
          <w:lang w:bidi="sa-IN"/>
        </w:rPr>
      </w:pPr>
      <w:r w:rsidRPr="00083482">
        <w:rPr>
          <w:noProof/>
          <w:lang w:bidi="sa-IN"/>
        </w:rPr>
        <w:t>prasAdayE tvAm aham Isham IDyam |</w:t>
      </w:r>
    </w:p>
    <w:p w14:paraId="5621FE94" w14:textId="77777777" w:rsidR="00EE69AD" w:rsidRPr="00083482" w:rsidRDefault="00EB3A34">
      <w:pPr>
        <w:pStyle w:val="Shloka"/>
        <w:rPr>
          <w:noProof/>
          <w:lang w:bidi="sa-IN"/>
        </w:rPr>
      </w:pPr>
      <w:r w:rsidRPr="00083482">
        <w:rPr>
          <w:noProof/>
          <w:lang w:bidi="sa-IN"/>
        </w:rPr>
        <w:t>pitEva putrasya sakhEva sakhyu:</w:t>
      </w:r>
    </w:p>
    <w:p w14:paraId="71305CD0" w14:textId="77777777" w:rsidR="00EE69AD" w:rsidRPr="00083482" w:rsidRDefault="00EB3A34">
      <w:pPr>
        <w:pStyle w:val="Shloka"/>
        <w:rPr>
          <w:noProof/>
          <w:lang w:bidi="sa-IN"/>
        </w:rPr>
      </w:pPr>
      <w:r w:rsidRPr="00083482">
        <w:rPr>
          <w:noProof/>
          <w:lang w:bidi="sa-IN"/>
        </w:rPr>
        <w:t>priya: priyAyArhasi dEva sODhum || 44 ||</w:t>
      </w:r>
    </w:p>
    <w:p w14:paraId="67658ABA" w14:textId="77777777" w:rsidR="00EE69AD" w:rsidRPr="00083482" w:rsidRDefault="00EB3A34">
      <w:pPr>
        <w:pStyle w:val="Shloka"/>
      </w:pPr>
      <w:r w:rsidRPr="00083482">
        <w:rPr>
          <w:noProof/>
          <w:lang w:bidi="sa-IN"/>
        </w:rPr>
        <w:t>]</w:t>
      </w:r>
    </w:p>
    <w:p w14:paraId="3D87E274" w14:textId="4B26F254" w:rsidR="00EE69AD" w:rsidRPr="00083482" w:rsidRDefault="00EB3A34" w:rsidP="00A22026">
      <w:pPr>
        <w:pStyle w:val="ExplnOfShloka"/>
      </w:pPr>
      <w:r w:rsidRPr="00083482">
        <w:rPr>
          <w:noProof/>
          <w:lang w:bidi="sa-IN"/>
        </w:rPr>
        <w:t>[tasmAt]</w:t>
      </w:r>
      <w:r w:rsidRPr="00083482">
        <w:t xml:space="preserve"> That's why </w:t>
      </w:r>
      <w:r w:rsidRPr="00083482">
        <w:rPr>
          <w:noProof/>
          <w:lang w:bidi="sa-IN"/>
        </w:rPr>
        <w:t>[aham]</w:t>
      </w:r>
      <w:r w:rsidRPr="00083482">
        <w:t xml:space="preserve"> I </w:t>
      </w:r>
      <w:r w:rsidRPr="00083482">
        <w:rPr>
          <w:noProof/>
          <w:lang w:bidi="sa-IN"/>
        </w:rPr>
        <w:t>[tvAm prasAdayE]</w:t>
      </w:r>
      <w:r w:rsidRPr="00083482">
        <w:t xml:space="preserve"> please You with worship, </w:t>
      </w:r>
      <w:r w:rsidRPr="00083482">
        <w:rPr>
          <w:noProof/>
          <w:lang w:bidi="sa-IN"/>
        </w:rPr>
        <w:t>[praNamya]</w:t>
      </w:r>
      <w:r w:rsidRPr="00083482">
        <w:t xml:space="preserve"> by bowing to You </w:t>
      </w:r>
      <w:r w:rsidRPr="00083482">
        <w:rPr>
          <w:noProof/>
          <w:lang w:bidi="sa-IN"/>
        </w:rPr>
        <w:t>[kAyam praNidhAya]</w:t>
      </w:r>
      <w:r w:rsidRPr="00083482">
        <w:t xml:space="preserve"> and laying my body at Your feet. </w:t>
      </w:r>
      <w:r w:rsidRPr="00083482">
        <w:rPr>
          <w:noProof/>
          <w:lang w:bidi="sa-IN"/>
        </w:rPr>
        <w:t>[Isham]</w:t>
      </w:r>
      <w:r w:rsidRPr="00083482">
        <w:t xml:space="preserve"> You are the ultimate controller, </w:t>
      </w:r>
      <w:r w:rsidRPr="00083482">
        <w:rPr>
          <w:noProof/>
          <w:lang w:bidi="sa-IN"/>
        </w:rPr>
        <w:t>[IDyam]</w:t>
      </w:r>
      <w:r w:rsidRPr="00083482">
        <w:t xml:space="preserve"> You are to be praised. </w:t>
      </w:r>
      <w:r w:rsidRPr="00083482">
        <w:rPr>
          <w:noProof/>
          <w:lang w:bidi="sa-IN"/>
        </w:rPr>
        <w:t>[dEva]</w:t>
      </w:r>
      <w:r w:rsidRPr="00083482">
        <w:t xml:space="preserve"> Lord, </w:t>
      </w:r>
      <w:r w:rsidRPr="00083482">
        <w:rPr>
          <w:noProof/>
          <w:lang w:bidi="sa-IN"/>
        </w:rPr>
        <w:t>[pitEva]</w:t>
      </w:r>
      <w:r w:rsidRPr="00083482">
        <w:t xml:space="preserve"> Just as a father tolerates </w:t>
      </w:r>
      <w:r w:rsidRPr="00083482">
        <w:rPr>
          <w:noProof/>
          <w:lang w:bidi="sa-IN"/>
        </w:rPr>
        <w:t>[putrasya]</w:t>
      </w:r>
      <w:r w:rsidRPr="00083482">
        <w:t xml:space="preserve"> his son's flaws, </w:t>
      </w:r>
      <w:r w:rsidRPr="00083482">
        <w:rPr>
          <w:noProof/>
          <w:lang w:bidi="sa-IN"/>
        </w:rPr>
        <w:t>[sakhEva]</w:t>
      </w:r>
      <w:r w:rsidRPr="00083482">
        <w:t xml:space="preserve"> just as a friend tolerates </w:t>
      </w:r>
      <w:r w:rsidRPr="00083482">
        <w:rPr>
          <w:noProof/>
          <w:lang w:bidi="sa-IN"/>
        </w:rPr>
        <w:t>[sakhyu:]</w:t>
      </w:r>
      <w:r w:rsidRPr="00083482">
        <w:t xml:space="preserve"> a friend's flaws, </w:t>
      </w:r>
      <w:r w:rsidRPr="00083482">
        <w:rPr>
          <w:noProof/>
          <w:lang w:bidi="sa-IN"/>
        </w:rPr>
        <w:t>[priya:]</w:t>
      </w:r>
      <w:r w:rsidRPr="00083482">
        <w:t xml:space="preserve"> You are affectionate </w:t>
      </w:r>
      <w:r w:rsidRPr="00083482">
        <w:rPr>
          <w:noProof/>
          <w:lang w:bidi="sa-IN"/>
        </w:rPr>
        <w:t>[sODhum arhasi]</w:t>
      </w:r>
      <w:r w:rsidRPr="00083482">
        <w:t xml:space="preserve"> and can definitely tolerate the same</w:t>
      </w:r>
      <w:r w:rsidR="00DC3E82">
        <w:t>,</w:t>
      </w:r>
      <w:r w:rsidRPr="00083482">
        <w:t xml:space="preserve"> </w:t>
      </w:r>
      <w:r w:rsidRPr="00083482">
        <w:rPr>
          <w:noProof/>
          <w:lang w:bidi="sa-IN"/>
        </w:rPr>
        <w:t>[priyAya]</w:t>
      </w:r>
      <w:r w:rsidRPr="00083482">
        <w:t xml:space="preserve"> in Your love for me.</w:t>
      </w:r>
    </w:p>
    <w:p w14:paraId="34206A4B" w14:textId="025674EC" w:rsidR="0038454E" w:rsidRDefault="00EB3A34" w:rsidP="00FD202A">
      <w:r w:rsidRPr="00083482">
        <w:t>You are the father of everything, the mentor, teacher, the most revered and the greatest in compassion and other such qualities</w:t>
      </w:r>
      <w:r w:rsidR="0038454E">
        <w:t>.</w:t>
      </w:r>
      <w:r w:rsidRPr="00083482">
        <w:t xml:space="preserve"> You are the controller of everything and are to be praised</w:t>
      </w:r>
      <w:r w:rsidR="0038454E">
        <w:t>.</w:t>
      </w:r>
      <w:r w:rsidRPr="00083482">
        <w:t xml:space="preserve"> I gladden You by bowing to You and laying My body in Your surrender. </w:t>
      </w:r>
    </w:p>
    <w:p w14:paraId="210750A9" w14:textId="59939834" w:rsidR="00EE69AD" w:rsidRPr="00083482" w:rsidRDefault="00DC3E82" w:rsidP="00FD202A">
      <w:r>
        <w:lastRenderedPageBreak/>
        <w:t>A</w:t>
      </w:r>
      <w:r w:rsidR="00EB3A34" w:rsidRPr="00083482">
        <w:t xml:space="preserve"> father or a friend pardons when requested with humility, even if the son </w:t>
      </w:r>
      <w:r>
        <w:t>or friend has committed offence. In the same way,</w:t>
      </w:r>
      <w:r w:rsidR="00EB3A34" w:rsidRPr="00083482">
        <w:t xml:space="preserve"> </w:t>
      </w:r>
      <w:proofErr w:type="gramStart"/>
      <w:r w:rsidR="00EB3A34" w:rsidRPr="00083482">
        <w:t>You</w:t>
      </w:r>
      <w:proofErr w:type="gramEnd"/>
      <w:r w:rsidR="00EB3A34" w:rsidRPr="00083482">
        <w:t xml:space="preserve"> can definitely pardo</w:t>
      </w:r>
      <w:r w:rsidR="0038454E">
        <w:t>n the offences I have committed</w:t>
      </w:r>
      <w:r w:rsidR="00EB3A34" w:rsidRPr="00083482">
        <w:t>- You have the greatest compassion and are very affectionate towards Me.</w:t>
      </w:r>
    </w:p>
    <w:p w14:paraId="30AE390A" w14:textId="77777777" w:rsidR="00EE69AD" w:rsidRPr="00083482" w:rsidRDefault="00CA3C91">
      <w:pPr>
        <w:pStyle w:val="Heading2"/>
      </w:pPr>
      <w:r w:rsidRPr="00083482">
        <w:t>11-45</w:t>
      </w:r>
    </w:p>
    <w:p w14:paraId="26CEFFB6" w14:textId="77777777" w:rsidR="00EE69AD" w:rsidRPr="00083482" w:rsidRDefault="00EB3A34">
      <w:pPr>
        <w:pStyle w:val="Shloka"/>
        <w:rPr>
          <w:noProof/>
          <w:lang w:bidi="sa-IN"/>
        </w:rPr>
      </w:pPr>
      <w:r w:rsidRPr="00083482">
        <w:rPr>
          <w:noProof/>
          <w:lang w:bidi="sa-IN"/>
        </w:rPr>
        <w:t>[</w:t>
      </w:r>
    </w:p>
    <w:p w14:paraId="6E34C31B" w14:textId="77777777" w:rsidR="00EE69AD" w:rsidRPr="00083482" w:rsidRDefault="00EB3A34">
      <w:pPr>
        <w:pStyle w:val="Shloka"/>
        <w:rPr>
          <w:noProof/>
          <w:lang w:bidi="sa-IN"/>
        </w:rPr>
      </w:pPr>
      <w:r w:rsidRPr="00083482">
        <w:rPr>
          <w:noProof/>
          <w:lang w:bidi="sa-IN"/>
        </w:rPr>
        <w:t>adr'ShTapUrvam hr'ShitO_smi dr'ShTvA</w:t>
      </w:r>
    </w:p>
    <w:p w14:paraId="792DC26A" w14:textId="77777777" w:rsidR="00EE69AD" w:rsidRPr="00083482" w:rsidRDefault="00EB3A34">
      <w:pPr>
        <w:pStyle w:val="Shloka"/>
        <w:rPr>
          <w:noProof/>
          <w:lang w:bidi="sa-IN"/>
        </w:rPr>
      </w:pPr>
      <w:r w:rsidRPr="00083482">
        <w:rPr>
          <w:noProof/>
          <w:lang w:bidi="sa-IN"/>
        </w:rPr>
        <w:t>bhayEna cha pravyathitam manO mE |</w:t>
      </w:r>
    </w:p>
    <w:p w14:paraId="6B885404" w14:textId="77777777" w:rsidR="00EE69AD" w:rsidRPr="00083482" w:rsidRDefault="00EB3A34">
      <w:pPr>
        <w:pStyle w:val="Shloka"/>
        <w:rPr>
          <w:noProof/>
          <w:lang w:bidi="sa-IN"/>
        </w:rPr>
      </w:pPr>
      <w:r w:rsidRPr="00083482">
        <w:rPr>
          <w:noProof/>
          <w:lang w:bidi="sa-IN"/>
        </w:rPr>
        <w:t>tadEva mE darshaya dEva rUpam</w:t>
      </w:r>
    </w:p>
    <w:p w14:paraId="680C12DD" w14:textId="77777777" w:rsidR="00EE69AD" w:rsidRPr="00083482" w:rsidRDefault="00EB3A34">
      <w:pPr>
        <w:pStyle w:val="Shloka"/>
        <w:rPr>
          <w:noProof/>
          <w:lang w:bidi="sa-IN"/>
        </w:rPr>
      </w:pPr>
      <w:r w:rsidRPr="00083482">
        <w:rPr>
          <w:noProof/>
          <w:lang w:bidi="sa-IN"/>
        </w:rPr>
        <w:t>prasIda dEvEsha jagannivAsa || 45 ||</w:t>
      </w:r>
    </w:p>
    <w:p w14:paraId="323C9A67" w14:textId="77777777" w:rsidR="00EE69AD" w:rsidRPr="00083482" w:rsidRDefault="00EB3A34">
      <w:pPr>
        <w:pStyle w:val="Shloka"/>
      </w:pPr>
      <w:r w:rsidRPr="00083482">
        <w:rPr>
          <w:noProof/>
          <w:lang w:bidi="sa-IN"/>
        </w:rPr>
        <w:t>]</w:t>
      </w:r>
    </w:p>
    <w:p w14:paraId="59FC2D65" w14:textId="3A8A3086" w:rsidR="00EE69AD" w:rsidRPr="00083482" w:rsidRDefault="00EB3A34" w:rsidP="00A22026">
      <w:pPr>
        <w:pStyle w:val="ExplnOfShloka"/>
      </w:pPr>
      <w:r w:rsidRPr="00083482">
        <w:rPr>
          <w:noProof/>
          <w:lang w:bidi="sa-IN"/>
        </w:rPr>
        <w:t>[dr'ShTvA]</w:t>
      </w:r>
      <w:r w:rsidRPr="00083482">
        <w:t xml:space="preserve"> Seeing </w:t>
      </w:r>
      <w:r w:rsidRPr="00083482">
        <w:rPr>
          <w:noProof/>
          <w:lang w:bidi="sa-IN"/>
        </w:rPr>
        <w:t>[adr'ShTapUrvam]</w:t>
      </w:r>
      <w:r w:rsidRPr="00083482">
        <w:t xml:space="preserve"> what has not been seen before, </w:t>
      </w:r>
      <w:r w:rsidRPr="00083482">
        <w:rPr>
          <w:noProof/>
          <w:lang w:bidi="sa-IN"/>
        </w:rPr>
        <w:t>[hr'Shita: asmi]</w:t>
      </w:r>
      <w:r w:rsidRPr="00083482">
        <w:t xml:space="preserve"> I am thrilled. </w:t>
      </w:r>
      <w:r w:rsidRPr="00083482">
        <w:rPr>
          <w:noProof/>
          <w:lang w:bidi="sa-IN"/>
        </w:rPr>
        <w:t>[cha]</w:t>
      </w:r>
      <w:r w:rsidRPr="00083482">
        <w:t xml:space="preserve"> Also, </w:t>
      </w:r>
      <w:r w:rsidRPr="00083482">
        <w:rPr>
          <w:noProof/>
          <w:lang w:bidi="sa-IN"/>
        </w:rPr>
        <w:t>[mE mana:]</w:t>
      </w:r>
      <w:r w:rsidRPr="00083482">
        <w:t xml:space="preserve"> My mind </w:t>
      </w:r>
      <w:r w:rsidRPr="00083482">
        <w:rPr>
          <w:noProof/>
          <w:lang w:bidi="sa-IN"/>
        </w:rPr>
        <w:t>[pravyathitam]</w:t>
      </w:r>
      <w:r w:rsidRPr="00083482">
        <w:t xml:space="preserve"> is greatly </w:t>
      </w:r>
      <w:r w:rsidR="00444DCD" w:rsidRPr="00083482">
        <w:t>disturbed</w:t>
      </w:r>
      <w:r w:rsidRPr="00083482">
        <w:t xml:space="preserve"> </w:t>
      </w:r>
      <w:r w:rsidRPr="00083482">
        <w:rPr>
          <w:noProof/>
          <w:lang w:bidi="sa-IN"/>
        </w:rPr>
        <w:t>[bhayEna]</w:t>
      </w:r>
      <w:r w:rsidRPr="00083482">
        <w:t xml:space="preserve"> with fear. </w:t>
      </w:r>
      <w:r w:rsidRPr="00083482">
        <w:rPr>
          <w:noProof/>
          <w:lang w:bidi="sa-IN"/>
        </w:rPr>
        <w:t>[jagannivAsa]</w:t>
      </w:r>
      <w:r w:rsidRPr="00083482">
        <w:t xml:space="preserve"> You are the abode of the whole universe. </w:t>
      </w:r>
      <w:r w:rsidRPr="00083482">
        <w:rPr>
          <w:noProof/>
          <w:lang w:bidi="sa-IN"/>
        </w:rPr>
        <w:t>[dEva]</w:t>
      </w:r>
      <w:r w:rsidRPr="00083482">
        <w:t xml:space="preserve"> Lord, </w:t>
      </w:r>
      <w:r w:rsidRPr="00083482">
        <w:rPr>
          <w:noProof/>
          <w:lang w:bidi="sa-IN"/>
        </w:rPr>
        <w:t>[prasIda]</w:t>
      </w:r>
      <w:r w:rsidRPr="00083482">
        <w:t xml:space="preserve"> return to tranquility </w:t>
      </w:r>
      <w:r w:rsidRPr="00083482">
        <w:rPr>
          <w:noProof/>
          <w:lang w:bidi="sa-IN"/>
        </w:rPr>
        <w:t>[mE darshaya]</w:t>
      </w:r>
      <w:r w:rsidRPr="00083482">
        <w:t xml:space="preserve"> and show me </w:t>
      </w:r>
      <w:r w:rsidRPr="00083482">
        <w:rPr>
          <w:noProof/>
          <w:lang w:bidi="sa-IN"/>
        </w:rPr>
        <w:t>[tat Eva]</w:t>
      </w:r>
      <w:r w:rsidRPr="00083482">
        <w:t xml:space="preserve"> that </w:t>
      </w:r>
      <w:r w:rsidRPr="00083482">
        <w:rPr>
          <w:noProof/>
          <w:lang w:bidi="sa-IN"/>
        </w:rPr>
        <w:t>[rUpa]</w:t>
      </w:r>
      <w:r w:rsidR="00DC3E82">
        <w:t xml:space="preserve"> form.</w:t>
      </w:r>
    </w:p>
    <w:p w14:paraId="3A665C93" w14:textId="77777777" w:rsidR="00EE69AD" w:rsidRPr="00083482" w:rsidRDefault="00EB3A34" w:rsidP="00FD202A">
      <w:r w:rsidRPr="00083482">
        <w:t xml:space="preserve">Arjuna continues - I am glad and thrilled to see Your astounding and terrifying form, which has never been seen before. Also, my mind is terrified with fear. Hence, show me that form of Yours, which is supremely pleasant. Be favorable towards Me, O controller of </w:t>
      </w:r>
      <w:hyperlink w:anchor="gods_and_other_powers" w:history="1">
        <w:r w:rsidRPr="00083482">
          <w:rPr>
            <w:rStyle w:val="Hyperlink"/>
          </w:rPr>
          <w:t>all gods</w:t>
        </w:r>
      </w:hyperlink>
      <w:r w:rsidRPr="00083482">
        <w:t>, be pleased.</w:t>
      </w:r>
    </w:p>
    <w:p w14:paraId="03FA47ED" w14:textId="77777777" w:rsidR="00EE69AD" w:rsidRPr="00083482" w:rsidRDefault="00CA3C91">
      <w:pPr>
        <w:pStyle w:val="Heading2"/>
      </w:pPr>
      <w:r w:rsidRPr="00083482">
        <w:t>11-46</w:t>
      </w:r>
    </w:p>
    <w:p w14:paraId="33A5FE61" w14:textId="77777777" w:rsidR="00EE69AD" w:rsidRPr="00083482" w:rsidRDefault="00EB3A34">
      <w:pPr>
        <w:pStyle w:val="Shloka"/>
        <w:rPr>
          <w:noProof/>
          <w:lang w:bidi="sa-IN"/>
        </w:rPr>
      </w:pPr>
      <w:r w:rsidRPr="00083482">
        <w:rPr>
          <w:noProof/>
          <w:lang w:bidi="sa-IN"/>
        </w:rPr>
        <w:t>[</w:t>
      </w:r>
    </w:p>
    <w:p w14:paraId="021C9A52" w14:textId="77777777" w:rsidR="00EE69AD" w:rsidRPr="00083482" w:rsidRDefault="00EB3A34">
      <w:pPr>
        <w:pStyle w:val="Shloka"/>
        <w:rPr>
          <w:noProof/>
          <w:lang w:bidi="sa-IN"/>
        </w:rPr>
      </w:pPr>
      <w:r w:rsidRPr="00083482">
        <w:rPr>
          <w:noProof/>
          <w:lang w:bidi="sa-IN"/>
        </w:rPr>
        <w:t>kirITinam gadinam chakra hastam</w:t>
      </w:r>
    </w:p>
    <w:p w14:paraId="1E58EF6B" w14:textId="77777777" w:rsidR="00EE69AD" w:rsidRPr="00083482" w:rsidRDefault="00EB3A34">
      <w:pPr>
        <w:pStyle w:val="Shloka"/>
        <w:rPr>
          <w:noProof/>
          <w:lang w:bidi="sa-IN"/>
        </w:rPr>
      </w:pPr>
      <w:r w:rsidRPr="00083482">
        <w:rPr>
          <w:noProof/>
          <w:lang w:bidi="sa-IN"/>
        </w:rPr>
        <w:t>ichChAmi tvAm draShTum aham tathaiva |</w:t>
      </w:r>
    </w:p>
    <w:p w14:paraId="54E5951E" w14:textId="77777777" w:rsidR="00EE69AD" w:rsidRPr="00083482" w:rsidRDefault="00EB3A34">
      <w:pPr>
        <w:pStyle w:val="Shloka"/>
        <w:rPr>
          <w:noProof/>
          <w:lang w:bidi="sa-IN"/>
        </w:rPr>
      </w:pPr>
      <w:r w:rsidRPr="00083482">
        <w:rPr>
          <w:noProof/>
          <w:lang w:bidi="sa-IN"/>
        </w:rPr>
        <w:t>tEnaiva rUpENa chaturbhujEna</w:t>
      </w:r>
    </w:p>
    <w:p w14:paraId="0696880D" w14:textId="77777777" w:rsidR="00EE69AD" w:rsidRPr="00083482" w:rsidRDefault="00EB3A34">
      <w:pPr>
        <w:pStyle w:val="Shloka"/>
        <w:rPr>
          <w:noProof/>
          <w:lang w:bidi="sa-IN"/>
        </w:rPr>
      </w:pPr>
      <w:r w:rsidRPr="00083482">
        <w:rPr>
          <w:noProof/>
          <w:lang w:bidi="sa-IN"/>
        </w:rPr>
        <w:t>sahasra bAhO bhava vishva mUrtE || 46 ||</w:t>
      </w:r>
    </w:p>
    <w:p w14:paraId="57EE20A1" w14:textId="77777777" w:rsidR="00EE69AD" w:rsidRPr="00083482" w:rsidRDefault="00EB3A34">
      <w:pPr>
        <w:pStyle w:val="Shloka"/>
      </w:pPr>
      <w:r w:rsidRPr="00083482">
        <w:rPr>
          <w:noProof/>
          <w:lang w:bidi="sa-IN"/>
        </w:rPr>
        <w:t>]</w:t>
      </w:r>
    </w:p>
    <w:p w14:paraId="6566AC62" w14:textId="77777777" w:rsidR="00EE69AD" w:rsidRPr="00083482" w:rsidRDefault="00EB3A34" w:rsidP="00A22026">
      <w:pPr>
        <w:pStyle w:val="ExplnOfShloka"/>
      </w:pPr>
      <w:r w:rsidRPr="00083482">
        <w:rPr>
          <w:noProof/>
          <w:lang w:bidi="sa-IN"/>
        </w:rPr>
        <w:t>[aham draShTum ichChAmi]</w:t>
      </w:r>
      <w:r w:rsidRPr="00083482">
        <w:t xml:space="preserve"> I desire to see You </w:t>
      </w:r>
      <w:r w:rsidRPr="00083482">
        <w:rPr>
          <w:noProof/>
          <w:lang w:bidi="sa-IN"/>
        </w:rPr>
        <w:t>[tathaiva]</w:t>
      </w:r>
      <w:r w:rsidRPr="00083482">
        <w:t xml:space="preserve"> in the same way - </w:t>
      </w:r>
      <w:r w:rsidRPr="00083482">
        <w:rPr>
          <w:noProof/>
          <w:lang w:bidi="sa-IN"/>
        </w:rPr>
        <w:t>[kirItinam]</w:t>
      </w:r>
      <w:r w:rsidRPr="00083482">
        <w:t xml:space="preserve"> with a crown, </w:t>
      </w:r>
      <w:r w:rsidRPr="00083482">
        <w:rPr>
          <w:noProof/>
          <w:lang w:bidi="sa-IN"/>
        </w:rPr>
        <w:t>[gadinam]</w:t>
      </w:r>
      <w:r w:rsidRPr="00083482">
        <w:t xml:space="preserve"> a mace, </w:t>
      </w:r>
      <w:r w:rsidRPr="00083482">
        <w:rPr>
          <w:noProof/>
          <w:lang w:bidi="sa-IN"/>
        </w:rPr>
        <w:t>[chakra hastam]</w:t>
      </w:r>
      <w:r w:rsidRPr="00083482">
        <w:t xml:space="preserve"> with the disc in Your hand, </w:t>
      </w:r>
      <w:r w:rsidRPr="00083482">
        <w:rPr>
          <w:noProof/>
          <w:lang w:bidi="sa-IN"/>
        </w:rPr>
        <w:t>[sahasra bAhO]</w:t>
      </w:r>
      <w:r w:rsidRPr="00083482">
        <w:t xml:space="preserve"> O One with a thousand arms. </w:t>
      </w:r>
      <w:r w:rsidRPr="00083482">
        <w:rPr>
          <w:noProof/>
          <w:lang w:bidi="sa-IN"/>
        </w:rPr>
        <w:t>[vishva mUrtE]</w:t>
      </w:r>
      <w:r w:rsidRPr="00083482">
        <w:t xml:space="preserve"> O Lord who has the </w:t>
      </w:r>
      <w:hyperlink w:anchor="gods_and_other_powers" w:history="1">
        <w:r w:rsidRPr="00083482">
          <w:rPr>
            <w:rStyle w:val="Hyperlink"/>
          </w:rPr>
          <w:t>universe as the body</w:t>
        </w:r>
      </w:hyperlink>
      <w:r w:rsidRPr="00083482">
        <w:t xml:space="preserve">, </w:t>
      </w:r>
      <w:r w:rsidRPr="00083482">
        <w:rPr>
          <w:noProof/>
          <w:lang w:bidi="sa-IN"/>
        </w:rPr>
        <w:t>[bhava]</w:t>
      </w:r>
      <w:r w:rsidRPr="00083482">
        <w:t xml:space="preserve"> be </w:t>
      </w:r>
      <w:r w:rsidRPr="00083482">
        <w:rPr>
          <w:noProof/>
          <w:lang w:bidi="sa-IN"/>
        </w:rPr>
        <w:t>[tEnaiva rUpENa]</w:t>
      </w:r>
      <w:r w:rsidRPr="00083482">
        <w:t xml:space="preserve"> with that form, </w:t>
      </w:r>
      <w:r w:rsidRPr="00083482">
        <w:rPr>
          <w:noProof/>
          <w:lang w:bidi="sa-IN"/>
        </w:rPr>
        <w:t>[chaturbhujEna]</w:t>
      </w:r>
      <w:r w:rsidRPr="00083482">
        <w:t xml:space="preserve"> which has four arms </w:t>
      </w:r>
    </w:p>
    <w:p w14:paraId="62744D82" w14:textId="193E6B42" w:rsidR="00DC3E82" w:rsidRDefault="00707F3F" w:rsidP="00DC3E82">
      <w:pPr>
        <w:pStyle w:val="ApplNotes"/>
      </w:pPr>
      <w:r>
        <w:t>W</w:t>
      </w:r>
      <w:r w:rsidR="00DC3E82">
        <w:t xml:space="preserve">e </w:t>
      </w:r>
      <w:r>
        <w:t xml:space="preserve">only </w:t>
      </w:r>
      <w:r w:rsidR="00DC3E82">
        <w:t>need to request the Lord</w:t>
      </w:r>
      <w:r>
        <w:t xml:space="preserve"> to step out of a terrible experience</w:t>
      </w:r>
    </w:p>
    <w:p w14:paraId="2EF01B05" w14:textId="66163B47" w:rsidR="00EE69AD" w:rsidRPr="00083482" w:rsidRDefault="00EB3A34" w:rsidP="00FD202A">
      <w:r w:rsidRPr="00083482">
        <w:t>Lord, I desire to see You in the way You s</w:t>
      </w:r>
      <w:r w:rsidR="0038454E">
        <w:t>h</w:t>
      </w:r>
      <w:r w:rsidRPr="00083482">
        <w:t xml:space="preserve">owed Yourself before, with Your crown, mace, with the disc in Your hand. Hence, be with that same previous appearance, with Your four arms, O Lord with a thousand arms and the universe as Your body. </w:t>
      </w:r>
    </w:p>
    <w:p w14:paraId="4C496C7A" w14:textId="77777777" w:rsidR="00EE69AD" w:rsidRPr="00083482" w:rsidRDefault="00EB3A34">
      <w:pPr>
        <w:spacing w:line="0" w:lineRule="atLeast"/>
      </w:pPr>
      <w:r w:rsidRPr="00083482">
        <w:t>Instead of the form where You show Your thousand arms and the universe as Your body, show me the previous form.</w:t>
      </w:r>
    </w:p>
    <w:p w14:paraId="37D3601C" w14:textId="77777777" w:rsidR="00EE69AD" w:rsidRPr="00083482" w:rsidRDefault="00CA3C91">
      <w:pPr>
        <w:pStyle w:val="Heading2"/>
      </w:pPr>
      <w:r w:rsidRPr="00083482">
        <w:t>11-47</w:t>
      </w:r>
    </w:p>
    <w:p w14:paraId="431AD934" w14:textId="77777777" w:rsidR="00EE69AD" w:rsidRPr="00083482" w:rsidRDefault="00EB3A34">
      <w:pPr>
        <w:pStyle w:val="Shloka"/>
        <w:rPr>
          <w:noProof/>
          <w:lang w:bidi="sa-IN"/>
        </w:rPr>
      </w:pPr>
      <w:r w:rsidRPr="00083482">
        <w:rPr>
          <w:noProof/>
          <w:lang w:bidi="sa-IN"/>
        </w:rPr>
        <w:t>[</w:t>
      </w:r>
    </w:p>
    <w:p w14:paraId="780B8138" w14:textId="77777777" w:rsidR="00EE69AD" w:rsidRPr="00083482" w:rsidRDefault="00EB3A34">
      <w:pPr>
        <w:pStyle w:val="Shloka"/>
        <w:rPr>
          <w:noProof/>
          <w:lang w:bidi="sa-IN"/>
        </w:rPr>
      </w:pPr>
      <w:r w:rsidRPr="00083482">
        <w:rPr>
          <w:noProof/>
          <w:lang w:bidi="sa-IN"/>
        </w:rPr>
        <w:lastRenderedPageBreak/>
        <w:t>shrI bhagavAn uvAcha</w:t>
      </w:r>
    </w:p>
    <w:p w14:paraId="6C693FAC" w14:textId="77777777" w:rsidR="00EE69AD" w:rsidRPr="00083482" w:rsidRDefault="00EB3A34">
      <w:pPr>
        <w:pStyle w:val="Shloka"/>
        <w:rPr>
          <w:noProof/>
          <w:lang w:bidi="sa-IN"/>
        </w:rPr>
      </w:pPr>
      <w:r w:rsidRPr="00083482">
        <w:rPr>
          <w:noProof/>
          <w:lang w:bidi="sa-IN"/>
        </w:rPr>
        <w:t>mayA prasannEna tavArjunEdam</w:t>
      </w:r>
    </w:p>
    <w:p w14:paraId="1CBC8CEB" w14:textId="77777777" w:rsidR="00EE69AD" w:rsidRPr="00083482" w:rsidRDefault="00EB3A34">
      <w:pPr>
        <w:pStyle w:val="Shloka"/>
        <w:rPr>
          <w:noProof/>
          <w:lang w:bidi="sa-IN"/>
        </w:rPr>
      </w:pPr>
      <w:r w:rsidRPr="00083482">
        <w:rPr>
          <w:noProof/>
          <w:lang w:bidi="sa-IN"/>
        </w:rPr>
        <w:t>rUpam param darshitam AtmayOgAt |</w:t>
      </w:r>
    </w:p>
    <w:p w14:paraId="0876C859" w14:textId="77777777" w:rsidR="00EE69AD" w:rsidRPr="00083482" w:rsidRDefault="00EB3A34">
      <w:pPr>
        <w:pStyle w:val="Shloka"/>
        <w:rPr>
          <w:noProof/>
          <w:lang w:bidi="sa-IN"/>
        </w:rPr>
      </w:pPr>
      <w:r w:rsidRPr="00083482">
        <w:rPr>
          <w:noProof/>
          <w:lang w:bidi="sa-IN"/>
        </w:rPr>
        <w:t>tEjOmayam vishvam anantam Adyam</w:t>
      </w:r>
    </w:p>
    <w:p w14:paraId="4FF0C1EB" w14:textId="77777777" w:rsidR="00EE69AD" w:rsidRPr="00083482" w:rsidRDefault="00EB3A34">
      <w:pPr>
        <w:pStyle w:val="Shloka"/>
        <w:rPr>
          <w:noProof/>
          <w:lang w:bidi="sa-IN"/>
        </w:rPr>
      </w:pPr>
      <w:r w:rsidRPr="00083482">
        <w:rPr>
          <w:noProof/>
          <w:lang w:bidi="sa-IN"/>
        </w:rPr>
        <w:t>yat mE tvadanyEna na dr'ShTa pUrvam || 47 ||</w:t>
      </w:r>
    </w:p>
    <w:p w14:paraId="624C2810" w14:textId="77777777" w:rsidR="00EE69AD" w:rsidRPr="00083482" w:rsidRDefault="00EB3A34">
      <w:pPr>
        <w:pStyle w:val="Shloka"/>
      </w:pPr>
      <w:r w:rsidRPr="00083482">
        <w:rPr>
          <w:noProof/>
          <w:lang w:bidi="sa-IN"/>
        </w:rPr>
        <w:t>]</w:t>
      </w:r>
    </w:p>
    <w:p w14:paraId="1EA9E9E5" w14:textId="0617193E" w:rsidR="00EE69AD" w:rsidRPr="00083482" w:rsidRDefault="00EB3A34" w:rsidP="00A22026">
      <w:pPr>
        <w:pStyle w:val="ExplnOfShloka"/>
      </w:pPr>
      <w:r w:rsidRPr="00083482">
        <w:rPr>
          <w:noProof/>
          <w:lang w:bidi="sa-IN"/>
        </w:rPr>
        <w:t>[shrI bhagavAn uvAcha]</w:t>
      </w:r>
      <w:r w:rsidRPr="00083482">
        <w:t xml:space="preserve"> The Lord said - </w:t>
      </w:r>
      <w:r w:rsidRPr="00083482">
        <w:rPr>
          <w:noProof/>
          <w:lang w:bidi="sa-IN"/>
        </w:rPr>
        <w:t>[arjuna]</w:t>
      </w:r>
      <w:r w:rsidRPr="00083482">
        <w:t xml:space="preserve"> Arjuna, </w:t>
      </w:r>
      <w:r w:rsidRPr="00083482">
        <w:rPr>
          <w:noProof/>
          <w:lang w:bidi="sa-IN"/>
        </w:rPr>
        <w:t>[idam param rUpam]</w:t>
      </w:r>
      <w:r w:rsidRPr="00083482">
        <w:t xml:space="preserve"> this ultimate form</w:t>
      </w:r>
      <w:r w:rsidR="002F4BB5">
        <w:t xml:space="preserve"> </w:t>
      </w:r>
      <w:r w:rsidR="002F4BB5" w:rsidRPr="00083482">
        <w:rPr>
          <w:noProof/>
          <w:lang w:bidi="sa-IN"/>
        </w:rPr>
        <w:t>[darshitam]</w:t>
      </w:r>
      <w:r w:rsidR="002F4BB5" w:rsidRPr="00083482">
        <w:t xml:space="preserve"> was shown </w:t>
      </w:r>
      <w:r w:rsidR="002F4BB5" w:rsidRPr="00083482">
        <w:rPr>
          <w:noProof/>
          <w:lang w:bidi="sa-IN"/>
        </w:rPr>
        <w:t>[tava]</w:t>
      </w:r>
      <w:r w:rsidR="002F4BB5" w:rsidRPr="00083482">
        <w:t xml:space="preserve"> to you </w:t>
      </w:r>
      <w:r w:rsidR="002F4BB5" w:rsidRPr="00083482">
        <w:rPr>
          <w:noProof/>
          <w:lang w:bidi="sa-IN"/>
        </w:rPr>
        <w:t>[mayA prasannEna]</w:t>
      </w:r>
      <w:r w:rsidR="002F4BB5" w:rsidRPr="00083482">
        <w:t xml:space="preserve"> by Me, out of happiness</w:t>
      </w:r>
      <w:r w:rsidR="002F4BB5">
        <w:t>.</w:t>
      </w:r>
      <w:r w:rsidRPr="00083482">
        <w:t xml:space="preserve"> </w:t>
      </w:r>
      <w:r w:rsidRPr="00083482">
        <w:rPr>
          <w:noProof/>
          <w:lang w:bidi="sa-IN"/>
        </w:rPr>
        <w:t>[tEjOmayam]</w:t>
      </w:r>
      <w:r w:rsidR="0038454E">
        <w:t xml:space="preserve"> </w:t>
      </w:r>
      <w:r w:rsidR="002F4BB5">
        <w:t xml:space="preserve">It is </w:t>
      </w:r>
      <w:r w:rsidR="0038454E">
        <w:t>filled</w:t>
      </w:r>
      <w:r w:rsidRPr="00083482">
        <w:t xml:space="preserve"> with brilliance </w:t>
      </w:r>
      <w:r w:rsidRPr="00083482">
        <w:rPr>
          <w:noProof/>
          <w:lang w:bidi="sa-IN"/>
        </w:rPr>
        <w:t>[vishvam]</w:t>
      </w:r>
      <w:r w:rsidRPr="00083482">
        <w:t xml:space="preserve"> </w:t>
      </w:r>
      <w:r w:rsidR="002F4BB5">
        <w:t>and has</w:t>
      </w:r>
      <w:r w:rsidRPr="00083482">
        <w:t xml:space="preserve"> the universe inside it</w:t>
      </w:r>
      <w:r w:rsidR="002F4BB5">
        <w:t>.</w:t>
      </w:r>
      <w:r w:rsidRPr="00083482">
        <w:t xml:space="preserve"> </w:t>
      </w:r>
      <w:r w:rsidRPr="00083482">
        <w:rPr>
          <w:noProof/>
          <w:lang w:bidi="sa-IN"/>
        </w:rPr>
        <w:t>[anantam]</w:t>
      </w:r>
      <w:r w:rsidRPr="00083482">
        <w:t xml:space="preserve"> </w:t>
      </w:r>
      <w:r w:rsidR="002F4BB5">
        <w:t xml:space="preserve">It is </w:t>
      </w:r>
      <w:r w:rsidRPr="00083482">
        <w:t>without any limits</w:t>
      </w:r>
      <w:r w:rsidR="002F4BB5">
        <w:t>.</w:t>
      </w:r>
      <w:r w:rsidRPr="00083482">
        <w:t xml:space="preserve"> </w:t>
      </w:r>
      <w:r w:rsidRPr="00083482">
        <w:rPr>
          <w:noProof/>
          <w:lang w:bidi="sa-IN"/>
        </w:rPr>
        <w:t>[Adyam]</w:t>
      </w:r>
      <w:r w:rsidRPr="00083482">
        <w:t xml:space="preserve"> </w:t>
      </w:r>
      <w:r w:rsidR="002F4BB5">
        <w:t xml:space="preserve">It is </w:t>
      </w:r>
      <w:r w:rsidRPr="00083482">
        <w:t>the origin of everything</w:t>
      </w:r>
      <w:r w:rsidR="002F4BB5">
        <w:t>.</w:t>
      </w:r>
      <w:r w:rsidRPr="00083482">
        <w:t xml:space="preserve"> </w:t>
      </w:r>
      <w:r w:rsidRPr="00083482">
        <w:rPr>
          <w:noProof/>
          <w:lang w:bidi="sa-IN"/>
        </w:rPr>
        <w:t>[AtmayOgAt]</w:t>
      </w:r>
      <w:r w:rsidRPr="00083482">
        <w:t xml:space="preserve"> </w:t>
      </w:r>
      <w:r w:rsidR="002F4BB5">
        <w:t xml:space="preserve">You saw it </w:t>
      </w:r>
      <w:r w:rsidRPr="00083482">
        <w:t xml:space="preserve">by </w:t>
      </w:r>
      <w:r w:rsidR="002F4BB5">
        <w:t>the realization</w:t>
      </w:r>
      <w:r w:rsidRPr="00083482">
        <w:t xml:space="preserve"> </w:t>
      </w:r>
      <w:r w:rsidR="002F4BB5">
        <w:t>of My intent</w:t>
      </w:r>
      <w:r w:rsidRPr="00083482">
        <w:t xml:space="preserve">. </w:t>
      </w:r>
      <w:r w:rsidRPr="00083482">
        <w:rPr>
          <w:noProof/>
          <w:lang w:bidi="sa-IN"/>
        </w:rPr>
        <w:t>[yat mE]</w:t>
      </w:r>
      <w:r w:rsidRPr="00083482">
        <w:t xml:space="preserve"> This form of Mine </w:t>
      </w:r>
      <w:r w:rsidRPr="00083482">
        <w:rPr>
          <w:noProof/>
          <w:lang w:bidi="sa-IN"/>
        </w:rPr>
        <w:t>[na dr'shTa pUrvam]</w:t>
      </w:r>
      <w:r w:rsidRPr="00083482">
        <w:t xml:space="preserve"> has not been seen </w:t>
      </w:r>
      <w:r w:rsidRPr="00083482">
        <w:rPr>
          <w:noProof/>
          <w:lang w:bidi="sa-IN"/>
        </w:rPr>
        <w:t>[tvadanyEna]</w:t>
      </w:r>
      <w:r w:rsidRPr="00083482">
        <w:t xml:space="preserve"> by anyone other than you.</w:t>
      </w:r>
    </w:p>
    <w:p w14:paraId="777EC83C" w14:textId="77777777" w:rsidR="00EE69AD" w:rsidRPr="00083482" w:rsidRDefault="00EB3A34" w:rsidP="00FD202A">
      <w:r w:rsidRPr="00083482">
        <w:t>The Lord says -</w:t>
      </w:r>
    </w:p>
    <w:p w14:paraId="1CAF5684" w14:textId="5CD95E6A" w:rsidR="002F4BB5" w:rsidRDefault="002F4BB5" w:rsidP="00FD202A">
      <w:r>
        <w:t xml:space="preserve">I intended to show My form to you out of happiness. </w:t>
      </w:r>
      <w:r w:rsidR="00EB3A34" w:rsidRPr="00083482">
        <w:t xml:space="preserve">By My capacity to always realize My intent, I have shown </w:t>
      </w:r>
      <w:r>
        <w:t>it</w:t>
      </w:r>
      <w:r w:rsidR="00EB3A34" w:rsidRPr="00083482">
        <w:t xml:space="preserve"> to </w:t>
      </w:r>
      <w:r>
        <w:t>y</w:t>
      </w:r>
      <w:r w:rsidR="00EB3A34" w:rsidRPr="00083482">
        <w:t xml:space="preserve">ou, My devotee. </w:t>
      </w:r>
    </w:p>
    <w:p w14:paraId="5958C6AD" w14:textId="60A20683" w:rsidR="00EE69AD" w:rsidRPr="00083482" w:rsidRDefault="00EB3A34" w:rsidP="00FD202A">
      <w:r w:rsidRPr="00083482">
        <w:t>Other than you, nobody has seen this form - My appearance is filled with brilliance, with the entire universe in it</w:t>
      </w:r>
      <w:r w:rsidR="002F4BB5">
        <w:t>.</w:t>
      </w:r>
      <w:r w:rsidRPr="00083482">
        <w:t xml:space="preserve"> </w:t>
      </w:r>
      <w:r w:rsidR="002F4BB5">
        <w:t xml:space="preserve">It is </w:t>
      </w:r>
      <w:r w:rsidRPr="00083482">
        <w:t xml:space="preserve">without any </w:t>
      </w:r>
      <w:r w:rsidR="002F4BB5" w:rsidRPr="00083482">
        <w:t>beginning</w:t>
      </w:r>
      <w:r w:rsidR="002F4BB5">
        <w:t>, mid-point or end. It</w:t>
      </w:r>
      <w:r w:rsidRPr="00083482">
        <w:t xml:space="preserve"> is the origin of everything </w:t>
      </w:r>
      <w:r w:rsidR="00DC3E82">
        <w:t>other than</w:t>
      </w:r>
      <w:r w:rsidRPr="00083482">
        <w:t xml:space="preserve"> Me.</w:t>
      </w:r>
    </w:p>
    <w:p w14:paraId="3DCAB669" w14:textId="28670F2E" w:rsidR="00EE69AD" w:rsidRPr="00083482" w:rsidRDefault="00EB3A34" w:rsidP="002F4BB5">
      <w:r w:rsidRPr="00083482">
        <w:t>Next, the Lord says that any meth</w:t>
      </w:r>
      <w:r w:rsidR="002F4BB5">
        <w:t>o</w:t>
      </w:r>
      <w:r w:rsidRPr="00083482">
        <w:t>d that's performed without single-minded devotion is incapable of seeing Him as He really is.</w:t>
      </w:r>
    </w:p>
    <w:p w14:paraId="24C4B2A3" w14:textId="77777777" w:rsidR="00EE69AD" w:rsidRPr="00083482" w:rsidRDefault="00CA3C91">
      <w:pPr>
        <w:pStyle w:val="Heading2"/>
      </w:pPr>
      <w:r w:rsidRPr="00083482">
        <w:t>11-48</w:t>
      </w:r>
    </w:p>
    <w:p w14:paraId="2905DE8C" w14:textId="77777777" w:rsidR="00EE69AD" w:rsidRPr="00083482" w:rsidRDefault="00EB3A34">
      <w:pPr>
        <w:pStyle w:val="Shloka"/>
        <w:rPr>
          <w:noProof/>
          <w:lang w:bidi="sa-IN"/>
        </w:rPr>
      </w:pPr>
      <w:r w:rsidRPr="00083482">
        <w:rPr>
          <w:noProof/>
          <w:lang w:bidi="sa-IN"/>
        </w:rPr>
        <w:t>[</w:t>
      </w:r>
    </w:p>
    <w:p w14:paraId="613777B3" w14:textId="77777777" w:rsidR="00EE69AD" w:rsidRPr="00083482" w:rsidRDefault="00EB3A34">
      <w:pPr>
        <w:pStyle w:val="Shloka"/>
        <w:rPr>
          <w:noProof/>
          <w:lang w:bidi="sa-IN"/>
        </w:rPr>
      </w:pPr>
      <w:r w:rsidRPr="00083482">
        <w:rPr>
          <w:noProof/>
          <w:lang w:bidi="sa-IN"/>
        </w:rPr>
        <w:t>na vEda yajna adhyayanai: na dAnai:</w:t>
      </w:r>
    </w:p>
    <w:p w14:paraId="27F7FBE0" w14:textId="77777777" w:rsidR="00EE69AD" w:rsidRPr="00083482" w:rsidRDefault="00EB3A34">
      <w:pPr>
        <w:pStyle w:val="Shloka"/>
        <w:rPr>
          <w:noProof/>
          <w:lang w:bidi="sa-IN"/>
        </w:rPr>
      </w:pPr>
      <w:r w:rsidRPr="00083482">
        <w:rPr>
          <w:noProof/>
          <w:lang w:bidi="sa-IN"/>
        </w:rPr>
        <w:t>na kriyAbhi: na tapObhi: ugrai: |</w:t>
      </w:r>
    </w:p>
    <w:p w14:paraId="6F867ECA" w14:textId="77777777" w:rsidR="00EE69AD" w:rsidRPr="00083482" w:rsidRDefault="00EB3A34">
      <w:pPr>
        <w:pStyle w:val="Shloka"/>
        <w:rPr>
          <w:noProof/>
          <w:lang w:bidi="sa-IN"/>
        </w:rPr>
      </w:pPr>
      <w:r w:rsidRPr="00083482">
        <w:rPr>
          <w:noProof/>
          <w:lang w:bidi="sa-IN"/>
        </w:rPr>
        <w:t>Evam rUpa: shakya aham nr'lOkE</w:t>
      </w:r>
    </w:p>
    <w:p w14:paraId="15BAF0FD" w14:textId="77777777" w:rsidR="00EE69AD" w:rsidRPr="00083482" w:rsidRDefault="00EB3A34">
      <w:pPr>
        <w:pStyle w:val="Shloka"/>
        <w:rPr>
          <w:noProof/>
          <w:lang w:bidi="sa-IN"/>
        </w:rPr>
      </w:pPr>
      <w:r w:rsidRPr="00083482">
        <w:rPr>
          <w:noProof/>
          <w:lang w:bidi="sa-IN"/>
        </w:rPr>
        <w:t>draShTum tvadanyEna kurupravIra || 48 ||</w:t>
      </w:r>
    </w:p>
    <w:p w14:paraId="3FBBD913" w14:textId="77777777" w:rsidR="00EE69AD" w:rsidRPr="00083482" w:rsidRDefault="00EB3A34">
      <w:pPr>
        <w:pStyle w:val="Shloka"/>
      </w:pPr>
      <w:r w:rsidRPr="00083482">
        <w:rPr>
          <w:noProof/>
          <w:lang w:bidi="sa-IN"/>
        </w:rPr>
        <w:t>]</w:t>
      </w:r>
    </w:p>
    <w:p w14:paraId="24838C77" w14:textId="77777777" w:rsidR="00EE69AD" w:rsidRPr="00083482" w:rsidRDefault="00EB3A34" w:rsidP="00A22026">
      <w:pPr>
        <w:pStyle w:val="ExplnOfShloka"/>
      </w:pPr>
      <w:r w:rsidRPr="00083482">
        <w:rPr>
          <w:noProof/>
          <w:lang w:bidi="sa-IN"/>
        </w:rPr>
        <w:t>[na vEda yajna adhyayanai:]</w:t>
      </w:r>
      <w:r w:rsidRPr="00083482">
        <w:t xml:space="preserve"> Not by the study of the Vedas, nor by performing rituals, nor by intense study, </w:t>
      </w:r>
      <w:r w:rsidRPr="00083482">
        <w:rPr>
          <w:noProof/>
          <w:lang w:bidi="sa-IN"/>
        </w:rPr>
        <w:t>[na dAnai:]</w:t>
      </w:r>
      <w:r w:rsidRPr="00083482">
        <w:t xml:space="preserve"> not by donations, </w:t>
      </w:r>
      <w:r w:rsidRPr="00083482">
        <w:rPr>
          <w:noProof/>
          <w:lang w:bidi="sa-IN"/>
        </w:rPr>
        <w:t>[na kriyAbhi:]</w:t>
      </w:r>
      <w:r w:rsidRPr="00083482">
        <w:t xml:space="preserve"> not by pious actions, </w:t>
      </w:r>
      <w:r w:rsidRPr="00083482">
        <w:rPr>
          <w:noProof/>
          <w:lang w:bidi="sa-IN"/>
        </w:rPr>
        <w:t>[na tapObhi: ugrai:]</w:t>
      </w:r>
      <w:r w:rsidRPr="00083482">
        <w:t xml:space="preserve"> not by severe penance, </w:t>
      </w:r>
      <w:r w:rsidRPr="00083482">
        <w:rPr>
          <w:noProof/>
          <w:lang w:bidi="sa-IN"/>
        </w:rPr>
        <w:t>[shakya: Evam rUpa:]</w:t>
      </w:r>
      <w:r w:rsidRPr="00083482">
        <w:t xml:space="preserve"> can this form </w:t>
      </w:r>
      <w:r w:rsidRPr="00083482">
        <w:rPr>
          <w:noProof/>
          <w:lang w:bidi="sa-IN"/>
        </w:rPr>
        <w:t>[draShTum]</w:t>
      </w:r>
      <w:r w:rsidRPr="00083482">
        <w:t xml:space="preserve"> be seen </w:t>
      </w:r>
      <w:r w:rsidRPr="00083482">
        <w:rPr>
          <w:noProof/>
          <w:lang w:bidi="sa-IN"/>
        </w:rPr>
        <w:t>[tvadanyEna]</w:t>
      </w:r>
      <w:r w:rsidRPr="00083482">
        <w:t xml:space="preserve"> by anyone other than you </w:t>
      </w:r>
      <w:r w:rsidRPr="00083482">
        <w:rPr>
          <w:noProof/>
          <w:lang w:bidi="sa-IN"/>
        </w:rPr>
        <w:t>[nr'lOkE]</w:t>
      </w:r>
      <w:r w:rsidRPr="00083482">
        <w:t xml:space="preserve"> in this world of humans, </w:t>
      </w:r>
      <w:r w:rsidRPr="00083482">
        <w:rPr>
          <w:noProof/>
          <w:lang w:bidi="sa-IN"/>
        </w:rPr>
        <w:t>[kurupravIra]</w:t>
      </w:r>
      <w:r w:rsidRPr="00083482">
        <w:t xml:space="preserve"> O valiant Arjuna.</w:t>
      </w:r>
    </w:p>
    <w:p w14:paraId="65B06D8C" w14:textId="6709183A" w:rsidR="00EE69AD" w:rsidRPr="00083482" w:rsidRDefault="002F4BB5" w:rsidP="00FD202A">
      <w:r>
        <w:t>The Lord continues- you are my devotee. It’</w:t>
      </w:r>
      <w:r w:rsidR="00EB3A34" w:rsidRPr="00083482">
        <w:t>s not possible for any</w:t>
      </w:r>
      <w:r>
        <w:t xml:space="preserve">one else </w:t>
      </w:r>
      <w:r w:rsidR="00EB3A34" w:rsidRPr="00083482">
        <w:t xml:space="preserve">to see Me in this form, as I really am, </w:t>
      </w:r>
      <w:r>
        <w:t xml:space="preserve">merely </w:t>
      </w:r>
      <w:r w:rsidR="00EB3A34" w:rsidRPr="00083482">
        <w:t>by following the Vedas and rituals.</w:t>
      </w:r>
    </w:p>
    <w:p w14:paraId="3C67762A" w14:textId="77777777" w:rsidR="00EE69AD" w:rsidRPr="00083482" w:rsidRDefault="00CA3C91">
      <w:pPr>
        <w:pStyle w:val="Heading2"/>
      </w:pPr>
      <w:r w:rsidRPr="00083482">
        <w:t>11-49</w:t>
      </w:r>
    </w:p>
    <w:p w14:paraId="682D0F15" w14:textId="77777777" w:rsidR="00EE69AD" w:rsidRPr="00083482" w:rsidRDefault="00EB3A34">
      <w:pPr>
        <w:pStyle w:val="Shloka"/>
        <w:rPr>
          <w:noProof/>
          <w:lang w:bidi="sa-IN"/>
        </w:rPr>
      </w:pPr>
      <w:r w:rsidRPr="00083482">
        <w:rPr>
          <w:noProof/>
          <w:lang w:bidi="sa-IN"/>
        </w:rPr>
        <w:t>[</w:t>
      </w:r>
    </w:p>
    <w:p w14:paraId="23A89310" w14:textId="77777777" w:rsidR="00EE69AD" w:rsidRPr="00083482" w:rsidRDefault="00EB3A34">
      <w:pPr>
        <w:pStyle w:val="Shloka"/>
        <w:rPr>
          <w:noProof/>
          <w:lang w:bidi="sa-IN"/>
        </w:rPr>
      </w:pPr>
      <w:r w:rsidRPr="00083482">
        <w:rPr>
          <w:noProof/>
          <w:lang w:bidi="sa-IN"/>
        </w:rPr>
        <w:t>mA tE vyathA mA cha vimUDha bhAvO</w:t>
      </w:r>
    </w:p>
    <w:p w14:paraId="151E9F03" w14:textId="77777777" w:rsidR="00EE69AD" w:rsidRPr="00083482" w:rsidRDefault="00EB3A34">
      <w:pPr>
        <w:pStyle w:val="Shloka"/>
        <w:rPr>
          <w:noProof/>
          <w:lang w:bidi="sa-IN"/>
        </w:rPr>
      </w:pPr>
      <w:r w:rsidRPr="00083482">
        <w:rPr>
          <w:noProof/>
          <w:lang w:bidi="sa-IN"/>
        </w:rPr>
        <w:t>dr'ShTvA rUpam ghOram Idr'k mamEdam |</w:t>
      </w:r>
    </w:p>
    <w:p w14:paraId="52C6F388" w14:textId="77777777" w:rsidR="00EE69AD" w:rsidRPr="00083482" w:rsidRDefault="00EB3A34">
      <w:pPr>
        <w:pStyle w:val="Shloka"/>
        <w:rPr>
          <w:noProof/>
          <w:lang w:bidi="sa-IN"/>
        </w:rPr>
      </w:pPr>
      <w:r w:rsidRPr="00083482">
        <w:rPr>
          <w:noProof/>
          <w:lang w:bidi="sa-IN"/>
        </w:rPr>
        <w:t>vyapEtabhI: prItamanA: punastvam</w:t>
      </w:r>
    </w:p>
    <w:p w14:paraId="35798026" w14:textId="77777777" w:rsidR="00EE69AD" w:rsidRPr="00083482" w:rsidRDefault="00EB3A34">
      <w:pPr>
        <w:pStyle w:val="Shloka"/>
        <w:rPr>
          <w:noProof/>
          <w:lang w:bidi="sa-IN"/>
        </w:rPr>
      </w:pPr>
      <w:r w:rsidRPr="00083482">
        <w:rPr>
          <w:noProof/>
          <w:lang w:bidi="sa-IN"/>
        </w:rPr>
        <w:lastRenderedPageBreak/>
        <w:t>tadEva mE rUpam idam prapashya || 49 ||</w:t>
      </w:r>
    </w:p>
    <w:p w14:paraId="1136002F" w14:textId="77777777" w:rsidR="00EE69AD" w:rsidRPr="00083482" w:rsidRDefault="00EB3A34">
      <w:pPr>
        <w:pStyle w:val="Shloka"/>
      </w:pPr>
      <w:r w:rsidRPr="00083482">
        <w:rPr>
          <w:noProof/>
          <w:lang w:bidi="sa-IN"/>
        </w:rPr>
        <w:t>]</w:t>
      </w:r>
    </w:p>
    <w:p w14:paraId="5FB1BE66" w14:textId="66B05EA1" w:rsidR="00EE69AD" w:rsidRPr="00083482" w:rsidRDefault="002F4BB5" w:rsidP="00A22026">
      <w:pPr>
        <w:pStyle w:val="ExplnOfShloka"/>
      </w:pPr>
      <w:r w:rsidRPr="00083482">
        <w:rPr>
          <w:noProof/>
          <w:lang w:bidi="sa-IN"/>
        </w:rPr>
        <w:t>[mA tE vyathA]</w:t>
      </w:r>
      <w:r w:rsidRPr="00083482">
        <w:t xml:space="preserve"> </w:t>
      </w:r>
      <w:r>
        <w:t xml:space="preserve">May you not be agitated </w:t>
      </w:r>
      <w:r w:rsidRPr="00083482">
        <w:rPr>
          <w:noProof/>
          <w:lang w:bidi="sa-IN"/>
        </w:rPr>
        <w:t>[cha vimUDha bhAvO]</w:t>
      </w:r>
      <w:r w:rsidRPr="00083482">
        <w:t xml:space="preserve"> </w:t>
      </w:r>
      <w:r>
        <w:t>and confused</w:t>
      </w:r>
      <w:r w:rsidRPr="00083482">
        <w:t xml:space="preserve"> </w:t>
      </w:r>
      <w:r w:rsidRPr="00083482">
        <w:rPr>
          <w:noProof/>
          <w:lang w:bidi="sa-IN"/>
        </w:rPr>
        <w:t>[Idr'k]</w:t>
      </w:r>
      <w:r w:rsidRPr="00083482">
        <w:t xml:space="preserve"> </w:t>
      </w:r>
      <w:r w:rsidR="00DC3E82">
        <w:t>in this manner</w:t>
      </w:r>
      <w:r>
        <w:t>,</w:t>
      </w:r>
      <w:r w:rsidRPr="00083482">
        <w:rPr>
          <w:noProof/>
          <w:lang w:bidi="sa-IN"/>
        </w:rPr>
        <w:t xml:space="preserve"> </w:t>
      </w:r>
      <w:r w:rsidR="00EB3A34" w:rsidRPr="00083482">
        <w:rPr>
          <w:noProof/>
          <w:lang w:bidi="sa-IN"/>
        </w:rPr>
        <w:t>[dr'ShTvA]</w:t>
      </w:r>
      <w:r w:rsidR="00EB3A34" w:rsidRPr="00083482">
        <w:t xml:space="preserve"> </w:t>
      </w:r>
      <w:r>
        <w:t>s</w:t>
      </w:r>
      <w:r w:rsidR="00EB3A34" w:rsidRPr="00083482">
        <w:t xml:space="preserve">eeing </w:t>
      </w:r>
      <w:r w:rsidR="00EB3A34" w:rsidRPr="00083482">
        <w:rPr>
          <w:noProof/>
          <w:lang w:bidi="sa-IN"/>
        </w:rPr>
        <w:t>[idam]</w:t>
      </w:r>
      <w:r w:rsidR="00EB3A34" w:rsidRPr="00083482">
        <w:t xml:space="preserve"> this </w:t>
      </w:r>
      <w:r w:rsidR="00EB3A34" w:rsidRPr="00083482">
        <w:rPr>
          <w:noProof/>
          <w:lang w:bidi="sa-IN"/>
        </w:rPr>
        <w:t>[ghOram rUpam]</w:t>
      </w:r>
      <w:r w:rsidR="00EB3A34" w:rsidRPr="00083482">
        <w:t xml:space="preserve"> </w:t>
      </w:r>
      <w:r w:rsidR="00DC3E82">
        <w:t>formidable</w:t>
      </w:r>
      <w:r w:rsidR="00EB3A34" w:rsidRPr="00083482">
        <w:t xml:space="preserve"> form </w:t>
      </w:r>
      <w:r w:rsidR="00EB3A34" w:rsidRPr="00083482">
        <w:rPr>
          <w:noProof/>
          <w:lang w:bidi="sa-IN"/>
        </w:rPr>
        <w:t>[mama]</w:t>
      </w:r>
      <w:r>
        <w:t xml:space="preserve"> of Mine</w:t>
      </w:r>
      <w:r w:rsidR="00EB3A34" w:rsidRPr="00083482">
        <w:t xml:space="preserve">. </w:t>
      </w:r>
      <w:r w:rsidR="00EB3A34" w:rsidRPr="00083482">
        <w:rPr>
          <w:noProof/>
          <w:lang w:bidi="sa-IN"/>
        </w:rPr>
        <w:t>[tvam prapashya]</w:t>
      </w:r>
      <w:r w:rsidR="00EB3A34" w:rsidRPr="00083482">
        <w:t xml:space="preserve"> See </w:t>
      </w:r>
      <w:r w:rsidR="00EB3A34" w:rsidRPr="00083482">
        <w:rPr>
          <w:noProof/>
          <w:lang w:bidi="sa-IN"/>
        </w:rPr>
        <w:t>[tadEva mE rUpam idam]</w:t>
      </w:r>
      <w:r w:rsidR="00EB3A34" w:rsidRPr="00083482">
        <w:t xml:space="preserve"> </w:t>
      </w:r>
      <w:r>
        <w:t>My previous</w:t>
      </w:r>
      <w:r w:rsidR="00EB3A34" w:rsidRPr="00083482">
        <w:t xml:space="preserve"> form </w:t>
      </w:r>
      <w:r w:rsidR="00EB3A34" w:rsidRPr="00083482">
        <w:rPr>
          <w:noProof/>
          <w:lang w:bidi="sa-IN"/>
        </w:rPr>
        <w:t>[puna:]</w:t>
      </w:r>
      <w:r w:rsidR="00EB3A34" w:rsidRPr="00083482">
        <w:t xml:space="preserve"> again. </w:t>
      </w:r>
      <w:r w:rsidR="00EB3A34" w:rsidRPr="00083482">
        <w:rPr>
          <w:noProof/>
          <w:lang w:bidi="sa-IN"/>
        </w:rPr>
        <w:t>[vyapEtabhI:]</w:t>
      </w:r>
      <w:r w:rsidR="00EB3A34" w:rsidRPr="00083482">
        <w:t xml:space="preserve"> Be without fear, </w:t>
      </w:r>
      <w:r w:rsidR="00EB3A34" w:rsidRPr="00083482">
        <w:rPr>
          <w:noProof/>
          <w:lang w:bidi="sa-IN"/>
        </w:rPr>
        <w:t>[prItamanA:]</w:t>
      </w:r>
      <w:r w:rsidR="00EB3A34" w:rsidRPr="00083482">
        <w:t xml:space="preserve"> with a cheerful mind.</w:t>
      </w:r>
    </w:p>
    <w:p w14:paraId="40E23927" w14:textId="3F3FCF95" w:rsidR="00EE69AD" w:rsidRPr="00083482" w:rsidRDefault="00EB3A34" w:rsidP="00FD202A">
      <w:r w:rsidRPr="00083482">
        <w:t xml:space="preserve">Whatever be the agitation and confusion in your mind on seeing this terrible </w:t>
      </w:r>
      <w:r w:rsidR="002F4BB5" w:rsidRPr="00083482">
        <w:t>form</w:t>
      </w:r>
      <w:r w:rsidR="002F4BB5">
        <w:t>,</w:t>
      </w:r>
      <w:r w:rsidRPr="00083482">
        <w:t xml:space="preserve"> let it not be there. I will show you My previous form, which was gentle, </w:t>
      </w:r>
      <w:r w:rsidR="002F4BB5">
        <w:t xml:space="preserve">the one </w:t>
      </w:r>
      <w:r w:rsidRPr="00083482">
        <w:t>you</w:t>
      </w:r>
      <w:r w:rsidR="002F4BB5">
        <w:t>’</w:t>
      </w:r>
      <w:r w:rsidRPr="00083482">
        <w:t xml:space="preserve">re used to. See </w:t>
      </w:r>
      <w:r w:rsidR="002F4BB5">
        <w:t xml:space="preserve">My familiar </w:t>
      </w:r>
      <w:r w:rsidRPr="00083482">
        <w:t>form.</w:t>
      </w:r>
    </w:p>
    <w:p w14:paraId="41B76ECD" w14:textId="77777777" w:rsidR="00EE69AD" w:rsidRPr="00083482" w:rsidRDefault="00CA3C91">
      <w:pPr>
        <w:pStyle w:val="Heading2"/>
      </w:pPr>
      <w:r w:rsidRPr="00083482">
        <w:t>11-50</w:t>
      </w:r>
    </w:p>
    <w:p w14:paraId="35227BF3" w14:textId="77777777" w:rsidR="00EE69AD" w:rsidRPr="00083482" w:rsidRDefault="00EB3A34">
      <w:pPr>
        <w:pStyle w:val="Shloka"/>
        <w:rPr>
          <w:noProof/>
          <w:lang w:bidi="sa-IN"/>
        </w:rPr>
      </w:pPr>
      <w:r w:rsidRPr="00083482">
        <w:rPr>
          <w:noProof/>
          <w:lang w:bidi="sa-IN"/>
        </w:rPr>
        <w:t>[</w:t>
      </w:r>
    </w:p>
    <w:p w14:paraId="06F9EC14" w14:textId="77777777" w:rsidR="00EE69AD" w:rsidRPr="00083482" w:rsidRDefault="00EB3A34">
      <w:pPr>
        <w:pStyle w:val="Shloka"/>
        <w:rPr>
          <w:noProof/>
          <w:lang w:bidi="sa-IN"/>
        </w:rPr>
      </w:pPr>
      <w:r w:rsidRPr="00083482">
        <w:rPr>
          <w:noProof/>
          <w:lang w:bidi="sa-IN"/>
        </w:rPr>
        <w:t>sanjaya uvAcha</w:t>
      </w:r>
    </w:p>
    <w:p w14:paraId="3CE263BA" w14:textId="77777777" w:rsidR="00EE69AD" w:rsidRPr="00083482" w:rsidRDefault="00EB3A34">
      <w:pPr>
        <w:pStyle w:val="Shloka"/>
        <w:rPr>
          <w:noProof/>
          <w:lang w:bidi="sa-IN"/>
        </w:rPr>
      </w:pPr>
      <w:r w:rsidRPr="00083482">
        <w:rPr>
          <w:noProof/>
          <w:lang w:bidi="sa-IN"/>
        </w:rPr>
        <w:t>ityarjunam vAsudEva: tathOktvA</w:t>
      </w:r>
    </w:p>
    <w:p w14:paraId="5418B3B5" w14:textId="77777777" w:rsidR="00EE69AD" w:rsidRPr="00083482" w:rsidRDefault="00EB3A34">
      <w:pPr>
        <w:pStyle w:val="Shloka"/>
        <w:rPr>
          <w:noProof/>
          <w:lang w:bidi="sa-IN"/>
        </w:rPr>
      </w:pPr>
      <w:r w:rsidRPr="00083482">
        <w:rPr>
          <w:noProof/>
          <w:lang w:bidi="sa-IN"/>
        </w:rPr>
        <w:t>svakam rUpam darshayAmAsa bhUya:|</w:t>
      </w:r>
    </w:p>
    <w:p w14:paraId="52B2F820" w14:textId="77777777" w:rsidR="00EE69AD" w:rsidRPr="00083482" w:rsidRDefault="00EB3A34">
      <w:pPr>
        <w:pStyle w:val="Shloka"/>
        <w:rPr>
          <w:noProof/>
          <w:lang w:bidi="sa-IN"/>
        </w:rPr>
      </w:pPr>
      <w:r w:rsidRPr="00083482">
        <w:rPr>
          <w:noProof/>
          <w:lang w:bidi="sa-IN"/>
        </w:rPr>
        <w:t>AshvAsayAmAsa cha bhItam Enam</w:t>
      </w:r>
    </w:p>
    <w:p w14:paraId="36E5C781" w14:textId="77777777" w:rsidR="00EE69AD" w:rsidRPr="00083482" w:rsidRDefault="00EB3A34">
      <w:pPr>
        <w:pStyle w:val="Shloka"/>
        <w:rPr>
          <w:noProof/>
          <w:lang w:bidi="sa-IN"/>
        </w:rPr>
      </w:pPr>
      <w:r w:rsidRPr="00083482">
        <w:rPr>
          <w:noProof/>
          <w:lang w:bidi="sa-IN"/>
        </w:rPr>
        <w:t>bhUtvA puna: saumya vapu: mahAtmA || 50 ||</w:t>
      </w:r>
    </w:p>
    <w:p w14:paraId="28237E93" w14:textId="77777777" w:rsidR="00EE69AD" w:rsidRPr="00083482" w:rsidRDefault="00EB3A34">
      <w:pPr>
        <w:pStyle w:val="Shloka"/>
      </w:pPr>
      <w:r w:rsidRPr="00083482">
        <w:rPr>
          <w:noProof/>
          <w:lang w:bidi="sa-IN"/>
        </w:rPr>
        <w:t>]</w:t>
      </w:r>
    </w:p>
    <w:p w14:paraId="74BB97A7" w14:textId="79663722" w:rsidR="00EE69AD" w:rsidRPr="00083482" w:rsidRDefault="00EB3A34" w:rsidP="00A22026">
      <w:pPr>
        <w:pStyle w:val="ExplnOfShloka"/>
      </w:pPr>
      <w:r w:rsidRPr="00083482">
        <w:rPr>
          <w:noProof/>
          <w:lang w:bidi="sa-IN"/>
        </w:rPr>
        <w:t>[sanjaya uvAcha]</w:t>
      </w:r>
      <w:r w:rsidRPr="00083482">
        <w:t xml:space="preserve"> Sanjaya said - </w:t>
      </w:r>
      <w:r w:rsidRPr="00083482">
        <w:rPr>
          <w:noProof/>
          <w:lang w:bidi="sa-IN"/>
        </w:rPr>
        <w:t>[tathA]</w:t>
      </w:r>
      <w:r w:rsidRPr="00083482">
        <w:t xml:space="preserve"> Then, </w:t>
      </w:r>
      <w:r w:rsidRPr="00083482">
        <w:rPr>
          <w:noProof/>
          <w:lang w:bidi="sa-IN"/>
        </w:rPr>
        <w:t>[iti uktvA]</w:t>
      </w:r>
      <w:r w:rsidRPr="00083482">
        <w:t xml:space="preserve"> having said this </w:t>
      </w:r>
      <w:r w:rsidRPr="00083482">
        <w:rPr>
          <w:noProof/>
          <w:lang w:bidi="sa-IN"/>
        </w:rPr>
        <w:t>[arjunam]</w:t>
      </w:r>
      <w:r w:rsidRPr="00083482">
        <w:t xml:space="preserve"> </w:t>
      </w:r>
      <w:r w:rsidR="00782358" w:rsidRPr="00083482">
        <w:t>to Arjuna</w:t>
      </w:r>
      <w:r w:rsidRPr="00083482">
        <w:t xml:space="preserve">, </w:t>
      </w:r>
      <w:r w:rsidRPr="00083482">
        <w:rPr>
          <w:noProof/>
          <w:lang w:bidi="sa-IN"/>
        </w:rPr>
        <w:t>[mahAtmA vAsudEva:]</w:t>
      </w:r>
      <w:r w:rsidRPr="00083482">
        <w:t xml:space="preserve"> </w:t>
      </w:r>
      <w:r w:rsidR="002F4BB5">
        <w:t xml:space="preserve">the great </w:t>
      </w:r>
      <w:r w:rsidRPr="00083482">
        <w:t xml:space="preserve">Krishna </w:t>
      </w:r>
      <w:r w:rsidRPr="00083482">
        <w:rPr>
          <w:noProof/>
          <w:lang w:bidi="sa-IN"/>
        </w:rPr>
        <w:t>[darshayAmAsa]</w:t>
      </w:r>
      <w:r w:rsidRPr="00083482">
        <w:t xml:space="preserve"> showed </w:t>
      </w:r>
      <w:r w:rsidRPr="00083482">
        <w:rPr>
          <w:noProof/>
          <w:lang w:bidi="sa-IN"/>
        </w:rPr>
        <w:t>[svakam rUpam]</w:t>
      </w:r>
      <w:r w:rsidRPr="00083482">
        <w:t xml:space="preserve"> His form </w:t>
      </w:r>
      <w:r w:rsidRPr="00083482">
        <w:rPr>
          <w:noProof/>
          <w:lang w:bidi="sa-IN"/>
        </w:rPr>
        <w:t>[bhUya:]</w:t>
      </w:r>
      <w:r w:rsidRPr="00083482">
        <w:t xml:space="preserve"> again. </w:t>
      </w:r>
      <w:r w:rsidRPr="00083482">
        <w:rPr>
          <w:noProof/>
          <w:lang w:bidi="sa-IN"/>
        </w:rPr>
        <w:t>[AshvAsayAmAsa cha]</w:t>
      </w:r>
      <w:r w:rsidRPr="00083482">
        <w:t xml:space="preserve"> He </w:t>
      </w:r>
      <w:r w:rsidR="002F4BB5">
        <w:t xml:space="preserve">then </w:t>
      </w:r>
      <w:r w:rsidRPr="00083482">
        <w:t xml:space="preserve">reassures </w:t>
      </w:r>
      <w:r w:rsidRPr="00083482">
        <w:rPr>
          <w:noProof/>
          <w:lang w:bidi="sa-IN"/>
        </w:rPr>
        <w:t>[Enam bhItam]</w:t>
      </w:r>
      <w:r w:rsidRPr="00083482">
        <w:t xml:space="preserve"> this frightened soul </w:t>
      </w:r>
      <w:r w:rsidRPr="00083482">
        <w:rPr>
          <w:noProof/>
          <w:lang w:bidi="sa-IN"/>
        </w:rPr>
        <w:t>[bhUtvA]</w:t>
      </w:r>
      <w:r w:rsidRPr="00083482">
        <w:t xml:space="preserve"> by being </w:t>
      </w:r>
      <w:r w:rsidRPr="00083482">
        <w:rPr>
          <w:noProof/>
          <w:lang w:bidi="sa-IN"/>
        </w:rPr>
        <w:t>[soumya vapu:]</w:t>
      </w:r>
      <w:r w:rsidRPr="00083482">
        <w:t xml:space="preserve"> with a gentle body. </w:t>
      </w:r>
    </w:p>
    <w:p w14:paraId="29BEC009" w14:textId="77777777" w:rsidR="002F4BB5" w:rsidRDefault="002F4BB5" w:rsidP="00FD202A">
      <w:r>
        <w:t xml:space="preserve">Having said this to Arjuna, </w:t>
      </w:r>
      <w:r w:rsidR="00EB3A34" w:rsidRPr="00083482">
        <w:t>The Lord</w:t>
      </w:r>
      <w:r>
        <w:t xml:space="preserve"> showed His familiar form having four arms, born as the son of Vasudeva.</w:t>
      </w:r>
      <w:r w:rsidRPr="00083482">
        <w:t xml:space="preserve"> </w:t>
      </w:r>
    </w:p>
    <w:p w14:paraId="5BB5E218" w14:textId="16E9CB52" w:rsidR="00EE69AD" w:rsidRPr="00083482" w:rsidRDefault="00EB3A34" w:rsidP="00FD202A">
      <w:r w:rsidRPr="00083482">
        <w:t>The great Lord's intent is always fulfilled</w:t>
      </w:r>
      <w:r w:rsidR="002F4BB5">
        <w:t>.</w:t>
      </w:r>
      <w:r w:rsidRPr="00083482">
        <w:t xml:space="preserve"> Arjuna</w:t>
      </w:r>
      <w:r w:rsidR="002F4BB5">
        <w:t xml:space="preserve"> </w:t>
      </w:r>
      <w:r w:rsidRPr="00083482">
        <w:t>was frightened by the sight of an unfamiliar form,</w:t>
      </w:r>
      <w:r w:rsidR="002F4BB5">
        <w:t xml:space="preserve"> so the Lord</w:t>
      </w:r>
      <w:r w:rsidR="002F4BB5" w:rsidRPr="002F4BB5">
        <w:t xml:space="preserve"> </w:t>
      </w:r>
      <w:r w:rsidR="002F4BB5" w:rsidRPr="00083482">
        <w:t>reassured</w:t>
      </w:r>
      <w:r w:rsidRPr="00083482">
        <w:t xml:space="preserve"> </w:t>
      </w:r>
      <w:r w:rsidR="002F4BB5">
        <w:t xml:space="preserve">him </w:t>
      </w:r>
      <w:r w:rsidRPr="00083482">
        <w:t xml:space="preserve">by regaining His familiar gentle form. Having four arms is the </w:t>
      </w:r>
      <w:r w:rsidR="002F4BB5">
        <w:t>familiar</w:t>
      </w:r>
      <w:r w:rsidRPr="00083482">
        <w:t xml:space="preserve"> form of the Lord, the supreme person who was born as the son of Vasudeva with the intention of favoring the world. </w:t>
      </w:r>
    </w:p>
    <w:p w14:paraId="066C2294" w14:textId="07BAA388" w:rsidR="002F4BB5" w:rsidRDefault="00EB3A34" w:rsidP="00FD202A">
      <w:r w:rsidRPr="00083482">
        <w:t xml:space="preserve">At birth, Krishna was requested by </w:t>
      </w:r>
      <w:r w:rsidR="00DE55B3">
        <w:t xml:space="preserve">His father </w:t>
      </w:r>
      <w:r w:rsidRPr="00083482">
        <w:t xml:space="preserve">Vasudeva, who was afraid of Kamsa, to withdraw two of His hands. The hands were withdrawn till Kamsa was killed. After that, they appeared in their natural form. </w:t>
      </w:r>
    </w:p>
    <w:p w14:paraId="61E66E2B" w14:textId="77777777" w:rsidR="002F4BB5" w:rsidRDefault="00EB3A34" w:rsidP="00FD202A">
      <w:r w:rsidRPr="00083482">
        <w:t xml:space="preserve">Vasudeva's prayer is described in </w:t>
      </w:r>
      <w:r w:rsidRPr="002F4BB5">
        <w:rPr>
          <w:noProof/>
          <w:sz w:val="16"/>
          <w:szCs w:val="20"/>
          <w:lang w:bidi="sa-IN"/>
        </w:rPr>
        <w:t>[vishNu purANa]</w:t>
      </w:r>
      <w:r w:rsidRPr="002F4BB5">
        <w:rPr>
          <w:sz w:val="16"/>
          <w:szCs w:val="20"/>
        </w:rPr>
        <w:t xml:space="preserve">, 5-7-10 </w:t>
      </w:r>
      <w:r w:rsidR="002F4BB5" w:rsidRPr="002F4BB5">
        <w:rPr>
          <w:sz w:val="16"/>
          <w:szCs w:val="20"/>
        </w:rPr>
        <w:t>/</w:t>
      </w:r>
      <w:r w:rsidRPr="002F4BB5">
        <w:rPr>
          <w:sz w:val="16"/>
          <w:szCs w:val="20"/>
        </w:rPr>
        <w:t xml:space="preserve"> 13</w:t>
      </w:r>
      <w:r w:rsidRPr="00083482">
        <w:t xml:space="preserve">: 'You are born, O Lord of gods, carrying Your conch and the disc. Be pleased and withdraw this divine form of Yours. Withdraw this form of Yours having four arms, O Lord who owns the universe'. </w:t>
      </w:r>
    </w:p>
    <w:p w14:paraId="600B7F04" w14:textId="77777777" w:rsidR="002F4BB5" w:rsidRDefault="00EB3A34" w:rsidP="00FD202A">
      <w:r w:rsidRPr="00083482">
        <w:t xml:space="preserve">Shishupala, who hated the son of Vasudeva, always had Krishna's four-armed form in his mind as the object of hatred, as said in </w:t>
      </w:r>
      <w:r w:rsidRPr="002F4BB5">
        <w:rPr>
          <w:noProof/>
          <w:sz w:val="16"/>
          <w:szCs w:val="20"/>
          <w:lang w:bidi="sa-IN"/>
        </w:rPr>
        <w:t>[vishNu purANa]</w:t>
      </w:r>
      <w:r w:rsidRPr="002F4BB5">
        <w:rPr>
          <w:sz w:val="16"/>
          <w:szCs w:val="20"/>
        </w:rPr>
        <w:t>, 4-15-13</w:t>
      </w:r>
      <w:r w:rsidRPr="00083482">
        <w:t xml:space="preserve">: 'The One with four long and large arms, holding the conch, disc and the mace'. </w:t>
      </w:r>
    </w:p>
    <w:p w14:paraId="6BAF9971" w14:textId="3414AEB8" w:rsidR="00EE69AD" w:rsidRPr="00083482" w:rsidRDefault="00EB3A34" w:rsidP="00FD202A">
      <w:r w:rsidRPr="00083482">
        <w:t>It is the same four-armed form that Arjuna talked about, when He wanted to see the Lord's familiar form.</w:t>
      </w:r>
    </w:p>
    <w:p w14:paraId="4A9E8560" w14:textId="77777777" w:rsidR="00EE69AD" w:rsidRPr="00083482" w:rsidRDefault="00CA3C91">
      <w:pPr>
        <w:pStyle w:val="Heading2"/>
      </w:pPr>
      <w:r w:rsidRPr="00083482">
        <w:lastRenderedPageBreak/>
        <w:t>11-51</w:t>
      </w:r>
    </w:p>
    <w:p w14:paraId="3E6FA17F" w14:textId="77777777" w:rsidR="00EE69AD" w:rsidRPr="00083482" w:rsidRDefault="00EB3A34">
      <w:pPr>
        <w:pStyle w:val="Shloka"/>
        <w:rPr>
          <w:noProof/>
          <w:lang w:bidi="sa-IN"/>
        </w:rPr>
      </w:pPr>
      <w:r w:rsidRPr="00083482">
        <w:rPr>
          <w:noProof/>
          <w:lang w:bidi="sa-IN"/>
        </w:rPr>
        <w:t>[</w:t>
      </w:r>
    </w:p>
    <w:p w14:paraId="5B935502" w14:textId="77777777" w:rsidR="00EE69AD" w:rsidRPr="00083482" w:rsidRDefault="00EB3A34">
      <w:pPr>
        <w:pStyle w:val="Shloka"/>
        <w:rPr>
          <w:noProof/>
          <w:lang w:bidi="sa-IN"/>
        </w:rPr>
      </w:pPr>
      <w:r w:rsidRPr="00083482">
        <w:rPr>
          <w:noProof/>
          <w:lang w:bidi="sa-IN"/>
        </w:rPr>
        <w:t>arjuna uvAcha</w:t>
      </w:r>
    </w:p>
    <w:p w14:paraId="3E311FB1" w14:textId="77777777" w:rsidR="00EE69AD" w:rsidRPr="00083482" w:rsidRDefault="00EB3A34">
      <w:pPr>
        <w:pStyle w:val="Shloka"/>
        <w:rPr>
          <w:noProof/>
          <w:lang w:bidi="sa-IN"/>
        </w:rPr>
      </w:pPr>
      <w:r w:rsidRPr="00083482">
        <w:rPr>
          <w:noProof/>
          <w:lang w:bidi="sa-IN"/>
        </w:rPr>
        <w:t>dr'ShTvA idam mAnuSham rUpam tava saumyam janArdana |</w:t>
      </w:r>
    </w:p>
    <w:p w14:paraId="7D99ADB4" w14:textId="77777777" w:rsidR="00EE69AD" w:rsidRPr="00083482" w:rsidRDefault="00EB3A34">
      <w:pPr>
        <w:pStyle w:val="Shloka"/>
        <w:rPr>
          <w:noProof/>
          <w:lang w:bidi="sa-IN"/>
        </w:rPr>
      </w:pPr>
      <w:r w:rsidRPr="00083482">
        <w:rPr>
          <w:noProof/>
          <w:lang w:bidi="sa-IN"/>
        </w:rPr>
        <w:t>idAnIm asmi saMmvr'tta: sachEtA: prakr'tim gata: || 51 ||</w:t>
      </w:r>
    </w:p>
    <w:p w14:paraId="0BA9BB85" w14:textId="77777777" w:rsidR="00EE69AD" w:rsidRPr="00083482" w:rsidRDefault="00EB3A34">
      <w:pPr>
        <w:pStyle w:val="Shloka"/>
      </w:pPr>
      <w:r w:rsidRPr="00083482">
        <w:rPr>
          <w:noProof/>
          <w:lang w:bidi="sa-IN"/>
        </w:rPr>
        <w:t>]</w:t>
      </w:r>
    </w:p>
    <w:p w14:paraId="098B8ACD" w14:textId="0603A152" w:rsidR="00EE69AD" w:rsidRPr="00083482" w:rsidRDefault="00EB3A34" w:rsidP="00A22026">
      <w:pPr>
        <w:pStyle w:val="ExplnOfShloka"/>
      </w:pPr>
      <w:r w:rsidRPr="00083482">
        <w:rPr>
          <w:noProof/>
          <w:lang w:bidi="sa-IN"/>
        </w:rPr>
        <w:t>[arjuna uvAcha]</w:t>
      </w:r>
      <w:r w:rsidRPr="00083482">
        <w:t xml:space="preserve"> Arjuna said - </w:t>
      </w:r>
      <w:r w:rsidRPr="00083482">
        <w:rPr>
          <w:noProof/>
          <w:lang w:bidi="sa-IN"/>
        </w:rPr>
        <w:t>[janArdana]</w:t>
      </w:r>
      <w:r w:rsidRPr="00083482">
        <w:t xml:space="preserve"> Lord, </w:t>
      </w:r>
      <w:r w:rsidRPr="00083482">
        <w:rPr>
          <w:noProof/>
          <w:lang w:bidi="sa-IN"/>
        </w:rPr>
        <w:t>[dr'ShTvA idam]</w:t>
      </w:r>
      <w:r w:rsidRPr="00083482">
        <w:t xml:space="preserve"> looking at this </w:t>
      </w:r>
      <w:r w:rsidRPr="00083482">
        <w:rPr>
          <w:noProof/>
          <w:lang w:bidi="sa-IN"/>
        </w:rPr>
        <w:t>[mAnuSham rUpam tava]</w:t>
      </w:r>
      <w:r w:rsidRPr="00083482">
        <w:t xml:space="preserve"> human form of Yours, </w:t>
      </w:r>
      <w:r w:rsidRPr="00083482">
        <w:rPr>
          <w:noProof/>
          <w:lang w:bidi="sa-IN"/>
        </w:rPr>
        <w:t>[saumyam]</w:t>
      </w:r>
      <w:r w:rsidRPr="00083482">
        <w:t xml:space="preserve"> which is gentle, </w:t>
      </w:r>
      <w:r w:rsidRPr="00083482">
        <w:rPr>
          <w:noProof/>
          <w:lang w:bidi="sa-IN"/>
        </w:rPr>
        <w:t>[idAnIm asmi]</w:t>
      </w:r>
      <w:r w:rsidRPr="00083482">
        <w:t xml:space="preserve"> I am now </w:t>
      </w:r>
      <w:r w:rsidRPr="00083482">
        <w:rPr>
          <w:noProof/>
          <w:lang w:bidi="sa-IN"/>
        </w:rPr>
        <w:t>[sachEtA:]</w:t>
      </w:r>
      <w:r w:rsidRPr="00083482">
        <w:t xml:space="preserve"> in my senses</w:t>
      </w:r>
      <w:r w:rsidR="002F4BB5">
        <w:t>.</w:t>
      </w:r>
      <w:r w:rsidRPr="00083482">
        <w:t xml:space="preserve"> </w:t>
      </w:r>
      <w:r w:rsidRPr="00083482">
        <w:rPr>
          <w:noProof/>
          <w:lang w:bidi="sa-IN"/>
        </w:rPr>
        <w:t>[sa</w:t>
      </w:r>
      <w:r w:rsidR="002F4BB5">
        <w:rPr>
          <w:noProof/>
          <w:lang w:bidi="sa-IN"/>
        </w:rPr>
        <w:t>M</w:t>
      </w:r>
      <w:r w:rsidRPr="00083482">
        <w:rPr>
          <w:noProof/>
          <w:lang w:bidi="sa-IN"/>
        </w:rPr>
        <w:t>mvr'tta:]</w:t>
      </w:r>
      <w:r w:rsidRPr="00083482">
        <w:t xml:space="preserve"> I am alive, </w:t>
      </w:r>
      <w:r w:rsidRPr="00083482">
        <w:rPr>
          <w:noProof/>
          <w:lang w:bidi="sa-IN"/>
        </w:rPr>
        <w:t>[prakr'tim gata:]</w:t>
      </w:r>
      <w:r w:rsidRPr="00083482">
        <w:t xml:space="preserve"> back in this environment.</w:t>
      </w:r>
    </w:p>
    <w:p w14:paraId="495897C4" w14:textId="572014E6" w:rsidR="00EE69AD" w:rsidRPr="00083482" w:rsidRDefault="00EB3A34" w:rsidP="00FD202A">
      <w:r w:rsidRPr="00083482">
        <w:t xml:space="preserve">Arjuna says to Lord Krishna - 'Looking at this human form of Yours, </w:t>
      </w:r>
      <w:r w:rsidR="002F4BB5" w:rsidRPr="00083482">
        <w:t>a form that is so gentle, I am now in my senses</w:t>
      </w:r>
      <w:r w:rsidR="002F4BB5">
        <w:t>.</w:t>
      </w:r>
      <w:r w:rsidR="002F4BB5" w:rsidRPr="00083482">
        <w:t xml:space="preserve"> </w:t>
      </w:r>
      <w:r w:rsidR="002F4BB5">
        <w:t xml:space="preserve">This form is </w:t>
      </w:r>
      <w:r w:rsidRPr="00083482">
        <w:t xml:space="preserve">endowed with an unbroken expanse of limitless beauty, youth, charm and other qualities that are unique to </w:t>
      </w:r>
      <w:r w:rsidR="002F4BB5">
        <w:t>You. I’m</w:t>
      </w:r>
      <w:r w:rsidRPr="00083482">
        <w:t xml:space="preserve"> alive and can recognize this environment.</w:t>
      </w:r>
    </w:p>
    <w:p w14:paraId="66C30401" w14:textId="77777777" w:rsidR="00EE69AD" w:rsidRPr="00083482" w:rsidRDefault="00CA3C91">
      <w:pPr>
        <w:pStyle w:val="Heading2"/>
      </w:pPr>
      <w:r w:rsidRPr="00083482">
        <w:t>11-52</w:t>
      </w:r>
    </w:p>
    <w:p w14:paraId="627D9758" w14:textId="77777777" w:rsidR="00EE69AD" w:rsidRPr="00083482" w:rsidRDefault="00EB3A34">
      <w:pPr>
        <w:pStyle w:val="Shloka"/>
        <w:rPr>
          <w:noProof/>
          <w:lang w:bidi="sa-IN"/>
        </w:rPr>
      </w:pPr>
      <w:r w:rsidRPr="00083482">
        <w:rPr>
          <w:noProof/>
          <w:lang w:bidi="sa-IN"/>
        </w:rPr>
        <w:t>[</w:t>
      </w:r>
    </w:p>
    <w:p w14:paraId="0723E3EA" w14:textId="77777777" w:rsidR="00EE69AD" w:rsidRPr="00083482" w:rsidRDefault="00EB3A34">
      <w:pPr>
        <w:pStyle w:val="Shloka"/>
        <w:rPr>
          <w:noProof/>
          <w:lang w:bidi="sa-IN"/>
        </w:rPr>
      </w:pPr>
      <w:r w:rsidRPr="00083482">
        <w:rPr>
          <w:noProof/>
          <w:lang w:bidi="sa-IN"/>
        </w:rPr>
        <w:t>shrI bhagavAn uvAcha</w:t>
      </w:r>
    </w:p>
    <w:p w14:paraId="06EB2C6D" w14:textId="77777777" w:rsidR="00EE69AD" w:rsidRPr="00083482" w:rsidRDefault="00EB3A34">
      <w:pPr>
        <w:pStyle w:val="Shloka"/>
        <w:rPr>
          <w:noProof/>
          <w:lang w:bidi="sa-IN"/>
        </w:rPr>
      </w:pPr>
      <w:r w:rsidRPr="00083482">
        <w:rPr>
          <w:noProof/>
          <w:lang w:bidi="sa-IN"/>
        </w:rPr>
        <w:t>su durdarsham idam rUpam dr'ShTavAn asi yat mama |</w:t>
      </w:r>
    </w:p>
    <w:p w14:paraId="07140FB8" w14:textId="77777777" w:rsidR="00EE69AD" w:rsidRPr="00083482" w:rsidRDefault="00EB3A34">
      <w:pPr>
        <w:pStyle w:val="Shloka"/>
        <w:rPr>
          <w:noProof/>
          <w:lang w:bidi="sa-IN"/>
        </w:rPr>
      </w:pPr>
      <w:r w:rsidRPr="00083482">
        <w:rPr>
          <w:noProof/>
          <w:lang w:bidi="sa-IN"/>
        </w:rPr>
        <w:t>dEvA api asya rUpasya nityam darshana kAnkShiNa: || 52 ||</w:t>
      </w:r>
    </w:p>
    <w:p w14:paraId="27ABA936" w14:textId="77777777" w:rsidR="00EE69AD" w:rsidRPr="00083482" w:rsidRDefault="00EB3A34">
      <w:pPr>
        <w:pStyle w:val="Shloka"/>
      </w:pPr>
      <w:r w:rsidRPr="00083482">
        <w:rPr>
          <w:noProof/>
          <w:lang w:bidi="sa-IN"/>
        </w:rPr>
        <w:t>]</w:t>
      </w:r>
    </w:p>
    <w:p w14:paraId="7F874C43" w14:textId="7577961F" w:rsidR="00EE69AD" w:rsidRPr="00083482" w:rsidRDefault="00EB3A34" w:rsidP="00A22026">
      <w:pPr>
        <w:pStyle w:val="ExplnOfShloka"/>
      </w:pPr>
      <w:r w:rsidRPr="00083482">
        <w:rPr>
          <w:noProof/>
          <w:lang w:bidi="sa-IN"/>
        </w:rPr>
        <w:t>[shrI bhagavAn uvAcha]</w:t>
      </w:r>
      <w:r w:rsidRPr="00083482">
        <w:t xml:space="preserve"> Lord Krishna said - </w:t>
      </w:r>
      <w:r w:rsidRPr="00083482">
        <w:rPr>
          <w:noProof/>
          <w:lang w:bidi="sa-IN"/>
        </w:rPr>
        <w:t>[idam rUpam mama]</w:t>
      </w:r>
      <w:r w:rsidRPr="00083482">
        <w:t xml:space="preserve"> This form of mine, </w:t>
      </w:r>
      <w:r w:rsidRPr="00083482">
        <w:rPr>
          <w:noProof/>
          <w:lang w:bidi="sa-IN"/>
        </w:rPr>
        <w:t>[yat dr'ShTavAn asi]</w:t>
      </w:r>
      <w:r w:rsidR="002F4BB5">
        <w:t xml:space="preserve"> which you’</w:t>
      </w:r>
      <w:r w:rsidRPr="00083482">
        <w:t>ve seen</w:t>
      </w:r>
      <w:r w:rsidR="002F4BB5">
        <w:t>,</w:t>
      </w:r>
      <w:r w:rsidRPr="00083482">
        <w:t xml:space="preserve"> </w:t>
      </w:r>
      <w:r w:rsidRPr="00083482">
        <w:rPr>
          <w:noProof/>
          <w:lang w:bidi="sa-IN"/>
        </w:rPr>
        <w:t>[su durdarsham]</w:t>
      </w:r>
      <w:r w:rsidRPr="00083482">
        <w:t xml:space="preserve"> is extremely difficult to see. </w:t>
      </w:r>
      <w:r w:rsidRPr="00083482">
        <w:rPr>
          <w:noProof/>
          <w:lang w:bidi="sa-IN"/>
        </w:rPr>
        <w:t>[dEvA api]</w:t>
      </w:r>
      <w:r w:rsidRPr="00083482">
        <w:t xml:space="preserve"> Even the virtuous </w:t>
      </w:r>
      <w:r w:rsidRPr="00083482">
        <w:rPr>
          <w:noProof/>
          <w:lang w:bidi="sa-IN"/>
        </w:rPr>
        <w:t>[nityam]</w:t>
      </w:r>
      <w:r w:rsidRPr="00083482">
        <w:t xml:space="preserve"> constantly </w:t>
      </w:r>
      <w:r w:rsidRPr="00083482">
        <w:rPr>
          <w:noProof/>
          <w:lang w:bidi="sa-IN"/>
        </w:rPr>
        <w:t>[kAnkShiNa:]</w:t>
      </w:r>
      <w:r w:rsidRPr="00083482">
        <w:t xml:space="preserve"> crave for </w:t>
      </w:r>
      <w:r w:rsidRPr="00083482">
        <w:rPr>
          <w:noProof/>
          <w:lang w:bidi="sa-IN"/>
        </w:rPr>
        <w:t>[darshana]</w:t>
      </w:r>
      <w:r w:rsidRPr="00083482">
        <w:t xml:space="preserve"> a glimpse </w:t>
      </w:r>
      <w:r w:rsidRPr="00083482">
        <w:rPr>
          <w:noProof/>
          <w:lang w:bidi="sa-IN"/>
        </w:rPr>
        <w:t>[asya rUpasya]</w:t>
      </w:r>
      <w:r w:rsidRPr="00083482">
        <w:t xml:space="preserve"> of this form.</w:t>
      </w:r>
    </w:p>
    <w:p w14:paraId="16CE8EC2" w14:textId="77C6E148" w:rsidR="00EE69AD" w:rsidRPr="00083482" w:rsidRDefault="00EB3A34" w:rsidP="00FD202A">
      <w:r w:rsidRPr="00083482">
        <w:t>Lord Krishna told Arjuna - 'You have seen this form of Mine - it stands as the controller of everything, it is the abode of everything and is the origin of everything. This form is extremely difficult to see, making it impossible for anyone to see it. Even the most virtuous people crave for a glimpse of this form, but they have not seen it.</w:t>
      </w:r>
    </w:p>
    <w:p w14:paraId="0D47780E" w14:textId="77777777" w:rsidR="00EE69AD" w:rsidRPr="00083482" w:rsidRDefault="00EB3A34" w:rsidP="00FD202A">
      <w:r w:rsidRPr="00083482">
        <w:t>Why is that so? The Lord answers that next -</w:t>
      </w:r>
    </w:p>
    <w:p w14:paraId="09D560D2" w14:textId="77777777" w:rsidR="00EE69AD" w:rsidRPr="00083482" w:rsidRDefault="00CA3C91">
      <w:pPr>
        <w:pStyle w:val="Heading2"/>
      </w:pPr>
      <w:bookmarkStart w:id="94" w:name="_53-54"/>
      <w:bookmarkEnd w:id="94"/>
      <w:r w:rsidRPr="00083482">
        <w:t>11-53 to 11-54</w:t>
      </w:r>
    </w:p>
    <w:p w14:paraId="59F00073" w14:textId="77777777" w:rsidR="00EE69AD" w:rsidRPr="00083482" w:rsidRDefault="00EB3A34">
      <w:pPr>
        <w:pStyle w:val="Shloka"/>
        <w:rPr>
          <w:noProof/>
          <w:lang w:bidi="sa-IN"/>
        </w:rPr>
      </w:pPr>
      <w:r w:rsidRPr="00083482">
        <w:rPr>
          <w:noProof/>
          <w:lang w:bidi="sa-IN"/>
        </w:rPr>
        <w:t>[</w:t>
      </w:r>
    </w:p>
    <w:p w14:paraId="674E2367" w14:textId="77777777" w:rsidR="00EE69AD" w:rsidRPr="00083482" w:rsidRDefault="00EB3A34">
      <w:pPr>
        <w:pStyle w:val="Shloka"/>
        <w:rPr>
          <w:noProof/>
          <w:lang w:bidi="sa-IN"/>
        </w:rPr>
      </w:pPr>
      <w:r w:rsidRPr="00083482">
        <w:rPr>
          <w:noProof/>
          <w:lang w:bidi="sa-IN"/>
        </w:rPr>
        <w:t>nAham vEdai: na tapasA na dAnEna na chEjyayA |</w:t>
      </w:r>
    </w:p>
    <w:p w14:paraId="3BB10846" w14:textId="77777777" w:rsidR="00EE69AD" w:rsidRPr="00083482" w:rsidRDefault="00EB3A34">
      <w:pPr>
        <w:pStyle w:val="Shloka"/>
        <w:rPr>
          <w:noProof/>
          <w:lang w:bidi="sa-IN"/>
        </w:rPr>
      </w:pPr>
      <w:r w:rsidRPr="00083482">
        <w:rPr>
          <w:noProof/>
          <w:lang w:bidi="sa-IN"/>
        </w:rPr>
        <w:t>shakya Evam vidhO draShTum dr'ShTavAn asi mAm yathA || 53 ||</w:t>
      </w:r>
    </w:p>
    <w:p w14:paraId="119747D0" w14:textId="0ED22519" w:rsidR="00EE69AD" w:rsidRPr="00083482" w:rsidRDefault="00EB3A34">
      <w:pPr>
        <w:pStyle w:val="Shloka"/>
        <w:rPr>
          <w:noProof/>
          <w:lang w:bidi="sa-IN"/>
        </w:rPr>
      </w:pPr>
      <w:r w:rsidRPr="00083482">
        <w:rPr>
          <w:noProof/>
          <w:lang w:bidi="sa-IN"/>
        </w:rPr>
        <w:t>bhaktyA tu ananyayA shakya: aham Evam vidh</w:t>
      </w:r>
      <w:r w:rsidR="007C1273" w:rsidRPr="00083482">
        <w:rPr>
          <w:noProof/>
          <w:lang w:bidi="sa-IN"/>
        </w:rPr>
        <w:t>Arjuna</w:t>
      </w:r>
      <w:r w:rsidRPr="00083482">
        <w:rPr>
          <w:noProof/>
          <w:lang w:bidi="sa-IN"/>
        </w:rPr>
        <w:t xml:space="preserve"> |</w:t>
      </w:r>
    </w:p>
    <w:p w14:paraId="73AABCFE" w14:textId="77777777" w:rsidR="00EE69AD" w:rsidRPr="00083482" w:rsidRDefault="00EB3A34">
      <w:pPr>
        <w:pStyle w:val="Shloka"/>
        <w:rPr>
          <w:noProof/>
          <w:lang w:bidi="sa-IN"/>
        </w:rPr>
      </w:pPr>
      <w:r w:rsidRPr="00083482">
        <w:rPr>
          <w:noProof/>
          <w:lang w:bidi="sa-IN"/>
        </w:rPr>
        <w:t>jnAtum draShTum cha tattvEna pravEShTum cha parantapa || 54 ||</w:t>
      </w:r>
    </w:p>
    <w:p w14:paraId="78215295" w14:textId="77777777" w:rsidR="00EE69AD" w:rsidRPr="00083482" w:rsidRDefault="00EB3A34">
      <w:pPr>
        <w:pStyle w:val="Shloka"/>
      </w:pPr>
      <w:r w:rsidRPr="00083482">
        <w:rPr>
          <w:noProof/>
          <w:lang w:bidi="sa-IN"/>
        </w:rPr>
        <w:t>]</w:t>
      </w:r>
    </w:p>
    <w:p w14:paraId="316A1724" w14:textId="77777777" w:rsidR="00EE69AD" w:rsidRPr="00083482" w:rsidRDefault="00EB3A34" w:rsidP="00A22026">
      <w:pPr>
        <w:pStyle w:val="ExplnOfShloka"/>
      </w:pPr>
      <w:r w:rsidRPr="00083482">
        <w:rPr>
          <w:noProof/>
          <w:lang w:bidi="sa-IN"/>
        </w:rPr>
        <w:t>[na shakya]</w:t>
      </w:r>
      <w:r w:rsidRPr="00083482">
        <w:t xml:space="preserve"> It is not possible </w:t>
      </w:r>
      <w:r w:rsidRPr="00083482">
        <w:rPr>
          <w:noProof/>
          <w:lang w:bidi="sa-IN"/>
        </w:rPr>
        <w:t>[draShTum]</w:t>
      </w:r>
      <w:r w:rsidRPr="00083482">
        <w:t xml:space="preserve"> to see </w:t>
      </w:r>
      <w:r w:rsidRPr="00083482">
        <w:rPr>
          <w:noProof/>
          <w:lang w:bidi="sa-IN"/>
        </w:rPr>
        <w:t>[aham]</w:t>
      </w:r>
      <w:r w:rsidRPr="00083482">
        <w:t xml:space="preserve"> Me </w:t>
      </w:r>
      <w:r w:rsidRPr="00083482">
        <w:rPr>
          <w:noProof/>
          <w:lang w:bidi="sa-IN"/>
        </w:rPr>
        <w:t>[Evam vidha:]</w:t>
      </w:r>
      <w:r w:rsidRPr="00083482">
        <w:t xml:space="preserve"> in this way - </w:t>
      </w:r>
      <w:r w:rsidRPr="00083482">
        <w:rPr>
          <w:noProof/>
          <w:lang w:bidi="sa-IN"/>
        </w:rPr>
        <w:t>[yathA]</w:t>
      </w:r>
      <w:r w:rsidRPr="00083482">
        <w:t xml:space="preserve"> the way in which </w:t>
      </w:r>
      <w:r w:rsidRPr="00083482">
        <w:rPr>
          <w:noProof/>
          <w:lang w:bidi="sa-IN"/>
        </w:rPr>
        <w:t>[dr'ShTavAn asi]</w:t>
      </w:r>
      <w:r w:rsidRPr="00083482">
        <w:t xml:space="preserve"> you have seen </w:t>
      </w:r>
      <w:r w:rsidRPr="00083482">
        <w:rPr>
          <w:noProof/>
          <w:lang w:bidi="sa-IN"/>
        </w:rPr>
        <w:t>[mAm]</w:t>
      </w:r>
      <w:r w:rsidRPr="00083482">
        <w:t xml:space="preserve"> Me - </w:t>
      </w:r>
      <w:r w:rsidRPr="00083482">
        <w:rPr>
          <w:noProof/>
          <w:lang w:bidi="sa-IN"/>
        </w:rPr>
        <w:t>[na vEdai:]</w:t>
      </w:r>
      <w:r w:rsidRPr="00083482">
        <w:t xml:space="preserve"> not by the scriptures, </w:t>
      </w:r>
      <w:r w:rsidRPr="00083482">
        <w:rPr>
          <w:noProof/>
          <w:lang w:bidi="sa-IN"/>
        </w:rPr>
        <w:t>[na tapasA]</w:t>
      </w:r>
      <w:r w:rsidRPr="00083482">
        <w:t xml:space="preserve">  not by penance, </w:t>
      </w:r>
      <w:r w:rsidRPr="00083482">
        <w:rPr>
          <w:noProof/>
          <w:lang w:bidi="sa-IN"/>
        </w:rPr>
        <w:t>[na dAnEna]</w:t>
      </w:r>
      <w:r w:rsidRPr="00083482">
        <w:t xml:space="preserve"> not by charity </w:t>
      </w:r>
      <w:r w:rsidRPr="00083482">
        <w:rPr>
          <w:noProof/>
          <w:lang w:bidi="sa-IN"/>
        </w:rPr>
        <w:t>[na chEjyayA]</w:t>
      </w:r>
      <w:r w:rsidRPr="00083482">
        <w:t xml:space="preserve"> and not by sacrifice.</w:t>
      </w:r>
    </w:p>
    <w:p w14:paraId="4E06810A" w14:textId="4FBECE5E" w:rsidR="00EE69AD" w:rsidRPr="00083482" w:rsidRDefault="00EB3A34" w:rsidP="00A22026">
      <w:pPr>
        <w:pStyle w:val="ExplnOfShloka"/>
      </w:pPr>
      <w:r w:rsidRPr="00083482">
        <w:rPr>
          <w:noProof/>
          <w:lang w:bidi="sa-IN"/>
        </w:rPr>
        <w:lastRenderedPageBreak/>
        <w:t>[ananyayA bhaktyA tu]</w:t>
      </w:r>
      <w:r w:rsidRPr="00083482">
        <w:t xml:space="preserve"> Only by single-minded devotion, </w:t>
      </w:r>
      <w:r w:rsidRPr="00083482">
        <w:rPr>
          <w:noProof/>
          <w:lang w:bidi="sa-IN"/>
        </w:rPr>
        <w:t>[arjuna]</w:t>
      </w:r>
      <w:r w:rsidRPr="00083482">
        <w:t xml:space="preserve"> Arjuna, </w:t>
      </w:r>
      <w:r w:rsidRPr="00083482">
        <w:rPr>
          <w:noProof/>
          <w:lang w:bidi="sa-IN"/>
        </w:rPr>
        <w:t>[aham shakya:]</w:t>
      </w:r>
      <w:r w:rsidRPr="00083482">
        <w:t xml:space="preserve"> am I possible </w:t>
      </w:r>
      <w:r w:rsidRPr="00083482">
        <w:rPr>
          <w:noProof/>
          <w:lang w:bidi="sa-IN"/>
        </w:rPr>
        <w:t>[jnAtum]</w:t>
      </w:r>
      <w:r w:rsidRPr="00083482">
        <w:t xml:space="preserve"> to be known </w:t>
      </w:r>
      <w:r w:rsidRPr="00083482">
        <w:rPr>
          <w:noProof/>
          <w:lang w:bidi="sa-IN"/>
        </w:rPr>
        <w:t>[tattvEna]</w:t>
      </w:r>
      <w:r w:rsidRPr="00083482">
        <w:t xml:space="preserve"> as I am, </w:t>
      </w:r>
      <w:r w:rsidRPr="00083482">
        <w:rPr>
          <w:noProof/>
          <w:lang w:bidi="sa-IN"/>
        </w:rPr>
        <w:t>[draShTum]</w:t>
      </w:r>
      <w:r w:rsidRPr="00083482">
        <w:t xml:space="preserve"> to be seen </w:t>
      </w:r>
      <w:r w:rsidRPr="00083482">
        <w:rPr>
          <w:noProof/>
          <w:lang w:bidi="sa-IN"/>
        </w:rPr>
        <w:t>[cha]</w:t>
      </w:r>
      <w:r w:rsidRPr="00083482">
        <w:t xml:space="preserve"> and </w:t>
      </w:r>
      <w:r w:rsidRPr="00083482">
        <w:rPr>
          <w:noProof/>
          <w:lang w:bidi="sa-IN"/>
        </w:rPr>
        <w:t>[pravEShTum]</w:t>
      </w:r>
      <w:r w:rsidRPr="00083482">
        <w:t xml:space="preserve"> to be entered </w:t>
      </w:r>
      <w:r w:rsidRPr="00083482">
        <w:rPr>
          <w:noProof/>
          <w:lang w:bidi="sa-IN"/>
        </w:rPr>
        <w:t>[Evam vidha:]</w:t>
      </w:r>
      <w:r w:rsidR="002F4BB5">
        <w:t xml:space="preserve"> in this way.</w:t>
      </w:r>
      <w:r w:rsidRPr="00083482">
        <w:t xml:space="preserve"> </w:t>
      </w:r>
      <w:r w:rsidRPr="00083482">
        <w:rPr>
          <w:noProof/>
          <w:lang w:bidi="sa-IN"/>
        </w:rPr>
        <w:t>[parantapa]</w:t>
      </w:r>
      <w:r w:rsidRPr="00083482">
        <w:t xml:space="preserve"> </w:t>
      </w:r>
      <w:r w:rsidR="00DE55B3">
        <w:t>D</w:t>
      </w:r>
      <w:r w:rsidR="002F4BB5">
        <w:t xml:space="preserve">estroy your </w:t>
      </w:r>
      <w:r w:rsidR="00DE55B3">
        <w:t>rivals</w:t>
      </w:r>
      <w:r w:rsidRPr="00083482">
        <w:t>.</w:t>
      </w:r>
    </w:p>
    <w:p w14:paraId="37CF1C5D" w14:textId="1BC9E34A" w:rsidR="002F4BB5" w:rsidRDefault="002F4BB5" w:rsidP="00FD202A">
      <w:r>
        <w:t>A</w:t>
      </w:r>
      <w:r w:rsidR="00DE55B3">
        <w:t xml:space="preserve"> person without devotion wouldn’</w:t>
      </w:r>
      <w:r w:rsidRPr="00083482">
        <w:t>t be able to see Me in My true being</w:t>
      </w:r>
      <w:r>
        <w:t>.</w:t>
      </w:r>
      <w:r w:rsidRPr="00083482">
        <w:t xml:space="preserve"> </w:t>
      </w:r>
      <w:r>
        <w:t xml:space="preserve">I am not seen merely by following the </w:t>
      </w:r>
      <w:r w:rsidR="00EB3A34" w:rsidRPr="00083482">
        <w:t xml:space="preserve">scriptures, by instruction, by teaching, by studying, by listening, by chanting and by </w:t>
      </w:r>
      <w:r>
        <w:t>achievements</w:t>
      </w:r>
      <w:r w:rsidR="00EB3A34" w:rsidRPr="00083482">
        <w:t xml:space="preserve"> such as ceremonies, rituals, charity and </w:t>
      </w:r>
      <w:r>
        <w:t>penance</w:t>
      </w:r>
      <w:r w:rsidR="00EB3A34" w:rsidRPr="00083482">
        <w:t xml:space="preserve">. </w:t>
      </w:r>
    </w:p>
    <w:p w14:paraId="6A9148FA" w14:textId="53C2AF58" w:rsidR="00EE69AD" w:rsidRPr="00083482" w:rsidRDefault="002F4BB5" w:rsidP="00FD202A">
      <w:r>
        <w:t>With single-</w:t>
      </w:r>
      <w:r w:rsidR="00EB3A34" w:rsidRPr="00083482">
        <w:t>minded devotion</w:t>
      </w:r>
      <w:r w:rsidR="00DE55B3">
        <w:t xml:space="preserve"> alone, it is possible to know M</w:t>
      </w:r>
      <w:r w:rsidR="00EB3A34" w:rsidRPr="00083482">
        <w:t xml:space="preserve">e from the scriptures as I truly Am, to see My true form and to actually enter Me. As said in the </w:t>
      </w:r>
      <w:r w:rsidR="00EB3A34" w:rsidRPr="002F4BB5">
        <w:rPr>
          <w:noProof/>
          <w:sz w:val="16"/>
          <w:szCs w:val="20"/>
          <w:lang w:bidi="sa-IN"/>
        </w:rPr>
        <w:t>[kaTha upanishat]</w:t>
      </w:r>
      <w:r w:rsidR="00EB3A34" w:rsidRPr="002F4BB5">
        <w:rPr>
          <w:sz w:val="16"/>
          <w:szCs w:val="20"/>
        </w:rPr>
        <w:t>, 2-23</w:t>
      </w:r>
      <w:r w:rsidR="00EB3A34" w:rsidRPr="00083482">
        <w:t>: 'This Self is not realized by teaching, not by intelligence, not by listening about it many times. It is realized by the one whom it chooses. This Self shall reveal itself to such a person'.</w:t>
      </w:r>
    </w:p>
    <w:p w14:paraId="62A991AF" w14:textId="77777777" w:rsidR="00EE69AD" w:rsidRPr="00FD202A" w:rsidRDefault="00EB3A34" w:rsidP="00FD202A">
      <w:pPr>
        <w:rPr>
          <w:i/>
          <w:iCs/>
        </w:rPr>
      </w:pPr>
      <w:r w:rsidRPr="00FD202A">
        <w:rPr>
          <w:i/>
          <w:iCs/>
        </w:rPr>
        <w:t xml:space="preserve">The 'Self' mentioned here is the Lord, </w:t>
      </w:r>
      <w:hyperlink w:anchor="universe_as_his_body" w:history="1">
        <w:r w:rsidRPr="00FD202A">
          <w:rPr>
            <w:rStyle w:val="Hyperlink"/>
            <w:i/>
            <w:iCs/>
          </w:rPr>
          <w:t>who is the Ultimate Self of the universe</w:t>
        </w:r>
      </w:hyperlink>
      <w:r w:rsidRPr="00FD202A">
        <w:rPr>
          <w:i/>
          <w:iCs/>
        </w:rPr>
        <w:t>. From this it is known that the Lord only reveals Himself to the one He chooses. Of course, this brings a question: Does this not sound arbitrary? Whom does the Lord choose? The answer is: The Lord chooses those who choose the Lord - those who are devoted to Him, as said in this Shloka itself (</w:t>
      </w:r>
      <w:hyperlink w:anchor="_53-54" w:history="1">
        <w:r w:rsidRPr="00FD202A">
          <w:rPr>
            <w:rStyle w:val="Hyperlink"/>
            <w:i/>
            <w:iCs/>
          </w:rPr>
          <w:t>Chap.11#54</w:t>
        </w:r>
      </w:hyperlink>
      <w:r w:rsidRPr="00FD202A">
        <w:rPr>
          <w:i/>
          <w:iCs/>
        </w:rPr>
        <w:t>).</w:t>
      </w:r>
    </w:p>
    <w:p w14:paraId="1E46D1E0" w14:textId="77777777" w:rsidR="00EE69AD" w:rsidRPr="00083482" w:rsidRDefault="00CA3C91">
      <w:pPr>
        <w:pStyle w:val="Heading2"/>
      </w:pPr>
      <w:bookmarkStart w:id="95" w:name="_55"/>
      <w:bookmarkEnd w:id="95"/>
      <w:r w:rsidRPr="00083482">
        <w:t>11-55</w:t>
      </w:r>
    </w:p>
    <w:p w14:paraId="1DEE360D" w14:textId="77777777" w:rsidR="00EE69AD" w:rsidRPr="00083482" w:rsidRDefault="00EB3A34">
      <w:pPr>
        <w:pStyle w:val="Shloka"/>
        <w:rPr>
          <w:noProof/>
          <w:lang w:bidi="sa-IN"/>
        </w:rPr>
      </w:pPr>
      <w:r w:rsidRPr="00083482">
        <w:rPr>
          <w:noProof/>
          <w:lang w:bidi="sa-IN"/>
        </w:rPr>
        <w:t>[</w:t>
      </w:r>
    </w:p>
    <w:p w14:paraId="569C42A0" w14:textId="77777777" w:rsidR="00EE69AD" w:rsidRPr="00083482" w:rsidRDefault="00EB3A34">
      <w:pPr>
        <w:pStyle w:val="Shloka"/>
        <w:rPr>
          <w:noProof/>
          <w:lang w:bidi="sa-IN"/>
        </w:rPr>
      </w:pPr>
      <w:r w:rsidRPr="00083482">
        <w:rPr>
          <w:noProof/>
          <w:lang w:bidi="sa-IN"/>
        </w:rPr>
        <w:t>matkarma kr't matparamO madbhakta: sanga varjita: |</w:t>
      </w:r>
    </w:p>
    <w:p w14:paraId="43B4CCEA" w14:textId="77777777" w:rsidR="00EE69AD" w:rsidRPr="00083482" w:rsidRDefault="00EB3A34">
      <w:pPr>
        <w:pStyle w:val="Shloka"/>
        <w:rPr>
          <w:noProof/>
          <w:lang w:bidi="sa-IN"/>
        </w:rPr>
      </w:pPr>
      <w:r w:rsidRPr="00083482">
        <w:rPr>
          <w:noProof/>
          <w:lang w:bidi="sa-IN"/>
        </w:rPr>
        <w:t>nirvaira: sarva bhUtEShu ya: sa mAmEti pAnDava || 55 ||</w:t>
      </w:r>
    </w:p>
    <w:p w14:paraId="0A261037" w14:textId="77777777" w:rsidR="00EE69AD" w:rsidRPr="00083482" w:rsidRDefault="00EB3A34">
      <w:pPr>
        <w:pStyle w:val="Shloka"/>
      </w:pPr>
      <w:r w:rsidRPr="00083482">
        <w:rPr>
          <w:noProof/>
          <w:lang w:bidi="sa-IN"/>
        </w:rPr>
        <w:t>]</w:t>
      </w:r>
    </w:p>
    <w:p w14:paraId="7148D456" w14:textId="15F9605B" w:rsidR="00EE69AD" w:rsidRPr="00083482" w:rsidRDefault="002F4BB5" w:rsidP="00A22026">
      <w:pPr>
        <w:pStyle w:val="ExplnOfShloka"/>
      </w:pPr>
      <w:r w:rsidRPr="00083482">
        <w:rPr>
          <w:noProof/>
          <w:lang w:bidi="sa-IN"/>
        </w:rPr>
        <w:t>[pAnDava]</w:t>
      </w:r>
      <w:r w:rsidRPr="00083482">
        <w:t xml:space="preserve"> Arjuna</w:t>
      </w:r>
      <w:r>
        <w:t>,</w:t>
      </w:r>
      <w:r w:rsidRPr="00083482">
        <w:rPr>
          <w:noProof/>
          <w:lang w:bidi="sa-IN"/>
        </w:rPr>
        <w:t xml:space="preserve"> </w:t>
      </w:r>
      <w:r w:rsidR="00EB3A34" w:rsidRPr="00083482">
        <w:rPr>
          <w:noProof/>
          <w:lang w:bidi="sa-IN"/>
        </w:rPr>
        <w:t>[ya:]</w:t>
      </w:r>
      <w:r>
        <w:t xml:space="preserve"> t</w:t>
      </w:r>
      <w:r w:rsidR="00EB3A34" w:rsidRPr="00083482">
        <w:t xml:space="preserve">he person who </w:t>
      </w:r>
      <w:r w:rsidR="00EB3A34" w:rsidRPr="00083482">
        <w:rPr>
          <w:noProof/>
          <w:lang w:bidi="sa-IN"/>
        </w:rPr>
        <w:t>[mat karma kr't]</w:t>
      </w:r>
      <w:r w:rsidR="00EB3A34" w:rsidRPr="00083482">
        <w:t xml:space="preserve"> dedicates all his actions to Me, </w:t>
      </w:r>
      <w:r w:rsidR="00EB3A34" w:rsidRPr="00083482">
        <w:rPr>
          <w:noProof/>
          <w:lang w:bidi="sa-IN"/>
        </w:rPr>
        <w:t>[mat parama:]</w:t>
      </w:r>
      <w:r w:rsidR="00EB3A34" w:rsidRPr="00083482">
        <w:t xml:space="preserve"> </w:t>
      </w:r>
      <w:r>
        <w:t xml:space="preserve">with </w:t>
      </w:r>
      <w:r w:rsidR="00EB3A34" w:rsidRPr="00083482">
        <w:t>Me as the ultimate goal</w:t>
      </w:r>
      <w:r>
        <w:t xml:space="preserve"> </w:t>
      </w:r>
      <w:r w:rsidRPr="00083482">
        <w:rPr>
          <w:noProof/>
          <w:lang w:bidi="sa-IN"/>
        </w:rPr>
        <w:t>[sanga varjita:]</w:t>
      </w:r>
      <w:r>
        <w:rPr>
          <w:noProof/>
          <w:lang w:bidi="sa-IN"/>
        </w:rPr>
        <w:t xml:space="preserve"> is</w:t>
      </w:r>
      <w:r w:rsidRPr="00083482">
        <w:t xml:space="preserve"> </w:t>
      </w:r>
      <w:hyperlink w:anchor="_24" w:history="1">
        <w:r w:rsidRPr="00083482">
          <w:rPr>
            <w:rStyle w:val="Hyperlink"/>
          </w:rPr>
          <w:t>without attachment</w:t>
        </w:r>
      </w:hyperlink>
      <w:r>
        <w:t>.</w:t>
      </w:r>
      <w:r w:rsidR="00EB3A34" w:rsidRPr="00083482">
        <w:t xml:space="preserve"> </w:t>
      </w:r>
      <w:r w:rsidR="00EB3A34" w:rsidRPr="00083482">
        <w:rPr>
          <w:noProof/>
          <w:lang w:bidi="sa-IN"/>
        </w:rPr>
        <w:t>[madbhakta:]</w:t>
      </w:r>
      <w:r w:rsidR="00EB3A34" w:rsidRPr="00083482">
        <w:t xml:space="preserve"> </w:t>
      </w:r>
      <w:r>
        <w:t>He is My devotee.</w:t>
      </w:r>
      <w:r w:rsidR="00EB3A34" w:rsidRPr="00083482">
        <w:t xml:space="preserve"> </w:t>
      </w:r>
      <w:r w:rsidR="00EB3A34" w:rsidRPr="00083482">
        <w:rPr>
          <w:noProof/>
          <w:lang w:bidi="sa-IN"/>
        </w:rPr>
        <w:t>[sarva bhUtEShu nirvaira:]</w:t>
      </w:r>
      <w:r w:rsidR="00EB3A34" w:rsidRPr="00083482">
        <w:t xml:space="preserve"> </w:t>
      </w:r>
      <w:r>
        <w:t>He doesn’t hate</w:t>
      </w:r>
      <w:r w:rsidR="00EB3A34" w:rsidRPr="00083482">
        <w:t xml:space="preserve"> any being</w:t>
      </w:r>
      <w:r>
        <w:t>.</w:t>
      </w:r>
      <w:r w:rsidR="00EB3A34" w:rsidRPr="00083482">
        <w:t xml:space="preserve"> </w:t>
      </w:r>
      <w:r w:rsidR="00EB3A34" w:rsidRPr="00083482">
        <w:rPr>
          <w:noProof/>
          <w:lang w:bidi="sa-IN"/>
        </w:rPr>
        <w:t>[sa:]</w:t>
      </w:r>
      <w:r w:rsidR="00EB3A34" w:rsidRPr="00083482">
        <w:t xml:space="preserve"> </w:t>
      </w:r>
      <w:r>
        <w:t>S</w:t>
      </w:r>
      <w:r w:rsidR="00EB3A34" w:rsidRPr="00083482">
        <w:t xml:space="preserve">uch a person </w:t>
      </w:r>
      <w:r w:rsidR="00EB3A34" w:rsidRPr="00083482">
        <w:rPr>
          <w:noProof/>
          <w:lang w:bidi="sa-IN"/>
        </w:rPr>
        <w:t>[mAm Eti]</w:t>
      </w:r>
      <w:r>
        <w:t xml:space="preserve"> achieves Me</w:t>
      </w:r>
      <w:r w:rsidR="00EB3A34" w:rsidRPr="00083482">
        <w:t xml:space="preserve">. </w:t>
      </w:r>
    </w:p>
    <w:p w14:paraId="0AA590E8" w14:textId="7D7F4D96" w:rsidR="00707F3F" w:rsidRDefault="00707F3F" w:rsidP="009A0340">
      <w:pPr>
        <w:pStyle w:val="ApplNotes"/>
      </w:pPr>
      <w:r>
        <w:t xml:space="preserve">A true </w:t>
      </w:r>
      <w:hyperlink w:anchor="bhakti_a_defn" w:history="1">
        <w:r w:rsidRPr="009A0340">
          <w:rPr>
            <w:rStyle w:val="Hyperlink"/>
          </w:rPr>
          <w:t>devotee</w:t>
        </w:r>
      </w:hyperlink>
      <w:r>
        <w:t xml:space="preserve"> of the Lord isn’t attached to anything other than the Lord</w:t>
      </w:r>
      <w:r w:rsidR="009A0340">
        <w:t>,</w:t>
      </w:r>
      <w:r>
        <w:t xml:space="preserve"> </w:t>
      </w:r>
      <w:r w:rsidR="009A0340">
        <w:t xml:space="preserve">so </w:t>
      </w:r>
      <w:r>
        <w:t xml:space="preserve">doesn’t experience </w:t>
      </w:r>
      <w:r w:rsidR="009A0340">
        <w:t>agitation.</w:t>
      </w:r>
    </w:p>
    <w:p w14:paraId="1C77E400" w14:textId="46CC64B0" w:rsidR="002F4BB5" w:rsidRDefault="00EB3A34" w:rsidP="00FD202A">
      <w:r w:rsidRPr="00083482">
        <w:t xml:space="preserve">A person who does all his work as My worship, including work such as the study of the scriptures, is a person who dedicates his actions to Me. </w:t>
      </w:r>
      <w:r w:rsidR="002F4BB5">
        <w:t>To t</w:t>
      </w:r>
      <w:r w:rsidRPr="00083482">
        <w:t xml:space="preserve">his person, I am the ultimate purpose in all </w:t>
      </w:r>
      <w:r w:rsidR="00444DCD" w:rsidRPr="00083482">
        <w:t>endeavors</w:t>
      </w:r>
      <w:r w:rsidR="002F4BB5">
        <w:t xml:space="preserve"> and</w:t>
      </w:r>
      <w:r w:rsidRPr="00083482">
        <w:t xml:space="preserve"> the ultimate goal. </w:t>
      </w:r>
    </w:p>
    <w:p w14:paraId="0726D4F0" w14:textId="637F5958" w:rsidR="002F4BB5" w:rsidRDefault="00EB3A34" w:rsidP="00FD202A">
      <w:r w:rsidRPr="00083482">
        <w:t xml:space="preserve">In all actions, </w:t>
      </w:r>
      <w:proofErr w:type="gramStart"/>
      <w:r w:rsidR="002F4BB5">
        <w:t>My</w:t>
      </w:r>
      <w:proofErr w:type="gramEnd"/>
      <w:r w:rsidR="002F4BB5">
        <w:t xml:space="preserve"> </w:t>
      </w:r>
      <w:hyperlink w:anchor="bhakti_a_defn" w:history="1">
        <w:r w:rsidR="002F4BB5" w:rsidRPr="00083482">
          <w:rPr>
            <w:rStyle w:val="Hyperlink"/>
          </w:rPr>
          <w:t>devotee</w:t>
        </w:r>
      </w:hyperlink>
      <w:r w:rsidR="002F4BB5">
        <w:t xml:space="preserve"> is a</w:t>
      </w:r>
      <w:r w:rsidRPr="00083482">
        <w:t xml:space="preserve"> person who can sustain himself only by singing My praise, having My thoughts, worshiping Me and surrendering to Me</w:t>
      </w:r>
      <w:r w:rsidR="002F4BB5">
        <w:t>. Such a person</w:t>
      </w:r>
      <w:r w:rsidRPr="00083482">
        <w:t xml:space="preserve"> </w:t>
      </w:r>
      <w:r w:rsidR="002F4BB5">
        <w:t>works</w:t>
      </w:r>
      <w:r w:rsidRPr="00083482">
        <w:t xml:space="preserve"> with Me as the </w:t>
      </w:r>
      <w:r w:rsidR="00707F3F">
        <w:t xml:space="preserve">only </w:t>
      </w:r>
      <w:r w:rsidRPr="00083482">
        <w:t xml:space="preserve">objective - due to excessive affection towards Me. </w:t>
      </w:r>
    </w:p>
    <w:p w14:paraId="2A441398" w14:textId="77777777" w:rsidR="002F4BB5" w:rsidRDefault="00EB3A34" w:rsidP="00FD202A">
      <w:r w:rsidRPr="00083482">
        <w:t xml:space="preserve">Due to this single-minded affection towards Me, such a person will not tolerate attachment towards anything else - he is without attachment. </w:t>
      </w:r>
    </w:p>
    <w:p w14:paraId="5C7ADA7C" w14:textId="4D471F29" w:rsidR="002F4BB5" w:rsidRDefault="00EB3A34" w:rsidP="00FD202A">
      <w:r w:rsidRPr="00083482">
        <w:t xml:space="preserve">This person is without hatred towards any being - it is in his nature to feel content when he is with Me and feel sorrow when I am not in his thoughts. Due to this, he considers his own offences as the instrument that causes sorrow in him. In this way, the person would not consider any other </w:t>
      </w:r>
      <w:r w:rsidRPr="00083482">
        <w:lastRenderedPageBreak/>
        <w:t>being as the c</w:t>
      </w:r>
      <w:r w:rsidR="002F4BB5">
        <w:t>ause of his sorrow, hence wouldn’</w:t>
      </w:r>
      <w:r w:rsidRPr="00083482">
        <w:t xml:space="preserve">t have feelings of hatred towards anyone or anything. </w:t>
      </w:r>
    </w:p>
    <w:p w14:paraId="1206D697" w14:textId="701CBBDC" w:rsidR="00EE69AD" w:rsidRPr="00083482" w:rsidRDefault="00EB3A34" w:rsidP="00FD202A">
      <w:r w:rsidRPr="00083482">
        <w:t>The person who exists in this manner shall achieve Me - he attains Me in My true being. By getting rid of all ignorance and all flaws without a trace, he experiences Me alone.</w:t>
      </w:r>
    </w:p>
    <w:p w14:paraId="2B630F56" w14:textId="77777777" w:rsidR="00EE69AD" w:rsidRPr="00083482" w:rsidRDefault="00EE69AD" w:rsidP="00FD202A"/>
    <w:p w14:paraId="12501DBA" w14:textId="77777777" w:rsidR="00EE69AD" w:rsidRPr="00083482" w:rsidRDefault="00EB3A34">
      <w:pPr>
        <w:pStyle w:val="Heading1"/>
      </w:pPr>
      <w:bookmarkStart w:id="96" w:name="_Toc488528603"/>
      <w:r w:rsidRPr="00083482">
        <w:lastRenderedPageBreak/>
        <w:t>Chapter 12</w:t>
      </w:r>
      <w:bookmarkEnd w:id="96"/>
    </w:p>
    <w:p w14:paraId="0A6B1E1D" w14:textId="5C0BE7FB" w:rsidR="00974AE5" w:rsidRDefault="00EB3A34">
      <w:r w:rsidRPr="00083482">
        <w:t xml:space="preserve">Arjuna </w:t>
      </w:r>
      <w:r w:rsidR="00F06CB6">
        <w:t>wished</w:t>
      </w:r>
      <w:r w:rsidRPr="00083482">
        <w:t xml:space="preserve"> to see the unbounded expanse of the Lord's pervasive power</w:t>
      </w:r>
      <w:r w:rsidR="00CB3FB1">
        <w:t xml:space="preserve">, which is realized by commitment to </w:t>
      </w:r>
      <w:hyperlink w:anchor="bhakti_a_defn" w:history="1">
        <w:r w:rsidR="00CB3FB1" w:rsidRPr="00083482">
          <w:rPr>
            <w:rStyle w:val="Hyperlink"/>
          </w:rPr>
          <w:t>devotion</w:t>
        </w:r>
      </w:hyperlink>
      <w:r w:rsidRPr="00083482">
        <w:t xml:space="preserve">. The Lord showed </w:t>
      </w:r>
      <w:r w:rsidR="009E5CC6">
        <w:t xml:space="preserve">him </w:t>
      </w:r>
      <w:r w:rsidRPr="00083482">
        <w:t xml:space="preserve">this power </w:t>
      </w:r>
      <w:r w:rsidR="00077403">
        <w:t>in its entirety</w:t>
      </w:r>
      <w:r w:rsidRPr="00083482">
        <w:t xml:space="preserve">. </w:t>
      </w:r>
    </w:p>
    <w:p w14:paraId="3BC2F635" w14:textId="77777777" w:rsidR="009E5CC6" w:rsidRDefault="00CB3FB1">
      <w:r>
        <w:t>Though the human senses cannot perceive s</w:t>
      </w:r>
      <w:r w:rsidR="00077403">
        <w:t>uch unbounded power</w:t>
      </w:r>
      <w:r>
        <w:t>, it</w:t>
      </w:r>
      <w:r w:rsidR="00EB3A34" w:rsidRPr="00083482">
        <w:t xml:space="preserve"> was </w:t>
      </w:r>
      <w:r w:rsidR="00077403">
        <w:t>experienced</w:t>
      </w:r>
      <w:r w:rsidR="009E5CC6">
        <w:t>.</w:t>
      </w:r>
    </w:p>
    <w:p w14:paraId="6161A6B9" w14:textId="453A9B3A" w:rsidR="00077403" w:rsidRDefault="009E5CC6">
      <w:r>
        <w:t>This experience was</w:t>
      </w:r>
      <w:r w:rsidR="00077403">
        <w:t xml:space="preserve"> due to </w:t>
      </w:r>
      <w:r w:rsidR="00EB3A34" w:rsidRPr="00083482">
        <w:t>the Lord's ability to realize all that He desires</w:t>
      </w:r>
      <w:r w:rsidR="00077403">
        <w:t xml:space="preserve">. The Lord enabled this experience from His </w:t>
      </w:r>
      <w:r w:rsidR="00EB3A34" w:rsidRPr="00083482">
        <w:t xml:space="preserve">unbroken, unlimited expanse of compassion, generosity, amiable nature and other </w:t>
      </w:r>
      <w:r w:rsidR="00077403">
        <w:t xml:space="preserve">favorable </w:t>
      </w:r>
      <w:r w:rsidR="00EB3A34" w:rsidRPr="00083482">
        <w:t xml:space="preserve">qualities. </w:t>
      </w:r>
    </w:p>
    <w:p w14:paraId="269126FD" w14:textId="7A45FDD1" w:rsidR="00EE69AD" w:rsidRPr="00083482" w:rsidRDefault="00EB3A34">
      <w:r w:rsidRPr="00083482">
        <w:t xml:space="preserve">It was also stated that </w:t>
      </w:r>
      <w:hyperlink w:anchor="bhakti_a_defn" w:history="1">
        <w:r w:rsidRPr="00083482">
          <w:rPr>
            <w:rStyle w:val="Hyperlink"/>
          </w:rPr>
          <w:t>single-minded devotion with ultimate love</w:t>
        </w:r>
      </w:hyperlink>
      <w:r w:rsidRPr="00083482">
        <w:t xml:space="preserve"> is the only way to know and see the Lord in His actual form.</w:t>
      </w:r>
    </w:p>
    <w:p w14:paraId="2FC66111" w14:textId="73886D8C" w:rsidR="00B42E80" w:rsidRDefault="00EB3A34">
      <w:r w:rsidRPr="00083482">
        <w:t xml:space="preserve">Next, </w:t>
      </w:r>
      <w:r w:rsidR="00CD0B39">
        <w:t xml:space="preserve">The Lord states </w:t>
      </w:r>
      <w:r w:rsidRPr="00083482">
        <w:t xml:space="preserve">that </w:t>
      </w:r>
      <w:r w:rsidR="00CD0B39">
        <w:t>His</w:t>
      </w:r>
      <w:r w:rsidRPr="00083482">
        <w:t xml:space="preserve"> worship in the form of </w:t>
      </w:r>
      <w:hyperlink w:anchor="bhakti_a_defn" w:history="1">
        <w:r w:rsidRPr="00083482">
          <w:rPr>
            <w:rStyle w:val="Hyperlink"/>
          </w:rPr>
          <w:t>devotion</w:t>
        </w:r>
      </w:hyperlink>
      <w:r w:rsidRPr="00083482">
        <w:t xml:space="preserve"> is superior </w:t>
      </w:r>
      <w:r w:rsidR="002C5B14">
        <w:t>in comparison</w:t>
      </w:r>
      <w:r w:rsidRPr="00083482">
        <w:t xml:space="preserve"> to the </w:t>
      </w:r>
      <w:hyperlink r:id="rId85" w:anchor="jnAnayOga_a_defn" w:history="1">
        <w:r w:rsidRPr="00083482">
          <w:rPr>
            <w:rStyle w:val="Hyperlink"/>
          </w:rPr>
          <w:t xml:space="preserve">quest </w:t>
        </w:r>
        <w:r w:rsidR="00CD0B39">
          <w:rPr>
            <w:rStyle w:val="Hyperlink"/>
          </w:rPr>
          <w:t>for</w:t>
        </w:r>
        <w:r w:rsidRPr="00083482">
          <w:rPr>
            <w:rStyle w:val="Hyperlink"/>
          </w:rPr>
          <w:t xml:space="preserve"> the Self</w:t>
        </w:r>
      </w:hyperlink>
      <w:r w:rsidRPr="00083482">
        <w:t xml:space="preserve">. The superiority of </w:t>
      </w:r>
      <w:hyperlink w:anchor="bhakti_a_defn" w:history="1">
        <w:r w:rsidRPr="00083482">
          <w:rPr>
            <w:rStyle w:val="Hyperlink"/>
          </w:rPr>
          <w:t>devotion</w:t>
        </w:r>
      </w:hyperlink>
      <w:r w:rsidRPr="00083482">
        <w:t xml:space="preserve"> lies in the speed of realizing its goal, in the ease and </w:t>
      </w:r>
      <w:r w:rsidR="00CD0B39">
        <w:t xml:space="preserve">in the </w:t>
      </w:r>
      <w:r w:rsidRPr="00083482">
        <w:t xml:space="preserve">simplicity of its practice. </w:t>
      </w:r>
    </w:p>
    <w:p w14:paraId="08011F98" w14:textId="5E6D2FFC" w:rsidR="00E43471" w:rsidRDefault="00E43471" w:rsidP="00E43471">
      <w:pPr>
        <w:pStyle w:val="ApplNotesOpener"/>
      </w:pPr>
      <w:r>
        <w:t>Let’s devote ourselves to the Lord</w:t>
      </w:r>
    </w:p>
    <w:p w14:paraId="7755417C" w14:textId="77777777" w:rsidR="00CB3FB1" w:rsidRDefault="008015DF">
      <w:r>
        <w:t>T</w:t>
      </w:r>
      <w:r w:rsidR="00EB3A34" w:rsidRPr="00083482">
        <w:t xml:space="preserve">his </w:t>
      </w:r>
      <w:r>
        <w:t>chapter describes the practice of the Lord’s worship</w:t>
      </w:r>
      <w:r w:rsidR="00CB3FB1">
        <w:t xml:space="preserve"> along with its </w:t>
      </w:r>
      <w:r>
        <w:t>accessories.</w:t>
      </w:r>
      <w:r w:rsidR="00EB3A34" w:rsidRPr="00083482">
        <w:t xml:space="preserve"> </w:t>
      </w:r>
      <w:r>
        <w:t xml:space="preserve">It also describes the </w:t>
      </w:r>
      <w:r w:rsidR="00EB3A34" w:rsidRPr="00083482">
        <w:t xml:space="preserve">quest </w:t>
      </w:r>
      <w:r w:rsidR="00CB3FB1">
        <w:t>of</w:t>
      </w:r>
      <w:r w:rsidR="00EB3A34" w:rsidRPr="00083482">
        <w:t xml:space="preserve"> the Self</w:t>
      </w:r>
      <w:r w:rsidR="00CB3FB1">
        <w:t xml:space="preserve"> for </w:t>
      </w:r>
      <w:r>
        <w:t xml:space="preserve">people </w:t>
      </w:r>
      <w:r w:rsidR="00EB3A34" w:rsidRPr="00083482">
        <w:t>who are incapable of worship</w:t>
      </w:r>
      <w:r>
        <w:t>.</w:t>
      </w:r>
      <w:r w:rsidR="00CB3FB1">
        <w:t xml:space="preserve"> </w:t>
      </w:r>
    </w:p>
    <w:p w14:paraId="4C94D255" w14:textId="1CBE28BC" w:rsidR="00EE69AD" w:rsidRDefault="00EB3A34">
      <w:r w:rsidRPr="00083482">
        <w:t xml:space="preserve">The Lord's worship is indeed superior - this is by virtue of the Lord's superiority, as said in </w:t>
      </w:r>
      <w:hyperlink w:anchor="_47" w:history="1">
        <w:r w:rsidRPr="00083482">
          <w:rPr>
            <w:rStyle w:val="Hyperlink"/>
          </w:rPr>
          <w:t>Chap.6#47</w:t>
        </w:r>
      </w:hyperlink>
      <w:r w:rsidRPr="00083482">
        <w:t>: ‘The person who worships Me, having placed himself within Me with complete trust - I consider him to be the most focused, even in comparison to all those who persevere to realize the Self’.</w:t>
      </w:r>
    </w:p>
    <w:p w14:paraId="0455E571" w14:textId="77777777" w:rsidR="00EE69AD" w:rsidRPr="00083482" w:rsidRDefault="00CA3C91">
      <w:pPr>
        <w:pStyle w:val="Heading2"/>
      </w:pPr>
      <w:r w:rsidRPr="00083482">
        <w:t>12-1</w:t>
      </w:r>
    </w:p>
    <w:p w14:paraId="6E4FDC5E" w14:textId="77777777" w:rsidR="00EE69AD" w:rsidRPr="00083482" w:rsidRDefault="00EB3A34">
      <w:pPr>
        <w:pStyle w:val="Shloka"/>
        <w:rPr>
          <w:noProof/>
          <w:lang w:bidi="sa-IN"/>
        </w:rPr>
      </w:pPr>
      <w:r w:rsidRPr="00083482">
        <w:rPr>
          <w:noProof/>
          <w:lang w:bidi="sa-IN"/>
        </w:rPr>
        <w:t>[</w:t>
      </w:r>
    </w:p>
    <w:p w14:paraId="08C5E475" w14:textId="77777777" w:rsidR="00EE69AD" w:rsidRPr="00083482" w:rsidRDefault="00EB3A34">
      <w:pPr>
        <w:pStyle w:val="Shloka"/>
        <w:rPr>
          <w:noProof/>
          <w:lang w:bidi="sa-IN"/>
        </w:rPr>
      </w:pPr>
      <w:r w:rsidRPr="00083482">
        <w:rPr>
          <w:noProof/>
          <w:lang w:bidi="sa-IN"/>
        </w:rPr>
        <w:t>arjuna uvAcha</w:t>
      </w:r>
    </w:p>
    <w:p w14:paraId="2ADA1BF8" w14:textId="77777777" w:rsidR="00EE69AD" w:rsidRPr="00083482" w:rsidRDefault="00EB3A34">
      <w:pPr>
        <w:pStyle w:val="Shloka"/>
        <w:rPr>
          <w:noProof/>
          <w:lang w:bidi="sa-IN"/>
        </w:rPr>
      </w:pPr>
      <w:r w:rsidRPr="00083482">
        <w:rPr>
          <w:noProof/>
          <w:lang w:bidi="sa-IN"/>
        </w:rPr>
        <w:t>Evam satatayuktA yE bhaktA: tvAm paryupAsatE |</w:t>
      </w:r>
    </w:p>
    <w:p w14:paraId="0C6FCD2B" w14:textId="77777777" w:rsidR="00EE69AD" w:rsidRPr="00083482" w:rsidRDefault="00EB3A34">
      <w:pPr>
        <w:pStyle w:val="Shloka"/>
        <w:rPr>
          <w:noProof/>
          <w:lang w:bidi="sa-IN"/>
        </w:rPr>
      </w:pPr>
      <w:r w:rsidRPr="00083482">
        <w:rPr>
          <w:noProof/>
          <w:lang w:bidi="sa-IN"/>
        </w:rPr>
        <w:t xml:space="preserve">yE chApi akSharam avyaktam tEShAm kE yOgavittamA: </w:t>
      </w:r>
      <w:r w:rsidRPr="00083482">
        <w:rPr>
          <w:rFonts w:ascii="Times New Roman"/>
          <w:noProof/>
          <w:lang w:bidi="sa-IN"/>
        </w:rPr>
        <w:t>|| 1 ||</w:t>
      </w:r>
    </w:p>
    <w:p w14:paraId="381E9674" w14:textId="77777777" w:rsidR="00EE69AD" w:rsidRPr="00083482" w:rsidRDefault="00EB3A34">
      <w:pPr>
        <w:pStyle w:val="Shloka"/>
      </w:pPr>
      <w:r w:rsidRPr="00083482">
        <w:rPr>
          <w:noProof/>
          <w:lang w:bidi="sa-IN"/>
        </w:rPr>
        <w:t>]</w:t>
      </w:r>
    </w:p>
    <w:p w14:paraId="087EC3F3" w14:textId="2D6A539E" w:rsidR="00EE69AD" w:rsidRPr="00083482" w:rsidRDefault="00EB3A34" w:rsidP="00A22026">
      <w:pPr>
        <w:pStyle w:val="ExplnOfShloka"/>
      </w:pPr>
      <w:r w:rsidRPr="00083482">
        <w:rPr>
          <w:noProof/>
          <w:lang w:bidi="sa-IN"/>
        </w:rPr>
        <w:t>[</w:t>
      </w:r>
      <w:r w:rsidR="00117E73">
        <w:rPr>
          <w:noProof/>
          <w:lang w:bidi="sa-IN"/>
        </w:rPr>
        <w:t>arjuna uvAcha] Arjuna said- [</w:t>
      </w:r>
      <w:r w:rsidRPr="00083482">
        <w:rPr>
          <w:noProof/>
          <w:lang w:bidi="sa-IN"/>
        </w:rPr>
        <w:t>Evam]</w:t>
      </w:r>
      <w:r w:rsidRPr="00083482">
        <w:t xml:space="preserve"> In this way, </w:t>
      </w:r>
      <w:r w:rsidRPr="00083482">
        <w:rPr>
          <w:noProof/>
          <w:lang w:bidi="sa-IN"/>
        </w:rPr>
        <w:t>[yE]</w:t>
      </w:r>
      <w:r w:rsidRPr="00083482">
        <w:t xml:space="preserve"> those who are </w:t>
      </w:r>
      <w:r w:rsidRPr="00083482">
        <w:rPr>
          <w:noProof/>
          <w:lang w:bidi="sa-IN"/>
        </w:rPr>
        <w:t>[bhaktA:]</w:t>
      </w:r>
      <w:r w:rsidRPr="00083482">
        <w:t xml:space="preserve"> </w:t>
      </w:r>
      <w:hyperlink w:anchor="bhakti_a_defn" w:history="1">
        <w:r w:rsidRPr="009A0340">
          <w:rPr>
            <w:rStyle w:val="Hyperlink"/>
          </w:rPr>
          <w:t>devoted</w:t>
        </w:r>
      </w:hyperlink>
      <w:r w:rsidRPr="00083482">
        <w:t xml:space="preserve"> to You </w:t>
      </w:r>
      <w:r w:rsidRPr="00083482">
        <w:rPr>
          <w:noProof/>
          <w:lang w:bidi="sa-IN"/>
        </w:rPr>
        <w:t>[paryupAsatE tvAm]</w:t>
      </w:r>
      <w:r w:rsidRPr="00083482">
        <w:t xml:space="preserve"> worship You well. </w:t>
      </w:r>
      <w:r w:rsidRPr="00083482">
        <w:rPr>
          <w:noProof/>
          <w:lang w:bidi="sa-IN"/>
        </w:rPr>
        <w:t>[cha api]</w:t>
      </w:r>
      <w:r w:rsidRPr="00083482">
        <w:t xml:space="preserve"> On the other hand, there are also people </w:t>
      </w:r>
      <w:r w:rsidRPr="00083482">
        <w:rPr>
          <w:noProof/>
          <w:lang w:bidi="sa-IN"/>
        </w:rPr>
        <w:t>[yE akSharam]</w:t>
      </w:r>
      <w:r w:rsidRPr="00083482">
        <w:t xml:space="preserve"> who focus on the indestructible, which we know as our Self, </w:t>
      </w:r>
      <w:r w:rsidRPr="00083482">
        <w:rPr>
          <w:noProof/>
          <w:lang w:bidi="sa-IN"/>
        </w:rPr>
        <w:t>[avyaktam]</w:t>
      </w:r>
      <w:r w:rsidRPr="00083482">
        <w:t xml:space="preserve"> which is not perceptible to our sense organs. </w:t>
      </w:r>
      <w:r w:rsidRPr="00083482">
        <w:rPr>
          <w:noProof/>
          <w:lang w:bidi="sa-IN"/>
        </w:rPr>
        <w:t>[tEShAm kE]</w:t>
      </w:r>
      <w:r w:rsidRPr="00083482">
        <w:t xml:space="preserve"> Who among them </w:t>
      </w:r>
      <w:r w:rsidRPr="00083482">
        <w:rPr>
          <w:noProof/>
          <w:lang w:bidi="sa-IN"/>
        </w:rPr>
        <w:t>[yOgavittamA:]</w:t>
      </w:r>
      <w:r w:rsidRPr="00083482">
        <w:t xml:space="preserve"> is closer to </w:t>
      </w:r>
      <w:r w:rsidR="007961B0">
        <w:t xml:space="preserve">realizing </w:t>
      </w:r>
      <w:r w:rsidRPr="00083482">
        <w:t>their goal?</w:t>
      </w:r>
    </w:p>
    <w:p w14:paraId="581F20D8" w14:textId="6C596AD1" w:rsidR="00117E73" w:rsidRPr="00083482" w:rsidRDefault="00630842" w:rsidP="00117E73">
      <w:pPr>
        <w:pStyle w:val="ApplNotes"/>
      </w:pPr>
      <w:r>
        <w:t>How do we</w:t>
      </w:r>
      <w:r w:rsidR="002D5476">
        <w:t xml:space="preserve"> </w:t>
      </w:r>
      <w:hyperlink w:anchor="yoga_is_to_realize" w:history="1">
        <w:r w:rsidR="002D5476" w:rsidRPr="002D5476">
          <w:rPr>
            <w:rStyle w:val="Hyperlink"/>
          </w:rPr>
          <w:t>realiz</w:t>
        </w:r>
        <w:r>
          <w:rPr>
            <w:rStyle w:val="Hyperlink"/>
          </w:rPr>
          <w:t>e</w:t>
        </w:r>
      </w:hyperlink>
      <w:r w:rsidR="002D5476">
        <w:t xml:space="preserve"> our goal?</w:t>
      </w:r>
      <w:r w:rsidR="00117E73">
        <w:t xml:space="preserve"> </w:t>
      </w:r>
      <w:r>
        <w:t xml:space="preserve">By being devoted to it, </w:t>
      </w:r>
      <w:r w:rsidR="00117E73">
        <w:t xml:space="preserve">or </w:t>
      </w:r>
      <w:r>
        <w:t>by knowing everything about it</w:t>
      </w:r>
      <w:r w:rsidR="00117E73">
        <w:t>?</w:t>
      </w:r>
    </w:p>
    <w:p w14:paraId="02A7F461" w14:textId="4B9F284F" w:rsidR="002541A8" w:rsidRDefault="002541A8">
      <w:r>
        <w:t xml:space="preserve">At the end of the previous chapter, </w:t>
      </w:r>
      <w:r w:rsidR="00EB3A34" w:rsidRPr="00083482">
        <w:t xml:space="preserve">in </w:t>
      </w:r>
      <w:hyperlink w:anchor="_55" w:history="1">
        <w:r w:rsidR="00EB3A34" w:rsidRPr="00083482">
          <w:rPr>
            <w:rStyle w:val="Hyperlink"/>
          </w:rPr>
          <w:t>Chap.11#55</w:t>
        </w:r>
      </w:hyperlink>
      <w:r>
        <w:t>, the Lord said: ‘T</w:t>
      </w:r>
      <w:r w:rsidRPr="00083482">
        <w:t>he person who dedicates all his actions to Me</w:t>
      </w:r>
      <w:r>
        <w:t xml:space="preserve"> shall achieve Me’.</w:t>
      </w:r>
    </w:p>
    <w:p w14:paraId="62D29795" w14:textId="77777777" w:rsidR="000A646C" w:rsidRDefault="002541A8">
      <w:r>
        <w:t xml:space="preserve">In this chapter, Arjuna begins by responding to the Lord- </w:t>
      </w:r>
    </w:p>
    <w:p w14:paraId="022FF2A9" w14:textId="440E15B5" w:rsidR="00EE69AD" w:rsidRPr="00083482" w:rsidRDefault="00EB3A34">
      <w:r w:rsidRPr="00083482">
        <w:lastRenderedPageBreak/>
        <w:t xml:space="preserve">Your </w:t>
      </w:r>
      <w:hyperlink w:anchor="bhakti_a_defn" w:history="1">
        <w:r w:rsidRPr="00083482">
          <w:rPr>
            <w:rStyle w:val="Hyperlink"/>
          </w:rPr>
          <w:t>devotees</w:t>
        </w:r>
      </w:hyperlink>
      <w:r w:rsidRPr="00083482">
        <w:t xml:space="preserve"> consider their ultimate goal to be You</w:t>
      </w:r>
      <w:r w:rsidR="002C5B14">
        <w:t>, in the manner You described</w:t>
      </w:r>
      <w:r w:rsidR="002541A8">
        <w:t>-</w:t>
      </w:r>
      <w:r w:rsidRPr="00083482">
        <w:t xml:space="preserve"> </w:t>
      </w:r>
      <w:r w:rsidR="002541A8">
        <w:t>w</w:t>
      </w:r>
      <w:r w:rsidRPr="00083482">
        <w:t xml:space="preserve">ith all Your powers, with vast, unbroken amounts of limitless qualities like beauty, equanimity, </w:t>
      </w:r>
      <w:r w:rsidR="002541A8">
        <w:t>all-</w:t>
      </w:r>
      <w:r w:rsidRPr="00083482">
        <w:t>knowing and always having Your intent fulfilled. These devotees worship You completely.</w:t>
      </w:r>
    </w:p>
    <w:p w14:paraId="047CE569" w14:textId="45712927" w:rsidR="00EE69AD" w:rsidRPr="00083482" w:rsidRDefault="00EB3A34">
      <w:r w:rsidRPr="00083482">
        <w:t>On the other hand, there</w:t>
      </w:r>
      <w:r w:rsidR="002541A8">
        <w:t xml:space="preserve"> are people who dedicate their effort</w:t>
      </w:r>
      <w:r w:rsidRPr="00083482">
        <w:t xml:space="preserve"> towards the realization of the indestructible, which is evident as the Self inside </w:t>
      </w:r>
      <w:r w:rsidR="002C5B14">
        <w:t xml:space="preserve">each of </w:t>
      </w:r>
      <w:r w:rsidRPr="00083482">
        <w:t>us, which is otherwise imperceptible to our eyes and other sense organs.</w:t>
      </w:r>
    </w:p>
    <w:p w14:paraId="6EA97805" w14:textId="2C633792" w:rsidR="00CB782C" w:rsidRPr="00083482" w:rsidRDefault="000A646C">
      <w:r>
        <w:t>W</w:t>
      </w:r>
      <w:r w:rsidR="002541A8">
        <w:t>ho is closer</w:t>
      </w:r>
      <w:r w:rsidR="00EB3A34" w:rsidRPr="00083482">
        <w:t xml:space="preserve"> to </w:t>
      </w:r>
      <w:r w:rsidR="002541A8">
        <w:t>realizing</w:t>
      </w:r>
      <w:r w:rsidR="00EB3A34" w:rsidRPr="00083482">
        <w:t xml:space="preserve"> their goal</w:t>
      </w:r>
      <w:r>
        <w:t>:</w:t>
      </w:r>
      <w:r w:rsidR="00EB3A34" w:rsidRPr="00083482">
        <w:t xml:space="preserve"> </w:t>
      </w:r>
      <w:r>
        <w:t xml:space="preserve">your devotees, or those who pursue the realization of the Self? </w:t>
      </w:r>
      <w:r w:rsidR="00EB3A34" w:rsidRPr="00083482">
        <w:t xml:space="preserve">Who will </w:t>
      </w:r>
      <w:r w:rsidR="002541A8">
        <w:t xml:space="preserve">realize </w:t>
      </w:r>
      <w:r w:rsidR="00EB3A34" w:rsidRPr="00083482">
        <w:t>their goal sooner?</w:t>
      </w:r>
      <w:r w:rsidR="00CB782C">
        <w:t xml:space="preserve"> In this Shloka, Arjuna uses </w:t>
      </w:r>
      <w:r w:rsidR="00CB782C" w:rsidRPr="00083482">
        <w:t xml:space="preserve">the </w:t>
      </w:r>
      <w:r w:rsidR="00CB782C">
        <w:t>word</w:t>
      </w:r>
      <w:r w:rsidR="00CB782C" w:rsidRPr="00083482">
        <w:t xml:space="preserve"> </w:t>
      </w:r>
      <w:r w:rsidR="00CB782C" w:rsidRPr="00083482">
        <w:rPr>
          <w:noProof/>
          <w:lang w:bidi="sa-IN"/>
        </w:rPr>
        <w:t>[yOgavittama]</w:t>
      </w:r>
      <w:r w:rsidR="00CB782C" w:rsidRPr="00083482">
        <w:t xml:space="preserve"> </w:t>
      </w:r>
      <w:r w:rsidR="00CB782C">
        <w:t>to ask about</w:t>
      </w:r>
      <w:r w:rsidR="00CB782C" w:rsidRPr="00083482">
        <w:t xml:space="preserve"> the speed at which the goal is </w:t>
      </w:r>
      <w:r w:rsidR="00CB782C">
        <w:t>realized</w:t>
      </w:r>
      <w:r w:rsidR="00CB782C" w:rsidRPr="00083482">
        <w:t>.</w:t>
      </w:r>
    </w:p>
    <w:p w14:paraId="430E1CB0" w14:textId="13EDC0DF" w:rsidR="00EE69AD" w:rsidRPr="00083482" w:rsidRDefault="00CB782C">
      <w:r>
        <w:t xml:space="preserve">This is </w:t>
      </w:r>
      <w:r w:rsidR="00C25D92">
        <w:t>answered</w:t>
      </w:r>
      <w:r w:rsidR="00EB3A34" w:rsidRPr="00083482">
        <w:t xml:space="preserve"> further in this chapter (</w:t>
      </w:r>
      <w:hyperlink w:anchor="_6_to_7" w:history="1">
        <w:r w:rsidR="00EB3A34" w:rsidRPr="00083482">
          <w:rPr>
            <w:rStyle w:val="Hyperlink"/>
          </w:rPr>
          <w:t>Chap.12#7</w:t>
        </w:r>
      </w:hyperlink>
      <w:r w:rsidR="00EB3A34" w:rsidRPr="00083482">
        <w:t>)</w:t>
      </w:r>
      <w:r w:rsidR="00D64B0F">
        <w:t xml:space="preserve"> -</w:t>
      </w:r>
      <w:r w:rsidR="00EB3A34" w:rsidRPr="00083482">
        <w:t xml:space="preserve"> '</w:t>
      </w:r>
      <w:r w:rsidR="00D64B0F">
        <w:t>I’</w:t>
      </w:r>
      <w:r w:rsidR="00D64B0F" w:rsidRPr="00083482">
        <w:t xml:space="preserve">ll be there </w:t>
      </w:r>
      <w:r w:rsidR="00D64B0F">
        <w:t xml:space="preserve">without delay for </w:t>
      </w:r>
      <w:r w:rsidR="00D64B0F" w:rsidRPr="00083482">
        <w:t xml:space="preserve">those who have placed </w:t>
      </w:r>
      <w:r w:rsidR="00D64B0F">
        <w:t>themselves</w:t>
      </w:r>
      <w:r w:rsidR="00D64B0F" w:rsidRPr="00083482">
        <w:t xml:space="preserve"> in Me</w:t>
      </w:r>
      <w:r w:rsidR="00EB3A34" w:rsidRPr="00083482">
        <w:t>'</w:t>
      </w:r>
    </w:p>
    <w:p w14:paraId="0F6F5538" w14:textId="77777777" w:rsidR="00EE69AD" w:rsidRPr="00083482" w:rsidRDefault="00CA3C91">
      <w:pPr>
        <w:pStyle w:val="Heading2"/>
      </w:pPr>
      <w:bookmarkStart w:id="97" w:name="_2"/>
      <w:bookmarkEnd w:id="97"/>
      <w:r w:rsidRPr="00083482">
        <w:t>12-2</w:t>
      </w:r>
    </w:p>
    <w:p w14:paraId="3D25118C" w14:textId="77777777" w:rsidR="00EE69AD" w:rsidRPr="00083482" w:rsidRDefault="00EB3A34">
      <w:pPr>
        <w:pStyle w:val="Shloka"/>
        <w:rPr>
          <w:noProof/>
          <w:lang w:bidi="sa-IN"/>
        </w:rPr>
      </w:pPr>
      <w:r w:rsidRPr="00083482">
        <w:rPr>
          <w:noProof/>
          <w:lang w:bidi="sa-IN"/>
        </w:rPr>
        <w:t>[</w:t>
      </w:r>
    </w:p>
    <w:p w14:paraId="521EF748" w14:textId="77777777" w:rsidR="00EE69AD" w:rsidRPr="00083482" w:rsidRDefault="00EB3A34">
      <w:pPr>
        <w:pStyle w:val="Shloka"/>
        <w:rPr>
          <w:noProof/>
          <w:lang w:bidi="sa-IN"/>
        </w:rPr>
      </w:pPr>
      <w:r w:rsidRPr="00083482">
        <w:rPr>
          <w:noProof/>
          <w:lang w:bidi="sa-IN"/>
        </w:rPr>
        <w:t>shrI bhagavAn uvAcha</w:t>
      </w:r>
    </w:p>
    <w:p w14:paraId="090173AE" w14:textId="77777777" w:rsidR="00EE69AD" w:rsidRPr="00083482" w:rsidRDefault="00EB3A34">
      <w:pPr>
        <w:pStyle w:val="Shloka"/>
        <w:rPr>
          <w:noProof/>
          <w:lang w:bidi="sa-IN"/>
        </w:rPr>
      </w:pPr>
      <w:r w:rsidRPr="00083482">
        <w:rPr>
          <w:noProof/>
          <w:lang w:bidi="sa-IN"/>
        </w:rPr>
        <w:t>mayyAvEshya manO yE mAm nityayuktA upAsatE |</w:t>
      </w:r>
    </w:p>
    <w:p w14:paraId="17BF8A9E" w14:textId="77777777" w:rsidR="00EE69AD" w:rsidRPr="00083482" w:rsidRDefault="00EB3A34">
      <w:pPr>
        <w:pStyle w:val="Shloka"/>
        <w:rPr>
          <w:noProof/>
          <w:lang w:bidi="sa-IN"/>
        </w:rPr>
      </w:pPr>
      <w:r w:rsidRPr="00083482">
        <w:rPr>
          <w:noProof/>
          <w:lang w:bidi="sa-IN"/>
        </w:rPr>
        <w:t>shraddhayA parayA upEtA: tE mE yuktatamA matA: || 2 ||</w:t>
      </w:r>
    </w:p>
    <w:p w14:paraId="2A358FEA" w14:textId="77777777" w:rsidR="00EE69AD" w:rsidRPr="00083482" w:rsidRDefault="00EB3A34">
      <w:pPr>
        <w:pStyle w:val="Shloka"/>
      </w:pPr>
      <w:r w:rsidRPr="00083482">
        <w:rPr>
          <w:noProof/>
          <w:lang w:bidi="sa-IN"/>
        </w:rPr>
        <w:t>]</w:t>
      </w:r>
    </w:p>
    <w:p w14:paraId="63DEC68B" w14:textId="20435132" w:rsidR="00EE69AD" w:rsidRPr="00083482" w:rsidRDefault="00EB3A34" w:rsidP="00A22026">
      <w:pPr>
        <w:pStyle w:val="ExplnOfShloka"/>
      </w:pPr>
      <w:r w:rsidRPr="00083482">
        <w:rPr>
          <w:noProof/>
          <w:lang w:bidi="sa-IN"/>
        </w:rPr>
        <w:t>[shrI bhagavAn uvAcha]</w:t>
      </w:r>
      <w:r w:rsidRPr="00083482">
        <w:t xml:space="preserve"> Lord Krishna said - </w:t>
      </w:r>
      <w:r w:rsidRPr="00083482">
        <w:rPr>
          <w:noProof/>
          <w:lang w:bidi="sa-IN"/>
        </w:rPr>
        <w:t>[yE]</w:t>
      </w:r>
      <w:r w:rsidRPr="00083482">
        <w:t xml:space="preserve"> </w:t>
      </w:r>
      <w:r w:rsidR="0097237A">
        <w:t>People</w:t>
      </w:r>
      <w:r w:rsidRPr="00083482">
        <w:t xml:space="preserve"> who </w:t>
      </w:r>
      <w:r w:rsidR="004821F8" w:rsidRPr="00083482">
        <w:rPr>
          <w:noProof/>
          <w:lang w:bidi="sa-IN"/>
        </w:rPr>
        <w:t>[mAm upAsatE]</w:t>
      </w:r>
      <w:r w:rsidR="004821F8" w:rsidRPr="00083482">
        <w:t xml:space="preserve"> worship Me </w:t>
      </w:r>
      <w:r w:rsidRPr="00083482">
        <w:rPr>
          <w:noProof/>
          <w:lang w:bidi="sa-IN"/>
        </w:rPr>
        <w:t>[mayi AvEshya mana:]</w:t>
      </w:r>
      <w:r w:rsidRPr="00083482">
        <w:t xml:space="preserve"> </w:t>
      </w:r>
      <w:r w:rsidR="004821F8">
        <w:t xml:space="preserve">by </w:t>
      </w:r>
      <w:r w:rsidR="00922F9B" w:rsidRPr="00083482">
        <w:t>commit</w:t>
      </w:r>
      <w:r w:rsidR="00922F9B">
        <w:t>ting</w:t>
      </w:r>
      <w:r w:rsidRPr="00083482">
        <w:t xml:space="preserve"> their mind in Me </w:t>
      </w:r>
      <w:r w:rsidRPr="00083482">
        <w:rPr>
          <w:noProof/>
          <w:lang w:bidi="sa-IN"/>
        </w:rPr>
        <w:t>[nitya yukta]</w:t>
      </w:r>
      <w:r w:rsidRPr="00083482">
        <w:t xml:space="preserve"> </w:t>
      </w:r>
      <w:r w:rsidR="0097237A">
        <w:t xml:space="preserve">are </w:t>
      </w:r>
      <w:r w:rsidRPr="00083482">
        <w:t>always</w:t>
      </w:r>
      <w:r w:rsidR="004821F8">
        <w:t xml:space="preserve"> engaged</w:t>
      </w:r>
      <w:r w:rsidR="0097237A">
        <w:t>.</w:t>
      </w:r>
      <w:r w:rsidRPr="00083482">
        <w:t xml:space="preserve"> </w:t>
      </w:r>
      <w:r w:rsidRPr="00083482">
        <w:rPr>
          <w:noProof/>
          <w:lang w:bidi="sa-IN"/>
        </w:rPr>
        <w:t>[upEtA:]</w:t>
      </w:r>
      <w:r w:rsidRPr="00083482">
        <w:t xml:space="preserve"> </w:t>
      </w:r>
      <w:r w:rsidR="0097237A">
        <w:t>They are e</w:t>
      </w:r>
      <w:r w:rsidRPr="00083482">
        <w:t xml:space="preserve">ndowed with </w:t>
      </w:r>
      <w:r w:rsidRPr="00083482">
        <w:rPr>
          <w:noProof/>
          <w:lang w:bidi="sa-IN"/>
        </w:rPr>
        <w:t>[parayA shraddhayA]</w:t>
      </w:r>
      <w:r w:rsidRPr="00083482">
        <w:t xml:space="preserve"> complete trust and dedication</w:t>
      </w:r>
      <w:r w:rsidR="0097237A">
        <w:t>.</w:t>
      </w:r>
      <w:r w:rsidRPr="00083482">
        <w:t xml:space="preserve"> </w:t>
      </w:r>
      <w:r w:rsidRPr="00083482">
        <w:rPr>
          <w:noProof/>
          <w:lang w:bidi="sa-IN"/>
        </w:rPr>
        <w:t>[mE matA]</w:t>
      </w:r>
      <w:r w:rsidRPr="00083482">
        <w:t xml:space="preserve"> I consider </w:t>
      </w:r>
      <w:r w:rsidRPr="00083482">
        <w:rPr>
          <w:noProof/>
          <w:lang w:bidi="sa-IN"/>
        </w:rPr>
        <w:t>[tE]</w:t>
      </w:r>
      <w:r w:rsidRPr="00083482">
        <w:t xml:space="preserve"> </w:t>
      </w:r>
      <w:r w:rsidR="0097237A">
        <w:t>them</w:t>
      </w:r>
      <w:r w:rsidRPr="00083482">
        <w:t xml:space="preserve"> </w:t>
      </w:r>
      <w:r w:rsidRPr="00083482">
        <w:rPr>
          <w:noProof/>
          <w:lang w:bidi="sa-IN"/>
        </w:rPr>
        <w:t>[yuktatamA:]</w:t>
      </w:r>
      <w:r w:rsidRPr="00083482">
        <w:t xml:space="preserve"> to be closest to Me. </w:t>
      </w:r>
    </w:p>
    <w:p w14:paraId="6806B316" w14:textId="77777777" w:rsidR="00B36EF6" w:rsidRDefault="00B36EF6">
      <w:r>
        <w:t xml:space="preserve">The Lord commences His response- </w:t>
      </w:r>
    </w:p>
    <w:p w14:paraId="7A10FC78" w14:textId="7DC8F3AB" w:rsidR="00474034" w:rsidRDefault="00630842" w:rsidP="00474034">
      <w:pPr>
        <w:pStyle w:val="ApplNotes"/>
      </w:pPr>
      <w:r>
        <w:t>Being devoted</w:t>
      </w:r>
      <w:r w:rsidR="00474034">
        <w:t xml:space="preserve"> is to trust and be with the Lord, recognizing that He is the ultimate purpose</w:t>
      </w:r>
    </w:p>
    <w:p w14:paraId="7C2473D8" w14:textId="6411305A" w:rsidR="00D96570" w:rsidRDefault="0097237A">
      <w:r>
        <w:t xml:space="preserve">People </w:t>
      </w:r>
      <w:r w:rsidR="00EB3A34" w:rsidRPr="00083482">
        <w:t xml:space="preserve">who commit their minds to Me </w:t>
      </w:r>
      <w:r>
        <w:t>do so w</w:t>
      </w:r>
      <w:r w:rsidRPr="00083482">
        <w:t>ith complete trust and dedication</w:t>
      </w:r>
      <w:r>
        <w:t>.</w:t>
      </w:r>
      <w:r w:rsidRPr="00083482">
        <w:t xml:space="preserve"> </w:t>
      </w:r>
      <w:r>
        <w:t xml:space="preserve">They worship Me with extreme affection, </w:t>
      </w:r>
      <w:r w:rsidR="00EB3A34" w:rsidRPr="00083482">
        <w:t>with a desire to be with Me always</w:t>
      </w:r>
      <w:r>
        <w:t>.</w:t>
      </w:r>
      <w:r w:rsidR="00EB3A34" w:rsidRPr="00083482">
        <w:t xml:space="preserve"> I consider such people to be closest to Me. </w:t>
      </w:r>
    </w:p>
    <w:p w14:paraId="7473A7B9" w14:textId="1D7D31E3" w:rsidR="00EE69AD" w:rsidRPr="00083482" w:rsidRDefault="0097237A">
      <w:r w:rsidRPr="00083482">
        <w:t>Meaning</w:t>
      </w:r>
      <w:r>
        <w:t>-</w:t>
      </w:r>
      <w:r w:rsidR="00EB3A34" w:rsidRPr="00083482">
        <w:t xml:space="preserve"> they will reach </w:t>
      </w:r>
      <w:r>
        <w:t>the ultimate goal</w:t>
      </w:r>
      <w:r w:rsidR="00EB3A34" w:rsidRPr="00083482">
        <w:t xml:space="preserve"> easily</w:t>
      </w:r>
      <w:r>
        <w:t>,</w:t>
      </w:r>
      <w:r w:rsidR="00EB3A34" w:rsidRPr="00083482">
        <w:t xml:space="preserve"> without delay</w:t>
      </w:r>
      <w:r>
        <w:t>.</w:t>
      </w:r>
      <w:r w:rsidR="00EB3A34" w:rsidRPr="00083482">
        <w:t xml:space="preserve"> I </w:t>
      </w:r>
      <w:r>
        <w:t xml:space="preserve">am </w:t>
      </w:r>
      <w:r w:rsidR="00EB3A34" w:rsidRPr="00083482">
        <w:t xml:space="preserve">the ultimate </w:t>
      </w:r>
      <w:r>
        <w:t>goal.</w:t>
      </w:r>
    </w:p>
    <w:p w14:paraId="13F64D42" w14:textId="77777777" w:rsidR="00EE69AD" w:rsidRPr="00083482" w:rsidRDefault="00CA3C91">
      <w:pPr>
        <w:pStyle w:val="Heading2"/>
      </w:pPr>
      <w:r w:rsidRPr="00083482">
        <w:t>12-3 to 12-5</w:t>
      </w:r>
    </w:p>
    <w:p w14:paraId="6AFEA9ED" w14:textId="77777777" w:rsidR="00EE69AD" w:rsidRPr="00083482" w:rsidRDefault="00EB3A34">
      <w:pPr>
        <w:pStyle w:val="Shloka"/>
        <w:rPr>
          <w:noProof/>
          <w:lang w:bidi="sa-IN"/>
        </w:rPr>
      </w:pPr>
      <w:r w:rsidRPr="00083482">
        <w:rPr>
          <w:noProof/>
          <w:lang w:bidi="sa-IN"/>
        </w:rPr>
        <w:t>[</w:t>
      </w:r>
    </w:p>
    <w:p w14:paraId="46C9D7D7" w14:textId="77777777" w:rsidR="00EE69AD" w:rsidRPr="00083482" w:rsidRDefault="00EB3A34">
      <w:pPr>
        <w:pStyle w:val="Shloka"/>
        <w:rPr>
          <w:noProof/>
          <w:lang w:bidi="sa-IN"/>
        </w:rPr>
      </w:pPr>
      <w:r w:rsidRPr="00083482">
        <w:rPr>
          <w:noProof/>
          <w:lang w:bidi="sa-IN"/>
        </w:rPr>
        <w:t>yE tu akSharam anirdEshyam avyaktam paryupAsatE |</w:t>
      </w:r>
    </w:p>
    <w:p w14:paraId="486A3EED" w14:textId="77777777" w:rsidR="00EE69AD" w:rsidRPr="00083482" w:rsidRDefault="00EB3A34">
      <w:pPr>
        <w:pStyle w:val="Shloka"/>
        <w:rPr>
          <w:noProof/>
          <w:lang w:bidi="sa-IN"/>
        </w:rPr>
      </w:pPr>
      <w:r w:rsidRPr="00083482">
        <w:rPr>
          <w:noProof/>
          <w:lang w:bidi="sa-IN"/>
        </w:rPr>
        <w:t>sarvatragam achintyam cha kUTastham achalam dhruvam || 3 ||</w:t>
      </w:r>
    </w:p>
    <w:p w14:paraId="2EFCF28D" w14:textId="77777777" w:rsidR="00EE69AD" w:rsidRPr="00083482" w:rsidRDefault="00EB3A34">
      <w:pPr>
        <w:pStyle w:val="Shloka"/>
        <w:rPr>
          <w:noProof/>
          <w:lang w:bidi="sa-IN"/>
        </w:rPr>
      </w:pPr>
      <w:r w:rsidRPr="00083482">
        <w:rPr>
          <w:noProof/>
          <w:lang w:bidi="sa-IN"/>
        </w:rPr>
        <w:t>saMniyamya indriya grAmam sarvatra samabuddhaya: |</w:t>
      </w:r>
    </w:p>
    <w:p w14:paraId="38F1C6A4" w14:textId="77777777" w:rsidR="00EE69AD" w:rsidRPr="00083482" w:rsidRDefault="00EB3A34">
      <w:pPr>
        <w:pStyle w:val="Shloka"/>
        <w:rPr>
          <w:noProof/>
          <w:lang w:bidi="sa-IN"/>
        </w:rPr>
      </w:pPr>
      <w:r w:rsidRPr="00083482">
        <w:rPr>
          <w:noProof/>
          <w:lang w:bidi="sa-IN"/>
        </w:rPr>
        <w:t>tE prApnuvanti mAm Eva sarva bhUta hitE ratA: || 4 ||</w:t>
      </w:r>
    </w:p>
    <w:p w14:paraId="2E5E5CFE" w14:textId="77777777" w:rsidR="00EE69AD" w:rsidRPr="00083482" w:rsidRDefault="00EB3A34">
      <w:pPr>
        <w:pStyle w:val="Shloka"/>
        <w:rPr>
          <w:noProof/>
          <w:lang w:bidi="sa-IN"/>
        </w:rPr>
      </w:pPr>
      <w:r w:rsidRPr="00083482">
        <w:rPr>
          <w:noProof/>
          <w:lang w:bidi="sa-IN"/>
        </w:rPr>
        <w:t>klEshO_dhikatara: tEShAm avyaktAsakta chEtasAm |</w:t>
      </w:r>
    </w:p>
    <w:p w14:paraId="752246D3" w14:textId="77777777" w:rsidR="00EE69AD" w:rsidRPr="00083482" w:rsidRDefault="00EB3A34">
      <w:pPr>
        <w:pStyle w:val="Shloka"/>
        <w:rPr>
          <w:noProof/>
          <w:lang w:bidi="sa-IN"/>
        </w:rPr>
      </w:pPr>
      <w:r w:rsidRPr="00083482">
        <w:rPr>
          <w:noProof/>
          <w:lang w:bidi="sa-IN"/>
        </w:rPr>
        <w:t>avyaktA hi gati: du:kham dEhavadbhiravApyatE || 5 ||</w:t>
      </w:r>
    </w:p>
    <w:p w14:paraId="3F040297" w14:textId="77777777" w:rsidR="00EE69AD" w:rsidRPr="00083482" w:rsidRDefault="00EB3A34">
      <w:pPr>
        <w:pStyle w:val="Shloka"/>
      </w:pPr>
      <w:r w:rsidRPr="00083482">
        <w:rPr>
          <w:noProof/>
          <w:lang w:bidi="sa-IN"/>
        </w:rPr>
        <w:lastRenderedPageBreak/>
        <w:t>]</w:t>
      </w:r>
    </w:p>
    <w:p w14:paraId="55E3D14B" w14:textId="67C1E73D" w:rsidR="00D96570" w:rsidRDefault="00D96570" w:rsidP="00A22026">
      <w:pPr>
        <w:pStyle w:val="ExplnOfShloka"/>
      </w:pPr>
      <w:r w:rsidRPr="00083482">
        <w:rPr>
          <w:noProof/>
          <w:lang w:bidi="sa-IN"/>
        </w:rPr>
        <w:t>[yE tu]</w:t>
      </w:r>
      <w:r w:rsidRPr="00083482">
        <w:t xml:space="preserve"> </w:t>
      </w:r>
      <w:r w:rsidR="00474034">
        <w:t>Others</w:t>
      </w:r>
      <w:r w:rsidRPr="00083482">
        <w:t xml:space="preserve"> who </w:t>
      </w:r>
      <w:r w:rsidRPr="00083482">
        <w:rPr>
          <w:noProof/>
          <w:lang w:bidi="sa-IN"/>
        </w:rPr>
        <w:t>[paryupAsatE]</w:t>
      </w:r>
      <w:r w:rsidRPr="00083482">
        <w:t xml:space="preserve"> </w:t>
      </w:r>
      <w:r w:rsidR="00922F9B">
        <w:t>pursue</w:t>
      </w:r>
      <w:r w:rsidRPr="00083482">
        <w:rPr>
          <w:noProof/>
          <w:lang w:bidi="sa-IN"/>
        </w:rPr>
        <w:t xml:space="preserve"> </w:t>
      </w:r>
      <w:r w:rsidR="00EB3A34" w:rsidRPr="00083482">
        <w:rPr>
          <w:noProof/>
          <w:lang w:bidi="sa-IN"/>
        </w:rPr>
        <w:t>[akSharam]</w:t>
      </w:r>
      <w:r w:rsidR="00EB3A34" w:rsidRPr="00083482">
        <w:t xml:space="preserve"> </w:t>
      </w:r>
      <w:r>
        <w:t xml:space="preserve">the </w:t>
      </w:r>
      <w:r w:rsidR="00693626">
        <w:t>'</w:t>
      </w:r>
      <w:r w:rsidR="004724FC">
        <w:t>perpetual</w:t>
      </w:r>
      <w:r w:rsidR="00693626">
        <w:t>'</w:t>
      </w:r>
      <w:r w:rsidR="00EB3A34" w:rsidRPr="00083482">
        <w:t xml:space="preserve"> </w:t>
      </w:r>
      <w:r w:rsidR="00EB3A34" w:rsidRPr="00083482">
        <w:rPr>
          <w:noProof/>
          <w:lang w:bidi="sa-IN"/>
        </w:rPr>
        <w:t>[samabuddhaya:]</w:t>
      </w:r>
      <w:r w:rsidR="00EB3A34" w:rsidRPr="00083482">
        <w:t xml:space="preserve"> have an attitude of equanimity </w:t>
      </w:r>
      <w:r w:rsidR="00EB3A34" w:rsidRPr="00083482">
        <w:rPr>
          <w:noProof/>
          <w:lang w:bidi="sa-IN"/>
        </w:rPr>
        <w:t>[sarvatra]</w:t>
      </w:r>
      <w:r w:rsidR="00EB3A34" w:rsidRPr="00083482">
        <w:t xml:space="preserve"> in every way. </w:t>
      </w:r>
      <w:r w:rsidR="00EB3A34" w:rsidRPr="00083482">
        <w:rPr>
          <w:noProof/>
          <w:lang w:bidi="sa-IN"/>
        </w:rPr>
        <w:t>[sarvatragam]</w:t>
      </w:r>
      <w:r w:rsidR="00EB3A34" w:rsidRPr="00083482">
        <w:t xml:space="preserve"> The object of their</w:t>
      </w:r>
      <w:r>
        <w:t xml:space="preserve"> focus is present in every body.</w:t>
      </w:r>
      <w:r w:rsidR="00EB3A34" w:rsidRPr="00083482">
        <w:t xml:space="preserve"> </w:t>
      </w:r>
      <w:r w:rsidRPr="00083482">
        <w:rPr>
          <w:noProof/>
          <w:lang w:bidi="sa-IN"/>
        </w:rPr>
        <w:t>[anirdEshyam]</w:t>
      </w:r>
      <w:r w:rsidRPr="00083482">
        <w:t xml:space="preserve"> </w:t>
      </w:r>
      <w:r w:rsidR="009F0B0F">
        <w:t>It is inscrutable</w:t>
      </w:r>
      <w:r>
        <w:t>.</w:t>
      </w:r>
      <w:r w:rsidRPr="00083482">
        <w:t xml:space="preserve"> </w:t>
      </w:r>
      <w:r w:rsidRPr="00083482">
        <w:rPr>
          <w:noProof/>
          <w:lang w:bidi="sa-IN"/>
        </w:rPr>
        <w:t>[avyaktam]</w:t>
      </w:r>
      <w:r w:rsidRPr="00083482">
        <w:t xml:space="preserve"> </w:t>
      </w:r>
      <w:r>
        <w:t xml:space="preserve">It </w:t>
      </w:r>
      <w:r w:rsidRPr="00083482">
        <w:t>isn't evident to our senses</w:t>
      </w:r>
      <w:r>
        <w:t>.</w:t>
      </w:r>
      <w:r w:rsidRPr="00083482">
        <w:t xml:space="preserve"> </w:t>
      </w:r>
      <w:r w:rsidR="00EB3A34" w:rsidRPr="00083482">
        <w:rPr>
          <w:noProof/>
          <w:lang w:bidi="sa-IN"/>
        </w:rPr>
        <w:t>[achintyam]</w:t>
      </w:r>
      <w:r w:rsidR="00EB3A34" w:rsidRPr="00083482">
        <w:t xml:space="preserve"> </w:t>
      </w:r>
      <w:r>
        <w:t>I</w:t>
      </w:r>
      <w:r w:rsidR="00EB3A34" w:rsidRPr="00083482">
        <w:t>t cannot be deciphered by thought</w:t>
      </w:r>
      <w:r w:rsidR="00693626">
        <w:t>.</w:t>
      </w:r>
      <w:r w:rsidR="00EB3A34" w:rsidRPr="00083482">
        <w:t xml:space="preserve"> </w:t>
      </w:r>
      <w:r w:rsidR="00EB3A34" w:rsidRPr="00083482">
        <w:rPr>
          <w:noProof/>
          <w:lang w:bidi="sa-IN"/>
        </w:rPr>
        <w:t>[kUTastham]</w:t>
      </w:r>
      <w:r w:rsidR="00D520C6">
        <w:t xml:space="preserve"> </w:t>
      </w:r>
      <w:r w:rsidR="00693626">
        <w:t>I</w:t>
      </w:r>
      <w:r w:rsidR="00D520C6">
        <w:t>t is unchanged like an anvil -</w:t>
      </w:r>
      <w:r w:rsidR="00EB3A34" w:rsidRPr="00083482">
        <w:t xml:space="preserve"> </w:t>
      </w:r>
      <w:r w:rsidR="00EB3A34" w:rsidRPr="00083482">
        <w:rPr>
          <w:noProof/>
          <w:lang w:bidi="sa-IN"/>
        </w:rPr>
        <w:t>[achalam]</w:t>
      </w:r>
      <w:r w:rsidR="00EB3A34" w:rsidRPr="00083482">
        <w:t xml:space="preserve"> it is unmoved </w:t>
      </w:r>
      <w:r w:rsidR="00EB3A34" w:rsidRPr="00083482">
        <w:rPr>
          <w:noProof/>
          <w:lang w:bidi="sa-IN"/>
        </w:rPr>
        <w:t>[dhruvam]</w:t>
      </w:r>
      <w:r w:rsidR="00EB3A34" w:rsidRPr="00083482">
        <w:t xml:space="preserve"> and steadfast. </w:t>
      </w:r>
    </w:p>
    <w:p w14:paraId="622B13BD" w14:textId="663F854C" w:rsidR="009D7DB4" w:rsidRDefault="00693626" w:rsidP="00A22026">
      <w:pPr>
        <w:pStyle w:val="ExplnOfShloka"/>
      </w:pPr>
      <w:r w:rsidRPr="00083482">
        <w:rPr>
          <w:noProof/>
          <w:lang w:bidi="sa-IN"/>
        </w:rPr>
        <w:t>[saMniyamya]</w:t>
      </w:r>
      <w:r w:rsidRPr="00083482">
        <w:t xml:space="preserve"> </w:t>
      </w:r>
      <w:r>
        <w:t xml:space="preserve">By </w:t>
      </w:r>
      <w:r w:rsidRPr="00083482">
        <w:t xml:space="preserve">controlling </w:t>
      </w:r>
      <w:r w:rsidRPr="00083482">
        <w:rPr>
          <w:noProof/>
          <w:lang w:bidi="sa-IN"/>
        </w:rPr>
        <w:t>[indriya grAmam]</w:t>
      </w:r>
      <w:r>
        <w:t xml:space="preserve"> the</w:t>
      </w:r>
      <w:r w:rsidRPr="00083482">
        <w:t xml:space="preserve"> community of </w:t>
      </w:r>
      <w:r>
        <w:t>organs in the body,</w:t>
      </w:r>
      <w:r w:rsidRPr="00083482">
        <w:t xml:space="preserve"> </w:t>
      </w:r>
      <w:r w:rsidR="00EB3A34" w:rsidRPr="00083482">
        <w:rPr>
          <w:noProof/>
          <w:lang w:bidi="sa-IN"/>
        </w:rPr>
        <w:t>[tE prApnuvanti</w:t>
      </w:r>
      <w:r w:rsidR="00D96570" w:rsidRPr="00D96570">
        <w:rPr>
          <w:noProof/>
          <w:lang w:bidi="sa-IN"/>
        </w:rPr>
        <w:t xml:space="preserve"> </w:t>
      </w:r>
      <w:r w:rsidR="00D96570" w:rsidRPr="00083482">
        <w:rPr>
          <w:noProof/>
          <w:lang w:bidi="sa-IN"/>
        </w:rPr>
        <w:t>Eva</w:t>
      </w:r>
      <w:r w:rsidR="00EB3A34" w:rsidRPr="00083482">
        <w:rPr>
          <w:noProof/>
          <w:lang w:bidi="sa-IN"/>
        </w:rPr>
        <w:t>]</w:t>
      </w:r>
      <w:r w:rsidR="00EB3A34" w:rsidRPr="00083482">
        <w:t xml:space="preserve"> </w:t>
      </w:r>
      <w:r>
        <w:t>they</w:t>
      </w:r>
      <w:r w:rsidR="00D96570">
        <w:t xml:space="preserve"> </w:t>
      </w:r>
      <w:r>
        <w:t xml:space="preserve">shall </w:t>
      </w:r>
      <w:r w:rsidR="00D96570">
        <w:t xml:space="preserve">certainly </w:t>
      </w:r>
      <w:r w:rsidR="00EB3A34" w:rsidRPr="00083482">
        <w:t xml:space="preserve">attain </w:t>
      </w:r>
      <w:r w:rsidR="00EB3A34" w:rsidRPr="00083482">
        <w:rPr>
          <w:noProof/>
          <w:lang w:bidi="sa-IN"/>
        </w:rPr>
        <w:t>[mAm]</w:t>
      </w:r>
      <w:r w:rsidR="00EB3A34" w:rsidRPr="00083482">
        <w:t xml:space="preserve"> Me. </w:t>
      </w:r>
      <w:r w:rsidR="00EB3A34" w:rsidRPr="00083482">
        <w:rPr>
          <w:noProof/>
          <w:lang w:bidi="sa-IN"/>
        </w:rPr>
        <w:t>[sarva bhUta hitE ratA:]</w:t>
      </w:r>
      <w:r w:rsidR="00EB3A34" w:rsidRPr="00083482">
        <w:t xml:space="preserve"> They are well-wishers </w:t>
      </w:r>
      <w:r>
        <w:t xml:space="preserve">of </w:t>
      </w:r>
      <w:r w:rsidR="00EB3A34" w:rsidRPr="00083482">
        <w:t xml:space="preserve">all beings. </w:t>
      </w:r>
    </w:p>
    <w:p w14:paraId="17E4311A" w14:textId="26D7C457" w:rsidR="00EE69AD" w:rsidRPr="00083482" w:rsidRDefault="00EB3A34" w:rsidP="00A22026">
      <w:pPr>
        <w:pStyle w:val="ExplnOfShloka"/>
      </w:pPr>
      <w:r w:rsidRPr="00083482">
        <w:rPr>
          <w:noProof/>
          <w:lang w:bidi="sa-IN"/>
        </w:rPr>
        <w:t>[</w:t>
      </w:r>
      <w:r w:rsidR="009D7DB4">
        <w:rPr>
          <w:noProof/>
          <w:lang w:bidi="sa-IN"/>
        </w:rPr>
        <w:t>hi</w:t>
      </w:r>
      <w:r w:rsidRPr="00083482">
        <w:rPr>
          <w:noProof/>
          <w:lang w:bidi="sa-IN"/>
        </w:rPr>
        <w:t>]</w:t>
      </w:r>
      <w:r w:rsidRPr="00083482">
        <w:t xml:space="preserve"> </w:t>
      </w:r>
      <w:r w:rsidR="009D7DB4">
        <w:t>Nevertheless</w:t>
      </w:r>
      <w:r w:rsidR="00476711">
        <w:t xml:space="preserve">, </w:t>
      </w:r>
      <w:r w:rsidR="009D7DB4">
        <w:t>[</w:t>
      </w:r>
      <w:r w:rsidR="009D7DB4" w:rsidRPr="00083482">
        <w:rPr>
          <w:noProof/>
          <w:lang w:bidi="sa-IN"/>
        </w:rPr>
        <w:t>adhikatara:</w:t>
      </w:r>
      <w:r w:rsidR="009D7DB4">
        <w:rPr>
          <w:noProof/>
          <w:lang w:bidi="sa-IN"/>
        </w:rPr>
        <w:t xml:space="preserve"> </w:t>
      </w:r>
      <w:r w:rsidR="009D7DB4" w:rsidRPr="00083482">
        <w:rPr>
          <w:noProof/>
          <w:lang w:bidi="sa-IN"/>
        </w:rPr>
        <w:t>klEsha:</w:t>
      </w:r>
      <w:r w:rsidR="009D7DB4">
        <w:t>] it’s</w:t>
      </w:r>
      <w:r w:rsidR="00AA457E">
        <w:t xml:space="preserve"> extra tough</w:t>
      </w:r>
      <w:r w:rsidR="009D7DB4" w:rsidRPr="00083482">
        <w:rPr>
          <w:noProof/>
          <w:lang w:bidi="sa-IN"/>
        </w:rPr>
        <w:t xml:space="preserve"> [tEShAm]</w:t>
      </w:r>
      <w:r w:rsidR="009D7DB4" w:rsidRPr="00083482">
        <w:t xml:space="preserve"> </w:t>
      </w:r>
      <w:r w:rsidR="009D7DB4">
        <w:t xml:space="preserve">for </w:t>
      </w:r>
      <w:r w:rsidR="00AA457E">
        <w:t>them</w:t>
      </w:r>
      <w:r w:rsidR="009D7DB4" w:rsidRPr="00083482">
        <w:t xml:space="preserve"> </w:t>
      </w:r>
      <w:r w:rsidR="009D7DB4" w:rsidRPr="00083482">
        <w:rPr>
          <w:noProof/>
          <w:lang w:bidi="sa-IN"/>
        </w:rPr>
        <w:t>[Asakta chEtasAm]</w:t>
      </w:r>
      <w:r w:rsidR="009D7DB4" w:rsidRPr="00083482">
        <w:t xml:space="preserve"> </w:t>
      </w:r>
      <w:r w:rsidR="00AA457E">
        <w:t xml:space="preserve">to </w:t>
      </w:r>
      <w:r w:rsidR="009D7DB4" w:rsidRPr="00083482">
        <w:t xml:space="preserve">focus their interest on </w:t>
      </w:r>
      <w:r w:rsidR="009D7DB4" w:rsidRPr="00083482">
        <w:rPr>
          <w:noProof/>
          <w:lang w:bidi="sa-IN"/>
        </w:rPr>
        <w:t>[avyakta]</w:t>
      </w:r>
      <w:r w:rsidR="009D7DB4" w:rsidRPr="00083482">
        <w:t xml:space="preserve"> the </w:t>
      </w:r>
      <w:r w:rsidR="004724FC">
        <w:t>'</w:t>
      </w:r>
      <w:r w:rsidR="009D7DB4" w:rsidRPr="00083482">
        <w:t>unmanifest</w:t>
      </w:r>
      <w:r w:rsidR="004724FC">
        <w:t>'</w:t>
      </w:r>
      <w:r w:rsidRPr="00083482">
        <w:t xml:space="preserve">. </w:t>
      </w:r>
      <w:r w:rsidRPr="00083482">
        <w:rPr>
          <w:noProof/>
          <w:lang w:bidi="sa-IN"/>
        </w:rPr>
        <w:t>[avyaktA gati:]</w:t>
      </w:r>
      <w:r w:rsidRPr="00083482">
        <w:t xml:space="preserve"> </w:t>
      </w:r>
      <w:r w:rsidR="00476711">
        <w:t>T</w:t>
      </w:r>
      <w:r w:rsidRPr="00083482">
        <w:t xml:space="preserve">he </w:t>
      </w:r>
      <w:r w:rsidR="009D7DB4">
        <w:t xml:space="preserve">goal of realizing the </w:t>
      </w:r>
      <w:r w:rsidRPr="00083482">
        <w:t xml:space="preserve">unmanifest Self </w:t>
      </w:r>
      <w:r w:rsidRPr="00083482">
        <w:rPr>
          <w:noProof/>
          <w:lang w:bidi="sa-IN"/>
        </w:rPr>
        <w:t>[avApyatE]</w:t>
      </w:r>
      <w:r w:rsidRPr="00083482">
        <w:t xml:space="preserve"> is achieved </w:t>
      </w:r>
      <w:r w:rsidRPr="00083482">
        <w:rPr>
          <w:noProof/>
          <w:lang w:bidi="sa-IN"/>
        </w:rPr>
        <w:t>[du:kham]</w:t>
      </w:r>
      <w:r w:rsidRPr="00083482">
        <w:t xml:space="preserve"> with great difficulty </w:t>
      </w:r>
      <w:r w:rsidRPr="00083482">
        <w:rPr>
          <w:noProof/>
          <w:lang w:bidi="sa-IN"/>
        </w:rPr>
        <w:t>[dEhavadbhi:]</w:t>
      </w:r>
      <w:r w:rsidRPr="00083482">
        <w:t xml:space="preserve"> by those who </w:t>
      </w:r>
      <w:r w:rsidR="00AA457E">
        <w:t xml:space="preserve">are predisposed to consider </w:t>
      </w:r>
      <w:r w:rsidRPr="00083482">
        <w:t>their body as themselves.</w:t>
      </w:r>
    </w:p>
    <w:p w14:paraId="3A27B892" w14:textId="0027FF78" w:rsidR="00474034" w:rsidRDefault="00630842" w:rsidP="00474034">
      <w:pPr>
        <w:pStyle w:val="ApplNotes"/>
      </w:pPr>
      <w:r>
        <w:t xml:space="preserve">Knowing </w:t>
      </w:r>
      <w:r w:rsidR="00474034">
        <w:t xml:space="preserve">is </w:t>
      </w:r>
      <w:r>
        <w:t>about</w:t>
      </w:r>
      <w:r w:rsidR="00474034">
        <w:t xml:space="preserve"> decipher</w:t>
      </w:r>
      <w:r>
        <w:t>ing</w:t>
      </w:r>
      <w:r w:rsidR="00474034">
        <w:t xml:space="preserve"> ourselves and our relationship with the Lord</w:t>
      </w:r>
    </w:p>
    <w:p w14:paraId="27AC0509" w14:textId="34BA03A4" w:rsidR="00B36EF6" w:rsidRDefault="00EB3A34" w:rsidP="006B01CA">
      <w:r w:rsidRPr="00083482">
        <w:t xml:space="preserve">Here, the </w:t>
      </w:r>
      <w:r w:rsidR="004724FC">
        <w:t>words ‘perpetual’ and 'unmanifest' refer</w:t>
      </w:r>
      <w:r w:rsidRPr="00083482">
        <w:t xml:space="preserve"> to the Self, which is self-evident in each of us. </w:t>
      </w:r>
    </w:p>
    <w:p w14:paraId="7B1289A0" w14:textId="487E8C77" w:rsidR="00052B09" w:rsidRDefault="00EB3A34" w:rsidP="006B01CA">
      <w:r w:rsidRPr="00083482">
        <w:t xml:space="preserve">It is </w:t>
      </w:r>
      <w:r w:rsidR="00B36EF6">
        <w:t>inscrutable.</w:t>
      </w:r>
      <w:r w:rsidR="00052B09">
        <w:t xml:space="preserve"> </w:t>
      </w:r>
      <w:r w:rsidR="00AE63B8">
        <w:t>Since it’s</w:t>
      </w:r>
      <w:r w:rsidRPr="00083482">
        <w:t xml:space="preserve"> </w:t>
      </w:r>
      <w:r w:rsidR="00052B09">
        <w:t>distinct from the</w:t>
      </w:r>
      <w:r w:rsidR="00AE63B8">
        <w:t xml:space="preserve"> body, it can’</w:t>
      </w:r>
      <w:r w:rsidR="00052B09">
        <w:t>t be described by words that are used to describe the body</w:t>
      </w:r>
      <w:r w:rsidRPr="00083482">
        <w:t>.</w:t>
      </w:r>
      <w:r w:rsidR="00052B09">
        <w:t xml:space="preserve"> For instance, being male, female, ordinary or powerful doesn’t describe its properties in any way. </w:t>
      </w:r>
      <w:r w:rsidRPr="00083482">
        <w:t xml:space="preserve"> </w:t>
      </w:r>
      <w:r w:rsidR="00476711">
        <w:t>Hence</w:t>
      </w:r>
      <w:r w:rsidR="00052B09">
        <w:t>, it’</w:t>
      </w:r>
      <w:r w:rsidRPr="00083482">
        <w:t xml:space="preserve">s not </w:t>
      </w:r>
      <w:r w:rsidR="00052B09">
        <w:t>perceived by sight, speech or any of our senses</w:t>
      </w:r>
      <w:r w:rsidRPr="00083482">
        <w:t xml:space="preserve">. </w:t>
      </w:r>
    </w:p>
    <w:p w14:paraId="7C1B5FF6" w14:textId="68172AE5" w:rsidR="00476711" w:rsidRDefault="00052B09" w:rsidP="006B01CA">
      <w:r>
        <w:t>This Shloka states that i</w:t>
      </w:r>
      <w:r w:rsidR="00EB3A34" w:rsidRPr="00083482">
        <w:t xml:space="preserve">t </w:t>
      </w:r>
      <w:r>
        <w:t>is present in every body and cannot be deciphered by thought</w:t>
      </w:r>
      <w:r w:rsidR="00EB3A34" w:rsidRPr="00083482">
        <w:t xml:space="preserve">. </w:t>
      </w:r>
      <w:r>
        <w:t>Though the Self is present in the body, it doesn’t have any characteristics of the body. Hence, it cannot be deciphered in terms of those characteristics.</w:t>
      </w:r>
    </w:p>
    <w:p w14:paraId="283C688C" w14:textId="52FA9FC6" w:rsidR="00EE69AD" w:rsidRPr="00083482" w:rsidRDefault="00EB3A34" w:rsidP="006B01CA">
      <w:r w:rsidRPr="00083482">
        <w:t xml:space="preserve">By being distinct from the body, it remains unchanged like an anvil, even though its body keeps changing. </w:t>
      </w:r>
      <w:r w:rsidR="00AE63B8">
        <w:t>By this</w:t>
      </w:r>
      <w:r w:rsidRPr="00083482">
        <w:t xml:space="preserve">, the </w:t>
      </w:r>
      <w:r w:rsidR="00E45E01">
        <w:t xml:space="preserve">characteristics of the </w:t>
      </w:r>
      <w:r w:rsidRPr="00083482">
        <w:t xml:space="preserve">Self </w:t>
      </w:r>
      <w:r w:rsidR="00E45E01">
        <w:t xml:space="preserve">remain unaffected by all the effects of its </w:t>
      </w:r>
      <w:r w:rsidRPr="00083482">
        <w:t xml:space="preserve">body. By virtue of remaining constant, it is termed as being 'unmoved and steadfast' in this </w:t>
      </w:r>
      <w:r w:rsidR="006100CD" w:rsidRPr="00083482">
        <w:t>Shloka</w:t>
      </w:r>
      <w:r w:rsidR="00E45E01">
        <w:t>.</w:t>
      </w:r>
    </w:p>
    <w:p w14:paraId="09961463" w14:textId="7AB04A4B" w:rsidR="00E45E01" w:rsidRDefault="00AE63B8" w:rsidP="006B01CA">
      <w:r>
        <w:t>Our body is a community of organs. When p</w:t>
      </w:r>
      <w:r w:rsidR="00EB3A34" w:rsidRPr="00083482">
        <w:t>eople focus on the Self</w:t>
      </w:r>
      <w:r>
        <w:t>,</w:t>
      </w:r>
      <w:r w:rsidR="00EB3A34" w:rsidRPr="00083482">
        <w:t xml:space="preserve"> </w:t>
      </w:r>
      <w:r>
        <w:t xml:space="preserve">they </w:t>
      </w:r>
      <w:r w:rsidR="00EB3A34" w:rsidRPr="00083482">
        <w:t xml:space="preserve">control </w:t>
      </w:r>
      <w:r>
        <w:t>the body</w:t>
      </w:r>
      <w:r w:rsidR="00EB3A34" w:rsidRPr="00083482">
        <w:t xml:space="preserve"> well</w:t>
      </w:r>
      <w:r w:rsidR="00E45E01">
        <w:t>. They employ their organs such as sight and hearing, instead of transacting to pursue their satisfaction.</w:t>
      </w:r>
    </w:p>
    <w:p w14:paraId="737E974E" w14:textId="17E9399E" w:rsidR="00926F70" w:rsidRDefault="00EB3A34" w:rsidP="006B01CA">
      <w:r w:rsidRPr="00083482">
        <w:t>They have a</w:t>
      </w:r>
      <w:r w:rsidR="00926F70">
        <w:t xml:space="preserve">n attitude </w:t>
      </w:r>
      <w:r w:rsidRPr="00083482">
        <w:t>of universal equanimity</w:t>
      </w:r>
      <w:r w:rsidR="00926F70">
        <w:t xml:space="preserve">. </w:t>
      </w:r>
      <w:r w:rsidR="00AE63B8">
        <w:t>While we perceive huge variety in our bodies, t</w:t>
      </w:r>
      <w:r w:rsidR="00926F70">
        <w:t xml:space="preserve">hey </w:t>
      </w:r>
      <w:r w:rsidR="00AE63B8">
        <w:t>know</w:t>
      </w:r>
      <w:r w:rsidRPr="00083482">
        <w:t xml:space="preserve"> that the Self in</w:t>
      </w:r>
      <w:r w:rsidR="00576D86">
        <w:t>side</w:t>
      </w:r>
      <w:r w:rsidRPr="00083482">
        <w:t xml:space="preserve"> all bodies is present in the form of pure knowledge</w:t>
      </w:r>
      <w:r w:rsidR="00576D86">
        <w:t xml:space="preserve"> -</w:t>
      </w:r>
      <w:r w:rsidRPr="00083482">
        <w:t xml:space="preserve"> no matter how small, </w:t>
      </w:r>
      <w:r w:rsidR="00492C71">
        <w:t>large or powerful the being is.</w:t>
      </w:r>
    </w:p>
    <w:p w14:paraId="30837BE2" w14:textId="0C085501" w:rsidR="00EE69AD" w:rsidRPr="00083482" w:rsidRDefault="00926F70" w:rsidP="006B01CA">
      <w:r>
        <w:t>With this attitude, they wish</w:t>
      </w:r>
      <w:r w:rsidR="00EB3A34" w:rsidRPr="00083482">
        <w:t xml:space="preserve"> </w:t>
      </w:r>
      <w:r w:rsidR="00492C71">
        <w:t>everyone well. T</w:t>
      </w:r>
      <w:r w:rsidR="00EB3A34" w:rsidRPr="00083482">
        <w:t xml:space="preserve">hey </w:t>
      </w:r>
      <w:r w:rsidR="00492C71">
        <w:t xml:space="preserve">are free from all </w:t>
      </w:r>
      <w:r w:rsidR="00EB3A34" w:rsidRPr="00083482">
        <w:t>intentions that cause harm. That's because the intention to harm is a limitation</w:t>
      </w:r>
      <w:r w:rsidR="00576D86">
        <w:t>,</w:t>
      </w:r>
      <w:r w:rsidR="00EB3A34" w:rsidRPr="00083482">
        <w:t xml:space="preserve"> </w:t>
      </w:r>
      <w:r w:rsidR="00576D86">
        <w:t>which comes</w:t>
      </w:r>
      <w:r w:rsidR="00492C71">
        <w:t xml:space="preserve"> by considering inequalities</w:t>
      </w:r>
      <w:r w:rsidR="00576D86">
        <w:t>.</w:t>
      </w:r>
      <w:r w:rsidR="007E67D4">
        <w:t xml:space="preserve"> </w:t>
      </w:r>
      <w:r w:rsidR="00576D86">
        <w:t>T</w:t>
      </w:r>
      <w:r w:rsidR="007E67D4">
        <w:t>he Self in each of us is identical.</w:t>
      </w:r>
    </w:p>
    <w:p w14:paraId="3F344958" w14:textId="4D0B5040" w:rsidR="00EE69AD" w:rsidRPr="00083482" w:rsidRDefault="00576D86" w:rsidP="006B01CA">
      <w:r>
        <w:t>B</w:t>
      </w:r>
      <w:r w:rsidR="00A21FA4">
        <w:t>y focusing on the Self</w:t>
      </w:r>
      <w:r>
        <w:t xml:space="preserve">, they will certainly attain </w:t>
      </w:r>
      <w:r w:rsidRPr="00083482">
        <w:t>Me</w:t>
      </w:r>
      <w:r>
        <w:t xml:space="preserve"> - in addition to realizing their Self. </w:t>
      </w:r>
      <w:r w:rsidR="00EB3A34" w:rsidRPr="00083482">
        <w:t xml:space="preserve">This is stated in Chap.14#2: ‘Having gained this knowledge, they achieve My </w:t>
      </w:r>
      <w:r w:rsidR="006B01CA" w:rsidRPr="00083482">
        <w:t>characteristics</w:t>
      </w:r>
      <w:r w:rsidR="00EB3A34" w:rsidRPr="00083482">
        <w:t xml:space="preserve">’. It is also stated in the </w:t>
      </w:r>
      <w:r w:rsidR="00EB3A34" w:rsidRPr="00DC7C47">
        <w:rPr>
          <w:noProof/>
          <w:sz w:val="16"/>
          <w:szCs w:val="20"/>
          <w:lang w:bidi="sa-IN"/>
        </w:rPr>
        <w:t>[muMDaka upanishat]</w:t>
      </w:r>
      <w:r w:rsidR="00EB3A34" w:rsidRPr="00DC7C47">
        <w:rPr>
          <w:sz w:val="16"/>
          <w:szCs w:val="20"/>
        </w:rPr>
        <w:t>, 3-1-3</w:t>
      </w:r>
      <w:r w:rsidR="00EB3A34" w:rsidRPr="00083482">
        <w:t xml:space="preserve">: </w:t>
      </w:r>
      <w:r w:rsidR="00EB3A34" w:rsidRPr="00083482">
        <w:rPr>
          <w:noProof/>
          <w:lang w:bidi="sa-IN"/>
        </w:rPr>
        <w:t>[niranjana: paramam sAmyam upaiti]</w:t>
      </w:r>
      <w:r w:rsidR="00EB3A34" w:rsidRPr="00083482">
        <w:t xml:space="preserve"> - 'Devoid of flaws, it attains ul</w:t>
      </w:r>
      <w:r w:rsidR="00DC7C47">
        <w:t>timate equality with the Lord'.</w:t>
      </w:r>
    </w:p>
    <w:p w14:paraId="53EE904E" w14:textId="79A575D5" w:rsidR="00EE69AD" w:rsidRPr="00083482" w:rsidRDefault="00A21FA4" w:rsidP="006B01CA">
      <w:r>
        <w:lastRenderedPageBreak/>
        <w:t>Though the Self is permanent and achieves ultimate equality with the Lord, it remains distinct</w:t>
      </w:r>
      <w:r w:rsidR="00576D86">
        <w:t>. This is</w:t>
      </w:r>
      <w:r w:rsidR="00EB3A34" w:rsidRPr="00083482">
        <w:t xml:space="preserve"> </w:t>
      </w:r>
      <w:r w:rsidR="00576D86">
        <w:t>said</w:t>
      </w:r>
      <w:r>
        <w:t xml:space="preserve"> </w:t>
      </w:r>
      <w:r w:rsidR="00576D86">
        <w:t>in</w:t>
      </w:r>
      <w:r>
        <w:t xml:space="preserve"> </w:t>
      </w:r>
      <w:r w:rsidR="00EB3A34" w:rsidRPr="00083482">
        <w:t>Chap.15#16: 'The Self stays without deforming and is said to be the imperishable’</w:t>
      </w:r>
      <w:r>
        <w:t>, going on</w:t>
      </w:r>
      <w:r w:rsidR="00EB3A34" w:rsidRPr="00083482">
        <w:t xml:space="preserve"> </w:t>
      </w:r>
      <w:r>
        <w:t xml:space="preserve">to </w:t>
      </w:r>
      <w:r w:rsidR="00EB3A34" w:rsidRPr="00083482">
        <w:t xml:space="preserve">Chap.15#17: ‘However, the Supreme Person is another one’. </w:t>
      </w:r>
    </w:p>
    <w:p w14:paraId="23617D6F" w14:textId="77777777" w:rsidR="00576D86" w:rsidRDefault="00A21FA4" w:rsidP="006B01CA">
      <w:r>
        <w:t>T</w:t>
      </w:r>
      <w:r w:rsidR="00EB3A34" w:rsidRPr="00083482">
        <w:t xml:space="preserve">he </w:t>
      </w:r>
      <w:r w:rsidR="00EB3A34" w:rsidRPr="00A21FA4">
        <w:rPr>
          <w:noProof/>
          <w:sz w:val="16"/>
          <w:szCs w:val="20"/>
          <w:lang w:bidi="sa-IN"/>
        </w:rPr>
        <w:t>[mundaka upanishat]</w:t>
      </w:r>
      <w:r>
        <w:rPr>
          <w:noProof/>
          <w:sz w:val="16"/>
          <w:szCs w:val="20"/>
          <w:lang w:bidi="sa-IN"/>
        </w:rPr>
        <w:t>,</w:t>
      </w:r>
      <w:r w:rsidR="00EB3A34" w:rsidRPr="00A21FA4">
        <w:rPr>
          <w:sz w:val="16"/>
          <w:szCs w:val="20"/>
        </w:rPr>
        <w:t xml:space="preserve"> </w:t>
      </w:r>
      <w:r w:rsidRPr="00A21FA4">
        <w:rPr>
          <w:sz w:val="16"/>
          <w:szCs w:val="20"/>
        </w:rPr>
        <w:t>1-1-5</w:t>
      </w:r>
      <w:r>
        <w:t xml:space="preserve"> narrates: A sage called </w:t>
      </w:r>
      <w:r w:rsidR="00EB3A34" w:rsidRPr="00083482">
        <w:t xml:space="preserve">Shyavanaka went to </w:t>
      </w:r>
      <w:r>
        <w:t xml:space="preserve">another sage called </w:t>
      </w:r>
      <w:r w:rsidR="00EB3A34" w:rsidRPr="00083482">
        <w:t xml:space="preserve">Angirasa and asked to </w:t>
      </w:r>
      <w:r>
        <w:t>be taught.</w:t>
      </w:r>
      <w:r w:rsidR="00EB3A34" w:rsidRPr="00083482">
        <w:t xml:space="preserve"> Angirasa </w:t>
      </w:r>
      <w:r>
        <w:t xml:space="preserve">started his teaching </w:t>
      </w:r>
      <w:r w:rsidR="00EB3A34" w:rsidRPr="00083482">
        <w:t>with</w:t>
      </w:r>
      <w:r>
        <w:t xml:space="preserve"> the statement:</w:t>
      </w:r>
      <w:r w:rsidR="00EB3A34" w:rsidRPr="00083482">
        <w:t xml:space="preserve"> 'There are two types of learning, the material and the superior. Material science is about observations and creativity in the universe'. </w:t>
      </w:r>
      <w:r>
        <w:t xml:space="preserve">He goes on to say: </w:t>
      </w:r>
      <w:r w:rsidR="00EB3A34" w:rsidRPr="00083482">
        <w:t xml:space="preserve">'Superior learning is the </w:t>
      </w:r>
      <w:r w:rsidR="00576D86">
        <w:t>awareness</w:t>
      </w:r>
      <w:r w:rsidR="00EB3A34" w:rsidRPr="00083482">
        <w:t xml:space="preserve"> by which the </w:t>
      </w:r>
      <w:r w:rsidR="00084221" w:rsidRPr="00083482">
        <w:t>Supreme Lord</w:t>
      </w:r>
      <w:r w:rsidR="00EB3A34" w:rsidRPr="00083482">
        <w:t xml:space="preserve"> can be attained'. </w:t>
      </w:r>
    </w:p>
    <w:p w14:paraId="3F62F3D8" w14:textId="2C0C48BD" w:rsidR="00A21FA4" w:rsidRDefault="00A21FA4" w:rsidP="006B01CA">
      <w:r w:rsidRPr="00083482">
        <w:t>Th</w:t>
      </w:r>
      <w:r>
        <w:t>is</w:t>
      </w:r>
      <w:r w:rsidRPr="00083482">
        <w:t xml:space="preserve"> teaching is called </w:t>
      </w:r>
      <w:r w:rsidRPr="00576D86">
        <w:rPr>
          <w:noProof/>
          <w:sz w:val="16"/>
          <w:szCs w:val="20"/>
          <w:lang w:bidi="sa-IN"/>
        </w:rPr>
        <w:t>[akShara vidya]</w:t>
      </w:r>
      <w:r>
        <w:rPr>
          <w:noProof/>
          <w:lang w:bidi="sa-IN"/>
        </w:rPr>
        <w:t xml:space="preserve"> – ‘The science of the </w:t>
      </w:r>
      <w:r w:rsidR="00576D86">
        <w:rPr>
          <w:noProof/>
          <w:lang w:bidi="sa-IN"/>
        </w:rPr>
        <w:t>perpetual</w:t>
      </w:r>
      <w:r>
        <w:rPr>
          <w:noProof/>
          <w:lang w:bidi="sa-IN"/>
        </w:rPr>
        <w:t>’</w:t>
      </w:r>
      <w:r w:rsidRPr="00083482">
        <w:t xml:space="preserve">. </w:t>
      </w:r>
      <w:r w:rsidR="00EB3A34" w:rsidRPr="00083482">
        <w:t xml:space="preserve">In </w:t>
      </w:r>
      <w:r w:rsidR="00576D86">
        <w:t xml:space="preserve">the </w:t>
      </w:r>
      <w:r w:rsidR="00576D86" w:rsidRPr="00576D86">
        <w:rPr>
          <w:noProof/>
          <w:sz w:val="16"/>
          <w:szCs w:val="20"/>
          <w:lang w:bidi="sa-IN"/>
        </w:rPr>
        <w:t>[akShara vidya]</w:t>
      </w:r>
      <w:r w:rsidR="00EB3A34" w:rsidRPr="00083482">
        <w:t>, the word '</w:t>
      </w:r>
      <w:r w:rsidR="00576D86">
        <w:rPr>
          <w:noProof/>
          <w:lang w:bidi="sa-IN"/>
        </w:rPr>
        <w:t>perpetual</w:t>
      </w:r>
      <w:r w:rsidR="00EB3A34" w:rsidRPr="00083482">
        <w:t xml:space="preserve">' has been used to denote the </w:t>
      </w:r>
      <w:r w:rsidR="00084221" w:rsidRPr="00083482">
        <w:t>Supreme Lord</w:t>
      </w:r>
      <w:r>
        <w:t>, rather than the Self.</w:t>
      </w:r>
      <w:r w:rsidR="00EB3A34" w:rsidRPr="00083482">
        <w:t xml:space="preserve"> </w:t>
      </w:r>
      <w:r>
        <w:t xml:space="preserve">The Supreme Lord </w:t>
      </w:r>
      <w:r w:rsidR="00EB3A34" w:rsidRPr="00083482">
        <w:t xml:space="preserve">is described to be the creator of all beings. </w:t>
      </w:r>
    </w:p>
    <w:p w14:paraId="0222EA4A" w14:textId="38052700" w:rsidR="00EE69AD" w:rsidRPr="00083482" w:rsidRDefault="006D2602" w:rsidP="006B01CA">
      <w:r>
        <w:t>T</w:t>
      </w:r>
      <w:r w:rsidR="00EB3A34" w:rsidRPr="00083482">
        <w:t xml:space="preserve">he word </w:t>
      </w:r>
      <w:r w:rsidR="00EB3A34" w:rsidRPr="00083482">
        <w:rPr>
          <w:noProof/>
          <w:lang w:bidi="sa-IN"/>
        </w:rPr>
        <w:t>[akShara]</w:t>
      </w:r>
      <w:r w:rsidR="00A21FA4">
        <w:t xml:space="preserve"> - 't</w:t>
      </w:r>
      <w:r w:rsidR="00EB3A34" w:rsidRPr="00083482">
        <w:t xml:space="preserve">he </w:t>
      </w:r>
      <w:r w:rsidR="00576D86">
        <w:t>perpetual</w:t>
      </w:r>
      <w:r w:rsidR="00EB3A34" w:rsidRPr="00083482">
        <w:t xml:space="preserve">' - has been used </w:t>
      </w:r>
      <w:r>
        <w:t xml:space="preserve">in the scriptures, </w:t>
      </w:r>
      <w:r w:rsidR="00EB3A34" w:rsidRPr="00083482">
        <w:t xml:space="preserve">to </w:t>
      </w:r>
      <w:r>
        <w:t xml:space="preserve">mean </w:t>
      </w:r>
      <w:r w:rsidR="00EB3A34" w:rsidRPr="00083482">
        <w:t xml:space="preserve">the Self </w:t>
      </w:r>
      <w:r>
        <w:t xml:space="preserve">in some places and </w:t>
      </w:r>
      <w:r w:rsidR="00EB3A34" w:rsidRPr="00083482">
        <w:t>the Lord</w:t>
      </w:r>
      <w:r>
        <w:t xml:space="preserve"> in others. Even then</w:t>
      </w:r>
      <w:r w:rsidR="00EB3A34" w:rsidRPr="00083482">
        <w:t>, the</w:t>
      </w:r>
      <w:r>
        <w:t xml:space="preserve"> Self and the Lord</w:t>
      </w:r>
      <w:r w:rsidR="00EB3A34" w:rsidRPr="00083482">
        <w:t xml:space="preserve"> remain distinct </w:t>
      </w:r>
      <w:r>
        <w:t>–</w:t>
      </w:r>
      <w:r w:rsidR="00EB3A34" w:rsidRPr="00083482">
        <w:t xml:space="preserve"> </w:t>
      </w:r>
      <w:r>
        <w:t xml:space="preserve">The Lord creates all beings and </w:t>
      </w:r>
      <w:r w:rsidR="00EB3A34" w:rsidRPr="00083482">
        <w:t>the Self does not.</w:t>
      </w:r>
    </w:p>
    <w:p w14:paraId="1082C638" w14:textId="3B60225A" w:rsidR="00EE69AD" w:rsidRPr="00083482" w:rsidRDefault="00D520C6" w:rsidP="00D520C6">
      <w:r w:rsidRPr="00D520C6">
        <w:t>Nevertheless, it’s extra tough to focus interest on the unmanifest Self</w:t>
      </w:r>
      <w:r>
        <w:t>.</w:t>
      </w:r>
      <w:r w:rsidR="00EB3A34" w:rsidRPr="00083482">
        <w:t xml:space="preserve"> The goal of realizing the Self is reached with great difficulty</w:t>
      </w:r>
      <w:r w:rsidR="006D2602">
        <w:t>,</w:t>
      </w:r>
      <w:r w:rsidR="00EB3A34" w:rsidRPr="00083482">
        <w:t xml:space="preserve"> </w:t>
      </w:r>
      <w:r w:rsidR="006D2602">
        <w:t>while being</w:t>
      </w:r>
      <w:r w:rsidR="00EB3A34" w:rsidRPr="00083482">
        <w:t xml:space="preserve"> associated with a body</w:t>
      </w:r>
      <w:r>
        <w:t xml:space="preserve">. </w:t>
      </w:r>
      <w:r w:rsidR="006D2602">
        <w:t>We</w:t>
      </w:r>
      <w:r w:rsidR="00EB3A34" w:rsidRPr="00083482">
        <w:t xml:space="preserve"> </w:t>
      </w:r>
      <w:r>
        <w:t xml:space="preserve">are predisposed to </w:t>
      </w:r>
      <w:r w:rsidR="00EB3A34" w:rsidRPr="00083482">
        <w:t xml:space="preserve">consider </w:t>
      </w:r>
      <w:r w:rsidR="006D2602">
        <w:t xml:space="preserve">our </w:t>
      </w:r>
      <w:r w:rsidR="00EB3A34" w:rsidRPr="00083482">
        <w:t xml:space="preserve">body as </w:t>
      </w:r>
      <w:r w:rsidR="006D2602">
        <w:t xml:space="preserve">our </w:t>
      </w:r>
      <w:r w:rsidR="00EB3A34" w:rsidRPr="00083482">
        <w:t>Self.</w:t>
      </w:r>
    </w:p>
    <w:p w14:paraId="03FB01B4" w14:textId="0A8B392E" w:rsidR="00EE69AD" w:rsidRPr="00083482" w:rsidRDefault="00EB3A34">
      <w:pPr>
        <w:spacing w:line="0" w:lineRule="atLeast"/>
      </w:pPr>
      <w:r w:rsidRPr="00083482">
        <w:t xml:space="preserve">Next, the Lord clearly </w:t>
      </w:r>
      <w:r w:rsidR="00D520C6">
        <w:t xml:space="preserve">asserts </w:t>
      </w:r>
      <w:r w:rsidRPr="00083482">
        <w:t xml:space="preserve">that </w:t>
      </w:r>
      <w:r w:rsidR="00D520C6">
        <w:t>H</w:t>
      </w:r>
      <w:r w:rsidRPr="00083482">
        <w:t xml:space="preserve">e </w:t>
      </w:r>
      <w:r w:rsidR="00D520C6">
        <w:t xml:space="preserve">is always there for His </w:t>
      </w:r>
      <w:r w:rsidRPr="00083482">
        <w:t>worship</w:t>
      </w:r>
      <w:r w:rsidR="00D520C6">
        <w:t>pers</w:t>
      </w:r>
      <w:r w:rsidRPr="00083482">
        <w:t>.</w:t>
      </w:r>
    </w:p>
    <w:p w14:paraId="4F7D1914" w14:textId="77777777" w:rsidR="00EE69AD" w:rsidRPr="00083482" w:rsidRDefault="00CA3C91">
      <w:pPr>
        <w:pStyle w:val="Heading2"/>
      </w:pPr>
      <w:bookmarkStart w:id="98" w:name="_6_to_7"/>
      <w:bookmarkEnd w:id="98"/>
      <w:r w:rsidRPr="00083482">
        <w:t>12-6 to 12-7</w:t>
      </w:r>
    </w:p>
    <w:p w14:paraId="0D37E112" w14:textId="77777777" w:rsidR="00EE69AD" w:rsidRPr="00083482" w:rsidRDefault="00EB3A34">
      <w:pPr>
        <w:pStyle w:val="Shloka"/>
        <w:rPr>
          <w:noProof/>
          <w:lang w:bidi="sa-IN"/>
        </w:rPr>
      </w:pPr>
      <w:r w:rsidRPr="00083482">
        <w:rPr>
          <w:noProof/>
          <w:lang w:bidi="sa-IN"/>
        </w:rPr>
        <w:t>[</w:t>
      </w:r>
    </w:p>
    <w:p w14:paraId="33C229FC" w14:textId="77777777" w:rsidR="00EE69AD" w:rsidRPr="00083482" w:rsidRDefault="00EB3A34">
      <w:pPr>
        <w:pStyle w:val="Shloka"/>
        <w:rPr>
          <w:noProof/>
          <w:lang w:bidi="sa-IN"/>
        </w:rPr>
      </w:pPr>
      <w:r w:rsidRPr="00083482">
        <w:rPr>
          <w:noProof/>
          <w:lang w:bidi="sa-IN"/>
        </w:rPr>
        <w:t>yE tu sarvANi karmANi mayi saMnyasya matparA: |</w:t>
      </w:r>
    </w:p>
    <w:p w14:paraId="3AD17619" w14:textId="77777777" w:rsidR="00EE69AD" w:rsidRPr="00083482" w:rsidRDefault="00EB3A34">
      <w:pPr>
        <w:pStyle w:val="Shloka"/>
        <w:rPr>
          <w:noProof/>
          <w:lang w:bidi="sa-IN"/>
        </w:rPr>
      </w:pPr>
      <w:r w:rsidRPr="00083482">
        <w:rPr>
          <w:noProof/>
          <w:lang w:bidi="sa-IN"/>
        </w:rPr>
        <w:t>ananyEnaiva yOgEna mAm dhyAyanta upAsatE || 6 ||</w:t>
      </w:r>
    </w:p>
    <w:p w14:paraId="10AC76D9" w14:textId="77777777" w:rsidR="00EE69AD" w:rsidRPr="00083482" w:rsidRDefault="00EB3A34">
      <w:pPr>
        <w:pStyle w:val="Shloka"/>
        <w:rPr>
          <w:noProof/>
          <w:lang w:bidi="sa-IN"/>
        </w:rPr>
      </w:pPr>
      <w:r w:rsidRPr="00083482">
        <w:rPr>
          <w:noProof/>
          <w:lang w:bidi="sa-IN"/>
        </w:rPr>
        <w:t>tEShAm aham samuddhartA mr'tyu samsAra sAgarAt |</w:t>
      </w:r>
    </w:p>
    <w:p w14:paraId="43582D89" w14:textId="77777777" w:rsidR="00EE69AD" w:rsidRPr="00083482" w:rsidRDefault="00EB3A34">
      <w:pPr>
        <w:pStyle w:val="Shloka"/>
        <w:rPr>
          <w:noProof/>
          <w:lang w:bidi="sa-IN"/>
        </w:rPr>
      </w:pPr>
      <w:r w:rsidRPr="00083482">
        <w:rPr>
          <w:noProof/>
          <w:lang w:bidi="sa-IN"/>
        </w:rPr>
        <w:t>bhavAmi na chirAt pArtha mayi AvEshita chEtasAm || 7 ||</w:t>
      </w:r>
    </w:p>
    <w:p w14:paraId="28D7BE48" w14:textId="77777777" w:rsidR="00EE69AD" w:rsidRPr="00083482" w:rsidRDefault="00EB3A34">
      <w:pPr>
        <w:pStyle w:val="Shloka"/>
      </w:pPr>
      <w:r w:rsidRPr="00083482">
        <w:rPr>
          <w:noProof/>
          <w:lang w:bidi="sa-IN"/>
        </w:rPr>
        <w:t>]</w:t>
      </w:r>
    </w:p>
    <w:p w14:paraId="77AB9E01" w14:textId="4281ED1B" w:rsidR="00EE69AD" w:rsidRPr="00083482" w:rsidRDefault="00EB3A34" w:rsidP="00A22026">
      <w:pPr>
        <w:pStyle w:val="ExplnOfShloka"/>
      </w:pPr>
      <w:r w:rsidRPr="00083482">
        <w:rPr>
          <w:noProof/>
          <w:lang w:bidi="sa-IN"/>
        </w:rPr>
        <w:t>[tu]</w:t>
      </w:r>
      <w:r w:rsidRPr="00083482">
        <w:t xml:space="preserve"> </w:t>
      </w:r>
      <w:r w:rsidR="007C2004">
        <w:t>Further</w:t>
      </w:r>
      <w:r w:rsidRPr="00083482">
        <w:t xml:space="preserve">, </w:t>
      </w:r>
      <w:r w:rsidRPr="00083482">
        <w:rPr>
          <w:noProof/>
          <w:lang w:bidi="sa-IN"/>
        </w:rPr>
        <w:t>[yE]</w:t>
      </w:r>
      <w:r w:rsidRPr="00083482">
        <w:t xml:space="preserve"> those who </w:t>
      </w:r>
      <w:r w:rsidR="00777D29" w:rsidRPr="00083482">
        <w:rPr>
          <w:noProof/>
          <w:lang w:bidi="sa-IN"/>
        </w:rPr>
        <w:t>[mAm upAsatE]</w:t>
      </w:r>
      <w:r w:rsidR="00777D29" w:rsidRPr="00083482">
        <w:t xml:space="preserve"> worship Me</w:t>
      </w:r>
      <w:r w:rsidR="00777D29">
        <w:t xml:space="preserve">, </w:t>
      </w:r>
      <w:r w:rsidR="00777D29" w:rsidRPr="00083482">
        <w:rPr>
          <w:noProof/>
          <w:lang w:bidi="sa-IN"/>
        </w:rPr>
        <w:t>[dhyAyanta]</w:t>
      </w:r>
      <w:r w:rsidR="00777D29" w:rsidRPr="00083482">
        <w:t xml:space="preserve"> </w:t>
      </w:r>
      <w:r w:rsidR="00777D29">
        <w:t>recollecting Me</w:t>
      </w:r>
      <w:r w:rsidR="00777D29" w:rsidRPr="00083482">
        <w:t xml:space="preserve"> </w:t>
      </w:r>
      <w:r w:rsidRPr="00083482">
        <w:rPr>
          <w:noProof/>
          <w:lang w:bidi="sa-IN"/>
        </w:rPr>
        <w:t>[saMnyasya]</w:t>
      </w:r>
      <w:r w:rsidRPr="00083482">
        <w:t xml:space="preserve"> </w:t>
      </w:r>
      <w:r w:rsidR="00777D29">
        <w:t>by dedicating</w:t>
      </w:r>
      <w:r w:rsidRPr="00083482">
        <w:t xml:space="preserve"> </w:t>
      </w:r>
      <w:r w:rsidRPr="00083482">
        <w:rPr>
          <w:noProof/>
          <w:lang w:bidi="sa-IN"/>
        </w:rPr>
        <w:t>[sarvANi karmANi]</w:t>
      </w:r>
      <w:r w:rsidRPr="00083482">
        <w:t xml:space="preserve"> all </w:t>
      </w:r>
      <w:r w:rsidR="00777D29">
        <w:t>activity</w:t>
      </w:r>
      <w:r w:rsidRPr="00083482">
        <w:t xml:space="preserve"> </w:t>
      </w:r>
      <w:r w:rsidRPr="00083482">
        <w:rPr>
          <w:noProof/>
          <w:lang w:bidi="sa-IN"/>
        </w:rPr>
        <w:t>[mayi]</w:t>
      </w:r>
      <w:r w:rsidRPr="00083482">
        <w:t xml:space="preserve"> in Me</w:t>
      </w:r>
      <w:r w:rsidR="00777D29">
        <w:t xml:space="preserve"> - </w:t>
      </w:r>
      <w:r w:rsidR="00777D29" w:rsidRPr="00083482">
        <w:rPr>
          <w:noProof/>
          <w:lang w:bidi="sa-IN"/>
        </w:rPr>
        <w:t>[matparA:]</w:t>
      </w:r>
      <w:r w:rsidR="00777D29" w:rsidRPr="00083482">
        <w:t xml:space="preserve"> </w:t>
      </w:r>
      <w:r w:rsidR="00777D29">
        <w:t>they have</w:t>
      </w:r>
      <w:r w:rsidR="00777D29" w:rsidRPr="00083482">
        <w:t xml:space="preserve"> Me as their ultimate goal</w:t>
      </w:r>
      <w:r w:rsidR="00777D29">
        <w:t>.</w:t>
      </w:r>
      <w:r w:rsidRPr="00083482">
        <w:t xml:space="preserve"> </w:t>
      </w:r>
      <w:r w:rsidRPr="00083482">
        <w:rPr>
          <w:noProof/>
          <w:lang w:bidi="sa-IN"/>
        </w:rPr>
        <w:t>[ananyEna Eva yOgEna]</w:t>
      </w:r>
      <w:r w:rsidRPr="00083482">
        <w:t xml:space="preserve"> </w:t>
      </w:r>
      <w:r w:rsidR="00FD05CF">
        <w:t>Their only motivation is to unite with Me</w:t>
      </w:r>
      <w:r w:rsidR="00F725EB" w:rsidRPr="00083482">
        <w:t>.</w:t>
      </w:r>
    </w:p>
    <w:p w14:paraId="0DD98201" w14:textId="65854BBD" w:rsidR="00EE69AD" w:rsidRPr="00083482" w:rsidRDefault="00FD05CF" w:rsidP="00A22026">
      <w:pPr>
        <w:pStyle w:val="ExplnOfShloka"/>
      </w:pPr>
      <w:r w:rsidRPr="00083482">
        <w:rPr>
          <w:noProof/>
          <w:lang w:bidi="sa-IN"/>
        </w:rPr>
        <w:t>[pArtha]</w:t>
      </w:r>
      <w:r w:rsidRPr="00083482">
        <w:t xml:space="preserve"> Arjuna</w:t>
      </w:r>
      <w:r>
        <w:t>,</w:t>
      </w:r>
      <w:r w:rsidRPr="00083482">
        <w:rPr>
          <w:noProof/>
          <w:lang w:bidi="sa-IN"/>
        </w:rPr>
        <w:t xml:space="preserve"> </w:t>
      </w:r>
      <w:r w:rsidR="00EB3A34" w:rsidRPr="00083482">
        <w:rPr>
          <w:noProof/>
          <w:lang w:bidi="sa-IN"/>
        </w:rPr>
        <w:t>[aham]</w:t>
      </w:r>
      <w:r w:rsidR="00EB3A34" w:rsidRPr="00083482">
        <w:t xml:space="preserve"> I am </w:t>
      </w:r>
      <w:r w:rsidR="00EB3A34" w:rsidRPr="00083482">
        <w:rPr>
          <w:noProof/>
          <w:lang w:bidi="sa-IN"/>
        </w:rPr>
        <w:t>[tEshAm]</w:t>
      </w:r>
      <w:r w:rsidR="00EB3A34" w:rsidRPr="00083482">
        <w:t xml:space="preserve"> their </w:t>
      </w:r>
      <w:r w:rsidR="00EB3A34" w:rsidRPr="00083482">
        <w:rPr>
          <w:noProof/>
          <w:lang w:bidi="sa-IN"/>
        </w:rPr>
        <w:t>[samuddhartA]</w:t>
      </w:r>
      <w:r w:rsidR="00EB3A34" w:rsidRPr="00083482">
        <w:t xml:space="preserve"> </w:t>
      </w:r>
      <w:r w:rsidR="00C14F8C" w:rsidRPr="00083482">
        <w:t>savior</w:t>
      </w:r>
      <w:r w:rsidR="00EB3A34" w:rsidRPr="00083482">
        <w:t xml:space="preserve"> </w:t>
      </w:r>
      <w:r w:rsidR="00EB3A34" w:rsidRPr="00083482">
        <w:rPr>
          <w:noProof/>
          <w:lang w:bidi="sa-IN"/>
        </w:rPr>
        <w:t>[sAgarAt]</w:t>
      </w:r>
      <w:r w:rsidR="00EB3A34" w:rsidRPr="00083482">
        <w:t xml:space="preserve"> from the sea </w:t>
      </w:r>
      <w:r w:rsidR="00EB3A34" w:rsidRPr="00083482">
        <w:rPr>
          <w:noProof/>
          <w:lang w:bidi="sa-IN"/>
        </w:rPr>
        <w:t>[mr'tyu samsAra]</w:t>
      </w:r>
      <w:r w:rsidR="00EB3A34" w:rsidRPr="00083482">
        <w:t xml:space="preserve"> of perishable material. </w:t>
      </w:r>
      <w:r w:rsidR="00EB3A34" w:rsidRPr="00083482">
        <w:rPr>
          <w:noProof/>
          <w:lang w:bidi="sa-IN"/>
        </w:rPr>
        <w:t>[mayi AvEshita chEtasAm]</w:t>
      </w:r>
      <w:r w:rsidR="00EB3A34" w:rsidRPr="00083482">
        <w:t xml:space="preserve"> </w:t>
      </w:r>
      <w:r>
        <w:t>F</w:t>
      </w:r>
      <w:r w:rsidR="00F725EB">
        <w:t xml:space="preserve">or </w:t>
      </w:r>
      <w:r w:rsidR="00EB3A34" w:rsidRPr="00083482">
        <w:t>those who place</w:t>
      </w:r>
      <w:r>
        <w:t xml:space="preserve"> their consciousness </w:t>
      </w:r>
      <w:r w:rsidR="00EB3A34" w:rsidRPr="00083482">
        <w:t>in Me,</w:t>
      </w:r>
      <w:r>
        <w:t xml:space="preserve"> </w:t>
      </w:r>
      <w:r w:rsidRPr="00083482">
        <w:rPr>
          <w:noProof/>
          <w:lang w:bidi="sa-IN"/>
        </w:rPr>
        <w:t>[bhavAmi na chirAt]</w:t>
      </w:r>
      <w:r>
        <w:t xml:space="preserve"> I’</w:t>
      </w:r>
      <w:r w:rsidRPr="00083482">
        <w:t xml:space="preserve">ll be </w:t>
      </w:r>
      <w:r>
        <w:t>with them instantly</w:t>
      </w:r>
      <w:r w:rsidR="00EB3A34" w:rsidRPr="00083482">
        <w:t>.</w:t>
      </w:r>
    </w:p>
    <w:p w14:paraId="334079BC" w14:textId="31BA37EE" w:rsidR="00B74093" w:rsidRDefault="00B74093" w:rsidP="00B74093">
      <w:pPr>
        <w:pStyle w:val="ApplNotes"/>
      </w:pPr>
      <w:r>
        <w:t xml:space="preserve">Deciphering the Self is tough. </w:t>
      </w:r>
      <w:r w:rsidR="007C2004">
        <w:t>Entrust</w:t>
      </w:r>
      <w:r>
        <w:t xml:space="preserve"> yourself to the Lord</w:t>
      </w:r>
      <w:r w:rsidR="00717EB9">
        <w:t xml:space="preserve"> </w:t>
      </w:r>
      <w:r w:rsidR="00704D10">
        <w:t>–</w:t>
      </w:r>
      <w:r w:rsidR="00717EB9">
        <w:t xml:space="preserve"> </w:t>
      </w:r>
      <w:r w:rsidR="00704D10">
        <w:t>He accepts you directly</w:t>
      </w:r>
      <w:r>
        <w:t>.</w:t>
      </w:r>
    </w:p>
    <w:p w14:paraId="74C78BBC" w14:textId="4C21F027" w:rsidR="00FE5414" w:rsidRDefault="00F725EB" w:rsidP="006B01CA">
      <w:r>
        <w:t xml:space="preserve">The whole </w:t>
      </w:r>
      <w:r w:rsidR="00EB3A34" w:rsidRPr="00083482">
        <w:t xml:space="preserve">material world </w:t>
      </w:r>
      <w:r>
        <w:t>engages in activity</w:t>
      </w:r>
      <w:r w:rsidR="00EB3A34" w:rsidRPr="00083482">
        <w:t xml:space="preserve">. </w:t>
      </w:r>
      <w:r w:rsidR="00363D29">
        <w:t>A</w:t>
      </w:r>
      <w:r w:rsidR="00EB3A34" w:rsidRPr="00083482">
        <w:t>ctivities such as eating</w:t>
      </w:r>
      <w:r w:rsidR="00363D29">
        <w:t xml:space="preserve"> are </w:t>
      </w:r>
      <w:r w:rsidR="00363D29" w:rsidRPr="00083482">
        <w:t>material</w:t>
      </w:r>
      <w:r w:rsidR="00363D29">
        <w:t xml:space="preserve"> activities,</w:t>
      </w:r>
      <w:r w:rsidR="00EB3A34" w:rsidRPr="00083482">
        <w:t xml:space="preserve"> </w:t>
      </w:r>
      <w:r w:rsidR="00363D29">
        <w:t xml:space="preserve">which </w:t>
      </w:r>
      <w:r w:rsidR="00EB3A34" w:rsidRPr="00083482">
        <w:t xml:space="preserve">are needed to sustain </w:t>
      </w:r>
      <w:r w:rsidR="00FE5414">
        <w:t>everyone’s</w:t>
      </w:r>
      <w:r>
        <w:t xml:space="preserve"> journey in the</w:t>
      </w:r>
      <w:r w:rsidR="00FE5414">
        <w:t>ir</w:t>
      </w:r>
      <w:r w:rsidR="00EB3A34" w:rsidRPr="00083482">
        <w:t xml:space="preserve"> body</w:t>
      </w:r>
      <w:r w:rsidR="00FE5414">
        <w:t>.</w:t>
      </w:r>
      <w:r w:rsidR="00EB3A34" w:rsidRPr="00083482">
        <w:t xml:space="preserve"> </w:t>
      </w:r>
      <w:r w:rsidR="00FE5414">
        <w:t>Then t</w:t>
      </w:r>
      <w:r w:rsidR="00EB3A34" w:rsidRPr="00083482">
        <w:t xml:space="preserve">here are activities prescribed to </w:t>
      </w:r>
      <w:r w:rsidR="00FE5414">
        <w:t xml:space="preserve">everyone </w:t>
      </w:r>
      <w:r w:rsidR="00EB3A34" w:rsidRPr="00083482">
        <w:t xml:space="preserve">- such as charity, rituals and meditation. </w:t>
      </w:r>
    </w:p>
    <w:p w14:paraId="3089DE03" w14:textId="77777777" w:rsidR="00825E18" w:rsidRDefault="00EB3A34" w:rsidP="006B01CA">
      <w:r w:rsidRPr="00083482">
        <w:lastRenderedPageBreak/>
        <w:t xml:space="preserve">Those who </w:t>
      </w:r>
      <w:r w:rsidR="00363D29">
        <w:t xml:space="preserve">dedicate </w:t>
      </w:r>
      <w:r w:rsidRPr="00083482">
        <w:t>all these activities to Me</w:t>
      </w:r>
      <w:r w:rsidR="00FE5414">
        <w:t xml:space="preserve"> </w:t>
      </w:r>
      <w:r w:rsidRPr="00083482">
        <w:t>are the people who worship Me</w:t>
      </w:r>
      <w:r w:rsidR="00FE5414">
        <w:t>. They do so a</w:t>
      </w:r>
      <w:r w:rsidR="00FE5414" w:rsidRPr="00083482">
        <w:t xml:space="preserve">long with </w:t>
      </w:r>
      <w:r w:rsidR="00FE5414">
        <w:t xml:space="preserve">the dedication of their reasoning and intent. They are </w:t>
      </w:r>
      <w:r w:rsidR="00FE5414" w:rsidRPr="00083482">
        <w:t xml:space="preserve">conscious about the true nature of the Self, desiring nothing but </w:t>
      </w:r>
      <w:hyperlink w:anchor="Moksha" w:history="1">
        <w:r w:rsidR="00FE5414" w:rsidRPr="00083482">
          <w:rPr>
            <w:rStyle w:val="Hyperlink"/>
          </w:rPr>
          <w:t>union with Me</w:t>
        </w:r>
      </w:hyperlink>
      <w:r w:rsidR="00825E18">
        <w:t>, without attachment</w:t>
      </w:r>
      <w:r w:rsidR="00FE5414" w:rsidRPr="00083482">
        <w:t xml:space="preserve"> </w:t>
      </w:r>
      <w:r w:rsidR="00825E18">
        <w:t>to</w:t>
      </w:r>
      <w:r w:rsidR="00FE5414">
        <w:t xml:space="preserve"> </w:t>
      </w:r>
      <w:r w:rsidR="00825E18">
        <w:t xml:space="preserve">other </w:t>
      </w:r>
      <w:r w:rsidR="00FE5414">
        <w:t>benefits.</w:t>
      </w:r>
      <w:r w:rsidR="00825E18">
        <w:t xml:space="preserve"> </w:t>
      </w:r>
    </w:p>
    <w:p w14:paraId="55BDE7A9" w14:textId="741BE21A" w:rsidR="00825E18" w:rsidRDefault="00825E18" w:rsidP="006B01CA">
      <w:r>
        <w:t>They</w:t>
      </w:r>
      <w:r w:rsidRPr="00083482">
        <w:t xml:space="preserve"> dedicate their thoughts to me</w:t>
      </w:r>
      <w:r>
        <w:t xml:space="preserve"> with </w:t>
      </w:r>
      <w:r w:rsidR="00EB3A34" w:rsidRPr="00083482">
        <w:t>pray</w:t>
      </w:r>
      <w:r>
        <w:t>er</w:t>
      </w:r>
      <w:r w:rsidR="00EB3A34" w:rsidRPr="00083482">
        <w:t>, praise and worship, considering these activities themselves to be extremely enjoyable</w:t>
      </w:r>
      <w:r>
        <w:t>. Their performance itself is the benefit.</w:t>
      </w:r>
    </w:p>
    <w:p w14:paraId="6C5D1ABB" w14:textId="00DD2C42" w:rsidR="00EE69AD" w:rsidRPr="00083482" w:rsidRDefault="00EB3A34" w:rsidP="006B01CA">
      <w:r w:rsidRPr="00083482">
        <w:t xml:space="preserve">Without </w:t>
      </w:r>
      <w:r w:rsidR="00825E18">
        <w:t xml:space="preserve">any </w:t>
      </w:r>
      <w:r w:rsidRPr="00083482">
        <w:t xml:space="preserve">delay, </w:t>
      </w:r>
      <w:r w:rsidR="00FE5414" w:rsidRPr="00083482">
        <w:t>I will save them from all that prevents them from attaining Me</w:t>
      </w:r>
      <w:r w:rsidR="00FE5414">
        <w:t>.</w:t>
      </w:r>
      <w:r w:rsidR="00FE5414" w:rsidRPr="00083482">
        <w:t xml:space="preserve"> </w:t>
      </w:r>
      <w:r w:rsidRPr="00083482">
        <w:t>I will save them from the sea of th</w:t>
      </w:r>
      <w:r w:rsidR="00FE5414">
        <w:t>is</w:t>
      </w:r>
      <w:r w:rsidRPr="00083482">
        <w:t xml:space="preserve"> material world</w:t>
      </w:r>
      <w:r w:rsidR="00FE5414">
        <w:t>,</w:t>
      </w:r>
      <w:r w:rsidRPr="00083482">
        <w:t xml:space="preserve"> </w:t>
      </w:r>
      <w:r w:rsidR="00FE5414">
        <w:t>which is bound by cycles of death</w:t>
      </w:r>
      <w:r w:rsidRPr="00083482">
        <w:t>.</w:t>
      </w:r>
    </w:p>
    <w:p w14:paraId="4AD764E1" w14:textId="77777777" w:rsidR="00EE69AD" w:rsidRPr="00083482" w:rsidRDefault="00CA3C91">
      <w:pPr>
        <w:pStyle w:val="Heading2"/>
      </w:pPr>
      <w:r w:rsidRPr="00083482">
        <w:t>12-8</w:t>
      </w:r>
    </w:p>
    <w:p w14:paraId="4445E9C6" w14:textId="77777777" w:rsidR="00EE69AD" w:rsidRPr="00083482" w:rsidRDefault="00EB3A34">
      <w:pPr>
        <w:pStyle w:val="Shloka"/>
        <w:rPr>
          <w:noProof/>
          <w:lang w:bidi="sa-IN"/>
        </w:rPr>
      </w:pPr>
      <w:r w:rsidRPr="00083482">
        <w:rPr>
          <w:noProof/>
          <w:lang w:bidi="sa-IN"/>
        </w:rPr>
        <w:t>[</w:t>
      </w:r>
    </w:p>
    <w:p w14:paraId="49262932" w14:textId="77777777" w:rsidR="00EE69AD" w:rsidRPr="00083482" w:rsidRDefault="00EB3A34">
      <w:pPr>
        <w:pStyle w:val="Shloka"/>
        <w:rPr>
          <w:noProof/>
          <w:lang w:bidi="sa-IN"/>
        </w:rPr>
      </w:pPr>
      <w:r w:rsidRPr="00083482">
        <w:rPr>
          <w:noProof/>
          <w:lang w:bidi="sa-IN"/>
        </w:rPr>
        <w:t>mayi Eva mana Adhatsva mayi buddhim nivEshaya |</w:t>
      </w:r>
    </w:p>
    <w:p w14:paraId="58073BF4" w14:textId="77777777" w:rsidR="00EE69AD" w:rsidRPr="00083482" w:rsidRDefault="00EB3A34">
      <w:pPr>
        <w:pStyle w:val="Shloka"/>
        <w:rPr>
          <w:noProof/>
          <w:lang w:bidi="sa-IN"/>
        </w:rPr>
      </w:pPr>
      <w:r w:rsidRPr="00083482">
        <w:rPr>
          <w:noProof/>
          <w:lang w:bidi="sa-IN"/>
        </w:rPr>
        <w:t>nivasiShyasi mayi Eva Ata Urdhvam na samshaya: || 8 ||</w:t>
      </w:r>
    </w:p>
    <w:p w14:paraId="2893E2D9" w14:textId="77777777" w:rsidR="00EE69AD" w:rsidRPr="00083482" w:rsidRDefault="00EB3A34">
      <w:pPr>
        <w:pStyle w:val="Shloka"/>
      </w:pPr>
      <w:r w:rsidRPr="00083482">
        <w:rPr>
          <w:noProof/>
          <w:lang w:bidi="sa-IN"/>
        </w:rPr>
        <w:t>]</w:t>
      </w:r>
    </w:p>
    <w:p w14:paraId="4C726530" w14:textId="77777777" w:rsidR="00EE69AD" w:rsidRPr="00083482" w:rsidRDefault="00EB3A34" w:rsidP="00A22026">
      <w:pPr>
        <w:pStyle w:val="ExplnOfShloka"/>
      </w:pPr>
      <w:r w:rsidRPr="00083482">
        <w:rPr>
          <w:noProof/>
          <w:lang w:bidi="sa-IN"/>
        </w:rPr>
        <w:t>[Adhatsva]</w:t>
      </w:r>
      <w:r w:rsidRPr="00083482">
        <w:t xml:space="preserve"> Station </w:t>
      </w:r>
      <w:r w:rsidRPr="00083482">
        <w:rPr>
          <w:noProof/>
          <w:lang w:bidi="sa-IN"/>
        </w:rPr>
        <w:t>[mana:]</w:t>
      </w:r>
      <w:r w:rsidRPr="00083482">
        <w:t xml:space="preserve"> the mind </w:t>
      </w:r>
      <w:r w:rsidRPr="00083482">
        <w:rPr>
          <w:noProof/>
          <w:lang w:bidi="sa-IN"/>
        </w:rPr>
        <w:t>[mayi Eva]</w:t>
      </w:r>
      <w:r w:rsidRPr="00083482">
        <w:t xml:space="preserve"> in Me alone. </w:t>
      </w:r>
      <w:r w:rsidRPr="00083482">
        <w:rPr>
          <w:noProof/>
          <w:lang w:bidi="sa-IN"/>
        </w:rPr>
        <w:t>[nivEshaya]</w:t>
      </w:r>
      <w:r w:rsidRPr="00083482">
        <w:t xml:space="preserve"> Keep </w:t>
      </w:r>
      <w:r w:rsidRPr="00083482">
        <w:rPr>
          <w:noProof/>
          <w:lang w:bidi="sa-IN"/>
        </w:rPr>
        <w:t>[buddhim]</w:t>
      </w:r>
      <w:r w:rsidRPr="00083482">
        <w:t xml:space="preserve"> your intentions </w:t>
      </w:r>
      <w:r w:rsidRPr="00083482">
        <w:rPr>
          <w:noProof/>
          <w:lang w:bidi="sa-IN"/>
        </w:rPr>
        <w:t>[mayi]</w:t>
      </w:r>
      <w:r w:rsidRPr="00083482">
        <w:t xml:space="preserve"> in Me. </w:t>
      </w:r>
      <w:r w:rsidRPr="00083482">
        <w:rPr>
          <w:noProof/>
          <w:lang w:bidi="sa-IN"/>
        </w:rPr>
        <w:t>[ata: Urdhvam]</w:t>
      </w:r>
      <w:r w:rsidRPr="00083482">
        <w:t xml:space="preserve"> After that, </w:t>
      </w:r>
      <w:r w:rsidRPr="00083482">
        <w:rPr>
          <w:noProof/>
          <w:lang w:bidi="sa-IN"/>
        </w:rPr>
        <w:t>[navasiShyasi]</w:t>
      </w:r>
      <w:r w:rsidRPr="00083482">
        <w:t xml:space="preserve"> you will be </w:t>
      </w:r>
      <w:r w:rsidRPr="00083482">
        <w:rPr>
          <w:noProof/>
          <w:lang w:bidi="sa-IN"/>
        </w:rPr>
        <w:t>[mayi Eva]</w:t>
      </w:r>
      <w:r w:rsidRPr="00083482">
        <w:t xml:space="preserve"> in Me alone, </w:t>
      </w:r>
      <w:r w:rsidRPr="00083482">
        <w:rPr>
          <w:noProof/>
          <w:lang w:bidi="sa-IN"/>
        </w:rPr>
        <w:t>[na samshaya:]</w:t>
      </w:r>
      <w:r w:rsidRPr="00083482">
        <w:t xml:space="preserve"> there is no doubt in this.</w:t>
      </w:r>
    </w:p>
    <w:p w14:paraId="49B35000" w14:textId="77777777" w:rsidR="00B74093" w:rsidRDefault="00B74093" w:rsidP="00B74093">
      <w:r>
        <w:t xml:space="preserve">The Lord continues – I am the ultimate goal. I am achieved easily and quickly. Station your mind in Me. Settle down in My thoughts. Make Me your intent. Resolve that I am the highest among all achievements. </w:t>
      </w:r>
    </w:p>
    <w:p w14:paraId="5BA0D1C8" w14:textId="73CA4EDD" w:rsidR="00EE69AD" w:rsidRPr="00083482" w:rsidRDefault="00B74093" w:rsidP="00B74093">
      <w:r>
        <w:t xml:space="preserve">After that, </w:t>
      </w:r>
      <w:r w:rsidR="00EB3A34" w:rsidRPr="00083482">
        <w:t xml:space="preserve">you will be in Me alone - </w:t>
      </w:r>
      <w:r>
        <w:t>you</w:t>
      </w:r>
      <w:r w:rsidR="00EB3A34" w:rsidRPr="00083482">
        <w:t xml:space="preserve"> will enter Me right after you </w:t>
      </w:r>
      <w:r>
        <w:t>resolve that I am the highest achievement and settle down in My thoughts.</w:t>
      </w:r>
    </w:p>
    <w:p w14:paraId="439CBC59" w14:textId="77777777" w:rsidR="00EE69AD" w:rsidRPr="00083482" w:rsidRDefault="00CA3C91">
      <w:pPr>
        <w:pStyle w:val="Heading2"/>
      </w:pPr>
      <w:r w:rsidRPr="00083482">
        <w:t>12-9</w:t>
      </w:r>
    </w:p>
    <w:p w14:paraId="6EF2823D" w14:textId="77777777" w:rsidR="00EE69AD" w:rsidRPr="00083482" w:rsidRDefault="00EB3A34">
      <w:pPr>
        <w:pStyle w:val="Shloka"/>
        <w:rPr>
          <w:noProof/>
          <w:lang w:bidi="sa-IN"/>
        </w:rPr>
      </w:pPr>
      <w:r w:rsidRPr="00083482">
        <w:rPr>
          <w:noProof/>
          <w:lang w:bidi="sa-IN"/>
        </w:rPr>
        <w:t>[</w:t>
      </w:r>
    </w:p>
    <w:p w14:paraId="687B4B2E" w14:textId="77777777" w:rsidR="00EE69AD" w:rsidRPr="00083482" w:rsidRDefault="00EB3A34">
      <w:pPr>
        <w:pStyle w:val="Shloka"/>
        <w:rPr>
          <w:noProof/>
          <w:lang w:bidi="sa-IN"/>
        </w:rPr>
      </w:pPr>
      <w:r w:rsidRPr="00083482">
        <w:rPr>
          <w:noProof/>
          <w:lang w:bidi="sa-IN"/>
        </w:rPr>
        <w:t>atha chittam samAdhAtum na shaknOShi mayi sthiram |</w:t>
      </w:r>
    </w:p>
    <w:p w14:paraId="5D0008A3" w14:textId="77777777" w:rsidR="00EE69AD" w:rsidRPr="00083482" w:rsidRDefault="00EB3A34">
      <w:pPr>
        <w:pStyle w:val="Shloka"/>
        <w:rPr>
          <w:noProof/>
          <w:lang w:bidi="sa-IN"/>
        </w:rPr>
      </w:pPr>
      <w:r w:rsidRPr="00083482">
        <w:rPr>
          <w:noProof/>
          <w:lang w:bidi="sa-IN"/>
        </w:rPr>
        <w:t>abhyAsa yOgEna tata: mAmichChAptum dhananjaya || 9 ||</w:t>
      </w:r>
    </w:p>
    <w:p w14:paraId="655848C1" w14:textId="77777777" w:rsidR="00EE69AD" w:rsidRPr="00083482" w:rsidRDefault="00EB3A34">
      <w:pPr>
        <w:pStyle w:val="Shloka"/>
      </w:pPr>
      <w:r w:rsidRPr="00083482">
        <w:rPr>
          <w:noProof/>
          <w:lang w:bidi="sa-IN"/>
        </w:rPr>
        <w:t>]</w:t>
      </w:r>
    </w:p>
    <w:p w14:paraId="06EBF167" w14:textId="5677399C" w:rsidR="00EE69AD" w:rsidRPr="00083482" w:rsidRDefault="00EB3A34" w:rsidP="00A22026">
      <w:pPr>
        <w:pStyle w:val="ExplnOfShloka"/>
      </w:pPr>
      <w:r w:rsidRPr="00083482">
        <w:rPr>
          <w:noProof/>
          <w:lang w:bidi="sa-IN"/>
        </w:rPr>
        <w:t>[dhananjaya]</w:t>
      </w:r>
      <w:r w:rsidRPr="00083482">
        <w:t xml:space="preserve"> Arjuna, </w:t>
      </w:r>
      <w:r w:rsidRPr="00083482">
        <w:rPr>
          <w:noProof/>
          <w:lang w:bidi="sa-IN"/>
        </w:rPr>
        <w:t>[atha]</w:t>
      </w:r>
      <w:r w:rsidRPr="00083482">
        <w:t xml:space="preserve"> in case </w:t>
      </w:r>
      <w:r w:rsidRPr="00083482">
        <w:rPr>
          <w:noProof/>
          <w:lang w:bidi="sa-IN"/>
        </w:rPr>
        <w:t>[na shaknOShi]</w:t>
      </w:r>
      <w:r w:rsidRPr="00083482">
        <w:t xml:space="preserve"> you are unable to </w:t>
      </w:r>
      <w:r w:rsidRPr="00083482">
        <w:rPr>
          <w:noProof/>
          <w:lang w:bidi="sa-IN"/>
        </w:rPr>
        <w:t>[samAdhAtum]</w:t>
      </w:r>
      <w:r w:rsidRPr="00083482">
        <w:t xml:space="preserve"> contain and place </w:t>
      </w:r>
      <w:r w:rsidRPr="00083482">
        <w:rPr>
          <w:noProof/>
          <w:lang w:bidi="sa-IN"/>
        </w:rPr>
        <w:t>[chittam]</w:t>
      </w:r>
      <w:r w:rsidRPr="00083482">
        <w:t xml:space="preserve"> your mind </w:t>
      </w:r>
      <w:r w:rsidRPr="00083482">
        <w:rPr>
          <w:noProof/>
          <w:lang w:bidi="sa-IN"/>
        </w:rPr>
        <w:t>[sthiram]</w:t>
      </w:r>
      <w:r w:rsidRPr="00083482">
        <w:t xml:space="preserve"> firmly </w:t>
      </w:r>
      <w:r w:rsidRPr="00083482">
        <w:rPr>
          <w:noProof/>
          <w:lang w:bidi="sa-IN"/>
        </w:rPr>
        <w:t>[mayi]</w:t>
      </w:r>
      <w:r w:rsidRPr="00083482">
        <w:t xml:space="preserve"> in Me, </w:t>
      </w:r>
      <w:r w:rsidRPr="00083482">
        <w:rPr>
          <w:noProof/>
          <w:lang w:bidi="sa-IN"/>
        </w:rPr>
        <w:t>[tata:]</w:t>
      </w:r>
      <w:r w:rsidRPr="00083482">
        <w:t xml:space="preserve"> then </w:t>
      </w:r>
      <w:r w:rsidRPr="00083482">
        <w:rPr>
          <w:noProof/>
          <w:lang w:bidi="sa-IN"/>
        </w:rPr>
        <w:t>[mAm Aptum ichChA]</w:t>
      </w:r>
      <w:r w:rsidRPr="00083482">
        <w:t xml:space="preserve"> be with the desire to reach Me </w:t>
      </w:r>
      <w:r w:rsidR="00717EB9">
        <w:rPr>
          <w:noProof/>
          <w:lang w:bidi="sa-IN"/>
        </w:rPr>
        <w:t>[abhyA</w:t>
      </w:r>
      <w:r w:rsidRPr="00083482">
        <w:rPr>
          <w:noProof/>
          <w:lang w:bidi="sa-IN"/>
        </w:rPr>
        <w:t>sa yOgEna]</w:t>
      </w:r>
      <w:r w:rsidRPr="00083482">
        <w:t xml:space="preserve"> through repeated practice, by making it a habit.</w:t>
      </w:r>
    </w:p>
    <w:p w14:paraId="5B15CB5C" w14:textId="77777777" w:rsidR="00F76B25" w:rsidRDefault="00717EB9">
      <w:r>
        <w:t xml:space="preserve">You may not be </w:t>
      </w:r>
      <w:r w:rsidR="00EB3A34" w:rsidRPr="00083482">
        <w:t xml:space="preserve">able to settle </w:t>
      </w:r>
      <w:r>
        <w:t xml:space="preserve">your thoughts </w:t>
      </w:r>
      <w:r w:rsidR="00EB3A34" w:rsidRPr="00083482">
        <w:t xml:space="preserve">in Me </w:t>
      </w:r>
      <w:r>
        <w:t>consciously</w:t>
      </w:r>
      <w:r w:rsidR="00F76B25">
        <w:t>,</w:t>
      </w:r>
      <w:r w:rsidRPr="00083482">
        <w:t xml:space="preserve"> </w:t>
      </w:r>
      <w:r w:rsidR="00F76B25">
        <w:t xml:space="preserve">right </w:t>
      </w:r>
      <w:r w:rsidR="00EB3A34" w:rsidRPr="00083482">
        <w:t>at the first attempt</w:t>
      </w:r>
      <w:r>
        <w:t xml:space="preserve">. </w:t>
      </w:r>
    </w:p>
    <w:p w14:paraId="41B575F5" w14:textId="110B10F4" w:rsidR="00717EB9" w:rsidRDefault="00717EB9">
      <w:r>
        <w:t>In that case</w:t>
      </w:r>
      <w:r w:rsidR="00EB3A34" w:rsidRPr="00083482">
        <w:t>, do it through repeated practice by making it a habit</w:t>
      </w:r>
      <w:r>
        <w:t>.</w:t>
      </w:r>
      <w:r w:rsidR="00EB3A34" w:rsidRPr="00083482">
        <w:t xml:space="preserve"> Make it a habit to enjoy My thoughts</w:t>
      </w:r>
      <w:r w:rsidR="00F76B25">
        <w:t>. It’s an enjoyment</w:t>
      </w:r>
      <w:r w:rsidR="00EB3A34" w:rsidRPr="00083482">
        <w:t xml:space="preserve"> born out of love. </w:t>
      </w:r>
    </w:p>
    <w:p w14:paraId="2498B55E" w14:textId="6D432CD8" w:rsidR="00EE69AD" w:rsidRPr="00083482" w:rsidRDefault="006D2070">
      <w:r>
        <w:t xml:space="preserve">Enjoy </w:t>
      </w:r>
      <w:r w:rsidR="00EB3A34" w:rsidRPr="00083482">
        <w:t>repeatedly</w:t>
      </w:r>
      <w:r>
        <w:t>,</w:t>
      </w:r>
      <w:r w:rsidR="00EB3A34" w:rsidRPr="00083482">
        <w:t xml:space="preserve"> </w:t>
      </w:r>
      <w:r>
        <w:t xml:space="preserve">while </w:t>
      </w:r>
      <w:r w:rsidR="00EB3A34" w:rsidRPr="00083482">
        <w:t>thinking about My natural</w:t>
      </w:r>
      <w:r>
        <w:t>,</w:t>
      </w:r>
      <w:r w:rsidR="00EB3A34" w:rsidRPr="00083482">
        <w:t xml:space="preserve"> unlimited, unbroken expanse of qualities</w:t>
      </w:r>
      <w:r w:rsidR="008664F6">
        <w:t>.</w:t>
      </w:r>
      <w:r w:rsidR="00EB3A34" w:rsidRPr="00083482">
        <w:t xml:space="preserve"> </w:t>
      </w:r>
      <w:r w:rsidR="008664F6">
        <w:t>Think of My qualities s</w:t>
      </w:r>
      <w:r w:rsidR="00EB3A34" w:rsidRPr="00083482">
        <w:t xml:space="preserve">uch as </w:t>
      </w:r>
      <w:r w:rsidR="008664F6">
        <w:t xml:space="preserve">being </w:t>
      </w:r>
      <w:r w:rsidR="00EB3A34" w:rsidRPr="00083482">
        <w:t xml:space="preserve">ever-amiable, friendly, adoring, compassionate, delightful, grand, generous, </w:t>
      </w:r>
      <w:r w:rsidR="008664F6">
        <w:t xml:space="preserve">beautiful, </w:t>
      </w:r>
      <w:r w:rsidR="00EB3A34" w:rsidRPr="00083482">
        <w:t xml:space="preserve">brave, </w:t>
      </w:r>
      <w:r w:rsidR="008664F6" w:rsidRPr="00083482">
        <w:t>being the Lord and the reason for everything</w:t>
      </w:r>
      <w:r w:rsidR="008664F6">
        <w:t>.</w:t>
      </w:r>
      <w:r w:rsidR="008664F6" w:rsidRPr="00083482">
        <w:t xml:space="preserve"> </w:t>
      </w:r>
      <w:r w:rsidR="008664F6">
        <w:t xml:space="preserve">Within Me lies valor and the </w:t>
      </w:r>
      <w:r w:rsidR="00C14F8C" w:rsidRPr="00083482">
        <w:t>ability</w:t>
      </w:r>
      <w:r w:rsidR="00EB3A34" w:rsidRPr="00083482">
        <w:t xml:space="preserve"> to overwhelm anything</w:t>
      </w:r>
      <w:r w:rsidR="008664F6">
        <w:t xml:space="preserve">. I have </w:t>
      </w:r>
      <w:r w:rsidR="00EB3A34" w:rsidRPr="00083482">
        <w:t>all knowledge</w:t>
      </w:r>
      <w:r w:rsidR="008664F6">
        <w:t xml:space="preserve">. My </w:t>
      </w:r>
      <w:r w:rsidR="00EB3A34" w:rsidRPr="00083482">
        <w:t>desires and intentions are always realized</w:t>
      </w:r>
      <w:r w:rsidR="008664F6">
        <w:t>. I repel</w:t>
      </w:r>
      <w:r w:rsidR="00EB3A34" w:rsidRPr="00083482">
        <w:t xml:space="preserve"> </w:t>
      </w:r>
      <w:r w:rsidR="008664F6">
        <w:t>all flaws.</w:t>
      </w:r>
    </w:p>
    <w:p w14:paraId="11728C6D" w14:textId="4FE5F69C" w:rsidR="00EE69AD" w:rsidRPr="00083482" w:rsidRDefault="00DB1D32">
      <w:r>
        <w:lastRenderedPageBreak/>
        <w:t>G</w:t>
      </w:r>
      <w:r w:rsidR="00EB3A34" w:rsidRPr="00083482">
        <w:t>enerate love towards the Lord</w:t>
      </w:r>
      <w:r w:rsidR="006D2070">
        <w:t xml:space="preserve"> with repeated practice</w:t>
      </w:r>
      <w:r w:rsidR="00EB3A34" w:rsidRPr="00083482">
        <w:t xml:space="preserve">. With this, you fix your </w:t>
      </w:r>
      <w:r>
        <w:t xml:space="preserve">thoughts </w:t>
      </w:r>
      <w:r w:rsidR="00EB3A34" w:rsidRPr="00083482">
        <w:t xml:space="preserve">in the Lord and </w:t>
      </w:r>
      <w:r>
        <w:t>shall be</w:t>
      </w:r>
      <w:r w:rsidR="00EB3A34" w:rsidRPr="00083482">
        <w:t xml:space="preserve"> with the desire to </w:t>
      </w:r>
      <w:hyperlink w:anchor="Moksha" w:history="1">
        <w:r w:rsidR="00EB3A34" w:rsidRPr="00083482">
          <w:rPr>
            <w:rStyle w:val="Hyperlink"/>
          </w:rPr>
          <w:t>achieve</w:t>
        </w:r>
      </w:hyperlink>
      <w:r w:rsidR="00EB3A34" w:rsidRPr="00083482">
        <w:t xml:space="preserve"> Him.</w:t>
      </w:r>
    </w:p>
    <w:p w14:paraId="7281EAB1" w14:textId="77777777" w:rsidR="00EE69AD" w:rsidRPr="00083482" w:rsidRDefault="00CA3C91">
      <w:pPr>
        <w:pStyle w:val="Heading2"/>
      </w:pPr>
      <w:r w:rsidRPr="00083482">
        <w:t>12-10</w:t>
      </w:r>
    </w:p>
    <w:p w14:paraId="7D1571DF" w14:textId="77777777" w:rsidR="00EE69AD" w:rsidRPr="00083482" w:rsidRDefault="00EB3A34">
      <w:pPr>
        <w:pStyle w:val="Shloka"/>
        <w:rPr>
          <w:noProof/>
          <w:lang w:bidi="sa-IN"/>
        </w:rPr>
      </w:pPr>
      <w:r w:rsidRPr="00083482">
        <w:rPr>
          <w:noProof/>
          <w:lang w:bidi="sa-IN"/>
        </w:rPr>
        <w:t>[</w:t>
      </w:r>
    </w:p>
    <w:p w14:paraId="3ABE75AB" w14:textId="77777777" w:rsidR="00EE69AD" w:rsidRPr="00083482" w:rsidRDefault="00EB3A34">
      <w:pPr>
        <w:pStyle w:val="Shloka"/>
        <w:rPr>
          <w:noProof/>
          <w:lang w:bidi="sa-IN"/>
        </w:rPr>
      </w:pPr>
      <w:r w:rsidRPr="00083482">
        <w:rPr>
          <w:noProof/>
          <w:lang w:bidi="sa-IN"/>
        </w:rPr>
        <w:t>abhyAsE api asamarthO_si matkarma paramO bhava |</w:t>
      </w:r>
    </w:p>
    <w:p w14:paraId="37B4EC20" w14:textId="77777777" w:rsidR="00EE69AD" w:rsidRPr="00083482" w:rsidRDefault="00EB3A34">
      <w:pPr>
        <w:pStyle w:val="Shloka"/>
        <w:rPr>
          <w:noProof/>
          <w:lang w:bidi="sa-IN"/>
        </w:rPr>
      </w:pPr>
      <w:r w:rsidRPr="00083482">
        <w:rPr>
          <w:noProof/>
          <w:lang w:bidi="sa-IN"/>
        </w:rPr>
        <w:t>madartham api karmANi kurvan siddhim avApsyasi || 10 ||</w:t>
      </w:r>
    </w:p>
    <w:p w14:paraId="32D35AA6" w14:textId="77777777" w:rsidR="00EE69AD" w:rsidRPr="00083482" w:rsidRDefault="00EB3A34">
      <w:pPr>
        <w:pStyle w:val="Shloka"/>
      </w:pPr>
      <w:r w:rsidRPr="00083482">
        <w:rPr>
          <w:noProof/>
          <w:lang w:bidi="sa-IN"/>
        </w:rPr>
        <w:t>]</w:t>
      </w:r>
    </w:p>
    <w:p w14:paraId="71494FAB" w14:textId="69F7A9DF" w:rsidR="00EE69AD" w:rsidRPr="00083482" w:rsidRDefault="00EB3A34" w:rsidP="00A22026">
      <w:pPr>
        <w:pStyle w:val="ExplnOfShloka"/>
      </w:pPr>
      <w:r w:rsidRPr="00083482">
        <w:rPr>
          <w:noProof/>
          <w:lang w:bidi="sa-IN"/>
        </w:rPr>
        <w:t>[asamartha: asi]</w:t>
      </w:r>
      <w:r w:rsidRPr="00083482">
        <w:t xml:space="preserve"> </w:t>
      </w:r>
      <w:r w:rsidR="006D2070">
        <w:t>I</w:t>
      </w:r>
      <w:r w:rsidRPr="00083482">
        <w:t>f you are</w:t>
      </w:r>
      <w:r w:rsidR="006D2070">
        <w:t>n’t</w:t>
      </w:r>
      <w:r w:rsidRPr="00083482">
        <w:t xml:space="preserve"> </w:t>
      </w:r>
      <w:r w:rsidR="006D2070">
        <w:t>able</w:t>
      </w:r>
      <w:r w:rsidRPr="00083482">
        <w:t xml:space="preserve"> </w:t>
      </w:r>
      <w:r w:rsidRPr="00083482">
        <w:rPr>
          <w:noProof/>
          <w:lang w:bidi="sa-IN"/>
        </w:rPr>
        <w:t>[</w:t>
      </w:r>
      <w:r w:rsidR="006D2070">
        <w:rPr>
          <w:noProof/>
          <w:lang w:bidi="sa-IN"/>
        </w:rPr>
        <w:t xml:space="preserve">api </w:t>
      </w:r>
      <w:r w:rsidRPr="00083482">
        <w:rPr>
          <w:noProof/>
          <w:lang w:bidi="sa-IN"/>
        </w:rPr>
        <w:t>abhyAsE]</w:t>
      </w:r>
      <w:r w:rsidRPr="00083482">
        <w:t xml:space="preserve"> </w:t>
      </w:r>
      <w:r w:rsidR="006D2070">
        <w:t>to practice as well</w:t>
      </w:r>
      <w:r w:rsidRPr="00083482">
        <w:t xml:space="preserve">, </w:t>
      </w:r>
      <w:r w:rsidRPr="00083482">
        <w:rPr>
          <w:noProof/>
          <w:lang w:bidi="sa-IN"/>
        </w:rPr>
        <w:t>[bhava]</w:t>
      </w:r>
      <w:r w:rsidRPr="00083482">
        <w:t xml:space="preserve"> be a person </w:t>
      </w:r>
      <w:r w:rsidRPr="00083482">
        <w:rPr>
          <w:noProof/>
          <w:lang w:bidi="sa-IN"/>
        </w:rPr>
        <w:t>[matkarma parama:]</w:t>
      </w:r>
      <w:r w:rsidRPr="00083482">
        <w:t xml:space="preserve"> who works for Me. </w:t>
      </w:r>
      <w:r w:rsidR="00586D99" w:rsidRPr="00083482">
        <w:rPr>
          <w:noProof/>
          <w:lang w:bidi="sa-IN"/>
        </w:rPr>
        <w:t>[siddhim avApsyasi]</w:t>
      </w:r>
      <w:r w:rsidR="00586D99" w:rsidRPr="00083482">
        <w:t xml:space="preserve"> </w:t>
      </w:r>
      <w:r w:rsidR="00586D99">
        <w:t>Y</w:t>
      </w:r>
      <w:r w:rsidR="00586D99" w:rsidRPr="00083482">
        <w:t>ou will attain the goal</w:t>
      </w:r>
      <w:r w:rsidR="00586D99" w:rsidRPr="00083482">
        <w:rPr>
          <w:noProof/>
          <w:lang w:bidi="sa-IN"/>
        </w:rPr>
        <w:t xml:space="preserve"> </w:t>
      </w:r>
      <w:r w:rsidRPr="00083482">
        <w:rPr>
          <w:noProof/>
          <w:lang w:bidi="sa-IN"/>
        </w:rPr>
        <w:t>[kurvan]</w:t>
      </w:r>
      <w:r w:rsidRPr="00083482">
        <w:t xml:space="preserve"> </w:t>
      </w:r>
      <w:r w:rsidR="00586D99">
        <w:t>b</w:t>
      </w:r>
      <w:r w:rsidRPr="00083482">
        <w:t xml:space="preserve">y </w:t>
      </w:r>
      <w:r w:rsidR="00586D99">
        <w:t>doing</w:t>
      </w:r>
      <w:r w:rsidRPr="00083482">
        <w:t xml:space="preserve"> </w:t>
      </w:r>
      <w:r w:rsidRPr="00083482">
        <w:rPr>
          <w:noProof/>
          <w:lang w:bidi="sa-IN"/>
        </w:rPr>
        <w:t>[karmANi]</w:t>
      </w:r>
      <w:r w:rsidRPr="00083482">
        <w:t xml:space="preserve"> </w:t>
      </w:r>
      <w:r w:rsidR="00586D99">
        <w:t>your actions</w:t>
      </w:r>
      <w:r w:rsidRPr="00083482">
        <w:t xml:space="preserve"> </w:t>
      </w:r>
      <w:r w:rsidRPr="00083482">
        <w:rPr>
          <w:noProof/>
          <w:lang w:bidi="sa-IN"/>
        </w:rPr>
        <w:t>[madartham]</w:t>
      </w:r>
      <w:r w:rsidRPr="00083482">
        <w:t xml:space="preserve"> for M</w:t>
      </w:r>
      <w:r w:rsidR="00586D99">
        <w:t>e</w:t>
      </w:r>
      <w:r w:rsidRPr="00083482">
        <w:t>.</w:t>
      </w:r>
    </w:p>
    <w:p w14:paraId="51E25C91" w14:textId="77777777" w:rsidR="00775227" w:rsidRDefault="00775227">
      <w:r>
        <w:t>Even if you’</w:t>
      </w:r>
      <w:r w:rsidR="00586D99">
        <w:t xml:space="preserve">re unable to </w:t>
      </w:r>
      <w:r w:rsidR="00845BDB" w:rsidRPr="00083482">
        <w:t>practice</w:t>
      </w:r>
      <w:r w:rsidR="00EB3A34" w:rsidRPr="00083482">
        <w:t xml:space="preserve"> </w:t>
      </w:r>
      <w:r>
        <w:t>My</w:t>
      </w:r>
      <w:r w:rsidR="00EB3A34" w:rsidRPr="00083482">
        <w:t xml:space="preserve"> thought</w:t>
      </w:r>
      <w:r>
        <w:t>s</w:t>
      </w:r>
      <w:r w:rsidR="00EB3A34" w:rsidRPr="00083482">
        <w:t xml:space="preserve">, be a person who works for Me. Do all </w:t>
      </w:r>
      <w:r w:rsidR="00845BDB" w:rsidRPr="00083482">
        <w:t>activities</w:t>
      </w:r>
      <w:r w:rsidR="00EB3A34" w:rsidRPr="00083482">
        <w:t xml:space="preserve"> out of great love for Me, whether it is construction of temples, gardens, lighting lamps, sweeping, sprinkling water, mopping, offering flowers, conducting prayers, chanting the name of the Lord, traversing a circumference around Him or bowing respectfully. </w:t>
      </w:r>
    </w:p>
    <w:p w14:paraId="24824A42" w14:textId="782240FB" w:rsidR="00EE69AD" w:rsidRPr="00083482" w:rsidRDefault="00EB3A34">
      <w:r w:rsidRPr="00083482">
        <w:t xml:space="preserve">By doing </w:t>
      </w:r>
      <w:r w:rsidR="00775227">
        <w:t>everything</w:t>
      </w:r>
      <w:r w:rsidRPr="00083482">
        <w:t xml:space="preserve"> out of great love for Me, you </w:t>
      </w:r>
      <w:r w:rsidR="00775227">
        <w:t xml:space="preserve">quickly </w:t>
      </w:r>
      <w:r w:rsidRPr="00083482">
        <w:t>gain the practice of being in My thought</w:t>
      </w:r>
      <w:r w:rsidR="00775227">
        <w:t>.</w:t>
      </w:r>
      <w:r w:rsidRPr="00083482">
        <w:t xml:space="preserve"> </w:t>
      </w:r>
      <w:r w:rsidR="00775227">
        <w:t>Y</w:t>
      </w:r>
      <w:r w:rsidRPr="00083482">
        <w:t xml:space="preserve">ou will station your consciousness in Me and reach the goal of </w:t>
      </w:r>
      <w:hyperlink w:anchor="Moksha" w:history="1">
        <w:r w:rsidRPr="00083482">
          <w:rPr>
            <w:rStyle w:val="Hyperlink"/>
          </w:rPr>
          <w:t>achieving Me</w:t>
        </w:r>
      </w:hyperlink>
      <w:r w:rsidRPr="00083482">
        <w:t>.</w:t>
      </w:r>
    </w:p>
    <w:p w14:paraId="356798A0" w14:textId="77777777" w:rsidR="00EE69AD" w:rsidRPr="00083482" w:rsidRDefault="00CA3C91">
      <w:pPr>
        <w:pStyle w:val="Heading2"/>
      </w:pPr>
      <w:r w:rsidRPr="00083482">
        <w:t>12-11</w:t>
      </w:r>
    </w:p>
    <w:p w14:paraId="6256F303" w14:textId="77777777" w:rsidR="00EE69AD" w:rsidRPr="00083482" w:rsidRDefault="00EB3A34">
      <w:pPr>
        <w:pStyle w:val="Shloka"/>
        <w:rPr>
          <w:noProof/>
          <w:lang w:bidi="sa-IN"/>
        </w:rPr>
      </w:pPr>
      <w:r w:rsidRPr="00083482">
        <w:rPr>
          <w:noProof/>
          <w:lang w:bidi="sa-IN"/>
        </w:rPr>
        <w:t>[</w:t>
      </w:r>
    </w:p>
    <w:p w14:paraId="3CB59F78" w14:textId="2C3B4A32" w:rsidR="00EE69AD" w:rsidRPr="00083482" w:rsidRDefault="00775227">
      <w:pPr>
        <w:pStyle w:val="Shloka"/>
        <w:rPr>
          <w:noProof/>
          <w:lang w:bidi="sa-IN"/>
        </w:rPr>
      </w:pPr>
      <w:r>
        <w:rPr>
          <w:noProof/>
          <w:lang w:bidi="sa-IN"/>
        </w:rPr>
        <w:t>athait</w:t>
      </w:r>
      <w:r w:rsidR="00EB3A34" w:rsidRPr="00083482">
        <w:rPr>
          <w:noProof/>
          <w:lang w:bidi="sa-IN"/>
        </w:rPr>
        <w:t>at api ashaktO_si kartum madyOgam Ashrita: |</w:t>
      </w:r>
    </w:p>
    <w:p w14:paraId="1EB38F38" w14:textId="77777777" w:rsidR="00EE69AD" w:rsidRPr="00083482" w:rsidRDefault="00EB3A34">
      <w:pPr>
        <w:pStyle w:val="Shloka"/>
        <w:rPr>
          <w:noProof/>
          <w:lang w:bidi="sa-IN"/>
        </w:rPr>
      </w:pPr>
      <w:r w:rsidRPr="00083482">
        <w:rPr>
          <w:noProof/>
          <w:lang w:bidi="sa-IN"/>
        </w:rPr>
        <w:t>sarva karma phala tyAgam tata: kuru yatAtmavAn || 11 ||</w:t>
      </w:r>
    </w:p>
    <w:p w14:paraId="698A1BE7" w14:textId="77777777" w:rsidR="00EE69AD" w:rsidRPr="00083482" w:rsidRDefault="00EB3A34">
      <w:pPr>
        <w:pStyle w:val="Shloka"/>
      </w:pPr>
      <w:r w:rsidRPr="00083482">
        <w:rPr>
          <w:noProof/>
          <w:lang w:bidi="sa-IN"/>
        </w:rPr>
        <w:t>]</w:t>
      </w:r>
    </w:p>
    <w:p w14:paraId="725D4E79" w14:textId="0A9CDC83" w:rsidR="00EE69AD" w:rsidRPr="00083482" w:rsidRDefault="00EB3A34" w:rsidP="00A22026">
      <w:pPr>
        <w:pStyle w:val="ExplnOfShloka"/>
      </w:pPr>
      <w:r w:rsidRPr="00083482">
        <w:rPr>
          <w:noProof/>
          <w:lang w:bidi="sa-IN"/>
        </w:rPr>
        <w:t>[madyOgam Ashrita:]</w:t>
      </w:r>
      <w:r w:rsidRPr="00083482">
        <w:t xml:space="preserve"> </w:t>
      </w:r>
      <w:r w:rsidR="00775227">
        <w:t>While being devoted to Me</w:t>
      </w:r>
      <w:r w:rsidRPr="00083482">
        <w:t xml:space="preserve">, </w:t>
      </w:r>
      <w:r w:rsidRPr="00083482">
        <w:rPr>
          <w:noProof/>
          <w:lang w:bidi="sa-IN"/>
        </w:rPr>
        <w:t>[atha]</w:t>
      </w:r>
      <w:r w:rsidRPr="00083482">
        <w:t xml:space="preserve"> in case </w:t>
      </w:r>
      <w:r w:rsidRPr="00083482">
        <w:rPr>
          <w:noProof/>
          <w:lang w:bidi="sa-IN"/>
        </w:rPr>
        <w:t>[ashakta: asi]</w:t>
      </w:r>
      <w:r w:rsidRPr="00083482">
        <w:t xml:space="preserve"> you are unable </w:t>
      </w:r>
      <w:r w:rsidRPr="00083482">
        <w:rPr>
          <w:noProof/>
          <w:lang w:bidi="sa-IN"/>
        </w:rPr>
        <w:t>[Etat kartum api]</w:t>
      </w:r>
      <w:r w:rsidRPr="00083482">
        <w:t xml:space="preserve"> to do this as well, </w:t>
      </w:r>
      <w:r w:rsidRPr="00083482">
        <w:rPr>
          <w:noProof/>
          <w:lang w:bidi="sa-IN"/>
        </w:rPr>
        <w:t>[tata:]</w:t>
      </w:r>
      <w:r w:rsidR="00775227">
        <w:rPr>
          <w:noProof/>
          <w:lang w:bidi="sa-IN"/>
        </w:rPr>
        <w:t xml:space="preserve"> </w:t>
      </w:r>
      <w:r w:rsidRPr="00083482">
        <w:t xml:space="preserve">then </w:t>
      </w:r>
      <w:r w:rsidRPr="00083482">
        <w:rPr>
          <w:noProof/>
          <w:lang w:bidi="sa-IN"/>
        </w:rPr>
        <w:t>[tyAgam kuru]</w:t>
      </w:r>
      <w:r w:rsidRPr="00083482">
        <w:t xml:space="preserve"> </w:t>
      </w:r>
      <w:r w:rsidR="00775227">
        <w:t>leave</w:t>
      </w:r>
      <w:r w:rsidRPr="00083482">
        <w:t xml:space="preserve"> </w:t>
      </w:r>
      <w:r w:rsidRPr="00083482">
        <w:rPr>
          <w:noProof/>
          <w:lang w:bidi="sa-IN"/>
        </w:rPr>
        <w:t>[phala]</w:t>
      </w:r>
      <w:r w:rsidRPr="00083482">
        <w:t xml:space="preserve"> the </w:t>
      </w:r>
      <w:r w:rsidR="00775227">
        <w:t xml:space="preserve">outcomes </w:t>
      </w:r>
      <w:r w:rsidRPr="00083482">
        <w:rPr>
          <w:noProof/>
          <w:lang w:bidi="sa-IN"/>
        </w:rPr>
        <w:t>[sarva karma]</w:t>
      </w:r>
      <w:r w:rsidRPr="00083482">
        <w:t xml:space="preserve"> of all actions</w:t>
      </w:r>
      <w:r w:rsidR="00775227">
        <w:t>.</w:t>
      </w:r>
      <w:r w:rsidRPr="00083482">
        <w:t xml:space="preserve"> </w:t>
      </w:r>
      <w:r w:rsidRPr="00083482">
        <w:rPr>
          <w:noProof/>
          <w:lang w:bidi="sa-IN"/>
        </w:rPr>
        <w:t>[yatAtmavAn]</w:t>
      </w:r>
      <w:r w:rsidRPr="00083482">
        <w:t xml:space="preserve"> </w:t>
      </w:r>
      <w:r w:rsidR="00775227">
        <w:t>Be a person who perseveres</w:t>
      </w:r>
      <w:r w:rsidRPr="00083482">
        <w:t>.</w:t>
      </w:r>
    </w:p>
    <w:p w14:paraId="4BA8FF83" w14:textId="39E06D0D" w:rsidR="00775227" w:rsidRDefault="00775227">
      <w:r>
        <w:t xml:space="preserve">While being devoted to Me, </w:t>
      </w:r>
      <w:r w:rsidR="00B045E4">
        <w:t xml:space="preserve">let’s say </w:t>
      </w:r>
      <w:r>
        <w:t>you’re</w:t>
      </w:r>
      <w:r w:rsidR="00EB3A34" w:rsidRPr="00083482">
        <w:t xml:space="preserve"> unable to do </w:t>
      </w:r>
      <w:r>
        <w:t>this as well - meaning, you’</w:t>
      </w:r>
      <w:r w:rsidR="00EB3A34" w:rsidRPr="00083482">
        <w:t xml:space="preserve">re unable to work </w:t>
      </w:r>
      <w:r w:rsidR="00B045E4">
        <w:t xml:space="preserve">for Me </w:t>
      </w:r>
      <w:r w:rsidR="00EB3A34" w:rsidRPr="00083482">
        <w:t xml:space="preserve">with </w:t>
      </w:r>
      <w:hyperlink w:anchor="bhakti_a_defn" w:history="1">
        <w:r w:rsidR="00EB3A34" w:rsidRPr="00083482">
          <w:rPr>
            <w:rStyle w:val="Hyperlink"/>
          </w:rPr>
          <w:t>devotion</w:t>
        </w:r>
      </w:hyperlink>
      <w:r w:rsidR="00B045E4">
        <w:t xml:space="preserve">. Let’s say you’re unable to cultivate </w:t>
      </w:r>
      <w:r w:rsidR="00EB3A34" w:rsidRPr="00083482">
        <w:t>unwavering love towards Me</w:t>
      </w:r>
      <w:r w:rsidR="00B045E4">
        <w:t xml:space="preserve">, being unable to </w:t>
      </w:r>
      <w:r w:rsidR="004411E1">
        <w:t xml:space="preserve">constantly keep </w:t>
      </w:r>
      <w:r w:rsidR="00B045E4">
        <w:t>think</w:t>
      </w:r>
      <w:r w:rsidR="004411E1">
        <w:t>ing</w:t>
      </w:r>
      <w:r w:rsidR="00EB3A34" w:rsidRPr="00083482">
        <w:t xml:space="preserve"> of My qualities</w:t>
      </w:r>
      <w:r w:rsidR="00B045E4">
        <w:t>.</w:t>
      </w:r>
    </w:p>
    <w:p w14:paraId="051B7995" w14:textId="142611C2" w:rsidR="00B045E4" w:rsidRDefault="00B045E4">
      <w:r>
        <w:t xml:space="preserve">In case </w:t>
      </w:r>
      <w:r w:rsidR="00EB3A34" w:rsidRPr="00083482">
        <w:t xml:space="preserve">you are unable to do </w:t>
      </w:r>
      <w:r>
        <w:t xml:space="preserve">all of </w:t>
      </w:r>
      <w:r w:rsidR="00EB3A34" w:rsidRPr="00083482">
        <w:t>this, embrace the pursuit of the Self</w:t>
      </w:r>
      <w:r>
        <w:t>.</w:t>
      </w:r>
      <w:r w:rsidR="00EB3A34" w:rsidRPr="00083482">
        <w:t xml:space="preserve"> </w:t>
      </w:r>
      <w:r>
        <w:t xml:space="preserve">This </w:t>
      </w:r>
      <w:r w:rsidR="00EB3A34" w:rsidRPr="00083482">
        <w:t xml:space="preserve">was described in the first six chapters. Such pursuit generates ultimate </w:t>
      </w:r>
      <w:hyperlink w:anchor="bhakti_a_defn" w:history="1">
        <w:r w:rsidR="00EB3A34" w:rsidRPr="00083482">
          <w:rPr>
            <w:rStyle w:val="Hyperlink"/>
          </w:rPr>
          <w:t>devotion</w:t>
        </w:r>
      </w:hyperlink>
      <w:r w:rsidR="00EB3A34" w:rsidRPr="00083482">
        <w:t xml:space="preserve">. As described in those chapters, </w:t>
      </w:r>
      <w:r w:rsidR="004411E1">
        <w:t xml:space="preserve">be without </w:t>
      </w:r>
      <w:r w:rsidR="00EB3A34" w:rsidRPr="00083482">
        <w:t xml:space="preserve">attachment to the outcome of all actions. </w:t>
      </w:r>
    </w:p>
    <w:p w14:paraId="009864D5" w14:textId="2CF13D98" w:rsidR="00EE69AD" w:rsidRPr="00083482" w:rsidRDefault="004411E1">
      <w:r>
        <w:t xml:space="preserve">Your </w:t>
      </w:r>
      <w:r w:rsidR="00B045E4" w:rsidRPr="00083482">
        <w:t>love towards Me</w:t>
      </w:r>
      <w:r>
        <w:t xml:space="preserve"> gives rise to</w:t>
      </w:r>
      <w:r w:rsidR="00B045E4" w:rsidRPr="00083482">
        <w:t xml:space="preserve"> </w:t>
      </w:r>
      <w:r>
        <w:t xml:space="preserve">the intention of achieving Me, </w:t>
      </w:r>
      <w:r w:rsidR="00EB3A34" w:rsidRPr="00083482">
        <w:t xml:space="preserve">only when all flaws have withered away. </w:t>
      </w:r>
      <w:r w:rsidR="008E07A9">
        <w:t xml:space="preserve">Keep persevering, irrespective of your </w:t>
      </w:r>
      <w:r w:rsidR="00EB3A34" w:rsidRPr="00083482">
        <w:t>senses and their desires.</w:t>
      </w:r>
    </w:p>
    <w:p w14:paraId="5D93EF30" w14:textId="1F768827" w:rsidR="008E07A9" w:rsidRDefault="008E07A9">
      <w:r>
        <w:t>Do your activities</w:t>
      </w:r>
      <w:r w:rsidR="00EB3A34" w:rsidRPr="00083482">
        <w:t xml:space="preserve"> without attachment to their outcomes</w:t>
      </w:r>
      <w:r>
        <w:t>.</w:t>
      </w:r>
      <w:r w:rsidR="00EB3A34" w:rsidRPr="00083482">
        <w:t xml:space="preserve"> </w:t>
      </w:r>
      <w:r>
        <w:t>Do them</w:t>
      </w:r>
      <w:r w:rsidR="00EB3A34" w:rsidRPr="00083482">
        <w:t xml:space="preserve"> solely as My worship. </w:t>
      </w:r>
      <w:r w:rsidR="006D2070">
        <w:t xml:space="preserve">Such activities enable you to focus on the </w:t>
      </w:r>
      <w:r w:rsidR="00EB3A34" w:rsidRPr="00083482">
        <w:t xml:space="preserve">Self. With this focus, </w:t>
      </w:r>
      <w:r>
        <w:t xml:space="preserve">your ignorance and </w:t>
      </w:r>
      <w:r w:rsidR="00EB3A34" w:rsidRPr="00083482">
        <w:t xml:space="preserve">all </w:t>
      </w:r>
      <w:r>
        <w:t xml:space="preserve">other </w:t>
      </w:r>
      <w:r w:rsidR="00EB3A34" w:rsidRPr="00083482">
        <w:t xml:space="preserve">obstacles are removed. </w:t>
      </w:r>
    </w:p>
    <w:p w14:paraId="7160F001" w14:textId="62A8BC5C" w:rsidR="00EE69AD" w:rsidRPr="00083482" w:rsidRDefault="00EB3A34">
      <w:r w:rsidRPr="00083482">
        <w:lastRenderedPageBreak/>
        <w:t xml:space="preserve">You will realize </w:t>
      </w:r>
      <w:r w:rsidR="008E07A9">
        <w:t xml:space="preserve">that </w:t>
      </w:r>
      <w:r w:rsidRPr="00083482">
        <w:t xml:space="preserve">the Self </w:t>
      </w:r>
      <w:r w:rsidR="008E07A9">
        <w:t>exists</w:t>
      </w:r>
      <w:r w:rsidRPr="00083482">
        <w:t xml:space="preserve"> for My purpose alone. With this realization of the Self in you, ultimate </w:t>
      </w:r>
      <w:hyperlink w:anchor="bhakti_a_defn" w:history="1">
        <w:r w:rsidRPr="00083482">
          <w:rPr>
            <w:rStyle w:val="Hyperlink"/>
          </w:rPr>
          <w:t>devotion</w:t>
        </w:r>
      </w:hyperlink>
      <w:r w:rsidRPr="00083482">
        <w:t xml:space="preserve"> </w:t>
      </w:r>
      <w:r w:rsidR="008E07A9">
        <w:t>comes forth</w:t>
      </w:r>
      <w:r w:rsidRPr="00083482">
        <w:t xml:space="preserve"> by itself.</w:t>
      </w:r>
    </w:p>
    <w:p w14:paraId="2EE45226" w14:textId="70F88124" w:rsidR="00EE69AD" w:rsidRPr="00083482" w:rsidRDefault="008E07A9" w:rsidP="00775227">
      <w:r>
        <w:t>Further</w:t>
      </w:r>
      <w:r w:rsidR="00EB3A34" w:rsidRPr="00083482">
        <w:t xml:space="preserve">, </w:t>
      </w:r>
      <w:r>
        <w:t xml:space="preserve">this is summarized in </w:t>
      </w:r>
      <w:r w:rsidR="00EB3A34" w:rsidRPr="00083482">
        <w:t xml:space="preserve">Chap.18#46: 'A person achieves the goal by worshipping Him with his actions', </w:t>
      </w:r>
      <w:r>
        <w:t xml:space="preserve">going on </w:t>
      </w:r>
      <w:r w:rsidR="00EB3A34" w:rsidRPr="00083482">
        <w:t xml:space="preserve">to Chap.18#53: 'Being free of possessiveness, he gains peace and aspires to </w:t>
      </w:r>
      <w:hyperlink w:anchor="Moksha" w:history="1">
        <w:r w:rsidR="00EB3A34" w:rsidRPr="00083482">
          <w:rPr>
            <w:rStyle w:val="Hyperlink"/>
          </w:rPr>
          <w:t>achieve equivalence to the Lord</w:t>
        </w:r>
      </w:hyperlink>
      <w:r w:rsidR="00EB3A34" w:rsidRPr="00083482">
        <w:t xml:space="preserve">. Once he achieves this equivalence, he gains joy. He is free from desire and sorrow. Considering </w:t>
      </w:r>
      <w:r>
        <w:t>everyone</w:t>
      </w:r>
      <w:r w:rsidR="00EB3A34" w:rsidRPr="00083482">
        <w:t xml:space="preserve"> to be equal, he gains ultimate devotion to Me</w:t>
      </w:r>
      <w:r w:rsidR="006D2070">
        <w:t>’</w:t>
      </w:r>
      <w:r w:rsidR="00EB3A34" w:rsidRPr="00083482">
        <w:t>.</w:t>
      </w:r>
    </w:p>
    <w:p w14:paraId="08303D85" w14:textId="77777777" w:rsidR="00EE69AD" w:rsidRPr="00083482" w:rsidRDefault="00CA3C91">
      <w:pPr>
        <w:pStyle w:val="Heading2"/>
      </w:pPr>
      <w:r w:rsidRPr="00083482">
        <w:t>12-12</w:t>
      </w:r>
    </w:p>
    <w:p w14:paraId="3DB4D642" w14:textId="77777777" w:rsidR="00EE69AD" w:rsidRPr="00083482" w:rsidRDefault="00EB3A34">
      <w:pPr>
        <w:pStyle w:val="Shloka"/>
        <w:rPr>
          <w:noProof/>
          <w:lang w:bidi="sa-IN"/>
        </w:rPr>
      </w:pPr>
      <w:r w:rsidRPr="00083482">
        <w:rPr>
          <w:noProof/>
          <w:lang w:bidi="sa-IN"/>
        </w:rPr>
        <w:t>[</w:t>
      </w:r>
    </w:p>
    <w:p w14:paraId="5D8C6BA1" w14:textId="77777777" w:rsidR="00EE69AD" w:rsidRPr="00083482" w:rsidRDefault="00EB3A34">
      <w:pPr>
        <w:pStyle w:val="Shloka"/>
        <w:rPr>
          <w:noProof/>
          <w:lang w:bidi="sa-IN"/>
        </w:rPr>
      </w:pPr>
      <w:r w:rsidRPr="00083482">
        <w:rPr>
          <w:noProof/>
          <w:lang w:bidi="sa-IN"/>
        </w:rPr>
        <w:t>shrEyO hi jnAnam abhyAsAt jnAnAt dhyAnam vishiShyatE |</w:t>
      </w:r>
    </w:p>
    <w:p w14:paraId="6F09EE88" w14:textId="30765EF8" w:rsidR="00EE69AD" w:rsidRPr="00083482" w:rsidRDefault="008E07A9">
      <w:pPr>
        <w:pStyle w:val="Shloka"/>
        <w:rPr>
          <w:noProof/>
          <w:lang w:bidi="sa-IN"/>
        </w:rPr>
      </w:pPr>
      <w:r>
        <w:rPr>
          <w:noProof/>
          <w:lang w:bidi="sa-IN"/>
        </w:rPr>
        <w:t>dhyAnAt</w:t>
      </w:r>
      <w:r w:rsidR="00EB3A34" w:rsidRPr="00083482">
        <w:rPr>
          <w:noProof/>
          <w:lang w:bidi="sa-IN"/>
        </w:rPr>
        <w:t xml:space="preserve"> karma phala tyAga: tyAgAt shAntiranantaram || 12 ||</w:t>
      </w:r>
    </w:p>
    <w:p w14:paraId="6B10B896" w14:textId="77777777" w:rsidR="00EE69AD" w:rsidRPr="00083482" w:rsidRDefault="00EB3A34">
      <w:pPr>
        <w:pStyle w:val="Shloka"/>
      </w:pPr>
      <w:r w:rsidRPr="00083482">
        <w:rPr>
          <w:noProof/>
          <w:lang w:bidi="sa-IN"/>
        </w:rPr>
        <w:t>]</w:t>
      </w:r>
    </w:p>
    <w:p w14:paraId="7B8642F5" w14:textId="0CF90873" w:rsidR="00EE69AD" w:rsidRPr="00083482" w:rsidRDefault="00EB3A34" w:rsidP="00A22026">
      <w:pPr>
        <w:pStyle w:val="ExplnOfShloka"/>
      </w:pPr>
      <w:r w:rsidRPr="00083482">
        <w:rPr>
          <w:noProof/>
          <w:lang w:bidi="sa-IN"/>
        </w:rPr>
        <w:t>[jnAnam]</w:t>
      </w:r>
      <w:r w:rsidRPr="00083482">
        <w:t xml:space="preserve"> </w:t>
      </w:r>
      <w:r w:rsidR="008E07A9">
        <w:t>K</w:t>
      </w:r>
      <w:r w:rsidRPr="00083482">
        <w:t xml:space="preserve">nowledge </w:t>
      </w:r>
      <w:r w:rsidRPr="00083482">
        <w:rPr>
          <w:noProof/>
          <w:lang w:bidi="sa-IN"/>
        </w:rPr>
        <w:t>[shrEyO hi]</w:t>
      </w:r>
      <w:r w:rsidRPr="00083482">
        <w:t xml:space="preserve"> is certainly superior </w:t>
      </w:r>
      <w:r w:rsidRPr="00083482">
        <w:rPr>
          <w:noProof/>
          <w:lang w:bidi="sa-IN"/>
        </w:rPr>
        <w:t>[abhyAsAt]</w:t>
      </w:r>
      <w:r w:rsidRPr="00083482">
        <w:t xml:space="preserve"> to </w:t>
      </w:r>
      <w:r w:rsidR="008E07A9">
        <w:t>mere</w:t>
      </w:r>
      <w:r w:rsidRPr="00083482">
        <w:t xml:space="preserve"> pract</w:t>
      </w:r>
      <w:r w:rsidR="008E07A9">
        <w:t>ice.</w:t>
      </w:r>
      <w:r w:rsidRPr="00083482">
        <w:t xml:space="preserve"> </w:t>
      </w:r>
      <w:r w:rsidRPr="00083482">
        <w:rPr>
          <w:noProof/>
          <w:lang w:bidi="sa-IN"/>
        </w:rPr>
        <w:t>[dhyAnam]</w:t>
      </w:r>
      <w:r w:rsidRPr="00083482">
        <w:t xml:space="preserve"> Focus </w:t>
      </w:r>
      <w:r w:rsidRPr="00083482">
        <w:rPr>
          <w:noProof/>
          <w:lang w:bidi="sa-IN"/>
        </w:rPr>
        <w:t>[vishiShyatE]</w:t>
      </w:r>
      <w:r w:rsidRPr="00083482">
        <w:t xml:space="preserve"> is special </w:t>
      </w:r>
      <w:r w:rsidRPr="00083482">
        <w:rPr>
          <w:noProof/>
          <w:lang w:bidi="sa-IN"/>
        </w:rPr>
        <w:t>[jnAnAt]</w:t>
      </w:r>
      <w:r w:rsidRPr="00083482">
        <w:t xml:space="preserve"> </w:t>
      </w:r>
      <w:r w:rsidR="008E07A9">
        <w:t xml:space="preserve">in comparison </w:t>
      </w:r>
      <w:r w:rsidRPr="00083482">
        <w:t xml:space="preserve">to knowledge. </w:t>
      </w:r>
      <w:r w:rsidRPr="00083482">
        <w:rPr>
          <w:noProof/>
          <w:lang w:bidi="sa-IN"/>
        </w:rPr>
        <w:t>[</w:t>
      </w:r>
      <w:r w:rsidR="008E07A9">
        <w:rPr>
          <w:noProof/>
          <w:lang w:bidi="sa-IN"/>
        </w:rPr>
        <w:t>dhyAnAt</w:t>
      </w:r>
      <w:r w:rsidRPr="00083482">
        <w:rPr>
          <w:noProof/>
          <w:lang w:bidi="sa-IN"/>
        </w:rPr>
        <w:t>]</w:t>
      </w:r>
      <w:r w:rsidRPr="00083482">
        <w:t xml:space="preserve"> Beyond </w:t>
      </w:r>
      <w:r w:rsidR="008E07A9">
        <w:t>such focus</w:t>
      </w:r>
      <w:r w:rsidRPr="00083482">
        <w:t xml:space="preserve"> </w:t>
      </w:r>
      <w:r w:rsidRPr="00083482">
        <w:rPr>
          <w:noProof/>
          <w:lang w:bidi="sa-IN"/>
        </w:rPr>
        <w:t>[karma phala tyAga:]</w:t>
      </w:r>
      <w:r w:rsidRPr="00083482">
        <w:t xml:space="preserve"> </w:t>
      </w:r>
      <w:r w:rsidR="008E07A9">
        <w:t xml:space="preserve">lies the ability to leave the outcomes of our </w:t>
      </w:r>
      <w:r w:rsidRPr="00083482">
        <w:t xml:space="preserve">actions. </w:t>
      </w:r>
      <w:r w:rsidRPr="00083482">
        <w:rPr>
          <w:noProof/>
          <w:lang w:bidi="sa-IN"/>
        </w:rPr>
        <w:t>[shAnti: anantaram]</w:t>
      </w:r>
      <w:r w:rsidRPr="00083482">
        <w:t xml:space="preserve"> </w:t>
      </w:r>
      <w:r w:rsidR="008E07A9">
        <w:t>T</w:t>
      </w:r>
      <w:r w:rsidRPr="00083482">
        <w:t>ranquility results soon after</w:t>
      </w:r>
      <w:r w:rsidR="008E07A9">
        <w:t xml:space="preserve"> </w:t>
      </w:r>
      <w:r w:rsidR="008E07A9" w:rsidRPr="00083482">
        <w:rPr>
          <w:noProof/>
          <w:lang w:bidi="sa-IN"/>
        </w:rPr>
        <w:t>[tyAgAt]</w:t>
      </w:r>
      <w:r w:rsidR="008E07A9" w:rsidRPr="00083482">
        <w:t xml:space="preserve"> such renunci</w:t>
      </w:r>
      <w:r w:rsidR="008E07A9">
        <w:t>ation</w:t>
      </w:r>
      <w:r w:rsidRPr="00083482">
        <w:t>.</w:t>
      </w:r>
    </w:p>
    <w:p w14:paraId="13ADE3D7" w14:textId="77777777" w:rsidR="004865F0" w:rsidRDefault="004865F0" w:rsidP="004865F0">
      <w:pPr>
        <w:pStyle w:val="ApplNotes"/>
      </w:pPr>
      <w:r>
        <w:t xml:space="preserve">When it isn’t possible to adore the Lord or decipher the Self, </w:t>
      </w:r>
      <w:hyperlink w:anchor="karmayoga" w:history="1">
        <w:r w:rsidRPr="004865F0">
          <w:rPr>
            <w:rStyle w:val="Hyperlink"/>
          </w:rPr>
          <w:t>work without attachment</w:t>
        </w:r>
      </w:hyperlink>
    </w:p>
    <w:p w14:paraId="647DAE81" w14:textId="688B1381" w:rsidR="005100AC" w:rsidRDefault="005100AC">
      <w:r>
        <w:t xml:space="preserve">It’s extremely difficult to practice </w:t>
      </w:r>
      <w:r w:rsidR="00EB3A34" w:rsidRPr="00083482">
        <w:t xml:space="preserve">the Lord's thoughts </w:t>
      </w:r>
      <w:r>
        <w:t xml:space="preserve">without </w:t>
      </w:r>
      <w:r w:rsidR="00EB3A34" w:rsidRPr="00083482">
        <w:t xml:space="preserve">supreme love for Him. When compared to this </w:t>
      </w:r>
      <w:r w:rsidR="00C14F8C" w:rsidRPr="00083482">
        <w:t>difficulty</w:t>
      </w:r>
      <w:r w:rsidR="00EB3A34" w:rsidRPr="00083482">
        <w:t xml:space="preserve">, the quest for the true nature of the Self, followed by its realization is more effective in uplifting the Self. </w:t>
      </w:r>
    </w:p>
    <w:p w14:paraId="483AE6FF" w14:textId="77777777" w:rsidR="006F3D74" w:rsidRDefault="005100AC">
      <w:r>
        <w:t>R</w:t>
      </w:r>
      <w:r w:rsidR="00EB3A34" w:rsidRPr="00083482">
        <w:t>ealization of the Self is tough</w:t>
      </w:r>
      <w:r>
        <w:t xml:space="preserve"> as well, since the Self isn’</w:t>
      </w:r>
      <w:r w:rsidR="00EB3A34" w:rsidRPr="00083482">
        <w:t xml:space="preserve">t really evident to us. In comparison, the method of meditation - focusing thought on the Self to realize it </w:t>
      </w:r>
      <w:r>
        <w:t xml:space="preserve">- is special. </w:t>
      </w:r>
    </w:p>
    <w:p w14:paraId="3466E78A" w14:textId="7730FA86" w:rsidR="00EE69AD" w:rsidRPr="00083482" w:rsidRDefault="005100AC">
      <w:r>
        <w:t>However, even this isn’</w:t>
      </w:r>
      <w:r w:rsidR="00EB3A34" w:rsidRPr="00083482">
        <w:t>t easy.</w:t>
      </w:r>
      <w:r w:rsidR="006F3D74">
        <w:t xml:space="preserve"> In comparison, </w:t>
      </w:r>
      <w:hyperlink w:anchor="karmayOga_a_defn" w:history="1">
        <w:r w:rsidR="006F3D74">
          <w:rPr>
            <w:rStyle w:val="Hyperlink"/>
          </w:rPr>
          <w:t>w</w:t>
        </w:r>
        <w:r w:rsidRPr="005100AC">
          <w:rPr>
            <w:rStyle w:val="Hyperlink"/>
          </w:rPr>
          <w:t xml:space="preserve">orking </w:t>
        </w:r>
        <w:r w:rsidR="00EB3A34" w:rsidRPr="005100AC">
          <w:rPr>
            <w:rStyle w:val="Hyperlink"/>
          </w:rPr>
          <w:t>without attachment</w:t>
        </w:r>
      </w:hyperlink>
      <w:r w:rsidR="00EB3A34" w:rsidRPr="00083482">
        <w:t xml:space="preserve"> </w:t>
      </w:r>
      <w:r>
        <w:t xml:space="preserve">is </w:t>
      </w:r>
      <w:r w:rsidR="00EB3A34" w:rsidRPr="00083482">
        <w:t>superior</w:t>
      </w:r>
      <w:r w:rsidR="006F3D74">
        <w:t xml:space="preserve"> in its simplicity</w:t>
      </w:r>
      <w:r w:rsidR="00EB3A34" w:rsidRPr="00083482">
        <w:t xml:space="preserve">. </w:t>
      </w:r>
      <w:r>
        <w:t>Such work is</w:t>
      </w:r>
      <w:r w:rsidR="00EB3A34" w:rsidRPr="00083482">
        <w:t xml:space="preserve"> a means to achieve the Self and the Lord.</w:t>
      </w:r>
    </w:p>
    <w:p w14:paraId="6ACD6841" w14:textId="2CBA227E" w:rsidR="00EE69AD" w:rsidRPr="00083482" w:rsidRDefault="006F3D74">
      <w:r>
        <w:t>People get</w:t>
      </w:r>
      <w:r w:rsidR="00EB3A34" w:rsidRPr="00083482">
        <w:t xml:space="preserve"> rid of all </w:t>
      </w:r>
      <w:r>
        <w:t>flaws and gain</w:t>
      </w:r>
      <w:r w:rsidR="00EB3A34" w:rsidRPr="00083482">
        <w:t xml:space="preserve"> tranquility </w:t>
      </w:r>
      <w:r w:rsidR="005100AC">
        <w:t>by working</w:t>
      </w:r>
      <w:r w:rsidR="00EB3A34" w:rsidRPr="00083482">
        <w:t xml:space="preserve"> without attachment to</w:t>
      </w:r>
      <w:r w:rsidR="005100AC">
        <w:t xml:space="preserve"> </w:t>
      </w:r>
      <w:r w:rsidR="00EB3A34" w:rsidRPr="00083482">
        <w:t>outcome</w:t>
      </w:r>
      <w:r w:rsidR="005100AC">
        <w:t>s</w:t>
      </w:r>
      <w:r w:rsidR="00EB3A34" w:rsidRPr="00083482">
        <w:t xml:space="preserve">. In </w:t>
      </w:r>
      <w:r w:rsidR="005100AC">
        <w:t xml:space="preserve">such a </w:t>
      </w:r>
      <w:r w:rsidR="00EB3A34" w:rsidRPr="00083482">
        <w:t xml:space="preserve">tranquil mind, </w:t>
      </w:r>
      <w:r>
        <w:t>they gain</w:t>
      </w:r>
      <w:r w:rsidR="00EB3A34" w:rsidRPr="00083482">
        <w:t xml:space="preserve"> the ability to focus thoughts on the Self. With this </w:t>
      </w:r>
      <w:r w:rsidR="00C14F8C" w:rsidRPr="00083482">
        <w:t>focused</w:t>
      </w:r>
      <w:r w:rsidR="00EB3A34" w:rsidRPr="00083482">
        <w:t xml:space="preserve"> thought, </w:t>
      </w:r>
      <w:r>
        <w:t>they gain</w:t>
      </w:r>
      <w:r w:rsidR="00EB3A34" w:rsidRPr="00083482">
        <w:t xml:space="preserve"> the realization of the Self. </w:t>
      </w:r>
      <w:r w:rsidR="005100AC">
        <w:t>U</w:t>
      </w:r>
      <w:r w:rsidR="00EB3A34" w:rsidRPr="00083482">
        <w:t xml:space="preserve">ltimate </w:t>
      </w:r>
      <w:hyperlink w:anchor="bhakti_a_defn" w:history="1">
        <w:r w:rsidR="00EB3A34" w:rsidRPr="00083482">
          <w:rPr>
            <w:rStyle w:val="Hyperlink"/>
          </w:rPr>
          <w:t>devotion</w:t>
        </w:r>
      </w:hyperlink>
      <w:r w:rsidR="005100AC">
        <w:t xml:space="preserve"> comes from that realization.</w:t>
      </w:r>
    </w:p>
    <w:p w14:paraId="65257E9F" w14:textId="4D93817D" w:rsidR="00EE69AD" w:rsidRPr="00083482" w:rsidRDefault="00EB3A34">
      <w:r w:rsidRPr="00083482">
        <w:t xml:space="preserve">In </w:t>
      </w:r>
      <w:r w:rsidR="006F3D74">
        <w:t>summary</w:t>
      </w:r>
      <w:r w:rsidR="00BC693E">
        <w:t>:</w:t>
      </w:r>
      <w:r w:rsidRPr="00083482">
        <w:t xml:space="preserve"> </w:t>
      </w:r>
      <w:r w:rsidR="00BC693E">
        <w:t>F</w:t>
      </w:r>
      <w:r w:rsidRPr="00083482">
        <w:t>ocus</w:t>
      </w:r>
      <w:r w:rsidR="00BC693E">
        <w:t>ing</w:t>
      </w:r>
      <w:r w:rsidRPr="00083482">
        <w:t xml:space="preserve"> on the Self is definitely </w:t>
      </w:r>
      <w:r w:rsidR="005100AC">
        <w:t xml:space="preserve">recommended </w:t>
      </w:r>
      <w:r w:rsidR="00BC693E">
        <w:t>for</w:t>
      </w:r>
      <w:r w:rsidR="005100AC">
        <w:t xml:space="preserve"> </w:t>
      </w:r>
      <w:r w:rsidR="006F3D74">
        <w:t>those</w:t>
      </w:r>
      <w:r w:rsidR="005100AC">
        <w:t xml:space="preserve"> who </w:t>
      </w:r>
      <w:r w:rsidR="006F3D74">
        <w:t xml:space="preserve">aren’t </w:t>
      </w:r>
      <w:r w:rsidRPr="00083482">
        <w:t xml:space="preserve">capable of ultimate devotion. </w:t>
      </w:r>
      <w:r w:rsidR="005100AC">
        <w:t xml:space="preserve">However, focus </w:t>
      </w:r>
      <w:r w:rsidR="006F3D74">
        <w:t xml:space="preserve">isn’t possible </w:t>
      </w:r>
      <w:r w:rsidR="005100AC">
        <w:t xml:space="preserve">without </w:t>
      </w:r>
      <w:r w:rsidRPr="00083482">
        <w:t xml:space="preserve">a tranquil mind. </w:t>
      </w:r>
      <w:r w:rsidR="006F3D74">
        <w:t>In that case</w:t>
      </w:r>
      <w:r w:rsidRPr="00083482">
        <w:t xml:space="preserve">, </w:t>
      </w:r>
      <w:r w:rsidR="005100AC">
        <w:t xml:space="preserve">it’s preferable to </w:t>
      </w:r>
      <w:r w:rsidR="006F3D74">
        <w:t xml:space="preserve">just </w:t>
      </w:r>
      <w:r w:rsidR="005100AC">
        <w:t xml:space="preserve">work </w:t>
      </w:r>
      <w:r w:rsidRPr="00083482">
        <w:t xml:space="preserve">without attachment to outcomes </w:t>
      </w:r>
      <w:r w:rsidR="006F3D74">
        <w:t xml:space="preserve">- </w:t>
      </w:r>
      <w:r w:rsidRPr="00083482">
        <w:t xml:space="preserve">the knowledge of the Self </w:t>
      </w:r>
      <w:r w:rsidR="005100AC">
        <w:t xml:space="preserve">is </w:t>
      </w:r>
      <w:r w:rsidRPr="00083482">
        <w:t xml:space="preserve">embedded </w:t>
      </w:r>
      <w:r w:rsidR="005100AC">
        <w:t>in such work</w:t>
      </w:r>
      <w:r w:rsidR="006F3D74">
        <w:t>.</w:t>
      </w:r>
      <w:r w:rsidR="005100AC">
        <w:t xml:space="preserve"> </w:t>
      </w:r>
      <w:r w:rsidR="006F3D74">
        <w:t>This helps in achieving</w:t>
      </w:r>
      <w:r w:rsidRPr="00083482">
        <w:t xml:space="preserve"> </w:t>
      </w:r>
      <w:hyperlink w:anchor="Moksha" w:history="1">
        <w:r w:rsidR="006F3D74" w:rsidRPr="006F3D74">
          <w:rPr>
            <w:rStyle w:val="Hyperlink"/>
          </w:rPr>
          <w:t xml:space="preserve">the </w:t>
        </w:r>
        <w:r w:rsidRPr="006F3D74">
          <w:rPr>
            <w:rStyle w:val="Hyperlink"/>
          </w:rPr>
          <w:t>goal</w:t>
        </w:r>
      </w:hyperlink>
      <w:r w:rsidRPr="00083482">
        <w:t xml:space="preserve">. </w:t>
      </w:r>
    </w:p>
    <w:p w14:paraId="6A778116" w14:textId="0817B41C" w:rsidR="00EE69AD" w:rsidRPr="00083482" w:rsidRDefault="005100AC">
      <w:r>
        <w:t>The next Shloka describes</w:t>
      </w:r>
      <w:r w:rsidR="00EB3A34" w:rsidRPr="00083482">
        <w:t xml:space="preserve"> the admirable qualities of a person who is </w:t>
      </w:r>
      <w:r w:rsidR="00C14F8C" w:rsidRPr="00083482">
        <w:t>dedicated</w:t>
      </w:r>
      <w:r w:rsidR="00EB3A34" w:rsidRPr="00083482">
        <w:t xml:space="preserve"> to </w:t>
      </w:r>
      <w:hyperlink r:id="rId86" w:anchor="karmayOga_a_defn" w:history="1">
        <w:r>
          <w:rPr>
            <w:rStyle w:val="Hyperlink"/>
          </w:rPr>
          <w:t>working</w:t>
        </w:r>
        <w:r w:rsidR="00EB3A34" w:rsidRPr="00083482">
          <w:rPr>
            <w:rStyle w:val="Hyperlink"/>
          </w:rPr>
          <w:t xml:space="preserve"> without attachment</w:t>
        </w:r>
      </w:hyperlink>
      <w:r>
        <w:t xml:space="preserve"> to</w:t>
      </w:r>
      <w:r w:rsidR="00EB3A34" w:rsidRPr="00083482">
        <w:t xml:space="preserve"> outcomes</w:t>
      </w:r>
      <w:r>
        <w:t>.</w:t>
      </w:r>
    </w:p>
    <w:p w14:paraId="05A01558" w14:textId="77777777" w:rsidR="00EE69AD" w:rsidRPr="00083482" w:rsidRDefault="00CA3C91">
      <w:pPr>
        <w:pStyle w:val="Heading2"/>
      </w:pPr>
      <w:r w:rsidRPr="00083482">
        <w:t>12-13 to 12-14</w:t>
      </w:r>
    </w:p>
    <w:p w14:paraId="695F771B" w14:textId="77777777" w:rsidR="00EE69AD" w:rsidRPr="00083482" w:rsidRDefault="00EB3A34">
      <w:pPr>
        <w:pStyle w:val="Shloka"/>
        <w:rPr>
          <w:noProof/>
          <w:lang w:bidi="sa-IN"/>
        </w:rPr>
      </w:pPr>
      <w:r w:rsidRPr="00083482">
        <w:rPr>
          <w:noProof/>
          <w:lang w:bidi="sa-IN"/>
        </w:rPr>
        <w:t>[</w:t>
      </w:r>
    </w:p>
    <w:p w14:paraId="0E69321C" w14:textId="77777777" w:rsidR="00EE69AD" w:rsidRPr="00083482" w:rsidRDefault="00EB3A34">
      <w:pPr>
        <w:pStyle w:val="Shloka"/>
        <w:rPr>
          <w:noProof/>
          <w:lang w:bidi="sa-IN"/>
        </w:rPr>
      </w:pPr>
      <w:r w:rsidRPr="00083482">
        <w:rPr>
          <w:noProof/>
          <w:lang w:bidi="sa-IN"/>
        </w:rPr>
        <w:lastRenderedPageBreak/>
        <w:t>advEShTA sarva bhUtAnAm maitra: karuNa Eva cha |</w:t>
      </w:r>
    </w:p>
    <w:p w14:paraId="74B413D7" w14:textId="77777777" w:rsidR="00EE69AD" w:rsidRPr="00083482" w:rsidRDefault="00EB3A34">
      <w:pPr>
        <w:pStyle w:val="Shloka"/>
        <w:rPr>
          <w:noProof/>
          <w:lang w:bidi="sa-IN"/>
        </w:rPr>
      </w:pPr>
      <w:r w:rsidRPr="00083482">
        <w:rPr>
          <w:noProof/>
          <w:lang w:bidi="sa-IN"/>
        </w:rPr>
        <w:t>nirmamO nirahankAra: sama du:kha sukha: kShamI || 13 ||</w:t>
      </w:r>
    </w:p>
    <w:p w14:paraId="3B6A1DBC" w14:textId="77777777" w:rsidR="00EE69AD" w:rsidRPr="00083482" w:rsidRDefault="00EE69AD">
      <w:pPr>
        <w:pStyle w:val="Shloka"/>
        <w:rPr>
          <w:noProof/>
          <w:lang w:bidi="sa-IN"/>
        </w:rPr>
      </w:pPr>
    </w:p>
    <w:p w14:paraId="71038E3C" w14:textId="77777777" w:rsidR="00EE69AD" w:rsidRPr="00083482" w:rsidRDefault="00EB3A34">
      <w:pPr>
        <w:pStyle w:val="Shloka"/>
        <w:rPr>
          <w:noProof/>
          <w:lang w:bidi="sa-IN"/>
        </w:rPr>
      </w:pPr>
      <w:r w:rsidRPr="00083482">
        <w:rPr>
          <w:noProof/>
          <w:lang w:bidi="sa-IN"/>
        </w:rPr>
        <w:t>santuShTa: satatam yOgI yatAtmA dr'Dha nishchaya: |</w:t>
      </w:r>
    </w:p>
    <w:p w14:paraId="307484F1" w14:textId="77777777" w:rsidR="00EE69AD" w:rsidRPr="00083482" w:rsidRDefault="00EB3A34">
      <w:pPr>
        <w:pStyle w:val="Shloka"/>
        <w:rPr>
          <w:noProof/>
          <w:lang w:bidi="sa-IN"/>
        </w:rPr>
      </w:pPr>
      <w:r w:rsidRPr="00083482">
        <w:rPr>
          <w:noProof/>
          <w:lang w:bidi="sa-IN"/>
        </w:rPr>
        <w:t>mayi arpita manO buddhi: yO madbhakta: sa mE priya: || 14 ||</w:t>
      </w:r>
    </w:p>
    <w:p w14:paraId="011CCFD2" w14:textId="77777777" w:rsidR="00EE69AD" w:rsidRPr="00083482" w:rsidRDefault="00EB3A34">
      <w:pPr>
        <w:pStyle w:val="Shloka"/>
      </w:pPr>
      <w:r w:rsidRPr="00083482">
        <w:rPr>
          <w:noProof/>
          <w:lang w:bidi="sa-IN"/>
        </w:rPr>
        <w:t>]</w:t>
      </w:r>
    </w:p>
    <w:p w14:paraId="1DB5FAA1" w14:textId="0641C516" w:rsidR="00EE69AD" w:rsidRPr="00083482" w:rsidRDefault="00EB3A34" w:rsidP="00A22026">
      <w:pPr>
        <w:pStyle w:val="ExplnOfShloka"/>
      </w:pPr>
      <w:r w:rsidRPr="00083482">
        <w:rPr>
          <w:noProof/>
          <w:lang w:bidi="sa-IN"/>
        </w:rPr>
        <w:t>[advEShTA]</w:t>
      </w:r>
      <w:r w:rsidRPr="00083482">
        <w:t xml:space="preserve"> Without hatred </w:t>
      </w:r>
      <w:r w:rsidRPr="00083482">
        <w:rPr>
          <w:noProof/>
          <w:lang w:bidi="sa-IN"/>
        </w:rPr>
        <w:t>[sarva bhUtAnAm]</w:t>
      </w:r>
      <w:r w:rsidRPr="00083482">
        <w:t xml:space="preserve"> towards any being, </w:t>
      </w:r>
      <w:r w:rsidRPr="00083482">
        <w:rPr>
          <w:noProof/>
          <w:lang w:bidi="sa-IN"/>
        </w:rPr>
        <w:t>[Eva]</w:t>
      </w:r>
      <w:r w:rsidRPr="00083482">
        <w:t xml:space="preserve"> with only </w:t>
      </w:r>
      <w:r w:rsidRPr="00083482">
        <w:rPr>
          <w:noProof/>
          <w:lang w:bidi="sa-IN"/>
        </w:rPr>
        <w:t>[maitra:]</w:t>
      </w:r>
      <w:r w:rsidRPr="00083482">
        <w:t xml:space="preserve"> friendship </w:t>
      </w:r>
      <w:r w:rsidRPr="00083482">
        <w:rPr>
          <w:noProof/>
          <w:lang w:bidi="sa-IN"/>
        </w:rPr>
        <w:t>[karuNa cha]</w:t>
      </w:r>
      <w:r w:rsidRPr="00083482">
        <w:t xml:space="preserve"> and compassion, </w:t>
      </w:r>
      <w:r w:rsidRPr="00083482">
        <w:rPr>
          <w:noProof/>
          <w:lang w:bidi="sa-IN"/>
        </w:rPr>
        <w:t>[nirmamO]</w:t>
      </w:r>
      <w:r w:rsidRPr="00083482">
        <w:t xml:space="preserve"> without </w:t>
      </w:r>
      <w:r w:rsidR="00C14F8C" w:rsidRPr="00083482">
        <w:t>possessiveness</w:t>
      </w:r>
      <w:r w:rsidR="006D2070">
        <w:t>,</w:t>
      </w:r>
      <w:r w:rsidRPr="00083482">
        <w:t xml:space="preserve"> </w:t>
      </w:r>
      <w:r w:rsidRPr="00083482">
        <w:rPr>
          <w:noProof/>
          <w:lang w:bidi="sa-IN"/>
        </w:rPr>
        <w:t>[nirahankAra:]</w:t>
      </w:r>
      <w:r w:rsidRPr="00083482">
        <w:t xml:space="preserve"> without considering the body as the Self, </w:t>
      </w:r>
      <w:r w:rsidRPr="00083482">
        <w:rPr>
          <w:noProof/>
          <w:lang w:bidi="sa-IN"/>
        </w:rPr>
        <w:t>[sama du:kha sukha:]</w:t>
      </w:r>
      <w:r w:rsidRPr="00083482">
        <w:t xml:space="preserve"> with the same outlook towards comfort and discomfort, </w:t>
      </w:r>
      <w:r w:rsidRPr="00083482">
        <w:rPr>
          <w:noProof/>
          <w:lang w:bidi="sa-IN"/>
        </w:rPr>
        <w:t>[kShamI]</w:t>
      </w:r>
      <w:r w:rsidRPr="00083482">
        <w:t xml:space="preserve"> ever-forgiving</w:t>
      </w:r>
      <w:r w:rsidR="00BC693E">
        <w:t>,</w:t>
      </w:r>
      <w:r w:rsidR="006D2070">
        <w:t xml:space="preserve"> </w:t>
      </w:r>
      <w:r w:rsidRPr="00083482">
        <w:rPr>
          <w:noProof/>
          <w:lang w:bidi="sa-IN"/>
        </w:rPr>
        <w:t>[satatam santuShTa:]</w:t>
      </w:r>
      <w:r w:rsidRPr="00083482">
        <w:t xml:space="preserve"> </w:t>
      </w:r>
      <w:r w:rsidR="00BC693E">
        <w:t>e</w:t>
      </w:r>
      <w:r w:rsidRPr="00083482">
        <w:t xml:space="preserve">ver content, </w:t>
      </w:r>
      <w:r w:rsidRPr="00083482">
        <w:rPr>
          <w:noProof/>
          <w:lang w:bidi="sa-IN"/>
        </w:rPr>
        <w:t>[yOgI]</w:t>
      </w:r>
      <w:r w:rsidRPr="00083482">
        <w:t xml:space="preserve"> being in touch with his Self, </w:t>
      </w:r>
      <w:r w:rsidRPr="00083482">
        <w:rPr>
          <w:noProof/>
          <w:lang w:bidi="sa-IN"/>
        </w:rPr>
        <w:t>[yatAtmA]</w:t>
      </w:r>
      <w:r w:rsidRPr="00083482">
        <w:t xml:space="preserve"> he exercises control over himself. </w:t>
      </w:r>
      <w:r w:rsidRPr="00083482">
        <w:rPr>
          <w:noProof/>
          <w:lang w:bidi="sa-IN"/>
        </w:rPr>
        <w:t>[dr'Dhanishchaya:]</w:t>
      </w:r>
      <w:r w:rsidRPr="00083482">
        <w:t xml:space="preserve"> Being firm in his conviction, </w:t>
      </w:r>
      <w:r w:rsidRPr="00083482">
        <w:rPr>
          <w:noProof/>
          <w:lang w:bidi="sa-IN"/>
        </w:rPr>
        <w:t>[arpita]</w:t>
      </w:r>
      <w:r w:rsidRPr="00083482">
        <w:t xml:space="preserve"> he dedicates </w:t>
      </w:r>
      <w:r w:rsidRPr="00083482">
        <w:rPr>
          <w:noProof/>
          <w:lang w:bidi="sa-IN"/>
        </w:rPr>
        <w:t>[buddhi: mana:]</w:t>
      </w:r>
      <w:r w:rsidRPr="00083482">
        <w:t xml:space="preserve"> his mind and intellect </w:t>
      </w:r>
      <w:r w:rsidRPr="00083482">
        <w:rPr>
          <w:noProof/>
          <w:lang w:bidi="sa-IN"/>
        </w:rPr>
        <w:t>[mayi]</w:t>
      </w:r>
      <w:r w:rsidRPr="00083482">
        <w:t xml:space="preserve"> in Me. </w:t>
      </w:r>
      <w:r w:rsidRPr="00083482">
        <w:rPr>
          <w:noProof/>
          <w:lang w:bidi="sa-IN"/>
        </w:rPr>
        <w:t>[yO madbhakta:]</w:t>
      </w:r>
      <w:r w:rsidRPr="00083482">
        <w:t xml:space="preserve"> Such a devotee of Mine </w:t>
      </w:r>
      <w:r w:rsidRPr="00083482">
        <w:rPr>
          <w:noProof/>
          <w:lang w:bidi="sa-IN"/>
        </w:rPr>
        <w:t>[sa mE priya:]</w:t>
      </w:r>
      <w:r w:rsidRPr="00083482">
        <w:t xml:space="preserve"> is dear to Me.</w:t>
      </w:r>
    </w:p>
    <w:p w14:paraId="4ABAF58C" w14:textId="12ADB596" w:rsidR="006A5107" w:rsidRDefault="00EB3A34">
      <w:r w:rsidRPr="00083482">
        <w:t xml:space="preserve">A devotee of the Lord has no hatred towards any being - including those who hate him and those who are unfavorable. Such a person </w:t>
      </w:r>
      <w:r w:rsidR="007546F8">
        <w:t>knows</w:t>
      </w:r>
      <w:r w:rsidRPr="00083482">
        <w:t xml:space="preserve"> that some will dislike him and be unfavorable</w:t>
      </w:r>
      <w:r w:rsidR="007546F8">
        <w:t xml:space="preserve"> sometimes</w:t>
      </w:r>
      <w:r w:rsidR="00BC693E">
        <w:t xml:space="preserve">. </w:t>
      </w:r>
      <w:r w:rsidR="007546F8">
        <w:t xml:space="preserve">He considers it to </w:t>
      </w:r>
      <w:r w:rsidR="00BC693E">
        <w:t>comes from past</w:t>
      </w:r>
      <w:r w:rsidRPr="00083482">
        <w:t xml:space="preserve"> misdeeds. The Lord wills them to behave this way. </w:t>
      </w:r>
    </w:p>
    <w:p w14:paraId="695CB566" w14:textId="016ADD45" w:rsidR="00EE69AD" w:rsidRPr="00083482" w:rsidRDefault="00EB3A34">
      <w:r w:rsidRPr="00083482">
        <w:t xml:space="preserve">Hence, he is friendly towards all beings, including those who are unfriendly and are seen to cause harm. He has compassion towards those who suffer. </w:t>
      </w:r>
    </w:p>
    <w:p w14:paraId="7BB758A2" w14:textId="3FB56E8F" w:rsidR="006A5107" w:rsidRDefault="00EB3A34">
      <w:r w:rsidRPr="00083482">
        <w:t xml:space="preserve">He doesn't have any possessive feeling towards his body, his organs or anything related to them. Since he is without the confusion that his body is his Self, he has the same outlook towards comfort and discomfort - he is without </w:t>
      </w:r>
      <w:r w:rsidR="00C14F8C" w:rsidRPr="00083482">
        <w:t>ecstasy</w:t>
      </w:r>
      <w:r w:rsidRPr="00083482">
        <w:t xml:space="preserve"> and agony in the presence of favorable and unfavorable sentiments that are willed by the Lord. </w:t>
      </w:r>
    </w:p>
    <w:p w14:paraId="39FB918C" w14:textId="77777777" w:rsidR="006A5107" w:rsidRDefault="00EB3A34">
      <w:r w:rsidRPr="00083482">
        <w:t>Even when this devotee encounters unavoida</w:t>
      </w:r>
      <w:r w:rsidR="006A5107">
        <w:t>ble forms and feelings, he doesn’</w:t>
      </w:r>
      <w:r w:rsidRPr="00083482">
        <w:t>t get agitated</w:t>
      </w:r>
      <w:r w:rsidR="006A5107">
        <w:t>.</w:t>
      </w:r>
      <w:r w:rsidRPr="00083482">
        <w:t xml:space="preserve"> </w:t>
      </w:r>
      <w:r w:rsidR="006A5107">
        <w:t>H</w:t>
      </w:r>
      <w:r w:rsidRPr="00083482">
        <w:t xml:space="preserve">e </w:t>
      </w:r>
      <w:r w:rsidR="006A5107">
        <w:t>has an attitude of tolerance</w:t>
      </w:r>
      <w:r w:rsidRPr="00083482">
        <w:t xml:space="preserve"> and forgive</w:t>
      </w:r>
      <w:r w:rsidR="006A5107">
        <w:t>nes</w:t>
      </w:r>
      <w:r w:rsidRPr="00083482">
        <w:t xml:space="preserve">s. He is cheerful, being content with whatever is obtained to sustain his body. </w:t>
      </w:r>
    </w:p>
    <w:p w14:paraId="47BE96D9" w14:textId="77777777" w:rsidR="00EE32F9" w:rsidRDefault="00EB3A34">
      <w:r w:rsidRPr="00083482">
        <w:t xml:space="preserve">He is always in touch with his Self, constantly recognizing that it is different from the environment. He has control over his mind. He </w:t>
      </w:r>
      <w:r w:rsidR="006A5107">
        <w:t>believes</w:t>
      </w:r>
      <w:r w:rsidRPr="00083482">
        <w:t xml:space="preserve"> in scriptures that deal with the Self and Me. </w:t>
      </w:r>
    </w:p>
    <w:p w14:paraId="24A7EBC3" w14:textId="46F85B58" w:rsidR="00EE69AD" w:rsidRPr="00083482" w:rsidRDefault="00EB3A34">
      <w:r w:rsidRPr="00083482">
        <w:t>He has dedicated his mind and intellect to Me</w:t>
      </w:r>
      <w:r w:rsidR="00EE32F9">
        <w:t>.</w:t>
      </w:r>
      <w:r w:rsidRPr="00083482">
        <w:t xml:space="preserve"> </w:t>
      </w:r>
      <w:r w:rsidR="00EE32F9">
        <w:t xml:space="preserve">He has </w:t>
      </w:r>
      <w:r w:rsidRPr="00083482">
        <w:t xml:space="preserve">conviction that I am the One who is worshipped by </w:t>
      </w:r>
      <w:hyperlink w:anchor="karmayoga" w:history="1">
        <w:r w:rsidR="006A5107" w:rsidRPr="006A5107">
          <w:rPr>
            <w:rStyle w:val="Hyperlink"/>
          </w:rPr>
          <w:t xml:space="preserve">working </w:t>
        </w:r>
        <w:r w:rsidRPr="006A5107">
          <w:rPr>
            <w:rStyle w:val="Hyperlink"/>
          </w:rPr>
          <w:t>without attachments</w:t>
        </w:r>
      </w:hyperlink>
      <w:r w:rsidR="006A5107">
        <w:t xml:space="preserve">, knowing </w:t>
      </w:r>
      <w:r w:rsidRPr="00083482">
        <w:t xml:space="preserve">that he will realize the Self by this worship. </w:t>
      </w:r>
    </w:p>
    <w:p w14:paraId="590C6C48" w14:textId="08F5AF80" w:rsidR="00EE69AD" w:rsidRPr="00083482" w:rsidRDefault="00EE32F9">
      <w:r>
        <w:t>This</w:t>
      </w:r>
      <w:r w:rsidR="00EB3A34" w:rsidRPr="00083482">
        <w:t xml:space="preserve"> devotee of mine, who worships Me with </w:t>
      </w:r>
      <w:hyperlink r:id="rId87" w:anchor="karmayoga" w:history="1">
        <w:r w:rsidR="005532F1" w:rsidRPr="00083482">
          <w:rPr>
            <w:rStyle w:val="Hyperlink"/>
          </w:rPr>
          <w:t>karmayOga</w:t>
        </w:r>
      </w:hyperlink>
      <w:r w:rsidR="00EB3A34" w:rsidRPr="00083482">
        <w:t>, is dear to Me.</w:t>
      </w:r>
    </w:p>
    <w:p w14:paraId="4CA2FB32" w14:textId="77777777" w:rsidR="00EE69AD" w:rsidRPr="00083482" w:rsidRDefault="00CA3C91">
      <w:pPr>
        <w:pStyle w:val="Heading2"/>
      </w:pPr>
      <w:r w:rsidRPr="00083482">
        <w:t>12-15</w:t>
      </w:r>
    </w:p>
    <w:p w14:paraId="238B7C5E" w14:textId="77777777" w:rsidR="00EE69AD" w:rsidRPr="00083482" w:rsidRDefault="00EB3A34">
      <w:pPr>
        <w:pStyle w:val="Shloka"/>
        <w:rPr>
          <w:noProof/>
          <w:lang w:bidi="sa-IN"/>
        </w:rPr>
      </w:pPr>
      <w:r w:rsidRPr="00083482">
        <w:rPr>
          <w:noProof/>
          <w:lang w:bidi="sa-IN"/>
        </w:rPr>
        <w:t>[</w:t>
      </w:r>
    </w:p>
    <w:p w14:paraId="392ED566" w14:textId="77777777" w:rsidR="00EE69AD" w:rsidRPr="00083482" w:rsidRDefault="00EB3A34">
      <w:pPr>
        <w:pStyle w:val="Shloka"/>
        <w:rPr>
          <w:noProof/>
          <w:lang w:bidi="sa-IN"/>
        </w:rPr>
      </w:pPr>
      <w:r w:rsidRPr="00083482">
        <w:rPr>
          <w:noProof/>
          <w:lang w:bidi="sa-IN"/>
        </w:rPr>
        <w:t>yasmAt na udvijatE lOkA:</w:t>
      </w:r>
    </w:p>
    <w:p w14:paraId="54BD8D2F" w14:textId="77777777" w:rsidR="00EE69AD" w:rsidRPr="00083482" w:rsidRDefault="00EB3A34">
      <w:pPr>
        <w:pStyle w:val="Shloka"/>
        <w:rPr>
          <w:noProof/>
          <w:lang w:bidi="sa-IN"/>
        </w:rPr>
      </w:pPr>
      <w:r w:rsidRPr="00083482">
        <w:rPr>
          <w:noProof/>
          <w:lang w:bidi="sa-IN"/>
        </w:rPr>
        <w:t>lOkAt na udvijatE cha ya: |</w:t>
      </w:r>
    </w:p>
    <w:p w14:paraId="06DE29D5" w14:textId="77777777" w:rsidR="00EE69AD" w:rsidRPr="00083482" w:rsidRDefault="00EB3A34">
      <w:pPr>
        <w:pStyle w:val="Shloka"/>
        <w:rPr>
          <w:noProof/>
          <w:lang w:bidi="sa-IN"/>
        </w:rPr>
      </w:pPr>
      <w:r w:rsidRPr="00083482">
        <w:rPr>
          <w:noProof/>
          <w:lang w:bidi="sa-IN"/>
        </w:rPr>
        <w:t>harShAmarSha bhayOdvEgai:</w:t>
      </w:r>
    </w:p>
    <w:p w14:paraId="13F7771F" w14:textId="77777777" w:rsidR="00EE69AD" w:rsidRPr="00083482" w:rsidRDefault="00EB3A34">
      <w:pPr>
        <w:pStyle w:val="Shloka"/>
        <w:rPr>
          <w:noProof/>
          <w:lang w:bidi="sa-IN"/>
        </w:rPr>
      </w:pPr>
      <w:r w:rsidRPr="00083482">
        <w:rPr>
          <w:noProof/>
          <w:lang w:bidi="sa-IN"/>
        </w:rPr>
        <w:t>muktO ya: sa cha mE priya: || 15 ||</w:t>
      </w:r>
    </w:p>
    <w:p w14:paraId="17A19038" w14:textId="77777777" w:rsidR="00EE69AD" w:rsidRPr="00083482" w:rsidRDefault="00EB3A34">
      <w:pPr>
        <w:pStyle w:val="Shloka"/>
      </w:pPr>
      <w:r w:rsidRPr="00083482">
        <w:rPr>
          <w:noProof/>
          <w:lang w:bidi="sa-IN"/>
        </w:rPr>
        <w:t>]</w:t>
      </w:r>
    </w:p>
    <w:p w14:paraId="2C267169" w14:textId="18702D6F" w:rsidR="00EE69AD" w:rsidRPr="00083482" w:rsidRDefault="00EB3A34" w:rsidP="00A22026">
      <w:pPr>
        <w:pStyle w:val="ExplnOfShloka"/>
      </w:pPr>
      <w:r w:rsidRPr="00083482">
        <w:rPr>
          <w:noProof/>
          <w:lang w:bidi="sa-IN"/>
        </w:rPr>
        <w:lastRenderedPageBreak/>
        <w:t>[yasmAt]</w:t>
      </w:r>
      <w:r w:rsidRPr="00083482">
        <w:t xml:space="preserve"> The person due to whom </w:t>
      </w:r>
      <w:r w:rsidRPr="00083482">
        <w:rPr>
          <w:noProof/>
          <w:lang w:bidi="sa-IN"/>
        </w:rPr>
        <w:t>[lOkA:]</w:t>
      </w:r>
      <w:r w:rsidRPr="00083482">
        <w:t xml:space="preserve"> people </w:t>
      </w:r>
      <w:r w:rsidRPr="00083482">
        <w:rPr>
          <w:noProof/>
          <w:lang w:bidi="sa-IN"/>
        </w:rPr>
        <w:t>[na udvijatE]</w:t>
      </w:r>
      <w:r w:rsidRPr="00083482">
        <w:t xml:space="preserve"> do not get agitated, </w:t>
      </w:r>
      <w:r w:rsidRPr="00083482">
        <w:rPr>
          <w:noProof/>
          <w:lang w:bidi="sa-IN"/>
        </w:rPr>
        <w:t>[ya:]</w:t>
      </w:r>
      <w:r w:rsidRPr="00083482">
        <w:t xml:space="preserve"> who </w:t>
      </w:r>
      <w:r w:rsidRPr="00083482">
        <w:rPr>
          <w:noProof/>
          <w:lang w:bidi="sa-IN"/>
        </w:rPr>
        <w:t>[na udvijatE]</w:t>
      </w:r>
      <w:r w:rsidRPr="00083482">
        <w:t xml:space="preserve"> doesn't get agitated </w:t>
      </w:r>
      <w:r w:rsidRPr="00083482">
        <w:rPr>
          <w:noProof/>
          <w:lang w:bidi="sa-IN"/>
        </w:rPr>
        <w:t>[lOkAt]</w:t>
      </w:r>
      <w:r w:rsidRPr="00083482">
        <w:t xml:space="preserve"> by this world, </w:t>
      </w:r>
      <w:r w:rsidRPr="00083482">
        <w:rPr>
          <w:noProof/>
          <w:lang w:bidi="sa-IN"/>
        </w:rPr>
        <w:t>[ya: mukta:]</w:t>
      </w:r>
      <w:r w:rsidRPr="00083482">
        <w:t xml:space="preserve"> who is free </w:t>
      </w:r>
      <w:r w:rsidRPr="00083482">
        <w:rPr>
          <w:noProof/>
          <w:lang w:bidi="sa-IN"/>
        </w:rPr>
        <w:t>[harShAmarSha bhaya udvEgai: cha]</w:t>
      </w:r>
      <w:r w:rsidRPr="00083482">
        <w:t xml:space="preserve"> </w:t>
      </w:r>
      <w:r w:rsidR="006A5107">
        <w:t xml:space="preserve">from </w:t>
      </w:r>
      <w:r w:rsidR="00C14F8C" w:rsidRPr="00083482">
        <w:t>ecstasy</w:t>
      </w:r>
      <w:r w:rsidRPr="00083482">
        <w:t xml:space="preserve">, anger, fear and agitation - </w:t>
      </w:r>
      <w:r w:rsidRPr="00083482">
        <w:rPr>
          <w:noProof/>
          <w:lang w:bidi="sa-IN"/>
        </w:rPr>
        <w:t>[sa mE priya:]</w:t>
      </w:r>
      <w:r w:rsidRPr="00083482">
        <w:t xml:space="preserve"> Such a person is dear to Me.</w:t>
      </w:r>
    </w:p>
    <w:p w14:paraId="152ECC8C" w14:textId="77777777" w:rsidR="004063E6" w:rsidRDefault="004063E6">
      <w:r>
        <w:t xml:space="preserve">In this Shloka, the Lord describes another kind of person </w:t>
      </w:r>
      <w:r w:rsidR="00EB3A34" w:rsidRPr="00083482">
        <w:t xml:space="preserve">who is dear to </w:t>
      </w:r>
      <w:r>
        <w:t>Him-</w:t>
      </w:r>
    </w:p>
    <w:p w14:paraId="09C992F1" w14:textId="5164D673" w:rsidR="006A5107" w:rsidRDefault="00EB3A34">
      <w:r w:rsidRPr="00083482">
        <w:t xml:space="preserve">The world does not get agitated when this person </w:t>
      </w:r>
      <w:hyperlink w:anchor="karmayoga" w:history="1">
        <w:r w:rsidR="00B10889" w:rsidRPr="00B10889">
          <w:rPr>
            <w:rStyle w:val="Hyperlink"/>
          </w:rPr>
          <w:t xml:space="preserve">works </w:t>
        </w:r>
        <w:r w:rsidRPr="00B10889">
          <w:rPr>
            <w:rStyle w:val="Hyperlink"/>
          </w:rPr>
          <w:t>without attachment</w:t>
        </w:r>
      </w:hyperlink>
      <w:r w:rsidR="006A5F32">
        <w:t xml:space="preserve">, simply being </w:t>
      </w:r>
      <w:hyperlink w:anchor="_33" w:history="1">
        <w:r w:rsidR="006A5F32" w:rsidRPr="00083482">
          <w:rPr>
            <w:rStyle w:val="Hyperlink"/>
          </w:rPr>
          <w:t>the instrument</w:t>
        </w:r>
      </w:hyperlink>
      <w:r w:rsidR="006A5F32" w:rsidRPr="00083482">
        <w:t xml:space="preserve"> in an action</w:t>
      </w:r>
      <w:r w:rsidR="006A5F32">
        <w:t>.</w:t>
      </w:r>
    </w:p>
    <w:p w14:paraId="59D9A468" w14:textId="00F259E0" w:rsidR="00EE69AD" w:rsidRPr="00083482" w:rsidRDefault="004063E6">
      <w:r>
        <w:t>This person doesn’</w:t>
      </w:r>
      <w:r w:rsidR="00EB3A34" w:rsidRPr="00083482">
        <w:t xml:space="preserve">t </w:t>
      </w:r>
      <w:r>
        <w:t>do anything to distress others</w:t>
      </w:r>
      <w:r w:rsidR="00EB3A34" w:rsidRPr="00083482">
        <w:t>. This person does not get agitated by the world. The world, having determined that he does no harm to anyone, will not do anything to agitate him.</w:t>
      </w:r>
    </w:p>
    <w:p w14:paraId="0D850CC4" w14:textId="6FD73F29" w:rsidR="00EE69AD" w:rsidRPr="00083482" w:rsidRDefault="006A5F32">
      <w:r>
        <w:t>This comes from the belief that nothing is adverse- everything happens for My purpose. With this</w:t>
      </w:r>
      <w:r w:rsidR="00EB3A34" w:rsidRPr="00083482">
        <w:t xml:space="preserve">, he is free of </w:t>
      </w:r>
      <w:r w:rsidR="00C14F8C" w:rsidRPr="00083482">
        <w:t>ecstasy</w:t>
      </w:r>
      <w:r w:rsidR="00EB3A34" w:rsidRPr="00083482">
        <w:t xml:space="preserve">, anger, fear or agitation towards anyone. This </w:t>
      </w:r>
      <w:r w:rsidR="004063E6">
        <w:t>type</w:t>
      </w:r>
      <w:r w:rsidR="00EB3A34" w:rsidRPr="00083482">
        <w:t xml:space="preserve"> of person is also dear to </w:t>
      </w:r>
      <w:r w:rsidR="004063E6">
        <w:t>Me</w:t>
      </w:r>
      <w:r w:rsidR="00EB3A34" w:rsidRPr="00083482">
        <w:t>.</w:t>
      </w:r>
    </w:p>
    <w:p w14:paraId="44476CA8" w14:textId="77777777" w:rsidR="00EE69AD" w:rsidRPr="00083482" w:rsidRDefault="00CA3C91">
      <w:pPr>
        <w:pStyle w:val="Heading2"/>
      </w:pPr>
      <w:r w:rsidRPr="00083482">
        <w:t>12-16</w:t>
      </w:r>
    </w:p>
    <w:p w14:paraId="03203E61" w14:textId="77777777" w:rsidR="00EE69AD" w:rsidRPr="00083482" w:rsidRDefault="00EB3A34">
      <w:pPr>
        <w:pStyle w:val="Shloka"/>
        <w:rPr>
          <w:noProof/>
          <w:lang w:bidi="sa-IN"/>
        </w:rPr>
      </w:pPr>
      <w:r w:rsidRPr="00083482">
        <w:rPr>
          <w:noProof/>
          <w:lang w:bidi="sa-IN"/>
        </w:rPr>
        <w:t>[</w:t>
      </w:r>
    </w:p>
    <w:p w14:paraId="0705BE72" w14:textId="77777777" w:rsidR="00EE69AD" w:rsidRPr="00083482" w:rsidRDefault="00EB3A34">
      <w:pPr>
        <w:pStyle w:val="Shloka"/>
        <w:rPr>
          <w:noProof/>
          <w:lang w:bidi="sa-IN"/>
        </w:rPr>
      </w:pPr>
      <w:r w:rsidRPr="00083482">
        <w:rPr>
          <w:noProof/>
          <w:lang w:bidi="sa-IN"/>
        </w:rPr>
        <w:t>anapEkSha: shuchirdakSha: udAsInO gatavyatha: |</w:t>
      </w:r>
    </w:p>
    <w:p w14:paraId="0267DF88" w14:textId="77777777" w:rsidR="00EE69AD" w:rsidRPr="00083482" w:rsidRDefault="00EB3A34">
      <w:pPr>
        <w:pStyle w:val="Shloka"/>
        <w:rPr>
          <w:noProof/>
          <w:lang w:bidi="sa-IN"/>
        </w:rPr>
      </w:pPr>
      <w:r w:rsidRPr="00083482">
        <w:rPr>
          <w:noProof/>
          <w:lang w:bidi="sa-IN"/>
        </w:rPr>
        <w:t>sarvArambha parityAgI yO madbhakta: sa mE priya: || 16 ||</w:t>
      </w:r>
    </w:p>
    <w:p w14:paraId="65F70CC8" w14:textId="77777777" w:rsidR="00EE69AD" w:rsidRPr="00083482" w:rsidRDefault="00EB3A34">
      <w:pPr>
        <w:pStyle w:val="Shloka"/>
      </w:pPr>
      <w:r w:rsidRPr="00083482">
        <w:rPr>
          <w:noProof/>
          <w:lang w:bidi="sa-IN"/>
        </w:rPr>
        <w:t>]</w:t>
      </w:r>
    </w:p>
    <w:p w14:paraId="51B241EE" w14:textId="7C98CD34" w:rsidR="00EE69AD" w:rsidRPr="00083482" w:rsidRDefault="00EB3A34" w:rsidP="00A22026">
      <w:pPr>
        <w:pStyle w:val="ExplnOfShloka"/>
      </w:pPr>
      <w:r w:rsidRPr="00083482">
        <w:rPr>
          <w:noProof/>
          <w:lang w:bidi="sa-IN"/>
        </w:rPr>
        <w:t>[madbhakta:]</w:t>
      </w:r>
      <w:r w:rsidRPr="00083482">
        <w:t xml:space="preserve"> A devotee of Mine </w:t>
      </w:r>
      <w:r w:rsidRPr="00083482">
        <w:rPr>
          <w:noProof/>
          <w:lang w:bidi="sa-IN"/>
        </w:rPr>
        <w:t>[anapEkSha:]</w:t>
      </w:r>
      <w:r w:rsidRPr="00083482">
        <w:t xml:space="preserve"> </w:t>
      </w:r>
      <w:r w:rsidR="00DC1F91">
        <w:t>doesn’</w:t>
      </w:r>
      <w:r w:rsidRPr="00083482">
        <w:t xml:space="preserve">t </w:t>
      </w:r>
      <w:r w:rsidR="00DC1F91">
        <w:t>expect</w:t>
      </w:r>
      <w:r w:rsidRPr="00083482">
        <w:t xml:space="preserve"> anything</w:t>
      </w:r>
      <w:r w:rsidR="00DC1F91">
        <w:t>.</w:t>
      </w:r>
      <w:r w:rsidRPr="00083482">
        <w:t xml:space="preserve"> </w:t>
      </w:r>
      <w:r w:rsidRPr="00083482">
        <w:rPr>
          <w:noProof/>
          <w:lang w:bidi="sa-IN"/>
        </w:rPr>
        <w:t>[udAsIna:]</w:t>
      </w:r>
      <w:r w:rsidRPr="00083482">
        <w:t xml:space="preserve"> </w:t>
      </w:r>
      <w:r w:rsidR="00DC1F91">
        <w:t xml:space="preserve">He </w:t>
      </w:r>
      <w:r w:rsidRPr="00083482">
        <w:t xml:space="preserve">is </w:t>
      </w:r>
      <w:r w:rsidR="00DC1F91">
        <w:t>neutral</w:t>
      </w:r>
      <w:r w:rsidRPr="00083482">
        <w:t xml:space="preserve">, </w:t>
      </w:r>
      <w:r w:rsidRPr="00083482">
        <w:rPr>
          <w:noProof/>
          <w:lang w:bidi="sa-IN"/>
        </w:rPr>
        <w:t>[shuchi:]</w:t>
      </w:r>
      <w:r w:rsidR="00DC1F91">
        <w:t xml:space="preserve"> clean</w:t>
      </w:r>
      <w:r w:rsidRPr="00083482">
        <w:t xml:space="preserve"> </w:t>
      </w:r>
      <w:r w:rsidRPr="00083482">
        <w:rPr>
          <w:noProof/>
          <w:lang w:bidi="sa-IN"/>
        </w:rPr>
        <w:t>[dakSha:]</w:t>
      </w:r>
      <w:r w:rsidRPr="00083482">
        <w:t xml:space="preserve"> </w:t>
      </w:r>
      <w:r w:rsidR="00DC1F91">
        <w:t xml:space="preserve">and diligent. </w:t>
      </w:r>
      <w:r w:rsidRPr="00083482">
        <w:rPr>
          <w:noProof/>
          <w:lang w:bidi="sa-IN"/>
        </w:rPr>
        <w:t>[gatavyatha:]</w:t>
      </w:r>
      <w:r w:rsidRPr="00083482">
        <w:t xml:space="preserve"> </w:t>
      </w:r>
      <w:r w:rsidR="00DC1F91">
        <w:t>He is without agitation,</w:t>
      </w:r>
      <w:r w:rsidRPr="00083482">
        <w:t xml:space="preserve"> </w:t>
      </w:r>
      <w:r w:rsidRPr="00083482">
        <w:rPr>
          <w:noProof/>
          <w:lang w:bidi="sa-IN"/>
        </w:rPr>
        <w:t>[sarvArambha parityAgI]</w:t>
      </w:r>
      <w:r w:rsidRPr="00083482">
        <w:t xml:space="preserve"> </w:t>
      </w:r>
      <w:r w:rsidR="00DC1F91">
        <w:t xml:space="preserve">leaving the notion that he makes everything </w:t>
      </w:r>
      <w:hyperlink w:anchor="happenings" w:history="1">
        <w:r w:rsidR="00DC1F91" w:rsidRPr="00DC1F91">
          <w:rPr>
            <w:rStyle w:val="Hyperlink"/>
          </w:rPr>
          <w:t>happen</w:t>
        </w:r>
      </w:hyperlink>
      <w:r w:rsidRPr="00083482">
        <w:t xml:space="preserve">- </w:t>
      </w:r>
      <w:r w:rsidRPr="00083482">
        <w:rPr>
          <w:noProof/>
          <w:lang w:bidi="sa-IN"/>
        </w:rPr>
        <w:t>[ya:]</w:t>
      </w:r>
      <w:r w:rsidRPr="00083482">
        <w:t xml:space="preserve"> such a person </w:t>
      </w:r>
      <w:r w:rsidRPr="00083482">
        <w:rPr>
          <w:noProof/>
          <w:lang w:bidi="sa-IN"/>
        </w:rPr>
        <w:t>[sa mE priya:]</w:t>
      </w:r>
      <w:r w:rsidRPr="00083482">
        <w:t xml:space="preserve"> is dear to Me.</w:t>
      </w:r>
    </w:p>
    <w:p w14:paraId="6D058110" w14:textId="712CF8E0" w:rsidR="00394B42" w:rsidRDefault="006A5F32">
      <w:r>
        <w:t>My</w:t>
      </w:r>
      <w:r w:rsidR="00EB3A34" w:rsidRPr="00083482">
        <w:t xml:space="preserve"> devotee </w:t>
      </w:r>
      <w:r>
        <w:t xml:space="preserve">has no expectation in </w:t>
      </w:r>
      <w:r w:rsidR="00EB3A34" w:rsidRPr="00083482">
        <w:t>anything other than the Self</w:t>
      </w:r>
      <w:r w:rsidR="00DC1F91">
        <w:t>. He</w:t>
      </w:r>
      <w:r w:rsidR="00EB3A34" w:rsidRPr="00083482">
        <w:t xml:space="preserve"> is clean, </w:t>
      </w:r>
      <w:r w:rsidR="00DC1F91">
        <w:t>sustaining</w:t>
      </w:r>
      <w:r w:rsidR="00EB3A34" w:rsidRPr="00083482">
        <w:t xml:space="preserve"> his body as per </w:t>
      </w:r>
      <w:r w:rsidR="00DC1F91">
        <w:t xml:space="preserve">the </w:t>
      </w:r>
      <w:r w:rsidR="00EB3A34" w:rsidRPr="00083482">
        <w:t>rules laid down in the scriptures</w:t>
      </w:r>
      <w:r w:rsidR="00DC1F91">
        <w:t>.</w:t>
      </w:r>
      <w:r w:rsidR="00EB3A34" w:rsidRPr="00083482">
        <w:t xml:space="preserve"> </w:t>
      </w:r>
      <w:r w:rsidR="00DC1F91">
        <w:t>He is diligent in</w:t>
      </w:r>
      <w:r w:rsidR="00EB3A34" w:rsidRPr="00083482">
        <w:t xml:space="preserve"> his duties</w:t>
      </w:r>
      <w:r w:rsidR="0086766D">
        <w:t xml:space="preserve">. He </w:t>
      </w:r>
      <w:r w:rsidR="00EB3A34" w:rsidRPr="00083482">
        <w:t>isn't worn out by cold, heat</w:t>
      </w:r>
      <w:r>
        <w:t xml:space="preserve"> and other harsh experiences</w:t>
      </w:r>
      <w:r w:rsidR="00EB3A34" w:rsidRPr="00083482">
        <w:t xml:space="preserve">, which are unavoidable while </w:t>
      </w:r>
      <w:r w:rsidR="00C14F8C" w:rsidRPr="00083482">
        <w:t>discharging</w:t>
      </w:r>
      <w:r w:rsidR="00EB3A34" w:rsidRPr="00083482">
        <w:t xml:space="preserve"> his duties</w:t>
      </w:r>
      <w:r w:rsidR="0086766D">
        <w:t xml:space="preserve">. He remains neutral when subject to such experiences. </w:t>
      </w:r>
    </w:p>
    <w:p w14:paraId="21A09EE5" w14:textId="77777777" w:rsidR="00394B42" w:rsidRDefault="0086766D">
      <w:r>
        <w:t>He doesn’</w:t>
      </w:r>
      <w:r w:rsidR="00EB3A34" w:rsidRPr="00083482">
        <w:t>t start any endeavor that is not part of his duty to worship Me</w:t>
      </w:r>
      <w:r>
        <w:t xml:space="preserve">. </w:t>
      </w:r>
    </w:p>
    <w:p w14:paraId="3E983947" w14:textId="29FC7648" w:rsidR="00EE69AD" w:rsidRPr="00083482" w:rsidRDefault="0086766D">
      <w:r>
        <w:t>S</w:t>
      </w:r>
      <w:r w:rsidR="00EB3A34" w:rsidRPr="00083482">
        <w:t>uch a person is dear to Me.</w:t>
      </w:r>
    </w:p>
    <w:p w14:paraId="70DA2F42" w14:textId="77777777" w:rsidR="00EE69AD" w:rsidRPr="00083482" w:rsidRDefault="00CA3C91">
      <w:pPr>
        <w:pStyle w:val="Heading2"/>
      </w:pPr>
      <w:r w:rsidRPr="00083482">
        <w:t>12-17</w:t>
      </w:r>
    </w:p>
    <w:p w14:paraId="7D53E857" w14:textId="77777777" w:rsidR="00EE69AD" w:rsidRPr="00083482" w:rsidRDefault="00EB3A34">
      <w:pPr>
        <w:pStyle w:val="Shloka"/>
        <w:rPr>
          <w:noProof/>
          <w:lang w:bidi="sa-IN"/>
        </w:rPr>
      </w:pPr>
      <w:r w:rsidRPr="00083482">
        <w:rPr>
          <w:noProof/>
          <w:lang w:bidi="sa-IN"/>
        </w:rPr>
        <w:t>[</w:t>
      </w:r>
    </w:p>
    <w:p w14:paraId="17054B11" w14:textId="77777777" w:rsidR="00EE69AD" w:rsidRPr="00083482" w:rsidRDefault="00EB3A34">
      <w:pPr>
        <w:pStyle w:val="Shloka"/>
        <w:rPr>
          <w:noProof/>
          <w:lang w:bidi="sa-IN"/>
        </w:rPr>
      </w:pPr>
      <w:r w:rsidRPr="00083482">
        <w:rPr>
          <w:noProof/>
          <w:lang w:bidi="sa-IN"/>
        </w:rPr>
        <w:t>yO na hr'Shyati na dvEShTi na shOchati na kAnkShati |</w:t>
      </w:r>
    </w:p>
    <w:p w14:paraId="411D8F96" w14:textId="77777777" w:rsidR="00EE69AD" w:rsidRPr="00083482" w:rsidRDefault="00EB3A34">
      <w:pPr>
        <w:pStyle w:val="Shloka"/>
        <w:rPr>
          <w:noProof/>
          <w:lang w:bidi="sa-IN"/>
        </w:rPr>
      </w:pPr>
      <w:r w:rsidRPr="00083482">
        <w:rPr>
          <w:noProof/>
          <w:lang w:bidi="sa-IN"/>
        </w:rPr>
        <w:t>shubhAshubha parityAgI bhaktimAn ya: sa mE priya: || 17 ||</w:t>
      </w:r>
    </w:p>
    <w:p w14:paraId="261A411D" w14:textId="77777777" w:rsidR="00EE69AD" w:rsidRPr="00083482" w:rsidRDefault="00EB3A34">
      <w:pPr>
        <w:pStyle w:val="Shloka"/>
      </w:pPr>
      <w:r w:rsidRPr="00083482">
        <w:rPr>
          <w:noProof/>
          <w:lang w:bidi="sa-IN"/>
        </w:rPr>
        <w:t>]</w:t>
      </w:r>
    </w:p>
    <w:p w14:paraId="5840C449" w14:textId="3428AC99" w:rsidR="00EE69AD" w:rsidRPr="00083482" w:rsidRDefault="00394B42" w:rsidP="00A22026">
      <w:pPr>
        <w:pStyle w:val="ExplnOfShloka"/>
      </w:pPr>
      <w:r>
        <w:rPr>
          <w:noProof/>
          <w:lang w:bidi="sa-IN"/>
        </w:rPr>
        <w:t>[</w:t>
      </w:r>
      <w:r w:rsidRPr="00083482">
        <w:rPr>
          <w:noProof/>
          <w:lang w:bidi="sa-IN"/>
        </w:rPr>
        <w:t>ya:</w:t>
      </w:r>
      <w:r>
        <w:rPr>
          <w:noProof/>
          <w:lang w:bidi="sa-IN"/>
        </w:rPr>
        <w:t xml:space="preserve">] Whoever </w:t>
      </w:r>
      <w:r w:rsidRPr="00083482">
        <w:rPr>
          <w:noProof/>
          <w:lang w:bidi="sa-IN"/>
        </w:rPr>
        <w:t>[shubha ashubha parityAgI]</w:t>
      </w:r>
      <w:r w:rsidRPr="00083482">
        <w:t xml:space="preserve"> </w:t>
      </w:r>
      <w:r>
        <w:t xml:space="preserve">leaves favorable </w:t>
      </w:r>
      <w:r w:rsidRPr="00083482">
        <w:t>and unfavorable</w:t>
      </w:r>
      <w:r w:rsidRPr="00083482">
        <w:rPr>
          <w:noProof/>
          <w:lang w:bidi="sa-IN"/>
        </w:rPr>
        <w:t xml:space="preserve"> </w:t>
      </w:r>
      <w:r w:rsidR="006A5F32">
        <w:rPr>
          <w:noProof/>
          <w:lang w:bidi="sa-IN"/>
        </w:rPr>
        <w:t>experiences</w:t>
      </w:r>
      <w:r>
        <w:rPr>
          <w:noProof/>
          <w:lang w:bidi="sa-IN"/>
        </w:rPr>
        <w:t xml:space="preserve"> </w:t>
      </w:r>
      <w:r w:rsidR="00EB3A34" w:rsidRPr="00083482">
        <w:rPr>
          <w:noProof/>
          <w:lang w:bidi="sa-IN"/>
        </w:rPr>
        <w:t>[na hr'Shyati]</w:t>
      </w:r>
      <w:r w:rsidR="00EB3A34" w:rsidRPr="00083482">
        <w:t xml:space="preserve"> is not </w:t>
      </w:r>
      <w:r w:rsidR="00C14F8C" w:rsidRPr="00083482">
        <w:t>ecstatic</w:t>
      </w:r>
      <w:r w:rsidR="00EB3A34" w:rsidRPr="00083482">
        <w:t xml:space="preserve">, </w:t>
      </w:r>
      <w:r w:rsidR="00EB3A34" w:rsidRPr="00083482">
        <w:rPr>
          <w:noProof/>
          <w:lang w:bidi="sa-IN"/>
        </w:rPr>
        <w:t>[na dvEShTi]</w:t>
      </w:r>
      <w:r>
        <w:t xml:space="preserve"> doesn’</w:t>
      </w:r>
      <w:r w:rsidR="00EB3A34" w:rsidRPr="00083482">
        <w:t xml:space="preserve">t hate, </w:t>
      </w:r>
      <w:r w:rsidR="00EB3A34" w:rsidRPr="00083482">
        <w:rPr>
          <w:noProof/>
          <w:lang w:bidi="sa-IN"/>
        </w:rPr>
        <w:t>[na shOchati]</w:t>
      </w:r>
      <w:r w:rsidR="00EB3A34" w:rsidRPr="00083482">
        <w:t xml:space="preserve"> is </w:t>
      </w:r>
      <w:r>
        <w:t xml:space="preserve">neither </w:t>
      </w:r>
      <w:r w:rsidR="00EB3A34" w:rsidRPr="00083482">
        <w:t xml:space="preserve">sad </w:t>
      </w:r>
      <w:r w:rsidR="00EB3A34" w:rsidRPr="00083482">
        <w:rPr>
          <w:noProof/>
          <w:lang w:bidi="sa-IN"/>
        </w:rPr>
        <w:t>[na kAnkShati]</w:t>
      </w:r>
      <w:r>
        <w:t xml:space="preserve"> nor lustful.</w:t>
      </w:r>
      <w:r w:rsidR="00EB3A34" w:rsidRPr="00083482">
        <w:t xml:space="preserve"> </w:t>
      </w:r>
      <w:r w:rsidR="00EB3A34" w:rsidRPr="00083482">
        <w:rPr>
          <w:noProof/>
          <w:lang w:bidi="sa-IN"/>
        </w:rPr>
        <w:t>[ya: bhaktimAn]</w:t>
      </w:r>
      <w:r w:rsidR="00EB3A34" w:rsidRPr="00083482">
        <w:t xml:space="preserve"> </w:t>
      </w:r>
      <w:r>
        <w:t>S</w:t>
      </w:r>
      <w:r w:rsidR="00EB3A34" w:rsidRPr="00083482">
        <w:t xml:space="preserve">uch a devotee </w:t>
      </w:r>
      <w:r w:rsidR="00EB3A34" w:rsidRPr="00083482">
        <w:rPr>
          <w:noProof/>
          <w:lang w:bidi="sa-IN"/>
        </w:rPr>
        <w:t>[sa mE priya:]</w:t>
      </w:r>
      <w:r w:rsidR="00EB3A34" w:rsidRPr="00083482">
        <w:t xml:space="preserve"> is dear to Me.</w:t>
      </w:r>
    </w:p>
    <w:p w14:paraId="0BDCF89E" w14:textId="2BCB2AA3" w:rsidR="00394B42" w:rsidRDefault="006A5F32">
      <w:r>
        <w:t>Experiences that normally make humans happy do not affect a</w:t>
      </w:r>
      <w:r w:rsidR="00EB3A34" w:rsidRPr="00083482">
        <w:t xml:space="preserve"> person who </w:t>
      </w:r>
      <w:hyperlink w:anchor="karmayoga" w:history="1">
        <w:r w:rsidR="00394B42" w:rsidRPr="00394B42">
          <w:rPr>
            <w:rStyle w:val="Hyperlink"/>
          </w:rPr>
          <w:t xml:space="preserve">works </w:t>
        </w:r>
        <w:r w:rsidR="00EB3A34" w:rsidRPr="00394B42">
          <w:rPr>
            <w:rStyle w:val="Hyperlink"/>
          </w:rPr>
          <w:t>without attachment</w:t>
        </w:r>
      </w:hyperlink>
      <w:r w:rsidR="00EB3A34" w:rsidRPr="00083482">
        <w:t xml:space="preserve">. Neither does he </w:t>
      </w:r>
      <w:r w:rsidR="00394B42">
        <w:t xml:space="preserve">experience </w:t>
      </w:r>
      <w:r w:rsidR="00EB3A34" w:rsidRPr="00083482">
        <w:t>hate</w:t>
      </w:r>
      <w:r w:rsidR="00394B42">
        <w:t>,</w:t>
      </w:r>
      <w:r w:rsidR="00EB3A34" w:rsidRPr="00083482">
        <w:t xml:space="preserve"> when deprived of such </w:t>
      </w:r>
      <w:r w:rsidR="00394B42">
        <w:t>experiences</w:t>
      </w:r>
      <w:r w:rsidR="00EB3A34" w:rsidRPr="00083482">
        <w:t xml:space="preserve">. He is not </w:t>
      </w:r>
      <w:r w:rsidR="00EB3A34" w:rsidRPr="00083482">
        <w:lastRenderedPageBreak/>
        <w:t xml:space="preserve">saddened </w:t>
      </w:r>
      <w:r>
        <w:t>even when</w:t>
      </w:r>
      <w:r w:rsidR="00EB3A34" w:rsidRPr="00083482">
        <w:t xml:space="preserve"> </w:t>
      </w:r>
      <w:r>
        <w:t>separated</w:t>
      </w:r>
      <w:r w:rsidR="00EB3A34" w:rsidRPr="00083482">
        <w:t xml:space="preserve"> from </w:t>
      </w:r>
      <w:r>
        <w:t>loved ones</w:t>
      </w:r>
      <w:r w:rsidR="00EB3A34" w:rsidRPr="00083482">
        <w:t xml:space="preserve"> or wealth </w:t>
      </w:r>
      <w:r>
        <w:t>–</w:t>
      </w:r>
      <w:r w:rsidR="00EB3A34" w:rsidRPr="00083482">
        <w:t xml:space="preserve"> </w:t>
      </w:r>
      <w:r>
        <w:t xml:space="preserve">such </w:t>
      </w:r>
      <w:r w:rsidR="00EB3A34" w:rsidRPr="00083482">
        <w:t xml:space="preserve">experiences normally cause sorrow in humans. Neither does he lust for those experiences when deprived of them. </w:t>
      </w:r>
    </w:p>
    <w:p w14:paraId="47B6FAB0" w14:textId="373A7667" w:rsidR="00EE69AD" w:rsidRPr="00083482" w:rsidRDefault="00EB3A34">
      <w:r w:rsidRPr="00083482">
        <w:t>He has given up the distinction between the favorable and unfavorable, realizing that both good and bad perceptions are binding in nature. Such a devotee is dear to Me.</w:t>
      </w:r>
    </w:p>
    <w:p w14:paraId="51BC076E" w14:textId="77777777" w:rsidR="00EE69AD" w:rsidRPr="00083482" w:rsidRDefault="00CA3C91">
      <w:pPr>
        <w:pStyle w:val="Heading2"/>
      </w:pPr>
      <w:r w:rsidRPr="00083482">
        <w:t>12-18 to 12-19</w:t>
      </w:r>
    </w:p>
    <w:p w14:paraId="3575EA77" w14:textId="77777777" w:rsidR="00EE69AD" w:rsidRPr="00083482" w:rsidRDefault="00EB3A34">
      <w:pPr>
        <w:pStyle w:val="Shloka"/>
        <w:rPr>
          <w:noProof/>
          <w:lang w:bidi="sa-IN"/>
        </w:rPr>
      </w:pPr>
      <w:r w:rsidRPr="00083482">
        <w:rPr>
          <w:noProof/>
          <w:lang w:bidi="sa-IN"/>
        </w:rPr>
        <w:t>[</w:t>
      </w:r>
    </w:p>
    <w:p w14:paraId="07B0B977" w14:textId="77777777" w:rsidR="00EE69AD" w:rsidRPr="00083482" w:rsidRDefault="00EB3A34">
      <w:pPr>
        <w:pStyle w:val="Shloka"/>
        <w:rPr>
          <w:noProof/>
          <w:lang w:bidi="sa-IN"/>
        </w:rPr>
      </w:pPr>
      <w:r w:rsidRPr="00083482">
        <w:rPr>
          <w:noProof/>
          <w:lang w:bidi="sa-IN"/>
        </w:rPr>
        <w:t>sama: shatrau cha mitrE cha tathA mAna apamAnayO: |</w:t>
      </w:r>
    </w:p>
    <w:p w14:paraId="21C7C2BB" w14:textId="77777777" w:rsidR="00EE69AD" w:rsidRPr="00083482" w:rsidRDefault="00EB3A34">
      <w:pPr>
        <w:pStyle w:val="Shloka"/>
        <w:rPr>
          <w:noProof/>
          <w:lang w:bidi="sa-IN"/>
        </w:rPr>
      </w:pPr>
      <w:r w:rsidRPr="00083482">
        <w:rPr>
          <w:noProof/>
          <w:lang w:bidi="sa-IN"/>
        </w:rPr>
        <w:t>shItOShNa sukha du:khEShu sama: sanga vivarjita: || 18 ||</w:t>
      </w:r>
    </w:p>
    <w:p w14:paraId="078631C4" w14:textId="77777777" w:rsidR="00EE69AD" w:rsidRPr="00083482" w:rsidRDefault="00EE69AD">
      <w:pPr>
        <w:pStyle w:val="Shloka"/>
        <w:rPr>
          <w:noProof/>
          <w:lang w:bidi="sa-IN"/>
        </w:rPr>
      </w:pPr>
    </w:p>
    <w:p w14:paraId="422FD7A9" w14:textId="77777777" w:rsidR="00EE69AD" w:rsidRPr="00083482" w:rsidRDefault="00EB3A34">
      <w:pPr>
        <w:pStyle w:val="Shloka"/>
        <w:rPr>
          <w:noProof/>
          <w:lang w:bidi="sa-IN"/>
        </w:rPr>
      </w:pPr>
      <w:r w:rsidRPr="00083482">
        <w:rPr>
          <w:noProof/>
          <w:lang w:bidi="sa-IN"/>
        </w:rPr>
        <w:t>tulya nindA stuti: maunI santuShTO yEna kEnachit |</w:t>
      </w:r>
    </w:p>
    <w:p w14:paraId="407155B9" w14:textId="77777777" w:rsidR="00EE69AD" w:rsidRPr="00083482" w:rsidRDefault="00EB3A34">
      <w:pPr>
        <w:pStyle w:val="Shloka"/>
        <w:rPr>
          <w:noProof/>
          <w:lang w:bidi="sa-IN"/>
        </w:rPr>
      </w:pPr>
      <w:r w:rsidRPr="00083482">
        <w:rPr>
          <w:noProof/>
          <w:lang w:bidi="sa-IN"/>
        </w:rPr>
        <w:t>anikEta: sthiramati: bhaktimAn mE priyO nara: || 19 ||</w:t>
      </w:r>
    </w:p>
    <w:p w14:paraId="56F26030" w14:textId="77777777" w:rsidR="00EE69AD" w:rsidRPr="00083482" w:rsidRDefault="00EB3A34">
      <w:pPr>
        <w:pStyle w:val="Shloka"/>
      </w:pPr>
      <w:r w:rsidRPr="00083482">
        <w:rPr>
          <w:noProof/>
          <w:lang w:bidi="sa-IN"/>
        </w:rPr>
        <w:t>]</w:t>
      </w:r>
    </w:p>
    <w:p w14:paraId="2B61044E" w14:textId="153DFBA9" w:rsidR="00EE69AD" w:rsidRPr="00083482" w:rsidRDefault="00EB3A34" w:rsidP="00A22026">
      <w:pPr>
        <w:pStyle w:val="ExplnOfShloka"/>
      </w:pPr>
      <w:r w:rsidRPr="00083482">
        <w:rPr>
          <w:noProof/>
          <w:lang w:bidi="sa-IN"/>
        </w:rPr>
        <w:t>[sama:]</w:t>
      </w:r>
      <w:r w:rsidRPr="00083482">
        <w:t xml:space="preserve"> </w:t>
      </w:r>
      <w:r w:rsidR="00656613">
        <w:t xml:space="preserve">Being </w:t>
      </w:r>
      <w:r w:rsidR="00E82E92">
        <w:t>unbiased</w:t>
      </w:r>
      <w:r w:rsidRPr="00083482">
        <w:t xml:space="preserve"> </w:t>
      </w:r>
      <w:r w:rsidRPr="00083482">
        <w:rPr>
          <w:noProof/>
          <w:lang w:bidi="sa-IN"/>
        </w:rPr>
        <w:t>[mitrE]</w:t>
      </w:r>
      <w:r w:rsidRPr="00083482">
        <w:t xml:space="preserve"> among friendly </w:t>
      </w:r>
      <w:r w:rsidRPr="00083482">
        <w:rPr>
          <w:noProof/>
          <w:lang w:bidi="sa-IN"/>
        </w:rPr>
        <w:t>[shatrau cha]</w:t>
      </w:r>
      <w:r w:rsidRPr="00083482">
        <w:t xml:space="preserve"> and unfriendly people, </w:t>
      </w:r>
      <w:r w:rsidRPr="00083482">
        <w:rPr>
          <w:noProof/>
          <w:lang w:bidi="sa-IN"/>
        </w:rPr>
        <w:t>[tathA]</w:t>
      </w:r>
      <w:r w:rsidRPr="00083482">
        <w:t xml:space="preserve"> as well as </w:t>
      </w:r>
      <w:r w:rsidRPr="00083482">
        <w:rPr>
          <w:noProof/>
          <w:lang w:bidi="sa-IN"/>
        </w:rPr>
        <w:t>[mAna]</w:t>
      </w:r>
      <w:r w:rsidRPr="00083482">
        <w:t xml:space="preserve"> in fame </w:t>
      </w:r>
      <w:r w:rsidRPr="00083482">
        <w:rPr>
          <w:noProof/>
          <w:lang w:bidi="sa-IN"/>
        </w:rPr>
        <w:t>[apamAnayO:]</w:t>
      </w:r>
      <w:r w:rsidRPr="00083482">
        <w:t xml:space="preserve"> and disgrace; </w:t>
      </w:r>
      <w:r w:rsidRPr="00083482">
        <w:rPr>
          <w:noProof/>
          <w:lang w:bidi="sa-IN"/>
        </w:rPr>
        <w:t>[sama]</w:t>
      </w:r>
      <w:r w:rsidRPr="00083482">
        <w:t xml:space="preserve"> </w:t>
      </w:r>
      <w:r w:rsidR="003C006D">
        <w:t>b</w:t>
      </w:r>
      <w:r w:rsidRPr="00083482">
        <w:t xml:space="preserve">eing </w:t>
      </w:r>
      <w:r w:rsidR="00E82E92">
        <w:t>consistent</w:t>
      </w:r>
      <w:r w:rsidRPr="00083482">
        <w:t xml:space="preserve"> </w:t>
      </w:r>
      <w:r w:rsidRPr="00083482">
        <w:rPr>
          <w:noProof/>
          <w:lang w:bidi="sa-IN"/>
        </w:rPr>
        <w:t>[sukha du:khEShu]</w:t>
      </w:r>
      <w:r w:rsidRPr="00083482">
        <w:t xml:space="preserve"> </w:t>
      </w:r>
      <w:r w:rsidR="006A5F32">
        <w:t>in</w:t>
      </w:r>
      <w:r w:rsidR="00E82E92" w:rsidRPr="00083482">
        <w:t xml:space="preserve"> </w:t>
      </w:r>
      <w:r w:rsidRPr="00083482">
        <w:t>comfort</w:t>
      </w:r>
      <w:r w:rsidR="00E82E92">
        <w:t xml:space="preserve"> and</w:t>
      </w:r>
      <w:r w:rsidRPr="00083482">
        <w:t xml:space="preserve"> discomfort, </w:t>
      </w:r>
      <w:r w:rsidR="00E82E92" w:rsidRPr="00083482">
        <w:rPr>
          <w:noProof/>
          <w:lang w:bidi="sa-IN"/>
        </w:rPr>
        <w:t>[shItOShNa]</w:t>
      </w:r>
      <w:r w:rsidR="00E82E92" w:rsidRPr="00083482">
        <w:t xml:space="preserve"> cold</w:t>
      </w:r>
      <w:r w:rsidR="00E82E92">
        <w:t xml:space="preserve"> and</w:t>
      </w:r>
      <w:r w:rsidR="00E82E92" w:rsidRPr="00083482">
        <w:t xml:space="preserve"> heat</w:t>
      </w:r>
      <w:r w:rsidR="00E82E92">
        <w:t xml:space="preserve">; </w:t>
      </w:r>
      <w:r w:rsidRPr="00083482">
        <w:rPr>
          <w:noProof/>
          <w:lang w:bidi="sa-IN"/>
        </w:rPr>
        <w:t>[sanga vivarjita:]</w:t>
      </w:r>
      <w:r w:rsidRPr="00083482">
        <w:t xml:space="preserve"> being free of attachments</w:t>
      </w:r>
      <w:r w:rsidR="003C006D">
        <w:t>;</w:t>
      </w:r>
    </w:p>
    <w:p w14:paraId="43EEE945" w14:textId="05EC39D8" w:rsidR="00EE69AD" w:rsidRPr="00083482" w:rsidRDefault="00EB3A34" w:rsidP="00A22026">
      <w:pPr>
        <w:pStyle w:val="ExplnOfShloka"/>
      </w:pPr>
      <w:r w:rsidRPr="00083482">
        <w:rPr>
          <w:noProof/>
          <w:lang w:bidi="sa-IN"/>
        </w:rPr>
        <w:t>[tulya nindA stuti:]</w:t>
      </w:r>
      <w:r w:rsidRPr="00083482">
        <w:t xml:space="preserve"> treating praise and reprimand in the same way, </w:t>
      </w:r>
      <w:r w:rsidRPr="00083482">
        <w:rPr>
          <w:noProof/>
          <w:lang w:bidi="sa-IN"/>
        </w:rPr>
        <w:t>[maunI]</w:t>
      </w:r>
      <w:r w:rsidRPr="00083482">
        <w:t xml:space="preserve"> </w:t>
      </w:r>
      <w:r w:rsidR="003C006D">
        <w:t>being silent</w:t>
      </w:r>
      <w:r w:rsidRPr="00083482">
        <w:t xml:space="preserve">, </w:t>
      </w:r>
      <w:r w:rsidRPr="00083482">
        <w:rPr>
          <w:noProof/>
          <w:lang w:bidi="sa-IN"/>
        </w:rPr>
        <w:t>[yEna kEnachit santuShTa:]</w:t>
      </w:r>
      <w:r w:rsidRPr="00083482">
        <w:t xml:space="preserve"> satisfi</w:t>
      </w:r>
      <w:r w:rsidR="003C006D">
        <w:t xml:space="preserve">ed with whatever comes his way, </w:t>
      </w:r>
      <w:r w:rsidR="003C006D" w:rsidRPr="00083482">
        <w:rPr>
          <w:noProof/>
          <w:lang w:bidi="sa-IN"/>
        </w:rPr>
        <w:t>[anikEta:]</w:t>
      </w:r>
      <w:r w:rsidR="003C006D" w:rsidRPr="00083482">
        <w:t xml:space="preserve"> uninterested in establishing his residence and territory</w:t>
      </w:r>
      <w:r w:rsidR="00E82E92">
        <w:t>;</w:t>
      </w:r>
      <w:r w:rsidR="003C006D" w:rsidRPr="00083482">
        <w:rPr>
          <w:noProof/>
          <w:lang w:bidi="sa-IN"/>
        </w:rPr>
        <w:t xml:space="preserve"> </w:t>
      </w:r>
      <w:r w:rsidRPr="00083482">
        <w:rPr>
          <w:noProof/>
          <w:lang w:bidi="sa-IN"/>
        </w:rPr>
        <w:t>[sthiramati:]</w:t>
      </w:r>
      <w:r w:rsidRPr="00083482">
        <w:t xml:space="preserve"> </w:t>
      </w:r>
      <w:r w:rsidR="00E82E92">
        <w:t xml:space="preserve">being </w:t>
      </w:r>
      <w:r w:rsidRPr="00083482">
        <w:t xml:space="preserve">with conviction - </w:t>
      </w:r>
      <w:r w:rsidRPr="00083482">
        <w:rPr>
          <w:noProof/>
          <w:lang w:bidi="sa-IN"/>
        </w:rPr>
        <w:t>[bhaktimAn nara:]</w:t>
      </w:r>
      <w:r w:rsidRPr="00083482">
        <w:t xml:space="preserve"> this devotee </w:t>
      </w:r>
      <w:r w:rsidRPr="00083482">
        <w:rPr>
          <w:noProof/>
          <w:lang w:bidi="sa-IN"/>
        </w:rPr>
        <w:t>[mE priya:]</w:t>
      </w:r>
      <w:r w:rsidRPr="00083482">
        <w:t xml:space="preserve"> is dear to Me.</w:t>
      </w:r>
    </w:p>
    <w:p w14:paraId="6160A5AD" w14:textId="3CC2CFFF" w:rsidR="00E82E92" w:rsidRDefault="00EB3A34">
      <w:r w:rsidRPr="00083482">
        <w:t xml:space="preserve">Starting with Chap.12#13, </w:t>
      </w:r>
      <w:r w:rsidR="00216D9D">
        <w:t>T</w:t>
      </w:r>
      <w:r w:rsidRPr="00083482">
        <w:t xml:space="preserve">he </w:t>
      </w:r>
      <w:r w:rsidR="00216D9D">
        <w:t xml:space="preserve">Lord described the </w:t>
      </w:r>
      <w:r w:rsidRPr="00083482">
        <w:t xml:space="preserve">virtues of </w:t>
      </w:r>
      <w:r w:rsidR="006A5F32">
        <w:t>leaving</w:t>
      </w:r>
      <w:r w:rsidRPr="00083482">
        <w:t xml:space="preserve"> hatred towards enemies and </w:t>
      </w:r>
      <w:r w:rsidR="006A5F32">
        <w:t xml:space="preserve">attachment to </w:t>
      </w:r>
      <w:r w:rsidRPr="00083482">
        <w:t>friends</w:t>
      </w:r>
      <w:r w:rsidR="006A5F32">
        <w:t>,</w:t>
      </w:r>
      <w:r w:rsidRPr="00083482">
        <w:t xml:space="preserve"> along with other characteristics of a devotee. Though redundant here, the </w:t>
      </w:r>
      <w:r w:rsidR="00216D9D">
        <w:t xml:space="preserve">Lord emphasizes the </w:t>
      </w:r>
      <w:r w:rsidRPr="00083482">
        <w:t xml:space="preserve">virtue of 'being </w:t>
      </w:r>
      <w:r w:rsidR="00E82E92">
        <w:t>unbiased</w:t>
      </w:r>
      <w:r w:rsidRPr="00083482">
        <w:t>'</w:t>
      </w:r>
      <w:r w:rsidR="00216D9D">
        <w:t>,</w:t>
      </w:r>
      <w:r w:rsidRPr="00083482">
        <w:t xml:space="preserve"> even when in the company of desire. </w:t>
      </w:r>
    </w:p>
    <w:p w14:paraId="3F77DA1A" w14:textId="23DEA55F" w:rsidR="00EE69AD" w:rsidRPr="00083482" w:rsidRDefault="000B0355">
      <w:r>
        <w:t>In this Shloka, the Lord states</w:t>
      </w:r>
      <w:r w:rsidR="00216D9D">
        <w:t>-</w:t>
      </w:r>
      <w:r>
        <w:t xml:space="preserve"> A person who has </w:t>
      </w:r>
      <w:r w:rsidR="00EB3A34" w:rsidRPr="00083482">
        <w:t xml:space="preserve">firm conviction in the Self is not bound by </w:t>
      </w:r>
      <w:r w:rsidR="00E82E92">
        <w:t xml:space="preserve">needs – such as </w:t>
      </w:r>
      <w:r w:rsidR="00EB3A34" w:rsidRPr="00083482">
        <w:t xml:space="preserve">the need to </w:t>
      </w:r>
      <w:r w:rsidR="00E82E92">
        <w:t>‘</w:t>
      </w:r>
      <w:r w:rsidR="00EB3A34" w:rsidRPr="00083482">
        <w:t>belong</w:t>
      </w:r>
      <w:r w:rsidR="00E82E92">
        <w:t>’</w:t>
      </w:r>
      <w:r w:rsidR="00EB3A34" w:rsidRPr="00083482">
        <w:t xml:space="preserve"> to a place of residence. By the same conviction, he is </w:t>
      </w:r>
      <w:r w:rsidR="00E82E92">
        <w:t>unbiased</w:t>
      </w:r>
      <w:r w:rsidR="00EB3A34" w:rsidRPr="00083482">
        <w:t xml:space="preserve"> in situations of fame and disgrace. Such a devotee is dear to Me.</w:t>
      </w:r>
    </w:p>
    <w:p w14:paraId="73F6EFB5" w14:textId="0CD2DF23" w:rsidR="00EE69AD" w:rsidRPr="00083482" w:rsidRDefault="000B0355">
      <w:r>
        <w:t xml:space="preserve">This Shloka described a person who has focus on the Self. </w:t>
      </w:r>
      <w:r w:rsidR="00EB3A34" w:rsidRPr="00083482">
        <w:t>Next</w:t>
      </w:r>
      <w:r>
        <w:t>, t</w:t>
      </w:r>
      <w:r w:rsidR="00EB3A34" w:rsidRPr="00083482">
        <w:t xml:space="preserve">he Lord summarizes the </w:t>
      </w:r>
      <w:r>
        <w:t xml:space="preserve">superiority of a devotee over this </w:t>
      </w:r>
      <w:r w:rsidR="00EB3A34" w:rsidRPr="00083482">
        <w:t>person</w:t>
      </w:r>
      <w:r>
        <w:t>, just</w:t>
      </w:r>
      <w:r w:rsidRPr="00083482">
        <w:t xml:space="preserve"> as He did at the beginning of this chapter</w:t>
      </w:r>
      <w:r>
        <w:t>.</w:t>
      </w:r>
    </w:p>
    <w:p w14:paraId="6356F1E8" w14:textId="77777777" w:rsidR="00EE69AD" w:rsidRPr="00083482" w:rsidRDefault="00CA3C91">
      <w:pPr>
        <w:pStyle w:val="Heading2"/>
      </w:pPr>
      <w:r w:rsidRPr="00083482">
        <w:t>12-20</w:t>
      </w:r>
    </w:p>
    <w:p w14:paraId="198B3490" w14:textId="77777777" w:rsidR="00EE69AD" w:rsidRPr="00083482" w:rsidRDefault="00EB3A34">
      <w:pPr>
        <w:pStyle w:val="Shloka"/>
        <w:rPr>
          <w:noProof/>
          <w:lang w:bidi="sa-IN"/>
        </w:rPr>
      </w:pPr>
      <w:r w:rsidRPr="00083482">
        <w:rPr>
          <w:noProof/>
          <w:lang w:bidi="sa-IN"/>
        </w:rPr>
        <w:t>[</w:t>
      </w:r>
    </w:p>
    <w:p w14:paraId="0C6C45A4" w14:textId="77777777" w:rsidR="00EE69AD" w:rsidRPr="00083482" w:rsidRDefault="00EB3A34">
      <w:pPr>
        <w:pStyle w:val="Shloka"/>
        <w:rPr>
          <w:noProof/>
          <w:lang w:bidi="sa-IN"/>
        </w:rPr>
      </w:pPr>
      <w:r w:rsidRPr="00083482">
        <w:rPr>
          <w:noProof/>
          <w:lang w:bidi="sa-IN"/>
        </w:rPr>
        <w:t>yE tu dharmyAmr'tam idam yathOktam paryupAsatE |</w:t>
      </w:r>
    </w:p>
    <w:p w14:paraId="30B86970" w14:textId="77777777" w:rsidR="00EE69AD" w:rsidRPr="00083482" w:rsidRDefault="00EB3A34">
      <w:pPr>
        <w:pStyle w:val="Shloka"/>
        <w:rPr>
          <w:noProof/>
          <w:lang w:bidi="sa-IN"/>
        </w:rPr>
      </w:pPr>
      <w:r w:rsidRPr="00083482">
        <w:rPr>
          <w:noProof/>
          <w:lang w:bidi="sa-IN"/>
        </w:rPr>
        <w:t>shraddadhAnA matparamA: bhaktAstE atIva mE priyA: || 20 ||</w:t>
      </w:r>
    </w:p>
    <w:p w14:paraId="2DB1C4C1" w14:textId="77777777" w:rsidR="00EE69AD" w:rsidRPr="00083482" w:rsidRDefault="00EB3A34">
      <w:pPr>
        <w:pStyle w:val="Shloka"/>
      </w:pPr>
      <w:r w:rsidRPr="00083482">
        <w:rPr>
          <w:noProof/>
          <w:lang w:bidi="sa-IN"/>
        </w:rPr>
        <w:t>]</w:t>
      </w:r>
    </w:p>
    <w:p w14:paraId="17D5FC81" w14:textId="155F424D" w:rsidR="00EE69AD" w:rsidRPr="00083482" w:rsidRDefault="00EB3A34" w:rsidP="00A22026">
      <w:pPr>
        <w:pStyle w:val="ExplnOfShloka"/>
      </w:pPr>
      <w:r w:rsidRPr="00083482">
        <w:rPr>
          <w:noProof/>
          <w:lang w:bidi="sa-IN"/>
        </w:rPr>
        <w:t>[tu]</w:t>
      </w:r>
      <w:r w:rsidRPr="00083482">
        <w:t xml:space="preserve"> </w:t>
      </w:r>
      <w:r w:rsidR="00EE6F4B">
        <w:t>While all devotees are dear to Me</w:t>
      </w:r>
      <w:r w:rsidRPr="00083482">
        <w:t xml:space="preserve">, </w:t>
      </w:r>
      <w:r w:rsidRPr="00083482">
        <w:rPr>
          <w:noProof/>
          <w:lang w:bidi="sa-IN"/>
        </w:rPr>
        <w:t>[yE bhaktA:]</w:t>
      </w:r>
      <w:r w:rsidRPr="00083482">
        <w:t xml:space="preserve"> those devotees who </w:t>
      </w:r>
      <w:r w:rsidRPr="00083482">
        <w:rPr>
          <w:noProof/>
          <w:lang w:bidi="sa-IN"/>
        </w:rPr>
        <w:t>[paryupAsatE]</w:t>
      </w:r>
      <w:r w:rsidRPr="00083482">
        <w:t xml:space="preserve"> diligently practice </w:t>
      </w:r>
      <w:r w:rsidRPr="00083482">
        <w:rPr>
          <w:noProof/>
          <w:lang w:bidi="sa-IN"/>
        </w:rPr>
        <w:t>[idam]</w:t>
      </w:r>
      <w:r w:rsidRPr="00083482">
        <w:t xml:space="preserve"> this </w:t>
      </w:r>
      <w:r w:rsidRPr="00083482">
        <w:rPr>
          <w:noProof/>
          <w:lang w:bidi="sa-IN"/>
        </w:rPr>
        <w:t>[dharmyAmr'tam]</w:t>
      </w:r>
      <w:r w:rsidRPr="00083482">
        <w:t xml:space="preserve"> </w:t>
      </w:r>
      <w:r w:rsidR="00EE6F4B">
        <w:t xml:space="preserve">eternal </w:t>
      </w:r>
      <w:r w:rsidRPr="00083482">
        <w:t xml:space="preserve">duty of </w:t>
      </w:r>
      <w:hyperlink w:anchor="bhakti_a_defn" w:history="1">
        <w:r w:rsidRPr="00EE6F4B">
          <w:rPr>
            <w:rStyle w:val="Hyperlink"/>
          </w:rPr>
          <w:t>devotion</w:t>
        </w:r>
      </w:hyperlink>
      <w:r w:rsidRPr="00083482">
        <w:t xml:space="preserve">, </w:t>
      </w:r>
      <w:r w:rsidRPr="00083482">
        <w:rPr>
          <w:noProof/>
          <w:lang w:bidi="sa-IN"/>
        </w:rPr>
        <w:t>[matparamA:]</w:t>
      </w:r>
      <w:r w:rsidRPr="00083482">
        <w:t xml:space="preserve"> considering Me to be t</w:t>
      </w:r>
      <w:r w:rsidR="00216D9D">
        <w:t>he ultimate goal to be achieved</w:t>
      </w:r>
      <w:r w:rsidRPr="00083482">
        <w:t xml:space="preserve"> </w:t>
      </w:r>
      <w:r w:rsidRPr="00083482">
        <w:rPr>
          <w:noProof/>
          <w:lang w:bidi="sa-IN"/>
        </w:rPr>
        <w:t>[shraddadhAnA]</w:t>
      </w:r>
      <w:r w:rsidRPr="00083482">
        <w:t xml:space="preserve"> with complete faith</w:t>
      </w:r>
      <w:r w:rsidR="00216D9D">
        <w:t>,</w:t>
      </w:r>
      <w:r w:rsidRPr="00083482">
        <w:t xml:space="preserve"> </w:t>
      </w:r>
      <w:r w:rsidRPr="00083482">
        <w:rPr>
          <w:noProof/>
          <w:lang w:bidi="sa-IN"/>
        </w:rPr>
        <w:t>[yathOktam]</w:t>
      </w:r>
      <w:r w:rsidR="00216D9D">
        <w:t xml:space="preserve"> as described</w:t>
      </w:r>
      <w:r w:rsidR="00EE6F4B">
        <w:t>-</w:t>
      </w:r>
      <w:r w:rsidRPr="00083482">
        <w:t xml:space="preserve"> </w:t>
      </w:r>
      <w:r w:rsidRPr="00083482">
        <w:rPr>
          <w:noProof/>
          <w:lang w:bidi="sa-IN"/>
        </w:rPr>
        <w:t>[tE]</w:t>
      </w:r>
      <w:r w:rsidRPr="00083482">
        <w:t xml:space="preserve"> they </w:t>
      </w:r>
      <w:r w:rsidRPr="00083482">
        <w:rPr>
          <w:noProof/>
          <w:lang w:bidi="sa-IN"/>
        </w:rPr>
        <w:t>[atIva mE priyA:]</w:t>
      </w:r>
      <w:r w:rsidRPr="00083482">
        <w:t xml:space="preserve"> are extremely dear to Me.</w:t>
      </w:r>
    </w:p>
    <w:p w14:paraId="166A1D0C" w14:textId="7FE90EAD" w:rsidR="00922F9B" w:rsidRDefault="00922F9B" w:rsidP="00922F9B">
      <w:pPr>
        <w:pStyle w:val="ApplNotes"/>
      </w:pPr>
      <w:r>
        <w:t>Adoring the Lord is special. Aspire to adore.</w:t>
      </w:r>
    </w:p>
    <w:p w14:paraId="29414B39" w14:textId="1D0F824B" w:rsidR="006C704D" w:rsidRDefault="00EB3A34">
      <w:r w:rsidRPr="00083482">
        <w:lastRenderedPageBreak/>
        <w:t xml:space="preserve">The practice of </w:t>
      </w:r>
      <w:hyperlink w:anchor="bhakti_a_defn" w:history="1">
        <w:r w:rsidRPr="00083482">
          <w:rPr>
            <w:rStyle w:val="Hyperlink"/>
          </w:rPr>
          <w:t>devotion</w:t>
        </w:r>
      </w:hyperlink>
      <w:r w:rsidRPr="00083482">
        <w:t xml:space="preserve"> is a duty that never perishes. This </w:t>
      </w:r>
      <w:hyperlink w:anchor="bhakti_a_defn" w:history="1">
        <w:r w:rsidRPr="00083482">
          <w:rPr>
            <w:rStyle w:val="Hyperlink"/>
          </w:rPr>
          <w:t>devotion</w:t>
        </w:r>
      </w:hyperlink>
      <w:r w:rsidRPr="00083482">
        <w:t xml:space="preserve"> is equal to the goal it achieves - </w:t>
      </w:r>
      <w:r w:rsidR="00216D9D">
        <w:t>T</w:t>
      </w:r>
      <w:r w:rsidRPr="00083482">
        <w:t xml:space="preserve">he Lord Himself. People who practice devotion </w:t>
      </w:r>
      <w:r w:rsidR="00D64B0F">
        <w:t xml:space="preserve">were described earlier </w:t>
      </w:r>
      <w:r w:rsidRPr="00083482">
        <w:t>in this chapter</w:t>
      </w:r>
      <w:r w:rsidR="00D64B0F">
        <w:t>,</w:t>
      </w:r>
      <w:r w:rsidRPr="00083482">
        <w:t xml:space="preserve"> in </w:t>
      </w:r>
      <w:hyperlink w:anchor="_2" w:history="1">
        <w:r w:rsidRPr="00083482">
          <w:rPr>
            <w:rStyle w:val="Hyperlink"/>
          </w:rPr>
          <w:t>Chap.12#2</w:t>
        </w:r>
      </w:hyperlink>
      <w:r w:rsidRPr="00083482">
        <w:t xml:space="preserve">: </w:t>
      </w:r>
      <w:r w:rsidR="00567B0C">
        <w:t>‘</w:t>
      </w:r>
      <w:r w:rsidRPr="00083482">
        <w:t>Those who commit their mind in Me and worship Me</w:t>
      </w:r>
      <w:r w:rsidR="006C704D">
        <w:t xml:space="preserve"> - they</w:t>
      </w:r>
      <w:r w:rsidRPr="00083482">
        <w:t xml:space="preserve"> </w:t>
      </w:r>
      <w:r w:rsidR="00567B0C">
        <w:t xml:space="preserve">are </w:t>
      </w:r>
      <w:r w:rsidRPr="00083482">
        <w:t>with Me always'</w:t>
      </w:r>
      <w:r w:rsidR="00567B0C">
        <w:t xml:space="preserve">. </w:t>
      </w:r>
    </w:p>
    <w:p w14:paraId="074492EB" w14:textId="5AF9FDB3" w:rsidR="00EE69AD" w:rsidRPr="00083482" w:rsidRDefault="00216D9D">
      <w:r>
        <w:t xml:space="preserve">The Lord concludes this chapter by saying- </w:t>
      </w:r>
      <w:r w:rsidR="00567B0C">
        <w:t>They</w:t>
      </w:r>
      <w:r w:rsidR="00EB3A34" w:rsidRPr="00083482">
        <w:t xml:space="preserve"> are extremely dear to Me.</w:t>
      </w:r>
    </w:p>
    <w:p w14:paraId="6CC501BB" w14:textId="77777777" w:rsidR="00EE69AD" w:rsidRPr="00083482" w:rsidRDefault="00EE69AD"/>
    <w:p w14:paraId="5CE06442" w14:textId="77777777" w:rsidR="00EE69AD" w:rsidRPr="00083482" w:rsidRDefault="00EB3A34">
      <w:pPr>
        <w:pStyle w:val="Heading1"/>
      </w:pPr>
      <w:bookmarkStart w:id="99" w:name="_Toc488528604"/>
      <w:r w:rsidRPr="00083482">
        <w:lastRenderedPageBreak/>
        <w:t>Chapter 13</w:t>
      </w:r>
      <w:bookmarkEnd w:id="99"/>
    </w:p>
    <w:p w14:paraId="362CB267" w14:textId="558FA3A7" w:rsidR="00231301" w:rsidRDefault="00231301">
      <w:r w:rsidRPr="00231301">
        <w:t xml:space="preserve">The first six chapters described Krishna as the Supreme Lord and the </w:t>
      </w:r>
      <w:hyperlink w:anchor="Moksha" w:history="1">
        <w:r w:rsidRPr="00B676D9">
          <w:rPr>
            <w:rStyle w:val="Hyperlink"/>
          </w:rPr>
          <w:t>ultimate achievement</w:t>
        </w:r>
      </w:hyperlink>
      <w:r w:rsidRPr="00231301">
        <w:t xml:space="preserve">. To achieve Him, </w:t>
      </w:r>
      <w:r>
        <w:t xml:space="preserve">those chapters </w:t>
      </w:r>
      <w:r w:rsidRPr="00231301">
        <w:t xml:space="preserve">described </w:t>
      </w:r>
      <w:hyperlink w:anchor="bhakti_a_defn" w:history="1">
        <w:r w:rsidRPr="00231301">
          <w:rPr>
            <w:rStyle w:val="Hyperlink"/>
          </w:rPr>
          <w:t>devotion</w:t>
        </w:r>
      </w:hyperlink>
      <w:r w:rsidRPr="00231301">
        <w:t xml:space="preserve"> as a part of the Lord's worship. </w:t>
      </w:r>
      <w:r w:rsidR="00D76D82">
        <w:t>They also described the techniques of</w:t>
      </w:r>
      <w:r w:rsidR="00EE433A">
        <w:t xml:space="preserve"> </w:t>
      </w:r>
      <w:hyperlink w:anchor="jnAnayOga_a_defn" w:history="1">
        <w:r w:rsidR="00967D7E" w:rsidRPr="00B676D9">
          <w:rPr>
            <w:rStyle w:val="Hyperlink"/>
          </w:rPr>
          <w:t>contemplatio</w:t>
        </w:r>
        <w:r w:rsidR="007A3931" w:rsidRPr="00B676D9">
          <w:rPr>
            <w:rStyle w:val="Hyperlink"/>
          </w:rPr>
          <w:t>n</w:t>
        </w:r>
      </w:hyperlink>
      <w:r w:rsidR="00B676D9">
        <w:t xml:space="preserve"> </w:t>
      </w:r>
      <w:r w:rsidR="007A3931">
        <w:t>and</w:t>
      </w:r>
      <w:r w:rsidR="00EE433A">
        <w:t xml:space="preserve"> </w:t>
      </w:r>
      <w:hyperlink w:anchor="karmayOga_a_defn" w:history="1">
        <w:r w:rsidR="00EE433A" w:rsidRPr="00B676D9">
          <w:rPr>
            <w:rStyle w:val="Hyperlink"/>
          </w:rPr>
          <w:t>activity</w:t>
        </w:r>
      </w:hyperlink>
      <w:r w:rsidR="00EE433A">
        <w:t xml:space="preserve"> as </w:t>
      </w:r>
      <w:r w:rsidR="001A0BFA">
        <w:t>‘</w:t>
      </w:r>
      <w:r w:rsidR="00EE433A">
        <w:t>means</w:t>
      </w:r>
      <w:r w:rsidR="001A0BFA">
        <w:t>’</w:t>
      </w:r>
      <w:r w:rsidR="00EE433A">
        <w:t xml:space="preserve"> to achieve that devotion.</w:t>
      </w:r>
      <w:r w:rsidR="00823625">
        <w:t xml:space="preserve"> </w:t>
      </w:r>
      <w:r w:rsidR="00EB3A34" w:rsidRPr="00083482">
        <w:t xml:space="preserve"> </w:t>
      </w:r>
    </w:p>
    <w:p w14:paraId="44B17AC0" w14:textId="255CEAAD" w:rsidR="00231301" w:rsidRDefault="00231301">
      <w:r w:rsidRPr="00231301">
        <w:t>The second set of six chapters described The Lord as the ultimate goal, His true form and His greatness. They recommended abundant and single-minded love for Him in the form of devotion. Awareness of the Lord leads to such devotion.</w:t>
      </w:r>
    </w:p>
    <w:p w14:paraId="27732599" w14:textId="78A3C7DC" w:rsidR="00EE69AD" w:rsidRPr="00083482" w:rsidRDefault="00630F74">
      <w:r>
        <w:t xml:space="preserve">It was also stated that devotion </w:t>
      </w:r>
      <w:r w:rsidR="00594BB8">
        <w:t>is effective in achieving</w:t>
      </w:r>
      <w:r w:rsidR="00986C7A">
        <w:t xml:space="preserve"> great wealth </w:t>
      </w:r>
      <w:r w:rsidR="00B676D9">
        <w:t xml:space="preserve">in this world, </w:t>
      </w:r>
      <w:r w:rsidR="00986C7A">
        <w:t>the curiosity to experience the Self</w:t>
      </w:r>
      <w:r w:rsidR="001A0BFA">
        <w:t xml:space="preserve"> and other goals as well</w:t>
      </w:r>
      <w:r w:rsidR="00986C7A">
        <w:t>.</w:t>
      </w:r>
    </w:p>
    <w:p w14:paraId="3AC2716F" w14:textId="52043C0D" w:rsidR="00A1540F" w:rsidRDefault="00A1540F" w:rsidP="006C02EC">
      <w:pPr>
        <w:pStyle w:val="ApplNotesOpener"/>
      </w:pPr>
      <w:r>
        <w:t>Devotion in this world</w:t>
      </w:r>
    </w:p>
    <w:p w14:paraId="30F7BDC2" w14:textId="22D0C685" w:rsidR="00231301" w:rsidRPr="00083482" w:rsidRDefault="00C433A6">
      <w:r w:rsidRPr="00231301">
        <w:t>The next six chapters offer clarity about the material environment and the Self.</w:t>
      </w:r>
      <w:r w:rsidR="00F21686">
        <w:t xml:space="preserve"> </w:t>
      </w:r>
      <w:r w:rsidR="001A0BFA">
        <w:t xml:space="preserve">They also describe how </w:t>
      </w:r>
      <w:r w:rsidR="00EB3A34" w:rsidRPr="00083482">
        <w:t>their combination form</w:t>
      </w:r>
      <w:r w:rsidR="001A0BFA">
        <w:t>s</w:t>
      </w:r>
      <w:r w:rsidR="00EB3A34" w:rsidRPr="00083482">
        <w:t xml:space="preserve"> this world. These chapters also clarify the </w:t>
      </w:r>
      <w:r w:rsidR="00F94D5D">
        <w:t>methods</w:t>
      </w:r>
      <w:r w:rsidR="00FE44FF">
        <w:t xml:space="preserve"> to achieve our goal</w:t>
      </w:r>
      <w:r w:rsidR="00EB3A34" w:rsidRPr="00083482">
        <w:t xml:space="preserve">, </w:t>
      </w:r>
      <w:r w:rsidR="00FE44FF">
        <w:t xml:space="preserve">along with </w:t>
      </w:r>
      <w:r w:rsidR="009F38C3">
        <w:t xml:space="preserve">the associated </w:t>
      </w:r>
      <w:r w:rsidR="00EB3A34" w:rsidRPr="00083482">
        <w:t xml:space="preserve">actions, </w:t>
      </w:r>
      <w:r w:rsidR="00830C1E">
        <w:t>awareness</w:t>
      </w:r>
      <w:r w:rsidR="00EB3A34" w:rsidRPr="00083482">
        <w:t xml:space="preserve"> and devotion </w:t>
      </w:r>
      <w:r w:rsidR="00F94D5D">
        <w:t xml:space="preserve">– which were </w:t>
      </w:r>
      <w:r w:rsidR="001A0BFA">
        <w:t>stated</w:t>
      </w:r>
      <w:r w:rsidR="00EB3A34" w:rsidRPr="00083482">
        <w:t xml:space="preserve"> in the last twelve chapters.</w:t>
      </w:r>
    </w:p>
    <w:p w14:paraId="0640E796" w14:textId="1BF93CEB" w:rsidR="00FE44FF" w:rsidRDefault="006B43B4">
      <w:r>
        <w:t>T</w:t>
      </w:r>
      <w:r w:rsidR="00EB3A34" w:rsidRPr="00083482">
        <w:t>his</w:t>
      </w:r>
      <w:r>
        <w:t xml:space="preserve"> is the</w:t>
      </w:r>
      <w:r w:rsidR="00EB3A34" w:rsidRPr="00083482">
        <w:t xml:space="preserve"> thirteenth chapter</w:t>
      </w:r>
      <w:r>
        <w:t xml:space="preserve"> and it describes</w:t>
      </w:r>
      <w:r w:rsidR="00EB3A34" w:rsidRPr="00083482">
        <w:t xml:space="preserve"> the nature of the Self and the </w:t>
      </w:r>
      <w:r w:rsidR="009A0960">
        <w:t>body</w:t>
      </w:r>
      <w:r w:rsidR="00EB3A34" w:rsidRPr="00083482">
        <w:t xml:space="preserve">. This chapter </w:t>
      </w:r>
      <w:r w:rsidR="00732CD5">
        <w:t>clarifies</w:t>
      </w:r>
      <w:r w:rsidR="00EB3A34" w:rsidRPr="00083482">
        <w:t xml:space="preserve"> the true nature of the body</w:t>
      </w:r>
      <w:r w:rsidR="009F38C3">
        <w:t xml:space="preserve"> and</w:t>
      </w:r>
      <w:r w:rsidR="00486205">
        <w:t xml:space="preserve"> lays down </w:t>
      </w:r>
      <w:r w:rsidR="00EB3A34" w:rsidRPr="00083482">
        <w:t xml:space="preserve">the </w:t>
      </w:r>
      <w:r w:rsidR="00594AD9">
        <w:t>means</w:t>
      </w:r>
      <w:r w:rsidR="00EB3A34" w:rsidRPr="00083482">
        <w:t xml:space="preserve"> </w:t>
      </w:r>
      <w:r w:rsidR="00594AD9">
        <w:t>to achieve the</w:t>
      </w:r>
      <w:r w:rsidR="00EB3A34" w:rsidRPr="00083482">
        <w:t xml:space="preserve"> Self</w:t>
      </w:r>
      <w:r w:rsidR="009F38C3">
        <w:t>,</w:t>
      </w:r>
      <w:r w:rsidR="00EB3A34" w:rsidRPr="00083482">
        <w:t xml:space="preserve"> </w:t>
      </w:r>
      <w:r w:rsidR="00594AD9">
        <w:t>separate from</w:t>
      </w:r>
      <w:r w:rsidR="00EB3A34" w:rsidRPr="00083482">
        <w:t xml:space="preserve"> the body</w:t>
      </w:r>
      <w:r w:rsidR="00FE44FF">
        <w:t>.</w:t>
      </w:r>
      <w:r w:rsidR="00EB3A34" w:rsidRPr="00083482">
        <w:t xml:space="preserve"> </w:t>
      </w:r>
      <w:r w:rsidR="00FE44FF">
        <w:t xml:space="preserve">It </w:t>
      </w:r>
      <w:r w:rsidR="00EB3A34" w:rsidRPr="00083482">
        <w:t xml:space="preserve">gives clarity on the characteristics of this Self. </w:t>
      </w:r>
    </w:p>
    <w:p w14:paraId="5BE10A1B" w14:textId="180E3895" w:rsidR="00EE69AD" w:rsidRPr="00083482" w:rsidRDefault="00EB3A34">
      <w:r w:rsidRPr="00083482">
        <w:t xml:space="preserve">This chapter also </w:t>
      </w:r>
      <w:r w:rsidR="00FE44FF">
        <w:t>explains why</w:t>
      </w:r>
      <w:r w:rsidRPr="00083482">
        <w:t xml:space="preserve"> the Self </w:t>
      </w:r>
      <w:r w:rsidR="00FE44FF">
        <w:t xml:space="preserve">is attached </w:t>
      </w:r>
      <w:r w:rsidR="00486205">
        <w:t xml:space="preserve">to </w:t>
      </w:r>
      <w:r w:rsidRPr="00083482">
        <w:t>inanimate matter</w:t>
      </w:r>
      <w:r w:rsidR="00FE44FF">
        <w:t>.</w:t>
      </w:r>
      <w:r w:rsidRPr="00083482">
        <w:t xml:space="preserve"> </w:t>
      </w:r>
      <w:r w:rsidR="00FE44FF">
        <w:t xml:space="preserve">It </w:t>
      </w:r>
      <w:r w:rsidRPr="00083482">
        <w:t>describes methods to distinguish these attachments.</w:t>
      </w:r>
    </w:p>
    <w:p w14:paraId="634D9236" w14:textId="77777777" w:rsidR="00EE69AD" w:rsidRPr="00083482" w:rsidRDefault="00EB3A34">
      <w:pPr>
        <w:pStyle w:val="Heading2"/>
      </w:pPr>
      <w:r w:rsidRPr="00083482">
        <w:t>13</w:t>
      </w:r>
      <w:r w:rsidR="008B5F36" w:rsidRPr="00083482">
        <w:t>-</w:t>
      </w:r>
      <w:r w:rsidRPr="00083482">
        <w:t>1</w:t>
      </w:r>
    </w:p>
    <w:p w14:paraId="31EF0ABE" w14:textId="77777777" w:rsidR="00EE69AD" w:rsidRPr="00083482" w:rsidRDefault="00EB3A34">
      <w:pPr>
        <w:pStyle w:val="Shloka"/>
        <w:rPr>
          <w:noProof/>
          <w:lang w:bidi="sa-IN"/>
        </w:rPr>
      </w:pPr>
      <w:r w:rsidRPr="00083482">
        <w:rPr>
          <w:noProof/>
          <w:lang w:bidi="sa-IN"/>
        </w:rPr>
        <w:t>[</w:t>
      </w:r>
    </w:p>
    <w:p w14:paraId="3A7BEECB" w14:textId="77777777" w:rsidR="00EE69AD" w:rsidRPr="00083482" w:rsidRDefault="00EB3A34">
      <w:pPr>
        <w:pStyle w:val="Shloka"/>
        <w:rPr>
          <w:noProof/>
          <w:lang w:bidi="sa-IN"/>
        </w:rPr>
      </w:pPr>
      <w:r w:rsidRPr="00083482">
        <w:rPr>
          <w:noProof/>
          <w:lang w:bidi="sa-IN"/>
        </w:rPr>
        <w:t>shrI bhagavAn uvAcha</w:t>
      </w:r>
    </w:p>
    <w:p w14:paraId="3F84BE6F" w14:textId="77777777" w:rsidR="00EE69AD" w:rsidRPr="00083482" w:rsidRDefault="00EB3A34">
      <w:pPr>
        <w:pStyle w:val="Shloka"/>
        <w:rPr>
          <w:noProof/>
          <w:lang w:bidi="sa-IN"/>
        </w:rPr>
      </w:pPr>
      <w:r w:rsidRPr="00083482">
        <w:rPr>
          <w:noProof/>
          <w:lang w:bidi="sa-IN"/>
        </w:rPr>
        <w:t>idam sharIram kauntEya kShEtram ityabhidhIyatE |</w:t>
      </w:r>
    </w:p>
    <w:p w14:paraId="628A763F" w14:textId="77777777" w:rsidR="00EE69AD" w:rsidRPr="00083482" w:rsidRDefault="00EB3A34">
      <w:pPr>
        <w:pStyle w:val="Shloka"/>
        <w:rPr>
          <w:noProof/>
          <w:lang w:bidi="sa-IN"/>
        </w:rPr>
      </w:pPr>
      <w:r w:rsidRPr="00083482">
        <w:rPr>
          <w:noProof/>
          <w:lang w:bidi="sa-IN"/>
        </w:rPr>
        <w:t>Etat yO vEtti tam prAhu: kShEtrajna iti tadvida: || 1 ||</w:t>
      </w:r>
    </w:p>
    <w:p w14:paraId="74E74B7D" w14:textId="77777777" w:rsidR="00EE69AD" w:rsidRPr="00083482" w:rsidRDefault="00EB3A34">
      <w:pPr>
        <w:pStyle w:val="Shloka"/>
      </w:pPr>
      <w:r w:rsidRPr="00083482">
        <w:rPr>
          <w:noProof/>
          <w:lang w:bidi="sa-IN"/>
        </w:rPr>
        <w:t>]</w:t>
      </w:r>
    </w:p>
    <w:p w14:paraId="6847FD3C" w14:textId="01540A2D" w:rsidR="00EE69AD" w:rsidRPr="00083482" w:rsidRDefault="00EB3A34" w:rsidP="00A22026">
      <w:pPr>
        <w:pStyle w:val="ExplnOfShloka"/>
      </w:pPr>
      <w:r w:rsidRPr="00083482">
        <w:rPr>
          <w:noProof/>
          <w:lang w:bidi="sa-IN"/>
        </w:rPr>
        <w:t>[shrI bhagavAn uvAcha]</w:t>
      </w:r>
      <w:r w:rsidRPr="00083482">
        <w:t xml:space="preserve"> Lord Krishna said- </w:t>
      </w:r>
      <w:r w:rsidRPr="00083482">
        <w:rPr>
          <w:noProof/>
          <w:lang w:bidi="sa-IN"/>
        </w:rPr>
        <w:t>[kauntEya]</w:t>
      </w:r>
      <w:r w:rsidRPr="00083482">
        <w:t xml:space="preserve"> Arjuna, </w:t>
      </w:r>
      <w:r w:rsidRPr="00083482">
        <w:rPr>
          <w:noProof/>
          <w:lang w:bidi="sa-IN"/>
        </w:rPr>
        <w:t>[idam sharIram]</w:t>
      </w:r>
      <w:r w:rsidRPr="00083482">
        <w:t xml:space="preserve"> this body </w:t>
      </w:r>
      <w:r w:rsidRPr="00083482">
        <w:rPr>
          <w:noProof/>
          <w:lang w:bidi="sa-IN"/>
        </w:rPr>
        <w:t>[abhidhIyatE]</w:t>
      </w:r>
      <w:r w:rsidRPr="00083482">
        <w:t xml:space="preserve"> is </w:t>
      </w:r>
      <w:r w:rsidR="00486205">
        <w:t>said</w:t>
      </w:r>
      <w:r w:rsidRPr="00083482">
        <w:t xml:space="preserve"> to be </w:t>
      </w:r>
      <w:r w:rsidRPr="00083482">
        <w:rPr>
          <w:noProof/>
          <w:lang w:bidi="sa-IN"/>
        </w:rPr>
        <w:t>[kShEtram]</w:t>
      </w:r>
      <w:r w:rsidRPr="00083482">
        <w:t xml:space="preserve"> the field of action. </w:t>
      </w:r>
      <w:r w:rsidRPr="00083482">
        <w:rPr>
          <w:noProof/>
          <w:lang w:bidi="sa-IN"/>
        </w:rPr>
        <w:t>[tadvida:]</w:t>
      </w:r>
      <w:r w:rsidRPr="00083482">
        <w:t xml:space="preserve"> </w:t>
      </w:r>
      <w:r w:rsidR="00486205">
        <w:t>People who know it</w:t>
      </w:r>
      <w:r w:rsidRPr="00083482">
        <w:t xml:space="preserve"> </w:t>
      </w:r>
      <w:r w:rsidRPr="00083482">
        <w:rPr>
          <w:noProof/>
          <w:lang w:bidi="sa-IN"/>
        </w:rPr>
        <w:t>[prAhu:]</w:t>
      </w:r>
      <w:r w:rsidRPr="00083482">
        <w:t xml:space="preserve"> call </w:t>
      </w:r>
      <w:r w:rsidRPr="00083482">
        <w:rPr>
          <w:noProof/>
          <w:lang w:bidi="sa-IN"/>
        </w:rPr>
        <w:t>[yO vEtti]</w:t>
      </w:r>
      <w:r w:rsidRPr="00083482">
        <w:t xml:space="preserve"> the one who is aware of </w:t>
      </w:r>
      <w:r w:rsidRPr="00083482">
        <w:rPr>
          <w:noProof/>
          <w:lang w:bidi="sa-IN"/>
        </w:rPr>
        <w:t>[Etat]</w:t>
      </w:r>
      <w:r w:rsidR="000606E5">
        <w:t xml:space="preserve"> this body</w:t>
      </w:r>
      <w:r w:rsidRPr="00083482">
        <w:t xml:space="preserve"> </w:t>
      </w:r>
      <w:r w:rsidRPr="00083482">
        <w:rPr>
          <w:noProof/>
          <w:lang w:bidi="sa-IN"/>
        </w:rPr>
        <w:t>[kShEtrajna iti]</w:t>
      </w:r>
      <w:r w:rsidRPr="00083482">
        <w:t xml:space="preserve"> as the knower of the field.</w:t>
      </w:r>
    </w:p>
    <w:p w14:paraId="38EB5063" w14:textId="77777777" w:rsidR="00D72ECD" w:rsidRDefault="00EB3A34">
      <w:bookmarkStart w:id="100" w:name="field_and_knower_of_field"/>
      <w:bookmarkEnd w:id="100"/>
      <w:r w:rsidRPr="00083482">
        <w:t>This body tends to be equated to the Self, resulting in opinions such as 'I am powerful', 'I am human', 'I am fat'</w:t>
      </w:r>
      <w:r w:rsidR="00D72ECD">
        <w:t xml:space="preserve"> or</w:t>
      </w:r>
      <w:r w:rsidRPr="00083482">
        <w:t xml:space="preserve"> 'I am thin'. </w:t>
      </w:r>
    </w:p>
    <w:p w14:paraId="2CCAC655" w14:textId="71470D26" w:rsidR="00EE69AD" w:rsidRPr="00083482" w:rsidRDefault="00EB3A34">
      <w:r w:rsidRPr="00083482">
        <w:t xml:space="preserve">However, the body and the Self are distinct. The Self is the one who experiences. This body is to be experienced by the Self. </w:t>
      </w:r>
      <w:r w:rsidR="00D72ECD">
        <w:t>That’s why</w:t>
      </w:r>
      <w:r w:rsidRPr="00083482">
        <w:t xml:space="preserve"> the body is </w:t>
      </w:r>
      <w:r w:rsidR="00D72ECD">
        <w:t xml:space="preserve">called </w:t>
      </w:r>
      <w:r w:rsidRPr="00083482">
        <w:t>the 'field' where experiences are made - those who know the true nature of the body say this.</w:t>
      </w:r>
    </w:p>
    <w:p w14:paraId="7A27750E" w14:textId="74F99684" w:rsidR="00EE69AD" w:rsidRPr="00083482" w:rsidRDefault="00EB3A34">
      <w:r w:rsidRPr="00083482">
        <w:lastRenderedPageBreak/>
        <w:t xml:space="preserve">The </w:t>
      </w:r>
      <w:r w:rsidR="00D72ECD">
        <w:t>person</w:t>
      </w:r>
      <w:r w:rsidRPr="00083482">
        <w:t xml:space="preserve"> who is aware of this is known to have distinguished the Self. </w:t>
      </w:r>
      <w:r w:rsidR="00D72ECD">
        <w:t xml:space="preserve">He is </w:t>
      </w:r>
      <w:r w:rsidR="00D72ECD" w:rsidRPr="00083482">
        <w:t>aware of something inside</w:t>
      </w:r>
      <w:r w:rsidR="00D72ECD">
        <w:t>,</w:t>
      </w:r>
      <w:r w:rsidR="00D72ECD" w:rsidRPr="00083482">
        <w:t xml:space="preserve"> </w:t>
      </w:r>
      <w:r w:rsidR="00D72ECD">
        <w:t xml:space="preserve">which </w:t>
      </w:r>
      <w:r w:rsidR="00D72ECD" w:rsidRPr="00083482">
        <w:t>says 'I know this', while being covered by organs and being in association with them</w:t>
      </w:r>
      <w:r w:rsidR="00D72ECD">
        <w:t>.</w:t>
      </w:r>
    </w:p>
    <w:p w14:paraId="56C2938B" w14:textId="77777777" w:rsidR="00EE69AD" w:rsidRPr="00083482" w:rsidRDefault="00EB3A34">
      <w:r w:rsidRPr="00083482">
        <w:t>The person who has realized the true nature of the Self recognizes that the body is to be known, that the Self is the 'knower' and is distinct from the body.</w:t>
      </w:r>
    </w:p>
    <w:p w14:paraId="1C51B7DE" w14:textId="1D089DD8" w:rsidR="005E5D22" w:rsidRDefault="00A2303B" w:rsidP="005E5D22">
      <w:pPr>
        <w:pStyle w:val="ApplNotes"/>
      </w:pPr>
      <w:r>
        <w:t>The knower of</w:t>
      </w:r>
      <w:r w:rsidR="005E5D22">
        <w:t xml:space="preserve"> the body is not the body</w:t>
      </w:r>
      <w:r w:rsidR="00E17398">
        <w:t>, it is the Self.</w:t>
      </w:r>
    </w:p>
    <w:p w14:paraId="61CE8616" w14:textId="3508512E" w:rsidR="00441FE4" w:rsidRDefault="00441FE4" w:rsidP="00441FE4">
      <w:r>
        <w:t>When we deal with things that are separate from our body - such as a clay pot - it is common to distinguish it from ourselves</w:t>
      </w:r>
      <w:r w:rsidR="003D391E">
        <w:t>. We’re aware that</w:t>
      </w:r>
      <w:r>
        <w:t xml:space="preserve"> 'I am a human' and that 'I know it's a pot'.  </w:t>
      </w:r>
    </w:p>
    <w:p w14:paraId="4AFAD375" w14:textId="3B26FC96" w:rsidR="00441FE4" w:rsidRDefault="00441FE4" w:rsidP="00441FE4">
      <w:r>
        <w:t>While we tend to equate the one who knows - the Self - with our body, we still perceive that we know our body. We realize that 'I know my body'. This is illustrated in experiences which make us say things lik</w:t>
      </w:r>
      <w:r w:rsidR="00714794">
        <w:t>e 'I feel pain in my stomach'.</w:t>
      </w:r>
    </w:p>
    <w:p w14:paraId="01A32646" w14:textId="10C6FBCA" w:rsidR="00EE69AD" w:rsidRPr="00083482" w:rsidRDefault="00D72ECD">
      <w:r>
        <w:t>L</w:t>
      </w:r>
      <w:r w:rsidR="00441FE4">
        <w:t>ike the pot, the body is separate from the Self. The Self is the one who 'knows' and the body is the one which is 'known'. Thus, the body is distinct from the Self. Likewise, the Self is distinct, being the 'knower of the field'. It is the knower of the body and the environment</w:t>
      </w:r>
      <w:r w:rsidR="00EB3A34" w:rsidRPr="00083482">
        <w:t>.</w:t>
      </w:r>
    </w:p>
    <w:p w14:paraId="1BEF34FB" w14:textId="77777777" w:rsidR="00A67187" w:rsidRDefault="00EB3A34">
      <w:r w:rsidRPr="00083482">
        <w:t xml:space="preserve">The belief that they both are equivalent comes from the presentation of the body as an inseparable attribute of the Self, like 'cowness' is an inseparable attribute of a cow. </w:t>
      </w:r>
    </w:p>
    <w:p w14:paraId="6AFFF8AF" w14:textId="36DE8DD6" w:rsidR="00EE69AD" w:rsidRPr="00083482" w:rsidRDefault="00EB3A34">
      <w:r w:rsidRPr="00083482">
        <w:t xml:space="preserve">The unique qualities of the Self, as the knower, are not apparent to organs such as our eyes. Our minds are formed by contact with the environment, with the </w:t>
      </w:r>
      <w:r w:rsidR="00C14F8C" w:rsidRPr="00083482">
        <w:t>environment</w:t>
      </w:r>
      <w:r w:rsidRPr="00083482">
        <w:t xml:space="preserve"> being a source of experiences. People who don’t know the nature of the Self and the environment see the body as the 'knower'</w:t>
      </w:r>
      <w:r w:rsidR="00D72ECD">
        <w:t>. The body</w:t>
      </w:r>
      <w:r w:rsidRPr="00083482">
        <w:t xml:space="preserve"> is </w:t>
      </w:r>
      <w:r w:rsidR="00D72ECD">
        <w:t xml:space="preserve">actually </w:t>
      </w:r>
      <w:r w:rsidRPr="00083482">
        <w:t>a part of the environment.</w:t>
      </w:r>
    </w:p>
    <w:p w14:paraId="78F446AF" w14:textId="0A7069E8" w:rsidR="00EE69AD" w:rsidRPr="00083482" w:rsidRDefault="00EB3A34">
      <w:r w:rsidRPr="00083482">
        <w:t xml:space="preserve">As said in Chap.15#10: 'The body is a product of the </w:t>
      </w:r>
      <w:hyperlink w:anchor="satva_rajas_tamas" w:history="1">
        <w:r w:rsidRPr="00083482">
          <w:rPr>
            <w:rStyle w:val="Hyperlink"/>
          </w:rPr>
          <w:t>three qualities</w:t>
        </w:r>
      </w:hyperlink>
      <w:r w:rsidRPr="00083482">
        <w:t>. Ignorant people are unable to recognize the Self – The Self is the one who experiences</w:t>
      </w:r>
      <w:r w:rsidR="00D72ECD">
        <w:t>. Its experiences are</w:t>
      </w:r>
      <w:r w:rsidRPr="00083482">
        <w:t xml:space="preserve"> painted with these </w:t>
      </w:r>
      <w:hyperlink w:anchor="satva_rajas_tamas" w:history="1">
        <w:r w:rsidRPr="00083482">
          <w:rPr>
            <w:rStyle w:val="Hyperlink"/>
          </w:rPr>
          <w:t>three qualities</w:t>
        </w:r>
      </w:hyperlink>
      <w:r w:rsidRPr="00083482">
        <w:t xml:space="preserve">, while being in the body and initiating activities like eating. </w:t>
      </w:r>
      <w:r w:rsidR="00D72ECD">
        <w:t>While in ignorance, t</w:t>
      </w:r>
      <w:r w:rsidRPr="00083482">
        <w:t xml:space="preserve">hey are unable to recognize </w:t>
      </w:r>
      <w:r w:rsidR="006A0221">
        <w:t>that the</w:t>
      </w:r>
      <w:r w:rsidRPr="00083482">
        <w:t xml:space="preserve"> Self departs from the body at the time of death. </w:t>
      </w:r>
    </w:p>
    <w:p w14:paraId="4E48AFB8" w14:textId="77777777" w:rsidR="00EE69AD" w:rsidRPr="00083482" w:rsidRDefault="00EB3A34">
      <w:r w:rsidRPr="00083482">
        <w:t>On the other hand, those who have the sight of knowledge do see this Self as being distinct'.</w:t>
      </w:r>
    </w:p>
    <w:p w14:paraId="558A0155" w14:textId="77777777" w:rsidR="00EE69AD" w:rsidRPr="00083482" w:rsidRDefault="00EB3A34">
      <w:pPr>
        <w:pStyle w:val="Heading2"/>
      </w:pPr>
      <w:r w:rsidRPr="00083482">
        <w:t>13</w:t>
      </w:r>
      <w:r w:rsidR="008B5F36" w:rsidRPr="00083482">
        <w:t>-</w:t>
      </w:r>
      <w:r w:rsidRPr="00083482">
        <w:t>2</w:t>
      </w:r>
    </w:p>
    <w:p w14:paraId="2A61EB67" w14:textId="77777777" w:rsidR="00EE69AD" w:rsidRPr="00083482" w:rsidRDefault="00EB3A34">
      <w:pPr>
        <w:pStyle w:val="Shloka"/>
        <w:rPr>
          <w:noProof/>
          <w:lang w:bidi="sa-IN"/>
        </w:rPr>
      </w:pPr>
      <w:r w:rsidRPr="00083482">
        <w:rPr>
          <w:noProof/>
          <w:lang w:bidi="sa-IN"/>
        </w:rPr>
        <w:t>[</w:t>
      </w:r>
    </w:p>
    <w:p w14:paraId="099099E0" w14:textId="77777777" w:rsidR="00EE69AD" w:rsidRPr="00083482" w:rsidRDefault="00EB3A34">
      <w:pPr>
        <w:pStyle w:val="Shloka"/>
        <w:rPr>
          <w:noProof/>
          <w:lang w:bidi="sa-IN"/>
        </w:rPr>
      </w:pPr>
      <w:r w:rsidRPr="00083482">
        <w:rPr>
          <w:noProof/>
          <w:lang w:bidi="sa-IN"/>
        </w:rPr>
        <w:t>kShEtrajnam chApi mAm viddhi sarva kShEtrEShu bhArata |</w:t>
      </w:r>
    </w:p>
    <w:p w14:paraId="0B6BD67C" w14:textId="77777777" w:rsidR="00EE69AD" w:rsidRPr="00083482" w:rsidRDefault="00EB3A34">
      <w:pPr>
        <w:pStyle w:val="Shloka"/>
        <w:rPr>
          <w:noProof/>
          <w:lang w:bidi="sa-IN"/>
        </w:rPr>
      </w:pPr>
      <w:r w:rsidRPr="00083482">
        <w:rPr>
          <w:noProof/>
          <w:lang w:bidi="sa-IN"/>
        </w:rPr>
        <w:t>kShEtra kShEtrajnayO: jnAnam yat tat jnAnam matam mama || 2 ||</w:t>
      </w:r>
    </w:p>
    <w:p w14:paraId="430FF7B0" w14:textId="77777777" w:rsidR="00EE69AD" w:rsidRPr="00083482" w:rsidRDefault="00EB3A34">
      <w:pPr>
        <w:pStyle w:val="Shloka"/>
      </w:pPr>
      <w:r w:rsidRPr="00083482">
        <w:rPr>
          <w:noProof/>
          <w:lang w:bidi="sa-IN"/>
        </w:rPr>
        <w:t>]</w:t>
      </w:r>
    </w:p>
    <w:p w14:paraId="569DEDF5" w14:textId="48FB7980" w:rsidR="00EE69AD" w:rsidRPr="00083482" w:rsidRDefault="00EB3A34" w:rsidP="00A22026">
      <w:pPr>
        <w:pStyle w:val="ExplnOfShloka"/>
      </w:pPr>
      <w:r w:rsidRPr="00083482">
        <w:rPr>
          <w:noProof/>
          <w:lang w:bidi="sa-IN"/>
        </w:rPr>
        <w:t>[bhArata]</w:t>
      </w:r>
      <w:r w:rsidRPr="00083482">
        <w:t xml:space="preserve"> Arjuna, </w:t>
      </w:r>
      <w:r w:rsidRPr="00083482">
        <w:rPr>
          <w:noProof/>
          <w:lang w:bidi="sa-IN"/>
        </w:rPr>
        <w:t>[viddhi]</w:t>
      </w:r>
      <w:r w:rsidRPr="00083482">
        <w:t xml:space="preserve"> know </w:t>
      </w:r>
      <w:r w:rsidRPr="00083482">
        <w:rPr>
          <w:noProof/>
          <w:lang w:bidi="sa-IN"/>
        </w:rPr>
        <w:t>[mAm]</w:t>
      </w:r>
      <w:r w:rsidRPr="00083482">
        <w:t xml:space="preserve"> Me </w:t>
      </w:r>
      <w:r w:rsidRPr="00083482">
        <w:rPr>
          <w:noProof/>
          <w:lang w:bidi="sa-IN"/>
        </w:rPr>
        <w:t>[kShEtrajnam]</w:t>
      </w:r>
      <w:r w:rsidRPr="00083482">
        <w:t xml:space="preserve"> </w:t>
      </w:r>
      <w:r w:rsidR="00B47061">
        <w:t>to be the knower</w:t>
      </w:r>
      <w:r w:rsidRPr="00083482">
        <w:t xml:space="preserve"> </w:t>
      </w:r>
      <w:r w:rsidRPr="00083482">
        <w:rPr>
          <w:noProof/>
          <w:lang w:bidi="sa-IN"/>
        </w:rPr>
        <w:t>[cha api]</w:t>
      </w:r>
      <w:r w:rsidRPr="00083482">
        <w:t xml:space="preserve"> as well</w:t>
      </w:r>
      <w:r w:rsidR="00064CEF">
        <w:t>,</w:t>
      </w:r>
      <w:r w:rsidRPr="00083482">
        <w:t xml:space="preserve"> </w:t>
      </w:r>
      <w:r w:rsidRPr="00083482">
        <w:rPr>
          <w:noProof/>
          <w:lang w:bidi="sa-IN"/>
        </w:rPr>
        <w:t>[sarva kShEtrEShu]</w:t>
      </w:r>
      <w:r w:rsidRPr="00083482">
        <w:t xml:space="preserve"> in every body. </w:t>
      </w:r>
      <w:r w:rsidRPr="00083482">
        <w:rPr>
          <w:noProof/>
          <w:lang w:bidi="sa-IN"/>
        </w:rPr>
        <w:t>[yat jnAnam]</w:t>
      </w:r>
      <w:r w:rsidRPr="00083482">
        <w:t xml:space="preserve"> The knowledge </w:t>
      </w:r>
      <w:r w:rsidRPr="00083482">
        <w:rPr>
          <w:noProof/>
          <w:lang w:bidi="sa-IN"/>
        </w:rPr>
        <w:t>[kShEtra kShEtrajnayO:]</w:t>
      </w:r>
      <w:r w:rsidRPr="00083482">
        <w:t xml:space="preserve"> about the </w:t>
      </w:r>
      <w:r w:rsidR="00064CEF">
        <w:t>field and its knower</w:t>
      </w:r>
      <w:r w:rsidRPr="00083482">
        <w:t xml:space="preserve"> </w:t>
      </w:r>
      <w:r w:rsidRPr="00083482">
        <w:rPr>
          <w:noProof/>
          <w:lang w:bidi="sa-IN"/>
        </w:rPr>
        <w:t>[tat jnAnam]</w:t>
      </w:r>
      <w:r w:rsidRPr="00083482">
        <w:t xml:space="preserve"> is itself knowledge - </w:t>
      </w:r>
      <w:r w:rsidRPr="00083482">
        <w:rPr>
          <w:noProof/>
          <w:lang w:bidi="sa-IN"/>
        </w:rPr>
        <w:t>[matam mama]</w:t>
      </w:r>
      <w:r w:rsidRPr="00083482">
        <w:t xml:space="preserve"> </w:t>
      </w:r>
      <w:r w:rsidR="00B47061">
        <w:t>this</w:t>
      </w:r>
      <w:r w:rsidRPr="00083482">
        <w:t xml:space="preserve"> is My doctrine.</w:t>
      </w:r>
    </w:p>
    <w:p w14:paraId="03BEB3BD" w14:textId="7E27FF43" w:rsidR="00EE69AD" w:rsidRPr="00083482" w:rsidRDefault="00EB3A34">
      <w:r w:rsidRPr="00083482">
        <w:rPr>
          <w:i/>
        </w:rPr>
        <w:t xml:space="preserve">The following commentary illustrates the relationship of the environment, the body and the Lord. </w:t>
      </w:r>
      <w:r w:rsidR="002616F6">
        <w:rPr>
          <w:i/>
        </w:rPr>
        <w:t>Name any</w:t>
      </w:r>
      <w:r w:rsidR="00B47061">
        <w:rPr>
          <w:i/>
        </w:rPr>
        <w:t>thing in</w:t>
      </w:r>
      <w:r w:rsidRPr="00083482">
        <w:rPr>
          <w:i/>
        </w:rPr>
        <w:t xml:space="preserve"> the </w:t>
      </w:r>
      <w:r w:rsidR="00B47061" w:rsidRPr="00083482">
        <w:rPr>
          <w:i/>
        </w:rPr>
        <w:t>environment</w:t>
      </w:r>
      <w:r w:rsidR="00B47061">
        <w:rPr>
          <w:i/>
        </w:rPr>
        <w:t>;</w:t>
      </w:r>
      <w:r w:rsidR="002616F6">
        <w:rPr>
          <w:i/>
        </w:rPr>
        <w:t xml:space="preserve"> it</w:t>
      </w:r>
      <w:r w:rsidRPr="00083482">
        <w:rPr>
          <w:i/>
        </w:rPr>
        <w:t xml:space="preserve"> has a Self embedded in it. The environment needs a Self to be recognized. In that </w:t>
      </w:r>
      <w:r w:rsidR="00B47061">
        <w:rPr>
          <w:i/>
        </w:rPr>
        <w:t>context</w:t>
      </w:r>
      <w:r w:rsidRPr="00083482">
        <w:rPr>
          <w:i/>
        </w:rPr>
        <w:t xml:space="preserve">, the body is an inseparable attribute of the Self. The Self </w:t>
      </w:r>
      <w:r w:rsidR="00B47061">
        <w:rPr>
          <w:i/>
        </w:rPr>
        <w:t xml:space="preserve">uses the </w:t>
      </w:r>
      <w:r w:rsidR="00B47061">
        <w:rPr>
          <w:i/>
        </w:rPr>
        <w:lastRenderedPageBreak/>
        <w:t>body to experience</w:t>
      </w:r>
      <w:r w:rsidRPr="00083482">
        <w:rPr>
          <w:i/>
        </w:rPr>
        <w:t xml:space="preserve"> the environment. The Lord is the controller. Though the Self and the environment </w:t>
      </w:r>
      <w:hyperlink w:anchor="TwoNatures_univrs_and_ultimate" w:history="1">
        <w:r w:rsidRPr="00083482">
          <w:rPr>
            <w:rStyle w:val="Hyperlink"/>
            <w:i/>
          </w:rPr>
          <w:t>exist as the body</w:t>
        </w:r>
      </w:hyperlink>
      <w:r w:rsidRPr="00083482">
        <w:rPr>
          <w:i/>
        </w:rPr>
        <w:t xml:space="preserve"> of the Lord, they are distinct with their own characteristics. </w:t>
      </w:r>
      <w:r w:rsidR="00064CEF">
        <w:rPr>
          <w:i/>
        </w:rPr>
        <w:t>However, the Lord has said in this shloka: Know me to be the knower. Does it mean He is the Self within us? Or is the Self distinct from the Lord? To clarify this, many scriptures are quoted, many questions are asked and answered in the following commentary.</w:t>
      </w:r>
    </w:p>
    <w:p w14:paraId="687371CD" w14:textId="158BC16B" w:rsidR="005E5D22" w:rsidRDefault="005E5D22" w:rsidP="005E5D22">
      <w:pPr>
        <w:pStyle w:val="ApplNotes"/>
      </w:pPr>
      <w:r>
        <w:t>That which knows the Self is the Lord. Doesn’t that make the Self redundant? Is it same as the Lord?</w:t>
      </w:r>
    </w:p>
    <w:p w14:paraId="042730A8" w14:textId="153382BD" w:rsidR="00B47061" w:rsidRDefault="00B47061">
      <w:r>
        <w:t>The capability to 'know</w:t>
      </w:r>
      <w:r w:rsidRPr="00083482">
        <w:t>'</w:t>
      </w:r>
      <w:r>
        <w:t xml:space="preserve"> is the </w:t>
      </w:r>
      <w:r w:rsidR="00EB3A34" w:rsidRPr="00083482">
        <w:t>single characteristic of the Self in every body</w:t>
      </w:r>
      <w:r>
        <w:t>.</w:t>
      </w:r>
      <w:r w:rsidR="00EB3A34" w:rsidRPr="00083482">
        <w:t xml:space="preserve"> </w:t>
      </w:r>
      <w:r>
        <w:t xml:space="preserve">It doesn’t depend on the characteristics of the body – whether it’s ordinary, powerful, </w:t>
      </w:r>
      <w:r w:rsidR="00427C37">
        <w:t xml:space="preserve">intelligent, </w:t>
      </w:r>
      <w:r>
        <w:t>ugly or beautiful</w:t>
      </w:r>
      <w:r w:rsidR="00EB3A34" w:rsidRPr="00083482">
        <w:t>.</w:t>
      </w:r>
    </w:p>
    <w:p w14:paraId="044875BF" w14:textId="4DC91898" w:rsidR="00E17398" w:rsidRDefault="00493CD2">
      <w:r>
        <w:t xml:space="preserve">The Lord </w:t>
      </w:r>
      <w:r w:rsidR="00E17398">
        <w:t xml:space="preserve">is </w:t>
      </w:r>
      <w:r w:rsidR="00EB3A34" w:rsidRPr="00083482">
        <w:t xml:space="preserve">the essence of </w:t>
      </w:r>
      <w:r w:rsidR="00E17398">
        <w:t xml:space="preserve">the </w:t>
      </w:r>
      <w:r w:rsidR="00EB3A34" w:rsidRPr="00083482">
        <w:t>Self.</w:t>
      </w:r>
      <w:r>
        <w:t xml:space="preserve"> Krishn</w:t>
      </w:r>
      <w:r w:rsidR="009B0D52">
        <w:t>a tells Arjuna to know this</w:t>
      </w:r>
      <w:r>
        <w:t>.</w:t>
      </w:r>
    </w:p>
    <w:p w14:paraId="76F40919" w14:textId="77777777" w:rsidR="00B775CB" w:rsidRDefault="00EB3A34">
      <w:r w:rsidRPr="00083482">
        <w:t xml:space="preserve">In this </w:t>
      </w:r>
      <w:r w:rsidR="006100CD" w:rsidRPr="00083482">
        <w:t>Shloka</w:t>
      </w:r>
      <w:r w:rsidRPr="00083482">
        <w:t xml:space="preserve">, the phrase 'as well' in the statement 'Know Me </w:t>
      </w:r>
      <w:r w:rsidR="00427C37">
        <w:t>to be</w:t>
      </w:r>
      <w:r w:rsidRPr="00083482">
        <w:t xml:space="preserve"> the </w:t>
      </w:r>
      <w:r w:rsidR="00427C37">
        <w:t>knower</w:t>
      </w:r>
      <w:r w:rsidRPr="00083482">
        <w:t xml:space="preserve"> as well' implies that the Lord must be known as the '</w:t>
      </w:r>
      <w:hyperlink w:anchor="field_and_knower_of_field" w:history="1">
        <w:r w:rsidRPr="00083482">
          <w:rPr>
            <w:rStyle w:val="Hyperlink"/>
          </w:rPr>
          <w:t>knower</w:t>
        </w:r>
      </w:hyperlink>
      <w:r w:rsidRPr="00083482">
        <w:t xml:space="preserve">' as </w:t>
      </w:r>
      <w:r w:rsidR="00E17398">
        <w:t xml:space="preserve">well as </w:t>
      </w:r>
      <w:r w:rsidRPr="00083482">
        <w:t>the '</w:t>
      </w:r>
      <w:hyperlink w:anchor="field_and_knower_of_field" w:history="1">
        <w:r w:rsidRPr="00083482">
          <w:rPr>
            <w:rStyle w:val="Hyperlink"/>
          </w:rPr>
          <w:t>field of action</w:t>
        </w:r>
      </w:hyperlink>
      <w:r w:rsidRPr="00083482">
        <w:t xml:space="preserve">'. </w:t>
      </w:r>
    </w:p>
    <w:p w14:paraId="36C160ED" w14:textId="53A37DCD" w:rsidR="009B0D52" w:rsidRDefault="00A61208">
      <w:r>
        <w:t xml:space="preserve">A living </w:t>
      </w:r>
      <w:r w:rsidR="000038CD">
        <w:t xml:space="preserve">body merely qualifies the Self and doesn’t exist without it. When we point out someone’s body, we </w:t>
      </w:r>
      <w:r w:rsidR="00D101DA">
        <w:t>address</w:t>
      </w:r>
      <w:r w:rsidR="000038CD">
        <w:t xml:space="preserve"> the</w:t>
      </w:r>
      <w:r w:rsidR="00D101DA">
        <w:t>ir</w:t>
      </w:r>
      <w:r w:rsidR="000038CD">
        <w:t xml:space="preserve"> Self. They are both referenced in the same way. Similarly, the body and the Self exist as inseparable</w:t>
      </w:r>
      <w:r w:rsidR="00D101DA">
        <w:t xml:space="preserve"> attributes of the Lord. The Lord refers to the Self as Himself in this Shloka.</w:t>
      </w:r>
    </w:p>
    <w:p w14:paraId="21686D28" w14:textId="66B58905" w:rsidR="00431E23" w:rsidRDefault="00493CD2">
      <w:r>
        <w:t>Our</w:t>
      </w:r>
      <w:r w:rsidR="00EB3A34" w:rsidRPr="00083482">
        <w:t xml:space="preserve"> body is a combination of the </w:t>
      </w:r>
      <w:r w:rsidR="00431E23">
        <w:t xml:space="preserve">five </w:t>
      </w:r>
      <w:r w:rsidR="00EB3A34" w:rsidRPr="00083482">
        <w:t xml:space="preserve">elements of the environment - solids, liquids, energy, gasses and space. Both </w:t>
      </w:r>
      <w:r>
        <w:t>our</w:t>
      </w:r>
      <w:r w:rsidR="00EB3A34" w:rsidRPr="00083482">
        <w:t xml:space="preserve"> body and the Self exist </w:t>
      </w:r>
      <w:hyperlink w:anchor="universe_as_his_body" w:history="1">
        <w:r w:rsidR="00EB3A34" w:rsidRPr="00083482">
          <w:rPr>
            <w:rStyle w:val="Hyperlink"/>
          </w:rPr>
          <w:t>as the body of the Lord</w:t>
        </w:r>
      </w:hyperlink>
      <w:r w:rsidR="00431E23">
        <w:t xml:space="preserve">. </w:t>
      </w:r>
      <w:r w:rsidR="00A61208">
        <w:t xml:space="preserve">They don’t have any other existence. </w:t>
      </w:r>
      <w:r w:rsidR="00431E23">
        <w:t>I</w:t>
      </w:r>
      <w:r w:rsidR="00EB3A34" w:rsidRPr="00083482">
        <w:t xml:space="preserve">n other words, </w:t>
      </w:r>
      <w:r w:rsidR="00A61208">
        <w:t xml:space="preserve">both of them </w:t>
      </w:r>
      <w:r w:rsidR="00EB3A34" w:rsidRPr="00083482">
        <w:t xml:space="preserve">have the Lord as their essence. </w:t>
      </w:r>
    </w:p>
    <w:p w14:paraId="46020412" w14:textId="3E304E9B" w:rsidR="00EE69AD" w:rsidRPr="00083482" w:rsidRDefault="00EB3A34">
      <w:r w:rsidRPr="00083482">
        <w:t>This is stated in many scriptures, which are listed here:</w:t>
      </w:r>
    </w:p>
    <w:p w14:paraId="6278B34B" w14:textId="77777777" w:rsidR="009110F0" w:rsidRDefault="009110F0">
      <w:r>
        <w:t>The</w:t>
      </w:r>
      <w:r w:rsidR="00EB3A34" w:rsidRPr="00083482">
        <w:t xml:space="preserve"> </w:t>
      </w:r>
      <w:r w:rsidR="00EB3A34" w:rsidRPr="005E5D22">
        <w:rPr>
          <w:noProof/>
          <w:sz w:val="18"/>
          <w:szCs w:val="18"/>
          <w:lang w:bidi="sa-IN"/>
        </w:rPr>
        <w:t>[</w:t>
      </w:r>
      <w:r w:rsidR="005E5D22">
        <w:rPr>
          <w:noProof/>
          <w:sz w:val="18"/>
          <w:szCs w:val="18"/>
          <w:lang w:bidi="sa-IN"/>
        </w:rPr>
        <w:t>br’hadArAnyaka</w:t>
      </w:r>
      <w:r w:rsidR="00EB3A34" w:rsidRPr="005E5D22">
        <w:rPr>
          <w:noProof/>
          <w:sz w:val="18"/>
          <w:szCs w:val="18"/>
          <w:lang w:bidi="sa-IN"/>
        </w:rPr>
        <w:t>, 3-7-3]</w:t>
      </w:r>
      <w:r>
        <w:rPr>
          <w:noProof/>
          <w:sz w:val="18"/>
          <w:szCs w:val="18"/>
          <w:lang w:bidi="sa-IN"/>
        </w:rPr>
        <w:t xml:space="preserve"> states</w:t>
      </w:r>
      <w:r w:rsidR="00EB3A34" w:rsidRPr="00083482">
        <w:t>: 'The One who is in</w:t>
      </w:r>
      <w:r>
        <w:t>side</w:t>
      </w:r>
      <w:r w:rsidR="00EB3A34" w:rsidRPr="00083482">
        <w:t xml:space="preserve"> </w:t>
      </w:r>
      <w:r>
        <w:t>all matter</w:t>
      </w:r>
      <w:r w:rsidR="00EB3A34" w:rsidRPr="00083482">
        <w:t xml:space="preserve">, </w:t>
      </w:r>
      <w:r>
        <w:t xml:space="preserve">while </w:t>
      </w:r>
      <w:r w:rsidR="00EB3A34" w:rsidRPr="00083482">
        <w:t xml:space="preserve">being distinct </w:t>
      </w:r>
      <w:r>
        <w:t>it</w:t>
      </w:r>
      <w:r w:rsidR="00EB3A34" w:rsidRPr="00083482">
        <w:t xml:space="preserve">; The One whom matter cannot </w:t>
      </w:r>
      <w:r>
        <w:t>encode</w:t>
      </w:r>
      <w:r w:rsidR="00EB3A34" w:rsidRPr="00083482">
        <w:t xml:space="preserve">; The One who has all matter </w:t>
      </w:r>
      <w:hyperlink w:anchor="universe_as_his_body" w:history="1">
        <w:r w:rsidR="00EB3A34" w:rsidRPr="00083482">
          <w:rPr>
            <w:rStyle w:val="Hyperlink"/>
          </w:rPr>
          <w:t>as his body</w:t>
        </w:r>
      </w:hyperlink>
      <w:r w:rsidR="00EB3A34" w:rsidRPr="00083482">
        <w:t>; The One who controls all matter from the inside - Such a Self is all-pervasive and ever-lasting'</w:t>
      </w:r>
      <w:r>
        <w:t xml:space="preserve">. </w:t>
      </w:r>
    </w:p>
    <w:p w14:paraId="5662F909" w14:textId="1FDAF200" w:rsidR="00EE69AD" w:rsidRPr="00083482" w:rsidRDefault="009110F0">
      <w:r>
        <w:t xml:space="preserve">Starting with that statement, it finishes describing the concept in </w:t>
      </w:r>
      <w:r w:rsidR="00EB3A34" w:rsidRPr="005E5D22">
        <w:rPr>
          <w:noProof/>
          <w:sz w:val="18"/>
          <w:szCs w:val="18"/>
          <w:lang w:bidi="sa-IN"/>
        </w:rPr>
        <w:t>[</w:t>
      </w:r>
      <w:r w:rsidR="005E5D22">
        <w:rPr>
          <w:noProof/>
          <w:sz w:val="18"/>
          <w:szCs w:val="18"/>
          <w:lang w:bidi="sa-IN"/>
        </w:rPr>
        <w:t>br’hadArAnyaka</w:t>
      </w:r>
      <w:r w:rsidR="00EB3A34" w:rsidRPr="005E5D22">
        <w:rPr>
          <w:noProof/>
          <w:sz w:val="18"/>
          <w:szCs w:val="18"/>
          <w:lang w:bidi="sa-IN"/>
        </w:rPr>
        <w:t>, 3-77-22]</w:t>
      </w:r>
      <w:r w:rsidR="00EB3A34" w:rsidRPr="00083482">
        <w:t xml:space="preserve">: 'The One who is present inside the Self, who is distinct from the Self; The One whom the Self does not know; The One </w:t>
      </w:r>
      <w:r>
        <w:t>who has</w:t>
      </w:r>
      <w:r w:rsidR="00EB3A34" w:rsidRPr="00083482">
        <w:t xml:space="preserve"> the Self </w:t>
      </w:r>
      <w:hyperlink w:anchor="TwoNatures_univrs_and_ultimate" w:history="1">
        <w:r>
          <w:rPr>
            <w:rStyle w:val="Hyperlink"/>
          </w:rPr>
          <w:t>as His</w:t>
        </w:r>
        <w:r w:rsidR="00EB3A34" w:rsidRPr="00083482">
          <w:rPr>
            <w:rStyle w:val="Hyperlink"/>
          </w:rPr>
          <w:t xml:space="preserve"> body</w:t>
        </w:r>
      </w:hyperlink>
      <w:r w:rsidR="00EB3A34" w:rsidRPr="00083482">
        <w:t xml:space="preserve">; The one who controls the body from within - that is </w:t>
      </w:r>
      <w:r>
        <w:t>the essence of your</w:t>
      </w:r>
      <w:r w:rsidR="00EB3A34" w:rsidRPr="00083482">
        <w:t xml:space="preserve"> Self, it is ever-lasting'.</w:t>
      </w:r>
    </w:p>
    <w:p w14:paraId="2DF8A796" w14:textId="3D218156" w:rsidR="00EE69AD" w:rsidRPr="00083482" w:rsidRDefault="001F4D10">
      <w:r>
        <w:t xml:space="preserve">The Lord is </w:t>
      </w:r>
      <w:r w:rsidR="00EB3A34" w:rsidRPr="00083482">
        <w:t xml:space="preserve">all-pervasive </w:t>
      </w:r>
      <w:r>
        <w:t xml:space="preserve">and is present </w:t>
      </w:r>
      <w:r w:rsidR="00EB3A34" w:rsidRPr="00083482">
        <w:t>as the essence of every Self</w:t>
      </w:r>
      <w:r>
        <w:t xml:space="preserve">. Hence, when we point out anything, we are actually addressing </w:t>
      </w:r>
      <w:r w:rsidR="00EB3A34" w:rsidRPr="00083482">
        <w:t>the Lord. It is stated in the following Shlokas:</w:t>
      </w:r>
    </w:p>
    <w:p w14:paraId="3741ECC0" w14:textId="63F2F539" w:rsidR="00EE69AD" w:rsidRPr="00083482" w:rsidRDefault="00EB3A34">
      <w:r w:rsidRPr="00083482">
        <w:t>Chap.10#20: ‘I am situated in all beings at their core as the Self. Moreover, I am the beginning, as well as the end and everything in-between’</w:t>
      </w:r>
    </w:p>
    <w:p w14:paraId="7724519F" w14:textId="2E21E62F" w:rsidR="00EE69AD" w:rsidRPr="00083482" w:rsidRDefault="00EB3A34" w:rsidP="005E5D22">
      <w:r w:rsidRPr="00083482">
        <w:t xml:space="preserve">Chap.10#39: ‘Whatever is the </w:t>
      </w:r>
      <w:r w:rsidR="00C433A6">
        <w:t>source</w:t>
      </w:r>
      <w:r w:rsidRPr="00083482">
        <w:t xml:space="preserve"> of all beings, I am that. It is impossible for any being, moving or stationary, to exist without Me’</w:t>
      </w:r>
    </w:p>
    <w:p w14:paraId="475C32BA" w14:textId="504606F8" w:rsidR="00EE69AD" w:rsidRPr="00083482" w:rsidRDefault="00EB3A34" w:rsidP="005E5D22">
      <w:r w:rsidRPr="00083482">
        <w:t>Chap.10#42: ‘</w:t>
      </w:r>
      <w:r w:rsidR="00573748" w:rsidRPr="00083482">
        <w:t>I support and control this entire universe</w:t>
      </w:r>
      <w:r w:rsidR="00573748">
        <w:t>,</w:t>
      </w:r>
      <w:r w:rsidR="00573748" w:rsidRPr="00083482">
        <w:t xml:space="preserve"> </w:t>
      </w:r>
      <w:r w:rsidR="00573748">
        <w:t xml:space="preserve">which is </w:t>
      </w:r>
      <w:r w:rsidR="00573748" w:rsidRPr="00083482">
        <w:t>situated in one part of My being.</w:t>
      </w:r>
      <w:r w:rsidRPr="00083482">
        <w:t>’</w:t>
      </w:r>
    </w:p>
    <w:p w14:paraId="6C433273" w14:textId="070C6F6B" w:rsidR="00EE69AD" w:rsidRDefault="00647CB7" w:rsidP="005E5D22">
      <w:r>
        <w:t xml:space="preserve">In the second half of </w:t>
      </w:r>
      <w:r w:rsidRPr="00083482">
        <w:t>the tenth chapter</w:t>
      </w:r>
      <w:r>
        <w:t>,</w:t>
      </w:r>
      <w:r w:rsidRPr="00083482">
        <w:t xml:space="preserve"> </w:t>
      </w:r>
      <w:r>
        <w:t>t</w:t>
      </w:r>
      <w:r w:rsidR="00EB3A34" w:rsidRPr="00083482">
        <w:t xml:space="preserve">he Lord </w:t>
      </w:r>
      <w:r w:rsidR="00A241D6">
        <w:t xml:space="preserve">described </w:t>
      </w:r>
      <w:r>
        <w:t>that he is the Self, the essence of everything</w:t>
      </w:r>
      <w:r w:rsidR="00EB3A34" w:rsidRPr="00083482">
        <w:t xml:space="preserve">. In the midst of </w:t>
      </w:r>
      <w:r w:rsidR="00A241D6">
        <w:t>that</w:t>
      </w:r>
      <w:r w:rsidR="00573748">
        <w:t xml:space="preserve"> description</w:t>
      </w:r>
      <w:r w:rsidR="00EB3A34" w:rsidRPr="00083482">
        <w:t xml:space="preserve">, the Lord described </w:t>
      </w:r>
      <w:r w:rsidR="00E07355">
        <w:t>H</w:t>
      </w:r>
      <w:r w:rsidR="00EB3A34" w:rsidRPr="00083482">
        <w:t>i</w:t>
      </w:r>
      <w:r>
        <w:t>mself</w:t>
      </w:r>
      <w:r w:rsidR="00EB3A34" w:rsidRPr="00083482">
        <w:t xml:space="preserve"> </w:t>
      </w:r>
      <w:r>
        <w:t>as many special things by saying</w:t>
      </w:r>
      <w:r w:rsidR="00E07355">
        <w:t xml:space="preserve"> ‘I am Vishnu’, ‘I am the sun’ and so on. For instance, He says i</w:t>
      </w:r>
      <w:r w:rsidR="00EB3A34" w:rsidRPr="00083482">
        <w:t xml:space="preserve">n Chap.10#21: ‘In the </w:t>
      </w:r>
      <w:hyperlink w:anchor="gods_and_other_powers" w:history="1">
        <w:r w:rsidR="00EB3A34" w:rsidRPr="00083482">
          <w:rPr>
            <w:rStyle w:val="Hyperlink"/>
          </w:rPr>
          <w:t xml:space="preserve">powers </w:t>
        </w:r>
        <w:r w:rsidR="00EB3A34" w:rsidRPr="00083482">
          <w:rPr>
            <w:rStyle w:val="Hyperlink"/>
          </w:rPr>
          <w:lastRenderedPageBreak/>
          <w:t>of nature</w:t>
        </w:r>
      </w:hyperlink>
      <w:r w:rsidR="00EB3A34" w:rsidRPr="00083482">
        <w:t>, I am Vishnu, the all-pervasive. In all luminous things, I am the sun that has the greatest brightness. Among the powers of war, I am the most powerful. Among the stars, I appear as the moon’</w:t>
      </w:r>
    </w:p>
    <w:p w14:paraId="7AB67308" w14:textId="30C123F8" w:rsidR="00E07355" w:rsidRPr="00083482" w:rsidRDefault="00E07355" w:rsidP="005E5D22">
      <w:r>
        <w:t xml:space="preserve">The difference between kshetra and kshetrajna and the fact that I am the Self to both of them – that is the </w:t>
      </w:r>
      <w:r w:rsidR="00C433A6">
        <w:t>awareness you must have</w:t>
      </w:r>
      <w:r>
        <w:t>.</w:t>
      </w:r>
    </w:p>
    <w:p w14:paraId="68F35BCA" w14:textId="786BAE21" w:rsidR="00EE69AD" w:rsidRPr="00083482" w:rsidRDefault="00EB3A34" w:rsidP="005E5D22">
      <w:r w:rsidRPr="00083482">
        <w:t>In this Shloka, He says - '</w:t>
      </w:r>
      <w:r w:rsidR="00A241D6">
        <w:t xml:space="preserve">Learn to </w:t>
      </w:r>
      <w:r w:rsidR="00647CB7">
        <w:t>differentiate</w:t>
      </w:r>
      <w:r w:rsidRPr="00083482">
        <w:t xml:space="preserve"> the </w:t>
      </w:r>
      <w:hyperlink w:anchor="field_and_knower_of_field" w:history="1">
        <w:r w:rsidRPr="00083482">
          <w:rPr>
            <w:rStyle w:val="Hyperlink"/>
          </w:rPr>
          <w:t>field of action</w:t>
        </w:r>
      </w:hyperlink>
      <w:r w:rsidRPr="00083482">
        <w:t xml:space="preserve"> and the one who experi</w:t>
      </w:r>
      <w:r w:rsidR="00A241D6">
        <w:t>ences this field</w:t>
      </w:r>
      <w:r w:rsidRPr="00083482">
        <w:t>.</w:t>
      </w:r>
      <w:r w:rsidR="00647CB7">
        <w:t xml:space="preserve"> I recommend you to re</w:t>
      </w:r>
      <w:r w:rsidR="00A241D6">
        <w:t xml:space="preserve">alize </w:t>
      </w:r>
      <w:r w:rsidRPr="00083482">
        <w:t xml:space="preserve">that I am </w:t>
      </w:r>
      <w:r w:rsidR="00647CB7">
        <w:t>the essence of both</w:t>
      </w:r>
      <w:r w:rsidRPr="00083482">
        <w:t>'.</w:t>
      </w:r>
    </w:p>
    <w:p w14:paraId="5B153184" w14:textId="3EEC6BD7" w:rsidR="00EE69AD" w:rsidRPr="00083482" w:rsidRDefault="00EB3A34">
      <w:pPr>
        <w:rPr>
          <w:i/>
        </w:rPr>
      </w:pPr>
      <w:r w:rsidRPr="00083482">
        <w:rPr>
          <w:i/>
        </w:rPr>
        <w:t>The following p</w:t>
      </w:r>
      <w:r w:rsidR="00B163C2">
        <w:rPr>
          <w:i/>
        </w:rPr>
        <w:t xml:space="preserve">aragraph </w:t>
      </w:r>
      <w:r w:rsidR="00647CB7">
        <w:rPr>
          <w:i/>
        </w:rPr>
        <w:t>tries out</w:t>
      </w:r>
      <w:r w:rsidR="00B163C2">
        <w:rPr>
          <w:i/>
        </w:rPr>
        <w:t xml:space="preserve"> an </w:t>
      </w:r>
      <w:r w:rsidR="00C433A6">
        <w:rPr>
          <w:i/>
        </w:rPr>
        <w:t>opposing</w:t>
      </w:r>
      <w:r w:rsidRPr="00083482">
        <w:rPr>
          <w:i/>
        </w:rPr>
        <w:t xml:space="preserve"> </w:t>
      </w:r>
      <w:r w:rsidR="00647CB7">
        <w:rPr>
          <w:i/>
        </w:rPr>
        <w:t xml:space="preserve">explanation, which </w:t>
      </w:r>
      <w:r w:rsidRPr="00083482">
        <w:rPr>
          <w:i/>
        </w:rPr>
        <w:t>ends in contradiction.</w:t>
      </w:r>
    </w:p>
    <w:p w14:paraId="67B2637F" w14:textId="7F2CEAB5" w:rsidR="00573748" w:rsidRDefault="00B163C2">
      <w:r>
        <w:t>I</w:t>
      </w:r>
      <w:r w:rsidR="00EB3A34" w:rsidRPr="00083482">
        <w:t>n this Shloka</w:t>
      </w:r>
      <w:r>
        <w:t>, the Lord has said</w:t>
      </w:r>
      <w:r w:rsidR="00EB3A34" w:rsidRPr="00083482">
        <w:t xml:space="preserve"> - 'Know Me </w:t>
      </w:r>
      <w:r w:rsidR="001843EA">
        <w:t>to be the knower</w:t>
      </w:r>
      <w:r w:rsidR="00EB3A34" w:rsidRPr="00083482">
        <w:t>'</w:t>
      </w:r>
      <w:r>
        <w:t xml:space="preserve">. This can be </w:t>
      </w:r>
      <w:r w:rsidR="00573748">
        <w:t>interpreted</w:t>
      </w:r>
      <w:r>
        <w:t xml:space="preserve"> </w:t>
      </w:r>
      <w:r w:rsidR="00EB3D8C">
        <w:t xml:space="preserve">as a statement of equivalence, to </w:t>
      </w:r>
      <w:r w:rsidR="00573748">
        <w:t xml:space="preserve">mean that </w:t>
      </w:r>
      <w:r w:rsidR="00EB3A34" w:rsidRPr="00083482">
        <w:t xml:space="preserve">the Lord and the Self are the same entity. </w:t>
      </w:r>
      <w:r w:rsidR="00EB3D8C">
        <w:t>The Self within us hasn’t realized that it is the Lord. T</w:t>
      </w:r>
      <w:r w:rsidR="00EB3A34" w:rsidRPr="00083482">
        <w:t>his leads to the conclusion that the Lord, being present as the Self, does not realize Himself to be the Lord</w:t>
      </w:r>
      <w:r w:rsidR="00573748">
        <w:t xml:space="preserve"> -</w:t>
      </w:r>
      <w:r w:rsidR="00EB3A34" w:rsidRPr="00083482">
        <w:t xml:space="preserve"> due to ignorance. </w:t>
      </w:r>
    </w:p>
    <w:p w14:paraId="57198CB0" w14:textId="6F235D67" w:rsidR="00EE69AD" w:rsidRPr="00083482" w:rsidRDefault="00B163C2">
      <w:r>
        <w:t xml:space="preserve">We could </w:t>
      </w:r>
      <w:r w:rsidRPr="00083482">
        <w:t>hypothesiz</w:t>
      </w:r>
      <w:r>
        <w:t>e</w:t>
      </w:r>
      <w:r w:rsidR="00EB3A34" w:rsidRPr="00083482">
        <w:t xml:space="preserve"> that </w:t>
      </w:r>
      <w:r w:rsidR="00EB3D8C">
        <w:t xml:space="preserve">such </w:t>
      </w:r>
      <w:r w:rsidR="00EB3A34" w:rsidRPr="00083482">
        <w:t>statement</w:t>
      </w:r>
      <w:r w:rsidR="0038364B">
        <w:t>s</w:t>
      </w:r>
      <w:r w:rsidR="00EB3A34" w:rsidRPr="00083482">
        <w:t xml:space="preserve"> of equivalence</w:t>
      </w:r>
      <w:r w:rsidR="00EB3D8C">
        <w:t xml:space="preserve"> </w:t>
      </w:r>
      <w:r w:rsidR="0038364B">
        <w:t xml:space="preserve">are </w:t>
      </w:r>
      <w:r w:rsidR="00EB3A34" w:rsidRPr="00083482">
        <w:t xml:space="preserve">meant to get rid of </w:t>
      </w:r>
      <w:r>
        <w:t xml:space="preserve">such </w:t>
      </w:r>
      <w:r w:rsidR="00EB3A34" w:rsidRPr="00083482">
        <w:t>ignorance</w:t>
      </w:r>
      <w:r w:rsidR="00573748">
        <w:t>:</w:t>
      </w:r>
      <w:r w:rsidR="00EB3A34" w:rsidRPr="00083482">
        <w:t xml:space="preserve"> For example, we may mistake a rope to be a snake. When someone shows us that it’s only a rope, our ignorance is gone. In the same way, </w:t>
      </w:r>
      <w:r w:rsidR="0069355E">
        <w:t>what if</w:t>
      </w:r>
      <w:r w:rsidR="006D3201">
        <w:t xml:space="preserve"> </w:t>
      </w:r>
      <w:r w:rsidR="0069355E">
        <w:t xml:space="preserve">our awareness that </w:t>
      </w:r>
      <w:r w:rsidR="0069355E" w:rsidRPr="00083482">
        <w:t>'I</w:t>
      </w:r>
      <w:r w:rsidR="0069355E">
        <w:t xml:space="preserve"> am aware</w:t>
      </w:r>
      <w:r w:rsidR="0069355E" w:rsidRPr="00083482">
        <w:t xml:space="preserve"> </w:t>
      </w:r>
      <w:r w:rsidR="0069355E">
        <w:t xml:space="preserve">and I’m </w:t>
      </w:r>
      <w:r w:rsidR="0069355E" w:rsidRPr="00083482">
        <w:t>distinct from the Lord'</w:t>
      </w:r>
      <w:r w:rsidR="0069355E">
        <w:t xml:space="preserve"> is ignorance and </w:t>
      </w:r>
      <w:r w:rsidR="00EB3A34" w:rsidRPr="00083482">
        <w:t xml:space="preserve">this Shloka aims to </w:t>
      </w:r>
      <w:r w:rsidR="0069355E">
        <w:t>remove such ignorance?</w:t>
      </w:r>
    </w:p>
    <w:p w14:paraId="0A371FD2" w14:textId="60E502E1" w:rsidR="00EE69AD" w:rsidRPr="00083482" w:rsidRDefault="00294F79">
      <w:pPr>
        <w:rPr>
          <w:i/>
        </w:rPr>
      </w:pPr>
      <w:r>
        <w:rPr>
          <w:i/>
        </w:rPr>
        <w:t xml:space="preserve">Now </w:t>
      </w:r>
      <w:r w:rsidR="00EB3A34" w:rsidRPr="00083482">
        <w:rPr>
          <w:i/>
        </w:rPr>
        <w:t xml:space="preserve">the contradiction </w:t>
      </w:r>
      <w:r>
        <w:rPr>
          <w:i/>
        </w:rPr>
        <w:t>is presented</w:t>
      </w:r>
      <w:r w:rsidR="00EB3A34" w:rsidRPr="00083482">
        <w:rPr>
          <w:i/>
        </w:rPr>
        <w:t>.</w:t>
      </w:r>
    </w:p>
    <w:p w14:paraId="6E21FBA4" w14:textId="02939182" w:rsidR="006D3201" w:rsidRDefault="006D3201">
      <w:r>
        <w:t xml:space="preserve">Those </w:t>
      </w:r>
      <w:r w:rsidR="00EB3A34" w:rsidRPr="00083482">
        <w:t xml:space="preserve">who </w:t>
      </w:r>
      <w:r>
        <w:t>argue in this manner</w:t>
      </w:r>
      <w:r w:rsidR="0069355E">
        <w:t xml:space="preserve"> say </w:t>
      </w:r>
      <w:r w:rsidR="00EB3A34" w:rsidRPr="00083482">
        <w:t>that the Lord and the Self are the same entity</w:t>
      </w:r>
      <w:r w:rsidR="0069355E">
        <w:t>.</w:t>
      </w:r>
      <w:r w:rsidR="00EB3A34" w:rsidRPr="00083482">
        <w:t xml:space="preserve"> </w:t>
      </w:r>
      <w:r w:rsidR="0069355E">
        <w:t xml:space="preserve">They </w:t>
      </w:r>
      <w:r w:rsidR="00EB3A34" w:rsidRPr="00083482">
        <w:t xml:space="preserve">are to be questioned: 'The Lord, who has taught us all this - Lord Krishna - is He free </w:t>
      </w:r>
      <w:r w:rsidR="0069355E">
        <w:t>from</w:t>
      </w:r>
      <w:r w:rsidR="00EB3A34" w:rsidRPr="00083482">
        <w:t xml:space="preserve"> </w:t>
      </w:r>
      <w:r w:rsidR="006607A0">
        <w:t>the so-called ‘</w:t>
      </w:r>
      <w:r w:rsidR="00EB3A34" w:rsidRPr="00083482">
        <w:t>ignorance</w:t>
      </w:r>
      <w:r w:rsidR="006607A0">
        <w:t>’</w:t>
      </w:r>
      <w:r w:rsidR="00EB3A34" w:rsidRPr="00083482">
        <w:t xml:space="preserve">, </w:t>
      </w:r>
      <w:r w:rsidR="006607A0">
        <w:t xml:space="preserve">which says that the Self and the Lord are distinct? </w:t>
      </w:r>
      <w:r w:rsidR="00EB3A34" w:rsidRPr="00083482">
        <w:t xml:space="preserve">Or not? </w:t>
      </w:r>
    </w:p>
    <w:p w14:paraId="7FCC73A2" w14:textId="152DF28C" w:rsidR="00EE69AD" w:rsidRPr="00083482" w:rsidRDefault="00EB3A34">
      <w:r w:rsidRPr="00083482">
        <w:t xml:space="preserve">If He is free of </w:t>
      </w:r>
      <w:r w:rsidR="006607A0">
        <w:t>such ‘</w:t>
      </w:r>
      <w:r w:rsidRPr="00083482">
        <w:t>ignorance</w:t>
      </w:r>
      <w:r w:rsidR="006607A0">
        <w:t>’</w:t>
      </w:r>
      <w:r w:rsidRPr="00083482">
        <w:t>, then His Self has the characteristic of pure knowledge</w:t>
      </w:r>
      <w:r w:rsidR="006D3201">
        <w:t>. B</w:t>
      </w:r>
      <w:r w:rsidRPr="00083482">
        <w:t>eing devoid of any other attribute, there is no possibility to consider Arjuna to be distinct from Himself</w:t>
      </w:r>
      <w:r w:rsidR="006D3201">
        <w:t>.</w:t>
      </w:r>
      <w:r w:rsidRPr="00083482">
        <w:t xml:space="preserve"> </w:t>
      </w:r>
      <w:r w:rsidR="006D3201">
        <w:t>H</w:t>
      </w:r>
      <w:r w:rsidRPr="00083482">
        <w:t>ence</w:t>
      </w:r>
      <w:r w:rsidR="006D3201">
        <w:t>,</w:t>
      </w:r>
      <w:r w:rsidRPr="00083482">
        <w:t xml:space="preserve"> </w:t>
      </w:r>
      <w:r w:rsidR="006D3201">
        <w:t xml:space="preserve">there’s </w:t>
      </w:r>
      <w:r w:rsidRPr="00083482">
        <w:t>no possibility to explain anything and get rid of anyone’s ignorance.</w:t>
      </w:r>
    </w:p>
    <w:p w14:paraId="75C8CFEA" w14:textId="0EF1FECF" w:rsidR="00573748" w:rsidRDefault="00EB3A34">
      <w:r w:rsidRPr="00083482">
        <w:t xml:space="preserve">On the other hand, if we consider that Krishna is not free of ignorance, not </w:t>
      </w:r>
      <w:r w:rsidR="006607A0">
        <w:t xml:space="preserve">having </w:t>
      </w:r>
      <w:r w:rsidRPr="00083482">
        <w:t xml:space="preserve">realized the Self, then the possibility to teach the subject of the Self does not arise. </w:t>
      </w:r>
    </w:p>
    <w:p w14:paraId="617CFE78" w14:textId="6DD5E9E2" w:rsidR="00EE69AD" w:rsidRPr="00083482" w:rsidRDefault="006607A0">
      <w:r>
        <w:t>It was said in Chap.4#34</w:t>
      </w:r>
      <w:r w:rsidR="00EB3A34" w:rsidRPr="00083482">
        <w:t>: ‘</w:t>
      </w:r>
      <w:r w:rsidRPr="00083482">
        <w:rPr>
          <w:szCs w:val="20"/>
        </w:rPr>
        <w:t>Those who know and show the way will preach this knowledge to you</w:t>
      </w:r>
      <w:r w:rsidR="00EB3A34" w:rsidRPr="00083482">
        <w:t>’</w:t>
      </w:r>
      <w:r>
        <w:t xml:space="preserve"> – people learn to be aware of the Self.</w:t>
      </w:r>
      <w:r w:rsidR="00EB3A34" w:rsidRPr="00083482">
        <w:t xml:space="preserve"> </w:t>
      </w:r>
    </w:p>
    <w:p w14:paraId="05482BBB" w14:textId="7A3A0847" w:rsidR="006607A0" w:rsidRDefault="00EB3A34">
      <w:r w:rsidRPr="00083482">
        <w:t>Thus, such arguments</w:t>
      </w:r>
      <w:r w:rsidR="006607A0">
        <w:t>, which say that the Lord and the Self are not distinct,</w:t>
      </w:r>
      <w:r w:rsidRPr="00083482">
        <w:t xml:space="preserve"> go against </w:t>
      </w:r>
      <w:r w:rsidR="00573748">
        <w:t>the</w:t>
      </w:r>
      <w:r w:rsidRPr="00083482">
        <w:t xml:space="preserve"> scriptures and other Shlokas in the Gita itself. They </w:t>
      </w:r>
      <w:r w:rsidR="007B34F5">
        <w:t>make the great scriptures</w:t>
      </w:r>
      <w:r w:rsidRPr="00083482">
        <w:t xml:space="preserve"> self-contradictory. They must not be accepted, since they only </w:t>
      </w:r>
      <w:r w:rsidR="006D3201">
        <w:t xml:space="preserve">serve to </w:t>
      </w:r>
      <w:r w:rsidRPr="00083482">
        <w:t xml:space="preserve">mislead everyone. </w:t>
      </w:r>
    </w:p>
    <w:p w14:paraId="3CC24C7F" w14:textId="77777777" w:rsidR="006607A0" w:rsidRPr="006607A0" w:rsidRDefault="006607A0">
      <w:pPr>
        <w:rPr>
          <w:i/>
          <w:iCs/>
        </w:rPr>
      </w:pPr>
      <w:r w:rsidRPr="006607A0">
        <w:rPr>
          <w:i/>
          <w:iCs/>
        </w:rPr>
        <w:t>What can we conclude from this reasoning?</w:t>
      </w:r>
    </w:p>
    <w:p w14:paraId="195C2E67" w14:textId="77777777" w:rsidR="007B34F5" w:rsidRDefault="006D3201">
      <w:r>
        <w:t>T</w:t>
      </w:r>
      <w:r w:rsidR="00EB3A34" w:rsidRPr="00083482">
        <w:t xml:space="preserve">he concept to be grasped </w:t>
      </w:r>
      <w:r>
        <w:t xml:space="preserve">from this discussion </w:t>
      </w:r>
      <w:r w:rsidR="00EB3A34" w:rsidRPr="00083482">
        <w:t xml:space="preserve">is: There exists inanimate matter, the conscious Self and the </w:t>
      </w:r>
      <w:r w:rsidR="00084221" w:rsidRPr="00083482">
        <w:t>Supreme Lord</w:t>
      </w:r>
      <w:r w:rsidR="00EB3A34" w:rsidRPr="00083482">
        <w:t xml:space="preserve">. Inanimate matter is to be experienced, the conscious Self is the one who experiences and the Lord is the controller. </w:t>
      </w:r>
    </w:p>
    <w:p w14:paraId="6B6A939E" w14:textId="5D128CB1" w:rsidR="007B34F5" w:rsidRPr="007B34F5" w:rsidRDefault="007B34F5">
      <w:pPr>
        <w:rPr>
          <w:i/>
          <w:iCs/>
        </w:rPr>
      </w:pPr>
      <w:r>
        <w:rPr>
          <w:i/>
          <w:iCs/>
        </w:rPr>
        <w:t>Let’s learn about the Lord, the Self and the environment</w:t>
      </w:r>
    </w:p>
    <w:p w14:paraId="5DA3C27A" w14:textId="006CDD18" w:rsidR="00EE69AD" w:rsidRPr="00083482" w:rsidRDefault="00EB3A34">
      <w:r w:rsidRPr="00083482">
        <w:lastRenderedPageBreak/>
        <w:t xml:space="preserve">There are many statements in the scriptures that speak about </w:t>
      </w:r>
      <w:r w:rsidR="007B34F5">
        <w:t xml:space="preserve">their distinguishing </w:t>
      </w:r>
      <w:r w:rsidRPr="00083482">
        <w:t>characteristics:</w:t>
      </w:r>
    </w:p>
    <w:p w14:paraId="4171BD94" w14:textId="0B692D49" w:rsidR="00EE69AD" w:rsidRPr="00083482" w:rsidRDefault="00EB3A34" w:rsidP="006D3201">
      <w:r w:rsidRPr="005E5D22">
        <w:rPr>
          <w:noProof/>
          <w:sz w:val="18"/>
          <w:szCs w:val="18"/>
          <w:lang w:bidi="sa-IN"/>
        </w:rPr>
        <w:t xml:space="preserve">[shwEtAshvatara </w:t>
      </w:r>
      <w:r w:rsidR="005532F1" w:rsidRPr="005E5D22">
        <w:t>upanishad</w:t>
      </w:r>
      <w:r w:rsidRPr="005E5D22">
        <w:rPr>
          <w:noProof/>
          <w:sz w:val="18"/>
          <w:szCs w:val="18"/>
          <w:lang w:bidi="sa-IN"/>
        </w:rPr>
        <w:t>]</w:t>
      </w:r>
      <w:r w:rsidRPr="005E5D22">
        <w:rPr>
          <w:sz w:val="18"/>
          <w:szCs w:val="18"/>
        </w:rPr>
        <w:t>, 4-6</w:t>
      </w:r>
      <w:r w:rsidRPr="00083482">
        <w:rPr>
          <w:i/>
        </w:rPr>
        <w:t xml:space="preserve"> illustrates that the Lord is distinct from those who are bound by their deeds</w:t>
      </w:r>
      <w:r w:rsidRPr="00083482">
        <w:t>:</w:t>
      </w:r>
      <w:r w:rsidR="006D3201">
        <w:t xml:space="preserve"> </w:t>
      </w:r>
      <w:r w:rsidRPr="00083482">
        <w:t xml:space="preserve">The amazing Lord creates this universe out of the </w:t>
      </w:r>
      <w:hyperlink w:anchor="subtle_singularity" w:history="1">
        <w:r w:rsidRPr="00083482">
          <w:rPr>
            <w:rStyle w:val="Hyperlink"/>
          </w:rPr>
          <w:t>subtle singularity</w:t>
        </w:r>
      </w:hyperlink>
      <w:r w:rsidRPr="00083482">
        <w:t xml:space="preserve"> at the time of creation. There is </w:t>
      </w:r>
      <w:r w:rsidR="007B34F5">
        <w:t>an</w:t>
      </w:r>
      <w:r w:rsidRPr="00083482">
        <w:t>other, who is bound by his past deeds.</w:t>
      </w:r>
    </w:p>
    <w:p w14:paraId="0944EA65" w14:textId="144B18D8" w:rsidR="00EE69AD" w:rsidRPr="00083482" w:rsidRDefault="00EB3A34" w:rsidP="006D3201">
      <w:r w:rsidRPr="005E5D22">
        <w:rPr>
          <w:noProof/>
          <w:sz w:val="18"/>
          <w:szCs w:val="18"/>
          <w:lang w:bidi="sa-IN"/>
        </w:rPr>
        <w:t>[shwEtAshvatara upanishat]</w:t>
      </w:r>
      <w:r w:rsidRPr="005E5D22">
        <w:rPr>
          <w:sz w:val="18"/>
          <w:szCs w:val="18"/>
        </w:rPr>
        <w:t>, 4-10</w:t>
      </w:r>
      <w:r w:rsidRPr="00083482">
        <w:rPr>
          <w:i/>
        </w:rPr>
        <w:t xml:space="preserve"> illustrates that the Lord and the environment are distinct</w:t>
      </w:r>
      <w:r w:rsidRPr="00083482">
        <w:t>:</w:t>
      </w:r>
      <w:r w:rsidR="006D3201">
        <w:t xml:space="preserve"> </w:t>
      </w:r>
      <w:r w:rsidRPr="00083482">
        <w:t>Know this environment as an amazing creation and the Lord as the amazing creator.</w:t>
      </w:r>
    </w:p>
    <w:p w14:paraId="55FF6234" w14:textId="3BBF6689" w:rsidR="00EE69AD" w:rsidRPr="00083482" w:rsidRDefault="00EB3A34" w:rsidP="006D3201">
      <w:r w:rsidRPr="005E5D22">
        <w:rPr>
          <w:noProof/>
          <w:sz w:val="18"/>
          <w:szCs w:val="18"/>
          <w:lang w:bidi="sa-IN"/>
        </w:rPr>
        <w:t>[shwEtAshvatara upanishat]</w:t>
      </w:r>
      <w:r w:rsidRPr="005E5D22">
        <w:rPr>
          <w:sz w:val="18"/>
          <w:szCs w:val="18"/>
        </w:rPr>
        <w:t>, 1-10</w:t>
      </w:r>
      <w:r w:rsidRPr="00083482">
        <w:t>:</w:t>
      </w:r>
      <w:r w:rsidR="006D3201">
        <w:t xml:space="preserve"> </w:t>
      </w:r>
      <w:r w:rsidRPr="00083482">
        <w:t xml:space="preserve">The environment keeps changing. The one who assumes that he is the enjoyer of environment is the unchanging Self. There is One Lord who controls both of them. </w:t>
      </w:r>
      <w:r w:rsidR="006466AE">
        <w:t>The Lord removes the ignorance that the Self controls the environment.</w:t>
      </w:r>
    </w:p>
    <w:p w14:paraId="31B8D3C7" w14:textId="1AD39666" w:rsidR="00EE69AD" w:rsidRPr="00083482" w:rsidRDefault="00EB3A34" w:rsidP="006D3201">
      <w:r w:rsidRPr="005E5D22">
        <w:rPr>
          <w:noProof/>
          <w:sz w:val="18"/>
          <w:szCs w:val="18"/>
          <w:lang w:bidi="sa-IN"/>
        </w:rPr>
        <w:t>[shwEtAshvatara upanishat]</w:t>
      </w:r>
      <w:r w:rsidRPr="005E5D22">
        <w:rPr>
          <w:sz w:val="18"/>
          <w:szCs w:val="18"/>
        </w:rPr>
        <w:t>, 6-9</w:t>
      </w:r>
      <w:r w:rsidRPr="00083482">
        <w:t>:</w:t>
      </w:r>
      <w:r w:rsidR="006D3201">
        <w:t xml:space="preserve"> </w:t>
      </w:r>
      <w:r w:rsidRPr="00083482">
        <w:t>He is the cause; He is the Lord of the owner of the body; Nobody has given birth to Him; Nobody has control over Him.</w:t>
      </w:r>
    </w:p>
    <w:p w14:paraId="38FC5CAA" w14:textId="4B02CB8B" w:rsidR="00EE69AD" w:rsidRPr="00083482" w:rsidRDefault="00EB3A34" w:rsidP="006D3201">
      <w:r w:rsidRPr="005E5D22">
        <w:rPr>
          <w:noProof/>
          <w:sz w:val="18"/>
          <w:szCs w:val="18"/>
          <w:lang w:bidi="sa-IN"/>
        </w:rPr>
        <w:t>[shwEtAshvatara upanishat], 6-13:</w:t>
      </w:r>
      <w:r w:rsidR="006D3201">
        <w:rPr>
          <w:noProof/>
          <w:sz w:val="18"/>
          <w:szCs w:val="18"/>
          <w:lang w:bidi="sa-IN"/>
        </w:rPr>
        <w:t xml:space="preserve"> </w:t>
      </w:r>
      <w:r w:rsidRPr="00083482">
        <w:t xml:space="preserve">He is the Lord of the environment and the one who knows the field of action; He is the lord of the </w:t>
      </w:r>
      <w:hyperlink w:anchor="satva_rajas_tamas" w:history="1">
        <w:r w:rsidRPr="00083482">
          <w:rPr>
            <w:rStyle w:val="Hyperlink"/>
          </w:rPr>
          <w:t>three qualities</w:t>
        </w:r>
      </w:hyperlink>
      <w:r w:rsidRPr="00083482">
        <w:t>.</w:t>
      </w:r>
    </w:p>
    <w:p w14:paraId="58783904" w14:textId="624B361E" w:rsidR="00EE69AD" w:rsidRPr="00083482" w:rsidRDefault="00EB3A34" w:rsidP="006D3201">
      <w:r w:rsidRPr="005E5D22">
        <w:rPr>
          <w:noProof/>
          <w:sz w:val="18"/>
          <w:szCs w:val="18"/>
          <w:lang w:bidi="sa-IN"/>
        </w:rPr>
        <w:t>[shwEtAshvatara upanishat], 1-9:</w:t>
      </w:r>
      <w:r w:rsidR="006D3201">
        <w:rPr>
          <w:noProof/>
          <w:sz w:val="18"/>
          <w:szCs w:val="18"/>
          <w:lang w:bidi="sa-IN"/>
        </w:rPr>
        <w:t xml:space="preserve"> </w:t>
      </w:r>
      <w:r w:rsidRPr="00083482">
        <w:t>He is the Lord of the universe and of the Self; He is ever-lasting, auspicious and never diminishes. He is the unborn Lord of those who know and those that don't.</w:t>
      </w:r>
    </w:p>
    <w:p w14:paraId="2CEB5DE7" w14:textId="02B93398" w:rsidR="00EE69AD" w:rsidRPr="00083482" w:rsidRDefault="00EB3A34" w:rsidP="006D3201">
      <w:r w:rsidRPr="005E5D22">
        <w:rPr>
          <w:noProof/>
          <w:sz w:val="18"/>
          <w:szCs w:val="18"/>
          <w:lang w:bidi="sa-IN"/>
        </w:rPr>
        <w:t>[shwEtAshvatara upanishat], 1-3:</w:t>
      </w:r>
      <w:r w:rsidR="006D3201">
        <w:rPr>
          <w:noProof/>
          <w:sz w:val="18"/>
          <w:szCs w:val="18"/>
          <w:lang w:bidi="sa-IN"/>
        </w:rPr>
        <w:t xml:space="preserve"> </w:t>
      </w:r>
      <w:r w:rsidRPr="00083482">
        <w:t>He is the ever-lasting consciousness among the many ever-lasting consciousness, He is the one who grants their wishes (</w:t>
      </w:r>
      <w:r w:rsidRPr="00083482">
        <w:rPr>
          <w:i/>
        </w:rPr>
        <w:t>meaning, the Lord is present inside the Self, present as the ever-lasting entity in each conscious being, the One who grants their wishes</w:t>
      </w:r>
      <w:r w:rsidRPr="00083482">
        <w:t>).</w:t>
      </w:r>
    </w:p>
    <w:p w14:paraId="7150B21D" w14:textId="0EBCCE20" w:rsidR="00EE69AD" w:rsidRPr="00083482" w:rsidRDefault="00EB3A34" w:rsidP="006D3201">
      <w:r w:rsidRPr="005E5D22">
        <w:rPr>
          <w:noProof/>
          <w:sz w:val="18"/>
          <w:szCs w:val="18"/>
          <w:lang w:bidi="sa-IN"/>
        </w:rPr>
        <w:t>[shwEtAshvatara upanishat], 1-5</w:t>
      </w:r>
      <w:r w:rsidR="006D3201">
        <w:rPr>
          <w:noProof/>
          <w:sz w:val="18"/>
          <w:szCs w:val="18"/>
          <w:lang w:bidi="sa-IN"/>
        </w:rPr>
        <w:t xml:space="preserve">: </w:t>
      </w:r>
      <w:r w:rsidRPr="00083482">
        <w:t xml:space="preserve">The one who experiences, that which is experienced and the One who inspires everything </w:t>
      </w:r>
      <w:r w:rsidR="00573748">
        <w:t xml:space="preserve">- they </w:t>
      </w:r>
      <w:r w:rsidRPr="00083482">
        <w:t>are respectively the Self, the environment and the Lord.</w:t>
      </w:r>
    </w:p>
    <w:p w14:paraId="5AF03990" w14:textId="078605DA" w:rsidR="00EE69AD" w:rsidRPr="00083482" w:rsidRDefault="00EB3A34" w:rsidP="006D3201">
      <w:r w:rsidRPr="005E5D22">
        <w:rPr>
          <w:noProof/>
          <w:sz w:val="18"/>
          <w:szCs w:val="18"/>
          <w:lang w:bidi="sa-IN"/>
        </w:rPr>
        <w:t>[shwEtAshvatara upanishat], 1-6:</w:t>
      </w:r>
      <w:r w:rsidR="006D3201">
        <w:rPr>
          <w:noProof/>
          <w:sz w:val="18"/>
          <w:szCs w:val="18"/>
          <w:lang w:bidi="sa-IN"/>
        </w:rPr>
        <w:t xml:space="preserve"> The </w:t>
      </w:r>
      <w:hyperlink w:anchor="bhakti_a_defn" w:history="1">
        <w:r w:rsidR="006D3201" w:rsidRPr="00083482">
          <w:rPr>
            <w:rStyle w:val="Hyperlink"/>
          </w:rPr>
          <w:t>devotee</w:t>
        </w:r>
      </w:hyperlink>
      <w:r w:rsidR="006D3201" w:rsidRPr="00083482">
        <w:t xml:space="preserve"> attains </w:t>
      </w:r>
      <w:hyperlink w:anchor="Moksha" w:history="1">
        <w:r w:rsidR="006D3201" w:rsidRPr="00083482">
          <w:rPr>
            <w:rStyle w:val="Hyperlink"/>
          </w:rPr>
          <w:t>immortality</w:t>
        </w:r>
      </w:hyperlink>
      <w:r w:rsidR="006D3201" w:rsidRPr="00083482">
        <w:t xml:space="preserve"> through the Lord</w:t>
      </w:r>
      <w:r w:rsidR="006D3201">
        <w:rPr>
          <w:noProof/>
          <w:sz w:val="18"/>
          <w:szCs w:val="18"/>
          <w:lang w:bidi="sa-IN"/>
        </w:rPr>
        <w:t xml:space="preserve"> by </w:t>
      </w:r>
      <w:r w:rsidR="002077BB">
        <w:rPr>
          <w:noProof/>
          <w:sz w:val="18"/>
          <w:szCs w:val="18"/>
          <w:lang w:bidi="sa-IN"/>
        </w:rPr>
        <w:t xml:space="preserve">pleasing Him. The </w:t>
      </w:r>
      <w:r w:rsidRPr="00083482">
        <w:t xml:space="preserve">Self </w:t>
      </w:r>
      <w:r w:rsidR="002077BB">
        <w:t>is</w:t>
      </w:r>
      <w:r w:rsidR="006D3201">
        <w:t xml:space="preserve"> </w:t>
      </w:r>
      <w:r w:rsidRPr="00083482">
        <w:t>distinct</w:t>
      </w:r>
      <w:r w:rsidR="002077BB">
        <w:t>, having the Lord as inspiration and purpose</w:t>
      </w:r>
      <w:r w:rsidRPr="00083482">
        <w:t>.</w:t>
      </w:r>
    </w:p>
    <w:p w14:paraId="5ECA909A" w14:textId="4E270CA3" w:rsidR="00EE69AD" w:rsidRPr="00083482" w:rsidRDefault="002077BB" w:rsidP="006D3201">
      <w:r w:rsidRPr="005E5D22">
        <w:rPr>
          <w:noProof/>
          <w:sz w:val="18"/>
          <w:szCs w:val="18"/>
          <w:lang w:bidi="sa-IN"/>
        </w:rPr>
        <w:t xml:space="preserve"> </w:t>
      </w:r>
      <w:r w:rsidR="00EB3A34" w:rsidRPr="005E5D22">
        <w:rPr>
          <w:noProof/>
          <w:sz w:val="18"/>
          <w:szCs w:val="18"/>
          <w:lang w:bidi="sa-IN"/>
        </w:rPr>
        <w:t>[munDaka upanishat], 3-1-1:</w:t>
      </w:r>
      <w:r w:rsidR="006D3201">
        <w:rPr>
          <w:noProof/>
          <w:sz w:val="18"/>
          <w:szCs w:val="18"/>
          <w:lang w:bidi="sa-IN"/>
        </w:rPr>
        <w:t xml:space="preserve"> </w:t>
      </w:r>
      <w:r w:rsidR="00EB3A34" w:rsidRPr="00083482">
        <w:t>Two birds are friends</w:t>
      </w:r>
      <w:r w:rsidR="006D3201">
        <w:t>.</w:t>
      </w:r>
      <w:r w:rsidR="00EB3A34" w:rsidRPr="00083482">
        <w:t xml:space="preserve"> </w:t>
      </w:r>
      <w:r w:rsidR="006D3201">
        <w:t>T</w:t>
      </w:r>
      <w:r w:rsidR="00EB3A34" w:rsidRPr="00083482">
        <w:t xml:space="preserve">hey exist together in a tree. One of them tastes the fruit of the tree, while the other stays without eating, shining brilliantly. </w:t>
      </w:r>
      <w:r w:rsidR="00EB3A34" w:rsidRPr="00083482">
        <w:rPr>
          <w:i/>
        </w:rPr>
        <w:t>The tree is like our body. The bird that tastes the fruit is the Self, which experiences the results of its actions. The one that shines forth brilliantly is the Lord, who is not under the influence of His deeds, hence does not have to eat the fruits of His actions</w:t>
      </w:r>
      <w:r w:rsidR="00EB3A34" w:rsidRPr="00083482">
        <w:t>.</w:t>
      </w:r>
    </w:p>
    <w:p w14:paraId="354B3EFF" w14:textId="53FA83F7" w:rsidR="00EE69AD" w:rsidRPr="006D3201" w:rsidRDefault="00EB3A34" w:rsidP="006D3201">
      <w:pPr>
        <w:rPr>
          <w:noProof/>
          <w:sz w:val="18"/>
          <w:szCs w:val="18"/>
          <w:lang w:bidi="sa-IN"/>
        </w:rPr>
      </w:pPr>
      <w:r w:rsidRPr="005E5D22">
        <w:rPr>
          <w:noProof/>
          <w:sz w:val="18"/>
          <w:szCs w:val="18"/>
          <w:lang w:bidi="sa-IN"/>
        </w:rPr>
        <w:t>[shwEtAshvatara upanishat], 4-5:</w:t>
      </w:r>
      <w:r w:rsidR="006D3201">
        <w:rPr>
          <w:noProof/>
          <w:sz w:val="18"/>
          <w:szCs w:val="18"/>
          <w:lang w:bidi="sa-IN"/>
        </w:rPr>
        <w:t xml:space="preserve"> </w:t>
      </w:r>
      <w:r w:rsidRPr="00083482">
        <w:t xml:space="preserve">The eternal </w:t>
      </w:r>
      <w:hyperlink w:anchor="satva_rajas_tamas" w:history="1">
        <w:r w:rsidRPr="00083482">
          <w:rPr>
            <w:rStyle w:val="Hyperlink"/>
          </w:rPr>
          <w:t>three qualities</w:t>
        </w:r>
      </w:hyperlink>
      <w:r w:rsidRPr="00083482">
        <w:t xml:space="preserve"> </w:t>
      </w:r>
      <w:r w:rsidR="00F772D5">
        <w:t>–</w:t>
      </w:r>
      <w:r w:rsidRPr="00083482">
        <w:t xml:space="preserve"> </w:t>
      </w:r>
      <w:r w:rsidR="00F772D5">
        <w:t xml:space="preserve">the </w:t>
      </w:r>
      <w:r w:rsidRPr="00083482">
        <w:t xml:space="preserve">white </w:t>
      </w:r>
      <w:hyperlink w:anchor="satva_rajas_tamas" w:history="1">
        <w:r w:rsidRPr="00083482">
          <w:rPr>
            <w:rStyle w:val="Hyperlink"/>
          </w:rPr>
          <w:t>sattva</w:t>
        </w:r>
      </w:hyperlink>
      <w:r w:rsidRPr="00083482">
        <w:t xml:space="preserve">, red </w:t>
      </w:r>
      <w:hyperlink w:anchor="satva_rajas_tamas" w:history="1">
        <w:r w:rsidRPr="00083482">
          <w:rPr>
            <w:rStyle w:val="Hyperlink"/>
          </w:rPr>
          <w:t>rajas</w:t>
        </w:r>
      </w:hyperlink>
      <w:r w:rsidRPr="00083482">
        <w:t xml:space="preserve"> and </w:t>
      </w:r>
      <w:r w:rsidR="0057503A">
        <w:t>dark</w:t>
      </w:r>
      <w:r w:rsidRPr="00083482">
        <w:t xml:space="preserve"> </w:t>
      </w:r>
      <w:hyperlink w:anchor="satva_rajas_tamas" w:history="1">
        <w:r w:rsidRPr="00083482">
          <w:rPr>
            <w:rStyle w:val="Hyperlink"/>
          </w:rPr>
          <w:t>tamas</w:t>
        </w:r>
      </w:hyperlink>
      <w:r w:rsidRPr="00083482">
        <w:t xml:space="preserve"> - give rise to many bodies, which are in turn loaded with those qualities. An eternal Self lies </w:t>
      </w:r>
      <w:r w:rsidR="002077BB">
        <w:t>happily</w:t>
      </w:r>
      <w:r w:rsidR="002077BB" w:rsidRPr="00083482">
        <w:t xml:space="preserve"> </w:t>
      </w:r>
      <w:r w:rsidRPr="00083482">
        <w:t>in t</w:t>
      </w:r>
      <w:r w:rsidR="00F772D5">
        <w:t>his environment. An</w:t>
      </w:r>
      <w:r w:rsidRPr="00083482">
        <w:t xml:space="preserve"> eternal Self that practices </w:t>
      </w:r>
      <w:hyperlink w:anchor="bhakti_a_defn" w:history="1">
        <w:r w:rsidRPr="00083482">
          <w:rPr>
            <w:rStyle w:val="Hyperlink"/>
          </w:rPr>
          <w:t>devotion</w:t>
        </w:r>
      </w:hyperlink>
      <w:r w:rsidR="0057503A">
        <w:t xml:space="preserve"> leaves this environment.</w:t>
      </w:r>
    </w:p>
    <w:p w14:paraId="3467A037" w14:textId="4BDF18A4" w:rsidR="00EE69AD" w:rsidRPr="00083482" w:rsidRDefault="00EB3A34" w:rsidP="00F772D5">
      <w:r w:rsidRPr="005E5D22">
        <w:rPr>
          <w:noProof/>
          <w:sz w:val="18"/>
          <w:szCs w:val="18"/>
          <w:lang w:bidi="sa-IN"/>
        </w:rPr>
        <w:t>[chUlakOpanishat], 5:</w:t>
      </w:r>
      <w:r w:rsidR="00F772D5">
        <w:rPr>
          <w:noProof/>
          <w:sz w:val="18"/>
          <w:szCs w:val="18"/>
          <w:lang w:bidi="sa-IN"/>
        </w:rPr>
        <w:t xml:space="preserve"> </w:t>
      </w:r>
      <w:r w:rsidRPr="00083482">
        <w:t xml:space="preserve">The environment, which is without a beginning and an end, gives rise to the bodies of all beings. </w:t>
      </w:r>
    </w:p>
    <w:p w14:paraId="4BB09A8B" w14:textId="7A586740" w:rsidR="00EE69AD" w:rsidRPr="00083482" w:rsidRDefault="00EB3A34" w:rsidP="00F772D5">
      <w:r w:rsidRPr="005E5D22">
        <w:rPr>
          <w:noProof/>
          <w:sz w:val="18"/>
          <w:szCs w:val="18"/>
          <w:lang w:bidi="sa-IN"/>
        </w:rPr>
        <w:t>[shwEtAshvatara upanishat], 4-7:</w:t>
      </w:r>
      <w:r w:rsidR="00F772D5">
        <w:rPr>
          <w:noProof/>
          <w:sz w:val="18"/>
          <w:szCs w:val="18"/>
          <w:lang w:bidi="sa-IN"/>
        </w:rPr>
        <w:t xml:space="preserve"> </w:t>
      </w:r>
      <w:r w:rsidRPr="00083482">
        <w:t>The Self is trapped in the body. Without control, it is saddened due to ignorance. Once it realizes the other controller inside the same body</w:t>
      </w:r>
      <w:r w:rsidR="00F772D5">
        <w:t>,</w:t>
      </w:r>
      <w:r w:rsidRPr="00083482">
        <w:t xml:space="preserve"> it realizes The Lord in all His greatness</w:t>
      </w:r>
      <w:r w:rsidR="00F772D5">
        <w:t>.</w:t>
      </w:r>
      <w:r w:rsidRPr="00083482">
        <w:t xml:space="preserve"> </w:t>
      </w:r>
      <w:r w:rsidR="00F772D5">
        <w:t>I</w:t>
      </w:r>
      <w:r w:rsidRPr="00083482">
        <w:t>t is gladdened and is rid of all sorrow.</w:t>
      </w:r>
    </w:p>
    <w:p w14:paraId="29AD6A20" w14:textId="7C6B77D9" w:rsidR="00EE69AD" w:rsidRPr="00083482" w:rsidRDefault="00EB3A34">
      <w:r w:rsidRPr="00083482">
        <w:lastRenderedPageBreak/>
        <w:t>These were some of the scriptures in which the relation between the Self and the Lord is depicted, along with the fact that they are distinct from each other and distinct from the environment too.</w:t>
      </w:r>
    </w:p>
    <w:p w14:paraId="2751B9FC" w14:textId="334D7630" w:rsidR="00626C4C" w:rsidRPr="00626C4C" w:rsidRDefault="00626C4C">
      <w:pPr>
        <w:rPr>
          <w:i/>
          <w:iCs/>
        </w:rPr>
      </w:pPr>
      <w:r w:rsidRPr="00626C4C">
        <w:rPr>
          <w:i/>
          <w:iCs/>
        </w:rPr>
        <w:t>Let’s look at our origin</w:t>
      </w:r>
    </w:p>
    <w:p w14:paraId="7CCD1853" w14:textId="0912161F" w:rsidR="00EE69AD" w:rsidRPr="00083482" w:rsidRDefault="00EB3A34">
      <w:r w:rsidRPr="00083482">
        <w:t xml:space="preserve">Even in the Gita, there are many verses that state the </w:t>
      </w:r>
      <w:r w:rsidR="009A27DF">
        <w:t>origin of the Self and the universe</w:t>
      </w:r>
      <w:r w:rsidRPr="00083482">
        <w:t>:</w:t>
      </w:r>
    </w:p>
    <w:p w14:paraId="632B2C06" w14:textId="3F602249" w:rsidR="00EE69AD" w:rsidRPr="00083482" w:rsidRDefault="00EB3A34">
      <w:r w:rsidRPr="00F772D5">
        <w:t>Chap.7#4,</w:t>
      </w:r>
      <w:r w:rsidR="00F772D5">
        <w:t xml:space="preserve"> </w:t>
      </w:r>
      <w:r w:rsidR="00F772D5" w:rsidRPr="00F772D5">
        <w:t>Chap.7#</w:t>
      </w:r>
      <w:r w:rsidRPr="00F772D5">
        <w:t>5</w:t>
      </w:r>
      <w:r w:rsidRPr="00083482">
        <w:t xml:space="preserve">: ‘This universe of mine is divided into eight categories: Solids, liquids, </w:t>
      </w:r>
      <w:r w:rsidR="0078078F" w:rsidRPr="00083482">
        <w:t xml:space="preserve">energy, </w:t>
      </w:r>
      <w:r w:rsidRPr="00083482">
        <w:t xml:space="preserve">gasses, space, mind, the gross collections and the notion of individuality. However, </w:t>
      </w:r>
      <w:r w:rsidR="00F772D5">
        <w:t>this</w:t>
      </w:r>
      <w:r w:rsidRPr="00083482">
        <w:t xml:space="preserve"> universe I just described is not the ultimate one. Know My ultimate nature, which is something distinct, in the form of a conscious being by whom this world is sustained’</w:t>
      </w:r>
    </w:p>
    <w:p w14:paraId="0A44D666" w14:textId="30F77133" w:rsidR="00EE69AD" w:rsidRPr="00083482" w:rsidRDefault="00EB3A34">
      <w:r w:rsidRPr="00F772D5">
        <w:t>Chap.9#7,</w:t>
      </w:r>
      <w:r w:rsidR="00F772D5">
        <w:t xml:space="preserve"> </w:t>
      </w:r>
      <w:r w:rsidR="00F772D5" w:rsidRPr="00F772D5">
        <w:t>Chap.9#</w:t>
      </w:r>
      <w:r w:rsidRPr="00F772D5">
        <w:t>8,</w:t>
      </w:r>
      <w:r w:rsidR="00F772D5">
        <w:t xml:space="preserve"> </w:t>
      </w:r>
      <w:r w:rsidR="00F772D5" w:rsidRPr="00F772D5">
        <w:t>Chap.9#</w:t>
      </w:r>
      <w:r w:rsidRPr="00F772D5">
        <w:t>10</w:t>
      </w:r>
      <w:r w:rsidRPr="00083482">
        <w:t xml:space="preserve">: ‘All beings end up in a dormant state in My body at the end of a </w:t>
      </w:r>
      <w:hyperlink w:anchor="kalpa_definition" w:history="1">
        <w:r w:rsidRPr="00083482">
          <w:t>kalpa</w:t>
        </w:r>
      </w:hyperlink>
      <w:r w:rsidRPr="00083482">
        <w:t xml:space="preserve">. Again, at the beginning of the next </w:t>
      </w:r>
      <w:hyperlink w:anchor="kalpa_definition" w:history="1">
        <w:r w:rsidRPr="00083482">
          <w:t>kalpa</w:t>
        </w:r>
      </w:hyperlink>
      <w:r w:rsidRPr="00083482">
        <w:t xml:space="preserve">, I create them in various forms. I create this entire system of beings again and again, while keeping My material nature as the basis. Since they are under the influence of the material world, they are not free. These </w:t>
      </w:r>
      <w:r w:rsidR="00F772D5">
        <w:t>activities of mine don’</w:t>
      </w:r>
      <w:r w:rsidRPr="00083482">
        <w:t xml:space="preserve">t bind Me. </w:t>
      </w:r>
      <w:r w:rsidR="00F772D5">
        <w:t>Being neutral</w:t>
      </w:r>
      <w:r w:rsidRPr="00083482">
        <w:t>, I have no a</w:t>
      </w:r>
      <w:r w:rsidR="00F772D5">
        <w:t>ttachment towards those activities. T</w:t>
      </w:r>
      <w:r w:rsidRPr="00083482">
        <w:t>he material environment guides this world with all its stationary and mobile beings according to My will</w:t>
      </w:r>
      <w:r w:rsidR="00F772D5">
        <w:t>.</w:t>
      </w:r>
      <w:r w:rsidRPr="00083482">
        <w:t xml:space="preserve"> I </w:t>
      </w:r>
      <w:r w:rsidR="00F772D5">
        <w:t xml:space="preserve">am </w:t>
      </w:r>
      <w:r w:rsidRPr="00083482">
        <w:t xml:space="preserve">the supreme controller. This world goes through its cycles </w:t>
      </w:r>
      <w:r w:rsidR="00F772D5">
        <w:t>for</w:t>
      </w:r>
      <w:r w:rsidRPr="00083482">
        <w:t xml:space="preserve"> this </w:t>
      </w:r>
      <w:r w:rsidR="00375091">
        <w:t>purpose</w:t>
      </w:r>
      <w:r w:rsidRPr="00083482">
        <w:t xml:space="preserve"> itself’</w:t>
      </w:r>
    </w:p>
    <w:p w14:paraId="0DE1AFF8" w14:textId="766B440C" w:rsidR="00EE69AD" w:rsidRPr="00083482" w:rsidRDefault="00EB3A34">
      <w:r w:rsidRPr="00083482">
        <w:t>Chap.13#1</w:t>
      </w:r>
      <w:r w:rsidR="001C201F">
        <w:t>9</w:t>
      </w:r>
      <w:r w:rsidRPr="00083482">
        <w:t>: Know the environment and the Self to be without a beginning.</w:t>
      </w:r>
    </w:p>
    <w:p w14:paraId="26287751" w14:textId="0F50D257" w:rsidR="00EE69AD" w:rsidRPr="00083482" w:rsidRDefault="00EB3A34">
      <w:r w:rsidRPr="00083482">
        <w:t xml:space="preserve">Chap.14#3: This huge universe is my creation. In that, I give birth. Then, the birth of all </w:t>
      </w:r>
      <w:r w:rsidR="00C44518">
        <w:t xml:space="preserve">beings </w:t>
      </w:r>
      <w:r w:rsidRPr="00083482">
        <w:t>takes place.</w:t>
      </w:r>
    </w:p>
    <w:p w14:paraId="15C95FF9" w14:textId="09D90C4B" w:rsidR="00F772D5" w:rsidRDefault="00EB3A34">
      <w:r w:rsidRPr="00083482">
        <w:t xml:space="preserve">Meaning - The huge universe arises from the subtle matter, which is an attribute of mine. In this environment, which is without consciousness, I </w:t>
      </w:r>
      <w:r w:rsidR="00C44518">
        <w:t xml:space="preserve">place the womb of </w:t>
      </w:r>
      <w:r w:rsidRPr="00083482">
        <w:t xml:space="preserve">consciousness. This association of the conscious Self and the non-conscious environment happens by My will. Such association gives rise to all beings in the material world, from the mighty and powerful right </w:t>
      </w:r>
      <w:r w:rsidR="00967DB9" w:rsidRPr="00083482">
        <w:t>up to</w:t>
      </w:r>
      <w:r w:rsidRPr="00083482">
        <w:t xml:space="preserve"> the immobile.</w:t>
      </w:r>
    </w:p>
    <w:p w14:paraId="79761712" w14:textId="3DEC4555" w:rsidR="00EE69AD" w:rsidRPr="00083482" w:rsidRDefault="00EB3A34">
      <w:r w:rsidRPr="00083482">
        <w:t xml:space="preserve">In this </w:t>
      </w:r>
      <w:r w:rsidR="006100CD" w:rsidRPr="00083482">
        <w:t>Shloka</w:t>
      </w:r>
      <w:r w:rsidRPr="00083482">
        <w:t xml:space="preserve">, the environment - the huge universe - is called </w:t>
      </w:r>
      <w:r w:rsidRPr="00083482">
        <w:rPr>
          <w:noProof/>
          <w:lang w:bidi="sa-IN"/>
        </w:rPr>
        <w:t>[brahma]</w:t>
      </w:r>
      <w:r w:rsidRPr="00083482">
        <w:t xml:space="preserve">. It doesn't mean that it's the same as The Lord, who is also called by the same word. The word </w:t>
      </w:r>
      <w:r w:rsidRPr="00083482">
        <w:rPr>
          <w:noProof/>
          <w:lang w:bidi="sa-IN"/>
        </w:rPr>
        <w:t>[brahma]</w:t>
      </w:r>
      <w:r w:rsidRPr="00083482">
        <w:t xml:space="preserve"> is used to refer to our environment in other scriptures as well. For example, </w:t>
      </w:r>
      <w:r w:rsidRPr="00F772D5">
        <w:rPr>
          <w:noProof/>
          <w:sz w:val="18"/>
          <w:szCs w:val="18"/>
          <w:lang w:bidi="sa-IN"/>
        </w:rPr>
        <w:t>[mu</w:t>
      </w:r>
      <w:r w:rsidR="003E16A5">
        <w:rPr>
          <w:noProof/>
          <w:sz w:val="18"/>
          <w:szCs w:val="18"/>
          <w:lang w:bidi="sa-IN"/>
        </w:rPr>
        <w:t>M</w:t>
      </w:r>
      <w:r w:rsidRPr="00F772D5">
        <w:rPr>
          <w:noProof/>
          <w:sz w:val="18"/>
          <w:szCs w:val="18"/>
          <w:lang w:bidi="sa-IN"/>
        </w:rPr>
        <w:t>Daka</w:t>
      </w:r>
      <w:r w:rsidR="00F772D5" w:rsidRPr="00F772D5">
        <w:rPr>
          <w:noProof/>
          <w:sz w:val="18"/>
          <w:szCs w:val="18"/>
          <w:lang w:bidi="sa-IN"/>
        </w:rPr>
        <w:t>]</w:t>
      </w:r>
      <w:r w:rsidRPr="00F772D5">
        <w:rPr>
          <w:noProof/>
          <w:sz w:val="18"/>
          <w:szCs w:val="18"/>
          <w:lang w:bidi="sa-IN"/>
        </w:rPr>
        <w:t xml:space="preserve"> 1-1-9</w:t>
      </w:r>
      <w:r w:rsidRPr="00083482">
        <w:t xml:space="preserve"> says: 'From that, the universe called as </w:t>
      </w:r>
      <w:r w:rsidRPr="00083482">
        <w:rPr>
          <w:noProof/>
          <w:lang w:bidi="sa-IN"/>
        </w:rPr>
        <w:t>[brahma]</w:t>
      </w:r>
      <w:r w:rsidRPr="00083482">
        <w:t>, arises'.</w:t>
      </w:r>
      <w:r w:rsidR="00BE34E4">
        <w:t>x</w:t>
      </w:r>
    </w:p>
    <w:p w14:paraId="425FF3AB" w14:textId="0CE3DD95" w:rsidR="00EE69AD" w:rsidRPr="00083482" w:rsidRDefault="00EB3A34">
      <w:r w:rsidRPr="00083482">
        <w:t xml:space="preserve">In this way, the conscious and non-conscious exist as those who experience and that which is experienced. They </w:t>
      </w:r>
      <w:r w:rsidR="00AE522F">
        <w:t xml:space="preserve">exist in this way </w:t>
      </w:r>
      <w:r w:rsidRPr="00083482">
        <w:t>in all states of being. The</w:t>
      </w:r>
      <w:r w:rsidR="00AE522F">
        <w:t xml:space="preserve"> Lord is the inseparable essence of their existence</w:t>
      </w:r>
      <w:r w:rsidRPr="00083482">
        <w:t>. Several scriptures state this fact</w:t>
      </w:r>
      <w:r w:rsidR="00AE522F">
        <w:t xml:space="preserve"> and</w:t>
      </w:r>
      <w:r w:rsidRPr="00083482">
        <w:t xml:space="preserve"> </w:t>
      </w:r>
      <w:r w:rsidR="00AE522F">
        <w:t>they are quoted here once again</w:t>
      </w:r>
      <w:r w:rsidRPr="00083482">
        <w:t>:</w:t>
      </w:r>
    </w:p>
    <w:p w14:paraId="6C718AF9" w14:textId="301C3021" w:rsidR="00EE69AD" w:rsidRPr="00F772D5" w:rsidRDefault="00EB3A34">
      <w:pPr>
        <w:rPr>
          <w:sz w:val="18"/>
          <w:szCs w:val="18"/>
        </w:rPr>
      </w:pPr>
      <w:r w:rsidRPr="005E5D22">
        <w:rPr>
          <w:noProof/>
          <w:sz w:val="18"/>
          <w:szCs w:val="18"/>
          <w:lang w:bidi="sa-IN"/>
        </w:rPr>
        <w:t>[</w:t>
      </w:r>
      <w:r w:rsidR="005E5D22">
        <w:rPr>
          <w:noProof/>
          <w:sz w:val="18"/>
          <w:szCs w:val="18"/>
          <w:lang w:bidi="sa-IN"/>
        </w:rPr>
        <w:t>br’hadArAnyaka</w:t>
      </w:r>
      <w:r w:rsidRPr="005E5D22">
        <w:rPr>
          <w:noProof/>
          <w:sz w:val="18"/>
          <w:szCs w:val="18"/>
          <w:lang w:bidi="sa-IN"/>
        </w:rPr>
        <w:t>]</w:t>
      </w:r>
      <w:r w:rsidRPr="005E5D22">
        <w:rPr>
          <w:sz w:val="18"/>
          <w:szCs w:val="18"/>
        </w:rPr>
        <w:t>, 3-7-3:</w:t>
      </w:r>
      <w:r w:rsidR="00F772D5">
        <w:rPr>
          <w:sz w:val="18"/>
          <w:szCs w:val="18"/>
        </w:rPr>
        <w:t xml:space="preserve"> </w:t>
      </w:r>
      <w:r w:rsidRPr="00083482">
        <w:t xml:space="preserve">The One who is situated in the earth and pervades it; The One whom the earth does not know; The One whose </w:t>
      </w:r>
      <w:hyperlink w:anchor="universe_as_his_body" w:history="1">
        <w:r w:rsidRPr="00294F79">
          <w:rPr>
            <w:rStyle w:val="Hyperlink"/>
          </w:rPr>
          <w:t>body is the earth</w:t>
        </w:r>
      </w:hyperlink>
      <w:r w:rsidRPr="00083482">
        <w:t xml:space="preserve">; The One who controls the earth from its core. </w:t>
      </w:r>
    </w:p>
    <w:p w14:paraId="3DBBE010" w14:textId="66B79817" w:rsidR="00626C4C" w:rsidRPr="00626C4C" w:rsidRDefault="00626C4C">
      <w:pPr>
        <w:rPr>
          <w:i/>
          <w:iCs/>
        </w:rPr>
      </w:pPr>
      <w:r w:rsidRPr="00626C4C">
        <w:rPr>
          <w:i/>
          <w:iCs/>
        </w:rPr>
        <w:t>Let’s look at our relationship with the Lord.</w:t>
      </w:r>
    </w:p>
    <w:p w14:paraId="5AED53CA" w14:textId="77777777" w:rsidR="00EE69AD" w:rsidRPr="00083482" w:rsidRDefault="00EB3A34">
      <w:r w:rsidRPr="00083482">
        <w:t>Similarly, other scriptures describe how the Lord is related to the Self:</w:t>
      </w:r>
    </w:p>
    <w:p w14:paraId="67B1CD7B" w14:textId="70D2C045" w:rsidR="00EE69AD" w:rsidRPr="00F772D5" w:rsidRDefault="00EB3A34">
      <w:pPr>
        <w:rPr>
          <w:noProof/>
          <w:sz w:val="18"/>
          <w:szCs w:val="18"/>
          <w:lang w:bidi="sa-IN"/>
        </w:rPr>
      </w:pPr>
      <w:r w:rsidRPr="005E5D22">
        <w:rPr>
          <w:noProof/>
          <w:sz w:val="18"/>
          <w:szCs w:val="18"/>
          <w:lang w:bidi="sa-IN"/>
        </w:rPr>
        <w:lastRenderedPageBreak/>
        <w:t>[</w:t>
      </w:r>
      <w:r w:rsidR="005E5D22">
        <w:rPr>
          <w:noProof/>
          <w:sz w:val="18"/>
          <w:szCs w:val="18"/>
          <w:lang w:bidi="sa-IN"/>
        </w:rPr>
        <w:t>br’hadArAnyaka</w:t>
      </w:r>
      <w:r w:rsidRPr="005E5D22">
        <w:rPr>
          <w:noProof/>
          <w:sz w:val="18"/>
          <w:szCs w:val="18"/>
          <w:lang w:bidi="sa-IN"/>
        </w:rPr>
        <w:t>], 3-7-22:</w:t>
      </w:r>
      <w:r w:rsidR="00F772D5">
        <w:rPr>
          <w:noProof/>
          <w:sz w:val="18"/>
          <w:szCs w:val="18"/>
          <w:lang w:bidi="sa-IN"/>
        </w:rPr>
        <w:t xml:space="preserve"> </w:t>
      </w:r>
      <w:r w:rsidRPr="00083482">
        <w:t xml:space="preserve">The One who is situated in the Self and pervades it; The One whom the Self does not know; The One whose </w:t>
      </w:r>
      <w:hyperlink w:anchor="universe_as_his_body" w:history="1">
        <w:r w:rsidRPr="00083482">
          <w:rPr>
            <w:rStyle w:val="Hyperlink"/>
          </w:rPr>
          <w:t>body is the Self</w:t>
        </w:r>
      </w:hyperlink>
      <w:r w:rsidRPr="00083482">
        <w:t>; The One who controls the Self from its core.</w:t>
      </w:r>
    </w:p>
    <w:p w14:paraId="58F74C3F" w14:textId="6A8BFE79" w:rsidR="00F772D5" w:rsidRDefault="00AE522F">
      <w:r>
        <w:t xml:space="preserve">Identical </w:t>
      </w:r>
      <w:r w:rsidR="00EB3A34" w:rsidRPr="00083482">
        <w:t xml:space="preserve">statements are present in </w:t>
      </w:r>
      <w:r w:rsidR="00EB3A34" w:rsidRPr="005E5D22">
        <w:rPr>
          <w:noProof/>
          <w:sz w:val="18"/>
          <w:szCs w:val="18"/>
          <w:lang w:bidi="sa-IN"/>
        </w:rPr>
        <w:t>[subAla upanishat]</w:t>
      </w:r>
      <w:r w:rsidR="00EB3A34" w:rsidRPr="00083482">
        <w:t xml:space="preserve">, illustrating that the universe, our environment and the Self are the </w:t>
      </w:r>
      <w:hyperlink w:anchor="universe_as_his_body" w:history="1">
        <w:r w:rsidR="00EB3A34" w:rsidRPr="00083482">
          <w:rPr>
            <w:rStyle w:val="Hyperlink"/>
          </w:rPr>
          <w:t>body of the Lord</w:t>
        </w:r>
      </w:hyperlink>
      <w:r>
        <w:t>:</w:t>
      </w:r>
      <w:r w:rsidR="00EB3A34" w:rsidRPr="00083482">
        <w:t xml:space="preserve"> 'The One who is active inside the earth; The One </w:t>
      </w:r>
      <w:hyperlink w:anchor="universe_as_his_body" w:history="1">
        <w:r w:rsidR="00EB3A34" w:rsidRPr="00083482">
          <w:rPr>
            <w:rStyle w:val="Hyperlink"/>
          </w:rPr>
          <w:t>whose body is the earth</w:t>
        </w:r>
      </w:hyperlink>
      <w:r w:rsidR="00EB3A34" w:rsidRPr="00083482">
        <w:t xml:space="preserve">; The One whom the earth does not know', 'The One who is active in the Self; The One </w:t>
      </w:r>
      <w:hyperlink w:anchor="universe_as_his_body" w:history="1">
        <w:r w:rsidR="00EB3A34" w:rsidRPr="00083482">
          <w:rPr>
            <w:rStyle w:val="Hyperlink"/>
          </w:rPr>
          <w:t>whose body is the Self</w:t>
        </w:r>
      </w:hyperlink>
      <w:r w:rsidR="00EB3A34" w:rsidRPr="00083482">
        <w:t xml:space="preserve">; The One whom the Self does not know' and 'The One who is active in the perishable; The One </w:t>
      </w:r>
      <w:hyperlink w:anchor="universe_as_his_body" w:history="1">
        <w:r w:rsidR="00EB3A34" w:rsidRPr="00083482">
          <w:rPr>
            <w:rStyle w:val="Hyperlink"/>
          </w:rPr>
          <w:t>whose body it is</w:t>
        </w:r>
      </w:hyperlink>
      <w:r w:rsidR="00EB3A34" w:rsidRPr="00083482">
        <w:t>; The one who</w:t>
      </w:r>
      <w:r w:rsidR="00F772D5">
        <w:t>m the perishable does not know.</w:t>
      </w:r>
      <w:r w:rsidR="00EB3A34" w:rsidRPr="00083482">
        <w:t xml:space="preserve"> </w:t>
      </w:r>
    </w:p>
    <w:p w14:paraId="74AD4562" w14:textId="77777777" w:rsidR="008E4AF9" w:rsidRDefault="00EB3A34">
      <w:r w:rsidRPr="00083482">
        <w:t xml:space="preserve">In this way, Lord Narayana is the core Self of all beings, untainted by actions, distinct from the material world, shining forth, the one and only supreme entity. </w:t>
      </w:r>
    </w:p>
    <w:p w14:paraId="2B24D741" w14:textId="04CC9469" w:rsidR="00EE69AD" w:rsidRPr="00083482" w:rsidRDefault="00663200">
      <w:r>
        <w:t xml:space="preserve">This </w:t>
      </w:r>
      <w:r w:rsidR="0083346D">
        <w:t>Upanishad</w:t>
      </w:r>
      <w:r>
        <w:t xml:space="preserve"> uses </w:t>
      </w:r>
      <w:r w:rsidR="00EB3A34" w:rsidRPr="00083482">
        <w:t xml:space="preserve">the word 'perishable' to refer to everything without consciousness, which existed in </w:t>
      </w:r>
      <w:hyperlink w:anchor="subtle_singularity" w:history="1">
        <w:r w:rsidR="00EB3A34" w:rsidRPr="00A21100">
          <w:rPr>
            <w:rStyle w:val="Hyperlink"/>
          </w:rPr>
          <w:t>subtle form</w:t>
        </w:r>
      </w:hyperlink>
      <w:r w:rsidR="00EB3A34" w:rsidRPr="00083482">
        <w:t xml:space="preserve"> before creation. It is also called </w:t>
      </w:r>
      <w:r w:rsidR="00A21100">
        <w:t>[</w:t>
      </w:r>
      <w:r w:rsidR="00EB3A34" w:rsidRPr="00A21100">
        <w:t>tamas</w:t>
      </w:r>
      <w:r w:rsidR="00A21100">
        <w:t xml:space="preserve">]. The usage of </w:t>
      </w:r>
      <w:r w:rsidR="00440774">
        <w:t xml:space="preserve">the word [tamas] </w:t>
      </w:r>
      <w:r w:rsidR="00A21100">
        <w:t xml:space="preserve">to mean the </w:t>
      </w:r>
      <w:hyperlink w:anchor="subtle_singularity" w:history="1">
        <w:r w:rsidR="00A21100" w:rsidRPr="00A21100">
          <w:rPr>
            <w:rStyle w:val="Hyperlink"/>
          </w:rPr>
          <w:t>subtle environment</w:t>
        </w:r>
      </w:hyperlink>
      <w:r w:rsidR="00A21100">
        <w:t xml:space="preserve"> is </w:t>
      </w:r>
      <w:r w:rsidR="00EB3A34" w:rsidRPr="00083482">
        <w:t xml:space="preserve">evident in the same </w:t>
      </w:r>
      <w:r w:rsidR="0083346D" w:rsidRPr="00083482">
        <w:t>Upanishad</w:t>
      </w:r>
      <w:r w:rsidR="00EB3A34" w:rsidRPr="00083482">
        <w:t xml:space="preserve">: 'The body perishes in the Self and becomes subtle, </w:t>
      </w:r>
      <w:r w:rsidR="00440774">
        <w:t>taking the state of</w:t>
      </w:r>
      <w:r w:rsidR="00EB3A34" w:rsidRPr="00083482">
        <w:t xml:space="preserve"> </w:t>
      </w:r>
      <w:r w:rsidR="00A21100">
        <w:t>[</w:t>
      </w:r>
      <w:r w:rsidR="00EB3A34" w:rsidRPr="00A21100">
        <w:t>tamas</w:t>
      </w:r>
      <w:r w:rsidR="00A21100">
        <w:t>]'.</w:t>
      </w:r>
    </w:p>
    <w:p w14:paraId="3F629DD9" w14:textId="63BF7123" w:rsidR="00EE69AD" w:rsidRPr="00083482" w:rsidRDefault="00663200">
      <w:r>
        <w:t xml:space="preserve">These statements are reiterated in </w:t>
      </w:r>
      <w:r w:rsidR="00EB3A34" w:rsidRPr="00083482">
        <w:t xml:space="preserve">in </w:t>
      </w:r>
      <w:r w:rsidR="00EB3A34" w:rsidRPr="009B00A2">
        <w:rPr>
          <w:noProof/>
          <w:sz w:val="16"/>
          <w:szCs w:val="16"/>
          <w:lang w:bidi="sa-IN"/>
        </w:rPr>
        <w:t>[ya.A]</w:t>
      </w:r>
      <w:r w:rsidR="00EB3A34" w:rsidRPr="009B00A2">
        <w:rPr>
          <w:sz w:val="16"/>
          <w:szCs w:val="16"/>
        </w:rPr>
        <w:t>, 3-11-2</w:t>
      </w:r>
      <w:r w:rsidR="00EB3A34" w:rsidRPr="00083482">
        <w:t>: 'The Lord is the Self in</w:t>
      </w:r>
      <w:r w:rsidR="00440774">
        <w:t>side</w:t>
      </w:r>
      <w:r w:rsidR="00EB3A34" w:rsidRPr="00083482">
        <w:t xml:space="preserve"> everyone, controlling them'.</w:t>
      </w:r>
    </w:p>
    <w:p w14:paraId="1F11DED1" w14:textId="0AE4A565" w:rsidR="00663200" w:rsidRDefault="00EB3A34">
      <w:r w:rsidRPr="00083482">
        <w:t>In this way, everything</w:t>
      </w:r>
      <w:r w:rsidR="00663200">
        <w:t xml:space="preserve"> </w:t>
      </w:r>
      <w:r w:rsidRPr="00083482">
        <w:t xml:space="preserve">exists </w:t>
      </w:r>
      <w:hyperlink w:anchor="universe_as_his_body" w:history="1">
        <w:r w:rsidRPr="00083482">
          <w:rPr>
            <w:rStyle w:val="Hyperlink"/>
          </w:rPr>
          <w:t>as the Lord's body</w:t>
        </w:r>
      </w:hyperlink>
      <w:r w:rsidR="00663200">
        <w:t xml:space="preserve">, be it </w:t>
      </w:r>
      <w:r w:rsidR="00663200" w:rsidRPr="00083482">
        <w:t>cons</w:t>
      </w:r>
      <w:r w:rsidR="00663200">
        <w:t>cious</w:t>
      </w:r>
      <w:r w:rsidR="00663200" w:rsidRPr="00083482">
        <w:t xml:space="preserve"> </w:t>
      </w:r>
      <w:r w:rsidR="00663200">
        <w:t>or</w:t>
      </w:r>
      <w:r w:rsidR="00663200" w:rsidRPr="00083482">
        <w:t xml:space="preserve"> </w:t>
      </w:r>
      <w:r w:rsidR="00663200">
        <w:t>non-conscious,</w:t>
      </w:r>
      <w:r w:rsidR="00663200" w:rsidRPr="00663200">
        <w:t xml:space="preserve"> </w:t>
      </w:r>
      <w:r w:rsidR="00663200">
        <w:t>in every state of being.</w:t>
      </w:r>
      <w:r w:rsidRPr="00083482">
        <w:t xml:space="preserve"> </w:t>
      </w:r>
      <w:r w:rsidR="00663200">
        <w:t>In fact</w:t>
      </w:r>
      <w:r w:rsidRPr="00083482">
        <w:t xml:space="preserve">, </w:t>
      </w:r>
      <w:r w:rsidR="00663200">
        <w:t>everything is a form</w:t>
      </w:r>
      <w:r w:rsidRPr="00083482">
        <w:t xml:space="preserve"> of the Lord Himself. The Lord Himself exists as the </w:t>
      </w:r>
      <w:r w:rsidR="00440774">
        <w:t xml:space="preserve">origin </w:t>
      </w:r>
      <w:r w:rsidRPr="00083482">
        <w:t>of the universe</w:t>
      </w:r>
      <w:r w:rsidR="00440774">
        <w:t xml:space="preserve">, </w:t>
      </w:r>
      <w:r w:rsidR="00712A1E">
        <w:t xml:space="preserve">as </w:t>
      </w:r>
      <w:r w:rsidR="00663200">
        <w:t>a</w:t>
      </w:r>
      <w:r w:rsidRPr="00083482">
        <w:t xml:space="preserve"> </w:t>
      </w:r>
      <w:hyperlink w:anchor="subtle_singularity" w:history="1">
        <w:r w:rsidRPr="00663200">
          <w:rPr>
            <w:rStyle w:val="Hyperlink"/>
          </w:rPr>
          <w:t xml:space="preserve">subtle </w:t>
        </w:r>
        <w:r w:rsidR="00663200" w:rsidRPr="00663200">
          <w:rPr>
            <w:rStyle w:val="Hyperlink"/>
          </w:rPr>
          <w:t>singularity</w:t>
        </w:r>
      </w:hyperlink>
      <w:r w:rsidR="00663200">
        <w:t xml:space="preserve"> </w:t>
      </w:r>
      <w:r w:rsidRPr="00083482">
        <w:t>before creation. He exists as the effect as well</w:t>
      </w:r>
      <w:r w:rsidR="00663200">
        <w:t>, which is</w:t>
      </w:r>
      <w:r w:rsidRPr="00083482">
        <w:t xml:space="preserve"> the entire universe after creation. </w:t>
      </w:r>
    </w:p>
    <w:p w14:paraId="2C529DE5" w14:textId="78803779" w:rsidR="00626C4C" w:rsidRDefault="00626C4C" w:rsidP="00626C4C">
      <w:pPr>
        <w:pStyle w:val="ApplNotes"/>
      </w:pPr>
      <w:r>
        <w:t>The Lord is both the effect and the cause</w:t>
      </w:r>
    </w:p>
    <w:p w14:paraId="454E6161" w14:textId="7C0C368A" w:rsidR="00EE69AD" w:rsidRPr="00083482" w:rsidRDefault="00B46365">
      <w:r>
        <w:t>H</w:t>
      </w:r>
      <w:r w:rsidR="00663200">
        <w:t xml:space="preserve">ere are </w:t>
      </w:r>
      <w:r>
        <w:t xml:space="preserve">a few </w:t>
      </w:r>
      <w:r w:rsidR="00663200">
        <w:t>scriptures</w:t>
      </w:r>
      <w:r>
        <w:t xml:space="preserve"> that remind us of this fact. They</w:t>
      </w:r>
      <w:r w:rsidR="00663200">
        <w:t xml:space="preserve"> </w:t>
      </w:r>
      <w:r w:rsidR="00EB3A34" w:rsidRPr="00083482">
        <w:t>state that both the cause and the effect are the Lord Himself:</w:t>
      </w:r>
    </w:p>
    <w:p w14:paraId="2927301B" w14:textId="4C604BE6" w:rsidR="00EE69AD" w:rsidRPr="00663200" w:rsidRDefault="00EB3A34">
      <w:pPr>
        <w:rPr>
          <w:sz w:val="18"/>
          <w:szCs w:val="18"/>
        </w:rPr>
      </w:pPr>
      <w:r w:rsidRPr="00E33EAC">
        <w:rPr>
          <w:sz w:val="18"/>
          <w:szCs w:val="18"/>
        </w:rPr>
        <w:t xml:space="preserve">Starting with </w:t>
      </w:r>
      <w:r w:rsidRPr="00663200">
        <w:rPr>
          <w:noProof/>
          <w:sz w:val="16"/>
          <w:szCs w:val="16"/>
          <w:lang w:bidi="sa-IN"/>
        </w:rPr>
        <w:t>[ChAndOgya]</w:t>
      </w:r>
      <w:r w:rsidRPr="00663200">
        <w:rPr>
          <w:sz w:val="16"/>
          <w:szCs w:val="16"/>
        </w:rPr>
        <w:t>, 6-2-1</w:t>
      </w:r>
      <w:r w:rsidRPr="00E33EAC">
        <w:rPr>
          <w:sz w:val="18"/>
          <w:szCs w:val="18"/>
        </w:rPr>
        <w:t>:</w:t>
      </w:r>
      <w:r w:rsidR="00663200">
        <w:rPr>
          <w:sz w:val="18"/>
          <w:szCs w:val="18"/>
        </w:rPr>
        <w:t xml:space="preserve"> </w:t>
      </w:r>
      <w:r w:rsidRPr="009B00A2">
        <w:rPr>
          <w:noProof/>
          <w:sz w:val="16"/>
          <w:szCs w:val="20"/>
          <w:lang w:bidi="sa-IN"/>
        </w:rPr>
        <w:t>[sadEva saumyEdamagramAsIt EkamEvAdvitIyam]</w:t>
      </w:r>
    </w:p>
    <w:p w14:paraId="5F6D5100" w14:textId="1326851B" w:rsidR="00EE69AD" w:rsidRPr="00083482" w:rsidRDefault="00EB3A34">
      <w:r w:rsidRPr="00083482">
        <w:t xml:space="preserve">Prior to creation, this universe was present as </w:t>
      </w:r>
      <w:r w:rsidRPr="00083482">
        <w:rPr>
          <w:noProof/>
          <w:lang w:bidi="sa-IN"/>
        </w:rPr>
        <w:t>[sat]</w:t>
      </w:r>
      <w:r w:rsidRPr="00083482">
        <w:t xml:space="preserve"> - a subtle form, indistinguishable from the Lord. It alone </w:t>
      </w:r>
      <w:r w:rsidR="00B46365">
        <w:t>existed, there was nothing else.</w:t>
      </w:r>
    </w:p>
    <w:p w14:paraId="6AB4B4FD" w14:textId="4220973A" w:rsidR="00EE69AD" w:rsidRPr="00083482" w:rsidRDefault="00EB3A34" w:rsidP="00663200">
      <w:pPr>
        <w:spacing w:line="0" w:lineRule="atLeast"/>
      </w:pPr>
      <w:r w:rsidRPr="009B00A2">
        <w:rPr>
          <w:noProof/>
          <w:sz w:val="16"/>
          <w:szCs w:val="16"/>
          <w:lang w:bidi="sa-IN"/>
        </w:rPr>
        <w:t>[ChAndOgya]</w:t>
      </w:r>
      <w:r w:rsidRPr="009B00A2">
        <w:rPr>
          <w:sz w:val="16"/>
          <w:szCs w:val="16"/>
        </w:rPr>
        <w:t>, 6-2-3</w:t>
      </w:r>
      <w:r w:rsidRPr="00E33EAC">
        <w:rPr>
          <w:sz w:val="18"/>
          <w:szCs w:val="18"/>
        </w:rPr>
        <w:t>:</w:t>
      </w:r>
      <w:r w:rsidR="00663200">
        <w:t xml:space="preserve"> </w:t>
      </w:r>
      <w:r w:rsidRPr="009B00A2">
        <w:rPr>
          <w:noProof/>
          <w:sz w:val="16"/>
          <w:szCs w:val="20"/>
          <w:lang w:bidi="sa-IN"/>
        </w:rPr>
        <w:t>[tadaikShata bahusyAm prajayEyEti tattEjO_sr'jata]</w:t>
      </w:r>
    </w:p>
    <w:p w14:paraId="31902B59" w14:textId="2263A1C5" w:rsidR="00EE69AD" w:rsidRPr="00083482" w:rsidRDefault="00EB3A34">
      <w:r w:rsidRPr="00083482">
        <w:t>It willed to become many</w:t>
      </w:r>
      <w:r w:rsidR="009B00A2">
        <w:t>.</w:t>
      </w:r>
      <w:r w:rsidRPr="00083482">
        <w:t xml:space="preserve"> </w:t>
      </w:r>
      <w:r w:rsidR="009B00A2">
        <w:t>It</w:t>
      </w:r>
      <w:r w:rsidRPr="00083482">
        <w:t xml:space="preserve"> created energy a</w:t>
      </w:r>
      <w:r w:rsidR="00B46365">
        <w:t>nd the material world.</w:t>
      </w:r>
    </w:p>
    <w:p w14:paraId="42D05D60" w14:textId="2A9EE62F" w:rsidR="00EE69AD" w:rsidRPr="00663200" w:rsidRDefault="00EB3A34" w:rsidP="00663200">
      <w:pPr>
        <w:spacing w:line="0" w:lineRule="atLeast"/>
        <w:rPr>
          <w:sz w:val="18"/>
          <w:szCs w:val="18"/>
        </w:rPr>
      </w:pPr>
      <w:r w:rsidRPr="009B00A2">
        <w:rPr>
          <w:noProof/>
          <w:sz w:val="16"/>
          <w:szCs w:val="16"/>
          <w:lang w:bidi="sa-IN"/>
        </w:rPr>
        <w:t>[ChAndOgya]</w:t>
      </w:r>
      <w:r w:rsidRPr="009B00A2">
        <w:rPr>
          <w:sz w:val="16"/>
          <w:szCs w:val="16"/>
        </w:rPr>
        <w:t>, 6-8-6</w:t>
      </w:r>
      <w:r w:rsidRPr="00E33EAC">
        <w:rPr>
          <w:sz w:val="18"/>
          <w:szCs w:val="18"/>
        </w:rPr>
        <w:t>:</w:t>
      </w:r>
      <w:r w:rsidR="00663200">
        <w:rPr>
          <w:sz w:val="18"/>
          <w:szCs w:val="18"/>
        </w:rPr>
        <w:t xml:space="preserve"> </w:t>
      </w:r>
      <w:r w:rsidRPr="009B00A2">
        <w:rPr>
          <w:noProof/>
          <w:sz w:val="16"/>
          <w:szCs w:val="20"/>
          <w:lang w:bidi="sa-IN"/>
        </w:rPr>
        <w:t>[sanmUlA: sOmya imA: sarvAn prajA: sadAyatanA: satpratiShThA:]</w:t>
      </w:r>
    </w:p>
    <w:p w14:paraId="4E9B0C16" w14:textId="7382D5DA" w:rsidR="00EE69AD" w:rsidRPr="00083482" w:rsidRDefault="00EB3A34">
      <w:r w:rsidRPr="00083482">
        <w:t xml:space="preserve">It is the origin of everything and everyone. It - this </w:t>
      </w:r>
      <w:r w:rsidRPr="00083482">
        <w:rPr>
          <w:noProof/>
          <w:lang w:bidi="sa-IN"/>
        </w:rPr>
        <w:t>[sat]</w:t>
      </w:r>
      <w:r w:rsidRPr="00083482">
        <w:t xml:space="preserve"> - is the place of residence for all beings, The One in which all beings re</w:t>
      </w:r>
      <w:r w:rsidR="00B46365">
        <w:t>turn when the universe perishes.</w:t>
      </w:r>
    </w:p>
    <w:p w14:paraId="7820C58F" w14:textId="4A763776" w:rsidR="00EE69AD" w:rsidRPr="00663200" w:rsidRDefault="00EB3A34" w:rsidP="00663200">
      <w:pPr>
        <w:spacing w:line="0" w:lineRule="atLeast"/>
        <w:rPr>
          <w:sz w:val="18"/>
          <w:szCs w:val="18"/>
        </w:rPr>
      </w:pPr>
      <w:r w:rsidRPr="009B00A2">
        <w:rPr>
          <w:noProof/>
          <w:sz w:val="16"/>
          <w:szCs w:val="16"/>
          <w:lang w:bidi="sa-IN"/>
        </w:rPr>
        <w:t>[ChAndOgya]</w:t>
      </w:r>
      <w:r w:rsidRPr="009B00A2">
        <w:rPr>
          <w:sz w:val="16"/>
          <w:szCs w:val="16"/>
        </w:rPr>
        <w:t>, 6-8-7</w:t>
      </w:r>
      <w:r w:rsidRPr="00E33EAC">
        <w:rPr>
          <w:sz w:val="18"/>
          <w:szCs w:val="18"/>
        </w:rPr>
        <w:t>:</w:t>
      </w:r>
      <w:r w:rsidR="00663200">
        <w:rPr>
          <w:sz w:val="18"/>
          <w:szCs w:val="18"/>
        </w:rPr>
        <w:t xml:space="preserve"> </w:t>
      </w:r>
      <w:r w:rsidRPr="009B00A2">
        <w:rPr>
          <w:noProof/>
          <w:sz w:val="16"/>
          <w:szCs w:val="20"/>
          <w:lang w:bidi="sa-IN"/>
        </w:rPr>
        <w:t>[aitadAtmyam idam sarvam tat satyam sa AtmA tat tvam asi shvEtakEtO]</w:t>
      </w:r>
    </w:p>
    <w:p w14:paraId="1C47EDD8" w14:textId="5DA97329" w:rsidR="00EE69AD" w:rsidRPr="00083482" w:rsidRDefault="00EB3A34">
      <w:r w:rsidRPr="00083482">
        <w:t>This is at the core, present as the Self inside everything. This is</w:t>
      </w:r>
      <w:r w:rsidR="00B46365">
        <w:t xml:space="preserve"> the truth. You are such a Self.</w:t>
      </w:r>
    </w:p>
    <w:p w14:paraId="0E7C4AB8" w14:textId="663F2FA8" w:rsidR="00EE69AD" w:rsidRPr="00083482" w:rsidRDefault="00EB3A34">
      <w:r w:rsidRPr="00083482">
        <w:t xml:space="preserve">The </w:t>
      </w:r>
      <w:r w:rsidRPr="009B00A2">
        <w:rPr>
          <w:noProof/>
          <w:sz w:val="16"/>
          <w:szCs w:val="16"/>
          <w:lang w:bidi="sa-IN"/>
        </w:rPr>
        <w:t>[taittarIya]</w:t>
      </w:r>
      <w:r w:rsidRPr="009B00A2">
        <w:rPr>
          <w:sz w:val="16"/>
          <w:szCs w:val="16"/>
        </w:rPr>
        <w:t>, 2-6</w:t>
      </w:r>
      <w:r w:rsidRPr="00083482">
        <w:t xml:space="preserve"> starts with 'He </w:t>
      </w:r>
      <w:r w:rsidR="00F06CB6">
        <w:t>willed</w:t>
      </w:r>
      <w:r w:rsidRPr="00083482">
        <w:t xml:space="preserve"> to be many beings. He gave thought to it. He created all of this</w:t>
      </w:r>
      <w:r w:rsidR="00626C4C">
        <w:t xml:space="preserve"> by his thought</w:t>
      </w:r>
      <w:r w:rsidRPr="00083482">
        <w:t>', going on to state</w:t>
      </w:r>
      <w:r w:rsidR="00626C4C">
        <w:t xml:space="preserve">: </w:t>
      </w:r>
      <w:r w:rsidRPr="00083482">
        <w:t>'The Ultimate Consciousness became the co</w:t>
      </w:r>
      <w:r w:rsidR="00626C4C">
        <w:t>nscious and the non-conscious'.</w:t>
      </w:r>
    </w:p>
    <w:p w14:paraId="4A345086" w14:textId="4438BC74" w:rsidR="00EE69AD" w:rsidRPr="00083482" w:rsidRDefault="00626C4C">
      <w:r>
        <w:t>T</w:t>
      </w:r>
      <w:r w:rsidR="003E16A5">
        <w:t>his</w:t>
      </w:r>
      <w:r w:rsidR="00B46365">
        <w:t xml:space="preserve"> </w:t>
      </w:r>
      <w:r w:rsidR="009B00A2">
        <w:t xml:space="preserve">is repeated </w:t>
      </w:r>
      <w:r w:rsidR="00B46365">
        <w:t xml:space="preserve">in the Chandogya </w:t>
      </w:r>
      <w:r w:rsidR="005A1DD2">
        <w:t>Upanishad</w:t>
      </w:r>
      <w:r w:rsidR="00B46365">
        <w:t xml:space="preserve">, </w:t>
      </w:r>
      <w:r w:rsidR="009B00A2">
        <w:t xml:space="preserve">as in </w:t>
      </w:r>
      <w:r w:rsidR="00EB3A34" w:rsidRPr="009B00A2">
        <w:rPr>
          <w:noProof/>
          <w:sz w:val="16"/>
          <w:szCs w:val="16"/>
          <w:lang w:bidi="sa-IN"/>
        </w:rPr>
        <w:t>[ChAndOgya]</w:t>
      </w:r>
      <w:r w:rsidR="00EB3A34" w:rsidRPr="009B00A2">
        <w:rPr>
          <w:sz w:val="16"/>
          <w:szCs w:val="16"/>
        </w:rPr>
        <w:t>, 6-3-2</w:t>
      </w:r>
      <w:r w:rsidR="00EB3A34" w:rsidRPr="00083482">
        <w:t>:</w:t>
      </w:r>
    </w:p>
    <w:p w14:paraId="5401F84C" w14:textId="36EBA6EB" w:rsidR="00EE69AD" w:rsidRPr="00083482" w:rsidRDefault="00EB3A34">
      <w:r w:rsidRPr="00083482">
        <w:lastRenderedPageBreak/>
        <w:t>I enter the core of the three powers - energy, liquids and solids - and en</w:t>
      </w:r>
      <w:r w:rsidR="00B46365">
        <w:t>able them to be called by names</w:t>
      </w:r>
      <w:r w:rsidR="00626C4C">
        <w:t xml:space="preserve"> and be recognized by form</w:t>
      </w:r>
      <w:r w:rsidRPr="00083482">
        <w:t>.</w:t>
      </w:r>
    </w:p>
    <w:p w14:paraId="7197A000" w14:textId="775D09A4" w:rsidR="005A1DD2" w:rsidRDefault="00626C4C">
      <w:r>
        <w:t>T</w:t>
      </w:r>
      <w:r w:rsidR="00EB3A34" w:rsidRPr="00083482">
        <w:t xml:space="preserve">he </w:t>
      </w:r>
      <w:r w:rsidR="00EB3A34" w:rsidRPr="009B00A2">
        <w:rPr>
          <w:noProof/>
          <w:sz w:val="16"/>
          <w:szCs w:val="16"/>
          <w:lang w:bidi="sa-IN"/>
        </w:rPr>
        <w:t>[taittarIya]</w:t>
      </w:r>
      <w:r w:rsidR="00EB3A34" w:rsidRPr="009B00A2">
        <w:rPr>
          <w:sz w:val="16"/>
          <w:szCs w:val="16"/>
        </w:rPr>
        <w:t>, 2-6</w:t>
      </w:r>
      <w:r w:rsidR="00EB3A34" w:rsidRPr="00083482">
        <w:t xml:space="preserve"> </w:t>
      </w:r>
      <w:r w:rsidR="00B46365">
        <w:t xml:space="preserve">also </w:t>
      </w:r>
      <w:r w:rsidR="00EB3A34" w:rsidRPr="00083482">
        <w:t>states:</w:t>
      </w:r>
      <w:r w:rsidR="009B00A2">
        <w:t xml:space="preserve"> </w:t>
      </w:r>
      <w:r w:rsidR="00EB3A34" w:rsidRPr="00083482">
        <w:t xml:space="preserve">Creating this universe, </w:t>
      </w:r>
      <w:proofErr w:type="gramStart"/>
      <w:r w:rsidR="00EB3A34" w:rsidRPr="00083482">
        <w:t>It</w:t>
      </w:r>
      <w:proofErr w:type="gramEnd"/>
      <w:r w:rsidR="00EB3A34" w:rsidRPr="00083482">
        <w:t xml:space="preserve"> entered and pervaded </w:t>
      </w:r>
      <w:r w:rsidR="005A1DD2">
        <w:t>that universe itself</w:t>
      </w:r>
      <w:r w:rsidR="00EB3A34" w:rsidRPr="00083482">
        <w:t xml:space="preserve">; having pervaded, It gave rise to the Self and its association with the environment, the power to discern and the lack of it too. This </w:t>
      </w:r>
      <w:r w:rsidR="00EB3A34" w:rsidRPr="00083482">
        <w:rPr>
          <w:noProof/>
          <w:lang w:bidi="sa-IN"/>
        </w:rPr>
        <w:t>[sat]</w:t>
      </w:r>
      <w:r w:rsidR="00EB3A34" w:rsidRPr="00083482">
        <w:t xml:space="preserve"> is The Lord. He</w:t>
      </w:r>
      <w:r w:rsidR="005A1DD2">
        <w:t xml:space="preserve"> became</w:t>
      </w:r>
      <w:r w:rsidR="00EB3A34" w:rsidRPr="00083482">
        <w:t xml:space="preserve"> the conscious Self and the non-conscious environment</w:t>
      </w:r>
      <w:r w:rsidR="005A1DD2">
        <w:t>.</w:t>
      </w:r>
    </w:p>
    <w:p w14:paraId="01B43F61" w14:textId="60E20EE4" w:rsidR="00EE69AD" w:rsidRPr="00083482" w:rsidRDefault="00EB3A34">
      <w:r w:rsidRPr="00083482">
        <w:t>Before the time of creation, only an undivided entity existed without the possibility to distinguish and name anything. Only after the Lord's act of creation, this entity was separated into things that could be distinguished and named.</w:t>
      </w:r>
    </w:p>
    <w:p w14:paraId="7AF01B5D" w14:textId="57CB42A5" w:rsidR="00EE69AD" w:rsidRPr="00083482" w:rsidRDefault="00EB3A34">
      <w:r w:rsidRPr="00B46365">
        <w:rPr>
          <w:noProof/>
          <w:sz w:val="16"/>
          <w:szCs w:val="16"/>
          <w:lang w:bidi="sa-IN"/>
        </w:rPr>
        <w:t>[</w:t>
      </w:r>
      <w:r w:rsidR="005E5D22" w:rsidRPr="00B46365">
        <w:rPr>
          <w:noProof/>
          <w:sz w:val="16"/>
          <w:szCs w:val="16"/>
          <w:lang w:bidi="sa-IN"/>
        </w:rPr>
        <w:t>br’hadArAnyaka</w:t>
      </w:r>
      <w:r w:rsidRPr="00B46365">
        <w:rPr>
          <w:noProof/>
          <w:sz w:val="16"/>
          <w:szCs w:val="16"/>
          <w:lang w:bidi="sa-IN"/>
        </w:rPr>
        <w:t>]</w:t>
      </w:r>
      <w:r w:rsidRPr="00B46365">
        <w:rPr>
          <w:sz w:val="16"/>
          <w:szCs w:val="16"/>
        </w:rPr>
        <w:t>, 1-4-7</w:t>
      </w:r>
      <w:r w:rsidRPr="00083482">
        <w:t xml:space="preserve"> also states the same:</w:t>
      </w:r>
    </w:p>
    <w:p w14:paraId="6856C8A7" w14:textId="29AD89E8" w:rsidR="00EE69AD" w:rsidRPr="00083482" w:rsidRDefault="00EB3A34">
      <w:r w:rsidRPr="00083482">
        <w:t>All of this existed without being distinct, before the time of creation. The Lord made them distinct, after which they could be called by names.</w:t>
      </w:r>
    </w:p>
    <w:p w14:paraId="645CA7FA" w14:textId="601DEAA7" w:rsidR="00EE69AD" w:rsidRPr="00083482" w:rsidRDefault="00EB3A34">
      <w:r w:rsidRPr="00083482">
        <w:t>Hence the gross universe, which is the effect</w:t>
      </w:r>
      <w:r w:rsidR="00B46365">
        <w:t xml:space="preserve"> of creation</w:t>
      </w:r>
      <w:r w:rsidRPr="00083482">
        <w:t xml:space="preserve">, as well as the </w:t>
      </w:r>
      <w:hyperlink w:anchor="subtle_singularity" w:history="1">
        <w:r w:rsidRPr="00B46365">
          <w:rPr>
            <w:rStyle w:val="Hyperlink"/>
          </w:rPr>
          <w:t>subtle cause</w:t>
        </w:r>
      </w:hyperlink>
      <w:r w:rsidRPr="00083482">
        <w:t xml:space="preserve"> that existed before creation, </w:t>
      </w:r>
      <w:r w:rsidR="005A1DD2">
        <w:t>all</w:t>
      </w:r>
      <w:r w:rsidR="00227B6D">
        <w:t xml:space="preserve"> </w:t>
      </w:r>
      <w:r w:rsidRPr="00083482">
        <w:t>conscious and non-conscious</w:t>
      </w:r>
      <w:r w:rsidR="005A1DD2">
        <w:t xml:space="preserve"> things</w:t>
      </w:r>
      <w:r w:rsidR="00B46365">
        <w:t xml:space="preserve"> </w:t>
      </w:r>
      <w:hyperlink w:anchor="universe_as_his_body" w:history="1">
        <w:r w:rsidR="005A1DD2">
          <w:rPr>
            <w:rStyle w:val="Hyperlink"/>
          </w:rPr>
          <w:t>are</w:t>
        </w:r>
        <w:r w:rsidRPr="00083482">
          <w:rPr>
            <w:rStyle w:val="Hyperlink"/>
          </w:rPr>
          <w:t xml:space="preserve"> the Lord's body</w:t>
        </w:r>
      </w:hyperlink>
      <w:r w:rsidRPr="00083482">
        <w:t xml:space="preserve">. The effect is not different from the cause. In this way, </w:t>
      </w:r>
      <w:r w:rsidR="00227B6D">
        <w:t xml:space="preserve">by </w:t>
      </w:r>
      <w:r w:rsidRPr="00083482">
        <w:t>knowing the cause</w:t>
      </w:r>
      <w:r w:rsidR="00227B6D">
        <w:t>,</w:t>
      </w:r>
      <w:r w:rsidRPr="00083482">
        <w:t xml:space="preserve"> we know everything that's created out of it. It is appropriate to say that knowledge of one gives </w:t>
      </w:r>
      <w:r w:rsidR="00227B6D">
        <w:t xml:space="preserve">the </w:t>
      </w:r>
      <w:r w:rsidRPr="00083482">
        <w:t xml:space="preserve">knowledge of everything. </w:t>
      </w:r>
    </w:p>
    <w:p w14:paraId="1C5A2CD1" w14:textId="5CA58215" w:rsidR="005A1DD2" w:rsidRPr="005A1DD2" w:rsidRDefault="005A1DD2">
      <w:pPr>
        <w:rPr>
          <w:i/>
          <w:iCs/>
        </w:rPr>
      </w:pPr>
      <w:r>
        <w:rPr>
          <w:i/>
          <w:iCs/>
        </w:rPr>
        <w:t xml:space="preserve">For example: A pot is made out of clay. It’s possible to consider the pot as clay, while acknowledging that they have different characteristics and uses. Knowing the properties of clay enables us to know a pot and everything else that’s made out of clay. </w:t>
      </w:r>
    </w:p>
    <w:p w14:paraId="51A4FE95" w14:textId="13AC8636" w:rsidR="00EE69AD" w:rsidRPr="00083482" w:rsidRDefault="00EB3A34">
      <w:r w:rsidRPr="00083482">
        <w:t xml:space="preserve">Quoting </w:t>
      </w:r>
      <w:r w:rsidRPr="00227B6D">
        <w:rPr>
          <w:noProof/>
          <w:sz w:val="16"/>
          <w:szCs w:val="16"/>
          <w:lang w:bidi="sa-IN"/>
        </w:rPr>
        <w:t>[ChAndOgya]</w:t>
      </w:r>
      <w:r w:rsidRPr="00227B6D">
        <w:rPr>
          <w:sz w:val="16"/>
          <w:szCs w:val="16"/>
        </w:rPr>
        <w:t>, 6-3-2</w:t>
      </w:r>
      <w:r w:rsidRPr="00083482">
        <w:t xml:space="preserve"> again:</w:t>
      </w:r>
    </w:p>
    <w:p w14:paraId="39854235" w14:textId="77777777" w:rsidR="00227B6D" w:rsidRDefault="00EB3A34" w:rsidP="005E5D22">
      <w:r w:rsidRPr="00083482">
        <w:t xml:space="preserve">'I enter the three powers - energy, liquids and solids - by being at the core of every Self and distinguish them to be called by names' - The 'three powers' here denote the non-conscious elements in the environment. The Lord enters them as the core of the Self in each object, which enables them to be distinguished, recognized and named. </w:t>
      </w:r>
    </w:p>
    <w:p w14:paraId="41C76F06" w14:textId="4849C63F" w:rsidR="00EE69AD" w:rsidRPr="00083482" w:rsidRDefault="00EB3A34" w:rsidP="005E5D22">
      <w:r w:rsidRPr="00083482">
        <w:t xml:space="preserve">In this way, every sound and expression </w:t>
      </w:r>
      <w:proofErr w:type="gramStart"/>
      <w:r w:rsidRPr="00083482">
        <w:t>addresses</w:t>
      </w:r>
      <w:proofErr w:type="gramEnd"/>
      <w:r w:rsidRPr="00083482">
        <w:t xml:space="preserve"> the Lord, who is adorned with the Self and its inanimate matter. </w:t>
      </w:r>
      <w:proofErr w:type="gramStart"/>
      <w:r w:rsidRPr="00083482">
        <w:t>Thus</w:t>
      </w:r>
      <w:proofErr w:type="gramEnd"/>
      <w:r w:rsidRPr="00083482">
        <w:t xml:space="preserve"> the Lord, who is present as the ultimate cause, has equivalence with everything that's created - this is the primary meaning embedded here.</w:t>
      </w:r>
    </w:p>
    <w:p w14:paraId="61AEB0E1" w14:textId="3ADCEF15" w:rsidR="005904FB" w:rsidRPr="005904FB" w:rsidRDefault="005904FB" w:rsidP="005E5D22">
      <w:pPr>
        <w:rPr>
          <w:i/>
          <w:iCs/>
        </w:rPr>
      </w:pPr>
      <w:r>
        <w:rPr>
          <w:i/>
          <w:iCs/>
        </w:rPr>
        <w:t>If the Lord has equivalence to everything, does it mean He has ignorance as well?</w:t>
      </w:r>
    </w:p>
    <w:p w14:paraId="68552C10" w14:textId="2ECB6E78" w:rsidR="00227B6D" w:rsidRDefault="00EB3A34" w:rsidP="005E5D22">
      <w:r w:rsidRPr="00083482">
        <w:t>It is already said that the Lord is the material cause of the universe</w:t>
      </w:r>
      <w:r w:rsidR="004219E8">
        <w:t xml:space="preserve"> </w:t>
      </w:r>
      <w:r w:rsidRPr="00083482">
        <w:t xml:space="preserve">with </w:t>
      </w:r>
      <w:r w:rsidR="004219E8">
        <w:t xml:space="preserve">its </w:t>
      </w:r>
      <w:r w:rsidRPr="00083482">
        <w:t xml:space="preserve">conscious </w:t>
      </w:r>
      <w:r w:rsidR="004219E8">
        <w:t xml:space="preserve">beings </w:t>
      </w:r>
      <w:r w:rsidRPr="00083482">
        <w:t>and non-conscious</w:t>
      </w:r>
      <w:r w:rsidR="004219E8">
        <w:t xml:space="preserve"> things</w:t>
      </w:r>
      <w:r w:rsidR="00227B6D">
        <w:t xml:space="preserve">. He is </w:t>
      </w:r>
      <w:r w:rsidRPr="00083482">
        <w:t xml:space="preserve">the subtle form before creation as well as the gross result of creation - the universe we are in. Being the material cause implies that the Lord Himself became the conscious Self and the non-conscious environment. </w:t>
      </w:r>
    </w:p>
    <w:p w14:paraId="1AFB0B4E" w14:textId="268849F7" w:rsidR="00EE69AD" w:rsidRDefault="00EB3A34" w:rsidP="005E5D22">
      <w:r w:rsidRPr="00083482">
        <w:t xml:space="preserve">Though the Lord has the Self and the environment </w:t>
      </w:r>
      <w:hyperlink w:anchor="universe_as_his_body" w:history="1">
        <w:r w:rsidRPr="00083482">
          <w:rPr>
            <w:rStyle w:val="Hyperlink"/>
          </w:rPr>
          <w:t>as His body</w:t>
        </w:r>
      </w:hyperlink>
      <w:r w:rsidRPr="00083482">
        <w:t xml:space="preserve">, even though He is the material cause of their association, He remains distinct from them - the characteristics of the Lord are not mixed up with the characteristics of the Self or the environment. </w:t>
      </w:r>
    </w:p>
    <w:p w14:paraId="2BED65CF" w14:textId="32A226AD" w:rsidR="00EE69AD" w:rsidRPr="005E5D22" w:rsidRDefault="00EB3A34" w:rsidP="005E5D22">
      <w:pPr>
        <w:rPr>
          <w:i/>
          <w:iCs/>
        </w:rPr>
      </w:pPr>
      <w:r w:rsidRPr="005E5D22">
        <w:rPr>
          <w:i/>
          <w:iCs/>
        </w:rPr>
        <w:lastRenderedPageBreak/>
        <w:t xml:space="preserve">How is </w:t>
      </w:r>
      <w:r w:rsidR="00227B6D">
        <w:rPr>
          <w:i/>
          <w:iCs/>
        </w:rPr>
        <w:t>it</w:t>
      </w:r>
      <w:r w:rsidRPr="005E5D22">
        <w:rPr>
          <w:i/>
          <w:iCs/>
        </w:rPr>
        <w:t xml:space="preserve"> possible</w:t>
      </w:r>
      <w:r w:rsidR="00227B6D">
        <w:rPr>
          <w:i/>
          <w:iCs/>
        </w:rPr>
        <w:t xml:space="preserve"> that</w:t>
      </w:r>
      <w:r w:rsidRPr="005E5D22">
        <w:rPr>
          <w:i/>
          <w:iCs/>
        </w:rPr>
        <w:t xml:space="preserve"> the </w:t>
      </w:r>
      <w:r w:rsidR="00227B6D">
        <w:rPr>
          <w:i/>
          <w:iCs/>
        </w:rPr>
        <w:t xml:space="preserve">Self and the environment remain distinct, even though they are part of the Lord’s </w:t>
      </w:r>
      <w:hyperlink w:anchor="universe_as_his_body" w:history="1">
        <w:r w:rsidRPr="005E5D22">
          <w:rPr>
            <w:rStyle w:val="Hyperlink"/>
            <w:i/>
            <w:iCs/>
          </w:rPr>
          <w:t>body</w:t>
        </w:r>
      </w:hyperlink>
      <w:r w:rsidR="00227B6D">
        <w:rPr>
          <w:i/>
          <w:iCs/>
        </w:rPr>
        <w:t>? Here’</w:t>
      </w:r>
      <w:r w:rsidRPr="005E5D22">
        <w:rPr>
          <w:i/>
          <w:iCs/>
        </w:rPr>
        <w:t xml:space="preserve">s an analogy: </w:t>
      </w:r>
    </w:p>
    <w:p w14:paraId="4D679210" w14:textId="50EE480A" w:rsidR="00EE69AD" w:rsidRPr="00083482" w:rsidRDefault="00EB3A34">
      <w:r w:rsidRPr="00083482">
        <w:t xml:space="preserve">Just as colorful threads that are white, black or red come together to create cloth, the thread and the cloth remain distinct with different characteristics. </w:t>
      </w:r>
      <w:r w:rsidR="005904FB">
        <w:t xml:space="preserve">While </w:t>
      </w:r>
      <w:r w:rsidRPr="00083482">
        <w:t>threads are the only material cause of a colorful cloth, each color is localized to the thread that went into making the cloth - even in the resulting cloth, the colors don't mix. The characteristics of the cloth are distinct from those of the threads.</w:t>
      </w:r>
    </w:p>
    <w:p w14:paraId="7A05B496" w14:textId="77777777" w:rsidR="00227B6D" w:rsidRPr="00083482" w:rsidRDefault="00227B6D" w:rsidP="00227B6D">
      <w:pPr>
        <w:pStyle w:val="ApplNotes"/>
      </w:pPr>
      <w:r>
        <w:t>The Self and the environment are effects of the Lord’s creation</w:t>
      </w:r>
    </w:p>
    <w:p w14:paraId="195B3DD1" w14:textId="5FB31265" w:rsidR="00EE69AD" w:rsidRPr="00083482" w:rsidRDefault="005904FB">
      <w:r>
        <w:t>T</w:t>
      </w:r>
      <w:r w:rsidR="00EB3A34" w:rsidRPr="00083482">
        <w:t xml:space="preserve">he Self, the environment and the Lord </w:t>
      </w:r>
      <w:r>
        <w:t xml:space="preserve">combine to be </w:t>
      </w:r>
      <w:r w:rsidR="00EB3A34" w:rsidRPr="00083482">
        <w:t xml:space="preserve">the material cause of this world. </w:t>
      </w:r>
      <w:r w:rsidR="00227B6D">
        <w:t xml:space="preserve">While </w:t>
      </w:r>
      <w:r w:rsidR="00EB3A34" w:rsidRPr="00083482">
        <w:t>they are effect</w:t>
      </w:r>
      <w:r w:rsidR="00227B6D">
        <w:t>s</w:t>
      </w:r>
      <w:r w:rsidR="00EB3A34" w:rsidRPr="00083482">
        <w:t xml:space="preserve"> of the Lord's creation, their characteristics don't get mixed up. The Self remains the one who experiences; the environment is the one that’s experienced and the Lord is the One who </w:t>
      </w:r>
      <w:r w:rsidR="00A1540F" w:rsidRPr="00083482">
        <w:t>controls</w:t>
      </w:r>
      <w:r w:rsidR="00227B6D">
        <w:t>.</w:t>
      </w:r>
    </w:p>
    <w:p w14:paraId="3F82AB9D" w14:textId="77777777" w:rsidR="00227B6D" w:rsidRDefault="00EB3A34">
      <w:r w:rsidRPr="00083482">
        <w:t xml:space="preserve">Threads, which normally remain separate, are woven together at the will of a weaver at some instant. These threads are both the material cause and the effect. </w:t>
      </w:r>
    </w:p>
    <w:p w14:paraId="5C5F31C6" w14:textId="12FE880B" w:rsidR="00EE69AD" w:rsidRPr="00083482" w:rsidRDefault="00EB3A34">
      <w:r w:rsidRPr="00083482">
        <w:t xml:space="preserve">Similarly, the Self and the environment in all states of being - either the subtle form before creation or the gross form after creation - are the </w:t>
      </w:r>
      <w:hyperlink w:anchor="universe_as_his_body" w:history="1">
        <w:r w:rsidRPr="00083482">
          <w:rPr>
            <w:rStyle w:val="Hyperlink"/>
          </w:rPr>
          <w:t>body of the Lord</w:t>
        </w:r>
      </w:hyperlink>
      <w:r w:rsidRPr="00083482">
        <w:t xml:space="preserve">. They exist as entities only in the form of the </w:t>
      </w:r>
      <w:hyperlink w:anchor="universe_as_his_body" w:history="1">
        <w:r w:rsidRPr="00083482">
          <w:rPr>
            <w:rStyle w:val="Hyperlink"/>
          </w:rPr>
          <w:t>Lord's body</w:t>
        </w:r>
      </w:hyperlink>
      <w:r w:rsidRPr="00083482">
        <w:t xml:space="preserve">. Their form is the Lord Himself, both as the cause and the observed effect. He is the One addressed by all words, all the time - This is His </w:t>
      </w:r>
      <w:r w:rsidR="00A1540F" w:rsidRPr="00083482">
        <w:t>specialty</w:t>
      </w:r>
      <w:r w:rsidRPr="00083482">
        <w:t xml:space="preserve">. </w:t>
      </w:r>
    </w:p>
    <w:p w14:paraId="7B1B7D0B" w14:textId="7B6AE496" w:rsidR="00227B6D" w:rsidRDefault="00EB3A34">
      <w:r w:rsidRPr="00083482">
        <w:t xml:space="preserve">The environment, the Self and the Lord have distinct characteristics </w:t>
      </w:r>
      <w:r w:rsidR="00227B6D">
        <w:t>–</w:t>
      </w:r>
      <w:r w:rsidRPr="00083482">
        <w:t xml:space="preserve"> The environment is in</w:t>
      </w:r>
      <w:r w:rsidR="00227B6D">
        <w:t xml:space="preserve">animate, without consciousness; </w:t>
      </w:r>
      <w:r w:rsidRPr="00083482">
        <w:t>The Self is knowledge, which is limited in its expression according to the actions committed by the Self</w:t>
      </w:r>
      <w:r w:rsidR="00227B6D">
        <w:t xml:space="preserve">; </w:t>
      </w:r>
      <w:r w:rsidRPr="00083482">
        <w:t xml:space="preserve">The Lord </w:t>
      </w:r>
      <w:r w:rsidR="00227B6D">
        <w:t xml:space="preserve">always </w:t>
      </w:r>
      <w:r w:rsidRPr="00083482">
        <w:t xml:space="preserve">has infinite knowledge. </w:t>
      </w:r>
    </w:p>
    <w:p w14:paraId="4CDE0FAF" w14:textId="77777777" w:rsidR="0083785A" w:rsidRDefault="0083785A">
      <w:r>
        <w:t>A</w:t>
      </w:r>
      <w:r w:rsidR="00EB3A34" w:rsidRPr="00083482">
        <w:t>s in the case of threads combining to make cloth</w:t>
      </w:r>
      <w:r>
        <w:t>, their characteristics remain distinct and don’t get mixed up</w:t>
      </w:r>
      <w:r w:rsidR="00EB3A34" w:rsidRPr="00083482">
        <w:t xml:space="preserve">. Given this, it's easy to recognize that the Lord's characteristic remains unchanged even after He enters everything in the created universe. </w:t>
      </w:r>
    </w:p>
    <w:p w14:paraId="4B055145" w14:textId="6DE3CBBB" w:rsidR="00EE69AD" w:rsidRPr="00083482" w:rsidRDefault="00EB3A34">
      <w:r w:rsidRPr="00083482">
        <w:t>We realize again</w:t>
      </w:r>
      <w:r w:rsidR="0083785A">
        <w:t>: I</w:t>
      </w:r>
      <w:r w:rsidRPr="00083482">
        <w:t>n addition to being the cause, The Lord is also the effect of creation</w:t>
      </w:r>
      <w:r w:rsidR="0083785A">
        <w:t xml:space="preserve"> with its </w:t>
      </w:r>
      <w:r w:rsidRPr="00083482">
        <w:t>variety of entities that have various names and classifications</w:t>
      </w:r>
      <w:r w:rsidR="0083785A">
        <w:t>.</w:t>
      </w:r>
      <w:r w:rsidRPr="00083482">
        <w:t xml:space="preserve"> </w:t>
      </w:r>
      <w:r w:rsidR="0083785A">
        <w:t>The Lord is</w:t>
      </w:r>
      <w:r w:rsidRPr="00083482">
        <w:t xml:space="preserve"> present as the Ultimate Self inside everything. The word 'effect' </w:t>
      </w:r>
      <w:r w:rsidR="00E520EA">
        <w:t xml:space="preserve">just means that a </w:t>
      </w:r>
      <w:r w:rsidRPr="00083482">
        <w:t>different state of being</w:t>
      </w:r>
      <w:r w:rsidR="00E520EA">
        <w:t xml:space="preserve"> is attained</w:t>
      </w:r>
      <w:r w:rsidRPr="00083482">
        <w:t>.</w:t>
      </w:r>
    </w:p>
    <w:p w14:paraId="260BA3D4" w14:textId="77777777" w:rsidR="00EE69AD" w:rsidRPr="00083482" w:rsidRDefault="00EB3A34">
      <w:r w:rsidRPr="00083482">
        <w:t>Those who vouch for the Lord as being 'without form and without qualities' mean that the Lord is devoid of any limiting qualities.</w:t>
      </w:r>
    </w:p>
    <w:p w14:paraId="121E2F28" w14:textId="68FC8A5D" w:rsidR="0083785A" w:rsidRDefault="00EB3A34">
      <w:r w:rsidRPr="0083785A">
        <w:rPr>
          <w:noProof/>
          <w:sz w:val="16"/>
          <w:szCs w:val="16"/>
          <w:lang w:bidi="sa-IN"/>
        </w:rPr>
        <w:t>[ChAndOgya, daharavidyA]</w:t>
      </w:r>
      <w:r w:rsidRPr="0083785A">
        <w:rPr>
          <w:sz w:val="16"/>
          <w:szCs w:val="16"/>
        </w:rPr>
        <w:t>, 8-1-5</w:t>
      </w:r>
      <w:r w:rsidRPr="00083482">
        <w:t xml:space="preserve"> describes that the following qualities are present in a small space inside our hearts: First, it is </w:t>
      </w:r>
      <w:r w:rsidR="00C07628">
        <w:t>stated</w:t>
      </w:r>
      <w:r w:rsidRPr="00083482">
        <w:t xml:space="preserve"> that this space is without limitations: Without flaws, without ageing, without death, without sorrow, without hunger, without thirst. </w:t>
      </w:r>
      <w:r w:rsidR="00E520EA">
        <w:t>The Lord is present in this space. His</w:t>
      </w:r>
      <w:r w:rsidRPr="00083482">
        <w:t xml:space="preserve"> auspicious qualities are described: He</w:t>
      </w:r>
      <w:r w:rsidR="00E520EA">
        <w:t xml:space="preserve"> </w:t>
      </w:r>
      <w:r w:rsidRPr="00083482">
        <w:t xml:space="preserve">has everything He </w:t>
      </w:r>
      <w:r w:rsidR="00F06CB6">
        <w:t>wished;</w:t>
      </w:r>
      <w:r w:rsidRPr="00083482">
        <w:t xml:space="preserve"> His every will is realized.</w:t>
      </w:r>
    </w:p>
    <w:p w14:paraId="2798B4BD" w14:textId="1FD12AA2" w:rsidR="00EE69AD" w:rsidRPr="00083482" w:rsidRDefault="0083785A">
      <w:r>
        <w:t>The Lord is without limitations.</w:t>
      </w:r>
      <w:r w:rsidR="00EB3A34" w:rsidRPr="00083482">
        <w:t xml:space="preserve"> </w:t>
      </w:r>
      <w:r>
        <w:t>The word ‘</w:t>
      </w:r>
      <w:hyperlink w:anchor="satva_rajas_tamas" w:history="1">
        <w:r w:rsidRPr="0083785A">
          <w:rPr>
            <w:rStyle w:val="Hyperlink"/>
          </w:rPr>
          <w:t>qualities</w:t>
        </w:r>
      </w:hyperlink>
      <w:r>
        <w:t>’ often refers to our limitations. H</w:t>
      </w:r>
      <w:r w:rsidR="00EB3A34" w:rsidRPr="00083482">
        <w:t>ence the statement is made in some scriptures that 'The Lord is without qualities'.</w:t>
      </w:r>
    </w:p>
    <w:p w14:paraId="285A7D65" w14:textId="77777777" w:rsidR="00EE69AD" w:rsidRPr="00083482" w:rsidRDefault="00EB3A34">
      <w:r w:rsidRPr="00083482">
        <w:lastRenderedPageBreak/>
        <w:t>Certain scriptures describe the Lord as having a form of pure knowledge. They refer to the form of the Lord, who knows everything and is all-powerful, as being represented by pure knowledge that shines forth by its own strength. The form of the Lord is knowledge; He is devoid of limitations and has all auspicious qualities.</w:t>
      </w:r>
    </w:p>
    <w:p w14:paraId="32895127" w14:textId="77777777" w:rsidR="00EE69AD" w:rsidRPr="00083482" w:rsidRDefault="00EB3A34">
      <w:r w:rsidRPr="00083482">
        <w:t xml:space="preserve">As said in </w:t>
      </w:r>
      <w:r w:rsidRPr="0083785A">
        <w:rPr>
          <w:noProof/>
          <w:sz w:val="16"/>
          <w:szCs w:val="16"/>
          <w:lang w:bidi="sa-IN"/>
        </w:rPr>
        <w:t>[muNDaka]</w:t>
      </w:r>
      <w:r w:rsidRPr="0083785A">
        <w:rPr>
          <w:sz w:val="16"/>
          <w:szCs w:val="16"/>
        </w:rPr>
        <w:t>, 1-1-9</w:t>
      </w:r>
      <w:r w:rsidRPr="00083482">
        <w:t>:</w:t>
      </w:r>
    </w:p>
    <w:p w14:paraId="58FB0741" w14:textId="0635B17C" w:rsidR="00EE69AD" w:rsidRPr="00083482" w:rsidRDefault="00EB3A34">
      <w:r w:rsidRPr="00083482">
        <w:t>He knows the broad expanse of knowledg</w:t>
      </w:r>
      <w:r w:rsidR="0083785A">
        <w:t>e and has depth in each subject.</w:t>
      </w:r>
    </w:p>
    <w:p w14:paraId="31522A65" w14:textId="77777777" w:rsidR="00EE69AD" w:rsidRPr="00083482" w:rsidRDefault="00EB3A34">
      <w:r w:rsidRPr="00083482">
        <w:t xml:space="preserve">In </w:t>
      </w:r>
      <w:r w:rsidRPr="0083785A">
        <w:rPr>
          <w:noProof/>
          <w:sz w:val="16"/>
          <w:szCs w:val="16"/>
          <w:lang w:bidi="sa-IN"/>
        </w:rPr>
        <w:t>[shvEtAshvatara]</w:t>
      </w:r>
      <w:r w:rsidRPr="0083785A">
        <w:rPr>
          <w:sz w:val="16"/>
          <w:szCs w:val="16"/>
        </w:rPr>
        <w:t>, 6-8</w:t>
      </w:r>
      <w:r w:rsidRPr="00083482">
        <w:t>:</w:t>
      </w:r>
    </w:p>
    <w:p w14:paraId="3831401B" w14:textId="51DBE09D" w:rsidR="00EE69AD" w:rsidRPr="00083482" w:rsidRDefault="00EB3A34">
      <w:r w:rsidRPr="00083482">
        <w:t xml:space="preserve">The Lord's ultimate strength is heard in many different ways. This strength is natural to Him, so are his </w:t>
      </w:r>
      <w:r w:rsidR="0083785A">
        <w:t>knowledge, power and activities.</w:t>
      </w:r>
    </w:p>
    <w:p w14:paraId="5475165C" w14:textId="47222CC5" w:rsidR="00EE69AD" w:rsidRPr="00083482" w:rsidRDefault="00EB3A34">
      <w:r w:rsidRPr="00442729">
        <w:rPr>
          <w:noProof/>
          <w:sz w:val="16"/>
          <w:szCs w:val="16"/>
          <w:lang w:bidi="sa-IN"/>
        </w:rPr>
        <w:t>[</w:t>
      </w:r>
      <w:r w:rsidR="005E5D22" w:rsidRPr="00442729">
        <w:rPr>
          <w:noProof/>
          <w:sz w:val="16"/>
          <w:szCs w:val="16"/>
          <w:lang w:bidi="sa-IN"/>
        </w:rPr>
        <w:t>br’hadArAnyaka</w:t>
      </w:r>
      <w:r w:rsidRPr="00442729">
        <w:rPr>
          <w:noProof/>
          <w:sz w:val="16"/>
          <w:szCs w:val="16"/>
          <w:lang w:bidi="sa-IN"/>
        </w:rPr>
        <w:t>]</w:t>
      </w:r>
      <w:r w:rsidRPr="00442729">
        <w:rPr>
          <w:sz w:val="16"/>
          <w:szCs w:val="16"/>
        </w:rPr>
        <w:t>, 2-4-14</w:t>
      </w:r>
      <w:r w:rsidRPr="00E33EAC">
        <w:rPr>
          <w:sz w:val="18"/>
          <w:szCs w:val="18"/>
        </w:rPr>
        <w:t xml:space="preserve"> remarks</w:t>
      </w:r>
      <w:r w:rsidRPr="00083482">
        <w:t>:</w:t>
      </w:r>
    </w:p>
    <w:p w14:paraId="2AE7BD5C" w14:textId="1486BE19" w:rsidR="00EE69AD" w:rsidRPr="00083482" w:rsidRDefault="00EB3A34">
      <w:r w:rsidRPr="00083482">
        <w:t xml:space="preserve">With what should we </w:t>
      </w:r>
      <w:r w:rsidR="0083785A">
        <w:t>know the One who is the knower?</w:t>
      </w:r>
      <w:r w:rsidRPr="00083482">
        <w:t xml:space="preserve"> </w:t>
      </w:r>
      <w:r w:rsidR="0083785A">
        <w:t>This question reflects that</w:t>
      </w:r>
      <w:r w:rsidRPr="00083482">
        <w:t xml:space="preserve"> we can know the Lord, who knows everything and is knowledge Himself, </w:t>
      </w:r>
      <w:r w:rsidR="0083785A">
        <w:t xml:space="preserve">only </w:t>
      </w:r>
      <w:r w:rsidR="002D4DDE">
        <w:t>with</w:t>
      </w:r>
      <w:r w:rsidR="0083785A">
        <w:t xml:space="preserve"> His</w:t>
      </w:r>
      <w:r w:rsidR="002D4DDE">
        <w:t xml:space="preserve"> grace</w:t>
      </w:r>
      <w:r w:rsidRPr="00083482">
        <w:t>.</w:t>
      </w:r>
    </w:p>
    <w:p w14:paraId="30E2BE7B" w14:textId="375924A8" w:rsidR="00EE69AD" w:rsidRPr="00083482" w:rsidRDefault="00EB3A34">
      <w:r w:rsidRPr="00083482">
        <w:t xml:space="preserve">The statement in </w:t>
      </w:r>
      <w:r w:rsidRPr="001B6D60">
        <w:rPr>
          <w:noProof/>
          <w:sz w:val="16"/>
          <w:szCs w:val="16"/>
          <w:lang w:bidi="sa-IN"/>
        </w:rPr>
        <w:t>[taittarIya]</w:t>
      </w:r>
      <w:r w:rsidRPr="001B6D60">
        <w:rPr>
          <w:sz w:val="16"/>
          <w:szCs w:val="16"/>
        </w:rPr>
        <w:t>, 2-1</w:t>
      </w:r>
      <w:r w:rsidRPr="00083482">
        <w:t>:</w:t>
      </w:r>
      <w:r w:rsidR="001B6D60">
        <w:t xml:space="preserve"> </w:t>
      </w:r>
      <w:r w:rsidRPr="001B6D60">
        <w:rPr>
          <w:noProof/>
          <w:sz w:val="16"/>
          <w:szCs w:val="20"/>
          <w:lang w:bidi="sa-IN"/>
        </w:rPr>
        <w:t>[satyam jnAnam anantam brahma]</w:t>
      </w:r>
    </w:p>
    <w:p w14:paraId="20CC66C6" w14:textId="3A4BF306" w:rsidR="00EE69AD" w:rsidRPr="00083482" w:rsidRDefault="00EB3A34">
      <w:r w:rsidRPr="00083482">
        <w:t>'The Lord is the truth, knowledge and is without an end'</w:t>
      </w:r>
      <w:r w:rsidR="001B6D60">
        <w:t xml:space="preserve"> </w:t>
      </w:r>
      <w:r w:rsidRPr="00083482">
        <w:t>- Refers to the Lord in the form of knowledge that shows itself. When we are rid of the influence of our deeds, this knowledge shines forth by itself and we realize the Lord.</w:t>
      </w:r>
    </w:p>
    <w:p w14:paraId="5C8F75F2" w14:textId="77777777" w:rsidR="00EE69AD" w:rsidRPr="00083482" w:rsidRDefault="00EB3A34">
      <w:r w:rsidRPr="00083482">
        <w:t>Many scriptures state that the Lord became the universe with all its beings. Let's look at them next:</w:t>
      </w:r>
    </w:p>
    <w:p w14:paraId="06ACB1B7" w14:textId="2AF161B5" w:rsidR="00EE69AD" w:rsidRPr="00083482" w:rsidRDefault="00EB3A34">
      <w:r w:rsidRPr="001B6D60">
        <w:rPr>
          <w:noProof/>
          <w:sz w:val="16"/>
          <w:szCs w:val="16"/>
          <w:lang w:bidi="sa-IN"/>
        </w:rPr>
        <w:t>[taittarIya]</w:t>
      </w:r>
      <w:r w:rsidRPr="001B6D60">
        <w:rPr>
          <w:sz w:val="16"/>
          <w:szCs w:val="16"/>
        </w:rPr>
        <w:t>, 2-6</w:t>
      </w:r>
      <w:r w:rsidRPr="00E33EAC">
        <w:rPr>
          <w:sz w:val="18"/>
          <w:szCs w:val="18"/>
        </w:rPr>
        <w:t xml:space="preserve"> </w:t>
      </w:r>
      <w:r w:rsidRPr="00083482">
        <w:t xml:space="preserve">says: 'The Lord wished to become many'. So also does the </w:t>
      </w:r>
      <w:r w:rsidRPr="001B6D60">
        <w:rPr>
          <w:noProof/>
          <w:sz w:val="16"/>
          <w:szCs w:val="16"/>
          <w:lang w:bidi="sa-IN"/>
        </w:rPr>
        <w:t>[ChAndOgya]</w:t>
      </w:r>
      <w:r w:rsidRPr="001B6D60">
        <w:rPr>
          <w:sz w:val="16"/>
          <w:szCs w:val="16"/>
        </w:rPr>
        <w:t>, 6-2-3</w:t>
      </w:r>
      <w:r w:rsidRPr="00083482">
        <w:t xml:space="preserve">: 'The Lord willed to be many' and the </w:t>
      </w:r>
      <w:r w:rsidRPr="001B6D60">
        <w:rPr>
          <w:noProof/>
          <w:sz w:val="16"/>
          <w:szCs w:val="16"/>
          <w:lang w:bidi="sa-IN"/>
        </w:rPr>
        <w:t>[</w:t>
      </w:r>
      <w:r w:rsidR="005E5D22" w:rsidRPr="001B6D60">
        <w:rPr>
          <w:noProof/>
          <w:sz w:val="16"/>
          <w:szCs w:val="16"/>
          <w:lang w:bidi="sa-IN"/>
        </w:rPr>
        <w:t>br’hadArAnyaka</w:t>
      </w:r>
      <w:r w:rsidRPr="001B6D60">
        <w:rPr>
          <w:noProof/>
          <w:sz w:val="16"/>
          <w:szCs w:val="16"/>
          <w:lang w:bidi="sa-IN"/>
        </w:rPr>
        <w:t>]</w:t>
      </w:r>
      <w:r w:rsidRPr="001B6D60">
        <w:rPr>
          <w:sz w:val="16"/>
          <w:szCs w:val="16"/>
        </w:rPr>
        <w:t>, 1-4-7</w:t>
      </w:r>
      <w:r w:rsidRPr="00083482">
        <w:t>: 'It distinguished itself into many forms and names'. All of them state that the Lord Himself is present in many forms by His own will - this constitutes all of the various states and forms in which we see things.</w:t>
      </w:r>
    </w:p>
    <w:p w14:paraId="2A2A6311" w14:textId="796F3800" w:rsidR="00EE69AD" w:rsidRPr="00083482" w:rsidRDefault="008D2591">
      <w:r>
        <w:t xml:space="preserve">Several scriptures </w:t>
      </w:r>
      <w:r w:rsidR="00295C60">
        <w:t>state that n</w:t>
      </w:r>
      <w:r>
        <w:t xml:space="preserve">othing exists </w:t>
      </w:r>
      <w:r w:rsidR="00EB3A34" w:rsidRPr="00083482">
        <w:t xml:space="preserve">without having the Lord at the core of </w:t>
      </w:r>
      <w:r>
        <w:t>its</w:t>
      </w:r>
      <w:r w:rsidR="00EB3A34" w:rsidRPr="00083482">
        <w:t xml:space="preserve"> Self</w:t>
      </w:r>
      <w:r w:rsidR="00295C60">
        <w:t>. T</w:t>
      </w:r>
      <w:r w:rsidR="00295C60" w:rsidRPr="00083482">
        <w:t xml:space="preserve">he existence of many </w:t>
      </w:r>
      <w:r w:rsidR="00295C60">
        <w:t>independent</w:t>
      </w:r>
      <w:r w:rsidR="00295C60" w:rsidRPr="00083482">
        <w:t xml:space="preserve"> things</w:t>
      </w:r>
      <w:r w:rsidR="00295C60">
        <w:t xml:space="preserve"> is a myth</w:t>
      </w:r>
      <w:r w:rsidR="00EB3A34" w:rsidRPr="00083482">
        <w:t>:</w:t>
      </w:r>
    </w:p>
    <w:p w14:paraId="7B1160AB" w14:textId="37664168" w:rsidR="00EE69AD" w:rsidRPr="00083482" w:rsidRDefault="00EB3A34">
      <w:r w:rsidRPr="008D2591">
        <w:rPr>
          <w:noProof/>
          <w:sz w:val="16"/>
          <w:szCs w:val="16"/>
          <w:lang w:bidi="sa-IN"/>
        </w:rPr>
        <w:t>[kaThOpanishat]</w:t>
      </w:r>
      <w:r w:rsidRPr="008D2591">
        <w:rPr>
          <w:sz w:val="16"/>
          <w:szCs w:val="16"/>
        </w:rPr>
        <w:t>, 2-2-10</w:t>
      </w:r>
      <w:r w:rsidRPr="00083482">
        <w:t xml:space="preserve"> starts with:</w:t>
      </w:r>
      <w:r w:rsidR="0083346D">
        <w:t xml:space="preserve"> </w:t>
      </w:r>
      <w:r w:rsidRPr="00083482">
        <w:t xml:space="preserve">'The person who sees differently over here will go from one death to another' and goes on to say: </w:t>
      </w:r>
      <w:r w:rsidRPr="00295C60">
        <w:rPr>
          <w:noProof/>
          <w:sz w:val="16"/>
          <w:szCs w:val="20"/>
          <w:lang w:bidi="sa-IN"/>
        </w:rPr>
        <w:t>[nEha nAnA_sti kinchana]</w:t>
      </w:r>
      <w:r w:rsidRPr="00083482">
        <w:t xml:space="preserve"> - 'Many different things don't exist here'.</w:t>
      </w:r>
    </w:p>
    <w:p w14:paraId="122EFFCF" w14:textId="77777777" w:rsidR="00295C60" w:rsidRDefault="00EB3A34">
      <w:r w:rsidRPr="00083482">
        <w:t xml:space="preserve">Similarly, </w:t>
      </w:r>
      <w:r w:rsidRPr="008D2591">
        <w:rPr>
          <w:noProof/>
          <w:sz w:val="16"/>
          <w:szCs w:val="16"/>
          <w:lang w:bidi="sa-IN"/>
        </w:rPr>
        <w:t>[</w:t>
      </w:r>
      <w:r w:rsidR="005E5D22" w:rsidRPr="008D2591">
        <w:rPr>
          <w:noProof/>
          <w:sz w:val="16"/>
          <w:szCs w:val="16"/>
          <w:lang w:bidi="sa-IN"/>
        </w:rPr>
        <w:t>br’hadArAnyaka</w:t>
      </w:r>
      <w:r w:rsidRPr="008D2591">
        <w:rPr>
          <w:noProof/>
          <w:sz w:val="16"/>
          <w:szCs w:val="16"/>
          <w:lang w:bidi="sa-IN"/>
        </w:rPr>
        <w:t>]</w:t>
      </w:r>
      <w:r w:rsidRPr="008D2591">
        <w:rPr>
          <w:sz w:val="16"/>
          <w:szCs w:val="16"/>
        </w:rPr>
        <w:t>, 2-4-14</w:t>
      </w:r>
      <w:r w:rsidRPr="00083482">
        <w:t xml:space="preserve"> says:</w:t>
      </w:r>
      <w:r w:rsidR="00295C60">
        <w:t xml:space="preserve"> </w:t>
      </w:r>
      <w:r w:rsidRPr="00083482">
        <w:t xml:space="preserve">'The person who believes that there is a second thing separate from the Lord will see various different things. The person who believes that everything has the Lord as the ultimate Self - what does he see, using what does he see?' </w:t>
      </w:r>
    </w:p>
    <w:p w14:paraId="44FEC903" w14:textId="301860EC" w:rsidR="00EE69AD" w:rsidRPr="00295C60" w:rsidRDefault="00EB3A34">
      <w:r w:rsidRPr="00083482">
        <w:rPr>
          <w:i/>
        </w:rPr>
        <w:t>Meaning, both the eye and the object of sight have the Lord as their Self.</w:t>
      </w:r>
    </w:p>
    <w:p w14:paraId="38B5DDB5" w14:textId="77777777" w:rsidR="008D2591" w:rsidRDefault="00EB3A34">
      <w:r w:rsidRPr="00083482">
        <w:t xml:space="preserve">Quoting </w:t>
      </w:r>
      <w:r w:rsidRPr="008D2591">
        <w:rPr>
          <w:noProof/>
          <w:sz w:val="16"/>
          <w:szCs w:val="16"/>
          <w:lang w:bidi="sa-IN"/>
        </w:rPr>
        <w:t>[ChAndOgya]</w:t>
      </w:r>
      <w:r w:rsidRPr="008D2591">
        <w:rPr>
          <w:sz w:val="16"/>
          <w:szCs w:val="16"/>
        </w:rPr>
        <w:t>, 6-2-3</w:t>
      </w:r>
      <w:r w:rsidRPr="00083482">
        <w:t xml:space="preserve"> again: 'It gave rise to many'</w:t>
      </w:r>
      <w:r w:rsidR="008D2591">
        <w:t>.</w:t>
      </w:r>
    </w:p>
    <w:p w14:paraId="7326651F" w14:textId="1F599964" w:rsidR="00894590" w:rsidRDefault="00894590" w:rsidP="00894590">
      <w:pPr>
        <w:pStyle w:val="ApplNotes"/>
      </w:pPr>
      <w:r>
        <w:t>The Self and the environment have their own characteristics, while being part of the Lord’s form.</w:t>
      </w:r>
    </w:p>
    <w:p w14:paraId="7D72402B" w14:textId="7105D063" w:rsidR="00EE69AD" w:rsidRPr="00083482" w:rsidRDefault="008D2591">
      <w:r>
        <w:t>S</w:t>
      </w:r>
      <w:r w:rsidR="00EB3A34" w:rsidRPr="00083482">
        <w:t xml:space="preserve">criptures like these state that the many things we experience are the Lord's form, created by the Lord's will. Of course, this does not </w:t>
      </w:r>
      <w:r>
        <w:t>deny</w:t>
      </w:r>
      <w:r w:rsidR="00EB3A34" w:rsidRPr="00083482">
        <w:t xml:space="preserve"> the existence </w:t>
      </w:r>
      <w:r w:rsidR="00295C60">
        <w:t xml:space="preserve">of the Lord in multiple forms, resulting in the </w:t>
      </w:r>
      <w:r w:rsidR="00EB3A34" w:rsidRPr="00083482">
        <w:t xml:space="preserve">experience of multiple things. </w:t>
      </w:r>
    </w:p>
    <w:p w14:paraId="2314A7C9" w14:textId="31E4F24C" w:rsidR="00EE69AD" w:rsidRPr="00083482" w:rsidRDefault="008D2591">
      <w:r>
        <w:lastRenderedPageBreak/>
        <w:t>S</w:t>
      </w:r>
      <w:r w:rsidR="00EB3A34" w:rsidRPr="00083482">
        <w:t xml:space="preserve">tatements like the one in </w:t>
      </w:r>
      <w:r w:rsidR="00EB3A34" w:rsidRPr="008D2591">
        <w:rPr>
          <w:noProof/>
          <w:sz w:val="16"/>
          <w:szCs w:val="16"/>
          <w:lang w:bidi="sa-IN"/>
        </w:rPr>
        <w:t>[</w:t>
      </w:r>
      <w:r w:rsidR="005E5D22" w:rsidRPr="008D2591">
        <w:rPr>
          <w:noProof/>
          <w:sz w:val="16"/>
          <w:szCs w:val="16"/>
          <w:lang w:bidi="sa-IN"/>
        </w:rPr>
        <w:t>br’hadArAnyaka</w:t>
      </w:r>
      <w:r w:rsidR="00EB3A34" w:rsidRPr="008D2591">
        <w:rPr>
          <w:noProof/>
          <w:sz w:val="16"/>
          <w:szCs w:val="16"/>
          <w:lang w:bidi="sa-IN"/>
        </w:rPr>
        <w:t>]</w:t>
      </w:r>
      <w:r w:rsidR="00EB3A34" w:rsidRPr="008D2591">
        <w:rPr>
          <w:sz w:val="16"/>
          <w:szCs w:val="16"/>
        </w:rPr>
        <w:t>, 4-5-15</w:t>
      </w:r>
      <w:r w:rsidR="00EB3A34" w:rsidRPr="00083482">
        <w:t xml:space="preserve">: 'When a person sees everything as his Self' </w:t>
      </w:r>
      <w:r>
        <w:t xml:space="preserve">- may </w:t>
      </w:r>
      <w:r w:rsidR="00EB3A34" w:rsidRPr="00083482">
        <w:t xml:space="preserve">seem like </w:t>
      </w:r>
      <w:r>
        <w:t>they deny</w:t>
      </w:r>
      <w:r w:rsidR="00EB3A34" w:rsidRPr="00083482">
        <w:t xml:space="preserve"> variety</w:t>
      </w:r>
      <w:r>
        <w:t>.</w:t>
      </w:r>
      <w:r w:rsidR="00EB3A34" w:rsidRPr="00083482">
        <w:t xml:space="preserve"> </w:t>
      </w:r>
      <w:r>
        <w:t xml:space="preserve">Yet, </w:t>
      </w:r>
      <w:r w:rsidR="00EB3A34" w:rsidRPr="00083482">
        <w:t>their meaning is realized by keeping in mind that everything is</w:t>
      </w:r>
      <w:r w:rsidR="00A1540F">
        <w:t xml:space="preserve"> a form of the Lord. Further re</w:t>
      </w:r>
      <w:r w:rsidR="00EB3A34" w:rsidRPr="00083482">
        <w:t xml:space="preserve">inforcing this, </w:t>
      </w:r>
      <w:r w:rsidR="00EB3A34" w:rsidRPr="008D2591">
        <w:rPr>
          <w:noProof/>
          <w:sz w:val="16"/>
          <w:szCs w:val="20"/>
          <w:lang w:bidi="sa-IN"/>
        </w:rPr>
        <w:t>[</w:t>
      </w:r>
      <w:r w:rsidR="005E5D22" w:rsidRPr="008D2591">
        <w:rPr>
          <w:noProof/>
          <w:sz w:val="16"/>
          <w:szCs w:val="20"/>
          <w:lang w:bidi="sa-IN"/>
        </w:rPr>
        <w:t>br’hadArAnyaka</w:t>
      </w:r>
      <w:r w:rsidR="00EB3A34" w:rsidRPr="008D2591">
        <w:rPr>
          <w:noProof/>
          <w:sz w:val="16"/>
          <w:szCs w:val="20"/>
          <w:lang w:bidi="sa-IN"/>
        </w:rPr>
        <w:t>]</w:t>
      </w:r>
      <w:r w:rsidR="00EB3A34" w:rsidRPr="008D2591">
        <w:rPr>
          <w:sz w:val="16"/>
          <w:szCs w:val="20"/>
        </w:rPr>
        <w:t>, 2-4-6</w:t>
      </w:r>
      <w:r w:rsidR="00EB3A34" w:rsidRPr="00083482">
        <w:t xml:space="preserve"> says: 'All knowledge stands against a person who believes that there are things that don't have the Lord as the Self'</w:t>
      </w:r>
    </w:p>
    <w:p w14:paraId="59BEFB71" w14:textId="2A6C9399" w:rsidR="00EE69AD" w:rsidRPr="00083482" w:rsidRDefault="00EB3A34">
      <w:r w:rsidRPr="00E33EAC">
        <w:rPr>
          <w:noProof/>
          <w:sz w:val="18"/>
          <w:szCs w:val="18"/>
          <w:lang w:bidi="sa-IN"/>
        </w:rPr>
        <w:t>[subAla]</w:t>
      </w:r>
      <w:r w:rsidRPr="00E33EAC">
        <w:rPr>
          <w:sz w:val="18"/>
          <w:szCs w:val="18"/>
        </w:rPr>
        <w:t>, 2</w:t>
      </w:r>
      <w:r w:rsidRPr="00083482">
        <w:t xml:space="preserve"> says:</w:t>
      </w:r>
      <w:r w:rsidR="008D2591">
        <w:t xml:space="preserve"> </w:t>
      </w:r>
      <w:r w:rsidRPr="00083482">
        <w:t xml:space="preserve">All </w:t>
      </w:r>
      <w:r w:rsidR="0083346D" w:rsidRPr="00083482">
        <w:t>Vedas</w:t>
      </w:r>
      <w:r w:rsidRPr="00083482">
        <w:t xml:space="preserve"> are ju</w:t>
      </w:r>
      <w:r w:rsidR="008D2591">
        <w:t>st the breath of the great Lord.</w:t>
      </w:r>
    </w:p>
    <w:p w14:paraId="08C5BDD1" w14:textId="77777777" w:rsidR="008D2591" w:rsidRDefault="00EB3A34">
      <w:r w:rsidRPr="00083482">
        <w:t xml:space="preserve">In this way, the scriptures that describe the distinct forms and characteristics of the Self, the environment and the Lord do not contradict the other scriptures that hold out the singularity of cause and effect, describing everything as the Lord Himself. </w:t>
      </w:r>
    </w:p>
    <w:p w14:paraId="0EC0F5B8" w14:textId="250FBC31" w:rsidR="00EE69AD" w:rsidRPr="00083482" w:rsidRDefault="00EB3A34">
      <w:r w:rsidRPr="00083482">
        <w:t xml:space="preserve">The Self and the environment exist </w:t>
      </w:r>
      <w:hyperlink w:anchor="universe_as_his_body" w:history="1">
        <w:r w:rsidRPr="00083482">
          <w:rPr>
            <w:rStyle w:val="Hyperlink"/>
          </w:rPr>
          <w:t>as the body of the Lord</w:t>
        </w:r>
      </w:hyperlink>
      <w:r w:rsidRPr="00083482">
        <w:t xml:space="preserve"> always. They have the Lord at the core, controlling them. This holds good in the subtle form in which they were present before creation - when they could not be distinguished by form and name. It also holds in their explicit form after creation, when they can be distinguished by names. This is known from all scriptures. </w:t>
      </w:r>
    </w:p>
    <w:p w14:paraId="1B9F5B41" w14:textId="77777777" w:rsidR="00EE69AD" w:rsidRPr="00083482" w:rsidRDefault="00EB3A34">
      <w:r w:rsidRPr="00083482">
        <w:t>If we take the scriptures stating the singularity of the Lord literally, then the Self would itself be the Lord, then the Lord would have ignorance. This goes against all knowledge in the scriptures. There is no scope of maintaining this kind of singularity.</w:t>
      </w:r>
    </w:p>
    <w:p w14:paraId="4B7C840F" w14:textId="77777777" w:rsidR="00EE69AD" w:rsidRPr="00083482" w:rsidRDefault="00EB3A34">
      <w:r w:rsidRPr="00083482">
        <w:t>This was a very elaborate and sufficient discussion of the subject.</w:t>
      </w:r>
    </w:p>
    <w:p w14:paraId="02E31D2D" w14:textId="77777777" w:rsidR="00EE69AD" w:rsidRDefault="00EB3A34">
      <w:pPr>
        <w:pStyle w:val="Heading2"/>
      </w:pPr>
      <w:r w:rsidRPr="00083482">
        <w:t>13</w:t>
      </w:r>
      <w:r w:rsidR="008B5F36" w:rsidRPr="00083482">
        <w:t>-</w:t>
      </w:r>
      <w:r w:rsidRPr="00083482">
        <w:t>3</w:t>
      </w:r>
    </w:p>
    <w:p w14:paraId="5DE30623" w14:textId="3A575B3B" w:rsidR="00EE69AD" w:rsidRPr="00083482" w:rsidRDefault="00EB3A34">
      <w:pPr>
        <w:pStyle w:val="Shloka"/>
        <w:rPr>
          <w:noProof/>
          <w:lang w:bidi="sa-IN"/>
        </w:rPr>
      </w:pPr>
      <w:r w:rsidRPr="00083482">
        <w:rPr>
          <w:noProof/>
          <w:lang w:bidi="sa-IN"/>
        </w:rPr>
        <w:t>[</w:t>
      </w:r>
    </w:p>
    <w:p w14:paraId="696F4ECC" w14:textId="77777777" w:rsidR="00EE69AD" w:rsidRPr="00083482" w:rsidRDefault="00EB3A34">
      <w:pPr>
        <w:pStyle w:val="Shloka"/>
        <w:rPr>
          <w:noProof/>
          <w:lang w:bidi="sa-IN"/>
        </w:rPr>
      </w:pPr>
      <w:r w:rsidRPr="00083482">
        <w:rPr>
          <w:noProof/>
          <w:lang w:bidi="sa-IN"/>
        </w:rPr>
        <w:t>tat kShEtram yat cha yAdr'k cha yat vikArI yata: cha yat |</w:t>
      </w:r>
    </w:p>
    <w:p w14:paraId="6E2ED008" w14:textId="77777777" w:rsidR="00EE69AD" w:rsidRPr="00083482" w:rsidRDefault="00EB3A34">
      <w:pPr>
        <w:pStyle w:val="Shloka"/>
        <w:rPr>
          <w:noProof/>
          <w:lang w:bidi="sa-IN"/>
        </w:rPr>
      </w:pPr>
      <w:r w:rsidRPr="00083482">
        <w:rPr>
          <w:noProof/>
          <w:lang w:bidi="sa-IN"/>
        </w:rPr>
        <w:t>sa cha yO yat prabhAva: cha tat samAsEna mE shr'Nu || 3 ||</w:t>
      </w:r>
    </w:p>
    <w:p w14:paraId="14EFC0A4" w14:textId="77777777" w:rsidR="00EE69AD" w:rsidRPr="00083482" w:rsidRDefault="00EB3A34">
      <w:pPr>
        <w:pStyle w:val="Shloka"/>
      </w:pPr>
      <w:r w:rsidRPr="00083482">
        <w:rPr>
          <w:noProof/>
          <w:lang w:bidi="sa-IN"/>
        </w:rPr>
        <w:t>]</w:t>
      </w:r>
    </w:p>
    <w:p w14:paraId="4CBDFF43" w14:textId="4D9C67F6" w:rsidR="00EE69AD" w:rsidRPr="00083482" w:rsidRDefault="00EB3A34" w:rsidP="00A22026">
      <w:pPr>
        <w:pStyle w:val="ExplnOfShloka"/>
      </w:pPr>
      <w:r w:rsidRPr="00083482">
        <w:rPr>
          <w:noProof/>
          <w:lang w:bidi="sa-IN"/>
        </w:rPr>
        <w:t>[tat kShEtram]</w:t>
      </w:r>
      <w:r w:rsidRPr="00083482">
        <w:t xml:space="preserve"> That </w:t>
      </w:r>
      <w:hyperlink w:anchor="field_and_knower_of_field" w:history="1">
        <w:r w:rsidRPr="00083482">
          <w:rPr>
            <w:rStyle w:val="Hyperlink"/>
          </w:rPr>
          <w:t>field of action</w:t>
        </w:r>
      </w:hyperlink>
      <w:r w:rsidRPr="00083482">
        <w:t xml:space="preserve"> - </w:t>
      </w:r>
      <w:r w:rsidRPr="00083482">
        <w:rPr>
          <w:noProof/>
          <w:lang w:bidi="sa-IN"/>
        </w:rPr>
        <w:t>[yat cha]</w:t>
      </w:r>
      <w:r w:rsidRPr="00083482">
        <w:t xml:space="preserve"> What is it made up of? </w:t>
      </w:r>
      <w:r w:rsidRPr="00083482">
        <w:rPr>
          <w:noProof/>
          <w:lang w:bidi="sa-IN"/>
        </w:rPr>
        <w:t>[yAdr'k]</w:t>
      </w:r>
      <w:r w:rsidRPr="00083482">
        <w:t xml:space="preserve"> What are its characteristics? </w:t>
      </w:r>
      <w:r w:rsidRPr="00083482">
        <w:rPr>
          <w:noProof/>
          <w:lang w:bidi="sa-IN"/>
        </w:rPr>
        <w:t>[yat vikArI]</w:t>
      </w:r>
      <w:r w:rsidRPr="00083482">
        <w:t xml:space="preserve"> What are its changes? </w:t>
      </w:r>
      <w:r w:rsidRPr="00083482">
        <w:rPr>
          <w:noProof/>
          <w:lang w:bidi="sa-IN"/>
        </w:rPr>
        <w:t>[yata: cha]</w:t>
      </w:r>
      <w:r w:rsidRPr="00083482">
        <w:t xml:space="preserve"> What is its origin? </w:t>
      </w:r>
      <w:r w:rsidRPr="00083482">
        <w:rPr>
          <w:noProof/>
          <w:lang w:bidi="sa-IN"/>
        </w:rPr>
        <w:t>[yat]</w:t>
      </w:r>
      <w:r w:rsidRPr="00083482">
        <w:t xml:space="preserve"> What is its form? </w:t>
      </w:r>
      <w:r w:rsidRPr="00083482">
        <w:rPr>
          <w:noProof/>
          <w:lang w:bidi="sa-IN"/>
        </w:rPr>
        <w:t>[sa cha]</w:t>
      </w:r>
      <w:r w:rsidRPr="00083482">
        <w:t xml:space="preserve"> Then </w:t>
      </w:r>
      <w:r w:rsidR="00EF0EE8">
        <w:t xml:space="preserve">we talked about </w:t>
      </w:r>
      <w:r w:rsidRPr="00083482">
        <w:t xml:space="preserve">the </w:t>
      </w:r>
      <w:hyperlink w:anchor="field_and_knower_of_field" w:history="1">
        <w:r w:rsidRPr="00083482">
          <w:rPr>
            <w:rStyle w:val="Hyperlink"/>
          </w:rPr>
          <w:t>knower of the field</w:t>
        </w:r>
      </w:hyperlink>
      <w:r w:rsidRPr="00083482">
        <w:t xml:space="preserve"> - </w:t>
      </w:r>
      <w:r w:rsidRPr="00083482">
        <w:rPr>
          <w:noProof/>
          <w:lang w:bidi="sa-IN"/>
        </w:rPr>
        <w:t>[ya:]</w:t>
      </w:r>
      <w:r w:rsidRPr="00083482">
        <w:t xml:space="preserve"> What is his form? </w:t>
      </w:r>
      <w:r w:rsidRPr="00083482">
        <w:rPr>
          <w:noProof/>
          <w:lang w:bidi="sa-IN"/>
        </w:rPr>
        <w:t>[yat prabhAva: cha]</w:t>
      </w:r>
      <w:r w:rsidRPr="00083482">
        <w:t xml:space="preserve"> What is his scope of influence? </w:t>
      </w:r>
      <w:r w:rsidRPr="00083482">
        <w:rPr>
          <w:noProof/>
          <w:lang w:bidi="sa-IN"/>
        </w:rPr>
        <w:t>[tat mE shr'Nu]</w:t>
      </w:r>
      <w:r w:rsidRPr="00083482">
        <w:t xml:space="preserve"> Listen to it from Me </w:t>
      </w:r>
      <w:r w:rsidRPr="00083482">
        <w:rPr>
          <w:noProof/>
          <w:lang w:bidi="sa-IN"/>
        </w:rPr>
        <w:t>[samAsEna]</w:t>
      </w:r>
      <w:r w:rsidRPr="00083482">
        <w:t xml:space="preserve"> in summary.</w:t>
      </w:r>
    </w:p>
    <w:p w14:paraId="41031B42" w14:textId="070A5B08" w:rsidR="007708B2" w:rsidRDefault="00FC65A0">
      <w:r>
        <w:t xml:space="preserve">Our </w:t>
      </w:r>
      <w:r w:rsidR="00EB3A34" w:rsidRPr="00083482">
        <w:t>body</w:t>
      </w:r>
      <w:r>
        <w:t xml:space="preserve"> is our </w:t>
      </w:r>
      <w:hyperlink w:anchor="field_and_knower_of_field" w:history="1">
        <w:r w:rsidRPr="00083482">
          <w:rPr>
            <w:rStyle w:val="Hyperlink"/>
          </w:rPr>
          <w:t>field of action</w:t>
        </w:r>
      </w:hyperlink>
      <w:r w:rsidR="00EB3A34" w:rsidRPr="00083482">
        <w:t>. What material is it made of?</w:t>
      </w:r>
      <w:r w:rsidR="007708B2">
        <w:t xml:space="preserve"> What does it host</w:t>
      </w:r>
      <w:r w:rsidR="00EB3A34" w:rsidRPr="00083482">
        <w:t>? What are its changes? What is the cause, due to which it is created</w:t>
      </w:r>
      <w:r w:rsidR="007708B2">
        <w:t>?</w:t>
      </w:r>
      <w:r w:rsidR="00EB3A34" w:rsidRPr="00083482">
        <w:t xml:space="preserve"> </w:t>
      </w:r>
      <w:r w:rsidR="007708B2" w:rsidRPr="00083482">
        <w:t>What</w:t>
      </w:r>
      <w:r w:rsidR="00EB3A34" w:rsidRPr="00083482">
        <w:t xml:space="preserve"> is its purpose?</w:t>
      </w:r>
      <w:r>
        <w:t xml:space="preserve"> What is the form of this body?</w:t>
      </w:r>
    </w:p>
    <w:p w14:paraId="2FF68335" w14:textId="2E4C05E4" w:rsidR="00EE69AD" w:rsidRPr="00083482" w:rsidRDefault="00EB3A34">
      <w:r w:rsidRPr="00083482">
        <w:t xml:space="preserve">Who is the </w:t>
      </w:r>
      <w:hyperlink w:anchor="field_and_knower_of_field" w:history="1">
        <w:r w:rsidRPr="00083482">
          <w:rPr>
            <w:rStyle w:val="Hyperlink"/>
          </w:rPr>
          <w:t>knower of the body</w:t>
        </w:r>
      </w:hyperlink>
      <w:r w:rsidRPr="00083482">
        <w:t xml:space="preserve"> - who is the Self? What is the form of this Self? What is the scope of influence of the Self - what is the extent of </w:t>
      </w:r>
      <w:r w:rsidR="0038338F">
        <w:t>its</w:t>
      </w:r>
      <w:r w:rsidRPr="00083482">
        <w:t xml:space="preserve"> control? Listen to </w:t>
      </w:r>
      <w:r w:rsidR="00FC65A0">
        <w:t>this</w:t>
      </w:r>
      <w:r w:rsidRPr="00083482">
        <w:t xml:space="preserve"> summary from Me, says the Lord.</w:t>
      </w:r>
    </w:p>
    <w:p w14:paraId="1F14683D" w14:textId="77777777" w:rsidR="00EE69AD" w:rsidRPr="00083482" w:rsidRDefault="00EB3A34">
      <w:pPr>
        <w:pStyle w:val="Heading2"/>
      </w:pPr>
      <w:r w:rsidRPr="00083482">
        <w:t>13</w:t>
      </w:r>
      <w:r w:rsidR="008B5F36" w:rsidRPr="00083482">
        <w:t>-</w:t>
      </w:r>
      <w:r w:rsidRPr="00083482">
        <w:t>4</w:t>
      </w:r>
    </w:p>
    <w:p w14:paraId="6CEFB9C9" w14:textId="77777777" w:rsidR="00EE69AD" w:rsidRPr="00083482" w:rsidRDefault="00EB3A34">
      <w:pPr>
        <w:pStyle w:val="Shloka"/>
        <w:rPr>
          <w:noProof/>
          <w:lang w:bidi="sa-IN"/>
        </w:rPr>
      </w:pPr>
      <w:r w:rsidRPr="00083482">
        <w:rPr>
          <w:noProof/>
          <w:lang w:bidi="sa-IN"/>
        </w:rPr>
        <w:t>[</w:t>
      </w:r>
    </w:p>
    <w:p w14:paraId="43B734C1" w14:textId="77777777" w:rsidR="00EE69AD" w:rsidRPr="00083482" w:rsidRDefault="00EB3A34">
      <w:pPr>
        <w:pStyle w:val="Shloka"/>
        <w:rPr>
          <w:noProof/>
          <w:lang w:bidi="sa-IN"/>
        </w:rPr>
      </w:pPr>
      <w:r w:rsidRPr="00083482">
        <w:rPr>
          <w:noProof/>
          <w:lang w:bidi="sa-IN"/>
        </w:rPr>
        <w:t>r'Shibhi: bahudhA gItam ChandObhi: vividhai: pr'thak |</w:t>
      </w:r>
    </w:p>
    <w:p w14:paraId="666F96C5" w14:textId="77777777" w:rsidR="00EE69AD" w:rsidRPr="00083482" w:rsidRDefault="00EB3A34">
      <w:pPr>
        <w:pStyle w:val="Shloka"/>
        <w:rPr>
          <w:noProof/>
          <w:lang w:bidi="sa-IN"/>
        </w:rPr>
      </w:pPr>
      <w:r w:rsidRPr="00083482">
        <w:rPr>
          <w:noProof/>
          <w:lang w:bidi="sa-IN"/>
        </w:rPr>
        <w:t>brahmasUtra padai: chaiva hEtumadbhi: vinishchitai: || 4 ||</w:t>
      </w:r>
    </w:p>
    <w:p w14:paraId="61F7E86B" w14:textId="77777777" w:rsidR="00EE69AD" w:rsidRPr="00083482" w:rsidRDefault="00EB3A34">
      <w:pPr>
        <w:pStyle w:val="Shloka"/>
      </w:pPr>
      <w:r w:rsidRPr="00083482">
        <w:rPr>
          <w:noProof/>
          <w:lang w:bidi="sa-IN"/>
        </w:rPr>
        <w:lastRenderedPageBreak/>
        <w:t>]</w:t>
      </w:r>
    </w:p>
    <w:p w14:paraId="7E9C3D70" w14:textId="74C90DA8" w:rsidR="00EE69AD" w:rsidRPr="00083482" w:rsidRDefault="00EB3A34" w:rsidP="00A22026">
      <w:pPr>
        <w:pStyle w:val="ExplnOfShloka"/>
      </w:pPr>
      <w:r w:rsidRPr="00083482">
        <w:rPr>
          <w:noProof/>
          <w:lang w:bidi="sa-IN"/>
        </w:rPr>
        <w:t>[pr'thak]</w:t>
      </w:r>
      <w:r w:rsidRPr="00083482">
        <w:t xml:space="preserve"> The fact the body and the Self are distinct </w:t>
      </w:r>
      <w:r w:rsidRPr="00083482">
        <w:rPr>
          <w:noProof/>
          <w:lang w:bidi="sa-IN"/>
        </w:rPr>
        <w:t>[bahudhA gItam]</w:t>
      </w:r>
      <w:r w:rsidRPr="00083482">
        <w:t xml:space="preserve"> has been told in ma</w:t>
      </w:r>
      <w:r w:rsidR="00FC65A0">
        <w:t>n</w:t>
      </w:r>
      <w:r w:rsidRPr="00083482">
        <w:t>y ways</w:t>
      </w:r>
      <w:r w:rsidR="00FC65A0">
        <w:t>-</w:t>
      </w:r>
      <w:r w:rsidRPr="00083482">
        <w:t xml:space="preserve"> </w:t>
      </w:r>
      <w:r w:rsidRPr="00083482">
        <w:rPr>
          <w:noProof/>
          <w:lang w:bidi="sa-IN"/>
        </w:rPr>
        <w:t>[r'Shibhi:]</w:t>
      </w:r>
      <w:r w:rsidR="00FC65A0">
        <w:t xml:space="preserve"> by many </w:t>
      </w:r>
      <w:r w:rsidRPr="00083482">
        <w:t>Rishi</w:t>
      </w:r>
      <w:r w:rsidR="00FC65A0">
        <w:t>s</w:t>
      </w:r>
      <w:r w:rsidRPr="00083482">
        <w:t xml:space="preserve">, </w:t>
      </w:r>
      <w:r w:rsidRPr="00083482">
        <w:rPr>
          <w:noProof/>
          <w:lang w:bidi="sa-IN"/>
        </w:rPr>
        <w:t>[vividhai: ChandObhi:]</w:t>
      </w:r>
      <w:r w:rsidRPr="00083482">
        <w:t xml:space="preserve"> by various Vedas, </w:t>
      </w:r>
      <w:r w:rsidRPr="00083482">
        <w:rPr>
          <w:noProof/>
          <w:lang w:bidi="sa-IN"/>
        </w:rPr>
        <w:t>[brahmasUtra padai:]</w:t>
      </w:r>
      <w:r w:rsidRPr="00083482">
        <w:t xml:space="preserve"> by the verses of the Brahmasutra</w:t>
      </w:r>
      <w:r w:rsidR="00FC65A0">
        <w:t>.</w:t>
      </w:r>
      <w:r w:rsidRPr="00083482">
        <w:t xml:space="preserve"> </w:t>
      </w:r>
      <w:r w:rsidRPr="00083482">
        <w:rPr>
          <w:noProof/>
          <w:lang w:bidi="sa-IN"/>
        </w:rPr>
        <w:t>[vinishchitai:]</w:t>
      </w:r>
      <w:r w:rsidRPr="00083482">
        <w:t xml:space="preserve"> </w:t>
      </w:r>
      <w:r w:rsidR="00FC65A0">
        <w:t xml:space="preserve">They state this fact </w:t>
      </w:r>
      <w:r w:rsidRPr="00083482">
        <w:t>with full conviction</w:t>
      </w:r>
      <w:r w:rsidR="00FC65A0">
        <w:t>,</w:t>
      </w:r>
      <w:r w:rsidRPr="00083482">
        <w:t xml:space="preserve"> </w:t>
      </w:r>
      <w:r w:rsidRPr="00083482">
        <w:rPr>
          <w:noProof/>
          <w:lang w:bidi="sa-IN"/>
        </w:rPr>
        <w:t>[hEtumadbhi:]</w:t>
      </w:r>
      <w:r w:rsidRPr="00083482">
        <w:t xml:space="preserve"> along with the reasoning and logic that goes with </w:t>
      </w:r>
      <w:r w:rsidR="00FC65A0">
        <w:t>it</w:t>
      </w:r>
      <w:r w:rsidRPr="00083482">
        <w:t>.</w:t>
      </w:r>
    </w:p>
    <w:p w14:paraId="4AEDF975" w14:textId="77777777" w:rsidR="00EE69AD" w:rsidRPr="00083482" w:rsidRDefault="00EB3A34">
      <w:r w:rsidRPr="00083482">
        <w:t>The true nature of the body and the Self has been told by Rishis such as Parashara in many ways.</w:t>
      </w:r>
    </w:p>
    <w:p w14:paraId="755D45EC" w14:textId="12301E02" w:rsidR="00FC65A0" w:rsidRDefault="00EB3A34">
      <w:pPr>
        <w:rPr>
          <w:i/>
        </w:rPr>
      </w:pPr>
      <w:r w:rsidRPr="00083482">
        <w:rPr>
          <w:i/>
        </w:rPr>
        <w:t xml:space="preserve">Parashara was a great sage who described the three elements </w:t>
      </w:r>
      <w:r w:rsidR="00FC65A0" w:rsidRPr="00083482">
        <w:rPr>
          <w:i/>
        </w:rPr>
        <w:t xml:space="preserve">in the Vishnu Purana </w:t>
      </w:r>
      <w:r w:rsidRPr="00083482">
        <w:rPr>
          <w:i/>
        </w:rPr>
        <w:t>- the Self, the environment and the Lord</w:t>
      </w:r>
      <w:r w:rsidR="00FC65A0">
        <w:rPr>
          <w:i/>
        </w:rPr>
        <w:t>.</w:t>
      </w:r>
      <w:r w:rsidRPr="00083482">
        <w:rPr>
          <w:i/>
        </w:rPr>
        <w:t xml:space="preserve"> </w:t>
      </w:r>
      <w:r w:rsidR="00FC65A0">
        <w:rPr>
          <w:i/>
        </w:rPr>
        <w:t xml:space="preserve">In that, he also described </w:t>
      </w:r>
      <w:r w:rsidRPr="00083482">
        <w:rPr>
          <w:i/>
        </w:rPr>
        <w:t xml:space="preserve">the achievement of </w:t>
      </w:r>
      <w:hyperlink w:anchor="Moksha" w:history="1">
        <w:r w:rsidRPr="00FC65A0">
          <w:rPr>
            <w:rStyle w:val="Hyperlink"/>
            <w:i/>
          </w:rPr>
          <w:t>Moksha</w:t>
        </w:r>
      </w:hyperlink>
      <w:r w:rsidR="00FC65A0" w:rsidRPr="00FC65A0">
        <w:rPr>
          <w:i/>
        </w:rPr>
        <w:t>.</w:t>
      </w:r>
    </w:p>
    <w:p w14:paraId="6EA56D44" w14:textId="68843866" w:rsidR="00A9733B" w:rsidRDefault="00EB3A34">
      <w:pPr>
        <w:rPr>
          <w:i/>
        </w:rPr>
      </w:pPr>
      <w:r w:rsidRPr="00083482">
        <w:rPr>
          <w:i/>
        </w:rPr>
        <w:t xml:space="preserve">There, he explains the three elements through an anecdote: There was once a king called </w:t>
      </w:r>
      <w:r w:rsidR="0083346D">
        <w:rPr>
          <w:i/>
        </w:rPr>
        <w:t>B</w:t>
      </w:r>
      <w:r w:rsidRPr="00083482">
        <w:rPr>
          <w:i/>
        </w:rPr>
        <w:t>ahuguna. He set out on a palanquin, normally to be carried by four people. On that day, only three ha</w:t>
      </w:r>
      <w:r w:rsidR="00FC65A0">
        <w:rPr>
          <w:i/>
        </w:rPr>
        <w:t>d turned up. Three people couldn’</w:t>
      </w:r>
      <w:r w:rsidRPr="00083482">
        <w:rPr>
          <w:i/>
        </w:rPr>
        <w:t xml:space="preserve">t </w:t>
      </w:r>
      <w:r w:rsidR="00FC65A0">
        <w:rPr>
          <w:i/>
        </w:rPr>
        <w:t>hold it</w:t>
      </w:r>
      <w:r w:rsidRPr="00083482">
        <w:rPr>
          <w:i/>
        </w:rPr>
        <w:t xml:space="preserve">. Hence, the king called on Jadapradha, who was standing by the side. Jadapradha was a sage with vast knowledge, but looked quite </w:t>
      </w:r>
      <w:r w:rsidR="00FC65A0" w:rsidRPr="00083482">
        <w:rPr>
          <w:i/>
        </w:rPr>
        <w:t>ordinary</w:t>
      </w:r>
      <w:r w:rsidR="00FC65A0">
        <w:rPr>
          <w:i/>
        </w:rPr>
        <w:t>.</w:t>
      </w:r>
      <w:r w:rsidRPr="00083482">
        <w:rPr>
          <w:i/>
        </w:rPr>
        <w:t xml:space="preserve"> </w:t>
      </w:r>
      <w:r w:rsidR="00FC65A0">
        <w:rPr>
          <w:i/>
        </w:rPr>
        <w:t>H</w:t>
      </w:r>
      <w:r w:rsidRPr="00083482">
        <w:rPr>
          <w:i/>
        </w:rPr>
        <w:t xml:space="preserve">ence the king mistook him for a commoner. Jadapradha lifted the palanquin. However, due to lack of practice, he did not lift well. </w:t>
      </w:r>
    </w:p>
    <w:p w14:paraId="2687DC71" w14:textId="4F49A2BB" w:rsidR="00EE69AD" w:rsidRPr="00083482" w:rsidRDefault="00EB3A34">
      <w:r w:rsidRPr="00083482">
        <w:rPr>
          <w:i/>
        </w:rPr>
        <w:t>The king reprimanded him</w:t>
      </w:r>
      <w:r w:rsidR="00A9733B">
        <w:rPr>
          <w:i/>
        </w:rPr>
        <w:t xml:space="preserve"> and</w:t>
      </w:r>
      <w:r w:rsidRPr="00083482">
        <w:rPr>
          <w:i/>
        </w:rPr>
        <w:t xml:space="preserve"> Jadapradha replied - 'When you told me to lift this, did you tell my body or my Self? What lifted it? The body or the Self? What are you and what am I? Hearing this, the king realized that the person is no commoner. He requested Jadapradha to teach him. A part of </w:t>
      </w:r>
      <w:r w:rsidR="00A9733B">
        <w:rPr>
          <w:i/>
        </w:rPr>
        <w:t xml:space="preserve">that </w:t>
      </w:r>
      <w:r w:rsidRPr="00083482">
        <w:rPr>
          <w:i/>
        </w:rPr>
        <w:t>teaching</w:t>
      </w:r>
      <w:r w:rsidR="00A9733B">
        <w:rPr>
          <w:i/>
        </w:rPr>
        <w:t xml:space="preserve"> follows now:</w:t>
      </w:r>
    </w:p>
    <w:p w14:paraId="71CD1038" w14:textId="77777777" w:rsidR="00A9733B" w:rsidRDefault="00EB3A34">
      <w:r w:rsidRPr="00083482">
        <w:t xml:space="preserve">In the </w:t>
      </w:r>
      <w:r w:rsidRPr="00E33EAC">
        <w:rPr>
          <w:noProof/>
          <w:sz w:val="18"/>
          <w:szCs w:val="18"/>
          <w:lang w:bidi="sa-IN"/>
        </w:rPr>
        <w:t>[vishNu purANa]</w:t>
      </w:r>
      <w:r w:rsidRPr="00E33EAC">
        <w:rPr>
          <w:sz w:val="18"/>
          <w:szCs w:val="18"/>
        </w:rPr>
        <w:t>, 2-13-69</w:t>
      </w:r>
      <w:r w:rsidR="00A9733B">
        <w:rPr>
          <w:sz w:val="18"/>
          <w:szCs w:val="18"/>
        </w:rPr>
        <w:t>,70,</w:t>
      </w:r>
      <w:r w:rsidRPr="00E33EAC">
        <w:rPr>
          <w:sz w:val="18"/>
          <w:szCs w:val="18"/>
        </w:rPr>
        <w:t>71</w:t>
      </w:r>
      <w:r w:rsidRPr="00083482">
        <w:t xml:space="preserve">: ‘O King! You, </w:t>
      </w:r>
      <w:r w:rsidR="00A9733B">
        <w:t>I</w:t>
      </w:r>
      <w:r w:rsidRPr="00083482">
        <w:t xml:space="preserve"> and others have been conceived with the elements. All our bodies are </w:t>
      </w:r>
      <w:r w:rsidR="00A9733B">
        <w:t xml:space="preserve">bogged down by the flood of </w:t>
      </w:r>
      <w:r w:rsidRPr="00083482">
        <w:t xml:space="preserve">three qualities. These qualities - </w:t>
      </w:r>
      <w:hyperlink w:anchor="satva_rajas_tamas" w:history="1">
        <w:r w:rsidRPr="00083482">
          <w:rPr>
            <w:rStyle w:val="Hyperlink"/>
          </w:rPr>
          <w:t>sattva, rajas and tamas</w:t>
        </w:r>
      </w:hyperlink>
      <w:r w:rsidRPr="00083482">
        <w:t xml:space="preserve"> - are dictated by the past deeds we committed. </w:t>
      </w:r>
    </w:p>
    <w:p w14:paraId="452093D9" w14:textId="62F4300C" w:rsidR="00EE69AD" w:rsidRPr="00083482" w:rsidRDefault="00EB3A34">
      <w:r w:rsidRPr="00083482">
        <w:t xml:space="preserve">The deeds that we commit are born out of ignorance. </w:t>
      </w:r>
      <w:r w:rsidRPr="00083482">
        <w:rPr>
          <w:i/>
        </w:rPr>
        <w:t>Ignorance is of two types - One is a belief that our body is our Self; Another is that the Self is independent of the Lord</w:t>
      </w:r>
      <w:r w:rsidRPr="00083482">
        <w:t xml:space="preserve">. This is true of all beings. The Self is pure, peaceful and never wears out. It is not made from </w:t>
      </w:r>
      <w:hyperlink w:anchor="satva_rajas_tamas" w:history="1">
        <w:r w:rsidRPr="00083482">
          <w:rPr>
            <w:rStyle w:val="Hyperlink"/>
          </w:rPr>
          <w:t>the three qualities</w:t>
        </w:r>
      </w:hyperlink>
      <w:r w:rsidRPr="00083482">
        <w:t>, it is superior, beyond any material’.</w:t>
      </w:r>
    </w:p>
    <w:p w14:paraId="0CA3238F" w14:textId="77777777" w:rsidR="00A9733B" w:rsidRDefault="00EB3A34">
      <w:r w:rsidRPr="00083482">
        <w:t xml:space="preserve">This is continued in </w:t>
      </w:r>
      <w:r w:rsidRPr="00E33EAC">
        <w:rPr>
          <w:noProof/>
          <w:sz w:val="18"/>
          <w:szCs w:val="18"/>
          <w:lang w:bidi="sa-IN"/>
        </w:rPr>
        <w:t>[vishNu purANa]</w:t>
      </w:r>
      <w:r w:rsidR="00A9733B">
        <w:rPr>
          <w:sz w:val="18"/>
          <w:szCs w:val="18"/>
        </w:rPr>
        <w:t>, 2-13-89,102,</w:t>
      </w:r>
      <w:r w:rsidRPr="00E33EAC">
        <w:rPr>
          <w:sz w:val="18"/>
          <w:szCs w:val="18"/>
        </w:rPr>
        <w:t>103</w:t>
      </w:r>
      <w:r w:rsidRPr="00083482">
        <w:t xml:space="preserve">: ‘The Self is separate from the body, which is made up of the head and various other organs. Given this, what do I address, by the word 'me'? Are you this head? Or the chest? Or the stomach? Or the collection of legs and other organs? </w:t>
      </w:r>
    </w:p>
    <w:p w14:paraId="3CC83E49" w14:textId="2AFEC091" w:rsidR="00A9733B" w:rsidRDefault="00EB3A34">
      <w:r w:rsidRPr="00083482">
        <w:t xml:space="preserve">O </w:t>
      </w:r>
      <w:r w:rsidR="00A9733B">
        <w:t>K</w:t>
      </w:r>
      <w:r w:rsidRPr="00083482">
        <w:t xml:space="preserve">ing, you are distinct from all these parts of your body. Think about who you are. Focus your intelligence on this. These two distinct entities - the Self and the environment - both have the </w:t>
      </w:r>
      <w:hyperlink w:anchor="universe_as_his_body" w:history="1">
        <w:r w:rsidRPr="00083482">
          <w:rPr>
            <w:rStyle w:val="Hyperlink"/>
          </w:rPr>
          <w:t>Lord as the Ultimate Self</w:t>
        </w:r>
      </w:hyperlink>
      <w:r w:rsidR="00A9733B">
        <w:t>’.</w:t>
      </w:r>
    </w:p>
    <w:p w14:paraId="0DD4B989" w14:textId="074D469E" w:rsidR="00EE69AD" w:rsidRPr="00083482" w:rsidRDefault="00EB3A34">
      <w:r w:rsidRPr="00083482">
        <w:t xml:space="preserve">This is </w:t>
      </w:r>
      <w:r w:rsidR="00A9733B">
        <w:t xml:space="preserve">also </w:t>
      </w:r>
      <w:r w:rsidRPr="00083482">
        <w:t>summarized at the end of the Vishnu Sahasranama: The organs, the mind, the intellect, the elements, energy, strength, steadfastness - all of them have the Lord as their Ultimate Self - as does the body and the Self.</w:t>
      </w:r>
    </w:p>
    <w:p w14:paraId="68271AE0" w14:textId="1B445F32" w:rsidR="00A9733B" w:rsidRDefault="00EB3A34">
      <w:r w:rsidRPr="00083482">
        <w:t xml:space="preserve">The distinction between the body and the Self has been told in the </w:t>
      </w:r>
      <w:r w:rsidR="00A9733B">
        <w:t xml:space="preserve">other </w:t>
      </w:r>
      <w:r w:rsidR="0083346D" w:rsidRPr="00083482">
        <w:t>Vedas</w:t>
      </w:r>
      <w:r w:rsidR="00A9733B">
        <w:t xml:space="preserve"> as well. </w:t>
      </w:r>
    </w:p>
    <w:p w14:paraId="3C3CB71D" w14:textId="02E74D33" w:rsidR="00EE69AD" w:rsidRPr="00083482" w:rsidRDefault="00EB3A34">
      <w:r w:rsidRPr="00083482">
        <w:lastRenderedPageBreak/>
        <w:t xml:space="preserve">The origin and nature of the body is described in </w:t>
      </w:r>
      <w:r w:rsidRPr="00E33EAC">
        <w:rPr>
          <w:noProof/>
          <w:sz w:val="18"/>
          <w:szCs w:val="18"/>
          <w:lang w:bidi="sa-IN"/>
        </w:rPr>
        <w:t>[Anandavalli]</w:t>
      </w:r>
      <w:r w:rsidRPr="00E33EAC">
        <w:rPr>
          <w:sz w:val="18"/>
          <w:szCs w:val="18"/>
        </w:rPr>
        <w:t>, 1</w:t>
      </w:r>
      <w:r w:rsidRPr="00083482">
        <w:t>:</w:t>
      </w:r>
      <w:r w:rsidR="00A9733B">
        <w:t xml:space="preserve"> </w:t>
      </w:r>
      <w:r w:rsidRPr="00083482">
        <w:t>'Space came into being from this Ultimate Self; Space carries fields (</w:t>
      </w:r>
      <w:r w:rsidRPr="00083482">
        <w:rPr>
          <w:i/>
        </w:rPr>
        <w:t>such as gravitational and electromagnetic fields</w:t>
      </w:r>
      <w:r w:rsidRPr="00083482">
        <w:t xml:space="preserve">); From these fields, energy came into being; From energy, </w:t>
      </w:r>
      <w:r w:rsidR="00216B37">
        <w:t>fluids</w:t>
      </w:r>
      <w:r w:rsidRPr="00083482">
        <w:t xml:space="preserve"> arose; </w:t>
      </w:r>
      <w:r w:rsidR="00216B37">
        <w:t>Fluids</w:t>
      </w:r>
      <w:r w:rsidRPr="00083482">
        <w:t xml:space="preserve"> became solids and planets. From the material of the planets arose organic compounds. Food in the form of vegetation is formed out of these compounds. From this food, the body of a person comes into being. Thus, a person is made from food and </w:t>
      </w:r>
      <w:proofErr w:type="gramStart"/>
      <w:r w:rsidRPr="00083482">
        <w:t>liquids'</w:t>
      </w:r>
      <w:proofErr w:type="gramEnd"/>
      <w:r w:rsidRPr="00083482">
        <w:t>.</w:t>
      </w:r>
    </w:p>
    <w:p w14:paraId="0A2E338D" w14:textId="36EB8E39" w:rsidR="00A9733B" w:rsidRDefault="00EB3A34">
      <w:r w:rsidRPr="00083482">
        <w:t xml:space="preserve">The </w:t>
      </w:r>
      <w:r w:rsidR="0083346D" w:rsidRPr="00083482">
        <w:t>Upanishad</w:t>
      </w:r>
      <w:r w:rsidRPr="00083482">
        <w:t xml:space="preserve"> described the nature of the body as being made out of food. It goes on to state that the body has the breath of life and is pervaded by a mind. </w:t>
      </w:r>
      <w:r w:rsidR="00A9733B">
        <w:t>The Self resides i</w:t>
      </w:r>
      <w:r w:rsidRPr="00083482">
        <w:t xml:space="preserve">n </w:t>
      </w:r>
      <w:r w:rsidR="00A9733B">
        <w:t>the body that’</w:t>
      </w:r>
      <w:r w:rsidRPr="00083482">
        <w:t>s pervaded by the mind</w:t>
      </w:r>
      <w:r w:rsidR="00A9733B">
        <w:t>.</w:t>
      </w:r>
      <w:r w:rsidRPr="00083482">
        <w:t xml:space="preserve"> </w:t>
      </w:r>
      <w:r w:rsidR="00A9733B">
        <w:t xml:space="preserve">Yet, it is </w:t>
      </w:r>
      <w:r w:rsidRPr="00083482">
        <w:t xml:space="preserve">distinct from the body and the mind. </w:t>
      </w:r>
    </w:p>
    <w:p w14:paraId="0EB01672" w14:textId="77777777" w:rsidR="00CB77D2" w:rsidRDefault="00F32089">
      <w:r>
        <w:t>Having described</w:t>
      </w:r>
      <w:r w:rsidR="00EB3A34" w:rsidRPr="00083482">
        <w:t xml:space="preserve"> the nature of the Self in this way, it goes </w:t>
      </w:r>
      <w:r>
        <w:t>on</w:t>
      </w:r>
      <w:r w:rsidR="00EB3A34" w:rsidRPr="00083482">
        <w:t xml:space="preserve"> to say: </w:t>
      </w:r>
      <w:r>
        <w:t>‘</w:t>
      </w:r>
      <w:r w:rsidR="00EB3A34" w:rsidRPr="00083482">
        <w:t>This Self has the Ultimate Self residing in it, being with infinite knowledge and filled with pure joy</w:t>
      </w:r>
      <w:r w:rsidR="00CB77D2">
        <w:t>’</w:t>
      </w:r>
      <w:r w:rsidR="00EB3A34" w:rsidRPr="00083482">
        <w:t xml:space="preserve">. </w:t>
      </w:r>
    </w:p>
    <w:p w14:paraId="00499A59" w14:textId="7678FDCC" w:rsidR="00EE69AD" w:rsidRPr="00083482" w:rsidRDefault="00EB3A34">
      <w:r w:rsidRPr="00083482">
        <w:t>In this way, the Vedas</w:t>
      </w:r>
      <w:r w:rsidR="00CB77D2">
        <w:t xml:space="preserve"> clearly state</w:t>
      </w:r>
      <w:r w:rsidRPr="00083482">
        <w:t xml:space="preserve"> the distinction between the nature of the body and the mind</w:t>
      </w:r>
      <w:r w:rsidR="00CB77D2">
        <w:t>.</w:t>
      </w:r>
      <w:r w:rsidRPr="00083482">
        <w:t xml:space="preserve"> </w:t>
      </w:r>
      <w:r w:rsidR="00CB77D2">
        <w:t xml:space="preserve">They state </w:t>
      </w:r>
      <w:r w:rsidRPr="00083482">
        <w:t>the fact that both of them have the Lord at their core</w:t>
      </w:r>
      <w:r w:rsidR="00CB77D2">
        <w:t xml:space="preserve">. The Lord is </w:t>
      </w:r>
      <w:r w:rsidRPr="00083482">
        <w:t>the Ultimate Self.</w:t>
      </w:r>
    </w:p>
    <w:p w14:paraId="45707D06" w14:textId="03E16378" w:rsidR="00EE69AD" w:rsidRPr="00083482" w:rsidRDefault="00EB3A34" w:rsidP="00AC20B0">
      <w:r w:rsidRPr="00083482">
        <w:t xml:space="preserve">The verses of the Brahmasutra describe the Lord as the owner of the Self and the body. They do </w:t>
      </w:r>
      <w:r w:rsidR="00AC20B0">
        <w:t>so</w:t>
      </w:r>
      <w:r w:rsidRPr="00083482">
        <w:t xml:space="preserve"> with conviction</w:t>
      </w:r>
      <w:r w:rsidR="00AC20B0">
        <w:t xml:space="preserve"> and</w:t>
      </w:r>
      <w:r w:rsidRPr="00083482">
        <w:t xml:space="preserve"> logic. </w:t>
      </w:r>
      <w:r w:rsidR="00AC20B0">
        <w:t xml:space="preserve">They </w:t>
      </w:r>
      <w:r w:rsidRPr="00083482">
        <w:t>star</w:t>
      </w:r>
      <w:r w:rsidR="00AC20B0">
        <w:t>t</w:t>
      </w:r>
      <w:r w:rsidRPr="00083482">
        <w:t xml:space="preserve"> by establishing that space itself did not exist forever, that it came into </w:t>
      </w:r>
      <w:r w:rsidR="00F60938" w:rsidRPr="00083482">
        <w:t>existence</w:t>
      </w:r>
      <w:r w:rsidRPr="00083482">
        <w:t xml:space="preserve"> at the time of creation. </w:t>
      </w:r>
      <w:r w:rsidR="00AC20B0">
        <w:t>They go on to describe</w:t>
      </w:r>
      <w:r w:rsidRPr="00083482">
        <w:t xml:space="preserve"> the nature of the body - the </w:t>
      </w:r>
      <w:hyperlink w:anchor="field_and_knower_of_field" w:history="1">
        <w:r w:rsidRPr="00083482">
          <w:rPr>
            <w:rStyle w:val="Hyperlink"/>
          </w:rPr>
          <w:t>field of action</w:t>
        </w:r>
      </w:hyperlink>
      <w:r w:rsidR="00216B37">
        <w:t>.</w:t>
      </w:r>
      <w:r w:rsidR="00AC20B0">
        <w:t xml:space="preserve"> </w:t>
      </w:r>
      <w:r w:rsidR="00216B37">
        <w:t>Then they describe</w:t>
      </w:r>
      <w:r w:rsidR="00AC20B0">
        <w:t xml:space="preserve"> </w:t>
      </w:r>
      <w:r w:rsidRPr="00083482">
        <w:t>the true form of the Self - the Self always exist</w:t>
      </w:r>
      <w:r w:rsidR="00216B37">
        <w:t>s</w:t>
      </w:r>
      <w:r w:rsidRPr="00083482">
        <w:t xml:space="preserve"> </w:t>
      </w:r>
      <w:r w:rsidR="00216B37">
        <w:t>in the form of awareness</w:t>
      </w:r>
      <w:r w:rsidR="00CB77D2">
        <w:t>.</w:t>
      </w:r>
    </w:p>
    <w:p w14:paraId="0779195D" w14:textId="1969D902" w:rsidR="00EE69AD" w:rsidRPr="00083482" w:rsidRDefault="00EB3A34">
      <w:r w:rsidRPr="00083482">
        <w:t xml:space="preserve">Finally, </w:t>
      </w:r>
      <w:r w:rsidR="00AC20B0">
        <w:t>they describe</w:t>
      </w:r>
      <w:r w:rsidRPr="00083482">
        <w:t xml:space="preserve"> the relation between the Self and the Lord, by saying that the Self is a doer of actions</w:t>
      </w:r>
      <w:r w:rsidR="00CB77D2">
        <w:t>. T</w:t>
      </w:r>
      <w:r w:rsidRPr="00083482">
        <w:t xml:space="preserve">hat doership </w:t>
      </w:r>
      <w:r w:rsidR="00CB77D2">
        <w:t>is</w:t>
      </w:r>
      <w:r w:rsidRPr="00083482">
        <w:t xml:space="preserve"> entirely under the will of the Lord. The Lord sets the Self into action </w:t>
      </w:r>
      <w:r w:rsidR="00CB77D2">
        <w:t>–</w:t>
      </w:r>
      <w:r w:rsidRPr="00083482">
        <w:t xml:space="preserve"> </w:t>
      </w:r>
      <w:r w:rsidR="00CB77D2">
        <w:t xml:space="preserve">even </w:t>
      </w:r>
      <w:r w:rsidRPr="00083482">
        <w:t xml:space="preserve">in this way, the Self has the Lord at its core. </w:t>
      </w:r>
    </w:p>
    <w:p w14:paraId="4BCEB184" w14:textId="7F30968A" w:rsidR="00EE69AD" w:rsidRPr="00083482" w:rsidRDefault="00CB77D2">
      <w:r>
        <w:t>T</w:t>
      </w:r>
      <w:r w:rsidR="00EB3A34" w:rsidRPr="00083482">
        <w:t xml:space="preserve">he reality of the Self and its field of action have been elaborated in various scriptures in many ways. The Lord says - 'Now listen to Me, I will describe it in a clear and brief way'. </w:t>
      </w:r>
    </w:p>
    <w:p w14:paraId="537CFFA6" w14:textId="77777777" w:rsidR="00EE69AD" w:rsidRPr="00083482" w:rsidRDefault="00EB3A34">
      <w:pPr>
        <w:pStyle w:val="Heading2"/>
      </w:pPr>
      <w:bookmarkStart w:id="101" w:name="_5_to_6"/>
      <w:bookmarkEnd w:id="101"/>
      <w:r w:rsidRPr="00083482">
        <w:t>13</w:t>
      </w:r>
      <w:r w:rsidR="008B5F36" w:rsidRPr="00083482">
        <w:t>-</w:t>
      </w:r>
      <w:r w:rsidRPr="00083482">
        <w:t>5 to 13-6</w:t>
      </w:r>
    </w:p>
    <w:p w14:paraId="7D687651" w14:textId="77777777" w:rsidR="00EE69AD" w:rsidRPr="00083482" w:rsidRDefault="00EB3A34">
      <w:pPr>
        <w:pStyle w:val="Shloka"/>
        <w:rPr>
          <w:noProof/>
          <w:lang w:bidi="sa-IN"/>
        </w:rPr>
      </w:pPr>
      <w:r w:rsidRPr="00083482">
        <w:rPr>
          <w:noProof/>
          <w:lang w:bidi="sa-IN"/>
        </w:rPr>
        <w:t>[</w:t>
      </w:r>
    </w:p>
    <w:p w14:paraId="2B8FFAA9" w14:textId="77777777" w:rsidR="00EE69AD" w:rsidRPr="00083482" w:rsidRDefault="00EB3A34">
      <w:pPr>
        <w:pStyle w:val="Shloka"/>
        <w:rPr>
          <w:noProof/>
          <w:lang w:bidi="sa-IN"/>
        </w:rPr>
      </w:pPr>
      <w:r w:rsidRPr="00083482">
        <w:rPr>
          <w:noProof/>
          <w:lang w:bidi="sa-IN"/>
        </w:rPr>
        <w:t>mahAbhUtAni ahaMkArO buddhi: avyaktam Eva cha |</w:t>
      </w:r>
    </w:p>
    <w:p w14:paraId="4D8FFB56" w14:textId="77777777" w:rsidR="00EE69AD" w:rsidRPr="00083482" w:rsidRDefault="00EB3A34">
      <w:pPr>
        <w:pStyle w:val="Shloka"/>
        <w:rPr>
          <w:noProof/>
          <w:lang w:bidi="sa-IN"/>
        </w:rPr>
      </w:pPr>
      <w:r w:rsidRPr="00083482">
        <w:rPr>
          <w:noProof/>
          <w:lang w:bidi="sa-IN"/>
        </w:rPr>
        <w:t>indriyANi dashaikam cha pancha cha indriya gOcharA: || 5 ||</w:t>
      </w:r>
    </w:p>
    <w:p w14:paraId="27A9F932" w14:textId="77777777" w:rsidR="00EE69AD" w:rsidRPr="00083482" w:rsidRDefault="00EE69AD">
      <w:pPr>
        <w:pStyle w:val="Shloka"/>
        <w:rPr>
          <w:noProof/>
          <w:lang w:bidi="sa-IN"/>
        </w:rPr>
      </w:pPr>
    </w:p>
    <w:p w14:paraId="3EC9BCAB" w14:textId="77777777" w:rsidR="00EE69AD" w:rsidRPr="00083482" w:rsidRDefault="00EB3A34">
      <w:pPr>
        <w:pStyle w:val="Shloka"/>
        <w:rPr>
          <w:noProof/>
          <w:lang w:bidi="sa-IN"/>
        </w:rPr>
      </w:pPr>
      <w:r w:rsidRPr="00083482">
        <w:rPr>
          <w:noProof/>
          <w:lang w:bidi="sa-IN"/>
        </w:rPr>
        <w:t>ichChA dvESha: sukham du:kham sanghAta: chEtanA dhr'ti: |</w:t>
      </w:r>
    </w:p>
    <w:p w14:paraId="5C57CD3A" w14:textId="77777777" w:rsidR="00EE69AD" w:rsidRPr="00083482" w:rsidRDefault="00EB3A34">
      <w:pPr>
        <w:pStyle w:val="Shloka"/>
        <w:rPr>
          <w:noProof/>
          <w:lang w:bidi="sa-IN"/>
        </w:rPr>
      </w:pPr>
      <w:r w:rsidRPr="00083482">
        <w:rPr>
          <w:noProof/>
          <w:lang w:bidi="sa-IN"/>
        </w:rPr>
        <w:t>Etat kShEtram samAsEna savikAram udAhr'tam || 6 ||</w:t>
      </w:r>
    </w:p>
    <w:p w14:paraId="2F69137F" w14:textId="77777777" w:rsidR="00EE69AD" w:rsidRPr="00083482" w:rsidRDefault="00EB3A34">
      <w:pPr>
        <w:pStyle w:val="Shloka"/>
      </w:pPr>
      <w:r w:rsidRPr="00083482">
        <w:rPr>
          <w:noProof/>
          <w:lang w:bidi="sa-IN"/>
        </w:rPr>
        <w:t>]</w:t>
      </w:r>
    </w:p>
    <w:p w14:paraId="05A802A5" w14:textId="77777777" w:rsidR="0096161A" w:rsidRDefault="0096161A" w:rsidP="00A22026">
      <w:pPr>
        <w:pStyle w:val="ExplnOfShloka"/>
      </w:pPr>
      <w:r w:rsidRPr="00083482">
        <w:rPr>
          <w:noProof/>
          <w:lang w:bidi="sa-IN"/>
        </w:rPr>
        <w:t>[chEtanA dhr'ti:]</w:t>
      </w:r>
      <w:r w:rsidRPr="00083482">
        <w:t xml:space="preserve"> </w:t>
      </w:r>
      <w:r>
        <w:t xml:space="preserve">The </w:t>
      </w:r>
      <w:r w:rsidRPr="00083482">
        <w:t xml:space="preserve">existence of a conscious being </w:t>
      </w:r>
      <w:r w:rsidRPr="00083482">
        <w:rPr>
          <w:noProof/>
          <w:lang w:bidi="sa-IN"/>
        </w:rPr>
        <w:t>[sanghAta:]</w:t>
      </w:r>
      <w:r>
        <w:t xml:space="preserve"> comes from a combination of the following:</w:t>
      </w:r>
    </w:p>
    <w:p w14:paraId="70443DC1" w14:textId="77777777" w:rsidR="0096161A" w:rsidRDefault="00EB3A34" w:rsidP="00A22026">
      <w:pPr>
        <w:pStyle w:val="ExplnOfShloka"/>
      </w:pPr>
      <w:r w:rsidRPr="00083482">
        <w:rPr>
          <w:noProof/>
          <w:lang w:bidi="sa-IN"/>
        </w:rPr>
        <w:t>[mahAbhUtAni]</w:t>
      </w:r>
      <w:r w:rsidRPr="00083482">
        <w:t xml:space="preserve"> </w:t>
      </w:r>
      <w:bookmarkStart w:id="102" w:name="five_elements"/>
      <w:bookmarkEnd w:id="102"/>
      <w:r w:rsidRPr="00083482">
        <w:t>The five elements - solids, liquids, energy, gasses and space;</w:t>
      </w:r>
    </w:p>
    <w:p w14:paraId="35EB76C8" w14:textId="77777777" w:rsidR="0096161A" w:rsidRDefault="00EB3A34" w:rsidP="00A22026">
      <w:pPr>
        <w:pStyle w:val="ExplnOfShloka"/>
      </w:pPr>
      <w:r w:rsidRPr="00083482">
        <w:rPr>
          <w:noProof/>
          <w:lang w:bidi="sa-IN"/>
        </w:rPr>
        <w:t>[ahaMkAra]</w:t>
      </w:r>
      <w:r w:rsidRPr="00083482">
        <w:t xml:space="preserve"> the universe that existed before them, in which particles formed;</w:t>
      </w:r>
    </w:p>
    <w:p w14:paraId="0BFFDC7E" w14:textId="34B62677" w:rsidR="0096161A" w:rsidRDefault="00EB3A34" w:rsidP="00A22026">
      <w:pPr>
        <w:pStyle w:val="ExplnOfShloka"/>
      </w:pPr>
      <w:r w:rsidRPr="00083482">
        <w:rPr>
          <w:noProof/>
          <w:lang w:bidi="sa-IN"/>
        </w:rPr>
        <w:t>[buddhi:]</w:t>
      </w:r>
      <w:r w:rsidRPr="00083482">
        <w:t xml:space="preserve"> the state before that,</w:t>
      </w:r>
      <w:r w:rsidR="0096161A">
        <w:t xml:space="preserve"> when the singularity expanded;</w:t>
      </w:r>
    </w:p>
    <w:p w14:paraId="4AEE69D0" w14:textId="11BE207E" w:rsidR="0096161A" w:rsidRDefault="00EB3A34" w:rsidP="00A22026">
      <w:pPr>
        <w:pStyle w:val="ExplnOfShloka"/>
      </w:pPr>
      <w:r w:rsidRPr="00083482">
        <w:rPr>
          <w:noProof/>
          <w:lang w:bidi="sa-IN"/>
        </w:rPr>
        <w:t>[avyaktam Eva cha]</w:t>
      </w:r>
      <w:r w:rsidRPr="00083482">
        <w:t xml:space="preserve"> and the state before that, when the universe was subtle within th</w:t>
      </w:r>
      <w:r w:rsidR="0096161A">
        <w:t>at singularity;</w:t>
      </w:r>
    </w:p>
    <w:p w14:paraId="1A864770" w14:textId="77777777" w:rsidR="0096161A" w:rsidRDefault="00EB3A34" w:rsidP="00A22026">
      <w:pPr>
        <w:pStyle w:val="ExplnOfShloka"/>
      </w:pPr>
      <w:r w:rsidRPr="00083482">
        <w:rPr>
          <w:noProof/>
          <w:lang w:bidi="sa-IN"/>
        </w:rPr>
        <w:lastRenderedPageBreak/>
        <w:t>[indriyANi dashaikam cha]</w:t>
      </w:r>
      <w:r w:rsidRPr="00083482">
        <w:t xml:space="preserve"> the</w:t>
      </w:r>
      <w:r w:rsidR="0096161A">
        <w:t xml:space="preserve"> ten organs along with the mind;</w:t>
      </w:r>
    </w:p>
    <w:p w14:paraId="6D1DB86A" w14:textId="07BCA455" w:rsidR="00EE69AD" w:rsidRPr="00083482" w:rsidRDefault="00EB3A34" w:rsidP="00A22026">
      <w:pPr>
        <w:pStyle w:val="ExplnOfShloka"/>
      </w:pPr>
      <w:r w:rsidRPr="00083482">
        <w:rPr>
          <w:noProof/>
          <w:lang w:bidi="sa-IN"/>
        </w:rPr>
        <w:t>[pancha cha indriya gOcharA:]</w:t>
      </w:r>
      <w:r w:rsidRPr="00083482">
        <w:t xml:space="preserve"> and the five stimuli of the organs; </w:t>
      </w:r>
    </w:p>
    <w:p w14:paraId="79ED69C5" w14:textId="77777777" w:rsidR="0096161A" w:rsidRDefault="00EB3A34" w:rsidP="00A22026">
      <w:pPr>
        <w:pStyle w:val="ExplnOfShloka"/>
      </w:pPr>
      <w:r w:rsidRPr="00083482">
        <w:rPr>
          <w:noProof/>
          <w:lang w:bidi="sa-IN"/>
        </w:rPr>
        <w:t>[ichChA]</w:t>
      </w:r>
      <w:r w:rsidRPr="00083482">
        <w:t xml:space="preserve"> the desire to have what we like; </w:t>
      </w:r>
    </w:p>
    <w:p w14:paraId="1FCEB5C4" w14:textId="77777777" w:rsidR="0096161A" w:rsidRDefault="00EB3A34" w:rsidP="00A22026">
      <w:pPr>
        <w:pStyle w:val="ExplnOfShloka"/>
      </w:pPr>
      <w:r w:rsidRPr="00083482">
        <w:rPr>
          <w:noProof/>
          <w:lang w:bidi="sa-IN"/>
        </w:rPr>
        <w:t>[dvESha:]</w:t>
      </w:r>
      <w:r w:rsidRPr="00083482">
        <w:t xml:space="preserve"> the desire to avoid what we hate; </w:t>
      </w:r>
    </w:p>
    <w:p w14:paraId="2838AD13" w14:textId="46334808" w:rsidR="00EE69AD" w:rsidRPr="00083482" w:rsidRDefault="00EB3A34" w:rsidP="00A22026">
      <w:pPr>
        <w:pStyle w:val="ExplnOfShloka"/>
      </w:pPr>
      <w:r w:rsidRPr="00083482">
        <w:rPr>
          <w:noProof/>
          <w:lang w:bidi="sa-IN"/>
        </w:rPr>
        <w:t>[sukham]</w:t>
      </w:r>
      <w:r w:rsidRPr="00083482">
        <w:t xml:space="preserve"> comfort; </w:t>
      </w:r>
      <w:r w:rsidRPr="00083482">
        <w:rPr>
          <w:noProof/>
          <w:lang w:bidi="sa-IN"/>
        </w:rPr>
        <w:t>[du:kham]</w:t>
      </w:r>
      <w:r w:rsidR="0096161A">
        <w:t xml:space="preserve"> pain.</w:t>
      </w:r>
    </w:p>
    <w:p w14:paraId="21548167" w14:textId="4EDF216E" w:rsidR="00EE69AD" w:rsidRPr="00083482" w:rsidRDefault="00EB3A34" w:rsidP="00A22026">
      <w:pPr>
        <w:pStyle w:val="ExplnOfShloka"/>
      </w:pPr>
      <w:r w:rsidRPr="00083482">
        <w:rPr>
          <w:noProof/>
          <w:lang w:bidi="sa-IN"/>
        </w:rPr>
        <w:t>[Etat kShEtram]</w:t>
      </w:r>
      <w:r w:rsidRPr="00083482">
        <w:t xml:space="preserve"> This </w:t>
      </w:r>
      <w:hyperlink w:anchor="field_and_knower_of_field" w:history="1">
        <w:r w:rsidRPr="00083482">
          <w:rPr>
            <w:rStyle w:val="Hyperlink"/>
          </w:rPr>
          <w:t>field of action</w:t>
        </w:r>
      </w:hyperlink>
      <w:r w:rsidRPr="00083482">
        <w:t xml:space="preserve"> - your body - </w:t>
      </w:r>
      <w:r w:rsidRPr="00083482">
        <w:rPr>
          <w:noProof/>
          <w:lang w:bidi="sa-IN"/>
        </w:rPr>
        <w:t>[udAhr'tam]</w:t>
      </w:r>
      <w:r w:rsidRPr="00083482">
        <w:t xml:space="preserve"> has </w:t>
      </w:r>
      <w:r w:rsidR="0096161A">
        <w:t xml:space="preserve">just </w:t>
      </w:r>
      <w:r w:rsidRPr="00083482">
        <w:t xml:space="preserve">been described </w:t>
      </w:r>
      <w:r w:rsidRPr="00083482">
        <w:rPr>
          <w:noProof/>
          <w:lang w:bidi="sa-IN"/>
        </w:rPr>
        <w:t>[samAsEna]</w:t>
      </w:r>
      <w:r w:rsidRPr="00083482">
        <w:t xml:space="preserve"> in </w:t>
      </w:r>
      <w:r w:rsidR="0096161A">
        <w:t>summary,</w:t>
      </w:r>
      <w:r w:rsidRPr="00083482">
        <w:t xml:space="preserve"> </w:t>
      </w:r>
      <w:r w:rsidRPr="00083482">
        <w:rPr>
          <w:noProof/>
          <w:lang w:bidi="sa-IN"/>
        </w:rPr>
        <w:t>[savikAram]</w:t>
      </w:r>
      <w:r w:rsidRPr="00083482">
        <w:t xml:space="preserve"> along with the changes it undergoes.</w:t>
      </w:r>
    </w:p>
    <w:p w14:paraId="41F51B8B" w14:textId="7F8F6841" w:rsidR="00EE69AD" w:rsidRPr="00E33EAC" w:rsidRDefault="00EB3A34" w:rsidP="00E33EAC">
      <w:pPr>
        <w:rPr>
          <w:i/>
          <w:iCs/>
        </w:rPr>
      </w:pPr>
      <w:r w:rsidRPr="00E33EAC">
        <w:rPr>
          <w:i/>
          <w:iCs/>
        </w:rPr>
        <w:t xml:space="preserve">The origin of the body has been explained in this </w:t>
      </w:r>
      <w:r w:rsidR="006100CD" w:rsidRPr="00E33EAC">
        <w:rPr>
          <w:i/>
          <w:iCs/>
        </w:rPr>
        <w:t>Shloka</w:t>
      </w:r>
      <w:r w:rsidRPr="00E33EAC">
        <w:rPr>
          <w:i/>
          <w:iCs/>
        </w:rPr>
        <w:t xml:space="preserve"> by quoting the stages in cosmic inflation: </w:t>
      </w:r>
      <w:bookmarkStart w:id="103" w:name="CosmicInflation_stages"/>
      <w:bookmarkEnd w:id="103"/>
      <w:r w:rsidRPr="00E33EAC">
        <w:rPr>
          <w:i/>
          <w:iCs/>
        </w:rPr>
        <w:t xml:space="preserve">Cosmic inflation is the expansion of the </w:t>
      </w:r>
      <w:hyperlink w:anchor="subtle_singularity" w:history="1">
        <w:r w:rsidRPr="00E33EAC">
          <w:rPr>
            <w:rStyle w:val="Hyperlink"/>
            <w:i/>
            <w:iCs/>
          </w:rPr>
          <w:t>subtle singularity</w:t>
        </w:r>
      </w:hyperlink>
      <w:r w:rsidRPr="00E33EAC">
        <w:rPr>
          <w:i/>
          <w:iCs/>
        </w:rPr>
        <w:t>, which existed before creation. Here, the sub</w:t>
      </w:r>
      <w:r w:rsidR="005C76EC" w:rsidRPr="00E33EAC">
        <w:rPr>
          <w:i/>
          <w:iCs/>
        </w:rPr>
        <w:t>t</w:t>
      </w:r>
      <w:r w:rsidRPr="00E33EAC">
        <w:rPr>
          <w:i/>
          <w:iCs/>
        </w:rPr>
        <w:t xml:space="preserve">le singularity is called </w:t>
      </w:r>
      <w:r w:rsidRPr="00E33EAC">
        <w:rPr>
          <w:i/>
          <w:iCs/>
          <w:noProof/>
          <w:lang w:bidi="sa-IN"/>
        </w:rPr>
        <w:t>[avyaktam]</w:t>
      </w:r>
      <w:r w:rsidRPr="00E33EAC">
        <w:rPr>
          <w:i/>
          <w:iCs/>
        </w:rPr>
        <w:t xml:space="preserve">. The next states are </w:t>
      </w:r>
      <w:r w:rsidRPr="00E33EAC">
        <w:rPr>
          <w:i/>
          <w:iCs/>
          <w:noProof/>
          <w:lang w:bidi="sa-IN"/>
        </w:rPr>
        <w:t>[buddhi]</w:t>
      </w:r>
      <w:r w:rsidRPr="00E33EAC">
        <w:rPr>
          <w:i/>
          <w:iCs/>
        </w:rPr>
        <w:t xml:space="preserve"> (also called </w:t>
      </w:r>
      <w:r w:rsidRPr="00E33EAC">
        <w:rPr>
          <w:i/>
          <w:iCs/>
          <w:noProof/>
          <w:lang w:bidi="sa-IN"/>
        </w:rPr>
        <w:t>[mahat]</w:t>
      </w:r>
      <w:r w:rsidR="008A77E7">
        <w:rPr>
          <w:i/>
          <w:iCs/>
          <w:noProof/>
          <w:lang w:bidi="sa-IN"/>
        </w:rPr>
        <w:t>)</w:t>
      </w:r>
      <w:r w:rsidRPr="00E33EAC">
        <w:rPr>
          <w:i/>
          <w:iCs/>
        </w:rPr>
        <w:t xml:space="preserve">, the plasma that resulted from the inflation, </w:t>
      </w:r>
      <w:r w:rsidRPr="00E33EAC">
        <w:rPr>
          <w:i/>
          <w:iCs/>
          <w:noProof/>
          <w:lang w:bidi="sa-IN"/>
        </w:rPr>
        <w:t>[ahaMkAra]</w:t>
      </w:r>
      <w:r w:rsidRPr="00E33EAC">
        <w:rPr>
          <w:i/>
          <w:iCs/>
        </w:rPr>
        <w:t xml:space="preserve"> the state in which subatomic particles were formed, </w:t>
      </w:r>
      <w:r w:rsidRPr="00E33EAC">
        <w:rPr>
          <w:i/>
          <w:iCs/>
          <w:noProof/>
          <w:lang w:bidi="sa-IN"/>
        </w:rPr>
        <w:t>[tanmAtra]</w:t>
      </w:r>
      <w:r w:rsidRPr="00E33EAC">
        <w:rPr>
          <w:i/>
          <w:iCs/>
        </w:rPr>
        <w:t xml:space="preserve"> the atoms and </w:t>
      </w:r>
      <w:r w:rsidRPr="00E33EAC">
        <w:rPr>
          <w:i/>
          <w:iCs/>
          <w:noProof/>
          <w:lang w:bidi="sa-IN"/>
        </w:rPr>
        <w:t>[mahabhUta]</w:t>
      </w:r>
      <w:r w:rsidRPr="00E33EAC">
        <w:rPr>
          <w:i/>
          <w:iCs/>
        </w:rPr>
        <w:t>, the five elements.</w:t>
      </w:r>
    </w:p>
    <w:p w14:paraId="10AE7BFE" w14:textId="10D77E11" w:rsidR="000D28A9" w:rsidRDefault="000D28A9" w:rsidP="000D28A9">
      <w:pPr>
        <w:pStyle w:val="ApplNotes"/>
      </w:pPr>
      <w:r>
        <w:t>The body is a collection of elements formed since the birth of the universe</w:t>
      </w:r>
    </w:p>
    <w:p w14:paraId="58772A54" w14:textId="77777777" w:rsidR="00EE69AD" w:rsidRPr="00083482" w:rsidRDefault="00EB3A34">
      <w:r w:rsidRPr="00083482">
        <w:t xml:space="preserve">This </w:t>
      </w:r>
      <w:r w:rsidR="006100CD" w:rsidRPr="00083482">
        <w:t>Shloka</w:t>
      </w:r>
      <w:r w:rsidRPr="00083482">
        <w:t xml:space="preserve"> begins with: 'The five elements; prior to those, the sub-atomic particles; before that, the state of expansion; before creation, the universe in subtle form'. This list described the ingredients involved in the origin of the body. The body is made from the five elements - solids, liquids, energy, gasses and space. These five elements originated from the particles that were formed during creation. These particles resulted from the state of expansion, also termed as cosmic inflation. </w:t>
      </w:r>
    </w:p>
    <w:p w14:paraId="6E9FBE0A" w14:textId="77777777" w:rsidR="00EE69AD" w:rsidRPr="00083482" w:rsidRDefault="00EB3A34">
      <w:bookmarkStart w:id="104" w:name="subtle_singularity"/>
      <w:bookmarkEnd w:id="104"/>
      <w:r w:rsidRPr="00083482">
        <w:t>Before the state of expansion, all of this existed in a subtle form, incapable of being distinguished with names. That is the ‘subtle singularity’.</w:t>
      </w:r>
    </w:p>
    <w:p w14:paraId="014A8A8F" w14:textId="3B9F6FB6" w:rsidR="00EE69AD" w:rsidRPr="00083482" w:rsidRDefault="00EB3A34">
      <w:r w:rsidRPr="00083482">
        <w:t>The 'ten organs with the mind and the five stimuli' are the entities that have the body as their home. Our ears, nose, eyes, tongue and skin are the five sense organs. Speech, hands, legs and the two excretory organs are the organs of action. The mind has the body as its home too, as do the five stimuli of the senses - sound, touch, form, taste and smell.</w:t>
      </w:r>
    </w:p>
    <w:p w14:paraId="23B24C6B" w14:textId="5ED59A79" w:rsidR="00EE69AD" w:rsidRPr="00083482" w:rsidRDefault="00EB3A34">
      <w:r w:rsidRPr="00083482">
        <w:t>Feelings of desire, hatred, comfort and sorrow are associated with the body</w:t>
      </w:r>
      <w:r w:rsidR="00527565">
        <w:t>.</w:t>
      </w:r>
      <w:r w:rsidRPr="00083482">
        <w:t xml:space="preserve"> </w:t>
      </w:r>
      <w:r w:rsidR="00527565">
        <w:t>H</w:t>
      </w:r>
      <w:r w:rsidRPr="00083482">
        <w:t>ence</w:t>
      </w:r>
      <w:r w:rsidR="00527565">
        <w:t>,</w:t>
      </w:r>
      <w:r w:rsidRPr="00083482">
        <w:t xml:space="preserve"> they are considered to be variations in the state of the body.</w:t>
      </w:r>
    </w:p>
    <w:p w14:paraId="0A2A6EC1" w14:textId="46C52789" w:rsidR="00EE69AD" w:rsidRPr="00083482" w:rsidRDefault="00EB3A34">
      <w:r w:rsidRPr="00083482">
        <w:t>To clarify</w:t>
      </w:r>
      <w:r w:rsidR="00527565">
        <w:t>:</w:t>
      </w:r>
      <w:r w:rsidRPr="00083482">
        <w:t xml:space="preserve"> </w:t>
      </w:r>
      <w:r w:rsidR="00527565">
        <w:t>T</w:t>
      </w:r>
      <w:r w:rsidRPr="00083482">
        <w:t xml:space="preserve">hough desire, hatred, comfort, sorrow </w:t>
      </w:r>
      <w:proofErr w:type="gramStart"/>
      <w:r w:rsidRPr="00083482">
        <w:t>are</w:t>
      </w:r>
      <w:proofErr w:type="gramEnd"/>
      <w:r w:rsidRPr="00083482">
        <w:t xml:space="preserve"> experienced by the Self, those experiences come out of its association with the body. Since these experiences are effects of the body, they are considered as different states of the body. This is stated later in this chapter, </w:t>
      </w:r>
      <w:hyperlink w:anchor="_20_1" w:history="1">
        <w:r w:rsidRPr="00083482">
          <w:rPr>
            <w:rStyle w:val="Hyperlink"/>
          </w:rPr>
          <w:t>Chap.13#20</w:t>
        </w:r>
      </w:hyperlink>
      <w:r w:rsidRPr="00083482">
        <w:t xml:space="preserve">: 'The Self experiences comfort and sorrow by virtue of being associated with the body'. </w:t>
      </w:r>
    </w:p>
    <w:p w14:paraId="18E7A4D7" w14:textId="77777777" w:rsidR="00EE69AD" w:rsidRPr="00083482" w:rsidRDefault="00EB3A34">
      <w:r w:rsidRPr="00083482">
        <w:t xml:space="preserve">A combination of all these elements constitutes the body, which exists as a base on which the Self can experience feelings such as comfort and sorrow. The body is the base for worldly experience as well as the achievement of </w:t>
      </w:r>
      <w:hyperlink w:anchor="Moksha" w:history="1">
        <w:r w:rsidRPr="00083482">
          <w:rPr>
            <w:rStyle w:val="Hyperlink"/>
          </w:rPr>
          <w:t>Moksha</w:t>
        </w:r>
      </w:hyperlink>
      <w:r w:rsidRPr="00083482">
        <w:t xml:space="preserve">. That is why this </w:t>
      </w:r>
      <w:r w:rsidR="006100CD" w:rsidRPr="00083482">
        <w:t>Shloka</w:t>
      </w:r>
      <w:r w:rsidRPr="00083482">
        <w:t xml:space="preserve"> states that 'The body supports the existence a conscious being'.</w:t>
      </w:r>
    </w:p>
    <w:p w14:paraId="09AB8937" w14:textId="448FE4C1" w:rsidR="00EE69AD" w:rsidRPr="00083482" w:rsidRDefault="00EB3A34">
      <w:r w:rsidRPr="00083482">
        <w:t xml:space="preserve">In this way, the </w:t>
      </w:r>
      <w:hyperlink w:anchor="field_and_knower_of_field" w:history="1">
        <w:r w:rsidRPr="00083482">
          <w:rPr>
            <w:rStyle w:val="Hyperlink"/>
          </w:rPr>
          <w:t>field of action</w:t>
        </w:r>
      </w:hyperlink>
      <w:r w:rsidRPr="00083482">
        <w:t xml:space="preserve"> - our body - started with the environment in the </w:t>
      </w:r>
      <w:hyperlink w:anchor="subtle_singularity" w:history="1">
        <w:r w:rsidRPr="00083482">
          <w:rPr>
            <w:rStyle w:val="Hyperlink"/>
          </w:rPr>
          <w:t>subtle singularity</w:t>
        </w:r>
      </w:hyperlink>
      <w:r w:rsidRPr="00083482">
        <w:t xml:space="preserve"> and ended up in this world. It is made </w:t>
      </w:r>
      <w:r w:rsidR="008A77E7">
        <w:t>out of</w:t>
      </w:r>
      <w:r w:rsidRPr="00083482">
        <w:t xml:space="preserve"> the five elements, contains the organs and undergoes </w:t>
      </w:r>
      <w:r w:rsidRPr="00083482">
        <w:lastRenderedPageBreak/>
        <w:t>change due to love, hatred, comfort or pain. It is a combination of all these entities, existing as a base for the conscious Self to have its experiences. This is our body in brief, along with its various states.</w:t>
      </w:r>
    </w:p>
    <w:p w14:paraId="14BBA82F" w14:textId="741611FC" w:rsidR="00EE69AD" w:rsidRDefault="00EB3A34">
      <w:r w:rsidRPr="00083482">
        <w:t xml:space="preserve">Next, </w:t>
      </w:r>
      <w:r w:rsidR="000907A6">
        <w:t xml:space="preserve">the Lord describes the </w:t>
      </w:r>
      <w:r w:rsidR="00FD34F4">
        <w:t>virtues</w:t>
      </w:r>
      <w:r w:rsidR="009D5697">
        <w:t xml:space="preserve"> </w:t>
      </w:r>
      <w:r w:rsidR="00FD34F4">
        <w:t xml:space="preserve">that </w:t>
      </w:r>
      <w:r w:rsidR="000907A6">
        <w:t>go with</w:t>
      </w:r>
      <w:r w:rsidR="00FD34F4">
        <w:t xml:space="preserve"> </w:t>
      </w:r>
      <w:r w:rsidR="000907A6">
        <w:t>Self-</w:t>
      </w:r>
      <w:r w:rsidR="009D5697">
        <w:t>awareness</w:t>
      </w:r>
      <w:r w:rsidR="00FD34F4">
        <w:t>.</w:t>
      </w:r>
      <w:r w:rsidR="000907A6">
        <w:t xml:space="preserve"> These virtues are present in the activities of our body.</w:t>
      </w:r>
    </w:p>
    <w:p w14:paraId="360C0DE5" w14:textId="638AB176" w:rsidR="000D28A9" w:rsidRPr="00083482" w:rsidRDefault="000D28A9" w:rsidP="000D28A9">
      <w:pPr>
        <w:pStyle w:val="ApplNotes"/>
      </w:pPr>
      <w:r>
        <w:t>When we recognize the body for what it is, we live the life we’re meant to live</w:t>
      </w:r>
    </w:p>
    <w:p w14:paraId="7E2FE0CF" w14:textId="77777777" w:rsidR="00EE69AD" w:rsidRPr="00083482" w:rsidRDefault="00EB3A34">
      <w:pPr>
        <w:pStyle w:val="Heading2"/>
      </w:pPr>
      <w:bookmarkStart w:id="105" w:name="_7_2"/>
      <w:bookmarkEnd w:id="105"/>
      <w:r w:rsidRPr="00083482">
        <w:t>13-7</w:t>
      </w:r>
    </w:p>
    <w:p w14:paraId="0DD06392" w14:textId="77777777" w:rsidR="00EE69AD" w:rsidRPr="00083482" w:rsidRDefault="00EB3A34">
      <w:pPr>
        <w:pStyle w:val="Shloka"/>
        <w:rPr>
          <w:noProof/>
          <w:lang w:bidi="sa-IN"/>
        </w:rPr>
      </w:pPr>
      <w:r w:rsidRPr="00083482">
        <w:rPr>
          <w:noProof/>
          <w:lang w:bidi="sa-IN"/>
        </w:rPr>
        <w:t>[</w:t>
      </w:r>
    </w:p>
    <w:p w14:paraId="0E888560" w14:textId="77777777" w:rsidR="00EE69AD" w:rsidRPr="00083482" w:rsidRDefault="00EB3A34">
      <w:pPr>
        <w:pStyle w:val="Shloka"/>
        <w:rPr>
          <w:noProof/>
          <w:lang w:bidi="sa-IN"/>
        </w:rPr>
      </w:pPr>
      <w:r w:rsidRPr="00083482">
        <w:rPr>
          <w:noProof/>
          <w:lang w:bidi="sa-IN"/>
        </w:rPr>
        <w:t>amAnitvam adambhitvam ahiMsA kShAnti: Arjavam |</w:t>
      </w:r>
    </w:p>
    <w:p w14:paraId="2671633B" w14:textId="77777777" w:rsidR="00EE69AD" w:rsidRPr="00083482" w:rsidRDefault="00EB3A34">
      <w:pPr>
        <w:pStyle w:val="Shloka"/>
        <w:rPr>
          <w:noProof/>
          <w:lang w:bidi="sa-IN"/>
        </w:rPr>
      </w:pPr>
      <w:r w:rsidRPr="00083482">
        <w:rPr>
          <w:noProof/>
          <w:lang w:bidi="sa-IN"/>
        </w:rPr>
        <w:t>AchArya upAsanam shaucham sthairyam Atma vinigraham || 7 ||</w:t>
      </w:r>
    </w:p>
    <w:p w14:paraId="66F8A07A" w14:textId="77777777" w:rsidR="00EE69AD" w:rsidRPr="00083482" w:rsidRDefault="00EB3A34">
      <w:pPr>
        <w:pStyle w:val="Shloka"/>
      </w:pPr>
      <w:r w:rsidRPr="00083482">
        <w:rPr>
          <w:noProof/>
          <w:lang w:bidi="sa-IN"/>
        </w:rPr>
        <w:t>]</w:t>
      </w:r>
    </w:p>
    <w:p w14:paraId="6B31648D" w14:textId="77777777" w:rsidR="00EE69AD" w:rsidRPr="00083482" w:rsidRDefault="00EB3A34" w:rsidP="00A22026">
      <w:pPr>
        <w:pStyle w:val="ExplnOfShloka"/>
      </w:pPr>
      <w:r w:rsidRPr="00083482">
        <w:rPr>
          <w:noProof/>
          <w:lang w:bidi="sa-IN"/>
        </w:rPr>
        <w:t>[amAnitvam]</w:t>
      </w:r>
      <w:r w:rsidRPr="00083482">
        <w:t xml:space="preserve"> Without a sense of superiority, </w:t>
      </w:r>
      <w:r w:rsidRPr="00083482">
        <w:rPr>
          <w:noProof/>
          <w:lang w:bidi="sa-IN"/>
        </w:rPr>
        <w:t>[adambhitvam]</w:t>
      </w:r>
      <w:r w:rsidRPr="00083482">
        <w:t xml:space="preserve"> without hypocrisy, </w:t>
      </w:r>
      <w:r w:rsidRPr="00083482">
        <w:rPr>
          <w:noProof/>
          <w:lang w:bidi="sa-IN"/>
        </w:rPr>
        <w:t>[ahiMsA]</w:t>
      </w:r>
      <w:r w:rsidRPr="00083482">
        <w:t xml:space="preserve"> with no intention to harm anyone, </w:t>
      </w:r>
      <w:r w:rsidRPr="00083482">
        <w:rPr>
          <w:noProof/>
          <w:lang w:bidi="sa-IN"/>
        </w:rPr>
        <w:t>[kShAnti:]</w:t>
      </w:r>
      <w:r w:rsidRPr="00083482">
        <w:t xml:space="preserve"> being without agitation </w:t>
      </w:r>
      <w:r w:rsidRPr="00083482">
        <w:rPr>
          <w:noProof/>
          <w:lang w:bidi="sa-IN"/>
        </w:rPr>
        <w:t>[Arjavam]</w:t>
      </w:r>
      <w:r w:rsidRPr="00083482">
        <w:t xml:space="preserve"> with consistency in thought, speech and deed, </w:t>
      </w:r>
      <w:r w:rsidRPr="00083482">
        <w:rPr>
          <w:noProof/>
          <w:lang w:bidi="sa-IN"/>
        </w:rPr>
        <w:t>[AchArya upAsanam]</w:t>
      </w:r>
      <w:r w:rsidRPr="00083482">
        <w:t xml:space="preserve"> with respect and adoration for the teacher, </w:t>
      </w:r>
      <w:r w:rsidRPr="00083482">
        <w:rPr>
          <w:noProof/>
          <w:lang w:bidi="sa-IN"/>
        </w:rPr>
        <w:t>[shaucham]</w:t>
      </w:r>
      <w:r w:rsidRPr="00083482">
        <w:t xml:space="preserve"> with cleanliness, </w:t>
      </w:r>
      <w:r w:rsidRPr="00083482">
        <w:rPr>
          <w:noProof/>
          <w:lang w:bidi="sa-IN"/>
        </w:rPr>
        <w:t>[sthairyam]</w:t>
      </w:r>
      <w:r w:rsidRPr="00083482">
        <w:t xml:space="preserve"> being steadfast, </w:t>
      </w:r>
      <w:r w:rsidRPr="00083482">
        <w:rPr>
          <w:noProof/>
          <w:lang w:bidi="sa-IN"/>
        </w:rPr>
        <w:t>[Atma vinigraham]</w:t>
      </w:r>
      <w:r w:rsidRPr="00083482">
        <w:t xml:space="preserve"> with self-discipline.</w:t>
      </w:r>
    </w:p>
    <w:p w14:paraId="60EB5534" w14:textId="5F479CB9" w:rsidR="00EE69AD" w:rsidRPr="00083482" w:rsidRDefault="00EB3A34">
      <w:bookmarkStart w:id="106" w:name="virtues_amanitvam"/>
      <w:bookmarkEnd w:id="106"/>
      <w:r w:rsidRPr="00083482">
        <w:t>Let's now examine each of the vi</w:t>
      </w:r>
      <w:r w:rsidR="008A77E7">
        <w:t>r</w:t>
      </w:r>
      <w:r w:rsidRPr="00083482">
        <w:t xml:space="preserve">tues mentioned in this Shloka, which </w:t>
      </w:r>
      <w:r w:rsidR="0020500A">
        <w:t xml:space="preserve">go with </w:t>
      </w:r>
      <w:r w:rsidRPr="00083482">
        <w:t>Self</w:t>
      </w:r>
      <w:r w:rsidR="0020500A">
        <w:t>-realization</w:t>
      </w:r>
      <w:r w:rsidRPr="00083482">
        <w:t>.</w:t>
      </w:r>
    </w:p>
    <w:p w14:paraId="3F309FF4" w14:textId="77777777" w:rsidR="00EE69AD" w:rsidRPr="00083482" w:rsidRDefault="00EB3A34">
      <w:r w:rsidRPr="00083482">
        <w:t xml:space="preserve">Being ‘without a sense of superiority’ is about being without disrespect towards great people; </w:t>
      </w:r>
    </w:p>
    <w:p w14:paraId="47753B57" w14:textId="77777777" w:rsidR="00EE69AD" w:rsidRPr="00083482" w:rsidRDefault="00EB3A34">
      <w:r w:rsidRPr="00083482">
        <w:t xml:space="preserve">Being ‘without hypocrisy’ - hypocrisy is when the path of duty is followed for the sake of gaining fame. This is about being free from the goal of achieving fame; </w:t>
      </w:r>
    </w:p>
    <w:p w14:paraId="7772616D" w14:textId="77777777" w:rsidR="00EE69AD" w:rsidRPr="00083482" w:rsidRDefault="00EB3A34">
      <w:r w:rsidRPr="00083482">
        <w:t xml:space="preserve">Having no intention to harm anyone, either through speech, deeds or thought; </w:t>
      </w:r>
    </w:p>
    <w:p w14:paraId="7A109738" w14:textId="77777777" w:rsidR="00EE69AD" w:rsidRPr="00083482" w:rsidRDefault="00EB3A34">
      <w:r w:rsidRPr="00083482">
        <w:t xml:space="preserve">‘Being without agitation’ is about having an unchanged attitude towards those who trouble and provoke; </w:t>
      </w:r>
    </w:p>
    <w:p w14:paraId="69862CA9" w14:textId="77777777" w:rsidR="00EE69AD" w:rsidRPr="00083482" w:rsidRDefault="00EB3A34">
      <w:r w:rsidRPr="00083482">
        <w:t xml:space="preserve">‘Consistency in thought, speech and deed’ - saying what we intend, doing what we say; </w:t>
      </w:r>
    </w:p>
    <w:p w14:paraId="5F6947B5" w14:textId="15C94344" w:rsidR="0020500A" w:rsidRDefault="00EB3A34">
      <w:r w:rsidRPr="00083482">
        <w:t xml:space="preserve">‘Respect and adoration towards the teacher’ </w:t>
      </w:r>
      <w:proofErr w:type="gramStart"/>
      <w:r w:rsidRPr="00083482">
        <w:t>is</w:t>
      </w:r>
      <w:proofErr w:type="gramEnd"/>
      <w:r w:rsidRPr="00083482">
        <w:t xml:space="preserve"> about </w:t>
      </w:r>
      <w:r w:rsidR="00840A12">
        <w:t xml:space="preserve">committing to respect, inquire and serve a </w:t>
      </w:r>
      <w:r w:rsidRPr="00083482">
        <w:t>teacher who bestows Self</w:t>
      </w:r>
      <w:r w:rsidR="00840A12">
        <w:t>-awareness;</w:t>
      </w:r>
    </w:p>
    <w:p w14:paraId="5B6C5032" w14:textId="7F52A741" w:rsidR="00EE69AD" w:rsidRPr="00083482" w:rsidRDefault="00EB3A34">
      <w:r w:rsidRPr="00083482">
        <w:t xml:space="preserve">‘Cleanliness’ is the </w:t>
      </w:r>
      <w:r w:rsidR="0020500A">
        <w:t>awareness</w:t>
      </w:r>
      <w:r w:rsidRPr="00083482">
        <w:t xml:space="preserve"> of the Self - keeping the body, mind and speech fit to achieve that </w:t>
      </w:r>
      <w:r w:rsidR="0020500A">
        <w:t>awareness</w:t>
      </w:r>
      <w:r w:rsidRPr="00083482">
        <w:t xml:space="preserve">; </w:t>
      </w:r>
    </w:p>
    <w:p w14:paraId="654D7138" w14:textId="77777777" w:rsidR="00EE69AD" w:rsidRPr="00083482" w:rsidRDefault="00EB3A34">
      <w:r w:rsidRPr="00083482">
        <w:t xml:space="preserve">Being ‘steadfast’ in the quest for the knowledge of the Self; </w:t>
      </w:r>
    </w:p>
    <w:p w14:paraId="66FD5020" w14:textId="0CBEF225" w:rsidR="00EE69AD" w:rsidRPr="00083482" w:rsidRDefault="00EB3A34">
      <w:r w:rsidRPr="00083482">
        <w:t xml:space="preserve">‘Self-discipline’ is to restrain the organs from subjects </w:t>
      </w:r>
      <w:r w:rsidR="0020500A">
        <w:t>that are opposed to</w:t>
      </w:r>
      <w:r w:rsidRPr="00083482">
        <w:t xml:space="preserve"> the </w:t>
      </w:r>
      <w:r w:rsidR="0020500A">
        <w:t xml:space="preserve">awareness </w:t>
      </w:r>
      <w:r w:rsidRPr="00083482">
        <w:t>of the Self.</w:t>
      </w:r>
    </w:p>
    <w:p w14:paraId="1EF7D337" w14:textId="77777777" w:rsidR="00EE69AD" w:rsidRPr="00083482" w:rsidRDefault="00EB3A34">
      <w:pPr>
        <w:pStyle w:val="Heading2"/>
      </w:pPr>
      <w:r w:rsidRPr="00083482">
        <w:t>13-8</w:t>
      </w:r>
    </w:p>
    <w:p w14:paraId="246E9490" w14:textId="77777777" w:rsidR="00EE69AD" w:rsidRPr="00083482" w:rsidRDefault="00EB3A34">
      <w:pPr>
        <w:pStyle w:val="Shloka"/>
        <w:rPr>
          <w:noProof/>
          <w:lang w:bidi="sa-IN"/>
        </w:rPr>
      </w:pPr>
      <w:r w:rsidRPr="00083482">
        <w:rPr>
          <w:noProof/>
          <w:lang w:bidi="sa-IN"/>
        </w:rPr>
        <w:t>[</w:t>
      </w:r>
    </w:p>
    <w:p w14:paraId="414618E7" w14:textId="77777777" w:rsidR="00EE69AD" w:rsidRPr="00083482" w:rsidRDefault="00EB3A34">
      <w:pPr>
        <w:pStyle w:val="Shloka"/>
        <w:rPr>
          <w:noProof/>
          <w:lang w:bidi="sa-IN"/>
        </w:rPr>
      </w:pPr>
      <w:r w:rsidRPr="00083482">
        <w:rPr>
          <w:noProof/>
          <w:lang w:bidi="sa-IN"/>
        </w:rPr>
        <w:t>indriyArthEShu vairAgyam anahaMkAra Eva cha |</w:t>
      </w:r>
    </w:p>
    <w:p w14:paraId="39361F6C" w14:textId="77777777" w:rsidR="00EE69AD" w:rsidRPr="00083482" w:rsidRDefault="00EB3A34">
      <w:pPr>
        <w:pStyle w:val="Shloka"/>
        <w:rPr>
          <w:noProof/>
          <w:lang w:bidi="sa-IN"/>
        </w:rPr>
      </w:pPr>
      <w:r w:rsidRPr="00083482">
        <w:rPr>
          <w:noProof/>
          <w:lang w:bidi="sa-IN"/>
        </w:rPr>
        <w:t>janma mr'tyu jarA vyAdhi du:kha dOShAnudarshanam || 8 ||</w:t>
      </w:r>
    </w:p>
    <w:p w14:paraId="6C605357" w14:textId="77777777" w:rsidR="00EE69AD" w:rsidRPr="00083482" w:rsidRDefault="00EB3A34">
      <w:pPr>
        <w:pStyle w:val="Shloka"/>
      </w:pPr>
      <w:r w:rsidRPr="00083482">
        <w:rPr>
          <w:noProof/>
          <w:lang w:bidi="sa-IN"/>
        </w:rPr>
        <w:lastRenderedPageBreak/>
        <w:t>]</w:t>
      </w:r>
    </w:p>
    <w:p w14:paraId="466A1A08" w14:textId="5EF878BD" w:rsidR="00EE69AD" w:rsidRPr="00083482" w:rsidRDefault="00EB3A34" w:rsidP="00A22026">
      <w:pPr>
        <w:pStyle w:val="ExplnOfShloka"/>
      </w:pPr>
      <w:r w:rsidRPr="00083482">
        <w:rPr>
          <w:noProof/>
          <w:lang w:bidi="sa-IN"/>
        </w:rPr>
        <w:t>[vairAgyam]</w:t>
      </w:r>
      <w:r w:rsidRPr="00083482">
        <w:t xml:space="preserve"> Without indulging the desire </w:t>
      </w:r>
      <w:r w:rsidRPr="00083482">
        <w:rPr>
          <w:noProof/>
          <w:lang w:bidi="sa-IN"/>
        </w:rPr>
        <w:t>[indriyArthEShu]</w:t>
      </w:r>
      <w:r w:rsidRPr="00083482">
        <w:t xml:space="preserve"> for </w:t>
      </w:r>
      <w:r w:rsidR="0020500A">
        <w:t xml:space="preserve">the </w:t>
      </w:r>
      <w:r w:rsidRPr="00083482">
        <w:t xml:space="preserve">enjoyment </w:t>
      </w:r>
      <w:r w:rsidR="0020500A">
        <w:t>of</w:t>
      </w:r>
      <w:r w:rsidRPr="00083482">
        <w:t xml:space="preserve"> our organs, </w:t>
      </w:r>
      <w:r w:rsidRPr="00083482">
        <w:rPr>
          <w:noProof/>
          <w:lang w:bidi="sa-IN"/>
        </w:rPr>
        <w:t>[anahaMkAra]</w:t>
      </w:r>
      <w:r w:rsidRPr="00083482">
        <w:t xml:space="preserve"> without the misconception that the body is the Self, </w:t>
      </w:r>
      <w:r w:rsidRPr="00083482">
        <w:rPr>
          <w:noProof/>
          <w:lang w:bidi="sa-IN"/>
        </w:rPr>
        <w:t>[anudarshanam]</w:t>
      </w:r>
      <w:r w:rsidRPr="00083482">
        <w:t xml:space="preserve"> considering </w:t>
      </w:r>
      <w:r w:rsidRPr="00083482">
        <w:rPr>
          <w:noProof/>
          <w:lang w:bidi="sa-IN"/>
        </w:rPr>
        <w:t>[du:kha dOSha]</w:t>
      </w:r>
      <w:r w:rsidRPr="00083482">
        <w:t xml:space="preserve"> that flaws and sorrows </w:t>
      </w:r>
      <w:r w:rsidRPr="00083482">
        <w:rPr>
          <w:noProof/>
          <w:lang w:bidi="sa-IN"/>
        </w:rPr>
        <w:t>[janma mr'tyu jarA vyAdhi]</w:t>
      </w:r>
      <w:r w:rsidRPr="00083482">
        <w:t xml:space="preserve"> such as birt</w:t>
      </w:r>
      <w:r w:rsidR="0020500A">
        <w:t>h, death, old age and disease are</w:t>
      </w:r>
      <w:r w:rsidRPr="00083482">
        <w:t xml:space="preserve"> inevitable consequences of the body.</w:t>
      </w:r>
    </w:p>
    <w:p w14:paraId="6F756E42" w14:textId="7FFBFC0B" w:rsidR="00EE69AD" w:rsidRPr="00083482" w:rsidRDefault="00EB3A34">
      <w:r w:rsidRPr="00083482">
        <w:t xml:space="preserve">Considering that the enjoyment </w:t>
      </w:r>
      <w:r w:rsidR="00C85C18">
        <w:t>of</w:t>
      </w:r>
      <w:r w:rsidRPr="00083482">
        <w:t xml:space="preserve"> our organs is unrelated to the realization of the Self; that it is tainted with flaws, sta</w:t>
      </w:r>
      <w:r w:rsidR="00C85C18">
        <w:t>y</w:t>
      </w:r>
      <w:r w:rsidRPr="00083482">
        <w:t xml:space="preserve">ing away from them; </w:t>
      </w:r>
    </w:p>
    <w:p w14:paraId="0713D384" w14:textId="0C97DD19" w:rsidR="00EE69AD" w:rsidRPr="00083482" w:rsidRDefault="00EB3A34">
      <w:r w:rsidRPr="00083482">
        <w:t xml:space="preserve">Without the misconception that the body is the Self </w:t>
      </w:r>
      <w:r w:rsidR="00C85C18">
        <w:t>–</w:t>
      </w:r>
      <w:r w:rsidRPr="00083482">
        <w:t xml:space="preserve"> </w:t>
      </w:r>
      <w:r w:rsidR="00C85C18">
        <w:t xml:space="preserve">not only the body, </w:t>
      </w:r>
      <w:r w:rsidRPr="00083482">
        <w:t xml:space="preserve">this applies to any other entity that can be confused with the Self; </w:t>
      </w:r>
    </w:p>
    <w:p w14:paraId="1EA6140C" w14:textId="0AB3E69B" w:rsidR="00EE69AD" w:rsidRPr="00083482" w:rsidRDefault="00C85C18">
      <w:r>
        <w:t>E</w:t>
      </w:r>
      <w:r w:rsidR="00EB3A34" w:rsidRPr="00083482">
        <w:t xml:space="preserve">vents </w:t>
      </w:r>
      <w:r>
        <w:t xml:space="preserve">that cause </w:t>
      </w:r>
      <w:r w:rsidR="00EB3A34" w:rsidRPr="00083482">
        <w:t xml:space="preserve">sorrow - such as death and disease </w:t>
      </w:r>
      <w:r>
        <w:t>-</w:t>
      </w:r>
      <w:r w:rsidR="00EB3A34" w:rsidRPr="00083482">
        <w:t xml:space="preserve"> </w:t>
      </w:r>
      <w:r>
        <w:t xml:space="preserve">are </w:t>
      </w:r>
      <w:r w:rsidR="00EB3A34" w:rsidRPr="00083482">
        <w:t xml:space="preserve">inevitable as long as we are associated with </w:t>
      </w:r>
      <w:r>
        <w:t xml:space="preserve">our </w:t>
      </w:r>
      <w:r w:rsidR="00EB3A34" w:rsidRPr="00083482">
        <w:t>body.</w:t>
      </w:r>
    </w:p>
    <w:p w14:paraId="645BC076" w14:textId="77777777" w:rsidR="00EE69AD" w:rsidRPr="00083482" w:rsidRDefault="00EB3A34">
      <w:pPr>
        <w:pStyle w:val="Heading2"/>
      </w:pPr>
      <w:r w:rsidRPr="00083482">
        <w:t>13-9</w:t>
      </w:r>
    </w:p>
    <w:p w14:paraId="2EF3603C" w14:textId="77777777" w:rsidR="00EE69AD" w:rsidRPr="00083482" w:rsidRDefault="00EB3A34">
      <w:pPr>
        <w:pStyle w:val="Shloka"/>
        <w:rPr>
          <w:noProof/>
          <w:lang w:bidi="sa-IN"/>
        </w:rPr>
      </w:pPr>
      <w:r w:rsidRPr="00083482">
        <w:rPr>
          <w:noProof/>
          <w:lang w:bidi="sa-IN"/>
        </w:rPr>
        <w:t>[</w:t>
      </w:r>
    </w:p>
    <w:p w14:paraId="49BFB0D1" w14:textId="77777777" w:rsidR="00EE69AD" w:rsidRPr="00083482" w:rsidRDefault="00EB3A34">
      <w:pPr>
        <w:pStyle w:val="Shloka"/>
        <w:rPr>
          <w:noProof/>
          <w:lang w:bidi="sa-IN"/>
        </w:rPr>
      </w:pPr>
      <w:r w:rsidRPr="00083482">
        <w:rPr>
          <w:noProof/>
          <w:lang w:bidi="sa-IN"/>
        </w:rPr>
        <w:t>asakti: anabhiShvanga: putra dAra gr'hAdiShu |</w:t>
      </w:r>
    </w:p>
    <w:p w14:paraId="59EF25A7" w14:textId="77777777" w:rsidR="00EE69AD" w:rsidRPr="00083482" w:rsidRDefault="00EB3A34">
      <w:pPr>
        <w:pStyle w:val="Shloka"/>
        <w:rPr>
          <w:noProof/>
          <w:lang w:bidi="sa-IN"/>
        </w:rPr>
      </w:pPr>
      <w:r w:rsidRPr="00083482">
        <w:rPr>
          <w:noProof/>
          <w:lang w:bidi="sa-IN"/>
        </w:rPr>
        <w:t>nityam cha sama chittatvam iShTAniShTa upapattiShu || 9 ||</w:t>
      </w:r>
    </w:p>
    <w:p w14:paraId="46846ECE" w14:textId="77777777" w:rsidR="00EE69AD" w:rsidRPr="00083482" w:rsidRDefault="00EB3A34">
      <w:pPr>
        <w:pStyle w:val="Shloka"/>
      </w:pPr>
      <w:r w:rsidRPr="00083482">
        <w:rPr>
          <w:noProof/>
          <w:lang w:bidi="sa-IN"/>
        </w:rPr>
        <w:t>]</w:t>
      </w:r>
    </w:p>
    <w:p w14:paraId="619BA755" w14:textId="77777777" w:rsidR="00EE69AD" w:rsidRPr="00083482" w:rsidRDefault="00EB3A34" w:rsidP="00A22026">
      <w:pPr>
        <w:pStyle w:val="ExplnOfShloka"/>
      </w:pPr>
      <w:r w:rsidRPr="00083482">
        <w:rPr>
          <w:noProof/>
          <w:lang w:bidi="sa-IN"/>
        </w:rPr>
        <w:t>[asakti:]</w:t>
      </w:r>
      <w:r w:rsidRPr="00083482">
        <w:t xml:space="preserve"> Not bound by attachments, </w:t>
      </w:r>
      <w:r w:rsidRPr="00083482">
        <w:rPr>
          <w:noProof/>
          <w:lang w:bidi="sa-IN"/>
        </w:rPr>
        <w:t>[anabhiShvanga:]</w:t>
      </w:r>
      <w:r w:rsidRPr="00083482">
        <w:t xml:space="preserve"> being without possessiveness </w:t>
      </w:r>
      <w:r w:rsidRPr="00083482">
        <w:rPr>
          <w:noProof/>
          <w:lang w:bidi="sa-IN"/>
        </w:rPr>
        <w:t>[putra dAra gr'hAdiShu]</w:t>
      </w:r>
      <w:r w:rsidRPr="00083482">
        <w:t xml:space="preserve"> towards a son, wife or a home, </w:t>
      </w:r>
      <w:r w:rsidRPr="00083482">
        <w:rPr>
          <w:noProof/>
          <w:lang w:bidi="sa-IN"/>
        </w:rPr>
        <w:t>[sama chittatvam]</w:t>
      </w:r>
      <w:r w:rsidRPr="00083482">
        <w:t xml:space="preserve"> having the same attitude </w:t>
      </w:r>
      <w:r w:rsidRPr="00083482">
        <w:rPr>
          <w:noProof/>
          <w:lang w:bidi="sa-IN"/>
        </w:rPr>
        <w:t>[nityam]</w:t>
      </w:r>
      <w:r w:rsidRPr="00083482">
        <w:t xml:space="preserve"> at all times, </w:t>
      </w:r>
      <w:r w:rsidRPr="00083482">
        <w:rPr>
          <w:noProof/>
          <w:lang w:bidi="sa-IN"/>
        </w:rPr>
        <w:t>[cha]</w:t>
      </w:r>
      <w:r w:rsidRPr="00083482">
        <w:t xml:space="preserve"> even on </w:t>
      </w:r>
      <w:r w:rsidRPr="00083482">
        <w:rPr>
          <w:noProof/>
          <w:lang w:bidi="sa-IN"/>
        </w:rPr>
        <w:t>[upapattiShu]</w:t>
      </w:r>
      <w:r w:rsidRPr="00083482">
        <w:t xml:space="preserve"> encountering </w:t>
      </w:r>
      <w:r w:rsidRPr="00083482">
        <w:rPr>
          <w:noProof/>
          <w:lang w:bidi="sa-IN"/>
        </w:rPr>
        <w:t>[iShTa aniShTa]</w:t>
      </w:r>
      <w:r w:rsidRPr="00083482">
        <w:t xml:space="preserve"> the favorable and the unfavorable.</w:t>
      </w:r>
    </w:p>
    <w:p w14:paraId="2B6F4132" w14:textId="77777777" w:rsidR="00EE69AD" w:rsidRPr="00083482" w:rsidRDefault="00EB3A34">
      <w:r w:rsidRPr="00083482">
        <w:t xml:space="preserve">Not bound by attachment to anything other than the Self; </w:t>
      </w:r>
    </w:p>
    <w:p w14:paraId="6624E26B" w14:textId="77777777" w:rsidR="00EE69AD" w:rsidRPr="00083482" w:rsidRDefault="00EB3A34">
      <w:r w:rsidRPr="00083482">
        <w:t xml:space="preserve">Fulfilling the duties towards a son, wife or home, without stepping over to become possessive about them; </w:t>
      </w:r>
    </w:p>
    <w:p w14:paraId="300F191C" w14:textId="1D76134F" w:rsidR="00EE69AD" w:rsidRPr="00083482" w:rsidRDefault="00EB3A34">
      <w:r w:rsidRPr="00083482">
        <w:t>Having the same attitude at all times, even on encountering the favorable and the unfavorable</w:t>
      </w:r>
      <w:r w:rsidR="008A77E7">
        <w:t xml:space="preserve"> -</w:t>
      </w:r>
      <w:r w:rsidR="008A77E7" w:rsidRPr="008A77E7">
        <w:t xml:space="preserve"> Often we intend something</w:t>
      </w:r>
      <w:r w:rsidR="008A77E7">
        <w:t>, after which</w:t>
      </w:r>
      <w:r w:rsidR="008A77E7" w:rsidRPr="008A77E7">
        <w:t xml:space="preserve"> favorable or unfavorable events</w:t>
      </w:r>
      <w:r w:rsidR="008A77E7" w:rsidRPr="00083482">
        <w:t xml:space="preserve"> </w:t>
      </w:r>
      <w:hyperlink w:anchor="happenings" w:history="1">
        <w:r w:rsidR="008A77E7" w:rsidRPr="005C7E11">
          <w:rPr>
            <w:rStyle w:val="Hyperlink"/>
          </w:rPr>
          <w:t>happen</w:t>
        </w:r>
      </w:hyperlink>
      <w:r w:rsidR="008A77E7" w:rsidRPr="008A77E7">
        <w:t>. This is about being without ecstasy or agony in those situations.</w:t>
      </w:r>
    </w:p>
    <w:p w14:paraId="4E4312C6" w14:textId="77777777" w:rsidR="00EE69AD" w:rsidRPr="00083482" w:rsidRDefault="00EB3A34">
      <w:r w:rsidRPr="00083482">
        <w:t>This comes from the fact that the intent is ours and the outcome is a result of our past deeds.</w:t>
      </w:r>
    </w:p>
    <w:p w14:paraId="7E341A55" w14:textId="77777777" w:rsidR="00EE69AD" w:rsidRPr="00083482" w:rsidRDefault="00EB3A34">
      <w:pPr>
        <w:pStyle w:val="Heading2"/>
      </w:pPr>
      <w:r w:rsidRPr="00083482">
        <w:t>13-10</w:t>
      </w:r>
    </w:p>
    <w:p w14:paraId="2FE31801" w14:textId="77777777" w:rsidR="00EE69AD" w:rsidRPr="00083482" w:rsidRDefault="00EB3A34">
      <w:pPr>
        <w:pStyle w:val="Shloka"/>
        <w:rPr>
          <w:noProof/>
          <w:lang w:bidi="sa-IN"/>
        </w:rPr>
      </w:pPr>
      <w:r w:rsidRPr="00083482">
        <w:rPr>
          <w:noProof/>
          <w:lang w:bidi="sa-IN"/>
        </w:rPr>
        <w:t>[</w:t>
      </w:r>
    </w:p>
    <w:p w14:paraId="361CB235" w14:textId="77777777" w:rsidR="00EE69AD" w:rsidRPr="00083482" w:rsidRDefault="00EB3A34">
      <w:pPr>
        <w:pStyle w:val="Shloka"/>
        <w:rPr>
          <w:noProof/>
          <w:lang w:bidi="sa-IN"/>
        </w:rPr>
      </w:pPr>
      <w:r w:rsidRPr="00083482">
        <w:rPr>
          <w:noProof/>
          <w:lang w:bidi="sa-IN"/>
        </w:rPr>
        <w:t>mayi cha ananya yOgEna bhakti: avyabhichAriNE |</w:t>
      </w:r>
    </w:p>
    <w:p w14:paraId="05ED7EEA" w14:textId="77777777" w:rsidR="00EE69AD" w:rsidRPr="00083482" w:rsidRDefault="00EB3A34">
      <w:pPr>
        <w:pStyle w:val="Shloka"/>
        <w:rPr>
          <w:noProof/>
          <w:lang w:bidi="sa-IN"/>
        </w:rPr>
      </w:pPr>
      <w:r w:rsidRPr="00083482">
        <w:rPr>
          <w:noProof/>
          <w:lang w:bidi="sa-IN"/>
        </w:rPr>
        <w:t>vivikta dEsha sEvitvam arati: janasamsadi || 10 ||</w:t>
      </w:r>
    </w:p>
    <w:p w14:paraId="032A7A74" w14:textId="77777777" w:rsidR="00EE69AD" w:rsidRPr="00083482" w:rsidRDefault="00EB3A34">
      <w:pPr>
        <w:pStyle w:val="Shloka"/>
      </w:pPr>
      <w:r w:rsidRPr="00083482">
        <w:rPr>
          <w:noProof/>
          <w:lang w:bidi="sa-IN"/>
        </w:rPr>
        <w:t>]</w:t>
      </w:r>
    </w:p>
    <w:p w14:paraId="0FA86466" w14:textId="420DD70A" w:rsidR="00EE69AD" w:rsidRPr="00083482" w:rsidRDefault="00EB3A34" w:rsidP="00A22026">
      <w:pPr>
        <w:pStyle w:val="ExplnOfShloka"/>
      </w:pPr>
      <w:r w:rsidRPr="00083482">
        <w:rPr>
          <w:noProof/>
          <w:lang w:bidi="sa-IN"/>
        </w:rPr>
        <w:t>[mayi bhakti:]</w:t>
      </w:r>
      <w:r w:rsidRPr="00083482">
        <w:t xml:space="preserve"> With devotion in Me, </w:t>
      </w:r>
      <w:r w:rsidRPr="00083482">
        <w:rPr>
          <w:noProof/>
          <w:lang w:bidi="sa-IN"/>
        </w:rPr>
        <w:t>[ananya yOgEna]</w:t>
      </w:r>
      <w:r w:rsidRPr="00083482">
        <w:t xml:space="preserve"> </w:t>
      </w:r>
      <w:r w:rsidR="000D4A43">
        <w:t>not</w:t>
      </w:r>
      <w:r w:rsidRPr="00083482">
        <w:t xml:space="preserve"> bound to any other purpose; </w:t>
      </w:r>
      <w:r w:rsidRPr="00083482">
        <w:rPr>
          <w:noProof/>
          <w:lang w:bidi="sa-IN"/>
        </w:rPr>
        <w:t>[avyabhichAriNE]</w:t>
      </w:r>
      <w:r w:rsidRPr="00083482">
        <w:t xml:space="preserve"> Without deviating to other goals and other sources of power; </w:t>
      </w:r>
      <w:r w:rsidRPr="00083482">
        <w:rPr>
          <w:noProof/>
          <w:lang w:bidi="sa-IN"/>
        </w:rPr>
        <w:t>[sEvitvam]</w:t>
      </w:r>
      <w:r w:rsidRPr="00083482">
        <w:t xml:space="preserve"> </w:t>
      </w:r>
      <w:r w:rsidR="000D4A43">
        <w:t>Honoring</w:t>
      </w:r>
      <w:r w:rsidRPr="00083482">
        <w:t xml:space="preserve"> </w:t>
      </w:r>
      <w:r w:rsidRPr="00083482">
        <w:rPr>
          <w:noProof/>
          <w:lang w:bidi="sa-IN"/>
        </w:rPr>
        <w:t>[vivikta dEsha]</w:t>
      </w:r>
      <w:r w:rsidRPr="00083482">
        <w:t xml:space="preserve"> a place of solitude; </w:t>
      </w:r>
      <w:r w:rsidRPr="00083482">
        <w:rPr>
          <w:noProof/>
          <w:lang w:bidi="sa-IN"/>
        </w:rPr>
        <w:t>[arati:]</w:t>
      </w:r>
      <w:r w:rsidRPr="00083482">
        <w:t xml:space="preserve"> Being free of </w:t>
      </w:r>
      <w:r w:rsidR="000D4A43">
        <w:t>attachment</w:t>
      </w:r>
      <w:r w:rsidRPr="00083482">
        <w:t xml:space="preserve"> </w:t>
      </w:r>
      <w:r w:rsidRPr="00083482">
        <w:rPr>
          <w:noProof/>
          <w:lang w:bidi="sa-IN"/>
        </w:rPr>
        <w:t>[janasamsadi]</w:t>
      </w:r>
      <w:r w:rsidRPr="00083482">
        <w:t xml:space="preserve"> in the company of many.</w:t>
      </w:r>
    </w:p>
    <w:p w14:paraId="4A204FA2" w14:textId="0EDF6C73" w:rsidR="00EE69AD" w:rsidRPr="00083482" w:rsidRDefault="00EB3A34">
      <w:r w:rsidRPr="00083482">
        <w:lastRenderedPageBreak/>
        <w:t>This Shloka speaks about the virtues of having unshakeable devotion in the Lord, being content in a place of solitu</w:t>
      </w:r>
      <w:r w:rsidR="000D4A43">
        <w:t>de and being free of attachment</w:t>
      </w:r>
      <w:r w:rsidRPr="00083482">
        <w:t xml:space="preserve"> in the company of many.</w:t>
      </w:r>
    </w:p>
    <w:p w14:paraId="549BDBA2" w14:textId="77777777" w:rsidR="00EE69AD" w:rsidRPr="00083482" w:rsidRDefault="00EB3A34">
      <w:pPr>
        <w:pStyle w:val="Heading2"/>
      </w:pPr>
      <w:bookmarkStart w:id="107" w:name="_11_1"/>
      <w:bookmarkEnd w:id="107"/>
      <w:r w:rsidRPr="00083482">
        <w:t>13-11</w:t>
      </w:r>
    </w:p>
    <w:p w14:paraId="7A45B143" w14:textId="77777777" w:rsidR="00EE69AD" w:rsidRPr="00083482" w:rsidRDefault="00EB3A34">
      <w:pPr>
        <w:pStyle w:val="Shloka"/>
        <w:rPr>
          <w:noProof/>
          <w:lang w:bidi="sa-IN"/>
        </w:rPr>
      </w:pPr>
      <w:r w:rsidRPr="00083482">
        <w:rPr>
          <w:noProof/>
          <w:lang w:bidi="sa-IN"/>
        </w:rPr>
        <w:t>[</w:t>
      </w:r>
    </w:p>
    <w:p w14:paraId="5EAE4841" w14:textId="77777777" w:rsidR="00EE69AD" w:rsidRPr="00083482" w:rsidRDefault="00EB3A34">
      <w:pPr>
        <w:pStyle w:val="Shloka"/>
        <w:rPr>
          <w:noProof/>
          <w:lang w:bidi="sa-IN"/>
        </w:rPr>
      </w:pPr>
      <w:r w:rsidRPr="00083482">
        <w:rPr>
          <w:noProof/>
          <w:lang w:bidi="sa-IN"/>
        </w:rPr>
        <w:t>adhyAtma jnAna nityatvam tatva jnAnArtha darshanam |</w:t>
      </w:r>
    </w:p>
    <w:p w14:paraId="5F16DBA0" w14:textId="77777777" w:rsidR="00EE69AD" w:rsidRPr="00083482" w:rsidRDefault="00EB3A34">
      <w:pPr>
        <w:pStyle w:val="Shloka"/>
        <w:rPr>
          <w:noProof/>
          <w:lang w:bidi="sa-IN"/>
        </w:rPr>
      </w:pPr>
      <w:r w:rsidRPr="00083482">
        <w:rPr>
          <w:noProof/>
          <w:lang w:bidi="sa-IN"/>
        </w:rPr>
        <w:t>Etat jnAnam iti prOktam ajnAnam yadatO_nyathA || 11 ||</w:t>
      </w:r>
    </w:p>
    <w:p w14:paraId="0AF46631" w14:textId="77777777" w:rsidR="00EE69AD" w:rsidRPr="00083482" w:rsidRDefault="00EB3A34">
      <w:pPr>
        <w:pStyle w:val="Shloka"/>
      </w:pPr>
      <w:r w:rsidRPr="00083482">
        <w:rPr>
          <w:noProof/>
          <w:lang w:bidi="sa-IN"/>
        </w:rPr>
        <w:t>]</w:t>
      </w:r>
    </w:p>
    <w:p w14:paraId="5D0109D7" w14:textId="7B926B31" w:rsidR="00EE69AD" w:rsidRPr="00083482" w:rsidRDefault="00EB3A34" w:rsidP="00A22026">
      <w:pPr>
        <w:pStyle w:val="ExplnOfShloka"/>
      </w:pPr>
      <w:r w:rsidRPr="00083482">
        <w:rPr>
          <w:noProof/>
          <w:lang w:bidi="sa-IN"/>
        </w:rPr>
        <w:t>[nityatvam]</w:t>
      </w:r>
      <w:r w:rsidRPr="00083482">
        <w:t xml:space="preserve"> </w:t>
      </w:r>
      <w:r w:rsidR="000D4A43">
        <w:t>Being persistent</w:t>
      </w:r>
      <w:r w:rsidRPr="00083482">
        <w:t xml:space="preserve"> </w:t>
      </w:r>
      <w:r w:rsidRPr="00083482">
        <w:rPr>
          <w:noProof/>
          <w:lang w:bidi="sa-IN"/>
        </w:rPr>
        <w:t>[adhyAtma jnAna]</w:t>
      </w:r>
      <w:r w:rsidRPr="00083482">
        <w:t xml:space="preserve"> in the quest of Self</w:t>
      </w:r>
      <w:r w:rsidR="000D4A43">
        <w:t>-awareness</w:t>
      </w:r>
      <w:r w:rsidRPr="00083482">
        <w:t xml:space="preserve">; </w:t>
      </w:r>
      <w:r w:rsidRPr="00083482">
        <w:rPr>
          <w:noProof/>
          <w:lang w:bidi="sa-IN"/>
        </w:rPr>
        <w:t>[chintanam]</w:t>
      </w:r>
      <w:r w:rsidRPr="00083482">
        <w:t xml:space="preserve"> </w:t>
      </w:r>
      <w:r w:rsidR="002D7589">
        <w:t>Reflecti</w:t>
      </w:r>
      <w:r w:rsidR="004B4B8F">
        <w:t>on</w:t>
      </w:r>
      <w:r w:rsidR="002D7589">
        <w:t xml:space="preserve"> </w:t>
      </w:r>
      <w:r w:rsidRPr="00083482">
        <w:rPr>
          <w:noProof/>
          <w:lang w:bidi="sa-IN"/>
        </w:rPr>
        <w:t>[tatva jnAnArtha]</w:t>
      </w:r>
      <w:r w:rsidRPr="00083482">
        <w:t xml:space="preserve"> </w:t>
      </w:r>
      <w:r w:rsidR="002D7589">
        <w:t>to realize</w:t>
      </w:r>
      <w:r w:rsidRPr="00083482">
        <w:t xml:space="preserve"> the truth - </w:t>
      </w:r>
      <w:r w:rsidRPr="00083482">
        <w:rPr>
          <w:noProof/>
          <w:lang w:bidi="sa-IN"/>
        </w:rPr>
        <w:t>[Etat]</w:t>
      </w:r>
      <w:r w:rsidRPr="00083482">
        <w:t xml:space="preserve"> This </w:t>
      </w:r>
      <w:r w:rsidRPr="00083482">
        <w:rPr>
          <w:noProof/>
          <w:lang w:bidi="sa-IN"/>
        </w:rPr>
        <w:t>[jnAnam iti prOktam]</w:t>
      </w:r>
      <w:r w:rsidRPr="00083482">
        <w:t xml:space="preserve"> is said to be </w:t>
      </w:r>
      <w:r w:rsidR="002D7589">
        <w:t>awareness</w:t>
      </w:r>
      <w:r w:rsidRPr="00083482">
        <w:t xml:space="preserve">. </w:t>
      </w:r>
      <w:r w:rsidRPr="00083482">
        <w:rPr>
          <w:noProof/>
          <w:lang w:bidi="sa-IN"/>
        </w:rPr>
        <w:t>[yat]</w:t>
      </w:r>
      <w:r w:rsidRPr="00083482">
        <w:t xml:space="preserve"> Anything </w:t>
      </w:r>
      <w:r w:rsidRPr="00083482">
        <w:rPr>
          <w:noProof/>
          <w:lang w:bidi="sa-IN"/>
        </w:rPr>
        <w:t>[ata: anyathA]</w:t>
      </w:r>
      <w:r w:rsidRPr="00083482">
        <w:t xml:space="preserve"> other than this </w:t>
      </w:r>
      <w:r w:rsidRPr="00083482">
        <w:rPr>
          <w:noProof/>
          <w:lang w:bidi="sa-IN"/>
        </w:rPr>
        <w:t>[ajnAnam]</w:t>
      </w:r>
      <w:r w:rsidRPr="00083482">
        <w:t xml:space="preserve"> is ignorance.</w:t>
      </w:r>
    </w:p>
    <w:p w14:paraId="7A3B93C0" w14:textId="7DC06ACD" w:rsidR="00E34522" w:rsidRDefault="00AD28DE">
      <w:r>
        <w:t>Having t</w:t>
      </w:r>
      <w:r w:rsidR="00EB3A34" w:rsidRPr="00083482">
        <w:t xml:space="preserve">he virtue of </w:t>
      </w:r>
      <w:r w:rsidR="002D7589">
        <w:t>persistence in</w:t>
      </w:r>
      <w:r w:rsidR="00EB3A34" w:rsidRPr="00083482">
        <w:t xml:space="preserve"> the quest of the Self; </w:t>
      </w:r>
    </w:p>
    <w:p w14:paraId="69DB08AC" w14:textId="04F8DE2C" w:rsidR="00E34522" w:rsidRDefault="004B4B8F">
      <w:r>
        <w:t>The character of ‘reflection</w:t>
      </w:r>
      <w:r w:rsidR="002D7589">
        <w:t xml:space="preserve"> to realize</w:t>
      </w:r>
      <w:r w:rsidR="00EB3A34" w:rsidRPr="00083482">
        <w:t xml:space="preserve"> the truth</w:t>
      </w:r>
      <w:r>
        <w:t>’</w:t>
      </w:r>
      <w:r w:rsidR="00EB3A34" w:rsidRPr="00083482">
        <w:t xml:space="preserve"> </w:t>
      </w:r>
      <w:r w:rsidR="00E34522">
        <w:t>is about</w:t>
      </w:r>
      <w:r w:rsidR="00EB3A34" w:rsidRPr="00083482">
        <w:t xml:space="preserve"> </w:t>
      </w:r>
      <w:r w:rsidR="00E34522">
        <w:t>d</w:t>
      </w:r>
      <w:r w:rsidR="00EB3A34" w:rsidRPr="00083482">
        <w:t>edication towards those thoughts, whose purpose is to know the tr</w:t>
      </w:r>
      <w:r w:rsidR="00E34522">
        <w:t>ue nature of everything - Such awareness</w:t>
      </w:r>
      <w:r w:rsidR="00EB3A34" w:rsidRPr="00083482">
        <w:t xml:space="preserve"> leads to the discovery of the Self. </w:t>
      </w:r>
    </w:p>
    <w:p w14:paraId="7985F16E" w14:textId="1571F7D1" w:rsidR="00A64FA6" w:rsidRDefault="00E34522">
      <w:r>
        <w:t xml:space="preserve">The Lord described a set of </w:t>
      </w:r>
      <w:r w:rsidR="00EB3A34" w:rsidRPr="00083482">
        <w:t xml:space="preserve">virtues starting with </w:t>
      </w:r>
      <w:r>
        <w:t xml:space="preserve">Chap.13#7. He began with the statement </w:t>
      </w:r>
      <w:hyperlink w:anchor="virtues_amanitvam" w:history="1">
        <w:r w:rsidR="00EB3A34" w:rsidRPr="00083482">
          <w:rPr>
            <w:rStyle w:val="Hyperlink"/>
          </w:rPr>
          <w:t>'being without a sense of superiority</w:t>
        </w:r>
      </w:hyperlink>
      <w:r w:rsidR="00EB3A34" w:rsidRPr="00083482">
        <w:t>'</w:t>
      </w:r>
      <w:r>
        <w:t>.</w:t>
      </w:r>
      <w:r w:rsidR="00EB3A34" w:rsidRPr="00083482">
        <w:t xml:space="preserve"> </w:t>
      </w:r>
      <w:r>
        <w:t xml:space="preserve">Such virtues </w:t>
      </w:r>
      <w:r w:rsidR="00EB3A34" w:rsidRPr="00083482">
        <w:t xml:space="preserve">are useful to everybody in the quest for Self-awareness. </w:t>
      </w:r>
    </w:p>
    <w:p w14:paraId="2E856616" w14:textId="77777777" w:rsidR="00A64FA6" w:rsidRDefault="00A64FA6" w:rsidP="00A64FA6">
      <w:pPr>
        <w:pStyle w:val="ApplNotesOpener"/>
      </w:pPr>
      <w:r>
        <w:t>What obstacles come in the way of our lives?</w:t>
      </w:r>
    </w:p>
    <w:p w14:paraId="0BE3651C" w14:textId="6709AEDB" w:rsidR="00EE69AD" w:rsidRPr="00083482" w:rsidRDefault="00EB3A34">
      <w:r w:rsidRPr="00083482">
        <w:t xml:space="preserve">Any work that doesn't comply with these virtues </w:t>
      </w:r>
      <w:r w:rsidR="00933689" w:rsidRPr="00083482">
        <w:t xml:space="preserve">is called ignorance </w:t>
      </w:r>
      <w:r w:rsidRPr="00083482">
        <w:t>(</w:t>
      </w:r>
      <w:r w:rsidRPr="00083482">
        <w:rPr>
          <w:i/>
        </w:rPr>
        <w:t xml:space="preserve">for example, </w:t>
      </w:r>
      <w:r w:rsidR="00933689">
        <w:rPr>
          <w:i/>
        </w:rPr>
        <w:t>work</w:t>
      </w:r>
      <w:r w:rsidRPr="00083482">
        <w:rPr>
          <w:i/>
        </w:rPr>
        <w:t xml:space="preserve"> done for fame and superiority</w:t>
      </w:r>
      <w:r w:rsidR="00933689">
        <w:rPr>
          <w:i/>
        </w:rPr>
        <w:t>,</w:t>
      </w:r>
      <w:r w:rsidRPr="00083482">
        <w:rPr>
          <w:i/>
        </w:rPr>
        <w:t xml:space="preserve"> or due to attachments</w:t>
      </w:r>
      <w:r w:rsidRPr="00083482">
        <w:t>) - it blocks Self-awareness.</w:t>
      </w:r>
    </w:p>
    <w:p w14:paraId="2DAA9B25" w14:textId="1CF52D12" w:rsidR="00EE69AD" w:rsidRPr="00083482" w:rsidRDefault="00E34522">
      <w:r>
        <w:t>In t</w:t>
      </w:r>
      <w:r w:rsidR="00EB3A34" w:rsidRPr="00083482">
        <w:t xml:space="preserve">he first </w:t>
      </w:r>
      <w:r w:rsidR="006100CD" w:rsidRPr="00083482">
        <w:t>Shloka</w:t>
      </w:r>
      <w:r w:rsidR="00EB3A34" w:rsidRPr="00083482">
        <w:t xml:space="preserve"> of this chapter</w:t>
      </w:r>
      <w:r>
        <w:t>,</w:t>
      </w:r>
      <w:r w:rsidR="00EB3A34" w:rsidRPr="00083482">
        <w:t xml:space="preserve"> </w:t>
      </w:r>
      <w:r>
        <w:t xml:space="preserve">the Lord </w:t>
      </w:r>
      <w:r w:rsidR="00EB3A34" w:rsidRPr="00083482">
        <w:t xml:space="preserve">described the Self as 'the one who is aware'. </w:t>
      </w:r>
      <w:r w:rsidR="00933689">
        <w:t xml:space="preserve">Next, He clarifies the </w:t>
      </w:r>
      <w:r w:rsidR="00EB3A34" w:rsidRPr="00083482">
        <w:t xml:space="preserve">nature of the Self </w:t>
      </w:r>
      <w:r w:rsidR="00933689">
        <w:t xml:space="preserve">along </w:t>
      </w:r>
      <w:r w:rsidR="00EB3A34" w:rsidRPr="00083482">
        <w:t xml:space="preserve">with its </w:t>
      </w:r>
      <w:r w:rsidR="00933689">
        <w:t>awareness</w:t>
      </w:r>
      <w:r w:rsidR="00EB3A34" w:rsidRPr="00083482">
        <w:t>.</w:t>
      </w:r>
    </w:p>
    <w:p w14:paraId="050EA839" w14:textId="77777777" w:rsidR="00EE69AD" w:rsidRPr="00083482" w:rsidRDefault="00EB3A34">
      <w:pPr>
        <w:pStyle w:val="Heading2"/>
      </w:pPr>
      <w:bookmarkStart w:id="108" w:name="_12_1"/>
      <w:bookmarkEnd w:id="108"/>
      <w:r w:rsidRPr="00083482">
        <w:t>13-12</w:t>
      </w:r>
    </w:p>
    <w:p w14:paraId="1E5834A7" w14:textId="77777777" w:rsidR="00EE69AD" w:rsidRPr="00083482" w:rsidRDefault="00EB3A34">
      <w:pPr>
        <w:pStyle w:val="Shloka"/>
        <w:rPr>
          <w:noProof/>
          <w:lang w:bidi="sa-IN"/>
        </w:rPr>
      </w:pPr>
      <w:r w:rsidRPr="00083482">
        <w:rPr>
          <w:noProof/>
          <w:lang w:bidi="sa-IN"/>
        </w:rPr>
        <w:t>[</w:t>
      </w:r>
    </w:p>
    <w:p w14:paraId="38E8A902" w14:textId="77777777" w:rsidR="00EE69AD" w:rsidRPr="00083482" w:rsidRDefault="00EB3A34">
      <w:pPr>
        <w:pStyle w:val="Shloka"/>
        <w:rPr>
          <w:noProof/>
          <w:lang w:bidi="sa-IN"/>
        </w:rPr>
      </w:pPr>
      <w:r w:rsidRPr="00083482">
        <w:rPr>
          <w:noProof/>
          <w:lang w:bidi="sa-IN"/>
        </w:rPr>
        <w:t>jnEyam yat tat pravakShyAmi yat jnAtvA amr'tam ashnutE |</w:t>
      </w:r>
    </w:p>
    <w:p w14:paraId="50A8905C" w14:textId="77777777" w:rsidR="00EE69AD" w:rsidRPr="00083482" w:rsidRDefault="00EB3A34">
      <w:pPr>
        <w:pStyle w:val="Shloka"/>
        <w:rPr>
          <w:noProof/>
          <w:lang w:bidi="sa-IN"/>
        </w:rPr>
      </w:pPr>
      <w:r w:rsidRPr="00083482">
        <w:rPr>
          <w:noProof/>
          <w:lang w:bidi="sa-IN"/>
        </w:rPr>
        <w:t>anAdimat param brahma na sat tat nAsaduchyatE || 12 ||</w:t>
      </w:r>
    </w:p>
    <w:p w14:paraId="6DB70311" w14:textId="77777777" w:rsidR="00EE69AD" w:rsidRPr="00083482" w:rsidRDefault="00EB3A34">
      <w:pPr>
        <w:pStyle w:val="Shloka"/>
      </w:pPr>
      <w:r w:rsidRPr="00083482">
        <w:rPr>
          <w:noProof/>
          <w:lang w:bidi="sa-IN"/>
        </w:rPr>
        <w:t>]</w:t>
      </w:r>
    </w:p>
    <w:p w14:paraId="20FDA7BA" w14:textId="385B1A63" w:rsidR="00EE69AD" w:rsidRPr="00083482" w:rsidRDefault="00EB3A34" w:rsidP="00A22026">
      <w:pPr>
        <w:pStyle w:val="ExplnOfShloka"/>
      </w:pPr>
      <w:r w:rsidRPr="00083482">
        <w:rPr>
          <w:noProof/>
          <w:lang w:bidi="sa-IN"/>
        </w:rPr>
        <w:t>[pravakShyAmi]</w:t>
      </w:r>
      <w:r w:rsidRPr="00083482">
        <w:t xml:space="preserve"> I will </w:t>
      </w:r>
      <w:r w:rsidR="00ED3D35">
        <w:t>explain</w:t>
      </w:r>
      <w:r w:rsidRPr="00083482">
        <w:t xml:space="preserve"> </w:t>
      </w:r>
      <w:r w:rsidRPr="00083482">
        <w:rPr>
          <w:noProof/>
          <w:lang w:bidi="sa-IN"/>
        </w:rPr>
        <w:t>[tat yat jnEyam]</w:t>
      </w:r>
      <w:r w:rsidRPr="00083482">
        <w:t xml:space="preserve"> that</w:t>
      </w:r>
      <w:r w:rsidR="004B445F">
        <w:t xml:space="preserve"> awareness,</w:t>
      </w:r>
      <w:r w:rsidR="003D6EB8">
        <w:t xml:space="preserve"> </w:t>
      </w:r>
      <w:r w:rsidRPr="00083482">
        <w:rPr>
          <w:noProof/>
          <w:lang w:bidi="sa-IN"/>
        </w:rPr>
        <w:t>[jnAtvA</w:t>
      </w:r>
      <w:r w:rsidR="003D6EB8" w:rsidRPr="003D6EB8">
        <w:rPr>
          <w:noProof/>
          <w:lang w:bidi="sa-IN"/>
        </w:rPr>
        <w:t xml:space="preserve"> </w:t>
      </w:r>
      <w:r w:rsidR="003D6EB8" w:rsidRPr="00083482">
        <w:rPr>
          <w:noProof/>
          <w:lang w:bidi="sa-IN"/>
        </w:rPr>
        <w:t>yat</w:t>
      </w:r>
      <w:r w:rsidRPr="00083482">
        <w:rPr>
          <w:noProof/>
          <w:lang w:bidi="sa-IN"/>
        </w:rPr>
        <w:t>]</w:t>
      </w:r>
      <w:r w:rsidRPr="00083482">
        <w:t xml:space="preserve"> </w:t>
      </w:r>
      <w:r w:rsidR="004B445F">
        <w:t xml:space="preserve">with </w:t>
      </w:r>
      <w:r w:rsidR="003D6EB8">
        <w:t>which</w:t>
      </w:r>
      <w:r w:rsidRPr="00083482">
        <w:t xml:space="preserve"> </w:t>
      </w:r>
      <w:r w:rsidRPr="00083482">
        <w:rPr>
          <w:noProof/>
          <w:lang w:bidi="sa-IN"/>
        </w:rPr>
        <w:t>[amr'tam ashnutE]</w:t>
      </w:r>
      <w:r w:rsidRPr="00083482">
        <w:t xml:space="preserve"> people achieve </w:t>
      </w:r>
      <w:hyperlink w:anchor="Moksha" w:history="1">
        <w:r w:rsidRPr="00083482">
          <w:rPr>
            <w:rStyle w:val="Hyperlink"/>
          </w:rPr>
          <w:t>freedom from the cycle of death</w:t>
        </w:r>
      </w:hyperlink>
      <w:r w:rsidR="004B445F">
        <w:t xml:space="preserve">. </w:t>
      </w:r>
      <w:r w:rsidRPr="00083482">
        <w:rPr>
          <w:noProof/>
          <w:lang w:bidi="sa-IN"/>
        </w:rPr>
        <w:t>[brahma]</w:t>
      </w:r>
      <w:r w:rsidRPr="00083482">
        <w:t xml:space="preserve"> </w:t>
      </w:r>
      <w:r w:rsidR="004B445F">
        <w:t>T</w:t>
      </w:r>
      <w:r w:rsidRPr="00083482">
        <w:t xml:space="preserve">he Self expands </w:t>
      </w:r>
      <w:r w:rsidRPr="00083482">
        <w:rPr>
          <w:noProof/>
          <w:lang w:bidi="sa-IN"/>
        </w:rPr>
        <w:t>[mat param]</w:t>
      </w:r>
      <w:r w:rsidRPr="00083482">
        <w:t xml:space="preserve"> </w:t>
      </w:r>
      <w:r w:rsidR="003D6EB8">
        <w:t>to realize</w:t>
      </w:r>
      <w:r w:rsidRPr="00083482">
        <w:t xml:space="preserve"> that I am supreme. </w:t>
      </w:r>
      <w:r w:rsidRPr="00083482">
        <w:rPr>
          <w:noProof/>
          <w:lang w:bidi="sa-IN"/>
        </w:rPr>
        <w:t>[na sat]</w:t>
      </w:r>
      <w:r w:rsidRPr="00083482">
        <w:t xml:space="preserve"> This state is not the one in which the Self is bound to this environment. </w:t>
      </w:r>
      <w:r w:rsidRPr="00083482">
        <w:rPr>
          <w:noProof/>
          <w:lang w:bidi="sa-IN"/>
        </w:rPr>
        <w:t>[na asat uchyatE]</w:t>
      </w:r>
      <w:r w:rsidRPr="00083482">
        <w:t xml:space="preserve"> It is also not the state when the Self is present in the </w:t>
      </w:r>
      <w:hyperlink w:anchor="subtle_singularity" w:history="1">
        <w:r w:rsidRPr="00083482">
          <w:rPr>
            <w:rStyle w:val="Hyperlink"/>
          </w:rPr>
          <w:t>subtle singularity</w:t>
        </w:r>
      </w:hyperlink>
      <w:r w:rsidRPr="00083482">
        <w:t>.</w:t>
      </w:r>
    </w:p>
    <w:p w14:paraId="3E184A7C" w14:textId="77777777" w:rsidR="00EE69AD" w:rsidRPr="00083482" w:rsidRDefault="00EB3A34">
      <w:r w:rsidRPr="00083482">
        <w:t xml:space="preserve">The Lord continues - </w:t>
      </w:r>
    </w:p>
    <w:p w14:paraId="3033489C" w14:textId="77777777" w:rsidR="004B445F" w:rsidRDefault="004B445F">
      <w:r>
        <w:t>T</w:t>
      </w:r>
      <w:r w:rsidR="00EB3A34" w:rsidRPr="00083482">
        <w:t>he Self</w:t>
      </w:r>
      <w:r>
        <w:t xml:space="preserve"> </w:t>
      </w:r>
      <w:r w:rsidR="00EB3A34" w:rsidRPr="00083482">
        <w:t>is always evident to us</w:t>
      </w:r>
      <w:r>
        <w:t>. Its nature must be grasped</w:t>
      </w:r>
      <w:r w:rsidR="00EB3A34" w:rsidRPr="00083482">
        <w:t xml:space="preserve"> by the </w:t>
      </w:r>
      <w:hyperlink w:anchor="virtues_amanitvam" w:history="1">
        <w:r w:rsidR="00EB3A34" w:rsidRPr="00083482">
          <w:rPr>
            <w:rStyle w:val="Hyperlink"/>
          </w:rPr>
          <w:t>virtues described before</w:t>
        </w:r>
      </w:hyperlink>
      <w:r>
        <w:t xml:space="preserve"> in Chap.13#7.</w:t>
      </w:r>
      <w:r w:rsidR="00EB3A34" w:rsidRPr="00083482">
        <w:t xml:space="preserve"> </w:t>
      </w:r>
    </w:p>
    <w:p w14:paraId="34FF8B7A" w14:textId="77777777" w:rsidR="004B445F" w:rsidRDefault="00EB3A34">
      <w:r w:rsidRPr="00083482">
        <w:t xml:space="preserve">I will clarify the nature of the Self now. You will </w:t>
      </w:r>
      <w:r w:rsidR="004B445F">
        <w:t>grasp</w:t>
      </w:r>
      <w:r w:rsidRPr="00083482">
        <w:t xml:space="preserve"> the Self with this knowledge. </w:t>
      </w:r>
    </w:p>
    <w:p w14:paraId="2E5A300A" w14:textId="77777777" w:rsidR="00B9334E" w:rsidRDefault="00B9334E">
      <w:r>
        <w:lastRenderedPageBreak/>
        <w:t>By nature, t</w:t>
      </w:r>
      <w:r w:rsidR="00EB3A34" w:rsidRPr="00083482">
        <w:t>he Self is not subject to the laws of the material world</w:t>
      </w:r>
      <w:r>
        <w:t>.</w:t>
      </w:r>
      <w:r w:rsidR="00EB3A34" w:rsidRPr="00083482">
        <w:t xml:space="preserve"> </w:t>
      </w:r>
      <w:r>
        <w:t>I</w:t>
      </w:r>
      <w:r w:rsidR="00EB3A34" w:rsidRPr="00083482">
        <w:t xml:space="preserve">t is free of birth, old age and death. It has no beginning, likewise no ending either. </w:t>
      </w:r>
      <w:r>
        <w:t xml:space="preserve">This is </w:t>
      </w:r>
      <w:r w:rsidR="00EB3A34" w:rsidRPr="00083482">
        <w:t xml:space="preserve">said in </w:t>
      </w:r>
      <w:r w:rsidR="00EB3A34" w:rsidRPr="00736F23">
        <w:rPr>
          <w:noProof/>
          <w:sz w:val="18"/>
          <w:szCs w:val="18"/>
          <w:lang w:bidi="sa-IN"/>
        </w:rPr>
        <w:t>[kaTha upanishat]</w:t>
      </w:r>
      <w:r w:rsidR="00EB3A34" w:rsidRPr="00736F23">
        <w:rPr>
          <w:sz w:val="18"/>
          <w:szCs w:val="18"/>
        </w:rPr>
        <w:t>, 2-18</w:t>
      </w:r>
      <w:r w:rsidR="00EB3A34" w:rsidRPr="00083482">
        <w:t xml:space="preserve">: 'It is not born, does not perish, it is full of wisdom'. </w:t>
      </w:r>
    </w:p>
    <w:p w14:paraId="44EE4E90" w14:textId="54F1CB7E" w:rsidR="00EE69AD" w:rsidRPr="00083482" w:rsidRDefault="00EB3A34">
      <w:r w:rsidRPr="00083482">
        <w:t xml:space="preserve">The Self realizes My supremacy, as </w:t>
      </w:r>
      <w:r w:rsidR="00497309">
        <w:t xml:space="preserve">I </w:t>
      </w:r>
      <w:r w:rsidRPr="00083482">
        <w:t xml:space="preserve">said in </w:t>
      </w:r>
      <w:r w:rsidRPr="004B445F">
        <w:t>Chap.7#5</w:t>
      </w:r>
      <w:r w:rsidRPr="00083482">
        <w:t>: ‘Know My ultimate nature in the form of a conscious being, by whom this world is sustained’</w:t>
      </w:r>
    </w:p>
    <w:p w14:paraId="0548CA26" w14:textId="77023918" w:rsidR="00EE69AD" w:rsidRPr="00083482" w:rsidRDefault="00EB3A34">
      <w:r w:rsidRPr="00083482">
        <w:t xml:space="preserve">By being the </w:t>
      </w:r>
      <w:hyperlink w:anchor="universe_as_his_body" w:history="1">
        <w:r w:rsidRPr="00083482">
          <w:rPr>
            <w:rStyle w:val="Hyperlink"/>
          </w:rPr>
          <w:t>body of the Lord</w:t>
        </w:r>
      </w:hyperlink>
      <w:r w:rsidRPr="00083482">
        <w:t xml:space="preserve">, It is in the very nature of the Self to enjoy being under the service of the Lord. This is said in the </w:t>
      </w:r>
      <w:r w:rsidRPr="000D28A9">
        <w:rPr>
          <w:noProof/>
          <w:sz w:val="18"/>
          <w:szCs w:val="18"/>
          <w:lang w:bidi="sa-IN"/>
        </w:rPr>
        <w:t>[</w:t>
      </w:r>
      <w:r w:rsidR="005E5D22" w:rsidRPr="000D28A9">
        <w:rPr>
          <w:noProof/>
          <w:sz w:val="18"/>
          <w:szCs w:val="18"/>
          <w:lang w:bidi="sa-IN"/>
        </w:rPr>
        <w:t>br’hadArAnyaka</w:t>
      </w:r>
      <w:r w:rsidRPr="000D28A9">
        <w:rPr>
          <w:noProof/>
          <w:sz w:val="18"/>
          <w:szCs w:val="18"/>
          <w:lang w:bidi="sa-IN"/>
        </w:rPr>
        <w:t>]</w:t>
      </w:r>
      <w:r w:rsidRPr="000D28A9">
        <w:rPr>
          <w:sz w:val="18"/>
          <w:szCs w:val="18"/>
        </w:rPr>
        <w:t>, 3-7-22</w:t>
      </w:r>
      <w:r w:rsidRPr="00083482">
        <w:t xml:space="preserve">: ‘The One who is situated in the Self and pervades it; The One whom the Self does not know; The One whose </w:t>
      </w:r>
      <w:hyperlink w:anchor="universe_as_his_body" w:history="1">
        <w:r w:rsidRPr="00083482">
          <w:rPr>
            <w:rStyle w:val="Hyperlink"/>
          </w:rPr>
          <w:t>body is the Self</w:t>
        </w:r>
      </w:hyperlink>
      <w:r w:rsidRPr="00083482">
        <w:t>; The One who controls the Self from its core’.</w:t>
      </w:r>
    </w:p>
    <w:p w14:paraId="46E171BF" w14:textId="591E3CED" w:rsidR="00EE69AD" w:rsidRPr="00083482" w:rsidRDefault="00EB3A34">
      <w:r w:rsidRPr="00083482">
        <w:t xml:space="preserve">And in </w:t>
      </w:r>
      <w:r w:rsidRPr="000D28A9">
        <w:rPr>
          <w:noProof/>
          <w:sz w:val="18"/>
          <w:szCs w:val="18"/>
          <w:lang w:bidi="sa-IN"/>
        </w:rPr>
        <w:t>[shvEtAshvatara]</w:t>
      </w:r>
      <w:r w:rsidRPr="000D28A9">
        <w:rPr>
          <w:sz w:val="18"/>
          <w:szCs w:val="18"/>
        </w:rPr>
        <w:t>, 6-9</w:t>
      </w:r>
      <w:r w:rsidRPr="00083482">
        <w:t xml:space="preserve">: He is the Controller of the one who controls the organs. He has no </w:t>
      </w:r>
      <w:proofErr w:type="gramStart"/>
      <w:r w:rsidRPr="00083482">
        <w:t>origin,</w:t>
      </w:r>
      <w:proofErr w:type="gramEnd"/>
      <w:r w:rsidRPr="00083482">
        <w:t xml:space="preserve"> He has no controller.</w:t>
      </w:r>
      <w:r w:rsidR="00B9334E">
        <w:t xml:space="preserve"> In </w:t>
      </w:r>
      <w:r w:rsidRPr="000D28A9">
        <w:rPr>
          <w:noProof/>
          <w:sz w:val="18"/>
          <w:szCs w:val="18"/>
          <w:lang w:bidi="sa-IN"/>
        </w:rPr>
        <w:t>[shvEtAshvatara]</w:t>
      </w:r>
      <w:r w:rsidRPr="000D28A9">
        <w:rPr>
          <w:sz w:val="18"/>
          <w:szCs w:val="18"/>
        </w:rPr>
        <w:t>, 9-16</w:t>
      </w:r>
      <w:r w:rsidRPr="00083482">
        <w:t>: He is the owner of both the Self and the environment; The Lord of all qualities.</w:t>
      </w:r>
    </w:p>
    <w:p w14:paraId="0A4B7110" w14:textId="2A8FB5E0" w:rsidR="00EE69AD" w:rsidRPr="00083482" w:rsidRDefault="00EB3A34">
      <w:r w:rsidRPr="00083482">
        <w:t xml:space="preserve">The knowledge in the Self is infinite. It is distinct from the body and not bound by it. As said in </w:t>
      </w:r>
      <w:r w:rsidRPr="000D28A9">
        <w:rPr>
          <w:noProof/>
          <w:sz w:val="18"/>
          <w:szCs w:val="18"/>
          <w:lang w:bidi="sa-IN"/>
        </w:rPr>
        <w:t>[shvEtAshvatara]</w:t>
      </w:r>
      <w:r w:rsidRPr="000D28A9">
        <w:rPr>
          <w:sz w:val="18"/>
          <w:szCs w:val="18"/>
        </w:rPr>
        <w:t>, 5-9</w:t>
      </w:r>
      <w:r w:rsidRPr="00083482">
        <w:t>: The Self is able to achieve the state of boundlessness.</w:t>
      </w:r>
      <w:r w:rsidR="00497309">
        <w:t xml:space="preserve"> </w:t>
      </w:r>
      <w:r w:rsidRPr="00083482">
        <w:t xml:space="preserve">Being bound to a body is the outcome of the actions committed by the Self. When the Self is free </w:t>
      </w:r>
      <w:r w:rsidR="00497309">
        <w:t>from</w:t>
      </w:r>
      <w:r w:rsidRPr="00083482">
        <w:t xml:space="preserve"> the bonds of action, it </w:t>
      </w:r>
      <w:hyperlink w:anchor="Moksha" w:history="1">
        <w:r w:rsidRPr="00083482">
          <w:rPr>
            <w:rStyle w:val="Hyperlink"/>
          </w:rPr>
          <w:t>reaches infinity</w:t>
        </w:r>
      </w:hyperlink>
      <w:r w:rsidRPr="00083482">
        <w:t xml:space="preserve">. </w:t>
      </w:r>
    </w:p>
    <w:p w14:paraId="0B3D19A1" w14:textId="14DE5D2F" w:rsidR="00EE69AD" w:rsidRPr="00083482" w:rsidRDefault="00EB3A34">
      <w:r w:rsidRPr="00083482">
        <w:t xml:space="preserve">The word </w:t>
      </w:r>
      <w:r w:rsidRPr="00083482">
        <w:rPr>
          <w:noProof/>
          <w:lang w:bidi="sa-IN"/>
        </w:rPr>
        <w:t>[brahma]</w:t>
      </w:r>
      <w:r w:rsidRPr="00083482">
        <w:t xml:space="preserve"> in this chapter refers to the unbound Self. The word </w:t>
      </w:r>
      <w:r w:rsidRPr="00083482">
        <w:rPr>
          <w:noProof/>
          <w:lang w:bidi="sa-IN"/>
        </w:rPr>
        <w:t>[brahma]</w:t>
      </w:r>
      <w:r w:rsidRPr="00083482">
        <w:t xml:space="preserve"> is used this </w:t>
      </w:r>
      <w:r w:rsidR="00B9334E">
        <w:t xml:space="preserve">way </w:t>
      </w:r>
      <w:r w:rsidRPr="00083482">
        <w:t xml:space="preserve">in other Shlokas too - as in Chap.14#26: 'With focused devotion, a person completely overcomes the </w:t>
      </w:r>
      <w:r w:rsidR="0083346D" w:rsidRPr="00083482">
        <w:t>three</w:t>
      </w:r>
      <w:r w:rsidRPr="00083482">
        <w:t xml:space="preserve"> qualities and is cut out to </w:t>
      </w:r>
      <w:r w:rsidRPr="00083482">
        <w:rPr>
          <w:noProof/>
          <w:lang w:bidi="sa-IN"/>
        </w:rPr>
        <w:t>[brahmabhUya]</w:t>
      </w:r>
      <w:r w:rsidRPr="00083482">
        <w:t xml:space="preserve"> – the experience the Self in its true form’ and in Chap.18#54: 'Having realized the Self, with a serene mind, he doesn't get upset and doesn't yearn. Such a person realizes the equivalence among all beings. He attains ultimate </w:t>
      </w:r>
      <w:hyperlink w:anchor="bhakti_a_defn" w:history="1">
        <w:r w:rsidRPr="00083482">
          <w:rPr>
            <w:rStyle w:val="Hyperlink"/>
          </w:rPr>
          <w:t>devotion to Me</w:t>
        </w:r>
      </w:hyperlink>
      <w:r w:rsidRPr="00083482">
        <w:t>’.</w:t>
      </w:r>
    </w:p>
    <w:p w14:paraId="3296CE96" w14:textId="268E6E8C" w:rsidR="00EF3A9F" w:rsidRDefault="00EB3A34">
      <w:r w:rsidRPr="00083482">
        <w:t>The last part of this Shloka says - '</w:t>
      </w:r>
      <w:r w:rsidR="00B9334E">
        <w:t>T</w:t>
      </w:r>
      <w:r w:rsidR="00B9334E" w:rsidRPr="00083482">
        <w:t>his</w:t>
      </w:r>
      <w:r w:rsidRPr="00083482">
        <w:t xml:space="preserve"> state is not the one in which the Self is bound to this environment. It is also not the state when the Self is present in the </w:t>
      </w:r>
      <w:hyperlink w:anchor="subtle_singularity" w:history="1">
        <w:r w:rsidRPr="00083482">
          <w:rPr>
            <w:rStyle w:val="Hyperlink"/>
          </w:rPr>
          <w:t>subtle singularity</w:t>
        </w:r>
      </w:hyperlink>
      <w:r w:rsidRPr="00083482">
        <w:t xml:space="preserve">'. </w:t>
      </w:r>
    </w:p>
    <w:p w14:paraId="45D07187" w14:textId="3E458573" w:rsidR="00EF3A9F" w:rsidRDefault="00EB3A34">
      <w:r w:rsidRPr="00083482">
        <w:t xml:space="preserve">When </w:t>
      </w:r>
      <w:hyperlink w:anchor="Moksha" w:history="1">
        <w:r w:rsidRPr="00083482">
          <w:rPr>
            <w:rStyle w:val="Hyperlink"/>
          </w:rPr>
          <w:t>liberated</w:t>
        </w:r>
      </w:hyperlink>
      <w:r w:rsidRPr="00083482">
        <w:t>, the Self is not associated with being the cause, nor the effect</w:t>
      </w:r>
      <w:r w:rsidR="00B9334E">
        <w:t>. The words ‘cause’ and ‘effect’</w:t>
      </w:r>
      <w:r w:rsidRPr="00083482">
        <w:t xml:space="preserve"> </w:t>
      </w:r>
      <w:r w:rsidR="00B9334E">
        <w:t>don’t relate to the</w:t>
      </w:r>
      <w:r w:rsidRPr="00083482">
        <w:t xml:space="preserve"> state of the Self. While interpreting this Shloka, the word '</w:t>
      </w:r>
      <w:r w:rsidRPr="00083482">
        <w:rPr>
          <w:noProof/>
          <w:lang w:bidi="sa-IN"/>
        </w:rPr>
        <w:t>[sat]</w:t>
      </w:r>
      <w:r w:rsidRPr="00083482">
        <w:t>' is mapped to the state after creation, where things can be distinguished and be named. '</w:t>
      </w:r>
      <w:r w:rsidRPr="00083482">
        <w:rPr>
          <w:noProof/>
          <w:lang w:bidi="sa-IN"/>
        </w:rPr>
        <w:t>[asat]</w:t>
      </w:r>
      <w:r w:rsidRPr="00083482">
        <w:t xml:space="preserve">' is the state before creation, when this could not be done. </w:t>
      </w:r>
    </w:p>
    <w:p w14:paraId="420CEC69" w14:textId="62044F7D" w:rsidR="00EE69AD" w:rsidRPr="00083482" w:rsidRDefault="00EB3A34">
      <w:r w:rsidRPr="00083482">
        <w:t xml:space="preserve">This </w:t>
      </w:r>
      <w:r w:rsidR="00EF3A9F">
        <w:t>interpretation</w:t>
      </w:r>
      <w:r w:rsidRPr="00083482">
        <w:t xml:space="preserve"> is supported by the scriptures:</w:t>
      </w:r>
    </w:p>
    <w:p w14:paraId="04D65775" w14:textId="00A9DEEF" w:rsidR="00EE69AD" w:rsidRPr="00083482" w:rsidRDefault="00EB3A34">
      <w:r w:rsidRPr="00736F23">
        <w:rPr>
          <w:noProof/>
          <w:sz w:val="18"/>
          <w:szCs w:val="18"/>
          <w:lang w:bidi="sa-IN"/>
        </w:rPr>
        <w:t>[Anandavalli]</w:t>
      </w:r>
      <w:r w:rsidRPr="00736F23">
        <w:rPr>
          <w:sz w:val="18"/>
          <w:szCs w:val="18"/>
        </w:rPr>
        <w:t>, 7</w:t>
      </w:r>
      <w:r w:rsidRPr="00083482">
        <w:t>: '</w:t>
      </w:r>
      <w:r w:rsidRPr="00083482">
        <w:rPr>
          <w:noProof/>
          <w:lang w:bidi="sa-IN"/>
        </w:rPr>
        <w:t>[asat]</w:t>
      </w:r>
      <w:r w:rsidRPr="00083482">
        <w:t xml:space="preserve"> was the state that existed before all this. Then </w:t>
      </w:r>
      <w:r w:rsidRPr="00083482">
        <w:rPr>
          <w:noProof/>
          <w:lang w:bidi="sa-IN"/>
        </w:rPr>
        <w:t>[sat]</w:t>
      </w:r>
      <w:r w:rsidRPr="00083482">
        <w:t xml:space="preserve"> was born' and </w:t>
      </w:r>
      <w:r w:rsidRPr="00736F23">
        <w:rPr>
          <w:noProof/>
          <w:sz w:val="18"/>
          <w:szCs w:val="18"/>
          <w:lang w:bidi="sa-IN"/>
        </w:rPr>
        <w:t>[</w:t>
      </w:r>
      <w:r w:rsidR="005E5D22" w:rsidRPr="00736F23">
        <w:rPr>
          <w:noProof/>
          <w:sz w:val="18"/>
          <w:szCs w:val="18"/>
          <w:lang w:bidi="sa-IN"/>
        </w:rPr>
        <w:t>br’hadArAnyaka</w:t>
      </w:r>
      <w:r w:rsidRPr="00736F23">
        <w:rPr>
          <w:noProof/>
          <w:sz w:val="18"/>
          <w:szCs w:val="18"/>
          <w:lang w:bidi="sa-IN"/>
        </w:rPr>
        <w:t>]</w:t>
      </w:r>
      <w:r w:rsidRPr="00736F23">
        <w:rPr>
          <w:sz w:val="18"/>
          <w:szCs w:val="18"/>
        </w:rPr>
        <w:t>, 1-4-7</w:t>
      </w:r>
      <w:r w:rsidRPr="00083482">
        <w:t>: 'At that time (before creation), this world was undivided. The Lord created the classifications with names and forms'</w:t>
      </w:r>
    </w:p>
    <w:p w14:paraId="609472C4" w14:textId="7B63C3DB" w:rsidR="00736F23" w:rsidRDefault="00736F23" w:rsidP="00736F23">
      <w:pPr>
        <w:pStyle w:val="ApplNotes"/>
      </w:pPr>
      <w:r>
        <w:t xml:space="preserve">Ignorance prevents </w:t>
      </w:r>
      <w:r w:rsidR="00B9334E">
        <w:t xml:space="preserve">the Self </w:t>
      </w:r>
      <w:r>
        <w:t>from expressing its completeness</w:t>
      </w:r>
    </w:p>
    <w:p w14:paraId="2DE5D8C8" w14:textId="77777777" w:rsidR="00EE69AD" w:rsidRPr="00083482" w:rsidRDefault="00EB3A34">
      <w:r w:rsidRPr="00083482">
        <w:t>The terms 'cause' and 'effect' are applicable to the ignorance that sticks to the Self, by the influence of past actions. They are not characteristic of the Self. Hence, these terms don't describe the nature of the Self.</w:t>
      </w:r>
    </w:p>
    <w:p w14:paraId="4E7BE2DD" w14:textId="77777777" w:rsidR="00B9334E" w:rsidRDefault="00EB3A34">
      <w:r w:rsidRPr="00083482">
        <w:lastRenderedPageBreak/>
        <w:t>The phrase '</w:t>
      </w:r>
      <w:r w:rsidRPr="00083482">
        <w:rPr>
          <w:noProof/>
          <w:lang w:bidi="sa-IN"/>
        </w:rPr>
        <w:t>[asat]</w:t>
      </w:r>
      <w:r w:rsidRPr="00083482">
        <w:t xml:space="preserve"> was the state that existed before all this' says that the universe and its beings were the </w:t>
      </w:r>
      <w:hyperlink w:anchor="universe_as_his_body" w:history="1">
        <w:r w:rsidRPr="00083482">
          <w:rPr>
            <w:rStyle w:val="Hyperlink"/>
          </w:rPr>
          <w:t>body of the Lord</w:t>
        </w:r>
      </w:hyperlink>
      <w:r w:rsidRPr="00083482">
        <w:t xml:space="preserve"> before creation, though in subtle form. </w:t>
      </w:r>
    </w:p>
    <w:p w14:paraId="65BA29C0" w14:textId="50840AD1" w:rsidR="00EE69AD" w:rsidRPr="00083482" w:rsidRDefault="00B9334E">
      <w:r>
        <w:t xml:space="preserve">Before creation, the </w:t>
      </w:r>
      <w:r w:rsidR="00EB3A34" w:rsidRPr="00083482">
        <w:t xml:space="preserve">Lord </w:t>
      </w:r>
      <w:r w:rsidR="001C0884">
        <w:t>had His</w:t>
      </w:r>
      <w:r w:rsidR="00EB3A34" w:rsidRPr="00083482">
        <w:t xml:space="preserve"> body</w:t>
      </w:r>
      <w:r>
        <w:t xml:space="preserve"> </w:t>
      </w:r>
      <w:r w:rsidR="001C0884">
        <w:t xml:space="preserve">(the universe) </w:t>
      </w:r>
      <w:r>
        <w:t>in subtle form. That</w:t>
      </w:r>
      <w:r w:rsidR="001C0884">
        <w:t xml:space="preserve"> wa</w:t>
      </w:r>
      <w:r>
        <w:t xml:space="preserve">s a state in which </w:t>
      </w:r>
      <w:r w:rsidR="00EB3A34" w:rsidRPr="00083482">
        <w:t xml:space="preserve">nothing could be distinguished by a name. Even </w:t>
      </w:r>
      <w:r w:rsidR="00EF3A9F">
        <w:t xml:space="preserve">in </w:t>
      </w:r>
      <w:r w:rsidR="00EB3A34" w:rsidRPr="00083482">
        <w:t>this state</w:t>
      </w:r>
      <w:r w:rsidR="00EF3A9F">
        <w:t>,</w:t>
      </w:r>
      <w:r w:rsidR="00EB3A34" w:rsidRPr="00083482">
        <w:t xml:space="preserve"> the Self</w:t>
      </w:r>
      <w:r w:rsidR="00EF3A9F">
        <w:t xml:space="preserve"> </w:t>
      </w:r>
      <w:r w:rsidR="00EB3A34" w:rsidRPr="00083482">
        <w:t>is still bound to the material world</w:t>
      </w:r>
      <w:r w:rsidR="00EF3A9F">
        <w:t xml:space="preserve"> </w:t>
      </w:r>
      <w:r w:rsidR="00EB3A34" w:rsidRPr="00083482">
        <w:t>due to its actions. That does not describe its true nature.</w:t>
      </w:r>
    </w:p>
    <w:p w14:paraId="31E09453" w14:textId="77777777" w:rsidR="00EE69AD" w:rsidRPr="00083482" w:rsidRDefault="00EB3A34">
      <w:pPr>
        <w:pStyle w:val="Heading2"/>
      </w:pPr>
      <w:r w:rsidRPr="00083482">
        <w:t>13-13</w:t>
      </w:r>
    </w:p>
    <w:p w14:paraId="0FA70B5F" w14:textId="77777777" w:rsidR="00EE69AD" w:rsidRPr="00083482" w:rsidRDefault="00EB3A34">
      <w:pPr>
        <w:pStyle w:val="Shloka"/>
        <w:rPr>
          <w:noProof/>
          <w:lang w:bidi="sa-IN"/>
        </w:rPr>
      </w:pPr>
      <w:r w:rsidRPr="00083482">
        <w:rPr>
          <w:noProof/>
          <w:lang w:bidi="sa-IN"/>
        </w:rPr>
        <w:t>[</w:t>
      </w:r>
    </w:p>
    <w:p w14:paraId="166BFF79" w14:textId="77777777" w:rsidR="00EE69AD" w:rsidRPr="00083482" w:rsidRDefault="00EB3A34">
      <w:pPr>
        <w:pStyle w:val="Shloka"/>
        <w:rPr>
          <w:noProof/>
          <w:lang w:bidi="sa-IN"/>
        </w:rPr>
      </w:pPr>
      <w:r w:rsidRPr="00083482">
        <w:rPr>
          <w:noProof/>
          <w:lang w:bidi="sa-IN"/>
        </w:rPr>
        <w:t>sarvata: pANi pAdam tat sarvatO_kShi shirO mukham |</w:t>
      </w:r>
    </w:p>
    <w:p w14:paraId="48349521" w14:textId="77777777" w:rsidR="00EE69AD" w:rsidRPr="00083482" w:rsidRDefault="00EB3A34">
      <w:pPr>
        <w:pStyle w:val="Shloka"/>
        <w:rPr>
          <w:noProof/>
          <w:lang w:bidi="sa-IN"/>
        </w:rPr>
      </w:pPr>
      <w:r w:rsidRPr="00083482">
        <w:rPr>
          <w:noProof/>
          <w:lang w:bidi="sa-IN"/>
        </w:rPr>
        <w:t>sarvata: shrutimat lOkE sarvam Avr'tya tiShThati || 13 ||</w:t>
      </w:r>
    </w:p>
    <w:p w14:paraId="2449FA77" w14:textId="77777777" w:rsidR="00EE69AD" w:rsidRPr="00083482" w:rsidRDefault="00EB3A34">
      <w:pPr>
        <w:pStyle w:val="Shloka"/>
      </w:pPr>
      <w:r w:rsidRPr="00083482">
        <w:rPr>
          <w:noProof/>
          <w:lang w:bidi="sa-IN"/>
        </w:rPr>
        <w:t>]</w:t>
      </w:r>
    </w:p>
    <w:p w14:paraId="451A7B26" w14:textId="77777777" w:rsidR="00EE69AD" w:rsidRPr="00083482" w:rsidRDefault="00EB3A34" w:rsidP="00A22026">
      <w:pPr>
        <w:pStyle w:val="ExplnOfShloka"/>
      </w:pPr>
      <w:r w:rsidRPr="00083482">
        <w:rPr>
          <w:noProof/>
          <w:lang w:bidi="sa-IN"/>
        </w:rPr>
        <w:t>[tat]</w:t>
      </w:r>
      <w:r w:rsidRPr="00083482">
        <w:t xml:space="preserve"> It </w:t>
      </w:r>
      <w:r w:rsidRPr="00083482">
        <w:rPr>
          <w:noProof/>
          <w:lang w:bidi="sa-IN"/>
        </w:rPr>
        <w:t>[sarvata: pANi pAdam]</w:t>
      </w:r>
      <w:r w:rsidRPr="00083482">
        <w:t xml:space="preserve"> has all possible arms and feet, </w:t>
      </w:r>
      <w:r w:rsidRPr="00083482">
        <w:rPr>
          <w:noProof/>
          <w:lang w:bidi="sa-IN"/>
        </w:rPr>
        <w:t>[sarvata: akShi shirO mukham]</w:t>
      </w:r>
      <w:r w:rsidRPr="00083482">
        <w:t xml:space="preserve"> all possible eyes, heads and faces </w:t>
      </w:r>
      <w:r w:rsidRPr="00083482">
        <w:rPr>
          <w:noProof/>
          <w:lang w:bidi="sa-IN"/>
        </w:rPr>
        <w:t>[sarvata: shrutimat]</w:t>
      </w:r>
      <w:r w:rsidRPr="00083482">
        <w:t xml:space="preserve"> and all possible activities. </w:t>
      </w:r>
      <w:r w:rsidRPr="00083482">
        <w:rPr>
          <w:noProof/>
          <w:lang w:bidi="sa-IN"/>
        </w:rPr>
        <w:t>[tiShThati]</w:t>
      </w:r>
      <w:r w:rsidRPr="00083482">
        <w:t xml:space="preserve"> It is </w:t>
      </w:r>
      <w:r w:rsidRPr="00083482">
        <w:rPr>
          <w:noProof/>
          <w:lang w:bidi="sa-IN"/>
        </w:rPr>
        <w:t>[sarvam Avr'tya]</w:t>
      </w:r>
      <w:r w:rsidRPr="00083482">
        <w:t xml:space="preserve"> all-pervasive </w:t>
      </w:r>
      <w:r w:rsidRPr="00083482">
        <w:rPr>
          <w:noProof/>
          <w:lang w:bidi="sa-IN"/>
        </w:rPr>
        <w:t>[lOkE]</w:t>
      </w:r>
      <w:r w:rsidRPr="00083482">
        <w:t xml:space="preserve"> in this world.</w:t>
      </w:r>
    </w:p>
    <w:p w14:paraId="23F34B6E" w14:textId="503CBE27" w:rsidR="00EE69AD" w:rsidRPr="00083482" w:rsidRDefault="00EB3A34">
      <w:r w:rsidRPr="00083482">
        <w:t>The</w:t>
      </w:r>
      <w:r w:rsidR="00EF3A9F">
        <w:t xml:space="preserve"> pure and</w:t>
      </w:r>
      <w:r w:rsidRPr="00083482">
        <w:t xml:space="preserve"> </w:t>
      </w:r>
      <w:hyperlink w:anchor="Moksha" w:history="1">
        <w:r w:rsidRPr="00EF3A9F">
          <w:rPr>
            <w:rStyle w:val="Hyperlink"/>
          </w:rPr>
          <w:t>liberated</w:t>
        </w:r>
      </w:hyperlink>
      <w:r w:rsidR="00EF3A9F">
        <w:t xml:space="preserve"> </w:t>
      </w:r>
      <w:r w:rsidRPr="00083482">
        <w:t xml:space="preserve">Self is capable of </w:t>
      </w:r>
      <w:r w:rsidR="00EF3A9F">
        <w:t>doing</w:t>
      </w:r>
      <w:r w:rsidRPr="00083482">
        <w:t xml:space="preserve"> anything that can be done by our organs</w:t>
      </w:r>
      <w:r w:rsidR="00EF3A9F">
        <w:t xml:space="preserve">. It has </w:t>
      </w:r>
      <w:r w:rsidRPr="00083482">
        <w:t xml:space="preserve">eyes, heads and faces everywhere. It accomplishes all activities of these organs. </w:t>
      </w:r>
    </w:p>
    <w:p w14:paraId="3645C183" w14:textId="749FD69A" w:rsidR="00EF3A9F" w:rsidRDefault="00EB3A34">
      <w:r w:rsidRPr="00083482">
        <w:t xml:space="preserve">In the scriptures, </w:t>
      </w:r>
      <w:r w:rsidRPr="00736F23">
        <w:rPr>
          <w:noProof/>
          <w:sz w:val="18"/>
          <w:szCs w:val="18"/>
          <w:lang w:bidi="sa-IN"/>
        </w:rPr>
        <w:t>[svEtAshvatara]</w:t>
      </w:r>
      <w:r w:rsidRPr="00736F23">
        <w:rPr>
          <w:sz w:val="18"/>
          <w:szCs w:val="18"/>
        </w:rPr>
        <w:t xml:space="preserve"> 3-19</w:t>
      </w:r>
      <w:r w:rsidRPr="00083482">
        <w:t xml:space="preserve"> describes the Lord in this way: 'He moves about without using any legs, grasps without hands, sees without eyes, listens without ears'. </w:t>
      </w:r>
      <w:r w:rsidR="00EF3A9F">
        <w:t>It means</w:t>
      </w:r>
      <w:r w:rsidRPr="00083482">
        <w:t xml:space="preserve"> the Lord can accomplish anything </w:t>
      </w:r>
      <w:r w:rsidR="00EF3A9F">
        <w:t>we do</w:t>
      </w:r>
      <w:r w:rsidRPr="00083482">
        <w:t xml:space="preserve"> with our organs, while not being bound by them. </w:t>
      </w:r>
    </w:p>
    <w:p w14:paraId="7E155AA2" w14:textId="77777777" w:rsidR="00EF3A9F" w:rsidRDefault="00EB3A34">
      <w:r w:rsidRPr="00083482">
        <w:t xml:space="preserve">When </w:t>
      </w:r>
      <w:hyperlink w:anchor="Moksha" w:history="1">
        <w:r w:rsidRPr="00083482">
          <w:rPr>
            <w:rStyle w:val="Hyperlink"/>
          </w:rPr>
          <w:t>liberated</w:t>
        </w:r>
      </w:hyperlink>
      <w:r w:rsidRPr="00083482">
        <w:t>, the pure Self is equivalent to the Lord</w:t>
      </w:r>
      <w:r w:rsidR="00EF3A9F">
        <w:t>. It</w:t>
      </w:r>
      <w:r w:rsidRPr="00083482">
        <w:t xml:space="preserve"> can accomplish the same without needing any organs. </w:t>
      </w:r>
    </w:p>
    <w:p w14:paraId="47A180A5" w14:textId="3F465B50" w:rsidR="00EE69AD" w:rsidRPr="00083482" w:rsidRDefault="00EB3A34">
      <w:r w:rsidRPr="00083482">
        <w:t xml:space="preserve">The equivalence is mentioned in the scriptures, as in </w:t>
      </w:r>
      <w:r w:rsidRPr="00736F23">
        <w:rPr>
          <w:noProof/>
          <w:sz w:val="18"/>
          <w:szCs w:val="18"/>
          <w:lang w:bidi="sa-IN"/>
        </w:rPr>
        <w:t>[mu</w:t>
      </w:r>
      <w:r w:rsidR="001C0884">
        <w:rPr>
          <w:noProof/>
          <w:sz w:val="18"/>
          <w:szCs w:val="18"/>
          <w:lang w:bidi="sa-IN"/>
        </w:rPr>
        <w:t>M</w:t>
      </w:r>
      <w:r w:rsidRPr="00736F23">
        <w:rPr>
          <w:noProof/>
          <w:sz w:val="18"/>
          <w:szCs w:val="18"/>
          <w:lang w:bidi="sa-IN"/>
        </w:rPr>
        <w:t>Daka upanishat]</w:t>
      </w:r>
      <w:r w:rsidRPr="00736F23">
        <w:rPr>
          <w:sz w:val="18"/>
          <w:szCs w:val="18"/>
        </w:rPr>
        <w:t>, 3-1-3</w:t>
      </w:r>
      <w:r w:rsidRPr="00083482">
        <w:t xml:space="preserve">: 'The one who practices devotion gives up both virtue and </w:t>
      </w:r>
      <w:r w:rsidR="004B4B8F">
        <w:t>flaw</w:t>
      </w:r>
      <w:r w:rsidRPr="00083482">
        <w:t>, becomes pure, achieving equality with the Ultimate'. It is also said in Chap.14#2: 'Having gained this knowledge,</w:t>
      </w:r>
      <w:r w:rsidR="001C0884">
        <w:t xml:space="preserve"> they achieve My </w:t>
      </w:r>
      <w:r w:rsidR="0083346D">
        <w:t>characteristics</w:t>
      </w:r>
      <w:r w:rsidRPr="00083482">
        <w:t>'</w:t>
      </w:r>
      <w:r w:rsidR="001C0884">
        <w:t>.</w:t>
      </w:r>
    </w:p>
    <w:p w14:paraId="19D110F0" w14:textId="44C37020" w:rsidR="00EE69AD" w:rsidRPr="00083482" w:rsidRDefault="00EB3A34">
      <w:r w:rsidRPr="00083482">
        <w:t>This Shloka ended with: 'It is all-pervasive in this world' - It pervades every entity that exists in this world. In its pure form, the Self does not have constraints of space</w:t>
      </w:r>
      <w:r w:rsidR="004B4B8F">
        <w:t>.</w:t>
      </w:r>
      <w:r w:rsidRPr="00083482">
        <w:t xml:space="preserve"> </w:t>
      </w:r>
      <w:r w:rsidR="004B4B8F">
        <w:t>H</w:t>
      </w:r>
      <w:r w:rsidRPr="00083482">
        <w:t>ence it pervades everything.</w:t>
      </w:r>
    </w:p>
    <w:p w14:paraId="0483763F" w14:textId="77777777" w:rsidR="00EE69AD" w:rsidRPr="00083482" w:rsidRDefault="00EB3A34">
      <w:pPr>
        <w:pStyle w:val="Heading2"/>
      </w:pPr>
      <w:r w:rsidRPr="00083482">
        <w:t>13-14</w:t>
      </w:r>
    </w:p>
    <w:p w14:paraId="425C050F" w14:textId="77777777" w:rsidR="00EE69AD" w:rsidRPr="00083482" w:rsidRDefault="00EB3A34">
      <w:pPr>
        <w:pStyle w:val="Shloka"/>
        <w:rPr>
          <w:noProof/>
          <w:lang w:bidi="sa-IN"/>
        </w:rPr>
      </w:pPr>
      <w:r w:rsidRPr="00083482">
        <w:rPr>
          <w:noProof/>
          <w:lang w:bidi="sa-IN"/>
        </w:rPr>
        <w:t>[</w:t>
      </w:r>
    </w:p>
    <w:p w14:paraId="5F3AF6CD" w14:textId="77777777" w:rsidR="00EE69AD" w:rsidRPr="00083482" w:rsidRDefault="00EB3A34">
      <w:pPr>
        <w:pStyle w:val="Shloka"/>
        <w:rPr>
          <w:noProof/>
          <w:lang w:bidi="sa-IN"/>
        </w:rPr>
      </w:pPr>
      <w:r w:rsidRPr="00083482">
        <w:rPr>
          <w:noProof/>
          <w:lang w:bidi="sa-IN"/>
        </w:rPr>
        <w:t>sarvEndriya guNAbhAsam sarvEndriya vivarjitam |</w:t>
      </w:r>
    </w:p>
    <w:p w14:paraId="741AF4F4" w14:textId="77777777" w:rsidR="00EE69AD" w:rsidRPr="00083482" w:rsidRDefault="00EB3A34">
      <w:pPr>
        <w:pStyle w:val="Shloka"/>
        <w:rPr>
          <w:noProof/>
          <w:lang w:bidi="sa-IN"/>
        </w:rPr>
      </w:pPr>
      <w:r w:rsidRPr="00083482">
        <w:rPr>
          <w:noProof/>
          <w:lang w:bidi="sa-IN"/>
        </w:rPr>
        <w:t>asaktam sarva bhr't chaiva nirguNam guNa bhOktr' cha || 14 ||</w:t>
      </w:r>
    </w:p>
    <w:p w14:paraId="493436B7" w14:textId="77777777" w:rsidR="00EE69AD" w:rsidRPr="00083482" w:rsidRDefault="00EB3A34">
      <w:pPr>
        <w:pStyle w:val="Shloka"/>
      </w:pPr>
      <w:r w:rsidRPr="00083482">
        <w:rPr>
          <w:noProof/>
          <w:lang w:bidi="sa-IN"/>
        </w:rPr>
        <w:t>]</w:t>
      </w:r>
    </w:p>
    <w:p w14:paraId="7323F0E8" w14:textId="239B8619" w:rsidR="00EE69AD" w:rsidRPr="00083482" w:rsidRDefault="00EB3A34" w:rsidP="00A22026">
      <w:pPr>
        <w:pStyle w:val="ExplnOfShloka"/>
      </w:pPr>
      <w:r w:rsidRPr="00083482">
        <w:rPr>
          <w:noProof/>
          <w:lang w:bidi="sa-IN"/>
        </w:rPr>
        <w:t>[sarvEndriya guNAbhAsam]</w:t>
      </w:r>
      <w:r w:rsidRPr="00083482">
        <w:t xml:space="preserve"> </w:t>
      </w:r>
      <w:r w:rsidR="00D770D5">
        <w:t>It gives all</w:t>
      </w:r>
      <w:r w:rsidRPr="00083482">
        <w:t xml:space="preserve"> organs</w:t>
      </w:r>
      <w:r w:rsidR="00D770D5">
        <w:t xml:space="preserve"> their specialty</w:t>
      </w:r>
      <w:r w:rsidRPr="00083482">
        <w:t xml:space="preserve">, </w:t>
      </w:r>
      <w:r w:rsidRPr="00083482">
        <w:rPr>
          <w:noProof/>
          <w:lang w:bidi="sa-IN"/>
        </w:rPr>
        <w:t>[savrvEndriya vivarjitam]</w:t>
      </w:r>
      <w:r w:rsidRPr="00083482">
        <w:t xml:space="preserve"> </w:t>
      </w:r>
      <w:r w:rsidR="00D770D5">
        <w:t>yet remains distinct from all those organs.</w:t>
      </w:r>
      <w:r w:rsidRPr="00083482">
        <w:t xml:space="preserve"> </w:t>
      </w:r>
      <w:r w:rsidRPr="00083482">
        <w:rPr>
          <w:noProof/>
          <w:lang w:bidi="sa-IN"/>
        </w:rPr>
        <w:t>[asaktam]</w:t>
      </w:r>
      <w:r w:rsidRPr="00083482">
        <w:t xml:space="preserve"> </w:t>
      </w:r>
      <w:r w:rsidR="00D770D5">
        <w:t xml:space="preserve">It is </w:t>
      </w:r>
      <w:r w:rsidRPr="00083482">
        <w:t xml:space="preserve">free of </w:t>
      </w:r>
      <w:r w:rsidR="00D770D5">
        <w:t>attachment</w:t>
      </w:r>
      <w:r w:rsidRPr="00083482">
        <w:t xml:space="preserve">, </w:t>
      </w:r>
      <w:r w:rsidRPr="00083482">
        <w:rPr>
          <w:noProof/>
          <w:lang w:bidi="sa-IN"/>
        </w:rPr>
        <w:t>[sarva bhr't chaiva]</w:t>
      </w:r>
      <w:r w:rsidRPr="00083482">
        <w:t xml:space="preserve"> </w:t>
      </w:r>
      <w:r w:rsidR="00D770D5">
        <w:t>while</w:t>
      </w:r>
      <w:r w:rsidRPr="00083482">
        <w:t xml:space="preserve"> being capable of donning any body</w:t>
      </w:r>
      <w:r w:rsidR="00D770D5">
        <w:t>.</w:t>
      </w:r>
      <w:r w:rsidRPr="00083482">
        <w:t xml:space="preserve"> </w:t>
      </w:r>
      <w:r w:rsidRPr="00083482">
        <w:rPr>
          <w:noProof/>
          <w:lang w:bidi="sa-IN"/>
        </w:rPr>
        <w:t>[nirguNam]</w:t>
      </w:r>
      <w:r w:rsidRPr="00083482">
        <w:t xml:space="preserve"> </w:t>
      </w:r>
      <w:r w:rsidR="00D770D5">
        <w:t>It is</w:t>
      </w:r>
      <w:r w:rsidRPr="00083482">
        <w:t xml:space="preserve"> free of the </w:t>
      </w:r>
      <w:hyperlink w:anchor="satva_rajas_tamas" w:history="1">
        <w:r w:rsidRPr="00083482">
          <w:rPr>
            <w:rStyle w:val="Hyperlink"/>
          </w:rPr>
          <w:t>three qualities</w:t>
        </w:r>
      </w:hyperlink>
      <w:r w:rsidRPr="00083482">
        <w:t xml:space="preserve">, </w:t>
      </w:r>
      <w:r w:rsidRPr="00083482">
        <w:rPr>
          <w:noProof/>
          <w:lang w:bidi="sa-IN"/>
        </w:rPr>
        <w:t>[guNa bhOktr' cha]</w:t>
      </w:r>
      <w:r w:rsidRPr="00083482">
        <w:t xml:space="preserve"> </w:t>
      </w:r>
      <w:r w:rsidR="00D770D5">
        <w:t>while</w:t>
      </w:r>
      <w:r w:rsidRPr="00083482">
        <w:t xml:space="preserve"> being capable of experiencing those qualities.</w:t>
      </w:r>
    </w:p>
    <w:p w14:paraId="388EA274" w14:textId="77777777" w:rsidR="00152BD2" w:rsidRDefault="00EB3A34">
      <w:r w:rsidRPr="00083482">
        <w:lastRenderedPageBreak/>
        <w:t xml:space="preserve">The Self is the one which illuminates all organs - these organs sense, act and are involved in an experience, only if a Self is associated with them. </w:t>
      </w:r>
    </w:p>
    <w:p w14:paraId="0187BDE6" w14:textId="77777777" w:rsidR="00152BD2" w:rsidRDefault="00EB3A34">
      <w:r w:rsidRPr="00083482">
        <w:t xml:space="preserve">The Self is capable of knowing even without the organs. When </w:t>
      </w:r>
      <w:hyperlink w:anchor="Moksha" w:history="1">
        <w:r w:rsidRPr="00083482">
          <w:rPr>
            <w:rStyle w:val="Hyperlink"/>
          </w:rPr>
          <w:t>freed</w:t>
        </w:r>
      </w:hyperlink>
      <w:r w:rsidRPr="00083482">
        <w:t xml:space="preserve"> from the boundaries of the organs, the Self naturally knows everything. </w:t>
      </w:r>
    </w:p>
    <w:p w14:paraId="44DDD9BC" w14:textId="4F8CDCDF" w:rsidR="00EE69AD" w:rsidRPr="00083482" w:rsidRDefault="00EB3A34">
      <w:r w:rsidRPr="00083482">
        <w:t xml:space="preserve">By nature, the Self is not attached to any body - not also the body of a </w:t>
      </w:r>
      <w:hyperlink w:anchor="gods_and_other_powers" w:history="1">
        <w:r w:rsidRPr="00083482">
          <w:rPr>
            <w:rStyle w:val="Hyperlink"/>
          </w:rPr>
          <w:t>powerful god</w:t>
        </w:r>
      </w:hyperlink>
      <w:r w:rsidRPr="00083482">
        <w:t xml:space="preserve">. Yet, the Self is capable of donning any body, as said in </w:t>
      </w:r>
      <w:r w:rsidRPr="00736F23">
        <w:rPr>
          <w:noProof/>
          <w:sz w:val="18"/>
          <w:szCs w:val="18"/>
          <w:lang w:bidi="sa-IN"/>
        </w:rPr>
        <w:t>[ChAndOgya]</w:t>
      </w:r>
      <w:r w:rsidRPr="00736F23">
        <w:rPr>
          <w:sz w:val="18"/>
          <w:szCs w:val="18"/>
        </w:rPr>
        <w:t>, 7-16-2</w:t>
      </w:r>
      <w:r w:rsidRPr="00083482">
        <w:t>: 'When the Self is liberated, it can take one form, three forms...'</w:t>
      </w:r>
    </w:p>
    <w:p w14:paraId="0DF6D90B" w14:textId="2F12831F" w:rsidR="00EE69AD" w:rsidRPr="00083482" w:rsidRDefault="00EB3A34">
      <w:r w:rsidRPr="00083482">
        <w:t xml:space="preserve">The pure Self is naturally free of the </w:t>
      </w:r>
      <w:hyperlink w:anchor="satva_rajas_tamas" w:history="1">
        <w:r w:rsidRPr="00083482">
          <w:rPr>
            <w:rStyle w:val="Hyperlink"/>
          </w:rPr>
          <w:t>three qualities</w:t>
        </w:r>
      </w:hyperlink>
      <w:r w:rsidRPr="00083482">
        <w:t xml:space="preserve">. Yet, it is capable of </w:t>
      </w:r>
      <w:r w:rsidR="00152BD2">
        <w:t xml:space="preserve">experiencing the effects of </w:t>
      </w:r>
      <w:r w:rsidRPr="00083482">
        <w:t>those qualities.</w:t>
      </w:r>
    </w:p>
    <w:p w14:paraId="51F12302" w14:textId="77777777" w:rsidR="00EE69AD" w:rsidRPr="00083482" w:rsidRDefault="00EB3A34">
      <w:pPr>
        <w:pStyle w:val="Heading2"/>
      </w:pPr>
      <w:r w:rsidRPr="00083482">
        <w:t>13-15</w:t>
      </w:r>
    </w:p>
    <w:p w14:paraId="2AD8DD6B" w14:textId="77777777" w:rsidR="00EE69AD" w:rsidRPr="00083482" w:rsidRDefault="00EB3A34">
      <w:pPr>
        <w:pStyle w:val="Shloka"/>
        <w:rPr>
          <w:noProof/>
          <w:lang w:bidi="sa-IN"/>
        </w:rPr>
      </w:pPr>
      <w:r w:rsidRPr="00083482">
        <w:rPr>
          <w:noProof/>
          <w:lang w:bidi="sa-IN"/>
        </w:rPr>
        <w:t>[</w:t>
      </w:r>
    </w:p>
    <w:p w14:paraId="5CB3159B" w14:textId="77777777" w:rsidR="00EE69AD" w:rsidRPr="00083482" w:rsidRDefault="00EB3A34">
      <w:pPr>
        <w:pStyle w:val="Shloka"/>
        <w:rPr>
          <w:noProof/>
          <w:lang w:bidi="sa-IN"/>
        </w:rPr>
      </w:pPr>
      <w:r w:rsidRPr="00083482">
        <w:rPr>
          <w:noProof/>
          <w:lang w:bidi="sa-IN"/>
        </w:rPr>
        <w:t>bahiranta: cha bhUtAnAm acharam charam Eva cha |</w:t>
      </w:r>
    </w:p>
    <w:p w14:paraId="5D50BCF0" w14:textId="77777777" w:rsidR="00EE69AD" w:rsidRPr="00083482" w:rsidRDefault="00EB3A34">
      <w:pPr>
        <w:pStyle w:val="Shloka"/>
        <w:rPr>
          <w:noProof/>
          <w:lang w:bidi="sa-IN"/>
        </w:rPr>
      </w:pPr>
      <w:r w:rsidRPr="00083482">
        <w:rPr>
          <w:noProof/>
          <w:lang w:bidi="sa-IN"/>
        </w:rPr>
        <w:t>sUkShmatvAt tadavijnEyam dUrastham chAntikE cha tat || 15 ||</w:t>
      </w:r>
    </w:p>
    <w:p w14:paraId="7D6D3706" w14:textId="77777777" w:rsidR="00EE69AD" w:rsidRPr="00083482" w:rsidRDefault="00EB3A34">
      <w:pPr>
        <w:pStyle w:val="Shloka"/>
      </w:pPr>
      <w:r w:rsidRPr="00083482">
        <w:rPr>
          <w:noProof/>
          <w:lang w:bidi="sa-IN"/>
        </w:rPr>
        <w:t>]</w:t>
      </w:r>
    </w:p>
    <w:p w14:paraId="61E4DA56" w14:textId="77777777" w:rsidR="00EE69AD" w:rsidRPr="00083482" w:rsidRDefault="00EB3A34" w:rsidP="00A22026">
      <w:pPr>
        <w:pStyle w:val="ExplnOfShloka"/>
      </w:pPr>
      <w:r w:rsidRPr="00083482">
        <w:rPr>
          <w:noProof/>
          <w:lang w:bidi="sa-IN"/>
        </w:rPr>
        <w:t>[tat]</w:t>
      </w:r>
      <w:r w:rsidRPr="00083482">
        <w:t xml:space="preserve"> This pure Self </w:t>
      </w:r>
      <w:r w:rsidRPr="00083482">
        <w:rPr>
          <w:noProof/>
          <w:lang w:bidi="sa-IN"/>
        </w:rPr>
        <w:t>[bahi:]</w:t>
      </w:r>
      <w:r w:rsidRPr="00083482">
        <w:t xml:space="preserve"> is outside </w:t>
      </w:r>
      <w:r w:rsidRPr="00083482">
        <w:rPr>
          <w:noProof/>
          <w:lang w:bidi="sa-IN"/>
        </w:rPr>
        <w:t>[anta: cha]</w:t>
      </w:r>
      <w:r w:rsidRPr="00083482">
        <w:t xml:space="preserve"> and inside </w:t>
      </w:r>
      <w:r w:rsidRPr="00083482">
        <w:rPr>
          <w:noProof/>
          <w:lang w:bidi="sa-IN"/>
        </w:rPr>
        <w:t>[bhUtAnAm]</w:t>
      </w:r>
      <w:r w:rsidRPr="00083482">
        <w:t xml:space="preserve"> all beings. </w:t>
      </w:r>
      <w:r w:rsidRPr="00083482">
        <w:rPr>
          <w:noProof/>
          <w:lang w:bidi="sa-IN"/>
        </w:rPr>
        <w:t>[charam]</w:t>
      </w:r>
      <w:r w:rsidRPr="00083482">
        <w:t xml:space="preserve"> It moves </w:t>
      </w:r>
      <w:r w:rsidRPr="00083482">
        <w:rPr>
          <w:noProof/>
          <w:lang w:bidi="sa-IN"/>
        </w:rPr>
        <w:t>[acharam]</w:t>
      </w:r>
      <w:r w:rsidRPr="00083482">
        <w:t xml:space="preserve"> while being unmoved. </w:t>
      </w:r>
      <w:r w:rsidRPr="00083482">
        <w:rPr>
          <w:noProof/>
          <w:lang w:bidi="sa-IN"/>
        </w:rPr>
        <w:t>[tat avijnEyam]</w:t>
      </w:r>
      <w:r w:rsidRPr="00083482">
        <w:t xml:space="preserve"> It is not recognized </w:t>
      </w:r>
      <w:r w:rsidRPr="00083482">
        <w:rPr>
          <w:noProof/>
          <w:lang w:bidi="sa-IN"/>
        </w:rPr>
        <w:t>[sUkShmatvAt]</w:t>
      </w:r>
      <w:r w:rsidRPr="00083482">
        <w:t xml:space="preserve"> because it is subtle. </w:t>
      </w:r>
      <w:r w:rsidRPr="00083482">
        <w:rPr>
          <w:noProof/>
          <w:lang w:bidi="sa-IN"/>
        </w:rPr>
        <w:t>[dUrastham cha]</w:t>
      </w:r>
      <w:r w:rsidRPr="00083482">
        <w:t xml:space="preserve"> Even while being far away, </w:t>
      </w:r>
      <w:r w:rsidRPr="00083482">
        <w:rPr>
          <w:noProof/>
          <w:lang w:bidi="sa-IN"/>
        </w:rPr>
        <w:t>[tat]</w:t>
      </w:r>
      <w:r w:rsidRPr="00083482">
        <w:t xml:space="preserve"> the Self </w:t>
      </w:r>
      <w:r w:rsidRPr="00083482">
        <w:rPr>
          <w:noProof/>
          <w:lang w:bidi="sa-IN"/>
        </w:rPr>
        <w:t>[antikam]</w:t>
      </w:r>
      <w:r w:rsidRPr="00083482">
        <w:t xml:space="preserve"> is close by.</w:t>
      </w:r>
    </w:p>
    <w:p w14:paraId="23990A82" w14:textId="77777777" w:rsidR="00EE69AD" w:rsidRPr="00083482" w:rsidRDefault="00EB3A34">
      <w:r w:rsidRPr="00083482">
        <w:t xml:space="preserve">In its </w:t>
      </w:r>
      <w:hyperlink w:anchor="Moksha" w:history="1">
        <w:r w:rsidRPr="00083482">
          <w:rPr>
            <w:rStyle w:val="Hyperlink"/>
          </w:rPr>
          <w:t>liberated</w:t>
        </w:r>
      </w:hyperlink>
      <w:r w:rsidRPr="00083482">
        <w:t xml:space="preserve"> state, the Self is rid of the elements - being free from all forms of solids, liquids, gasses, energy and space, the Self has no body. It is then outside of all bodies. It can choose to be inside any body it wishes, as said in </w:t>
      </w:r>
      <w:r w:rsidRPr="00736F23">
        <w:rPr>
          <w:noProof/>
          <w:sz w:val="18"/>
          <w:szCs w:val="18"/>
          <w:lang w:bidi="sa-IN"/>
        </w:rPr>
        <w:t>[ChandOgya]</w:t>
      </w:r>
      <w:r w:rsidRPr="00736F23">
        <w:rPr>
          <w:sz w:val="18"/>
          <w:szCs w:val="18"/>
        </w:rPr>
        <w:t>, 8-12-3</w:t>
      </w:r>
      <w:r w:rsidRPr="00083482">
        <w:t>: 'it plays and enjoys, passing time with friends'.</w:t>
      </w:r>
    </w:p>
    <w:p w14:paraId="4134DAF8" w14:textId="36F560E8" w:rsidR="00EE69AD" w:rsidRPr="00083482" w:rsidRDefault="00EB3A34">
      <w:r w:rsidRPr="00083482">
        <w:t xml:space="preserve">By nature, </w:t>
      </w:r>
      <w:r w:rsidR="00C6481D">
        <w:t xml:space="preserve">it isn’t bound by space and time - </w:t>
      </w:r>
      <w:r w:rsidRPr="00083482">
        <w:t xml:space="preserve">it is unmoved. When </w:t>
      </w:r>
      <w:r w:rsidR="00C6481D">
        <w:t>it owns a body, it moves about.</w:t>
      </w:r>
    </w:p>
    <w:p w14:paraId="23C12959" w14:textId="1DA6B12A" w:rsidR="00EE69AD" w:rsidRPr="00083482" w:rsidRDefault="00EB3A34">
      <w:r w:rsidRPr="00083482">
        <w:t>We do not recognize the Self</w:t>
      </w:r>
      <w:r w:rsidR="00C6481D">
        <w:t>,</w:t>
      </w:r>
      <w:r w:rsidRPr="00083482">
        <w:t xml:space="preserve"> </w:t>
      </w:r>
      <w:r w:rsidR="00C6481D">
        <w:t>e</w:t>
      </w:r>
      <w:r w:rsidRPr="00083482">
        <w:t xml:space="preserve">ven though </w:t>
      </w:r>
      <w:r w:rsidR="00C6481D">
        <w:t xml:space="preserve">it is present in our body. That’s </w:t>
      </w:r>
      <w:r w:rsidR="00C6481D" w:rsidRPr="00083482">
        <w:t>because it is extremely subtle.</w:t>
      </w:r>
      <w:r w:rsidRPr="00083482">
        <w:t xml:space="preserve"> </w:t>
      </w:r>
      <w:r w:rsidR="00C6481D">
        <w:t xml:space="preserve">Though it is </w:t>
      </w:r>
      <w:r w:rsidRPr="00083482">
        <w:t xml:space="preserve">endowed with every capability and all knowledge, those who are bound to this world do not recognize it as being distinct from their bodies. </w:t>
      </w:r>
    </w:p>
    <w:p w14:paraId="16798CAF" w14:textId="77777777" w:rsidR="00F527A3" w:rsidRDefault="00EB3A34">
      <w:r w:rsidRPr="00083482">
        <w:t>This Shloka ends by saying: 'Even while being far away, the Self is close by'</w:t>
      </w:r>
      <w:r w:rsidR="00C6481D">
        <w:t>.</w:t>
      </w:r>
      <w:r w:rsidRPr="00083482">
        <w:t xml:space="preserve"> </w:t>
      </w:r>
    </w:p>
    <w:p w14:paraId="19236686" w14:textId="5016C394" w:rsidR="00F527A3" w:rsidRDefault="00F527A3">
      <w:r>
        <w:t>The Self seems a far reach t</w:t>
      </w:r>
      <w:r w:rsidR="00EB3A34" w:rsidRPr="00083482">
        <w:t>o those who are</w:t>
      </w:r>
      <w:r>
        <w:t>n’</w:t>
      </w:r>
      <w:r w:rsidR="00EB3A34" w:rsidRPr="00083482">
        <w:t xml:space="preserve">t capable of the </w:t>
      </w:r>
      <w:hyperlink w:anchor="virtues_amanitvam" w:history="1">
        <w:r w:rsidR="00EB3A34" w:rsidRPr="00083482">
          <w:rPr>
            <w:rStyle w:val="Hyperlink"/>
          </w:rPr>
          <w:t>virtues described before</w:t>
        </w:r>
      </w:hyperlink>
      <w:r w:rsidR="00EB3A34" w:rsidRPr="00083482">
        <w:t xml:space="preserve"> (Chap.13#7-11)</w:t>
      </w:r>
      <w:r>
        <w:t>.</w:t>
      </w:r>
      <w:r w:rsidR="00EB3A34" w:rsidRPr="00083482">
        <w:t xml:space="preserve"> </w:t>
      </w:r>
      <w:r>
        <w:t>F</w:t>
      </w:r>
      <w:r w:rsidR="00EB3A34" w:rsidRPr="00083482">
        <w:t>or example</w:t>
      </w:r>
      <w:r>
        <w:t xml:space="preserve">, someone with </w:t>
      </w:r>
      <w:r w:rsidR="00EB3A34" w:rsidRPr="00083482">
        <w:t>a sense of superiority</w:t>
      </w:r>
      <w:r>
        <w:t xml:space="preserve"> is far from realizing </w:t>
      </w:r>
      <w:r w:rsidR="00EB3A34" w:rsidRPr="00083482">
        <w:t>the Self</w:t>
      </w:r>
      <w:r>
        <w:t xml:space="preserve">, </w:t>
      </w:r>
      <w:r w:rsidR="00EB3A34" w:rsidRPr="00083482">
        <w:t xml:space="preserve">even </w:t>
      </w:r>
      <w:r>
        <w:t>though it is</w:t>
      </w:r>
      <w:r w:rsidR="00EB3A34" w:rsidRPr="00083482">
        <w:t xml:space="preserve"> present in their own body. </w:t>
      </w:r>
    </w:p>
    <w:p w14:paraId="445BF939" w14:textId="4B47A45E" w:rsidR="00EE69AD" w:rsidRPr="00083482" w:rsidRDefault="00F527A3">
      <w:r>
        <w:t>T</w:t>
      </w:r>
      <w:r w:rsidR="00EB3A34" w:rsidRPr="00083482">
        <w:t xml:space="preserve">hose </w:t>
      </w:r>
      <w:r>
        <w:t>with the virtues described in the same shlokas (</w:t>
      </w:r>
      <w:r w:rsidRPr="00083482">
        <w:t>Chap.13#7-11)</w:t>
      </w:r>
      <w:r>
        <w:t xml:space="preserve">, like those </w:t>
      </w:r>
      <w:hyperlink w:anchor="virtues_amanitvam" w:history="1">
        <w:r w:rsidR="00EB3A34" w:rsidRPr="00083482">
          <w:rPr>
            <w:rStyle w:val="Hyperlink"/>
          </w:rPr>
          <w:t xml:space="preserve"> without a sense of superiority</w:t>
        </w:r>
      </w:hyperlink>
      <w:r w:rsidR="00EB3A34" w:rsidRPr="00083482">
        <w:t xml:space="preserve"> </w:t>
      </w:r>
      <w:r>
        <w:t xml:space="preserve">would find </w:t>
      </w:r>
      <w:r w:rsidR="00EB3A34" w:rsidRPr="00083482">
        <w:t xml:space="preserve">the Self close by, </w:t>
      </w:r>
      <w:r>
        <w:t xml:space="preserve">right </w:t>
      </w:r>
      <w:r w:rsidR="00EB3A34" w:rsidRPr="00083482">
        <w:t xml:space="preserve">within their </w:t>
      </w:r>
      <w:r>
        <w:t>grasp</w:t>
      </w:r>
      <w:r w:rsidR="00EB3A34" w:rsidRPr="00083482">
        <w:t>.</w:t>
      </w:r>
    </w:p>
    <w:p w14:paraId="1774DAE6" w14:textId="77777777" w:rsidR="00EE69AD" w:rsidRPr="00083482" w:rsidRDefault="00EB3A34">
      <w:pPr>
        <w:pStyle w:val="Heading2"/>
      </w:pPr>
      <w:r w:rsidRPr="00083482">
        <w:t>13-16</w:t>
      </w:r>
    </w:p>
    <w:p w14:paraId="78FE5F33" w14:textId="77777777" w:rsidR="00EE69AD" w:rsidRPr="00083482" w:rsidRDefault="00EB3A34">
      <w:pPr>
        <w:pStyle w:val="Shloka"/>
        <w:rPr>
          <w:noProof/>
          <w:lang w:bidi="sa-IN"/>
        </w:rPr>
      </w:pPr>
      <w:r w:rsidRPr="00083482">
        <w:rPr>
          <w:noProof/>
          <w:lang w:bidi="sa-IN"/>
        </w:rPr>
        <w:t>[</w:t>
      </w:r>
    </w:p>
    <w:p w14:paraId="519729D4" w14:textId="77777777" w:rsidR="00EE69AD" w:rsidRPr="00083482" w:rsidRDefault="00EB3A34">
      <w:pPr>
        <w:pStyle w:val="Shloka"/>
        <w:rPr>
          <w:noProof/>
          <w:lang w:bidi="sa-IN"/>
        </w:rPr>
      </w:pPr>
      <w:r w:rsidRPr="00083482">
        <w:rPr>
          <w:noProof/>
          <w:lang w:bidi="sa-IN"/>
        </w:rPr>
        <w:t>avibhaktam cha bhUtEShu vibhaktam iva cha sthitam |</w:t>
      </w:r>
    </w:p>
    <w:p w14:paraId="2F2C7F10" w14:textId="77777777" w:rsidR="00EE69AD" w:rsidRPr="00083482" w:rsidRDefault="00EB3A34">
      <w:pPr>
        <w:pStyle w:val="Shloka"/>
        <w:rPr>
          <w:noProof/>
          <w:lang w:bidi="sa-IN"/>
        </w:rPr>
      </w:pPr>
      <w:r w:rsidRPr="00083482">
        <w:rPr>
          <w:noProof/>
          <w:lang w:bidi="sa-IN"/>
        </w:rPr>
        <w:lastRenderedPageBreak/>
        <w:t>bhUta bhartr' cha tat jnEyam grasiShNu prabhaviShNu cha || 16 ||</w:t>
      </w:r>
    </w:p>
    <w:p w14:paraId="59134282" w14:textId="77777777" w:rsidR="00EE69AD" w:rsidRPr="00083482" w:rsidRDefault="00EB3A34">
      <w:pPr>
        <w:pStyle w:val="Shloka"/>
      </w:pPr>
      <w:r w:rsidRPr="00083482">
        <w:rPr>
          <w:noProof/>
          <w:lang w:bidi="sa-IN"/>
        </w:rPr>
        <w:t>]</w:t>
      </w:r>
    </w:p>
    <w:p w14:paraId="52EB49D2" w14:textId="38E6DB73" w:rsidR="00EE69AD" w:rsidRPr="00083482" w:rsidRDefault="00EB3A34" w:rsidP="00A22026">
      <w:pPr>
        <w:pStyle w:val="ExplnOfShloka"/>
      </w:pPr>
      <w:r w:rsidRPr="00083482">
        <w:rPr>
          <w:noProof/>
          <w:lang w:bidi="sa-IN"/>
        </w:rPr>
        <w:t>[tat]</w:t>
      </w:r>
      <w:r w:rsidRPr="00083482">
        <w:t xml:space="preserve"> The Self, </w:t>
      </w:r>
      <w:r w:rsidRPr="00083482">
        <w:rPr>
          <w:noProof/>
          <w:lang w:bidi="sa-IN"/>
        </w:rPr>
        <w:t>[jnEyam]</w:t>
      </w:r>
      <w:r w:rsidRPr="00083482">
        <w:t xml:space="preserve"> which is to be </w:t>
      </w:r>
      <w:r w:rsidR="00556BD0">
        <w:t>recognized</w:t>
      </w:r>
      <w:r w:rsidRPr="00083482">
        <w:t xml:space="preserve">, </w:t>
      </w:r>
      <w:r w:rsidRPr="00083482">
        <w:rPr>
          <w:noProof/>
          <w:lang w:bidi="sa-IN"/>
        </w:rPr>
        <w:t>[sthitam]</w:t>
      </w:r>
      <w:r w:rsidRPr="00083482">
        <w:t xml:space="preserve"> is present </w:t>
      </w:r>
      <w:r w:rsidRPr="00083482">
        <w:rPr>
          <w:noProof/>
          <w:lang w:bidi="sa-IN"/>
        </w:rPr>
        <w:t>[bhUtEShu]</w:t>
      </w:r>
      <w:r w:rsidRPr="00083482">
        <w:t xml:space="preserve"> in all beings </w:t>
      </w:r>
      <w:r w:rsidRPr="00083482">
        <w:rPr>
          <w:noProof/>
          <w:lang w:bidi="sa-IN"/>
        </w:rPr>
        <w:t>[avibhaktam]</w:t>
      </w:r>
      <w:r w:rsidRPr="00083482">
        <w:t xml:space="preserve"> </w:t>
      </w:r>
      <w:r w:rsidR="00547347">
        <w:t>without variation</w:t>
      </w:r>
      <w:r w:rsidRPr="00083482">
        <w:t xml:space="preserve">. </w:t>
      </w:r>
      <w:r w:rsidRPr="00083482">
        <w:rPr>
          <w:noProof/>
          <w:lang w:bidi="sa-IN"/>
        </w:rPr>
        <w:t>[cha]</w:t>
      </w:r>
      <w:r w:rsidRPr="00083482">
        <w:t xml:space="preserve"> Yet, </w:t>
      </w:r>
      <w:r w:rsidRPr="00083482">
        <w:rPr>
          <w:noProof/>
          <w:lang w:bidi="sa-IN"/>
        </w:rPr>
        <w:t>[vibhaktam iva]</w:t>
      </w:r>
      <w:r w:rsidRPr="00083482">
        <w:t xml:space="preserve"> it seems </w:t>
      </w:r>
      <w:r w:rsidR="00B64B7A">
        <w:t>like</w:t>
      </w:r>
      <w:r w:rsidRPr="00083482">
        <w:t xml:space="preserve"> the Self in each being is </w:t>
      </w:r>
      <w:r w:rsidR="00547347">
        <w:t xml:space="preserve">varied </w:t>
      </w:r>
      <w:r w:rsidRPr="00083482">
        <w:t xml:space="preserve">in nature. </w:t>
      </w:r>
      <w:r w:rsidRPr="00083482">
        <w:rPr>
          <w:noProof/>
          <w:lang w:bidi="sa-IN"/>
        </w:rPr>
        <w:t>[bhUta bhartr']</w:t>
      </w:r>
      <w:r w:rsidRPr="00083482">
        <w:t xml:space="preserve"> It wears the form of the being it owns. </w:t>
      </w:r>
      <w:r w:rsidRPr="00083482">
        <w:rPr>
          <w:noProof/>
          <w:lang w:bidi="sa-IN"/>
        </w:rPr>
        <w:t>[gr'siShNu]</w:t>
      </w:r>
      <w:r w:rsidRPr="00083482">
        <w:t xml:space="preserve"> It is the one that </w:t>
      </w:r>
      <w:r w:rsidR="00B64B7A">
        <w:t xml:space="preserve">absorbs </w:t>
      </w:r>
      <w:r w:rsidRPr="00083482">
        <w:rPr>
          <w:noProof/>
          <w:lang w:bidi="sa-IN"/>
        </w:rPr>
        <w:t>[prabhaviShNu cha]</w:t>
      </w:r>
      <w:r w:rsidRPr="00083482">
        <w:t xml:space="preserve"> and the one that </w:t>
      </w:r>
      <w:r w:rsidR="00B64B7A">
        <w:t>thrives</w:t>
      </w:r>
      <w:r w:rsidRPr="00083482">
        <w:t>.</w:t>
      </w:r>
    </w:p>
    <w:p w14:paraId="611D4FDB" w14:textId="3C8D60CC" w:rsidR="00736F23" w:rsidRDefault="00736F23" w:rsidP="00736F23">
      <w:pPr>
        <w:pStyle w:val="ApplNotes"/>
      </w:pPr>
      <w:r>
        <w:t>The Self is pure knowledge</w:t>
      </w:r>
    </w:p>
    <w:p w14:paraId="1466F580" w14:textId="77777777" w:rsidR="003D76C1" w:rsidRDefault="00EB3A34">
      <w:r w:rsidRPr="00083482">
        <w:t>The Self is identical in all beings</w:t>
      </w:r>
      <w:r w:rsidR="003D76C1">
        <w:t>,</w:t>
      </w:r>
      <w:r w:rsidRPr="00083482">
        <w:t xml:space="preserve"> </w:t>
      </w:r>
      <w:r w:rsidR="003D76C1">
        <w:t>in the</w:t>
      </w:r>
      <w:r w:rsidRPr="00083482">
        <w:t xml:space="preserve"> form </w:t>
      </w:r>
      <w:r w:rsidR="003D76C1">
        <w:t>of</w:t>
      </w:r>
      <w:r w:rsidRPr="00083482">
        <w:t xml:space="preserve"> pure knowledge. To the ignorant, it seems to vary based on the form of the being - some beings have a powerful form, some don't and so on. </w:t>
      </w:r>
    </w:p>
    <w:p w14:paraId="277BD9E7" w14:textId="4CE4DE68" w:rsidR="00EE69AD" w:rsidRPr="00083482" w:rsidRDefault="00EB3A34">
      <w:r w:rsidRPr="00083482">
        <w:t xml:space="preserve">Usually, the Self is equated to the body, when we say 'I am powerful', 'I am ordinary' and so on. Yet, it is distinct from the body </w:t>
      </w:r>
      <w:r w:rsidR="003D76C1">
        <w:t>- it is capable of awareness, while the body isn’t</w:t>
      </w:r>
      <w:r w:rsidRPr="00083482">
        <w:t>.</w:t>
      </w:r>
    </w:p>
    <w:p w14:paraId="03350A63" w14:textId="77777777" w:rsidR="003D76C1" w:rsidRDefault="00EB3A34">
      <w:r w:rsidRPr="00083482">
        <w:t xml:space="preserve">It is possible to know the Self, as mentioned at the beginning of this chapter (Chap.13#2). It is possible to know the Self as being distinct from the variety of bodies it occupies - this is expressed here by the phrase 'It wears the form of the being it owns'. </w:t>
      </w:r>
    </w:p>
    <w:p w14:paraId="3D29F844" w14:textId="77777777" w:rsidR="003D76C1" w:rsidRDefault="003D76C1">
      <w:r>
        <w:t>We must realize</w:t>
      </w:r>
      <w:r w:rsidR="00EB3A34" w:rsidRPr="00083482">
        <w:t xml:space="preserve"> that the one who wears the body - the Self - is distinct from the body itself</w:t>
      </w:r>
      <w:r>
        <w:t xml:space="preserve">. The body </w:t>
      </w:r>
      <w:r w:rsidR="00EB3A34" w:rsidRPr="00083482">
        <w:t xml:space="preserve">is formed by bringing the elements of nature together. It is possible to know that the wearer of the body is distinct from the body which is worn. </w:t>
      </w:r>
    </w:p>
    <w:p w14:paraId="47704BE7" w14:textId="77777777" w:rsidR="003D76C1" w:rsidRDefault="00EB3A34">
      <w:r w:rsidRPr="00083482">
        <w:t xml:space="preserve">This is illustrated in the Shloka with an example: </w:t>
      </w:r>
      <w:r w:rsidR="003D76C1">
        <w:t xml:space="preserve">Our body absorbs nature. </w:t>
      </w:r>
      <w:r w:rsidRPr="00083482">
        <w:t xml:space="preserve">We eat things made from the elements of nature, such as rice. It is possible to know </w:t>
      </w:r>
      <w:r w:rsidR="003D76C1">
        <w:t xml:space="preserve">ourselves as those </w:t>
      </w:r>
      <w:r w:rsidRPr="00083482">
        <w:t>who eat</w:t>
      </w:r>
      <w:r w:rsidR="003D76C1">
        <w:t xml:space="preserve">, distinct from the </w:t>
      </w:r>
      <w:r w:rsidRPr="00083482">
        <w:t xml:space="preserve">food being eaten. </w:t>
      </w:r>
    </w:p>
    <w:p w14:paraId="586C9134" w14:textId="1E54F4D9" w:rsidR="003D76C1" w:rsidRDefault="00EB3A34">
      <w:r w:rsidRPr="00083482">
        <w:t xml:space="preserve">The Self in </w:t>
      </w:r>
      <w:r w:rsidR="003D76C1">
        <w:t>our</w:t>
      </w:r>
      <w:r w:rsidRPr="00083482">
        <w:t xml:space="preserve"> body causes the transformation of food. The food we eat transforms into tissues, blood and other parts of the body, producing the experience of </w:t>
      </w:r>
      <w:r w:rsidR="003D76C1">
        <w:t xml:space="preserve">thriving </w:t>
      </w:r>
      <w:r w:rsidRPr="00083482">
        <w:t xml:space="preserve">growth and sustenance. </w:t>
      </w:r>
    </w:p>
    <w:p w14:paraId="556339E0" w14:textId="148A833F" w:rsidR="00EE69AD" w:rsidRPr="00083482" w:rsidRDefault="00EB3A34">
      <w:r w:rsidRPr="00083482">
        <w:t>The Self is distinct from that food, before and after this transformation. This is evident by the fact that a dead body does not transform food into anything. So</w:t>
      </w:r>
      <w:r w:rsidR="00527565">
        <w:t>,</w:t>
      </w:r>
      <w:r w:rsidRPr="00083482">
        <w:t xml:space="preserve"> the combination of elements that form the body cannot be the cause of this transformation.</w:t>
      </w:r>
    </w:p>
    <w:p w14:paraId="5AB020BD" w14:textId="77777777" w:rsidR="00EE69AD" w:rsidRPr="00083482" w:rsidRDefault="00EB3A34">
      <w:pPr>
        <w:pStyle w:val="Heading2"/>
      </w:pPr>
      <w:bookmarkStart w:id="109" w:name="_17"/>
      <w:bookmarkEnd w:id="109"/>
      <w:r w:rsidRPr="00083482">
        <w:t>13-17</w:t>
      </w:r>
    </w:p>
    <w:p w14:paraId="31E4CEC0" w14:textId="77777777" w:rsidR="00EE69AD" w:rsidRPr="00083482" w:rsidRDefault="00EB3A34">
      <w:pPr>
        <w:pStyle w:val="Shloka"/>
        <w:rPr>
          <w:noProof/>
          <w:lang w:bidi="sa-IN"/>
        </w:rPr>
      </w:pPr>
      <w:r w:rsidRPr="00083482">
        <w:rPr>
          <w:noProof/>
          <w:lang w:bidi="sa-IN"/>
        </w:rPr>
        <w:t>[</w:t>
      </w:r>
    </w:p>
    <w:p w14:paraId="31DC584B" w14:textId="77777777" w:rsidR="00EE69AD" w:rsidRPr="00083482" w:rsidRDefault="00EB3A34">
      <w:pPr>
        <w:pStyle w:val="Shloka"/>
        <w:rPr>
          <w:noProof/>
          <w:lang w:bidi="sa-IN"/>
        </w:rPr>
      </w:pPr>
      <w:r w:rsidRPr="00083482">
        <w:rPr>
          <w:noProof/>
          <w:lang w:bidi="sa-IN"/>
        </w:rPr>
        <w:t>jyOtiShAm api tat jyOti: tamasa: param uchyatE |</w:t>
      </w:r>
    </w:p>
    <w:p w14:paraId="6D340617" w14:textId="77777777" w:rsidR="00EE69AD" w:rsidRPr="00083482" w:rsidRDefault="00EB3A34">
      <w:pPr>
        <w:pStyle w:val="Shloka"/>
        <w:rPr>
          <w:noProof/>
          <w:lang w:bidi="sa-IN"/>
        </w:rPr>
      </w:pPr>
      <w:r w:rsidRPr="00083482">
        <w:rPr>
          <w:noProof/>
          <w:lang w:bidi="sa-IN"/>
        </w:rPr>
        <w:t>jnAnam jnEyam jnAnagamyam hr'di sarvasya viShThitam || 17 ||</w:t>
      </w:r>
    </w:p>
    <w:p w14:paraId="7FDAA02E" w14:textId="77777777" w:rsidR="00EE69AD" w:rsidRPr="00083482" w:rsidRDefault="00EB3A34">
      <w:pPr>
        <w:pStyle w:val="Shloka"/>
      </w:pPr>
      <w:r w:rsidRPr="00083482">
        <w:rPr>
          <w:noProof/>
          <w:lang w:bidi="sa-IN"/>
        </w:rPr>
        <w:t>]</w:t>
      </w:r>
    </w:p>
    <w:p w14:paraId="0140006C" w14:textId="7B2C0075" w:rsidR="00EE69AD" w:rsidRPr="00083482" w:rsidRDefault="00EB3A34" w:rsidP="00A22026">
      <w:pPr>
        <w:pStyle w:val="ExplnOfShloka"/>
      </w:pPr>
      <w:r w:rsidRPr="00083482">
        <w:rPr>
          <w:noProof/>
          <w:lang w:bidi="sa-IN"/>
        </w:rPr>
        <w:t>[tat jyOti:]</w:t>
      </w:r>
      <w:r w:rsidRPr="00083482">
        <w:t xml:space="preserve"> It is brilliant </w:t>
      </w:r>
      <w:r w:rsidRPr="00083482">
        <w:rPr>
          <w:noProof/>
          <w:lang w:bidi="sa-IN"/>
        </w:rPr>
        <w:t>[jyOtiShAm api]</w:t>
      </w:r>
      <w:r w:rsidRPr="00083482">
        <w:t xml:space="preserve"> even among those which are bright. </w:t>
      </w:r>
      <w:r w:rsidRPr="00083482">
        <w:rPr>
          <w:noProof/>
          <w:lang w:bidi="sa-IN"/>
        </w:rPr>
        <w:t>[uchyatE]</w:t>
      </w:r>
      <w:r w:rsidRPr="00083482">
        <w:t xml:space="preserve"> It is said to be </w:t>
      </w:r>
      <w:r w:rsidRPr="00083482">
        <w:rPr>
          <w:noProof/>
          <w:lang w:bidi="sa-IN"/>
        </w:rPr>
        <w:t>[param]</w:t>
      </w:r>
      <w:r w:rsidRPr="00083482">
        <w:t xml:space="preserve"> beyond </w:t>
      </w:r>
      <w:r w:rsidRPr="00083482">
        <w:rPr>
          <w:noProof/>
          <w:lang w:bidi="sa-IN"/>
        </w:rPr>
        <w:t>[tamasa:]</w:t>
      </w:r>
      <w:r w:rsidRPr="00083482">
        <w:t xml:space="preserve"> the bounds of the environment. </w:t>
      </w:r>
      <w:r w:rsidRPr="00083482">
        <w:rPr>
          <w:noProof/>
          <w:lang w:bidi="sa-IN"/>
        </w:rPr>
        <w:t>[jnAnam]</w:t>
      </w:r>
      <w:r w:rsidRPr="00083482">
        <w:t xml:space="preserve"> It is knowledge, </w:t>
      </w:r>
      <w:r w:rsidRPr="00083482">
        <w:rPr>
          <w:noProof/>
          <w:lang w:bidi="sa-IN"/>
        </w:rPr>
        <w:t>[jnEyam]</w:t>
      </w:r>
      <w:r w:rsidRPr="00083482">
        <w:t xml:space="preserve"> it must be </w:t>
      </w:r>
      <w:r w:rsidR="00A6748A">
        <w:t>recognized</w:t>
      </w:r>
      <w:r w:rsidRPr="00083482">
        <w:t xml:space="preserve">. </w:t>
      </w:r>
      <w:r w:rsidRPr="00083482">
        <w:rPr>
          <w:noProof/>
          <w:lang w:bidi="sa-IN"/>
        </w:rPr>
        <w:t>[viShThitam]</w:t>
      </w:r>
      <w:r w:rsidRPr="00083482">
        <w:t xml:space="preserve"> It is specially situated </w:t>
      </w:r>
      <w:r w:rsidRPr="00083482">
        <w:rPr>
          <w:noProof/>
          <w:lang w:bidi="sa-IN"/>
        </w:rPr>
        <w:t>[sarvasya]</w:t>
      </w:r>
      <w:r w:rsidRPr="00083482">
        <w:t xml:space="preserve"> in everyone </w:t>
      </w:r>
      <w:r w:rsidRPr="00083482">
        <w:rPr>
          <w:noProof/>
          <w:lang w:bidi="sa-IN"/>
        </w:rPr>
        <w:t>[hr'di]</w:t>
      </w:r>
      <w:r w:rsidRPr="00083482">
        <w:t xml:space="preserve"> at their heart. </w:t>
      </w:r>
      <w:r w:rsidRPr="00083482">
        <w:rPr>
          <w:noProof/>
          <w:lang w:bidi="sa-IN"/>
        </w:rPr>
        <w:t>[jnAnagamyam]</w:t>
      </w:r>
      <w:r w:rsidRPr="00083482">
        <w:t xml:space="preserve"> This Self can be </w:t>
      </w:r>
      <w:r w:rsidR="00A6748A">
        <w:t>grasped</w:t>
      </w:r>
      <w:r w:rsidRPr="00083482">
        <w:t xml:space="preserve"> by </w:t>
      </w:r>
      <w:r w:rsidR="00A6748A">
        <w:t>awareness</w:t>
      </w:r>
      <w:r w:rsidRPr="00083482">
        <w:t>.</w:t>
      </w:r>
    </w:p>
    <w:p w14:paraId="0F5CDE84" w14:textId="6A4EA332" w:rsidR="00EE69AD" w:rsidRPr="00083482" w:rsidRDefault="00EB3A34">
      <w:r w:rsidRPr="00083482">
        <w:t xml:space="preserve">The Self alone shines brilliant, even when it is among lamps, </w:t>
      </w:r>
      <w:r w:rsidR="00A42120">
        <w:t>the sun and other bright things.</w:t>
      </w:r>
      <w:r w:rsidRPr="00083482">
        <w:t xml:space="preserve"> </w:t>
      </w:r>
      <w:r w:rsidR="00A42120">
        <w:t>It throws</w:t>
      </w:r>
      <w:r w:rsidRPr="00083482">
        <w:t xml:space="preserve"> light on them - The Self is </w:t>
      </w:r>
      <w:r w:rsidR="0081113E">
        <w:t>what</w:t>
      </w:r>
      <w:r w:rsidRPr="00083482">
        <w:t xml:space="preserve"> makes the experience of brightness happen. </w:t>
      </w:r>
      <w:r w:rsidR="0081113E">
        <w:t>T</w:t>
      </w:r>
      <w:r w:rsidRPr="00083482">
        <w:t xml:space="preserve">hings </w:t>
      </w:r>
      <w:r w:rsidR="0081113E">
        <w:t xml:space="preserve">that </w:t>
      </w:r>
      <w:r w:rsidR="0081113E">
        <w:lastRenderedPageBreak/>
        <w:t xml:space="preserve">give light </w:t>
      </w:r>
      <w:r w:rsidRPr="00083482">
        <w:t>remove the darkness that blocks sight</w:t>
      </w:r>
      <w:r w:rsidR="0081113E">
        <w:t>, nothing more</w:t>
      </w:r>
      <w:r w:rsidRPr="00083482">
        <w:t>. The Self alone recognizes and experiences brightness.</w:t>
      </w:r>
    </w:p>
    <w:p w14:paraId="78D13908" w14:textId="77777777" w:rsidR="00EE69AD" w:rsidRPr="00083482" w:rsidRDefault="00EB3A34">
      <w:r w:rsidRPr="00083482">
        <w:t xml:space="preserve">The word </w:t>
      </w:r>
      <w:r w:rsidRPr="00083482">
        <w:rPr>
          <w:noProof/>
          <w:lang w:bidi="sa-IN"/>
        </w:rPr>
        <w:t>[tamas]</w:t>
      </w:r>
      <w:r w:rsidRPr="00083482">
        <w:t xml:space="preserve"> used in this Shloka refers to the inanimate environment in its subtle state before creation. The environment doesn't have the capability to know and experience. </w:t>
      </w:r>
    </w:p>
    <w:p w14:paraId="0D85CD66" w14:textId="77777777" w:rsidR="00EE69AD" w:rsidRPr="00083482" w:rsidRDefault="00EB3A34">
      <w:r w:rsidRPr="00083482">
        <w:t>The Self is beyond the bounds of this environment.</w:t>
      </w:r>
    </w:p>
    <w:p w14:paraId="61258A0F" w14:textId="4C086345" w:rsidR="00EE69AD" w:rsidRPr="00083482" w:rsidRDefault="00EB3A34">
      <w:r w:rsidRPr="00083482">
        <w:t xml:space="preserve">The Self </w:t>
      </w:r>
      <w:r w:rsidR="004B4B8F">
        <w:t xml:space="preserve">itself </w:t>
      </w:r>
      <w:r w:rsidRPr="00083482">
        <w:t xml:space="preserve">is </w:t>
      </w:r>
      <w:r w:rsidR="004B4B8F">
        <w:t>awareness</w:t>
      </w:r>
      <w:r w:rsidR="0081113E">
        <w:t xml:space="preserve">. We must recognize </w:t>
      </w:r>
      <w:r w:rsidRPr="00083482">
        <w:t xml:space="preserve">it. The Self can be </w:t>
      </w:r>
      <w:r w:rsidR="0081113E">
        <w:t>grasped</w:t>
      </w:r>
      <w:r w:rsidRPr="00083482">
        <w:t xml:space="preserve"> by practicing the virtues that were described</w:t>
      </w:r>
      <w:r w:rsidR="0081113E">
        <w:t xml:space="preserve"> in </w:t>
      </w:r>
      <w:r w:rsidR="0081113E" w:rsidRPr="00083482">
        <w:t>Chap.13#7-11</w:t>
      </w:r>
      <w:r w:rsidRPr="00083482">
        <w:t xml:space="preserve">, such as </w:t>
      </w:r>
      <w:hyperlink w:anchor="virtues_amanitvam" w:history="1">
        <w:r w:rsidRPr="00083482">
          <w:rPr>
            <w:rStyle w:val="Hyperlink"/>
          </w:rPr>
          <w:t>being without a sense of superiority</w:t>
        </w:r>
      </w:hyperlink>
      <w:r w:rsidRPr="00083482">
        <w:t xml:space="preserve">. </w:t>
      </w:r>
    </w:p>
    <w:p w14:paraId="782E50A4" w14:textId="77777777" w:rsidR="00EE69AD" w:rsidRPr="00083482" w:rsidRDefault="00EB3A34">
      <w:r w:rsidRPr="00083482">
        <w:t>The Self is specially embedded at the heart of all beings.</w:t>
      </w:r>
    </w:p>
    <w:p w14:paraId="23D892B3" w14:textId="77777777" w:rsidR="00EE69AD" w:rsidRPr="00083482" w:rsidRDefault="00EB3A34">
      <w:pPr>
        <w:pStyle w:val="Heading2"/>
      </w:pPr>
      <w:r w:rsidRPr="00083482">
        <w:t>13-18</w:t>
      </w:r>
    </w:p>
    <w:p w14:paraId="46809EE4" w14:textId="77777777" w:rsidR="00EE69AD" w:rsidRPr="00083482" w:rsidRDefault="00EB3A34">
      <w:pPr>
        <w:pStyle w:val="Shloka"/>
        <w:rPr>
          <w:noProof/>
          <w:lang w:bidi="sa-IN"/>
        </w:rPr>
      </w:pPr>
      <w:r w:rsidRPr="00083482">
        <w:rPr>
          <w:noProof/>
          <w:lang w:bidi="sa-IN"/>
        </w:rPr>
        <w:t>[</w:t>
      </w:r>
    </w:p>
    <w:p w14:paraId="4F5C5DB4" w14:textId="77777777" w:rsidR="00EE69AD" w:rsidRPr="00083482" w:rsidRDefault="00EB3A34">
      <w:pPr>
        <w:pStyle w:val="Shloka"/>
        <w:rPr>
          <w:noProof/>
          <w:lang w:bidi="sa-IN"/>
        </w:rPr>
      </w:pPr>
      <w:r w:rsidRPr="00083482">
        <w:rPr>
          <w:noProof/>
          <w:lang w:bidi="sa-IN"/>
        </w:rPr>
        <w:t>iti kShEtram tathA jnAnam jnEyam chOktam samAsata: |</w:t>
      </w:r>
    </w:p>
    <w:p w14:paraId="2583AA2B" w14:textId="77777777" w:rsidR="00EE69AD" w:rsidRPr="00083482" w:rsidRDefault="00EB3A34">
      <w:pPr>
        <w:pStyle w:val="Shloka"/>
        <w:rPr>
          <w:noProof/>
          <w:lang w:bidi="sa-IN"/>
        </w:rPr>
      </w:pPr>
      <w:r w:rsidRPr="00083482">
        <w:rPr>
          <w:noProof/>
          <w:lang w:bidi="sa-IN"/>
        </w:rPr>
        <w:t>madbhakta Etat vijnAya mat bhAvAya upapadyatE || 18 ||</w:t>
      </w:r>
    </w:p>
    <w:p w14:paraId="4723FD0D" w14:textId="77777777" w:rsidR="00EE69AD" w:rsidRPr="00083482" w:rsidRDefault="00EB3A34">
      <w:pPr>
        <w:pStyle w:val="Shloka"/>
      </w:pPr>
      <w:r w:rsidRPr="00083482">
        <w:rPr>
          <w:noProof/>
          <w:lang w:bidi="sa-IN"/>
        </w:rPr>
        <w:t>]</w:t>
      </w:r>
    </w:p>
    <w:p w14:paraId="4AAFB5DC" w14:textId="4228D31B" w:rsidR="00EE69AD" w:rsidRPr="00083482" w:rsidRDefault="00EB3A34" w:rsidP="00A22026">
      <w:pPr>
        <w:pStyle w:val="ExplnOfShloka"/>
      </w:pPr>
      <w:r w:rsidRPr="00083482">
        <w:rPr>
          <w:noProof/>
          <w:lang w:bidi="sa-IN"/>
        </w:rPr>
        <w:t>[iti]</w:t>
      </w:r>
      <w:r w:rsidRPr="00083482">
        <w:t xml:space="preserve"> In this way, </w:t>
      </w:r>
      <w:r w:rsidRPr="00083482">
        <w:rPr>
          <w:noProof/>
          <w:lang w:bidi="sa-IN"/>
        </w:rPr>
        <w:t>[kShEtram]</w:t>
      </w:r>
      <w:r w:rsidRPr="00083482">
        <w:t xml:space="preserve"> the </w:t>
      </w:r>
      <w:hyperlink w:anchor="field_and_knower_of_field" w:history="1">
        <w:r w:rsidRPr="00083482">
          <w:rPr>
            <w:rStyle w:val="Hyperlink"/>
          </w:rPr>
          <w:t>field of action</w:t>
        </w:r>
      </w:hyperlink>
      <w:r w:rsidRPr="00083482">
        <w:t xml:space="preserve">, </w:t>
      </w:r>
      <w:r w:rsidRPr="00083482">
        <w:rPr>
          <w:noProof/>
          <w:lang w:bidi="sa-IN"/>
        </w:rPr>
        <w:t>[jnAnam]</w:t>
      </w:r>
      <w:r w:rsidRPr="00083482">
        <w:t xml:space="preserve"> the knowledge </w:t>
      </w:r>
      <w:r w:rsidRPr="00083482">
        <w:rPr>
          <w:noProof/>
          <w:lang w:bidi="sa-IN"/>
        </w:rPr>
        <w:t>[tathA jnEyam]</w:t>
      </w:r>
      <w:r w:rsidRPr="00083482">
        <w:t xml:space="preserve"> and </w:t>
      </w:r>
      <w:r w:rsidR="00E51A82">
        <w:t>what</w:t>
      </w:r>
      <w:r w:rsidRPr="00083482">
        <w:t xml:space="preserve"> must be known </w:t>
      </w:r>
      <w:r w:rsidRPr="00083482">
        <w:rPr>
          <w:noProof/>
          <w:lang w:bidi="sa-IN"/>
        </w:rPr>
        <w:t>[uktam]</w:t>
      </w:r>
      <w:r w:rsidRPr="00083482">
        <w:t xml:space="preserve"> were stated </w:t>
      </w:r>
      <w:r w:rsidRPr="00083482">
        <w:rPr>
          <w:noProof/>
          <w:lang w:bidi="sa-IN"/>
        </w:rPr>
        <w:t>[samAsata:]</w:t>
      </w:r>
      <w:r w:rsidRPr="00083482">
        <w:t xml:space="preserve"> in brief. </w:t>
      </w:r>
      <w:r w:rsidRPr="00083482">
        <w:rPr>
          <w:noProof/>
          <w:lang w:bidi="sa-IN"/>
        </w:rPr>
        <w:t>[Etat vijnAya]</w:t>
      </w:r>
      <w:r w:rsidRPr="00083482">
        <w:t xml:space="preserve"> Knowing this, </w:t>
      </w:r>
      <w:r w:rsidRPr="00083482">
        <w:rPr>
          <w:noProof/>
          <w:lang w:bidi="sa-IN"/>
        </w:rPr>
        <w:t>[madbhakta]</w:t>
      </w:r>
      <w:r w:rsidRPr="00083482">
        <w:t xml:space="preserve"> My devotee </w:t>
      </w:r>
      <w:r w:rsidRPr="00083482">
        <w:rPr>
          <w:noProof/>
          <w:lang w:bidi="sa-IN"/>
        </w:rPr>
        <w:t>[upapadyatE]</w:t>
      </w:r>
      <w:r w:rsidRPr="00083482">
        <w:t xml:space="preserve"> steps up to achieve </w:t>
      </w:r>
      <w:r w:rsidRPr="00083482">
        <w:rPr>
          <w:noProof/>
          <w:lang w:bidi="sa-IN"/>
        </w:rPr>
        <w:t>[mat bhAvAya]</w:t>
      </w:r>
      <w:r w:rsidRPr="00083482">
        <w:t xml:space="preserve"> equality with Me.</w:t>
      </w:r>
    </w:p>
    <w:p w14:paraId="33378F6C" w14:textId="77777777" w:rsidR="00E51A82" w:rsidRDefault="00EB3A34">
      <w:r w:rsidRPr="00083482">
        <w:t xml:space="preserve">In this way, the entity we call 'our body' was described briefly in </w:t>
      </w:r>
      <w:hyperlink w:anchor="_5_to_6" w:history="1">
        <w:r w:rsidRPr="00083482">
          <w:rPr>
            <w:rStyle w:val="Hyperlink"/>
          </w:rPr>
          <w:t>Chap.13#5,6</w:t>
        </w:r>
      </w:hyperlink>
      <w:r w:rsidRPr="00083482">
        <w:t xml:space="preserve">. </w:t>
      </w:r>
    </w:p>
    <w:p w14:paraId="2D4FD72A" w14:textId="77777777" w:rsidR="00E51A82" w:rsidRDefault="00EB3A34">
      <w:r w:rsidRPr="00083482">
        <w:t xml:space="preserve">After this, the achievement of Self-awareness was described starting from </w:t>
      </w:r>
      <w:hyperlink w:anchor="_7_2" w:history="1">
        <w:r w:rsidRPr="00083482">
          <w:rPr>
            <w:rStyle w:val="Hyperlink"/>
          </w:rPr>
          <w:t>Chap.13#7</w:t>
        </w:r>
      </w:hyperlink>
      <w:r w:rsidRPr="00083482">
        <w:t xml:space="preserve"> up until </w:t>
      </w:r>
      <w:hyperlink w:anchor="_11_1" w:history="1">
        <w:r w:rsidRPr="00083482">
          <w:rPr>
            <w:rStyle w:val="Hyperlink"/>
          </w:rPr>
          <w:t>Chap.13#11</w:t>
        </w:r>
      </w:hyperlink>
      <w:r w:rsidRPr="00083482">
        <w:t xml:space="preserve">. </w:t>
      </w:r>
    </w:p>
    <w:p w14:paraId="7962CA51" w14:textId="77777777" w:rsidR="00E51A82" w:rsidRDefault="00EB3A34">
      <w:r w:rsidRPr="00083482">
        <w:t xml:space="preserve">The true nature of the Self was described in brief, starting with </w:t>
      </w:r>
      <w:hyperlink w:anchor="_12_1" w:history="1">
        <w:r w:rsidRPr="00083482">
          <w:rPr>
            <w:rStyle w:val="Hyperlink"/>
          </w:rPr>
          <w:t>Chap.13#12</w:t>
        </w:r>
      </w:hyperlink>
      <w:r w:rsidRPr="00083482">
        <w:t xml:space="preserve"> and concluding with </w:t>
      </w:r>
      <w:hyperlink w:anchor="_17" w:history="1">
        <w:r w:rsidRPr="00083482">
          <w:rPr>
            <w:rStyle w:val="Hyperlink"/>
          </w:rPr>
          <w:t>Chap.13#17</w:t>
        </w:r>
      </w:hyperlink>
      <w:r w:rsidRPr="00083482">
        <w:t xml:space="preserve">. The Self was described as the one that must be </w:t>
      </w:r>
      <w:r w:rsidR="00E51A82">
        <w:t>recognized</w:t>
      </w:r>
      <w:r w:rsidRPr="00083482">
        <w:t xml:space="preserve">. </w:t>
      </w:r>
    </w:p>
    <w:p w14:paraId="51E0A677" w14:textId="6DC73C65" w:rsidR="00EE69AD" w:rsidRPr="00083482" w:rsidRDefault="00EB3A34">
      <w:r w:rsidRPr="00083482">
        <w:t xml:space="preserve">After this, the Lord says - 'Knowing these - the body, the Self being distinct from the body and the means to </w:t>
      </w:r>
      <w:r w:rsidR="00E51A82">
        <w:t xml:space="preserve">grasp </w:t>
      </w:r>
      <w:r w:rsidRPr="00083482">
        <w:t>the true form of the Self - My devotee steps up to achieve equality with Me. He steps up to achieve My characteristics, being independent of the material wor</w:t>
      </w:r>
      <w:r w:rsidR="00E51A82">
        <w:t>ld</w:t>
      </w:r>
      <w:r w:rsidR="004B4B8F">
        <w:t>.</w:t>
      </w:r>
      <w:r w:rsidR="00E51A82">
        <w:t xml:space="preserve"> </w:t>
      </w:r>
      <w:r w:rsidR="004B4B8F">
        <w:t>T</w:t>
      </w:r>
      <w:r w:rsidR="00E51A82">
        <w:t>his is his natural state</w:t>
      </w:r>
      <w:r w:rsidR="004B4B8F">
        <w:t>’</w:t>
      </w:r>
      <w:r w:rsidR="00E51A82">
        <w:t>.</w:t>
      </w:r>
    </w:p>
    <w:p w14:paraId="325F1280" w14:textId="09B5C2FC" w:rsidR="00EE69AD" w:rsidRPr="00083482" w:rsidRDefault="00EB3A34">
      <w:r w:rsidRPr="00083482">
        <w:t xml:space="preserve">The material environment and the Self have vastly different characteristics. The next Shloka describes the beginning-less bond between them, </w:t>
      </w:r>
      <w:r w:rsidR="00840A12">
        <w:t>how they work in bondage</w:t>
      </w:r>
      <w:r w:rsidRPr="00083482">
        <w:t xml:space="preserve"> and the reason for their bonding.</w:t>
      </w:r>
    </w:p>
    <w:p w14:paraId="0455883A" w14:textId="77777777" w:rsidR="00EE69AD" w:rsidRPr="00083482" w:rsidRDefault="00EB3A34">
      <w:pPr>
        <w:pStyle w:val="Heading2"/>
      </w:pPr>
      <w:r w:rsidRPr="00083482">
        <w:t>13-19</w:t>
      </w:r>
    </w:p>
    <w:p w14:paraId="6057D6BC" w14:textId="77777777" w:rsidR="00EE69AD" w:rsidRPr="00083482" w:rsidRDefault="00EB3A34">
      <w:pPr>
        <w:pStyle w:val="Shloka"/>
        <w:rPr>
          <w:noProof/>
          <w:lang w:bidi="sa-IN"/>
        </w:rPr>
      </w:pPr>
      <w:r w:rsidRPr="00083482">
        <w:rPr>
          <w:noProof/>
          <w:lang w:bidi="sa-IN"/>
        </w:rPr>
        <w:t>[</w:t>
      </w:r>
    </w:p>
    <w:p w14:paraId="24D5D6F2" w14:textId="77777777" w:rsidR="00EE69AD" w:rsidRPr="00083482" w:rsidRDefault="00EB3A34">
      <w:pPr>
        <w:pStyle w:val="Shloka"/>
        <w:rPr>
          <w:noProof/>
          <w:lang w:bidi="sa-IN"/>
        </w:rPr>
      </w:pPr>
      <w:r w:rsidRPr="00083482">
        <w:rPr>
          <w:noProof/>
          <w:lang w:bidi="sa-IN"/>
        </w:rPr>
        <w:t>prakr'tim puruSham chaiva viddhi anAdi ubhau api |</w:t>
      </w:r>
    </w:p>
    <w:p w14:paraId="3AA3C3ED" w14:textId="77777777" w:rsidR="00EE69AD" w:rsidRPr="00083482" w:rsidRDefault="00EB3A34">
      <w:pPr>
        <w:pStyle w:val="Shloka"/>
        <w:rPr>
          <w:noProof/>
          <w:lang w:bidi="sa-IN"/>
        </w:rPr>
      </w:pPr>
      <w:r w:rsidRPr="00083482">
        <w:rPr>
          <w:noProof/>
          <w:lang w:bidi="sa-IN"/>
        </w:rPr>
        <w:t>vikArAn cha guNAn chaiva viddhi prakr'ti sambhavAn || 19 ||</w:t>
      </w:r>
    </w:p>
    <w:p w14:paraId="37A035E9" w14:textId="77777777" w:rsidR="00EE69AD" w:rsidRPr="00083482" w:rsidRDefault="00EB3A34">
      <w:pPr>
        <w:pStyle w:val="Shloka"/>
      </w:pPr>
      <w:r w:rsidRPr="00083482">
        <w:rPr>
          <w:noProof/>
          <w:lang w:bidi="sa-IN"/>
        </w:rPr>
        <w:t>]</w:t>
      </w:r>
    </w:p>
    <w:p w14:paraId="18410B2E" w14:textId="184E43F7" w:rsidR="00EE69AD" w:rsidRPr="00083482" w:rsidRDefault="003F7F25" w:rsidP="00A22026">
      <w:pPr>
        <w:pStyle w:val="ExplnOfShloka"/>
      </w:pPr>
      <w:r w:rsidRPr="00083482">
        <w:rPr>
          <w:noProof/>
          <w:lang w:bidi="sa-IN"/>
        </w:rPr>
        <w:t>[viddhi]</w:t>
      </w:r>
      <w:r w:rsidRPr="00083482">
        <w:t xml:space="preserve"> </w:t>
      </w:r>
      <w:r>
        <w:t>K</w:t>
      </w:r>
      <w:r w:rsidRPr="00083482">
        <w:t xml:space="preserve">now </w:t>
      </w:r>
      <w:r>
        <w:t>that</w:t>
      </w:r>
      <w:r w:rsidRPr="00083482">
        <w:t xml:space="preserve"> </w:t>
      </w:r>
      <w:r w:rsidR="00EB3A34" w:rsidRPr="00083482">
        <w:rPr>
          <w:noProof/>
          <w:lang w:bidi="sa-IN"/>
        </w:rPr>
        <w:t>[ubhau]</w:t>
      </w:r>
      <w:r w:rsidR="00EB3A34" w:rsidRPr="00083482">
        <w:t xml:space="preserve"> </w:t>
      </w:r>
      <w:r>
        <w:t>b</w:t>
      </w:r>
      <w:r w:rsidR="00EB3A34" w:rsidRPr="00083482">
        <w:t xml:space="preserve">oth </w:t>
      </w:r>
      <w:r w:rsidR="00EB3A34" w:rsidRPr="00083482">
        <w:rPr>
          <w:noProof/>
          <w:lang w:bidi="sa-IN"/>
        </w:rPr>
        <w:t>[prakr'tim]</w:t>
      </w:r>
      <w:r w:rsidR="00EB3A34" w:rsidRPr="00083482">
        <w:t xml:space="preserve"> the material environment </w:t>
      </w:r>
      <w:r w:rsidR="00EB3A34" w:rsidRPr="00083482">
        <w:rPr>
          <w:noProof/>
          <w:lang w:bidi="sa-IN"/>
        </w:rPr>
        <w:t>[puruSham cha]</w:t>
      </w:r>
      <w:r w:rsidR="00EB3A34" w:rsidRPr="00083482">
        <w:t xml:space="preserve"> and the Self </w:t>
      </w:r>
      <w:r w:rsidR="00EB3A34" w:rsidRPr="00083482">
        <w:rPr>
          <w:noProof/>
          <w:lang w:bidi="sa-IN"/>
        </w:rPr>
        <w:t>[anAdi]</w:t>
      </w:r>
      <w:r w:rsidR="00EB3A34" w:rsidRPr="00083482">
        <w:t xml:space="preserve"> </w:t>
      </w:r>
      <w:r>
        <w:t xml:space="preserve">are </w:t>
      </w:r>
      <w:r w:rsidR="00EB3A34" w:rsidRPr="00083482">
        <w:t xml:space="preserve">without a beginning </w:t>
      </w:r>
      <w:r w:rsidR="00EB3A34" w:rsidRPr="00083482">
        <w:rPr>
          <w:noProof/>
          <w:lang w:bidi="sa-IN"/>
        </w:rPr>
        <w:t>[api]</w:t>
      </w:r>
      <w:r w:rsidR="00EB3A34" w:rsidRPr="00083482">
        <w:t xml:space="preserve"> </w:t>
      </w:r>
      <w:r>
        <w:t>too</w:t>
      </w:r>
      <w:r w:rsidR="00EB3A34" w:rsidRPr="00083482">
        <w:t xml:space="preserve">. </w:t>
      </w:r>
      <w:r w:rsidR="00EB3A34" w:rsidRPr="00083482">
        <w:rPr>
          <w:noProof/>
          <w:lang w:bidi="sa-IN"/>
        </w:rPr>
        <w:t>[viddhi]</w:t>
      </w:r>
      <w:r w:rsidR="00EB3A34" w:rsidRPr="00083482">
        <w:t xml:space="preserve"> Know that </w:t>
      </w:r>
      <w:r w:rsidR="00EB3A34" w:rsidRPr="00083482">
        <w:rPr>
          <w:noProof/>
          <w:lang w:bidi="sa-IN"/>
        </w:rPr>
        <w:lastRenderedPageBreak/>
        <w:t>[vikArAn]</w:t>
      </w:r>
      <w:r w:rsidR="00EB3A34" w:rsidRPr="00083482">
        <w:t xml:space="preserve"> the changes we undergo </w:t>
      </w:r>
      <w:r w:rsidR="00EB3A34" w:rsidRPr="00083482">
        <w:rPr>
          <w:noProof/>
          <w:lang w:bidi="sa-IN"/>
        </w:rPr>
        <w:t>[guNAn cha]</w:t>
      </w:r>
      <w:r w:rsidR="00EB3A34" w:rsidRPr="00083482">
        <w:t xml:space="preserve"> and our </w:t>
      </w:r>
      <w:hyperlink w:anchor="satva_rajas_tamas" w:history="1">
        <w:r w:rsidR="00EB3A34" w:rsidRPr="00083482">
          <w:rPr>
            <w:rStyle w:val="Hyperlink"/>
          </w:rPr>
          <w:t>qualities</w:t>
        </w:r>
      </w:hyperlink>
      <w:r w:rsidR="00EB3A34" w:rsidRPr="00083482">
        <w:t xml:space="preserve"> </w:t>
      </w:r>
      <w:r w:rsidR="00EB3A34" w:rsidRPr="00083482">
        <w:rPr>
          <w:noProof/>
          <w:lang w:bidi="sa-IN"/>
        </w:rPr>
        <w:t>[prakr'ti sambhavAn]</w:t>
      </w:r>
      <w:r w:rsidR="00EB3A34" w:rsidRPr="00083482">
        <w:t xml:space="preserve"> are born out </w:t>
      </w:r>
      <w:r>
        <w:t xml:space="preserve">of </w:t>
      </w:r>
      <w:r w:rsidR="00EB3A34" w:rsidRPr="00083482">
        <w:t>the material environment.</w:t>
      </w:r>
    </w:p>
    <w:p w14:paraId="1256ADE5" w14:textId="77777777" w:rsidR="00EE69AD" w:rsidRPr="00083482" w:rsidRDefault="00EB3A34">
      <w:r w:rsidRPr="00083482">
        <w:t xml:space="preserve">Know that the material environment and the Self that's bound to it are without a beginning. Know also that their bond is without a beginning too. </w:t>
      </w:r>
    </w:p>
    <w:p w14:paraId="0D9217E0" w14:textId="263BDC3F" w:rsidR="003F7F25" w:rsidRDefault="00EB3A34">
      <w:r w:rsidRPr="00083482">
        <w:t xml:space="preserve">The states we traverse - such as the states of desire and hatred - bind us to the environment. </w:t>
      </w:r>
      <w:r w:rsidR="003F7F25">
        <w:t xml:space="preserve"> Virtues such as </w:t>
      </w:r>
      <w:hyperlink w:anchor="virtues_amanitvam" w:history="1">
        <w:r w:rsidRPr="00083482">
          <w:rPr>
            <w:rStyle w:val="Hyperlink"/>
          </w:rPr>
          <w:t>being without a sense of superiority</w:t>
        </w:r>
      </w:hyperlink>
      <w:r w:rsidRPr="00083482">
        <w:t xml:space="preserve"> </w:t>
      </w:r>
      <w:r w:rsidR="0051590C">
        <w:t>lead to</w:t>
      </w:r>
      <w:r w:rsidRPr="00083482">
        <w:t xml:space="preserve"> freedom. </w:t>
      </w:r>
    </w:p>
    <w:p w14:paraId="52870F64" w14:textId="603B68A3" w:rsidR="003F7F25" w:rsidRDefault="00EB3A34">
      <w:r w:rsidRPr="00083482">
        <w:t xml:space="preserve">Both of them </w:t>
      </w:r>
      <w:r w:rsidR="0051590C">
        <w:t>–</w:t>
      </w:r>
      <w:r w:rsidRPr="00083482">
        <w:t xml:space="preserve"> </w:t>
      </w:r>
      <w:r w:rsidR="0051590C">
        <w:t xml:space="preserve">the </w:t>
      </w:r>
      <w:r w:rsidRPr="00083482">
        <w:t xml:space="preserve">states that bind us and the </w:t>
      </w:r>
      <w:hyperlink w:anchor="virtues_amanitvam" w:history="1">
        <w:r w:rsidRPr="00083482">
          <w:rPr>
            <w:rStyle w:val="Hyperlink"/>
          </w:rPr>
          <w:t>virtues</w:t>
        </w:r>
      </w:hyperlink>
      <w:r w:rsidRPr="00083482">
        <w:t xml:space="preserve"> that free us - are born out of an association with the body and the environment. </w:t>
      </w:r>
    </w:p>
    <w:p w14:paraId="0D4078E5" w14:textId="15406DA3" w:rsidR="0051590C" w:rsidRDefault="0051590C" w:rsidP="0051590C">
      <w:pPr>
        <w:pStyle w:val="ApplNotes"/>
      </w:pPr>
      <w:r>
        <w:t>Use the body to get entangled or liberated – it’s your choice</w:t>
      </w:r>
    </w:p>
    <w:p w14:paraId="4BE627B4" w14:textId="0E4F24B9" w:rsidR="003F7F25" w:rsidRDefault="00EB3A34">
      <w:r w:rsidRPr="00083482">
        <w:t>The body is made up of the elements of the environment</w:t>
      </w:r>
      <w:r w:rsidR="0051590C">
        <w:t>. W</w:t>
      </w:r>
      <w:r w:rsidRPr="00083482">
        <w:t xml:space="preserve">hen </w:t>
      </w:r>
      <w:r w:rsidR="0051590C">
        <w:t xml:space="preserve">it is </w:t>
      </w:r>
      <w:r w:rsidRPr="00083482">
        <w:t xml:space="preserve">associated with the Self, </w:t>
      </w:r>
      <w:r w:rsidR="0051590C">
        <w:t xml:space="preserve">it </w:t>
      </w:r>
      <w:r w:rsidRPr="00083482">
        <w:t>goes through various states such as desire and hatred. This causes the Self to get entangled.</w:t>
      </w:r>
    </w:p>
    <w:p w14:paraId="2259D6ED" w14:textId="208882D1" w:rsidR="00EE69AD" w:rsidRPr="00083482" w:rsidRDefault="00EB3A34">
      <w:r w:rsidRPr="00083482">
        <w:t xml:space="preserve">When the same body goes through </w:t>
      </w:r>
      <w:hyperlink w:anchor="virtues_amanitvam" w:history="1">
        <w:r w:rsidRPr="00083482">
          <w:rPr>
            <w:rStyle w:val="Hyperlink"/>
          </w:rPr>
          <w:t>states of humility and so on</w:t>
        </w:r>
      </w:hyperlink>
      <w:r w:rsidRPr="00083482">
        <w:t xml:space="preserve">, it can </w:t>
      </w:r>
      <w:r w:rsidR="00760344">
        <w:t xml:space="preserve">bring </w:t>
      </w:r>
      <w:r w:rsidRPr="00083482">
        <w:t xml:space="preserve">the </w:t>
      </w:r>
      <w:hyperlink w:anchor="Moksha" w:history="1">
        <w:r w:rsidRPr="00083482">
          <w:rPr>
            <w:rStyle w:val="Hyperlink"/>
          </w:rPr>
          <w:t>liberation</w:t>
        </w:r>
      </w:hyperlink>
      <w:r w:rsidRPr="00083482">
        <w:t xml:space="preserve"> of the Self.</w:t>
      </w:r>
    </w:p>
    <w:p w14:paraId="6B97066E" w14:textId="77777777" w:rsidR="00EE69AD" w:rsidRPr="00083482" w:rsidRDefault="00EB3A34">
      <w:pPr>
        <w:pStyle w:val="Heading2"/>
      </w:pPr>
      <w:bookmarkStart w:id="110" w:name="_20_1"/>
      <w:bookmarkStart w:id="111" w:name="kartrtva_transaction"/>
      <w:bookmarkEnd w:id="110"/>
      <w:bookmarkEnd w:id="111"/>
      <w:r w:rsidRPr="00083482">
        <w:t>13-20</w:t>
      </w:r>
    </w:p>
    <w:p w14:paraId="1BDE9CFA" w14:textId="77777777" w:rsidR="00EE69AD" w:rsidRPr="00083482" w:rsidRDefault="00EB3A34">
      <w:pPr>
        <w:pStyle w:val="Shloka"/>
        <w:rPr>
          <w:noProof/>
          <w:lang w:bidi="sa-IN"/>
        </w:rPr>
      </w:pPr>
      <w:r w:rsidRPr="00083482">
        <w:rPr>
          <w:noProof/>
          <w:lang w:bidi="sa-IN"/>
        </w:rPr>
        <w:t>[</w:t>
      </w:r>
    </w:p>
    <w:p w14:paraId="4638F5C4" w14:textId="77777777" w:rsidR="00EE69AD" w:rsidRPr="00083482" w:rsidRDefault="00EB3A34">
      <w:pPr>
        <w:pStyle w:val="Shloka"/>
        <w:rPr>
          <w:noProof/>
          <w:lang w:bidi="sa-IN"/>
        </w:rPr>
      </w:pPr>
      <w:r w:rsidRPr="00083482">
        <w:rPr>
          <w:noProof/>
          <w:lang w:bidi="sa-IN"/>
        </w:rPr>
        <w:t>kArya kAraNa kartr'tvE hEtu: prakr'ti: uchyatE |</w:t>
      </w:r>
    </w:p>
    <w:p w14:paraId="12393CF8" w14:textId="77777777" w:rsidR="00EE69AD" w:rsidRPr="00083482" w:rsidRDefault="00EB3A34">
      <w:pPr>
        <w:pStyle w:val="Shloka"/>
        <w:rPr>
          <w:noProof/>
          <w:lang w:bidi="sa-IN"/>
        </w:rPr>
      </w:pPr>
      <w:r w:rsidRPr="00083482">
        <w:rPr>
          <w:noProof/>
          <w:lang w:bidi="sa-IN"/>
        </w:rPr>
        <w:t>puruSha: sukha du:khAnAm bhOktr'tvE hEturuchyatE || 20 ||</w:t>
      </w:r>
    </w:p>
    <w:p w14:paraId="38E4A4A0" w14:textId="77777777" w:rsidR="00EE69AD" w:rsidRPr="00083482" w:rsidRDefault="00EB3A34">
      <w:pPr>
        <w:pStyle w:val="Shloka"/>
      </w:pPr>
      <w:r w:rsidRPr="00083482">
        <w:rPr>
          <w:noProof/>
          <w:lang w:bidi="sa-IN"/>
        </w:rPr>
        <w:t>]</w:t>
      </w:r>
    </w:p>
    <w:p w14:paraId="368C603F" w14:textId="16F368A8" w:rsidR="00EE69AD" w:rsidRPr="00083482" w:rsidRDefault="00EB3A34" w:rsidP="00A22026">
      <w:pPr>
        <w:pStyle w:val="ExplnOfShloka"/>
      </w:pPr>
      <w:r w:rsidRPr="00083482">
        <w:rPr>
          <w:noProof/>
          <w:lang w:bidi="sa-IN"/>
        </w:rPr>
        <w:t>[prakr'ti:]</w:t>
      </w:r>
      <w:r w:rsidRPr="00083482">
        <w:t xml:space="preserve"> The material environment </w:t>
      </w:r>
      <w:r w:rsidRPr="00083482">
        <w:rPr>
          <w:noProof/>
          <w:lang w:bidi="sa-IN"/>
        </w:rPr>
        <w:t>[hEtu: uchyatE]</w:t>
      </w:r>
      <w:r w:rsidRPr="00083482">
        <w:t xml:space="preserve"> is said to be the cause </w:t>
      </w:r>
      <w:r w:rsidRPr="00083482">
        <w:rPr>
          <w:noProof/>
          <w:lang w:bidi="sa-IN"/>
        </w:rPr>
        <w:t>[kA</w:t>
      </w:r>
      <w:r w:rsidR="003F7F25">
        <w:rPr>
          <w:noProof/>
          <w:lang w:bidi="sa-IN"/>
        </w:rPr>
        <w:t>r</w:t>
      </w:r>
      <w:r w:rsidRPr="00083482">
        <w:rPr>
          <w:noProof/>
          <w:lang w:bidi="sa-IN"/>
        </w:rPr>
        <w:t>ya kAraNa kartr'tvE]</w:t>
      </w:r>
      <w:r w:rsidRPr="00083482">
        <w:t xml:space="preserve"> of the transactions </w:t>
      </w:r>
      <w:r w:rsidR="004B4B8F">
        <w:t>in</w:t>
      </w:r>
      <w:r w:rsidRPr="00083482">
        <w:t xml:space="preserve"> the body, the organs and the mind. </w:t>
      </w:r>
      <w:r w:rsidRPr="00083482">
        <w:rPr>
          <w:noProof/>
          <w:lang w:bidi="sa-IN"/>
        </w:rPr>
        <w:t>[puruSha:]</w:t>
      </w:r>
      <w:r w:rsidRPr="00083482">
        <w:t xml:space="preserve"> The Self </w:t>
      </w:r>
      <w:r w:rsidRPr="00083482">
        <w:rPr>
          <w:noProof/>
          <w:lang w:bidi="sa-IN"/>
        </w:rPr>
        <w:t>[hEtu: uchyatE]</w:t>
      </w:r>
      <w:r w:rsidRPr="00083482">
        <w:t xml:space="preserve"> is said to be the space </w:t>
      </w:r>
      <w:r w:rsidRPr="00083482">
        <w:rPr>
          <w:noProof/>
          <w:lang w:bidi="sa-IN"/>
        </w:rPr>
        <w:t>[sukha du:khAnAm bhOktr'tvE]</w:t>
      </w:r>
      <w:r w:rsidRPr="00083482">
        <w:t xml:space="preserve"> in which happiness and sorrow are experienced.</w:t>
      </w:r>
    </w:p>
    <w:p w14:paraId="42552DB9" w14:textId="0B1805EA" w:rsidR="00EE69AD" w:rsidRPr="00083482" w:rsidRDefault="00EB3A34">
      <w:r w:rsidRPr="00083482">
        <w:t>The sense organs, organs of action and the mind constitute the body</w:t>
      </w:r>
      <w:r w:rsidR="001B1BB1">
        <w:t>. The body is</w:t>
      </w:r>
      <w:r w:rsidR="00502436">
        <w:t xml:space="preserve"> made up of </w:t>
      </w:r>
      <w:hyperlink w:anchor="five_elements" w:history="1">
        <w:r w:rsidR="00502436" w:rsidRPr="00502436">
          <w:rPr>
            <w:rStyle w:val="Hyperlink"/>
          </w:rPr>
          <w:t>elements</w:t>
        </w:r>
      </w:hyperlink>
      <w:r w:rsidR="00502436">
        <w:t xml:space="preserve"> of the environment</w:t>
      </w:r>
      <w:r w:rsidRPr="00083482">
        <w:t xml:space="preserve">. </w:t>
      </w:r>
      <w:r w:rsidR="00760344">
        <w:t>When the Self occupies a body, its organs become active</w:t>
      </w:r>
      <w:r w:rsidRPr="00083482">
        <w:t xml:space="preserve">. These activities lead to experiences that keep happening, as long as the Self </w:t>
      </w:r>
      <w:r w:rsidR="00502436">
        <w:t xml:space="preserve">is in </w:t>
      </w:r>
      <w:r w:rsidRPr="00083482">
        <w:t xml:space="preserve">the body. </w:t>
      </w:r>
    </w:p>
    <w:p w14:paraId="58C7EE11" w14:textId="0A2CF2D4" w:rsidR="00EE69AD" w:rsidRPr="00083482" w:rsidRDefault="00EB3A34">
      <w:r w:rsidRPr="00083482">
        <w:t xml:space="preserve">The role of the Self is to preside over the body and sustain it. In support of that fact, the Brahmasutra says: </w:t>
      </w:r>
      <w:r w:rsidRPr="00502436">
        <w:rPr>
          <w:noProof/>
          <w:sz w:val="16"/>
          <w:szCs w:val="20"/>
          <w:lang w:bidi="sa-IN"/>
        </w:rPr>
        <w:t>[</w:t>
      </w:r>
      <w:r w:rsidRPr="00502436">
        <w:rPr>
          <w:noProof/>
          <w:sz w:val="18"/>
          <w:szCs w:val="20"/>
          <w:lang w:bidi="sa-IN"/>
        </w:rPr>
        <w:t>kartA shAstrArthavatvAt</w:t>
      </w:r>
      <w:r w:rsidRPr="00502436">
        <w:rPr>
          <w:noProof/>
          <w:sz w:val="16"/>
          <w:szCs w:val="20"/>
          <w:lang w:bidi="sa-IN"/>
        </w:rPr>
        <w:t>]</w:t>
      </w:r>
      <w:r w:rsidRPr="00083482">
        <w:t xml:space="preserve"> - the Self </w:t>
      </w:r>
      <w:r w:rsidR="00502436">
        <w:t>initiates</w:t>
      </w:r>
      <w:r w:rsidRPr="00083482">
        <w:t xml:space="preserve"> action</w:t>
      </w:r>
      <w:r w:rsidR="00502436">
        <w:t>. T</w:t>
      </w:r>
      <w:r w:rsidRPr="00083482">
        <w:t xml:space="preserve">hat's why the scriptures address the Self when they preach virtues such as humility, honesty and devotion. </w:t>
      </w:r>
    </w:p>
    <w:p w14:paraId="0904F68B" w14:textId="77777777" w:rsidR="00EE69AD" w:rsidRPr="00083482" w:rsidRDefault="00EB3A34">
      <w:bookmarkStart w:id="112" w:name="self_initiates_action"/>
      <w:bookmarkStart w:id="113" w:name="intention_initiation"/>
      <w:bookmarkEnd w:id="112"/>
      <w:bookmarkEnd w:id="113"/>
      <w:r w:rsidRPr="00083482">
        <w:t xml:space="preserve">The intention to do something and initiate action is left to the Self. Everything else goes according to the Lord's will. </w:t>
      </w:r>
    </w:p>
    <w:p w14:paraId="1E72E959" w14:textId="77777777" w:rsidR="00EE69AD" w:rsidRPr="00083482" w:rsidRDefault="00EB3A34">
      <w:r w:rsidRPr="00083482">
        <w:t>In summary:</w:t>
      </w:r>
    </w:p>
    <w:p w14:paraId="396EAD4F" w14:textId="4BC43546" w:rsidR="00EE69AD" w:rsidRPr="00083482" w:rsidRDefault="00EB3A34">
      <w:r w:rsidRPr="00083482">
        <w:t xml:space="preserve">The Self presides over the body and sustains it, </w:t>
      </w:r>
      <w:r w:rsidR="00502436">
        <w:t>bringing</w:t>
      </w:r>
      <w:r w:rsidRPr="00083482">
        <w:t xml:space="preserve"> </w:t>
      </w:r>
      <w:r w:rsidR="00502436">
        <w:t>initiative</w:t>
      </w:r>
      <w:r w:rsidRPr="00083482">
        <w:t xml:space="preserve"> - that's it. </w:t>
      </w:r>
      <w:r w:rsidR="00840A12">
        <w:t>E</w:t>
      </w:r>
      <w:r w:rsidR="00840A12" w:rsidRPr="00083482">
        <w:t xml:space="preserve">xperiences such as comfort and pain </w:t>
      </w:r>
      <w:r w:rsidR="00840A12">
        <w:t>come from its association</w:t>
      </w:r>
      <w:r w:rsidRPr="00083482">
        <w:t xml:space="preserve"> with the material world. In other words, our body is the field in which comfort and pain are experienced by the Self.</w:t>
      </w:r>
    </w:p>
    <w:p w14:paraId="150D9FBC" w14:textId="40A57621" w:rsidR="00A17499" w:rsidRDefault="00A17499">
      <w:r>
        <w:t>In this way</w:t>
      </w:r>
      <w:r w:rsidR="001B1BB1">
        <w:t>,</w:t>
      </w:r>
      <w:r w:rsidR="00EB3A34" w:rsidRPr="00083482">
        <w:t xml:space="preserve"> the div</w:t>
      </w:r>
      <w:r w:rsidR="001B1BB1">
        <w:t>i</w:t>
      </w:r>
      <w:r w:rsidR="00EB3A34" w:rsidRPr="00083482">
        <w:t>sion of work between the environment (the body) and the Self was described</w:t>
      </w:r>
      <w:r>
        <w:t>. It holds</w:t>
      </w:r>
      <w:r w:rsidR="00EB3A34" w:rsidRPr="00083482">
        <w:t xml:space="preserve"> </w:t>
      </w:r>
      <w:r>
        <w:t>as long as</w:t>
      </w:r>
      <w:r w:rsidR="00EB3A34" w:rsidRPr="00083482">
        <w:t xml:space="preserve"> the Self and the body are bound together. </w:t>
      </w:r>
    </w:p>
    <w:p w14:paraId="65FB8F75" w14:textId="720588C8" w:rsidR="00EE69AD" w:rsidRPr="00083482" w:rsidRDefault="00EB3A34">
      <w:r w:rsidRPr="00083482">
        <w:lastRenderedPageBreak/>
        <w:t>Next, the reason for the Self to be bound in material experiences is described</w:t>
      </w:r>
      <w:r w:rsidR="00502436">
        <w:t>.</w:t>
      </w:r>
      <w:r w:rsidRPr="00083482">
        <w:t xml:space="preserve"> </w:t>
      </w:r>
      <w:r w:rsidR="00502436">
        <w:t>W</w:t>
      </w:r>
      <w:r w:rsidRPr="00083482">
        <w:t>hy we are bound this way, even though the Self is pure joy</w:t>
      </w:r>
      <w:r w:rsidR="00502436">
        <w:t xml:space="preserve"> and experiences</w:t>
      </w:r>
      <w:r w:rsidRPr="00083482">
        <w:t xml:space="preserve"> itself</w:t>
      </w:r>
      <w:r w:rsidR="00502436">
        <w:t>?</w:t>
      </w:r>
    </w:p>
    <w:p w14:paraId="7EBB5A96" w14:textId="77777777" w:rsidR="00EE69AD" w:rsidRPr="00083482" w:rsidRDefault="00EB3A34">
      <w:pPr>
        <w:pStyle w:val="Heading2"/>
      </w:pPr>
      <w:r w:rsidRPr="00083482">
        <w:t>13-21, first part</w:t>
      </w:r>
    </w:p>
    <w:p w14:paraId="748F1996" w14:textId="77777777" w:rsidR="00EE69AD" w:rsidRPr="00083482" w:rsidRDefault="00EB3A34">
      <w:pPr>
        <w:pStyle w:val="Shloka"/>
        <w:rPr>
          <w:noProof/>
          <w:lang w:bidi="sa-IN"/>
        </w:rPr>
      </w:pPr>
      <w:r w:rsidRPr="00083482">
        <w:rPr>
          <w:noProof/>
          <w:lang w:bidi="sa-IN"/>
        </w:rPr>
        <w:t>[</w:t>
      </w:r>
    </w:p>
    <w:p w14:paraId="30D57B51" w14:textId="77777777" w:rsidR="00EE69AD" w:rsidRPr="00083482" w:rsidRDefault="00EB3A34">
      <w:pPr>
        <w:pStyle w:val="Shloka"/>
        <w:rPr>
          <w:noProof/>
          <w:lang w:bidi="sa-IN"/>
        </w:rPr>
      </w:pPr>
      <w:r w:rsidRPr="00083482">
        <w:rPr>
          <w:noProof/>
          <w:lang w:bidi="sa-IN"/>
        </w:rPr>
        <w:t>puruSha: prakr'tisthO hi bhunktE prakr'tijAn guNAn |</w:t>
      </w:r>
    </w:p>
    <w:p w14:paraId="08E89497" w14:textId="77777777" w:rsidR="00EE69AD" w:rsidRPr="00083482" w:rsidRDefault="00EB3A34">
      <w:pPr>
        <w:pStyle w:val="Shloka"/>
      </w:pPr>
      <w:r w:rsidRPr="00083482">
        <w:rPr>
          <w:noProof/>
          <w:lang w:bidi="sa-IN"/>
        </w:rPr>
        <w:t>]</w:t>
      </w:r>
    </w:p>
    <w:p w14:paraId="5D99273E" w14:textId="77777777" w:rsidR="00EE69AD" w:rsidRPr="00083482" w:rsidRDefault="00EB3A34" w:rsidP="00A22026">
      <w:pPr>
        <w:pStyle w:val="ExplnOfShloka"/>
      </w:pPr>
      <w:r w:rsidRPr="00083482">
        <w:rPr>
          <w:noProof/>
          <w:lang w:bidi="sa-IN"/>
        </w:rPr>
        <w:t>[puruSha:]</w:t>
      </w:r>
      <w:r w:rsidRPr="00083482">
        <w:t xml:space="preserve"> The Self </w:t>
      </w:r>
      <w:r w:rsidRPr="00083482">
        <w:rPr>
          <w:noProof/>
          <w:lang w:bidi="sa-IN"/>
        </w:rPr>
        <w:t>[bhunktE]</w:t>
      </w:r>
      <w:r w:rsidRPr="00083482">
        <w:t xml:space="preserve"> experiences </w:t>
      </w:r>
      <w:r w:rsidRPr="00083482">
        <w:rPr>
          <w:noProof/>
          <w:lang w:bidi="sa-IN"/>
        </w:rPr>
        <w:t>[guNAn]</w:t>
      </w:r>
      <w:r w:rsidRPr="00083482">
        <w:t xml:space="preserve"> the peculiarities </w:t>
      </w:r>
      <w:r w:rsidRPr="00083482">
        <w:rPr>
          <w:noProof/>
          <w:lang w:bidi="sa-IN"/>
        </w:rPr>
        <w:t>[prakr'tijAn]</w:t>
      </w:r>
      <w:r w:rsidRPr="00083482">
        <w:t xml:space="preserve"> born out of the environment, </w:t>
      </w:r>
      <w:r w:rsidRPr="00083482">
        <w:rPr>
          <w:noProof/>
          <w:lang w:bidi="sa-IN"/>
        </w:rPr>
        <w:t>[prakr'tistha: hi]</w:t>
      </w:r>
      <w:r w:rsidRPr="00083482">
        <w:t xml:space="preserve"> as long as it is bound in the body.</w:t>
      </w:r>
    </w:p>
    <w:p w14:paraId="1B61156C" w14:textId="77777777" w:rsidR="001B1BB1" w:rsidRDefault="001B1BB1" w:rsidP="001B1BB1">
      <w:r>
        <w:t xml:space="preserve">This Shloka talks about 'the qualities born out of the environment'. </w:t>
      </w:r>
    </w:p>
    <w:p w14:paraId="767FA1FA" w14:textId="008E8F0A" w:rsidR="001B1BB1" w:rsidRDefault="001B1BB1" w:rsidP="001B1BB1">
      <w:r>
        <w:t xml:space="preserve">These are the effects of the </w:t>
      </w:r>
      <w:hyperlink w:anchor="satva_rajas_tamas" w:history="1">
        <w:r w:rsidRPr="00083482">
          <w:rPr>
            <w:rStyle w:val="Hyperlink"/>
          </w:rPr>
          <w:t>three qualities</w:t>
        </w:r>
      </w:hyperlink>
      <w:r w:rsidRPr="00083482">
        <w:t xml:space="preserve"> - </w:t>
      </w:r>
      <w:r w:rsidRPr="00083482">
        <w:rPr>
          <w:i/>
        </w:rPr>
        <w:t>sattva</w:t>
      </w:r>
      <w:r w:rsidRPr="00083482">
        <w:t xml:space="preserve"> results in serenity and knowledge, </w:t>
      </w:r>
      <w:r w:rsidRPr="00083482">
        <w:rPr>
          <w:i/>
        </w:rPr>
        <w:t xml:space="preserve">rajas </w:t>
      </w:r>
      <w:r w:rsidRPr="00083482">
        <w:t xml:space="preserve">leads to the ‘drive’ that comes from desire and hatred, </w:t>
      </w:r>
      <w:r w:rsidRPr="00083482">
        <w:rPr>
          <w:i/>
        </w:rPr>
        <w:t>tamas</w:t>
      </w:r>
      <w:r w:rsidRPr="00083482">
        <w:t xml:space="preserve"> leads to lethargy.</w:t>
      </w:r>
      <w:r>
        <w:t xml:space="preserve"> </w:t>
      </w:r>
    </w:p>
    <w:p w14:paraId="4CD80EDE" w14:textId="77777777" w:rsidR="00EC67E1" w:rsidRDefault="00EB3A34">
      <w:r w:rsidRPr="00083482">
        <w:t xml:space="preserve">The natural state of the Self is to experience itself </w:t>
      </w:r>
      <w:r w:rsidR="00EC67E1">
        <w:t>in</w:t>
      </w:r>
      <w:r w:rsidRPr="00083482">
        <w:t xml:space="preserve"> the form of perpetual pure joy. </w:t>
      </w:r>
    </w:p>
    <w:p w14:paraId="57834CD0" w14:textId="6641C8F8" w:rsidR="00EE69AD" w:rsidRPr="00083482" w:rsidRDefault="00EB3A34">
      <w:r w:rsidRPr="00083482">
        <w:t xml:space="preserve">However, when the Self is in the environment, </w:t>
      </w:r>
      <w:r w:rsidR="00814BE0">
        <w:t xml:space="preserve">it is </w:t>
      </w:r>
      <w:r w:rsidRPr="00083482">
        <w:t xml:space="preserve">bound </w:t>
      </w:r>
      <w:r w:rsidR="00814BE0">
        <w:t>to</w:t>
      </w:r>
      <w:r w:rsidRPr="00083482">
        <w:t xml:space="preserve"> the material world</w:t>
      </w:r>
      <w:r w:rsidR="00814BE0">
        <w:t>. I</w:t>
      </w:r>
      <w:r w:rsidRPr="00083482">
        <w:t xml:space="preserve">t experiences the effects of the </w:t>
      </w:r>
      <w:hyperlink w:anchor="satva_rajas_tamas" w:history="1">
        <w:r w:rsidRPr="00083482">
          <w:rPr>
            <w:rStyle w:val="Hyperlink"/>
          </w:rPr>
          <w:t>three qualities</w:t>
        </w:r>
      </w:hyperlink>
      <w:r w:rsidR="00EC67E1">
        <w:t xml:space="preserve">. This leads to </w:t>
      </w:r>
      <w:r w:rsidRPr="00083482">
        <w:t>comfort, sorrow and so on.</w:t>
      </w:r>
    </w:p>
    <w:p w14:paraId="6326B8DA" w14:textId="77777777" w:rsidR="00EE69AD" w:rsidRPr="00083482" w:rsidRDefault="00EB3A34">
      <w:r w:rsidRPr="00083482">
        <w:t>Next, the Lord states the reason for the Self to be bound in the material world:</w:t>
      </w:r>
    </w:p>
    <w:p w14:paraId="5F8E759C" w14:textId="77777777" w:rsidR="00EE69AD" w:rsidRPr="00083482" w:rsidRDefault="00EB3A34">
      <w:pPr>
        <w:pStyle w:val="Heading2"/>
      </w:pPr>
      <w:r w:rsidRPr="00083482">
        <w:t>13-21, second part</w:t>
      </w:r>
    </w:p>
    <w:p w14:paraId="7742C985" w14:textId="77777777" w:rsidR="00EE69AD" w:rsidRPr="00083482" w:rsidRDefault="00EB3A34">
      <w:pPr>
        <w:pStyle w:val="Shloka"/>
        <w:rPr>
          <w:noProof/>
          <w:lang w:bidi="sa-IN"/>
        </w:rPr>
      </w:pPr>
      <w:r w:rsidRPr="00083482">
        <w:rPr>
          <w:noProof/>
          <w:lang w:bidi="sa-IN"/>
        </w:rPr>
        <w:t>[</w:t>
      </w:r>
    </w:p>
    <w:p w14:paraId="5839EA14" w14:textId="77777777" w:rsidR="00EE69AD" w:rsidRPr="00083482" w:rsidRDefault="00EB3A34">
      <w:pPr>
        <w:pStyle w:val="Shloka"/>
        <w:rPr>
          <w:noProof/>
          <w:lang w:bidi="sa-IN"/>
        </w:rPr>
      </w:pPr>
      <w:r w:rsidRPr="00083482">
        <w:rPr>
          <w:noProof/>
          <w:lang w:bidi="sa-IN"/>
        </w:rPr>
        <w:t>kAraNam guNasangO_sya sadasat yOni janmasu || 21 ||</w:t>
      </w:r>
    </w:p>
    <w:p w14:paraId="40D5D75C" w14:textId="77777777" w:rsidR="00EE69AD" w:rsidRPr="00083482" w:rsidRDefault="00EB3A34">
      <w:pPr>
        <w:pStyle w:val="Shloka"/>
      </w:pPr>
      <w:r w:rsidRPr="00083482">
        <w:rPr>
          <w:noProof/>
          <w:lang w:bidi="sa-IN"/>
        </w:rPr>
        <w:t>]</w:t>
      </w:r>
    </w:p>
    <w:p w14:paraId="66B3B2F2" w14:textId="4083D9E6" w:rsidR="00EE69AD" w:rsidRPr="00083482" w:rsidRDefault="00EB3A34" w:rsidP="00A22026">
      <w:pPr>
        <w:pStyle w:val="ExplnOfShloka"/>
      </w:pPr>
      <w:r w:rsidRPr="00083482">
        <w:rPr>
          <w:noProof/>
          <w:lang w:bidi="sa-IN"/>
        </w:rPr>
        <w:t>[kAraNam]</w:t>
      </w:r>
      <w:r w:rsidRPr="00083482">
        <w:t xml:space="preserve"> This is caused by </w:t>
      </w:r>
      <w:r w:rsidRPr="00083482">
        <w:rPr>
          <w:noProof/>
          <w:lang w:bidi="sa-IN"/>
        </w:rPr>
        <w:t>[guNasanga: asya]</w:t>
      </w:r>
      <w:r w:rsidRPr="00083482">
        <w:t xml:space="preserve"> its association with the </w:t>
      </w:r>
      <w:hyperlink w:anchor="satva_rajas_tamas" w:history="1">
        <w:r w:rsidRPr="00083482">
          <w:rPr>
            <w:rStyle w:val="Hyperlink"/>
          </w:rPr>
          <w:t>three qualities</w:t>
        </w:r>
      </w:hyperlink>
      <w:r w:rsidRPr="00083482">
        <w:t xml:space="preserve"> </w:t>
      </w:r>
      <w:r w:rsidRPr="00083482">
        <w:rPr>
          <w:noProof/>
          <w:lang w:bidi="sa-IN"/>
        </w:rPr>
        <w:t>[janmasu]</w:t>
      </w:r>
      <w:r w:rsidRPr="00083482">
        <w:t xml:space="preserve"> </w:t>
      </w:r>
      <w:r w:rsidR="00814BE0">
        <w:t>in</w:t>
      </w:r>
      <w:r w:rsidRPr="00083482">
        <w:t xml:space="preserve"> births </w:t>
      </w:r>
      <w:r w:rsidRPr="00083482">
        <w:rPr>
          <w:noProof/>
          <w:lang w:bidi="sa-IN"/>
        </w:rPr>
        <w:t>[yOni]</w:t>
      </w:r>
      <w:r w:rsidRPr="00083482">
        <w:t xml:space="preserve"> </w:t>
      </w:r>
      <w:r w:rsidR="00814BE0">
        <w:t xml:space="preserve">originating </w:t>
      </w:r>
      <w:r w:rsidR="00443A28">
        <w:t>from</w:t>
      </w:r>
      <w:r w:rsidRPr="00083482">
        <w:t xml:space="preserve"> </w:t>
      </w:r>
      <w:r w:rsidRPr="00083482">
        <w:rPr>
          <w:noProof/>
          <w:lang w:bidi="sa-IN"/>
        </w:rPr>
        <w:t>[sat]</w:t>
      </w:r>
      <w:r w:rsidRPr="00083482">
        <w:t xml:space="preserve"> virtue </w:t>
      </w:r>
      <w:r w:rsidRPr="00083482">
        <w:rPr>
          <w:noProof/>
          <w:lang w:bidi="sa-IN"/>
        </w:rPr>
        <w:t>[asat]</w:t>
      </w:r>
      <w:r w:rsidRPr="00083482">
        <w:t xml:space="preserve"> and flaws.</w:t>
      </w:r>
    </w:p>
    <w:p w14:paraId="49E6656D" w14:textId="77777777" w:rsidR="00EC67E1" w:rsidRDefault="00EB3A34">
      <w:r w:rsidRPr="00083482">
        <w:t xml:space="preserve">In the past, this Self has been in various environments and bodies as a result of different births - being born as a powerful being, as an ordinary human, as an animal or a lower life form. </w:t>
      </w:r>
    </w:p>
    <w:p w14:paraId="7E8F58E0" w14:textId="77777777" w:rsidR="00EC67E1" w:rsidRDefault="00EB3A34">
      <w:r w:rsidRPr="00083482">
        <w:t xml:space="preserve">It has pursued desires, comforts and sorrows according to those births. These pursuits were driven by the </w:t>
      </w:r>
      <w:hyperlink w:anchor="satva_rajas_tamas" w:history="1">
        <w:r w:rsidRPr="00083482">
          <w:rPr>
            <w:rStyle w:val="Hyperlink"/>
          </w:rPr>
          <w:t>three qualities</w:t>
        </w:r>
      </w:hyperlink>
      <w:r w:rsidRPr="00083482">
        <w:t xml:space="preserve">. In these endeavors, actions of virtue were committed, along with flaws and mistakes. </w:t>
      </w:r>
    </w:p>
    <w:p w14:paraId="36672978" w14:textId="65B0F202" w:rsidR="00EC67E1" w:rsidRDefault="00EB3A34">
      <w:r w:rsidRPr="00083482">
        <w:t xml:space="preserve">To experience the </w:t>
      </w:r>
      <w:r w:rsidR="00EC67E1" w:rsidRPr="00EC67E1">
        <w:t>outcomes</w:t>
      </w:r>
      <w:r w:rsidRPr="00083482">
        <w:t xml:space="preserve"> of those actions, the Self takes on pleasant or unpleasant births</w:t>
      </w:r>
      <w:r w:rsidR="00AA1CDD">
        <w:t xml:space="preserve"> again</w:t>
      </w:r>
      <w:r w:rsidR="00814BE0">
        <w:t>.</w:t>
      </w:r>
      <w:r w:rsidRPr="00083482">
        <w:t xml:space="preserve"> </w:t>
      </w:r>
      <w:r w:rsidR="00AA1CDD">
        <w:t xml:space="preserve">It takes </w:t>
      </w:r>
      <w:r w:rsidR="00EC67E1">
        <w:t>initiatives</w:t>
      </w:r>
      <w:r w:rsidRPr="00083482">
        <w:t xml:space="preserve"> in accordance </w:t>
      </w:r>
      <w:r w:rsidR="00EC67E1">
        <w:t>with</w:t>
      </w:r>
      <w:r w:rsidRPr="00083482">
        <w:t xml:space="preserve"> its birth. Again, it is born to experience the </w:t>
      </w:r>
      <w:r w:rsidR="00EC67E1" w:rsidRPr="00EC67E1">
        <w:t>outcomes</w:t>
      </w:r>
      <w:r w:rsidRPr="00083482">
        <w:t xml:space="preserve"> of those </w:t>
      </w:r>
      <w:r w:rsidR="00AA1CDD">
        <w:t>initiatives</w:t>
      </w:r>
      <w:r w:rsidRPr="00083482">
        <w:t>.</w:t>
      </w:r>
    </w:p>
    <w:p w14:paraId="16E4D58B" w14:textId="276C3383" w:rsidR="00EE69AD" w:rsidRPr="00083482" w:rsidRDefault="00443A28">
      <w:r>
        <w:t>It keeps cycling in the material world, t</w:t>
      </w:r>
      <w:r w:rsidR="00EB3A34" w:rsidRPr="00083482">
        <w:t xml:space="preserve">ill the time it cultivates </w:t>
      </w:r>
      <w:hyperlink w:anchor="virtues_amanitvam" w:history="1">
        <w:r w:rsidR="00EB3A34" w:rsidRPr="00083482">
          <w:rPr>
            <w:rStyle w:val="Hyperlink"/>
          </w:rPr>
          <w:t>virtues</w:t>
        </w:r>
      </w:hyperlink>
      <w:r w:rsidR="00EB3A34" w:rsidRPr="00083482">
        <w:t xml:space="preserve"> that </w:t>
      </w:r>
      <w:r>
        <w:t>lead to</w:t>
      </w:r>
      <w:r w:rsidR="00EB3A34" w:rsidRPr="00083482">
        <w:t xml:space="preserve"> </w:t>
      </w:r>
      <w:r>
        <w:t>Self-awareness</w:t>
      </w:r>
      <w:r w:rsidR="00EB3A34" w:rsidRPr="00083482">
        <w:t xml:space="preserve">. </w:t>
      </w:r>
      <w:hyperlink w:anchor="virtues_amanitvam" w:history="1">
        <w:r w:rsidR="00EB3A34" w:rsidRPr="00083482">
          <w:rPr>
            <w:rStyle w:val="Hyperlink"/>
          </w:rPr>
          <w:t>Virtues</w:t>
        </w:r>
      </w:hyperlink>
      <w:r w:rsidR="00EB3A34" w:rsidRPr="00083482">
        <w:t xml:space="preserve"> such as humility lead to Self-awareness (described in Chap.13#7-11). </w:t>
      </w:r>
    </w:p>
    <w:p w14:paraId="63E0F0FD" w14:textId="4438926C" w:rsidR="00EE69AD" w:rsidRPr="00083482" w:rsidRDefault="00EB3A34">
      <w:r w:rsidRPr="00083482">
        <w:t>In this way, the Self is bound to the material world</w:t>
      </w:r>
      <w:r w:rsidR="00AA1CDD">
        <w:t>. It happens due to</w:t>
      </w:r>
      <w:r w:rsidRPr="00083482">
        <w:t xml:space="preserve"> its association with the </w:t>
      </w:r>
      <w:hyperlink w:anchor="satva_rajas_tamas" w:history="1">
        <w:r w:rsidRPr="00083482">
          <w:rPr>
            <w:rStyle w:val="Hyperlink"/>
          </w:rPr>
          <w:t>three qualities</w:t>
        </w:r>
      </w:hyperlink>
      <w:r w:rsidRPr="00083482">
        <w:t xml:space="preserve"> </w:t>
      </w:r>
      <w:r w:rsidR="00443A28">
        <w:t>over</w:t>
      </w:r>
      <w:r w:rsidRPr="00083482">
        <w:t xml:space="preserve"> many births</w:t>
      </w:r>
      <w:r w:rsidR="00AA1CDD">
        <w:t>.</w:t>
      </w:r>
      <w:r w:rsidRPr="00083482">
        <w:t xml:space="preserve"> </w:t>
      </w:r>
      <w:r w:rsidR="00AA1CDD">
        <w:t>This association is</w:t>
      </w:r>
      <w:r w:rsidRPr="00083482">
        <w:t xml:space="preserve"> born out of virtue</w:t>
      </w:r>
      <w:r w:rsidR="00AA1CDD">
        <w:t>s</w:t>
      </w:r>
      <w:r w:rsidRPr="00083482">
        <w:t xml:space="preserve"> and flaws committed during </w:t>
      </w:r>
      <w:r w:rsidR="00443A28">
        <w:t xml:space="preserve">those </w:t>
      </w:r>
      <w:r w:rsidRPr="00083482">
        <w:t>previous births.</w:t>
      </w:r>
    </w:p>
    <w:p w14:paraId="4789FC4A" w14:textId="77777777" w:rsidR="00EE69AD" w:rsidRPr="00083482" w:rsidRDefault="00EB3A34">
      <w:pPr>
        <w:pStyle w:val="Heading2"/>
      </w:pPr>
      <w:r w:rsidRPr="00083482">
        <w:lastRenderedPageBreak/>
        <w:t>13-22</w:t>
      </w:r>
    </w:p>
    <w:p w14:paraId="13A08FAF" w14:textId="77777777" w:rsidR="00EE69AD" w:rsidRPr="00083482" w:rsidRDefault="00EB3A34">
      <w:pPr>
        <w:pStyle w:val="Shloka"/>
        <w:rPr>
          <w:noProof/>
          <w:lang w:bidi="sa-IN"/>
        </w:rPr>
      </w:pPr>
      <w:r w:rsidRPr="00083482">
        <w:rPr>
          <w:noProof/>
          <w:lang w:bidi="sa-IN"/>
        </w:rPr>
        <w:t>[</w:t>
      </w:r>
    </w:p>
    <w:p w14:paraId="11B4D62A" w14:textId="77777777" w:rsidR="00EE69AD" w:rsidRPr="00083482" w:rsidRDefault="00EB3A34">
      <w:pPr>
        <w:pStyle w:val="Shloka"/>
        <w:rPr>
          <w:noProof/>
          <w:lang w:bidi="sa-IN"/>
        </w:rPr>
      </w:pPr>
      <w:r w:rsidRPr="00083482">
        <w:rPr>
          <w:noProof/>
          <w:lang w:bidi="sa-IN"/>
        </w:rPr>
        <w:t>upadraShTA anumantA cha bhartA bhOktA mahEshvara: |</w:t>
      </w:r>
    </w:p>
    <w:p w14:paraId="6188B577" w14:textId="77777777" w:rsidR="00EE69AD" w:rsidRPr="00083482" w:rsidRDefault="00EB3A34">
      <w:pPr>
        <w:pStyle w:val="Shloka"/>
        <w:rPr>
          <w:noProof/>
          <w:lang w:bidi="sa-IN"/>
        </w:rPr>
      </w:pPr>
      <w:r w:rsidRPr="00083482">
        <w:rPr>
          <w:noProof/>
          <w:lang w:bidi="sa-IN"/>
        </w:rPr>
        <w:t>paramAtmA iti chApyuktO dEhE_smin puruSha: para: || 22 ||</w:t>
      </w:r>
    </w:p>
    <w:p w14:paraId="54A67683" w14:textId="77777777" w:rsidR="00EE69AD" w:rsidRPr="00083482" w:rsidRDefault="00EB3A34">
      <w:pPr>
        <w:pStyle w:val="Shloka"/>
      </w:pPr>
      <w:r w:rsidRPr="00083482">
        <w:rPr>
          <w:noProof/>
          <w:lang w:bidi="sa-IN"/>
        </w:rPr>
        <w:t>]</w:t>
      </w:r>
    </w:p>
    <w:p w14:paraId="111D6918" w14:textId="74FC061E" w:rsidR="00EE69AD" w:rsidRPr="00083482" w:rsidRDefault="00EB3A34" w:rsidP="00A22026">
      <w:pPr>
        <w:pStyle w:val="ExplnOfShloka"/>
      </w:pPr>
      <w:r w:rsidRPr="00083482">
        <w:rPr>
          <w:noProof/>
          <w:lang w:bidi="sa-IN"/>
        </w:rPr>
        <w:t>[asmin dEhE]</w:t>
      </w:r>
      <w:r w:rsidRPr="00083482">
        <w:t xml:space="preserve"> In this body, </w:t>
      </w:r>
      <w:r w:rsidRPr="00083482">
        <w:rPr>
          <w:noProof/>
          <w:lang w:bidi="sa-IN"/>
        </w:rPr>
        <w:t>[</w:t>
      </w:r>
      <w:r w:rsidR="00175EA4">
        <w:rPr>
          <w:noProof/>
          <w:lang w:bidi="sa-IN"/>
        </w:rPr>
        <w:t xml:space="preserve">para: </w:t>
      </w:r>
      <w:r w:rsidRPr="00083482">
        <w:rPr>
          <w:noProof/>
          <w:lang w:bidi="sa-IN"/>
        </w:rPr>
        <w:t>puruSha:]</w:t>
      </w:r>
      <w:r w:rsidRPr="00083482">
        <w:t xml:space="preserve"> the Self </w:t>
      </w:r>
      <w:r w:rsidR="00175EA4">
        <w:t xml:space="preserve">is distinct. </w:t>
      </w:r>
      <w:r w:rsidRPr="00083482">
        <w:rPr>
          <w:noProof/>
          <w:lang w:bidi="sa-IN"/>
        </w:rPr>
        <w:t>[upadraShTA]</w:t>
      </w:r>
      <w:r w:rsidRPr="00083482">
        <w:t xml:space="preserve"> It is </w:t>
      </w:r>
      <w:r w:rsidR="00175EA4">
        <w:t>the</w:t>
      </w:r>
      <w:r w:rsidRPr="00083482">
        <w:t xml:space="preserve"> witness </w:t>
      </w:r>
      <w:r w:rsidRPr="00083482">
        <w:rPr>
          <w:noProof/>
          <w:lang w:bidi="sa-IN"/>
        </w:rPr>
        <w:t>[anumantA cha]</w:t>
      </w:r>
      <w:r w:rsidRPr="00083482">
        <w:t xml:space="preserve"> and the enabler. </w:t>
      </w:r>
      <w:r w:rsidRPr="00083482">
        <w:rPr>
          <w:noProof/>
          <w:lang w:bidi="sa-IN"/>
        </w:rPr>
        <w:t>[bhartA]</w:t>
      </w:r>
      <w:r w:rsidRPr="00083482">
        <w:t xml:space="preserve"> It wears and holds the body</w:t>
      </w:r>
      <w:r w:rsidR="00175EA4">
        <w:t>.</w:t>
      </w:r>
      <w:r w:rsidRPr="00083482">
        <w:t xml:space="preserve"> </w:t>
      </w:r>
      <w:r w:rsidRPr="00083482">
        <w:rPr>
          <w:noProof/>
          <w:lang w:bidi="sa-IN"/>
        </w:rPr>
        <w:t>[bhOktA]</w:t>
      </w:r>
      <w:r w:rsidRPr="00083482">
        <w:t xml:space="preserve"> </w:t>
      </w:r>
      <w:r w:rsidR="00175EA4">
        <w:t>I</w:t>
      </w:r>
      <w:r w:rsidRPr="00083482">
        <w:t xml:space="preserve">t is the one </w:t>
      </w:r>
      <w:r w:rsidR="00527565">
        <w:t>that</w:t>
      </w:r>
      <w:r w:rsidRPr="00083482">
        <w:t xml:space="preserve"> experiences. </w:t>
      </w:r>
      <w:r w:rsidRPr="00083482">
        <w:rPr>
          <w:noProof/>
          <w:lang w:bidi="sa-IN"/>
        </w:rPr>
        <w:t>[mahEshvara:]</w:t>
      </w:r>
      <w:r w:rsidRPr="00083482">
        <w:t xml:space="preserve"> It is the owner. </w:t>
      </w:r>
      <w:r w:rsidRPr="00083482">
        <w:rPr>
          <w:noProof/>
          <w:lang w:bidi="sa-IN"/>
        </w:rPr>
        <w:t>[paramAtmA iti cha api ukta:]</w:t>
      </w:r>
      <w:r w:rsidRPr="00083482">
        <w:t xml:space="preserve"> It is also said to be the supreme person.</w:t>
      </w:r>
    </w:p>
    <w:p w14:paraId="1A4D6760" w14:textId="77777777" w:rsidR="0028074C" w:rsidRDefault="0028074C">
      <w:r>
        <w:t xml:space="preserve">The Self </w:t>
      </w:r>
      <w:r w:rsidR="00EB3A34" w:rsidRPr="00083482">
        <w:t xml:space="preserve">plays the role of a witness and </w:t>
      </w:r>
      <w:hyperlink w:anchor="self_initiates_action" w:history="1">
        <w:r w:rsidR="00EB3A34" w:rsidRPr="00083482">
          <w:rPr>
            <w:rStyle w:val="Hyperlink"/>
          </w:rPr>
          <w:t>enabler</w:t>
        </w:r>
      </w:hyperlink>
      <w:r w:rsidR="00EB3A34" w:rsidRPr="00083482">
        <w:t xml:space="preserve"> </w:t>
      </w:r>
      <w:r>
        <w:t>while it’s in a body</w:t>
      </w:r>
      <w:r w:rsidR="00EB3A34" w:rsidRPr="00083482">
        <w:t xml:space="preserve">- </w:t>
      </w:r>
      <w:r>
        <w:t>with its</w:t>
      </w:r>
      <w:r w:rsidR="00EB3A34" w:rsidRPr="00083482">
        <w:t xml:space="preserve"> intentions and </w:t>
      </w:r>
      <w:r>
        <w:t>initiatives</w:t>
      </w:r>
      <w:r w:rsidR="00EB3A34" w:rsidRPr="00083482">
        <w:t xml:space="preserve"> that s</w:t>
      </w:r>
      <w:r>
        <w:t>uit</w:t>
      </w:r>
      <w:r w:rsidR="00EB3A34" w:rsidRPr="00083482">
        <w:t xml:space="preserve"> the body it occupies. In this way the Self holds the body together. </w:t>
      </w:r>
    </w:p>
    <w:p w14:paraId="3F738700" w14:textId="3947EB4B" w:rsidR="0028074C" w:rsidRDefault="00EB3A34">
      <w:r w:rsidRPr="00083482">
        <w:t>It also experiences the feelings of comfort and sorrow that are generated by the tendencies of the body. In this way, the Self is the owner of the body, its organs and the mind</w:t>
      </w:r>
      <w:r w:rsidR="0028074C">
        <w:t>.</w:t>
      </w:r>
      <w:r w:rsidRPr="00083482">
        <w:t xml:space="preserve"> </w:t>
      </w:r>
      <w:r w:rsidR="0028074C">
        <w:t>It coordinates</w:t>
      </w:r>
      <w:r w:rsidRPr="00083482">
        <w:t xml:space="preserve"> </w:t>
      </w:r>
      <w:r w:rsidR="0028074C">
        <w:t>activities</w:t>
      </w:r>
      <w:r w:rsidRPr="00083482">
        <w:t xml:space="preserve"> by sustaining the body and by being its controller. </w:t>
      </w:r>
    </w:p>
    <w:p w14:paraId="3055679B" w14:textId="4E0ED03C" w:rsidR="00EE69AD" w:rsidRPr="00083482" w:rsidRDefault="00EB3A34">
      <w:r w:rsidRPr="00083482">
        <w:t>A similar fact is stated later in Chap.15#8: 'When the lord of the body takes leave of its environment (when it leaves the body at the time of death), it takes the essence of the body along, just as the wind takes the fragrance from a fragrant thing'.</w:t>
      </w:r>
    </w:p>
    <w:p w14:paraId="57746D63" w14:textId="3E327E5D" w:rsidR="00EE69AD" w:rsidRPr="00083482" w:rsidRDefault="00EB3A34">
      <w:r w:rsidRPr="00083482">
        <w:t xml:space="preserve">The Self is also said to be the supreme person in relation to the body, its organs and the mind. The Self in relation to the body and the mind is described next </w:t>
      </w:r>
      <w:r w:rsidR="00FF5A9A">
        <w:t xml:space="preserve">in </w:t>
      </w:r>
      <w:r w:rsidRPr="00083482">
        <w:t xml:space="preserve">Chap.13#24: 'Some see the Self inside their body through </w:t>
      </w:r>
      <w:r w:rsidR="0083346D" w:rsidRPr="00083482">
        <w:t>focus</w:t>
      </w:r>
      <w:r w:rsidR="0083346D">
        <w:t>ed</w:t>
      </w:r>
      <w:r w:rsidR="00FF5A9A">
        <w:t xml:space="preserve"> thought, using their mind'.</w:t>
      </w:r>
    </w:p>
    <w:p w14:paraId="28956521" w14:textId="0B2824DC" w:rsidR="00EE69AD" w:rsidRDefault="00FF5A9A">
      <w:r>
        <w:t>Notice t</w:t>
      </w:r>
      <w:r w:rsidR="00EB3A34" w:rsidRPr="00083482">
        <w:t xml:space="preserve">he </w:t>
      </w:r>
      <w:r>
        <w:t>phrase</w:t>
      </w:r>
      <w:r w:rsidR="00EB3A34" w:rsidRPr="00083482">
        <w:t xml:space="preserve"> </w:t>
      </w:r>
      <w:r>
        <w:t xml:space="preserve">[cha api] - </w:t>
      </w:r>
      <w:r w:rsidR="00EB3A34" w:rsidRPr="00083482">
        <w:t>'also' in this Shloka ('It is also said to be the supreme person')</w:t>
      </w:r>
      <w:r>
        <w:t>.</w:t>
      </w:r>
      <w:r w:rsidR="00EB3A34" w:rsidRPr="00083482">
        <w:t xml:space="preserve"> </w:t>
      </w:r>
      <w:r>
        <w:t xml:space="preserve">It </w:t>
      </w:r>
      <w:r w:rsidR="00EB3A34" w:rsidRPr="00083482">
        <w:t xml:space="preserve">implies that the Self is </w:t>
      </w:r>
      <w:r>
        <w:t xml:space="preserve">regarded as </w:t>
      </w:r>
      <w:r w:rsidR="00EB3A34" w:rsidRPr="00083482">
        <w:t>the supreme person</w:t>
      </w:r>
      <w:r>
        <w:t>,</w:t>
      </w:r>
      <w:r w:rsidR="00EB3A34" w:rsidRPr="00083482">
        <w:t xml:space="preserve"> in addition to being the controller. The superiority of the Self is described in Chap.13#12: 'The Self expands to infinite knowledge, realizing that the Lord is supreme'.</w:t>
      </w:r>
    </w:p>
    <w:p w14:paraId="16C73C97" w14:textId="50413667" w:rsidR="00736F23" w:rsidRPr="00083482" w:rsidRDefault="00736F23" w:rsidP="00736F23">
      <w:pPr>
        <w:pStyle w:val="ApplNotes"/>
      </w:pPr>
      <w:r>
        <w:t>The Self has been entangled since beginning</w:t>
      </w:r>
      <w:r w:rsidR="00814BE0">
        <w:t>-</w:t>
      </w:r>
      <w:r>
        <w:t>less time</w:t>
      </w:r>
    </w:p>
    <w:p w14:paraId="065567A0" w14:textId="70D0FB09" w:rsidR="00EE69AD" w:rsidRPr="00083482" w:rsidRDefault="00EB3A34">
      <w:r w:rsidRPr="00083482">
        <w:t>The Self has unbroken knowledge and strength. However, it has been bound to the environment from beginning</w:t>
      </w:r>
      <w:r w:rsidR="00814BE0">
        <w:t>-</w:t>
      </w:r>
      <w:r w:rsidRPr="00083482">
        <w:t xml:space="preserve">less time. Due to this, it is attached to the </w:t>
      </w:r>
      <w:hyperlink w:anchor="satva_rajas_tamas" w:history="1">
        <w:r w:rsidRPr="00083482">
          <w:rPr>
            <w:rStyle w:val="Hyperlink"/>
          </w:rPr>
          <w:t>three qualities</w:t>
        </w:r>
      </w:hyperlink>
      <w:r w:rsidRPr="00083482">
        <w:t xml:space="preserve"> and is the controller of this body, nothing more. It is said to be supreme only in relation to the body.</w:t>
      </w:r>
    </w:p>
    <w:p w14:paraId="1575274A" w14:textId="77777777" w:rsidR="00EE69AD" w:rsidRPr="00083482" w:rsidRDefault="00EB3A34">
      <w:pPr>
        <w:pStyle w:val="Heading2"/>
      </w:pPr>
      <w:r w:rsidRPr="00083482">
        <w:t>13-23</w:t>
      </w:r>
    </w:p>
    <w:p w14:paraId="4A710445" w14:textId="77777777" w:rsidR="00EE69AD" w:rsidRPr="00083482" w:rsidRDefault="00EB3A34">
      <w:pPr>
        <w:pStyle w:val="Shloka"/>
        <w:rPr>
          <w:noProof/>
          <w:lang w:bidi="sa-IN"/>
        </w:rPr>
      </w:pPr>
      <w:r w:rsidRPr="00083482">
        <w:rPr>
          <w:noProof/>
          <w:lang w:bidi="sa-IN"/>
        </w:rPr>
        <w:t>[</w:t>
      </w:r>
    </w:p>
    <w:p w14:paraId="6CBDA25B" w14:textId="77777777" w:rsidR="00EE69AD" w:rsidRPr="00083482" w:rsidRDefault="00EB3A34">
      <w:pPr>
        <w:pStyle w:val="Shloka"/>
        <w:rPr>
          <w:noProof/>
          <w:lang w:bidi="sa-IN"/>
        </w:rPr>
      </w:pPr>
      <w:r w:rsidRPr="00083482">
        <w:rPr>
          <w:noProof/>
          <w:lang w:bidi="sa-IN"/>
        </w:rPr>
        <w:t>ya Enam vEtti puruSham prakr'tim cha guNai: saha |</w:t>
      </w:r>
    </w:p>
    <w:p w14:paraId="420A6E5A" w14:textId="77777777" w:rsidR="00EE69AD" w:rsidRPr="00083482" w:rsidRDefault="00EB3A34">
      <w:pPr>
        <w:pStyle w:val="Shloka"/>
        <w:rPr>
          <w:noProof/>
          <w:lang w:bidi="sa-IN"/>
        </w:rPr>
      </w:pPr>
      <w:r w:rsidRPr="00083482">
        <w:rPr>
          <w:noProof/>
          <w:lang w:bidi="sa-IN"/>
        </w:rPr>
        <w:t>sarvathA vartamAnO_pi na sa bhUya: abhijAyatE || 23 ||</w:t>
      </w:r>
    </w:p>
    <w:p w14:paraId="25383EC0" w14:textId="77777777" w:rsidR="00EE69AD" w:rsidRPr="00083482" w:rsidRDefault="00EB3A34">
      <w:pPr>
        <w:pStyle w:val="Shloka"/>
      </w:pPr>
      <w:r w:rsidRPr="00083482">
        <w:rPr>
          <w:noProof/>
          <w:lang w:bidi="sa-IN"/>
        </w:rPr>
        <w:t>]</w:t>
      </w:r>
    </w:p>
    <w:p w14:paraId="79CC0D3C" w14:textId="306CEF83" w:rsidR="00EE69AD" w:rsidRPr="00083482" w:rsidRDefault="00EB3A34" w:rsidP="00A22026">
      <w:pPr>
        <w:pStyle w:val="ExplnOfShloka"/>
      </w:pPr>
      <w:r w:rsidRPr="00083482">
        <w:rPr>
          <w:noProof/>
          <w:lang w:bidi="sa-IN"/>
        </w:rPr>
        <w:t>[ya:]</w:t>
      </w:r>
      <w:r w:rsidRPr="00083482">
        <w:t xml:space="preserve"> The </w:t>
      </w:r>
      <w:r w:rsidR="00FF5A9A">
        <w:t xml:space="preserve">person </w:t>
      </w:r>
      <w:r w:rsidRPr="00083482">
        <w:t xml:space="preserve">who </w:t>
      </w:r>
      <w:r w:rsidRPr="00083482">
        <w:rPr>
          <w:noProof/>
          <w:lang w:bidi="sa-IN"/>
        </w:rPr>
        <w:t>[vEtti]</w:t>
      </w:r>
      <w:r w:rsidRPr="00083482">
        <w:t xml:space="preserve"> knows </w:t>
      </w:r>
      <w:r w:rsidRPr="00083482">
        <w:rPr>
          <w:noProof/>
          <w:lang w:bidi="sa-IN"/>
        </w:rPr>
        <w:t>[Enam puruSham]</w:t>
      </w:r>
      <w:r w:rsidRPr="00083482">
        <w:t xml:space="preserve"> this Self </w:t>
      </w:r>
      <w:r w:rsidRPr="00083482">
        <w:rPr>
          <w:noProof/>
          <w:lang w:bidi="sa-IN"/>
        </w:rPr>
        <w:t>[cha]</w:t>
      </w:r>
      <w:r w:rsidRPr="00083482">
        <w:t xml:space="preserve"> and </w:t>
      </w:r>
      <w:r w:rsidRPr="00083482">
        <w:rPr>
          <w:noProof/>
          <w:lang w:bidi="sa-IN"/>
        </w:rPr>
        <w:t>[prakr'tim]</w:t>
      </w:r>
      <w:r w:rsidRPr="00083482">
        <w:t xml:space="preserve"> the environment </w:t>
      </w:r>
      <w:r w:rsidRPr="00083482">
        <w:rPr>
          <w:noProof/>
          <w:lang w:bidi="sa-IN"/>
        </w:rPr>
        <w:t>[guNai: saha]</w:t>
      </w:r>
      <w:r w:rsidRPr="00083482">
        <w:t xml:space="preserve"> with its </w:t>
      </w:r>
      <w:hyperlink w:anchor="satva_rajas_tamas" w:history="1">
        <w:r w:rsidRPr="00083482">
          <w:rPr>
            <w:rStyle w:val="Hyperlink"/>
          </w:rPr>
          <w:t>qualities</w:t>
        </w:r>
      </w:hyperlink>
      <w:r w:rsidRPr="00083482">
        <w:t xml:space="preserve"> - </w:t>
      </w:r>
      <w:r w:rsidRPr="00083482">
        <w:rPr>
          <w:noProof/>
          <w:lang w:bidi="sa-IN"/>
        </w:rPr>
        <w:t>[sa:]</w:t>
      </w:r>
      <w:r w:rsidRPr="00083482">
        <w:t xml:space="preserve"> such a person </w:t>
      </w:r>
      <w:r w:rsidRPr="00083482">
        <w:rPr>
          <w:noProof/>
          <w:lang w:bidi="sa-IN"/>
        </w:rPr>
        <w:t>[bhUya: na abhijAyatE]</w:t>
      </w:r>
      <w:r w:rsidRPr="00083482">
        <w:t xml:space="preserve"> will not be born again, </w:t>
      </w:r>
      <w:r w:rsidRPr="00083482">
        <w:rPr>
          <w:noProof/>
          <w:lang w:bidi="sa-IN"/>
        </w:rPr>
        <w:t>[api]</w:t>
      </w:r>
      <w:r w:rsidRPr="00083482">
        <w:t xml:space="preserve"> even though </w:t>
      </w:r>
      <w:r w:rsidRPr="00083482">
        <w:rPr>
          <w:noProof/>
          <w:lang w:bidi="sa-IN"/>
        </w:rPr>
        <w:t>[sarvathA vartamAna:]</w:t>
      </w:r>
      <w:r w:rsidRPr="00083482">
        <w:t xml:space="preserve"> he has been in all kinds of bodies and has committed all kinds of actions.</w:t>
      </w:r>
    </w:p>
    <w:p w14:paraId="31C9FA25" w14:textId="598024D0" w:rsidR="009F5438" w:rsidRDefault="00EB3A34">
      <w:r w:rsidRPr="00083482">
        <w:lastRenderedPageBreak/>
        <w:t xml:space="preserve">This Self and its characteristics have been described. </w:t>
      </w:r>
      <w:r w:rsidR="00814BE0" w:rsidRPr="00814BE0">
        <w:t xml:space="preserve">Its environment is the body. </w:t>
      </w:r>
      <w:r w:rsidRPr="00083482">
        <w:t xml:space="preserve">The characteristics of the body have also been described. </w:t>
      </w:r>
    </w:p>
    <w:p w14:paraId="74A15B57" w14:textId="2994CB99" w:rsidR="009F5438" w:rsidRDefault="00EB3A34">
      <w:r w:rsidRPr="00083482">
        <w:t xml:space="preserve">A person who knows </w:t>
      </w:r>
      <w:r w:rsidR="009F5438">
        <w:t>both</w:t>
      </w:r>
      <w:r w:rsidR="00814BE0">
        <w:t xml:space="preserve"> would have </w:t>
      </w:r>
      <w:r w:rsidRPr="00083482">
        <w:t>the ability to distinguish them in their actual form</w:t>
      </w:r>
      <w:r w:rsidR="00814BE0">
        <w:t>.</w:t>
      </w:r>
      <w:r w:rsidRPr="00083482">
        <w:t xml:space="preserve"> </w:t>
      </w:r>
      <w:r w:rsidR="00814BE0">
        <w:t>He</w:t>
      </w:r>
      <w:r w:rsidRPr="00083482">
        <w:t xml:space="preserve"> knows their characteristics along with the </w:t>
      </w:r>
      <w:hyperlink w:anchor="satva_rajas_tamas" w:history="1">
        <w:r w:rsidRPr="00083482">
          <w:rPr>
            <w:rStyle w:val="Hyperlink"/>
          </w:rPr>
          <w:t>three qualities</w:t>
        </w:r>
      </w:hyperlink>
      <w:r w:rsidR="00814BE0">
        <w:t>. S</w:t>
      </w:r>
      <w:r w:rsidRPr="00083482">
        <w:t xml:space="preserve">uch a person will not be born again. </w:t>
      </w:r>
    </w:p>
    <w:p w14:paraId="7DC31D6E" w14:textId="77777777" w:rsidR="00814BE0" w:rsidRDefault="00814BE0" w:rsidP="00B100C2">
      <w:pPr>
        <w:pStyle w:val="ApplNotes"/>
      </w:pPr>
      <w:r w:rsidRPr="00814BE0">
        <w:t>A person who distinguishes the Self gets disentangled.</w:t>
      </w:r>
    </w:p>
    <w:p w14:paraId="675DFFD0" w14:textId="1E84F8C5" w:rsidR="009F5438" w:rsidRDefault="00EB3A34">
      <w:r w:rsidRPr="00083482">
        <w:t>Meaning, such a person doesn</w:t>
      </w:r>
      <w:r w:rsidR="00814BE0">
        <w:t>’</w:t>
      </w:r>
      <w:r w:rsidRPr="00083482">
        <w:t xml:space="preserve">t get entangled by attachments in the material world, though he may have been associated with power, greed and uncountable flaws in the past. </w:t>
      </w:r>
    </w:p>
    <w:p w14:paraId="2424AD8F" w14:textId="2B3CDD5E" w:rsidR="00EE69AD" w:rsidRPr="00083482" w:rsidRDefault="009F5438">
      <w:r>
        <w:t>Such a person knows t</w:t>
      </w:r>
      <w:r w:rsidR="00EB3A34" w:rsidRPr="00083482">
        <w:t>he characteristics of the Self</w:t>
      </w:r>
      <w:r>
        <w:t xml:space="preserve">. They </w:t>
      </w:r>
      <w:r w:rsidR="00EB3A34" w:rsidRPr="00083482">
        <w:t>are described next.</w:t>
      </w:r>
    </w:p>
    <w:p w14:paraId="2E231D0B" w14:textId="77777777" w:rsidR="00EE69AD" w:rsidRPr="00083482" w:rsidRDefault="00EB3A34">
      <w:r w:rsidRPr="00083482">
        <w:t>At the time of leaving the body, this person realizes the Self in the form of an unbroken expanse of knowledge, unspoilt by any flaw.</w:t>
      </w:r>
    </w:p>
    <w:p w14:paraId="141DFD86" w14:textId="20FFC5FB" w:rsidR="00EE69AD" w:rsidRPr="00083482" w:rsidRDefault="00EB3A34">
      <w:pPr>
        <w:pStyle w:val="Heading2"/>
      </w:pPr>
      <w:r w:rsidRPr="00083482">
        <w:t>13-24</w:t>
      </w:r>
    </w:p>
    <w:p w14:paraId="5D93BEF1" w14:textId="77777777" w:rsidR="00EE69AD" w:rsidRPr="00083482" w:rsidRDefault="00EB3A34">
      <w:pPr>
        <w:pStyle w:val="Shloka"/>
        <w:rPr>
          <w:noProof/>
          <w:lang w:bidi="sa-IN"/>
        </w:rPr>
      </w:pPr>
      <w:r w:rsidRPr="00083482">
        <w:rPr>
          <w:noProof/>
          <w:lang w:bidi="sa-IN"/>
        </w:rPr>
        <w:t>[</w:t>
      </w:r>
    </w:p>
    <w:p w14:paraId="08110569" w14:textId="77777777" w:rsidR="00EE69AD" w:rsidRPr="00083482" w:rsidRDefault="00EB3A34">
      <w:pPr>
        <w:pStyle w:val="Shloka"/>
        <w:rPr>
          <w:noProof/>
          <w:lang w:bidi="sa-IN"/>
        </w:rPr>
      </w:pPr>
      <w:r w:rsidRPr="00083482">
        <w:rPr>
          <w:noProof/>
          <w:lang w:bidi="sa-IN"/>
        </w:rPr>
        <w:t>dhyAnEnA_tmani pashyanti kEchit AtmAnam AtmanA |</w:t>
      </w:r>
    </w:p>
    <w:p w14:paraId="1009492A" w14:textId="77777777" w:rsidR="00EE69AD" w:rsidRPr="00083482" w:rsidRDefault="00EB3A34">
      <w:pPr>
        <w:pStyle w:val="Shloka"/>
        <w:rPr>
          <w:noProof/>
          <w:lang w:bidi="sa-IN"/>
        </w:rPr>
      </w:pPr>
      <w:r w:rsidRPr="00083482">
        <w:rPr>
          <w:noProof/>
          <w:lang w:bidi="sa-IN"/>
        </w:rPr>
        <w:t>anyE sAnkhyEna yOgEna karmayOgEna chAparE || 24 ||</w:t>
      </w:r>
    </w:p>
    <w:p w14:paraId="4F4896B1" w14:textId="77777777" w:rsidR="00EE69AD" w:rsidRPr="00083482" w:rsidRDefault="00EB3A34">
      <w:pPr>
        <w:pStyle w:val="Shloka"/>
      </w:pPr>
      <w:r w:rsidRPr="00083482">
        <w:rPr>
          <w:noProof/>
          <w:lang w:bidi="sa-IN"/>
        </w:rPr>
        <w:t>]</w:t>
      </w:r>
    </w:p>
    <w:p w14:paraId="2EC9D440" w14:textId="7F53C7DA" w:rsidR="00EE69AD" w:rsidRPr="00083482" w:rsidRDefault="00EB3A34" w:rsidP="00A22026">
      <w:pPr>
        <w:pStyle w:val="ExplnOfShloka"/>
      </w:pPr>
      <w:r w:rsidRPr="00083482">
        <w:rPr>
          <w:noProof/>
          <w:lang w:bidi="sa-IN"/>
        </w:rPr>
        <w:t>[kEchit]</w:t>
      </w:r>
      <w:r w:rsidRPr="00083482">
        <w:t xml:space="preserve"> Some </w:t>
      </w:r>
      <w:r w:rsidRPr="00083482">
        <w:rPr>
          <w:noProof/>
          <w:lang w:bidi="sa-IN"/>
        </w:rPr>
        <w:t>[pashyanti]</w:t>
      </w:r>
      <w:r w:rsidRPr="00083482">
        <w:t xml:space="preserve"> see </w:t>
      </w:r>
      <w:r w:rsidRPr="00083482">
        <w:rPr>
          <w:noProof/>
          <w:lang w:bidi="sa-IN"/>
        </w:rPr>
        <w:t>[AtmAnam]</w:t>
      </w:r>
      <w:r w:rsidRPr="00083482">
        <w:t xml:space="preserve"> their Self </w:t>
      </w:r>
      <w:r w:rsidRPr="00083482">
        <w:rPr>
          <w:noProof/>
          <w:lang w:bidi="sa-IN"/>
        </w:rPr>
        <w:t>[Atmani]</w:t>
      </w:r>
      <w:r w:rsidRPr="00083482">
        <w:t xml:space="preserve"> inside themselves </w:t>
      </w:r>
      <w:r w:rsidRPr="00083482">
        <w:rPr>
          <w:noProof/>
          <w:lang w:bidi="sa-IN"/>
        </w:rPr>
        <w:t>[AtmanA]</w:t>
      </w:r>
      <w:r w:rsidRPr="00083482">
        <w:t xml:space="preserve"> using their mind, </w:t>
      </w:r>
      <w:r w:rsidRPr="00083482">
        <w:rPr>
          <w:noProof/>
          <w:lang w:bidi="sa-IN"/>
        </w:rPr>
        <w:t>[dhyAnEna]</w:t>
      </w:r>
      <w:r w:rsidRPr="00083482">
        <w:t xml:space="preserve"> with focused </w:t>
      </w:r>
      <w:hyperlink w:anchor="bhakti_a_defn" w:history="1">
        <w:r w:rsidRPr="00083482">
          <w:rPr>
            <w:rStyle w:val="Hyperlink"/>
          </w:rPr>
          <w:t>devotion</w:t>
        </w:r>
      </w:hyperlink>
      <w:r w:rsidRPr="00083482">
        <w:t xml:space="preserve">. </w:t>
      </w:r>
      <w:r w:rsidRPr="00083482">
        <w:rPr>
          <w:noProof/>
          <w:lang w:bidi="sa-IN"/>
        </w:rPr>
        <w:t>[anyE]</w:t>
      </w:r>
      <w:r w:rsidRPr="00083482">
        <w:t xml:space="preserve"> Others </w:t>
      </w:r>
      <w:r w:rsidRPr="00083482">
        <w:rPr>
          <w:noProof/>
          <w:lang w:bidi="sa-IN"/>
        </w:rPr>
        <w:t>[sAnkhyEna yOgEna]</w:t>
      </w:r>
      <w:r w:rsidRPr="00083482">
        <w:t xml:space="preserve"> realize it with dedication to </w:t>
      </w:r>
      <w:hyperlink w:anchor="jnAnayOga_a_defn" w:history="1">
        <w:r w:rsidRPr="00F8452E">
          <w:rPr>
            <w:rStyle w:val="Hyperlink"/>
          </w:rPr>
          <w:t>knowledge</w:t>
        </w:r>
      </w:hyperlink>
      <w:r w:rsidRPr="00083482">
        <w:t xml:space="preserve">. </w:t>
      </w:r>
      <w:r w:rsidRPr="00083482">
        <w:rPr>
          <w:noProof/>
          <w:lang w:bidi="sa-IN"/>
        </w:rPr>
        <w:t>[cha aparE]</w:t>
      </w:r>
      <w:r w:rsidRPr="00083482">
        <w:t xml:space="preserve"> Yet others realize it </w:t>
      </w:r>
      <w:r w:rsidRPr="00083482">
        <w:rPr>
          <w:noProof/>
          <w:lang w:bidi="sa-IN"/>
        </w:rPr>
        <w:t>[karmayOgEna]</w:t>
      </w:r>
      <w:r w:rsidRPr="00083482">
        <w:t xml:space="preserve"> through </w:t>
      </w:r>
      <w:hyperlink r:id="rId88" w:anchor="karmayoga" w:history="1">
        <w:r w:rsidR="00F8452E">
          <w:rPr>
            <w:rStyle w:val="Hyperlink"/>
          </w:rPr>
          <w:t xml:space="preserve">work </w:t>
        </w:r>
        <w:r w:rsidRPr="00083482">
          <w:rPr>
            <w:rStyle w:val="Hyperlink"/>
          </w:rPr>
          <w:t>without attachment</w:t>
        </w:r>
      </w:hyperlink>
      <w:r w:rsidRPr="00083482">
        <w:t>, purely as worship to the Lord.</w:t>
      </w:r>
    </w:p>
    <w:p w14:paraId="4C26E70A" w14:textId="77777777" w:rsidR="00F8452E" w:rsidRDefault="00EB3A34">
      <w:r w:rsidRPr="00083482">
        <w:t xml:space="preserve">Some people are complete in their devotion. Such people see the Self situated in their own bodies, by bringing their mind to focus on </w:t>
      </w:r>
      <w:hyperlink w:anchor="bhakti_a_defn" w:history="1">
        <w:r w:rsidRPr="00083482">
          <w:rPr>
            <w:rStyle w:val="Hyperlink"/>
          </w:rPr>
          <w:t>devotion</w:t>
        </w:r>
      </w:hyperlink>
      <w:r w:rsidRPr="00083482">
        <w:t xml:space="preserve"> to the Lord. </w:t>
      </w:r>
    </w:p>
    <w:p w14:paraId="0FE06DD3" w14:textId="6033B399" w:rsidR="00EE69AD" w:rsidRPr="00083482" w:rsidRDefault="00EB3A34">
      <w:r w:rsidRPr="00083482">
        <w:t xml:space="preserve">Others, who have not achieved complete devotion, prepare their minds </w:t>
      </w:r>
      <w:r w:rsidR="00F8452E">
        <w:t>with the technique of [</w:t>
      </w:r>
      <w:hyperlink r:id="rId89" w:anchor="jnAnayOga_a_defn" w:history="1">
        <w:r w:rsidR="00F8452E" w:rsidRPr="00083482">
          <w:rPr>
            <w:rStyle w:val="Hyperlink"/>
          </w:rPr>
          <w:t>jn</w:t>
        </w:r>
        <w:r w:rsidR="00F8452E">
          <w:rPr>
            <w:rStyle w:val="Hyperlink"/>
          </w:rPr>
          <w:t>A</w:t>
        </w:r>
        <w:r w:rsidR="00F8452E" w:rsidRPr="00083482">
          <w:rPr>
            <w:rStyle w:val="Hyperlink"/>
          </w:rPr>
          <w:t>nay</w:t>
        </w:r>
        <w:r w:rsidR="00F8452E">
          <w:rPr>
            <w:rStyle w:val="Hyperlink"/>
          </w:rPr>
          <w:t>O</w:t>
        </w:r>
        <w:r w:rsidR="00F8452E" w:rsidRPr="00083482">
          <w:rPr>
            <w:rStyle w:val="Hyperlink"/>
          </w:rPr>
          <w:t>ga</w:t>
        </w:r>
      </w:hyperlink>
      <w:r w:rsidR="00F8452E">
        <w:t>] –</w:t>
      </w:r>
      <w:r w:rsidRPr="00083482">
        <w:t xml:space="preserve"> </w:t>
      </w:r>
      <w:r w:rsidR="00F8452E">
        <w:t>They bring</w:t>
      </w:r>
      <w:r w:rsidRPr="00083482">
        <w:t xml:space="preserve"> </w:t>
      </w:r>
      <w:r w:rsidR="00F8452E">
        <w:t xml:space="preserve">the mind </w:t>
      </w:r>
      <w:r w:rsidRPr="00083482">
        <w:t>to focus on the knowledge of the Self.</w:t>
      </w:r>
    </w:p>
    <w:p w14:paraId="2FE1F193" w14:textId="27DF399F" w:rsidR="00EE69AD" w:rsidRPr="00083482" w:rsidRDefault="00EB3A34">
      <w:r w:rsidRPr="00083482">
        <w:t>Yet others are unable to focus in this manner. Some are capable and yet want an easier method. Such people are famously known to practice</w:t>
      </w:r>
      <w:r w:rsidR="00F8452E">
        <w:t xml:space="preserve"> [</w:t>
      </w:r>
      <w:hyperlink r:id="rId90" w:anchor="karmayOga_a_defn" w:history="1">
        <w:r w:rsidRPr="00083482">
          <w:rPr>
            <w:rStyle w:val="Hyperlink"/>
          </w:rPr>
          <w:t>karmay</w:t>
        </w:r>
        <w:r w:rsidR="00F8452E">
          <w:rPr>
            <w:rStyle w:val="Hyperlink"/>
          </w:rPr>
          <w:t>O</w:t>
        </w:r>
        <w:r w:rsidRPr="00083482">
          <w:rPr>
            <w:rStyle w:val="Hyperlink"/>
          </w:rPr>
          <w:t>ga</w:t>
        </w:r>
      </w:hyperlink>
      <w:r w:rsidR="00F8452E">
        <w:t>].</w:t>
      </w:r>
      <w:r w:rsidRPr="00083482">
        <w:t xml:space="preserve"> </w:t>
      </w:r>
      <w:r w:rsidR="00F8452E">
        <w:t>They work</w:t>
      </w:r>
      <w:r w:rsidRPr="00083482">
        <w:t xml:space="preserve"> without attachment, purely as worship to the Lord. The knowledge of the Self is embedded in such </w:t>
      </w:r>
      <w:r w:rsidR="00F8452E">
        <w:t>work</w:t>
      </w:r>
      <w:r w:rsidRPr="00083482">
        <w:t>. Using this knowledge, they prepare their mind to focus on the Self.</w:t>
      </w:r>
    </w:p>
    <w:p w14:paraId="09FD578B" w14:textId="77777777" w:rsidR="00EE69AD" w:rsidRPr="00083482" w:rsidRDefault="00EB3A34">
      <w:pPr>
        <w:pStyle w:val="Heading2"/>
      </w:pPr>
      <w:r w:rsidRPr="00083482">
        <w:t>13-25</w:t>
      </w:r>
    </w:p>
    <w:p w14:paraId="57141961" w14:textId="77777777" w:rsidR="00EE69AD" w:rsidRPr="00083482" w:rsidRDefault="00EB3A34">
      <w:pPr>
        <w:pStyle w:val="Shloka"/>
        <w:rPr>
          <w:noProof/>
          <w:lang w:bidi="sa-IN"/>
        </w:rPr>
      </w:pPr>
      <w:r w:rsidRPr="00083482">
        <w:rPr>
          <w:noProof/>
          <w:lang w:bidi="sa-IN"/>
        </w:rPr>
        <w:t>[</w:t>
      </w:r>
    </w:p>
    <w:p w14:paraId="391E8CAF" w14:textId="77777777" w:rsidR="00EE69AD" w:rsidRPr="00083482" w:rsidRDefault="00EB3A34">
      <w:pPr>
        <w:pStyle w:val="Shloka"/>
        <w:rPr>
          <w:noProof/>
          <w:lang w:bidi="sa-IN"/>
        </w:rPr>
      </w:pPr>
      <w:r w:rsidRPr="00083482">
        <w:rPr>
          <w:noProof/>
          <w:lang w:bidi="sa-IN"/>
        </w:rPr>
        <w:t>anyE tvEvam ajAnanta: shrutvA_nyEbhya upAsatE |</w:t>
      </w:r>
    </w:p>
    <w:p w14:paraId="6407E55F" w14:textId="77777777" w:rsidR="00EE69AD" w:rsidRPr="00083482" w:rsidRDefault="00EB3A34">
      <w:pPr>
        <w:pStyle w:val="Shloka"/>
        <w:rPr>
          <w:noProof/>
          <w:lang w:bidi="sa-IN"/>
        </w:rPr>
      </w:pPr>
      <w:r w:rsidRPr="00083482">
        <w:rPr>
          <w:noProof/>
          <w:lang w:bidi="sa-IN"/>
        </w:rPr>
        <w:t>tE_pi chAtitaranti Eva mr'tyum shruti parAyaNA: || 25 ||</w:t>
      </w:r>
    </w:p>
    <w:p w14:paraId="1DF75883" w14:textId="77777777" w:rsidR="00EE69AD" w:rsidRPr="00083482" w:rsidRDefault="00EB3A34">
      <w:pPr>
        <w:pStyle w:val="Shloka"/>
      </w:pPr>
      <w:r w:rsidRPr="00083482">
        <w:rPr>
          <w:noProof/>
          <w:lang w:bidi="sa-IN"/>
        </w:rPr>
        <w:t>]</w:t>
      </w:r>
    </w:p>
    <w:p w14:paraId="350B5BC1" w14:textId="56DD9935" w:rsidR="00EE69AD" w:rsidRPr="00083482" w:rsidRDefault="00EB3A34" w:rsidP="00A22026">
      <w:pPr>
        <w:pStyle w:val="ExplnOfShloka"/>
      </w:pPr>
      <w:r w:rsidRPr="00083482">
        <w:rPr>
          <w:noProof/>
          <w:lang w:bidi="sa-IN"/>
        </w:rPr>
        <w:t>[anyE tu]</w:t>
      </w:r>
      <w:r w:rsidRPr="00083482">
        <w:t xml:space="preserve"> Others </w:t>
      </w:r>
      <w:r w:rsidRPr="00083482">
        <w:rPr>
          <w:noProof/>
          <w:lang w:bidi="sa-IN"/>
        </w:rPr>
        <w:t>[Evam ajAnanta:]</w:t>
      </w:r>
      <w:r w:rsidRPr="00083482">
        <w:t xml:space="preserve"> do not know this. </w:t>
      </w:r>
      <w:r w:rsidRPr="00083482">
        <w:rPr>
          <w:noProof/>
          <w:lang w:bidi="sa-IN"/>
        </w:rPr>
        <w:t>[shrutvA]</w:t>
      </w:r>
      <w:r w:rsidRPr="00083482">
        <w:t xml:space="preserve"> They hear about it </w:t>
      </w:r>
      <w:r w:rsidRPr="00083482">
        <w:rPr>
          <w:noProof/>
          <w:lang w:bidi="sa-IN"/>
        </w:rPr>
        <w:t>[anyEbhya:]</w:t>
      </w:r>
      <w:r w:rsidRPr="00083482">
        <w:t xml:space="preserve"> from </w:t>
      </w:r>
      <w:r w:rsidR="0065128D">
        <w:t xml:space="preserve">various people </w:t>
      </w:r>
      <w:r w:rsidRPr="00083482">
        <w:rPr>
          <w:noProof/>
          <w:lang w:bidi="sa-IN"/>
        </w:rPr>
        <w:t>[upAsatE]</w:t>
      </w:r>
      <w:r w:rsidRPr="00083482">
        <w:t xml:space="preserve"> and practice. </w:t>
      </w:r>
      <w:r w:rsidRPr="00083482">
        <w:rPr>
          <w:noProof/>
          <w:lang w:bidi="sa-IN"/>
        </w:rPr>
        <w:t>[tE]</w:t>
      </w:r>
      <w:r w:rsidRPr="00083482">
        <w:t xml:space="preserve"> They </w:t>
      </w:r>
      <w:r w:rsidRPr="00083482">
        <w:rPr>
          <w:noProof/>
          <w:lang w:bidi="sa-IN"/>
        </w:rPr>
        <w:t>[atitaranti Eva]</w:t>
      </w:r>
      <w:r w:rsidRPr="00083482">
        <w:t xml:space="preserve"> will certainly cross over </w:t>
      </w:r>
      <w:r w:rsidRPr="00083482">
        <w:rPr>
          <w:noProof/>
          <w:lang w:bidi="sa-IN"/>
        </w:rPr>
        <w:t>[mr'tyum]</w:t>
      </w:r>
      <w:r w:rsidRPr="00083482">
        <w:t xml:space="preserve"> the cycle of death and birth </w:t>
      </w:r>
      <w:r w:rsidRPr="00083482">
        <w:rPr>
          <w:noProof/>
          <w:lang w:bidi="sa-IN"/>
        </w:rPr>
        <w:t>[api cha]</w:t>
      </w:r>
      <w:r w:rsidRPr="00083482">
        <w:t xml:space="preserve"> as well, </w:t>
      </w:r>
      <w:r w:rsidRPr="00083482">
        <w:rPr>
          <w:noProof/>
          <w:lang w:bidi="sa-IN"/>
        </w:rPr>
        <w:t>[shruti parAyaNA:]</w:t>
      </w:r>
      <w:r w:rsidRPr="00083482">
        <w:t xml:space="preserve"> with strong belief in the scriptures they</w:t>
      </w:r>
      <w:r w:rsidR="00F8452E">
        <w:t>’</w:t>
      </w:r>
      <w:r w:rsidRPr="00083482">
        <w:t>ve heard.</w:t>
      </w:r>
    </w:p>
    <w:p w14:paraId="141D018C" w14:textId="77777777" w:rsidR="00F8452E" w:rsidRDefault="00EB3A34">
      <w:r w:rsidRPr="00083482">
        <w:lastRenderedPageBreak/>
        <w:t>There are others who do not study the scriptures</w:t>
      </w:r>
      <w:r w:rsidR="00F8452E">
        <w:t>.</w:t>
      </w:r>
      <w:r w:rsidRPr="00083482">
        <w:t xml:space="preserve"> </w:t>
      </w:r>
      <w:r w:rsidR="00F8452E">
        <w:t xml:space="preserve">They don’t know </w:t>
      </w:r>
      <w:r w:rsidRPr="00083482">
        <w:t xml:space="preserve">about </w:t>
      </w:r>
      <w:hyperlink r:id="rId91" w:anchor="karmayOga_a_defn" w:history="1">
        <w:r w:rsidR="00F8452E">
          <w:rPr>
            <w:rStyle w:val="Hyperlink"/>
          </w:rPr>
          <w:t>working without attachments</w:t>
        </w:r>
      </w:hyperlink>
      <w:r w:rsidRPr="00083482">
        <w:t xml:space="preserve"> and other methods to realize the Self. </w:t>
      </w:r>
    </w:p>
    <w:p w14:paraId="6BE8BA2D" w14:textId="77777777" w:rsidR="00F8452E" w:rsidRDefault="00EB3A34">
      <w:r w:rsidRPr="00083482">
        <w:t xml:space="preserve">They listen to people who </w:t>
      </w:r>
      <w:r w:rsidR="00F8452E">
        <w:t xml:space="preserve">know and </w:t>
      </w:r>
      <w:r w:rsidRPr="00083482">
        <w:t>show the way</w:t>
      </w:r>
      <w:r w:rsidR="00F8452E">
        <w:t>.</w:t>
      </w:r>
      <w:r w:rsidRPr="00083482">
        <w:t xml:space="preserve"> </w:t>
      </w:r>
      <w:r w:rsidR="00F8452E">
        <w:t>They</w:t>
      </w:r>
      <w:r w:rsidRPr="00083482">
        <w:t xml:space="preserve"> </w:t>
      </w:r>
      <w:r w:rsidR="00F8452E">
        <w:t>work</w:t>
      </w:r>
      <w:r w:rsidRPr="00083482">
        <w:t xml:space="preserve"> without attachment, purely as worship to the Lord - they achieve the Self by these methods. </w:t>
      </w:r>
    </w:p>
    <w:p w14:paraId="60289E00" w14:textId="77777777" w:rsidR="00F8452E" w:rsidRDefault="00EB3A34">
      <w:r w:rsidRPr="00083482">
        <w:t xml:space="preserve">These people also realize the Self and overcome the cycle of death and birth. They consider what they have heard and learnt to be superior. By dedicating themselves to the methods they have learnt, they get rid of their flaws. </w:t>
      </w:r>
    </w:p>
    <w:p w14:paraId="0FCBBD81" w14:textId="7C927E1C" w:rsidR="00EE69AD" w:rsidRPr="00083482" w:rsidRDefault="00EB3A34">
      <w:r w:rsidRPr="00083482">
        <w:t xml:space="preserve">Then, they gradually start the practice of </w:t>
      </w:r>
      <w:hyperlink r:id="rId92" w:anchor="karmayoga" w:history="1">
        <w:r w:rsidR="00F8452E">
          <w:rPr>
            <w:rStyle w:val="Hyperlink"/>
          </w:rPr>
          <w:t xml:space="preserve">working </w:t>
        </w:r>
        <w:r w:rsidRPr="00083482">
          <w:rPr>
            <w:rStyle w:val="Hyperlink"/>
          </w:rPr>
          <w:t>without attachments</w:t>
        </w:r>
      </w:hyperlink>
      <w:r w:rsidRPr="00083482">
        <w:t xml:space="preserve">. They overcome the cycle of death and re-birth as well - in addition to people who </w:t>
      </w:r>
      <w:r w:rsidR="00111CC4">
        <w:t xml:space="preserve">know and </w:t>
      </w:r>
      <w:r w:rsidRPr="00083482">
        <w:t xml:space="preserve">practice </w:t>
      </w:r>
      <w:r w:rsidR="00111CC4">
        <w:t>[</w:t>
      </w:r>
      <w:hyperlink w:anchor="bhakti_a_defn" w:history="1">
        <w:r w:rsidRPr="00083482">
          <w:rPr>
            <w:rStyle w:val="Hyperlink"/>
          </w:rPr>
          <w:t>bhaktiy</w:t>
        </w:r>
        <w:r w:rsidR="00111CC4">
          <w:rPr>
            <w:rStyle w:val="Hyperlink"/>
          </w:rPr>
          <w:t>O</w:t>
        </w:r>
        <w:r w:rsidRPr="00083482">
          <w:rPr>
            <w:rStyle w:val="Hyperlink"/>
          </w:rPr>
          <w:t>ga</w:t>
        </w:r>
      </w:hyperlink>
      <w:r w:rsidR="00111CC4">
        <w:t>],</w:t>
      </w:r>
      <w:r w:rsidRPr="00083482">
        <w:t xml:space="preserve"> </w:t>
      </w:r>
      <w:r w:rsidR="00111CC4">
        <w:t>[</w:t>
      </w:r>
      <w:hyperlink r:id="rId93" w:anchor="jnAnayOga_a_defn" w:history="1">
        <w:r w:rsidRPr="00083482">
          <w:rPr>
            <w:rStyle w:val="Hyperlink"/>
          </w:rPr>
          <w:t>jn</w:t>
        </w:r>
        <w:r w:rsidR="00111CC4">
          <w:rPr>
            <w:rStyle w:val="Hyperlink"/>
          </w:rPr>
          <w:t>A</w:t>
        </w:r>
        <w:r w:rsidRPr="00083482">
          <w:rPr>
            <w:rStyle w:val="Hyperlink"/>
          </w:rPr>
          <w:t>nay</w:t>
        </w:r>
        <w:r w:rsidR="00111CC4">
          <w:rPr>
            <w:rStyle w:val="Hyperlink"/>
          </w:rPr>
          <w:t>O</w:t>
        </w:r>
        <w:r w:rsidRPr="00083482">
          <w:rPr>
            <w:rStyle w:val="Hyperlink"/>
          </w:rPr>
          <w:t>ga</w:t>
        </w:r>
      </w:hyperlink>
      <w:r w:rsidR="00111CC4">
        <w:t xml:space="preserve">] </w:t>
      </w:r>
      <w:r w:rsidRPr="00083482">
        <w:t>and</w:t>
      </w:r>
      <w:r w:rsidR="00111CC4">
        <w:t xml:space="preserve"> [</w:t>
      </w:r>
      <w:hyperlink r:id="rId94" w:anchor="karmayOga_a_defn" w:history="1">
        <w:r w:rsidRPr="00083482">
          <w:rPr>
            <w:rStyle w:val="Hyperlink"/>
          </w:rPr>
          <w:t>karmay</w:t>
        </w:r>
        <w:r w:rsidR="00111CC4">
          <w:rPr>
            <w:rStyle w:val="Hyperlink"/>
          </w:rPr>
          <w:t>O</w:t>
        </w:r>
        <w:r w:rsidRPr="00083482">
          <w:rPr>
            <w:rStyle w:val="Hyperlink"/>
          </w:rPr>
          <w:t>ga</w:t>
        </w:r>
      </w:hyperlink>
      <w:r w:rsidR="00111CC4">
        <w:t>].</w:t>
      </w:r>
    </w:p>
    <w:p w14:paraId="1631AECB" w14:textId="77777777" w:rsidR="00EE69AD" w:rsidRPr="00083482" w:rsidRDefault="00EB3A34">
      <w:r w:rsidRPr="00083482">
        <w:t>Next, the Lord states that all beings - moving and stationary - are a combination of conscious and non-conscious elements. He states this in order to describe how the Self and its environment can be distinguished.</w:t>
      </w:r>
    </w:p>
    <w:p w14:paraId="0B0B6CAE" w14:textId="77777777" w:rsidR="00EE69AD" w:rsidRPr="00083482" w:rsidRDefault="00EB3A34">
      <w:pPr>
        <w:pStyle w:val="Heading2"/>
      </w:pPr>
      <w:r w:rsidRPr="00083482">
        <w:t>13-26</w:t>
      </w:r>
    </w:p>
    <w:p w14:paraId="5054F4E6" w14:textId="77777777" w:rsidR="00EE69AD" w:rsidRPr="00083482" w:rsidRDefault="00EB3A34">
      <w:pPr>
        <w:pStyle w:val="Shloka"/>
        <w:rPr>
          <w:noProof/>
          <w:lang w:bidi="sa-IN"/>
        </w:rPr>
      </w:pPr>
      <w:r w:rsidRPr="00083482">
        <w:rPr>
          <w:noProof/>
          <w:lang w:bidi="sa-IN"/>
        </w:rPr>
        <w:t>[</w:t>
      </w:r>
    </w:p>
    <w:p w14:paraId="66440367" w14:textId="77777777" w:rsidR="00EE69AD" w:rsidRPr="00083482" w:rsidRDefault="00EB3A34">
      <w:pPr>
        <w:pStyle w:val="Shloka"/>
        <w:rPr>
          <w:noProof/>
          <w:lang w:bidi="sa-IN"/>
        </w:rPr>
      </w:pPr>
      <w:r w:rsidRPr="00083482">
        <w:rPr>
          <w:noProof/>
          <w:lang w:bidi="sa-IN"/>
        </w:rPr>
        <w:t>yAvat sanjAyatE kinchit sattvam sthAvara jangamam |</w:t>
      </w:r>
    </w:p>
    <w:p w14:paraId="5A437D2E" w14:textId="77777777" w:rsidR="00EE69AD" w:rsidRPr="00083482" w:rsidRDefault="00EB3A34">
      <w:pPr>
        <w:pStyle w:val="Shloka"/>
        <w:rPr>
          <w:noProof/>
          <w:lang w:bidi="sa-IN"/>
        </w:rPr>
      </w:pPr>
      <w:r w:rsidRPr="00083482">
        <w:rPr>
          <w:noProof/>
          <w:lang w:bidi="sa-IN"/>
        </w:rPr>
        <w:t>kShEtra kShEtrajna samyOgAt tadviddhi bharatarShabha || 26 ||</w:t>
      </w:r>
    </w:p>
    <w:p w14:paraId="6A2623BA" w14:textId="77777777" w:rsidR="00EE69AD" w:rsidRPr="00083482" w:rsidRDefault="00EB3A34">
      <w:pPr>
        <w:pStyle w:val="Shloka"/>
      </w:pPr>
      <w:r w:rsidRPr="00083482">
        <w:rPr>
          <w:noProof/>
          <w:lang w:bidi="sa-IN"/>
        </w:rPr>
        <w:t>]</w:t>
      </w:r>
    </w:p>
    <w:p w14:paraId="5435847D" w14:textId="262940A5" w:rsidR="00EE69AD" w:rsidRPr="00083482" w:rsidRDefault="00EB3A34" w:rsidP="00A22026">
      <w:pPr>
        <w:pStyle w:val="ExplnOfShloka"/>
      </w:pPr>
      <w:r w:rsidRPr="00083482">
        <w:rPr>
          <w:noProof/>
          <w:lang w:bidi="sa-IN"/>
        </w:rPr>
        <w:t>[bharatarShabha]</w:t>
      </w:r>
      <w:r w:rsidRPr="00083482">
        <w:t xml:space="preserve"> Arjuna, </w:t>
      </w:r>
      <w:r w:rsidRPr="00083482">
        <w:rPr>
          <w:noProof/>
          <w:lang w:bidi="sa-IN"/>
        </w:rPr>
        <w:t>[yAvat]</w:t>
      </w:r>
      <w:r w:rsidRPr="00083482">
        <w:t xml:space="preserve"> whenever </w:t>
      </w:r>
      <w:r w:rsidRPr="00083482">
        <w:rPr>
          <w:noProof/>
          <w:lang w:bidi="sa-IN"/>
        </w:rPr>
        <w:t>[kinchit sattvam]</w:t>
      </w:r>
      <w:r w:rsidRPr="00083482">
        <w:t xml:space="preserve"> anything </w:t>
      </w:r>
      <w:r w:rsidRPr="00083482">
        <w:rPr>
          <w:noProof/>
          <w:lang w:bidi="sa-IN"/>
        </w:rPr>
        <w:t>[jangamam]</w:t>
      </w:r>
      <w:r w:rsidRPr="00083482">
        <w:t xml:space="preserve"> moving </w:t>
      </w:r>
      <w:r w:rsidRPr="00083482">
        <w:rPr>
          <w:noProof/>
          <w:lang w:bidi="sa-IN"/>
        </w:rPr>
        <w:t>[sthAvara]</w:t>
      </w:r>
      <w:r w:rsidRPr="00083482">
        <w:t xml:space="preserve"> or stationary </w:t>
      </w:r>
      <w:r w:rsidRPr="00083482">
        <w:rPr>
          <w:noProof/>
          <w:lang w:bidi="sa-IN"/>
        </w:rPr>
        <w:t>[sanjAyatE]</w:t>
      </w:r>
      <w:r w:rsidRPr="00083482">
        <w:t xml:space="preserve"> comes into being, </w:t>
      </w:r>
      <w:r w:rsidR="0065128D" w:rsidRPr="00083482">
        <w:rPr>
          <w:noProof/>
          <w:lang w:bidi="sa-IN"/>
        </w:rPr>
        <w:t>[tat viddhi]</w:t>
      </w:r>
      <w:r w:rsidR="0065128D" w:rsidRPr="00083482">
        <w:t xml:space="preserve"> know that </w:t>
      </w:r>
      <w:r w:rsidRPr="00083482">
        <w:rPr>
          <w:noProof/>
          <w:lang w:bidi="sa-IN"/>
        </w:rPr>
        <w:t>[samyOgAt]</w:t>
      </w:r>
      <w:r w:rsidRPr="00083482">
        <w:t xml:space="preserve"> it is by an association of </w:t>
      </w:r>
      <w:r w:rsidRPr="00083482">
        <w:rPr>
          <w:noProof/>
          <w:lang w:bidi="sa-IN"/>
        </w:rPr>
        <w:t>[kShEtra]</w:t>
      </w:r>
      <w:r w:rsidRPr="00083482">
        <w:t xml:space="preserve"> a body formed from the environment </w:t>
      </w:r>
      <w:r w:rsidRPr="00083482">
        <w:rPr>
          <w:noProof/>
          <w:lang w:bidi="sa-IN"/>
        </w:rPr>
        <w:t>[kShEtrajna]</w:t>
      </w:r>
      <w:r w:rsidRPr="00083482">
        <w:t xml:space="preserve"> and the Self.</w:t>
      </w:r>
    </w:p>
    <w:p w14:paraId="24289B29" w14:textId="38EB9917" w:rsidR="00EE69AD" w:rsidRPr="00083482" w:rsidRDefault="00EB3A34">
      <w:r w:rsidRPr="00083482">
        <w:t>Wh</w:t>
      </w:r>
      <w:r w:rsidR="00A00E44">
        <w:t>en</w:t>
      </w:r>
      <w:r w:rsidRPr="00083482">
        <w:t xml:space="preserve">ever </w:t>
      </w:r>
      <w:r w:rsidR="00A00E44">
        <w:t xml:space="preserve">something </w:t>
      </w:r>
      <w:r w:rsidRPr="00083482">
        <w:t xml:space="preserve">comes into being </w:t>
      </w:r>
      <w:r w:rsidR="00A00E44">
        <w:t xml:space="preserve">– </w:t>
      </w:r>
      <w:r w:rsidR="00937ACC">
        <w:t xml:space="preserve">for instance </w:t>
      </w:r>
      <w:r w:rsidR="00A00E44">
        <w:t>a human,</w:t>
      </w:r>
      <w:r w:rsidRPr="00083482">
        <w:t xml:space="preserve"> </w:t>
      </w:r>
      <w:r w:rsidR="00A00E44">
        <w:t xml:space="preserve">a </w:t>
      </w:r>
      <w:r w:rsidRPr="00083482">
        <w:t xml:space="preserve">moving </w:t>
      </w:r>
      <w:r w:rsidR="00A00E44">
        <w:t>animal</w:t>
      </w:r>
      <w:r w:rsidRPr="00083482">
        <w:t xml:space="preserve"> or </w:t>
      </w:r>
      <w:r w:rsidR="00A00E44">
        <w:t xml:space="preserve">a </w:t>
      </w:r>
      <w:r w:rsidRPr="00083482">
        <w:t>stationary pl</w:t>
      </w:r>
      <w:r w:rsidR="00A00E44">
        <w:t>ant</w:t>
      </w:r>
      <w:r w:rsidRPr="00083482">
        <w:t xml:space="preserve"> </w:t>
      </w:r>
      <w:r w:rsidR="00A00E44">
        <w:t>–</w:t>
      </w:r>
      <w:r w:rsidRPr="00083482">
        <w:t xml:space="preserve"> </w:t>
      </w:r>
      <w:r w:rsidR="00A00E44">
        <w:t xml:space="preserve">know that </w:t>
      </w:r>
      <w:r w:rsidRPr="00083482">
        <w:t>they all come into being by an association of the body and the Self. They are all born with this association. Nothing comes into being with a separate Self and a separate body.</w:t>
      </w:r>
    </w:p>
    <w:p w14:paraId="44D52F03" w14:textId="7E7D5912" w:rsidR="00EE69AD" w:rsidRPr="00083482" w:rsidRDefault="00EB3A34">
      <w:r w:rsidRPr="00083482">
        <w:t>(</w:t>
      </w:r>
      <w:r w:rsidRPr="00083482">
        <w:rPr>
          <w:i/>
        </w:rPr>
        <w:t xml:space="preserve">Of course, a liberated Self is separated from all bonds of the environment. They are eternal, they </w:t>
      </w:r>
      <w:r w:rsidR="0083346D" w:rsidRPr="00083482">
        <w:rPr>
          <w:i/>
        </w:rPr>
        <w:t>don’t</w:t>
      </w:r>
      <w:r w:rsidRPr="00083482">
        <w:rPr>
          <w:i/>
        </w:rPr>
        <w:t xml:space="preserve"> 'come into being'. This Shloka is only about those who are in the cycle of coming into being</w:t>
      </w:r>
      <w:r w:rsidRPr="00083482">
        <w:t>)</w:t>
      </w:r>
    </w:p>
    <w:p w14:paraId="41796BFE" w14:textId="77777777" w:rsidR="00EE69AD" w:rsidRPr="00083482" w:rsidRDefault="00EB3A34">
      <w:pPr>
        <w:pStyle w:val="Heading2"/>
      </w:pPr>
      <w:r w:rsidRPr="00083482">
        <w:t>13-27</w:t>
      </w:r>
    </w:p>
    <w:p w14:paraId="6A30CA4F" w14:textId="77777777" w:rsidR="00EE69AD" w:rsidRPr="00083482" w:rsidRDefault="00EB3A34">
      <w:pPr>
        <w:pStyle w:val="Shloka"/>
        <w:rPr>
          <w:noProof/>
          <w:lang w:bidi="sa-IN"/>
        </w:rPr>
      </w:pPr>
      <w:r w:rsidRPr="00083482">
        <w:rPr>
          <w:noProof/>
          <w:lang w:bidi="sa-IN"/>
        </w:rPr>
        <w:t>[</w:t>
      </w:r>
    </w:p>
    <w:p w14:paraId="6CCE2D23" w14:textId="77777777" w:rsidR="00EE69AD" w:rsidRPr="00083482" w:rsidRDefault="00EB3A34">
      <w:pPr>
        <w:pStyle w:val="Shloka"/>
        <w:rPr>
          <w:noProof/>
          <w:lang w:bidi="sa-IN"/>
        </w:rPr>
      </w:pPr>
      <w:r w:rsidRPr="00083482">
        <w:rPr>
          <w:noProof/>
          <w:lang w:bidi="sa-IN"/>
        </w:rPr>
        <w:t>samam hi sarva bhUtEShu tiShThantam paramEshvaram |</w:t>
      </w:r>
    </w:p>
    <w:p w14:paraId="3CA67BE5" w14:textId="77777777" w:rsidR="00EE69AD" w:rsidRPr="00083482" w:rsidRDefault="00EB3A34">
      <w:pPr>
        <w:pStyle w:val="Shloka"/>
        <w:rPr>
          <w:noProof/>
          <w:lang w:bidi="sa-IN"/>
        </w:rPr>
      </w:pPr>
      <w:r w:rsidRPr="00083482">
        <w:rPr>
          <w:noProof/>
          <w:lang w:bidi="sa-IN"/>
        </w:rPr>
        <w:t>vinashyatsu avinashyantam ya: pashyati sa pashyati || 27 ||</w:t>
      </w:r>
    </w:p>
    <w:p w14:paraId="59EBD47C" w14:textId="77777777" w:rsidR="00EE69AD" w:rsidRPr="00083482" w:rsidRDefault="00EB3A34">
      <w:pPr>
        <w:pStyle w:val="Shloka"/>
      </w:pPr>
      <w:r w:rsidRPr="00083482">
        <w:rPr>
          <w:noProof/>
          <w:lang w:bidi="sa-IN"/>
        </w:rPr>
        <w:t>]</w:t>
      </w:r>
    </w:p>
    <w:p w14:paraId="47438026" w14:textId="04445C3D" w:rsidR="00EE69AD" w:rsidRPr="00083482" w:rsidRDefault="00EB3A34" w:rsidP="00A22026">
      <w:pPr>
        <w:pStyle w:val="ExplnOfShloka"/>
      </w:pPr>
      <w:r w:rsidRPr="00083482">
        <w:rPr>
          <w:noProof/>
          <w:lang w:bidi="sa-IN"/>
        </w:rPr>
        <w:t>[paramEshvaram]</w:t>
      </w:r>
      <w:r w:rsidRPr="00083482">
        <w:t xml:space="preserve"> The controller of the body </w:t>
      </w:r>
      <w:r w:rsidRPr="00083482">
        <w:rPr>
          <w:noProof/>
          <w:lang w:bidi="sa-IN"/>
        </w:rPr>
        <w:t>[tiShThantam]</w:t>
      </w:r>
      <w:r w:rsidRPr="00083482">
        <w:t xml:space="preserve"> is situated </w:t>
      </w:r>
      <w:r w:rsidRPr="00083482">
        <w:rPr>
          <w:noProof/>
          <w:lang w:bidi="sa-IN"/>
        </w:rPr>
        <w:t>[sarva bhUtEShu]</w:t>
      </w:r>
      <w:r w:rsidRPr="00083482">
        <w:t xml:space="preserve"> in all beings </w:t>
      </w:r>
      <w:r w:rsidRPr="00083482">
        <w:rPr>
          <w:noProof/>
          <w:lang w:bidi="sa-IN"/>
        </w:rPr>
        <w:t>[samam]</w:t>
      </w:r>
      <w:r w:rsidRPr="00083482">
        <w:t xml:space="preserve"> in the same way. </w:t>
      </w:r>
      <w:r w:rsidRPr="00083482">
        <w:rPr>
          <w:noProof/>
          <w:lang w:bidi="sa-IN"/>
        </w:rPr>
        <w:t>[ya: pashyati]</w:t>
      </w:r>
      <w:r w:rsidRPr="00083482">
        <w:t xml:space="preserve"> The person who sees </w:t>
      </w:r>
      <w:r w:rsidR="00937ACC">
        <w:t xml:space="preserve">it </w:t>
      </w:r>
      <w:r w:rsidRPr="00083482">
        <w:rPr>
          <w:noProof/>
          <w:lang w:bidi="sa-IN"/>
        </w:rPr>
        <w:t>[avinashyantam]</w:t>
      </w:r>
      <w:r w:rsidRPr="00083482">
        <w:t xml:space="preserve"> as </w:t>
      </w:r>
      <w:r w:rsidR="00937ACC">
        <w:t>permanent</w:t>
      </w:r>
      <w:r w:rsidRPr="00083482">
        <w:t xml:space="preserve"> </w:t>
      </w:r>
      <w:r w:rsidRPr="00083482">
        <w:rPr>
          <w:noProof/>
          <w:lang w:bidi="sa-IN"/>
        </w:rPr>
        <w:t>[vinashyatsu]</w:t>
      </w:r>
      <w:r w:rsidR="00937ACC">
        <w:t xml:space="preserve"> among the perishable </w:t>
      </w:r>
      <w:r w:rsidRPr="00083482">
        <w:rPr>
          <w:noProof/>
          <w:lang w:bidi="sa-IN"/>
        </w:rPr>
        <w:t>[sa pashyati]</w:t>
      </w:r>
      <w:r w:rsidRPr="00083482">
        <w:t xml:space="preserve"> sees and realizes the Self.</w:t>
      </w:r>
    </w:p>
    <w:p w14:paraId="7787D176" w14:textId="77777777" w:rsidR="00937ACC" w:rsidRDefault="00EB3A34">
      <w:r w:rsidRPr="00083482">
        <w:lastRenderedPageBreak/>
        <w:t>In this way, a Self and a body, though distinct, come together to form every</w:t>
      </w:r>
      <w:r w:rsidR="00937ACC">
        <w:t xml:space="preserve"> </w:t>
      </w:r>
      <w:r w:rsidRPr="00083482">
        <w:t xml:space="preserve">thing. A huge variety of things are formed and each being is unique. </w:t>
      </w:r>
    </w:p>
    <w:p w14:paraId="2F9647AC" w14:textId="77777777" w:rsidR="00937ACC" w:rsidRDefault="00EB3A34">
      <w:r w:rsidRPr="00083482">
        <w:t>In all beings, the Self is situated as the owner of the body, the organs and the mind. It has the same characteristic in all of them - the character of infini</w:t>
      </w:r>
      <w:r w:rsidR="00937ACC">
        <w:t>te knowledge and unbounded joy.</w:t>
      </w:r>
    </w:p>
    <w:p w14:paraId="03980940" w14:textId="334860E9" w:rsidR="00EE69AD" w:rsidRPr="00083482" w:rsidRDefault="00EB3A34">
      <w:r w:rsidRPr="00083482">
        <w:t xml:space="preserve">Though all beings perish, the Self inside them is indestructible by nature. </w:t>
      </w:r>
    </w:p>
    <w:p w14:paraId="7AA78EC0" w14:textId="50A17C53" w:rsidR="00EE69AD" w:rsidRPr="00083482" w:rsidRDefault="00896152">
      <w:r>
        <w:t>When we</w:t>
      </w:r>
      <w:r w:rsidR="00EB3A34" w:rsidRPr="00083482">
        <w:t xml:space="preserve"> </w:t>
      </w:r>
      <w:r>
        <w:t>see</w:t>
      </w:r>
      <w:r w:rsidR="00EB3A34" w:rsidRPr="00083482">
        <w:t xml:space="preserve"> this Self as equal in everyone</w:t>
      </w:r>
      <w:r>
        <w:t>, we see it</w:t>
      </w:r>
      <w:r w:rsidR="00EB3A34" w:rsidRPr="00083482">
        <w:t xml:space="preserve"> as the one that does not perish</w:t>
      </w:r>
      <w:r>
        <w:t xml:space="preserve"> – though it’s inside a </w:t>
      </w:r>
      <w:r w:rsidR="00EB3A34" w:rsidRPr="00083482">
        <w:t>perishable</w:t>
      </w:r>
      <w:r>
        <w:t xml:space="preserve"> body. We see</w:t>
      </w:r>
      <w:r w:rsidR="00EB3A34" w:rsidRPr="00083482">
        <w:t xml:space="preserve"> the Self in its true form.</w:t>
      </w:r>
    </w:p>
    <w:p w14:paraId="091C45ED" w14:textId="43463823" w:rsidR="00EE69AD" w:rsidRPr="00083482" w:rsidRDefault="00EB3A34">
      <w:r w:rsidRPr="00083482">
        <w:t xml:space="preserve">On the other hand, </w:t>
      </w:r>
      <w:r w:rsidR="00896152">
        <w:t xml:space="preserve">a </w:t>
      </w:r>
      <w:r w:rsidRPr="00083482">
        <w:t>person who sees the Self in different forms inside the different forms of beings, who considers the Self as being subject to birth and death will constantly be trapped in the material world.</w:t>
      </w:r>
    </w:p>
    <w:p w14:paraId="1CB35769" w14:textId="77777777" w:rsidR="00EE69AD" w:rsidRPr="00083482" w:rsidRDefault="00EB3A34">
      <w:pPr>
        <w:pStyle w:val="Heading2"/>
      </w:pPr>
      <w:r w:rsidRPr="00083482">
        <w:t>13-28</w:t>
      </w:r>
    </w:p>
    <w:p w14:paraId="272D2778" w14:textId="77777777" w:rsidR="00EE69AD" w:rsidRPr="00083482" w:rsidRDefault="00EB3A34">
      <w:pPr>
        <w:pStyle w:val="Shloka"/>
        <w:rPr>
          <w:noProof/>
          <w:lang w:bidi="sa-IN"/>
        </w:rPr>
      </w:pPr>
      <w:r w:rsidRPr="00083482">
        <w:rPr>
          <w:noProof/>
          <w:lang w:bidi="sa-IN"/>
        </w:rPr>
        <w:t>[</w:t>
      </w:r>
    </w:p>
    <w:p w14:paraId="0A4FF5A6" w14:textId="77777777" w:rsidR="00EE69AD" w:rsidRPr="00083482" w:rsidRDefault="00EB3A34">
      <w:pPr>
        <w:pStyle w:val="Shloka"/>
        <w:rPr>
          <w:noProof/>
          <w:lang w:bidi="sa-IN"/>
        </w:rPr>
      </w:pPr>
      <w:r w:rsidRPr="00083482">
        <w:rPr>
          <w:noProof/>
          <w:lang w:bidi="sa-IN"/>
        </w:rPr>
        <w:t>samam pashyan hi sarvatra samavasthitam Ishvaram |</w:t>
      </w:r>
    </w:p>
    <w:p w14:paraId="388F869F" w14:textId="77777777" w:rsidR="00EE69AD" w:rsidRPr="00083482" w:rsidRDefault="00EB3A34">
      <w:pPr>
        <w:pStyle w:val="Shloka"/>
        <w:rPr>
          <w:noProof/>
          <w:lang w:bidi="sa-IN"/>
        </w:rPr>
      </w:pPr>
      <w:r w:rsidRPr="00083482">
        <w:rPr>
          <w:noProof/>
          <w:lang w:bidi="sa-IN"/>
        </w:rPr>
        <w:t>na hinasti AtmanA AtmAnam tatO yAti parAm gatim || 28 ||</w:t>
      </w:r>
    </w:p>
    <w:p w14:paraId="752C46C5" w14:textId="77777777" w:rsidR="00EE69AD" w:rsidRPr="00083482" w:rsidRDefault="00EB3A34">
      <w:pPr>
        <w:pStyle w:val="Shloka"/>
      </w:pPr>
      <w:r w:rsidRPr="00083482">
        <w:rPr>
          <w:noProof/>
          <w:lang w:bidi="sa-IN"/>
        </w:rPr>
        <w:t>]</w:t>
      </w:r>
    </w:p>
    <w:p w14:paraId="3EA3D892" w14:textId="28B0C36B" w:rsidR="00EE69AD" w:rsidRPr="00083482" w:rsidRDefault="00EB3A34" w:rsidP="00A22026">
      <w:pPr>
        <w:pStyle w:val="ExplnOfShloka"/>
      </w:pPr>
      <w:r w:rsidRPr="00083482">
        <w:rPr>
          <w:noProof/>
          <w:lang w:bidi="sa-IN"/>
        </w:rPr>
        <w:t>[pashyan]</w:t>
      </w:r>
      <w:r w:rsidRPr="00083482">
        <w:t xml:space="preserve"> Seeing </w:t>
      </w:r>
      <w:r w:rsidRPr="00083482">
        <w:rPr>
          <w:noProof/>
          <w:lang w:bidi="sa-IN"/>
        </w:rPr>
        <w:t>[Ishvaram]</w:t>
      </w:r>
      <w:r w:rsidRPr="00083482">
        <w:t xml:space="preserve"> the owner of the body, </w:t>
      </w:r>
      <w:r w:rsidRPr="00083482">
        <w:rPr>
          <w:noProof/>
          <w:lang w:bidi="sa-IN"/>
        </w:rPr>
        <w:t>[samavasthitam]</w:t>
      </w:r>
      <w:r w:rsidRPr="00083482">
        <w:t xml:space="preserve"> situated at the core of </w:t>
      </w:r>
      <w:r w:rsidRPr="00083482">
        <w:rPr>
          <w:noProof/>
          <w:lang w:bidi="sa-IN"/>
        </w:rPr>
        <w:t>[sarvatra]</w:t>
      </w:r>
      <w:r w:rsidRPr="00083482">
        <w:t xml:space="preserve"> every being </w:t>
      </w:r>
      <w:r w:rsidRPr="00083482">
        <w:rPr>
          <w:noProof/>
          <w:lang w:bidi="sa-IN"/>
        </w:rPr>
        <w:t>[samam]</w:t>
      </w:r>
      <w:r w:rsidRPr="00083482">
        <w:t xml:space="preserve"> </w:t>
      </w:r>
      <w:r w:rsidR="00F83CF4">
        <w:t>in the same way</w:t>
      </w:r>
      <w:r w:rsidRPr="00083482">
        <w:t xml:space="preserve">, </w:t>
      </w:r>
      <w:r w:rsidRPr="00083482">
        <w:rPr>
          <w:noProof/>
          <w:lang w:bidi="sa-IN"/>
        </w:rPr>
        <w:t>[na hinasti]</w:t>
      </w:r>
      <w:r w:rsidRPr="00083482">
        <w:t xml:space="preserve"> he does not torture </w:t>
      </w:r>
      <w:r w:rsidRPr="00083482">
        <w:rPr>
          <w:noProof/>
          <w:lang w:bidi="sa-IN"/>
        </w:rPr>
        <w:t>[AtmAnam]</w:t>
      </w:r>
      <w:r w:rsidRPr="00083482">
        <w:t xml:space="preserve"> the Self </w:t>
      </w:r>
      <w:r w:rsidRPr="00083482">
        <w:rPr>
          <w:noProof/>
          <w:lang w:bidi="sa-IN"/>
        </w:rPr>
        <w:t>[AtmanA]</w:t>
      </w:r>
      <w:r w:rsidRPr="00083482">
        <w:t xml:space="preserve"> with his mind. </w:t>
      </w:r>
      <w:r w:rsidRPr="00083482">
        <w:rPr>
          <w:noProof/>
          <w:lang w:bidi="sa-IN"/>
        </w:rPr>
        <w:t>[tata:]</w:t>
      </w:r>
      <w:r w:rsidRPr="00083482">
        <w:t xml:space="preserve"> That's why </w:t>
      </w:r>
      <w:r w:rsidRPr="00083482">
        <w:rPr>
          <w:noProof/>
          <w:lang w:bidi="sa-IN"/>
        </w:rPr>
        <w:t>[yAnti hi]</w:t>
      </w:r>
      <w:r w:rsidRPr="00083482">
        <w:t xml:space="preserve"> he </w:t>
      </w:r>
      <w:r w:rsidR="00F83CF4">
        <w:t>will</w:t>
      </w:r>
      <w:r w:rsidRPr="00083482">
        <w:t xml:space="preserve"> certainly reach </w:t>
      </w:r>
      <w:r w:rsidRPr="00083482">
        <w:rPr>
          <w:noProof/>
          <w:lang w:bidi="sa-IN"/>
        </w:rPr>
        <w:t>[parAm gatim]</w:t>
      </w:r>
      <w:r w:rsidRPr="00083482">
        <w:t xml:space="preserve"> the </w:t>
      </w:r>
      <w:hyperlink w:anchor="Moksha" w:history="1">
        <w:r w:rsidRPr="00083482">
          <w:rPr>
            <w:rStyle w:val="Hyperlink"/>
          </w:rPr>
          <w:t>ultimate goal</w:t>
        </w:r>
      </w:hyperlink>
      <w:r w:rsidRPr="00083482">
        <w:t>.</w:t>
      </w:r>
    </w:p>
    <w:p w14:paraId="2045B285" w14:textId="77777777" w:rsidR="00F83CF4" w:rsidRDefault="00EB3A34">
      <w:r w:rsidRPr="00083482">
        <w:t xml:space="preserve">In every being - whether animal, an ordinary human or a powerful person - a Self is present as its owner, forming the basis for the existence of the being. </w:t>
      </w:r>
    </w:p>
    <w:p w14:paraId="2EB82D2F" w14:textId="32D0B274" w:rsidR="00EE69AD" w:rsidRPr="00083482" w:rsidRDefault="00EB3A34">
      <w:r w:rsidRPr="00083482">
        <w:t xml:space="preserve">A person who sees the Self in everyone as equal - having </w:t>
      </w:r>
      <w:r w:rsidR="008852A2">
        <w:t>unbounded awareness</w:t>
      </w:r>
      <w:r w:rsidRPr="00083482">
        <w:t xml:space="preserve"> as its only true form, irrespective of the kind of body it owns - such a person does not torture the Self in himself with the mind. Meaning, he </w:t>
      </w:r>
      <w:hyperlink w:anchor="Moksha" w:history="1">
        <w:r w:rsidRPr="00083482">
          <w:rPr>
            <w:rStyle w:val="Hyperlink"/>
          </w:rPr>
          <w:t>frees</w:t>
        </w:r>
      </w:hyperlink>
      <w:r w:rsidRPr="00083482">
        <w:t xml:space="preserve"> the Self from th</w:t>
      </w:r>
      <w:r w:rsidR="00F83CF4">
        <w:t>is</w:t>
      </w:r>
      <w:r w:rsidRPr="00083482">
        <w:t xml:space="preserve"> material world</w:t>
      </w:r>
      <w:r w:rsidR="00F83CF4">
        <w:t>,</w:t>
      </w:r>
      <w:r w:rsidRPr="00083482">
        <w:t xml:space="preserve"> using his mind.</w:t>
      </w:r>
    </w:p>
    <w:p w14:paraId="6AAA3D3D" w14:textId="7352D7E4" w:rsidR="00EE69AD" w:rsidRPr="00083482" w:rsidRDefault="00EB3A34">
      <w:r w:rsidRPr="00083482">
        <w:t xml:space="preserve">In this way, by seeing the Self as pure </w:t>
      </w:r>
      <w:r w:rsidR="00F83CF4">
        <w:t>awareness</w:t>
      </w:r>
      <w:r w:rsidRPr="00083482">
        <w:t xml:space="preserve">, being equal in all, he realizes the true nature of the Self and reaches the </w:t>
      </w:r>
      <w:hyperlink w:anchor="Moksha" w:history="1">
        <w:r w:rsidRPr="00083482">
          <w:rPr>
            <w:rStyle w:val="Hyperlink"/>
          </w:rPr>
          <w:t>ultimate goal</w:t>
        </w:r>
      </w:hyperlink>
      <w:r w:rsidRPr="00083482">
        <w:t xml:space="preserve">. </w:t>
      </w:r>
    </w:p>
    <w:p w14:paraId="1FFC2CD9" w14:textId="77777777" w:rsidR="00EE69AD" w:rsidRPr="00083482" w:rsidRDefault="00EB3A34">
      <w:r w:rsidRPr="00083482">
        <w:t>On the other hand, a person who sees the Self as being different because it's associated with different beings will throw his Self into the depths of the material world. In this way he tortures himself.</w:t>
      </w:r>
    </w:p>
    <w:p w14:paraId="28513296" w14:textId="77777777" w:rsidR="00EE69AD" w:rsidRPr="00083482" w:rsidRDefault="00EB3A34">
      <w:pPr>
        <w:pStyle w:val="Heading2"/>
      </w:pPr>
      <w:bookmarkStart w:id="114" w:name="_13-29"/>
      <w:bookmarkEnd w:id="114"/>
      <w:r w:rsidRPr="00083482">
        <w:t>13-29</w:t>
      </w:r>
    </w:p>
    <w:p w14:paraId="4E0E6F58" w14:textId="77777777" w:rsidR="00EE69AD" w:rsidRPr="00083482" w:rsidRDefault="00EB3A34">
      <w:pPr>
        <w:pStyle w:val="Shloka"/>
        <w:rPr>
          <w:noProof/>
          <w:lang w:bidi="sa-IN"/>
        </w:rPr>
      </w:pPr>
      <w:r w:rsidRPr="00083482">
        <w:rPr>
          <w:noProof/>
          <w:lang w:bidi="sa-IN"/>
        </w:rPr>
        <w:t>[</w:t>
      </w:r>
    </w:p>
    <w:p w14:paraId="1AD26E6B" w14:textId="77777777" w:rsidR="00EE69AD" w:rsidRPr="00083482" w:rsidRDefault="00EB3A34">
      <w:pPr>
        <w:pStyle w:val="Shloka"/>
        <w:rPr>
          <w:noProof/>
          <w:lang w:bidi="sa-IN"/>
        </w:rPr>
      </w:pPr>
      <w:r w:rsidRPr="00083482">
        <w:rPr>
          <w:noProof/>
          <w:lang w:bidi="sa-IN"/>
        </w:rPr>
        <w:t>prakr'tyaiva cha karmANi kriyamANAni sarvasha: |</w:t>
      </w:r>
    </w:p>
    <w:p w14:paraId="15E2C47B" w14:textId="77777777" w:rsidR="00EE69AD" w:rsidRPr="00083482" w:rsidRDefault="00EB3A34">
      <w:pPr>
        <w:pStyle w:val="Shloka"/>
        <w:rPr>
          <w:noProof/>
          <w:lang w:bidi="sa-IN"/>
        </w:rPr>
      </w:pPr>
      <w:r w:rsidRPr="00083482">
        <w:rPr>
          <w:noProof/>
          <w:lang w:bidi="sa-IN"/>
        </w:rPr>
        <w:t>ya: pashyati tathA AtmAnam akartAram sa pashyati || 29 ||</w:t>
      </w:r>
    </w:p>
    <w:p w14:paraId="379872B5" w14:textId="77777777" w:rsidR="00EE69AD" w:rsidRPr="00083482" w:rsidRDefault="00EB3A34">
      <w:pPr>
        <w:pStyle w:val="Shloka"/>
      </w:pPr>
      <w:r w:rsidRPr="00083482">
        <w:rPr>
          <w:noProof/>
          <w:lang w:bidi="sa-IN"/>
        </w:rPr>
        <w:t>]</w:t>
      </w:r>
    </w:p>
    <w:p w14:paraId="6E75634A" w14:textId="7E9637D1" w:rsidR="00EE69AD" w:rsidRPr="00083482" w:rsidRDefault="00EB3A34" w:rsidP="00A22026">
      <w:pPr>
        <w:pStyle w:val="ExplnOfShloka"/>
      </w:pPr>
      <w:r w:rsidRPr="00083482">
        <w:rPr>
          <w:noProof/>
          <w:lang w:bidi="sa-IN"/>
        </w:rPr>
        <w:t>[cha]</w:t>
      </w:r>
      <w:r w:rsidRPr="00083482">
        <w:t xml:space="preserve"> Further, </w:t>
      </w:r>
      <w:r w:rsidRPr="00083482">
        <w:rPr>
          <w:noProof/>
          <w:lang w:bidi="sa-IN"/>
        </w:rPr>
        <w:t>[ya: pashyati]</w:t>
      </w:r>
      <w:r w:rsidRPr="00083482">
        <w:t xml:space="preserve"> the </w:t>
      </w:r>
      <w:r w:rsidR="00F83CF4">
        <w:t>person</w:t>
      </w:r>
      <w:r w:rsidRPr="00083482">
        <w:t xml:space="preserve"> who sees that </w:t>
      </w:r>
      <w:r w:rsidRPr="00083482">
        <w:rPr>
          <w:noProof/>
          <w:lang w:bidi="sa-IN"/>
        </w:rPr>
        <w:t>[karmANi]</w:t>
      </w:r>
      <w:r w:rsidRPr="00083482">
        <w:t xml:space="preserve"> acti</w:t>
      </w:r>
      <w:r w:rsidR="00914E0A">
        <w:t>vities</w:t>
      </w:r>
      <w:r w:rsidRPr="00083482">
        <w:t xml:space="preserve"> </w:t>
      </w:r>
      <w:r w:rsidRPr="00083482">
        <w:rPr>
          <w:noProof/>
          <w:lang w:bidi="sa-IN"/>
        </w:rPr>
        <w:t>[kriyamANAni]</w:t>
      </w:r>
      <w:r w:rsidRPr="00083482">
        <w:t xml:space="preserve"> that are carried out </w:t>
      </w:r>
      <w:r w:rsidRPr="00083482">
        <w:rPr>
          <w:noProof/>
          <w:lang w:bidi="sa-IN"/>
        </w:rPr>
        <w:t>[</w:t>
      </w:r>
      <w:r w:rsidR="00F83CF4">
        <w:rPr>
          <w:noProof/>
          <w:lang w:bidi="sa-IN"/>
        </w:rPr>
        <w:t xml:space="preserve">sarvasha: </w:t>
      </w:r>
      <w:r w:rsidRPr="00083482">
        <w:rPr>
          <w:noProof/>
          <w:lang w:bidi="sa-IN"/>
        </w:rPr>
        <w:t>prakr'tyA Eva]</w:t>
      </w:r>
      <w:r w:rsidRPr="00083482">
        <w:t xml:space="preserve"> </w:t>
      </w:r>
      <w:r w:rsidR="00914E0A">
        <w:t xml:space="preserve">come strictly from the </w:t>
      </w:r>
      <w:r w:rsidRPr="00083482">
        <w:lastRenderedPageBreak/>
        <w:t>environment</w:t>
      </w:r>
      <w:r w:rsidR="00F83CF4">
        <w:t xml:space="preserve"> </w:t>
      </w:r>
      <w:r w:rsidRPr="00083482">
        <w:rPr>
          <w:noProof/>
          <w:lang w:bidi="sa-IN"/>
        </w:rPr>
        <w:t>[tathA]</w:t>
      </w:r>
      <w:r w:rsidRPr="00083482">
        <w:t xml:space="preserve"> </w:t>
      </w:r>
      <w:r w:rsidR="00F83CF4">
        <w:t>will infer that</w:t>
      </w:r>
      <w:r w:rsidRPr="00083482">
        <w:t xml:space="preserve"> </w:t>
      </w:r>
      <w:r w:rsidRPr="00083482">
        <w:rPr>
          <w:noProof/>
          <w:lang w:bidi="sa-IN"/>
        </w:rPr>
        <w:t>[AtmAnam]</w:t>
      </w:r>
      <w:r w:rsidRPr="00083482">
        <w:t xml:space="preserve"> the Self </w:t>
      </w:r>
      <w:r w:rsidRPr="00083482">
        <w:rPr>
          <w:noProof/>
          <w:lang w:bidi="sa-IN"/>
        </w:rPr>
        <w:t>[akartAram]</w:t>
      </w:r>
      <w:r w:rsidRPr="00083482">
        <w:t xml:space="preserve"> does not carry out actions</w:t>
      </w:r>
      <w:r w:rsidR="00914E0A">
        <w:t>.</w:t>
      </w:r>
      <w:r w:rsidRPr="00083482">
        <w:t xml:space="preserve"> </w:t>
      </w:r>
      <w:r w:rsidRPr="00083482">
        <w:rPr>
          <w:noProof/>
          <w:lang w:bidi="sa-IN"/>
        </w:rPr>
        <w:t>[sa: pashyati]</w:t>
      </w:r>
      <w:r w:rsidRPr="00083482">
        <w:t xml:space="preserve"> </w:t>
      </w:r>
      <w:r w:rsidR="00914E0A">
        <w:t>S</w:t>
      </w:r>
      <w:r w:rsidRPr="00083482">
        <w:t>uch a person sees the Self in its true form.</w:t>
      </w:r>
    </w:p>
    <w:p w14:paraId="286F1069" w14:textId="58ECDA57" w:rsidR="00EE69AD" w:rsidRPr="00083482" w:rsidRDefault="00EB3A34">
      <w:r w:rsidRPr="00083482">
        <w:t>Universally, all acti</w:t>
      </w:r>
      <w:r w:rsidR="00914E0A">
        <w:t xml:space="preserve">vities </w:t>
      </w:r>
      <w:r w:rsidRPr="00083482">
        <w:t xml:space="preserve">carried out are a result of </w:t>
      </w:r>
      <w:hyperlink w:anchor="actions_and_happenings" w:history="1">
        <w:r w:rsidRPr="00914E0A">
          <w:rPr>
            <w:rStyle w:val="Hyperlink"/>
          </w:rPr>
          <w:t>happenings</w:t>
        </w:r>
      </w:hyperlink>
      <w:r w:rsidRPr="00083482">
        <w:t xml:space="preserve"> in the environment</w:t>
      </w:r>
      <w:r w:rsidR="00914E0A">
        <w:t xml:space="preserve">, soaked in </w:t>
      </w:r>
      <w:r w:rsidRPr="00083482">
        <w:t xml:space="preserve">its </w:t>
      </w:r>
      <w:hyperlink w:anchor="satva_rajas_tamas" w:history="1">
        <w:r w:rsidRPr="00083482">
          <w:rPr>
            <w:rStyle w:val="Hyperlink"/>
          </w:rPr>
          <w:t>three qualities</w:t>
        </w:r>
      </w:hyperlink>
      <w:r w:rsidR="00914E0A">
        <w:t>.</w:t>
      </w:r>
      <w:r w:rsidRPr="00083482">
        <w:t xml:space="preserve"> </w:t>
      </w:r>
      <w:r w:rsidR="00914E0A">
        <w:t xml:space="preserve">This was </w:t>
      </w:r>
      <w:r w:rsidRPr="00083482">
        <w:t>said already in Chap.13#20: 'The material environment is said to be the cause of the transactions of the body, the organs and the mind'.</w:t>
      </w:r>
    </w:p>
    <w:p w14:paraId="0F70345A" w14:textId="575D6B89" w:rsidR="00914E0A" w:rsidRDefault="00EB3A34">
      <w:r w:rsidRPr="00083482">
        <w:t xml:space="preserve">The person who sees </w:t>
      </w:r>
      <w:r w:rsidR="00914E0A">
        <w:t xml:space="preserve">that </w:t>
      </w:r>
      <w:r w:rsidRPr="00083482">
        <w:t xml:space="preserve">all </w:t>
      </w:r>
      <w:r w:rsidR="00914E0A">
        <w:t>activities</w:t>
      </w:r>
      <w:r w:rsidRPr="00083482">
        <w:t xml:space="preserve"> </w:t>
      </w:r>
      <w:r w:rsidR="00914E0A">
        <w:t xml:space="preserve">are </w:t>
      </w:r>
      <w:r w:rsidRPr="00083482">
        <w:t>a result of the body and the environment</w:t>
      </w:r>
      <w:r w:rsidR="00914E0A">
        <w:t xml:space="preserve"> will see</w:t>
      </w:r>
      <w:r w:rsidRPr="00083482">
        <w:t xml:space="preserve"> the Self as pure </w:t>
      </w:r>
      <w:r w:rsidR="00914E0A">
        <w:t>awareness. He doesn’t see it as</w:t>
      </w:r>
      <w:r w:rsidRPr="00083482">
        <w:t xml:space="preserve"> the one who carries out the work</w:t>
      </w:r>
      <w:r w:rsidR="00914E0A">
        <w:t xml:space="preserve">. Such a person is aware of the Self and </w:t>
      </w:r>
      <w:r w:rsidRPr="00083482">
        <w:t xml:space="preserve">sees </w:t>
      </w:r>
      <w:r w:rsidR="00914E0A">
        <w:t>it</w:t>
      </w:r>
      <w:r w:rsidRPr="00083482">
        <w:t xml:space="preserve"> in </w:t>
      </w:r>
      <w:r w:rsidR="00914E0A">
        <w:t>true form.</w:t>
      </w:r>
    </w:p>
    <w:p w14:paraId="47D54FCE" w14:textId="4677660D" w:rsidR="00EE69AD" w:rsidRPr="00083482" w:rsidRDefault="00914E0A">
      <w:r>
        <w:t xml:space="preserve">This person </w:t>
      </w:r>
      <w:r w:rsidR="00EB3A34" w:rsidRPr="00083482">
        <w:t xml:space="preserve">knows that his ignorance comes out of past deeds. He also knows this ignorance to be responsible for his bond with the environment, being bound inside a body and </w:t>
      </w:r>
      <w:r>
        <w:t>in</w:t>
      </w:r>
      <w:r w:rsidR="00EB3A34" w:rsidRPr="00083482">
        <w:t xml:space="preserve"> experience</w:t>
      </w:r>
      <w:r>
        <w:t>s</w:t>
      </w:r>
      <w:r w:rsidR="00EB3A34" w:rsidRPr="00083482">
        <w:t xml:space="preserve"> of comfort and sorrow.</w:t>
      </w:r>
    </w:p>
    <w:p w14:paraId="5D636C7F" w14:textId="4F31DC96" w:rsidR="00EE69AD" w:rsidRPr="00083482" w:rsidRDefault="00EB3A34">
      <w:r w:rsidRPr="00083482">
        <w:t>(</w:t>
      </w:r>
      <w:r w:rsidRPr="00083482">
        <w:rPr>
          <w:i/>
        </w:rPr>
        <w:t xml:space="preserve">If the Self does not carry out actions as described here, what does it do? </w:t>
      </w:r>
      <w:r w:rsidR="008852A2">
        <w:rPr>
          <w:i/>
        </w:rPr>
        <w:t>Look back at</w:t>
      </w:r>
      <w:r w:rsidRPr="00083482">
        <w:rPr>
          <w:i/>
        </w:rPr>
        <w:t xml:space="preserve"> Chap.13#20 for a description of </w:t>
      </w:r>
      <w:hyperlink w:anchor="self_initiates_action" w:history="1">
        <w:r w:rsidRPr="00083482">
          <w:rPr>
            <w:rStyle w:val="Hyperlink"/>
            <w:i/>
          </w:rPr>
          <w:t>what the Self does</w:t>
        </w:r>
      </w:hyperlink>
      <w:r w:rsidRPr="00083482">
        <w:t>)</w:t>
      </w:r>
    </w:p>
    <w:p w14:paraId="4A463C19" w14:textId="77777777" w:rsidR="00EE69AD" w:rsidRPr="00083482" w:rsidRDefault="00EB3A34">
      <w:pPr>
        <w:pStyle w:val="Heading2"/>
      </w:pPr>
      <w:r w:rsidRPr="00083482">
        <w:t>13-30</w:t>
      </w:r>
    </w:p>
    <w:p w14:paraId="037C5D82" w14:textId="77777777" w:rsidR="00EE69AD" w:rsidRPr="00083482" w:rsidRDefault="00EB3A34">
      <w:pPr>
        <w:pStyle w:val="Shloka"/>
        <w:rPr>
          <w:noProof/>
          <w:lang w:bidi="sa-IN"/>
        </w:rPr>
      </w:pPr>
      <w:r w:rsidRPr="00083482">
        <w:rPr>
          <w:noProof/>
          <w:lang w:bidi="sa-IN"/>
        </w:rPr>
        <w:t>[</w:t>
      </w:r>
    </w:p>
    <w:p w14:paraId="551BF035" w14:textId="77777777" w:rsidR="00EE69AD" w:rsidRPr="00083482" w:rsidRDefault="00EB3A34">
      <w:pPr>
        <w:pStyle w:val="Shloka"/>
        <w:rPr>
          <w:noProof/>
          <w:lang w:bidi="sa-IN"/>
        </w:rPr>
      </w:pPr>
      <w:r w:rsidRPr="00083482">
        <w:rPr>
          <w:noProof/>
          <w:lang w:bidi="sa-IN"/>
        </w:rPr>
        <w:t>yadA bhUta pr'thak bhAvam Ekastham anupashyati |</w:t>
      </w:r>
    </w:p>
    <w:p w14:paraId="2BDB12FF" w14:textId="77777777" w:rsidR="00EE69AD" w:rsidRPr="00083482" w:rsidRDefault="00EB3A34">
      <w:pPr>
        <w:pStyle w:val="Shloka"/>
        <w:rPr>
          <w:noProof/>
          <w:lang w:bidi="sa-IN"/>
        </w:rPr>
      </w:pPr>
      <w:r w:rsidRPr="00083482">
        <w:rPr>
          <w:noProof/>
          <w:lang w:bidi="sa-IN"/>
        </w:rPr>
        <w:t>tata Eva cha vistAram brahma sampadyatE tadA || 30 ||</w:t>
      </w:r>
    </w:p>
    <w:p w14:paraId="0E749024" w14:textId="77777777" w:rsidR="00EE69AD" w:rsidRPr="00083482" w:rsidRDefault="00EB3A34">
      <w:pPr>
        <w:pStyle w:val="Shloka"/>
      </w:pPr>
      <w:r w:rsidRPr="00083482">
        <w:rPr>
          <w:noProof/>
          <w:lang w:bidi="sa-IN"/>
        </w:rPr>
        <w:t>]</w:t>
      </w:r>
    </w:p>
    <w:p w14:paraId="28CA5DD7" w14:textId="2A7DE18F" w:rsidR="00EE69AD" w:rsidRPr="00083482" w:rsidRDefault="00EB3A34" w:rsidP="00A22026">
      <w:pPr>
        <w:pStyle w:val="ExplnOfShloka"/>
      </w:pPr>
      <w:r w:rsidRPr="00083482">
        <w:rPr>
          <w:noProof/>
          <w:lang w:bidi="sa-IN"/>
        </w:rPr>
        <w:t>[yadA]</w:t>
      </w:r>
      <w:r w:rsidRPr="00083482">
        <w:t xml:space="preserve"> When </w:t>
      </w:r>
      <w:r w:rsidRPr="00083482">
        <w:rPr>
          <w:noProof/>
          <w:lang w:bidi="sa-IN"/>
        </w:rPr>
        <w:t>[anupashyati]</w:t>
      </w:r>
      <w:r w:rsidRPr="00083482">
        <w:t xml:space="preserve"> he </w:t>
      </w:r>
      <w:r w:rsidR="00196B21">
        <w:t>recognizes that</w:t>
      </w:r>
      <w:r w:rsidRPr="00083482">
        <w:t xml:space="preserve"> </w:t>
      </w:r>
      <w:r w:rsidRPr="00083482">
        <w:rPr>
          <w:noProof/>
          <w:lang w:bidi="sa-IN"/>
        </w:rPr>
        <w:t>[bhAvam]</w:t>
      </w:r>
      <w:r w:rsidRPr="00083482">
        <w:t xml:space="preserve"> </w:t>
      </w:r>
      <w:r w:rsidR="00196B21">
        <w:t>the intuition</w:t>
      </w:r>
      <w:r w:rsidRPr="00083482">
        <w:t xml:space="preserve"> </w:t>
      </w:r>
      <w:r w:rsidRPr="00083482">
        <w:rPr>
          <w:noProof/>
          <w:lang w:bidi="sa-IN"/>
        </w:rPr>
        <w:t>[pr'thak]</w:t>
      </w:r>
      <w:r w:rsidRPr="00083482">
        <w:t xml:space="preserve"> </w:t>
      </w:r>
      <w:r w:rsidR="005B05C5">
        <w:t xml:space="preserve">of </w:t>
      </w:r>
      <w:r w:rsidRPr="00083482">
        <w:t xml:space="preserve">separate </w:t>
      </w:r>
      <w:r w:rsidRPr="00083482">
        <w:rPr>
          <w:noProof/>
          <w:lang w:bidi="sa-IN"/>
        </w:rPr>
        <w:t>[bhUta]</w:t>
      </w:r>
      <w:r w:rsidRPr="00083482">
        <w:t xml:space="preserve"> bodies </w:t>
      </w:r>
      <w:r w:rsidRPr="00083482">
        <w:rPr>
          <w:noProof/>
          <w:lang w:bidi="sa-IN"/>
        </w:rPr>
        <w:t>[Ekastham]</w:t>
      </w:r>
      <w:r w:rsidRPr="00083482">
        <w:t xml:space="preserve"> </w:t>
      </w:r>
      <w:r w:rsidR="005B05C5">
        <w:t>is actually part of one</w:t>
      </w:r>
      <w:r w:rsidRPr="00083482">
        <w:t xml:space="preserve"> environment </w:t>
      </w:r>
      <w:r w:rsidRPr="00083482">
        <w:rPr>
          <w:noProof/>
          <w:lang w:bidi="sa-IN"/>
        </w:rPr>
        <w:t>[cha]</w:t>
      </w:r>
      <w:r w:rsidRPr="00083482">
        <w:t xml:space="preserve"> and sees </w:t>
      </w:r>
      <w:r w:rsidR="005B05C5">
        <w:t xml:space="preserve">that </w:t>
      </w:r>
      <w:r w:rsidRPr="00083482">
        <w:rPr>
          <w:noProof/>
          <w:lang w:bidi="sa-IN"/>
        </w:rPr>
        <w:t>[vistAram]</w:t>
      </w:r>
      <w:r w:rsidRPr="00083482">
        <w:t xml:space="preserve"> the </w:t>
      </w:r>
      <w:r w:rsidR="005B05C5">
        <w:t>expanse</w:t>
      </w:r>
      <w:r w:rsidRPr="00083482">
        <w:t xml:space="preserve"> </w:t>
      </w:r>
      <w:r w:rsidR="005B05C5">
        <w:t xml:space="preserve">of variety </w:t>
      </w:r>
      <w:r w:rsidRPr="00083482">
        <w:rPr>
          <w:noProof/>
          <w:lang w:bidi="sa-IN"/>
        </w:rPr>
        <w:t>[tata: Eva]</w:t>
      </w:r>
      <w:r w:rsidRPr="00083482">
        <w:t xml:space="preserve"> </w:t>
      </w:r>
      <w:r w:rsidR="005B05C5">
        <w:t>comes from the same</w:t>
      </w:r>
      <w:r w:rsidRPr="00083482">
        <w:t xml:space="preserve">, </w:t>
      </w:r>
      <w:r w:rsidRPr="00083482">
        <w:rPr>
          <w:noProof/>
          <w:lang w:bidi="sa-IN"/>
        </w:rPr>
        <w:t>[tadA]</w:t>
      </w:r>
      <w:r w:rsidRPr="00083482">
        <w:t xml:space="preserve"> then, </w:t>
      </w:r>
      <w:r w:rsidRPr="00083482">
        <w:rPr>
          <w:noProof/>
          <w:lang w:bidi="sa-IN"/>
        </w:rPr>
        <w:t>[sampadyatE]</w:t>
      </w:r>
      <w:r w:rsidRPr="00083482">
        <w:t xml:space="preserve"> he earns </w:t>
      </w:r>
      <w:r w:rsidRPr="00083482">
        <w:rPr>
          <w:noProof/>
          <w:lang w:bidi="sa-IN"/>
        </w:rPr>
        <w:t>[brahma]</w:t>
      </w:r>
      <w:r w:rsidRPr="00083482">
        <w:t xml:space="preserve"> the Self.</w:t>
      </w:r>
    </w:p>
    <w:p w14:paraId="79351F78" w14:textId="0656DCB4" w:rsidR="005B05C5" w:rsidRDefault="00EB3A34">
      <w:r w:rsidRPr="00083482">
        <w:t xml:space="preserve">Each being in this world </w:t>
      </w:r>
      <w:r w:rsidR="005B05C5">
        <w:t>i</w:t>
      </w:r>
      <w:r w:rsidRPr="00083482">
        <w:t>s a combination of the environment and the Self. This is true of everyone, from the most powerful to the least, human or otherwise. The</w:t>
      </w:r>
      <w:r w:rsidR="005B05C5">
        <w:t xml:space="preserve"> beings of this world exhibit a </w:t>
      </w:r>
      <w:r w:rsidRPr="00083482">
        <w:t xml:space="preserve">wide variety of character such as powerful and ordinary, big and small. </w:t>
      </w:r>
    </w:p>
    <w:p w14:paraId="767ED3C0" w14:textId="13A9CB30" w:rsidR="00EE69AD" w:rsidRPr="00083482" w:rsidRDefault="00EB3A34">
      <w:r w:rsidRPr="00083482">
        <w:t xml:space="preserve">When a person sees all these visible characteristics as part of a single entity - the environment, when he sees his succession of children and grandchildren as an effect of that environment itself, he gains the Self immediately. He sees the Self as an unbroken expanse of pure </w:t>
      </w:r>
      <w:r w:rsidR="005B05C5">
        <w:t>awareness</w:t>
      </w:r>
      <w:r w:rsidRPr="00083482">
        <w:t>.</w:t>
      </w:r>
    </w:p>
    <w:p w14:paraId="7A8E53FF" w14:textId="77777777" w:rsidR="00EE69AD" w:rsidRPr="00083482" w:rsidRDefault="00EB3A34">
      <w:pPr>
        <w:pStyle w:val="Heading2"/>
      </w:pPr>
      <w:r w:rsidRPr="00083482">
        <w:t>13-31</w:t>
      </w:r>
    </w:p>
    <w:p w14:paraId="41396987" w14:textId="77777777" w:rsidR="00EE69AD" w:rsidRPr="00083482" w:rsidRDefault="00EB3A34">
      <w:pPr>
        <w:pStyle w:val="Shloka"/>
        <w:rPr>
          <w:noProof/>
          <w:lang w:bidi="sa-IN"/>
        </w:rPr>
      </w:pPr>
      <w:r w:rsidRPr="00083482">
        <w:rPr>
          <w:noProof/>
          <w:lang w:bidi="sa-IN"/>
        </w:rPr>
        <w:t>[</w:t>
      </w:r>
    </w:p>
    <w:p w14:paraId="52923EAD" w14:textId="77777777" w:rsidR="00EE69AD" w:rsidRPr="00083482" w:rsidRDefault="00EB3A34">
      <w:pPr>
        <w:pStyle w:val="Shloka"/>
        <w:rPr>
          <w:noProof/>
          <w:lang w:bidi="sa-IN"/>
        </w:rPr>
      </w:pPr>
      <w:r w:rsidRPr="00083482">
        <w:rPr>
          <w:noProof/>
          <w:lang w:bidi="sa-IN"/>
        </w:rPr>
        <w:t>anAditvAt nirguNatvAt paramAtmA ayam avyaya: |</w:t>
      </w:r>
    </w:p>
    <w:p w14:paraId="4F7B5C7F" w14:textId="77777777" w:rsidR="00EE69AD" w:rsidRPr="00083482" w:rsidRDefault="00EB3A34">
      <w:pPr>
        <w:pStyle w:val="Shloka"/>
        <w:rPr>
          <w:noProof/>
          <w:lang w:bidi="sa-IN"/>
        </w:rPr>
      </w:pPr>
      <w:r w:rsidRPr="00083482">
        <w:rPr>
          <w:noProof/>
          <w:lang w:bidi="sa-IN"/>
        </w:rPr>
        <w:t>sharIrastha: api kauntEya na karOti na lipyatE || 31 ||</w:t>
      </w:r>
    </w:p>
    <w:p w14:paraId="4A985252" w14:textId="77777777" w:rsidR="00EE69AD" w:rsidRPr="00083482" w:rsidRDefault="00EB3A34">
      <w:pPr>
        <w:pStyle w:val="Shloka"/>
      </w:pPr>
      <w:r w:rsidRPr="00083482">
        <w:rPr>
          <w:noProof/>
          <w:lang w:bidi="sa-IN"/>
        </w:rPr>
        <w:t>]</w:t>
      </w:r>
    </w:p>
    <w:p w14:paraId="509AF9FE" w14:textId="78D40155" w:rsidR="00EE69AD" w:rsidRPr="00083482" w:rsidRDefault="008852A2" w:rsidP="00A22026">
      <w:pPr>
        <w:pStyle w:val="ExplnOfShloka"/>
      </w:pPr>
      <w:r w:rsidRPr="00083482">
        <w:rPr>
          <w:noProof/>
          <w:lang w:bidi="sa-IN"/>
        </w:rPr>
        <w:t>[anAditvAt]</w:t>
      </w:r>
      <w:r>
        <w:t xml:space="preserve"> B</w:t>
      </w:r>
      <w:r w:rsidRPr="00083482">
        <w:t>y being without a b</w:t>
      </w:r>
      <w:r>
        <w:t>eginning</w:t>
      </w:r>
      <w:r w:rsidRPr="00083482">
        <w:t xml:space="preserve"> </w:t>
      </w:r>
      <w:r w:rsidRPr="00083482">
        <w:rPr>
          <w:noProof/>
          <w:lang w:bidi="sa-IN"/>
        </w:rPr>
        <w:t>[nirguNatvAt]</w:t>
      </w:r>
      <w:r w:rsidRPr="00083482">
        <w:t xml:space="preserve"> </w:t>
      </w:r>
      <w:r>
        <w:t xml:space="preserve">and without </w:t>
      </w:r>
      <w:r w:rsidRPr="00083482">
        <w:t xml:space="preserve">the </w:t>
      </w:r>
      <w:hyperlink w:anchor="satva_rajas_tamas" w:history="1">
        <w:r w:rsidRPr="00083482">
          <w:rPr>
            <w:rStyle w:val="Hyperlink"/>
          </w:rPr>
          <w:t>three qualities</w:t>
        </w:r>
      </w:hyperlink>
      <w:r>
        <w:rPr>
          <w:noProof/>
          <w:lang w:bidi="sa-IN"/>
        </w:rPr>
        <w:t xml:space="preserve">, </w:t>
      </w:r>
      <w:r w:rsidR="00B32E4D" w:rsidRPr="00083482">
        <w:rPr>
          <w:noProof/>
          <w:lang w:bidi="sa-IN"/>
        </w:rPr>
        <w:t>[ayam paramAtmA]</w:t>
      </w:r>
      <w:r w:rsidR="00B32E4D" w:rsidRPr="00083482">
        <w:t xml:space="preserve"> </w:t>
      </w:r>
      <w:r>
        <w:t>t</w:t>
      </w:r>
      <w:r w:rsidR="00B32E4D" w:rsidRPr="00083482">
        <w:t xml:space="preserve">his supreme </w:t>
      </w:r>
      <w:r w:rsidR="00B32E4D">
        <w:t>essence</w:t>
      </w:r>
      <w:r w:rsidR="00B32E4D" w:rsidRPr="00083482">
        <w:t xml:space="preserve"> </w:t>
      </w:r>
      <w:r w:rsidR="00B32E4D" w:rsidRPr="00083482">
        <w:rPr>
          <w:noProof/>
          <w:lang w:bidi="sa-IN"/>
        </w:rPr>
        <w:t>[avyaya:]</w:t>
      </w:r>
      <w:r w:rsidR="00B32E4D">
        <w:t xml:space="preserve"> doesn’</w:t>
      </w:r>
      <w:r w:rsidR="00B32E4D" w:rsidRPr="00083482">
        <w:t>t wear out</w:t>
      </w:r>
      <w:r w:rsidR="00EB3A34" w:rsidRPr="00083482">
        <w:t xml:space="preserve">. </w:t>
      </w:r>
      <w:r w:rsidR="00EB3A34" w:rsidRPr="00083482">
        <w:rPr>
          <w:noProof/>
          <w:lang w:bidi="sa-IN"/>
        </w:rPr>
        <w:t>[kauntEya]</w:t>
      </w:r>
      <w:r w:rsidR="00EB3A34" w:rsidRPr="00083482">
        <w:t xml:space="preserve"> Arjuna, </w:t>
      </w:r>
      <w:r w:rsidR="00EB3A34" w:rsidRPr="00083482">
        <w:rPr>
          <w:noProof/>
          <w:lang w:bidi="sa-IN"/>
        </w:rPr>
        <w:t>[sharIrastha: api]</w:t>
      </w:r>
      <w:r w:rsidR="00EB3A34" w:rsidRPr="00083482">
        <w:t xml:space="preserve"> though the Self is situated in the body, </w:t>
      </w:r>
      <w:r w:rsidR="00EB3A34" w:rsidRPr="00083482">
        <w:rPr>
          <w:noProof/>
          <w:lang w:bidi="sa-IN"/>
        </w:rPr>
        <w:t>[na karOti]</w:t>
      </w:r>
      <w:r w:rsidR="00EB3A34" w:rsidRPr="00083482">
        <w:t xml:space="preserve"> it does not make anything </w:t>
      </w:r>
      <w:hyperlink w:anchor="actions_and_happenings" w:history="1">
        <w:r w:rsidR="00EB3A34" w:rsidRPr="00B32E4D">
          <w:rPr>
            <w:rStyle w:val="Hyperlink"/>
          </w:rPr>
          <w:t>happen</w:t>
        </w:r>
      </w:hyperlink>
      <w:r w:rsidR="00EB3A34" w:rsidRPr="00083482">
        <w:t xml:space="preserve">, </w:t>
      </w:r>
      <w:r w:rsidR="00EB3A34" w:rsidRPr="00083482">
        <w:rPr>
          <w:noProof/>
          <w:lang w:bidi="sa-IN"/>
        </w:rPr>
        <w:t>[na lipyatE]</w:t>
      </w:r>
      <w:r w:rsidR="00EB3A34" w:rsidRPr="00083482">
        <w:t xml:space="preserve"> it doesn</w:t>
      </w:r>
      <w:r>
        <w:t>’</w:t>
      </w:r>
      <w:r w:rsidR="00EB3A34" w:rsidRPr="00083482">
        <w:t>t get stuck.</w:t>
      </w:r>
    </w:p>
    <w:p w14:paraId="632A25FE" w14:textId="77777777" w:rsidR="00B32E4D" w:rsidRDefault="00EB3A34">
      <w:r w:rsidRPr="00083482">
        <w:lastRenderedPageBreak/>
        <w:t xml:space="preserve">This Self is the supreme owner of the body and mind. It has been described as being separate from the body, with entirely </w:t>
      </w:r>
      <w:r w:rsidR="00B32E4D">
        <w:t>separate</w:t>
      </w:r>
      <w:r w:rsidRPr="00083482">
        <w:t xml:space="preserve"> characteristics. </w:t>
      </w:r>
    </w:p>
    <w:p w14:paraId="08F98725" w14:textId="77777777" w:rsidR="00B32E4D" w:rsidRDefault="00EB3A34">
      <w:r w:rsidRPr="00083482">
        <w:t>Even though the Self is inside the body, it does not wear out and perish</w:t>
      </w:r>
      <w:r w:rsidR="00B32E4D">
        <w:t>. To start with</w:t>
      </w:r>
      <w:r w:rsidRPr="00083482">
        <w:t xml:space="preserve">, </w:t>
      </w:r>
      <w:r w:rsidR="00B32E4D">
        <w:t xml:space="preserve">it has no </w:t>
      </w:r>
      <w:r w:rsidRPr="00083482">
        <w:t xml:space="preserve">beginning. It does not have the </w:t>
      </w:r>
      <w:hyperlink w:anchor="satva_rajas_tamas" w:history="1">
        <w:r w:rsidRPr="00083482">
          <w:rPr>
            <w:rStyle w:val="Hyperlink"/>
          </w:rPr>
          <w:t>three qualities</w:t>
        </w:r>
      </w:hyperlink>
      <w:r w:rsidRPr="00083482">
        <w:t xml:space="preserve"> in its nature; hence it does not make anything </w:t>
      </w:r>
      <w:hyperlink w:anchor="actions_and_happenings" w:history="1">
        <w:r w:rsidRPr="00B32E4D">
          <w:rPr>
            <w:rStyle w:val="Hyperlink"/>
          </w:rPr>
          <w:t>happen</w:t>
        </w:r>
      </w:hyperlink>
      <w:r w:rsidRPr="00083482">
        <w:t xml:space="preserve"> in the environment. </w:t>
      </w:r>
    </w:p>
    <w:p w14:paraId="647555D2" w14:textId="69D2F638" w:rsidR="00EE69AD" w:rsidRPr="00083482" w:rsidRDefault="00B32E4D">
      <w:r>
        <w:t>The Self isn’</w:t>
      </w:r>
      <w:r w:rsidR="00EB3A34" w:rsidRPr="00083482">
        <w:t xml:space="preserve">t affected by anything that happens </w:t>
      </w:r>
      <w:r>
        <w:t>i</w:t>
      </w:r>
      <w:r w:rsidR="00EB3A34" w:rsidRPr="00083482">
        <w:t xml:space="preserve">n the body or the rest of the environment </w:t>
      </w:r>
      <w:r w:rsidR="002B09C1">
        <w:t>–</w:t>
      </w:r>
      <w:r w:rsidR="00EB3A34" w:rsidRPr="00083482">
        <w:t xml:space="preserve"> </w:t>
      </w:r>
      <w:r w:rsidR="002B09C1">
        <w:t xml:space="preserve">those happenings </w:t>
      </w:r>
      <w:r w:rsidR="00EB3A34" w:rsidRPr="00083482">
        <w:t>do not stick to the Self or alter its characteristics.</w:t>
      </w:r>
    </w:p>
    <w:p w14:paraId="501DE149" w14:textId="56D323DA" w:rsidR="002B09C1" w:rsidRDefault="002B09C1">
      <w:r>
        <w:t xml:space="preserve">The question now is- </w:t>
      </w:r>
      <w:r w:rsidR="00EB3A34" w:rsidRPr="00083482">
        <w:t>'</w:t>
      </w:r>
      <w:r>
        <w:t>This Shloka states</w:t>
      </w:r>
      <w:r w:rsidR="00EB3A34" w:rsidRPr="00083482">
        <w:t xml:space="preserve"> that the Self does not make anything happen</w:t>
      </w:r>
      <w:r>
        <w:t>, since it isn’t made up of</w:t>
      </w:r>
      <w:r w:rsidR="00EB3A34" w:rsidRPr="00083482">
        <w:t xml:space="preserve"> the </w:t>
      </w:r>
      <w:hyperlink w:anchor="satva_rajas_tamas" w:history="1">
        <w:r w:rsidR="00EB3A34" w:rsidRPr="00083482">
          <w:rPr>
            <w:rStyle w:val="Hyperlink"/>
          </w:rPr>
          <w:t>three qualities</w:t>
        </w:r>
      </w:hyperlink>
      <w:r w:rsidR="00EB3A34" w:rsidRPr="00083482">
        <w:t xml:space="preserve">. Yet, </w:t>
      </w:r>
      <w:r w:rsidRPr="00083482">
        <w:t xml:space="preserve">it is constantly associated with the environment and </w:t>
      </w:r>
      <w:r>
        <w:t>a</w:t>
      </w:r>
      <w:r w:rsidRPr="00083482">
        <w:t xml:space="preserve"> body</w:t>
      </w:r>
      <w:r>
        <w:t xml:space="preserve">. Still, </w:t>
      </w:r>
      <w:r w:rsidR="00EB3A34" w:rsidRPr="00083482">
        <w:t>the characteristics of the body don't stick to it</w:t>
      </w:r>
      <w:r>
        <w:t>. How come</w:t>
      </w:r>
      <w:r w:rsidR="00EB3A34" w:rsidRPr="00083482">
        <w:t>?'</w:t>
      </w:r>
    </w:p>
    <w:p w14:paraId="046A3D3F" w14:textId="46309A5F" w:rsidR="00EE69AD" w:rsidRPr="00083482" w:rsidRDefault="00EB3A34">
      <w:r w:rsidRPr="00083482">
        <w:t>This question is answered next.</w:t>
      </w:r>
    </w:p>
    <w:p w14:paraId="7ABC5933" w14:textId="77777777" w:rsidR="00EE69AD" w:rsidRPr="00083482" w:rsidRDefault="00EB3A34">
      <w:pPr>
        <w:pStyle w:val="Heading2"/>
      </w:pPr>
      <w:r w:rsidRPr="00083482">
        <w:t>13-32</w:t>
      </w:r>
    </w:p>
    <w:p w14:paraId="26B6E606" w14:textId="77777777" w:rsidR="00EE69AD" w:rsidRPr="00083482" w:rsidRDefault="00EB3A34">
      <w:pPr>
        <w:pStyle w:val="Shloka"/>
        <w:rPr>
          <w:noProof/>
          <w:lang w:bidi="sa-IN"/>
        </w:rPr>
      </w:pPr>
      <w:r w:rsidRPr="00083482">
        <w:rPr>
          <w:noProof/>
          <w:lang w:bidi="sa-IN"/>
        </w:rPr>
        <w:t>[</w:t>
      </w:r>
    </w:p>
    <w:p w14:paraId="51A34E9E" w14:textId="77777777" w:rsidR="00EE69AD" w:rsidRPr="00083482" w:rsidRDefault="00EB3A34">
      <w:pPr>
        <w:pStyle w:val="Shloka"/>
        <w:rPr>
          <w:noProof/>
          <w:lang w:bidi="sa-IN"/>
        </w:rPr>
      </w:pPr>
      <w:r w:rsidRPr="00083482">
        <w:rPr>
          <w:noProof/>
          <w:lang w:bidi="sa-IN"/>
        </w:rPr>
        <w:t>yathA sarvagatam saukShmyAt AkAsham nOpalipyatE |</w:t>
      </w:r>
    </w:p>
    <w:p w14:paraId="010BE675" w14:textId="77777777" w:rsidR="00EE69AD" w:rsidRPr="00083482" w:rsidRDefault="00EB3A34">
      <w:pPr>
        <w:pStyle w:val="Shloka"/>
        <w:rPr>
          <w:noProof/>
          <w:lang w:bidi="sa-IN"/>
        </w:rPr>
      </w:pPr>
      <w:r w:rsidRPr="00083482">
        <w:rPr>
          <w:noProof/>
          <w:lang w:bidi="sa-IN"/>
        </w:rPr>
        <w:t>sarvatra avasthitO dEhE tathA AtmA nOpalipyatE || 32 ||</w:t>
      </w:r>
    </w:p>
    <w:p w14:paraId="4094CEED" w14:textId="77777777" w:rsidR="00EE69AD" w:rsidRPr="00083482" w:rsidRDefault="00EB3A34">
      <w:pPr>
        <w:pStyle w:val="Shloka"/>
      </w:pPr>
      <w:r w:rsidRPr="00083482">
        <w:rPr>
          <w:noProof/>
          <w:lang w:bidi="sa-IN"/>
        </w:rPr>
        <w:t>]</w:t>
      </w:r>
    </w:p>
    <w:p w14:paraId="27D32B53" w14:textId="59741DF7" w:rsidR="00EE69AD" w:rsidRPr="00083482" w:rsidRDefault="00EB3A34" w:rsidP="00A22026">
      <w:pPr>
        <w:pStyle w:val="ExplnOfShloka"/>
      </w:pPr>
      <w:r w:rsidRPr="00083482">
        <w:rPr>
          <w:noProof/>
          <w:lang w:bidi="sa-IN"/>
        </w:rPr>
        <w:t>[yatha]</w:t>
      </w:r>
      <w:r w:rsidRPr="00083482">
        <w:t xml:space="preserve"> Just as </w:t>
      </w:r>
      <w:r w:rsidRPr="00083482">
        <w:rPr>
          <w:noProof/>
          <w:lang w:bidi="sa-IN"/>
        </w:rPr>
        <w:t>[AkAsham]</w:t>
      </w:r>
      <w:r w:rsidRPr="00083482">
        <w:t xml:space="preserve"> space </w:t>
      </w:r>
      <w:r w:rsidRPr="00083482">
        <w:rPr>
          <w:noProof/>
          <w:lang w:bidi="sa-IN"/>
        </w:rPr>
        <w:t>[sarvagatam]</w:t>
      </w:r>
      <w:r w:rsidRPr="00083482">
        <w:t xml:space="preserve"> pervades all matter</w:t>
      </w:r>
      <w:r w:rsidR="005E0491">
        <w:t>,</w:t>
      </w:r>
      <w:r w:rsidRPr="00083482">
        <w:t xml:space="preserve"> </w:t>
      </w:r>
      <w:r w:rsidRPr="00083482">
        <w:rPr>
          <w:noProof/>
          <w:lang w:bidi="sa-IN"/>
        </w:rPr>
        <w:t>[na upalipyatE]</w:t>
      </w:r>
      <w:r w:rsidRPr="00083482">
        <w:t xml:space="preserve"> </w:t>
      </w:r>
      <w:r w:rsidR="005E0491">
        <w:t xml:space="preserve">yet remains without </w:t>
      </w:r>
      <w:r w:rsidR="008852A2">
        <w:t>getting attached</w:t>
      </w:r>
      <w:r w:rsidRPr="00083482">
        <w:t xml:space="preserve"> to anything </w:t>
      </w:r>
      <w:r w:rsidRPr="00083482">
        <w:rPr>
          <w:noProof/>
          <w:lang w:bidi="sa-IN"/>
        </w:rPr>
        <w:t>[saukShmyAt]</w:t>
      </w:r>
      <w:r w:rsidRPr="00083482">
        <w:t xml:space="preserve"> by virtue of being subtle - </w:t>
      </w:r>
      <w:r w:rsidRPr="00083482">
        <w:rPr>
          <w:noProof/>
          <w:lang w:bidi="sa-IN"/>
        </w:rPr>
        <w:t>[tathA]</w:t>
      </w:r>
      <w:r w:rsidRPr="00083482">
        <w:t xml:space="preserve"> so also </w:t>
      </w:r>
      <w:r w:rsidRPr="00083482">
        <w:rPr>
          <w:noProof/>
          <w:lang w:bidi="sa-IN"/>
        </w:rPr>
        <w:t>[AtmA]</w:t>
      </w:r>
      <w:r w:rsidRPr="00083482">
        <w:t xml:space="preserve"> the Self </w:t>
      </w:r>
      <w:r w:rsidRPr="00083482">
        <w:rPr>
          <w:noProof/>
          <w:lang w:bidi="sa-IN"/>
        </w:rPr>
        <w:t>[sarvatra avasthita:]</w:t>
      </w:r>
      <w:r w:rsidRPr="00083482">
        <w:t xml:space="preserve"> is constantly present </w:t>
      </w:r>
      <w:r w:rsidRPr="00083482">
        <w:rPr>
          <w:noProof/>
          <w:lang w:bidi="sa-IN"/>
        </w:rPr>
        <w:t>[dEhE]</w:t>
      </w:r>
      <w:r w:rsidRPr="00083482">
        <w:t xml:space="preserve"> in every body</w:t>
      </w:r>
      <w:r w:rsidR="005E0491">
        <w:t>,</w:t>
      </w:r>
      <w:r w:rsidRPr="00083482">
        <w:t xml:space="preserve"> </w:t>
      </w:r>
      <w:r w:rsidRPr="00083482">
        <w:rPr>
          <w:noProof/>
          <w:lang w:bidi="sa-IN"/>
        </w:rPr>
        <w:t>[na upalipyatE]</w:t>
      </w:r>
      <w:r w:rsidRPr="00083482">
        <w:t xml:space="preserve"> </w:t>
      </w:r>
      <w:r w:rsidR="005E0491">
        <w:t>yet doesn’</w:t>
      </w:r>
      <w:r w:rsidRPr="00083482">
        <w:t>t get attached to any of their characteristics.</w:t>
      </w:r>
    </w:p>
    <w:p w14:paraId="6B31CA32" w14:textId="4529E7FD" w:rsidR="00EE69AD" w:rsidRPr="00083482" w:rsidRDefault="00EB3A34">
      <w:r w:rsidRPr="00083482">
        <w:t xml:space="preserve">Every single object has space, no matter how small it is. </w:t>
      </w:r>
      <w:r w:rsidR="005E0491">
        <w:t>Though s</w:t>
      </w:r>
      <w:r w:rsidRPr="00083482">
        <w:t>pace is associated with every object</w:t>
      </w:r>
      <w:r w:rsidR="005E0491">
        <w:t>, it doesn’</w:t>
      </w:r>
      <w:r w:rsidRPr="00083482">
        <w:t>t get attached to the characteristics of any object.</w:t>
      </w:r>
      <w:r w:rsidR="005E0491">
        <w:t xml:space="preserve"> Space is subtle.</w:t>
      </w:r>
    </w:p>
    <w:p w14:paraId="7026BF18" w14:textId="31FD59FC" w:rsidR="00EE69AD" w:rsidRPr="00083482" w:rsidRDefault="00EB3A34">
      <w:r w:rsidRPr="00083482">
        <w:t>(</w:t>
      </w:r>
      <w:r w:rsidRPr="00083482">
        <w:rPr>
          <w:i/>
        </w:rPr>
        <w:t>This is easily seen - even when a region of space is occupied by a very dirty object, there n</w:t>
      </w:r>
      <w:r w:rsidR="0008306B">
        <w:rPr>
          <w:i/>
        </w:rPr>
        <w:t xml:space="preserve">o dirt sticking to </w:t>
      </w:r>
      <w:r w:rsidR="008852A2">
        <w:rPr>
          <w:i/>
        </w:rPr>
        <w:t>that</w:t>
      </w:r>
      <w:r w:rsidR="0008306B">
        <w:rPr>
          <w:i/>
        </w:rPr>
        <w:t xml:space="preserve"> space. W</w:t>
      </w:r>
      <w:r w:rsidRPr="00083482">
        <w:rPr>
          <w:i/>
        </w:rPr>
        <w:t xml:space="preserve">hen the object </w:t>
      </w:r>
      <w:r w:rsidR="0008306B">
        <w:rPr>
          <w:i/>
        </w:rPr>
        <w:t xml:space="preserve">completely </w:t>
      </w:r>
      <w:r w:rsidRPr="00083482">
        <w:rPr>
          <w:i/>
        </w:rPr>
        <w:t>vacates</w:t>
      </w:r>
      <w:r w:rsidR="0008306B">
        <w:rPr>
          <w:i/>
        </w:rPr>
        <w:t xml:space="preserve"> it</w:t>
      </w:r>
      <w:r w:rsidRPr="00083482">
        <w:rPr>
          <w:i/>
        </w:rPr>
        <w:t>, that space remains unaffected</w:t>
      </w:r>
      <w:r w:rsidRPr="00083482">
        <w:t>)</w:t>
      </w:r>
    </w:p>
    <w:p w14:paraId="401E823F" w14:textId="0A2F4259" w:rsidR="005C6736" w:rsidRDefault="005C6736" w:rsidP="005C6736">
      <w:pPr>
        <w:pStyle w:val="ApplNotes"/>
      </w:pPr>
      <w:r>
        <w:t>Though the Self pervades the body, it doesn’t have any characteristics</w:t>
      </w:r>
      <w:r w:rsidR="00FF10E7">
        <w:t xml:space="preserve"> of the body</w:t>
      </w:r>
    </w:p>
    <w:p w14:paraId="197E0152" w14:textId="35260C71" w:rsidR="00EE69AD" w:rsidRPr="00083482" w:rsidRDefault="008852A2">
      <w:r>
        <w:t>Similarly, t</w:t>
      </w:r>
      <w:r w:rsidR="00EB3A34" w:rsidRPr="00083482">
        <w:t>he Self</w:t>
      </w:r>
      <w:r>
        <w:t xml:space="preserve"> is </w:t>
      </w:r>
      <w:r w:rsidR="00EB3A34" w:rsidRPr="00083482">
        <w:t>extremely subtle</w:t>
      </w:r>
      <w:r w:rsidR="00CE2AF9">
        <w:t xml:space="preserve">. It </w:t>
      </w:r>
      <w:r w:rsidR="00EB3A34" w:rsidRPr="00083482">
        <w:t>doesn</w:t>
      </w:r>
      <w:r w:rsidR="00CE2AF9">
        <w:t>’</w:t>
      </w:r>
      <w:r w:rsidR="00EB3A34" w:rsidRPr="00083482">
        <w:t>t get stuck with any characteristics of the body, though it has occupied all kinds of bodies - powerful, ordinary, big and small.</w:t>
      </w:r>
    </w:p>
    <w:p w14:paraId="1205552C" w14:textId="77777777" w:rsidR="00EE69AD" w:rsidRPr="00083482" w:rsidRDefault="00EB3A34">
      <w:pPr>
        <w:pStyle w:val="Heading2"/>
      </w:pPr>
      <w:r w:rsidRPr="00083482">
        <w:t>13-33</w:t>
      </w:r>
    </w:p>
    <w:p w14:paraId="71A13D2B" w14:textId="77777777" w:rsidR="00EE69AD" w:rsidRPr="00083482" w:rsidRDefault="00EB3A34">
      <w:pPr>
        <w:pStyle w:val="Shloka"/>
        <w:rPr>
          <w:noProof/>
          <w:lang w:bidi="sa-IN"/>
        </w:rPr>
      </w:pPr>
      <w:r w:rsidRPr="00083482">
        <w:rPr>
          <w:noProof/>
          <w:lang w:bidi="sa-IN"/>
        </w:rPr>
        <w:t>[</w:t>
      </w:r>
    </w:p>
    <w:p w14:paraId="51B47FB3" w14:textId="77777777" w:rsidR="00EE69AD" w:rsidRPr="00083482" w:rsidRDefault="00EB3A34">
      <w:pPr>
        <w:pStyle w:val="Shloka"/>
        <w:rPr>
          <w:noProof/>
          <w:lang w:bidi="sa-IN"/>
        </w:rPr>
      </w:pPr>
      <w:r w:rsidRPr="00083482">
        <w:rPr>
          <w:noProof/>
          <w:lang w:bidi="sa-IN"/>
        </w:rPr>
        <w:t>yathA prakAshayati Eka: kr'tsnam lOkam imam ravi: |</w:t>
      </w:r>
    </w:p>
    <w:p w14:paraId="1493D138" w14:textId="77777777" w:rsidR="00EE69AD" w:rsidRPr="00083482" w:rsidRDefault="00EB3A34">
      <w:pPr>
        <w:pStyle w:val="Shloka"/>
        <w:rPr>
          <w:noProof/>
          <w:lang w:bidi="sa-IN"/>
        </w:rPr>
      </w:pPr>
      <w:r w:rsidRPr="00083482">
        <w:rPr>
          <w:noProof/>
          <w:lang w:bidi="sa-IN"/>
        </w:rPr>
        <w:t>kShEtram kShEtrI tathA kr'tsnam prakAshayati bhArata || 33 ||</w:t>
      </w:r>
    </w:p>
    <w:p w14:paraId="05CE06FF" w14:textId="77777777" w:rsidR="00EE69AD" w:rsidRPr="00083482" w:rsidRDefault="00EB3A34">
      <w:pPr>
        <w:pStyle w:val="Shloka"/>
      </w:pPr>
      <w:r w:rsidRPr="00083482">
        <w:rPr>
          <w:noProof/>
          <w:lang w:bidi="sa-IN"/>
        </w:rPr>
        <w:t>]</w:t>
      </w:r>
    </w:p>
    <w:p w14:paraId="4BEF1A36" w14:textId="77777777" w:rsidR="00EE69AD" w:rsidRPr="00083482" w:rsidRDefault="00EB3A34" w:rsidP="00A22026">
      <w:pPr>
        <w:pStyle w:val="ExplnOfShloka"/>
      </w:pPr>
      <w:r w:rsidRPr="00083482">
        <w:rPr>
          <w:noProof/>
          <w:lang w:bidi="sa-IN"/>
        </w:rPr>
        <w:t>[bhArata]</w:t>
      </w:r>
      <w:r w:rsidRPr="00083482">
        <w:t xml:space="preserve"> Arjuna, </w:t>
      </w:r>
      <w:r w:rsidRPr="00083482">
        <w:rPr>
          <w:noProof/>
          <w:lang w:bidi="sa-IN"/>
        </w:rPr>
        <w:t>[yathA]</w:t>
      </w:r>
      <w:r w:rsidRPr="00083482">
        <w:t xml:space="preserve"> just as </w:t>
      </w:r>
      <w:r w:rsidRPr="00083482">
        <w:rPr>
          <w:noProof/>
          <w:lang w:bidi="sa-IN"/>
        </w:rPr>
        <w:t>[Eka:]</w:t>
      </w:r>
      <w:r w:rsidRPr="00083482">
        <w:t xml:space="preserve"> a single </w:t>
      </w:r>
      <w:r w:rsidRPr="00083482">
        <w:rPr>
          <w:noProof/>
          <w:lang w:bidi="sa-IN"/>
        </w:rPr>
        <w:t>[sUrya:]</w:t>
      </w:r>
      <w:r w:rsidRPr="00083482">
        <w:t xml:space="preserve"> sun </w:t>
      </w:r>
      <w:r w:rsidRPr="00083482">
        <w:rPr>
          <w:noProof/>
          <w:lang w:bidi="sa-IN"/>
        </w:rPr>
        <w:t>[prakAshayati]</w:t>
      </w:r>
      <w:r w:rsidRPr="00083482">
        <w:t xml:space="preserve"> spreads light </w:t>
      </w:r>
      <w:r w:rsidRPr="00083482">
        <w:rPr>
          <w:noProof/>
          <w:lang w:bidi="sa-IN"/>
        </w:rPr>
        <w:t>[kr'tsnam imam lOkam]</w:t>
      </w:r>
      <w:r w:rsidRPr="00083482">
        <w:t xml:space="preserve"> on this entire earth, </w:t>
      </w:r>
      <w:r w:rsidRPr="00083482">
        <w:rPr>
          <w:noProof/>
          <w:lang w:bidi="sa-IN"/>
        </w:rPr>
        <w:t>[tathA]</w:t>
      </w:r>
      <w:r w:rsidRPr="00083482">
        <w:t xml:space="preserve"> so also </w:t>
      </w:r>
      <w:r w:rsidRPr="00083482">
        <w:rPr>
          <w:noProof/>
          <w:lang w:bidi="sa-IN"/>
        </w:rPr>
        <w:t>[kShEtrI]</w:t>
      </w:r>
      <w:r w:rsidRPr="00083482">
        <w:t xml:space="preserve"> the owner of the body </w:t>
      </w:r>
      <w:r w:rsidRPr="00083482">
        <w:rPr>
          <w:noProof/>
          <w:lang w:bidi="sa-IN"/>
        </w:rPr>
        <w:t>[prakAshayati]</w:t>
      </w:r>
      <w:r w:rsidRPr="00083482">
        <w:t xml:space="preserve"> lights up </w:t>
      </w:r>
      <w:r w:rsidRPr="00083482">
        <w:rPr>
          <w:noProof/>
          <w:lang w:bidi="sa-IN"/>
        </w:rPr>
        <w:t>[kr'tsnam kShEtram]</w:t>
      </w:r>
      <w:r w:rsidRPr="00083482">
        <w:t xml:space="preserve"> the entire body.</w:t>
      </w:r>
    </w:p>
    <w:p w14:paraId="10F70BDF" w14:textId="77777777" w:rsidR="00C17BD0" w:rsidRDefault="00EB3A34">
      <w:r w:rsidRPr="00083482">
        <w:lastRenderedPageBreak/>
        <w:t xml:space="preserve">Just as </w:t>
      </w:r>
      <w:r w:rsidR="00C17BD0">
        <w:t xml:space="preserve">a single </w:t>
      </w:r>
      <w:r w:rsidRPr="00083482">
        <w:t xml:space="preserve">Sun lights up this entire solar system with its brightness, the owner of the body - the Self - lights up all external and internal organs of the body with consciousness. </w:t>
      </w:r>
    </w:p>
    <w:p w14:paraId="2ECD5E96" w14:textId="6E0A6AD0" w:rsidR="00EE69AD" w:rsidRPr="00083482" w:rsidRDefault="00EB3A34">
      <w:r w:rsidRPr="00083482">
        <w:t>The Self is conscious</w:t>
      </w:r>
      <w:r w:rsidR="00C17BD0">
        <w:t>. It knows</w:t>
      </w:r>
      <w:r w:rsidRPr="00083482">
        <w:t xml:space="preserve"> - 'I exist in this body</w:t>
      </w:r>
      <w:r w:rsidR="00527565">
        <w:t>;</w:t>
      </w:r>
      <w:r w:rsidRPr="00083482">
        <w:t xml:space="preserve"> this body is mine'. </w:t>
      </w:r>
      <w:r w:rsidR="00C17BD0">
        <w:t>Its</w:t>
      </w:r>
      <w:r w:rsidRPr="00083482">
        <w:t xml:space="preserve"> consciousness reaches out everywhere right from the feet to the head.</w:t>
      </w:r>
    </w:p>
    <w:p w14:paraId="17B27996" w14:textId="6DBD8B24" w:rsidR="00EE69AD" w:rsidRPr="00083482" w:rsidRDefault="00EB3A34">
      <w:r w:rsidRPr="00083482">
        <w:t>The bright Sun is distinct from the rest of the solar system, which is lit by the Sun. In the same way, the Self</w:t>
      </w:r>
      <w:r w:rsidR="00C17BD0">
        <w:t xml:space="preserve"> </w:t>
      </w:r>
      <w:r w:rsidRPr="00083482">
        <w:t>is distinct from the body</w:t>
      </w:r>
      <w:r w:rsidR="00C17BD0">
        <w:t xml:space="preserve">. The </w:t>
      </w:r>
      <w:r w:rsidR="00C17BD0" w:rsidRPr="00083482">
        <w:t xml:space="preserve">qualities </w:t>
      </w:r>
      <w:r w:rsidR="00C17BD0">
        <w:t xml:space="preserve">of the Self </w:t>
      </w:r>
      <w:r w:rsidR="00C17BD0" w:rsidRPr="00083482">
        <w:t xml:space="preserve">as the </w:t>
      </w:r>
      <w:hyperlink w:anchor="field_and_knower_of_field" w:history="1">
        <w:r w:rsidR="00C17BD0" w:rsidRPr="00083482">
          <w:rPr>
            <w:rStyle w:val="Hyperlink"/>
          </w:rPr>
          <w:t>knower</w:t>
        </w:r>
      </w:hyperlink>
      <w:r w:rsidR="00C17BD0">
        <w:t xml:space="preserve"> were described.</w:t>
      </w:r>
      <w:r w:rsidRPr="00083482">
        <w:t xml:space="preserve"> </w:t>
      </w:r>
      <w:r w:rsidR="00C17BD0">
        <w:t xml:space="preserve">The body </w:t>
      </w:r>
      <w:r w:rsidRPr="00083482">
        <w:t xml:space="preserve">is known </w:t>
      </w:r>
      <w:r w:rsidR="00C17BD0">
        <w:t xml:space="preserve">and experienced </w:t>
      </w:r>
      <w:r w:rsidRPr="00083482">
        <w:t>by the Self.</w:t>
      </w:r>
    </w:p>
    <w:p w14:paraId="34EF21D8" w14:textId="77777777" w:rsidR="00EE69AD" w:rsidRPr="00083482" w:rsidRDefault="00EB3A34">
      <w:pPr>
        <w:pStyle w:val="Heading2"/>
      </w:pPr>
      <w:r w:rsidRPr="00083482">
        <w:t>13-34</w:t>
      </w:r>
    </w:p>
    <w:p w14:paraId="54F237B4" w14:textId="77777777" w:rsidR="00EE69AD" w:rsidRPr="00083482" w:rsidRDefault="00EB3A34">
      <w:pPr>
        <w:pStyle w:val="Shloka"/>
        <w:rPr>
          <w:noProof/>
          <w:lang w:bidi="sa-IN"/>
        </w:rPr>
      </w:pPr>
      <w:r w:rsidRPr="00083482">
        <w:rPr>
          <w:noProof/>
          <w:lang w:bidi="sa-IN"/>
        </w:rPr>
        <w:t>[</w:t>
      </w:r>
    </w:p>
    <w:p w14:paraId="6B4FE53B" w14:textId="77777777" w:rsidR="00EE69AD" w:rsidRPr="00083482" w:rsidRDefault="00EB3A34">
      <w:pPr>
        <w:pStyle w:val="Shloka"/>
        <w:rPr>
          <w:noProof/>
          <w:lang w:bidi="sa-IN"/>
        </w:rPr>
      </w:pPr>
      <w:r w:rsidRPr="00083482">
        <w:rPr>
          <w:noProof/>
          <w:lang w:bidi="sa-IN"/>
        </w:rPr>
        <w:t>kShEtra kShEtrajnayO: Evam antaram jnAna chakShuShA |</w:t>
      </w:r>
    </w:p>
    <w:p w14:paraId="7319F766" w14:textId="77777777" w:rsidR="00EE69AD" w:rsidRPr="00083482" w:rsidRDefault="00EB3A34">
      <w:pPr>
        <w:pStyle w:val="Shloka"/>
        <w:rPr>
          <w:noProof/>
          <w:lang w:bidi="sa-IN"/>
        </w:rPr>
      </w:pPr>
      <w:r w:rsidRPr="00083482">
        <w:rPr>
          <w:noProof/>
          <w:lang w:bidi="sa-IN"/>
        </w:rPr>
        <w:t>bhUtaprakr'ti mOkSham cha yE vidu: yAnti tE param || 34 ||</w:t>
      </w:r>
    </w:p>
    <w:p w14:paraId="463504B5" w14:textId="77777777" w:rsidR="00EE69AD" w:rsidRPr="00083482" w:rsidRDefault="00EB3A34">
      <w:pPr>
        <w:pStyle w:val="Shloka"/>
      </w:pPr>
      <w:r w:rsidRPr="00083482">
        <w:rPr>
          <w:noProof/>
          <w:lang w:bidi="sa-IN"/>
        </w:rPr>
        <w:t>]</w:t>
      </w:r>
    </w:p>
    <w:p w14:paraId="7B0268F2" w14:textId="1643498F" w:rsidR="00EE69AD" w:rsidRPr="00083482" w:rsidRDefault="00EB3A34" w:rsidP="00A22026">
      <w:pPr>
        <w:pStyle w:val="ExplnOfShloka"/>
      </w:pPr>
      <w:r w:rsidRPr="00083482">
        <w:rPr>
          <w:noProof/>
          <w:lang w:bidi="sa-IN"/>
        </w:rPr>
        <w:t>[yE]</w:t>
      </w:r>
      <w:r w:rsidRPr="00083482">
        <w:t xml:space="preserve"> People </w:t>
      </w:r>
      <w:r w:rsidR="00260194">
        <w:rPr>
          <w:noProof/>
          <w:lang w:bidi="sa-IN"/>
        </w:rPr>
        <w:t>[</w:t>
      </w:r>
      <w:r w:rsidR="00260194" w:rsidRPr="00083482">
        <w:rPr>
          <w:noProof/>
          <w:lang w:bidi="sa-IN"/>
        </w:rPr>
        <w:t>jnAna chakShuShA]</w:t>
      </w:r>
      <w:r w:rsidR="00260194" w:rsidRPr="00083482">
        <w:t xml:space="preserve"> </w:t>
      </w:r>
      <w:r w:rsidR="00260194">
        <w:t>with eyes of awareness [</w:t>
      </w:r>
      <w:r w:rsidR="00260194">
        <w:rPr>
          <w:noProof/>
          <w:lang w:bidi="sa-IN"/>
        </w:rPr>
        <w:t>vidu:]</w:t>
      </w:r>
      <w:r w:rsidR="00260194" w:rsidRPr="00083482">
        <w:rPr>
          <w:noProof/>
          <w:lang w:bidi="sa-IN"/>
        </w:rPr>
        <w:t xml:space="preserve"> </w:t>
      </w:r>
      <w:r w:rsidR="00260194">
        <w:t xml:space="preserve">recognize </w:t>
      </w:r>
      <w:r w:rsidR="00C70F69" w:rsidRPr="00083482">
        <w:rPr>
          <w:noProof/>
          <w:lang w:bidi="sa-IN"/>
        </w:rPr>
        <w:t>[Evam antaram]</w:t>
      </w:r>
      <w:r w:rsidR="00C70F69" w:rsidRPr="00083482">
        <w:t xml:space="preserve"> </w:t>
      </w:r>
      <w:r w:rsidR="00C70F69">
        <w:t xml:space="preserve">this distinction </w:t>
      </w:r>
      <w:r w:rsidR="00C70F69" w:rsidRPr="00083482">
        <w:rPr>
          <w:noProof/>
          <w:lang w:bidi="sa-IN"/>
        </w:rPr>
        <w:t>[kShEtra kShEtrajnayO:]</w:t>
      </w:r>
      <w:r w:rsidR="00C70F69" w:rsidRPr="00083482">
        <w:t xml:space="preserve"> between the </w:t>
      </w:r>
      <w:hyperlink w:anchor="field_and_knower_of_field" w:history="1">
        <w:r w:rsidR="00C70F69" w:rsidRPr="00083482">
          <w:rPr>
            <w:rStyle w:val="Hyperlink"/>
          </w:rPr>
          <w:t>field of action</w:t>
        </w:r>
      </w:hyperlink>
      <w:r w:rsidR="00C70F69" w:rsidRPr="00083482">
        <w:t xml:space="preserve"> and the </w:t>
      </w:r>
      <w:hyperlink w:anchor="field_and_knower_of_field" w:history="1">
        <w:r w:rsidR="00C70F69" w:rsidRPr="00083482">
          <w:rPr>
            <w:rStyle w:val="Hyperlink"/>
          </w:rPr>
          <w:t>know</w:t>
        </w:r>
        <w:r w:rsidR="00C70F69">
          <w:rPr>
            <w:rStyle w:val="Hyperlink"/>
          </w:rPr>
          <w:t>er</w:t>
        </w:r>
      </w:hyperlink>
      <w:r w:rsidR="00260194">
        <w:rPr>
          <w:noProof/>
          <w:lang w:bidi="sa-IN"/>
        </w:rPr>
        <w:t>.</w:t>
      </w:r>
      <w:r w:rsidRPr="00083482">
        <w:t xml:space="preserve"> </w:t>
      </w:r>
      <w:r w:rsidR="00C70F69">
        <w:rPr>
          <w:noProof/>
          <w:lang w:bidi="sa-IN"/>
        </w:rPr>
        <w:t>[tE cha</w:t>
      </w:r>
      <w:r w:rsidR="00C70F69" w:rsidRPr="00C70F69">
        <w:rPr>
          <w:noProof/>
          <w:lang w:bidi="sa-IN"/>
        </w:rPr>
        <w:t xml:space="preserve"> </w:t>
      </w:r>
      <w:r w:rsidR="00C70F69" w:rsidRPr="00083482">
        <w:rPr>
          <w:noProof/>
          <w:lang w:bidi="sa-IN"/>
        </w:rPr>
        <w:t>yAnti</w:t>
      </w:r>
      <w:r w:rsidRPr="00083482">
        <w:rPr>
          <w:noProof/>
          <w:lang w:bidi="sa-IN"/>
        </w:rPr>
        <w:t>]</w:t>
      </w:r>
      <w:r w:rsidRPr="00083482">
        <w:t xml:space="preserve"> </w:t>
      </w:r>
      <w:r w:rsidR="00260194">
        <w:t>T</w:t>
      </w:r>
      <w:r w:rsidRPr="00083482">
        <w:t xml:space="preserve">hey </w:t>
      </w:r>
      <w:r w:rsidR="00C70F69">
        <w:t xml:space="preserve">attain </w:t>
      </w:r>
      <w:r w:rsidRPr="00083482">
        <w:rPr>
          <w:noProof/>
          <w:lang w:bidi="sa-IN"/>
        </w:rPr>
        <w:t>[</w:t>
      </w:r>
      <w:r w:rsidR="00C70F69" w:rsidRPr="00083482">
        <w:rPr>
          <w:noProof/>
          <w:lang w:bidi="sa-IN"/>
        </w:rPr>
        <w:t xml:space="preserve">parAm </w:t>
      </w:r>
      <w:r w:rsidRPr="00083482">
        <w:rPr>
          <w:noProof/>
          <w:lang w:bidi="sa-IN"/>
        </w:rPr>
        <w:t>mokSham]</w:t>
      </w:r>
      <w:r w:rsidRPr="00083482">
        <w:t xml:space="preserve"> </w:t>
      </w:r>
      <w:r w:rsidR="00C70F69">
        <w:t>supreme</w:t>
      </w:r>
      <w:r w:rsidRPr="00083482">
        <w:t xml:space="preserve"> freedom </w:t>
      </w:r>
      <w:r w:rsidRPr="00083482">
        <w:rPr>
          <w:noProof/>
          <w:lang w:bidi="sa-IN"/>
        </w:rPr>
        <w:t>[bhUta prakr'ti]</w:t>
      </w:r>
      <w:r w:rsidRPr="00083482">
        <w:t xml:space="preserve"> from the material world.</w:t>
      </w:r>
    </w:p>
    <w:p w14:paraId="5774D8C5" w14:textId="4C16A0BF" w:rsidR="00F41AD3" w:rsidRDefault="00C06500" w:rsidP="00F41AD3">
      <w:r>
        <w:t>This chapter described t</w:t>
      </w:r>
      <w:r w:rsidR="00EB3A34" w:rsidRPr="00083482">
        <w:t xml:space="preserve">he distinction between the body as the </w:t>
      </w:r>
      <w:hyperlink w:anchor="field_and_knower_of_field" w:history="1">
        <w:r w:rsidR="00EB3A34" w:rsidRPr="00083482">
          <w:rPr>
            <w:rStyle w:val="Hyperlink"/>
          </w:rPr>
          <w:t>field of action</w:t>
        </w:r>
      </w:hyperlink>
      <w:r w:rsidR="00EB3A34" w:rsidRPr="00083482">
        <w:t xml:space="preserve"> and the Self as the </w:t>
      </w:r>
      <w:hyperlink w:anchor="field_and_knower_of_field" w:history="1">
        <w:r w:rsidR="00EB3A34" w:rsidRPr="00083482">
          <w:rPr>
            <w:rStyle w:val="Hyperlink"/>
          </w:rPr>
          <w:t>know</w:t>
        </w:r>
        <w:r>
          <w:rPr>
            <w:rStyle w:val="Hyperlink"/>
          </w:rPr>
          <w:t>er of</w:t>
        </w:r>
        <w:r w:rsidR="00EB3A34" w:rsidRPr="00083482">
          <w:rPr>
            <w:rStyle w:val="Hyperlink"/>
          </w:rPr>
          <w:t xml:space="preserve"> this field</w:t>
        </w:r>
      </w:hyperlink>
      <w:r w:rsidR="00EB3A34" w:rsidRPr="00083482">
        <w:t xml:space="preserve">. </w:t>
      </w:r>
      <w:r w:rsidR="00F24228" w:rsidRPr="00F24228">
        <w:t>Their distinct characteristics are realized by people with eyes of awareness</w:t>
      </w:r>
      <w:r w:rsidR="00EB3A34" w:rsidRPr="00083482">
        <w:t xml:space="preserve">. </w:t>
      </w:r>
    </w:p>
    <w:p w14:paraId="756FDBAD" w14:textId="77777777" w:rsidR="00F24228" w:rsidRDefault="00F41AD3" w:rsidP="00F41AD3">
      <w:r>
        <w:t xml:space="preserve">In addition, those who learn about </w:t>
      </w:r>
      <w:r w:rsidR="00EB3A34" w:rsidRPr="00083482">
        <w:t xml:space="preserve">freedom from the material world will attain the supreme - they </w:t>
      </w:r>
      <w:r w:rsidR="00C06500">
        <w:t>achieve the Self, which is free</w:t>
      </w:r>
      <w:r w:rsidR="00EB3A34" w:rsidRPr="00083482">
        <w:t xml:space="preserve"> </w:t>
      </w:r>
      <w:r w:rsidR="00C06500">
        <w:t xml:space="preserve">of </w:t>
      </w:r>
      <w:r w:rsidR="00EB3A34" w:rsidRPr="00083482">
        <w:t xml:space="preserve">all bonds. This freedom is </w:t>
      </w:r>
      <w:hyperlink w:anchor="Moksha" w:history="1">
        <w:r w:rsidR="00EB3A34" w:rsidRPr="00083482">
          <w:rPr>
            <w:rStyle w:val="Hyperlink"/>
          </w:rPr>
          <w:t>Moksha</w:t>
        </w:r>
      </w:hyperlink>
      <w:r w:rsidR="00EB3A34" w:rsidRPr="00083482">
        <w:t xml:space="preserve">. </w:t>
      </w:r>
    </w:p>
    <w:p w14:paraId="3D002BFF" w14:textId="1B21A97D" w:rsidR="00EE69AD" w:rsidRPr="00083482" w:rsidRDefault="00EB3A34" w:rsidP="00F41AD3">
      <w:r w:rsidRPr="00083482">
        <w:t xml:space="preserve">The virtues described in this chapter, such as </w:t>
      </w:r>
      <w:hyperlink w:anchor="virtues_amanitvam" w:history="1">
        <w:r w:rsidRPr="00083482">
          <w:rPr>
            <w:rStyle w:val="Hyperlink"/>
          </w:rPr>
          <w:t>being without a sense of superiority</w:t>
        </w:r>
      </w:hyperlink>
      <w:r w:rsidRPr="00083482">
        <w:t xml:space="preserve">, lead to </w:t>
      </w:r>
      <w:hyperlink w:anchor="Moksha" w:history="1">
        <w:r w:rsidRPr="00083482">
          <w:rPr>
            <w:rStyle w:val="Hyperlink"/>
          </w:rPr>
          <w:t>Moksha</w:t>
        </w:r>
      </w:hyperlink>
      <w:r w:rsidRPr="00083482">
        <w:t xml:space="preserve">. </w:t>
      </w:r>
    </w:p>
    <w:p w14:paraId="52BA3B31" w14:textId="77777777" w:rsidR="00F41AD3" w:rsidRDefault="00EB3A34">
      <w:r w:rsidRPr="00083482">
        <w:t xml:space="preserve">The </w:t>
      </w:r>
      <w:r w:rsidR="00C06500">
        <w:t>awareness</w:t>
      </w:r>
      <w:r w:rsidRPr="00083482">
        <w:t xml:space="preserve"> about the distinctions between the Self and the body was laid out in this chapter. </w:t>
      </w:r>
    </w:p>
    <w:p w14:paraId="488F6A45" w14:textId="4D7DA07D" w:rsidR="00C06500" w:rsidRDefault="00EB3A34">
      <w:r w:rsidRPr="00083482">
        <w:t>In summary, the body is a part of the environment</w:t>
      </w:r>
      <w:r w:rsidR="00C06500">
        <w:t xml:space="preserve">. It is </w:t>
      </w:r>
      <w:r w:rsidR="00C06500" w:rsidRPr="00083482">
        <w:t>our field of action,</w:t>
      </w:r>
      <w:r w:rsidRPr="00083482">
        <w:t xml:space="preserve"> a result of the elements. </w:t>
      </w:r>
    </w:p>
    <w:p w14:paraId="4AA4B2FF" w14:textId="40ECB095" w:rsidR="00EE69AD" w:rsidRPr="00083482" w:rsidRDefault="00EB3A34">
      <w:r w:rsidRPr="00083482">
        <w:t xml:space="preserve">The knowledge to discriminate between the Self and the body, along with the </w:t>
      </w:r>
      <w:hyperlink w:anchor="virtues_amanitvam" w:history="1">
        <w:r w:rsidRPr="00083482">
          <w:rPr>
            <w:rStyle w:val="Hyperlink"/>
          </w:rPr>
          <w:t>virtues required</w:t>
        </w:r>
      </w:hyperlink>
      <w:r w:rsidRPr="00083482">
        <w:t xml:space="preserve"> to achieve freedom from the bonds of the environment were laid out in this chapter - starting with </w:t>
      </w:r>
      <w:hyperlink w:anchor="virtues_amanitvam" w:history="1">
        <w:r w:rsidRPr="00083482">
          <w:rPr>
            <w:rStyle w:val="Hyperlink"/>
          </w:rPr>
          <w:t>being without a sense of superiority</w:t>
        </w:r>
      </w:hyperlink>
      <w:r w:rsidRPr="00083482">
        <w:t>.</w:t>
      </w:r>
    </w:p>
    <w:p w14:paraId="2B73C6EA" w14:textId="28C4C1DA" w:rsidR="00EE69AD" w:rsidRPr="00083482" w:rsidRDefault="00EB3A34">
      <w:r w:rsidRPr="00083482">
        <w:t xml:space="preserve">With this ability to discriminate the body and the Self, people learn and practice the </w:t>
      </w:r>
      <w:hyperlink w:anchor="virtues_amanitvam" w:history="1">
        <w:r w:rsidRPr="00083482">
          <w:rPr>
            <w:rStyle w:val="Hyperlink"/>
          </w:rPr>
          <w:t>method</w:t>
        </w:r>
      </w:hyperlink>
      <w:r w:rsidRPr="00083482">
        <w:t xml:space="preserve"> to </w:t>
      </w:r>
      <w:r w:rsidR="00F41AD3">
        <w:t>get</w:t>
      </w:r>
      <w:r w:rsidRPr="00083482">
        <w:t xml:space="preserve"> freedom from the environment</w:t>
      </w:r>
      <w:r w:rsidR="00F41AD3">
        <w:t>. They</w:t>
      </w:r>
      <w:r w:rsidRPr="00083482">
        <w:t xml:space="preserve"> achieve the Self in its true form - free of all limitations, an unbroken expanse of knowledge.</w:t>
      </w:r>
    </w:p>
    <w:p w14:paraId="13A2D687" w14:textId="77777777" w:rsidR="00EE69AD" w:rsidRPr="00083482" w:rsidRDefault="00EE69AD"/>
    <w:p w14:paraId="690CB283" w14:textId="77777777" w:rsidR="00EE69AD" w:rsidRPr="00083482" w:rsidRDefault="00EB3A34">
      <w:pPr>
        <w:pStyle w:val="Heading1"/>
      </w:pPr>
      <w:bookmarkStart w:id="115" w:name="_Toc488528605"/>
      <w:r w:rsidRPr="00083482">
        <w:lastRenderedPageBreak/>
        <w:t>Chapter 14</w:t>
      </w:r>
      <w:bookmarkEnd w:id="115"/>
    </w:p>
    <w:p w14:paraId="582AD340" w14:textId="77777777" w:rsidR="00935F01" w:rsidRDefault="00EB3A34" w:rsidP="00935F01">
      <w:r w:rsidRPr="00083482">
        <w:t>In the 13th chapter, the characteristics of the Self</w:t>
      </w:r>
      <w:r w:rsidR="00935F01">
        <w:t xml:space="preserve"> and</w:t>
      </w:r>
      <w:r w:rsidRPr="00083482">
        <w:t xml:space="preserve"> the environment </w:t>
      </w:r>
      <w:r w:rsidR="00935F01">
        <w:t xml:space="preserve">were described, along with </w:t>
      </w:r>
      <w:r w:rsidRPr="00083482">
        <w:t xml:space="preserve">their </w:t>
      </w:r>
      <w:r w:rsidR="00935F01">
        <w:t>association</w:t>
      </w:r>
      <w:r w:rsidRPr="00083482">
        <w:t xml:space="preserve">. </w:t>
      </w:r>
      <w:r w:rsidR="00935F01">
        <w:t>Then</w:t>
      </w:r>
      <w:r w:rsidRPr="00083482">
        <w:t>,</w:t>
      </w:r>
      <w:r w:rsidR="00935F01">
        <w:t xml:space="preserve"> several</w:t>
      </w:r>
      <w:r w:rsidRPr="00083482">
        <w:t xml:space="preserve"> </w:t>
      </w:r>
      <w:hyperlink w:anchor="virtues_amanitvam" w:history="1">
        <w:r w:rsidRPr="00083482">
          <w:rPr>
            <w:rStyle w:val="Hyperlink"/>
          </w:rPr>
          <w:t>virtues</w:t>
        </w:r>
      </w:hyperlink>
      <w:r w:rsidRPr="00083482">
        <w:t xml:space="preserve"> </w:t>
      </w:r>
      <w:r w:rsidR="00935F01">
        <w:t xml:space="preserve">were listed, such as </w:t>
      </w:r>
      <w:r w:rsidRPr="00083482">
        <w:t xml:space="preserve">being without a sense of superiority. </w:t>
      </w:r>
      <w:r w:rsidR="00935F01">
        <w:t xml:space="preserve">These virtues help in realizing the Self. </w:t>
      </w:r>
    </w:p>
    <w:p w14:paraId="6DC80EB1" w14:textId="7DF72606" w:rsidR="00935F01" w:rsidRDefault="00EB3A34" w:rsidP="00935F01">
      <w:r w:rsidRPr="00083482">
        <w:t xml:space="preserve">With these virtues, </w:t>
      </w:r>
      <w:hyperlink w:anchor="bhakti_a_defn" w:history="1">
        <w:r w:rsidRPr="00083482">
          <w:rPr>
            <w:rStyle w:val="Hyperlink"/>
          </w:rPr>
          <w:t>devotion</w:t>
        </w:r>
      </w:hyperlink>
      <w:r w:rsidRPr="00083482">
        <w:t xml:space="preserve"> and the Lord's compassion, a person is </w:t>
      </w:r>
      <w:hyperlink w:anchor="Moksha" w:history="1">
        <w:r w:rsidRPr="00083482">
          <w:rPr>
            <w:rStyle w:val="Hyperlink"/>
          </w:rPr>
          <w:t>freed</w:t>
        </w:r>
      </w:hyperlink>
      <w:r w:rsidRPr="00083482">
        <w:t xml:space="preserve"> from material bonds. </w:t>
      </w:r>
    </w:p>
    <w:p w14:paraId="272931A5" w14:textId="7ADA6BB9" w:rsidR="00EE69AD" w:rsidRPr="00083482" w:rsidRDefault="00EB3A34" w:rsidP="00935F01">
      <w:r w:rsidRPr="00083482">
        <w:t xml:space="preserve">The cause of the bond with the material world was also stated - the bond is due to our desires, such as our craving for happiness. The </w:t>
      </w:r>
      <w:hyperlink w:anchor="satva_rajas_tamas" w:history="1">
        <w:r w:rsidR="00935F01" w:rsidRPr="00083482">
          <w:rPr>
            <w:rStyle w:val="Hyperlink"/>
          </w:rPr>
          <w:t>three qualities</w:t>
        </w:r>
      </w:hyperlink>
      <w:r w:rsidR="00935F01">
        <w:t xml:space="preserve"> soak the desires of the m</w:t>
      </w:r>
      <w:r w:rsidRPr="00083482">
        <w:t xml:space="preserve">aterial world </w:t>
      </w:r>
      <w:r w:rsidR="00935F01">
        <w:t>with their influence</w:t>
      </w:r>
      <w:r w:rsidRPr="00083482">
        <w:t xml:space="preserve">. This was told in Chap.13#21: 'The </w:t>
      </w:r>
      <w:r w:rsidR="00935F01">
        <w:t xml:space="preserve">Self is bound to </w:t>
      </w:r>
      <w:r w:rsidRPr="00083482">
        <w:t xml:space="preserve">the environment </w:t>
      </w:r>
      <w:r w:rsidR="00935F01">
        <w:t xml:space="preserve">due to its </w:t>
      </w:r>
      <w:r w:rsidRPr="00083482">
        <w:t xml:space="preserve">association with the </w:t>
      </w:r>
      <w:hyperlink w:anchor="satva_rajas_tamas" w:history="1">
        <w:r w:rsidRPr="00083482">
          <w:rPr>
            <w:rStyle w:val="Hyperlink"/>
          </w:rPr>
          <w:t>three qualities</w:t>
        </w:r>
      </w:hyperlink>
      <w:r w:rsidR="00935F01">
        <w:t xml:space="preserve"> in </w:t>
      </w:r>
      <w:r w:rsidRPr="00083482">
        <w:t xml:space="preserve">births that </w:t>
      </w:r>
      <w:r w:rsidR="00935F01">
        <w:t>came from</w:t>
      </w:r>
      <w:r w:rsidRPr="00083482">
        <w:t xml:space="preserve"> virtue and flaws'.</w:t>
      </w:r>
    </w:p>
    <w:p w14:paraId="7262498D" w14:textId="77777777" w:rsidR="00EE69AD" w:rsidRPr="00083482" w:rsidRDefault="00EB3A34">
      <w:r w:rsidRPr="00083482">
        <w:t xml:space="preserve">Next, in this chapter, the Lord describes the way in which these </w:t>
      </w:r>
      <w:hyperlink w:anchor="satva_rajas_tamas" w:history="1">
        <w:r w:rsidRPr="00083482">
          <w:rPr>
            <w:rStyle w:val="Hyperlink"/>
          </w:rPr>
          <w:t>three qualities</w:t>
        </w:r>
      </w:hyperlink>
      <w:r w:rsidRPr="00083482">
        <w:t xml:space="preserve"> bind us, along with the method to gain freedom from these </w:t>
      </w:r>
      <w:hyperlink w:anchor="satva_rajas_tamas" w:history="1">
        <w:r w:rsidRPr="00083482">
          <w:rPr>
            <w:rStyle w:val="Hyperlink"/>
          </w:rPr>
          <w:t>qualities</w:t>
        </w:r>
      </w:hyperlink>
      <w:r w:rsidRPr="00083482">
        <w:t>.</w:t>
      </w:r>
    </w:p>
    <w:p w14:paraId="3FAC926B" w14:textId="77777777" w:rsidR="00EE69AD" w:rsidRPr="00083482" w:rsidRDefault="00EB3A34">
      <w:pPr>
        <w:pStyle w:val="Heading2"/>
      </w:pPr>
      <w:r w:rsidRPr="00083482">
        <w:t>14-1</w:t>
      </w:r>
    </w:p>
    <w:p w14:paraId="5A79F7CC" w14:textId="77777777" w:rsidR="00EE69AD" w:rsidRPr="00083482" w:rsidRDefault="00EB3A34">
      <w:pPr>
        <w:pStyle w:val="Shloka"/>
        <w:rPr>
          <w:noProof/>
          <w:lang w:bidi="sa-IN"/>
        </w:rPr>
      </w:pPr>
      <w:r w:rsidRPr="00083482">
        <w:rPr>
          <w:noProof/>
          <w:lang w:bidi="sa-IN"/>
        </w:rPr>
        <w:t>[</w:t>
      </w:r>
    </w:p>
    <w:p w14:paraId="142440A7" w14:textId="77777777" w:rsidR="00EE69AD" w:rsidRPr="00083482" w:rsidRDefault="00EB3A34">
      <w:pPr>
        <w:pStyle w:val="Shloka"/>
        <w:rPr>
          <w:noProof/>
          <w:lang w:bidi="sa-IN"/>
        </w:rPr>
      </w:pPr>
      <w:r w:rsidRPr="00083482">
        <w:rPr>
          <w:noProof/>
          <w:lang w:bidi="sa-IN"/>
        </w:rPr>
        <w:t>shrI bhagavAn uvAcha</w:t>
      </w:r>
    </w:p>
    <w:p w14:paraId="4DD0FD97" w14:textId="77777777" w:rsidR="00EE69AD" w:rsidRPr="00083482" w:rsidRDefault="00EB3A34">
      <w:pPr>
        <w:pStyle w:val="Shloka"/>
        <w:rPr>
          <w:noProof/>
          <w:lang w:bidi="sa-IN"/>
        </w:rPr>
      </w:pPr>
      <w:r w:rsidRPr="00083482">
        <w:rPr>
          <w:noProof/>
          <w:lang w:bidi="sa-IN"/>
        </w:rPr>
        <w:t>param bhUya: pravakShyAmi jnAnAnAm jnAnam uttamam |</w:t>
      </w:r>
    </w:p>
    <w:p w14:paraId="659D692A" w14:textId="77777777" w:rsidR="00EE69AD" w:rsidRPr="00083482" w:rsidRDefault="00EB3A34">
      <w:pPr>
        <w:pStyle w:val="Shloka"/>
        <w:rPr>
          <w:noProof/>
          <w:lang w:bidi="sa-IN"/>
        </w:rPr>
      </w:pPr>
      <w:r w:rsidRPr="00083482">
        <w:rPr>
          <w:noProof/>
          <w:lang w:bidi="sa-IN"/>
        </w:rPr>
        <w:t>yat jnAtvA munaya: sarvE parAm siddhimitO gatA: || 1 ||</w:t>
      </w:r>
    </w:p>
    <w:p w14:paraId="62D84BE5" w14:textId="77777777" w:rsidR="00EE69AD" w:rsidRPr="00083482" w:rsidRDefault="00EB3A34">
      <w:pPr>
        <w:pStyle w:val="Shloka"/>
      </w:pPr>
      <w:r w:rsidRPr="00083482">
        <w:rPr>
          <w:noProof/>
          <w:lang w:bidi="sa-IN"/>
        </w:rPr>
        <w:t>]</w:t>
      </w:r>
    </w:p>
    <w:p w14:paraId="1EE46FA7" w14:textId="013D8DBF" w:rsidR="00EE69AD" w:rsidRPr="00083482" w:rsidRDefault="00EB3A34" w:rsidP="00A22026">
      <w:pPr>
        <w:pStyle w:val="ExplnOfShloka"/>
      </w:pPr>
      <w:r w:rsidRPr="00083482">
        <w:rPr>
          <w:noProof/>
          <w:lang w:bidi="sa-IN"/>
        </w:rPr>
        <w:t>[shrI bhagavAn uvAcha]</w:t>
      </w:r>
      <w:r w:rsidRPr="00083482">
        <w:t xml:space="preserve"> Lord Krishna said - </w:t>
      </w:r>
      <w:r w:rsidRPr="00083482">
        <w:rPr>
          <w:noProof/>
          <w:lang w:bidi="sa-IN"/>
        </w:rPr>
        <w:t>[bhUya:]</w:t>
      </w:r>
      <w:r w:rsidRPr="00083482">
        <w:t xml:space="preserve"> Once again, </w:t>
      </w:r>
      <w:r w:rsidRPr="00083482">
        <w:rPr>
          <w:noProof/>
          <w:lang w:bidi="sa-IN"/>
        </w:rPr>
        <w:t>[pravakShyAmi]</w:t>
      </w:r>
      <w:r w:rsidRPr="00083482">
        <w:t xml:space="preserve"> I will elaborate </w:t>
      </w:r>
      <w:r w:rsidRPr="00083482">
        <w:rPr>
          <w:noProof/>
          <w:lang w:bidi="sa-IN"/>
        </w:rPr>
        <w:t>[jnAnam]</w:t>
      </w:r>
      <w:r w:rsidRPr="00083482">
        <w:t xml:space="preserve"> the knowledge </w:t>
      </w:r>
      <w:r w:rsidRPr="00083482">
        <w:rPr>
          <w:noProof/>
          <w:lang w:bidi="sa-IN"/>
        </w:rPr>
        <w:t>[jnAnAnAm uttamam]</w:t>
      </w:r>
      <w:r w:rsidRPr="00083482">
        <w:t xml:space="preserve"> that stands supreme among all there is to know. </w:t>
      </w:r>
      <w:r w:rsidRPr="00083482">
        <w:rPr>
          <w:noProof/>
          <w:lang w:bidi="sa-IN"/>
        </w:rPr>
        <w:t>[param]</w:t>
      </w:r>
      <w:r w:rsidRPr="00083482">
        <w:t xml:space="preserve"> This description is beyond what I have said before. </w:t>
      </w:r>
      <w:r w:rsidRPr="00083482">
        <w:rPr>
          <w:noProof/>
          <w:lang w:bidi="sa-IN"/>
        </w:rPr>
        <w:t>[yat jnAtvA]</w:t>
      </w:r>
      <w:r w:rsidRPr="00083482">
        <w:t xml:space="preserve"> Knowing this, </w:t>
      </w:r>
      <w:r w:rsidRPr="00083482">
        <w:rPr>
          <w:noProof/>
          <w:lang w:bidi="sa-IN"/>
        </w:rPr>
        <w:t>[sarvE munaya:]</w:t>
      </w:r>
      <w:r w:rsidRPr="00083482">
        <w:t xml:space="preserve"> all </w:t>
      </w:r>
      <w:r w:rsidR="00935F01">
        <w:t>insightful</w:t>
      </w:r>
      <w:r w:rsidRPr="00083482">
        <w:t xml:space="preserve"> </w:t>
      </w:r>
      <w:r w:rsidR="00935F01">
        <w:t xml:space="preserve">people </w:t>
      </w:r>
      <w:r w:rsidRPr="00083482">
        <w:rPr>
          <w:noProof/>
          <w:lang w:bidi="sa-IN"/>
        </w:rPr>
        <w:t>[gatA:]</w:t>
      </w:r>
      <w:r w:rsidRPr="00083482">
        <w:t xml:space="preserve"> </w:t>
      </w:r>
      <w:r w:rsidR="00935F01">
        <w:t xml:space="preserve">have </w:t>
      </w:r>
      <w:r w:rsidRPr="00083482">
        <w:t xml:space="preserve">reached </w:t>
      </w:r>
      <w:r w:rsidRPr="00083482">
        <w:rPr>
          <w:noProof/>
          <w:lang w:bidi="sa-IN"/>
        </w:rPr>
        <w:t>[parAm siddhim]</w:t>
      </w:r>
      <w:r w:rsidRPr="00083482">
        <w:t xml:space="preserve"> the supreme goal </w:t>
      </w:r>
      <w:r w:rsidRPr="00083482">
        <w:rPr>
          <w:noProof/>
          <w:lang w:bidi="sa-IN"/>
        </w:rPr>
        <w:t>[ita:]</w:t>
      </w:r>
      <w:r w:rsidRPr="00083482">
        <w:t xml:space="preserve"> from this material world.</w:t>
      </w:r>
    </w:p>
    <w:p w14:paraId="3173845F" w14:textId="77777777" w:rsidR="00935F01" w:rsidRDefault="00EB3A34">
      <w:r w:rsidRPr="00083482">
        <w:t xml:space="preserve">The Lord says - 'What I am going to say now is beyond what I have said before'. Meaning, it is not a repetition. </w:t>
      </w:r>
    </w:p>
    <w:p w14:paraId="5F792AC8" w14:textId="1EB84B9B" w:rsidR="00316DC3" w:rsidRDefault="00EB3A34">
      <w:r w:rsidRPr="00083482">
        <w:t xml:space="preserve">He says - 'I </w:t>
      </w:r>
      <w:r w:rsidR="0042389B">
        <w:t xml:space="preserve">will </w:t>
      </w:r>
      <w:r w:rsidRPr="00083482">
        <w:t xml:space="preserve">elaborate the </w:t>
      </w:r>
      <w:hyperlink w:anchor="satva_rajas_tamas" w:history="1">
        <w:r w:rsidRPr="00083482">
          <w:rPr>
            <w:rStyle w:val="Hyperlink"/>
          </w:rPr>
          <w:t>three qualities</w:t>
        </w:r>
      </w:hyperlink>
      <w:r w:rsidRPr="00083482">
        <w:t xml:space="preserve"> once again - qualities that are embedded in the environment, in which the Self is bound. This knowledge is </w:t>
      </w:r>
      <w:r w:rsidR="00316DC3">
        <w:t xml:space="preserve">the base for </w:t>
      </w:r>
      <w:r w:rsidRPr="00083482">
        <w:t xml:space="preserve">everything there is to know about the Self and </w:t>
      </w:r>
      <w:r w:rsidR="00316DC3">
        <w:t xml:space="preserve">its association with </w:t>
      </w:r>
      <w:r w:rsidRPr="00083482">
        <w:t xml:space="preserve">the environment. </w:t>
      </w:r>
    </w:p>
    <w:p w14:paraId="3C9C1CE1" w14:textId="438E0B71" w:rsidR="00EE69AD" w:rsidRPr="00083482" w:rsidRDefault="00EB3A34">
      <w:r w:rsidRPr="00083482">
        <w:t xml:space="preserve">All those who gained </w:t>
      </w:r>
      <w:r w:rsidR="00316DC3">
        <w:t xml:space="preserve">insight from </w:t>
      </w:r>
      <w:r w:rsidRPr="00083482">
        <w:t xml:space="preserve">this knowledge have reached the supreme goal, crossing over this material world. </w:t>
      </w:r>
      <w:r w:rsidR="009B223E">
        <w:t>Here, t</w:t>
      </w:r>
      <w:r w:rsidRPr="00083482">
        <w:t>he supreme goal is the realization of the Self</w:t>
      </w:r>
      <w:r w:rsidR="00316DC3">
        <w:t xml:space="preserve"> in its true form</w:t>
      </w:r>
      <w:r w:rsidRPr="00083482">
        <w:t>'.</w:t>
      </w:r>
    </w:p>
    <w:p w14:paraId="4C0CBAF4" w14:textId="565546B6" w:rsidR="00EE69AD" w:rsidRPr="00083482" w:rsidRDefault="00EB3A34">
      <w:r w:rsidRPr="00083482">
        <w:t xml:space="preserve">In the next Shloka, the Lord describes this knowledge and the </w:t>
      </w:r>
      <w:r w:rsidR="0042389B">
        <w:t>benefit of knowing it</w:t>
      </w:r>
      <w:r w:rsidRPr="00083482">
        <w:t>.</w:t>
      </w:r>
    </w:p>
    <w:p w14:paraId="1F6D0CF7" w14:textId="77777777" w:rsidR="00EE69AD" w:rsidRPr="00083482" w:rsidRDefault="00EB3A34">
      <w:pPr>
        <w:pStyle w:val="Heading2"/>
      </w:pPr>
      <w:r w:rsidRPr="00083482">
        <w:t>14-2</w:t>
      </w:r>
    </w:p>
    <w:p w14:paraId="35972FE8" w14:textId="77777777" w:rsidR="00EE69AD" w:rsidRPr="00083482" w:rsidRDefault="00EB3A34">
      <w:pPr>
        <w:pStyle w:val="Shloka"/>
        <w:rPr>
          <w:noProof/>
          <w:lang w:bidi="sa-IN"/>
        </w:rPr>
      </w:pPr>
      <w:r w:rsidRPr="00083482">
        <w:rPr>
          <w:noProof/>
          <w:lang w:bidi="sa-IN"/>
        </w:rPr>
        <w:t>[</w:t>
      </w:r>
    </w:p>
    <w:p w14:paraId="04159866" w14:textId="77777777" w:rsidR="00EE69AD" w:rsidRPr="00083482" w:rsidRDefault="00EB3A34">
      <w:pPr>
        <w:pStyle w:val="Shloka"/>
        <w:rPr>
          <w:noProof/>
          <w:lang w:bidi="sa-IN"/>
        </w:rPr>
      </w:pPr>
      <w:r w:rsidRPr="00083482">
        <w:rPr>
          <w:noProof/>
          <w:lang w:bidi="sa-IN"/>
        </w:rPr>
        <w:t>idam jnAnam upAshritya mama sAdharmyam AgatA: |</w:t>
      </w:r>
    </w:p>
    <w:p w14:paraId="4B842E9C" w14:textId="77777777" w:rsidR="00EE69AD" w:rsidRPr="00083482" w:rsidRDefault="00EB3A34">
      <w:pPr>
        <w:pStyle w:val="Shloka"/>
        <w:rPr>
          <w:noProof/>
          <w:lang w:bidi="sa-IN"/>
        </w:rPr>
      </w:pPr>
      <w:r w:rsidRPr="00083482">
        <w:rPr>
          <w:noProof/>
          <w:lang w:bidi="sa-IN"/>
        </w:rPr>
        <w:t>sargE_pi na upajAyantE pralayE na vyathanti cha || 2 ||</w:t>
      </w:r>
    </w:p>
    <w:p w14:paraId="28FD014C" w14:textId="77777777" w:rsidR="00EE69AD" w:rsidRPr="00083482" w:rsidRDefault="00EB3A34">
      <w:pPr>
        <w:pStyle w:val="Shloka"/>
      </w:pPr>
      <w:r w:rsidRPr="00083482">
        <w:rPr>
          <w:noProof/>
          <w:lang w:bidi="sa-IN"/>
        </w:rPr>
        <w:t>]</w:t>
      </w:r>
    </w:p>
    <w:p w14:paraId="0D27864C" w14:textId="6EEBF7C5" w:rsidR="00EE69AD" w:rsidRPr="00083482" w:rsidRDefault="00EB3A34" w:rsidP="00A22026">
      <w:pPr>
        <w:pStyle w:val="ExplnOfShloka"/>
      </w:pPr>
      <w:r w:rsidRPr="00083482">
        <w:rPr>
          <w:noProof/>
          <w:lang w:bidi="sa-IN"/>
        </w:rPr>
        <w:lastRenderedPageBreak/>
        <w:t>[upAshritya]</w:t>
      </w:r>
      <w:r w:rsidRPr="00083482">
        <w:t xml:space="preserve"> Having gained </w:t>
      </w:r>
      <w:r w:rsidRPr="00083482">
        <w:rPr>
          <w:noProof/>
          <w:lang w:bidi="sa-IN"/>
        </w:rPr>
        <w:t>[idam jnAnam]</w:t>
      </w:r>
      <w:r w:rsidRPr="00083482">
        <w:t xml:space="preserve"> this knowledge, </w:t>
      </w:r>
      <w:r w:rsidRPr="00083482">
        <w:rPr>
          <w:noProof/>
          <w:lang w:bidi="sa-IN"/>
        </w:rPr>
        <w:t>[AgatA:]</w:t>
      </w:r>
      <w:r w:rsidRPr="00083482">
        <w:t xml:space="preserve"> they achieve </w:t>
      </w:r>
      <w:r w:rsidRPr="00083482">
        <w:rPr>
          <w:noProof/>
          <w:lang w:bidi="sa-IN"/>
        </w:rPr>
        <w:t>[mama sAdharmyam]</w:t>
      </w:r>
      <w:r w:rsidRPr="00083482">
        <w:t xml:space="preserve"> My </w:t>
      </w:r>
      <w:r w:rsidR="0083346D" w:rsidRPr="00083482">
        <w:t>characteristics</w:t>
      </w:r>
      <w:r w:rsidRPr="00083482">
        <w:t xml:space="preserve">. </w:t>
      </w:r>
      <w:r w:rsidRPr="00083482">
        <w:rPr>
          <w:noProof/>
          <w:lang w:bidi="sa-IN"/>
        </w:rPr>
        <w:t>[na upajAyantE]</w:t>
      </w:r>
      <w:r w:rsidRPr="00083482">
        <w:t xml:space="preserve"> They are not born again </w:t>
      </w:r>
      <w:r w:rsidRPr="00083482">
        <w:rPr>
          <w:noProof/>
          <w:lang w:bidi="sa-IN"/>
        </w:rPr>
        <w:t>[sargE api]</w:t>
      </w:r>
      <w:r w:rsidRPr="00083482">
        <w:t xml:space="preserve"> even at the time of creation, </w:t>
      </w:r>
      <w:r w:rsidRPr="00083482">
        <w:rPr>
          <w:noProof/>
          <w:lang w:bidi="sa-IN"/>
        </w:rPr>
        <w:t>[cha]</w:t>
      </w:r>
      <w:r w:rsidRPr="00083482">
        <w:t xml:space="preserve"> nor </w:t>
      </w:r>
      <w:r w:rsidRPr="00083482">
        <w:rPr>
          <w:noProof/>
          <w:lang w:bidi="sa-IN"/>
        </w:rPr>
        <w:t>[na vyathanti]</w:t>
      </w:r>
      <w:r w:rsidRPr="00083482">
        <w:t xml:space="preserve"> do they perish </w:t>
      </w:r>
      <w:r w:rsidRPr="00083482">
        <w:rPr>
          <w:noProof/>
          <w:lang w:bidi="sa-IN"/>
        </w:rPr>
        <w:t>[pralayE]</w:t>
      </w:r>
      <w:r w:rsidRPr="00083482">
        <w:t xml:space="preserve"> when the universe perishes.</w:t>
      </w:r>
    </w:p>
    <w:p w14:paraId="4057C23D" w14:textId="4091C6C3" w:rsidR="00EE69AD" w:rsidRPr="00083482" w:rsidRDefault="00585A6D">
      <w:r>
        <w:t xml:space="preserve">By knowing what </w:t>
      </w:r>
      <w:r w:rsidR="00EB3A34" w:rsidRPr="00083482">
        <w:t>I</w:t>
      </w:r>
      <w:r w:rsidR="009B223E">
        <w:t>’</w:t>
      </w:r>
      <w:r w:rsidR="00EB3A34" w:rsidRPr="00083482">
        <w:t xml:space="preserve">m </w:t>
      </w:r>
      <w:r>
        <w:t>elaborating next</w:t>
      </w:r>
      <w:r w:rsidR="00EB3A34" w:rsidRPr="00083482">
        <w:t>, people achieve My characteristics - they gain equality to Me. They are not born at the time of creation</w:t>
      </w:r>
      <w:r w:rsidR="0042389B">
        <w:t>. Meaning,</w:t>
      </w:r>
      <w:r w:rsidR="00EB3A34" w:rsidRPr="00083482">
        <w:t xml:space="preserve"> they </w:t>
      </w:r>
      <w:r>
        <w:t>remain</w:t>
      </w:r>
      <w:r w:rsidR="00EB3A34" w:rsidRPr="00083482">
        <w:t xml:space="preserve"> unaffected in the act of creation. Hence, they don't perish either, remaining unaffected when the universe comes to an end. </w:t>
      </w:r>
    </w:p>
    <w:p w14:paraId="2B8E3FBF" w14:textId="5E206CA7" w:rsidR="0042389B" w:rsidRDefault="00EB3A34">
      <w:r w:rsidRPr="00083482">
        <w:t>Each and every being that</w:t>
      </w:r>
      <w:r w:rsidR="007B02DD">
        <w:t xml:space="preserve"> i</w:t>
      </w:r>
      <w:r w:rsidRPr="00083482">
        <w:t>sn</w:t>
      </w:r>
      <w:r w:rsidR="007B02DD">
        <w:t>’</w:t>
      </w:r>
      <w:r w:rsidRPr="00083482">
        <w:t>t free</w:t>
      </w:r>
      <w:r w:rsidR="007B02DD">
        <w:t xml:space="preserve"> </w:t>
      </w:r>
      <w:r w:rsidRPr="00083482">
        <w:t>is</w:t>
      </w:r>
      <w:r w:rsidR="00585A6D">
        <w:t xml:space="preserve"> bound to the environment. Every such being is</w:t>
      </w:r>
      <w:r w:rsidRPr="00083482">
        <w:t xml:space="preserve"> a combination of the environment with a Self. This was stated already in Chap.13#26: 'Anything moving or stationary comes into being by an association of </w:t>
      </w:r>
      <w:r w:rsidR="0042389B">
        <w:t xml:space="preserve">a Self with </w:t>
      </w:r>
      <w:r w:rsidRPr="00083482">
        <w:t xml:space="preserve">a body formed from the environment'. </w:t>
      </w:r>
    </w:p>
    <w:p w14:paraId="01C37395" w14:textId="5277DC14" w:rsidR="00EE69AD" w:rsidRPr="00083482" w:rsidRDefault="0042389B">
      <w:r>
        <w:t>B</w:t>
      </w:r>
      <w:r w:rsidR="00EB3A34" w:rsidRPr="00083482">
        <w:t>eings like us are bound to the environment</w:t>
      </w:r>
      <w:r w:rsidR="00DA2048">
        <w:t xml:space="preserve"> by the </w:t>
      </w:r>
      <w:hyperlink w:anchor="satva_rajas_tamas" w:history="1">
        <w:r w:rsidR="00DA2048" w:rsidRPr="00083482">
          <w:rPr>
            <w:rStyle w:val="Hyperlink"/>
          </w:rPr>
          <w:t>three qualities</w:t>
        </w:r>
      </w:hyperlink>
      <w:r w:rsidR="00EB3A34" w:rsidRPr="00083482">
        <w:t xml:space="preserve">. </w:t>
      </w:r>
      <w:r w:rsidR="007B02DD">
        <w:t>To explain how</w:t>
      </w:r>
      <w:r w:rsidR="00EB3A34" w:rsidRPr="00083482">
        <w:t xml:space="preserve">, the Lord </w:t>
      </w:r>
      <w:r w:rsidR="007B02DD">
        <w:t>starts by stating</w:t>
      </w:r>
      <w:r w:rsidR="00EB3A34" w:rsidRPr="00083482">
        <w:t xml:space="preserve"> that all beings </w:t>
      </w:r>
      <w:r w:rsidR="007B02DD">
        <w:t xml:space="preserve">are created </w:t>
      </w:r>
      <w:r w:rsidR="00EB3A34" w:rsidRPr="00083482">
        <w:t>by His will alone</w:t>
      </w:r>
      <w:r w:rsidR="007B02DD">
        <w:t>.</w:t>
      </w:r>
    </w:p>
    <w:p w14:paraId="4235D14D" w14:textId="77777777" w:rsidR="00EE69AD" w:rsidRPr="00083482" w:rsidRDefault="00EB3A34">
      <w:pPr>
        <w:pStyle w:val="Heading2"/>
      </w:pPr>
      <w:r w:rsidRPr="00083482">
        <w:t>14-3</w:t>
      </w:r>
    </w:p>
    <w:p w14:paraId="25AB5D54" w14:textId="77777777" w:rsidR="00EE69AD" w:rsidRPr="00083482" w:rsidRDefault="00EB3A34">
      <w:pPr>
        <w:pStyle w:val="Shloka"/>
        <w:rPr>
          <w:noProof/>
          <w:lang w:bidi="sa-IN"/>
        </w:rPr>
      </w:pPr>
      <w:r w:rsidRPr="00083482">
        <w:rPr>
          <w:noProof/>
          <w:lang w:bidi="sa-IN"/>
        </w:rPr>
        <w:t>[</w:t>
      </w:r>
    </w:p>
    <w:p w14:paraId="3A282EA4" w14:textId="77777777" w:rsidR="00EE69AD" w:rsidRPr="00083482" w:rsidRDefault="00EB3A34">
      <w:pPr>
        <w:pStyle w:val="Shloka"/>
        <w:rPr>
          <w:noProof/>
          <w:lang w:bidi="sa-IN"/>
        </w:rPr>
      </w:pPr>
      <w:r w:rsidRPr="00083482">
        <w:rPr>
          <w:noProof/>
          <w:lang w:bidi="sa-IN"/>
        </w:rPr>
        <w:t>mama yOni: mahat brahma tasmin garbham dadhAmyaham |</w:t>
      </w:r>
    </w:p>
    <w:p w14:paraId="32921C3A" w14:textId="77777777" w:rsidR="00EE69AD" w:rsidRPr="00083482" w:rsidRDefault="00EB3A34">
      <w:pPr>
        <w:pStyle w:val="Shloka"/>
        <w:rPr>
          <w:noProof/>
          <w:lang w:bidi="sa-IN"/>
        </w:rPr>
      </w:pPr>
      <w:r w:rsidRPr="00083482">
        <w:rPr>
          <w:noProof/>
          <w:lang w:bidi="sa-IN"/>
        </w:rPr>
        <w:t>sambhava: sarva bhUtAnAm tatO bhavati bhArata || 3 ||</w:t>
      </w:r>
    </w:p>
    <w:p w14:paraId="2A519DF6" w14:textId="77777777" w:rsidR="00EE69AD" w:rsidRPr="00083482" w:rsidRDefault="00EB3A34">
      <w:pPr>
        <w:pStyle w:val="Shloka"/>
      </w:pPr>
      <w:r w:rsidRPr="00083482">
        <w:rPr>
          <w:noProof/>
          <w:lang w:bidi="sa-IN"/>
        </w:rPr>
        <w:t>]</w:t>
      </w:r>
    </w:p>
    <w:p w14:paraId="1825A562" w14:textId="309E4664" w:rsidR="00EE69AD" w:rsidRPr="00083482" w:rsidRDefault="00EB3A34" w:rsidP="00A22026">
      <w:pPr>
        <w:pStyle w:val="ExplnOfShloka"/>
      </w:pPr>
      <w:r w:rsidRPr="00083482">
        <w:rPr>
          <w:noProof/>
          <w:lang w:bidi="sa-IN"/>
        </w:rPr>
        <w:t>[bhArata]</w:t>
      </w:r>
      <w:r w:rsidRPr="00083482">
        <w:t xml:space="preserve"> Arjuna, </w:t>
      </w:r>
      <w:r w:rsidRPr="00083482">
        <w:rPr>
          <w:noProof/>
          <w:lang w:bidi="sa-IN"/>
        </w:rPr>
        <w:t>[brahma]</w:t>
      </w:r>
      <w:r w:rsidRPr="00083482">
        <w:t xml:space="preserve"> the universe</w:t>
      </w:r>
      <w:r w:rsidR="007B02DD">
        <w:t xml:space="preserve"> </w:t>
      </w:r>
      <w:r w:rsidR="002C72CA" w:rsidRPr="00083482">
        <w:rPr>
          <w:noProof/>
          <w:lang w:bidi="sa-IN"/>
        </w:rPr>
        <w:t>[mama yOni:]</w:t>
      </w:r>
      <w:r w:rsidR="002C72CA" w:rsidRPr="00083482">
        <w:t xml:space="preserve"> </w:t>
      </w:r>
      <w:r w:rsidR="002C72CA">
        <w:t xml:space="preserve">it </w:t>
      </w:r>
      <w:r w:rsidRPr="00083482">
        <w:t xml:space="preserve">is My womb. </w:t>
      </w:r>
      <w:r w:rsidR="002C72CA">
        <w:t>[</w:t>
      </w:r>
      <w:r w:rsidR="002C72CA">
        <w:rPr>
          <w:noProof/>
          <w:lang w:bidi="sa-IN"/>
        </w:rPr>
        <w:t>mahat]</w:t>
      </w:r>
      <w:r w:rsidR="002C72CA" w:rsidRPr="00083482">
        <w:rPr>
          <w:noProof/>
          <w:lang w:bidi="sa-IN"/>
        </w:rPr>
        <w:t xml:space="preserve"> </w:t>
      </w:r>
      <w:r w:rsidR="002C72CA">
        <w:rPr>
          <w:noProof/>
          <w:lang w:bidi="sa-IN"/>
        </w:rPr>
        <w:t xml:space="preserve">It </w:t>
      </w:r>
      <w:r w:rsidR="002C72CA" w:rsidRPr="00083482">
        <w:t xml:space="preserve">is a manifestation of the plasma that resulted from </w:t>
      </w:r>
      <w:hyperlink w:anchor="CosmicInflation_stages" w:history="1">
        <w:r w:rsidR="002C72CA" w:rsidRPr="00083482">
          <w:rPr>
            <w:rStyle w:val="Hyperlink"/>
          </w:rPr>
          <w:t>cosmic inflation</w:t>
        </w:r>
      </w:hyperlink>
      <w:r w:rsidR="002C72CA">
        <w:t>.</w:t>
      </w:r>
      <w:r w:rsidR="002C72CA" w:rsidRPr="00083482">
        <w:t xml:space="preserve"> </w:t>
      </w:r>
      <w:r w:rsidRPr="00083482">
        <w:rPr>
          <w:noProof/>
          <w:lang w:bidi="sa-IN"/>
        </w:rPr>
        <w:t>[tasmin]</w:t>
      </w:r>
      <w:r w:rsidRPr="00083482">
        <w:t xml:space="preserve"> In that, </w:t>
      </w:r>
      <w:r w:rsidRPr="00083482">
        <w:rPr>
          <w:noProof/>
          <w:lang w:bidi="sa-IN"/>
        </w:rPr>
        <w:t>[aham dadhAmi]</w:t>
      </w:r>
      <w:r w:rsidRPr="00083482">
        <w:t xml:space="preserve"> I bring together </w:t>
      </w:r>
      <w:r w:rsidRPr="00083482">
        <w:rPr>
          <w:noProof/>
          <w:lang w:bidi="sa-IN"/>
        </w:rPr>
        <w:t>[garbham]</w:t>
      </w:r>
      <w:r w:rsidRPr="00083482">
        <w:t xml:space="preserve"> life that can reproduce. </w:t>
      </w:r>
      <w:r w:rsidRPr="00083482">
        <w:rPr>
          <w:noProof/>
          <w:lang w:bidi="sa-IN"/>
        </w:rPr>
        <w:t>[tata:]</w:t>
      </w:r>
      <w:r w:rsidRPr="00083482">
        <w:t xml:space="preserve"> Then, </w:t>
      </w:r>
      <w:r w:rsidRPr="00083482">
        <w:rPr>
          <w:noProof/>
          <w:lang w:bidi="sa-IN"/>
        </w:rPr>
        <w:t>[sambhava:]</w:t>
      </w:r>
      <w:r w:rsidRPr="00083482">
        <w:t xml:space="preserve"> the creation </w:t>
      </w:r>
      <w:r w:rsidRPr="00083482">
        <w:rPr>
          <w:noProof/>
          <w:lang w:bidi="sa-IN"/>
        </w:rPr>
        <w:t>[sarva bhUtAnAm]</w:t>
      </w:r>
      <w:r w:rsidRPr="00083482">
        <w:t xml:space="preserve"> of all beings </w:t>
      </w:r>
      <w:r w:rsidRPr="00083482">
        <w:rPr>
          <w:noProof/>
          <w:lang w:bidi="sa-IN"/>
        </w:rPr>
        <w:t>[bhavati]</w:t>
      </w:r>
      <w:r w:rsidRPr="00083482">
        <w:t xml:space="preserve"> happens.</w:t>
      </w:r>
    </w:p>
    <w:p w14:paraId="77467139" w14:textId="6CF4BA1F" w:rsidR="00EE69AD" w:rsidRPr="00083482" w:rsidRDefault="00EB3A34" w:rsidP="007B02DD">
      <w:r w:rsidRPr="00083482">
        <w:t xml:space="preserve">My universe is the origin from which everything came into being. That is My womb. In that, I </w:t>
      </w:r>
      <w:r w:rsidR="002C72CA">
        <w:t>infuse</w:t>
      </w:r>
      <w:r w:rsidRPr="00083482">
        <w:t xml:space="preserve"> consciousness and give birth. The Lord </w:t>
      </w:r>
      <w:r w:rsidR="002F29E4">
        <w:t xml:space="preserve">described this in </w:t>
      </w:r>
      <w:r w:rsidR="002F29E4" w:rsidRPr="00083482">
        <w:t>Chap.7#4</w:t>
      </w:r>
      <w:r w:rsidR="002F29E4">
        <w:t xml:space="preserve"> by explaining </w:t>
      </w:r>
      <w:r w:rsidRPr="00083482">
        <w:t>His material attribute: 'This universe of mine is divided into eight categories: Solids, liquids, gasses, energy, space, mind, the gross collections and the notion of individuality.'</w:t>
      </w:r>
    </w:p>
    <w:p w14:paraId="647282A1" w14:textId="5AECD1DF" w:rsidR="00EE69AD" w:rsidRPr="00083482" w:rsidRDefault="002F29E4" w:rsidP="007B02DD">
      <w:r>
        <w:t>B</w:t>
      </w:r>
      <w:r w:rsidR="004D395B" w:rsidRPr="00083482">
        <w:t>efore creation</w:t>
      </w:r>
      <w:r w:rsidR="004D395B">
        <w:t>,</w:t>
      </w:r>
      <w:r w:rsidR="004D395B" w:rsidRPr="00083482">
        <w:t xml:space="preserve"> </w:t>
      </w:r>
      <w:r w:rsidR="004D395B">
        <w:t>t</w:t>
      </w:r>
      <w:r w:rsidR="00EB3A34" w:rsidRPr="00083482">
        <w:t xml:space="preserve">he Lord’s inanimate matter exists as the </w:t>
      </w:r>
      <w:hyperlink w:anchor="subtle_singularity" w:history="1">
        <w:r w:rsidR="00EB3A34" w:rsidRPr="00083482">
          <w:rPr>
            <w:rStyle w:val="Hyperlink"/>
          </w:rPr>
          <w:t>subtle singularity</w:t>
        </w:r>
      </w:hyperlink>
      <w:r w:rsidR="00EB3A34" w:rsidRPr="00083482">
        <w:t>. At the time of creation, it changes into plasma, then into the state in which subatomic particles were formed, then the atoms and then the five elements of Solids, liquids, gasses, energy and space</w:t>
      </w:r>
      <w:r w:rsidR="00EB3A34" w:rsidRPr="00083482">
        <w:rPr>
          <w:i/>
        </w:rPr>
        <w:t>.</w:t>
      </w:r>
    </w:p>
    <w:p w14:paraId="180A3C1F" w14:textId="77777777" w:rsidR="00EE69AD" w:rsidRPr="00083482" w:rsidRDefault="00EB3A34">
      <w:r w:rsidRPr="00083482">
        <w:t xml:space="preserve">Since it expands into this huge universe, it's called as </w:t>
      </w:r>
      <w:r w:rsidRPr="00083482">
        <w:rPr>
          <w:noProof/>
          <w:lang w:bidi="sa-IN"/>
        </w:rPr>
        <w:t>[mahat brahma]</w:t>
      </w:r>
      <w:r w:rsidRPr="00083482">
        <w:t>, the one which becomes huge.</w:t>
      </w:r>
    </w:p>
    <w:p w14:paraId="5BB13EBC" w14:textId="19765A8D" w:rsidR="00EE69AD" w:rsidRPr="00083482" w:rsidRDefault="00EB3A34">
      <w:pPr>
        <w:rPr>
          <w:i/>
        </w:rPr>
      </w:pPr>
      <w:r w:rsidRPr="00083482">
        <w:rPr>
          <w:i/>
        </w:rPr>
        <w:t xml:space="preserve">It is not common to use the word </w:t>
      </w:r>
      <w:r w:rsidRPr="00083482">
        <w:rPr>
          <w:i/>
          <w:noProof/>
          <w:lang w:bidi="sa-IN"/>
        </w:rPr>
        <w:t>[brahma]</w:t>
      </w:r>
      <w:r w:rsidRPr="00083482">
        <w:rPr>
          <w:i/>
        </w:rPr>
        <w:t xml:space="preserve"> to refer to the universe. The word </w:t>
      </w:r>
      <w:r w:rsidRPr="00083482">
        <w:rPr>
          <w:i/>
          <w:noProof/>
          <w:lang w:bidi="sa-IN"/>
        </w:rPr>
        <w:t>[brahma]</w:t>
      </w:r>
      <w:r w:rsidRPr="00083482">
        <w:rPr>
          <w:i/>
        </w:rPr>
        <w:t xml:space="preserve"> means something that's </w:t>
      </w:r>
      <w:r w:rsidR="007B02DD">
        <w:rPr>
          <w:i/>
        </w:rPr>
        <w:t>expansive</w:t>
      </w:r>
      <w:r w:rsidRPr="00083482">
        <w:rPr>
          <w:i/>
        </w:rPr>
        <w:t>. Though it is commonly used to describe the principal architect of the universe, it is also used in several places to mean the universe itself. This is illustrated next.</w:t>
      </w:r>
    </w:p>
    <w:p w14:paraId="2F7E7654" w14:textId="10CBEF7B" w:rsidR="00EE69AD" w:rsidRPr="00083482" w:rsidRDefault="00EB3A34">
      <w:r w:rsidRPr="00083482">
        <w:t xml:space="preserve">In the scriptures, the universe has been referred to by the word </w:t>
      </w:r>
      <w:r w:rsidRPr="00083482">
        <w:rPr>
          <w:noProof/>
          <w:lang w:bidi="sa-IN"/>
        </w:rPr>
        <w:t>[brahma]</w:t>
      </w:r>
      <w:r w:rsidRPr="00083482">
        <w:t xml:space="preserve">, as in </w:t>
      </w:r>
      <w:r w:rsidRPr="002F29E4">
        <w:rPr>
          <w:noProof/>
          <w:sz w:val="16"/>
          <w:lang w:bidi="sa-IN"/>
        </w:rPr>
        <w:t>[mu</w:t>
      </w:r>
      <w:r w:rsidR="007B02DD" w:rsidRPr="002F29E4">
        <w:rPr>
          <w:noProof/>
          <w:sz w:val="16"/>
          <w:lang w:bidi="sa-IN"/>
        </w:rPr>
        <w:t>M</w:t>
      </w:r>
      <w:r w:rsidRPr="002F29E4">
        <w:rPr>
          <w:noProof/>
          <w:sz w:val="16"/>
          <w:lang w:bidi="sa-IN"/>
        </w:rPr>
        <w:t>Daka, 1-1-9]</w:t>
      </w:r>
      <w:r w:rsidRPr="00083482">
        <w:t>: ‘This material world gets created, becomes recognizable and gets ready to be experienced. This material world</w:t>
      </w:r>
      <w:r w:rsidR="001C1DDB">
        <w:t>, known as</w:t>
      </w:r>
      <w:r w:rsidRPr="00083482">
        <w:t xml:space="preserve"> 'brahma' comes from the One who </w:t>
      </w:r>
      <w:r w:rsidR="005477DA">
        <w:t>is aware of everything</w:t>
      </w:r>
      <w:r w:rsidRPr="00083482">
        <w:t xml:space="preserve">, </w:t>
      </w:r>
      <w:r w:rsidR="005477DA">
        <w:t xml:space="preserve">has full depth of understanding </w:t>
      </w:r>
      <w:r w:rsidRPr="00083482">
        <w:t xml:space="preserve">and whose endeavors are full of </w:t>
      </w:r>
      <w:r w:rsidR="001C1DDB">
        <w:t>awareness</w:t>
      </w:r>
      <w:r w:rsidRPr="00083482">
        <w:t xml:space="preserve">’. </w:t>
      </w:r>
    </w:p>
    <w:p w14:paraId="4B718291" w14:textId="77777777" w:rsidR="002C72CA" w:rsidRDefault="00EB3A34">
      <w:r w:rsidRPr="00083482">
        <w:lastRenderedPageBreak/>
        <w:t xml:space="preserve">The inanimate matter in the material world is one attribute of the Lord. The conscious Self is the other. </w:t>
      </w:r>
    </w:p>
    <w:p w14:paraId="5634C829" w14:textId="0921657A" w:rsidR="005477DA" w:rsidRDefault="00EB3A34">
      <w:r w:rsidRPr="00083482">
        <w:t xml:space="preserve">The Self is described to be beyond the material environment in Chap.7#5: ‘My ultimate nature is distinct from the universe. It is in the form of a conscious being by whom this world is sustained’. This supreme attribute of the Lord has been described as the </w:t>
      </w:r>
      <w:r w:rsidR="002C72CA">
        <w:t xml:space="preserve">set </w:t>
      </w:r>
      <w:r w:rsidRPr="00083482">
        <w:t xml:space="preserve">of </w:t>
      </w:r>
      <w:r w:rsidR="002C72CA">
        <w:t>all that’s</w:t>
      </w:r>
      <w:r w:rsidRPr="00083482">
        <w:t xml:space="preserve"> conscious. </w:t>
      </w:r>
    </w:p>
    <w:p w14:paraId="218E51A7" w14:textId="4233BF0A" w:rsidR="00EE69AD" w:rsidRPr="00083482" w:rsidRDefault="00EB3A34">
      <w:r w:rsidRPr="00083482">
        <w:t xml:space="preserve">The conscious Self, when infused in the environment, acts as the seed to create all beings. This is how these beings are created in the womb. </w:t>
      </w:r>
    </w:p>
    <w:p w14:paraId="6BDF450A" w14:textId="77777777" w:rsidR="00EE69AD" w:rsidRPr="00083482" w:rsidRDefault="00EB3A34">
      <w:r w:rsidRPr="00083482">
        <w:t>The Lord continues - 'In the huge universe, which is My inanimate womb, I give birth – I bring together this environment and the collection of consciousness.</w:t>
      </w:r>
    </w:p>
    <w:p w14:paraId="6D53C830" w14:textId="77777777" w:rsidR="005477DA" w:rsidRDefault="00EB3A34">
      <w:r w:rsidRPr="00083482">
        <w:t xml:space="preserve">The inanimate environment is experienced; The Self is the one who experiences – this attribute of Mine brings consciousness to the world. I bring the Self and its environment together. </w:t>
      </w:r>
    </w:p>
    <w:p w14:paraId="6F687482" w14:textId="5826126E" w:rsidR="00EE69AD" w:rsidRPr="00083482" w:rsidRDefault="00EB3A34">
      <w:r w:rsidRPr="00083482">
        <w:t>Then, all beings, right from the principal engineer of the universe down to a germ, come into being from My two attributes - the environment and the Self</w:t>
      </w:r>
      <w:r w:rsidR="005477DA">
        <w:t>.</w:t>
      </w:r>
      <w:r w:rsidRPr="00083482">
        <w:t xml:space="preserve"> </w:t>
      </w:r>
      <w:r w:rsidR="005477DA">
        <w:t>T</w:t>
      </w:r>
      <w:r w:rsidRPr="00083482">
        <w:t>hey are joined by My will'.</w:t>
      </w:r>
    </w:p>
    <w:p w14:paraId="154AA461" w14:textId="5A8CEEA6" w:rsidR="00EE69AD" w:rsidRPr="00083482" w:rsidRDefault="00EB3A34">
      <w:r w:rsidRPr="00083482">
        <w:t xml:space="preserve">Next, the Lord says that even </w:t>
      </w:r>
      <w:r w:rsidR="002C72CA">
        <w:t xml:space="preserve">after </w:t>
      </w:r>
      <w:r w:rsidRPr="00083482">
        <w:t>creati</w:t>
      </w:r>
      <w:r w:rsidR="002C72CA">
        <w:t>ng</w:t>
      </w:r>
      <w:r w:rsidRPr="00083482">
        <w:t xml:space="preserve"> </w:t>
      </w:r>
      <w:r w:rsidR="002C72CA">
        <w:t>this universe</w:t>
      </w:r>
      <w:r w:rsidRPr="00083482">
        <w:t>, He continues to bring together His inanimate and conscious attributes in each being that is born.</w:t>
      </w:r>
    </w:p>
    <w:p w14:paraId="6B90C82B" w14:textId="77777777" w:rsidR="00EE69AD" w:rsidRPr="00083482" w:rsidRDefault="00EB3A34">
      <w:pPr>
        <w:pStyle w:val="Heading2"/>
      </w:pPr>
      <w:r w:rsidRPr="00083482">
        <w:t>14-4</w:t>
      </w:r>
    </w:p>
    <w:p w14:paraId="2C5C1CE6" w14:textId="77777777" w:rsidR="00EE69AD" w:rsidRPr="00083482" w:rsidRDefault="00EB3A34">
      <w:pPr>
        <w:pStyle w:val="Shloka"/>
        <w:rPr>
          <w:noProof/>
          <w:lang w:bidi="sa-IN"/>
        </w:rPr>
      </w:pPr>
      <w:r w:rsidRPr="00083482">
        <w:rPr>
          <w:noProof/>
          <w:lang w:bidi="sa-IN"/>
        </w:rPr>
        <w:t>[</w:t>
      </w:r>
    </w:p>
    <w:p w14:paraId="64CD6005" w14:textId="77777777" w:rsidR="00EE69AD" w:rsidRPr="00083482" w:rsidRDefault="00EB3A34">
      <w:pPr>
        <w:pStyle w:val="Shloka"/>
        <w:rPr>
          <w:noProof/>
          <w:lang w:bidi="sa-IN"/>
        </w:rPr>
      </w:pPr>
      <w:r w:rsidRPr="00083482">
        <w:rPr>
          <w:noProof/>
          <w:lang w:bidi="sa-IN"/>
        </w:rPr>
        <w:t>sarva yOniShu kauntEya mUrtaya: sambhavanti yA: |</w:t>
      </w:r>
    </w:p>
    <w:p w14:paraId="35E9900F" w14:textId="77777777" w:rsidR="00EE69AD" w:rsidRPr="00083482" w:rsidRDefault="00EB3A34">
      <w:pPr>
        <w:pStyle w:val="Shloka"/>
        <w:rPr>
          <w:noProof/>
          <w:lang w:bidi="sa-IN"/>
        </w:rPr>
      </w:pPr>
      <w:r w:rsidRPr="00083482">
        <w:rPr>
          <w:noProof/>
          <w:lang w:bidi="sa-IN"/>
        </w:rPr>
        <w:t>tAsAm brahma mahat yOni: aham bIjaprada: pitA || 4 ||</w:t>
      </w:r>
    </w:p>
    <w:p w14:paraId="5C486D09" w14:textId="77777777" w:rsidR="00EE69AD" w:rsidRPr="00083482" w:rsidRDefault="00EB3A34">
      <w:pPr>
        <w:pStyle w:val="Shloka"/>
      </w:pPr>
      <w:r w:rsidRPr="00083482">
        <w:rPr>
          <w:noProof/>
          <w:lang w:bidi="sa-IN"/>
        </w:rPr>
        <w:t>]</w:t>
      </w:r>
    </w:p>
    <w:p w14:paraId="618BC716" w14:textId="1DAEE151" w:rsidR="00EE69AD" w:rsidRPr="00083482" w:rsidRDefault="00EB3A34" w:rsidP="00A22026">
      <w:pPr>
        <w:pStyle w:val="ExplnOfShloka"/>
      </w:pPr>
      <w:r w:rsidRPr="00083482">
        <w:rPr>
          <w:noProof/>
          <w:lang w:bidi="sa-IN"/>
        </w:rPr>
        <w:t>[kauntEya]</w:t>
      </w:r>
      <w:r w:rsidRPr="00083482">
        <w:t xml:space="preserve"> Arjuna, </w:t>
      </w:r>
      <w:r w:rsidR="00DE31B3" w:rsidRPr="00083482">
        <w:rPr>
          <w:noProof/>
          <w:lang w:bidi="sa-IN"/>
        </w:rPr>
        <w:t>[tAsAm</w:t>
      </w:r>
      <w:r w:rsidR="00DE31B3" w:rsidRPr="00BA56A8">
        <w:rPr>
          <w:noProof/>
          <w:lang w:bidi="sa-IN"/>
        </w:rPr>
        <w:t xml:space="preserve"> </w:t>
      </w:r>
      <w:r w:rsidR="00DE31B3" w:rsidRPr="00083482">
        <w:rPr>
          <w:noProof/>
          <w:lang w:bidi="sa-IN"/>
        </w:rPr>
        <w:t>yOni:]</w:t>
      </w:r>
      <w:r w:rsidR="00DE31B3" w:rsidRPr="00083482">
        <w:t xml:space="preserve"> </w:t>
      </w:r>
      <w:r w:rsidR="00DE31B3">
        <w:t>the embryo</w:t>
      </w:r>
      <w:r w:rsidR="0082709A">
        <w:t>s</w:t>
      </w:r>
      <w:r w:rsidR="00DE31B3">
        <w:t xml:space="preserve"> of </w:t>
      </w:r>
      <w:r w:rsidRPr="00083482">
        <w:rPr>
          <w:noProof/>
          <w:lang w:bidi="sa-IN"/>
        </w:rPr>
        <w:t>[mUrtaya:]</w:t>
      </w:r>
      <w:r w:rsidRPr="00083482">
        <w:t xml:space="preserve"> different forms </w:t>
      </w:r>
      <w:r w:rsidRPr="00083482">
        <w:rPr>
          <w:noProof/>
          <w:lang w:bidi="sa-IN"/>
        </w:rPr>
        <w:t>[</w:t>
      </w:r>
      <w:r w:rsidR="00BA56A8" w:rsidRPr="00083482">
        <w:rPr>
          <w:noProof/>
          <w:lang w:bidi="sa-IN"/>
        </w:rPr>
        <w:t xml:space="preserve">yA: </w:t>
      </w:r>
      <w:r w:rsidRPr="00083482">
        <w:rPr>
          <w:noProof/>
          <w:lang w:bidi="sa-IN"/>
        </w:rPr>
        <w:t>sambhavanti]</w:t>
      </w:r>
      <w:r w:rsidRPr="00083482">
        <w:t xml:space="preserve"> </w:t>
      </w:r>
      <w:r w:rsidR="00BA56A8">
        <w:t xml:space="preserve">that </w:t>
      </w:r>
      <w:r w:rsidRPr="00083482">
        <w:t xml:space="preserve">are born </w:t>
      </w:r>
      <w:r w:rsidRPr="00083482">
        <w:rPr>
          <w:noProof/>
          <w:lang w:bidi="sa-IN"/>
        </w:rPr>
        <w:t>[sarva yOniShu]</w:t>
      </w:r>
      <w:r w:rsidRPr="00083482">
        <w:t xml:space="preserve"> in </w:t>
      </w:r>
      <w:r w:rsidR="0082709A">
        <w:t>all</w:t>
      </w:r>
      <w:r w:rsidRPr="00083482">
        <w:t xml:space="preserve"> womb</w:t>
      </w:r>
      <w:r w:rsidR="0082709A">
        <w:t>s</w:t>
      </w:r>
      <w:r w:rsidRPr="00083482">
        <w:t xml:space="preserve"> </w:t>
      </w:r>
      <w:r w:rsidRPr="00083482">
        <w:rPr>
          <w:noProof/>
          <w:lang w:bidi="sa-IN"/>
        </w:rPr>
        <w:t>[brahma]</w:t>
      </w:r>
      <w:r w:rsidRPr="00083482">
        <w:t xml:space="preserve"> </w:t>
      </w:r>
      <w:r w:rsidR="00DE31B3">
        <w:t>are</w:t>
      </w:r>
      <w:r w:rsidRPr="00083482">
        <w:t xml:space="preserve"> </w:t>
      </w:r>
      <w:r w:rsidR="0082709A">
        <w:t xml:space="preserve">the expanding </w:t>
      </w:r>
      <w:r w:rsidRPr="00083482">
        <w:t>universe</w:t>
      </w:r>
      <w:r w:rsidR="0082709A">
        <w:t>, [mahat] which originated in the cosmic inflation</w:t>
      </w:r>
      <w:r w:rsidRPr="00083482">
        <w:t xml:space="preserve">. </w:t>
      </w:r>
      <w:r w:rsidRPr="00083482">
        <w:rPr>
          <w:noProof/>
          <w:lang w:bidi="sa-IN"/>
        </w:rPr>
        <w:t>[aham bIjaprada: p</w:t>
      </w:r>
      <w:r w:rsidR="0082709A">
        <w:rPr>
          <w:noProof/>
          <w:lang w:bidi="sa-IN"/>
        </w:rPr>
        <w:t>i</w:t>
      </w:r>
      <w:r w:rsidRPr="00083482">
        <w:rPr>
          <w:noProof/>
          <w:lang w:bidi="sa-IN"/>
        </w:rPr>
        <w:t>tA]</w:t>
      </w:r>
      <w:r w:rsidRPr="00083482">
        <w:t xml:space="preserve"> I am the </w:t>
      </w:r>
      <w:r w:rsidR="0082709A">
        <w:t>father</w:t>
      </w:r>
      <w:r w:rsidRPr="00083482">
        <w:t xml:space="preserve"> who infuses life in the embryo. </w:t>
      </w:r>
    </w:p>
    <w:p w14:paraId="55E39493" w14:textId="63C1BEC6" w:rsidR="0082709A" w:rsidRDefault="00EB3A34">
      <w:r w:rsidRPr="00083482">
        <w:t xml:space="preserve">All </w:t>
      </w:r>
      <w:r w:rsidR="0082709A" w:rsidRPr="00083482">
        <w:t xml:space="preserve">beings in this universe have </w:t>
      </w:r>
      <w:r w:rsidR="0082709A">
        <w:t xml:space="preserve">their origin in </w:t>
      </w:r>
      <w:r w:rsidR="0082709A" w:rsidRPr="00083482">
        <w:t>the material of the cosmic inflation</w:t>
      </w:r>
      <w:r w:rsidR="0082709A">
        <w:t>.</w:t>
      </w:r>
    </w:p>
    <w:p w14:paraId="70564509" w14:textId="45EEAE7F" w:rsidR="000E5773" w:rsidRDefault="0082709A">
      <w:r>
        <w:t xml:space="preserve">That includes all </w:t>
      </w:r>
      <w:r w:rsidR="00EB3A34" w:rsidRPr="00083482">
        <w:t>humans</w:t>
      </w:r>
      <w:r>
        <w:t xml:space="preserve"> -</w:t>
      </w:r>
      <w:r w:rsidR="00EB3A34" w:rsidRPr="00083482">
        <w:t xml:space="preserve"> powerful, ordinary, handsome, ugly, cruel, kind, </w:t>
      </w:r>
      <w:r>
        <w:t xml:space="preserve">along with </w:t>
      </w:r>
      <w:r w:rsidR="00EB3A34" w:rsidRPr="00083482">
        <w:t xml:space="preserve">all animals, birds, plants and </w:t>
      </w:r>
      <w:r>
        <w:t>so on</w:t>
      </w:r>
      <w:r w:rsidR="00EB3A34" w:rsidRPr="00083482">
        <w:t xml:space="preserve">. All </w:t>
      </w:r>
      <w:r w:rsidR="000E5773">
        <w:t xml:space="preserve">of </w:t>
      </w:r>
      <w:r w:rsidR="00EB3A34" w:rsidRPr="00083482">
        <w:t>their various forms originated from the plasma</w:t>
      </w:r>
      <w:r w:rsidR="000E5773">
        <w:t xml:space="preserve"> that</w:t>
      </w:r>
      <w:r w:rsidR="00EB3A34" w:rsidRPr="00083482">
        <w:t xml:space="preserve"> formed during creation.</w:t>
      </w:r>
    </w:p>
    <w:p w14:paraId="4A618882" w14:textId="0D903537" w:rsidR="00EE69AD" w:rsidRPr="00083482" w:rsidRDefault="00EB3A34">
      <w:r w:rsidRPr="00083482">
        <w:t>In this Shloka, The Lord says 'I have put together all conscious beings. Their bodies are made from the matter in the environment, which formed from the results of the cosmic inflation. I am the One who infuses life in the embryo, during their birth' - The Lord puts together the Self and the body of all conscious beings in accordance with their deeds.</w:t>
      </w:r>
    </w:p>
    <w:p w14:paraId="10445A0A" w14:textId="40D18722" w:rsidR="000E5773" w:rsidRDefault="00EB3A34">
      <w:r w:rsidRPr="00083482">
        <w:t>In this way, the Lord explained that conscious beings get associated with inanimate matter at the start of creation. Th</w:t>
      </w:r>
      <w:r w:rsidR="000E5773">
        <w:t>is association happens due to the influence of various deeds they committed in the past</w:t>
      </w:r>
      <w:r w:rsidRPr="00083482">
        <w:t>.</w:t>
      </w:r>
    </w:p>
    <w:p w14:paraId="1ABEC430" w14:textId="403F8A14" w:rsidR="00EE69AD" w:rsidRPr="00083482" w:rsidRDefault="00EB3A34">
      <w:r w:rsidRPr="00083482">
        <w:t xml:space="preserve">Next, He explains the reason why they repeatedly take birth in various wombs in </w:t>
      </w:r>
      <w:r w:rsidR="000E5773">
        <w:t>different</w:t>
      </w:r>
      <w:r w:rsidRPr="00083482">
        <w:t xml:space="preserve"> forms. </w:t>
      </w:r>
    </w:p>
    <w:p w14:paraId="23791A90" w14:textId="77777777" w:rsidR="00EE69AD" w:rsidRPr="00083482" w:rsidRDefault="00EB3A34">
      <w:pPr>
        <w:pStyle w:val="Heading2"/>
      </w:pPr>
      <w:r w:rsidRPr="00083482">
        <w:lastRenderedPageBreak/>
        <w:t>14-5</w:t>
      </w:r>
    </w:p>
    <w:p w14:paraId="77FCD7D5" w14:textId="77777777" w:rsidR="00EE69AD" w:rsidRPr="00083482" w:rsidRDefault="00EB3A34">
      <w:pPr>
        <w:pStyle w:val="Shloka"/>
        <w:rPr>
          <w:noProof/>
          <w:lang w:bidi="sa-IN"/>
        </w:rPr>
      </w:pPr>
      <w:r w:rsidRPr="00083482">
        <w:rPr>
          <w:noProof/>
          <w:lang w:bidi="sa-IN"/>
        </w:rPr>
        <w:t>[</w:t>
      </w:r>
    </w:p>
    <w:p w14:paraId="39F0F832" w14:textId="77777777" w:rsidR="00EE69AD" w:rsidRPr="00083482" w:rsidRDefault="00EB3A34">
      <w:pPr>
        <w:pStyle w:val="Shloka"/>
        <w:rPr>
          <w:noProof/>
          <w:lang w:bidi="sa-IN"/>
        </w:rPr>
      </w:pPr>
      <w:r w:rsidRPr="00083482">
        <w:rPr>
          <w:noProof/>
          <w:lang w:bidi="sa-IN"/>
        </w:rPr>
        <w:t>sattvam rajastama iti guNA: prakr'ti sambhavA: |</w:t>
      </w:r>
    </w:p>
    <w:p w14:paraId="6C6E6CB4" w14:textId="77777777" w:rsidR="00EE69AD" w:rsidRPr="00083482" w:rsidRDefault="00EB3A34">
      <w:pPr>
        <w:pStyle w:val="Shloka"/>
        <w:rPr>
          <w:noProof/>
          <w:lang w:bidi="sa-IN"/>
        </w:rPr>
      </w:pPr>
      <w:r w:rsidRPr="00083482">
        <w:rPr>
          <w:noProof/>
          <w:lang w:bidi="sa-IN"/>
        </w:rPr>
        <w:t>nibadhnanti mahAbAhO dEhE dEhinam avyayam || 5 ||</w:t>
      </w:r>
    </w:p>
    <w:p w14:paraId="634D2DB9" w14:textId="77777777" w:rsidR="00EE69AD" w:rsidRPr="00083482" w:rsidRDefault="00EB3A34">
      <w:pPr>
        <w:pStyle w:val="Shloka"/>
      </w:pPr>
      <w:r w:rsidRPr="00083482">
        <w:rPr>
          <w:noProof/>
          <w:lang w:bidi="sa-IN"/>
        </w:rPr>
        <w:t>]</w:t>
      </w:r>
    </w:p>
    <w:p w14:paraId="22E0079F" w14:textId="6E218955" w:rsidR="00EE69AD" w:rsidRPr="00083482" w:rsidRDefault="00EB3A34" w:rsidP="00A22026">
      <w:pPr>
        <w:pStyle w:val="ExplnOfShloka"/>
      </w:pPr>
      <w:r w:rsidRPr="00083482">
        <w:rPr>
          <w:noProof/>
          <w:lang w:bidi="sa-IN"/>
        </w:rPr>
        <w:t>[guNA:]</w:t>
      </w:r>
      <w:r w:rsidRPr="00083482">
        <w:t xml:space="preserve"> The </w:t>
      </w:r>
      <w:hyperlink w:anchor="satva_rajas_tamas" w:history="1">
        <w:r w:rsidRPr="00083482">
          <w:rPr>
            <w:rStyle w:val="Hyperlink"/>
          </w:rPr>
          <w:t>three qualities</w:t>
        </w:r>
      </w:hyperlink>
      <w:r w:rsidRPr="00083482">
        <w:t xml:space="preserve">, </w:t>
      </w:r>
      <w:r w:rsidRPr="00083482">
        <w:rPr>
          <w:noProof/>
          <w:lang w:bidi="sa-IN"/>
        </w:rPr>
        <w:t>[sattvam rajastama]</w:t>
      </w:r>
      <w:r w:rsidRPr="00083482">
        <w:t xml:space="preserve"> sattva, rajas and tamas </w:t>
      </w:r>
      <w:r w:rsidRPr="00083482">
        <w:rPr>
          <w:noProof/>
          <w:lang w:bidi="sa-IN"/>
        </w:rPr>
        <w:t>[sambhavA:]</w:t>
      </w:r>
      <w:r w:rsidRPr="00083482">
        <w:t xml:space="preserve"> come into existence </w:t>
      </w:r>
      <w:r w:rsidRPr="00083482">
        <w:rPr>
          <w:noProof/>
          <w:lang w:bidi="sa-IN"/>
        </w:rPr>
        <w:t>[prakr'ti]</w:t>
      </w:r>
      <w:r w:rsidRPr="00083482">
        <w:t xml:space="preserve"> in the environment. </w:t>
      </w:r>
      <w:r w:rsidRPr="00083482">
        <w:rPr>
          <w:noProof/>
          <w:lang w:bidi="sa-IN"/>
        </w:rPr>
        <w:t>[mahAbAhO]</w:t>
      </w:r>
      <w:r w:rsidRPr="00083482">
        <w:t xml:space="preserve"> Arjuna, </w:t>
      </w:r>
      <w:r w:rsidRPr="00083482">
        <w:rPr>
          <w:noProof/>
          <w:lang w:bidi="sa-IN"/>
        </w:rPr>
        <w:t>[nibadhnanti]</w:t>
      </w:r>
      <w:r w:rsidRPr="00083482">
        <w:t xml:space="preserve"> they bind </w:t>
      </w:r>
      <w:r w:rsidRPr="00083482">
        <w:rPr>
          <w:noProof/>
          <w:lang w:bidi="sa-IN"/>
        </w:rPr>
        <w:t>[</w:t>
      </w:r>
      <w:r w:rsidR="00A21E74" w:rsidRPr="00083482">
        <w:rPr>
          <w:noProof/>
          <w:lang w:bidi="sa-IN"/>
        </w:rPr>
        <w:t xml:space="preserve">avyayam </w:t>
      </w:r>
      <w:r w:rsidRPr="00083482">
        <w:rPr>
          <w:noProof/>
          <w:lang w:bidi="sa-IN"/>
        </w:rPr>
        <w:t>dEhinam]</w:t>
      </w:r>
      <w:r w:rsidRPr="00083482">
        <w:t xml:space="preserve"> the </w:t>
      </w:r>
      <w:r w:rsidR="00A21E74">
        <w:t xml:space="preserve">imperishable </w:t>
      </w:r>
      <w:r w:rsidRPr="00083482">
        <w:t xml:space="preserve">Self </w:t>
      </w:r>
      <w:r w:rsidRPr="00083482">
        <w:rPr>
          <w:noProof/>
          <w:lang w:bidi="sa-IN"/>
        </w:rPr>
        <w:t>[dEhE]</w:t>
      </w:r>
      <w:r w:rsidRPr="00083482">
        <w:t xml:space="preserve"> in a body</w:t>
      </w:r>
      <w:r w:rsidR="00A21E74">
        <w:t>.</w:t>
      </w:r>
    </w:p>
    <w:p w14:paraId="76F7710E" w14:textId="52B9FFE3" w:rsidR="00740A9E" w:rsidRDefault="00740A9E" w:rsidP="00740A9E">
      <w:pPr>
        <w:pStyle w:val="ApplNotes"/>
      </w:pPr>
      <w:r w:rsidRPr="00740A9E">
        <w:t>The three qualities bind the Self in a body.</w:t>
      </w:r>
    </w:p>
    <w:p w14:paraId="726E352F" w14:textId="2B506DC2" w:rsidR="00A21E74" w:rsidRDefault="00EB3A34">
      <w:r w:rsidRPr="00083482">
        <w:t>Serenity (</w:t>
      </w:r>
      <w:hyperlink w:anchor="sattva" w:history="1">
        <w:r w:rsidRPr="00083482">
          <w:rPr>
            <w:rStyle w:val="Hyperlink"/>
          </w:rPr>
          <w:t>sattva</w:t>
        </w:r>
      </w:hyperlink>
      <w:r w:rsidRPr="00083482">
        <w:t>), drive (</w:t>
      </w:r>
      <w:hyperlink w:anchor="rajas" w:history="1">
        <w:r w:rsidRPr="00083482">
          <w:rPr>
            <w:rStyle w:val="Hyperlink"/>
          </w:rPr>
          <w:t>rajas</w:t>
        </w:r>
      </w:hyperlink>
      <w:r w:rsidRPr="00083482">
        <w:t>) and lethargy (</w:t>
      </w:r>
      <w:hyperlink w:anchor="tamas" w:history="1">
        <w:r w:rsidRPr="00083482">
          <w:rPr>
            <w:rStyle w:val="Hyperlink"/>
          </w:rPr>
          <w:t>tamas</w:t>
        </w:r>
      </w:hyperlink>
      <w:r w:rsidRPr="00083482">
        <w:t xml:space="preserve">) are the </w:t>
      </w:r>
      <w:hyperlink w:anchor="satva_rajas_tamas" w:history="1">
        <w:r w:rsidRPr="00083482">
          <w:rPr>
            <w:rStyle w:val="Hyperlink"/>
          </w:rPr>
          <w:t>three qualities</w:t>
        </w:r>
      </w:hyperlink>
      <w:r w:rsidRPr="00083482">
        <w:t xml:space="preserve"> </w:t>
      </w:r>
      <w:r w:rsidR="00DB6381">
        <w:t xml:space="preserve">that go with </w:t>
      </w:r>
      <w:r w:rsidRPr="00083482">
        <w:t xml:space="preserve">the material environment. In fact, they </w:t>
      </w:r>
      <w:r w:rsidR="00DB6381">
        <w:t xml:space="preserve">define the nature of </w:t>
      </w:r>
      <w:r w:rsidRPr="00083482">
        <w:t xml:space="preserve">the </w:t>
      </w:r>
      <w:r w:rsidR="00DB6381">
        <w:t xml:space="preserve">material </w:t>
      </w:r>
      <w:r w:rsidRPr="00083482">
        <w:t xml:space="preserve">environment. </w:t>
      </w:r>
    </w:p>
    <w:p w14:paraId="2C2E4B98" w14:textId="77777777" w:rsidR="00A21E74" w:rsidRDefault="00EB3A34">
      <w:r w:rsidRPr="00083482">
        <w:t xml:space="preserve">They are not perceived directly. They are perceived only by the effects they bring - The quality of sattva brings learning, </w:t>
      </w:r>
      <w:hyperlink w:anchor="rajas" w:history="1">
        <w:r w:rsidRPr="00083482">
          <w:rPr>
            <w:rStyle w:val="Hyperlink"/>
          </w:rPr>
          <w:t>rajas</w:t>
        </w:r>
      </w:hyperlink>
      <w:r w:rsidRPr="00083482">
        <w:t xml:space="preserve"> brings desire and hatred, tamas brings reluctance to act. </w:t>
      </w:r>
    </w:p>
    <w:p w14:paraId="5648FFE1" w14:textId="02CA6F71" w:rsidR="00C80512" w:rsidRDefault="00EB3A34">
      <w:r w:rsidRPr="00083482">
        <w:t xml:space="preserve">They don't exist </w:t>
      </w:r>
      <w:hyperlink w:anchor="beginningless_time" w:history="1">
        <w:r w:rsidR="00A21E74" w:rsidRPr="00A21E74">
          <w:rPr>
            <w:rStyle w:val="Hyperlink"/>
          </w:rPr>
          <w:t>before creation</w:t>
        </w:r>
      </w:hyperlink>
      <w:r w:rsidR="00A21E74">
        <w:t xml:space="preserve">, when the environment is </w:t>
      </w:r>
      <w:r w:rsidRPr="00083482">
        <w:t xml:space="preserve">in </w:t>
      </w:r>
      <w:r w:rsidR="00FA4D64">
        <w:t xml:space="preserve">its </w:t>
      </w:r>
      <w:r w:rsidRPr="00083482">
        <w:t xml:space="preserve">subtle </w:t>
      </w:r>
      <w:r w:rsidR="00A21E74">
        <w:t>state</w:t>
      </w:r>
      <w:r w:rsidRPr="00083482">
        <w:t>. They c</w:t>
      </w:r>
      <w:r w:rsidR="00C80512">
        <w:t>o</w:t>
      </w:r>
      <w:r w:rsidRPr="00083482">
        <w:t xml:space="preserve">me into being </w:t>
      </w:r>
      <w:r w:rsidR="00C80512" w:rsidRPr="00083482">
        <w:t xml:space="preserve">during </w:t>
      </w:r>
      <w:hyperlink w:anchor="CosmicInflation_stages" w:history="1">
        <w:r w:rsidR="00C80512" w:rsidRPr="00083482">
          <w:rPr>
            <w:rStyle w:val="Hyperlink"/>
          </w:rPr>
          <w:t>cosmic inflation</w:t>
        </w:r>
      </w:hyperlink>
      <w:r w:rsidR="00C80512">
        <w:t>, w</w:t>
      </w:r>
      <w:r w:rsidRPr="00083482">
        <w:t xml:space="preserve">hen the </w:t>
      </w:r>
      <w:hyperlink w:anchor="subtle_singularity" w:history="1">
        <w:r w:rsidRPr="00083482">
          <w:rPr>
            <w:rStyle w:val="Hyperlink"/>
          </w:rPr>
          <w:t>subtle singularity</w:t>
        </w:r>
      </w:hyperlink>
      <w:r w:rsidRPr="00083482">
        <w:t xml:space="preserve"> change</w:t>
      </w:r>
      <w:r w:rsidR="00C80512">
        <w:t>s</w:t>
      </w:r>
      <w:r w:rsidRPr="00083482">
        <w:t xml:space="preserve"> into a state of plasma, bec</w:t>
      </w:r>
      <w:r w:rsidR="00C80512">
        <w:t>oming</w:t>
      </w:r>
      <w:r w:rsidRPr="00083482">
        <w:t xml:space="preserve"> sub-atomic particles </w:t>
      </w:r>
      <w:r w:rsidR="00C80512">
        <w:t>that evolve</w:t>
      </w:r>
      <w:r w:rsidRPr="00083482">
        <w:t xml:space="preserve"> into the five elements. Unique combinations of those elements produce human bodies and other forms. </w:t>
      </w:r>
    </w:p>
    <w:p w14:paraId="07912A71" w14:textId="3C6E7BD6" w:rsidR="00EE69AD" w:rsidRPr="00083482" w:rsidRDefault="00FA4D64">
      <w:r>
        <w:t>A</w:t>
      </w:r>
      <w:r w:rsidR="00EB3A34" w:rsidRPr="00083482">
        <w:t xml:space="preserve"> Self that</w:t>
      </w:r>
      <w:r>
        <w:t>’</w:t>
      </w:r>
      <w:r w:rsidR="00EB3A34" w:rsidRPr="00083482">
        <w:t>s bound to the environment is associated with one of these bodies. It is the owner of th</w:t>
      </w:r>
      <w:r>
        <w:t>at</w:t>
      </w:r>
      <w:r w:rsidR="00EB3A34" w:rsidRPr="00083482">
        <w:t xml:space="preserve"> body. </w:t>
      </w:r>
      <w:r>
        <w:t>While the body changes, the Self</w:t>
      </w:r>
      <w:r w:rsidR="00EB3A34" w:rsidRPr="00083482">
        <w:t xml:space="preserve"> never changes or wears out. </w:t>
      </w:r>
      <w:r>
        <w:t>B</w:t>
      </w:r>
      <w:r w:rsidR="00EB3A34" w:rsidRPr="00083482">
        <w:t xml:space="preserve">y </w:t>
      </w:r>
      <w:r>
        <w:t xml:space="preserve">its </w:t>
      </w:r>
      <w:r w:rsidR="00EB3A34" w:rsidRPr="00083482">
        <w:t xml:space="preserve">nature, the Self is not associated with the </w:t>
      </w:r>
      <w:hyperlink w:anchor="satva_rajas_tamas" w:history="1">
        <w:r w:rsidR="00EB3A34" w:rsidRPr="00083482">
          <w:rPr>
            <w:rStyle w:val="Hyperlink"/>
          </w:rPr>
          <w:t>three qualities</w:t>
        </w:r>
      </w:hyperlink>
      <w:r>
        <w:t>.</w:t>
      </w:r>
      <w:r w:rsidR="00EB3A34" w:rsidRPr="00083482">
        <w:t xml:space="preserve"> </w:t>
      </w:r>
      <w:r>
        <w:t xml:space="preserve">Yet </w:t>
      </w:r>
      <w:r w:rsidR="00EB3A34" w:rsidRPr="00083482">
        <w:t>it</w:t>
      </w:r>
      <w:r>
        <w:t>’</w:t>
      </w:r>
      <w:r w:rsidR="00EB3A34" w:rsidRPr="00083482">
        <w:t>s tied down by them when it is in the body.  Its bondage is caused by being inside a body.</w:t>
      </w:r>
    </w:p>
    <w:p w14:paraId="6715F60F" w14:textId="77777777" w:rsidR="00EE69AD" w:rsidRPr="00083482" w:rsidRDefault="00EB3A34" w:rsidP="00440C68">
      <w:r w:rsidRPr="00083482">
        <w:t xml:space="preserve">Next, the Lord describes the characteristics of </w:t>
      </w:r>
      <w:hyperlink w:anchor="sattva" w:history="1">
        <w:r w:rsidRPr="00083482">
          <w:rPr>
            <w:rStyle w:val="Hyperlink"/>
          </w:rPr>
          <w:t>sattva</w:t>
        </w:r>
      </w:hyperlink>
      <w:r w:rsidRPr="00083482">
        <w:t xml:space="preserv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He also describes the way in which these qualities bind us.</w:t>
      </w:r>
    </w:p>
    <w:p w14:paraId="508D8274" w14:textId="77777777" w:rsidR="00EE69AD" w:rsidRPr="00083482" w:rsidRDefault="00EB3A34">
      <w:pPr>
        <w:pStyle w:val="Heading2"/>
      </w:pPr>
      <w:r w:rsidRPr="00083482">
        <w:t>14-6</w:t>
      </w:r>
    </w:p>
    <w:p w14:paraId="5FD27049" w14:textId="77777777" w:rsidR="00EE69AD" w:rsidRPr="00083482" w:rsidRDefault="00EB3A34">
      <w:pPr>
        <w:pStyle w:val="Shloka"/>
        <w:rPr>
          <w:noProof/>
          <w:lang w:bidi="sa-IN"/>
        </w:rPr>
      </w:pPr>
      <w:r w:rsidRPr="00083482">
        <w:rPr>
          <w:noProof/>
          <w:lang w:bidi="sa-IN"/>
        </w:rPr>
        <w:t>[</w:t>
      </w:r>
    </w:p>
    <w:p w14:paraId="272A79B0" w14:textId="77777777" w:rsidR="00EE69AD" w:rsidRPr="00083482" w:rsidRDefault="00EB3A34">
      <w:pPr>
        <w:pStyle w:val="Shloka"/>
        <w:rPr>
          <w:noProof/>
          <w:lang w:bidi="sa-IN"/>
        </w:rPr>
      </w:pPr>
      <w:r w:rsidRPr="00083482">
        <w:rPr>
          <w:noProof/>
          <w:lang w:bidi="sa-IN"/>
        </w:rPr>
        <w:t>tatra sattvam nirmalatvAt prakAshakam anAmayam |</w:t>
      </w:r>
    </w:p>
    <w:p w14:paraId="238B0E42" w14:textId="77777777" w:rsidR="00EE69AD" w:rsidRPr="00083482" w:rsidRDefault="00EB3A34">
      <w:pPr>
        <w:pStyle w:val="Shloka"/>
        <w:rPr>
          <w:noProof/>
          <w:lang w:bidi="sa-IN"/>
        </w:rPr>
      </w:pPr>
      <w:r w:rsidRPr="00083482">
        <w:rPr>
          <w:noProof/>
          <w:lang w:bidi="sa-IN"/>
        </w:rPr>
        <w:t>sukha sangEna badhnAti jnAna sangEna chAnagha || 6 ||</w:t>
      </w:r>
    </w:p>
    <w:p w14:paraId="28AED218" w14:textId="77777777" w:rsidR="00EE69AD" w:rsidRPr="00083482" w:rsidRDefault="00EB3A34">
      <w:pPr>
        <w:pStyle w:val="Shloka"/>
      </w:pPr>
      <w:r w:rsidRPr="00083482">
        <w:rPr>
          <w:noProof/>
          <w:lang w:bidi="sa-IN"/>
        </w:rPr>
        <w:t>]</w:t>
      </w:r>
    </w:p>
    <w:p w14:paraId="55BEAD92" w14:textId="35FD2C4A" w:rsidR="00EE69AD" w:rsidRPr="00083482" w:rsidRDefault="00EB3A34" w:rsidP="00A22026">
      <w:pPr>
        <w:pStyle w:val="ExplnOfShloka"/>
      </w:pPr>
      <w:r w:rsidRPr="00083482">
        <w:rPr>
          <w:noProof/>
          <w:lang w:bidi="sa-IN"/>
        </w:rPr>
        <w:t>[anagha]</w:t>
      </w:r>
      <w:r w:rsidRPr="00083482">
        <w:t xml:space="preserve"> Arjuna, </w:t>
      </w:r>
      <w:r w:rsidRPr="00083482">
        <w:rPr>
          <w:noProof/>
          <w:lang w:bidi="sa-IN"/>
        </w:rPr>
        <w:t>[tatra]</w:t>
      </w:r>
      <w:r w:rsidRPr="00083482">
        <w:t xml:space="preserve"> in the </w:t>
      </w:r>
      <w:hyperlink w:anchor="satva_rajas_tamas" w:history="1">
        <w:r w:rsidRPr="00083482">
          <w:rPr>
            <w:rStyle w:val="Hyperlink"/>
          </w:rPr>
          <w:t>three qualities</w:t>
        </w:r>
      </w:hyperlink>
      <w:r w:rsidRPr="00083482">
        <w:t xml:space="preserve">, </w:t>
      </w:r>
      <w:r w:rsidRPr="00083482">
        <w:rPr>
          <w:noProof/>
          <w:lang w:bidi="sa-IN"/>
        </w:rPr>
        <w:t>[sattvam]</w:t>
      </w:r>
      <w:r w:rsidRPr="00083482">
        <w:t xml:space="preserve"> the quality of serenity </w:t>
      </w:r>
      <w:r w:rsidRPr="00083482">
        <w:rPr>
          <w:noProof/>
          <w:lang w:bidi="sa-IN"/>
        </w:rPr>
        <w:t>[prakAshakam]</w:t>
      </w:r>
      <w:r w:rsidRPr="00083482">
        <w:t xml:space="preserve"> illuminates and lets us know everything, </w:t>
      </w:r>
      <w:r w:rsidRPr="00083482">
        <w:rPr>
          <w:noProof/>
          <w:lang w:bidi="sa-IN"/>
        </w:rPr>
        <w:t>[nirmalatvAt]</w:t>
      </w:r>
      <w:r w:rsidRPr="00083482">
        <w:t xml:space="preserve"> by being flawless. </w:t>
      </w:r>
      <w:r w:rsidRPr="00083482">
        <w:rPr>
          <w:noProof/>
          <w:lang w:bidi="sa-IN"/>
        </w:rPr>
        <w:t>[anAmayam]</w:t>
      </w:r>
      <w:r w:rsidRPr="00083482">
        <w:t xml:space="preserve"> It has no disease associated with it. </w:t>
      </w:r>
      <w:r w:rsidRPr="00083482">
        <w:rPr>
          <w:noProof/>
          <w:lang w:bidi="sa-IN"/>
        </w:rPr>
        <w:t>[badhnAti]</w:t>
      </w:r>
      <w:r w:rsidRPr="00083482">
        <w:t xml:space="preserve"> It binds </w:t>
      </w:r>
      <w:r w:rsidRPr="00083482">
        <w:rPr>
          <w:noProof/>
          <w:lang w:bidi="sa-IN"/>
        </w:rPr>
        <w:t>[sukha sangEna]</w:t>
      </w:r>
      <w:r w:rsidRPr="00083482">
        <w:t xml:space="preserve"> due to attachment towards </w:t>
      </w:r>
      <w:r w:rsidR="00FA4D64">
        <w:t>such</w:t>
      </w:r>
      <w:r w:rsidRPr="00083482">
        <w:t xml:space="preserve"> comfort </w:t>
      </w:r>
      <w:r w:rsidRPr="00083482">
        <w:rPr>
          <w:noProof/>
          <w:lang w:bidi="sa-IN"/>
        </w:rPr>
        <w:t>[jnAna sangEna cha]</w:t>
      </w:r>
      <w:r w:rsidRPr="00083482">
        <w:t xml:space="preserve"> and due to attachment towards knowledge.</w:t>
      </w:r>
    </w:p>
    <w:p w14:paraId="5274584B" w14:textId="77777777" w:rsidR="00FA4D64" w:rsidRDefault="00EB3A34" w:rsidP="00FA4D64">
      <w:bookmarkStart w:id="116" w:name="sattva"/>
      <w:bookmarkEnd w:id="116"/>
      <w:r w:rsidRPr="00083482">
        <w:t xml:space="preserve">Among the three qualities of </w:t>
      </w:r>
      <w:hyperlink w:anchor="sattva" w:history="1">
        <w:r w:rsidRPr="00083482">
          <w:rPr>
            <w:rStyle w:val="Hyperlink"/>
          </w:rPr>
          <w:t>sattva</w:t>
        </w:r>
      </w:hyperlink>
      <w:r w:rsidRPr="00083482">
        <w:t xml:space="preserv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xml:space="preserve">, the nature of </w:t>
      </w:r>
      <w:hyperlink w:anchor="sattva" w:history="1">
        <w:r w:rsidRPr="00083482">
          <w:rPr>
            <w:rStyle w:val="Hyperlink"/>
          </w:rPr>
          <w:t>sattva</w:t>
        </w:r>
      </w:hyperlink>
      <w:r w:rsidRPr="00083482">
        <w:t xml:space="preserve"> is t</w:t>
      </w:r>
      <w:r w:rsidR="00FA4D64">
        <w:t>o</w:t>
      </w:r>
      <w:r w:rsidRPr="00083482">
        <w:t xml:space="preserve"> illuminate by being flawless. Its flawlessness is in giving the joy of knowing without obscuring anything. Its nature is to generate the joy of knowledge alone - in this way, it is the source of joy. </w:t>
      </w:r>
    </w:p>
    <w:p w14:paraId="0F15A57D" w14:textId="1860BE61" w:rsidR="00EE69AD" w:rsidRPr="00083482" w:rsidRDefault="00EB3A34" w:rsidP="00FA4D64">
      <w:r w:rsidRPr="00083482">
        <w:t>The word 'illuminate' means the realization of anything in its true form.</w:t>
      </w:r>
    </w:p>
    <w:p w14:paraId="0EBFA898" w14:textId="1CF3223E" w:rsidR="00B100C2" w:rsidRDefault="00B100C2" w:rsidP="00B100C2">
      <w:pPr>
        <w:pStyle w:val="ApplNotes"/>
      </w:pPr>
      <w:r>
        <w:lastRenderedPageBreak/>
        <w:t>Sattva is the joy of knowledge.</w:t>
      </w:r>
    </w:p>
    <w:p w14:paraId="4C7A7205" w14:textId="38D64271" w:rsidR="00EE69AD" w:rsidRPr="00083482" w:rsidRDefault="00EB3A34" w:rsidP="00FA4D64">
      <w:r w:rsidRPr="00083482">
        <w:t xml:space="preserve">The quality of </w:t>
      </w:r>
      <w:hyperlink w:anchor="sattva" w:history="1">
        <w:r w:rsidRPr="00083482">
          <w:rPr>
            <w:rStyle w:val="Hyperlink"/>
          </w:rPr>
          <w:t>sattva</w:t>
        </w:r>
      </w:hyperlink>
      <w:r w:rsidRPr="00083482">
        <w:t xml:space="preserve"> does not have any effect that can be called as a disease. It is the source of well-being.</w:t>
      </w:r>
    </w:p>
    <w:p w14:paraId="511E2A11" w14:textId="0768B160" w:rsidR="00FA4D64" w:rsidRDefault="00EB3A34" w:rsidP="00FA4D64">
      <w:r w:rsidRPr="00083482">
        <w:t xml:space="preserve">This quality called </w:t>
      </w:r>
      <w:hyperlink w:anchor="sattva" w:history="1">
        <w:r w:rsidRPr="00083482">
          <w:rPr>
            <w:rStyle w:val="Hyperlink"/>
          </w:rPr>
          <w:t>sattva</w:t>
        </w:r>
      </w:hyperlink>
      <w:r w:rsidRPr="00083482">
        <w:t xml:space="preserve"> binds the Self by attaching it to contentment and knowledge. It is the one that attaches a person to the comfort of being content and knowledgeable. As soon as such attachment is born, a person indulges in the material world to achieve it by his occupation or by rituals.</w:t>
      </w:r>
    </w:p>
    <w:p w14:paraId="06430204" w14:textId="77777777" w:rsidR="00FA4D64" w:rsidRDefault="00EB3A34" w:rsidP="00FA4D64">
      <w:r w:rsidRPr="00083482">
        <w:t xml:space="preserve">Then, this person is born in a womb, in a form </w:t>
      </w:r>
      <w:r w:rsidR="00FA4D64">
        <w:t xml:space="preserve">suited </w:t>
      </w:r>
      <w:r w:rsidRPr="00083482">
        <w:t xml:space="preserve">to experience the fruits of his pursuit. In this way, the quality of </w:t>
      </w:r>
      <w:hyperlink w:anchor="sattva" w:history="1">
        <w:r w:rsidRPr="00083482">
          <w:rPr>
            <w:rStyle w:val="Hyperlink"/>
          </w:rPr>
          <w:t>sattva</w:t>
        </w:r>
      </w:hyperlink>
      <w:r w:rsidRPr="00083482">
        <w:t xml:space="preserve"> binds the person to experience the joy of knowledge</w:t>
      </w:r>
      <w:r w:rsidR="00FA4D64">
        <w:t>.</w:t>
      </w:r>
      <w:r w:rsidRPr="00083482">
        <w:t xml:space="preserve"> </w:t>
      </w:r>
      <w:r w:rsidR="00FA4D64">
        <w:t>I</w:t>
      </w:r>
      <w:r w:rsidRPr="00083482">
        <w:t xml:space="preserve">t </w:t>
      </w:r>
      <w:r w:rsidR="00FA4D64">
        <w:t>rewards</w:t>
      </w:r>
      <w:r w:rsidRPr="00083482">
        <w:t xml:space="preserve"> the joy of knowledge, again binding a person to this experience and craving for more. </w:t>
      </w:r>
    </w:p>
    <w:p w14:paraId="1074F9D8" w14:textId="6157F446" w:rsidR="00EE69AD" w:rsidRPr="00083482" w:rsidRDefault="00EB3A34" w:rsidP="00FA4D64">
      <w:r w:rsidRPr="00083482">
        <w:t xml:space="preserve">This is called </w:t>
      </w:r>
      <w:hyperlink w:anchor="sattva" w:history="1">
        <w:r w:rsidRPr="00083482">
          <w:rPr>
            <w:rStyle w:val="Hyperlink"/>
          </w:rPr>
          <w:t>sattva</w:t>
        </w:r>
      </w:hyperlink>
      <w:r w:rsidRPr="00083482">
        <w:t>.</w:t>
      </w:r>
    </w:p>
    <w:p w14:paraId="72A186A4" w14:textId="77777777" w:rsidR="00EE69AD" w:rsidRPr="00083482" w:rsidRDefault="00EB3A34">
      <w:pPr>
        <w:pStyle w:val="Heading2"/>
      </w:pPr>
      <w:r w:rsidRPr="00083482">
        <w:t>14-7</w:t>
      </w:r>
    </w:p>
    <w:p w14:paraId="39B7441B" w14:textId="77777777" w:rsidR="00EE69AD" w:rsidRPr="00083482" w:rsidRDefault="00EB3A34">
      <w:pPr>
        <w:pStyle w:val="Shloka"/>
        <w:rPr>
          <w:noProof/>
          <w:lang w:bidi="sa-IN"/>
        </w:rPr>
      </w:pPr>
      <w:r w:rsidRPr="00083482">
        <w:rPr>
          <w:noProof/>
          <w:lang w:bidi="sa-IN"/>
        </w:rPr>
        <w:t>[</w:t>
      </w:r>
    </w:p>
    <w:p w14:paraId="46BC8378" w14:textId="77777777" w:rsidR="00EE69AD" w:rsidRPr="00083482" w:rsidRDefault="00EB3A34">
      <w:pPr>
        <w:pStyle w:val="Shloka"/>
        <w:rPr>
          <w:noProof/>
          <w:lang w:bidi="sa-IN"/>
        </w:rPr>
      </w:pPr>
      <w:r w:rsidRPr="00083482">
        <w:rPr>
          <w:noProof/>
          <w:lang w:bidi="sa-IN"/>
        </w:rPr>
        <w:t>rajO rAgAtmakam viddhi tr'ShNA sanga samudbhavam |</w:t>
      </w:r>
    </w:p>
    <w:p w14:paraId="490C6D42" w14:textId="77777777" w:rsidR="00EE69AD" w:rsidRPr="00083482" w:rsidRDefault="00EB3A34">
      <w:pPr>
        <w:pStyle w:val="Shloka"/>
        <w:rPr>
          <w:noProof/>
          <w:lang w:bidi="sa-IN"/>
        </w:rPr>
      </w:pPr>
      <w:r w:rsidRPr="00083482">
        <w:rPr>
          <w:noProof/>
          <w:lang w:bidi="sa-IN"/>
        </w:rPr>
        <w:t>tat nibadhnAti kauntEya karmasangEna dEhinam || 7 ||</w:t>
      </w:r>
    </w:p>
    <w:p w14:paraId="7CC84E92" w14:textId="77777777" w:rsidR="00EE69AD" w:rsidRPr="00083482" w:rsidRDefault="00EB3A34">
      <w:pPr>
        <w:pStyle w:val="Shloka"/>
      </w:pPr>
      <w:r w:rsidRPr="00083482">
        <w:rPr>
          <w:noProof/>
          <w:lang w:bidi="sa-IN"/>
        </w:rPr>
        <w:t>]</w:t>
      </w:r>
    </w:p>
    <w:p w14:paraId="2B7B2FD3" w14:textId="3488CAEE" w:rsidR="00EE69AD" w:rsidRPr="00083482" w:rsidRDefault="00EB3A34" w:rsidP="00A22026">
      <w:pPr>
        <w:pStyle w:val="ExplnOfShloka"/>
      </w:pPr>
      <w:r w:rsidRPr="00083482">
        <w:rPr>
          <w:noProof/>
          <w:lang w:bidi="sa-IN"/>
        </w:rPr>
        <w:t>[viddhi]</w:t>
      </w:r>
      <w:r w:rsidRPr="00083482">
        <w:t xml:space="preserve"> Know </w:t>
      </w:r>
      <w:r w:rsidRPr="00083482">
        <w:rPr>
          <w:noProof/>
          <w:lang w:bidi="sa-IN"/>
        </w:rPr>
        <w:t>[raja:]</w:t>
      </w:r>
      <w:r w:rsidRPr="00083482">
        <w:t xml:space="preserve"> </w:t>
      </w:r>
      <w:hyperlink w:anchor="rajas" w:history="1">
        <w:r w:rsidRPr="00083482">
          <w:rPr>
            <w:rStyle w:val="Hyperlink"/>
          </w:rPr>
          <w:t>rajas</w:t>
        </w:r>
      </w:hyperlink>
      <w:r w:rsidRPr="00083482">
        <w:t xml:space="preserve"> </w:t>
      </w:r>
      <w:r w:rsidR="00E001F1">
        <w:t xml:space="preserve">to be a quality that </w:t>
      </w:r>
      <w:r w:rsidRPr="00083482">
        <w:rPr>
          <w:noProof/>
          <w:lang w:bidi="sa-IN"/>
        </w:rPr>
        <w:t>[rAgAtmakam]</w:t>
      </w:r>
      <w:r w:rsidRPr="00083482">
        <w:t xml:space="preserve"> has passion at its core. </w:t>
      </w:r>
      <w:r w:rsidRPr="00083482">
        <w:rPr>
          <w:noProof/>
          <w:lang w:bidi="sa-IN"/>
        </w:rPr>
        <w:t>[tr'ShNA sanga samudbhavam]</w:t>
      </w:r>
      <w:r w:rsidRPr="00083482">
        <w:t xml:space="preserve"> It is the space where insatiable desires and bonds are born. </w:t>
      </w:r>
      <w:r w:rsidRPr="00083482">
        <w:rPr>
          <w:noProof/>
          <w:lang w:bidi="sa-IN"/>
        </w:rPr>
        <w:t>[kauntEya]</w:t>
      </w:r>
      <w:r w:rsidRPr="00083482">
        <w:t xml:space="preserve"> Arjuna, </w:t>
      </w:r>
      <w:r w:rsidRPr="00083482">
        <w:rPr>
          <w:noProof/>
          <w:lang w:bidi="sa-IN"/>
        </w:rPr>
        <w:t>[tat nibadhnAti]</w:t>
      </w:r>
      <w:r w:rsidRPr="00083482">
        <w:t xml:space="preserve"> it binds </w:t>
      </w:r>
      <w:r w:rsidRPr="00083482">
        <w:rPr>
          <w:noProof/>
          <w:lang w:bidi="sa-IN"/>
        </w:rPr>
        <w:t>[dEhinam]</w:t>
      </w:r>
      <w:r w:rsidRPr="00083482">
        <w:t xml:space="preserve"> the Self </w:t>
      </w:r>
      <w:r w:rsidRPr="00083482">
        <w:rPr>
          <w:noProof/>
          <w:lang w:bidi="sa-IN"/>
        </w:rPr>
        <w:t>[karma sangEna]</w:t>
      </w:r>
      <w:r w:rsidRPr="00083482">
        <w:t xml:space="preserve"> by attaching it to actions.</w:t>
      </w:r>
    </w:p>
    <w:p w14:paraId="2FE68400" w14:textId="1F52568C" w:rsidR="00EE69AD" w:rsidRPr="00083482" w:rsidRDefault="00EB3A34" w:rsidP="00E001F1">
      <w:bookmarkStart w:id="117" w:name="rajas"/>
      <w:bookmarkEnd w:id="117"/>
      <w:r w:rsidRPr="00083482">
        <w:t xml:space="preserve">The quality </w:t>
      </w:r>
      <w:r w:rsidR="00E001F1">
        <w:t>called</w:t>
      </w:r>
      <w:r w:rsidRPr="00083482">
        <w:t xml:space="preserve"> </w:t>
      </w:r>
      <w:hyperlink w:anchor="rajas" w:history="1">
        <w:r w:rsidRPr="00083482">
          <w:rPr>
            <w:rStyle w:val="Hyperlink"/>
          </w:rPr>
          <w:t>rajas</w:t>
        </w:r>
      </w:hyperlink>
      <w:r w:rsidRPr="00083482">
        <w:t xml:space="preserve"> gives rise to passion. Here, 'passion' </w:t>
      </w:r>
      <w:r w:rsidR="00E001F1">
        <w:t>is meant as a</w:t>
      </w:r>
      <w:r w:rsidRPr="00083482">
        <w:t xml:space="preserve"> bond</w:t>
      </w:r>
      <w:r w:rsidR="00E001F1">
        <w:t>, like the</w:t>
      </w:r>
      <w:r w:rsidRPr="00083482">
        <w:t xml:space="preserve"> intimacy between a male and a female.</w:t>
      </w:r>
    </w:p>
    <w:p w14:paraId="3962BF61" w14:textId="36756051" w:rsidR="00EE69AD" w:rsidRDefault="00EB3A34" w:rsidP="00E001F1">
      <w:r w:rsidRPr="00083482">
        <w:t>It is the space where insatiable desires and bonds are born</w:t>
      </w:r>
      <w:r w:rsidR="00FE2502">
        <w:t>. I</w:t>
      </w:r>
      <w:r w:rsidRPr="00083482">
        <w:t xml:space="preserve">t </w:t>
      </w:r>
      <w:r w:rsidR="00E001F1">
        <w:t>brings</w:t>
      </w:r>
      <w:r w:rsidRPr="00083482">
        <w:t xml:space="preserve"> the thirst to experience material desires, the 'drive' to experience the various things that stimulate our senses. It makes </w:t>
      </w:r>
      <w:r w:rsidR="00FE2502">
        <w:t>the</w:t>
      </w:r>
      <w:r w:rsidRPr="00083482">
        <w:t xml:space="preserve"> bond with family and friends.</w:t>
      </w:r>
    </w:p>
    <w:p w14:paraId="4FFCDB51" w14:textId="2C4688A8" w:rsidR="00B100C2" w:rsidRPr="00083482" w:rsidRDefault="00B100C2" w:rsidP="00B100C2">
      <w:pPr>
        <w:pStyle w:val="ApplNotes"/>
      </w:pPr>
      <w:r w:rsidRPr="00B100C2">
        <w:t xml:space="preserve">Rajas </w:t>
      </w:r>
      <w:proofErr w:type="gramStart"/>
      <w:r w:rsidRPr="00B100C2">
        <w:t>is</w:t>
      </w:r>
      <w:proofErr w:type="gramEnd"/>
      <w:r w:rsidRPr="00B100C2">
        <w:t xml:space="preserve"> passion.</w:t>
      </w:r>
    </w:p>
    <w:p w14:paraId="3D64BA09" w14:textId="77777777" w:rsidR="00FE2502" w:rsidRDefault="00FE2502" w:rsidP="00E001F1">
      <w:r>
        <w:t>With this, t</w:t>
      </w:r>
      <w:r w:rsidR="00EB3A34" w:rsidRPr="00083482">
        <w:t xml:space="preserve">he quality of </w:t>
      </w:r>
      <w:hyperlink w:anchor="rajas" w:history="1">
        <w:r w:rsidR="00EB3A34" w:rsidRPr="00083482">
          <w:rPr>
            <w:rStyle w:val="Hyperlink"/>
          </w:rPr>
          <w:t>rajas</w:t>
        </w:r>
      </w:hyperlink>
      <w:r w:rsidR="00EB3A34" w:rsidRPr="00083482">
        <w:t xml:space="preserve"> instigat</w:t>
      </w:r>
      <w:r w:rsidR="00E001F1">
        <w:t>es</w:t>
      </w:r>
      <w:r w:rsidR="00EB3A34" w:rsidRPr="00083482">
        <w:t xml:space="preserve"> desires and attachments</w:t>
      </w:r>
      <w:r w:rsidR="00E001F1">
        <w:t xml:space="preserve">, binding </w:t>
      </w:r>
      <w:r w:rsidR="00E001F1" w:rsidRPr="00083482">
        <w:t>the Self with actions</w:t>
      </w:r>
      <w:r w:rsidR="00EB3A34" w:rsidRPr="00083482">
        <w:t xml:space="preserve">. </w:t>
      </w:r>
    </w:p>
    <w:p w14:paraId="3ED5F467" w14:textId="77777777" w:rsidR="00186AE3" w:rsidRDefault="00EB3A34" w:rsidP="00E001F1">
      <w:r w:rsidRPr="00083482">
        <w:t xml:space="preserve">The Self initiates </w:t>
      </w:r>
      <w:r w:rsidR="00186AE3">
        <w:t xml:space="preserve">some </w:t>
      </w:r>
      <w:r w:rsidRPr="00083482">
        <w:t>actions</w:t>
      </w:r>
      <w:r w:rsidR="00186AE3">
        <w:t>,</w:t>
      </w:r>
      <w:r w:rsidRPr="00083482">
        <w:t xml:space="preserve"> being driven by these desires and attachments. These actions </w:t>
      </w:r>
      <w:r w:rsidR="00186AE3">
        <w:t>constitute</w:t>
      </w:r>
      <w:r w:rsidRPr="00083482">
        <w:t xml:space="preserve"> virtue and vice. They cause rebirth in a form that can experience the results of those actions. The Self then takes birth in a womb </w:t>
      </w:r>
      <w:r w:rsidR="00186AE3">
        <w:t>that can bear</w:t>
      </w:r>
      <w:r w:rsidR="00FE2502">
        <w:t xml:space="preserve"> this</w:t>
      </w:r>
      <w:r w:rsidRPr="00083482">
        <w:t xml:space="preserve"> form</w:t>
      </w:r>
      <w:r w:rsidR="00186AE3">
        <w:t>.</w:t>
      </w:r>
      <w:r w:rsidRPr="00083482">
        <w:t xml:space="preserve"> </w:t>
      </w:r>
      <w:r w:rsidR="00186AE3">
        <w:t xml:space="preserve">It’s driven to action again - </w:t>
      </w:r>
      <w:r w:rsidRPr="00083482">
        <w:t xml:space="preserve">the cycle repeats. </w:t>
      </w:r>
    </w:p>
    <w:p w14:paraId="1C54BBBD" w14:textId="1AA4C994" w:rsidR="00EE69AD" w:rsidRPr="00083482" w:rsidRDefault="00EB3A34" w:rsidP="00E001F1">
      <w:r w:rsidRPr="00083482">
        <w:t xml:space="preserve">In this way, the quality of </w:t>
      </w:r>
      <w:hyperlink w:anchor="rajas" w:history="1">
        <w:r w:rsidRPr="00083482">
          <w:rPr>
            <w:rStyle w:val="Hyperlink"/>
          </w:rPr>
          <w:t>rajas</w:t>
        </w:r>
      </w:hyperlink>
      <w:r w:rsidRPr="00083482">
        <w:t xml:space="preserve"> binds the Self by using our attachment to actions.</w:t>
      </w:r>
    </w:p>
    <w:p w14:paraId="79B310C8" w14:textId="7E682D28" w:rsidR="00EE69AD" w:rsidRPr="00083482" w:rsidRDefault="00186AE3" w:rsidP="00E001F1">
      <w:r>
        <w:t>This</w:t>
      </w:r>
      <w:r w:rsidR="00EB3A34" w:rsidRPr="00083482">
        <w:t xml:space="preserve"> </w:t>
      </w:r>
      <w:hyperlink w:anchor="rajas" w:history="1">
        <w:r w:rsidR="00EB3A34" w:rsidRPr="00083482">
          <w:rPr>
            <w:rStyle w:val="Hyperlink"/>
          </w:rPr>
          <w:t>rajas</w:t>
        </w:r>
      </w:hyperlink>
      <w:r w:rsidR="00EB3A34" w:rsidRPr="00083482">
        <w:t xml:space="preserve"> is said to be the source of passion, unquenchable desire and bonding. It is said to bind us to actions.</w:t>
      </w:r>
    </w:p>
    <w:p w14:paraId="6597C1AA" w14:textId="77777777" w:rsidR="00EE69AD" w:rsidRPr="00083482" w:rsidRDefault="00EB3A34">
      <w:pPr>
        <w:pStyle w:val="Heading2"/>
      </w:pPr>
      <w:r w:rsidRPr="00083482">
        <w:lastRenderedPageBreak/>
        <w:t>14-8</w:t>
      </w:r>
    </w:p>
    <w:p w14:paraId="09ED7E16" w14:textId="77777777" w:rsidR="00EE69AD" w:rsidRPr="00083482" w:rsidRDefault="00EB3A34">
      <w:pPr>
        <w:pStyle w:val="Shloka"/>
        <w:rPr>
          <w:noProof/>
          <w:lang w:bidi="sa-IN"/>
        </w:rPr>
      </w:pPr>
      <w:r w:rsidRPr="00083482">
        <w:rPr>
          <w:noProof/>
          <w:lang w:bidi="sa-IN"/>
        </w:rPr>
        <w:t>[</w:t>
      </w:r>
    </w:p>
    <w:p w14:paraId="770AD7F9" w14:textId="77777777" w:rsidR="00EE69AD" w:rsidRPr="00083482" w:rsidRDefault="00EB3A34">
      <w:pPr>
        <w:pStyle w:val="Shloka"/>
        <w:rPr>
          <w:noProof/>
          <w:lang w:bidi="sa-IN"/>
        </w:rPr>
      </w:pPr>
      <w:r w:rsidRPr="00083482">
        <w:rPr>
          <w:noProof/>
          <w:lang w:bidi="sa-IN"/>
        </w:rPr>
        <w:t>tamastu ajnAnajam viddhi mOhanam sarva dEhinAm |</w:t>
      </w:r>
    </w:p>
    <w:p w14:paraId="760C5E52" w14:textId="77777777" w:rsidR="00EE69AD" w:rsidRPr="00083482" w:rsidRDefault="00EB3A34">
      <w:pPr>
        <w:pStyle w:val="Shloka"/>
        <w:rPr>
          <w:noProof/>
          <w:lang w:bidi="sa-IN"/>
        </w:rPr>
      </w:pPr>
      <w:r w:rsidRPr="00083482">
        <w:rPr>
          <w:noProof/>
          <w:lang w:bidi="sa-IN"/>
        </w:rPr>
        <w:t>pramAda Alasya nidrAbhi: tat nibadhnAti bhArata || 8 ||</w:t>
      </w:r>
    </w:p>
    <w:p w14:paraId="538B5B29" w14:textId="77777777" w:rsidR="00EE69AD" w:rsidRPr="00083482" w:rsidRDefault="00EB3A34">
      <w:pPr>
        <w:pStyle w:val="Shloka"/>
      </w:pPr>
      <w:r w:rsidRPr="00083482">
        <w:rPr>
          <w:noProof/>
          <w:lang w:bidi="sa-IN"/>
        </w:rPr>
        <w:t>]</w:t>
      </w:r>
    </w:p>
    <w:p w14:paraId="243518FA" w14:textId="7ACD6A23" w:rsidR="00EE69AD" w:rsidRPr="00083482" w:rsidRDefault="00EB3A34" w:rsidP="00A22026">
      <w:pPr>
        <w:pStyle w:val="ExplnOfShloka"/>
      </w:pPr>
      <w:r w:rsidRPr="00083482">
        <w:rPr>
          <w:noProof/>
          <w:lang w:bidi="sa-IN"/>
        </w:rPr>
        <w:t>[bhArata]</w:t>
      </w:r>
      <w:r w:rsidRPr="00083482">
        <w:t xml:space="preserve"> Arjuna, </w:t>
      </w:r>
      <w:r w:rsidRPr="00083482">
        <w:rPr>
          <w:noProof/>
          <w:lang w:bidi="sa-IN"/>
        </w:rPr>
        <w:t>[viddhi]</w:t>
      </w:r>
      <w:r w:rsidRPr="00083482">
        <w:t xml:space="preserve"> know </w:t>
      </w:r>
      <w:r w:rsidRPr="00083482">
        <w:rPr>
          <w:noProof/>
          <w:lang w:bidi="sa-IN"/>
        </w:rPr>
        <w:t>[tama: tu]</w:t>
      </w:r>
      <w:r w:rsidRPr="00083482">
        <w:t xml:space="preserve"> </w:t>
      </w:r>
      <w:hyperlink w:anchor="tamas" w:history="1">
        <w:r w:rsidRPr="00083482">
          <w:rPr>
            <w:rStyle w:val="Hyperlink"/>
          </w:rPr>
          <w:t>tamas</w:t>
        </w:r>
      </w:hyperlink>
      <w:r w:rsidRPr="00083482">
        <w:t xml:space="preserve"> </w:t>
      </w:r>
      <w:r w:rsidR="00186AE3">
        <w:t xml:space="preserve">to be a quality that </w:t>
      </w:r>
      <w:r w:rsidRPr="00083482">
        <w:rPr>
          <w:noProof/>
          <w:lang w:bidi="sa-IN"/>
        </w:rPr>
        <w:t>[ajnAnajam]</w:t>
      </w:r>
      <w:r w:rsidRPr="00083482">
        <w:t xml:space="preserve"> gives rise to ignorance </w:t>
      </w:r>
      <w:r w:rsidRPr="00083482">
        <w:rPr>
          <w:noProof/>
          <w:lang w:bidi="sa-IN"/>
        </w:rPr>
        <w:t>[mOhanam]</w:t>
      </w:r>
      <w:r w:rsidRPr="00083482">
        <w:t xml:space="preserve"> and delusion </w:t>
      </w:r>
      <w:r w:rsidRPr="00083482">
        <w:rPr>
          <w:noProof/>
          <w:lang w:bidi="sa-IN"/>
        </w:rPr>
        <w:t>[sarva dEhinAm]</w:t>
      </w:r>
      <w:r w:rsidRPr="00083482">
        <w:t xml:space="preserve"> in every Self that owns a body. </w:t>
      </w:r>
      <w:r w:rsidRPr="00083482">
        <w:rPr>
          <w:noProof/>
          <w:lang w:bidi="sa-IN"/>
        </w:rPr>
        <w:t>[tat nibadhnAti]</w:t>
      </w:r>
      <w:r w:rsidRPr="00083482">
        <w:t xml:space="preserve"> It binds the Self </w:t>
      </w:r>
      <w:r w:rsidRPr="00083482">
        <w:rPr>
          <w:noProof/>
          <w:lang w:bidi="sa-IN"/>
        </w:rPr>
        <w:t>[pramAda]</w:t>
      </w:r>
      <w:r w:rsidRPr="00083482">
        <w:t xml:space="preserve"> with carelessness, </w:t>
      </w:r>
      <w:r w:rsidRPr="00083482">
        <w:rPr>
          <w:noProof/>
          <w:lang w:bidi="sa-IN"/>
        </w:rPr>
        <w:t>[Alasya]</w:t>
      </w:r>
      <w:r w:rsidRPr="00083482">
        <w:t xml:space="preserve"> lethargy </w:t>
      </w:r>
      <w:r w:rsidRPr="00083482">
        <w:rPr>
          <w:noProof/>
          <w:lang w:bidi="sa-IN"/>
        </w:rPr>
        <w:t>[nidrAbhi:]</w:t>
      </w:r>
      <w:r w:rsidRPr="00083482">
        <w:t xml:space="preserve"> and drowsiness.</w:t>
      </w:r>
    </w:p>
    <w:p w14:paraId="6AC7F163" w14:textId="45FAD551" w:rsidR="00B100C2" w:rsidRDefault="00B100C2" w:rsidP="00B100C2">
      <w:pPr>
        <w:pStyle w:val="ApplNotes"/>
      </w:pPr>
      <w:bookmarkStart w:id="118" w:name="tamas"/>
      <w:bookmarkEnd w:id="118"/>
      <w:r w:rsidRPr="00B100C2">
        <w:t>Tamas is ignorance and lethargy.</w:t>
      </w:r>
    </w:p>
    <w:p w14:paraId="5EA37FE8" w14:textId="28F56F9F" w:rsidR="00186AE3" w:rsidRDefault="00EB3A34" w:rsidP="00186AE3">
      <w:r w:rsidRPr="00083482">
        <w:t xml:space="preserve">Ignorance is opposed to </w:t>
      </w:r>
      <w:r w:rsidR="00186AE3">
        <w:t>awareness</w:t>
      </w:r>
      <w:r w:rsidRPr="00083482">
        <w:t xml:space="preserve">. </w:t>
      </w:r>
      <w:r w:rsidR="00186AE3">
        <w:t>Being ‘aware’ is to</w:t>
      </w:r>
      <w:r w:rsidRPr="00083482">
        <w:t xml:space="preserve"> know all things as they are</w:t>
      </w:r>
      <w:r w:rsidR="00186AE3">
        <w:t>.</w:t>
      </w:r>
      <w:r w:rsidRPr="00083482">
        <w:t xml:space="preserve"> </w:t>
      </w:r>
      <w:r w:rsidR="00186AE3">
        <w:t>I</w:t>
      </w:r>
      <w:r w:rsidRPr="00083482">
        <w:t xml:space="preserve">gnorance tells us otherwise. </w:t>
      </w:r>
    </w:p>
    <w:p w14:paraId="240BE392" w14:textId="69EA7D67" w:rsidR="00EE69AD" w:rsidRPr="00083482" w:rsidRDefault="00EB3A34" w:rsidP="00186AE3">
      <w:r w:rsidRPr="00083482">
        <w:t xml:space="preserve">The quality </w:t>
      </w:r>
      <w:r w:rsidR="00186AE3">
        <w:t>called</w:t>
      </w:r>
      <w:r w:rsidRPr="00083482">
        <w:t xml:space="preserve"> </w:t>
      </w:r>
      <w:hyperlink w:anchor="tamas" w:history="1">
        <w:r w:rsidRPr="00083482">
          <w:rPr>
            <w:rStyle w:val="Hyperlink"/>
          </w:rPr>
          <w:t>tamas</w:t>
        </w:r>
      </w:hyperlink>
      <w:r w:rsidRPr="00083482">
        <w:t xml:space="preserve"> is a misunderstanding of the true nature of things. It deludes every Self that owns a body. 'Delusion' is knowledge that is opposed to reality. The quality of </w:t>
      </w:r>
      <w:hyperlink w:anchor="tamas" w:history="1">
        <w:r w:rsidRPr="00083482">
          <w:rPr>
            <w:rStyle w:val="Hyperlink"/>
          </w:rPr>
          <w:t>tamas</w:t>
        </w:r>
      </w:hyperlink>
      <w:r w:rsidRPr="00083482">
        <w:t xml:space="preserve"> causes this flawed knowledge. </w:t>
      </w:r>
    </w:p>
    <w:p w14:paraId="33F9C43B" w14:textId="7D0D6107" w:rsidR="00186AE3" w:rsidRDefault="00EB3A34" w:rsidP="00186AE3">
      <w:r w:rsidRPr="00083482">
        <w:t xml:space="preserve">By being the source of </w:t>
      </w:r>
      <w:r w:rsidR="00186AE3">
        <w:t>carelessness</w:t>
      </w:r>
      <w:r w:rsidRPr="00083482">
        <w:t xml:space="preserve">, lethargy and drowsiness, </w:t>
      </w:r>
      <w:hyperlink w:anchor="tamas" w:history="1">
        <w:r w:rsidRPr="00083482">
          <w:rPr>
            <w:rStyle w:val="Hyperlink"/>
          </w:rPr>
          <w:t>tamas</w:t>
        </w:r>
      </w:hyperlink>
      <w:r w:rsidRPr="00083482">
        <w:t xml:space="preserve"> ties down the owner of a body. </w:t>
      </w:r>
    </w:p>
    <w:p w14:paraId="6A6E6DE9" w14:textId="77777777" w:rsidR="00186AE3" w:rsidRDefault="00EB3A34" w:rsidP="00186AE3">
      <w:r w:rsidRPr="00083482">
        <w:t xml:space="preserve">'Carelessness' is lack of attention, which causes mistakes in </w:t>
      </w:r>
      <w:r w:rsidR="00186AE3">
        <w:t xml:space="preserve">our </w:t>
      </w:r>
      <w:r w:rsidRPr="00083482">
        <w:t xml:space="preserve">actions. </w:t>
      </w:r>
    </w:p>
    <w:p w14:paraId="7DCF436E" w14:textId="77777777" w:rsidR="00186AE3" w:rsidRDefault="00EB3A34" w:rsidP="00186AE3">
      <w:r w:rsidRPr="00083482">
        <w:t xml:space="preserve">'Lethargy' is the characteristic of not starting any activity. It's a state of being rigid and pretentious. </w:t>
      </w:r>
    </w:p>
    <w:p w14:paraId="77262D14" w14:textId="478949D5" w:rsidR="00EE69AD" w:rsidRPr="00083482" w:rsidRDefault="00EB3A34" w:rsidP="00186AE3">
      <w:r w:rsidRPr="00083482">
        <w:t xml:space="preserve">'Drowsiness' happens when our limbs are tired of activity and start retiring to rest. In this state, our organs </w:t>
      </w:r>
      <w:r w:rsidR="00A974AA">
        <w:t>recede and</w:t>
      </w:r>
      <w:r w:rsidRPr="00083482">
        <w:t xml:space="preserve"> </w:t>
      </w:r>
      <w:r w:rsidR="00A974AA">
        <w:t>we</w:t>
      </w:r>
      <w:r w:rsidRPr="00083482">
        <w:t xml:space="preserve"> sleep. In addition to this, when the mind is also at rest, it is called deep sleep.</w:t>
      </w:r>
    </w:p>
    <w:p w14:paraId="0E9C5EB1" w14:textId="77777777" w:rsidR="00EE69AD" w:rsidRPr="00083482" w:rsidRDefault="00EB3A34" w:rsidP="00186AE3">
      <w:r w:rsidRPr="00083482">
        <w:t xml:space="preserve">Next, the prominent bonds that come from the </w:t>
      </w:r>
      <w:hyperlink w:anchor="satva_rajas_tamas" w:history="1">
        <w:r w:rsidRPr="00083482">
          <w:rPr>
            <w:rStyle w:val="Hyperlink"/>
          </w:rPr>
          <w:t>three qualities</w:t>
        </w:r>
      </w:hyperlink>
      <w:r w:rsidRPr="00083482">
        <w:t xml:space="preserve"> of </w:t>
      </w:r>
      <w:hyperlink w:anchor="sattva" w:history="1">
        <w:r w:rsidRPr="00083482">
          <w:rPr>
            <w:rStyle w:val="Hyperlink"/>
          </w:rPr>
          <w:t>sattva</w:t>
        </w:r>
      </w:hyperlink>
      <w:r w:rsidRPr="00083482">
        <w:t xml:space="preserv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xml:space="preserve"> are summarized.</w:t>
      </w:r>
    </w:p>
    <w:p w14:paraId="1FE95AAF" w14:textId="77777777" w:rsidR="00EE69AD" w:rsidRPr="00083482" w:rsidRDefault="00EB3A34">
      <w:pPr>
        <w:pStyle w:val="Heading2"/>
      </w:pPr>
      <w:r w:rsidRPr="00083482">
        <w:t>14-9</w:t>
      </w:r>
    </w:p>
    <w:p w14:paraId="5648AFC2" w14:textId="77777777" w:rsidR="00EE69AD" w:rsidRPr="00083482" w:rsidRDefault="00EB3A34">
      <w:pPr>
        <w:pStyle w:val="Shloka"/>
        <w:rPr>
          <w:noProof/>
          <w:lang w:bidi="sa-IN"/>
        </w:rPr>
      </w:pPr>
      <w:r w:rsidRPr="00083482">
        <w:rPr>
          <w:noProof/>
          <w:lang w:bidi="sa-IN"/>
        </w:rPr>
        <w:t>[</w:t>
      </w:r>
    </w:p>
    <w:p w14:paraId="3D8B8A8E" w14:textId="77777777" w:rsidR="00EE69AD" w:rsidRPr="00083482" w:rsidRDefault="00EB3A34">
      <w:pPr>
        <w:pStyle w:val="Shloka"/>
        <w:rPr>
          <w:noProof/>
          <w:lang w:bidi="sa-IN"/>
        </w:rPr>
      </w:pPr>
      <w:r w:rsidRPr="00083482">
        <w:rPr>
          <w:noProof/>
          <w:lang w:bidi="sa-IN"/>
        </w:rPr>
        <w:t>sattvam sukhE sanjayati raja: karmaNi bhArata |</w:t>
      </w:r>
    </w:p>
    <w:p w14:paraId="2D4F44B3" w14:textId="77777777" w:rsidR="00EE69AD" w:rsidRPr="00083482" w:rsidRDefault="00EB3A34">
      <w:pPr>
        <w:pStyle w:val="Shloka"/>
        <w:rPr>
          <w:noProof/>
          <w:lang w:bidi="sa-IN"/>
        </w:rPr>
      </w:pPr>
      <w:r w:rsidRPr="00083482">
        <w:rPr>
          <w:noProof/>
          <w:lang w:bidi="sa-IN"/>
        </w:rPr>
        <w:t>jnAnam Avr'tya tu tama: pramAdE sanjayatyuta || 9 ||</w:t>
      </w:r>
    </w:p>
    <w:p w14:paraId="550B5C12" w14:textId="77777777" w:rsidR="00EE69AD" w:rsidRPr="00083482" w:rsidRDefault="00EB3A34">
      <w:pPr>
        <w:pStyle w:val="Shloka"/>
      </w:pPr>
      <w:r w:rsidRPr="00083482">
        <w:rPr>
          <w:noProof/>
          <w:lang w:bidi="sa-IN"/>
        </w:rPr>
        <w:t>]</w:t>
      </w:r>
    </w:p>
    <w:p w14:paraId="2FD7FE99" w14:textId="77777777" w:rsidR="00EE69AD" w:rsidRPr="00083482" w:rsidRDefault="00EB3A34" w:rsidP="00A22026">
      <w:pPr>
        <w:pStyle w:val="ExplnOfShloka"/>
      </w:pPr>
      <w:r w:rsidRPr="00083482">
        <w:rPr>
          <w:noProof/>
          <w:lang w:bidi="sa-IN"/>
        </w:rPr>
        <w:t>[bhArata]</w:t>
      </w:r>
      <w:r w:rsidRPr="00083482">
        <w:t xml:space="preserve"> Arjuna, </w:t>
      </w:r>
      <w:r w:rsidRPr="00083482">
        <w:rPr>
          <w:noProof/>
          <w:lang w:bidi="sa-IN"/>
        </w:rPr>
        <w:t>[sattvam]</w:t>
      </w:r>
      <w:r w:rsidRPr="00083482">
        <w:t xml:space="preserve"> the quality of </w:t>
      </w:r>
      <w:hyperlink w:anchor="sattva" w:history="1">
        <w:r w:rsidRPr="00083482">
          <w:rPr>
            <w:rStyle w:val="Hyperlink"/>
          </w:rPr>
          <w:t>sattva</w:t>
        </w:r>
      </w:hyperlink>
      <w:r w:rsidRPr="00083482">
        <w:t xml:space="preserve"> </w:t>
      </w:r>
      <w:r w:rsidRPr="00083482">
        <w:rPr>
          <w:noProof/>
          <w:lang w:bidi="sa-IN"/>
        </w:rPr>
        <w:t>[sanjayati]</w:t>
      </w:r>
      <w:r w:rsidRPr="00083482">
        <w:t xml:space="preserve"> binds us </w:t>
      </w:r>
      <w:r w:rsidRPr="00083482">
        <w:rPr>
          <w:noProof/>
          <w:lang w:bidi="sa-IN"/>
        </w:rPr>
        <w:t>[sukhE]</w:t>
      </w:r>
      <w:r w:rsidRPr="00083482">
        <w:t xml:space="preserve"> in comfort. </w:t>
      </w:r>
      <w:r w:rsidRPr="00083482">
        <w:rPr>
          <w:noProof/>
          <w:lang w:bidi="sa-IN"/>
        </w:rPr>
        <w:t>[raja:]</w:t>
      </w:r>
      <w:r w:rsidRPr="00083482">
        <w:t xml:space="preserve"> The quality of </w:t>
      </w:r>
      <w:hyperlink w:anchor="rajas" w:history="1">
        <w:r w:rsidRPr="00083482">
          <w:rPr>
            <w:rStyle w:val="Hyperlink"/>
          </w:rPr>
          <w:t>rajas</w:t>
        </w:r>
      </w:hyperlink>
      <w:r w:rsidRPr="00083482">
        <w:t xml:space="preserve"> </w:t>
      </w:r>
      <w:r w:rsidRPr="00083482">
        <w:rPr>
          <w:noProof/>
          <w:lang w:bidi="sa-IN"/>
        </w:rPr>
        <w:t>[karmaNi]</w:t>
      </w:r>
      <w:r w:rsidRPr="00083482">
        <w:t xml:space="preserve"> binds us in actions. </w:t>
      </w:r>
      <w:r w:rsidRPr="00083482">
        <w:rPr>
          <w:noProof/>
          <w:lang w:bidi="sa-IN"/>
        </w:rPr>
        <w:t>[tama:]</w:t>
      </w:r>
      <w:r w:rsidRPr="00083482">
        <w:t xml:space="preserve"> The quality of </w:t>
      </w:r>
      <w:hyperlink w:anchor="tamas" w:history="1">
        <w:r w:rsidRPr="00083482">
          <w:rPr>
            <w:rStyle w:val="Hyperlink"/>
          </w:rPr>
          <w:t>tamas</w:t>
        </w:r>
      </w:hyperlink>
      <w:r w:rsidRPr="00083482">
        <w:t xml:space="preserve"> </w:t>
      </w:r>
      <w:r w:rsidRPr="00083482">
        <w:rPr>
          <w:noProof/>
          <w:lang w:bidi="sa-IN"/>
        </w:rPr>
        <w:t>[jnAnam Avr'tya]</w:t>
      </w:r>
      <w:r w:rsidRPr="00083482">
        <w:t xml:space="preserve"> conceals knowledge and </w:t>
      </w:r>
      <w:r w:rsidRPr="00083482">
        <w:rPr>
          <w:noProof/>
          <w:lang w:bidi="sa-IN"/>
        </w:rPr>
        <w:t>[pramAdE sanjayati]</w:t>
      </w:r>
      <w:r w:rsidRPr="00083482">
        <w:t xml:space="preserve"> binds us in mistakes.</w:t>
      </w:r>
    </w:p>
    <w:p w14:paraId="260CA741" w14:textId="77777777" w:rsidR="0095547B" w:rsidRDefault="00EB3A34">
      <w:r w:rsidRPr="00083482">
        <w:t xml:space="preserve">The primary effect of </w:t>
      </w:r>
      <w:hyperlink w:anchor="sattva" w:history="1">
        <w:r w:rsidRPr="00083482">
          <w:rPr>
            <w:rStyle w:val="Hyperlink"/>
          </w:rPr>
          <w:t>sattva</w:t>
        </w:r>
      </w:hyperlink>
      <w:r w:rsidRPr="00083482">
        <w:t xml:space="preserve"> is to bind us in comfort. </w:t>
      </w:r>
    </w:p>
    <w:p w14:paraId="37854926" w14:textId="0F5409E7" w:rsidR="0095547B" w:rsidRDefault="00EB3A34">
      <w:r w:rsidRPr="00083482">
        <w:t xml:space="preserve">The quality of </w:t>
      </w:r>
      <w:hyperlink w:anchor="rajas" w:history="1">
        <w:r w:rsidRPr="00083482">
          <w:rPr>
            <w:rStyle w:val="Hyperlink"/>
          </w:rPr>
          <w:t>rajas</w:t>
        </w:r>
      </w:hyperlink>
      <w:r w:rsidRPr="00083482">
        <w:t xml:space="preserve"> predominantly addicts us to activity. </w:t>
      </w:r>
    </w:p>
    <w:p w14:paraId="0C4F082E" w14:textId="44E59B58" w:rsidR="00EE69AD" w:rsidRPr="00083482" w:rsidRDefault="00EB3A34">
      <w:r w:rsidRPr="00083482">
        <w:lastRenderedPageBreak/>
        <w:t xml:space="preserve">On the other hand, the quality of </w:t>
      </w:r>
      <w:hyperlink w:anchor="tamas" w:history="1">
        <w:r w:rsidRPr="00083482">
          <w:rPr>
            <w:rStyle w:val="Hyperlink"/>
          </w:rPr>
          <w:t>tamas</w:t>
        </w:r>
      </w:hyperlink>
      <w:r w:rsidRPr="00083482">
        <w:t xml:space="preserve"> conceals </w:t>
      </w:r>
      <w:r w:rsidR="00397CDB">
        <w:t>awareness</w:t>
      </w:r>
      <w:r w:rsidRPr="00083482">
        <w:t xml:space="preserve"> of the true nature of things. This gives rise to misconceptions. In this way, its main effect is to cause indulgence in work that must not be done, binding us to mistakes and other faults.</w:t>
      </w:r>
    </w:p>
    <w:p w14:paraId="07D498BE" w14:textId="77777777" w:rsidR="0095547B" w:rsidRDefault="00EB3A34">
      <w:r w:rsidRPr="00083482">
        <w:t xml:space="preserve">The </w:t>
      </w:r>
      <w:hyperlink w:anchor="satva_rajas_tamas" w:history="1">
        <w:r w:rsidRPr="00083482">
          <w:rPr>
            <w:rStyle w:val="Hyperlink"/>
          </w:rPr>
          <w:t>three qualities</w:t>
        </w:r>
      </w:hyperlink>
      <w:r w:rsidRPr="00083482">
        <w:t xml:space="preserve"> are accumulated in the form of </w:t>
      </w:r>
      <w:r w:rsidR="0095547B">
        <w:t>a</w:t>
      </w:r>
      <w:r w:rsidRPr="00083482">
        <w:t xml:space="preserve"> body </w:t>
      </w:r>
      <w:r w:rsidR="0095547B">
        <w:t xml:space="preserve">we </w:t>
      </w:r>
      <w:r w:rsidRPr="00083482">
        <w:t xml:space="preserve">own. By their very nature, they bind us to the material world. </w:t>
      </w:r>
    </w:p>
    <w:p w14:paraId="4EF982F5" w14:textId="69EC7651" w:rsidR="00EE69AD" w:rsidRPr="00083482" w:rsidRDefault="00EB3A34">
      <w:r w:rsidRPr="00083482">
        <w:t xml:space="preserve">All these </w:t>
      </w:r>
      <w:hyperlink w:anchor="satva_rajas_tamas" w:history="1">
        <w:r w:rsidRPr="00083482">
          <w:rPr>
            <w:rStyle w:val="Hyperlink"/>
          </w:rPr>
          <w:t>three qualities</w:t>
        </w:r>
      </w:hyperlink>
      <w:r w:rsidRPr="00083482">
        <w:t xml:space="preserve"> exist all the time. They generate effects that are opposite to each other - such as </w:t>
      </w:r>
      <w:r w:rsidR="0095547B">
        <w:t>awareness</w:t>
      </w:r>
      <w:r w:rsidRPr="00083482">
        <w:t xml:space="preserve"> and ignorance. How do they generate contradictory effects on the body? This question is answered next.</w:t>
      </w:r>
    </w:p>
    <w:p w14:paraId="5521DE53" w14:textId="77777777" w:rsidR="00EE69AD" w:rsidRPr="00083482" w:rsidRDefault="00EB3A34">
      <w:pPr>
        <w:pStyle w:val="Heading2"/>
      </w:pPr>
      <w:r w:rsidRPr="00083482">
        <w:t>14-10</w:t>
      </w:r>
    </w:p>
    <w:p w14:paraId="0F5AF085" w14:textId="77777777" w:rsidR="00EE69AD" w:rsidRPr="00083482" w:rsidRDefault="00EB3A34">
      <w:pPr>
        <w:pStyle w:val="Shloka"/>
        <w:rPr>
          <w:noProof/>
          <w:lang w:bidi="sa-IN"/>
        </w:rPr>
      </w:pPr>
      <w:r w:rsidRPr="00083482">
        <w:rPr>
          <w:noProof/>
          <w:lang w:bidi="sa-IN"/>
        </w:rPr>
        <w:t>[</w:t>
      </w:r>
    </w:p>
    <w:p w14:paraId="2EC9D40B" w14:textId="77777777" w:rsidR="00EE69AD" w:rsidRPr="00083482" w:rsidRDefault="00EB3A34">
      <w:pPr>
        <w:pStyle w:val="Shloka"/>
        <w:rPr>
          <w:noProof/>
          <w:lang w:bidi="sa-IN"/>
        </w:rPr>
      </w:pPr>
      <w:r w:rsidRPr="00083482">
        <w:rPr>
          <w:noProof/>
          <w:lang w:bidi="sa-IN"/>
        </w:rPr>
        <w:t>rajas tamashcha abhibhUya sattvam bhavati bhArata |</w:t>
      </w:r>
    </w:p>
    <w:p w14:paraId="0FD8668B" w14:textId="77777777" w:rsidR="00EE69AD" w:rsidRPr="00083482" w:rsidRDefault="00EB3A34">
      <w:pPr>
        <w:pStyle w:val="Shloka"/>
        <w:rPr>
          <w:noProof/>
          <w:lang w:bidi="sa-IN"/>
        </w:rPr>
      </w:pPr>
      <w:r w:rsidRPr="00083482">
        <w:rPr>
          <w:noProof/>
          <w:lang w:bidi="sa-IN"/>
        </w:rPr>
        <w:t>raja: sattvam tamashchaiva tama: sattvam rajastathA || 10 ||</w:t>
      </w:r>
    </w:p>
    <w:p w14:paraId="7BE28CFA" w14:textId="77777777" w:rsidR="00EE69AD" w:rsidRPr="00083482" w:rsidRDefault="00EB3A34">
      <w:pPr>
        <w:pStyle w:val="Shloka"/>
      </w:pPr>
      <w:r w:rsidRPr="00083482">
        <w:rPr>
          <w:noProof/>
          <w:lang w:bidi="sa-IN"/>
        </w:rPr>
        <w:t>]</w:t>
      </w:r>
    </w:p>
    <w:p w14:paraId="3D4752A6" w14:textId="77777777" w:rsidR="00EE69AD" w:rsidRPr="00083482" w:rsidRDefault="00EB3A34" w:rsidP="00A22026">
      <w:pPr>
        <w:pStyle w:val="ExplnOfShloka"/>
      </w:pPr>
      <w:r w:rsidRPr="00083482">
        <w:rPr>
          <w:noProof/>
          <w:lang w:bidi="sa-IN"/>
        </w:rPr>
        <w:t>[bhArata]</w:t>
      </w:r>
      <w:r w:rsidRPr="00083482">
        <w:t xml:space="preserve"> Arjuna, </w:t>
      </w:r>
      <w:r w:rsidRPr="00083482">
        <w:rPr>
          <w:noProof/>
          <w:lang w:bidi="sa-IN"/>
        </w:rPr>
        <w:t>[sattvam]</w:t>
      </w:r>
      <w:r w:rsidRPr="00083482">
        <w:t xml:space="preserve"> the quality of </w:t>
      </w:r>
      <w:hyperlink w:anchor="sattva" w:history="1">
        <w:r w:rsidRPr="00083482">
          <w:rPr>
            <w:rStyle w:val="Hyperlink"/>
          </w:rPr>
          <w:t>sattva</w:t>
        </w:r>
      </w:hyperlink>
      <w:r w:rsidRPr="00083482">
        <w:t xml:space="preserve"> </w:t>
      </w:r>
      <w:r w:rsidRPr="00083482">
        <w:rPr>
          <w:noProof/>
          <w:lang w:bidi="sa-IN"/>
        </w:rPr>
        <w:t>[bhavati]</w:t>
      </w:r>
      <w:r w:rsidRPr="00083482">
        <w:t xml:space="preserve"> takes effect </w:t>
      </w:r>
      <w:r w:rsidRPr="00083482">
        <w:rPr>
          <w:noProof/>
          <w:lang w:bidi="sa-IN"/>
        </w:rPr>
        <w:t>[abhibhUya]</w:t>
      </w:r>
      <w:r w:rsidRPr="00083482">
        <w:t xml:space="preserve"> by overpowering </w:t>
      </w:r>
      <w:r w:rsidRPr="00083482">
        <w:rPr>
          <w:noProof/>
          <w:lang w:bidi="sa-IN"/>
        </w:rPr>
        <w:t>[rajas tama: cha]</w:t>
      </w:r>
      <w:r w:rsidRPr="00083482">
        <w:t xml:space="preserv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xml:space="preserve">. </w:t>
      </w:r>
      <w:r w:rsidRPr="00083482">
        <w:rPr>
          <w:noProof/>
          <w:lang w:bidi="sa-IN"/>
        </w:rPr>
        <w:t>[raja:]</w:t>
      </w:r>
      <w:r w:rsidRPr="00083482">
        <w:t xml:space="preserve"> The quality of </w:t>
      </w:r>
      <w:hyperlink w:anchor="rajas" w:history="1">
        <w:r w:rsidRPr="00083482">
          <w:rPr>
            <w:rStyle w:val="Hyperlink"/>
          </w:rPr>
          <w:t>rajas</w:t>
        </w:r>
      </w:hyperlink>
      <w:r w:rsidRPr="00083482">
        <w:t xml:space="preserve"> </w:t>
      </w:r>
      <w:r w:rsidRPr="00083482">
        <w:rPr>
          <w:noProof/>
          <w:lang w:bidi="sa-IN"/>
        </w:rPr>
        <w:t>[sattvam tama: cha Eva]</w:t>
      </w:r>
      <w:r w:rsidRPr="00083482">
        <w:t xml:space="preserve"> comes forth too, by suppressing </w:t>
      </w:r>
      <w:hyperlink w:anchor="sattva" w:history="1">
        <w:r w:rsidRPr="00083482">
          <w:rPr>
            <w:rStyle w:val="Hyperlink"/>
          </w:rPr>
          <w:t>sattva</w:t>
        </w:r>
      </w:hyperlink>
      <w:r w:rsidRPr="00083482">
        <w:t xml:space="preserve"> and </w:t>
      </w:r>
      <w:hyperlink w:anchor="tamas" w:history="1">
        <w:r w:rsidRPr="00083482">
          <w:rPr>
            <w:rStyle w:val="Hyperlink"/>
          </w:rPr>
          <w:t>tamas</w:t>
        </w:r>
      </w:hyperlink>
      <w:r w:rsidRPr="00083482">
        <w:t xml:space="preserve">. </w:t>
      </w:r>
      <w:r w:rsidRPr="00083482">
        <w:rPr>
          <w:noProof/>
          <w:lang w:bidi="sa-IN"/>
        </w:rPr>
        <w:t>[tama:]</w:t>
      </w:r>
      <w:r w:rsidRPr="00083482">
        <w:t xml:space="preserve"> The quality of </w:t>
      </w:r>
      <w:hyperlink w:anchor="tamas" w:history="1">
        <w:r w:rsidRPr="00083482">
          <w:rPr>
            <w:rStyle w:val="Hyperlink"/>
          </w:rPr>
          <w:t>tamas</w:t>
        </w:r>
      </w:hyperlink>
      <w:r w:rsidRPr="00083482">
        <w:t xml:space="preserve"> </w:t>
      </w:r>
      <w:r w:rsidRPr="00083482">
        <w:rPr>
          <w:noProof/>
          <w:lang w:bidi="sa-IN"/>
        </w:rPr>
        <w:t>[sattvam raja: tathA]</w:t>
      </w:r>
      <w:r w:rsidRPr="00083482">
        <w:t xml:space="preserve"> suppresses </w:t>
      </w:r>
      <w:hyperlink w:anchor="sattva" w:history="1">
        <w:r w:rsidRPr="00083482">
          <w:rPr>
            <w:rStyle w:val="Hyperlink"/>
          </w:rPr>
          <w:t>sattva</w:t>
        </w:r>
      </w:hyperlink>
      <w:r w:rsidRPr="00083482">
        <w:t xml:space="preserve"> and </w:t>
      </w:r>
      <w:hyperlink w:anchor="rajas" w:history="1">
        <w:r w:rsidRPr="00083482">
          <w:rPr>
            <w:rStyle w:val="Hyperlink"/>
          </w:rPr>
          <w:t>rajas</w:t>
        </w:r>
      </w:hyperlink>
      <w:r w:rsidRPr="00083482">
        <w:t xml:space="preserve"> in the same way.</w:t>
      </w:r>
    </w:p>
    <w:p w14:paraId="3B395868" w14:textId="77777777" w:rsidR="0095547B" w:rsidRDefault="00EB3A34" w:rsidP="0095547B">
      <w:r w:rsidRPr="00083482">
        <w:t xml:space="preserve">Even </w:t>
      </w:r>
      <w:r w:rsidR="0095547B">
        <w:t>while</w:t>
      </w:r>
      <w:r w:rsidRPr="00083482">
        <w:t xml:space="preserve"> the </w:t>
      </w:r>
      <w:hyperlink w:anchor="satva_rajas_tamas" w:history="1">
        <w:r w:rsidRPr="00083482">
          <w:rPr>
            <w:rStyle w:val="Hyperlink"/>
          </w:rPr>
          <w:t>three qualities</w:t>
        </w:r>
      </w:hyperlink>
      <w:r w:rsidRPr="00083482">
        <w:t xml:space="preserve"> of </w:t>
      </w:r>
      <w:hyperlink w:anchor="sattva" w:history="1">
        <w:r w:rsidRPr="00083482">
          <w:rPr>
            <w:rStyle w:val="Hyperlink"/>
          </w:rPr>
          <w:t>sattva</w:t>
        </w:r>
      </w:hyperlink>
      <w:r w:rsidRPr="00083482">
        <w:t xml:space="preserv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xml:space="preserve"> bind every Self with the environment, </w:t>
      </w:r>
      <w:r w:rsidR="0095547B">
        <w:t>they</w:t>
      </w:r>
      <w:r w:rsidRPr="00083482">
        <w:t xml:space="preserve"> expand or contract due to </w:t>
      </w:r>
      <w:r w:rsidR="0095547B">
        <w:t xml:space="preserve">past </w:t>
      </w:r>
      <w:r w:rsidRPr="00083482">
        <w:t>actions and due to vari</w:t>
      </w:r>
      <w:r w:rsidR="0095547B">
        <w:t>ous</w:t>
      </w:r>
      <w:r w:rsidRPr="00083482">
        <w:t xml:space="preserve"> food</w:t>
      </w:r>
      <w:r w:rsidR="0095547B">
        <w:t>s</w:t>
      </w:r>
      <w:r w:rsidRPr="00083482">
        <w:t xml:space="preserve"> that </w:t>
      </w:r>
      <w:r w:rsidR="0095547B">
        <w:t xml:space="preserve">are </w:t>
      </w:r>
      <w:r w:rsidRPr="00083482">
        <w:t xml:space="preserve">consumed to nurture the body. </w:t>
      </w:r>
    </w:p>
    <w:p w14:paraId="743A7FA5" w14:textId="72BF980E" w:rsidR="00EE69AD" w:rsidRPr="00083482" w:rsidRDefault="00EB3A34" w:rsidP="0095547B">
      <w:r w:rsidRPr="00083482">
        <w:t xml:space="preserve">Sometimes, the qualities of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xml:space="preserve"> contract. This makes way for </w:t>
      </w:r>
      <w:hyperlink w:anchor="sattva" w:history="1">
        <w:r w:rsidRPr="00083482">
          <w:rPr>
            <w:rStyle w:val="Hyperlink"/>
          </w:rPr>
          <w:t>sattva</w:t>
        </w:r>
      </w:hyperlink>
      <w:r w:rsidRPr="00083482">
        <w:t xml:space="preserve"> to take precedence. Sometimes, </w:t>
      </w:r>
      <w:hyperlink w:anchor="rajas" w:history="1">
        <w:r w:rsidRPr="00083482">
          <w:rPr>
            <w:rStyle w:val="Hyperlink"/>
          </w:rPr>
          <w:t>rajas</w:t>
        </w:r>
      </w:hyperlink>
      <w:r w:rsidRPr="00083482">
        <w:t xml:space="preserve"> predominates by suppressing </w:t>
      </w:r>
      <w:hyperlink w:anchor="sattva" w:history="1">
        <w:r w:rsidRPr="00083482">
          <w:rPr>
            <w:rStyle w:val="Hyperlink"/>
          </w:rPr>
          <w:t>sattva</w:t>
        </w:r>
      </w:hyperlink>
      <w:r w:rsidRPr="00083482">
        <w:t xml:space="preserve"> and </w:t>
      </w:r>
      <w:hyperlink w:anchor="tamas" w:history="1">
        <w:r w:rsidRPr="00083482">
          <w:rPr>
            <w:rStyle w:val="Hyperlink"/>
          </w:rPr>
          <w:t>tamas</w:t>
        </w:r>
      </w:hyperlink>
      <w:r w:rsidRPr="00083482">
        <w:t xml:space="preserve">. Likewise, sometimes </w:t>
      </w:r>
      <w:hyperlink w:anchor="tamas" w:history="1">
        <w:r w:rsidRPr="00083482">
          <w:rPr>
            <w:rStyle w:val="Hyperlink"/>
          </w:rPr>
          <w:t>tamas</w:t>
        </w:r>
      </w:hyperlink>
      <w:r w:rsidRPr="00083482">
        <w:t xml:space="preserve"> takes effect by suppressing </w:t>
      </w:r>
      <w:hyperlink w:anchor="sattva" w:history="1">
        <w:r w:rsidRPr="00083482">
          <w:rPr>
            <w:rStyle w:val="Hyperlink"/>
          </w:rPr>
          <w:t>sattva</w:t>
        </w:r>
      </w:hyperlink>
      <w:r w:rsidRPr="00083482">
        <w:t xml:space="preserve"> and </w:t>
      </w:r>
      <w:hyperlink w:anchor="rajas" w:history="1">
        <w:r w:rsidRPr="00083482">
          <w:rPr>
            <w:rStyle w:val="Hyperlink"/>
          </w:rPr>
          <w:t>rajas</w:t>
        </w:r>
      </w:hyperlink>
      <w:r w:rsidRPr="00083482">
        <w:t>.</w:t>
      </w:r>
    </w:p>
    <w:p w14:paraId="35D6DDC5" w14:textId="25CB08C3" w:rsidR="00B100C2" w:rsidRDefault="00B100C2" w:rsidP="00B100C2">
      <w:pPr>
        <w:pStyle w:val="ApplNotes"/>
      </w:pPr>
      <w:r>
        <w:t>At any point in time, one of these qualities dominates the other two.</w:t>
      </w:r>
    </w:p>
    <w:p w14:paraId="033FD8E0" w14:textId="42D66469" w:rsidR="00EE69AD" w:rsidRPr="00083482" w:rsidRDefault="00EB3A34" w:rsidP="0095547B">
      <w:r w:rsidRPr="00083482">
        <w:t>Next, the Lord says that the predominant one among these qualities is known only by its effect.</w:t>
      </w:r>
    </w:p>
    <w:p w14:paraId="436FCDA3" w14:textId="77777777" w:rsidR="00EE69AD" w:rsidRPr="00083482" w:rsidRDefault="00EB3A34">
      <w:pPr>
        <w:pStyle w:val="Heading2"/>
      </w:pPr>
      <w:r w:rsidRPr="00083482">
        <w:t>14-11</w:t>
      </w:r>
    </w:p>
    <w:p w14:paraId="3330ABE7" w14:textId="77777777" w:rsidR="00EE69AD" w:rsidRPr="00083482" w:rsidRDefault="00EB3A34">
      <w:pPr>
        <w:pStyle w:val="Shloka"/>
        <w:rPr>
          <w:noProof/>
          <w:lang w:bidi="sa-IN"/>
        </w:rPr>
      </w:pPr>
      <w:r w:rsidRPr="00083482">
        <w:rPr>
          <w:noProof/>
          <w:lang w:bidi="sa-IN"/>
        </w:rPr>
        <w:t>[</w:t>
      </w:r>
    </w:p>
    <w:p w14:paraId="6D3F848C" w14:textId="77777777" w:rsidR="00EE69AD" w:rsidRPr="00083482" w:rsidRDefault="00EB3A34">
      <w:pPr>
        <w:pStyle w:val="Shloka"/>
        <w:rPr>
          <w:noProof/>
          <w:lang w:bidi="sa-IN"/>
        </w:rPr>
      </w:pPr>
      <w:r w:rsidRPr="00083482">
        <w:rPr>
          <w:noProof/>
          <w:lang w:bidi="sa-IN"/>
        </w:rPr>
        <w:t>sarvadvArEShu dEhE_smin prakAsha upajAyatE |</w:t>
      </w:r>
    </w:p>
    <w:p w14:paraId="38CCE193" w14:textId="77777777" w:rsidR="00EE69AD" w:rsidRPr="00083482" w:rsidRDefault="00EB3A34">
      <w:pPr>
        <w:pStyle w:val="Shloka"/>
        <w:rPr>
          <w:noProof/>
          <w:lang w:bidi="sa-IN"/>
        </w:rPr>
      </w:pPr>
      <w:r w:rsidRPr="00083482">
        <w:rPr>
          <w:noProof/>
          <w:lang w:bidi="sa-IN"/>
        </w:rPr>
        <w:t>jnAnam yadA tadA vidyAt vivr'ddham sattvamityuta || 11 ||</w:t>
      </w:r>
    </w:p>
    <w:p w14:paraId="26F6A1D7" w14:textId="77777777" w:rsidR="00EE69AD" w:rsidRPr="00083482" w:rsidRDefault="00EB3A34">
      <w:pPr>
        <w:pStyle w:val="Shloka"/>
      </w:pPr>
      <w:r w:rsidRPr="00083482">
        <w:rPr>
          <w:noProof/>
          <w:lang w:bidi="sa-IN"/>
        </w:rPr>
        <w:t>]</w:t>
      </w:r>
    </w:p>
    <w:p w14:paraId="5EAB7BFC" w14:textId="25FF4639" w:rsidR="00EE69AD" w:rsidRPr="00083482" w:rsidRDefault="00EB3A34" w:rsidP="00A22026">
      <w:pPr>
        <w:pStyle w:val="ExplnOfShloka"/>
      </w:pPr>
      <w:r w:rsidRPr="00083482">
        <w:rPr>
          <w:noProof/>
          <w:lang w:bidi="sa-IN"/>
        </w:rPr>
        <w:t>[yadA]</w:t>
      </w:r>
      <w:r w:rsidRPr="00083482">
        <w:t xml:space="preserve"> When </w:t>
      </w:r>
      <w:r w:rsidRPr="00083482">
        <w:rPr>
          <w:noProof/>
          <w:lang w:bidi="sa-IN"/>
        </w:rPr>
        <w:t>[sarvadvArEShu]</w:t>
      </w:r>
      <w:r w:rsidRPr="00083482">
        <w:t xml:space="preserve"> all the sense organs and the mind </w:t>
      </w:r>
      <w:r w:rsidRPr="00083482">
        <w:rPr>
          <w:noProof/>
          <w:lang w:bidi="sa-IN"/>
        </w:rPr>
        <w:t>[dEhE_smin]</w:t>
      </w:r>
      <w:r w:rsidRPr="00083482">
        <w:t xml:space="preserve"> in this body </w:t>
      </w:r>
      <w:r w:rsidRPr="00083482">
        <w:rPr>
          <w:noProof/>
          <w:lang w:bidi="sa-IN"/>
        </w:rPr>
        <w:t>[prakAsha]</w:t>
      </w:r>
      <w:r w:rsidRPr="00083482">
        <w:t xml:space="preserve"> illuminate the true nature of things </w:t>
      </w:r>
      <w:r w:rsidRPr="00083482">
        <w:rPr>
          <w:noProof/>
          <w:lang w:bidi="sa-IN"/>
        </w:rPr>
        <w:t>[jnAnam]</w:t>
      </w:r>
      <w:r w:rsidRPr="00083482">
        <w:t xml:space="preserve"> and </w:t>
      </w:r>
      <w:r w:rsidR="0095547B">
        <w:t>awareness</w:t>
      </w:r>
      <w:r w:rsidRPr="00083482">
        <w:t xml:space="preserve"> </w:t>
      </w:r>
      <w:r w:rsidRPr="00083482">
        <w:rPr>
          <w:noProof/>
          <w:lang w:bidi="sa-IN"/>
        </w:rPr>
        <w:t>[upajAyatE]</w:t>
      </w:r>
      <w:r w:rsidRPr="00083482">
        <w:t xml:space="preserve"> arises, </w:t>
      </w:r>
      <w:r w:rsidRPr="00083482">
        <w:rPr>
          <w:noProof/>
          <w:lang w:bidi="sa-IN"/>
        </w:rPr>
        <w:t>[tadA]</w:t>
      </w:r>
      <w:r w:rsidRPr="00083482">
        <w:t xml:space="preserve"> then, </w:t>
      </w:r>
      <w:r w:rsidRPr="00083482">
        <w:rPr>
          <w:noProof/>
          <w:lang w:bidi="sa-IN"/>
        </w:rPr>
        <w:t>[vidyAt]</w:t>
      </w:r>
      <w:r w:rsidRPr="00083482">
        <w:t xml:space="preserve"> recognize </w:t>
      </w:r>
      <w:r w:rsidRPr="00083482">
        <w:rPr>
          <w:noProof/>
          <w:lang w:bidi="sa-IN"/>
        </w:rPr>
        <w:t>[sattvam vivr'ddham ityuta]</w:t>
      </w:r>
      <w:r w:rsidRPr="00083482">
        <w:t xml:space="preserve"> that the quality of </w:t>
      </w:r>
      <w:hyperlink w:anchor="sattva" w:history="1">
        <w:r w:rsidRPr="00083482">
          <w:rPr>
            <w:rStyle w:val="Hyperlink"/>
          </w:rPr>
          <w:t>sattva</w:t>
        </w:r>
      </w:hyperlink>
      <w:r w:rsidRPr="00083482">
        <w:t xml:space="preserve"> is </w:t>
      </w:r>
      <w:r w:rsidR="0083346D" w:rsidRPr="00083482">
        <w:t>pr</w:t>
      </w:r>
      <w:r w:rsidR="0083346D">
        <w:t>ed</w:t>
      </w:r>
      <w:r w:rsidR="0083346D" w:rsidRPr="00083482">
        <w:t>ominant</w:t>
      </w:r>
      <w:r w:rsidRPr="00083482">
        <w:t>.</w:t>
      </w:r>
    </w:p>
    <w:p w14:paraId="73C06C4D" w14:textId="7E1BB855" w:rsidR="00EE69AD" w:rsidRPr="00083482" w:rsidRDefault="00EB3A34" w:rsidP="0095547B">
      <w:r w:rsidRPr="00083482">
        <w:lastRenderedPageBreak/>
        <w:t xml:space="preserve">Sense organs such as the eyes are the doors to knowledge. When these sense organs illuminate everything to show their true characteristics, </w:t>
      </w:r>
      <w:r w:rsidR="0095547B">
        <w:t xml:space="preserve">awareness </w:t>
      </w:r>
      <w:r w:rsidRPr="00083482">
        <w:t xml:space="preserve">arises. Then, the quality of </w:t>
      </w:r>
      <w:hyperlink w:anchor="sattva" w:history="1">
        <w:r w:rsidRPr="00083482">
          <w:rPr>
            <w:rStyle w:val="Hyperlink"/>
          </w:rPr>
          <w:t>sattva</w:t>
        </w:r>
      </w:hyperlink>
      <w:r w:rsidRPr="00083482">
        <w:t xml:space="preserve"> is recognized as being </w:t>
      </w:r>
      <w:r w:rsidR="0083346D" w:rsidRPr="00083482">
        <w:t>pr</w:t>
      </w:r>
      <w:r w:rsidR="0083346D">
        <w:t>ed</w:t>
      </w:r>
      <w:r w:rsidR="0083346D" w:rsidRPr="00083482">
        <w:t>ominant</w:t>
      </w:r>
      <w:r w:rsidRPr="00083482">
        <w:t xml:space="preserve"> in the body.</w:t>
      </w:r>
    </w:p>
    <w:p w14:paraId="3807CC8B" w14:textId="77777777" w:rsidR="00EE69AD" w:rsidRPr="00083482" w:rsidRDefault="00EB3A34">
      <w:pPr>
        <w:pStyle w:val="Heading2"/>
      </w:pPr>
      <w:r w:rsidRPr="00083482">
        <w:t>14-12</w:t>
      </w:r>
    </w:p>
    <w:p w14:paraId="1E3ED307" w14:textId="77777777" w:rsidR="00EE69AD" w:rsidRPr="00083482" w:rsidRDefault="00EB3A34">
      <w:pPr>
        <w:pStyle w:val="Shloka"/>
        <w:rPr>
          <w:noProof/>
          <w:lang w:bidi="sa-IN"/>
        </w:rPr>
      </w:pPr>
      <w:r w:rsidRPr="00083482">
        <w:rPr>
          <w:noProof/>
          <w:lang w:bidi="sa-IN"/>
        </w:rPr>
        <w:t>[</w:t>
      </w:r>
    </w:p>
    <w:p w14:paraId="6B3287E9" w14:textId="77777777" w:rsidR="00EE69AD" w:rsidRPr="00083482" w:rsidRDefault="00EB3A34">
      <w:pPr>
        <w:pStyle w:val="Shloka"/>
        <w:rPr>
          <w:noProof/>
          <w:lang w:bidi="sa-IN"/>
        </w:rPr>
      </w:pPr>
      <w:r w:rsidRPr="00083482">
        <w:rPr>
          <w:noProof/>
          <w:lang w:bidi="sa-IN"/>
        </w:rPr>
        <w:t>lObha: pravr'tti: Arambha: karmaNAm ashama: spr'hA |</w:t>
      </w:r>
    </w:p>
    <w:p w14:paraId="0C94E3B8" w14:textId="77777777" w:rsidR="00EE69AD" w:rsidRPr="00083482" w:rsidRDefault="00EB3A34">
      <w:pPr>
        <w:pStyle w:val="Shloka"/>
        <w:rPr>
          <w:noProof/>
          <w:lang w:bidi="sa-IN"/>
        </w:rPr>
      </w:pPr>
      <w:r w:rsidRPr="00083482">
        <w:rPr>
          <w:noProof/>
          <w:lang w:bidi="sa-IN"/>
        </w:rPr>
        <w:t>rajasyEtAni jAyantE vivr'ddhE bharatarShabha || 12 ||</w:t>
      </w:r>
    </w:p>
    <w:p w14:paraId="46F0B6E0" w14:textId="77777777" w:rsidR="00EE69AD" w:rsidRPr="00083482" w:rsidRDefault="00EB3A34">
      <w:pPr>
        <w:pStyle w:val="Shloka"/>
      </w:pPr>
      <w:r w:rsidRPr="00083482">
        <w:rPr>
          <w:noProof/>
          <w:lang w:bidi="sa-IN"/>
        </w:rPr>
        <w:t>]</w:t>
      </w:r>
    </w:p>
    <w:p w14:paraId="1BA48F96" w14:textId="72B0A985" w:rsidR="00EE69AD" w:rsidRPr="00083482" w:rsidRDefault="00EB3A34" w:rsidP="00A22026">
      <w:pPr>
        <w:pStyle w:val="ExplnOfShloka"/>
      </w:pPr>
      <w:r w:rsidRPr="00083482">
        <w:rPr>
          <w:noProof/>
          <w:lang w:bidi="sa-IN"/>
        </w:rPr>
        <w:t>[bharatarShabha]</w:t>
      </w:r>
      <w:r w:rsidRPr="00083482">
        <w:t xml:space="preserve"> Arjuna, </w:t>
      </w:r>
      <w:r w:rsidRPr="00083482">
        <w:rPr>
          <w:noProof/>
          <w:lang w:bidi="sa-IN"/>
        </w:rPr>
        <w:t>[lObha:]</w:t>
      </w:r>
      <w:r w:rsidRPr="00083482">
        <w:t xml:space="preserve"> avarice, </w:t>
      </w:r>
      <w:r w:rsidRPr="00083482">
        <w:rPr>
          <w:noProof/>
          <w:lang w:bidi="sa-IN"/>
        </w:rPr>
        <w:t>[pravr'tti:]</w:t>
      </w:r>
      <w:r w:rsidRPr="00083482">
        <w:t xml:space="preserve"> restlessness, </w:t>
      </w:r>
      <w:r w:rsidRPr="00083482">
        <w:rPr>
          <w:noProof/>
          <w:lang w:bidi="sa-IN"/>
        </w:rPr>
        <w:t>[karmaNAm Arambha:]</w:t>
      </w:r>
      <w:r w:rsidRPr="00083482">
        <w:t xml:space="preserve"> initiating action that is driven by desire, </w:t>
      </w:r>
      <w:r w:rsidRPr="00083482">
        <w:rPr>
          <w:noProof/>
          <w:lang w:bidi="sa-IN"/>
        </w:rPr>
        <w:t>[ashama:]</w:t>
      </w:r>
      <w:r w:rsidRPr="00083482">
        <w:t xml:space="preserve"> uneasiness </w:t>
      </w:r>
      <w:r w:rsidRPr="00083482">
        <w:rPr>
          <w:noProof/>
          <w:lang w:bidi="sa-IN"/>
        </w:rPr>
        <w:t>[spr'hA]</w:t>
      </w:r>
      <w:r w:rsidRPr="00083482">
        <w:t xml:space="preserve"> and unquenchable attachment - </w:t>
      </w:r>
      <w:r w:rsidRPr="00083482">
        <w:rPr>
          <w:noProof/>
          <w:lang w:bidi="sa-IN"/>
        </w:rPr>
        <w:t>[EtAni]</w:t>
      </w:r>
      <w:r w:rsidRPr="00083482">
        <w:t xml:space="preserve"> all of them </w:t>
      </w:r>
      <w:r w:rsidRPr="00083482">
        <w:rPr>
          <w:noProof/>
          <w:lang w:bidi="sa-IN"/>
        </w:rPr>
        <w:t>[jAyantE]</w:t>
      </w:r>
      <w:r w:rsidRPr="00083482">
        <w:t xml:space="preserve"> arise </w:t>
      </w:r>
      <w:r w:rsidRPr="00083482">
        <w:rPr>
          <w:noProof/>
          <w:lang w:bidi="sa-IN"/>
        </w:rPr>
        <w:t>[vivr'ddhE rajasi]</w:t>
      </w:r>
      <w:r w:rsidRPr="00083482">
        <w:t xml:space="preserve"> in </w:t>
      </w:r>
      <w:hyperlink w:anchor="rajas" w:history="1">
        <w:r w:rsidRPr="00083482">
          <w:rPr>
            <w:rStyle w:val="Hyperlink"/>
          </w:rPr>
          <w:t>rajas</w:t>
        </w:r>
      </w:hyperlink>
      <w:r w:rsidRPr="00083482">
        <w:t>, when this quality dominates the others.</w:t>
      </w:r>
    </w:p>
    <w:p w14:paraId="69F34657" w14:textId="77777777" w:rsidR="0095547B" w:rsidRDefault="00EB3A34" w:rsidP="0095547B">
      <w:r w:rsidRPr="00083482">
        <w:t xml:space="preserve">'Avarice' is being unable to part with things that belong to us. </w:t>
      </w:r>
    </w:p>
    <w:p w14:paraId="52823615" w14:textId="77777777" w:rsidR="0095547B" w:rsidRDefault="00EB3A34" w:rsidP="0095547B">
      <w:r w:rsidRPr="00083482">
        <w:t xml:space="preserve">'Restlessness' is the urge to keep doing, even without purpose. </w:t>
      </w:r>
    </w:p>
    <w:p w14:paraId="044491DF" w14:textId="77777777" w:rsidR="0095547B" w:rsidRDefault="00EB3A34" w:rsidP="0095547B">
      <w:r w:rsidRPr="00083482">
        <w:t xml:space="preserve">'Actions driven by desire' are those which are done with the purpose of satisfying our desire. </w:t>
      </w:r>
    </w:p>
    <w:p w14:paraId="7D25B5D6" w14:textId="77777777" w:rsidR="0095547B" w:rsidRDefault="00EB3A34" w:rsidP="0095547B">
      <w:r w:rsidRPr="00083482">
        <w:t xml:space="preserve">'Uneasiness' is the state in which our organs fidget. </w:t>
      </w:r>
    </w:p>
    <w:p w14:paraId="132529AA" w14:textId="7B4457AB" w:rsidR="00EE69AD" w:rsidRPr="00083482" w:rsidRDefault="00EB3A34" w:rsidP="0095547B">
      <w:r w:rsidRPr="00083482">
        <w:t xml:space="preserve">'Unquenchable attachment' is the addiction to things </w:t>
      </w:r>
      <w:r w:rsidR="0095547B">
        <w:t xml:space="preserve">that </w:t>
      </w:r>
      <w:r w:rsidRPr="00083482">
        <w:t>stimulate our organs.</w:t>
      </w:r>
    </w:p>
    <w:p w14:paraId="13BC0CC4" w14:textId="3BDDB955" w:rsidR="00EE69AD" w:rsidRPr="00083482" w:rsidRDefault="00EB3A34" w:rsidP="0095547B">
      <w:r w:rsidRPr="00083482">
        <w:t xml:space="preserve">All these behaviors arise in </w:t>
      </w:r>
      <w:hyperlink w:anchor="rajas" w:history="1">
        <w:r w:rsidRPr="00083482">
          <w:rPr>
            <w:rStyle w:val="Hyperlink"/>
          </w:rPr>
          <w:t>rajas</w:t>
        </w:r>
      </w:hyperlink>
      <w:r w:rsidRPr="00083482">
        <w:t xml:space="preserve"> when it </w:t>
      </w:r>
      <w:r w:rsidR="00296C6B">
        <w:t>is dominant</w:t>
      </w:r>
      <w:r w:rsidRPr="00083482">
        <w:t xml:space="preserve">. In other words, the predominance of </w:t>
      </w:r>
      <w:hyperlink w:anchor="rajas" w:history="1">
        <w:r w:rsidRPr="00083482">
          <w:rPr>
            <w:rStyle w:val="Hyperlink"/>
          </w:rPr>
          <w:t>rajas</w:t>
        </w:r>
      </w:hyperlink>
      <w:r w:rsidRPr="00083482">
        <w:t xml:space="preserve"> is recognized by behaviors such as avarice.</w:t>
      </w:r>
    </w:p>
    <w:p w14:paraId="304282E9" w14:textId="77777777" w:rsidR="00EE69AD" w:rsidRPr="00083482" w:rsidRDefault="00EB3A34">
      <w:pPr>
        <w:pStyle w:val="Heading2"/>
      </w:pPr>
      <w:r w:rsidRPr="00083482">
        <w:t>14-13</w:t>
      </w:r>
    </w:p>
    <w:p w14:paraId="02A4F7F8" w14:textId="77777777" w:rsidR="00EE69AD" w:rsidRPr="00083482" w:rsidRDefault="00EB3A34">
      <w:pPr>
        <w:pStyle w:val="Shloka"/>
        <w:rPr>
          <w:noProof/>
          <w:lang w:bidi="sa-IN"/>
        </w:rPr>
      </w:pPr>
      <w:r w:rsidRPr="00083482">
        <w:rPr>
          <w:noProof/>
          <w:lang w:bidi="sa-IN"/>
        </w:rPr>
        <w:t>[</w:t>
      </w:r>
    </w:p>
    <w:p w14:paraId="0DC997F9" w14:textId="77777777" w:rsidR="00EE69AD" w:rsidRPr="00083482" w:rsidRDefault="00EB3A34">
      <w:pPr>
        <w:pStyle w:val="Shloka"/>
        <w:rPr>
          <w:noProof/>
          <w:lang w:bidi="sa-IN"/>
        </w:rPr>
      </w:pPr>
      <w:r w:rsidRPr="00083482">
        <w:rPr>
          <w:noProof/>
          <w:lang w:bidi="sa-IN"/>
        </w:rPr>
        <w:t>aprakAsha: apravr'tti: cha pramAdO mOha Eva cha |</w:t>
      </w:r>
    </w:p>
    <w:p w14:paraId="09D7EBC0" w14:textId="77777777" w:rsidR="00EE69AD" w:rsidRPr="00083482" w:rsidRDefault="00EB3A34">
      <w:pPr>
        <w:pStyle w:val="Shloka"/>
        <w:rPr>
          <w:noProof/>
          <w:lang w:bidi="sa-IN"/>
        </w:rPr>
      </w:pPr>
      <w:r w:rsidRPr="00083482">
        <w:rPr>
          <w:noProof/>
          <w:lang w:bidi="sa-IN"/>
        </w:rPr>
        <w:t>tamasyEtAni jAyantE vivr'ddhE kurunandana || 13 ||</w:t>
      </w:r>
    </w:p>
    <w:p w14:paraId="3B7BE963" w14:textId="77777777" w:rsidR="00EE69AD" w:rsidRPr="00083482" w:rsidRDefault="00EB3A34">
      <w:pPr>
        <w:pStyle w:val="Shloka"/>
      </w:pPr>
      <w:r w:rsidRPr="00083482">
        <w:rPr>
          <w:noProof/>
          <w:lang w:bidi="sa-IN"/>
        </w:rPr>
        <w:t>]</w:t>
      </w:r>
    </w:p>
    <w:p w14:paraId="1BB53D21" w14:textId="4D5DEF02" w:rsidR="00EE69AD" w:rsidRPr="00083482" w:rsidRDefault="00EB3A34" w:rsidP="00A22026">
      <w:pPr>
        <w:pStyle w:val="ExplnOfShloka"/>
      </w:pPr>
      <w:r w:rsidRPr="00083482">
        <w:rPr>
          <w:noProof/>
          <w:lang w:bidi="sa-IN"/>
        </w:rPr>
        <w:t>[kurunandana]</w:t>
      </w:r>
      <w:r w:rsidRPr="00083482">
        <w:t xml:space="preserve"> Arjuna, </w:t>
      </w:r>
      <w:r w:rsidRPr="00083482">
        <w:rPr>
          <w:noProof/>
          <w:lang w:bidi="sa-IN"/>
        </w:rPr>
        <w:t>[aprakAsha:]</w:t>
      </w:r>
      <w:r w:rsidRPr="00083482">
        <w:t xml:space="preserve"> being ignorant of the true nature of things, </w:t>
      </w:r>
      <w:r w:rsidRPr="00083482">
        <w:rPr>
          <w:noProof/>
          <w:lang w:bidi="sa-IN"/>
        </w:rPr>
        <w:t>[apravr'tti:]</w:t>
      </w:r>
      <w:r w:rsidRPr="00083482">
        <w:t xml:space="preserve"> reluctance to do anything, </w:t>
      </w:r>
      <w:r w:rsidRPr="00083482">
        <w:rPr>
          <w:noProof/>
          <w:lang w:bidi="sa-IN"/>
        </w:rPr>
        <w:t>[pramAda:]</w:t>
      </w:r>
      <w:r w:rsidRPr="00083482">
        <w:t xml:space="preserve"> mistakes, </w:t>
      </w:r>
      <w:r w:rsidRPr="00083482">
        <w:rPr>
          <w:noProof/>
          <w:lang w:bidi="sa-IN"/>
        </w:rPr>
        <w:t>[mOha cha]</w:t>
      </w:r>
      <w:r w:rsidRPr="00083482">
        <w:t xml:space="preserve"> and delusion - </w:t>
      </w:r>
      <w:r w:rsidRPr="00083482">
        <w:rPr>
          <w:noProof/>
          <w:lang w:bidi="sa-IN"/>
        </w:rPr>
        <w:t>[Etani]</w:t>
      </w:r>
      <w:r w:rsidRPr="00083482">
        <w:t xml:space="preserve"> these behaviors </w:t>
      </w:r>
      <w:r w:rsidRPr="00083482">
        <w:rPr>
          <w:noProof/>
          <w:lang w:bidi="sa-IN"/>
        </w:rPr>
        <w:t>[jAyantE]</w:t>
      </w:r>
      <w:r w:rsidRPr="00083482">
        <w:t xml:space="preserve"> arise </w:t>
      </w:r>
      <w:r w:rsidRPr="00083482">
        <w:rPr>
          <w:noProof/>
          <w:lang w:bidi="sa-IN"/>
        </w:rPr>
        <w:t>[vivr'ddhE tamasi]</w:t>
      </w:r>
      <w:r w:rsidRPr="00083482">
        <w:t xml:space="preserve"> in </w:t>
      </w:r>
      <w:hyperlink w:anchor="tamas" w:history="1">
        <w:r w:rsidRPr="00083482">
          <w:rPr>
            <w:rStyle w:val="Hyperlink"/>
          </w:rPr>
          <w:t>tamas</w:t>
        </w:r>
      </w:hyperlink>
      <w:r w:rsidRPr="00083482">
        <w:t>, when this quality predominates the others.</w:t>
      </w:r>
    </w:p>
    <w:p w14:paraId="5F4220D6" w14:textId="77777777" w:rsidR="0095547B" w:rsidRDefault="00EB3A34" w:rsidP="0095547B">
      <w:r w:rsidRPr="00083482">
        <w:t xml:space="preserve">'Being ignorant of the true nature of things' happens in the absence of </w:t>
      </w:r>
      <w:r w:rsidR="0095547B">
        <w:t>awareness</w:t>
      </w:r>
      <w:r w:rsidRPr="00083482">
        <w:t xml:space="preserve">. </w:t>
      </w:r>
    </w:p>
    <w:p w14:paraId="249F053F" w14:textId="77777777" w:rsidR="0095547B" w:rsidRDefault="00EB3A34" w:rsidP="0095547B">
      <w:r w:rsidRPr="00083482">
        <w:t xml:space="preserve">'Reluctance to do anything' is being pretentious and stiff. </w:t>
      </w:r>
    </w:p>
    <w:p w14:paraId="2281CEFD" w14:textId="77777777" w:rsidR="0095547B" w:rsidRDefault="00EB3A34" w:rsidP="0095547B">
      <w:r w:rsidRPr="00083482">
        <w:t xml:space="preserve">'Mistakes' happen when we do work that must not be done, when we are unmindful of the consequences of such work. </w:t>
      </w:r>
    </w:p>
    <w:p w14:paraId="12F6DD61" w14:textId="03991330" w:rsidR="00EE69AD" w:rsidRPr="00083482" w:rsidRDefault="00EB3A34" w:rsidP="0095547B">
      <w:r w:rsidRPr="00083482">
        <w:t xml:space="preserve">'Delusion' is false knowledge. </w:t>
      </w:r>
    </w:p>
    <w:p w14:paraId="2397832B" w14:textId="00BE997A" w:rsidR="00EE69AD" w:rsidRPr="00083482" w:rsidRDefault="00B11F12" w:rsidP="0095547B">
      <w:r>
        <w:t>Such behavior</w:t>
      </w:r>
      <w:r w:rsidR="00EB3A34" w:rsidRPr="00083482">
        <w:t xml:space="preserve"> </w:t>
      </w:r>
      <w:r w:rsidR="00595E59">
        <w:t>comes from a dominant</w:t>
      </w:r>
      <w:r w:rsidR="00EB3A34" w:rsidRPr="00083482">
        <w:t xml:space="preserve"> </w:t>
      </w:r>
      <w:hyperlink w:anchor="tamas" w:history="1">
        <w:r w:rsidR="00EB3A34" w:rsidRPr="00083482">
          <w:rPr>
            <w:rStyle w:val="Hyperlink"/>
          </w:rPr>
          <w:t>tamas</w:t>
        </w:r>
      </w:hyperlink>
      <w:r w:rsidR="00EB3A34" w:rsidRPr="00083482">
        <w:t xml:space="preserve">. Recognize the predominance of </w:t>
      </w:r>
      <w:hyperlink w:anchor="tamas" w:history="1">
        <w:r w:rsidR="00EB3A34" w:rsidRPr="00083482">
          <w:rPr>
            <w:rStyle w:val="Hyperlink"/>
          </w:rPr>
          <w:t>tamas</w:t>
        </w:r>
      </w:hyperlink>
      <w:r w:rsidR="00EB3A34" w:rsidRPr="00083482">
        <w:t xml:space="preserve"> when they are observed.</w:t>
      </w:r>
    </w:p>
    <w:p w14:paraId="068FD38E" w14:textId="77777777" w:rsidR="00EE69AD" w:rsidRPr="00083482" w:rsidRDefault="00EB3A34">
      <w:pPr>
        <w:pStyle w:val="Heading2"/>
      </w:pPr>
      <w:r w:rsidRPr="00083482">
        <w:lastRenderedPageBreak/>
        <w:t>14-14</w:t>
      </w:r>
    </w:p>
    <w:p w14:paraId="56B39446" w14:textId="77777777" w:rsidR="00EE69AD" w:rsidRPr="00083482" w:rsidRDefault="00EB3A34">
      <w:pPr>
        <w:pStyle w:val="Shloka"/>
        <w:rPr>
          <w:noProof/>
          <w:lang w:bidi="sa-IN"/>
        </w:rPr>
      </w:pPr>
      <w:r w:rsidRPr="00083482">
        <w:rPr>
          <w:noProof/>
          <w:lang w:bidi="sa-IN"/>
        </w:rPr>
        <w:t>[</w:t>
      </w:r>
    </w:p>
    <w:p w14:paraId="424C2948" w14:textId="77777777" w:rsidR="00EE69AD" w:rsidRPr="00083482" w:rsidRDefault="00EB3A34">
      <w:pPr>
        <w:pStyle w:val="Shloka"/>
        <w:rPr>
          <w:noProof/>
          <w:lang w:bidi="sa-IN"/>
        </w:rPr>
      </w:pPr>
      <w:r w:rsidRPr="00083482">
        <w:rPr>
          <w:noProof/>
          <w:lang w:bidi="sa-IN"/>
        </w:rPr>
        <w:t>yadA sattvE pravr'ddhE tu pralayam yAti dEhabhr't |</w:t>
      </w:r>
    </w:p>
    <w:p w14:paraId="7ED87F8D" w14:textId="77777777" w:rsidR="00EE69AD" w:rsidRPr="00083482" w:rsidRDefault="00EB3A34">
      <w:pPr>
        <w:pStyle w:val="Shloka"/>
        <w:rPr>
          <w:noProof/>
          <w:lang w:bidi="sa-IN"/>
        </w:rPr>
      </w:pPr>
      <w:r w:rsidRPr="00083482">
        <w:rPr>
          <w:noProof/>
          <w:lang w:bidi="sa-IN"/>
        </w:rPr>
        <w:t>tadA uttama vidAm lOkAn amalAn pratipadyatE || 14 ||</w:t>
      </w:r>
    </w:p>
    <w:p w14:paraId="52A2409A" w14:textId="77777777" w:rsidR="00EE69AD" w:rsidRPr="00083482" w:rsidRDefault="00EB3A34">
      <w:pPr>
        <w:pStyle w:val="Shloka"/>
      </w:pPr>
      <w:r w:rsidRPr="00083482">
        <w:rPr>
          <w:noProof/>
          <w:lang w:bidi="sa-IN"/>
        </w:rPr>
        <w:t>]</w:t>
      </w:r>
    </w:p>
    <w:p w14:paraId="359541DE" w14:textId="33B4EBB4" w:rsidR="00EE69AD" w:rsidRPr="00083482" w:rsidRDefault="00EB3A34" w:rsidP="00A22026">
      <w:pPr>
        <w:pStyle w:val="ExplnOfShloka"/>
      </w:pPr>
      <w:r w:rsidRPr="00083482">
        <w:rPr>
          <w:noProof/>
          <w:lang w:bidi="sa-IN"/>
        </w:rPr>
        <w:t>[yadA]</w:t>
      </w:r>
      <w:r w:rsidRPr="00083482">
        <w:t xml:space="preserve"> When </w:t>
      </w:r>
      <w:r w:rsidRPr="00083482">
        <w:rPr>
          <w:noProof/>
          <w:lang w:bidi="sa-IN"/>
        </w:rPr>
        <w:t>[dEhabhr't]</w:t>
      </w:r>
      <w:r w:rsidRPr="00083482">
        <w:t xml:space="preserve"> an owner of a body </w:t>
      </w:r>
      <w:r w:rsidRPr="00083482">
        <w:rPr>
          <w:noProof/>
          <w:lang w:bidi="sa-IN"/>
        </w:rPr>
        <w:t>[pralayam yAti]</w:t>
      </w:r>
      <w:r w:rsidRPr="00083482">
        <w:t xml:space="preserve"> </w:t>
      </w:r>
      <w:r w:rsidR="00595E59">
        <w:t xml:space="preserve">is resorbed </w:t>
      </w:r>
      <w:r w:rsidRPr="00083482">
        <w:rPr>
          <w:noProof/>
          <w:lang w:bidi="sa-IN"/>
        </w:rPr>
        <w:t>[sattvE pravr'ddhE]</w:t>
      </w:r>
      <w:r w:rsidRPr="00083482">
        <w:t xml:space="preserve"> </w:t>
      </w:r>
      <w:r w:rsidR="00296C6B">
        <w:t xml:space="preserve">in a predominance of </w:t>
      </w:r>
      <w:hyperlink w:anchor="sattva" w:history="1">
        <w:r w:rsidRPr="00083482">
          <w:rPr>
            <w:rStyle w:val="Hyperlink"/>
          </w:rPr>
          <w:t>sattva</w:t>
        </w:r>
      </w:hyperlink>
      <w:r w:rsidRPr="00083482">
        <w:t xml:space="preserve">, </w:t>
      </w:r>
      <w:r w:rsidRPr="00083482">
        <w:rPr>
          <w:noProof/>
          <w:lang w:bidi="sa-IN"/>
        </w:rPr>
        <w:t>[tadA]</w:t>
      </w:r>
      <w:r w:rsidRPr="00083482">
        <w:t xml:space="preserve"> then </w:t>
      </w:r>
      <w:r w:rsidRPr="00083482">
        <w:rPr>
          <w:noProof/>
          <w:lang w:bidi="sa-IN"/>
        </w:rPr>
        <w:t>[pratipadyatE]</w:t>
      </w:r>
      <w:r w:rsidRPr="00083482">
        <w:t xml:space="preserve"> he </w:t>
      </w:r>
      <w:r w:rsidR="00595E59">
        <w:t xml:space="preserve">proceeds to </w:t>
      </w:r>
      <w:r w:rsidRPr="00083482">
        <w:rPr>
          <w:noProof/>
          <w:lang w:bidi="sa-IN"/>
        </w:rPr>
        <w:t>[amalAn lokAn]</w:t>
      </w:r>
      <w:r w:rsidRPr="00083482">
        <w:t xml:space="preserve"> unspoilt communities </w:t>
      </w:r>
      <w:r w:rsidRPr="00083482">
        <w:rPr>
          <w:noProof/>
          <w:lang w:bidi="sa-IN"/>
        </w:rPr>
        <w:t>[uttama vidAm]</w:t>
      </w:r>
      <w:r w:rsidRPr="00083482">
        <w:t xml:space="preserve"> with supreme knowledge.</w:t>
      </w:r>
    </w:p>
    <w:p w14:paraId="3A0CA708" w14:textId="339D36EE" w:rsidR="00EE69AD" w:rsidRPr="00083482" w:rsidRDefault="00EB3A34" w:rsidP="00595E59">
      <w:r w:rsidRPr="00083482">
        <w:t xml:space="preserve">When a person encounters death - when the body is </w:t>
      </w:r>
      <w:r w:rsidR="00595E59">
        <w:t xml:space="preserve">resorbed </w:t>
      </w:r>
      <w:r w:rsidRPr="00083482">
        <w:t xml:space="preserve">with </w:t>
      </w:r>
      <w:hyperlink w:anchor="sattva" w:history="1">
        <w:r w:rsidRPr="00083482">
          <w:rPr>
            <w:rStyle w:val="Hyperlink"/>
          </w:rPr>
          <w:t>sattva</w:t>
        </w:r>
      </w:hyperlink>
      <w:r w:rsidRPr="00083482">
        <w:t xml:space="preserve"> being predominant, the Self </w:t>
      </w:r>
      <w:r w:rsidR="00595E59">
        <w:t>proceeds to</w:t>
      </w:r>
      <w:r w:rsidRPr="00083482">
        <w:t xml:space="preserve"> a world where </w:t>
      </w:r>
      <w:r w:rsidR="00595E59">
        <w:t>awareness</w:t>
      </w:r>
      <w:r w:rsidRPr="00083482">
        <w:t xml:space="preserve"> is experienced. Such a world has communities that know the true nature of the Self. They are unspoilt by ignorance. </w:t>
      </w:r>
    </w:p>
    <w:p w14:paraId="1270BF64" w14:textId="78E53012" w:rsidR="00EE69AD" w:rsidRPr="00083482" w:rsidRDefault="00EB3A34" w:rsidP="00595E59">
      <w:r w:rsidRPr="00083482">
        <w:t xml:space="preserve">Having died at a time when </w:t>
      </w:r>
      <w:hyperlink w:anchor="sattva" w:history="1">
        <w:r w:rsidRPr="00083482">
          <w:rPr>
            <w:rStyle w:val="Hyperlink"/>
          </w:rPr>
          <w:t>sattva</w:t>
        </w:r>
      </w:hyperlink>
      <w:r w:rsidRPr="00083482">
        <w:t xml:space="preserve"> is predominant, this person is </w:t>
      </w:r>
      <w:r w:rsidR="00595E59">
        <w:t>re-</w:t>
      </w:r>
      <w:r w:rsidRPr="00083482">
        <w:t xml:space="preserve">born in a community of people who </w:t>
      </w:r>
      <w:r w:rsidR="00595E59">
        <w:t>realize</w:t>
      </w:r>
      <w:r w:rsidRPr="00083482">
        <w:t xml:space="preserve"> the Self. He </w:t>
      </w:r>
      <w:r w:rsidR="00296C6B">
        <w:t>works in accordance with that birth</w:t>
      </w:r>
      <w:r w:rsidR="00595E59">
        <w:t>.</w:t>
      </w:r>
      <w:r w:rsidRPr="00083482">
        <w:t xml:space="preserve"> </w:t>
      </w:r>
      <w:r w:rsidR="00296C6B">
        <w:t>His actions</w:t>
      </w:r>
      <w:r w:rsidRPr="00083482">
        <w:t xml:space="preserve"> lead to </w:t>
      </w:r>
      <w:r w:rsidR="00595E59">
        <w:t>the realization</w:t>
      </w:r>
      <w:r w:rsidRPr="00083482">
        <w:t xml:space="preserve"> of the Self.</w:t>
      </w:r>
    </w:p>
    <w:p w14:paraId="0A6B1EDF" w14:textId="77777777" w:rsidR="00EE69AD" w:rsidRPr="00083482" w:rsidRDefault="00EB3A34">
      <w:pPr>
        <w:pStyle w:val="Heading2"/>
      </w:pPr>
      <w:r w:rsidRPr="00083482">
        <w:t>14-15 part 1</w:t>
      </w:r>
    </w:p>
    <w:p w14:paraId="4A8C05B0" w14:textId="77777777" w:rsidR="00EE69AD" w:rsidRPr="00083482" w:rsidRDefault="00EB3A34">
      <w:pPr>
        <w:pStyle w:val="Shloka"/>
        <w:rPr>
          <w:noProof/>
          <w:lang w:bidi="sa-IN"/>
        </w:rPr>
      </w:pPr>
      <w:r w:rsidRPr="00083482">
        <w:rPr>
          <w:noProof/>
          <w:lang w:bidi="sa-IN"/>
        </w:rPr>
        <w:t>[</w:t>
      </w:r>
    </w:p>
    <w:p w14:paraId="78C2FF02" w14:textId="77777777" w:rsidR="00EE69AD" w:rsidRPr="00083482" w:rsidRDefault="00EB3A34">
      <w:pPr>
        <w:pStyle w:val="Shloka"/>
        <w:rPr>
          <w:noProof/>
          <w:lang w:bidi="sa-IN"/>
        </w:rPr>
      </w:pPr>
      <w:r w:rsidRPr="00083482">
        <w:rPr>
          <w:noProof/>
          <w:lang w:bidi="sa-IN"/>
        </w:rPr>
        <w:t>rajasi pralayam gatvA karmasangiShu jAyatE |</w:t>
      </w:r>
    </w:p>
    <w:p w14:paraId="6BBDFA44" w14:textId="77777777" w:rsidR="00EE69AD" w:rsidRPr="00083482" w:rsidRDefault="00EB3A34">
      <w:pPr>
        <w:pStyle w:val="Shloka"/>
      </w:pPr>
      <w:r w:rsidRPr="00083482">
        <w:rPr>
          <w:noProof/>
          <w:lang w:bidi="sa-IN"/>
        </w:rPr>
        <w:t>]</w:t>
      </w:r>
    </w:p>
    <w:p w14:paraId="7236FD5C" w14:textId="1F87B9EA" w:rsidR="00EE69AD" w:rsidRPr="00083482" w:rsidRDefault="00EB3A34" w:rsidP="00A22026">
      <w:pPr>
        <w:pStyle w:val="ExplnOfShloka"/>
      </w:pPr>
      <w:r w:rsidRPr="00083482">
        <w:rPr>
          <w:noProof/>
          <w:lang w:bidi="sa-IN"/>
        </w:rPr>
        <w:t>[pralayam gatvA]</w:t>
      </w:r>
      <w:r w:rsidRPr="00083482">
        <w:t xml:space="preserve"> When the body perishes </w:t>
      </w:r>
      <w:r w:rsidRPr="00083482">
        <w:rPr>
          <w:noProof/>
          <w:lang w:bidi="sa-IN"/>
        </w:rPr>
        <w:t>[rajasi]</w:t>
      </w:r>
      <w:r w:rsidRPr="00083482">
        <w:t xml:space="preserve"> </w:t>
      </w:r>
      <w:r w:rsidR="007D056F">
        <w:t>in</w:t>
      </w:r>
      <w:r w:rsidRPr="00083482">
        <w:t xml:space="preserve"> </w:t>
      </w:r>
      <w:hyperlink w:anchor="rajas" w:history="1">
        <w:r w:rsidRPr="00083482">
          <w:rPr>
            <w:rStyle w:val="Hyperlink"/>
          </w:rPr>
          <w:t>rajas</w:t>
        </w:r>
      </w:hyperlink>
      <w:r w:rsidRPr="00083482">
        <w:t xml:space="preserve">, </w:t>
      </w:r>
      <w:r w:rsidRPr="00083482">
        <w:rPr>
          <w:noProof/>
          <w:lang w:bidi="sa-IN"/>
        </w:rPr>
        <w:t>[jAyatE]</w:t>
      </w:r>
      <w:r w:rsidRPr="00083482">
        <w:t xml:space="preserve"> the person is re-born </w:t>
      </w:r>
      <w:r w:rsidRPr="00083482">
        <w:rPr>
          <w:noProof/>
          <w:lang w:bidi="sa-IN"/>
        </w:rPr>
        <w:t>[karmasangiShu]</w:t>
      </w:r>
      <w:r w:rsidRPr="00083482">
        <w:t xml:space="preserve"> among people who are attached to activity.</w:t>
      </w:r>
    </w:p>
    <w:p w14:paraId="42A29999" w14:textId="46D5B55D" w:rsidR="00EE69AD" w:rsidRPr="00083482" w:rsidRDefault="00EB3A34" w:rsidP="00595E59">
      <w:r w:rsidRPr="00083482">
        <w:t xml:space="preserve">If a person dies at a time when </w:t>
      </w:r>
      <w:hyperlink w:anchor="rajas" w:history="1">
        <w:r w:rsidRPr="00083482">
          <w:rPr>
            <w:rStyle w:val="Hyperlink"/>
          </w:rPr>
          <w:t>rajas</w:t>
        </w:r>
      </w:hyperlink>
      <w:r w:rsidRPr="00083482">
        <w:t xml:space="preserve"> is predominant, he is born in a community that </w:t>
      </w:r>
      <w:r w:rsidR="007D056F">
        <w:t>is</w:t>
      </w:r>
      <w:r w:rsidRPr="00083482">
        <w:t xml:space="preserve"> driven</w:t>
      </w:r>
      <w:r w:rsidR="007E5CE1">
        <w:t xml:space="preserve"> to work</w:t>
      </w:r>
      <w:r w:rsidRPr="00083482">
        <w:t xml:space="preserve"> by desire. Being born in this way, he spends his life aspiring to achieve goals such as wealth and power.</w:t>
      </w:r>
    </w:p>
    <w:p w14:paraId="72EB6110" w14:textId="77777777" w:rsidR="00EE69AD" w:rsidRPr="00083482" w:rsidRDefault="00EB3A34">
      <w:pPr>
        <w:pStyle w:val="Heading2"/>
      </w:pPr>
      <w:r w:rsidRPr="00083482">
        <w:t>14-15 part 2</w:t>
      </w:r>
    </w:p>
    <w:p w14:paraId="4AF7A4E3" w14:textId="77777777" w:rsidR="00EE69AD" w:rsidRPr="00083482" w:rsidRDefault="00EB3A34">
      <w:pPr>
        <w:pStyle w:val="Shloka"/>
        <w:rPr>
          <w:noProof/>
          <w:lang w:bidi="sa-IN"/>
        </w:rPr>
      </w:pPr>
      <w:r w:rsidRPr="00083482">
        <w:rPr>
          <w:noProof/>
          <w:lang w:bidi="sa-IN"/>
        </w:rPr>
        <w:t>[</w:t>
      </w:r>
    </w:p>
    <w:p w14:paraId="197D7EE5" w14:textId="77777777" w:rsidR="00EE69AD" w:rsidRPr="00083482" w:rsidRDefault="00EB3A34">
      <w:pPr>
        <w:pStyle w:val="Shloka"/>
        <w:rPr>
          <w:noProof/>
          <w:lang w:bidi="sa-IN"/>
        </w:rPr>
      </w:pPr>
      <w:r w:rsidRPr="00083482">
        <w:rPr>
          <w:noProof/>
          <w:lang w:bidi="sa-IN"/>
        </w:rPr>
        <w:t>tathA pralIna: tamasi mUDha yOniShu jAyatE || 15 ||</w:t>
      </w:r>
    </w:p>
    <w:p w14:paraId="7E79D647" w14:textId="77777777" w:rsidR="00EE69AD" w:rsidRPr="00083482" w:rsidRDefault="00EB3A34">
      <w:pPr>
        <w:pStyle w:val="Shloka"/>
      </w:pPr>
      <w:r w:rsidRPr="00083482">
        <w:rPr>
          <w:noProof/>
          <w:lang w:bidi="sa-IN"/>
        </w:rPr>
        <w:t>]</w:t>
      </w:r>
    </w:p>
    <w:p w14:paraId="231E5FC0" w14:textId="56260E32" w:rsidR="00EE69AD" w:rsidRPr="00083482" w:rsidRDefault="00EB3A34" w:rsidP="00A22026">
      <w:pPr>
        <w:pStyle w:val="ExplnOfShloka"/>
      </w:pPr>
      <w:r w:rsidRPr="00083482">
        <w:rPr>
          <w:noProof/>
          <w:lang w:bidi="sa-IN"/>
        </w:rPr>
        <w:t>[tathA]</w:t>
      </w:r>
      <w:r w:rsidRPr="00083482">
        <w:t xml:space="preserve"> Similarly, </w:t>
      </w:r>
      <w:r w:rsidRPr="00083482">
        <w:rPr>
          <w:noProof/>
          <w:lang w:bidi="sa-IN"/>
        </w:rPr>
        <w:t>[pralIna:]</w:t>
      </w:r>
      <w:r w:rsidRPr="00083482">
        <w:t xml:space="preserve"> a person who dies </w:t>
      </w:r>
      <w:r w:rsidRPr="00083482">
        <w:rPr>
          <w:noProof/>
          <w:lang w:bidi="sa-IN"/>
        </w:rPr>
        <w:t>[tamasi]</w:t>
      </w:r>
      <w:r w:rsidRPr="00083482">
        <w:t xml:space="preserve"> </w:t>
      </w:r>
      <w:r w:rsidR="007E5CE1">
        <w:t>in</w:t>
      </w:r>
      <w:r w:rsidRPr="00083482">
        <w:t xml:space="preserve"> </w:t>
      </w:r>
      <w:hyperlink w:anchor="tamas" w:history="1">
        <w:r w:rsidRPr="007E5CE1">
          <w:rPr>
            <w:rStyle w:val="Hyperlink"/>
          </w:rPr>
          <w:t>tamas</w:t>
        </w:r>
      </w:hyperlink>
      <w:r w:rsidRPr="00083482">
        <w:t xml:space="preserve"> </w:t>
      </w:r>
      <w:r w:rsidRPr="00083482">
        <w:rPr>
          <w:noProof/>
          <w:lang w:bidi="sa-IN"/>
        </w:rPr>
        <w:t>[jAyatE]</w:t>
      </w:r>
      <w:r w:rsidRPr="00083482">
        <w:t xml:space="preserve"> is born </w:t>
      </w:r>
      <w:r w:rsidRPr="00083482">
        <w:rPr>
          <w:noProof/>
          <w:lang w:bidi="sa-IN"/>
        </w:rPr>
        <w:t>[mUdha yOnishu]</w:t>
      </w:r>
      <w:r w:rsidRPr="00083482">
        <w:t xml:space="preserve"> in a womb that </w:t>
      </w:r>
      <w:r w:rsidR="007E5CE1">
        <w:t>brings</w:t>
      </w:r>
      <w:r w:rsidRPr="00083482">
        <w:t xml:space="preserve"> ignorance.</w:t>
      </w:r>
    </w:p>
    <w:p w14:paraId="5F4C0943" w14:textId="373261FE" w:rsidR="00EE69AD" w:rsidRPr="00083482" w:rsidRDefault="00EB3A34" w:rsidP="00595E59">
      <w:r w:rsidRPr="00083482">
        <w:t xml:space="preserve">Similarly, a person who dies with </w:t>
      </w:r>
      <w:hyperlink w:anchor="tamas" w:history="1">
        <w:r w:rsidRPr="00083482">
          <w:rPr>
            <w:rStyle w:val="Hyperlink"/>
          </w:rPr>
          <w:t>tamas</w:t>
        </w:r>
      </w:hyperlink>
      <w:r w:rsidRPr="00083482">
        <w:t xml:space="preserve"> being predominant is born in ignorance - he is born in the womb of a dog or a pig for instance. In such a birth, he is unable to pursue any of the four goals - righteousness, wealth, desire or </w:t>
      </w:r>
      <w:hyperlink w:anchor="Moksha" w:history="1">
        <w:r w:rsidRPr="00083482">
          <w:rPr>
            <w:rStyle w:val="Hyperlink"/>
          </w:rPr>
          <w:t>liberation</w:t>
        </w:r>
      </w:hyperlink>
      <w:r w:rsidRPr="00083482">
        <w:t>.</w:t>
      </w:r>
    </w:p>
    <w:p w14:paraId="030C383E" w14:textId="77777777" w:rsidR="00EE69AD" w:rsidRPr="00083482" w:rsidRDefault="00EB3A34">
      <w:pPr>
        <w:pStyle w:val="Heading2"/>
      </w:pPr>
      <w:r w:rsidRPr="00083482">
        <w:t>14-16</w:t>
      </w:r>
    </w:p>
    <w:p w14:paraId="06D66164" w14:textId="77777777" w:rsidR="00EE69AD" w:rsidRPr="00083482" w:rsidRDefault="00EB3A34">
      <w:pPr>
        <w:pStyle w:val="Shloka"/>
        <w:rPr>
          <w:noProof/>
          <w:lang w:bidi="sa-IN"/>
        </w:rPr>
      </w:pPr>
      <w:r w:rsidRPr="00083482">
        <w:rPr>
          <w:noProof/>
          <w:lang w:bidi="sa-IN"/>
        </w:rPr>
        <w:t>[</w:t>
      </w:r>
    </w:p>
    <w:p w14:paraId="6962FC04" w14:textId="77777777" w:rsidR="00EE69AD" w:rsidRPr="00083482" w:rsidRDefault="00EB3A34">
      <w:pPr>
        <w:pStyle w:val="Shloka"/>
        <w:rPr>
          <w:noProof/>
          <w:lang w:bidi="sa-IN"/>
        </w:rPr>
      </w:pPr>
      <w:r w:rsidRPr="00083482">
        <w:rPr>
          <w:noProof/>
          <w:lang w:bidi="sa-IN"/>
        </w:rPr>
        <w:t>karmaNa: sukr'tasyAhu: sAtvikam nirmalam phalam |</w:t>
      </w:r>
    </w:p>
    <w:p w14:paraId="156B0940" w14:textId="77777777" w:rsidR="00EE69AD" w:rsidRPr="00083482" w:rsidRDefault="00EB3A34">
      <w:pPr>
        <w:pStyle w:val="Shloka"/>
        <w:rPr>
          <w:noProof/>
          <w:lang w:bidi="sa-IN"/>
        </w:rPr>
      </w:pPr>
      <w:r w:rsidRPr="00083482">
        <w:rPr>
          <w:noProof/>
          <w:lang w:bidi="sa-IN"/>
        </w:rPr>
        <w:lastRenderedPageBreak/>
        <w:t>rajasastu phalam du:kham ajnAnam tamasa: phalam || 16 ||</w:t>
      </w:r>
    </w:p>
    <w:p w14:paraId="464EA4B5" w14:textId="77777777" w:rsidR="00EE69AD" w:rsidRPr="00083482" w:rsidRDefault="00EB3A34">
      <w:pPr>
        <w:pStyle w:val="Shloka"/>
      </w:pPr>
      <w:r w:rsidRPr="00083482">
        <w:rPr>
          <w:noProof/>
          <w:lang w:bidi="sa-IN"/>
        </w:rPr>
        <w:t>]</w:t>
      </w:r>
    </w:p>
    <w:p w14:paraId="52118008" w14:textId="6A058437" w:rsidR="00EE69AD" w:rsidRPr="00083482" w:rsidRDefault="00EB3A34" w:rsidP="00A22026">
      <w:pPr>
        <w:pStyle w:val="ExplnOfShloka"/>
      </w:pPr>
      <w:r w:rsidRPr="00083482">
        <w:rPr>
          <w:noProof/>
          <w:lang w:bidi="sa-IN"/>
        </w:rPr>
        <w:t>[phalam]</w:t>
      </w:r>
      <w:r w:rsidRPr="00083482">
        <w:t xml:space="preserve"> The </w:t>
      </w:r>
      <w:r w:rsidR="005327EB">
        <w:t xml:space="preserve">outcome </w:t>
      </w:r>
      <w:r w:rsidRPr="00083482">
        <w:rPr>
          <w:noProof/>
          <w:lang w:bidi="sa-IN"/>
        </w:rPr>
        <w:t>[sukr'tasya karmaNa:]</w:t>
      </w:r>
      <w:r w:rsidRPr="00083482">
        <w:t xml:space="preserve"> </w:t>
      </w:r>
      <w:r w:rsidR="005327EB">
        <w:t>of</w:t>
      </w:r>
      <w:r w:rsidRPr="00083482">
        <w:t xml:space="preserve"> action that</w:t>
      </w:r>
      <w:r w:rsidR="003E52AA">
        <w:t>’</w:t>
      </w:r>
      <w:r w:rsidRPr="00083482">
        <w:t xml:space="preserve">s done well </w:t>
      </w:r>
      <w:r w:rsidRPr="00083482">
        <w:rPr>
          <w:noProof/>
          <w:lang w:bidi="sa-IN"/>
        </w:rPr>
        <w:t>[Ahu:]</w:t>
      </w:r>
      <w:r w:rsidRPr="00083482">
        <w:t xml:space="preserve"> is said to be </w:t>
      </w:r>
      <w:r w:rsidRPr="00083482">
        <w:rPr>
          <w:noProof/>
          <w:lang w:bidi="sa-IN"/>
        </w:rPr>
        <w:t>[nirmalam sAtvikam]</w:t>
      </w:r>
      <w:r w:rsidRPr="00083482">
        <w:t xml:space="preserve"> </w:t>
      </w:r>
      <w:hyperlink w:anchor="sattva" w:history="1">
        <w:r w:rsidRPr="00083482">
          <w:rPr>
            <w:rStyle w:val="Hyperlink"/>
          </w:rPr>
          <w:t>sattva</w:t>
        </w:r>
      </w:hyperlink>
      <w:r w:rsidRPr="00083482">
        <w:t xml:space="preserve">, untainted by other qualities. </w:t>
      </w:r>
      <w:r w:rsidRPr="00083482">
        <w:rPr>
          <w:noProof/>
          <w:lang w:bidi="sa-IN"/>
        </w:rPr>
        <w:t>[tu]</w:t>
      </w:r>
      <w:r w:rsidRPr="00083482">
        <w:t xml:space="preserve"> On the other hand, </w:t>
      </w:r>
      <w:r w:rsidRPr="00083482">
        <w:rPr>
          <w:noProof/>
          <w:lang w:bidi="sa-IN"/>
        </w:rPr>
        <w:t>[phalam]</w:t>
      </w:r>
      <w:r w:rsidRPr="00083482">
        <w:t xml:space="preserve"> the </w:t>
      </w:r>
      <w:r w:rsidR="005327EB">
        <w:t xml:space="preserve">outcome </w:t>
      </w:r>
      <w:r w:rsidRPr="00083482">
        <w:rPr>
          <w:noProof/>
          <w:lang w:bidi="sa-IN"/>
        </w:rPr>
        <w:t>[rajasa:]</w:t>
      </w:r>
      <w:r w:rsidRPr="00083482">
        <w:t xml:space="preserve"> of action driven by desire </w:t>
      </w:r>
      <w:r w:rsidRPr="00083482">
        <w:rPr>
          <w:noProof/>
          <w:lang w:bidi="sa-IN"/>
        </w:rPr>
        <w:t>[du:kham]</w:t>
      </w:r>
      <w:r w:rsidRPr="00083482">
        <w:t xml:space="preserve"> is sorrow. </w:t>
      </w:r>
      <w:r w:rsidRPr="00083482">
        <w:rPr>
          <w:noProof/>
          <w:lang w:bidi="sa-IN"/>
        </w:rPr>
        <w:t>[phalam]</w:t>
      </w:r>
      <w:r w:rsidRPr="00083482">
        <w:t xml:space="preserve"> The </w:t>
      </w:r>
      <w:r w:rsidR="005327EB">
        <w:t>outcome</w:t>
      </w:r>
      <w:r w:rsidRPr="00083482">
        <w:t xml:space="preserve"> </w:t>
      </w:r>
      <w:r w:rsidRPr="00083482">
        <w:rPr>
          <w:noProof/>
          <w:lang w:bidi="sa-IN"/>
        </w:rPr>
        <w:t>[tamasa:]</w:t>
      </w:r>
      <w:r w:rsidRPr="00083482">
        <w:t xml:space="preserve"> </w:t>
      </w:r>
      <w:r w:rsidR="005327EB">
        <w:t>of</w:t>
      </w:r>
      <w:r w:rsidRPr="00083482">
        <w:t xml:space="preserve"> lethargy </w:t>
      </w:r>
      <w:r w:rsidRPr="00083482">
        <w:rPr>
          <w:noProof/>
          <w:lang w:bidi="sa-IN"/>
        </w:rPr>
        <w:t>[ajnAnam]</w:t>
      </w:r>
      <w:r w:rsidRPr="00083482">
        <w:t xml:space="preserve"> is ignorance.</w:t>
      </w:r>
    </w:p>
    <w:p w14:paraId="0469894D" w14:textId="5B929B08" w:rsidR="00EE69AD" w:rsidRPr="00083482" w:rsidRDefault="00EB3A34" w:rsidP="003E52AA">
      <w:r w:rsidRPr="00083482">
        <w:t xml:space="preserve">As described previously, a person who died </w:t>
      </w:r>
      <w:r w:rsidR="003E52AA">
        <w:t>with a predominance</w:t>
      </w:r>
      <w:r w:rsidRPr="00083482">
        <w:t xml:space="preserve"> of </w:t>
      </w:r>
      <w:hyperlink w:anchor="sattva" w:history="1">
        <w:r w:rsidRPr="00083482">
          <w:rPr>
            <w:rStyle w:val="Hyperlink"/>
          </w:rPr>
          <w:t>sattva</w:t>
        </w:r>
      </w:hyperlink>
      <w:r w:rsidR="00BF1B67">
        <w:t xml:space="preserve"> is born in a community that </w:t>
      </w:r>
      <w:r w:rsidR="003E52AA">
        <w:t>realize</w:t>
      </w:r>
      <w:r w:rsidR="00BF1B67">
        <w:t>s</w:t>
      </w:r>
      <w:r w:rsidR="003E52AA">
        <w:t xml:space="preserve"> the</w:t>
      </w:r>
      <w:r w:rsidRPr="00083482">
        <w:t xml:space="preserve"> nature of the Self. </w:t>
      </w:r>
      <w:r w:rsidR="005327EB">
        <w:t xml:space="preserve">In this birth, the person </w:t>
      </w:r>
      <w:r w:rsidR="003E52AA">
        <w:t xml:space="preserve">works </w:t>
      </w:r>
      <w:r w:rsidRPr="00083482">
        <w:t xml:space="preserve">well - without being driven by desire, purely </w:t>
      </w:r>
      <w:r w:rsidR="003E52AA">
        <w:t xml:space="preserve">to </w:t>
      </w:r>
      <w:r w:rsidRPr="00083482">
        <w:t>worship</w:t>
      </w:r>
      <w:r w:rsidR="003E52AA">
        <w:t xml:space="preserve"> Me</w:t>
      </w:r>
      <w:r w:rsidRPr="00083482">
        <w:t xml:space="preserve">. The reward for this is another birth with enhanced knowledge and tranquility, untainted by any sorrow - those who know the effects of </w:t>
      </w:r>
      <w:hyperlink w:anchor="sattva" w:history="1">
        <w:r w:rsidRPr="00083482">
          <w:rPr>
            <w:rStyle w:val="Hyperlink"/>
          </w:rPr>
          <w:t>sattva</w:t>
        </w:r>
      </w:hyperlink>
      <w:r w:rsidR="003E52AA">
        <w:t xml:space="preserve"> vouch for this.</w:t>
      </w:r>
    </w:p>
    <w:p w14:paraId="5FC51302" w14:textId="42333C3D" w:rsidR="00EE69AD" w:rsidRPr="00083482" w:rsidRDefault="00EB3A34" w:rsidP="005327EB">
      <w:r w:rsidRPr="00083482">
        <w:t xml:space="preserve">On the other hand, if </w:t>
      </w:r>
      <w:hyperlink w:anchor="rajas" w:history="1">
        <w:r w:rsidRPr="00083482">
          <w:rPr>
            <w:rStyle w:val="Hyperlink"/>
          </w:rPr>
          <w:t>rajas</w:t>
        </w:r>
      </w:hyperlink>
      <w:r w:rsidRPr="00083482">
        <w:t xml:space="preserve"> w</w:t>
      </w:r>
      <w:r w:rsidR="00BF1B67">
        <w:t>ere</w:t>
      </w:r>
      <w:r w:rsidRPr="00083482">
        <w:t xml:space="preserve"> </w:t>
      </w:r>
      <w:r w:rsidR="00BF1B67">
        <w:t xml:space="preserve">to be </w:t>
      </w:r>
      <w:r w:rsidRPr="00083482">
        <w:t>predominant at the time of death, the person is born in a community that</w:t>
      </w:r>
      <w:r w:rsidR="005327EB">
        <w:t>’</w:t>
      </w:r>
      <w:r w:rsidRPr="00083482">
        <w:t xml:space="preserve">s driven by results and desires. Being driven by desire, the person acts accordingly and is born again to experience the results of such actions. Again, he starts actions that are driven by desire. This </w:t>
      </w:r>
      <w:r w:rsidR="003435A9">
        <w:t>loop</w:t>
      </w:r>
      <w:r w:rsidRPr="00083482">
        <w:t xml:space="preserve"> of accumulation leads to a greater experience of sorrow and disappointment in the material world. This is said by people who know the true characteristics of this quality.</w:t>
      </w:r>
    </w:p>
    <w:p w14:paraId="26770ADF" w14:textId="4581E102" w:rsidR="00EE69AD" w:rsidRPr="00083482" w:rsidRDefault="00EB3A34" w:rsidP="005327EB">
      <w:r w:rsidRPr="00083482">
        <w:t xml:space="preserve">The </w:t>
      </w:r>
      <w:r w:rsidR="005327EB">
        <w:t>outcome of</w:t>
      </w:r>
      <w:r w:rsidRPr="00083482">
        <w:t xml:space="preserve"> lethargy is ignorance. The predominance of </w:t>
      </w:r>
      <w:hyperlink w:anchor="tamas" w:history="1">
        <w:r w:rsidRPr="00083482">
          <w:rPr>
            <w:rStyle w:val="Hyperlink"/>
          </w:rPr>
          <w:t>tamas</w:t>
        </w:r>
      </w:hyperlink>
      <w:r w:rsidRPr="00083482">
        <w:t xml:space="preserve"> at the time of death results in a chain of births in ignorant </w:t>
      </w:r>
      <w:r w:rsidR="003435A9">
        <w:t>forms</w:t>
      </w:r>
      <w:r w:rsidRPr="00083482">
        <w:t>.</w:t>
      </w:r>
    </w:p>
    <w:p w14:paraId="3FE8CA01" w14:textId="268EB71D" w:rsidR="00EE69AD" w:rsidRPr="00083482" w:rsidRDefault="00EB3A34" w:rsidP="005327EB">
      <w:r w:rsidRPr="00083482">
        <w:t xml:space="preserve">Next, the Lord elaborates on the rewards generated by a predominance of each of the </w:t>
      </w:r>
      <w:hyperlink w:anchor="satva_rajas_tamas" w:history="1">
        <w:r w:rsidRPr="00083482">
          <w:rPr>
            <w:rStyle w:val="Hyperlink"/>
          </w:rPr>
          <w:t>three qualities</w:t>
        </w:r>
      </w:hyperlink>
      <w:r w:rsidRPr="00083482">
        <w:t xml:space="preserve">. For example, predominance of </w:t>
      </w:r>
      <w:hyperlink w:anchor="sattva" w:history="1">
        <w:r w:rsidRPr="00083482">
          <w:rPr>
            <w:rStyle w:val="Hyperlink"/>
          </w:rPr>
          <w:t>sattva</w:t>
        </w:r>
      </w:hyperlink>
      <w:r w:rsidRPr="00083482">
        <w:t xml:space="preserve"> rewards one with flawlessness</w:t>
      </w:r>
      <w:r w:rsidR="005327EB">
        <w:t>..</w:t>
      </w:r>
      <w:r w:rsidRPr="00083482">
        <w:t>.</w:t>
      </w:r>
    </w:p>
    <w:p w14:paraId="609A5CA8" w14:textId="77777777" w:rsidR="00EE69AD" w:rsidRPr="00083482" w:rsidRDefault="00EB3A34">
      <w:pPr>
        <w:pStyle w:val="Heading2"/>
      </w:pPr>
      <w:r w:rsidRPr="00083482">
        <w:t>14-17</w:t>
      </w:r>
    </w:p>
    <w:p w14:paraId="1CE18023" w14:textId="77777777" w:rsidR="00EE69AD" w:rsidRPr="00083482" w:rsidRDefault="00EB3A34">
      <w:pPr>
        <w:pStyle w:val="Shloka"/>
        <w:rPr>
          <w:noProof/>
          <w:lang w:bidi="sa-IN"/>
        </w:rPr>
      </w:pPr>
      <w:r w:rsidRPr="00083482">
        <w:rPr>
          <w:noProof/>
          <w:lang w:bidi="sa-IN"/>
        </w:rPr>
        <w:t>[</w:t>
      </w:r>
    </w:p>
    <w:p w14:paraId="11FD6FCC" w14:textId="77777777" w:rsidR="00EE69AD" w:rsidRPr="00083482" w:rsidRDefault="00EB3A34">
      <w:pPr>
        <w:pStyle w:val="Shloka"/>
        <w:rPr>
          <w:noProof/>
          <w:lang w:bidi="sa-IN"/>
        </w:rPr>
      </w:pPr>
      <w:r w:rsidRPr="00083482">
        <w:rPr>
          <w:noProof/>
          <w:lang w:bidi="sa-IN"/>
        </w:rPr>
        <w:t>sattvat sanjAyatE jnAnam rajasO lObha Eva cha |</w:t>
      </w:r>
    </w:p>
    <w:p w14:paraId="42B6979C" w14:textId="77777777" w:rsidR="00EE69AD" w:rsidRPr="00083482" w:rsidRDefault="00EB3A34">
      <w:pPr>
        <w:pStyle w:val="Shloka"/>
        <w:rPr>
          <w:noProof/>
          <w:lang w:bidi="sa-IN"/>
        </w:rPr>
      </w:pPr>
      <w:r w:rsidRPr="00083482">
        <w:rPr>
          <w:noProof/>
          <w:lang w:bidi="sa-IN"/>
        </w:rPr>
        <w:t>pramAda mOhau tamasa: bhavata: ajnAnam Eva cha || 17 ||</w:t>
      </w:r>
    </w:p>
    <w:p w14:paraId="71E325D8" w14:textId="77777777" w:rsidR="00EE69AD" w:rsidRPr="00083482" w:rsidRDefault="00EB3A34">
      <w:pPr>
        <w:pStyle w:val="Shloka"/>
      </w:pPr>
      <w:r w:rsidRPr="00083482">
        <w:rPr>
          <w:noProof/>
          <w:lang w:bidi="sa-IN"/>
        </w:rPr>
        <w:t>]</w:t>
      </w:r>
    </w:p>
    <w:p w14:paraId="322FB812" w14:textId="08F5EBF4" w:rsidR="00EE69AD" w:rsidRPr="00083482" w:rsidRDefault="00EB3A34" w:rsidP="00A22026">
      <w:pPr>
        <w:pStyle w:val="ExplnOfShloka"/>
      </w:pPr>
      <w:r w:rsidRPr="00083482">
        <w:rPr>
          <w:noProof/>
          <w:lang w:bidi="sa-IN"/>
        </w:rPr>
        <w:t>[jnAnam sanjAyatE]</w:t>
      </w:r>
      <w:r w:rsidRPr="00083482">
        <w:t xml:space="preserve"> </w:t>
      </w:r>
      <w:r w:rsidR="003435A9">
        <w:t>K</w:t>
      </w:r>
      <w:r w:rsidRPr="00083482">
        <w:t>nowledge arises</w:t>
      </w:r>
      <w:r w:rsidR="003435A9">
        <w:t xml:space="preserve"> </w:t>
      </w:r>
      <w:r w:rsidR="003435A9" w:rsidRPr="00083482">
        <w:rPr>
          <w:noProof/>
          <w:lang w:bidi="sa-IN"/>
        </w:rPr>
        <w:t>[sattvat]</w:t>
      </w:r>
      <w:r w:rsidR="003435A9" w:rsidRPr="00083482">
        <w:t xml:space="preserve"> </w:t>
      </w:r>
      <w:r w:rsidR="003435A9">
        <w:t>f</w:t>
      </w:r>
      <w:r w:rsidR="003435A9" w:rsidRPr="00083482">
        <w:t xml:space="preserve">rom </w:t>
      </w:r>
      <w:hyperlink w:anchor="sattva" w:history="1">
        <w:r w:rsidR="003435A9" w:rsidRPr="00083482">
          <w:rPr>
            <w:rStyle w:val="Hyperlink"/>
          </w:rPr>
          <w:t>sattva</w:t>
        </w:r>
      </w:hyperlink>
      <w:r w:rsidRPr="00083482">
        <w:t xml:space="preserve">. </w:t>
      </w:r>
      <w:r w:rsidRPr="00083482">
        <w:rPr>
          <w:noProof/>
          <w:lang w:bidi="sa-IN"/>
        </w:rPr>
        <w:t>[rajasa:]</w:t>
      </w:r>
      <w:r w:rsidRPr="00083482">
        <w:t xml:space="preserve"> From </w:t>
      </w:r>
      <w:hyperlink w:anchor="rajas" w:history="1">
        <w:r w:rsidRPr="00083482">
          <w:rPr>
            <w:rStyle w:val="Hyperlink"/>
          </w:rPr>
          <w:t>rajas</w:t>
        </w:r>
      </w:hyperlink>
      <w:r w:rsidRPr="00083482">
        <w:t xml:space="preserve">, </w:t>
      </w:r>
      <w:r w:rsidRPr="00083482">
        <w:rPr>
          <w:noProof/>
          <w:lang w:bidi="sa-IN"/>
        </w:rPr>
        <w:t>[lObha Eva]</w:t>
      </w:r>
      <w:r w:rsidRPr="00083482">
        <w:t xml:space="preserve"> it</w:t>
      </w:r>
      <w:r w:rsidR="005327EB">
        <w:t>’</w:t>
      </w:r>
      <w:r w:rsidRPr="00083482">
        <w:t xml:space="preserve">s only avarice. </w:t>
      </w:r>
      <w:r w:rsidRPr="00083482">
        <w:rPr>
          <w:noProof/>
          <w:lang w:bidi="sa-IN"/>
        </w:rPr>
        <w:t>[tamasa:]</w:t>
      </w:r>
      <w:r w:rsidRPr="00083482">
        <w:t xml:space="preserve"> From </w:t>
      </w:r>
      <w:hyperlink w:anchor="tamas" w:history="1">
        <w:r w:rsidRPr="00083482">
          <w:rPr>
            <w:rStyle w:val="Hyperlink"/>
          </w:rPr>
          <w:t>tamas</w:t>
        </w:r>
      </w:hyperlink>
      <w:r w:rsidRPr="00083482">
        <w:t xml:space="preserve">, </w:t>
      </w:r>
      <w:r w:rsidRPr="00083482">
        <w:rPr>
          <w:noProof/>
          <w:lang w:bidi="sa-IN"/>
        </w:rPr>
        <w:t>[pramAda mOhau]</w:t>
      </w:r>
      <w:r w:rsidRPr="00083482">
        <w:t xml:space="preserve"> mistakes and misconceptions </w:t>
      </w:r>
      <w:r w:rsidRPr="00083482">
        <w:rPr>
          <w:noProof/>
          <w:lang w:bidi="sa-IN"/>
        </w:rPr>
        <w:t>[bhavata:]</w:t>
      </w:r>
      <w:r w:rsidRPr="00083482">
        <w:t xml:space="preserve"> arise, </w:t>
      </w:r>
      <w:r w:rsidRPr="00083482">
        <w:rPr>
          <w:noProof/>
          <w:lang w:bidi="sa-IN"/>
        </w:rPr>
        <w:t>[ajnAnam Eva cha]</w:t>
      </w:r>
      <w:r w:rsidRPr="00083482">
        <w:t xml:space="preserve"> certainly followed by ignorance.</w:t>
      </w:r>
    </w:p>
    <w:p w14:paraId="6BB553E4" w14:textId="3F25736C" w:rsidR="00EE69AD" w:rsidRPr="00083482" w:rsidRDefault="00EB3A34" w:rsidP="005327EB">
      <w:r w:rsidRPr="00083482">
        <w:t xml:space="preserve">Thus, when </w:t>
      </w:r>
      <w:hyperlink w:anchor="sattva" w:history="1">
        <w:r w:rsidRPr="00083482">
          <w:rPr>
            <w:rStyle w:val="Hyperlink"/>
          </w:rPr>
          <w:t>sattva</w:t>
        </w:r>
      </w:hyperlink>
      <w:r w:rsidRPr="00083482">
        <w:t xml:space="preserve"> </w:t>
      </w:r>
      <w:r w:rsidR="003435A9">
        <w:t>gains more and more predominance</w:t>
      </w:r>
      <w:r w:rsidRPr="00083482">
        <w:t xml:space="preserve"> over </w:t>
      </w:r>
      <w:r w:rsidR="007D443B">
        <w:t>a sequence of</w:t>
      </w:r>
      <w:r w:rsidRPr="00083482">
        <w:t xml:space="preserve"> births, the true nature of the Self is realized.</w:t>
      </w:r>
    </w:p>
    <w:p w14:paraId="26604B5D" w14:textId="5FEA6265" w:rsidR="00EE69AD" w:rsidRPr="00083482" w:rsidRDefault="00EB3A34" w:rsidP="005327EB">
      <w:r w:rsidRPr="00083482">
        <w:t xml:space="preserve">When </w:t>
      </w:r>
      <w:hyperlink w:anchor="rajas" w:history="1">
        <w:r w:rsidRPr="00083482">
          <w:rPr>
            <w:rStyle w:val="Hyperlink"/>
          </w:rPr>
          <w:t>rajas</w:t>
        </w:r>
      </w:hyperlink>
      <w:r w:rsidRPr="00083482">
        <w:t xml:space="preserve"> </w:t>
      </w:r>
      <w:r w:rsidR="003435A9">
        <w:t>gains predominance</w:t>
      </w:r>
      <w:r w:rsidRPr="00083482">
        <w:t xml:space="preserve"> in this way, avarice take</w:t>
      </w:r>
      <w:r w:rsidR="003435A9">
        <w:t>s</w:t>
      </w:r>
      <w:r w:rsidRPr="00083482">
        <w:t xml:space="preserve"> over</w:t>
      </w:r>
      <w:r w:rsidR="003435A9">
        <w:t xml:space="preserve"> and we are driven by a longing for ‘the good life’</w:t>
      </w:r>
      <w:r w:rsidRPr="00083482">
        <w:t>.</w:t>
      </w:r>
    </w:p>
    <w:p w14:paraId="5737FA3D" w14:textId="367BCAF5" w:rsidR="00EE69AD" w:rsidRPr="00083482" w:rsidRDefault="00EB3A34" w:rsidP="005327EB">
      <w:r w:rsidRPr="00083482">
        <w:t xml:space="preserve">When </w:t>
      </w:r>
      <w:hyperlink w:anchor="tamas" w:history="1">
        <w:r w:rsidRPr="00083482">
          <w:rPr>
            <w:rStyle w:val="Hyperlink"/>
          </w:rPr>
          <w:t>tamas</w:t>
        </w:r>
      </w:hyperlink>
      <w:r w:rsidRPr="00083482">
        <w:t xml:space="preserve"> </w:t>
      </w:r>
      <w:r w:rsidR="003435A9">
        <w:t>gains predominance</w:t>
      </w:r>
      <w:r w:rsidRPr="00083482">
        <w:t xml:space="preserve">, </w:t>
      </w:r>
      <w:r w:rsidR="007D443B">
        <w:t xml:space="preserve">people </w:t>
      </w:r>
      <w:r w:rsidR="00BF1B67">
        <w:t>are</w:t>
      </w:r>
      <w:r w:rsidR="007D443B">
        <w:t xml:space="preserve"> </w:t>
      </w:r>
      <w:r w:rsidR="00BF1B67">
        <w:t>careless</w:t>
      </w:r>
      <w:r w:rsidR="007D443B">
        <w:t xml:space="preserve"> and indulge in</w:t>
      </w:r>
      <w:r w:rsidRPr="00083482">
        <w:t xml:space="preserve"> </w:t>
      </w:r>
      <w:r w:rsidR="00BF1B67">
        <w:t>regrettable activities</w:t>
      </w:r>
      <w:r w:rsidRPr="00083482">
        <w:t xml:space="preserve">. From this comes </w:t>
      </w:r>
      <w:r w:rsidR="003435A9">
        <w:t>misconception</w:t>
      </w:r>
      <w:r w:rsidRPr="00083482">
        <w:t xml:space="preserve">. From that, the quality of </w:t>
      </w:r>
      <w:hyperlink w:anchor="tamas" w:history="1">
        <w:r w:rsidRPr="00083482">
          <w:rPr>
            <w:rStyle w:val="Hyperlink"/>
          </w:rPr>
          <w:t>tamas</w:t>
        </w:r>
      </w:hyperlink>
      <w:r w:rsidRPr="00083482">
        <w:t xml:space="preserve"> gains more predominance, resulting in ignorance</w:t>
      </w:r>
      <w:r w:rsidR="00BF1B67">
        <w:t xml:space="preserve"> and </w:t>
      </w:r>
      <w:r w:rsidRPr="00083482">
        <w:t xml:space="preserve">lack </w:t>
      </w:r>
      <w:r w:rsidR="003435A9">
        <w:t xml:space="preserve">of </w:t>
      </w:r>
      <w:r w:rsidR="00BF1B67">
        <w:t>awareness</w:t>
      </w:r>
      <w:r w:rsidRPr="00083482">
        <w:t>.</w:t>
      </w:r>
    </w:p>
    <w:p w14:paraId="1987CCA1" w14:textId="77777777" w:rsidR="00EE69AD" w:rsidRPr="00083482" w:rsidRDefault="00EB3A34">
      <w:pPr>
        <w:pStyle w:val="Heading2"/>
      </w:pPr>
      <w:r w:rsidRPr="00083482">
        <w:lastRenderedPageBreak/>
        <w:t>14-18</w:t>
      </w:r>
    </w:p>
    <w:p w14:paraId="09C2077F" w14:textId="77777777" w:rsidR="00EE69AD" w:rsidRPr="00083482" w:rsidRDefault="00EB3A34">
      <w:pPr>
        <w:pStyle w:val="Shloka"/>
        <w:rPr>
          <w:noProof/>
          <w:lang w:bidi="sa-IN"/>
        </w:rPr>
      </w:pPr>
      <w:r w:rsidRPr="00083482">
        <w:rPr>
          <w:noProof/>
          <w:lang w:bidi="sa-IN"/>
        </w:rPr>
        <w:t>[</w:t>
      </w:r>
    </w:p>
    <w:p w14:paraId="73A63FCB" w14:textId="77777777" w:rsidR="00EE69AD" w:rsidRPr="00083482" w:rsidRDefault="00EB3A34">
      <w:pPr>
        <w:pStyle w:val="Shloka"/>
        <w:rPr>
          <w:noProof/>
          <w:lang w:bidi="sa-IN"/>
        </w:rPr>
      </w:pPr>
      <w:r w:rsidRPr="00083482">
        <w:rPr>
          <w:noProof/>
          <w:lang w:bidi="sa-IN"/>
        </w:rPr>
        <w:t>Urdhvam gachChanti sattvasthA: madhyE tiShThanti rAjasA: |</w:t>
      </w:r>
    </w:p>
    <w:p w14:paraId="4BEA327A" w14:textId="77777777" w:rsidR="00EE69AD" w:rsidRPr="00083482" w:rsidRDefault="00EB3A34">
      <w:pPr>
        <w:pStyle w:val="Shloka"/>
        <w:rPr>
          <w:noProof/>
          <w:lang w:bidi="sa-IN"/>
        </w:rPr>
      </w:pPr>
      <w:r w:rsidRPr="00083482">
        <w:rPr>
          <w:noProof/>
          <w:lang w:bidi="sa-IN"/>
        </w:rPr>
        <w:t>jaghanya guNavr'ttisthA: adhO gachChanti tAmasA: || 18 ||</w:t>
      </w:r>
    </w:p>
    <w:p w14:paraId="729F432A" w14:textId="77777777" w:rsidR="00EE69AD" w:rsidRPr="00083482" w:rsidRDefault="00EB3A34">
      <w:pPr>
        <w:pStyle w:val="Shloka"/>
      </w:pPr>
      <w:r w:rsidRPr="00083482">
        <w:rPr>
          <w:noProof/>
          <w:lang w:bidi="sa-IN"/>
        </w:rPr>
        <w:t>]</w:t>
      </w:r>
    </w:p>
    <w:p w14:paraId="62E0A215" w14:textId="0D000758" w:rsidR="00EE69AD" w:rsidRPr="00083482" w:rsidRDefault="00EB3A34" w:rsidP="00A22026">
      <w:pPr>
        <w:pStyle w:val="ExplnOfShloka"/>
      </w:pPr>
      <w:r w:rsidRPr="00083482">
        <w:rPr>
          <w:noProof/>
          <w:lang w:bidi="sa-IN"/>
        </w:rPr>
        <w:t>[sattvasthA:]</w:t>
      </w:r>
      <w:r w:rsidRPr="00083482">
        <w:t xml:space="preserve"> People who are situated in </w:t>
      </w:r>
      <w:hyperlink w:anchor="sattva" w:history="1">
        <w:r w:rsidRPr="00083482">
          <w:rPr>
            <w:rStyle w:val="Hyperlink"/>
          </w:rPr>
          <w:t>sattva</w:t>
        </w:r>
      </w:hyperlink>
      <w:r w:rsidRPr="00083482">
        <w:t xml:space="preserve"> </w:t>
      </w:r>
      <w:r w:rsidRPr="00083482">
        <w:rPr>
          <w:noProof/>
          <w:lang w:bidi="sa-IN"/>
        </w:rPr>
        <w:t>[Urdhvam gachChanti]</w:t>
      </w:r>
      <w:r w:rsidRPr="00083482">
        <w:t xml:space="preserve"> </w:t>
      </w:r>
      <w:r w:rsidR="0083646D">
        <w:t>ascend to eminence</w:t>
      </w:r>
      <w:r w:rsidRPr="00083482">
        <w:t xml:space="preserve">. </w:t>
      </w:r>
      <w:r w:rsidRPr="00083482">
        <w:rPr>
          <w:noProof/>
          <w:lang w:bidi="sa-IN"/>
        </w:rPr>
        <w:t>[rAjasA:]</w:t>
      </w:r>
      <w:r w:rsidRPr="00083482">
        <w:t xml:space="preserve"> Those with a high </w:t>
      </w:r>
      <w:hyperlink w:anchor="rajas" w:history="1">
        <w:r w:rsidRPr="00083482">
          <w:rPr>
            <w:rStyle w:val="Hyperlink"/>
          </w:rPr>
          <w:t>rajas</w:t>
        </w:r>
      </w:hyperlink>
      <w:r w:rsidRPr="00083482">
        <w:t xml:space="preserve"> quotient </w:t>
      </w:r>
      <w:r w:rsidRPr="00083482">
        <w:rPr>
          <w:noProof/>
          <w:lang w:bidi="sa-IN"/>
        </w:rPr>
        <w:t>[madhyE tiShThanti]</w:t>
      </w:r>
      <w:r w:rsidRPr="00083482">
        <w:t xml:space="preserve"> stay mediocre. </w:t>
      </w:r>
      <w:r w:rsidRPr="00083482">
        <w:rPr>
          <w:noProof/>
          <w:lang w:bidi="sa-IN"/>
        </w:rPr>
        <w:t>[tAmasA:]</w:t>
      </w:r>
      <w:r w:rsidRPr="00083482">
        <w:t xml:space="preserve"> Those in </w:t>
      </w:r>
      <w:hyperlink w:anchor="tamas" w:history="1">
        <w:r w:rsidRPr="00083482">
          <w:rPr>
            <w:rStyle w:val="Hyperlink"/>
          </w:rPr>
          <w:t>tamas</w:t>
        </w:r>
      </w:hyperlink>
      <w:r w:rsidRPr="00083482">
        <w:t xml:space="preserve"> </w:t>
      </w:r>
      <w:r w:rsidRPr="00083482">
        <w:rPr>
          <w:noProof/>
          <w:lang w:bidi="sa-IN"/>
        </w:rPr>
        <w:t>[jaghanya guNavr'ttisthA:]</w:t>
      </w:r>
      <w:r w:rsidRPr="00083482">
        <w:t xml:space="preserve"> stay and behave in undesirable ways. </w:t>
      </w:r>
      <w:r w:rsidRPr="00083482">
        <w:rPr>
          <w:noProof/>
          <w:lang w:bidi="sa-IN"/>
        </w:rPr>
        <w:t>[adhO gachChanti]</w:t>
      </w:r>
      <w:r w:rsidRPr="00083482">
        <w:t xml:space="preserve"> They attain lower life-forms.</w:t>
      </w:r>
    </w:p>
    <w:p w14:paraId="5EB6FB55" w14:textId="1C3E7532" w:rsidR="00EE69AD" w:rsidRPr="00083482" w:rsidRDefault="00EB3A34" w:rsidP="005327EB">
      <w:r w:rsidRPr="00083482">
        <w:t xml:space="preserve">As described, people who are situated in </w:t>
      </w:r>
      <w:hyperlink w:anchor="sattva" w:history="1">
        <w:r w:rsidRPr="00083482">
          <w:rPr>
            <w:rStyle w:val="Hyperlink"/>
          </w:rPr>
          <w:t>sattva</w:t>
        </w:r>
      </w:hyperlink>
      <w:r w:rsidRPr="00083482">
        <w:t xml:space="preserve"> </w:t>
      </w:r>
      <w:r w:rsidR="0083646D">
        <w:t>ascend to eminence. They are progressive and gain</w:t>
      </w:r>
      <w:r w:rsidRPr="00083482">
        <w:t xml:space="preserve"> freed</w:t>
      </w:r>
      <w:r w:rsidR="0083646D">
        <w:t>om</w:t>
      </w:r>
      <w:r w:rsidRPr="00083482">
        <w:t xml:space="preserve"> from material bonds</w:t>
      </w:r>
      <w:r w:rsidR="0083646D">
        <w:t>,</w:t>
      </w:r>
      <w:r w:rsidRPr="00083482">
        <w:t xml:space="preserve"> </w:t>
      </w:r>
      <w:r w:rsidR="0083646D">
        <w:t>achieving</w:t>
      </w:r>
      <w:r w:rsidRPr="00083482">
        <w:t xml:space="preserve"> </w:t>
      </w:r>
      <w:hyperlink w:anchor="Moksha" w:history="1">
        <w:r w:rsidRPr="00083482">
          <w:rPr>
            <w:rStyle w:val="Hyperlink"/>
          </w:rPr>
          <w:t>liberty</w:t>
        </w:r>
      </w:hyperlink>
      <w:r w:rsidRPr="00083482">
        <w:t xml:space="preserve">. </w:t>
      </w:r>
    </w:p>
    <w:p w14:paraId="2CD4E7D0" w14:textId="38A9F94B" w:rsidR="00EE69AD" w:rsidRPr="00083482" w:rsidRDefault="00EB3A34">
      <w:r w:rsidRPr="00083482">
        <w:t xml:space="preserve">The quality of </w:t>
      </w:r>
      <w:hyperlink w:anchor="rajas" w:history="1">
        <w:r w:rsidRPr="00083482">
          <w:rPr>
            <w:rStyle w:val="Hyperlink"/>
          </w:rPr>
          <w:t>rajas</w:t>
        </w:r>
      </w:hyperlink>
      <w:r w:rsidRPr="00083482">
        <w:t xml:space="preserve"> gives rise to avarice</w:t>
      </w:r>
      <w:r w:rsidR="003D0CA3">
        <w:t xml:space="preserve"> -</w:t>
      </w:r>
      <w:r w:rsidRPr="00083482">
        <w:t xml:space="preserve"> people who are high on </w:t>
      </w:r>
      <w:hyperlink w:anchor="rajas" w:history="1">
        <w:r w:rsidRPr="00083482">
          <w:rPr>
            <w:rStyle w:val="Hyperlink"/>
          </w:rPr>
          <w:t>rajas</w:t>
        </w:r>
      </w:hyperlink>
      <w:r w:rsidRPr="00083482">
        <w:t xml:space="preserve"> covet the good life. They yearn for fame, wealth and comforts. They work to achieve those results. They are born again to experience the </w:t>
      </w:r>
      <w:r w:rsidR="0083646D">
        <w:t>outcome</w:t>
      </w:r>
      <w:r w:rsidRPr="00083482">
        <w:t xml:space="preserve"> of their work. </w:t>
      </w:r>
      <w:r w:rsidR="001D0D94">
        <w:t>Even in the next birth, t</w:t>
      </w:r>
      <w:r w:rsidRPr="00083482">
        <w:t xml:space="preserve">hey work similarly and get stuck in the cycle. That's why they stay mediocre. Due to its tendency to repeat, the quality of </w:t>
      </w:r>
      <w:hyperlink w:anchor="rajas" w:history="1">
        <w:r w:rsidRPr="00083482">
          <w:rPr>
            <w:rStyle w:val="Hyperlink"/>
          </w:rPr>
          <w:t>rajas</w:t>
        </w:r>
      </w:hyperlink>
      <w:r w:rsidRPr="00083482">
        <w:t xml:space="preserve"> </w:t>
      </w:r>
      <w:r w:rsidR="001D0D94">
        <w:t xml:space="preserve">inevitably </w:t>
      </w:r>
      <w:r w:rsidRPr="00083482">
        <w:t>causes sorrow for the most part.</w:t>
      </w:r>
    </w:p>
    <w:p w14:paraId="7ECDDAAB" w14:textId="2B0B17BE" w:rsidR="00EE69AD" w:rsidRPr="00083482" w:rsidRDefault="00EB3A34">
      <w:r w:rsidRPr="00083482">
        <w:t xml:space="preserve">Those in </w:t>
      </w:r>
      <w:hyperlink w:anchor="tamas" w:history="1">
        <w:r w:rsidRPr="00083482">
          <w:rPr>
            <w:rStyle w:val="Hyperlink"/>
          </w:rPr>
          <w:t>tamas</w:t>
        </w:r>
      </w:hyperlink>
      <w:r w:rsidRPr="00083482">
        <w:t xml:space="preserve"> stay and work in undesirable ways. From one life to the next, they keep </w:t>
      </w:r>
      <w:r w:rsidR="00FD7ABA">
        <w:t>cultivating</w:t>
      </w:r>
      <w:r w:rsidRPr="00083482">
        <w:t xml:space="preserve"> conduct that grows the quality of </w:t>
      </w:r>
      <w:hyperlink w:anchor="tamas" w:history="1">
        <w:r w:rsidRPr="00083482">
          <w:rPr>
            <w:rStyle w:val="Hyperlink"/>
          </w:rPr>
          <w:t>tamas</w:t>
        </w:r>
      </w:hyperlink>
      <w:r w:rsidRPr="00083482">
        <w:t xml:space="preserve">. They progress to lower forms - being born </w:t>
      </w:r>
      <w:r w:rsidR="00FD7ABA">
        <w:t xml:space="preserve">into </w:t>
      </w:r>
      <w:r w:rsidRPr="00083482">
        <w:t>depression, animals, insects, worms, germs, immobile beings, plants and flowers, going on to become a blade of grass, a stone, a stick, a lump of clay and so on.</w:t>
      </w:r>
    </w:p>
    <w:p w14:paraId="3A4AD698" w14:textId="489FE65B" w:rsidR="00EE69AD" w:rsidRPr="00083482" w:rsidRDefault="00EB3A34">
      <w:r w:rsidRPr="00083482">
        <w:t xml:space="preserve">Next, the Lord describes the way in which people </w:t>
      </w:r>
      <w:r w:rsidR="00CC4647">
        <w:t>enrich</w:t>
      </w:r>
      <w:r w:rsidRPr="00083482">
        <w:t xml:space="preserve"> </w:t>
      </w:r>
      <w:hyperlink w:anchor="sattva" w:history="1">
        <w:r w:rsidRPr="00083482">
          <w:rPr>
            <w:rStyle w:val="Hyperlink"/>
          </w:rPr>
          <w:t>sattva</w:t>
        </w:r>
      </w:hyperlink>
      <w:r w:rsidRPr="00083482">
        <w:t xml:space="preserve"> over several births</w:t>
      </w:r>
      <w:r w:rsidR="00CC4647">
        <w:t>. They</w:t>
      </w:r>
      <w:r w:rsidRPr="00083482">
        <w:t xml:space="preserve"> overcome the </w:t>
      </w:r>
      <w:r w:rsidR="00CC4647">
        <w:t xml:space="preserve">influence of all </w:t>
      </w:r>
      <w:hyperlink w:anchor="satva_rajas_tamas" w:history="1">
        <w:r w:rsidRPr="00083482">
          <w:rPr>
            <w:rStyle w:val="Hyperlink"/>
          </w:rPr>
          <w:t>qualities</w:t>
        </w:r>
      </w:hyperlink>
      <w:r w:rsidRPr="00083482">
        <w:t xml:space="preserve"> and achieve the </w:t>
      </w:r>
      <w:hyperlink w:anchor="Moksha" w:history="1">
        <w:r w:rsidRPr="00083482">
          <w:rPr>
            <w:rStyle w:val="Hyperlink"/>
          </w:rPr>
          <w:t>supreme goal</w:t>
        </w:r>
      </w:hyperlink>
      <w:r w:rsidRPr="00083482">
        <w:t xml:space="preserve">. They </w:t>
      </w:r>
      <w:r w:rsidR="00CC4647">
        <w:t>enrich</w:t>
      </w:r>
      <w:r w:rsidRPr="00083482">
        <w:t xml:space="preserve"> </w:t>
      </w:r>
      <w:hyperlink w:anchor="sattva" w:history="1">
        <w:r w:rsidRPr="00083482">
          <w:rPr>
            <w:rStyle w:val="Hyperlink"/>
          </w:rPr>
          <w:t>sattva</w:t>
        </w:r>
      </w:hyperlink>
      <w:r w:rsidRPr="00083482">
        <w:t xml:space="preserve"> </w:t>
      </w:r>
      <w:r w:rsidR="00DB6381">
        <w:t xml:space="preserve">with </w:t>
      </w:r>
      <w:r w:rsidRPr="00083482">
        <w:t xml:space="preserve">the </w:t>
      </w:r>
      <w:r w:rsidR="00DB6381">
        <w:t>distinction</w:t>
      </w:r>
      <w:r w:rsidRPr="00083482">
        <w:t xml:space="preserve"> </w:t>
      </w:r>
      <w:r w:rsidR="00DB6381">
        <w:t>of</w:t>
      </w:r>
      <w:r w:rsidR="00CC4647">
        <w:t xml:space="preserve"> working without </w:t>
      </w:r>
      <w:r w:rsidR="00DB6381">
        <w:t>attachment</w:t>
      </w:r>
      <w:r w:rsidR="00FD7ABA">
        <w:t>, by the merit of being</w:t>
      </w:r>
      <w:r w:rsidR="00DB6381">
        <w:t xml:space="preserve"> discipline</w:t>
      </w:r>
      <w:r w:rsidR="00FD7ABA">
        <w:t>d</w:t>
      </w:r>
      <w:r w:rsidR="00DB6381">
        <w:t xml:space="preserve"> in consumption</w:t>
      </w:r>
      <w:r w:rsidRPr="00083482">
        <w:t>.</w:t>
      </w:r>
    </w:p>
    <w:p w14:paraId="64176473" w14:textId="77777777" w:rsidR="00EE69AD" w:rsidRPr="00083482" w:rsidRDefault="00EB3A34">
      <w:pPr>
        <w:pStyle w:val="Heading2"/>
      </w:pPr>
      <w:r w:rsidRPr="00083482">
        <w:t>14-19</w:t>
      </w:r>
    </w:p>
    <w:p w14:paraId="70758ACF" w14:textId="77777777" w:rsidR="00EE69AD" w:rsidRPr="00083482" w:rsidRDefault="00EB3A34">
      <w:pPr>
        <w:pStyle w:val="Shloka"/>
        <w:rPr>
          <w:noProof/>
          <w:lang w:bidi="sa-IN"/>
        </w:rPr>
      </w:pPr>
      <w:r w:rsidRPr="00083482">
        <w:rPr>
          <w:noProof/>
          <w:lang w:bidi="sa-IN"/>
        </w:rPr>
        <w:t>[</w:t>
      </w:r>
    </w:p>
    <w:p w14:paraId="685B0AC7" w14:textId="77777777" w:rsidR="00EE69AD" w:rsidRPr="00083482" w:rsidRDefault="00EB3A34">
      <w:pPr>
        <w:pStyle w:val="Shloka"/>
        <w:rPr>
          <w:noProof/>
          <w:lang w:bidi="sa-IN"/>
        </w:rPr>
      </w:pPr>
      <w:r w:rsidRPr="00083482">
        <w:rPr>
          <w:noProof/>
          <w:lang w:bidi="sa-IN"/>
        </w:rPr>
        <w:t>nAnyam guNEbhya: kartAram yadA dr'ShTA_nupaShyati |</w:t>
      </w:r>
    </w:p>
    <w:p w14:paraId="07B95D92" w14:textId="77777777" w:rsidR="00EE69AD" w:rsidRPr="00083482" w:rsidRDefault="00EB3A34">
      <w:pPr>
        <w:pStyle w:val="Shloka"/>
        <w:rPr>
          <w:noProof/>
          <w:lang w:bidi="sa-IN"/>
        </w:rPr>
      </w:pPr>
      <w:r w:rsidRPr="00083482">
        <w:rPr>
          <w:noProof/>
          <w:lang w:bidi="sa-IN"/>
        </w:rPr>
        <w:t>guNEbhya: cha param vEtti madbhAvam sO_dhigachChati || 19 ||</w:t>
      </w:r>
    </w:p>
    <w:p w14:paraId="6D476561" w14:textId="77777777" w:rsidR="00EE69AD" w:rsidRPr="00083482" w:rsidRDefault="00EB3A34">
      <w:pPr>
        <w:pStyle w:val="Shloka"/>
      </w:pPr>
      <w:r w:rsidRPr="00083482">
        <w:rPr>
          <w:noProof/>
          <w:lang w:bidi="sa-IN"/>
        </w:rPr>
        <w:t>]</w:t>
      </w:r>
    </w:p>
    <w:p w14:paraId="6709350B" w14:textId="76240E94" w:rsidR="00EE69AD" w:rsidRPr="00083482" w:rsidRDefault="00EB3A34" w:rsidP="00A22026">
      <w:pPr>
        <w:pStyle w:val="ExplnOfShloka"/>
      </w:pPr>
      <w:r w:rsidRPr="00083482">
        <w:rPr>
          <w:noProof/>
          <w:lang w:bidi="sa-IN"/>
        </w:rPr>
        <w:t>[dr'ShTA]</w:t>
      </w:r>
      <w:r w:rsidRPr="00083482">
        <w:t xml:space="preserve"> </w:t>
      </w:r>
      <w:r w:rsidR="00600F0E">
        <w:t>A</w:t>
      </w:r>
      <w:r w:rsidR="00711067">
        <w:t>n intelligent</w:t>
      </w:r>
      <w:r w:rsidRPr="00083482">
        <w:t xml:space="preserve"> person </w:t>
      </w:r>
      <w:r w:rsidRPr="00083482">
        <w:rPr>
          <w:noProof/>
          <w:lang w:bidi="sa-IN"/>
        </w:rPr>
        <w:t>[na anupaShyati]</w:t>
      </w:r>
      <w:r w:rsidRPr="00083482">
        <w:t xml:space="preserve"> doesn</w:t>
      </w:r>
      <w:r w:rsidR="00FD7ABA">
        <w:t>’</w:t>
      </w:r>
      <w:r w:rsidRPr="00083482">
        <w:t xml:space="preserve">t see </w:t>
      </w:r>
      <w:r w:rsidRPr="00083482">
        <w:rPr>
          <w:noProof/>
          <w:lang w:bidi="sa-IN"/>
        </w:rPr>
        <w:t>[kartAram]</w:t>
      </w:r>
      <w:r w:rsidRPr="00083482">
        <w:t xml:space="preserve"> </w:t>
      </w:r>
      <w:r w:rsidR="00FD7ABA">
        <w:t>a</w:t>
      </w:r>
      <w:r w:rsidR="00600F0E">
        <w:t>ny</w:t>
      </w:r>
      <w:r w:rsidR="00FD7ABA">
        <w:t xml:space="preserve"> cause of outcomes</w:t>
      </w:r>
      <w:r w:rsidR="00600F0E">
        <w:t xml:space="preserve">, </w:t>
      </w:r>
      <w:r w:rsidR="00600F0E" w:rsidRPr="00083482">
        <w:rPr>
          <w:noProof/>
          <w:lang w:bidi="sa-IN"/>
        </w:rPr>
        <w:t>[guNEbhya: anyam]</w:t>
      </w:r>
      <w:r w:rsidR="00600F0E" w:rsidRPr="00083482">
        <w:t xml:space="preserve"> </w:t>
      </w:r>
      <w:r w:rsidR="00600F0E">
        <w:t>O</w:t>
      </w:r>
      <w:r w:rsidR="00600F0E" w:rsidRPr="00083482">
        <w:t xml:space="preserve">ther than the </w:t>
      </w:r>
      <w:hyperlink w:anchor="satva_rajas_tamas" w:history="1">
        <w:r w:rsidR="00600F0E" w:rsidRPr="00083482">
          <w:rPr>
            <w:rStyle w:val="Hyperlink"/>
          </w:rPr>
          <w:t>three qualities</w:t>
        </w:r>
      </w:hyperlink>
      <w:r w:rsidR="00600F0E">
        <w:t xml:space="preserve">. </w:t>
      </w:r>
      <w:r w:rsidR="00FD7ABA" w:rsidRPr="00083482">
        <w:rPr>
          <w:noProof/>
          <w:lang w:bidi="sa-IN"/>
        </w:rPr>
        <w:t>[yadA</w:t>
      </w:r>
      <w:r w:rsidR="00CB6CF2" w:rsidRPr="00CB6CF2">
        <w:rPr>
          <w:noProof/>
          <w:lang w:bidi="sa-IN"/>
        </w:rPr>
        <w:t xml:space="preserve"> </w:t>
      </w:r>
      <w:r w:rsidR="00CB6CF2" w:rsidRPr="00083482">
        <w:rPr>
          <w:noProof/>
          <w:lang w:bidi="sa-IN"/>
        </w:rPr>
        <w:t>cha</w:t>
      </w:r>
      <w:r w:rsidR="00FD7ABA" w:rsidRPr="00083482">
        <w:rPr>
          <w:noProof/>
          <w:lang w:bidi="sa-IN"/>
        </w:rPr>
        <w:t>]</w:t>
      </w:r>
      <w:r w:rsidR="00FD7ABA" w:rsidRPr="00083482">
        <w:t xml:space="preserve"> </w:t>
      </w:r>
      <w:r w:rsidR="00CB6CF2">
        <w:t>And w</w:t>
      </w:r>
      <w:r w:rsidR="00FD7ABA" w:rsidRPr="00083482">
        <w:t xml:space="preserve">hen </w:t>
      </w:r>
      <w:r w:rsidRPr="00083482">
        <w:rPr>
          <w:noProof/>
          <w:lang w:bidi="sa-IN"/>
        </w:rPr>
        <w:t>[vetti]</w:t>
      </w:r>
      <w:r w:rsidRPr="00083482">
        <w:t xml:space="preserve"> he know</w:t>
      </w:r>
      <w:r w:rsidR="00CB6CF2">
        <w:t>s</w:t>
      </w:r>
      <w:r w:rsidRPr="00083482">
        <w:t xml:space="preserve"> </w:t>
      </w:r>
      <w:r w:rsidRPr="00083482">
        <w:rPr>
          <w:noProof/>
          <w:lang w:bidi="sa-IN"/>
        </w:rPr>
        <w:t>[guNEbhya: param]</w:t>
      </w:r>
      <w:r w:rsidRPr="00083482">
        <w:t xml:space="preserve"> beyond these </w:t>
      </w:r>
      <w:hyperlink w:anchor="satva_rajas_tamas" w:history="1">
        <w:r w:rsidRPr="00083482">
          <w:rPr>
            <w:rStyle w:val="Hyperlink"/>
          </w:rPr>
          <w:t>qualities</w:t>
        </w:r>
      </w:hyperlink>
      <w:r w:rsidR="00CB6CF2">
        <w:t xml:space="preserve">, </w:t>
      </w:r>
      <w:r w:rsidRPr="00083482">
        <w:rPr>
          <w:noProof/>
          <w:lang w:bidi="sa-IN"/>
        </w:rPr>
        <w:t>[madbhAvam adhigachChati]</w:t>
      </w:r>
      <w:r w:rsidRPr="00083482">
        <w:t xml:space="preserve"> </w:t>
      </w:r>
      <w:r w:rsidR="00CB6CF2">
        <w:t xml:space="preserve">he </w:t>
      </w:r>
      <w:r w:rsidRPr="00083482">
        <w:t>gains My state of being.</w:t>
      </w:r>
    </w:p>
    <w:p w14:paraId="0DA715B5" w14:textId="47ED2341" w:rsidR="00FD7ABA" w:rsidRDefault="00EB3A34" w:rsidP="00FD7ABA">
      <w:pPr>
        <w:rPr>
          <w:i/>
        </w:rPr>
      </w:pPr>
      <w:bookmarkStart w:id="119" w:name="happenings"/>
      <w:bookmarkEnd w:id="119"/>
      <w:r w:rsidRPr="00FD7ABA">
        <w:rPr>
          <w:i/>
        </w:rPr>
        <w:t xml:space="preserve">In the Gita, it is said that the Self </w:t>
      </w:r>
      <w:hyperlink w:anchor="self_initiates_action" w:history="1">
        <w:r w:rsidRPr="00FD7ABA">
          <w:rPr>
            <w:rStyle w:val="Hyperlink"/>
            <w:i/>
          </w:rPr>
          <w:t>takes initiative</w:t>
        </w:r>
      </w:hyperlink>
      <w:r w:rsidRPr="00FD7ABA">
        <w:rPr>
          <w:i/>
        </w:rPr>
        <w:t xml:space="preserve"> in every action (Chap.13#20). It also says that the Self does not make </w:t>
      </w:r>
      <w:r w:rsidR="004D61B1">
        <w:rPr>
          <w:i/>
        </w:rPr>
        <w:t>outcomes</w:t>
      </w:r>
      <w:r w:rsidRPr="00FD7ABA">
        <w:rPr>
          <w:i/>
        </w:rPr>
        <w:t xml:space="preserve"> happen, as in Chap.13#29: </w:t>
      </w:r>
      <w:r w:rsidR="00AC3E64">
        <w:rPr>
          <w:i/>
        </w:rPr>
        <w:t>‘</w:t>
      </w:r>
      <w:r w:rsidRPr="00FD7ABA">
        <w:rPr>
          <w:i/>
        </w:rPr>
        <w:t>definitely, actions are due to the environment</w:t>
      </w:r>
      <w:r w:rsidR="00AC3E64">
        <w:rPr>
          <w:i/>
        </w:rPr>
        <w:t>’</w:t>
      </w:r>
      <w:r w:rsidRPr="00FD7ABA">
        <w:rPr>
          <w:i/>
        </w:rPr>
        <w:t xml:space="preserve"> and in Chap.3#27-28: </w:t>
      </w:r>
      <w:r w:rsidR="00AC3E64">
        <w:rPr>
          <w:i/>
        </w:rPr>
        <w:t>‘</w:t>
      </w:r>
      <w:r w:rsidRPr="00FD7ABA">
        <w:rPr>
          <w:i/>
        </w:rPr>
        <w:t>An ignorant person thinks of his body as himself and does not realize that actions are a result of the qualities of nature</w:t>
      </w:r>
      <w:r w:rsidR="00AC3E64">
        <w:rPr>
          <w:i/>
        </w:rPr>
        <w:t>’</w:t>
      </w:r>
      <w:r w:rsidRPr="00FD7ABA">
        <w:rPr>
          <w:i/>
        </w:rPr>
        <w:t xml:space="preserve">. </w:t>
      </w:r>
    </w:p>
    <w:p w14:paraId="4F90BEBC" w14:textId="42557C13" w:rsidR="00FD7ABA" w:rsidRDefault="00EB3A34" w:rsidP="00FD7ABA">
      <w:pPr>
        <w:rPr>
          <w:i/>
        </w:rPr>
      </w:pPr>
      <w:r w:rsidRPr="00FD7ABA">
        <w:rPr>
          <w:i/>
        </w:rPr>
        <w:t>Though the</w:t>
      </w:r>
      <w:r w:rsidR="004D61B1">
        <w:rPr>
          <w:i/>
        </w:rPr>
        <w:t xml:space="preserve"> first one seems to contradict the other two</w:t>
      </w:r>
      <w:r w:rsidRPr="00FD7ABA">
        <w:rPr>
          <w:i/>
        </w:rPr>
        <w:t xml:space="preserve">, </w:t>
      </w:r>
      <w:r w:rsidR="004D61B1">
        <w:rPr>
          <w:i/>
        </w:rPr>
        <w:t>it doesn’t</w:t>
      </w:r>
      <w:r w:rsidRPr="00FD7ABA">
        <w:rPr>
          <w:i/>
        </w:rPr>
        <w:t>. The Self takes initiative</w:t>
      </w:r>
      <w:r w:rsidR="00FD7ABA">
        <w:rPr>
          <w:i/>
        </w:rPr>
        <w:t xml:space="preserve"> -</w:t>
      </w:r>
      <w:r w:rsidRPr="00FD7ABA">
        <w:rPr>
          <w:i/>
        </w:rPr>
        <w:t xml:space="preserve"> </w:t>
      </w:r>
      <w:r w:rsidR="00FD7ABA">
        <w:rPr>
          <w:i/>
        </w:rPr>
        <w:t>it</w:t>
      </w:r>
      <w:r w:rsidRPr="00FD7ABA">
        <w:rPr>
          <w:i/>
        </w:rPr>
        <w:t xml:space="preserve"> has an intent and initiates action. What follows is the ‘</w:t>
      </w:r>
      <w:hyperlink w:anchor="actions_and_happenings" w:history="1">
        <w:r w:rsidRPr="00FD7ABA">
          <w:rPr>
            <w:rStyle w:val="Hyperlink"/>
            <w:i/>
          </w:rPr>
          <w:t>happening</w:t>
        </w:r>
      </w:hyperlink>
      <w:r w:rsidRPr="00FD7ABA">
        <w:rPr>
          <w:i/>
        </w:rPr>
        <w:t xml:space="preserve">’ – the action may happen or not; the </w:t>
      </w:r>
      <w:r w:rsidR="003B6D3E" w:rsidRPr="00FD7ABA">
        <w:rPr>
          <w:i/>
        </w:rPr>
        <w:lastRenderedPageBreak/>
        <w:t>outcome</w:t>
      </w:r>
      <w:r w:rsidRPr="00FD7ABA">
        <w:rPr>
          <w:i/>
        </w:rPr>
        <w:t xml:space="preserve"> may be </w:t>
      </w:r>
      <w:r w:rsidR="003B6D3E" w:rsidRPr="00FD7ABA">
        <w:rPr>
          <w:i/>
        </w:rPr>
        <w:t xml:space="preserve">perceived as </w:t>
      </w:r>
      <w:r w:rsidRPr="00FD7ABA">
        <w:rPr>
          <w:i/>
        </w:rPr>
        <w:t xml:space="preserve">favorable or unfavorable; he may feel elated or disappointed – all of these are a result of the </w:t>
      </w:r>
      <w:hyperlink w:anchor="satva_rajas_tamas_effects" w:history="1">
        <w:r w:rsidRPr="00FD7ABA">
          <w:rPr>
            <w:rStyle w:val="Hyperlink"/>
            <w:i/>
          </w:rPr>
          <w:t>qualities of nature</w:t>
        </w:r>
      </w:hyperlink>
      <w:r w:rsidRPr="00FD7ABA">
        <w:rPr>
          <w:i/>
        </w:rPr>
        <w:t xml:space="preserve">. </w:t>
      </w:r>
    </w:p>
    <w:p w14:paraId="6744DC1B" w14:textId="0530D41F" w:rsidR="00EE69AD" w:rsidRPr="00FD7ABA" w:rsidRDefault="00EB3A34" w:rsidP="00FD7ABA">
      <w:pPr>
        <w:rPr>
          <w:i/>
        </w:rPr>
      </w:pPr>
      <w:r w:rsidRPr="00FD7ABA">
        <w:rPr>
          <w:i/>
        </w:rPr>
        <w:t xml:space="preserve">These qualities </w:t>
      </w:r>
      <w:r w:rsidR="00FD7ABA">
        <w:rPr>
          <w:i/>
        </w:rPr>
        <w:t>attach to the Self</w:t>
      </w:r>
      <w:r w:rsidRPr="00FD7ABA">
        <w:rPr>
          <w:i/>
        </w:rPr>
        <w:t xml:space="preserve"> as a result of actions committed</w:t>
      </w:r>
      <w:r w:rsidR="004D61B1">
        <w:rPr>
          <w:i/>
        </w:rPr>
        <w:t xml:space="preserve"> in the past</w:t>
      </w:r>
      <w:r w:rsidRPr="00FD7ABA">
        <w:rPr>
          <w:i/>
        </w:rPr>
        <w:t xml:space="preserve">. Actions are ‘committed’ when we believe that what ‘happens’ is under our control and get attached to it, instead of recognizing that </w:t>
      </w:r>
      <w:r w:rsidR="00CB6CF2">
        <w:rPr>
          <w:i/>
        </w:rPr>
        <w:t xml:space="preserve">outcomes happen as </w:t>
      </w:r>
      <w:r w:rsidRPr="00FD7ABA">
        <w:rPr>
          <w:i/>
        </w:rPr>
        <w:t>a result of the qualities of nature.</w:t>
      </w:r>
    </w:p>
    <w:p w14:paraId="57BCF457" w14:textId="63E537C9" w:rsidR="00EE69AD" w:rsidRPr="00083482" w:rsidRDefault="00EB3A34" w:rsidP="009616CC">
      <w:pPr>
        <w:pStyle w:val="ApplNotes"/>
      </w:pPr>
      <w:r w:rsidRPr="00083482">
        <w:t xml:space="preserve">The Self initiates action. </w:t>
      </w:r>
      <w:r w:rsidR="0083346D">
        <w:t>Outcomes</w:t>
      </w:r>
      <w:r w:rsidR="00CB6CF2">
        <w:t xml:space="preserve"> </w:t>
      </w:r>
      <w:hyperlink w:anchor="actions_and_happenings" w:history="1">
        <w:r w:rsidRPr="00083482">
          <w:rPr>
            <w:rStyle w:val="Hyperlink"/>
            <w:i/>
          </w:rPr>
          <w:t>happen</w:t>
        </w:r>
      </w:hyperlink>
      <w:r w:rsidRPr="00083482">
        <w:t xml:space="preserve"> </w:t>
      </w:r>
      <w:r w:rsidR="00CB6CF2">
        <w:t>as</w:t>
      </w:r>
      <w:r w:rsidRPr="00083482">
        <w:t xml:space="preserve"> a result of the qualities that bind the person.</w:t>
      </w:r>
    </w:p>
    <w:p w14:paraId="06F6831A" w14:textId="7E0E1A67" w:rsidR="00EE69AD" w:rsidRPr="00083482" w:rsidRDefault="004D61B1" w:rsidP="00B81964">
      <w:r>
        <w:t>A</w:t>
      </w:r>
      <w:r w:rsidR="00B81964">
        <w:t xml:space="preserve"> person</w:t>
      </w:r>
      <w:r w:rsidR="00B81964" w:rsidRPr="00083482">
        <w:t xml:space="preserve"> suppresses the qualities of </w:t>
      </w:r>
      <w:hyperlink w:anchor="rajas" w:history="1">
        <w:r w:rsidR="00B81964" w:rsidRPr="00083482">
          <w:rPr>
            <w:rStyle w:val="Hyperlink"/>
          </w:rPr>
          <w:t>rajas</w:t>
        </w:r>
      </w:hyperlink>
      <w:r w:rsidR="00B81964" w:rsidRPr="00083482">
        <w:t xml:space="preserve"> and </w:t>
      </w:r>
      <w:hyperlink w:anchor="tamas" w:history="1">
        <w:r w:rsidR="00B81964" w:rsidRPr="00083482">
          <w:rPr>
            <w:rStyle w:val="Hyperlink"/>
          </w:rPr>
          <w:t>tamas</w:t>
        </w:r>
      </w:hyperlink>
      <w:r w:rsidR="00B81964" w:rsidRPr="00083482">
        <w:t xml:space="preserve"> </w:t>
      </w:r>
      <w:r w:rsidR="00B81964">
        <w:t xml:space="preserve">comprehensively and cultivates </w:t>
      </w:r>
      <w:hyperlink w:anchor="sattva" w:history="1">
        <w:r w:rsidR="00B81964" w:rsidRPr="00083482">
          <w:rPr>
            <w:rStyle w:val="Hyperlink"/>
          </w:rPr>
          <w:t>sattva</w:t>
        </w:r>
      </w:hyperlink>
      <w:r w:rsidR="00B81964">
        <w:t xml:space="preserve">. He does this </w:t>
      </w:r>
      <w:r w:rsidR="00EB3A34" w:rsidRPr="00083482">
        <w:t xml:space="preserve">by consuming food and </w:t>
      </w:r>
      <w:r w:rsidR="0083346D">
        <w:t>nourishing</w:t>
      </w:r>
      <w:r w:rsidR="00EB3A34" w:rsidRPr="00083482">
        <w:t xml:space="preserve"> the body in</w:t>
      </w:r>
      <w:r w:rsidR="00B81964">
        <w:t>-line</w:t>
      </w:r>
      <w:r w:rsidR="00EB3A34" w:rsidRPr="00083482">
        <w:t xml:space="preserve"> with the quality of</w:t>
      </w:r>
      <w:r w:rsidR="00B81964">
        <w:t xml:space="preserve"> </w:t>
      </w:r>
      <w:hyperlink w:anchor="sattva" w:history="1">
        <w:r w:rsidR="00B81964" w:rsidRPr="00083482">
          <w:rPr>
            <w:rStyle w:val="Hyperlink"/>
          </w:rPr>
          <w:t>sattva</w:t>
        </w:r>
      </w:hyperlink>
      <w:r w:rsidR="00B81964">
        <w:t xml:space="preserve">. </w:t>
      </w:r>
      <w:r w:rsidR="00600F0E">
        <w:t>With</w:t>
      </w:r>
      <w:r w:rsidR="00EB3A34" w:rsidRPr="00083482">
        <w:t xml:space="preserve"> </w:t>
      </w:r>
      <w:r w:rsidR="00CB6CF2">
        <w:t>work</w:t>
      </w:r>
      <w:r w:rsidR="00600F0E">
        <w:t xml:space="preserve"> that’s done without attachments, </w:t>
      </w:r>
      <w:r>
        <w:t>only</w:t>
      </w:r>
      <w:r w:rsidR="00B81964">
        <w:t xml:space="preserve"> </w:t>
      </w:r>
      <w:r w:rsidR="00CB6CF2">
        <w:t>for</w:t>
      </w:r>
      <w:r w:rsidR="00EB3A34" w:rsidRPr="00083482">
        <w:t xml:space="preserve"> the Lord's worship,</w:t>
      </w:r>
      <w:r w:rsidR="00B81964">
        <w:t xml:space="preserve"> </w:t>
      </w:r>
      <w:r w:rsidR="00EB3A34" w:rsidRPr="00083482">
        <w:t xml:space="preserve">he cultivates </w:t>
      </w:r>
      <w:hyperlink w:anchor="sattva" w:history="1">
        <w:r w:rsidR="00EB3A34" w:rsidRPr="00083482">
          <w:rPr>
            <w:rStyle w:val="Hyperlink"/>
          </w:rPr>
          <w:t>sattva</w:t>
        </w:r>
      </w:hyperlink>
      <w:r>
        <w:t>.</w:t>
      </w:r>
      <w:r w:rsidR="00EB3A34" w:rsidRPr="00083482">
        <w:t xml:space="preserve"> </w:t>
      </w:r>
      <w:r>
        <w:t xml:space="preserve">It then </w:t>
      </w:r>
      <w:r w:rsidR="00B81964">
        <w:t xml:space="preserve">gains </w:t>
      </w:r>
      <w:r w:rsidR="00EB3A34" w:rsidRPr="00083482">
        <w:t>predominan</w:t>
      </w:r>
      <w:r w:rsidR="00B81964">
        <w:t>ce</w:t>
      </w:r>
      <w:r w:rsidR="00EB3A34" w:rsidRPr="00083482">
        <w:t xml:space="preserve"> in him. This person has seen and uncovered the true nature of things. </w:t>
      </w:r>
    </w:p>
    <w:p w14:paraId="628FD2F8" w14:textId="19C3019E" w:rsidR="00B81964" w:rsidRDefault="00EB3A34">
      <w:r w:rsidRPr="00083482">
        <w:t xml:space="preserve">This </w:t>
      </w:r>
      <w:r w:rsidR="006100CD" w:rsidRPr="00083482">
        <w:t>Shloka</w:t>
      </w:r>
      <w:r w:rsidRPr="00083482">
        <w:t xml:space="preserve"> says - '</w:t>
      </w:r>
      <w:r w:rsidR="00B81964" w:rsidRPr="00B81964">
        <w:t xml:space="preserve"> </w:t>
      </w:r>
      <w:r w:rsidR="00B81964">
        <w:t>O</w:t>
      </w:r>
      <w:r w:rsidR="00B81964" w:rsidRPr="00083482">
        <w:t xml:space="preserve">ther than the </w:t>
      </w:r>
      <w:hyperlink w:anchor="satva_rajas_tamas" w:history="1">
        <w:r w:rsidR="00B81964" w:rsidRPr="00083482">
          <w:rPr>
            <w:rStyle w:val="Hyperlink"/>
          </w:rPr>
          <w:t>three qualities</w:t>
        </w:r>
      </w:hyperlink>
      <w:r w:rsidR="00B81964">
        <w:t>, a</w:t>
      </w:r>
      <w:r w:rsidR="00600F0E">
        <w:t>n intelligent</w:t>
      </w:r>
      <w:r w:rsidR="00B81964" w:rsidRPr="00083482">
        <w:t xml:space="preserve"> person doesn</w:t>
      </w:r>
      <w:r w:rsidR="00B81964">
        <w:t>’</w:t>
      </w:r>
      <w:r w:rsidR="00B81964" w:rsidRPr="00083482">
        <w:t xml:space="preserve">t see </w:t>
      </w:r>
      <w:r w:rsidR="00B81964">
        <w:t>a cause of outcomes</w:t>
      </w:r>
      <w:r w:rsidR="00B81964" w:rsidRPr="00083482">
        <w:t xml:space="preserve"> </w:t>
      </w:r>
      <w:r w:rsidR="00B81964">
        <w:t>in anything else</w:t>
      </w:r>
      <w:r w:rsidR="00600F0E">
        <w:t>’</w:t>
      </w:r>
      <w:r w:rsidR="00B81964">
        <w:t xml:space="preserve">. </w:t>
      </w:r>
      <w:r w:rsidRPr="00083482">
        <w:t>When such a person doesn</w:t>
      </w:r>
      <w:r w:rsidR="00B81964">
        <w:t>’</w:t>
      </w:r>
      <w:r w:rsidRPr="00083482">
        <w:t xml:space="preserve">t see anything other than the </w:t>
      </w:r>
      <w:hyperlink w:anchor="satva_rajas_tamas" w:history="1">
        <w:r w:rsidRPr="00083482">
          <w:rPr>
            <w:rStyle w:val="Hyperlink"/>
          </w:rPr>
          <w:t>three qualities</w:t>
        </w:r>
      </w:hyperlink>
      <w:r w:rsidRPr="00083482">
        <w:t xml:space="preserve"> in making things happen, he knows beyond these </w:t>
      </w:r>
      <w:hyperlink w:anchor="satva_rajas_tamas" w:history="1">
        <w:r w:rsidRPr="00083482">
          <w:rPr>
            <w:rStyle w:val="Hyperlink"/>
          </w:rPr>
          <w:t>qualities</w:t>
        </w:r>
      </w:hyperlink>
      <w:r w:rsidRPr="00083482">
        <w:t>'</w:t>
      </w:r>
    </w:p>
    <w:p w14:paraId="3A103996" w14:textId="7C832FBC" w:rsidR="00EE69AD" w:rsidRPr="00083482" w:rsidRDefault="00EB3A34">
      <w:r w:rsidRPr="00083482">
        <w:t xml:space="preserve">Meaning, such a person sees that the </w:t>
      </w:r>
      <w:hyperlink w:anchor="satva_rajas_tamas" w:history="1">
        <w:r w:rsidRPr="00083482">
          <w:rPr>
            <w:rStyle w:val="Hyperlink"/>
          </w:rPr>
          <w:t>three qualities</w:t>
        </w:r>
      </w:hyperlink>
      <w:r w:rsidRPr="00083482">
        <w:t xml:space="preserve"> make </w:t>
      </w:r>
      <w:r w:rsidR="00B81964">
        <w:t xml:space="preserve">outcomes </w:t>
      </w:r>
      <w:r w:rsidRPr="00083482">
        <w:t xml:space="preserve">happen in accordance with their </w:t>
      </w:r>
      <w:r w:rsidR="00600F0E">
        <w:t xml:space="preserve">respective </w:t>
      </w:r>
      <w:r w:rsidRPr="00083482">
        <w:t xml:space="preserve">qualities. Having seen this, he realizes that the Self does not make things happen. He realizes that the Self is distinct from the </w:t>
      </w:r>
      <w:hyperlink w:anchor="satva_rajas_tamas" w:history="1">
        <w:r w:rsidRPr="00083482">
          <w:rPr>
            <w:rStyle w:val="Hyperlink"/>
          </w:rPr>
          <w:t>qualities</w:t>
        </w:r>
      </w:hyperlink>
      <w:r w:rsidRPr="00083482">
        <w:t xml:space="preserve"> that make things happen. Such a person shall attain My state of being; he becomes equivalent to Me. </w:t>
      </w:r>
    </w:p>
    <w:p w14:paraId="1B7E11BA" w14:textId="77777777" w:rsidR="00EE69AD" w:rsidRPr="00083482" w:rsidRDefault="00EB3A34">
      <w:r w:rsidRPr="00083482">
        <w:t>In summary, what the Lord said is - The Self is pure and free by nature. It is limited by attachment to actions, due to various deeds committed in the past. This causes its 'doership' in various actions. By nature, the Self does not make things happen. It has the form of pure and limitless knowledge. When a person realizes this true nature of the Self, he attains equivalence to Me.</w:t>
      </w:r>
    </w:p>
    <w:p w14:paraId="4E7AC511" w14:textId="77777777" w:rsidR="00EE69AD" w:rsidRPr="00083482" w:rsidRDefault="00EB3A34">
      <w:r w:rsidRPr="00083482">
        <w:t xml:space="preserve">Having seen that the Self does not make anything happen, that it is different from the </w:t>
      </w:r>
      <w:hyperlink w:anchor="satva_rajas_tamas" w:history="1">
        <w:r w:rsidRPr="00083482">
          <w:rPr>
            <w:rStyle w:val="Hyperlink"/>
          </w:rPr>
          <w:t>qualities</w:t>
        </w:r>
      </w:hyperlink>
      <w:r w:rsidRPr="00083482">
        <w:t>, a person attains equivalence to the Lord - this has been said. What does it mean to attain equivalence to the Lord? That is explained next.</w:t>
      </w:r>
    </w:p>
    <w:p w14:paraId="56E6F55E" w14:textId="77777777" w:rsidR="00EE69AD" w:rsidRPr="00083482" w:rsidRDefault="00EB3A34">
      <w:pPr>
        <w:pStyle w:val="Heading2"/>
      </w:pPr>
      <w:r w:rsidRPr="00083482">
        <w:t>14-20</w:t>
      </w:r>
    </w:p>
    <w:p w14:paraId="755FE8F8" w14:textId="77777777" w:rsidR="00EE69AD" w:rsidRPr="00083482" w:rsidRDefault="00EB3A34">
      <w:pPr>
        <w:pStyle w:val="Shloka"/>
        <w:rPr>
          <w:noProof/>
          <w:lang w:bidi="sa-IN"/>
        </w:rPr>
      </w:pPr>
      <w:r w:rsidRPr="00083482">
        <w:rPr>
          <w:noProof/>
          <w:lang w:bidi="sa-IN"/>
        </w:rPr>
        <w:t>[</w:t>
      </w:r>
    </w:p>
    <w:p w14:paraId="7B79596B" w14:textId="77777777" w:rsidR="00EE69AD" w:rsidRPr="00083482" w:rsidRDefault="00EB3A34">
      <w:pPr>
        <w:pStyle w:val="Shloka"/>
        <w:rPr>
          <w:noProof/>
          <w:lang w:bidi="sa-IN"/>
        </w:rPr>
      </w:pPr>
      <w:r w:rsidRPr="00083482">
        <w:rPr>
          <w:noProof/>
          <w:lang w:bidi="sa-IN"/>
        </w:rPr>
        <w:t>guNAn EtAnatItya trIn dEhI dEhasamudbhavAn |</w:t>
      </w:r>
    </w:p>
    <w:p w14:paraId="79684A4A" w14:textId="77777777" w:rsidR="00EE69AD" w:rsidRPr="00083482" w:rsidRDefault="00EB3A34">
      <w:pPr>
        <w:pStyle w:val="Shloka"/>
        <w:rPr>
          <w:noProof/>
          <w:lang w:bidi="sa-IN"/>
        </w:rPr>
      </w:pPr>
      <w:r w:rsidRPr="00083482">
        <w:rPr>
          <w:noProof/>
          <w:lang w:bidi="sa-IN"/>
        </w:rPr>
        <w:t>janma mr'tyu jarA du:khai: vimuktO_mr'tam ashnutE || 20 ||</w:t>
      </w:r>
    </w:p>
    <w:p w14:paraId="30F6F2CB" w14:textId="77777777" w:rsidR="00EE69AD" w:rsidRPr="00083482" w:rsidRDefault="00EB3A34">
      <w:pPr>
        <w:pStyle w:val="Shloka"/>
      </w:pPr>
      <w:r w:rsidRPr="00083482">
        <w:rPr>
          <w:noProof/>
          <w:lang w:bidi="sa-IN"/>
        </w:rPr>
        <w:t>]</w:t>
      </w:r>
    </w:p>
    <w:p w14:paraId="0CCD1D9B" w14:textId="16D772EC" w:rsidR="00EE69AD" w:rsidRPr="00083482" w:rsidRDefault="00EB3A34" w:rsidP="00A22026">
      <w:pPr>
        <w:pStyle w:val="ExplnOfShloka"/>
      </w:pPr>
      <w:r w:rsidRPr="00083482">
        <w:rPr>
          <w:noProof/>
          <w:lang w:bidi="sa-IN"/>
        </w:rPr>
        <w:t>[atItya]</w:t>
      </w:r>
      <w:r w:rsidRPr="00083482">
        <w:t xml:space="preserve"> Having crossed over </w:t>
      </w:r>
      <w:r w:rsidRPr="00083482">
        <w:rPr>
          <w:noProof/>
          <w:lang w:bidi="sa-IN"/>
        </w:rPr>
        <w:t>[EtAni trIn guNAn]</w:t>
      </w:r>
      <w:r w:rsidRPr="00083482">
        <w:t xml:space="preserve"> </w:t>
      </w:r>
      <w:hyperlink w:anchor="satva_rajas_tamas" w:history="1">
        <w:r w:rsidRPr="00083482">
          <w:rPr>
            <w:rStyle w:val="Hyperlink"/>
          </w:rPr>
          <w:t>the</w:t>
        </w:r>
        <w:r w:rsidR="00600F0E">
          <w:rPr>
            <w:rStyle w:val="Hyperlink"/>
          </w:rPr>
          <w:t>se</w:t>
        </w:r>
        <w:r w:rsidRPr="00083482">
          <w:rPr>
            <w:rStyle w:val="Hyperlink"/>
          </w:rPr>
          <w:t xml:space="preserve"> three qualities</w:t>
        </w:r>
      </w:hyperlink>
      <w:r w:rsidRPr="00083482">
        <w:t xml:space="preserve"> </w:t>
      </w:r>
      <w:r w:rsidRPr="00083482">
        <w:rPr>
          <w:noProof/>
          <w:lang w:bidi="sa-IN"/>
        </w:rPr>
        <w:t>[dEhasamudbhavAn]</w:t>
      </w:r>
      <w:r w:rsidRPr="00083482">
        <w:t xml:space="preserve"> that</w:t>
      </w:r>
      <w:r w:rsidR="00600F0E">
        <w:t xml:space="preserve"> come from </w:t>
      </w:r>
      <w:r w:rsidRPr="00083482">
        <w:t xml:space="preserve">the body, </w:t>
      </w:r>
      <w:r w:rsidRPr="00083482">
        <w:rPr>
          <w:noProof/>
          <w:lang w:bidi="sa-IN"/>
        </w:rPr>
        <w:t>[dEhI]</w:t>
      </w:r>
      <w:r w:rsidRPr="00083482">
        <w:t xml:space="preserve"> the owner of the body </w:t>
      </w:r>
      <w:r w:rsidRPr="00083482">
        <w:rPr>
          <w:noProof/>
          <w:lang w:bidi="sa-IN"/>
        </w:rPr>
        <w:t>[ashnutE]</w:t>
      </w:r>
      <w:r w:rsidRPr="00083482">
        <w:t xml:space="preserve"> enjoys </w:t>
      </w:r>
      <w:r w:rsidRPr="00083482">
        <w:rPr>
          <w:noProof/>
          <w:lang w:bidi="sa-IN"/>
        </w:rPr>
        <w:t>[amr'tam]</w:t>
      </w:r>
      <w:r w:rsidRPr="00083482">
        <w:t xml:space="preserve"> </w:t>
      </w:r>
      <w:r w:rsidR="00600F0E">
        <w:t>the ever-lasting</w:t>
      </w:r>
      <w:r w:rsidRPr="00083482">
        <w:t xml:space="preserve">. </w:t>
      </w:r>
      <w:r w:rsidRPr="00083482">
        <w:rPr>
          <w:noProof/>
          <w:lang w:bidi="sa-IN"/>
        </w:rPr>
        <w:t>[vimukta:]</w:t>
      </w:r>
      <w:r w:rsidRPr="00083482">
        <w:t xml:space="preserve"> He is free from </w:t>
      </w:r>
      <w:r w:rsidRPr="00083482">
        <w:rPr>
          <w:noProof/>
          <w:lang w:bidi="sa-IN"/>
        </w:rPr>
        <w:t>[du:khai:]</w:t>
      </w:r>
      <w:r w:rsidRPr="00083482">
        <w:t xml:space="preserve"> the sorrow of </w:t>
      </w:r>
      <w:r w:rsidRPr="00083482">
        <w:rPr>
          <w:noProof/>
          <w:lang w:bidi="sa-IN"/>
        </w:rPr>
        <w:t>[janma]</w:t>
      </w:r>
      <w:r w:rsidRPr="00083482">
        <w:t xml:space="preserve"> birth, </w:t>
      </w:r>
      <w:r w:rsidRPr="00083482">
        <w:rPr>
          <w:noProof/>
          <w:lang w:bidi="sa-IN"/>
        </w:rPr>
        <w:t>[mr'tyu]</w:t>
      </w:r>
      <w:r w:rsidRPr="00083482">
        <w:t xml:space="preserve"> death </w:t>
      </w:r>
      <w:r w:rsidRPr="00083482">
        <w:rPr>
          <w:noProof/>
          <w:lang w:bidi="sa-IN"/>
        </w:rPr>
        <w:t>[jarA]</w:t>
      </w:r>
      <w:r w:rsidRPr="00083482">
        <w:t xml:space="preserve"> and old age.</w:t>
      </w:r>
    </w:p>
    <w:p w14:paraId="33F57E34" w14:textId="5B57A1FD" w:rsidR="00EE69AD" w:rsidRPr="00083482" w:rsidRDefault="00EB3A34">
      <w:bookmarkStart w:id="120" w:name="equivalence_to_the_Lord"/>
      <w:bookmarkEnd w:id="120"/>
      <w:r w:rsidRPr="00083482">
        <w:t xml:space="preserve">The three qualities of </w:t>
      </w:r>
      <w:hyperlink w:anchor="sattva" w:history="1">
        <w:r w:rsidRPr="00083482">
          <w:rPr>
            <w:rStyle w:val="Hyperlink"/>
          </w:rPr>
          <w:t>sattva</w:t>
        </w:r>
      </w:hyperlink>
      <w:r w:rsidRPr="00083482">
        <w:t xml:space="preserv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xml:space="preserve"> </w:t>
      </w:r>
      <w:r w:rsidR="00600F0E">
        <w:t>come from</w:t>
      </w:r>
      <w:r w:rsidRPr="00083482">
        <w:t xml:space="preserve"> the environment. They have accumulated in the form of a body. When the owner of the body crosses over these</w:t>
      </w:r>
      <w:r w:rsidRPr="00083482">
        <w:rPr>
          <w:u w:val="single"/>
        </w:rPr>
        <w:t xml:space="preserve"> </w:t>
      </w:r>
      <w:hyperlink w:anchor="satva_rajas_tamas" w:history="1">
        <w:r w:rsidRPr="00083482">
          <w:rPr>
            <w:rStyle w:val="Hyperlink"/>
          </w:rPr>
          <w:t>qualities</w:t>
        </w:r>
      </w:hyperlink>
      <w:r w:rsidRPr="00083482">
        <w:t xml:space="preserve"> and sees the Self, </w:t>
      </w:r>
      <w:r w:rsidR="00600F0E" w:rsidRPr="00083482">
        <w:t>he is free from the sorrow of birth, death and old age</w:t>
      </w:r>
      <w:r w:rsidR="00600F0E">
        <w:t>.</w:t>
      </w:r>
      <w:r w:rsidR="00600F0E" w:rsidRPr="00083482">
        <w:t xml:space="preserve"> </w:t>
      </w:r>
      <w:r w:rsidR="00600F0E">
        <w:t xml:space="preserve">The Self </w:t>
      </w:r>
      <w:r w:rsidRPr="00083482">
        <w:t xml:space="preserve">is in the form of pure knowledge, </w:t>
      </w:r>
      <w:r w:rsidRPr="00083482">
        <w:lastRenderedPageBreak/>
        <w:t xml:space="preserve">entirely distinct from the </w:t>
      </w:r>
      <w:hyperlink w:anchor="satva_rajas_tamas" w:history="1">
        <w:r w:rsidRPr="00083482">
          <w:rPr>
            <w:rStyle w:val="Hyperlink"/>
          </w:rPr>
          <w:t>qualities</w:t>
        </w:r>
      </w:hyperlink>
      <w:r w:rsidRPr="00083482">
        <w:t xml:space="preserve"> of nature. He experiences the </w:t>
      </w:r>
      <w:r w:rsidR="0042091E">
        <w:t>ever-lasting expanse of the</w:t>
      </w:r>
      <w:r w:rsidRPr="00083482">
        <w:t xml:space="preserve"> Self - this is equivalence to the Lord.</w:t>
      </w:r>
    </w:p>
    <w:p w14:paraId="6BF761E3" w14:textId="36053576" w:rsidR="00EE69AD" w:rsidRPr="00083482" w:rsidRDefault="00EB3A34">
      <w:r w:rsidRPr="00083482">
        <w:t xml:space="preserve">Now, Arjuna asks about the behaviors that </w:t>
      </w:r>
      <w:r w:rsidR="0042091E">
        <w:t>distinguish</w:t>
      </w:r>
      <w:r w:rsidRPr="00083482">
        <w:t xml:space="preserve"> a person who has crossed over the </w:t>
      </w:r>
      <w:hyperlink w:anchor="satva_rajas_tamas" w:history="1">
        <w:r w:rsidRPr="00083482">
          <w:rPr>
            <w:rStyle w:val="Hyperlink"/>
          </w:rPr>
          <w:t>three qualities</w:t>
        </w:r>
      </w:hyperlink>
      <w:r w:rsidRPr="00083482">
        <w:t xml:space="preserve">. He also enquires about the way </w:t>
      </w:r>
      <w:r w:rsidR="0042091E">
        <w:t>to</w:t>
      </w:r>
      <w:r w:rsidRPr="00083482">
        <w:t xml:space="preserve"> cross over these </w:t>
      </w:r>
      <w:hyperlink w:anchor="satva_rajas_tamas" w:history="1">
        <w:r w:rsidRPr="00083482">
          <w:rPr>
            <w:rStyle w:val="Hyperlink"/>
          </w:rPr>
          <w:t>qualities</w:t>
        </w:r>
      </w:hyperlink>
      <w:r w:rsidRPr="00083482">
        <w:t>.</w:t>
      </w:r>
    </w:p>
    <w:p w14:paraId="0C7328DF" w14:textId="77777777" w:rsidR="00EE69AD" w:rsidRPr="00083482" w:rsidRDefault="00EB3A34">
      <w:pPr>
        <w:pStyle w:val="Heading2"/>
      </w:pPr>
      <w:r w:rsidRPr="00083482">
        <w:t>14-21</w:t>
      </w:r>
    </w:p>
    <w:p w14:paraId="38F3999A" w14:textId="77777777" w:rsidR="00EE69AD" w:rsidRPr="00083482" w:rsidRDefault="00EB3A34">
      <w:pPr>
        <w:pStyle w:val="Shloka"/>
        <w:rPr>
          <w:noProof/>
          <w:lang w:bidi="sa-IN"/>
        </w:rPr>
      </w:pPr>
      <w:r w:rsidRPr="00083482">
        <w:rPr>
          <w:noProof/>
          <w:lang w:bidi="sa-IN"/>
        </w:rPr>
        <w:t>[</w:t>
      </w:r>
    </w:p>
    <w:p w14:paraId="74587153" w14:textId="77777777" w:rsidR="00EE69AD" w:rsidRPr="00083482" w:rsidRDefault="00EB3A34">
      <w:pPr>
        <w:pStyle w:val="Shloka"/>
        <w:rPr>
          <w:noProof/>
          <w:lang w:bidi="sa-IN"/>
        </w:rPr>
      </w:pPr>
      <w:r w:rsidRPr="00083482">
        <w:rPr>
          <w:noProof/>
          <w:lang w:bidi="sa-IN"/>
        </w:rPr>
        <w:t>arjuna uvAcha</w:t>
      </w:r>
    </w:p>
    <w:p w14:paraId="000068D4" w14:textId="77777777" w:rsidR="00EE69AD" w:rsidRPr="00083482" w:rsidRDefault="00EB3A34">
      <w:pPr>
        <w:pStyle w:val="Shloka"/>
        <w:rPr>
          <w:noProof/>
          <w:lang w:bidi="sa-IN"/>
        </w:rPr>
      </w:pPr>
      <w:r w:rsidRPr="00083482">
        <w:rPr>
          <w:noProof/>
          <w:lang w:bidi="sa-IN"/>
        </w:rPr>
        <w:t>kairlingai: trIn guNAn EtAn atItO bhavati prabhO |</w:t>
      </w:r>
    </w:p>
    <w:p w14:paraId="2AC2413E" w14:textId="77777777" w:rsidR="00EE69AD" w:rsidRPr="00083482" w:rsidRDefault="00EB3A34">
      <w:pPr>
        <w:pStyle w:val="Shloka"/>
        <w:rPr>
          <w:noProof/>
          <w:lang w:bidi="sa-IN"/>
        </w:rPr>
      </w:pPr>
      <w:r w:rsidRPr="00083482">
        <w:rPr>
          <w:noProof/>
          <w:lang w:bidi="sa-IN"/>
        </w:rPr>
        <w:t>kim AchAra: katham chaitAn trIn guNAn ativartatE || 21 ||</w:t>
      </w:r>
    </w:p>
    <w:p w14:paraId="794DB226" w14:textId="77777777" w:rsidR="00EE69AD" w:rsidRPr="00083482" w:rsidRDefault="00EB3A34">
      <w:pPr>
        <w:pStyle w:val="Shloka"/>
      </w:pPr>
      <w:r w:rsidRPr="00083482">
        <w:rPr>
          <w:noProof/>
          <w:lang w:bidi="sa-IN"/>
        </w:rPr>
        <w:t>]</w:t>
      </w:r>
    </w:p>
    <w:p w14:paraId="5232CCF7" w14:textId="77777777" w:rsidR="0080056B" w:rsidRDefault="00EB3A34" w:rsidP="00A22026">
      <w:pPr>
        <w:pStyle w:val="ExplnOfShloka"/>
      </w:pPr>
      <w:r w:rsidRPr="00083482">
        <w:rPr>
          <w:noProof/>
          <w:lang w:bidi="sa-IN"/>
        </w:rPr>
        <w:t>[arjuna uvAcha]</w:t>
      </w:r>
      <w:r w:rsidRPr="00083482">
        <w:t xml:space="preserve"> Arjuna said</w:t>
      </w:r>
      <w:r w:rsidR="00B34553">
        <w:t>:</w:t>
      </w:r>
      <w:r w:rsidRPr="00083482">
        <w:t xml:space="preserve"> </w:t>
      </w:r>
      <w:r w:rsidR="00B34553" w:rsidRPr="00083482">
        <w:rPr>
          <w:noProof/>
          <w:lang w:bidi="sa-IN"/>
        </w:rPr>
        <w:t>[atItO]</w:t>
      </w:r>
      <w:r w:rsidR="00B34553" w:rsidRPr="00083482">
        <w:t xml:space="preserve"> </w:t>
      </w:r>
      <w:r w:rsidR="00B34553">
        <w:t>A</w:t>
      </w:r>
      <w:r w:rsidR="00B34553" w:rsidRPr="00083482">
        <w:t xml:space="preserve"> person who has crossed over </w:t>
      </w:r>
      <w:r w:rsidR="00B34553" w:rsidRPr="00083482">
        <w:rPr>
          <w:noProof/>
          <w:lang w:bidi="sa-IN"/>
        </w:rPr>
        <w:t>[trIn guNAn EtAn]</w:t>
      </w:r>
      <w:r w:rsidR="00B34553" w:rsidRPr="00083482">
        <w:t xml:space="preserve"> these </w:t>
      </w:r>
      <w:hyperlink w:anchor="satva_rajas_tamas" w:history="1">
        <w:r w:rsidR="00B34553" w:rsidRPr="00083482">
          <w:rPr>
            <w:rStyle w:val="Hyperlink"/>
          </w:rPr>
          <w:t>three qualities</w:t>
        </w:r>
      </w:hyperlink>
      <w:r w:rsidR="00B34553" w:rsidRPr="00083482">
        <w:rPr>
          <w:noProof/>
          <w:lang w:bidi="sa-IN"/>
        </w:rPr>
        <w:t xml:space="preserve"> </w:t>
      </w:r>
      <w:r w:rsidR="00B34553">
        <w:rPr>
          <w:noProof/>
          <w:lang w:bidi="sa-IN"/>
        </w:rPr>
        <w:t xml:space="preserve">- </w:t>
      </w:r>
      <w:r w:rsidRPr="00083482">
        <w:rPr>
          <w:noProof/>
          <w:lang w:bidi="sa-IN"/>
        </w:rPr>
        <w:t>[kai: lingai:]</w:t>
      </w:r>
      <w:r w:rsidRPr="00083482">
        <w:t xml:space="preserve"> with what characteristics </w:t>
      </w:r>
      <w:r w:rsidRPr="00083482">
        <w:rPr>
          <w:noProof/>
          <w:lang w:bidi="sa-IN"/>
        </w:rPr>
        <w:t>[bhavati]</w:t>
      </w:r>
      <w:r w:rsidRPr="00083482">
        <w:t xml:space="preserve"> </w:t>
      </w:r>
      <w:r w:rsidR="00B34553">
        <w:t xml:space="preserve">is he </w:t>
      </w:r>
      <w:r w:rsidRPr="00083482">
        <w:t xml:space="preserve">present? </w:t>
      </w:r>
    </w:p>
    <w:p w14:paraId="34B8667F" w14:textId="43BF10D7" w:rsidR="00EE69AD" w:rsidRPr="00083482" w:rsidRDefault="00B34553" w:rsidP="00A22026">
      <w:pPr>
        <w:pStyle w:val="ExplnOfShloka"/>
      </w:pPr>
      <w:r w:rsidRPr="00083482">
        <w:rPr>
          <w:noProof/>
          <w:lang w:bidi="sa-IN"/>
        </w:rPr>
        <w:t>[prabhO]</w:t>
      </w:r>
      <w:r w:rsidRPr="00083482">
        <w:t xml:space="preserve"> Lord, </w:t>
      </w:r>
      <w:r w:rsidR="00EB3A34" w:rsidRPr="00083482">
        <w:rPr>
          <w:noProof/>
          <w:lang w:bidi="sa-IN"/>
        </w:rPr>
        <w:t>[kim AchAra:]</w:t>
      </w:r>
      <w:r w:rsidR="00EB3A34" w:rsidRPr="00083482">
        <w:t xml:space="preserve"> </w:t>
      </w:r>
      <w:r>
        <w:t>w</w:t>
      </w:r>
      <w:r w:rsidR="00EB3A34" w:rsidRPr="00083482">
        <w:t xml:space="preserve">hat is his behavior </w:t>
      </w:r>
      <w:r w:rsidR="00EB3A34" w:rsidRPr="00083482">
        <w:rPr>
          <w:noProof/>
          <w:lang w:bidi="sa-IN"/>
        </w:rPr>
        <w:t>[cha katham]</w:t>
      </w:r>
      <w:r w:rsidR="00EB3A34" w:rsidRPr="00083482">
        <w:t xml:space="preserve"> and how does he </w:t>
      </w:r>
      <w:r w:rsidR="00EB3A34" w:rsidRPr="00083482">
        <w:rPr>
          <w:noProof/>
          <w:lang w:bidi="sa-IN"/>
        </w:rPr>
        <w:t>[ativartatE]</w:t>
      </w:r>
      <w:r w:rsidR="00EB3A34" w:rsidRPr="00083482">
        <w:t xml:space="preserve"> cross over </w:t>
      </w:r>
      <w:r w:rsidR="00EB3A34" w:rsidRPr="00083482">
        <w:rPr>
          <w:noProof/>
          <w:lang w:bidi="sa-IN"/>
        </w:rPr>
        <w:t>[EtAn trIn guNAn]</w:t>
      </w:r>
      <w:r w:rsidR="00EB3A34" w:rsidRPr="00083482">
        <w:t xml:space="preserve"> these </w:t>
      </w:r>
      <w:hyperlink w:anchor="satva_rajas_tamas" w:history="1">
        <w:r w:rsidR="00EB3A34" w:rsidRPr="00083482">
          <w:rPr>
            <w:rStyle w:val="Hyperlink"/>
          </w:rPr>
          <w:t>three qualities</w:t>
        </w:r>
      </w:hyperlink>
      <w:r w:rsidR="00EB3A34" w:rsidRPr="00083482">
        <w:t>?</w:t>
      </w:r>
    </w:p>
    <w:p w14:paraId="2140F85F" w14:textId="2F5ACCA5" w:rsidR="00EE69AD" w:rsidRPr="00083482" w:rsidRDefault="00EB3A34">
      <w:r w:rsidRPr="00083482">
        <w:t xml:space="preserve">When a person crosses over these three qualities of </w:t>
      </w:r>
      <w:hyperlink w:anchor="sattva" w:history="1">
        <w:r w:rsidRPr="00083482">
          <w:rPr>
            <w:rStyle w:val="Hyperlink"/>
          </w:rPr>
          <w:t>sattva</w:t>
        </w:r>
      </w:hyperlink>
      <w:r w:rsidRPr="00083482">
        <w:t xml:space="preserv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xml:space="preserve">, what are the characteristics that distinguish him? What are his behaviors? What actions give him this characteristic </w:t>
      </w:r>
      <w:r w:rsidR="00443E9F">
        <w:t>to realize</w:t>
      </w:r>
      <w:r w:rsidRPr="00083482">
        <w:t xml:space="preserve"> his Self? What is the method to cross over these</w:t>
      </w:r>
      <w:r w:rsidRPr="00083482">
        <w:rPr>
          <w:u w:val="single"/>
        </w:rPr>
        <w:t xml:space="preserve"> </w:t>
      </w:r>
      <w:hyperlink w:anchor="satva_rajas_tamas" w:history="1">
        <w:r w:rsidRPr="00083482">
          <w:rPr>
            <w:rStyle w:val="Hyperlink"/>
          </w:rPr>
          <w:t>three qualities</w:t>
        </w:r>
      </w:hyperlink>
      <w:r w:rsidRPr="00083482">
        <w:t>?</w:t>
      </w:r>
    </w:p>
    <w:p w14:paraId="54850D02" w14:textId="77777777" w:rsidR="00EE69AD" w:rsidRPr="00083482" w:rsidRDefault="00EB3A34">
      <w:pPr>
        <w:pStyle w:val="Heading2"/>
      </w:pPr>
      <w:r w:rsidRPr="00083482">
        <w:t>14-22</w:t>
      </w:r>
    </w:p>
    <w:p w14:paraId="0F50DDEC" w14:textId="77777777" w:rsidR="00EE69AD" w:rsidRPr="00083482" w:rsidRDefault="00EB3A34">
      <w:pPr>
        <w:pStyle w:val="Shloka"/>
        <w:rPr>
          <w:noProof/>
          <w:lang w:bidi="sa-IN"/>
        </w:rPr>
      </w:pPr>
      <w:r w:rsidRPr="00083482">
        <w:rPr>
          <w:noProof/>
          <w:lang w:bidi="sa-IN"/>
        </w:rPr>
        <w:t>[</w:t>
      </w:r>
    </w:p>
    <w:p w14:paraId="2C5E5232" w14:textId="77777777" w:rsidR="00EE69AD" w:rsidRPr="00083482" w:rsidRDefault="00EB3A34">
      <w:pPr>
        <w:pStyle w:val="Shloka"/>
        <w:rPr>
          <w:noProof/>
          <w:lang w:bidi="sa-IN"/>
        </w:rPr>
      </w:pPr>
      <w:r w:rsidRPr="00083482">
        <w:rPr>
          <w:noProof/>
          <w:lang w:bidi="sa-IN"/>
        </w:rPr>
        <w:t>shrI bhagavAn uvAcha</w:t>
      </w:r>
    </w:p>
    <w:p w14:paraId="39840921" w14:textId="77777777" w:rsidR="00EE69AD" w:rsidRPr="00083482" w:rsidRDefault="00EB3A34">
      <w:pPr>
        <w:pStyle w:val="Shloka"/>
        <w:rPr>
          <w:noProof/>
          <w:lang w:bidi="sa-IN"/>
        </w:rPr>
      </w:pPr>
      <w:r w:rsidRPr="00083482">
        <w:rPr>
          <w:noProof/>
          <w:lang w:bidi="sa-IN"/>
        </w:rPr>
        <w:t>prakAsham cha pravr'ttim cha mOham Eva cha pAnDava |</w:t>
      </w:r>
    </w:p>
    <w:p w14:paraId="195EFCF9" w14:textId="77777777" w:rsidR="00EE69AD" w:rsidRPr="00083482" w:rsidRDefault="00EB3A34">
      <w:pPr>
        <w:pStyle w:val="Shloka"/>
        <w:rPr>
          <w:noProof/>
          <w:lang w:bidi="sa-IN"/>
        </w:rPr>
      </w:pPr>
      <w:r w:rsidRPr="00083482">
        <w:rPr>
          <w:noProof/>
          <w:lang w:bidi="sa-IN"/>
        </w:rPr>
        <w:t>na dvEShTI sampravr'ttAni na nivr'ttAni kAMkShati || 22 ||</w:t>
      </w:r>
    </w:p>
    <w:p w14:paraId="6C1BA8F5" w14:textId="77777777" w:rsidR="00EE69AD" w:rsidRPr="00083482" w:rsidRDefault="00EB3A34">
      <w:pPr>
        <w:pStyle w:val="Shloka"/>
      </w:pPr>
      <w:r w:rsidRPr="00083482">
        <w:rPr>
          <w:noProof/>
          <w:lang w:bidi="sa-IN"/>
        </w:rPr>
        <w:t>]</w:t>
      </w:r>
    </w:p>
    <w:p w14:paraId="61F0AA8A" w14:textId="3102C455" w:rsidR="0080056B" w:rsidRDefault="00EB3A34" w:rsidP="00A22026">
      <w:pPr>
        <w:pStyle w:val="ExplnOfShloka"/>
      </w:pPr>
      <w:r w:rsidRPr="00083482">
        <w:rPr>
          <w:noProof/>
          <w:lang w:bidi="sa-IN"/>
        </w:rPr>
        <w:t>[shrI bhagavAn uvAcha]</w:t>
      </w:r>
      <w:r w:rsidRPr="00083482">
        <w:t xml:space="preserve"> The Lord said </w:t>
      </w:r>
      <w:r w:rsidR="0080056B">
        <w:t>–</w:t>
      </w:r>
      <w:r w:rsidRPr="00083482">
        <w:t xml:space="preserve"> </w:t>
      </w:r>
    </w:p>
    <w:p w14:paraId="7C2DAA4C" w14:textId="7D7769B9" w:rsidR="00EE69AD" w:rsidRPr="00083482" w:rsidRDefault="00EB3A34" w:rsidP="00A22026">
      <w:pPr>
        <w:pStyle w:val="ExplnOfShloka"/>
      </w:pPr>
      <w:r w:rsidRPr="00083482">
        <w:rPr>
          <w:noProof/>
          <w:lang w:bidi="sa-IN"/>
        </w:rPr>
        <w:t>[pAnDava]</w:t>
      </w:r>
      <w:r w:rsidRPr="00083482">
        <w:t xml:space="preserve"> Arjuna, </w:t>
      </w:r>
      <w:r w:rsidR="00236534" w:rsidRPr="00083482">
        <w:rPr>
          <w:noProof/>
          <w:lang w:bidi="sa-IN"/>
        </w:rPr>
        <w:t>[prakAsham]</w:t>
      </w:r>
      <w:r w:rsidR="00236534" w:rsidRPr="00083482">
        <w:t xml:space="preserve"> </w:t>
      </w:r>
      <w:r w:rsidR="00236534">
        <w:t>in knowledge</w:t>
      </w:r>
      <w:r w:rsidR="00236534" w:rsidRPr="00083482">
        <w:t xml:space="preserve">, </w:t>
      </w:r>
      <w:r w:rsidR="00236534" w:rsidRPr="00083482">
        <w:rPr>
          <w:noProof/>
          <w:lang w:bidi="sa-IN"/>
        </w:rPr>
        <w:t>[pravr'tti]</w:t>
      </w:r>
      <w:r w:rsidR="00236534" w:rsidRPr="00083482">
        <w:t xml:space="preserve"> </w:t>
      </w:r>
      <w:r w:rsidR="00236534">
        <w:t>activity</w:t>
      </w:r>
      <w:r w:rsidR="00236534" w:rsidRPr="00083482">
        <w:t xml:space="preserve"> </w:t>
      </w:r>
      <w:r w:rsidR="00236534" w:rsidRPr="00083482">
        <w:rPr>
          <w:noProof/>
          <w:lang w:bidi="sa-IN"/>
        </w:rPr>
        <w:t>[mOham cha]</w:t>
      </w:r>
      <w:r w:rsidR="00236534" w:rsidRPr="00083482">
        <w:t xml:space="preserve"> and misconception</w:t>
      </w:r>
      <w:r w:rsidR="00236534">
        <w:t>,</w:t>
      </w:r>
      <w:r w:rsidR="00236534" w:rsidRPr="00083482">
        <w:rPr>
          <w:noProof/>
          <w:lang w:bidi="sa-IN"/>
        </w:rPr>
        <w:t xml:space="preserve"> </w:t>
      </w:r>
      <w:r w:rsidRPr="00083482">
        <w:rPr>
          <w:noProof/>
          <w:lang w:bidi="sa-IN"/>
        </w:rPr>
        <w:t>[na dvEShTI]</w:t>
      </w:r>
      <w:r w:rsidRPr="00083482">
        <w:t xml:space="preserve"> </w:t>
      </w:r>
      <w:r w:rsidR="00236534">
        <w:t>this person doesn’t loathe</w:t>
      </w:r>
      <w:r w:rsidRPr="00083482">
        <w:t xml:space="preserve"> </w:t>
      </w:r>
      <w:r w:rsidRPr="00083482">
        <w:rPr>
          <w:noProof/>
          <w:lang w:bidi="sa-IN"/>
        </w:rPr>
        <w:t>[sampravr'ttAni]</w:t>
      </w:r>
      <w:r w:rsidRPr="00083482">
        <w:t xml:space="preserve"> </w:t>
      </w:r>
      <w:r w:rsidR="00236534">
        <w:t>their presence</w:t>
      </w:r>
      <w:r w:rsidRPr="00083482">
        <w:t xml:space="preserve">. </w:t>
      </w:r>
      <w:r w:rsidRPr="00083482">
        <w:rPr>
          <w:noProof/>
          <w:lang w:bidi="sa-IN"/>
        </w:rPr>
        <w:t>[nivr'ttAni]</w:t>
      </w:r>
      <w:r w:rsidRPr="00083482">
        <w:t xml:space="preserve"> In their absence, </w:t>
      </w:r>
      <w:r w:rsidRPr="00083482">
        <w:rPr>
          <w:noProof/>
          <w:lang w:bidi="sa-IN"/>
        </w:rPr>
        <w:t>[na kAMkShati]</w:t>
      </w:r>
      <w:r w:rsidRPr="00083482">
        <w:t xml:space="preserve"> he does not yearn for them either.</w:t>
      </w:r>
    </w:p>
    <w:p w14:paraId="691FDD82" w14:textId="77777777" w:rsidR="00236534" w:rsidRDefault="00EB3A34">
      <w:bookmarkStart w:id="121" w:name="satva_rajas_tamas_effects"/>
      <w:bookmarkEnd w:id="121"/>
      <w:r w:rsidRPr="00083482">
        <w:t xml:space="preserve">The three qualities have their effects - the effect of </w:t>
      </w:r>
      <w:hyperlink w:anchor="sattva" w:history="1">
        <w:r w:rsidRPr="00083482">
          <w:rPr>
            <w:rStyle w:val="Hyperlink"/>
          </w:rPr>
          <w:t>sattva</w:t>
        </w:r>
      </w:hyperlink>
      <w:r w:rsidRPr="00083482">
        <w:t xml:space="preserve"> is to illuminate and discover; </w:t>
      </w:r>
      <w:hyperlink w:anchor="rajas" w:history="1">
        <w:r w:rsidRPr="00083482">
          <w:rPr>
            <w:rStyle w:val="Hyperlink"/>
          </w:rPr>
          <w:t>rajas</w:t>
        </w:r>
      </w:hyperlink>
      <w:r w:rsidRPr="00083482">
        <w:t xml:space="preserve"> drives us to run behind our desires; the effect of </w:t>
      </w:r>
      <w:hyperlink w:anchor="tamas" w:history="1">
        <w:r w:rsidRPr="00083482">
          <w:rPr>
            <w:rStyle w:val="Hyperlink"/>
          </w:rPr>
          <w:t>tamas</w:t>
        </w:r>
      </w:hyperlink>
      <w:r w:rsidRPr="00083482">
        <w:t xml:space="preserve"> is misunderstanding and mistakes. </w:t>
      </w:r>
    </w:p>
    <w:p w14:paraId="391A9B80" w14:textId="1238BDFD" w:rsidR="00236534" w:rsidRDefault="00EB3A34">
      <w:r w:rsidRPr="00083482">
        <w:t xml:space="preserve">A person who has crossed over the three qualities </w:t>
      </w:r>
      <w:r w:rsidR="00252776">
        <w:t>isn’t agitated</w:t>
      </w:r>
      <w:r w:rsidRPr="00083482">
        <w:t xml:space="preserve"> when undesirable effects happen (</w:t>
      </w:r>
      <w:r w:rsidR="00236534">
        <w:rPr>
          <w:i/>
        </w:rPr>
        <w:t xml:space="preserve">for instance, when he experiences </w:t>
      </w:r>
      <w:r w:rsidRPr="00083482">
        <w:rPr>
          <w:i/>
        </w:rPr>
        <w:t>a mistake due to</w:t>
      </w:r>
      <w:r w:rsidR="00236534">
        <w:rPr>
          <w:i/>
        </w:rPr>
        <w:t xml:space="preserve"> the effect of</w:t>
      </w:r>
      <w:r w:rsidRPr="00083482">
        <w:rPr>
          <w:i/>
        </w:rPr>
        <w:t xml:space="preserve"> </w:t>
      </w:r>
      <w:hyperlink w:anchor="tamas" w:history="1">
        <w:r w:rsidRPr="00083482">
          <w:rPr>
            <w:rStyle w:val="Hyperlink"/>
            <w:i/>
          </w:rPr>
          <w:t>tamas</w:t>
        </w:r>
      </w:hyperlink>
      <w:r w:rsidRPr="00083482">
        <w:t xml:space="preserve">) - these effects are not his Self. </w:t>
      </w:r>
    </w:p>
    <w:p w14:paraId="7EEB2A01" w14:textId="1227C62B" w:rsidR="00EE69AD" w:rsidRDefault="00EB3A34">
      <w:r w:rsidRPr="00083482">
        <w:t>This person doesn</w:t>
      </w:r>
      <w:r w:rsidR="00236534">
        <w:t>’</w:t>
      </w:r>
      <w:r w:rsidRPr="00083482">
        <w:t>t yearn for the</w:t>
      </w:r>
      <w:r w:rsidR="00236534">
        <w:t>ir</w:t>
      </w:r>
      <w:r w:rsidRPr="00083482">
        <w:t xml:space="preserve"> effects</w:t>
      </w:r>
      <w:r w:rsidR="00236534">
        <w:t xml:space="preserve"> either</w:t>
      </w:r>
      <w:r w:rsidRPr="00083482">
        <w:t>, when they are denied to him (</w:t>
      </w:r>
      <w:r w:rsidR="00236534">
        <w:rPr>
          <w:i/>
        </w:rPr>
        <w:t>for instance, when he is unsuccessful in learning something-</w:t>
      </w:r>
      <w:r w:rsidRPr="00083482">
        <w:rPr>
          <w:i/>
        </w:rPr>
        <w:t xml:space="preserve"> the yearning for which comes from </w:t>
      </w:r>
      <w:hyperlink w:anchor="sattva" w:history="1">
        <w:r w:rsidRPr="00083482">
          <w:rPr>
            <w:rStyle w:val="Hyperlink"/>
            <w:i/>
          </w:rPr>
          <w:t>sattva</w:t>
        </w:r>
      </w:hyperlink>
      <w:r w:rsidRPr="00083482">
        <w:t>) - those desires are not the Self either.</w:t>
      </w:r>
    </w:p>
    <w:p w14:paraId="0C03EA7A" w14:textId="4FEA3B00" w:rsidR="0080056B" w:rsidRPr="00083482" w:rsidRDefault="0080056B" w:rsidP="0080056B">
      <w:pPr>
        <w:pStyle w:val="ApplNotesOpener"/>
      </w:pPr>
      <w:r>
        <w:lastRenderedPageBreak/>
        <w:t>Step</w:t>
      </w:r>
      <w:r w:rsidR="00F36D59">
        <w:t>-</w:t>
      </w:r>
      <w:r>
        <w:t>over with Awareness</w:t>
      </w:r>
      <w:r w:rsidR="00AB01D3">
        <w:t xml:space="preserve"> and Devotion</w:t>
      </w:r>
    </w:p>
    <w:p w14:paraId="1EB76712" w14:textId="77777777" w:rsidR="00EE69AD" w:rsidRPr="00083482" w:rsidRDefault="00EB3A34">
      <w:pPr>
        <w:pStyle w:val="Heading2"/>
      </w:pPr>
      <w:r w:rsidRPr="00083482">
        <w:t>14-23</w:t>
      </w:r>
    </w:p>
    <w:p w14:paraId="7CF9D701" w14:textId="77777777" w:rsidR="00EE69AD" w:rsidRPr="00083482" w:rsidRDefault="00EB3A34">
      <w:pPr>
        <w:pStyle w:val="Shloka"/>
        <w:rPr>
          <w:noProof/>
          <w:lang w:bidi="sa-IN"/>
        </w:rPr>
      </w:pPr>
      <w:r w:rsidRPr="00083482">
        <w:rPr>
          <w:noProof/>
          <w:lang w:bidi="sa-IN"/>
        </w:rPr>
        <w:t>[</w:t>
      </w:r>
    </w:p>
    <w:p w14:paraId="17BA4DC8" w14:textId="77777777" w:rsidR="00EE69AD" w:rsidRPr="00083482" w:rsidRDefault="00EB3A34">
      <w:pPr>
        <w:pStyle w:val="Shloka"/>
        <w:rPr>
          <w:noProof/>
          <w:lang w:bidi="sa-IN"/>
        </w:rPr>
      </w:pPr>
      <w:r w:rsidRPr="00083482">
        <w:rPr>
          <w:noProof/>
          <w:lang w:bidi="sa-IN"/>
        </w:rPr>
        <w:t>udAsInavat AsInO guNairyO na vichAlyatE |</w:t>
      </w:r>
    </w:p>
    <w:p w14:paraId="6146B46A" w14:textId="77777777" w:rsidR="00EE69AD" w:rsidRPr="00083482" w:rsidRDefault="00EB3A34">
      <w:pPr>
        <w:pStyle w:val="Shloka"/>
        <w:rPr>
          <w:noProof/>
          <w:lang w:bidi="sa-IN"/>
        </w:rPr>
      </w:pPr>
      <w:r w:rsidRPr="00083482">
        <w:rPr>
          <w:noProof/>
          <w:lang w:bidi="sa-IN"/>
        </w:rPr>
        <w:t>guNA vartanta ityEva yO_vatiShThati nEMgatE || 23 ||</w:t>
      </w:r>
    </w:p>
    <w:p w14:paraId="708440A3" w14:textId="77777777" w:rsidR="00EE69AD" w:rsidRPr="00083482" w:rsidRDefault="00EB3A34">
      <w:pPr>
        <w:pStyle w:val="Shloka"/>
      </w:pPr>
      <w:r w:rsidRPr="00083482">
        <w:rPr>
          <w:noProof/>
          <w:lang w:bidi="sa-IN"/>
        </w:rPr>
        <w:t>]</w:t>
      </w:r>
    </w:p>
    <w:p w14:paraId="1CB0B044" w14:textId="48B043CE" w:rsidR="00EE69AD" w:rsidRPr="00083482" w:rsidRDefault="00EB3A34" w:rsidP="00A22026">
      <w:pPr>
        <w:pStyle w:val="ExplnOfShloka"/>
      </w:pPr>
      <w:r w:rsidRPr="00083482">
        <w:rPr>
          <w:noProof/>
          <w:lang w:bidi="sa-IN"/>
        </w:rPr>
        <w:t>[ya: na vichAlyatE]</w:t>
      </w:r>
      <w:r w:rsidRPr="00083482">
        <w:t xml:space="preserve"> The person who is not thrown around </w:t>
      </w:r>
      <w:r w:rsidRPr="00083482">
        <w:rPr>
          <w:noProof/>
          <w:lang w:bidi="sa-IN"/>
        </w:rPr>
        <w:t>[guNai:]</w:t>
      </w:r>
      <w:r w:rsidRPr="00083482">
        <w:t xml:space="preserve"> by the </w:t>
      </w:r>
      <w:hyperlink w:anchor="satva_rajas_tamas" w:history="1">
        <w:r w:rsidRPr="00083482">
          <w:rPr>
            <w:rStyle w:val="Hyperlink"/>
          </w:rPr>
          <w:t>three qualities</w:t>
        </w:r>
      </w:hyperlink>
      <w:r w:rsidR="00103D84">
        <w:t xml:space="preserve">, </w:t>
      </w:r>
      <w:r w:rsidR="00103D84" w:rsidRPr="00083482">
        <w:rPr>
          <w:noProof/>
          <w:lang w:bidi="sa-IN"/>
        </w:rPr>
        <w:t>[yO avatiShThati]</w:t>
      </w:r>
      <w:r w:rsidR="00103D84" w:rsidRPr="00083482">
        <w:t xml:space="preserve"> </w:t>
      </w:r>
      <w:r w:rsidR="00103D84">
        <w:t xml:space="preserve">who </w:t>
      </w:r>
      <w:r w:rsidR="00103D84" w:rsidRPr="00083482">
        <w:t>stays his course</w:t>
      </w:r>
      <w:r w:rsidR="00103D84">
        <w:t xml:space="preserve"> </w:t>
      </w:r>
      <w:r w:rsidR="00103D84" w:rsidRPr="00083482">
        <w:rPr>
          <w:noProof/>
          <w:lang w:bidi="sa-IN"/>
        </w:rPr>
        <w:t>[nEMgatE]</w:t>
      </w:r>
      <w:r w:rsidR="00103D84" w:rsidRPr="00083482">
        <w:t xml:space="preserve"> </w:t>
      </w:r>
      <w:r w:rsidR="00103D84">
        <w:t>is</w:t>
      </w:r>
      <w:r w:rsidR="00103D84" w:rsidRPr="00083482">
        <w:t>n</w:t>
      </w:r>
      <w:r w:rsidR="00103D84">
        <w:t>’</w:t>
      </w:r>
      <w:r w:rsidR="00103D84" w:rsidRPr="00083482">
        <w:t>t shaken.</w:t>
      </w:r>
      <w:r w:rsidR="00103D84" w:rsidRPr="00083482">
        <w:rPr>
          <w:noProof/>
          <w:lang w:bidi="sa-IN"/>
        </w:rPr>
        <w:t xml:space="preserve"> </w:t>
      </w:r>
      <w:r w:rsidRPr="00083482">
        <w:rPr>
          <w:noProof/>
          <w:lang w:bidi="sa-IN"/>
        </w:rPr>
        <w:t>[AsIna:]</w:t>
      </w:r>
      <w:r w:rsidRPr="00083482">
        <w:t xml:space="preserve"> </w:t>
      </w:r>
      <w:r w:rsidR="00103D84">
        <w:t xml:space="preserve">He </w:t>
      </w:r>
      <w:r w:rsidRPr="00083482">
        <w:t xml:space="preserve">remains </w:t>
      </w:r>
      <w:r w:rsidRPr="00083482">
        <w:rPr>
          <w:noProof/>
          <w:lang w:bidi="sa-IN"/>
        </w:rPr>
        <w:t>[udAsInavat]</w:t>
      </w:r>
      <w:r w:rsidR="00103D84">
        <w:t xml:space="preserve"> as if</w:t>
      </w:r>
      <w:r w:rsidRPr="00083482">
        <w:t xml:space="preserve"> inert</w:t>
      </w:r>
      <w:r w:rsidR="00103D84">
        <w:t>,</w:t>
      </w:r>
      <w:r w:rsidRPr="00083482">
        <w:t xml:space="preserve"> </w:t>
      </w:r>
      <w:r w:rsidRPr="00083482">
        <w:rPr>
          <w:noProof/>
          <w:lang w:bidi="sa-IN"/>
        </w:rPr>
        <w:t>[iti]</w:t>
      </w:r>
      <w:r w:rsidRPr="00083482">
        <w:t xml:space="preserve"> </w:t>
      </w:r>
      <w:r w:rsidR="00103D84">
        <w:t>considering that</w:t>
      </w:r>
      <w:r w:rsidRPr="00083482">
        <w:t xml:space="preserve"> </w:t>
      </w:r>
      <w:r w:rsidRPr="00083482">
        <w:rPr>
          <w:noProof/>
          <w:lang w:bidi="sa-IN"/>
        </w:rPr>
        <w:t>[guNA: vartanta Eva]</w:t>
      </w:r>
      <w:r w:rsidRPr="00083482">
        <w:t xml:space="preserve"> these </w:t>
      </w:r>
      <w:hyperlink w:anchor="satva_rajas_tamas" w:history="1">
        <w:r w:rsidRPr="00083482">
          <w:rPr>
            <w:rStyle w:val="Hyperlink"/>
          </w:rPr>
          <w:t>qualities</w:t>
        </w:r>
      </w:hyperlink>
      <w:r w:rsidRPr="00083482">
        <w:t xml:space="preserve"> </w:t>
      </w:r>
      <w:r w:rsidR="00103D84">
        <w:t>would keep manifesting as their effects.</w:t>
      </w:r>
    </w:p>
    <w:p w14:paraId="58B585E4" w14:textId="14F2B840" w:rsidR="009616CC" w:rsidRDefault="009616CC" w:rsidP="009616CC">
      <w:pPr>
        <w:pStyle w:val="ApplNotes"/>
      </w:pPr>
      <w:r>
        <w:t xml:space="preserve">Self-awareness is an enabler to step over the </w:t>
      </w:r>
      <w:hyperlink w:anchor="satva_rajas_tamas_effects" w:history="1">
        <w:r w:rsidRPr="009616CC">
          <w:rPr>
            <w:rStyle w:val="Hyperlink"/>
          </w:rPr>
          <w:t>three qualities</w:t>
        </w:r>
      </w:hyperlink>
      <w:r>
        <w:t>.</w:t>
      </w:r>
    </w:p>
    <w:p w14:paraId="4166EEB4" w14:textId="0D6501D4" w:rsidR="00EE69AD" w:rsidRPr="00083482" w:rsidRDefault="00EB3A34">
      <w:r w:rsidRPr="00083482">
        <w:t xml:space="preserve">This person is content, being aware of his Self - the Self is distinct from the </w:t>
      </w:r>
      <w:hyperlink w:anchor="satva_rajas_tamas" w:history="1">
        <w:r w:rsidRPr="00083482">
          <w:rPr>
            <w:rStyle w:val="Hyperlink"/>
          </w:rPr>
          <w:t>three qualities</w:t>
        </w:r>
      </w:hyperlink>
      <w:r w:rsidR="00252776">
        <w:t>.</w:t>
      </w:r>
      <w:r w:rsidRPr="00083482">
        <w:t xml:space="preserve"> </w:t>
      </w:r>
      <w:r w:rsidR="00252776">
        <w:t>T</w:t>
      </w:r>
      <w:r w:rsidRPr="00083482">
        <w:t xml:space="preserve">hat's how he remains as inert, unmoved by </w:t>
      </w:r>
      <w:r w:rsidR="00252776">
        <w:t>those qualities</w:t>
      </w:r>
      <w:r w:rsidRPr="00083482">
        <w:t xml:space="preserve">. </w:t>
      </w:r>
      <w:r w:rsidR="00252776">
        <w:t>Such a person is</w:t>
      </w:r>
      <w:r w:rsidRPr="00083482">
        <w:t>n</w:t>
      </w:r>
      <w:r w:rsidR="00252776">
        <w:t>’</w:t>
      </w:r>
      <w:r w:rsidRPr="00083482">
        <w:t xml:space="preserve">t thrown around by feelings of </w:t>
      </w:r>
      <w:r w:rsidR="00252776">
        <w:t xml:space="preserve">agitation </w:t>
      </w:r>
      <w:r w:rsidRPr="00083482">
        <w:t xml:space="preserve">or longing </w:t>
      </w:r>
      <w:r w:rsidR="00252776">
        <w:t xml:space="preserve">towards </w:t>
      </w:r>
      <w:r w:rsidRPr="00083482">
        <w:t>the</w:t>
      </w:r>
      <w:r w:rsidR="00252776">
        <w:t>ir</w:t>
      </w:r>
      <w:r w:rsidRPr="00083482">
        <w:t xml:space="preserve"> effects. Considering that these qualities keep making their </w:t>
      </w:r>
      <w:hyperlink w:anchor="satva_rajas_tamas_effects" w:history="1">
        <w:r w:rsidRPr="00083482">
          <w:rPr>
            <w:rStyle w:val="Hyperlink"/>
          </w:rPr>
          <w:t>effects</w:t>
        </w:r>
      </w:hyperlink>
      <w:r w:rsidRPr="00083482">
        <w:t xml:space="preserve"> happen, he remains quiet. This person is not shaken - he does not dance to the</w:t>
      </w:r>
      <w:r w:rsidR="00252776">
        <w:t>ir</w:t>
      </w:r>
      <w:r w:rsidRPr="00083482">
        <w:t xml:space="preserve"> effects.</w:t>
      </w:r>
    </w:p>
    <w:p w14:paraId="24E04C9A" w14:textId="77777777" w:rsidR="00EE69AD" w:rsidRPr="00083482" w:rsidRDefault="00EB3A34">
      <w:pPr>
        <w:pStyle w:val="Heading2"/>
      </w:pPr>
      <w:r w:rsidRPr="00083482">
        <w:t>14-24 to 14-25</w:t>
      </w:r>
    </w:p>
    <w:p w14:paraId="4BE78849" w14:textId="77777777" w:rsidR="00EE69AD" w:rsidRPr="00083482" w:rsidRDefault="00EB3A34">
      <w:pPr>
        <w:pStyle w:val="Shloka"/>
        <w:rPr>
          <w:noProof/>
          <w:lang w:bidi="sa-IN"/>
        </w:rPr>
      </w:pPr>
      <w:r w:rsidRPr="00083482">
        <w:rPr>
          <w:noProof/>
          <w:lang w:bidi="sa-IN"/>
        </w:rPr>
        <w:t>[</w:t>
      </w:r>
    </w:p>
    <w:p w14:paraId="0C643848" w14:textId="77777777" w:rsidR="00EE69AD" w:rsidRPr="00083482" w:rsidRDefault="00EB3A34">
      <w:pPr>
        <w:pStyle w:val="Shloka"/>
        <w:rPr>
          <w:noProof/>
          <w:lang w:bidi="sa-IN"/>
        </w:rPr>
      </w:pPr>
      <w:r w:rsidRPr="00083482">
        <w:rPr>
          <w:noProof/>
          <w:lang w:bidi="sa-IN"/>
        </w:rPr>
        <w:t>sama du:kha sukha: svastha: sama lOShTAshma kAnchana: |</w:t>
      </w:r>
    </w:p>
    <w:p w14:paraId="7BCFDAE0" w14:textId="77777777" w:rsidR="00EE69AD" w:rsidRPr="00083482" w:rsidRDefault="00EB3A34">
      <w:pPr>
        <w:pStyle w:val="Shloka"/>
        <w:rPr>
          <w:noProof/>
          <w:lang w:bidi="sa-IN"/>
        </w:rPr>
      </w:pPr>
      <w:r w:rsidRPr="00083482">
        <w:rPr>
          <w:noProof/>
          <w:lang w:bidi="sa-IN"/>
        </w:rPr>
        <w:t>tulya priyApriyO dhIra: tulya nindAtma samstuti: || 24 ||</w:t>
      </w:r>
    </w:p>
    <w:p w14:paraId="700CB078" w14:textId="77777777" w:rsidR="00EE69AD" w:rsidRPr="00083482" w:rsidRDefault="00EB3A34">
      <w:pPr>
        <w:pStyle w:val="Shloka"/>
        <w:rPr>
          <w:noProof/>
          <w:lang w:bidi="sa-IN"/>
        </w:rPr>
      </w:pPr>
      <w:r w:rsidRPr="00083482">
        <w:rPr>
          <w:noProof/>
          <w:lang w:bidi="sa-IN"/>
        </w:rPr>
        <w:t>mAnApamAnayO: tulya: tulya mitrAri pakShayO: |</w:t>
      </w:r>
    </w:p>
    <w:p w14:paraId="31DAD76B" w14:textId="77777777" w:rsidR="00EE69AD" w:rsidRPr="00083482" w:rsidRDefault="00EB3A34">
      <w:pPr>
        <w:pStyle w:val="Shloka"/>
        <w:rPr>
          <w:noProof/>
          <w:lang w:bidi="sa-IN"/>
        </w:rPr>
      </w:pPr>
      <w:r w:rsidRPr="00083482">
        <w:rPr>
          <w:noProof/>
          <w:lang w:bidi="sa-IN"/>
        </w:rPr>
        <w:t>sarvArambha parityAgI guNAtIta: sa uchyatE || 25 ||</w:t>
      </w:r>
    </w:p>
    <w:p w14:paraId="3386E609" w14:textId="77777777" w:rsidR="00EE69AD" w:rsidRPr="00083482" w:rsidRDefault="00EB3A34">
      <w:pPr>
        <w:pStyle w:val="Shloka"/>
      </w:pPr>
      <w:r w:rsidRPr="00083482">
        <w:rPr>
          <w:noProof/>
          <w:lang w:bidi="sa-IN"/>
        </w:rPr>
        <w:t>]</w:t>
      </w:r>
    </w:p>
    <w:p w14:paraId="5933A9A8" w14:textId="588220F0" w:rsidR="00EE69AD" w:rsidRPr="00083482" w:rsidRDefault="00F45360" w:rsidP="00A22026">
      <w:pPr>
        <w:pStyle w:val="ExplnOfShloka"/>
      </w:pPr>
      <w:r w:rsidRPr="00083482">
        <w:rPr>
          <w:noProof/>
          <w:lang w:bidi="sa-IN"/>
        </w:rPr>
        <w:t>[svastha:]</w:t>
      </w:r>
      <w:r w:rsidRPr="00083482">
        <w:t xml:space="preserve"> </w:t>
      </w:r>
      <w:r>
        <w:t>B</w:t>
      </w:r>
      <w:r w:rsidRPr="00083482">
        <w:t xml:space="preserve">eing </w:t>
      </w:r>
      <w:r>
        <w:t>himself -</w:t>
      </w:r>
      <w:r w:rsidRPr="00083482">
        <w:rPr>
          <w:noProof/>
          <w:lang w:bidi="sa-IN"/>
        </w:rPr>
        <w:t xml:space="preserve"> </w:t>
      </w:r>
      <w:r w:rsidR="00EB3A34" w:rsidRPr="00083482">
        <w:rPr>
          <w:noProof/>
          <w:lang w:bidi="sa-IN"/>
        </w:rPr>
        <w:t>[sama du:kha sukha:]</w:t>
      </w:r>
      <w:r w:rsidR="00EB3A34" w:rsidRPr="00083482">
        <w:t xml:space="preserve"> </w:t>
      </w:r>
      <w:r>
        <w:t xml:space="preserve">same in </w:t>
      </w:r>
      <w:r w:rsidR="00EB3A34" w:rsidRPr="00083482">
        <w:t>comfort and sorrow</w:t>
      </w:r>
      <w:r>
        <w:t>,</w:t>
      </w:r>
      <w:r w:rsidR="00EB3A34" w:rsidRPr="00083482">
        <w:t xml:space="preserve"> </w:t>
      </w:r>
      <w:r w:rsidR="00EB3A34" w:rsidRPr="00083482">
        <w:rPr>
          <w:noProof/>
          <w:lang w:bidi="sa-IN"/>
        </w:rPr>
        <w:t>[sama lOShTa ashma kAnchana:]</w:t>
      </w:r>
      <w:r w:rsidR="00EB3A34" w:rsidRPr="00083482">
        <w:t xml:space="preserve"> having the same outlook towards a lump of clay, a stone and gold, </w:t>
      </w:r>
      <w:r w:rsidR="00EB3A34" w:rsidRPr="00083482">
        <w:rPr>
          <w:noProof/>
          <w:lang w:bidi="sa-IN"/>
        </w:rPr>
        <w:t>[tulya priya apriya:]</w:t>
      </w:r>
      <w:r w:rsidR="00EB3A34" w:rsidRPr="00083482">
        <w:t xml:space="preserve"> weighing the favorable and the unfavorable equally, </w:t>
      </w:r>
      <w:r w:rsidR="00EB3A34" w:rsidRPr="00083482">
        <w:rPr>
          <w:noProof/>
          <w:lang w:bidi="sa-IN"/>
        </w:rPr>
        <w:t>[tulya ninda Atma samstuti:]</w:t>
      </w:r>
      <w:r w:rsidR="00EB3A34" w:rsidRPr="00083482">
        <w:t xml:space="preserve"> same with insults and praises - </w:t>
      </w:r>
      <w:r w:rsidR="00EB3A34" w:rsidRPr="00083482">
        <w:rPr>
          <w:noProof/>
          <w:lang w:bidi="sa-IN"/>
        </w:rPr>
        <w:t>[dhIra:]</w:t>
      </w:r>
      <w:r w:rsidR="00EB3A34" w:rsidRPr="00083482">
        <w:t xml:space="preserve"> he knows the Self from the body.</w:t>
      </w:r>
    </w:p>
    <w:p w14:paraId="2E006953" w14:textId="7CA66D4C" w:rsidR="00EE69AD" w:rsidRPr="00083482" w:rsidRDefault="00EB3A34" w:rsidP="00A22026">
      <w:pPr>
        <w:pStyle w:val="ExplnOfShloka"/>
      </w:pPr>
      <w:r w:rsidRPr="00083482">
        <w:rPr>
          <w:noProof/>
          <w:lang w:bidi="sa-IN"/>
        </w:rPr>
        <w:t>[mAna apamAnayO: tulya:]</w:t>
      </w:r>
      <w:r w:rsidRPr="00083482">
        <w:t xml:space="preserve"> </w:t>
      </w:r>
      <w:r w:rsidR="00F45360">
        <w:t>Weighing</w:t>
      </w:r>
      <w:r w:rsidRPr="00083482">
        <w:t xml:space="preserve"> honor and shame equally, </w:t>
      </w:r>
      <w:r w:rsidRPr="00083482">
        <w:rPr>
          <w:noProof/>
          <w:lang w:bidi="sa-IN"/>
        </w:rPr>
        <w:t>[tulya mitra ari pakShayO:]</w:t>
      </w:r>
      <w:r w:rsidRPr="00083482">
        <w:t xml:space="preserve"> considering friendly and unfriendly people equally, </w:t>
      </w:r>
      <w:r w:rsidRPr="00083482">
        <w:rPr>
          <w:noProof/>
          <w:lang w:bidi="sa-IN"/>
        </w:rPr>
        <w:t>[sa:]</w:t>
      </w:r>
      <w:r w:rsidR="00B15930">
        <w:t xml:space="preserve"> this person</w:t>
      </w:r>
      <w:r w:rsidRPr="00083482">
        <w:t xml:space="preserve"> </w:t>
      </w:r>
      <w:r w:rsidRPr="00083482">
        <w:rPr>
          <w:noProof/>
          <w:lang w:bidi="sa-IN"/>
        </w:rPr>
        <w:t>[sarva Arambha parityAgI]</w:t>
      </w:r>
      <w:r w:rsidRPr="00083482">
        <w:t xml:space="preserve"> </w:t>
      </w:r>
      <w:r w:rsidR="00B15930">
        <w:t>leaves</w:t>
      </w:r>
      <w:r w:rsidRPr="00083482">
        <w:t xml:space="preserve"> attachment to material pursuits </w:t>
      </w:r>
      <w:r w:rsidRPr="00083482">
        <w:rPr>
          <w:noProof/>
          <w:lang w:bidi="sa-IN"/>
        </w:rPr>
        <w:t>[uchyatE]</w:t>
      </w:r>
      <w:r w:rsidRPr="00083482">
        <w:t xml:space="preserve"> </w:t>
      </w:r>
      <w:r w:rsidR="00B15930">
        <w:t xml:space="preserve">and </w:t>
      </w:r>
      <w:r w:rsidRPr="00083482">
        <w:t xml:space="preserve">is said </w:t>
      </w:r>
      <w:r w:rsidRPr="00083482">
        <w:rPr>
          <w:noProof/>
          <w:lang w:bidi="sa-IN"/>
        </w:rPr>
        <w:t>[guNAtIta:]</w:t>
      </w:r>
      <w:r w:rsidRPr="00083482">
        <w:t xml:space="preserve"> to have crossed over the </w:t>
      </w:r>
      <w:hyperlink w:anchor="satva_rajas_tamas" w:history="1">
        <w:r w:rsidRPr="00083482">
          <w:rPr>
            <w:rStyle w:val="Hyperlink"/>
          </w:rPr>
          <w:t>qualities</w:t>
        </w:r>
      </w:hyperlink>
      <w:r w:rsidRPr="00083482">
        <w:t>.</w:t>
      </w:r>
    </w:p>
    <w:p w14:paraId="60D56014" w14:textId="6529413D" w:rsidR="00EE69AD" w:rsidRPr="00B15930" w:rsidRDefault="00EB3A34" w:rsidP="00B15930">
      <w:pPr>
        <w:rPr>
          <w:i/>
          <w:iCs/>
        </w:rPr>
      </w:pPr>
      <w:r w:rsidRPr="00B15930">
        <w:rPr>
          <w:i/>
          <w:iCs/>
        </w:rPr>
        <w:t xml:space="preserve">Arjuna asked three questions about the one who has crossed over the qualities - his characteristics, behavior and method of crossing over the </w:t>
      </w:r>
      <w:hyperlink w:anchor="satva_rajas_tamas" w:history="1">
        <w:r w:rsidRPr="00B15930">
          <w:rPr>
            <w:rStyle w:val="Hyperlink"/>
            <w:i/>
            <w:iCs/>
          </w:rPr>
          <w:t>qualities</w:t>
        </w:r>
      </w:hyperlink>
      <w:r w:rsidRPr="00B15930">
        <w:rPr>
          <w:i/>
          <w:iCs/>
        </w:rPr>
        <w:t>. The characteristics were covered in the previous Shlokas. This Shloka is about behavior and the next two are about the method.</w:t>
      </w:r>
    </w:p>
    <w:p w14:paraId="670E98B7" w14:textId="77777777" w:rsidR="00581530" w:rsidRDefault="00EB3A34">
      <w:r w:rsidRPr="00083482">
        <w:t>This person considers comfort and sorrow equally by standing in his Self. Being content with his Self, he considers everything</w:t>
      </w:r>
      <w:r w:rsidR="00581530">
        <w:t xml:space="preserve"> else - joys and sorrows,</w:t>
      </w:r>
      <w:r w:rsidRPr="00083482">
        <w:t xml:space="preserve"> births and deaths - with equanimity. In the same way, he has the same outlook towards a lump of clay, a stone or gold, weighing the favorable and the unfavorable equally. </w:t>
      </w:r>
    </w:p>
    <w:p w14:paraId="312AF0E1" w14:textId="77777777" w:rsidR="00581530" w:rsidRDefault="00EB3A34">
      <w:r w:rsidRPr="00083482">
        <w:lastRenderedPageBreak/>
        <w:t xml:space="preserve">This person knows the Self from the </w:t>
      </w:r>
      <w:proofErr w:type="gramStart"/>
      <w:r w:rsidRPr="00083482">
        <w:t>body,</w:t>
      </w:r>
      <w:proofErr w:type="gramEnd"/>
      <w:r w:rsidRPr="00083482">
        <w:t xml:space="preserve"> hence he weighs praise and insults equally - praise and insults relate to </w:t>
      </w:r>
      <w:r w:rsidR="00581530">
        <w:t xml:space="preserve">some </w:t>
      </w:r>
      <w:r w:rsidRPr="00083482">
        <w:t>advantages and shortcomings</w:t>
      </w:r>
      <w:r w:rsidR="00581530">
        <w:t xml:space="preserve">, which </w:t>
      </w:r>
      <w:r w:rsidRPr="00083482">
        <w:t>are li</w:t>
      </w:r>
      <w:r w:rsidR="00581530">
        <w:t xml:space="preserve">mitations of the body. </w:t>
      </w:r>
    </w:p>
    <w:p w14:paraId="74D3D1AE" w14:textId="5767C745" w:rsidR="00EE69AD" w:rsidRPr="00083482" w:rsidRDefault="00581530">
      <w:r>
        <w:t>They are</w:t>
      </w:r>
      <w:r w:rsidR="00EB3A34" w:rsidRPr="00083482">
        <w:t>n</w:t>
      </w:r>
      <w:r>
        <w:t>’</w:t>
      </w:r>
      <w:r w:rsidR="00EB3A34" w:rsidRPr="00083482">
        <w:t xml:space="preserve">t related to the Self. If we care for them, it is due to the misconception that the human form is the Self. This misconception gives rise to fame, infamy, friendly and unfriendly perceptions. Actually, none of them relate to the Self. </w:t>
      </w:r>
    </w:p>
    <w:p w14:paraId="7D1FE80F" w14:textId="1E893DC5" w:rsidR="00EE69AD" w:rsidRPr="00083482" w:rsidRDefault="00EB3A34">
      <w:r w:rsidRPr="00083482">
        <w:t xml:space="preserve">In this way, the person relates equally to all of them, being able to </w:t>
      </w:r>
      <w:r w:rsidR="00581530">
        <w:t>leave</w:t>
      </w:r>
      <w:r w:rsidRPr="00083482">
        <w:t xml:space="preserve"> attachment to any pursuit that comes from owning a body. This person is said to have crossed over the </w:t>
      </w:r>
      <w:hyperlink w:anchor="satva_rajas_tamas" w:history="1">
        <w:r w:rsidRPr="00083482">
          <w:rPr>
            <w:rStyle w:val="Hyperlink"/>
          </w:rPr>
          <w:t>qualities</w:t>
        </w:r>
      </w:hyperlink>
      <w:r w:rsidRPr="00083482">
        <w:t>.</w:t>
      </w:r>
    </w:p>
    <w:p w14:paraId="4C167E5C" w14:textId="77777777" w:rsidR="00EE69AD" w:rsidRPr="00083482" w:rsidRDefault="00EB3A34">
      <w:r w:rsidRPr="00083482">
        <w:t xml:space="preserve">Next, the Lord states the greatest enabler in crossing over these </w:t>
      </w:r>
      <w:hyperlink w:anchor="satva_rajas_tamas" w:history="1">
        <w:r w:rsidRPr="00083482">
          <w:rPr>
            <w:rStyle w:val="Hyperlink"/>
          </w:rPr>
          <w:t>qualities</w:t>
        </w:r>
      </w:hyperlink>
      <w:r w:rsidRPr="00083482">
        <w:t>.</w:t>
      </w:r>
    </w:p>
    <w:p w14:paraId="15FA7374" w14:textId="77777777" w:rsidR="00EE69AD" w:rsidRPr="00083482" w:rsidRDefault="00EB3A34">
      <w:pPr>
        <w:pStyle w:val="Heading2"/>
      </w:pPr>
      <w:r w:rsidRPr="00083482">
        <w:t>14-26</w:t>
      </w:r>
    </w:p>
    <w:p w14:paraId="442BEF6C" w14:textId="77777777" w:rsidR="00EE69AD" w:rsidRPr="00083482" w:rsidRDefault="00EB3A34">
      <w:pPr>
        <w:pStyle w:val="Shloka"/>
        <w:rPr>
          <w:noProof/>
          <w:lang w:bidi="sa-IN"/>
        </w:rPr>
      </w:pPr>
      <w:r w:rsidRPr="00083482">
        <w:rPr>
          <w:noProof/>
          <w:lang w:bidi="sa-IN"/>
        </w:rPr>
        <w:t>[</w:t>
      </w:r>
    </w:p>
    <w:p w14:paraId="648CEA9C" w14:textId="77777777" w:rsidR="00EE69AD" w:rsidRPr="00083482" w:rsidRDefault="00EB3A34">
      <w:pPr>
        <w:pStyle w:val="Shloka"/>
        <w:rPr>
          <w:noProof/>
          <w:lang w:bidi="sa-IN"/>
        </w:rPr>
      </w:pPr>
      <w:r w:rsidRPr="00083482">
        <w:rPr>
          <w:noProof/>
          <w:lang w:bidi="sa-IN"/>
        </w:rPr>
        <w:t>mAm cha yO_vyabhichArENa bhaktiyOgEna sEvatE |</w:t>
      </w:r>
    </w:p>
    <w:p w14:paraId="0D113D7D" w14:textId="77777777" w:rsidR="00EE69AD" w:rsidRPr="00083482" w:rsidRDefault="00EB3A34">
      <w:pPr>
        <w:pStyle w:val="Shloka"/>
        <w:rPr>
          <w:noProof/>
          <w:lang w:bidi="sa-IN"/>
        </w:rPr>
      </w:pPr>
      <w:r w:rsidRPr="00083482">
        <w:rPr>
          <w:noProof/>
          <w:lang w:bidi="sa-IN"/>
        </w:rPr>
        <w:t>sa guNAn samatItyEtAn brahmabhUyAya kalpatE || 26 ||</w:t>
      </w:r>
    </w:p>
    <w:p w14:paraId="69709D94" w14:textId="77777777" w:rsidR="00EE69AD" w:rsidRPr="00083482" w:rsidRDefault="00EB3A34">
      <w:pPr>
        <w:pStyle w:val="Shloka"/>
      </w:pPr>
      <w:r w:rsidRPr="00083482">
        <w:rPr>
          <w:noProof/>
          <w:lang w:bidi="sa-IN"/>
        </w:rPr>
        <w:t>]</w:t>
      </w:r>
    </w:p>
    <w:p w14:paraId="205A274F" w14:textId="3633E073" w:rsidR="00EE69AD" w:rsidRPr="00083482" w:rsidRDefault="00EB3A34" w:rsidP="00A22026">
      <w:pPr>
        <w:pStyle w:val="ExplnOfShloka"/>
      </w:pPr>
      <w:r w:rsidRPr="00083482">
        <w:rPr>
          <w:noProof/>
          <w:lang w:bidi="sa-IN"/>
        </w:rPr>
        <w:t>[ya: cha]</w:t>
      </w:r>
      <w:r w:rsidRPr="00083482">
        <w:t xml:space="preserve"> And the person who </w:t>
      </w:r>
      <w:r w:rsidRPr="00083482">
        <w:rPr>
          <w:noProof/>
          <w:lang w:bidi="sa-IN"/>
        </w:rPr>
        <w:t>[mAm sEvatE]</w:t>
      </w:r>
      <w:r w:rsidRPr="00083482">
        <w:t xml:space="preserve"> serves and experiences Me </w:t>
      </w:r>
      <w:r w:rsidRPr="00083482">
        <w:rPr>
          <w:noProof/>
          <w:lang w:bidi="sa-IN"/>
        </w:rPr>
        <w:t>[avyabhichArENa]</w:t>
      </w:r>
      <w:r w:rsidRPr="00083482">
        <w:t xml:space="preserve"> with constant </w:t>
      </w:r>
      <w:r w:rsidRPr="00083482">
        <w:rPr>
          <w:noProof/>
          <w:lang w:bidi="sa-IN"/>
        </w:rPr>
        <w:t>[bhaktiyOgEna]</w:t>
      </w:r>
      <w:r w:rsidRPr="00083482">
        <w:t xml:space="preserve"> </w:t>
      </w:r>
      <w:hyperlink w:anchor="bhakti_a_defn" w:history="1">
        <w:r w:rsidRPr="00083482">
          <w:rPr>
            <w:rStyle w:val="Hyperlink"/>
          </w:rPr>
          <w:t>devotion</w:t>
        </w:r>
      </w:hyperlink>
      <w:r w:rsidRPr="00083482">
        <w:t xml:space="preserve"> </w:t>
      </w:r>
      <w:r w:rsidRPr="00083482">
        <w:rPr>
          <w:noProof/>
          <w:lang w:bidi="sa-IN"/>
        </w:rPr>
        <w:t>[sa: samatItya EtAni]</w:t>
      </w:r>
      <w:r w:rsidRPr="00083482">
        <w:t xml:space="preserve"> will completely overcome these </w:t>
      </w:r>
      <w:hyperlink w:anchor="satva_rajas_tamas" w:history="1">
        <w:r w:rsidRPr="00083482">
          <w:rPr>
            <w:rStyle w:val="Hyperlink"/>
          </w:rPr>
          <w:t>qualities</w:t>
        </w:r>
      </w:hyperlink>
      <w:r w:rsidR="00AB01D3">
        <w:t>.</w:t>
      </w:r>
      <w:r w:rsidRPr="00083482">
        <w:t xml:space="preserve"> </w:t>
      </w:r>
      <w:r w:rsidRPr="00083482">
        <w:rPr>
          <w:noProof/>
          <w:lang w:bidi="sa-IN"/>
        </w:rPr>
        <w:t>[kalpatE]</w:t>
      </w:r>
      <w:r w:rsidRPr="00083482">
        <w:t xml:space="preserve"> </w:t>
      </w:r>
      <w:r w:rsidR="00AB01D3">
        <w:t xml:space="preserve">He </w:t>
      </w:r>
      <w:r w:rsidRPr="00083482">
        <w:t xml:space="preserve">is cut out </w:t>
      </w:r>
      <w:r w:rsidRPr="00083482">
        <w:rPr>
          <w:noProof/>
          <w:lang w:bidi="sa-IN"/>
        </w:rPr>
        <w:t>[brahmabhUyAya]</w:t>
      </w:r>
      <w:r w:rsidRPr="00083482">
        <w:t xml:space="preserve"> to experience the Self in its true form.</w:t>
      </w:r>
    </w:p>
    <w:p w14:paraId="3DA2D4CC" w14:textId="3E931ED4" w:rsidR="00EE69AD" w:rsidRDefault="00EB3A34">
      <w:r w:rsidRPr="00083482">
        <w:t xml:space="preserve">The method of distinguishing the body from the Self was described starting with Chap.14#19, 'When the person realizes that the </w:t>
      </w:r>
      <w:hyperlink w:anchor="satva_rajas_tamas" w:history="1">
        <w:r w:rsidRPr="00083482">
          <w:rPr>
            <w:rStyle w:val="Hyperlink"/>
          </w:rPr>
          <w:t>three qualities</w:t>
        </w:r>
      </w:hyperlink>
      <w:r w:rsidRPr="00083482">
        <w:t xml:space="preserve"> make things happen, not the Self, nothing else...'. </w:t>
      </w:r>
    </w:p>
    <w:p w14:paraId="2D1291F8" w14:textId="19ACFB0B" w:rsidR="009616CC" w:rsidRPr="00083482" w:rsidRDefault="00AB01D3" w:rsidP="009616CC">
      <w:pPr>
        <w:pStyle w:val="ApplNotes"/>
      </w:pPr>
      <w:r>
        <w:t>T</w:t>
      </w:r>
      <w:r w:rsidR="009616CC">
        <w:t xml:space="preserve">he </w:t>
      </w:r>
      <w:hyperlink w:anchor="satva_rajas_tamas" w:history="1">
        <w:r w:rsidR="009616CC" w:rsidRPr="009616CC">
          <w:rPr>
            <w:rStyle w:val="Hyperlink"/>
          </w:rPr>
          <w:t>three qualities</w:t>
        </w:r>
      </w:hyperlink>
      <w:r w:rsidR="009616CC">
        <w:t xml:space="preserve"> can only be overcome by surrendering to the Lord with </w:t>
      </w:r>
      <w:hyperlink w:anchor="bhakti_a_defn" w:history="1">
        <w:r w:rsidR="009616CC" w:rsidRPr="009616CC">
          <w:rPr>
            <w:rStyle w:val="Hyperlink"/>
          </w:rPr>
          <w:t>devotion</w:t>
        </w:r>
      </w:hyperlink>
      <w:r w:rsidR="009616CC">
        <w:t>.</w:t>
      </w:r>
    </w:p>
    <w:p w14:paraId="0E452943" w14:textId="7E17CD29" w:rsidR="00AB01D3" w:rsidRDefault="00EB3A34">
      <w:r w:rsidRPr="00083482">
        <w:t xml:space="preserve">Just by knowing the distinction and thinking about the Self and the body, a person doesn't earn the right to cross over the </w:t>
      </w:r>
      <w:hyperlink w:anchor="satva_rajas_tamas" w:history="1">
        <w:r w:rsidRPr="00083482">
          <w:rPr>
            <w:rStyle w:val="Hyperlink"/>
          </w:rPr>
          <w:t>three qualities</w:t>
        </w:r>
      </w:hyperlink>
      <w:r w:rsidR="00AB01D3">
        <w:t>.</w:t>
      </w:r>
      <w:r w:rsidRPr="00083482">
        <w:t xml:space="preserve"> </w:t>
      </w:r>
      <w:r w:rsidR="00AB01D3">
        <w:t>H</w:t>
      </w:r>
      <w:r w:rsidRPr="00083482">
        <w:t xml:space="preserve">e is still checked by the undesirable influence </w:t>
      </w:r>
      <w:r w:rsidR="00AB01D3">
        <w:t xml:space="preserve">of past deeds – an influence </w:t>
      </w:r>
      <w:r w:rsidRPr="00083482">
        <w:t>that has lingered from beginning</w:t>
      </w:r>
      <w:r w:rsidR="0083346D">
        <w:t>-</w:t>
      </w:r>
      <w:r w:rsidRPr="00083482">
        <w:t>less time</w:t>
      </w:r>
      <w:r w:rsidR="00AB01D3">
        <w:t>.</w:t>
      </w:r>
    </w:p>
    <w:p w14:paraId="3D734A00" w14:textId="77777777" w:rsidR="00AB01D3" w:rsidRDefault="00EB3A34">
      <w:r w:rsidRPr="00083482">
        <w:t>In this Shloka, the Lord says - 'I am the One whose every intent is realized</w:t>
      </w:r>
      <w:r w:rsidR="00AB01D3">
        <w:t>. I am</w:t>
      </w:r>
      <w:r w:rsidRPr="00083482">
        <w:t xml:space="preserve"> the One with unsurpassed compassion</w:t>
      </w:r>
      <w:r w:rsidR="00AB01D3">
        <w:t>,</w:t>
      </w:r>
      <w:r w:rsidRPr="00083482">
        <w:t xml:space="preserve"> an ocean of affection to those who </w:t>
      </w:r>
      <w:hyperlink w:anchor="Sharanagati" w:history="1">
        <w:r w:rsidRPr="00083482">
          <w:rPr>
            <w:rStyle w:val="Hyperlink"/>
          </w:rPr>
          <w:t>surrender</w:t>
        </w:r>
      </w:hyperlink>
      <w:r w:rsidRPr="00083482">
        <w:t xml:space="preserve"> to Me. </w:t>
      </w:r>
      <w:r w:rsidR="00AB01D3">
        <w:t>The</w:t>
      </w:r>
      <w:r w:rsidR="00AB01D3" w:rsidRPr="00083482">
        <w:t xml:space="preserve"> </w:t>
      </w:r>
      <w:hyperlink w:anchor="satva_rajas_tamas" w:history="1">
        <w:r w:rsidR="00AB01D3" w:rsidRPr="00083482">
          <w:rPr>
            <w:rStyle w:val="Hyperlink"/>
          </w:rPr>
          <w:t>qualities</w:t>
        </w:r>
      </w:hyperlink>
      <w:r w:rsidR="00AB01D3" w:rsidRPr="00083482">
        <w:t xml:space="preserve"> are difficult to overcome</w:t>
      </w:r>
      <w:r w:rsidR="00AB01D3">
        <w:t>.</w:t>
      </w:r>
      <w:r w:rsidR="00AB01D3" w:rsidRPr="00083482">
        <w:t xml:space="preserve"> </w:t>
      </w:r>
      <w:r w:rsidR="00AB01D3">
        <w:t>A person crosses over them w</w:t>
      </w:r>
      <w:r w:rsidRPr="00083482">
        <w:t xml:space="preserve">hen </w:t>
      </w:r>
      <w:r w:rsidR="00AB01D3">
        <w:t>he</w:t>
      </w:r>
      <w:r w:rsidRPr="00083482">
        <w:t xml:space="preserve"> serves and experiences Me with </w:t>
      </w:r>
      <w:hyperlink w:anchor="bhakti_a_defn" w:history="1">
        <w:r w:rsidRPr="00083482">
          <w:rPr>
            <w:rStyle w:val="Hyperlink"/>
          </w:rPr>
          <w:t>constant devotion</w:t>
        </w:r>
      </w:hyperlink>
      <w:r w:rsidR="00AB01D3">
        <w:t xml:space="preserve"> – a devotion that’s distinguished </w:t>
      </w:r>
      <w:r w:rsidRPr="00083482">
        <w:t xml:space="preserve">by its unwavering focus on one goal. This person is cut out to experience the Self - he becomes fit to realize the Self. </w:t>
      </w:r>
    </w:p>
    <w:p w14:paraId="2ACA5A72" w14:textId="4FB6E961" w:rsidR="00EE69AD" w:rsidRPr="00083482" w:rsidRDefault="00EB3A34">
      <w:r w:rsidRPr="00083482">
        <w:t xml:space="preserve">Meaning, he achieves the Self in its true form, indestructible and </w:t>
      </w:r>
      <w:r w:rsidR="0083346D" w:rsidRPr="00083482">
        <w:t>inexhaustible</w:t>
      </w:r>
      <w:r w:rsidRPr="00083482">
        <w:t>.</w:t>
      </w:r>
    </w:p>
    <w:p w14:paraId="2FFC9411" w14:textId="77777777" w:rsidR="00EE69AD" w:rsidRPr="00083482" w:rsidRDefault="00EB3A34">
      <w:pPr>
        <w:pStyle w:val="Heading2"/>
      </w:pPr>
      <w:r w:rsidRPr="00083482">
        <w:t>14-27</w:t>
      </w:r>
    </w:p>
    <w:p w14:paraId="07C9230D" w14:textId="77777777" w:rsidR="00EE69AD" w:rsidRPr="00083482" w:rsidRDefault="00EB3A34">
      <w:pPr>
        <w:pStyle w:val="Shloka"/>
        <w:rPr>
          <w:noProof/>
          <w:lang w:bidi="sa-IN"/>
        </w:rPr>
      </w:pPr>
      <w:r w:rsidRPr="00083482">
        <w:rPr>
          <w:noProof/>
          <w:lang w:bidi="sa-IN"/>
        </w:rPr>
        <w:t>[</w:t>
      </w:r>
    </w:p>
    <w:p w14:paraId="4A525927" w14:textId="77777777" w:rsidR="00EE69AD" w:rsidRPr="00083482" w:rsidRDefault="00EB3A34">
      <w:pPr>
        <w:pStyle w:val="Shloka"/>
        <w:rPr>
          <w:noProof/>
          <w:lang w:bidi="sa-IN"/>
        </w:rPr>
      </w:pPr>
      <w:r w:rsidRPr="00083482">
        <w:rPr>
          <w:noProof/>
          <w:lang w:bidi="sa-IN"/>
        </w:rPr>
        <w:t>brahmaNO hi pratiShThA_ham amr'tasya avyayasya cha |</w:t>
      </w:r>
    </w:p>
    <w:p w14:paraId="5433062F" w14:textId="77777777" w:rsidR="00EE69AD" w:rsidRPr="00083482" w:rsidRDefault="00EB3A34">
      <w:pPr>
        <w:pStyle w:val="Shloka"/>
        <w:rPr>
          <w:noProof/>
          <w:lang w:bidi="sa-IN"/>
        </w:rPr>
      </w:pPr>
      <w:r w:rsidRPr="00083482">
        <w:rPr>
          <w:noProof/>
          <w:lang w:bidi="sa-IN"/>
        </w:rPr>
        <w:t>shAshvatasya cha dharmasya sukhasya EkAntikasya cha || 27 ||</w:t>
      </w:r>
    </w:p>
    <w:p w14:paraId="44810AD2" w14:textId="77777777" w:rsidR="00EE69AD" w:rsidRPr="00083482" w:rsidRDefault="00EB3A34">
      <w:pPr>
        <w:pStyle w:val="Shloka"/>
      </w:pPr>
      <w:r w:rsidRPr="00083482">
        <w:rPr>
          <w:noProof/>
          <w:lang w:bidi="sa-IN"/>
        </w:rPr>
        <w:t>]</w:t>
      </w:r>
    </w:p>
    <w:p w14:paraId="2588FAA6" w14:textId="77777777" w:rsidR="00EE69AD" w:rsidRPr="00083482" w:rsidRDefault="00EB3A34" w:rsidP="00A22026">
      <w:pPr>
        <w:pStyle w:val="ExplnOfShloka"/>
      </w:pPr>
      <w:r w:rsidRPr="00083482">
        <w:rPr>
          <w:noProof/>
          <w:lang w:bidi="sa-IN"/>
        </w:rPr>
        <w:t>[aham pratiShThA hi]</w:t>
      </w:r>
      <w:r w:rsidRPr="00083482">
        <w:t xml:space="preserve"> I am the basis </w:t>
      </w:r>
      <w:r w:rsidRPr="00083482">
        <w:rPr>
          <w:noProof/>
          <w:lang w:bidi="sa-IN"/>
        </w:rPr>
        <w:t>[brahmaNa:]</w:t>
      </w:r>
      <w:r w:rsidRPr="00083482">
        <w:t xml:space="preserve"> of the Self, </w:t>
      </w:r>
      <w:r w:rsidRPr="00083482">
        <w:rPr>
          <w:noProof/>
          <w:lang w:bidi="sa-IN"/>
        </w:rPr>
        <w:t>[amr'tasya]</w:t>
      </w:r>
      <w:r w:rsidRPr="00083482">
        <w:t xml:space="preserve"> which is without death </w:t>
      </w:r>
      <w:r w:rsidRPr="00083482">
        <w:rPr>
          <w:noProof/>
          <w:lang w:bidi="sa-IN"/>
        </w:rPr>
        <w:t>[avyayasya cha]</w:t>
      </w:r>
      <w:r w:rsidRPr="00083482">
        <w:t xml:space="preserve"> and decay. </w:t>
      </w:r>
      <w:r w:rsidRPr="00083482">
        <w:rPr>
          <w:noProof/>
          <w:lang w:bidi="sa-IN"/>
        </w:rPr>
        <w:t>[shAshvatasya dharmasya]</w:t>
      </w:r>
      <w:r w:rsidRPr="00083482">
        <w:t xml:space="preserve"> I am the basis </w:t>
      </w:r>
      <w:r w:rsidRPr="00083482">
        <w:lastRenderedPageBreak/>
        <w:t xml:space="preserve">of the ever-lasting practice of </w:t>
      </w:r>
      <w:hyperlink w:anchor="bhakti_a_defn" w:history="1">
        <w:r w:rsidRPr="00083482">
          <w:rPr>
            <w:rStyle w:val="Hyperlink"/>
          </w:rPr>
          <w:t>devotion</w:t>
        </w:r>
      </w:hyperlink>
      <w:r w:rsidRPr="00083482">
        <w:t xml:space="preserve"> </w:t>
      </w:r>
      <w:r w:rsidRPr="00083482">
        <w:rPr>
          <w:noProof/>
          <w:lang w:bidi="sa-IN"/>
        </w:rPr>
        <w:t>[EkAntikasya sukhasya cha]</w:t>
      </w:r>
      <w:r w:rsidRPr="00083482">
        <w:t xml:space="preserve"> and of complete joy.</w:t>
      </w:r>
    </w:p>
    <w:p w14:paraId="13047C69" w14:textId="77777777" w:rsidR="00EE69AD" w:rsidRPr="00083482" w:rsidRDefault="00EB3A34">
      <w:r w:rsidRPr="00083482">
        <w:t>The phrase 'I am the basis' is used here to mean that the Lord is 'the cause of existence'.</w:t>
      </w:r>
    </w:p>
    <w:p w14:paraId="6248E7B3" w14:textId="77777777" w:rsidR="00CF7997" w:rsidRDefault="00EB3A34">
      <w:r w:rsidRPr="00083482">
        <w:t xml:space="preserve">The Lord says 'I am the One served and experienced with unwavering </w:t>
      </w:r>
      <w:hyperlink w:anchor="bhakti_a_defn" w:history="1">
        <w:r w:rsidRPr="00083482">
          <w:rPr>
            <w:rStyle w:val="Hyperlink"/>
          </w:rPr>
          <w:t>devotion</w:t>
        </w:r>
      </w:hyperlink>
      <w:r w:rsidRPr="00083482">
        <w:t xml:space="preserve">. I am the basis of the Self that has neither death nor decay. In the same way, I am the cause of unending </w:t>
      </w:r>
      <w:hyperlink w:anchor="bhakti_a_defn" w:history="1">
        <w:r w:rsidRPr="00083482">
          <w:rPr>
            <w:rStyle w:val="Hyperlink"/>
          </w:rPr>
          <w:t>devotion</w:t>
        </w:r>
      </w:hyperlink>
      <w:r w:rsidRPr="00083482">
        <w:t xml:space="preserve">, as well as the constant, infinite, absolute joy of </w:t>
      </w:r>
      <w:hyperlink w:anchor="Moksha" w:history="1">
        <w:r w:rsidRPr="00083482">
          <w:rPr>
            <w:rStyle w:val="Hyperlink"/>
          </w:rPr>
          <w:t>being free</w:t>
        </w:r>
      </w:hyperlink>
      <w:r w:rsidRPr="00083482">
        <w:t xml:space="preserve">'. </w:t>
      </w:r>
    </w:p>
    <w:p w14:paraId="2E259446" w14:textId="7A8134B9" w:rsidR="00EE69AD" w:rsidRPr="00083482" w:rsidRDefault="00EB3A34">
      <w:r w:rsidRPr="00083482">
        <w:t xml:space="preserve">This was described in Chap.7#19: 'Lord Krishna is everything' - The Lord is the cause of joy achieved by the </w:t>
      </w:r>
      <w:hyperlink w:anchor="jnAnI" w:history="1">
        <w:r w:rsidRPr="00083482">
          <w:rPr>
            <w:rStyle w:val="Hyperlink"/>
          </w:rPr>
          <w:t>one who knows</w:t>
        </w:r>
      </w:hyperlink>
      <w:r w:rsidRPr="00083482">
        <w:t xml:space="preserve">. </w:t>
      </w:r>
    </w:p>
    <w:p w14:paraId="49D09AF0" w14:textId="77777777" w:rsidR="00CF7997" w:rsidRDefault="00EB3A34">
      <w:r w:rsidRPr="00083482">
        <w:t xml:space="preserve">Though the ever-lasting practice of </w:t>
      </w:r>
      <w:hyperlink w:anchor="bhakti_a_defn" w:history="1">
        <w:r w:rsidRPr="00083482">
          <w:rPr>
            <w:rStyle w:val="Hyperlink"/>
          </w:rPr>
          <w:t>devotion</w:t>
        </w:r>
      </w:hyperlink>
      <w:r w:rsidRPr="00083482">
        <w:t xml:space="preserve"> is a 'method' to achieve the Lord, it is described before and after this Shloka as an achievement in itself. </w:t>
      </w:r>
    </w:p>
    <w:p w14:paraId="1B7C27A4" w14:textId="3A52FF44" w:rsidR="00B03485" w:rsidRDefault="00EB3A34">
      <w:r w:rsidRPr="00083482">
        <w:t xml:space="preserve">It is both a 'method' and the 'achievement', due to the fact that </w:t>
      </w:r>
      <w:hyperlink w:anchor="bhakti_a_defn" w:history="1">
        <w:r w:rsidRPr="00083482">
          <w:rPr>
            <w:rStyle w:val="Hyperlink"/>
          </w:rPr>
          <w:t>devotion</w:t>
        </w:r>
      </w:hyperlink>
      <w:r w:rsidRPr="00083482">
        <w:t xml:space="preserve"> and the Lord always go together. This has been said before, starting in Chap.7#14 - 'These divine creations of Mine are pervaded by the </w:t>
      </w:r>
      <w:hyperlink w:anchor="satva_rajas_tamas" w:history="1">
        <w:r w:rsidRPr="00083482">
          <w:rPr>
            <w:rStyle w:val="Hyperlink"/>
          </w:rPr>
          <w:t>three qualities</w:t>
        </w:r>
      </w:hyperlink>
      <w:r w:rsidRPr="00083482">
        <w:t xml:space="preserve">. They are indeed impossible to cross over. The people who </w:t>
      </w:r>
      <w:hyperlink w:anchor="Sharanagati" w:history="1">
        <w:r w:rsidRPr="00083482">
          <w:rPr>
            <w:rStyle w:val="Hyperlink"/>
          </w:rPr>
          <w:t>surrender</w:t>
        </w:r>
      </w:hyperlink>
      <w:r w:rsidRPr="00083482">
        <w:t xml:space="preserve"> </w:t>
      </w:r>
      <w:r w:rsidR="0036342D">
        <w:t>exclusively</w:t>
      </w:r>
      <w:r w:rsidR="0036342D" w:rsidRPr="00083482">
        <w:t xml:space="preserve"> </w:t>
      </w:r>
      <w:r w:rsidRPr="00083482">
        <w:t xml:space="preserve">to Me will cross over this material world'. </w:t>
      </w:r>
    </w:p>
    <w:p w14:paraId="6A7FCD27" w14:textId="3B0CD022" w:rsidR="00A93D65" w:rsidRDefault="00A93D65">
      <w:r>
        <w:t xml:space="preserve">The Lord said that surrendering to Him is the only way to cross </w:t>
      </w:r>
      <w:r w:rsidR="00201D4D">
        <w:t xml:space="preserve">over </w:t>
      </w:r>
      <w:hyperlink w:anchor="satva_rajas_tamas" w:history="1">
        <w:r>
          <w:rPr>
            <w:rStyle w:val="Hyperlink"/>
          </w:rPr>
          <w:t>material q</w:t>
        </w:r>
        <w:r w:rsidR="00201D4D" w:rsidRPr="00201D4D">
          <w:rPr>
            <w:rStyle w:val="Hyperlink"/>
          </w:rPr>
          <w:t>ualities</w:t>
        </w:r>
      </w:hyperlink>
      <w:r>
        <w:t xml:space="preserve">. Before crossing over, we pursue </w:t>
      </w:r>
      <w:r w:rsidR="00201D4D">
        <w:t xml:space="preserve">goals of self-realization, wealth and </w:t>
      </w:r>
      <w:r>
        <w:t xml:space="preserve">the </w:t>
      </w:r>
      <w:r w:rsidR="00201D4D">
        <w:t>Lord</w:t>
      </w:r>
      <w:r>
        <w:t xml:space="preserve"> Himself. Surrendering to Him is the way to achieve them as well</w:t>
      </w:r>
      <w:r w:rsidR="00416F50">
        <w:t>.</w:t>
      </w:r>
      <w:r w:rsidR="00201D4D">
        <w:t xml:space="preserve"> </w:t>
      </w:r>
    </w:p>
    <w:p w14:paraId="3B5C0E3F" w14:textId="4BE67420" w:rsidR="00201D4D" w:rsidRDefault="00416F50">
      <w:r>
        <w:t xml:space="preserve">Only by surrendering exclusively to the Lord can we cross-over </w:t>
      </w:r>
      <w:hyperlink w:anchor="satva_rajas_tamas" w:history="1">
        <w:r w:rsidRPr="00F02A76">
          <w:rPr>
            <w:rStyle w:val="Hyperlink"/>
          </w:rPr>
          <w:t>material qualities</w:t>
        </w:r>
      </w:hyperlink>
      <w:r w:rsidR="00F02A76">
        <w:t xml:space="preserve"> and gain</w:t>
      </w:r>
      <w:r>
        <w:t xml:space="preserve"> equivalence to Him.</w:t>
      </w:r>
    </w:p>
    <w:p w14:paraId="11C5BCA7" w14:textId="77777777" w:rsidR="00EE69AD" w:rsidRPr="00083482" w:rsidRDefault="00EE69AD"/>
    <w:p w14:paraId="69E2FB34" w14:textId="77777777" w:rsidR="00EE69AD" w:rsidRPr="00083482" w:rsidRDefault="00EB3A34">
      <w:pPr>
        <w:pStyle w:val="Heading1"/>
      </w:pPr>
      <w:bookmarkStart w:id="122" w:name="_Translatory_notes"/>
      <w:bookmarkStart w:id="123" w:name="_Provoking_thought"/>
      <w:bookmarkStart w:id="124" w:name="_Toc488528606"/>
      <w:bookmarkEnd w:id="122"/>
      <w:bookmarkEnd w:id="123"/>
      <w:r w:rsidRPr="00083482">
        <w:lastRenderedPageBreak/>
        <w:t>Chapter 15</w:t>
      </w:r>
      <w:bookmarkEnd w:id="124"/>
    </w:p>
    <w:p w14:paraId="43CBDDFF" w14:textId="77777777" w:rsidR="00EE69AD" w:rsidRPr="00083482" w:rsidRDefault="00EB3A34">
      <w:r w:rsidRPr="00083482">
        <w:t xml:space="preserve">The 13th chapter clarified the environment as the </w:t>
      </w:r>
      <w:hyperlink w:anchor="field_and_knower_of_field" w:history="1">
        <w:r w:rsidRPr="00083482">
          <w:rPr>
            <w:rStyle w:val="Hyperlink"/>
          </w:rPr>
          <w:t>field of action</w:t>
        </w:r>
      </w:hyperlink>
      <w:r w:rsidRPr="00083482">
        <w:t xml:space="preserve"> and the Self as </w:t>
      </w:r>
      <w:hyperlink w:anchor="field_and_knower_of_field" w:history="1">
        <w:r w:rsidRPr="00083482">
          <w:rPr>
            <w:rStyle w:val="Hyperlink"/>
          </w:rPr>
          <w:t>one who knows the field</w:t>
        </w:r>
      </w:hyperlink>
      <w:r w:rsidRPr="00083482">
        <w:t xml:space="preserve">. Then, it explained that the bond between the Self and the environment has no beginning. Though the natural form of the Self is pure and unbounded knowledge, it is bound in a body made from the environment. The Self is limited in this way, due to the continuous flow of attachment to the </w:t>
      </w:r>
      <w:hyperlink w:anchor="satva_rajas_tamas" w:history="1">
        <w:r w:rsidRPr="00083482">
          <w:rPr>
            <w:rStyle w:val="Hyperlink"/>
          </w:rPr>
          <w:t>three qualities</w:t>
        </w:r>
      </w:hyperlink>
      <w:r w:rsidRPr="00083482">
        <w:t xml:space="preserve"> in the environment. This attachment has no beginning, it has always been there.</w:t>
      </w:r>
    </w:p>
    <w:p w14:paraId="7F104CE2" w14:textId="77777777" w:rsidR="00EE69AD" w:rsidRPr="00083482" w:rsidRDefault="00EB3A34">
      <w:r w:rsidRPr="00083482">
        <w:t xml:space="preserve">The 14th chapter explained the state of the Self, bound in the environment, both before creation and after. It stated that the bond with the environment originates in the attachment to the </w:t>
      </w:r>
      <w:hyperlink w:anchor="satva_rajas_tamas_effects" w:history="1">
        <w:r w:rsidRPr="00083482">
          <w:rPr>
            <w:rStyle w:val="Hyperlink"/>
          </w:rPr>
          <w:t>three qualities</w:t>
        </w:r>
      </w:hyperlink>
      <w:r w:rsidRPr="00083482">
        <w:t xml:space="preserve">. It also stated that the bond is made by the Lord himself. It laid out the nature of our attachment to the </w:t>
      </w:r>
      <w:hyperlink w:anchor="satva_rajas_tamas_effects" w:history="1">
        <w:r w:rsidRPr="00083482">
          <w:rPr>
            <w:rStyle w:val="Hyperlink"/>
          </w:rPr>
          <w:t>three qualities</w:t>
        </w:r>
      </w:hyperlink>
      <w:r w:rsidRPr="00083482">
        <w:t xml:space="preserve"> in detail. Finally, it asserted that we cast away the attachment to </w:t>
      </w:r>
      <w:hyperlink w:anchor="satva_rajas_tamas" w:history="1">
        <w:r w:rsidRPr="00083482">
          <w:rPr>
            <w:rStyle w:val="Hyperlink"/>
          </w:rPr>
          <w:t>material qualities</w:t>
        </w:r>
      </w:hyperlink>
      <w:r w:rsidRPr="00083482">
        <w:t xml:space="preserve"> by </w:t>
      </w:r>
      <w:hyperlink w:anchor="bhakti_a_defn" w:history="1">
        <w:r w:rsidRPr="00083482">
          <w:rPr>
            <w:rStyle w:val="Hyperlink"/>
          </w:rPr>
          <w:t>devotion to the Lord</w:t>
        </w:r>
      </w:hyperlink>
      <w:r w:rsidRPr="00083482">
        <w:t xml:space="preserve">. This </w:t>
      </w:r>
      <w:hyperlink w:anchor="bhakti_a_defn" w:history="1">
        <w:r w:rsidRPr="00083482">
          <w:rPr>
            <w:rStyle w:val="Hyperlink"/>
          </w:rPr>
          <w:t>devotion</w:t>
        </w:r>
      </w:hyperlink>
      <w:r w:rsidRPr="00083482">
        <w:t xml:space="preserve"> achieves the true nature of the Self.</w:t>
      </w:r>
    </w:p>
    <w:p w14:paraId="71A2A2C5" w14:textId="77777777" w:rsidR="003D4F40" w:rsidRDefault="00EB3A34">
      <w:r w:rsidRPr="00083482">
        <w:t xml:space="preserve">In this chapter, the Lord begins to explain that He, as the object of worship, is the Supreme Person. He is the owner of all that's perishable and imperishable, along with all beings that are made from them. He is also the owner of all </w:t>
      </w:r>
      <w:hyperlink w:anchor="Moksha" w:history="1">
        <w:r w:rsidRPr="00083482">
          <w:rPr>
            <w:rStyle w:val="Hyperlink"/>
          </w:rPr>
          <w:t>free</w:t>
        </w:r>
      </w:hyperlink>
      <w:r w:rsidRPr="00083482">
        <w:t xml:space="preserve"> beings. </w:t>
      </w:r>
    </w:p>
    <w:p w14:paraId="6FBA505A" w14:textId="77777777" w:rsidR="003D4F40" w:rsidRDefault="00EB3A34">
      <w:r w:rsidRPr="00083482">
        <w:t xml:space="preserve">By being the owner, by repelling all that's undesirable, by being pure prosperity, He is totally supreme and distinct from anything else. The Self is The Lord's </w:t>
      </w:r>
      <w:r w:rsidR="0083346D" w:rsidRPr="00083482">
        <w:t>possession</w:t>
      </w:r>
      <w:r w:rsidRPr="00083482">
        <w:t xml:space="preserve">, known as The Eternal. It is </w:t>
      </w:r>
      <w:hyperlink w:anchor="Moksha" w:history="1">
        <w:r w:rsidRPr="00083482">
          <w:rPr>
            <w:rStyle w:val="Hyperlink"/>
          </w:rPr>
          <w:t>free from all bondage</w:t>
        </w:r>
      </w:hyperlink>
      <w:r w:rsidRPr="00083482">
        <w:t xml:space="preserve"> after its bonds with the material environment are cut off. </w:t>
      </w:r>
    </w:p>
    <w:p w14:paraId="2F6284B8" w14:textId="074B52F6" w:rsidR="00EE69AD" w:rsidRPr="00083482" w:rsidRDefault="00EB3A34">
      <w:r w:rsidRPr="00083482">
        <w:t xml:space="preserve">Attachment to things that </w:t>
      </w:r>
      <w:hyperlink w:anchor="happenings" w:history="1">
        <w:r w:rsidRPr="00083482">
          <w:rPr>
            <w:rStyle w:val="Hyperlink"/>
          </w:rPr>
          <w:t>happen</w:t>
        </w:r>
      </w:hyperlink>
      <w:r w:rsidRPr="00083482">
        <w:t xml:space="preserve"> in the material environment become the bonds that bind the Self. The sword of detachment is used to cut these bonds. To describe this magnificent </w:t>
      </w:r>
      <w:r w:rsidR="0083346D" w:rsidRPr="00083482">
        <w:t>possession</w:t>
      </w:r>
      <w:r w:rsidRPr="00083482">
        <w:t xml:space="preserve"> of the Lord, He illustrates this attachment as a pepal tree with its roots at the top - the attachment must be cut.</w:t>
      </w:r>
    </w:p>
    <w:p w14:paraId="718A622E" w14:textId="77777777" w:rsidR="00EE69AD" w:rsidRPr="00083482" w:rsidRDefault="00EB3A34">
      <w:pPr>
        <w:pStyle w:val="Heading2"/>
      </w:pPr>
      <w:r w:rsidRPr="00083482">
        <w:t>15-1</w:t>
      </w:r>
    </w:p>
    <w:p w14:paraId="64E568A8" w14:textId="77777777" w:rsidR="00EE69AD" w:rsidRPr="00083482" w:rsidRDefault="00EB3A34">
      <w:pPr>
        <w:pStyle w:val="Shloka"/>
        <w:rPr>
          <w:noProof/>
          <w:lang w:bidi="sa-IN"/>
        </w:rPr>
      </w:pPr>
      <w:r w:rsidRPr="00083482">
        <w:rPr>
          <w:noProof/>
          <w:lang w:bidi="sa-IN"/>
        </w:rPr>
        <w:t>[</w:t>
      </w:r>
    </w:p>
    <w:p w14:paraId="4FECEF3D" w14:textId="77777777" w:rsidR="00EE69AD" w:rsidRPr="00083482" w:rsidRDefault="00EB3A34">
      <w:pPr>
        <w:pStyle w:val="Shloka"/>
        <w:rPr>
          <w:noProof/>
          <w:lang w:bidi="sa-IN"/>
        </w:rPr>
      </w:pPr>
      <w:r w:rsidRPr="00083482">
        <w:rPr>
          <w:noProof/>
          <w:lang w:bidi="sa-IN"/>
        </w:rPr>
        <w:t>shrI bhagavAn uvAcha</w:t>
      </w:r>
    </w:p>
    <w:p w14:paraId="4FA2DAD0" w14:textId="77777777" w:rsidR="00EE69AD" w:rsidRPr="00083482" w:rsidRDefault="00EB3A34">
      <w:pPr>
        <w:pStyle w:val="Shloka"/>
        <w:rPr>
          <w:noProof/>
          <w:lang w:bidi="sa-IN"/>
        </w:rPr>
      </w:pPr>
      <w:r w:rsidRPr="00083482">
        <w:rPr>
          <w:noProof/>
          <w:lang w:bidi="sa-IN"/>
        </w:rPr>
        <w:t>Urdhva mUlam adha: shAkham ashvattham prAhuravyayam |</w:t>
      </w:r>
    </w:p>
    <w:p w14:paraId="35B14DBB" w14:textId="77777777" w:rsidR="00EE69AD" w:rsidRPr="00083482" w:rsidRDefault="00EB3A34">
      <w:pPr>
        <w:pStyle w:val="Shloka"/>
        <w:rPr>
          <w:noProof/>
          <w:lang w:bidi="sa-IN"/>
        </w:rPr>
      </w:pPr>
      <w:r w:rsidRPr="00083482">
        <w:rPr>
          <w:noProof/>
          <w:lang w:bidi="sa-IN"/>
        </w:rPr>
        <w:t>ChandAmsi yasya parNAni yastam vEda sa vEdavit || 1 ||</w:t>
      </w:r>
    </w:p>
    <w:p w14:paraId="6DFFD58C" w14:textId="77777777" w:rsidR="00EE69AD" w:rsidRPr="00083482" w:rsidRDefault="00EB3A34">
      <w:pPr>
        <w:pStyle w:val="Shloka"/>
      </w:pPr>
      <w:r w:rsidRPr="00083482">
        <w:rPr>
          <w:noProof/>
          <w:lang w:bidi="sa-IN"/>
        </w:rPr>
        <w:t>]</w:t>
      </w:r>
    </w:p>
    <w:p w14:paraId="0AB05B2B" w14:textId="77777777" w:rsidR="00EE69AD" w:rsidRPr="00083482" w:rsidRDefault="00EB3A34" w:rsidP="00A22026">
      <w:pPr>
        <w:pStyle w:val="ExplnOfShloka"/>
      </w:pPr>
      <w:r w:rsidRPr="00083482">
        <w:rPr>
          <w:noProof/>
          <w:lang w:bidi="sa-IN"/>
        </w:rPr>
        <w:t>[shrI bhagavAn uvAcha]</w:t>
      </w:r>
      <w:r w:rsidRPr="00083482">
        <w:t xml:space="preserve"> The Lord says:</w:t>
      </w:r>
    </w:p>
    <w:p w14:paraId="2AA6251D" w14:textId="464BFA6C" w:rsidR="00EE69AD" w:rsidRPr="00083482" w:rsidRDefault="00EB3A34" w:rsidP="00A22026">
      <w:pPr>
        <w:pStyle w:val="ExplnOfShloka"/>
      </w:pPr>
      <w:r w:rsidRPr="00083482">
        <w:rPr>
          <w:noProof/>
          <w:lang w:bidi="sa-IN"/>
        </w:rPr>
        <w:t>[prAhu:]</w:t>
      </w:r>
      <w:r w:rsidRPr="00083482">
        <w:t xml:space="preserve"> It is said that </w:t>
      </w:r>
      <w:r w:rsidRPr="00083482">
        <w:rPr>
          <w:noProof/>
          <w:lang w:bidi="sa-IN"/>
        </w:rPr>
        <w:t>[ashvattham]</w:t>
      </w:r>
      <w:r w:rsidRPr="00083482">
        <w:t xml:space="preserve"> the material world is like a pepal tree </w:t>
      </w:r>
      <w:r w:rsidRPr="00083482">
        <w:rPr>
          <w:noProof/>
          <w:lang w:bidi="sa-IN"/>
        </w:rPr>
        <w:t>[avyayam]</w:t>
      </w:r>
      <w:r w:rsidRPr="00083482">
        <w:t xml:space="preserve"> that does not wear out, </w:t>
      </w:r>
      <w:r w:rsidRPr="00083482">
        <w:rPr>
          <w:noProof/>
          <w:lang w:bidi="sa-IN"/>
        </w:rPr>
        <w:t>[Urdhva mUlam]</w:t>
      </w:r>
      <w:r w:rsidRPr="00083482">
        <w:t xml:space="preserve"> with its roots at the top </w:t>
      </w:r>
      <w:r w:rsidRPr="00083482">
        <w:rPr>
          <w:noProof/>
          <w:lang w:bidi="sa-IN"/>
        </w:rPr>
        <w:t>[adha: shAkham]</w:t>
      </w:r>
      <w:r w:rsidRPr="00083482">
        <w:t xml:space="preserve"> and branches at the bottom. </w:t>
      </w:r>
      <w:r w:rsidR="00A323FD" w:rsidRPr="00083482">
        <w:rPr>
          <w:noProof/>
          <w:lang w:bidi="sa-IN"/>
        </w:rPr>
        <w:t>[ChandAmsi yasya parNAni]</w:t>
      </w:r>
      <w:r w:rsidR="00A323FD" w:rsidRPr="00083482">
        <w:t xml:space="preserve"> </w:t>
      </w:r>
      <w:r w:rsidR="00A323FD">
        <w:t xml:space="preserve">Its </w:t>
      </w:r>
      <w:r w:rsidR="00A323FD" w:rsidRPr="00083482">
        <w:t>leaves are</w:t>
      </w:r>
      <w:r w:rsidR="00A323FD">
        <w:t xml:space="preserve"> the Vedas.</w:t>
      </w:r>
      <w:r w:rsidR="00A323FD" w:rsidRPr="00083482">
        <w:t xml:space="preserve"> </w:t>
      </w:r>
      <w:r w:rsidRPr="00083482">
        <w:rPr>
          <w:noProof/>
          <w:lang w:bidi="sa-IN"/>
        </w:rPr>
        <w:t>[ya: tam vEda]</w:t>
      </w:r>
      <w:r w:rsidRPr="00083482">
        <w:t xml:space="preserve"> The person who knows this tree </w:t>
      </w:r>
      <w:r w:rsidRPr="00083482">
        <w:rPr>
          <w:noProof/>
          <w:lang w:bidi="sa-IN"/>
        </w:rPr>
        <w:t>[sa: vEdavit]</w:t>
      </w:r>
      <w:r w:rsidRPr="00083482">
        <w:t xml:space="preserve"> is the one who knows the Vedas.</w:t>
      </w:r>
    </w:p>
    <w:p w14:paraId="42EA8E9F" w14:textId="1CFE0FBE" w:rsidR="00EE69AD" w:rsidRPr="007A4CE0" w:rsidRDefault="00EB3A34" w:rsidP="007A4CE0">
      <w:pPr>
        <w:rPr>
          <w:i/>
        </w:rPr>
      </w:pPr>
      <w:r w:rsidRPr="007A4CE0">
        <w:rPr>
          <w:i/>
        </w:rPr>
        <w:t xml:space="preserve">The word </w:t>
      </w:r>
      <w:r w:rsidRPr="007A4CE0">
        <w:rPr>
          <w:i/>
          <w:noProof/>
          <w:lang w:bidi="sa-IN"/>
        </w:rPr>
        <w:t>[ashvattha]</w:t>
      </w:r>
      <w:r w:rsidRPr="007A4CE0">
        <w:rPr>
          <w:i/>
        </w:rPr>
        <w:t xml:space="preserve"> has been translated as '</w:t>
      </w:r>
      <w:r w:rsidR="00A974AA" w:rsidRPr="007A4CE0">
        <w:rPr>
          <w:i/>
        </w:rPr>
        <w:t>pepal</w:t>
      </w:r>
      <w:r w:rsidRPr="007A4CE0">
        <w:rPr>
          <w:i/>
        </w:rPr>
        <w:t xml:space="preserve"> tree'. This word can also be broken up as </w:t>
      </w:r>
      <w:r w:rsidRPr="007A4CE0">
        <w:rPr>
          <w:i/>
          <w:noProof/>
          <w:lang w:bidi="sa-IN"/>
        </w:rPr>
        <w:t>[shva:]</w:t>
      </w:r>
      <w:r w:rsidRPr="007A4CE0">
        <w:rPr>
          <w:i/>
        </w:rPr>
        <w:t xml:space="preserve">, which means tomorrow, </w:t>
      </w:r>
      <w:r w:rsidRPr="007A4CE0">
        <w:rPr>
          <w:i/>
          <w:noProof/>
          <w:lang w:bidi="sa-IN"/>
        </w:rPr>
        <w:t>[ashva:]</w:t>
      </w:r>
      <w:r w:rsidRPr="007A4CE0">
        <w:rPr>
          <w:i/>
        </w:rPr>
        <w:t xml:space="preserve"> meaning 'not tomorrow'. So </w:t>
      </w:r>
      <w:r w:rsidRPr="007A4CE0">
        <w:rPr>
          <w:i/>
          <w:noProof/>
          <w:lang w:bidi="sa-IN"/>
        </w:rPr>
        <w:t>[ashvattha:]</w:t>
      </w:r>
      <w:r w:rsidRPr="007A4CE0">
        <w:rPr>
          <w:i/>
        </w:rPr>
        <w:t xml:space="preserve"> means 'that which is not present tomorrow'. When this is used to describe the material world, it illustrates the temporary nature of this world. Yet, this Shloka says it does not wear out. How come? Read on...</w:t>
      </w:r>
    </w:p>
    <w:p w14:paraId="3B6E2F5F" w14:textId="021F4CE5" w:rsidR="00EE69AD" w:rsidRPr="00083482" w:rsidRDefault="00EB3A34">
      <w:r w:rsidRPr="00083482">
        <w:lastRenderedPageBreak/>
        <w:t xml:space="preserve">Several scriptures refer to the material environment as a </w:t>
      </w:r>
      <w:r w:rsidR="00A974AA" w:rsidRPr="00083482">
        <w:t>pepal</w:t>
      </w:r>
      <w:r w:rsidRPr="00083482">
        <w:t xml:space="preserve"> tree that doesn't wear out, with its roots on top and branches below. The </w:t>
      </w:r>
      <w:r w:rsidRPr="00083482">
        <w:rPr>
          <w:noProof/>
          <w:szCs w:val="20"/>
          <w:lang w:bidi="sa-IN"/>
        </w:rPr>
        <w:t>[kaThA upanishat]</w:t>
      </w:r>
      <w:r w:rsidRPr="00083482">
        <w:rPr>
          <w:szCs w:val="20"/>
        </w:rPr>
        <w:t>, 6-1</w:t>
      </w:r>
      <w:r w:rsidRPr="00083482">
        <w:t xml:space="preserve"> says 'With its roots at the top and branches below, this </w:t>
      </w:r>
      <w:r w:rsidR="00A974AA" w:rsidRPr="00083482">
        <w:t>pepal</w:t>
      </w:r>
      <w:r w:rsidRPr="00083482">
        <w:t xml:space="preserve"> tree is ancient'. </w:t>
      </w:r>
      <w:r w:rsidRPr="00083482">
        <w:rPr>
          <w:noProof/>
          <w:lang w:bidi="sa-IN"/>
        </w:rPr>
        <w:t>[yajur vEda]</w:t>
      </w:r>
      <w:r w:rsidRPr="00083482">
        <w:t xml:space="preserve">, 1-11-5 says 'The person who knows the </w:t>
      </w:r>
      <w:r w:rsidR="00A974AA" w:rsidRPr="00083482">
        <w:t>pepal</w:t>
      </w:r>
      <w:r w:rsidRPr="00083482">
        <w:t xml:space="preserve"> tree well - with the roots above and branches below - is the one who knows'.</w:t>
      </w:r>
    </w:p>
    <w:p w14:paraId="0D1C1F8A" w14:textId="4570712D" w:rsidR="00EE69AD" w:rsidRPr="00083482" w:rsidRDefault="00EB3A34">
      <w:r w:rsidRPr="00083482">
        <w:t>Its roots are said to be at the top, since the universe started with Brahma at the top</w:t>
      </w:r>
      <w:r w:rsidR="00A323FD">
        <w:t>. Brahma is</w:t>
      </w:r>
      <w:r w:rsidRPr="00083482">
        <w:t xml:space="preserve"> the principal architect who made the universe happen. The various beings of the universe - plants, microbes, birds, animals and so on - are of different types, classified as branches in the tree down below. We can't cut away the flow of material experiences as long as we ignor</w:t>
      </w:r>
      <w:r w:rsidR="00A323FD">
        <w:t>e reality</w:t>
      </w:r>
      <w:r w:rsidRPr="00083482">
        <w:t xml:space="preserve"> and </w:t>
      </w:r>
      <w:r w:rsidR="00A323FD">
        <w:t xml:space="preserve">remain </w:t>
      </w:r>
      <w:r w:rsidRPr="00083482">
        <w:t>attach</w:t>
      </w:r>
      <w:r w:rsidR="00A323FD">
        <w:t>ed</w:t>
      </w:r>
      <w:r w:rsidRPr="00083482">
        <w:t xml:space="preserve">. In this way, the tree, representing the material world, does not wear out. </w:t>
      </w:r>
    </w:p>
    <w:p w14:paraId="0AF2A450" w14:textId="51E4F3E8" w:rsidR="00EE69AD" w:rsidRPr="00083482" w:rsidRDefault="00EB3A34">
      <w:r w:rsidRPr="00083482">
        <w:t xml:space="preserve">The leaves of this </w:t>
      </w:r>
      <w:r w:rsidR="00A974AA" w:rsidRPr="00083482">
        <w:t>pepal</w:t>
      </w:r>
      <w:r w:rsidRPr="00083482">
        <w:t xml:space="preserve"> tree are said to represent the Vedas. The Vedas specify the methods to achieve material goals like wealth and family. The world grows with these </w:t>
      </w:r>
      <w:r w:rsidR="00A974AA" w:rsidRPr="00083482">
        <w:t>activities</w:t>
      </w:r>
      <w:r w:rsidR="00A974AA">
        <w:t xml:space="preserve"> -</w:t>
      </w:r>
      <w:r w:rsidRPr="00083482">
        <w:t xml:space="preserve"> hence the Vedas are like the leaves of this tree</w:t>
      </w:r>
      <w:r w:rsidR="00A974AA">
        <w:t>.</w:t>
      </w:r>
      <w:r w:rsidRPr="00083482">
        <w:t xml:space="preserve"> </w:t>
      </w:r>
      <w:r w:rsidR="00A974AA">
        <w:t>T</w:t>
      </w:r>
      <w:r w:rsidRPr="00083482">
        <w:t xml:space="preserve">he growth of a tree is due to the nourishment supplied by the leaves. </w:t>
      </w:r>
    </w:p>
    <w:p w14:paraId="199646DD" w14:textId="49AE61FC" w:rsidR="00EE69AD" w:rsidRDefault="00EB3A34">
      <w:r w:rsidRPr="00083482">
        <w:t xml:space="preserve">The Vedas themselves specify the method to cut ourselves free from the tree that’s the material world. The person who knows such a </w:t>
      </w:r>
      <w:r w:rsidR="00A974AA" w:rsidRPr="00083482">
        <w:t>pepal</w:t>
      </w:r>
      <w:r w:rsidRPr="00083482">
        <w:t xml:space="preserve"> tree is the one who knows the Vedas. This person knows the nature of this tree, which must be cut. He also knows the method to cut his attachment to it. Hence</w:t>
      </w:r>
      <w:r w:rsidR="00A974AA">
        <w:t>,</w:t>
      </w:r>
      <w:r w:rsidRPr="00083482">
        <w:t xml:space="preserve"> he is called 'the one who knows the Vedas'.</w:t>
      </w:r>
    </w:p>
    <w:p w14:paraId="35294FCC" w14:textId="77777777" w:rsidR="00EE69AD" w:rsidRPr="00083482" w:rsidRDefault="00EB3A34">
      <w:pPr>
        <w:pStyle w:val="Heading2"/>
      </w:pPr>
      <w:r w:rsidRPr="00083482">
        <w:t>15-2</w:t>
      </w:r>
    </w:p>
    <w:p w14:paraId="0CE711D7" w14:textId="77777777" w:rsidR="00EE69AD" w:rsidRPr="00083482" w:rsidRDefault="00EB3A34">
      <w:pPr>
        <w:pStyle w:val="Shloka"/>
        <w:rPr>
          <w:noProof/>
          <w:lang w:bidi="sa-IN"/>
        </w:rPr>
      </w:pPr>
      <w:r w:rsidRPr="00083482">
        <w:rPr>
          <w:noProof/>
          <w:lang w:bidi="sa-IN"/>
        </w:rPr>
        <w:t>[</w:t>
      </w:r>
    </w:p>
    <w:p w14:paraId="17A41896" w14:textId="77777777" w:rsidR="00EE69AD" w:rsidRPr="00083482" w:rsidRDefault="00EB3A34">
      <w:pPr>
        <w:pStyle w:val="Shloka"/>
        <w:rPr>
          <w:noProof/>
          <w:lang w:bidi="sa-IN"/>
        </w:rPr>
      </w:pPr>
      <w:r w:rsidRPr="00083482">
        <w:rPr>
          <w:noProof/>
          <w:lang w:bidi="sa-IN"/>
        </w:rPr>
        <w:t>adha: cha Urdhvam prasr'tA: tasya shAkhA:</w:t>
      </w:r>
    </w:p>
    <w:p w14:paraId="0D4FDDCE" w14:textId="77777777" w:rsidR="00EE69AD" w:rsidRPr="00083482" w:rsidRDefault="00EB3A34">
      <w:pPr>
        <w:pStyle w:val="Shloka"/>
        <w:rPr>
          <w:noProof/>
          <w:lang w:bidi="sa-IN"/>
        </w:rPr>
      </w:pPr>
      <w:r w:rsidRPr="00083482">
        <w:rPr>
          <w:noProof/>
          <w:lang w:bidi="sa-IN"/>
        </w:rPr>
        <w:t>guNa pravr'ddhA vishaya pravAlA: |</w:t>
      </w:r>
    </w:p>
    <w:p w14:paraId="4BFCDADD" w14:textId="77777777" w:rsidR="00EE69AD" w:rsidRPr="00083482" w:rsidRDefault="00EB3A34">
      <w:pPr>
        <w:pStyle w:val="Shloka"/>
        <w:rPr>
          <w:noProof/>
          <w:lang w:bidi="sa-IN"/>
        </w:rPr>
      </w:pPr>
      <w:r w:rsidRPr="00083482">
        <w:rPr>
          <w:noProof/>
          <w:lang w:bidi="sa-IN"/>
        </w:rPr>
        <w:t>adha: cha mUlani anusantatAni</w:t>
      </w:r>
    </w:p>
    <w:p w14:paraId="3E651E83" w14:textId="77777777" w:rsidR="00EE69AD" w:rsidRPr="00083482" w:rsidRDefault="00EB3A34">
      <w:pPr>
        <w:pStyle w:val="Shloka"/>
        <w:rPr>
          <w:noProof/>
          <w:lang w:bidi="sa-IN"/>
        </w:rPr>
      </w:pPr>
      <w:r w:rsidRPr="00083482">
        <w:rPr>
          <w:noProof/>
          <w:lang w:bidi="sa-IN"/>
        </w:rPr>
        <w:t>karmAnubandhIni manuShya lOkE || 2 ||</w:t>
      </w:r>
    </w:p>
    <w:p w14:paraId="48505358" w14:textId="77777777" w:rsidR="00EE69AD" w:rsidRPr="00083482" w:rsidRDefault="00EB3A34">
      <w:pPr>
        <w:pStyle w:val="Shloka"/>
      </w:pPr>
      <w:r w:rsidRPr="00083482">
        <w:rPr>
          <w:noProof/>
          <w:lang w:bidi="sa-IN"/>
        </w:rPr>
        <w:t>]</w:t>
      </w:r>
    </w:p>
    <w:p w14:paraId="4C9A22F2" w14:textId="77777777" w:rsidR="00EE69AD" w:rsidRPr="00083482" w:rsidRDefault="00EB3A34" w:rsidP="00A22026">
      <w:pPr>
        <w:pStyle w:val="ExplnOfShloka"/>
      </w:pPr>
      <w:r w:rsidRPr="00083482">
        <w:rPr>
          <w:noProof/>
          <w:lang w:bidi="sa-IN"/>
        </w:rPr>
        <w:t>[tasya shAkhA:]</w:t>
      </w:r>
      <w:r w:rsidRPr="00083482">
        <w:t xml:space="preserve"> Its branches </w:t>
      </w:r>
      <w:r w:rsidRPr="00083482">
        <w:rPr>
          <w:noProof/>
          <w:lang w:bidi="sa-IN"/>
        </w:rPr>
        <w:t>[pravr'ddhA:]</w:t>
      </w:r>
      <w:r w:rsidRPr="00083482">
        <w:t xml:space="preserve"> have expanded </w:t>
      </w:r>
      <w:r w:rsidRPr="00083482">
        <w:rPr>
          <w:noProof/>
          <w:lang w:bidi="sa-IN"/>
        </w:rPr>
        <w:t>[guNa]</w:t>
      </w:r>
      <w:r w:rsidRPr="00083482">
        <w:t xml:space="preserve"> with the </w:t>
      </w:r>
      <w:hyperlink w:anchor="satva_rajas_tamas" w:history="1">
        <w:r w:rsidRPr="00083482">
          <w:rPr>
            <w:rStyle w:val="Hyperlink"/>
          </w:rPr>
          <w:t>three qualities</w:t>
        </w:r>
      </w:hyperlink>
      <w:r w:rsidRPr="00083482">
        <w:t xml:space="preserve">. </w:t>
      </w:r>
      <w:r w:rsidRPr="00083482">
        <w:rPr>
          <w:noProof/>
          <w:lang w:bidi="sa-IN"/>
        </w:rPr>
        <w:t>[pravAlA:]</w:t>
      </w:r>
      <w:r w:rsidRPr="00083482">
        <w:t xml:space="preserve"> Its shoots and sprouts </w:t>
      </w:r>
      <w:r w:rsidRPr="00083482">
        <w:rPr>
          <w:noProof/>
          <w:lang w:bidi="sa-IN"/>
        </w:rPr>
        <w:t>[vishaya]</w:t>
      </w:r>
      <w:r w:rsidRPr="00083482">
        <w:t xml:space="preserve"> are the stimuli in the environment. </w:t>
      </w:r>
      <w:r w:rsidRPr="00083482">
        <w:rPr>
          <w:noProof/>
          <w:lang w:bidi="sa-IN"/>
        </w:rPr>
        <w:t>[prasr'tA:]</w:t>
      </w:r>
      <w:r w:rsidRPr="00083482">
        <w:t xml:space="preserve"> They have spread wide, </w:t>
      </w:r>
      <w:r w:rsidRPr="00083482">
        <w:rPr>
          <w:noProof/>
          <w:lang w:bidi="sa-IN"/>
        </w:rPr>
        <w:t>[adha: cha Urdhvam]</w:t>
      </w:r>
      <w:r w:rsidRPr="00083482">
        <w:t xml:space="preserve"> both above and below.</w:t>
      </w:r>
    </w:p>
    <w:p w14:paraId="503B7ECC" w14:textId="5582C437" w:rsidR="00EE69AD" w:rsidRPr="00083482" w:rsidRDefault="00EB3A34" w:rsidP="00A22026">
      <w:pPr>
        <w:pStyle w:val="ExplnOfShloka"/>
      </w:pPr>
      <w:r w:rsidRPr="00083482">
        <w:rPr>
          <w:noProof/>
          <w:lang w:bidi="sa-IN"/>
        </w:rPr>
        <w:t>[adha: cha]</w:t>
      </w:r>
      <w:r w:rsidRPr="00083482">
        <w:t xml:space="preserve"> The branches below </w:t>
      </w:r>
      <w:r w:rsidRPr="00083482">
        <w:rPr>
          <w:noProof/>
          <w:lang w:bidi="sa-IN"/>
        </w:rPr>
        <w:t>[manuShya lOkE]</w:t>
      </w:r>
      <w:r w:rsidRPr="00083482">
        <w:t xml:space="preserve"> in the world of humans </w:t>
      </w:r>
      <w:r w:rsidRPr="00083482">
        <w:rPr>
          <w:noProof/>
          <w:lang w:bidi="sa-IN"/>
        </w:rPr>
        <w:t>[karmabandhIni]</w:t>
      </w:r>
      <w:r w:rsidRPr="00083482">
        <w:t xml:space="preserve"> </w:t>
      </w:r>
      <w:r w:rsidR="0047090B">
        <w:t xml:space="preserve">bind them with </w:t>
      </w:r>
      <w:r w:rsidRPr="00083482">
        <w:t>actions</w:t>
      </w:r>
      <w:r w:rsidR="0047090B">
        <w:t>.</w:t>
      </w:r>
      <w:r w:rsidRPr="00083482">
        <w:t xml:space="preserve"> </w:t>
      </w:r>
      <w:r w:rsidRPr="00083482">
        <w:rPr>
          <w:noProof/>
          <w:lang w:bidi="sa-IN"/>
        </w:rPr>
        <w:t>[</w:t>
      </w:r>
      <w:r w:rsidR="0047090B" w:rsidRPr="00083482">
        <w:rPr>
          <w:noProof/>
          <w:lang w:bidi="sa-IN"/>
        </w:rPr>
        <w:t>mUlAni</w:t>
      </w:r>
      <w:r w:rsidR="0047090B" w:rsidRPr="00083482">
        <w:t xml:space="preserve"> </w:t>
      </w:r>
      <w:r w:rsidRPr="00083482">
        <w:rPr>
          <w:noProof/>
          <w:lang w:bidi="sa-IN"/>
        </w:rPr>
        <w:t>anusantatAni]</w:t>
      </w:r>
      <w:r w:rsidRPr="00083482">
        <w:t xml:space="preserve"> </w:t>
      </w:r>
      <w:r w:rsidR="0047090B">
        <w:t xml:space="preserve">The root has </w:t>
      </w:r>
      <w:r w:rsidRPr="00083482">
        <w:t xml:space="preserve">progressively </w:t>
      </w:r>
      <w:r w:rsidR="0047090B">
        <w:t xml:space="preserve">become </w:t>
      </w:r>
      <w:r w:rsidRPr="00083482">
        <w:t>dense.</w:t>
      </w:r>
    </w:p>
    <w:p w14:paraId="3630182B" w14:textId="77777777" w:rsidR="00460ECD" w:rsidRDefault="00EB3A34" w:rsidP="00757F4A">
      <w:bookmarkStart w:id="125" w:name="pepal_tree"/>
      <w:bookmarkEnd w:id="125"/>
      <w:r w:rsidRPr="00083482">
        <w:t>Humans and others are the branches of th</w:t>
      </w:r>
      <w:r w:rsidR="0047090B">
        <w:t>e</w:t>
      </w:r>
      <w:r w:rsidRPr="00083482">
        <w:t xml:space="preserve"> tree. </w:t>
      </w:r>
      <w:r w:rsidR="0047090B">
        <w:t xml:space="preserve">This tree </w:t>
      </w:r>
      <w:r w:rsidR="00460ECD">
        <w:t xml:space="preserve">spreads its branches with the </w:t>
      </w:r>
      <w:r w:rsidRPr="00083482">
        <w:t xml:space="preserve">deeds </w:t>
      </w:r>
      <w:r w:rsidR="00460ECD">
        <w:t>of</w:t>
      </w:r>
      <w:r w:rsidRPr="00083482">
        <w:t xml:space="preserve"> humans</w:t>
      </w:r>
      <w:r w:rsidR="00460ECD">
        <w:t>.</w:t>
      </w:r>
      <w:r w:rsidRPr="00083482">
        <w:t xml:space="preserve"> </w:t>
      </w:r>
      <w:r w:rsidR="00460ECD">
        <w:t xml:space="preserve">It sprouts more </w:t>
      </w:r>
      <w:r w:rsidRPr="00083482">
        <w:t xml:space="preserve">branches below, in the form of more humans and other beings. It spreads branches above, in the form of more powerful beings. </w:t>
      </w:r>
    </w:p>
    <w:p w14:paraId="157C2CA2" w14:textId="5D27E69C" w:rsidR="00EE69AD" w:rsidRPr="00083482" w:rsidRDefault="00EB3A34" w:rsidP="00757F4A">
      <w:r w:rsidRPr="00083482">
        <w:t xml:space="preserve">These branches expand with the three qualities of </w:t>
      </w:r>
      <w:hyperlink w:anchor="sattva" w:history="1">
        <w:r w:rsidRPr="00083482">
          <w:rPr>
            <w:rStyle w:val="Hyperlink"/>
          </w:rPr>
          <w:t>sattva</w:t>
        </w:r>
      </w:hyperlink>
      <w:r w:rsidRPr="00083482">
        <w:t xml:space="preserv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xml:space="preserve">. </w:t>
      </w:r>
      <w:r w:rsidR="00460ECD">
        <w:t>Those</w:t>
      </w:r>
      <w:r w:rsidRPr="00083482">
        <w:t xml:space="preserve"> shoots and sprouts are the stimuli present in the environment - sounds, touch, form, taste and smell. How do the shoots and sprouts figure over here? That is explained next -</w:t>
      </w:r>
    </w:p>
    <w:p w14:paraId="0B631720" w14:textId="737AEF3A" w:rsidR="00460ECD" w:rsidRDefault="00EB3A34" w:rsidP="00757F4A">
      <w:r w:rsidRPr="00083482">
        <w:lastRenderedPageBreak/>
        <w:t>This tree has Brahma, the principal engineer of the universe, at its root at the top. It has humans down below in its branches. These branches form the 'source' or the basis for activities driven by desire. This is the base for us to get entangled in our actions.</w:t>
      </w:r>
    </w:p>
    <w:p w14:paraId="57C8F221" w14:textId="54C37662" w:rsidR="00EE69AD" w:rsidRPr="00083482" w:rsidRDefault="00EB3A34" w:rsidP="00757F4A">
      <w:r w:rsidRPr="00083482">
        <w:t xml:space="preserve">In this way the branches sprout and get progressively denser in the world of humans, with little influence from the Brahma at the root. Human beings </w:t>
      </w:r>
      <w:r w:rsidR="00A974AA" w:rsidRPr="00083482">
        <w:t>progress</w:t>
      </w:r>
      <w:r w:rsidRPr="00083482">
        <w:t xml:space="preserve"> to higher and more powerful lives, or get degraded to lower life forms, depending on their actions.</w:t>
      </w:r>
    </w:p>
    <w:p w14:paraId="52FDCD6E" w14:textId="77777777" w:rsidR="00EE69AD" w:rsidRPr="00083482" w:rsidRDefault="00EB3A34">
      <w:pPr>
        <w:pStyle w:val="Heading2"/>
      </w:pPr>
      <w:r w:rsidRPr="00083482">
        <w:t>15-3, first part</w:t>
      </w:r>
    </w:p>
    <w:p w14:paraId="6DBECEF3" w14:textId="77777777" w:rsidR="00EE69AD" w:rsidRPr="00083482" w:rsidRDefault="00EB3A34">
      <w:pPr>
        <w:pStyle w:val="Shloka"/>
        <w:rPr>
          <w:noProof/>
          <w:lang w:bidi="sa-IN"/>
        </w:rPr>
      </w:pPr>
      <w:r w:rsidRPr="00083482">
        <w:rPr>
          <w:noProof/>
          <w:lang w:bidi="sa-IN"/>
        </w:rPr>
        <w:t>[</w:t>
      </w:r>
    </w:p>
    <w:p w14:paraId="4C161FE3" w14:textId="77777777" w:rsidR="00EE69AD" w:rsidRPr="00083482" w:rsidRDefault="00EB3A34">
      <w:pPr>
        <w:pStyle w:val="Shloka"/>
        <w:rPr>
          <w:noProof/>
          <w:lang w:bidi="sa-IN"/>
        </w:rPr>
      </w:pPr>
      <w:r w:rsidRPr="00083482">
        <w:rPr>
          <w:noProof/>
          <w:lang w:bidi="sa-IN"/>
        </w:rPr>
        <w:t xml:space="preserve">na rUpam asyEha tathOpalabhyatE </w:t>
      </w:r>
    </w:p>
    <w:p w14:paraId="07D2189E" w14:textId="77777777" w:rsidR="00EE69AD" w:rsidRPr="00083482" w:rsidRDefault="00EB3A34">
      <w:pPr>
        <w:pStyle w:val="Shloka"/>
        <w:rPr>
          <w:noProof/>
          <w:lang w:bidi="sa-IN"/>
        </w:rPr>
      </w:pPr>
      <w:r w:rsidRPr="00083482">
        <w:rPr>
          <w:noProof/>
          <w:lang w:bidi="sa-IN"/>
        </w:rPr>
        <w:t>nAntO na chA_di: na cha sampratiShThA |</w:t>
      </w:r>
    </w:p>
    <w:p w14:paraId="22070E03" w14:textId="77777777" w:rsidR="00EE69AD" w:rsidRPr="00083482" w:rsidRDefault="00EB3A34">
      <w:pPr>
        <w:pStyle w:val="Shloka"/>
      </w:pPr>
      <w:r w:rsidRPr="00083482">
        <w:rPr>
          <w:noProof/>
          <w:lang w:bidi="sa-IN"/>
        </w:rPr>
        <w:t>]</w:t>
      </w:r>
    </w:p>
    <w:p w14:paraId="03B14DCE" w14:textId="77777777" w:rsidR="00EE69AD" w:rsidRPr="00083482" w:rsidRDefault="00EB3A34" w:rsidP="00A22026">
      <w:pPr>
        <w:pStyle w:val="ExplnOfShloka"/>
      </w:pPr>
      <w:r w:rsidRPr="00083482">
        <w:rPr>
          <w:noProof/>
          <w:lang w:bidi="sa-IN"/>
        </w:rPr>
        <w:t>[iha]</w:t>
      </w:r>
      <w:r w:rsidRPr="00083482">
        <w:t xml:space="preserve"> Over here, </w:t>
      </w:r>
      <w:r w:rsidRPr="00083482">
        <w:rPr>
          <w:noProof/>
          <w:lang w:bidi="sa-IN"/>
        </w:rPr>
        <w:t>[asya rUpam]</w:t>
      </w:r>
      <w:r w:rsidRPr="00083482">
        <w:t xml:space="preserve"> the form of this tree </w:t>
      </w:r>
      <w:r w:rsidRPr="00083482">
        <w:rPr>
          <w:noProof/>
          <w:lang w:bidi="sa-IN"/>
        </w:rPr>
        <w:t>[na upalabhyatE]</w:t>
      </w:r>
      <w:r w:rsidRPr="00083482">
        <w:t xml:space="preserve"> is not apparent </w:t>
      </w:r>
      <w:r w:rsidRPr="00083482">
        <w:rPr>
          <w:noProof/>
          <w:lang w:bidi="sa-IN"/>
        </w:rPr>
        <w:t>[tathA]</w:t>
      </w:r>
      <w:r w:rsidRPr="00083482">
        <w:t xml:space="preserve"> in the manner described before. </w:t>
      </w:r>
      <w:r w:rsidRPr="00083482">
        <w:rPr>
          <w:noProof/>
          <w:lang w:bidi="sa-IN"/>
        </w:rPr>
        <w:t>[na anta:]</w:t>
      </w:r>
      <w:r w:rsidRPr="00083482">
        <w:t xml:space="preserve"> We cannot see its end, </w:t>
      </w:r>
      <w:r w:rsidRPr="00083482">
        <w:rPr>
          <w:noProof/>
          <w:lang w:bidi="sa-IN"/>
        </w:rPr>
        <w:t>[na cha Adi:]</w:t>
      </w:r>
      <w:r w:rsidRPr="00083482">
        <w:t xml:space="preserve"> its beginning, </w:t>
      </w:r>
      <w:r w:rsidRPr="00083482">
        <w:rPr>
          <w:noProof/>
          <w:lang w:bidi="sa-IN"/>
        </w:rPr>
        <w:t>[na cha sampratiShThA]</w:t>
      </w:r>
      <w:r w:rsidRPr="00083482">
        <w:t xml:space="preserve"> or the basis for its continued existence.</w:t>
      </w:r>
    </w:p>
    <w:p w14:paraId="6945A274" w14:textId="26DDF1D3" w:rsidR="00460ECD" w:rsidRDefault="00EB3A34" w:rsidP="00757F4A">
      <w:r w:rsidRPr="00083482">
        <w:t>In the previous Shloka, the material world was described as a tree</w:t>
      </w:r>
      <w:r w:rsidR="00460ECD">
        <w:t>.</w:t>
      </w:r>
      <w:r w:rsidRPr="00083482">
        <w:t xml:space="preserve"> </w:t>
      </w:r>
      <w:r w:rsidR="00460ECD">
        <w:t>I</w:t>
      </w:r>
      <w:r w:rsidRPr="00083482">
        <w:t>ts roots represent Brahma</w:t>
      </w:r>
      <w:r w:rsidR="00460ECD">
        <w:t>,</w:t>
      </w:r>
      <w:r w:rsidRPr="00083482">
        <w:t xml:space="preserve"> the principal engineer</w:t>
      </w:r>
      <w:r w:rsidR="00460ECD">
        <w:t>,</w:t>
      </w:r>
      <w:r w:rsidRPr="00083482">
        <w:t xml:space="preserve"> at the top</w:t>
      </w:r>
      <w:r w:rsidR="00460ECD">
        <w:t>.</w:t>
      </w:r>
      <w:r w:rsidRPr="00083482">
        <w:t xml:space="preserve"> </w:t>
      </w:r>
      <w:r w:rsidR="00460ECD">
        <w:t>Its</w:t>
      </w:r>
      <w:r w:rsidRPr="00083482">
        <w:t xml:space="preserve"> branches below represent various generations of the human world. </w:t>
      </w:r>
    </w:p>
    <w:p w14:paraId="44027A9A" w14:textId="4F61EE6D" w:rsidR="00EE69AD" w:rsidRPr="00083482" w:rsidRDefault="00EB3A34" w:rsidP="00757F4A">
      <w:r w:rsidRPr="00083482">
        <w:t xml:space="preserve">Its branches have further spread upwards and downwards based on the activities of humans. This form of the material world is not apparent to people who are bound in it. </w:t>
      </w:r>
      <w:r w:rsidR="004D570B">
        <w:t xml:space="preserve">Mere facts are </w:t>
      </w:r>
      <w:r w:rsidRPr="00083482">
        <w:t>apparent to us</w:t>
      </w:r>
      <w:r w:rsidR="004D570B">
        <w:t>,</w:t>
      </w:r>
      <w:r w:rsidRPr="00083482">
        <w:t xml:space="preserve"> </w:t>
      </w:r>
      <w:r w:rsidR="004D570B">
        <w:t>such as</w:t>
      </w:r>
      <w:r w:rsidRPr="00083482">
        <w:t xml:space="preserve"> 'I am a human', 'I am born to my parents', 'I am the parent of my children' and 'I transact and experience the world accordingly'.</w:t>
      </w:r>
    </w:p>
    <w:p w14:paraId="2E264A93" w14:textId="04626676" w:rsidR="00EE69AD" w:rsidRPr="00083482" w:rsidRDefault="00EB3A34" w:rsidP="00757F4A">
      <w:r w:rsidRPr="00083482">
        <w:t>We cannot see its end either - it's not apparent that th</w:t>
      </w:r>
      <w:r w:rsidR="00460ECD">
        <w:t>is</w:t>
      </w:r>
      <w:r w:rsidRPr="00083482">
        <w:t xml:space="preserve"> tree is cut off by </w:t>
      </w:r>
      <w:r w:rsidR="00460ECD">
        <w:t xml:space="preserve">the </w:t>
      </w:r>
      <w:r w:rsidRPr="00083482">
        <w:t>absence of attachment towards material experiences</w:t>
      </w:r>
      <w:r w:rsidR="00460ECD">
        <w:t>. A</w:t>
      </w:r>
      <w:r w:rsidRPr="00083482">
        <w:t xml:space="preserve">ttachments are full of the </w:t>
      </w:r>
      <w:hyperlink w:anchor="satva_rajas_tamas_effects" w:history="1">
        <w:r w:rsidRPr="00083482">
          <w:rPr>
            <w:rStyle w:val="Hyperlink"/>
          </w:rPr>
          <w:t>three qualities</w:t>
        </w:r>
      </w:hyperlink>
      <w:r w:rsidRPr="00083482">
        <w:t>. It is not apparent that ignorance is the basis of its continued existence</w:t>
      </w:r>
      <w:r w:rsidR="00460ECD">
        <w:t>.</w:t>
      </w:r>
      <w:r w:rsidRPr="00083482">
        <w:t xml:space="preserve"> </w:t>
      </w:r>
      <w:r w:rsidR="00460ECD">
        <w:t>I</w:t>
      </w:r>
      <w:r w:rsidRPr="00083482">
        <w:t>gnorance is the consideration that our body is the Self.</w:t>
      </w:r>
    </w:p>
    <w:p w14:paraId="0E07C112" w14:textId="77777777" w:rsidR="00EE69AD" w:rsidRPr="00083482" w:rsidRDefault="00EB3A34">
      <w:pPr>
        <w:pStyle w:val="Heading2"/>
      </w:pPr>
      <w:r w:rsidRPr="00083482">
        <w:t>15-3, second part and 15-4 first part</w:t>
      </w:r>
    </w:p>
    <w:p w14:paraId="5A8696F2" w14:textId="77777777" w:rsidR="00EE69AD" w:rsidRPr="00083482" w:rsidRDefault="00EB3A34">
      <w:pPr>
        <w:pStyle w:val="Shloka"/>
        <w:rPr>
          <w:noProof/>
          <w:lang w:bidi="sa-IN"/>
        </w:rPr>
      </w:pPr>
      <w:r w:rsidRPr="00083482">
        <w:rPr>
          <w:noProof/>
          <w:lang w:bidi="sa-IN"/>
        </w:rPr>
        <w:t>[</w:t>
      </w:r>
    </w:p>
    <w:p w14:paraId="78599FB9" w14:textId="77777777" w:rsidR="00EE69AD" w:rsidRPr="00083482" w:rsidRDefault="00EB3A34">
      <w:pPr>
        <w:pStyle w:val="Shloka"/>
        <w:rPr>
          <w:noProof/>
          <w:lang w:bidi="sa-IN"/>
        </w:rPr>
      </w:pPr>
      <w:r w:rsidRPr="00083482">
        <w:rPr>
          <w:noProof/>
          <w:lang w:bidi="sa-IN"/>
        </w:rPr>
        <w:t>ashvattham Enam savirUDhamUlam</w:t>
      </w:r>
    </w:p>
    <w:p w14:paraId="215165EF" w14:textId="77777777" w:rsidR="00EE69AD" w:rsidRPr="00083482" w:rsidRDefault="00EB3A34">
      <w:pPr>
        <w:pStyle w:val="Shloka"/>
        <w:rPr>
          <w:noProof/>
          <w:lang w:bidi="sa-IN"/>
        </w:rPr>
      </w:pPr>
      <w:r w:rsidRPr="00083482">
        <w:rPr>
          <w:noProof/>
          <w:lang w:bidi="sa-IN"/>
        </w:rPr>
        <w:t>asanga shastrENa dr'DhEna ChitvA || 3 ||</w:t>
      </w:r>
    </w:p>
    <w:p w14:paraId="4AC040B0" w14:textId="77777777" w:rsidR="00EE69AD" w:rsidRPr="00083482" w:rsidRDefault="00EB3A34">
      <w:pPr>
        <w:pStyle w:val="Shloka"/>
        <w:rPr>
          <w:noProof/>
          <w:lang w:bidi="sa-IN"/>
        </w:rPr>
      </w:pPr>
      <w:r w:rsidRPr="00083482">
        <w:rPr>
          <w:noProof/>
          <w:lang w:bidi="sa-IN"/>
        </w:rPr>
        <w:t>tata: padam tat parimArgitavyam</w:t>
      </w:r>
    </w:p>
    <w:p w14:paraId="4C7E88FD" w14:textId="77777777" w:rsidR="00EE69AD" w:rsidRPr="00083482" w:rsidRDefault="00EB3A34">
      <w:pPr>
        <w:pStyle w:val="Shloka"/>
        <w:rPr>
          <w:noProof/>
          <w:lang w:bidi="sa-IN"/>
        </w:rPr>
      </w:pPr>
      <w:r w:rsidRPr="00083482">
        <w:rPr>
          <w:noProof/>
          <w:lang w:bidi="sa-IN"/>
        </w:rPr>
        <w:t>yasmin gatA na nivartanti bhUya: |</w:t>
      </w:r>
    </w:p>
    <w:p w14:paraId="2D5A1EB7" w14:textId="77777777" w:rsidR="00EE69AD" w:rsidRPr="00083482" w:rsidRDefault="00EB3A34">
      <w:pPr>
        <w:pStyle w:val="Shloka"/>
      </w:pPr>
      <w:r w:rsidRPr="00083482">
        <w:rPr>
          <w:noProof/>
          <w:lang w:bidi="sa-IN"/>
        </w:rPr>
        <w:t>]</w:t>
      </w:r>
    </w:p>
    <w:p w14:paraId="75590CEC" w14:textId="70942583" w:rsidR="00EE69AD" w:rsidRPr="00083482" w:rsidRDefault="00EB3A34" w:rsidP="00A22026">
      <w:pPr>
        <w:pStyle w:val="ExplnOfShloka"/>
      </w:pPr>
      <w:r w:rsidRPr="00083482">
        <w:rPr>
          <w:noProof/>
          <w:lang w:bidi="sa-IN"/>
        </w:rPr>
        <w:t>[ChitvA]</w:t>
      </w:r>
      <w:r w:rsidRPr="00083482">
        <w:t xml:space="preserve"> Having cut off </w:t>
      </w:r>
      <w:r w:rsidRPr="00083482">
        <w:rPr>
          <w:noProof/>
          <w:lang w:bidi="sa-IN"/>
        </w:rPr>
        <w:t>[Enam ashvattham]</w:t>
      </w:r>
      <w:r w:rsidRPr="00083482">
        <w:t xml:space="preserve"> this </w:t>
      </w:r>
      <w:r w:rsidR="00A974AA" w:rsidRPr="00083482">
        <w:t>pepal</w:t>
      </w:r>
      <w:r w:rsidRPr="00083482">
        <w:t xml:space="preserve"> tree </w:t>
      </w:r>
      <w:r w:rsidRPr="00083482">
        <w:rPr>
          <w:noProof/>
          <w:lang w:bidi="sa-IN"/>
        </w:rPr>
        <w:t>[savirUDhamUlam]</w:t>
      </w:r>
      <w:r w:rsidRPr="00083482">
        <w:t xml:space="preserve"> with its overgrown roots </w:t>
      </w:r>
      <w:r w:rsidRPr="00083482">
        <w:rPr>
          <w:noProof/>
          <w:lang w:bidi="sa-IN"/>
        </w:rPr>
        <w:t>[asanga shastrENa]</w:t>
      </w:r>
      <w:r w:rsidRPr="00083482">
        <w:t xml:space="preserve"> using the weapon of </w:t>
      </w:r>
      <w:r w:rsidR="00B21275">
        <w:t>decoupling</w:t>
      </w:r>
      <w:r w:rsidRPr="00083482">
        <w:t xml:space="preserve"> </w:t>
      </w:r>
      <w:r w:rsidRPr="00083482">
        <w:rPr>
          <w:noProof/>
          <w:lang w:bidi="sa-IN"/>
        </w:rPr>
        <w:t>[dr'DhEna]</w:t>
      </w:r>
      <w:r w:rsidRPr="00083482">
        <w:t xml:space="preserve"> </w:t>
      </w:r>
      <w:r w:rsidR="00B21275">
        <w:t>and strength</w:t>
      </w:r>
      <w:r w:rsidRPr="00083482">
        <w:t xml:space="preserve">, </w:t>
      </w:r>
      <w:r w:rsidRPr="00083482">
        <w:rPr>
          <w:noProof/>
          <w:lang w:bidi="sa-IN"/>
        </w:rPr>
        <w:t>[tata: tat padam]</w:t>
      </w:r>
      <w:r w:rsidRPr="00083482">
        <w:t xml:space="preserve"> that </w:t>
      </w:r>
      <w:r w:rsidR="00B21275">
        <w:t xml:space="preserve">goal </w:t>
      </w:r>
      <w:r w:rsidRPr="00083482">
        <w:rPr>
          <w:noProof/>
          <w:lang w:bidi="sa-IN"/>
        </w:rPr>
        <w:t>[parimArgitavyam]</w:t>
      </w:r>
      <w:r w:rsidRPr="00083482">
        <w:t xml:space="preserve"> is to be sought - </w:t>
      </w:r>
      <w:r w:rsidRPr="00083482">
        <w:rPr>
          <w:noProof/>
          <w:lang w:bidi="sa-IN"/>
        </w:rPr>
        <w:t>[yasmin gatA:]</w:t>
      </w:r>
      <w:r w:rsidRPr="00083482">
        <w:t xml:space="preserve"> the state from which </w:t>
      </w:r>
      <w:r w:rsidRPr="00083482">
        <w:rPr>
          <w:noProof/>
          <w:lang w:bidi="sa-IN"/>
        </w:rPr>
        <w:t>[na nivartanti bhUya:]</w:t>
      </w:r>
      <w:r w:rsidRPr="00083482">
        <w:t xml:space="preserve"> people do not return anymore.</w:t>
      </w:r>
    </w:p>
    <w:p w14:paraId="1D2200D7" w14:textId="2B96929E" w:rsidR="00914C2A" w:rsidRDefault="00EB3A34" w:rsidP="00914C2A">
      <w:r w:rsidRPr="00083482">
        <w:lastRenderedPageBreak/>
        <w:t xml:space="preserve">This </w:t>
      </w:r>
      <w:hyperlink w:anchor="pepal_tree" w:history="1">
        <w:r w:rsidR="00A974AA" w:rsidRPr="00083482">
          <w:rPr>
            <w:rStyle w:val="Hyperlink"/>
          </w:rPr>
          <w:t>pepal</w:t>
        </w:r>
        <w:r w:rsidRPr="00083482">
          <w:rPr>
            <w:rStyle w:val="Hyperlink"/>
          </w:rPr>
          <w:t xml:space="preserve"> tree</w:t>
        </w:r>
      </w:hyperlink>
      <w:r w:rsidRPr="00083482">
        <w:t xml:space="preserve">, which was described before, is famous for its numerous well-grown roots and shoots. </w:t>
      </w:r>
      <w:r w:rsidR="0078032A">
        <w:t xml:space="preserve">By knowing it, a person uses the </w:t>
      </w:r>
      <w:r w:rsidR="00B21275">
        <w:t>‘</w:t>
      </w:r>
      <w:r w:rsidR="0078032A">
        <w:t xml:space="preserve">weapon of </w:t>
      </w:r>
      <w:r w:rsidR="00914C2A">
        <w:t>decoupling</w:t>
      </w:r>
      <w:r w:rsidR="00B21275">
        <w:t>’</w:t>
      </w:r>
      <w:r w:rsidR="0078032A">
        <w:t xml:space="preserve"> to cut free of their grip.</w:t>
      </w:r>
      <w:r w:rsidR="00914C2A">
        <w:t xml:space="preserve"> ‘Decoupling’ is to leave attachment to </w:t>
      </w:r>
      <w:r w:rsidRPr="00083482">
        <w:t xml:space="preserve">experiences that are </w:t>
      </w:r>
      <w:r w:rsidR="00914C2A">
        <w:t>loaded with material</w:t>
      </w:r>
      <w:r w:rsidRPr="00083482">
        <w:t xml:space="preserve"> </w:t>
      </w:r>
      <w:hyperlink w:anchor="satva_rajas_tamas" w:history="1">
        <w:r w:rsidRPr="00083482">
          <w:rPr>
            <w:rStyle w:val="Hyperlink"/>
          </w:rPr>
          <w:t>qualities</w:t>
        </w:r>
      </w:hyperlink>
      <w:r w:rsidRPr="00083482">
        <w:t xml:space="preserve">. </w:t>
      </w:r>
    </w:p>
    <w:p w14:paraId="7451ADA5" w14:textId="3B58DBAB" w:rsidR="00EE69AD" w:rsidRPr="00083482" w:rsidRDefault="00EB3A34" w:rsidP="00914C2A">
      <w:r w:rsidRPr="00083482">
        <w:t xml:space="preserve">He well and truly cuts </w:t>
      </w:r>
      <w:r w:rsidR="00914C2A">
        <w:t>free with firm perseverance</w:t>
      </w:r>
      <w:r w:rsidRPr="00083482">
        <w:t>.</w:t>
      </w:r>
    </w:p>
    <w:p w14:paraId="7C7F9324" w14:textId="5F46AABA" w:rsidR="00EE69AD" w:rsidRPr="00083482" w:rsidRDefault="00914C2A">
      <w:r>
        <w:t>Then,</w:t>
      </w:r>
      <w:r w:rsidR="00EB3A34" w:rsidRPr="00083482">
        <w:t xml:space="preserve"> </w:t>
      </w:r>
      <w:r>
        <w:t xml:space="preserve">with </w:t>
      </w:r>
      <w:r w:rsidR="00EB3A34" w:rsidRPr="00083482">
        <w:t xml:space="preserve">the Self </w:t>
      </w:r>
      <w:r>
        <w:t xml:space="preserve">being </w:t>
      </w:r>
      <w:r w:rsidR="00EB3A34" w:rsidRPr="00083482">
        <w:t xml:space="preserve">free from the stimuli of the environment, he must seek that </w:t>
      </w:r>
      <w:r>
        <w:t>permanent goal</w:t>
      </w:r>
      <w:r w:rsidR="00EB3A34" w:rsidRPr="00083482">
        <w:t>, entering which people don't return anymore.</w:t>
      </w:r>
    </w:p>
    <w:p w14:paraId="453CC430" w14:textId="7326342C" w:rsidR="00EE69AD" w:rsidRPr="00083482" w:rsidRDefault="00EB3A34" w:rsidP="007A4CE0">
      <w:r w:rsidRPr="00083482">
        <w:t xml:space="preserve">How can we get away from </w:t>
      </w:r>
      <w:r w:rsidR="00914C2A">
        <w:t xml:space="preserve">our in-built </w:t>
      </w:r>
      <w:r w:rsidRPr="00083482">
        <w:t xml:space="preserve">attachment to experience </w:t>
      </w:r>
      <w:r w:rsidR="00914C2A">
        <w:t xml:space="preserve">materials and their </w:t>
      </w:r>
      <w:hyperlink w:anchor="satva_rajas_tamas" w:history="1">
        <w:r w:rsidR="00914C2A" w:rsidRPr="00083482">
          <w:rPr>
            <w:rStyle w:val="Hyperlink"/>
          </w:rPr>
          <w:t>qualities</w:t>
        </w:r>
      </w:hyperlink>
      <w:r w:rsidR="00914C2A">
        <w:t>?</w:t>
      </w:r>
      <w:r w:rsidRPr="00083482">
        <w:t xml:space="preserve"> </w:t>
      </w:r>
      <w:r w:rsidR="00914C2A">
        <w:t>T</w:t>
      </w:r>
      <w:r w:rsidRPr="00083482">
        <w:t xml:space="preserve">hese attachments have been with us since </w:t>
      </w:r>
      <w:hyperlink w:anchor="beginningless_time" w:history="1">
        <w:r w:rsidRPr="00083482">
          <w:rPr>
            <w:rStyle w:val="Hyperlink"/>
          </w:rPr>
          <w:t>beginning-less time</w:t>
        </w:r>
      </w:hyperlink>
      <w:r w:rsidR="00914C2A">
        <w:t>.</w:t>
      </w:r>
      <w:r w:rsidRPr="00083482">
        <w:t xml:space="preserve"> </w:t>
      </w:r>
      <w:r w:rsidR="00914C2A">
        <w:t>The misconception that the body is the Self gives rise to such attachments. How do we rid ourselves of this misconception?</w:t>
      </w:r>
      <w:r w:rsidRPr="00083482">
        <w:t xml:space="preserve"> The Lord explains next -</w:t>
      </w:r>
    </w:p>
    <w:p w14:paraId="473F45DF" w14:textId="77777777" w:rsidR="00EE69AD" w:rsidRPr="00083482" w:rsidRDefault="00EB3A34">
      <w:pPr>
        <w:pStyle w:val="Heading2"/>
      </w:pPr>
      <w:bookmarkStart w:id="126" w:name="_15-4_second_part"/>
      <w:bookmarkEnd w:id="126"/>
      <w:r w:rsidRPr="00083482">
        <w:t>15-4 second part</w:t>
      </w:r>
    </w:p>
    <w:p w14:paraId="61684D15" w14:textId="77777777" w:rsidR="00EE69AD" w:rsidRPr="00083482" w:rsidRDefault="00EB3A34">
      <w:pPr>
        <w:pStyle w:val="Shloka"/>
        <w:rPr>
          <w:noProof/>
          <w:lang w:bidi="sa-IN"/>
        </w:rPr>
      </w:pPr>
      <w:r w:rsidRPr="00083482">
        <w:rPr>
          <w:noProof/>
          <w:lang w:bidi="sa-IN"/>
        </w:rPr>
        <w:t>[</w:t>
      </w:r>
    </w:p>
    <w:p w14:paraId="79620CFF" w14:textId="77777777" w:rsidR="00EE69AD" w:rsidRPr="00083482" w:rsidRDefault="00EB3A34">
      <w:pPr>
        <w:pStyle w:val="Shloka"/>
        <w:rPr>
          <w:noProof/>
          <w:lang w:bidi="sa-IN"/>
        </w:rPr>
      </w:pPr>
      <w:r w:rsidRPr="00083482">
        <w:rPr>
          <w:noProof/>
          <w:lang w:bidi="sa-IN"/>
        </w:rPr>
        <w:t>tam Eva chAdyam puruSham prapadyEt</w:t>
      </w:r>
    </w:p>
    <w:p w14:paraId="419981D5" w14:textId="77777777" w:rsidR="00EE69AD" w:rsidRPr="00083482" w:rsidRDefault="00EB3A34">
      <w:pPr>
        <w:pStyle w:val="Shloka"/>
        <w:rPr>
          <w:noProof/>
          <w:lang w:bidi="sa-IN"/>
        </w:rPr>
      </w:pPr>
      <w:r w:rsidRPr="00083482">
        <w:rPr>
          <w:noProof/>
          <w:lang w:bidi="sa-IN"/>
        </w:rPr>
        <w:t>yata: pravr'tti: prasr'tA purANI || 4 ||</w:t>
      </w:r>
    </w:p>
    <w:p w14:paraId="39169123" w14:textId="77777777" w:rsidR="00EE69AD" w:rsidRPr="00083482" w:rsidRDefault="00EB3A34">
      <w:pPr>
        <w:pStyle w:val="Shloka"/>
      </w:pPr>
      <w:r w:rsidRPr="00083482">
        <w:rPr>
          <w:noProof/>
          <w:lang w:bidi="sa-IN"/>
        </w:rPr>
        <w:t>]</w:t>
      </w:r>
    </w:p>
    <w:p w14:paraId="31CAAD81" w14:textId="7DD68E93" w:rsidR="00EE69AD" w:rsidRPr="00083482" w:rsidRDefault="00EB3A34" w:rsidP="00A22026">
      <w:pPr>
        <w:pStyle w:val="ExplnOfShloka"/>
      </w:pPr>
      <w:r w:rsidRPr="00083482">
        <w:rPr>
          <w:noProof/>
          <w:lang w:bidi="sa-IN"/>
        </w:rPr>
        <w:t>[prapadyEt]</w:t>
      </w:r>
      <w:r w:rsidRPr="00083482">
        <w:t xml:space="preserve"> You must </w:t>
      </w:r>
      <w:hyperlink w:anchor="Sharanagati" w:history="1">
        <w:r w:rsidRPr="00083482">
          <w:rPr>
            <w:rStyle w:val="Hyperlink"/>
          </w:rPr>
          <w:t>surrender</w:t>
        </w:r>
      </w:hyperlink>
      <w:r w:rsidRPr="00083482">
        <w:t xml:space="preserve"> </w:t>
      </w:r>
      <w:r w:rsidRPr="00083482">
        <w:rPr>
          <w:noProof/>
          <w:lang w:bidi="sa-IN"/>
        </w:rPr>
        <w:t>[tam Eva]</w:t>
      </w:r>
      <w:r w:rsidRPr="00083482">
        <w:t xml:space="preserve"> to that very </w:t>
      </w:r>
      <w:r w:rsidRPr="00083482">
        <w:rPr>
          <w:noProof/>
          <w:lang w:bidi="sa-IN"/>
        </w:rPr>
        <w:t>[puruSham]</w:t>
      </w:r>
      <w:r w:rsidRPr="00083482">
        <w:t xml:space="preserve"> Person </w:t>
      </w:r>
      <w:r w:rsidRPr="00083482">
        <w:rPr>
          <w:noProof/>
          <w:lang w:bidi="sa-IN"/>
        </w:rPr>
        <w:t>[yata:]</w:t>
      </w:r>
      <w:r w:rsidRPr="00083482">
        <w:t xml:space="preserve"> from whom </w:t>
      </w:r>
      <w:r w:rsidRPr="00083482">
        <w:rPr>
          <w:noProof/>
          <w:lang w:bidi="sa-IN"/>
        </w:rPr>
        <w:t>[pravr'tti:]</w:t>
      </w:r>
      <w:r w:rsidRPr="00083482">
        <w:t xml:space="preserve"> </w:t>
      </w:r>
      <w:r w:rsidR="00F229FC">
        <w:t>all existence</w:t>
      </w:r>
      <w:r w:rsidRPr="00083482">
        <w:t xml:space="preserve"> </w:t>
      </w:r>
      <w:r w:rsidRPr="00083482">
        <w:rPr>
          <w:noProof/>
          <w:lang w:bidi="sa-IN"/>
        </w:rPr>
        <w:t>[prasr'tA]</w:t>
      </w:r>
      <w:r w:rsidRPr="00083482">
        <w:t xml:space="preserve"> came forth </w:t>
      </w:r>
      <w:r w:rsidRPr="00083482">
        <w:rPr>
          <w:noProof/>
          <w:lang w:bidi="sa-IN"/>
        </w:rPr>
        <w:t>[purANI]</w:t>
      </w:r>
      <w:r w:rsidRPr="00083482">
        <w:t xml:space="preserve"> </w:t>
      </w:r>
      <w:r w:rsidR="00F229FC">
        <w:t>long ago</w:t>
      </w:r>
      <w:r w:rsidRPr="00083482">
        <w:t>.</w:t>
      </w:r>
    </w:p>
    <w:p w14:paraId="3DCD1953" w14:textId="77777777" w:rsidR="00E156E9" w:rsidRPr="00083482" w:rsidRDefault="00E156E9" w:rsidP="00E156E9">
      <w:pPr>
        <w:pStyle w:val="ApplNotes"/>
      </w:pPr>
      <w:r>
        <w:t>The extent of your entanglement doesn’t matter. Surrender to the source and get free.</w:t>
      </w:r>
    </w:p>
    <w:p w14:paraId="476EF3C5" w14:textId="03F3ACA0" w:rsidR="00EE69AD" w:rsidRPr="00083482" w:rsidRDefault="00EB3A34" w:rsidP="007A4CE0">
      <w:r w:rsidRPr="00083482">
        <w:t xml:space="preserve">To get rid of ignorance, we must </w:t>
      </w:r>
      <w:hyperlink w:anchor="Sharanagati" w:history="1">
        <w:r w:rsidRPr="00083482">
          <w:rPr>
            <w:rStyle w:val="Hyperlink"/>
          </w:rPr>
          <w:t>surrender</w:t>
        </w:r>
      </w:hyperlink>
      <w:r w:rsidRPr="00083482">
        <w:t xml:space="preserve"> to that very Person who is the origin of everything - 'that very Person' is the Lord - He described Himself in Chap.9#10: </w:t>
      </w:r>
      <w:r w:rsidR="00AC3E64">
        <w:t>‘</w:t>
      </w:r>
      <w:r w:rsidRPr="00083482">
        <w:t>The material environment guides this world according to My will, I being the supreme controller</w:t>
      </w:r>
      <w:r w:rsidR="00AC3E64">
        <w:t>’</w:t>
      </w:r>
      <w:r w:rsidRPr="00083482">
        <w:t xml:space="preserve">, in Chap.10#8: </w:t>
      </w:r>
      <w:r w:rsidR="00AC3E64">
        <w:t>‘</w:t>
      </w:r>
      <w:r w:rsidRPr="00083482">
        <w:t xml:space="preserve">I am the origin of everything; </w:t>
      </w:r>
      <w:r w:rsidR="0077778C" w:rsidRPr="00083482">
        <w:t xml:space="preserve">Each and every </w:t>
      </w:r>
      <w:r w:rsidR="0077778C">
        <w:t>entity</w:t>
      </w:r>
      <w:r w:rsidR="0077778C" w:rsidRPr="00083482">
        <w:t xml:space="preserve"> gets stimulated </w:t>
      </w:r>
      <w:r w:rsidR="0077778C">
        <w:t>with the initiative</w:t>
      </w:r>
      <w:r w:rsidR="0077778C" w:rsidRPr="00083482">
        <w:t xml:space="preserve"> </w:t>
      </w:r>
      <w:r w:rsidR="0077778C">
        <w:t xml:space="preserve">given by </w:t>
      </w:r>
      <w:r w:rsidR="0077778C" w:rsidRPr="00083482">
        <w:t>Me</w:t>
      </w:r>
      <w:r w:rsidR="00AC3E64">
        <w:t>’</w:t>
      </w:r>
      <w:r w:rsidRPr="00083482">
        <w:t xml:space="preserve"> and in Chap.7#7: </w:t>
      </w:r>
      <w:r w:rsidR="00AC3E64">
        <w:t>‘</w:t>
      </w:r>
      <w:r w:rsidRPr="00083482">
        <w:t>There is absolutely nothing else that is superior to Me</w:t>
      </w:r>
      <w:r w:rsidR="00AC3E64">
        <w:t>’</w:t>
      </w:r>
      <w:r w:rsidRPr="00083482">
        <w:t>.</w:t>
      </w:r>
    </w:p>
    <w:p w14:paraId="14159691" w14:textId="77777777" w:rsidR="00DA6585" w:rsidRDefault="00F229FC" w:rsidP="007A4CE0">
      <w:r>
        <w:t xml:space="preserve">In the entire created universe, ‘binding activities’ spring forth from the Lord. </w:t>
      </w:r>
      <w:r w:rsidR="00DA6585">
        <w:t xml:space="preserve">These binding activities are full of the </w:t>
      </w:r>
      <w:hyperlink w:anchor="satva_rajas_tamas_effects" w:history="1">
        <w:r w:rsidR="00DA6585" w:rsidRPr="00083482">
          <w:rPr>
            <w:rStyle w:val="Hyperlink"/>
          </w:rPr>
          <w:t>three qualities</w:t>
        </w:r>
      </w:hyperlink>
      <w:r w:rsidR="00DA6585">
        <w:t xml:space="preserve"> and attachment to experiences. </w:t>
      </w:r>
    </w:p>
    <w:p w14:paraId="068AB878" w14:textId="37F145BB" w:rsidR="00EE69AD" w:rsidRPr="00083482" w:rsidRDefault="00EB3A34" w:rsidP="007A4CE0">
      <w:r w:rsidRPr="00083482">
        <w:t xml:space="preserve">The fact that the Lord is the origin and that we must surrender to Him was described by the Lord Himself previously, in Chap.7#14: </w:t>
      </w:r>
      <w:r w:rsidR="00AC3E64">
        <w:t>‘</w:t>
      </w:r>
      <w:r w:rsidRPr="00083482">
        <w:t xml:space="preserve">'These divine creations of Mine are pervaded by the </w:t>
      </w:r>
      <w:hyperlink w:anchor="satva_rajas_tamas" w:history="1">
        <w:r w:rsidRPr="00083482">
          <w:rPr>
            <w:rStyle w:val="Hyperlink"/>
          </w:rPr>
          <w:t>three qualities</w:t>
        </w:r>
      </w:hyperlink>
      <w:r w:rsidRPr="00083482">
        <w:t xml:space="preserve">. They are indeed impossible to cross over. The people who </w:t>
      </w:r>
      <w:hyperlink w:anchor="Sharanagati" w:history="1">
        <w:r w:rsidRPr="00083482">
          <w:rPr>
            <w:rStyle w:val="Hyperlink"/>
          </w:rPr>
          <w:t>surrender</w:t>
        </w:r>
      </w:hyperlink>
      <w:r w:rsidRPr="00083482">
        <w:t xml:space="preserve"> to Me alone - they will cross over this material world</w:t>
      </w:r>
      <w:r w:rsidR="00AC3E64">
        <w:t>’</w:t>
      </w:r>
      <w:r w:rsidRPr="00083482">
        <w:t xml:space="preserve">. </w:t>
      </w:r>
    </w:p>
    <w:p w14:paraId="12D3764A" w14:textId="77777777" w:rsidR="00EE69AD" w:rsidRPr="00083482" w:rsidRDefault="00EB3A34">
      <w:r w:rsidRPr="00083482">
        <w:t xml:space="preserve">There is an alternate way to read this Shloka - the syllables in </w:t>
      </w:r>
      <w:r w:rsidRPr="00083482">
        <w:rPr>
          <w:noProof/>
          <w:lang w:bidi="sa-IN"/>
        </w:rPr>
        <w:t>[prapadyEt yata: pravr'tti:]</w:t>
      </w:r>
      <w:r w:rsidRPr="00083482">
        <w:t xml:space="preserve"> can also be read as </w:t>
      </w:r>
      <w:r w:rsidRPr="00083482">
        <w:rPr>
          <w:noProof/>
          <w:lang w:bidi="sa-IN"/>
        </w:rPr>
        <w:t>[prapadya iyata: pravr'tti:]</w:t>
      </w:r>
      <w:r w:rsidRPr="00083482">
        <w:t xml:space="preserve">, which means 'By </w:t>
      </w:r>
      <w:hyperlink w:anchor="Sharanagati" w:history="1">
        <w:r w:rsidRPr="00083482">
          <w:rPr>
            <w:rStyle w:val="Hyperlink"/>
          </w:rPr>
          <w:t>surrender</w:t>
        </w:r>
      </w:hyperlink>
      <w:r w:rsidRPr="00083482">
        <w:t>, the full extent of achievements are possible'. With this reading, the meaning of the Shloka is:</w:t>
      </w:r>
    </w:p>
    <w:p w14:paraId="556DAC2E" w14:textId="77777777" w:rsidR="00EE69AD" w:rsidRPr="00083482" w:rsidRDefault="00EB3A34">
      <w:r w:rsidRPr="00083482">
        <w:t xml:space="preserve">By surrendering to that very Person who is the origin of everything, all achievements - including the freedom from ignorance - come forth in their full extent. This way of </w:t>
      </w:r>
      <w:hyperlink w:anchor="Sharanagati" w:history="1">
        <w:r w:rsidRPr="00083482">
          <w:rPr>
            <w:rStyle w:val="Hyperlink"/>
          </w:rPr>
          <w:t>surrender</w:t>
        </w:r>
      </w:hyperlink>
      <w:r w:rsidRPr="00083482">
        <w:t xml:space="preserve"> is ancient and has been practiced by people who desire </w:t>
      </w:r>
      <w:hyperlink w:anchor="Moksha" w:history="1">
        <w:r w:rsidRPr="00083482">
          <w:rPr>
            <w:rStyle w:val="Hyperlink"/>
          </w:rPr>
          <w:t>moksha</w:t>
        </w:r>
      </w:hyperlink>
      <w:r w:rsidRPr="00083482">
        <w:t xml:space="preserve">. It is in practice since </w:t>
      </w:r>
      <w:hyperlink w:anchor="beginningless_time" w:history="1">
        <w:r w:rsidRPr="00083482">
          <w:rPr>
            <w:rStyle w:val="Hyperlink"/>
          </w:rPr>
          <w:t>beginning-less time</w:t>
        </w:r>
      </w:hyperlink>
      <w:r w:rsidRPr="00083482">
        <w:t xml:space="preserve">. The Lord </w:t>
      </w:r>
      <w:r w:rsidRPr="00083482">
        <w:lastRenderedPageBreak/>
        <w:t xml:space="preserve">says here - 'Since ancient times, those who desire </w:t>
      </w:r>
      <w:hyperlink w:anchor="Moksha" w:history="1">
        <w:r w:rsidRPr="00083482">
          <w:rPr>
            <w:rStyle w:val="Hyperlink"/>
          </w:rPr>
          <w:t>moksha</w:t>
        </w:r>
      </w:hyperlink>
      <w:r w:rsidRPr="00083482">
        <w:t xml:space="preserve"> have surrendered to Me and are free from all bonds'.</w:t>
      </w:r>
    </w:p>
    <w:p w14:paraId="6B733C7F" w14:textId="77777777" w:rsidR="00EE69AD" w:rsidRPr="00083482" w:rsidRDefault="00EB3A34">
      <w:pPr>
        <w:pStyle w:val="Heading2"/>
      </w:pPr>
      <w:r w:rsidRPr="00083482">
        <w:t>15-5</w:t>
      </w:r>
    </w:p>
    <w:p w14:paraId="3EE4C188" w14:textId="77777777" w:rsidR="00EE69AD" w:rsidRPr="00083482" w:rsidRDefault="00EB3A34">
      <w:pPr>
        <w:pStyle w:val="Shloka"/>
        <w:rPr>
          <w:noProof/>
          <w:lang w:bidi="sa-IN"/>
        </w:rPr>
      </w:pPr>
      <w:r w:rsidRPr="00083482">
        <w:rPr>
          <w:noProof/>
          <w:lang w:bidi="sa-IN"/>
        </w:rPr>
        <w:t>[</w:t>
      </w:r>
    </w:p>
    <w:p w14:paraId="68E15FBC" w14:textId="77777777" w:rsidR="00EE69AD" w:rsidRPr="00083482" w:rsidRDefault="00EB3A34">
      <w:pPr>
        <w:pStyle w:val="Shloka"/>
        <w:rPr>
          <w:noProof/>
          <w:lang w:bidi="sa-IN"/>
        </w:rPr>
      </w:pPr>
      <w:r w:rsidRPr="00083482">
        <w:rPr>
          <w:noProof/>
          <w:lang w:bidi="sa-IN"/>
        </w:rPr>
        <w:t>nirmAnamOhA jita saMgadOShA:</w:t>
      </w:r>
    </w:p>
    <w:p w14:paraId="2922ADA1" w14:textId="77777777" w:rsidR="00EE69AD" w:rsidRPr="00083482" w:rsidRDefault="00EB3A34">
      <w:pPr>
        <w:pStyle w:val="Shloka"/>
        <w:rPr>
          <w:noProof/>
          <w:lang w:bidi="sa-IN"/>
        </w:rPr>
      </w:pPr>
      <w:r w:rsidRPr="00083482">
        <w:rPr>
          <w:noProof/>
          <w:lang w:bidi="sa-IN"/>
        </w:rPr>
        <w:t>adhyAtmanityA vinivr'tta kAmA: |</w:t>
      </w:r>
    </w:p>
    <w:p w14:paraId="326BB668" w14:textId="77777777" w:rsidR="00EE69AD" w:rsidRPr="00083482" w:rsidRDefault="00EB3A34">
      <w:pPr>
        <w:pStyle w:val="Shloka"/>
        <w:rPr>
          <w:noProof/>
          <w:lang w:bidi="sa-IN"/>
        </w:rPr>
      </w:pPr>
      <w:r w:rsidRPr="00083482">
        <w:rPr>
          <w:noProof/>
          <w:lang w:bidi="sa-IN"/>
        </w:rPr>
        <w:t>dvandvai: vimuktA: sukha du:kha saMjnai:</w:t>
      </w:r>
    </w:p>
    <w:p w14:paraId="6941811B" w14:textId="77777777" w:rsidR="00EE69AD" w:rsidRPr="00083482" w:rsidRDefault="00EB3A34">
      <w:pPr>
        <w:pStyle w:val="Shloka"/>
        <w:rPr>
          <w:noProof/>
          <w:lang w:bidi="sa-IN"/>
        </w:rPr>
      </w:pPr>
      <w:r w:rsidRPr="00083482">
        <w:rPr>
          <w:noProof/>
          <w:lang w:bidi="sa-IN"/>
        </w:rPr>
        <w:t>gachChanti amUDhA: padam avyayam tat || 5 ||</w:t>
      </w:r>
    </w:p>
    <w:p w14:paraId="1102D409" w14:textId="77777777" w:rsidR="00EE69AD" w:rsidRPr="00083482" w:rsidRDefault="00EB3A34">
      <w:pPr>
        <w:pStyle w:val="Shloka"/>
      </w:pPr>
      <w:r w:rsidRPr="00083482">
        <w:rPr>
          <w:noProof/>
          <w:lang w:bidi="sa-IN"/>
        </w:rPr>
        <w:t>]</w:t>
      </w:r>
    </w:p>
    <w:p w14:paraId="348D0DF9" w14:textId="77777777" w:rsidR="00EE69AD" w:rsidRPr="00083482" w:rsidRDefault="00EB3A34" w:rsidP="00A22026">
      <w:pPr>
        <w:pStyle w:val="ExplnOfShloka"/>
      </w:pPr>
      <w:r w:rsidRPr="00083482">
        <w:rPr>
          <w:noProof/>
          <w:lang w:bidi="sa-IN"/>
        </w:rPr>
        <w:t>[amUDhA:]</w:t>
      </w:r>
      <w:r w:rsidRPr="00083482">
        <w:t xml:space="preserve"> Those who are free of ignorance, </w:t>
      </w:r>
      <w:r w:rsidRPr="00083482">
        <w:rPr>
          <w:noProof/>
          <w:lang w:bidi="sa-IN"/>
        </w:rPr>
        <w:t>[nirmAnamOhA:]</w:t>
      </w:r>
      <w:r w:rsidRPr="00083482">
        <w:t xml:space="preserve"> those who are free of the illusion that the body is the Self, </w:t>
      </w:r>
      <w:r w:rsidRPr="00083482">
        <w:rPr>
          <w:noProof/>
          <w:lang w:bidi="sa-IN"/>
        </w:rPr>
        <w:t>[jita saMgadOShA:]</w:t>
      </w:r>
      <w:r w:rsidRPr="00083482">
        <w:t xml:space="preserve"> those who have won over the flaw of attachments, </w:t>
      </w:r>
      <w:r w:rsidRPr="00083482">
        <w:rPr>
          <w:noProof/>
          <w:lang w:bidi="sa-IN"/>
        </w:rPr>
        <w:t>[adhyAtmanityA:]</w:t>
      </w:r>
      <w:r w:rsidRPr="00083482">
        <w:t xml:space="preserve"> those who are constantly situated in the knowledge of the Self, </w:t>
      </w:r>
      <w:r w:rsidRPr="00083482">
        <w:rPr>
          <w:noProof/>
          <w:lang w:bidi="sa-IN"/>
        </w:rPr>
        <w:t>[vinivr'tta kAmA:]</w:t>
      </w:r>
      <w:r w:rsidRPr="00083482">
        <w:t xml:space="preserve"> those who have rid themselves of desire, </w:t>
      </w:r>
      <w:r w:rsidRPr="00083482">
        <w:rPr>
          <w:noProof/>
          <w:lang w:bidi="sa-IN"/>
        </w:rPr>
        <w:t>[dvandvai: vimuktA:]</w:t>
      </w:r>
      <w:r w:rsidRPr="00083482">
        <w:t xml:space="preserve"> those who are free from dualities </w:t>
      </w:r>
      <w:r w:rsidRPr="00083482">
        <w:rPr>
          <w:noProof/>
          <w:lang w:bidi="sa-IN"/>
        </w:rPr>
        <w:t>[sukha du:kha saMjnai:]</w:t>
      </w:r>
      <w:r w:rsidRPr="00083482">
        <w:t xml:space="preserve"> that people call comfort and sorrow - </w:t>
      </w:r>
      <w:r w:rsidRPr="00083482">
        <w:rPr>
          <w:noProof/>
          <w:lang w:bidi="sa-IN"/>
        </w:rPr>
        <w:t>[tat avyayam padam gachChanti]</w:t>
      </w:r>
      <w:r w:rsidRPr="00083482">
        <w:t xml:space="preserve"> they go to the place that never withers.</w:t>
      </w:r>
    </w:p>
    <w:p w14:paraId="7D40776E" w14:textId="77777777" w:rsidR="001B159C" w:rsidRDefault="00EB3A34" w:rsidP="007A4CE0">
      <w:r w:rsidRPr="00083482">
        <w:t xml:space="preserve">In this way, those who surrender to Me are free of the illusion that the body is the Self. </w:t>
      </w:r>
    </w:p>
    <w:p w14:paraId="023C676C" w14:textId="77777777" w:rsidR="001B159C" w:rsidRDefault="00EB3A34" w:rsidP="007A4CE0">
      <w:r w:rsidRPr="00083482">
        <w:t xml:space="preserve">They overcome the flaw of attachment to material experiences, which are full of the </w:t>
      </w:r>
      <w:hyperlink w:anchor="satva_rajas_tamas_effects" w:history="1">
        <w:r w:rsidRPr="00083482">
          <w:rPr>
            <w:rStyle w:val="Hyperlink"/>
          </w:rPr>
          <w:t>three qualities</w:t>
        </w:r>
      </w:hyperlink>
      <w:r w:rsidRPr="00083482">
        <w:t xml:space="preserve">. They are situated in the knowledge of the Self constantly. They are </w:t>
      </w:r>
      <w:r w:rsidR="001B159C">
        <w:t>free</w:t>
      </w:r>
      <w:r w:rsidRPr="00083482">
        <w:t xml:space="preserve"> of </w:t>
      </w:r>
      <w:r w:rsidR="001B159C">
        <w:t>all</w:t>
      </w:r>
      <w:r w:rsidRPr="00083482">
        <w:t xml:space="preserve"> desire</w:t>
      </w:r>
      <w:r w:rsidR="001B159C">
        <w:t>s</w:t>
      </w:r>
      <w:r w:rsidRPr="00083482">
        <w:t xml:space="preserve">, other than the desire to achieve the Lord. They are free from the pulls of opposing-pairs, which people call comfort and sorrow. </w:t>
      </w:r>
    </w:p>
    <w:p w14:paraId="451BB5BB" w14:textId="77777777" w:rsidR="001B159C" w:rsidRDefault="00EB3A34" w:rsidP="007A4CE0">
      <w:r w:rsidRPr="00083482">
        <w:t xml:space="preserve">They distinguish the Self and the environment in their individual forms. They reach the place that never withers - they </w:t>
      </w:r>
      <w:r w:rsidR="001B159C">
        <w:t>attain</w:t>
      </w:r>
      <w:r w:rsidRPr="00083482">
        <w:t xml:space="preserve"> the Self in its true form, as the limitless expanse of knowledge. </w:t>
      </w:r>
    </w:p>
    <w:p w14:paraId="225DE5D9" w14:textId="79781BD3" w:rsidR="00EE69AD" w:rsidRPr="00083482" w:rsidRDefault="001B159C" w:rsidP="007A4CE0">
      <w:r>
        <w:t>A</w:t>
      </w:r>
      <w:r w:rsidR="00EB3A34" w:rsidRPr="00083482">
        <w:t xml:space="preserve">ll these behaviors are easily achieved </w:t>
      </w:r>
      <w:r>
        <w:t>by My grace</w:t>
      </w:r>
      <w:r w:rsidR="005303AB">
        <w:t xml:space="preserve"> alone</w:t>
      </w:r>
      <w:r>
        <w:t>. T</w:t>
      </w:r>
      <w:r w:rsidR="00EB3A34" w:rsidRPr="00083482">
        <w:t xml:space="preserve">hose who </w:t>
      </w:r>
      <w:hyperlink w:anchor="Sharanagati" w:history="1">
        <w:r w:rsidR="00EB3A34" w:rsidRPr="00083482">
          <w:rPr>
            <w:rStyle w:val="Hyperlink"/>
          </w:rPr>
          <w:t>surrender</w:t>
        </w:r>
      </w:hyperlink>
      <w:r w:rsidR="00EB3A34" w:rsidRPr="00083482">
        <w:t xml:space="preserve"> to Me</w:t>
      </w:r>
      <w:r>
        <w:t xml:space="preserve"> achieve this</w:t>
      </w:r>
      <w:r w:rsidR="00EB3A34" w:rsidRPr="00083482">
        <w:t xml:space="preserve"> in their journey to reach the </w:t>
      </w:r>
      <w:hyperlink w:anchor="Moksha" w:history="1">
        <w:r w:rsidR="00EB3A34" w:rsidRPr="00083482">
          <w:rPr>
            <w:rStyle w:val="Hyperlink"/>
          </w:rPr>
          <w:t>supreme goal</w:t>
        </w:r>
      </w:hyperlink>
      <w:r w:rsidR="00EB3A34" w:rsidRPr="00083482">
        <w:t>.</w:t>
      </w:r>
    </w:p>
    <w:p w14:paraId="074767E3" w14:textId="77777777" w:rsidR="00EE69AD" w:rsidRPr="00083482" w:rsidRDefault="00EB3A34">
      <w:pPr>
        <w:pStyle w:val="Heading2"/>
      </w:pPr>
      <w:r w:rsidRPr="00083482">
        <w:t>15-6</w:t>
      </w:r>
    </w:p>
    <w:p w14:paraId="59692FD4" w14:textId="77777777" w:rsidR="00EE69AD" w:rsidRPr="00083482" w:rsidRDefault="00EB3A34">
      <w:pPr>
        <w:pStyle w:val="Shloka"/>
        <w:rPr>
          <w:noProof/>
          <w:lang w:bidi="sa-IN"/>
        </w:rPr>
      </w:pPr>
      <w:r w:rsidRPr="00083482">
        <w:rPr>
          <w:noProof/>
          <w:lang w:bidi="sa-IN"/>
        </w:rPr>
        <w:t>[</w:t>
      </w:r>
    </w:p>
    <w:p w14:paraId="335CB2FB" w14:textId="77777777" w:rsidR="00EE69AD" w:rsidRPr="00083482" w:rsidRDefault="00EB3A34">
      <w:pPr>
        <w:pStyle w:val="Shloka"/>
        <w:rPr>
          <w:noProof/>
          <w:lang w:bidi="sa-IN"/>
        </w:rPr>
      </w:pPr>
      <w:r w:rsidRPr="00083482">
        <w:rPr>
          <w:noProof/>
          <w:lang w:bidi="sa-IN"/>
        </w:rPr>
        <w:t>na tat bhAsayatE sUryO na shashAMkO na pAvaka: |</w:t>
      </w:r>
    </w:p>
    <w:p w14:paraId="064B0E4B" w14:textId="77777777" w:rsidR="00EE69AD" w:rsidRPr="00083482" w:rsidRDefault="00EB3A34">
      <w:pPr>
        <w:pStyle w:val="Shloka"/>
        <w:rPr>
          <w:noProof/>
          <w:lang w:bidi="sa-IN"/>
        </w:rPr>
      </w:pPr>
      <w:r w:rsidRPr="00083482">
        <w:rPr>
          <w:noProof/>
          <w:lang w:bidi="sa-IN"/>
        </w:rPr>
        <w:t>yat gatvA na nivartantE tat dhAma paramam mama || 6 ||</w:t>
      </w:r>
    </w:p>
    <w:p w14:paraId="08701530" w14:textId="77777777" w:rsidR="00EE69AD" w:rsidRPr="00083482" w:rsidRDefault="00EB3A34">
      <w:pPr>
        <w:pStyle w:val="Shloka"/>
      </w:pPr>
      <w:r w:rsidRPr="00083482">
        <w:rPr>
          <w:noProof/>
          <w:lang w:bidi="sa-IN"/>
        </w:rPr>
        <w:t>]</w:t>
      </w:r>
    </w:p>
    <w:p w14:paraId="4EE97FEB" w14:textId="77777777" w:rsidR="00EE69AD" w:rsidRPr="00083482" w:rsidRDefault="00EB3A34" w:rsidP="00A22026">
      <w:pPr>
        <w:pStyle w:val="ExplnOfShloka"/>
      </w:pPr>
      <w:r w:rsidRPr="00083482">
        <w:rPr>
          <w:noProof/>
          <w:lang w:bidi="sa-IN"/>
        </w:rPr>
        <w:t>[sUrya:]</w:t>
      </w:r>
      <w:r w:rsidRPr="00083482">
        <w:t xml:space="preserve"> The sun </w:t>
      </w:r>
      <w:r w:rsidRPr="00083482">
        <w:rPr>
          <w:noProof/>
          <w:lang w:bidi="sa-IN"/>
        </w:rPr>
        <w:t>[na bhAsayatE]</w:t>
      </w:r>
      <w:r w:rsidRPr="00083482">
        <w:t xml:space="preserve"> cannot throw light </w:t>
      </w:r>
      <w:r w:rsidRPr="00083482">
        <w:rPr>
          <w:noProof/>
          <w:lang w:bidi="sa-IN"/>
        </w:rPr>
        <w:t>[tat]</w:t>
      </w:r>
      <w:r w:rsidRPr="00083482">
        <w:t xml:space="preserve"> to reveal it, </w:t>
      </w:r>
      <w:r w:rsidRPr="00083482">
        <w:rPr>
          <w:noProof/>
          <w:lang w:bidi="sa-IN"/>
        </w:rPr>
        <w:t>[na shashAMkO]</w:t>
      </w:r>
      <w:r w:rsidRPr="00083482">
        <w:t xml:space="preserve"> nor can the moon, </w:t>
      </w:r>
      <w:r w:rsidRPr="00083482">
        <w:rPr>
          <w:noProof/>
          <w:lang w:bidi="sa-IN"/>
        </w:rPr>
        <w:t>[na pAvaka:]</w:t>
      </w:r>
      <w:r w:rsidRPr="00083482">
        <w:t xml:space="preserve"> nor can any source of light such as fire. </w:t>
      </w:r>
      <w:r w:rsidRPr="00083482">
        <w:rPr>
          <w:noProof/>
          <w:lang w:bidi="sa-IN"/>
        </w:rPr>
        <w:t>[yat gatvA]</w:t>
      </w:r>
      <w:r w:rsidRPr="00083482">
        <w:t xml:space="preserve"> After reaching this, </w:t>
      </w:r>
      <w:r w:rsidRPr="00083482">
        <w:rPr>
          <w:noProof/>
          <w:lang w:bidi="sa-IN"/>
        </w:rPr>
        <w:t>[na nivartantE]</w:t>
      </w:r>
      <w:r w:rsidRPr="00083482">
        <w:t xml:space="preserve"> they do not return. </w:t>
      </w:r>
      <w:r w:rsidRPr="00083482">
        <w:rPr>
          <w:noProof/>
          <w:lang w:bidi="sa-IN"/>
        </w:rPr>
        <w:t>[tat dhAma]</w:t>
      </w:r>
      <w:r w:rsidRPr="00083482">
        <w:t xml:space="preserve"> That abode </w:t>
      </w:r>
      <w:r w:rsidRPr="00083482">
        <w:rPr>
          <w:noProof/>
          <w:lang w:bidi="sa-IN"/>
        </w:rPr>
        <w:t>[paramam mama]</w:t>
      </w:r>
      <w:r w:rsidRPr="00083482">
        <w:t xml:space="preserve"> is My supreme attribute.</w:t>
      </w:r>
    </w:p>
    <w:p w14:paraId="668A5DC4" w14:textId="06EC3236" w:rsidR="0077368B" w:rsidRDefault="0077368B" w:rsidP="0077368B">
      <w:pPr>
        <w:pStyle w:val="ApplNotes"/>
      </w:pPr>
      <w:r>
        <w:t>The Self is a part of the Lord, the source of awareness.</w:t>
      </w:r>
    </w:p>
    <w:p w14:paraId="6EDD3E06" w14:textId="1550C29E" w:rsidR="00EE69AD" w:rsidRPr="00083482" w:rsidRDefault="00EB3A34" w:rsidP="007A4CE0">
      <w:r w:rsidRPr="00083482">
        <w:t xml:space="preserve">The sun </w:t>
      </w:r>
      <w:r w:rsidR="005303AB">
        <w:t xml:space="preserve">and moon </w:t>
      </w:r>
      <w:r w:rsidRPr="00083482">
        <w:t xml:space="preserve">cannot illuminate and reveal the Self, nor can </w:t>
      </w:r>
      <w:r w:rsidR="005303AB">
        <w:t xml:space="preserve">fire or </w:t>
      </w:r>
      <w:r w:rsidRPr="00083482">
        <w:t>any</w:t>
      </w:r>
      <w:r w:rsidR="001B159C">
        <w:t xml:space="preserve"> other</w:t>
      </w:r>
      <w:r w:rsidRPr="00083482">
        <w:t xml:space="preserve"> source of light. Knowledge itself is the one that illuminates everything! </w:t>
      </w:r>
    </w:p>
    <w:p w14:paraId="38A15C59" w14:textId="77777777" w:rsidR="00EE69AD" w:rsidRPr="00083482" w:rsidRDefault="00EB3A34" w:rsidP="007A4CE0">
      <w:r w:rsidRPr="00083482">
        <w:lastRenderedPageBreak/>
        <w:t>Light merely helps us by removing darkness. Darkness blocks contact between our sense organs and the environment. When it is removed, we perceive the illuminated environment.</w:t>
      </w:r>
    </w:p>
    <w:p w14:paraId="21609907" w14:textId="29DBAC9F" w:rsidR="00EE69AD" w:rsidRPr="00083482" w:rsidRDefault="00EB3A34" w:rsidP="007A4CE0">
      <w:r w:rsidRPr="00083482">
        <w:t xml:space="preserve">The Self, on the other hand, is illuminated by </w:t>
      </w:r>
      <w:hyperlink w:anchor="yoga_state_of_being" w:history="1">
        <w:r w:rsidRPr="00083482">
          <w:rPr>
            <w:rStyle w:val="Hyperlink"/>
          </w:rPr>
          <w:t>yoga</w:t>
        </w:r>
      </w:hyperlink>
      <w:r w:rsidRPr="00083482">
        <w:t xml:space="preserve">. </w:t>
      </w:r>
      <w:r w:rsidR="001B159C">
        <w:t xml:space="preserve">All </w:t>
      </w:r>
      <w:r w:rsidRPr="00083482">
        <w:t xml:space="preserve">deeds we committed </w:t>
      </w:r>
      <w:r w:rsidR="001B159C">
        <w:t xml:space="preserve">stand </w:t>
      </w:r>
      <w:r w:rsidRPr="00083482">
        <w:t xml:space="preserve">opposed to that illumination. </w:t>
      </w:r>
      <w:hyperlink w:anchor="Moksha" w:history="1">
        <w:r w:rsidRPr="00083482">
          <w:rPr>
            <w:rStyle w:val="Hyperlink"/>
          </w:rPr>
          <w:t>Freedom</w:t>
        </w:r>
      </w:hyperlink>
      <w:r w:rsidRPr="00083482">
        <w:t xml:space="preserve"> from attachment, which comes from </w:t>
      </w:r>
      <w:hyperlink w:anchor="Sharanagati" w:history="1">
        <w:r w:rsidRPr="00083482">
          <w:rPr>
            <w:rStyle w:val="Hyperlink"/>
          </w:rPr>
          <w:t>surrendering</w:t>
        </w:r>
      </w:hyperlink>
      <w:r w:rsidRPr="00083482">
        <w:t xml:space="preserve"> to the Lord, removes the effects of past deeds. This was described </w:t>
      </w:r>
      <w:hyperlink w:anchor="_15-4_second_part" w:history="1">
        <w:r w:rsidRPr="00083482">
          <w:rPr>
            <w:rStyle w:val="Hyperlink"/>
          </w:rPr>
          <w:t>before</w:t>
        </w:r>
      </w:hyperlink>
      <w:r w:rsidRPr="00083482">
        <w:t>.</w:t>
      </w:r>
    </w:p>
    <w:p w14:paraId="0994CBD4" w14:textId="3F59D031" w:rsidR="001824A1" w:rsidRDefault="00EB3A34" w:rsidP="007A4CE0">
      <w:r w:rsidRPr="00083482">
        <w:t>In this Shloka, the Lord has said: 'After reaching this goal, they do not return. That abode is My supreme attribute'. That abode is supreme knowledge - the Self. It belongs to the Lord</w:t>
      </w:r>
      <w:r w:rsidR="001824A1">
        <w:t xml:space="preserve"> and</w:t>
      </w:r>
      <w:r w:rsidRPr="00083482">
        <w:t xml:space="preserve"> is a part of Him. </w:t>
      </w:r>
    </w:p>
    <w:p w14:paraId="11DB5B17" w14:textId="6FFAF4F8" w:rsidR="00EE69AD" w:rsidRPr="00083482" w:rsidRDefault="00EB3A34" w:rsidP="007A4CE0">
      <w:r w:rsidRPr="00083482">
        <w:t>This Self is 'supreme' by virtue of illuminating the Sun itself. The sun and other sources of light do not illuminate knowledge. Indeed, it is knowledge that lets us recognize the sun and everything else!</w:t>
      </w:r>
    </w:p>
    <w:p w14:paraId="27424804" w14:textId="77777777" w:rsidR="00EE69AD" w:rsidRPr="00083482" w:rsidRDefault="00EB3A34">
      <w:pPr>
        <w:pStyle w:val="Heading2"/>
      </w:pPr>
      <w:r w:rsidRPr="00083482">
        <w:t>15-7</w:t>
      </w:r>
    </w:p>
    <w:p w14:paraId="34D17FF2" w14:textId="77777777" w:rsidR="00EE69AD" w:rsidRPr="00083482" w:rsidRDefault="00EB3A34">
      <w:pPr>
        <w:pStyle w:val="Shloka"/>
        <w:rPr>
          <w:noProof/>
          <w:lang w:bidi="sa-IN"/>
        </w:rPr>
      </w:pPr>
      <w:r w:rsidRPr="00083482">
        <w:rPr>
          <w:noProof/>
          <w:lang w:bidi="sa-IN"/>
        </w:rPr>
        <w:t>[</w:t>
      </w:r>
    </w:p>
    <w:p w14:paraId="64262D1F" w14:textId="77777777" w:rsidR="00EE69AD" w:rsidRPr="00083482" w:rsidRDefault="00EB3A34">
      <w:pPr>
        <w:pStyle w:val="Shloka"/>
        <w:rPr>
          <w:noProof/>
          <w:lang w:bidi="sa-IN"/>
        </w:rPr>
      </w:pPr>
      <w:r w:rsidRPr="00083482">
        <w:rPr>
          <w:noProof/>
          <w:lang w:bidi="sa-IN"/>
        </w:rPr>
        <w:t>mamaivAmshO jIvalOkE jIvabhUta: sanAtana: |</w:t>
      </w:r>
    </w:p>
    <w:p w14:paraId="279DDFAC" w14:textId="77777777" w:rsidR="00EE69AD" w:rsidRPr="00083482" w:rsidRDefault="00EB3A34">
      <w:pPr>
        <w:pStyle w:val="Shloka"/>
        <w:rPr>
          <w:noProof/>
          <w:lang w:bidi="sa-IN"/>
        </w:rPr>
      </w:pPr>
      <w:r w:rsidRPr="00083482">
        <w:rPr>
          <w:noProof/>
          <w:lang w:bidi="sa-IN"/>
        </w:rPr>
        <w:t>mana: ShaShThAni indriyANi prakr'tisthAni karShati || 7 ||</w:t>
      </w:r>
    </w:p>
    <w:p w14:paraId="6E9A820D" w14:textId="77777777" w:rsidR="00EE69AD" w:rsidRPr="00083482" w:rsidRDefault="00EB3A34">
      <w:pPr>
        <w:pStyle w:val="Shloka"/>
      </w:pPr>
      <w:r w:rsidRPr="00083482">
        <w:rPr>
          <w:noProof/>
          <w:lang w:bidi="sa-IN"/>
        </w:rPr>
        <w:t>]</w:t>
      </w:r>
    </w:p>
    <w:p w14:paraId="387C323F" w14:textId="4541C503" w:rsidR="00EE69AD" w:rsidRPr="00083482" w:rsidRDefault="00EB3A34" w:rsidP="00A22026">
      <w:pPr>
        <w:pStyle w:val="ExplnOfShloka"/>
      </w:pPr>
      <w:r w:rsidRPr="00083482">
        <w:rPr>
          <w:noProof/>
          <w:lang w:bidi="sa-IN"/>
        </w:rPr>
        <w:t>[jIvalOkE]</w:t>
      </w:r>
      <w:r w:rsidRPr="00083482">
        <w:t xml:space="preserve"> In this material world, where every Self is bound in the environment, </w:t>
      </w:r>
      <w:r w:rsidRPr="00083482">
        <w:rPr>
          <w:noProof/>
          <w:lang w:bidi="sa-IN"/>
        </w:rPr>
        <w:t>[sanAtana:]</w:t>
      </w:r>
      <w:r w:rsidRPr="00083482">
        <w:t xml:space="preserve"> the ever-existing </w:t>
      </w:r>
      <w:r w:rsidRPr="00083482">
        <w:rPr>
          <w:noProof/>
          <w:lang w:bidi="sa-IN"/>
        </w:rPr>
        <w:t>[jIvabhUta:]</w:t>
      </w:r>
      <w:r w:rsidRPr="00083482">
        <w:t xml:space="preserve"> Self </w:t>
      </w:r>
      <w:r w:rsidRPr="00083482">
        <w:rPr>
          <w:noProof/>
          <w:lang w:bidi="sa-IN"/>
        </w:rPr>
        <w:t>[mama amsha: Eva]</w:t>
      </w:r>
      <w:r w:rsidRPr="00083482">
        <w:t xml:space="preserve"> is definitely a part of Me. </w:t>
      </w:r>
      <w:r w:rsidRPr="00083482">
        <w:rPr>
          <w:noProof/>
          <w:lang w:bidi="sa-IN"/>
        </w:rPr>
        <w:t>[karShati]</w:t>
      </w:r>
      <w:r w:rsidRPr="00083482">
        <w:t xml:space="preserve"> It </w:t>
      </w:r>
      <w:r w:rsidR="005303AB">
        <w:t>pulls together</w:t>
      </w:r>
      <w:r w:rsidRPr="00083482">
        <w:t xml:space="preserve"> </w:t>
      </w:r>
      <w:r w:rsidRPr="00083482">
        <w:rPr>
          <w:noProof/>
          <w:lang w:bidi="sa-IN"/>
        </w:rPr>
        <w:t>[ShaShThAni indriyANi]</w:t>
      </w:r>
      <w:r w:rsidRPr="00083482">
        <w:t xml:space="preserve"> the six </w:t>
      </w:r>
      <w:r w:rsidR="005303AB">
        <w:t>sense-</w:t>
      </w:r>
      <w:r w:rsidRPr="00083482">
        <w:t xml:space="preserve">organs </w:t>
      </w:r>
      <w:r w:rsidRPr="00083482">
        <w:rPr>
          <w:noProof/>
          <w:lang w:bidi="sa-IN"/>
        </w:rPr>
        <w:t>[mana:]</w:t>
      </w:r>
      <w:r w:rsidRPr="00083482">
        <w:t xml:space="preserve"> </w:t>
      </w:r>
      <w:r w:rsidR="005303AB">
        <w:t xml:space="preserve">along with </w:t>
      </w:r>
      <w:r w:rsidRPr="00083482">
        <w:t xml:space="preserve">the mind </w:t>
      </w:r>
      <w:r w:rsidRPr="00083482">
        <w:rPr>
          <w:noProof/>
          <w:lang w:bidi="sa-IN"/>
        </w:rPr>
        <w:t>[prakr'tisthAni]</w:t>
      </w:r>
      <w:r w:rsidRPr="00083482">
        <w:t xml:space="preserve"> </w:t>
      </w:r>
      <w:r w:rsidR="005303AB">
        <w:t>– all of them</w:t>
      </w:r>
      <w:r w:rsidRPr="00083482">
        <w:t xml:space="preserve"> </w:t>
      </w:r>
      <w:r w:rsidR="005303AB">
        <w:t xml:space="preserve">come from </w:t>
      </w:r>
      <w:r w:rsidRPr="00083482">
        <w:t>the environment.</w:t>
      </w:r>
    </w:p>
    <w:p w14:paraId="0FA068BE" w14:textId="24B2648B" w:rsidR="00EE69AD" w:rsidRPr="00083482" w:rsidRDefault="00EB3A34" w:rsidP="007A4CE0">
      <w:r w:rsidRPr="00083482">
        <w:t>In this manner, even though each ever-present Self is always a part of Me, it is enveloped by ignorance</w:t>
      </w:r>
      <w:r w:rsidR="005303AB">
        <w:t>. This ignorance is</w:t>
      </w:r>
      <w:r w:rsidRPr="00083482">
        <w:t xml:space="preserve"> in the form of all the deeds it has </w:t>
      </w:r>
      <w:hyperlink w:anchor="happenings" w:history="1">
        <w:r w:rsidRPr="00083482">
          <w:rPr>
            <w:rStyle w:val="Hyperlink"/>
          </w:rPr>
          <w:t>committed</w:t>
        </w:r>
      </w:hyperlink>
      <w:r w:rsidRPr="00083482">
        <w:t xml:space="preserve"> in the past. It is bound to the environment in various forms</w:t>
      </w:r>
      <w:r w:rsidR="005303AB">
        <w:t>:</w:t>
      </w:r>
      <w:r w:rsidRPr="00083482">
        <w:t xml:space="preserve"> being present in an ordinary human, a powerful one, or any suitable form that's made from the environment. Inside such a body, it </w:t>
      </w:r>
      <w:r w:rsidR="005303AB">
        <w:t xml:space="preserve">pulls </w:t>
      </w:r>
      <w:r w:rsidRPr="00083482">
        <w:t xml:space="preserve">the six </w:t>
      </w:r>
      <w:r w:rsidR="005303AB">
        <w:t>sense-</w:t>
      </w:r>
      <w:r w:rsidRPr="00083482">
        <w:t xml:space="preserve">organs </w:t>
      </w:r>
      <w:r w:rsidR="005303AB">
        <w:t xml:space="preserve">together </w:t>
      </w:r>
      <w:r w:rsidRPr="00083482">
        <w:t>- the organs of sight, sound, smell, touch, taste and the mind.</w:t>
      </w:r>
    </w:p>
    <w:p w14:paraId="17DEE9F0" w14:textId="77777777" w:rsidR="00EE69AD" w:rsidRPr="00083482" w:rsidRDefault="00EB3A34">
      <w:r w:rsidRPr="00083482">
        <w:t xml:space="preserve">Occasionally, one Self </w:t>
      </w:r>
      <w:hyperlink w:anchor="Moksha" w:history="1">
        <w:r w:rsidRPr="00083482">
          <w:rPr>
            <w:rStyle w:val="Hyperlink"/>
          </w:rPr>
          <w:t>frees</w:t>
        </w:r>
      </w:hyperlink>
      <w:r w:rsidRPr="00083482">
        <w:t xml:space="preserve"> itself of ignorance in the manner described before. It then manifests in its true form.</w:t>
      </w:r>
    </w:p>
    <w:p w14:paraId="5DC15668" w14:textId="46420EA4" w:rsidR="00EE69AD" w:rsidRPr="00083482" w:rsidRDefault="00EB3A34">
      <w:r w:rsidRPr="00083482">
        <w:t xml:space="preserve">Before this, the Self is bound in a body and has access to an extremely limited amount of knowledge. In this state, it is the owner of the five organs of sense and the mind - inside a body made from the environment, obtained according to past deeds. It attracts </w:t>
      </w:r>
      <w:r w:rsidR="00EF5E0C">
        <w:t xml:space="preserve">various </w:t>
      </w:r>
      <w:r w:rsidRPr="00083482">
        <w:t xml:space="preserve">experiences </w:t>
      </w:r>
      <w:r w:rsidR="00EF5E0C">
        <w:t>in-line with</w:t>
      </w:r>
      <w:r w:rsidRPr="00083482">
        <w:t xml:space="preserve"> those deeds.</w:t>
      </w:r>
    </w:p>
    <w:p w14:paraId="5D1CB2CA" w14:textId="77777777" w:rsidR="00EE69AD" w:rsidRPr="00083482" w:rsidRDefault="00EB3A34">
      <w:pPr>
        <w:pStyle w:val="Heading2"/>
      </w:pPr>
      <w:r w:rsidRPr="00083482">
        <w:t>15-8</w:t>
      </w:r>
    </w:p>
    <w:p w14:paraId="3103D583" w14:textId="77777777" w:rsidR="00EE69AD" w:rsidRPr="00083482" w:rsidRDefault="00EB3A34">
      <w:pPr>
        <w:pStyle w:val="Shloka"/>
        <w:rPr>
          <w:noProof/>
          <w:lang w:bidi="sa-IN"/>
        </w:rPr>
      </w:pPr>
      <w:r w:rsidRPr="00083482">
        <w:rPr>
          <w:noProof/>
          <w:lang w:bidi="sa-IN"/>
        </w:rPr>
        <w:t>[</w:t>
      </w:r>
    </w:p>
    <w:p w14:paraId="7B22CC2B" w14:textId="77777777" w:rsidR="00EE69AD" w:rsidRPr="00083482" w:rsidRDefault="00EB3A34">
      <w:pPr>
        <w:pStyle w:val="Shloka"/>
        <w:rPr>
          <w:noProof/>
          <w:lang w:bidi="sa-IN"/>
        </w:rPr>
      </w:pPr>
      <w:r w:rsidRPr="00083482">
        <w:rPr>
          <w:noProof/>
          <w:lang w:bidi="sa-IN"/>
        </w:rPr>
        <w:t>sharIram yadavApnOti yachchApi utkrAmatIshvara: |</w:t>
      </w:r>
    </w:p>
    <w:p w14:paraId="00FF75B3" w14:textId="77777777" w:rsidR="00EE69AD" w:rsidRPr="00083482" w:rsidRDefault="00EB3A34">
      <w:pPr>
        <w:pStyle w:val="Shloka"/>
        <w:rPr>
          <w:noProof/>
          <w:lang w:bidi="sa-IN"/>
        </w:rPr>
      </w:pPr>
      <w:r w:rsidRPr="00083482">
        <w:rPr>
          <w:noProof/>
          <w:lang w:bidi="sa-IN"/>
        </w:rPr>
        <w:t>gr'hItva EtAni samyAti vAyurgandhAn ivAshayAt || 8 ||</w:t>
      </w:r>
    </w:p>
    <w:p w14:paraId="6353130A" w14:textId="77777777" w:rsidR="00EE69AD" w:rsidRPr="00083482" w:rsidRDefault="00EB3A34">
      <w:pPr>
        <w:pStyle w:val="Shloka"/>
      </w:pPr>
      <w:r w:rsidRPr="00083482">
        <w:rPr>
          <w:noProof/>
          <w:lang w:bidi="sa-IN"/>
        </w:rPr>
        <w:lastRenderedPageBreak/>
        <w:t>]</w:t>
      </w:r>
    </w:p>
    <w:p w14:paraId="050E5DA0" w14:textId="14163103" w:rsidR="00EE69AD" w:rsidRPr="00083482" w:rsidRDefault="0037634C" w:rsidP="00A22026">
      <w:pPr>
        <w:pStyle w:val="ExplnOfShloka"/>
      </w:pPr>
      <w:r w:rsidRPr="00083482">
        <w:rPr>
          <w:noProof/>
          <w:lang w:bidi="sa-IN"/>
        </w:rPr>
        <w:t>[Ishvara:</w:t>
      </w:r>
      <w:r>
        <w:rPr>
          <w:noProof/>
          <w:lang w:bidi="sa-IN"/>
        </w:rPr>
        <w:t>] The owner</w:t>
      </w:r>
      <w:r w:rsidRPr="00083482">
        <w:rPr>
          <w:noProof/>
          <w:lang w:bidi="sa-IN"/>
        </w:rPr>
        <w:t xml:space="preserve"> </w:t>
      </w:r>
      <w:r w:rsidR="00EB3A34" w:rsidRPr="00083482">
        <w:rPr>
          <w:noProof/>
          <w:lang w:bidi="sa-IN"/>
        </w:rPr>
        <w:t>[gr'hItva EtAni]</w:t>
      </w:r>
      <w:r w:rsidR="00EB3A34" w:rsidRPr="00083482">
        <w:t xml:space="preserve"> </w:t>
      </w:r>
      <w:r>
        <w:t>carries</w:t>
      </w:r>
      <w:r w:rsidR="00EB3A34" w:rsidRPr="00083482">
        <w:t xml:space="preserve"> the essence </w:t>
      </w:r>
      <w:r w:rsidR="00EB3A34" w:rsidRPr="00083482">
        <w:rPr>
          <w:noProof/>
          <w:lang w:bidi="sa-IN"/>
        </w:rPr>
        <w:t>[yat sharIram]</w:t>
      </w:r>
      <w:r w:rsidR="00EB3A34" w:rsidRPr="00083482">
        <w:t xml:space="preserve"> of the body </w:t>
      </w:r>
      <w:r>
        <w:rPr>
          <w:noProof/>
          <w:lang w:bidi="sa-IN"/>
        </w:rPr>
        <w:t>[</w:t>
      </w:r>
      <w:r w:rsidR="00EB3A34" w:rsidRPr="00083482">
        <w:rPr>
          <w:noProof/>
          <w:lang w:bidi="sa-IN"/>
        </w:rPr>
        <w:t>avApnOti]</w:t>
      </w:r>
      <w:r w:rsidR="00EB3A34" w:rsidRPr="00083482">
        <w:t xml:space="preserve"> </w:t>
      </w:r>
      <w:r>
        <w:t>it</w:t>
      </w:r>
      <w:r w:rsidR="00EB3A34" w:rsidRPr="00083482">
        <w:t xml:space="preserve"> gets to own, </w:t>
      </w:r>
      <w:r w:rsidR="00EB3A34" w:rsidRPr="00083482">
        <w:rPr>
          <w:noProof/>
          <w:lang w:bidi="sa-IN"/>
        </w:rPr>
        <w:t>[yat cha]</w:t>
      </w:r>
      <w:r w:rsidR="00EB3A34" w:rsidRPr="00083482">
        <w:t xml:space="preserve"> and the one that it </w:t>
      </w:r>
      <w:r w:rsidR="00EB3A34" w:rsidRPr="00083482">
        <w:rPr>
          <w:noProof/>
          <w:lang w:bidi="sa-IN"/>
        </w:rPr>
        <w:t>[utkrAmati]</w:t>
      </w:r>
      <w:r>
        <w:t xml:space="preserve"> leaves.</w:t>
      </w:r>
      <w:r w:rsidR="00EB3A34" w:rsidRPr="00083482">
        <w:t xml:space="preserve"> </w:t>
      </w:r>
      <w:r w:rsidR="00EB3A34" w:rsidRPr="00083482">
        <w:rPr>
          <w:noProof/>
          <w:lang w:bidi="sa-IN"/>
        </w:rPr>
        <w:t>[samyAti]</w:t>
      </w:r>
      <w:r w:rsidR="00EB3A34" w:rsidRPr="00083482">
        <w:t xml:space="preserve"> </w:t>
      </w:r>
      <w:r>
        <w:t>I</w:t>
      </w:r>
      <w:r w:rsidR="00EB3A34" w:rsidRPr="00083482">
        <w:t xml:space="preserve">t departs </w:t>
      </w:r>
      <w:r w:rsidR="00EB3A34" w:rsidRPr="00083482">
        <w:rPr>
          <w:noProof/>
          <w:lang w:bidi="sa-IN"/>
        </w:rPr>
        <w:t>[iva]</w:t>
      </w:r>
      <w:r w:rsidR="00EB3A34" w:rsidRPr="00083482">
        <w:t xml:space="preserve"> like </w:t>
      </w:r>
      <w:r w:rsidR="00EB3A34" w:rsidRPr="00083482">
        <w:rPr>
          <w:noProof/>
          <w:lang w:bidi="sa-IN"/>
        </w:rPr>
        <w:t>[vAyu:]</w:t>
      </w:r>
      <w:r w:rsidR="00EB3A34" w:rsidRPr="00083482">
        <w:t xml:space="preserve"> the wind </w:t>
      </w:r>
      <w:r w:rsidR="00EB3A34" w:rsidRPr="00083482">
        <w:rPr>
          <w:noProof/>
          <w:lang w:bidi="sa-IN"/>
        </w:rPr>
        <w:t>[gandhAn]</w:t>
      </w:r>
      <w:r w:rsidR="00EB3A34" w:rsidRPr="00083482">
        <w:t xml:space="preserve"> that takes the fragrance </w:t>
      </w:r>
      <w:r w:rsidR="00EB3A34" w:rsidRPr="00083482">
        <w:rPr>
          <w:noProof/>
          <w:lang w:bidi="sa-IN"/>
        </w:rPr>
        <w:t>[AshayAt]</w:t>
      </w:r>
      <w:r w:rsidR="00EB3A34" w:rsidRPr="00083482">
        <w:t xml:space="preserve"> from its source.</w:t>
      </w:r>
    </w:p>
    <w:p w14:paraId="132A6CCA" w14:textId="77777777" w:rsidR="00EE69AD" w:rsidRPr="00083482" w:rsidRDefault="00EB3A34">
      <w:r w:rsidRPr="00083482">
        <w:rPr>
          <w:i/>
        </w:rPr>
        <w:t>In this Shloka, a difference is made in the body we enter at birth and the one that we leave at death, since those are not the same. Consider this - We are a single cell at conception. This is followed by many cycles of new cells till we die.</w:t>
      </w:r>
    </w:p>
    <w:p w14:paraId="5D9C348F" w14:textId="77777777" w:rsidR="00EE69AD" w:rsidRPr="00083482" w:rsidRDefault="00EB3A34">
      <w:r w:rsidRPr="00083482">
        <w:t xml:space="preserve">The Self is the owner of its organs, made from solids, liquids, gasses, energy and space. It gets to own them in a body at the time of birth and leaves a body when it dies. It carries the essence of its organs and departs. </w:t>
      </w:r>
    </w:p>
    <w:p w14:paraId="4C992E1C" w14:textId="36CE5A93" w:rsidR="00EE69AD" w:rsidRPr="00083482" w:rsidRDefault="00EB3A34">
      <w:r w:rsidRPr="00083482">
        <w:t xml:space="preserve">This is compared to the wind, which takes the fragrance from its source. Fragrant things such as a garland, sandal and musk contain fragrance. The wind carries </w:t>
      </w:r>
      <w:r w:rsidR="00F42B0D">
        <w:t>that subtle</w:t>
      </w:r>
      <w:r w:rsidR="0037634C">
        <w:t xml:space="preserve"> </w:t>
      </w:r>
      <w:r w:rsidR="00F42B0D">
        <w:t xml:space="preserve">smell </w:t>
      </w:r>
      <w:r w:rsidR="008C5F5E">
        <w:t>from the source</w:t>
      </w:r>
      <w:r w:rsidRPr="00083482">
        <w:t xml:space="preserve"> to another place. The Self carries the essence of the organs in the same way.</w:t>
      </w:r>
    </w:p>
    <w:p w14:paraId="2B8AD20C" w14:textId="0DEA9630" w:rsidR="00EE69AD" w:rsidRPr="00083482" w:rsidRDefault="00EB3A34">
      <w:pPr>
        <w:rPr>
          <w:i/>
        </w:rPr>
      </w:pPr>
      <w:r w:rsidRPr="00083482">
        <w:rPr>
          <w:i/>
        </w:rPr>
        <w:t>The 'essence of the organ' is the sense of experience that it gives. For example, an organ such as the ear gives experience</w:t>
      </w:r>
      <w:r w:rsidR="008C5F5E">
        <w:rPr>
          <w:i/>
        </w:rPr>
        <w:t>s</w:t>
      </w:r>
      <w:r w:rsidRPr="00083482">
        <w:rPr>
          <w:i/>
        </w:rPr>
        <w:t xml:space="preserve"> </w:t>
      </w:r>
      <w:r w:rsidR="008C5F5E">
        <w:rPr>
          <w:i/>
        </w:rPr>
        <w:t>like pleasure and irritation that come from listening to sound</w:t>
      </w:r>
      <w:r w:rsidRPr="00083482">
        <w:rPr>
          <w:i/>
        </w:rPr>
        <w:t>.</w:t>
      </w:r>
    </w:p>
    <w:p w14:paraId="07A8E317" w14:textId="77777777" w:rsidR="00EE69AD" w:rsidRPr="00083482" w:rsidRDefault="00EB3A34">
      <w:r w:rsidRPr="00083482">
        <w:t>The organs involved are listed again by the Lord in the next Shloka -</w:t>
      </w:r>
    </w:p>
    <w:p w14:paraId="751C9CD4" w14:textId="77777777" w:rsidR="00EE69AD" w:rsidRPr="00083482" w:rsidRDefault="00EB3A34">
      <w:pPr>
        <w:pStyle w:val="Heading2"/>
      </w:pPr>
      <w:r w:rsidRPr="00083482">
        <w:t>15-9</w:t>
      </w:r>
    </w:p>
    <w:p w14:paraId="65B9690C" w14:textId="77777777" w:rsidR="00EE69AD" w:rsidRPr="00083482" w:rsidRDefault="00EB3A34">
      <w:pPr>
        <w:pStyle w:val="Shloka"/>
        <w:rPr>
          <w:noProof/>
          <w:lang w:bidi="sa-IN"/>
        </w:rPr>
      </w:pPr>
      <w:r w:rsidRPr="00083482">
        <w:rPr>
          <w:noProof/>
          <w:lang w:bidi="sa-IN"/>
        </w:rPr>
        <w:t>[</w:t>
      </w:r>
    </w:p>
    <w:p w14:paraId="14FFF144" w14:textId="77777777" w:rsidR="00EE69AD" w:rsidRPr="00083482" w:rsidRDefault="00EB3A34">
      <w:pPr>
        <w:pStyle w:val="Shloka"/>
        <w:rPr>
          <w:noProof/>
          <w:lang w:bidi="sa-IN"/>
        </w:rPr>
      </w:pPr>
      <w:r w:rsidRPr="00083482">
        <w:rPr>
          <w:noProof/>
          <w:lang w:bidi="sa-IN"/>
        </w:rPr>
        <w:t>shrOtram chakShu: sparshanam cha rasanam ghrANam Eva cha |</w:t>
      </w:r>
    </w:p>
    <w:p w14:paraId="39D77381" w14:textId="77777777" w:rsidR="00EE69AD" w:rsidRPr="00083482" w:rsidRDefault="00EB3A34">
      <w:pPr>
        <w:pStyle w:val="Shloka"/>
        <w:rPr>
          <w:noProof/>
          <w:lang w:bidi="sa-IN"/>
        </w:rPr>
      </w:pPr>
      <w:r w:rsidRPr="00083482">
        <w:rPr>
          <w:noProof/>
          <w:lang w:bidi="sa-IN"/>
        </w:rPr>
        <w:t>adhiShThAya mana: chAyam viShayAn upasEvatE || 9 ||</w:t>
      </w:r>
    </w:p>
    <w:p w14:paraId="1976DF60" w14:textId="77777777" w:rsidR="00EE69AD" w:rsidRPr="00083482" w:rsidRDefault="00EB3A34">
      <w:pPr>
        <w:pStyle w:val="Shloka"/>
      </w:pPr>
      <w:r w:rsidRPr="00083482">
        <w:rPr>
          <w:noProof/>
          <w:lang w:bidi="sa-IN"/>
        </w:rPr>
        <w:t>]</w:t>
      </w:r>
    </w:p>
    <w:p w14:paraId="0064329B" w14:textId="1523D30A" w:rsidR="00EE69AD" w:rsidRPr="00083482" w:rsidRDefault="00EB3A34" w:rsidP="00A22026">
      <w:pPr>
        <w:pStyle w:val="ExplnOfShloka"/>
      </w:pPr>
      <w:r w:rsidRPr="00083482">
        <w:rPr>
          <w:noProof/>
          <w:lang w:bidi="sa-IN"/>
        </w:rPr>
        <w:t>[ayam]</w:t>
      </w:r>
      <w:r w:rsidRPr="00083482">
        <w:t xml:space="preserve"> This Self </w:t>
      </w:r>
      <w:r w:rsidRPr="00083482">
        <w:rPr>
          <w:noProof/>
          <w:lang w:bidi="sa-IN"/>
        </w:rPr>
        <w:t>[adhiShThAya]</w:t>
      </w:r>
      <w:r w:rsidRPr="00083482">
        <w:t xml:space="preserve"> employs </w:t>
      </w:r>
      <w:r w:rsidRPr="00083482">
        <w:rPr>
          <w:noProof/>
          <w:lang w:bidi="sa-IN"/>
        </w:rPr>
        <w:t>[shrOtram]</w:t>
      </w:r>
      <w:r w:rsidRPr="00083482">
        <w:t xml:space="preserve"> the ears, </w:t>
      </w:r>
      <w:r w:rsidRPr="00083482">
        <w:rPr>
          <w:noProof/>
          <w:lang w:bidi="sa-IN"/>
        </w:rPr>
        <w:t>[chakShu:]</w:t>
      </w:r>
      <w:r w:rsidRPr="00083482">
        <w:t xml:space="preserve"> eyes, </w:t>
      </w:r>
      <w:r w:rsidRPr="00083482">
        <w:rPr>
          <w:noProof/>
          <w:lang w:bidi="sa-IN"/>
        </w:rPr>
        <w:t>[sparshanam]</w:t>
      </w:r>
      <w:r w:rsidRPr="00083482">
        <w:t xml:space="preserve"> skin, </w:t>
      </w:r>
      <w:r w:rsidRPr="00083482">
        <w:rPr>
          <w:noProof/>
          <w:lang w:bidi="sa-IN"/>
        </w:rPr>
        <w:t>[rasanam]</w:t>
      </w:r>
      <w:r w:rsidRPr="00083482">
        <w:t xml:space="preserve"> tongue, </w:t>
      </w:r>
      <w:r w:rsidRPr="00083482">
        <w:rPr>
          <w:noProof/>
          <w:lang w:bidi="sa-IN"/>
        </w:rPr>
        <w:t>[ghrANam]</w:t>
      </w:r>
      <w:r w:rsidRPr="00083482">
        <w:t xml:space="preserve"> nose </w:t>
      </w:r>
      <w:r w:rsidRPr="00083482">
        <w:rPr>
          <w:noProof/>
          <w:lang w:bidi="sa-IN"/>
        </w:rPr>
        <w:t>[mana: cha]</w:t>
      </w:r>
      <w:r w:rsidRPr="00083482">
        <w:t xml:space="preserve"> and the mind </w:t>
      </w:r>
      <w:r w:rsidRPr="00083482">
        <w:rPr>
          <w:noProof/>
          <w:lang w:bidi="sa-IN"/>
        </w:rPr>
        <w:t>[upasEvatE]</w:t>
      </w:r>
      <w:r w:rsidRPr="00083482">
        <w:t xml:space="preserve"> </w:t>
      </w:r>
      <w:r w:rsidR="00F42B0D">
        <w:t>to experience</w:t>
      </w:r>
      <w:r w:rsidRPr="00083482">
        <w:t xml:space="preserve"> </w:t>
      </w:r>
      <w:r w:rsidRPr="00083482">
        <w:rPr>
          <w:noProof/>
          <w:lang w:bidi="sa-IN"/>
        </w:rPr>
        <w:t>[viShayAn]</w:t>
      </w:r>
      <w:r w:rsidRPr="00083482">
        <w:t xml:space="preserve"> the stimuli in the material world.</w:t>
      </w:r>
    </w:p>
    <w:p w14:paraId="1EF617C9" w14:textId="510C5121" w:rsidR="00EE69AD" w:rsidRPr="00083482" w:rsidRDefault="00F42B0D">
      <w:r>
        <w:t>The Self employs the</w:t>
      </w:r>
      <w:r w:rsidR="00EB3A34" w:rsidRPr="00083482">
        <w:t xml:space="preserve"> six </w:t>
      </w:r>
      <w:r>
        <w:t xml:space="preserve">sense </w:t>
      </w:r>
      <w:r w:rsidR="00EB3A34" w:rsidRPr="00083482">
        <w:t xml:space="preserve">organs including the mind. Each organ is suited to sense a stimulus in the environment, like the ear senses sound. The Self works each organ to </w:t>
      </w:r>
      <w:r>
        <w:t>experience</w:t>
      </w:r>
      <w:r w:rsidR="00EB3A34" w:rsidRPr="00083482">
        <w:t xml:space="preserve"> the appropriate stimulus. In this way it experiences sound and other stimuli in the environment.</w:t>
      </w:r>
    </w:p>
    <w:p w14:paraId="61FB4BB1" w14:textId="77777777" w:rsidR="00EE69AD" w:rsidRPr="00083482" w:rsidRDefault="00EB3A34">
      <w:pPr>
        <w:pStyle w:val="Heading2"/>
      </w:pPr>
      <w:r w:rsidRPr="00083482">
        <w:t>15-10</w:t>
      </w:r>
    </w:p>
    <w:p w14:paraId="0093AD15" w14:textId="77777777" w:rsidR="00EE69AD" w:rsidRPr="00083482" w:rsidRDefault="00EB3A34">
      <w:pPr>
        <w:pStyle w:val="Shloka"/>
        <w:rPr>
          <w:noProof/>
          <w:lang w:bidi="sa-IN"/>
        </w:rPr>
      </w:pPr>
      <w:r w:rsidRPr="00083482">
        <w:rPr>
          <w:noProof/>
          <w:lang w:bidi="sa-IN"/>
        </w:rPr>
        <w:t>[</w:t>
      </w:r>
    </w:p>
    <w:p w14:paraId="3C63A1B2" w14:textId="77777777" w:rsidR="00EE69AD" w:rsidRPr="00083482" w:rsidRDefault="00EB3A34">
      <w:pPr>
        <w:pStyle w:val="Shloka"/>
        <w:rPr>
          <w:noProof/>
          <w:lang w:bidi="sa-IN"/>
        </w:rPr>
      </w:pPr>
      <w:r w:rsidRPr="00083482">
        <w:rPr>
          <w:noProof/>
          <w:lang w:bidi="sa-IN"/>
        </w:rPr>
        <w:t>utkrAmantam sthitam vA_pi bhunjAnam vA guNAnvitam |</w:t>
      </w:r>
    </w:p>
    <w:p w14:paraId="553F03CE" w14:textId="77777777" w:rsidR="00EE69AD" w:rsidRPr="00083482" w:rsidRDefault="00EB3A34">
      <w:pPr>
        <w:pStyle w:val="Shloka"/>
        <w:rPr>
          <w:noProof/>
          <w:lang w:bidi="sa-IN"/>
        </w:rPr>
      </w:pPr>
      <w:r w:rsidRPr="00083482">
        <w:rPr>
          <w:noProof/>
          <w:lang w:bidi="sa-IN"/>
        </w:rPr>
        <w:t>vimUDhA nAnupashyanti pashyanti jnAna chakShuShA: || 10 ||</w:t>
      </w:r>
    </w:p>
    <w:p w14:paraId="6D81C87B" w14:textId="77777777" w:rsidR="00EE69AD" w:rsidRPr="00083482" w:rsidRDefault="00EB3A34">
      <w:pPr>
        <w:pStyle w:val="Shloka"/>
      </w:pPr>
      <w:r w:rsidRPr="00083482">
        <w:rPr>
          <w:noProof/>
          <w:lang w:bidi="sa-IN"/>
        </w:rPr>
        <w:t>]</w:t>
      </w:r>
    </w:p>
    <w:p w14:paraId="26F4FDF0" w14:textId="77777777" w:rsidR="00EE69AD" w:rsidRPr="00083482" w:rsidRDefault="00EB3A34" w:rsidP="00A22026">
      <w:pPr>
        <w:pStyle w:val="ExplnOfShloka"/>
      </w:pPr>
      <w:r w:rsidRPr="00083482">
        <w:rPr>
          <w:noProof/>
          <w:lang w:bidi="sa-IN"/>
        </w:rPr>
        <w:t>[vimUDhA]</w:t>
      </w:r>
      <w:r w:rsidRPr="00083482">
        <w:t xml:space="preserve"> The ignorant </w:t>
      </w:r>
      <w:r w:rsidRPr="00083482">
        <w:rPr>
          <w:noProof/>
          <w:lang w:bidi="sa-IN"/>
        </w:rPr>
        <w:t>[na anupashyanti]</w:t>
      </w:r>
      <w:r w:rsidRPr="00083482">
        <w:t xml:space="preserve"> do not recognize </w:t>
      </w:r>
      <w:r w:rsidRPr="00083482">
        <w:rPr>
          <w:noProof/>
          <w:lang w:bidi="sa-IN"/>
        </w:rPr>
        <w:t>[utkrAmantam]</w:t>
      </w:r>
      <w:r w:rsidRPr="00083482">
        <w:t xml:space="preserve"> the Self when it departs from the body, </w:t>
      </w:r>
      <w:r w:rsidRPr="00083482">
        <w:rPr>
          <w:noProof/>
          <w:lang w:bidi="sa-IN"/>
        </w:rPr>
        <w:t>[sthitam vA]</w:t>
      </w:r>
      <w:r w:rsidRPr="00083482">
        <w:t xml:space="preserve"> or when it is situated in their own body, </w:t>
      </w:r>
      <w:r w:rsidRPr="00083482">
        <w:rPr>
          <w:noProof/>
          <w:lang w:bidi="sa-IN"/>
        </w:rPr>
        <w:t>[bhunjAnam cha]</w:t>
      </w:r>
      <w:r w:rsidRPr="00083482">
        <w:t xml:space="preserve"> or even when it's experiencing the material world, </w:t>
      </w:r>
      <w:r w:rsidRPr="00083482">
        <w:rPr>
          <w:noProof/>
          <w:lang w:bidi="sa-IN"/>
        </w:rPr>
        <w:t>[guNAnvitam vA]</w:t>
      </w:r>
      <w:r w:rsidRPr="00083482">
        <w:t xml:space="preserve"> when it is bound in the </w:t>
      </w:r>
      <w:hyperlink w:anchor="satva_rajas_tamas_effects" w:history="1">
        <w:r w:rsidRPr="00083482">
          <w:rPr>
            <w:rStyle w:val="Hyperlink"/>
          </w:rPr>
          <w:t>three qualities</w:t>
        </w:r>
      </w:hyperlink>
      <w:r w:rsidRPr="00083482">
        <w:t xml:space="preserve">. </w:t>
      </w:r>
      <w:r w:rsidRPr="00083482">
        <w:rPr>
          <w:noProof/>
          <w:lang w:bidi="sa-IN"/>
        </w:rPr>
        <w:t>[jnAna chakShuShA:]</w:t>
      </w:r>
      <w:r w:rsidRPr="00083482">
        <w:t xml:space="preserve"> Those endowed with the eyes of knowledge </w:t>
      </w:r>
      <w:r w:rsidRPr="00083482">
        <w:rPr>
          <w:noProof/>
          <w:lang w:bidi="sa-IN"/>
        </w:rPr>
        <w:t>[pashyanti]</w:t>
      </w:r>
      <w:r w:rsidRPr="00083482">
        <w:t xml:space="preserve"> do see it.</w:t>
      </w:r>
    </w:p>
    <w:p w14:paraId="426907A3" w14:textId="77777777" w:rsidR="00904145" w:rsidRDefault="00EB3A34" w:rsidP="0077368B">
      <w:r w:rsidRPr="00083482">
        <w:lastRenderedPageBreak/>
        <w:t>People who are ignorant do not recognize the Self in the form of pure knowledge, distinct from the flesh that constitutes a human form. They do not notice it in any circums</w:t>
      </w:r>
      <w:r w:rsidR="00904145">
        <w:t>tance - They do</w:t>
      </w:r>
      <w:r w:rsidRPr="00083482">
        <w:t>n</w:t>
      </w:r>
      <w:r w:rsidR="00904145">
        <w:t>’</w:t>
      </w:r>
      <w:r w:rsidRPr="00083482">
        <w:t xml:space="preserve">t recognize the Self when it is born in flesh </w:t>
      </w:r>
      <w:r w:rsidR="00904145">
        <w:t>- in</w:t>
      </w:r>
      <w:r w:rsidRPr="00083482">
        <w:t xml:space="preserve"> human</w:t>
      </w:r>
      <w:r w:rsidR="00904145">
        <w:t xml:space="preserve"> form</w:t>
      </w:r>
      <w:r w:rsidRPr="00083482">
        <w:t xml:space="preserve"> or </w:t>
      </w:r>
      <w:r w:rsidR="00904145">
        <w:t xml:space="preserve">any </w:t>
      </w:r>
      <w:r w:rsidRPr="00083482">
        <w:t>another form</w:t>
      </w:r>
      <w:r w:rsidR="00904145">
        <w:t>.</w:t>
      </w:r>
      <w:r w:rsidRPr="00083482">
        <w:t xml:space="preserve"> </w:t>
      </w:r>
      <w:r w:rsidR="00904145">
        <w:t xml:space="preserve">These forms are </w:t>
      </w:r>
      <w:r w:rsidRPr="00083482">
        <w:t>made out of the material world</w:t>
      </w:r>
      <w:r w:rsidR="00904145">
        <w:t>,</w:t>
      </w:r>
      <w:r w:rsidRPr="00083482">
        <w:t xml:space="preserve"> full of the </w:t>
      </w:r>
      <w:hyperlink w:anchor="satva_rajas_tamas_effects" w:history="1">
        <w:r w:rsidRPr="00083482">
          <w:rPr>
            <w:rStyle w:val="Hyperlink"/>
          </w:rPr>
          <w:t>three qualities</w:t>
        </w:r>
      </w:hyperlink>
      <w:r w:rsidRPr="00083482">
        <w:t xml:space="preserve">. </w:t>
      </w:r>
    </w:p>
    <w:p w14:paraId="1FBE9F5B" w14:textId="273B18A1" w:rsidR="00EE69AD" w:rsidRPr="00083482" w:rsidRDefault="00EB3A34" w:rsidP="0077368B">
      <w:r w:rsidRPr="00083482">
        <w:t xml:space="preserve">They do not notice it when it has departed from a specific body or even when it is </w:t>
      </w:r>
      <w:r w:rsidR="00904145">
        <w:t>situated inside a body. They do</w:t>
      </w:r>
      <w:r w:rsidRPr="00083482">
        <w:t>n</w:t>
      </w:r>
      <w:r w:rsidR="00904145">
        <w:t>’t even recognize it when it’</w:t>
      </w:r>
      <w:r w:rsidRPr="00083482">
        <w:t xml:space="preserve">s experiencing the stimuli in the environment, which are again full of the </w:t>
      </w:r>
      <w:hyperlink w:anchor="satva_rajas_tamas_effects" w:history="1">
        <w:r w:rsidRPr="00083482">
          <w:rPr>
            <w:rStyle w:val="Hyperlink"/>
          </w:rPr>
          <w:t>three qualities</w:t>
        </w:r>
      </w:hyperlink>
      <w:r w:rsidRPr="00083482">
        <w:t>. Ignorant people are conceit in the opinion that the flesh, in the form of their body, is their 'Self'.</w:t>
      </w:r>
    </w:p>
    <w:p w14:paraId="6EF41E41" w14:textId="4591E95B" w:rsidR="00EE69AD" w:rsidRPr="00083482" w:rsidRDefault="00EB3A34" w:rsidP="0077368B">
      <w:r w:rsidRPr="00083482">
        <w:t>People with the eyes of knowledge definitely discern the flesh from the Self. They recognize the Self as being distinct from the body</w:t>
      </w:r>
      <w:r w:rsidR="00904145">
        <w:t>,</w:t>
      </w:r>
      <w:r w:rsidR="00904145" w:rsidRPr="00904145">
        <w:t xml:space="preserve"> </w:t>
      </w:r>
      <w:r w:rsidR="00904145">
        <w:t>in every state</w:t>
      </w:r>
      <w:r w:rsidRPr="00083482">
        <w:t xml:space="preserve">. </w:t>
      </w:r>
    </w:p>
    <w:p w14:paraId="2639864C" w14:textId="77777777" w:rsidR="00EE69AD" w:rsidRPr="00083482" w:rsidRDefault="00EB3A34">
      <w:pPr>
        <w:pStyle w:val="Heading2"/>
      </w:pPr>
      <w:r w:rsidRPr="00083482">
        <w:t>15-11</w:t>
      </w:r>
    </w:p>
    <w:p w14:paraId="07E1CDA1" w14:textId="77777777" w:rsidR="00EE69AD" w:rsidRPr="00083482" w:rsidRDefault="00EB3A34">
      <w:pPr>
        <w:pStyle w:val="Shloka"/>
        <w:rPr>
          <w:noProof/>
          <w:lang w:bidi="sa-IN"/>
        </w:rPr>
      </w:pPr>
      <w:r w:rsidRPr="00083482">
        <w:rPr>
          <w:noProof/>
          <w:lang w:bidi="sa-IN"/>
        </w:rPr>
        <w:t>[</w:t>
      </w:r>
    </w:p>
    <w:p w14:paraId="7C9A5FEB" w14:textId="77777777" w:rsidR="00EE69AD" w:rsidRPr="00083482" w:rsidRDefault="00EB3A34">
      <w:pPr>
        <w:pStyle w:val="Shloka"/>
        <w:rPr>
          <w:noProof/>
          <w:lang w:bidi="sa-IN"/>
        </w:rPr>
      </w:pPr>
      <w:r w:rsidRPr="00083482">
        <w:rPr>
          <w:noProof/>
          <w:lang w:bidi="sa-IN"/>
        </w:rPr>
        <w:t>yatantO yOgina: chainam pashyanti Atmani avasthitam |</w:t>
      </w:r>
    </w:p>
    <w:p w14:paraId="495EB0AF" w14:textId="77777777" w:rsidR="00EE69AD" w:rsidRPr="00083482" w:rsidRDefault="00EB3A34">
      <w:pPr>
        <w:pStyle w:val="Shloka"/>
        <w:rPr>
          <w:noProof/>
          <w:lang w:bidi="sa-IN"/>
        </w:rPr>
      </w:pPr>
      <w:r w:rsidRPr="00083482">
        <w:rPr>
          <w:noProof/>
          <w:lang w:bidi="sa-IN"/>
        </w:rPr>
        <w:t>yatantO_pi akr'tAtmAnO nainam pashyanti achEtasa: || 11 ||</w:t>
      </w:r>
    </w:p>
    <w:p w14:paraId="50ACFC38" w14:textId="77777777" w:rsidR="00EE69AD" w:rsidRPr="00083482" w:rsidRDefault="00EB3A34">
      <w:pPr>
        <w:pStyle w:val="Shloka"/>
      </w:pPr>
      <w:r w:rsidRPr="00083482">
        <w:rPr>
          <w:noProof/>
          <w:lang w:bidi="sa-IN"/>
        </w:rPr>
        <w:t>]</w:t>
      </w:r>
    </w:p>
    <w:p w14:paraId="1754D799" w14:textId="01AD1284" w:rsidR="00EE69AD" w:rsidRPr="00083482" w:rsidRDefault="00EB3A34" w:rsidP="00A22026">
      <w:pPr>
        <w:pStyle w:val="ExplnOfShloka"/>
      </w:pPr>
      <w:r w:rsidRPr="00083482">
        <w:rPr>
          <w:noProof/>
          <w:lang w:bidi="sa-IN"/>
        </w:rPr>
        <w:t>[yOgina:]</w:t>
      </w:r>
      <w:r w:rsidRPr="00083482">
        <w:t xml:space="preserve"> </w:t>
      </w:r>
      <w:r w:rsidR="00FA2DC4">
        <w:t xml:space="preserve">Those who realize their relationship with the Lord </w:t>
      </w:r>
      <w:r w:rsidR="00FA2DC4" w:rsidRPr="00083482">
        <w:rPr>
          <w:noProof/>
          <w:lang w:bidi="sa-IN"/>
        </w:rPr>
        <w:t>[yatanta:]</w:t>
      </w:r>
      <w:r w:rsidR="00FA2DC4" w:rsidRPr="00083482">
        <w:t xml:space="preserve"> </w:t>
      </w:r>
      <w:r w:rsidR="00FA2DC4">
        <w:t xml:space="preserve">and </w:t>
      </w:r>
      <w:r w:rsidR="00FA2DC4" w:rsidRPr="00083482">
        <w:t xml:space="preserve">persevere </w:t>
      </w:r>
      <w:r w:rsidR="00FA2DC4">
        <w:t xml:space="preserve">in its practice </w:t>
      </w:r>
      <w:r w:rsidRPr="00083482">
        <w:rPr>
          <w:noProof/>
          <w:lang w:bidi="sa-IN"/>
        </w:rPr>
        <w:t>[Enam pashyanti]</w:t>
      </w:r>
      <w:r w:rsidRPr="00083482">
        <w:t xml:space="preserve"> </w:t>
      </w:r>
      <w:r w:rsidR="00FA2DC4">
        <w:t xml:space="preserve">shall </w:t>
      </w:r>
      <w:r w:rsidRPr="00083482">
        <w:t xml:space="preserve">see the Self </w:t>
      </w:r>
      <w:r w:rsidRPr="00083482">
        <w:rPr>
          <w:noProof/>
          <w:lang w:bidi="sa-IN"/>
        </w:rPr>
        <w:t>[Atmani avasthitam]</w:t>
      </w:r>
      <w:r w:rsidRPr="00083482">
        <w:t xml:space="preserve"> present in themselves. </w:t>
      </w:r>
      <w:r w:rsidRPr="00083482">
        <w:rPr>
          <w:noProof/>
          <w:lang w:bidi="sa-IN"/>
        </w:rPr>
        <w:t>[cha]</w:t>
      </w:r>
      <w:r w:rsidRPr="00083482">
        <w:t xml:space="preserve"> On the other hand, </w:t>
      </w:r>
      <w:r w:rsidRPr="00083482">
        <w:rPr>
          <w:noProof/>
          <w:lang w:bidi="sa-IN"/>
        </w:rPr>
        <w:t>[akr'tAtmAna:]</w:t>
      </w:r>
      <w:r w:rsidRPr="00083482">
        <w:t xml:space="preserve"> those who hav</w:t>
      </w:r>
      <w:r w:rsidR="00FA2DC4">
        <w:t>en’</w:t>
      </w:r>
      <w:r w:rsidRPr="00083482">
        <w:t xml:space="preserve">t </w:t>
      </w:r>
      <w:hyperlink w:anchor="Sharanagati" w:history="1">
        <w:r w:rsidRPr="00083482">
          <w:rPr>
            <w:rStyle w:val="Hyperlink"/>
          </w:rPr>
          <w:t>surrendered</w:t>
        </w:r>
      </w:hyperlink>
      <w:r w:rsidRPr="00083482">
        <w:t xml:space="preserve"> to the Lord </w:t>
      </w:r>
      <w:r w:rsidRPr="00083482">
        <w:rPr>
          <w:noProof/>
          <w:lang w:bidi="sa-IN"/>
        </w:rPr>
        <w:t>[na Enam pashyanti]</w:t>
      </w:r>
      <w:r w:rsidRPr="00083482">
        <w:t xml:space="preserve"> do not see the Self </w:t>
      </w:r>
      <w:r w:rsidRPr="00083482">
        <w:rPr>
          <w:noProof/>
          <w:lang w:bidi="sa-IN"/>
        </w:rPr>
        <w:t>[yatanta: api]</w:t>
      </w:r>
      <w:r w:rsidRPr="00083482">
        <w:t xml:space="preserve"> even with perseverance - </w:t>
      </w:r>
      <w:r w:rsidRPr="00083482">
        <w:rPr>
          <w:noProof/>
          <w:lang w:bidi="sa-IN"/>
        </w:rPr>
        <w:t>[achEtasa:]</w:t>
      </w:r>
      <w:r w:rsidRPr="00083482">
        <w:t xml:space="preserve"> They remain without recognizing the Self.</w:t>
      </w:r>
    </w:p>
    <w:p w14:paraId="2CDFC799" w14:textId="237761D4" w:rsidR="00EE69AD" w:rsidRPr="00083482" w:rsidRDefault="00EB3A34" w:rsidP="0077368B">
      <w:r w:rsidRPr="00083482">
        <w:t xml:space="preserve">Having </w:t>
      </w:r>
      <w:hyperlink w:anchor="Sharanagati" w:history="1">
        <w:r w:rsidRPr="00083482">
          <w:rPr>
            <w:rStyle w:val="Hyperlink"/>
          </w:rPr>
          <w:t>surrendered</w:t>
        </w:r>
      </w:hyperlink>
      <w:r w:rsidRPr="00083482">
        <w:t xml:space="preserve"> to Me, those who </w:t>
      </w:r>
      <w:r w:rsidR="00F66566" w:rsidRPr="00083482">
        <w:t>pursue</w:t>
      </w:r>
      <w:r w:rsidRPr="00083482">
        <w:t xml:space="preserve"> techniques such as </w:t>
      </w:r>
      <w:hyperlink r:id="rId95" w:anchor="karmayoga" w:history="1">
        <w:r w:rsidRPr="00083482">
          <w:rPr>
            <w:rStyle w:val="Hyperlink"/>
          </w:rPr>
          <w:t>karmayoga</w:t>
        </w:r>
      </w:hyperlink>
      <w:r w:rsidRPr="00083482">
        <w:t xml:space="preserve"> purify themselves from the inside. Then, through the eyes of </w:t>
      </w:r>
      <w:hyperlink w:anchor="yoga_state_of_being" w:history="1">
        <w:r w:rsidRPr="00083482">
          <w:rPr>
            <w:rStyle w:val="Hyperlink"/>
          </w:rPr>
          <w:t>yoga</w:t>
        </w:r>
      </w:hyperlink>
      <w:r w:rsidRPr="00083482">
        <w:t>, they see the Self in themselves - even while being situated inside the body, they see the Self in its true form, being separate from the body.</w:t>
      </w:r>
    </w:p>
    <w:p w14:paraId="1FF90935" w14:textId="4143B778" w:rsidR="00EE69AD" w:rsidRPr="00083482" w:rsidRDefault="004B25BD" w:rsidP="0077368B">
      <w:r>
        <w:t>Others who haven’</w:t>
      </w:r>
      <w:r w:rsidR="00EB3A34" w:rsidRPr="00083482">
        <w:t xml:space="preserve">t </w:t>
      </w:r>
      <w:hyperlink w:anchor="Sharanagati" w:history="1">
        <w:r w:rsidR="00EB3A34" w:rsidRPr="00083482">
          <w:rPr>
            <w:rStyle w:val="Hyperlink"/>
          </w:rPr>
          <w:t>surrendered</w:t>
        </w:r>
      </w:hyperlink>
      <w:r w:rsidR="00EB3A34" w:rsidRPr="00083482">
        <w:t xml:space="preserve"> their Self to the Lord do not see the Self. Since they do not follow the path of </w:t>
      </w:r>
      <w:hyperlink w:anchor="Sharanagati" w:history="1">
        <w:r w:rsidR="00EB3A34" w:rsidRPr="00083482">
          <w:rPr>
            <w:rStyle w:val="Hyperlink"/>
          </w:rPr>
          <w:t>surrender</w:t>
        </w:r>
      </w:hyperlink>
      <w:r w:rsidR="00EB3A34" w:rsidRPr="00083482">
        <w:t>, their mind is unprepared</w:t>
      </w:r>
      <w:r w:rsidR="00FD6CB6">
        <w:t xml:space="preserve"> and so their consciousness doesn’</w:t>
      </w:r>
      <w:r w:rsidR="00EB3A34" w:rsidRPr="00083482">
        <w:t>t have the ability to recognize their Self.</w:t>
      </w:r>
    </w:p>
    <w:p w14:paraId="2FE2FAD1" w14:textId="310389E4" w:rsidR="00EE69AD" w:rsidRPr="00083482" w:rsidRDefault="00EB3A34">
      <w:r w:rsidRPr="00083482">
        <w:t xml:space="preserve">Up until now, it was explained that light removes darkness. Darkness prevents material stimuli from coming into contact with our sense organs. The sun, the moon and sources of light such as fire get rid of darkness, enabling us to </w:t>
      </w:r>
      <w:r w:rsidR="00A974AA" w:rsidRPr="00083482">
        <w:t>perceive</w:t>
      </w:r>
      <w:r w:rsidRPr="00083482">
        <w:t xml:space="preserve"> the material world. In this way, light </w:t>
      </w:r>
      <w:r w:rsidR="00FD6CB6">
        <w:t>enables</w:t>
      </w:r>
      <w:r w:rsidRPr="00083482">
        <w:t xml:space="preserve"> the eye to sense the material world. </w:t>
      </w:r>
    </w:p>
    <w:p w14:paraId="6C9A9574" w14:textId="4918B45C" w:rsidR="00FD6CB6" w:rsidRDefault="00EB3A34">
      <w:r w:rsidRPr="00083482">
        <w:t>On the other hand, the Self illuminates everything, even the sources of light</w:t>
      </w:r>
      <w:r w:rsidR="00FD6CB6">
        <w:t>.</w:t>
      </w:r>
      <w:r w:rsidRPr="00083482">
        <w:t xml:space="preserve"> </w:t>
      </w:r>
      <w:r w:rsidR="00FD6CB6">
        <w:t>B</w:t>
      </w:r>
      <w:r w:rsidRPr="00083482">
        <w:t xml:space="preserve">eing the light of </w:t>
      </w:r>
      <w:r w:rsidR="00FD6CB6">
        <w:t>awareness</w:t>
      </w:r>
      <w:r w:rsidRPr="00083482">
        <w:t xml:space="preserve">, it knows and experiences everything. </w:t>
      </w:r>
    </w:p>
    <w:p w14:paraId="31BCDF1F" w14:textId="79A69AB3" w:rsidR="00EE69AD" w:rsidRDefault="00FD6CB6">
      <w:r>
        <w:t>Previously, i</w:t>
      </w:r>
      <w:r w:rsidR="00EB3A34" w:rsidRPr="00083482">
        <w:t>t was said that the Self is an attribute of the Lord, both in its free form as well as in its bound form:</w:t>
      </w:r>
      <w:r>
        <w:t xml:space="preserve"> </w:t>
      </w:r>
      <w:r w:rsidR="00EB3A34" w:rsidRPr="00083482">
        <w:t>Chap.15#6 said 'After reaching this free state of being, they do not return. That abode is My supreme attribute'. Chap15#7 said 'In this material world, where every Self is bound in the environment, the ever-existing Self is definitely a part of Me'.</w:t>
      </w:r>
    </w:p>
    <w:p w14:paraId="08C1ECC2" w14:textId="40946532" w:rsidR="0077368B" w:rsidRPr="00083482" w:rsidRDefault="0077368B" w:rsidP="0077368B">
      <w:pPr>
        <w:pStyle w:val="ApplNotes"/>
      </w:pPr>
      <w:r>
        <w:t>Whatever the Self is aware of, that is also the Lord.</w:t>
      </w:r>
    </w:p>
    <w:p w14:paraId="35C86EC5" w14:textId="77777777" w:rsidR="00EE69AD" w:rsidRPr="00083482" w:rsidRDefault="00EB3A34">
      <w:r w:rsidRPr="00083482">
        <w:lastRenderedPageBreak/>
        <w:t>Next, the Lord states that the light given by luminous sources such as the sun, which is a special outcome of material creation, is also His attribute.</w:t>
      </w:r>
    </w:p>
    <w:p w14:paraId="654E527B" w14:textId="77777777" w:rsidR="00EE69AD" w:rsidRPr="00083482" w:rsidRDefault="00EB3A34">
      <w:pPr>
        <w:pStyle w:val="Heading2"/>
      </w:pPr>
      <w:r w:rsidRPr="00083482">
        <w:t>15-12</w:t>
      </w:r>
    </w:p>
    <w:p w14:paraId="08BF2D80" w14:textId="77777777" w:rsidR="00EE69AD" w:rsidRPr="00083482" w:rsidRDefault="00EB3A34">
      <w:pPr>
        <w:pStyle w:val="Shloka"/>
        <w:rPr>
          <w:noProof/>
          <w:lang w:bidi="sa-IN"/>
        </w:rPr>
      </w:pPr>
      <w:r w:rsidRPr="00083482">
        <w:rPr>
          <w:noProof/>
          <w:lang w:bidi="sa-IN"/>
        </w:rPr>
        <w:t>[</w:t>
      </w:r>
    </w:p>
    <w:p w14:paraId="294141CC" w14:textId="77777777" w:rsidR="00EE69AD" w:rsidRPr="00083482" w:rsidRDefault="00EB3A34">
      <w:pPr>
        <w:pStyle w:val="Shloka"/>
        <w:rPr>
          <w:noProof/>
          <w:lang w:bidi="sa-IN"/>
        </w:rPr>
      </w:pPr>
      <w:r w:rsidRPr="00083482">
        <w:rPr>
          <w:noProof/>
          <w:lang w:bidi="sa-IN"/>
        </w:rPr>
        <w:t>yat Adityagatam tEjO jagat bhAsayatE_khilam |</w:t>
      </w:r>
    </w:p>
    <w:p w14:paraId="4785EEB9" w14:textId="77777777" w:rsidR="00EE69AD" w:rsidRPr="00083482" w:rsidRDefault="00EB3A34">
      <w:pPr>
        <w:pStyle w:val="Shloka"/>
        <w:rPr>
          <w:noProof/>
          <w:lang w:bidi="sa-IN"/>
        </w:rPr>
      </w:pPr>
      <w:r w:rsidRPr="00083482">
        <w:rPr>
          <w:noProof/>
          <w:lang w:bidi="sa-IN"/>
        </w:rPr>
        <w:t>yat chandramasi yat chAgnau tat tEjO viddhi mAmakam || 12 ||</w:t>
      </w:r>
    </w:p>
    <w:p w14:paraId="78241136" w14:textId="77777777" w:rsidR="00EE69AD" w:rsidRPr="00083482" w:rsidRDefault="00EB3A34">
      <w:pPr>
        <w:pStyle w:val="Shloka"/>
      </w:pPr>
      <w:r w:rsidRPr="00083482">
        <w:rPr>
          <w:noProof/>
          <w:lang w:bidi="sa-IN"/>
        </w:rPr>
        <w:t>]</w:t>
      </w:r>
    </w:p>
    <w:p w14:paraId="1AB534F0" w14:textId="39747DEB" w:rsidR="00EE69AD" w:rsidRPr="00083482" w:rsidRDefault="00EB3A34" w:rsidP="00A22026">
      <w:pPr>
        <w:pStyle w:val="ExplnOfShloka"/>
      </w:pPr>
      <w:r w:rsidRPr="00083482">
        <w:rPr>
          <w:noProof/>
          <w:lang w:bidi="sa-IN"/>
        </w:rPr>
        <w:t>[viddhi]</w:t>
      </w:r>
      <w:r w:rsidRPr="00083482">
        <w:t xml:space="preserve"> Know that </w:t>
      </w:r>
      <w:r w:rsidRPr="00083482">
        <w:rPr>
          <w:noProof/>
          <w:lang w:bidi="sa-IN"/>
        </w:rPr>
        <w:t>[tEja:]</w:t>
      </w:r>
      <w:r w:rsidRPr="00083482">
        <w:t xml:space="preserve"> the brilliance </w:t>
      </w:r>
      <w:r w:rsidRPr="00083482">
        <w:rPr>
          <w:noProof/>
          <w:lang w:bidi="sa-IN"/>
        </w:rPr>
        <w:t>[Aditya gatam]</w:t>
      </w:r>
      <w:r w:rsidRPr="00083482">
        <w:t xml:space="preserve"> that comes from the Sun, </w:t>
      </w:r>
      <w:r w:rsidRPr="00083482">
        <w:rPr>
          <w:noProof/>
          <w:lang w:bidi="sa-IN"/>
        </w:rPr>
        <w:t>[yat bhAsayatE]</w:t>
      </w:r>
      <w:r w:rsidRPr="00083482">
        <w:t xml:space="preserve"> which illuminates </w:t>
      </w:r>
      <w:r w:rsidRPr="00083482">
        <w:rPr>
          <w:noProof/>
          <w:lang w:bidi="sa-IN"/>
        </w:rPr>
        <w:t>[akhilam jagat]</w:t>
      </w:r>
      <w:r w:rsidRPr="00083482">
        <w:t xml:space="preserve"> the entire universe, </w:t>
      </w:r>
      <w:r w:rsidRPr="00083482">
        <w:rPr>
          <w:noProof/>
          <w:lang w:bidi="sa-IN"/>
        </w:rPr>
        <w:t>[yat]</w:t>
      </w:r>
      <w:r w:rsidRPr="00083482">
        <w:t xml:space="preserve"> the lust</w:t>
      </w:r>
      <w:r w:rsidR="009B5773" w:rsidRPr="00083482">
        <w:t>e</w:t>
      </w:r>
      <w:r w:rsidRPr="00083482">
        <w:t xml:space="preserve">r </w:t>
      </w:r>
      <w:r w:rsidRPr="00083482">
        <w:rPr>
          <w:noProof/>
          <w:lang w:bidi="sa-IN"/>
        </w:rPr>
        <w:t>[chandramasi]</w:t>
      </w:r>
      <w:r w:rsidRPr="00083482">
        <w:t xml:space="preserve"> that comes from the moon, </w:t>
      </w:r>
      <w:r w:rsidRPr="00083482">
        <w:rPr>
          <w:noProof/>
          <w:lang w:bidi="sa-IN"/>
        </w:rPr>
        <w:t>[yat cha]</w:t>
      </w:r>
      <w:r w:rsidRPr="00083482">
        <w:t xml:space="preserve"> even the light </w:t>
      </w:r>
      <w:r w:rsidRPr="00083482">
        <w:rPr>
          <w:noProof/>
          <w:lang w:bidi="sa-IN"/>
        </w:rPr>
        <w:t>[agnau]</w:t>
      </w:r>
      <w:r w:rsidRPr="00083482">
        <w:t xml:space="preserve"> that comes from fire - </w:t>
      </w:r>
      <w:r w:rsidRPr="00083482">
        <w:rPr>
          <w:noProof/>
          <w:lang w:bidi="sa-IN"/>
        </w:rPr>
        <w:t>[tat tEja:]</w:t>
      </w:r>
      <w:r w:rsidRPr="00083482">
        <w:t xml:space="preserve"> that light </w:t>
      </w:r>
      <w:r w:rsidRPr="00083482">
        <w:rPr>
          <w:noProof/>
          <w:lang w:bidi="sa-IN"/>
        </w:rPr>
        <w:t>[mAmakam]</w:t>
      </w:r>
      <w:r w:rsidRPr="00083482">
        <w:t xml:space="preserve"> is mine.</w:t>
      </w:r>
    </w:p>
    <w:p w14:paraId="34BC9974" w14:textId="450F6F7F" w:rsidR="00EE69AD" w:rsidRPr="00083482" w:rsidRDefault="00EB3A34" w:rsidP="0077368B">
      <w:r w:rsidRPr="00083482">
        <w:t>The Lord states: 'The brilliance of the stars, which illuminate the entire universe, as also the brilliance of other sources of light is My brilliance. I gave them their brilliance based on their worship and intent'.</w:t>
      </w:r>
    </w:p>
    <w:p w14:paraId="4257CECF" w14:textId="77777777" w:rsidR="00EE69AD" w:rsidRPr="00083482" w:rsidRDefault="00EB3A34">
      <w:r w:rsidRPr="00083482">
        <w:t>Next, the Lord talks about the earth, which supports the existence of all its beings. He states 'This ability of the earth to sustain is My ability'.</w:t>
      </w:r>
    </w:p>
    <w:p w14:paraId="3DA5A29B" w14:textId="77777777" w:rsidR="00EE69AD" w:rsidRPr="00083482" w:rsidRDefault="00EB3A34">
      <w:pPr>
        <w:pStyle w:val="Heading2"/>
      </w:pPr>
      <w:r w:rsidRPr="00083482">
        <w:t>15-13</w:t>
      </w:r>
    </w:p>
    <w:p w14:paraId="165BF21F" w14:textId="77777777" w:rsidR="00EE69AD" w:rsidRPr="00083482" w:rsidRDefault="00EB3A34">
      <w:pPr>
        <w:pStyle w:val="Shloka"/>
        <w:rPr>
          <w:noProof/>
          <w:lang w:bidi="sa-IN"/>
        </w:rPr>
      </w:pPr>
      <w:r w:rsidRPr="00083482">
        <w:rPr>
          <w:noProof/>
          <w:lang w:bidi="sa-IN"/>
        </w:rPr>
        <w:t>[</w:t>
      </w:r>
    </w:p>
    <w:p w14:paraId="6064529F" w14:textId="77777777" w:rsidR="00EE69AD" w:rsidRPr="00083482" w:rsidRDefault="00EB3A34">
      <w:pPr>
        <w:pStyle w:val="Shloka"/>
        <w:rPr>
          <w:noProof/>
          <w:lang w:bidi="sa-IN"/>
        </w:rPr>
      </w:pPr>
      <w:r w:rsidRPr="00083482">
        <w:rPr>
          <w:noProof/>
          <w:lang w:bidi="sa-IN"/>
        </w:rPr>
        <w:t>gAmAvishya cha bhUtAni dhArayAmi aham OjasA |</w:t>
      </w:r>
    </w:p>
    <w:p w14:paraId="03C282EB" w14:textId="77777777" w:rsidR="00EE69AD" w:rsidRPr="00083482" w:rsidRDefault="00EB3A34">
      <w:pPr>
        <w:pStyle w:val="Shloka"/>
        <w:rPr>
          <w:noProof/>
          <w:lang w:bidi="sa-IN"/>
        </w:rPr>
      </w:pPr>
      <w:r w:rsidRPr="00083482">
        <w:rPr>
          <w:noProof/>
          <w:lang w:bidi="sa-IN"/>
        </w:rPr>
        <w:t>puShNAmi chauShadhI: sarvA: sOmO bhUtvA rasAtmaka: || 13 ||</w:t>
      </w:r>
    </w:p>
    <w:p w14:paraId="58252D16" w14:textId="77777777" w:rsidR="00EE69AD" w:rsidRPr="00083482" w:rsidRDefault="00EB3A34">
      <w:pPr>
        <w:pStyle w:val="Shloka"/>
      </w:pPr>
      <w:r w:rsidRPr="00083482">
        <w:rPr>
          <w:noProof/>
          <w:lang w:bidi="sa-IN"/>
        </w:rPr>
        <w:t>]</w:t>
      </w:r>
    </w:p>
    <w:p w14:paraId="253F9C48" w14:textId="77777777" w:rsidR="00EE69AD" w:rsidRPr="00083482" w:rsidRDefault="00EB3A34" w:rsidP="00A22026">
      <w:pPr>
        <w:pStyle w:val="ExplnOfShloka"/>
      </w:pPr>
      <w:r w:rsidRPr="00083482">
        <w:rPr>
          <w:noProof/>
          <w:lang w:bidi="sa-IN"/>
        </w:rPr>
        <w:t>[Avishya]</w:t>
      </w:r>
      <w:r w:rsidRPr="00083482">
        <w:t xml:space="preserve"> Pervading </w:t>
      </w:r>
      <w:r w:rsidRPr="00083482">
        <w:rPr>
          <w:noProof/>
          <w:lang w:bidi="sa-IN"/>
        </w:rPr>
        <w:t>[gAm]</w:t>
      </w:r>
      <w:r w:rsidRPr="00083482">
        <w:t xml:space="preserve"> the earth, </w:t>
      </w:r>
      <w:r w:rsidRPr="00083482">
        <w:rPr>
          <w:noProof/>
          <w:lang w:bidi="sa-IN"/>
        </w:rPr>
        <w:t>[aham]</w:t>
      </w:r>
      <w:r w:rsidRPr="00083482">
        <w:t xml:space="preserve"> I </w:t>
      </w:r>
      <w:r w:rsidRPr="00083482">
        <w:rPr>
          <w:noProof/>
          <w:lang w:bidi="sa-IN"/>
        </w:rPr>
        <w:t>[dhArayAmi]</w:t>
      </w:r>
      <w:r w:rsidRPr="00083482">
        <w:t xml:space="preserve"> sustain </w:t>
      </w:r>
      <w:r w:rsidRPr="00083482">
        <w:rPr>
          <w:noProof/>
          <w:lang w:bidi="sa-IN"/>
        </w:rPr>
        <w:t>[bhUtAni]</w:t>
      </w:r>
      <w:r w:rsidRPr="00083482">
        <w:t xml:space="preserve"> all the beings here </w:t>
      </w:r>
      <w:r w:rsidRPr="00083482">
        <w:rPr>
          <w:noProof/>
          <w:lang w:bidi="sa-IN"/>
        </w:rPr>
        <w:t>[OjasA]</w:t>
      </w:r>
      <w:r w:rsidRPr="00083482">
        <w:t xml:space="preserve"> by My strength. </w:t>
      </w:r>
      <w:r w:rsidRPr="00083482">
        <w:rPr>
          <w:noProof/>
          <w:lang w:bidi="sa-IN"/>
        </w:rPr>
        <w:t>[puShNAmi]</w:t>
      </w:r>
      <w:r w:rsidRPr="00083482">
        <w:t xml:space="preserve"> I nurture </w:t>
      </w:r>
      <w:r w:rsidRPr="00083482">
        <w:rPr>
          <w:noProof/>
          <w:lang w:bidi="sa-IN"/>
        </w:rPr>
        <w:t>[sarvA: auShadhI:]</w:t>
      </w:r>
      <w:r w:rsidRPr="00083482">
        <w:t xml:space="preserve"> all plants. </w:t>
      </w:r>
      <w:r w:rsidRPr="00083482">
        <w:rPr>
          <w:noProof/>
          <w:lang w:bidi="sa-IN"/>
        </w:rPr>
        <w:t>[rasAtmaka:]</w:t>
      </w:r>
      <w:r w:rsidRPr="00083482">
        <w:t xml:space="preserve"> I am the essence of taste, </w:t>
      </w:r>
      <w:r w:rsidRPr="00083482">
        <w:rPr>
          <w:noProof/>
          <w:lang w:bidi="sa-IN"/>
        </w:rPr>
        <w:t>[sOmO bhUtvA]</w:t>
      </w:r>
      <w:r w:rsidRPr="00083482">
        <w:t xml:space="preserve"> I am the nectar.</w:t>
      </w:r>
    </w:p>
    <w:p w14:paraId="145B303B" w14:textId="1F2A38E9" w:rsidR="00EE69AD" w:rsidRPr="00083482" w:rsidRDefault="00EB3A34" w:rsidP="0077368B">
      <w:r w:rsidRPr="00083482">
        <w:t>Pervading the earth, I sustain all beings by My strength - My power has no bounds. I am also the nectar and the essence of taste</w:t>
      </w:r>
      <w:r w:rsidR="000D4F56">
        <w:t>.</w:t>
      </w:r>
      <w:r w:rsidRPr="00083482">
        <w:t xml:space="preserve"> I nurture all plants.</w:t>
      </w:r>
    </w:p>
    <w:p w14:paraId="0955F225" w14:textId="77777777" w:rsidR="00EE69AD" w:rsidRPr="00083482" w:rsidRDefault="00EB3A34">
      <w:pPr>
        <w:pStyle w:val="Heading2"/>
      </w:pPr>
      <w:r w:rsidRPr="00083482">
        <w:t>15-14</w:t>
      </w:r>
    </w:p>
    <w:p w14:paraId="41373D73" w14:textId="77777777" w:rsidR="00EE69AD" w:rsidRPr="00083482" w:rsidRDefault="00EB3A34">
      <w:pPr>
        <w:pStyle w:val="Shloka"/>
        <w:rPr>
          <w:noProof/>
          <w:lang w:bidi="sa-IN"/>
        </w:rPr>
      </w:pPr>
      <w:r w:rsidRPr="00083482">
        <w:rPr>
          <w:noProof/>
          <w:lang w:bidi="sa-IN"/>
        </w:rPr>
        <w:t>[</w:t>
      </w:r>
    </w:p>
    <w:p w14:paraId="7F3D2D9B" w14:textId="77777777" w:rsidR="00EE69AD" w:rsidRPr="00083482" w:rsidRDefault="00EB3A34">
      <w:pPr>
        <w:pStyle w:val="Shloka"/>
        <w:rPr>
          <w:noProof/>
          <w:lang w:bidi="sa-IN"/>
        </w:rPr>
      </w:pPr>
      <w:r w:rsidRPr="00083482">
        <w:rPr>
          <w:noProof/>
          <w:lang w:bidi="sa-IN"/>
        </w:rPr>
        <w:t>aham vaishvAnarO bhUtvA prANinAm dEham Ashrita: |</w:t>
      </w:r>
    </w:p>
    <w:p w14:paraId="690B826D" w14:textId="77777777" w:rsidR="00EE69AD" w:rsidRPr="00083482" w:rsidRDefault="00EB3A34">
      <w:pPr>
        <w:pStyle w:val="Shloka"/>
        <w:rPr>
          <w:noProof/>
          <w:lang w:bidi="sa-IN"/>
        </w:rPr>
      </w:pPr>
      <w:r w:rsidRPr="00083482">
        <w:rPr>
          <w:noProof/>
          <w:lang w:bidi="sa-IN"/>
        </w:rPr>
        <w:t>prANApAna samAyukta: pachAmyannam chaturvidham || 14 ||</w:t>
      </w:r>
    </w:p>
    <w:p w14:paraId="799777D2" w14:textId="77777777" w:rsidR="00EE69AD" w:rsidRPr="00083482" w:rsidRDefault="00EB3A34">
      <w:pPr>
        <w:pStyle w:val="Shloka"/>
      </w:pPr>
      <w:r w:rsidRPr="00083482">
        <w:rPr>
          <w:noProof/>
          <w:lang w:bidi="sa-IN"/>
        </w:rPr>
        <w:t>]</w:t>
      </w:r>
    </w:p>
    <w:p w14:paraId="42DCA687" w14:textId="77777777" w:rsidR="00EE69AD" w:rsidRPr="00083482" w:rsidRDefault="00EB3A34" w:rsidP="00A22026">
      <w:pPr>
        <w:pStyle w:val="ExplnOfShloka"/>
      </w:pPr>
      <w:r w:rsidRPr="00083482">
        <w:rPr>
          <w:noProof/>
          <w:lang w:bidi="sa-IN"/>
        </w:rPr>
        <w:t>[aham Ashrita:]</w:t>
      </w:r>
      <w:r w:rsidRPr="00083482">
        <w:t xml:space="preserve"> I embed Myself in </w:t>
      </w:r>
      <w:r w:rsidRPr="00083482">
        <w:rPr>
          <w:noProof/>
          <w:lang w:bidi="sa-IN"/>
        </w:rPr>
        <w:t>[prANinAm dEham]</w:t>
      </w:r>
      <w:r w:rsidRPr="00083482">
        <w:t xml:space="preserve"> the bodies of animals </w:t>
      </w:r>
      <w:r w:rsidRPr="00083482">
        <w:rPr>
          <w:noProof/>
          <w:lang w:bidi="sa-IN"/>
        </w:rPr>
        <w:t>[bhUtvA]</w:t>
      </w:r>
      <w:r w:rsidRPr="00083482">
        <w:t xml:space="preserve"> in the form of </w:t>
      </w:r>
      <w:r w:rsidRPr="00083482">
        <w:rPr>
          <w:noProof/>
          <w:lang w:bidi="sa-IN"/>
        </w:rPr>
        <w:t>[vaishvAnara:]</w:t>
      </w:r>
      <w:r w:rsidRPr="00083482">
        <w:t xml:space="preserve"> the chemistry of digestion. </w:t>
      </w:r>
      <w:r w:rsidRPr="00083482">
        <w:rPr>
          <w:noProof/>
          <w:lang w:bidi="sa-IN"/>
        </w:rPr>
        <w:t>[samAyukta:]</w:t>
      </w:r>
      <w:r w:rsidRPr="00083482">
        <w:t xml:space="preserve"> Together with </w:t>
      </w:r>
      <w:r w:rsidRPr="00083482">
        <w:rPr>
          <w:noProof/>
          <w:lang w:bidi="sa-IN"/>
        </w:rPr>
        <w:t>[prANa]</w:t>
      </w:r>
      <w:r w:rsidRPr="00083482">
        <w:t xml:space="preserve"> inhalation </w:t>
      </w:r>
      <w:r w:rsidRPr="00083482">
        <w:rPr>
          <w:noProof/>
          <w:lang w:bidi="sa-IN"/>
        </w:rPr>
        <w:t>[apAna]</w:t>
      </w:r>
      <w:r w:rsidRPr="00083482">
        <w:t xml:space="preserve"> and exhalation, </w:t>
      </w:r>
      <w:r w:rsidRPr="00083482">
        <w:rPr>
          <w:noProof/>
          <w:lang w:bidi="sa-IN"/>
        </w:rPr>
        <w:t>[pachAmi]</w:t>
      </w:r>
      <w:r w:rsidRPr="00083482">
        <w:t xml:space="preserve"> I digest </w:t>
      </w:r>
      <w:r w:rsidRPr="00083482">
        <w:rPr>
          <w:noProof/>
          <w:lang w:bidi="sa-IN"/>
        </w:rPr>
        <w:t>[chaturvidham annam]</w:t>
      </w:r>
      <w:r w:rsidRPr="00083482">
        <w:t xml:space="preserve"> the four types of food.</w:t>
      </w:r>
    </w:p>
    <w:p w14:paraId="25ED70F8" w14:textId="77777777" w:rsidR="00EE69AD" w:rsidRPr="00083482" w:rsidRDefault="00EB3A34" w:rsidP="0077368B">
      <w:r w:rsidRPr="00083482">
        <w:t xml:space="preserve">I am the chemistry of digestion - the mechanism of digestion in the stomach. I embed Myself in all animals in this form too. Animals eat four types of food - solid food that's chewed, food that's </w:t>
      </w:r>
      <w:r w:rsidRPr="00083482">
        <w:lastRenderedPageBreak/>
        <w:t xml:space="preserve">swallowed, food that's licked and liquids that they drink. I digest the four types of foods by combining with the different functions of inhalation and exhalation. </w:t>
      </w:r>
    </w:p>
    <w:p w14:paraId="2113B176" w14:textId="41771C8E" w:rsidR="00EE69AD" w:rsidRPr="00083482" w:rsidRDefault="00EB3A34" w:rsidP="0077368B">
      <w:r w:rsidRPr="00083482">
        <w:t xml:space="preserve">The essence of taste and the chemistry of digestion, which are under the control of the Lord, were mentioned by Him as 'I am the essence of taste' and 'I am the chemistry of digestion' in the previous two Shlokas. They were described as being the Lord Himself, even though the Lord controls them. In fact, they describe the </w:t>
      </w:r>
      <w:hyperlink w:anchor="equivalence_to_the_Lord" w:history="1">
        <w:r w:rsidRPr="00083482">
          <w:rPr>
            <w:rStyle w:val="Hyperlink"/>
          </w:rPr>
          <w:t>equivalence</w:t>
        </w:r>
      </w:hyperlink>
      <w:r w:rsidRPr="00083482">
        <w:t xml:space="preserve"> of everything in the universe to the Lord. The basis of this equiv</w:t>
      </w:r>
      <w:r w:rsidR="00A974AA">
        <w:t>al</w:t>
      </w:r>
      <w:r w:rsidRPr="00083482">
        <w:t>ence is stated next.</w:t>
      </w:r>
    </w:p>
    <w:p w14:paraId="0B8BCDC4" w14:textId="77777777" w:rsidR="00EE69AD" w:rsidRPr="00083482" w:rsidRDefault="00EB3A34">
      <w:pPr>
        <w:pStyle w:val="Heading2"/>
      </w:pPr>
      <w:r w:rsidRPr="00083482">
        <w:t>15-15</w:t>
      </w:r>
    </w:p>
    <w:p w14:paraId="0D61A023" w14:textId="77777777" w:rsidR="00EE69AD" w:rsidRPr="00083482" w:rsidRDefault="00EB3A34">
      <w:pPr>
        <w:pStyle w:val="Shloka"/>
        <w:rPr>
          <w:noProof/>
          <w:lang w:bidi="sa-IN"/>
        </w:rPr>
      </w:pPr>
      <w:r w:rsidRPr="00083482">
        <w:rPr>
          <w:noProof/>
          <w:lang w:bidi="sa-IN"/>
        </w:rPr>
        <w:t>[</w:t>
      </w:r>
    </w:p>
    <w:p w14:paraId="75492093" w14:textId="77777777" w:rsidR="00EE69AD" w:rsidRPr="00083482" w:rsidRDefault="00EB3A34">
      <w:pPr>
        <w:pStyle w:val="Shloka"/>
        <w:rPr>
          <w:noProof/>
          <w:lang w:bidi="sa-IN"/>
        </w:rPr>
      </w:pPr>
      <w:r w:rsidRPr="00083482">
        <w:rPr>
          <w:noProof/>
          <w:lang w:bidi="sa-IN"/>
        </w:rPr>
        <w:t>sarvasya chAham hr'di sanniviShTO</w:t>
      </w:r>
    </w:p>
    <w:p w14:paraId="11739AA5" w14:textId="77777777" w:rsidR="00EE69AD" w:rsidRPr="00083482" w:rsidRDefault="00EB3A34">
      <w:pPr>
        <w:pStyle w:val="Shloka"/>
        <w:rPr>
          <w:noProof/>
          <w:lang w:bidi="sa-IN"/>
        </w:rPr>
      </w:pPr>
      <w:r w:rsidRPr="00083482">
        <w:rPr>
          <w:noProof/>
          <w:lang w:bidi="sa-IN"/>
        </w:rPr>
        <w:t>matta: smr'tirjnAnam apOhanam cha |</w:t>
      </w:r>
    </w:p>
    <w:p w14:paraId="1B006D82" w14:textId="77777777" w:rsidR="00EE69AD" w:rsidRPr="00083482" w:rsidRDefault="00EB3A34">
      <w:pPr>
        <w:pStyle w:val="Shloka"/>
        <w:rPr>
          <w:noProof/>
          <w:lang w:bidi="sa-IN"/>
        </w:rPr>
      </w:pPr>
      <w:r w:rsidRPr="00083482">
        <w:rPr>
          <w:noProof/>
          <w:lang w:bidi="sa-IN"/>
        </w:rPr>
        <w:t>vEdaishcha sarvairahamEva vEdyO</w:t>
      </w:r>
    </w:p>
    <w:p w14:paraId="7A75C53A" w14:textId="77777777" w:rsidR="00EE69AD" w:rsidRPr="00083482" w:rsidRDefault="00EB3A34">
      <w:pPr>
        <w:pStyle w:val="Shloka"/>
        <w:rPr>
          <w:noProof/>
          <w:lang w:bidi="sa-IN"/>
        </w:rPr>
      </w:pPr>
      <w:r w:rsidRPr="00083482">
        <w:rPr>
          <w:noProof/>
          <w:lang w:bidi="sa-IN"/>
        </w:rPr>
        <w:t>vEdAntakr't vEda vidEva chAham || 15 ||</w:t>
      </w:r>
    </w:p>
    <w:p w14:paraId="131C3A55" w14:textId="77777777" w:rsidR="00EE69AD" w:rsidRPr="00083482" w:rsidRDefault="00EB3A34">
      <w:pPr>
        <w:pStyle w:val="Shloka"/>
      </w:pPr>
      <w:r w:rsidRPr="00083482">
        <w:rPr>
          <w:noProof/>
          <w:lang w:bidi="sa-IN"/>
        </w:rPr>
        <w:t>]</w:t>
      </w:r>
    </w:p>
    <w:p w14:paraId="3CF696E3" w14:textId="63858666" w:rsidR="00EE69AD" w:rsidRPr="00083482" w:rsidRDefault="00EB3A34" w:rsidP="00A22026">
      <w:pPr>
        <w:pStyle w:val="ExplnOfShloka"/>
      </w:pPr>
      <w:r w:rsidRPr="00083482">
        <w:rPr>
          <w:noProof/>
          <w:lang w:bidi="sa-IN"/>
        </w:rPr>
        <w:t>[aham sanniviShTa:]</w:t>
      </w:r>
      <w:r w:rsidRPr="00083482">
        <w:t xml:space="preserve"> I am </w:t>
      </w:r>
      <w:r w:rsidRPr="00083482">
        <w:rPr>
          <w:noProof/>
          <w:lang w:bidi="sa-IN"/>
        </w:rPr>
        <w:t>[sarvasya hr'di]</w:t>
      </w:r>
      <w:r w:rsidRPr="00083482">
        <w:t xml:space="preserve"> at the heart of everything. </w:t>
      </w:r>
      <w:r w:rsidRPr="00083482">
        <w:rPr>
          <w:noProof/>
          <w:lang w:bidi="sa-IN"/>
        </w:rPr>
        <w:t>[jnAnam]</w:t>
      </w:r>
      <w:r w:rsidRPr="00083482">
        <w:t xml:space="preserve"> </w:t>
      </w:r>
      <w:r w:rsidR="000D4F56">
        <w:t>Awareness</w:t>
      </w:r>
      <w:r w:rsidRPr="00083482">
        <w:t xml:space="preserve">, </w:t>
      </w:r>
      <w:r w:rsidRPr="00083482">
        <w:rPr>
          <w:noProof/>
          <w:lang w:bidi="sa-IN"/>
        </w:rPr>
        <w:t>[smr'ti]</w:t>
      </w:r>
      <w:r w:rsidRPr="00083482">
        <w:t xml:space="preserve"> memory </w:t>
      </w:r>
      <w:r w:rsidRPr="00083482">
        <w:rPr>
          <w:noProof/>
          <w:lang w:bidi="sa-IN"/>
        </w:rPr>
        <w:t>[apOhanam cha]</w:t>
      </w:r>
      <w:r w:rsidRPr="00083482">
        <w:t xml:space="preserve"> and the ability to reason </w:t>
      </w:r>
      <w:r w:rsidRPr="00083482">
        <w:rPr>
          <w:noProof/>
          <w:lang w:bidi="sa-IN"/>
        </w:rPr>
        <w:t>[matta:]</w:t>
      </w:r>
      <w:r w:rsidRPr="00083482">
        <w:t xml:space="preserve"> come from Me. </w:t>
      </w:r>
      <w:r w:rsidRPr="00083482">
        <w:rPr>
          <w:noProof/>
          <w:lang w:bidi="sa-IN"/>
        </w:rPr>
        <w:t>[aham Eva]</w:t>
      </w:r>
      <w:r w:rsidRPr="00083482">
        <w:t xml:space="preserve"> I alone </w:t>
      </w:r>
      <w:r w:rsidRPr="00083482">
        <w:rPr>
          <w:noProof/>
          <w:lang w:bidi="sa-IN"/>
        </w:rPr>
        <w:t>[vEdya:]</w:t>
      </w:r>
      <w:r w:rsidRPr="00083482">
        <w:t xml:space="preserve"> am to be known </w:t>
      </w:r>
      <w:r w:rsidRPr="00083482">
        <w:rPr>
          <w:noProof/>
          <w:lang w:bidi="sa-IN"/>
        </w:rPr>
        <w:t>[sarvai: vEdai:]</w:t>
      </w:r>
      <w:r w:rsidRPr="00083482">
        <w:t xml:space="preserve"> from all the Vedas. </w:t>
      </w:r>
      <w:r w:rsidRPr="00083482">
        <w:rPr>
          <w:noProof/>
          <w:lang w:bidi="sa-IN"/>
        </w:rPr>
        <w:t>[vEdAntakr't]</w:t>
      </w:r>
      <w:r w:rsidRPr="00083482">
        <w:t xml:space="preserve"> I make the end of the Vedas </w:t>
      </w:r>
      <w:r w:rsidRPr="00083482">
        <w:rPr>
          <w:noProof/>
          <w:lang w:bidi="sa-IN"/>
        </w:rPr>
        <w:t>[cha]</w:t>
      </w:r>
      <w:r w:rsidRPr="00083482">
        <w:t xml:space="preserve"> and </w:t>
      </w:r>
      <w:r w:rsidRPr="00083482">
        <w:rPr>
          <w:noProof/>
          <w:lang w:bidi="sa-IN"/>
        </w:rPr>
        <w:t>[aham Eva]</w:t>
      </w:r>
      <w:r w:rsidRPr="00083482">
        <w:t xml:space="preserve"> I am the One </w:t>
      </w:r>
      <w:r w:rsidRPr="00083482">
        <w:rPr>
          <w:noProof/>
          <w:lang w:bidi="sa-IN"/>
        </w:rPr>
        <w:t>[vEdavit]</w:t>
      </w:r>
      <w:r w:rsidRPr="00083482">
        <w:t xml:space="preserve"> who knows the Vedas.</w:t>
      </w:r>
    </w:p>
    <w:p w14:paraId="5B074B4B" w14:textId="6D3CF33A" w:rsidR="00EE69AD" w:rsidRPr="00083482" w:rsidRDefault="00EB3A34" w:rsidP="0077368B">
      <w:r w:rsidRPr="00083482">
        <w:t xml:space="preserve">The Lord says- I am present at the heart of all beings, the place where the </w:t>
      </w:r>
      <w:r w:rsidR="000D4F56">
        <w:t>awareness</w:t>
      </w:r>
      <w:r w:rsidRPr="00083482">
        <w:t xml:space="preserve"> called 'consciousness' comes from. This 'consciousness' is the awareness that brings the experience of pleasantness, initiates the process of digestion and governs all activities that are performed or stopped in all beings. In this way, I am at the core of all beings, regulating everything by My will. The scriptures say the same:</w:t>
      </w:r>
    </w:p>
    <w:p w14:paraId="41E06B5D" w14:textId="77777777" w:rsidR="00EE69AD" w:rsidRPr="00083482" w:rsidRDefault="00EB3A34" w:rsidP="0077368B">
      <w:r w:rsidRPr="00083482">
        <w:rPr>
          <w:noProof/>
          <w:lang w:bidi="sa-IN"/>
        </w:rPr>
        <w:t>[ya.aa]</w:t>
      </w:r>
      <w:r w:rsidRPr="00083482">
        <w:t>, 3-11-2 says - 'He is the core of the Self in everyone, ruling them and pervading them from the inside'.</w:t>
      </w:r>
    </w:p>
    <w:p w14:paraId="5983B6EF" w14:textId="3F36C1EA" w:rsidR="00EE69AD" w:rsidRPr="00083482" w:rsidRDefault="00EB3A34" w:rsidP="0077368B">
      <w:r w:rsidRPr="00083482">
        <w:rPr>
          <w:noProof/>
          <w:lang w:bidi="sa-IN"/>
        </w:rPr>
        <w:t>[</w:t>
      </w:r>
      <w:r w:rsidR="005E5D22">
        <w:rPr>
          <w:noProof/>
          <w:lang w:bidi="sa-IN"/>
        </w:rPr>
        <w:t>br’hadArAnyaka</w:t>
      </w:r>
      <w:r w:rsidRPr="00083482">
        <w:rPr>
          <w:noProof/>
          <w:lang w:bidi="sa-IN"/>
        </w:rPr>
        <w:t>]</w:t>
      </w:r>
      <w:r w:rsidRPr="00083482">
        <w:t>, 3-7-3 says - 'He who is situated in the earth...'</w:t>
      </w:r>
    </w:p>
    <w:p w14:paraId="2D0DDB19" w14:textId="24D61C87" w:rsidR="00EE69AD" w:rsidRPr="00083482" w:rsidRDefault="00EB3A34" w:rsidP="0077368B">
      <w:r w:rsidRPr="00083482">
        <w:rPr>
          <w:noProof/>
          <w:lang w:bidi="sa-IN"/>
        </w:rPr>
        <w:t>[</w:t>
      </w:r>
      <w:r w:rsidR="005E5D22">
        <w:rPr>
          <w:noProof/>
          <w:lang w:bidi="sa-IN"/>
        </w:rPr>
        <w:t>br’hadArAnyaka</w:t>
      </w:r>
      <w:r w:rsidRPr="00083482">
        <w:rPr>
          <w:noProof/>
          <w:lang w:bidi="sa-IN"/>
        </w:rPr>
        <w:t>]</w:t>
      </w:r>
      <w:r w:rsidRPr="00083482">
        <w:t>, 3-7-22 says - 'He is present in the Self while being distinct from the Self. He rules the Self from the inside'</w:t>
      </w:r>
    </w:p>
    <w:p w14:paraId="079B139F" w14:textId="77777777" w:rsidR="00EE69AD" w:rsidRPr="00083482" w:rsidRDefault="00EB3A34" w:rsidP="0077368B">
      <w:r w:rsidRPr="00083482">
        <w:rPr>
          <w:noProof/>
          <w:lang w:bidi="sa-IN"/>
        </w:rPr>
        <w:t>[mahA nArAyaNa]</w:t>
      </w:r>
      <w:r w:rsidRPr="00083482">
        <w:t xml:space="preserve"> says - 'The heart is like a lotus flower facing downwards. Everything is present within, in a subtle form'.</w:t>
      </w:r>
    </w:p>
    <w:p w14:paraId="634C5D74" w14:textId="77777777" w:rsidR="00EE69AD" w:rsidRPr="00083482" w:rsidRDefault="00EB3A34" w:rsidP="0077368B">
      <w:r w:rsidRPr="00083482">
        <w:rPr>
          <w:noProof/>
          <w:lang w:bidi="sa-IN"/>
        </w:rPr>
        <w:t>[ChAndOgya]</w:t>
      </w:r>
      <w:r w:rsidRPr="00083482">
        <w:t>, 8-1-1 says - 'In this body, which is the Lord's place of residence, there is a small lotus, with a small space. That space is the Lord in subtle form', after which it goes on to describe the qualities of that space - its intent is always fulfilled, it has infinite joy, it has no thirst and so on - these are the qualities of the Lord.</w:t>
      </w:r>
    </w:p>
    <w:p w14:paraId="03AA08CE" w14:textId="77777777" w:rsidR="00EE69AD" w:rsidRPr="00083482" w:rsidRDefault="00EB3A34" w:rsidP="0077368B">
      <w:r w:rsidRPr="00083482">
        <w:t xml:space="preserve">In the </w:t>
      </w:r>
      <w:r w:rsidRPr="00083482">
        <w:rPr>
          <w:noProof/>
          <w:lang w:bidi="sa-IN"/>
        </w:rPr>
        <w:t>[viShNu purANa]</w:t>
      </w:r>
      <w:r w:rsidRPr="00083482">
        <w:t xml:space="preserve">, 1-17-20 Prahlada tells his father - 'Vishnu is the ruler of everything in the world, without exception, He pervades everything'. </w:t>
      </w:r>
    </w:p>
    <w:p w14:paraId="2D207C43" w14:textId="77777777" w:rsidR="00EE69AD" w:rsidRPr="00083482" w:rsidRDefault="00EB3A34" w:rsidP="0077368B">
      <w:r w:rsidRPr="00083482">
        <w:rPr>
          <w:noProof/>
          <w:lang w:bidi="sa-IN"/>
        </w:rPr>
        <w:lastRenderedPageBreak/>
        <w:t>[manu smr'ti]</w:t>
      </w:r>
      <w:r w:rsidRPr="00083482">
        <w:t>, 12-122 says - 'He controls everything, being smaller and subtle beyond anything else'.</w:t>
      </w:r>
    </w:p>
    <w:p w14:paraId="524BDD5F" w14:textId="77777777" w:rsidR="00EE69AD" w:rsidRPr="00083482" w:rsidRDefault="00EB3A34" w:rsidP="0077368B">
      <w:r w:rsidRPr="00083482">
        <w:rPr>
          <w:noProof/>
          <w:lang w:bidi="sa-IN"/>
        </w:rPr>
        <w:t>[manu smr'ti]</w:t>
      </w:r>
      <w:r w:rsidRPr="00083482">
        <w:t>, 8-92 says - 'The Lord, who is the controller and the regulator, is present at your heart'</w:t>
      </w:r>
    </w:p>
    <w:p w14:paraId="3B3E01F8" w14:textId="77777777" w:rsidR="005A69E2" w:rsidRDefault="00EB3A34" w:rsidP="0077368B">
      <w:r w:rsidRPr="00083482">
        <w:t xml:space="preserve">Hence, everyone's memory comes from Me. This 'memory' is the awareness that comes from merely re-living a past experience. </w:t>
      </w:r>
      <w:r w:rsidR="00F8211D">
        <w:t>A</w:t>
      </w:r>
      <w:r w:rsidRPr="00083482">
        <w:t xml:space="preserve">wareness </w:t>
      </w:r>
      <w:r w:rsidR="00F8211D">
        <w:t xml:space="preserve">is </w:t>
      </w:r>
      <w:r w:rsidRPr="00083482">
        <w:t xml:space="preserve">to infer and recognize things based on experiences from various organs. </w:t>
      </w:r>
    </w:p>
    <w:p w14:paraId="437866D8" w14:textId="7900CC5F" w:rsidR="00EE69AD" w:rsidRPr="00083482" w:rsidRDefault="00EB3A34" w:rsidP="0077368B">
      <w:r w:rsidRPr="00083482">
        <w:t>Forgetfulness and the inability to reason is from Me. The power to reason comes from Me</w:t>
      </w:r>
      <w:r w:rsidR="00A974AA">
        <w:t>,</w:t>
      </w:r>
      <w:r w:rsidRPr="00083482">
        <w:t xml:space="preserve"> as well</w:t>
      </w:r>
      <w:r w:rsidR="00A974AA">
        <w:t xml:space="preserve"> as the ability to </w:t>
      </w:r>
      <w:r w:rsidR="00A974AA" w:rsidRPr="00083482">
        <w:t>anticipate</w:t>
      </w:r>
      <w:r w:rsidRPr="00083482">
        <w:t xml:space="preserve">, says the Lord. This comes to us in the form of 'I have learnt this fact (a fact like gravity); I see the situation (like a stone being tossed); I can reason what's next (the stone will fall)'. The chain of events that happens after this (the stone hurting someone) adds to our learning. In this Shloka, The Lord said 'All this comes from Me'. </w:t>
      </w:r>
    </w:p>
    <w:p w14:paraId="4F84B0B7" w14:textId="77777777" w:rsidR="005A69E2" w:rsidRDefault="00EB3A34" w:rsidP="0077368B">
      <w:r w:rsidRPr="00083482">
        <w:t xml:space="preserve">'I alone am to be known from all the Vedas' - The Vedas describe natural phenomena like fire, wind, the Sun, the Moon, acts of nature and so on. I am inside all of them, at the core of their Self. Hence, I am the One to be known from all the Vedas. The words 'human', 'god' and all others refer to the Self in them. The Vedas describe the methods of worshipping the gods, along with the results of such worship. </w:t>
      </w:r>
    </w:p>
    <w:p w14:paraId="7D0E446E" w14:textId="6F028A68" w:rsidR="00EE69AD" w:rsidRPr="00083482" w:rsidRDefault="005A69E2" w:rsidP="0077368B">
      <w:r>
        <w:t xml:space="preserve">It is the Lord who is being worshipped by all methods, being at the </w:t>
      </w:r>
      <w:r w:rsidR="00EB3A34" w:rsidRPr="00083482">
        <w:t>core of every Self.</w:t>
      </w:r>
    </w:p>
    <w:p w14:paraId="2764399B" w14:textId="77777777" w:rsidR="00EE69AD" w:rsidRPr="00083482" w:rsidRDefault="00EB3A34" w:rsidP="0077368B">
      <w:r w:rsidRPr="00083482">
        <w:t>'I make the end of the Vedas' - the Vedas end in the fruits of the actions they prescribed. 'Making the end' here means that the Lord makes the fruits - He is the One who gives the result stated in the Vedas.</w:t>
      </w:r>
    </w:p>
    <w:p w14:paraId="4B02BCB6" w14:textId="77777777" w:rsidR="00EE69AD" w:rsidRPr="00083482" w:rsidRDefault="00EB3A34" w:rsidP="0077368B">
      <w:r w:rsidRPr="00083482">
        <w:t>This was stated previously, starting with Chap.7#21 and Chap.7#22: 'Which ever devotee likes to please what ever form with dedication, I give stability to the same faith in each of them. With that dedication, the person wishes to worship accordingly. By this he attains his desires. These desires are given by Me alone' and in Chap.9#24: 'I am indeed the enjoyer and the single Master of all services rendered to anyone or anything. Those who crave for material wealth do not know Me as I am. Hence, they fall back'.</w:t>
      </w:r>
    </w:p>
    <w:p w14:paraId="430E5DF2" w14:textId="307C3CEA" w:rsidR="00EE69AD" w:rsidRPr="00083482" w:rsidRDefault="00EB3A34" w:rsidP="0077368B">
      <w:r w:rsidRPr="00083482">
        <w:t>'I am the One who knows the Vedas': All the Vedas describe and address the Lord. The Lord says 'I know this fact'. Those who speak other meanings of the Vedas do not know the Vedas - that is the opinion expressed here.</w:t>
      </w:r>
    </w:p>
    <w:p w14:paraId="1936DFDD" w14:textId="77777777" w:rsidR="00EE69AD" w:rsidRPr="00083482" w:rsidRDefault="00EB3A34" w:rsidP="0077368B">
      <w:r w:rsidRPr="00083482">
        <w:t>'Hence, listen to the one summary of all the Vedas from Me' - continues the Lord.</w:t>
      </w:r>
    </w:p>
    <w:p w14:paraId="6936D7AE" w14:textId="77777777" w:rsidR="00EE69AD" w:rsidRPr="00083482" w:rsidRDefault="00EB3A34">
      <w:pPr>
        <w:pStyle w:val="Heading2"/>
      </w:pPr>
      <w:r w:rsidRPr="00083482">
        <w:t>15-16</w:t>
      </w:r>
    </w:p>
    <w:p w14:paraId="77FD2977" w14:textId="77777777" w:rsidR="00EE69AD" w:rsidRPr="00083482" w:rsidRDefault="00EB3A34">
      <w:pPr>
        <w:pStyle w:val="Shloka"/>
        <w:rPr>
          <w:noProof/>
          <w:lang w:bidi="sa-IN"/>
        </w:rPr>
      </w:pPr>
      <w:r w:rsidRPr="00083482">
        <w:rPr>
          <w:noProof/>
          <w:lang w:bidi="sa-IN"/>
        </w:rPr>
        <w:t>[</w:t>
      </w:r>
    </w:p>
    <w:p w14:paraId="462CB2B7" w14:textId="77777777" w:rsidR="00EE69AD" w:rsidRPr="00083482" w:rsidRDefault="00EB3A34">
      <w:pPr>
        <w:pStyle w:val="Shloka"/>
        <w:rPr>
          <w:noProof/>
          <w:lang w:bidi="sa-IN"/>
        </w:rPr>
      </w:pPr>
      <w:r w:rsidRPr="00083482">
        <w:rPr>
          <w:noProof/>
          <w:lang w:bidi="sa-IN"/>
        </w:rPr>
        <w:t>dvAvimau puruShau lOkE kShara: akShara Eva cha |</w:t>
      </w:r>
    </w:p>
    <w:p w14:paraId="3BD0F351" w14:textId="77777777" w:rsidR="00EE69AD" w:rsidRPr="00083482" w:rsidRDefault="00EB3A34">
      <w:pPr>
        <w:pStyle w:val="Shloka"/>
        <w:rPr>
          <w:noProof/>
          <w:lang w:bidi="sa-IN"/>
        </w:rPr>
      </w:pPr>
      <w:r w:rsidRPr="00083482">
        <w:rPr>
          <w:noProof/>
          <w:lang w:bidi="sa-IN"/>
        </w:rPr>
        <w:t>kShara: sarvANi bhUtAni kUTastha: akShara uchyatE || 16 ||</w:t>
      </w:r>
    </w:p>
    <w:p w14:paraId="5A134649" w14:textId="77777777" w:rsidR="00EE69AD" w:rsidRPr="00083482" w:rsidRDefault="00EB3A34">
      <w:pPr>
        <w:pStyle w:val="Shloka"/>
      </w:pPr>
      <w:r w:rsidRPr="00083482">
        <w:rPr>
          <w:noProof/>
          <w:lang w:bidi="sa-IN"/>
        </w:rPr>
        <w:t>]</w:t>
      </w:r>
    </w:p>
    <w:p w14:paraId="307C52E2" w14:textId="77777777" w:rsidR="00EE69AD" w:rsidRPr="00083482" w:rsidRDefault="00EB3A34" w:rsidP="00A22026">
      <w:pPr>
        <w:pStyle w:val="ExplnOfShloka"/>
      </w:pPr>
      <w:r w:rsidRPr="00083482">
        <w:rPr>
          <w:noProof/>
          <w:lang w:bidi="sa-IN"/>
        </w:rPr>
        <w:lastRenderedPageBreak/>
        <w:t>[imau puruShau]</w:t>
      </w:r>
      <w:r w:rsidRPr="00083482">
        <w:t xml:space="preserve"> The people </w:t>
      </w:r>
      <w:r w:rsidRPr="00083482">
        <w:rPr>
          <w:noProof/>
          <w:lang w:bidi="sa-IN"/>
        </w:rPr>
        <w:t>[lOkE]</w:t>
      </w:r>
      <w:r w:rsidRPr="00083482">
        <w:t xml:space="preserve"> in My Universe </w:t>
      </w:r>
      <w:r w:rsidRPr="00083482">
        <w:rPr>
          <w:noProof/>
          <w:lang w:bidi="sa-IN"/>
        </w:rPr>
        <w:t>[dvau]</w:t>
      </w:r>
      <w:r w:rsidRPr="00083482">
        <w:t xml:space="preserve"> are of two types - </w:t>
      </w:r>
      <w:r w:rsidRPr="00083482">
        <w:rPr>
          <w:noProof/>
          <w:lang w:bidi="sa-IN"/>
        </w:rPr>
        <w:t>[kShara:]</w:t>
      </w:r>
      <w:r w:rsidRPr="00083482">
        <w:t xml:space="preserve"> perishable </w:t>
      </w:r>
      <w:r w:rsidRPr="00083482">
        <w:rPr>
          <w:noProof/>
          <w:lang w:bidi="sa-IN"/>
        </w:rPr>
        <w:t>[cha]</w:t>
      </w:r>
      <w:r w:rsidRPr="00083482">
        <w:t xml:space="preserve"> and </w:t>
      </w:r>
      <w:r w:rsidRPr="00083482">
        <w:rPr>
          <w:noProof/>
          <w:lang w:bidi="sa-IN"/>
        </w:rPr>
        <w:t>[akShara]</w:t>
      </w:r>
      <w:r w:rsidRPr="00083482">
        <w:t xml:space="preserve"> imperishable. </w:t>
      </w:r>
      <w:r w:rsidRPr="00083482">
        <w:rPr>
          <w:noProof/>
          <w:lang w:bidi="sa-IN"/>
        </w:rPr>
        <w:t>[sarvANi bhUtAni]</w:t>
      </w:r>
      <w:r w:rsidRPr="00083482">
        <w:t xml:space="preserve"> All beings you see here </w:t>
      </w:r>
      <w:r w:rsidRPr="00083482">
        <w:rPr>
          <w:noProof/>
          <w:lang w:bidi="sa-IN"/>
        </w:rPr>
        <w:t>[kShara:]</w:t>
      </w:r>
      <w:r w:rsidRPr="00083482">
        <w:t xml:space="preserve"> are perishable. </w:t>
      </w:r>
      <w:r w:rsidRPr="00083482">
        <w:rPr>
          <w:noProof/>
          <w:lang w:bidi="sa-IN"/>
        </w:rPr>
        <w:t>[kUTastha:]</w:t>
      </w:r>
      <w:r w:rsidRPr="00083482">
        <w:t xml:space="preserve"> The ones who stay without deforming </w:t>
      </w:r>
      <w:r w:rsidRPr="00083482">
        <w:rPr>
          <w:noProof/>
          <w:lang w:bidi="sa-IN"/>
        </w:rPr>
        <w:t>[uchyatE]</w:t>
      </w:r>
      <w:r w:rsidRPr="00083482">
        <w:t xml:space="preserve"> are said to be </w:t>
      </w:r>
      <w:r w:rsidRPr="00083482">
        <w:rPr>
          <w:noProof/>
          <w:lang w:bidi="sa-IN"/>
        </w:rPr>
        <w:t>[akShara]</w:t>
      </w:r>
      <w:r w:rsidRPr="00083482">
        <w:t xml:space="preserve"> the imperishable.</w:t>
      </w:r>
    </w:p>
    <w:p w14:paraId="2C848550" w14:textId="77777777" w:rsidR="00EE69AD" w:rsidRPr="00083482" w:rsidRDefault="00EB3A34" w:rsidP="0077368B">
      <w:r w:rsidRPr="00083482">
        <w:t>In My Universe, the perishable and imperishable beings are well-known. The person termed 'perishable' here is what we call 'living beings', starting with Brahma, the principal engineer of the material world, right up to even single-celled organisms. It's in their nature to wither and perish, being created in combination with materials. In this Shloka, they are all bundled together as one person, since they all have a common characteristic - they are bound in the material world.</w:t>
      </w:r>
    </w:p>
    <w:p w14:paraId="70ADBD1B" w14:textId="77777777" w:rsidR="008454CC" w:rsidRDefault="00EB3A34" w:rsidP="0077368B">
      <w:r w:rsidRPr="00083482">
        <w:t xml:space="preserve">The one who does not change, called as the 'imperishable' is free from the attachment to the inanimate material world. He is </w:t>
      </w:r>
      <w:hyperlink w:anchor="Moksha" w:history="1">
        <w:r w:rsidRPr="00083482">
          <w:rPr>
            <w:rStyle w:val="Hyperlink"/>
          </w:rPr>
          <w:t>free</w:t>
        </w:r>
      </w:hyperlink>
      <w:r w:rsidRPr="00083482">
        <w:t xml:space="preserve"> </w:t>
      </w:r>
      <w:r w:rsidR="008454CC">
        <w:t xml:space="preserve">by nature </w:t>
      </w:r>
      <w:r w:rsidRPr="00083482">
        <w:t xml:space="preserve">and stays in his natural form. </w:t>
      </w:r>
    </w:p>
    <w:p w14:paraId="594A3387" w14:textId="14AB0869" w:rsidR="002C0934" w:rsidRDefault="008454CC" w:rsidP="0077368B">
      <w:r>
        <w:t>W</w:t>
      </w:r>
      <w:r w:rsidR="00EB3A34" w:rsidRPr="00083482">
        <w:t xml:space="preserve">ithout attachments to </w:t>
      </w:r>
      <w:r>
        <w:t>anything</w:t>
      </w:r>
      <w:r w:rsidR="00EB3A34" w:rsidRPr="00083482">
        <w:t xml:space="preserve"> inanimate, he does not have any characteristics to differentiate him</w:t>
      </w:r>
      <w:r>
        <w:t>.</w:t>
      </w:r>
      <w:r w:rsidR="00534466">
        <w:t xml:space="preserve"> </w:t>
      </w:r>
      <w:r>
        <w:t>The rest of us</w:t>
      </w:r>
      <w:r w:rsidR="00EB3A34" w:rsidRPr="00083482">
        <w:t xml:space="preserve"> are differentiated by the body we are bound to. </w:t>
      </w:r>
      <w:r w:rsidR="002C0934">
        <w:t xml:space="preserve">That includes Brahma too. </w:t>
      </w:r>
    </w:p>
    <w:p w14:paraId="46E729B5" w14:textId="62006FED" w:rsidR="00462EF3" w:rsidRDefault="00EB3A34" w:rsidP="0077368B">
      <w:r w:rsidRPr="00083482">
        <w:t xml:space="preserve">Since the </w:t>
      </w:r>
      <w:hyperlink w:anchor="Moksha" w:history="1">
        <w:r w:rsidRPr="00083482">
          <w:rPr>
            <w:rStyle w:val="Hyperlink"/>
          </w:rPr>
          <w:t>free</w:t>
        </w:r>
      </w:hyperlink>
      <w:r w:rsidRPr="00083482">
        <w:t xml:space="preserve"> Self does not vary, he is also called as 'invariant'</w:t>
      </w:r>
      <w:r w:rsidR="00462EF3">
        <w:t>.</w:t>
      </w:r>
      <w:r w:rsidRPr="00083482">
        <w:t xml:space="preserve"> </w:t>
      </w:r>
      <w:r w:rsidR="00462EF3">
        <w:t>J</w:t>
      </w:r>
      <w:r w:rsidRPr="00083482">
        <w:t xml:space="preserve">ust </w:t>
      </w:r>
      <w:r w:rsidR="00462EF3">
        <w:t xml:space="preserve">as </w:t>
      </w:r>
      <w:r w:rsidRPr="00083482">
        <w:t>an anvil stays invariant while forging</w:t>
      </w:r>
      <w:r w:rsidR="00462EF3">
        <w:t>, every Self remains without changing</w:t>
      </w:r>
      <w:r w:rsidRPr="00083482">
        <w:t xml:space="preserve">. Since all of them are common in their characteristic of being </w:t>
      </w:r>
      <w:hyperlink w:anchor="Moksha" w:history="1">
        <w:r w:rsidRPr="00083482">
          <w:rPr>
            <w:rStyle w:val="Hyperlink"/>
          </w:rPr>
          <w:t>free</w:t>
        </w:r>
      </w:hyperlink>
      <w:r w:rsidRPr="00083482">
        <w:t xml:space="preserve"> </w:t>
      </w:r>
      <w:r w:rsidR="00462EF3">
        <w:t>from</w:t>
      </w:r>
      <w:r w:rsidRPr="00083482">
        <w:t xml:space="preserve"> the material world, this Shloka </w:t>
      </w:r>
      <w:r w:rsidR="00462EF3">
        <w:t>groups</w:t>
      </w:r>
      <w:r w:rsidRPr="00083482">
        <w:t xml:space="preserve"> them together as 'the imperishable'. </w:t>
      </w:r>
    </w:p>
    <w:p w14:paraId="72FB2666" w14:textId="579C7238" w:rsidR="00EE69AD" w:rsidRPr="00083482" w:rsidRDefault="00EB3A34" w:rsidP="0077368B">
      <w:r w:rsidRPr="00083482">
        <w:t xml:space="preserve">This group is not restricted to those who have been </w:t>
      </w:r>
      <w:hyperlink w:anchor="Moksha" w:history="1">
        <w:r w:rsidRPr="00083482">
          <w:rPr>
            <w:rStyle w:val="Hyperlink"/>
          </w:rPr>
          <w:t>free</w:t>
        </w:r>
      </w:hyperlink>
      <w:r w:rsidRPr="00083482">
        <w:t xml:space="preserve"> forever - it also includes those who are </w:t>
      </w:r>
      <w:hyperlink w:anchor="Moksha" w:history="1">
        <w:r w:rsidRPr="00083482">
          <w:rPr>
            <w:rStyle w:val="Hyperlink"/>
          </w:rPr>
          <w:t>free</w:t>
        </w:r>
      </w:hyperlink>
      <w:r w:rsidRPr="00083482">
        <w:t xml:space="preserve"> now, who were bound previously - as said in Chap.4#10: '</w:t>
      </w:r>
      <w:r w:rsidR="00462EF3">
        <w:t>M</w:t>
      </w:r>
      <w:r w:rsidR="00462EF3" w:rsidRPr="00083482">
        <w:t>any people have taken refuge in Me</w:t>
      </w:r>
      <w:r w:rsidR="00462EF3">
        <w:t>,</w:t>
      </w:r>
      <w:r w:rsidR="00462EF3" w:rsidRPr="00083482">
        <w:t xml:space="preserve"> </w:t>
      </w:r>
      <w:r w:rsidR="00462EF3">
        <w:t>d</w:t>
      </w:r>
      <w:r w:rsidRPr="00083482">
        <w:t>iscarding desire, fear and anger</w:t>
      </w:r>
      <w:r w:rsidR="00462EF3">
        <w:t xml:space="preserve">. They fill </w:t>
      </w:r>
      <w:r w:rsidRPr="00083482">
        <w:t>Me in the</w:t>
      </w:r>
      <w:r w:rsidR="00462EF3">
        <w:t>ir</w:t>
      </w:r>
      <w:r w:rsidRPr="00083482">
        <w:t xml:space="preserve"> mind</w:t>
      </w:r>
      <w:r w:rsidR="00462EF3">
        <w:t>s</w:t>
      </w:r>
      <w:r w:rsidRPr="00083482">
        <w:t xml:space="preserve">. They have been purified by </w:t>
      </w:r>
      <w:r w:rsidR="00103A6A" w:rsidRPr="00083482">
        <w:t>pursuing</w:t>
      </w:r>
      <w:r w:rsidRPr="00083482">
        <w:t xml:space="preserve"> My knowledge in a single-minded way and have attained My qualities' and in Chap.14#2: 'Having gained this knowledge, they achieve My </w:t>
      </w:r>
      <w:r w:rsidR="00A974AA" w:rsidRPr="00083482">
        <w:t>characteristics</w:t>
      </w:r>
      <w:r w:rsidRPr="00083482">
        <w:t>. They are not born again even at the time of creation, nor do they perish when the universe perishes'</w:t>
      </w:r>
    </w:p>
    <w:p w14:paraId="27FD1D2E" w14:textId="77777777" w:rsidR="00EE69AD" w:rsidRPr="00083482" w:rsidRDefault="00EB3A34">
      <w:pPr>
        <w:pStyle w:val="Heading2"/>
      </w:pPr>
      <w:r w:rsidRPr="00083482">
        <w:t>15-17</w:t>
      </w:r>
    </w:p>
    <w:p w14:paraId="34552695" w14:textId="77777777" w:rsidR="00EE69AD" w:rsidRPr="00083482" w:rsidRDefault="00EB3A34">
      <w:pPr>
        <w:pStyle w:val="Shloka"/>
        <w:rPr>
          <w:noProof/>
          <w:lang w:bidi="sa-IN"/>
        </w:rPr>
      </w:pPr>
      <w:r w:rsidRPr="00083482">
        <w:rPr>
          <w:noProof/>
          <w:lang w:bidi="sa-IN"/>
        </w:rPr>
        <w:t>[</w:t>
      </w:r>
    </w:p>
    <w:p w14:paraId="41B5F6CC" w14:textId="77777777" w:rsidR="00EE69AD" w:rsidRPr="00083482" w:rsidRDefault="00EB3A34">
      <w:pPr>
        <w:pStyle w:val="Shloka"/>
        <w:rPr>
          <w:noProof/>
          <w:lang w:bidi="sa-IN"/>
        </w:rPr>
      </w:pPr>
      <w:r w:rsidRPr="00083482">
        <w:rPr>
          <w:noProof/>
          <w:lang w:bidi="sa-IN"/>
        </w:rPr>
        <w:t>uttama: puruShastu anya: paramAtmEti udAhr'ta: |</w:t>
      </w:r>
    </w:p>
    <w:p w14:paraId="7CC9D3B0" w14:textId="77777777" w:rsidR="00EE69AD" w:rsidRPr="00083482" w:rsidRDefault="00EB3A34">
      <w:pPr>
        <w:pStyle w:val="Shloka"/>
        <w:rPr>
          <w:noProof/>
          <w:lang w:bidi="sa-IN"/>
        </w:rPr>
      </w:pPr>
      <w:r w:rsidRPr="00083482">
        <w:rPr>
          <w:noProof/>
          <w:lang w:bidi="sa-IN"/>
        </w:rPr>
        <w:t>yO lOkatrayam Avishya bibharti avyaya: Ishvara: || 17 ||</w:t>
      </w:r>
    </w:p>
    <w:p w14:paraId="65CAF023" w14:textId="77777777" w:rsidR="00EE69AD" w:rsidRPr="00083482" w:rsidRDefault="00EB3A34">
      <w:pPr>
        <w:pStyle w:val="Shloka"/>
      </w:pPr>
      <w:r w:rsidRPr="00083482">
        <w:rPr>
          <w:noProof/>
          <w:lang w:bidi="sa-IN"/>
        </w:rPr>
        <w:t>]</w:t>
      </w:r>
    </w:p>
    <w:p w14:paraId="356B4974" w14:textId="77777777" w:rsidR="00EE69AD" w:rsidRPr="00083482" w:rsidRDefault="00EB3A34" w:rsidP="00A22026">
      <w:pPr>
        <w:pStyle w:val="ExplnOfShloka"/>
      </w:pPr>
      <w:r w:rsidRPr="00083482">
        <w:rPr>
          <w:noProof/>
          <w:lang w:bidi="sa-IN"/>
        </w:rPr>
        <w:t>[tu]</w:t>
      </w:r>
      <w:r w:rsidRPr="00083482">
        <w:t xml:space="preserve"> However, </w:t>
      </w:r>
      <w:r w:rsidRPr="00083482">
        <w:rPr>
          <w:noProof/>
          <w:lang w:bidi="sa-IN"/>
        </w:rPr>
        <w:t>[uttama: puruSha:]</w:t>
      </w:r>
      <w:r w:rsidRPr="00083482">
        <w:t xml:space="preserve"> the Supreme Person </w:t>
      </w:r>
      <w:r w:rsidRPr="00083482">
        <w:rPr>
          <w:noProof/>
          <w:lang w:bidi="sa-IN"/>
        </w:rPr>
        <w:t>[anya:]</w:t>
      </w:r>
      <w:r w:rsidRPr="00083482">
        <w:t xml:space="preserve"> is another one. </w:t>
      </w:r>
      <w:r w:rsidRPr="00083482">
        <w:rPr>
          <w:noProof/>
          <w:lang w:bidi="sa-IN"/>
        </w:rPr>
        <w:t>[udAhr'ta:]</w:t>
      </w:r>
      <w:r w:rsidRPr="00083482">
        <w:t xml:space="preserve"> He is known </w:t>
      </w:r>
      <w:r w:rsidRPr="00083482">
        <w:rPr>
          <w:noProof/>
          <w:lang w:bidi="sa-IN"/>
        </w:rPr>
        <w:t>[paramAtmA iti]</w:t>
      </w:r>
      <w:r w:rsidRPr="00083482">
        <w:t xml:space="preserve"> as the Ultimate Self. </w:t>
      </w:r>
      <w:r w:rsidRPr="00083482">
        <w:rPr>
          <w:noProof/>
          <w:lang w:bidi="sa-IN"/>
        </w:rPr>
        <w:t>[yO]</w:t>
      </w:r>
      <w:r w:rsidRPr="00083482">
        <w:t xml:space="preserve"> He </w:t>
      </w:r>
      <w:r w:rsidRPr="00083482">
        <w:rPr>
          <w:noProof/>
          <w:lang w:bidi="sa-IN"/>
        </w:rPr>
        <w:t>[Avishya]</w:t>
      </w:r>
      <w:r w:rsidRPr="00083482">
        <w:t xml:space="preserve"> pervades </w:t>
      </w:r>
      <w:r w:rsidRPr="00083482">
        <w:rPr>
          <w:noProof/>
          <w:lang w:bidi="sa-IN"/>
        </w:rPr>
        <w:t>[lOkatrayam]</w:t>
      </w:r>
      <w:r w:rsidRPr="00083482">
        <w:t xml:space="preserve"> the three domains </w:t>
      </w:r>
      <w:r w:rsidRPr="00083482">
        <w:rPr>
          <w:noProof/>
          <w:lang w:bidi="sa-IN"/>
        </w:rPr>
        <w:t>[bibharti]</w:t>
      </w:r>
      <w:r w:rsidRPr="00083482">
        <w:t xml:space="preserve"> and supports them. </w:t>
      </w:r>
      <w:r w:rsidRPr="00083482">
        <w:rPr>
          <w:noProof/>
          <w:lang w:bidi="sa-IN"/>
        </w:rPr>
        <w:t>[avyaya:]</w:t>
      </w:r>
      <w:r w:rsidRPr="00083482">
        <w:t xml:space="preserve"> He never wears out. </w:t>
      </w:r>
      <w:r w:rsidRPr="00083482">
        <w:rPr>
          <w:noProof/>
          <w:lang w:bidi="sa-IN"/>
        </w:rPr>
        <w:t>[Ishvara:]</w:t>
      </w:r>
      <w:r w:rsidRPr="00083482">
        <w:t xml:space="preserve"> He is the </w:t>
      </w:r>
      <w:r w:rsidR="00084221" w:rsidRPr="00083482">
        <w:t>Supreme Lord</w:t>
      </w:r>
      <w:r w:rsidRPr="00083482">
        <w:t>.</w:t>
      </w:r>
    </w:p>
    <w:p w14:paraId="492F708E" w14:textId="270CACDC" w:rsidR="00E156E9" w:rsidRDefault="00E156E9" w:rsidP="00E156E9">
      <w:pPr>
        <w:pStyle w:val="ApplNotes"/>
      </w:pPr>
      <w:r>
        <w:t>The Lord is superior to all of this.</w:t>
      </w:r>
    </w:p>
    <w:p w14:paraId="6FEDBFB4" w14:textId="00514778" w:rsidR="00EE69AD" w:rsidRPr="00083482" w:rsidRDefault="00EB3A34" w:rsidP="0077368B">
      <w:r w:rsidRPr="00083482">
        <w:t>In the previous Shlokas, it was mentioned that th</w:t>
      </w:r>
      <w:r w:rsidR="00462EF3">
        <w:t>ose</w:t>
      </w:r>
      <w:r w:rsidRPr="00083482">
        <w:t xml:space="preserve"> who are bound in the material world are perishable, while those who are </w:t>
      </w:r>
      <w:hyperlink w:anchor="Moksha" w:history="1">
        <w:r w:rsidRPr="00083482">
          <w:rPr>
            <w:rStyle w:val="Hyperlink"/>
          </w:rPr>
          <w:t>free</w:t>
        </w:r>
      </w:hyperlink>
      <w:r w:rsidRPr="00083482">
        <w:t xml:space="preserve"> from the material world are imperishable. </w:t>
      </w:r>
    </w:p>
    <w:p w14:paraId="235CA0E8" w14:textId="745FF7C5" w:rsidR="00462EF3" w:rsidRDefault="00EB3A34" w:rsidP="0077368B">
      <w:r w:rsidRPr="00083482">
        <w:lastRenderedPageBreak/>
        <w:t xml:space="preserve">However, the supreme person is neither of them. He has distinct characteristics and is called the Ultimate Self in all the scriptures. </w:t>
      </w:r>
      <w:r w:rsidR="00462EF3">
        <w:t>T</w:t>
      </w:r>
      <w:r w:rsidRPr="00083482">
        <w:t xml:space="preserve">he reference </w:t>
      </w:r>
      <w:r w:rsidR="000D2B5D">
        <w:t xml:space="preserve">[paramAtmA] - </w:t>
      </w:r>
      <w:r w:rsidRPr="00083482">
        <w:t>'</w:t>
      </w:r>
      <w:r w:rsidR="000D2B5D">
        <w:t xml:space="preserve">The </w:t>
      </w:r>
      <w:r w:rsidRPr="00083482">
        <w:t xml:space="preserve">Ultimate Self' implies that the Supreme Person is distinct from both the bound and </w:t>
      </w:r>
      <w:hyperlink w:anchor="Moksha" w:history="1">
        <w:r w:rsidRPr="00083482">
          <w:rPr>
            <w:rStyle w:val="Hyperlink"/>
          </w:rPr>
          <w:t>free</w:t>
        </w:r>
      </w:hyperlink>
      <w:r w:rsidRPr="00083482">
        <w:t xml:space="preserve"> beings. </w:t>
      </w:r>
    </w:p>
    <w:p w14:paraId="151D8A48" w14:textId="77777777" w:rsidR="000D2B5D" w:rsidRDefault="00EB3A34" w:rsidP="0077368B">
      <w:r w:rsidRPr="00083482">
        <w:t xml:space="preserve">How is He distinct? This Shloka states: 'He pervades the three domains and supports them'. </w:t>
      </w:r>
    </w:p>
    <w:p w14:paraId="0EE0510F" w14:textId="577A97C7" w:rsidR="00EE69AD" w:rsidRPr="00083482" w:rsidRDefault="00EB3A34" w:rsidP="0077368B">
      <w:r w:rsidRPr="00083482">
        <w:t xml:space="preserve">The Lord looks over them, hence they are called as domains (the Sanskrit word </w:t>
      </w:r>
      <w:r w:rsidRPr="00083482">
        <w:rPr>
          <w:noProof/>
          <w:lang w:bidi="sa-IN"/>
        </w:rPr>
        <w:t>[lOka]</w:t>
      </w:r>
      <w:r w:rsidRPr="00083482">
        <w:t xml:space="preserve">, also used to mean the world and its people, comes from </w:t>
      </w:r>
      <w:r w:rsidRPr="00083482">
        <w:rPr>
          <w:noProof/>
          <w:lang w:bidi="sa-IN"/>
        </w:rPr>
        <w:t>[lOkyatE]</w:t>
      </w:r>
      <w:r w:rsidRPr="00083482">
        <w:t>, which means 'they are looked over'</w:t>
      </w:r>
      <w:r w:rsidR="000D2B5D">
        <w:t xml:space="preserve">. The English word ‘domain’ also comes from the </w:t>
      </w:r>
      <w:r w:rsidR="000D2B5D" w:rsidRPr="000D2B5D">
        <w:t>Latin</w:t>
      </w:r>
      <w:r w:rsidR="000D2B5D">
        <w:t xml:space="preserve"> word</w:t>
      </w:r>
      <w:r w:rsidR="000D2B5D" w:rsidRPr="000D2B5D">
        <w:t xml:space="preserve"> </w:t>
      </w:r>
      <w:r w:rsidR="000D2B5D" w:rsidRPr="000D2B5D">
        <w:rPr>
          <w:i/>
        </w:rPr>
        <w:t>dominus</w:t>
      </w:r>
      <w:r w:rsidR="000D2B5D">
        <w:t xml:space="preserve">, meaning </w:t>
      </w:r>
      <w:r w:rsidR="000D2B5D" w:rsidRPr="000D2B5D">
        <w:t>‘</w:t>
      </w:r>
      <w:r w:rsidR="000D2B5D">
        <w:t xml:space="preserve">the </w:t>
      </w:r>
      <w:r w:rsidR="000D2B5D" w:rsidRPr="000D2B5D">
        <w:t>lord</w:t>
      </w:r>
      <w:r w:rsidR="000D2B5D">
        <w:t xml:space="preserve"> who looks over</w:t>
      </w:r>
      <w:r w:rsidR="000D2B5D" w:rsidRPr="000D2B5D">
        <w:t>’</w:t>
      </w:r>
      <w:r w:rsidRPr="00083482">
        <w:t>).</w:t>
      </w:r>
    </w:p>
    <w:p w14:paraId="304BD02C" w14:textId="2DE1E2E0" w:rsidR="00EE69AD" w:rsidRPr="00083482" w:rsidRDefault="00EB3A34" w:rsidP="0077368B">
      <w:r w:rsidRPr="00083482">
        <w:t>The three domains are known from the scriptures. They are: Inanimate matter</w:t>
      </w:r>
      <w:r w:rsidR="0077368B">
        <w:t xml:space="preserve">, </w:t>
      </w:r>
      <w:r w:rsidRPr="00083482">
        <w:t>Conscious beings who are bound with it</w:t>
      </w:r>
      <w:r w:rsidR="0077368B">
        <w:t xml:space="preserve">, </w:t>
      </w:r>
      <w:r w:rsidRPr="00083482">
        <w:t xml:space="preserve">Conscious beings who are </w:t>
      </w:r>
      <w:hyperlink w:anchor="Moksha" w:history="1">
        <w:r w:rsidRPr="00083482">
          <w:rPr>
            <w:rStyle w:val="Hyperlink"/>
          </w:rPr>
          <w:t>free</w:t>
        </w:r>
      </w:hyperlink>
      <w:r w:rsidRPr="00083482">
        <w:t xml:space="preserve"> from </w:t>
      </w:r>
      <w:r w:rsidR="0077368B">
        <w:t>it</w:t>
      </w:r>
      <w:r w:rsidRPr="00083482">
        <w:t>.</w:t>
      </w:r>
    </w:p>
    <w:p w14:paraId="63DA3E35" w14:textId="713E21E6" w:rsidR="00EE69AD" w:rsidRPr="00083482" w:rsidRDefault="00EB3A34" w:rsidP="0077368B">
      <w:r w:rsidRPr="00083482">
        <w:t xml:space="preserve">The Lord pervades all three of them as the core of their Self and supports them. In this way, He is </w:t>
      </w:r>
      <w:r w:rsidR="00A974AA" w:rsidRPr="00083482">
        <w:t>distinct</w:t>
      </w:r>
      <w:r w:rsidRPr="00083482">
        <w:t xml:space="preserve"> from those who are pervaded and supported by Him. This person, who has been described as being distinct, is the Lord. </w:t>
      </w:r>
    </w:p>
    <w:p w14:paraId="469167DF" w14:textId="1B73E823" w:rsidR="00EE69AD" w:rsidRPr="00083482" w:rsidRDefault="00EB3A34" w:rsidP="0077368B">
      <w:r w:rsidRPr="00083482">
        <w:t xml:space="preserve">He does not wear out. In this way, He is unlike the </w:t>
      </w:r>
      <w:r w:rsidR="00A974AA" w:rsidRPr="00083482">
        <w:t>material</w:t>
      </w:r>
      <w:r w:rsidRPr="00083482">
        <w:t xml:space="preserve"> world, which does wear out. Since He is not bound by matter, He is distinct from all beings that are attached to matter. By being the Lord and controller of everything, He is unlike the other beings that are free of the material world as well.</w:t>
      </w:r>
    </w:p>
    <w:p w14:paraId="534AB013" w14:textId="77777777" w:rsidR="00EE69AD" w:rsidRPr="00083482" w:rsidRDefault="00EB3A34">
      <w:pPr>
        <w:pStyle w:val="Heading2"/>
      </w:pPr>
      <w:r w:rsidRPr="00083482">
        <w:t>15-18</w:t>
      </w:r>
    </w:p>
    <w:p w14:paraId="7351AF7A" w14:textId="77777777" w:rsidR="00EE69AD" w:rsidRPr="00083482" w:rsidRDefault="00EB3A34">
      <w:pPr>
        <w:pStyle w:val="Shloka"/>
        <w:rPr>
          <w:noProof/>
          <w:lang w:bidi="sa-IN"/>
        </w:rPr>
      </w:pPr>
      <w:r w:rsidRPr="00083482">
        <w:rPr>
          <w:noProof/>
          <w:lang w:bidi="sa-IN"/>
        </w:rPr>
        <w:t>[</w:t>
      </w:r>
    </w:p>
    <w:p w14:paraId="1FC5CEB6" w14:textId="77777777" w:rsidR="00EE69AD" w:rsidRPr="00083482" w:rsidRDefault="00EB3A34">
      <w:pPr>
        <w:pStyle w:val="Shloka"/>
        <w:rPr>
          <w:noProof/>
          <w:lang w:bidi="sa-IN"/>
        </w:rPr>
      </w:pPr>
      <w:r w:rsidRPr="00083482">
        <w:rPr>
          <w:noProof/>
          <w:lang w:bidi="sa-IN"/>
        </w:rPr>
        <w:t>yasmAt kSharam atItO_ham akSharAt api chOttama: |</w:t>
      </w:r>
    </w:p>
    <w:p w14:paraId="0297EB78" w14:textId="77777777" w:rsidR="00EE69AD" w:rsidRPr="00083482" w:rsidRDefault="00EB3A34">
      <w:pPr>
        <w:pStyle w:val="Shloka"/>
        <w:rPr>
          <w:noProof/>
          <w:lang w:bidi="sa-IN"/>
        </w:rPr>
      </w:pPr>
      <w:r w:rsidRPr="00083482">
        <w:rPr>
          <w:noProof/>
          <w:lang w:bidi="sa-IN"/>
        </w:rPr>
        <w:t>atO_smi lOkE vEdE cha prathita: puruShOttama: || 18 ||</w:t>
      </w:r>
    </w:p>
    <w:p w14:paraId="19311BC9" w14:textId="77777777" w:rsidR="00EE69AD" w:rsidRPr="00083482" w:rsidRDefault="00EB3A34">
      <w:pPr>
        <w:pStyle w:val="Shloka"/>
      </w:pPr>
      <w:r w:rsidRPr="00083482">
        <w:rPr>
          <w:noProof/>
          <w:lang w:bidi="sa-IN"/>
        </w:rPr>
        <w:t>]</w:t>
      </w:r>
    </w:p>
    <w:p w14:paraId="0C03A28D" w14:textId="77777777" w:rsidR="00EE69AD" w:rsidRPr="00083482" w:rsidRDefault="00EB3A34" w:rsidP="00A22026">
      <w:pPr>
        <w:pStyle w:val="ExplnOfShloka"/>
      </w:pPr>
      <w:r w:rsidRPr="00083482">
        <w:rPr>
          <w:noProof/>
          <w:lang w:bidi="sa-IN"/>
        </w:rPr>
        <w:t>[yasmAt aham]</w:t>
      </w:r>
      <w:r w:rsidRPr="00083482">
        <w:t xml:space="preserve"> As I am </w:t>
      </w:r>
      <w:r w:rsidRPr="00083482">
        <w:rPr>
          <w:noProof/>
          <w:lang w:bidi="sa-IN"/>
        </w:rPr>
        <w:t>[kSharam atIta:]</w:t>
      </w:r>
      <w:r w:rsidRPr="00083482">
        <w:t xml:space="preserve"> beyond the perishable </w:t>
      </w:r>
      <w:r w:rsidRPr="00083482">
        <w:rPr>
          <w:noProof/>
          <w:lang w:bidi="sa-IN"/>
        </w:rPr>
        <w:t>[api cha]</w:t>
      </w:r>
      <w:r w:rsidRPr="00083482">
        <w:t xml:space="preserve"> and also </w:t>
      </w:r>
      <w:r w:rsidRPr="00083482">
        <w:rPr>
          <w:noProof/>
          <w:lang w:bidi="sa-IN"/>
        </w:rPr>
        <w:t>[akSharAt uttama:]</w:t>
      </w:r>
      <w:r w:rsidRPr="00083482">
        <w:t xml:space="preserve"> superior to the imperishable, </w:t>
      </w:r>
      <w:r w:rsidRPr="00083482">
        <w:rPr>
          <w:noProof/>
          <w:lang w:bidi="sa-IN"/>
        </w:rPr>
        <w:t>[prathita: asmi]</w:t>
      </w:r>
      <w:r w:rsidRPr="00083482">
        <w:t xml:space="preserve"> I am well-known </w:t>
      </w:r>
      <w:r w:rsidRPr="00083482">
        <w:rPr>
          <w:noProof/>
          <w:lang w:bidi="sa-IN"/>
        </w:rPr>
        <w:t>[lOkE]</w:t>
      </w:r>
      <w:r w:rsidRPr="00083482">
        <w:t xml:space="preserve"> in the world </w:t>
      </w:r>
      <w:r w:rsidRPr="00083482">
        <w:rPr>
          <w:noProof/>
          <w:lang w:bidi="sa-IN"/>
        </w:rPr>
        <w:t>[vEdE cha]</w:t>
      </w:r>
      <w:r w:rsidRPr="00083482">
        <w:t xml:space="preserve"> and in the Vedas </w:t>
      </w:r>
      <w:r w:rsidRPr="00083482">
        <w:rPr>
          <w:noProof/>
          <w:lang w:bidi="sa-IN"/>
        </w:rPr>
        <w:t>[puruShOttama:]</w:t>
      </w:r>
      <w:r w:rsidRPr="00083482">
        <w:t xml:space="preserve"> as the Supreme Person.</w:t>
      </w:r>
    </w:p>
    <w:p w14:paraId="6F58F490" w14:textId="77777777" w:rsidR="005B077B" w:rsidRDefault="00EB3A34" w:rsidP="0077368B">
      <w:r w:rsidRPr="00083482">
        <w:t xml:space="preserve">I am beyond the perishable, whose nature was described previously. I am superior to the imperishable in its bound and in its </w:t>
      </w:r>
      <w:hyperlink w:anchor="Moksha" w:history="1">
        <w:r w:rsidRPr="00083482">
          <w:rPr>
            <w:rStyle w:val="Hyperlink"/>
          </w:rPr>
          <w:t>free</w:t>
        </w:r>
      </w:hyperlink>
      <w:r w:rsidRPr="00083482">
        <w:t xml:space="preserve"> state. The basis of this superiority was explained in the previous Shloka. By this, I am well-known as the Supreme Person in the world and in the scriptures. </w:t>
      </w:r>
    </w:p>
    <w:p w14:paraId="027FAC01" w14:textId="15FBDB8D" w:rsidR="00EE69AD" w:rsidRPr="00083482" w:rsidRDefault="00FC305F" w:rsidP="0077368B">
      <w:r>
        <w:t xml:space="preserve">The ‘world’ beholds traditions and the knowledge in them. </w:t>
      </w:r>
      <w:r w:rsidR="00732938">
        <w:t xml:space="preserve">Here, </w:t>
      </w:r>
      <w:r w:rsidR="00E7159E">
        <w:t xml:space="preserve">this word is used to mean the [smr’ti] - epics, traditions and knowledge that </w:t>
      </w:r>
      <w:r w:rsidR="00EB3A34" w:rsidRPr="00083482">
        <w:t xml:space="preserve">are handed down from generation to generation. </w:t>
      </w:r>
    </w:p>
    <w:p w14:paraId="76F65F5A" w14:textId="27F95471" w:rsidR="00EE69AD" w:rsidRPr="00083482" w:rsidRDefault="00EB3A34" w:rsidP="0077368B">
      <w:r w:rsidRPr="00083482">
        <w:t xml:space="preserve">The Lord is famous as the Supreme Person both in scriptures that are written down, as well as in the </w:t>
      </w:r>
      <w:r w:rsidR="00E7159E">
        <w:t>tradition and knowledge</w:t>
      </w:r>
      <w:r w:rsidRPr="00083482">
        <w:t xml:space="preserve"> handed down </w:t>
      </w:r>
      <w:r w:rsidR="00E7159E">
        <w:t>over</w:t>
      </w:r>
      <w:r w:rsidRPr="00083482">
        <w:t xml:space="preserve"> generations.</w:t>
      </w:r>
    </w:p>
    <w:p w14:paraId="64B4FA5A" w14:textId="6EAE1323" w:rsidR="00EE69AD" w:rsidRPr="00083482" w:rsidRDefault="00EB3A34" w:rsidP="0077368B">
      <w:r w:rsidRPr="00083482">
        <w:t xml:space="preserve">The </w:t>
      </w:r>
      <w:r w:rsidR="00E7159E">
        <w:t xml:space="preserve">[shruti] </w:t>
      </w:r>
      <w:r w:rsidRPr="00083482">
        <w:t xml:space="preserve">scripture </w:t>
      </w:r>
      <w:r w:rsidRPr="00083482">
        <w:rPr>
          <w:noProof/>
          <w:lang w:bidi="sa-IN"/>
        </w:rPr>
        <w:t>[ChAndOgya]</w:t>
      </w:r>
      <w:r w:rsidRPr="00083482">
        <w:t>, 8-12-3 says - 'This Self vacates the body and gains the supreme light of the Lord. The Self shines on his own, in his own form. The goal he reaches is the Supreme Person'</w:t>
      </w:r>
    </w:p>
    <w:p w14:paraId="0DF54CCE" w14:textId="42D2319F" w:rsidR="00EE69AD" w:rsidRPr="00083482" w:rsidRDefault="00EB3A34" w:rsidP="0077368B">
      <w:r w:rsidRPr="00083482">
        <w:lastRenderedPageBreak/>
        <w:t xml:space="preserve">A </w:t>
      </w:r>
      <w:r w:rsidR="00E7159E">
        <w:t xml:space="preserve">[smr’ti] </w:t>
      </w:r>
      <w:r w:rsidRPr="00083482">
        <w:t xml:space="preserve">story in </w:t>
      </w:r>
      <w:r w:rsidRPr="00083482">
        <w:rPr>
          <w:noProof/>
          <w:lang w:bidi="sa-IN"/>
        </w:rPr>
        <w:t>[viShNu purANa]</w:t>
      </w:r>
      <w:r w:rsidRPr="00083482">
        <w:t xml:space="preserve">, 5-17-33 says - 'Akrura tells Kamsa that Krishna is definitely a portion of Vishnu, having come to the Earth as an incarnation. He is without a beginning, middle or end'. </w:t>
      </w:r>
    </w:p>
    <w:p w14:paraId="169022DA" w14:textId="77777777" w:rsidR="00EE69AD" w:rsidRPr="00083482" w:rsidRDefault="00EB3A34">
      <w:pPr>
        <w:pStyle w:val="Heading2"/>
      </w:pPr>
      <w:r w:rsidRPr="00083482">
        <w:t>15-19</w:t>
      </w:r>
    </w:p>
    <w:p w14:paraId="3295B886" w14:textId="77777777" w:rsidR="00EE69AD" w:rsidRPr="00083482" w:rsidRDefault="00EB3A34">
      <w:pPr>
        <w:pStyle w:val="Shloka"/>
        <w:rPr>
          <w:noProof/>
          <w:lang w:bidi="sa-IN"/>
        </w:rPr>
      </w:pPr>
      <w:r w:rsidRPr="00083482">
        <w:rPr>
          <w:noProof/>
          <w:lang w:bidi="sa-IN"/>
        </w:rPr>
        <w:t>[</w:t>
      </w:r>
    </w:p>
    <w:p w14:paraId="34D4B06A" w14:textId="77777777" w:rsidR="00EE69AD" w:rsidRPr="00083482" w:rsidRDefault="00EB3A34">
      <w:pPr>
        <w:pStyle w:val="Shloka"/>
        <w:rPr>
          <w:noProof/>
          <w:lang w:bidi="sa-IN"/>
        </w:rPr>
      </w:pPr>
      <w:r w:rsidRPr="00083482">
        <w:rPr>
          <w:noProof/>
          <w:lang w:bidi="sa-IN"/>
        </w:rPr>
        <w:t>yO mAm Evam asammUDha: jAnAti puruShOttamam |</w:t>
      </w:r>
    </w:p>
    <w:p w14:paraId="5E80B423" w14:textId="77777777" w:rsidR="00EE69AD" w:rsidRPr="00083482" w:rsidRDefault="00EB3A34">
      <w:pPr>
        <w:pStyle w:val="Shloka"/>
        <w:rPr>
          <w:noProof/>
          <w:lang w:bidi="sa-IN"/>
        </w:rPr>
      </w:pPr>
      <w:r w:rsidRPr="00083482">
        <w:rPr>
          <w:noProof/>
          <w:lang w:bidi="sa-IN"/>
        </w:rPr>
        <w:t>sa sarvavit bhajati mAm sarvabhAvEna bhArata || 19 ||</w:t>
      </w:r>
    </w:p>
    <w:p w14:paraId="0A8B968F" w14:textId="77777777" w:rsidR="00EE69AD" w:rsidRPr="00083482" w:rsidRDefault="00EB3A34">
      <w:pPr>
        <w:pStyle w:val="Shloka"/>
      </w:pPr>
      <w:r w:rsidRPr="00083482">
        <w:rPr>
          <w:noProof/>
          <w:lang w:bidi="sa-IN"/>
        </w:rPr>
        <w:t>]</w:t>
      </w:r>
    </w:p>
    <w:p w14:paraId="281B9862" w14:textId="6A432CB6" w:rsidR="00EE69AD" w:rsidRPr="00083482" w:rsidRDefault="00EB3A34" w:rsidP="00A22026">
      <w:pPr>
        <w:pStyle w:val="ExplnOfShloka"/>
      </w:pPr>
      <w:r w:rsidRPr="00083482">
        <w:rPr>
          <w:noProof/>
          <w:lang w:bidi="sa-IN"/>
        </w:rPr>
        <w:t>[bhArata]</w:t>
      </w:r>
      <w:r w:rsidRPr="00083482">
        <w:t xml:space="preserve"> Arjuna, </w:t>
      </w:r>
      <w:r w:rsidRPr="00083482">
        <w:rPr>
          <w:noProof/>
          <w:lang w:bidi="sa-IN"/>
        </w:rPr>
        <w:t>[yO]</w:t>
      </w:r>
      <w:r w:rsidRPr="00083482">
        <w:t xml:space="preserve"> the person who </w:t>
      </w:r>
      <w:r w:rsidRPr="00083482">
        <w:rPr>
          <w:noProof/>
          <w:lang w:bidi="sa-IN"/>
        </w:rPr>
        <w:t>[jAnAti]</w:t>
      </w:r>
      <w:r w:rsidRPr="00083482">
        <w:t xml:space="preserve"> knows </w:t>
      </w:r>
      <w:r w:rsidRPr="00083482">
        <w:rPr>
          <w:noProof/>
          <w:lang w:bidi="sa-IN"/>
        </w:rPr>
        <w:t>[mAm]</w:t>
      </w:r>
      <w:r w:rsidRPr="00083482">
        <w:t xml:space="preserve"> Me </w:t>
      </w:r>
      <w:r w:rsidRPr="00083482">
        <w:rPr>
          <w:noProof/>
          <w:lang w:bidi="sa-IN"/>
        </w:rPr>
        <w:t>[puruShOttamam]</w:t>
      </w:r>
      <w:r w:rsidRPr="00083482">
        <w:t xml:space="preserve"> as the Supreme Person </w:t>
      </w:r>
      <w:r w:rsidRPr="00083482">
        <w:rPr>
          <w:noProof/>
          <w:lang w:bidi="sa-IN"/>
        </w:rPr>
        <w:t>[Evam]</w:t>
      </w:r>
      <w:r w:rsidRPr="00083482">
        <w:t xml:space="preserve"> in this way </w:t>
      </w:r>
      <w:r w:rsidRPr="00083482">
        <w:rPr>
          <w:noProof/>
          <w:lang w:bidi="sa-IN"/>
        </w:rPr>
        <w:t>[asammUDha:]</w:t>
      </w:r>
      <w:r w:rsidRPr="00083482">
        <w:t xml:space="preserve"> without any doubts</w:t>
      </w:r>
      <w:r w:rsidR="00E7159E">
        <w:t xml:space="preserve"> in mind</w:t>
      </w:r>
      <w:r w:rsidRPr="00083482">
        <w:t xml:space="preserve"> - </w:t>
      </w:r>
      <w:r w:rsidRPr="00083482">
        <w:rPr>
          <w:noProof/>
          <w:lang w:bidi="sa-IN"/>
        </w:rPr>
        <w:t>[sa:]</w:t>
      </w:r>
      <w:r w:rsidRPr="00083482">
        <w:t xml:space="preserve"> such a person </w:t>
      </w:r>
      <w:r w:rsidRPr="00083482">
        <w:rPr>
          <w:noProof/>
          <w:lang w:bidi="sa-IN"/>
        </w:rPr>
        <w:t>[sarvavit]</w:t>
      </w:r>
      <w:r w:rsidRPr="00083482">
        <w:t xml:space="preserve"> knows everything </w:t>
      </w:r>
      <w:r w:rsidRPr="00083482">
        <w:rPr>
          <w:noProof/>
          <w:lang w:bidi="sa-IN"/>
        </w:rPr>
        <w:t>[mAm bhajati]</w:t>
      </w:r>
      <w:r w:rsidRPr="00083482">
        <w:t xml:space="preserve"> and worships Me </w:t>
      </w:r>
      <w:r w:rsidRPr="00083482">
        <w:rPr>
          <w:noProof/>
          <w:lang w:bidi="sa-IN"/>
        </w:rPr>
        <w:t>[sarvabhAvEna]</w:t>
      </w:r>
      <w:r w:rsidRPr="00083482">
        <w:t xml:space="preserve"> with all emotions.</w:t>
      </w:r>
    </w:p>
    <w:p w14:paraId="4C66A053" w14:textId="77777777" w:rsidR="00E7159E" w:rsidRDefault="00EB3A34" w:rsidP="0077368B">
      <w:r w:rsidRPr="00083482">
        <w:t xml:space="preserve">The Lord says in this Shloka - 'The person who knows Me as the </w:t>
      </w:r>
      <w:r w:rsidRPr="00083482">
        <w:rPr>
          <w:i/>
        </w:rPr>
        <w:t>Supreme Person</w:t>
      </w:r>
      <w:r w:rsidRPr="00083482">
        <w:t xml:space="preserve">, without any doubts or suspicion'. What’s the Supreme Person like? </w:t>
      </w:r>
    </w:p>
    <w:p w14:paraId="347258B9" w14:textId="5238C232" w:rsidR="00E7159E" w:rsidRDefault="00EB3A34" w:rsidP="0077368B">
      <w:r w:rsidRPr="00083482">
        <w:t xml:space="preserve">The Supreme Person was described as being distinct from all that's perishable and </w:t>
      </w:r>
      <w:r w:rsidR="00A974AA" w:rsidRPr="00083482">
        <w:t>imperishable</w:t>
      </w:r>
      <w:r w:rsidR="00E7159E">
        <w:t>.</w:t>
      </w:r>
      <w:r w:rsidRPr="00083482">
        <w:t xml:space="preserve"> </w:t>
      </w:r>
      <w:r w:rsidR="00E7159E">
        <w:t xml:space="preserve">This distinction comes from </w:t>
      </w:r>
      <w:r w:rsidRPr="00083482">
        <w:t xml:space="preserve">the characteristics of never wearing out, pervading everything, supporting everything and controlling everything. </w:t>
      </w:r>
    </w:p>
    <w:p w14:paraId="45B1B66D" w14:textId="667EE808" w:rsidR="00EE69AD" w:rsidRPr="00083482" w:rsidRDefault="00E7159E" w:rsidP="0077368B">
      <w:r>
        <w:t>So</w:t>
      </w:r>
      <w:r w:rsidR="00A974AA">
        <w:t>,</w:t>
      </w:r>
      <w:r w:rsidR="00EB3A34" w:rsidRPr="00083482">
        <w:t xml:space="preserve"> the Lord says – 'The Person who knows Me as the Supreme Person knows everything - he knows all about the means to </w:t>
      </w:r>
      <w:r w:rsidR="005C76EC" w:rsidRPr="00083482">
        <w:t>achieve</w:t>
      </w:r>
      <w:r w:rsidR="00EB3A34" w:rsidRPr="00083482">
        <w:t xml:space="preserve"> Me'.</w:t>
      </w:r>
    </w:p>
    <w:p w14:paraId="4DB050BC" w14:textId="77777777" w:rsidR="00EE69AD" w:rsidRPr="00083482" w:rsidRDefault="00EB3A34">
      <w:r w:rsidRPr="00083482">
        <w:t xml:space="preserve">In this Shloka, The Lord also says - 'This person worships Me with all emotions'. </w:t>
      </w:r>
    </w:p>
    <w:p w14:paraId="04F16698" w14:textId="546CA661" w:rsidR="005F6550" w:rsidRDefault="00E7159E">
      <w:r>
        <w:t>To achieve me, t</w:t>
      </w:r>
      <w:r w:rsidR="00EB3A34" w:rsidRPr="00083482">
        <w:t xml:space="preserve">his person worships Me by all </w:t>
      </w:r>
      <w:r>
        <w:t xml:space="preserve">known </w:t>
      </w:r>
      <w:r w:rsidR="00EB3A34" w:rsidRPr="00083482">
        <w:t xml:space="preserve">means of worship. </w:t>
      </w:r>
      <w:r w:rsidR="005F6550">
        <w:t>The affection I get by knowing everything about Me and the affection I get by chanting everything about Me – both these affections are born to</w:t>
      </w:r>
      <w:r w:rsidR="00453B9D">
        <w:t xml:space="preserve"> </w:t>
      </w:r>
      <w:r w:rsidR="005F6550">
        <w:t xml:space="preserve">Me, by </w:t>
      </w:r>
      <w:r w:rsidR="00453B9D">
        <w:t>worshipping</w:t>
      </w:r>
      <w:r w:rsidR="005F6550">
        <w:t xml:space="preserve"> Me as the Supreme Person.</w:t>
      </w:r>
    </w:p>
    <w:p w14:paraId="69173D00" w14:textId="77777777" w:rsidR="00EE69AD" w:rsidRPr="00083482" w:rsidRDefault="00EB3A34">
      <w:r w:rsidRPr="00083482">
        <w:t>Next, the Lord praises His realization as the Supreme Person.</w:t>
      </w:r>
    </w:p>
    <w:p w14:paraId="3B8C07B6" w14:textId="77777777" w:rsidR="00EE69AD" w:rsidRPr="00083482" w:rsidRDefault="00EB3A34">
      <w:pPr>
        <w:pStyle w:val="Heading2"/>
      </w:pPr>
      <w:r w:rsidRPr="00083482">
        <w:t>15-20</w:t>
      </w:r>
    </w:p>
    <w:p w14:paraId="0610A903" w14:textId="77777777" w:rsidR="00EE69AD" w:rsidRPr="00083482" w:rsidRDefault="00EB3A34">
      <w:pPr>
        <w:pStyle w:val="Shloka"/>
        <w:rPr>
          <w:noProof/>
          <w:lang w:bidi="sa-IN"/>
        </w:rPr>
      </w:pPr>
      <w:r w:rsidRPr="00083482">
        <w:rPr>
          <w:noProof/>
          <w:lang w:bidi="sa-IN"/>
        </w:rPr>
        <w:t>[</w:t>
      </w:r>
    </w:p>
    <w:p w14:paraId="48308E0A" w14:textId="77777777" w:rsidR="00EE69AD" w:rsidRPr="00083482" w:rsidRDefault="00EB3A34">
      <w:pPr>
        <w:pStyle w:val="Shloka"/>
        <w:rPr>
          <w:noProof/>
          <w:lang w:bidi="sa-IN"/>
        </w:rPr>
      </w:pPr>
      <w:r w:rsidRPr="00083482">
        <w:rPr>
          <w:noProof/>
          <w:lang w:bidi="sa-IN"/>
        </w:rPr>
        <w:t>iti guhyatamam shAstram idam uktam mayA anagha |</w:t>
      </w:r>
    </w:p>
    <w:p w14:paraId="09C5E715" w14:textId="77777777" w:rsidR="00EE69AD" w:rsidRPr="00083482" w:rsidRDefault="00EB3A34">
      <w:pPr>
        <w:pStyle w:val="Shloka"/>
        <w:rPr>
          <w:noProof/>
          <w:lang w:bidi="sa-IN"/>
        </w:rPr>
      </w:pPr>
      <w:r w:rsidRPr="00083482">
        <w:rPr>
          <w:noProof/>
          <w:lang w:bidi="sa-IN"/>
        </w:rPr>
        <w:t>Etat buddhvA buddhimAn syAt kr'ta kr'tya: cha bhArata || 20 ||</w:t>
      </w:r>
    </w:p>
    <w:p w14:paraId="083ED51E" w14:textId="77777777" w:rsidR="00EE69AD" w:rsidRPr="00083482" w:rsidRDefault="00EB3A34">
      <w:pPr>
        <w:pStyle w:val="Shloka"/>
      </w:pPr>
      <w:r w:rsidRPr="00083482">
        <w:rPr>
          <w:noProof/>
          <w:lang w:bidi="sa-IN"/>
        </w:rPr>
        <w:t>]</w:t>
      </w:r>
    </w:p>
    <w:p w14:paraId="6D82941F" w14:textId="53E5A9F3" w:rsidR="00EE69AD" w:rsidRPr="00083482" w:rsidRDefault="00EB3A34" w:rsidP="00A22026">
      <w:pPr>
        <w:pStyle w:val="ExplnOfShloka"/>
      </w:pPr>
      <w:r w:rsidRPr="00083482">
        <w:rPr>
          <w:noProof/>
          <w:lang w:bidi="sa-IN"/>
        </w:rPr>
        <w:t>[anagha bhArata]</w:t>
      </w:r>
      <w:r w:rsidRPr="00083482">
        <w:t xml:space="preserve"> Flawless Arjuna, </w:t>
      </w:r>
      <w:r w:rsidRPr="00083482">
        <w:rPr>
          <w:noProof/>
          <w:lang w:bidi="sa-IN"/>
        </w:rPr>
        <w:t>[iti]</w:t>
      </w:r>
      <w:r w:rsidRPr="00083482">
        <w:t xml:space="preserve"> in this way, </w:t>
      </w:r>
      <w:r w:rsidRPr="00083482">
        <w:rPr>
          <w:noProof/>
          <w:lang w:bidi="sa-IN"/>
        </w:rPr>
        <w:t>[idam shAstram]</w:t>
      </w:r>
      <w:r w:rsidRPr="00083482">
        <w:t xml:space="preserve"> this knowledge, </w:t>
      </w:r>
      <w:r w:rsidRPr="00083482">
        <w:rPr>
          <w:noProof/>
          <w:lang w:bidi="sa-IN"/>
        </w:rPr>
        <w:t>[guhyatamam]</w:t>
      </w:r>
      <w:r w:rsidRPr="00083482">
        <w:t xml:space="preserve"> which is supremely concealed, </w:t>
      </w:r>
      <w:r w:rsidRPr="00083482">
        <w:rPr>
          <w:noProof/>
          <w:lang w:bidi="sa-IN"/>
        </w:rPr>
        <w:t>[uktam]</w:t>
      </w:r>
      <w:r w:rsidRPr="00083482">
        <w:t xml:space="preserve"> has been spelt out </w:t>
      </w:r>
      <w:r w:rsidRPr="00083482">
        <w:rPr>
          <w:noProof/>
          <w:lang w:bidi="sa-IN"/>
        </w:rPr>
        <w:t>[mayA]</w:t>
      </w:r>
      <w:r w:rsidRPr="00083482">
        <w:t xml:space="preserve"> by Me. </w:t>
      </w:r>
      <w:r w:rsidRPr="00083482">
        <w:rPr>
          <w:noProof/>
          <w:lang w:bidi="sa-IN"/>
        </w:rPr>
        <w:t>[Etat buddhvA]</w:t>
      </w:r>
      <w:r w:rsidRPr="00083482">
        <w:t xml:space="preserve"> Knowing this, </w:t>
      </w:r>
      <w:r w:rsidRPr="00083482">
        <w:rPr>
          <w:noProof/>
          <w:lang w:bidi="sa-IN"/>
        </w:rPr>
        <w:t>[buddhimAn]</w:t>
      </w:r>
      <w:r w:rsidRPr="00083482">
        <w:t xml:space="preserve"> you are endowed with intellect </w:t>
      </w:r>
      <w:r w:rsidRPr="00083482">
        <w:rPr>
          <w:noProof/>
          <w:lang w:bidi="sa-IN"/>
        </w:rPr>
        <w:t>[cha kr'ta kr'tya: syAt]</w:t>
      </w:r>
      <w:r w:rsidRPr="00083482">
        <w:t xml:space="preserve"> and shall have </w:t>
      </w:r>
      <w:r w:rsidR="00453B9D">
        <w:t>done</w:t>
      </w:r>
      <w:r w:rsidRPr="00083482">
        <w:t xml:space="preserve"> everything there is to </w:t>
      </w:r>
      <w:r w:rsidR="00453B9D">
        <w:t>do</w:t>
      </w:r>
      <w:r w:rsidRPr="00083482">
        <w:t>.</w:t>
      </w:r>
    </w:p>
    <w:p w14:paraId="45795A41" w14:textId="77777777" w:rsidR="00EE69AD" w:rsidRPr="00083482" w:rsidRDefault="00EB3A34" w:rsidP="0077368B">
      <w:r w:rsidRPr="00083482">
        <w:t xml:space="preserve">This knowledge, which brings forth My superiority, is concealed even among everything that's concealed. I consider you to be flawless and most deserving; hence I revealed it to you. </w:t>
      </w:r>
    </w:p>
    <w:p w14:paraId="5B884627" w14:textId="749B319A" w:rsidR="00EE69AD" w:rsidRPr="00083482" w:rsidRDefault="00EB3A34">
      <w:r w:rsidRPr="00083482">
        <w:t xml:space="preserve">The Lord goes on to state - 'Knowing this, you are endowed with intellect and shall </w:t>
      </w:r>
      <w:r w:rsidR="00453B9D">
        <w:t>have done</w:t>
      </w:r>
      <w:r w:rsidRPr="00083482">
        <w:t xml:space="preserve"> everything there is to </w:t>
      </w:r>
      <w:r w:rsidR="00453B9D">
        <w:t>do’</w:t>
      </w:r>
      <w:r w:rsidRPr="00083482">
        <w:t xml:space="preserve">. Meaning - By knowing My superiority, you have acquired all the intellect </w:t>
      </w:r>
      <w:r w:rsidRPr="00083482">
        <w:lastRenderedPageBreak/>
        <w:t>that's required by anyone to achieve Me. You have already done everything that must be done for this purpose.</w:t>
      </w:r>
    </w:p>
    <w:p w14:paraId="15F83E81" w14:textId="5D90C133" w:rsidR="00EE69AD" w:rsidRPr="00083482" w:rsidRDefault="00EB3A34">
      <w:r w:rsidRPr="00083482">
        <w:t>The knowledge of the Supreme Person told in this Shloka is present in the scriptures</w:t>
      </w:r>
      <w:r w:rsidR="00453B9D">
        <w:t xml:space="preserve"> and brings everything that was told - </w:t>
      </w:r>
      <w:r w:rsidRPr="00083482">
        <w:t>though it</w:t>
      </w:r>
      <w:r w:rsidR="001075FA">
        <w:t xml:space="preserve">’s not a </w:t>
      </w:r>
      <w:r w:rsidRPr="00083482">
        <w:t>realiz</w:t>
      </w:r>
      <w:r w:rsidR="001075FA">
        <w:t>ation</w:t>
      </w:r>
      <w:r w:rsidRPr="00083482">
        <w:t xml:space="preserve"> </w:t>
      </w:r>
      <w:r w:rsidR="001075FA">
        <w:t xml:space="preserve">of </w:t>
      </w:r>
      <w:r w:rsidRPr="00083482">
        <w:t>the Lord.</w:t>
      </w:r>
    </w:p>
    <w:p w14:paraId="02B781F3" w14:textId="77777777" w:rsidR="00EE69AD" w:rsidRPr="00083482" w:rsidRDefault="00EE69AD"/>
    <w:p w14:paraId="5500EE2A" w14:textId="77777777" w:rsidR="00EE69AD" w:rsidRPr="00083482" w:rsidRDefault="00EB3A34">
      <w:pPr>
        <w:pStyle w:val="Heading1"/>
      </w:pPr>
      <w:bookmarkStart w:id="127" w:name="_Toc488528607"/>
      <w:r w:rsidRPr="00083482">
        <w:lastRenderedPageBreak/>
        <w:t>Chapter 16</w:t>
      </w:r>
      <w:bookmarkEnd w:id="127"/>
    </w:p>
    <w:p w14:paraId="1FBDA584" w14:textId="11C8A541" w:rsidR="00EE69AD" w:rsidRPr="00083482" w:rsidRDefault="00EB3A34">
      <w:r w:rsidRPr="00083482">
        <w:t xml:space="preserve">The preceding three chapters illustrated </w:t>
      </w:r>
      <w:r w:rsidR="003D604D">
        <w:t>many facts.</w:t>
      </w:r>
    </w:p>
    <w:p w14:paraId="498384C8" w14:textId="2849B617" w:rsidR="00EE69AD" w:rsidRPr="00083482" w:rsidRDefault="00EB3A34">
      <w:r w:rsidRPr="00083482">
        <w:t>The</w:t>
      </w:r>
      <w:r w:rsidR="003D604D">
        <w:t>y gave the</w:t>
      </w:r>
      <w:r w:rsidRPr="00083482">
        <w:t xml:space="preserve"> distinction between the environment and the Self;</w:t>
      </w:r>
    </w:p>
    <w:p w14:paraId="208853B5" w14:textId="2F26C092" w:rsidR="00EE69AD" w:rsidRPr="00083482" w:rsidRDefault="003D604D">
      <w:r>
        <w:t>They described their</w:t>
      </w:r>
      <w:r w:rsidR="00EB3A34" w:rsidRPr="00083482">
        <w:t xml:space="preserve"> true characteristics when they are separate and when they are combined</w:t>
      </w:r>
      <w:r>
        <w:t xml:space="preserve"> - </w:t>
      </w:r>
      <w:r w:rsidR="00EB3A34" w:rsidRPr="00083482">
        <w:t xml:space="preserve">The fact that their combination comes from attachment to the </w:t>
      </w:r>
      <w:hyperlink w:anchor="satva_rajas_tamas" w:history="1">
        <w:r w:rsidR="00EB3A34" w:rsidRPr="00083482">
          <w:rPr>
            <w:rStyle w:val="Hyperlink"/>
          </w:rPr>
          <w:t>three qualities</w:t>
        </w:r>
      </w:hyperlink>
      <w:r w:rsidR="00EB3A34" w:rsidRPr="00083482">
        <w:t xml:space="preserve"> and that their separation is given by detachment from these </w:t>
      </w:r>
      <w:hyperlink w:anchor="satva_rajas_tamas_effects" w:history="1">
        <w:r w:rsidR="00EB3A34" w:rsidRPr="00083482">
          <w:rPr>
            <w:rStyle w:val="Hyperlink"/>
          </w:rPr>
          <w:t>qualities</w:t>
        </w:r>
      </w:hyperlink>
      <w:r w:rsidR="00EB3A34" w:rsidRPr="00083482">
        <w:t>;</w:t>
      </w:r>
    </w:p>
    <w:p w14:paraId="29001BA6" w14:textId="0AB7DD50" w:rsidR="00EE69AD" w:rsidRPr="00083482" w:rsidRDefault="003D604D">
      <w:r>
        <w:t xml:space="preserve">They stated </w:t>
      </w:r>
      <w:r w:rsidR="00EB3A34" w:rsidRPr="00083482">
        <w:t>that the environment and the Self belong to the Lord in all states of existence;</w:t>
      </w:r>
    </w:p>
    <w:p w14:paraId="0431816E" w14:textId="572F393B" w:rsidR="00EE69AD" w:rsidRPr="00083482" w:rsidRDefault="003D604D">
      <w:r>
        <w:t>They also stated t</w:t>
      </w:r>
      <w:r w:rsidR="00EB3A34" w:rsidRPr="00083482">
        <w:t xml:space="preserve">hat the Lord </w:t>
      </w:r>
      <w:r>
        <w:t xml:space="preserve">is distinct. </w:t>
      </w:r>
      <w:r w:rsidR="00EB3A34" w:rsidRPr="00083482">
        <w:t xml:space="preserve">His power and </w:t>
      </w:r>
      <w:r w:rsidR="00A974AA">
        <w:t>possessions</w:t>
      </w:r>
      <w:r w:rsidR="00EB3A34" w:rsidRPr="00083482">
        <w:t xml:space="preserve"> </w:t>
      </w:r>
      <w:r>
        <w:t>are</w:t>
      </w:r>
      <w:r w:rsidR="00EB3A34" w:rsidRPr="00083482">
        <w:t xml:space="preserve"> distinct from the non-conscious environment</w:t>
      </w:r>
      <w:r>
        <w:t>;</w:t>
      </w:r>
      <w:r w:rsidR="00EB3A34" w:rsidRPr="00083482">
        <w:t xml:space="preserve"> also distinct from all conscious beings, both bound and free - He is distinct by virtue of having the Self and the environment as His attributes, by never wearing out, by pervading, supporting and controlling everything;</w:t>
      </w:r>
    </w:p>
    <w:p w14:paraId="7A3F0F6E" w14:textId="77777777" w:rsidR="00EE69AD" w:rsidRPr="00083482" w:rsidRDefault="00EB3A34">
      <w:r w:rsidRPr="00083482">
        <w:t>The Lord was illustrated in His true form - as the Supreme Being.</w:t>
      </w:r>
    </w:p>
    <w:p w14:paraId="603FF12F" w14:textId="77777777" w:rsidR="00EE69AD" w:rsidRPr="00083482" w:rsidRDefault="00EB3A34">
      <w:bookmarkStart w:id="128" w:name="deva_asura"/>
      <w:bookmarkEnd w:id="128"/>
      <w:r w:rsidRPr="00083482">
        <w:t>Next, The Lord says that it's important to comply with His instructions, which are described in the scriptures. He says this to establish the facts that were listed above. He describes the classification of His creations as ‘deva’ and ‘asura’ - those who comply with His instructions and those who don't.</w:t>
      </w:r>
    </w:p>
    <w:p w14:paraId="10148C97" w14:textId="77777777" w:rsidR="00EE69AD" w:rsidRPr="00083482" w:rsidRDefault="00EB3A34">
      <w:pPr>
        <w:rPr>
          <w:i/>
        </w:rPr>
      </w:pPr>
      <w:r w:rsidRPr="00083482">
        <w:rPr>
          <w:i/>
        </w:rPr>
        <w:t>Though the terms deva and asura translate to gods and demons in mythology, here they are used to refer to the adherence to rules. Devas aim to comply with the Lord's instructions in the scriptures, while asuras don't have regard for those instructions.</w:t>
      </w:r>
    </w:p>
    <w:p w14:paraId="7F6241A3" w14:textId="77777777" w:rsidR="00EE69AD" w:rsidRPr="00083482" w:rsidRDefault="00EB3A34">
      <w:pPr>
        <w:pStyle w:val="Heading2"/>
      </w:pPr>
      <w:bookmarkStart w:id="129" w:name="_16-1_to_16-3"/>
      <w:bookmarkEnd w:id="129"/>
      <w:r w:rsidRPr="00083482">
        <w:t>16-1 to 16-3</w:t>
      </w:r>
    </w:p>
    <w:p w14:paraId="777D00AC" w14:textId="77777777" w:rsidR="00EE69AD" w:rsidRPr="00083482" w:rsidRDefault="00EB3A34">
      <w:pPr>
        <w:pStyle w:val="Shloka"/>
        <w:rPr>
          <w:noProof/>
          <w:lang w:bidi="sa-IN"/>
        </w:rPr>
      </w:pPr>
      <w:r w:rsidRPr="00083482">
        <w:rPr>
          <w:noProof/>
          <w:lang w:bidi="sa-IN"/>
        </w:rPr>
        <w:t>[</w:t>
      </w:r>
    </w:p>
    <w:p w14:paraId="118FCD6F" w14:textId="77777777" w:rsidR="00EE69AD" w:rsidRPr="00083482" w:rsidRDefault="00EB3A34">
      <w:pPr>
        <w:pStyle w:val="Shloka"/>
        <w:rPr>
          <w:noProof/>
          <w:lang w:bidi="sa-IN"/>
        </w:rPr>
      </w:pPr>
      <w:r w:rsidRPr="00083482">
        <w:rPr>
          <w:noProof/>
          <w:lang w:bidi="sa-IN"/>
        </w:rPr>
        <w:t>shrI bhagavAn uvAcha</w:t>
      </w:r>
    </w:p>
    <w:p w14:paraId="54C8D40B" w14:textId="77777777" w:rsidR="00EE69AD" w:rsidRPr="00083482" w:rsidRDefault="00EB3A34">
      <w:pPr>
        <w:pStyle w:val="Shloka"/>
        <w:rPr>
          <w:noProof/>
          <w:lang w:bidi="sa-IN"/>
        </w:rPr>
      </w:pPr>
      <w:r w:rsidRPr="00083482">
        <w:rPr>
          <w:noProof/>
          <w:lang w:bidi="sa-IN"/>
        </w:rPr>
        <w:t>abhayam sattva samshuddhi: jnAnayOga vyavasthiti: |</w:t>
      </w:r>
    </w:p>
    <w:p w14:paraId="377B9718" w14:textId="77777777" w:rsidR="00EE69AD" w:rsidRPr="00083482" w:rsidRDefault="00EB3A34">
      <w:pPr>
        <w:pStyle w:val="Shloka"/>
        <w:rPr>
          <w:noProof/>
          <w:lang w:bidi="sa-IN"/>
        </w:rPr>
      </w:pPr>
      <w:r w:rsidRPr="00083482">
        <w:rPr>
          <w:noProof/>
          <w:lang w:bidi="sa-IN"/>
        </w:rPr>
        <w:t>dAnam dama: cha yajna: cha svAdhyAya: tapa Arjavam || 1 ||</w:t>
      </w:r>
    </w:p>
    <w:p w14:paraId="1B60392E" w14:textId="77777777" w:rsidR="00EE69AD" w:rsidRPr="00083482" w:rsidRDefault="00EE69AD">
      <w:pPr>
        <w:pStyle w:val="Shloka"/>
        <w:rPr>
          <w:noProof/>
          <w:lang w:bidi="sa-IN"/>
        </w:rPr>
      </w:pPr>
    </w:p>
    <w:p w14:paraId="557E5BCC" w14:textId="77777777" w:rsidR="00EE69AD" w:rsidRPr="00083482" w:rsidRDefault="00EB3A34">
      <w:pPr>
        <w:pStyle w:val="Shloka"/>
        <w:rPr>
          <w:noProof/>
          <w:lang w:bidi="sa-IN"/>
        </w:rPr>
      </w:pPr>
      <w:r w:rsidRPr="00083482">
        <w:rPr>
          <w:noProof/>
          <w:lang w:bidi="sa-IN"/>
        </w:rPr>
        <w:t>ahiMsA satyam akrOdha: tyAga: shAnti: apaishunam |</w:t>
      </w:r>
    </w:p>
    <w:p w14:paraId="6B9482E3" w14:textId="77777777" w:rsidR="00EE69AD" w:rsidRPr="00083482" w:rsidRDefault="00EB3A34">
      <w:pPr>
        <w:pStyle w:val="Shloka"/>
        <w:rPr>
          <w:noProof/>
          <w:lang w:bidi="sa-IN"/>
        </w:rPr>
      </w:pPr>
      <w:r w:rsidRPr="00083482">
        <w:rPr>
          <w:noProof/>
          <w:lang w:bidi="sa-IN"/>
        </w:rPr>
        <w:t>dayA bhUtEShu alOluptvam mArdavam hrI: AchApalam || 2 ||</w:t>
      </w:r>
    </w:p>
    <w:p w14:paraId="3B6E403E" w14:textId="77777777" w:rsidR="00EE69AD" w:rsidRPr="00083482" w:rsidRDefault="00EE69AD">
      <w:pPr>
        <w:pStyle w:val="Shloka"/>
        <w:rPr>
          <w:noProof/>
          <w:lang w:bidi="sa-IN"/>
        </w:rPr>
      </w:pPr>
    </w:p>
    <w:p w14:paraId="0FA35515" w14:textId="77777777" w:rsidR="00EE69AD" w:rsidRPr="00083482" w:rsidRDefault="00EB3A34">
      <w:pPr>
        <w:pStyle w:val="Shloka"/>
        <w:rPr>
          <w:noProof/>
          <w:lang w:bidi="sa-IN"/>
        </w:rPr>
      </w:pPr>
      <w:r w:rsidRPr="00083482">
        <w:rPr>
          <w:noProof/>
          <w:lang w:bidi="sa-IN"/>
        </w:rPr>
        <w:t>tEja: kShamA dhr'ti: shaucham adrOhO nAtimAnitA |</w:t>
      </w:r>
    </w:p>
    <w:p w14:paraId="0803AFD8" w14:textId="77777777" w:rsidR="00EE69AD" w:rsidRPr="00083482" w:rsidRDefault="00EB3A34">
      <w:pPr>
        <w:pStyle w:val="Shloka"/>
        <w:rPr>
          <w:noProof/>
          <w:lang w:bidi="sa-IN"/>
        </w:rPr>
      </w:pPr>
      <w:r w:rsidRPr="00083482">
        <w:rPr>
          <w:noProof/>
          <w:lang w:bidi="sa-IN"/>
        </w:rPr>
        <w:t>bhavanti sampadam daivIm abhijAtasya bhArata || 3 ||</w:t>
      </w:r>
    </w:p>
    <w:p w14:paraId="107DA134" w14:textId="77777777" w:rsidR="00EE69AD" w:rsidRPr="00083482" w:rsidRDefault="00EB3A34">
      <w:pPr>
        <w:pStyle w:val="Shloka"/>
      </w:pPr>
      <w:r w:rsidRPr="00083482">
        <w:rPr>
          <w:noProof/>
          <w:lang w:bidi="sa-IN"/>
        </w:rPr>
        <w:t>]</w:t>
      </w:r>
    </w:p>
    <w:p w14:paraId="3E9DF00D" w14:textId="77777777" w:rsidR="00EE69AD" w:rsidRPr="00083482" w:rsidRDefault="00EB3A34" w:rsidP="00A22026">
      <w:pPr>
        <w:pStyle w:val="ExplnOfShloka"/>
      </w:pPr>
      <w:r w:rsidRPr="00083482">
        <w:rPr>
          <w:noProof/>
          <w:lang w:bidi="sa-IN"/>
        </w:rPr>
        <w:t>[shrI bhagavAn uvAcha]</w:t>
      </w:r>
      <w:r w:rsidRPr="00083482">
        <w:t xml:space="preserve"> The Lord said - </w:t>
      </w:r>
      <w:r w:rsidRPr="00083482">
        <w:rPr>
          <w:noProof/>
          <w:lang w:bidi="sa-IN"/>
        </w:rPr>
        <w:t>[bhArata]</w:t>
      </w:r>
      <w:r w:rsidRPr="00083482">
        <w:t xml:space="preserve"> Arjuna, </w:t>
      </w:r>
      <w:r w:rsidRPr="00083482">
        <w:rPr>
          <w:noProof/>
          <w:lang w:bidi="sa-IN"/>
        </w:rPr>
        <w:t>[sampadam]</w:t>
      </w:r>
      <w:r w:rsidRPr="00083482">
        <w:t xml:space="preserve"> the characteristics </w:t>
      </w:r>
      <w:r w:rsidRPr="00083482">
        <w:rPr>
          <w:noProof/>
          <w:lang w:bidi="sa-IN"/>
        </w:rPr>
        <w:t>[abhijAtasya]</w:t>
      </w:r>
      <w:r w:rsidRPr="00083482">
        <w:t xml:space="preserve"> of a person who is born </w:t>
      </w:r>
      <w:r w:rsidRPr="00083482">
        <w:rPr>
          <w:noProof/>
          <w:lang w:bidi="sa-IN"/>
        </w:rPr>
        <w:t>[daivIm]</w:t>
      </w:r>
      <w:r w:rsidRPr="00083482">
        <w:t xml:space="preserve"> into the Lord's principles </w:t>
      </w:r>
      <w:r w:rsidRPr="00083482">
        <w:rPr>
          <w:noProof/>
          <w:lang w:bidi="sa-IN"/>
        </w:rPr>
        <w:t>[bhavanti]</w:t>
      </w:r>
      <w:r w:rsidRPr="00083482">
        <w:t xml:space="preserve"> are: </w:t>
      </w:r>
    </w:p>
    <w:p w14:paraId="4C0F0A59" w14:textId="77777777" w:rsidR="00EE69AD" w:rsidRPr="00083482" w:rsidRDefault="00EE69AD" w:rsidP="00A22026">
      <w:pPr>
        <w:pStyle w:val="ExplnOfShloka"/>
      </w:pPr>
    </w:p>
    <w:p w14:paraId="780CDA2F" w14:textId="47ECA1F7" w:rsidR="00EE69AD" w:rsidRPr="00083482" w:rsidRDefault="00EB3A34" w:rsidP="00A22026">
      <w:pPr>
        <w:pStyle w:val="ExplnOfShloka"/>
      </w:pPr>
      <w:r w:rsidRPr="00083482">
        <w:rPr>
          <w:noProof/>
          <w:lang w:bidi="sa-IN"/>
        </w:rPr>
        <w:t>[abhayam]</w:t>
      </w:r>
      <w:r w:rsidRPr="00083482">
        <w:t xml:space="preserve"> </w:t>
      </w:r>
      <w:r w:rsidR="003D604D">
        <w:t>Freedom from fear</w:t>
      </w:r>
      <w:r w:rsidRPr="00083482">
        <w:t>;</w:t>
      </w:r>
    </w:p>
    <w:p w14:paraId="201B45D2" w14:textId="2E565D78" w:rsidR="00EE69AD" w:rsidRPr="00083482" w:rsidRDefault="00EB3A34" w:rsidP="00A22026">
      <w:pPr>
        <w:pStyle w:val="ExplnOfShloka"/>
      </w:pPr>
      <w:r w:rsidRPr="00083482">
        <w:rPr>
          <w:noProof/>
          <w:lang w:bidi="sa-IN"/>
        </w:rPr>
        <w:t>[sattva samshuddhi:]</w:t>
      </w:r>
      <w:r w:rsidRPr="00083482">
        <w:t xml:space="preserve"> </w:t>
      </w:r>
      <w:r w:rsidR="003D604D">
        <w:t>A</w:t>
      </w:r>
      <w:r w:rsidRPr="00083482">
        <w:t xml:space="preserve"> clear mind;</w:t>
      </w:r>
    </w:p>
    <w:p w14:paraId="51524FCC" w14:textId="77777777" w:rsidR="00EE69AD" w:rsidRPr="00083482" w:rsidRDefault="00EB3A34" w:rsidP="00A22026">
      <w:pPr>
        <w:pStyle w:val="ExplnOfShloka"/>
      </w:pPr>
      <w:r w:rsidRPr="00083482">
        <w:rPr>
          <w:noProof/>
          <w:lang w:bidi="sa-IN"/>
        </w:rPr>
        <w:t>[jnAnayOga vyavasthita:]</w:t>
      </w:r>
      <w:r w:rsidRPr="00083482">
        <w:t xml:space="preserve"> Settled in the knowledge of the Self;</w:t>
      </w:r>
    </w:p>
    <w:p w14:paraId="5DCC1C06" w14:textId="77777777" w:rsidR="00EE69AD" w:rsidRPr="00083482" w:rsidRDefault="00EB3A34" w:rsidP="00A22026">
      <w:pPr>
        <w:pStyle w:val="ExplnOfShloka"/>
      </w:pPr>
      <w:r w:rsidRPr="00083482">
        <w:rPr>
          <w:noProof/>
          <w:lang w:bidi="sa-IN"/>
        </w:rPr>
        <w:t>[dAnam]</w:t>
      </w:r>
      <w:r w:rsidRPr="00083482">
        <w:t xml:space="preserve"> Generosity;</w:t>
      </w:r>
    </w:p>
    <w:p w14:paraId="7A5C06FD" w14:textId="103E9BCF" w:rsidR="00EE69AD" w:rsidRPr="00083482" w:rsidRDefault="00EB3A34" w:rsidP="00A22026">
      <w:pPr>
        <w:pStyle w:val="ExplnOfShloka"/>
      </w:pPr>
      <w:r w:rsidRPr="00083482">
        <w:rPr>
          <w:noProof/>
          <w:lang w:bidi="sa-IN"/>
        </w:rPr>
        <w:lastRenderedPageBreak/>
        <w:t>[dama:]</w:t>
      </w:r>
      <w:r w:rsidRPr="00083482">
        <w:t xml:space="preserve"> </w:t>
      </w:r>
      <w:r w:rsidR="003D604D">
        <w:t>C</w:t>
      </w:r>
      <w:r w:rsidRPr="00083482">
        <w:t>ontrol over the organs;</w:t>
      </w:r>
    </w:p>
    <w:p w14:paraId="37851EEF" w14:textId="6B7E7D13" w:rsidR="00EE69AD" w:rsidRPr="00083482" w:rsidRDefault="00EB3A34" w:rsidP="00A22026">
      <w:pPr>
        <w:pStyle w:val="ExplnOfShloka"/>
      </w:pPr>
      <w:r w:rsidRPr="00083482">
        <w:rPr>
          <w:noProof/>
          <w:lang w:bidi="sa-IN"/>
        </w:rPr>
        <w:t>[yajna:]</w:t>
      </w:r>
      <w:r w:rsidRPr="00083482">
        <w:t xml:space="preserve"> Worship </w:t>
      </w:r>
      <w:r w:rsidR="003D604D">
        <w:t xml:space="preserve">of </w:t>
      </w:r>
      <w:r w:rsidRPr="00083482">
        <w:t>the Lord;</w:t>
      </w:r>
    </w:p>
    <w:p w14:paraId="09007698" w14:textId="51D084C5" w:rsidR="00EE69AD" w:rsidRPr="00083482" w:rsidRDefault="00EB3A34" w:rsidP="00A22026">
      <w:pPr>
        <w:pStyle w:val="ExplnOfShloka"/>
      </w:pPr>
      <w:r w:rsidRPr="00083482">
        <w:rPr>
          <w:noProof/>
          <w:lang w:bidi="sa-IN"/>
        </w:rPr>
        <w:t>[svAdhyAya:]</w:t>
      </w:r>
      <w:r w:rsidRPr="00083482">
        <w:t xml:space="preserve"> </w:t>
      </w:r>
      <w:r w:rsidR="003D604D">
        <w:t>Recitation of</w:t>
      </w:r>
      <w:r w:rsidRPr="00083482">
        <w:t xml:space="preserve"> the scriptures;</w:t>
      </w:r>
    </w:p>
    <w:p w14:paraId="71D2486F" w14:textId="217EF7B7" w:rsidR="00EE69AD" w:rsidRPr="00083482" w:rsidRDefault="00EB3A34" w:rsidP="00A22026">
      <w:pPr>
        <w:pStyle w:val="ExplnOfShloka"/>
      </w:pPr>
      <w:r w:rsidRPr="00083482">
        <w:rPr>
          <w:noProof/>
          <w:lang w:bidi="sa-IN"/>
        </w:rPr>
        <w:t>[tapa:]</w:t>
      </w:r>
      <w:r w:rsidRPr="00083482">
        <w:t xml:space="preserve"> </w:t>
      </w:r>
      <w:r w:rsidR="003D604D">
        <w:t>Dedication of</w:t>
      </w:r>
      <w:r w:rsidRPr="00083482">
        <w:t xml:space="preserve"> thought into performance;</w:t>
      </w:r>
    </w:p>
    <w:p w14:paraId="2B31B267" w14:textId="77777777" w:rsidR="00EE69AD" w:rsidRPr="00083482" w:rsidRDefault="00EB3A34" w:rsidP="00A22026">
      <w:pPr>
        <w:pStyle w:val="ExplnOfShloka"/>
      </w:pPr>
      <w:r w:rsidRPr="00083482">
        <w:rPr>
          <w:noProof/>
          <w:lang w:bidi="sa-IN"/>
        </w:rPr>
        <w:t>[Arjava]</w:t>
      </w:r>
      <w:r w:rsidRPr="00083482">
        <w:t xml:space="preserve"> Consistency in thought, speech and action;</w:t>
      </w:r>
    </w:p>
    <w:p w14:paraId="2C95D86F" w14:textId="2DA4B604" w:rsidR="00EE69AD" w:rsidRPr="00083482" w:rsidRDefault="00EB3A34" w:rsidP="00A22026">
      <w:pPr>
        <w:pStyle w:val="ExplnOfShloka"/>
      </w:pPr>
      <w:r w:rsidRPr="00083482">
        <w:rPr>
          <w:noProof/>
          <w:lang w:bidi="sa-IN"/>
        </w:rPr>
        <w:t>[ahiMsA]</w:t>
      </w:r>
      <w:r w:rsidRPr="00083482">
        <w:t xml:space="preserve"> Intoleran</w:t>
      </w:r>
      <w:r w:rsidR="003D604D">
        <w:t>ce</w:t>
      </w:r>
      <w:r w:rsidRPr="00083482">
        <w:t xml:space="preserve"> towards violence;</w:t>
      </w:r>
    </w:p>
    <w:p w14:paraId="0B9CEAF3" w14:textId="77777777" w:rsidR="00EE69AD" w:rsidRPr="00083482" w:rsidRDefault="00EB3A34" w:rsidP="00A22026">
      <w:pPr>
        <w:pStyle w:val="ExplnOfShloka"/>
      </w:pPr>
      <w:r w:rsidRPr="00083482">
        <w:rPr>
          <w:noProof/>
          <w:lang w:bidi="sa-IN"/>
        </w:rPr>
        <w:t>[satyam]</w:t>
      </w:r>
      <w:r w:rsidRPr="00083482">
        <w:t xml:space="preserve"> Saying it 'as it is', in a way that's beneficial;</w:t>
      </w:r>
    </w:p>
    <w:p w14:paraId="1DEE30D7" w14:textId="6D21DCF0" w:rsidR="00EE69AD" w:rsidRPr="00083482" w:rsidRDefault="00EB3A34" w:rsidP="00A22026">
      <w:pPr>
        <w:pStyle w:val="ExplnOfShloka"/>
      </w:pPr>
      <w:r w:rsidRPr="00083482">
        <w:rPr>
          <w:noProof/>
          <w:lang w:bidi="sa-IN"/>
        </w:rPr>
        <w:t>[akrOdha:]</w:t>
      </w:r>
      <w:r w:rsidRPr="00083482">
        <w:t xml:space="preserve"> Free</w:t>
      </w:r>
      <w:r w:rsidR="003D604D">
        <w:t>dom</w:t>
      </w:r>
      <w:r w:rsidRPr="00083482">
        <w:t xml:space="preserve"> </w:t>
      </w:r>
      <w:r w:rsidR="003D604D">
        <w:t>from</w:t>
      </w:r>
      <w:r w:rsidRPr="00083482">
        <w:t xml:space="preserve"> anger;</w:t>
      </w:r>
    </w:p>
    <w:p w14:paraId="55D4634C" w14:textId="088AB828" w:rsidR="00EE69AD" w:rsidRPr="00083482" w:rsidRDefault="00EB3A34" w:rsidP="00A22026">
      <w:pPr>
        <w:pStyle w:val="ExplnOfShloka"/>
      </w:pPr>
      <w:r w:rsidRPr="00083482">
        <w:rPr>
          <w:noProof/>
          <w:lang w:bidi="sa-IN"/>
        </w:rPr>
        <w:t>[tyAga:]</w:t>
      </w:r>
      <w:r w:rsidRPr="00083482">
        <w:t xml:space="preserve"> </w:t>
      </w:r>
      <w:r w:rsidR="003D604D">
        <w:t>Leaving things</w:t>
      </w:r>
      <w:r w:rsidRPr="00083482">
        <w:t xml:space="preserve"> that </w:t>
      </w:r>
      <w:r w:rsidR="003D604D">
        <w:t>don’t</w:t>
      </w:r>
      <w:r w:rsidRPr="00083482">
        <w:t xml:space="preserve"> benefit the Self;</w:t>
      </w:r>
    </w:p>
    <w:p w14:paraId="4FF2477B" w14:textId="77777777" w:rsidR="00EE69AD" w:rsidRPr="00083482" w:rsidRDefault="00EB3A34" w:rsidP="00A22026">
      <w:pPr>
        <w:pStyle w:val="ExplnOfShloka"/>
      </w:pPr>
      <w:r w:rsidRPr="00083482">
        <w:rPr>
          <w:noProof/>
          <w:lang w:bidi="sa-IN"/>
        </w:rPr>
        <w:t>[shAnti:]</w:t>
      </w:r>
      <w:r w:rsidRPr="00083482">
        <w:t xml:space="preserve"> Being content with the Self;</w:t>
      </w:r>
    </w:p>
    <w:p w14:paraId="1CAD109A" w14:textId="5A500E5D" w:rsidR="00EE69AD" w:rsidRPr="00083482" w:rsidRDefault="00EB3A34" w:rsidP="00A22026">
      <w:pPr>
        <w:pStyle w:val="ExplnOfShloka"/>
      </w:pPr>
      <w:r w:rsidRPr="00083482">
        <w:rPr>
          <w:noProof/>
          <w:lang w:bidi="sa-IN"/>
        </w:rPr>
        <w:t>[apaishunam]</w:t>
      </w:r>
      <w:r w:rsidRPr="00083482">
        <w:t xml:space="preserve"> </w:t>
      </w:r>
      <w:r w:rsidR="003D604D">
        <w:t>N</w:t>
      </w:r>
      <w:r w:rsidRPr="00083482">
        <w:t>ot speak</w:t>
      </w:r>
      <w:r w:rsidR="003D604D">
        <w:t>ing</w:t>
      </w:r>
      <w:r w:rsidRPr="00083482">
        <w:t xml:space="preserve"> ill of others;</w:t>
      </w:r>
    </w:p>
    <w:p w14:paraId="3662B265" w14:textId="17D5EECF" w:rsidR="00EE69AD" w:rsidRPr="00083482" w:rsidRDefault="00EB3A34" w:rsidP="00A22026">
      <w:pPr>
        <w:pStyle w:val="ExplnOfShloka"/>
      </w:pPr>
      <w:r w:rsidRPr="00083482">
        <w:rPr>
          <w:noProof/>
          <w:lang w:bidi="sa-IN"/>
        </w:rPr>
        <w:t>[bhUtEShu dayA]</w:t>
      </w:r>
      <w:r w:rsidRPr="00083482">
        <w:t xml:space="preserve"> Compassion towards all beings;</w:t>
      </w:r>
    </w:p>
    <w:p w14:paraId="0362AD5A" w14:textId="77777777" w:rsidR="00EE69AD" w:rsidRPr="00083482" w:rsidRDefault="00EB3A34" w:rsidP="00A22026">
      <w:pPr>
        <w:pStyle w:val="ExplnOfShloka"/>
      </w:pPr>
      <w:r w:rsidRPr="00083482">
        <w:rPr>
          <w:noProof/>
          <w:lang w:bidi="sa-IN"/>
        </w:rPr>
        <w:t>[alOluptvam]</w:t>
      </w:r>
      <w:r w:rsidRPr="00083482">
        <w:t xml:space="preserve"> Without attachments in material subjects;</w:t>
      </w:r>
    </w:p>
    <w:p w14:paraId="7BA1154E" w14:textId="77777777" w:rsidR="00EE69AD" w:rsidRPr="00083482" w:rsidRDefault="00EB3A34" w:rsidP="00A22026">
      <w:pPr>
        <w:pStyle w:val="ExplnOfShloka"/>
      </w:pPr>
      <w:r w:rsidRPr="00083482">
        <w:rPr>
          <w:noProof/>
          <w:lang w:bidi="sa-IN"/>
        </w:rPr>
        <w:t>[mArdavam]</w:t>
      </w:r>
      <w:r w:rsidRPr="00083482">
        <w:t xml:space="preserve"> Without being harsh;</w:t>
      </w:r>
    </w:p>
    <w:p w14:paraId="6DBB59B4" w14:textId="0537465B" w:rsidR="00EE69AD" w:rsidRPr="00083482" w:rsidRDefault="00EB3A34" w:rsidP="00A22026">
      <w:pPr>
        <w:pStyle w:val="ExplnOfShloka"/>
      </w:pPr>
      <w:r w:rsidRPr="00083482">
        <w:rPr>
          <w:noProof/>
          <w:lang w:bidi="sa-IN"/>
        </w:rPr>
        <w:t>[hrI:]</w:t>
      </w:r>
      <w:r w:rsidRPr="00083482">
        <w:t xml:space="preserve"> Modest</w:t>
      </w:r>
      <w:r w:rsidR="003D604D">
        <w:t>y</w:t>
      </w:r>
      <w:r w:rsidRPr="00083482">
        <w:t>;</w:t>
      </w:r>
    </w:p>
    <w:p w14:paraId="476D3EB5" w14:textId="77777777" w:rsidR="00EE69AD" w:rsidRPr="00083482" w:rsidRDefault="00EB3A34" w:rsidP="00A22026">
      <w:pPr>
        <w:pStyle w:val="ExplnOfShloka"/>
      </w:pPr>
      <w:r w:rsidRPr="00083482">
        <w:rPr>
          <w:noProof/>
          <w:lang w:bidi="sa-IN"/>
        </w:rPr>
        <w:t>[achApalam]</w:t>
      </w:r>
      <w:r w:rsidRPr="00083482">
        <w:t xml:space="preserve"> Unwavering;</w:t>
      </w:r>
    </w:p>
    <w:p w14:paraId="450B8A62" w14:textId="7E9BA127" w:rsidR="00EE69AD" w:rsidRPr="00083482" w:rsidRDefault="00EB3A34" w:rsidP="00A22026">
      <w:pPr>
        <w:pStyle w:val="ExplnOfShloka"/>
      </w:pPr>
      <w:r w:rsidRPr="00083482">
        <w:rPr>
          <w:noProof/>
          <w:lang w:bidi="sa-IN"/>
        </w:rPr>
        <w:t>[tEja:]</w:t>
      </w:r>
      <w:r w:rsidRPr="00083482">
        <w:t xml:space="preserve"> </w:t>
      </w:r>
      <w:r w:rsidR="003D604D">
        <w:t>T</w:t>
      </w:r>
      <w:r w:rsidRPr="00083482">
        <w:t xml:space="preserve">he </w:t>
      </w:r>
      <w:r w:rsidR="009B5773" w:rsidRPr="00083482">
        <w:t>brilliance</w:t>
      </w:r>
      <w:r w:rsidRPr="00083482">
        <w:t xml:space="preserve"> of leadership;</w:t>
      </w:r>
    </w:p>
    <w:p w14:paraId="66C8A944" w14:textId="77777777" w:rsidR="00EE69AD" w:rsidRPr="00083482" w:rsidRDefault="00EB3A34" w:rsidP="00A22026">
      <w:pPr>
        <w:pStyle w:val="ExplnOfShloka"/>
      </w:pPr>
      <w:r w:rsidRPr="00083482">
        <w:rPr>
          <w:noProof/>
          <w:lang w:bidi="sa-IN"/>
        </w:rPr>
        <w:t>[kShamA]</w:t>
      </w:r>
      <w:r w:rsidRPr="00083482">
        <w:t xml:space="preserve"> Forgiveness;</w:t>
      </w:r>
    </w:p>
    <w:p w14:paraId="3B128379" w14:textId="77777777" w:rsidR="00EE69AD" w:rsidRPr="00083482" w:rsidRDefault="00EB3A34" w:rsidP="00A22026">
      <w:pPr>
        <w:pStyle w:val="ExplnOfShloka"/>
      </w:pPr>
      <w:r w:rsidRPr="00083482">
        <w:rPr>
          <w:noProof/>
          <w:lang w:bidi="sa-IN"/>
        </w:rPr>
        <w:t>[dhr'ti:]</w:t>
      </w:r>
      <w:r w:rsidRPr="00083482">
        <w:t xml:space="preserve"> Resolve;</w:t>
      </w:r>
    </w:p>
    <w:p w14:paraId="504A96C4" w14:textId="04F1BF58" w:rsidR="00EE69AD" w:rsidRPr="00083482" w:rsidRDefault="00EB3A34" w:rsidP="00A22026">
      <w:pPr>
        <w:pStyle w:val="ExplnOfShloka"/>
      </w:pPr>
      <w:r w:rsidRPr="00083482">
        <w:rPr>
          <w:noProof/>
          <w:lang w:bidi="sa-IN"/>
        </w:rPr>
        <w:t>[shoucham]</w:t>
      </w:r>
      <w:r w:rsidRPr="00083482">
        <w:t xml:space="preserve"> Clean</w:t>
      </w:r>
      <w:r w:rsidR="003D604D">
        <w:t>liness</w:t>
      </w:r>
      <w:r w:rsidRPr="00083482">
        <w:t>;</w:t>
      </w:r>
    </w:p>
    <w:p w14:paraId="5886C6ED" w14:textId="26515E34" w:rsidR="00EE69AD" w:rsidRPr="00083482" w:rsidRDefault="00EB3A34" w:rsidP="00A22026">
      <w:pPr>
        <w:pStyle w:val="ExplnOfShloka"/>
      </w:pPr>
      <w:r w:rsidRPr="00083482">
        <w:rPr>
          <w:noProof/>
          <w:lang w:bidi="sa-IN"/>
        </w:rPr>
        <w:t>[adrOha:]</w:t>
      </w:r>
      <w:r w:rsidRPr="00083482">
        <w:t xml:space="preserve"> </w:t>
      </w:r>
      <w:r w:rsidR="003D604D">
        <w:t>Being without</w:t>
      </w:r>
      <w:r w:rsidRPr="00083482">
        <w:t xml:space="preserve"> put</w:t>
      </w:r>
      <w:r w:rsidR="003D604D">
        <w:t>ting</w:t>
      </w:r>
      <w:r w:rsidRPr="00083482">
        <w:t xml:space="preserve"> another at a disadvantage;</w:t>
      </w:r>
    </w:p>
    <w:p w14:paraId="458A5740" w14:textId="04F14C51" w:rsidR="00EE69AD" w:rsidRPr="00083482" w:rsidRDefault="00EB3A34" w:rsidP="00A22026">
      <w:pPr>
        <w:pStyle w:val="ExplnOfShloka"/>
      </w:pPr>
      <w:r w:rsidRPr="00083482">
        <w:rPr>
          <w:noProof/>
          <w:lang w:bidi="sa-IN"/>
        </w:rPr>
        <w:t>[nAtimAnitA]</w:t>
      </w:r>
      <w:r w:rsidRPr="00083482">
        <w:t xml:space="preserve"> Being without </w:t>
      </w:r>
      <w:r w:rsidR="003D604D">
        <w:t xml:space="preserve">inappropriate </w:t>
      </w:r>
      <w:r w:rsidRPr="00083482">
        <w:t>pride.</w:t>
      </w:r>
    </w:p>
    <w:p w14:paraId="67421454" w14:textId="408F54C3" w:rsidR="00EE69AD" w:rsidRPr="00083482" w:rsidRDefault="00EB3A34">
      <w:pPr>
        <w:spacing w:line="0" w:lineRule="atLeast"/>
      </w:pPr>
      <w:r w:rsidRPr="00083482">
        <w:rPr>
          <w:i/>
        </w:rPr>
        <w:t>Th</w:t>
      </w:r>
      <w:r w:rsidR="003D604D">
        <w:rPr>
          <w:i/>
        </w:rPr>
        <w:t>is</w:t>
      </w:r>
      <w:r w:rsidRPr="00083482">
        <w:rPr>
          <w:i/>
        </w:rPr>
        <w:t xml:space="preserve"> commentary explains each of the above characteristics</w:t>
      </w:r>
      <w:r w:rsidRPr="00083482">
        <w:t>.</w:t>
      </w:r>
    </w:p>
    <w:p w14:paraId="6D12D1CD" w14:textId="4979C248" w:rsidR="00EE69AD" w:rsidRPr="00083482" w:rsidRDefault="00F54E75" w:rsidP="00E156E9">
      <w:r>
        <w:t xml:space="preserve">Freedom from fear. Fear is a </w:t>
      </w:r>
      <w:r w:rsidR="00EB3A34" w:rsidRPr="00083482">
        <w:t xml:space="preserve">discomfort </w:t>
      </w:r>
      <w:r>
        <w:t xml:space="preserve">that’s experienced </w:t>
      </w:r>
      <w:r w:rsidR="00EB3A34" w:rsidRPr="00083482">
        <w:t xml:space="preserve">when we </w:t>
      </w:r>
      <w:r>
        <w:t>imagine</w:t>
      </w:r>
      <w:r w:rsidR="00EB3A34" w:rsidRPr="00083482">
        <w:t xml:space="preserve"> the sadness of undesirable </w:t>
      </w:r>
      <w:r>
        <w:t>happenings</w:t>
      </w:r>
      <w:r w:rsidR="00EB3A34" w:rsidRPr="00083482">
        <w:t xml:space="preserve">- being separated from what we love and being associated with what we hate. The absence of this fear is the </w:t>
      </w:r>
      <w:r>
        <w:t>characteristic of being</w:t>
      </w:r>
      <w:r w:rsidR="00EB3A34" w:rsidRPr="00083482">
        <w:t xml:space="preserve"> 'free </w:t>
      </w:r>
      <w:r>
        <w:t xml:space="preserve">from </w:t>
      </w:r>
      <w:r w:rsidR="00EB3A34" w:rsidRPr="00083482">
        <w:t>fear'.</w:t>
      </w:r>
    </w:p>
    <w:p w14:paraId="060785E9" w14:textId="77777777" w:rsidR="00EE69AD" w:rsidRPr="00083482" w:rsidRDefault="00EB3A34" w:rsidP="00E156E9">
      <w:r w:rsidRPr="00083482">
        <w:t xml:space="preserve">'A clear mind' comes from focusing the mind inwards, losing attachment to the qualities of </w:t>
      </w:r>
      <w:hyperlink w:anchor="satva_rajas_tamas_effects" w:history="1">
        <w:r w:rsidRPr="00083482">
          <w:rPr>
            <w:rStyle w:val="Hyperlink"/>
          </w:rPr>
          <w:t>rajas</w:t>
        </w:r>
      </w:hyperlink>
      <w:r w:rsidRPr="00083482">
        <w:t xml:space="preserve"> and </w:t>
      </w:r>
      <w:hyperlink w:anchor="satva_rajas_tamas_effects" w:history="1">
        <w:r w:rsidRPr="00083482">
          <w:rPr>
            <w:rStyle w:val="Hyperlink"/>
          </w:rPr>
          <w:t>tamas</w:t>
        </w:r>
      </w:hyperlink>
      <w:r w:rsidRPr="00083482">
        <w:t>.</w:t>
      </w:r>
    </w:p>
    <w:p w14:paraId="69A8E66D" w14:textId="3D489EEE" w:rsidR="00EE69AD" w:rsidRPr="00083482" w:rsidRDefault="00EB3A34" w:rsidP="00E156E9">
      <w:r w:rsidRPr="00083482">
        <w:t>This person 'Settles in the knowledge of the Self' by dedicating to realize the Self</w:t>
      </w:r>
      <w:r w:rsidR="00F54E75">
        <w:t xml:space="preserve"> and distinguish it </w:t>
      </w:r>
      <w:r w:rsidRPr="00083482">
        <w:t>from the environment.</w:t>
      </w:r>
    </w:p>
    <w:p w14:paraId="0F9CD8F0" w14:textId="164CD0E1" w:rsidR="00EE69AD" w:rsidRPr="00083482" w:rsidRDefault="00EB3A34">
      <w:r w:rsidRPr="00083482">
        <w:t xml:space="preserve">'Generosity' is to give away </w:t>
      </w:r>
      <w:r w:rsidR="00F54E75">
        <w:t>our earnings</w:t>
      </w:r>
      <w:r w:rsidRPr="00083482">
        <w:t xml:space="preserve"> to those who deserve it.</w:t>
      </w:r>
    </w:p>
    <w:p w14:paraId="0F3B33E6" w14:textId="77777777" w:rsidR="00EE69AD" w:rsidRPr="00083482" w:rsidRDefault="00EB3A34">
      <w:r w:rsidRPr="00083482">
        <w:t>'Control over our organs' comes from the regular practice of bringing the mind away from its pre-occupation with material subjects.</w:t>
      </w:r>
    </w:p>
    <w:p w14:paraId="6D42C7AF" w14:textId="288FF65E" w:rsidR="00EE69AD" w:rsidRPr="00083482" w:rsidRDefault="00EB3A34">
      <w:r w:rsidRPr="00083482">
        <w:t xml:space="preserve">'Worship </w:t>
      </w:r>
      <w:r w:rsidR="00F54E75">
        <w:t>of</w:t>
      </w:r>
      <w:r w:rsidRPr="00083482">
        <w:t xml:space="preserve"> the Lord' is about doing our duties without attachment to results, purely as worship to please the Lord.</w:t>
      </w:r>
    </w:p>
    <w:p w14:paraId="35F36934" w14:textId="0BE9CBB0" w:rsidR="00EE69AD" w:rsidRPr="00083482" w:rsidRDefault="00EB3A34">
      <w:r w:rsidRPr="00083482">
        <w:t xml:space="preserve">The </w:t>
      </w:r>
      <w:r w:rsidR="00F54E75">
        <w:t>characteristic</w:t>
      </w:r>
      <w:r w:rsidRPr="00083482">
        <w:t xml:space="preserve"> of 'reciting the scriptures' </w:t>
      </w:r>
      <w:r w:rsidR="00F54E75">
        <w:t>comes from</w:t>
      </w:r>
      <w:r w:rsidRPr="00083482">
        <w:t xml:space="preserve"> </w:t>
      </w:r>
      <w:r w:rsidR="00F54E75">
        <w:t xml:space="preserve">the </w:t>
      </w:r>
      <w:r w:rsidRPr="00083482">
        <w:t>aware</w:t>
      </w:r>
      <w:r w:rsidR="00F54E75">
        <w:t>ness</w:t>
      </w:r>
      <w:r w:rsidRPr="00083482">
        <w:t xml:space="preserve"> that they describe the Lord with all His wealth and power, along with the methods to worship Him.</w:t>
      </w:r>
    </w:p>
    <w:p w14:paraId="5617C7A1" w14:textId="77777777" w:rsidR="00EE69AD" w:rsidRPr="00083482" w:rsidRDefault="00EB3A34">
      <w:r w:rsidRPr="00083482">
        <w:t>'Dedicating thought into performance' is about performing tough tasks and gaining the ability to please the Lord.</w:t>
      </w:r>
    </w:p>
    <w:p w14:paraId="69526039" w14:textId="77777777" w:rsidR="00EE69AD" w:rsidRPr="00083482" w:rsidRDefault="00EB3A34">
      <w:r w:rsidRPr="00083482">
        <w:t>'Consistency in thought, speech and action' is to commit the same in thought, speech and action towards others.</w:t>
      </w:r>
    </w:p>
    <w:p w14:paraId="18426AC3" w14:textId="77777777" w:rsidR="00EE69AD" w:rsidRPr="00083482" w:rsidRDefault="00EB3A34">
      <w:r w:rsidRPr="00083482">
        <w:t>Being 'intolerant towards violence' is to abandon hurting others.</w:t>
      </w:r>
    </w:p>
    <w:p w14:paraId="47067E93" w14:textId="77777777" w:rsidR="00EE69AD" w:rsidRPr="00083482" w:rsidRDefault="00EB3A34">
      <w:r w:rsidRPr="00083482">
        <w:lastRenderedPageBreak/>
        <w:t>'Satya' is about saying it 'as it is', in a way that's beneficial. This comes from saying what we have come to infer, saying it in a way that's beneficial to all beings.</w:t>
      </w:r>
    </w:p>
    <w:p w14:paraId="5F32AF08" w14:textId="3365F531" w:rsidR="00EE69AD" w:rsidRPr="00083482" w:rsidRDefault="00EB3A34">
      <w:r w:rsidRPr="00083482">
        <w:t>'</w:t>
      </w:r>
      <w:r w:rsidR="009B5E90">
        <w:t>F</w:t>
      </w:r>
      <w:r w:rsidRPr="00083482">
        <w:t>ree</w:t>
      </w:r>
      <w:r w:rsidR="009B5E90">
        <w:t>dom</w:t>
      </w:r>
      <w:r w:rsidRPr="00083482">
        <w:t xml:space="preserve"> </w:t>
      </w:r>
      <w:r w:rsidR="009B5E90">
        <w:t xml:space="preserve">from </w:t>
      </w:r>
      <w:r w:rsidRPr="00083482">
        <w:t>anger' is to free the mind of the deformity that makes a goal out of hurting others.</w:t>
      </w:r>
    </w:p>
    <w:p w14:paraId="3671B9BF" w14:textId="0DE4BB47" w:rsidR="00EE69AD" w:rsidRPr="00083482" w:rsidRDefault="008C2528">
      <w:r>
        <w:t xml:space="preserve">Leaving things that don’t </w:t>
      </w:r>
      <w:r w:rsidR="00EB3A34" w:rsidRPr="00083482">
        <w:t xml:space="preserve">benefit the Self </w:t>
      </w:r>
      <w:r>
        <w:t>–</w:t>
      </w:r>
      <w:r w:rsidR="00EB3A34" w:rsidRPr="00083482">
        <w:t xml:space="preserve"> </w:t>
      </w:r>
      <w:r>
        <w:t xml:space="preserve">is the character of </w:t>
      </w:r>
      <w:r w:rsidR="00EB3A34" w:rsidRPr="00083482">
        <w:t xml:space="preserve">giving up </w:t>
      </w:r>
      <w:r>
        <w:t>distractions</w:t>
      </w:r>
      <w:r w:rsidR="00EB3A34" w:rsidRPr="00083482">
        <w:t xml:space="preserve"> that don't benefit our Self.</w:t>
      </w:r>
    </w:p>
    <w:p w14:paraId="43EFA72F" w14:textId="77777777" w:rsidR="00EE69AD" w:rsidRPr="00083482" w:rsidRDefault="00EB3A34">
      <w:r w:rsidRPr="00083482">
        <w:t>'Being content with the Self' comes from the practice of restraining our organs from their tendency to go behind material things.</w:t>
      </w:r>
    </w:p>
    <w:p w14:paraId="5BED84E6" w14:textId="5F7012AD" w:rsidR="00EE69AD" w:rsidRPr="00083482" w:rsidRDefault="00EB3A34">
      <w:r w:rsidRPr="00083482">
        <w:t xml:space="preserve">The virtue of 'not speaking ill of others' is about </w:t>
      </w:r>
      <w:r w:rsidR="008C2528">
        <w:t>restraining</w:t>
      </w:r>
      <w:r w:rsidRPr="00083482">
        <w:t xml:space="preserve"> statements that cause harm to others.</w:t>
      </w:r>
    </w:p>
    <w:p w14:paraId="421048B1" w14:textId="48E26C3C" w:rsidR="00EE69AD" w:rsidRPr="00083482" w:rsidRDefault="00EB3A34">
      <w:r w:rsidRPr="00083482">
        <w:t>'Compassion towards all beings' comes from not tolerating sorrow in any</w:t>
      </w:r>
      <w:r w:rsidR="008C2528">
        <w:t>one</w:t>
      </w:r>
      <w:r w:rsidRPr="00083482">
        <w:t>.</w:t>
      </w:r>
    </w:p>
    <w:p w14:paraId="05C17FAD" w14:textId="533E3B1D" w:rsidR="00EE69AD" w:rsidRPr="00083482" w:rsidRDefault="00EB3A34">
      <w:r w:rsidRPr="00083482">
        <w:t>We are 'without attachments in material subjects' when we don't crave</w:t>
      </w:r>
      <w:r w:rsidR="008C2528">
        <w:t xml:space="preserve"> for material experiences,</w:t>
      </w:r>
      <w:r w:rsidRPr="00083482">
        <w:t xml:space="preserve"> </w:t>
      </w:r>
      <w:r w:rsidR="008C2528">
        <w:t>n</w:t>
      </w:r>
      <w:r w:rsidRPr="00083482">
        <w:t xml:space="preserve">or </w:t>
      </w:r>
      <w:r w:rsidR="008C2528">
        <w:t xml:space="preserve">do we </w:t>
      </w:r>
      <w:r w:rsidRPr="00083482">
        <w:t xml:space="preserve">cling on to </w:t>
      </w:r>
      <w:r w:rsidR="008C2528">
        <w:t>them</w:t>
      </w:r>
      <w:r w:rsidRPr="00083482">
        <w:t>.</w:t>
      </w:r>
    </w:p>
    <w:p w14:paraId="6B4BCD5D" w14:textId="793007C0" w:rsidR="00EE69AD" w:rsidRPr="00083482" w:rsidRDefault="00EB3A34">
      <w:r w:rsidRPr="00083482">
        <w:t xml:space="preserve">'Not being harsh' gives eligibility to connect with </w:t>
      </w:r>
      <w:r w:rsidR="00A974AA" w:rsidRPr="00083482">
        <w:t>virtuous</w:t>
      </w:r>
      <w:r w:rsidRPr="00083482">
        <w:t xml:space="preserve"> people.</w:t>
      </w:r>
    </w:p>
    <w:p w14:paraId="5612477E" w14:textId="3B0C6B29" w:rsidR="00EE69AD" w:rsidRPr="00083482" w:rsidRDefault="00EB3A34">
      <w:r w:rsidRPr="00083482">
        <w:t>'</w:t>
      </w:r>
      <w:r w:rsidR="008F47F8">
        <w:t>Prudence</w:t>
      </w:r>
      <w:r w:rsidRPr="00083482">
        <w:t xml:space="preserve">' is about </w:t>
      </w:r>
      <w:r w:rsidR="008F47F8">
        <w:t>being embarrassed to</w:t>
      </w:r>
      <w:r w:rsidRPr="00083482">
        <w:t xml:space="preserve"> </w:t>
      </w:r>
      <w:r w:rsidR="008F47F8">
        <w:t>do things that are not to be done</w:t>
      </w:r>
      <w:r w:rsidRPr="00083482">
        <w:t>.</w:t>
      </w:r>
    </w:p>
    <w:p w14:paraId="164D9D65" w14:textId="77777777" w:rsidR="00EE69AD" w:rsidRPr="00083482" w:rsidRDefault="00EB3A34">
      <w:r w:rsidRPr="00083482">
        <w:t>'Unwavering' is when we don't lose focus even in the presence of distracting attractions.</w:t>
      </w:r>
    </w:p>
    <w:p w14:paraId="3A9BDF65" w14:textId="63E16B9D" w:rsidR="00EE69AD" w:rsidRPr="00083482" w:rsidRDefault="00EB3A34">
      <w:r w:rsidRPr="00083482">
        <w:t xml:space="preserve">The 'the </w:t>
      </w:r>
      <w:r w:rsidR="009B5773" w:rsidRPr="00083482">
        <w:t>brilliance</w:t>
      </w:r>
      <w:r w:rsidRPr="00083482">
        <w:t xml:space="preserve"> of leadership' is to be without subjugation in the </w:t>
      </w:r>
      <w:r w:rsidR="008C2528">
        <w:t>face</w:t>
      </w:r>
      <w:r w:rsidRPr="00083482">
        <w:t xml:space="preserve"> of </w:t>
      </w:r>
      <w:r w:rsidR="008C2528">
        <w:t>opposition</w:t>
      </w:r>
      <w:r w:rsidRPr="00083482">
        <w:t>.</w:t>
      </w:r>
    </w:p>
    <w:p w14:paraId="08D5E5E9" w14:textId="26139A8F" w:rsidR="00EE69AD" w:rsidRPr="00083482" w:rsidRDefault="00EB3A34">
      <w:r w:rsidRPr="00083482">
        <w:t>'Forgiveness' is to be free of agitation</w:t>
      </w:r>
      <w:r w:rsidR="008C2528">
        <w:t>,</w:t>
      </w:r>
      <w:r w:rsidRPr="00083482">
        <w:t xml:space="preserve"> even </w:t>
      </w:r>
      <w:r w:rsidR="008C2528">
        <w:t xml:space="preserve">when we perceive others inflicting discomfort upon us - </w:t>
      </w:r>
      <w:r w:rsidRPr="00083482">
        <w:t>without being vindictive</w:t>
      </w:r>
      <w:r w:rsidR="008C2528">
        <w:t xml:space="preserve"> towards them</w:t>
      </w:r>
      <w:r w:rsidRPr="00083482">
        <w:t>.</w:t>
      </w:r>
    </w:p>
    <w:p w14:paraId="10E1C250" w14:textId="069A6F46" w:rsidR="00EE69AD" w:rsidRPr="00083482" w:rsidRDefault="00EB3A34">
      <w:r w:rsidRPr="00083482">
        <w:t>'Resolve' is to affirm with determination</w:t>
      </w:r>
      <w:r w:rsidR="004F2D57">
        <w:t xml:space="preserve"> –</w:t>
      </w:r>
      <w:r w:rsidRPr="00083482">
        <w:t xml:space="preserve"> </w:t>
      </w:r>
      <w:r w:rsidR="004F2D57">
        <w:t xml:space="preserve">we </w:t>
      </w:r>
      <w:r w:rsidRPr="00083482">
        <w:t>do things that are to be done and reject those that are not, even in the face of great obstacles.</w:t>
      </w:r>
    </w:p>
    <w:p w14:paraId="3FE8200C" w14:textId="010697C5" w:rsidR="00EE69AD" w:rsidRPr="00083482" w:rsidRDefault="008C2528">
      <w:r>
        <w:t>‘C</w:t>
      </w:r>
      <w:r w:rsidR="00EB3A34" w:rsidRPr="00083482">
        <w:t>lean</w:t>
      </w:r>
      <w:r>
        <w:t>liness</w:t>
      </w:r>
      <w:r w:rsidR="00EB3A34" w:rsidRPr="00083482">
        <w:t xml:space="preserve">' is to </w:t>
      </w:r>
      <w:r w:rsidR="004F2D57">
        <w:t>tune</w:t>
      </w:r>
      <w:r w:rsidR="00EB3A34" w:rsidRPr="00083482">
        <w:t xml:space="preserve"> our external and internal organs to be devoted to the Lord, as instructed by Him in the </w:t>
      </w:r>
      <w:r w:rsidR="00A974AA" w:rsidRPr="00083482">
        <w:t>scriptures</w:t>
      </w:r>
      <w:r w:rsidR="00EB3A34" w:rsidRPr="00083482">
        <w:t>.</w:t>
      </w:r>
    </w:p>
    <w:p w14:paraId="472253E9" w14:textId="77777777" w:rsidR="00EE69AD" w:rsidRPr="00083482" w:rsidRDefault="00EB3A34" w:rsidP="00E156E9">
      <w:r w:rsidRPr="00083482">
        <w:t>We 'do not work to put another at a disadvantage' when we don't become obstacles to others - when we don't obstruct the expression of their free will.</w:t>
      </w:r>
    </w:p>
    <w:p w14:paraId="0AF9EC89" w14:textId="148D4E25" w:rsidR="00EE69AD" w:rsidRPr="00083482" w:rsidRDefault="00EB3A34" w:rsidP="00E156E9">
      <w:r w:rsidRPr="00083482">
        <w:t xml:space="preserve">Arrogance is </w:t>
      </w:r>
      <w:r w:rsidR="0090374E">
        <w:t>inappropriate</w:t>
      </w:r>
      <w:r w:rsidRPr="00083482">
        <w:t xml:space="preserve"> pride. </w:t>
      </w:r>
      <w:r w:rsidR="004802A2">
        <w:t>F</w:t>
      </w:r>
      <w:r w:rsidRPr="00083482">
        <w:t>ree</w:t>
      </w:r>
      <w:r w:rsidR="004802A2">
        <w:t>dom</w:t>
      </w:r>
      <w:r w:rsidRPr="00083482">
        <w:t xml:space="preserve"> from arrogance is </w:t>
      </w:r>
      <w:r w:rsidR="004802A2">
        <w:t xml:space="preserve">to </w:t>
      </w:r>
      <w:r w:rsidRPr="00083482">
        <w:t>be without pride when it's not deserved.</w:t>
      </w:r>
    </w:p>
    <w:p w14:paraId="30F403E9" w14:textId="1D2E0D54" w:rsidR="00EE69AD" w:rsidRDefault="00B61F9E">
      <w:r>
        <w:t>A</w:t>
      </w:r>
      <w:r w:rsidR="00EB3A34" w:rsidRPr="00083482">
        <w:t xml:space="preserve"> person born with the qualities associated with </w:t>
      </w:r>
      <w:r>
        <w:t>a</w:t>
      </w:r>
      <w:r w:rsidR="00EB3A34" w:rsidRPr="00083482">
        <w:t xml:space="preserve"> ‘deva’</w:t>
      </w:r>
      <w:r>
        <w:t xml:space="preserve"> would have the above properties</w:t>
      </w:r>
      <w:r w:rsidR="00EB3A34" w:rsidRPr="00083482">
        <w:t xml:space="preserve">. </w:t>
      </w:r>
      <w:r w:rsidR="00A974AA">
        <w:t>A ‘d</w:t>
      </w:r>
      <w:r w:rsidR="00EB3A34" w:rsidRPr="00083482">
        <w:t>eva</w:t>
      </w:r>
      <w:r w:rsidR="00A974AA">
        <w:t>’</w:t>
      </w:r>
      <w:r w:rsidR="00EB3A34" w:rsidRPr="00083482">
        <w:t xml:space="preserve"> </w:t>
      </w:r>
      <w:r w:rsidR="00A974AA">
        <w:t xml:space="preserve">is one </w:t>
      </w:r>
      <w:r w:rsidR="00EB3A34" w:rsidRPr="00083482">
        <w:t xml:space="preserve">who </w:t>
      </w:r>
      <w:hyperlink w:anchor="intention_initiation" w:history="1">
        <w:r w:rsidR="00EB3A34" w:rsidRPr="00083482">
          <w:rPr>
            <w:rStyle w:val="Hyperlink"/>
          </w:rPr>
          <w:t>inten</w:t>
        </w:r>
        <w:r w:rsidR="00A974AA">
          <w:rPr>
            <w:rStyle w:val="Hyperlink"/>
          </w:rPr>
          <w:t>ds</w:t>
        </w:r>
      </w:hyperlink>
      <w:r w:rsidR="00EB3A34" w:rsidRPr="00083482">
        <w:t xml:space="preserve"> to work according to the Lord's principles. </w:t>
      </w:r>
      <w:r>
        <w:t xml:space="preserve">Such a person’s </w:t>
      </w:r>
      <w:r w:rsidR="00EB3A34" w:rsidRPr="00083482">
        <w:t xml:space="preserve">character is to follow the instructions of the Lord. A person 'born into' these </w:t>
      </w:r>
      <w:r w:rsidR="004802A2">
        <w:t>character</w:t>
      </w:r>
      <w:r>
        <w:t>istics</w:t>
      </w:r>
      <w:r w:rsidR="00EB3A34" w:rsidRPr="00083482">
        <w:t xml:space="preserve"> is determined to dedicate his life to these principles. The purpose of such a person's life is to accomplish the above principles as the Lord's command.</w:t>
      </w:r>
    </w:p>
    <w:p w14:paraId="6978D97B" w14:textId="20071115" w:rsidR="0047261F" w:rsidRPr="00083482" w:rsidRDefault="005E4DAC" w:rsidP="0047261F">
      <w:pPr>
        <w:pStyle w:val="ApplNotesOpener"/>
      </w:pPr>
      <w:r>
        <w:t>Is</w:t>
      </w:r>
      <w:r w:rsidR="00E3659C">
        <w:t>n’t</w:t>
      </w:r>
      <w:r>
        <w:t xml:space="preserve"> it tough to follow</w:t>
      </w:r>
      <w:r w:rsidR="0047261F">
        <w:t xml:space="preserve"> the Lord’s instructions?</w:t>
      </w:r>
    </w:p>
    <w:p w14:paraId="1C46C7B4" w14:textId="77777777" w:rsidR="00EE69AD" w:rsidRPr="00083482" w:rsidRDefault="00EB3A34">
      <w:pPr>
        <w:pStyle w:val="Heading2"/>
      </w:pPr>
      <w:r w:rsidRPr="00083482">
        <w:t>16-4</w:t>
      </w:r>
    </w:p>
    <w:p w14:paraId="626817DC" w14:textId="77777777" w:rsidR="00EE69AD" w:rsidRPr="00083482" w:rsidRDefault="00EB3A34">
      <w:pPr>
        <w:pStyle w:val="Shloka"/>
        <w:rPr>
          <w:noProof/>
          <w:lang w:bidi="sa-IN"/>
        </w:rPr>
      </w:pPr>
      <w:r w:rsidRPr="00083482">
        <w:rPr>
          <w:noProof/>
          <w:lang w:bidi="sa-IN"/>
        </w:rPr>
        <w:t>[</w:t>
      </w:r>
    </w:p>
    <w:p w14:paraId="4E683A19" w14:textId="77777777" w:rsidR="00EE69AD" w:rsidRPr="00083482" w:rsidRDefault="00EB3A34">
      <w:pPr>
        <w:pStyle w:val="Shloka"/>
        <w:rPr>
          <w:noProof/>
          <w:lang w:bidi="sa-IN"/>
        </w:rPr>
      </w:pPr>
      <w:r w:rsidRPr="00083482">
        <w:rPr>
          <w:noProof/>
          <w:lang w:bidi="sa-IN"/>
        </w:rPr>
        <w:lastRenderedPageBreak/>
        <w:t>DambhO darpa: atimAna: cha krOdha: pAruShyamEva cha |</w:t>
      </w:r>
    </w:p>
    <w:p w14:paraId="0F89AF7F" w14:textId="77777777" w:rsidR="00EE69AD" w:rsidRPr="00083482" w:rsidRDefault="00EB3A34">
      <w:pPr>
        <w:pStyle w:val="Shloka"/>
        <w:rPr>
          <w:noProof/>
          <w:lang w:bidi="sa-IN"/>
        </w:rPr>
      </w:pPr>
      <w:r w:rsidRPr="00083482">
        <w:rPr>
          <w:noProof/>
          <w:lang w:bidi="sa-IN"/>
        </w:rPr>
        <w:t>ajnAnam chAbhijAtasya pArtha sampadam AsurIm || 4 ||</w:t>
      </w:r>
    </w:p>
    <w:p w14:paraId="301E4985" w14:textId="77777777" w:rsidR="00EE69AD" w:rsidRPr="00083482" w:rsidRDefault="00EB3A34">
      <w:pPr>
        <w:pStyle w:val="Shloka"/>
      </w:pPr>
      <w:r w:rsidRPr="00083482">
        <w:rPr>
          <w:noProof/>
          <w:lang w:bidi="sa-IN"/>
        </w:rPr>
        <w:t>]</w:t>
      </w:r>
    </w:p>
    <w:p w14:paraId="14F73781" w14:textId="723215AD" w:rsidR="00EE69AD" w:rsidRPr="00083482" w:rsidRDefault="00EB3A34" w:rsidP="00A22026">
      <w:pPr>
        <w:pStyle w:val="ExplnOfShloka"/>
      </w:pPr>
      <w:r w:rsidRPr="00083482">
        <w:rPr>
          <w:noProof/>
          <w:lang w:bidi="sa-IN"/>
        </w:rPr>
        <w:t>[pArtha]</w:t>
      </w:r>
      <w:r w:rsidRPr="00083482">
        <w:t xml:space="preserve"> Arjuna, </w:t>
      </w:r>
      <w:r w:rsidRPr="00083482">
        <w:rPr>
          <w:noProof/>
          <w:lang w:bidi="sa-IN"/>
        </w:rPr>
        <w:t>[AsurIm abhijAtasya]</w:t>
      </w:r>
      <w:r w:rsidRPr="00083482">
        <w:t xml:space="preserve"> a person </w:t>
      </w:r>
      <w:r w:rsidR="00E52E25">
        <w:t>with an attitude of</w:t>
      </w:r>
      <w:r w:rsidRPr="00083482">
        <w:t xml:space="preserve"> </w:t>
      </w:r>
      <w:hyperlink w:anchor="deva_asura" w:history="1">
        <w:r w:rsidRPr="00083482">
          <w:rPr>
            <w:rStyle w:val="Hyperlink"/>
          </w:rPr>
          <w:t>non-compliance of the Lord's instructions</w:t>
        </w:r>
      </w:hyperlink>
      <w:r w:rsidRPr="00083482">
        <w:t xml:space="preserve"> </w:t>
      </w:r>
      <w:r w:rsidR="00E52E25">
        <w:t>[</w:t>
      </w:r>
      <w:r w:rsidR="00E52E25" w:rsidRPr="00083482">
        <w:rPr>
          <w:noProof/>
          <w:lang w:bidi="sa-IN"/>
        </w:rPr>
        <w:t>sampadam</w:t>
      </w:r>
      <w:r w:rsidR="00E52E25">
        <w:rPr>
          <w:noProof/>
          <w:lang w:bidi="sa-IN"/>
        </w:rPr>
        <w:t>]</w:t>
      </w:r>
      <w:r w:rsidR="00E52E25" w:rsidRPr="00083482">
        <w:rPr>
          <w:noProof/>
          <w:lang w:bidi="sa-IN"/>
        </w:rPr>
        <w:t xml:space="preserve"> </w:t>
      </w:r>
      <w:r w:rsidRPr="00083482">
        <w:t>has the following characteristics:</w:t>
      </w:r>
    </w:p>
    <w:p w14:paraId="6B190E93" w14:textId="77777777" w:rsidR="00EE69AD" w:rsidRPr="00083482" w:rsidRDefault="00EE69AD" w:rsidP="00A22026">
      <w:pPr>
        <w:pStyle w:val="ExplnOfShloka"/>
      </w:pPr>
    </w:p>
    <w:p w14:paraId="3B511EE1" w14:textId="77777777" w:rsidR="00EE69AD" w:rsidRPr="00083482" w:rsidRDefault="00EB3A34" w:rsidP="00A22026">
      <w:pPr>
        <w:pStyle w:val="ExplnOfShloka"/>
      </w:pPr>
      <w:r w:rsidRPr="00083482">
        <w:rPr>
          <w:noProof/>
          <w:lang w:bidi="sa-IN"/>
        </w:rPr>
        <w:t>[Dambha:]</w:t>
      </w:r>
      <w:r w:rsidRPr="00083482">
        <w:t xml:space="preserve"> Being righteous just to show-off;</w:t>
      </w:r>
    </w:p>
    <w:p w14:paraId="321A72C8" w14:textId="77777777" w:rsidR="00EE69AD" w:rsidRPr="00083482" w:rsidRDefault="00EB3A34" w:rsidP="00A22026">
      <w:pPr>
        <w:pStyle w:val="ExplnOfShloka"/>
      </w:pPr>
      <w:r w:rsidRPr="00083482">
        <w:rPr>
          <w:noProof/>
          <w:lang w:bidi="sa-IN"/>
        </w:rPr>
        <w:t>[darpa:]</w:t>
      </w:r>
      <w:r w:rsidRPr="00083482">
        <w:t xml:space="preserve"> Intoxicated by the experience of material attractions;</w:t>
      </w:r>
    </w:p>
    <w:p w14:paraId="3BB242B7" w14:textId="77777777" w:rsidR="00EE69AD" w:rsidRPr="00083482" w:rsidRDefault="00EB3A34" w:rsidP="00A22026">
      <w:pPr>
        <w:pStyle w:val="ExplnOfShloka"/>
      </w:pPr>
      <w:r w:rsidRPr="00083482">
        <w:rPr>
          <w:noProof/>
          <w:lang w:bidi="sa-IN"/>
        </w:rPr>
        <w:t>[atimAna:]</w:t>
      </w:r>
      <w:r w:rsidRPr="00083482">
        <w:t xml:space="preserve"> Stuck in self-esteem;</w:t>
      </w:r>
    </w:p>
    <w:p w14:paraId="40B63B13" w14:textId="77777777" w:rsidR="00EE69AD" w:rsidRPr="00083482" w:rsidRDefault="00EB3A34" w:rsidP="00A22026">
      <w:pPr>
        <w:pStyle w:val="ExplnOfShloka"/>
      </w:pPr>
      <w:r w:rsidRPr="00083482">
        <w:rPr>
          <w:noProof/>
          <w:lang w:bidi="sa-IN"/>
        </w:rPr>
        <w:t>[krOdha:]</w:t>
      </w:r>
      <w:r w:rsidRPr="00083482">
        <w:t xml:space="preserve"> Anger;</w:t>
      </w:r>
    </w:p>
    <w:p w14:paraId="2A052484" w14:textId="77777777" w:rsidR="00EE69AD" w:rsidRPr="00083482" w:rsidRDefault="00EB3A34" w:rsidP="00A22026">
      <w:pPr>
        <w:pStyle w:val="ExplnOfShloka"/>
      </w:pPr>
      <w:r w:rsidRPr="00083482">
        <w:rPr>
          <w:noProof/>
          <w:lang w:bidi="sa-IN"/>
        </w:rPr>
        <w:t>[pAruShyam]</w:t>
      </w:r>
      <w:r w:rsidRPr="00083482">
        <w:t xml:space="preserve"> Harshness;</w:t>
      </w:r>
    </w:p>
    <w:p w14:paraId="2256A2EA" w14:textId="77777777" w:rsidR="00EE69AD" w:rsidRPr="00083482" w:rsidRDefault="00EB3A34" w:rsidP="00A22026">
      <w:pPr>
        <w:pStyle w:val="ExplnOfShloka"/>
      </w:pPr>
      <w:r w:rsidRPr="00083482">
        <w:rPr>
          <w:noProof/>
          <w:lang w:bidi="sa-IN"/>
        </w:rPr>
        <w:t>[ajnAnam cha]</w:t>
      </w:r>
      <w:r w:rsidRPr="00083482">
        <w:t xml:space="preserve"> and Ignorance.</w:t>
      </w:r>
    </w:p>
    <w:p w14:paraId="70B49F01" w14:textId="77777777" w:rsidR="00EE69AD" w:rsidRPr="00083482" w:rsidRDefault="00EB3A34">
      <w:r w:rsidRPr="00083482">
        <w:t xml:space="preserve">'Being righteous just to show-off' is done to become famous as a righteous person. </w:t>
      </w:r>
    </w:p>
    <w:p w14:paraId="5C44EBD0" w14:textId="4584F211" w:rsidR="00EE69AD" w:rsidRPr="00083482" w:rsidRDefault="00EB3A34">
      <w:r w:rsidRPr="00083482">
        <w:t xml:space="preserve">Getting 'intoxicated by the experience of material attractions' comes from the happiness that's bounded by our material experiences, being unaware of </w:t>
      </w:r>
      <w:r w:rsidR="00E52E25">
        <w:t>activities that are recommended and those that aren’t</w:t>
      </w:r>
      <w:r w:rsidRPr="00083482">
        <w:t>.</w:t>
      </w:r>
    </w:p>
    <w:p w14:paraId="5B176D8B" w14:textId="5B5352D5" w:rsidR="00EE69AD" w:rsidRPr="00083482" w:rsidRDefault="00EB3A34">
      <w:r w:rsidRPr="00083482">
        <w:t xml:space="preserve">We get 'stuck in self-esteem' when we admire ourselves beyond what we know, going by our position </w:t>
      </w:r>
      <w:r w:rsidR="00E52E25">
        <w:t>or</w:t>
      </w:r>
      <w:r w:rsidRPr="00083482">
        <w:t xml:space="preserve"> race.</w:t>
      </w:r>
    </w:p>
    <w:p w14:paraId="2CD24550" w14:textId="3BCAD198" w:rsidR="00EE69AD" w:rsidRPr="00083482" w:rsidRDefault="00EB3A34">
      <w:r w:rsidRPr="00083482">
        <w:t xml:space="preserve">'Anger' is a deformity that makes </w:t>
      </w:r>
      <w:r w:rsidR="00E52E25">
        <w:t xml:space="preserve">an achievement out of another person’s </w:t>
      </w:r>
      <w:r w:rsidRPr="00083482">
        <w:t>discomfort.</w:t>
      </w:r>
    </w:p>
    <w:p w14:paraId="19B9E369" w14:textId="77777777" w:rsidR="00EE69AD" w:rsidRPr="00083482" w:rsidRDefault="00EB3A34">
      <w:r w:rsidRPr="00083482">
        <w:t>'Harshness' is to cause agitation in innocent people.</w:t>
      </w:r>
    </w:p>
    <w:p w14:paraId="0B55E25A" w14:textId="650CB818" w:rsidR="00EE69AD" w:rsidRPr="00083482" w:rsidRDefault="00EB3A34">
      <w:r w:rsidRPr="00083482">
        <w:t>'Ignorance' is being unaware of what is superior (</w:t>
      </w:r>
      <w:r w:rsidRPr="00083482">
        <w:rPr>
          <w:i/>
        </w:rPr>
        <w:t>The Lord</w:t>
      </w:r>
      <w:r w:rsidRPr="00083482">
        <w:t>) and what is ordinary (</w:t>
      </w:r>
      <w:r w:rsidRPr="00083482">
        <w:rPr>
          <w:i/>
        </w:rPr>
        <w:t>The material world</w:t>
      </w:r>
      <w:r w:rsidRPr="00083482">
        <w:t xml:space="preserve">). It’s also about being unaware of </w:t>
      </w:r>
      <w:r w:rsidR="00350709">
        <w:t xml:space="preserve">the distinction between activities that are </w:t>
      </w:r>
      <w:r w:rsidRPr="00083482">
        <w:t xml:space="preserve">mandatory and </w:t>
      </w:r>
      <w:r w:rsidR="00350709">
        <w:t>those that are forbidden</w:t>
      </w:r>
      <w:r w:rsidRPr="00083482">
        <w:t>.</w:t>
      </w:r>
    </w:p>
    <w:p w14:paraId="78D95ACD" w14:textId="77777777" w:rsidR="00EE69AD" w:rsidRPr="00083482" w:rsidRDefault="00EB3A34">
      <w:r w:rsidRPr="00083482">
        <w:t xml:space="preserve">These are the characteristics of a person in whom the </w:t>
      </w:r>
      <w:hyperlink w:anchor="deva_asura" w:history="1">
        <w:r w:rsidRPr="00083482">
          <w:rPr>
            <w:rStyle w:val="Hyperlink"/>
          </w:rPr>
          <w:t>intent to break the Lord's instructions</w:t>
        </w:r>
      </w:hyperlink>
      <w:r w:rsidRPr="00083482">
        <w:t xml:space="preserve"> is born.</w:t>
      </w:r>
    </w:p>
    <w:p w14:paraId="457D6EF2" w14:textId="77777777" w:rsidR="00EE69AD" w:rsidRPr="00083482" w:rsidRDefault="00EB3A34">
      <w:pPr>
        <w:pStyle w:val="Heading2"/>
      </w:pPr>
      <w:r w:rsidRPr="00083482">
        <w:t>16-5 first part</w:t>
      </w:r>
    </w:p>
    <w:p w14:paraId="78161925" w14:textId="77777777" w:rsidR="00EE69AD" w:rsidRPr="00083482" w:rsidRDefault="00EB3A34">
      <w:pPr>
        <w:pStyle w:val="Shloka"/>
        <w:rPr>
          <w:noProof/>
          <w:lang w:bidi="sa-IN"/>
        </w:rPr>
      </w:pPr>
      <w:r w:rsidRPr="00083482">
        <w:rPr>
          <w:noProof/>
          <w:lang w:bidi="sa-IN"/>
        </w:rPr>
        <w:t>[</w:t>
      </w:r>
    </w:p>
    <w:p w14:paraId="02CF9B7A" w14:textId="77777777" w:rsidR="00EE69AD" w:rsidRPr="00083482" w:rsidRDefault="00EB3A34">
      <w:pPr>
        <w:pStyle w:val="Shloka"/>
        <w:rPr>
          <w:noProof/>
          <w:lang w:bidi="sa-IN"/>
        </w:rPr>
      </w:pPr>
      <w:r w:rsidRPr="00083482">
        <w:rPr>
          <w:noProof/>
          <w:lang w:bidi="sa-IN"/>
        </w:rPr>
        <w:t>daivI sampat vimOkShAya nabandhanAyAsurI matA |</w:t>
      </w:r>
    </w:p>
    <w:p w14:paraId="718C54AF" w14:textId="77777777" w:rsidR="00EE69AD" w:rsidRPr="00083482" w:rsidRDefault="00EB3A34">
      <w:pPr>
        <w:pStyle w:val="Shloka"/>
      </w:pPr>
      <w:r w:rsidRPr="00083482">
        <w:rPr>
          <w:noProof/>
          <w:lang w:bidi="sa-IN"/>
        </w:rPr>
        <w:t>]</w:t>
      </w:r>
    </w:p>
    <w:p w14:paraId="2F99B4B7" w14:textId="3B6357BF" w:rsidR="00EE69AD" w:rsidRPr="00083482" w:rsidRDefault="00EB3A34" w:rsidP="00A22026">
      <w:pPr>
        <w:pStyle w:val="ExplnOfShloka"/>
      </w:pPr>
      <w:r w:rsidRPr="00083482">
        <w:rPr>
          <w:noProof/>
          <w:lang w:bidi="sa-IN"/>
        </w:rPr>
        <w:t>[daivI]</w:t>
      </w:r>
      <w:r w:rsidRPr="00083482">
        <w:t xml:space="preserve"> </w:t>
      </w:r>
      <w:hyperlink w:anchor="deva_asura" w:history="1">
        <w:r w:rsidR="00350709">
          <w:rPr>
            <w:rStyle w:val="Hyperlink"/>
          </w:rPr>
          <w:t>C</w:t>
        </w:r>
        <w:r w:rsidRPr="00083482">
          <w:rPr>
            <w:rStyle w:val="Hyperlink"/>
          </w:rPr>
          <w:t>ompliance to the Lord's instructions</w:t>
        </w:r>
      </w:hyperlink>
      <w:r w:rsidRPr="00083482">
        <w:t xml:space="preserve"> </w:t>
      </w:r>
      <w:r w:rsidR="00350709" w:rsidRPr="00083482">
        <w:rPr>
          <w:noProof/>
          <w:lang w:bidi="sa-IN"/>
        </w:rPr>
        <w:t>[sampat]</w:t>
      </w:r>
      <w:r w:rsidR="00350709" w:rsidRPr="00083482">
        <w:t xml:space="preserve"> </w:t>
      </w:r>
      <w:r w:rsidR="00350709">
        <w:t>is an asset</w:t>
      </w:r>
      <w:r w:rsidR="00350709" w:rsidRPr="00083482">
        <w:t xml:space="preserve"> </w:t>
      </w:r>
      <w:r w:rsidRPr="00083482">
        <w:rPr>
          <w:noProof/>
          <w:lang w:bidi="sa-IN"/>
        </w:rPr>
        <w:t>[vimOkShAya]</w:t>
      </w:r>
      <w:r w:rsidRPr="00083482">
        <w:t xml:space="preserve"> for </w:t>
      </w:r>
      <w:hyperlink w:anchor="Moksha" w:history="1">
        <w:r w:rsidRPr="00083482">
          <w:rPr>
            <w:rStyle w:val="Hyperlink"/>
          </w:rPr>
          <w:t>liberation</w:t>
        </w:r>
      </w:hyperlink>
      <w:r w:rsidRPr="00083482">
        <w:t xml:space="preserve">. </w:t>
      </w:r>
      <w:r w:rsidRPr="00083482">
        <w:rPr>
          <w:noProof/>
          <w:lang w:bidi="sa-IN"/>
        </w:rPr>
        <w:t>[matA]</w:t>
      </w:r>
      <w:r w:rsidRPr="00083482">
        <w:t xml:space="preserve"> The path of </w:t>
      </w:r>
      <w:r w:rsidRPr="00083482">
        <w:rPr>
          <w:noProof/>
          <w:lang w:bidi="sa-IN"/>
        </w:rPr>
        <w:t>[AsurI]</w:t>
      </w:r>
      <w:r w:rsidRPr="00083482">
        <w:t xml:space="preserve"> </w:t>
      </w:r>
      <w:hyperlink w:anchor="deva_asura" w:history="1">
        <w:r w:rsidRPr="00083482">
          <w:rPr>
            <w:rStyle w:val="Hyperlink"/>
          </w:rPr>
          <w:t>disregarding for these instructions</w:t>
        </w:r>
      </w:hyperlink>
      <w:r w:rsidRPr="00083482">
        <w:t xml:space="preserve"> </w:t>
      </w:r>
      <w:r w:rsidRPr="00083482">
        <w:rPr>
          <w:noProof/>
          <w:lang w:bidi="sa-IN"/>
        </w:rPr>
        <w:t>[nibandhanAya]</w:t>
      </w:r>
      <w:r w:rsidRPr="00083482">
        <w:t xml:space="preserve"> is to bind a person in the material world.</w:t>
      </w:r>
    </w:p>
    <w:p w14:paraId="36B693B1" w14:textId="26C1DACE" w:rsidR="00EE69AD" w:rsidRPr="00083482" w:rsidRDefault="00EB3A34" w:rsidP="00E156E9">
      <w:r w:rsidRPr="00083482">
        <w:t xml:space="preserve">The Lord's instructions were illustrated </w:t>
      </w:r>
      <w:hyperlink w:anchor="_16-1_to_16-3" w:history="1">
        <w:r w:rsidRPr="00083482">
          <w:rPr>
            <w:rStyle w:val="Hyperlink"/>
          </w:rPr>
          <w:t>before in this chapter</w:t>
        </w:r>
      </w:hyperlink>
      <w:r w:rsidRPr="00083482">
        <w:t xml:space="preserve">. </w:t>
      </w:r>
      <w:r w:rsidR="00350709">
        <w:t>They are to be complied with. Such c</w:t>
      </w:r>
      <w:r w:rsidRPr="00083482">
        <w:t>ompl</w:t>
      </w:r>
      <w:r w:rsidR="00350709">
        <w:t>iance</w:t>
      </w:r>
      <w:r w:rsidRPr="00083482">
        <w:t xml:space="preserve"> </w:t>
      </w:r>
      <w:r w:rsidR="00350709">
        <w:t>is an asset that</w:t>
      </w:r>
      <w:r w:rsidRPr="00083482">
        <w:t xml:space="preserve"> causes a person to work and to worship the Lord through his work. </w:t>
      </w:r>
      <w:r w:rsidR="00350709">
        <w:t>It</w:t>
      </w:r>
      <w:r w:rsidRPr="00083482">
        <w:t xml:space="preserve"> </w:t>
      </w:r>
      <w:hyperlink w:anchor="Moksha" w:history="1">
        <w:r w:rsidRPr="00083482">
          <w:rPr>
            <w:rStyle w:val="Hyperlink"/>
          </w:rPr>
          <w:t>liberat</w:t>
        </w:r>
        <w:r w:rsidR="00350709">
          <w:rPr>
            <w:rStyle w:val="Hyperlink"/>
          </w:rPr>
          <w:t>es</w:t>
        </w:r>
      </w:hyperlink>
      <w:r w:rsidRPr="00083482">
        <w:t xml:space="preserve"> us </w:t>
      </w:r>
      <w:r w:rsidR="00350709">
        <w:t>to</w:t>
      </w:r>
      <w:r w:rsidRPr="00083482">
        <w:t xml:space="preserve"> gradually achieve the Lord.</w:t>
      </w:r>
    </w:p>
    <w:p w14:paraId="154CC485" w14:textId="5065CCF5" w:rsidR="00EE69AD" w:rsidRPr="00083482" w:rsidRDefault="00EB3A34" w:rsidP="00E156E9">
      <w:r w:rsidRPr="00083482">
        <w:t xml:space="preserve">On the other hand, </w:t>
      </w:r>
      <w:r w:rsidR="00350709">
        <w:t xml:space="preserve">when we go against </w:t>
      </w:r>
      <w:r w:rsidRPr="00083482">
        <w:t>those instructions</w:t>
      </w:r>
      <w:r w:rsidR="00350709">
        <w:t>,</w:t>
      </w:r>
      <w:r w:rsidRPr="00083482">
        <w:t xml:space="preserve"> </w:t>
      </w:r>
      <w:r w:rsidR="00350709">
        <w:t xml:space="preserve">we gather baggage that </w:t>
      </w:r>
      <w:r w:rsidRPr="00083482">
        <w:t>drives us to lower and lower depths.</w:t>
      </w:r>
      <w:r w:rsidR="00350709">
        <w:t xml:space="preserve"> Its purpose is to </w:t>
      </w:r>
      <w:r w:rsidR="00350709" w:rsidRPr="00083482">
        <w:t>bind us to the material world.</w:t>
      </w:r>
    </w:p>
    <w:p w14:paraId="3D1BE647" w14:textId="5036FEFD" w:rsidR="00EE69AD" w:rsidRPr="00083482" w:rsidRDefault="00EB3A34" w:rsidP="00E156E9">
      <w:r w:rsidRPr="00083482">
        <w:t xml:space="preserve">Having listened to this, Arjuna </w:t>
      </w:r>
      <w:r w:rsidR="00350709">
        <w:t>got</w:t>
      </w:r>
      <w:r w:rsidRPr="00083482">
        <w:t xml:space="preserve"> apprehensive</w:t>
      </w:r>
      <w:r w:rsidR="00350709">
        <w:t xml:space="preserve"> about his own character. </w:t>
      </w:r>
      <w:r w:rsidRPr="00083482">
        <w:t>In response to that, the Lord says -</w:t>
      </w:r>
    </w:p>
    <w:p w14:paraId="725E01F7" w14:textId="77777777" w:rsidR="00EE69AD" w:rsidRPr="00083482" w:rsidRDefault="00EB3A34">
      <w:pPr>
        <w:pStyle w:val="Heading2"/>
      </w:pPr>
      <w:r w:rsidRPr="00083482">
        <w:lastRenderedPageBreak/>
        <w:t>16-5 second part</w:t>
      </w:r>
    </w:p>
    <w:p w14:paraId="1B7E4836" w14:textId="77777777" w:rsidR="00EE69AD" w:rsidRPr="00083482" w:rsidRDefault="00EB3A34">
      <w:pPr>
        <w:pStyle w:val="Shloka"/>
        <w:rPr>
          <w:noProof/>
          <w:lang w:bidi="sa-IN"/>
        </w:rPr>
      </w:pPr>
      <w:r w:rsidRPr="00083482">
        <w:rPr>
          <w:noProof/>
          <w:lang w:bidi="sa-IN"/>
        </w:rPr>
        <w:t>[</w:t>
      </w:r>
    </w:p>
    <w:p w14:paraId="56A4ED3F" w14:textId="77777777" w:rsidR="00EE69AD" w:rsidRPr="00083482" w:rsidRDefault="00EB3A34">
      <w:pPr>
        <w:pStyle w:val="Shloka"/>
        <w:rPr>
          <w:noProof/>
          <w:lang w:bidi="sa-IN"/>
        </w:rPr>
      </w:pPr>
      <w:r w:rsidRPr="00083482">
        <w:rPr>
          <w:noProof/>
          <w:lang w:bidi="sa-IN"/>
        </w:rPr>
        <w:t>mA shucha: sampadam daivIm abhijAtO_si pAnDava || 5 ||</w:t>
      </w:r>
    </w:p>
    <w:p w14:paraId="102E7B7B" w14:textId="77777777" w:rsidR="00EE69AD" w:rsidRPr="00083482" w:rsidRDefault="00EB3A34">
      <w:pPr>
        <w:pStyle w:val="Shloka"/>
      </w:pPr>
      <w:r w:rsidRPr="00083482">
        <w:rPr>
          <w:noProof/>
          <w:lang w:bidi="sa-IN"/>
        </w:rPr>
        <w:t>]</w:t>
      </w:r>
    </w:p>
    <w:p w14:paraId="6243DF3E" w14:textId="77777777" w:rsidR="00EE69AD" w:rsidRPr="00083482" w:rsidRDefault="00EB3A34" w:rsidP="00A22026">
      <w:pPr>
        <w:pStyle w:val="ExplnOfShloka"/>
      </w:pPr>
      <w:r w:rsidRPr="00083482">
        <w:rPr>
          <w:noProof/>
          <w:lang w:bidi="sa-IN"/>
        </w:rPr>
        <w:t>[pAnDava]</w:t>
      </w:r>
      <w:r w:rsidRPr="00083482">
        <w:t xml:space="preserve"> Arjuna, </w:t>
      </w:r>
      <w:r w:rsidRPr="00083482">
        <w:rPr>
          <w:noProof/>
          <w:lang w:bidi="sa-IN"/>
        </w:rPr>
        <w:t>[mA shucha:]</w:t>
      </w:r>
      <w:r w:rsidRPr="00083482">
        <w:t xml:space="preserve"> don't worry. </w:t>
      </w:r>
      <w:r w:rsidRPr="00083482">
        <w:rPr>
          <w:noProof/>
          <w:lang w:bidi="sa-IN"/>
        </w:rPr>
        <w:t>[abhijAta: asi]</w:t>
      </w:r>
      <w:r w:rsidRPr="00083482">
        <w:t xml:space="preserve"> You are born with </w:t>
      </w:r>
      <w:r w:rsidRPr="00083482">
        <w:rPr>
          <w:noProof/>
          <w:lang w:bidi="sa-IN"/>
        </w:rPr>
        <w:t>[sampadam]</w:t>
      </w:r>
      <w:r w:rsidRPr="00083482">
        <w:t xml:space="preserve"> the property of </w:t>
      </w:r>
      <w:r w:rsidRPr="00083482">
        <w:rPr>
          <w:noProof/>
          <w:lang w:bidi="sa-IN"/>
        </w:rPr>
        <w:t>[daivIm]</w:t>
      </w:r>
      <w:r w:rsidRPr="00083482">
        <w:t xml:space="preserve"> </w:t>
      </w:r>
      <w:hyperlink w:anchor="deva_asura" w:history="1">
        <w:r w:rsidRPr="00083482">
          <w:rPr>
            <w:rStyle w:val="Hyperlink"/>
          </w:rPr>
          <w:t>complying to My instructions</w:t>
        </w:r>
      </w:hyperlink>
      <w:r w:rsidRPr="00083482">
        <w:t>.</w:t>
      </w:r>
    </w:p>
    <w:p w14:paraId="7D913967" w14:textId="77777777" w:rsidR="00151E82" w:rsidRDefault="00151E82" w:rsidP="00E156E9">
      <w:r>
        <w:t xml:space="preserve">The Lord says- </w:t>
      </w:r>
      <w:r w:rsidR="00EB3A34" w:rsidRPr="00083482">
        <w:t xml:space="preserve">'Don't worry, you are born with the </w:t>
      </w:r>
      <w:r>
        <w:t>asset</w:t>
      </w:r>
      <w:r w:rsidR="00EB3A34" w:rsidRPr="00083482">
        <w:t xml:space="preserve"> of </w:t>
      </w:r>
      <w:r>
        <w:t>compliance</w:t>
      </w:r>
      <w:r w:rsidR="00EB3A34" w:rsidRPr="00083482">
        <w:t xml:space="preserve"> to My instructions' </w:t>
      </w:r>
    </w:p>
    <w:p w14:paraId="60D84B40" w14:textId="459CA2FD" w:rsidR="00EE69AD" w:rsidRPr="00083482" w:rsidRDefault="00EB3A34" w:rsidP="00E156E9">
      <w:r w:rsidRPr="00083482">
        <w:t xml:space="preserve">Arjuna is </w:t>
      </w:r>
      <w:r w:rsidR="00151E82">
        <w:t>called</w:t>
      </w:r>
      <w:r w:rsidRPr="00083482">
        <w:t xml:space="preserve"> </w:t>
      </w:r>
      <w:r w:rsidR="00151E82">
        <w:t>[pA</w:t>
      </w:r>
      <w:r w:rsidRPr="00083482">
        <w:t>n</w:t>
      </w:r>
      <w:r w:rsidR="00151E82">
        <w:t>D</w:t>
      </w:r>
      <w:r w:rsidRPr="00083482">
        <w:t>ava</w:t>
      </w:r>
      <w:r w:rsidR="00151E82">
        <w:t>] in this Shloka. That</w:t>
      </w:r>
      <w:r w:rsidRPr="00083482">
        <w:t xml:space="preserve"> means 'Son of Pandu'</w:t>
      </w:r>
      <w:r w:rsidR="00151E82">
        <w:t>, a noble k</w:t>
      </w:r>
      <w:r w:rsidRPr="00083482">
        <w:t>ing.</w:t>
      </w:r>
    </w:p>
    <w:p w14:paraId="64CBCE82" w14:textId="77777777" w:rsidR="00EE69AD" w:rsidRPr="00083482" w:rsidRDefault="00EB3A34">
      <w:pPr>
        <w:pStyle w:val="Heading2"/>
      </w:pPr>
      <w:r w:rsidRPr="00083482">
        <w:t>16-6</w:t>
      </w:r>
    </w:p>
    <w:p w14:paraId="79BE3F85" w14:textId="77777777" w:rsidR="00EE69AD" w:rsidRPr="00083482" w:rsidRDefault="00EB3A34">
      <w:pPr>
        <w:pStyle w:val="Shloka"/>
        <w:rPr>
          <w:noProof/>
          <w:lang w:bidi="sa-IN"/>
        </w:rPr>
      </w:pPr>
      <w:r w:rsidRPr="00083482">
        <w:rPr>
          <w:noProof/>
          <w:lang w:bidi="sa-IN"/>
        </w:rPr>
        <w:t>[</w:t>
      </w:r>
    </w:p>
    <w:p w14:paraId="1297B98B" w14:textId="77777777" w:rsidR="00EE69AD" w:rsidRPr="00083482" w:rsidRDefault="00EB3A34">
      <w:pPr>
        <w:pStyle w:val="Shloka"/>
        <w:rPr>
          <w:noProof/>
          <w:lang w:bidi="sa-IN"/>
        </w:rPr>
      </w:pPr>
      <w:r w:rsidRPr="00083482">
        <w:rPr>
          <w:noProof/>
          <w:lang w:bidi="sa-IN"/>
        </w:rPr>
        <w:t>dvA bhUtasargau lOkE_smin daiva asura Eva cha |</w:t>
      </w:r>
    </w:p>
    <w:p w14:paraId="61B5D672" w14:textId="77777777" w:rsidR="00EE69AD" w:rsidRPr="00083482" w:rsidRDefault="00EB3A34">
      <w:pPr>
        <w:pStyle w:val="Shloka"/>
        <w:rPr>
          <w:noProof/>
          <w:lang w:bidi="sa-IN"/>
        </w:rPr>
      </w:pPr>
      <w:r w:rsidRPr="00083482">
        <w:rPr>
          <w:noProof/>
          <w:lang w:bidi="sa-IN"/>
        </w:rPr>
        <w:t>daivO vistarasha: prOkta: Asuram pArtha mE shr'Nu || 6 ||</w:t>
      </w:r>
    </w:p>
    <w:p w14:paraId="17F0C229" w14:textId="77777777" w:rsidR="00EE69AD" w:rsidRPr="00083482" w:rsidRDefault="00EB3A34">
      <w:pPr>
        <w:pStyle w:val="Shloka"/>
      </w:pPr>
      <w:r w:rsidRPr="00083482">
        <w:rPr>
          <w:noProof/>
          <w:lang w:bidi="sa-IN"/>
        </w:rPr>
        <w:t>]</w:t>
      </w:r>
    </w:p>
    <w:p w14:paraId="0A556435" w14:textId="77777777" w:rsidR="00EE69AD" w:rsidRPr="00083482" w:rsidRDefault="00EB3A34" w:rsidP="00A22026">
      <w:pPr>
        <w:pStyle w:val="ExplnOfShloka"/>
      </w:pPr>
      <w:r w:rsidRPr="00083482">
        <w:rPr>
          <w:noProof/>
          <w:lang w:bidi="sa-IN"/>
        </w:rPr>
        <w:t>[asmin lOkE]</w:t>
      </w:r>
      <w:r w:rsidRPr="00083482">
        <w:t xml:space="preserve"> In this world, </w:t>
      </w:r>
      <w:r w:rsidRPr="00083482">
        <w:rPr>
          <w:noProof/>
          <w:lang w:bidi="sa-IN"/>
        </w:rPr>
        <w:t>[dvA bhUtasargau]</w:t>
      </w:r>
      <w:r w:rsidRPr="00083482">
        <w:t xml:space="preserve"> two types of beings take form - </w:t>
      </w:r>
      <w:r w:rsidRPr="00083482">
        <w:rPr>
          <w:noProof/>
          <w:lang w:bidi="sa-IN"/>
        </w:rPr>
        <w:t>[daiva]</w:t>
      </w:r>
      <w:r w:rsidRPr="00083482">
        <w:t xml:space="preserve"> those who </w:t>
      </w:r>
      <w:hyperlink w:anchor="deva_asura" w:history="1">
        <w:r w:rsidRPr="00083482">
          <w:rPr>
            <w:rStyle w:val="Hyperlink"/>
          </w:rPr>
          <w:t>intend to comply to My instructions</w:t>
        </w:r>
      </w:hyperlink>
      <w:r w:rsidRPr="00083482">
        <w:t xml:space="preserve"> </w:t>
      </w:r>
      <w:r w:rsidRPr="00083482">
        <w:rPr>
          <w:noProof/>
          <w:lang w:bidi="sa-IN"/>
        </w:rPr>
        <w:t>[asura]</w:t>
      </w:r>
      <w:r w:rsidRPr="00083482">
        <w:t xml:space="preserve"> and those who </w:t>
      </w:r>
      <w:hyperlink w:anchor="deva_asura" w:history="1">
        <w:r w:rsidRPr="00083482">
          <w:rPr>
            <w:rStyle w:val="Hyperlink"/>
          </w:rPr>
          <w:t>don't</w:t>
        </w:r>
      </w:hyperlink>
      <w:r w:rsidRPr="00083482">
        <w:t xml:space="preserve">. </w:t>
      </w:r>
      <w:r w:rsidRPr="00083482">
        <w:rPr>
          <w:noProof/>
          <w:lang w:bidi="sa-IN"/>
        </w:rPr>
        <w:t>[daivO]</w:t>
      </w:r>
      <w:r w:rsidRPr="00083482">
        <w:t xml:space="preserve"> The property of compliance </w:t>
      </w:r>
      <w:r w:rsidRPr="00083482">
        <w:rPr>
          <w:noProof/>
          <w:lang w:bidi="sa-IN"/>
        </w:rPr>
        <w:t>[prokta:]</w:t>
      </w:r>
      <w:r w:rsidRPr="00083482">
        <w:t xml:space="preserve"> was described </w:t>
      </w:r>
      <w:r w:rsidRPr="00083482">
        <w:rPr>
          <w:noProof/>
          <w:lang w:bidi="sa-IN"/>
        </w:rPr>
        <w:t>[vistarasha:]</w:t>
      </w:r>
      <w:r w:rsidRPr="00083482">
        <w:t xml:space="preserve"> in an elaborate manner. </w:t>
      </w:r>
      <w:r w:rsidRPr="00083482">
        <w:rPr>
          <w:noProof/>
          <w:lang w:bidi="sa-IN"/>
        </w:rPr>
        <w:t>[pArtha]</w:t>
      </w:r>
      <w:r w:rsidRPr="00083482">
        <w:t xml:space="preserve"> Arjuna, </w:t>
      </w:r>
      <w:r w:rsidRPr="00083482">
        <w:rPr>
          <w:noProof/>
          <w:lang w:bidi="sa-IN"/>
        </w:rPr>
        <w:t>[shr'Nu]</w:t>
      </w:r>
      <w:r w:rsidRPr="00083482">
        <w:t xml:space="preserve"> listen </w:t>
      </w:r>
      <w:r w:rsidRPr="00083482">
        <w:rPr>
          <w:noProof/>
          <w:lang w:bidi="sa-IN"/>
        </w:rPr>
        <w:t>[Asuram]</w:t>
      </w:r>
      <w:r w:rsidRPr="00083482">
        <w:t xml:space="preserve"> to the </w:t>
      </w:r>
      <w:hyperlink w:anchor="deva_asura" w:history="1">
        <w:r w:rsidRPr="00083482">
          <w:rPr>
            <w:rStyle w:val="Hyperlink"/>
          </w:rPr>
          <w:t>property of non-compliance</w:t>
        </w:r>
      </w:hyperlink>
      <w:r w:rsidRPr="00083482">
        <w:t xml:space="preserve"> </w:t>
      </w:r>
      <w:r w:rsidRPr="00083482">
        <w:rPr>
          <w:noProof/>
          <w:lang w:bidi="sa-IN"/>
        </w:rPr>
        <w:t>[mE]</w:t>
      </w:r>
      <w:r w:rsidRPr="00083482">
        <w:t xml:space="preserve"> from Me.</w:t>
      </w:r>
    </w:p>
    <w:p w14:paraId="3DCD4F32" w14:textId="43EE0DF1" w:rsidR="003F318F" w:rsidRDefault="00EB3A34" w:rsidP="00E156E9">
      <w:r w:rsidRPr="00083482">
        <w:t>This world is a world of action - all beings here are involved in activities</w:t>
      </w:r>
      <w:r w:rsidR="00431629">
        <w:t>.</w:t>
      </w:r>
      <w:r w:rsidRPr="00083482">
        <w:t xml:space="preserve"> </w:t>
      </w:r>
      <w:r w:rsidR="00431629">
        <w:t xml:space="preserve">They </w:t>
      </w:r>
      <w:r w:rsidRPr="00083482">
        <w:t xml:space="preserve">commit virtue and vice over many lives. </w:t>
      </w:r>
      <w:r w:rsidR="004A0356">
        <w:t>At the time of creation, t</w:t>
      </w:r>
      <w:r w:rsidRPr="00083482">
        <w:t xml:space="preserve">hey come into being in two attitudes - the attitude of compliance to the Lord's instructions and the attitude of non-compliance. </w:t>
      </w:r>
    </w:p>
    <w:p w14:paraId="08F1F968" w14:textId="4631A507" w:rsidR="00EE69AD" w:rsidRDefault="00EB3A34" w:rsidP="00E156E9">
      <w:r w:rsidRPr="00083482">
        <w:t xml:space="preserve">Under the influence of virtue and vice committed over the ages, they are </w:t>
      </w:r>
      <w:r w:rsidR="00137D36">
        <w:t xml:space="preserve">individually </w:t>
      </w:r>
      <w:r w:rsidR="00D020C5">
        <w:t>prone</w:t>
      </w:r>
      <w:r w:rsidR="00431629">
        <w:t xml:space="preserve"> </w:t>
      </w:r>
      <w:r w:rsidRPr="00083482">
        <w:t>to follow the Lord's instructions</w:t>
      </w:r>
      <w:r w:rsidR="00D020C5">
        <w:t>,</w:t>
      </w:r>
      <w:r w:rsidRPr="00083482">
        <w:t xml:space="preserve"> or to break them.</w:t>
      </w:r>
    </w:p>
    <w:p w14:paraId="57026C81" w14:textId="44048B84" w:rsidR="0047261F" w:rsidRPr="00083482" w:rsidRDefault="0047261F" w:rsidP="0047261F">
      <w:pPr>
        <w:pStyle w:val="ApplNotes"/>
      </w:pPr>
      <w:r>
        <w:t>Our attitudes are an effect of deeds we committed in the past.</w:t>
      </w:r>
    </w:p>
    <w:p w14:paraId="45F9CE71" w14:textId="0C6CA429" w:rsidR="00EE69AD" w:rsidRPr="00083482" w:rsidRDefault="00EB3319" w:rsidP="00E156E9">
      <w:r>
        <w:t xml:space="preserve">The asset of compliance to the Lord’s instruction </w:t>
      </w:r>
      <w:r w:rsidR="00EB3A34" w:rsidRPr="00083482">
        <w:t xml:space="preserve">was elaborated before. </w:t>
      </w:r>
      <w:r w:rsidR="00192C8A">
        <w:t xml:space="preserve">The Lord continues- </w:t>
      </w:r>
      <w:r w:rsidR="00EB3A34" w:rsidRPr="00083482">
        <w:t xml:space="preserve">Those </w:t>
      </w:r>
      <w:r w:rsidR="00192C8A">
        <w:t>with</w:t>
      </w:r>
      <w:r>
        <w:t xml:space="preserve"> this asset </w:t>
      </w:r>
      <w:r w:rsidR="00EB3A34" w:rsidRPr="00083482">
        <w:t xml:space="preserve">are born to </w:t>
      </w:r>
      <w:r w:rsidR="00137D36">
        <w:t xml:space="preserve">a certain </w:t>
      </w:r>
      <w:r w:rsidR="00EB3A34" w:rsidRPr="00083482">
        <w:t>behav</w:t>
      </w:r>
      <w:r w:rsidR="00137D36">
        <w:t>ior and conduct,</w:t>
      </w:r>
      <w:r w:rsidR="00EB3A34" w:rsidRPr="00083482">
        <w:t xml:space="preserve"> according to </w:t>
      </w:r>
      <w:hyperlink w:anchor="_16-1_to_16-3" w:history="1">
        <w:r w:rsidR="000664A2">
          <w:rPr>
            <w:rStyle w:val="Hyperlink"/>
          </w:rPr>
          <w:t>My</w:t>
        </w:r>
        <w:r w:rsidR="00EB3A34" w:rsidRPr="00083482">
          <w:rPr>
            <w:rStyle w:val="Hyperlink"/>
          </w:rPr>
          <w:t xml:space="preserve"> principles</w:t>
        </w:r>
      </w:hyperlink>
      <w:r w:rsidR="00EB3A34" w:rsidRPr="00083482">
        <w:t xml:space="preserve">. Such </w:t>
      </w:r>
      <w:r w:rsidR="00137D36">
        <w:t>conduct</w:t>
      </w:r>
      <w:r w:rsidR="00EB3A34" w:rsidRPr="00083482">
        <w:t xml:space="preserve"> has been elaborated in the form of </w:t>
      </w:r>
      <w:hyperlink r:id="rId96" w:anchor="karmayoga" w:history="1">
        <w:r w:rsidR="00B61F9E" w:rsidRPr="00083482">
          <w:rPr>
            <w:rStyle w:val="Hyperlink"/>
          </w:rPr>
          <w:t>karmayOga</w:t>
        </w:r>
      </w:hyperlink>
      <w:r w:rsidR="00EB3A34" w:rsidRPr="00083482">
        <w:t xml:space="preserve">, </w:t>
      </w:r>
      <w:hyperlink r:id="rId97" w:anchor="jnAnayOga_a_defn" w:history="1">
        <w:r w:rsidR="00B61F9E" w:rsidRPr="00083482">
          <w:rPr>
            <w:rStyle w:val="Hyperlink"/>
          </w:rPr>
          <w:t>jnAnayOga</w:t>
        </w:r>
      </w:hyperlink>
      <w:r w:rsidR="00EB3A34" w:rsidRPr="00083482">
        <w:t xml:space="preserve"> and </w:t>
      </w:r>
      <w:hyperlink w:anchor="bhakti_a_defn" w:history="1">
        <w:r w:rsidR="00B61F9E" w:rsidRPr="00083482">
          <w:rPr>
            <w:rStyle w:val="Hyperlink"/>
          </w:rPr>
          <w:t>bhaktiyOga</w:t>
        </w:r>
      </w:hyperlink>
      <w:r w:rsidR="00EB3A34" w:rsidRPr="00083482">
        <w:t>.</w:t>
      </w:r>
    </w:p>
    <w:p w14:paraId="1B719FB7" w14:textId="69162061" w:rsidR="00EE69AD" w:rsidRPr="00083482" w:rsidRDefault="00EB3A34" w:rsidP="00E156E9">
      <w:r w:rsidRPr="00083482">
        <w:t xml:space="preserve">Those with the intent to break the Lord's instructions are born into </w:t>
      </w:r>
      <w:r w:rsidR="003F318F">
        <w:t>different</w:t>
      </w:r>
      <w:r w:rsidRPr="00083482">
        <w:t xml:space="preserve"> behavior</w:t>
      </w:r>
      <w:r w:rsidR="00137D36">
        <w:t xml:space="preserve"> and conduct</w:t>
      </w:r>
      <w:r w:rsidRPr="00083482">
        <w:t xml:space="preserve">. Be with Me and listen to </w:t>
      </w:r>
      <w:r w:rsidR="000664A2">
        <w:t>that</w:t>
      </w:r>
      <w:r w:rsidRPr="00083482">
        <w:t>.</w:t>
      </w:r>
    </w:p>
    <w:p w14:paraId="71090113" w14:textId="77777777" w:rsidR="00EE69AD" w:rsidRPr="00083482" w:rsidRDefault="00EB3A34">
      <w:pPr>
        <w:pStyle w:val="Heading2"/>
      </w:pPr>
      <w:r w:rsidRPr="00083482">
        <w:t>16-7</w:t>
      </w:r>
    </w:p>
    <w:p w14:paraId="017B2EB1" w14:textId="77777777" w:rsidR="00EE69AD" w:rsidRPr="00083482" w:rsidRDefault="00EB3A34">
      <w:pPr>
        <w:pStyle w:val="Shloka"/>
        <w:rPr>
          <w:noProof/>
          <w:lang w:bidi="sa-IN"/>
        </w:rPr>
      </w:pPr>
      <w:r w:rsidRPr="00083482">
        <w:rPr>
          <w:noProof/>
          <w:lang w:bidi="sa-IN"/>
        </w:rPr>
        <w:t>[</w:t>
      </w:r>
    </w:p>
    <w:p w14:paraId="6DBAE848" w14:textId="77777777" w:rsidR="00EE69AD" w:rsidRPr="00083482" w:rsidRDefault="00EB3A34">
      <w:pPr>
        <w:pStyle w:val="Shloka"/>
        <w:rPr>
          <w:noProof/>
          <w:lang w:bidi="sa-IN"/>
        </w:rPr>
      </w:pPr>
      <w:r w:rsidRPr="00083482">
        <w:rPr>
          <w:noProof/>
          <w:lang w:bidi="sa-IN"/>
        </w:rPr>
        <w:t>pravr'ttim cha nivr'ttim cha janA na vidurAsurA: |</w:t>
      </w:r>
    </w:p>
    <w:p w14:paraId="366E03E6" w14:textId="77777777" w:rsidR="00EE69AD" w:rsidRPr="00083482" w:rsidRDefault="00EB3A34">
      <w:pPr>
        <w:pStyle w:val="Shloka"/>
        <w:rPr>
          <w:noProof/>
          <w:lang w:bidi="sa-IN"/>
        </w:rPr>
      </w:pPr>
      <w:r w:rsidRPr="00083482">
        <w:rPr>
          <w:noProof/>
          <w:lang w:bidi="sa-IN"/>
        </w:rPr>
        <w:t>na shaucham nApi cha AchArO na satyam tEShu vidyatE || 7 ||</w:t>
      </w:r>
    </w:p>
    <w:p w14:paraId="35986998" w14:textId="77777777" w:rsidR="00EE69AD" w:rsidRPr="00083482" w:rsidRDefault="00EB3A34">
      <w:pPr>
        <w:pStyle w:val="Shloka"/>
      </w:pPr>
      <w:r w:rsidRPr="00083482">
        <w:rPr>
          <w:noProof/>
          <w:lang w:bidi="sa-IN"/>
        </w:rPr>
        <w:t>]</w:t>
      </w:r>
    </w:p>
    <w:p w14:paraId="3317BA4C" w14:textId="6ED85AF0" w:rsidR="00EE69AD" w:rsidRPr="00083482" w:rsidRDefault="00EB3A34" w:rsidP="00A22026">
      <w:pPr>
        <w:pStyle w:val="ExplnOfShloka"/>
      </w:pPr>
      <w:r w:rsidRPr="00083482">
        <w:rPr>
          <w:noProof/>
          <w:lang w:bidi="sa-IN"/>
        </w:rPr>
        <w:t>[AsurA: janA:]</w:t>
      </w:r>
      <w:r w:rsidRPr="00083482">
        <w:t xml:space="preserve"> Those </w:t>
      </w:r>
      <w:hyperlink w:anchor="deva_asura" w:history="1">
        <w:r w:rsidRPr="00083482">
          <w:rPr>
            <w:rStyle w:val="Hyperlink"/>
          </w:rPr>
          <w:t>who disregard My instructions</w:t>
        </w:r>
      </w:hyperlink>
      <w:r w:rsidRPr="00083482">
        <w:t xml:space="preserve"> </w:t>
      </w:r>
      <w:r w:rsidRPr="00083482">
        <w:rPr>
          <w:noProof/>
          <w:lang w:bidi="sa-IN"/>
        </w:rPr>
        <w:t>[na vidu:]</w:t>
      </w:r>
      <w:r w:rsidRPr="00083482">
        <w:t xml:space="preserve"> do not know </w:t>
      </w:r>
      <w:r w:rsidRPr="00083482">
        <w:rPr>
          <w:noProof/>
          <w:lang w:bidi="sa-IN"/>
        </w:rPr>
        <w:t>[pravr'ttim]</w:t>
      </w:r>
      <w:r w:rsidRPr="00083482">
        <w:t xml:space="preserve"> exertion and achievement </w:t>
      </w:r>
      <w:r w:rsidRPr="00083482">
        <w:rPr>
          <w:noProof/>
          <w:lang w:bidi="sa-IN"/>
        </w:rPr>
        <w:t>[nivr'ttim cha]</w:t>
      </w:r>
      <w:r w:rsidRPr="00083482">
        <w:t xml:space="preserve"> from actions that </w:t>
      </w:r>
      <w:hyperlink w:anchor="Moksha" w:history="1">
        <w:r w:rsidRPr="00083482">
          <w:rPr>
            <w:rStyle w:val="Hyperlink"/>
          </w:rPr>
          <w:t>done in liberty</w:t>
        </w:r>
      </w:hyperlink>
      <w:r w:rsidRPr="00083482">
        <w:t xml:space="preserve">. </w:t>
      </w:r>
      <w:r w:rsidRPr="00083482">
        <w:rPr>
          <w:noProof/>
          <w:lang w:bidi="sa-IN"/>
        </w:rPr>
        <w:t>[api tEShu vidyatE na]</w:t>
      </w:r>
      <w:r w:rsidRPr="00083482">
        <w:t xml:space="preserve"> They don't have </w:t>
      </w:r>
      <w:r w:rsidRPr="00083482">
        <w:rPr>
          <w:noProof/>
          <w:lang w:bidi="sa-IN"/>
        </w:rPr>
        <w:t>[shaucham cha]</w:t>
      </w:r>
      <w:r w:rsidRPr="00083482">
        <w:t xml:space="preserve"> a sense of </w:t>
      </w:r>
      <w:r w:rsidRPr="00083482">
        <w:lastRenderedPageBreak/>
        <w:t xml:space="preserve">cleanliness either, </w:t>
      </w:r>
      <w:r w:rsidRPr="00083482">
        <w:rPr>
          <w:noProof/>
          <w:lang w:bidi="sa-IN"/>
        </w:rPr>
        <w:t>[na AchAra:]</w:t>
      </w:r>
      <w:r w:rsidRPr="00083482">
        <w:t xml:space="preserve"> nor a sense of conduct </w:t>
      </w:r>
      <w:r w:rsidRPr="00083482">
        <w:rPr>
          <w:noProof/>
          <w:lang w:bidi="sa-IN"/>
        </w:rPr>
        <w:t>[na satyam]</w:t>
      </w:r>
      <w:r w:rsidRPr="00083482">
        <w:t xml:space="preserve"> nor do they say it 'as it is' with the aim to benefit another.</w:t>
      </w:r>
    </w:p>
    <w:p w14:paraId="3052B36D" w14:textId="6421A626" w:rsidR="00EE69AD" w:rsidRPr="00083482" w:rsidRDefault="00EB3A34" w:rsidP="0047261F">
      <w:r w:rsidRPr="00083482">
        <w:t xml:space="preserve">Those who disregard the </w:t>
      </w:r>
      <w:hyperlink w:anchor="deva_asura" w:history="1">
        <w:r w:rsidRPr="00137D36">
          <w:rPr>
            <w:rStyle w:val="Hyperlink"/>
          </w:rPr>
          <w:t>Lord's instructions</w:t>
        </w:r>
      </w:hyperlink>
      <w:r w:rsidRPr="00083482">
        <w:t xml:space="preserve"> do not know exertion from liberation - they don't know the achievement of prosperity from the achievement of </w:t>
      </w:r>
      <w:hyperlink w:anchor="Moksha" w:history="1">
        <w:r w:rsidRPr="00083482">
          <w:rPr>
            <w:rStyle w:val="Hyperlink"/>
          </w:rPr>
          <w:t>liberty</w:t>
        </w:r>
      </w:hyperlink>
      <w:r w:rsidRPr="00083482">
        <w:t>, described in the scriptures.</w:t>
      </w:r>
    </w:p>
    <w:p w14:paraId="6FBA30D1" w14:textId="575762E2" w:rsidR="00EE69AD" w:rsidRPr="00083482" w:rsidRDefault="00EB3A34" w:rsidP="0047261F">
      <w:r w:rsidRPr="00083482">
        <w:t xml:space="preserve">They don't have a sense of cleanliness - Here, 'cleanliness' is the qualification to perform as </w:t>
      </w:r>
      <w:r w:rsidR="00192C8A">
        <w:t>per</w:t>
      </w:r>
      <w:r w:rsidRPr="00083482">
        <w:t xml:space="preserve"> the scriptures, both in appearance as well as in essence.</w:t>
      </w:r>
    </w:p>
    <w:p w14:paraId="54EFA20F" w14:textId="75D096B8" w:rsidR="00EE69AD" w:rsidRPr="00083482" w:rsidRDefault="00EB3A34" w:rsidP="0047261F">
      <w:r w:rsidRPr="00083482">
        <w:t xml:space="preserve">They don't have a sense of conduct either - the conduct required to maintain this cleanliness in both appearance and essence. </w:t>
      </w:r>
      <w:r w:rsidR="00192C8A">
        <w:t>A</w:t>
      </w:r>
      <w:r w:rsidRPr="00083482">
        <w:t>n example of this conduct</w:t>
      </w:r>
      <w:r w:rsidR="00192C8A">
        <w:t xml:space="preserve"> is the practice of </w:t>
      </w:r>
      <w:r w:rsidR="00192C8A" w:rsidRPr="00083482">
        <w:rPr>
          <w:noProof/>
          <w:lang w:bidi="sa-IN"/>
        </w:rPr>
        <w:t>[sandhyAvandana]</w:t>
      </w:r>
      <w:r w:rsidR="00192C8A" w:rsidRPr="00083482">
        <w:t>, which involves bathing, acknowledging nature and regulating breath</w:t>
      </w:r>
      <w:r w:rsidRPr="00083482">
        <w:t xml:space="preserve">. It is said in </w:t>
      </w:r>
      <w:r w:rsidRPr="00083482">
        <w:rPr>
          <w:noProof/>
          <w:lang w:bidi="sa-IN"/>
        </w:rPr>
        <w:t>[manusmr'ti]</w:t>
      </w:r>
      <w:r w:rsidRPr="00083482">
        <w:t xml:space="preserve">, 2.22: 'The </w:t>
      </w:r>
      <w:r w:rsidR="00192C8A">
        <w:t>man</w:t>
      </w:r>
      <w:r w:rsidRPr="00083482">
        <w:t xml:space="preserve"> who does not practice </w:t>
      </w:r>
      <w:r w:rsidRPr="00083482">
        <w:rPr>
          <w:noProof/>
          <w:lang w:bidi="sa-IN"/>
        </w:rPr>
        <w:t>[sandhyAvandana]</w:t>
      </w:r>
      <w:r w:rsidRPr="00083482">
        <w:t xml:space="preserve"> and has no cleanliness</w:t>
      </w:r>
      <w:r w:rsidR="00192C8A">
        <w:t xml:space="preserve"> and</w:t>
      </w:r>
      <w:r w:rsidRPr="00083482">
        <w:t xml:space="preserve"> isn</w:t>
      </w:r>
      <w:r w:rsidR="00192C8A">
        <w:t>’</w:t>
      </w:r>
      <w:r w:rsidRPr="00083482">
        <w:t>t qualified to perform'.</w:t>
      </w:r>
    </w:p>
    <w:p w14:paraId="0828F517" w14:textId="5AE2F4EC" w:rsidR="00EE69AD" w:rsidRPr="00083482" w:rsidRDefault="00EB3A34" w:rsidP="0047261F">
      <w:r w:rsidRPr="00083482">
        <w:t xml:space="preserve">The word </w:t>
      </w:r>
      <w:r w:rsidRPr="00083482">
        <w:rPr>
          <w:noProof/>
          <w:lang w:bidi="sa-IN"/>
        </w:rPr>
        <w:t>[satya]</w:t>
      </w:r>
      <w:r w:rsidRPr="00083482">
        <w:t xml:space="preserve"> is about 'saying it as it is' - saying what we have known and inferred, saying it with an intention to benefit </w:t>
      </w:r>
      <w:r w:rsidR="00192C8A">
        <w:t>our listeners</w:t>
      </w:r>
      <w:r w:rsidRPr="00083482">
        <w:t>. People who disregard the Lord's instructions are incapable of this.</w:t>
      </w:r>
    </w:p>
    <w:p w14:paraId="264F2C74" w14:textId="77777777" w:rsidR="00EE69AD" w:rsidRPr="00083482" w:rsidRDefault="00EB3A34" w:rsidP="0047261F">
      <w:r w:rsidRPr="00083482">
        <w:t>Further -</w:t>
      </w:r>
    </w:p>
    <w:p w14:paraId="4669215A" w14:textId="77777777" w:rsidR="00EE69AD" w:rsidRPr="00083482" w:rsidRDefault="00EB3A34">
      <w:pPr>
        <w:pStyle w:val="Heading2"/>
      </w:pPr>
      <w:r w:rsidRPr="00083482">
        <w:t>16-8</w:t>
      </w:r>
    </w:p>
    <w:p w14:paraId="4A3150E9" w14:textId="77777777" w:rsidR="00EE69AD" w:rsidRPr="00083482" w:rsidRDefault="00EB3A34">
      <w:pPr>
        <w:pStyle w:val="Shloka"/>
        <w:rPr>
          <w:noProof/>
          <w:lang w:bidi="sa-IN"/>
        </w:rPr>
      </w:pPr>
      <w:r w:rsidRPr="00083482">
        <w:rPr>
          <w:noProof/>
          <w:lang w:bidi="sa-IN"/>
        </w:rPr>
        <w:t>[</w:t>
      </w:r>
    </w:p>
    <w:p w14:paraId="60F9E4F7" w14:textId="77777777" w:rsidR="00EE69AD" w:rsidRPr="00083482" w:rsidRDefault="00EB3A34">
      <w:pPr>
        <w:pStyle w:val="Shloka"/>
        <w:rPr>
          <w:noProof/>
          <w:lang w:bidi="sa-IN"/>
        </w:rPr>
      </w:pPr>
      <w:r w:rsidRPr="00083482">
        <w:rPr>
          <w:noProof/>
          <w:lang w:bidi="sa-IN"/>
        </w:rPr>
        <w:t>asatyam apratiShTham tE jagadAhu: anIshvaram |</w:t>
      </w:r>
    </w:p>
    <w:p w14:paraId="6DD1CE44" w14:textId="77777777" w:rsidR="00EE69AD" w:rsidRPr="00083482" w:rsidRDefault="00EB3A34">
      <w:pPr>
        <w:pStyle w:val="Shloka"/>
        <w:rPr>
          <w:noProof/>
          <w:lang w:bidi="sa-IN"/>
        </w:rPr>
      </w:pPr>
      <w:r w:rsidRPr="00083482">
        <w:rPr>
          <w:noProof/>
          <w:lang w:bidi="sa-IN"/>
        </w:rPr>
        <w:t>aparaspara sambhUtam kimanyat kAma hEtukam || 8 ||</w:t>
      </w:r>
    </w:p>
    <w:p w14:paraId="24E2EE2E" w14:textId="77777777" w:rsidR="00EE69AD" w:rsidRPr="00083482" w:rsidRDefault="00EB3A34">
      <w:pPr>
        <w:pStyle w:val="Shloka"/>
      </w:pPr>
      <w:r w:rsidRPr="00083482">
        <w:rPr>
          <w:noProof/>
          <w:lang w:bidi="sa-IN"/>
        </w:rPr>
        <w:t>]</w:t>
      </w:r>
    </w:p>
    <w:p w14:paraId="30D82EB5" w14:textId="3EE267E0" w:rsidR="00EE69AD" w:rsidRPr="00083482" w:rsidRDefault="00EB3A34" w:rsidP="00A22026">
      <w:pPr>
        <w:pStyle w:val="ExplnOfShloka"/>
      </w:pPr>
      <w:r w:rsidRPr="00083482">
        <w:rPr>
          <w:noProof/>
          <w:lang w:bidi="sa-IN"/>
        </w:rPr>
        <w:t>[tE]</w:t>
      </w:r>
      <w:r w:rsidRPr="00083482">
        <w:t xml:space="preserve"> They </w:t>
      </w:r>
      <w:r w:rsidRPr="00083482">
        <w:rPr>
          <w:noProof/>
          <w:lang w:bidi="sa-IN"/>
        </w:rPr>
        <w:t>[Ahu:]</w:t>
      </w:r>
      <w:r w:rsidRPr="00083482">
        <w:t xml:space="preserve"> say that </w:t>
      </w:r>
      <w:r w:rsidRPr="00083482">
        <w:rPr>
          <w:noProof/>
          <w:lang w:bidi="sa-IN"/>
        </w:rPr>
        <w:t>[jagat]</w:t>
      </w:r>
      <w:r w:rsidRPr="00083482">
        <w:t xml:space="preserve"> this world </w:t>
      </w:r>
      <w:r w:rsidRPr="00083482">
        <w:rPr>
          <w:noProof/>
          <w:lang w:bidi="sa-IN"/>
        </w:rPr>
        <w:t>[asatyam]</w:t>
      </w:r>
      <w:r w:rsidRPr="00083482">
        <w:t xml:space="preserve"> does not have any truth, that it's not a manifestation of the Lord; </w:t>
      </w:r>
      <w:r w:rsidRPr="00083482">
        <w:rPr>
          <w:noProof/>
          <w:lang w:bidi="sa-IN"/>
        </w:rPr>
        <w:t>[apratiShTham]</w:t>
      </w:r>
      <w:r w:rsidRPr="00083482">
        <w:t xml:space="preserve"> that the world is not situated in the </w:t>
      </w:r>
      <w:r w:rsidR="00084221" w:rsidRPr="00083482">
        <w:t>Supreme Lord</w:t>
      </w:r>
      <w:r w:rsidRPr="00083482">
        <w:t xml:space="preserve">; </w:t>
      </w:r>
      <w:r w:rsidRPr="00083482">
        <w:rPr>
          <w:noProof/>
          <w:lang w:bidi="sa-IN"/>
        </w:rPr>
        <w:t>[anIshvaram]</w:t>
      </w:r>
      <w:r w:rsidRPr="00083482">
        <w:t xml:space="preserve"> that it is not controlled by the Lord. </w:t>
      </w:r>
      <w:r w:rsidRPr="00083482">
        <w:rPr>
          <w:noProof/>
          <w:lang w:bidi="sa-IN"/>
        </w:rPr>
        <w:t>[aparaspara sambhUtam]</w:t>
      </w:r>
      <w:r w:rsidRPr="00083482">
        <w:t xml:space="preserve"> They claim that the creation of offspring by the association between a male and a female is the only form of creation. There is no creation apart from this - </w:t>
      </w:r>
      <w:r w:rsidRPr="00083482">
        <w:rPr>
          <w:noProof/>
          <w:lang w:bidi="sa-IN"/>
        </w:rPr>
        <w:t>[kim anyat]</w:t>
      </w:r>
      <w:r w:rsidRPr="00083482">
        <w:t xml:space="preserve"> What else? </w:t>
      </w:r>
      <w:r w:rsidRPr="00083482">
        <w:rPr>
          <w:noProof/>
          <w:lang w:bidi="sa-IN"/>
        </w:rPr>
        <w:t>[kAma hEtukam]</w:t>
      </w:r>
      <w:r w:rsidRPr="00083482">
        <w:t xml:space="preserve"> Everything in this world is driven by desire.</w:t>
      </w:r>
    </w:p>
    <w:p w14:paraId="7084A0FB" w14:textId="77777777" w:rsidR="00EE69AD" w:rsidRPr="00083482" w:rsidRDefault="00EB3A34" w:rsidP="0047261F">
      <w:r w:rsidRPr="00083482">
        <w:t>People who disregard the Lord's instruction do not say that there is an ultimate truth in the form of the Lord, with the world as His work. They do not consider the Lord as the ultimate Self of everything. They do not say that the world is situated in the Lord either.</w:t>
      </w:r>
    </w:p>
    <w:p w14:paraId="2B20A51C" w14:textId="44696E52" w:rsidR="00EE69AD" w:rsidRPr="00083482" w:rsidRDefault="00EB3A34" w:rsidP="0047261F">
      <w:r w:rsidRPr="00083482">
        <w:t>In reality, the earth and everything else is supported and sustained by the limitless Lord</w:t>
      </w:r>
      <w:r w:rsidR="00D44A75">
        <w:t xml:space="preserve">. This is </w:t>
      </w:r>
      <w:r w:rsidRPr="00083482">
        <w:t xml:space="preserve">stated in </w:t>
      </w:r>
      <w:r w:rsidRPr="00083482">
        <w:rPr>
          <w:noProof/>
          <w:lang w:bidi="sa-IN"/>
        </w:rPr>
        <w:t>[vishNu purANa]</w:t>
      </w:r>
      <w:r w:rsidRPr="00083482">
        <w:t xml:space="preserve">, 2-5-27: 'Adisesha, the best among snakes, dons the earth, which supports all </w:t>
      </w:r>
      <w:hyperlink w:anchor="deva_asura" w:history="1">
        <w:r w:rsidR="00D44A75" w:rsidRPr="00D44A75">
          <w:rPr>
            <w:rStyle w:val="Hyperlink"/>
          </w:rPr>
          <w:t>compliant and non-compliant</w:t>
        </w:r>
      </w:hyperlink>
      <w:r w:rsidR="00D44A75">
        <w:t xml:space="preserve"> </w:t>
      </w:r>
      <w:r w:rsidRPr="00083482">
        <w:t>beings'. Adisesha is a part of the Lord.</w:t>
      </w:r>
    </w:p>
    <w:p w14:paraId="1E6AFA9E" w14:textId="2DF485D7" w:rsidR="00EE69AD" w:rsidRPr="00083482" w:rsidRDefault="00EB3A34" w:rsidP="0047261F">
      <w:r w:rsidRPr="00083482">
        <w:t xml:space="preserve">Those who disregard the Lord's instructions say that the world is not controlled by the Lord - They do not agree that the Lord's will is always accomplished, </w:t>
      </w:r>
      <w:r w:rsidR="00D44A75">
        <w:t>n</w:t>
      </w:r>
      <w:r w:rsidRPr="00083482">
        <w:t xml:space="preserve">or </w:t>
      </w:r>
      <w:r w:rsidR="00D44A75">
        <w:t xml:space="preserve">do they acknowledge </w:t>
      </w:r>
      <w:r w:rsidRPr="00083482">
        <w:t xml:space="preserve">that He controls everything. That goes against Chap.10#8, where the Lord reveals his real nature: 'I am the origin of everything; </w:t>
      </w:r>
      <w:r w:rsidR="0077778C" w:rsidRPr="00083482">
        <w:t xml:space="preserve">Each and every </w:t>
      </w:r>
      <w:r w:rsidR="0077778C">
        <w:t>entity</w:t>
      </w:r>
      <w:r w:rsidR="0077778C" w:rsidRPr="00083482">
        <w:t xml:space="preserve"> gets stimulated </w:t>
      </w:r>
      <w:r w:rsidR="0077778C">
        <w:t>with the initiative</w:t>
      </w:r>
      <w:r w:rsidR="0077778C" w:rsidRPr="00083482">
        <w:t xml:space="preserve"> </w:t>
      </w:r>
      <w:r w:rsidR="0077778C">
        <w:t xml:space="preserve">given by </w:t>
      </w:r>
      <w:r w:rsidR="0077778C" w:rsidRPr="00083482">
        <w:t>Me</w:t>
      </w:r>
      <w:r w:rsidRPr="00083482">
        <w:t>'.</w:t>
      </w:r>
    </w:p>
    <w:p w14:paraId="091D31E7" w14:textId="4124AEF7" w:rsidR="00EE69AD" w:rsidRPr="00083482" w:rsidRDefault="00EB3A34" w:rsidP="0047261F">
      <w:r w:rsidRPr="00083482">
        <w:lastRenderedPageBreak/>
        <w:t>They claim - 'Life is created by the association between a man and a woman; how else</w:t>
      </w:r>
      <w:r w:rsidR="00D44A75">
        <w:t xml:space="preserve"> does it happen</w:t>
      </w:r>
      <w:r w:rsidRPr="00083482">
        <w:t>? We see that humans and animals are born out of the association between a male and a female, don’t we? Is there a different kind of birth? We don't see it anywhere. So, this whole world is driven by desire'.</w:t>
      </w:r>
    </w:p>
    <w:p w14:paraId="40102EBA" w14:textId="77777777" w:rsidR="00EE69AD" w:rsidRPr="00083482" w:rsidRDefault="00EB3A34">
      <w:pPr>
        <w:pStyle w:val="Heading2"/>
      </w:pPr>
      <w:r w:rsidRPr="00083482">
        <w:t>16-9</w:t>
      </w:r>
    </w:p>
    <w:p w14:paraId="47DD7E2C" w14:textId="77777777" w:rsidR="00EE69AD" w:rsidRPr="00083482" w:rsidRDefault="00EB3A34">
      <w:pPr>
        <w:pStyle w:val="Shloka"/>
        <w:rPr>
          <w:noProof/>
          <w:lang w:bidi="sa-IN"/>
        </w:rPr>
      </w:pPr>
      <w:r w:rsidRPr="00083482">
        <w:rPr>
          <w:noProof/>
          <w:lang w:bidi="sa-IN"/>
        </w:rPr>
        <w:t>[</w:t>
      </w:r>
    </w:p>
    <w:p w14:paraId="173E2758" w14:textId="77777777" w:rsidR="00EE69AD" w:rsidRPr="00083482" w:rsidRDefault="00EB3A34">
      <w:pPr>
        <w:pStyle w:val="Shloka"/>
        <w:rPr>
          <w:noProof/>
          <w:lang w:bidi="sa-IN"/>
        </w:rPr>
      </w:pPr>
      <w:r w:rsidRPr="00083482">
        <w:rPr>
          <w:noProof/>
          <w:lang w:bidi="sa-IN"/>
        </w:rPr>
        <w:t>EtAm dr'ShTim avaShTabhya naShTAtmAna: alpa buddhaya: |</w:t>
      </w:r>
    </w:p>
    <w:p w14:paraId="467807C7" w14:textId="77777777" w:rsidR="00EE69AD" w:rsidRPr="00083482" w:rsidRDefault="00EB3A34">
      <w:pPr>
        <w:pStyle w:val="Shloka"/>
        <w:rPr>
          <w:noProof/>
          <w:lang w:bidi="sa-IN"/>
        </w:rPr>
      </w:pPr>
      <w:r w:rsidRPr="00083482">
        <w:rPr>
          <w:noProof/>
          <w:lang w:bidi="sa-IN"/>
        </w:rPr>
        <w:t>prabhavani ugrakarmANa: kShayAya jagatO_hitA: || 9 ||</w:t>
      </w:r>
    </w:p>
    <w:p w14:paraId="05CF289A" w14:textId="77777777" w:rsidR="00EE69AD" w:rsidRPr="00083482" w:rsidRDefault="00EB3A34">
      <w:pPr>
        <w:pStyle w:val="Shloka"/>
      </w:pPr>
      <w:r w:rsidRPr="00083482">
        <w:rPr>
          <w:noProof/>
          <w:lang w:bidi="sa-IN"/>
        </w:rPr>
        <w:t>]</w:t>
      </w:r>
    </w:p>
    <w:p w14:paraId="77553E1C" w14:textId="0B92428B" w:rsidR="00EE69AD" w:rsidRPr="00083482" w:rsidRDefault="00EB3A34" w:rsidP="00A22026">
      <w:pPr>
        <w:pStyle w:val="ExplnOfShloka"/>
      </w:pPr>
      <w:r w:rsidRPr="00083482">
        <w:rPr>
          <w:noProof/>
          <w:lang w:bidi="sa-IN"/>
        </w:rPr>
        <w:t>[avaShTabhya]</w:t>
      </w:r>
      <w:r w:rsidRPr="00083482">
        <w:t xml:space="preserve"> Staying </w:t>
      </w:r>
      <w:r w:rsidRPr="00083482">
        <w:rPr>
          <w:noProof/>
          <w:lang w:bidi="sa-IN"/>
        </w:rPr>
        <w:t>[EtAm dr'ShTim]</w:t>
      </w:r>
      <w:r w:rsidRPr="00083482">
        <w:t xml:space="preserve"> with these opinions, </w:t>
      </w:r>
      <w:r w:rsidRPr="00083482">
        <w:rPr>
          <w:noProof/>
          <w:lang w:bidi="sa-IN"/>
        </w:rPr>
        <w:t>[naShTAtmAna:]</w:t>
      </w:r>
      <w:r w:rsidRPr="00083482">
        <w:t xml:space="preserve"> they lose the Self </w:t>
      </w:r>
      <w:r w:rsidRPr="00083482">
        <w:rPr>
          <w:noProof/>
          <w:lang w:bidi="sa-IN"/>
        </w:rPr>
        <w:t>[alpa buddhaya:]</w:t>
      </w:r>
      <w:r w:rsidRPr="00083482">
        <w:t xml:space="preserve"> and diminish in intellect. </w:t>
      </w:r>
      <w:r w:rsidR="005E4DAC" w:rsidRPr="00083482">
        <w:rPr>
          <w:noProof/>
          <w:lang w:bidi="sa-IN"/>
        </w:rPr>
        <w:t>[ahitA:]</w:t>
      </w:r>
      <w:r w:rsidR="005E4DAC" w:rsidRPr="00083482">
        <w:t xml:space="preserve"> </w:t>
      </w:r>
      <w:r w:rsidR="005E4DAC">
        <w:t>T</w:t>
      </w:r>
      <w:r w:rsidR="005E4DAC" w:rsidRPr="00083482">
        <w:t xml:space="preserve">hey </w:t>
      </w:r>
      <w:r w:rsidR="005E4DAC">
        <w:t>are a</w:t>
      </w:r>
      <w:r w:rsidR="005E4DAC" w:rsidRPr="00083482">
        <w:t xml:space="preserve"> nuisance</w:t>
      </w:r>
      <w:r w:rsidR="005E4DAC">
        <w:t>,</w:t>
      </w:r>
      <w:r w:rsidR="005E4DAC" w:rsidRPr="00083482">
        <w:rPr>
          <w:noProof/>
          <w:lang w:bidi="sa-IN"/>
        </w:rPr>
        <w:t xml:space="preserve"> </w:t>
      </w:r>
      <w:r w:rsidRPr="00083482">
        <w:rPr>
          <w:noProof/>
          <w:lang w:bidi="sa-IN"/>
        </w:rPr>
        <w:t>[ugrakarmANa:]</w:t>
      </w:r>
      <w:r w:rsidRPr="00083482">
        <w:t xml:space="preserve"> </w:t>
      </w:r>
      <w:r w:rsidR="005E4DAC">
        <w:t>d</w:t>
      </w:r>
      <w:r w:rsidRPr="00083482">
        <w:t xml:space="preserve">oing things that hurt others. </w:t>
      </w:r>
      <w:r w:rsidRPr="00083482">
        <w:rPr>
          <w:noProof/>
          <w:lang w:bidi="sa-IN"/>
        </w:rPr>
        <w:t>[prabhavanti]</w:t>
      </w:r>
      <w:r w:rsidRPr="00083482">
        <w:t xml:space="preserve"> They become </w:t>
      </w:r>
      <w:r w:rsidRPr="00083482">
        <w:rPr>
          <w:noProof/>
          <w:lang w:bidi="sa-IN"/>
        </w:rPr>
        <w:t>[kShayAya]</w:t>
      </w:r>
      <w:r w:rsidRPr="00083482">
        <w:t xml:space="preserve"> the decay </w:t>
      </w:r>
      <w:r w:rsidRPr="00083482">
        <w:rPr>
          <w:noProof/>
          <w:lang w:bidi="sa-IN"/>
        </w:rPr>
        <w:t>[jagata:]</w:t>
      </w:r>
      <w:r w:rsidRPr="00083482">
        <w:t xml:space="preserve"> of the world.</w:t>
      </w:r>
    </w:p>
    <w:p w14:paraId="317E4DBC" w14:textId="77777777" w:rsidR="005E4DAC" w:rsidRDefault="00EB3A34" w:rsidP="0047261F">
      <w:r w:rsidRPr="00083482">
        <w:t>People who disregard the Lord's instructions stay in th</w:t>
      </w:r>
      <w:r w:rsidR="005E4DAC">
        <w:t>eir</w:t>
      </w:r>
      <w:r w:rsidRPr="00083482">
        <w:t xml:space="preserve"> opinion - they do not recognize their Self, which is separate from their body and is not perceived. </w:t>
      </w:r>
    </w:p>
    <w:p w14:paraId="1C3CB1C8" w14:textId="3EB73123" w:rsidR="00EE69AD" w:rsidRPr="00083482" w:rsidRDefault="00EB3A34" w:rsidP="0047261F">
      <w:r w:rsidRPr="00083482">
        <w:t>Their intellect is diminished - they are unable to distinguish</w:t>
      </w:r>
      <w:r w:rsidR="005E4DAC">
        <w:t xml:space="preserve"> </w:t>
      </w:r>
      <w:r w:rsidRPr="00083482">
        <w:t>the Self from the body</w:t>
      </w:r>
      <w:r w:rsidR="005E4DAC">
        <w:t>.</w:t>
      </w:r>
      <w:r w:rsidRPr="00083482">
        <w:t xml:space="preserve"> </w:t>
      </w:r>
      <w:r w:rsidR="005E4DAC">
        <w:t xml:space="preserve">They don’t perceive </w:t>
      </w:r>
      <w:r w:rsidRPr="00083482">
        <w:t xml:space="preserve">the body as we </w:t>
      </w:r>
      <w:r w:rsidR="00B61F9E" w:rsidRPr="00083482">
        <w:t>perceive</w:t>
      </w:r>
      <w:r w:rsidRPr="00083482">
        <w:t xml:space="preserve"> a pot or other </w:t>
      </w:r>
      <w:r w:rsidR="005E4DAC">
        <w:t xml:space="preserve">inanimate </w:t>
      </w:r>
      <w:r w:rsidRPr="00083482">
        <w:t xml:space="preserve">materials. They do not realize that the </w:t>
      </w:r>
      <w:r w:rsidR="005E4DAC">
        <w:t xml:space="preserve">Self is the </w:t>
      </w:r>
      <w:r w:rsidRPr="00083482">
        <w:t>power to know.</w:t>
      </w:r>
    </w:p>
    <w:p w14:paraId="5F7D1800" w14:textId="77777777" w:rsidR="00EE69AD" w:rsidRPr="00083482" w:rsidRDefault="00EB3A34" w:rsidP="0047261F">
      <w:r w:rsidRPr="00083482">
        <w:t>They do things that hurt others - they trouble everyone and become the decay in everything.</w:t>
      </w:r>
    </w:p>
    <w:p w14:paraId="5D0EA9BD" w14:textId="77777777" w:rsidR="00EE69AD" w:rsidRPr="00083482" w:rsidRDefault="00EB3A34">
      <w:pPr>
        <w:pStyle w:val="Heading2"/>
      </w:pPr>
      <w:r w:rsidRPr="00083482">
        <w:t>16-10</w:t>
      </w:r>
    </w:p>
    <w:p w14:paraId="1692AD86" w14:textId="77777777" w:rsidR="00EE69AD" w:rsidRPr="00083482" w:rsidRDefault="00EB3A34">
      <w:pPr>
        <w:pStyle w:val="Shloka"/>
        <w:rPr>
          <w:noProof/>
          <w:lang w:bidi="sa-IN"/>
        </w:rPr>
      </w:pPr>
      <w:r w:rsidRPr="00083482">
        <w:rPr>
          <w:noProof/>
          <w:lang w:bidi="sa-IN"/>
        </w:rPr>
        <w:t>[</w:t>
      </w:r>
    </w:p>
    <w:p w14:paraId="1417BCCF" w14:textId="77777777" w:rsidR="00EE69AD" w:rsidRPr="00083482" w:rsidRDefault="00EB3A34">
      <w:pPr>
        <w:pStyle w:val="Shloka"/>
        <w:rPr>
          <w:noProof/>
          <w:lang w:bidi="sa-IN"/>
        </w:rPr>
      </w:pPr>
      <w:r w:rsidRPr="00083482">
        <w:rPr>
          <w:noProof/>
          <w:lang w:bidi="sa-IN"/>
        </w:rPr>
        <w:t>kAmam Ashritya duShpUram dambha mAna madAnvitA: |</w:t>
      </w:r>
    </w:p>
    <w:p w14:paraId="6DB2FD7B" w14:textId="77777777" w:rsidR="00EE69AD" w:rsidRPr="00083482" w:rsidRDefault="00EB3A34">
      <w:pPr>
        <w:pStyle w:val="Shloka"/>
        <w:rPr>
          <w:noProof/>
          <w:lang w:bidi="sa-IN"/>
        </w:rPr>
      </w:pPr>
      <w:r w:rsidRPr="00083482">
        <w:rPr>
          <w:noProof/>
          <w:lang w:bidi="sa-IN"/>
        </w:rPr>
        <w:t>mOhAt gr'hItvA_sadgrAhAn pravartantE_shuchivratA: || 10 ||</w:t>
      </w:r>
    </w:p>
    <w:p w14:paraId="06B33EF0" w14:textId="77777777" w:rsidR="00EE69AD" w:rsidRPr="00083482" w:rsidRDefault="00EB3A34">
      <w:pPr>
        <w:pStyle w:val="Shloka"/>
      </w:pPr>
      <w:r w:rsidRPr="00083482">
        <w:rPr>
          <w:noProof/>
          <w:lang w:bidi="sa-IN"/>
        </w:rPr>
        <w:t>]</w:t>
      </w:r>
    </w:p>
    <w:p w14:paraId="25823C5B" w14:textId="2995694C" w:rsidR="00EE69AD" w:rsidRPr="00083482" w:rsidRDefault="00EB3A34" w:rsidP="00A22026">
      <w:pPr>
        <w:pStyle w:val="ExplnOfShloka"/>
      </w:pPr>
      <w:r w:rsidRPr="00083482">
        <w:rPr>
          <w:noProof/>
          <w:lang w:bidi="sa-IN"/>
        </w:rPr>
        <w:t>[kAmam Ashritya]</w:t>
      </w:r>
      <w:r w:rsidRPr="00083482">
        <w:t xml:space="preserve"> </w:t>
      </w:r>
      <w:r w:rsidR="00A1758A">
        <w:t>They place their purpose in their</w:t>
      </w:r>
      <w:r w:rsidRPr="00083482">
        <w:t xml:space="preserve"> desire, </w:t>
      </w:r>
      <w:r w:rsidRPr="00083482">
        <w:rPr>
          <w:noProof/>
          <w:lang w:bidi="sa-IN"/>
        </w:rPr>
        <w:t>[duShpUram]</w:t>
      </w:r>
      <w:r w:rsidRPr="00083482">
        <w:t xml:space="preserve"> which is impossible to satisfy</w:t>
      </w:r>
      <w:r w:rsidR="00A1758A">
        <w:t>.</w:t>
      </w:r>
      <w:r w:rsidRPr="00083482">
        <w:t xml:space="preserve"> </w:t>
      </w:r>
      <w:r w:rsidRPr="00083482">
        <w:rPr>
          <w:noProof/>
          <w:lang w:bidi="sa-IN"/>
        </w:rPr>
        <w:t>[AnvitA:]</w:t>
      </w:r>
      <w:r w:rsidRPr="00083482">
        <w:t xml:space="preserve"> </w:t>
      </w:r>
      <w:r w:rsidR="00A1758A">
        <w:t>T</w:t>
      </w:r>
      <w:r w:rsidRPr="00083482">
        <w:t xml:space="preserve">hey are endowed with </w:t>
      </w:r>
      <w:r w:rsidRPr="00083482">
        <w:rPr>
          <w:noProof/>
          <w:lang w:bidi="sa-IN"/>
        </w:rPr>
        <w:t>[dambha]</w:t>
      </w:r>
      <w:r w:rsidRPr="00083482">
        <w:t xml:space="preserve"> </w:t>
      </w:r>
      <w:r w:rsidR="00B61F9E" w:rsidRPr="00083482">
        <w:t>hypocrisy</w:t>
      </w:r>
      <w:r w:rsidRPr="00083482">
        <w:t xml:space="preserve">, </w:t>
      </w:r>
      <w:r w:rsidRPr="00083482">
        <w:rPr>
          <w:noProof/>
          <w:lang w:bidi="sa-IN"/>
        </w:rPr>
        <w:t>[mAna]</w:t>
      </w:r>
      <w:r w:rsidRPr="00083482">
        <w:t xml:space="preserve"> self-conceit </w:t>
      </w:r>
      <w:r w:rsidRPr="00083482">
        <w:rPr>
          <w:noProof/>
          <w:lang w:bidi="sa-IN"/>
        </w:rPr>
        <w:t>[mada]</w:t>
      </w:r>
      <w:r w:rsidRPr="00083482">
        <w:t xml:space="preserve"> and arrogance. </w:t>
      </w:r>
      <w:r w:rsidRPr="00083482">
        <w:rPr>
          <w:noProof/>
          <w:lang w:bidi="sa-IN"/>
        </w:rPr>
        <w:t>[pravartantE]</w:t>
      </w:r>
      <w:r w:rsidRPr="00083482">
        <w:t xml:space="preserve"> They spend their lives </w:t>
      </w:r>
      <w:r w:rsidRPr="00083482">
        <w:rPr>
          <w:noProof/>
          <w:lang w:bidi="sa-IN"/>
        </w:rPr>
        <w:t>[mOhAt]</w:t>
      </w:r>
      <w:r w:rsidRPr="00083482">
        <w:t xml:space="preserve"> in ignorance, </w:t>
      </w:r>
      <w:r w:rsidRPr="00083482">
        <w:rPr>
          <w:noProof/>
          <w:lang w:bidi="sa-IN"/>
        </w:rPr>
        <w:t>[gr'hItva]</w:t>
      </w:r>
      <w:r w:rsidRPr="00083482">
        <w:t xml:space="preserve"> acquiring </w:t>
      </w:r>
      <w:r w:rsidRPr="00083482">
        <w:rPr>
          <w:noProof/>
          <w:lang w:bidi="sa-IN"/>
        </w:rPr>
        <w:t>[asadgrAhAn]</w:t>
      </w:r>
      <w:r w:rsidRPr="00083482">
        <w:t xml:space="preserve"> things that </w:t>
      </w:r>
      <w:r w:rsidR="00A1758A">
        <w:t>don’t stand by themselves</w:t>
      </w:r>
      <w:r w:rsidRPr="00083482">
        <w:t xml:space="preserve">. </w:t>
      </w:r>
      <w:r w:rsidRPr="00083482">
        <w:rPr>
          <w:noProof/>
          <w:lang w:bidi="sa-IN"/>
        </w:rPr>
        <w:t>[ashuchivratA:]</w:t>
      </w:r>
      <w:r w:rsidRPr="00083482">
        <w:t xml:space="preserve"> They don't come clean in their behavior.</w:t>
      </w:r>
    </w:p>
    <w:p w14:paraId="2ADA7D5B" w14:textId="7ACCC4D0" w:rsidR="00A1758A" w:rsidRDefault="00EB3A34" w:rsidP="0047261F">
      <w:r w:rsidRPr="00083482">
        <w:t xml:space="preserve">It is impossible to satisfy desire, since it keeps yearning </w:t>
      </w:r>
      <w:r w:rsidR="00A1758A">
        <w:t>for</w:t>
      </w:r>
      <w:r w:rsidRPr="00083482">
        <w:t xml:space="preserve"> more</w:t>
      </w:r>
      <w:r w:rsidR="00A1758A">
        <w:t>. The more</w:t>
      </w:r>
      <w:r w:rsidRPr="00083482">
        <w:t xml:space="preserve"> difficult </w:t>
      </w:r>
      <w:r w:rsidR="00A1758A">
        <w:t>something is, the greater is the desire</w:t>
      </w:r>
      <w:r w:rsidRPr="00083482">
        <w:t xml:space="preserve">. </w:t>
      </w:r>
    </w:p>
    <w:p w14:paraId="10522742" w14:textId="567B76B5" w:rsidR="00EE69AD" w:rsidRPr="00083482" w:rsidRDefault="00A1758A" w:rsidP="0047261F">
      <w:r>
        <w:t>T</w:t>
      </w:r>
      <w:r w:rsidR="00EB3A34" w:rsidRPr="00083482">
        <w:t>his desire combined with ignorance</w:t>
      </w:r>
      <w:r>
        <w:t xml:space="preserve"> makes them</w:t>
      </w:r>
      <w:r w:rsidR="00EB3A34" w:rsidRPr="00083482">
        <w:t xml:space="preserve"> acquire </w:t>
      </w:r>
      <w:r w:rsidR="00290FE7">
        <w:t xml:space="preserve">things </w:t>
      </w:r>
      <w:r w:rsidR="00EB3A34" w:rsidRPr="00083482">
        <w:t xml:space="preserve">using </w:t>
      </w:r>
      <w:r w:rsidR="00290FE7">
        <w:t xml:space="preserve">inappropriate </w:t>
      </w:r>
      <w:r w:rsidR="00EB3A34" w:rsidRPr="00083482">
        <w:t>means. The</w:t>
      </w:r>
      <w:r w:rsidR="00290FE7">
        <w:t>ir</w:t>
      </w:r>
      <w:r w:rsidR="00EB3A34" w:rsidRPr="00083482">
        <w:t xml:space="preserve"> conduct </w:t>
      </w:r>
      <w:r w:rsidR="00290FE7">
        <w:t>goes against</w:t>
      </w:r>
      <w:r w:rsidR="00EB3A34" w:rsidRPr="00083482">
        <w:t xml:space="preserve"> the Lord's instructions. In this way, they don't come clean in their behavior. They live their lives in </w:t>
      </w:r>
      <w:r w:rsidR="00B61F9E" w:rsidRPr="00083482">
        <w:t>hypocrisy</w:t>
      </w:r>
      <w:r w:rsidR="00EB3A34" w:rsidRPr="00083482">
        <w:t>, self-conceit and arrogance.</w:t>
      </w:r>
    </w:p>
    <w:p w14:paraId="3AB8CB4B" w14:textId="77777777" w:rsidR="00EE69AD" w:rsidRPr="00083482" w:rsidRDefault="00EB3A34">
      <w:pPr>
        <w:pStyle w:val="Heading2"/>
      </w:pPr>
      <w:r w:rsidRPr="00083482">
        <w:t>16-11</w:t>
      </w:r>
    </w:p>
    <w:p w14:paraId="5E5BDE8D" w14:textId="77777777" w:rsidR="00EE69AD" w:rsidRPr="00083482" w:rsidRDefault="00EB3A34">
      <w:pPr>
        <w:pStyle w:val="Shloka"/>
        <w:rPr>
          <w:noProof/>
          <w:lang w:bidi="sa-IN"/>
        </w:rPr>
      </w:pPr>
      <w:r w:rsidRPr="00083482">
        <w:rPr>
          <w:noProof/>
          <w:lang w:bidi="sa-IN"/>
        </w:rPr>
        <w:t>[</w:t>
      </w:r>
    </w:p>
    <w:p w14:paraId="0575AD0E" w14:textId="77777777" w:rsidR="00EE69AD" w:rsidRPr="00083482" w:rsidRDefault="00EB3A34">
      <w:pPr>
        <w:pStyle w:val="Shloka"/>
        <w:rPr>
          <w:noProof/>
          <w:lang w:bidi="sa-IN"/>
        </w:rPr>
      </w:pPr>
      <w:r w:rsidRPr="00083482">
        <w:rPr>
          <w:noProof/>
          <w:lang w:bidi="sa-IN"/>
        </w:rPr>
        <w:lastRenderedPageBreak/>
        <w:t>chintAm aparimEyAm cha pralayAntAm upAshritA: |</w:t>
      </w:r>
    </w:p>
    <w:p w14:paraId="0E7C9FCC" w14:textId="77777777" w:rsidR="00EE69AD" w:rsidRPr="00083482" w:rsidRDefault="00EB3A34">
      <w:pPr>
        <w:pStyle w:val="Shloka"/>
        <w:rPr>
          <w:noProof/>
          <w:lang w:bidi="sa-IN"/>
        </w:rPr>
      </w:pPr>
      <w:r w:rsidRPr="00083482">
        <w:rPr>
          <w:noProof/>
          <w:lang w:bidi="sa-IN"/>
        </w:rPr>
        <w:t>kAmOpabhOga paramA: EtAvat iti nishchitA: || 11 ||</w:t>
      </w:r>
    </w:p>
    <w:p w14:paraId="5E0B00F1" w14:textId="77777777" w:rsidR="00EE69AD" w:rsidRPr="00083482" w:rsidRDefault="00EB3A34">
      <w:pPr>
        <w:pStyle w:val="Shloka"/>
      </w:pPr>
      <w:r w:rsidRPr="00083482">
        <w:rPr>
          <w:noProof/>
          <w:lang w:bidi="sa-IN"/>
        </w:rPr>
        <w:t>]</w:t>
      </w:r>
    </w:p>
    <w:p w14:paraId="6730015A" w14:textId="30E14D45" w:rsidR="00EE69AD" w:rsidRPr="00083482" w:rsidRDefault="00EB3A34" w:rsidP="00A22026">
      <w:pPr>
        <w:pStyle w:val="ExplnOfShloka"/>
      </w:pPr>
      <w:r w:rsidRPr="00083482">
        <w:rPr>
          <w:noProof/>
          <w:lang w:bidi="sa-IN"/>
        </w:rPr>
        <w:t>[cha]</w:t>
      </w:r>
      <w:r w:rsidRPr="00083482">
        <w:t xml:space="preserve"> Further, </w:t>
      </w:r>
      <w:r w:rsidRPr="00083482">
        <w:rPr>
          <w:noProof/>
          <w:lang w:bidi="sa-IN"/>
        </w:rPr>
        <w:t>[upAshritA:]</w:t>
      </w:r>
      <w:r w:rsidRPr="00083482">
        <w:t xml:space="preserve"> they take re</w:t>
      </w:r>
      <w:r w:rsidR="00D714C9">
        <w:t>f</w:t>
      </w:r>
      <w:r w:rsidRPr="00083482">
        <w:t xml:space="preserve">uge </w:t>
      </w:r>
      <w:r w:rsidRPr="00083482">
        <w:rPr>
          <w:noProof/>
          <w:lang w:bidi="sa-IN"/>
        </w:rPr>
        <w:t>[</w:t>
      </w:r>
      <w:r w:rsidR="00290FE7" w:rsidRPr="00083482">
        <w:rPr>
          <w:noProof/>
          <w:lang w:bidi="sa-IN"/>
        </w:rPr>
        <w:t xml:space="preserve">aparimEyAm </w:t>
      </w:r>
      <w:r w:rsidRPr="00083482">
        <w:rPr>
          <w:noProof/>
          <w:lang w:bidi="sa-IN"/>
        </w:rPr>
        <w:t>chintAm]</w:t>
      </w:r>
      <w:r w:rsidRPr="00083482">
        <w:t xml:space="preserve"> in </w:t>
      </w:r>
      <w:r w:rsidR="00290FE7">
        <w:t xml:space="preserve">immeasurable </w:t>
      </w:r>
      <w:r w:rsidRPr="00083482">
        <w:t>worry</w:t>
      </w:r>
      <w:r w:rsidR="00290FE7">
        <w:t>,</w:t>
      </w:r>
      <w:r w:rsidRPr="00083482">
        <w:t xml:space="preserve"> </w:t>
      </w:r>
      <w:r w:rsidRPr="00083482">
        <w:rPr>
          <w:noProof/>
          <w:lang w:bidi="sa-IN"/>
        </w:rPr>
        <w:t>[pralayAntAm]</w:t>
      </w:r>
      <w:r w:rsidRPr="00083482">
        <w:t xml:space="preserve"> which </w:t>
      </w:r>
      <w:r w:rsidR="00DD67C0">
        <w:t>extends till</w:t>
      </w:r>
      <w:r w:rsidRPr="00083482">
        <w:t xml:space="preserve"> the world is destroyed. </w:t>
      </w:r>
      <w:r w:rsidRPr="00083482">
        <w:rPr>
          <w:noProof/>
          <w:lang w:bidi="sa-IN"/>
        </w:rPr>
        <w:t>[kAmOpabhOga]</w:t>
      </w:r>
      <w:r w:rsidRPr="00083482">
        <w:t xml:space="preserve"> </w:t>
      </w:r>
      <w:r w:rsidR="00DD67C0">
        <w:t>They c</w:t>
      </w:r>
      <w:r w:rsidRPr="00083482">
        <w:t xml:space="preserve">onsider the experience that comes from desire </w:t>
      </w:r>
      <w:r w:rsidRPr="00083482">
        <w:rPr>
          <w:noProof/>
          <w:lang w:bidi="sa-IN"/>
        </w:rPr>
        <w:t>[paramA:]</w:t>
      </w:r>
      <w:r w:rsidRPr="00083482">
        <w:t xml:space="preserve"> as the ultimate</w:t>
      </w:r>
      <w:r w:rsidR="00DD67C0">
        <w:t>.</w:t>
      </w:r>
      <w:r w:rsidRPr="00083482">
        <w:t xml:space="preserve"> </w:t>
      </w:r>
      <w:r w:rsidRPr="00083482">
        <w:rPr>
          <w:noProof/>
          <w:lang w:bidi="sa-IN"/>
        </w:rPr>
        <w:t>[nishchitA:]</w:t>
      </w:r>
      <w:r w:rsidRPr="00083482">
        <w:t xml:space="preserve"> </w:t>
      </w:r>
      <w:r w:rsidR="00DD67C0">
        <w:t>T</w:t>
      </w:r>
      <w:r w:rsidRPr="00083482">
        <w:t>hey conclude</w:t>
      </w:r>
      <w:r w:rsidR="00DD67C0">
        <w:t>,</w:t>
      </w:r>
      <w:r w:rsidRPr="00083482">
        <w:t xml:space="preserve"> </w:t>
      </w:r>
      <w:r w:rsidRPr="00083482">
        <w:rPr>
          <w:noProof/>
          <w:lang w:bidi="sa-IN"/>
        </w:rPr>
        <w:t>[iti]</w:t>
      </w:r>
      <w:r w:rsidRPr="00083482">
        <w:t xml:space="preserve"> </w:t>
      </w:r>
      <w:r w:rsidR="00DD67C0">
        <w:t>saying</w:t>
      </w:r>
      <w:r w:rsidRPr="00083482">
        <w:t xml:space="preserve"> </w:t>
      </w:r>
      <w:r w:rsidRPr="00083482">
        <w:rPr>
          <w:noProof/>
          <w:lang w:bidi="sa-IN"/>
        </w:rPr>
        <w:t>[EtAvat]</w:t>
      </w:r>
      <w:r w:rsidRPr="00083482">
        <w:t xml:space="preserve"> </w:t>
      </w:r>
      <w:r w:rsidR="00DD67C0">
        <w:t>'</w:t>
      </w:r>
      <w:r w:rsidRPr="00083482">
        <w:t>this is it</w:t>
      </w:r>
      <w:r w:rsidR="00DD67C0">
        <w:t>'</w:t>
      </w:r>
      <w:r w:rsidRPr="00083482">
        <w:t>.</w:t>
      </w:r>
    </w:p>
    <w:p w14:paraId="37B0D7CD" w14:textId="79464261" w:rsidR="00EE69AD" w:rsidRPr="00083482" w:rsidRDefault="00EB3A34" w:rsidP="0047261F">
      <w:r w:rsidRPr="00083482">
        <w:t>They are impatient with life</w:t>
      </w:r>
      <w:r w:rsidR="0047261F">
        <w:t>. Though they</w:t>
      </w:r>
      <w:r w:rsidRPr="00083482">
        <w:t xml:space="preserve"> may die today or tomorrow</w:t>
      </w:r>
      <w:r w:rsidR="0047261F">
        <w:t>,</w:t>
      </w:r>
      <w:r w:rsidRPr="00083482">
        <w:t xml:space="preserve"> they worry without limit</w:t>
      </w:r>
      <w:r w:rsidR="00DD67C0">
        <w:t>.</w:t>
      </w:r>
      <w:r w:rsidRPr="00083482">
        <w:t xml:space="preserve"> </w:t>
      </w:r>
      <w:r w:rsidR="00DD67C0">
        <w:t>The things they worry about may</w:t>
      </w:r>
      <w:r w:rsidRPr="00083482">
        <w:t xml:space="preserve"> probably </w:t>
      </w:r>
      <w:r w:rsidR="00DD67C0">
        <w:t>remain</w:t>
      </w:r>
      <w:r w:rsidRPr="00083482">
        <w:t xml:space="preserve"> </w:t>
      </w:r>
      <w:r w:rsidR="00DD67C0">
        <w:t>unre</w:t>
      </w:r>
      <w:r w:rsidRPr="00083482">
        <w:t xml:space="preserve">solved </w:t>
      </w:r>
      <w:r w:rsidR="00DD67C0">
        <w:t>till</w:t>
      </w:r>
      <w:r w:rsidRPr="00083482">
        <w:t xml:space="preserve"> the </w:t>
      </w:r>
      <w:r w:rsidR="00DD67C0">
        <w:t xml:space="preserve">end of the </w:t>
      </w:r>
      <w:r w:rsidRPr="00083482">
        <w:t>world. They have decided - '</w:t>
      </w:r>
      <w:r w:rsidR="00DD67C0">
        <w:t>t</w:t>
      </w:r>
      <w:r w:rsidRPr="00083482">
        <w:t xml:space="preserve">his is it' - that the fulfilment of desire and its experience is the ultimate goal. This </w:t>
      </w:r>
      <w:r w:rsidR="00DD67C0">
        <w:t xml:space="preserve">attitude brings </w:t>
      </w:r>
      <w:r w:rsidRPr="00083482">
        <w:t>conviction that there</w:t>
      </w:r>
      <w:r w:rsidR="00DD67C0">
        <w:t>’</w:t>
      </w:r>
      <w:r w:rsidRPr="00083482">
        <w:t>s nothing to be achieved beyond this.</w:t>
      </w:r>
    </w:p>
    <w:p w14:paraId="1653A1DA" w14:textId="77777777" w:rsidR="00EE69AD" w:rsidRPr="00083482" w:rsidRDefault="00EB3A34">
      <w:pPr>
        <w:pStyle w:val="Heading2"/>
      </w:pPr>
      <w:r w:rsidRPr="00083482">
        <w:t>16-12</w:t>
      </w:r>
    </w:p>
    <w:p w14:paraId="2174DB86" w14:textId="77777777" w:rsidR="00EE69AD" w:rsidRPr="00083482" w:rsidRDefault="00EB3A34">
      <w:pPr>
        <w:pStyle w:val="Shloka"/>
        <w:rPr>
          <w:noProof/>
          <w:lang w:bidi="sa-IN"/>
        </w:rPr>
      </w:pPr>
      <w:r w:rsidRPr="00083482">
        <w:rPr>
          <w:noProof/>
          <w:lang w:bidi="sa-IN"/>
        </w:rPr>
        <w:t>[</w:t>
      </w:r>
    </w:p>
    <w:p w14:paraId="1B16676B" w14:textId="77777777" w:rsidR="00EE69AD" w:rsidRPr="00083482" w:rsidRDefault="00EB3A34">
      <w:pPr>
        <w:pStyle w:val="Shloka"/>
        <w:rPr>
          <w:noProof/>
          <w:lang w:bidi="sa-IN"/>
        </w:rPr>
      </w:pPr>
      <w:r w:rsidRPr="00083482">
        <w:rPr>
          <w:noProof/>
          <w:lang w:bidi="sa-IN"/>
        </w:rPr>
        <w:t>AshA pAsha shatai: baddhA: kAma krOdha parAyaNA: |</w:t>
      </w:r>
    </w:p>
    <w:p w14:paraId="458A2F24" w14:textId="77777777" w:rsidR="00EE69AD" w:rsidRPr="00083482" w:rsidRDefault="00EB3A34">
      <w:pPr>
        <w:pStyle w:val="Shloka"/>
        <w:rPr>
          <w:noProof/>
          <w:lang w:bidi="sa-IN"/>
        </w:rPr>
      </w:pPr>
      <w:r w:rsidRPr="00083482">
        <w:rPr>
          <w:noProof/>
          <w:lang w:bidi="sa-IN"/>
        </w:rPr>
        <w:t>IhantE kAma bhOgArtham anyAyEnArtha sanchayAn || 12 ||</w:t>
      </w:r>
    </w:p>
    <w:p w14:paraId="613F458D" w14:textId="77777777" w:rsidR="00EE69AD" w:rsidRPr="00083482" w:rsidRDefault="00EB3A34">
      <w:pPr>
        <w:pStyle w:val="Shloka"/>
      </w:pPr>
      <w:r w:rsidRPr="00083482">
        <w:rPr>
          <w:noProof/>
          <w:lang w:bidi="sa-IN"/>
        </w:rPr>
        <w:t>]</w:t>
      </w:r>
    </w:p>
    <w:p w14:paraId="535C2B61" w14:textId="77777777" w:rsidR="00EE69AD" w:rsidRPr="00083482" w:rsidRDefault="00EB3A34" w:rsidP="00A22026">
      <w:pPr>
        <w:pStyle w:val="ExplnOfShloka"/>
      </w:pPr>
      <w:r w:rsidRPr="00083482">
        <w:rPr>
          <w:noProof/>
          <w:lang w:bidi="sa-IN"/>
        </w:rPr>
        <w:t>[baddhA:]</w:t>
      </w:r>
      <w:r w:rsidRPr="00083482">
        <w:t xml:space="preserve"> Bound by </w:t>
      </w:r>
      <w:r w:rsidRPr="00083482">
        <w:rPr>
          <w:noProof/>
          <w:lang w:bidi="sa-IN"/>
        </w:rPr>
        <w:t>[shatai:]</w:t>
      </w:r>
      <w:r w:rsidRPr="00083482">
        <w:t xml:space="preserve"> hundreds </w:t>
      </w:r>
      <w:r w:rsidRPr="00083482">
        <w:rPr>
          <w:noProof/>
          <w:lang w:bidi="sa-IN"/>
        </w:rPr>
        <w:t>[AshA pAsha]</w:t>
      </w:r>
      <w:r w:rsidRPr="00083482">
        <w:t xml:space="preserve"> of desire-bonds, </w:t>
      </w:r>
      <w:r w:rsidRPr="00083482">
        <w:rPr>
          <w:noProof/>
          <w:lang w:bidi="sa-IN"/>
        </w:rPr>
        <w:t>[parAyaNA:]</w:t>
      </w:r>
      <w:r w:rsidRPr="00083482">
        <w:t xml:space="preserve"> they pursue </w:t>
      </w:r>
      <w:r w:rsidRPr="00083482">
        <w:rPr>
          <w:noProof/>
          <w:lang w:bidi="sa-IN"/>
        </w:rPr>
        <w:t>[kAma]</w:t>
      </w:r>
      <w:r w:rsidRPr="00083482">
        <w:t xml:space="preserve"> their desires, </w:t>
      </w:r>
      <w:r w:rsidRPr="00083482">
        <w:rPr>
          <w:noProof/>
          <w:lang w:bidi="sa-IN"/>
        </w:rPr>
        <w:t>[krOdha]</w:t>
      </w:r>
      <w:r w:rsidRPr="00083482">
        <w:t xml:space="preserve"> their fears and the rage that comes from it. </w:t>
      </w:r>
      <w:r w:rsidRPr="00083482">
        <w:rPr>
          <w:noProof/>
          <w:lang w:bidi="sa-IN"/>
        </w:rPr>
        <w:t>[IhantE]</w:t>
      </w:r>
      <w:r w:rsidRPr="00083482">
        <w:t xml:space="preserve"> They crave </w:t>
      </w:r>
      <w:r w:rsidRPr="00083482">
        <w:rPr>
          <w:noProof/>
          <w:lang w:bidi="sa-IN"/>
        </w:rPr>
        <w:t>[kAma bhOgArtham]</w:t>
      </w:r>
      <w:r w:rsidRPr="00083482">
        <w:t xml:space="preserve"> the experience of desires </w:t>
      </w:r>
      <w:r w:rsidRPr="00083482">
        <w:rPr>
          <w:noProof/>
          <w:lang w:bidi="sa-IN"/>
        </w:rPr>
        <w:t>[artha sanchayAn]</w:t>
      </w:r>
      <w:r w:rsidRPr="00083482">
        <w:t xml:space="preserve"> and the accumulation of wealth </w:t>
      </w:r>
      <w:r w:rsidRPr="00083482">
        <w:rPr>
          <w:noProof/>
          <w:lang w:bidi="sa-IN"/>
        </w:rPr>
        <w:t>[anyAyEna]</w:t>
      </w:r>
      <w:r w:rsidRPr="00083482">
        <w:t xml:space="preserve"> through unjust means.</w:t>
      </w:r>
    </w:p>
    <w:p w14:paraId="11F91D6E" w14:textId="59DBB683" w:rsidR="00EE69AD" w:rsidRPr="00083482" w:rsidRDefault="00EB3A34" w:rsidP="0047261F">
      <w:r w:rsidRPr="00083482">
        <w:t xml:space="preserve">This Shloka uses the phrase 'hundreds of desire-bonds' to show desire as bondage - whatever we call </w:t>
      </w:r>
      <w:r w:rsidR="00DD67C0">
        <w:t xml:space="preserve">as </w:t>
      </w:r>
      <w:r w:rsidRPr="00083482">
        <w:t xml:space="preserve">'desire' actually binds and limits us. Those who </w:t>
      </w:r>
      <w:hyperlink w:anchor="deva_asura" w:history="1">
        <w:r w:rsidRPr="00DD67C0">
          <w:rPr>
            <w:rStyle w:val="Hyperlink"/>
          </w:rPr>
          <w:t>disregard the Lord's instructions</w:t>
        </w:r>
      </w:hyperlink>
      <w:r w:rsidRPr="00083482">
        <w:t xml:space="preserve"> get bound by hundreds of </w:t>
      </w:r>
      <w:r w:rsidR="00A60B78">
        <w:t xml:space="preserve">these </w:t>
      </w:r>
      <w:r w:rsidRPr="00083482">
        <w:t xml:space="preserve">desires. They stay focused on this desire and the rage that comes from it. They pursue life according to their fears and the </w:t>
      </w:r>
      <w:r w:rsidR="00B61F9E" w:rsidRPr="00083482">
        <w:t>accompanying</w:t>
      </w:r>
      <w:r w:rsidRPr="00083482">
        <w:t xml:space="preserve"> anger.</w:t>
      </w:r>
    </w:p>
    <w:p w14:paraId="1CEABBBC" w14:textId="12B1B553" w:rsidR="00EE69AD" w:rsidRPr="00083482" w:rsidRDefault="00EB3A34" w:rsidP="0047261F">
      <w:r w:rsidRPr="00083482">
        <w:t>In order to experience the fulfilment of their desires, they yearn for wealth</w:t>
      </w:r>
      <w:r w:rsidR="00A60B78">
        <w:t xml:space="preserve"> -</w:t>
      </w:r>
      <w:r w:rsidRPr="00083482">
        <w:t xml:space="preserve"> </w:t>
      </w:r>
      <w:r w:rsidR="00A60B78">
        <w:t xml:space="preserve">even if it’s </w:t>
      </w:r>
      <w:r w:rsidRPr="00083482">
        <w:t>earned unjust</w:t>
      </w:r>
      <w:r w:rsidR="00A60B78">
        <w:t>ly</w:t>
      </w:r>
      <w:r w:rsidRPr="00083482">
        <w:t>.</w:t>
      </w:r>
    </w:p>
    <w:p w14:paraId="7430ECAB" w14:textId="77777777" w:rsidR="00EE69AD" w:rsidRPr="00083482" w:rsidRDefault="00EB3A34">
      <w:pPr>
        <w:pStyle w:val="Heading2"/>
      </w:pPr>
      <w:r w:rsidRPr="00083482">
        <w:t>16-13</w:t>
      </w:r>
    </w:p>
    <w:p w14:paraId="13F44001" w14:textId="77777777" w:rsidR="00EE69AD" w:rsidRPr="00083482" w:rsidRDefault="00EB3A34">
      <w:pPr>
        <w:pStyle w:val="Shloka"/>
        <w:rPr>
          <w:noProof/>
          <w:lang w:bidi="sa-IN"/>
        </w:rPr>
      </w:pPr>
      <w:r w:rsidRPr="00083482">
        <w:rPr>
          <w:noProof/>
          <w:lang w:bidi="sa-IN"/>
        </w:rPr>
        <w:t>[</w:t>
      </w:r>
    </w:p>
    <w:p w14:paraId="1C481EC9" w14:textId="77777777" w:rsidR="00EE69AD" w:rsidRPr="00083482" w:rsidRDefault="00EB3A34">
      <w:pPr>
        <w:pStyle w:val="Shloka"/>
        <w:rPr>
          <w:noProof/>
          <w:lang w:bidi="sa-IN"/>
        </w:rPr>
      </w:pPr>
      <w:r w:rsidRPr="00083482">
        <w:rPr>
          <w:noProof/>
          <w:lang w:bidi="sa-IN"/>
        </w:rPr>
        <w:t>idam adya mayA labdham imam prApsyE manOratham |</w:t>
      </w:r>
    </w:p>
    <w:p w14:paraId="15D1D63F" w14:textId="77777777" w:rsidR="00EE69AD" w:rsidRPr="00083482" w:rsidRDefault="00EB3A34">
      <w:pPr>
        <w:pStyle w:val="Shloka"/>
        <w:rPr>
          <w:noProof/>
          <w:lang w:bidi="sa-IN"/>
        </w:rPr>
      </w:pPr>
      <w:r w:rsidRPr="00083482">
        <w:rPr>
          <w:noProof/>
          <w:lang w:bidi="sa-IN"/>
        </w:rPr>
        <w:t>idam astIdamapi mE bhaviShyati punardhanam || 13 ||</w:t>
      </w:r>
    </w:p>
    <w:p w14:paraId="2E14DE78" w14:textId="77777777" w:rsidR="00EE69AD" w:rsidRPr="00083482" w:rsidRDefault="00EB3A34">
      <w:pPr>
        <w:pStyle w:val="Shloka"/>
      </w:pPr>
      <w:r w:rsidRPr="00083482">
        <w:rPr>
          <w:noProof/>
          <w:lang w:bidi="sa-IN"/>
        </w:rPr>
        <w:t>]</w:t>
      </w:r>
    </w:p>
    <w:p w14:paraId="71A7622E" w14:textId="77777777" w:rsidR="00EE69AD" w:rsidRPr="00083482" w:rsidRDefault="00EB3A34" w:rsidP="00A22026">
      <w:pPr>
        <w:pStyle w:val="ExplnOfShloka"/>
      </w:pPr>
      <w:r w:rsidRPr="00083482">
        <w:rPr>
          <w:noProof/>
          <w:lang w:bidi="sa-IN"/>
        </w:rPr>
        <w:t>[adya]</w:t>
      </w:r>
      <w:r w:rsidRPr="00083482">
        <w:t xml:space="preserve"> 'Today, </w:t>
      </w:r>
      <w:r w:rsidRPr="00083482">
        <w:rPr>
          <w:noProof/>
          <w:lang w:bidi="sa-IN"/>
        </w:rPr>
        <w:t>[idam]</w:t>
      </w:r>
      <w:r w:rsidRPr="00083482">
        <w:t xml:space="preserve"> all this </w:t>
      </w:r>
      <w:r w:rsidRPr="00083482">
        <w:rPr>
          <w:noProof/>
          <w:lang w:bidi="sa-IN"/>
        </w:rPr>
        <w:t>[labdham]</w:t>
      </w:r>
      <w:r w:rsidRPr="00083482">
        <w:t xml:space="preserve"> is attained </w:t>
      </w:r>
      <w:r w:rsidRPr="00083482">
        <w:rPr>
          <w:noProof/>
          <w:lang w:bidi="sa-IN"/>
        </w:rPr>
        <w:t>[mayA]</w:t>
      </w:r>
      <w:r w:rsidRPr="00083482">
        <w:t xml:space="preserve"> by me'; </w:t>
      </w:r>
      <w:r w:rsidRPr="00083482">
        <w:rPr>
          <w:noProof/>
          <w:lang w:bidi="sa-IN"/>
        </w:rPr>
        <w:t>[prApsyE]</w:t>
      </w:r>
      <w:r w:rsidRPr="00083482">
        <w:t xml:space="preserve"> 'I will get </w:t>
      </w:r>
      <w:r w:rsidRPr="00083482">
        <w:rPr>
          <w:noProof/>
          <w:lang w:bidi="sa-IN"/>
        </w:rPr>
        <w:t>[imam manOratham]</w:t>
      </w:r>
      <w:r w:rsidRPr="00083482">
        <w:t xml:space="preserve"> whatever I desire'; </w:t>
      </w:r>
      <w:r w:rsidRPr="00083482">
        <w:rPr>
          <w:noProof/>
          <w:lang w:bidi="sa-IN"/>
        </w:rPr>
        <w:t>[idam dhanam]</w:t>
      </w:r>
      <w:r w:rsidRPr="00083482">
        <w:t xml:space="preserve"> 'All this wealth </w:t>
      </w:r>
      <w:r w:rsidRPr="00083482">
        <w:rPr>
          <w:noProof/>
          <w:lang w:bidi="sa-IN"/>
        </w:rPr>
        <w:t>[asti]</w:t>
      </w:r>
      <w:r w:rsidRPr="00083482">
        <w:t xml:space="preserve"> exists </w:t>
      </w:r>
      <w:r w:rsidRPr="00083482">
        <w:rPr>
          <w:noProof/>
          <w:lang w:bidi="sa-IN"/>
        </w:rPr>
        <w:t>[idam api puna: bhaviShyati]</w:t>
      </w:r>
      <w:r w:rsidRPr="00083482">
        <w:t xml:space="preserve"> and will continue to be acquired </w:t>
      </w:r>
      <w:r w:rsidRPr="00083482">
        <w:rPr>
          <w:noProof/>
          <w:lang w:bidi="sa-IN"/>
        </w:rPr>
        <w:t>[mE]</w:t>
      </w:r>
      <w:r w:rsidRPr="00083482">
        <w:t xml:space="preserve"> for me'.</w:t>
      </w:r>
    </w:p>
    <w:p w14:paraId="3D6E6E94" w14:textId="0108C70B" w:rsidR="00EE69AD" w:rsidRPr="00083482" w:rsidRDefault="00EB3A34" w:rsidP="0047261F">
      <w:r w:rsidRPr="00083482">
        <w:t>People who disregard the Lord's instructions believe that all the</w:t>
      </w:r>
      <w:r w:rsidR="00A60B78">
        <w:t xml:space="preserve">ir </w:t>
      </w:r>
      <w:r w:rsidR="00B61F9E" w:rsidRPr="00083482">
        <w:t>possessions</w:t>
      </w:r>
      <w:r w:rsidRPr="00083482">
        <w:t xml:space="preserve"> </w:t>
      </w:r>
      <w:r w:rsidR="00A60B78">
        <w:t xml:space="preserve">- </w:t>
      </w:r>
      <w:r w:rsidRPr="00083482">
        <w:t>a piece of land</w:t>
      </w:r>
      <w:r w:rsidR="00A60B78">
        <w:t>, a family</w:t>
      </w:r>
      <w:r w:rsidRPr="00083482">
        <w:t xml:space="preserve"> or a son - are acquired by their own capability. Their belief is - 'Everything that I achieve is by my ability, not by anything that I can't perceive. Desires are fulfilled by me, not with anything imperceptible. Wealth is got by my capability - it exists for me. Also, I acquire wealth in future by my capability alone'. </w:t>
      </w:r>
    </w:p>
    <w:p w14:paraId="509504F2" w14:textId="77777777" w:rsidR="00EE69AD" w:rsidRPr="00083482" w:rsidRDefault="00EB3A34">
      <w:pPr>
        <w:pStyle w:val="Heading2"/>
      </w:pPr>
      <w:r w:rsidRPr="00083482">
        <w:lastRenderedPageBreak/>
        <w:t>16-14, first part</w:t>
      </w:r>
    </w:p>
    <w:p w14:paraId="7FEBA84E" w14:textId="77777777" w:rsidR="00EE69AD" w:rsidRPr="00083482" w:rsidRDefault="00EB3A34">
      <w:pPr>
        <w:pStyle w:val="Shloka"/>
        <w:rPr>
          <w:noProof/>
          <w:lang w:bidi="sa-IN"/>
        </w:rPr>
      </w:pPr>
      <w:r w:rsidRPr="00083482">
        <w:rPr>
          <w:noProof/>
          <w:lang w:bidi="sa-IN"/>
        </w:rPr>
        <w:t>[</w:t>
      </w:r>
    </w:p>
    <w:p w14:paraId="0EA4A3DD" w14:textId="77777777" w:rsidR="00EE69AD" w:rsidRPr="00083482" w:rsidRDefault="00EB3A34">
      <w:pPr>
        <w:pStyle w:val="Shloka"/>
        <w:rPr>
          <w:noProof/>
          <w:lang w:bidi="sa-IN"/>
        </w:rPr>
      </w:pPr>
      <w:r w:rsidRPr="00083482">
        <w:rPr>
          <w:noProof/>
          <w:lang w:bidi="sa-IN"/>
        </w:rPr>
        <w:t>asau mayA hata: shatru: haniShyE chAparAnapi |</w:t>
      </w:r>
    </w:p>
    <w:p w14:paraId="5D2EFB92" w14:textId="77777777" w:rsidR="00EE69AD" w:rsidRPr="00083482" w:rsidRDefault="00EB3A34">
      <w:pPr>
        <w:pStyle w:val="Shloka"/>
      </w:pPr>
      <w:r w:rsidRPr="00083482">
        <w:rPr>
          <w:noProof/>
          <w:lang w:bidi="sa-IN"/>
        </w:rPr>
        <w:t>]</w:t>
      </w:r>
    </w:p>
    <w:p w14:paraId="6E760945" w14:textId="28D7BE28" w:rsidR="00EE69AD" w:rsidRPr="00083482" w:rsidRDefault="00EB3A34" w:rsidP="00A22026">
      <w:pPr>
        <w:pStyle w:val="ExplnOfShloka"/>
      </w:pPr>
      <w:r w:rsidRPr="00083482">
        <w:rPr>
          <w:noProof/>
          <w:lang w:bidi="sa-IN"/>
        </w:rPr>
        <w:t>[asau shatru:]</w:t>
      </w:r>
      <w:r w:rsidRPr="00083482">
        <w:t xml:space="preserve"> </w:t>
      </w:r>
      <w:r w:rsidR="00A60B78">
        <w:t>'</w:t>
      </w:r>
      <w:r w:rsidRPr="00083482">
        <w:t xml:space="preserve">This enemy </w:t>
      </w:r>
      <w:r w:rsidRPr="00083482">
        <w:rPr>
          <w:noProof/>
          <w:lang w:bidi="sa-IN"/>
        </w:rPr>
        <w:t>[mayA hata:]</w:t>
      </w:r>
      <w:r w:rsidRPr="00083482">
        <w:t xml:space="preserve"> is killed by me. </w:t>
      </w:r>
      <w:r w:rsidRPr="00083482">
        <w:rPr>
          <w:noProof/>
          <w:lang w:bidi="sa-IN"/>
        </w:rPr>
        <w:t>[haniShyE]</w:t>
      </w:r>
      <w:r w:rsidRPr="00083482">
        <w:t xml:space="preserve"> I will kill </w:t>
      </w:r>
      <w:r w:rsidRPr="00083482">
        <w:rPr>
          <w:noProof/>
          <w:lang w:bidi="sa-IN"/>
        </w:rPr>
        <w:t>[aparAn]</w:t>
      </w:r>
      <w:r w:rsidRPr="00083482">
        <w:t xml:space="preserve"> others </w:t>
      </w:r>
      <w:r w:rsidRPr="00083482">
        <w:rPr>
          <w:noProof/>
          <w:lang w:bidi="sa-IN"/>
        </w:rPr>
        <w:t>[api]</w:t>
      </w:r>
      <w:r w:rsidRPr="00083482">
        <w:t xml:space="preserve"> too</w:t>
      </w:r>
      <w:r w:rsidR="00A60B78">
        <w:t>'</w:t>
      </w:r>
      <w:r w:rsidRPr="00083482">
        <w:t>.</w:t>
      </w:r>
    </w:p>
    <w:p w14:paraId="414E9839" w14:textId="77777777" w:rsidR="00EE69AD" w:rsidRPr="00083482" w:rsidRDefault="00EB3A34" w:rsidP="0047261F">
      <w:r w:rsidRPr="00083482">
        <w:t xml:space="preserve">They say 'These enemies have been killed by me, using my strength. I will kill other enemies </w:t>
      </w:r>
      <w:proofErr w:type="gramStart"/>
      <w:r w:rsidRPr="00083482">
        <w:t>too,</w:t>
      </w:r>
      <w:proofErr w:type="gramEnd"/>
      <w:r w:rsidRPr="00083482">
        <w:t xml:space="preserve"> I am a daring hero. What is this imperceptible, imagined by foolish weaklings who seek its help?'</w:t>
      </w:r>
    </w:p>
    <w:p w14:paraId="7F329BCB" w14:textId="77777777" w:rsidR="00EE69AD" w:rsidRPr="00083482" w:rsidRDefault="00EB3A34" w:rsidP="0047261F">
      <w:r w:rsidRPr="00083482">
        <w:t>Further -</w:t>
      </w:r>
    </w:p>
    <w:p w14:paraId="538FB9D3" w14:textId="77777777" w:rsidR="00EE69AD" w:rsidRPr="00083482" w:rsidRDefault="00EB3A34">
      <w:pPr>
        <w:pStyle w:val="Heading2"/>
      </w:pPr>
      <w:r w:rsidRPr="00083482">
        <w:t>16-14; second part</w:t>
      </w:r>
    </w:p>
    <w:p w14:paraId="4BD8AFE4" w14:textId="77777777" w:rsidR="00EE69AD" w:rsidRPr="00083482" w:rsidRDefault="00EB3A34">
      <w:pPr>
        <w:pStyle w:val="Shloka"/>
        <w:rPr>
          <w:noProof/>
          <w:lang w:bidi="sa-IN"/>
        </w:rPr>
      </w:pPr>
      <w:r w:rsidRPr="00083482">
        <w:rPr>
          <w:noProof/>
          <w:lang w:bidi="sa-IN"/>
        </w:rPr>
        <w:t>[</w:t>
      </w:r>
    </w:p>
    <w:p w14:paraId="52E0884E" w14:textId="77777777" w:rsidR="00EE69AD" w:rsidRPr="00083482" w:rsidRDefault="00EB3A34">
      <w:pPr>
        <w:pStyle w:val="Shloka"/>
        <w:rPr>
          <w:noProof/>
          <w:lang w:bidi="sa-IN"/>
        </w:rPr>
      </w:pPr>
      <w:r w:rsidRPr="00083482">
        <w:rPr>
          <w:noProof/>
          <w:lang w:bidi="sa-IN"/>
        </w:rPr>
        <w:t>IshvarO_ham aham bhOgI siddhOham balavAn sukhI || 14 ||</w:t>
      </w:r>
    </w:p>
    <w:p w14:paraId="0ADA074F" w14:textId="77777777" w:rsidR="00EE69AD" w:rsidRPr="00083482" w:rsidRDefault="00EB3A34">
      <w:pPr>
        <w:pStyle w:val="Shloka"/>
      </w:pPr>
      <w:r w:rsidRPr="00083482">
        <w:rPr>
          <w:noProof/>
          <w:lang w:bidi="sa-IN"/>
        </w:rPr>
        <w:t>]</w:t>
      </w:r>
    </w:p>
    <w:p w14:paraId="6957158C" w14:textId="6048B387" w:rsidR="00EE69AD" w:rsidRPr="00083482" w:rsidRDefault="00EB3A34" w:rsidP="00A22026">
      <w:pPr>
        <w:pStyle w:val="ExplnOfShloka"/>
      </w:pPr>
      <w:r w:rsidRPr="00083482">
        <w:rPr>
          <w:noProof/>
          <w:lang w:bidi="sa-IN"/>
        </w:rPr>
        <w:t>[Ishvara: aham]</w:t>
      </w:r>
      <w:r w:rsidRPr="00083482">
        <w:t xml:space="preserve"> </w:t>
      </w:r>
      <w:r w:rsidR="00A60B78">
        <w:t>'</w:t>
      </w:r>
      <w:r w:rsidRPr="00083482">
        <w:t xml:space="preserve">I am the boss. </w:t>
      </w:r>
      <w:r w:rsidRPr="00083482">
        <w:rPr>
          <w:noProof/>
          <w:lang w:bidi="sa-IN"/>
        </w:rPr>
        <w:t>[aham bhOgI]</w:t>
      </w:r>
      <w:r w:rsidRPr="00083482">
        <w:t xml:space="preserve"> I enjoy all this. </w:t>
      </w:r>
      <w:r w:rsidRPr="00083482">
        <w:rPr>
          <w:noProof/>
          <w:lang w:bidi="sa-IN"/>
        </w:rPr>
        <w:t>[siddha: aham]</w:t>
      </w:r>
      <w:r w:rsidRPr="00083482">
        <w:t xml:space="preserve"> Single-handed, I accomplish. </w:t>
      </w:r>
      <w:r w:rsidRPr="00083482">
        <w:rPr>
          <w:noProof/>
          <w:lang w:bidi="sa-IN"/>
        </w:rPr>
        <w:t>[balavAn]</w:t>
      </w:r>
      <w:r w:rsidRPr="00083482">
        <w:t xml:space="preserve"> I am powerful. </w:t>
      </w:r>
      <w:r w:rsidRPr="00083482">
        <w:rPr>
          <w:noProof/>
          <w:lang w:bidi="sa-IN"/>
        </w:rPr>
        <w:t>[sukhI]</w:t>
      </w:r>
      <w:r w:rsidRPr="00083482">
        <w:t xml:space="preserve"> I am happy</w:t>
      </w:r>
      <w:r w:rsidR="00A60B78">
        <w:t>'</w:t>
      </w:r>
      <w:r w:rsidRPr="00083482">
        <w:t>.</w:t>
      </w:r>
    </w:p>
    <w:p w14:paraId="4CE2905F" w14:textId="77777777" w:rsidR="00EE69AD" w:rsidRPr="00083482" w:rsidRDefault="00EB3A34" w:rsidP="0047261F">
      <w:r w:rsidRPr="00083482">
        <w:t>'I am the boss' - I am answerable to myself, I'm the one who controls others too. 'I enjoy all this' - I accumulate and enjoy all this by myself, not with something that's not perceptible.</w:t>
      </w:r>
    </w:p>
    <w:p w14:paraId="2AC977A9" w14:textId="77777777" w:rsidR="00EE69AD" w:rsidRPr="00083482" w:rsidRDefault="00EB3A34" w:rsidP="0047261F">
      <w:r w:rsidRPr="00083482">
        <w:t>'Single-handed, I accomplish' - I accomplish my goals on my own, without any imperceptible factors. Further, I am powerful by myself. I am happy by myself.</w:t>
      </w:r>
    </w:p>
    <w:p w14:paraId="0E005E7F" w14:textId="77777777" w:rsidR="00EE69AD" w:rsidRPr="00083482" w:rsidRDefault="00EB3A34">
      <w:pPr>
        <w:pStyle w:val="Heading2"/>
      </w:pPr>
      <w:r w:rsidRPr="00083482">
        <w:t>16-15</w:t>
      </w:r>
    </w:p>
    <w:p w14:paraId="3F35E848" w14:textId="77777777" w:rsidR="00EE69AD" w:rsidRPr="00083482" w:rsidRDefault="00EB3A34">
      <w:pPr>
        <w:pStyle w:val="Shloka"/>
        <w:rPr>
          <w:noProof/>
          <w:lang w:bidi="sa-IN"/>
        </w:rPr>
      </w:pPr>
      <w:r w:rsidRPr="00083482">
        <w:rPr>
          <w:noProof/>
          <w:lang w:bidi="sa-IN"/>
        </w:rPr>
        <w:t>[</w:t>
      </w:r>
    </w:p>
    <w:p w14:paraId="121CEA33" w14:textId="77777777" w:rsidR="00EE69AD" w:rsidRPr="00083482" w:rsidRDefault="00EB3A34">
      <w:pPr>
        <w:pStyle w:val="Shloka"/>
        <w:rPr>
          <w:noProof/>
          <w:lang w:bidi="sa-IN"/>
        </w:rPr>
      </w:pPr>
      <w:r w:rsidRPr="00083482">
        <w:rPr>
          <w:noProof/>
          <w:lang w:bidi="sa-IN"/>
        </w:rPr>
        <w:t>ADhyO_bhijanavAn asmi kO_nyO_sti sadr'shO mayA |</w:t>
      </w:r>
    </w:p>
    <w:p w14:paraId="7A516A69" w14:textId="77777777" w:rsidR="00EE69AD" w:rsidRPr="00083482" w:rsidRDefault="00EB3A34">
      <w:pPr>
        <w:pStyle w:val="Shloka"/>
        <w:rPr>
          <w:noProof/>
          <w:lang w:bidi="sa-IN"/>
        </w:rPr>
      </w:pPr>
      <w:r w:rsidRPr="00083482">
        <w:rPr>
          <w:noProof/>
          <w:lang w:bidi="sa-IN"/>
        </w:rPr>
        <w:t>yakShyE dAsyAmi mOdiShyE iti ajnAna vimOhitA: || 15 ||</w:t>
      </w:r>
    </w:p>
    <w:p w14:paraId="206C2DB7" w14:textId="77777777" w:rsidR="00EE69AD" w:rsidRPr="00083482" w:rsidRDefault="00EB3A34">
      <w:pPr>
        <w:pStyle w:val="Shloka"/>
      </w:pPr>
      <w:r w:rsidRPr="00083482">
        <w:rPr>
          <w:noProof/>
          <w:lang w:bidi="sa-IN"/>
        </w:rPr>
        <w:t>]</w:t>
      </w:r>
    </w:p>
    <w:p w14:paraId="71228AC9" w14:textId="1A0901BA" w:rsidR="00EE69AD" w:rsidRPr="00083482" w:rsidRDefault="00EB3A34" w:rsidP="00A22026">
      <w:pPr>
        <w:pStyle w:val="ExplnOfShloka"/>
      </w:pPr>
      <w:r w:rsidRPr="00083482">
        <w:rPr>
          <w:noProof/>
          <w:lang w:bidi="sa-IN"/>
        </w:rPr>
        <w:t>[asmi]</w:t>
      </w:r>
      <w:r w:rsidRPr="00083482">
        <w:t xml:space="preserve"> </w:t>
      </w:r>
      <w:r w:rsidR="00A60B78">
        <w:t>'</w:t>
      </w:r>
      <w:r w:rsidRPr="00083482">
        <w:t xml:space="preserve">I am </w:t>
      </w:r>
      <w:r w:rsidRPr="00083482">
        <w:rPr>
          <w:noProof/>
          <w:lang w:bidi="sa-IN"/>
        </w:rPr>
        <w:t>[ADhya:]</w:t>
      </w:r>
      <w:r w:rsidRPr="00083482">
        <w:t xml:space="preserve"> rich, </w:t>
      </w:r>
      <w:r w:rsidRPr="00083482">
        <w:rPr>
          <w:noProof/>
          <w:lang w:bidi="sa-IN"/>
        </w:rPr>
        <w:t>[abhijanavAn]</w:t>
      </w:r>
      <w:r w:rsidRPr="00083482">
        <w:t xml:space="preserve"> born in a superior race. </w:t>
      </w:r>
      <w:r w:rsidRPr="00083482">
        <w:rPr>
          <w:noProof/>
          <w:lang w:bidi="sa-IN"/>
        </w:rPr>
        <w:t>[ka: anya: asti]</w:t>
      </w:r>
      <w:r w:rsidRPr="00083482">
        <w:t xml:space="preserve"> Who else </w:t>
      </w:r>
      <w:r w:rsidRPr="00083482">
        <w:rPr>
          <w:noProof/>
          <w:lang w:bidi="sa-IN"/>
        </w:rPr>
        <w:t>[sadr'sha:]</w:t>
      </w:r>
      <w:r w:rsidRPr="00083482">
        <w:t xml:space="preserve"> compares to </w:t>
      </w:r>
      <w:r w:rsidRPr="00083482">
        <w:rPr>
          <w:noProof/>
          <w:lang w:bidi="sa-IN"/>
        </w:rPr>
        <w:t>[mayA]</w:t>
      </w:r>
      <w:r w:rsidRPr="00083482">
        <w:t xml:space="preserve"> me? </w:t>
      </w:r>
      <w:r w:rsidRPr="00083482">
        <w:rPr>
          <w:noProof/>
          <w:lang w:bidi="sa-IN"/>
        </w:rPr>
        <w:t>[yakShyE]</w:t>
      </w:r>
      <w:r w:rsidRPr="00083482">
        <w:t xml:space="preserve"> I work hard </w:t>
      </w:r>
      <w:r w:rsidRPr="00083482">
        <w:rPr>
          <w:noProof/>
          <w:lang w:bidi="sa-IN"/>
        </w:rPr>
        <w:t>[dAsyAmi]</w:t>
      </w:r>
      <w:r w:rsidRPr="00083482">
        <w:t xml:space="preserve"> and donate wealth, </w:t>
      </w:r>
      <w:r w:rsidRPr="00083482">
        <w:rPr>
          <w:noProof/>
          <w:lang w:bidi="sa-IN"/>
        </w:rPr>
        <w:t>[mOdiShyE]</w:t>
      </w:r>
      <w:r w:rsidRPr="00083482">
        <w:t xml:space="preserve"> I enjoy it. </w:t>
      </w:r>
      <w:r w:rsidRPr="00083482">
        <w:rPr>
          <w:noProof/>
          <w:lang w:bidi="sa-IN"/>
        </w:rPr>
        <w:t>[anjAna vimOhitA:]</w:t>
      </w:r>
      <w:r w:rsidRPr="00083482">
        <w:t xml:space="preserve"> These people are deluded by ignorance</w:t>
      </w:r>
      <w:r w:rsidR="00A60B78">
        <w:t>'</w:t>
      </w:r>
      <w:r w:rsidRPr="00083482">
        <w:t xml:space="preserve"> </w:t>
      </w:r>
      <w:r w:rsidRPr="00083482">
        <w:rPr>
          <w:noProof/>
          <w:lang w:bidi="sa-IN"/>
        </w:rPr>
        <w:t>[iti]</w:t>
      </w:r>
      <w:r w:rsidRPr="00083482">
        <w:t xml:space="preserve"> </w:t>
      </w:r>
      <w:r w:rsidR="00A60B78">
        <w:t xml:space="preserve">- </w:t>
      </w:r>
      <w:r w:rsidRPr="00083482">
        <w:t>so they believe.</w:t>
      </w:r>
    </w:p>
    <w:p w14:paraId="3D650D10" w14:textId="3C9B2036" w:rsidR="005B681A" w:rsidRDefault="00EB3A34" w:rsidP="0047261F">
      <w:r w:rsidRPr="00083482">
        <w:t xml:space="preserve">'I am rich on my own. I am born </w:t>
      </w:r>
      <w:r w:rsidR="009C4A30">
        <w:t>to</w:t>
      </w:r>
      <w:r w:rsidRPr="00083482">
        <w:t xml:space="preserve"> a superior family by my</w:t>
      </w:r>
      <w:r w:rsidR="003B5A65">
        <w:t xml:space="preserve"> good fortune</w:t>
      </w:r>
      <w:r w:rsidRPr="00083482">
        <w:t xml:space="preserve">. Who in this world is </w:t>
      </w:r>
      <w:r w:rsidR="00B37B73">
        <w:t>equal</w:t>
      </w:r>
      <w:r w:rsidRPr="00083482">
        <w:t xml:space="preserve"> to me</w:t>
      </w:r>
      <w:r w:rsidR="00B37B73">
        <w:t xml:space="preserve">, with </w:t>
      </w:r>
      <w:r w:rsidRPr="00083482">
        <w:t xml:space="preserve">all this </w:t>
      </w:r>
      <w:r w:rsidR="00B37B73">
        <w:t xml:space="preserve">self-made </w:t>
      </w:r>
      <w:r w:rsidR="003B5A65">
        <w:t>wealth</w:t>
      </w:r>
      <w:r w:rsidRPr="00083482">
        <w:t xml:space="preserve">? I work hard and donate </w:t>
      </w:r>
      <w:r w:rsidR="003B5A65">
        <w:t xml:space="preserve">my </w:t>
      </w:r>
      <w:r w:rsidRPr="00083482">
        <w:t>wealth</w:t>
      </w:r>
      <w:r w:rsidR="003B5A65">
        <w:t>.</w:t>
      </w:r>
      <w:r w:rsidRPr="00083482">
        <w:t xml:space="preserve"> I enjoy it myself' - </w:t>
      </w:r>
      <w:r w:rsidR="00B37B73">
        <w:t>t</w:t>
      </w:r>
      <w:r w:rsidRPr="00083482">
        <w:t xml:space="preserve">hey </w:t>
      </w:r>
      <w:r w:rsidR="005B681A">
        <w:t>get</w:t>
      </w:r>
      <w:r w:rsidRPr="00083482">
        <w:t xml:space="preserve"> deluded by </w:t>
      </w:r>
      <w:r w:rsidR="00B37B73">
        <w:t xml:space="preserve">such </w:t>
      </w:r>
      <w:r w:rsidRPr="00083482">
        <w:t xml:space="preserve">ignorance. </w:t>
      </w:r>
    </w:p>
    <w:p w14:paraId="553341E5" w14:textId="67E2DC0E" w:rsidR="00EE69AD" w:rsidRPr="00083482" w:rsidRDefault="00EB3A34" w:rsidP="0047261F">
      <w:r w:rsidRPr="00083482">
        <w:t xml:space="preserve">Without </w:t>
      </w:r>
      <w:r w:rsidR="00CB0258">
        <w:t>acknowledging</w:t>
      </w:r>
      <w:r w:rsidRPr="00083482">
        <w:t xml:space="preserve"> the Lord's support, they believe that they persevere, enjoy and donate on their own. This belief comes from ignorance.</w:t>
      </w:r>
    </w:p>
    <w:p w14:paraId="2A73D837" w14:textId="77777777" w:rsidR="00EE69AD" w:rsidRPr="00083482" w:rsidRDefault="00EB3A34">
      <w:pPr>
        <w:pStyle w:val="Heading2"/>
      </w:pPr>
      <w:r w:rsidRPr="00083482">
        <w:t>16-16</w:t>
      </w:r>
    </w:p>
    <w:p w14:paraId="393A90A5" w14:textId="77777777" w:rsidR="00EE69AD" w:rsidRPr="00083482" w:rsidRDefault="00EB3A34">
      <w:pPr>
        <w:pStyle w:val="Shloka"/>
        <w:rPr>
          <w:noProof/>
          <w:lang w:bidi="sa-IN"/>
        </w:rPr>
      </w:pPr>
      <w:r w:rsidRPr="00083482">
        <w:rPr>
          <w:noProof/>
          <w:lang w:bidi="sa-IN"/>
        </w:rPr>
        <w:t>[</w:t>
      </w:r>
    </w:p>
    <w:p w14:paraId="16CBDB8B" w14:textId="77777777" w:rsidR="00EE69AD" w:rsidRPr="00083482" w:rsidRDefault="00EB3A34">
      <w:pPr>
        <w:pStyle w:val="Shloka"/>
        <w:rPr>
          <w:noProof/>
          <w:lang w:bidi="sa-IN"/>
        </w:rPr>
      </w:pPr>
      <w:r w:rsidRPr="00083482">
        <w:rPr>
          <w:noProof/>
          <w:lang w:bidi="sa-IN"/>
        </w:rPr>
        <w:lastRenderedPageBreak/>
        <w:t>anEka chitta vibhrAntA mOha jAla samAvr'tA: |</w:t>
      </w:r>
    </w:p>
    <w:p w14:paraId="25B20F8E" w14:textId="77777777" w:rsidR="00EE69AD" w:rsidRPr="00083482" w:rsidRDefault="00EB3A34">
      <w:pPr>
        <w:pStyle w:val="Shloka"/>
        <w:rPr>
          <w:noProof/>
          <w:lang w:bidi="sa-IN"/>
        </w:rPr>
      </w:pPr>
      <w:r w:rsidRPr="00083482">
        <w:rPr>
          <w:noProof/>
          <w:lang w:bidi="sa-IN"/>
        </w:rPr>
        <w:t>prasaktA: kAma bhOgEShu patanti narakE_shuchau || 16 ||</w:t>
      </w:r>
    </w:p>
    <w:p w14:paraId="3B0B8CEF" w14:textId="77777777" w:rsidR="00EE69AD" w:rsidRPr="00083482" w:rsidRDefault="00EB3A34">
      <w:pPr>
        <w:pStyle w:val="Shloka"/>
      </w:pPr>
      <w:r w:rsidRPr="00083482">
        <w:rPr>
          <w:noProof/>
          <w:lang w:bidi="sa-IN"/>
        </w:rPr>
        <w:t>]</w:t>
      </w:r>
    </w:p>
    <w:p w14:paraId="452A7834" w14:textId="23C39768" w:rsidR="00EE69AD" w:rsidRPr="00083482" w:rsidRDefault="00EB3A34" w:rsidP="00A22026">
      <w:pPr>
        <w:pStyle w:val="ExplnOfShloka"/>
      </w:pPr>
      <w:r w:rsidRPr="00083482">
        <w:rPr>
          <w:noProof/>
          <w:lang w:bidi="sa-IN"/>
        </w:rPr>
        <w:t>[vibhrAntA:]</w:t>
      </w:r>
      <w:r w:rsidRPr="00083482">
        <w:t xml:space="preserve"> They are bewildered </w:t>
      </w:r>
      <w:r w:rsidRPr="00083482">
        <w:rPr>
          <w:noProof/>
          <w:lang w:bidi="sa-IN"/>
        </w:rPr>
        <w:t>[anEka chitta]</w:t>
      </w:r>
      <w:r w:rsidRPr="00083482">
        <w:t xml:space="preserve"> by different minds, </w:t>
      </w:r>
      <w:r w:rsidRPr="00083482">
        <w:rPr>
          <w:noProof/>
          <w:lang w:bidi="sa-IN"/>
        </w:rPr>
        <w:t>[samAvr'tA:]</w:t>
      </w:r>
      <w:r w:rsidRPr="00083482">
        <w:t xml:space="preserve"> overwhelmed </w:t>
      </w:r>
      <w:r w:rsidRPr="00083482">
        <w:rPr>
          <w:noProof/>
          <w:lang w:bidi="sa-IN"/>
        </w:rPr>
        <w:t>[mOha jAla]</w:t>
      </w:r>
      <w:r w:rsidRPr="00083482">
        <w:t xml:space="preserve"> by the trap of lust. </w:t>
      </w:r>
      <w:r w:rsidRPr="00083482">
        <w:rPr>
          <w:noProof/>
          <w:lang w:bidi="sa-IN"/>
        </w:rPr>
        <w:t>[prasaktA:]</w:t>
      </w:r>
      <w:r w:rsidRPr="00083482">
        <w:t xml:space="preserve"> </w:t>
      </w:r>
      <w:r w:rsidR="009C4A30">
        <w:t>Indulging</w:t>
      </w:r>
      <w:r w:rsidRPr="00083482">
        <w:t xml:space="preserve"> </w:t>
      </w:r>
      <w:r w:rsidRPr="00083482">
        <w:rPr>
          <w:noProof/>
          <w:lang w:bidi="sa-IN"/>
        </w:rPr>
        <w:t>[kAma bhOgEShu]</w:t>
      </w:r>
      <w:r w:rsidRPr="00083482">
        <w:t xml:space="preserve"> in their desires</w:t>
      </w:r>
      <w:r w:rsidR="009C4A30">
        <w:t xml:space="preserve"> and experiences</w:t>
      </w:r>
      <w:r w:rsidRPr="00083482">
        <w:t xml:space="preserve">, </w:t>
      </w:r>
      <w:r w:rsidRPr="00083482">
        <w:rPr>
          <w:noProof/>
          <w:lang w:bidi="sa-IN"/>
        </w:rPr>
        <w:t>[patanti]</w:t>
      </w:r>
      <w:r w:rsidRPr="00083482">
        <w:t xml:space="preserve"> they fall </w:t>
      </w:r>
      <w:r w:rsidRPr="00083482">
        <w:rPr>
          <w:noProof/>
          <w:lang w:bidi="sa-IN"/>
        </w:rPr>
        <w:t>[ashuchAu narakE]</w:t>
      </w:r>
      <w:r w:rsidRPr="00083482">
        <w:t xml:space="preserve"> into foul torment.</w:t>
      </w:r>
    </w:p>
    <w:p w14:paraId="5E6D4C93" w14:textId="095FABA2" w:rsidR="007D7E70" w:rsidRDefault="00CB0258" w:rsidP="0047261F">
      <w:r>
        <w:t>They are d</w:t>
      </w:r>
      <w:r w:rsidR="00EB3A34" w:rsidRPr="00083482">
        <w:t>etached from the Lord</w:t>
      </w:r>
      <w:r>
        <w:t>’s grace</w:t>
      </w:r>
      <w:r w:rsidR="00EB3A34" w:rsidRPr="00083482">
        <w:t xml:space="preserve"> and </w:t>
      </w:r>
      <w:r w:rsidR="00BF0AED">
        <w:t>all unseen factors that work with us. T</w:t>
      </w:r>
      <w:r w:rsidR="00EB3A34" w:rsidRPr="00083482">
        <w:t xml:space="preserve">hey determine that everything can be done by them alone. They are driven helter-skelter with thoughts like 'I will do it this way', 'I must do that or the other one'. </w:t>
      </w:r>
    </w:p>
    <w:p w14:paraId="09523265" w14:textId="1C90B347" w:rsidR="00EE69AD" w:rsidRPr="00083482" w:rsidRDefault="00EB3A34" w:rsidP="0047261F">
      <w:r w:rsidRPr="00083482">
        <w:t>Bewildered by many diverse thoughts</w:t>
      </w:r>
      <w:r w:rsidR="00BF0AED">
        <w:t xml:space="preserve"> and illusions</w:t>
      </w:r>
      <w:r w:rsidRPr="00083482">
        <w:t>, they are overwhelmed by the trap of lust - they are forcibly drawn to pursue the enjoyment of material desires. In</w:t>
      </w:r>
      <w:r w:rsidR="00BF0AED">
        <w:t>-</w:t>
      </w:r>
      <w:r w:rsidRPr="00083482">
        <w:t xml:space="preserve">between all this, they </w:t>
      </w:r>
      <w:r w:rsidR="007D7E70">
        <w:t xml:space="preserve">keep </w:t>
      </w:r>
      <w:r w:rsidRPr="00083482">
        <w:t>d</w:t>
      </w:r>
      <w:r w:rsidR="007D7E70">
        <w:t>y</w:t>
      </w:r>
      <w:r w:rsidRPr="00083482">
        <w:t>i</w:t>
      </w:r>
      <w:r w:rsidR="007D7E70">
        <w:t>ng</w:t>
      </w:r>
      <w:r w:rsidRPr="00083482">
        <w:t xml:space="preserve"> and experience </w:t>
      </w:r>
      <w:r w:rsidR="00B61F9E">
        <w:t>dreadful</w:t>
      </w:r>
      <w:r w:rsidR="00BF0AED">
        <w:t xml:space="preserve"> </w:t>
      </w:r>
      <w:r w:rsidRPr="00083482">
        <w:t>torment.</w:t>
      </w:r>
    </w:p>
    <w:p w14:paraId="3163F574" w14:textId="77777777" w:rsidR="00EE69AD" w:rsidRPr="00083482" w:rsidRDefault="00EB3A34">
      <w:pPr>
        <w:pStyle w:val="Heading2"/>
      </w:pPr>
      <w:r w:rsidRPr="00083482">
        <w:t>16-17</w:t>
      </w:r>
    </w:p>
    <w:p w14:paraId="62CC35C9" w14:textId="77777777" w:rsidR="00EE69AD" w:rsidRPr="00083482" w:rsidRDefault="00EB3A34">
      <w:pPr>
        <w:pStyle w:val="Shloka"/>
        <w:rPr>
          <w:noProof/>
          <w:lang w:bidi="sa-IN"/>
        </w:rPr>
      </w:pPr>
      <w:r w:rsidRPr="00083482">
        <w:rPr>
          <w:noProof/>
          <w:lang w:bidi="sa-IN"/>
        </w:rPr>
        <w:t>[</w:t>
      </w:r>
    </w:p>
    <w:p w14:paraId="4F384745" w14:textId="77777777" w:rsidR="00EE69AD" w:rsidRPr="00083482" w:rsidRDefault="00EB3A34">
      <w:pPr>
        <w:pStyle w:val="Shloka"/>
        <w:rPr>
          <w:noProof/>
          <w:lang w:bidi="sa-IN"/>
        </w:rPr>
      </w:pPr>
      <w:r w:rsidRPr="00083482">
        <w:rPr>
          <w:noProof/>
          <w:lang w:bidi="sa-IN"/>
        </w:rPr>
        <w:t>Atma sambhAvitA: stabdhA dhana mAna madAnvitA: |</w:t>
      </w:r>
    </w:p>
    <w:p w14:paraId="3D130772" w14:textId="77777777" w:rsidR="00EE69AD" w:rsidRPr="00083482" w:rsidRDefault="00EB3A34">
      <w:pPr>
        <w:pStyle w:val="Shloka"/>
        <w:rPr>
          <w:noProof/>
          <w:lang w:bidi="sa-IN"/>
        </w:rPr>
      </w:pPr>
      <w:r w:rsidRPr="00083482">
        <w:rPr>
          <w:noProof/>
          <w:lang w:bidi="sa-IN"/>
        </w:rPr>
        <w:t>yajantE nAmayajnai: tE dambhEna avidhipUrvakam || 17 ||</w:t>
      </w:r>
    </w:p>
    <w:p w14:paraId="1E11710A" w14:textId="77777777" w:rsidR="00EE69AD" w:rsidRPr="00083482" w:rsidRDefault="00EB3A34">
      <w:pPr>
        <w:pStyle w:val="Shloka"/>
      </w:pPr>
      <w:r w:rsidRPr="00083482">
        <w:rPr>
          <w:noProof/>
          <w:lang w:bidi="sa-IN"/>
        </w:rPr>
        <w:t>]</w:t>
      </w:r>
    </w:p>
    <w:p w14:paraId="1E2A5132" w14:textId="7A652BD4" w:rsidR="00EE69AD" w:rsidRPr="00083482" w:rsidRDefault="00EB3A34" w:rsidP="00A22026">
      <w:pPr>
        <w:pStyle w:val="ExplnOfShloka"/>
      </w:pPr>
      <w:r w:rsidRPr="00083482">
        <w:rPr>
          <w:noProof/>
          <w:lang w:bidi="sa-IN"/>
        </w:rPr>
        <w:t>[Atma sambhAvitA:]</w:t>
      </w:r>
      <w:r w:rsidRPr="00083482">
        <w:t xml:space="preserve"> Thinking highly of themselves, </w:t>
      </w:r>
      <w:r w:rsidRPr="00083482">
        <w:rPr>
          <w:noProof/>
          <w:lang w:bidi="sa-IN"/>
        </w:rPr>
        <w:t>[s</w:t>
      </w:r>
      <w:r w:rsidR="007D7E70">
        <w:rPr>
          <w:noProof/>
          <w:lang w:bidi="sa-IN"/>
        </w:rPr>
        <w:t>t</w:t>
      </w:r>
      <w:r w:rsidRPr="00083482">
        <w:rPr>
          <w:noProof/>
          <w:lang w:bidi="sa-IN"/>
        </w:rPr>
        <w:t>abdhA:]</w:t>
      </w:r>
      <w:r w:rsidRPr="00083482">
        <w:t xml:space="preserve"> stubborn </w:t>
      </w:r>
      <w:r w:rsidRPr="00083482">
        <w:rPr>
          <w:noProof/>
          <w:lang w:bidi="sa-IN"/>
        </w:rPr>
        <w:t>[madAnvitA:]</w:t>
      </w:r>
      <w:r w:rsidRPr="00083482">
        <w:t xml:space="preserve"> with arrogance that comes with </w:t>
      </w:r>
      <w:r w:rsidRPr="00083482">
        <w:rPr>
          <w:noProof/>
          <w:lang w:bidi="sa-IN"/>
        </w:rPr>
        <w:t>[dhana]</w:t>
      </w:r>
      <w:r w:rsidRPr="00083482">
        <w:t xml:space="preserve"> wealth </w:t>
      </w:r>
      <w:r w:rsidRPr="00083482">
        <w:rPr>
          <w:noProof/>
          <w:lang w:bidi="sa-IN"/>
        </w:rPr>
        <w:t>[mAna]</w:t>
      </w:r>
      <w:r w:rsidRPr="00083482">
        <w:t xml:space="preserve"> and pride, </w:t>
      </w:r>
      <w:r w:rsidRPr="00083482">
        <w:rPr>
          <w:noProof/>
          <w:lang w:bidi="sa-IN"/>
        </w:rPr>
        <w:t>[yajantE]</w:t>
      </w:r>
      <w:r w:rsidRPr="00083482">
        <w:t xml:space="preserve"> they sacrifice </w:t>
      </w:r>
      <w:r w:rsidRPr="00083482">
        <w:rPr>
          <w:noProof/>
          <w:lang w:bidi="sa-IN"/>
        </w:rPr>
        <w:t>[nAma yajnai:]</w:t>
      </w:r>
      <w:r w:rsidRPr="00083482">
        <w:t xml:space="preserve"> just to have their name on their endeavors, </w:t>
      </w:r>
      <w:r w:rsidRPr="00083482">
        <w:rPr>
          <w:noProof/>
          <w:lang w:bidi="sa-IN"/>
        </w:rPr>
        <w:t>[dambha]</w:t>
      </w:r>
      <w:r w:rsidRPr="00083482">
        <w:t xml:space="preserve"> and to show off - </w:t>
      </w:r>
      <w:r w:rsidRPr="00083482">
        <w:rPr>
          <w:noProof/>
          <w:lang w:bidi="sa-IN"/>
        </w:rPr>
        <w:t>[avidhipUrvakam]</w:t>
      </w:r>
      <w:r w:rsidRPr="00083482">
        <w:t xml:space="preserve"> not according to the recommended procedure.</w:t>
      </w:r>
    </w:p>
    <w:p w14:paraId="7F3784EA" w14:textId="1489A8C8" w:rsidR="007D7E70" w:rsidRDefault="00EB3A34" w:rsidP="0047261F">
      <w:r w:rsidRPr="00083482">
        <w:t xml:space="preserve">They think highly of themselves and sing their own praise. They are stubborn with the belief that they are </w:t>
      </w:r>
      <w:r w:rsidR="00BF0AED">
        <w:t>right</w:t>
      </w:r>
      <w:r w:rsidRPr="00083482">
        <w:t>.</w:t>
      </w:r>
    </w:p>
    <w:p w14:paraId="0D3844E8" w14:textId="77777777" w:rsidR="00EA0DE1" w:rsidRDefault="00EB3A34" w:rsidP="0047261F">
      <w:r w:rsidRPr="00083482">
        <w:t xml:space="preserve">How </w:t>
      </w:r>
      <w:r w:rsidR="00BF0AED">
        <w:t>does that happen</w:t>
      </w:r>
      <w:r w:rsidRPr="00083482">
        <w:t xml:space="preserve">? They feel that they don't really need do anything, due to the arrogance that comes from wealth, education and race. </w:t>
      </w:r>
    </w:p>
    <w:p w14:paraId="5879A65B" w14:textId="214272BB" w:rsidR="00EE69AD" w:rsidRPr="00083482" w:rsidRDefault="00EB3A34" w:rsidP="0047261F">
      <w:r w:rsidRPr="00083482">
        <w:t xml:space="preserve">They sacrifice only to have their name on it - adoring the fame that comes with achievement, they pursue only such tasks that earn them a name. Even those tasks are done just to show off that 'I have done this work' - they are not done according to the recommended procedure. </w:t>
      </w:r>
    </w:p>
    <w:p w14:paraId="4DEFDDEE" w14:textId="5CEB8BE1" w:rsidR="00EE69AD" w:rsidRPr="00083482" w:rsidRDefault="007D7E70" w:rsidP="0047261F">
      <w:r>
        <w:t>Further</w:t>
      </w:r>
      <w:r w:rsidR="00EB3A34" w:rsidRPr="00083482">
        <w:t>, they pursue their work in this way -</w:t>
      </w:r>
    </w:p>
    <w:p w14:paraId="0621CA62" w14:textId="77777777" w:rsidR="00EE69AD" w:rsidRPr="00083482" w:rsidRDefault="00EB3A34">
      <w:pPr>
        <w:pStyle w:val="Heading2"/>
      </w:pPr>
      <w:r w:rsidRPr="00083482">
        <w:t>16-18</w:t>
      </w:r>
    </w:p>
    <w:p w14:paraId="595DB9B0" w14:textId="77777777" w:rsidR="00EE69AD" w:rsidRPr="00083482" w:rsidRDefault="00EB3A34">
      <w:pPr>
        <w:pStyle w:val="Shloka"/>
        <w:rPr>
          <w:noProof/>
          <w:lang w:bidi="sa-IN"/>
        </w:rPr>
      </w:pPr>
      <w:r w:rsidRPr="00083482">
        <w:rPr>
          <w:noProof/>
          <w:lang w:bidi="sa-IN"/>
        </w:rPr>
        <w:t>[</w:t>
      </w:r>
    </w:p>
    <w:p w14:paraId="7BA97597" w14:textId="77777777" w:rsidR="00EE69AD" w:rsidRPr="00083482" w:rsidRDefault="00EB3A34">
      <w:pPr>
        <w:pStyle w:val="Shloka"/>
        <w:rPr>
          <w:noProof/>
          <w:lang w:bidi="sa-IN"/>
        </w:rPr>
      </w:pPr>
      <w:r w:rsidRPr="00083482">
        <w:rPr>
          <w:noProof/>
          <w:lang w:bidi="sa-IN"/>
        </w:rPr>
        <w:t>ahaMkAram balam darpam kAmam krOdham cha saMshritA: |</w:t>
      </w:r>
    </w:p>
    <w:p w14:paraId="2F112E33" w14:textId="77777777" w:rsidR="00EE69AD" w:rsidRPr="00083482" w:rsidRDefault="00EB3A34">
      <w:pPr>
        <w:pStyle w:val="Shloka"/>
        <w:rPr>
          <w:noProof/>
          <w:lang w:bidi="sa-IN"/>
        </w:rPr>
      </w:pPr>
      <w:r w:rsidRPr="00083482">
        <w:rPr>
          <w:noProof/>
          <w:lang w:bidi="sa-IN"/>
        </w:rPr>
        <w:t>mAm Atma paradEhEShu pradviShantO_ bhyasUyakA: || 18 ||</w:t>
      </w:r>
    </w:p>
    <w:p w14:paraId="4126163F" w14:textId="77777777" w:rsidR="00EE69AD" w:rsidRPr="00083482" w:rsidRDefault="00EB3A34">
      <w:pPr>
        <w:pStyle w:val="Shloka"/>
      </w:pPr>
      <w:r w:rsidRPr="00083482">
        <w:rPr>
          <w:noProof/>
          <w:lang w:bidi="sa-IN"/>
        </w:rPr>
        <w:t>]</w:t>
      </w:r>
    </w:p>
    <w:p w14:paraId="6D303FCF" w14:textId="77777777" w:rsidR="00EE69AD" w:rsidRPr="00083482" w:rsidRDefault="00EB3A34" w:rsidP="00A22026">
      <w:pPr>
        <w:pStyle w:val="ExplnOfShloka"/>
      </w:pPr>
      <w:r w:rsidRPr="00083482">
        <w:rPr>
          <w:noProof/>
          <w:lang w:bidi="sa-IN"/>
        </w:rPr>
        <w:t>[saMshritA:]</w:t>
      </w:r>
      <w:r w:rsidRPr="00083482">
        <w:t xml:space="preserve"> They stay in </w:t>
      </w:r>
      <w:r w:rsidRPr="00083482">
        <w:rPr>
          <w:noProof/>
          <w:lang w:bidi="sa-IN"/>
        </w:rPr>
        <w:t>[kAmam]</w:t>
      </w:r>
      <w:r w:rsidRPr="00083482">
        <w:t xml:space="preserve"> desire </w:t>
      </w:r>
      <w:r w:rsidRPr="00083482">
        <w:rPr>
          <w:noProof/>
          <w:lang w:bidi="sa-IN"/>
        </w:rPr>
        <w:t>[krOdham cha]</w:t>
      </w:r>
      <w:r w:rsidRPr="00083482">
        <w:t xml:space="preserve"> and anger, </w:t>
      </w:r>
      <w:r w:rsidRPr="00083482">
        <w:rPr>
          <w:noProof/>
          <w:lang w:bidi="sa-IN"/>
        </w:rPr>
        <w:t>[ahaMkAram]</w:t>
      </w:r>
      <w:r w:rsidRPr="00083482">
        <w:t xml:space="preserve"> believing that they make everything happen </w:t>
      </w:r>
      <w:r w:rsidRPr="00083482">
        <w:rPr>
          <w:noProof/>
          <w:lang w:bidi="sa-IN"/>
        </w:rPr>
        <w:t>[balam]</w:t>
      </w:r>
      <w:r w:rsidRPr="00083482">
        <w:t xml:space="preserve"> by the strength of their own </w:t>
      </w:r>
      <w:r w:rsidRPr="00083482">
        <w:lastRenderedPageBreak/>
        <w:t xml:space="preserve">capability, </w:t>
      </w:r>
      <w:r w:rsidRPr="00083482">
        <w:rPr>
          <w:noProof/>
          <w:lang w:bidi="sa-IN"/>
        </w:rPr>
        <w:t>[darpam]</w:t>
      </w:r>
      <w:r w:rsidRPr="00083482">
        <w:t xml:space="preserve"> which they believe has no equal. </w:t>
      </w:r>
      <w:r w:rsidRPr="00083482">
        <w:rPr>
          <w:noProof/>
          <w:lang w:bidi="sa-IN"/>
        </w:rPr>
        <w:t>[pradviShanta:]</w:t>
      </w:r>
      <w:r w:rsidRPr="00083482">
        <w:t xml:space="preserve"> They hate </w:t>
      </w:r>
      <w:r w:rsidRPr="00083482">
        <w:rPr>
          <w:noProof/>
          <w:lang w:bidi="sa-IN"/>
        </w:rPr>
        <w:t>[mAm]</w:t>
      </w:r>
      <w:r w:rsidRPr="00083482">
        <w:t xml:space="preserve"> Me </w:t>
      </w:r>
      <w:r w:rsidRPr="00083482">
        <w:rPr>
          <w:noProof/>
          <w:lang w:bidi="sa-IN"/>
        </w:rPr>
        <w:t>[Atma]</w:t>
      </w:r>
      <w:r w:rsidRPr="00083482">
        <w:t xml:space="preserve"> in themselves </w:t>
      </w:r>
      <w:r w:rsidRPr="00083482">
        <w:rPr>
          <w:noProof/>
          <w:lang w:bidi="sa-IN"/>
        </w:rPr>
        <w:t>[paradEhEShu]</w:t>
      </w:r>
      <w:r w:rsidRPr="00083482">
        <w:t xml:space="preserve"> and in others. </w:t>
      </w:r>
      <w:r w:rsidRPr="00083482">
        <w:rPr>
          <w:noProof/>
          <w:lang w:bidi="sa-IN"/>
        </w:rPr>
        <w:t>[abhyasUyakA:]</w:t>
      </w:r>
      <w:r w:rsidRPr="00083482">
        <w:t xml:space="preserve"> They keep finding faults.</w:t>
      </w:r>
    </w:p>
    <w:p w14:paraId="6C7C41FB" w14:textId="7A36F137" w:rsidR="00EA0DE1" w:rsidRDefault="007D7E70" w:rsidP="0047261F">
      <w:r>
        <w:t>T</w:t>
      </w:r>
      <w:r w:rsidR="00EB3A34" w:rsidRPr="00083482">
        <w:t xml:space="preserve">hey </w:t>
      </w:r>
      <w:r>
        <w:t xml:space="preserve">continue to </w:t>
      </w:r>
      <w:r w:rsidR="00EB3A34" w:rsidRPr="00083482">
        <w:t xml:space="preserve">stay in the arrogance that says 'I accomplish everything without </w:t>
      </w:r>
      <w:r w:rsidR="00EA0DE1">
        <w:t>needing</w:t>
      </w:r>
      <w:r w:rsidR="00EB3A34" w:rsidRPr="00083482">
        <w:t xml:space="preserve"> any help or support'</w:t>
      </w:r>
      <w:r w:rsidR="00EA0DE1">
        <w:t xml:space="preserve">. They take refuge in </w:t>
      </w:r>
      <w:r w:rsidR="00EB3A34" w:rsidRPr="00083482">
        <w:t>the belief that their strength alone is sufficient</w:t>
      </w:r>
      <w:r w:rsidR="00D37BC9">
        <w:t>,</w:t>
      </w:r>
      <w:r w:rsidR="00EB3A34" w:rsidRPr="00083482">
        <w:t xml:space="preserve"> </w:t>
      </w:r>
      <w:r w:rsidR="00D37BC9">
        <w:t>to complete every</w:t>
      </w:r>
      <w:r w:rsidR="00EB3A34" w:rsidRPr="00083482">
        <w:t xml:space="preserve"> </w:t>
      </w:r>
      <w:r w:rsidR="00D37BC9">
        <w:t>activity</w:t>
      </w:r>
      <w:r w:rsidR="00EB3A34" w:rsidRPr="00083482">
        <w:t xml:space="preserve"> they </w:t>
      </w:r>
      <w:r w:rsidR="00D37BC9">
        <w:t>initiate</w:t>
      </w:r>
      <w:r w:rsidR="00EB3A34" w:rsidRPr="00083482">
        <w:t xml:space="preserve">. Hence, they feel there is no equal to them. </w:t>
      </w:r>
    </w:p>
    <w:p w14:paraId="6F0CC8A1" w14:textId="243A5283" w:rsidR="00EE69AD" w:rsidRPr="00083482" w:rsidRDefault="00EB3A34" w:rsidP="0047261F">
      <w:r w:rsidRPr="00083482">
        <w:t xml:space="preserve">Given all this, they </w:t>
      </w:r>
      <w:r w:rsidR="00EA0DE1">
        <w:t>think</w:t>
      </w:r>
      <w:r w:rsidRPr="00083482">
        <w:t xml:space="preserve"> their desire </w:t>
      </w:r>
      <w:r w:rsidR="00EA0DE1">
        <w:t>entitles them</w:t>
      </w:r>
      <w:r w:rsidRPr="00083482">
        <w:t xml:space="preserve"> to </w:t>
      </w:r>
      <w:r w:rsidR="00EA0DE1">
        <w:t xml:space="preserve">their </w:t>
      </w:r>
      <w:r w:rsidRPr="00083482">
        <w:t>achieve</w:t>
      </w:r>
      <w:r w:rsidR="00EA0DE1">
        <w:t>ments</w:t>
      </w:r>
      <w:r w:rsidRPr="00083482">
        <w:t>. They set out to destroy everything that causes their dislike - that's their anger.</w:t>
      </w:r>
    </w:p>
    <w:p w14:paraId="2DEFFC73" w14:textId="705A2CFC" w:rsidR="00197A4B" w:rsidRDefault="00EA0DE1" w:rsidP="0047261F">
      <w:r>
        <w:t xml:space="preserve">With such arrogance, </w:t>
      </w:r>
      <w:r w:rsidRPr="00083482">
        <w:t>these people cultivate hatred for Me</w:t>
      </w:r>
      <w:r>
        <w:t xml:space="preserve"> </w:t>
      </w:r>
      <w:r w:rsidR="003B0EB1">
        <w:t>-</w:t>
      </w:r>
      <w:r>
        <w:t xml:space="preserve"> </w:t>
      </w:r>
      <w:r w:rsidR="003B0EB1">
        <w:t xml:space="preserve">even </w:t>
      </w:r>
      <w:r w:rsidR="00197A4B">
        <w:t xml:space="preserve">though I am </w:t>
      </w:r>
      <w:r w:rsidR="00197A4B" w:rsidRPr="00083482">
        <w:t>present in their own body and inside the bodies of others</w:t>
      </w:r>
      <w:r w:rsidR="00197A4B">
        <w:t xml:space="preserve">, even though </w:t>
      </w:r>
      <w:r w:rsidR="00EB3A34" w:rsidRPr="00083482">
        <w:t>I am the supreme person, who causes anything to be done.</w:t>
      </w:r>
    </w:p>
    <w:p w14:paraId="5879BFFF" w14:textId="3B306CDB" w:rsidR="00EE69AD" w:rsidRPr="00083482" w:rsidRDefault="00EB3A34" w:rsidP="0047261F">
      <w:r w:rsidRPr="00083482">
        <w:t xml:space="preserve">They find faults - They invent faults in Me with </w:t>
      </w:r>
      <w:r w:rsidR="0092433C">
        <w:t>misleading</w:t>
      </w:r>
      <w:r w:rsidRPr="00083482">
        <w:t xml:space="preserve"> arguments, </w:t>
      </w:r>
      <w:r w:rsidR="00B61F9E" w:rsidRPr="00083482">
        <w:t>pursuing</w:t>
      </w:r>
      <w:r w:rsidRPr="00083482">
        <w:t xml:space="preserve"> everything they want without tolerating My presence.</w:t>
      </w:r>
    </w:p>
    <w:p w14:paraId="51C78F0C" w14:textId="77777777" w:rsidR="00EE69AD" w:rsidRPr="00083482" w:rsidRDefault="00EB3A34">
      <w:pPr>
        <w:pStyle w:val="Heading2"/>
      </w:pPr>
      <w:r w:rsidRPr="00083482">
        <w:t>16-19</w:t>
      </w:r>
    </w:p>
    <w:p w14:paraId="6FC7B166" w14:textId="77777777" w:rsidR="00EE69AD" w:rsidRPr="00083482" w:rsidRDefault="00EB3A34">
      <w:pPr>
        <w:pStyle w:val="Shloka"/>
        <w:rPr>
          <w:noProof/>
          <w:lang w:bidi="sa-IN"/>
        </w:rPr>
      </w:pPr>
      <w:r w:rsidRPr="00083482">
        <w:rPr>
          <w:noProof/>
          <w:lang w:bidi="sa-IN"/>
        </w:rPr>
        <w:t>[</w:t>
      </w:r>
    </w:p>
    <w:p w14:paraId="5AED816D" w14:textId="77777777" w:rsidR="00EE69AD" w:rsidRPr="00083482" w:rsidRDefault="00EB3A34">
      <w:pPr>
        <w:pStyle w:val="Shloka"/>
        <w:rPr>
          <w:noProof/>
          <w:lang w:bidi="sa-IN"/>
        </w:rPr>
      </w:pPr>
      <w:r w:rsidRPr="00083482">
        <w:rPr>
          <w:noProof/>
          <w:lang w:bidi="sa-IN"/>
        </w:rPr>
        <w:t>tAnaham dviShata: krUrAn saMsArEShu narAdhamAn |</w:t>
      </w:r>
    </w:p>
    <w:p w14:paraId="648B17AD" w14:textId="77777777" w:rsidR="00EE69AD" w:rsidRPr="00083482" w:rsidRDefault="00EB3A34">
      <w:pPr>
        <w:pStyle w:val="Shloka"/>
        <w:rPr>
          <w:noProof/>
          <w:lang w:bidi="sa-IN"/>
        </w:rPr>
      </w:pPr>
      <w:r w:rsidRPr="00083482">
        <w:rPr>
          <w:noProof/>
          <w:lang w:bidi="sa-IN"/>
        </w:rPr>
        <w:t>kShipAmi ajasram ashubhAn AsurEShvEva yOniShu || 19 ||</w:t>
      </w:r>
    </w:p>
    <w:p w14:paraId="471822F6" w14:textId="77777777" w:rsidR="00EE69AD" w:rsidRPr="00083482" w:rsidRDefault="00EB3A34">
      <w:pPr>
        <w:pStyle w:val="Shloka"/>
      </w:pPr>
      <w:r w:rsidRPr="00083482">
        <w:rPr>
          <w:noProof/>
          <w:lang w:bidi="sa-IN"/>
        </w:rPr>
        <w:t>]</w:t>
      </w:r>
    </w:p>
    <w:p w14:paraId="04020C6A" w14:textId="24427E7D" w:rsidR="00EE69AD" w:rsidRPr="00083482" w:rsidRDefault="00EB3A34" w:rsidP="00A22026">
      <w:pPr>
        <w:pStyle w:val="ExplnOfShloka"/>
      </w:pPr>
      <w:r w:rsidRPr="00083482">
        <w:rPr>
          <w:noProof/>
          <w:lang w:bidi="sa-IN"/>
        </w:rPr>
        <w:t>[dviShata:]</w:t>
      </w:r>
      <w:r w:rsidRPr="00083482">
        <w:t xml:space="preserve"> </w:t>
      </w:r>
      <w:r w:rsidR="007D40DD">
        <w:t xml:space="preserve">Those </w:t>
      </w:r>
      <w:r w:rsidRPr="00083482">
        <w:t xml:space="preserve">who hate, </w:t>
      </w:r>
      <w:r w:rsidRPr="00083482">
        <w:rPr>
          <w:noProof/>
          <w:lang w:bidi="sa-IN"/>
        </w:rPr>
        <w:t>[krUrAn]</w:t>
      </w:r>
      <w:r w:rsidRPr="00083482">
        <w:t xml:space="preserve"> who are harsh, </w:t>
      </w:r>
      <w:r w:rsidRPr="00083482">
        <w:rPr>
          <w:noProof/>
          <w:lang w:bidi="sa-IN"/>
        </w:rPr>
        <w:t>[ashubhAn]</w:t>
      </w:r>
      <w:r w:rsidRPr="00083482">
        <w:t xml:space="preserve"> who are unpleasant - </w:t>
      </w:r>
      <w:r w:rsidRPr="00083482">
        <w:rPr>
          <w:noProof/>
          <w:lang w:bidi="sa-IN"/>
        </w:rPr>
        <w:t>[narAdhamAn]</w:t>
      </w:r>
      <w:r w:rsidRPr="00083482">
        <w:t xml:space="preserve"> th</w:t>
      </w:r>
      <w:r w:rsidR="007D40DD">
        <w:t>ey</w:t>
      </w:r>
      <w:r w:rsidRPr="00083482">
        <w:t xml:space="preserve"> are the lowest </w:t>
      </w:r>
      <w:r w:rsidRPr="00083482">
        <w:rPr>
          <w:noProof/>
          <w:lang w:bidi="sa-IN"/>
        </w:rPr>
        <w:t>[saMsArEShu]</w:t>
      </w:r>
      <w:r w:rsidRPr="00083482">
        <w:t xml:space="preserve"> among all material beings</w:t>
      </w:r>
      <w:r w:rsidR="007D40DD">
        <w:t>.</w:t>
      </w:r>
      <w:r w:rsidRPr="00083482">
        <w:t xml:space="preserve"> </w:t>
      </w:r>
      <w:r w:rsidR="007D40DD" w:rsidRPr="00083482">
        <w:rPr>
          <w:noProof/>
          <w:lang w:bidi="sa-IN"/>
        </w:rPr>
        <w:t>[aham]</w:t>
      </w:r>
      <w:r w:rsidR="007D40DD" w:rsidRPr="00083482">
        <w:t xml:space="preserve"> I </w:t>
      </w:r>
      <w:r w:rsidR="007D40DD" w:rsidRPr="00083482">
        <w:rPr>
          <w:noProof/>
          <w:lang w:bidi="sa-IN"/>
        </w:rPr>
        <w:t>[kShipAmi]</w:t>
      </w:r>
      <w:r w:rsidR="007D40DD" w:rsidRPr="00083482">
        <w:t xml:space="preserve"> cast </w:t>
      </w:r>
      <w:r w:rsidR="007D40DD" w:rsidRPr="00083482">
        <w:rPr>
          <w:noProof/>
          <w:lang w:bidi="sa-IN"/>
        </w:rPr>
        <w:t>[tAn]</w:t>
      </w:r>
      <w:r w:rsidR="007D40DD" w:rsidRPr="00083482">
        <w:t xml:space="preserve"> </w:t>
      </w:r>
      <w:r w:rsidR="007D40DD">
        <w:t>them</w:t>
      </w:r>
      <w:r w:rsidR="007D40DD" w:rsidRPr="00083482">
        <w:t xml:space="preserve"> </w:t>
      </w:r>
      <w:r w:rsidR="007D40DD" w:rsidRPr="00083482">
        <w:rPr>
          <w:noProof/>
          <w:lang w:bidi="sa-IN"/>
        </w:rPr>
        <w:t>[ajasram]</w:t>
      </w:r>
      <w:r w:rsidR="007D40DD" w:rsidRPr="00083482">
        <w:t xml:space="preserve"> </w:t>
      </w:r>
      <w:r w:rsidR="007D40DD">
        <w:t>repeatedly</w:t>
      </w:r>
      <w:r w:rsidR="007D40DD" w:rsidRPr="00083482">
        <w:t xml:space="preserve"> </w:t>
      </w:r>
      <w:r w:rsidRPr="00083482">
        <w:rPr>
          <w:noProof/>
          <w:lang w:bidi="sa-IN"/>
        </w:rPr>
        <w:t>[yOniShu]</w:t>
      </w:r>
      <w:r w:rsidRPr="00083482">
        <w:t xml:space="preserve"> into the wombs </w:t>
      </w:r>
      <w:r w:rsidRPr="00083482">
        <w:rPr>
          <w:noProof/>
          <w:lang w:bidi="sa-IN"/>
        </w:rPr>
        <w:t>[AsurEShu Eva]</w:t>
      </w:r>
      <w:r w:rsidRPr="00083482">
        <w:t xml:space="preserve"> of people who disregard My instruction.</w:t>
      </w:r>
    </w:p>
    <w:p w14:paraId="5DA2F833" w14:textId="701D597A" w:rsidR="00EE69AD" w:rsidRPr="00083482" w:rsidRDefault="00EB3A34" w:rsidP="0047261F">
      <w:r w:rsidRPr="00083482">
        <w:t xml:space="preserve">Those who have hatred for me in this way are the lowest among all beings of this world. They turn out to be harsh and unpleasant. I </w:t>
      </w:r>
      <w:r w:rsidR="007D40DD">
        <w:t xml:space="preserve">repeatedly </w:t>
      </w:r>
      <w:r w:rsidRPr="00083482">
        <w:t>throw them in this world - full of change in the form of birth, old age and death in sequels. Even within this world, I cast them into births that are hostile to anything that's favorable to Me.</w:t>
      </w:r>
    </w:p>
    <w:p w14:paraId="5018B77C" w14:textId="77777777" w:rsidR="00EE69AD" w:rsidRPr="00083482" w:rsidRDefault="00EB3A34" w:rsidP="0047261F">
      <w:r w:rsidRPr="00083482">
        <w:t>In summary, the Lord says - 'I Myself associate them with harsh people, whose intellect causes them to exist that way, in line with their past deeds and limited knowledge'.</w:t>
      </w:r>
    </w:p>
    <w:p w14:paraId="5F43ECA8" w14:textId="77777777" w:rsidR="00EE69AD" w:rsidRPr="00083482" w:rsidRDefault="00EB3A34">
      <w:pPr>
        <w:pStyle w:val="Heading2"/>
      </w:pPr>
      <w:r w:rsidRPr="00083482">
        <w:t>16-20</w:t>
      </w:r>
    </w:p>
    <w:p w14:paraId="4BDAD65A" w14:textId="77777777" w:rsidR="00EE69AD" w:rsidRPr="00083482" w:rsidRDefault="00EB3A34">
      <w:pPr>
        <w:pStyle w:val="Shloka"/>
        <w:rPr>
          <w:noProof/>
          <w:lang w:bidi="sa-IN"/>
        </w:rPr>
      </w:pPr>
      <w:r w:rsidRPr="00083482">
        <w:rPr>
          <w:noProof/>
          <w:lang w:bidi="sa-IN"/>
        </w:rPr>
        <w:t>[</w:t>
      </w:r>
    </w:p>
    <w:p w14:paraId="255E1510" w14:textId="77777777" w:rsidR="00EE69AD" w:rsidRPr="00083482" w:rsidRDefault="00EB3A34">
      <w:pPr>
        <w:pStyle w:val="Shloka"/>
        <w:rPr>
          <w:noProof/>
          <w:lang w:bidi="sa-IN"/>
        </w:rPr>
      </w:pPr>
      <w:r w:rsidRPr="00083482">
        <w:rPr>
          <w:noProof/>
          <w:lang w:bidi="sa-IN"/>
        </w:rPr>
        <w:t>AsurIm yOnimApannA mUDhA janmani janmani |</w:t>
      </w:r>
    </w:p>
    <w:p w14:paraId="255ABC8A" w14:textId="77777777" w:rsidR="00EE69AD" w:rsidRPr="00083482" w:rsidRDefault="00EB3A34">
      <w:pPr>
        <w:pStyle w:val="Shloka"/>
        <w:rPr>
          <w:noProof/>
          <w:lang w:bidi="sa-IN"/>
        </w:rPr>
      </w:pPr>
      <w:r w:rsidRPr="00083482">
        <w:rPr>
          <w:noProof/>
          <w:lang w:bidi="sa-IN"/>
        </w:rPr>
        <w:t>mAm aprApyaiva kauntEya tatO yAnti adhamAm gatim || 20 ||</w:t>
      </w:r>
    </w:p>
    <w:p w14:paraId="24FFB6AD" w14:textId="77777777" w:rsidR="00EE69AD" w:rsidRPr="00083482" w:rsidRDefault="00EB3A34">
      <w:pPr>
        <w:pStyle w:val="Shloka"/>
      </w:pPr>
      <w:r w:rsidRPr="00083482">
        <w:rPr>
          <w:noProof/>
          <w:lang w:bidi="sa-IN"/>
        </w:rPr>
        <w:t>]</w:t>
      </w:r>
    </w:p>
    <w:p w14:paraId="010FDBB3" w14:textId="3ACFB2C3" w:rsidR="00EE69AD" w:rsidRPr="00083482" w:rsidRDefault="00EB3A34" w:rsidP="00A22026">
      <w:pPr>
        <w:pStyle w:val="ExplnOfShloka"/>
      </w:pPr>
      <w:r w:rsidRPr="00083482">
        <w:rPr>
          <w:noProof/>
          <w:lang w:bidi="sa-IN"/>
        </w:rPr>
        <w:t>[kauntEya]</w:t>
      </w:r>
      <w:r w:rsidRPr="00083482">
        <w:t xml:space="preserve"> Arjuna, </w:t>
      </w:r>
      <w:r w:rsidRPr="00083482">
        <w:rPr>
          <w:noProof/>
          <w:lang w:bidi="sa-IN"/>
        </w:rPr>
        <w:t>[ApannA:]</w:t>
      </w:r>
      <w:r w:rsidRPr="00083482">
        <w:t xml:space="preserve"> obtaining </w:t>
      </w:r>
      <w:r w:rsidRPr="00083482">
        <w:rPr>
          <w:noProof/>
          <w:lang w:bidi="sa-IN"/>
        </w:rPr>
        <w:t>[AsurIm yOnim]</w:t>
      </w:r>
      <w:r w:rsidRPr="00083482">
        <w:t xml:space="preserve"> a birth in disregard to My instruction, </w:t>
      </w:r>
      <w:r w:rsidRPr="00083482">
        <w:rPr>
          <w:noProof/>
          <w:lang w:bidi="sa-IN"/>
        </w:rPr>
        <w:t>[mUDhA:]</w:t>
      </w:r>
      <w:r w:rsidRPr="00083482">
        <w:t xml:space="preserve"> their </w:t>
      </w:r>
      <w:r w:rsidR="007D40DD">
        <w:t>awareness</w:t>
      </w:r>
      <w:r w:rsidRPr="00083482">
        <w:t xml:space="preserve"> diminishes </w:t>
      </w:r>
      <w:r w:rsidRPr="00083482">
        <w:rPr>
          <w:noProof/>
          <w:lang w:bidi="sa-IN"/>
        </w:rPr>
        <w:t>[janmani janmani]</w:t>
      </w:r>
      <w:r w:rsidRPr="00083482">
        <w:t xml:space="preserve"> from one birth to the next. </w:t>
      </w:r>
      <w:r w:rsidRPr="00083482">
        <w:rPr>
          <w:noProof/>
          <w:lang w:bidi="sa-IN"/>
        </w:rPr>
        <w:t>[mAm aprApya]</w:t>
      </w:r>
      <w:r w:rsidRPr="00083482">
        <w:t xml:space="preserve"> Without achieving Me, </w:t>
      </w:r>
      <w:r w:rsidRPr="00083482">
        <w:rPr>
          <w:noProof/>
          <w:lang w:bidi="sa-IN"/>
        </w:rPr>
        <w:t>[tata: yAnti]</w:t>
      </w:r>
      <w:r w:rsidRPr="00083482">
        <w:t xml:space="preserve"> they progress towards </w:t>
      </w:r>
      <w:r w:rsidRPr="00083482">
        <w:rPr>
          <w:noProof/>
          <w:lang w:bidi="sa-IN"/>
        </w:rPr>
        <w:t>[adhamAm gatim]</w:t>
      </w:r>
      <w:r w:rsidRPr="00083482">
        <w:t xml:space="preserve"> lower goals in life.</w:t>
      </w:r>
    </w:p>
    <w:p w14:paraId="69366B8A" w14:textId="77777777" w:rsidR="007D40DD" w:rsidRDefault="00EB3A34" w:rsidP="0047261F">
      <w:r w:rsidRPr="00083482">
        <w:lastRenderedPageBreak/>
        <w:t>Born with the tendency to be hostile towards anything that's favorable to Me, they progressively</w:t>
      </w:r>
      <w:r w:rsidR="007D40DD">
        <w:t xml:space="preserve"> lose their awareness</w:t>
      </w:r>
      <w:r w:rsidRPr="00083482">
        <w:t xml:space="preserve">. Birth after birth, they miss </w:t>
      </w:r>
      <w:r w:rsidR="007D40DD">
        <w:t>My awareness –</w:t>
      </w:r>
      <w:r w:rsidRPr="00083482">
        <w:t xml:space="preserve"> </w:t>
      </w:r>
      <w:r w:rsidR="007D40DD">
        <w:t xml:space="preserve">they miss the fact </w:t>
      </w:r>
      <w:r w:rsidRPr="00083482">
        <w:t xml:space="preserve">that 'There is Lord Krishna, who is the Lord of everything'. </w:t>
      </w:r>
    </w:p>
    <w:p w14:paraId="586C1521" w14:textId="33E8133A" w:rsidR="00EE69AD" w:rsidRPr="00083482" w:rsidRDefault="00EB3A34" w:rsidP="0047261F">
      <w:r w:rsidRPr="00083482">
        <w:t xml:space="preserve">Without this </w:t>
      </w:r>
      <w:r w:rsidR="007D40DD">
        <w:t>awareness</w:t>
      </w:r>
      <w:r w:rsidRPr="00083482">
        <w:t>, they accumulate knowledge that goes against achieving me. They are pushed towards lower and lower goals in their subsequent lives.</w:t>
      </w:r>
    </w:p>
    <w:p w14:paraId="630E1C0E" w14:textId="0830E37A" w:rsidR="0047261F" w:rsidRDefault="0047261F" w:rsidP="0047261F">
      <w:pPr>
        <w:pStyle w:val="ApplNotes"/>
      </w:pPr>
      <w:r>
        <w:t>An attitude of disregard is a way to torture ourselves.</w:t>
      </w:r>
    </w:p>
    <w:p w14:paraId="4573682F" w14:textId="1CAAE489" w:rsidR="00EE69AD" w:rsidRPr="00083482" w:rsidRDefault="00EB3A34" w:rsidP="0047261F">
      <w:r w:rsidRPr="00083482">
        <w:t>Such people who disregard the Lord's instructions destroy themselves. How come? The Lord elaborates -</w:t>
      </w:r>
    </w:p>
    <w:p w14:paraId="7770A62B" w14:textId="77777777" w:rsidR="00EE69AD" w:rsidRPr="00083482" w:rsidRDefault="00EB3A34">
      <w:pPr>
        <w:pStyle w:val="Heading2"/>
      </w:pPr>
      <w:r w:rsidRPr="00083482">
        <w:t>16-21</w:t>
      </w:r>
    </w:p>
    <w:p w14:paraId="37A3AA52" w14:textId="77777777" w:rsidR="00EE69AD" w:rsidRPr="00083482" w:rsidRDefault="00EB3A34">
      <w:pPr>
        <w:pStyle w:val="Shloka"/>
        <w:rPr>
          <w:noProof/>
          <w:lang w:bidi="sa-IN"/>
        </w:rPr>
      </w:pPr>
      <w:r w:rsidRPr="00083482">
        <w:rPr>
          <w:noProof/>
          <w:lang w:bidi="sa-IN"/>
        </w:rPr>
        <w:t>[</w:t>
      </w:r>
    </w:p>
    <w:p w14:paraId="1CC9D871" w14:textId="77777777" w:rsidR="00EE69AD" w:rsidRPr="00083482" w:rsidRDefault="00EB3A34">
      <w:pPr>
        <w:pStyle w:val="Shloka"/>
        <w:rPr>
          <w:noProof/>
          <w:lang w:bidi="sa-IN"/>
        </w:rPr>
      </w:pPr>
      <w:r w:rsidRPr="00083482">
        <w:rPr>
          <w:noProof/>
          <w:lang w:bidi="sa-IN"/>
        </w:rPr>
        <w:t>trividham narakasyEdam dvAram nAshanam Atmana: |</w:t>
      </w:r>
    </w:p>
    <w:p w14:paraId="068139ED" w14:textId="77777777" w:rsidR="00EE69AD" w:rsidRPr="00083482" w:rsidRDefault="00EB3A34">
      <w:pPr>
        <w:pStyle w:val="Shloka"/>
        <w:rPr>
          <w:noProof/>
          <w:lang w:bidi="sa-IN"/>
        </w:rPr>
      </w:pPr>
      <w:r w:rsidRPr="00083482">
        <w:rPr>
          <w:noProof/>
          <w:lang w:bidi="sa-IN"/>
        </w:rPr>
        <w:t>kAma: krOdha: tathA lObha: tasmAt Etat trayam tyajEt || 21 ||</w:t>
      </w:r>
    </w:p>
    <w:p w14:paraId="2697E887" w14:textId="77777777" w:rsidR="00EE69AD" w:rsidRPr="00083482" w:rsidRDefault="00EB3A34">
      <w:pPr>
        <w:pStyle w:val="Shloka"/>
      </w:pPr>
      <w:r w:rsidRPr="00083482">
        <w:rPr>
          <w:noProof/>
          <w:lang w:bidi="sa-IN"/>
        </w:rPr>
        <w:t>]</w:t>
      </w:r>
    </w:p>
    <w:p w14:paraId="2CC05C0F" w14:textId="21406CEB" w:rsidR="00EE69AD" w:rsidRPr="00083482" w:rsidRDefault="00EB3A34" w:rsidP="00A22026">
      <w:pPr>
        <w:pStyle w:val="ExplnOfShloka"/>
      </w:pPr>
      <w:r w:rsidRPr="00083482">
        <w:rPr>
          <w:noProof/>
          <w:lang w:bidi="sa-IN"/>
        </w:rPr>
        <w:t>[idam trividham]</w:t>
      </w:r>
      <w:r w:rsidRPr="00083482">
        <w:t xml:space="preserve"> These are the three types of </w:t>
      </w:r>
      <w:r w:rsidRPr="00083482">
        <w:rPr>
          <w:noProof/>
          <w:lang w:bidi="sa-IN"/>
        </w:rPr>
        <w:t>[dvAram]</w:t>
      </w:r>
      <w:r w:rsidRPr="00083482">
        <w:t xml:space="preserve"> doors </w:t>
      </w:r>
      <w:r w:rsidRPr="00083482">
        <w:rPr>
          <w:noProof/>
          <w:lang w:bidi="sa-IN"/>
        </w:rPr>
        <w:t>[Atmana:]</w:t>
      </w:r>
      <w:r w:rsidRPr="00083482">
        <w:t xml:space="preserve"> to your own </w:t>
      </w:r>
      <w:r w:rsidRPr="00083482">
        <w:rPr>
          <w:noProof/>
          <w:lang w:bidi="sa-IN"/>
        </w:rPr>
        <w:t>[narakasya]</w:t>
      </w:r>
      <w:r w:rsidRPr="00083482">
        <w:t xml:space="preserve"> torment </w:t>
      </w:r>
      <w:r w:rsidRPr="00083482">
        <w:rPr>
          <w:noProof/>
          <w:lang w:bidi="sa-IN"/>
        </w:rPr>
        <w:t>[nAshanam]</w:t>
      </w:r>
      <w:r w:rsidRPr="00083482">
        <w:t xml:space="preserve"> and destruction - </w:t>
      </w:r>
      <w:r w:rsidRPr="00083482">
        <w:rPr>
          <w:noProof/>
          <w:lang w:bidi="sa-IN"/>
        </w:rPr>
        <w:t>[kAma]</w:t>
      </w:r>
      <w:r w:rsidRPr="00083482">
        <w:t xml:space="preserve"> lust, </w:t>
      </w:r>
      <w:r w:rsidRPr="00083482">
        <w:rPr>
          <w:noProof/>
          <w:lang w:bidi="sa-IN"/>
        </w:rPr>
        <w:t>[krOdha:]</w:t>
      </w:r>
      <w:r w:rsidRPr="00083482">
        <w:t xml:space="preserve"> anger </w:t>
      </w:r>
      <w:r w:rsidRPr="00083482">
        <w:rPr>
          <w:noProof/>
          <w:lang w:bidi="sa-IN"/>
        </w:rPr>
        <w:t>[tathA]</w:t>
      </w:r>
      <w:r w:rsidRPr="00083482">
        <w:t xml:space="preserve"> and </w:t>
      </w:r>
      <w:r w:rsidRPr="00083482">
        <w:rPr>
          <w:noProof/>
          <w:lang w:bidi="sa-IN"/>
        </w:rPr>
        <w:t>[lObha:]</w:t>
      </w:r>
      <w:r w:rsidRPr="00083482">
        <w:t xml:space="preserve"> greed. </w:t>
      </w:r>
      <w:r w:rsidRPr="00083482">
        <w:rPr>
          <w:noProof/>
          <w:lang w:bidi="sa-IN"/>
        </w:rPr>
        <w:t>[tasmAt]</w:t>
      </w:r>
      <w:r w:rsidRPr="00083482">
        <w:t xml:space="preserve"> That's why </w:t>
      </w:r>
      <w:r w:rsidR="007D40DD" w:rsidRPr="00083482">
        <w:rPr>
          <w:noProof/>
          <w:lang w:bidi="sa-IN"/>
        </w:rPr>
        <w:t>[tyajEt]</w:t>
      </w:r>
      <w:r w:rsidR="007D40DD" w:rsidRPr="00083482">
        <w:t xml:space="preserve"> </w:t>
      </w:r>
      <w:r w:rsidR="007D40DD">
        <w:t>you must leave</w:t>
      </w:r>
      <w:r w:rsidR="007D40DD" w:rsidRPr="00083482">
        <w:rPr>
          <w:noProof/>
          <w:lang w:bidi="sa-IN"/>
        </w:rPr>
        <w:t xml:space="preserve"> </w:t>
      </w:r>
      <w:r w:rsidRPr="00083482">
        <w:rPr>
          <w:noProof/>
          <w:lang w:bidi="sa-IN"/>
        </w:rPr>
        <w:t>[Etat trayam]</w:t>
      </w:r>
      <w:r w:rsidRPr="00083482">
        <w:t xml:space="preserve"> these three.</w:t>
      </w:r>
    </w:p>
    <w:p w14:paraId="5C289062" w14:textId="77777777" w:rsidR="007D40DD" w:rsidRDefault="00EB3A34" w:rsidP="0047261F">
      <w:r w:rsidRPr="00083482">
        <w:t xml:space="preserve">The tendency to disregard the Lord is torture. This torture has three doors of entry - lust, anger and greed. The nature of these three has already been elaborated. Entering them leads to self-destruction, preventing the Self from achieving its true form. </w:t>
      </w:r>
    </w:p>
    <w:p w14:paraId="4C9FC78E" w14:textId="4B372CCB" w:rsidR="007D40DD" w:rsidRDefault="007D40DD" w:rsidP="007D40DD">
      <w:pPr>
        <w:pStyle w:val="ApplNotes"/>
      </w:pPr>
      <w:r>
        <w:t>We can choose to stop torturing ourselves.</w:t>
      </w:r>
    </w:p>
    <w:p w14:paraId="6A987D32" w14:textId="11AD524D" w:rsidR="00EE69AD" w:rsidRPr="00083482" w:rsidRDefault="00EB3A34" w:rsidP="0047261F">
      <w:r w:rsidRPr="00083482">
        <w:t xml:space="preserve">These 'doors' represent the paths we choose. That's why we must </w:t>
      </w:r>
      <w:r w:rsidR="007D40DD">
        <w:t>leave</w:t>
      </w:r>
      <w:r w:rsidRPr="00083482">
        <w:t xml:space="preserve"> these three paths </w:t>
      </w:r>
      <w:r w:rsidR="007D40DD">
        <w:t>of</w:t>
      </w:r>
      <w:r w:rsidRPr="00083482">
        <w:t xml:space="preserve"> torment. Keep lust, anger and greed at good distance, don't let them close.</w:t>
      </w:r>
    </w:p>
    <w:p w14:paraId="7707C785" w14:textId="77777777" w:rsidR="00EE69AD" w:rsidRPr="00083482" w:rsidRDefault="00EB3A34">
      <w:pPr>
        <w:pStyle w:val="Heading2"/>
      </w:pPr>
      <w:r w:rsidRPr="00083482">
        <w:t>16-22</w:t>
      </w:r>
    </w:p>
    <w:p w14:paraId="007E29CA" w14:textId="77777777" w:rsidR="00EE69AD" w:rsidRPr="00083482" w:rsidRDefault="00EB3A34">
      <w:pPr>
        <w:pStyle w:val="Shloka"/>
        <w:rPr>
          <w:noProof/>
          <w:lang w:bidi="sa-IN"/>
        </w:rPr>
      </w:pPr>
      <w:r w:rsidRPr="00083482">
        <w:rPr>
          <w:noProof/>
          <w:lang w:bidi="sa-IN"/>
        </w:rPr>
        <w:t>[</w:t>
      </w:r>
    </w:p>
    <w:p w14:paraId="0315D03A" w14:textId="77777777" w:rsidR="00EE69AD" w:rsidRPr="00083482" w:rsidRDefault="00EB3A34">
      <w:pPr>
        <w:pStyle w:val="Shloka"/>
        <w:rPr>
          <w:noProof/>
          <w:lang w:bidi="sa-IN"/>
        </w:rPr>
      </w:pPr>
      <w:r w:rsidRPr="00083482">
        <w:rPr>
          <w:noProof/>
          <w:lang w:bidi="sa-IN"/>
        </w:rPr>
        <w:t>Etairvimukta: kauntEya tamOdvArai: tribhirnara: |</w:t>
      </w:r>
    </w:p>
    <w:p w14:paraId="76E1EA21" w14:textId="77777777" w:rsidR="00EE69AD" w:rsidRPr="00083482" w:rsidRDefault="00EB3A34">
      <w:pPr>
        <w:pStyle w:val="Shloka"/>
        <w:rPr>
          <w:noProof/>
          <w:lang w:bidi="sa-IN"/>
        </w:rPr>
      </w:pPr>
      <w:r w:rsidRPr="00083482">
        <w:rPr>
          <w:noProof/>
          <w:lang w:bidi="sa-IN"/>
        </w:rPr>
        <w:t>Acharati Atmana: shrEya: tatO yAti parAm gatim || 22 ||</w:t>
      </w:r>
    </w:p>
    <w:p w14:paraId="53DFEE01" w14:textId="77777777" w:rsidR="00EE69AD" w:rsidRPr="00083482" w:rsidRDefault="00EB3A34">
      <w:pPr>
        <w:pStyle w:val="Shloka"/>
      </w:pPr>
      <w:r w:rsidRPr="00083482">
        <w:rPr>
          <w:noProof/>
          <w:lang w:bidi="sa-IN"/>
        </w:rPr>
        <w:t>]</w:t>
      </w:r>
    </w:p>
    <w:p w14:paraId="50BA912D" w14:textId="77777777" w:rsidR="00EE69AD" w:rsidRPr="00083482" w:rsidRDefault="00EB3A34" w:rsidP="00A22026">
      <w:pPr>
        <w:pStyle w:val="ExplnOfShloka"/>
      </w:pPr>
      <w:r w:rsidRPr="00083482">
        <w:rPr>
          <w:noProof/>
          <w:lang w:bidi="sa-IN"/>
        </w:rPr>
        <w:t>[kauntEya]</w:t>
      </w:r>
      <w:r w:rsidRPr="00083482">
        <w:t xml:space="preserve"> Arjuna, </w:t>
      </w:r>
      <w:r w:rsidRPr="00083482">
        <w:rPr>
          <w:noProof/>
          <w:lang w:bidi="sa-IN"/>
        </w:rPr>
        <w:t>[nara:]</w:t>
      </w:r>
      <w:r w:rsidRPr="00083482">
        <w:t xml:space="preserve"> a person </w:t>
      </w:r>
      <w:r w:rsidRPr="00083482">
        <w:rPr>
          <w:noProof/>
          <w:lang w:bidi="sa-IN"/>
        </w:rPr>
        <w:t>[vimukta:]</w:t>
      </w:r>
      <w:r w:rsidRPr="00083482">
        <w:t xml:space="preserve"> frees himself </w:t>
      </w:r>
      <w:r w:rsidRPr="00083482">
        <w:rPr>
          <w:noProof/>
          <w:lang w:bidi="sa-IN"/>
        </w:rPr>
        <w:t>[Etai:]</w:t>
      </w:r>
      <w:r w:rsidRPr="00083482">
        <w:t xml:space="preserve"> from these </w:t>
      </w:r>
      <w:r w:rsidRPr="00083482">
        <w:rPr>
          <w:noProof/>
          <w:lang w:bidi="sa-IN"/>
        </w:rPr>
        <w:t>[tribhi:]</w:t>
      </w:r>
      <w:r w:rsidRPr="00083482">
        <w:t xml:space="preserve"> three </w:t>
      </w:r>
      <w:r w:rsidRPr="00083482">
        <w:rPr>
          <w:noProof/>
          <w:lang w:bidi="sa-IN"/>
        </w:rPr>
        <w:t>[tamOdvArai:]</w:t>
      </w:r>
      <w:r w:rsidRPr="00083482">
        <w:t xml:space="preserve"> doors of darkness </w:t>
      </w:r>
      <w:r w:rsidRPr="00083482">
        <w:rPr>
          <w:noProof/>
          <w:lang w:bidi="sa-IN"/>
        </w:rPr>
        <w:t>[Acharati]</w:t>
      </w:r>
      <w:r w:rsidRPr="00083482">
        <w:t xml:space="preserve"> and works </w:t>
      </w:r>
      <w:r w:rsidRPr="00083482">
        <w:rPr>
          <w:noProof/>
          <w:lang w:bidi="sa-IN"/>
        </w:rPr>
        <w:t>[Atmana:]</w:t>
      </w:r>
      <w:r w:rsidRPr="00083482">
        <w:t xml:space="preserve"> for his own </w:t>
      </w:r>
      <w:r w:rsidRPr="00083482">
        <w:rPr>
          <w:noProof/>
          <w:lang w:bidi="sa-IN"/>
        </w:rPr>
        <w:t>[shrEya:]</w:t>
      </w:r>
      <w:r w:rsidRPr="00083482">
        <w:t xml:space="preserve"> well-being. </w:t>
      </w:r>
      <w:r w:rsidRPr="00083482">
        <w:rPr>
          <w:noProof/>
          <w:lang w:bidi="sa-IN"/>
        </w:rPr>
        <w:t>[tata:]</w:t>
      </w:r>
      <w:r w:rsidRPr="00083482">
        <w:t xml:space="preserve"> Then, </w:t>
      </w:r>
      <w:r w:rsidRPr="00083482">
        <w:rPr>
          <w:noProof/>
          <w:lang w:bidi="sa-IN"/>
        </w:rPr>
        <w:t>[yAnti]</w:t>
      </w:r>
      <w:r w:rsidRPr="00083482">
        <w:t xml:space="preserve"> he obtains </w:t>
      </w:r>
      <w:r w:rsidRPr="00083482">
        <w:rPr>
          <w:noProof/>
          <w:lang w:bidi="sa-IN"/>
        </w:rPr>
        <w:t>[parAm]</w:t>
      </w:r>
      <w:r w:rsidRPr="00083482">
        <w:t xml:space="preserve"> the ultimate </w:t>
      </w:r>
      <w:r w:rsidRPr="00083482">
        <w:rPr>
          <w:noProof/>
          <w:lang w:bidi="sa-IN"/>
        </w:rPr>
        <w:t>[gatim]</w:t>
      </w:r>
      <w:r w:rsidRPr="00083482">
        <w:t xml:space="preserve"> goal.</w:t>
      </w:r>
    </w:p>
    <w:p w14:paraId="20604C02" w14:textId="67F68D1E" w:rsidR="00EE69AD" w:rsidRPr="00083482" w:rsidRDefault="00EB3A34" w:rsidP="0047261F">
      <w:r w:rsidRPr="00083482">
        <w:t xml:space="preserve">Lust, anger and greed are the three doors </w:t>
      </w:r>
      <w:r w:rsidR="00901F7F">
        <w:t xml:space="preserve">to </w:t>
      </w:r>
      <w:r w:rsidR="00B61F9E" w:rsidRPr="00083482">
        <w:t>darkness</w:t>
      </w:r>
      <w:r w:rsidRPr="00083482">
        <w:t xml:space="preserve"> - they give rise to unfavorable opinions about Me. </w:t>
      </w:r>
      <w:r w:rsidR="00901F7F">
        <w:t>A</w:t>
      </w:r>
      <w:r w:rsidRPr="00083482">
        <w:t xml:space="preserve"> person works for his own well-being</w:t>
      </w:r>
      <w:r w:rsidR="00901F7F">
        <w:t xml:space="preserve"> when he doesn’t need them</w:t>
      </w:r>
      <w:r w:rsidR="005E33A8">
        <w:t>. T</w:t>
      </w:r>
      <w:r w:rsidRPr="00083482">
        <w:t xml:space="preserve">his person </w:t>
      </w:r>
      <w:r w:rsidR="005E33A8">
        <w:t xml:space="preserve">gets </w:t>
      </w:r>
      <w:r w:rsidRPr="00083482">
        <w:t xml:space="preserve">to know Me and </w:t>
      </w:r>
      <w:r w:rsidR="005E33A8">
        <w:t>engages</w:t>
      </w:r>
      <w:r w:rsidRPr="00083482">
        <w:t xml:space="preserve"> in My </w:t>
      </w:r>
      <w:r w:rsidR="00B61F9E" w:rsidRPr="00083482">
        <w:t>favor</w:t>
      </w:r>
      <w:r w:rsidRPr="00083482">
        <w:t xml:space="preserve">. </w:t>
      </w:r>
      <w:r w:rsidR="005E33A8">
        <w:t>T</w:t>
      </w:r>
      <w:r w:rsidRPr="00083482">
        <w:t xml:space="preserve">hen </w:t>
      </w:r>
      <w:r w:rsidR="005E33A8">
        <w:t xml:space="preserve">he will </w:t>
      </w:r>
      <w:r w:rsidRPr="00083482">
        <w:t>certainly achieve Me, the ultimate goal.</w:t>
      </w:r>
    </w:p>
    <w:p w14:paraId="2950A858" w14:textId="213FEE47" w:rsidR="00EE69AD" w:rsidRPr="00083482" w:rsidRDefault="00EB3A34" w:rsidP="0047261F">
      <w:r w:rsidRPr="00083482">
        <w:t xml:space="preserve">Next, the Lord describes that the </w:t>
      </w:r>
      <w:r w:rsidR="005E33A8">
        <w:t xml:space="preserve">disregard for His instruction is the main </w:t>
      </w:r>
      <w:r w:rsidRPr="00083482">
        <w:t xml:space="preserve">cause </w:t>
      </w:r>
      <w:r w:rsidR="005E33A8">
        <w:t>of such</w:t>
      </w:r>
      <w:r w:rsidRPr="00083482">
        <w:t xml:space="preserve"> torment.</w:t>
      </w:r>
    </w:p>
    <w:p w14:paraId="1656F39D" w14:textId="77777777" w:rsidR="00EE69AD" w:rsidRPr="00083482" w:rsidRDefault="00EB3A34">
      <w:pPr>
        <w:pStyle w:val="Heading2"/>
      </w:pPr>
      <w:r w:rsidRPr="00083482">
        <w:lastRenderedPageBreak/>
        <w:t>16-23</w:t>
      </w:r>
    </w:p>
    <w:p w14:paraId="20CC97FE" w14:textId="77777777" w:rsidR="00EE69AD" w:rsidRPr="00083482" w:rsidRDefault="00EB3A34">
      <w:pPr>
        <w:pStyle w:val="Shloka"/>
        <w:rPr>
          <w:noProof/>
          <w:lang w:bidi="sa-IN"/>
        </w:rPr>
      </w:pPr>
      <w:r w:rsidRPr="00083482">
        <w:rPr>
          <w:noProof/>
          <w:lang w:bidi="sa-IN"/>
        </w:rPr>
        <w:t>[</w:t>
      </w:r>
    </w:p>
    <w:p w14:paraId="63EFA976" w14:textId="77777777" w:rsidR="00EE69AD" w:rsidRPr="00083482" w:rsidRDefault="00EB3A34">
      <w:pPr>
        <w:pStyle w:val="Shloka"/>
        <w:rPr>
          <w:noProof/>
          <w:lang w:bidi="sa-IN"/>
        </w:rPr>
      </w:pPr>
      <w:r w:rsidRPr="00083482">
        <w:rPr>
          <w:noProof/>
          <w:lang w:bidi="sa-IN"/>
        </w:rPr>
        <w:t>ya: shAstra vidhim utsr'jya vartatE kAmakArata: |</w:t>
      </w:r>
    </w:p>
    <w:p w14:paraId="7C450AED" w14:textId="77777777" w:rsidR="00EE69AD" w:rsidRPr="00083482" w:rsidRDefault="00EB3A34">
      <w:pPr>
        <w:pStyle w:val="Shloka"/>
        <w:rPr>
          <w:noProof/>
          <w:lang w:bidi="sa-IN"/>
        </w:rPr>
      </w:pPr>
      <w:r w:rsidRPr="00083482">
        <w:rPr>
          <w:noProof/>
          <w:lang w:bidi="sa-IN"/>
        </w:rPr>
        <w:t>na sa siddhim avApnOti na sukham na parAm gatim || 23 ||</w:t>
      </w:r>
    </w:p>
    <w:p w14:paraId="7FC117FC" w14:textId="77777777" w:rsidR="00EE69AD" w:rsidRPr="00083482" w:rsidRDefault="00EB3A34">
      <w:pPr>
        <w:pStyle w:val="Shloka"/>
      </w:pPr>
      <w:r w:rsidRPr="00083482">
        <w:rPr>
          <w:noProof/>
          <w:lang w:bidi="sa-IN"/>
        </w:rPr>
        <w:t>]</w:t>
      </w:r>
    </w:p>
    <w:p w14:paraId="2DC22259" w14:textId="77777777" w:rsidR="00EE69AD" w:rsidRPr="00083482" w:rsidRDefault="00EB3A34" w:rsidP="00A22026">
      <w:pPr>
        <w:pStyle w:val="ExplnOfShloka"/>
      </w:pPr>
      <w:r w:rsidRPr="00083482">
        <w:rPr>
          <w:noProof/>
          <w:lang w:bidi="sa-IN"/>
        </w:rPr>
        <w:t>[ya:]</w:t>
      </w:r>
      <w:r w:rsidRPr="00083482">
        <w:t xml:space="preserve"> The person who </w:t>
      </w:r>
      <w:r w:rsidRPr="00083482">
        <w:rPr>
          <w:noProof/>
          <w:lang w:bidi="sa-IN"/>
        </w:rPr>
        <w:t>[utsr'jya]</w:t>
      </w:r>
      <w:r w:rsidRPr="00083482">
        <w:t xml:space="preserve"> ignores </w:t>
      </w:r>
      <w:r w:rsidRPr="00083482">
        <w:rPr>
          <w:noProof/>
          <w:lang w:bidi="sa-IN"/>
        </w:rPr>
        <w:t>[shAstra vidhim]</w:t>
      </w:r>
      <w:r w:rsidRPr="00083482">
        <w:t xml:space="preserve"> the imperatives in the scriptures </w:t>
      </w:r>
      <w:r w:rsidRPr="00083482">
        <w:rPr>
          <w:noProof/>
          <w:lang w:bidi="sa-IN"/>
        </w:rPr>
        <w:t>[vartatE]</w:t>
      </w:r>
      <w:r w:rsidRPr="00083482">
        <w:t xml:space="preserve"> and exists </w:t>
      </w:r>
      <w:r w:rsidRPr="00083482">
        <w:rPr>
          <w:noProof/>
          <w:lang w:bidi="sa-IN"/>
        </w:rPr>
        <w:t>[kAmakArata:]</w:t>
      </w:r>
      <w:r w:rsidRPr="00083482">
        <w:t xml:space="preserve"> to run behind his desires </w:t>
      </w:r>
      <w:r w:rsidRPr="00083482">
        <w:rPr>
          <w:noProof/>
          <w:lang w:bidi="sa-IN"/>
        </w:rPr>
        <w:t>[sa: siddhim na avApnOti]</w:t>
      </w:r>
      <w:r w:rsidRPr="00083482">
        <w:t xml:space="preserve"> does not accomplish fulfilment, </w:t>
      </w:r>
      <w:r w:rsidRPr="00083482">
        <w:rPr>
          <w:noProof/>
          <w:lang w:bidi="sa-IN"/>
        </w:rPr>
        <w:t>[na sukham]</w:t>
      </w:r>
      <w:r w:rsidRPr="00083482">
        <w:t xml:space="preserve"> nor is he happy, </w:t>
      </w:r>
      <w:r w:rsidRPr="00083482">
        <w:rPr>
          <w:noProof/>
          <w:lang w:bidi="sa-IN"/>
        </w:rPr>
        <w:t>[na parAm gatim]</w:t>
      </w:r>
      <w:r w:rsidRPr="00083482">
        <w:t xml:space="preserve"> nor does he reach the </w:t>
      </w:r>
      <w:hyperlink w:anchor="Moksha" w:history="1">
        <w:r w:rsidRPr="00083482">
          <w:rPr>
            <w:rStyle w:val="Hyperlink"/>
          </w:rPr>
          <w:t>ultimate goal</w:t>
        </w:r>
      </w:hyperlink>
      <w:r w:rsidRPr="00083482">
        <w:t>.</w:t>
      </w:r>
    </w:p>
    <w:p w14:paraId="0BAC774B" w14:textId="6293C256" w:rsidR="00EE69AD" w:rsidRPr="00083482" w:rsidRDefault="00EB3A34" w:rsidP="0047261F">
      <w:r w:rsidRPr="00083482">
        <w:t xml:space="preserve">The imperatives in the scriptures are My instructions, written in the Vedas. The person who ignores them and goes behind his desires </w:t>
      </w:r>
      <w:r w:rsidR="00DF7477">
        <w:t xml:space="preserve">will stay </w:t>
      </w:r>
      <w:r w:rsidRPr="00083482">
        <w:t>by his own rules</w:t>
      </w:r>
      <w:r w:rsidR="00DF7477">
        <w:t>.</w:t>
      </w:r>
      <w:r w:rsidRPr="00083482">
        <w:t xml:space="preserve"> </w:t>
      </w:r>
      <w:r w:rsidR="00DF7477">
        <w:t xml:space="preserve">In such a state, </w:t>
      </w:r>
      <w:r w:rsidRPr="00083482">
        <w:t>a person does not accomplish fulfilment</w:t>
      </w:r>
      <w:r w:rsidR="00DF7477">
        <w:t>, even in the material world</w:t>
      </w:r>
      <w:r w:rsidRPr="00083482">
        <w:t xml:space="preserve">. This person does not gain any comfort, nor does he attain the </w:t>
      </w:r>
      <w:hyperlink w:anchor="Moksha" w:history="1">
        <w:r w:rsidRPr="00083482">
          <w:rPr>
            <w:rStyle w:val="Hyperlink"/>
          </w:rPr>
          <w:t>ultimate goal</w:t>
        </w:r>
      </w:hyperlink>
      <w:r w:rsidRPr="00083482">
        <w:t xml:space="preserve">. </w:t>
      </w:r>
    </w:p>
    <w:p w14:paraId="72692C3E" w14:textId="77777777" w:rsidR="00EE69AD" w:rsidRPr="00083482" w:rsidRDefault="00EB3A34">
      <w:pPr>
        <w:pStyle w:val="Heading2"/>
      </w:pPr>
      <w:r w:rsidRPr="00083482">
        <w:t>16-24</w:t>
      </w:r>
    </w:p>
    <w:p w14:paraId="47D348F9" w14:textId="77777777" w:rsidR="00EE69AD" w:rsidRPr="00083482" w:rsidRDefault="00EB3A34">
      <w:pPr>
        <w:pStyle w:val="Shloka"/>
        <w:rPr>
          <w:noProof/>
          <w:lang w:bidi="sa-IN"/>
        </w:rPr>
      </w:pPr>
      <w:r w:rsidRPr="00083482">
        <w:rPr>
          <w:noProof/>
          <w:lang w:bidi="sa-IN"/>
        </w:rPr>
        <w:t>[</w:t>
      </w:r>
    </w:p>
    <w:p w14:paraId="0FA35B71" w14:textId="77777777" w:rsidR="00EE69AD" w:rsidRPr="00083482" w:rsidRDefault="00EB3A34">
      <w:pPr>
        <w:pStyle w:val="Shloka"/>
        <w:rPr>
          <w:noProof/>
          <w:lang w:bidi="sa-IN"/>
        </w:rPr>
      </w:pPr>
      <w:r w:rsidRPr="00083482">
        <w:rPr>
          <w:noProof/>
          <w:lang w:bidi="sa-IN"/>
        </w:rPr>
        <w:t>tasmAt shAstram pramANam tE kAryAkArya vyavasthitau |</w:t>
      </w:r>
    </w:p>
    <w:p w14:paraId="08F7AF82" w14:textId="77777777" w:rsidR="00EE69AD" w:rsidRPr="00083482" w:rsidRDefault="00EB3A34">
      <w:pPr>
        <w:pStyle w:val="Shloka"/>
        <w:rPr>
          <w:noProof/>
          <w:lang w:bidi="sa-IN"/>
        </w:rPr>
      </w:pPr>
      <w:r w:rsidRPr="00083482">
        <w:rPr>
          <w:noProof/>
          <w:lang w:bidi="sa-IN"/>
        </w:rPr>
        <w:t>jnAtvA shAstra vidhAnOktam karma kartum ihArhasi || 24 ||</w:t>
      </w:r>
    </w:p>
    <w:p w14:paraId="2114BD35" w14:textId="77777777" w:rsidR="00EE69AD" w:rsidRPr="00083482" w:rsidRDefault="00EB3A34">
      <w:pPr>
        <w:pStyle w:val="Shloka"/>
      </w:pPr>
      <w:r w:rsidRPr="00083482">
        <w:rPr>
          <w:noProof/>
          <w:lang w:bidi="sa-IN"/>
        </w:rPr>
        <w:t>]</w:t>
      </w:r>
    </w:p>
    <w:p w14:paraId="33AB6FD3" w14:textId="7E425F2C" w:rsidR="00EE69AD" w:rsidRPr="00083482" w:rsidRDefault="00DF7477" w:rsidP="00A22026">
      <w:pPr>
        <w:pStyle w:val="ExplnOfShloka"/>
      </w:pPr>
      <w:r w:rsidRPr="00083482">
        <w:rPr>
          <w:noProof/>
          <w:lang w:bidi="sa-IN"/>
        </w:rPr>
        <w:t>[tasmAt]</w:t>
      </w:r>
      <w:r w:rsidRPr="00083482">
        <w:t xml:space="preserve"> Hence, </w:t>
      </w:r>
      <w:r w:rsidRPr="00083482">
        <w:rPr>
          <w:noProof/>
          <w:lang w:bidi="sa-IN"/>
        </w:rPr>
        <w:t>[shAstram]</w:t>
      </w:r>
      <w:r w:rsidRPr="00083482">
        <w:t xml:space="preserve"> </w:t>
      </w:r>
      <w:r>
        <w:t>t</w:t>
      </w:r>
      <w:r w:rsidRPr="00083482">
        <w:t xml:space="preserve">he scriptures </w:t>
      </w:r>
      <w:r w:rsidRPr="00083482">
        <w:rPr>
          <w:noProof/>
          <w:lang w:bidi="sa-IN"/>
        </w:rPr>
        <w:t>[tE pramANam]</w:t>
      </w:r>
      <w:r w:rsidRPr="00083482">
        <w:t xml:space="preserve"> are </w:t>
      </w:r>
      <w:r>
        <w:t xml:space="preserve">your </w:t>
      </w:r>
      <w:r w:rsidRPr="00083482">
        <w:t>authorit</w:t>
      </w:r>
      <w:r>
        <w:t>y</w:t>
      </w:r>
      <w:r w:rsidRPr="00083482">
        <w:t xml:space="preserve"> </w:t>
      </w:r>
      <w:r w:rsidR="00EB3A34" w:rsidRPr="00083482">
        <w:rPr>
          <w:noProof/>
          <w:lang w:bidi="sa-IN"/>
        </w:rPr>
        <w:t>[vyavasthitau]</w:t>
      </w:r>
      <w:r w:rsidR="00EB3A34" w:rsidRPr="00083482">
        <w:t xml:space="preserve"> in </w:t>
      </w:r>
      <w:r>
        <w:t>distinguishing</w:t>
      </w:r>
      <w:r w:rsidR="00EB3A34" w:rsidRPr="00083482">
        <w:t xml:space="preserve"> </w:t>
      </w:r>
      <w:r w:rsidR="00EB3A34" w:rsidRPr="00083482">
        <w:rPr>
          <w:noProof/>
          <w:lang w:bidi="sa-IN"/>
        </w:rPr>
        <w:t>[kArya akArya]</w:t>
      </w:r>
      <w:r w:rsidR="00EB3A34" w:rsidRPr="00083482">
        <w:t xml:space="preserve"> actions that must and must not be done</w:t>
      </w:r>
      <w:r>
        <w:t>.</w:t>
      </w:r>
      <w:r w:rsidR="00EB3A34" w:rsidRPr="00083482">
        <w:t xml:space="preserve"> </w:t>
      </w:r>
      <w:r w:rsidR="00EB3A34" w:rsidRPr="00083482">
        <w:rPr>
          <w:noProof/>
          <w:lang w:bidi="sa-IN"/>
        </w:rPr>
        <w:t>[jnAtvA]</w:t>
      </w:r>
      <w:r w:rsidR="00EB3A34" w:rsidRPr="00083482">
        <w:t xml:space="preserve"> Knowing </w:t>
      </w:r>
      <w:r w:rsidR="00EB3A34" w:rsidRPr="00083482">
        <w:rPr>
          <w:noProof/>
          <w:lang w:bidi="sa-IN"/>
        </w:rPr>
        <w:t>[vidhAna]</w:t>
      </w:r>
      <w:r w:rsidR="00EB3A34" w:rsidRPr="00083482">
        <w:t xml:space="preserve"> the rules </w:t>
      </w:r>
      <w:r w:rsidR="00EB3A34" w:rsidRPr="00083482">
        <w:rPr>
          <w:noProof/>
          <w:lang w:bidi="sa-IN"/>
        </w:rPr>
        <w:t>[uktam]</w:t>
      </w:r>
      <w:r w:rsidR="00EB3A34" w:rsidRPr="00083482">
        <w:t xml:space="preserve"> as told </w:t>
      </w:r>
      <w:r w:rsidR="00EB3A34" w:rsidRPr="00083482">
        <w:rPr>
          <w:noProof/>
          <w:lang w:bidi="sa-IN"/>
        </w:rPr>
        <w:t>[shAstra]</w:t>
      </w:r>
      <w:r w:rsidR="00EB3A34" w:rsidRPr="00083482">
        <w:t xml:space="preserve"> in the scriptures, </w:t>
      </w:r>
      <w:r w:rsidR="00EB3A34" w:rsidRPr="00083482">
        <w:rPr>
          <w:noProof/>
          <w:lang w:bidi="sa-IN"/>
        </w:rPr>
        <w:t>[arhasi]</w:t>
      </w:r>
      <w:r w:rsidR="00EB3A34" w:rsidRPr="00083482">
        <w:t xml:space="preserve"> you qualify </w:t>
      </w:r>
      <w:r w:rsidR="00EB3A34" w:rsidRPr="00083482">
        <w:rPr>
          <w:noProof/>
          <w:lang w:bidi="sa-IN"/>
        </w:rPr>
        <w:t>[karma kartum]</w:t>
      </w:r>
      <w:r w:rsidR="00EB3A34" w:rsidRPr="00083482">
        <w:t xml:space="preserve"> to </w:t>
      </w:r>
      <w:r>
        <w:t>work</w:t>
      </w:r>
      <w:r w:rsidR="00EB3A34" w:rsidRPr="00083482">
        <w:t xml:space="preserve"> </w:t>
      </w:r>
      <w:r w:rsidR="00EB3A34" w:rsidRPr="00083482">
        <w:rPr>
          <w:noProof/>
          <w:lang w:bidi="sa-IN"/>
        </w:rPr>
        <w:t>[iha]</w:t>
      </w:r>
      <w:r w:rsidR="00EB3A34" w:rsidRPr="00083482">
        <w:t xml:space="preserve"> here.</w:t>
      </w:r>
    </w:p>
    <w:p w14:paraId="207EEA12" w14:textId="77777777" w:rsidR="00DF7477" w:rsidRDefault="00EB3A34" w:rsidP="0047261F">
      <w:r w:rsidRPr="00083482">
        <w:t xml:space="preserve">The scriptures are the authority in </w:t>
      </w:r>
      <w:r w:rsidR="00DF7477">
        <w:t>calling out</w:t>
      </w:r>
      <w:r w:rsidRPr="00083482">
        <w:t xml:space="preserve"> actions that must and must not be done - actions that help in achieving your excellence and those that do not. </w:t>
      </w:r>
    </w:p>
    <w:p w14:paraId="3FE6FF56" w14:textId="77777777" w:rsidR="00DF7477" w:rsidRDefault="00EB3A34" w:rsidP="0047261F">
      <w:r w:rsidRPr="00083482">
        <w:t>These scriptures are elaborated in epics like The Ramayana, The Mahabharata and the stories of The Puranas that explain the Vedas. These scriptures describe the Lord as the Supreme Person, the ultimate entity. They teach actions that please this Supreme Person and aid in achieving Him.</w:t>
      </w:r>
    </w:p>
    <w:p w14:paraId="52EDB5C3" w14:textId="4B873DE6" w:rsidR="00EE69AD" w:rsidRPr="00083482" w:rsidRDefault="00EB3A34" w:rsidP="0047261F">
      <w:r w:rsidRPr="00083482">
        <w:t>Know the concepts in these scriptures and the actions they prescribe</w:t>
      </w:r>
      <w:r w:rsidR="00DF7477">
        <w:t>. Know them as they are</w:t>
      </w:r>
      <w:r w:rsidRPr="00083482">
        <w:t xml:space="preserve">, not more, not less. Knowing them in this way, you qualify to </w:t>
      </w:r>
      <w:r w:rsidR="00DF7477">
        <w:t>work</w:t>
      </w:r>
      <w:r w:rsidRPr="00083482">
        <w:t xml:space="preserve"> according</w:t>
      </w:r>
      <w:r w:rsidR="00DF7477">
        <w:t>ly</w:t>
      </w:r>
      <w:r w:rsidRPr="00083482">
        <w:t>.</w:t>
      </w:r>
    </w:p>
    <w:p w14:paraId="0462D7F4" w14:textId="77777777" w:rsidR="00EE69AD" w:rsidRPr="00083482" w:rsidRDefault="00EE69AD"/>
    <w:p w14:paraId="5F036482" w14:textId="77777777" w:rsidR="00EE69AD" w:rsidRPr="00083482" w:rsidRDefault="00EB3A34">
      <w:pPr>
        <w:pStyle w:val="Heading1"/>
      </w:pPr>
      <w:bookmarkStart w:id="130" w:name="_Toc488528608"/>
      <w:r w:rsidRPr="00083482">
        <w:lastRenderedPageBreak/>
        <w:t>Chapter 17</w:t>
      </w:r>
      <w:bookmarkEnd w:id="130"/>
    </w:p>
    <w:p w14:paraId="3D8AB564" w14:textId="30E1C52C" w:rsidR="009A15D9" w:rsidRDefault="009D46C8">
      <w:r>
        <w:t>T</w:t>
      </w:r>
      <w:r w:rsidR="00EB3A34" w:rsidRPr="00083482">
        <w:t>he previous chapter</w:t>
      </w:r>
      <w:r>
        <w:t xml:space="preserve"> made the distinction between people who </w:t>
      </w:r>
      <w:r w:rsidR="00EB3A34" w:rsidRPr="00083482">
        <w:t xml:space="preserve">comply with the Lord's instructions and </w:t>
      </w:r>
      <w:r>
        <w:t xml:space="preserve">those </w:t>
      </w:r>
      <w:r w:rsidR="00EB3A34" w:rsidRPr="00083482">
        <w:t>who don't.</w:t>
      </w:r>
      <w:r>
        <w:t xml:space="preserve"> I</w:t>
      </w:r>
      <w:r w:rsidRPr="00083482">
        <w:t xml:space="preserve">t said that the Lord's instructions in the Vedas alone are the basis </w:t>
      </w:r>
      <w:r>
        <w:t>of what is to be achieved and how to achieve it.</w:t>
      </w:r>
    </w:p>
    <w:p w14:paraId="2D569AC2" w14:textId="34F29361" w:rsidR="00EE69AD" w:rsidRPr="00083482" w:rsidRDefault="009D46C8" w:rsidP="00806751">
      <w:r>
        <w:t>T</w:t>
      </w:r>
      <w:r w:rsidR="00EB3A34" w:rsidRPr="00083482">
        <w:t xml:space="preserve">his chapter elaborates </w:t>
      </w:r>
      <w:r w:rsidR="00806751">
        <w:t xml:space="preserve">that work </w:t>
      </w:r>
      <w:r w:rsidR="00EB3A34" w:rsidRPr="00083482">
        <w:t>done without regard to the Lord's instructions</w:t>
      </w:r>
      <w:r w:rsidR="00806751">
        <w:t xml:space="preserve"> is work done in </w:t>
      </w:r>
      <w:r w:rsidR="00EB3A34" w:rsidRPr="00083482">
        <w:t>vain</w:t>
      </w:r>
      <w:r>
        <w:t>. It explains</w:t>
      </w:r>
      <w:r w:rsidR="00806751">
        <w:t xml:space="preserve"> that the imperatives in the scriptures are </w:t>
      </w:r>
      <w:r w:rsidR="00EB3A34" w:rsidRPr="00083482">
        <w:t xml:space="preserve">of three types, as appropriate to the </w:t>
      </w:r>
      <w:hyperlink w:anchor="satva_rajas_tamas" w:history="1">
        <w:r w:rsidR="00EB3A34" w:rsidRPr="00083482">
          <w:rPr>
            <w:rStyle w:val="Hyperlink"/>
          </w:rPr>
          <w:t>three qualities</w:t>
        </w:r>
      </w:hyperlink>
      <w:r w:rsidR="00806751">
        <w:t xml:space="preserve">. This chapter </w:t>
      </w:r>
      <w:r w:rsidR="00EB3A34" w:rsidRPr="00083482">
        <w:t>also illustrates the characteristics of the Lord's instructions and what they state.</w:t>
      </w:r>
    </w:p>
    <w:p w14:paraId="6E7BDD0A" w14:textId="6C8FCC47" w:rsidR="00EE69AD" w:rsidRPr="00083482" w:rsidRDefault="00806751">
      <w:r w:rsidRPr="00083482">
        <w:t xml:space="preserve">Arjuna doesn't know this </w:t>
      </w:r>
      <w:r w:rsidR="00345B9B">
        <w:t>fact – that w</w:t>
      </w:r>
      <w:r>
        <w:t xml:space="preserve">ork that’s </w:t>
      </w:r>
      <w:r w:rsidR="00EB3A34" w:rsidRPr="00083482">
        <w:t xml:space="preserve">not recommended by the Lord's instructions </w:t>
      </w:r>
      <w:r>
        <w:t>is</w:t>
      </w:r>
      <w:r w:rsidR="00EB3A34" w:rsidRPr="00083482">
        <w:t xml:space="preserve"> in vain. He wants to know the effect of work done with focus</w:t>
      </w:r>
      <w:r>
        <w:t xml:space="preserve"> and </w:t>
      </w:r>
      <w:r w:rsidR="00EB3A34" w:rsidRPr="00083482">
        <w:t xml:space="preserve">belief in its benefits.  He wants to know the result of association with qualities such as </w:t>
      </w:r>
      <w:hyperlink w:anchor="sattva" w:history="1">
        <w:r w:rsidR="00EB3A34" w:rsidRPr="00083482">
          <w:rPr>
            <w:rStyle w:val="Hyperlink"/>
          </w:rPr>
          <w:t>sattva</w:t>
        </w:r>
      </w:hyperlink>
      <w:r w:rsidR="00EB3A34" w:rsidRPr="00083482">
        <w:t xml:space="preserve"> - even though the </w:t>
      </w:r>
      <w:r>
        <w:t xml:space="preserve">corresponding </w:t>
      </w:r>
      <w:r w:rsidR="00EB3A34" w:rsidRPr="00083482">
        <w:t>work may not be specified in the Lord's instructions.</w:t>
      </w:r>
    </w:p>
    <w:p w14:paraId="20DBBD4C" w14:textId="77777777" w:rsidR="00EE69AD" w:rsidRPr="00083482" w:rsidRDefault="00EB3A34">
      <w:pPr>
        <w:pStyle w:val="Heading2"/>
      </w:pPr>
      <w:r w:rsidRPr="00083482">
        <w:t>17-1</w:t>
      </w:r>
    </w:p>
    <w:p w14:paraId="28F9DF68" w14:textId="77777777" w:rsidR="00EE69AD" w:rsidRPr="00083482" w:rsidRDefault="00EB3A34">
      <w:pPr>
        <w:pStyle w:val="Shloka"/>
        <w:rPr>
          <w:noProof/>
          <w:lang w:bidi="sa-IN"/>
        </w:rPr>
      </w:pPr>
      <w:r w:rsidRPr="00083482">
        <w:rPr>
          <w:noProof/>
          <w:lang w:bidi="sa-IN"/>
        </w:rPr>
        <w:t>[</w:t>
      </w:r>
    </w:p>
    <w:p w14:paraId="14FC679C" w14:textId="77777777" w:rsidR="00EE69AD" w:rsidRPr="00083482" w:rsidRDefault="00EB3A34">
      <w:pPr>
        <w:pStyle w:val="Shloka"/>
        <w:rPr>
          <w:noProof/>
          <w:lang w:bidi="sa-IN"/>
        </w:rPr>
      </w:pPr>
      <w:r w:rsidRPr="00083482">
        <w:rPr>
          <w:noProof/>
          <w:lang w:bidi="sa-IN"/>
        </w:rPr>
        <w:t>arjuna uvAcha</w:t>
      </w:r>
    </w:p>
    <w:p w14:paraId="321F8272" w14:textId="77777777" w:rsidR="00EE69AD" w:rsidRPr="00083482" w:rsidRDefault="00EB3A34">
      <w:pPr>
        <w:pStyle w:val="Shloka"/>
        <w:rPr>
          <w:noProof/>
          <w:lang w:bidi="sa-IN"/>
        </w:rPr>
      </w:pPr>
      <w:r w:rsidRPr="00083482">
        <w:rPr>
          <w:noProof/>
          <w:lang w:bidi="sa-IN"/>
        </w:rPr>
        <w:t>yE shAstra vidhim utsr'jya yajantE shraddhayA_nvitA: |</w:t>
      </w:r>
    </w:p>
    <w:p w14:paraId="7DDC20C8" w14:textId="77777777" w:rsidR="00EE69AD" w:rsidRPr="00083482" w:rsidRDefault="00EB3A34">
      <w:pPr>
        <w:pStyle w:val="Shloka"/>
        <w:rPr>
          <w:noProof/>
          <w:lang w:bidi="sa-IN"/>
        </w:rPr>
      </w:pPr>
      <w:r w:rsidRPr="00083482">
        <w:rPr>
          <w:noProof/>
          <w:lang w:bidi="sa-IN"/>
        </w:rPr>
        <w:t>tEShAm niShThA tu kA kr'ShNa sattvamAhO rajas tama: || 1 ||</w:t>
      </w:r>
    </w:p>
    <w:p w14:paraId="00E2A2E7" w14:textId="77777777" w:rsidR="00EE69AD" w:rsidRPr="00083482" w:rsidRDefault="00EB3A34">
      <w:pPr>
        <w:pStyle w:val="Shloka"/>
      </w:pPr>
      <w:r w:rsidRPr="00083482">
        <w:rPr>
          <w:noProof/>
          <w:lang w:bidi="sa-IN"/>
        </w:rPr>
        <w:t>]</w:t>
      </w:r>
    </w:p>
    <w:p w14:paraId="11903058" w14:textId="4069D679" w:rsidR="00EE69AD" w:rsidRPr="00083482" w:rsidRDefault="00EB3A34" w:rsidP="00A22026">
      <w:pPr>
        <w:pStyle w:val="ExplnOfShloka"/>
      </w:pPr>
      <w:r w:rsidRPr="00083482">
        <w:rPr>
          <w:noProof/>
          <w:lang w:bidi="sa-IN"/>
        </w:rPr>
        <w:t>[arjuna uvAcha]</w:t>
      </w:r>
      <w:r w:rsidRPr="00083482">
        <w:t xml:space="preserve"> Arjuna said - </w:t>
      </w:r>
      <w:r w:rsidRPr="00083482">
        <w:rPr>
          <w:noProof/>
          <w:lang w:bidi="sa-IN"/>
        </w:rPr>
        <w:t>[kA]</w:t>
      </w:r>
      <w:r w:rsidRPr="00083482">
        <w:t xml:space="preserve"> </w:t>
      </w:r>
      <w:r w:rsidR="00AC3E64">
        <w:t>‘</w:t>
      </w:r>
      <w:r w:rsidRPr="00083482">
        <w:t xml:space="preserve">What is </w:t>
      </w:r>
      <w:r w:rsidRPr="00083482">
        <w:rPr>
          <w:noProof/>
          <w:lang w:bidi="sa-IN"/>
        </w:rPr>
        <w:t>[niShThA]</w:t>
      </w:r>
      <w:r w:rsidRPr="00083482">
        <w:t xml:space="preserve"> the final state of achievement </w:t>
      </w:r>
      <w:r w:rsidRPr="00083482">
        <w:rPr>
          <w:noProof/>
          <w:lang w:bidi="sa-IN"/>
        </w:rPr>
        <w:t>[tEShAm]</w:t>
      </w:r>
      <w:r w:rsidRPr="00083482">
        <w:t xml:space="preserve"> of people </w:t>
      </w:r>
      <w:r w:rsidRPr="00083482">
        <w:rPr>
          <w:noProof/>
          <w:lang w:bidi="sa-IN"/>
        </w:rPr>
        <w:t>[yE yajantE]</w:t>
      </w:r>
      <w:r w:rsidRPr="00083482">
        <w:t xml:space="preserve"> who persevere with faith </w:t>
      </w:r>
      <w:r w:rsidRPr="00083482">
        <w:rPr>
          <w:noProof/>
          <w:lang w:bidi="sa-IN"/>
        </w:rPr>
        <w:t>[shraddhayA_nvitA:]</w:t>
      </w:r>
      <w:r w:rsidRPr="00083482">
        <w:t xml:space="preserve"> and focus, </w:t>
      </w:r>
      <w:r w:rsidRPr="00083482">
        <w:rPr>
          <w:noProof/>
          <w:lang w:bidi="sa-IN"/>
        </w:rPr>
        <w:t>[utsr'jya]</w:t>
      </w:r>
      <w:r w:rsidRPr="00083482">
        <w:t xml:space="preserve"> disregarding </w:t>
      </w:r>
      <w:r w:rsidRPr="00083482">
        <w:rPr>
          <w:noProof/>
          <w:lang w:bidi="sa-IN"/>
        </w:rPr>
        <w:t>[shAstra vidhim]</w:t>
      </w:r>
      <w:r w:rsidRPr="00083482">
        <w:t xml:space="preserve"> the imperatives laid down in the scriptures? </w:t>
      </w:r>
      <w:r w:rsidRPr="00083482">
        <w:rPr>
          <w:noProof/>
          <w:lang w:bidi="sa-IN"/>
        </w:rPr>
        <w:t>[sattvam]</w:t>
      </w:r>
      <w:r w:rsidRPr="00083482">
        <w:t xml:space="preserve"> Is it in </w:t>
      </w:r>
      <w:hyperlink w:anchor="satva_rajas_tamas_effects" w:history="1">
        <w:r w:rsidRPr="00083482">
          <w:rPr>
            <w:rStyle w:val="Hyperlink"/>
          </w:rPr>
          <w:t>sattva</w:t>
        </w:r>
      </w:hyperlink>
      <w:r w:rsidRPr="00083482">
        <w:t xml:space="preserve">, the state of serenity? </w:t>
      </w:r>
      <w:r w:rsidRPr="00083482">
        <w:rPr>
          <w:noProof/>
          <w:lang w:bidi="sa-IN"/>
        </w:rPr>
        <w:t>[AhO]</w:t>
      </w:r>
      <w:r w:rsidRPr="00083482">
        <w:t xml:space="preserve"> or </w:t>
      </w:r>
      <w:r w:rsidRPr="00083482">
        <w:rPr>
          <w:noProof/>
          <w:lang w:bidi="sa-IN"/>
        </w:rPr>
        <w:t>[rajas]</w:t>
      </w:r>
      <w:r w:rsidRPr="00083482">
        <w:t xml:space="preserve"> Or in </w:t>
      </w:r>
      <w:hyperlink w:anchor="satva_rajas_tamas_effects" w:history="1">
        <w:r w:rsidRPr="00083482">
          <w:rPr>
            <w:rStyle w:val="Hyperlink"/>
          </w:rPr>
          <w:t>rajas</w:t>
        </w:r>
      </w:hyperlink>
      <w:r w:rsidRPr="00083482">
        <w:t xml:space="preserve">, being resourceful? </w:t>
      </w:r>
      <w:r w:rsidRPr="00083482">
        <w:rPr>
          <w:noProof/>
          <w:lang w:bidi="sa-IN"/>
        </w:rPr>
        <w:t>[tama:]</w:t>
      </w:r>
      <w:r w:rsidRPr="00083482">
        <w:t xml:space="preserve"> Or in </w:t>
      </w:r>
      <w:hyperlink w:anchor="satva_rajas_tamas_effects" w:history="1">
        <w:r w:rsidRPr="00083482">
          <w:rPr>
            <w:rStyle w:val="Hyperlink"/>
          </w:rPr>
          <w:t>tamas</w:t>
        </w:r>
      </w:hyperlink>
      <w:r w:rsidRPr="00083482">
        <w:t>, the state of laziness?</w:t>
      </w:r>
      <w:r w:rsidR="00AC3E64">
        <w:t>’</w:t>
      </w:r>
    </w:p>
    <w:p w14:paraId="161EFF12" w14:textId="77777777" w:rsidR="00345B9B" w:rsidRDefault="00EB3A34">
      <w:r w:rsidRPr="00083482">
        <w:t xml:space="preserve">What is the achievement of someone who discards the methods in the scriptures and yet perseveres with faith and focus? Is it the </w:t>
      </w:r>
      <w:hyperlink w:anchor="satva_rajas_tamas_effects" w:history="1">
        <w:r w:rsidRPr="00083482">
          <w:rPr>
            <w:rStyle w:val="Hyperlink"/>
          </w:rPr>
          <w:t>sattva</w:t>
        </w:r>
      </w:hyperlink>
      <w:r w:rsidRPr="00083482">
        <w:t xml:space="preserve"> state-of-being, in which a person is serene? Is it, </w:t>
      </w:r>
      <w:hyperlink w:anchor="satva_rajas_tamas_effects" w:history="1">
        <w:r w:rsidRPr="00083482">
          <w:rPr>
            <w:rStyle w:val="Hyperlink"/>
          </w:rPr>
          <w:t>rajas</w:t>
        </w:r>
      </w:hyperlink>
      <w:r w:rsidRPr="00083482">
        <w:t xml:space="preserve">, being resourceful? Or is its </w:t>
      </w:r>
      <w:hyperlink w:anchor="satva_rajas_tamas_effects" w:history="1">
        <w:r w:rsidRPr="00083482">
          <w:rPr>
            <w:rStyle w:val="Hyperlink"/>
          </w:rPr>
          <w:t>tamas</w:t>
        </w:r>
      </w:hyperlink>
      <w:r w:rsidRPr="00083482">
        <w:t xml:space="preserve">, the state of laziness? </w:t>
      </w:r>
    </w:p>
    <w:p w14:paraId="639B4AD4" w14:textId="3ED3EFEE" w:rsidR="00EE69AD" w:rsidRPr="00083482" w:rsidRDefault="009D46C8">
      <w:r>
        <w:t>This Shloka uses</w:t>
      </w:r>
      <w:r w:rsidR="00EB3A34" w:rsidRPr="00083482">
        <w:t xml:space="preserve"> the word </w:t>
      </w:r>
      <w:r w:rsidR="00EB3A34" w:rsidRPr="00083482">
        <w:rPr>
          <w:noProof/>
          <w:lang w:bidi="sa-IN"/>
        </w:rPr>
        <w:t>[niShThA]</w:t>
      </w:r>
      <w:r w:rsidR="00EB3A34" w:rsidRPr="00083482">
        <w:t xml:space="preserve"> </w:t>
      </w:r>
      <w:r>
        <w:t xml:space="preserve">in the sense of </w:t>
      </w:r>
      <w:r w:rsidR="00EB3A34" w:rsidRPr="00083482">
        <w:t xml:space="preserve">'achievement', which refers to a stable state-of-being achieved by a person. 'Achievement' here is to settle in one of the </w:t>
      </w:r>
      <w:hyperlink w:anchor="satva_rajas_tamas" w:history="1">
        <w:r w:rsidR="00EB3A34" w:rsidRPr="00083482">
          <w:rPr>
            <w:rStyle w:val="Hyperlink"/>
          </w:rPr>
          <w:t>three qualities</w:t>
        </w:r>
      </w:hyperlink>
      <w:r w:rsidR="00EB3A34" w:rsidRPr="00083482">
        <w:t xml:space="preserve">. Arjuna asks if this person achieves the state of </w:t>
      </w:r>
      <w:hyperlink w:anchor="satva_rajas_tamas_effects" w:history="1">
        <w:r w:rsidR="00EB3A34" w:rsidRPr="00083482">
          <w:rPr>
            <w:rStyle w:val="Hyperlink"/>
          </w:rPr>
          <w:t>sattva</w:t>
        </w:r>
      </w:hyperlink>
      <w:r w:rsidR="00EB3A34" w:rsidRPr="00083482">
        <w:t xml:space="preserve">, </w:t>
      </w:r>
      <w:hyperlink w:anchor="satva_rajas_tamas_effects" w:history="1">
        <w:r w:rsidR="00EB3A34" w:rsidRPr="00083482">
          <w:rPr>
            <w:rStyle w:val="Hyperlink"/>
          </w:rPr>
          <w:t>rajas</w:t>
        </w:r>
      </w:hyperlink>
      <w:r w:rsidR="00EB3A34" w:rsidRPr="00083482">
        <w:t xml:space="preserve"> or </w:t>
      </w:r>
      <w:hyperlink w:anchor="satva_rajas_tamas_effects" w:history="1">
        <w:r w:rsidR="00EB3A34" w:rsidRPr="00083482">
          <w:rPr>
            <w:rStyle w:val="Hyperlink"/>
          </w:rPr>
          <w:t>tamas</w:t>
        </w:r>
      </w:hyperlink>
      <w:r w:rsidR="00EB3A34" w:rsidRPr="00083482">
        <w:t>?</w:t>
      </w:r>
    </w:p>
    <w:p w14:paraId="57928875" w14:textId="77777777" w:rsidR="00EE69AD" w:rsidRPr="00083482" w:rsidRDefault="00EB3A34">
      <w:r w:rsidRPr="00083482">
        <w:t xml:space="preserve">In response to this question, the Lord describes that the methods and forms of worship described in the scriptures are according to the </w:t>
      </w:r>
      <w:hyperlink w:anchor="satva_rajas_tamas" w:history="1">
        <w:r w:rsidRPr="00083482">
          <w:rPr>
            <w:rStyle w:val="Hyperlink"/>
          </w:rPr>
          <w:t>three qualities</w:t>
        </w:r>
      </w:hyperlink>
      <w:r w:rsidRPr="00083482">
        <w:t xml:space="preserve">. To describe this, the Lord shows that there are three areas of focus in the scriptures. </w:t>
      </w:r>
    </w:p>
    <w:p w14:paraId="2B89E625" w14:textId="77777777" w:rsidR="00EE69AD" w:rsidRPr="00083482" w:rsidRDefault="00EB3A34">
      <w:pPr>
        <w:pStyle w:val="Heading2"/>
      </w:pPr>
      <w:r w:rsidRPr="00083482">
        <w:t>17-2</w:t>
      </w:r>
    </w:p>
    <w:p w14:paraId="644ED3A9" w14:textId="77777777" w:rsidR="00EE69AD" w:rsidRPr="00083482" w:rsidRDefault="00EB3A34">
      <w:pPr>
        <w:pStyle w:val="Shloka"/>
        <w:rPr>
          <w:noProof/>
          <w:lang w:bidi="sa-IN"/>
        </w:rPr>
      </w:pPr>
      <w:r w:rsidRPr="00083482">
        <w:rPr>
          <w:noProof/>
          <w:lang w:bidi="sa-IN"/>
        </w:rPr>
        <w:t>[</w:t>
      </w:r>
    </w:p>
    <w:p w14:paraId="3F1AD967" w14:textId="77777777" w:rsidR="00EE69AD" w:rsidRPr="00083482" w:rsidRDefault="00EB3A34">
      <w:pPr>
        <w:pStyle w:val="Shloka"/>
        <w:rPr>
          <w:noProof/>
          <w:lang w:bidi="sa-IN"/>
        </w:rPr>
      </w:pPr>
      <w:r w:rsidRPr="00083482">
        <w:rPr>
          <w:noProof/>
          <w:lang w:bidi="sa-IN"/>
        </w:rPr>
        <w:t>shrI bhagavAn uvAcha</w:t>
      </w:r>
    </w:p>
    <w:p w14:paraId="04132A8D" w14:textId="77777777" w:rsidR="00EE69AD" w:rsidRPr="00083482" w:rsidRDefault="00EB3A34">
      <w:pPr>
        <w:pStyle w:val="Shloka"/>
        <w:rPr>
          <w:noProof/>
          <w:lang w:bidi="sa-IN"/>
        </w:rPr>
      </w:pPr>
      <w:r w:rsidRPr="00083482">
        <w:rPr>
          <w:noProof/>
          <w:lang w:bidi="sa-IN"/>
        </w:rPr>
        <w:lastRenderedPageBreak/>
        <w:t>trividhA bhavati shraddhA dEhinAm sA svabhAvajA |</w:t>
      </w:r>
    </w:p>
    <w:p w14:paraId="6E540670" w14:textId="77777777" w:rsidR="00EE69AD" w:rsidRPr="00083482" w:rsidRDefault="00EB3A34">
      <w:pPr>
        <w:pStyle w:val="Shloka"/>
        <w:rPr>
          <w:noProof/>
          <w:lang w:bidi="sa-IN"/>
        </w:rPr>
      </w:pPr>
      <w:r w:rsidRPr="00083482">
        <w:rPr>
          <w:noProof/>
          <w:lang w:bidi="sa-IN"/>
        </w:rPr>
        <w:t>sAttvikI rAjasI chaiva tAmasI chEti tAm shr'Nu || 2 ||</w:t>
      </w:r>
    </w:p>
    <w:p w14:paraId="2887DEC4" w14:textId="77777777" w:rsidR="00EE69AD" w:rsidRPr="00083482" w:rsidRDefault="00EB3A34">
      <w:pPr>
        <w:pStyle w:val="Shloka"/>
      </w:pPr>
      <w:r w:rsidRPr="00083482">
        <w:rPr>
          <w:noProof/>
          <w:lang w:bidi="sa-IN"/>
        </w:rPr>
        <w:t>]</w:t>
      </w:r>
    </w:p>
    <w:p w14:paraId="7F79C437" w14:textId="305C8073" w:rsidR="00EE69AD" w:rsidRPr="00083482" w:rsidRDefault="00EB3A34" w:rsidP="00A22026">
      <w:pPr>
        <w:pStyle w:val="ExplnOfShloka"/>
      </w:pPr>
      <w:r w:rsidRPr="00083482">
        <w:rPr>
          <w:noProof/>
          <w:lang w:bidi="sa-IN"/>
        </w:rPr>
        <w:t>[shrI bhagavAn uvAcha]</w:t>
      </w:r>
      <w:r w:rsidRPr="00083482">
        <w:t xml:space="preserve"> The Lord said - </w:t>
      </w:r>
      <w:r w:rsidRPr="00083482">
        <w:rPr>
          <w:noProof/>
          <w:lang w:bidi="sa-IN"/>
        </w:rPr>
        <w:t>[dEhinAm shraddhA]</w:t>
      </w:r>
      <w:r w:rsidRPr="00083482">
        <w:t xml:space="preserve"> </w:t>
      </w:r>
      <w:r w:rsidR="00501282">
        <w:t>T</w:t>
      </w:r>
      <w:r w:rsidRPr="00083482">
        <w:t xml:space="preserve">hose who own a body </w:t>
      </w:r>
      <w:r w:rsidR="00501282">
        <w:t xml:space="preserve">have focus </w:t>
      </w:r>
      <w:r w:rsidRPr="00083482">
        <w:rPr>
          <w:noProof/>
          <w:lang w:bidi="sa-IN"/>
        </w:rPr>
        <w:t>[trividhA bhavati]</w:t>
      </w:r>
      <w:r w:rsidRPr="00083482">
        <w:t xml:space="preserve"> of three types: </w:t>
      </w:r>
      <w:r w:rsidRPr="00083482">
        <w:rPr>
          <w:noProof/>
          <w:lang w:bidi="sa-IN"/>
        </w:rPr>
        <w:t>[sAttvikI]</w:t>
      </w:r>
      <w:r w:rsidRPr="00083482">
        <w:t xml:space="preserve"> serene, </w:t>
      </w:r>
      <w:r w:rsidRPr="00083482">
        <w:rPr>
          <w:noProof/>
          <w:lang w:bidi="sa-IN"/>
        </w:rPr>
        <w:t>[rAjasI]</w:t>
      </w:r>
      <w:r w:rsidRPr="00083482">
        <w:t xml:space="preserve"> resourceful </w:t>
      </w:r>
      <w:r w:rsidRPr="00083482">
        <w:rPr>
          <w:noProof/>
          <w:lang w:bidi="sa-IN"/>
        </w:rPr>
        <w:t>[cha]</w:t>
      </w:r>
      <w:r w:rsidRPr="00083482">
        <w:t xml:space="preserve"> and </w:t>
      </w:r>
      <w:r w:rsidRPr="00083482">
        <w:rPr>
          <w:noProof/>
          <w:lang w:bidi="sa-IN"/>
        </w:rPr>
        <w:t>[tAmasI]</w:t>
      </w:r>
      <w:r w:rsidRPr="00083482">
        <w:t xml:space="preserve"> lazy. </w:t>
      </w:r>
      <w:r w:rsidRPr="00083482">
        <w:rPr>
          <w:noProof/>
          <w:lang w:bidi="sa-IN"/>
        </w:rPr>
        <w:t>[sA svabhAvajA]</w:t>
      </w:r>
      <w:r w:rsidRPr="00083482">
        <w:t xml:space="preserve"> It comes from their own state of being. </w:t>
      </w:r>
      <w:r w:rsidRPr="00083482">
        <w:rPr>
          <w:noProof/>
          <w:lang w:bidi="sa-IN"/>
        </w:rPr>
        <w:t>[iti tAm shr'Nu]</w:t>
      </w:r>
      <w:r w:rsidRPr="00083482">
        <w:t xml:space="preserve"> Listen to them.</w:t>
      </w:r>
    </w:p>
    <w:p w14:paraId="44CB745D" w14:textId="614E4EF1" w:rsidR="00791A76" w:rsidRDefault="005D1403" w:rsidP="00791A76">
      <w:pPr>
        <w:pStyle w:val="ApplNotesOpener"/>
      </w:pPr>
      <w:r>
        <w:t>Where does difficulty come from</w:t>
      </w:r>
      <w:r w:rsidR="00791A76">
        <w:t>?</w:t>
      </w:r>
    </w:p>
    <w:p w14:paraId="3B76A3B6" w14:textId="77777777" w:rsidR="00345B9B" w:rsidRDefault="00EB3A34">
      <w:r w:rsidRPr="00083482">
        <w:t xml:space="preserve">Everyone who owns a body has three types of focus. It comes from their own state of being. This 'state of being' is unique to them. It is shaped by the influence of actions committed since ancient times. It is specialized by their likes and dislikes, so their focus is directed by their tastes in life. </w:t>
      </w:r>
      <w:bookmarkStart w:id="131" w:name="shraddha_focus"/>
      <w:bookmarkEnd w:id="131"/>
    </w:p>
    <w:p w14:paraId="4EFE9C25" w14:textId="77777777" w:rsidR="00345B9B" w:rsidRDefault="00EB3A34">
      <w:r w:rsidRPr="00083482">
        <w:t xml:space="preserve">This 'focus' - </w:t>
      </w:r>
      <w:r w:rsidRPr="00083482">
        <w:rPr>
          <w:noProof/>
          <w:lang w:bidi="sa-IN"/>
        </w:rPr>
        <w:t>[shraddhA]</w:t>
      </w:r>
      <w:r w:rsidRPr="00083482">
        <w:t xml:space="preserve"> - is the eagerness in their endeavor, filled with the conviction that it will achieve their belief. The influence of past deeds, the consequent tastes and this focus make up the 'conduct' of the Self. This conduct comes from contact with the </w:t>
      </w:r>
      <w:hyperlink w:anchor="satva_rajas_tamas_effects" w:history="1">
        <w:r w:rsidRPr="00083482">
          <w:rPr>
            <w:rStyle w:val="Hyperlink"/>
          </w:rPr>
          <w:t>three qualities</w:t>
        </w:r>
      </w:hyperlink>
      <w:r w:rsidRPr="00083482">
        <w:t xml:space="preserve">. </w:t>
      </w:r>
    </w:p>
    <w:p w14:paraId="0C4F3878" w14:textId="77777777" w:rsidR="00345B9B" w:rsidRPr="00083482" w:rsidRDefault="00345B9B" w:rsidP="00345B9B">
      <w:r w:rsidRPr="00083482">
        <w:t xml:space="preserve">It's possible to describe the </w:t>
      </w:r>
      <w:hyperlink w:anchor="satva_rajas_tamas_effects" w:history="1">
        <w:r w:rsidRPr="00083482">
          <w:rPr>
            <w:rStyle w:val="Hyperlink"/>
          </w:rPr>
          <w:t>three qualities</w:t>
        </w:r>
      </w:hyperlink>
      <w:r w:rsidRPr="00083482">
        <w:t xml:space="preserve"> only by their effects. The three qualities come from experiencing things around us - things like our body - which is composed out of these </w:t>
      </w:r>
      <w:hyperlink w:anchor="satva_rajas_tamas" w:history="1">
        <w:r w:rsidRPr="00083482">
          <w:rPr>
            <w:rStyle w:val="Hyperlink"/>
          </w:rPr>
          <w:t>qualities</w:t>
        </w:r>
      </w:hyperlink>
      <w:r w:rsidRPr="00083482">
        <w:t xml:space="preserve">. </w:t>
      </w:r>
    </w:p>
    <w:p w14:paraId="7D6968F7" w14:textId="5F21FE1D" w:rsidR="00EE69AD" w:rsidRPr="00083482" w:rsidRDefault="00E50795">
      <w:r>
        <w:t>We perceive the world by using</w:t>
      </w:r>
      <w:r w:rsidR="00EB3A34" w:rsidRPr="00083482">
        <w:t xml:space="preserve"> our body, our sense organs and our mind. This perception is a product of the </w:t>
      </w:r>
      <w:hyperlink w:anchor="satva_rajas_tamas_effects" w:history="1">
        <w:r w:rsidR="00EB3A34" w:rsidRPr="00083482">
          <w:rPr>
            <w:rStyle w:val="Hyperlink"/>
          </w:rPr>
          <w:t>three qualities</w:t>
        </w:r>
      </w:hyperlink>
      <w:r w:rsidR="00EB3A34" w:rsidRPr="00083482">
        <w:t xml:space="preserve"> and gives rise to the conduct of the Self - in the form of motivation, tastes and focus.</w:t>
      </w:r>
    </w:p>
    <w:p w14:paraId="4728064D" w14:textId="77777777" w:rsidR="00EE69AD" w:rsidRPr="00083482" w:rsidRDefault="00EB3A34">
      <w:r w:rsidRPr="00083482">
        <w:t xml:space="preserve">Hence, this focus - </w:t>
      </w:r>
      <w:r w:rsidRPr="00083482">
        <w:rPr>
          <w:noProof/>
          <w:lang w:bidi="sa-IN"/>
        </w:rPr>
        <w:t>[shraddhA]</w:t>
      </w:r>
      <w:r w:rsidRPr="00083482">
        <w:t xml:space="preserve"> - is of three types - serene, resourceful and lazy, going by the </w:t>
      </w:r>
      <w:hyperlink w:anchor="satva_rajas_tamas_effects" w:history="1">
        <w:r w:rsidRPr="00083482">
          <w:rPr>
            <w:rStyle w:val="Hyperlink"/>
          </w:rPr>
          <w:t>three qualities of sattva, rajas and tamas</w:t>
        </w:r>
      </w:hyperlink>
      <w:r w:rsidRPr="00083482">
        <w:t>. Listen to this focus and its characteristics.</w:t>
      </w:r>
    </w:p>
    <w:p w14:paraId="65868572" w14:textId="77777777" w:rsidR="00EE69AD" w:rsidRPr="00083482" w:rsidRDefault="00EB3A34">
      <w:pPr>
        <w:pStyle w:val="Heading2"/>
      </w:pPr>
      <w:r w:rsidRPr="00083482">
        <w:t>17-3</w:t>
      </w:r>
    </w:p>
    <w:p w14:paraId="74BA5F92" w14:textId="77777777" w:rsidR="00EE69AD" w:rsidRPr="00083482" w:rsidRDefault="00EB3A34">
      <w:pPr>
        <w:pStyle w:val="Shloka"/>
        <w:rPr>
          <w:noProof/>
          <w:lang w:bidi="sa-IN"/>
        </w:rPr>
      </w:pPr>
      <w:r w:rsidRPr="00083482">
        <w:rPr>
          <w:noProof/>
          <w:lang w:bidi="sa-IN"/>
        </w:rPr>
        <w:t>[</w:t>
      </w:r>
    </w:p>
    <w:p w14:paraId="2CF1593A" w14:textId="77777777" w:rsidR="00EE69AD" w:rsidRPr="00083482" w:rsidRDefault="00EB3A34">
      <w:pPr>
        <w:pStyle w:val="Shloka"/>
        <w:rPr>
          <w:noProof/>
          <w:lang w:bidi="sa-IN"/>
        </w:rPr>
      </w:pPr>
      <w:r w:rsidRPr="00083482">
        <w:rPr>
          <w:noProof/>
          <w:lang w:bidi="sa-IN"/>
        </w:rPr>
        <w:t>satvAnurUpA sarvasya shraddhA bhavati bhArata |</w:t>
      </w:r>
    </w:p>
    <w:p w14:paraId="41F8E335" w14:textId="77777777" w:rsidR="00EE69AD" w:rsidRPr="00083482" w:rsidRDefault="00EB3A34">
      <w:pPr>
        <w:pStyle w:val="Shloka"/>
        <w:rPr>
          <w:noProof/>
          <w:lang w:bidi="sa-IN"/>
        </w:rPr>
      </w:pPr>
      <w:r w:rsidRPr="00083482">
        <w:rPr>
          <w:noProof/>
          <w:lang w:bidi="sa-IN"/>
        </w:rPr>
        <w:t>shraddhAmayO ayam puruShO yO yat shraddha: sa Eva sa: || 3 ||</w:t>
      </w:r>
    </w:p>
    <w:p w14:paraId="043139A1" w14:textId="77777777" w:rsidR="00EE69AD" w:rsidRPr="00083482" w:rsidRDefault="00EB3A34">
      <w:pPr>
        <w:pStyle w:val="Shloka"/>
      </w:pPr>
      <w:r w:rsidRPr="00083482">
        <w:rPr>
          <w:noProof/>
          <w:lang w:bidi="sa-IN"/>
        </w:rPr>
        <w:t>]</w:t>
      </w:r>
    </w:p>
    <w:p w14:paraId="6F7C9300" w14:textId="77777777" w:rsidR="00EE69AD" w:rsidRPr="00083482" w:rsidRDefault="00EB3A34" w:rsidP="00A22026">
      <w:pPr>
        <w:pStyle w:val="ExplnOfShloka"/>
      </w:pPr>
      <w:r w:rsidRPr="00083482">
        <w:rPr>
          <w:noProof/>
          <w:lang w:bidi="sa-IN"/>
        </w:rPr>
        <w:t>[bhArata]</w:t>
      </w:r>
      <w:r w:rsidRPr="00083482">
        <w:t xml:space="preserve"> Arjuna, </w:t>
      </w:r>
      <w:r w:rsidRPr="00083482">
        <w:rPr>
          <w:noProof/>
          <w:lang w:bidi="sa-IN"/>
        </w:rPr>
        <w:t>[sarvasya]</w:t>
      </w:r>
      <w:r w:rsidRPr="00083482">
        <w:t xml:space="preserve"> each person's </w:t>
      </w:r>
      <w:r w:rsidRPr="00083482">
        <w:rPr>
          <w:noProof/>
          <w:lang w:bidi="sa-IN"/>
        </w:rPr>
        <w:t>[shraddhA]</w:t>
      </w:r>
      <w:r w:rsidRPr="00083482">
        <w:t xml:space="preserve"> focus </w:t>
      </w:r>
      <w:r w:rsidRPr="00083482">
        <w:rPr>
          <w:noProof/>
          <w:lang w:bidi="sa-IN"/>
        </w:rPr>
        <w:t>[satvAnurUpA bhavati]</w:t>
      </w:r>
      <w:r w:rsidRPr="00083482">
        <w:t xml:space="preserve"> is according to the essence of his character. </w:t>
      </w:r>
      <w:r w:rsidRPr="00083482">
        <w:rPr>
          <w:noProof/>
          <w:lang w:bidi="sa-IN"/>
        </w:rPr>
        <w:t>[ayam puruSha:]</w:t>
      </w:r>
      <w:r w:rsidRPr="00083482">
        <w:t xml:space="preserve"> This person is </w:t>
      </w:r>
      <w:r w:rsidRPr="00083482">
        <w:rPr>
          <w:noProof/>
          <w:lang w:bidi="sa-IN"/>
        </w:rPr>
        <w:t>[shraddhAmaya:]</w:t>
      </w:r>
      <w:r w:rsidRPr="00083482">
        <w:t xml:space="preserve"> defined by his focus. </w:t>
      </w:r>
      <w:r w:rsidRPr="00083482">
        <w:rPr>
          <w:noProof/>
          <w:lang w:bidi="sa-IN"/>
        </w:rPr>
        <w:t>[ya:]</w:t>
      </w:r>
      <w:r w:rsidRPr="00083482">
        <w:t xml:space="preserve"> Whoever </w:t>
      </w:r>
      <w:r w:rsidRPr="00083482">
        <w:rPr>
          <w:noProof/>
          <w:lang w:bidi="sa-IN"/>
        </w:rPr>
        <w:t>[yat shraddha:]</w:t>
      </w:r>
      <w:r w:rsidRPr="00083482">
        <w:t xml:space="preserve"> has a focus, </w:t>
      </w:r>
      <w:r w:rsidRPr="00083482">
        <w:rPr>
          <w:noProof/>
          <w:lang w:bidi="sa-IN"/>
        </w:rPr>
        <w:t>[sa Eva sa:]</w:t>
      </w:r>
      <w:r w:rsidRPr="00083482">
        <w:t xml:space="preserve"> he is that itself.</w:t>
      </w:r>
    </w:p>
    <w:p w14:paraId="19206C13" w14:textId="77777777" w:rsidR="00EE69AD" w:rsidRPr="00083482" w:rsidRDefault="00EB3A34">
      <w:r w:rsidRPr="00083482">
        <w:t xml:space="preserve">The 'essence of character' is the core of the body - the reason for the body's existence. This core of our body shapes our focus. The core of our body is made from the </w:t>
      </w:r>
      <w:hyperlink w:anchor="satva_rajas_tamas" w:history="1">
        <w:r w:rsidRPr="00083482">
          <w:rPr>
            <w:rStyle w:val="Hyperlink"/>
          </w:rPr>
          <w:t>three qualities</w:t>
        </w:r>
      </w:hyperlink>
      <w:r w:rsidRPr="00083482">
        <w:t>. In this way, focus is born on a subject based on the qualities that make up the core of our body.</w:t>
      </w:r>
    </w:p>
    <w:p w14:paraId="112B68F1" w14:textId="77777777" w:rsidR="00E50795" w:rsidRDefault="00EB3A34">
      <w:r w:rsidRPr="00083482">
        <w:t xml:space="preserve">Here, the phrase 'essence of character' is used to represent our body along with its organs and the mind, as told </w:t>
      </w:r>
      <w:hyperlink w:anchor="_13-29" w:history="1">
        <w:r w:rsidRPr="00083482">
          <w:rPr>
            <w:rStyle w:val="Hyperlink"/>
          </w:rPr>
          <w:t>before</w:t>
        </w:r>
      </w:hyperlink>
      <w:r w:rsidRPr="00083482">
        <w:t xml:space="preserve">. We are 'defined by our focus' - our personality is a product of our focus. </w:t>
      </w:r>
    </w:p>
    <w:p w14:paraId="0BDEDF29" w14:textId="68B89673" w:rsidR="00EE69AD" w:rsidRPr="00083482" w:rsidRDefault="00EB3A34">
      <w:r w:rsidRPr="00083482">
        <w:t>We end up as a product of whatever our focus is. When we get focused on actions of virtue, the</w:t>
      </w:r>
      <w:r w:rsidR="00325593">
        <w:t>ir</w:t>
      </w:r>
      <w:r w:rsidRPr="00083482">
        <w:t xml:space="preserve"> </w:t>
      </w:r>
      <w:r w:rsidR="00E50795">
        <w:t>outcome</w:t>
      </w:r>
      <w:r w:rsidR="00325593">
        <w:t>s</w:t>
      </w:r>
      <w:r w:rsidRPr="00083482">
        <w:t xml:space="preserve"> latch on to us. In this way, the '</w:t>
      </w:r>
      <w:r w:rsidR="00E50795">
        <w:t xml:space="preserve">outcome </w:t>
      </w:r>
      <w:r w:rsidRPr="00083482">
        <w:t xml:space="preserve">of action' - our experience after committing an action - comes </w:t>
      </w:r>
      <w:r w:rsidR="008B7C99">
        <w:t>primarily</w:t>
      </w:r>
      <w:r w:rsidRPr="00083482">
        <w:t xml:space="preserve"> from our </w:t>
      </w:r>
      <w:hyperlink w:anchor="shraddha_focus" w:history="1">
        <w:r w:rsidRPr="00083482">
          <w:rPr>
            <w:rStyle w:val="Hyperlink"/>
          </w:rPr>
          <w:t>focus</w:t>
        </w:r>
      </w:hyperlink>
      <w:r w:rsidRPr="00083482">
        <w:t>.</w:t>
      </w:r>
    </w:p>
    <w:p w14:paraId="0023DB99" w14:textId="77777777" w:rsidR="00EE69AD" w:rsidRPr="00083482" w:rsidRDefault="00EB3A34">
      <w:r w:rsidRPr="00083482">
        <w:lastRenderedPageBreak/>
        <w:t>The Lord elaborates this very fact next:</w:t>
      </w:r>
    </w:p>
    <w:p w14:paraId="7AAC3CCB" w14:textId="77777777" w:rsidR="00EE69AD" w:rsidRPr="00083482" w:rsidRDefault="00EB3A34">
      <w:pPr>
        <w:pStyle w:val="Heading2"/>
      </w:pPr>
      <w:r w:rsidRPr="00083482">
        <w:t>17-4</w:t>
      </w:r>
    </w:p>
    <w:p w14:paraId="3CA52B23" w14:textId="77777777" w:rsidR="00EE69AD" w:rsidRPr="00083482" w:rsidRDefault="00EB3A34">
      <w:pPr>
        <w:pStyle w:val="Shloka"/>
        <w:rPr>
          <w:noProof/>
          <w:lang w:bidi="sa-IN"/>
        </w:rPr>
      </w:pPr>
      <w:r w:rsidRPr="00083482">
        <w:rPr>
          <w:noProof/>
          <w:lang w:bidi="sa-IN"/>
        </w:rPr>
        <w:t>[</w:t>
      </w:r>
    </w:p>
    <w:p w14:paraId="2774BB74" w14:textId="77777777" w:rsidR="00EE69AD" w:rsidRPr="00083482" w:rsidRDefault="00EB3A34">
      <w:pPr>
        <w:pStyle w:val="Shloka"/>
        <w:rPr>
          <w:noProof/>
          <w:lang w:bidi="sa-IN"/>
        </w:rPr>
      </w:pPr>
      <w:r w:rsidRPr="00083482">
        <w:rPr>
          <w:noProof/>
          <w:lang w:bidi="sa-IN"/>
        </w:rPr>
        <w:t>yajaMtE sAttvikA dEvAn yakSha rakShAMsi rAjasA: |</w:t>
      </w:r>
    </w:p>
    <w:p w14:paraId="44480D88" w14:textId="77777777" w:rsidR="00EE69AD" w:rsidRPr="00083482" w:rsidRDefault="00EB3A34">
      <w:pPr>
        <w:pStyle w:val="Shloka"/>
        <w:rPr>
          <w:noProof/>
          <w:lang w:bidi="sa-IN"/>
        </w:rPr>
      </w:pPr>
      <w:r w:rsidRPr="00083482">
        <w:rPr>
          <w:noProof/>
          <w:lang w:bidi="sa-IN"/>
        </w:rPr>
        <w:t>prEtAn bhUtagaNAn chAnyE yajantE tAmasA: janA: || 4 ||</w:t>
      </w:r>
    </w:p>
    <w:p w14:paraId="1B3C03AF" w14:textId="77777777" w:rsidR="00EE69AD" w:rsidRPr="00083482" w:rsidRDefault="00EB3A34">
      <w:pPr>
        <w:pStyle w:val="Shloka"/>
      </w:pPr>
      <w:r w:rsidRPr="00083482">
        <w:rPr>
          <w:noProof/>
          <w:lang w:bidi="sa-IN"/>
        </w:rPr>
        <w:t>]</w:t>
      </w:r>
    </w:p>
    <w:p w14:paraId="68660BEA" w14:textId="56D0B9A1" w:rsidR="00EE69AD" w:rsidRPr="00083482" w:rsidRDefault="00EB3A34" w:rsidP="00A22026">
      <w:pPr>
        <w:pStyle w:val="ExplnOfShloka"/>
      </w:pPr>
      <w:r w:rsidRPr="00083482">
        <w:rPr>
          <w:noProof/>
          <w:lang w:bidi="sa-IN"/>
        </w:rPr>
        <w:t>[sAttvikA:]</w:t>
      </w:r>
      <w:r w:rsidRPr="00083482">
        <w:t xml:space="preserve"> People in whom </w:t>
      </w:r>
      <w:hyperlink w:anchor="sattva" w:history="1">
        <w:r w:rsidRPr="00083482">
          <w:rPr>
            <w:rStyle w:val="Hyperlink"/>
          </w:rPr>
          <w:t>sattva</w:t>
        </w:r>
      </w:hyperlink>
      <w:r w:rsidRPr="00083482">
        <w:t xml:space="preserve"> is predominant </w:t>
      </w:r>
      <w:r w:rsidRPr="00083482">
        <w:rPr>
          <w:noProof/>
          <w:lang w:bidi="sa-IN"/>
        </w:rPr>
        <w:t>[yajaMtE]</w:t>
      </w:r>
      <w:r w:rsidRPr="00083482">
        <w:t xml:space="preserve"> devote themselves to </w:t>
      </w:r>
      <w:r w:rsidRPr="00083482">
        <w:rPr>
          <w:noProof/>
          <w:lang w:bidi="sa-IN"/>
        </w:rPr>
        <w:t>[dEvAn]</w:t>
      </w:r>
      <w:r w:rsidRPr="00083482">
        <w:t xml:space="preserve"> those who follow the Lord's instructions. </w:t>
      </w:r>
      <w:r w:rsidRPr="00083482">
        <w:rPr>
          <w:noProof/>
          <w:lang w:bidi="sa-IN"/>
        </w:rPr>
        <w:t>[rAjasA:]</w:t>
      </w:r>
      <w:r w:rsidRPr="00083482">
        <w:t xml:space="preserve"> People who have a predominance of </w:t>
      </w:r>
      <w:hyperlink w:anchor="satva_rajas_tamas" w:history="1">
        <w:r w:rsidRPr="00083482">
          <w:rPr>
            <w:rStyle w:val="Hyperlink"/>
          </w:rPr>
          <w:t>rajas</w:t>
        </w:r>
      </w:hyperlink>
      <w:r w:rsidRPr="00083482">
        <w:t xml:space="preserve"> go behind </w:t>
      </w:r>
      <w:r w:rsidRPr="00083482">
        <w:rPr>
          <w:noProof/>
          <w:lang w:bidi="sa-IN"/>
        </w:rPr>
        <w:t>[yakSha rakShAMsi]</w:t>
      </w:r>
      <w:r w:rsidRPr="00083482">
        <w:t xml:space="preserve"> illusive powers, which they believe will guard and protect them. </w:t>
      </w:r>
      <w:r w:rsidRPr="00083482">
        <w:rPr>
          <w:noProof/>
          <w:lang w:bidi="sa-IN"/>
        </w:rPr>
        <w:t>[anyE janA:]</w:t>
      </w:r>
      <w:r w:rsidRPr="00083482">
        <w:t xml:space="preserve"> Other people </w:t>
      </w:r>
      <w:r w:rsidRPr="00083482">
        <w:rPr>
          <w:noProof/>
          <w:lang w:bidi="sa-IN"/>
        </w:rPr>
        <w:t>[tAmasA:]</w:t>
      </w:r>
      <w:r w:rsidRPr="00083482">
        <w:t xml:space="preserve"> with </w:t>
      </w:r>
      <w:hyperlink w:anchor="satva_rajas_tamas" w:history="1">
        <w:r w:rsidRPr="00083482">
          <w:rPr>
            <w:rStyle w:val="Hyperlink"/>
          </w:rPr>
          <w:t>tamas</w:t>
        </w:r>
      </w:hyperlink>
      <w:r w:rsidRPr="00083482">
        <w:t xml:space="preserve"> </w:t>
      </w:r>
      <w:r w:rsidRPr="00083482">
        <w:rPr>
          <w:noProof/>
          <w:lang w:bidi="sa-IN"/>
        </w:rPr>
        <w:t>[yajantE]</w:t>
      </w:r>
      <w:r w:rsidRPr="00083482">
        <w:t xml:space="preserve"> get devoted to </w:t>
      </w:r>
      <w:r w:rsidRPr="00083482">
        <w:rPr>
          <w:noProof/>
          <w:lang w:bidi="sa-IN"/>
        </w:rPr>
        <w:t>[prEtAn]</w:t>
      </w:r>
      <w:r w:rsidRPr="00083482">
        <w:t xml:space="preserve"> the deceased </w:t>
      </w:r>
      <w:r w:rsidRPr="00083482">
        <w:rPr>
          <w:noProof/>
          <w:lang w:bidi="sa-IN"/>
        </w:rPr>
        <w:t>[bhUtagaNAn cha]</w:t>
      </w:r>
      <w:r w:rsidRPr="00083482">
        <w:t xml:space="preserve"> spirits and other superstitions.</w:t>
      </w:r>
    </w:p>
    <w:p w14:paraId="22E15931" w14:textId="1761A462" w:rsidR="00B443DB" w:rsidRDefault="00B443DB" w:rsidP="00B443DB">
      <w:pPr>
        <w:pStyle w:val="ApplNotes"/>
      </w:pPr>
      <w:r>
        <w:t xml:space="preserve">Our past </w:t>
      </w:r>
      <w:r w:rsidR="0094568F">
        <w:t>gives the</w:t>
      </w:r>
      <w:r>
        <w:t xml:space="preserve"> qualities </w:t>
      </w:r>
      <w:r w:rsidR="0094568F">
        <w:t xml:space="preserve">of </w:t>
      </w:r>
      <w:r>
        <w:t>our body</w:t>
      </w:r>
      <w:r w:rsidR="00504000">
        <w:t xml:space="preserve"> and </w:t>
      </w:r>
      <w:r w:rsidR="0094568F">
        <w:t xml:space="preserve">our </w:t>
      </w:r>
      <w:r w:rsidR="00504000">
        <w:t>outlook to life</w:t>
      </w:r>
      <w:r>
        <w:t>.</w:t>
      </w:r>
    </w:p>
    <w:p w14:paraId="2DE40AD1" w14:textId="0E8A655C" w:rsidR="00EE69AD" w:rsidRPr="00083482" w:rsidRDefault="00EB3A34">
      <w:r w:rsidRPr="00083482">
        <w:t>People with a predominan</w:t>
      </w:r>
      <w:r w:rsidR="0094568F">
        <w:t>ce</w:t>
      </w:r>
      <w:r w:rsidRPr="00083482">
        <w:t xml:space="preserve"> of </w:t>
      </w:r>
      <w:hyperlink w:anchor="satva_rajas_tamas_effects" w:history="1">
        <w:r w:rsidRPr="00083482">
          <w:rPr>
            <w:rStyle w:val="Hyperlink"/>
          </w:rPr>
          <w:t>sattva</w:t>
        </w:r>
      </w:hyperlink>
      <w:r w:rsidRPr="00083482">
        <w:t xml:space="preserve"> have the serene type of </w:t>
      </w:r>
      <w:hyperlink w:anchor="shraddha_focus" w:history="1">
        <w:r w:rsidRPr="00083482">
          <w:rPr>
            <w:rStyle w:val="Hyperlink"/>
          </w:rPr>
          <w:t>focus</w:t>
        </w:r>
      </w:hyperlink>
      <w:r w:rsidRPr="00083482">
        <w:t>. With this, they devote themselves to those who follow the Lord's instructions. This focus is free from sorrow</w:t>
      </w:r>
      <w:r w:rsidR="00B443DB">
        <w:t>. It provides</w:t>
      </w:r>
      <w:r w:rsidRPr="00083482">
        <w:t xml:space="preserve"> superior</w:t>
      </w:r>
      <w:r w:rsidR="00B443DB">
        <w:t xml:space="preserve"> joy</w:t>
      </w:r>
      <w:r w:rsidRPr="00083482">
        <w:t>. This type of focus is 'serene' focus and it goes with sattva.</w:t>
      </w:r>
    </w:p>
    <w:p w14:paraId="207FC29A" w14:textId="574DA13F" w:rsidR="00EE69AD" w:rsidRPr="00083482" w:rsidRDefault="00EB3A34">
      <w:r w:rsidRPr="00083482">
        <w:t xml:space="preserve">People with a predominance of </w:t>
      </w:r>
      <w:hyperlink w:anchor="satva_rajas_tamas_effects" w:history="1">
        <w:r w:rsidRPr="00083482">
          <w:rPr>
            <w:rStyle w:val="Hyperlink"/>
          </w:rPr>
          <w:t>rajas</w:t>
        </w:r>
      </w:hyperlink>
      <w:r w:rsidRPr="00083482">
        <w:t xml:space="preserve"> go behind power that appears to guard and protect them from the undesirable. This is the resourceful type of </w:t>
      </w:r>
      <w:hyperlink w:anchor="shraddha_focus" w:history="1">
        <w:r w:rsidRPr="00083482">
          <w:rPr>
            <w:rStyle w:val="Hyperlink"/>
          </w:rPr>
          <w:t>focus</w:t>
        </w:r>
      </w:hyperlink>
      <w:r w:rsidRPr="00083482">
        <w:t>, which has some joy mixed with difficulties.</w:t>
      </w:r>
    </w:p>
    <w:p w14:paraId="60595D25" w14:textId="5D4180CB" w:rsidR="00EE69AD" w:rsidRPr="00083482" w:rsidRDefault="00EB3A34">
      <w:r w:rsidRPr="00083482">
        <w:t xml:space="preserve">Those </w:t>
      </w:r>
      <w:r w:rsidR="0094568F">
        <w:t>with a predominance of</w:t>
      </w:r>
      <w:r w:rsidRPr="00083482">
        <w:t xml:space="preserve"> </w:t>
      </w:r>
      <w:hyperlink w:anchor="satva_rajas_tamas_effects" w:history="1">
        <w:r w:rsidRPr="00083482">
          <w:rPr>
            <w:rStyle w:val="Hyperlink"/>
          </w:rPr>
          <w:t>tamas</w:t>
        </w:r>
      </w:hyperlink>
      <w:r w:rsidRPr="00083482">
        <w:t xml:space="preserve"> get devoted to spirits and other forms of superstitions. This lazy type of </w:t>
      </w:r>
      <w:hyperlink w:anchor="shraddha_focus" w:history="1">
        <w:r w:rsidRPr="00083482">
          <w:rPr>
            <w:rStyle w:val="Hyperlink"/>
          </w:rPr>
          <w:t>focus</w:t>
        </w:r>
      </w:hyperlink>
      <w:r w:rsidRPr="00083482">
        <w:t xml:space="preserve"> is high on sorrow with very little joy.</w:t>
      </w:r>
    </w:p>
    <w:p w14:paraId="5F572E0E" w14:textId="12941295" w:rsidR="00EE69AD" w:rsidRPr="00083482" w:rsidRDefault="00EB3A34">
      <w:r w:rsidRPr="00083482">
        <w:t xml:space="preserve">The scriptures specify rules and activities for people having a predominance of any of the </w:t>
      </w:r>
      <w:hyperlink w:anchor="satva_rajas_tamas" w:history="1">
        <w:r w:rsidRPr="00083482">
          <w:rPr>
            <w:rStyle w:val="Hyperlink"/>
          </w:rPr>
          <w:t>three qualities</w:t>
        </w:r>
      </w:hyperlink>
      <w:r w:rsidRPr="00083482">
        <w:t xml:space="preserve">. Performing </w:t>
      </w:r>
      <w:r w:rsidR="001A04DD">
        <w:t>accordingly</w:t>
      </w:r>
      <w:r w:rsidRPr="00083482">
        <w:t xml:space="preserve"> with </w:t>
      </w:r>
      <w:hyperlink w:anchor="shraddha_focus" w:history="1">
        <w:r w:rsidRPr="00083482">
          <w:rPr>
            <w:rStyle w:val="Hyperlink"/>
          </w:rPr>
          <w:t>focus</w:t>
        </w:r>
      </w:hyperlink>
      <w:r w:rsidRPr="00083482">
        <w:t xml:space="preserve"> </w:t>
      </w:r>
      <w:r w:rsidR="001A04DD">
        <w:t>brings</w:t>
      </w:r>
      <w:r w:rsidRPr="00083482">
        <w:t xml:space="preserve"> </w:t>
      </w:r>
      <w:r w:rsidR="00C10FC1">
        <w:t>outcomes, which are</w:t>
      </w:r>
      <w:r w:rsidRPr="00083482">
        <w:t xml:space="preserve"> </w:t>
      </w:r>
      <w:r w:rsidR="00C10FC1">
        <w:t>according to</w:t>
      </w:r>
      <w:r w:rsidRPr="00083482">
        <w:t xml:space="preserve"> the</w:t>
      </w:r>
      <w:r w:rsidR="00C10FC1">
        <w:t>ir</w:t>
      </w:r>
      <w:r w:rsidRPr="00083482">
        <w:t xml:space="preserve"> </w:t>
      </w:r>
      <w:hyperlink w:anchor="satva_rajas_tamas" w:history="1">
        <w:r w:rsidRPr="00083482">
          <w:rPr>
            <w:rStyle w:val="Hyperlink"/>
          </w:rPr>
          <w:t>qualities</w:t>
        </w:r>
      </w:hyperlink>
      <w:r w:rsidRPr="00083482">
        <w:t xml:space="preserve"> as described above</w:t>
      </w:r>
      <w:r w:rsidR="00C10FC1">
        <w:t xml:space="preserve"> -</w:t>
      </w:r>
      <w:r w:rsidRPr="00083482">
        <w:t xml:space="preserve"> when the activities don't go against the scriptures.</w:t>
      </w:r>
    </w:p>
    <w:p w14:paraId="2E8EB238" w14:textId="77777777" w:rsidR="00EE69AD" w:rsidRPr="00083482" w:rsidRDefault="00EB3A34">
      <w:r w:rsidRPr="00083482">
        <w:t>On the other hand, even activities such as charity, penance and rituals do not yield any well-being when they are performed in disregard of the scriptures - they go against The Lord's instructions. Next, the Lord clarifies His opinion, firm at heart - that such activities are disastrous.</w:t>
      </w:r>
    </w:p>
    <w:p w14:paraId="79184608" w14:textId="3074F7E4" w:rsidR="00C10FC1" w:rsidRDefault="00C10FC1" w:rsidP="00C10FC1">
      <w:pPr>
        <w:pStyle w:val="ApplNotes"/>
      </w:pPr>
      <w:r>
        <w:t>Given an outlook, we can choose to live in reality or live in vain.</w:t>
      </w:r>
    </w:p>
    <w:p w14:paraId="3357CDBC" w14:textId="77777777" w:rsidR="00EE69AD" w:rsidRPr="00083482" w:rsidRDefault="00EB3A34">
      <w:pPr>
        <w:pStyle w:val="Heading2"/>
      </w:pPr>
      <w:r w:rsidRPr="00083482">
        <w:t>17-5 to 17-6</w:t>
      </w:r>
    </w:p>
    <w:p w14:paraId="4A7C7266" w14:textId="77777777" w:rsidR="00EE69AD" w:rsidRPr="00083482" w:rsidRDefault="00EB3A34">
      <w:pPr>
        <w:pStyle w:val="Shloka"/>
        <w:rPr>
          <w:noProof/>
          <w:lang w:bidi="sa-IN"/>
        </w:rPr>
      </w:pPr>
      <w:r w:rsidRPr="00083482">
        <w:rPr>
          <w:noProof/>
          <w:lang w:bidi="sa-IN"/>
        </w:rPr>
        <w:t>[</w:t>
      </w:r>
    </w:p>
    <w:p w14:paraId="233D8960" w14:textId="77777777" w:rsidR="00EE69AD" w:rsidRPr="00083482" w:rsidRDefault="00EB3A34">
      <w:pPr>
        <w:pStyle w:val="Shloka"/>
        <w:rPr>
          <w:noProof/>
          <w:lang w:bidi="sa-IN"/>
        </w:rPr>
      </w:pPr>
      <w:r w:rsidRPr="00083482">
        <w:rPr>
          <w:noProof/>
          <w:lang w:bidi="sa-IN"/>
        </w:rPr>
        <w:t>ashAstravihitam ghOram tapyantE yE tapO janA: |</w:t>
      </w:r>
    </w:p>
    <w:p w14:paraId="0ACBE4F2" w14:textId="77777777" w:rsidR="00EE69AD" w:rsidRPr="00083482" w:rsidRDefault="00EB3A34">
      <w:pPr>
        <w:pStyle w:val="Shloka"/>
        <w:rPr>
          <w:noProof/>
          <w:lang w:bidi="sa-IN"/>
        </w:rPr>
      </w:pPr>
      <w:r w:rsidRPr="00083482">
        <w:rPr>
          <w:noProof/>
          <w:lang w:bidi="sa-IN"/>
        </w:rPr>
        <w:t>dambhAhaMkAra samyuktA: kAma rAga balAnvitA: || 5 ||</w:t>
      </w:r>
    </w:p>
    <w:p w14:paraId="4B1ACCD0" w14:textId="77777777" w:rsidR="00EE69AD" w:rsidRPr="00083482" w:rsidRDefault="00EE69AD">
      <w:pPr>
        <w:pStyle w:val="Shloka"/>
        <w:rPr>
          <w:noProof/>
          <w:lang w:bidi="sa-IN"/>
        </w:rPr>
      </w:pPr>
    </w:p>
    <w:p w14:paraId="5E302A8B" w14:textId="77777777" w:rsidR="00EE69AD" w:rsidRPr="00083482" w:rsidRDefault="00EB3A34">
      <w:pPr>
        <w:pStyle w:val="Shloka"/>
        <w:rPr>
          <w:noProof/>
          <w:lang w:bidi="sa-IN"/>
        </w:rPr>
      </w:pPr>
      <w:r w:rsidRPr="00083482">
        <w:rPr>
          <w:noProof/>
          <w:lang w:bidi="sa-IN"/>
        </w:rPr>
        <w:t>karshayanta: sharIrastham bhUtagrAmam achEtasa: |</w:t>
      </w:r>
    </w:p>
    <w:p w14:paraId="78DCEE4F" w14:textId="77777777" w:rsidR="00EE69AD" w:rsidRPr="00083482" w:rsidRDefault="00EB3A34">
      <w:pPr>
        <w:pStyle w:val="Shloka"/>
        <w:rPr>
          <w:noProof/>
          <w:lang w:bidi="sa-IN"/>
        </w:rPr>
      </w:pPr>
      <w:r w:rsidRPr="00083482">
        <w:rPr>
          <w:noProof/>
          <w:lang w:bidi="sa-IN"/>
        </w:rPr>
        <w:t>mAm chaivAnta: sharIrastham tAn vidyAsura nishchayAn || 6 ||</w:t>
      </w:r>
    </w:p>
    <w:p w14:paraId="4EAF4868" w14:textId="77777777" w:rsidR="00EE69AD" w:rsidRPr="00083482" w:rsidRDefault="00EB3A34">
      <w:pPr>
        <w:pStyle w:val="Shloka"/>
      </w:pPr>
      <w:r w:rsidRPr="00083482">
        <w:rPr>
          <w:noProof/>
          <w:lang w:bidi="sa-IN"/>
        </w:rPr>
        <w:t>]</w:t>
      </w:r>
    </w:p>
    <w:p w14:paraId="3579936D" w14:textId="407799D2" w:rsidR="00EE69AD" w:rsidRPr="00083482" w:rsidRDefault="00EB3A34" w:rsidP="00A22026">
      <w:pPr>
        <w:pStyle w:val="ExplnOfShloka"/>
      </w:pPr>
      <w:r w:rsidRPr="00083482">
        <w:rPr>
          <w:noProof/>
          <w:lang w:bidi="sa-IN"/>
        </w:rPr>
        <w:t>[yE janA:]</w:t>
      </w:r>
      <w:r w:rsidRPr="00083482">
        <w:t xml:space="preserve"> People who </w:t>
      </w:r>
      <w:r w:rsidRPr="00083482">
        <w:rPr>
          <w:noProof/>
          <w:lang w:bidi="sa-IN"/>
        </w:rPr>
        <w:t>[samyuktA:]</w:t>
      </w:r>
      <w:r w:rsidRPr="00083482">
        <w:t xml:space="preserve"> are associated with </w:t>
      </w:r>
      <w:r w:rsidRPr="00083482">
        <w:rPr>
          <w:noProof/>
          <w:lang w:bidi="sa-IN"/>
        </w:rPr>
        <w:t>[dambha]</w:t>
      </w:r>
      <w:r w:rsidRPr="00083482">
        <w:t xml:space="preserve"> hypocrisy </w:t>
      </w:r>
      <w:r w:rsidRPr="00083482">
        <w:rPr>
          <w:noProof/>
          <w:lang w:bidi="sa-IN"/>
        </w:rPr>
        <w:t>[ahaMkAra]</w:t>
      </w:r>
      <w:r w:rsidRPr="00083482">
        <w:t xml:space="preserve"> and arrogance </w:t>
      </w:r>
      <w:r w:rsidRPr="00083482">
        <w:rPr>
          <w:noProof/>
          <w:lang w:bidi="sa-IN"/>
        </w:rPr>
        <w:t>[balAnvitA:]</w:t>
      </w:r>
      <w:r w:rsidRPr="00083482">
        <w:t xml:space="preserve"> find their strength </w:t>
      </w:r>
      <w:r w:rsidRPr="00083482">
        <w:rPr>
          <w:noProof/>
          <w:lang w:bidi="sa-IN"/>
        </w:rPr>
        <w:t>[rAga]</w:t>
      </w:r>
      <w:r w:rsidRPr="00083482">
        <w:t xml:space="preserve"> in desire </w:t>
      </w:r>
      <w:r w:rsidRPr="00083482">
        <w:rPr>
          <w:noProof/>
          <w:lang w:bidi="sa-IN"/>
        </w:rPr>
        <w:t>[kAma]</w:t>
      </w:r>
      <w:r w:rsidRPr="00083482">
        <w:t xml:space="preserve"> </w:t>
      </w:r>
      <w:r w:rsidRPr="00083482">
        <w:lastRenderedPageBreak/>
        <w:t xml:space="preserve">and pleasure. </w:t>
      </w:r>
      <w:r w:rsidRPr="00083482">
        <w:rPr>
          <w:noProof/>
          <w:lang w:bidi="sa-IN"/>
        </w:rPr>
        <w:t>[tapyantE]</w:t>
      </w:r>
      <w:r w:rsidRPr="00083482">
        <w:t xml:space="preserve"> They torment themselves </w:t>
      </w:r>
      <w:r w:rsidRPr="00083482">
        <w:rPr>
          <w:noProof/>
          <w:lang w:bidi="sa-IN"/>
        </w:rPr>
        <w:t>[ghOram tapa:]</w:t>
      </w:r>
      <w:r w:rsidRPr="00083482">
        <w:t xml:space="preserve"> with awful struggle, </w:t>
      </w:r>
      <w:r w:rsidRPr="00083482">
        <w:rPr>
          <w:noProof/>
          <w:lang w:bidi="sa-IN"/>
        </w:rPr>
        <w:t>[ashAstravihitam]</w:t>
      </w:r>
      <w:r w:rsidRPr="00083482">
        <w:t xml:space="preserve"> going against </w:t>
      </w:r>
      <w:r w:rsidR="00E42DCB">
        <w:t>M</w:t>
      </w:r>
      <w:r w:rsidRPr="00083482">
        <w:t>y instructions in the scriptures.</w:t>
      </w:r>
    </w:p>
    <w:p w14:paraId="141987AE" w14:textId="701994F1" w:rsidR="00EE69AD" w:rsidRPr="00083482" w:rsidRDefault="00EB3A34" w:rsidP="00A22026">
      <w:pPr>
        <w:pStyle w:val="ExplnOfShloka"/>
      </w:pPr>
      <w:r w:rsidRPr="00083482">
        <w:rPr>
          <w:noProof/>
          <w:lang w:bidi="sa-IN"/>
        </w:rPr>
        <w:t>[karshayanta:]</w:t>
      </w:r>
      <w:r w:rsidRPr="00083482">
        <w:t xml:space="preserve"> They attenuate </w:t>
      </w:r>
      <w:r w:rsidRPr="00083482">
        <w:rPr>
          <w:noProof/>
          <w:lang w:bidi="sa-IN"/>
        </w:rPr>
        <w:t>[bhUtagrAmam]</w:t>
      </w:r>
      <w:r w:rsidRPr="00083482">
        <w:t xml:space="preserve"> the </w:t>
      </w:r>
      <w:hyperlink w:anchor="five_elements" w:history="1">
        <w:r w:rsidRPr="00083482">
          <w:rPr>
            <w:rStyle w:val="Hyperlink"/>
          </w:rPr>
          <w:t>colony of elements</w:t>
        </w:r>
      </w:hyperlink>
      <w:r w:rsidRPr="00083482">
        <w:t xml:space="preserve"> </w:t>
      </w:r>
      <w:r w:rsidRPr="00083482">
        <w:rPr>
          <w:noProof/>
          <w:lang w:bidi="sa-IN"/>
        </w:rPr>
        <w:t>[sharIrastham]</w:t>
      </w:r>
      <w:r w:rsidRPr="00083482">
        <w:t xml:space="preserve"> present as the body </w:t>
      </w:r>
      <w:r w:rsidRPr="00083482">
        <w:rPr>
          <w:noProof/>
          <w:lang w:bidi="sa-IN"/>
        </w:rPr>
        <w:t>[chaiva]</w:t>
      </w:r>
      <w:r w:rsidRPr="00083482">
        <w:t xml:space="preserve"> </w:t>
      </w:r>
      <w:r w:rsidR="001A04DD">
        <w:t>along with</w:t>
      </w:r>
      <w:r w:rsidRPr="00083482">
        <w:t xml:space="preserve"> </w:t>
      </w:r>
      <w:r w:rsidRPr="00083482">
        <w:rPr>
          <w:noProof/>
          <w:lang w:bidi="sa-IN"/>
        </w:rPr>
        <w:t>[mAm]</w:t>
      </w:r>
      <w:r w:rsidRPr="00083482">
        <w:t xml:space="preserve"> Me, </w:t>
      </w:r>
      <w:r w:rsidRPr="00083482">
        <w:rPr>
          <w:noProof/>
          <w:lang w:bidi="sa-IN"/>
        </w:rPr>
        <w:t>[anta: sharIrastham]</w:t>
      </w:r>
      <w:r w:rsidRPr="00083482">
        <w:t xml:space="preserve"> present as the core of the body. </w:t>
      </w:r>
      <w:r w:rsidRPr="00083482">
        <w:rPr>
          <w:noProof/>
          <w:lang w:bidi="sa-IN"/>
        </w:rPr>
        <w:t>[achEtasa:]</w:t>
      </w:r>
      <w:r w:rsidRPr="00083482">
        <w:t xml:space="preserve"> They are lifeless</w:t>
      </w:r>
      <w:r w:rsidR="00D01B6F">
        <w:t>.</w:t>
      </w:r>
      <w:r w:rsidRPr="00083482">
        <w:t xml:space="preserve"> </w:t>
      </w:r>
      <w:r w:rsidRPr="00083482">
        <w:rPr>
          <w:noProof/>
          <w:lang w:bidi="sa-IN"/>
        </w:rPr>
        <w:t>[tAn viddhi]</w:t>
      </w:r>
      <w:r w:rsidRPr="00083482">
        <w:t xml:space="preserve"> </w:t>
      </w:r>
      <w:r w:rsidR="00D01B6F">
        <w:t>K</w:t>
      </w:r>
      <w:r w:rsidRPr="00083482">
        <w:t xml:space="preserve">now them </w:t>
      </w:r>
      <w:r w:rsidRPr="00083482">
        <w:rPr>
          <w:noProof/>
          <w:lang w:bidi="sa-IN"/>
        </w:rPr>
        <w:t>[Asura nishchayAn]</w:t>
      </w:r>
      <w:r w:rsidRPr="00083482">
        <w:t xml:space="preserve"> as people who have resolved to disregard My instructions.</w:t>
      </w:r>
    </w:p>
    <w:p w14:paraId="3276D1D6" w14:textId="6AE68316" w:rsidR="00EE69AD" w:rsidRPr="00083482" w:rsidRDefault="00EB3A34">
      <w:r w:rsidRPr="00083482">
        <w:t xml:space="preserve">The statement 'People torment themselves with awful struggle, going against my instructions in the scriptures' is illustrative - any struggle that goes against My instruction is awful, even when it involves </w:t>
      </w:r>
      <w:r w:rsidR="00D01B6F">
        <w:t>impressive</w:t>
      </w:r>
      <w:r w:rsidRPr="00083482">
        <w:t xml:space="preserve"> rituals such as charity and sacrifice. Such an activity has hypocrisy and arrogance built-in, finding strength in desire and pleasure.</w:t>
      </w:r>
    </w:p>
    <w:p w14:paraId="41218808" w14:textId="77777777" w:rsidR="00C10FC1" w:rsidRDefault="00EB3A34">
      <w:r w:rsidRPr="00083482">
        <w:t xml:space="preserve">These activities attenuate the </w:t>
      </w:r>
      <w:r w:rsidR="00B61F9E" w:rsidRPr="00083482">
        <w:t>specialty</w:t>
      </w:r>
      <w:r w:rsidRPr="00083482">
        <w:t xml:space="preserve"> of the body - they diminish the body, not recognizing that it's a wonderful </w:t>
      </w:r>
      <w:hyperlink w:anchor="five_elements" w:history="1">
        <w:r w:rsidRPr="00083482">
          <w:rPr>
            <w:rStyle w:val="Hyperlink"/>
          </w:rPr>
          <w:t>colony of the five elements</w:t>
        </w:r>
      </w:hyperlink>
      <w:r w:rsidRPr="00083482">
        <w:t xml:space="preserve"> - solids, liquids, energy, gasses and space. They also diminish the Self, a part of Me present as the core of the body. </w:t>
      </w:r>
    </w:p>
    <w:p w14:paraId="135CDE5B" w14:textId="1EF9FD73" w:rsidR="00EE69AD" w:rsidRPr="00083482" w:rsidRDefault="00EB3A34">
      <w:r w:rsidRPr="00083482">
        <w:t xml:space="preserve">Know that people who struggle this way have resolved to disregard My instructions. They are the very people who </w:t>
      </w:r>
      <w:r w:rsidR="001A04DD">
        <w:t>go</w:t>
      </w:r>
      <w:r w:rsidRPr="00083482">
        <w:t xml:space="preserve"> against My instructions. By </w:t>
      </w:r>
      <w:r w:rsidR="001A04DD">
        <w:t>doing so</w:t>
      </w:r>
      <w:r w:rsidRPr="00083482">
        <w:t>, they don't get to touch even a little joy. Instead, they fall into the company of the vain and wasted, as said before in Chap.16#16: '</w:t>
      </w:r>
      <w:r w:rsidR="001A04DD">
        <w:t>Indulging</w:t>
      </w:r>
      <w:r w:rsidR="001A04DD" w:rsidRPr="00083482">
        <w:t xml:space="preserve"> in their desires</w:t>
      </w:r>
      <w:r w:rsidR="001A04DD">
        <w:t xml:space="preserve"> and experiences</w:t>
      </w:r>
      <w:r w:rsidR="001A04DD" w:rsidRPr="00083482">
        <w:t>, they fall into foul torment</w:t>
      </w:r>
      <w:r w:rsidRPr="00083482">
        <w:t>'</w:t>
      </w:r>
    </w:p>
    <w:p w14:paraId="6CCAF3D7" w14:textId="00C33C0D" w:rsidR="00EE69AD" w:rsidRPr="00083482" w:rsidRDefault="00C10FC1">
      <w:r>
        <w:t xml:space="preserve">In addition to </w:t>
      </w:r>
      <w:r w:rsidR="00EB3A34" w:rsidRPr="00083482">
        <w:t xml:space="preserve">activities </w:t>
      </w:r>
      <w:r>
        <w:t xml:space="preserve">to </w:t>
      </w:r>
      <w:r w:rsidR="00EB3A34" w:rsidRPr="00083482">
        <w:t>achiev</w:t>
      </w:r>
      <w:r w:rsidR="00D01B6F">
        <w:t>e</w:t>
      </w:r>
      <w:r w:rsidR="00EB3A34" w:rsidRPr="00083482">
        <w:t xml:space="preserve"> The Lord</w:t>
      </w:r>
      <w:r>
        <w:t>, the scriptures describe</w:t>
      </w:r>
      <w:r w:rsidR="00EB3A34" w:rsidRPr="00083482">
        <w:t xml:space="preserve"> activities related to our environment. Next, The Lord </w:t>
      </w:r>
      <w:r>
        <w:t xml:space="preserve">goes on to </w:t>
      </w:r>
      <w:r w:rsidR="00EB3A34" w:rsidRPr="00083482">
        <w:t>distinguish</w:t>
      </w:r>
      <w:r>
        <w:t xml:space="preserve"> </w:t>
      </w:r>
      <w:r w:rsidR="00EB3A34" w:rsidRPr="00083482">
        <w:t>activities that relate to our environment</w:t>
      </w:r>
      <w:r w:rsidR="001A04DD">
        <w:t>.</w:t>
      </w:r>
      <w:r w:rsidR="00EB3A34" w:rsidRPr="00083482">
        <w:t xml:space="preserve"> </w:t>
      </w:r>
      <w:r w:rsidR="001A04DD">
        <w:t xml:space="preserve">These activities are </w:t>
      </w:r>
      <w:r w:rsidR="00EB3A34" w:rsidRPr="00083482">
        <w:t>characteri</w:t>
      </w:r>
      <w:r w:rsidR="001A04DD">
        <w:t>zed</w:t>
      </w:r>
      <w:r w:rsidR="00EB3A34" w:rsidRPr="00083482">
        <w:t xml:space="preserve"> </w:t>
      </w:r>
      <w:r w:rsidR="001A04DD">
        <w:t>by</w:t>
      </w:r>
      <w:r w:rsidR="00EB3A34" w:rsidRPr="00083482">
        <w:t xml:space="preserve"> the </w:t>
      </w:r>
      <w:hyperlink w:anchor="satva_rajas_tamas" w:history="1">
        <w:r w:rsidR="00EB3A34" w:rsidRPr="00083482">
          <w:rPr>
            <w:rStyle w:val="Hyperlink"/>
          </w:rPr>
          <w:t>three qualities</w:t>
        </w:r>
      </w:hyperlink>
      <w:r w:rsidR="00EB3A34" w:rsidRPr="00083482">
        <w:t>.</w:t>
      </w:r>
    </w:p>
    <w:p w14:paraId="40F97472" w14:textId="77777777" w:rsidR="00EE69AD" w:rsidRPr="00083482" w:rsidRDefault="00EB3A34">
      <w:r w:rsidRPr="00083482">
        <w:t xml:space="preserve">Food is the source of these activities - hence, He first describes the three types of food that nourish the </w:t>
      </w:r>
      <w:hyperlink w:anchor="satva_rajas_tamas" w:history="1">
        <w:r w:rsidRPr="00083482">
          <w:rPr>
            <w:rStyle w:val="Hyperlink"/>
          </w:rPr>
          <w:t>three qualities</w:t>
        </w:r>
      </w:hyperlink>
      <w:r w:rsidRPr="00083482">
        <w:t xml:space="preserve">. As said in </w:t>
      </w:r>
      <w:r w:rsidRPr="00083482">
        <w:rPr>
          <w:noProof/>
          <w:lang w:bidi="sa-IN"/>
        </w:rPr>
        <w:t>[ChAMdOgya, 6-5, 4]</w:t>
      </w:r>
      <w:r w:rsidRPr="00083482">
        <w:t xml:space="preserve"> - 'Son, the mind is defined by the food we eat' and in </w:t>
      </w:r>
      <w:r w:rsidRPr="00083482">
        <w:rPr>
          <w:noProof/>
          <w:lang w:bidi="sa-IN"/>
        </w:rPr>
        <w:t>[ChAMdOgya, 7-26-2]</w:t>
      </w:r>
      <w:r w:rsidRPr="00083482">
        <w:t xml:space="preserve"> - 'The quality of </w:t>
      </w:r>
      <w:hyperlink w:anchor="sattva" w:history="1">
        <w:r w:rsidRPr="00083482">
          <w:rPr>
            <w:rStyle w:val="Hyperlink"/>
          </w:rPr>
          <w:t>sattva</w:t>
        </w:r>
      </w:hyperlink>
      <w:r w:rsidRPr="00083482">
        <w:t xml:space="preserve"> gets pure when our food is free of impurities'. </w:t>
      </w:r>
    </w:p>
    <w:p w14:paraId="3CF4FE46" w14:textId="77777777" w:rsidR="00EE69AD" w:rsidRPr="00083482" w:rsidRDefault="00EB3A34" w:rsidP="00C10FC1">
      <w:pPr>
        <w:pStyle w:val="Heading2"/>
      </w:pPr>
      <w:r w:rsidRPr="00083482">
        <w:t>17-7</w:t>
      </w:r>
    </w:p>
    <w:p w14:paraId="1DCB9A80" w14:textId="77777777" w:rsidR="00EE69AD" w:rsidRPr="00083482" w:rsidRDefault="00EB3A34">
      <w:pPr>
        <w:pStyle w:val="Shloka"/>
        <w:rPr>
          <w:noProof/>
          <w:lang w:bidi="sa-IN"/>
        </w:rPr>
      </w:pPr>
      <w:r w:rsidRPr="00083482">
        <w:rPr>
          <w:noProof/>
          <w:lang w:bidi="sa-IN"/>
        </w:rPr>
        <w:t>[</w:t>
      </w:r>
    </w:p>
    <w:p w14:paraId="26F2D686" w14:textId="77777777" w:rsidR="00EE69AD" w:rsidRPr="00083482" w:rsidRDefault="00EB3A34">
      <w:pPr>
        <w:pStyle w:val="Shloka"/>
        <w:rPr>
          <w:noProof/>
          <w:lang w:bidi="sa-IN"/>
        </w:rPr>
      </w:pPr>
      <w:r w:rsidRPr="00083482">
        <w:rPr>
          <w:noProof/>
          <w:lang w:bidi="sa-IN"/>
        </w:rPr>
        <w:t>AhArastvapi sarvasya trividhO bhavati priya: |</w:t>
      </w:r>
    </w:p>
    <w:p w14:paraId="4D1CAB18" w14:textId="77777777" w:rsidR="00EE69AD" w:rsidRPr="00083482" w:rsidRDefault="00EB3A34">
      <w:pPr>
        <w:pStyle w:val="Shloka"/>
        <w:rPr>
          <w:noProof/>
          <w:lang w:bidi="sa-IN"/>
        </w:rPr>
      </w:pPr>
      <w:r w:rsidRPr="00083482">
        <w:rPr>
          <w:noProof/>
          <w:lang w:bidi="sa-IN"/>
        </w:rPr>
        <w:t>yajna: tapa: tathA dAnam tEShAm bhEdam imam shr'Nu || 7 ||</w:t>
      </w:r>
    </w:p>
    <w:p w14:paraId="5FDC9E72" w14:textId="77777777" w:rsidR="00EE69AD" w:rsidRPr="00083482" w:rsidRDefault="00EB3A34">
      <w:pPr>
        <w:pStyle w:val="Shloka"/>
      </w:pPr>
      <w:r w:rsidRPr="00083482">
        <w:rPr>
          <w:noProof/>
          <w:lang w:bidi="sa-IN"/>
        </w:rPr>
        <w:t>]</w:t>
      </w:r>
    </w:p>
    <w:p w14:paraId="2DB75661" w14:textId="31E9B1EC" w:rsidR="00EE69AD" w:rsidRPr="00083482" w:rsidRDefault="008315C9" w:rsidP="00A22026">
      <w:pPr>
        <w:pStyle w:val="ExplnOfShloka"/>
      </w:pPr>
      <w:r w:rsidRPr="00083482">
        <w:rPr>
          <w:noProof/>
          <w:lang w:bidi="sa-IN"/>
        </w:rPr>
        <w:t>[sarvasya priya:]</w:t>
      </w:r>
      <w:r w:rsidRPr="00083482">
        <w:t xml:space="preserve"> </w:t>
      </w:r>
      <w:r>
        <w:t xml:space="preserve">Everyone’s favorite </w:t>
      </w:r>
      <w:r w:rsidR="00EB3A34" w:rsidRPr="00083482">
        <w:rPr>
          <w:noProof/>
          <w:lang w:bidi="sa-IN"/>
        </w:rPr>
        <w:t>[AhAra:]</w:t>
      </w:r>
      <w:r w:rsidR="00EB3A34" w:rsidRPr="00083482">
        <w:t xml:space="preserve"> </w:t>
      </w:r>
      <w:r>
        <w:t>food</w:t>
      </w:r>
      <w:r w:rsidR="00EB3A34" w:rsidRPr="00083482">
        <w:t xml:space="preserve"> </w:t>
      </w:r>
      <w:r w:rsidRPr="00083482">
        <w:rPr>
          <w:noProof/>
          <w:lang w:bidi="sa-IN"/>
        </w:rPr>
        <w:t>[tu api]</w:t>
      </w:r>
      <w:r w:rsidRPr="00083482">
        <w:t xml:space="preserve"> </w:t>
      </w:r>
      <w:r>
        <w:t>also</w:t>
      </w:r>
      <w:r w:rsidRPr="00083482">
        <w:t xml:space="preserve"> </w:t>
      </w:r>
      <w:r w:rsidR="00EB3A34" w:rsidRPr="00083482">
        <w:rPr>
          <w:noProof/>
          <w:lang w:bidi="sa-IN"/>
        </w:rPr>
        <w:t>[trividha: bhavati]</w:t>
      </w:r>
      <w:r w:rsidR="00EB3A34" w:rsidRPr="00083482">
        <w:t xml:space="preserve"> </w:t>
      </w:r>
      <w:r>
        <w:t>falls</w:t>
      </w:r>
      <w:r w:rsidR="00EB3A34" w:rsidRPr="00083482">
        <w:t xml:space="preserve"> in</w:t>
      </w:r>
      <w:r>
        <w:t>to</w:t>
      </w:r>
      <w:r w:rsidR="00EB3A34" w:rsidRPr="00083482">
        <w:t xml:space="preserve"> three </w:t>
      </w:r>
      <w:r>
        <w:t>categories</w:t>
      </w:r>
      <w:r w:rsidR="00EB3A34" w:rsidRPr="00083482">
        <w:t xml:space="preserve">. </w:t>
      </w:r>
      <w:r w:rsidR="00EB3A34" w:rsidRPr="00083482">
        <w:rPr>
          <w:noProof/>
          <w:lang w:bidi="sa-IN"/>
        </w:rPr>
        <w:t>[tathA]</w:t>
      </w:r>
      <w:r w:rsidR="00EB3A34" w:rsidRPr="00083482">
        <w:t xml:space="preserve"> Same is the case with </w:t>
      </w:r>
      <w:r w:rsidR="00EB3A34" w:rsidRPr="00083482">
        <w:rPr>
          <w:noProof/>
          <w:lang w:bidi="sa-IN"/>
        </w:rPr>
        <w:t>[yajna]</w:t>
      </w:r>
      <w:r w:rsidR="00EB3A34" w:rsidRPr="00083482">
        <w:t xml:space="preserve"> worship, </w:t>
      </w:r>
      <w:r w:rsidR="00EB3A34" w:rsidRPr="00083482">
        <w:rPr>
          <w:noProof/>
          <w:lang w:bidi="sa-IN"/>
        </w:rPr>
        <w:t>[tapa:]</w:t>
      </w:r>
      <w:r w:rsidR="00EB3A34" w:rsidRPr="00083482">
        <w:t xml:space="preserve"> discipline </w:t>
      </w:r>
      <w:r w:rsidR="00EB3A34" w:rsidRPr="00083482">
        <w:rPr>
          <w:noProof/>
          <w:lang w:bidi="sa-IN"/>
        </w:rPr>
        <w:t>[tathA]</w:t>
      </w:r>
      <w:r w:rsidR="00EB3A34" w:rsidRPr="00083482">
        <w:t xml:space="preserve"> and </w:t>
      </w:r>
      <w:r w:rsidR="00EB3A34" w:rsidRPr="00083482">
        <w:rPr>
          <w:noProof/>
          <w:lang w:bidi="sa-IN"/>
        </w:rPr>
        <w:t>[dAnam]</w:t>
      </w:r>
      <w:r w:rsidR="00EB3A34" w:rsidRPr="00083482">
        <w:t xml:space="preserve"> charity. </w:t>
      </w:r>
      <w:r w:rsidR="00EB3A34" w:rsidRPr="00083482">
        <w:rPr>
          <w:noProof/>
          <w:lang w:bidi="sa-IN"/>
        </w:rPr>
        <w:t>[shr'Nu]</w:t>
      </w:r>
      <w:r w:rsidR="00EB3A34" w:rsidRPr="00083482">
        <w:t xml:space="preserve"> Listen </w:t>
      </w:r>
      <w:r w:rsidR="00EB3A34" w:rsidRPr="00083482">
        <w:rPr>
          <w:noProof/>
          <w:lang w:bidi="sa-IN"/>
        </w:rPr>
        <w:t>[imam bhEdam]</w:t>
      </w:r>
      <w:r w:rsidR="00EB3A34" w:rsidRPr="00083482">
        <w:t xml:space="preserve"> to the distinctions </w:t>
      </w:r>
      <w:r w:rsidR="00EB3A34" w:rsidRPr="00083482">
        <w:rPr>
          <w:noProof/>
          <w:lang w:bidi="sa-IN"/>
        </w:rPr>
        <w:t>[tEShAm]</w:t>
      </w:r>
      <w:r w:rsidR="00EB3A34" w:rsidRPr="00083482">
        <w:t xml:space="preserve"> between them.</w:t>
      </w:r>
    </w:p>
    <w:p w14:paraId="6D798E58" w14:textId="78355E29" w:rsidR="00EE69AD" w:rsidRPr="00083482" w:rsidRDefault="00EB3A34">
      <w:r w:rsidRPr="00083482">
        <w:t xml:space="preserve">The </w:t>
      </w:r>
      <w:r w:rsidR="008315C9">
        <w:t>favorite food</w:t>
      </w:r>
      <w:r w:rsidRPr="00083482">
        <w:t xml:space="preserve"> of every type of being goes according to its association with the </w:t>
      </w:r>
      <w:hyperlink w:anchor="satva_rajas_tamas" w:history="1">
        <w:r w:rsidRPr="00083482">
          <w:rPr>
            <w:rStyle w:val="Hyperlink"/>
          </w:rPr>
          <w:t>three qualities</w:t>
        </w:r>
      </w:hyperlink>
      <w:r w:rsidRPr="00083482">
        <w:t xml:space="preserve">. In this way, eating habits are of three types too. In the same way, worship is of three types, so also discipline and charity. Listen to the distinctions between them. Listen to the distinct qualities of food, thought and charity - in terms of </w:t>
      </w:r>
      <w:hyperlink w:anchor="sattva" w:history="1">
        <w:r w:rsidRPr="00083482">
          <w:rPr>
            <w:rStyle w:val="Hyperlink"/>
          </w:rPr>
          <w:t>sattva</w:t>
        </w:r>
      </w:hyperlink>
      <w:r w:rsidRPr="00083482">
        <w:t xml:space="preserv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the qualities that cause these distinctions.</w:t>
      </w:r>
    </w:p>
    <w:p w14:paraId="6B56AE44" w14:textId="77777777" w:rsidR="00EE69AD" w:rsidRPr="00083482" w:rsidRDefault="00EB3A34" w:rsidP="00C10FC1">
      <w:pPr>
        <w:pStyle w:val="Heading2"/>
      </w:pPr>
      <w:r w:rsidRPr="00083482">
        <w:lastRenderedPageBreak/>
        <w:t>17-8</w:t>
      </w:r>
    </w:p>
    <w:p w14:paraId="776860E8" w14:textId="77777777" w:rsidR="00EE69AD" w:rsidRPr="00083482" w:rsidRDefault="00EB3A34">
      <w:pPr>
        <w:pStyle w:val="Shloka"/>
        <w:rPr>
          <w:noProof/>
          <w:lang w:bidi="sa-IN"/>
        </w:rPr>
      </w:pPr>
      <w:r w:rsidRPr="00083482">
        <w:rPr>
          <w:noProof/>
          <w:lang w:bidi="sa-IN"/>
        </w:rPr>
        <w:t>[</w:t>
      </w:r>
    </w:p>
    <w:p w14:paraId="7A5AAE5F" w14:textId="77777777" w:rsidR="00EE69AD" w:rsidRPr="00083482" w:rsidRDefault="00EB3A34">
      <w:pPr>
        <w:pStyle w:val="Shloka"/>
        <w:rPr>
          <w:noProof/>
          <w:lang w:bidi="sa-IN"/>
        </w:rPr>
      </w:pPr>
      <w:r w:rsidRPr="00083482">
        <w:rPr>
          <w:noProof/>
          <w:lang w:bidi="sa-IN"/>
        </w:rPr>
        <w:t>Ayu: satva balArOgya sukha prIti vivardhana: |</w:t>
      </w:r>
    </w:p>
    <w:p w14:paraId="03E069BA" w14:textId="77777777" w:rsidR="00EE69AD" w:rsidRPr="00083482" w:rsidRDefault="00EB3A34">
      <w:pPr>
        <w:pStyle w:val="Shloka"/>
        <w:rPr>
          <w:noProof/>
          <w:lang w:bidi="sa-IN"/>
        </w:rPr>
      </w:pPr>
      <w:r w:rsidRPr="00083482">
        <w:rPr>
          <w:noProof/>
          <w:lang w:bidi="sa-IN"/>
        </w:rPr>
        <w:t>rasyA: snigdhA: sthirA hr'dyA AhArA: sAttvika priyA: || 8 ||</w:t>
      </w:r>
    </w:p>
    <w:p w14:paraId="5344B7BF" w14:textId="77777777" w:rsidR="00EE69AD" w:rsidRPr="00083482" w:rsidRDefault="00EB3A34">
      <w:pPr>
        <w:pStyle w:val="Shloka"/>
      </w:pPr>
      <w:r w:rsidRPr="00083482">
        <w:rPr>
          <w:noProof/>
          <w:lang w:bidi="sa-IN"/>
        </w:rPr>
        <w:t>]</w:t>
      </w:r>
    </w:p>
    <w:p w14:paraId="0E49F68D" w14:textId="0E0F32F6" w:rsidR="00EE69AD" w:rsidRPr="00083482" w:rsidRDefault="00EB3A34" w:rsidP="00A22026">
      <w:pPr>
        <w:pStyle w:val="ExplnOfShloka"/>
      </w:pPr>
      <w:r w:rsidRPr="00083482">
        <w:rPr>
          <w:noProof/>
          <w:lang w:bidi="sa-IN"/>
        </w:rPr>
        <w:t>[</w:t>
      </w:r>
      <w:r w:rsidR="00583E79" w:rsidRPr="00083482">
        <w:rPr>
          <w:noProof/>
          <w:lang w:bidi="sa-IN"/>
        </w:rPr>
        <w:t>priyA:</w:t>
      </w:r>
      <w:r w:rsidR="00583E79">
        <w:rPr>
          <w:noProof/>
          <w:lang w:bidi="sa-IN"/>
        </w:rPr>
        <w:t xml:space="preserve"> </w:t>
      </w:r>
      <w:r w:rsidRPr="00083482">
        <w:rPr>
          <w:noProof/>
          <w:lang w:bidi="sa-IN"/>
        </w:rPr>
        <w:t>AhArA:]</w:t>
      </w:r>
      <w:r w:rsidRPr="00083482">
        <w:t xml:space="preserve"> </w:t>
      </w:r>
      <w:r w:rsidR="00583E79">
        <w:t>The favorite food</w:t>
      </w:r>
      <w:r w:rsidRPr="00083482">
        <w:t xml:space="preserve"> </w:t>
      </w:r>
      <w:r w:rsidRPr="00083482">
        <w:rPr>
          <w:noProof/>
          <w:lang w:bidi="sa-IN"/>
        </w:rPr>
        <w:t>[sAttvika]</w:t>
      </w:r>
      <w:r w:rsidRPr="00083482">
        <w:t xml:space="preserve"> </w:t>
      </w:r>
      <w:r w:rsidR="00583E79">
        <w:t>of</w:t>
      </w:r>
      <w:r w:rsidRPr="00083482">
        <w:t xml:space="preserve"> people in the </w:t>
      </w:r>
      <w:hyperlink w:anchor="sattva" w:history="1">
        <w:r w:rsidRPr="00083482">
          <w:rPr>
            <w:rStyle w:val="Hyperlink"/>
          </w:rPr>
          <w:t>sattva</w:t>
        </w:r>
      </w:hyperlink>
      <w:r w:rsidRPr="00083482">
        <w:t xml:space="preserve"> quality </w:t>
      </w:r>
      <w:r w:rsidRPr="00083482">
        <w:rPr>
          <w:noProof/>
          <w:lang w:bidi="sa-IN"/>
        </w:rPr>
        <w:t>[vivardhana:]</w:t>
      </w:r>
      <w:r w:rsidRPr="00083482">
        <w:t xml:space="preserve"> enhances </w:t>
      </w:r>
      <w:r w:rsidRPr="00083482">
        <w:rPr>
          <w:noProof/>
          <w:lang w:bidi="sa-IN"/>
        </w:rPr>
        <w:t>[Ayu:]</w:t>
      </w:r>
      <w:r w:rsidRPr="00083482">
        <w:t xml:space="preserve"> longevity</w:t>
      </w:r>
      <w:r w:rsidR="00583E79">
        <w:t>;</w:t>
      </w:r>
      <w:r w:rsidRPr="00083482">
        <w:t xml:space="preserve"> </w:t>
      </w:r>
      <w:r w:rsidRPr="00083482">
        <w:rPr>
          <w:noProof/>
          <w:lang w:bidi="sa-IN"/>
        </w:rPr>
        <w:t>[satva]</w:t>
      </w:r>
      <w:r w:rsidRPr="00083482">
        <w:t xml:space="preserve"> it enhances the mind, </w:t>
      </w:r>
      <w:r w:rsidRPr="00083482">
        <w:rPr>
          <w:noProof/>
          <w:lang w:bidi="sa-IN"/>
        </w:rPr>
        <w:t>[bala]</w:t>
      </w:r>
      <w:r w:rsidRPr="00083482">
        <w:t xml:space="preserve"> its strength, </w:t>
      </w:r>
      <w:r w:rsidRPr="00083482">
        <w:rPr>
          <w:noProof/>
          <w:lang w:bidi="sa-IN"/>
        </w:rPr>
        <w:t>[ArOgya]</w:t>
      </w:r>
      <w:r w:rsidRPr="00083482">
        <w:t xml:space="preserve"> health, </w:t>
      </w:r>
      <w:r w:rsidRPr="00083482">
        <w:rPr>
          <w:noProof/>
          <w:lang w:bidi="sa-IN"/>
        </w:rPr>
        <w:t>[sukha]</w:t>
      </w:r>
      <w:r w:rsidRPr="00083482">
        <w:t xml:space="preserve"> well-being </w:t>
      </w:r>
      <w:r w:rsidRPr="00083482">
        <w:rPr>
          <w:noProof/>
          <w:lang w:bidi="sa-IN"/>
        </w:rPr>
        <w:t>[prIti]</w:t>
      </w:r>
      <w:r w:rsidRPr="00083482">
        <w:t xml:space="preserve"> and love. </w:t>
      </w:r>
      <w:r w:rsidRPr="00083482">
        <w:rPr>
          <w:noProof/>
          <w:lang w:bidi="sa-IN"/>
        </w:rPr>
        <w:t>[rasyA:]</w:t>
      </w:r>
      <w:r w:rsidRPr="00083482">
        <w:t xml:space="preserve"> They are tasty, </w:t>
      </w:r>
      <w:r w:rsidRPr="00083482">
        <w:rPr>
          <w:noProof/>
          <w:lang w:bidi="sa-IN"/>
        </w:rPr>
        <w:t>[snigdhA:]</w:t>
      </w:r>
      <w:r w:rsidRPr="00083482">
        <w:t xml:space="preserve"> being mild and smooth, </w:t>
      </w:r>
      <w:r w:rsidRPr="00083482">
        <w:rPr>
          <w:noProof/>
          <w:lang w:bidi="sa-IN"/>
        </w:rPr>
        <w:t>[sthirA:]</w:t>
      </w:r>
      <w:r w:rsidRPr="00083482">
        <w:t xml:space="preserve"> preserving </w:t>
      </w:r>
      <w:r w:rsidRPr="00083482">
        <w:rPr>
          <w:noProof/>
          <w:lang w:bidi="sa-IN"/>
        </w:rPr>
        <w:t>[hr'dyA:]</w:t>
      </w:r>
      <w:r w:rsidRPr="00083482">
        <w:t xml:space="preserve"> and provide comfort to the mind.</w:t>
      </w:r>
    </w:p>
    <w:p w14:paraId="6509DA76" w14:textId="65EC9C53" w:rsidR="00ED383A" w:rsidRDefault="00ED383A" w:rsidP="00ED383A">
      <w:pPr>
        <w:pStyle w:val="ApplNotes"/>
      </w:pPr>
      <w:r>
        <w:t>Food builds our body and the qualities in it.</w:t>
      </w:r>
    </w:p>
    <w:p w14:paraId="4FF10E83" w14:textId="77777777" w:rsidR="00ED383A" w:rsidRDefault="00EB3A34">
      <w:r w:rsidRPr="00083482">
        <w:t xml:space="preserve">Those who have chosen to be in </w:t>
      </w:r>
      <w:hyperlink w:anchor="sattva" w:history="1">
        <w:r w:rsidRPr="00083482">
          <w:rPr>
            <w:rStyle w:val="Hyperlink"/>
          </w:rPr>
          <w:t>sattva</w:t>
        </w:r>
      </w:hyperlink>
      <w:r w:rsidRPr="00083482">
        <w:t xml:space="preserve"> prefer food that is made in the quality of </w:t>
      </w:r>
      <w:hyperlink w:anchor="sattva" w:history="1">
        <w:r w:rsidRPr="00083482">
          <w:rPr>
            <w:rStyle w:val="Hyperlink"/>
          </w:rPr>
          <w:t>sattva</w:t>
        </w:r>
      </w:hyperlink>
      <w:r w:rsidRPr="00083482">
        <w:t xml:space="preserve">. Any food made in </w:t>
      </w:r>
      <w:hyperlink w:anchor="sattva" w:history="1">
        <w:r w:rsidRPr="00083482">
          <w:rPr>
            <w:rStyle w:val="Hyperlink"/>
          </w:rPr>
          <w:t>sattva</w:t>
        </w:r>
      </w:hyperlink>
      <w:r w:rsidRPr="00083482">
        <w:t xml:space="preserve"> contributes to longevity, further enhancing the quality of </w:t>
      </w:r>
      <w:hyperlink w:anchor="sattva" w:history="1">
        <w:r w:rsidRPr="00083482">
          <w:rPr>
            <w:rStyle w:val="Hyperlink"/>
          </w:rPr>
          <w:t>sattva</w:t>
        </w:r>
      </w:hyperlink>
      <w:r w:rsidRPr="00083482">
        <w:t xml:space="preserve">. </w:t>
      </w:r>
    </w:p>
    <w:p w14:paraId="3CBE4430" w14:textId="7A41DB67" w:rsidR="00ED383A" w:rsidRDefault="008C36D0">
      <w:hyperlink w:anchor="sattva" w:history="1">
        <w:r w:rsidR="00EB3A34" w:rsidRPr="00083482">
          <w:rPr>
            <w:rStyle w:val="Hyperlink"/>
          </w:rPr>
          <w:t>Sattva</w:t>
        </w:r>
      </w:hyperlink>
      <w:r w:rsidR="00EB3A34" w:rsidRPr="00083482">
        <w:t xml:space="preserve"> is the seat of thought and experience. The knowledge that contributes to the realization of our Self is called </w:t>
      </w:r>
      <w:hyperlink w:anchor="sattva" w:history="1">
        <w:r w:rsidR="00EB3A34" w:rsidRPr="00083482">
          <w:rPr>
            <w:rStyle w:val="Hyperlink"/>
          </w:rPr>
          <w:t>sattva</w:t>
        </w:r>
      </w:hyperlink>
      <w:r w:rsidR="00EB3A34" w:rsidRPr="00083482">
        <w:t xml:space="preserve"> here. It was said in Chap.14#17: </w:t>
      </w:r>
      <w:r w:rsidR="00AC3E64">
        <w:t>‘</w:t>
      </w:r>
      <w:r w:rsidR="00EB3A34" w:rsidRPr="00083482">
        <w:t xml:space="preserve">From </w:t>
      </w:r>
      <w:hyperlink w:anchor="sattva" w:history="1">
        <w:r w:rsidR="00EB3A34" w:rsidRPr="00083482">
          <w:rPr>
            <w:rStyle w:val="Hyperlink"/>
          </w:rPr>
          <w:t>sattva</w:t>
        </w:r>
      </w:hyperlink>
      <w:r w:rsidR="00EB3A34" w:rsidRPr="00083482">
        <w:t>, knowledge arises</w:t>
      </w:r>
      <w:r w:rsidR="00AC3E64">
        <w:t>’</w:t>
      </w:r>
      <w:r w:rsidR="00EB3A34" w:rsidRPr="00083482">
        <w:t xml:space="preserve">. </w:t>
      </w:r>
      <w:r w:rsidR="00ED383A">
        <w:t>S</w:t>
      </w:r>
      <w:r w:rsidR="00EB3A34" w:rsidRPr="00083482">
        <w:t xml:space="preserve">ince </w:t>
      </w:r>
      <w:hyperlink w:anchor="sattva" w:history="1">
        <w:r w:rsidR="00EB3A34" w:rsidRPr="00083482">
          <w:rPr>
            <w:rStyle w:val="Hyperlink"/>
          </w:rPr>
          <w:t>sattva</w:t>
        </w:r>
      </w:hyperlink>
      <w:r w:rsidR="00EB3A34" w:rsidRPr="00083482">
        <w:t xml:space="preserve"> causes knowledge to be enriched, food that is made in </w:t>
      </w:r>
      <w:hyperlink w:anchor="sattva" w:history="1">
        <w:r w:rsidR="00EB3A34" w:rsidRPr="00083482">
          <w:rPr>
            <w:rStyle w:val="Hyperlink"/>
          </w:rPr>
          <w:t>sattva</w:t>
        </w:r>
      </w:hyperlink>
      <w:r w:rsidR="00EB3A34" w:rsidRPr="00083482">
        <w:t xml:space="preserve"> also contributes to enriching our knowledge. </w:t>
      </w:r>
    </w:p>
    <w:p w14:paraId="468442BC" w14:textId="29134DB8" w:rsidR="00EE69AD" w:rsidRPr="00083482" w:rsidRDefault="00EB3A34">
      <w:r w:rsidRPr="00083482">
        <w:t xml:space="preserve">Further, it enhances strength and keeps us healthy. It brings love and well-being as well - When it is digested in the body, it automatically contributes to our well-being. Then, by </w:t>
      </w:r>
      <w:r w:rsidR="002A3096">
        <w:t>initiating</w:t>
      </w:r>
      <w:r w:rsidRPr="00083482">
        <w:t xml:space="preserve"> work that brings love, it enhances love too. </w:t>
      </w:r>
    </w:p>
    <w:p w14:paraId="5B00F306" w14:textId="17E2D76A" w:rsidR="00EE69AD" w:rsidRPr="00083482" w:rsidRDefault="00EB3A34">
      <w:r w:rsidRPr="00083482">
        <w:t xml:space="preserve">Such food is tasty - having fluids that are pleasant to taste. They are mild and smooth - buttery for example. They are preserving - their effect on us is stable. They provide comfort to the mind - they are pleasing to the eyes. </w:t>
      </w:r>
      <w:r w:rsidR="00ED383A">
        <w:t xml:space="preserve">A person in </w:t>
      </w:r>
      <w:hyperlink w:anchor="sattva" w:history="1">
        <w:r w:rsidR="00ED383A" w:rsidRPr="00083482">
          <w:rPr>
            <w:rStyle w:val="Hyperlink"/>
          </w:rPr>
          <w:t>sattva</w:t>
        </w:r>
      </w:hyperlink>
      <w:r w:rsidR="00ED383A">
        <w:t xml:space="preserve"> prefers t</w:t>
      </w:r>
      <w:r w:rsidRPr="00083482">
        <w:t>hese foods</w:t>
      </w:r>
      <w:r w:rsidR="00ED383A">
        <w:t>,</w:t>
      </w:r>
      <w:r w:rsidRPr="00083482">
        <w:t xml:space="preserve"> </w:t>
      </w:r>
      <w:r w:rsidR="00ED383A">
        <w:t xml:space="preserve">which </w:t>
      </w:r>
      <w:r w:rsidRPr="00083482">
        <w:t>are made in</w:t>
      </w:r>
      <w:r w:rsidR="00AA0246">
        <w:t xml:space="preserve"> the quality of</w:t>
      </w:r>
      <w:r w:rsidRPr="00083482">
        <w:t xml:space="preserve"> </w:t>
      </w:r>
      <w:hyperlink w:anchor="sattva" w:history="1">
        <w:r w:rsidRPr="00083482">
          <w:rPr>
            <w:rStyle w:val="Hyperlink"/>
          </w:rPr>
          <w:t>sattva</w:t>
        </w:r>
      </w:hyperlink>
      <w:r w:rsidRPr="00083482">
        <w:t>.</w:t>
      </w:r>
    </w:p>
    <w:p w14:paraId="4E780705" w14:textId="77777777" w:rsidR="00EE69AD" w:rsidRPr="00083482" w:rsidRDefault="00EB3A34">
      <w:pPr>
        <w:pStyle w:val="Heading2"/>
      </w:pPr>
      <w:r w:rsidRPr="00083482">
        <w:t>17-9</w:t>
      </w:r>
    </w:p>
    <w:p w14:paraId="6DB21C7C" w14:textId="77777777" w:rsidR="00EE69AD" w:rsidRPr="00083482" w:rsidRDefault="00EB3A34">
      <w:pPr>
        <w:pStyle w:val="Shloka"/>
        <w:rPr>
          <w:noProof/>
          <w:lang w:bidi="sa-IN"/>
        </w:rPr>
      </w:pPr>
      <w:r w:rsidRPr="00083482">
        <w:rPr>
          <w:noProof/>
          <w:lang w:bidi="sa-IN"/>
        </w:rPr>
        <w:t>[</w:t>
      </w:r>
    </w:p>
    <w:p w14:paraId="64FBC0CC" w14:textId="77777777" w:rsidR="00EE69AD" w:rsidRPr="00083482" w:rsidRDefault="00EB3A34">
      <w:pPr>
        <w:pStyle w:val="Shloka"/>
        <w:rPr>
          <w:noProof/>
          <w:lang w:bidi="sa-IN"/>
        </w:rPr>
      </w:pPr>
      <w:r w:rsidRPr="00083482">
        <w:rPr>
          <w:noProof/>
          <w:lang w:bidi="sa-IN"/>
        </w:rPr>
        <w:t>kaTvamla lavaNa atyuShNa tIkShNa rUkSha vidAhina: |</w:t>
      </w:r>
    </w:p>
    <w:p w14:paraId="292046C6" w14:textId="77777777" w:rsidR="00EE69AD" w:rsidRPr="00083482" w:rsidRDefault="00EB3A34">
      <w:pPr>
        <w:pStyle w:val="Shloka"/>
        <w:rPr>
          <w:noProof/>
          <w:lang w:bidi="sa-IN"/>
        </w:rPr>
      </w:pPr>
      <w:r w:rsidRPr="00083482">
        <w:rPr>
          <w:noProof/>
          <w:lang w:bidi="sa-IN"/>
        </w:rPr>
        <w:t>AhArA rAjasasya iShTA du:kha shOkAmaya pradA: || 9 ||</w:t>
      </w:r>
    </w:p>
    <w:p w14:paraId="5647ECA6" w14:textId="77777777" w:rsidR="00EE69AD" w:rsidRPr="00083482" w:rsidRDefault="00EB3A34">
      <w:pPr>
        <w:pStyle w:val="Shloka"/>
      </w:pPr>
      <w:r w:rsidRPr="00083482">
        <w:rPr>
          <w:noProof/>
          <w:lang w:bidi="sa-IN"/>
        </w:rPr>
        <w:t>]</w:t>
      </w:r>
    </w:p>
    <w:p w14:paraId="204E8A87" w14:textId="77777777" w:rsidR="00EE69AD" w:rsidRPr="00083482" w:rsidRDefault="00EB3A34" w:rsidP="00A22026">
      <w:pPr>
        <w:pStyle w:val="ExplnOfShloka"/>
      </w:pPr>
      <w:r w:rsidRPr="00083482">
        <w:rPr>
          <w:noProof/>
          <w:lang w:bidi="sa-IN"/>
        </w:rPr>
        <w:t>[iShTA AhArA:]</w:t>
      </w:r>
      <w:r w:rsidRPr="00083482">
        <w:t xml:space="preserve"> The favorite foods </w:t>
      </w:r>
      <w:r w:rsidRPr="00083482">
        <w:rPr>
          <w:noProof/>
          <w:lang w:bidi="sa-IN"/>
        </w:rPr>
        <w:t>[rAjasasya]</w:t>
      </w:r>
      <w:r w:rsidRPr="00083482">
        <w:t xml:space="preserve"> of a person in </w:t>
      </w:r>
      <w:hyperlink w:anchor="rajas" w:history="1">
        <w:r w:rsidRPr="00083482">
          <w:rPr>
            <w:rStyle w:val="Hyperlink"/>
          </w:rPr>
          <w:t>rajas</w:t>
        </w:r>
      </w:hyperlink>
      <w:r w:rsidRPr="00083482">
        <w:t xml:space="preserve"> </w:t>
      </w:r>
      <w:r w:rsidRPr="00083482">
        <w:rPr>
          <w:noProof/>
          <w:lang w:bidi="sa-IN"/>
        </w:rPr>
        <w:t>[du:kha]</w:t>
      </w:r>
      <w:r w:rsidRPr="00083482">
        <w:t xml:space="preserve"> are those that are difficult, </w:t>
      </w:r>
      <w:r w:rsidRPr="00083482">
        <w:rPr>
          <w:noProof/>
          <w:lang w:bidi="sa-IN"/>
        </w:rPr>
        <w:t>[shOka pradA:]</w:t>
      </w:r>
      <w:r w:rsidRPr="00083482">
        <w:t xml:space="preserve"> giving distress </w:t>
      </w:r>
      <w:r w:rsidRPr="00083482">
        <w:rPr>
          <w:noProof/>
          <w:lang w:bidi="sa-IN"/>
        </w:rPr>
        <w:t>[Amaya]</w:t>
      </w:r>
      <w:r w:rsidRPr="00083482">
        <w:t xml:space="preserve"> and indigestion. </w:t>
      </w:r>
      <w:r w:rsidRPr="00083482">
        <w:rPr>
          <w:noProof/>
          <w:lang w:bidi="sa-IN"/>
        </w:rPr>
        <w:t>[kaTu]</w:t>
      </w:r>
      <w:r w:rsidRPr="00083482">
        <w:t xml:space="preserve"> They are pungent, </w:t>
      </w:r>
      <w:r w:rsidRPr="00083482">
        <w:rPr>
          <w:noProof/>
          <w:lang w:bidi="sa-IN"/>
        </w:rPr>
        <w:t>[amla]</w:t>
      </w:r>
      <w:r w:rsidRPr="00083482">
        <w:t xml:space="preserve"> sour, </w:t>
      </w:r>
      <w:r w:rsidRPr="00083482">
        <w:rPr>
          <w:noProof/>
          <w:lang w:bidi="sa-IN"/>
        </w:rPr>
        <w:t>[lavaNa]</w:t>
      </w:r>
      <w:r w:rsidRPr="00083482">
        <w:t xml:space="preserve"> salty, </w:t>
      </w:r>
      <w:r w:rsidRPr="00083482">
        <w:rPr>
          <w:noProof/>
          <w:lang w:bidi="sa-IN"/>
        </w:rPr>
        <w:t>[ati uShNa]</w:t>
      </w:r>
      <w:r w:rsidRPr="00083482">
        <w:t xml:space="preserve"> full of heat, </w:t>
      </w:r>
      <w:r w:rsidRPr="00083482">
        <w:rPr>
          <w:noProof/>
          <w:lang w:bidi="sa-IN"/>
        </w:rPr>
        <w:t>[tIkShNa]</w:t>
      </w:r>
      <w:r w:rsidRPr="00083482">
        <w:t xml:space="preserve"> sharp </w:t>
      </w:r>
      <w:r w:rsidRPr="00083482">
        <w:rPr>
          <w:noProof/>
          <w:lang w:bidi="sa-IN"/>
        </w:rPr>
        <w:t>[rUkSha]</w:t>
      </w:r>
      <w:r w:rsidRPr="00083482">
        <w:t xml:space="preserve"> and rough to the taste, </w:t>
      </w:r>
      <w:r w:rsidRPr="00083482">
        <w:rPr>
          <w:noProof/>
          <w:lang w:bidi="sa-IN"/>
        </w:rPr>
        <w:t>[vidAhina:]</w:t>
      </w:r>
      <w:r w:rsidRPr="00083482">
        <w:t xml:space="preserve"> having scorching effects.</w:t>
      </w:r>
    </w:p>
    <w:p w14:paraId="55FE76EB" w14:textId="77777777" w:rsidR="00ED383A" w:rsidRDefault="00EB3A34">
      <w:r w:rsidRPr="00083482">
        <w:t xml:space="preserve">Pungent and sour juices mixed with a lot of salt, made very hot, sharp and rough to the taste, have a scorching effect. The sharpness comes from excessive cold or excess of heat, making the food difficult to consume. They parch and hence are rough to the taste. Their heat has scorching effects. </w:t>
      </w:r>
    </w:p>
    <w:p w14:paraId="002517F1" w14:textId="12A679C9" w:rsidR="00EE69AD" w:rsidRPr="00083482" w:rsidRDefault="00ED383A">
      <w:r>
        <w:lastRenderedPageBreak/>
        <w:t xml:space="preserve">People </w:t>
      </w:r>
      <w:r w:rsidR="00EB3A34" w:rsidRPr="00083482">
        <w:t xml:space="preserve">in </w:t>
      </w:r>
      <w:hyperlink w:anchor="rajas" w:history="1">
        <w:r w:rsidR="00EB3A34" w:rsidRPr="00083482">
          <w:rPr>
            <w:rStyle w:val="Hyperlink"/>
          </w:rPr>
          <w:t>rajas</w:t>
        </w:r>
      </w:hyperlink>
      <w:r>
        <w:t xml:space="preserve"> like t</w:t>
      </w:r>
      <w:r w:rsidRPr="00083482">
        <w:t>hese foods</w:t>
      </w:r>
      <w:r>
        <w:t>.</w:t>
      </w:r>
      <w:r w:rsidR="00EB3A34" w:rsidRPr="00083482">
        <w:t xml:space="preserve"> Since they are made in the quality of </w:t>
      </w:r>
      <w:hyperlink w:anchor="rajas" w:history="1">
        <w:r w:rsidRPr="00083482">
          <w:rPr>
            <w:rStyle w:val="Hyperlink"/>
          </w:rPr>
          <w:t>rajas</w:t>
        </w:r>
      </w:hyperlink>
      <w:r w:rsidR="00EB3A34" w:rsidRPr="00083482">
        <w:t xml:space="preserve">, they are difficult to consume and cause distress. They cause the quality of </w:t>
      </w:r>
      <w:hyperlink w:anchor="rajas" w:history="1">
        <w:r w:rsidR="00EB3A34" w:rsidRPr="00083482">
          <w:rPr>
            <w:rStyle w:val="Hyperlink"/>
          </w:rPr>
          <w:t>rajas</w:t>
        </w:r>
      </w:hyperlink>
      <w:r w:rsidR="00EB3A34" w:rsidRPr="00083482">
        <w:t xml:space="preserve"> to grow.</w:t>
      </w:r>
    </w:p>
    <w:p w14:paraId="2A142330" w14:textId="77777777" w:rsidR="00EE69AD" w:rsidRPr="00083482" w:rsidRDefault="00EB3A34">
      <w:pPr>
        <w:pStyle w:val="Heading2"/>
      </w:pPr>
      <w:r w:rsidRPr="00083482">
        <w:t>17-10</w:t>
      </w:r>
    </w:p>
    <w:p w14:paraId="6196A97A" w14:textId="77777777" w:rsidR="00EE69AD" w:rsidRPr="00083482" w:rsidRDefault="00EB3A34">
      <w:pPr>
        <w:pStyle w:val="Shloka"/>
        <w:rPr>
          <w:noProof/>
          <w:lang w:bidi="sa-IN"/>
        </w:rPr>
      </w:pPr>
      <w:r w:rsidRPr="00083482">
        <w:rPr>
          <w:noProof/>
          <w:lang w:bidi="sa-IN"/>
        </w:rPr>
        <w:t>[</w:t>
      </w:r>
    </w:p>
    <w:p w14:paraId="6BF088A8" w14:textId="77777777" w:rsidR="00EE69AD" w:rsidRPr="00083482" w:rsidRDefault="00EB3A34">
      <w:pPr>
        <w:pStyle w:val="Shloka"/>
        <w:rPr>
          <w:noProof/>
          <w:lang w:bidi="sa-IN"/>
        </w:rPr>
      </w:pPr>
      <w:r w:rsidRPr="00083482">
        <w:rPr>
          <w:noProof/>
          <w:lang w:bidi="sa-IN"/>
        </w:rPr>
        <w:t>yAtayAmam gatarasam pUti paryuShitam cha yat |</w:t>
      </w:r>
    </w:p>
    <w:p w14:paraId="05B77EFC" w14:textId="77777777" w:rsidR="00EE69AD" w:rsidRPr="00083482" w:rsidRDefault="00EB3A34">
      <w:pPr>
        <w:pStyle w:val="Shloka"/>
        <w:rPr>
          <w:noProof/>
          <w:lang w:bidi="sa-IN"/>
        </w:rPr>
      </w:pPr>
      <w:r w:rsidRPr="00083482">
        <w:rPr>
          <w:noProof/>
          <w:lang w:bidi="sa-IN"/>
        </w:rPr>
        <w:t>uchChiShTam api chAmEdhyam bhOjanam tAmasa priyam || 10 ||</w:t>
      </w:r>
    </w:p>
    <w:p w14:paraId="6B8F3707" w14:textId="77777777" w:rsidR="00EE69AD" w:rsidRPr="00083482" w:rsidRDefault="00EB3A34">
      <w:pPr>
        <w:pStyle w:val="Shloka"/>
      </w:pPr>
      <w:r w:rsidRPr="00083482">
        <w:rPr>
          <w:noProof/>
          <w:lang w:bidi="sa-IN"/>
        </w:rPr>
        <w:t>]</w:t>
      </w:r>
    </w:p>
    <w:p w14:paraId="703EEB32" w14:textId="4AB82E4B" w:rsidR="00EE69AD" w:rsidRPr="00083482" w:rsidRDefault="00EB3A34" w:rsidP="00A22026">
      <w:pPr>
        <w:pStyle w:val="ExplnOfShloka"/>
      </w:pPr>
      <w:r w:rsidRPr="00083482">
        <w:rPr>
          <w:noProof/>
          <w:lang w:bidi="sa-IN"/>
        </w:rPr>
        <w:t>[tAmasa priyam]</w:t>
      </w:r>
      <w:r w:rsidRPr="00083482">
        <w:t xml:space="preserve"> Creatures that are in </w:t>
      </w:r>
      <w:hyperlink w:anchor="tamas" w:history="1">
        <w:r w:rsidRPr="00083482">
          <w:rPr>
            <w:rStyle w:val="Hyperlink"/>
          </w:rPr>
          <w:t>tamas</w:t>
        </w:r>
      </w:hyperlink>
      <w:r w:rsidRPr="00083482">
        <w:t xml:space="preserve"> </w:t>
      </w:r>
      <w:r w:rsidRPr="00083482">
        <w:rPr>
          <w:noProof/>
          <w:lang w:bidi="sa-IN"/>
        </w:rPr>
        <w:t>[yat bhOjanam]</w:t>
      </w:r>
      <w:r w:rsidRPr="00083482">
        <w:t xml:space="preserve"> like to eat food that is </w:t>
      </w:r>
      <w:r w:rsidRPr="00083482">
        <w:rPr>
          <w:noProof/>
          <w:lang w:bidi="sa-IN"/>
        </w:rPr>
        <w:t>[yAtayAmam]</w:t>
      </w:r>
      <w:r w:rsidRPr="00083482">
        <w:t xml:space="preserve"> aged, </w:t>
      </w:r>
      <w:r w:rsidRPr="00083482">
        <w:rPr>
          <w:noProof/>
          <w:lang w:bidi="sa-IN"/>
        </w:rPr>
        <w:t>[gatarasam]</w:t>
      </w:r>
      <w:r w:rsidRPr="00083482">
        <w:t xml:space="preserve"> having lost its natural flavor, </w:t>
      </w:r>
      <w:r w:rsidRPr="00083482">
        <w:rPr>
          <w:noProof/>
          <w:lang w:bidi="sa-IN"/>
        </w:rPr>
        <w:t>[pUti]</w:t>
      </w:r>
      <w:r w:rsidRPr="00083482">
        <w:t xml:space="preserve"> foul-smelling, </w:t>
      </w:r>
      <w:r w:rsidRPr="00083482">
        <w:rPr>
          <w:noProof/>
          <w:lang w:bidi="sa-IN"/>
        </w:rPr>
        <w:t>[paryuShitam]</w:t>
      </w:r>
      <w:r w:rsidRPr="00083482">
        <w:t xml:space="preserve"> stale, </w:t>
      </w:r>
      <w:r w:rsidRPr="00083482">
        <w:rPr>
          <w:noProof/>
          <w:lang w:bidi="sa-IN"/>
        </w:rPr>
        <w:t>[uchChiShTam api]</w:t>
      </w:r>
      <w:r w:rsidRPr="00083482">
        <w:t xml:space="preserve"> even left-over fragments </w:t>
      </w:r>
      <w:r w:rsidRPr="00083482">
        <w:rPr>
          <w:noProof/>
          <w:lang w:bidi="sa-IN"/>
        </w:rPr>
        <w:t>[amEdhyam cha]</w:t>
      </w:r>
      <w:r w:rsidRPr="00083482">
        <w:t xml:space="preserve"> and other dirty things.</w:t>
      </w:r>
    </w:p>
    <w:p w14:paraId="2873DE58" w14:textId="77777777" w:rsidR="00ED383A" w:rsidRDefault="00EB3A34">
      <w:r w:rsidRPr="00083482">
        <w:t xml:space="preserve">Food gets aged when it is left for a long time. It loses its natural flavor and becomes foul-smelling. </w:t>
      </w:r>
    </w:p>
    <w:p w14:paraId="0D699C4F" w14:textId="77777777" w:rsidR="00ED383A" w:rsidRDefault="00EB3A34">
      <w:r w:rsidRPr="00083482">
        <w:t xml:space="preserve">It is said to be </w:t>
      </w:r>
      <w:r w:rsidR="00ED383A">
        <w:t>‘</w:t>
      </w:r>
      <w:r w:rsidRPr="00083482">
        <w:t>stale</w:t>
      </w:r>
      <w:r w:rsidR="00ED383A">
        <w:t>’</w:t>
      </w:r>
      <w:r w:rsidRPr="00083482">
        <w:t xml:space="preserve"> when it acquires a different taste due to the passage of time. Left-over fragments are the remains after other creatures have consumed their food. Other 'dirty things' are foods we consider so dirty that we can't consider them for worship. </w:t>
      </w:r>
    </w:p>
    <w:p w14:paraId="38D1CD7B" w14:textId="563D6C1E" w:rsidR="00EE69AD" w:rsidRPr="00083482" w:rsidRDefault="00EB3A34">
      <w:r w:rsidRPr="00083482">
        <w:t xml:space="preserve">This food is full with </w:t>
      </w:r>
      <w:hyperlink w:anchor="tamas" w:history="1">
        <w:r w:rsidRPr="00083482">
          <w:rPr>
            <w:rStyle w:val="Hyperlink"/>
          </w:rPr>
          <w:t>tamas</w:t>
        </w:r>
      </w:hyperlink>
      <w:r w:rsidRPr="00083482">
        <w:t xml:space="preserve">. It is liked and consumed by creatures who are in </w:t>
      </w:r>
      <w:hyperlink w:anchor="tamas" w:history="1">
        <w:r w:rsidRPr="00083482">
          <w:rPr>
            <w:rStyle w:val="Hyperlink"/>
          </w:rPr>
          <w:t>tamas</w:t>
        </w:r>
      </w:hyperlink>
      <w:r w:rsidRPr="00083482">
        <w:t xml:space="preserve">. Their </w:t>
      </w:r>
      <w:hyperlink w:anchor="tamas" w:history="1">
        <w:r w:rsidRPr="00083482">
          <w:rPr>
            <w:rStyle w:val="Hyperlink"/>
          </w:rPr>
          <w:t>tamas</w:t>
        </w:r>
      </w:hyperlink>
      <w:r w:rsidRPr="00083482">
        <w:t xml:space="preserve"> is further enhanced.</w:t>
      </w:r>
    </w:p>
    <w:p w14:paraId="63C4CC4F" w14:textId="0E1E8022" w:rsidR="00EE69AD" w:rsidRPr="00083482" w:rsidRDefault="00EB3A34">
      <w:r w:rsidRPr="00083482">
        <w:t xml:space="preserve">Hence, those who wish for well-being must consume food made in the quality of </w:t>
      </w:r>
      <w:hyperlink w:anchor="sattva" w:history="1">
        <w:r w:rsidRPr="00083482">
          <w:rPr>
            <w:rStyle w:val="Hyperlink"/>
          </w:rPr>
          <w:t>sattva</w:t>
        </w:r>
      </w:hyperlink>
      <w:r w:rsidR="00ED383A">
        <w:t xml:space="preserve"> alone</w:t>
      </w:r>
      <w:r w:rsidRPr="00083482">
        <w:t xml:space="preserve"> to enhance the </w:t>
      </w:r>
      <w:hyperlink w:anchor="sattva" w:history="1">
        <w:r w:rsidRPr="00083482">
          <w:rPr>
            <w:rStyle w:val="Hyperlink"/>
          </w:rPr>
          <w:t>sattva</w:t>
        </w:r>
      </w:hyperlink>
      <w:r w:rsidR="00ED383A">
        <w:t xml:space="preserve"> in their body.</w:t>
      </w:r>
    </w:p>
    <w:p w14:paraId="0FDEF0BB" w14:textId="77777777" w:rsidR="00EE69AD" w:rsidRPr="00083482" w:rsidRDefault="00EB3A34">
      <w:pPr>
        <w:pStyle w:val="Heading2"/>
      </w:pPr>
      <w:r w:rsidRPr="00083482">
        <w:t>17-11</w:t>
      </w:r>
    </w:p>
    <w:p w14:paraId="76C5FD56" w14:textId="77777777" w:rsidR="00EE69AD" w:rsidRPr="00083482" w:rsidRDefault="00EB3A34">
      <w:pPr>
        <w:pStyle w:val="Shloka"/>
        <w:rPr>
          <w:noProof/>
          <w:lang w:bidi="sa-IN"/>
        </w:rPr>
      </w:pPr>
      <w:r w:rsidRPr="00083482">
        <w:rPr>
          <w:noProof/>
          <w:lang w:bidi="sa-IN"/>
        </w:rPr>
        <w:t>[</w:t>
      </w:r>
    </w:p>
    <w:p w14:paraId="2494D06B" w14:textId="77777777" w:rsidR="00EE69AD" w:rsidRPr="00083482" w:rsidRDefault="00EB3A34">
      <w:pPr>
        <w:pStyle w:val="Shloka"/>
        <w:rPr>
          <w:noProof/>
          <w:lang w:bidi="sa-IN"/>
        </w:rPr>
      </w:pPr>
      <w:r w:rsidRPr="00083482">
        <w:rPr>
          <w:noProof/>
          <w:lang w:bidi="sa-IN"/>
        </w:rPr>
        <w:t>aphalAkAMkShibhi: yajnO vidhi dr'ShTO ya ijyatE |</w:t>
      </w:r>
    </w:p>
    <w:p w14:paraId="7C0C5C3A" w14:textId="77777777" w:rsidR="00EE69AD" w:rsidRPr="00083482" w:rsidRDefault="00EB3A34">
      <w:pPr>
        <w:pStyle w:val="Shloka"/>
        <w:rPr>
          <w:noProof/>
          <w:lang w:bidi="sa-IN"/>
        </w:rPr>
      </w:pPr>
      <w:r w:rsidRPr="00083482">
        <w:rPr>
          <w:noProof/>
          <w:lang w:bidi="sa-IN"/>
        </w:rPr>
        <w:t>yaShTavyam EvEti mana: samAdhAya sa sAtvika: || 11 ||</w:t>
      </w:r>
    </w:p>
    <w:p w14:paraId="013B2897" w14:textId="77777777" w:rsidR="00EE69AD" w:rsidRPr="00083482" w:rsidRDefault="00EB3A34">
      <w:pPr>
        <w:pStyle w:val="Shloka"/>
      </w:pPr>
      <w:r w:rsidRPr="00083482">
        <w:rPr>
          <w:noProof/>
          <w:lang w:bidi="sa-IN"/>
        </w:rPr>
        <w:t>]</w:t>
      </w:r>
    </w:p>
    <w:p w14:paraId="5590E4B9" w14:textId="6C6B3727" w:rsidR="00EE69AD" w:rsidRPr="00083482" w:rsidRDefault="00EB3A34" w:rsidP="00A22026">
      <w:pPr>
        <w:pStyle w:val="ExplnOfShloka"/>
      </w:pPr>
      <w:r w:rsidRPr="00083482">
        <w:rPr>
          <w:noProof/>
          <w:lang w:bidi="sa-IN"/>
        </w:rPr>
        <w:t>[ya: yajna:]</w:t>
      </w:r>
      <w:r w:rsidRPr="00083482">
        <w:t xml:space="preserve"> The worship </w:t>
      </w:r>
      <w:r w:rsidRPr="00083482">
        <w:rPr>
          <w:noProof/>
          <w:lang w:bidi="sa-IN"/>
        </w:rPr>
        <w:t>[ijyatE]</w:t>
      </w:r>
      <w:r w:rsidRPr="00083482">
        <w:t xml:space="preserve"> that is offered in </w:t>
      </w:r>
      <w:hyperlink w:anchor="bhakti_a_defn" w:history="1">
        <w:r w:rsidRPr="00E179D2">
          <w:rPr>
            <w:rStyle w:val="Hyperlink"/>
          </w:rPr>
          <w:t>devotion</w:t>
        </w:r>
      </w:hyperlink>
      <w:r w:rsidRPr="00083482">
        <w:t xml:space="preserve"> </w:t>
      </w:r>
      <w:r w:rsidRPr="00083482">
        <w:rPr>
          <w:noProof/>
          <w:lang w:bidi="sa-IN"/>
        </w:rPr>
        <w:t>[aphalAkAMkShibhi:]</w:t>
      </w:r>
      <w:r w:rsidRPr="00083482">
        <w:t xml:space="preserve"> devoid of expectations, </w:t>
      </w:r>
      <w:r w:rsidRPr="00083482">
        <w:rPr>
          <w:noProof/>
          <w:lang w:bidi="sa-IN"/>
        </w:rPr>
        <w:t>[vidhi dr'ShTa:]</w:t>
      </w:r>
      <w:r w:rsidRPr="00083482">
        <w:t xml:space="preserve"> done with consideration to the methods in the scriptures, </w:t>
      </w:r>
      <w:r w:rsidRPr="00083482">
        <w:rPr>
          <w:noProof/>
          <w:lang w:bidi="sa-IN"/>
        </w:rPr>
        <w:t>[mana: samAdhAya]</w:t>
      </w:r>
      <w:r w:rsidRPr="00083482">
        <w:t xml:space="preserve"> with the mind being content </w:t>
      </w:r>
      <w:r w:rsidRPr="00083482">
        <w:rPr>
          <w:noProof/>
          <w:lang w:bidi="sa-IN"/>
        </w:rPr>
        <w:t>[yaShTavyam Eva iti]</w:t>
      </w:r>
      <w:r w:rsidRPr="00083482">
        <w:t xml:space="preserve"> that 'I just need to worship' - </w:t>
      </w:r>
      <w:r w:rsidRPr="00083482">
        <w:rPr>
          <w:noProof/>
          <w:lang w:bidi="sa-IN"/>
        </w:rPr>
        <w:t>[sa: sAtvika:]</w:t>
      </w:r>
      <w:r w:rsidRPr="00083482">
        <w:t xml:space="preserve"> This worship is in </w:t>
      </w:r>
      <w:hyperlink w:anchor="sattva" w:history="1">
        <w:r w:rsidRPr="00083482">
          <w:rPr>
            <w:rStyle w:val="Hyperlink"/>
          </w:rPr>
          <w:t>sattva</w:t>
        </w:r>
      </w:hyperlink>
      <w:r w:rsidRPr="00083482">
        <w:t>.</w:t>
      </w:r>
    </w:p>
    <w:p w14:paraId="3A1B778E" w14:textId="6D8DE579" w:rsidR="00CA6B25" w:rsidRDefault="00CA6B25" w:rsidP="00CA6B25">
      <w:pPr>
        <w:pStyle w:val="ApplNotes"/>
      </w:pPr>
      <w:r>
        <w:t>A purpose of devotion brings knowledge and well-being.</w:t>
      </w:r>
    </w:p>
    <w:p w14:paraId="32A36C12" w14:textId="7CD84695" w:rsidR="00EE69AD" w:rsidRPr="00083482" w:rsidRDefault="00AA0246">
      <w:r>
        <w:t>I</w:t>
      </w:r>
      <w:r w:rsidR="00EB3A34" w:rsidRPr="00083482">
        <w:t xml:space="preserve">n the quality of </w:t>
      </w:r>
      <w:hyperlink w:anchor="sattva" w:history="1">
        <w:r w:rsidR="00EB3A34" w:rsidRPr="00083482">
          <w:rPr>
            <w:rStyle w:val="Hyperlink"/>
          </w:rPr>
          <w:t>sattva</w:t>
        </w:r>
      </w:hyperlink>
      <w:r>
        <w:t xml:space="preserve">, worship </w:t>
      </w:r>
      <w:r w:rsidR="00EB3A34" w:rsidRPr="00083482">
        <w:t xml:space="preserve">is done without </w:t>
      </w:r>
      <w:r>
        <w:t>binding it to</w:t>
      </w:r>
      <w:r w:rsidR="00EB3A34" w:rsidRPr="00083482">
        <w:t xml:space="preserve"> expectations</w:t>
      </w:r>
      <w:r>
        <w:t>. It is done</w:t>
      </w:r>
      <w:r w:rsidR="00EB3A34" w:rsidRPr="00083482">
        <w:t xml:space="preserve"> with the hymns, material and activities shown in the scriptures. The purpose of this worship is worship itself. The worship that is offered in </w:t>
      </w:r>
      <w:hyperlink w:anchor="bhakti_a_defn" w:history="1">
        <w:r w:rsidR="00EB3A34" w:rsidRPr="00E179D2">
          <w:rPr>
            <w:rStyle w:val="Hyperlink"/>
          </w:rPr>
          <w:t>devot</w:t>
        </w:r>
        <w:r w:rsidR="00EB3A34" w:rsidRPr="00E179D2">
          <w:rPr>
            <w:rStyle w:val="Hyperlink"/>
          </w:rPr>
          <w:t>i</w:t>
        </w:r>
        <w:r w:rsidR="00EB3A34" w:rsidRPr="00E179D2">
          <w:rPr>
            <w:rStyle w:val="Hyperlink"/>
          </w:rPr>
          <w:t>on</w:t>
        </w:r>
      </w:hyperlink>
      <w:r w:rsidR="00EB3A34" w:rsidRPr="00083482">
        <w:t xml:space="preserve"> to the Lord, with the mind content with the thought 'I just need to worship' - this is worship done in the quality of </w:t>
      </w:r>
      <w:hyperlink w:anchor="sattva" w:history="1">
        <w:r w:rsidR="00EB3A34" w:rsidRPr="00083482">
          <w:rPr>
            <w:rStyle w:val="Hyperlink"/>
          </w:rPr>
          <w:t>sattva</w:t>
        </w:r>
      </w:hyperlink>
      <w:r w:rsidR="00EB3A34" w:rsidRPr="00083482">
        <w:t>.</w:t>
      </w:r>
    </w:p>
    <w:p w14:paraId="4275ABD5" w14:textId="77777777" w:rsidR="00EE69AD" w:rsidRPr="00083482" w:rsidRDefault="00EB3A34">
      <w:pPr>
        <w:pStyle w:val="Heading2"/>
      </w:pPr>
      <w:r w:rsidRPr="00083482">
        <w:t>17-12</w:t>
      </w:r>
    </w:p>
    <w:p w14:paraId="374DD42F" w14:textId="77777777" w:rsidR="00EE69AD" w:rsidRPr="00083482" w:rsidRDefault="00EB3A34">
      <w:pPr>
        <w:pStyle w:val="Shloka"/>
        <w:rPr>
          <w:noProof/>
          <w:lang w:bidi="sa-IN"/>
        </w:rPr>
      </w:pPr>
      <w:r w:rsidRPr="00083482">
        <w:rPr>
          <w:noProof/>
          <w:lang w:bidi="sa-IN"/>
        </w:rPr>
        <w:t>[</w:t>
      </w:r>
    </w:p>
    <w:p w14:paraId="3FD1E5B1" w14:textId="77777777" w:rsidR="00EE69AD" w:rsidRPr="00083482" w:rsidRDefault="00EB3A34">
      <w:pPr>
        <w:pStyle w:val="Shloka"/>
        <w:rPr>
          <w:noProof/>
          <w:lang w:bidi="sa-IN"/>
        </w:rPr>
      </w:pPr>
      <w:r w:rsidRPr="00083482">
        <w:rPr>
          <w:noProof/>
          <w:lang w:bidi="sa-IN"/>
        </w:rPr>
        <w:t>abhisaMdhAya tu phalam dambhArtham api chaiva yat |</w:t>
      </w:r>
    </w:p>
    <w:p w14:paraId="7265903D" w14:textId="77777777" w:rsidR="00EE69AD" w:rsidRPr="00083482" w:rsidRDefault="00EB3A34">
      <w:pPr>
        <w:pStyle w:val="Shloka"/>
        <w:rPr>
          <w:noProof/>
          <w:lang w:bidi="sa-IN"/>
        </w:rPr>
      </w:pPr>
      <w:r w:rsidRPr="00083482">
        <w:rPr>
          <w:noProof/>
          <w:lang w:bidi="sa-IN"/>
        </w:rPr>
        <w:lastRenderedPageBreak/>
        <w:t>ijyatE bharata shrEShTha tam yajnam viddhi rAjasam || 12 ||</w:t>
      </w:r>
    </w:p>
    <w:p w14:paraId="3D5B654D" w14:textId="77777777" w:rsidR="00EE69AD" w:rsidRPr="00083482" w:rsidRDefault="00EB3A34">
      <w:pPr>
        <w:pStyle w:val="Shloka"/>
      </w:pPr>
      <w:r w:rsidRPr="00083482">
        <w:rPr>
          <w:noProof/>
          <w:lang w:bidi="sa-IN"/>
        </w:rPr>
        <w:t>]</w:t>
      </w:r>
    </w:p>
    <w:p w14:paraId="764A1F99" w14:textId="77777777" w:rsidR="00EE69AD" w:rsidRPr="00083482" w:rsidRDefault="00EB3A34" w:rsidP="00A22026">
      <w:pPr>
        <w:pStyle w:val="ExplnOfShloka"/>
      </w:pPr>
      <w:r w:rsidRPr="00083482">
        <w:rPr>
          <w:noProof/>
          <w:lang w:bidi="sa-IN"/>
        </w:rPr>
        <w:t>[bharata shrEShTha]</w:t>
      </w:r>
      <w:r w:rsidRPr="00083482">
        <w:t xml:space="preserve"> Arjuna, </w:t>
      </w:r>
      <w:r w:rsidRPr="00083482">
        <w:rPr>
          <w:noProof/>
          <w:lang w:bidi="sa-IN"/>
        </w:rPr>
        <w:t>[yat yajnam]</w:t>
      </w:r>
      <w:r w:rsidRPr="00083482">
        <w:t xml:space="preserve"> worship that is </w:t>
      </w:r>
      <w:r w:rsidRPr="00083482">
        <w:rPr>
          <w:noProof/>
          <w:lang w:bidi="sa-IN"/>
        </w:rPr>
        <w:t>[ijyatE]</w:t>
      </w:r>
      <w:r w:rsidRPr="00083482">
        <w:t xml:space="preserve"> performed </w:t>
      </w:r>
      <w:r w:rsidRPr="00083482">
        <w:rPr>
          <w:noProof/>
          <w:lang w:bidi="sa-IN"/>
        </w:rPr>
        <w:t>[abhisaMdhAya]</w:t>
      </w:r>
      <w:r w:rsidRPr="00083482">
        <w:t xml:space="preserve"> with attachment towards </w:t>
      </w:r>
      <w:r w:rsidRPr="00083482">
        <w:rPr>
          <w:noProof/>
          <w:lang w:bidi="sa-IN"/>
        </w:rPr>
        <w:t>[phalam]</w:t>
      </w:r>
      <w:r w:rsidRPr="00083482">
        <w:t xml:space="preserve"> expectations </w:t>
      </w:r>
      <w:r w:rsidRPr="00083482">
        <w:rPr>
          <w:noProof/>
          <w:lang w:bidi="sa-IN"/>
        </w:rPr>
        <w:t>[api cha]</w:t>
      </w:r>
      <w:r w:rsidRPr="00083482">
        <w:t xml:space="preserve"> or even just </w:t>
      </w:r>
      <w:r w:rsidRPr="00083482">
        <w:rPr>
          <w:noProof/>
          <w:lang w:bidi="sa-IN"/>
        </w:rPr>
        <w:t>[dambhArtham]</w:t>
      </w:r>
      <w:r w:rsidRPr="00083482">
        <w:t xml:space="preserve"> to show-off - </w:t>
      </w:r>
      <w:r w:rsidRPr="00083482">
        <w:rPr>
          <w:noProof/>
          <w:lang w:bidi="sa-IN"/>
        </w:rPr>
        <w:t>[tam viddhi]</w:t>
      </w:r>
      <w:r w:rsidRPr="00083482">
        <w:t xml:space="preserve"> know that to be </w:t>
      </w:r>
      <w:r w:rsidRPr="00083482">
        <w:rPr>
          <w:noProof/>
          <w:lang w:bidi="sa-IN"/>
        </w:rPr>
        <w:t>[rAjasam]</w:t>
      </w:r>
      <w:r w:rsidRPr="00083482">
        <w:t xml:space="preserve"> in the quality of </w:t>
      </w:r>
      <w:hyperlink w:anchor="rajas" w:history="1">
        <w:r w:rsidRPr="00083482">
          <w:rPr>
            <w:rStyle w:val="Hyperlink"/>
          </w:rPr>
          <w:t>rajas</w:t>
        </w:r>
      </w:hyperlink>
      <w:r w:rsidRPr="00083482">
        <w:t>.</w:t>
      </w:r>
    </w:p>
    <w:p w14:paraId="263289AF" w14:textId="03916584" w:rsidR="00CA6B25" w:rsidRDefault="005625F0" w:rsidP="00CA6B25">
      <w:pPr>
        <w:pStyle w:val="ApplNotes"/>
      </w:pPr>
      <w:r>
        <w:t>Any other</w:t>
      </w:r>
      <w:r w:rsidR="00CA6B25">
        <w:t xml:space="preserve"> purpose brings restlessness.</w:t>
      </w:r>
    </w:p>
    <w:p w14:paraId="14AB2E9D" w14:textId="139069AB" w:rsidR="00EE69AD" w:rsidRPr="00083482" w:rsidRDefault="00EB3A34">
      <w:r w:rsidRPr="00083482">
        <w:t xml:space="preserve">Know that worship performed by people with expectations and attachments, to show-off, with the sole purpose of gaining fame is done in the quality of </w:t>
      </w:r>
      <w:hyperlink w:anchor="rajas" w:history="1">
        <w:r w:rsidRPr="00083482">
          <w:rPr>
            <w:rStyle w:val="Hyperlink"/>
          </w:rPr>
          <w:t>rajas</w:t>
        </w:r>
      </w:hyperlink>
      <w:r w:rsidRPr="00083482">
        <w:t>.</w:t>
      </w:r>
    </w:p>
    <w:p w14:paraId="06280498" w14:textId="77777777" w:rsidR="00EE69AD" w:rsidRPr="00083482" w:rsidRDefault="00EB3A34">
      <w:pPr>
        <w:pStyle w:val="Heading2"/>
      </w:pPr>
      <w:r w:rsidRPr="00083482">
        <w:t>17-13</w:t>
      </w:r>
    </w:p>
    <w:p w14:paraId="4845009A" w14:textId="77777777" w:rsidR="00EE69AD" w:rsidRPr="00083482" w:rsidRDefault="00EB3A34">
      <w:pPr>
        <w:pStyle w:val="Shloka"/>
        <w:rPr>
          <w:noProof/>
          <w:lang w:bidi="sa-IN"/>
        </w:rPr>
      </w:pPr>
      <w:r w:rsidRPr="00083482">
        <w:rPr>
          <w:noProof/>
          <w:lang w:bidi="sa-IN"/>
        </w:rPr>
        <w:t>[</w:t>
      </w:r>
    </w:p>
    <w:p w14:paraId="1A34F56E" w14:textId="77777777" w:rsidR="00EE69AD" w:rsidRPr="00083482" w:rsidRDefault="00EB3A34">
      <w:pPr>
        <w:pStyle w:val="Shloka"/>
        <w:rPr>
          <w:noProof/>
          <w:lang w:bidi="sa-IN"/>
        </w:rPr>
      </w:pPr>
      <w:r w:rsidRPr="00083482">
        <w:rPr>
          <w:noProof/>
          <w:lang w:bidi="sa-IN"/>
        </w:rPr>
        <w:t>vidhihInam asr'ShTAnnam mantrahInam adakShiNam |</w:t>
      </w:r>
    </w:p>
    <w:p w14:paraId="7CB83C7F" w14:textId="77777777" w:rsidR="00EE69AD" w:rsidRPr="00083482" w:rsidRDefault="00EB3A34">
      <w:pPr>
        <w:pStyle w:val="Shloka"/>
        <w:rPr>
          <w:noProof/>
          <w:lang w:bidi="sa-IN"/>
        </w:rPr>
      </w:pPr>
      <w:r w:rsidRPr="00083482">
        <w:rPr>
          <w:noProof/>
          <w:lang w:bidi="sa-IN"/>
        </w:rPr>
        <w:t>shraddhA virahitam yajnam tAmasam parichakShatE || 13 ||</w:t>
      </w:r>
    </w:p>
    <w:p w14:paraId="42F5D58A" w14:textId="77777777" w:rsidR="00EE69AD" w:rsidRPr="00083482" w:rsidRDefault="00EB3A34">
      <w:pPr>
        <w:pStyle w:val="Shloka"/>
      </w:pPr>
      <w:r w:rsidRPr="00083482">
        <w:rPr>
          <w:noProof/>
          <w:lang w:bidi="sa-IN"/>
        </w:rPr>
        <w:t>]</w:t>
      </w:r>
    </w:p>
    <w:p w14:paraId="6C0DDD48" w14:textId="77777777" w:rsidR="00EE69AD" w:rsidRPr="00083482" w:rsidRDefault="00EB3A34" w:rsidP="00A22026">
      <w:pPr>
        <w:pStyle w:val="ExplnOfShloka"/>
      </w:pPr>
      <w:r w:rsidRPr="00083482">
        <w:rPr>
          <w:noProof/>
          <w:lang w:bidi="sa-IN"/>
        </w:rPr>
        <w:t>[yajnam]</w:t>
      </w:r>
      <w:r w:rsidRPr="00083482">
        <w:t xml:space="preserve"> A ritual </w:t>
      </w:r>
      <w:r w:rsidRPr="00083482">
        <w:rPr>
          <w:noProof/>
          <w:lang w:bidi="sa-IN"/>
        </w:rPr>
        <w:t>[vidhi hInam]</w:t>
      </w:r>
      <w:r w:rsidRPr="00083482">
        <w:t xml:space="preserve"> that disregards all methods </w:t>
      </w:r>
      <w:r w:rsidRPr="00083482">
        <w:rPr>
          <w:noProof/>
          <w:lang w:bidi="sa-IN"/>
        </w:rPr>
        <w:t>[asr'ShTAnnam]</w:t>
      </w:r>
      <w:r w:rsidRPr="00083482">
        <w:t xml:space="preserve"> with inappropriate materials, </w:t>
      </w:r>
      <w:r w:rsidRPr="00083482">
        <w:rPr>
          <w:noProof/>
          <w:lang w:bidi="sa-IN"/>
        </w:rPr>
        <w:t>[mantrahIna]</w:t>
      </w:r>
      <w:r w:rsidRPr="00083482">
        <w:t xml:space="preserve"> devoid of prayer </w:t>
      </w:r>
      <w:r w:rsidRPr="00083482">
        <w:rPr>
          <w:noProof/>
          <w:lang w:bidi="sa-IN"/>
        </w:rPr>
        <w:t>[adakShiNam]</w:t>
      </w:r>
      <w:r w:rsidRPr="00083482">
        <w:t xml:space="preserve"> and offering </w:t>
      </w:r>
      <w:r w:rsidRPr="00083482">
        <w:rPr>
          <w:noProof/>
          <w:lang w:bidi="sa-IN"/>
        </w:rPr>
        <w:t>[shraddhA virahitam]</w:t>
      </w:r>
      <w:r w:rsidRPr="00083482">
        <w:t xml:space="preserve"> done without focus </w:t>
      </w:r>
      <w:r w:rsidRPr="00083482">
        <w:rPr>
          <w:noProof/>
          <w:lang w:bidi="sa-IN"/>
        </w:rPr>
        <w:t>[parichakShatE]</w:t>
      </w:r>
      <w:r w:rsidRPr="00083482">
        <w:t xml:space="preserve"> is condemned </w:t>
      </w:r>
      <w:r w:rsidRPr="00083482">
        <w:rPr>
          <w:noProof/>
          <w:lang w:bidi="sa-IN"/>
        </w:rPr>
        <w:t>[tAmasam]</w:t>
      </w:r>
      <w:r w:rsidRPr="00083482">
        <w:t xml:space="preserve"> to be in the quality of </w:t>
      </w:r>
      <w:hyperlink w:anchor="tamas" w:history="1">
        <w:r w:rsidRPr="00083482">
          <w:rPr>
            <w:rStyle w:val="Hyperlink"/>
          </w:rPr>
          <w:t>tamas</w:t>
        </w:r>
      </w:hyperlink>
      <w:r w:rsidRPr="00083482">
        <w:t>.</w:t>
      </w:r>
    </w:p>
    <w:p w14:paraId="29103991" w14:textId="5BBA1F94" w:rsidR="00CA6B25" w:rsidRDefault="00CA6B25" w:rsidP="00CA6B25">
      <w:pPr>
        <w:pStyle w:val="ApplNotes"/>
      </w:pPr>
      <w:r>
        <w:t>Purposelessness brings ignorance.</w:t>
      </w:r>
    </w:p>
    <w:p w14:paraId="6AEEFE4D" w14:textId="33CBB5F5" w:rsidR="00EE69AD" w:rsidRPr="00083482" w:rsidRDefault="00EB3A34">
      <w:r w:rsidRPr="00083482">
        <w:t xml:space="preserve">A ritual that disregards all method is done without the instruction of Brahmins. A Brahmin is one who leads a virtuous life, having learnt the methods of worship. This worship is done with inappropriate materials, which are not recommended in the scriptures. It is not done with the Protector in mind. It has no offerings and is devoid of focus. This kind of worship is condemned to be in the quality of </w:t>
      </w:r>
      <w:hyperlink w:anchor="tamas" w:history="1">
        <w:r w:rsidRPr="00083482">
          <w:rPr>
            <w:rStyle w:val="Hyperlink"/>
          </w:rPr>
          <w:t>tamas</w:t>
        </w:r>
      </w:hyperlink>
      <w:r w:rsidRPr="00083482">
        <w:t>.</w:t>
      </w:r>
    </w:p>
    <w:p w14:paraId="6D9EC695" w14:textId="175ECD0A" w:rsidR="00EE69AD" w:rsidRDefault="00EB3A34">
      <w:r w:rsidRPr="00083482">
        <w:t xml:space="preserve">Next, to describe the three forms of discipline that go by the </w:t>
      </w:r>
      <w:hyperlink w:anchor="satva_rajas_tamas_effects" w:history="1">
        <w:r w:rsidRPr="00083482">
          <w:rPr>
            <w:rStyle w:val="Hyperlink"/>
          </w:rPr>
          <w:t>three qualities</w:t>
        </w:r>
      </w:hyperlink>
      <w:r w:rsidRPr="00083482">
        <w:t>, The Lord explains the characteristics of our body, our speech and our mind - they are the ones that make up our discipline.</w:t>
      </w:r>
    </w:p>
    <w:p w14:paraId="2AECBD0B" w14:textId="2B5E137E" w:rsidR="00CA6B25" w:rsidRPr="00083482" w:rsidRDefault="00CA6B25" w:rsidP="00787891">
      <w:pPr>
        <w:pStyle w:val="ApplNotes"/>
      </w:pPr>
      <w:r>
        <w:t xml:space="preserve">The </w:t>
      </w:r>
      <w:hyperlink w:anchor="satva_rajas_tamas_effects" w:history="1">
        <w:r w:rsidRPr="00CA6B25">
          <w:rPr>
            <w:rStyle w:val="Hyperlink"/>
          </w:rPr>
          <w:t>three qualities</w:t>
        </w:r>
      </w:hyperlink>
      <w:r>
        <w:t xml:space="preserve"> give behavior. Our behavior enhances them further.</w:t>
      </w:r>
    </w:p>
    <w:p w14:paraId="7F3530A5" w14:textId="77777777" w:rsidR="00EE69AD" w:rsidRPr="00083482" w:rsidRDefault="00EB3A34">
      <w:pPr>
        <w:pStyle w:val="Heading2"/>
      </w:pPr>
      <w:r w:rsidRPr="00083482">
        <w:t>17-14</w:t>
      </w:r>
    </w:p>
    <w:p w14:paraId="36982726" w14:textId="77777777" w:rsidR="00EE69AD" w:rsidRPr="00083482" w:rsidRDefault="00EB3A34">
      <w:pPr>
        <w:pStyle w:val="Shloka"/>
        <w:rPr>
          <w:noProof/>
          <w:lang w:bidi="sa-IN"/>
        </w:rPr>
      </w:pPr>
      <w:r w:rsidRPr="00083482">
        <w:rPr>
          <w:noProof/>
          <w:lang w:bidi="sa-IN"/>
        </w:rPr>
        <w:t>[</w:t>
      </w:r>
    </w:p>
    <w:p w14:paraId="0622A45D" w14:textId="77777777" w:rsidR="00EE69AD" w:rsidRPr="00083482" w:rsidRDefault="00EB3A34">
      <w:pPr>
        <w:pStyle w:val="Shloka"/>
        <w:rPr>
          <w:noProof/>
          <w:lang w:bidi="sa-IN"/>
        </w:rPr>
      </w:pPr>
      <w:r w:rsidRPr="00083482">
        <w:rPr>
          <w:noProof/>
          <w:lang w:bidi="sa-IN"/>
        </w:rPr>
        <w:t>dEva dvija guru prAjna pUjanam shaucham Arjavam |</w:t>
      </w:r>
    </w:p>
    <w:p w14:paraId="7A08492A" w14:textId="77777777" w:rsidR="00EE69AD" w:rsidRPr="00083482" w:rsidRDefault="00EB3A34">
      <w:pPr>
        <w:pStyle w:val="Shloka"/>
        <w:rPr>
          <w:noProof/>
          <w:lang w:bidi="sa-IN"/>
        </w:rPr>
      </w:pPr>
      <w:r w:rsidRPr="00083482">
        <w:rPr>
          <w:noProof/>
          <w:lang w:bidi="sa-IN"/>
        </w:rPr>
        <w:t>brahmacharyam ahiMsA cha shArIram tapa uchyatE || 14 ||</w:t>
      </w:r>
    </w:p>
    <w:p w14:paraId="2AEBD81B" w14:textId="77777777" w:rsidR="00EE69AD" w:rsidRPr="00083482" w:rsidRDefault="00EB3A34">
      <w:pPr>
        <w:pStyle w:val="Shloka"/>
      </w:pPr>
      <w:r w:rsidRPr="00083482">
        <w:rPr>
          <w:noProof/>
          <w:lang w:bidi="sa-IN"/>
        </w:rPr>
        <w:t>]</w:t>
      </w:r>
    </w:p>
    <w:p w14:paraId="34CE436C" w14:textId="77777777" w:rsidR="00EE69AD" w:rsidRPr="00083482" w:rsidRDefault="00EB3A34" w:rsidP="00A22026">
      <w:pPr>
        <w:pStyle w:val="ExplnOfShloka"/>
      </w:pPr>
      <w:r w:rsidRPr="00083482">
        <w:rPr>
          <w:noProof/>
          <w:lang w:bidi="sa-IN"/>
        </w:rPr>
        <w:t>[pUjanam]</w:t>
      </w:r>
      <w:r w:rsidRPr="00083482">
        <w:t xml:space="preserve"> Respecting </w:t>
      </w:r>
      <w:r w:rsidRPr="00083482">
        <w:rPr>
          <w:noProof/>
          <w:lang w:bidi="sa-IN"/>
        </w:rPr>
        <w:t>[dEva]</w:t>
      </w:r>
      <w:r w:rsidRPr="00083482">
        <w:t xml:space="preserve"> the d</w:t>
      </w:r>
      <w:r w:rsidR="0048698A" w:rsidRPr="00083482">
        <w:t>i</w:t>
      </w:r>
      <w:r w:rsidRPr="00083482">
        <w:t xml:space="preserve">vine, </w:t>
      </w:r>
      <w:r w:rsidRPr="00083482">
        <w:rPr>
          <w:noProof/>
          <w:lang w:bidi="sa-IN"/>
        </w:rPr>
        <w:t>[dvija]</w:t>
      </w:r>
      <w:r w:rsidRPr="00083482">
        <w:t xml:space="preserve"> the student, </w:t>
      </w:r>
      <w:r w:rsidRPr="00083482">
        <w:rPr>
          <w:noProof/>
          <w:lang w:bidi="sa-IN"/>
        </w:rPr>
        <w:t>[guru]</w:t>
      </w:r>
      <w:r w:rsidRPr="00083482">
        <w:t xml:space="preserve"> the teacher </w:t>
      </w:r>
      <w:r w:rsidRPr="00083482">
        <w:rPr>
          <w:noProof/>
          <w:lang w:bidi="sa-IN"/>
        </w:rPr>
        <w:t>[prajna]</w:t>
      </w:r>
      <w:r w:rsidRPr="00083482">
        <w:t xml:space="preserve"> and those who know; </w:t>
      </w:r>
      <w:r w:rsidRPr="00083482">
        <w:rPr>
          <w:noProof/>
          <w:lang w:bidi="sa-IN"/>
        </w:rPr>
        <w:t>[shaucham]</w:t>
      </w:r>
      <w:r w:rsidRPr="00083482">
        <w:t xml:space="preserve"> being clean; </w:t>
      </w:r>
      <w:r w:rsidRPr="00083482">
        <w:rPr>
          <w:noProof/>
          <w:lang w:bidi="sa-IN"/>
        </w:rPr>
        <w:t>[Arjavam]</w:t>
      </w:r>
      <w:r w:rsidRPr="00083482">
        <w:t xml:space="preserve"> being true to yourself; </w:t>
      </w:r>
      <w:r w:rsidRPr="00083482">
        <w:rPr>
          <w:noProof/>
          <w:lang w:bidi="sa-IN"/>
        </w:rPr>
        <w:t>[brahmacharyam]</w:t>
      </w:r>
      <w:r w:rsidRPr="00083482">
        <w:t xml:space="preserve"> being immaculate; </w:t>
      </w:r>
      <w:r w:rsidRPr="00083482">
        <w:rPr>
          <w:noProof/>
          <w:lang w:bidi="sa-IN"/>
        </w:rPr>
        <w:t>[ahiMsA]</w:t>
      </w:r>
      <w:r w:rsidRPr="00083482">
        <w:t xml:space="preserve"> without the intention of causing harm </w:t>
      </w:r>
      <w:r w:rsidRPr="00083482">
        <w:rPr>
          <w:noProof/>
          <w:lang w:bidi="sa-IN"/>
        </w:rPr>
        <w:t>[uchyatE]</w:t>
      </w:r>
      <w:r w:rsidRPr="00083482">
        <w:t xml:space="preserve"> - these are called </w:t>
      </w:r>
      <w:r w:rsidRPr="00083482">
        <w:rPr>
          <w:noProof/>
          <w:lang w:bidi="sa-IN"/>
        </w:rPr>
        <w:t>[sharIram tapa:]</w:t>
      </w:r>
      <w:r w:rsidRPr="00083482">
        <w:t xml:space="preserve"> the discipline of the body.</w:t>
      </w:r>
    </w:p>
    <w:p w14:paraId="5EE3D65E" w14:textId="77777777" w:rsidR="00787891" w:rsidRDefault="00EB3A34">
      <w:r w:rsidRPr="00083482">
        <w:lastRenderedPageBreak/>
        <w:t>The discipline of the body is about respecting the divine, the student, the teacher and those who know</w:t>
      </w:r>
      <w:r w:rsidR="00787891">
        <w:t>.</w:t>
      </w:r>
      <w:r w:rsidRPr="00083482">
        <w:t xml:space="preserve"> </w:t>
      </w:r>
    </w:p>
    <w:p w14:paraId="5348A577" w14:textId="77777777" w:rsidR="00787891" w:rsidRDefault="00EB3A34">
      <w:r w:rsidRPr="00083482">
        <w:t xml:space="preserve">It is about being </w:t>
      </w:r>
      <w:r w:rsidR="00787891">
        <w:t xml:space="preserve">physically </w:t>
      </w:r>
      <w:r w:rsidRPr="00083482">
        <w:t>clean - washing with water, for example</w:t>
      </w:r>
      <w:r w:rsidR="00787891">
        <w:t>.</w:t>
      </w:r>
      <w:r w:rsidRPr="00083482">
        <w:t xml:space="preserve"> </w:t>
      </w:r>
    </w:p>
    <w:p w14:paraId="67FD683D" w14:textId="490101E2" w:rsidR="00EE69AD" w:rsidRPr="00083482" w:rsidRDefault="00EB3A34">
      <w:r w:rsidRPr="00083482">
        <w:t>It is about being true to yourself - when the actions of our body match our thoughts and belief</w:t>
      </w:r>
      <w:r w:rsidR="00787891">
        <w:t>.</w:t>
      </w:r>
      <w:r w:rsidRPr="00083482">
        <w:t xml:space="preserve"> Being </w:t>
      </w:r>
      <w:r w:rsidR="00787891">
        <w:t>‘</w:t>
      </w:r>
      <w:r w:rsidRPr="00083482">
        <w:t>immaculate</w:t>
      </w:r>
      <w:r w:rsidR="00787891">
        <w:t>’</w:t>
      </w:r>
      <w:r w:rsidRPr="00083482">
        <w:t xml:space="preserve"> </w:t>
      </w:r>
      <w:r w:rsidR="00787891" w:rsidRPr="00083482">
        <w:t>is about being without the intention to cause harm</w:t>
      </w:r>
      <w:r w:rsidR="00787891">
        <w:t>.</w:t>
      </w:r>
      <w:r w:rsidR="00787891" w:rsidRPr="00083482">
        <w:t xml:space="preserve"> </w:t>
      </w:r>
      <w:r w:rsidR="00787891">
        <w:t>F</w:t>
      </w:r>
      <w:r w:rsidRPr="00083482">
        <w:t>or example, an immaculate man would stay away from thoughts of enjoying women</w:t>
      </w:r>
      <w:r w:rsidR="00787891">
        <w:t>.</w:t>
      </w:r>
    </w:p>
    <w:p w14:paraId="7F94DC79" w14:textId="77777777" w:rsidR="00EE69AD" w:rsidRPr="00083482" w:rsidRDefault="00EB3A34">
      <w:pPr>
        <w:pStyle w:val="Heading2"/>
      </w:pPr>
      <w:r w:rsidRPr="00083482">
        <w:t>17-15</w:t>
      </w:r>
    </w:p>
    <w:p w14:paraId="0CDB18E1" w14:textId="77777777" w:rsidR="00EE69AD" w:rsidRPr="00083482" w:rsidRDefault="00EB3A34">
      <w:pPr>
        <w:pStyle w:val="Shloka"/>
        <w:rPr>
          <w:noProof/>
          <w:lang w:bidi="sa-IN"/>
        </w:rPr>
      </w:pPr>
      <w:r w:rsidRPr="00083482">
        <w:rPr>
          <w:noProof/>
          <w:lang w:bidi="sa-IN"/>
        </w:rPr>
        <w:t>[</w:t>
      </w:r>
    </w:p>
    <w:p w14:paraId="4C561A39" w14:textId="77777777" w:rsidR="00EE69AD" w:rsidRPr="00083482" w:rsidRDefault="00EB3A34">
      <w:pPr>
        <w:pStyle w:val="Shloka"/>
        <w:rPr>
          <w:noProof/>
          <w:lang w:bidi="sa-IN"/>
        </w:rPr>
      </w:pPr>
      <w:r w:rsidRPr="00083482">
        <w:rPr>
          <w:noProof/>
          <w:lang w:bidi="sa-IN"/>
        </w:rPr>
        <w:t>anudvEgakaram vAkyam satyam priya hitam cha yat |</w:t>
      </w:r>
    </w:p>
    <w:p w14:paraId="1E38D62C" w14:textId="77777777" w:rsidR="00EE69AD" w:rsidRPr="00083482" w:rsidRDefault="00EB3A34">
      <w:pPr>
        <w:pStyle w:val="Shloka"/>
        <w:rPr>
          <w:noProof/>
          <w:lang w:bidi="sa-IN"/>
        </w:rPr>
      </w:pPr>
      <w:r w:rsidRPr="00083482">
        <w:rPr>
          <w:noProof/>
          <w:lang w:bidi="sa-IN"/>
        </w:rPr>
        <w:t>svAdhyAyAbhyasanam chaiva vAk mayam tapa uchyate || 15 ||</w:t>
      </w:r>
    </w:p>
    <w:p w14:paraId="057D2B2F" w14:textId="77777777" w:rsidR="00EE69AD" w:rsidRPr="00083482" w:rsidRDefault="00EB3A34">
      <w:pPr>
        <w:pStyle w:val="Shloka"/>
      </w:pPr>
      <w:r w:rsidRPr="00083482">
        <w:rPr>
          <w:noProof/>
          <w:lang w:bidi="sa-IN"/>
        </w:rPr>
        <w:t>]</w:t>
      </w:r>
    </w:p>
    <w:p w14:paraId="2DEE4B58" w14:textId="77777777" w:rsidR="00EE69AD" w:rsidRPr="00083482" w:rsidRDefault="00EB3A34" w:rsidP="00A22026">
      <w:pPr>
        <w:pStyle w:val="ExplnOfShloka"/>
      </w:pPr>
      <w:r w:rsidRPr="00083482">
        <w:rPr>
          <w:noProof/>
          <w:lang w:bidi="sa-IN"/>
        </w:rPr>
        <w:t>[yat vAkyam]</w:t>
      </w:r>
      <w:r w:rsidRPr="00083482">
        <w:t xml:space="preserve"> A sentence that </w:t>
      </w:r>
      <w:r w:rsidRPr="00083482">
        <w:rPr>
          <w:noProof/>
          <w:lang w:bidi="sa-IN"/>
        </w:rPr>
        <w:t>[anudvEgakaram]</w:t>
      </w:r>
      <w:r w:rsidRPr="00083482">
        <w:t xml:space="preserve"> doesn't cause agitation, </w:t>
      </w:r>
      <w:r w:rsidRPr="00083482">
        <w:rPr>
          <w:noProof/>
          <w:lang w:bidi="sa-IN"/>
        </w:rPr>
        <w:t>[satyam]</w:t>
      </w:r>
      <w:r w:rsidRPr="00083482">
        <w:t xml:space="preserve"> is authentic, </w:t>
      </w:r>
      <w:r w:rsidRPr="00083482">
        <w:rPr>
          <w:noProof/>
          <w:lang w:bidi="sa-IN"/>
        </w:rPr>
        <w:t>[priya]</w:t>
      </w:r>
      <w:r w:rsidRPr="00083482">
        <w:t xml:space="preserve"> liked </w:t>
      </w:r>
      <w:r w:rsidRPr="00083482">
        <w:rPr>
          <w:noProof/>
          <w:lang w:bidi="sa-IN"/>
        </w:rPr>
        <w:t>[cha]</w:t>
      </w:r>
      <w:r w:rsidRPr="00083482">
        <w:t xml:space="preserve"> and </w:t>
      </w:r>
      <w:r w:rsidRPr="00083482">
        <w:rPr>
          <w:noProof/>
          <w:lang w:bidi="sa-IN"/>
        </w:rPr>
        <w:t>[hitam]</w:t>
      </w:r>
      <w:r w:rsidRPr="00083482">
        <w:t xml:space="preserve"> comforting, </w:t>
      </w:r>
      <w:r w:rsidRPr="00083482">
        <w:rPr>
          <w:noProof/>
          <w:lang w:bidi="sa-IN"/>
        </w:rPr>
        <w:t>[svAdhyAyAbhyasanam chaiva]</w:t>
      </w:r>
      <w:r w:rsidRPr="00083482">
        <w:t xml:space="preserve"> with a study of the Self built into it </w:t>
      </w:r>
      <w:r w:rsidRPr="00083482">
        <w:rPr>
          <w:noProof/>
          <w:lang w:bidi="sa-IN"/>
        </w:rPr>
        <w:t>[uchyatE]</w:t>
      </w:r>
      <w:r w:rsidRPr="00083482">
        <w:t xml:space="preserve"> - this is known as </w:t>
      </w:r>
      <w:r w:rsidRPr="00083482">
        <w:rPr>
          <w:noProof/>
          <w:lang w:bidi="sa-IN"/>
        </w:rPr>
        <w:t>[tapa]</w:t>
      </w:r>
      <w:r w:rsidRPr="00083482">
        <w:t xml:space="preserve"> discipline </w:t>
      </w:r>
      <w:r w:rsidRPr="00083482">
        <w:rPr>
          <w:noProof/>
          <w:lang w:bidi="sa-IN"/>
        </w:rPr>
        <w:t>[vAk mayam]</w:t>
      </w:r>
      <w:r w:rsidRPr="00083482">
        <w:t xml:space="preserve"> of speech.</w:t>
      </w:r>
    </w:p>
    <w:p w14:paraId="29CD3B53" w14:textId="77777777" w:rsidR="00EE69AD" w:rsidRPr="00083482" w:rsidRDefault="00EB3A34">
      <w:r w:rsidRPr="00083482">
        <w:t>A sentence that doesn't cause agitation to another, which is authentic, liked and comforting, constructed in pursuit of the Self - this is the discipline of speech.</w:t>
      </w:r>
    </w:p>
    <w:p w14:paraId="41699626" w14:textId="77777777" w:rsidR="00EE69AD" w:rsidRPr="00083482" w:rsidRDefault="00EB3A34">
      <w:pPr>
        <w:pStyle w:val="Heading2"/>
      </w:pPr>
      <w:r w:rsidRPr="00083482">
        <w:t>17-16</w:t>
      </w:r>
    </w:p>
    <w:p w14:paraId="0AB21616" w14:textId="77777777" w:rsidR="00EE69AD" w:rsidRPr="00083482" w:rsidRDefault="00EB3A34">
      <w:pPr>
        <w:pStyle w:val="Shloka"/>
        <w:rPr>
          <w:noProof/>
          <w:lang w:bidi="sa-IN"/>
        </w:rPr>
      </w:pPr>
      <w:r w:rsidRPr="00083482">
        <w:rPr>
          <w:noProof/>
          <w:lang w:bidi="sa-IN"/>
        </w:rPr>
        <w:t>[</w:t>
      </w:r>
    </w:p>
    <w:p w14:paraId="6D05FB25" w14:textId="77777777" w:rsidR="00EE69AD" w:rsidRPr="00083482" w:rsidRDefault="00EB3A34">
      <w:pPr>
        <w:pStyle w:val="Shloka"/>
        <w:rPr>
          <w:noProof/>
          <w:lang w:bidi="sa-IN"/>
        </w:rPr>
      </w:pPr>
      <w:r w:rsidRPr="00083482">
        <w:rPr>
          <w:noProof/>
          <w:lang w:bidi="sa-IN"/>
        </w:rPr>
        <w:t>mana: prasAda: saumyatvam maunam Atma vinigraha: |</w:t>
      </w:r>
    </w:p>
    <w:p w14:paraId="19809A47" w14:textId="77777777" w:rsidR="00EE69AD" w:rsidRPr="00083482" w:rsidRDefault="00EB3A34">
      <w:pPr>
        <w:pStyle w:val="Shloka"/>
        <w:rPr>
          <w:noProof/>
          <w:lang w:bidi="sa-IN"/>
        </w:rPr>
      </w:pPr>
      <w:r w:rsidRPr="00083482">
        <w:rPr>
          <w:noProof/>
          <w:lang w:bidi="sa-IN"/>
        </w:rPr>
        <w:t>bhAva saMshuddhi: iti Etat tapO mAnasam uchyatE || 16 ||</w:t>
      </w:r>
    </w:p>
    <w:p w14:paraId="75AB558E" w14:textId="77777777" w:rsidR="00EE69AD" w:rsidRPr="00083482" w:rsidRDefault="00EB3A34">
      <w:pPr>
        <w:pStyle w:val="Shloka"/>
      </w:pPr>
      <w:r w:rsidRPr="00083482">
        <w:rPr>
          <w:noProof/>
          <w:lang w:bidi="sa-IN"/>
        </w:rPr>
        <w:t>]</w:t>
      </w:r>
    </w:p>
    <w:p w14:paraId="48FE1887" w14:textId="77777777" w:rsidR="00EE69AD" w:rsidRPr="00083482" w:rsidRDefault="00EB3A34" w:rsidP="00A22026">
      <w:pPr>
        <w:pStyle w:val="ExplnOfShloka"/>
      </w:pPr>
      <w:r w:rsidRPr="00083482">
        <w:rPr>
          <w:noProof/>
          <w:lang w:bidi="sa-IN"/>
        </w:rPr>
        <w:t>[mana: prasAda:]</w:t>
      </w:r>
      <w:r w:rsidRPr="00083482">
        <w:t xml:space="preserve"> A pleasant mind, </w:t>
      </w:r>
      <w:r w:rsidRPr="00083482">
        <w:rPr>
          <w:noProof/>
          <w:lang w:bidi="sa-IN"/>
        </w:rPr>
        <w:t>[saumyatvam]</w:t>
      </w:r>
      <w:r w:rsidRPr="00083482">
        <w:t xml:space="preserve"> pleased with the good fortune of others, </w:t>
      </w:r>
      <w:r w:rsidRPr="00083482">
        <w:rPr>
          <w:noProof/>
          <w:lang w:bidi="sa-IN"/>
        </w:rPr>
        <w:t>[maunam]</w:t>
      </w:r>
      <w:r w:rsidRPr="00083482">
        <w:t xml:space="preserve"> keeping the organ of speech under control, </w:t>
      </w:r>
      <w:r w:rsidRPr="00083482">
        <w:rPr>
          <w:noProof/>
          <w:lang w:bidi="sa-IN"/>
        </w:rPr>
        <w:t>[Atma vinigraha:]</w:t>
      </w:r>
      <w:r w:rsidRPr="00083482">
        <w:t xml:space="preserve"> stationing the mind in the object of concentration, </w:t>
      </w:r>
      <w:r w:rsidRPr="00083482">
        <w:rPr>
          <w:noProof/>
          <w:lang w:bidi="sa-IN"/>
        </w:rPr>
        <w:t>[bhAva saMshuddhi:]</w:t>
      </w:r>
      <w:r w:rsidRPr="00083482">
        <w:t xml:space="preserve"> a clean state of being </w:t>
      </w:r>
      <w:r w:rsidRPr="00083482">
        <w:rPr>
          <w:noProof/>
          <w:lang w:bidi="sa-IN"/>
        </w:rPr>
        <w:t>[iti Etat]</w:t>
      </w:r>
      <w:r w:rsidRPr="00083482">
        <w:t xml:space="preserve"> - this </w:t>
      </w:r>
      <w:r w:rsidRPr="00083482">
        <w:rPr>
          <w:noProof/>
          <w:lang w:bidi="sa-IN"/>
        </w:rPr>
        <w:t>[uchyatE]</w:t>
      </w:r>
      <w:r w:rsidRPr="00083482">
        <w:t xml:space="preserve"> is called as </w:t>
      </w:r>
      <w:r w:rsidRPr="00083482">
        <w:rPr>
          <w:noProof/>
          <w:lang w:bidi="sa-IN"/>
        </w:rPr>
        <w:t>[mAnasam tapa:]</w:t>
      </w:r>
      <w:r w:rsidRPr="00083482">
        <w:t xml:space="preserve"> the discipline of the mind.</w:t>
      </w:r>
    </w:p>
    <w:p w14:paraId="56FFDB44" w14:textId="1EE3786B" w:rsidR="00EE69AD" w:rsidRPr="00083482" w:rsidRDefault="00EB3A34">
      <w:r w:rsidRPr="00083482">
        <w:t xml:space="preserve">A pleasant mind is free of anger. It is pleased with the good fortune of others. It controls the activity of speech. </w:t>
      </w:r>
      <w:r w:rsidR="00787891">
        <w:t>S</w:t>
      </w:r>
      <w:r w:rsidRPr="00083482">
        <w:t>uch a mind concentrate</w:t>
      </w:r>
      <w:r w:rsidR="00787891">
        <w:t>s</w:t>
      </w:r>
      <w:r w:rsidRPr="00083482">
        <w:t xml:space="preserve"> on the subject that must be focused upon. A clean state of being is about letting go of thoughts that don't concern the Self. This is the discipline of the mind. </w:t>
      </w:r>
    </w:p>
    <w:p w14:paraId="308BB2F2" w14:textId="77777777" w:rsidR="00EE69AD" w:rsidRPr="00083482" w:rsidRDefault="00EB3A34">
      <w:pPr>
        <w:pStyle w:val="Heading2"/>
      </w:pPr>
      <w:r w:rsidRPr="00083482">
        <w:t>17-17</w:t>
      </w:r>
    </w:p>
    <w:p w14:paraId="7A5CAF53" w14:textId="77777777" w:rsidR="00EE69AD" w:rsidRPr="00083482" w:rsidRDefault="00EB3A34">
      <w:pPr>
        <w:pStyle w:val="Shloka"/>
        <w:rPr>
          <w:noProof/>
          <w:lang w:bidi="sa-IN"/>
        </w:rPr>
      </w:pPr>
      <w:r w:rsidRPr="00083482">
        <w:rPr>
          <w:noProof/>
          <w:lang w:bidi="sa-IN"/>
        </w:rPr>
        <w:t>[</w:t>
      </w:r>
    </w:p>
    <w:p w14:paraId="50BEF2F2" w14:textId="77777777" w:rsidR="00EE69AD" w:rsidRPr="00083482" w:rsidRDefault="00EB3A34">
      <w:pPr>
        <w:pStyle w:val="Shloka"/>
        <w:rPr>
          <w:noProof/>
          <w:lang w:bidi="sa-IN"/>
        </w:rPr>
      </w:pPr>
      <w:r w:rsidRPr="00083482">
        <w:rPr>
          <w:noProof/>
          <w:lang w:bidi="sa-IN"/>
        </w:rPr>
        <w:t>shraddhayA parayA taptam tapa: tat trividham narai: |</w:t>
      </w:r>
    </w:p>
    <w:p w14:paraId="487B080D" w14:textId="77777777" w:rsidR="00EE69AD" w:rsidRPr="00083482" w:rsidRDefault="00EB3A34">
      <w:pPr>
        <w:pStyle w:val="Shloka"/>
        <w:rPr>
          <w:noProof/>
          <w:lang w:bidi="sa-IN"/>
        </w:rPr>
      </w:pPr>
      <w:r w:rsidRPr="00083482">
        <w:rPr>
          <w:noProof/>
          <w:lang w:bidi="sa-IN"/>
        </w:rPr>
        <w:t>aphalAkAMkShibhi: yuktai: sAtvikam parichakShatE || 17 ||</w:t>
      </w:r>
    </w:p>
    <w:p w14:paraId="32F0C845" w14:textId="77777777" w:rsidR="00EE69AD" w:rsidRPr="00083482" w:rsidRDefault="00EB3A34">
      <w:pPr>
        <w:pStyle w:val="Shloka"/>
      </w:pPr>
      <w:r w:rsidRPr="00083482">
        <w:rPr>
          <w:noProof/>
          <w:lang w:bidi="sa-IN"/>
        </w:rPr>
        <w:t>]</w:t>
      </w:r>
    </w:p>
    <w:p w14:paraId="5A3FC7F8" w14:textId="77777777" w:rsidR="00EE69AD" w:rsidRPr="00083482" w:rsidRDefault="00EB3A34" w:rsidP="00A22026">
      <w:pPr>
        <w:pStyle w:val="ExplnOfShloka"/>
      </w:pPr>
      <w:r w:rsidRPr="00083482">
        <w:rPr>
          <w:noProof/>
          <w:lang w:bidi="sa-IN"/>
        </w:rPr>
        <w:t>[tat trividham tapa:]</w:t>
      </w:r>
      <w:r w:rsidRPr="00083482">
        <w:t xml:space="preserve"> When these three disciplines </w:t>
      </w:r>
      <w:r w:rsidRPr="00083482">
        <w:rPr>
          <w:noProof/>
          <w:lang w:bidi="sa-IN"/>
        </w:rPr>
        <w:t>[taptam]</w:t>
      </w:r>
      <w:r w:rsidRPr="00083482">
        <w:t xml:space="preserve"> are implemented </w:t>
      </w:r>
      <w:r w:rsidRPr="00083482">
        <w:rPr>
          <w:noProof/>
          <w:lang w:bidi="sa-IN"/>
        </w:rPr>
        <w:t>[yuktai:]</w:t>
      </w:r>
      <w:r w:rsidRPr="00083482">
        <w:t xml:space="preserve"> as The Lord's worship, </w:t>
      </w:r>
      <w:r w:rsidRPr="00083482">
        <w:rPr>
          <w:noProof/>
          <w:lang w:bidi="sa-IN"/>
        </w:rPr>
        <w:t>[narai:]</w:t>
      </w:r>
      <w:r w:rsidRPr="00083482">
        <w:t xml:space="preserve"> by people </w:t>
      </w:r>
      <w:r w:rsidRPr="00083482">
        <w:rPr>
          <w:noProof/>
          <w:lang w:bidi="sa-IN"/>
        </w:rPr>
        <w:t>[parayA shraddhayA]</w:t>
      </w:r>
      <w:r w:rsidRPr="00083482">
        <w:t xml:space="preserve"> with </w:t>
      </w:r>
      <w:r w:rsidRPr="00083482">
        <w:lastRenderedPageBreak/>
        <w:t xml:space="preserve">supreme focus, </w:t>
      </w:r>
      <w:r w:rsidRPr="00083482">
        <w:rPr>
          <w:noProof/>
          <w:lang w:bidi="sa-IN"/>
        </w:rPr>
        <w:t>[aphlalAkAMkAhibhi:]</w:t>
      </w:r>
      <w:r w:rsidRPr="00083482">
        <w:t xml:space="preserve"> without being bogged down by expectations, </w:t>
      </w:r>
      <w:r w:rsidRPr="00083482">
        <w:rPr>
          <w:noProof/>
          <w:lang w:bidi="sa-IN"/>
        </w:rPr>
        <w:t>[parichakShatE]</w:t>
      </w:r>
      <w:r w:rsidRPr="00083482">
        <w:t xml:space="preserve"> - this is seen as </w:t>
      </w:r>
      <w:r w:rsidRPr="00083482">
        <w:rPr>
          <w:noProof/>
          <w:lang w:bidi="sa-IN"/>
        </w:rPr>
        <w:t>[sAtvikam]</w:t>
      </w:r>
      <w:r w:rsidRPr="00083482">
        <w:t xml:space="preserve"> being in the quality of </w:t>
      </w:r>
      <w:hyperlink w:anchor="sattva" w:history="1">
        <w:r w:rsidRPr="00083482">
          <w:rPr>
            <w:rStyle w:val="Hyperlink"/>
          </w:rPr>
          <w:t>sattva</w:t>
        </w:r>
      </w:hyperlink>
      <w:r w:rsidRPr="00083482">
        <w:t>.</w:t>
      </w:r>
    </w:p>
    <w:p w14:paraId="5BE76B2E" w14:textId="6C0A1796" w:rsidR="00EE69AD" w:rsidRPr="00083482" w:rsidRDefault="00B617DF" w:rsidP="00B617DF">
      <w:r>
        <w:t xml:space="preserve">People </w:t>
      </w:r>
      <w:r w:rsidR="008F658E" w:rsidRPr="00083482">
        <w:t>who aren't bogged down by expectations</w:t>
      </w:r>
      <w:r>
        <w:t xml:space="preserve"> are always with the thought that everything is for the Lord’s </w:t>
      </w:r>
      <w:r w:rsidR="00325593">
        <w:t>worship</w:t>
      </w:r>
      <w:r>
        <w:t xml:space="preserve">. They practice the </w:t>
      </w:r>
      <w:r w:rsidR="00EB3A34" w:rsidRPr="00083482">
        <w:t>three disciplines of the mind, body and speech</w:t>
      </w:r>
      <w:r>
        <w:t xml:space="preserve"> with supreme focus. Such discipline is said to be </w:t>
      </w:r>
      <w:r w:rsidR="00EB3A34" w:rsidRPr="00083482">
        <w:t xml:space="preserve">in the quality of </w:t>
      </w:r>
      <w:hyperlink w:anchor="sattva" w:history="1">
        <w:r w:rsidR="00EB3A34" w:rsidRPr="00083482">
          <w:rPr>
            <w:rStyle w:val="Hyperlink"/>
          </w:rPr>
          <w:t>sattva</w:t>
        </w:r>
      </w:hyperlink>
      <w:r>
        <w:t>.</w:t>
      </w:r>
    </w:p>
    <w:p w14:paraId="5807A7BD" w14:textId="77777777" w:rsidR="00EE69AD" w:rsidRPr="00083482" w:rsidRDefault="00EB3A34">
      <w:pPr>
        <w:pStyle w:val="Heading2"/>
      </w:pPr>
      <w:r w:rsidRPr="00083482">
        <w:t>17-18</w:t>
      </w:r>
    </w:p>
    <w:p w14:paraId="38BAEA4F" w14:textId="77777777" w:rsidR="00EE69AD" w:rsidRPr="00083482" w:rsidRDefault="00EB3A34">
      <w:pPr>
        <w:pStyle w:val="Shloka"/>
        <w:rPr>
          <w:noProof/>
          <w:lang w:bidi="sa-IN"/>
        </w:rPr>
      </w:pPr>
      <w:r w:rsidRPr="00083482">
        <w:rPr>
          <w:noProof/>
          <w:lang w:bidi="sa-IN"/>
        </w:rPr>
        <w:t>[</w:t>
      </w:r>
    </w:p>
    <w:p w14:paraId="75BB9AB5" w14:textId="77777777" w:rsidR="00EE69AD" w:rsidRPr="00083482" w:rsidRDefault="00EB3A34">
      <w:pPr>
        <w:pStyle w:val="Shloka"/>
        <w:rPr>
          <w:noProof/>
          <w:lang w:bidi="sa-IN"/>
        </w:rPr>
      </w:pPr>
      <w:r w:rsidRPr="00083482">
        <w:rPr>
          <w:noProof/>
          <w:lang w:bidi="sa-IN"/>
        </w:rPr>
        <w:t>satkAra mAna pUjArtham tapO dambhEna chaiva yat |</w:t>
      </w:r>
    </w:p>
    <w:p w14:paraId="392B12EE" w14:textId="77777777" w:rsidR="00EE69AD" w:rsidRPr="00083482" w:rsidRDefault="00EB3A34">
      <w:pPr>
        <w:pStyle w:val="Shloka"/>
        <w:rPr>
          <w:noProof/>
          <w:lang w:bidi="sa-IN"/>
        </w:rPr>
      </w:pPr>
      <w:r w:rsidRPr="00083482">
        <w:rPr>
          <w:noProof/>
          <w:lang w:bidi="sa-IN"/>
        </w:rPr>
        <w:t>kriyatE tat iha prOktam rAjasam chalam adhruvam || 18 ||</w:t>
      </w:r>
    </w:p>
    <w:p w14:paraId="448213FF" w14:textId="77777777" w:rsidR="00EE69AD" w:rsidRPr="00083482" w:rsidRDefault="00EB3A34">
      <w:pPr>
        <w:pStyle w:val="Shloka"/>
      </w:pPr>
      <w:r w:rsidRPr="00083482">
        <w:rPr>
          <w:noProof/>
          <w:lang w:bidi="sa-IN"/>
        </w:rPr>
        <w:t>]</w:t>
      </w:r>
    </w:p>
    <w:p w14:paraId="4D45E7D1" w14:textId="77777777" w:rsidR="00EE69AD" w:rsidRPr="00083482" w:rsidRDefault="00EB3A34" w:rsidP="00A22026">
      <w:pPr>
        <w:pStyle w:val="ExplnOfShloka"/>
      </w:pPr>
      <w:r w:rsidRPr="00083482">
        <w:rPr>
          <w:noProof/>
          <w:lang w:bidi="sa-IN"/>
        </w:rPr>
        <w:t>[yat tapa:]</w:t>
      </w:r>
      <w:r w:rsidRPr="00083482">
        <w:t xml:space="preserve"> Discipline that's </w:t>
      </w:r>
      <w:r w:rsidRPr="00083482">
        <w:rPr>
          <w:noProof/>
          <w:lang w:bidi="sa-IN"/>
        </w:rPr>
        <w:t>[kriyatE]</w:t>
      </w:r>
      <w:r w:rsidRPr="00083482">
        <w:t xml:space="preserve"> practiced </w:t>
      </w:r>
      <w:r w:rsidRPr="00083482">
        <w:rPr>
          <w:noProof/>
          <w:lang w:bidi="sa-IN"/>
        </w:rPr>
        <w:t>[pUjArtham]</w:t>
      </w:r>
      <w:r w:rsidRPr="00083482">
        <w:t xml:space="preserve"> to be revered, </w:t>
      </w:r>
      <w:r w:rsidRPr="00083482">
        <w:rPr>
          <w:noProof/>
          <w:lang w:bidi="sa-IN"/>
        </w:rPr>
        <w:t>[dambhEna]</w:t>
      </w:r>
      <w:r w:rsidRPr="00083482">
        <w:t xml:space="preserve"> to gain fame, </w:t>
      </w:r>
      <w:r w:rsidRPr="00083482">
        <w:rPr>
          <w:noProof/>
          <w:lang w:bidi="sa-IN"/>
        </w:rPr>
        <w:t>[satkAra]</w:t>
      </w:r>
      <w:r w:rsidRPr="00083482">
        <w:t xml:space="preserve"> respect, </w:t>
      </w:r>
      <w:r w:rsidRPr="00083482">
        <w:rPr>
          <w:noProof/>
          <w:lang w:bidi="sa-IN"/>
        </w:rPr>
        <w:t>[mAna]</w:t>
      </w:r>
      <w:r w:rsidRPr="00083482">
        <w:t xml:space="preserve"> pride </w:t>
      </w:r>
      <w:r w:rsidRPr="00083482">
        <w:rPr>
          <w:noProof/>
          <w:lang w:bidi="sa-IN"/>
        </w:rPr>
        <w:t>[dambhEna Eva cha]</w:t>
      </w:r>
      <w:r w:rsidRPr="00083482">
        <w:t xml:space="preserve"> and with the only aim of showing-off </w:t>
      </w:r>
      <w:r w:rsidRPr="00083482">
        <w:rPr>
          <w:noProof/>
          <w:lang w:bidi="sa-IN"/>
        </w:rPr>
        <w:t>[tat]</w:t>
      </w:r>
      <w:r w:rsidRPr="00083482">
        <w:t xml:space="preserve"> - such discipline </w:t>
      </w:r>
      <w:r w:rsidRPr="00083482">
        <w:rPr>
          <w:noProof/>
          <w:lang w:bidi="sa-IN"/>
        </w:rPr>
        <w:t>[iha prOktam]</w:t>
      </w:r>
      <w:r w:rsidRPr="00083482">
        <w:t xml:space="preserve"> here is said to be </w:t>
      </w:r>
      <w:r w:rsidRPr="00083482">
        <w:rPr>
          <w:noProof/>
          <w:lang w:bidi="sa-IN"/>
        </w:rPr>
        <w:t>[rAjasam]</w:t>
      </w:r>
      <w:r w:rsidRPr="00083482">
        <w:t xml:space="preserve"> in the quality of </w:t>
      </w:r>
      <w:hyperlink w:anchor="rajas" w:history="1">
        <w:r w:rsidRPr="00083482">
          <w:rPr>
            <w:rStyle w:val="Hyperlink"/>
          </w:rPr>
          <w:t>rajas</w:t>
        </w:r>
      </w:hyperlink>
      <w:r w:rsidRPr="00083482">
        <w:t xml:space="preserve">. </w:t>
      </w:r>
      <w:r w:rsidRPr="00083482">
        <w:rPr>
          <w:noProof/>
          <w:lang w:bidi="sa-IN"/>
        </w:rPr>
        <w:t>[chalam]</w:t>
      </w:r>
      <w:r w:rsidRPr="00083482">
        <w:t xml:space="preserve"> It is perishable </w:t>
      </w:r>
      <w:r w:rsidRPr="00083482">
        <w:rPr>
          <w:noProof/>
          <w:lang w:bidi="sa-IN"/>
        </w:rPr>
        <w:t>[adhruvam]</w:t>
      </w:r>
      <w:r w:rsidRPr="00083482">
        <w:t xml:space="preserve"> and unstable.</w:t>
      </w:r>
    </w:p>
    <w:p w14:paraId="75B411AD" w14:textId="77777777" w:rsidR="00787891" w:rsidRDefault="00EB3A34">
      <w:r w:rsidRPr="00083482">
        <w:t xml:space="preserve">'Respect' is the regard in people's minds. 'Pride' comes from spoken praise. 'Being revered' is when people show respect, by bowing down for instance. </w:t>
      </w:r>
    </w:p>
    <w:p w14:paraId="0DDB1006" w14:textId="178F7624" w:rsidR="00EE69AD" w:rsidRPr="00083482" w:rsidRDefault="00EB3A34">
      <w:r w:rsidRPr="00083482">
        <w:t xml:space="preserve">When discipline is practiced to show-off, expecting enhanced respect, praise and reverence, it is said to be in the quality of </w:t>
      </w:r>
      <w:hyperlink w:anchor="rajas" w:history="1">
        <w:r w:rsidRPr="00083482">
          <w:rPr>
            <w:rStyle w:val="Hyperlink"/>
          </w:rPr>
          <w:t>rajas</w:t>
        </w:r>
      </w:hyperlink>
      <w:r w:rsidRPr="00083482">
        <w:t>. Such discipline is practiced to accomplish goals like prosperity and comfort, so it's perishable - The fact that it's associated with the fear of losing whatever is gained makes it perishable. It is unstable, since it wears out over time.</w:t>
      </w:r>
    </w:p>
    <w:p w14:paraId="28027A84" w14:textId="77777777" w:rsidR="00EE69AD" w:rsidRPr="00083482" w:rsidRDefault="00EB3A34">
      <w:pPr>
        <w:pStyle w:val="Heading2"/>
      </w:pPr>
      <w:r w:rsidRPr="00083482">
        <w:t>17-19</w:t>
      </w:r>
    </w:p>
    <w:p w14:paraId="0222E69C" w14:textId="77777777" w:rsidR="00EE69AD" w:rsidRPr="00083482" w:rsidRDefault="00EB3A34">
      <w:pPr>
        <w:pStyle w:val="Shloka"/>
        <w:rPr>
          <w:noProof/>
          <w:lang w:bidi="sa-IN"/>
        </w:rPr>
      </w:pPr>
      <w:r w:rsidRPr="00083482">
        <w:rPr>
          <w:noProof/>
          <w:lang w:bidi="sa-IN"/>
        </w:rPr>
        <w:t>[</w:t>
      </w:r>
    </w:p>
    <w:p w14:paraId="0FF59B2F" w14:textId="77777777" w:rsidR="00EE69AD" w:rsidRPr="00083482" w:rsidRDefault="00EB3A34">
      <w:pPr>
        <w:pStyle w:val="Shloka"/>
        <w:rPr>
          <w:noProof/>
          <w:lang w:bidi="sa-IN"/>
        </w:rPr>
      </w:pPr>
      <w:r w:rsidRPr="00083482">
        <w:rPr>
          <w:noProof/>
          <w:lang w:bidi="sa-IN"/>
        </w:rPr>
        <w:t>mUDha grAhENa AtmanO yat pIDayA kriyatE tapa: |</w:t>
      </w:r>
    </w:p>
    <w:p w14:paraId="5C4F0981" w14:textId="77777777" w:rsidR="00EE69AD" w:rsidRPr="00083482" w:rsidRDefault="00EB3A34">
      <w:pPr>
        <w:pStyle w:val="Shloka"/>
        <w:rPr>
          <w:noProof/>
          <w:lang w:bidi="sa-IN"/>
        </w:rPr>
      </w:pPr>
      <w:r w:rsidRPr="00083482">
        <w:rPr>
          <w:noProof/>
          <w:lang w:bidi="sa-IN"/>
        </w:rPr>
        <w:t>parasyOtsAdanArtham vA tat tAmasam udAhr'tam || 19 ||</w:t>
      </w:r>
    </w:p>
    <w:p w14:paraId="5F2C89E1" w14:textId="77777777" w:rsidR="00EE69AD" w:rsidRPr="00083482" w:rsidRDefault="00EB3A34">
      <w:pPr>
        <w:pStyle w:val="Shloka"/>
      </w:pPr>
      <w:r w:rsidRPr="00083482">
        <w:rPr>
          <w:noProof/>
          <w:lang w:bidi="sa-IN"/>
        </w:rPr>
        <w:t>]</w:t>
      </w:r>
    </w:p>
    <w:p w14:paraId="4AB26BC8" w14:textId="77777777" w:rsidR="00EE69AD" w:rsidRPr="00083482" w:rsidRDefault="00EB3A34" w:rsidP="00A22026">
      <w:pPr>
        <w:pStyle w:val="ExplnOfShloka"/>
      </w:pPr>
      <w:r w:rsidRPr="00083482">
        <w:rPr>
          <w:noProof/>
          <w:lang w:bidi="sa-IN"/>
        </w:rPr>
        <w:t>[yat tapa: kriyatE]</w:t>
      </w:r>
      <w:r w:rsidRPr="00083482">
        <w:t xml:space="preserve"> Discipline that's practiced </w:t>
      </w:r>
      <w:r w:rsidRPr="00083482">
        <w:rPr>
          <w:noProof/>
          <w:lang w:bidi="sa-IN"/>
        </w:rPr>
        <w:t>[mUDha grAhENa]</w:t>
      </w:r>
      <w:r w:rsidRPr="00083482">
        <w:t xml:space="preserve"> with confused perceptions </w:t>
      </w:r>
      <w:r w:rsidRPr="00083482">
        <w:rPr>
          <w:noProof/>
          <w:lang w:bidi="sa-IN"/>
        </w:rPr>
        <w:t>[Atmana: pIDayA]</w:t>
      </w:r>
      <w:r w:rsidRPr="00083482">
        <w:t xml:space="preserve"> to torment oneself, </w:t>
      </w:r>
      <w:r w:rsidRPr="00083482">
        <w:rPr>
          <w:noProof/>
          <w:lang w:bidi="sa-IN"/>
        </w:rPr>
        <w:t>[vA]</w:t>
      </w:r>
      <w:r w:rsidRPr="00083482">
        <w:t xml:space="preserve"> or </w:t>
      </w:r>
      <w:r w:rsidRPr="00083482">
        <w:rPr>
          <w:noProof/>
          <w:lang w:bidi="sa-IN"/>
        </w:rPr>
        <w:t>[parasya utsAdanArtham]</w:t>
      </w:r>
      <w:r w:rsidRPr="00083482">
        <w:t xml:space="preserve"> practiced in order to put aside others </w:t>
      </w:r>
      <w:r w:rsidRPr="00083482">
        <w:rPr>
          <w:noProof/>
          <w:lang w:bidi="sa-IN"/>
        </w:rPr>
        <w:t>[tat udAhr'tam]</w:t>
      </w:r>
      <w:r w:rsidRPr="00083482">
        <w:t xml:space="preserve"> - such discipline is said to be </w:t>
      </w:r>
      <w:r w:rsidRPr="00083482">
        <w:rPr>
          <w:noProof/>
          <w:lang w:bidi="sa-IN"/>
        </w:rPr>
        <w:t>[tAmasam]</w:t>
      </w:r>
      <w:r w:rsidRPr="00083482">
        <w:t xml:space="preserve"> in the quality of </w:t>
      </w:r>
      <w:hyperlink w:anchor="tamas" w:history="1">
        <w:r w:rsidRPr="00083482">
          <w:rPr>
            <w:rStyle w:val="Hyperlink"/>
          </w:rPr>
          <w:t>tamas</w:t>
        </w:r>
      </w:hyperlink>
      <w:r w:rsidRPr="00083482">
        <w:t>.</w:t>
      </w:r>
    </w:p>
    <w:p w14:paraId="39DDB8D7" w14:textId="77777777" w:rsidR="00EE69AD" w:rsidRPr="00083482" w:rsidRDefault="00EB3A34">
      <w:r w:rsidRPr="00083482">
        <w:t xml:space="preserve">People with confused perceptions do not make the right judgement. In this confusion, they apply themselves without considering the limits of their abilities. Such discipline is done for self-torment. This, along with any discipline that's meant to put aside others is said to be in the quality of </w:t>
      </w:r>
      <w:hyperlink w:anchor="tamas" w:history="1">
        <w:r w:rsidRPr="00083482">
          <w:rPr>
            <w:rStyle w:val="Hyperlink"/>
          </w:rPr>
          <w:t>tamas</w:t>
        </w:r>
      </w:hyperlink>
      <w:r w:rsidRPr="00083482">
        <w:t>.</w:t>
      </w:r>
    </w:p>
    <w:p w14:paraId="0A08DA23" w14:textId="77777777" w:rsidR="00EE69AD" w:rsidRPr="00083482" w:rsidRDefault="00EB3A34">
      <w:r w:rsidRPr="00083482">
        <w:t>Next, the Lord goes ahead to describe the three ways in which things can be given - the three forms of charity.</w:t>
      </w:r>
    </w:p>
    <w:p w14:paraId="10A535E0" w14:textId="77777777" w:rsidR="00EE69AD" w:rsidRPr="00083482" w:rsidRDefault="00EB3A34">
      <w:pPr>
        <w:pStyle w:val="Heading2"/>
      </w:pPr>
      <w:r w:rsidRPr="00083482">
        <w:t>17-20</w:t>
      </w:r>
    </w:p>
    <w:p w14:paraId="2D109EF4" w14:textId="77777777" w:rsidR="00EE69AD" w:rsidRPr="00083482" w:rsidRDefault="00EB3A34">
      <w:pPr>
        <w:pStyle w:val="Shloka"/>
        <w:rPr>
          <w:noProof/>
          <w:lang w:bidi="sa-IN"/>
        </w:rPr>
      </w:pPr>
      <w:r w:rsidRPr="00083482">
        <w:rPr>
          <w:noProof/>
          <w:lang w:bidi="sa-IN"/>
        </w:rPr>
        <w:t>[</w:t>
      </w:r>
    </w:p>
    <w:p w14:paraId="71AEC28A" w14:textId="77777777" w:rsidR="00EE69AD" w:rsidRPr="00083482" w:rsidRDefault="00EB3A34">
      <w:pPr>
        <w:pStyle w:val="Shloka"/>
        <w:rPr>
          <w:noProof/>
          <w:lang w:bidi="sa-IN"/>
        </w:rPr>
      </w:pPr>
      <w:r w:rsidRPr="00083482">
        <w:rPr>
          <w:noProof/>
          <w:lang w:bidi="sa-IN"/>
        </w:rPr>
        <w:lastRenderedPageBreak/>
        <w:t>dAtavyam iti yat dAnam dIyatE anupakAriNE |</w:t>
      </w:r>
    </w:p>
    <w:p w14:paraId="586A2869" w14:textId="77777777" w:rsidR="00EE69AD" w:rsidRPr="00083482" w:rsidRDefault="00EB3A34">
      <w:pPr>
        <w:pStyle w:val="Shloka"/>
        <w:rPr>
          <w:noProof/>
          <w:lang w:bidi="sa-IN"/>
        </w:rPr>
      </w:pPr>
      <w:r w:rsidRPr="00083482">
        <w:rPr>
          <w:noProof/>
          <w:lang w:bidi="sa-IN"/>
        </w:rPr>
        <w:t>dEshE kAlE cha pAtrE cha tat dAnam sAtvikam smr'tam || 20 ||</w:t>
      </w:r>
    </w:p>
    <w:p w14:paraId="7B9D1CC8" w14:textId="77777777" w:rsidR="00EE69AD" w:rsidRPr="00083482" w:rsidRDefault="00EB3A34">
      <w:pPr>
        <w:pStyle w:val="Shloka"/>
      </w:pPr>
      <w:r w:rsidRPr="00083482">
        <w:rPr>
          <w:noProof/>
          <w:lang w:bidi="sa-IN"/>
        </w:rPr>
        <w:t>]</w:t>
      </w:r>
    </w:p>
    <w:p w14:paraId="55662049" w14:textId="57743730" w:rsidR="00EE69AD" w:rsidRPr="00083482" w:rsidRDefault="00EB3A34" w:rsidP="00A22026">
      <w:pPr>
        <w:pStyle w:val="ExplnOfShloka"/>
      </w:pPr>
      <w:r w:rsidRPr="00083482">
        <w:rPr>
          <w:noProof/>
          <w:lang w:bidi="sa-IN"/>
        </w:rPr>
        <w:t>[yat dAnam dIyatE]</w:t>
      </w:r>
      <w:r w:rsidRPr="00083482">
        <w:t xml:space="preserve"> Possessions that are given </w:t>
      </w:r>
      <w:r w:rsidRPr="00083482">
        <w:rPr>
          <w:noProof/>
          <w:lang w:bidi="sa-IN"/>
        </w:rPr>
        <w:t>[pAtrE]</w:t>
      </w:r>
      <w:r w:rsidRPr="00083482">
        <w:t xml:space="preserve"> to the deserving </w:t>
      </w:r>
      <w:r w:rsidRPr="00083482">
        <w:rPr>
          <w:noProof/>
          <w:lang w:bidi="sa-IN"/>
        </w:rPr>
        <w:t>[anupakAriNE]</w:t>
      </w:r>
      <w:r w:rsidRPr="00083482">
        <w:t xml:space="preserve"> who have not been of favor or assistance, </w:t>
      </w:r>
      <w:r w:rsidRPr="00083482">
        <w:rPr>
          <w:noProof/>
          <w:lang w:bidi="sa-IN"/>
        </w:rPr>
        <w:t>[dEshE kAlE cha]</w:t>
      </w:r>
      <w:r w:rsidRPr="00083482">
        <w:t xml:space="preserve"> at the appropriate place and time</w:t>
      </w:r>
      <w:r w:rsidR="00B617DF">
        <w:t>,</w:t>
      </w:r>
      <w:r w:rsidRPr="00083482">
        <w:t xml:space="preserve"> </w:t>
      </w:r>
      <w:r w:rsidRPr="00083482">
        <w:rPr>
          <w:noProof/>
          <w:lang w:bidi="sa-IN"/>
        </w:rPr>
        <w:t>[dAtavyam iti]</w:t>
      </w:r>
      <w:r w:rsidRPr="00083482">
        <w:t xml:space="preserve"> with </w:t>
      </w:r>
      <w:r w:rsidR="00E179D2">
        <w:t>conviction</w:t>
      </w:r>
      <w:r w:rsidRPr="00083482">
        <w:t xml:space="preserve"> </w:t>
      </w:r>
      <w:r w:rsidRPr="00083482">
        <w:rPr>
          <w:noProof/>
          <w:lang w:bidi="sa-IN"/>
        </w:rPr>
        <w:t>[tat dAnam]</w:t>
      </w:r>
      <w:r w:rsidRPr="00083482">
        <w:t xml:space="preserve"> - This charity </w:t>
      </w:r>
      <w:r w:rsidRPr="00083482">
        <w:rPr>
          <w:noProof/>
          <w:lang w:bidi="sa-IN"/>
        </w:rPr>
        <w:t>[smr'tam]</w:t>
      </w:r>
      <w:r w:rsidRPr="00083482">
        <w:t xml:space="preserve"> is known </w:t>
      </w:r>
      <w:r w:rsidRPr="00083482">
        <w:rPr>
          <w:noProof/>
          <w:lang w:bidi="sa-IN"/>
        </w:rPr>
        <w:t>[sAtvikam]</w:t>
      </w:r>
      <w:r w:rsidRPr="00083482">
        <w:t xml:space="preserve"> to be in the quality of </w:t>
      </w:r>
      <w:hyperlink w:anchor="sattva" w:history="1">
        <w:r w:rsidRPr="00083482">
          <w:rPr>
            <w:rStyle w:val="Hyperlink"/>
          </w:rPr>
          <w:t>sattva</w:t>
        </w:r>
      </w:hyperlink>
      <w:r w:rsidRPr="00083482">
        <w:t>.</w:t>
      </w:r>
    </w:p>
    <w:p w14:paraId="49F185A2" w14:textId="45605563" w:rsidR="00EE69AD" w:rsidRPr="00083482" w:rsidRDefault="00EB3A34">
      <w:r w:rsidRPr="00083482">
        <w:t>When we give to those who deserve, even though they have not been of favor or assistance, we aren</w:t>
      </w:r>
      <w:r w:rsidR="00B617DF">
        <w:t>’</w:t>
      </w:r>
      <w:r w:rsidRPr="00083482">
        <w:t xml:space="preserve">t bogged down by expectations. When </w:t>
      </w:r>
      <w:r w:rsidR="00C4458B">
        <w:t>we give</w:t>
      </w:r>
      <w:r w:rsidRPr="00083482">
        <w:t xml:space="preserve"> at the appropriate time and place</w:t>
      </w:r>
      <w:r w:rsidR="00E423C8">
        <w:t>,</w:t>
      </w:r>
      <w:r w:rsidR="00742201">
        <w:t xml:space="preserve"> with the </w:t>
      </w:r>
      <w:r w:rsidR="00E179D2">
        <w:t>conviction</w:t>
      </w:r>
      <w:r w:rsidRPr="00083482">
        <w:t xml:space="preserve"> that </w:t>
      </w:r>
      <w:r w:rsidR="00742201">
        <w:t>the charity is suitable</w:t>
      </w:r>
      <w:r w:rsidRPr="00083482">
        <w:t xml:space="preserve">, it is known to be in the quality of </w:t>
      </w:r>
      <w:hyperlink w:anchor="sattva" w:history="1">
        <w:r w:rsidRPr="00083482">
          <w:rPr>
            <w:rStyle w:val="Hyperlink"/>
          </w:rPr>
          <w:t>sattva</w:t>
        </w:r>
      </w:hyperlink>
      <w:r w:rsidRPr="00083482">
        <w:t>.</w:t>
      </w:r>
    </w:p>
    <w:p w14:paraId="51A06E05" w14:textId="77777777" w:rsidR="00EE69AD" w:rsidRPr="00083482" w:rsidRDefault="00EB3A34">
      <w:pPr>
        <w:pStyle w:val="Heading2"/>
      </w:pPr>
      <w:r w:rsidRPr="00083482">
        <w:t>17-21</w:t>
      </w:r>
    </w:p>
    <w:p w14:paraId="12A98B50" w14:textId="77777777" w:rsidR="00EE69AD" w:rsidRPr="00083482" w:rsidRDefault="00EB3A34">
      <w:pPr>
        <w:pStyle w:val="Shloka"/>
        <w:rPr>
          <w:noProof/>
          <w:lang w:bidi="sa-IN"/>
        </w:rPr>
      </w:pPr>
      <w:r w:rsidRPr="00083482">
        <w:rPr>
          <w:noProof/>
          <w:lang w:bidi="sa-IN"/>
        </w:rPr>
        <w:t>[</w:t>
      </w:r>
    </w:p>
    <w:p w14:paraId="0D523935" w14:textId="77777777" w:rsidR="00EE69AD" w:rsidRPr="00083482" w:rsidRDefault="00EB3A34">
      <w:pPr>
        <w:pStyle w:val="Shloka"/>
        <w:rPr>
          <w:noProof/>
          <w:lang w:bidi="sa-IN"/>
        </w:rPr>
      </w:pPr>
      <w:r w:rsidRPr="00083482">
        <w:rPr>
          <w:noProof/>
          <w:lang w:bidi="sa-IN"/>
        </w:rPr>
        <w:t>yattu pratyupakArArtham phalam uddishya vA puna: |</w:t>
      </w:r>
    </w:p>
    <w:p w14:paraId="26696220" w14:textId="77777777" w:rsidR="00EE69AD" w:rsidRPr="00083482" w:rsidRDefault="00EB3A34">
      <w:pPr>
        <w:pStyle w:val="Shloka"/>
        <w:rPr>
          <w:noProof/>
          <w:lang w:bidi="sa-IN"/>
        </w:rPr>
      </w:pPr>
      <w:r w:rsidRPr="00083482">
        <w:rPr>
          <w:noProof/>
          <w:lang w:bidi="sa-IN"/>
        </w:rPr>
        <w:t>dIyatE cha parikliShTam tat dAnam rAjasam smr'tam || 21 ||</w:t>
      </w:r>
    </w:p>
    <w:p w14:paraId="33E61E1F" w14:textId="77777777" w:rsidR="00EE69AD" w:rsidRPr="00083482" w:rsidRDefault="00EB3A34">
      <w:pPr>
        <w:pStyle w:val="Shloka"/>
      </w:pPr>
      <w:r w:rsidRPr="00083482">
        <w:rPr>
          <w:noProof/>
          <w:lang w:bidi="sa-IN"/>
        </w:rPr>
        <w:t>]</w:t>
      </w:r>
    </w:p>
    <w:p w14:paraId="1E1E6374" w14:textId="77777777" w:rsidR="00EE69AD" w:rsidRPr="00083482" w:rsidRDefault="00EB3A34" w:rsidP="00A22026">
      <w:pPr>
        <w:pStyle w:val="ExplnOfShloka"/>
      </w:pPr>
      <w:r w:rsidRPr="00083482">
        <w:rPr>
          <w:noProof/>
          <w:lang w:bidi="sa-IN"/>
        </w:rPr>
        <w:t>[tu]</w:t>
      </w:r>
      <w:r w:rsidRPr="00083482">
        <w:t xml:space="preserve"> On the other hand, </w:t>
      </w:r>
      <w:r w:rsidRPr="00083482">
        <w:rPr>
          <w:noProof/>
          <w:lang w:bidi="sa-IN"/>
        </w:rPr>
        <w:t>[yat dIyatE]</w:t>
      </w:r>
      <w:r w:rsidRPr="00083482">
        <w:t xml:space="preserve"> when it is given </w:t>
      </w:r>
      <w:r w:rsidRPr="00083482">
        <w:rPr>
          <w:noProof/>
          <w:lang w:bidi="sa-IN"/>
        </w:rPr>
        <w:t>[prati upakArArtham]</w:t>
      </w:r>
      <w:r w:rsidRPr="00083482">
        <w:t xml:space="preserve"> as return for past favors or in anticipation of future favors, </w:t>
      </w:r>
      <w:r w:rsidRPr="00083482">
        <w:rPr>
          <w:noProof/>
          <w:lang w:bidi="sa-IN"/>
        </w:rPr>
        <w:t>[vA puna:]</w:t>
      </w:r>
      <w:r w:rsidRPr="00083482">
        <w:t xml:space="preserve"> or again, </w:t>
      </w:r>
      <w:r w:rsidRPr="00083482">
        <w:rPr>
          <w:noProof/>
          <w:lang w:bidi="sa-IN"/>
        </w:rPr>
        <w:t>[phalam uddishya]</w:t>
      </w:r>
      <w:r w:rsidRPr="00083482">
        <w:t xml:space="preserve"> targeting expectations, </w:t>
      </w:r>
      <w:r w:rsidRPr="00083482">
        <w:rPr>
          <w:noProof/>
          <w:lang w:bidi="sa-IN"/>
        </w:rPr>
        <w:t>[parikliShTam]</w:t>
      </w:r>
      <w:r w:rsidRPr="00083482">
        <w:t xml:space="preserve"> it is done unwillingly, with trouble and exhaustion. </w:t>
      </w:r>
      <w:r w:rsidRPr="00083482">
        <w:rPr>
          <w:noProof/>
          <w:lang w:bidi="sa-IN"/>
        </w:rPr>
        <w:t>[tat dAnam]</w:t>
      </w:r>
      <w:r w:rsidRPr="00083482">
        <w:t xml:space="preserve"> This act of giving </w:t>
      </w:r>
      <w:r w:rsidRPr="00083482">
        <w:rPr>
          <w:noProof/>
          <w:lang w:bidi="sa-IN"/>
        </w:rPr>
        <w:t>[smr'tam]</w:t>
      </w:r>
      <w:r w:rsidRPr="00083482">
        <w:t xml:space="preserve"> is known to be </w:t>
      </w:r>
      <w:r w:rsidRPr="00083482">
        <w:rPr>
          <w:noProof/>
          <w:lang w:bidi="sa-IN"/>
        </w:rPr>
        <w:t>[rAjasam]</w:t>
      </w:r>
      <w:r w:rsidRPr="00083482">
        <w:t xml:space="preserve"> in the quality of </w:t>
      </w:r>
      <w:hyperlink w:anchor="rajas" w:history="1">
        <w:r w:rsidRPr="00083482">
          <w:rPr>
            <w:rStyle w:val="Hyperlink"/>
          </w:rPr>
          <w:t>rajas</w:t>
        </w:r>
      </w:hyperlink>
      <w:r w:rsidRPr="00083482">
        <w:t>.</w:t>
      </w:r>
    </w:p>
    <w:p w14:paraId="0EDA2AF7" w14:textId="17FE5CF3" w:rsidR="00EE69AD" w:rsidRPr="00083482" w:rsidRDefault="00EB3A34">
      <w:r w:rsidRPr="00083482">
        <w:t>When an act of giving comes with an eye on returning a favor and targeting expectations, i</w:t>
      </w:r>
      <w:r w:rsidR="00742201">
        <w:t>t</w:t>
      </w:r>
      <w:r w:rsidRPr="00083482">
        <w:t xml:space="preserve"> comes with trouble and exhaustion. It isn't auspicious as it doesn't contribute to our well-being. This type of charity is said to be in the quality of </w:t>
      </w:r>
      <w:hyperlink w:anchor="rajas" w:history="1">
        <w:r w:rsidRPr="00083482">
          <w:rPr>
            <w:rStyle w:val="Hyperlink"/>
          </w:rPr>
          <w:t>rajas</w:t>
        </w:r>
      </w:hyperlink>
      <w:r w:rsidRPr="00083482">
        <w:t>.</w:t>
      </w:r>
    </w:p>
    <w:p w14:paraId="62AF06B1" w14:textId="77777777" w:rsidR="00EE69AD" w:rsidRPr="00083482" w:rsidRDefault="00EB3A34">
      <w:pPr>
        <w:pStyle w:val="Heading2"/>
      </w:pPr>
      <w:r w:rsidRPr="00083482">
        <w:t>17-22</w:t>
      </w:r>
    </w:p>
    <w:p w14:paraId="6FA0A0A5" w14:textId="77777777" w:rsidR="00EE69AD" w:rsidRPr="00083482" w:rsidRDefault="00EB3A34">
      <w:pPr>
        <w:pStyle w:val="Shloka"/>
        <w:rPr>
          <w:noProof/>
          <w:lang w:bidi="sa-IN"/>
        </w:rPr>
      </w:pPr>
      <w:r w:rsidRPr="00083482">
        <w:rPr>
          <w:noProof/>
          <w:lang w:bidi="sa-IN"/>
        </w:rPr>
        <w:t>[</w:t>
      </w:r>
    </w:p>
    <w:p w14:paraId="003FCCD0" w14:textId="77777777" w:rsidR="00EE69AD" w:rsidRPr="00083482" w:rsidRDefault="00EB3A34">
      <w:pPr>
        <w:pStyle w:val="Shloka"/>
        <w:rPr>
          <w:noProof/>
          <w:lang w:bidi="sa-IN"/>
        </w:rPr>
      </w:pPr>
      <w:r w:rsidRPr="00083482">
        <w:rPr>
          <w:noProof/>
          <w:lang w:bidi="sa-IN"/>
        </w:rPr>
        <w:t>adEshakAlE yat dAnam apAtrEbhya: cha dIyatE |</w:t>
      </w:r>
    </w:p>
    <w:p w14:paraId="2AA0E636" w14:textId="77777777" w:rsidR="00EE69AD" w:rsidRPr="00083482" w:rsidRDefault="00EB3A34">
      <w:pPr>
        <w:pStyle w:val="Shloka"/>
        <w:rPr>
          <w:noProof/>
          <w:lang w:bidi="sa-IN"/>
        </w:rPr>
      </w:pPr>
      <w:r w:rsidRPr="00083482">
        <w:rPr>
          <w:noProof/>
          <w:lang w:bidi="sa-IN"/>
        </w:rPr>
        <w:t>asatkr'tam avajnAtam tat tAmasam udAhr'tam || 22 ||</w:t>
      </w:r>
    </w:p>
    <w:p w14:paraId="79AC6441" w14:textId="77777777" w:rsidR="00EE69AD" w:rsidRPr="00083482" w:rsidRDefault="00EB3A34">
      <w:pPr>
        <w:pStyle w:val="Shloka"/>
      </w:pPr>
      <w:r w:rsidRPr="00083482">
        <w:rPr>
          <w:noProof/>
          <w:lang w:bidi="sa-IN"/>
        </w:rPr>
        <w:t>]</w:t>
      </w:r>
    </w:p>
    <w:p w14:paraId="658F1A81" w14:textId="77777777" w:rsidR="00EE69AD" w:rsidRPr="00083482" w:rsidRDefault="00EB3A34" w:rsidP="00A22026">
      <w:pPr>
        <w:pStyle w:val="ExplnOfShloka"/>
      </w:pPr>
      <w:r w:rsidRPr="00083482">
        <w:rPr>
          <w:noProof/>
          <w:lang w:bidi="sa-IN"/>
        </w:rPr>
        <w:t>[yat dAnam dIyatE]</w:t>
      </w:r>
      <w:r w:rsidRPr="00083482">
        <w:t xml:space="preserve"> That which is given </w:t>
      </w:r>
      <w:r w:rsidRPr="00083482">
        <w:rPr>
          <w:noProof/>
          <w:lang w:bidi="sa-IN"/>
        </w:rPr>
        <w:t>[apAtrEbhya:]</w:t>
      </w:r>
      <w:r w:rsidRPr="00083482">
        <w:t xml:space="preserve"> to the undeserving, </w:t>
      </w:r>
      <w:r w:rsidRPr="00083482">
        <w:rPr>
          <w:noProof/>
          <w:lang w:bidi="sa-IN"/>
        </w:rPr>
        <w:t>[adEshakAlE]</w:t>
      </w:r>
      <w:r w:rsidRPr="00083482">
        <w:t xml:space="preserve"> without an appropriate place and time </w:t>
      </w:r>
      <w:r w:rsidRPr="00083482">
        <w:rPr>
          <w:noProof/>
          <w:lang w:bidi="sa-IN"/>
        </w:rPr>
        <w:t>[asatkr'tam]</w:t>
      </w:r>
      <w:r w:rsidRPr="00083482">
        <w:t xml:space="preserve"> without respect, </w:t>
      </w:r>
      <w:r w:rsidRPr="00083482">
        <w:rPr>
          <w:noProof/>
          <w:lang w:bidi="sa-IN"/>
        </w:rPr>
        <w:t>[avajnAtam]</w:t>
      </w:r>
      <w:r w:rsidRPr="00083482">
        <w:t xml:space="preserve"> with contempt, </w:t>
      </w:r>
      <w:r w:rsidRPr="00083482">
        <w:rPr>
          <w:noProof/>
          <w:lang w:bidi="sa-IN"/>
        </w:rPr>
        <w:t>[tat udAhr'tam]</w:t>
      </w:r>
      <w:r w:rsidRPr="00083482">
        <w:t xml:space="preserve"> it is said to be </w:t>
      </w:r>
      <w:r w:rsidRPr="00083482">
        <w:rPr>
          <w:noProof/>
          <w:lang w:bidi="sa-IN"/>
        </w:rPr>
        <w:t>[tAmasam]</w:t>
      </w:r>
      <w:r w:rsidRPr="00083482">
        <w:t xml:space="preserve"> in the quality of </w:t>
      </w:r>
      <w:hyperlink w:anchor="tamas" w:history="1">
        <w:r w:rsidRPr="00083482">
          <w:rPr>
            <w:rStyle w:val="Hyperlink"/>
          </w:rPr>
          <w:t>tamas</w:t>
        </w:r>
      </w:hyperlink>
      <w:r w:rsidRPr="00083482">
        <w:t>.</w:t>
      </w:r>
    </w:p>
    <w:p w14:paraId="3DF8C1AC" w14:textId="77777777" w:rsidR="00EE69AD" w:rsidRPr="00083482" w:rsidRDefault="00EB3A34">
      <w:r w:rsidRPr="00083482">
        <w:t xml:space="preserve">When things are given in contempt to the undeserving at an inappropriate place and time, when there is no respectful action (like washing the others feet), when there is no touch of reverence, the act of giving is said to be in the quality of </w:t>
      </w:r>
      <w:hyperlink w:anchor="tamas" w:history="1">
        <w:r w:rsidRPr="00083482">
          <w:rPr>
            <w:rStyle w:val="Hyperlink"/>
          </w:rPr>
          <w:t>tamas</w:t>
        </w:r>
      </w:hyperlink>
      <w:r w:rsidRPr="00083482">
        <w:t>.</w:t>
      </w:r>
    </w:p>
    <w:p w14:paraId="2DD73407" w14:textId="0C6738D1" w:rsidR="004268A3" w:rsidRDefault="00EB3A34">
      <w:r w:rsidRPr="00083482">
        <w:t>In this way, the different forms of worship, discipline and charity were told</w:t>
      </w:r>
      <w:r w:rsidR="004505AC">
        <w:t xml:space="preserve">. The different forms in them come from </w:t>
      </w:r>
      <w:r w:rsidR="004505AC" w:rsidRPr="00083482">
        <w:t xml:space="preserve">the </w:t>
      </w:r>
      <w:hyperlink w:anchor="satva_rajas_tamas_effects" w:history="1">
        <w:r w:rsidR="004505AC" w:rsidRPr="00083482">
          <w:rPr>
            <w:rStyle w:val="Hyperlink"/>
          </w:rPr>
          <w:t>three qualities</w:t>
        </w:r>
      </w:hyperlink>
      <w:r w:rsidRPr="00083482">
        <w:t xml:space="preserve">. </w:t>
      </w:r>
      <w:r w:rsidR="004505AC">
        <w:t>The Lord’s directives for those activities are in</w:t>
      </w:r>
      <w:r w:rsidRPr="00083482">
        <w:t xml:space="preserve"> the scriptures</w:t>
      </w:r>
      <w:r w:rsidR="004505AC">
        <w:t>.</w:t>
      </w:r>
      <w:r w:rsidRPr="00083482">
        <w:t xml:space="preserve"> </w:t>
      </w:r>
    </w:p>
    <w:p w14:paraId="28FBA20C" w14:textId="3456288F" w:rsidR="004268A3" w:rsidRDefault="004268A3" w:rsidP="00914F3C">
      <w:pPr>
        <w:pStyle w:val="ApplNotesOpener"/>
      </w:pPr>
      <w:r>
        <w:lastRenderedPageBreak/>
        <w:t xml:space="preserve">What </w:t>
      </w:r>
      <w:r w:rsidR="002527CB">
        <w:t>are the Lord’s instructions</w:t>
      </w:r>
      <w:r>
        <w:t>?</w:t>
      </w:r>
    </w:p>
    <w:p w14:paraId="0B2AB22A" w14:textId="39FF03D4" w:rsidR="00EE69AD" w:rsidRPr="00083482" w:rsidRDefault="00EB3A34" w:rsidP="004505AC">
      <w:r w:rsidRPr="00083482">
        <w:t>N</w:t>
      </w:r>
      <w:r w:rsidR="00742201">
        <w:t>ext</w:t>
      </w:r>
      <w:r w:rsidRPr="00083482">
        <w:t xml:space="preserve">, the </w:t>
      </w:r>
      <w:r w:rsidR="004E4046">
        <w:t xml:space="preserve">Lord describes </w:t>
      </w:r>
      <w:r w:rsidR="004505AC">
        <w:t xml:space="preserve">their characteristics, when they are aligned with the sound of ‘Om’ and qualified by the sounds of </w:t>
      </w:r>
      <w:r w:rsidRPr="00083482">
        <w:t>'tat' and 'sat'.</w:t>
      </w:r>
    </w:p>
    <w:p w14:paraId="00019E19" w14:textId="77777777" w:rsidR="00EE69AD" w:rsidRPr="00083482" w:rsidRDefault="00EB3A34">
      <w:pPr>
        <w:pStyle w:val="Heading2"/>
      </w:pPr>
      <w:r w:rsidRPr="00083482">
        <w:t>17-23</w:t>
      </w:r>
    </w:p>
    <w:p w14:paraId="591AD855" w14:textId="77777777" w:rsidR="00EE69AD" w:rsidRPr="00083482" w:rsidRDefault="00EB3A34">
      <w:pPr>
        <w:pStyle w:val="Shloka"/>
        <w:rPr>
          <w:noProof/>
          <w:lang w:bidi="sa-IN"/>
        </w:rPr>
      </w:pPr>
      <w:r w:rsidRPr="00083482">
        <w:rPr>
          <w:noProof/>
          <w:lang w:bidi="sa-IN"/>
        </w:rPr>
        <w:t>[</w:t>
      </w:r>
    </w:p>
    <w:p w14:paraId="75EA1802" w14:textId="77777777" w:rsidR="00EE69AD" w:rsidRPr="00083482" w:rsidRDefault="00EB3A34">
      <w:pPr>
        <w:pStyle w:val="Shloka"/>
        <w:rPr>
          <w:noProof/>
          <w:lang w:bidi="sa-IN"/>
        </w:rPr>
      </w:pPr>
      <w:r w:rsidRPr="00083482">
        <w:rPr>
          <w:noProof/>
          <w:lang w:bidi="sa-IN"/>
        </w:rPr>
        <w:t>Om tat sat iti nirdEshO brahmaNa: trividha: smr'ta: |</w:t>
      </w:r>
    </w:p>
    <w:p w14:paraId="30A7F858" w14:textId="77777777" w:rsidR="00EE69AD" w:rsidRPr="00083482" w:rsidRDefault="00EB3A34">
      <w:pPr>
        <w:pStyle w:val="Shloka"/>
        <w:rPr>
          <w:noProof/>
          <w:lang w:bidi="sa-IN"/>
        </w:rPr>
      </w:pPr>
      <w:r w:rsidRPr="00083482">
        <w:rPr>
          <w:noProof/>
          <w:lang w:bidi="sa-IN"/>
        </w:rPr>
        <w:t>brAhmaNA: tEna vEdAshcha yajnA: cha vihitA: purA || 23 ||</w:t>
      </w:r>
    </w:p>
    <w:p w14:paraId="36EF05EF" w14:textId="77777777" w:rsidR="00EE69AD" w:rsidRPr="00083482" w:rsidRDefault="00EB3A34">
      <w:pPr>
        <w:pStyle w:val="Shloka"/>
      </w:pPr>
      <w:r w:rsidRPr="00083482">
        <w:rPr>
          <w:noProof/>
          <w:lang w:bidi="sa-IN"/>
        </w:rPr>
        <w:t>]</w:t>
      </w:r>
    </w:p>
    <w:p w14:paraId="0AC383FC" w14:textId="0CC61017" w:rsidR="00EE69AD" w:rsidRPr="00083482" w:rsidRDefault="00EB3A34" w:rsidP="00A22026">
      <w:pPr>
        <w:pStyle w:val="ExplnOfShloka"/>
      </w:pPr>
      <w:r w:rsidRPr="00083482">
        <w:rPr>
          <w:noProof/>
          <w:lang w:bidi="sa-IN"/>
        </w:rPr>
        <w:t>[Om tat sat iti]</w:t>
      </w:r>
      <w:r w:rsidRPr="00083482">
        <w:t xml:space="preserve"> 'Om', 'tat', 'sat' are </w:t>
      </w:r>
      <w:r w:rsidRPr="00083482">
        <w:rPr>
          <w:noProof/>
          <w:lang w:bidi="sa-IN"/>
        </w:rPr>
        <w:t>[trividha: nirdEsha:]</w:t>
      </w:r>
      <w:r w:rsidRPr="00083482">
        <w:t xml:space="preserve"> three</w:t>
      </w:r>
      <w:r w:rsidR="00BF032A">
        <w:t xml:space="preserve"> specific</w:t>
      </w:r>
      <w:r w:rsidRPr="00083482">
        <w:t xml:space="preserve"> </w:t>
      </w:r>
      <w:r w:rsidR="00BD08E7">
        <w:t>directives</w:t>
      </w:r>
      <w:r w:rsidR="00BF032A">
        <w:t>,</w:t>
      </w:r>
      <w:r w:rsidRPr="00083482">
        <w:t xml:space="preserve"> </w:t>
      </w:r>
      <w:r w:rsidRPr="00083482">
        <w:rPr>
          <w:noProof/>
          <w:lang w:bidi="sa-IN"/>
        </w:rPr>
        <w:t>[brahmaNa: smr'ta:]</w:t>
      </w:r>
      <w:r w:rsidRPr="00083482">
        <w:t xml:space="preserve"> </w:t>
      </w:r>
      <w:r w:rsidR="00BD08E7">
        <w:t>prescribed</w:t>
      </w:r>
      <w:r w:rsidR="00BF032A">
        <w:t xml:space="preserve"> </w:t>
      </w:r>
      <w:r w:rsidR="00BD08E7">
        <w:t xml:space="preserve">for </w:t>
      </w:r>
      <w:r w:rsidRPr="00083482">
        <w:t xml:space="preserve">all activities in the Lord's scriptures. </w:t>
      </w:r>
      <w:r w:rsidRPr="00083482">
        <w:rPr>
          <w:noProof/>
          <w:lang w:bidi="sa-IN"/>
        </w:rPr>
        <w:t>[vEdA:]</w:t>
      </w:r>
      <w:r w:rsidRPr="00083482">
        <w:t xml:space="preserve"> The Vedas, </w:t>
      </w:r>
      <w:r w:rsidRPr="00083482">
        <w:rPr>
          <w:noProof/>
          <w:lang w:bidi="sa-IN"/>
        </w:rPr>
        <w:t>[brAhmaNA:]</w:t>
      </w:r>
      <w:r w:rsidRPr="00083482">
        <w:t xml:space="preserve"> people </w:t>
      </w:r>
      <w:r w:rsidR="00BD08E7">
        <w:t>in the quest for the Lord</w:t>
      </w:r>
      <w:r w:rsidRPr="00083482">
        <w:t xml:space="preserve"> </w:t>
      </w:r>
      <w:r w:rsidRPr="00083482">
        <w:rPr>
          <w:noProof/>
          <w:lang w:bidi="sa-IN"/>
        </w:rPr>
        <w:t>[yajnA: cha]</w:t>
      </w:r>
      <w:r w:rsidRPr="00083482">
        <w:t xml:space="preserve"> and the way of worship </w:t>
      </w:r>
      <w:r w:rsidRPr="00083482">
        <w:rPr>
          <w:noProof/>
          <w:lang w:bidi="sa-IN"/>
        </w:rPr>
        <w:t>[vihitA:]</w:t>
      </w:r>
      <w:r w:rsidRPr="00083482">
        <w:t xml:space="preserve"> were </w:t>
      </w:r>
      <w:r w:rsidR="00BF032A">
        <w:t>specified</w:t>
      </w:r>
      <w:r w:rsidRPr="00083482">
        <w:t xml:space="preserve"> </w:t>
      </w:r>
      <w:r w:rsidRPr="00083482">
        <w:rPr>
          <w:noProof/>
          <w:lang w:bidi="sa-IN"/>
        </w:rPr>
        <w:t>[purA]</w:t>
      </w:r>
      <w:r w:rsidRPr="00083482">
        <w:t xml:space="preserve"> long ago </w:t>
      </w:r>
      <w:r w:rsidRPr="00083482">
        <w:rPr>
          <w:noProof/>
          <w:lang w:bidi="sa-IN"/>
        </w:rPr>
        <w:t>[tEna]</w:t>
      </w:r>
      <w:r w:rsidRPr="00083482">
        <w:t xml:space="preserve"> with these sounds.</w:t>
      </w:r>
    </w:p>
    <w:p w14:paraId="007C78BE" w14:textId="5AF2EA2B" w:rsidR="007F6606" w:rsidRDefault="00EB3A34">
      <w:r w:rsidRPr="00083482">
        <w:t xml:space="preserve">The word </w:t>
      </w:r>
      <w:r w:rsidRPr="00083482">
        <w:rPr>
          <w:noProof/>
          <w:lang w:bidi="sa-IN"/>
        </w:rPr>
        <w:t>[brahma]</w:t>
      </w:r>
      <w:r w:rsidRPr="00083482">
        <w:t xml:space="preserve"> here refers to the activities specified </w:t>
      </w:r>
      <w:r w:rsidR="004505AC">
        <w:t xml:space="preserve">by the </w:t>
      </w:r>
      <w:r w:rsidRPr="00083482">
        <w:t xml:space="preserve">Lord. 'Om', 'tat' and 'sat' are three sounds that </w:t>
      </w:r>
      <w:r w:rsidR="004505AC">
        <w:t>give direction when</w:t>
      </w:r>
      <w:r w:rsidRPr="00083482">
        <w:t xml:space="preserve"> they </w:t>
      </w:r>
      <w:r w:rsidR="004505AC">
        <w:t xml:space="preserve">are </w:t>
      </w:r>
      <w:r w:rsidRPr="00083482">
        <w:t>appl</w:t>
      </w:r>
      <w:r w:rsidR="004505AC">
        <w:t>ied</w:t>
      </w:r>
      <w:r w:rsidRPr="00083482">
        <w:t xml:space="preserve"> to </w:t>
      </w:r>
      <w:r w:rsidR="00E8409C" w:rsidRPr="00083482">
        <w:t>worship, discipline and charity</w:t>
      </w:r>
      <w:r w:rsidRPr="00083482">
        <w:t xml:space="preserve"> in the </w:t>
      </w:r>
      <w:r w:rsidR="004505AC">
        <w:t>scriptures</w:t>
      </w:r>
      <w:r w:rsidRPr="00083482">
        <w:t xml:space="preserve">. </w:t>
      </w:r>
    </w:p>
    <w:p w14:paraId="0753789F" w14:textId="74C5CAF5" w:rsidR="00BD08E7" w:rsidRDefault="00BD08E7" w:rsidP="00BD08E7">
      <w:pPr>
        <w:pStyle w:val="ApplNotes"/>
      </w:pPr>
      <w:r>
        <w:t>The sound of ‘Om’ points to a higher purpose</w:t>
      </w:r>
    </w:p>
    <w:p w14:paraId="794368E2" w14:textId="00A29D47" w:rsidR="00BD08E7" w:rsidRDefault="00EB3A34">
      <w:r w:rsidRPr="00083482">
        <w:t xml:space="preserve">The </w:t>
      </w:r>
      <w:r w:rsidR="00BD08E7">
        <w:t xml:space="preserve">sound </w:t>
      </w:r>
      <w:r w:rsidRPr="00083482">
        <w:t xml:space="preserve">'Om' </w:t>
      </w:r>
      <w:r w:rsidR="00BD08E7">
        <w:t>is a component of every work prescribed by the Lord in the Vedas</w:t>
      </w:r>
      <w:r w:rsidR="00F319B1">
        <w:t>. It is chanted</w:t>
      </w:r>
      <w:r w:rsidRPr="00083482">
        <w:t xml:space="preserve"> at the start of an </w:t>
      </w:r>
      <w:r w:rsidR="00B61F9E" w:rsidRPr="00083482">
        <w:t>endeavor</w:t>
      </w:r>
      <w:r w:rsidRPr="00083482">
        <w:t>.</w:t>
      </w:r>
      <w:r w:rsidR="00BD08E7">
        <w:t xml:space="preserve"> </w:t>
      </w:r>
      <w:r w:rsidRPr="00083482">
        <w:t xml:space="preserve">The other two words 'tat' and 'sat' </w:t>
      </w:r>
      <w:r w:rsidR="00BD08E7">
        <w:t xml:space="preserve">come from an expression of admiration. </w:t>
      </w:r>
    </w:p>
    <w:p w14:paraId="17D03C6E" w14:textId="546ECB5D" w:rsidR="00EE69AD" w:rsidRPr="00083482" w:rsidRDefault="002768A4">
      <w:r>
        <w:t>In this shloka, t</w:t>
      </w:r>
      <w:r w:rsidR="00BD08E7">
        <w:t>he Lord state</w:t>
      </w:r>
      <w:r>
        <w:t>d</w:t>
      </w:r>
      <w:r w:rsidR="00BD08E7">
        <w:t xml:space="preserve"> that t</w:t>
      </w:r>
      <w:r w:rsidR="00EB3A34" w:rsidRPr="00083482">
        <w:t xml:space="preserve">he Vedas, the people who practice them and the forms of worship were established long ago by </w:t>
      </w:r>
      <w:r>
        <w:t>Him -</w:t>
      </w:r>
      <w:r w:rsidR="00EB3A34" w:rsidRPr="00083482">
        <w:t xml:space="preserve"> along with </w:t>
      </w:r>
      <w:r>
        <w:t xml:space="preserve">the application of </w:t>
      </w:r>
      <w:r w:rsidR="00144951">
        <w:t>‘Om’, ‘tat’ and ‘sat’</w:t>
      </w:r>
      <w:r>
        <w:t xml:space="preserve"> directives</w:t>
      </w:r>
      <w:r w:rsidR="00EB3A34" w:rsidRPr="00083482">
        <w:t>.</w:t>
      </w:r>
      <w:r w:rsidR="00BD08E7">
        <w:t xml:space="preserve"> </w:t>
      </w:r>
      <w:r w:rsidR="00EB3A34" w:rsidRPr="00083482">
        <w:t>Next, The Lord illustrates the way in which the sounds of 'Om', 'tat' and 'sat' associate. First, He states the way in which the sound of 'Om' applies.</w:t>
      </w:r>
    </w:p>
    <w:p w14:paraId="2AAB0C73" w14:textId="77777777" w:rsidR="00EE69AD" w:rsidRPr="00083482" w:rsidRDefault="00EB3A34">
      <w:pPr>
        <w:pStyle w:val="Heading2"/>
      </w:pPr>
      <w:r w:rsidRPr="00083482">
        <w:t>17-24</w:t>
      </w:r>
    </w:p>
    <w:p w14:paraId="7F096300" w14:textId="77777777" w:rsidR="00EE69AD" w:rsidRPr="00083482" w:rsidRDefault="00EB3A34">
      <w:pPr>
        <w:pStyle w:val="Shloka"/>
        <w:rPr>
          <w:noProof/>
          <w:lang w:bidi="sa-IN"/>
        </w:rPr>
      </w:pPr>
      <w:r w:rsidRPr="00083482">
        <w:rPr>
          <w:noProof/>
          <w:lang w:bidi="sa-IN"/>
        </w:rPr>
        <w:t>[</w:t>
      </w:r>
    </w:p>
    <w:p w14:paraId="2628054A" w14:textId="77777777" w:rsidR="00EE69AD" w:rsidRPr="00083482" w:rsidRDefault="00EB3A34">
      <w:pPr>
        <w:pStyle w:val="Shloka"/>
        <w:rPr>
          <w:noProof/>
          <w:lang w:bidi="sa-IN"/>
        </w:rPr>
      </w:pPr>
      <w:r w:rsidRPr="00083482">
        <w:rPr>
          <w:noProof/>
          <w:lang w:bidi="sa-IN"/>
        </w:rPr>
        <w:t>tasmAt Om iti udAhr'tya yajna dAna tapa: kriyA: |</w:t>
      </w:r>
    </w:p>
    <w:p w14:paraId="685FBF52" w14:textId="77777777" w:rsidR="00EE69AD" w:rsidRPr="00083482" w:rsidRDefault="00EB3A34">
      <w:pPr>
        <w:pStyle w:val="Shloka"/>
        <w:rPr>
          <w:noProof/>
          <w:lang w:bidi="sa-IN"/>
        </w:rPr>
      </w:pPr>
      <w:r w:rsidRPr="00083482">
        <w:rPr>
          <w:noProof/>
          <w:lang w:bidi="sa-IN"/>
        </w:rPr>
        <w:t>pravartantE vidhAnOktA: satatam brahmavAdinAm || 24 ||</w:t>
      </w:r>
    </w:p>
    <w:p w14:paraId="3C3BAC05" w14:textId="77777777" w:rsidR="00EE69AD" w:rsidRPr="00083482" w:rsidRDefault="00EB3A34">
      <w:pPr>
        <w:pStyle w:val="Shloka"/>
      </w:pPr>
      <w:r w:rsidRPr="00083482">
        <w:rPr>
          <w:noProof/>
          <w:lang w:bidi="sa-IN"/>
        </w:rPr>
        <w:t>]</w:t>
      </w:r>
    </w:p>
    <w:p w14:paraId="5842FFA0" w14:textId="77777777" w:rsidR="00EE69AD" w:rsidRPr="00083482" w:rsidRDefault="00EB3A34" w:rsidP="00A22026">
      <w:pPr>
        <w:pStyle w:val="ExplnOfShloka"/>
      </w:pPr>
      <w:r w:rsidRPr="00083482">
        <w:rPr>
          <w:noProof/>
          <w:lang w:bidi="sa-IN"/>
        </w:rPr>
        <w:t>[tasmAt]</w:t>
      </w:r>
      <w:r w:rsidRPr="00083482">
        <w:t xml:space="preserve"> That's why </w:t>
      </w:r>
      <w:r w:rsidRPr="00083482">
        <w:rPr>
          <w:noProof/>
          <w:lang w:bidi="sa-IN"/>
        </w:rPr>
        <w:t>[kriyA:]</w:t>
      </w:r>
      <w:r w:rsidRPr="00083482">
        <w:t xml:space="preserve"> the activities of </w:t>
      </w:r>
      <w:r w:rsidRPr="00083482">
        <w:rPr>
          <w:noProof/>
          <w:lang w:bidi="sa-IN"/>
        </w:rPr>
        <w:t>[yajna dAna tapa:]</w:t>
      </w:r>
      <w:r w:rsidRPr="00083482">
        <w:t xml:space="preserve"> worship, charity and discipline </w:t>
      </w:r>
      <w:r w:rsidRPr="00083482">
        <w:rPr>
          <w:noProof/>
          <w:lang w:bidi="sa-IN"/>
        </w:rPr>
        <w:t>[satatam pravartantE]</w:t>
      </w:r>
      <w:r w:rsidRPr="00083482">
        <w:t xml:space="preserve"> are always started </w:t>
      </w:r>
      <w:r w:rsidRPr="00083482">
        <w:rPr>
          <w:noProof/>
          <w:lang w:bidi="sa-IN"/>
        </w:rPr>
        <w:t>[udAhr'tya]</w:t>
      </w:r>
      <w:r w:rsidRPr="00083482">
        <w:t xml:space="preserve"> by saying </w:t>
      </w:r>
      <w:r w:rsidRPr="00083482">
        <w:rPr>
          <w:noProof/>
          <w:lang w:bidi="sa-IN"/>
        </w:rPr>
        <w:t>[Om iti]</w:t>
      </w:r>
      <w:r w:rsidRPr="00083482">
        <w:t xml:space="preserve"> the sound of Om, </w:t>
      </w:r>
      <w:r w:rsidRPr="00083482">
        <w:rPr>
          <w:noProof/>
          <w:lang w:bidi="sa-IN"/>
        </w:rPr>
        <w:t>[vidhAnOkta:]</w:t>
      </w:r>
      <w:r w:rsidRPr="00083482">
        <w:t xml:space="preserve"> as specified </w:t>
      </w:r>
      <w:r w:rsidRPr="00083482">
        <w:rPr>
          <w:noProof/>
          <w:lang w:bidi="sa-IN"/>
        </w:rPr>
        <w:t>[brahmavAdinAm]</w:t>
      </w:r>
      <w:r w:rsidRPr="00083482">
        <w:t xml:space="preserve"> for people who follow the Vedas.</w:t>
      </w:r>
    </w:p>
    <w:p w14:paraId="5358F353" w14:textId="19A2C25D" w:rsidR="00955CF6" w:rsidRDefault="00955CF6">
      <w:r>
        <w:t xml:space="preserve">Those who go by the Lord’s instructions begin </w:t>
      </w:r>
      <w:r w:rsidR="005D341C">
        <w:t>their work</w:t>
      </w:r>
      <w:r>
        <w:t xml:space="preserve"> with the sound of ‘Om’. </w:t>
      </w:r>
      <w:r w:rsidR="00EB3A34" w:rsidRPr="00083482">
        <w:t>That's the method specified for people who follow the Vedas</w:t>
      </w:r>
      <w:r>
        <w:t xml:space="preserve">. </w:t>
      </w:r>
      <w:r w:rsidR="00EB3A34" w:rsidRPr="00083482">
        <w:t xml:space="preserve">The Vedas themselves </w:t>
      </w:r>
      <w:r w:rsidR="004268A3">
        <w:t>begin</w:t>
      </w:r>
      <w:r w:rsidR="00EB3A34" w:rsidRPr="00083482">
        <w:t xml:space="preserve"> with the sound of 'Om'. </w:t>
      </w:r>
    </w:p>
    <w:p w14:paraId="1D5585BA" w14:textId="13FBA6E9" w:rsidR="00EE69AD" w:rsidRPr="00083482" w:rsidRDefault="00EB3A34">
      <w:r w:rsidRPr="00083482">
        <w:t xml:space="preserve">In this </w:t>
      </w:r>
      <w:r w:rsidR="00E07BE6">
        <w:t>Shloka, The</w:t>
      </w:r>
      <w:r w:rsidRPr="00083482">
        <w:t xml:space="preserve"> </w:t>
      </w:r>
      <w:r w:rsidR="00955CF6">
        <w:t>Lord illustrate</w:t>
      </w:r>
      <w:r w:rsidR="00E07BE6">
        <w:t>s</w:t>
      </w:r>
      <w:r w:rsidR="00955CF6">
        <w:t xml:space="preserve"> the </w:t>
      </w:r>
      <w:r w:rsidRPr="00083482">
        <w:t xml:space="preserve">application of 'Om' in the Vedas and </w:t>
      </w:r>
      <w:r w:rsidR="00955CF6">
        <w:t>its</w:t>
      </w:r>
      <w:r w:rsidRPr="00083482">
        <w:t xml:space="preserve"> </w:t>
      </w:r>
      <w:r w:rsidR="00C257C9">
        <w:t>application to</w:t>
      </w:r>
      <w:r w:rsidR="005D341C">
        <w:t xml:space="preserve"> </w:t>
      </w:r>
      <w:r w:rsidR="005D341C" w:rsidRPr="00083482">
        <w:t>worship, charity and discipline</w:t>
      </w:r>
      <w:r w:rsidRPr="00083482">
        <w:t>.</w:t>
      </w:r>
      <w:r w:rsidR="005D341C">
        <w:t xml:space="preserve"> Everyone in the quest for the Lord</w:t>
      </w:r>
      <w:r w:rsidRPr="00083482">
        <w:t xml:space="preserve"> </w:t>
      </w:r>
      <w:r w:rsidR="005D341C">
        <w:t xml:space="preserve">is </w:t>
      </w:r>
      <w:r w:rsidRPr="00083482">
        <w:t>associated with this sound</w:t>
      </w:r>
      <w:r w:rsidR="00E07BE6">
        <w:t xml:space="preserve">. They carry the Lord’s instruction </w:t>
      </w:r>
      <w:r w:rsidR="00C257C9">
        <w:t>with the sound of Om.</w:t>
      </w:r>
      <w:r w:rsidR="005D341C">
        <w:t xml:space="preserve"> </w:t>
      </w:r>
      <w:r w:rsidR="00C257C9" w:rsidRPr="00C257C9">
        <w:rPr>
          <w:i/>
        </w:rPr>
        <w:t>T</w:t>
      </w:r>
      <w:r w:rsidR="005D341C" w:rsidRPr="00C257C9">
        <w:rPr>
          <w:i/>
        </w:rPr>
        <w:t xml:space="preserve">he Lord is the </w:t>
      </w:r>
      <w:r w:rsidR="00E07BE6" w:rsidRPr="00C257C9">
        <w:rPr>
          <w:i/>
        </w:rPr>
        <w:t>highest</w:t>
      </w:r>
      <w:r w:rsidR="005D341C" w:rsidRPr="00C257C9">
        <w:rPr>
          <w:i/>
        </w:rPr>
        <w:t xml:space="preserve"> purpose</w:t>
      </w:r>
      <w:r w:rsidRPr="00C257C9">
        <w:rPr>
          <w:i/>
        </w:rPr>
        <w:t>.</w:t>
      </w:r>
    </w:p>
    <w:p w14:paraId="74F7F9EC" w14:textId="6AF22C12" w:rsidR="00EE69AD" w:rsidRPr="00083482" w:rsidRDefault="00EB3A34">
      <w:r w:rsidRPr="00083482">
        <w:t xml:space="preserve">Next in the sequence of 'Om tat sat', the </w:t>
      </w:r>
      <w:r w:rsidR="00E804F3">
        <w:t xml:space="preserve">Lord illustrates the </w:t>
      </w:r>
      <w:r w:rsidR="00981F0A">
        <w:t>application</w:t>
      </w:r>
      <w:r w:rsidRPr="00083482">
        <w:t xml:space="preserve"> of the word 'tat' with </w:t>
      </w:r>
      <w:r w:rsidR="00981F0A">
        <w:t>these activities</w:t>
      </w:r>
      <w:r w:rsidRPr="00083482">
        <w:t>.</w:t>
      </w:r>
    </w:p>
    <w:p w14:paraId="683BCC44" w14:textId="77777777" w:rsidR="00EE69AD" w:rsidRPr="00083482" w:rsidRDefault="00EB3A34">
      <w:pPr>
        <w:pStyle w:val="Heading2"/>
      </w:pPr>
      <w:r w:rsidRPr="00083482">
        <w:lastRenderedPageBreak/>
        <w:t>17-25</w:t>
      </w:r>
    </w:p>
    <w:p w14:paraId="59183E85" w14:textId="77777777" w:rsidR="00EE69AD" w:rsidRPr="00083482" w:rsidRDefault="00EB3A34">
      <w:pPr>
        <w:pStyle w:val="Shloka"/>
        <w:rPr>
          <w:noProof/>
          <w:lang w:bidi="sa-IN"/>
        </w:rPr>
      </w:pPr>
      <w:r w:rsidRPr="00083482">
        <w:rPr>
          <w:noProof/>
          <w:lang w:bidi="sa-IN"/>
        </w:rPr>
        <w:t>[</w:t>
      </w:r>
    </w:p>
    <w:p w14:paraId="12234AC9" w14:textId="77777777" w:rsidR="00EE69AD" w:rsidRPr="00083482" w:rsidRDefault="00EB3A34">
      <w:pPr>
        <w:pStyle w:val="Shloka"/>
        <w:rPr>
          <w:noProof/>
          <w:lang w:bidi="sa-IN"/>
        </w:rPr>
      </w:pPr>
      <w:r w:rsidRPr="00083482">
        <w:rPr>
          <w:noProof/>
          <w:lang w:bidi="sa-IN"/>
        </w:rPr>
        <w:t>taditi anabhisandhAya phalam yajna tapa: kriyA: |</w:t>
      </w:r>
    </w:p>
    <w:p w14:paraId="6EF8CC05" w14:textId="77777777" w:rsidR="00EE69AD" w:rsidRPr="00083482" w:rsidRDefault="00EB3A34">
      <w:pPr>
        <w:pStyle w:val="Shloka"/>
        <w:rPr>
          <w:noProof/>
          <w:lang w:bidi="sa-IN"/>
        </w:rPr>
      </w:pPr>
      <w:r w:rsidRPr="00083482">
        <w:rPr>
          <w:noProof/>
          <w:lang w:bidi="sa-IN"/>
        </w:rPr>
        <w:t>dAnakriyA: cha vividhA: kriyantE mOkSha kAMkShibhi: || 25 ||</w:t>
      </w:r>
    </w:p>
    <w:p w14:paraId="59B7D533" w14:textId="77777777" w:rsidR="00EE69AD" w:rsidRPr="00083482" w:rsidRDefault="00EB3A34">
      <w:pPr>
        <w:pStyle w:val="Shloka"/>
      </w:pPr>
      <w:r w:rsidRPr="00083482">
        <w:rPr>
          <w:noProof/>
          <w:lang w:bidi="sa-IN"/>
        </w:rPr>
        <w:t>]</w:t>
      </w:r>
    </w:p>
    <w:p w14:paraId="7C7AE941" w14:textId="5F2548C3" w:rsidR="00EE69AD" w:rsidRPr="00083482" w:rsidRDefault="00EB3A34" w:rsidP="00A22026">
      <w:pPr>
        <w:pStyle w:val="ExplnOfShloka"/>
      </w:pPr>
      <w:r w:rsidRPr="00083482">
        <w:rPr>
          <w:noProof/>
          <w:lang w:bidi="sa-IN"/>
        </w:rPr>
        <w:t>[kriyA:]</w:t>
      </w:r>
      <w:r w:rsidRPr="00083482">
        <w:t xml:space="preserve"> Activities in the form of </w:t>
      </w:r>
      <w:r w:rsidRPr="00083482">
        <w:rPr>
          <w:noProof/>
          <w:lang w:bidi="sa-IN"/>
        </w:rPr>
        <w:t>[yajna]</w:t>
      </w:r>
      <w:r w:rsidRPr="00083482">
        <w:t xml:space="preserve"> worship, </w:t>
      </w:r>
      <w:r w:rsidRPr="00083482">
        <w:rPr>
          <w:noProof/>
          <w:lang w:bidi="sa-IN"/>
        </w:rPr>
        <w:t>[tapa:]</w:t>
      </w:r>
      <w:r w:rsidRPr="00083482">
        <w:t xml:space="preserve"> discipline </w:t>
      </w:r>
      <w:r w:rsidRPr="00083482">
        <w:rPr>
          <w:noProof/>
          <w:lang w:bidi="sa-IN"/>
        </w:rPr>
        <w:t>[cha]</w:t>
      </w:r>
      <w:r w:rsidRPr="00083482">
        <w:t xml:space="preserve"> and </w:t>
      </w:r>
      <w:r w:rsidRPr="00083482">
        <w:rPr>
          <w:noProof/>
          <w:lang w:bidi="sa-IN"/>
        </w:rPr>
        <w:t>[vividhA:]</w:t>
      </w:r>
      <w:r w:rsidRPr="00083482">
        <w:t xml:space="preserve"> various kinds of </w:t>
      </w:r>
      <w:r w:rsidRPr="00083482">
        <w:rPr>
          <w:noProof/>
          <w:lang w:bidi="sa-IN"/>
        </w:rPr>
        <w:t>[dAnakriyA:]</w:t>
      </w:r>
      <w:r w:rsidRPr="00083482">
        <w:t xml:space="preserve"> charitable deeds </w:t>
      </w:r>
      <w:r w:rsidRPr="00083482">
        <w:rPr>
          <w:noProof/>
          <w:lang w:bidi="sa-IN"/>
        </w:rPr>
        <w:t>[kriyantE]</w:t>
      </w:r>
      <w:r w:rsidRPr="00083482">
        <w:t xml:space="preserve"> are done </w:t>
      </w:r>
      <w:r w:rsidRPr="00083482">
        <w:rPr>
          <w:noProof/>
          <w:lang w:bidi="sa-IN"/>
        </w:rPr>
        <w:t>[phalam anabhisandhAya]</w:t>
      </w:r>
      <w:r w:rsidRPr="00083482">
        <w:t xml:space="preserve"> without being bogged down by expectations </w:t>
      </w:r>
      <w:r w:rsidRPr="00083482">
        <w:rPr>
          <w:noProof/>
          <w:lang w:bidi="sa-IN"/>
        </w:rPr>
        <w:t>[mOkSha kAMkShibhi:]</w:t>
      </w:r>
      <w:r w:rsidRPr="00083482">
        <w:t xml:space="preserve"> by those who desire </w:t>
      </w:r>
      <w:hyperlink w:anchor="Moksha" w:history="1">
        <w:r w:rsidRPr="00C257C9">
          <w:rPr>
            <w:rStyle w:val="Hyperlink"/>
          </w:rPr>
          <w:t>moksha</w:t>
        </w:r>
      </w:hyperlink>
      <w:r w:rsidRPr="00083482">
        <w:t xml:space="preserve">, </w:t>
      </w:r>
      <w:r w:rsidRPr="00083482">
        <w:rPr>
          <w:noProof/>
          <w:lang w:bidi="sa-IN"/>
        </w:rPr>
        <w:t>[tat iti]</w:t>
      </w:r>
      <w:r w:rsidRPr="00083482">
        <w:t xml:space="preserve"> saying the word 'tat'.</w:t>
      </w:r>
    </w:p>
    <w:p w14:paraId="1AE5A1F3" w14:textId="2270F67E" w:rsidR="00C257C9" w:rsidRDefault="00253062">
      <w:r>
        <w:t>W</w:t>
      </w:r>
      <w:r w:rsidR="00EB3A34" w:rsidRPr="00083482">
        <w:t xml:space="preserve">orship, discipline, charity and the study of the Vedas are </w:t>
      </w:r>
      <w:r>
        <w:t xml:space="preserve">activities to achieve the Lord. </w:t>
      </w:r>
      <w:r w:rsidR="00DD29DE">
        <w:t xml:space="preserve">People </w:t>
      </w:r>
      <w:r w:rsidR="00EB3A34" w:rsidRPr="00083482">
        <w:t xml:space="preserve">who desire </w:t>
      </w:r>
      <w:hyperlink w:anchor="Moksha" w:history="1">
        <w:r w:rsidR="00EB3A34" w:rsidRPr="00C257C9">
          <w:rPr>
            <w:rStyle w:val="Hyperlink"/>
          </w:rPr>
          <w:t>moksha</w:t>
        </w:r>
      </w:hyperlink>
      <w:r w:rsidR="00EB3A34" w:rsidRPr="00083482">
        <w:t xml:space="preserve"> </w:t>
      </w:r>
      <w:r w:rsidR="00A94D07">
        <w:t>follow them. They aren’t</w:t>
      </w:r>
      <w:r w:rsidR="00DD29DE">
        <w:t xml:space="preserve"> </w:t>
      </w:r>
      <w:r w:rsidR="00EB3A34" w:rsidRPr="00083482">
        <w:t xml:space="preserve">bogged down by expectations. </w:t>
      </w:r>
    </w:p>
    <w:p w14:paraId="0D30738E" w14:textId="77777777" w:rsidR="004C125A" w:rsidRDefault="00EB3A34">
      <w:r w:rsidRPr="00083482">
        <w:t>The</w:t>
      </w:r>
      <w:r w:rsidR="00A94D07">
        <w:t xml:space="preserve">se activities </w:t>
      </w:r>
      <w:r w:rsidRPr="00083482">
        <w:t xml:space="preserve">are </w:t>
      </w:r>
      <w:r w:rsidR="00DD29DE">
        <w:t>distinguished</w:t>
      </w:r>
      <w:r w:rsidRPr="00083482">
        <w:t xml:space="preserve"> by the sound of 'tat', which </w:t>
      </w:r>
      <w:r w:rsidR="004C125A">
        <w:t>points to</w:t>
      </w:r>
      <w:r w:rsidRPr="00083482">
        <w:t xml:space="preserve"> </w:t>
      </w:r>
      <w:r w:rsidR="00DD29DE">
        <w:t>Brahma</w:t>
      </w:r>
      <w:r w:rsidRPr="00083482">
        <w:t xml:space="preserve">. </w:t>
      </w:r>
    </w:p>
    <w:p w14:paraId="082FC6A8" w14:textId="74FC46AE" w:rsidR="00DD29DE" w:rsidRDefault="004C125A">
      <w:r>
        <w:t>‘</w:t>
      </w:r>
      <w:r w:rsidR="00DD29DE">
        <w:t>Brahma</w:t>
      </w:r>
      <w:r>
        <w:t>’</w:t>
      </w:r>
      <w:r w:rsidR="00DD29DE">
        <w:t xml:space="preserve"> </w:t>
      </w:r>
      <w:r w:rsidR="000D0247">
        <w:t>indicates</w:t>
      </w:r>
      <w:r w:rsidR="00DD29DE">
        <w:t xml:space="preserve"> an expanse. The expanse of the universe, the expanse of knowledge – they are </w:t>
      </w:r>
      <w:r w:rsidR="00A94D07">
        <w:t xml:space="preserve">all </w:t>
      </w:r>
      <w:r w:rsidR="00DD29DE">
        <w:t>part of the Lord.</w:t>
      </w:r>
    </w:p>
    <w:p w14:paraId="409160AC" w14:textId="73AC7221" w:rsidR="00C61D69" w:rsidRDefault="00C61D69" w:rsidP="00C61D69">
      <w:pPr>
        <w:pStyle w:val="ApplNotes"/>
      </w:pPr>
      <w:r>
        <w:t>The Lord, as the highest purpose, has great expanse.</w:t>
      </w:r>
    </w:p>
    <w:p w14:paraId="14285D69" w14:textId="23F67273" w:rsidR="00DD29DE" w:rsidRDefault="00EB3A34">
      <w:r w:rsidRPr="00083482">
        <w:t xml:space="preserve">The word 'tat' is famously used in the Vishnu Sahasranama to </w:t>
      </w:r>
      <w:r w:rsidR="004C125A">
        <w:t>name</w:t>
      </w:r>
      <w:r w:rsidRPr="00083482">
        <w:t xml:space="preserve"> the Lord </w:t>
      </w:r>
      <w:r w:rsidR="00C257C9">
        <w:t>-</w:t>
      </w:r>
      <w:r w:rsidRPr="00083482">
        <w:t xml:space="preserve"> </w:t>
      </w:r>
      <w:r w:rsidR="00C257C9">
        <w:t xml:space="preserve">it </w:t>
      </w:r>
      <w:r w:rsidRPr="00083482">
        <w:t xml:space="preserve">mentions the names of the Lord as - </w:t>
      </w:r>
      <w:r w:rsidRPr="00083482">
        <w:rPr>
          <w:noProof/>
          <w:lang w:bidi="sa-IN"/>
        </w:rPr>
        <w:t>[sa</w:t>
      </w:r>
      <w:r w:rsidR="004C125A">
        <w:rPr>
          <w:noProof/>
          <w:lang w:bidi="sa-IN"/>
        </w:rPr>
        <w:t>:</w:t>
      </w:r>
      <w:r w:rsidRPr="00083482">
        <w:rPr>
          <w:noProof/>
          <w:lang w:bidi="sa-IN"/>
        </w:rPr>
        <w:t xml:space="preserve"> va: ka: kim yat tat padam anuttamam]</w:t>
      </w:r>
      <w:r w:rsidRPr="00083482">
        <w:t xml:space="preserve">. </w:t>
      </w:r>
    </w:p>
    <w:p w14:paraId="125359C1" w14:textId="497DBAC5" w:rsidR="00EE69AD" w:rsidRPr="00083482" w:rsidRDefault="00EB3A34">
      <w:r w:rsidRPr="00083482">
        <w:t xml:space="preserve">The word 'tat' </w:t>
      </w:r>
      <w:r w:rsidR="00DD29DE">
        <w:t>is present in the Gayatri Mantra as well – [tat savitu: varENyam]. It</w:t>
      </w:r>
      <w:r w:rsidRPr="00083482">
        <w:t xml:space="preserve"> signifies the expans</w:t>
      </w:r>
      <w:r w:rsidR="00A94D07">
        <w:t>e</w:t>
      </w:r>
      <w:r w:rsidRPr="00083482">
        <w:t xml:space="preserve"> </w:t>
      </w:r>
      <w:r w:rsidR="00A94D07">
        <w:t>of</w:t>
      </w:r>
      <w:r w:rsidRPr="00083482">
        <w:t xml:space="preserve"> knowledge.</w:t>
      </w:r>
    </w:p>
    <w:p w14:paraId="22A6ED66" w14:textId="398A8995" w:rsidR="00EE69AD" w:rsidRPr="00083482" w:rsidRDefault="00EB3A34">
      <w:r w:rsidRPr="00083482">
        <w:t xml:space="preserve">In this way, the </w:t>
      </w:r>
      <w:r w:rsidR="003659E7">
        <w:t xml:space="preserve">sound of ‘tat’ points to the </w:t>
      </w:r>
      <w:r w:rsidRPr="00083482">
        <w:t>study of Vedas</w:t>
      </w:r>
      <w:r w:rsidR="003659E7">
        <w:t>, as well as</w:t>
      </w:r>
      <w:r w:rsidRPr="00083482">
        <w:t xml:space="preserve"> activities such as worship, which accomplish the goal of </w:t>
      </w:r>
      <w:hyperlink w:anchor="Moksha" w:history="1">
        <w:r w:rsidRPr="00083482">
          <w:rPr>
            <w:rStyle w:val="Hyperlink"/>
          </w:rPr>
          <w:t>moksha</w:t>
        </w:r>
      </w:hyperlink>
      <w:r w:rsidR="003659E7">
        <w:t>.</w:t>
      </w:r>
      <w:r w:rsidRPr="00083482">
        <w:t xml:space="preserve"> </w:t>
      </w:r>
      <w:r w:rsidR="003659E7">
        <w:t xml:space="preserve">The word </w:t>
      </w:r>
      <w:r w:rsidRPr="00083482">
        <w:t>'tat'</w:t>
      </w:r>
      <w:r w:rsidR="003659E7">
        <w:t xml:space="preserve"> is applied to all those </w:t>
      </w:r>
      <w:r w:rsidRPr="00083482">
        <w:t xml:space="preserve">activities. Those who </w:t>
      </w:r>
      <w:r w:rsidR="003659E7">
        <w:t>are in the quest for the Lord will do</w:t>
      </w:r>
      <w:r w:rsidRPr="00083482">
        <w:t xml:space="preserve"> these activities to achieve </w:t>
      </w:r>
      <w:hyperlink w:anchor="Moksha" w:history="1">
        <w:r w:rsidRPr="00083482">
          <w:rPr>
            <w:rStyle w:val="Hyperlink"/>
          </w:rPr>
          <w:t>moksha</w:t>
        </w:r>
      </w:hyperlink>
      <w:r w:rsidR="003659E7">
        <w:t xml:space="preserve">. Those people </w:t>
      </w:r>
      <w:r w:rsidRPr="00083482">
        <w:t>are also associated with the sound of 'tat'.</w:t>
      </w:r>
    </w:p>
    <w:p w14:paraId="78EE22F0" w14:textId="53D44115" w:rsidR="00EE69AD" w:rsidRPr="00083482" w:rsidRDefault="00EB3A34">
      <w:r w:rsidRPr="00083482">
        <w:t xml:space="preserve">Next, the Lord describes the origin of the word 'sat', </w:t>
      </w:r>
      <w:r w:rsidR="003659E7">
        <w:t xml:space="preserve">before </w:t>
      </w:r>
      <w:r w:rsidRPr="00083482">
        <w:t>explain</w:t>
      </w:r>
      <w:r w:rsidR="003659E7">
        <w:t>ing</w:t>
      </w:r>
      <w:r w:rsidRPr="00083482">
        <w:t xml:space="preserve"> the way in which the sound of 'sat' applies to these activities.</w:t>
      </w:r>
    </w:p>
    <w:p w14:paraId="62BF5CED" w14:textId="77777777" w:rsidR="00EE69AD" w:rsidRPr="00083482" w:rsidRDefault="00EB3A34">
      <w:pPr>
        <w:pStyle w:val="Heading2"/>
      </w:pPr>
      <w:r w:rsidRPr="00083482">
        <w:t>17-26</w:t>
      </w:r>
    </w:p>
    <w:p w14:paraId="625CE728" w14:textId="77777777" w:rsidR="00EE69AD" w:rsidRPr="00083482" w:rsidRDefault="00EB3A34">
      <w:pPr>
        <w:pStyle w:val="Shloka"/>
        <w:rPr>
          <w:noProof/>
          <w:lang w:bidi="sa-IN"/>
        </w:rPr>
      </w:pPr>
      <w:r w:rsidRPr="00083482">
        <w:rPr>
          <w:noProof/>
          <w:lang w:bidi="sa-IN"/>
        </w:rPr>
        <w:t>[</w:t>
      </w:r>
    </w:p>
    <w:p w14:paraId="211CDB6D" w14:textId="77777777" w:rsidR="00EE69AD" w:rsidRPr="00083482" w:rsidRDefault="00EB3A34">
      <w:pPr>
        <w:pStyle w:val="Shloka"/>
        <w:rPr>
          <w:noProof/>
          <w:lang w:bidi="sa-IN"/>
        </w:rPr>
      </w:pPr>
      <w:r w:rsidRPr="00083482">
        <w:rPr>
          <w:noProof/>
          <w:lang w:bidi="sa-IN"/>
        </w:rPr>
        <w:t>sadbhAvE sAdhu bhAvE cha saditi Etat prayujyatE |</w:t>
      </w:r>
    </w:p>
    <w:p w14:paraId="6B1A9BAB" w14:textId="77777777" w:rsidR="00EE69AD" w:rsidRPr="00083482" w:rsidRDefault="00EB3A34">
      <w:pPr>
        <w:pStyle w:val="Shloka"/>
        <w:rPr>
          <w:noProof/>
          <w:lang w:bidi="sa-IN"/>
        </w:rPr>
      </w:pPr>
      <w:r w:rsidRPr="00083482">
        <w:rPr>
          <w:noProof/>
          <w:lang w:bidi="sa-IN"/>
        </w:rPr>
        <w:t>prashastE karmaNi tathA sat shabda: pArtha yujyatE || 26 ||</w:t>
      </w:r>
    </w:p>
    <w:p w14:paraId="76D2DC5D" w14:textId="77777777" w:rsidR="00EE69AD" w:rsidRPr="00083482" w:rsidRDefault="00EB3A34">
      <w:pPr>
        <w:pStyle w:val="Shloka"/>
      </w:pPr>
      <w:r w:rsidRPr="00083482">
        <w:rPr>
          <w:noProof/>
          <w:lang w:bidi="sa-IN"/>
        </w:rPr>
        <w:t>]</w:t>
      </w:r>
    </w:p>
    <w:p w14:paraId="125CD5B2" w14:textId="77777777" w:rsidR="00EE69AD" w:rsidRPr="00083482" w:rsidRDefault="00EB3A34" w:rsidP="00A22026">
      <w:pPr>
        <w:pStyle w:val="ExplnOfShloka"/>
      </w:pPr>
      <w:r w:rsidRPr="00083482">
        <w:rPr>
          <w:noProof/>
          <w:lang w:bidi="sa-IN"/>
        </w:rPr>
        <w:t>[pArtha]</w:t>
      </w:r>
      <w:r w:rsidRPr="00083482">
        <w:t xml:space="preserve"> Arjuna, </w:t>
      </w:r>
      <w:r w:rsidRPr="00083482">
        <w:rPr>
          <w:noProof/>
          <w:lang w:bidi="sa-IN"/>
        </w:rPr>
        <w:t>[Etat]</w:t>
      </w:r>
      <w:r w:rsidRPr="00083482">
        <w:t xml:space="preserve"> this </w:t>
      </w:r>
      <w:r w:rsidRPr="00083482">
        <w:rPr>
          <w:noProof/>
          <w:lang w:bidi="sa-IN"/>
        </w:rPr>
        <w:t>[sat iti]</w:t>
      </w:r>
      <w:r w:rsidRPr="00083482">
        <w:t xml:space="preserve"> sound of 'sat' </w:t>
      </w:r>
      <w:r w:rsidRPr="00083482">
        <w:rPr>
          <w:noProof/>
          <w:lang w:bidi="sa-IN"/>
        </w:rPr>
        <w:t>[prayujyatE]</w:t>
      </w:r>
      <w:r w:rsidRPr="00083482">
        <w:t xml:space="preserve"> fits </w:t>
      </w:r>
      <w:r w:rsidRPr="00083482">
        <w:rPr>
          <w:noProof/>
          <w:lang w:bidi="sa-IN"/>
        </w:rPr>
        <w:t>[sadbhAvE]</w:t>
      </w:r>
      <w:r w:rsidRPr="00083482">
        <w:t xml:space="preserve"> in the belief of existence </w:t>
      </w:r>
      <w:r w:rsidRPr="00083482">
        <w:rPr>
          <w:noProof/>
          <w:lang w:bidi="sa-IN"/>
        </w:rPr>
        <w:t>[cha]</w:t>
      </w:r>
      <w:r w:rsidRPr="00083482">
        <w:t xml:space="preserve"> and </w:t>
      </w:r>
      <w:r w:rsidRPr="00083482">
        <w:rPr>
          <w:noProof/>
          <w:lang w:bidi="sa-IN"/>
        </w:rPr>
        <w:t>[sAdhubhAvE]</w:t>
      </w:r>
      <w:r w:rsidRPr="00083482">
        <w:t xml:space="preserve"> in the opinion that something is favorable. </w:t>
      </w:r>
      <w:r w:rsidRPr="00083482">
        <w:rPr>
          <w:noProof/>
          <w:lang w:bidi="sa-IN"/>
        </w:rPr>
        <w:t>[tathA]</w:t>
      </w:r>
      <w:r w:rsidRPr="00083482">
        <w:t xml:space="preserve"> Further, </w:t>
      </w:r>
      <w:r w:rsidRPr="00083482">
        <w:rPr>
          <w:noProof/>
          <w:lang w:bidi="sa-IN"/>
        </w:rPr>
        <w:t>[sat shabda:]</w:t>
      </w:r>
      <w:r w:rsidRPr="00083482">
        <w:t xml:space="preserve"> the 'sat' sound </w:t>
      </w:r>
      <w:r w:rsidRPr="00083482">
        <w:rPr>
          <w:noProof/>
          <w:lang w:bidi="sa-IN"/>
        </w:rPr>
        <w:t>[yujyatE]</w:t>
      </w:r>
      <w:r w:rsidRPr="00083482">
        <w:t xml:space="preserve"> is linked </w:t>
      </w:r>
      <w:r w:rsidRPr="00083482">
        <w:rPr>
          <w:noProof/>
          <w:lang w:bidi="sa-IN"/>
        </w:rPr>
        <w:t>[prashastE karmaNi]</w:t>
      </w:r>
      <w:r w:rsidRPr="00083482">
        <w:t xml:space="preserve"> in praiseworthy actions.</w:t>
      </w:r>
    </w:p>
    <w:p w14:paraId="0BD53B39" w14:textId="74F28A4F" w:rsidR="00911D23" w:rsidRDefault="00911D23" w:rsidP="00911D23">
      <w:pPr>
        <w:pStyle w:val="ApplNotes"/>
      </w:pPr>
      <w:r>
        <w:t>That purpose exists and it always brings excellence.</w:t>
      </w:r>
    </w:p>
    <w:p w14:paraId="4779DF23" w14:textId="77777777" w:rsidR="00C61D69" w:rsidRDefault="00EB3A34">
      <w:r w:rsidRPr="00083482">
        <w:t xml:space="preserve">The 'belief of existence' happens when we sense or foresee the existence of something. The 'opinion that something is favorable' comes from the belief that it would bring benefit. </w:t>
      </w:r>
    </w:p>
    <w:p w14:paraId="0E7ED586" w14:textId="4D37A2D1" w:rsidR="00EE69AD" w:rsidRPr="00083482" w:rsidRDefault="00EB3A34">
      <w:r w:rsidRPr="00083482">
        <w:lastRenderedPageBreak/>
        <w:t>Th</w:t>
      </w:r>
      <w:r w:rsidR="00911D23">
        <w:t>is usage of th</w:t>
      </w:r>
      <w:r w:rsidRPr="00083482">
        <w:t>e word 'sat' fit</w:t>
      </w:r>
      <w:r w:rsidR="00911D23">
        <w:t>s</w:t>
      </w:r>
      <w:r w:rsidRPr="00083482">
        <w:t xml:space="preserve"> all </w:t>
      </w:r>
      <w:r w:rsidR="00911D23">
        <w:t>situations</w:t>
      </w:r>
      <w:r w:rsidRPr="00083482">
        <w:t xml:space="preserve"> of this world. </w:t>
      </w:r>
      <w:r w:rsidR="00911D23">
        <w:t>T</w:t>
      </w:r>
      <w:r w:rsidRPr="00083482">
        <w:t xml:space="preserve">he Vedas </w:t>
      </w:r>
      <w:r w:rsidR="00911D23">
        <w:t>use it in this way as well</w:t>
      </w:r>
      <w:r w:rsidRPr="00083482">
        <w:t xml:space="preserve">. It is used to express excellence in the favorable actions prescribed </w:t>
      </w:r>
      <w:r w:rsidR="00881AF6">
        <w:t>by the Lord</w:t>
      </w:r>
      <w:r w:rsidRPr="00083482">
        <w:t>.</w:t>
      </w:r>
    </w:p>
    <w:p w14:paraId="32D23093" w14:textId="77777777" w:rsidR="00EE69AD" w:rsidRPr="00083482" w:rsidRDefault="00EB3A34">
      <w:pPr>
        <w:pStyle w:val="Heading2"/>
      </w:pPr>
      <w:r w:rsidRPr="00083482">
        <w:t>17-27</w:t>
      </w:r>
    </w:p>
    <w:p w14:paraId="449E4866" w14:textId="77777777" w:rsidR="00EE69AD" w:rsidRPr="00083482" w:rsidRDefault="00EB3A34">
      <w:pPr>
        <w:pStyle w:val="Shloka"/>
        <w:rPr>
          <w:noProof/>
          <w:lang w:bidi="sa-IN"/>
        </w:rPr>
      </w:pPr>
      <w:r w:rsidRPr="00083482">
        <w:rPr>
          <w:noProof/>
          <w:lang w:bidi="sa-IN"/>
        </w:rPr>
        <w:t>[</w:t>
      </w:r>
    </w:p>
    <w:p w14:paraId="074C5876" w14:textId="77777777" w:rsidR="00EE69AD" w:rsidRPr="00083482" w:rsidRDefault="00EB3A34">
      <w:pPr>
        <w:pStyle w:val="Shloka"/>
        <w:rPr>
          <w:noProof/>
          <w:lang w:bidi="sa-IN"/>
        </w:rPr>
      </w:pPr>
      <w:r w:rsidRPr="00083482">
        <w:rPr>
          <w:noProof/>
          <w:lang w:bidi="sa-IN"/>
        </w:rPr>
        <w:t>yajnE tapasi dAnE cha sthiti: sat iti chOchyatE |</w:t>
      </w:r>
    </w:p>
    <w:p w14:paraId="16EA4D75" w14:textId="77777777" w:rsidR="00EE69AD" w:rsidRPr="00083482" w:rsidRDefault="00EB3A34">
      <w:pPr>
        <w:pStyle w:val="Shloka"/>
        <w:rPr>
          <w:noProof/>
          <w:lang w:bidi="sa-IN"/>
        </w:rPr>
      </w:pPr>
      <w:r w:rsidRPr="00083482">
        <w:rPr>
          <w:noProof/>
          <w:lang w:bidi="sa-IN"/>
        </w:rPr>
        <w:t>karma chaiva tadarthIyam sat ityEvAbhidhIyatE || 27 ||</w:t>
      </w:r>
    </w:p>
    <w:p w14:paraId="35AA49E3" w14:textId="77777777" w:rsidR="00EE69AD" w:rsidRPr="00083482" w:rsidRDefault="00EB3A34">
      <w:pPr>
        <w:pStyle w:val="Shloka"/>
      </w:pPr>
      <w:r w:rsidRPr="00083482">
        <w:rPr>
          <w:noProof/>
          <w:lang w:bidi="sa-IN"/>
        </w:rPr>
        <w:t>]</w:t>
      </w:r>
    </w:p>
    <w:p w14:paraId="60E14EC6" w14:textId="77777777" w:rsidR="00EE69AD" w:rsidRPr="00083482" w:rsidRDefault="00EB3A34" w:rsidP="00A22026">
      <w:pPr>
        <w:pStyle w:val="ExplnOfShloka"/>
      </w:pPr>
      <w:r w:rsidRPr="00083482">
        <w:rPr>
          <w:noProof/>
          <w:lang w:bidi="sa-IN"/>
        </w:rPr>
        <w:t>[sthiti:]</w:t>
      </w:r>
      <w:r w:rsidRPr="00083482">
        <w:t xml:space="preserve"> Standing </w:t>
      </w:r>
      <w:r w:rsidRPr="00083482">
        <w:rPr>
          <w:noProof/>
          <w:lang w:bidi="sa-IN"/>
        </w:rPr>
        <w:t>[yajnE tapasi dAnE cha]</w:t>
      </w:r>
      <w:r w:rsidRPr="00083482">
        <w:t xml:space="preserve"> in worship, discipline and charity </w:t>
      </w:r>
      <w:r w:rsidRPr="00083482">
        <w:rPr>
          <w:noProof/>
          <w:lang w:bidi="sa-IN"/>
        </w:rPr>
        <w:t>[cha]</w:t>
      </w:r>
      <w:r w:rsidRPr="00083482">
        <w:t xml:space="preserve"> is also </w:t>
      </w:r>
      <w:r w:rsidRPr="00083482">
        <w:rPr>
          <w:noProof/>
          <w:lang w:bidi="sa-IN"/>
        </w:rPr>
        <w:t>[uchyatE]</w:t>
      </w:r>
      <w:r w:rsidRPr="00083482">
        <w:t xml:space="preserve"> called </w:t>
      </w:r>
      <w:r w:rsidRPr="00083482">
        <w:rPr>
          <w:noProof/>
          <w:lang w:bidi="sa-IN"/>
        </w:rPr>
        <w:t>[sat iti]</w:t>
      </w:r>
      <w:r w:rsidRPr="00083482">
        <w:t xml:space="preserve"> as 'sat'. </w:t>
      </w:r>
      <w:r w:rsidRPr="00083482">
        <w:rPr>
          <w:noProof/>
          <w:lang w:bidi="sa-IN"/>
        </w:rPr>
        <w:t>[karma]</w:t>
      </w:r>
      <w:r w:rsidRPr="00083482">
        <w:t xml:space="preserve"> The actions </w:t>
      </w:r>
      <w:r w:rsidRPr="00083482">
        <w:rPr>
          <w:noProof/>
          <w:lang w:bidi="sa-IN"/>
        </w:rPr>
        <w:t>[tadarthIyam cha]</w:t>
      </w:r>
      <w:r w:rsidRPr="00083482">
        <w:t xml:space="preserve"> and people who perform them </w:t>
      </w:r>
      <w:r w:rsidRPr="00083482">
        <w:rPr>
          <w:noProof/>
          <w:lang w:bidi="sa-IN"/>
        </w:rPr>
        <w:t>[abhidhIyatE cha]</w:t>
      </w:r>
      <w:r w:rsidRPr="00083482">
        <w:t xml:space="preserve"> are also referred to </w:t>
      </w:r>
      <w:r w:rsidRPr="00083482">
        <w:rPr>
          <w:noProof/>
          <w:lang w:bidi="sa-IN"/>
        </w:rPr>
        <w:t>[sat Eva]</w:t>
      </w:r>
      <w:r w:rsidRPr="00083482">
        <w:t xml:space="preserve"> by the word 'sat' itself.</w:t>
      </w:r>
    </w:p>
    <w:p w14:paraId="3E97DC72" w14:textId="30B46B05" w:rsidR="00EE69AD" w:rsidRPr="00083482" w:rsidRDefault="00EB3A34">
      <w:r w:rsidRPr="00083482">
        <w:t xml:space="preserve">Hence, the actions of worship, discipline and charity are called 'sat', by virtue of having excellence in them. These actions are </w:t>
      </w:r>
      <w:r w:rsidR="00911D23">
        <w:t xml:space="preserve">specified by the Lord and </w:t>
      </w:r>
      <w:r w:rsidRPr="00083482">
        <w:t>done by people who follow the Vedas. The</w:t>
      </w:r>
      <w:r w:rsidR="00911D23">
        <w:t>se people</w:t>
      </w:r>
      <w:r w:rsidRPr="00083482">
        <w:t xml:space="preserve"> are also called 'sat'. </w:t>
      </w:r>
    </w:p>
    <w:p w14:paraId="62F0C513" w14:textId="34646941" w:rsidR="00EE69AD" w:rsidRPr="00083482" w:rsidRDefault="00EB3A34">
      <w:r w:rsidRPr="00083482">
        <w:t>The Vedas and the</w:t>
      </w:r>
      <w:r w:rsidR="007E63A1">
        <w:t>ir</w:t>
      </w:r>
      <w:r w:rsidRPr="00083482">
        <w:t xml:space="preserve"> </w:t>
      </w:r>
      <w:r w:rsidR="007E63A1">
        <w:t>activities</w:t>
      </w:r>
      <w:r w:rsidRPr="00083482">
        <w:t xml:space="preserve"> are denoted by the word </w:t>
      </w:r>
      <w:r w:rsidRPr="00083482">
        <w:rPr>
          <w:noProof/>
          <w:lang w:bidi="sa-IN"/>
        </w:rPr>
        <w:t>[brAhmaNa]</w:t>
      </w:r>
      <w:r w:rsidRPr="00083482">
        <w:t xml:space="preserve"> - meaning they are related to the Lord. Those who follow the Vedas are characterized by their association with the sounds of 'Om', 'tat' and 'sat'. That's how they are distinct from things that aren't specified in the Vedas and from those who disregard the Vedas.</w:t>
      </w:r>
    </w:p>
    <w:p w14:paraId="49C54491" w14:textId="77777777" w:rsidR="00EE69AD" w:rsidRPr="00083482" w:rsidRDefault="00EB3A34">
      <w:pPr>
        <w:pStyle w:val="Heading2"/>
      </w:pPr>
      <w:r w:rsidRPr="00083482">
        <w:t>17-28</w:t>
      </w:r>
    </w:p>
    <w:p w14:paraId="2FE44046" w14:textId="77777777" w:rsidR="00EE69AD" w:rsidRPr="00083482" w:rsidRDefault="00EB3A34">
      <w:pPr>
        <w:pStyle w:val="Shloka"/>
        <w:rPr>
          <w:noProof/>
          <w:lang w:bidi="sa-IN"/>
        </w:rPr>
      </w:pPr>
      <w:r w:rsidRPr="00083482">
        <w:rPr>
          <w:noProof/>
          <w:lang w:bidi="sa-IN"/>
        </w:rPr>
        <w:t>[</w:t>
      </w:r>
    </w:p>
    <w:p w14:paraId="62828FD9" w14:textId="77777777" w:rsidR="00EE69AD" w:rsidRPr="00083482" w:rsidRDefault="00EB3A34">
      <w:pPr>
        <w:pStyle w:val="Shloka"/>
        <w:rPr>
          <w:noProof/>
          <w:lang w:bidi="sa-IN"/>
        </w:rPr>
      </w:pPr>
      <w:r w:rsidRPr="00083482">
        <w:rPr>
          <w:noProof/>
          <w:lang w:bidi="sa-IN"/>
        </w:rPr>
        <w:t>ashraddhayA hutam dattam tapa: taptam kr'tam cha yat |</w:t>
      </w:r>
    </w:p>
    <w:p w14:paraId="45D5708B" w14:textId="77777777" w:rsidR="00EE69AD" w:rsidRPr="00083482" w:rsidRDefault="00EB3A34">
      <w:pPr>
        <w:pStyle w:val="Shloka"/>
        <w:rPr>
          <w:noProof/>
          <w:lang w:bidi="sa-IN"/>
        </w:rPr>
      </w:pPr>
      <w:r w:rsidRPr="00083482">
        <w:rPr>
          <w:noProof/>
          <w:lang w:bidi="sa-IN"/>
        </w:rPr>
        <w:t>asat ityuchyatE pArtha na cha tat prEtya nO iha || 28 ||</w:t>
      </w:r>
    </w:p>
    <w:p w14:paraId="284B4FE0" w14:textId="77777777" w:rsidR="00EE69AD" w:rsidRPr="00083482" w:rsidRDefault="00EB3A34">
      <w:pPr>
        <w:pStyle w:val="Shloka"/>
      </w:pPr>
      <w:r w:rsidRPr="00083482">
        <w:rPr>
          <w:noProof/>
          <w:lang w:bidi="sa-IN"/>
        </w:rPr>
        <w:t>]</w:t>
      </w:r>
    </w:p>
    <w:p w14:paraId="6C4413DF" w14:textId="77777777" w:rsidR="00EE69AD" w:rsidRPr="00083482" w:rsidRDefault="00EB3A34" w:rsidP="00A22026">
      <w:pPr>
        <w:pStyle w:val="ExplnOfShloka"/>
      </w:pPr>
      <w:r w:rsidRPr="00083482">
        <w:rPr>
          <w:noProof/>
          <w:lang w:bidi="sa-IN"/>
        </w:rPr>
        <w:t>[pArtha]</w:t>
      </w:r>
      <w:r w:rsidRPr="00083482">
        <w:t xml:space="preserve"> Arjuna, </w:t>
      </w:r>
      <w:r w:rsidRPr="00083482">
        <w:rPr>
          <w:noProof/>
          <w:lang w:bidi="sa-IN"/>
        </w:rPr>
        <w:t>[yat hutam kr'tam]</w:t>
      </w:r>
      <w:r w:rsidRPr="00083482">
        <w:t xml:space="preserve"> the offering that's done in worship, </w:t>
      </w:r>
      <w:r w:rsidRPr="00083482">
        <w:rPr>
          <w:noProof/>
          <w:lang w:bidi="sa-IN"/>
        </w:rPr>
        <w:t>[dattam]</w:t>
      </w:r>
      <w:r w:rsidRPr="00083482">
        <w:t xml:space="preserve"> given in charity </w:t>
      </w:r>
      <w:r w:rsidRPr="00083482">
        <w:rPr>
          <w:noProof/>
          <w:lang w:bidi="sa-IN"/>
        </w:rPr>
        <w:t>[tapa: taptam cha]</w:t>
      </w:r>
      <w:r w:rsidRPr="00083482">
        <w:t xml:space="preserve"> and discipline that's practiced </w:t>
      </w:r>
      <w:r w:rsidRPr="00083482">
        <w:rPr>
          <w:noProof/>
          <w:lang w:bidi="sa-IN"/>
        </w:rPr>
        <w:t>[ashraddhayA]</w:t>
      </w:r>
      <w:r w:rsidRPr="00083482">
        <w:t xml:space="preserve"> without </w:t>
      </w:r>
      <w:hyperlink w:anchor="shraddha_focus" w:history="1">
        <w:r w:rsidRPr="00083482">
          <w:rPr>
            <w:rStyle w:val="Hyperlink"/>
          </w:rPr>
          <w:t>focus</w:t>
        </w:r>
      </w:hyperlink>
      <w:r w:rsidRPr="00083482">
        <w:t xml:space="preserve"> </w:t>
      </w:r>
      <w:r w:rsidRPr="00083482">
        <w:rPr>
          <w:noProof/>
          <w:lang w:bidi="sa-IN"/>
        </w:rPr>
        <w:t>[iti uchyatE]</w:t>
      </w:r>
      <w:r w:rsidRPr="00083482">
        <w:t xml:space="preserve"> are said to be </w:t>
      </w:r>
      <w:r w:rsidRPr="00083482">
        <w:rPr>
          <w:noProof/>
          <w:lang w:bidi="sa-IN"/>
        </w:rPr>
        <w:t>[asat]</w:t>
      </w:r>
      <w:r w:rsidRPr="00083482">
        <w:t xml:space="preserve"> useless. </w:t>
      </w:r>
      <w:r w:rsidRPr="00083482">
        <w:rPr>
          <w:noProof/>
          <w:lang w:bidi="sa-IN"/>
        </w:rPr>
        <w:t>[na iha]</w:t>
      </w:r>
      <w:r w:rsidRPr="00083482">
        <w:t xml:space="preserve"> Neither do they have benefit here, </w:t>
      </w:r>
      <w:r w:rsidRPr="00083482">
        <w:rPr>
          <w:noProof/>
          <w:lang w:bidi="sa-IN"/>
        </w:rPr>
        <w:t>[na prEtya]</w:t>
      </w:r>
      <w:r w:rsidRPr="00083482">
        <w:t xml:space="preserve"> nor are they useful after we have passed away.</w:t>
      </w:r>
    </w:p>
    <w:p w14:paraId="0ABB4781" w14:textId="6F931063" w:rsidR="00EE69AD" w:rsidRPr="00083482" w:rsidRDefault="00EB3A34">
      <w:r w:rsidRPr="00083482">
        <w:t xml:space="preserve">Actions done without </w:t>
      </w:r>
      <w:r w:rsidR="00AC28E8">
        <w:t xml:space="preserve">belief in purpose have no </w:t>
      </w:r>
      <w:hyperlink w:anchor="shraddha_focus" w:history="1">
        <w:r w:rsidRPr="00083482">
          <w:rPr>
            <w:rStyle w:val="Hyperlink"/>
          </w:rPr>
          <w:t>focus</w:t>
        </w:r>
      </w:hyperlink>
      <w:r w:rsidR="00AC28E8">
        <w:t xml:space="preserve">. They </w:t>
      </w:r>
      <w:r w:rsidRPr="00083482">
        <w:t xml:space="preserve">are said to be useless - even when they are </w:t>
      </w:r>
      <w:r w:rsidR="00325593">
        <w:t>activities like worship, prescribed in the scriptures</w:t>
      </w:r>
      <w:r w:rsidRPr="00083482">
        <w:t xml:space="preserve">. Why is that? They do not lead to </w:t>
      </w:r>
      <w:hyperlink w:anchor="Moksha" w:history="1">
        <w:r w:rsidRPr="00325593">
          <w:rPr>
            <w:rStyle w:val="Hyperlink"/>
          </w:rPr>
          <w:t>moksha</w:t>
        </w:r>
      </w:hyperlink>
      <w:r w:rsidRPr="00083482">
        <w:t xml:space="preserve">, nor do they yield any </w:t>
      </w:r>
      <w:r w:rsidR="00325593">
        <w:t xml:space="preserve">material </w:t>
      </w:r>
      <w:r w:rsidRPr="00083482">
        <w:t>benefit in this world.</w:t>
      </w:r>
    </w:p>
    <w:p w14:paraId="4DB2CC25" w14:textId="77777777" w:rsidR="00EE69AD" w:rsidRPr="00083482" w:rsidRDefault="00EB3A34">
      <w:pPr>
        <w:pStyle w:val="Heading1"/>
      </w:pPr>
      <w:bookmarkStart w:id="132" w:name="_Toc488528609"/>
      <w:r w:rsidRPr="00083482">
        <w:lastRenderedPageBreak/>
        <w:t>Chapter 18</w:t>
      </w:r>
      <w:bookmarkEnd w:id="132"/>
    </w:p>
    <w:p w14:paraId="578A2D0B" w14:textId="11A157C1" w:rsidR="00901F7F" w:rsidRDefault="00901F7F">
      <w:r>
        <w:t>T</w:t>
      </w:r>
      <w:r w:rsidR="00EB3A34" w:rsidRPr="00083482">
        <w:t xml:space="preserve">he </w:t>
      </w:r>
      <w:r>
        <w:t xml:space="preserve">previous </w:t>
      </w:r>
      <w:r w:rsidR="00EB3A34" w:rsidRPr="00083482">
        <w:t>two chapters</w:t>
      </w:r>
      <w:r>
        <w:t xml:space="preserve"> spoke about </w:t>
      </w:r>
      <w:r w:rsidR="00EB3A34" w:rsidRPr="00083482">
        <w:t>activities like worship, discipline and charity</w:t>
      </w:r>
      <w:r w:rsidR="00B46CE2">
        <w:t xml:space="preserve"> - as</w:t>
      </w:r>
      <w:r w:rsidR="00EB3A34" w:rsidRPr="00083482">
        <w:t xml:space="preserve"> specified in the Vedas</w:t>
      </w:r>
      <w:r>
        <w:t xml:space="preserve">. They </w:t>
      </w:r>
      <w:r w:rsidRPr="00083482">
        <w:t>explained that the achievements in this world</w:t>
      </w:r>
      <w:r>
        <w:t xml:space="preserve">, as well as </w:t>
      </w:r>
      <w:r w:rsidRPr="00083482">
        <w:t>supreme joy (</w:t>
      </w:r>
      <w:hyperlink w:anchor="Moksha" w:history="1">
        <w:r w:rsidRPr="00901F7F">
          <w:rPr>
            <w:rStyle w:val="Hyperlink"/>
          </w:rPr>
          <w:t>Moksha</w:t>
        </w:r>
      </w:hyperlink>
      <w:r w:rsidRPr="00083482">
        <w:t>) come from</w:t>
      </w:r>
      <w:r>
        <w:t xml:space="preserve"> </w:t>
      </w:r>
      <w:r w:rsidR="00943C86">
        <w:t>such activities</w:t>
      </w:r>
      <w:r>
        <w:t>,</w:t>
      </w:r>
      <w:r w:rsidR="00EB3A34" w:rsidRPr="00083482">
        <w:t xml:space="preserve"> not from other sources. </w:t>
      </w:r>
    </w:p>
    <w:p w14:paraId="73F514AC" w14:textId="4F48903A" w:rsidR="00901F7F" w:rsidRDefault="00901F7F">
      <w:r>
        <w:t xml:space="preserve">All these activities </w:t>
      </w:r>
      <w:r w:rsidR="00943C86">
        <w:t>are associated with</w:t>
      </w:r>
      <w:r>
        <w:t xml:space="preserve"> the sound of</w:t>
      </w:r>
      <w:r w:rsidR="00EB3A34" w:rsidRPr="00083482">
        <w:t xml:space="preserve"> 'Om'</w:t>
      </w:r>
      <w:r>
        <w:t>,</w:t>
      </w:r>
      <w:r w:rsidR="00EB3A34" w:rsidRPr="00083482">
        <w:t xml:space="preserve"> </w:t>
      </w:r>
      <w:r>
        <w:t xml:space="preserve">which is about a higher purpose. It </w:t>
      </w:r>
      <w:r w:rsidR="00EB3A34" w:rsidRPr="00083482">
        <w:t xml:space="preserve">is the common characteristic of all activities in the Vedas. </w:t>
      </w:r>
    </w:p>
    <w:p w14:paraId="5F4E8EB1" w14:textId="7CE614C0" w:rsidR="00EE69AD" w:rsidRPr="00083482" w:rsidRDefault="00EB3A34">
      <w:r w:rsidRPr="00083482">
        <w:t>The words 'tat' and 'sat' give the distinction between the achievement of Moksha and the achievements in this world. Activities like worship lead to Moksha</w:t>
      </w:r>
      <w:r w:rsidR="00901F7F">
        <w:t>,</w:t>
      </w:r>
      <w:r w:rsidRPr="00083482">
        <w:t xml:space="preserve"> when they are not bogged down by expectations. Such </w:t>
      </w:r>
      <w:r w:rsidR="00901F7F">
        <w:t>activities</w:t>
      </w:r>
      <w:r w:rsidRPr="00083482">
        <w:t xml:space="preserve"> commence in an abundance of </w:t>
      </w:r>
      <w:hyperlink w:anchor="sattva" w:history="1">
        <w:r w:rsidRPr="00901F7F">
          <w:rPr>
            <w:rStyle w:val="Hyperlink"/>
          </w:rPr>
          <w:t>sattva</w:t>
        </w:r>
      </w:hyperlink>
      <w:r w:rsidRPr="00083482">
        <w:t xml:space="preserve">. </w:t>
      </w:r>
      <w:r w:rsidR="00914F3C">
        <w:t xml:space="preserve">This quality </w:t>
      </w:r>
      <w:r w:rsidRPr="00083482">
        <w:t xml:space="preserve">is enhanced by </w:t>
      </w:r>
      <w:r w:rsidR="00901F7F">
        <w:t xml:space="preserve">nurturing the body with </w:t>
      </w:r>
      <w:r w:rsidRPr="00083482">
        <w:t xml:space="preserve">food </w:t>
      </w:r>
      <w:r w:rsidR="00901F7F">
        <w:t xml:space="preserve">that’s </w:t>
      </w:r>
      <w:r w:rsidRPr="00083482">
        <w:t>made in the quality of sattva.</w:t>
      </w:r>
    </w:p>
    <w:p w14:paraId="1EF474FA" w14:textId="0331801A" w:rsidR="00914F3C" w:rsidRDefault="00EB3A34">
      <w:r w:rsidRPr="00083482">
        <w:t xml:space="preserve">Next, this chapter explains that </w:t>
      </w:r>
      <w:r w:rsidRPr="00083482">
        <w:rPr>
          <w:noProof/>
          <w:lang w:bidi="sa-IN"/>
        </w:rPr>
        <w:t>[tyAga]</w:t>
      </w:r>
      <w:r w:rsidRPr="00083482">
        <w:t xml:space="preserve"> - 'letting go' and </w:t>
      </w:r>
      <w:r w:rsidRPr="00083482">
        <w:rPr>
          <w:noProof/>
          <w:lang w:bidi="sa-IN"/>
        </w:rPr>
        <w:t>[saMnyAsa]</w:t>
      </w:r>
      <w:r w:rsidRPr="00083482">
        <w:t xml:space="preserve"> - 'renunciation' are synonymous. The</w:t>
      </w:r>
      <w:r w:rsidR="00914F3C">
        <w:t>ir</w:t>
      </w:r>
      <w:r w:rsidRPr="00083482">
        <w:t xml:space="preserve"> purpose is to achieve Moksha. It goes on to describe the characteristics of 'letting go', </w:t>
      </w:r>
      <w:r w:rsidR="00943C86">
        <w:t xml:space="preserve">which is </w:t>
      </w:r>
      <w:r w:rsidRPr="00083482">
        <w:t xml:space="preserve">the scheme of placing all </w:t>
      </w:r>
      <w:hyperlink w:anchor="kartrtva_transaction" w:history="1">
        <w:r w:rsidRPr="00083482">
          <w:rPr>
            <w:rStyle w:val="Hyperlink"/>
          </w:rPr>
          <w:t>transactions</w:t>
        </w:r>
      </w:hyperlink>
      <w:r w:rsidRPr="00083482">
        <w:t xml:space="preserve"> in the </w:t>
      </w:r>
      <w:r w:rsidR="00084221" w:rsidRPr="00083482">
        <w:t>Supreme Lord</w:t>
      </w:r>
      <w:r w:rsidRPr="00083482">
        <w:t xml:space="preserve">. </w:t>
      </w:r>
    </w:p>
    <w:p w14:paraId="76412DD5" w14:textId="50788E4C" w:rsidR="00914F3C" w:rsidRDefault="00EB3A34">
      <w:r w:rsidRPr="00083482">
        <w:t xml:space="preserve">This chapter also describes the effects of </w:t>
      </w:r>
      <w:hyperlink w:anchor="sattva" w:history="1">
        <w:r w:rsidRPr="00083482">
          <w:rPr>
            <w:rStyle w:val="Hyperlink"/>
          </w:rPr>
          <w:t>sattva</w:t>
        </w:r>
      </w:hyperlink>
      <w:r w:rsidRPr="00083482">
        <w:t xml:space="preserv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xml:space="preserve"> and the inevitable excellence of </w:t>
      </w:r>
      <w:hyperlink w:anchor="sattva" w:history="1">
        <w:r w:rsidRPr="00083482">
          <w:rPr>
            <w:rStyle w:val="Hyperlink"/>
          </w:rPr>
          <w:t>sattva</w:t>
        </w:r>
      </w:hyperlink>
      <w:r w:rsidRPr="00083482">
        <w:t>. It illustrates the way to achieve of the Lord with activities that are natural to us</w:t>
      </w:r>
      <w:r w:rsidR="00914F3C">
        <w:t>. W</w:t>
      </w:r>
      <w:r w:rsidRPr="00083482">
        <w:t>e worship the Lord</w:t>
      </w:r>
      <w:r w:rsidR="00914F3C">
        <w:t xml:space="preserve"> with our normal activity</w:t>
      </w:r>
      <w:r w:rsidRPr="00083482">
        <w:t xml:space="preserve">. </w:t>
      </w:r>
    </w:p>
    <w:p w14:paraId="63C501AD" w14:textId="5148F08D" w:rsidR="00EE69AD" w:rsidRPr="00083482" w:rsidRDefault="00EB3A34">
      <w:r w:rsidRPr="00083482">
        <w:t xml:space="preserve">These Shlokas state that </w:t>
      </w:r>
      <w:hyperlink w:anchor="bhakti_a_defn" w:history="1">
        <w:r w:rsidRPr="00083482">
          <w:rPr>
            <w:rStyle w:val="Hyperlink"/>
          </w:rPr>
          <w:t>devotion</w:t>
        </w:r>
      </w:hyperlink>
      <w:r w:rsidRPr="00083482">
        <w:t xml:space="preserve"> to the Lord is the summary of the entire text of the Gita.</w:t>
      </w:r>
    </w:p>
    <w:p w14:paraId="17DE40D6" w14:textId="13A37869" w:rsidR="00EE69AD" w:rsidRPr="00083482" w:rsidRDefault="00EB3A34">
      <w:r w:rsidRPr="00083482">
        <w:t>While going into this summary, Arjuna first wants to determine if 'letting go' is same as 'renunciation', or if they're something different. Here, the phrase 'letting go' is to lose possessiveness towards our actions and their outcomes; 'renunciation' is about giving up actions</w:t>
      </w:r>
      <w:r w:rsidR="00B46CE2">
        <w:t xml:space="preserve"> themselves</w:t>
      </w:r>
      <w:r w:rsidRPr="00083482">
        <w:t>.</w:t>
      </w:r>
      <w:r w:rsidR="00E9157F">
        <w:t xml:space="preserve"> </w:t>
      </w:r>
      <w:r w:rsidRPr="00083482">
        <w:t>He asks to know their characteristics.</w:t>
      </w:r>
    </w:p>
    <w:p w14:paraId="446A164D" w14:textId="77777777" w:rsidR="00EE69AD" w:rsidRPr="00083482" w:rsidRDefault="00EB3A34">
      <w:pPr>
        <w:pStyle w:val="Heading2"/>
      </w:pPr>
      <w:r w:rsidRPr="00083482">
        <w:t>18-1</w:t>
      </w:r>
    </w:p>
    <w:p w14:paraId="34E66988" w14:textId="77777777" w:rsidR="00EE69AD" w:rsidRPr="00083482" w:rsidRDefault="00EB3A34">
      <w:pPr>
        <w:pStyle w:val="Shloka"/>
        <w:rPr>
          <w:noProof/>
          <w:lang w:bidi="sa-IN"/>
        </w:rPr>
      </w:pPr>
      <w:r w:rsidRPr="00083482">
        <w:rPr>
          <w:noProof/>
          <w:lang w:bidi="sa-IN"/>
        </w:rPr>
        <w:t>[</w:t>
      </w:r>
    </w:p>
    <w:p w14:paraId="066B4CEB" w14:textId="77777777" w:rsidR="00EE69AD" w:rsidRPr="00083482" w:rsidRDefault="00EB3A34">
      <w:pPr>
        <w:pStyle w:val="Shloka"/>
        <w:rPr>
          <w:noProof/>
          <w:lang w:bidi="sa-IN"/>
        </w:rPr>
      </w:pPr>
      <w:r w:rsidRPr="00083482">
        <w:rPr>
          <w:noProof/>
          <w:lang w:bidi="sa-IN"/>
        </w:rPr>
        <w:t>arjuna uvAcha</w:t>
      </w:r>
    </w:p>
    <w:p w14:paraId="5D7283EC" w14:textId="77777777" w:rsidR="00EE69AD" w:rsidRPr="00083482" w:rsidRDefault="00EB3A34">
      <w:pPr>
        <w:pStyle w:val="Shloka"/>
        <w:rPr>
          <w:noProof/>
          <w:lang w:bidi="sa-IN"/>
        </w:rPr>
      </w:pPr>
      <w:r w:rsidRPr="00083482">
        <w:rPr>
          <w:noProof/>
          <w:lang w:bidi="sa-IN"/>
        </w:rPr>
        <w:t>saMnyAsasya mahAbAhO tattvam ichChAmi vEditum |</w:t>
      </w:r>
    </w:p>
    <w:p w14:paraId="0D3BE98D" w14:textId="77777777" w:rsidR="00EE69AD" w:rsidRPr="00083482" w:rsidRDefault="00EB3A34">
      <w:pPr>
        <w:pStyle w:val="Shloka"/>
        <w:rPr>
          <w:noProof/>
          <w:lang w:bidi="sa-IN"/>
        </w:rPr>
      </w:pPr>
      <w:r w:rsidRPr="00083482">
        <w:rPr>
          <w:noProof/>
          <w:lang w:bidi="sa-IN"/>
        </w:rPr>
        <w:t>tyAgasya cha hr'ShIkEsha pr'thak kEshi niShUdana || 1 ||</w:t>
      </w:r>
    </w:p>
    <w:p w14:paraId="4E7B8084" w14:textId="77777777" w:rsidR="00EE69AD" w:rsidRPr="00083482" w:rsidRDefault="00EB3A34">
      <w:pPr>
        <w:pStyle w:val="Shloka"/>
      </w:pPr>
      <w:r w:rsidRPr="00083482">
        <w:rPr>
          <w:noProof/>
          <w:lang w:bidi="sa-IN"/>
        </w:rPr>
        <w:t>]</w:t>
      </w:r>
    </w:p>
    <w:p w14:paraId="72FE2DEE" w14:textId="182F735E" w:rsidR="00EE69AD" w:rsidRPr="00083482" w:rsidRDefault="00EB3A34" w:rsidP="00A22026">
      <w:pPr>
        <w:pStyle w:val="ExplnOfShloka"/>
      </w:pPr>
      <w:r w:rsidRPr="00083482">
        <w:rPr>
          <w:noProof/>
          <w:lang w:bidi="sa-IN"/>
        </w:rPr>
        <w:t>[arjuna uvAcha]</w:t>
      </w:r>
      <w:r w:rsidRPr="00083482">
        <w:t xml:space="preserve"> Arjuna said - </w:t>
      </w:r>
      <w:r w:rsidRPr="00083482">
        <w:rPr>
          <w:noProof/>
          <w:lang w:bidi="sa-IN"/>
        </w:rPr>
        <w:t>[ichChAmi]</w:t>
      </w:r>
      <w:r w:rsidRPr="00083482">
        <w:t xml:space="preserve"> I would like </w:t>
      </w:r>
      <w:r w:rsidRPr="00083482">
        <w:rPr>
          <w:noProof/>
          <w:lang w:bidi="sa-IN"/>
        </w:rPr>
        <w:t>[vEditum]</w:t>
      </w:r>
      <w:r w:rsidRPr="00083482">
        <w:t xml:space="preserve"> to know </w:t>
      </w:r>
      <w:r w:rsidRPr="00083482">
        <w:rPr>
          <w:noProof/>
          <w:lang w:bidi="sa-IN"/>
        </w:rPr>
        <w:t>[tattvam]</w:t>
      </w:r>
      <w:r w:rsidRPr="00083482">
        <w:t xml:space="preserve"> the true nature </w:t>
      </w:r>
      <w:r w:rsidRPr="00083482">
        <w:rPr>
          <w:noProof/>
          <w:lang w:bidi="sa-IN"/>
        </w:rPr>
        <w:t>[saMnyAsasya]</w:t>
      </w:r>
      <w:r w:rsidRPr="00083482">
        <w:t xml:space="preserve"> of renunciation, </w:t>
      </w:r>
      <w:r w:rsidRPr="00083482">
        <w:rPr>
          <w:noProof/>
          <w:lang w:bidi="sa-IN"/>
        </w:rPr>
        <w:t>[cha]</w:t>
      </w:r>
      <w:r w:rsidRPr="00083482">
        <w:t xml:space="preserve"> as well as </w:t>
      </w:r>
      <w:r w:rsidRPr="00083482">
        <w:rPr>
          <w:noProof/>
          <w:lang w:bidi="sa-IN"/>
        </w:rPr>
        <w:t>[tyAgasya]</w:t>
      </w:r>
      <w:r w:rsidRPr="00083482">
        <w:t xml:space="preserve"> the true nature of 'letting go' </w:t>
      </w:r>
      <w:r w:rsidRPr="00083482">
        <w:rPr>
          <w:noProof/>
          <w:lang w:bidi="sa-IN"/>
        </w:rPr>
        <w:t>[pr'thak]</w:t>
      </w:r>
      <w:r w:rsidRPr="00083482">
        <w:t xml:space="preserve"> distinct</w:t>
      </w:r>
      <w:r w:rsidR="00943C86">
        <w:t>ly</w:t>
      </w:r>
      <w:r w:rsidRPr="00083482">
        <w:t xml:space="preserve">. </w:t>
      </w:r>
      <w:r w:rsidRPr="00083482">
        <w:rPr>
          <w:noProof/>
          <w:lang w:bidi="sa-IN"/>
        </w:rPr>
        <w:t>[hr'ShIkEsha]</w:t>
      </w:r>
      <w:r w:rsidRPr="00083482">
        <w:t xml:space="preserve"> O Lord, you are the Self in everything, controlling all, </w:t>
      </w:r>
      <w:r w:rsidRPr="00083482">
        <w:rPr>
          <w:noProof/>
          <w:lang w:bidi="sa-IN"/>
        </w:rPr>
        <w:t>[mahAbAhO]</w:t>
      </w:r>
      <w:r w:rsidRPr="00083482">
        <w:t xml:space="preserve"> you have mighty arms, </w:t>
      </w:r>
      <w:r w:rsidRPr="00083482">
        <w:rPr>
          <w:noProof/>
          <w:lang w:bidi="sa-IN"/>
        </w:rPr>
        <w:t>[kEshi niShUdana]</w:t>
      </w:r>
      <w:r w:rsidRPr="00083482">
        <w:t xml:space="preserve"> you have destroyed Keshi.</w:t>
      </w:r>
    </w:p>
    <w:p w14:paraId="1C34E578" w14:textId="77777777" w:rsidR="00EE69AD" w:rsidRPr="00083482" w:rsidRDefault="00EB3A34">
      <w:r w:rsidRPr="00083482">
        <w:t>Keshi is the name of a demon. This word represents everything that goes against virtue and things that stand in the way of virtuous people. The Lord destroys such things.</w:t>
      </w:r>
    </w:p>
    <w:p w14:paraId="41F4C3BE" w14:textId="77777777" w:rsidR="00943C86" w:rsidRDefault="00EB3A34">
      <w:r w:rsidRPr="00083482">
        <w:t xml:space="preserve">Renunciation and the practice of 'letting it go' are specified as means to achieve </w:t>
      </w:r>
      <w:hyperlink w:anchor="Moksha" w:history="1">
        <w:r w:rsidRPr="00083482">
          <w:rPr>
            <w:rStyle w:val="Hyperlink"/>
          </w:rPr>
          <w:t>Moksha</w:t>
        </w:r>
      </w:hyperlink>
      <w:r w:rsidRPr="00083482">
        <w:t xml:space="preserve">. </w:t>
      </w:r>
    </w:p>
    <w:p w14:paraId="3453F68D" w14:textId="038E47B7" w:rsidR="00EE69AD" w:rsidRPr="00083482" w:rsidRDefault="00EB3A34">
      <w:r w:rsidRPr="00083482">
        <w:lastRenderedPageBreak/>
        <w:t xml:space="preserve">It is said in the </w:t>
      </w:r>
      <w:r w:rsidRPr="00083482">
        <w:rPr>
          <w:noProof/>
          <w:lang w:bidi="sa-IN"/>
        </w:rPr>
        <w:t>[mahAnArAyaNa]</w:t>
      </w:r>
      <w:r w:rsidRPr="00083482">
        <w:t xml:space="preserve"> - 'Freedom from death comes by letting go</w:t>
      </w:r>
      <w:r w:rsidR="00943C86">
        <w:t>.</w:t>
      </w:r>
      <w:r w:rsidRPr="00083482">
        <w:t xml:space="preserve"> </w:t>
      </w:r>
      <w:r w:rsidR="00943C86">
        <w:t xml:space="preserve">It does not come with </w:t>
      </w:r>
      <w:r w:rsidRPr="00083482">
        <w:t xml:space="preserve">deeds, wealth or </w:t>
      </w:r>
      <w:r w:rsidR="00943C86">
        <w:t xml:space="preserve">by </w:t>
      </w:r>
      <w:r w:rsidRPr="00083482">
        <w:t xml:space="preserve">having followers. </w:t>
      </w:r>
      <w:r w:rsidR="00943C86">
        <w:t xml:space="preserve">Those who practice the art of ‘letting go’ know the </w:t>
      </w:r>
      <w:r w:rsidRPr="00083482">
        <w:t xml:space="preserve">essence </w:t>
      </w:r>
      <w:r w:rsidR="00943C86">
        <w:t>of</w:t>
      </w:r>
      <w:r w:rsidRPr="00083482">
        <w:t xml:space="preserve"> the Upanishads</w:t>
      </w:r>
      <w:r w:rsidR="00943C86">
        <w:t>.</w:t>
      </w:r>
      <w:r w:rsidRPr="00083482">
        <w:t xml:space="preserve"> </w:t>
      </w:r>
      <w:r w:rsidR="00943C86">
        <w:t xml:space="preserve">They get purified </w:t>
      </w:r>
      <w:r w:rsidRPr="00083482">
        <w:t>by being with renunciation. At the end of life, they are in the Lord's abode. They attain the Lord, who is supreme. The Lord is beyond those who have gained freedom from death'.</w:t>
      </w:r>
    </w:p>
    <w:p w14:paraId="14263D6B" w14:textId="03583855" w:rsidR="00EE69AD" w:rsidRDefault="00943C86">
      <w:r>
        <w:t>In this way, t</w:t>
      </w:r>
      <w:r w:rsidR="00EB3A34" w:rsidRPr="00083482">
        <w:t xml:space="preserve">he scriptures seem to use the phrases 'letting go' and 'renunciation' interchangeably. </w:t>
      </w:r>
      <w:r>
        <w:t>Hence</w:t>
      </w:r>
      <w:r w:rsidR="00B61F9E">
        <w:t>,</w:t>
      </w:r>
      <w:r w:rsidR="00EB3A34" w:rsidRPr="00083482">
        <w:t xml:space="preserve"> the question if they are same or different.</w:t>
      </w:r>
    </w:p>
    <w:p w14:paraId="3BB866FB" w14:textId="3DBA7F60" w:rsidR="00914F3C" w:rsidRPr="00083482" w:rsidRDefault="00914F3C" w:rsidP="00914F3C">
      <w:pPr>
        <w:pStyle w:val="ApplNotes"/>
      </w:pPr>
      <w:r>
        <w:t>In this quest</w:t>
      </w:r>
      <w:r w:rsidR="00943C86">
        <w:t xml:space="preserve"> of purpose</w:t>
      </w:r>
      <w:r>
        <w:t>, what do we let go of?</w:t>
      </w:r>
    </w:p>
    <w:p w14:paraId="1A0EDC35" w14:textId="77777777" w:rsidR="00EE69AD" w:rsidRPr="00083482" w:rsidRDefault="00EB3A34">
      <w:r w:rsidRPr="00083482">
        <w:t>Arjuna asks - I would like to know the true nature of this 'renunciation' and how it's different from 'letting go'. To elaborate: Do the phrases 'renunciation' and 'letting go' mean the same, or are they different? If they are different, I'd like to know their characteristics and their distinctions. On the other hand, if they mean the same thing, let me know its nature.</w:t>
      </w:r>
    </w:p>
    <w:p w14:paraId="4722A8C8" w14:textId="461DC024" w:rsidR="00EE69AD" w:rsidRPr="00083482" w:rsidRDefault="00D95E7A">
      <w:r>
        <w:t>T</w:t>
      </w:r>
      <w:r w:rsidR="00EB3A34" w:rsidRPr="00083482">
        <w:t xml:space="preserve">he Lord </w:t>
      </w:r>
      <w:r>
        <w:t>now starts acknowledging the discussions where they appear distinct. He later clarifies</w:t>
      </w:r>
      <w:r w:rsidR="00EB3A34" w:rsidRPr="00083482">
        <w:t xml:space="preserve"> that their characteristics are the same and </w:t>
      </w:r>
      <w:r>
        <w:t>describes those</w:t>
      </w:r>
      <w:r w:rsidR="00EB3A34" w:rsidRPr="00083482">
        <w:t xml:space="preserve"> characteristics</w:t>
      </w:r>
      <w:r>
        <w:t>.</w:t>
      </w:r>
    </w:p>
    <w:p w14:paraId="17B1DE18" w14:textId="77777777" w:rsidR="00EE69AD" w:rsidRPr="00083482" w:rsidRDefault="00EB3A34">
      <w:pPr>
        <w:pStyle w:val="Heading2"/>
      </w:pPr>
      <w:r w:rsidRPr="00083482">
        <w:t>18-2</w:t>
      </w:r>
    </w:p>
    <w:p w14:paraId="1DA2059A" w14:textId="77777777" w:rsidR="00EE69AD" w:rsidRPr="00083482" w:rsidRDefault="00EB3A34">
      <w:pPr>
        <w:pStyle w:val="Shloka"/>
        <w:rPr>
          <w:noProof/>
          <w:lang w:bidi="sa-IN"/>
        </w:rPr>
      </w:pPr>
      <w:r w:rsidRPr="00083482">
        <w:rPr>
          <w:noProof/>
          <w:lang w:bidi="sa-IN"/>
        </w:rPr>
        <w:t>[</w:t>
      </w:r>
    </w:p>
    <w:p w14:paraId="6BBDB857" w14:textId="77777777" w:rsidR="00EE69AD" w:rsidRPr="00083482" w:rsidRDefault="00EB3A34">
      <w:pPr>
        <w:pStyle w:val="Shloka"/>
        <w:rPr>
          <w:noProof/>
          <w:lang w:bidi="sa-IN"/>
        </w:rPr>
      </w:pPr>
      <w:r w:rsidRPr="00083482">
        <w:rPr>
          <w:noProof/>
          <w:lang w:bidi="sa-IN"/>
        </w:rPr>
        <w:t>shrI bhagavAn uvAcha</w:t>
      </w:r>
    </w:p>
    <w:p w14:paraId="6855C1D0" w14:textId="77777777" w:rsidR="00EE69AD" w:rsidRPr="00083482" w:rsidRDefault="00EB3A34">
      <w:pPr>
        <w:pStyle w:val="Shloka"/>
        <w:rPr>
          <w:noProof/>
          <w:lang w:bidi="sa-IN"/>
        </w:rPr>
      </w:pPr>
      <w:r w:rsidRPr="00083482">
        <w:rPr>
          <w:noProof/>
          <w:lang w:bidi="sa-IN"/>
        </w:rPr>
        <w:t>kAmyAnAm karmaNAm nyAsam saMnyAsam kavayO vidu: |</w:t>
      </w:r>
    </w:p>
    <w:p w14:paraId="3CF92B18" w14:textId="77777777" w:rsidR="00EE69AD" w:rsidRPr="00083482" w:rsidRDefault="00EB3A34">
      <w:pPr>
        <w:pStyle w:val="Shloka"/>
        <w:rPr>
          <w:noProof/>
          <w:lang w:bidi="sa-IN"/>
        </w:rPr>
      </w:pPr>
      <w:r w:rsidRPr="00083482">
        <w:rPr>
          <w:noProof/>
          <w:lang w:bidi="sa-IN"/>
        </w:rPr>
        <w:t>sarva karma phala tyAgam prAhu: tyAgam vichakShaNA: || 2 ||</w:t>
      </w:r>
    </w:p>
    <w:p w14:paraId="3DF70C17" w14:textId="77777777" w:rsidR="00EE69AD" w:rsidRPr="00083482" w:rsidRDefault="00EB3A34">
      <w:pPr>
        <w:pStyle w:val="Shloka"/>
      </w:pPr>
      <w:r w:rsidRPr="00083482">
        <w:rPr>
          <w:noProof/>
          <w:lang w:bidi="sa-IN"/>
        </w:rPr>
        <w:t>]</w:t>
      </w:r>
    </w:p>
    <w:p w14:paraId="49979610" w14:textId="77777777" w:rsidR="00EE69AD" w:rsidRPr="00083482" w:rsidRDefault="00EB3A34" w:rsidP="00A22026">
      <w:pPr>
        <w:pStyle w:val="ExplnOfShloka"/>
      </w:pPr>
      <w:r w:rsidRPr="00083482">
        <w:rPr>
          <w:noProof/>
          <w:lang w:bidi="sa-IN"/>
        </w:rPr>
        <w:t>[shrI bhagavAn uvAcha]</w:t>
      </w:r>
      <w:r w:rsidRPr="00083482">
        <w:t xml:space="preserve"> The Lord said - </w:t>
      </w:r>
      <w:r w:rsidRPr="00083482">
        <w:rPr>
          <w:noProof/>
          <w:lang w:bidi="sa-IN"/>
        </w:rPr>
        <w:t>[kavaya:]</w:t>
      </w:r>
      <w:r w:rsidRPr="00083482">
        <w:t xml:space="preserve"> The wise </w:t>
      </w:r>
      <w:r w:rsidRPr="00083482">
        <w:rPr>
          <w:noProof/>
          <w:lang w:bidi="sa-IN"/>
        </w:rPr>
        <w:t>[vidu:]</w:t>
      </w:r>
      <w:r w:rsidRPr="00083482">
        <w:t xml:space="preserve"> know that </w:t>
      </w:r>
      <w:r w:rsidRPr="00083482">
        <w:rPr>
          <w:noProof/>
          <w:lang w:bidi="sa-IN"/>
        </w:rPr>
        <w:t>[saMnyAsam]</w:t>
      </w:r>
      <w:r w:rsidRPr="00083482">
        <w:t xml:space="preserve"> renunciation </w:t>
      </w:r>
      <w:r w:rsidRPr="00083482">
        <w:rPr>
          <w:noProof/>
          <w:lang w:bidi="sa-IN"/>
        </w:rPr>
        <w:t>[nyAsam]</w:t>
      </w:r>
      <w:r w:rsidRPr="00083482">
        <w:t xml:space="preserve"> is to leave </w:t>
      </w:r>
      <w:r w:rsidRPr="00083482">
        <w:rPr>
          <w:noProof/>
          <w:lang w:bidi="sa-IN"/>
        </w:rPr>
        <w:t>[kAmyAnAm karmaNAm]</w:t>
      </w:r>
      <w:r w:rsidRPr="00083482">
        <w:t xml:space="preserve"> actions that come from desire. </w:t>
      </w:r>
      <w:r w:rsidRPr="00083482">
        <w:rPr>
          <w:noProof/>
          <w:lang w:bidi="sa-IN"/>
        </w:rPr>
        <w:t>[vichakShaNA:]</w:t>
      </w:r>
      <w:r w:rsidRPr="00083482">
        <w:t xml:space="preserve"> Those who are experienced </w:t>
      </w:r>
      <w:r w:rsidRPr="00083482">
        <w:rPr>
          <w:noProof/>
          <w:lang w:bidi="sa-IN"/>
        </w:rPr>
        <w:t>[prAhu:]</w:t>
      </w:r>
      <w:r w:rsidRPr="00083482">
        <w:t xml:space="preserve"> say that </w:t>
      </w:r>
      <w:r w:rsidRPr="00083482">
        <w:rPr>
          <w:noProof/>
          <w:lang w:bidi="sa-IN"/>
        </w:rPr>
        <w:t>[tyAgam]</w:t>
      </w:r>
      <w:r w:rsidRPr="00083482">
        <w:t xml:space="preserve"> 'letting go' </w:t>
      </w:r>
      <w:r w:rsidRPr="00083482">
        <w:rPr>
          <w:noProof/>
          <w:lang w:bidi="sa-IN"/>
        </w:rPr>
        <w:t>[phala tyAgam]</w:t>
      </w:r>
      <w:r w:rsidRPr="00083482">
        <w:t xml:space="preserve"> is about giving up expectation </w:t>
      </w:r>
      <w:r w:rsidRPr="00083482">
        <w:rPr>
          <w:noProof/>
          <w:lang w:bidi="sa-IN"/>
        </w:rPr>
        <w:t>[sarva karma]</w:t>
      </w:r>
      <w:r w:rsidRPr="00083482">
        <w:t xml:space="preserve"> in all actions.</w:t>
      </w:r>
    </w:p>
    <w:p w14:paraId="78EE3D5B" w14:textId="77777777" w:rsidR="00E757AA" w:rsidRDefault="00EB3A34">
      <w:r w:rsidRPr="00083482">
        <w:t xml:space="preserve">Some learned people believe that </w:t>
      </w:r>
      <w:r w:rsidR="00E757AA">
        <w:t>all actions are driven by desire, so they believe in leaving actions themselves</w:t>
      </w:r>
      <w:r w:rsidRPr="00083482">
        <w:t xml:space="preserve"> - not doing them </w:t>
      </w:r>
      <w:r w:rsidR="00E757AA">
        <w:t>at all. This is</w:t>
      </w:r>
      <w:r w:rsidRPr="00083482">
        <w:t xml:space="preserve"> 'renunciation'. </w:t>
      </w:r>
    </w:p>
    <w:p w14:paraId="5764B722" w14:textId="708D5FF8" w:rsidR="00EE69AD" w:rsidRPr="00083482" w:rsidRDefault="00EB3A34">
      <w:r w:rsidRPr="00083482">
        <w:t xml:space="preserve">Others </w:t>
      </w:r>
      <w:r w:rsidR="00E757AA">
        <w:t xml:space="preserve">with </w:t>
      </w:r>
      <w:r w:rsidRPr="00083482">
        <w:t xml:space="preserve">experience </w:t>
      </w:r>
      <w:r w:rsidR="00E757AA">
        <w:t xml:space="preserve">believe in </w:t>
      </w:r>
      <w:r w:rsidRPr="00083482">
        <w:t>letting go of expectation in all actions</w:t>
      </w:r>
      <w:r w:rsidR="00E757AA">
        <w:t>. This</w:t>
      </w:r>
      <w:r w:rsidRPr="00083482">
        <w:t xml:space="preserve"> is </w:t>
      </w:r>
      <w:r w:rsidR="00E757AA">
        <w:t xml:space="preserve">called </w:t>
      </w:r>
      <w:r w:rsidRPr="00083482">
        <w:t xml:space="preserve">'letting go' in all scriptures that deal with Moksha. The phrase 'all actions' here includes routine actions, prescribed actions and other activities having various outcomes. </w:t>
      </w:r>
    </w:p>
    <w:p w14:paraId="6C1A3847" w14:textId="77777777" w:rsidR="00D95E7A" w:rsidRDefault="00EB3A34">
      <w:r w:rsidRPr="00083482">
        <w:t xml:space="preserve">Here, the Lord illustrates the contention between </w:t>
      </w:r>
      <w:r w:rsidR="00325593">
        <w:t>two</w:t>
      </w:r>
      <w:r w:rsidRPr="00083482">
        <w:t xml:space="preserve"> phrases</w:t>
      </w:r>
      <w:r w:rsidR="00F44B41">
        <w:t xml:space="preserve"> -</w:t>
      </w:r>
      <w:r w:rsidRPr="00083482">
        <w:t xml:space="preserve"> 'renunciation' and 'letting go', both of which have been used in the scriptures. </w:t>
      </w:r>
    </w:p>
    <w:p w14:paraId="7967B1B1" w14:textId="490F4775" w:rsidR="00D95E7A" w:rsidRDefault="00EB3A34">
      <w:r w:rsidRPr="00083482">
        <w:t xml:space="preserve">Does 'letting go' mean that we must leave expectations in our actions or leave the actions themselves? </w:t>
      </w:r>
      <w:r w:rsidR="00E757AA">
        <w:t>Does renunciation mean ceasing all actions? The Lord</w:t>
      </w:r>
      <w:r w:rsidRPr="00083482">
        <w:t xml:space="preserve"> has used the phrase 'renunciation' in some places and 'letting go' in others interchangeably, affirming that they mean the same. </w:t>
      </w:r>
    </w:p>
    <w:p w14:paraId="099DAC2A" w14:textId="77777777" w:rsidR="00D95E7A" w:rsidRDefault="00EB3A34">
      <w:r w:rsidRPr="00083482">
        <w:lastRenderedPageBreak/>
        <w:t>As He says in the next few Shlokas</w:t>
      </w:r>
      <w:r w:rsidR="00D95E7A">
        <w:t>-</w:t>
      </w:r>
      <w:r w:rsidRPr="00083482">
        <w:t xml:space="preserve"> Chap.18#4: 'Arjuna, listen to My firm conclusion about letting-go' </w:t>
      </w:r>
      <w:r w:rsidR="00D95E7A">
        <w:t>–</w:t>
      </w:r>
      <w:r w:rsidRPr="00083482">
        <w:t xml:space="preserve"> </w:t>
      </w:r>
      <w:r w:rsidR="00D95E7A">
        <w:t>with this</w:t>
      </w:r>
      <w:r w:rsidRPr="00083482">
        <w:t xml:space="preserve">, He conveys His conclusion using the phrase 'letting go' itself. In Chap.18#7, He says - 'It is not appropriate to renounce activities that are prescribed. Getting confused and letting go of them is said to be in laziness, </w:t>
      </w:r>
      <w:r w:rsidR="00AA0246">
        <w:t>a</w:t>
      </w:r>
      <w:r w:rsidRPr="00083482">
        <w:t xml:space="preserve"> quality of tamas'. </w:t>
      </w:r>
    </w:p>
    <w:p w14:paraId="4DD26C97" w14:textId="0078C711" w:rsidR="00EE69AD" w:rsidRPr="00083482" w:rsidRDefault="00EB3A34">
      <w:r w:rsidRPr="00083482">
        <w:t>In Chap.18#12, He says - 'Actions have three types of results - desirable, undesirable and mixed</w:t>
      </w:r>
      <w:r w:rsidR="00070953">
        <w:t>.</w:t>
      </w:r>
      <w:r w:rsidRPr="00083482">
        <w:t xml:space="preserve"> </w:t>
      </w:r>
      <w:r w:rsidR="00070953">
        <w:t xml:space="preserve">They </w:t>
      </w:r>
      <w:r w:rsidRPr="00083482">
        <w:t>follow a person who hasn't let-go, even after he departs from this world. In the next life, he is born again in one of these three situations. None of this happens to someone who has renounced'.</w:t>
      </w:r>
    </w:p>
    <w:p w14:paraId="1C9CC382" w14:textId="783E85B7" w:rsidR="00EE69AD" w:rsidRPr="00083482" w:rsidRDefault="00EB3A34">
      <w:r w:rsidRPr="00083482">
        <w:t xml:space="preserve">In this way, the </w:t>
      </w:r>
      <w:r w:rsidR="00961A8B">
        <w:t xml:space="preserve">Lord has mutually substituted the </w:t>
      </w:r>
      <w:r w:rsidRPr="00083482">
        <w:t>phrases 'renunciation' and 'letting go'. Hence, it is accepted that they have the same meaning.</w:t>
      </w:r>
    </w:p>
    <w:p w14:paraId="45052639" w14:textId="77777777" w:rsidR="00EE69AD" w:rsidRPr="00083482" w:rsidRDefault="00EB3A34">
      <w:pPr>
        <w:pStyle w:val="Heading2"/>
      </w:pPr>
      <w:r w:rsidRPr="00083482">
        <w:t>18-3</w:t>
      </w:r>
    </w:p>
    <w:p w14:paraId="719823EF" w14:textId="77777777" w:rsidR="00EE69AD" w:rsidRPr="00083482" w:rsidRDefault="00EB3A34">
      <w:pPr>
        <w:pStyle w:val="Shloka"/>
        <w:rPr>
          <w:noProof/>
          <w:lang w:bidi="sa-IN"/>
        </w:rPr>
      </w:pPr>
      <w:r w:rsidRPr="00083482">
        <w:rPr>
          <w:noProof/>
          <w:lang w:bidi="sa-IN"/>
        </w:rPr>
        <w:t>[</w:t>
      </w:r>
    </w:p>
    <w:p w14:paraId="74A76FBF" w14:textId="77777777" w:rsidR="00EE69AD" w:rsidRPr="00083482" w:rsidRDefault="00EB3A34">
      <w:pPr>
        <w:pStyle w:val="Shloka"/>
        <w:rPr>
          <w:noProof/>
          <w:lang w:bidi="sa-IN"/>
        </w:rPr>
      </w:pPr>
      <w:r w:rsidRPr="00083482">
        <w:rPr>
          <w:noProof/>
          <w:lang w:bidi="sa-IN"/>
        </w:rPr>
        <w:t>tyAjyam dOShavat ityEkE karma prAhu: manIShNa: |</w:t>
      </w:r>
    </w:p>
    <w:p w14:paraId="5676F031" w14:textId="77777777" w:rsidR="00EE69AD" w:rsidRPr="00083482" w:rsidRDefault="00EB3A34">
      <w:pPr>
        <w:pStyle w:val="Shloka"/>
        <w:rPr>
          <w:noProof/>
          <w:lang w:bidi="sa-IN"/>
        </w:rPr>
      </w:pPr>
      <w:r w:rsidRPr="00083482">
        <w:rPr>
          <w:noProof/>
          <w:lang w:bidi="sa-IN"/>
        </w:rPr>
        <w:t>yajna dAna tapa: karma na tyAjyam iti chAparE || 3 ||</w:t>
      </w:r>
    </w:p>
    <w:p w14:paraId="2BE960BE" w14:textId="77777777" w:rsidR="00EE69AD" w:rsidRPr="00083482" w:rsidRDefault="00EB3A34">
      <w:pPr>
        <w:pStyle w:val="Shloka"/>
      </w:pPr>
      <w:r w:rsidRPr="00083482">
        <w:rPr>
          <w:noProof/>
          <w:lang w:bidi="sa-IN"/>
        </w:rPr>
        <w:t>]</w:t>
      </w:r>
    </w:p>
    <w:p w14:paraId="333123CE" w14:textId="36D430A8" w:rsidR="00EE69AD" w:rsidRPr="00083482" w:rsidRDefault="00EB3A34" w:rsidP="00A22026">
      <w:pPr>
        <w:pStyle w:val="ExplnOfShloka"/>
      </w:pPr>
      <w:r w:rsidRPr="00083482">
        <w:rPr>
          <w:noProof/>
          <w:lang w:bidi="sa-IN"/>
        </w:rPr>
        <w:t>[EkE manIShiNa:]</w:t>
      </w:r>
      <w:r w:rsidRPr="00083482">
        <w:t xml:space="preserve"> Some people </w:t>
      </w:r>
      <w:r w:rsidRPr="00083482">
        <w:rPr>
          <w:noProof/>
          <w:lang w:bidi="sa-IN"/>
        </w:rPr>
        <w:t>[prAhu:]</w:t>
      </w:r>
      <w:r w:rsidRPr="00083482">
        <w:t xml:space="preserve"> say that </w:t>
      </w:r>
      <w:r w:rsidRPr="00083482">
        <w:rPr>
          <w:noProof/>
          <w:lang w:bidi="sa-IN"/>
        </w:rPr>
        <w:t>[tyAjyam]</w:t>
      </w:r>
      <w:r w:rsidRPr="00083482">
        <w:t xml:space="preserve"> we need to leave </w:t>
      </w:r>
      <w:r w:rsidRPr="00083482">
        <w:rPr>
          <w:noProof/>
          <w:lang w:bidi="sa-IN"/>
        </w:rPr>
        <w:t>[karma]</w:t>
      </w:r>
      <w:r w:rsidRPr="00083482">
        <w:t xml:space="preserve"> actions, </w:t>
      </w:r>
      <w:r w:rsidRPr="00083482">
        <w:rPr>
          <w:noProof/>
          <w:lang w:bidi="sa-IN"/>
        </w:rPr>
        <w:t>[dOShavat]</w:t>
      </w:r>
      <w:r w:rsidRPr="00083482">
        <w:t xml:space="preserve"> since flaws are inherent in them. </w:t>
      </w:r>
      <w:r w:rsidRPr="00083482">
        <w:rPr>
          <w:noProof/>
          <w:lang w:bidi="sa-IN"/>
        </w:rPr>
        <w:t>[aparE cha]</w:t>
      </w:r>
      <w:r w:rsidRPr="00083482">
        <w:t xml:space="preserve"> Others </w:t>
      </w:r>
      <w:r w:rsidRPr="00083482">
        <w:rPr>
          <w:noProof/>
          <w:lang w:bidi="sa-IN"/>
        </w:rPr>
        <w:t>[iti]</w:t>
      </w:r>
      <w:r w:rsidRPr="00083482">
        <w:t xml:space="preserve"> say that </w:t>
      </w:r>
      <w:r w:rsidRPr="00083482">
        <w:rPr>
          <w:noProof/>
          <w:lang w:bidi="sa-IN"/>
        </w:rPr>
        <w:t>[karma]</w:t>
      </w:r>
      <w:r w:rsidRPr="00083482">
        <w:t xml:space="preserve"> actions of </w:t>
      </w:r>
      <w:r w:rsidRPr="00083482">
        <w:rPr>
          <w:noProof/>
          <w:lang w:bidi="sa-IN"/>
        </w:rPr>
        <w:t>[yajna]</w:t>
      </w:r>
      <w:r w:rsidRPr="00083482">
        <w:t xml:space="preserve"> worship, </w:t>
      </w:r>
      <w:r w:rsidRPr="00083482">
        <w:rPr>
          <w:noProof/>
          <w:lang w:bidi="sa-IN"/>
        </w:rPr>
        <w:t>[dAna]</w:t>
      </w:r>
      <w:r w:rsidRPr="00083482">
        <w:t xml:space="preserve"> charity </w:t>
      </w:r>
      <w:r w:rsidRPr="00083482">
        <w:rPr>
          <w:noProof/>
          <w:lang w:bidi="sa-IN"/>
        </w:rPr>
        <w:t>[tapa:]</w:t>
      </w:r>
      <w:r w:rsidRPr="00083482">
        <w:t xml:space="preserve"> and discipline </w:t>
      </w:r>
      <w:r w:rsidRPr="00083482">
        <w:rPr>
          <w:noProof/>
          <w:lang w:bidi="sa-IN"/>
        </w:rPr>
        <w:t>[na tyAjyam]</w:t>
      </w:r>
      <w:r w:rsidRPr="00083482">
        <w:t xml:space="preserve"> are not to be given up.</w:t>
      </w:r>
    </w:p>
    <w:p w14:paraId="7F3753F3" w14:textId="7CEB6E2E" w:rsidR="00EE69AD" w:rsidRPr="00083482" w:rsidRDefault="00EB3A34">
      <w:r w:rsidRPr="00083482">
        <w:t xml:space="preserve">Some people, such as the followers of the Sage Kapila say that those who aim for </w:t>
      </w:r>
      <w:hyperlink w:anchor="Moksha" w:history="1">
        <w:r w:rsidRPr="00083482">
          <w:rPr>
            <w:rStyle w:val="Hyperlink"/>
          </w:rPr>
          <w:t>Moksha</w:t>
        </w:r>
      </w:hyperlink>
      <w:r w:rsidRPr="00083482">
        <w:t xml:space="preserve"> must let go of all activities, including the rituals that worship the Lord - That's because actions are associated with flaws that bind us, in the form of desires and expectations. Other learned people say that we must not give up these activities.</w:t>
      </w:r>
    </w:p>
    <w:p w14:paraId="089C8160" w14:textId="77777777" w:rsidR="00EE69AD" w:rsidRPr="00083482" w:rsidRDefault="00EB3A34">
      <w:pPr>
        <w:pStyle w:val="Heading2"/>
      </w:pPr>
      <w:r w:rsidRPr="00083482">
        <w:t>18-4</w:t>
      </w:r>
    </w:p>
    <w:p w14:paraId="771BE928" w14:textId="77777777" w:rsidR="00EE69AD" w:rsidRPr="00083482" w:rsidRDefault="00EB3A34">
      <w:pPr>
        <w:pStyle w:val="Shloka"/>
        <w:rPr>
          <w:noProof/>
          <w:lang w:bidi="sa-IN"/>
        </w:rPr>
      </w:pPr>
      <w:r w:rsidRPr="00083482">
        <w:rPr>
          <w:noProof/>
          <w:lang w:bidi="sa-IN"/>
        </w:rPr>
        <w:t>[</w:t>
      </w:r>
    </w:p>
    <w:p w14:paraId="04CCA6F6" w14:textId="77777777" w:rsidR="00EE69AD" w:rsidRPr="00083482" w:rsidRDefault="00EB3A34">
      <w:pPr>
        <w:pStyle w:val="Shloka"/>
        <w:rPr>
          <w:noProof/>
          <w:lang w:bidi="sa-IN"/>
        </w:rPr>
      </w:pPr>
      <w:r w:rsidRPr="00083482">
        <w:rPr>
          <w:noProof/>
          <w:lang w:bidi="sa-IN"/>
        </w:rPr>
        <w:t>nishchayam shr'Nu mE tatra tyAgE bharatasattama |</w:t>
      </w:r>
    </w:p>
    <w:p w14:paraId="3A2DCF8F" w14:textId="77777777" w:rsidR="00EE69AD" w:rsidRPr="00083482" w:rsidRDefault="00EB3A34">
      <w:pPr>
        <w:pStyle w:val="Shloka"/>
        <w:rPr>
          <w:noProof/>
          <w:lang w:bidi="sa-IN"/>
        </w:rPr>
      </w:pPr>
      <w:r w:rsidRPr="00083482">
        <w:rPr>
          <w:noProof/>
          <w:lang w:bidi="sa-IN"/>
        </w:rPr>
        <w:t>tyAgO hi puruSha vyAghra trividha: saMprakIrtita: || 4 ||</w:t>
      </w:r>
    </w:p>
    <w:p w14:paraId="0A807087" w14:textId="77777777" w:rsidR="00EE69AD" w:rsidRPr="00083482" w:rsidRDefault="00EB3A34">
      <w:pPr>
        <w:pStyle w:val="Shloka"/>
      </w:pPr>
      <w:r w:rsidRPr="00083482">
        <w:rPr>
          <w:noProof/>
          <w:lang w:bidi="sa-IN"/>
        </w:rPr>
        <w:t>]</w:t>
      </w:r>
    </w:p>
    <w:p w14:paraId="7C699AC5" w14:textId="77777777" w:rsidR="00EE69AD" w:rsidRPr="00083482" w:rsidRDefault="00EB3A34" w:rsidP="00A22026">
      <w:pPr>
        <w:pStyle w:val="ExplnOfShloka"/>
      </w:pPr>
      <w:r w:rsidRPr="00083482">
        <w:rPr>
          <w:noProof/>
          <w:lang w:bidi="sa-IN"/>
        </w:rPr>
        <w:t>[bharatasattama]</w:t>
      </w:r>
      <w:r w:rsidRPr="00083482">
        <w:t xml:space="preserve"> Arjuna, </w:t>
      </w:r>
      <w:r w:rsidRPr="00083482">
        <w:rPr>
          <w:noProof/>
          <w:lang w:bidi="sa-IN"/>
        </w:rPr>
        <w:t>[shr'Nu]</w:t>
      </w:r>
      <w:r w:rsidRPr="00083482">
        <w:t xml:space="preserve"> listen </w:t>
      </w:r>
      <w:r w:rsidRPr="00083482">
        <w:rPr>
          <w:noProof/>
          <w:lang w:bidi="sa-IN"/>
        </w:rPr>
        <w:t>[mE nishchayam]</w:t>
      </w:r>
      <w:r w:rsidRPr="00083482">
        <w:t xml:space="preserve"> to My resolution </w:t>
      </w:r>
      <w:r w:rsidRPr="00083482">
        <w:rPr>
          <w:noProof/>
          <w:lang w:bidi="sa-IN"/>
        </w:rPr>
        <w:t>[tatra tyAgE]</w:t>
      </w:r>
      <w:r w:rsidRPr="00083482">
        <w:t xml:space="preserve"> in the meaning of 'letting go'. </w:t>
      </w:r>
      <w:r w:rsidRPr="00083482">
        <w:rPr>
          <w:noProof/>
          <w:lang w:bidi="sa-IN"/>
        </w:rPr>
        <w:t>[hi]</w:t>
      </w:r>
      <w:r w:rsidRPr="00083482">
        <w:t xml:space="preserve"> Indeed, </w:t>
      </w:r>
      <w:r w:rsidRPr="00083482">
        <w:rPr>
          <w:noProof/>
          <w:lang w:bidi="sa-IN"/>
        </w:rPr>
        <w:t>[tyAga:]</w:t>
      </w:r>
      <w:r w:rsidRPr="00083482">
        <w:t xml:space="preserve"> 'letting go' </w:t>
      </w:r>
      <w:r w:rsidRPr="00083482">
        <w:rPr>
          <w:noProof/>
          <w:lang w:bidi="sa-IN"/>
        </w:rPr>
        <w:t>[saMprakIrtita:]</w:t>
      </w:r>
      <w:r w:rsidRPr="00083482">
        <w:t xml:space="preserve"> is mentioned </w:t>
      </w:r>
      <w:r w:rsidRPr="00083482">
        <w:rPr>
          <w:noProof/>
          <w:lang w:bidi="sa-IN"/>
        </w:rPr>
        <w:t>[trividha:]</w:t>
      </w:r>
      <w:r w:rsidRPr="00083482">
        <w:t xml:space="preserve"> in three ways, </w:t>
      </w:r>
      <w:r w:rsidRPr="00083482">
        <w:rPr>
          <w:noProof/>
          <w:lang w:bidi="sa-IN"/>
        </w:rPr>
        <w:t>[puruSha vyAghra]</w:t>
      </w:r>
      <w:r w:rsidRPr="00083482">
        <w:t xml:space="preserve"> O man of courage!</w:t>
      </w:r>
    </w:p>
    <w:p w14:paraId="36399A1E" w14:textId="77777777" w:rsidR="00220AD2" w:rsidRDefault="00EB3A34">
      <w:bookmarkStart w:id="133" w:name="letting_go"/>
      <w:bookmarkEnd w:id="133"/>
      <w:r w:rsidRPr="00083482">
        <w:t xml:space="preserve">Listen to My resolution in this matter of perplexing declarations of 'letting go'. In work that </w:t>
      </w:r>
      <w:r w:rsidR="00220AD2">
        <w:t>complies</w:t>
      </w:r>
      <w:r w:rsidRPr="00083482">
        <w:t xml:space="preserve"> to the scriptures, I have explained the concept of 'letting go' in three ways - let go the outcome of action, let go of possessiveness in actions and let go of the belief that you have made it happen. </w:t>
      </w:r>
    </w:p>
    <w:p w14:paraId="7A636C74" w14:textId="0CD3D907" w:rsidR="00EE69AD" w:rsidRDefault="00EB3A34">
      <w:r w:rsidRPr="00083482">
        <w:t xml:space="preserve">I explained this before in Chap.3#30: Fight without grief, dedicating all actions in Me, keeping your mind in the Self and the Lord, being uninterested in the fruits of action, without feeling 'it is mine'. </w:t>
      </w:r>
    </w:p>
    <w:p w14:paraId="43116516" w14:textId="3E512BE8" w:rsidR="00674880" w:rsidRPr="00083482" w:rsidRDefault="00674880" w:rsidP="00674880">
      <w:pPr>
        <w:pStyle w:val="ApplNotes"/>
      </w:pPr>
      <w:r>
        <w:t>Let go of outcomes and possessiveness. Don’t be the reason.</w:t>
      </w:r>
    </w:p>
    <w:p w14:paraId="534485C4" w14:textId="5D6DA806" w:rsidR="00EE69AD" w:rsidRPr="00083482" w:rsidRDefault="00EB3A34">
      <w:r w:rsidRPr="00083482">
        <w:lastRenderedPageBreak/>
        <w:t>The first way is to let</w:t>
      </w:r>
      <w:r w:rsidR="00F35A80">
        <w:t>-</w:t>
      </w:r>
      <w:r w:rsidRPr="00083482">
        <w:t xml:space="preserve">go the outcome of our actions - outcomes such as comfort and enjoyment - with the conviction that 'they are not mine'. This is called </w:t>
      </w:r>
      <w:r w:rsidRPr="00083482">
        <w:rPr>
          <w:noProof/>
          <w:lang w:bidi="sa-IN"/>
        </w:rPr>
        <w:t>[phala tyAga]</w:t>
      </w:r>
      <w:r w:rsidRPr="00083482">
        <w:t>.</w:t>
      </w:r>
    </w:p>
    <w:p w14:paraId="06CC9223" w14:textId="25CF09E6" w:rsidR="00EE69AD" w:rsidRPr="00083482" w:rsidRDefault="00EB3A34">
      <w:r w:rsidRPr="00083482">
        <w:t>In terms of doing the action, it's to let</w:t>
      </w:r>
      <w:r w:rsidR="00F35A80">
        <w:t>-</w:t>
      </w:r>
      <w:r w:rsidRPr="00083482">
        <w:t xml:space="preserve">go of the belief that 'Actions are mine because their outcome is for me'. It's about letting go of possessiveness in actions. This is </w:t>
      </w:r>
      <w:r w:rsidRPr="00083482">
        <w:rPr>
          <w:noProof/>
          <w:lang w:bidi="sa-IN"/>
        </w:rPr>
        <w:t>[mamatA tyAga]</w:t>
      </w:r>
      <w:r w:rsidRPr="00083482">
        <w:t>.</w:t>
      </w:r>
    </w:p>
    <w:p w14:paraId="710F0BB3" w14:textId="3E665651" w:rsidR="00EE69AD" w:rsidRPr="00083482" w:rsidRDefault="00EB3A34">
      <w:r w:rsidRPr="00083482">
        <w:t>Leaving the belief that we make things happen is to let</w:t>
      </w:r>
      <w:r w:rsidR="00F35A80">
        <w:t>-</w:t>
      </w:r>
      <w:r w:rsidRPr="00083482">
        <w:t xml:space="preserve">go of the belief that the Self is the agent of actions. This is done by placing the Lord as the One who makes all actions happen. This is </w:t>
      </w:r>
      <w:r w:rsidRPr="00083482">
        <w:rPr>
          <w:noProof/>
          <w:lang w:bidi="sa-IN"/>
        </w:rPr>
        <w:t>[kartr'tva tyAga]</w:t>
      </w:r>
      <w:r w:rsidRPr="00083482">
        <w:t>.</w:t>
      </w:r>
    </w:p>
    <w:p w14:paraId="6940BAB3" w14:textId="77777777" w:rsidR="00EE69AD" w:rsidRPr="00083482" w:rsidRDefault="00EB3A34">
      <w:pPr>
        <w:pStyle w:val="Heading2"/>
      </w:pPr>
      <w:r w:rsidRPr="00083482">
        <w:t xml:space="preserve">18-5, first part </w:t>
      </w:r>
    </w:p>
    <w:p w14:paraId="73475BC9" w14:textId="77777777" w:rsidR="00EE69AD" w:rsidRPr="00083482" w:rsidRDefault="00EB3A34">
      <w:pPr>
        <w:pStyle w:val="Shloka"/>
        <w:rPr>
          <w:noProof/>
          <w:lang w:bidi="sa-IN"/>
        </w:rPr>
      </w:pPr>
      <w:r w:rsidRPr="00083482">
        <w:rPr>
          <w:noProof/>
          <w:lang w:bidi="sa-IN"/>
        </w:rPr>
        <w:t>[</w:t>
      </w:r>
    </w:p>
    <w:p w14:paraId="13992A67" w14:textId="77777777" w:rsidR="00EE69AD" w:rsidRPr="00083482" w:rsidRDefault="00EB3A34">
      <w:pPr>
        <w:pStyle w:val="Shloka"/>
        <w:rPr>
          <w:noProof/>
          <w:lang w:bidi="sa-IN"/>
        </w:rPr>
      </w:pPr>
      <w:r w:rsidRPr="00083482">
        <w:rPr>
          <w:noProof/>
          <w:lang w:bidi="sa-IN"/>
        </w:rPr>
        <w:t>yajna dAna tapa: karma na tyAjyam kAryam Eva tat |</w:t>
      </w:r>
    </w:p>
    <w:p w14:paraId="75FC78F9" w14:textId="77777777" w:rsidR="00EE69AD" w:rsidRPr="00083482" w:rsidRDefault="00EB3A34">
      <w:pPr>
        <w:pStyle w:val="Shloka"/>
      </w:pPr>
      <w:r w:rsidRPr="00083482">
        <w:rPr>
          <w:noProof/>
          <w:lang w:bidi="sa-IN"/>
        </w:rPr>
        <w:t>]</w:t>
      </w:r>
    </w:p>
    <w:p w14:paraId="71B9D434" w14:textId="77777777" w:rsidR="00EE69AD" w:rsidRPr="00083482" w:rsidRDefault="00EB3A34" w:rsidP="00A22026">
      <w:pPr>
        <w:pStyle w:val="ExplnOfShloka"/>
      </w:pPr>
      <w:r w:rsidRPr="00083482">
        <w:rPr>
          <w:noProof/>
          <w:lang w:bidi="sa-IN"/>
        </w:rPr>
        <w:t>[karma]</w:t>
      </w:r>
      <w:r w:rsidRPr="00083482">
        <w:t xml:space="preserve"> Actions of </w:t>
      </w:r>
      <w:r w:rsidRPr="00083482">
        <w:rPr>
          <w:noProof/>
          <w:lang w:bidi="sa-IN"/>
        </w:rPr>
        <w:t>[yajna]</w:t>
      </w:r>
      <w:r w:rsidRPr="00083482">
        <w:t xml:space="preserve"> worship, </w:t>
      </w:r>
      <w:r w:rsidRPr="00083482">
        <w:rPr>
          <w:noProof/>
          <w:lang w:bidi="sa-IN"/>
        </w:rPr>
        <w:t>[dAna]</w:t>
      </w:r>
      <w:r w:rsidRPr="00083482">
        <w:t xml:space="preserve"> charity, </w:t>
      </w:r>
      <w:r w:rsidRPr="00083482">
        <w:rPr>
          <w:noProof/>
          <w:lang w:bidi="sa-IN"/>
        </w:rPr>
        <w:t>[tapa:]</w:t>
      </w:r>
      <w:r w:rsidRPr="00083482">
        <w:t xml:space="preserve"> and discipline </w:t>
      </w:r>
      <w:r w:rsidRPr="00083482">
        <w:rPr>
          <w:noProof/>
          <w:lang w:bidi="sa-IN"/>
        </w:rPr>
        <w:t>[na tyAjyam]</w:t>
      </w:r>
      <w:r w:rsidRPr="00083482">
        <w:t xml:space="preserve"> are not to be given up. </w:t>
      </w:r>
      <w:r w:rsidRPr="00083482">
        <w:rPr>
          <w:noProof/>
          <w:lang w:bidi="sa-IN"/>
        </w:rPr>
        <w:t>[tat]</w:t>
      </w:r>
      <w:r w:rsidRPr="00083482">
        <w:t xml:space="preserve"> Such action </w:t>
      </w:r>
      <w:r w:rsidRPr="00083482">
        <w:rPr>
          <w:noProof/>
          <w:lang w:bidi="sa-IN"/>
        </w:rPr>
        <w:t>[kAryam Eva]</w:t>
      </w:r>
      <w:r w:rsidRPr="00083482">
        <w:t xml:space="preserve"> must certainly be done.</w:t>
      </w:r>
    </w:p>
    <w:p w14:paraId="010EB087" w14:textId="5B009AFE" w:rsidR="00EE69AD" w:rsidRPr="00083482" w:rsidRDefault="00220AD2">
      <w:r>
        <w:t>A</w:t>
      </w:r>
      <w:r w:rsidRPr="00083482">
        <w:t xml:space="preserve"> person who desires </w:t>
      </w:r>
      <w:hyperlink w:anchor="Moksha" w:history="1">
        <w:r w:rsidRPr="00083482">
          <w:rPr>
            <w:rStyle w:val="Hyperlink"/>
          </w:rPr>
          <w:t>Moksha</w:t>
        </w:r>
      </w:hyperlink>
      <w:r>
        <w:t xml:space="preserve"> must not abandon w</w:t>
      </w:r>
      <w:r w:rsidR="00EB3A34" w:rsidRPr="00083482">
        <w:t>orship, charity, discipline and other activities prescribed in the scriptures. Instead the</w:t>
      </w:r>
      <w:r w:rsidR="00A06FD6">
        <w:t>y</w:t>
      </w:r>
      <w:r w:rsidR="00EB3A34" w:rsidRPr="00083482">
        <w:t xml:space="preserve"> must be performed daily</w:t>
      </w:r>
      <w:r w:rsidR="00A06FD6">
        <w:t>,</w:t>
      </w:r>
      <w:r w:rsidR="00EB3A34" w:rsidRPr="00083482">
        <w:t xml:space="preserve"> till the time </w:t>
      </w:r>
      <w:r>
        <w:t xml:space="preserve">a person </w:t>
      </w:r>
      <w:r w:rsidR="00EB3A34" w:rsidRPr="00083482">
        <w:t>depart</w:t>
      </w:r>
      <w:r>
        <w:t>s</w:t>
      </w:r>
      <w:r w:rsidR="00EB3A34" w:rsidRPr="00083482">
        <w:t xml:space="preserve"> from </w:t>
      </w:r>
      <w:r>
        <w:t xml:space="preserve">the </w:t>
      </w:r>
      <w:r w:rsidR="00EB3A34" w:rsidRPr="00083482">
        <w:t>body.</w:t>
      </w:r>
    </w:p>
    <w:p w14:paraId="2B96D23B" w14:textId="77777777" w:rsidR="00EE69AD" w:rsidRPr="00083482" w:rsidRDefault="00EB3A34">
      <w:r w:rsidRPr="00083482">
        <w:t>Why do these activities need to be done?</w:t>
      </w:r>
    </w:p>
    <w:p w14:paraId="540BFB33" w14:textId="77777777" w:rsidR="00EE69AD" w:rsidRPr="00083482" w:rsidRDefault="00EB3A34">
      <w:pPr>
        <w:pStyle w:val="Heading2"/>
      </w:pPr>
      <w:r w:rsidRPr="00083482">
        <w:t xml:space="preserve">18-5, second part </w:t>
      </w:r>
    </w:p>
    <w:p w14:paraId="6AB0A9BB" w14:textId="77777777" w:rsidR="00EE69AD" w:rsidRPr="00083482" w:rsidRDefault="00EB3A34">
      <w:pPr>
        <w:pStyle w:val="Shloka"/>
        <w:rPr>
          <w:noProof/>
          <w:lang w:bidi="sa-IN"/>
        </w:rPr>
      </w:pPr>
      <w:r w:rsidRPr="00083482">
        <w:rPr>
          <w:noProof/>
          <w:lang w:bidi="sa-IN"/>
        </w:rPr>
        <w:t>[</w:t>
      </w:r>
    </w:p>
    <w:p w14:paraId="166C5722" w14:textId="77777777" w:rsidR="00EE69AD" w:rsidRPr="00083482" w:rsidRDefault="00EB3A34">
      <w:pPr>
        <w:pStyle w:val="Shloka"/>
        <w:rPr>
          <w:noProof/>
          <w:lang w:bidi="sa-IN"/>
        </w:rPr>
      </w:pPr>
      <w:r w:rsidRPr="00083482">
        <w:rPr>
          <w:noProof/>
          <w:lang w:bidi="sa-IN"/>
        </w:rPr>
        <w:t>yajnO dAnam tapa: chaiva pAvanAni manIShiNAm || 5 ||</w:t>
      </w:r>
    </w:p>
    <w:p w14:paraId="555771EA" w14:textId="77777777" w:rsidR="00EE69AD" w:rsidRPr="00083482" w:rsidRDefault="00EB3A34">
      <w:pPr>
        <w:pStyle w:val="Shloka"/>
      </w:pPr>
      <w:r w:rsidRPr="00083482">
        <w:rPr>
          <w:noProof/>
          <w:lang w:bidi="sa-IN"/>
        </w:rPr>
        <w:t>]</w:t>
      </w:r>
    </w:p>
    <w:p w14:paraId="16BA118D" w14:textId="77777777" w:rsidR="00EE69AD" w:rsidRPr="00083482" w:rsidRDefault="00EB3A34" w:rsidP="00A22026">
      <w:pPr>
        <w:pStyle w:val="ExplnOfShloka"/>
      </w:pPr>
      <w:r w:rsidRPr="00083482">
        <w:rPr>
          <w:noProof/>
          <w:lang w:bidi="sa-IN"/>
        </w:rPr>
        <w:t>[yajna:]</w:t>
      </w:r>
      <w:r w:rsidRPr="00083482">
        <w:t xml:space="preserve"> Worship, </w:t>
      </w:r>
      <w:r w:rsidRPr="00083482">
        <w:rPr>
          <w:noProof/>
          <w:lang w:bidi="sa-IN"/>
        </w:rPr>
        <w:t>[dAna]</w:t>
      </w:r>
      <w:r w:rsidRPr="00083482">
        <w:t xml:space="preserve"> charity </w:t>
      </w:r>
      <w:r w:rsidRPr="00083482">
        <w:rPr>
          <w:noProof/>
          <w:lang w:bidi="sa-IN"/>
        </w:rPr>
        <w:t>[cha]</w:t>
      </w:r>
      <w:r w:rsidRPr="00083482">
        <w:t xml:space="preserve"> and </w:t>
      </w:r>
      <w:r w:rsidRPr="00083482">
        <w:rPr>
          <w:noProof/>
          <w:lang w:bidi="sa-IN"/>
        </w:rPr>
        <w:t>[tapa:]</w:t>
      </w:r>
      <w:r w:rsidRPr="00083482">
        <w:t xml:space="preserve"> discipline </w:t>
      </w:r>
      <w:r w:rsidRPr="00083482">
        <w:rPr>
          <w:noProof/>
          <w:lang w:bidi="sa-IN"/>
        </w:rPr>
        <w:t>[pAvanAni Eva]</w:t>
      </w:r>
      <w:r w:rsidRPr="00083482">
        <w:t xml:space="preserve"> are definitely purifying </w:t>
      </w:r>
      <w:r w:rsidRPr="00083482">
        <w:rPr>
          <w:noProof/>
          <w:lang w:bidi="sa-IN"/>
        </w:rPr>
        <w:t>[manIShiNAm]</w:t>
      </w:r>
      <w:r w:rsidRPr="00083482">
        <w:t xml:space="preserve"> for intelligent, devout people.</w:t>
      </w:r>
    </w:p>
    <w:p w14:paraId="7B400524" w14:textId="77777777" w:rsidR="00EE69AD" w:rsidRPr="00083482" w:rsidRDefault="00EB3A34">
      <w:r w:rsidRPr="00083482">
        <w:t xml:space="preserve">Actions such as worship, charity and discipline are duties that are 'purifying' for intelligent, devout people. These are the people who adore the Lord. They desire </w:t>
      </w:r>
      <w:hyperlink w:anchor="Moksha" w:history="1">
        <w:r w:rsidRPr="00083482">
          <w:rPr>
            <w:rStyle w:val="Hyperlink"/>
          </w:rPr>
          <w:t>Moksha</w:t>
        </w:r>
      </w:hyperlink>
      <w:r w:rsidRPr="00083482">
        <w:t xml:space="preserve"> and worship the Lord as long as they are alive. These actions 'purify' by destroying the effects of past deeds - effects that could hinder our complete adoration for the Lord.</w:t>
      </w:r>
    </w:p>
    <w:p w14:paraId="62123BC0" w14:textId="77777777" w:rsidR="00EE69AD" w:rsidRPr="00083482" w:rsidRDefault="00EB3A34">
      <w:pPr>
        <w:pStyle w:val="Heading2"/>
      </w:pPr>
      <w:r w:rsidRPr="00083482">
        <w:t>18-6</w:t>
      </w:r>
    </w:p>
    <w:p w14:paraId="708B1062" w14:textId="77777777" w:rsidR="00EE69AD" w:rsidRPr="00083482" w:rsidRDefault="00EB3A34">
      <w:pPr>
        <w:pStyle w:val="Shloka"/>
        <w:rPr>
          <w:noProof/>
          <w:lang w:bidi="sa-IN"/>
        </w:rPr>
      </w:pPr>
      <w:r w:rsidRPr="00083482">
        <w:rPr>
          <w:noProof/>
          <w:lang w:bidi="sa-IN"/>
        </w:rPr>
        <w:t>[</w:t>
      </w:r>
    </w:p>
    <w:p w14:paraId="2200856D" w14:textId="77777777" w:rsidR="00EE69AD" w:rsidRPr="00083482" w:rsidRDefault="00EB3A34">
      <w:pPr>
        <w:pStyle w:val="Shloka"/>
        <w:rPr>
          <w:noProof/>
          <w:lang w:bidi="sa-IN"/>
        </w:rPr>
      </w:pPr>
      <w:r w:rsidRPr="00083482">
        <w:rPr>
          <w:noProof/>
          <w:lang w:bidi="sa-IN"/>
        </w:rPr>
        <w:t>EtAnyapi tu karmANi saMgam tyaktvA phalAni cha |</w:t>
      </w:r>
    </w:p>
    <w:p w14:paraId="090B69F6" w14:textId="77777777" w:rsidR="00EE69AD" w:rsidRPr="00083482" w:rsidRDefault="00EB3A34">
      <w:pPr>
        <w:pStyle w:val="Shloka"/>
        <w:rPr>
          <w:noProof/>
          <w:lang w:bidi="sa-IN"/>
        </w:rPr>
      </w:pPr>
      <w:r w:rsidRPr="00083482">
        <w:rPr>
          <w:noProof/>
          <w:lang w:bidi="sa-IN"/>
        </w:rPr>
        <w:t>kartavyAnIti mE pArtha nishchitam matam uttamam || 6 ||</w:t>
      </w:r>
    </w:p>
    <w:p w14:paraId="15ECC129" w14:textId="77777777" w:rsidR="00EE69AD" w:rsidRPr="00083482" w:rsidRDefault="00EB3A34">
      <w:pPr>
        <w:pStyle w:val="Shloka"/>
      </w:pPr>
      <w:r w:rsidRPr="00083482">
        <w:rPr>
          <w:noProof/>
          <w:lang w:bidi="sa-IN"/>
        </w:rPr>
        <w:t>]</w:t>
      </w:r>
    </w:p>
    <w:p w14:paraId="36BAFD9D" w14:textId="77777777" w:rsidR="00EE69AD" w:rsidRPr="00083482" w:rsidRDefault="00EB3A34" w:rsidP="00A22026">
      <w:pPr>
        <w:pStyle w:val="ExplnOfShloka"/>
      </w:pPr>
      <w:r w:rsidRPr="00083482">
        <w:rPr>
          <w:noProof/>
          <w:lang w:bidi="sa-IN"/>
        </w:rPr>
        <w:t>[pArtha]</w:t>
      </w:r>
      <w:r w:rsidRPr="00083482">
        <w:t xml:space="preserve"> Arjuna, </w:t>
      </w:r>
      <w:r w:rsidRPr="00083482">
        <w:rPr>
          <w:noProof/>
          <w:lang w:bidi="sa-IN"/>
        </w:rPr>
        <w:t>[EtAni api tu]</w:t>
      </w:r>
      <w:r w:rsidRPr="00083482">
        <w:t xml:space="preserve"> even these </w:t>
      </w:r>
      <w:r w:rsidRPr="00083482">
        <w:rPr>
          <w:noProof/>
          <w:lang w:bidi="sa-IN"/>
        </w:rPr>
        <w:t>[karmANi]</w:t>
      </w:r>
      <w:r w:rsidRPr="00083482">
        <w:t xml:space="preserve"> activities </w:t>
      </w:r>
      <w:r w:rsidRPr="00083482">
        <w:rPr>
          <w:noProof/>
          <w:lang w:bidi="sa-IN"/>
        </w:rPr>
        <w:t>[kartavyAni]</w:t>
      </w:r>
      <w:r w:rsidRPr="00083482">
        <w:t xml:space="preserve"> are to be done </w:t>
      </w:r>
      <w:r w:rsidRPr="00083482">
        <w:rPr>
          <w:noProof/>
          <w:lang w:bidi="sa-IN"/>
        </w:rPr>
        <w:t>[tyaktvA]</w:t>
      </w:r>
      <w:r w:rsidRPr="00083482">
        <w:t xml:space="preserve"> by leaving </w:t>
      </w:r>
      <w:r w:rsidRPr="00083482">
        <w:rPr>
          <w:noProof/>
          <w:lang w:bidi="sa-IN"/>
        </w:rPr>
        <w:t>[saMgam]</w:t>
      </w:r>
      <w:r w:rsidRPr="00083482">
        <w:t xml:space="preserve"> attachment </w:t>
      </w:r>
      <w:r w:rsidRPr="00083482">
        <w:rPr>
          <w:noProof/>
          <w:lang w:bidi="sa-IN"/>
        </w:rPr>
        <w:t>[cha]</w:t>
      </w:r>
      <w:r w:rsidRPr="00083482">
        <w:t xml:space="preserve"> and </w:t>
      </w:r>
      <w:r w:rsidRPr="00083482">
        <w:rPr>
          <w:noProof/>
          <w:lang w:bidi="sa-IN"/>
        </w:rPr>
        <w:t>[phalAni]</w:t>
      </w:r>
      <w:r w:rsidRPr="00083482">
        <w:t xml:space="preserve"> expected </w:t>
      </w:r>
      <w:r w:rsidRPr="00083482">
        <w:lastRenderedPageBreak/>
        <w:t xml:space="preserve">outcomes. </w:t>
      </w:r>
      <w:r w:rsidRPr="00083482">
        <w:rPr>
          <w:noProof/>
          <w:lang w:bidi="sa-IN"/>
        </w:rPr>
        <w:t>[iti]</w:t>
      </w:r>
      <w:r w:rsidRPr="00083482">
        <w:t xml:space="preserve"> This is </w:t>
      </w:r>
      <w:r w:rsidRPr="00083482">
        <w:rPr>
          <w:noProof/>
          <w:lang w:bidi="sa-IN"/>
        </w:rPr>
        <w:t>[mE]</w:t>
      </w:r>
      <w:r w:rsidRPr="00083482">
        <w:t xml:space="preserve"> my </w:t>
      </w:r>
      <w:r w:rsidRPr="00083482">
        <w:rPr>
          <w:noProof/>
          <w:lang w:bidi="sa-IN"/>
        </w:rPr>
        <w:t>[nishchitam]</w:t>
      </w:r>
      <w:r w:rsidRPr="00083482">
        <w:t xml:space="preserve"> definite </w:t>
      </w:r>
      <w:r w:rsidRPr="00083482">
        <w:rPr>
          <w:noProof/>
          <w:lang w:bidi="sa-IN"/>
        </w:rPr>
        <w:t>[uttamam matam]</w:t>
      </w:r>
      <w:r w:rsidRPr="00083482">
        <w:t xml:space="preserve"> and supreme opinion.</w:t>
      </w:r>
    </w:p>
    <w:p w14:paraId="1B3295E1" w14:textId="77777777" w:rsidR="00F5523D" w:rsidRDefault="00A06FD6">
      <w:r>
        <w:t>While</w:t>
      </w:r>
      <w:r w:rsidR="00EB3A34" w:rsidRPr="00083482">
        <w:t xml:space="preserve"> activities such as worship, charity and discipline are purifying for devout and intelligent people, </w:t>
      </w:r>
      <w:r>
        <w:t>do them</w:t>
      </w:r>
      <w:r w:rsidR="00EB3A34" w:rsidRPr="00083482">
        <w:t xml:space="preserve"> as a way to adore Me</w:t>
      </w:r>
      <w:r>
        <w:t>.</w:t>
      </w:r>
      <w:r w:rsidR="00EB3A34" w:rsidRPr="00083482">
        <w:t xml:space="preserve"> </w:t>
      </w:r>
      <w:r>
        <w:t>L</w:t>
      </w:r>
      <w:r w:rsidR="00EB3A34" w:rsidRPr="00083482">
        <w:t>eav</w:t>
      </w:r>
      <w:r>
        <w:t>e</w:t>
      </w:r>
      <w:r w:rsidR="00EB3A34" w:rsidRPr="00083482">
        <w:t xml:space="preserve"> attachment</w:t>
      </w:r>
      <w:r>
        <w:t xml:space="preserve"> and</w:t>
      </w:r>
      <w:r w:rsidR="00EB3A34" w:rsidRPr="00083482">
        <w:t xml:space="preserve"> keep expected outcomes </w:t>
      </w:r>
      <w:r>
        <w:t>aside. Give</w:t>
      </w:r>
      <w:r w:rsidR="00EB3A34" w:rsidRPr="00083482">
        <w:t xml:space="preserve"> up possessiveness towards those actions. </w:t>
      </w:r>
    </w:p>
    <w:p w14:paraId="3EA040F5" w14:textId="790D79A7" w:rsidR="00EE69AD" w:rsidRPr="00083482" w:rsidRDefault="00F5523D">
      <w:r>
        <w:t xml:space="preserve">Those </w:t>
      </w:r>
      <w:r w:rsidR="00EB3A34" w:rsidRPr="00083482">
        <w:t xml:space="preserve">who desire </w:t>
      </w:r>
      <w:hyperlink w:anchor="Moksha" w:history="1">
        <w:r w:rsidR="00EB3A34" w:rsidRPr="00083482">
          <w:rPr>
            <w:rStyle w:val="Hyperlink"/>
          </w:rPr>
          <w:t>Moksha</w:t>
        </w:r>
      </w:hyperlink>
      <w:r w:rsidR="00EB3A34" w:rsidRPr="00083482">
        <w:t xml:space="preserve"> </w:t>
      </w:r>
      <w:r>
        <w:t>work</w:t>
      </w:r>
      <w:r w:rsidR="00EB3A34" w:rsidRPr="00083482">
        <w:t xml:space="preserve"> in this manner</w:t>
      </w:r>
      <w:r>
        <w:t>.</w:t>
      </w:r>
      <w:r w:rsidR="00EB3A34" w:rsidRPr="00083482">
        <w:t xml:space="preserve"> </w:t>
      </w:r>
      <w:r>
        <w:t>T</w:t>
      </w:r>
      <w:r w:rsidR="00EB3A34" w:rsidRPr="00083482">
        <w:t xml:space="preserve">ill </w:t>
      </w:r>
      <w:r>
        <w:t xml:space="preserve">they </w:t>
      </w:r>
      <w:r w:rsidR="00EB3A34" w:rsidRPr="00083482">
        <w:t xml:space="preserve">depart from </w:t>
      </w:r>
      <w:r>
        <w:t>the</w:t>
      </w:r>
      <w:r w:rsidR="00EB3A34" w:rsidRPr="00083482">
        <w:t xml:space="preserve"> body</w:t>
      </w:r>
      <w:r>
        <w:t>, they consider their activities</w:t>
      </w:r>
      <w:r w:rsidRPr="00083482">
        <w:t xml:space="preserve"> as My worship</w:t>
      </w:r>
      <w:r w:rsidR="00EB3A34" w:rsidRPr="00083482">
        <w:t xml:space="preserve">. This is My </w:t>
      </w:r>
      <w:r>
        <w:t>definite</w:t>
      </w:r>
      <w:r w:rsidR="00EB3A34" w:rsidRPr="00083482">
        <w:t>, ultimate opinion.</w:t>
      </w:r>
    </w:p>
    <w:p w14:paraId="24E8D770" w14:textId="77777777" w:rsidR="00EE69AD" w:rsidRPr="00083482" w:rsidRDefault="00EB3A34">
      <w:r w:rsidRPr="00083482">
        <w:t>This Shloka said that when activities such as worship, charity and discipline are carried out, they are to be done without attachment. Next, the Lord says that routine and prescribed activities are mandatory.</w:t>
      </w:r>
    </w:p>
    <w:p w14:paraId="139DB4C3" w14:textId="77777777" w:rsidR="00EE69AD" w:rsidRPr="00083482" w:rsidRDefault="00EB3A34">
      <w:pPr>
        <w:pStyle w:val="Heading2"/>
      </w:pPr>
      <w:r w:rsidRPr="00083482">
        <w:t>18-7</w:t>
      </w:r>
    </w:p>
    <w:p w14:paraId="242C64D9" w14:textId="77777777" w:rsidR="00EE69AD" w:rsidRPr="00083482" w:rsidRDefault="00EB3A34">
      <w:pPr>
        <w:pStyle w:val="Shloka"/>
        <w:rPr>
          <w:noProof/>
          <w:lang w:bidi="sa-IN"/>
        </w:rPr>
      </w:pPr>
      <w:r w:rsidRPr="00083482">
        <w:rPr>
          <w:noProof/>
          <w:lang w:bidi="sa-IN"/>
        </w:rPr>
        <w:t>[</w:t>
      </w:r>
    </w:p>
    <w:p w14:paraId="5625A1A9" w14:textId="77777777" w:rsidR="00EE69AD" w:rsidRPr="00083482" w:rsidRDefault="00EB3A34">
      <w:pPr>
        <w:pStyle w:val="Shloka"/>
        <w:rPr>
          <w:noProof/>
          <w:lang w:bidi="sa-IN"/>
        </w:rPr>
      </w:pPr>
      <w:r w:rsidRPr="00083482">
        <w:rPr>
          <w:noProof/>
          <w:lang w:bidi="sa-IN"/>
        </w:rPr>
        <w:t>niyatasya tu saMnyAsa: karmaNa: nOpapadyatE |</w:t>
      </w:r>
    </w:p>
    <w:p w14:paraId="7CB7BF83" w14:textId="77777777" w:rsidR="00EE69AD" w:rsidRPr="00083482" w:rsidRDefault="00EB3A34">
      <w:pPr>
        <w:pStyle w:val="Shloka"/>
        <w:rPr>
          <w:noProof/>
          <w:lang w:bidi="sa-IN"/>
        </w:rPr>
      </w:pPr>
      <w:r w:rsidRPr="00083482">
        <w:rPr>
          <w:noProof/>
          <w:lang w:bidi="sa-IN"/>
        </w:rPr>
        <w:t>mOhAt tasya parityAga: tAmasa: parikIrtita: || 7 ||</w:t>
      </w:r>
    </w:p>
    <w:p w14:paraId="303AECBE" w14:textId="77777777" w:rsidR="00EE69AD" w:rsidRPr="00083482" w:rsidRDefault="00EB3A34">
      <w:pPr>
        <w:pStyle w:val="Shloka"/>
      </w:pPr>
      <w:r w:rsidRPr="00083482">
        <w:rPr>
          <w:noProof/>
          <w:lang w:bidi="sa-IN"/>
        </w:rPr>
        <w:t>]</w:t>
      </w:r>
    </w:p>
    <w:p w14:paraId="5F98FB14" w14:textId="77777777" w:rsidR="00EE69AD" w:rsidRPr="00083482" w:rsidRDefault="00EB3A34" w:rsidP="00A22026">
      <w:pPr>
        <w:pStyle w:val="ExplnOfShloka"/>
      </w:pPr>
      <w:r w:rsidRPr="00083482">
        <w:rPr>
          <w:noProof/>
          <w:lang w:bidi="sa-IN"/>
        </w:rPr>
        <w:t>[tu]</w:t>
      </w:r>
      <w:r w:rsidRPr="00083482">
        <w:t xml:space="preserve"> On the other hand, </w:t>
      </w:r>
      <w:r w:rsidRPr="00083482">
        <w:rPr>
          <w:noProof/>
          <w:lang w:bidi="sa-IN"/>
        </w:rPr>
        <w:t>[saMnyAsa:]</w:t>
      </w:r>
      <w:r w:rsidRPr="00083482">
        <w:t xml:space="preserve"> the renunciation </w:t>
      </w:r>
      <w:r w:rsidRPr="00083482">
        <w:rPr>
          <w:noProof/>
          <w:lang w:bidi="sa-IN"/>
        </w:rPr>
        <w:t>[nityasya karmaNa:]</w:t>
      </w:r>
      <w:r w:rsidRPr="00083482">
        <w:t xml:space="preserve"> of routine, prescribed activities </w:t>
      </w:r>
      <w:r w:rsidRPr="00083482">
        <w:rPr>
          <w:noProof/>
          <w:lang w:bidi="sa-IN"/>
        </w:rPr>
        <w:t>[na upapadyatE]</w:t>
      </w:r>
      <w:r w:rsidRPr="00083482">
        <w:t xml:space="preserve"> is not appropriate. </w:t>
      </w:r>
      <w:r w:rsidRPr="00083482">
        <w:rPr>
          <w:noProof/>
          <w:lang w:bidi="sa-IN"/>
        </w:rPr>
        <w:t>[parityAga:]</w:t>
      </w:r>
      <w:r w:rsidRPr="00083482">
        <w:t xml:space="preserve"> Giving them up </w:t>
      </w:r>
      <w:r w:rsidRPr="00083482">
        <w:rPr>
          <w:noProof/>
          <w:lang w:bidi="sa-IN"/>
        </w:rPr>
        <w:t>[mOhAt]</w:t>
      </w:r>
      <w:r w:rsidRPr="00083482">
        <w:t xml:space="preserve"> in confusion </w:t>
      </w:r>
      <w:r w:rsidRPr="00083482">
        <w:rPr>
          <w:noProof/>
          <w:lang w:bidi="sa-IN"/>
        </w:rPr>
        <w:t>[parikIrtita:]</w:t>
      </w:r>
      <w:r w:rsidRPr="00083482">
        <w:t xml:space="preserve"> is said to be </w:t>
      </w:r>
      <w:r w:rsidRPr="00083482">
        <w:rPr>
          <w:noProof/>
          <w:lang w:bidi="sa-IN"/>
        </w:rPr>
        <w:t>[tAmasa:]</w:t>
      </w:r>
      <w:r w:rsidRPr="00083482">
        <w:t xml:space="preserve"> in the quality of </w:t>
      </w:r>
      <w:hyperlink w:anchor="tamas" w:history="1">
        <w:r w:rsidRPr="00083482">
          <w:rPr>
            <w:rStyle w:val="Hyperlink"/>
          </w:rPr>
          <w:t>tamas</w:t>
        </w:r>
      </w:hyperlink>
      <w:r w:rsidRPr="00083482">
        <w:t>.</w:t>
      </w:r>
    </w:p>
    <w:p w14:paraId="4D098E1F" w14:textId="642CB7AF" w:rsidR="00C03934" w:rsidRDefault="00C03934" w:rsidP="00C03934">
      <w:pPr>
        <w:pStyle w:val="ApplNotes"/>
      </w:pPr>
      <w:r>
        <w:t>Don’t give up activity.</w:t>
      </w:r>
    </w:p>
    <w:p w14:paraId="663A838E" w14:textId="77777777" w:rsidR="00F5523D" w:rsidRDefault="00EB3A34">
      <w:r w:rsidRPr="00083482">
        <w:t>It isn</w:t>
      </w:r>
      <w:r w:rsidR="00F5523D">
        <w:t>’</w:t>
      </w:r>
      <w:r w:rsidRPr="00083482">
        <w:t xml:space="preserve">t appropriate to renounce or give up routine and prescribed activities. These are activities such as eating, breathing and worshipping. </w:t>
      </w:r>
    </w:p>
    <w:p w14:paraId="16A2D8BE" w14:textId="3CC5761D" w:rsidR="00F5523D" w:rsidRDefault="00EB3A34">
      <w:r w:rsidRPr="00083482">
        <w:t xml:space="preserve">As said in Chap.3#8: 'Even the journey through your body wouldn't be achieved when you are inactive' - Don't give up activities in this journey through your body. This journey itself works to gain the knowledge that </w:t>
      </w:r>
      <w:hyperlink w:anchor="Moksha" w:history="1">
        <w:r w:rsidRPr="00083482">
          <w:rPr>
            <w:rStyle w:val="Hyperlink"/>
          </w:rPr>
          <w:t>liberates</w:t>
        </w:r>
      </w:hyperlink>
      <w:r w:rsidRPr="00083482">
        <w:t xml:space="preserve"> us, by consuming the balance that remains from worship.</w:t>
      </w:r>
      <w:r w:rsidR="00F5523D">
        <w:t xml:space="preserve"> </w:t>
      </w:r>
      <w:r w:rsidRPr="00083482">
        <w:t xml:space="preserve">Otherwise, as said in Chap.3#13: 'The kleptomaniacs who enjoy the results for their own sake will only experience misfortune'. </w:t>
      </w:r>
    </w:p>
    <w:p w14:paraId="32639ECA" w14:textId="77777777" w:rsidR="00F5523D" w:rsidRDefault="00EB3A34">
      <w:r w:rsidRPr="00083482">
        <w:t xml:space="preserve">In this way, when the body is built from food other than the food that is derived from worship, it acts as a contaminant and forms the base of false knowledge. </w:t>
      </w:r>
    </w:p>
    <w:p w14:paraId="04A0CD73" w14:textId="5AA97DA2" w:rsidR="00F5523D" w:rsidRDefault="00EB3A34">
      <w:r w:rsidRPr="00083482">
        <w:t xml:space="preserve">Food nourishes the mind, as said in </w:t>
      </w:r>
      <w:r w:rsidRPr="00083482">
        <w:rPr>
          <w:noProof/>
          <w:lang w:bidi="sa-IN"/>
        </w:rPr>
        <w:t>[chAndOgya]</w:t>
      </w:r>
      <w:r w:rsidRPr="00083482">
        <w:t xml:space="preserve">, 6-5-4: 'Son, the mind is constituted from the food we eat’. Again, as said in </w:t>
      </w:r>
      <w:r w:rsidRPr="00083482">
        <w:rPr>
          <w:noProof/>
          <w:lang w:bidi="sa-IN"/>
        </w:rPr>
        <w:t>[chandogya]</w:t>
      </w:r>
      <w:r w:rsidRPr="00083482">
        <w:t xml:space="preserve">, 7-26-2: 'When the food is pure, the mind is not contaminated. A clean mind is capable of strong awareness. All knowledge can be released with the strength of this awareness'. </w:t>
      </w:r>
    </w:p>
    <w:p w14:paraId="0AE5281A" w14:textId="7E510103" w:rsidR="00EE69AD" w:rsidRPr="00083482" w:rsidRDefault="00EB3A34">
      <w:r w:rsidRPr="00083482">
        <w:t>Thus, it is learnt that knowledge to realize the Self rests on the sanctity of the food we consume.</w:t>
      </w:r>
    </w:p>
    <w:p w14:paraId="10861D08" w14:textId="041480D8" w:rsidR="00A0470C" w:rsidRDefault="00EB3A34">
      <w:r w:rsidRPr="00083482">
        <w:lastRenderedPageBreak/>
        <w:t xml:space="preserve">That's why it's not appropriate to give up routine, prescribed activities in this journey through the body. Routine activities such as eating and prescribed activities such as worship are meant for knowing the Self. </w:t>
      </w:r>
    </w:p>
    <w:p w14:paraId="14402E43" w14:textId="33459C33" w:rsidR="00EE69AD" w:rsidRPr="00083482" w:rsidRDefault="00EB3A34">
      <w:r w:rsidRPr="00083482">
        <w:t xml:space="preserve">The quality of </w:t>
      </w:r>
      <w:hyperlink w:anchor="tamas" w:history="1">
        <w:r w:rsidRPr="00083482">
          <w:rPr>
            <w:rStyle w:val="Hyperlink"/>
          </w:rPr>
          <w:t>tamas</w:t>
        </w:r>
      </w:hyperlink>
      <w:r w:rsidRPr="00083482">
        <w:t xml:space="preserve"> gives rise to the misconception that these actions are binding in nature - though in reality, such actions actually lead to knowledge that liberates us. When we give up these activities due to such misconceptions, we remain in the quality of </w:t>
      </w:r>
      <w:hyperlink w:anchor="tamas" w:history="1">
        <w:r w:rsidRPr="00083482">
          <w:rPr>
            <w:rStyle w:val="Hyperlink"/>
          </w:rPr>
          <w:t>tamas</w:t>
        </w:r>
      </w:hyperlink>
      <w:r w:rsidRPr="00083482">
        <w:t xml:space="preserve">. Indeed, the quality of </w:t>
      </w:r>
      <w:hyperlink w:anchor="tamas" w:history="1">
        <w:r w:rsidRPr="00083482">
          <w:rPr>
            <w:rStyle w:val="Hyperlink"/>
          </w:rPr>
          <w:t>tamas</w:t>
        </w:r>
      </w:hyperlink>
      <w:r w:rsidRPr="00083482">
        <w:t xml:space="preserve"> is the source of ignorance. As said in Chap.14#17: 'Mistakes, misconceptions and ignorance come from the quality of </w:t>
      </w:r>
      <w:hyperlink w:anchor="tamas" w:history="1">
        <w:r w:rsidRPr="00083482">
          <w:rPr>
            <w:rStyle w:val="Hyperlink"/>
          </w:rPr>
          <w:t>tamas</w:t>
        </w:r>
      </w:hyperlink>
      <w:r w:rsidRPr="00083482">
        <w:t>'.</w:t>
      </w:r>
    </w:p>
    <w:p w14:paraId="7D3B7862" w14:textId="283FF0FF" w:rsidR="00EE69AD" w:rsidRPr="00083482" w:rsidRDefault="00EB3A34">
      <w:r w:rsidRPr="00083482">
        <w:t xml:space="preserve">Ignorance is made </w:t>
      </w:r>
      <w:r w:rsidR="00A0470C">
        <w:t xml:space="preserve">from </w:t>
      </w:r>
      <w:r w:rsidRPr="00083482">
        <w:t>misconceptions that repel knowledge. Further in this chapter, it is said in Chap.18#32: '</w:t>
      </w:r>
      <w:r w:rsidR="00842864">
        <w:t xml:space="preserve">People are </w:t>
      </w:r>
      <w:r w:rsidRPr="00083482">
        <w:t xml:space="preserve">overwhelmed by the quality of </w:t>
      </w:r>
      <w:hyperlink w:anchor="tamas" w:history="1">
        <w:r w:rsidRPr="00083482">
          <w:rPr>
            <w:rStyle w:val="Hyperlink"/>
          </w:rPr>
          <w:t>tamas</w:t>
        </w:r>
      </w:hyperlink>
      <w:r w:rsidR="00842864">
        <w:t xml:space="preserve"> when they understand their duty to be contrary to prescribed actions.</w:t>
      </w:r>
      <w:r w:rsidRPr="00083482">
        <w:t xml:space="preserve"> Their intentions are born in the quality of </w:t>
      </w:r>
      <w:hyperlink w:anchor="tamas" w:history="1">
        <w:r w:rsidRPr="00083482">
          <w:rPr>
            <w:rStyle w:val="Hyperlink"/>
          </w:rPr>
          <w:t>tamas</w:t>
        </w:r>
      </w:hyperlink>
      <w:r w:rsidRPr="00083482">
        <w:t xml:space="preserve"> and go against any kind of achievement'.</w:t>
      </w:r>
    </w:p>
    <w:p w14:paraId="6D8642B5" w14:textId="21C54F64" w:rsidR="00EE69AD" w:rsidRPr="00083482" w:rsidRDefault="00EB3A34">
      <w:r w:rsidRPr="00083482">
        <w:t xml:space="preserve">In this way, misconceptions </w:t>
      </w:r>
      <w:r w:rsidR="00842864">
        <w:t>result in</w:t>
      </w:r>
      <w:r w:rsidRPr="00083482">
        <w:t xml:space="preserve"> giving up routine and prescribed activities.</w:t>
      </w:r>
    </w:p>
    <w:p w14:paraId="52BA0460" w14:textId="77777777" w:rsidR="00EE69AD" w:rsidRPr="00083482" w:rsidRDefault="00EB3A34">
      <w:pPr>
        <w:pStyle w:val="Heading2"/>
      </w:pPr>
      <w:r w:rsidRPr="00083482">
        <w:t>18-8</w:t>
      </w:r>
    </w:p>
    <w:p w14:paraId="4546C2FF" w14:textId="77777777" w:rsidR="00EE69AD" w:rsidRPr="00083482" w:rsidRDefault="00EB3A34">
      <w:pPr>
        <w:pStyle w:val="Shloka"/>
        <w:rPr>
          <w:noProof/>
          <w:lang w:bidi="sa-IN"/>
        </w:rPr>
      </w:pPr>
      <w:r w:rsidRPr="00083482">
        <w:rPr>
          <w:noProof/>
          <w:lang w:bidi="sa-IN"/>
        </w:rPr>
        <w:t>[</w:t>
      </w:r>
    </w:p>
    <w:p w14:paraId="46B38E99" w14:textId="77777777" w:rsidR="00EE69AD" w:rsidRPr="00083482" w:rsidRDefault="00EB3A34">
      <w:pPr>
        <w:pStyle w:val="Shloka"/>
        <w:rPr>
          <w:noProof/>
          <w:lang w:bidi="sa-IN"/>
        </w:rPr>
      </w:pPr>
      <w:r w:rsidRPr="00083482">
        <w:rPr>
          <w:noProof/>
          <w:lang w:bidi="sa-IN"/>
        </w:rPr>
        <w:t>du:kham ityEva yat karma kAya klEsha bhayAt tyajEt |</w:t>
      </w:r>
    </w:p>
    <w:p w14:paraId="717254E0" w14:textId="77777777" w:rsidR="00EE69AD" w:rsidRPr="00083482" w:rsidRDefault="00EB3A34">
      <w:pPr>
        <w:pStyle w:val="Shloka"/>
        <w:rPr>
          <w:noProof/>
          <w:lang w:bidi="sa-IN"/>
        </w:rPr>
      </w:pPr>
      <w:r w:rsidRPr="00083482">
        <w:rPr>
          <w:noProof/>
          <w:lang w:bidi="sa-IN"/>
        </w:rPr>
        <w:t>sa kr'tvA rAjasam tyAgam naiva tyAga phalam labhEt || 8 ||</w:t>
      </w:r>
    </w:p>
    <w:p w14:paraId="4A2F18A6" w14:textId="77777777" w:rsidR="00EE69AD" w:rsidRPr="00083482" w:rsidRDefault="00EB3A34">
      <w:pPr>
        <w:pStyle w:val="Shloka"/>
      </w:pPr>
      <w:r w:rsidRPr="00083482">
        <w:rPr>
          <w:noProof/>
          <w:lang w:bidi="sa-IN"/>
        </w:rPr>
        <w:t>]</w:t>
      </w:r>
    </w:p>
    <w:p w14:paraId="0BD17B23" w14:textId="77777777" w:rsidR="00EE69AD" w:rsidRPr="00083482" w:rsidRDefault="00EB3A34" w:rsidP="00A22026">
      <w:pPr>
        <w:pStyle w:val="ExplnOfShloka"/>
      </w:pPr>
      <w:r w:rsidRPr="00083482">
        <w:rPr>
          <w:noProof/>
          <w:lang w:bidi="sa-IN"/>
        </w:rPr>
        <w:t>[yat karma]</w:t>
      </w:r>
      <w:r w:rsidRPr="00083482">
        <w:t xml:space="preserve"> Work that's </w:t>
      </w:r>
      <w:r w:rsidRPr="00083482">
        <w:rPr>
          <w:noProof/>
          <w:lang w:bidi="sa-IN"/>
        </w:rPr>
        <w:t>[tyajEt]</w:t>
      </w:r>
      <w:r w:rsidRPr="00083482">
        <w:t xml:space="preserve"> given up </w:t>
      </w:r>
      <w:r w:rsidRPr="00083482">
        <w:rPr>
          <w:noProof/>
          <w:lang w:bidi="sa-IN"/>
        </w:rPr>
        <w:t>[du:kham iti Eva]</w:t>
      </w:r>
      <w:r w:rsidRPr="00083482">
        <w:t xml:space="preserve"> just because it's difficult, </w:t>
      </w:r>
      <w:r w:rsidRPr="00083482">
        <w:rPr>
          <w:noProof/>
          <w:lang w:bidi="sa-IN"/>
        </w:rPr>
        <w:t>[bhayAt]</w:t>
      </w:r>
      <w:r w:rsidRPr="00083482">
        <w:t xml:space="preserve"> due to fear </w:t>
      </w:r>
      <w:r w:rsidRPr="00083482">
        <w:rPr>
          <w:noProof/>
          <w:lang w:bidi="sa-IN"/>
        </w:rPr>
        <w:t>[kAya klEsha]</w:t>
      </w:r>
      <w:r w:rsidRPr="00083482">
        <w:t xml:space="preserve"> that it would strain the body - </w:t>
      </w:r>
      <w:r w:rsidRPr="00083482">
        <w:rPr>
          <w:noProof/>
          <w:lang w:bidi="sa-IN"/>
        </w:rPr>
        <w:t>[tyAgam kr'tvA]</w:t>
      </w:r>
      <w:r w:rsidRPr="00083482">
        <w:t xml:space="preserve"> abandoning work in this way </w:t>
      </w:r>
      <w:r w:rsidRPr="00083482">
        <w:rPr>
          <w:noProof/>
          <w:lang w:bidi="sa-IN"/>
        </w:rPr>
        <w:t>[rAjasam]</w:t>
      </w:r>
      <w:r w:rsidRPr="00083482">
        <w:t xml:space="preserve"> is done in the quality of rajas. </w:t>
      </w:r>
      <w:r w:rsidRPr="00083482">
        <w:rPr>
          <w:noProof/>
          <w:lang w:bidi="sa-IN"/>
        </w:rPr>
        <w:t>[sa:]</w:t>
      </w:r>
      <w:r w:rsidRPr="00083482">
        <w:t xml:space="preserve"> The person who abandons work in this way </w:t>
      </w:r>
      <w:r w:rsidRPr="00083482">
        <w:rPr>
          <w:noProof/>
          <w:lang w:bidi="sa-IN"/>
        </w:rPr>
        <w:t>[naiva]</w:t>
      </w:r>
      <w:r w:rsidRPr="00083482">
        <w:t xml:space="preserve"> will certainly not </w:t>
      </w:r>
      <w:r w:rsidRPr="00083482">
        <w:rPr>
          <w:noProof/>
          <w:lang w:bidi="sa-IN"/>
        </w:rPr>
        <w:t>[labhEt]</w:t>
      </w:r>
      <w:r w:rsidRPr="00083482">
        <w:t xml:space="preserve"> gain </w:t>
      </w:r>
      <w:r w:rsidRPr="00083482">
        <w:rPr>
          <w:noProof/>
          <w:lang w:bidi="sa-IN"/>
        </w:rPr>
        <w:t>[tyAga phalam]</w:t>
      </w:r>
      <w:r w:rsidRPr="00083482">
        <w:t xml:space="preserve"> any benefit from such 'sacrifice'.</w:t>
      </w:r>
    </w:p>
    <w:p w14:paraId="357450D4" w14:textId="77777777" w:rsidR="00842864" w:rsidRDefault="00EB3A34">
      <w:r w:rsidRPr="00083482">
        <w:t xml:space="preserve">Even in the belief that these actions are liberating in nature, people abandon duties such as worship due to apprehensions - They are apprehensive that those activities need material, time and a lot of effort, causing strain on the body. </w:t>
      </w:r>
    </w:p>
    <w:p w14:paraId="21ACD40F" w14:textId="77777777" w:rsidR="00842864" w:rsidRDefault="00EB3A34">
      <w:r w:rsidRPr="00083482">
        <w:t xml:space="preserve">In the apprehension that they wouldn't be able to sustain these activities, they give up actions while being in the quality of </w:t>
      </w:r>
      <w:hyperlink w:anchor="rajas" w:history="1">
        <w:r w:rsidRPr="00083482">
          <w:rPr>
            <w:rStyle w:val="Hyperlink"/>
          </w:rPr>
          <w:t>rajas</w:t>
        </w:r>
      </w:hyperlink>
      <w:r w:rsidRPr="00083482">
        <w:t>. They try to achieve their</w:t>
      </w:r>
      <w:r w:rsidR="00D34224" w:rsidRPr="00083482">
        <w:t xml:space="preserve"> goals by</w:t>
      </w:r>
      <w:r w:rsidRPr="00083482">
        <w:t xml:space="preserve"> </w:t>
      </w:r>
      <w:r w:rsidR="00860D71" w:rsidRPr="00083482">
        <w:t>contemplating</w:t>
      </w:r>
      <w:r w:rsidRPr="00083482">
        <w:t xml:space="preserve"> through meditation. </w:t>
      </w:r>
    </w:p>
    <w:p w14:paraId="7E6DB797" w14:textId="1203DE80" w:rsidR="00EE69AD" w:rsidRPr="00083482" w:rsidRDefault="00EB3A34">
      <w:r w:rsidRPr="00083482">
        <w:t xml:space="preserve">They misunderstand the scriptures and miss </w:t>
      </w:r>
      <w:r w:rsidR="00842864">
        <w:t>the awareness</w:t>
      </w:r>
      <w:r w:rsidRPr="00083482">
        <w:t xml:space="preserve"> that </w:t>
      </w:r>
      <w:r w:rsidR="00842864">
        <w:t>naturally</w:t>
      </w:r>
      <w:r w:rsidRPr="00083482">
        <w:t xml:space="preserve"> come</w:t>
      </w:r>
      <w:r w:rsidR="00842864">
        <w:t>s</w:t>
      </w:r>
      <w:r w:rsidRPr="00083482">
        <w:t xml:space="preserve"> from </w:t>
      </w:r>
      <w:hyperlink w:anchor="letting_go" w:history="1">
        <w:r w:rsidRPr="00083482">
          <w:rPr>
            <w:rStyle w:val="Hyperlink"/>
          </w:rPr>
          <w:t>letting go</w:t>
        </w:r>
      </w:hyperlink>
      <w:r w:rsidRPr="00083482">
        <w:t xml:space="preserve">. It is said in Chap.18#31: 'Forcing an understanding that was never meant is in the quality of </w:t>
      </w:r>
      <w:hyperlink w:anchor="rajas" w:history="1">
        <w:r w:rsidRPr="00083482">
          <w:rPr>
            <w:rStyle w:val="Hyperlink"/>
          </w:rPr>
          <w:t>rajas</w:t>
        </w:r>
      </w:hyperlink>
      <w:r w:rsidRPr="00083482">
        <w:t>'. The actions that we do and experience are never a cause of delight. Actually, the delight we experience comes from the delight of the Lord.</w:t>
      </w:r>
    </w:p>
    <w:p w14:paraId="52291FCE" w14:textId="77777777" w:rsidR="00EE69AD" w:rsidRPr="00083482" w:rsidRDefault="00EB3A34">
      <w:pPr>
        <w:pStyle w:val="Heading2"/>
      </w:pPr>
      <w:r w:rsidRPr="00083482">
        <w:t>18-9</w:t>
      </w:r>
    </w:p>
    <w:p w14:paraId="0EB5F6BC" w14:textId="77777777" w:rsidR="00EE69AD" w:rsidRPr="00083482" w:rsidRDefault="00EB3A34">
      <w:pPr>
        <w:pStyle w:val="Shloka"/>
        <w:rPr>
          <w:noProof/>
          <w:lang w:bidi="sa-IN"/>
        </w:rPr>
      </w:pPr>
      <w:r w:rsidRPr="00083482">
        <w:rPr>
          <w:noProof/>
          <w:lang w:bidi="sa-IN"/>
        </w:rPr>
        <w:t>[</w:t>
      </w:r>
    </w:p>
    <w:p w14:paraId="75C7360D" w14:textId="77777777" w:rsidR="00EE69AD" w:rsidRPr="00083482" w:rsidRDefault="00EB3A34">
      <w:pPr>
        <w:pStyle w:val="Shloka"/>
        <w:rPr>
          <w:noProof/>
          <w:lang w:bidi="sa-IN"/>
        </w:rPr>
      </w:pPr>
      <w:r w:rsidRPr="00083482">
        <w:rPr>
          <w:noProof/>
          <w:lang w:bidi="sa-IN"/>
        </w:rPr>
        <w:t>kAryam ityEva yat karma niyatam kriyatE arjuna |</w:t>
      </w:r>
    </w:p>
    <w:p w14:paraId="767193EB" w14:textId="77777777" w:rsidR="00EE69AD" w:rsidRPr="00083482" w:rsidRDefault="00EB3A34">
      <w:pPr>
        <w:pStyle w:val="Shloka"/>
        <w:rPr>
          <w:noProof/>
          <w:lang w:bidi="sa-IN"/>
        </w:rPr>
      </w:pPr>
      <w:r w:rsidRPr="00083482">
        <w:rPr>
          <w:noProof/>
          <w:lang w:bidi="sa-IN"/>
        </w:rPr>
        <w:t>saNgam tyaktvA phalam chaiva sa tyAga: sAtvikO mata: || 9 ||</w:t>
      </w:r>
    </w:p>
    <w:p w14:paraId="7E44A0AB" w14:textId="77777777" w:rsidR="00EE69AD" w:rsidRPr="00083482" w:rsidRDefault="00EB3A34">
      <w:pPr>
        <w:pStyle w:val="Shloka"/>
      </w:pPr>
      <w:r w:rsidRPr="00083482">
        <w:rPr>
          <w:noProof/>
          <w:lang w:bidi="sa-IN"/>
        </w:rPr>
        <w:lastRenderedPageBreak/>
        <w:t>]</w:t>
      </w:r>
    </w:p>
    <w:p w14:paraId="29D4BB88" w14:textId="77777777" w:rsidR="00EE69AD" w:rsidRPr="00083482" w:rsidRDefault="00EB3A34" w:rsidP="00A22026">
      <w:pPr>
        <w:pStyle w:val="ExplnOfShloka"/>
      </w:pPr>
      <w:r w:rsidRPr="00083482">
        <w:rPr>
          <w:noProof/>
          <w:lang w:bidi="sa-IN"/>
        </w:rPr>
        <w:t>[arjuna]</w:t>
      </w:r>
      <w:r w:rsidRPr="00083482">
        <w:t xml:space="preserve"> Arjuna, </w:t>
      </w:r>
      <w:r w:rsidRPr="00083482">
        <w:rPr>
          <w:noProof/>
          <w:lang w:bidi="sa-IN"/>
        </w:rPr>
        <w:t>[yat karma niyatam]</w:t>
      </w:r>
      <w:r w:rsidRPr="00083482">
        <w:t xml:space="preserve"> work that's prescribed, </w:t>
      </w:r>
      <w:r w:rsidRPr="00083482">
        <w:rPr>
          <w:noProof/>
          <w:lang w:bidi="sa-IN"/>
        </w:rPr>
        <w:t>[kriyatE]</w:t>
      </w:r>
      <w:r w:rsidRPr="00083482">
        <w:t xml:space="preserve"> done </w:t>
      </w:r>
      <w:r w:rsidRPr="00083482">
        <w:rPr>
          <w:noProof/>
          <w:lang w:bidi="sa-IN"/>
        </w:rPr>
        <w:t>[kAryam iti Eva]</w:t>
      </w:r>
      <w:r w:rsidRPr="00083482">
        <w:t xml:space="preserve"> with an attitude that 'It must be done', </w:t>
      </w:r>
      <w:r w:rsidRPr="00083482">
        <w:rPr>
          <w:noProof/>
          <w:lang w:bidi="sa-IN"/>
        </w:rPr>
        <w:t>[tyaktvA]</w:t>
      </w:r>
      <w:r w:rsidRPr="00083482">
        <w:t xml:space="preserve"> letting go of </w:t>
      </w:r>
      <w:r w:rsidRPr="00083482">
        <w:rPr>
          <w:noProof/>
          <w:lang w:bidi="sa-IN"/>
        </w:rPr>
        <w:t>[saNgam]</w:t>
      </w:r>
      <w:r w:rsidRPr="00083482">
        <w:t xml:space="preserve"> attachment </w:t>
      </w:r>
      <w:r w:rsidRPr="00083482">
        <w:rPr>
          <w:noProof/>
          <w:lang w:bidi="sa-IN"/>
        </w:rPr>
        <w:t>[phalam chaiva]</w:t>
      </w:r>
      <w:r w:rsidRPr="00083482">
        <w:t xml:space="preserve"> and outcomes - </w:t>
      </w:r>
      <w:r w:rsidRPr="00083482">
        <w:rPr>
          <w:noProof/>
          <w:lang w:bidi="sa-IN"/>
        </w:rPr>
        <w:t>[sa tyAga:]</w:t>
      </w:r>
      <w:r w:rsidRPr="00083482">
        <w:t xml:space="preserve"> Such an act of '</w:t>
      </w:r>
      <w:hyperlink w:anchor="letting_go" w:history="1">
        <w:r w:rsidRPr="00083482">
          <w:rPr>
            <w:rStyle w:val="Hyperlink"/>
          </w:rPr>
          <w:t>letting go</w:t>
        </w:r>
      </w:hyperlink>
      <w:r w:rsidRPr="00083482">
        <w:t xml:space="preserve">' </w:t>
      </w:r>
      <w:r w:rsidRPr="00083482">
        <w:rPr>
          <w:noProof/>
          <w:lang w:bidi="sa-IN"/>
        </w:rPr>
        <w:t>[mata:]</w:t>
      </w:r>
      <w:r w:rsidRPr="00083482">
        <w:t xml:space="preserve"> is regarded as </w:t>
      </w:r>
      <w:r w:rsidRPr="00083482">
        <w:rPr>
          <w:noProof/>
          <w:lang w:bidi="sa-IN"/>
        </w:rPr>
        <w:t>[sAtvika:]</w:t>
      </w:r>
      <w:r w:rsidRPr="00083482">
        <w:t xml:space="preserve"> being in the quality of sattva. </w:t>
      </w:r>
    </w:p>
    <w:p w14:paraId="29CF867A" w14:textId="77777777" w:rsidR="00723617" w:rsidRDefault="00EB3A34">
      <w:r w:rsidRPr="00083482">
        <w:t>Activities like the various rituals are 'prescribed' to a person according to his role in society and the stage of his life. They are to be performed as My worship. '</w:t>
      </w:r>
      <w:hyperlink w:anchor="letting_go" w:history="1">
        <w:r w:rsidRPr="00083482">
          <w:rPr>
            <w:rStyle w:val="Hyperlink"/>
          </w:rPr>
          <w:t>Letting go</w:t>
        </w:r>
      </w:hyperlink>
      <w:r w:rsidRPr="00083482">
        <w:t xml:space="preserve">' is about performing these activities with My worship itself as the purpose, without attachments - without being possessive towards those actions and their outcomes. </w:t>
      </w:r>
    </w:p>
    <w:p w14:paraId="143635A5" w14:textId="77777777" w:rsidR="00723617" w:rsidRDefault="00EB3A34">
      <w:r w:rsidRPr="00083482">
        <w:t>'</w:t>
      </w:r>
      <w:hyperlink w:anchor="letting_go" w:history="1">
        <w:r w:rsidRPr="00083482">
          <w:rPr>
            <w:rStyle w:val="Hyperlink"/>
          </w:rPr>
          <w:t>Letting go</w:t>
        </w:r>
      </w:hyperlink>
      <w:r w:rsidRPr="00083482">
        <w:t xml:space="preserve">' in this way is regarded as being in the quality of </w:t>
      </w:r>
      <w:hyperlink w:anchor="sattva" w:history="1">
        <w:r w:rsidRPr="00083482">
          <w:rPr>
            <w:rStyle w:val="Hyperlink"/>
          </w:rPr>
          <w:t>sattva</w:t>
        </w:r>
      </w:hyperlink>
      <w:r w:rsidRPr="00083482">
        <w:t xml:space="preserve">. This is the first step to </w:t>
      </w:r>
      <w:hyperlink w:anchor="sattva" w:history="1">
        <w:r w:rsidRPr="00083482">
          <w:rPr>
            <w:rStyle w:val="Hyperlink"/>
          </w:rPr>
          <w:t>sattva</w:t>
        </w:r>
      </w:hyperlink>
      <w:r w:rsidRPr="00083482">
        <w:t xml:space="preserve"> - the first step to gain clear knowledge of the Lord's words in the scriptures. </w:t>
      </w:r>
    </w:p>
    <w:p w14:paraId="612B0A2D" w14:textId="1966B4E3" w:rsidR="00EE69AD" w:rsidRPr="00083482" w:rsidRDefault="00EB3A34">
      <w:r w:rsidRPr="00083482">
        <w:t xml:space="preserve">It is said that the quality of </w:t>
      </w:r>
      <w:hyperlink w:anchor="sattva" w:history="1">
        <w:r w:rsidRPr="00083482">
          <w:rPr>
            <w:rStyle w:val="Hyperlink"/>
          </w:rPr>
          <w:t>sattva</w:t>
        </w:r>
      </w:hyperlink>
      <w:r w:rsidRPr="00083482">
        <w:t xml:space="preserve"> alone gives clarity of knowledge, letting us see things in their true form - as said in Chap.14#17: 'From the quality of </w:t>
      </w:r>
      <w:hyperlink w:anchor="sattva" w:history="1">
        <w:r w:rsidRPr="00083482">
          <w:rPr>
            <w:rStyle w:val="Hyperlink"/>
          </w:rPr>
          <w:t>sattva</w:t>
        </w:r>
      </w:hyperlink>
      <w:r w:rsidRPr="00083482">
        <w:t>, knowledge arises'</w:t>
      </w:r>
    </w:p>
    <w:p w14:paraId="4B323BE9" w14:textId="77777777" w:rsidR="00EE69AD" w:rsidRPr="00083482" w:rsidRDefault="00EB3A34">
      <w:r w:rsidRPr="00083482">
        <w:t xml:space="preserve">Further in this chapter, it is said in Chap.18#30: 'The person who knows the distinction between doing things for himself and doing it for the Lord, who knows what's to be done and what not, who knows the fear of consequences and being free of such fear, who knows activities that bind us from activities that free us - the intentions of such a person are in the quality of </w:t>
      </w:r>
      <w:hyperlink w:anchor="sattva" w:history="1">
        <w:r w:rsidRPr="00083482">
          <w:rPr>
            <w:rStyle w:val="Hyperlink"/>
          </w:rPr>
          <w:t>sattva</w:t>
        </w:r>
      </w:hyperlink>
      <w:r w:rsidRPr="00083482">
        <w:t>'.</w:t>
      </w:r>
    </w:p>
    <w:p w14:paraId="61313222" w14:textId="77777777" w:rsidR="00EE69AD" w:rsidRPr="00083482" w:rsidRDefault="00EB3A34">
      <w:pPr>
        <w:pStyle w:val="Heading2"/>
      </w:pPr>
      <w:r w:rsidRPr="00083482">
        <w:t>18-10</w:t>
      </w:r>
    </w:p>
    <w:p w14:paraId="375D300C" w14:textId="77777777" w:rsidR="00EE69AD" w:rsidRPr="00083482" w:rsidRDefault="00EB3A34">
      <w:pPr>
        <w:pStyle w:val="Shloka"/>
        <w:rPr>
          <w:noProof/>
          <w:lang w:bidi="sa-IN"/>
        </w:rPr>
      </w:pPr>
      <w:r w:rsidRPr="00083482">
        <w:rPr>
          <w:noProof/>
          <w:lang w:bidi="sa-IN"/>
        </w:rPr>
        <w:t>[</w:t>
      </w:r>
    </w:p>
    <w:p w14:paraId="0D091334" w14:textId="77777777" w:rsidR="00EE69AD" w:rsidRPr="00083482" w:rsidRDefault="00EB3A34">
      <w:pPr>
        <w:pStyle w:val="Shloka"/>
        <w:rPr>
          <w:noProof/>
          <w:lang w:bidi="sa-IN"/>
        </w:rPr>
      </w:pPr>
      <w:r w:rsidRPr="00083482">
        <w:rPr>
          <w:noProof/>
          <w:lang w:bidi="sa-IN"/>
        </w:rPr>
        <w:t>na dvEShTi akushalam karma kushalE na anuShajjatE |</w:t>
      </w:r>
    </w:p>
    <w:p w14:paraId="30327960" w14:textId="77777777" w:rsidR="00EE69AD" w:rsidRPr="00083482" w:rsidRDefault="00EB3A34">
      <w:pPr>
        <w:pStyle w:val="Shloka"/>
        <w:rPr>
          <w:noProof/>
          <w:lang w:bidi="sa-IN"/>
        </w:rPr>
      </w:pPr>
      <w:r w:rsidRPr="00083482">
        <w:rPr>
          <w:noProof/>
          <w:lang w:bidi="sa-IN"/>
        </w:rPr>
        <w:t>tyAgI sattva samAviShTO mEdhAvI Chinna samshaya: || 10 ||</w:t>
      </w:r>
    </w:p>
    <w:p w14:paraId="1B67164B" w14:textId="77777777" w:rsidR="00EE69AD" w:rsidRPr="00083482" w:rsidRDefault="00EB3A34">
      <w:pPr>
        <w:pStyle w:val="Shloka"/>
      </w:pPr>
      <w:r w:rsidRPr="00083482">
        <w:rPr>
          <w:noProof/>
          <w:lang w:bidi="sa-IN"/>
        </w:rPr>
        <w:t>]</w:t>
      </w:r>
    </w:p>
    <w:p w14:paraId="5CCEFA7C" w14:textId="77777777" w:rsidR="00EE69AD" w:rsidRPr="00083482" w:rsidRDefault="00EB3A34" w:rsidP="00A22026">
      <w:pPr>
        <w:pStyle w:val="ExplnOfShloka"/>
      </w:pPr>
      <w:r w:rsidRPr="00083482">
        <w:rPr>
          <w:noProof/>
          <w:lang w:bidi="sa-IN"/>
        </w:rPr>
        <w:t>[tyAgI]</w:t>
      </w:r>
      <w:r w:rsidRPr="00083482">
        <w:t xml:space="preserve"> A person who </w:t>
      </w:r>
      <w:hyperlink w:anchor="letting_go" w:history="1">
        <w:r w:rsidRPr="00083482">
          <w:rPr>
            <w:rStyle w:val="Hyperlink"/>
          </w:rPr>
          <w:t>lets go</w:t>
        </w:r>
      </w:hyperlink>
      <w:r w:rsidRPr="00083482">
        <w:t xml:space="preserve"> in this way </w:t>
      </w:r>
      <w:r w:rsidRPr="00083482">
        <w:rPr>
          <w:noProof/>
          <w:lang w:bidi="sa-IN"/>
        </w:rPr>
        <w:t>[sattva samAviShTa:]</w:t>
      </w:r>
      <w:r w:rsidRPr="00083482">
        <w:t xml:space="preserve"> enters the quality of </w:t>
      </w:r>
      <w:hyperlink w:anchor="sattva" w:history="1">
        <w:r w:rsidRPr="00083482">
          <w:rPr>
            <w:rStyle w:val="Hyperlink"/>
          </w:rPr>
          <w:t>sattva</w:t>
        </w:r>
      </w:hyperlink>
      <w:r w:rsidRPr="00083482">
        <w:t xml:space="preserve">, </w:t>
      </w:r>
      <w:r w:rsidRPr="00083482">
        <w:rPr>
          <w:noProof/>
          <w:lang w:bidi="sa-IN"/>
        </w:rPr>
        <w:t>[mEdhAvI]</w:t>
      </w:r>
      <w:r w:rsidRPr="00083482">
        <w:t xml:space="preserve"> gains intelligence </w:t>
      </w:r>
      <w:r w:rsidRPr="00083482">
        <w:rPr>
          <w:noProof/>
          <w:lang w:bidi="sa-IN"/>
        </w:rPr>
        <w:t>[Chinna samshaya:]</w:t>
      </w:r>
      <w:r w:rsidRPr="00083482">
        <w:t xml:space="preserve"> and loses all doubt. </w:t>
      </w:r>
      <w:r w:rsidRPr="00083482">
        <w:rPr>
          <w:noProof/>
          <w:lang w:bidi="sa-IN"/>
        </w:rPr>
        <w:t>[na dvEShTi]</w:t>
      </w:r>
      <w:r w:rsidRPr="00083482">
        <w:t xml:space="preserve"> He does not loath </w:t>
      </w:r>
      <w:r w:rsidRPr="00083482">
        <w:rPr>
          <w:noProof/>
          <w:lang w:bidi="sa-IN"/>
        </w:rPr>
        <w:t>[akushalam karma]</w:t>
      </w:r>
      <w:r w:rsidRPr="00083482">
        <w:t xml:space="preserve"> work that makes him unhappy, </w:t>
      </w:r>
      <w:r w:rsidRPr="00083482">
        <w:rPr>
          <w:noProof/>
          <w:lang w:bidi="sa-IN"/>
        </w:rPr>
        <w:t>[na anuShajjatE]</w:t>
      </w:r>
      <w:r w:rsidRPr="00083482">
        <w:t xml:space="preserve"> neither does he cling </w:t>
      </w:r>
      <w:r w:rsidRPr="00083482">
        <w:rPr>
          <w:noProof/>
          <w:lang w:bidi="sa-IN"/>
        </w:rPr>
        <w:t>[kushalE]</w:t>
      </w:r>
      <w:r w:rsidRPr="00083482">
        <w:t xml:space="preserve"> to happiness.</w:t>
      </w:r>
    </w:p>
    <w:p w14:paraId="75184A97" w14:textId="77777777" w:rsidR="00723617" w:rsidRDefault="00EB3A34">
      <w:r w:rsidRPr="00083482">
        <w:t xml:space="preserve">In this way, being in the quality of </w:t>
      </w:r>
      <w:hyperlink w:anchor="sattva" w:history="1">
        <w:r w:rsidRPr="00083482">
          <w:rPr>
            <w:rStyle w:val="Hyperlink"/>
          </w:rPr>
          <w:t>sattva</w:t>
        </w:r>
      </w:hyperlink>
      <w:r w:rsidRPr="00083482">
        <w:t xml:space="preserve">, a person gains intelligence - the knowledge of things in their true form. With this, he loses all doubt. This person lets all attachment go, along with their outcomes and the misconception of making things happen. </w:t>
      </w:r>
    </w:p>
    <w:p w14:paraId="0B6C4C94" w14:textId="7EB4B1DC" w:rsidR="00EE69AD" w:rsidRPr="00083482" w:rsidRDefault="00EB3A34">
      <w:r w:rsidRPr="00083482">
        <w:t>He doesn't loathe the idea of doing work that makes him unhappy - work that has undesired effects. He also doesn't cling to work that makes him happy - work that has desirable outcomes such as comfort, progeny and prosperity.</w:t>
      </w:r>
    </w:p>
    <w:p w14:paraId="54C281F6" w14:textId="28C791C3" w:rsidR="00EE69AD" w:rsidRPr="00083482" w:rsidRDefault="00EB3A34">
      <w:r w:rsidRPr="00083482">
        <w:t xml:space="preserve">He isn't possessive about his actions in any way. In this manner, he has let go of all outcomes - other than the outcome of achieving the Lord. </w:t>
      </w:r>
      <w:r w:rsidR="00E9157F" w:rsidRPr="00083482">
        <w:t>Hence,</w:t>
      </w:r>
      <w:r w:rsidRPr="00083482">
        <w:t xml:space="preserve"> he doesn't have likes and dislikes towards his work. The misfortune of encountering an undesirable effect comes from our flaws - it's unintentional and comes from ignorance.</w:t>
      </w:r>
    </w:p>
    <w:p w14:paraId="55DFA517" w14:textId="77777777" w:rsidR="00723617" w:rsidRDefault="00EB3A34">
      <w:r w:rsidRPr="00083482">
        <w:lastRenderedPageBreak/>
        <w:t xml:space="preserve">It is said in </w:t>
      </w:r>
      <w:r w:rsidRPr="00083482">
        <w:rPr>
          <w:noProof/>
          <w:lang w:bidi="sa-IN"/>
        </w:rPr>
        <w:t>[kaThOpanishat]</w:t>
      </w:r>
      <w:r w:rsidRPr="00083482">
        <w:t xml:space="preserve">, 1-2-23: 'This knowledge is not achieved by people who are restless, not by those who conduct misdeeds, not by those who are not at peace, who do not apply themselves, even though they may try by learning a great deal'. </w:t>
      </w:r>
    </w:p>
    <w:p w14:paraId="45009D0C" w14:textId="7FCD53E5" w:rsidR="00EE69AD" w:rsidRPr="00083482" w:rsidRDefault="00EB3A34">
      <w:r w:rsidRPr="00083482">
        <w:t>The statement here</w:t>
      </w:r>
      <w:r w:rsidR="00723617">
        <w:t>,</w:t>
      </w:r>
      <w:r w:rsidRPr="00083482">
        <w:t xml:space="preserve"> is that misdeeds and instability are opposed to the growth of knowledge.</w:t>
      </w:r>
    </w:p>
    <w:p w14:paraId="4395B7AA" w14:textId="77777777" w:rsidR="00EE69AD" w:rsidRPr="00083482" w:rsidRDefault="00EB3A34">
      <w:r w:rsidRPr="00083482">
        <w:t xml:space="preserve">In this way, 'letting go' is about giving up attachment to actions, their outcomes and giving up the sense of 'I made it happen'. This is meant by the word </w:t>
      </w:r>
      <w:r w:rsidRPr="00083482">
        <w:rPr>
          <w:noProof/>
          <w:lang w:bidi="sa-IN"/>
        </w:rPr>
        <w:t>[tyAga]</w:t>
      </w:r>
      <w:r w:rsidRPr="00083482">
        <w:t xml:space="preserve"> in the scriptures - it's not about giving up all forms of actions. The Lord elaborates this next:</w:t>
      </w:r>
    </w:p>
    <w:p w14:paraId="61B3DA95" w14:textId="77777777" w:rsidR="00EE69AD" w:rsidRPr="00083482" w:rsidRDefault="00EB3A34">
      <w:pPr>
        <w:pStyle w:val="Heading2"/>
      </w:pPr>
      <w:r w:rsidRPr="00083482">
        <w:t>18-11</w:t>
      </w:r>
    </w:p>
    <w:p w14:paraId="4BD58090" w14:textId="77777777" w:rsidR="00EE69AD" w:rsidRPr="00083482" w:rsidRDefault="00EB3A34">
      <w:pPr>
        <w:pStyle w:val="Shloka"/>
        <w:rPr>
          <w:noProof/>
          <w:lang w:bidi="sa-IN"/>
        </w:rPr>
      </w:pPr>
      <w:r w:rsidRPr="00083482">
        <w:rPr>
          <w:noProof/>
          <w:lang w:bidi="sa-IN"/>
        </w:rPr>
        <w:t>[</w:t>
      </w:r>
    </w:p>
    <w:p w14:paraId="58B1E682" w14:textId="77777777" w:rsidR="00EE69AD" w:rsidRPr="00083482" w:rsidRDefault="00EB3A34">
      <w:pPr>
        <w:pStyle w:val="Shloka"/>
        <w:rPr>
          <w:noProof/>
          <w:lang w:bidi="sa-IN"/>
        </w:rPr>
      </w:pPr>
      <w:r w:rsidRPr="00083482">
        <w:rPr>
          <w:noProof/>
          <w:lang w:bidi="sa-IN"/>
        </w:rPr>
        <w:t>na hi dEhabhr'tA shakyam tyaktum karmANi ashEShata: |</w:t>
      </w:r>
    </w:p>
    <w:p w14:paraId="3BE4ED08" w14:textId="77777777" w:rsidR="00EE69AD" w:rsidRPr="00083482" w:rsidRDefault="00EB3A34">
      <w:pPr>
        <w:pStyle w:val="Shloka"/>
        <w:rPr>
          <w:noProof/>
          <w:lang w:bidi="sa-IN"/>
        </w:rPr>
      </w:pPr>
      <w:r w:rsidRPr="00083482">
        <w:rPr>
          <w:noProof/>
          <w:lang w:bidi="sa-IN"/>
        </w:rPr>
        <w:t>yastu karma phala tyAgI sa tyAgI ityabhidhIyatE || 11 ||</w:t>
      </w:r>
    </w:p>
    <w:p w14:paraId="586623A5" w14:textId="77777777" w:rsidR="00EE69AD" w:rsidRPr="00083482" w:rsidRDefault="00EB3A34">
      <w:pPr>
        <w:pStyle w:val="Shloka"/>
      </w:pPr>
      <w:r w:rsidRPr="00083482">
        <w:rPr>
          <w:noProof/>
          <w:lang w:bidi="sa-IN"/>
        </w:rPr>
        <w:t>]</w:t>
      </w:r>
    </w:p>
    <w:p w14:paraId="617265AE" w14:textId="6DD3BCC7" w:rsidR="00EE69AD" w:rsidRPr="00083482" w:rsidRDefault="00EB3A34" w:rsidP="00A22026">
      <w:pPr>
        <w:pStyle w:val="ExplnOfShloka"/>
      </w:pPr>
      <w:r w:rsidRPr="00083482">
        <w:rPr>
          <w:noProof/>
          <w:lang w:bidi="sa-IN"/>
        </w:rPr>
        <w:t>[hi]</w:t>
      </w:r>
      <w:r w:rsidRPr="00083482">
        <w:t xml:space="preserve"> Indeed, </w:t>
      </w:r>
      <w:r w:rsidRPr="00083482">
        <w:rPr>
          <w:noProof/>
          <w:lang w:bidi="sa-IN"/>
        </w:rPr>
        <w:t>[na shakyam]</w:t>
      </w:r>
      <w:r w:rsidRPr="00083482">
        <w:t xml:space="preserve"> it's not possible </w:t>
      </w:r>
      <w:r w:rsidRPr="00083482">
        <w:rPr>
          <w:noProof/>
          <w:lang w:bidi="sa-IN"/>
        </w:rPr>
        <w:t>[dEhabhr'tA]</w:t>
      </w:r>
      <w:r w:rsidRPr="00083482">
        <w:t xml:space="preserve"> for a person having a body </w:t>
      </w:r>
      <w:r w:rsidRPr="00083482">
        <w:rPr>
          <w:noProof/>
          <w:lang w:bidi="sa-IN"/>
        </w:rPr>
        <w:t>[tyaktum]</w:t>
      </w:r>
      <w:r w:rsidRPr="00083482">
        <w:t xml:space="preserve"> to give up </w:t>
      </w:r>
      <w:r w:rsidRPr="00083482">
        <w:rPr>
          <w:noProof/>
          <w:lang w:bidi="sa-IN"/>
        </w:rPr>
        <w:t>[karmANi ashEShata:]</w:t>
      </w:r>
      <w:r w:rsidRPr="00083482">
        <w:t xml:space="preserve"> all actions without exception. </w:t>
      </w:r>
      <w:r w:rsidRPr="00083482">
        <w:rPr>
          <w:noProof/>
          <w:lang w:bidi="sa-IN"/>
        </w:rPr>
        <w:t>[tu]</w:t>
      </w:r>
      <w:r w:rsidRPr="00083482">
        <w:t xml:space="preserve"> On the other hand, </w:t>
      </w:r>
      <w:r w:rsidRPr="00083482">
        <w:rPr>
          <w:noProof/>
          <w:lang w:bidi="sa-IN"/>
        </w:rPr>
        <w:t>[ya:]</w:t>
      </w:r>
      <w:r w:rsidRPr="00083482">
        <w:t xml:space="preserve"> a person who </w:t>
      </w:r>
      <w:r w:rsidRPr="00083482">
        <w:rPr>
          <w:noProof/>
          <w:lang w:bidi="sa-IN"/>
        </w:rPr>
        <w:t>[tyAgi]</w:t>
      </w:r>
      <w:r w:rsidRPr="00083482">
        <w:t xml:space="preserve"> </w:t>
      </w:r>
      <w:r w:rsidR="00894067">
        <w:t>leaves</w:t>
      </w:r>
      <w:r w:rsidRPr="00083482">
        <w:t xml:space="preserve"> </w:t>
      </w:r>
      <w:r w:rsidRPr="00083482">
        <w:rPr>
          <w:noProof/>
          <w:lang w:bidi="sa-IN"/>
        </w:rPr>
        <w:t>[karma phala]</w:t>
      </w:r>
      <w:r w:rsidRPr="00083482">
        <w:t xml:space="preserve"> the outcome of his action </w:t>
      </w:r>
      <w:r w:rsidRPr="00083482">
        <w:rPr>
          <w:noProof/>
          <w:lang w:bidi="sa-IN"/>
        </w:rPr>
        <w:t>[abhidhIyatE iti]</w:t>
      </w:r>
      <w:r w:rsidRPr="00083482">
        <w:t xml:space="preserve"> is known as </w:t>
      </w:r>
      <w:r w:rsidRPr="00083482">
        <w:rPr>
          <w:noProof/>
          <w:lang w:bidi="sa-IN"/>
        </w:rPr>
        <w:t>[sa tyAgI]</w:t>
      </w:r>
      <w:r w:rsidRPr="00083482">
        <w:t xml:space="preserve"> the one who has let-go.</w:t>
      </w:r>
    </w:p>
    <w:p w14:paraId="24B9CD56" w14:textId="77777777" w:rsidR="00894067" w:rsidRDefault="00EB3A34">
      <w:r w:rsidRPr="00083482">
        <w:t xml:space="preserve">A person having a body is held and sustained in that body. Indeed, it's impossible for this person to give up all actions and do nothing. Actions such as eating and drinking are unavoidable in sustaining the body - along with other actions associated with them. </w:t>
      </w:r>
    </w:p>
    <w:p w14:paraId="7CB39DE6" w14:textId="63EAE0B1" w:rsidR="00EE69AD" w:rsidRPr="00083482" w:rsidRDefault="00EB3A34">
      <w:r w:rsidRPr="00083482">
        <w:t xml:space="preserve">Great activities such as worship are inevitable for sustenance. In the midst of all this, a person who </w:t>
      </w:r>
      <w:r w:rsidR="00894067">
        <w:t>leaves</w:t>
      </w:r>
      <w:r w:rsidRPr="00083482">
        <w:t xml:space="preserve"> the outcome of these actions is known as the one who has let-go. As stated in the scriptures such as </w:t>
      </w:r>
      <w:r w:rsidRPr="00083482">
        <w:rPr>
          <w:noProof/>
          <w:lang w:bidi="sa-IN"/>
        </w:rPr>
        <w:t>[mahAnArAyaNa]</w:t>
      </w:r>
      <w:r w:rsidRPr="00083482">
        <w:t xml:space="preserve">, 10-5: 'Only by letting go, a person gains freedom from the cycle of death'. </w:t>
      </w:r>
    </w:p>
    <w:p w14:paraId="11BD6AA8" w14:textId="228FB1A2" w:rsidR="00EE69AD" w:rsidRDefault="00EB3A34">
      <w:r w:rsidRPr="00083482">
        <w:t xml:space="preserve">In this way, the word </w:t>
      </w:r>
      <w:r w:rsidRPr="00083482">
        <w:rPr>
          <w:noProof/>
          <w:lang w:bidi="sa-IN"/>
        </w:rPr>
        <w:t>[tyAgI]</w:t>
      </w:r>
      <w:r w:rsidRPr="00083482">
        <w:t xml:space="preserve"> in the scriptures refers to the person who has let-go of outcomes. This 'letting go' is about letting outcomes go, along with the attachment towards the action itself and the misconception of making things happen. Those are the three ways mentioned in Chap.18#4, which started with: 'Letting-go is mentioned in three ways...'</w:t>
      </w:r>
    </w:p>
    <w:p w14:paraId="7D9E4D65" w14:textId="43E2C0C5" w:rsidR="00C03934" w:rsidRPr="00083482" w:rsidRDefault="008E49A3" w:rsidP="00C03934">
      <w:pPr>
        <w:pStyle w:val="ApplNotes"/>
      </w:pPr>
      <w:r>
        <w:t>Isn’t</w:t>
      </w:r>
      <w:r w:rsidR="00C03934">
        <w:t xml:space="preserve"> activity designed to give outcomes, which we are bound to?</w:t>
      </w:r>
    </w:p>
    <w:p w14:paraId="3A7492A8" w14:textId="77777777" w:rsidR="008E49A3" w:rsidRDefault="00EB3A34">
      <w:r w:rsidRPr="00083482">
        <w:t xml:space="preserve">However, the scriptures also mention outcomes for routine and prescribed actions. For example, many forms of worship are said to yield a superior life. In the </w:t>
      </w:r>
      <w:r w:rsidRPr="00083482">
        <w:rPr>
          <w:noProof/>
          <w:lang w:bidi="sa-IN"/>
        </w:rPr>
        <w:t>[mahAnArAyaNa]</w:t>
      </w:r>
      <w:r w:rsidRPr="00083482">
        <w:t xml:space="preserve"> 1-6-39, it is said - 'A family man will enter the abode of Brahma, the prime engineer of the universe'. </w:t>
      </w:r>
    </w:p>
    <w:p w14:paraId="1D9470D0" w14:textId="77777777" w:rsidR="008E49A3" w:rsidRDefault="00EB3A34">
      <w:r w:rsidRPr="00083482">
        <w:t xml:space="preserve">Such actions are described in terms of their links to specific outcomes. </w:t>
      </w:r>
      <w:r w:rsidR="008E49A3">
        <w:t>These statements seem to indicate that</w:t>
      </w:r>
      <w:r w:rsidRPr="00083482">
        <w:t xml:space="preserve"> actions </w:t>
      </w:r>
      <w:r w:rsidR="008E49A3">
        <w:t>are</w:t>
      </w:r>
      <w:r w:rsidRPr="00083482">
        <w:t xml:space="preserve"> conceived to achieve certain outcomes by their very nature. Just as a seed causes a tree to come into being, these actions bring desired and undesired outcomes, inevitably causing attachments. </w:t>
      </w:r>
    </w:p>
    <w:p w14:paraId="2AB16A4D" w14:textId="4509A1E4" w:rsidR="00EE69AD" w:rsidRPr="00083482" w:rsidRDefault="00EB3A34">
      <w:r w:rsidRPr="00083482">
        <w:lastRenderedPageBreak/>
        <w:t xml:space="preserve">Attachments go against the achievement of </w:t>
      </w:r>
      <w:hyperlink w:anchor="Moksha" w:history="1">
        <w:r w:rsidRPr="00083482">
          <w:rPr>
            <w:rStyle w:val="Hyperlink"/>
          </w:rPr>
          <w:t>liberty</w:t>
        </w:r>
      </w:hyperlink>
      <w:r w:rsidRPr="00083482">
        <w:t xml:space="preserve">. Hence, shouldn't a person who desires only </w:t>
      </w:r>
      <w:hyperlink w:anchor="Moksha" w:history="1">
        <w:r w:rsidRPr="00083482">
          <w:rPr>
            <w:rStyle w:val="Hyperlink"/>
          </w:rPr>
          <w:t>Moksha</w:t>
        </w:r>
      </w:hyperlink>
      <w:r w:rsidRPr="00083482">
        <w:t xml:space="preserve"> desist from these prescribed actions? The Lord answers that question next -</w:t>
      </w:r>
    </w:p>
    <w:p w14:paraId="7347D972" w14:textId="77777777" w:rsidR="00EE69AD" w:rsidRPr="00083482" w:rsidRDefault="00EB3A34">
      <w:pPr>
        <w:pStyle w:val="Heading2"/>
      </w:pPr>
      <w:r w:rsidRPr="00083482">
        <w:t>18-12</w:t>
      </w:r>
    </w:p>
    <w:p w14:paraId="266DE393" w14:textId="77777777" w:rsidR="00EE69AD" w:rsidRPr="00083482" w:rsidRDefault="00EB3A34">
      <w:pPr>
        <w:pStyle w:val="Shloka"/>
        <w:rPr>
          <w:noProof/>
          <w:lang w:bidi="sa-IN"/>
        </w:rPr>
      </w:pPr>
      <w:r w:rsidRPr="00083482">
        <w:rPr>
          <w:noProof/>
          <w:lang w:bidi="sa-IN"/>
        </w:rPr>
        <w:t>[</w:t>
      </w:r>
    </w:p>
    <w:p w14:paraId="60C04D4D" w14:textId="77777777" w:rsidR="00EE69AD" w:rsidRPr="00083482" w:rsidRDefault="00EB3A34">
      <w:pPr>
        <w:pStyle w:val="Shloka"/>
        <w:rPr>
          <w:noProof/>
          <w:lang w:bidi="sa-IN"/>
        </w:rPr>
      </w:pPr>
      <w:r w:rsidRPr="00083482">
        <w:rPr>
          <w:noProof/>
          <w:lang w:bidi="sa-IN"/>
        </w:rPr>
        <w:t>aniShTam iShTam mishram cha trividham karmaNa: phalam |</w:t>
      </w:r>
    </w:p>
    <w:p w14:paraId="4C626714" w14:textId="77777777" w:rsidR="00EE69AD" w:rsidRPr="00083482" w:rsidRDefault="00EB3A34">
      <w:pPr>
        <w:pStyle w:val="Shloka"/>
        <w:rPr>
          <w:noProof/>
          <w:lang w:bidi="sa-IN"/>
        </w:rPr>
      </w:pPr>
      <w:r w:rsidRPr="00083482">
        <w:rPr>
          <w:noProof/>
          <w:lang w:bidi="sa-IN"/>
        </w:rPr>
        <w:t>bhavati atyAginAm prEtya na Tu saMnyAsinAm kvachit || 12 ||</w:t>
      </w:r>
    </w:p>
    <w:p w14:paraId="76193784" w14:textId="77777777" w:rsidR="00EE69AD" w:rsidRPr="00083482" w:rsidRDefault="00EB3A34">
      <w:pPr>
        <w:pStyle w:val="Shloka"/>
      </w:pPr>
      <w:r w:rsidRPr="00083482">
        <w:rPr>
          <w:noProof/>
          <w:lang w:bidi="sa-IN"/>
        </w:rPr>
        <w:t>]</w:t>
      </w:r>
    </w:p>
    <w:p w14:paraId="4073A735" w14:textId="77777777" w:rsidR="00EE69AD" w:rsidRPr="00083482" w:rsidRDefault="00EB3A34" w:rsidP="00A22026">
      <w:pPr>
        <w:pStyle w:val="ExplnOfShloka"/>
      </w:pPr>
      <w:r w:rsidRPr="00083482">
        <w:rPr>
          <w:noProof/>
          <w:lang w:bidi="sa-IN"/>
        </w:rPr>
        <w:t>[karmaNa: phalam]</w:t>
      </w:r>
      <w:r w:rsidRPr="00083482">
        <w:t xml:space="preserve"> The outcome of actions </w:t>
      </w:r>
      <w:r w:rsidRPr="00083482">
        <w:rPr>
          <w:noProof/>
          <w:lang w:bidi="sa-IN"/>
        </w:rPr>
        <w:t>[prEtya bhavati]</w:t>
      </w:r>
      <w:r w:rsidRPr="00083482">
        <w:t xml:space="preserve"> will happen </w:t>
      </w:r>
      <w:r w:rsidRPr="00083482">
        <w:rPr>
          <w:noProof/>
          <w:lang w:bidi="sa-IN"/>
        </w:rPr>
        <w:t>[trividham]</w:t>
      </w:r>
      <w:r w:rsidRPr="00083482">
        <w:t xml:space="preserve"> in three ways </w:t>
      </w:r>
      <w:r w:rsidRPr="00083482">
        <w:rPr>
          <w:noProof/>
          <w:lang w:bidi="sa-IN"/>
        </w:rPr>
        <w:t>[atyAginAm]</w:t>
      </w:r>
      <w:r w:rsidRPr="00083482">
        <w:t xml:space="preserve"> to those who haven't </w:t>
      </w:r>
      <w:hyperlink w:anchor="letting_go" w:history="1">
        <w:r w:rsidRPr="00083482">
          <w:rPr>
            <w:rStyle w:val="Hyperlink"/>
          </w:rPr>
          <w:t>let-go</w:t>
        </w:r>
      </w:hyperlink>
      <w:r w:rsidRPr="00083482">
        <w:t xml:space="preserve">: </w:t>
      </w:r>
      <w:r w:rsidRPr="00083482">
        <w:rPr>
          <w:noProof/>
          <w:lang w:bidi="sa-IN"/>
        </w:rPr>
        <w:t>[aniShTam]</w:t>
      </w:r>
      <w:r w:rsidRPr="00083482">
        <w:t xml:space="preserve"> undesirable, </w:t>
      </w:r>
      <w:r w:rsidRPr="00083482">
        <w:rPr>
          <w:noProof/>
          <w:lang w:bidi="sa-IN"/>
        </w:rPr>
        <w:t>[iShTam]</w:t>
      </w:r>
      <w:r w:rsidRPr="00083482">
        <w:t xml:space="preserve"> desirable </w:t>
      </w:r>
      <w:r w:rsidRPr="00083482">
        <w:rPr>
          <w:noProof/>
          <w:lang w:bidi="sa-IN"/>
        </w:rPr>
        <w:t>[cha mishram]</w:t>
      </w:r>
      <w:r w:rsidRPr="00083482">
        <w:t xml:space="preserve"> and a mix of both. </w:t>
      </w:r>
      <w:r w:rsidRPr="00083482">
        <w:rPr>
          <w:noProof/>
          <w:lang w:bidi="sa-IN"/>
        </w:rPr>
        <w:t>[tu]</w:t>
      </w:r>
      <w:r w:rsidRPr="00083482">
        <w:t xml:space="preserve"> However, </w:t>
      </w:r>
      <w:r w:rsidRPr="00083482">
        <w:rPr>
          <w:noProof/>
          <w:lang w:bidi="sa-IN"/>
        </w:rPr>
        <w:t>[na kvachit]</w:t>
      </w:r>
      <w:r w:rsidRPr="00083482">
        <w:t xml:space="preserve"> none of these happen </w:t>
      </w:r>
      <w:r w:rsidRPr="00083482">
        <w:rPr>
          <w:noProof/>
          <w:lang w:bidi="sa-IN"/>
        </w:rPr>
        <w:t>[saMnyAsinAm]</w:t>
      </w:r>
      <w:r w:rsidRPr="00083482">
        <w:t xml:space="preserve"> to those who have </w:t>
      </w:r>
      <w:hyperlink w:anchor="letting_go" w:history="1">
        <w:r w:rsidRPr="00083482">
          <w:rPr>
            <w:rStyle w:val="Hyperlink"/>
          </w:rPr>
          <w:t>let-go</w:t>
        </w:r>
      </w:hyperlink>
      <w:r w:rsidRPr="00083482">
        <w:t>.</w:t>
      </w:r>
    </w:p>
    <w:p w14:paraId="604E0208" w14:textId="77777777" w:rsidR="008E49A3" w:rsidRDefault="00EB3A34">
      <w:r w:rsidRPr="00083482">
        <w:t xml:space="preserve">Undesirable outcomes torture us. Desirable outcomes reward us. Other outcomes such as wealth, food or a family come with a mix of both desirable and undesirable moments. </w:t>
      </w:r>
    </w:p>
    <w:p w14:paraId="2FE27798" w14:textId="62B8A2E4" w:rsidR="00EE69AD" w:rsidRPr="00083482" w:rsidRDefault="00EB3A34">
      <w:r w:rsidRPr="00083482">
        <w:t>These three types of outcomes happen to people who haven't let-go of possessiveness towards their actions, to people who haven't let-go of outcomes and the misconception that they make things happen. These outcomes happen to them after they have committed the action - in this life or in succeeding ones.</w:t>
      </w:r>
    </w:p>
    <w:p w14:paraId="3AC4DC87" w14:textId="77777777" w:rsidR="008E49A3" w:rsidRDefault="00EB3A34">
      <w:r w:rsidRPr="00083482">
        <w:t xml:space="preserve">However, none of these happen to those who have let-go: There is indeed no outcome that stands in the way of achieving </w:t>
      </w:r>
      <w:hyperlink w:anchor="Moksha" w:history="1">
        <w:r w:rsidRPr="00083482">
          <w:rPr>
            <w:rStyle w:val="Hyperlink"/>
          </w:rPr>
          <w:t>Moksha</w:t>
        </w:r>
      </w:hyperlink>
      <w:r w:rsidRPr="00083482">
        <w:t xml:space="preserve"> for those who have let the three types of outcomes go. </w:t>
      </w:r>
    </w:p>
    <w:p w14:paraId="7FEAFB77" w14:textId="3455D4D5" w:rsidR="008E49A3" w:rsidRDefault="00EB3A34">
      <w:r w:rsidRPr="00083482">
        <w:t xml:space="preserve">Just as worship can be done </w:t>
      </w:r>
      <w:r w:rsidR="00E9157F" w:rsidRPr="00083482">
        <w:t>every day</w:t>
      </w:r>
      <w:r w:rsidRPr="00083482">
        <w:t xml:space="preserve"> to deserve things needed for our livelihood and our desires, it can be done to deserve </w:t>
      </w:r>
      <w:hyperlink w:anchor="Moksha" w:history="1">
        <w:r w:rsidRPr="00083482">
          <w:rPr>
            <w:rStyle w:val="Hyperlink"/>
          </w:rPr>
          <w:t>Moksha</w:t>
        </w:r>
      </w:hyperlink>
      <w:r w:rsidRPr="00083482">
        <w:t xml:space="preserve"> as well. This is the distinction asserted over here. </w:t>
      </w:r>
    </w:p>
    <w:p w14:paraId="1E12C5CE" w14:textId="2D4D0CA6" w:rsidR="00EE69AD" w:rsidRDefault="00EB3A34">
      <w:r w:rsidRPr="00083482">
        <w:t xml:space="preserve">Working to earn </w:t>
      </w:r>
      <w:hyperlink w:anchor="Moksha" w:history="1">
        <w:r w:rsidRPr="00083482">
          <w:rPr>
            <w:rStyle w:val="Hyperlink"/>
          </w:rPr>
          <w:t>Moksha</w:t>
        </w:r>
      </w:hyperlink>
      <w:r w:rsidRPr="00083482">
        <w:t xml:space="preserve"> is illustrated in </w:t>
      </w:r>
      <w:r w:rsidRPr="00083482">
        <w:rPr>
          <w:noProof/>
          <w:lang w:bidi="sa-IN"/>
        </w:rPr>
        <w:t>[</w:t>
      </w:r>
      <w:r w:rsidR="005E5D22">
        <w:rPr>
          <w:noProof/>
          <w:lang w:bidi="sa-IN"/>
        </w:rPr>
        <w:t>br’hadArAnyaka</w:t>
      </w:r>
      <w:r w:rsidRPr="00083482">
        <w:rPr>
          <w:noProof/>
          <w:lang w:bidi="sa-IN"/>
        </w:rPr>
        <w:t xml:space="preserve"> upanishat]</w:t>
      </w:r>
      <w:r w:rsidRPr="00083482">
        <w:t>, 4-4-22: 'People who pursue the Lord wish to know Him through the statements in the Vedas, through worship, charity, discipline and by controlling their hunger'.</w:t>
      </w:r>
    </w:p>
    <w:p w14:paraId="513B4388" w14:textId="77777777" w:rsidR="00EE69AD" w:rsidRPr="00083482" w:rsidRDefault="00EB3A34">
      <w:r w:rsidRPr="00083482">
        <w:t>This practice of 'letting go' of the outcome of the actions we do, 'letting go' of possessiveness towards them and the misconception that we're the ones who make things happen - this 'letting go' is the same as the term 'renunciation' mentioned in the scriptures.</w:t>
      </w:r>
    </w:p>
    <w:p w14:paraId="2712A0DD" w14:textId="77777777" w:rsidR="008E49A3" w:rsidRDefault="00EB3A34">
      <w:r w:rsidRPr="00083482">
        <w:t xml:space="preserve">Next, the Lord describes the method to stay free of the misconception that we're the ones who make things happen - By placing doer-ship in the Lord, who is supreme and is present as the Self inside. In this way a person lets possessiveness go, even in actions that are associated with clear outcomes. </w:t>
      </w:r>
    </w:p>
    <w:p w14:paraId="192F4E00" w14:textId="77777777" w:rsidR="008E49A3" w:rsidRDefault="00EB3A34">
      <w:r w:rsidRPr="00083482">
        <w:t xml:space="preserve">When we do something, it's the Lord Himself initiating activities with the Self that belongs to Him, with a body and organs that belong to Him, with His breath, for the purpose of His amusement. </w:t>
      </w:r>
    </w:p>
    <w:p w14:paraId="699A8E1F" w14:textId="10B209D1" w:rsidR="00EE69AD" w:rsidRDefault="00EB3A34">
      <w:r w:rsidRPr="00083482">
        <w:t xml:space="preserve">For example, the experience of satisfying our hunger is an outcome of actions like earning and eating. The outcomes that are experienced by the Self, along with the actions that achieve it, belong to the Lord Himself. </w:t>
      </w:r>
    </w:p>
    <w:p w14:paraId="694B33AB" w14:textId="77777777" w:rsidR="00EE69AD" w:rsidRPr="00083482" w:rsidRDefault="00EB3A34">
      <w:pPr>
        <w:pStyle w:val="Heading2"/>
      </w:pPr>
      <w:r w:rsidRPr="00083482">
        <w:lastRenderedPageBreak/>
        <w:t>18-13</w:t>
      </w:r>
    </w:p>
    <w:p w14:paraId="050A235B" w14:textId="77777777" w:rsidR="00EE69AD" w:rsidRPr="00083482" w:rsidRDefault="00EB3A34">
      <w:pPr>
        <w:pStyle w:val="Shloka"/>
        <w:rPr>
          <w:noProof/>
          <w:lang w:bidi="sa-IN"/>
        </w:rPr>
      </w:pPr>
      <w:r w:rsidRPr="00083482">
        <w:rPr>
          <w:noProof/>
          <w:lang w:bidi="sa-IN"/>
        </w:rPr>
        <w:t>[</w:t>
      </w:r>
    </w:p>
    <w:p w14:paraId="70FB13AD" w14:textId="77777777" w:rsidR="00EE69AD" w:rsidRPr="00083482" w:rsidRDefault="00EB3A34">
      <w:pPr>
        <w:pStyle w:val="Shloka"/>
        <w:rPr>
          <w:noProof/>
          <w:lang w:bidi="sa-IN"/>
        </w:rPr>
      </w:pPr>
      <w:r w:rsidRPr="00083482">
        <w:rPr>
          <w:noProof/>
          <w:lang w:bidi="sa-IN"/>
        </w:rPr>
        <w:t>panchaitAni mahAbAhO kAraNAni nibOdha mE |</w:t>
      </w:r>
    </w:p>
    <w:p w14:paraId="6B2EC7D6" w14:textId="77777777" w:rsidR="00EE69AD" w:rsidRPr="00083482" w:rsidRDefault="00EB3A34">
      <w:pPr>
        <w:pStyle w:val="Shloka"/>
        <w:rPr>
          <w:noProof/>
          <w:lang w:bidi="sa-IN"/>
        </w:rPr>
      </w:pPr>
      <w:r w:rsidRPr="00083482">
        <w:rPr>
          <w:noProof/>
          <w:lang w:bidi="sa-IN"/>
        </w:rPr>
        <w:t>sAMkhyE kr'tAntE prOktAni siddhayE sarvakarmaNAm || 13 ||</w:t>
      </w:r>
    </w:p>
    <w:p w14:paraId="7CB53D79" w14:textId="77777777" w:rsidR="00EE69AD" w:rsidRPr="00083482" w:rsidRDefault="00EB3A34">
      <w:pPr>
        <w:pStyle w:val="Shloka"/>
      </w:pPr>
      <w:r w:rsidRPr="00083482">
        <w:rPr>
          <w:noProof/>
          <w:lang w:bidi="sa-IN"/>
        </w:rPr>
        <w:t>]</w:t>
      </w:r>
    </w:p>
    <w:p w14:paraId="500437FA" w14:textId="5E1AC6E5" w:rsidR="00EE69AD" w:rsidRPr="00083482" w:rsidRDefault="00EB3A34" w:rsidP="00A22026">
      <w:pPr>
        <w:pStyle w:val="ExplnOfShloka"/>
      </w:pPr>
      <w:r w:rsidRPr="00083482">
        <w:rPr>
          <w:noProof/>
          <w:lang w:bidi="sa-IN"/>
        </w:rPr>
        <w:t>[mahAbAhO]</w:t>
      </w:r>
      <w:r w:rsidRPr="00083482">
        <w:t xml:space="preserve"> Arjuna, </w:t>
      </w:r>
      <w:r w:rsidRPr="00083482">
        <w:rPr>
          <w:noProof/>
          <w:lang w:bidi="sa-IN"/>
        </w:rPr>
        <w:t>[nibOdha]</w:t>
      </w:r>
      <w:r w:rsidRPr="00083482">
        <w:t xml:space="preserve"> </w:t>
      </w:r>
      <w:r w:rsidR="006E1D67">
        <w:t xml:space="preserve">hear and </w:t>
      </w:r>
      <w:r w:rsidRPr="00083482">
        <w:t xml:space="preserve">know </w:t>
      </w:r>
      <w:r w:rsidRPr="00083482">
        <w:rPr>
          <w:noProof/>
          <w:lang w:bidi="sa-IN"/>
        </w:rPr>
        <w:t>[EtAni]</w:t>
      </w:r>
      <w:r w:rsidRPr="00083482">
        <w:t xml:space="preserve"> these </w:t>
      </w:r>
      <w:r w:rsidRPr="00083482">
        <w:rPr>
          <w:noProof/>
          <w:lang w:bidi="sa-IN"/>
        </w:rPr>
        <w:t>[pancha]</w:t>
      </w:r>
      <w:r w:rsidRPr="00083482">
        <w:t xml:space="preserve"> five </w:t>
      </w:r>
      <w:r w:rsidRPr="00083482">
        <w:rPr>
          <w:noProof/>
          <w:lang w:bidi="sa-IN"/>
        </w:rPr>
        <w:t>[kAraNAni]</w:t>
      </w:r>
      <w:r w:rsidRPr="00083482">
        <w:t xml:space="preserve"> causes </w:t>
      </w:r>
      <w:r w:rsidRPr="00083482">
        <w:rPr>
          <w:noProof/>
          <w:lang w:bidi="sa-IN"/>
        </w:rPr>
        <w:t>[siddhayE]</w:t>
      </w:r>
      <w:r w:rsidRPr="00083482">
        <w:t xml:space="preserve"> for the achievement </w:t>
      </w:r>
      <w:r w:rsidRPr="00083482">
        <w:rPr>
          <w:noProof/>
          <w:lang w:bidi="sa-IN"/>
        </w:rPr>
        <w:t>[sarvakarmaNAm]</w:t>
      </w:r>
      <w:r w:rsidRPr="00083482">
        <w:t xml:space="preserve"> of all actions </w:t>
      </w:r>
      <w:r w:rsidRPr="00083482">
        <w:rPr>
          <w:noProof/>
          <w:lang w:bidi="sa-IN"/>
        </w:rPr>
        <w:t>[mE]</w:t>
      </w:r>
      <w:r w:rsidRPr="00083482">
        <w:t xml:space="preserve"> from Me. </w:t>
      </w:r>
      <w:r w:rsidRPr="00083482">
        <w:rPr>
          <w:noProof/>
          <w:lang w:bidi="sa-IN"/>
        </w:rPr>
        <w:t>[prOktAni]</w:t>
      </w:r>
      <w:r w:rsidRPr="00083482">
        <w:t xml:space="preserve"> They are specified </w:t>
      </w:r>
      <w:r w:rsidRPr="00083482">
        <w:rPr>
          <w:noProof/>
          <w:lang w:bidi="sa-IN"/>
        </w:rPr>
        <w:t>[sAMkhyE kr'tAntE]</w:t>
      </w:r>
      <w:r w:rsidRPr="00083482">
        <w:t xml:space="preserve"> in the reflections of the Upanishads.</w:t>
      </w:r>
    </w:p>
    <w:p w14:paraId="4CE456C0" w14:textId="77777777" w:rsidR="00EE69AD" w:rsidRPr="00083482" w:rsidRDefault="00EB3A34">
      <w:r w:rsidRPr="00083482">
        <w:t xml:space="preserve">'Reflections' come from intelligence and understanding. The 'reflections of the Upanishads' refer to the intelligence built by understanding the concepts in the Upanishads in their true form. </w:t>
      </w:r>
    </w:p>
    <w:p w14:paraId="1EA69C8A" w14:textId="62D77220" w:rsidR="005F3E56" w:rsidRPr="00083482" w:rsidRDefault="005F3E56" w:rsidP="005F3E56">
      <w:pPr>
        <w:pStyle w:val="ApplNotes"/>
      </w:pPr>
      <w:r>
        <w:t>If we aren’t the reason for outcomes, what causes things to happen?</w:t>
      </w:r>
    </w:p>
    <w:p w14:paraId="6EE0D0EC" w14:textId="7D2D5A3B" w:rsidR="00EE69AD" w:rsidRPr="00083482" w:rsidRDefault="00EB3A34">
      <w:r w:rsidRPr="00083482">
        <w:t xml:space="preserve">In this Shloka, The Lord says </w:t>
      </w:r>
      <w:r w:rsidR="006E1D67">
        <w:t>–</w:t>
      </w:r>
      <w:r w:rsidRPr="00083482">
        <w:t xml:space="preserve"> </w:t>
      </w:r>
      <w:r w:rsidR="006E1D67">
        <w:t>Hear and k</w:t>
      </w:r>
      <w:r w:rsidRPr="00083482">
        <w:t xml:space="preserve">now the five causes of </w:t>
      </w:r>
      <w:r w:rsidR="006E1D67">
        <w:t>achievement</w:t>
      </w:r>
      <w:r w:rsidRPr="00083482">
        <w:t xml:space="preserve"> from Me. 'Achieving an action' is about initiating it. The five causes come from the understanding put together by the intelligence derived from the Upanishads. Put them into place in My presence.</w:t>
      </w:r>
    </w:p>
    <w:p w14:paraId="41BBF162" w14:textId="2E5ED0B7" w:rsidR="00EE69AD" w:rsidRPr="00083482" w:rsidRDefault="00EB3A34">
      <w:r w:rsidRPr="00083482">
        <w:t xml:space="preserve">The intelligence derived from the Upanishads says that the body, its organs, its breath and the Self are instruments of the Lord - The Lord uses them to make things happen, as stated in scriptures such as </w:t>
      </w:r>
      <w:r w:rsidRPr="00083482">
        <w:rPr>
          <w:noProof/>
          <w:lang w:bidi="sa-IN"/>
        </w:rPr>
        <w:t>[</w:t>
      </w:r>
      <w:r w:rsidR="005E5D22">
        <w:rPr>
          <w:noProof/>
          <w:lang w:bidi="sa-IN"/>
        </w:rPr>
        <w:t>br’hadArAnyaka</w:t>
      </w:r>
      <w:r w:rsidRPr="00083482">
        <w:rPr>
          <w:noProof/>
          <w:lang w:bidi="sa-IN"/>
        </w:rPr>
        <w:t>]</w:t>
      </w:r>
      <w:r w:rsidRPr="00083482">
        <w:t xml:space="preserve">, 3-7-22: 'The One who sits inside the Self, is distinct from the Self, whom the Self doesn't know, to whom the Self is the body, who controls the Self from the inside - He regulates you and is the Self in yourself. He is ever-lasting'. Also said in </w:t>
      </w:r>
      <w:r w:rsidRPr="00083482">
        <w:rPr>
          <w:noProof/>
          <w:lang w:bidi="sa-IN"/>
        </w:rPr>
        <w:t>[yajurAraNyaka]</w:t>
      </w:r>
      <w:r w:rsidRPr="00083482">
        <w:t>, 3-11-2: 'The One who is the Self to every Self, ruling by entering inside'.</w:t>
      </w:r>
    </w:p>
    <w:p w14:paraId="62281BFC" w14:textId="77777777" w:rsidR="00EE69AD" w:rsidRPr="00083482" w:rsidRDefault="00EB3A34">
      <w:r w:rsidRPr="00083482">
        <w:t>Next, the Lord enumerates the five causes:</w:t>
      </w:r>
    </w:p>
    <w:p w14:paraId="37C67527" w14:textId="77777777" w:rsidR="00EE69AD" w:rsidRPr="00083482" w:rsidRDefault="00EB3A34">
      <w:pPr>
        <w:pStyle w:val="Heading2"/>
      </w:pPr>
      <w:r w:rsidRPr="00083482">
        <w:t>18-14 to 18-15</w:t>
      </w:r>
    </w:p>
    <w:p w14:paraId="53893481" w14:textId="77777777" w:rsidR="00EE69AD" w:rsidRPr="00083482" w:rsidRDefault="00EB3A34">
      <w:pPr>
        <w:pStyle w:val="Shloka"/>
        <w:rPr>
          <w:noProof/>
          <w:lang w:bidi="sa-IN"/>
        </w:rPr>
      </w:pPr>
      <w:r w:rsidRPr="00083482">
        <w:rPr>
          <w:noProof/>
          <w:lang w:bidi="sa-IN"/>
        </w:rPr>
        <w:t>[</w:t>
      </w:r>
    </w:p>
    <w:p w14:paraId="51B022D0" w14:textId="77777777" w:rsidR="00EE69AD" w:rsidRPr="00083482" w:rsidRDefault="00EB3A34">
      <w:pPr>
        <w:pStyle w:val="Shloka"/>
        <w:rPr>
          <w:noProof/>
          <w:lang w:bidi="sa-IN"/>
        </w:rPr>
      </w:pPr>
      <w:r w:rsidRPr="00083482">
        <w:rPr>
          <w:noProof/>
          <w:lang w:bidi="sa-IN"/>
        </w:rPr>
        <w:t>adhiShThAnam tathA kartA karaNam cha pr'thak vidham |</w:t>
      </w:r>
    </w:p>
    <w:p w14:paraId="6D345941" w14:textId="77777777" w:rsidR="00EE69AD" w:rsidRPr="00083482" w:rsidRDefault="00EB3A34">
      <w:pPr>
        <w:pStyle w:val="Shloka"/>
        <w:rPr>
          <w:noProof/>
          <w:lang w:bidi="sa-IN"/>
        </w:rPr>
      </w:pPr>
      <w:r w:rsidRPr="00083482">
        <w:rPr>
          <w:noProof/>
          <w:lang w:bidi="sa-IN"/>
        </w:rPr>
        <w:t>vividhA: cha pr'thak chEShTA daivam chaivAtra panchamam || 14 ||</w:t>
      </w:r>
    </w:p>
    <w:p w14:paraId="0C510EB3" w14:textId="77777777" w:rsidR="00EE69AD" w:rsidRPr="00083482" w:rsidRDefault="00EE69AD">
      <w:pPr>
        <w:pStyle w:val="Shloka"/>
        <w:rPr>
          <w:noProof/>
          <w:lang w:bidi="sa-IN"/>
        </w:rPr>
      </w:pPr>
    </w:p>
    <w:p w14:paraId="1CAD94B7" w14:textId="77777777" w:rsidR="00EE69AD" w:rsidRPr="00083482" w:rsidRDefault="00EB3A34">
      <w:pPr>
        <w:pStyle w:val="Shloka"/>
        <w:rPr>
          <w:noProof/>
          <w:lang w:bidi="sa-IN"/>
        </w:rPr>
      </w:pPr>
      <w:r w:rsidRPr="00083482">
        <w:rPr>
          <w:noProof/>
          <w:lang w:bidi="sa-IN"/>
        </w:rPr>
        <w:t>sharIra vAk manObhi: yat karma prArabhatE nara: |</w:t>
      </w:r>
    </w:p>
    <w:p w14:paraId="4A2EDFFC" w14:textId="77777777" w:rsidR="00EE69AD" w:rsidRPr="00083482" w:rsidRDefault="00EB3A34">
      <w:pPr>
        <w:pStyle w:val="Shloka"/>
        <w:rPr>
          <w:noProof/>
          <w:lang w:bidi="sa-IN"/>
        </w:rPr>
      </w:pPr>
      <w:r w:rsidRPr="00083482">
        <w:rPr>
          <w:noProof/>
          <w:lang w:bidi="sa-IN"/>
        </w:rPr>
        <w:t>nyAyyam vA viparItam vA panchaitE tasya hEtava: || 15 ||</w:t>
      </w:r>
    </w:p>
    <w:p w14:paraId="0353A689" w14:textId="77777777" w:rsidR="00EE69AD" w:rsidRPr="00083482" w:rsidRDefault="00EB3A34">
      <w:pPr>
        <w:pStyle w:val="Shloka"/>
      </w:pPr>
      <w:r w:rsidRPr="00083482">
        <w:rPr>
          <w:noProof/>
          <w:lang w:bidi="sa-IN"/>
        </w:rPr>
        <w:t>]</w:t>
      </w:r>
    </w:p>
    <w:p w14:paraId="3B287D08" w14:textId="58D0E40C" w:rsidR="00EE69AD" w:rsidRPr="00083482" w:rsidRDefault="00EB3A34" w:rsidP="00A22026">
      <w:pPr>
        <w:pStyle w:val="ExplnOfShloka"/>
      </w:pPr>
      <w:r w:rsidRPr="00083482">
        <w:rPr>
          <w:noProof/>
          <w:lang w:bidi="sa-IN"/>
        </w:rPr>
        <w:t>[adhiShThAnam]</w:t>
      </w:r>
      <w:r w:rsidRPr="00083482">
        <w:t xml:space="preserve"> The base, </w:t>
      </w:r>
      <w:r w:rsidRPr="00083482">
        <w:rPr>
          <w:noProof/>
          <w:lang w:bidi="sa-IN"/>
        </w:rPr>
        <w:t>[tathA kartA]</w:t>
      </w:r>
      <w:r w:rsidRPr="00083482">
        <w:t xml:space="preserve"> along with the doer, </w:t>
      </w:r>
      <w:r w:rsidRPr="00083482">
        <w:rPr>
          <w:noProof/>
          <w:lang w:bidi="sa-IN"/>
        </w:rPr>
        <w:t>[cha]</w:t>
      </w:r>
      <w:r w:rsidRPr="00083482">
        <w:t xml:space="preserve"> together with </w:t>
      </w:r>
      <w:r w:rsidRPr="00083482">
        <w:rPr>
          <w:noProof/>
          <w:lang w:bidi="sa-IN"/>
        </w:rPr>
        <w:t>[pr'thak vidham]</w:t>
      </w:r>
      <w:r w:rsidRPr="00083482">
        <w:t xml:space="preserve"> the different </w:t>
      </w:r>
      <w:r w:rsidRPr="00083482">
        <w:rPr>
          <w:noProof/>
          <w:lang w:bidi="sa-IN"/>
        </w:rPr>
        <w:t>[karaNam]</w:t>
      </w:r>
      <w:r w:rsidRPr="00083482">
        <w:t xml:space="preserve"> organs </w:t>
      </w:r>
      <w:r w:rsidRPr="00083482">
        <w:rPr>
          <w:noProof/>
          <w:lang w:bidi="sa-IN"/>
        </w:rPr>
        <w:t>[cha]</w:t>
      </w:r>
      <w:r w:rsidRPr="00083482">
        <w:t xml:space="preserve"> and </w:t>
      </w:r>
      <w:r w:rsidRPr="00083482">
        <w:rPr>
          <w:noProof/>
          <w:lang w:bidi="sa-IN"/>
        </w:rPr>
        <w:t>[vividhA pr'thak]</w:t>
      </w:r>
      <w:r w:rsidRPr="00083482">
        <w:t xml:space="preserve"> the various </w:t>
      </w:r>
      <w:r w:rsidRPr="00083482">
        <w:rPr>
          <w:noProof/>
          <w:lang w:bidi="sa-IN"/>
        </w:rPr>
        <w:t>[chEShTA]</w:t>
      </w:r>
      <w:r w:rsidRPr="00083482">
        <w:t xml:space="preserve"> activities - </w:t>
      </w:r>
      <w:r w:rsidRPr="00083482">
        <w:rPr>
          <w:noProof/>
          <w:lang w:bidi="sa-IN"/>
        </w:rPr>
        <w:t>[atra]</w:t>
      </w:r>
      <w:r w:rsidRPr="00083482">
        <w:t xml:space="preserve"> </w:t>
      </w:r>
      <w:r w:rsidR="006E1D67">
        <w:t>in this field</w:t>
      </w:r>
      <w:r w:rsidRPr="00083482">
        <w:t xml:space="preserve">, </w:t>
      </w:r>
      <w:r w:rsidRPr="00083482">
        <w:rPr>
          <w:noProof/>
          <w:lang w:bidi="sa-IN"/>
        </w:rPr>
        <w:t>[panchamam]</w:t>
      </w:r>
      <w:r w:rsidRPr="00083482">
        <w:t xml:space="preserve"> the fifth one </w:t>
      </w:r>
      <w:r w:rsidRPr="00083482">
        <w:rPr>
          <w:noProof/>
          <w:lang w:bidi="sa-IN"/>
        </w:rPr>
        <w:t>[daivam]</w:t>
      </w:r>
      <w:r w:rsidRPr="00083482">
        <w:t xml:space="preserve"> is The Divine.</w:t>
      </w:r>
    </w:p>
    <w:p w14:paraId="1B517CA5" w14:textId="5B9E701F" w:rsidR="00EE69AD" w:rsidRPr="00083482" w:rsidRDefault="00EB3A34" w:rsidP="00A22026">
      <w:pPr>
        <w:pStyle w:val="ExplnOfShloka"/>
      </w:pPr>
      <w:r w:rsidRPr="00083482">
        <w:rPr>
          <w:noProof/>
          <w:lang w:bidi="sa-IN"/>
        </w:rPr>
        <w:t>[panchaitE hEtava: tasya]</w:t>
      </w:r>
      <w:r w:rsidRPr="00083482">
        <w:t xml:space="preserve"> They are the five causes of </w:t>
      </w:r>
      <w:r w:rsidRPr="00083482">
        <w:rPr>
          <w:noProof/>
          <w:lang w:bidi="sa-IN"/>
        </w:rPr>
        <w:t>[yat karma]</w:t>
      </w:r>
      <w:r w:rsidRPr="00083482">
        <w:t xml:space="preserve"> any action </w:t>
      </w:r>
      <w:r w:rsidRPr="00083482">
        <w:rPr>
          <w:noProof/>
          <w:lang w:bidi="sa-IN"/>
        </w:rPr>
        <w:t>[nara: prArabhtE]</w:t>
      </w:r>
      <w:r w:rsidRPr="00083482">
        <w:t xml:space="preserve"> that a human </w:t>
      </w:r>
      <w:r w:rsidR="00D37BC9">
        <w:t>can initiate</w:t>
      </w:r>
      <w:r w:rsidRPr="00083482">
        <w:t xml:space="preserve"> </w:t>
      </w:r>
      <w:r w:rsidRPr="00083482">
        <w:rPr>
          <w:noProof/>
          <w:lang w:bidi="sa-IN"/>
        </w:rPr>
        <w:t>[sharIra]</w:t>
      </w:r>
      <w:r w:rsidRPr="00083482">
        <w:t xml:space="preserve"> with the body, </w:t>
      </w:r>
      <w:r w:rsidRPr="00083482">
        <w:rPr>
          <w:noProof/>
          <w:lang w:bidi="sa-IN"/>
        </w:rPr>
        <w:t>[vAk]</w:t>
      </w:r>
      <w:r w:rsidRPr="00083482">
        <w:t xml:space="preserve"> speech, </w:t>
      </w:r>
      <w:r w:rsidRPr="00083482">
        <w:rPr>
          <w:noProof/>
          <w:lang w:bidi="sa-IN"/>
        </w:rPr>
        <w:t>[manObhi:]</w:t>
      </w:r>
      <w:r w:rsidRPr="00083482">
        <w:t xml:space="preserve"> or the mind - </w:t>
      </w:r>
      <w:r w:rsidRPr="00083482">
        <w:rPr>
          <w:noProof/>
          <w:lang w:bidi="sa-IN"/>
        </w:rPr>
        <w:t>[vA nyayyam]</w:t>
      </w:r>
      <w:r w:rsidRPr="00083482">
        <w:t xml:space="preserve"> whether just </w:t>
      </w:r>
      <w:r w:rsidRPr="00083482">
        <w:rPr>
          <w:noProof/>
          <w:lang w:bidi="sa-IN"/>
        </w:rPr>
        <w:t>[vA viparItam]</w:t>
      </w:r>
      <w:r w:rsidRPr="00083482">
        <w:t xml:space="preserve"> or unjust.</w:t>
      </w:r>
    </w:p>
    <w:p w14:paraId="20277D2A" w14:textId="4C350621" w:rsidR="00EE69AD" w:rsidRPr="00083482" w:rsidRDefault="00EB3A34">
      <w:r w:rsidRPr="00083482">
        <w:lastRenderedPageBreak/>
        <w:t xml:space="preserve">There are five causes of </w:t>
      </w:r>
      <w:r w:rsidR="006E1D67" w:rsidRPr="00083482">
        <w:t xml:space="preserve">just or unjust </w:t>
      </w:r>
      <w:r w:rsidRPr="00083482">
        <w:t>actions. Actions are 'just' when they are recommended in the scriptures and 'unjust' when they are forbidden. These actions are done by the body, done in speech or in the mind. The five causes of action are:</w:t>
      </w:r>
    </w:p>
    <w:p w14:paraId="25F98914" w14:textId="4BAB53CA" w:rsidR="00EE69AD" w:rsidRPr="00083482" w:rsidRDefault="00EB3A34" w:rsidP="005F3E56">
      <w:r w:rsidRPr="005F3E56">
        <w:rPr>
          <w:b/>
        </w:rPr>
        <w:t>The base</w:t>
      </w:r>
      <w:r w:rsidRPr="00083482">
        <w:t>: The body is the base from which activities are carried out. It's a combination of the elements of nature</w:t>
      </w:r>
      <w:r w:rsidR="00E87114">
        <w:t>.</w:t>
      </w:r>
      <w:r w:rsidRPr="00083482">
        <w:t xml:space="preserve"> </w:t>
      </w:r>
      <w:r w:rsidR="00E87114">
        <w:t xml:space="preserve">It </w:t>
      </w:r>
      <w:r w:rsidRPr="00083482">
        <w:t>is the abode of the Self.</w:t>
      </w:r>
    </w:p>
    <w:p w14:paraId="710C8F6B" w14:textId="77777777" w:rsidR="00EE69AD" w:rsidRPr="00083482" w:rsidRDefault="00EB3A34" w:rsidP="005F3E56">
      <w:r w:rsidRPr="005F3E56">
        <w:rPr>
          <w:b/>
        </w:rPr>
        <w:t>The doer</w:t>
      </w:r>
      <w:r w:rsidRPr="00083482">
        <w:t xml:space="preserve">: The Self is the doer, whose 'knower-ship' and 'doer-ship' are mentioned in the scriptures: </w:t>
      </w:r>
      <w:r w:rsidRPr="00083482">
        <w:rPr>
          <w:noProof/>
          <w:lang w:bidi="sa-IN"/>
        </w:rPr>
        <w:t>[vEdAnta sutra]</w:t>
      </w:r>
      <w:r w:rsidRPr="00083482">
        <w:t xml:space="preserve">, 2-3-19 says 'It is the one that knows'; </w:t>
      </w:r>
      <w:r w:rsidRPr="00083482">
        <w:rPr>
          <w:noProof/>
          <w:lang w:bidi="sa-IN"/>
        </w:rPr>
        <w:t>[vEdAnta sutra]</w:t>
      </w:r>
      <w:r w:rsidRPr="00083482">
        <w:t>, 2-3-33 says 'It is to be considered as the doer for the scriptures to have meaning'</w:t>
      </w:r>
    </w:p>
    <w:p w14:paraId="09E6DCD5" w14:textId="575ECF90" w:rsidR="00EE69AD" w:rsidRPr="00083482" w:rsidRDefault="00EB3A34" w:rsidP="005F3E56">
      <w:r w:rsidRPr="005F3E56">
        <w:rPr>
          <w:b/>
        </w:rPr>
        <w:t>The different organs</w:t>
      </w:r>
      <w:r w:rsidRPr="00083482">
        <w:t>: These are the organs of action. The organ of speech, the arms, legs, the excretory organs along the organ of thought form the five organs of action. They perform different functions when</w:t>
      </w:r>
      <w:r w:rsidR="00E87114">
        <w:t>ever</w:t>
      </w:r>
      <w:r w:rsidRPr="00083482">
        <w:t xml:space="preserve"> we </w:t>
      </w:r>
      <w:r w:rsidR="00E87114">
        <w:t>do something</w:t>
      </w:r>
      <w:r w:rsidRPr="00083482">
        <w:t>.</w:t>
      </w:r>
    </w:p>
    <w:p w14:paraId="78B28CA6" w14:textId="77777777" w:rsidR="00EE69AD" w:rsidRPr="00083482" w:rsidRDefault="00EB3A34" w:rsidP="005F3E56">
      <w:r w:rsidRPr="005F3E56">
        <w:rPr>
          <w:b/>
        </w:rPr>
        <w:t>The various activities</w:t>
      </w:r>
      <w:r w:rsidRPr="00083482">
        <w:t>: The word 'activity' here refers to the gases in our body and the activities that happen inside, such as respiration.</w:t>
      </w:r>
    </w:p>
    <w:p w14:paraId="32850403" w14:textId="77777777" w:rsidR="00E87114" w:rsidRDefault="00EB3A34" w:rsidP="005F3E56">
      <w:r w:rsidRPr="005F3E56">
        <w:rPr>
          <w:b/>
        </w:rPr>
        <w:t>The Divine</w:t>
      </w:r>
      <w:r w:rsidRPr="00083482">
        <w:t xml:space="preserve">: In the </w:t>
      </w:r>
      <w:r w:rsidR="00E87114">
        <w:t>field where things are combined into</w:t>
      </w:r>
      <w:r w:rsidRPr="00083482">
        <w:t xml:space="preserve"> actions, the fifth one is The Divine - It is the Lord who is inside everything, the main cause in bringing actions to effect. As said in Chap.15#15: ‘I am at the heart of everything’ and in Chap.18#61: 'Arjuna, the </w:t>
      </w:r>
      <w:r w:rsidR="00084221" w:rsidRPr="00083482">
        <w:t>Supreme Lord</w:t>
      </w:r>
      <w:r w:rsidRPr="00083482">
        <w:t xml:space="preserve"> sits at the heart of every being, spinning all beings, mounting them in the mechanism of the environment’. </w:t>
      </w:r>
    </w:p>
    <w:p w14:paraId="74CAC220" w14:textId="43F0661F" w:rsidR="00EE69AD" w:rsidRPr="00083482" w:rsidRDefault="00EB3A34" w:rsidP="005F3E56">
      <w:r w:rsidRPr="00083482">
        <w:t xml:space="preserve">The 'doer-ship' of the Self is completely dependent on the Lord, as said in </w:t>
      </w:r>
      <w:r w:rsidRPr="00083482">
        <w:rPr>
          <w:noProof/>
          <w:lang w:bidi="sa-IN"/>
        </w:rPr>
        <w:t>[vEdAnta sutra]</w:t>
      </w:r>
      <w:r w:rsidRPr="00083482">
        <w:t xml:space="preserve">, 2-3-40: </w:t>
      </w:r>
      <w:r w:rsidR="00E87114">
        <w:t>‘…</w:t>
      </w:r>
      <w:r w:rsidRPr="00083482">
        <w:t xml:space="preserve">as said in the scriptures, the doer-ship is given by the </w:t>
      </w:r>
      <w:r w:rsidR="00084221" w:rsidRPr="00083482">
        <w:t>Supreme Lord</w:t>
      </w:r>
      <w:r w:rsidRPr="00083482">
        <w:t>'.</w:t>
      </w:r>
    </w:p>
    <w:p w14:paraId="21862F5A" w14:textId="788A8621" w:rsidR="00EE69AD" w:rsidRPr="00083482" w:rsidRDefault="00EB3A34">
      <w:r w:rsidRPr="00083482">
        <w:t xml:space="preserve">Whatever the Self does is completely dependent on the Lord. Given this fact, all instructions in the scriptures and everything they forbid would be meaningless if we consider that the Self is not accountable for any action. Vyasa has resolved this dilemma as well, in </w:t>
      </w:r>
      <w:r w:rsidRPr="00083482">
        <w:rPr>
          <w:noProof/>
          <w:lang w:bidi="sa-IN"/>
        </w:rPr>
        <w:t>[vEdAnta sutra]</w:t>
      </w:r>
      <w:r w:rsidRPr="00083482">
        <w:t>, 2-3-41: 'The Lord expects the Self to begin the attempt, so that His instructions in the scriptures retain their use'.</w:t>
      </w:r>
    </w:p>
    <w:p w14:paraId="7D9B1087" w14:textId="77777777" w:rsidR="00E87114" w:rsidRDefault="00EB3A34">
      <w:r w:rsidRPr="00083482">
        <w:t xml:space="preserve">In summary: Actions are carried out with organs given by the Lord, having the Lord as the basis, with the strength that's deposited in them by the Lord. The Self has the Lord as the basis of existence as well, with its strength given by the Lord Himself. </w:t>
      </w:r>
    </w:p>
    <w:p w14:paraId="33D34E90" w14:textId="48A1D102" w:rsidR="00EE69AD" w:rsidRPr="00083482" w:rsidRDefault="00EB3A34">
      <w:r w:rsidRPr="00083482">
        <w:t xml:space="preserve">The Self initiates </w:t>
      </w:r>
      <w:r w:rsidR="00E87114">
        <w:t>its</w:t>
      </w:r>
      <w:r w:rsidRPr="00083482">
        <w:t xml:space="preserve"> attempt to carry out an action according to its will, as per the configuration of its body and associated organs. After that, The Lord inside grants permission to commence the action and sets the Self in motion. In this way, the Self becomes the cause of action as well - by its intent alone.</w:t>
      </w:r>
    </w:p>
    <w:p w14:paraId="4C79AD00" w14:textId="52EDA63E" w:rsidR="00EE69AD" w:rsidRPr="00083482" w:rsidRDefault="00EB3A34">
      <w:r w:rsidRPr="00083482">
        <w:t>This is similar to activities that require many people and equipment - for example, activities that result in moving a huge boulder or building a bridge. In such activities, many people</w:t>
      </w:r>
      <w:r w:rsidR="00E87114">
        <w:t xml:space="preserve"> and machines</w:t>
      </w:r>
      <w:r w:rsidRPr="00083482">
        <w:t xml:space="preserve"> are considered to be the cause, with each of them having their do's and don'ts. </w:t>
      </w:r>
      <w:r w:rsidR="00E87114">
        <w:t xml:space="preserve">In the same way, this Shloka described </w:t>
      </w:r>
      <w:r w:rsidRPr="00083482">
        <w:t xml:space="preserve">the </w:t>
      </w:r>
      <w:r w:rsidR="00E87114">
        <w:t xml:space="preserve">activity brought about by </w:t>
      </w:r>
      <w:r w:rsidRPr="00083482">
        <w:t>the Self and the Lord.</w:t>
      </w:r>
    </w:p>
    <w:p w14:paraId="72EEA5CC" w14:textId="77777777" w:rsidR="00EE69AD" w:rsidRPr="00083482" w:rsidRDefault="00EB3A34">
      <w:pPr>
        <w:pStyle w:val="Heading2"/>
      </w:pPr>
      <w:r w:rsidRPr="00083482">
        <w:lastRenderedPageBreak/>
        <w:t>18-16</w:t>
      </w:r>
    </w:p>
    <w:p w14:paraId="485B8A48" w14:textId="77777777" w:rsidR="00EE69AD" w:rsidRPr="00083482" w:rsidRDefault="00EB3A34">
      <w:pPr>
        <w:pStyle w:val="Shloka"/>
        <w:rPr>
          <w:noProof/>
          <w:lang w:bidi="sa-IN"/>
        </w:rPr>
      </w:pPr>
      <w:r w:rsidRPr="00083482">
        <w:rPr>
          <w:noProof/>
          <w:lang w:bidi="sa-IN"/>
        </w:rPr>
        <w:t>[</w:t>
      </w:r>
    </w:p>
    <w:p w14:paraId="7AD4B9B4" w14:textId="77777777" w:rsidR="00EE69AD" w:rsidRPr="00083482" w:rsidRDefault="00EB3A34">
      <w:pPr>
        <w:pStyle w:val="Shloka"/>
        <w:rPr>
          <w:noProof/>
          <w:lang w:bidi="sa-IN"/>
        </w:rPr>
      </w:pPr>
      <w:r w:rsidRPr="00083482">
        <w:rPr>
          <w:noProof/>
          <w:lang w:bidi="sa-IN"/>
        </w:rPr>
        <w:t>tatraivam sati kartAram AtmAnam kEvalam tu ya: |</w:t>
      </w:r>
    </w:p>
    <w:p w14:paraId="4DE52E84" w14:textId="77777777" w:rsidR="00EE69AD" w:rsidRPr="00083482" w:rsidRDefault="00EB3A34">
      <w:pPr>
        <w:pStyle w:val="Shloka"/>
        <w:rPr>
          <w:noProof/>
          <w:lang w:bidi="sa-IN"/>
        </w:rPr>
      </w:pPr>
      <w:r w:rsidRPr="00083482">
        <w:rPr>
          <w:noProof/>
          <w:lang w:bidi="sa-IN"/>
        </w:rPr>
        <w:t>pashyati akr'tabuddhitvAt na sa pashyati durmati: || 16 ||</w:t>
      </w:r>
    </w:p>
    <w:p w14:paraId="6C366F2B" w14:textId="77777777" w:rsidR="00EE69AD" w:rsidRPr="00083482" w:rsidRDefault="00EB3A34">
      <w:pPr>
        <w:pStyle w:val="Shloka"/>
      </w:pPr>
      <w:r w:rsidRPr="00083482">
        <w:rPr>
          <w:noProof/>
          <w:lang w:bidi="sa-IN"/>
        </w:rPr>
        <w:t>]</w:t>
      </w:r>
    </w:p>
    <w:p w14:paraId="7F53B011" w14:textId="0130D574" w:rsidR="00EE69AD" w:rsidRPr="00083482" w:rsidRDefault="00EB3A34" w:rsidP="00A22026">
      <w:pPr>
        <w:pStyle w:val="ExplnOfShloka"/>
      </w:pPr>
      <w:r w:rsidRPr="00083482">
        <w:rPr>
          <w:noProof/>
          <w:lang w:bidi="sa-IN"/>
        </w:rPr>
        <w:t>[Evam sati]</w:t>
      </w:r>
      <w:r w:rsidRPr="00083482">
        <w:t xml:space="preserve"> This being the case, </w:t>
      </w:r>
      <w:r w:rsidRPr="00083482">
        <w:rPr>
          <w:noProof/>
          <w:lang w:bidi="sa-IN"/>
        </w:rPr>
        <w:t>[ya:]</w:t>
      </w:r>
      <w:r w:rsidRPr="00083482">
        <w:t xml:space="preserve"> the one who </w:t>
      </w:r>
      <w:r w:rsidRPr="00083482">
        <w:rPr>
          <w:noProof/>
          <w:lang w:bidi="sa-IN"/>
        </w:rPr>
        <w:t>[tu pashyati]</w:t>
      </w:r>
      <w:r w:rsidRPr="00083482">
        <w:t xml:space="preserve"> still considers </w:t>
      </w:r>
      <w:r w:rsidRPr="00083482">
        <w:rPr>
          <w:noProof/>
          <w:lang w:bidi="sa-IN"/>
        </w:rPr>
        <w:t>[AtmAnam]</w:t>
      </w:r>
      <w:r w:rsidRPr="00083482">
        <w:t xml:space="preserve"> himself </w:t>
      </w:r>
      <w:r w:rsidRPr="00083482">
        <w:rPr>
          <w:noProof/>
          <w:lang w:bidi="sa-IN"/>
        </w:rPr>
        <w:t>[kartAram</w:t>
      </w:r>
      <w:r w:rsidR="00E87114" w:rsidRPr="00E87114">
        <w:rPr>
          <w:noProof/>
          <w:lang w:bidi="sa-IN"/>
        </w:rPr>
        <w:t xml:space="preserve"> </w:t>
      </w:r>
      <w:r w:rsidR="00E87114" w:rsidRPr="00083482">
        <w:rPr>
          <w:noProof/>
          <w:lang w:bidi="sa-IN"/>
        </w:rPr>
        <w:t>kEvalam</w:t>
      </w:r>
      <w:r w:rsidRPr="00083482">
        <w:rPr>
          <w:noProof/>
          <w:lang w:bidi="sa-IN"/>
        </w:rPr>
        <w:t>]</w:t>
      </w:r>
      <w:r w:rsidRPr="00083482">
        <w:t xml:space="preserve"> as the </w:t>
      </w:r>
      <w:r w:rsidR="00E87114">
        <w:t xml:space="preserve">sole </w:t>
      </w:r>
      <w:r w:rsidRPr="00083482">
        <w:t xml:space="preserve">doer </w:t>
      </w:r>
      <w:r w:rsidRPr="00083482">
        <w:rPr>
          <w:noProof/>
          <w:lang w:bidi="sa-IN"/>
        </w:rPr>
        <w:t>[tatra]</w:t>
      </w:r>
      <w:r w:rsidRPr="00083482">
        <w:t xml:space="preserve"> </w:t>
      </w:r>
      <w:r w:rsidR="00E87114">
        <w:t>here</w:t>
      </w:r>
      <w:r w:rsidRPr="00083482">
        <w:t xml:space="preserve"> </w:t>
      </w:r>
      <w:r w:rsidRPr="00083482">
        <w:rPr>
          <w:noProof/>
          <w:lang w:bidi="sa-IN"/>
        </w:rPr>
        <w:t>[durmati:]</w:t>
      </w:r>
      <w:r w:rsidRPr="00083482">
        <w:t xml:space="preserve"> is ignorant. </w:t>
      </w:r>
      <w:r w:rsidRPr="00083482">
        <w:rPr>
          <w:noProof/>
          <w:lang w:bidi="sa-IN"/>
        </w:rPr>
        <w:t>[na sa pashyati]</w:t>
      </w:r>
      <w:r w:rsidRPr="00083482">
        <w:t xml:space="preserve"> This person does not see things in their true form </w:t>
      </w:r>
      <w:r w:rsidRPr="00083482">
        <w:rPr>
          <w:noProof/>
          <w:lang w:bidi="sa-IN"/>
        </w:rPr>
        <w:t>[akr'ta buddhitvAt]</w:t>
      </w:r>
      <w:r w:rsidRPr="00083482">
        <w:t xml:space="preserve"> due to an immature intellect.</w:t>
      </w:r>
    </w:p>
    <w:p w14:paraId="4896684C" w14:textId="5BD2B510" w:rsidR="00EE69AD" w:rsidRPr="00083482" w:rsidRDefault="00EB3A34">
      <w:r w:rsidRPr="00083482">
        <w:t>As explained in the previous Shloka, the Self has ‘doer</w:t>
      </w:r>
      <w:r w:rsidR="00E9157F">
        <w:t>-</w:t>
      </w:r>
      <w:r w:rsidRPr="00083482">
        <w:t xml:space="preserve">ship’ with the Lord’s permission. Despite this, </w:t>
      </w:r>
      <w:r w:rsidR="00853210">
        <w:t>a</w:t>
      </w:r>
      <w:r w:rsidRPr="00083482">
        <w:t xml:space="preserve"> person who believes that he alone makes things happen is ignorant - his understanding goes against reality. This comes from an incomplete understanding of the world. He doesn't see things in their true form - he doesn't see the 'doer' as it is.</w:t>
      </w:r>
    </w:p>
    <w:p w14:paraId="4D2C09A5" w14:textId="77777777" w:rsidR="00EE69AD" w:rsidRPr="00083482" w:rsidRDefault="00EB3A34">
      <w:pPr>
        <w:pStyle w:val="Heading2"/>
      </w:pPr>
      <w:r w:rsidRPr="00083482">
        <w:t>18-17</w:t>
      </w:r>
    </w:p>
    <w:p w14:paraId="2D7AD735" w14:textId="77777777" w:rsidR="00EE69AD" w:rsidRPr="00083482" w:rsidRDefault="00EB3A34">
      <w:pPr>
        <w:pStyle w:val="Shloka"/>
        <w:rPr>
          <w:noProof/>
          <w:lang w:bidi="sa-IN"/>
        </w:rPr>
      </w:pPr>
      <w:r w:rsidRPr="00083482">
        <w:rPr>
          <w:noProof/>
          <w:lang w:bidi="sa-IN"/>
        </w:rPr>
        <w:t>[</w:t>
      </w:r>
    </w:p>
    <w:p w14:paraId="5C9EE50B" w14:textId="77777777" w:rsidR="00EE69AD" w:rsidRPr="00083482" w:rsidRDefault="00EB3A34">
      <w:pPr>
        <w:pStyle w:val="Shloka"/>
        <w:rPr>
          <w:noProof/>
          <w:lang w:bidi="sa-IN"/>
        </w:rPr>
      </w:pPr>
      <w:r w:rsidRPr="00083482">
        <w:rPr>
          <w:noProof/>
          <w:lang w:bidi="sa-IN"/>
        </w:rPr>
        <w:t>yasya nAhaMkr'tO bhAvO buddhi: yasya na lipyatE |</w:t>
      </w:r>
    </w:p>
    <w:p w14:paraId="56C5BA33" w14:textId="77777777" w:rsidR="00EE69AD" w:rsidRPr="00083482" w:rsidRDefault="00EB3A34">
      <w:pPr>
        <w:pStyle w:val="Shloka"/>
        <w:rPr>
          <w:noProof/>
          <w:lang w:bidi="sa-IN"/>
        </w:rPr>
      </w:pPr>
      <w:r w:rsidRPr="00083482">
        <w:rPr>
          <w:noProof/>
          <w:lang w:bidi="sa-IN"/>
        </w:rPr>
        <w:t>hatvA_pi sa imAn lOkAn na hanti na nibadhyatE || 17 ||</w:t>
      </w:r>
    </w:p>
    <w:p w14:paraId="7A85233F" w14:textId="77777777" w:rsidR="00EE69AD" w:rsidRPr="00083482" w:rsidRDefault="00EB3A34">
      <w:pPr>
        <w:pStyle w:val="Shloka"/>
      </w:pPr>
      <w:r w:rsidRPr="00083482">
        <w:rPr>
          <w:noProof/>
          <w:lang w:bidi="sa-IN"/>
        </w:rPr>
        <w:t>]</w:t>
      </w:r>
    </w:p>
    <w:p w14:paraId="60A6173A" w14:textId="77777777" w:rsidR="00EE69AD" w:rsidRPr="00083482" w:rsidRDefault="00EB3A34" w:rsidP="00A22026">
      <w:pPr>
        <w:pStyle w:val="ExplnOfShloka"/>
      </w:pPr>
      <w:r w:rsidRPr="00083482">
        <w:rPr>
          <w:noProof/>
          <w:lang w:bidi="sa-IN"/>
        </w:rPr>
        <w:t>[yasya]</w:t>
      </w:r>
      <w:r w:rsidRPr="00083482">
        <w:t xml:space="preserve"> The person whose </w:t>
      </w:r>
      <w:r w:rsidRPr="00083482">
        <w:rPr>
          <w:noProof/>
          <w:lang w:bidi="sa-IN"/>
        </w:rPr>
        <w:t>[bhAva:]</w:t>
      </w:r>
      <w:r w:rsidRPr="00083482">
        <w:t xml:space="preserve"> belief </w:t>
      </w:r>
      <w:r w:rsidRPr="00083482">
        <w:rPr>
          <w:noProof/>
          <w:lang w:bidi="sa-IN"/>
        </w:rPr>
        <w:t>[nAhaMkr'tO]</w:t>
      </w:r>
      <w:r w:rsidRPr="00083482">
        <w:t xml:space="preserve"> is that he's not the one who makes things happen, </w:t>
      </w:r>
      <w:r w:rsidRPr="00083482">
        <w:rPr>
          <w:noProof/>
          <w:lang w:bidi="sa-IN"/>
        </w:rPr>
        <w:t>[yasya]</w:t>
      </w:r>
      <w:r w:rsidRPr="00083482">
        <w:t xml:space="preserve"> the one whose </w:t>
      </w:r>
      <w:r w:rsidRPr="00083482">
        <w:rPr>
          <w:noProof/>
          <w:lang w:bidi="sa-IN"/>
        </w:rPr>
        <w:t>[buddhi:]</w:t>
      </w:r>
      <w:r w:rsidRPr="00083482">
        <w:t xml:space="preserve"> intellect </w:t>
      </w:r>
      <w:r w:rsidRPr="00083482">
        <w:rPr>
          <w:noProof/>
          <w:lang w:bidi="sa-IN"/>
        </w:rPr>
        <w:t>[na lipyatE]</w:t>
      </w:r>
      <w:r w:rsidRPr="00083482">
        <w:t xml:space="preserve"> stays free of the burden of attachments </w:t>
      </w:r>
      <w:r w:rsidRPr="00083482">
        <w:rPr>
          <w:noProof/>
          <w:lang w:bidi="sa-IN"/>
        </w:rPr>
        <w:t>[na nibadhyatE]</w:t>
      </w:r>
      <w:r w:rsidRPr="00083482">
        <w:t xml:space="preserve"> and doesn't get trapped - </w:t>
      </w:r>
      <w:r w:rsidRPr="00083482">
        <w:rPr>
          <w:noProof/>
          <w:lang w:bidi="sa-IN"/>
        </w:rPr>
        <w:t>[sa: hatvApi]</w:t>
      </w:r>
      <w:r w:rsidRPr="00083482">
        <w:t xml:space="preserve"> Even when he kills </w:t>
      </w:r>
      <w:r w:rsidRPr="00083482">
        <w:rPr>
          <w:noProof/>
          <w:lang w:bidi="sa-IN"/>
        </w:rPr>
        <w:t>[imAn lOkAn]</w:t>
      </w:r>
      <w:r w:rsidRPr="00083482">
        <w:t xml:space="preserve"> all these people, </w:t>
      </w:r>
      <w:r w:rsidRPr="00083482">
        <w:rPr>
          <w:noProof/>
          <w:lang w:bidi="sa-IN"/>
        </w:rPr>
        <w:t>[na hanti]</w:t>
      </w:r>
      <w:r w:rsidRPr="00083482">
        <w:t xml:space="preserve"> he doesn't kill.</w:t>
      </w:r>
    </w:p>
    <w:p w14:paraId="5ED60946" w14:textId="5D433082" w:rsidR="00EE69AD" w:rsidRPr="00083482" w:rsidRDefault="00AB352C">
      <w:r>
        <w:t>A</w:t>
      </w:r>
      <w:r w:rsidR="00EB3A34" w:rsidRPr="00083482">
        <w:t>ny performance has The Lord as its basis</w:t>
      </w:r>
      <w:r>
        <w:t xml:space="preserve">. With such conviction, this </w:t>
      </w:r>
      <w:r w:rsidR="00EB3A34" w:rsidRPr="00083482">
        <w:t xml:space="preserve">person has resolved </w:t>
      </w:r>
      <w:r>
        <w:t>-</w:t>
      </w:r>
      <w:r w:rsidR="00EB3A34" w:rsidRPr="00083482">
        <w:t xml:space="preserve"> 'I am not the one who makes it happen'. He is distinguished by this resolution, not giving himself any self-importance - he doesn't have the belief that he makes things happen.</w:t>
      </w:r>
    </w:p>
    <w:p w14:paraId="542EB046" w14:textId="77777777" w:rsidR="00EE69AD" w:rsidRPr="00083482" w:rsidRDefault="00EB3A34">
      <w:r w:rsidRPr="00083482">
        <w:t>His intellect stays free - his conviction is: 'In these actions, I don't make things happen, that's how these outcomes don't relate to me'. The idea that says 'This work is mine' is not born in his thoughts.</w:t>
      </w:r>
    </w:p>
    <w:p w14:paraId="1E2D5236" w14:textId="2C292CFB" w:rsidR="00EE69AD" w:rsidRPr="00083482" w:rsidRDefault="00AB352C">
      <w:r>
        <w:t>E</w:t>
      </w:r>
      <w:r w:rsidR="00EB3A34" w:rsidRPr="00083482">
        <w:t>ven when he kills all these people in war</w:t>
      </w:r>
      <w:r>
        <w:t xml:space="preserve"> - including </w:t>
      </w:r>
      <w:r w:rsidRPr="00083482">
        <w:t>Bhishma and Drona</w:t>
      </w:r>
      <w:r>
        <w:t xml:space="preserve"> -</w:t>
      </w:r>
      <w:r w:rsidR="00EB3A34" w:rsidRPr="00083482">
        <w:t xml:space="preserve"> he doesn't kill them. The action called war doesn't stick to him. Meaning, he doesn't suffer its consequences.</w:t>
      </w:r>
    </w:p>
    <w:p w14:paraId="5C6726AF" w14:textId="77777777" w:rsidR="00AB352C" w:rsidRDefault="00EB3A34">
      <w:r w:rsidRPr="00083482">
        <w:t xml:space="preserve">Only a predominance of </w:t>
      </w:r>
      <w:hyperlink w:anchor="sattva" w:history="1">
        <w:r w:rsidRPr="00083482">
          <w:rPr>
            <w:rStyle w:val="Hyperlink"/>
          </w:rPr>
          <w:t>sattva</w:t>
        </w:r>
      </w:hyperlink>
      <w:r w:rsidRPr="00083482">
        <w:t xml:space="preserve"> brings the conviction that you don’t make things happen. It keeps you away from possessiveness towards the action and its outcome. </w:t>
      </w:r>
    </w:p>
    <w:p w14:paraId="4BB7A0DB" w14:textId="51650C2E" w:rsidR="00EE69AD" w:rsidRPr="00083482" w:rsidRDefault="00AB352C">
      <w:r>
        <w:t>Next, t</w:t>
      </w:r>
      <w:r w:rsidR="00EB3A34" w:rsidRPr="00083482">
        <w:t xml:space="preserve">o remind us about the admirable nature of the quality of </w:t>
      </w:r>
      <w:hyperlink w:anchor="sattva" w:history="1">
        <w:r w:rsidR="00EB3A34" w:rsidRPr="00083482">
          <w:rPr>
            <w:rStyle w:val="Hyperlink"/>
          </w:rPr>
          <w:t>sattva</w:t>
        </w:r>
      </w:hyperlink>
      <w:r w:rsidR="00EB3A34" w:rsidRPr="00083482">
        <w:t xml:space="preserve">, The Lord describes the differences in various actions brought about by the </w:t>
      </w:r>
      <w:hyperlink w:anchor="satva_rajas_tamas_effects" w:history="1">
        <w:r w:rsidR="00EB3A34" w:rsidRPr="00083482">
          <w:rPr>
            <w:rStyle w:val="Hyperlink"/>
          </w:rPr>
          <w:t>three qualities</w:t>
        </w:r>
      </w:hyperlink>
      <w:r w:rsidR="00EB3A34" w:rsidRPr="00083482">
        <w:t>, starting with the way in which actions are instigated.</w:t>
      </w:r>
    </w:p>
    <w:p w14:paraId="5EA2D716" w14:textId="77777777" w:rsidR="00EE69AD" w:rsidRPr="00083482" w:rsidRDefault="00EB3A34">
      <w:pPr>
        <w:pStyle w:val="Heading2"/>
      </w:pPr>
      <w:r w:rsidRPr="00083482">
        <w:t>18-18</w:t>
      </w:r>
    </w:p>
    <w:p w14:paraId="2822458E" w14:textId="77777777" w:rsidR="00EE69AD" w:rsidRPr="00083482" w:rsidRDefault="00EB3A34">
      <w:pPr>
        <w:pStyle w:val="Shloka"/>
        <w:rPr>
          <w:noProof/>
          <w:lang w:bidi="sa-IN"/>
        </w:rPr>
      </w:pPr>
      <w:r w:rsidRPr="00083482">
        <w:rPr>
          <w:noProof/>
          <w:lang w:bidi="sa-IN"/>
        </w:rPr>
        <w:t>[</w:t>
      </w:r>
    </w:p>
    <w:p w14:paraId="45D314E7" w14:textId="77777777" w:rsidR="00EE69AD" w:rsidRPr="00083482" w:rsidRDefault="00EB3A34">
      <w:pPr>
        <w:pStyle w:val="Shloka"/>
        <w:rPr>
          <w:noProof/>
          <w:lang w:bidi="sa-IN"/>
        </w:rPr>
      </w:pPr>
      <w:r w:rsidRPr="00083482">
        <w:rPr>
          <w:noProof/>
          <w:lang w:bidi="sa-IN"/>
        </w:rPr>
        <w:lastRenderedPageBreak/>
        <w:t>jnAnam jnEyam parijnAtA trividhA karma chOdanA |</w:t>
      </w:r>
    </w:p>
    <w:p w14:paraId="4DD5C439" w14:textId="77777777" w:rsidR="00EE69AD" w:rsidRPr="00083482" w:rsidRDefault="00EB3A34">
      <w:pPr>
        <w:pStyle w:val="Shloka"/>
        <w:rPr>
          <w:noProof/>
          <w:lang w:bidi="sa-IN"/>
        </w:rPr>
      </w:pPr>
      <w:r w:rsidRPr="00083482">
        <w:rPr>
          <w:noProof/>
          <w:lang w:bidi="sa-IN"/>
        </w:rPr>
        <w:t>karaNam karma kartEti trividha: karma saMgraha: || 18 ||</w:t>
      </w:r>
    </w:p>
    <w:p w14:paraId="1CD5A489" w14:textId="77777777" w:rsidR="00EE69AD" w:rsidRPr="00083482" w:rsidRDefault="00EB3A34">
      <w:pPr>
        <w:pStyle w:val="Shloka"/>
      </w:pPr>
      <w:r w:rsidRPr="00083482">
        <w:rPr>
          <w:noProof/>
          <w:lang w:bidi="sa-IN"/>
        </w:rPr>
        <w:t>]</w:t>
      </w:r>
    </w:p>
    <w:p w14:paraId="4B15EFD7" w14:textId="77777777" w:rsidR="00EE69AD" w:rsidRPr="00083482" w:rsidRDefault="00EB3A34" w:rsidP="00A22026">
      <w:pPr>
        <w:pStyle w:val="ExplnOfShloka"/>
      </w:pPr>
      <w:r w:rsidRPr="00083482">
        <w:rPr>
          <w:noProof/>
          <w:lang w:bidi="sa-IN"/>
        </w:rPr>
        <w:t>[jnAnam]</w:t>
      </w:r>
      <w:r w:rsidRPr="00083482">
        <w:t xml:space="preserve"> Knowledge, </w:t>
      </w:r>
      <w:r w:rsidRPr="00083482">
        <w:rPr>
          <w:noProof/>
          <w:lang w:bidi="sa-IN"/>
        </w:rPr>
        <w:t>[jnEyam]</w:t>
      </w:r>
      <w:r w:rsidRPr="00083482">
        <w:t xml:space="preserve"> that which has to be perceived </w:t>
      </w:r>
      <w:r w:rsidRPr="00083482">
        <w:rPr>
          <w:noProof/>
          <w:lang w:bidi="sa-IN"/>
        </w:rPr>
        <w:t>[parijnAtA]</w:t>
      </w:r>
      <w:r w:rsidRPr="00083482">
        <w:t xml:space="preserve"> and the one who recognizes </w:t>
      </w:r>
      <w:r w:rsidRPr="00083482">
        <w:rPr>
          <w:noProof/>
          <w:lang w:bidi="sa-IN"/>
        </w:rPr>
        <w:t>[trividhA]</w:t>
      </w:r>
      <w:r w:rsidRPr="00083482">
        <w:t xml:space="preserve"> are the three </w:t>
      </w:r>
      <w:r w:rsidRPr="00083482">
        <w:rPr>
          <w:noProof/>
          <w:lang w:bidi="sa-IN"/>
        </w:rPr>
        <w:t>[karma chOdana]</w:t>
      </w:r>
      <w:r w:rsidRPr="00083482">
        <w:t xml:space="preserve"> sources of initiative for any action. </w:t>
      </w:r>
      <w:r w:rsidRPr="00083482">
        <w:rPr>
          <w:noProof/>
          <w:lang w:bidi="sa-IN"/>
        </w:rPr>
        <w:t>[karaNam]</w:t>
      </w:r>
      <w:r w:rsidRPr="00083482">
        <w:t xml:space="preserve"> The instruments, </w:t>
      </w:r>
      <w:r w:rsidRPr="00083482">
        <w:rPr>
          <w:noProof/>
          <w:lang w:bidi="sa-IN"/>
        </w:rPr>
        <w:t>[karma]</w:t>
      </w:r>
      <w:r w:rsidRPr="00083482">
        <w:t xml:space="preserve"> the activity itself </w:t>
      </w:r>
      <w:r w:rsidRPr="00083482">
        <w:rPr>
          <w:noProof/>
          <w:lang w:bidi="sa-IN"/>
        </w:rPr>
        <w:t>[kartA]</w:t>
      </w:r>
      <w:r w:rsidRPr="00083482">
        <w:t xml:space="preserve"> and the one who performs the activity </w:t>
      </w:r>
      <w:r w:rsidRPr="00083482">
        <w:rPr>
          <w:noProof/>
          <w:lang w:bidi="sa-IN"/>
        </w:rPr>
        <w:t>[iti trvidha:]</w:t>
      </w:r>
      <w:r w:rsidRPr="00083482">
        <w:t xml:space="preserve"> are the three types of </w:t>
      </w:r>
      <w:r w:rsidRPr="00083482">
        <w:rPr>
          <w:noProof/>
          <w:lang w:bidi="sa-IN"/>
        </w:rPr>
        <w:t>[karma saMgraha:]</w:t>
      </w:r>
      <w:r w:rsidRPr="00083482">
        <w:t xml:space="preserve"> things that put together the action.</w:t>
      </w:r>
    </w:p>
    <w:p w14:paraId="1DCDC2B0" w14:textId="2635D31D" w:rsidR="005F404E" w:rsidRDefault="005F404E">
      <w:r>
        <w:t xml:space="preserve">This Shloka describes the three sources of action: </w:t>
      </w:r>
      <w:r w:rsidR="00EB3A34" w:rsidRPr="00083482">
        <w:t>'</w:t>
      </w:r>
      <w:r w:rsidR="00781E5A">
        <w:t>k</w:t>
      </w:r>
      <w:r w:rsidR="00EB3A34" w:rsidRPr="00083482">
        <w:t xml:space="preserve">nowledge' is to </w:t>
      </w:r>
      <w:r w:rsidR="00781E5A">
        <w:t xml:space="preserve">be aware of </w:t>
      </w:r>
      <w:r w:rsidR="00EB3A34" w:rsidRPr="00083482">
        <w:t>the work that needs to be done. 'That which has to be perceived' is the goal of the action</w:t>
      </w:r>
      <w:r>
        <w:t xml:space="preserve"> – what we experience from the action</w:t>
      </w:r>
      <w:r w:rsidR="00EB3A34" w:rsidRPr="00083482">
        <w:t>. 'The one who recognizes' is the one who perceives.</w:t>
      </w:r>
    </w:p>
    <w:p w14:paraId="5F81DBD6" w14:textId="2F239EF7" w:rsidR="005F404E" w:rsidRDefault="005F404E">
      <w:r>
        <w:t xml:space="preserve">In </w:t>
      </w:r>
      <w:r w:rsidR="00EB3A34" w:rsidRPr="00083482">
        <w:t>any action</w:t>
      </w:r>
      <w:r>
        <w:t>, these three sources come together</w:t>
      </w:r>
      <w:r w:rsidR="00EB3A34" w:rsidRPr="00083482">
        <w:t xml:space="preserve"> - The performance of every action is associated with the knowledge required to do it, the perception to be gained from it and the one who perceives. </w:t>
      </w:r>
    </w:p>
    <w:p w14:paraId="239EDD4E" w14:textId="3168AD1C" w:rsidR="00EE69AD" w:rsidRPr="00083482" w:rsidRDefault="005F404E">
      <w:r>
        <w:t>In this world</w:t>
      </w:r>
      <w:r w:rsidR="00EB3A34" w:rsidRPr="00083482">
        <w:t xml:space="preserve">, the activities and the resulting perceptions happen in the trio of the means, the activity and the doer: The </w:t>
      </w:r>
      <w:r>
        <w:t>‘means</w:t>
      </w:r>
      <w:r w:rsidR="00F00AB6">
        <w:t xml:space="preserve"> of an activity</w:t>
      </w:r>
      <w:r>
        <w:t xml:space="preserve">’ are the </w:t>
      </w:r>
      <w:r w:rsidR="00EB3A34" w:rsidRPr="00083482">
        <w:t>instruments required for the activity. The activity is the sequence of what is done. The doer is the one who accomplishes the action.</w:t>
      </w:r>
    </w:p>
    <w:p w14:paraId="209CB6C8" w14:textId="77777777" w:rsidR="00EE69AD" w:rsidRPr="00083482" w:rsidRDefault="00EB3A34">
      <w:pPr>
        <w:pStyle w:val="Heading2"/>
      </w:pPr>
      <w:r w:rsidRPr="00083482">
        <w:t>18-19</w:t>
      </w:r>
    </w:p>
    <w:p w14:paraId="371CC809" w14:textId="77777777" w:rsidR="00EE69AD" w:rsidRPr="00083482" w:rsidRDefault="00EB3A34">
      <w:pPr>
        <w:pStyle w:val="Shloka"/>
        <w:rPr>
          <w:noProof/>
          <w:lang w:bidi="sa-IN"/>
        </w:rPr>
      </w:pPr>
      <w:r w:rsidRPr="00083482">
        <w:rPr>
          <w:noProof/>
          <w:lang w:bidi="sa-IN"/>
        </w:rPr>
        <w:t>[</w:t>
      </w:r>
    </w:p>
    <w:p w14:paraId="6632CFA4" w14:textId="77777777" w:rsidR="00EE69AD" w:rsidRPr="00083482" w:rsidRDefault="00EB3A34">
      <w:pPr>
        <w:pStyle w:val="Shloka"/>
        <w:rPr>
          <w:noProof/>
          <w:lang w:bidi="sa-IN"/>
        </w:rPr>
      </w:pPr>
      <w:r w:rsidRPr="00083482">
        <w:rPr>
          <w:noProof/>
          <w:lang w:bidi="sa-IN"/>
        </w:rPr>
        <w:t>jnAnam karma cha kartA cha tridhaiva guNabhEdata: |</w:t>
      </w:r>
    </w:p>
    <w:p w14:paraId="4654C6A1" w14:textId="77777777" w:rsidR="00EE69AD" w:rsidRPr="00083482" w:rsidRDefault="00EB3A34">
      <w:pPr>
        <w:pStyle w:val="Shloka"/>
        <w:rPr>
          <w:noProof/>
          <w:lang w:bidi="sa-IN"/>
        </w:rPr>
      </w:pPr>
      <w:r w:rsidRPr="00083482">
        <w:rPr>
          <w:noProof/>
          <w:lang w:bidi="sa-IN"/>
        </w:rPr>
        <w:t>prOchyatE guNa saMkhyAnE yathAvat shr'Nu tAnyapi || 19 ||</w:t>
      </w:r>
    </w:p>
    <w:p w14:paraId="3D54F896" w14:textId="77777777" w:rsidR="00EE69AD" w:rsidRPr="00083482" w:rsidRDefault="00EB3A34">
      <w:pPr>
        <w:pStyle w:val="Shloka"/>
      </w:pPr>
      <w:r w:rsidRPr="00083482">
        <w:rPr>
          <w:noProof/>
          <w:lang w:bidi="sa-IN"/>
        </w:rPr>
        <w:t>]</w:t>
      </w:r>
    </w:p>
    <w:p w14:paraId="7FD1741F" w14:textId="71F3E356" w:rsidR="00EE69AD" w:rsidRPr="00083482" w:rsidRDefault="00EB3A34" w:rsidP="00A22026">
      <w:pPr>
        <w:pStyle w:val="ExplnOfShloka"/>
      </w:pPr>
      <w:r w:rsidRPr="00083482">
        <w:rPr>
          <w:noProof/>
          <w:lang w:bidi="sa-IN"/>
        </w:rPr>
        <w:t>[prOchyatE]</w:t>
      </w:r>
      <w:r w:rsidRPr="00083482">
        <w:t xml:space="preserve"> </w:t>
      </w:r>
      <w:r w:rsidR="005F404E">
        <w:t>I</w:t>
      </w:r>
      <w:r w:rsidRPr="00083482">
        <w:t xml:space="preserve">t is said that </w:t>
      </w:r>
      <w:r w:rsidRPr="00083482">
        <w:rPr>
          <w:noProof/>
          <w:lang w:bidi="sa-IN"/>
        </w:rPr>
        <w:t>[jnAnam]</w:t>
      </w:r>
      <w:r w:rsidRPr="00083482">
        <w:t xml:space="preserve"> knowledge, </w:t>
      </w:r>
      <w:r w:rsidRPr="00083482">
        <w:rPr>
          <w:noProof/>
          <w:lang w:bidi="sa-IN"/>
        </w:rPr>
        <w:t>[karma]</w:t>
      </w:r>
      <w:r w:rsidRPr="00083482">
        <w:t xml:space="preserve"> action </w:t>
      </w:r>
      <w:r w:rsidRPr="00083482">
        <w:rPr>
          <w:noProof/>
          <w:lang w:bidi="sa-IN"/>
        </w:rPr>
        <w:t>[cha kartA]</w:t>
      </w:r>
      <w:r w:rsidRPr="00083482">
        <w:t xml:space="preserve"> and the doer </w:t>
      </w:r>
      <w:r w:rsidRPr="00083482">
        <w:rPr>
          <w:noProof/>
          <w:lang w:bidi="sa-IN"/>
        </w:rPr>
        <w:t>[tridhA Eva]</w:t>
      </w:r>
      <w:r w:rsidRPr="00083482">
        <w:t xml:space="preserve"> are of three types each</w:t>
      </w:r>
      <w:r w:rsidR="00F00AB6">
        <w:t xml:space="preserve">. </w:t>
      </w:r>
      <w:r w:rsidR="00F00AB6" w:rsidRPr="00083482">
        <w:rPr>
          <w:noProof/>
          <w:lang w:bidi="sa-IN"/>
        </w:rPr>
        <w:t>[guNa saMkhyAnE]</w:t>
      </w:r>
      <w:r w:rsidR="00F00AB6" w:rsidRPr="00083482">
        <w:t xml:space="preserve"> </w:t>
      </w:r>
      <w:r w:rsidR="00F00AB6">
        <w:t xml:space="preserve">They are enumerated in </w:t>
      </w:r>
      <w:r w:rsidR="00F00AB6" w:rsidRPr="00083482">
        <w:t xml:space="preserve">the </w:t>
      </w:r>
      <w:hyperlink w:anchor="satva_rajas_tamas" w:history="1">
        <w:r w:rsidR="00F00AB6">
          <w:rPr>
            <w:rStyle w:val="Hyperlink"/>
          </w:rPr>
          <w:t>three q</w:t>
        </w:r>
        <w:r w:rsidR="00F00AB6" w:rsidRPr="00083482">
          <w:rPr>
            <w:rStyle w:val="Hyperlink"/>
          </w:rPr>
          <w:t>ualities</w:t>
        </w:r>
      </w:hyperlink>
      <w:r w:rsidR="00F00AB6">
        <w:t>.</w:t>
      </w:r>
      <w:r w:rsidRPr="00083482">
        <w:t xml:space="preserve"> </w:t>
      </w:r>
      <w:r w:rsidRPr="00083482">
        <w:rPr>
          <w:noProof/>
          <w:lang w:bidi="sa-IN"/>
        </w:rPr>
        <w:t>[guNabhEdata:]</w:t>
      </w:r>
      <w:r w:rsidRPr="00083482">
        <w:t xml:space="preserve"> </w:t>
      </w:r>
      <w:r w:rsidR="00F00AB6">
        <w:t xml:space="preserve">They </w:t>
      </w:r>
      <w:r w:rsidRPr="00083482">
        <w:t>go</w:t>
      </w:r>
      <w:r w:rsidR="00F00AB6">
        <w:t xml:space="preserve"> </w:t>
      </w:r>
      <w:r w:rsidRPr="00083482">
        <w:t xml:space="preserve">by the distinctions </w:t>
      </w:r>
      <w:r w:rsidR="00F00AB6">
        <w:t>of</w:t>
      </w:r>
      <w:r w:rsidRPr="00083482">
        <w:t xml:space="preserve"> </w:t>
      </w:r>
      <w:hyperlink w:anchor="satva_rajas_tamas_effects" w:history="1">
        <w:r w:rsidR="00F00AB6">
          <w:rPr>
            <w:rStyle w:val="Hyperlink"/>
          </w:rPr>
          <w:t>those</w:t>
        </w:r>
        <w:r w:rsidRPr="00083482">
          <w:rPr>
            <w:rStyle w:val="Hyperlink"/>
          </w:rPr>
          <w:t xml:space="preserve"> qualities</w:t>
        </w:r>
      </w:hyperlink>
      <w:r w:rsidRPr="00083482">
        <w:t xml:space="preserve">. </w:t>
      </w:r>
      <w:r w:rsidRPr="00083482">
        <w:rPr>
          <w:noProof/>
          <w:lang w:bidi="sa-IN"/>
        </w:rPr>
        <w:t>[shruNu]</w:t>
      </w:r>
      <w:r w:rsidRPr="00083482">
        <w:t xml:space="preserve"> Listen </w:t>
      </w:r>
      <w:r w:rsidRPr="00083482">
        <w:rPr>
          <w:noProof/>
          <w:lang w:bidi="sa-IN"/>
        </w:rPr>
        <w:t>[yathAvat]</w:t>
      </w:r>
      <w:r w:rsidRPr="00083482">
        <w:t xml:space="preserve"> to the genuine nature </w:t>
      </w:r>
      <w:r w:rsidRPr="00083482">
        <w:rPr>
          <w:noProof/>
          <w:lang w:bidi="sa-IN"/>
        </w:rPr>
        <w:t>[tAni api]</w:t>
      </w:r>
      <w:r w:rsidRPr="00083482">
        <w:t xml:space="preserve"> of that knowledge, action and the doer </w:t>
      </w:r>
      <w:r w:rsidRPr="00083482">
        <w:rPr>
          <w:noProof/>
          <w:lang w:bidi="sa-IN"/>
        </w:rPr>
        <w:t>[api]</w:t>
      </w:r>
      <w:r w:rsidRPr="00083482">
        <w:t xml:space="preserve"> as well.</w:t>
      </w:r>
    </w:p>
    <w:p w14:paraId="2160BD1A" w14:textId="47E6CAD4" w:rsidR="00EE69AD" w:rsidRPr="00083482" w:rsidRDefault="00EB3A34">
      <w:r w:rsidRPr="00083482">
        <w:t xml:space="preserve">It is said that knowledge, the action and </w:t>
      </w:r>
      <w:r w:rsidR="00F00AB6">
        <w:t>its</w:t>
      </w:r>
      <w:r w:rsidRPr="00083482">
        <w:t xml:space="preserve"> </w:t>
      </w:r>
      <w:r w:rsidR="00781E5A">
        <w:t xml:space="preserve">doer </w:t>
      </w:r>
      <w:r w:rsidRPr="00083482">
        <w:t xml:space="preserve">are of three types each, going by the distinctions brought about by the three qualities of </w:t>
      </w:r>
      <w:hyperlink w:anchor="sattva" w:history="1">
        <w:r w:rsidRPr="00083482">
          <w:rPr>
            <w:rStyle w:val="Hyperlink"/>
          </w:rPr>
          <w:t>sattva</w:t>
        </w:r>
      </w:hyperlink>
      <w:r w:rsidRPr="00083482">
        <w:t xml:space="preserv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Listen to the distinctions among knowledge, actions and doers in terms of the effects brought about by these three qualities.</w:t>
      </w:r>
    </w:p>
    <w:p w14:paraId="17436165" w14:textId="77777777" w:rsidR="00EE69AD" w:rsidRPr="00083482" w:rsidRDefault="00EB3A34">
      <w:pPr>
        <w:pStyle w:val="Heading2"/>
      </w:pPr>
      <w:r w:rsidRPr="00083482">
        <w:t>18-20</w:t>
      </w:r>
    </w:p>
    <w:p w14:paraId="0EFC1618" w14:textId="77777777" w:rsidR="00EE69AD" w:rsidRPr="00083482" w:rsidRDefault="00EB3A34">
      <w:pPr>
        <w:pStyle w:val="Shloka"/>
        <w:rPr>
          <w:noProof/>
          <w:lang w:bidi="sa-IN"/>
        </w:rPr>
      </w:pPr>
      <w:r w:rsidRPr="00083482">
        <w:rPr>
          <w:noProof/>
          <w:lang w:bidi="sa-IN"/>
        </w:rPr>
        <w:t>[</w:t>
      </w:r>
    </w:p>
    <w:p w14:paraId="77E8453F" w14:textId="77777777" w:rsidR="00EE69AD" w:rsidRPr="00083482" w:rsidRDefault="00EB3A34">
      <w:pPr>
        <w:pStyle w:val="Shloka"/>
        <w:rPr>
          <w:noProof/>
          <w:lang w:bidi="sa-IN"/>
        </w:rPr>
      </w:pPr>
      <w:r w:rsidRPr="00083482">
        <w:rPr>
          <w:noProof/>
          <w:lang w:bidi="sa-IN"/>
        </w:rPr>
        <w:t>sarva bhUtEShu yEnaikam bhAvam avyayam IkShatE |</w:t>
      </w:r>
    </w:p>
    <w:p w14:paraId="24B57A60" w14:textId="77777777" w:rsidR="00EE69AD" w:rsidRPr="00083482" w:rsidRDefault="00EB3A34">
      <w:pPr>
        <w:pStyle w:val="Shloka"/>
        <w:rPr>
          <w:noProof/>
          <w:lang w:bidi="sa-IN"/>
        </w:rPr>
      </w:pPr>
      <w:r w:rsidRPr="00083482">
        <w:rPr>
          <w:noProof/>
          <w:lang w:bidi="sa-IN"/>
        </w:rPr>
        <w:t>avibhaktam vibhaktEShu tat jnAnam viddhi sAtvikam || 20 ||</w:t>
      </w:r>
    </w:p>
    <w:p w14:paraId="61246B59" w14:textId="77777777" w:rsidR="00EE69AD" w:rsidRPr="00083482" w:rsidRDefault="00EB3A34">
      <w:pPr>
        <w:pStyle w:val="Shloka"/>
      </w:pPr>
      <w:r w:rsidRPr="00083482">
        <w:rPr>
          <w:noProof/>
          <w:lang w:bidi="sa-IN"/>
        </w:rPr>
        <w:t>]</w:t>
      </w:r>
    </w:p>
    <w:p w14:paraId="4D371132" w14:textId="77777777" w:rsidR="00EE69AD" w:rsidRPr="00083482" w:rsidRDefault="00EB3A34" w:rsidP="00A22026">
      <w:pPr>
        <w:pStyle w:val="ExplnOfShloka"/>
      </w:pPr>
      <w:r w:rsidRPr="00083482">
        <w:rPr>
          <w:noProof/>
          <w:lang w:bidi="sa-IN"/>
        </w:rPr>
        <w:t>[yEna]</w:t>
      </w:r>
      <w:r w:rsidRPr="00083482">
        <w:t xml:space="preserve"> The awareness by which </w:t>
      </w:r>
      <w:r w:rsidRPr="00083482">
        <w:rPr>
          <w:noProof/>
          <w:lang w:bidi="sa-IN"/>
        </w:rPr>
        <w:t>[Ekam bhAvam]</w:t>
      </w:r>
      <w:r w:rsidRPr="00083482">
        <w:t xml:space="preserve"> the same attitude </w:t>
      </w:r>
      <w:r w:rsidRPr="00083482">
        <w:rPr>
          <w:noProof/>
          <w:lang w:bidi="sa-IN"/>
        </w:rPr>
        <w:t>[IkShatE]</w:t>
      </w:r>
      <w:r w:rsidRPr="00083482">
        <w:t xml:space="preserve"> is expressed </w:t>
      </w:r>
      <w:r w:rsidRPr="00083482">
        <w:rPr>
          <w:noProof/>
          <w:lang w:bidi="sa-IN"/>
        </w:rPr>
        <w:t>[sarva bhUtEShu]</w:t>
      </w:r>
      <w:r w:rsidRPr="00083482">
        <w:t xml:space="preserve"> towards all beings, </w:t>
      </w:r>
      <w:r w:rsidRPr="00083482">
        <w:rPr>
          <w:noProof/>
          <w:lang w:bidi="sa-IN"/>
        </w:rPr>
        <w:t>[avyayam]</w:t>
      </w:r>
      <w:r w:rsidRPr="00083482">
        <w:t xml:space="preserve"> considering them unchanging </w:t>
      </w:r>
      <w:r w:rsidRPr="00083482">
        <w:rPr>
          <w:noProof/>
          <w:lang w:bidi="sa-IN"/>
        </w:rPr>
        <w:t>[avibhaktam]</w:t>
      </w:r>
      <w:r w:rsidRPr="00083482">
        <w:t xml:space="preserve"> and uniform </w:t>
      </w:r>
      <w:r w:rsidRPr="00083482">
        <w:rPr>
          <w:noProof/>
          <w:lang w:bidi="sa-IN"/>
        </w:rPr>
        <w:t>[vibhaktEShu]</w:t>
      </w:r>
      <w:r w:rsidRPr="00083482">
        <w:t xml:space="preserve"> even in their variety - </w:t>
      </w:r>
      <w:r w:rsidRPr="00083482">
        <w:rPr>
          <w:noProof/>
          <w:lang w:bidi="sa-IN"/>
        </w:rPr>
        <w:t>[viddhi]</w:t>
      </w:r>
      <w:r w:rsidRPr="00083482">
        <w:t xml:space="preserve"> know </w:t>
      </w:r>
      <w:r w:rsidRPr="00083482">
        <w:rPr>
          <w:noProof/>
          <w:lang w:bidi="sa-IN"/>
        </w:rPr>
        <w:t>[tat jnAnam]</w:t>
      </w:r>
      <w:r w:rsidRPr="00083482">
        <w:t xml:space="preserve"> such knowledge </w:t>
      </w:r>
      <w:r w:rsidRPr="00083482">
        <w:rPr>
          <w:noProof/>
          <w:lang w:bidi="sa-IN"/>
        </w:rPr>
        <w:t>[sAtvikam]</w:t>
      </w:r>
      <w:r w:rsidRPr="00083482">
        <w:t xml:space="preserve"> to be in the quality of </w:t>
      </w:r>
      <w:hyperlink w:anchor="sattva" w:history="1">
        <w:r w:rsidRPr="00083482">
          <w:rPr>
            <w:rStyle w:val="Hyperlink"/>
          </w:rPr>
          <w:t>sattva</w:t>
        </w:r>
      </w:hyperlink>
      <w:r w:rsidRPr="00083482">
        <w:t>.</w:t>
      </w:r>
    </w:p>
    <w:p w14:paraId="61CF2081" w14:textId="35C6191B" w:rsidR="00BB2142" w:rsidRDefault="00BB2142" w:rsidP="00BB2142">
      <w:pPr>
        <w:pStyle w:val="ApplNotes"/>
      </w:pPr>
      <w:r>
        <w:t>The action we conceive depends on our awareness.</w:t>
      </w:r>
    </w:p>
    <w:p w14:paraId="2706D29A" w14:textId="77777777" w:rsidR="00781E5A" w:rsidRDefault="00EB3A34">
      <w:r w:rsidRPr="00083482">
        <w:lastRenderedPageBreak/>
        <w:t xml:space="preserve">The variety of beings is many - being a teacher or a soldier, being married or single, tall or short and so on. All of them are entitled to perform their activities. </w:t>
      </w:r>
    </w:p>
    <w:p w14:paraId="24F68C49" w14:textId="77777777" w:rsidR="00781E5A" w:rsidRDefault="00EB3A34">
      <w:r w:rsidRPr="00083482">
        <w:t xml:space="preserve">Even in this huge variety, there is something called The Self inside each being. It is not subject to any of this variety. </w:t>
      </w:r>
    </w:p>
    <w:p w14:paraId="549B792A" w14:textId="1915F92A" w:rsidR="00EE69AD" w:rsidRPr="00083482" w:rsidRDefault="00EB3A34">
      <w:r w:rsidRPr="00083482">
        <w:t>Whether someone is a teacher, tall, short or categorized in any other way, the Self in them is pure knowledge</w:t>
      </w:r>
      <w:r w:rsidR="00781E5A">
        <w:t>, not</w:t>
      </w:r>
      <w:r w:rsidRPr="00083482">
        <w:t xml:space="preserve"> subject to any such variety. It is unchanging - characteristics such as being a teacher are temporary and will wear out in time, along with our body. </w:t>
      </w:r>
    </w:p>
    <w:p w14:paraId="6B841D77" w14:textId="77777777" w:rsidR="00EE69AD" w:rsidRPr="00083482" w:rsidRDefault="00EB3A34">
      <w:r w:rsidRPr="00083482">
        <w:t xml:space="preserve">The Self isn't subject to change and thus isn't attached to any outcomes. When you realize this at the time of authoring an action, your knowledge is in the quality of </w:t>
      </w:r>
      <w:hyperlink w:anchor="sattva" w:history="1">
        <w:r w:rsidRPr="00083482">
          <w:rPr>
            <w:rStyle w:val="Hyperlink"/>
          </w:rPr>
          <w:t>sattva</w:t>
        </w:r>
      </w:hyperlink>
      <w:r w:rsidRPr="00083482">
        <w:t>.</w:t>
      </w:r>
    </w:p>
    <w:p w14:paraId="466B5CEF" w14:textId="77777777" w:rsidR="00EE69AD" w:rsidRPr="00083482" w:rsidRDefault="00EB3A34">
      <w:pPr>
        <w:pStyle w:val="Heading2"/>
      </w:pPr>
      <w:r w:rsidRPr="00083482">
        <w:t>18-21</w:t>
      </w:r>
    </w:p>
    <w:p w14:paraId="1FD91CA9" w14:textId="77777777" w:rsidR="00EE69AD" w:rsidRPr="00083482" w:rsidRDefault="00EB3A34">
      <w:pPr>
        <w:pStyle w:val="Shloka"/>
        <w:rPr>
          <w:noProof/>
          <w:lang w:bidi="sa-IN"/>
        </w:rPr>
      </w:pPr>
      <w:r w:rsidRPr="00083482">
        <w:rPr>
          <w:noProof/>
          <w:lang w:bidi="sa-IN"/>
        </w:rPr>
        <w:t>[</w:t>
      </w:r>
    </w:p>
    <w:p w14:paraId="672D3F15" w14:textId="77777777" w:rsidR="00EE69AD" w:rsidRPr="00083482" w:rsidRDefault="00EB3A34">
      <w:pPr>
        <w:pStyle w:val="Shloka"/>
        <w:rPr>
          <w:noProof/>
          <w:lang w:bidi="sa-IN"/>
        </w:rPr>
      </w:pPr>
      <w:r w:rsidRPr="00083482">
        <w:rPr>
          <w:noProof/>
          <w:lang w:bidi="sa-IN"/>
        </w:rPr>
        <w:t>pr'thaktvEna tu yat jnAnam nAnAbhAvAn pr'thak vidhAn |</w:t>
      </w:r>
    </w:p>
    <w:p w14:paraId="4DD9F19A" w14:textId="77777777" w:rsidR="00EE69AD" w:rsidRPr="00083482" w:rsidRDefault="00EB3A34">
      <w:pPr>
        <w:pStyle w:val="Shloka"/>
        <w:rPr>
          <w:noProof/>
          <w:lang w:bidi="sa-IN"/>
        </w:rPr>
      </w:pPr>
      <w:r w:rsidRPr="00083482">
        <w:rPr>
          <w:noProof/>
          <w:lang w:bidi="sa-IN"/>
        </w:rPr>
        <w:t>vEtti sarvEShu bhUtEShu tat jnAnam viddhi rAjasam || 21 ||</w:t>
      </w:r>
    </w:p>
    <w:p w14:paraId="3D168D24" w14:textId="77777777" w:rsidR="00EE69AD" w:rsidRPr="00083482" w:rsidRDefault="00EB3A34">
      <w:pPr>
        <w:pStyle w:val="Shloka"/>
      </w:pPr>
      <w:r w:rsidRPr="00083482">
        <w:rPr>
          <w:noProof/>
          <w:lang w:bidi="sa-IN"/>
        </w:rPr>
        <w:t>]</w:t>
      </w:r>
    </w:p>
    <w:p w14:paraId="25318302" w14:textId="0951756B" w:rsidR="00EE69AD" w:rsidRPr="00083482" w:rsidRDefault="00EB3A34" w:rsidP="00A22026">
      <w:pPr>
        <w:pStyle w:val="ExplnOfShloka"/>
      </w:pPr>
      <w:r w:rsidRPr="00083482">
        <w:rPr>
          <w:noProof/>
          <w:lang w:bidi="sa-IN"/>
        </w:rPr>
        <w:t>[tu]</w:t>
      </w:r>
      <w:r w:rsidRPr="00083482">
        <w:t xml:space="preserve"> On the other hand, </w:t>
      </w:r>
      <w:r w:rsidRPr="00083482">
        <w:rPr>
          <w:noProof/>
          <w:lang w:bidi="sa-IN"/>
        </w:rPr>
        <w:t>[jnAnam yat]</w:t>
      </w:r>
      <w:r w:rsidRPr="00083482">
        <w:t xml:space="preserve"> there's knowledge</w:t>
      </w:r>
      <w:r w:rsidR="00E57A70">
        <w:t>, which</w:t>
      </w:r>
      <w:r w:rsidRPr="00083482">
        <w:t xml:space="preserve"> </w:t>
      </w:r>
      <w:r w:rsidRPr="00083482">
        <w:rPr>
          <w:noProof/>
          <w:lang w:bidi="sa-IN"/>
        </w:rPr>
        <w:t>[vEtti]</w:t>
      </w:r>
      <w:r w:rsidRPr="00083482">
        <w:t xml:space="preserve"> recognizes </w:t>
      </w:r>
      <w:r w:rsidRPr="00083482">
        <w:rPr>
          <w:noProof/>
          <w:lang w:bidi="sa-IN"/>
        </w:rPr>
        <w:t>[nAnAbhAvAn]</w:t>
      </w:r>
      <w:r w:rsidRPr="00083482">
        <w:t xml:space="preserve"> different attitudes </w:t>
      </w:r>
      <w:r w:rsidRPr="00083482">
        <w:rPr>
          <w:noProof/>
          <w:lang w:bidi="sa-IN"/>
        </w:rPr>
        <w:t>[pr'thak vidhAn sarvEShu]</w:t>
      </w:r>
      <w:r w:rsidRPr="00083482">
        <w:t xml:space="preserve"> among all the different types </w:t>
      </w:r>
      <w:r w:rsidRPr="00083482">
        <w:rPr>
          <w:noProof/>
          <w:lang w:bidi="sa-IN"/>
        </w:rPr>
        <w:t>[bhUtEShu]</w:t>
      </w:r>
      <w:r w:rsidRPr="00083482">
        <w:t xml:space="preserve"> of beings, </w:t>
      </w:r>
      <w:r w:rsidRPr="00083482">
        <w:rPr>
          <w:noProof/>
          <w:lang w:bidi="sa-IN"/>
        </w:rPr>
        <w:t>[pr'thaktvEna]</w:t>
      </w:r>
      <w:r w:rsidRPr="00083482">
        <w:t xml:space="preserve"> due to their variety. </w:t>
      </w:r>
      <w:r w:rsidRPr="00083482">
        <w:rPr>
          <w:noProof/>
          <w:lang w:bidi="sa-IN"/>
        </w:rPr>
        <w:t>[viddhi]</w:t>
      </w:r>
      <w:r w:rsidRPr="00083482">
        <w:t xml:space="preserve"> Know</w:t>
      </w:r>
      <w:r w:rsidR="00E57A70">
        <w:t xml:space="preserve"> that</w:t>
      </w:r>
      <w:r w:rsidRPr="00083482">
        <w:t xml:space="preserve"> </w:t>
      </w:r>
      <w:r w:rsidRPr="00083482">
        <w:rPr>
          <w:noProof/>
          <w:lang w:bidi="sa-IN"/>
        </w:rPr>
        <w:t>[tat jnAnam]</w:t>
      </w:r>
      <w:r w:rsidRPr="00083482">
        <w:t xml:space="preserve"> </w:t>
      </w:r>
      <w:r w:rsidR="00E57A70">
        <w:t>such</w:t>
      </w:r>
      <w:r w:rsidRPr="00083482">
        <w:t xml:space="preserve"> knowledge </w:t>
      </w:r>
      <w:r w:rsidRPr="00083482">
        <w:rPr>
          <w:noProof/>
          <w:lang w:bidi="sa-IN"/>
        </w:rPr>
        <w:t>[rAjasam]</w:t>
      </w:r>
      <w:r w:rsidRPr="00083482">
        <w:t xml:space="preserve"> </w:t>
      </w:r>
      <w:r w:rsidR="00E57A70">
        <w:t>is</w:t>
      </w:r>
      <w:r w:rsidRPr="00083482">
        <w:t xml:space="preserve"> in the quality of </w:t>
      </w:r>
      <w:hyperlink w:anchor="rajas" w:history="1">
        <w:r w:rsidRPr="00083482">
          <w:rPr>
            <w:rStyle w:val="Hyperlink"/>
          </w:rPr>
          <w:t>rajas</w:t>
        </w:r>
      </w:hyperlink>
      <w:r w:rsidRPr="00083482">
        <w:t>.</w:t>
      </w:r>
    </w:p>
    <w:p w14:paraId="777BB0E6" w14:textId="54DDDF83" w:rsidR="00EE69AD" w:rsidRPr="00083482" w:rsidRDefault="00EB3A34">
      <w:r w:rsidRPr="00083482">
        <w:t>There is great variety in all beings - distinguished by profession, like being a teacher</w:t>
      </w:r>
      <w:r w:rsidR="00E57A70">
        <w:t>;</w:t>
      </w:r>
      <w:r w:rsidRPr="00083482">
        <w:t xml:space="preserve"> or by color</w:t>
      </w:r>
      <w:r w:rsidR="00E57A70">
        <w:t>;</w:t>
      </w:r>
      <w:r w:rsidRPr="00083482">
        <w:t xml:space="preserve"> by being tall or short and so on. There is a certain </w:t>
      </w:r>
      <w:r w:rsidR="00E57A70">
        <w:t>understanding</w:t>
      </w:r>
      <w:r w:rsidRPr="00083482">
        <w:t xml:space="preserve"> that considers the Self as being subject to this variety - distinguished by characteristics built out of association with outcomes. </w:t>
      </w:r>
    </w:p>
    <w:p w14:paraId="5F3E6B34" w14:textId="77777777" w:rsidR="00EE69AD" w:rsidRPr="00083482" w:rsidRDefault="00EB3A34">
      <w:r w:rsidRPr="00083482">
        <w:t xml:space="preserve">Such knowledge considers the Self to be defined by association with the outcome of its actions. When you realize this at the time of authoring an action, your knowledge is in the quality of </w:t>
      </w:r>
      <w:hyperlink w:anchor="rajas" w:history="1">
        <w:r w:rsidRPr="00083482">
          <w:rPr>
            <w:rStyle w:val="Hyperlink"/>
          </w:rPr>
          <w:t>rajas</w:t>
        </w:r>
      </w:hyperlink>
      <w:r w:rsidRPr="00083482">
        <w:t>.</w:t>
      </w:r>
    </w:p>
    <w:p w14:paraId="78A38945" w14:textId="77777777" w:rsidR="00EE69AD" w:rsidRPr="00083482" w:rsidRDefault="00EB3A34">
      <w:pPr>
        <w:pStyle w:val="Heading2"/>
      </w:pPr>
      <w:r w:rsidRPr="00083482">
        <w:t>18-22</w:t>
      </w:r>
    </w:p>
    <w:p w14:paraId="34D62509" w14:textId="77777777" w:rsidR="00EE69AD" w:rsidRPr="00083482" w:rsidRDefault="00EB3A34">
      <w:pPr>
        <w:pStyle w:val="Shloka"/>
        <w:rPr>
          <w:noProof/>
          <w:lang w:bidi="sa-IN"/>
        </w:rPr>
      </w:pPr>
      <w:r w:rsidRPr="00083482">
        <w:rPr>
          <w:noProof/>
          <w:lang w:bidi="sa-IN"/>
        </w:rPr>
        <w:t>[</w:t>
      </w:r>
    </w:p>
    <w:p w14:paraId="1657A59C" w14:textId="77777777" w:rsidR="00EE69AD" w:rsidRPr="00083482" w:rsidRDefault="00EB3A34">
      <w:pPr>
        <w:pStyle w:val="Shloka"/>
        <w:rPr>
          <w:noProof/>
          <w:lang w:bidi="sa-IN"/>
        </w:rPr>
      </w:pPr>
      <w:r w:rsidRPr="00083482">
        <w:rPr>
          <w:noProof/>
          <w:lang w:bidi="sa-IN"/>
        </w:rPr>
        <w:t>yat tu kr'tsnavat Ekasmin kAryE saktam ahEtukam |</w:t>
      </w:r>
    </w:p>
    <w:p w14:paraId="3B791542" w14:textId="77777777" w:rsidR="00EE69AD" w:rsidRPr="00083482" w:rsidRDefault="00EB3A34">
      <w:pPr>
        <w:pStyle w:val="Shloka"/>
        <w:rPr>
          <w:noProof/>
          <w:lang w:bidi="sa-IN"/>
        </w:rPr>
      </w:pPr>
      <w:r w:rsidRPr="00083482">
        <w:rPr>
          <w:noProof/>
          <w:lang w:bidi="sa-IN"/>
        </w:rPr>
        <w:t>atatvArthavat alpam cha tat tAmasam udAhr'tam ||  22 ||</w:t>
      </w:r>
    </w:p>
    <w:p w14:paraId="2F3158AC" w14:textId="77777777" w:rsidR="00EE69AD" w:rsidRPr="00083482" w:rsidRDefault="00EB3A34">
      <w:pPr>
        <w:pStyle w:val="Shloka"/>
      </w:pPr>
      <w:r w:rsidRPr="00083482">
        <w:rPr>
          <w:noProof/>
          <w:lang w:bidi="sa-IN"/>
        </w:rPr>
        <w:t>]</w:t>
      </w:r>
    </w:p>
    <w:p w14:paraId="13239435" w14:textId="77777777" w:rsidR="00EE69AD" w:rsidRPr="00083482" w:rsidRDefault="00EB3A34" w:rsidP="00A22026">
      <w:pPr>
        <w:pStyle w:val="ExplnOfShloka"/>
      </w:pPr>
      <w:r w:rsidRPr="00083482">
        <w:rPr>
          <w:noProof/>
          <w:lang w:bidi="sa-IN"/>
        </w:rPr>
        <w:t>[yat tu]</w:t>
      </w:r>
      <w:r w:rsidRPr="00083482">
        <w:t xml:space="preserve"> There is yet another category </w:t>
      </w:r>
      <w:r w:rsidRPr="00083482">
        <w:rPr>
          <w:noProof/>
          <w:lang w:bidi="sa-IN"/>
        </w:rPr>
        <w:t>[saktam]</w:t>
      </w:r>
      <w:r w:rsidRPr="00083482">
        <w:t xml:space="preserve"> that gets preoccupied </w:t>
      </w:r>
      <w:r w:rsidRPr="00083482">
        <w:rPr>
          <w:noProof/>
          <w:lang w:bidi="sa-IN"/>
        </w:rPr>
        <w:t>[Ekasmin kAryE]</w:t>
      </w:r>
      <w:r w:rsidRPr="00083482">
        <w:t xml:space="preserve"> in some isolated work </w:t>
      </w:r>
      <w:r w:rsidRPr="00083482">
        <w:rPr>
          <w:noProof/>
          <w:lang w:bidi="sa-IN"/>
        </w:rPr>
        <w:t>[kr'tsnavat]</w:t>
      </w:r>
      <w:r w:rsidRPr="00083482">
        <w:t xml:space="preserve"> as though it was everything, </w:t>
      </w:r>
      <w:r w:rsidRPr="00083482">
        <w:rPr>
          <w:noProof/>
          <w:lang w:bidi="sa-IN"/>
        </w:rPr>
        <w:t>[ahEtukam]</w:t>
      </w:r>
      <w:r w:rsidRPr="00083482">
        <w:t xml:space="preserve"> without any basis. </w:t>
      </w:r>
      <w:r w:rsidRPr="00083482">
        <w:rPr>
          <w:noProof/>
          <w:lang w:bidi="sa-IN"/>
        </w:rPr>
        <w:t>[atatvArthavat]</w:t>
      </w:r>
      <w:r w:rsidRPr="00083482">
        <w:t xml:space="preserve"> It is not based on any concept, </w:t>
      </w:r>
      <w:r w:rsidRPr="00083482">
        <w:rPr>
          <w:noProof/>
          <w:lang w:bidi="sa-IN"/>
        </w:rPr>
        <w:t>[alpam]</w:t>
      </w:r>
      <w:r w:rsidRPr="00083482">
        <w:t xml:space="preserve"> having very little value. </w:t>
      </w:r>
      <w:r w:rsidRPr="00083482">
        <w:rPr>
          <w:noProof/>
          <w:lang w:bidi="sa-IN"/>
        </w:rPr>
        <w:t>[tat]</w:t>
      </w:r>
      <w:r w:rsidRPr="00083482">
        <w:t xml:space="preserve"> That </w:t>
      </w:r>
      <w:r w:rsidRPr="00083482">
        <w:rPr>
          <w:noProof/>
          <w:lang w:bidi="sa-IN"/>
        </w:rPr>
        <w:t>[udAhr'tam]</w:t>
      </w:r>
      <w:r w:rsidRPr="00083482">
        <w:t xml:space="preserve"> is said to be </w:t>
      </w:r>
      <w:r w:rsidRPr="00083482">
        <w:rPr>
          <w:noProof/>
          <w:lang w:bidi="sa-IN"/>
        </w:rPr>
        <w:t>[tAmasam]</w:t>
      </w:r>
      <w:r w:rsidRPr="00083482">
        <w:t xml:space="preserve"> in the quality of </w:t>
      </w:r>
      <w:hyperlink w:anchor="tamas" w:history="1">
        <w:r w:rsidRPr="00083482">
          <w:rPr>
            <w:rStyle w:val="Hyperlink"/>
          </w:rPr>
          <w:t>tamas</w:t>
        </w:r>
      </w:hyperlink>
      <w:r w:rsidRPr="00083482">
        <w:t>.</w:t>
      </w:r>
    </w:p>
    <w:p w14:paraId="183CBC8F" w14:textId="77777777" w:rsidR="00E57A70" w:rsidRDefault="00EB3A34">
      <w:r w:rsidRPr="00083482">
        <w:t xml:space="preserve">Yet another type of awareness leads to preoccupation in some isolated work, believing in various processes and rituals to deliver results that have very poor value - thinking that it will yield whatever is required. </w:t>
      </w:r>
    </w:p>
    <w:p w14:paraId="56F960F0" w14:textId="5ED47942" w:rsidR="00EE69AD" w:rsidRPr="00083482" w:rsidRDefault="00EB3A34">
      <w:r w:rsidRPr="00083482">
        <w:lastRenderedPageBreak/>
        <w:t xml:space="preserve">Since the result is insignificant, there is no basis for this attachment. It's not based on any concept - as in the previous case, it doesn't recognize the concept of the Self being distinct from the body. Instead, it's based on myths. </w:t>
      </w:r>
    </w:p>
    <w:p w14:paraId="3808AD0E" w14:textId="2C3205C2" w:rsidR="00EE69AD" w:rsidRPr="00083482" w:rsidRDefault="00EB3A34">
      <w:r w:rsidRPr="00083482">
        <w:t>Such knowledge yields little value</w:t>
      </w:r>
      <w:r w:rsidR="00E57A70">
        <w:t>,</w:t>
      </w:r>
      <w:r w:rsidRPr="00083482">
        <w:t xml:space="preserve"> based on inconsistent myths and superstition. It is in the quality of tamas.</w:t>
      </w:r>
    </w:p>
    <w:p w14:paraId="128BCF9B" w14:textId="14EBFCFD" w:rsidR="00E57A70" w:rsidRDefault="00EB3A34">
      <w:r w:rsidRPr="00083482">
        <w:t>In this way, three forms of knowledge can manifest in a doer</w:t>
      </w:r>
      <w:r w:rsidR="009C5E11">
        <w:t xml:space="preserve"> – as </w:t>
      </w:r>
      <w:r w:rsidR="00953D41">
        <w:t>‘</w:t>
      </w:r>
      <w:r w:rsidR="009C5E11">
        <w:t>awareness</w:t>
      </w:r>
      <w:r w:rsidR="00953D41">
        <w:t>’</w:t>
      </w:r>
      <w:r w:rsidR="009C5E11">
        <w:t xml:space="preserve"> </w:t>
      </w:r>
      <w:r w:rsidR="009C5E11" w:rsidRPr="00083482">
        <w:t xml:space="preserve">at the time of initiating </w:t>
      </w:r>
      <w:r w:rsidR="00953D41">
        <w:t>an activity</w:t>
      </w:r>
      <w:r w:rsidR="00E57A70">
        <w:t>. They</w:t>
      </w:r>
      <w:r w:rsidRPr="00083482">
        <w:t xml:space="preserve"> were described </w:t>
      </w:r>
      <w:r w:rsidR="00E57A70">
        <w:t>according to</w:t>
      </w:r>
      <w:r w:rsidRPr="00083482">
        <w:t xml:space="preserve"> the </w:t>
      </w:r>
      <w:hyperlink w:anchor="satva_rajas_tamas" w:history="1">
        <w:r w:rsidRPr="00083482">
          <w:rPr>
            <w:rStyle w:val="Hyperlink"/>
          </w:rPr>
          <w:t>three qualities</w:t>
        </w:r>
      </w:hyperlink>
      <w:r w:rsidRPr="00083482">
        <w:t>.</w:t>
      </w:r>
    </w:p>
    <w:p w14:paraId="3FE3D212" w14:textId="35473518" w:rsidR="00EE69AD" w:rsidRPr="00083482" w:rsidRDefault="00EB3A34">
      <w:r w:rsidRPr="00083482">
        <w:t xml:space="preserve">Next, The Lord describes the distinction in </w:t>
      </w:r>
      <w:r w:rsidR="00953D41">
        <w:t xml:space="preserve">the </w:t>
      </w:r>
      <w:hyperlink w:anchor="satva_rajas_tamas_effects" w:history="1">
        <w:r w:rsidR="00953D41" w:rsidRPr="00953D41">
          <w:rPr>
            <w:rStyle w:val="Hyperlink"/>
          </w:rPr>
          <w:t>qualities</w:t>
        </w:r>
      </w:hyperlink>
      <w:r w:rsidR="00953D41">
        <w:t xml:space="preserve"> of</w:t>
      </w:r>
      <w:r w:rsidRPr="00083482">
        <w:t xml:space="preserve"> </w:t>
      </w:r>
      <w:r w:rsidR="00953D41">
        <w:t>activity</w:t>
      </w:r>
      <w:r w:rsidRPr="00083482">
        <w:t>.</w:t>
      </w:r>
    </w:p>
    <w:p w14:paraId="21FECA2B" w14:textId="77777777" w:rsidR="00EE69AD" w:rsidRPr="00083482" w:rsidRDefault="00EB3A34">
      <w:pPr>
        <w:pStyle w:val="Heading2"/>
      </w:pPr>
      <w:r w:rsidRPr="00083482">
        <w:t>18-23</w:t>
      </w:r>
    </w:p>
    <w:p w14:paraId="469E8DFD" w14:textId="77777777" w:rsidR="00EE69AD" w:rsidRPr="00083482" w:rsidRDefault="00EB3A34">
      <w:pPr>
        <w:pStyle w:val="Shloka"/>
        <w:rPr>
          <w:noProof/>
          <w:lang w:bidi="sa-IN"/>
        </w:rPr>
      </w:pPr>
      <w:r w:rsidRPr="00083482">
        <w:rPr>
          <w:noProof/>
          <w:lang w:bidi="sa-IN"/>
        </w:rPr>
        <w:t>[</w:t>
      </w:r>
    </w:p>
    <w:p w14:paraId="4BBA0FDB" w14:textId="77777777" w:rsidR="00EE69AD" w:rsidRPr="00083482" w:rsidRDefault="00EB3A34">
      <w:pPr>
        <w:pStyle w:val="Shloka"/>
        <w:rPr>
          <w:noProof/>
          <w:lang w:bidi="sa-IN"/>
        </w:rPr>
      </w:pPr>
      <w:r w:rsidRPr="00083482">
        <w:rPr>
          <w:noProof/>
          <w:lang w:bidi="sa-IN"/>
        </w:rPr>
        <w:t>niyatam saMgarahitam arAga dvEShata: kr'tam |</w:t>
      </w:r>
    </w:p>
    <w:p w14:paraId="3BFF2272" w14:textId="77777777" w:rsidR="00EE69AD" w:rsidRPr="00083482" w:rsidRDefault="00EB3A34">
      <w:pPr>
        <w:pStyle w:val="Shloka"/>
        <w:rPr>
          <w:noProof/>
          <w:lang w:bidi="sa-IN"/>
        </w:rPr>
      </w:pPr>
      <w:r w:rsidRPr="00083482">
        <w:rPr>
          <w:noProof/>
          <w:lang w:bidi="sa-IN"/>
        </w:rPr>
        <w:t>aphala prEpsunA karma yat tat sAtvikam uchyatE || 23 ||</w:t>
      </w:r>
    </w:p>
    <w:p w14:paraId="45D939BE" w14:textId="77777777" w:rsidR="00EE69AD" w:rsidRPr="00083482" w:rsidRDefault="00EB3A34">
      <w:pPr>
        <w:pStyle w:val="Shloka"/>
      </w:pPr>
      <w:r w:rsidRPr="00083482">
        <w:rPr>
          <w:noProof/>
          <w:lang w:bidi="sa-IN"/>
        </w:rPr>
        <w:t>]</w:t>
      </w:r>
    </w:p>
    <w:p w14:paraId="39890F0E" w14:textId="594E0203" w:rsidR="00EE69AD" w:rsidRPr="00083482" w:rsidRDefault="00EB3A34" w:rsidP="00A22026">
      <w:pPr>
        <w:pStyle w:val="ExplnOfShloka"/>
      </w:pPr>
      <w:r w:rsidRPr="00083482">
        <w:rPr>
          <w:noProof/>
          <w:lang w:bidi="sa-IN"/>
        </w:rPr>
        <w:t>[karma]</w:t>
      </w:r>
      <w:r w:rsidRPr="00083482">
        <w:t xml:space="preserve"> Acti</w:t>
      </w:r>
      <w:r w:rsidR="00953D41">
        <w:t>vity</w:t>
      </w:r>
      <w:r w:rsidRPr="00083482">
        <w:t xml:space="preserve"> </w:t>
      </w:r>
      <w:r w:rsidRPr="00083482">
        <w:rPr>
          <w:noProof/>
          <w:lang w:bidi="sa-IN"/>
        </w:rPr>
        <w:t>[yat kr'tam]</w:t>
      </w:r>
      <w:r w:rsidRPr="00083482">
        <w:t xml:space="preserve"> that's carried out </w:t>
      </w:r>
      <w:r w:rsidRPr="00083482">
        <w:rPr>
          <w:noProof/>
          <w:lang w:bidi="sa-IN"/>
        </w:rPr>
        <w:t>[niyatam]</w:t>
      </w:r>
      <w:r w:rsidRPr="00083482">
        <w:t xml:space="preserve"> with self-governance, </w:t>
      </w:r>
      <w:r w:rsidRPr="00083482">
        <w:rPr>
          <w:noProof/>
          <w:lang w:bidi="sa-IN"/>
        </w:rPr>
        <w:t>[saMga rahitam]</w:t>
      </w:r>
      <w:r w:rsidRPr="00083482">
        <w:t xml:space="preserve"> free from attachment, </w:t>
      </w:r>
      <w:r w:rsidRPr="00083482">
        <w:rPr>
          <w:noProof/>
          <w:lang w:bidi="sa-IN"/>
        </w:rPr>
        <w:t>[arAga dvEShata:]</w:t>
      </w:r>
      <w:r w:rsidRPr="00083482">
        <w:t xml:space="preserve"> without desire or hatred </w:t>
      </w:r>
      <w:r w:rsidRPr="00083482">
        <w:rPr>
          <w:noProof/>
          <w:lang w:bidi="sa-IN"/>
        </w:rPr>
        <w:t>[aphala prEpsunA]</w:t>
      </w:r>
      <w:r w:rsidRPr="00083482">
        <w:t xml:space="preserve"> by a person who is not driven by the outcome - </w:t>
      </w:r>
      <w:r w:rsidRPr="00083482">
        <w:rPr>
          <w:noProof/>
          <w:lang w:bidi="sa-IN"/>
        </w:rPr>
        <w:t>[tat]</w:t>
      </w:r>
      <w:r w:rsidRPr="00083482">
        <w:t xml:space="preserve"> such action </w:t>
      </w:r>
      <w:r w:rsidRPr="00083482">
        <w:rPr>
          <w:noProof/>
          <w:lang w:bidi="sa-IN"/>
        </w:rPr>
        <w:t>[uchyatE]</w:t>
      </w:r>
      <w:r w:rsidRPr="00083482">
        <w:t xml:space="preserve"> is said to be </w:t>
      </w:r>
      <w:r w:rsidRPr="00083482">
        <w:rPr>
          <w:noProof/>
          <w:lang w:bidi="sa-IN"/>
        </w:rPr>
        <w:t>[sAtvikam]</w:t>
      </w:r>
      <w:r w:rsidRPr="00083482">
        <w:t xml:space="preserve"> in the quality of </w:t>
      </w:r>
      <w:hyperlink w:anchor="sattva" w:history="1">
        <w:r w:rsidRPr="00083482">
          <w:rPr>
            <w:rStyle w:val="Hyperlink"/>
          </w:rPr>
          <w:t>sattva</w:t>
        </w:r>
      </w:hyperlink>
      <w:r w:rsidRPr="00083482">
        <w:t>.</w:t>
      </w:r>
    </w:p>
    <w:p w14:paraId="0FEF9EE1" w14:textId="30B7B97E" w:rsidR="00BB2142" w:rsidRDefault="00BB2142" w:rsidP="00BB2142">
      <w:pPr>
        <w:pStyle w:val="ApplNotes"/>
      </w:pPr>
      <w:r>
        <w:t xml:space="preserve">Our intention </w:t>
      </w:r>
      <w:r w:rsidR="00546F0C">
        <w:t>leads</w:t>
      </w:r>
      <w:r>
        <w:t xml:space="preserve"> to </w:t>
      </w:r>
      <w:r w:rsidR="00953D41">
        <w:t>activity</w:t>
      </w:r>
      <w:r>
        <w:t>.</w:t>
      </w:r>
    </w:p>
    <w:p w14:paraId="5A136E8A" w14:textId="0BBDEB11" w:rsidR="00EE69AD" w:rsidRPr="00083482" w:rsidRDefault="00EB3A34">
      <w:r w:rsidRPr="00083482">
        <w:t>'Self-governance' is about performing according to our role in society and our stage in life.</w:t>
      </w:r>
    </w:p>
    <w:p w14:paraId="368497E6" w14:textId="0C643609" w:rsidR="00EE69AD" w:rsidRPr="00083482" w:rsidRDefault="00EB3A34">
      <w:r w:rsidRPr="00083482">
        <w:t xml:space="preserve">Being 'free from attachment' is to let go of possessiveness towards our </w:t>
      </w:r>
      <w:r w:rsidR="00C33F10">
        <w:t>activity,</w:t>
      </w:r>
      <w:r w:rsidRPr="00083482">
        <w:t xml:space="preserve"> along with their outcomes and the misconception of making things happen.</w:t>
      </w:r>
    </w:p>
    <w:p w14:paraId="17C41E63" w14:textId="108D233C" w:rsidR="00EE69AD" w:rsidRPr="00083482" w:rsidRDefault="00EB3A34">
      <w:r w:rsidRPr="00083482">
        <w:t xml:space="preserve">Performing without desire or hatred – This is about performing without </w:t>
      </w:r>
      <w:r w:rsidR="00C33F10">
        <w:t>being driven by the</w:t>
      </w:r>
      <w:r w:rsidRPr="00083482">
        <w:t xml:space="preserve"> craving for credit</w:t>
      </w:r>
      <w:r w:rsidR="00C33F10">
        <w:t>,</w:t>
      </w:r>
      <w:r w:rsidRPr="00083482">
        <w:t xml:space="preserve"> </w:t>
      </w:r>
      <w:r w:rsidR="00C33F10">
        <w:t>or the</w:t>
      </w:r>
      <w:r w:rsidRPr="00083482">
        <w:t xml:space="preserve"> aversion towards discredit. It's about performance without hypocrisy.</w:t>
      </w:r>
    </w:p>
    <w:p w14:paraId="59CE688C" w14:textId="2A9D280C" w:rsidR="00EE69AD" w:rsidRPr="00083482" w:rsidRDefault="00EB3A34">
      <w:r w:rsidRPr="00083482">
        <w:t xml:space="preserve">'Not being driven by the outcome' is </w:t>
      </w:r>
      <w:r w:rsidR="00C260FE">
        <w:t>to avoid keeping</w:t>
      </w:r>
      <w:r w:rsidRPr="00083482">
        <w:t xml:space="preserve"> the outcome as our purpose. It's about </w:t>
      </w:r>
      <w:r w:rsidR="00C260FE">
        <w:t xml:space="preserve">avoiding attachment </w:t>
      </w:r>
      <w:r w:rsidRPr="00083482">
        <w:t>to the outcome.</w:t>
      </w:r>
    </w:p>
    <w:p w14:paraId="5E8D9F9E" w14:textId="087F26A6" w:rsidR="00EE69AD" w:rsidRPr="00083482" w:rsidRDefault="00C260FE">
      <w:r>
        <w:t>Activity</w:t>
      </w:r>
      <w:r w:rsidR="00EB3A34" w:rsidRPr="00083482">
        <w:t xml:space="preserve"> that's performed in this manner, with just the simple attitude that 'It needs to be done' is said to be in the quality of </w:t>
      </w:r>
      <w:hyperlink w:anchor="sattva" w:history="1">
        <w:r w:rsidR="00EB3A34" w:rsidRPr="00083482">
          <w:rPr>
            <w:rStyle w:val="Hyperlink"/>
          </w:rPr>
          <w:t>sattva</w:t>
        </w:r>
      </w:hyperlink>
      <w:r w:rsidR="00EB3A34" w:rsidRPr="00083482">
        <w:t>.</w:t>
      </w:r>
    </w:p>
    <w:p w14:paraId="7A316BA7" w14:textId="77777777" w:rsidR="00EE69AD" w:rsidRPr="00083482" w:rsidRDefault="00EB3A34">
      <w:pPr>
        <w:pStyle w:val="Heading2"/>
      </w:pPr>
      <w:r w:rsidRPr="00083482">
        <w:t>18-24</w:t>
      </w:r>
    </w:p>
    <w:p w14:paraId="54FBDE27" w14:textId="77777777" w:rsidR="00EE69AD" w:rsidRPr="00083482" w:rsidRDefault="00EB3A34">
      <w:pPr>
        <w:pStyle w:val="Shloka"/>
        <w:rPr>
          <w:noProof/>
          <w:lang w:bidi="sa-IN"/>
        </w:rPr>
      </w:pPr>
      <w:r w:rsidRPr="00083482">
        <w:rPr>
          <w:noProof/>
          <w:lang w:bidi="sa-IN"/>
        </w:rPr>
        <w:t>[</w:t>
      </w:r>
    </w:p>
    <w:p w14:paraId="5D865B01" w14:textId="77777777" w:rsidR="00EE69AD" w:rsidRPr="00083482" w:rsidRDefault="00EB3A34">
      <w:pPr>
        <w:pStyle w:val="Shloka"/>
        <w:rPr>
          <w:noProof/>
          <w:lang w:bidi="sa-IN"/>
        </w:rPr>
      </w:pPr>
      <w:r w:rsidRPr="00083482">
        <w:rPr>
          <w:noProof/>
          <w:lang w:bidi="sa-IN"/>
        </w:rPr>
        <w:t>yat tu kAmEpsunA karma sAhaMkArENa vA puna: |</w:t>
      </w:r>
    </w:p>
    <w:p w14:paraId="065E113B" w14:textId="77777777" w:rsidR="00EE69AD" w:rsidRPr="00083482" w:rsidRDefault="00EB3A34">
      <w:pPr>
        <w:pStyle w:val="Shloka"/>
        <w:rPr>
          <w:noProof/>
          <w:lang w:bidi="sa-IN"/>
        </w:rPr>
      </w:pPr>
      <w:r w:rsidRPr="00083482">
        <w:rPr>
          <w:noProof/>
          <w:lang w:bidi="sa-IN"/>
        </w:rPr>
        <w:t>kriyatE bahulAyAsam tat rAjasam udAhr'tam || 24 ||</w:t>
      </w:r>
    </w:p>
    <w:p w14:paraId="61C7AC12" w14:textId="77777777" w:rsidR="00EE69AD" w:rsidRPr="00083482" w:rsidRDefault="00EB3A34">
      <w:pPr>
        <w:pStyle w:val="Shloka"/>
      </w:pPr>
      <w:r w:rsidRPr="00083482">
        <w:rPr>
          <w:noProof/>
          <w:lang w:bidi="sa-IN"/>
        </w:rPr>
        <w:t>]</w:t>
      </w:r>
    </w:p>
    <w:p w14:paraId="44210BC0" w14:textId="5BC547F5" w:rsidR="00EE69AD" w:rsidRPr="00083482" w:rsidRDefault="00EB3A34" w:rsidP="00A22026">
      <w:pPr>
        <w:pStyle w:val="ExplnOfShloka"/>
      </w:pPr>
      <w:r w:rsidRPr="00083482">
        <w:rPr>
          <w:noProof/>
          <w:lang w:bidi="sa-IN"/>
        </w:rPr>
        <w:t>[tu]</w:t>
      </w:r>
      <w:r w:rsidRPr="00083482">
        <w:t xml:space="preserve"> On the other hand, </w:t>
      </w:r>
      <w:r w:rsidRPr="00083482">
        <w:rPr>
          <w:noProof/>
          <w:lang w:bidi="sa-IN"/>
        </w:rPr>
        <w:t>[karma]</w:t>
      </w:r>
      <w:r w:rsidRPr="00083482">
        <w:t xml:space="preserve"> work </w:t>
      </w:r>
      <w:r w:rsidRPr="00083482">
        <w:rPr>
          <w:noProof/>
          <w:lang w:bidi="sa-IN"/>
        </w:rPr>
        <w:t>[yat kriyatE]</w:t>
      </w:r>
      <w:r w:rsidRPr="00083482">
        <w:t xml:space="preserve"> </w:t>
      </w:r>
      <w:r w:rsidR="00546F0C">
        <w:t xml:space="preserve">that’s </w:t>
      </w:r>
      <w:r w:rsidRPr="00083482">
        <w:t xml:space="preserve">done </w:t>
      </w:r>
      <w:r w:rsidRPr="00083482">
        <w:rPr>
          <w:noProof/>
          <w:lang w:bidi="sa-IN"/>
        </w:rPr>
        <w:t>[kAmEsunA]</w:t>
      </w:r>
      <w:r w:rsidRPr="00083482">
        <w:t xml:space="preserve"> with expectation to fulfil desires, </w:t>
      </w:r>
      <w:r w:rsidRPr="00083482">
        <w:rPr>
          <w:noProof/>
          <w:lang w:bidi="sa-IN"/>
        </w:rPr>
        <w:t>[vA puna:]</w:t>
      </w:r>
      <w:r w:rsidRPr="00083482">
        <w:t xml:space="preserve"> or again, </w:t>
      </w:r>
      <w:r w:rsidRPr="00083482">
        <w:rPr>
          <w:noProof/>
          <w:lang w:bidi="sa-IN"/>
        </w:rPr>
        <w:t>[sa ahaMkArENa]</w:t>
      </w:r>
      <w:r w:rsidRPr="00083482">
        <w:t xml:space="preserve"> with the misconception of making things happen, </w:t>
      </w:r>
      <w:r w:rsidRPr="00083482">
        <w:rPr>
          <w:noProof/>
          <w:lang w:bidi="sa-IN"/>
        </w:rPr>
        <w:t>[bahulAyAsam]</w:t>
      </w:r>
      <w:r w:rsidRPr="00083482">
        <w:t xml:space="preserve"> </w:t>
      </w:r>
      <w:r w:rsidR="00546F0C">
        <w:t xml:space="preserve">performed </w:t>
      </w:r>
      <w:r w:rsidRPr="00083482">
        <w:t xml:space="preserve">with great strain - </w:t>
      </w:r>
      <w:r w:rsidRPr="00083482">
        <w:rPr>
          <w:noProof/>
          <w:lang w:bidi="sa-IN"/>
        </w:rPr>
        <w:t>[tat]</w:t>
      </w:r>
      <w:r w:rsidRPr="00083482">
        <w:t xml:space="preserve"> such action </w:t>
      </w:r>
      <w:r w:rsidRPr="00083482">
        <w:rPr>
          <w:noProof/>
          <w:lang w:bidi="sa-IN"/>
        </w:rPr>
        <w:t>[udAhr'tam]</w:t>
      </w:r>
      <w:r w:rsidRPr="00083482">
        <w:t xml:space="preserve"> is said to be </w:t>
      </w:r>
      <w:r w:rsidRPr="00083482">
        <w:rPr>
          <w:noProof/>
          <w:lang w:bidi="sa-IN"/>
        </w:rPr>
        <w:t>[rAjasam]</w:t>
      </w:r>
      <w:r w:rsidRPr="00083482">
        <w:t xml:space="preserve"> in the quality of </w:t>
      </w:r>
      <w:hyperlink w:anchor="rajas" w:history="1">
        <w:r w:rsidRPr="00083482">
          <w:rPr>
            <w:rStyle w:val="Hyperlink"/>
          </w:rPr>
          <w:t>rajas</w:t>
        </w:r>
      </w:hyperlink>
      <w:r w:rsidRPr="00083482">
        <w:t>.</w:t>
      </w:r>
    </w:p>
    <w:p w14:paraId="42CC9D17" w14:textId="77367C23" w:rsidR="00EE69AD" w:rsidRPr="00083482" w:rsidRDefault="00EB3A34">
      <w:r w:rsidRPr="00083482">
        <w:lastRenderedPageBreak/>
        <w:t xml:space="preserve">Again, an activity is in the quality of </w:t>
      </w:r>
      <w:hyperlink w:anchor="rajas" w:history="1">
        <w:r w:rsidRPr="00083482">
          <w:rPr>
            <w:rStyle w:val="Hyperlink"/>
          </w:rPr>
          <w:t>rajas</w:t>
        </w:r>
      </w:hyperlink>
      <w:r w:rsidRPr="00083482">
        <w:t xml:space="preserve"> when it's loaded </w:t>
      </w:r>
      <w:r w:rsidR="00546F0C" w:rsidRPr="00083482">
        <w:t xml:space="preserve">with </w:t>
      </w:r>
      <w:r w:rsidRPr="00083482">
        <w:t>expectations, driven by desire, with great strain and the misconception of making things happen. It is done with the self-conceit that says - 'This difficult work is accomplished by me alone'.</w:t>
      </w:r>
    </w:p>
    <w:p w14:paraId="3EB35B1D" w14:textId="77777777" w:rsidR="00EE69AD" w:rsidRPr="00083482" w:rsidRDefault="00EB3A34">
      <w:pPr>
        <w:pStyle w:val="Heading2"/>
      </w:pPr>
      <w:r w:rsidRPr="00083482">
        <w:t>18-25</w:t>
      </w:r>
    </w:p>
    <w:p w14:paraId="01BB46A0" w14:textId="77777777" w:rsidR="00EE69AD" w:rsidRPr="00083482" w:rsidRDefault="00EB3A34">
      <w:pPr>
        <w:pStyle w:val="Shloka"/>
        <w:rPr>
          <w:noProof/>
          <w:lang w:bidi="sa-IN"/>
        </w:rPr>
      </w:pPr>
      <w:r w:rsidRPr="00083482">
        <w:rPr>
          <w:noProof/>
          <w:lang w:bidi="sa-IN"/>
        </w:rPr>
        <w:t>[</w:t>
      </w:r>
    </w:p>
    <w:p w14:paraId="0891087F" w14:textId="77777777" w:rsidR="00EE69AD" w:rsidRPr="00083482" w:rsidRDefault="00EB3A34">
      <w:pPr>
        <w:pStyle w:val="Shloka"/>
        <w:rPr>
          <w:noProof/>
          <w:lang w:bidi="sa-IN"/>
        </w:rPr>
      </w:pPr>
      <w:r w:rsidRPr="00083482">
        <w:rPr>
          <w:noProof/>
          <w:lang w:bidi="sa-IN"/>
        </w:rPr>
        <w:t>anubandham kShayam hiMsAm anavEkShya cha pauruSham |</w:t>
      </w:r>
    </w:p>
    <w:p w14:paraId="3EFFB599" w14:textId="77777777" w:rsidR="00EE69AD" w:rsidRPr="00083482" w:rsidRDefault="00EB3A34">
      <w:pPr>
        <w:pStyle w:val="Shloka"/>
        <w:rPr>
          <w:noProof/>
          <w:lang w:bidi="sa-IN"/>
        </w:rPr>
      </w:pPr>
      <w:r w:rsidRPr="00083482">
        <w:rPr>
          <w:noProof/>
          <w:lang w:bidi="sa-IN"/>
        </w:rPr>
        <w:t>mOhAt ArabhyatE karma yat tat tAmasam uchyatE || 25 ||</w:t>
      </w:r>
    </w:p>
    <w:p w14:paraId="72E687A9" w14:textId="77777777" w:rsidR="00EE69AD" w:rsidRPr="00083482" w:rsidRDefault="00EB3A34">
      <w:pPr>
        <w:pStyle w:val="Shloka"/>
      </w:pPr>
      <w:r w:rsidRPr="00083482">
        <w:rPr>
          <w:noProof/>
          <w:lang w:bidi="sa-IN"/>
        </w:rPr>
        <w:t>]</w:t>
      </w:r>
    </w:p>
    <w:p w14:paraId="10EF4E31" w14:textId="77777777" w:rsidR="00EE69AD" w:rsidRPr="00083482" w:rsidRDefault="00EB3A34" w:rsidP="00A22026">
      <w:pPr>
        <w:pStyle w:val="ExplnOfShloka"/>
      </w:pPr>
      <w:r w:rsidRPr="00083482">
        <w:rPr>
          <w:noProof/>
          <w:lang w:bidi="sa-IN"/>
        </w:rPr>
        <w:t>[yat karma]</w:t>
      </w:r>
      <w:r w:rsidRPr="00083482">
        <w:t xml:space="preserve"> Work that is </w:t>
      </w:r>
      <w:r w:rsidRPr="00083482">
        <w:rPr>
          <w:noProof/>
          <w:lang w:bidi="sa-IN"/>
        </w:rPr>
        <w:t>[ArabhyatE]</w:t>
      </w:r>
      <w:r w:rsidRPr="00083482">
        <w:t xml:space="preserve"> started </w:t>
      </w:r>
      <w:r w:rsidRPr="00083482">
        <w:rPr>
          <w:noProof/>
          <w:lang w:bidi="sa-IN"/>
        </w:rPr>
        <w:t>[mOhAt]</w:t>
      </w:r>
      <w:r w:rsidRPr="00083482">
        <w:t xml:space="preserve"> out of misconception, </w:t>
      </w:r>
      <w:r w:rsidRPr="00083482">
        <w:rPr>
          <w:noProof/>
          <w:lang w:bidi="sa-IN"/>
        </w:rPr>
        <w:t>[anavEkShya]</w:t>
      </w:r>
      <w:r w:rsidRPr="00083482">
        <w:t xml:space="preserve"> without considering </w:t>
      </w:r>
      <w:r w:rsidRPr="00083482">
        <w:rPr>
          <w:noProof/>
          <w:lang w:bidi="sa-IN"/>
        </w:rPr>
        <w:t>[anubandham]</w:t>
      </w:r>
      <w:r w:rsidRPr="00083482">
        <w:t xml:space="preserve"> the bondage it brings, </w:t>
      </w:r>
      <w:r w:rsidRPr="00083482">
        <w:rPr>
          <w:noProof/>
          <w:lang w:bidi="sa-IN"/>
        </w:rPr>
        <w:t>[kShayam]</w:t>
      </w:r>
      <w:r w:rsidRPr="00083482">
        <w:t xml:space="preserve"> the associated expense, </w:t>
      </w:r>
      <w:r w:rsidRPr="00083482">
        <w:rPr>
          <w:noProof/>
          <w:lang w:bidi="sa-IN"/>
        </w:rPr>
        <w:t>[hiMsAm]</w:t>
      </w:r>
      <w:r w:rsidRPr="00083482">
        <w:t xml:space="preserve"> the distress </w:t>
      </w:r>
      <w:r w:rsidRPr="00083482">
        <w:rPr>
          <w:noProof/>
          <w:lang w:bidi="sa-IN"/>
        </w:rPr>
        <w:t>[cha]</w:t>
      </w:r>
      <w:r w:rsidRPr="00083482">
        <w:t xml:space="preserve"> and </w:t>
      </w:r>
      <w:r w:rsidRPr="00083482">
        <w:rPr>
          <w:noProof/>
          <w:lang w:bidi="sa-IN"/>
        </w:rPr>
        <w:t>[pauruSham]</w:t>
      </w:r>
      <w:r w:rsidRPr="00083482">
        <w:t xml:space="preserve"> our capability </w:t>
      </w:r>
      <w:r w:rsidRPr="00083482">
        <w:rPr>
          <w:noProof/>
          <w:lang w:bidi="sa-IN"/>
        </w:rPr>
        <w:t>[tat]</w:t>
      </w:r>
      <w:r w:rsidRPr="00083482">
        <w:t xml:space="preserve"> - that work </w:t>
      </w:r>
      <w:r w:rsidRPr="00083482">
        <w:rPr>
          <w:noProof/>
          <w:lang w:bidi="sa-IN"/>
        </w:rPr>
        <w:t>[uchyatE]</w:t>
      </w:r>
      <w:r w:rsidRPr="00083482">
        <w:t xml:space="preserve"> is said </w:t>
      </w:r>
      <w:r w:rsidRPr="00083482">
        <w:rPr>
          <w:noProof/>
          <w:lang w:bidi="sa-IN"/>
        </w:rPr>
        <w:t>[tAmasam]</w:t>
      </w:r>
      <w:r w:rsidRPr="00083482">
        <w:t xml:space="preserve"> to be in the quality of </w:t>
      </w:r>
      <w:hyperlink w:anchor="tamas" w:history="1">
        <w:r w:rsidRPr="00083482">
          <w:rPr>
            <w:rStyle w:val="Hyperlink"/>
          </w:rPr>
          <w:t>tamas</w:t>
        </w:r>
      </w:hyperlink>
      <w:r w:rsidRPr="00083482">
        <w:t>.</w:t>
      </w:r>
    </w:p>
    <w:p w14:paraId="3ABAB6E2" w14:textId="2331CF4D" w:rsidR="00546F0C" w:rsidRDefault="00EB3A34">
      <w:r w:rsidRPr="00083482">
        <w:t xml:space="preserve">When work is </w:t>
      </w:r>
      <w:r w:rsidR="00546F0C">
        <w:t>driven by expectation</w:t>
      </w:r>
      <w:r w:rsidRPr="00083482">
        <w:t xml:space="preserve">, the consequence sticks - that is the bondage it brings. The associated expense is the material destruction that </w:t>
      </w:r>
      <w:r w:rsidR="00546F0C">
        <w:t>happens</w:t>
      </w:r>
      <w:r w:rsidRPr="00083482">
        <w:t xml:space="preserve"> when the work is done. Distress is the hardship caused to other beings while doing this work. Our capability is our ability to complete the work. </w:t>
      </w:r>
    </w:p>
    <w:p w14:paraId="47976193" w14:textId="038FA830" w:rsidR="00EE69AD" w:rsidRPr="00083482" w:rsidRDefault="00546F0C">
      <w:r>
        <w:t>When a</w:t>
      </w:r>
      <w:r w:rsidR="00EB3A34" w:rsidRPr="00083482">
        <w:t xml:space="preserve">ctivities </w:t>
      </w:r>
      <w:r>
        <w:t xml:space="preserve">are </w:t>
      </w:r>
      <w:r w:rsidR="00EB3A34" w:rsidRPr="00083482">
        <w:t>started without consideration to any of these</w:t>
      </w:r>
      <w:r>
        <w:t>,</w:t>
      </w:r>
      <w:r w:rsidR="00EB3A34" w:rsidRPr="00083482">
        <w:t xml:space="preserve"> </w:t>
      </w:r>
      <w:r>
        <w:t xml:space="preserve">they </w:t>
      </w:r>
      <w:r w:rsidR="00EB3A34" w:rsidRPr="00083482">
        <w:t xml:space="preserve">are done out of misconception - without knowing that the Lord is the One who makes things happen. Such activities are said to be in the quality of </w:t>
      </w:r>
      <w:hyperlink w:anchor="tamas" w:history="1">
        <w:r w:rsidR="00EB3A34" w:rsidRPr="00083482">
          <w:rPr>
            <w:rStyle w:val="Hyperlink"/>
          </w:rPr>
          <w:t>tamas</w:t>
        </w:r>
      </w:hyperlink>
      <w:r w:rsidR="00EB3A34" w:rsidRPr="00083482">
        <w:t>.</w:t>
      </w:r>
    </w:p>
    <w:p w14:paraId="7E94002E" w14:textId="77777777" w:rsidR="00EE69AD" w:rsidRPr="00083482" w:rsidRDefault="00EB3A34">
      <w:pPr>
        <w:pStyle w:val="Heading2"/>
      </w:pPr>
      <w:r w:rsidRPr="00083482">
        <w:t>18-26</w:t>
      </w:r>
    </w:p>
    <w:p w14:paraId="0ED7DACD" w14:textId="77777777" w:rsidR="00EE69AD" w:rsidRPr="00083482" w:rsidRDefault="00EB3A34">
      <w:pPr>
        <w:pStyle w:val="Shloka"/>
        <w:rPr>
          <w:noProof/>
          <w:lang w:bidi="sa-IN"/>
        </w:rPr>
      </w:pPr>
      <w:r w:rsidRPr="00083482">
        <w:rPr>
          <w:noProof/>
          <w:lang w:bidi="sa-IN"/>
        </w:rPr>
        <w:t>[</w:t>
      </w:r>
    </w:p>
    <w:p w14:paraId="09F1A824" w14:textId="77777777" w:rsidR="00EE69AD" w:rsidRPr="00083482" w:rsidRDefault="00EB3A34">
      <w:pPr>
        <w:pStyle w:val="Shloka"/>
        <w:rPr>
          <w:noProof/>
          <w:lang w:bidi="sa-IN"/>
        </w:rPr>
      </w:pPr>
      <w:r w:rsidRPr="00083482">
        <w:rPr>
          <w:noProof/>
          <w:lang w:bidi="sa-IN"/>
        </w:rPr>
        <w:t>mukta saMga: anahamvAdI dhr'ti utsAha samanvita: |</w:t>
      </w:r>
    </w:p>
    <w:p w14:paraId="16CC335D" w14:textId="77777777" w:rsidR="00EE69AD" w:rsidRPr="00083482" w:rsidRDefault="00EB3A34">
      <w:pPr>
        <w:pStyle w:val="Shloka"/>
        <w:rPr>
          <w:noProof/>
          <w:lang w:bidi="sa-IN"/>
        </w:rPr>
      </w:pPr>
      <w:r w:rsidRPr="00083482">
        <w:rPr>
          <w:noProof/>
          <w:lang w:bidi="sa-IN"/>
        </w:rPr>
        <w:t>siddhyasiddhyO: nirvikAra: kartA sAtvika uchyatE ||  26 ||</w:t>
      </w:r>
    </w:p>
    <w:p w14:paraId="32DB38CC" w14:textId="77777777" w:rsidR="00EE69AD" w:rsidRPr="00083482" w:rsidRDefault="00EB3A34">
      <w:pPr>
        <w:pStyle w:val="Shloka"/>
      </w:pPr>
      <w:r w:rsidRPr="00083482">
        <w:rPr>
          <w:noProof/>
          <w:lang w:bidi="sa-IN"/>
        </w:rPr>
        <w:t>]</w:t>
      </w:r>
    </w:p>
    <w:p w14:paraId="1F1EC4ED" w14:textId="77777777" w:rsidR="00EE69AD" w:rsidRPr="00083482" w:rsidRDefault="00EB3A34" w:rsidP="00A22026">
      <w:pPr>
        <w:pStyle w:val="ExplnOfShloka"/>
      </w:pPr>
      <w:r w:rsidRPr="00083482">
        <w:rPr>
          <w:noProof/>
          <w:lang w:bidi="sa-IN"/>
        </w:rPr>
        <w:t>[mukta saMga:]</w:t>
      </w:r>
      <w:r w:rsidRPr="00083482">
        <w:t xml:space="preserve"> A person who is free of attachment, </w:t>
      </w:r>
      <w:r w:rsidRPr="00083482">
        <w:rPr>
          <w:noProof/>
          <w:lang w:bidi="sa-IN"/>
        </w:rPr>
        <w:t>[anahamvAdI]</w:t>
      </w:r>
      <w:r w:rsidRPr="00083482">
        <w:t xml:space="preserve"> who doesn't claim to make things happen </w:t>
      </w:r>
      <w:r w:rsidRPr="00083482">
        <w:rPr>
          <w:noProof/>
          <w:lang w:bidi="sa-IN"/>
        </w:rPr>
        <w:t>[dhr'ti utsAha samanvita:]</w:t>
      </w:r>
      <w:r w:rsidRPr="00083482">
        <w:t xml:space="preserve"> is endowed with resolve and enthusiasm. </w:t>
      </w:r>
      <w:r w:rsidRPr="00083482">
        <w:rPr>
          <w:noProof/>
          <w:lang w:bidi="sa-IN"/>
        </w:rPr>
        <w:t>[nirvikAra:]</w:t>
      </w:r>
      <w:r w:rsidRPr="00083482">
        <w:t xml:space="preserve"> Unmoved </w:t>
      </w:r>
      <w:r w:rsidRPr="00083482">
        <w:rPr>
          <w:noProof/>
          <w:lang w:bidi="sa-IN"/>
        </w:rPr>
        <w:t>[siddhyasiddhyO:]</w:t>
      </w:r>
      <w:r w:rsidRPr="00083482">
        <w:t xml:space="preserve"> among achievements and failures, </w:t>
      </w:r>
      <w:r w:rsidRPr="00083482">
        <w:rPr>
          <w:noProof/>
          <w:lang w:bidi="sa-IN"/>
        </w:rPr>
        <w:t>[kartA]</w:t>
      </w:r>
      <w:r w:rsidRPr="00083482">
        <w:t xml:space="preserve"> such a doer </w:t>
      </w:r>
      <w:r w:rsidRPr="00083482">
        <w:rPr>
          <w:noProof/>
          <w:lang w:bidi="sa-IN"/>
        </w:rPr>
        <w:t>[uchyatE]</w:t>
      </w:r>
      <w:r w:rsidRPr="00083482">
        <w:t xml:space="preserve"> is said to be </w:t>
      </w:r>
      <w:r w:rsidRPr="00083482">
        <w:rPr>
          <w:noProof/>
          <w:lang w:bidi="sa-IN"/>
        </w:rPr>
        <w:t>[sAtvika]</w:t>
      </w:r>
      <w:r w:rsidRPr="00083482">
        <w:t xml:space="preserve"> in the quality of </w:t>
      </w:r>
      <w:hyperlink w:anchor="sattva" w:history="1">
        <w:r w:rsidRPr="00083482">
          <w:rPr>
            <w:rStyle w:val="Hyperlink"/>
          </w:rPr>
          <w:t>sattva</w:t>
        </w:r>
      </w:hyperlink>
      <w:r w:rsidRPr="00083482">
        <w:t>.</w:t>
      </w:r>
    </w:p>
    <w:p w14:paraId="372C2304" w14:textId="3D607590" w:rsidR="006F46CB" w:rsidRDefault="002C5AEC" w:rsidP="006F46CB">
      <w:pPr>
        <w:pStyle w:val="ApplNotes"/>
      </w:pPr>
      <w:r>
        <w:t xml:space="preserve">During the activity, we achieve </w:t>
      </w:r>
      <w:r w:rsidR="00D018E3">
        <w:t>the</w:t>
      </w:r>
      <w:r>
        <w:t xml:space="preserve"> </w:t>
      </w:r>
      <w:r w:rsidR="006F46CB">
        <w:t>state</w:t>
      </w:r>
      <w:r>
        <w:t>-</w:t>
      </w:r>
      <w:r w:rsidR="006F46CB">
        <w:t>of</w:t>
      </w:r>
      <w:r>
        <w:t>-</w:t>
      </w:r>
      <w:r w:rsidR="006F46CB">
        <w:t xml:space="preserve">being </w:t>
      </w:r>
      <w:r>
        <w:t xml:space="preserve">as </w:t>
      </w:r>
      <w:r w:rsidR="00D018E3">
        <w:t xml:space="preserve">a </w:t>
      </w:r>
      <w:r>
        <w:t>doer</w:t>
      </w:r>
      <w:r w:rsidR="006F46CB">
        <w:t>.</w:t>
      </w:r>
    </w:p>
    <w:p w14:paraId="7FB14104" w14:textId="77777777" w:rsidR="002C5AEC" w:rsidRDefault="00EB3A34">
      <w:r w:rsidRPr="00083482">
        <w:t>A person who is free of attachment is not bogged down by outcomes. He doesn't claim to make things happen - he doesn't have that arrogance.</w:t>
      </w:r>
    </w:p>
    <w:p w14:paraId="2A7CF9A8" w14:textId="4CC63670" w:rsidR="002C5AEC" w:rsidRDefault="002C5AEC" w:rsidP="002C5AEC">
      <w:pPr>
        <w:pStyle w:val="ApplNotes"/>
      </w:pPr>
      <w:r>
        <w:t>Resolve and Enthusiasm are our state-of-being</w:t>
      </w:r>
      <w:r w:rsidR="00D018E3">
        <w:t xml:space="preserve"> when we let-go of outcomes</w:t>
      </w:r>
      <w:r>
        <w:t>.</w:t>
      </w:r>
    </w:p>
    <w:p w14:paraId="022A9EF5" w14:textId="05F950A1" w:rsidR="002C5AEC" w:rsidRDefault="002C5AEC">
      <w:r>
        <w:t xml:space="preserve">This person </w:t>
      </w:r>
      <w:r w:rsidR="00EB3A34" w:rsidRPr="00083482">
        <w:t>is endowed with resolve</w:t>
      </w:r>
      <w:r w:rsidR="00D018E3">
        <w:t>.</w:t>
      </w:r>
      <w:r w:rsidR="00EB3A34" w:rsidRPr="00083482">
        <w:t xml:space="preserve"> </w:t>
      </w:r>
      <w:r w:rsidR="00D018E3">
        <w:t>D</w:t>
      </w:r>
      <w:r w:rsidR="00EB3A34" w:rsidRPr="00083482">
        <w:t xml:space="preserve">ifficulties are inevitable in the </w:t>
      </w:r>
      <w:r w:rsidR="00D018E3">
        <w:t xml:space="preserve">journey to </w:t>
      </w:r>
      <w:r w:rsidR="00EB3A34" w:rsidRPr="00083482">
        <w:t>complet</w:t>
      </w:r>
      <w:r w:rsidR="00D018E3">
        <w:t>e</w:t>
      </w:r>
      <w:r w:rsidR="00EB3A34" w:rsidRPr="00083482">
        <w:t xml:space="preserve"> </w:t>
      </w:r>
      <w:r w:rsidR="00D018E3">
        <w:t>any work we’ve</w:t>
      </w:r>
      <w:r w:rsidR="00EB3A34" w:rsidRPr="00083482">
        <w:t xml:space="preserve"> begun</w:t>
      </w:r>
      <w:r w:rsidR="00D018E3">
        <w:t>. Enduring</w:t>
      </w:r>
      <w:r w:rsidR="00D018E3" w:rsidRPr="00083482">
        <w:t xml:space="preserve"> </w:t>
      </w:r>
      <w:r w:rsidR="00D018E3">
        <w:t>those difficulties</w:t>
      </w:r>
      <w:r w:rsidR="00EB3A34" w:rsidRPr="00083482">
        <w:t xml:space="preserve"> is called 'resolve'. </w:t>
      </w:r>
    </w:p>
    <w:p w14:paraId="619736AD" w14:textId="77777777" w:rsidR="00D018E3" w:rsidRDefault="002C5AEC">
      <w:r>
        <w:t xml:space="preserve">The person </w:t>
      </w:r>
      <w:r w:rsidR="00EB3A34" w:rsidRPr="00083482">
        <w:t>is endowed with enthusiasm</w:t>
      </w:r>
      <w:r>
        <w:t xml:space="preserve"> </w:t>
      </w:r>
      <w:r w:rsidR="00EB3A34" w:rsidRPr="00083482">
        <w:t xml:space="preserve">- it's the strong will that comes from eagerness and devotion. He is unmoved among achievements and failures - in activities such as war and in acquiring materials in the form of tools that contribute towards it. </w:t>
      </w:r>
    </w:p>
    <w:p w14:paraId="7A757144" w14:textId="4896F08D" w:rsidR="00EE69AD" w:rsidRPr="00083482" w:rsidRDefault="00EB3A34">
      <w:r w:rsidRPr="00083482">
        <w:lastRenderedPageBreak/>
        <w:t xml:space="preserve">Such a doer is said to be in the quality of </w:t>
      </w:r>
      <w:hyperlink w:anchor="sattva" w:history="1">
        <w:r w:rsidRPr="00083482">
          <w:rPr>
            <w:rStyle w:val="Hyperlink"/>
          </w:rPr>
          <w:t>sattva</w:t>
        </w:r>
      </w:hyperlink>
      <w:r w:rsidRPr="00083482">
        <w:t>.</w:t>
      </w:r>
    </w:p>
    <w:p w14:paraId="06872E40" w14:textId="77777777" w:rsidR="00EE69AD" w:rsidRPr="00083482" w:rsidRDefault="00EB3A34">
      <w:pPr>
        <w:pStyle w:val="Heading2"/>
      </w:pPr>
      <w:r w:rsidRPr="00083482">
        <w:t>18-27</w:t>
      </w:r>
    </w:p>
    <w:p w14:paraId="0B05FA23" w14:textId="77777777" w:rsidR="00EE69AD" w:rsidRPr="00083482" w:rsidRDefault="00EB3A34">
      <w:pPr>
        <w:pStyle w:val="Shloka"/>
        <w:rPr>
          <w:noProof/>
          <w:lang w:bidi="sa-IN"/>
        </w:rPr>
      </w:pPr>
      <w:r w:rsidRPr="00083482">
        <w:rPr>
          <w:noProof/>
          <w:lang w:bidi="sa-IN"/>
        </w:rPr>
        <w:t>[</w:t>
      </w:r>
    </w:p>
    <w:p w14:paraId="7F59BC9F" w14:textId="77777777" w:rsidR="00EE69AD" w:rsidRPr="00083482" w:rsidRDefault="00EB3A34">
      <w:pPr>
        <w:pStyle w:val="Shloka"/>
        <w:rPr>
          <w:noProof/>
          <w:lang w:bidi="sa-IN"/>
        </w:rPr>
      </w:pPr>
      <w:r w:rsidRPr="00083482">
        <w:rPr>
          <w:noProof/>
          <w:lang w:bidi="sa-IN"/>
        </w:rPr>
        <w:t>rAgI karmaphala prEpsu: lubdhO hiMsAtmaka: ashuchi |</w:t>
      </w:r>
    </w:p>
    <w:p w14:paraId="30A60A89" w14:textId="77777777" w:rsidR="00EE69AD" w:rsidRPr="00083482" w:rsidRDefault="00EB3A34">
      <w:pPr>
        <w:pStyle w:val="Shloka"/>
        <w:rPr>
          <w:noProof/>
          <w:lang w:bidi="sa-IN"/>
        </w:rPr>
      </w:pPr>
      <w:r w:rsidRPr="00083482">
        <w:rPr>
          <w:noProof/>
          <w:lang w:bidi="sa-IN"/>
        </w:rPr>
        <w:t>harSha shOkAnvita: kartA rAjasa: parikIrtita: || 27 ||</w:t>
      </w:r>
    </w:p>
    <w:p w14:paraId="6CEEFD76" w14:textId="77777777" w:rsidR="00EE69AD" w:rsidRPr="00083482" w:rsidRDefault="00EB3A34">
      <w:pPr>
        <w:pStyle w:val="Shloka"/>
      </w:pPr>
      <w:r w:rsidRPr="00083482">
        <w:rPr>
          <w:noProof/>
          <w:lang w:bidi="sa-IN"/>
        </w:rPr>
        <w:t>]</w:t>
      </w:r>
    </w:p>
    <w:p w14:paraId="277E93F3" w14:textId="647BED60" w:rsidR="00EE69AD" w:rsidRPr="00083482" w:rsidRDefault="00EB3A34" w:rsidP="00A22026">
      <w:pPr>
        <w:pStyle w:val="ExplnOfShloka"/>
      </w:pPr>
      <w:r w:rsidRPr="00083482">
        <w:rPr>
          <w:noProof/>
          <w:lang w:bidi="sa-IN"/>
        </w:rPr>
        <w:t>[rAgI]</w:t>
      </w:r>
      <w:r w:rsidRPr="00083482">
        <w:t xml:space="preserve"> A passionate person </w:t>
      </w:r>
      <w:r w:rsidRPr="00083482">
        <w:rPr>
          <w:noProof/>
          <w:lang w:bidi="sa-IN"/>
        </w:rPr>
        <w:t>[prEpsu:]</w:t>
      </w:r>
      <w:r w:rsidRPr="00083482">
        <w:t xml:space="preserve"> is anxious to secure </w:t>
      </w:r>
      <w:r w:rsidRPr="00083482">
        <w:rPr>
          <w:noProof/>
          <w:lang w:bidi="sa-IN"/>
        </w:rPr>
        <w:t>[karma phala]</w:t>
      </w:r>
      <w:r w:rsidRPr="00083482">
        <w:t xml:space="preserve"> the outcome of </w:t>
      </w:r>
      <w:r w:rsidR="007E5F89">
        <w:t>activity</w:t>
      </w:r>
      <w:r w:rsidRPr="00083482">
        <w:t xml:space="preserve">. </w:t>
      </w:r>
      <w:r w:rsidRPr="00083482">
        <w:rPr>
          <w:noProof/>
          <w:lang w:bidi="sa-IN"/>
        </w:rPr>
        <w:t>[lubdha:]</w:t>
      </w:r>
      <w:r w:rsidRPr="00083482">
        <w:t xml:space="preserve"> He is stingy </w:t>
      </w:r>
      <w:r w:rsidRPr="00083482">
        <w:rPr>
          <w:noProof/>
          <w:lang w:bidi="sa-IN"/>
        </w:rPr>
        <w:t>[hiMsAtmaka:]</w:t>
      </w:r>
      <w:r w:rsidRPr="00083482">
        <w:t xml:space="preserve"> and troubles others </w:t>
      </w:r>
      <w:r w:rsidRPr="00083482">
        <w:rPr>
          <w:noProof/>
          <w:lang w:bidi="sa-IN"/>
        </w:rPr>
        <w:t>[ashuchi:]</w:t>
      </w:r>
      <w:r w:rsidRPr="00083482">
        <w:t xml:space="preserve"> with his foul nature. </w:t>
      </w:r>
      <w:r w:rsidRPr="00083482">
        <w:rPr>
          <w:noProof/>
          <w:lang w:bidi="sa-IN"/>
        </w:rPr>
        <w:t>[kartA]</w:t>
      </w:r>
      <w:r w:rsidRPr="00083482">
        <w:t xml:space="preserve"> He is a doer </w:t>
      </w:r>
      <w:r w:rsidRPr="00083482">
        <w:rPr>
          <w:noProof/>
          <w:lang w:bidi="sa-IN"/>
        </w:rPr>
        <w:t>[anvita:]</w:t>
      </w:r>
      <w:r w:rsidRPr="00083482">
        <w:t xml:space="preserve"> defined by </w:t>
      </w:r>
      <w:r w:rsidRPr="00083482">
        <w:rPr>
          <w:noProof/>
          <w:lang w:bidi="sa-IN"/>
        </w:rPr>
        <w:t>[harSha]</w:t>
      </w:r>
      <w:r w:rsidRPr="00083482">
        <w:t xml:space="preserve"> happiness </w:t>
      </w:r>
      <w:r w:rsidRPr="00083482">
        <w:rPr>
          <w:noProof/>
          <w:lang w:bidi="sa-IN"/>
        </w:rPr>
        <w:t>[shOka]</w:t>
      </w:r>
      <w:r w:rsidRPr="00083482">
        <w:t xml:space="preserve"> and sorrow. </w:t>
      </w:r>
      <w:r w:rsidRPr="00083482">
        <w:rPr>
          <w:noProof/>
          <w:lang w:bidi="sa-IN"/>
        </w:rPr>
        <w:t>[parikIrtita:]</w:t>
      </w:r>
      <w:r w:rsidRPr="00083482">
        <w:t xml:space="preserve"> Such a person is said to be </w:t>
      </w:r>
      <w:r w:rsidRPr="00083482">
        <w:rPr>
          <w:noProof/>
          <w:lang w:bidi="sa-IN"/>
        </w:rPr>
        <w:t>[rAjasa:]</w:t>
      </w:r>
      <w:r w:rsidRPr="00083482">
        <w:t xml:space="preserve"> in the quality of </w:t>
      </w:r>
      <w:hyperlink w:anchor="rajas" w:history="1">
        <w:r w:rsidRPr="00083482">
          <w:rPr>
            <w:rStyle w:val="Hyperlink"/>
          </w:rPr>
          <w:t>rajas</w:t>
        </w:r>
      </w:hyperlink>
      <w:r w:rsidRPr="00083482">
        <w:t xml:space="preserve">. </w:t>
      </w:r>
    </w:p>
    <w:p w14:paraId="0C167039" w14:textId="77777777" w:rsidR="00A7494B" w:rsidRDefault="00EB3A34">
      <w:r w:rsidRPr="00083482">
        <w:t xml:space="preserve">A passionate person yearns to become famous, always anxious to secure the outcome of </w:t>
      </w:r>
      <w:r w:rsidR="007E5F89">
        <w:t>activity</w:t>
      </w:r>
      <w:r w:rsidRPr="00083482">
        <w:t xml:space="preserve">. He is stingy - he isn't willing to incur the expenditure needed for his work. He gets his work done from others by troubling them. </w:t>
      </w:r>
    </w:p>
    <w:p w14:paraId="45E2497D" w14:textId="43115C80" w:rsidR="00D018E3" w:rsidRDefault="00EB3A34">
      <w:r w:rsidRPr="00083482">
        <w:t xml:space="preserve">He </w:t>
      </w:r>
      <w:r w:rsidR="004D643B">
        <w:t xml:space="preserve">is bogged down by expectations and doesn’t have the purity of </w:t>
      </w:r>
      <w:r w:rsidRPr="00083482">
        <w:t xml:space="preserve">working without </w:t>
      </w:r>
      <w:r w:rsidR="004D643B">
        <w:t>attachment</w:t>
      </w:r>
      <w:r w:rsidRPr="00083482">
        <w:t>.</w:t>
      </w:r>
      <w:r w:rsidR="004D643B">
        <w:t xml:space="preserve"> This gives him </w:t>
      </w:r>
      <w:r w:rsidR="004D643B" w:rsidRPr="00083482">
        <w:t>a foul nature</w:t>
      </w:r>
      <w:r w:rsidR="004D643B">
        <w:t>.</w:t>
      </w:r>
      <w:r w:rsidRPr="00083482">
        <w:t xml:space="preserve"> </w:t>
      </w:r>
    </w:p>
    <w:p w14:paraId="3DFEA353" w14:textId="01196271" w:rsidR="00EE69AD" w:rsidRPr="00083482" w:rsidRDefault="00EB3A34">
      <w:r w:rsidRPr="00083482">
        <w:t xml:space="preserve">He is defined by happiness and sorrow - in activities such as war, he is a doer who goes by achievements like victory and failures like defeat. This person is said to be in the quality of </w:t>
      </w:r>
      <w:hyperlink w:anchor="rajas" w:history="1">
        <w:r w:rsidRPr="00083482">
          <w:rPr>
            <w:rStyle w:val="Hyperlink"/>
          </w:rPr>
          <w:t>rajas</w:t>
        </w:r>
      </w:hyperlink>
      <w:r w:rsidRPr="00083482">
        <w:t>.</w:t>
      </w:r>
    </w:p>
    <w:p w14:paraId="6CCC7D05" w14:textId="77777777" w:rsidR="00EE69AD" w:rsidRPr="00083482" w:rsidRDefault="00EB3A34">
      <w:pPr>
        <w:pStyle w:val="Heading2"/>
      </w:pPr>
      <w:r w:rsidRPr="00083482">
        <w:t>18-28</w:t>
      </w:r>
    </w:p>
    <w:p w14:paraId="7BE508CC" w14:textId="14571F39" w:rsidR="00EE69AD" w:rsidRPr="00083482" w:rsidRDefault="00EB3A34">
      <w:pPr>
        <w:pStyle w:val="Shloka"/>
        <w:rPr>
          <w:noProof/>
          <w:lang w:bidi="sa-IN"/>
        </w:rPr>
      </w:pPr>
      <w:r w:rsidRPr="00083482">
        <w:rPr>
          <w:noProof/>
          <w:lang w:bidi="sa-IN"/>
        </w:rPr>
        <w:t>[</w:t>
      </w:r>
    </w:p>
    <w:p w14:paraId="1C8F6E2D" w14:textId="77777777" w:rsidR="00EE69AD" w:rsidRPr="00083482" w:rsidRDefault="00EB3A34">
      <w:pPr>
        <w:pStyle w:val="Shloka"/>
        <w:rPr>
          <w:noProof/>
          <w:lang w:bidi="sa-IN"/>
        </w:rPr>
      </w:pPr>
      <w:r w:rsidRPr="00083482">
        <w:rPr>
          <w:noProof/>
          <w:lang w:bidi="sa-IN"/>
        </w:rPr>
        <w:t>ayukta: prAkr'ta: stabdha: shaThO naikr'tikO_lasa: |</w:t>
      </w:r>
    </w:p>
    <w:p w14:paraId="458275C3" w14:textId="77777777" w:rsidR="00EE69AD" w:rsidRPr="00083482" w:rsidRDefault="00EB3A34">
      <w:pPr>
        <w:pStyle w:val="Shloka"/>
        <w:rPr>
          <w:noProof/>
          <w:lang w:bidi="sa-IN"/>
        </w:rPr>
      </w:pPr>
      <w:r w:rsidRPr="00083482">
        <w:rPr>
          <w:noProof/>
          <w:lang w:bidi="sa-IN"/>
        </w:rPr>
        <w:t>viShAdI dIrgha sUtrI cha kartA tAmasa uchyatE || 28 ||</w:t>
      </w:r>
    </w:p>
    <w:p w14:paraId="38EC8345" w14:textId="77777777" w:rsidR="00EE69AD" w:rsidRPr="00083482" w:rsidRDefault="00EB3A34">
      <w:pPr>
        <w:pStyle w:val="Shloka"/>
      </w:pPr>
      <w:r w:rsidRPr="00083482">
        <w:rPr>
          <w:noProof/>
          <w:lang w:bidi="sa-IN"/>
        </w:rPr>
        <w:t>]</w:t>
      </w:r>
    </w:p>
    <w:p w14:paraId="6474C834" w14:textId="77777777" w:rsidR="00EE69AD" w:rsidRPr="00083482" w:rsidRDefault="00EB3A34" w:rsidP="00A22026">
      <w:pPr>
        <w:pStyle w:val="ExplnOfShloka"/>
      </w:pPr>
      <w:r w:rsidRPr="00083482">
        <w:rPr>
          <w:noProof/>
          <w:lang w:bidi="sa-IN"/>
        </w:rPr>
        <w:t>[ayukta:]</w:t>
      </w:r>
      <w:r w:rsidRPr="00083482">
        <w:t xml:space="preserve"> A person who doesn't apply himself </w:t>
      </w:r>
      <w:r w:rsidRPr="00083482">
        <w:rPr>
          <w:noProof/>
          <w:lang w:bidi="sa-IN"/>
        </w:rPr>
        <w:t>[prAkr'ta:]</w:t>
      </w:r>
      <w:r w:rsidRPr="00083482">
        <w:t xml:space="preserve"> is ordinary, </w:t>
      </w:r>
      <w:r w:rsidRPr="00083482">
        <w:rPr>
          <w:noProof/>
          <w:lang w:bidi="sa-IN"/>
        </w:rPr>
        <w:t>[stabdha:]</w:t>
      </w:r>
      <w:r w:rsidRPr="00083482">
        <w:t xml:space="preserve"> stiff and pretentious. </w:t>
      </w:r>
      <w:r w:rsidRPr="00083482">
        <w:rPr>
          <w:noProof/>
          <w:lang w:bidi="sa-IN"/>
        </w:rPr>
        <w:t>[shaTha:]</w:t>
      </w:r>
      <w:r w:rsidRPr="00083482">
        <w:t xml:space="preserve"> He is offensive, </w:t>
      </w:r>
      <w:r w:rsidRPr="00083482">
        <w:rPr>
          <w:noProof/>
          <w:lang w:bidi="sa-IN"/>
        </w:rPr>
        <w:t>[naikr'tika:]</w:t>
      </w:r>
      <w:r w:rsidRPr="00083482">
        <w:t xml:space="preserve"> vile, </w:t>
      </w:r>
      <w:r w:rsidRPr="00083482">
        <w:rPr>
          <w:noProof/>
          <w:lang w:bidi="sa-IN"/>
        </w:rPr>
        <w:t>[Alasa:]</w:t>
      </w:r>
      <w:r w:rsidRPr="00083482">
        <w:t xml:space="preserve"> lazy, </w:t>
      </w:r>
      <w:r w:rsidRPr="00083482">
        <w:rPr>
          <w:noProof/>
          <w:lang w:bidi="sa-IN"/>
        </w:rPr>
        <w:t>[viShAdI]</w:t>
      </w:r>
      <w:r w:rsidRPr="00083482">
        <w:t xml:space="preserve"> dejected </w:t>
      </w:r>
      <w:r w:rsidRPr="00083482">
        <w:rPr>
          <w:noProof/>
          <w:lang w:bidi="sa-IN"/>
        </w:rPr>
        <w:t>[cha]</w:t>
      </w:r>
      <w:r w:rsidRPr="00083482">
        <w:t xml:space="preserve"> and </w:t>
      </w:r>
      <w:r w:rsidRPr="00083482">
        <w:rPr>
          <w:noProof/>
          <w:lang w:bidi="sa-IN"/>
        </w:rPr>
        <w:t>[dIrgha sUtrI]</w:t>
      </w:r>
      <w:r w:rsidRPr="00083482">
        <w:t xml:space="preserve"> spins a long yarn. </w:t>
      </w:r>
      <w:r w:rsidRPr="00083482">
        <w:rPr>
          <w:noProof/>
          <w:lang w:bidi="sa-IN"/>
        </w:rPr>
        <w:t>[kartA]</w:t>
      </w:r>
      <w:r w:rsidRPr="00083482">
        <w:t xml:space="preserve"> Such a doer </w:t>
      </w:r>
      <w:r w:rsidRPr="00083482">
        <w:rPr>
          <w:noProof/>
          <w:lang w:bidi="sa-IN"/>
        </w:rPr>
        <w:t>[uchyatE]</w:t>
      </w:r>
      <w:r w:rsidRPr="00083482">
        <w:t xml:space="preserve"> is said to be </w:t>
      </w:r>
      <w:r w:rsidRPr="00083482">
        <w:rPr>
          <w:noProof/>
          <w:lang w:bidi="sa-IN"/>
        </w:rPr>
        <w:t>[tAmasa]</w:t>
      </w:r>
      <w:r w:rsidRPr="00083482">
        <w:t xml:space="preserve"> in the quality of </w:t>
      </w:r>
      <w:hyperlink w:anchor="tamas" w:history="1">
        <w:r w:rsidRPr="00083482">
          <w:rPr>
            <w:rStyle w:val="Hyperlink"/>
          </w:rPr>
          <w:t>tamas</w:t>
        </w:r>
      </w:hyperlink>
      <w:r w:rsidRPr="00083482">
        <w:t>.</w:t>
      </w:r>
    </w:p>
    <w:p w14:paraId="53F9901F" w14:textId="0939C22E" w:rsidR="00AD5328" w:rsidRDefault="00EB3A34">
      <w:r w:rsidRPr="00083482">
        <w:t xml:space="preserve">A person who doesn't apply himself is unfit to </w:t>
      </w:r>
      <w:r w:rsidR="00AF7BA5">
        <w:t>do</w:t>
      </w:r>
      <w:r w:rsidRPr="00083482">
        <w:t xml:space="preserve"> the work prescribed in the scriptures. Instead, he keeps committing misdeeds. </w:t>
      </w:r>
      <w:r w:rsidR="00D018E3">
        <w:t xml:space="preserve">This person turns out to be ordinary, </w:t>
      </w:r>
      <w:r w:rsidR="00AD5328">
        <w:t>being ignorant</w:t>
      </w:r>
      <w:r w:rsidRPr="00083482">
        <w:t xml:space="preserve"> of the Self and the Lord. </w:t>
      </w:r>
    </w:p>
    <w:p w14:paraId="262939E6" w14:textId="77777777" w:rsidR="00AD5328" w:rsidRDefault="00EB3A34">
      <w:r w:rsidRPr="00083482">
        <w:t xml:space="preserve">Without the inclination to begin an activity, he is stiff and pretentious. He tends towards dubious activities, making him offensive. This person is vile, making him untrustworthy. Even in activities that he has started, he idles - he is lazy. </w:t>
      </w:r>
    </w:p>
    <w:p w14:paraId="6F31606F" w14:textId="281AC5F6" w:rsidR="00EE69AD" w:rsidRPr="00083482" w:rsidRDefault="00EB3A34">
      <w:r w:rsidRPr="00083482">
        <w:t xml:space="preserve">Due to excessive fatigue and apathy, he gets dejected. Such a person tends to spin a long yarn, plotting the downfall of others for an extended period of time. This type of a doer is in the quality of </w:t>
      </w:r>
      <w:hyperlink w:anchor="tamas" w:history="1">
        <w:r w:rsidRPr="00083482">
          <w:rPr>
            <w:rStyle w:val="Hyperlink"/>
          </w:rPr>
          <w:t>tamas</w:t>
        </w:r>
      </w:hyperlink>
      <w:r w:rsidRPr="00083482">
        <w:t>.</w:t>
      </w:r>
    </w:p>
    <w:p w14:paraId="378E461B" w14:textId="18146B13" w:rsidR="00AD5328" w:rsidRDefault="00AD5328">
      <w:r>
        <w:lastRenderedPageBreak/>
        <w:t xml:space="preserve">In this way, the </w:t>
      </w:r>
      <w:r w:rsidR="00AF7BA5">
        <w:t>distinct</w:t>
      </w:r>
      <w:r>
        <w:t xml:space="preserve"> forms of awareness, activity and its doers </w:t>
      </w:r>
      <w:r w:rsidR="00A7494B">
        <w:t>were</w:t>
      </w:r>
      <w:r>
        <w:t xml:space="preserve"> described. </w:t>
      </w:r>
      <w:r w:rsidR="00A7494B">
        <w:t xml:space="preserve">Awareness </w:t>
      </w:r>
      <w:r w:rsidR="00A7494B" w:rsidRPr="00083482">
        <w:t>initiate</w:t>
      </w:r>
      <w:r w:rsidR="00A7494B">
        <w:t>s activity</w:t>
      </w:r>
      <w:r w:rsidR="00A7494B" w:rsidRPr="00083482">
        <w:t xml:space="preserve">, </w:t>
      </w:r>
      <w:r w:rsidR="00A7494B">
        <w:t>in which we become the doers. All of them</w:t>
      </w:r>
      <w:r>
        <w:t xml:space="preserve"> go by </w:t>
      </w:r>
      <w:r w:rsidR="00EB3A34" w:rsidRPr="00083482">
        <w:t xml:space="preserve">the </w:t>
      </w:r>
      <w:hyperlink w:anchor="satva_rajas_tamas_effects" w:history="1">
        <w:r w:rsidR="00EB3A34" w:rsidRPr="00083482">
          <w:rPr>
            <w:rStyle w:val="Hyperlink"/>
          </w:rPr>
          <w:t>three qualities</w:t>
        </w:r>
      </w:hyperlink>
      <w:r>
        <w:t xml:space="preserve">. </w:t>
      </w:r>
    </w:p>
    <w:p w14:paraId="544D7198" w14:textId="36F6E7D5" w:rsidR="00EE69AD" w:rsidRPr="00083482" w:rsidRDefault="00EB3A34">
      <w:r w:rsidRPr="00083482">
        <w:t>Next, the distinctions in intellect and resolve are described</w:t>
      </w:r>
      <w:r w:rsidR="00AD5328">
        <w:t xml:space="preserve">, going by the same </w:t>
      </w:r>
      <w:hyperlink w:anchor="satva_rajas_tamas_effects" w:history="1">
        <w:r w:rsidR="00AD5328" w:rsidRPr="00083482">
          <w:rPr>
            <w:rStyle w:val="Hyperlink"/>
          </w:rPr>
          <w:t>three qualities</w:t>
        </w:r>
      </w:hyperlink>
      <w:r w:rsidRPr="00083482">
        <w:t xml:space="preserve">. </w:t>
      </w:r>
      <w:r w:rsidR="00A7494B">
        <w:t>Our</w:t>
      </w:r>
      <w:r w:rsidR="00AF7BA5">
        <w:t xml:space="preserve"> principles come from i</w:t>
      </w:r>
      <w:r w:rsidRPr="00083482">
        <w:t>ntellect and resolve</w:t>
      </w:r>
      <w:r w:rsidR="00AF7BA5">
        <w:t>.</w:t>
      </w:r>
      <w:r w:rsidRPr="00083482">
        <w:t xml:space="preserve"> </w:t>
      </w:r>
      <w:r w:rsidR="00AF7BA5">
        <w:t>They</w:t>
      </w:r>
      <w:r w:rsidRPr="00083482">
        <w:t xml:space="preserve"> concern all our goals.</w:t>
      </w:r>
    </w:p>
    <w:p w14:paraId="3A0BA405" w14:textId="77777777" w:rsidR="00EE69AD" w:rsidRPr="00083482" w:rsidRDefault="00EB3A34">
      <w:pPr>
        <w:pStyle w:val="Heading2"/>
      </w:pPr>
      <w:r w:rsidRPr="00083482">
        <w:t>18-29</w:t>
      </w:r>
    </w:p>
    <w:p w14:paraId="6BA01873" w14:textId="77777777" w:rsidR="00EE69AD" w:rsidRPr="00083482" w:rsidRDefault="00EB3A34">
      <w:pPr>
        <w:pStyle w:val="Shloka"/>
        <w:rPr>
          <w:noProof/>
          <w:lang w:bidi="sa-IN"/>
        </w:rPr>
      </w:pPr>
      <w:r w:rsidRPr="00083482">
        <w:rPr>
          <w:noProof/>
          <w:lang w:bidi="sa-IN"/>
        </w:rPr>
        <w:t>[</w:t>
      </w:r>
    </w:p>
    <w:p w14:paraId="77D6DC4D" w14:textId="77777777" w:rsidR="00EE69AD" w:rsidRPr="00083482" w:rsidRDefault="00EB3A34">
      <w:pPr>
        <w:pStyle w:val="Shloka"/>
        <w:rPr>
          <w:noProof/>
          <w:lang w:bidi="sa-IN"/>
        </w:rPr>
      </w:pPr>
      <w:r w:rsidRPr="00083482">
        <w:rPr>
          <w:noProof/>
          <w:lang w:bidi="sa-IN"/>
        </w:rPr>
        <w:t>buddhE: bhEdam dhr'thE: chaiva guNata: trividham shr'Nu |</w:t>
      </w:r>
    </w:p>
    <w:p w14:paraId="08CE5ECD" w14:textId="77777777" w:rsidR="00EE69AD" w:rsidRPr="00083482" w:rsidRDefault="00EB3A34">
      <w:pPr>
        <w:pStyle w:val="Shloka"/>
        <w:rPr>
          <w:noProof/>
          <w:lang w:bidi="sa-IN"/>
        </w:rPr>
      </w:pPr>
      <w:r w:rsidRPr="00083482">
        <w:rPr>
          <w:noProof/>
          <w:lang w:bidi="sa-IN"/>
        </w:rPr>
        <w:t>prOchyamAnam ashEShENa pr'thaktvEna dhananjaya || 29 ||</w:t>
      </w:r>
    </w:p>
    <w:p w14:paraId="70179671" w14:textId="77777777" w:rsidR="00EE69AD" w:rsidRPr="00083482" w:rsidRDefault="00EB3A34">
      <w:pPr>
        <w:pStyle w:val="Shloka"/>
      </w:pPr>
      <w:r w:rsidRPr="00083482">
        <w:rPr>
          <w:noProof/>
          <w:lang w:bidi="sa-IN"/>
        </w:rPr>
        <w:t>]</w:t>
      </w:r>
    </w:p>
    <w:p w14:paraId="53F36130" w14:textId="3D7B3A9A" w:rsidR="00EE69AD" w:rsidRPr="00083482" w:rsidRDefault="00EB3A34" w:rsidP="00A22026">
      <w:pPr>
        <w:pStyle w:val="ExplnOfShloka"/>
      </w:pPr>
      <w:r w:rsidRPr="00083482">
        <w:rPr>
          <w:noProof/>
          <w:lang w:bidi="sa-IN"/>
        </w:rPr>
        <w:t>[dhananjaya]</w:t>
      </w:r>
      <w:r w:rsidRPr="00083482">
        <w:t xml:space="preserve"> Arjuna, </w:t>
      </w:r>
      <w:r w:rsidRPr="00083482">
        <w:rPr>
          <w:noProof/>
          <w:lang w:bidi="sa-IN"/>
        </w:rPr>
        <w:t>[shr'Nu]</w:t>
      </w:r>
      <w:r w:rsidRPr="00083482">
        <w:t xml:space="preserve"> listen </w:t>
      </w:r>
      <w:r w:rsidRPr="00083482">
        <w:rPr>
          <w:noProof/>
          <w:lang w:bidi="sa-IN"/>
        </w:rPr>
        <w:t>[trividham]</w:t>
      </w:r>
      <w:r w:rsidRPr="00083482">
        <w:t xml:space="preserve"> to the three </w:t>
      </w:r>
      <w:r w:rsidR="009F6BBE">
        <w:t xml:space="preserve">types </w:t>
      </w:r>
      <w:r w:rsidRPr="00083482">
        <w:rPr>
          <w:noProof/>
          <w:lang w:bidi="sa-IN"/>
        </w:rPr>
        <w:t>[buddhE:]</w:t>
      </w:r>
      <w:r w:rsidRPr="00083482">
        <w:t xml:space="preserve"> of intellect </w:t>
      </w:r>
      <w:r w:rsidRPr="00083482">
        <w:rPr>
          <w:noProof/>
          <w:lang w:bidi="sa-IN"/>
        </w:rPr>
        <w:t>[chaiva]</w:t>
      </w:r>
      <w:r w:rsidRPr="00083482">
        <w:t xml:space="preserve"> and </w:t>
      </w:r>
      <w:r w:rsidRPr="00083482">
        <w:rPr>
          <w:noProof/>
          <w:lang w:bidi="sa-IN"/>
        </w:rPr>
        <w:t>[dhr'tE:]</w:t>
      </w:r>
      <w:r w:rsidRPr="00083482">
        <w:t xml:space="preserve"> </w:t>
      </w:r>
      <w:r w:rsidR="009F6BBE">
        <w:t xml:space="preserve">the three types </w:t>
      </w:r>
      <w:r w:rsidRPr="00083482">
        <w:t>of resolve</w:t>
      </w:r>
      <w:r w:rsidR="009F6BBE">
        <w:t>.</w:t>
      </w:r>
      <w:r w:rsidRPr="00083482">
        <w:t xml:space="preserve"> </w:t>
      </w:r>
      <w:r w:rsidRPr="00083482">
        <w:rPr>
          <w:noProof/>
          <w:lang w:bidi="sa-IN"/>
        </w:rPr>
        <w:t>[guNata:</w:t>
      </w:r>
      <w:r w:rsidR="009F6BBE" w:rsidRPr="009F6BBE">
        <w:rPr>
          <w:noProof/>
          <w:lang w:bidi="sa-IN"/>
        </w:rPr>
        <w:t xml:space="preserve"> </w:t>
      </w:r>
      <w:r w:rsidR="009F6BBE" w:rsidRPr="00083482">
        <w:rPr>
          <w:noProof/>
          <w:lang w:bidi="sa-IN"/>
        </w:rPr>
        <w:t>bhEdam</w:t>
      </w:r>
      <w:r w:rsidRPr="00083482">
        <w:rPr>
          <w:noProof/>
          <w:lang w:bidi="sa-IN"/>
        </w:rPr>
        <w:t>]</w:t>
      </w:r>
      <w:r w:rsidRPr="00083482">
        <w:t xml:space="preserve"> </w:t>
      </w:r>
      <w:r w:rsidR="009F6BBE">
        <w:t xml:space="preserve">They are distinguished </w:t>
      </w:r>
      <w:r w:rsidRPr="00083482">
        <w:t xml:space="preserve">by the </w:t>
      </w:r>
      <w:hyperlink w:anchor="satva_rajas_tamas_effects" w:history="1">
        <w:r w:rsidRPr="00083482">
          <w:rPr>
            <w:rStyle w:val="Hyperlink"/>
          </w:rPr>
          <w:t>three qualities</w:t>
        </w:r>
      </w:hyperlink>
      <w:r w:rsidRPr="00083482">
        <w:t xml:space="preserve">. </w:t>
      </w:r>
      <w:r w:rsidRPr="00083482">
        <w:rPr>
          <w:noProof/>
          <w:lang w:bidi="sa-IN"/>
        </w:rPr>
        <w:t>[pr'thaktvEna]</w:t>
      </w:r>
      <w:r w:rsidRPr="00083482">
        <w:t xml:space="preserve"> Each of them </w:t>
      </w:r>
      <w:r w:rsidRPr="00083482">
        <w:rPr>
          <w:noProof/>
          <w:lang w:bidi="sa-IN"/>
        </w:rPr>
        <w:t>[prOchyamAnam]</w:t>
      </w:r>
      <w:r w:rsidRPr="00083482">
        <w:t xml:space="preserve"> will now be described </w:t>
      </w:r>
      <w:r w:rsidRPr="00083482">
        <w:rPr>
          <w:noProof/>
          <w:lang w:bidi="sa-IN"/>
        </w:rPr>
        <w:t>[ashEShENa]</w:t>
      </w:r>
      <w:r w:rsidRPr="00083482">
        <w:t xml:space="preserve"> in completeness.</w:t>
      </w:r>
    </w:p>
    <w:p w14:paraId="068D3E93" w14:textId="77777777" w:rsidR="009F6BBE" w:rsidRDefault="009F6BBE">
      <w:pPr>
        <w:rPr>
          <w:i/>
          <w:iCs/>
        </w:rPr>
      </w:pPr>
      <w:bookmarkStart w:id="134" w:name="intellect_and_resolve"/>
      <w:bookmarkEnd w:id="134"/>
      <w:r>
        <w:rPr>
          <w:i/>
          <w:iCs/>
        </w:rPr>
        <w:t>L</w:t>
      </w:r>
      <w:r w:rsidR="00EB3A34" w:rsidRPr="00083482">
        <w:rPr>
          <w:i/>
          <w:iCs/>
        </w:rPr>
        <w:t xml:space="preserve">et's examine </w:t>
      </w:r>
      <w:r>
        <w:rPr>
          <w:i/>
          <w:iCs/>
        </w:rPr>
        <w:t>intellect and resolve, before going ahead</w:t>
      </w:r>
      <w:r w:rsidR="00EB3A34" w:rsidRPr="00083482">
        <w:rPr>
          <w:i/>
          <w:iCs/>
        </w:rPr>
        <w:t xml:space="preserve">. </w:t>
      </w:r>
    </w:p>
    <w:p w14:paraId="05F9370C" w14:textId="552351DD" w:rsidR="00AF7BA5" w:rsidRDefault="009F6BBE">
      <w:pPr>
        <w:rPr>
          <w:i/>
          <w:iCs/>
        </w:rPr>
      </w:pPr>
      <w:r>
        <w:rPr>
          <w:i/>
          <w:iCs/>
        </w:rPr>
        <w:t>We</w:t>
      </w:r>
      <w:r w:rsidR="00EB3A34" w:rsidRPr="00083482">
        <w:rPr>
          <w:i/>
          <w:iCs/>
        </w:rPr>
        <w:t xml:space="preserve"> '</w:t>
      </w:r>
      <w:r>
        <w:rPr>
          <w:i/>
          <w:iCs/>
        </w:rPr>
        <w:t>perceive</w:t>
      </w:r>
      <w:r w:rsidR="00EB3A34" w:rsidRPr="00083482">
        <w:rPr>
          <w:i/>
          <w:iCs/>
        </w:rPr>
        <w:t>' by putting together stimuli</w:t>
      </w:r>
      <w:r>
        <w:rPr>
          <w:i/>
          <w:iCs/>
        </w:rPr>
        <w:t xml:space="preserve"> that are sensed by our organs</w:t>
      </w:r>
      <w:r w:rsidR="00EB3A34" w:rsidRPr="00083482">
        <w:rPr>
          <w:i/>
          <w:iCs/>
        </w:rPr>
        <w:t xml:space="preserve">. For instance, when something is sharp and looks shiny, </w:t>
      </w:r>
      <w:r>
        <w:rPr>
          <w:i/>
          <w:iCs/>
        </w:rPr>
        <w:t>we are convinced that it’s</w:t>
      </w:r>
      <w:r w:rsidR="00EB3A34" w:rsidRPr="00083482">
        <w:rPr>
          <w:i/>
          <w:iCs/>
        </w:rPr>
        <w:t xml:space="preserve"> a metal knife. </w:t>
      </w:r>
      <w:r w:rsidR="00E4135B">
        <w:rPr>
          <w:i/>
          <w:iCs/>
        </w:rPr>
        <w:t xml:space="preserve">Our intellect </w:t>
      </w:r>
      <w:r>
        <w:rPr>
          <w:i/>
          <w:iCs/>
        </w:rPr>
        <w:t>gives that conviction</w:t>
      </w:r>
      <w:r w:rsidR="00EB3A34" w:rsidRPr="00083482">
        <w:rPr>
          <w:i/>
          <w:iCs/>
        </w:rPr>
        <w:t>.</w:t>
      </w:r>
      <w:r w:rsidR="00AF7BA5">
        <w:rPr>
          <w:i/>
          <w:iCs/>
        </w:rPr>
        <w:t xml:space="preserve"> </w:t>
      </w:r>
    </w:p>
    <w:p w14:paraId="3AE45D42" w14:textId="221157D0" w:rsidR="00EE69AD" w:rsidRPr="00083482" w:rsidRDefault="00AF7BA5">
      <w:pPr>
        <w:rPr>
          <w:i/>
          <w:iCs/>
        </w:rPr>
      </w:pPr>
      <w:r>
        <w:rPr>
          <w:i/>
          <w:iCs/>
        </w:rPr>
        <w:t xml:space="preserve">Irrespective of what </w:t>
      </w:r>
      <w:r w:rsidR="009F6BBE">
        <w:rPr>
          <w:i/>
          <w:iCs/>
        </w:rPr>
        <w:t>our intellect says</w:t>
      </w:r>
      <w:r>
        <w:rPr>
          <w:i/>
          <w:iCs/>
        </w:rPr>
        <w:t>, we can still choose our path. That choice is our Resolve.</w:t>
      </w:r>
    </w:p>
    <w:p w14:paraId="65DA7940" w14:textId="2EF4ABF2" w:rsidR="00EE69AD" w:rsidRPr="00083482" w:rsidRDefault="00EB3A34">
      <w:r w:rsidRPr="00083482">
        <w:t xml:space="preserve">'Intellect' is the intelligence that enables us to discern - to perceive clearly. It reflects as the conviction that happens </w:t>
      </w:r>
      <w:r w:rsidR="009F6BBE">
        <w:t>prior to</w:t>
      </w:r>
      <w:r w:rsidRPr="00083482">
        <w:t xml:space="preserve"> perception.</w:t>
      </w:r>
    </w:p>
    <w:p w14:paraId="096A8902" w14:textId="77777777" w:rsidR="00EE69AD" w:rsidRPr="00083482" w:rsidRDefault="00EB3A34">
      <w:r w:rsidRPr="00083482">
        <w:t>'Resolve' is about being steadfast and maintaining our course, even in the face of adversity.</w:t>
      </w:r>
    </w:p>
    <w:p w14:paraId="5716D5C3" w14:textId="0695DC9D" w:rsidR="00EE69AD" w:rsidRPr="00083482" w:rsidRDefault="00D346E9">
      <w:r>
        <w:t>Intellect and Resolve</w:t>
      </w:r>
      <w:r w:rsidR="00EB3A34" w:rsidRPr="00083482">
        <w:t xml:space="preserve"> have three distinct forms each, going by the three qualities of </w:t>
      </w:r>
      <w:hyperlink w:anchor="sattva" w:history="1">
        <w:r w:rsidR="00EB3A34" w:rsidRPr="00083482">
          <w:rPr>
            <w:rStyle w:val="Hyperlink"/>
          </w:rPr>
          <w:t>sattva</w:t>
        </w:r>
      </w:hyperlink>
      <w:r w:rsidR="00EB3A34" w:rsidRPr="00083482">
        <w:t xml:space="preserve">, </w:t>
      </w:r>
      <w:hyperlink w:anchor="rajas" w:history="1">
        <w:r w:rsidR="00EB3A34" w:rsidRPr="00083482">
          <w:rPr>
            <w:rStyle w:val="Hyperlink"/>
          </w:rPr>
          <w:t>rajas</w:t>
        </w:r>
      </w:hyperlink>
      <w:r w:rsidR="00EB3A34" w:rsidRPr="00083482">
        <w:t xml:space="preserve"> and </w:t>
      </w:r>
      <w:hyperlink w:anchor="tamas" w:history="1">
        <w:r w:rsidR="00EB3A34" w:rsidRPr="00083482">
          <w:rPr>
            <w:rStyle w:val="Hyperlink"/>
          </w:rPr>
          <w:t>tamas</w:t>
        </w:r>
      </w:hyperlink>
      <w:r w:rsidR="00EB3A34" w:rsidRPr="00083482">
        <w:t>. Their distinctions will now be described individually. Listen to them.</w:t>
      </w:r>
    </w:p>
    <w:p w14:paraId="221370FC" w14:textId="77777777" w:rsidR="00EE69AD" w:rsidRPr="00083482" w:rsidRDefault="00EB3A34">
      <w:pPr>
        <w:pStyle w:val="Heading2"/>
      </w:pPr>
      <w:r w:rsidRPr="00083482">
        <w:t>18-30</w:t>
      </w:r>
    </w:p>
    <w:p w14:paraId="5EE23089" w14:textId="77777777" w:rsidR="00EE69AD" w:rsidRPr="00083482" w:rsidRDefault="00EB3A34">
      <w:pPr>
        <w:pStyle w:val="Shloka"/>
        <w:rPr>
          <w:noProof/>
          <w:lang w:bidi="sa-IN"/>
        </w:rPr>
      </w:pPr>
      <w:r w:rsidRPr="00083482">
        <w:rPr>
          <w:noProof/>
          <w:lang w:bidi="sa-IN"/>
        </w:rPr>
        <w:t>[</w:t>
      </w:r>
    </w:p>
    <w:p w14:paraId="266CF26E" w14:textId="77777777" w:rsidR="00EE69AD" w:rsidRPr="00083482" w:rsidRDefault="00EB3A34">
      <w:pPr>
        <w:pStyle w:val="Shloka"/>
        <w:rPr>
          <w:noProof/>
          <w:lang w:bidi="sa-IN"/>
        </w:rPr>
      </w:pPr>
      <w:r w:rsidRPr="00083482">
        <w:rPr>
          <w:noProof/>
          <w:lang w:bidi="sa-IN"/>
        </w:rPr>
        <w:t>pravr'ttim cha nivr'ttim cha kAryAkAryE bhayAbhayE |</w:t>
      </w:r>
    </w:p>
    <w:p w14:paraId="3C9D26B3" w14:textId="77777777" w:rsidR="00EE69AD" w:rsidRPr="00083482" w:rsidRDefault="00EB3A34">
      <w:pPr>
        <w:pStyle w:val="Shloka"/>
        <w:rPr>
          <w:noProof/>
          <w:lang w:bidi="sa-IN"/>
        </w:rPr>
      </w:pPr>
      <w:r w:rsidRPr="00083482">
        <w:rPr>
          <w:noProof/>
          <w:lang w:bidi="sa-IN"/>
        </w:rPr>
        <w:t>bandham mOkSham cha yA vetti buddhi: sA pArtha sAtvikI || 30 ||</w:t>
      </w:r>
    </w:p>
    <w:p w14:paraId="73E27877" w14:textId="77777777" w:rsidR="00EE69AD" w:rsidRPr="00083482" w:rsidRDefault="00EB3A34">
      <w:pPr>
        <w:pStyle w:val="Shloka"/>
      </w:pPr>
      <w:r w:rsidRPr="00083482">
        <w:rPr>
          <w:noProof/>
          <w:lang w:bidi="sa-IN"/>
        </w:rPr>
        <w:t>]</w:t>
      </w:r>
    </w:p>
    <w:p w14:paraId="52346C75" w14:textId="635E8B3F" w:rsidR="00EE69AD" w:rsidRPr="00083482" w:rsidRDefault="00EB3A34" w:rsidP="00A22026">
      <w:pPr>
        <w:pStyle w:val="ExplnOfShloka"/>
      </w:pPr>
      <w:r w:rsidRPr="00083482">
        <w:rPr>
          <w:noProof/>
          <w:lang w:bidi="sa-IN"/>
        </w:rPr>
        <w:t>[pArtha]</w:t>
      </w:r>
      <w:r w:rsidRPr="00083482">
        <w:t xml:space="preserve"> Arjuna, </w:t>
      </w:r>
      <w:r w:rsidRPr="00083482">
        <w:rPr>
          <w:noProof/>
          <w:lang w:bidi="sa-IN"/>
        </w:rPr>
        <w:t>[yA buddhi:]</w:t>
      </w:r>
      <w:r w:rsidRPr="00083482">
        <w:t xml:space="preserve"> the </w:t>
      </w:r>
      <w:hyperlink w:anchor="intellect_and_resolve" w:history="1">
        <w:r w:rsidRPr="00083482">
          <w:rPr>
            <w:rStyle w:val="Hyperlink"/>
          </w:rPr>
          <w:t>intellect</w:t>
        </w:r>
      </w:hyperlink>
      <w:r w:rsidR="009F6BBE">
        <w:t xml:space="preserve">, which </w:t>
      </w:r>
      <w:r w:rsidR="009F6BBE" w:rsidRPr="00083482">
        <w:rPr>
          <w:noProof/>
          <w:lang w:bidi="sa-IN"/>
        </w:rPr>
        <w:t>[sAtvikI]</w:t>
      </w:r>
      <w:r w:rsidR="009F6BBE" w:rsidRPr="00083482">
        <w:t xml:space="preserve"> is in </w:t>
      </w:r>
      <w:hyperlink w:anchor="sattva" w:history="1">
        <w:r w:rsidR="009F6BBE" w:rsidRPr="00083482">
          <w:rPr>
            <w:rStyle w:val="Hyperlink"/>
          </w:rPr>
          <w:t>sattva</w:t>
        </w:r>
      </w:hyperlink>
      <w:r w:rsidR="009F6BBE">
        <w:t xml:space="preserve"> </w:t>
      </w:r>
      <w:r w:rsidRPr="00083482">
        <w:rPr>
          <w:noProof/>
          <w:lang w:bidi="sa-IN"/>
        </w:rPr>
        <w:t>[</w:t>
      </w:r>
      <w:r w:rsidR="009F6BBE">
        <w:rPr>
          <w:noProof/>
          <w:lang w:bidi="sa-IN"/>
        </w:rPr>
        <w:t xml:space="preserve">sA </w:t>
      </w:r>
      <w:r w:rsidRPr="00083482">
        <w:rPr>
          <w:noProof/>
          <w:lang w:bidi="sa-IN"/>
        </w:rPr>
        <w:t>vetti]</w:t>
      </w:r>
      <w:r w:rsidRPr="00083482">
        <w:t xml:space="preserve"> knows </w:t>
      </w:r>
      <w:r w:rsidRPr="00083482">
        <w:rPr>
          <w:noProof/>
          <w:lang w:bidi="sa-IN"/>
        </w:rPr>
        <w:t>[pravr'ttim]</w:t>
      </w:r>
      <w:r w:rsidRPr="00083482">
        <w:t xml:space="preserve"> the activities of this world </w:t>
      </w:r>
      <w:r w:rsidRPr="00083482">
        <w:rPr>
          <w:noProof/>
          <w:lang w:bidi="sa-IN"/>
        </w:rPr>
        <w:t>[cha nivr'ttim]</w:t>
      </w:r>
      <w:r w:rsidRPr="00083482">
        <w:t xml:space="preserve"> and the tranquility of liberation</w:t>
      </w:r>
      <w:r w:rsidR="009F6BBE">
        <w:t>.</w:t>
      </w:r>
      <w:r w:rsidRPr="00083482">
        <w:t xml:space="preserve"> </w:t>
      </w:r>
      <w:r w:rsidRPr="00083482">
        <w:rPr>
          <w:noProof/>
          <w:lang w:bidi="sa-IN"/>
        </w:rPr>
        <w:t>[kArya akaryE]</w:t>
      </w:r>
      <w:r w:rsidRPr="00083482">
        <w:t xml:space="preserve"> </w:t>
      </w:r>
      <w:r w:rsidR="009F6BBE">
        <w:t xml:space="preserve">It knows </w:t>
      </w:r>
      <w:r w:rsidRPr="00083482">
        <w:t>what's to be done, what's not to be done</w:t>
      </w:r>
      <w:r w:rsidR="009F6BBE">
        <w:t>.</w:t>
      </w:r>
      <w:r w:rsidRPr="00083482">
        <w:t xml:space="preserve"> </w:t>
      </w:r>
      <w:r w:rsidRPr="00083482">
        <w:rPr>
          <w:noProof/>
          <w:lang w:bidi="sa-IN"/>
        </w:rPr>
        <w:t>[bhaya cha abhayE]</w:t>
      </w:r>
      <w:r w:rsidRPr="00083482">
        <w:t xml:space="preserve"> </w:t>
      </w:r>
      <w:r w:rsidR="009F6BBE">
        <w:t xml:space="preserve">It knows about being </w:t>
      </w:r>
      <w:r w:rsidRPr="00083482">
        <w:t>afraid and being free from fear</w:t>
      </w:r>
      <w:r w:rsidR="009F6BBE">
        <w:t>.</w:t>
      </w:r>
      <w:r w:rsidRPr="00083482">
        <w:t xml:space="preserve"> </w:t>
      </w:r>
      <w:r w:rsidRPr="00083482">
        <w:rPr>
          <w:noProof/>
          <w:lang w:bidi="sa-IN"/>
        </w:rPr>
        <w:t>[bandham]</w:t>
      </w:r>
      <w:r w:rsidRPr="00083482">
        <w:t xml:space="preserve"> </w:t>
      </w:r>
      <w:r w:rsidR="009F6BBE">
        <w:t xml:space="preserve">It knows </w:t>
      </w:r>
      <w:r w:rsidRPr="00083482">
        <w:t xml:space="preserve">bondage </w:t>
      </w:r>
      <w:r w:rsidRPr="00083482">
        <w:rPr>
          <w:noProof/>
          <w:lang w:bidi="sa-IN"/>
        </w:rPr>
        <w:t>[cha mOkSham]</w:t>
      </w:r>
      <w:r w:rsidRPr="00083482">
        <w:t xml:space="preserve"> and liberty.</w:t>
      </w:r>
    </w:p>
    <w:p w14:paraId="07A0E5F7" w14:textId="1818FBBD" w:rsidR="006F46CB" w:rsidRDefault="006F46CB" w:rsidP="006F46CB">
      <w:pPr>
        <w:pStyle w:val="ApplNotes"/>
      </w:pPr>
      <w:r>
        <w:t>We discern with our intellect.</w:t>
      </w:r>
    </w:p>
    <w:p w14:paraId="35B16D51" w14:textId="77777777" w:rsidR="00D346E9" w:rsidRDefault="00EB3A34">
      <w:r w:rsidRPr="00083482">
        <w:t xml:space="preserve">The endeavors of this world are for achieving prosperity. There are other </w:t>
      </w:r>
      <w:r w:rsidR="00D346E9">
        <w:t>endeavors</w:t>
      </w:r>
      <w:r w:rsidRPr="00083482">
        <w:t xml:space="preserve"> to achieve the tranquility of liberation. When the </w:t>
      </w:r>
      <w:hyperlink w:anchor="intellect_and_resolve" w:history="1">
        <w:r w:rsidRPr="00083482">
          <w:rPr>
            <w:rStyle w:val="Hyperlink"/>
          </w:rPr>
          <w:t>intellect</w:t>
        </w:r>
      </w:hyperlink>
      <w:r w:rsidRPr="00083482">
        <w:t xml:space="preserve"> is in the quality of </w:t>
      </w:r>
      <w:hyperlink w:anchor="sattva" w:history="1">
        <w:r w:rsidRPr="00083482">
          <w:rPr>
            <w:rStyle w:val="Hyperlink"/>
          </w:rPr>
          <w:t>sattva</w:t>
        </w:r>
      </w:hyperlink>
      <w:r w:rsidRPr="00083482">
        <w:t xml:space="preserve">, it knows them as they are. </w:t>
      </w:r>
    </w:p>
    <w:p w14:paraId="291C4A3E" w14:textId="0C1D15EF" w:rsidR="00D346E9" w:rsidRDefault="00D346E9">
      <w:r>
        <w:lastRenderedPageBreak/>
        <w:t>A</w:t>
      </w:r>
      <w:r w:rsidRPr="00083482">
        <w:t xml:space="preserve"> person's profession, along with the time, place and stage of his life</w:t>
      </w:r>
      <w:r>
        <w:t xml:space="preserve"> determine his activities to achieve prosperity and liberation. This intellect </w:t>
      </w:r>
      <w:r w:rsidR="00EB3A34" w:rsidRPr="00083482">
        <w:t xml:space="preserve">knows the </w:t>
      </w:r>
      <w:r>
        <w:t>activities</w:t>
      </w:r>
      <w:r w:rsidR="00EB3A34" w:rsidRPr="00083482">
        <w:t xml:space="preserve"> that are prescribed and forbidden. </w:t>
      </w:r>
    </w:p>
    <w:p w14:paraId="7D2ACD9B" w14:textId="77777777" w:rsidR="009F6BBE" w:rsidRDefault="00D346E9">
      <w:r>
        <w:t xml:space="preserve">Being in </w:t>
      </w:r>
      <w:hyperlink w:anchor="sattva" w:history="1">
        <w:r w:rsidRPr="00083482">
          <w:rPr>
            <w:rStyle w:val="Hyperlink"/>
          </w:rPr>
          <w:t>sattva</w:t>
        </w:r>
      </w:hyperlink>
      <w:r>
        <w:t xml:space="preserve">, this intellect </w:t>
      </w:r>
      <w:r w:rsidR="00EB3A34" w:rsidRPr="00083482">
        <w:t xml:space="preserve">knows the fear that comes from going against the scriptures and the freedom from fear that comes from complying with them. </w:t>
      </w:r>
    </w:p>
    <w:p w14:paraId="4031AED4" w14:textId="549898CD" w:rsidR="00EE69AD" w:rsidRPr="00083482" w:rsidRDefault="00EB3A34">
      <w:r w:rsidRPr="00083482">
        <w:t xml:space="preserve">It knows the character of this world and the cycle of bondage it brings. It also knows </w:t>
      </w:r>
      <w:r w:rsidR="00D346E9">
        <w:t>‘</w:t>
      </w:r>
      <w:r w:rsidRPr="00083482">
        <w:t>liberty</w:t>
      </w:r>
      <w:r w:rsidR="00D346E9">
        <w:t>’</w:t>
      </w:r>
      <w:r w:rsidRPr="00083482">
        <w:t xml:space="preserve"> as the exit from this cycle.</w:t>
      </w:r>
    </w:p>
    <w:p w14:paraId="4D0CCB30" w14:textId="77777777" w:rsidR="00EE69AD" w:rsidRPr="00083482" w:rsidRDefault="00EB3A34">
      <w:pPr>
        <w:pStyle w:val="Heading2"/>
      </w:pPr>
      <w:r w:rsidRPr="00083482">
        <w:t>18-31</w:t>
      </w:r>
    </w:p>
    <w:p w14:paraId="7EDBD7E9" w14:textId="77777777" w:rsidR="00EE69AD" w:rsidRPr="00083482" w:rsidRDefault="00EB3A34">
      <w:pPr>
        <w:pStyle w:val="Shloka"/>
        <w:rPr>
          <w:noProof/>
          <w:lang w:bidi="sa-IN"/>
        </w:rPr>
      </w:pPr>
      <w:r w:rsidRPr="00083482">
        <w:rPr>
          <w:noProof/>
          <w:lang w:bidi="sa-IN"/>
        </w:rPr>
        <w:t>[</w:t>
      </w:r>
    </w:p>
    <w:p w14:paraId="52F6FFED" w14:textId="77777777" w:rsidR="00EE69AD" w:rsidRPr="00083482" w:rsidRDefault="00EB3A34">
      <w:pPr>
        <w:pStyle w:val="Shloka"/>
        <w:rPr>
          <w:noProof/>
          <w:lang w:bidi="sa-IN"/>
        </w:rPr>
      </w:pPr>
      <w:r w:rsidRPr="00083482">
        <w:rPr>
          <w:noProof/>
          <w:lang w:bidi="sa-IN"/>
        </w:rPr>
        <w:t>yayA dharmam adharmam cha kAryam cha akAryam Eva cha |</w:t>
      </w:r>
    </w:p>
    <w:p w14:paraId="68C511B8" w14:textId="77777777" w:rsidR="00EE69AD" w:rsidRPr="00083482" w:rsidRDefault="00EB3A34">
      <w:pPr>
        <w:pStyle w:val="Shloka"/>
        <w:rPr>
          <w:noProof/>
          <w:lang w:bidi="sa-IN"/>
        </w:rPr>
      </w:pPr>
      <w:r w:rsidRPr="00083482">
        <w:rPr>
          <w:noProof/>
          <w:lang w:bidi="sa-IN"/>
        </w:rPr>
        <w:t>ayathAvat prajAnAti buddhi: sA pArtha rAjasI || 31 ||</w:t>
      </w:r>
    </w:p>
    <w:p w14:paraId="6B45ABE3" w14:textId="77777777" w:rsidR="00EE69AD" w:rsidRPr="00083482" w:rsidRDefault="00EB3A34">
      <w:pPr>
        <w:pStyle w:val="Shloka"/>
      </w:pPr>
      <w:r w:rsidRPr="00083482">
        <w:rPr>
          <w:noProof/>
          <w:lang w:bidi="sa-IN"/>
        </w:rPr>
        <w:t>]</w:t>
      </w:r>
    </w:p>
    <w:p w14:paraId="6AE020D1" w14:textId="4792E53D" w:rsidR="00EE69AD" w:rsidRPr="00083482" w:rsidRDefault="00B76AC3" w:rsidP="00A22026">
      <w:pPr>
        <w:pStyle w:val="ExplnOfShloka"/>
      </w:pPr>
      <w:r w:rsidRPr="00083482">
        <w:rPr>
          <w:noProof/>
          <w:lang w:bidi="sa-IN"/>
        </w:rPr>
        <w:t>[dharmam]</w:t>
      </w:r>
      <w:r w:rsidRPr="00083482">
        <w:t xml:space="preserve"> </w:t>
      </w:r>
      <w:r>
        <w:t xml:space="preserve">There is </w:t>
      </w:r>
      <w:r w:rsidRPr="00083482">
        <w:t xml:space="preserve">conduct that elevates </w:t>
      </w:r>
      <w:r>
        <w:t xml:space="preserve">us </w:t>
      </w:r>
      <w:r w:rsidRPr="00083482">
        <w:rPr>
          <w:noProof/>
          <w:lang w:bidi="sa-IN"/>
        </w:rPr>
        <w:t>[cha adharmam]</w:t>
      </w:r>
      <w:r w:rsidRPr="00083482">
        <w:t xml:space="preserve"> and </w:t>
      </w:r>
      <w:r>
        <w:t xml:space="preserve">conduct that </w:t>
      </w:r>
      <w:r w:rsidRPr="00083482">
        <w:t>depresses</w:t>
      </w:r>
      <w:r>
        <w:t>.</w:t>
      </w:r>
      <w:r w:rsidRPr="00083482">
        <w:rPr>
          <w:noProof/>
          <w:lang w:bidi="sa-IN"/>
        </w:rPr>
        <w:t xml:space="preserve"> </w:t>
      </w:r>
      <w:r w:rsidR="00EB3A34" w:rsidRPr="00083482">
        <w:rPr>
          <w:noProof/>
          <w:lang w:bidi="sa-IN"/>
        </w:rPr>
        <w:t>[pArtha]</w:t>
      </w:r>
      <w:r w:rsidR="00EB3A34" w:rsidRPr="00083482">
        <w:t xml:space="preserve"> Arjuna, </w:t>
      </w:r>
      <w:r w:rsidR="00EB3A34" w:rsidRPr="00083482">
        <w:rPr>
          <w:noProof/>
          <w:lang w:bidi="sa-IN"/>
        </w:rPr>
        <w:t>[yayA]</w:t>
      </w:r>
      <w:r w:rsidR="00EB3A34" w:rsidRPr="00083482">
        <w:t xml:space="preserve"> the </w:t>
      </w:r>
      <w:hyperlink w:anchor="intellect_and_resolve" w:history="1">
        <w:r w:rsidR="00EB3A34" w:rsidRPr="00083482">
          <w:rPr>
            <w:rStyle w:val="Hyperlink"/>
          </w:rPr>
          <w:t>intellect</w:t>
        </w:r>
      </w:hyperlink>
      <w:r w:rsidR="00EB3A34" w:rsidRPr="00083482">
        <w:t xml:space="preserve"> by which </w:t>
      </w:r>
      <w:r w:rsidR="00EB3A34" w:rsidRPr="00083482">
        <w:rPr>
          <w:noProof/>
          <w:lang w:bidi="sa-IN"/>
        </w:rPr>
        <w:t>[ayathAvat prajAnAti]</w:t>
      </w:r>
      <w:r w:rsidR="00EB3A34" w:rsidRPr="00083482">
        <w:t xml:space="preserve"> a person gets a distorted understanding</w:t>
      </w:r>
      <w:r>
        <w:t xml:space="preserve"> in this matter,</w:t>
      </w:r>
      <w:r w:rsidR="00EB3A34" w:rsidRPr="00083482">
        <w:t xml:space="preserve"> </w:t>
      </w:r>
      <w:r w:rsidR="00EB3A34" w:rsidRPr="00083482">
        <w:rPr>
          <w:noProof/>
          <w:lang w:bidi="sa-IN"/>
        </w:rPr>
        <w:t>[Eva]</w:t>
      </w:r>
      <w:r w:rsidR="00EB3A34" w:rsidRPr="00083482">
        <w:t xml:space="preserve"> even distorting </w:t>
      </w:r>
      <w:r w:rsidR="00EB3A34" w:rsidRPr="00083482">
        <w:rPr>
          <w:noProof/>
          <w:lang w:bidi="sa-IN"/>
        </w:rPr>
        <w:t>[kAryam]</w:t>
      </w:r>
      <w:r w:rsidR="00EB3A34" w:rsidRPr="00083482">
        <w:t xml:space="preserve"> activities that must be done </w:t>
      </w:r>
      <w:r w:rsidR="00EB3A34" w:rsidRPr="00083482">
        <w:rPr>
          <w:noProof/>
          <w:lang w:bidi="sa-IN"/>
        </w:rPr>
        <w:t>[akAryam]</w:t>
      </w:r>
      <w:r w:rsidR="00EB3A34" w:rsidRPr="00083482">
        <w:t xml:space="preserve"> and those that are forbidden </w:t>
      </w:r>
      <w:r w:rsidR="00EB3A34" w:rsidRPr="00083482">
        <w:rPr>
          <w:noProof/>
          <w:lang w:bidi="sa-IN"/>
        </w:rPr>
        <w:t>[sA rAjasI]</w:t>
      </w:r>
      <w:r w:rsidR="00EB3A34" w:rsidRPr="00083482">
        <w:t xml:space="preserve"> - such intellect is in </w:t>
      </w:r>
      <w:hyperlink w:anchor="rajas" w:history="1">
        <w:r w:rsidR="00EB3A34" w:rsidRPr="00083482">
          <w:rPr>
            <w:rStyle w:val="Hyperlink"/>
          </w:rPr>
          <w:t>rajas</w:t>
        </w:r>
      </w:hyperlink>
      <w:r w:rsidR="00EB3A34" w:rsidRPr="00083482">
        <w:t>.</w:t>
      </w:r>
    </w:p>
    <w:p w14:paraId="2A8EE1CD" w14:textId="2C0ECD60" w:rsidR="00B76AC3" w:rsidRDefault="00EB3A34">
      <w:r w:rsidRPr="00083482">
        <w:t xml:space="preserve">With the </w:t>
      </w:r>
      <w:hyperlink w:anchor="intellect_and_resolve" w:history="1">
        <w:r w:rsidRPr="00083482">
          <w:rPr>
            <w:rStyle w:val="Hyperlink"/>
          </w:rPr>
          <w:t>intellect</w:t>
        </w:r>
      </w:hyperlink>
      <w:r w:rsidRPr="00083482">
        <w:t xml:space="preserve"> in the quality of </w:t>
      </w:r>
      <w:hyperlink w:anchor="rajas" w:history="1">
        <w:r w:rsidRPr="00083482">
          <w:rPr>
            <w:rStyle w:val="Hyperlink"/>
          </w:rPr>
          <w:t>rajas</w:t>
        </w:r>
      </w:hyperlink>
      <w:r w:rsidRPr="00083482">
        <w:t xml:space="preserve">, a person gets a distorted understanding of the two types of activities mentioned before - </w:t>
      </w:r>
      <w:r w:rsidR="00B76AC3">
        <w:t>activities</w:t>
      </w:r>
      <w:r w:rsidRPr="00083482">
        <w:t xml:space="preserve"> that lead to prosperity and those that achieve liberty. </w:t>
      </w:r>
    </w:p>
    <w:p w14:paraId="3357EDC9" w14:textId="5147B690" w:rsidR="00EE69AD" w:rsidRPr="00083482" w:rsidRDefault="00EB3A34">
      <w:r w:rsidRPr="00083482">
        <w:t xml:space="preserve">Even while focusing on </w:t>
      </w:r>
      <w:r w:rsidR="00B76AC3">
        <w:t>prosperity or liberty</w:t>
      </w:r>
      <w:r w:rsidRPr="00083482">
        <w:t xml:space="preserve">, such </w:t>
      </w:r>
      <w:hyperlink w:anchor="intellect_and_resolve" w:history="1">
        <w:r w:rsidRPr="00083482">
          <w:rPr>
            <w:rStyle w:val="Hyperlink"/>
          </w:rPr>
          <w:t>intellect</w:t>
        </w:r>
      </w:hyperlink>
      <w:r w:rsidRPr="00083482">
        <w:t xml:space="preserve"> is misleading in terms of what must be done and what's forbidden. This </w:t>
      </w:r>
      <w:r w:rsidR="00B76AC3">
        <w:t>brings</w:t>
      </w:r>
      <w:r w:rsidRPr="00083482">
        <w:t xml:space="preserve"> disregard for the appropriate place and time to </w:t>
      </w:r>
      <w:r w:rsidR="002479DD">
        <w:t>do</w:t>
      </w:r>
      <w:r w:rsidRPr="00083482">
        <w:t xml:space="preserve"> those </w:t>
      </w:r>
      <w:r w:rsidR="002479DD">
        <w:t>activities</w:t>
      </w:r>
      <w:r w:rsidRPr="00083482">
        <w:t>.</w:t>
      </w:r>
    </w:p>
    <w:p w14:paraId="4F49F53C" w14:textId="77777777" w:rsidR="00EE69AD" w:rsidRPr="00083482" w:rsidRDefault="00EB3A34">
      <w:pPr>
        <w:pStyle w:val="Heading2"/>
      </w:pPr>
      <w:r w:rsidRPr="00083482">
        <w:t>18-32</w:t>
      </w:r>
    </w:p>
    <w:p w14:paraId="6351E7FF" w14:textId="77777777" w:rsidR="00EE69AD" w:rsidRPr="00083482" w:rsidRDefault="00EB3A34">
      <w:pPr>
        <w:pStyle w:val="Shloka"/>
        <w:rPr>
          <w:noProof/>
          <w:lang w:bidi="sa-IN"/>
        </w:rPr>
      </w:pPr>
      <w:r w:rsidRPr="00083482">
        <w:rPr>
          <w:noProof/>
          <w:lang w:bidi="sa-IN"/>
        </w:rPr>
        <w:t>[</w:t>
      </w:r>
    </w:p>
    <w:p w14:paraId="583DFC60" w14:textId="77777777" w:rsidR="00EE69AD" w:rsidRPr="00083482" w:rsidRDefault="00EB3A34">
      <w:pPr>
        <w:pStyle w:val="Shloka"/>
        <w:rPr>
          <w:noProof/>
          <w:lang w:bidi="sa-IN"/>
        </w:rPr>
      </w:pPr>
      <w:r w:rsidRPr="00083482">
        <w:rPr>
          <w:noProof/>
          <w:lang w:bidi="sa-IN"/>
        </w:rPr>
        <w:t>adharmam dharmam iti yA manyatE tamasAvr'tA |</w:t>
      </w:r>
    </w:p>
    <w:p w14:paraId="5D07C770" w14:textId="77777777" w:rsidR="00EE69AD" w:rsidRPr="00083482" w:rsidRDefault="00EB3A34">
      <w:pPr>
        <w:pStyle w:val="Shloka"/>
        <w:rPr>
          <w:noProof/>
          <w:lang w:bidi="sa-IN"/>
        </w:rPr>
      </w:pPr>
      <w:r w:rsidRPr="00083482">
        <w:rPr>
          <w:noProof/>
          <w:lang w:bidi="sa-IN"/>
        </w:rPr>
        <w:t>sarvArthAni viparItAn cha buddhi: sA pArtha tAmasI || 32 ||</w:t>
      </w:r>
    </w:p>
    <w:p w14:paraId="0E7B085B" w14:textId="77777777" w:rsidR="00EE69AD" w:rsidRPr="00083482" w:rsidRDefault="00EB3A34">
      <w:pPr>
        <w:pStyle w:val="Shloka"/>
      </w:pPr>
      <w:r w:rsidRPr="00083482">
        <w:rPr>
          <w:noProof/>
          <w:lang w:bidi="sa-IN"/>
        </w:rPr>
        <w:t>]</w:t>
      </w:r>
    </w:p>
    <w:p w14:paraId="20FC376B" w14:textId="421A16AC" w:rsidR="00EE69AD" w:rsidRPr="00083482" w:rsidRDefault="00EB3A34" w:rsidP="00A22026">
      <w:pPr>
        <w:pStyle w:val="ExplnOfShloka"/>
      </w:pPr>
      <w:r w:rsidRPr="00083482">
        <w:rPr>
          <w:noProof/>
          <w:lang w:bidi="sa-IN"/>
        </w:rPr>
        <w:t>[pArtha]</w:t>
      </w:r>
      <w:r w:rsidRPr="00083482">
        <w:t xml:space="preserve"> Arjuna, </w:t>
      </w:r>
      <w:r w:rsidRPr="00083482">
        <w:rPr>
          <w:noProof/>
          <w:lang w:bidi="sa-IN"/>
        </w:rPr>
        <w:t>[yA tamasAvr'tA]</w:t>
      </w:r>
      <w:r w:rsidR="002479DD">
        <w:rPr>
          <w:noProof/>
          <w:lang w:bidi="sa-IN"/>
        </w:rPr>
        <w:t xml:space="preserve"> the</w:t>
      </w:r>
      <w:r w:rsidRPr="00083482">
        <w:t xml:space="preserve"> </w:t>
      </w:r>
      <w:hyperlink w:anchor="intellect_and_resolve" w:history="1">
        <w:r w:rsidRPr="00083482">
          <w:rPr>
            <w:rStyle w:val="Hyperlink"/>
          </w:rPr>
          <w:t>intellect</w:t>
        </w:r>
      </w:hyperlink>
      <w:r w:rsidRPr="00083482">
        <w:t xml:space="preserve"> that's overwhelmed by ignorance </w:t>
      </w:r>
      <w:r w:rsidR="002479DD" w:rsidRPr="00083482">
        <w:rPr>
          <w:noProof/>
          <w:lang w:bidi="sa-IN"/>
        </w:rPr>
        <w:t>[tAmasI]</w:t>
      </w:r>
      <w:r w:rsidR="002479DD" w:rsidRPr="00083482">
        <w:t xml:space="preserve"> is in the quality of </w:t>
      </w:r>
      <w:hyperlink w:anchor="tamas" w:history="1">
        <w:r w:rsidR="002479DD" w:rsidRPr="00083482">
          <w:rPr>
            <w:rStyle w:val="Hyperlink"/>
          </w:rPr>
          <w:t>tamas</w:t>
        </w:r>
      </w:hyperlink>
      <w:r w:rsidR="002479DD" w:rsidRPr="00083482">
        <w:t>.</w:t>
      </w:r>
      <w:r w:rsidR="002479DD" w:rsidRPr="00083482">
        <w:rPr>
          <w:noProof/>
          <w:lang w:bidi="sa-IN"/>
        </w:rPr>
        <w:t xml:space="preserve"> [sA buddhi:]</w:t>
      </w:r>
      <w:r w:rsidR="002479DD" w:rsidRPr="00083482">
        <w:t xml:space="preserve"> Such intellect</w:t>
      </w:r>
      <w:r w:rsidR="002479DD" w:rsidRPr="00083482">
        <w:rPr>
          <w:noProof/>
          <w:lang w:bidi="sa-IN"/>
        </w:rPr>
        <w:t xml:space="preserve"> </w:t>
      </w:r>
      <w:r w:rsidRPr="00083482">
        <w:rPr>
          <w:noProof/>
          <w:lang w:bidi="sa-IN"/>
        </w:rPr>
        <w:t>[manyatE]</w:t>
      </w:r>
      <w:r w:rsidRPr="00083482">
        <w:t xml:space="preserve"> considers </w:t>
      </w:r>
      <w:r w:rsidRPr="00083482">
        <w:rPr>
          <w:noProof/>
          <w:lang w:bidi="sa-IN"/>
        </w:rPr>
        <w:t>[adharmam]</w:t>
      </w:r>
      <w:r w:rsidRPr="00083482">
        <w:t xml:space="preserve"> depress</w:t>
      </w:r>
      <w:r w:rsidR="00B76AC3">
        <w:t>ing conduct</w:t>
      </w:r>
      <w:r w:rsidRPr="00083482">
        <w:t xml:space="preserve"> </w:t>
      </w:r>
      <w:r w:rsidRPr="00083482">
        <w:rPr>
          <w:noProof/>
          <w:lang w:bidi="sa-IN"/>
        </w:rPr>
        <w:t>[iti]</w:t>
      </w:r>
      <w:r w:rsidRPr="00083482">
        <w:t xml:space="preserve"> as </w:t>
      </w:r>
      <w:r w:rsidRPr="00083482">
        <w:rPr>
          <w:noProof/>
          <w:lang w:bidi="sa-IN"/>
        </w:rPr>
        <w:t>[dharmam]</w:t>
      </w:r>
      <w:r w:rsidRPr="00083482">
        <w:t xml:space="preserve"> uplift</w:t>
      </w:r>
      <w:r w:rsidR="00B76AC3">
        <w:t>ment</w:t>
      </w:r>
      <w:r w:rsidRPr="00083482">
        <w:t xml:space="preserve">. </w:t>
      </w:r>
      <w:r w:rsidRPr="00083482">
        <w:rPr>
          <w:noProof/>
          <w:lang w:bidi="sa-IN"/>
        </w:rPr>
        <w:t>[viparItAn sarvArthAni]</w:t>
      </w:r>
      <w:r w:rsidRPr="00083482">
        <w:t xml:space="preserve"> It brings a contrary understanding to everything.</w:t>
      </w:r>
    </w:p>
    <w:p w14:paraId="733826A2" w14:textId="77777777" w:rsidR="002479DD" w:rsidRDefault="008C36D0">
      <w:hyperlink w:anchor="intellect_and_resolve" w:history="1">
        <w:r w:rsidR="00EB3A34" w:rsidRPr="00083482">
          <w:rPr>
            <w:rStyle w:val="Hyperlink"/>
          </w:rPr>
          <w:t>Intellect</w:t>
        </w:r>
      </w:hyperlink>
      <w:r w:rsidR="00EB3A34" w:rsidRPr="00083482">
        <w:t xml:space="preserve"> that's in the quality of </w:t>
      </w:r>
      <w:hyperlink w:anchor="tamas" w:history="1">
        <w:r w:rsidR="00EB3A34" w:rsidRPr="00083482">
          <w:rPr>
            <w:rStyle w:val="Hyperlink"/>
          </w:rPr>
          <w:t>tamas</w:t>
        </w:r>
      </w:hyperlink>
      <w:r w:rsidR="00EB3A34" w:rsidRPr="00083482">
        <w:t xml:space="preserve"> is overcome by ignorance. </w:t>
      </w:r>
    </w:p>
    <w:p w14:paraId="0CDE2D9A" w14:textId="11833FED" w:rsidR="002479DD" w:rsidRDefault="00EB3A34">
      <w:r w:rsidRPr="00083482">
        <w:t>It brings a contrary understanding to everything - expecting activities that depress to elevate and those that elevate to cause depression</w:t>
      </w:r>
      <w:r w:rsidR="002479DD">
        <w:t>.</w:t>
      </w:r>
    </w:p>
    <w:p w14:paraId="3320EF25" w14:textId="77777777" w:rsidR="002479DD" w:rsidRDefault="002479DD">
      <w:r>
        <w:t xml:space="preserve">It </w:t>
      </w:r>
      <w:r w:rsidR="00EB3A34" w:rsidRPr="00083482">
        <w:t>consider</w:t>
      </w:r>
      <w:r>
        <w:t>s</w:t>
      </w:r>
      <w:r w:rsidR="00EB3A34" w:rsidRPr="00083482">
        <w:t xml:space="preserve"> </w:t>
      </w:r>
      <w:r w:rsidR="00076324">
        <w:t>reality as</w:t>
      </w:r>
      <w:r w:rsidR="00EB3A34" w:rsidRPr="00083482">
        <w:t xml:space="preserve"> myth and believ</w:t>
      </w:r>
      <w:r>
        <w:t>es</w:t>
      </w:r>
      <w:r w:rsidR="00EB3A34" w:rsidRPr="00083482">
        <w:t xml:space="preserve"> myths to be real. </w:t>
      </w:r>
    </w:p>
    <w:p w14:paraId="06E6CBBB" w14:textId="60BC4E9E" w:rsidR="00EE69AD" w:rsidRPr="00083482" w:rsidRDefault="00EB3A34">
      <w:r w:rsidRPr="00083482">
        <w:t>It fosters inferior understanding and doesn't recognize anything beyond the ordinary. It considers supreme knowledge to be inferior. In this way, it has a contrary understanding of everything.</w:t>
      </w:r>
    </w:p>
    <w:p w14:paraId="498EB903" w14:textId="77777777" w:rsidR="00EE69AD" w:rsidRPr="00083482" w:rsidRDefault="00EB3A34">
      <w:pPr>
        <w:pStyle w:val="Heading2"/>
      </w:pPr>
      <w:r w:rsidRPr="00083482">
        <w:lastRenderedPageBreak/>
        <w:t>18-33</w:t>
      </w:r>
    </w:p>
    <w:p w14:paraId="035C8F7F" w14:textId="77777777" w:rsidR="00EE69AD" w:rsidRPr="00083482" w:rsidRDefault="00EB3A34">
      <w:pPr>
        <w:pStyle w:val="Shloka"/>
        <w:rPr>
          <w:noProof/>
          <w:lang w:bidi="sa-IN"/>
        </w:rPr>
      </w:pPr>
      <w:r w:rsidRPr="00083482">
        <w:rPr>
          <w:noProof/>
          <w:lang w:bidi="sa-IN"/>
        </w:rPr>
        <w:t>[</w:t>
      </w:r>
    </w:p>
    <w:p w14:paraId="10F9A1BA" w14:textId="77777777" w:rsidR="00EE69AD" w:rsidRPr="00083482" w:rsidRDefault="00EB3A34">
      <w:pPr>
        <w:pStyle w:val="Shloka"/>
        <w:rPr>
          <w:noProof/>
          <w:lang w:bidi="sa-IN"/>
        </w:rPr>
      </w:pPr>
      <w:r w:rsidRPr="00083482">
        <w:rPr>
          <w:noProof/>
          <w:lang w:bidi="sa-IN"/>
        </w:rPr>
        <w:t>dhr'tyA yayA dhArayatE mana: prANEndriya kriyA: |</w:t>
      </w:r>
    </w:p>
    <w:p w14:paraId="53BE24F3" w14:textId="77777777" w:rsidR="00EE69AD" w:rsidRPr="00083482" w:rsidRDefault="00EB3A34">
      <w:pPr>
        <w:pStyle w:val="Shloka"/>
        <w:rPr>
          <w:noProof/>
          <w:lang w:bidi="sa-IN"/>
        </w:rPr>
      </w:pPr>
      <w:r w:rsidRPr="00083482">
        <w:rPr>
          <w:noProof/>
          <w:lang w:bidi="sa-IN"/>
        </w:rPr>
        <w:t>yOgEna avyabhichAriNyA dhr'ti: sA pArtha sAtvikI || 33 ||</w:t>
      </w:r>
    </w:p>
    <w:p w14:paraId="409C69F3" w14:textId="77777777" w:rsidR="00EE69AD" w:rsidRPr="00083482" w:rsidRDefault="00EB3A34">
      <w:pPr>
        <w:pStyle w:val="Shloka"/>
      </w:pPr>
      <w:r w:rsidRPr="00083482">
        <w:rPr>
          <w:noProof/>
          <w:lang w:bidi="sa-IN"/>
        </w:rPr>
        <w:t>]</w:t>
      </w:r>
    </w:p>
    <w:p w14:paraId="4B9969CA" w14:textId="2FBED8E0" w:rsidR="00EE69AD" w:rsidRPr="00083482" w:rsidRDefault="00EB3A34" w:rsidP="00A22026">
      <w:pPr>
        <w:pStyle w:val="ExplnOfShloka"/>
      </w:pPr>
      <w:r w:rsidRPr="00083482">
        <w:rPr>
          <w:noProof/>
          <w:lang w:bidi="sa-IN"/>
        </w:rPr>
        <w:t>[pArtha]</w:t>
      </w:r>
      <w:r w:rsidRPr="00083482">
        <w:t xml:space="preserve"> Arjuna, </w:t>
      </w:r>
      <w:r w:rsidRPr="00083482">
        <w:rPr>
          <w:noProof/>
          <w:lang w:bidi="sa-IN"/>
        </w:rPr>
        <w:t>[dhr'tyA]</w:t>
      </w:r>
      <w:r w:rsidRPr="00083482">
        <w:t xml:space="preserve"> the </w:t>
      </w:r>
      <w:hyperlink w:anchor="intellect_and_resolve" w:history="1">
        <w:r w:rsidRPr="00083482">
          <w:rPr>
            <w:rStyle w:val="Hyperlink"/>
          </w:rPr>
          <w:t>resolve</w:t>
        </w:r>
      </w:hyperlink>
      <w:r w:rsidRPr="00083482">
        <w:t xml:space="preserve"> </w:t>
      </w:r>
      <w:r w:rsidRPr="00083482">
        <w:rPr>
          <w:noProof/>
          <w:lang w:bidi="sa-IN"/>
        </w:rPr>
        <w:t>[yayA]</w:t>
      </w:r>
      <w:r w:rsidRPr="00083482">
        <w:t xml:space="preserve"> by which </w:t>
      </w:r>
      <w:r w:rsidRPr="00083482">
        <w:rPr>
          <w:noProof/>
          <w:lang w:bidi="sa-IN"/>
        </w:rPr>
        <w:t>[kriyA:]</w:t>
      </w:r>
      <w:r w:rsidRPr="00083482">
        <w:t xml:space="preserve"> activities </w:t>
      </w:r>
      <w:r w:rsidRPr="00083482">
        <w:rPr>
          <w:noProof/>
          <w:lang w:bidi="sa-IN"/>
        </w:rPr>
        <w:t>[mana:]</w:t>
      </w:r>
      <w:r w:rsidRPr="00083482">
        <w:t xml:space="preserve"> of the mind, </w:t>
      </w:r>
      <w:r w:rsidRPr="00083482">
        <w:rPr>
          <w:noProof/>
          <w:lang w:bidi="sa-IN"/>
        </w:rPr>
        <w:t>[prANa]</w:t>
      </w:r>
      <w:r w:rsidRPr="00083482">
        <w:t xml:space="preserve"> breath </w:t>
      </w:r>
      <w:r w:rsidRPr="00083482">
        <w:rPr>
          <w:noProof/>
          <w:lang w:bidi="sa-IN"/>
        </w:rPr>
        <w:t>[indriya]</w:t>
      </w:r>
      <w:r w:rsidRPr="00083482">
        <w:t xml:space="preserve"> and the organs </w:t>
      </w:r>
      <w:r w:rsidRPr="00083482">
        <w:rPr>
          <w:noProof/>
          <w:lang w:bidi="sa-IN"/>
        </w:rPr>
        <w:t>[dhArayatE]</w:t>
      </w:r>
      <w:r w:rsidRPr="00083482">
        <w:t xml:space="preserve"> are sustained </w:t>
      </w:r>
      <w:r w:rsidRPr="00083482">
        <w:rPr>
          <w:noProof/>
          <w:lang w:bidi="sa-IN"/>
        </w:rPr>
        <w:t>[</w:t>
      </w:r>
      <w:r w:rsidR="00076324" w:rsidRPr="00083482">
        <w:rPr>
          <w:noProof/>
          <w:lang w:bidi="sa-IN"/>
        </w:rPr>
        <w:t xml:space="preserve">avyabhichAriNyA </w:t>
      </w:r>
      <w:r w:rsidRPr="00083482">
        <w:rPr>
          <w:noProof/>
          <w:lang w:bidi="sa-IN"/>
        </w:rPr>
        <w:t>yOgEna]</w:t>
      </w:r>
      <w:r w:rsidRPr="00083482">
        <w:t xml:space="preserve"> with </w:t>
      </w:r>
      <w:r w:rsidR="00076324">
        <w:t xml:space="preserve">unflinching </w:t>
      </w:r>
      <w:r w:rsidRPr="00083482">
        <w:t xml:space="preserve">devotion </w:t>
      </w:r>
      <w:r w:rsidRPr="00083482">
        <w:rPr>
          <w:noProof/>
          <w:lang w:bidi="sa-IN"/>
        </w:rPr>
        <w:t>[sA dhr'ti:]</w:t>
      </w:r>
      <w:r w:rsidRPr="00083482">
        <w:t xml:space="preserve"> - such </w:t>
      </w:r>
      <w:hyperlink w:anchor="intellect_and_resolve" w:history="1">
        <w:r w:rsidRPr="00083482">
          <w:rPr>
            <w:rStyle w:val="Hyperlink"/>
          </w:rPr>
          <w:t>resolve</w:t>
        </w:r>
      </w:hyperlink>
      <w:r w:rsidRPr="00083482">
        <w:t xml:space="preserve"> </w:t>
      </w:r>
      <w:r w:rsidRPr="00083482">
        <w:rPr>
          <w:noProof/>
          <w:lang w:bidi="sa-IN"/>
        </w:rPr>
        <w:t>[sAtvikI]</w:t>
      </w:r>
      <w:r w:rsidRPr="00083482">
        <w:t xml:space="preserve"> is in </w:t>
      </w:r>
      <w:hyperlink w:anchor="sattva" w:history="1">
        <w:r w:rsidRPr="00083482">
          <w:rPr>
            <w:rStyle w:val="Hyperlink"/>
          </w:rPr>
          <w:t>sattva</w:t>
        </w:r>
      </w:hyperlink>
      <w:r w:rsidRPr="00083482">
        <w:t>.</w:t>
      </w:r>
    </w:p>
    <w:p w14:paraId="7F4D2A8C" w14:textId="33229A17" w:rsidR="006F46CB" w:rsidRDefault="006F46CB" w:rsidP="006F46CB">
      <w:pPr>
        <w:pStyle w:val="ApplNotes"/>
      </w:pPr>
      <w:r>
        <w:t>We sustain with our resolve.</w:t>
      </w:r>
    </w:p>
    <w:p w14:paraId="34D46447" w14:textId="69712329" w:rsidR="00F835BA" w:rsidRDefault="00F835BA">
      <w:r>
        <w:t>A</w:t>
      </w:r>
      <w:r w:rsidRPr="00083482">
        <w:t xml:space="preserve"> person sustains </w:t>
      </w:r>
      <w:r>
        <w:t xml:space="preserve">his </w:t>
      </w:r>
      <w:r w:rsidRPr="00083482">
        <w:t xml:space="preserve">activities </w:t>
      </w:r>
      <w:r>
        <w:t>with devotion, b</w:t>
      </w:r>
      <w:r w:rsidR="00EB3A34" w:rsidRPr="00083482">
        <w:t xml:space="preserve">y the </w:t>
      </w:r>
      <w:hyperlink w:anchor="intellect_and_resolve" w:history="1">
        <w:r w:rsidR="00EB3A34" w:rsidRPr="00083482">
          <w:rPr>
            <w:rStyle w:val="Hyperlink"/>
          </w:rPr>
          <w:t>resolve</w:t>
        </w:r>
      </w:hyperlink>
      <w:r w:rsidR="00EB3A34" w:rsidRPr="00083482">
        <w:t xml:space="preserve"> that's in </w:t>
      </w:r>
      <w:hyperlink w:anchor="sattva" w:history="1">
        <w:r w:rsidR="00EB3A34" w:rsidRPr="00083482">
          <w:rPr>
            <w:rStyle w:val="Hyperlink"/>
          </w:rPr>
          <w:t>sattva</w:t>
        </w:r>
      </w:hyperlink>
      <w:r>
        <w:t>.</w:t>
      </w:r>
      <w:r w:rsidR="00EB3A34" w:rsidRPr="00083482">
        <w:t xml:space="preserve"> </w:t>
      </w:r>
      <w:r>
        <w:t xml:space="preserve">This includes the activities </w:t>
      </w:r>
      <w:r w:rsidR="00EB3A34" w:rsidRPr="00083482">
        <w:t xml:space="preserve">of his mind, activities such as breathing and activities of his organs. This 'devotion' is the worship of The Lord with the purpose of achieving </w:t>
      </w:r>
      <w:hyperlink w:anchor="Moksha" w:history="1">
        <w:r w:rsidR="00EB3A34" w:rsidRPr="00083482">
          <w:rPr>
            <w:rStyle w:val="Hyperlink"/>
          </w:rPr>
          <w:t>moksha</w:t>
        </w:r>
      </w:hyperlink>
      <w:r w:rsidR="00EB3A34" w:rsidRPr="00083482">
        <w:t xml:space="preserve">. </w:t>
      </w:r>
    </w:p>
    <w:p w14:paraId="577C5468" w14:textId="52E51E7A" w:rsidR="00EE69AD" w:rsidRPr="00083482" w:rsidRDefault="00F835BA">
      <w:r>
        <w:t>Devotion</w:t>
      </w:r>
      <w:r w:rsidR="00EB3A34" w:rsidRPr="00083482">
        <w:t xml:space="preserve"> is unwavering when we practice it without straying</w:t>
      </w:r>
      <w:r w:rsidR="00324120">
        <w:t>.</w:t>
      </w:r>
      <w:r w:rsidR="00EB3A34" w:rsidRPr="00083482">
        <w:t xml:space="preserve"> </w:t>
      </w:r>
      <w:r w:rsidR="009B3800">
        <w:t xml:space="preserve">In this, we </w:t>
      </w:r>
      <w:r w:rsidR="00EB3A34" w:rsidRPr="00083482">
        <w:t>hav</w:t>
      </w:r>
      <w:r w:rsidR="009B3800">
        <w:t>e</w:t>
      </w:r>
      <w:r w:rsidR="00EB3A34" w:rsidRPr="00083482">
        <w:t xml:space="preserve"> the worship of The Lord as the sole purpose </w:t>
      </w:r>
      <w:r w:rsidR="009B3800">
        <w:t>of</w:t>
      </w:r>
      <w:r w:rsidR="00EB3A34" w:rsidRPr="00083482">
        <w:t xml:space="preserve"> all our activities. Our activities that accomplish this purpose are sustained by resolve that's in </w:t>
      </w:r>
      <w:hyperlink w:anchor="sattva" w:history="1">
        <w:r w:rsidR="00EB3A34" w:rsidRPr="00083482">
          <w:rPr>
            <w:rStyle w:val="Hyperlink"/>
          </w:rPr>
          <w:t>sattva</w:t>
        </w:r>
      </w:hyperlink>
      <w:r w:rsidR="00EB3A34" w:rsidRPr="00083482">
        <w:t>.</w:t>
      </w:r>
    </w:p>
    <w:p w14:paraId="57BEF472" w14:textId="77777777" w:rsidR="00EE69AD" w:rsidRPr="00083482" w:rsidRDefault="00EB3A34">
      <w:pPr>
        <w:pStyle w:val="Heading2"/>
      </w:pPr>
      <w:r w:rsidRPr="00083482">
        <w:t>18-34</w:t>
      </w:r>
    </w:p>
    <w:p w14:paraId="53B48B03" w14:textId="77777777" w:rsidR="00EE69AD" w:rsidRPr="00083482" w:rsidRDefault="00EB3A34">
      <w:pPr>
        <w:pStyle w:val="Shloka"/>
        <w:rPr>
          <w:noProof/>
          <w:lang w:bidi="sa-IN"/>
        </w:rPr>
      </w:pPr>
      <w:r w:rsidRPr="00083482">
        <w:rPr>
          <w:noProof/>
          <w:lang w:bidi="sa-IN"/>
        </w:rPr>
        <w:t>[</w:t>
      </w:r>
    </w:p>
    <w:p w14:paraId="5045C483" w14:textId="77777777" w:rsidR="00EE69AD" w:rsidRPr="00083482" w:rsidRDefault="00EB3A34">
      <w:pPr>
        <w:pStyle w:val="Shloka"/>
        <w:rPr>
          <w:noProof/>
          <w:lang w:bidi="sa-IN"/>
        </w:rPr>
      </w:pPr>
      <w:r w:rsidRPr="00083482">
        <w:rPr>
          <w:noProof/>
          <w:lang w:bidi="sa-IN"/>
        </w:rPr>
        <w:t>yayA tu dharma kAmArthAn dhr'tyA dhArayatE arjuna |</w:t>
      </w:r>
    </w:p>
    <w:p w14:paraId="1F90A7F0" w14:textId="77777777" w:rsidR="00EE69AD" w:rsidRPr="00083482" w:rsidRDefault="00EB3A34">
      <w:pPr>
        <w:pStyle w:val="Shloka"/>
        <w:rPr>
          <w:noProof/>
          <w:lang w:bidi="sa-IN"/>
        </w:rPr>
      </w:pPr>
      <w:r w:rsidRPr="00083482">
        <w:rPr>
          <w:noProof/>
          <w:lang w:bidi="sa-IN"/>
        </w:rPr>
        <w:t>prasaMgEna phalAkAMkShI dhr'ti: sA pArtha rAjasI || 34 ||</w:t>
      </w:r>
    </w:p>
    <w:p w14:paraId="0B876D92" w14:textId="77777777" w:rsidR="00EE69AD" w:rsidRPr="00083482" w:rsidRDefault="00EB3A34">
      <w:pPr>
        <w:pStyle w:val="Shloka"/>
      </w:pPr>
      <w:r w:rsidRPr="00083482">
        <w:rPr>
          <w:noProof/>
          <w:lang w:bidi="sa-IN"/>
        </w:rPr>
        <w:t>]</w:t>
      </w:r>
    </w:p>
    <w:p w14:paraId="6583232C" w14:textId="5E841F99" w:rsidR="00EE69AD" w:rsidRPr="00083482" w:rsidRDefault="00EB3A34" w:rsidP="00A22026">
      <w:pPr>
        <w:pStyle w:val="ExplnOfShloka"/>
      </w:pPr>
      <w:r w:rsidRPr="00083482">
        <w:rPr>
          <w:noProof/>
          <w:lang w:bidi="sa-IN"/>
        </w:rPr>
        <w:t>[pArtha]</w:t>
      </w:r>
      <w:r w:rsidRPr="00083482">
        <w:t xml:space="preserve"> Arjuna, </w:t>
      </w:r>
      <w:r w:rsidRPr="00083482">
        <w:rPr>
          <w:noProof/>
          <w:lang w:bidi="sa-IN"/>
        </w:rPr>
        <w:t>[tu]</w:t>
      </w:r>
      <w:r w:rsidRPr="00083482">
        <w:t xml:space="preserve"> on the other hand, </w:t>
      </w:r>
      <w:r w:rsidRPr="00083482">
        <w:rPr>
          <w:noProof/>
          <w:lang w:bidi="sa-IN"/>
        </w:rPr>
        <w:t>[yayA dhr'tyA]</w:t>
      </w:r>
      <w:r w:rsidRPr="00083482">
        <w:t xml:space="preserve"> the </w:t>
      </w:r>
      <w:hyperlink w:anchor="intellect_and_resolve" w:history="1">
        <w:r w:rsidRPr="00083482">
          <w:rPr>
            <w:rStyle w:val="Hyperlink"/>
          </w:rPr>
          <w:t>resolve</w:t>
        </w:r>
      </w:hyperlink>
      <w:r w:rsidRPr="00083482">
        <w:t xml:space="preserve"> by which </w:t>
      </w:r>
      <w:r w:rsidRPr="00083482">
        <w:rPr>
          <w:noProof/>
          <w:lang w:bidi="sa-IN"/>
        </w:rPr>
        <w:t>[phalAkAMkShI]</w:t>
      </w:r>
      <w:r w:rsidRPr="00083482">
        <w:t xml:space="preserve"> a</w:t>
      </w:r>
      <w:r w:rsidR="009B3800">
        <w:t>n outcome-driven</w:t>
      </w:r>
      <w:r w:rsidRPr="00083482">
        <w:t xml:space="preserve"> person </w:t>
      </w:r>
      <w:r w:rsidRPr="00083482">
        <w:rPr>
          <w:noProof/>
          <w:lang w:bidi="sa-IN"/>
        </w:rPr>
        <w:t>[dhArayatE]</w:t>
      </w:r>
      <w:r w:rsidRPr="00083482">
        <w:t xml:space="preserve"> sustains </w:t>
      </w:r>
      <w:r w:rsidRPr="00083482">
        <w:rPr>
          <w:noProof/>
          <w:lang w:bidi="sa-IN"/>
        </w:rPr>
        <w:t>[dharma kAma arthAn]</w:t>
      </w:r>
      <w:r w:rsidRPr="00083482">
        <w:t xml:space="preserve"> righteousness, desires and wealth</w:t>
      </w:r>
      <w:r w:rsidR="009B3800">
        <w:t>,</w:t>
      </w:r>
      <w:r w:rsidRPr="00083482">
        <w:t xml:space="preserve"> </w:t>
      </w:r>
      <w:r w:rsidRPr="00083482">
        <w:rPr>
          <w:noProof/>
          <w:lang w:bidi="sa-IN"/>
        </w:rPr>
        <w:t>[prasaMgEna]</w:t>
      </w:r>
      <w:r w:rsidRPr="00083482">
        <w:t xml:space="preserve"> </w:t>
      </w:r>
      <w:r w:rsidR="009B3800">
        <w:t xml:space="preserve">and does so </w:t>
      </w:r>
      <w:r w:rsidRPr="00083482">
        <w:t xml:space="preserve">with great attachment </w:t>
      </w:r>
      <w:r w:rsidRPr="00083482">
        <w:rPr>
          <w:noProof/>
          <w:lang w:bidi="sa-IN"/>
        </w:rPr>
        <w:t>[sA dhr'ti:]</w:t>
      </w:r>
      <w:r w:rsidRPr="00083482">
        <w:t xml:space="preserve"> - such </w:t>
      </w:r>
      <w:hyperlink w:anchor="intellect_and_resolve" w:history="1">
        <w:r w:rsidRPr="00083482">
          <w:rPr>
            <w:rStyle w:val="Hyperlink"/>
          </w:rPr>
          <w:t>resolve</w:t>
        </w:r>
      </w:hyperlink>
      <w:r w:rsidRPr="00083482">
        <w:t xml:space="preserve"> </w:t>
      </w:r>
      <w:r w:rsidRPr="00083482">
        <w:rPr>
          <w:noProof/>
          <w:lang w:bidi="sa-IN"/>
        </w:rPr>
        <w:t>[rAjasI]</w:t>
      </w:r>
      <w:r w:rsidRPr="00083482">
        <w:t xml:space="preserve"> is in </w:t>
      </w:r>
      <w:hyperlink w:anchor="rajas" w:history="1">
        <w:r w:rsidRPr="00083482">
          <w:rPr>
            <w:rStyle w:val="Hyperlink"/>
          </w:rPr>
          <w:t>rajas</w:t>
        </w:r>
      </w:hyperlink>
      <w:r w:rsidRPr="00083482">
        <w:t>.</w:t>
      </w:r>
    </w:p>
    <w:p w14:paraId="13D7EA8C" w14:textId="2AD6C44A" w:rsidR="00F13623" w:rsidRDefault="00EB3A34">
      <w:r w:rsidRPr="00083482">
        <w:t>Activities related to righteousness, desires and wealth need to be sustained with great expectation</w:t>
      </w:r>
      <w:r w:rsidR="00F13623">
        <w:t>s.</w:t>
      </w:r>
      <w:r w:rsidRPr="00083482">
        <w:t xml:space="preserve"> </w:t>
      </w:r>
      <w:r w:rsidR="009B3800">
        <w:t>These expectations come with</w:t>
      </w:r>
      <w:r w:rsidR="00F13623">
        <w:t xml:space="preserve"> </w:t>
      </w:r>
      <w:r w:rsidR="009B3800">
        <w:t xml:space="preserve">attachment </w:t>
      </w:r>
      <w:r w:rsidRPr="00083482">
        <w:t xml:space="preserve">to outcomes. A person sustains </w:t>
      </w:r>
      <w:r w:rsidR="009B3800">
        <w:t>such</w:t>
      </w:r>
      <w:r w:rsidRPr="00083482">
        <w:t xml:space="preserve"> activities with</w:t>
      </w:r>
      <w:r w:rsidR="009B3800">
        <w:t xml:space="preserve"> a</w:t>
      </w:r>
      <w:r w:rsidRPr="00083482">
        <w:t xml:space="preserve"> </w:t>
      </w:r>
      <w:hyperlink w:anchor="intellect_and_resolve" w:history="1">
        <w:r w:rsidRPr="00083482">
          <w:rPr>
            <w:rStyle w:val="Hyperlink"/>
          </w:rPr>
          <w:t>resolve</w:t>
        </w:r>
      </w:hyperlink>
      <w:r w:rsidR="009B3800">
        <w:t xml:space="preserve"> that’s in </w:t>
      </w:r>
      <w:hyperlink w:anchor="rajas" w:history="1">
        <w:r w:rsidRPr="00083482">
          <w:rPr>
            <w:rStyle w:val="Hyperlink"/>
          </w:rPr>
          <w:t>rajas</w:t>
        </w:r>
      </w:hyperlink>
      <w:r w:rsidRPr="00083482">
        <w:t xml:space="preserve">. </w:t>
      </w:r>
    </w:p>
    <w:p w14:paraId="061FAE20" w14:textId="50DC4E71" w:rsidR="00F13623" w:rsidRDefault="00EB3A34">
      <w:r w:rsidRPr="00083482">
        <w:t xml:space="preserve">The </w:t>
      </w:r>
      <w:r w:rsidR="00F13623" w:rsidRPr="00083482">
        <w:t xml:space="preserve">outcomes </w:t>
      </w:r>
      <w:r w:rsidR="002274AA">
        <w:t xml:space="preserve">of these activities </w:t>
      </w:r>
      <w:r w:rsidRPr="00083482">
        <w:t xml:space="preserve">are in </w:t>
      </w:r>
      <w:hyperlink w:anchor="rajas" w:history="1">
        <w:r w:rsidRPr="00083482">
          <w:rPr>
            <w:rStyle w:val="Hyperlink"/>
          </w:rPr>
          <w:t>rajas</w:t>
        </w:r>
      </w:hyperlink>
      <w:r w:rsidRPr="00083482">
        <w:t xml:space="preserve"> as well</w:t>
      </w:r>
      <w:r w:rsidR="002274AA">
        <w:t>.</w:t>
      </w:r>
      <w:r w:rsidRPr="00083482">
        <w:t xml:space="preserve"> </w:t>
      </w:r>
      <w:r w:rsidR="002274AA">
        <w:t>T</w:t>
      </w:r>
      <w:r w:rsidRPr="00083482">
        <w:t xml:space="preserve">hey are </w:t>
      </w:r>
      <w:r w:rsidR="002274AA">
        <w:t xml:space="preserve">also </w:t>
      </w:r>
      <w:r w:rsidRPr="00083482">
        <w:t>in the form</w:t>
      </w:r>
      <w:r w:rsidR="00F13623">
        <w:t xml:space="preserve"> of</w:t>
      </w:r>
      <w:r w:rsidRPr="00083482">
        <w:t xml:space="preserve"> righteousness, desires or wealth. </w:t>
      </w:r>
    </w:p>
    <w:p w14:paraId="72E94478" w14:textId="1CC9D5E7" w:rsidR="00EE69AD" w:rsidRPr="00083482" w:rsidRDefault="00EB3A34">
      <w:r w:rsidRPr="00083482">
        <w:t xml:space="preserve">In this way, activities of the mind and body done in anticipation of wealth, desires or righteousness are sustained by a resolve that's in the quality of </w:t>
      </w:r>
      <w:hyperlink w:anchor="rajas" w:history="1">
        <w:r w:rsidRPr="00083482">
          <w:rPr>
            <w:rStyle w:val="Hyperlink"/>
          </w:rPr>
          <w:t>rajas</w:t>
        </w:r>
      </w:hyperlink>
      <w:r w:rsidRPr="00083482">
        <w:t>.</w:t>
      </w:r>
    </w:p>
    <w:p w14:paraId="79F4A89A" w14:textId="77777777" w:rsidR="00EE69AD" w:rsidRPr="00083482" w:rsidRDefault="00EB3A34">
      <w:pPr>
        <w:pStyle w:val="Heading2"/>
      </w:pPr>
      <w:r w:rsidRPr="00083482">
        <w:t>18-35</w:t>
      </w:r>
    </w:p>
    <w:p w14:paraId="39F50346" w14:textId="77777777" w:rsidR="00EE69AD" w:rsidRPr="00083482" w:rsidRDefault="00EB3A34">
      <w:pPr>
        <w:pStyle w:val="Shloka"/>
        <w:rPr>
          <w:noProof/>
          <w:lang w:bidi="sa-IN"/>
        </w:rPr>
      </w:pPr>
      <w:r w:rsidRPr="00083482">
        <w:rPr>
          <w:noProof/>
          <w:lang w:bidi="sa-IN"/>
        </w:rPr>
        <w:t>[</w:t>
      </w:r>
    </w:p>
    <w:p w14:paraId="078B5A7E" w14:textId="77777777" w:rsidR="00EE69AD" w:rsidRPr="00083482" w:rsidRDefault="00EB3A34">
      <w:pPr>
        <w:pStyle w:val="Shloka"/>
        <w:rPr>
          <w:noProof/>
          <w:lang w:bidi="sa-IN"/>
        </w:rPr>
      </w:pPr>
      <w:r w:rsidRPr="00083482">
        <w:rPr>
          <w:noProof/>
          <w:lang w:bidi="sa-IN"/>
        </w:rPr>
        <w:t>yayA svapnam bhayam shOkam viShAdam madam Eva cha |</w:t>
      </w:r>
    </w:p>
    <w:p w14:paraId="081B40E2" w14:textId="77777777" w:rsidR="00EE69AD" w:rsidRPr="00083482" w:rsidRDefault="00EB3A34">
      <w:pPr>
        <w:pStyle w:val="Shloka"/>
        <w:rPr>
          <w:noProof/>
          <w:lang w:bidi="sa-IN"/>
        </w:rPr>
      </w:pPr>
      <w:r w:rsidRPr="00083482">
        <w:rPr>
          <w:noProof/>
          <w:lang w:bidi="sa-IN"/>
        </w:rPr>
        <w:t>na vimunchati durmEdhA dhr'ti: sA pArtha tAmasI || 35 ||</w:t>
      </w:r>
    </w:p>
    <w:p w14:paraId="1894DEEB" w14:textId="77777777" w:rsidR="00EE69AD" w:rsidRPr="00083482" w:rsidRDefault="00EB3A34">
      <w:pPr>
        <w:pStyle w:val="Shloka"/>
      </w:pPr>
      <w:r w:rsidRPr="00083482">
        <w:rPr>
          <w:noProof/>
          <w:lang w:bidi="sa-IN"/>
        </w:rPr>
        <w:t>]</w:t>
      </w:r>
    </w:p>
    <w:p w14:paraId="2238956B" w14:textId="2EBA2DF4" w:rsidR="00EE69AD" w:rsidRPr="00083482" w:rsidRDefault="00EB3A34" w:rsidP="00A22026">
      <w:pPr>
        <w:pStyle w:val="ExplnOfShloka"/>
      </w:pPr>
      <w:r w:rsidRPr="00083482">
        <w:rPr>
          <w:noProof/>
          <w:lang w:bidi="sa-IN"/>
        </w:rPr>
        <w:lastRenderedPageBreak/>
        <w:t>[pArtha]</w:t>
      </w:r>
      <w:r w:rsidRPr="00083482">
        <w:t xml:space="preserve"> Arjuna, </w:t>
      </w:r>
      <w:r w:rsidRPr="00083482">
        <w:rPr>
          <w:noProof/>
          <w:lang w:bidi="sa-IN"/>
        </w:rPr>
        <w:t>[yayA]</w:t>
      </w:r>
      <w:r w:rsidRPr="00083482">
        <w:t xml:space="preserve">  the </w:t>
      </w:r>
      <w:hyperlink w:anchor="intellect_and_resolve" w:history="1">
        <w:r w:rsidRPr="00083482">
          <w:rPr>
            <w:rStyle w:val="Hyperlink"/>
          </w:rPr>
          <w:t>resolve</w:t>
        </w:r>
      </w:hyperlink>
      <w:r w:rsidRPr="00083482">
        <w:t xml:space="preserve"> by which </w:t>
      </w:r>
      <w:r w:rsidRPr="00083482">
        <w:rPr>
          <w:noProof/>
          <w:lang w:bidi="sa-IN"/>
        </w:rPr>
        <w:t>[durmEdhA]</w:t>
      </w:r>
      <w:r w:rsidRPr="00083482">
        <w:t xml:space="preserve"> an ignorant person </w:t>
      </w:r>
      <w:r w:rsidRPr="00083482">
        <w:rPr>
          <w:noProof/>
          <w:lang w:bidi="sa-IN"/>
        </w:rPr>
        <w:t>[na vimunchati]</w:t>
      </w:r>
      <w:r w:rsidRPr="00083482">
        <w:t xml:space="preserve"> doesn't give up </w:t>
      </w:r>
      <w:r w:rsidRPr="00083482">
        <w:rPr>
          <w:noProof/>
          <w:lang w:bidi="sa-IN"/>
        </w:rPr>
        <w:t>[svapnam]</w:t>
      </w:r>
      <w:r w:rsidRPr="00083482">
        <w:t xml:space="preserve"> drowsiness, </w:t>
      </w:r>
      <w:r w:rsidRPr="00083482">
        <w:rPr>
          <w:noProof/>
          <w:lang w:bidi="sa-IN"/>
        </w:rPr>
        <w:t>[bhayam]</w:t>
      </w:r>
      <w:r w:rsidRPr="00083482">
        <w:t xml:space="preserve"> fear, </w:t>
      </w:r>
      <w:r w:rsidRPr="00083482">
        <w:rPr>
          <w:noProof/>
          <w:lang w:bidi="sa-IN"/>
        </w:rPr>
        <w:t>[shOkam]</w:t>
      </w:r>
      <w:r w:rsidRPr="00083482">
        <w:t xml:space="preserve"> misery, </w:t>
      </w:r>
      <w:r w:rsidRPr="00083482">
        <w:rPr>
          <w:noProof/>
          <w:lang w:bidi="sa-IN"/>
        </w:rPr>
        <w:t>[viShAdam]</w:t>
      </w:r>
      <w:r w:rsidRPr="00083482">
        <w:t xml:space="preserve"> dejection </w:t>
      </w:r>
      <w:r w:rsidRPr="00083482">
        <w:rPr>
          <w:noProof/>
          <w:lang w:bidi="sa-IN"/>
        </w:rPr>
        <w:t>[cha]</w:t>
      </w:r>
      <w:r w:rsidRPr="00083482">
        <w:t xml:space="preserve"> and </w:t>
      </w:r>
      <w:r w:rsidRPr="00083482">
        <w:rPr>
          <w:noProof/>
          <w:lang w:bidi="sa-IN"/>
        </w:rPr>
        <w:t>[madam]</w:t>
      </w:r>
      <w:r w:rsidRPr="00083482">
        <w:t xml:space="preserve"> intoxication </w:t>
      </w:r>
      <w:r w:rsidRPr="00083482">
        <w:rPr>
          <w:noProof/>
          <w:lang w:bidi="sa-IN"/>
        </w:rPr>
        <w:t>[sA dhr'ti:]</w:t>
      </w:r>
      <w:r w:rsidRPr="00083482">
        <w:t xml:space="preserve"> - such resolve is </w:t>
      </w:r>
      <w:r w:rsidRPr="00083482">
        <w:rPr>
          <w:noProof/>
          <w:lang w:bidi="sa-IN"/>
        </w:rPr>
        <w:t>[tAmasI]</w:t>
      </w:r>
      <w:r w:rsidRPr="00083482">
        <w:t xml:space="preserve"> in </w:t>
      </w:r>
      <w:hyperlink w:anchor="tamas" w:history="1">
        <w:r w:rsidRPr="00083482">
          <w:rPr>
            <w:rStyle w:val="Hyperlink"/>
          </w:rPr>
          <w:t>tamas</w:t>
        </w:r>
      </w:hyperlink>
      <w:r w:rsidRPr="00083482">
        <w:t>.</w:t>
      </w:r>
    </w:p>
    <w:p w14:paraId="103888FF" w14:textId="77777777" w:rsidR="00F13623" w:rsidRDefault="00EB3A34">
      <w:r w:rsidRPr="00083482">
        <w:t>An ignorant person doesn't give up activities that intentionally engage in being drowsy and intoxicated</w:t>
      </w:r>
      <w:r w:rsidR="00F13623">
        <w:t>. T</w:t>
      </w:r>
      <w:r w:rsidR="00F13623" w:rsidRPr="00083482">
        <w:t>he mind, body and the organs</w:t>
      </w:r>
      <w:r w:rsidRPr="00083482">
        <w:t xml:space="preserve"> </w:t>
      </w:r>
      <w:r w:rsidR="00F13623">
        <w:t xml:space="preserve">indulge in </w:t>
      </w:r>
      <w:r w:rsidRPr="00083482">
        <w:t>the experience of material things</w:t>
      </w:r>
      <w:r w:rsidR="00F13623">
        <w:t xml:space="preserve"> to end up in this state</w:t>
      </w:r>
      <w:r w:rsidRPr="00083482">
        <w:t xml:space="preserve">. </w:t>
      </w:r>
    </w:p>
    <w:p w14:paraId="6FC8FE9D" w14:textId="7C9FA15A" w:rsidR="00EE69AD" w:rsidRPr="00083482" w:rsidRDefault="00EB3A34">
      <w:r w:rsidRPr="00083482">
        <w:t xml:space="preserve">With a </w:t>
      </w:r>
      <w:hyperlink w:anchor="intellect_and_resolve" w:history="1">
        <w:r w:rsidRPr="00083482">
          <w:rPr>
            <w:rStyle w:val="Hyperlink"/>
          </w:rPr>
          <w:t>resolve</w:t>
        </w:r>
      </w:hyperlink>
      <w:r w:rsidRPr="00083482">
        <w:t xml:space="preserve"> that's in </w:t>
      </w:r>
      <w:hyperlink w:anchor="tamas" w:history="1">
        <w:r w:rsidRPr="00083482">
          <w:rPr>
            <w:rStyle w:val="Hyperlink"/>
          </w:rPr>
          <w:t>tamas</w:t>
        </w:r>
      </w:hyperlink>
      <w:r w:rsidRPr="00083482">
        <w:t>, such people keep getting sluggish and intoxicated</w:t>
      </w:r>
      <w:r w:rsidR="002274AA">
        <w:t>.</w:t>
      </w:r>
      <w:r w:rsidRPr="00083482">
        <w:t xml:space="preserve"> They </w:t>
      </w:r>
      <w:r w:rsidR="002274AA">
        <w:t xml:space="preserve">don’t let-go, </w:t>
      </w:r>
      <w:r w:rsidRPr="00083482">
        <w:t>tend</w:t>
      </w:r>
      <w:r w:rsidR="002274AA">
        <w:t>ing</w:t>
      </w:r>
      <w:r w:rsidRPr="00083482">
        <w:t xml:space="preserve"> towards subjects that give fear, misery and dejection.</w:t>
      </w:r>
    </w:p>
    <w:p w14:paraId="0CDCB796" w14:textId="2803BEC3" w:rsidR="00EE69AD" w:rsidRPr="00083482" w:rsidRDefault="00EB3A34">
      <w:r w:rsidRPr="00083482">
        <w:t xml:space="preserve">Such </w:t>
      </w:r>
      <w:hyperlink w:anchor="intellect_and_resolve" w:history="1">
        <w:r w:rsidRPr="00083482">
          <w:rPr>
            <w:rStyle w:val="Hyperlink"/>
          </w:rPr>
          <w:t>resolve</w:t>
        </w:r>
      </w:hyperlink>
      <w:r w:rsidRPr="00083482">
        <w:t xml:space="preserve"> is in </w:t>
      </w:r>
      <w:hyperlink w:anchor="tamas" w:history="1">
        <w:r w:rsidRPr="00083482">
          <w:rPr>
            <w:rStyle w:val="Hyperlink"/>
          </w:rPr>
          <w:t>tamas</w:t>
        </w:r>
      </w:hyperlink>
      <w:r w:rsidRPr="00083482">
        <w:t>- it sustains activities that enhance fear, misery and dejection - be they activities of the mind, activities done using our organs or activities such as breathing.</w:t>
      </w:r>
    </w:p>
    <w:p w14:paraId="46C2F01C" w14:textId="77777777" w:rsidR="00EE69AD" w:rsidRPr="00083482" w:rsidRDefault="00EB3A34">
      <w:pPr>
        <w:pStyle w:val="Heading2"/>
      </w:pPr>
      <w:r w:rsidRPr="00083482">
        <w:t>18-36 first part</w:t>
      </w:r>
    </w:p>
    <w:p w14:paraId="3F822EF9" w14:textId="77777777" w:rsidR="00EE69AD" w:rsidRPr="00083482" w:rsidRDefault="00EB3A34">
      <w:pPr>
        <w:pStyle w:val="Shloka"/>
        <w:rPr>
          <w:noProof/>
          <w:lang w:bidi="sa-IN"/>
        </w:rPr>
      </w:pPr>
      <w:r w:rsidRPr="00083482">
        <w:rPr>
          <w:noProof/>
          <w:lang w:bidi="sa-IN"/>
        </w:rPr>
        <w:t>[</w:t>
      </w:r>
    </w:p>
    <w:p w14:paraId="0050E745" w14:textId="77777777" w:rsidR="00EE69AD" w:rsidRPr="00083482" w:rsidRDefault="00EB3A34">
      <w:pPr>
        <w:pStyle w:val="Shloka"/>
        <w:rPr>
          <w:noProof/>
          <w:lang w:bidi="sa-IN"/>
        </w:rPr>
      </w:pPr>
      <w:r w:rsidRPr="00083482">
        <w:rPr>
          <w:noProof/>
          <w:lang w:bidi="sa-IN"/>
        </w:rPr>
        <w:t>sukham tu idAnIm trividham shr'Nu mE bharatarShabha |</w:t>
      </w:r>
    </w:p>
    <w:p w14:paraId="3AC4E941" w14:textId="77777777" w:rsidR="00EE69AD" w:rsidRPr="00083482" w:rsidRDefault="00EB3A34">
      <w:pPr>
        <w:pStyle w:val="Shloka"/>
      </w:pPr>
      <w:r w:rsidRPr="00083482">
        <w:rPr>
          <w:noProof/>
          <w:lang w:bidi="sa-IN"/>
        </w:rPr>
        <w:t>]</w:t>
      </w:r>
    </w:p>
    <w:p w14:paraId="2F353C61" w14:textId="5DFF58EF" w:rsidR="00EE69AD" w:rsidRPr="00083482" w:rsidRDefault="00EB3A34" w:rsidP="00A22026">
      <w:pPr>
        <w:pStyle w:val="ExplnOfShloka"/>
      </w:pPr>
      <w:r w:rsidRPr="00083482">
        <w:rPr>
          <w:noProof/>
          <w:lang w:bidi="sa-IN"/>
        </w:rPr>
        <w:t>[bharatarShabha]</w:t>
      </w:r>
      <w:r w:rsidRPr="00083482">
        <w:t xml:space="preserve"> Arjuna, </w:t>
      </w:r>
      <w:r w:rsidRPr="00083482">
        <w:rPr>
          <w:noProof/>
          <w:lang w:bidi="sa-IN"/>
        </w:rPr>
        <w:t>[sukham]</w:t>
      </w:r>
      <w:r w:rsidRPr="00083482">
        <w:t xml:space="preserve"> </w:t>
      </w:r>
      <w:r w:rsidR="002274AA">
        <w:t xml:space="preserve">the </w:t>
      </w:r>
      <w:r w:rsidRPr="00083482">
        <w:t xml:space="preserve">happiness that comes from them </w:t>
      </w:r>
      <w:r w:rsidRPr="00083482">
        <w:rPr>
          <w:noProof/>
          <w:lang w:bidi="sa-IN"/>
        </w:rPr>
        <w:t>[tu trividham]</w:t>
      </w:r>
      <w:r w:rsidRPr="00083482">
        <w:t xml:space="preserve"> is also of three types. </w:t>
      </w:r>
      <w:r w:rsidRPr="00083482">
        <w:rPr>
          <w:noProof/>
          <w:lang w:bidi="sa-IN"/>
        </w:rPr>
        <w:t>[shr'Nu]</w:t>
      </w:r>
      <w:r w:rsidRPr="00083482">
        <w:t xml:space="preserve"> </w:t>
      </w:r>
      <w:r w:rsidR="00F13623">
        <w:t>Hear it</w:t>
      </w:r>
      <w:r w:rsidRPr="00083482">
        <w:t xml:space="preserve"> </w:t>
      </w:r>
      <w:r w:rsidRPr="00083482">
        <w:rPr>
          <w:noProof/>
          <w:lang w:bidi="sa-IN"/>
        </w:rPr>
        <w:t>[mE]</w:t>
      </w:r>
      <w:r w:rsidRPr="00083482">
        <w:t xml:space="preserve"> from Me </w:t>
      </w:r>
      <w:r w:rsidRPr="00083482">
        <w:rPr>
          <w:noProof/>
          <w:lang w:bidi="sa-IN"/>
        </w:rPr>
        <w:t>[IdAnIm]</w:t>
      </w:r>
      <w:r w:rsidRPr="00083482">
        <w:t xml:space="preserve"> now.</w:t>
      </w:r>
    </w:p>
    <w:p w14:paraId="2D2ACCE2" w14:textId="2B4C78F8" w:rsidR="00F13623" w:rsidRPr="00083482" w:rsidRDefault="00F13623" w:rsidP="00F13623">
      <w:pPr>
        <w:pStyle w:val="ApplNotes"/>
      </w:pPr>
      <w:r>
        <w:t>A</w:t>
      </w:r>
      <w:r w:rsidRPr="00083482">
        <w:t xml:space="preserve">ctivities </w:t>
      </w:r>
      <w:r>
        <w:t xml:space="preserve">are done </w:t>
      </w:r>
      <w:r w:rsidRPr="00083482">
        <w:t>in the pursuit of happiness</w:t>
      </w:r>
      <w:r>
        <w:t>.</w:t>
      </w:r>
    </w:p>
    <w:p w14:paraId="285A2E54" w14:textId="77777777" w:rsidR="00EE69AD" w:rsidRPr="00083482" w:rsidRDefault="00EB3A34">
      <w:r w:rsidRPr="00083482">
        <w:t xml:space="preserve">Next, listen to the distinctions made by the </w:t>
      </w:r>
      <w:hyperlink w:anchor="satva_rajas_tamas_effects" w:history="1">
        <w:r w:rsidRPr="00083482">
          <w:rPr>
            <w:rStyle w:val="Hyperlink"/>
          </w:rPr>
          <w:t>three qualities</w:t>
        </w:r>
      </w:hyperlink>
      <w:r w:rsidRPr="00083482">
        <w:t xml:space="preserve"> in 'happiness', which is the purpose of all the knowledge, actions, doers, intellect and resolve described up until now.</w:t>
      </w:r>
    </w:p>
    <w:p w14:paraId="26B0253C" w14:textId="77777777" w:rsidR="00EE69AD" w:rsidRPr="00083482" w:rsidRDefault="00EB3A34">
      <w:pPr>
        <w:pStyle w:val="Heading2"/>
      </w:pPr>
      <w:r w:rsidRPr="00083482">
        <w:t>18-36 second part</w:t>
      </w:r>
    </w:p>
    <w:p w14:paraId="4E9124AB" w14:textId="77777777" w:rsidR="00EE69AD" w:rsidRPr="00083482" w:rsidRDefault="00EB3A34">
      <w:pPr>
        <w:pStyle w:val="Shloka"/>
        <w:rPr>
          <w:noProof/>
          <w:lang w:bidi="sa-IN"/>
        </w:rPr>
      </w:pPr>
      <w:r w:rsidRPr="00083482">
        <w:rPr>
          <w:noProof/>
          <w:lang w:bidi="sa-IN"/>
        </w:rPr>
        <w:t>[</w:t>
      </w:r>
    </w:p>
    <w:p w14:paraId="3138A4F7" w14:textId="77777777" w:rsidR="00EE69AD" w:rsidRPr="00083482" w:rsidRDefault="00EB3A34">
      <w:pPr>
        <w:pStyle w:val="Shloka"/>
        <w:rPr>
          <w:noProof/>
          <w:lang w:bidi="sa-IN"/>
        </w:rPr>
      </w:pPr>
      <w:r w:rsidRPr="00083482">
        <w:rPr>
          <w:noProof/>
          <w:lang w:bidi="sa-IN"/>
        </w:rPr>
        <w:t>abhyAsAt ramatE yatra du:khAntam cha nigachChati || 36 ||</w:t>
      </w:r>
    </w:p>
    <w:p w14:paraId="651D6056" w14:textId="77777777" w:rsidR="00EE69AD" w:rsidRPr="00083482" w:rsidRDefault="00EB3A34">
      <w:pPr>
        <w:pStyle w:val="Shloka"/>
      </w:pPr>
      <w:r w:rsidRPr="00083482">
        <w:rPr>
          <w:noProof/>
          <w:lang w:bidi="sa-IN"/>
        </w:rPr>
        <w:t>]</w:t>
      </w:r>
    </w:p>
    <w:p w14:paraId="33059D75" w14:textId="241F3A59" w:rsidR="00EE69AD" w:rsidRPr="00083482" w:rsidRDefault="00EB3A34" w:rsidP="00A22026">
      <w:pPr>
        <w:pStyle w:val="ExplnOfShloka"/>
      </w:pPr>
      <w:r w:rsidRPr="00083482">
        <w:rPr>
          <w:noProof/>
          <w:lang w:bidi="sa-IN"/>
        </w:rPr>
        <w:t>[yatra]</w:t>
      </w:r>
      <w:r w:rsidRPr="00083482">
        <w:t xml:space="preserve"> There is happiness in which </w:t>
      </w:r>
      <w:r w:rsidRPr="00083482">
        <w:rPr>
          <w:noProof/>
          <w:lang w:bidi="sa-IN"/>
        </w:rPr>
        <w:t>[nigachChati]</w:t>
      </w:r>
      <w:r w:rsidRPr="00083482">
        <w:t xml:space="preserve"> </w:t>
      </w:r>
      <w:r w:rsidR="00F13623">
        <w:t xml:space="preserve">a </w:t>
      </w:r>
      <w:r w:rsidRPr="00083482">
        <w:t xml:space="preserve">person attains </w:t>
      </w:r>
      <w:r w:rsidRPr="00083482">
        <w:rPr>
          <w:noProof/>
          <w:lang w:bidi="sa-IN"/>
        </w:rPr>
        <w:t>[du:khAntam]</w:t>
      </w:r>
      <w:r w:rsidRPr="00083482">
        <w:t xml:space="preserve"> the end of sorrow </w:t>
      </w:r>
      <w:r w:rsidRPr="00083482">
        <w:rPr>
          <w:noProof/>
          <w:lang w:bidi="sa-IN"/>
        </w:rPr>
        <w:t>[cha]</w:t>
      </w:r>
      <w:r w:rsidRPr="00083482">
        <w:t xml:space="preserve"> and </w:t>
      </w:r>
      <w:r w:rsidRPr="00083482">
        <w:rPr>
          <w:noProof/>
          <w:lang w:bidi="sa-IN"/>
        </w:rPr>
        <w:t>[ramatE]</w:t>
      </w:r>
      <w:r w:rsidRPr="00083482">
        <w:t xml:space="preserve"> enjoys </w:t>
      </w:r>
      <w:r w:rsidRPr="00083482">
        <w:rPr>
          <w:noProof/>
          <w:lang w:bidi="sa-IN"/>
        </w:rPr>
        <w:t>[abhyAsAt]</w:t>
      </w:r>
      <w:r w:rsidRPr="00083482">
        <w:t xml:space="preserve"> repeatedly.</w:t>
      </w:r>
    </w:p>
    <w:p w14:paraId="79765FA7" w14:textId="3588381C" w:rsidR="00EE69AD" w:rsidRPr="00083482" w:rsidRDefault="00EB3A34">
      <w:r w:rsidRPr="00083482">
        <w:t>There is happiness</w:t>
      </w:r>
      <w:r w:rsidR="00D45E39">
        <w:t>,</w:t>
      </w:r>
      <w:r w:rsidRPr="00083482">
        <w:t xml:space="preserve"> in which a person gradually obtains unsurpassed enjoyment</w:t>
      </w:r>
      <w:r w:rsidR="00D45E39">
        <w:t>. That experience</w:t>
      </w:r>
      <w:r w:rsidRPr="00083482">
        <w:t xml:space="preserve"> </w:t>
      </w:r>
      <w:r w:rsidR="00D45E39">
        <w:t>repeats</w:t>
      </w:r>
      <w:r w:rsidRPr="00083482">
        <w:t xml:space="preserve"> over a long period of time. In this happiness, a person attains the end of all the sorrows and difficulties of this world.</w:t>
      </w:r>
    </w:p>
    <w:p w14:paraId="4D4074D1" w14:textId="2C3791C7" w:rsidR="00EE69AD" w:rsidRPr="00083482" w:rsidRDefault="00EB3A34">
      <w:r w:rsidRPr="00083482">
        <w:t xml:space="preserve">The Lord specifies </w:t>
      </w:r>
      <w:r w:rsidR="00D45E39">
        <w:t>this</w:t>
      </w:r>
      <w:r w:rsidRPr="00083482">
        <w:t xml:space="preserve"> happiness further -</w:t>
      </w:r>
    </w:p>
    <w:p w14:paraId="3CCE462D" w14:textId="77777777" w:rsidR="00EE69AD" w:rsidRPr="00083482" w:rsidRDefault="00EB3A34">
      <w:pPr>
        <w:pStyle w:val="Heading2"/>
      </w:pPr>
      <w:r w:rsidRPr="00083482">
        <w:t>18-37</w:t>
      </w:r>
    </w:p>
    <w:p w14:paraId="5066F46E" w14:textId="77777777" w:rsidR="00EE69AD" w:rsidRPr="00083482" w:rsidRDefault="00EB3A34">
      <w:pPr>
        <w:pStyle w:val="Shloka"/>
        <w:rPr>
          <w:noProof/>
          <w:lang w:bidi="sa-IN"/>
        </w:rPr>
      </w:pPr>
      <w:r w:rsidRPr="00083482">
        <w:rPr>
          <w:noProof/>
          <w:lang w:bidi="sa-IN"/>
        </w:rPr>
        <w:t>[</w:t>
      </w:r>
    </w:p>
    <w:p w14:paraId="18BBEFC3" w14:textId="77777777" w:rsidR="00EE69AD" w:rsidRPr="00083482" w:rsidRDefault="00EB3A34">
      <w:pPr>
        <w:pStyle w:val="Shloka"/>
        <w:rPr>
          <w:noProof/>
          <w:lang w:bidi="sa-IN"/>
        </w:rPr>
      </w:pPr>
      <w:r w:rsidRPr="00083482">
        <w:rPr>
          <w:noProof/>
          <w:lang w:bidi="sa-IN"/>
        </w:rPr>
        <w:t>yattat agrE viSham iva pariNAmE amr'tOpamam |</w:t>
      </w:r>
    </w:p>
    <w:p w14:paraId="7CE9D079" w14:textId="77777777" w:rsidR="00EE69AD" w:rsidRPr="00083482" w:rsidRDefault="00EB3A34">
      <w:pPr>
        <w:pStyle w:val="Shloka"/>
        <w:rPr>
          <w:noProof/>
          <w:lang w:bidi="sa-IN"/>
        </w:rPr>
      </w:pPr>
      <w:r w:rsidRPr="00083482">
        <w:rPr>
          <w:noProof/>
          <w:lang w:bidi="sa-IN"/>
        </w:rPr>
        <w:t>tat sukham sAtvikam prOktam Atmabuddhi prasAdajam || 37 ||</w:t>
      </w:r>
    </w:p>
    <w:p w14:paraId="30EF9A7C" w14:textId="77777777" w:rsidR="00EE69AD" w:rsidRPr="00083482" w:rsidRDefault="00EB3A34">
      <w:pPr>
        <w:pStyle w:val="Shloka"/>
      </w:pPr>
      <w:r w:rsidRPr="00083482">
        <w:rPr>
          <w:noProof/>
          <w:lang w:bidi="sa-IN"/>
        </w:rPr>
        <w:t>]</w:t>
      </w:r>
    </w:p>
    <w:p w14:paraId="73064981" w14:textId="4B56059D" w:rsidR="00EE69AD" w:rsidRPr="00083482" w:rsidRDefault="00EB3A34" w:rsidP="00A22026">
      <w:pPr>
        <w:pStyle w:val="ExplnOfShloka"/>
      </w:pPr>
      <w:r w:rsidRPr="00083482">
        <w:rPr>
          <w:noProof/>
          <w:lang w:bidi="sa-IN"/>
        </w:rPr>
        <w:lastRenderedPageBreak/>
        <w:t>[yat tat]</w:t>
      </w:r>
      <w:r w:rsidRPr="00083482">
        <w:t xml:space="preserve"> The happiness that </w:t>
      </w:r>
      <w:r w:rsidRPr="00083482">
        <w:rPr>
          <w:noProof/>
          <w:lang w:bidi="sa-IN"/>
        </w:rPr>
        <w:t>[iva viSham]</w:t>
      </w:r>
      <w:r w:rsidRPr="00083482">
        <w:t xml:space="preserve"> seems like poison </w:t>
      </w:r>
      <w:r w:rsidRPr="00083482">
        <w:rPr>
          <w:noProof/>
          <w:lang w:bidi="sa-IN"/>
        </w:rPr>
        <w:t>[agrE]</w:t>
      </w:r>
      <w:r w:rsidRPr="00083482">
        <w:t xml:space="preserve"> at </w:t>
      </w:r>
      <w:r w:rsidR="00C2731F">
        <w:t>first,</w:t>
      </w:r>
      <w:r w:rsidRPr="00083482">
        <w:t xml:space="preserve"> </w:t>
      </w:r>
      <w:r w:rsidRPr="00083482">
        <w:rPr>
          <w:noProof/>
          <w:lang w:bidi="sa-IN"/>
        </w:rPr>
        <w:t>[pariNAmE]</w:t>
      </w:r>
      <w:r w:rsidRPr="00083482">
        <w:t xml:space="preserve"> then ripens </w:t>
      </w:r>
      <w:r w:rsidRPr="00083482">
        <w:rPr>
          <w:noProof/>
          <w:lang w:bidi="sa-IN"/>
        </w:rPr>
        <w:t>[amr'tOpamam]</w:t>
      </w:r>
      <w:r w:rsidRPr="00083482">
        <w:t xml:space="preserve"> into bliss </w:t>
      </w:r>
      <w:r w:rsidRPr="00083482">
        <w:rPr>
          <w:noProof/>
          <w:lang w:bidi="sa-IN"/>
        </w:rPr>
        <w:t>[tat sukham]</w:t>
      </w:r>
      <w:r w:rsidRPr="00083482">
        <w:t xml:space="preserve"> - such happiness </w:t>
      </w:r>
      <w:r w:rsidRPr="00083482">
        <w:rPr>
          <w:noProof/>
          <w:lang w:bidi="sa-IN"/>
        </w:rPr>
        <w:t>[prOktam]</w:t>
      </w:r>
      <w:r w:rsidRPr="00083482">
        <w:t xml:space="preserve"> is said to be </w:t>
      </w:r>
      <w:r w:rsidRPr="00083482">
        <w:rPr>
          <w:noProof/>
          <w:lang w:bidi="sa-IN"/>
        </w:rPr>
        <w:t>[sAtvikam]</w:t>
      </w:r>
      <w:r w:rsidRPr="00083482">
        <w:t xml:space="preserve"> in </w:t>
      </w:r>
      <w:hyperlink w:anchor="sattva" w:history="1">
        <w:r w:rsidRPr="00083482">
          <w:rPr>
            <w:rStyle w:val="Hyperlink"/>
          </w:rPr>
          <w:t>sattva</w:t>
        </w:r>
      </w:hyperlink>
      <w:r w:rsidRPr="00083482">
        <w:t xml:space="preserve">. </w:t>
      </w:r>
      <w:r w:rsidRPr="00083482">
        <w:rPr>
          <w:noProof/>
          <w:lang w:bidi="sa-IN"/>
        </w:rPr>
        <w:t>[prasAdajam]</w:t>
      </w:r>
      <w:r w:rsidRPr="00083482">
        <w:t xml:space="preserve"> It generates the serenity</w:t>
      </w:r>
      <w:r w:rsidR="0034366F">
        <w:t xml:space="preserve"> of</w:t>
      </w:r>
      <w:r w:rsidRPr="00083482">
        <w:t xml:space="preserve"> </w:t>
      </w:r>
      <w:r w:rsidRPr="00083482">
        <w:rPr>
          <w:noProof/>
          <w:lang w:bidi="sa-IN"/>
        </w:rPr>
        <w:t>[Atma buddhi]</w:t>
      </w:r>
      <w:r w:rsidRPr="00083482">
        <w:t xml:space="preserve"> the intellect that pursues the Self.</w:t>
      </w:r>
    </w:p>
    <w:p w14:paraId="7C2FBA32" w14:textId="77777777" w:rsidR="002274AA" w:rsidRDefault="00EB3A34">
      <w:r w:rsidRPr="00083482">
        <w:t xml:space="preserve">At the beginning, while initiating focus, the activity is intense and is very strenuous. </w:t>
      </w:r>
    </w:p>
    <w:p w14:paraId="4C976392" w14:textId="3E2223CA" w:rsidR="00C2731F" w:rsidRDefault="00EB3A34">
      <w:r w:rsidRPr="00083482">
        <w:t>Without the exclusive experience of the Self, it seems as painful as poison. It</w:t>
      </w:r>
      <w:r w:rsidR="00C2731F">
        <w:t xml:space="preserve"> then</w:t>
      </w:r>
      <w:r w:rsidRPr="00083482">
        <w:t xml:space="preserve"> ripens into bliss - with the power of repetition, it ripens to manifest as the unique and blissful experience of the Self.</w:t>
      </w:r>
    </w:p>
    <w:p w14:paraId="64F3D889" w14:textId="73644EDA" w:rsidR="00C2731F" w:rsidRDefault="00EB3A34">
      <w:r w:rsidRPr="00083482">
        <w:t>That bliss generates the serenity of the intellect that pursues the Self. This intellect works to comprehend the Self. Serenity is about th</w:t>
      </w:r>
      <w:r w:rsidR="0034366F">
        <w:t>e</w:t>
      </w:r>
      <w:r w:rsidRPr="00083482">
        <w:t xml:space="preserve"> intellect being free of all other subjects. </w:t>
      </w:r>
    </w:p>
    <w:p w14:paraId="533EDE7C" w14:textId="3D7D80C4" w:rsidR="00EE69AD" w:rsidRPr="00083482" w:rsidRDefault="0034366F">
      <w:r>
        <w:t>When</w:t>
      </w:r>
      <w:r w:rsidR="00EB3A34" w:rsidRPr="00083482">
        <w:t xml:space="preserve"> intentions</w:t>
      </w:r>
      <w:r>
        <w:t xml:space="preserve"> </w:t>
      </w:r>
      <w:r w:rsidR="00EB3A34" w:rsidRPr="00083482">
        <w:t xml:space="preserve">are free </w:t>
      </w:r>
      <w:r>
        <w:t>from</w:t>
      </w:r>
      <w:r w:rsidR="00EB3A34" w:rsidRPr="00083482">
        <w:t xml:space="preserve"> all other subjects, happiness is born</w:t>
      </w:r>
      <w:r>
        <w:t>.</w:t>
      </w:r>
      <w:r w:rsidR="00EB3A34" w:rsidRPr="00083482">
        <w:t xml:space="preserve"> </w:t>
      </w:r>
      <w:r>
        <w:t xml:space="preserve">This happiness comes </w:t>
      </w:r>
      <w:r w:rsidR="00EB3A34" w:rsidRPr="00083482">
        <w:t xml:space="preserve">from the exclusive experience of the Self in all its characteristics. Such happiness is like the ultimate bliss. It is said to be in </w:t>
      </w:r>
      <w:hyperlink w:anchor="sattva" w:history="1">
        <w:r w:rsidR="00EB3A34" w:rsidRPr="00083482">
          <w:rPr>
            <w:rStyle w:val="Hyperlink"/>
          </w:rPr>
          <w:t>sattva</w:t>
        </w:r>
      </w:hyperlink>
      <w:r w:rsidR="00EB3A34" w:rsidRPr="00083482">
        <w:t>.</w:t>
      </w:r>
    </w:p>
    <w:p w14:paraId="2DEA285E" w14:textId="77777777" w:rsidR="00EE69AD" w:rsidRPr="00083482" w:rsidRDefault="00EB3A34">
      <w:pPr>
        <w:pStyle w:val="Heading2"/>
      </w:pPr>
      <w:r w:rsidRPr="00083482">
        <w:t>18-38</w:t>
      </w:r>
    </w:p>
    <w:p w14:paraId="0B1B7884" w14:textId="77777777" w:rsidR="00EE69AD" w:rsidRPr="00083482" w:rsidRDefault="00EB3A34">
      <w:pPr>
        <w:pStyle w:val="Shloka"/>
        <w:rPr>
          <w:noProof/>
          <w:lang w:bidi="sa-IN"/>
        </w:rPr>
      </w:pPr>
      <w:r w:rsidRPr="00083482">
        <w:rPr>
          <w:noProof/>
          <w:lang w:bidi="sa-IN"/>
        </w:rPr>
        <w:t>[</w:t>
      </w:r>
    </w:p>
    <w:p w14:paraId="37EB15AD" w14:textId="77777777" w:rsidR="00EE69AD" w:rsidRPr="00083482" w:rsidRDefault="00EB3A34">
      <w:pPr>
        <w:pStyle w:val="Shloka"/>
        <w:rPr>
          <w:noProof/>
          <w:lang w:bidi="sa-IN"/>
        </w:rPr>
      </w:pPr>
      <w:r w:rsidRPr="00083482">
        <w:rPr>
          <w:noProof/>
          <w:lang w:bidi="sa-IN"/>
        </w:rPr>
        <w:t>viShayEndriya saMyOgAt yattat agrE amr'tOpamam |</w:t>
      </w:r>
    </w:p>
    <w:p w14:paraId="50AB70C1" w14:textId="77777777" w:rsidR="00EE69AD" w:rsidRPr="00083482" w:rsidRDefault="00EB3A34">
      <w:pPr>
        <w:pStyle w:val="Shloka"/>
        <w:rPr>
          <w:noProof/>
          <w:lang w:bidi="sa-IN"/>
        </w:rPr>
      </w:pPr>
      <w:r w:rsidRPr="00083482">
        <w:rPr>
          <w:noProof/>
          <w:lang w:bidi="sa-IN"/>
        </w:rPr>
        <w:t>pariNAmE viSham iva tat sukham rAjasam smr'tam || 38 ||</w:t>
      </w:r>
    </w:p>
    <w:p w14:paraId="5C116CF6" w14:textId="77777777" w:rsidR="00EE69AD" w:rsidRPr="00083482" w:rsidRDefault="00EB3A34">
      <w:pPr>
        <w:pStyle w:val="Shloka"/>
      </w:pPr>
      <w:r w:rsidRPr="00083482">
        <w:rPr>
          <w:noProof/>
          <w:lang w:bidi="sa-IN"/>
        </w:rPr>
        <w:t>]</w:t>
      </w:r>
    </w:p>
    <w:p w14:paraId="238DF2D5" w14:textId="131F9400" w:rsidR="00EE69AD" w:rsidRPr="00083482" w:rsidRDefault="00EB3A34" w:rsidP="00A22026">
      <w:pPr>
        <w:pStyle w:val="ExplnOfShloka"/>
      </w:pPr>
      <w:r w:rsidRPr="00083482">
        <w:rPr>
          <w:noProof/>
          <w:lang w:bidi="sa-IN"/>
        </w:rPr>
        <w:t>[yattat]</w:t>
      </w:r>
      <w:r w:rsidRPr="00083482">
        <w:t xml:space="preserve"> The happiness that </w:t>
      </w:r>
      <w:r w:rsidRPr="00083482">
        <w:rPr>
          <w:noProof/>
          <w:lang w:bidi="sa-IN"/>
        </w:rPr>
        <w:t>[amr'tOpamam]</w:t>
      </w:r>
      <w:r w:rsidRPr="00083482">
        <w:t xml:space="preserve"> seems like bliss </w:t>
      </w:r>
      <w:r w:rsidRPr="00083482">
        <w:rPr>
          <w:noProof/>
          <w:lang w:bidi="sa-IN"/>
        </w:rPr>
        <w:t>[agrE]</w:t>
      </w:r>
      <w:r w:rsidRPr="00083482">
        <w:t xml:space="preserve"> at </w:t>
      </w:r>
      <w:r w:rsidR="00C2731F">
        <w:t>first</w:t>
      </w:r>
      <w:r w:rsidRPr="00083482">
        <w:t xml:space="preserve">, </w:t>
      </w:r>
      <w:r w:rsidRPr="00083482">
        <w:rPr>
          <w:noProof/>
          <w:lang w:bidi="sa-IN"/>
        </w:rPr>
        <w:t>[saMyOgAt]</w:t>
      </w:r>
      <w:r w:rsidRPr="00083482">
        <w:t xml:space="preserve"> bringing together </w:t>
      </w:r>
      <w:r w:rsidRPr="00083482">
        <w:rPr>
          <w:noProof/>
          <w:lang w:bidi="sa-IN"/>
        </w:rPr>
        <w:t>[viShaya indriya]</w:t>
      </w:r>
      <w:r w:rsidRPr="00083482">
        <w:t xml:space="preserve"> our organs and their subjects</w:t>
      </w:r>
      <w:r w:rsidR="00C2731F">
        <w:t>,</w:t>
      </w:r>
      <w:r w:rsidRPr="00083482">
        <w:t xml:space="preserve"> </w:t>
      </w:r>
      <w:r w:rsidRPr="00083482">
        <w:rPr>
          <w:noProof/>
          <w:lang w:bidi="sa-IN"/>
        </w:rPr>
        <w:t>[pariNAmE]</w:t>
      </w:r>
      <w:r w:rsidRPr="00083482">
        <w:t xml:space="preserve"> ripens to become </w:t>
      </w:r>
      <w:r w:rsidRPr="00083482">
        <w:rPr>
          <w:noProof/>
          <w:lang w:bidi="sa-IN"/>
        </w:rPr>
        <w:t>[viSham iva]</w:t>
      </w:r>
      <w:r w:rsidRPr="00083482">
        <w:t xml:space="preserve"> like poison </w:t>
      </w:r>
      <w:r w:rsidRPr="00083482">
        <w:rPr>
          <w:noProof/>
          <w:lang w:bidi="sa-IN"/>
        </w:rPr>
        <w:t>[tat sukham]</w:t>
      </w:r>
      <w:r w:rsidRPr="00083482">
        <w:t xml:space="preserve"> - such happiness </w:t>
      </w:r>
      <w:r w:rsidRPr="00083482">
        <w:rPr>
          <w:noProof/>
          <w:lang w:bidi="sa-IN"/>
        </w:rPr>
        <w:t>[smr'tam]</w:t>
      </w:r>
      <w:r w:rsidRPr="00083482">
        <w:t xml:space="preserve"> is known to be </w:t>
      </w:r>
      <w:r w:rsidRPr="00083482">
        <w:rPr>
          <w:noProof/>
          <w:lang w:bidi="sa-IN"/>
        </w:rPr>
        <w:t>[rAjasam]</w:t>
      </w:r>
      <w:r w:rsidRPr="00083482">
        <w:t xml:space="preserve"> in </w:t>
      </w:r>
      <w:hyperlink w:anchor="rajas" w:history="1">
        <w:r w:rsidRPr="00083482">
          <w:rPr>
            <w:rStyle w:val="Hyperlink"/>
          </w:rPr>
          <w:t>rajas</w:t>
        </w:r>
      </w:hyperlink>
      <w:r w:rsidRPr="00083482">
        <w:t>.</w:t>
      </w:r>
    </w:p>
    <w:p w14:paraId="17A9AA93" w14:textId="1B2FC828" w:rsidR="00EE69AD" w:rsidRPr="00083482" w:rsidRDefault="00EB3A34">
      <w:r w:rsidRPr="00083482">
        <w:t xml:space="preserve">At </w:t>
      </w:r>
      <w:r w:rsidR="00C2731F">
        <w:t>first,</w:t>
      </w:r>
      <w:r w:rsidRPr="00083482">
        <w:t xml:space="preserve"> when we begin to experience with our senses, contact with desirable subjects feels like bliss.</w:t>
      </w:r>
    </w:p>
    <w:p w14:paraId="63019108" w14:textId="6E713FDE" w:rsidR="00EE69AD" w:rsidRPr="00083482" w:rsidRDefault="00EB3A34">
      <w:r w:rsidRPr="00083482">
        <w:t xml:space="preserve">It ripens to become like poison. </w:t>
      </w:r>
      <w:r w:rsidR="0034366F">
        <w:t>T</w:t>
      </w:r>
      <w:r w:rsidRPr="00083482">
        <w:t>here needs to be a motive</w:t>
      </w:r>
      <w:r w:rsidR="0034366F" w:rsidRPr="0034366F">
        <w:t xml:space="preserve"> </w:t>
      </w:r>
      <w:r w:rsidR="0034366F">
        <w:t>f</w:t>
      </w:r>
      <w:r w:rsidR="0034366F" w:rsidRPr="00083482">
        <w:t>or our organs to enjoy</w:t>
      </w:r>
      <w:r w:rsidRPr="00083482">
        <w:t xml:space="preserve">. For example, to enjoy food there must be hunger. When the motivation is gone, the experience will saturate and seem </w:t>
      </w:r>
      <w:r w:rsidR="0034366F">
        <w:t>poisonous</w:t>
      </w:r>
      <w:r w:rsidRPr="00083482">
        <w:t>.</w:t>
      </w:r>
    </w:p>
    <w:p w14:paraId="4E25D29F" w14:textId="2AF4F9CA" w:rsidR="00EE69AD" w:rsidRPr="00083482" w:rsidRDefault="00EB3A34">
      <w:r w:rsidRPr="00083482">
        <w:t xml:space="preserve">Such happiness is known to be in </w:t>
      </w:r>
      <w:hyperlink w:anchor="rajas" w:history="1">
        <w:r w:rsidRPr="00083482">
          <w:rPr>
            <w:rStyle w:val="Hyperlink"/>
          </w:rPr>
          <w:t>rajas</w:t>
        </w:r>
      </w:hyperlink>
      <w:r w:rsidRPr="00083482">
        <w:t>.</w:t>
      </w:r>
    </w:p>
    <w:p w14:paraId="1C0DFB20" w14:textId="77777777" w:rsidR="00EE69AD" w:rsidRPr="00083482" w:rsidRDefault="00EB3A34">
      <w:pPr>
        <w:pStyle w:val="Heading2"/>
      </w:pPr>
      <w:r w:rsidRPr="00083482">
        <w:t>18-39</w:t>
      </w:r>
    </w:p>
    <w:p w14:paraId="5F67BA8A" w14:textId="77777777" w:rsidR="00EE69AD" w:rsidRPr="00083482" w:rsidRDefault="00EB3A34">
      <w:pPr>
        <w:pStyle w:val="Shloka"/>
        <w:rPr>
          <w:noProof/>
          <w:lang w:bidi="sa-IN"/>
        </w:rPr>
      </w:pPr>
      <w:r w:rsidRPr="00083482">
        <w:rPr>
          <w:noProof/>
          <w:lang w:bidi="sa-IN"/>
        </w:rPr>
        <w:t>[</w:t>
      </w:r>
    </w:p>
    <w:p w14:paraId="296C17A7" w14:textId="77777777" w:rsidR="00EE69AD" w:rsidRPr="00083482" w:rsidRDefault="00EB3A34">
      <w:pPr>
        <w:pStyle w:val="Shloka"/>
        <w:rPr>
          <w:noProof/>
          <w:lang w:bidi="sa-IN"/>
        </w:rPr>
      </w:pPr>
      <w:r w:rsidRPr="00083482">
        <w:rPr>
          <w:noProof/>
          <w:lang w:bidi="sa-IN"/>
        </w:rPr>
        <w:t>yat agrE chAnubaMdhE cha sukham mOhanam Atmana: |</w:t>
      </w:r>
    </w:p>
    <w:p w14:paraId="32D41B24" w14:textId="77777777" w:rsidR="00EE69AD" w:rsidRPr="00083482" w:rsidRDefault="00EB3A34">
      <w:pPr>
        <w:pStyle w:val="Shloka"/>
        <w:rPr>
          <w:noProof/>
          <w:lang w:bidi="sa-IN"/>
        </w:rPr>
      </w:pPr>
      <w:r w:rsidRPr="00083482">
        <w:rPr>
          <w:noProof/>
          <w:lang w:bidi="sa-IN"/>
        </w:rPr>
        <w:t>nidrA Alasya pramAdOttham tat tAmasam udAhr'tam || 39 ||</w:t>
      </w:r>
    </w:p>
    <w:p w14:paraId="0E21F3C5" w14:textId="77777777" w:rsidR="00EE69AD" w:rsidRPr="00083482" w:rsidRDefault="00EB3A34">
      <w:pPr>
        <w:pStyle w:val="Shloka"/>
      </w:pPr>
      <w:r w:rsidRPr="00083482">
        <w:rPr>
          <w:noProof/>
          <w:lang w:bidi="sa-IN"/>
        </w:rPr>
        <w:t>]</w:t>
      </w:r>
    </w:p>
    <w:p w14:paraId="47918F2D" w14:textId="09AC1D84" w:rsidR="00EE69AD" w:rsidRPr="00083482" w:rsidRDefault="00EB3A34" w:rsidP="00A22026">
      <w:pPr>
        <w:pStyle w:val="ExplnOfShloka"/>
      </w:pPr>
      <w:r w:rsidRPr="00083482">
        <w:rPr>
          <w:noProof/>
          <w:lang w:bidi="sa-IN"/>
        </w:rPr>
        <w:t>[yat sukham]</w:t>
      </w:r>
      <w:r w:rsidRPr="00083482">
        <w:t xml:space="preserve"> </w:t>
      </w:r>
      <w:r w:rsidR="00C2731F">
        <w:t>Then there’s</w:t>
      </w:r>
      <w:r w:rsidRPr="00083482">
        <w:t xml:space="preserve"> happiness that </w:t>
      </w:r>
      <w:r w:rsidRPr="00083482">
        <w:rPr>
          <w:noProof/>
          <w:lang w:bidi="sa-IN"/>
        </w:rPr>
        <w:t>[Atmana:]</w:t>
      </w:r>
      <w:r w:rsidRPr="00083482">
        <w:t xml:space="preserve"> makes one </w:t>
      </w:r>
      <w:r w:rsidRPr="00083482">
        <w:rPr>
          <w:noProof/>
          <w:lang w:bidi="sa-IN"/>
        </w:rPr>
        <w:t>[mOhanam]</w:t>
      </w:r>
      <w:r w:rsidRPr="00083482">
        <w:t xml:space="preserve"> confounded </w:t>
      </w:r>
      <w:r w:rsidRPr="00083482">
        <w:rPr>
          <w:noProof/>
          <w:lang w:bidi="sa-IN"/>
        </w:rPr>
        <w:t>[agrE]</w:t>
      </w:r>
      <w:r w:rsidRPr="00083482">
        <w:t xml:space="preserve"> at the start </w:t>
      </w:r>
      <w:r w:rsidRPr="00083482">
        <w:rPr>
          <w:noProof/>
          <w:lang w:bidi="sa-IN"/>
        </w:rPr>
        <w:t>[cha]</w:t>
      </w:r>
      <w:r w:rsidRPr="00083482">
        <w:t xml:space="preserve"> and </w:t>
      </w:r>
      <w:r w:rsidRPr="00083482">
        <w:rPr>
          <w:noProof/>
          <w:lang w:bidi="sa-IN"/>
        </w:rPr>
        <w:t>[anubandhE]</w:t>
      </w:r>
      <w:r w:rsidRPr="00083482">
        <w:t xml:space="preserve"> when it yields the outcome </w:t>
      </w:r>
      <w:r w:rsidRPr="00083482">
        <w:rPr>
          <w:noProof/>
          <w:lang w:bidi="sa-IN"/>
        </w:rPr>
        <w:t>[cha]</w:t>
      </w:r>
      <w:r w:rsidRPr="00083482">
        <w:t xml:space="preserve"> too. </w:t>
      </w:r>
      <w:r w:rsidRPr="00083482">
        <w:rPr>
          <w:noProof/>
          <w:lang w:bidi="sa-IN"/>
        </w:rPr>
        <w:t>[uttham]</w:t>
      </w:r>
      <w:r w:rsidRPr="00083482">
        <w:t xml:space="preserve"> It brings forth </w:t>
      </w:r>
      <w:r w:rsidRPr="00083482">
        <w:rPr>
          <w:noProof/>
          <w:lang w:bidi="sa-IN"/>
        </w:rPr>
        <w:t>[nidrA]</w:t>
      </w:r>
      <w:r w:rsidRPr="00083482">
        <w:t xml:space="preserve"> drowsiness, </w:t>
      </w:r>
      <w:r w:rsidRPr="00083482">
        <w:rPr>
          <w:noProof/>
          <w:lang w:bidi="sa-IN"/>
        </w:rPr>
        <w:t>[Alasya]</w:t>
      </w:r>
      <w:r w:rsidRPr="00083482">
        <w:t xml:space="preserve"> laziness </w:t>
      </w:r>
      <w:r w:rsidRPr="00083482">
        <w:rPr>
          <w:noProof/>
          <w:lang w:bidi="sa-IN"/>
        </w:rPr>
        <w:t>[pramAda]</w:t>
      </w:r>
      <w:r w:rsidRPr="00083482">
        <w:t xml:space="preserve"> and negligence. </w:t>
      </w:r>
      <w:r w:rsidRPr="00083482">
        <w:rPr>
          <w:noProof/>
          <w:lang w:bidi="sa-IN"/>
        </w:rPr>
        <w:t>[tat]</w:t>
      </w:r>
      <w:r w:rsidRPr="00083482">
        <w:t xml:space="preserve"> Such happiness </w:t>
      </w:r>
      <w:r w:rsidRPr="00083482">
        <w:rPr>
          <w:noProof/>
          <w:lang w:bidi="sa-IN"/>
        </w:rPr>
        <w:t>[udAhr'tam]</w:t>
      </w:r>
      <w:r w:rsidRPr="00083482">
        <w:t xml:space="preserve"> is said to be </w:t>
      </w:r>
      <w:r w:rsidRPr="00083482">
        <w:rPr>
          <w:noProof/>
          <w:lang w:bidi="sa-IN"/>
        </w:rPr>
        <w:t>[tAmasam]</w:t>
      </w:r>
      <w:r w:rsidRPr="00083482">
        <w:t xml:space="preserve"> in </w:t>
      </w:r>
      <w:hyperlink w:anchor="tamas" w:history="1">
        <w:r w:rsidRPr="00083482">
          <w:rPr>
            <w:rStyle w:val="Hyperlink"/>
          </w:rPr>
          <w:t>tamas</w:t>
        </w:r>
      </w:hyperlink>
      <w:r w:rsidRPr="00083482">
        <w:t>.</w:t>
      </w:r>
    </w:p>
    <w:p w14:paraId="597CBA20" w14:textId="3191FF16" w:rsidR="0034366F" w:rsidRDefault="00EB3A34">
      <w:r w:rsidRPr="00083482">
        <w:t xml:space="preserve">Happiness that's in </w:t>
      </w:r>
      <w:hyperlink w:anchor="tamas" w:history="1">
        <w:r w:rsidRPr="00083482">
          <w:rPr>
            <w:rStyle w:val="Hyperlink"/>
          </w:rPr>
          <w:t>tamas</w:t>
        </w:r>
      </w:hyperlink>
      <w:r w:rsidRPr="00083482">
        <w:t xml:space="preserve"> infatuates and ends up confounding us</w:t>
      </w:r>
      <w:r w:rsidR="0034366F">
        <w:t>.</w:t>
      </w:r>
      <w:r w:rsidRPr="00083482">
        <w:t xml:space="preserve"> </w:t>
      </w:r>
      <w:r w:rsidR="0034366F">
        <w:t xml:space="preserve">It does this </w:t>
      </w:r>
      <w:r w:rsidRPr="00083482">
        <w:t>while experiencing the action</w:t>
      </w:r>
      <w:r w:rsidR="0034366F">
        <w:t>,</w:t>
      </w:r>
      <w:r w:rsidRPr="00083482">
        <w:t xml:space="preserve"> and </w:t>
      </w:r>
      <w:r w:rsidR="0034366F">
        <w:t xml:space="preserve">also </w:t>
      </w:r>
      <w:r w:rsidRPr="00083482">
        <w:t xml:space="preserve">at the time of yielding outcomes. </w:t>
      </w:r>
    </w:p>
    <w:p w14:paraId="4938FE66" w14:textId="77777777" w:rsidR="0034366F" w:rsidRDefault="00EB3A34">
      <w:r w:rsidRPr="00083482">
        <w:lastRenderedPageBreak/>
        <w:t xml:space="preserve">Here, the word 'confounded' is used to refer to a state where things are not perceived as they are. This type of happiness is generated by drowsiness, laziness and negligence. They confound us even as we experience the action. </w:t>
      </w:r>
    </w:p>
    <w:p w14:paraId="34F82805" w14:textId="77777777" w:rsidR="0034366F" w:rsidRDefault="00EB3A34">
      <w:r w:rsidRPr="00083482">
        <w:t xml:space="preserve">Drowsiness brings down our ability to recognize things around us - this is easily evident in our lives. </w:t>
      </w:r>
    </w:p>
    <w:p w14:paraId="45C24381" w14:textId="77777777" w:rsidR="00570E1F" w:rsidRDefault="00EB3A34">
      <w:r w:rsidRPr="00083482">
        <w:t xml:space="preserve">Laziness is the lethargy seen in our limbs when it comes to doing something. </w:t>
      </w:r>
    </w:p>
    <w:p w14:paraId="68B032D2" w14:textId="77777777" w:rsidR="00570E1F" w:rsidRDefault="00EB3A34">
      <w:r w:rsidRPr="00083482">
        <w:t xml:space="preserve">Lethargy in awareness will happen in a body with lethargic limbs. </w:t>
      </w:r>
    </w:p>
    <w:p w14:paraId="28BD546E" w14:textId="025CD1B6" w:rsidR="00570E1F" w:rsidRDefault="00EB3A34">
      <w:r w:rsidRPr="00083482">
        <w:t>Negligence is the lack of attention while doing our work. It fosters lethargy in awareness as well. In this way, lethargy and negligence confound us</w:t>
      </w:r>
      <w:r w:rsidR="00570E1F">
        <w:t>,</w:t>
      </w:r>
      <w:r w:rsidRPr="00083482">
        <w:t xml:space="preserve"> along with drowsiness. </w:t>
      </w:r>
    </w:p>
    <w:p w14:paraId="362E9D8C" w14:textId="631EFAE8" w:rsidR="00EE69AD" w:rsidRPr="00083482" w:rsidRDefault="00EB3A34">
      <w:r w:rsidRPr="00083482">
        <w:t xml:space="preserve">The happiness coming from this intoxication is said to be in </w:t>
      </w:r>
      <w:hyperlink w:anchor="tamas" w:history="1">
        <w:r w:rsidRPr="00083482">
          <w:rPr>
            <w:rStyle w:val="Hyperlink"/>
          </w:rPr>
          <w:t>tamas</w:t>
        </w:r>
      </w:hyperlink>
      <w:r w:rsidRPr="00083482">
        <w:t>.</w:t>
      </w:r>
    </w:p>
    <w:p w14:paraId="355EC26D" w14:textId="06E6E655" w:rsidR="00EE69AD" w:rsidRPr="00083482" w:rsidRDefault="00EB3A34">
      <w:r w:rsidRPr="00083482">
        <w:t xml:space="preserve">Hence, a person who desires </w:t>
      </w:r>
      <w:hyperlink w:anchor="Moksha" w:history="1">
        <w:r w:rsidRPr="00083482">
          <w:rPr>
            <w:rStyle w:val="Hyperlink"/>
          </w:rPr>
          <w:t>Moksha</w:t>
        </w:r>
      </w:hyperlink>
      <w:r w:rsidRPr="00083482">
        <w:t xml:space="preserve"> must overcom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xml:space="preserve">, placing himself in </w:t>
      </w:r>
      <w:hyperlink w:anchor="sattva" w:history="1">
        <w:r w:rsidRPr="00083482">
          <w:rPr>
            <w:rStyle w:val="Hyperlink"/>
          </w:rPr>
          <w:t>sattva</w:t>
        </w:r>
      </w:hyperlink>
      <w:r w:rsidRPr="00083482">
        <w:t xml:space="preserve"> alone.</w:t>
      </w:r>
    </w:p>
    <w:p w14:paraId="0F559CC7" w14:textId="77777777" w:rsidR="00EE69AD" w:rsidRPr="00083482" w:rsidRDefault="00EB3A34">
      <w:pPr>
        <w:pStyle w:val="Heading2"/>
      </w:pPr>
      <w:r w:rsidRPr="00083482">
        <w:t>18-40</w:t>
      </w:r>
    </w:p>
    <w:p w14:paraId="626C3537" w14:textId="77777777" w:rsidR="00EE69AD" w:rsidRPr="00083482" w:rsidRDefault="00EB3A34">
      <w:pPr>
        <w:pStyle w:val="Shloka"/>
        <w:rPr>
          <w:noProof/>
          <w:lang w:bidi="sa-IN"/>
        </w:rPr>
      </w:pPr>
      <w:r w:rsidRPr="00083482">
        <w:rPr>
          <w:noProof/>
          <w:lang w:bidi="sa-IN"/>
        </w:rPr>
        <w:t>[</w:t>
      </w:r>
    </w:p>
    <w:p w14:paraId="6C425E49" w14:textId="77777777" w:rsidR="00EE69AD" w:rsidRPr="00083482" w:rsidRDefault="00EB3A34">
      <w:pPr>
        <w:pStyle w:val="Shloka"/>
        <w:rPr>
          <w:noProof/>
          <w:lang w:bidi="sa-IN"/>
        </w:rPr>
      </w:pPr>
      <w:r w:rsidRPr="00083482">
        <w:rPr>
          <w:noProof/>
          <w:lang w:bidi="sa-IN"/>
        </w:rPr>
        <w:t>na tadasti pr'thivyAm vA divi dEvEShu vA puna: |</w:t>
      </w:r>
    </w:p>
    <w:p w14:paraId="49281885" w14:textId="77777777" w:rsidR="00EE69AD" w:rsidRPr="00083482" w:rsidRDefault="00EB3A34">
      <w:pPr>
        <w:pStyle w:val="Shloka"/>
        <w:rPr>
          <w:noProof/>
          <w:lang w:bidi="sa-IN"/>
        </w:rPr>
      </w:pPr>
      <w:r w:rsidRPr="00083482">
        <w:rPr>
          <w:noProof/>
          <w:lang w:bidi="sa-IN"/>
        </w:rPr>
        <w:t>sattvam prakr'tijai: muktam yadEbhi: syAt tribhi: guNai: || 40 ||</w:t>
      </w:r>
    </w:p>
    <w:p w14:paraId="224185DA" w14:textId="77777777" w:rsidR="00EE69AD" w:rsidRPr="00083482" w:rsidRDefault="00EB3A34">
      <w:pPr>
        <w:pStyle w:val="Shloka"/>
      </w:pPr>
      <w:r w:rsidRPr="00083482">
        <w:rPr>
          <w:noProof/>
          <w:lang w:bidi="sa-IN"/>
        </w:rPr>
        <w:t>]</w:t>
      </w:r>
    </w:p>
    <w:p w14:paraId="46B8C660" w14:textId="27EAE5B6" w:rsidR="00EE69AD" w:rsidRPr="00083482" w:rsidRDefault="00EB3A34" w:rsidP="00A22026">
      <w:pPr>
        <w:pStyle w:val="ExplnOfShloka"/>
      </w:pPr>
      <w:r w:rsidRPr="00083482">
        <w:rPr>
          <w:noProof/>
          <w:lang w:bidi="sa-IN"/>
        </w:rPr>
        <w:t>[na tat asti]</w:t>
      </w:r>
      <w:r w:rsidRPr="00083482">
        <w:t xml:space="preserve"> There is nothing </w:t>
      </w:r>
      <w:r w:rsidRPr="00083482">
        <w:rPr>
          <w:noProof/>
          <w:lang w:bidi="sa-IN"/>
        </w:rPr>
        <w:t>[pr'thivyAm]</w:t>
      </w:r>
      <w:r w:rsidRPr="00083482">
        <w:t xml:space="preserve"> on earth </w:t>
      </w:r>
      <w:r w:rsidRPr="00083482">
        <w:rPr>
          <w:noProof/>
          <w:lang w:bidi="sa-IN"/>
        </w:rPr>
        <w:t>[vA divi]</w:t>
      </w:r>
      <w:r w:rsidRPr="00083482">
        <w:t xml:space="preserve"> or in space </w:t>
      </w:r>
      <w:r w:rsidRPr="00083482">
        <w:rPr>
          <w:noProof/>
          <w:lang w:bidi="sa-IN"/>
        </w:rPr>
        <w:t>[vA puna:]</w:t>
      </w:r>
      <w:r w:rsidRPr="00083482">
        <w:t xml:space="preserve"> or even </w:t>
      </w:r>
      <w:r w:rsidRPr="00083482">
        <w:rPr>
          <w:noProof/>
          <w:lang w:bidi="sa-IN"/>
        </w:rPr>
        <w:t>[dEvEShu]</w:t>
      </w:r>
      <w:r w:rsidRPr="00083482">
        <w:t xml:space="preserve"> among the powerful </w:t>
      </w:r>
      <w:r w:rsidRPr="00083482">
        <w:rPr>
          <w:noProof/>
          <w:lang w:bidi="sa-IN"/>
        </w:rPr>
        <w:t>[yat sattvam syAt]</w:t>
      </w:r>
      <w:r w:rsidRPr="00083482">
        <w:t xml:space="preserve"> - be it any creature</w:t>
      </w:r>
      <w:r w:rsidR="00570E1F">
        <w:t xml:space="preserve"> -</w:t>
      </w:r>
      <w:r w:rsidRPr="00083482">
        <w:t xml:space="preserve"> </w:t>
      </w:r>
      <w:r w:rsidRPr="00083482">
        <w:rPr>
          <w:noProof/>
          <w:lang w:bidi="sa-IN"/>
        </w:rPr>
        <w:t>[muktam]</w:t>
      </w:r>
      <w:r w:rsidRPr="00083482">
        <w:t xml:space="preserve"> which is free </w:t>
      </w:r>
      <w:r w:rsidRPr="00083482">
        <w:rPr>
          <w:noProof/>
          <w:lang w:bidi="sa-IN"/>
        </w:rPr>
        <w:t>[Ebhi: tribhi: guNai:]</w:t>
      </w:r>
      <w:r w:rsidRPr="00083482">
        <w:t xml:space="preserve"> from these </w:t>
      </w:r>
      <w:hyperlink w:anchor="satva_rajas_tamas" w:history="1">
        <w:r w:rsidRPr="00083482">
          <w:rPr>
            <w:rStyle w:val="Hyperlink"/>
          </w:rPr>
          <w:t>three qualities</w:t>
        </w:r>
      </w:hyperlink>
      <w:r w:rsidRPr="00083482">
        <w:t xml:space="preserve"> </w:t>
      </w:r>
      <w:r w:rsidRPr="00083482">
        <w:rPr>
          <w:noProof/>
          <w:lang w:bidi="sa-IN"/>
        </w:rPr>
        <w:t>[prakr'tijai:]</w:t>
      </w:r>
      <w:r w:rsidRPr="00083482">
        <w:t xml:space="preserve"> of the material world.</w:t>
      </w:r>
    </w:p>
    <w:p w14:paraId="399F23F9" w14:textId="01EEB7E6" w:rsidR="00EE69AD" w:rsidRDefault="00EB3A34">
      <w:r w:rsidRPr="00083482">
        <w:t xml:space="preserve">No creature is free from the </w:t>
      </w:r>
      <w:hyperlink w:anchor="satva_rajas_tamas" w:history="1">
        <w:r w:rsidRPr="00083482">
          <w:rPr>
            <w:rStyle w:val="Hyperlink"/>
          </w:rPr>
          <w:t>three qualities</w:t>
        </w:r>
      </w:hyperlink>
      <w:r w:rsidRPr="00083482">
        <w:t xml:space="preserve"> of nature - be it a human on this earth, be it any power, any </w:t>
      </w:r>
      <w:r w:rsidR="00C954F1">
        <w:t>entity</w:t>
      </w:r>
      <w:r w:rsidRPr="00083482">
        <w:t xml:space="preserve"> in this universe right from Brahma, the principal engineer down to vegetables and other immobile objects.</w:t>
      </w:r>
    </w:p>
    <w:p w14:paraId="1CC9FB4E" w14:textId="69CE0AAD" w:rsidR="006F46CB" w:rsidRPr="00083482" w:rsidRDefault="00816863" w:rsidP="00816863">
      <w:pPr>
        <w:pStyle w:val="ApplNotes"/>
      </w:pPr>
      <w:r>
        <w:t xml:space="preserve">This is the material world – it is full of the </w:t>
      </w:r>
      <w:hyperlink w:anchor="satva_rajas_tamas_effects" w:history="1">
        <w:r w:rsidRPr="00816863">
          <w:rPr>
            <w:rStyle w:val="Hyperlink"/>
          </w:rPr>
          <w:t>three qualities</w:t>
        </w:r>
      </w:hyperlink>
      <w:r>
        <w:t xml:space="preserve">. Nurture </w:t>
      </w:r>
      <w:hyperlink w:anchor="sattva" w:history="1">
        <w:r w:rsidRPr="00816863">
          <w:rPr>
            <w:rStyle w:val="Hyperlink"/>
          </w:rPr>
          <w:t>sattva</w:t>
        </w:r>
      </w:hyperlink>
      <w:r>
        <w:t xml:space="preserve"> </w:t>
      </w:r>
      <w:r w:rsidR="00E147EE">
        <w:t>and adore the Lord</w:t>
      </w:r>
      <w:r>
        <w:t>.</w:t>
      </w:r>
    </w:p>
    <w:p w14:paraId="076FC82B" w14:textId="77777777" w:rsidR="00C954F1" w:rsidRDefault="00EB3A34">
      <w:r w:rsidRPr="00083482">
        <w:t xml:space="preserve">The scriptures explain the pursuit of freedom from the </w:t>
      </w:r>
      <w:hyperlink w:anchor="satva_rajas_tamas" w:history="1">
        <w:r w:rsidRPr="00083482">
          <w:rPr>
            <w:rStyle w:val="Hyperlink"/>
          </w:rPr>
          <w:t>three qualities</w:t>
        </w:r>
      </w:hyperlink>
      <w:r w:rsidRPr="00083482">
        <w:t xml:space="preserve"> - 'Achievement of freedom is about </w:t>
      </w:r>
      <w:hyperlink w:anchor="letting_go" w:history="1">
        <w:r w:rsidRPr="00083482">
          <w:rPr>
            <w:rStyle w:val="Hyperlink"/>
          </w:rPr>
          <w:t>letting go</w:t>
        </w:r>
      </w:hyperlink>
      <w:r w:rsidRPr="00083482">
        <w:t xml:space="preserve">. It's not about work, family or wealth. The concept of </w:t>
      </w:r>
      <w:hyperlink w:anchor="letting_go" w:history="1">
        <w:r w:rsidRPr="00083482">
          <w:rPr>
            <w:rStyle w:val="Hyperlink"/>
          </w:rPr>
          <w:t>letting go</w:t>
        </w:r>
      </w:hyperlink>
      <w:r w:rsidRPr="00083482">
        <w:t xml:space="preserve"> was described as the way to achieve freedom in the form of </w:t>
      </w:r>
      <w:hyperlink w:anchor="Moksha" w:history="1">
        <w:r w:rsidRPr="00083482">
          <w:rPr>
            <w:rStyle w:val="Hyperlink"/>
          </w:rPr>
          <w:t>Moksha</w:t>
        </w:r>
      </w:hyperlink>
      <w:r w:rsidRPr="00083482">
        <w:t xml:space="preserve">. It's no different from renunciation. </w:t>
      </w:r>
    </w:p>
    <w:p w14:paraId="51C9295F" w14:textId="77777777" w:rsidR="00C954F1" w:rsidRDefault="00EB3A34">
      <w:r w:rsidRPr="00083482">
        <w:t xml:space="preserve">It's </w:t>
      </w:r>
      <w:r w:rsidR="00C954F1">
        <w:t>about leaving</w:t>
      </w:r>
      <w:r w:rsidRPr="00083482">
        <w:t xml:space="preserve"> of the misconception that we're the doers</w:t>
      </w:r>
      <w:r w:rsidR="00C954F1">
        <w:t xml:space="preserve">; leaving the illusion that we make </w:t>
      </w:r>
      <w:r w:rsidRPr="00083482">
        <w:t xml:space="preserve">things happen </w:t>
      </w:r>
      <w:r w:rsidR="00C954F1">
        <w:t xml:space="preserve">with our </w:t>
      </w:r>
      <w:r w:rsidRPr="00083482">
        <w:t xml:space="preserve">work. </w:t>
      </w:r>
      <w:r w:rsidR="00C954F1">
        <w:t>With this</w:t>
      </w:r>
      <w:r w:rsidRPr="00083482">
        <w:t xml:space="preserve">, we </w:t>
      </w:r>
      <w:r w:rsidR="00C954F1">
        <w:t>leave</w:t>
      </w:r>
      <w:r w:rsidRPr="00083482">
        <w:t xml:space="preserve"> our attachment towards the outcome of our action</w:t>
      </w:r>
      <w:r w:rsidR="00C954F1">
        <w:t>. We also leave</w:t>
      </w:r>
      <w:r w:rsidRPr="00083482">
        <w:t xml:space="preserve"> </w:t>
      </w:r>
      <w:r w:rsidR="00C954F1">
        <w:t>out</w:t>
      </w:r>
      <w:r w:rsidRPr="00083482">
        <w:t xml:space="preserve"> possessiveness in our actions. </w:t>
      </w:r>
    </w:p>
    <w:p w14:paraId="66FEB490" w14:textId="77777777" w:rsidR="00C954F1" w:rsidRDefault="00EB3A34">
      <w:r w:rsidRPr="00083482">
        <w:t>We let</w:t>
      </w:r>
      <w:r w:rsidR="00C954F1">
        <w:t>-</w:t>
      </w:r>
      <w:r w:rsidRPr="00083482">
        <w:t xml:space="preserve">go by placing the Lord as the doer and ourselves as the instrument. All of this happens by growing the </w:t>
      </w:r>
      <w:hyperlink w:anchor="sattva" w:history="1">
        <w:r w:rsidRPr="00083482">
          <w:rPr>
            <w:rStyle w:val="Hyperlink"/>
          </w:rPr>
          <w:t>sattva</w:t>
        </w:r>
      </w:hyperlink>
      <w:r w:rsidR="00C954F1">
        <w:t xml:space="preserve"> within us.</w:t>
      </w:r>
      <w:r w:rsidRPr="00083482">
        <w:t xml:space="preserve"> </w:t>
      </w:r>
    </w:p>
    <w:p w14:paraId="2933CBCB" w14:textId="27796684" w:rsidR="00EE69AD" w:rsidRPr="00083482" w:rsidRDefault="00C954F1">
      <w:r>
        <w:t>By bringing in the</w:t>
      </w:r>
      <w:r w:rsidR="00EB3A34" w:rsidRPr="00083482">
        <w:t xml:space="preserve"> </w:t>
      </w:r>
      <w:hyperlink w:anchor="satva_rajas_tamas_effects" w:history="1">
        <w:r w:rsidR="00EB3A34" w:rsidRPr="00083482">
          <w:rPr>
            <w:rStyle w:val="Hyperlink"/>
          </w:rPr>
          <w:t>three qualities</w:t>
        </w:r>
      </w:hyperlink>
      <w:r>
        <w:t xml:space="preserve">, The Lord </w:t>
      </w:r>
      <w:r w:rsidR="00EB3A34" w:rsidRPr="00083482">
        <w:t>reiterate</w:t>
      </w:r>
      <w:r>
        <w:t>d</w:t>
      </w:r>
      <w:r w:rsidR="00EB3A34" w:rsidRPr="00083482">
        <w:t xml:space="preserve"> that </w:t>
      </w:r>
      <w:hyperlink w:anchor="sattva" w:history="1">
        <w:r w:rsidR="00EB3A34" w:rsidRPr="00083482">
          <w:rPr>
            <w:rStyle w:val="Hyperlink"/>
          </w:rPr>
          <w:t>sattva</w:t>
        </w:r>
      </w:hyperlink>
      <w:r w:rsidR="00EB3A34" w:rsidRPr="00083482">
        <w:t xml:space="preserve"> needs to be nurtured.</w:t>
      </w:r>
    </w:p>
    <w:p w14:paraId="431DF766" w14:textId="3AFA1E26" w:rsidR="00EE69AD" w:rsidRPr="00083482" w:rsidRDefault="00EB3A34">
      <w:r w:rsidRPr="00083482">
        <w:t xml:space="preserve">Next, The Lord describes that </w:t>
      </w:r>
      <w:r w:rsidR="0073080B">
        <w:t>‘</w:t>
      </w:r>
      <w:r w:rsidRPr="00083482">
        <w:t>work</w:t>
      </w:r>
      <w:r w:rsidR="00C954F1">
        <w:t>in</w:t>
      </w:r>
      <w:r w:rsidR="0073080B">
        <w:t xml:space="preserve">g </w:t>
      </w:r>
      <w:r w:rsidR="00C954F1">
        <w:t>towards</w:t>
      </w:r>
      <w:r w:rsidR="0073080B">
        <w:t xml:space="preserve"> </w:t>
      </w:r>
      <w:hyperlink w:anchor="Moksha" w:history="1">
        <w:r w:rsidR="00C954F1">
          <w:rPr>
            <w:rStyle w:val="Hyperlink"/>
          </w:rPr>
          <w:t>liberty</w:t>
        </w:r>
      </w:hyperlink>
      <w:r w:rsidR="0073080B">
        <w:t xml:space="preserve">’ </w:t>
      </w:r>
      <w:r w:rsidR="00C954F1">
        <w:t>matures in the form of</w:t>
      </w:r>
      <w:r w:rsidRPr="00083482">
        <w:t xml:space="preserve"> </w:t>
      </w:r>
      <w:r w:rsidR="0073080B">
        <w:t>‘</w:t>
      </w:r>
      <w:r w:rsidRPr="00083482">
        <w:t>adoration</w:t>
      </w:r>
      <w:r w:rsidR="0073080B">
        <w:t xml:space="preserve"> </w:t>
      </w:r>
      <w:r w:rsidRPr="00083482">
        <w:t>towards</w:t>
      </w:r>
      <w:r w:rsidR="0073080B">
        <w:t xml:space="preserve"> </w:t>
      </w:r>
      <w:r w:rsidRPr="00083482">
        <w:t>The</w:t>
      </w:r>
      <w:r w:rsidR="0073080B">
        <w:t xml:space="preserve"> </w:t>
      </w:r>
      <w:r w:rsidRPr="00083482">
        <w:t>Lord</w:t>
      </w:r>
      <w:r w:rsidR="0073080B">
        <w:t>’</w:t>
      </w:r>
      <w:r w:rsidRPr="00083482">
        <w:t xml:space="preserve">. To describe the work that leads to </w:t>
      </w:r>
      <w:hyperlink w:anchor="Moksha" w:history="1">
        <w:r w:rsidRPr="00083482">
          <w:rPr>
            <w:rStyle w:val="Hyperlink"/>
          </w:rPr>
          <w:t>Moksha</w:t>
        </w:r>
      </w:hyperlink>
      <w:r w:rsidRPr="00083482">
        <w:t xml:space="preserve">, He describes </w:t>
      </w:r>
      <w:r w:rsidR="0073080B">
        <w:t>our</w:t>
      </w:r>
      <w:r w:rsidRPr="00083482">
        <w:t xml:space="preserve"> duties</w:t>
      </w:r>
      <w:r w:rsidR="0073080B">
        <w:t>.</w:t>
      </w:r>
      <w:r w:rsidRPr="00083482">
        <w:t xml:space="preserve"> </w:t>
      </w:r>
      <w:r w:rsidR="0073080B">
        <w:t xml:space="preserve">These duties </w:t>
      </w:r>
      <w:r w:rsidRPr="00083482">
        <w:t xml:space="preserve">are </w:t>
      </w:r>
      <w:r w:rsidRPr="00083482">
        <w:lastRenderedPageBreak/>
        <w:t xml:space="preserve">to be done according to </w:t>
      </w:r>
      <w:r w:rsidR="0073080B">
        <w:t xml:space="preserve">our </w:t>
      </w:r>
      <w:r w:rsidRPr="00083482">
        <w:t>profession in this world</w:t>
      </w:r>
      <w:r w:rsidR="0073080B">
        <w:t>.</w:t>
      </w:r>
      <w:r w:rsidRPr="00083482">
        <w:t xml:space="preserve"> </w:t>
      </w:r>
      <w:r w:rsidR="0073080B">
        <w:t xml:space="preserve">Our </w:t>
      </w:r>
      <w:r w:rsidRPr="00083482">
        <w:t xml:space="preserve">eligibility </w:t>
      </w:r>
      <w:r w:rsidR="0073080B">
        <w:t xml:space="preserve">is </w:t>
      </w:r>
      <w:r w:rsidRPr="00083482">
        <w:t xml:space="preserve">categorized by the </w:t>
      </w:r>
      <w:hyperlink w:anchor="satva_rajas_tamas" w:history="1">
        <w:r w:rsidRPr="00083482">
          <w:rPr>
            <w:rStyle w:val="Hyperlink"/>
          </w:rPr>
          <w:t>three qualities</w:t>
        </w:r>
      </w:hyperlink>
      <w:r w:rsidRPr="00083482">
        <w:t>.</w:t>
      </w:r>
    </w:p>
    <w:p w14:paraId="6FA8D6EC" w14:textId="77777777" w:rsidR="00EE69AD" w:rsidRPr="00083482" w:rsidRDefault="00EB3A34">
      <w:pPr>
        <w:pStyle w:val="Heading2"/>
      </w:pPr>
      <w:r w:rsidRPr="00083482">
        <w:t>18-41</w:t>
      </w:r>
    </w:p>
    <w:p w14:paraId="3B4A17E4" w14:textId="77777777" w:rsidR="00EE69AD" w:rsidRPr="00083482" w:rsidRDefault="00EB3A34">
      <w:pPr>
        <w:pStyle w:val="Shloka"/>
        <w:rPr>
          <w:noProof/>
          <w:lang w:bidi="sa-IN"/>
        </w:rPr>
      </w:pPr>
      <w:r w:rsidRPr="00083482">
        <w:rPr>
          <w:noProof/>
          <w:lang w:bidi="sa-IN"/>
        </w:rPr>
        <w:t>[</w:t>
      </w:r>
    </w:p>
    <w:p w14:paraId="24835EEB" w14:textId="713CDD1E" w:rsidR="00EE69AD" w:rsidRPr="00083482" w:rsidRDefault="00EB3A34">
      <w:pPr>
        <w:pStyle w:val="Shloka"/>
        <w:rPr>
          <w:noProof/>
          <w:lang w:bidi="sa-IN"/>
        </w:rPr>
      </w:pPr>
      <w:r w:rsidRPr="00083482">
        <w:rPr>
          <w:noProof/>
          <w:lang w:bidi="sa-IN"/>
        </w:rPr>
        <w:t>brAhma</w:t>
      </w:r>
      <w:r w:rsidR="00BF6666">
        <w:rPr>
          <w:noProof/>
          <w:lang w:bidi="sa-IN"/>
        </w:rPr>
        <w:t>N</w:t>
      </w:r>
      <w:r w:rsidRPr="00083482">
        <w:rPr>
          <w:noProof/>
          <w:lang w:bidi="sa-IN"/>
        </w:rPr>
        <w:t>a kShatriya vishAm shUdrANAm cha parantapa |</w:t>
      </w:r>
    </w:p>
    <w:p w14:paraId="5EDD3616" w14:textId="77777777" w:rsidR="00EE69AD" w:rsidRPr="00083482" w:rsidRDefault="00EB3A34">
      <w:pPr>
        <w:pStyle w:val="Shloka"/>
        <w:rPr>
          <w:noProof/>
          <w:lang w:bidi="sa-IN"/>
        </w:rPr>
      </w:pPr>
      <w:r w:rsidRPr="00083482">
        <w:rPr>
          <w:noProof/>
          <w:lang w:bidi="sa-IN"/>
        </w:rPr>
        <w:t>karmANi pravibhaktAni svabhAva prabhavai: guNai: || 41 ||</w:t>
      </w:r>
    </w:p>
    <w:p w14:paraId="6770C63A" w14:textId="77777777" w:rsidR="00EE69AD" w:rsidRPr="00083482" w:rsidRDefault="00EB3A34">
      <w:pPr>
        <w:pStyle w:val="Shloka"/>
      </w:pPr>
      <w:r w:rsidRPr="00083482">
        <w:rPr>
          <w:noProof/>
          <w:lang w:bidi="sa-IN"/>
        </w:rPr>
        <w:t>]</w:t>
      </w:r>
    </w:p>
    <w:p w14:paraId="6C718FE9" w14:textId="59E38CE4" w:rsidR="00EE69AD" w:rsidRPr="00083482" w:rsidRDefault="00EB3A34" w:rsidP="00A22026">
      <w:pPr>
        <w:pStyle w:val="ExplnOfShloka"/>
      </w:pPr>
      <w:r w:rsidRPr="00083482">
        <w:rPr>
          <w:noProof/>
          <w:lang w:bidi="sa-IN"/>
        </w:rPr>
        <w:t>[parantapa]</w:t>
      </w:r>
      <w:r w:rsidRPr="00083482">
        <w:t xml:space="preserve"> Arjuna, </w:t>
      </w:r>
      <w:r w:rsidRPr="00083482">
        <w:rPr>
          <w:noProof/>
          <w:lang w:bidi="sa-IN"/>
        </w:rPr>
        <w:t>[karmANi]</w:t>
      </w:r>
      <w:r w:rsidRPr="00083482">
        <w:t xml:space="preserve"> the </w:t>
      </w:r>
      <w:r w:rsidR="00C668D8">
        <w:t>activities</w:t>
      </w:r>
      <w:r w:rsidRPr="00083482">
        <w:t xml:space="preserve"> </w:t>
      </w:r>
      <w:r w:rsidRPr="00083482">
        <w:rPr>
          <w:noProof/>
          <w:lang w:bidi="sa-IN"/>
        </w:rPr>
        <w:t>[br</w:t>
      </w:r>
      <w:r w:rsidR="00BF6666">
        <w:rPr>
          <w:noProof/>
          <w:lang w:bidi="sa-IN"/>
        </w:rPr>
        <w:t>A</w:t>
      </w:r>
      <w:r w:rsidRPr="00083482">
        <w:rPr>
          <w:noProof/>
          <w:lang w:bidi="sa-IN"/>
        </w:rPr>
        <w:t>hma</w:t>
      </w:r>
      <w:r w:rsidR="00BF6666">
        <w:rPr>
          <w:noProof/>
          <w:lang w:bidi="sa-IN"/>
        </w:rPr>
        <w:t>N</w:t>
      </w:r>
      <w:r w:rsidRPr="00083482">
        <w:rPr>
          <w:noProof/>
          <w:lang w:bidi="sa-IN"/>
        </w:rPr>
        <w:t>a]</w:t>
      </w:r>
      <w:r w:rsidRPr="00083482">
        <w:t xml:space="preserve"> of philosophers, </w:t>
      </w:r>
      <w:r w:rsidRPr="00083482">
        <w:rPr>
          <w:noProof/>
          <w:lang w:bidi="sa-IN"/>
        </w:rPr>
        <w:t>[kShatriya]</w:t>
      </w:r>
      <w:r w:rsidRPr="00083482">
        <w:t xml:space="preserve"> administrators, </w:t>
      </w:r>
      <w:r w:rsidRPr="00083482">
        <w:rPr>
          <w:noProof/>
          <w:lang w:bidi="sa-IN"/>
        </w:rPr>
        <w:t>[vishAm]</w:t>
      </w:r>
      <w:r w:rsidRPr="00083482">
        <w:t xml:space="preserve"> traders</w:t>
      </w:r>
      <w:r w:rsidR="00C668D8">
        <w:t>,</w:t>
      </w:r>
      <w:r w:rsidRPr="00083482">
        <w:t xml:space="preserve"> </w:t>
      </w:r>
      <w:r w:rsidRPr="00083482">
        <w:rPr>
          <w:noProof/>
          <w:lang w:bidi="sa-IN"/>
        </w:rPr>
        <w:t>[cha]</w:t>
      </w:r>
      <w:r w:rsidRPr="00083482">
        <w:t xml:space="preserve"> and </w:t>
      </w:r>
      <w:r w:rsidRPr="00083482">
        <w:rPr>
          <w:noProof/>
          <w:lang w:bidi="sa-IN"/>
        </w:rPr>
        <w:t>[shUdra]</w:t>
      </w:r>
      <w:r w:rsidRPr="00083482">
        <w:t xml:space="preserve"> </w:t>
      </w:r>
      <w:r w:rsidR="00C668D8">
        <w:t>assistants</w:t>
      </w:r>
      <w:r w:rsidRPr="00083482">
        <w:t xml:space="preserve"> </w:t>
      </w:r>
      <w:r w:rsidRPr="00083482">
        <w:rPr>
          <w:noProof/>
          <w:lang w:bidi="sa-IN"/>
        </w:rPr>
        <w:t>[pravibhaktAni]</w:t>
      </w:r>
      <w:r w:rsidRPr="00083482">
        <w:t xml:space="preserve"> are classified </w:t>
      </w:r>
      <w:r w:rsidRPr="00083482">
        <w:rPr>
          <w:noProof/>
          <w:lang w:bidi="sa-IN"/>
        </w:rPr>
        <w:t>[guNai:]</w:t>
      </w:r>
      <w:r w:rsidRPr="00083482">
        <w:t xml:space="preserve"> as per the qualities </w:t>
      </w:r>
      <w:r w:rsidRPr="00083482">
        <w:rPr>
          <w:noProof/>
          <w:lang w:bidi="sa-IN"/>
        </w:rPr>
        <w:t>[svabhAva prabhavai:]</w:t>
      </w:r>
      <w:r w:rsidRPr="00083482">
        <w:t xml:space="preserve"> that come from their inherent nature.</w:t>
      </w:r>
    </w:p>
    <w:p w14:paraId="4B415970" w14:textId="77777777" w:rsidR="00156A9C" w:rsidRDefault="00EB3A34">
      <w:bookmarkStart w:id="135" w:name="inherent_nature"/>
      <w:bookmarkEnd w:id="135"/>
      <w:r w:rsidRPr="00083482">
        <w:t xml:space="preserve">We have committed deeds since beginning-less time. These deeds have resulted in our birth in the current form. </w:t>
      </w:r>
      <w:r w:rsidR="00156A9C">
        <w:t>The influence of these deeds gives the essence of our</w:t>
      </w:r>
      <w:r w:rsidRPr="00083482">
        <w:t xml:space="preserve"> body</w:t>
      </w:r>
      <w:r w:rsidR="00156A9C">
        <w:t xml:space="preserve">, in the form of </w:t>
      </w:r>
      <w:r w:rsidRPr="00083482">
        <w:t>three qualities</w:t>
      </w:r>
      <w:r w:rsidR="00C668D8">
        <w:t xml:space="preserve"> -</w:t>
      </w:r>
      <w:r w:rsidRPr="00083482">
        <w:t xml:space="preserve"> </w:t>
      </w:r>
      <w:hyperlink w:anchor="sattva" w:history="1">
        <w:r w:rsidRPr="00083482">
          <w:rPr>
            <w:rStyle w:val="Hyperlink"/>
          </w:rPr>
          <w:t>sattva</w:t>
        </w:r>
      </w:hyperlink>
      <w:r w:rsidRPr="00083482">
        <w:t xml:space="preserv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xml:space="preserve">. </w:t>
      </w:r>
    </w:p>
    <w:p w14:paraId="5BAACC9D" w14:textId="5BEA6C15" w:rsidR="00EE69AD" w:rsidRPr="00083482" w:rsidRDefault="00EB3A34">
      <w:r w:rsidRPr="00083482">
        <w:t>Our inherent nature is 'inherited' from a combination of these qualities.</w:t>
      </w:r>
    </w:p>
    <w:p w14:paraId="42787D53" w14:textId="77777777" w:rsidR="00EE69AD" w:rsidRPr="00083482" w:rsidRDefault="00EB3A34">
      <w:r w:rsidRPr="00083482">
        <w:t>In this way, the inherent nature of philosophers, administrators and traders comes from the influence of the deeds they have committed since beginning-less time.</w:t>
      </w:r>
    </w:p>
    <w:p w14:paraId="44BCB5FA" w14:textId="77777777" w:rsidR="008D4442" w:rsidRDefault="00EB3A34">
      <w:r w:rsidRPr="00083482">
        <w:t xml:space="preserve">The inherent nature of a philosopher brings forth the quality of </w:t>
      </w:r>
      <w:hyperlink w:anchor="sattva" w:history="1">
        <w:r w:rsidRPr="00083482">
          <w:rPr>
            <w:rStyle w:val="Hyperlink"/>
          </w:rPr>
          <w:t>sattva</w:t>
        </w:r>
      </w:hyperlink>
      <w:r w:rsidRPr="00083482">
        <w:t xml:space="preserve"> and subdues the qualities of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xml:space="preserve">. </w:t>
      </w:r>
    </w:p>
    <w:p w14:paraId="4A96A0DE" w14:textId="77777777" w:rsidR="008D4442" w:rsidRDefault="00EB3A34">
      <w:r w:rsidRPr="00083482">
        <w:t xml:space="preserve">The inherent nature of an administrator overpowers the qualities of </w:t>
      </w:r>
      <w:hyperlink w:anchor="tamas" w:history="1">
        <w:r w:rsidRPr="00083482">
          <w:rPr>
            <w:rStyle w:val="Hyperlink"/>
          </w:rPr>
          <w:t>tamas</w:t>
        </w:r>
      </w:hyperlink>
      <w:r w:rsidRPr="00083482">
        <w:t xml:space="preserve"> and </w:t>
      </w:r>
      <w:hyperlink w:anchor="sattva" w:history="1">
        <w:r w:rsidRPr="00083482">
          <w:rPr>
            <w:rStyle w:val="Hyperlink"/>
          </w:rPr>
          <w:t>sattva</w:t>
        </w:r>
      </w:hyperlink>
      <w:r w:rsidRPr="00083482">
        <w:t xml:space="preserve">, bringing the quality of </w:t>
      </w:r>
      <w:hyperlink w:anchor="rajas" w:history="1">
        <w:r w:rsidRPr="00083482">
          <w:rPr>
            <w:rStyle w:val="Hyperlink"/>
          </w:rPr>
          <w:t>rajas</w:t>
        </w:r>
      </w:hyperlink>
      <w:r w:rsidRPr="00083482">
        <w:t xml:space="preserve"> forward. </w:t>
      </w:r>
    </w:p>
    <w:p w14:paraId="760046DE" w14:textId="77777777" w:rsidR="008D4442" w:rsidRDefault="00EB3A34">
      <w:r w:rsidRPr="00083482">
        <w:t xml:space="preserve">A trader's inherent nature subdues the qualities of </w:t>
      </w:r>
      <w:hyperlink w:anchor="sattva" w:history="1">
        <w:r w:rsidRPr="00083482">
          <w:rPr>
            <w:rStyle w:val="Hyperlink"/>
          </w:rPr>
          <w:t>sattva</w:t>
        </w:r>
      </w:hyperlink>
      <w:r w:rsidRPr="00083482">
        <w:t xml:space="preserve"> and </w:t>
      </w:r>
      <w:hyperlink w:anchor="rajas" w:history="1">
        <w:r w:rsidRPr="00083482">
          <w:rPr>
            <w:rStyle w:val="Hyperlink"/>
          </w:rPr>
          <w:t>rajas</w:t>
        </w:r>
      </w:hyperlink>
      <w:r w:rsidRPr="00083482">
        <w:t xml:space="preserve">, giving a slight upper-hand to the quality of </w:t>
      </w:r>
      <w:hyperlink w:anchor="tamas" w:history="1">
        <w:r w:rsidRPr="00083482">
          <w:rPr>
            <w:rStyle w:val="Hyperlink"/>
          </w:rPr>
          <w:t>tamas</w:t>
        </w:r>
      </w:hyperlink>
      <w:r w:rsidRPr="00083482">
        <w:t xml:space="preserve">. </w:t>
      </w:r>
    </w:p>
    <w:p w14:paraId="236CAE46" w14:textId="45B3C161" w:rsidR="00EE69AD" w:rsidRPr="00083482" w:rsidRDefault="00EB3A34">
      <w:r w:rsidRPr="00083482">
        <w:t xml:space="preserve">On the other hand, those who </w:t>
      </w:r>
      <w:r w:rsidR="008D4442">
        <w:t xml:space="preserve">merely </w:t>
      </w:r>
      <w:r w:rsidR="00FA77E1">
        <w:t>assist</w:t>
      </w:r>
      <w:r w:rsidRPr="00083482">
        <w:t xml:space="preserve"> have an inherent nature that subdues the qualities of </w:t>
      </w:r>
      <w:hyperlink w:anchor="rajas" w:history="1">
        <w:r w:rsidRPr="00083482">
          <w:rPr>
            <w:rStyle w:val="Hyperlink"/>
          </w:rPr>
          <w:t>rajas</w:t>
        </w:r>
      </w:hyperlink>
      <w:r w:rsidRPr="00083482">
        <w:t xml:space="preserve"> and </w:t>
      </w:r>
      <w:hyperlink w:anchor="sattva" w:history="1">
        <w:r w:rsidRPr="00083482">
          <w:rPr>
            <w:rStyle w:val="Hyperlink"/>
          </w:rPr>
          <w:t>sattva</w:t>
        </w:r>
      </w:hyperlink>
      <w:r w:rsidRPr="00083482">
        <w:t xml:space="preserve">, leaving a dominant quality of </w:t>
      </w:r>
      <w:hyperlink w:anchor="tamas" w:history="1">
        <w:r w:rsidRPr="00083482">
          <w:rPr>
            <w:rStyle w:val="Hyperlink"/>
          </w:rPr>
          <w:t>tamas</w:t>
        </w:r>
      </w:hyperlink>
      <w:r w:rsidRPr="00083482">
        <w:t>.</w:t>
      </w:r>
    </w:p>
    <w:p w14:paraId="1B667418" w14:textId="69BBCE28" w:rsidR="00EE69AD" w:rsidRPr="00083482" w:rsidRDefault="00EB3A34">
      <w:r w:rsidRPr="00083482">
        <w:t xml:space="preserve">The </w:t>
      </w:r>
      <w:r w:rsidR="00156A9C">
        <w:t xml:space="preserve">activities in the </w:t>
      </w:r>
      <w:r w:rsidRPr="00083482">
        <w:t xml:space="preserve">scriptures </w:t>
      </w:r>
      <w:r w:rsidR="00156A9C">
        <w:t xml:space="preserve">are </w:t>
      </w:r>
      <w:r w:rsidRPr="00083482">
        <w:t>classified according to the qualities</w:t>
      </w:r>
      <w:r w:rsidR="00156A9C">
        <w:t xml:space="preserve"> in</w:t>
      </w:r>
      <w:r w:rsidRPr="00083482">
        <w:t xml:space="preserve"> our inherent nature. The scriptures illustrate the qualities present in philosophers, administrators, traders and </w:t>
      </w:r>
      <w:r w:rsidR="00FA77E1">
        <w:t xml:space="preserve">assistants. They illustrate </w:t>
      </w:r>
      <w:r w:rsidRPr="00083482">
        <w:t>their activities and their professions</w:t>
      </w:r>
      <w:r w:rsidR="00FA77E1">
        <w:t xml:space="preserve"> as well</w:t>
      </w:r>
      <w:r w:rsidRPr="00083482">
        <w:t>.</w:t>
      </w:r>
    </w:p>
    <w:p w14:paraId="44808D31" w14:textId="77777777" w:rsidR="00EE69AD" w:rsidRPr="00083482" w:rsidRDefault="00EB3A34">
      <w:pPr>
        <w:pStyle w:val="Heading2"/>
      </w:pPr>
      <w:r w:rsidRPr="00083482">
        <w:t>18-42</w:t>
      </w:r>
    </w:p>
    <w:p w14:paraId="12B56DCA" w14:textId="77777777" w:rsidR="00EE69AD" w:rsidRPr="00083482" w:rsidRDefault="00EB3A34">
      <w:pPr>
        <w:pStyle w:val="Shloka"/>
        <w:rPr>
          <w:noProof/>
          <w:lang w:bidi="sa-IN"/>
        </w:rPr>
      </w:pPr>
      <w:r w:rsidRPr="00083482">
        <w:rPr>
          <w:noProof/>
          <w:lang w:bidi="sa-IN"/>
        </w:rPr>
        <w:t>[</w:t>
      </w:r>
    </w:p>
    <w:p w14:paraId="5541A1D1" w14:textId="77777777" w:rsidR="00EE69AD" w:rsidRPr="00083482" w:rsidRDefault="00EB3A34">
      <w:pPr>
        <w:pStyle w:val="Shloka"/>
        <w:rPr>
          <w:noProof/>
          <w:lang w:bidi="sa-IN"/>
        </w:rPr>
      </w:pPr>
      <w:r w:rsidRPr="00083482">
        <w:rPr>
          <w:noProof/>
          <w:lang w:bidi="sa-IN"/>
        </w:rPr>
        <w:t>shamO damastapa: shaucham kShAnti: Arjavam Eva cha |</w:t>
      </w:r>
    </w:p>
    <w:p w14:paraId="51E9BB0C" w14:textId="77777777" w:rsidR="00EE69AD" w:rsidRPr="00083482" w:rsidRDefault="00EB3A34">
      <w:pPr>
        <w:pStyle w:val="Shloka"/>
        <w:rPr>
          <w:noProof/>
          <w:lang w:bidi="sa-IN"/>
        </w:rPr>
      </w:pPr>
      <w:r w:rsidRPr="00083482">
        <w:rPr>
          <w:noProof/>
          <w:lang w:bidi="sa-IN"/>
        </w:rPr>
        <w:t>jnAnam vijnAnam Astikyam brAhmam karma svabhAvajam || 42 ||</w:t>
      </w:r>
    </w:p>
    <w:p w14:paraId="0EB99953" w14:textId="77777777" w:rsidR="00EE69AD" w:rsidRPr="00083482" w:rsidRDefault="00EB3A34">
      <w:pPr>
        <w:pStyle w:val="Shloka"/>
      </w:pPr>
      <w:r w:rsidRPr="00083482">
        <w:rPr>
          <w:noProof/>
          <w:lang w:bidi="sa-IN"/>
        </w:rPr>
        <w:t>]</w:t>
      </w:r>
    </w:p>
    <w:p w14:paraId="013BB017" w14:textId="77777777" w:rsidR="00EE69AD" w:rsidRPr="00083482" w:rsidRDefault="00EB3A34" w:rsidP="00A22026">
      <w:pPr>
        <w:pStyle w:val="ExplnOfShloka"/>
      </w:pPr>
      <w:r w:rsidRPr="00083482">
        <w:rPr>
          <w:noProof/>
          <w:lang w:bidi="sa-IN"/>
        </w:rPr>
        <w:t>[shama:]</w:t>
      </w:r>
      <w:r w:rsidRPr="00083482">
        <w:t xml:space="preserve"> Tranquility, </w:t>
      </w:r>
      <w:r w:rsidRPr="00083482">
        <w:rPr>
          <w:noProof/>
          <w:lang w:bidi="sa-IN"/>
        </w:rPr>
        <w:t>[dama:]</w:t>
      </w:r>
      <w:r w:rsidRPr="00083482">
        <w:t xml:space="preserve"> restraint, </w:t>
      </w:r>
      <w:r w:rsidRPr="00083482">
        <w:rPr>
          <w:noProof/>
          <w:lang w:bidi="sa-IN"/>
        </w:rPr>
        <w:t>[tapa:]</w:t>
      </w:r>
      <w:r w:rsidRPr="00083482">
        <w:t xml:space="preserve"> focus, </w:t>
      </w:r>
      <w:r w:rsidRPr="00083482">
        <w:rPr>
          <w:noProof/>
          <w:lang w:bidi="sa-IN"/>
        </w:rPr>
        <w:t>[shaucham]</w:t>
      </w:r>
      <w:r w:rsidRPr="00083482">
        <w:t xml:space="preserve"> cleanliness, </w:t>
      </w:r>
      <w:r w:rsidRPr="00083482">
        <w:rPr>
          <w:noProof/>
          <w:lang w:bidi="sa-IN"/>
        </w:rPr>
        <w:t>[kShAnti:]</w:t>
      </w:r>
      <w:r w:rsidRPr="00083482">
        <w:t xml:space="preserve"> composure, </w:t>
      </w:r>
      <w:r w:rsidRPr="00083482">
        <w:rPr>
          <w:noProof/>
          <w:lang w:bidi="sa-IN"/>
        </w:rPr>
        <w:t>[Arjavam]</w:t>
      </w:r>
      <w:r w:rsidRPr="00083482">
        <w:t xml:space="preserve"> being straight, </w:t>
      </w:r>
      <w:r w:rsidRPr="00083482">
        <w:rPr>
          <w:noProof/>
          <w:lang w:bidi="sa-IN"/>
        </w:rPr>
        <w:t>[jnAnam]</w:t>
      </w:r>
      <w:r w:rsidRPr="00083482">
        <w:t xml:space="preserve"> knowledge, </w:t>
      </w:r>
      <w:r w:rsidRPr="00083482">
        <w:rPr>
          <w:noProof/>
          <w:lang w:bidi="sa-IN"/>
        </w:rPr>
        <w:t>[vijnAnam]</w:t>
      </w:r>
      <w:r w:rsidRPr="00083482">
        <w:t xml:space="preserve"> </w:t>
      </w:r>
      <w:r w:rsidRPr="00083482">
        <w:lastRenderedPageBreak/>
        <w:t xml:space="preserve">wisdom </w:t>
      </w:r>
      <w:r w:rsidRPr="00083482">
        <w:rPr>
          <w:noProof/>
          <w:lang w:bidi="sa-IN"/>
        </w:rPr>
        <w:t>[cha]</w:t>
      </w:r>
      <w:r w:rsidRPr="00083482">
        <w:t xml:space="preserve"> and </w:t>
      </w:r>
      <w:r w:rsidRPr="00083482">
        <w:rPr>
          <w:noProof/>
          <w:lang w:bidi="sa-IN"/>
        </w:rPr>
        <w:t>[Astikyam]</w:t>
      </w:r>
      <w:r w:rsidRPr="00083482">
        <w:t xml:space="preserve"> conviction - </w:t>
      </w:r>
      <w:r w:rsidRPr="00083482">
        <w:rPr>
          <w:noProof/>
          <w:lang w:bidi="sa-IN"/>
        </w:rPr>
        <w:t>[brAhmam karma]</w:t>
      </w:r>
      <w:r w:rsidRPr="00083482">
        <w:t xml:space="preserve"> these are a philosopher's activities </w:t>
      </w:r>
      <w:r w:rsidRPr="00083482">
        <w:rPr>
          <w:noProof/>
          <w:lang w:bidi="sa-IN"/>
        </w:rPr>
        <w:t>[svabhAvajam]</w:t>
      </w:r>
      <w:r w:rsidRPr="00083482">
        <w:t xml:space="preserve"> born out of inherent nature </w:t>
      </w:r>
    </w:p>
    <w:p w14:paraId="69DF18E7" w14:textId="1CAB612B" w:rsidR="00EE69AD" w:rsidRPr="00083482" w:rsidRDefault="00EB3A34">
      <w:r w:rsidRPr="00083482">
        <w:t xml:space="preserve">'Tranquility' is </w:t>
      </w:r>
      <w:r w:rsidR="008D4442">
        <w:t xml:space="preserve">the </w:t>
      </w:r>
      <w:r w:rsidRPr="00083482">
        <w:t>quite</w:t>
      </w:r>
      <w:r w:rsidR="008D4442">
        <w:t>-</w:t>
      </w:r>
      <w:r w:rsidRPr="00083482">
        <w:t xml:space="preserve">ness in </w:t>
      </w:r>
      <w:r w:rsidR="008D4442">
        <w:t>our</w:t>
      </w:r>
      <w:r w:rsidRPr="00083482">
        <w:t xml:space="preserve"> organs that deal with the environment. </w:t>
      </w:r>
    </w:p>
    <w:p w14:paraId="2ECB38C0" w14:textId="77777777" w:rsidR="00EE69AD" w:rsidRPr="00083482" w:rsidRDefault="00EB3A34">
      <w:r w:rsidRPr="00083482">
        <w:t>'Restraint' is to control ourselves internally.</w:t>
      </w:r>
    </w:p>
    <w:p w14:paraId="454CF318" w14:textId="77777777" w:rsidR="00EE69AD" w:rsidRPr="00083482" w:rsidRDefault="00EB3A34">
      <w:r w:rsidRPr="00083482">
        <w:t xml:space="preserve">'Focus' is toil in the form of establishing control over our urge to enjoy, as established in the scriptures. </w:t>
      </w:r>
    </w:p>
    <w:p w14:paraId="3416B54A" w14:textId="77777777" w:rsidR="00EE69AD" w:rsidRPr="00083482" w:rsidRDefault="00EB3A34">
      <w:r w:rsidRPr="00083482">
        <w:t>'Cleanliness' is the qualification to perform the work prescribed in the scriptures.</w:t>
      </w:r>
    </w:p>
    <w:p w14:paraId="66359BFE" w14:textId="75BB78DF" w:rsidR="00EE69AD" w:rsidRPr="00083482" w:rsidRDefault="00EB3A34">
      <w:r w:rsidRPr="00083482">
        <w:t>'Composure' is when our intentions aren't deformed</w:t>
      </w:r>
      <w:r w:rsidR="008D4442">
        <w:t>,</w:t>
      </w:r>
      <w:r w:rsidRPr="00083482">
        <w:t xml:space="preserve"> even when troubled by others. </w:t>
      </w:r>
    </w:p>
    <w:p w14:paraId="31AE3D62" w14:textId="77777777" w:rsidR="00EE69AD" w:rsidRPr="00083482" w:rsidRDefault="00EB3A34">
      <w:r w:rsidRPr="00083482">
        <w:t xml:space="preserve">'Being straight' is about reflecting our thoughts in our action and our outlook. </w:t>
      </w:r>
    </w:p>
    <w:p w14:paraId="0475B7D7" w14:textId="77777777" w:rsidR="00EE69AD" w:rsidRPr="00083482" w:rsidRDefault="00EB3A34">
      <w:r w:rsidRPr="00083482">
        <w:t>'Knowledge' is to know what's superior and what's not, in authenticity.</w:t>
      </w:r>
    </w:p>
    <w:p w14:paraId="331A616A" w14:textId="77777777" w:rsidR="00EE69AD" w:rsidRPr="00083482" w:rsidRDefault="00EB3A34">
      <w:r w:rsidRPr="00083482">
        <w:t xml:space="preserve">'Wisdom' is to know and distinguish what's superior in its uniqueness. </w:t>
      </w:r>
    </w:p>
    <w:p w14:paraId="7D6194B3" w14:textId="77777777" w:rsidR="00F63551" w:rsidRDefault="00EB3A34">
      <w:r w:rsidRPr="00083482">
        <w:t xml:space="preserve">'Conviction' is the strong belief in everything we've learnt, unshakable by any means. </w:t>
      </w:r>
      <w:r w:rsidR="00F63551">
        <w:t xml:space="preserve">The pinnacle of learning is to know </w:t>
      </w:r>
      <w:r w:rsidRPr="00083482">
        <w:t xml:space="preserve">The Lord </w:t>
      </w:r>
      <w:r w:rsidR="00F63551">
        <w:t>a</w:t>
      </w:r>
      <w:r w:rsidRPr="00083482">
        <w:t xml:space="preserve">s the supreme person, the </w:t>
      </w:r>
      <w:r w:rsidR="008D4442">
        <w:t>O</w:t>
      </w:r>
      <w:r w:rsidRPr="00083482">
        <w:t xml:space="preserve">ne in whom everything resides, the </w:t>
      </w:r>
      <w:r w:rsidR="008D4442">
        <w:t>O</w:t>
      </w:r>
      <w:r w:rsidRPr="00083482">
        <w:t>ne who resides in everything</w:t>
      </w:r>
      <w:r w:rsidR="008D4442">
        <w:t>.</w:t>
      </w:r>
      <w:r w:rsidRPr="00083482">
        <w:t xml:space="preserve"> </w:t>
      </w:r>
    </w:p>
    <w:p w14:paraId="11C1CA25" w14:textId="77777777" w:rsidR="00F63551" w:rsidRDefault="008D4442">
      <w:r>
        <w:t xml:space="preserve">He is </w:t>
      </w:r>
      <w:r w:rsidR="00EB3A34" w:rsidRPr="00083482">
        <w:t xml:space="preserve">known as 'Para Brahma', devoid of any hint of defect. By nature, He is the aggregate of unbroken, unlimited amounts of knowledge, strength and an infinite number of favorable qualities. </w:t>
      </w:r>
    </w:p>
    <w:p w14:paraId="7404D646" w14:textId="5B86BB17" w:rsidR="00F63551" w:rsidRDefault="00EB3A34">
      <w:r w:rsidRPr="00083482">
        <w:t xml:space="preserve">He is the </w:t>
      </w:r>
      <w:r w:rsidR="00F63551">
        <w:t>entity</w:t>
      </w:r>
      <w:r w:rsidRPr="00083482">
        <w:t xml:space="preserve"> that has to be known by all knowledge. He alone is the single cause of the entire universe and the basis for its existence. </w:t>
      </w:r>
    </w:p>
    <w:p w14:paraId="41D1F55D" w14:textId="77777777" w:rsidR="00F63551" w:rsidRDefault="00EB3A34">
      <w:r w:rsidRPr="00083482">
        <w:t xml:space="preserve">He is the one who makes everything happen. All forms of knowledge and activities are ways to adore and worship Him. </w:t>
      </w:r>
    </w:p>
    <w:p w14:paraId="1617DCBA" w14:textId="65794FF0" w:rsidR="00EE69AD" w:rsidRPr="00083482" w:rsidRDefault="00EB3A34">
      <w:r w:rsidRPr="00083482">
        <w:t xml:space="preserve">Conviction is to be certain about the truth </w:t>
      </w:r>
      <w:r w:rsidR="00F63551">
        <w:t xml:space="preserve">- </w:t>
      </w:r>
      <w:r w:rsidRPr="00083482">
        <w:t xml:space="preserve">that the Lord, being adored by actions, gives the outcomes of righteousness, material wealth, desires and liberty. </w:t>
      </w:r>
    </w:p>
    <w:p w14:paraId="2C7B8E68" w14:textId="77777777" w:rsidR="00EE69AD" w:rsidRPr="00083482" w:rsidRDefault="00EB3A34">
      <w:r w:rsidRPr="00083482">
        <w:t>It's said in the Gita itself:</w:t>
      </w:r>
    </w:p>
    <w:p w14:paraId="1B130686" w14:textId="77777777" w:rsidR="00EE69AD" w:rsidRPr="00083482" w:rsidRDefault="00EB3A34">
      <w:r w:rsidRPr="00083482">
        <w:t>Chap.15#15: 'I alone am to be known from all the Vedas'</w:t>
      </w:r>
    </w:p>
    <w:p w14:paraId="43EDF4E2" w14:textId="7801B60D" w:rsidR="00EE69AD" w:rsidRPr="00083482" w:rsidRDefault="00EB3A34">
      <w:r w:rsidRPr="00083482">
        <w:t xml:space="preserve">Chap.10#8: 'People with this knowledge worship Me with the conviction that I am the origin of everything; </w:t>
      </w:r>
      <w:r w:rsidR="00D37BC9">
        <w:t>E</w:t>
      </w:r>
      <w:r w:rsidR="00D37BC9" w:rsidRPr="00083482">
        <w:t xml:space="preserve">very </w:t>
      </w:r>
      <w:r w:rsidR="00D37BC9">
        <w:t>entity</w:t>
      </w:r>
      <w:r w:rsidR="00D37BC9" w:rsidRPr="00083482">
        <w:t xml:space="preserve"> gets stimulated </w:t>
      </w:r>
      <w:r w:rsidR="00D37BC9">
        <w:t>with the initiative</w:t>
      </w:r>
      <w:r w:rsidR="00D37BC9" w:rsidRPr="00083482">
        <w:t xml:space="preserve"> </w:t>
      </w:r>
      <w:r w:rsidR="00D37BC9">
        <w:t xml:space="preserve">given by </w:t>
      </w:r>
      <w:r w:rsidR="00D37BC9" w:rsidRPr="00083482">
        <w:t>Me</w:t>
      </w:r>
      <w:r w:rsidRPr="00083482">
        <w:t>'</w:t>
      </w:r>
    </w:p>
    <w:p w14:paraId="1AD85067" w14:textId="77777777" w:rsidR="00EE69AD" w:rsidRPr="00083482" w:rsidRDefault="00EB3A34">
      <w:r w:rsidRPr="00083482">
        <w:t>Chap.7#7: 'Just as beads are strung on a string, all of this is mounted in Me'</w:t>
      </w:r>
    </w:p>
    <w:p w14:paraId="77915223" w14:textId="77777777" w:rsidR="00EE69AD" w:rsidRPr="00083482" w:rsidRDefault="00EB3A34">
      <w:r w:rsidRPr="00083482">
        <w:t>Chap.5#29: 'A person attains peace by knowing me, the enjoyer of worship and prayer, the Lord of all the worlds, a friend and ally of all beings'</w:t>
      </w:r>
    </w:p>
    <w:p w14:paraId="1D08F6F0" w14:textId="77777777" w:rsidR="00EE69AD" w:rsidRPr="00083482" w:rsidRDefault="00EB3A34">
      <w:r w:rsidRPr="00083482">
        <w:t>Chap.7#7: 'there is absolutely nothing else that is superior to Me'</w:t>
      </w:r>
    </w:p>
    <w:p w14:paraId="7BF61027" w14:textId="77777777" w:rsidR="00EE69AD" w:rsidRPr="00083482" w:rsidRDefault="00EB3A34">
      <w:r w:rsidRPr="00083482">
        <w:t>Chap.18#46: The Lord, by whom all this is pervaded, from whom all beings get their ability to commence action.</w:t>
      </w:r>
    </w:p>
    <w:p w14:paraId="29D6A680" w14:textId="77777777" w:rsidR="00EE69AD" w:rsidRPr="00083482" w:rsidRDefault="00EB3A34">
      <w:r w:rsidRPr="00083482">
        <w:t>Chap.10#3: 'the person who is free from misconceptions knows Me without birth and without an origin, the Lord of the universe.</w:t>
      </w:r>
    </w:p>
    <w:p w14:paraId="5EB34AF0" w14:textId="025C78E7" w:rsidR="00EE69AD" w:rsidRPr="00083482" w:rsidRDefault="00F63551">
      <w:r>
        <w:lastRenderedPageBreak/>
        <w:t>…</w:t>
      </w:r>
      <w:r w:rsidR="00EB3A34" w:rsidRPr="00083482">
        <w:t>This is conviction.</w:t>
      </w:r>
      <w:r>
        <w:t xml:space="preserve"> A</w:t>
      </w:r>
      <w:r w:rsidR="00EB3A34" w:rsidRPr="00083482">
        <w:t xml:space="preserve"> philosopher's inherent nature</w:t>
      </w:r>
      <w:r>
        <w:t xml:space="preserve"> brings out all these activities</w:t>
      </w:r>
      <w:r w:rsidR="00EB3A34" w:rsidRPr="00083482">
        <w:t>.</w:t>
      </w:r>
    </w:p>
    <w:p w14:paraId="1F4EBC2C" w14:textId="77777777" w:rsidR="00EE69AD" w:rsidRPr="00083482" w:rsidRDefault="00EB3A34">
      <w:pPr>
        <w:pStyle w:val="Heading2"/>
      </w:pPr>
      <w:r w:rsidRPr="00083482">
        <w:t>18-43</w:t>
      </w:r>
    </w:p>
    <w:p w14:paraId="2A959570" w14:textId="77777777" w:rsidR="00EE69AD" w:rsidRPr="00083482" w:rsidRDefault="00EB3A34">
      <w:pPr>
        <w:pStyle w:val="Shloka"/>
        <w:rPr>
          <w:noProof/>
          <w:lang w:bidi="sa-IN"/>
        </w:rPr>
      </w:pPr>
      <w:r w:rsidRPr="00083482">
        <w:rPr>
          <w:noProof/>
          <w:lang w:bidi="sa-IN"/>
        </w:rPr>
        <w:t>[</w:t>
      </w:r>
    </w:p>
    <w:p w14:paraId="4792BF08" w14:textId="77777777" w:rsidR="00EE69AD" w:rsidRPr="00083482" w:rsidRDefault="00EB3A34">
      <w:pPr>
        <w:pStyle w:val="Shloka"/>
        <w:rPr>
          <w:noProof/>
          <w:lang w:bidi="sa-IN"/>
        </w:rPr>
      </w:pPr>
      <w:r w:rsidRPr="00083482">
        <w:rPr>
          <w:noProof/>
          <w:lang w:bidi="sa-IN"/>
        </w:rPr>
        <w:t>shauryam tEjO dhr'ti: dAkShyam yuddhE chApi apalAyanam |</w:t>
      </w:r>
    </w:p>
    <w:p w14:paraId="63B76B79" w14:textId="77777777" w:rsidR="00EE69AD" w:rsidRPr="00083482" w:rsidRDefault="00EB3A34">
      <w:pPr>
        <w:pStyle w:val="Shloka"/>
        <w:rPr>
          <w:noProof/>
          <w:lang w:bidi="sa-IN"/>
        </w:rPr>
      </w:pPr>
      <w:r w:rsidRPr="00083482">
        <w:rPr>
          <w:noProof/>
          <w:lang w:bidi="sa-IN"/>
        </w:rPr>
        <w:t>dAnam IshvarabhAva: cha kShAtram karma svabhAvajam || 43 ||</w:t>
      </w:r>
    </w:p>
    <w:p w14:paraId="0EA2EB6F" w14:textId="77777777" w:rsidR="00EE69AD" w:rsidRPr="00083482" w:rsidRDefault="00EB3A34">
      <w:pPr>
        <w:pStyle w:val="Shloka"/>
      </w:pPr>
      <w:r w:rsidRPr="00083482">
        <w:rPr>
          <w:noProof/>
          <w:lang w:bidi="sa-IN"/>
        </w:rPr>
        <w:t>]</w:t>
      </w:r>
    </w:p>
    <w:p w14:paraId="1B2EB913" w14:textId="52BA32C8" w:rsidR="00EE69AD" w:rsidRPr="00083482" w:rsidRDefault="00EB3A34" w:rsidP="00A22026">
      <w:pPr>
        <w:pStyle w:val="ExplnOfShloka"/>
      </w:pPr>
      <w:r w:rsidRPr="00083482">
        <w:rPr>
          <w:noProof/>
          <w:lang w:bidi="sa-IN"/>
        </w:rPr>
        <w:t>[shauryam]</w:t>
      </w:r>
      <w:r w:rsidRPr="00083482">
        <w:t xml:space="preserve"> Valor, </w:t>
      </w:r>
      <w:r w:rsidRPr="00083482">
        <w:rPr>
          <w:noProof/>
          <w:lang w:bidi="sa-IN"/>
        </w:rPr>
        <w:t>[tEja:]</w:t>
      </w:r>
      <w:r w:rsidRPr="00083482">
        <w:t xml:space="preserve"> energy, </w:t>
      </w:r>
      <w:r w:rsidRPr="00083482">
        <w:rPr>
          <w:noProof/>
          <w:lang w:bidi="sa-IN"/>
        </w:rPr>
        <w:t>[dhr'ti:]</w:t>
      </w:r>
      <w:r w:rsidRPr="00083482">
        <w:t xml:space="preserve"> resolve, </w:t>
      </w:r>
      <w:r w:rsidRPr="00083482">
        <w:rPr>
          <w:noProof/>
          <w:lang w:bidi="sa-IN"/>
        </w:rPr>
        <w:t>[dAkShyam]</w:t>
      </w:r>
      <w:r w:rsidRPr="00083482">
        <w:t xml:space="preserve"> fitness </w:t>
      </w:r>
      <w:r w:rsidRPr="00083482">
        <w:rPr>
          <w:noProof/>
          <w:lang w:bidi="sa-IN"/>
        </w:rPr>
        <w:t>[cha]</w:t>
      </w:r>
      <w:r w:rsidRPr="00083482">
        <w:t xml:space="preserve"> and </w:t>
      </w:r>
      <w:r w:rsidRPr="00083482">
        <w:rPr>
          <w:noProof/>
          <w:lang w:bidi="sa-IN"/>
        </w:rPr>
        <w:t>[apalAyanam]</w:t>
      </w:r>
      <w:r w:rsidRPr="00083482">
        <w:t xml:space="preserve"> </w:t>
      </w:r>
      <w:r w:rsidR="002E0A7B">
        <w:t>staying</w:t>
      </w:r>
      <w:r w:rsidRPr="00083482">
        <w:t xml:space="preserve"> </w:t>
      </w:r>
      <w:r w:rsidRPr="00083482">
        <w:rPr>
          <w:noProof/>
          <w:lang w:bidi="sa-IN"/>
        </w:rPr>
        <w:t>[yuddhE api]</w:t>
      </w:r>
      <w:r w:rsidRPr="00083482">
        <w:t xml:space="preserve"> even during war; </w:t>
      </w:r>
      <w:r w:rsidRPr="00083482">
        <w:rPr>
          <w:noProof/>
          <w:lang w:bidi="sa-IN"/>
        </w:rPr>
        <w:t>[dAnam]</w:t>
      </w:r>
      <w:r w:rsidRPr="00083482">
        <w:t xml:space="preserve"> charity </w:t>
      </w:r>
      <w:r w:rsidRPr="00083482">
        <w:rPr>
          <w:noProof/>
          <w:lang w:bidi="sa-IN"/>
        </w:rPr>
        <w:t>[cha]</w:t>
      </w:r>
      <w:r w:rsidRPr="00083482">
        <w:t xml:space="preserve"> and </w:t>
      </w:r>
      <w:r w:rsidRPr="00083482">
        <w:rPr>
          <w:noProof/>
          <w:lang w:bidi="sa-IN"/>
        </w:rPr>
        <w:t>[Ishvara bhAva:]</w:t>
      </w:r>
      <w:r w:rsidRPr="00083482">
        <w:t xml:space="preserve"> the ability to dominate - </w:t>
      </w:r>
      <w:r w:rsidRPr="00083482">
        <w:rPr>
          <w:noProof/>
          <w:lang w:bidi="sa-IN"/>
        </w:rPr>
        <w:t>[kShAtram karma]</w:t>
      </w:r>
      <w:r w:rsidRPr="00083482">
        <w:t xml:space="preserve"> these are an administrator's activities </w:t>
      </w:r>
      <w:r w:rsidRPr="00083482">
        <w:rPr>
          <w:noProof/>
          <w:lang w:bidi="sa-IN"/>
        </w:rPr>
        <w:t>[svabhAvajam]</w:t>
      </w:r>
      <w:r w:rsidRPr="00083482">
        <w:t xml:space="preserve"> born out of inherent nature.</w:t>
      </w:r>
    </w:p>
    <w:p w14:paraId="0DB90887" w14:textId="77777777" w:rsidR="002E0A7B" w:rsidRDefault="00EB3A34">
      <w:r w:rsidRPr="00083482">
        <w:t xml:space="preserve">'Valor' is the ability to enter a battle without fear. </w:t>
      </w:r>
    </w:p>
    <w:p w14:paraId="3401CDD3" w14:textId="77777777" w:rsidR="002E0A7B" w:rsidRDefault="00EB3A34">
      <w:r w:rsidRPr="00083482">
        <w:t xml:space="preserve">'Energy' is about being undefeated by anything. </w:t>
      </w:r>
    </w:p>
    <w:p w14:paraId="2E537D8C" w14:textId="77777777" w:rsidR="002E0A7B" w:rsidRDefault="00EB3A34">
      <w:r w:rsidRPr="00083482">
        <w:t xml:space="preserve">'Resolve' is the ability to finish work that is begun, even in the face of obstacles. </w:t>
      </w:r>
    </w:p>
    <w:p w14:paraId="3CE8E570" w14:textId="77777777" w:rsidR="002E0A7B" w:rsidRDefault="00EB3A34">
      <w:r w:rsidRPr="00083482">
        <w:t xml:space="preserve">'Fitness' is the capability to deliver any activity. </w:t>
      </w:r>
    </w:p>
    <w:p w14:paraId="56C3C33B" w14:textId="77777777" w:rsidR="002E0A7B" w:rsidRDefault="00EB3A34">
      <w:r w:rsidRPr="00083482">
        <w:t>'</w:t>
      </w:r>
      <w:r w:rsidR="002E0A7B">
        <w:t>Staying</w:t>
      </w:r>
      <w:r w:rsidRPr="00083482">
        <w:t xml:space="preserve"> even during war' is to remain without </w:t>
      </w:r>
      <w:r w:rsidR="002E0A7B">
        <w:t>running away,</w:t>
      </w:r>
      <w:r w:rsidRPr="00083482">
        <w:t xml:space="preserve"> even when death is certain in war. </w:t>
      </w:r>
    </w:p>
    <w:p w14:paraId="4FC9C181" w14:textId="77777777" w:rsidR="002E0A7B" w:rsidRDefault="00EB3A34">
      <w:r w:rsidRPr="00083482">
        <w:t xml:space="preserve">'Charity' is to give with the goal of making our wealth belong to others. </w:t>
      </w:r>
    </w:p>
    <w:p w14:paraId="54D9E6D4" w14:textId="77777777" w:rsidR="002E0A7B" w:rsidRDefault="00EB3A34">
      <w:r w:rsidRPr="00083482">
        <w:t xml:space="preserve">'The ability to dominate' is the ability to control everyone other than ourselves. </w:t>
      </w:r>
    </w:p>
    <w:p w14:paraId="6A7EC6C5" w14:textId="2F1AB4C2" w:rsidR="00EE69AD" w:rsidRPr="00083482" w:rsidRDefault="002E0A7B">
      <w:r>
        <w:t>…</w:t>
      </w:r>
      <w:r w:rsidR="00B849C0">
        <w:t>A</w:t>
      </w:r>
      <w:r w:rsidR="00EB3A34" w:rsidRPr="00083482">
        <w:t xml:space="preserve">n administrator's </w:t>
      </w:r>
      <w:r w:rsidR="00B849C0">
        <w:t>inherent nature brings</w:t>
      </w:r>
      <w:r w:rsidR="00EB3A34" w:rsidRPr="00083482">
        <w:t xml:space="preserve"> out </w:t>
      </w:r>
      <w:r w:rsidR="00B849C0">
        <w:t>these activities</w:t>
      </w:r>
      <w:r w:rsidR="00EB3A34" w:rsidRPr="00083482">
        <w:t>.</w:t>
      </w:r>
    </w:p>
    <w:p w14:paraId="1C9C6E9A" w14:textId="77777777" w:rsidR="00EE69AD" w:rsidRPr="00083482" w:rsidRDefault="00EB3A34">
      <w:pPr>
        <w:pStyle w:val="Heading2"/>
      </w:pPr>
      <w:r w:rsidRPr="00083482">
        <w:t>18-44 first part</w:t>
      </w:r>
    </w:p>
    <w:p w14:paraId="384BC72A" w14:textId="77777777" w:rsidR="00EE69AD" w:rsidRPr="00083482" w:rsidRDefault="00EB3A34">
      <w:pPr>
        <w:pStyle w:val="Shloka"/>
        <w:rPr>
          <w:noProof/>
          <w:lang w:bidi="sa-IN"/>
        </w:rPr>
      </w:pPr>
      <w:r w:rsidRPr="00083482">
        <w:rPr>
          <w:noProof/>
          <w:lang w:bidi="sa-IN"/>
        </w:rPr>
        <w:t>[</w:t>
      </w:r>
    </w:p>
    <w:p w14:paraId="4E245918" w14:textId="77777777" w:rsidR="00EE69AD" w:rsidRPr="00083482" w:rsidRDefault="00EB3A34">
      <w:pPr>
        <w:pStyle w:val="Shloka"/>
        <w:rPr>
          <w:noProof/>
          <w:lang w:bidi="sa-IN"/>
        </w:rPr>
      </w:pPr>
      <w:r w:rsidRPr="00083482">
        <w:rPr>
          <w:noProof/>
          <w:lang w:bidi="sa-IN"/>
        </w:rPr>
        <w:t>kr'Shi gOrakShya vANijyam vaishya karma svabhAvajam |</w:t>
      </w:r>
    </w:p>
    <w:p w14:paraId="637AC874" w14:textId="77777777" w:rsidR="00EE69AD" w:rsidRPr="00083482" w:rsidRDefault="00EB3A34">
      <w:pPr>
        <w:pStyle w:val="Shloka"/>
      </w:pPr>
      <w:r w:rsidRPr="00083482">
        <w:rPr>
          <w:noProof/>
          <w:lang w:bidi="sa-IN"/>
        </w:rPr>
        <w:t>]</w:t>
      </w:r>
    </w:p>
    <w:p w14:paraId="78690911" w14:textId="77777777" w:rsidR="00EE69AD" w:rsidRPr="00083482" w:rsidRDefault="00EB3A34" w:rsidP="00A22026">
      <w:pPr>
        <w:pStyle w:val="ExplnOfShloka"/>
      </w:pPr>
      <w:r w:rsidRPr="00083482">
        <w:rPr>
          <w:noProof/>
          <w:lang w:bidi="sa-IN"/>
        </w:rPr>
        <w:t>[kr'Shi]</w:t>
      </w:r>
      <w:r w:rsidRPr="00083482">
        <w:t xml:space="preserve"> Agriculture, </w:t>
      </w:r>
      <w:r w:rsidRPr="00083482">
        <w:rPr>
          <w:noProof/>
          <w:lang w:bidi="sa-IN"/>
        </w:rPr>
        <w:t>[gOrakShya]</w:t>
      </w:r>
      <w:r w:rsidRPr="00083482">
        <w:t xml:space="preserve"> rearing cattle, </w:t>
      </w:r>
      <w:r w:rsidRPr="00083482">
        <w:rPr>
          <w:noProof/>
          <w:lang w:bidi="sa-IN"/>
        </w:rPr>
        <w:t>[vANijyam]</w:t>
      </w:r>
      <w:r w:rsidRPr="00083482">
        <w:t xml:space="preserve"> trade - </w:t>
      </w:r>
      <w:r w:rsidRPr="00083482">
        <w:rPr>
          <w:noProof/>
          <w:lang w:bidi="sa-IN"/>
        </w:rPr>
        <w:t>[vaishya karma]</w:t>
      </w:r>
      <w:r w:rsidRPr="00083482">
        <w:t xml:space="preserve"> these are a trader's activities </w:t>
      </w:r>
      <w:r w:rsidRPr="00083482">
        <w:rPr>
          <w:noProof/>
          <w:lang w:bidi="sa-IN"/>
        </w:rPr>
        <w:t>[svabhAvajam]</w:t>
      </w:r>
      <w:r w:rsidRPr="00083482">
        <w:t xml:space="preserve"> born out of inherent nature.</w:t>
      </w:r>
    </w:p>
    <w:p w14:paraId="2DD8ABE6" w14:textId="77777777" w:rsidR="00B849C0" w:rsidRDefault="00EB3A34">
      <w:r w:rsidRPr="00083482">
        <w:t>Agriculture invests in cultiva</w:t>
      </w:r>
      <w:r w:rsidR="00B849C0">
        <w:t>t</w:t>
      </w:r>
      <w:r w:rsidRPr="00083482">
        <w:t xml:space="preserve">ion to yield returns. 'Rearing cattle' is to look after and sustain domestic animals. 'Trade' is to make money through buying and selling. </w:t>
      </w:r>
    </w:p>
    <w:p w14:paraId="708DC5D6" w14:textId="5F22300E" w:rsidR="00EE69AD" w:rsidRPr="00083482" w:rsidRDefault="00B849C0">
      <w:r>
        <w:t xml:space="preserve">…A </w:t>
      </w:r>
      <w:r w:rsidR="00EB3A34" w:rsidRPr="00083482">
        <w:t>trader's inherent nature</w:t>
      </w:r>
      <w:r>
        <w:t xml:space="preserve"> brings out these activities</w:t>
      </w:r>
      <w:r w:rsidR="00EB3A34" w:rsidRPr="00083482">
        <w:t>.</w:t>
      </w:r>
    </w:p>
    <w:p w14:paraId="09EB9BE8" w14:textId="77777777" w:rsidR="00EE69AD" w:rsidRPr="00083482" w:rsidRDefault="00EB3A34">
      <w:pPr>
        <w:pStyle w:val="Heading2"/>
      </w:pPr>
      <w:r w:rsidRPr="00083482">
        <w:t>18-44 second part</w:t>
      </w:r>
    </w:p>
    <w:p w14:paraId="2EC8BBD2" w14:textId="77777777" w:rsidR="00EE69AD" w:rsidRPr="00083482" w:rsidRDefault="00EB3A34">
      <w:pPr>
        <w:pStyle w:val="Shloka"/>
        <w:rPr>
          <w:noProof/>
          <w:lang w:bidi="sa-IN"/>
        </w:rPr>
      </w:pPr>
      <w:r w:rsidRPr="00083482">
        <w:rPr>
          <w:noProof/>
          <w:lang w:bidi="sa-IN"/>
        </w:rPr>
        <w:t>[</w:t>
      </w:r>
    </w:p>
    <w:p w14:paraId="65DA2507" w14:textId="77777777" w:rsidR="00EE69AD" w:rsidRPr="00083482" w:rsidRDefault="00EB3A34">
      <w:pPr>
        <w:pStyle w:val="Shloka"/>
        <w:rPr>
          <w:noProof/>
          <w:lang w:bidi="sa-IN"/>
        </w:rPr>
      </w:pPr>
      <w:r w:rsidRPr="00083482">
        <w:rPr>
          <w:noProof/>
          <w:lang w:bidi="sa-IN"/>
        </w:rPr>
        <w:t>paricharyAtmakam karma shUdrasyApi svabhAvajam || 44 ||</w:t>
      </w:r>
    </w:p>
    <w:p w14:paraId="7CCB7127" w14:textId="77777777" w:rsidR="00EE69AD" w:rsidRPr="00083482" w:rsidRDefault="00EB3A34">
      <w:pPr>
        <w:pStyle w:val="Shloka"/>
      </w:pPr>
      <w:r w:rsidRPr="00083482">
        <w:rPr>
          <w:noProof/>
          <w:lang w:bidi="sa-IN"/>
        </w:rPr>
        <w:t>]</w:t>
      </w:r>
    </w:p>
    <w:p w14:paraId="23C0EFCA" w14:textId="46464CC2" w:rsidR="00EE69AD" w:rsidRPr="00083482" w:rsidRDefault="00EB3A34" w:rsidP="00A22026">
      <w:pPr>
        <w:pStyle w:val="ExplnOfShloka"/>
      </w:pPr>
      <w:r w:rsidRPr="00083482">
        <w:rPr>
          <w:noProof/>
          <w:lang w:bidi="sa-IN"/>
        </w:rPr>
        <w:t>[paricharyAtmakam]</w:t>
      </w:r>
      <w:r w:rsidRPr="00083482">
        <w:t xml:space="preserve"> Service to others </w:t>
      </w:r>
      <w:r w:rsidRPr="00083482">
        <w:rPr>
          <w:noProof/>
          <w:lang w:bidi="sa-IN"/>
        </w:rPr>
        <w:t>[shUdrasy</w:t>
      </w:r>
      <w:r w:rsidR="00257FEE">
        <w:rPr>
          <w:noProof/>
          <w:lang w:bidi="sa-IN"/>
        </w:rPr>
        <w:t>Api</w:t>
      </w:r>
      <w:r w:rsidRPr="00083482">
        <w:rPr>
          <w:noProof/>
          <w:lang w:bidi="sa-IN"/>
        </w:rPr>
        <w:t xml:space="preserve"> karma]</w:t>
      </w:r>
      <w:r w:rsidRPr="00083482">
        <w:t xml:space="preserve"> is the activity of those who </w:t>
      </w:r>
      <w:r w:rsidR="00257FEE">
        <w:t xml:space="preserve">just </w:t>
      </w:r>
      <w:r w:rsidR="00B849C0">
        <w:t>assist</w:t>
      </w:r>
      <w:r w:rsidRPr="00083482">
        <w:t xml:space="preserve">. </w:t>
      </w:r>
      <w:r w:rsidRPr="00083482">
        <w:rPr>
          <w:noProof/>
          <w:lang w:bidi="sa-IN"/>
        </w:rPr>
        <w:t>[svabhAvajam]</w:t>
      </w:r>
      <w:r w:rsidRPr="00083482">
        <w:t xml:space="preserve"> Such activity is </w:t>
      </w:r>
      <w:r w:rsidR="00257FEE">
        <w:t>natural for them</w:t>
      </w:r>
      <w:r w:rsidRPr="00083482">
        <w:t>.</w:t>
      </w:r>
    </w:p>
    <w:p w14:paraId="3BBBCD5C" w14:textId="2EA28C2A" w:rsidR="00EE69AD" w:rsidRPr="00083482" w:rsidRDefault="00EB3A34">
      <w:r w:rsidRPr="00083482">
        <w:lastRenderedPageBreak/>
        <w:t xml:space="preserve">People were grouped into the three groups based on their external activities. Those who attend to the needs of these three groups are the ones who </w:t>
      </w:r>
      <w:r w:rsidR="00257FEE">
        <w:t>assist</w:t>
      </w:r>
      <w:r w:rsidRPr="00083482">
        <w:t xml:space="preserve">. Attending to the three groups and their activities is </w:t>
      </w:r>
      <w:r w:rsidR="00257FEE">
        <w:t>natural to them</w:t>
      </w:r>
      <w:r w:rsidRPr="00083482">
        <w:t>.</w:t>
      </w:r>
    </w:p>
    <w:p w14:paraId="2EC20602" w14:textId="77777777" w:rsidR="00EE69AD" w:rsidRPr="00083482" w:rsidRDefault="00EE69AD"/>
    <w:p w14:paraId="1FB1501F" w14:textId="50393670" w:rsidR="00257FEE" w:rsidRDefault="00EB3A34">
      <w:r w:rsidRPr="00083482">
        <w:t>These four groups, their activities, their professions and duties a</w:t>
      </w:r>
      <w:r w:rsidR="00257FEE">
        <w:t>re</w:t>
      </w:r>
      <w:r w:rsidRPr="00083482">
        <w:t xml:space="preserve"> laid out in the scriptures</w:t>
      </w:r>
      <w:r w:rsidR="00257FEE">
        <w:t>. Their</w:t>
      </w:r>
      <w:r w:rsidRPr="00083482">
        <w:t xml:space="preserve"> </w:t>
      </w:r>
      <w:r w:rsidR="00257FEE">
        <w:t>listing is merely illustrative</w:t>
      </w:r>
      <w:r w:rsidRPr="00083482">
        <w:t>.</w:t>
      </w:r>
    </w:p>
    <w:p w14:paraId="646D4E6B" w14:textId="7572BA41" w:rsidR="00EE69AD" w:rsidRPr="00083482" w:rsidRDefault="00EB3A34">
      <w:r w:rsidRPr="00083482">
        <w:t xml:space="preserve">Activities such as the worship of the Lord are common to all groups of people. Activities such as the practice of tranquility are common to </w:t>
      </w:r>
      <w:r w:rsidR="00F05170">
        <w:t>those</w:t>
      </w:r>
      <w:r w:rsidRPr="00083482">
        <w:t xml:space="preserve"> who desire </w:t>
      </w:r>
      <w:hyperlink w:anchor="Moksha" w:history="1">
        <w:r w:rsidR="00C45B30" w:rsidRPr="00C45B30">
          <w:rPr>
            <w:rStyle w:val="Hyperlink"/>
          </w:rPr>
          <w:t>liberation</w:t>
        </w:r>
      </w:hyperlink>
      <w:r w:rsidRPr="00083482">
        <w:t>.</w:t>
      </w:r>
    </w:p>
    <w:p w14:paraId="50665AF4" w14:textId="2E9690F1" w:rsidR="00EE69AD" w:rsidRPr="00083482" w:rsidRDefault="00EB3A34">
      <w:r w:rsidRPr="00083482">
        <w:t xml:space="preserve">The quality of </w:t>
      </w:r>
      <w:hyperlink w:anchor="sattva" w:history="1">
        <w:r w:rsidRPr="00083482">
          <w:rPr>
            <w:rStyle w:val="Hyperlink"/>
          </w:rPr>
          <w:t>sattva</w:t>
        </w:r>
      </w:hyperlink>
      <w:r w:rsidRPr="00083482">
        <w:t xml:space="preserve"> is predominant in a philosopher. Due to this, </w:t>
      </w:r>
      <w:r w:rsidR="00257FEE">
        <w:t xml:space="preserve">the </w:t>
      </w:r>
      <w:r w:rsidRPr="00083482">
        <w:t>activities of tranquility and restraint happen naturally</w:t>
      </w:r>
      <w:r w:rsidR="00961A8B">
        <w:t>, with ease</w:t>
      </w:r>
      <w:r w:rsidRPr="00083482">
        <w:t xml:space="preserve">. These activities are said to </w:t>
      </w:r>
      <w:r w:rsidR="00961A8B">
        <w:t>come from innate character</w:t>
      </w:r>
      <w:r w:rsidR="00C45B30">
        <w:t>.</w:t>
      </w:r>
    </w:p>
    <w:p w14:paraId="01BC14B1" w14:textId="1AAF0334" w:rsidR="00EE69AD" w:rsidRPr="00083482" w:rsidRDefault="00C45B30">
      <w:r>
        <w:t xml:space="preserve">In </w:t>
      </w:r>
      <w:r w:rsidRPr="00083482">
        <w:t>administrators and traders</w:t>
      </w:r>
      <w:r>
        <w:t xml:space="preserve">, </w:t>
      </w:r>
      <w:hyperlink w:anchor="rajas" w:history="1">
        <w:r w:rsidR="00EB3A34" w:rsidRPr="00083482">
          <w:rPr>
            <w:rStyle w:val="Hyperlink"/>
          </w:rPr>
          <w:t>rajas</w:t>
        </w:r>
      </w:hyperlink>
      <w:r w:rsidR="00EB3A34" w:rsidRPr="00083482">
        <w:t xml:space="preserve"> and </w:t>
      </w:r>
      <w:hyperlink w:anchor="tamas" w:history="1">
        <w:r w:rsidR="00EB3A34" w:rsidRPr="00083482">
          <w:rPr>
            <w:rStyle w:val="Hyperlink"/>
          </w:rPr>
          <w:t>tamas</w:t>
        </w:r>
      </w:hyperlink>
      <w:r w:rsidR="00EB3A34" w:rsidRPr="00083482">
        <w:t xml:space="preserve"> </w:t>
      </w:r>
      <w:r>
        <w:t xml:space="preserve">are </w:t>
      </w:r>
      <w:r w:rsidR="00EB3A34" w:rsidRPr="00083482">
        <w:t>predominant</w:t>
      </w:r>
      <w:r>
        <w:t>.</w:t>
      </w:r>
      <w:r w:rsidR="00EB3A34" w:rsidRPr="00083482">
        <w:t xml:space="preserve"> </w:t>
      </w:r>
      <w:r>
        <w:t>For them, a</w:t>
      </w:r>
      <w:r w:rsidR="00EB3A34" w:rsidRPr="00083482">
        <w:t>ctivities such as tranquility and restraint are tough to practice</w:t>
      </w:r>
      <w:r>
        <w:t xml:space="preserve"> – these activities aren’t known to be</w:t>
      </w:r>
      <w:r w:rsidR="00EB3A34" w:rsidRPr="00083482">
        <w:t xml:space="preserve"> in the</w:t>
      </w:r>
      <w:r w:rsidR="00961A8B">
        <w:t>ir</w:t>
      </w:r>
      <w:r w:rsidR="00EB3A34" w:rsidRPr="00083482">
        <w:t xml:space="preserve"> </w:t>
      </w:r>
      <w:r w:rsidR="00961A8B">
        <w:t>innate character</w:t>
      </w:r>
      <w:r w:rsidR="00EB3A34" w:rsidRPr="00083482">
        <w:t>.</w:t>
      </w:r>
    </w:p>
    <w:p w14:paraId="277279CF" w14:textId="318915DF" w:rsidR="00EE69AD" w:rsidRPr="00083482" w:rsidRDefault="00EB3A34">
      <w:r w:rsidRPr="00083482">
        <w:t xml:space="preserve">The occupation of a philosopher is to worship, </w:t>
      </w:r>
      <w:r w:rsidR="00961A8B">
        <w:t xml:space="preserve">and </w:t>
      </w:r>
      <w:r w:rsidRPr="00083482">
        <w:t>carry out worship on behalf of someone else</w:t>
      </w:r>
      <w:r w:rsidR="00961A8B">
        <w:t>;</w:t>
      </w:r>
      <w:r w:rsidRPr="00083482">
        <w:t xml:space="preserve"> </w:t>
      </w:r>
      <w:r w:rsidR="00961A8B">
        <w:t xml:space="preserve">It is also </w:t>
      </w:r>
      <w:r w:rsidRPr="00083482">
        <w:t>to teach and accept offerings. The occupation of an administrator is to take care of society. That of a trader is to invest</w:t>
      </w:r>
      <w:r w:rsidR="00C45B30">
        <w:t>,</w:t>
      </w:r>
      <w:r w:rsidRPr="00083482">
        <w:t xml:space="preserve"> as mentioned before. The duty and occupation of </w:t>
      </w:r>
      <w:r w:rsidR="00C45B30">
        <w:t>an assistant</w:t>
      </w:r>
      <w:r w:rsidRPr="00083482">
        <w:t xml:space="preserve"> is to assist in the occupation of the other three.</w:t>
      </w:r>
    </w:p>
    <w:p w14:paraId="6DB7B3D2" w14:textId="77777777" w:rsidR="00EE69AD" w:rsidRPr="00083482" w:rsidRDefault="00EB3A34">
      <w:pPr>
        <w:pStyle w:val="Heading2"/>
      </w:pPr>
      <w:r w:rsidRPr="00083482">
        <w:t>18-45</w:t>
      </w:r>
    </w:p>
    <w:p w14:paraId="3B7A63EB" w14:textId="77777777" w:rsidR="00EE69AD" w:rsidRPr="00083482" w:rsidRDefault="00EB3A34">
      <w:pPr>
        <w:pStyle w:val="Shloka"/>
        <w:rPr>
          <w:noProof/>
          <w:lang w:bidi="sa-IN"/>
        </w:rPr>
      </w:pPr>
      <w:r w:rsidRPr="00083482">
        <w:rPr>
          <w:noProof/>
          <w:lang w:bidi="sa-IN"/>
        </w:rPr>
        <w:t>[</w:t>
      </w:r>
    </w:p>
    <w:p w14:paraId="6158061C" w14:textId="77777777" w:rsidR="00EE69AD" w:rsidRPr="00083482" w:rsidRDefault="00EB3A34">
      <w:pPr>
        <w:pStyle w:val="Shloka"/>
        <w:rPr>
          <w:noProof/>
          <w:lang w:bidi="sa-IN"/>
        </w:rPr>
      </w:pPr>
      <w:r w:rsidRPr="00083482">
        <w:rPr>
          <w:noProof/>
          <w:lang w:bidi="sa-IN"/>
        </w:rPr>
        <w:t>svE svE karmaNi abhirata: saMsiddhim labhatE nara: |</w:t>
      </w:r>
    </w:p>
    <w:p w14:paraId="08EF54EA" w14:textId="77777777" w:rsidR="00EE69AD" w:rsidRPr="00083482" w:rsidRDefault="00EB3A34">
      <w:pPr>
        <w:pStyle w:val="Shloka"/>
        <w:rPr>
          <w:noProof/>
          <w:lang w:bidi="sa-IN"/>
        </w:rPr>
      </w:pPr>
      <w:r w:rsidRPr="00083482">
        <w:rPr>
          <w:noProof/>
          <w:lang w:bidi="sa-IN"/>
        </w:rPr>
        <w:t>svakarma nirata: siddhim yathA vindati tat shr'Nu || 45 ||</w:t>
      </w:r>
    </w:p>
    <w:p w14:paraId="60994855" w14:textId="77777777" w:rsidR="00EE69AD" w:rsidRPr="00083482" w:rsidRDefault="00EB3A34">
      <w:pPr>
        <w:pStyle w:val="Shloka"/>
      </w:pPr>
      <w:r w:rsidRPr="00083482">
        <w:rPr>
          <w:noProof/>
          <w:lang w:bidi="sa-IN"/>
        </w:rPr>
        <w:t>]</w:t>
      </w:r>
    </w:p>
    <w:p w14:paraId="7378CEF9" w14:textId="453863AC" w:rsidR="00EE69AD" w:rsidRPr="00083482" w:rsidRDefault="00EB3A34" w:rsidP="00A22026">
      <w:pPr>
        <w:pStyle w:val="ExplnOfShloka"/>
      </w:pPr>
      <w:r w:rsidRPr="00083482">
        <w:rPr>
          <w:noProof/>
          <w:lang w:bidi="sa-IN"/>
        </w:rPr>
        <w:t>[nara:]</w:t>
      </w:r>
      <w:r w:rsidRPr="00083482">
        <w:t xml:space="preserve"> </w:t>
      </w:r>
      <w:r w:rsidR="00C45B30">
        <w:t>H</w:t>
      </w:r>
      <w:r w:rsidRPr="00083482">
        <w:t>uman being</w:t>
      </w:r>
      <w:r w:rsidR="00C45B30">
        <w:t>s</w:t>
      </w:r>
      <w:r w:rsidRPr="00083482">
        <w:t xml:space="preserve"> </w:t>
      </w:r>
      <w:r w:rsidRPr="00083482">
        <w:rPr>
          <w:noProof/>
          <w:lang w:bidi="sa-IN"/>
        </w:rPr>
        <w:t>[labhatE]</w:t>
      </w:r>
      <w:r w:rsidRPr="00083482">
        <w:t xml:space="preserve"> attain </w:t>
      </w:r>
      <w:r w:rsidRPr="00083482">
        <w:rPr>
          <w:noProof/>
          <w:lang w:bidi="sa-IN"/>
        </w:rPr>
        <w:t>[saMsiddhim]</w:t>
      </w:r>
      <w:r w:rsidRPr="00083482">
        <w:t xml:space="preserve"> the ultimate goal </w:t>
      </w:r>
      <w:r w:rsidRPr="00083482">
        <w:rPr>
          <w:noProof/>
          <w:lang w:bidi="sa-IN"/>
        </w:rPr>
        <w:t>[abhirata:]</w:t>
      </w:r>
      <w:r w:rsidRPr="00083482">
        <w:t xml:space="preserve"> by being engaged </w:t>
      </w:r>
      <w:r w:rsidRPr="00083482">
        <w:rPr>
          <w:noProof/>
          <w:lang w:bidi="sa-IN"/>
        </w:rPr>
        <w:t>[svE svE karmaNi]</w:t>
      </w:r>
      <w:r w:rsidRPr="00083482">
        <w:t xml:space="preserve"> in </w:t>
      </w:r>
      <w:r w:rsidR="00C45B30">
        <w:t xml:space="preserve">their </w:t>
      </w:r>
      <w:r w:rsidRPr="00083482">
        <w:t xml:space="preserve">respective actions. </w:t>
      </w:r>
      <w:r w:rsidRPr="00083482">
        <w:rPr>
          <w:noProof/>
          <w:lang w:bidi="sa-IN"/>
        </w:rPr>
        <w:t>[shr'Nu]</w:t>
      </w:r>
      <w:r w:rsidRPr="00083482">
        <w:t xml:space="preserve"> Listen </w:t>
      </w:r>
      <w:r w:rsidRPr="00083482">
        <w:rPr>
          <w:noProof/>
          <w:lang w:bidi="sa-IN"/>
        </w:rPr>
        <w:t>[yathA]</w:t>
      </w:r>
      <w:r w:rsidRPr="00083482">
        <w:t xml:space="preserve"> to the way in which </w:t>
      </w:r>
      <w:r w:rsidRPr="00083482">
        <w:rPr>
          <w:noProof/>
          <w:lang w:bidi="sa-IN"/>
        </w:rPr>
        <w:t>[svakarma nirata:]</w:t>
      </w:r>
      <w:r w:rsidRPr="00083482">
        <w:t xml:space="preserve"> a person who is engaged is his work </w:t>
      </w:r>
      <w:r w:rsidRPr="00083482">
        <w:rPr>
          <w:noProof/>
          <w:lang w:bidi="sa-IN"/>
        </w:rPr>
        <w:t>[vindati]</w:t>
      </w:r>
      <w:r w:rsidRPr="00083482">
        <w:t xml:space="preserve"> attains </w:t>
      </w:r>
      <w:r w:rsidRPr="00083482">
        <w:rPr>
          <w:noProof/>
          <w:lang w:bidi="sa-IN"/>
        </w:rPr>
        <w:t>[tat siddhim]</w:t>
      </w:r>
      <w:r w:rsidRPr="00083482">
        <w:t xml:space="preserve"> that goal.</w:t>
      </w:r>
    </w:p>
    <w:p w14:paraId="7CA92E73" w14:textId="09A18227" w:rsidR="00EE69AD" w:rsidRPr="00083482" w:rsidRDefault="00C45B30">
      <w:r>
        <w:t>H</w:t>
      </w:r>
      <w:r w:rsidRPr="00083482">
        <w:t>uman</w:t>
      </w:r>
      <w:r>
        <w:t>s</w:t>
      </w:r>
      <w:r w:rsidRPr="00083482">
        <w:t xml:space="preserve"> attain the ultimate goal of </w:t>
      </w:r>
      <w:hyperlink w:anchor="Moksha" w:history="1">
        <w:r w:rsidRPr="00C45B30">
          <w:rPr>
            <w:rStyle w:val="Hyperlink"/>
          </w:rPr>
          <w:t>Moksha</w:t>
        </w:r>
      </w:hyperlink>
      <w:r>
        <w:t xml:space="preserve"> by engaging</w:t>
      </w:r>
      <w:r w:rsidR="00EB3A34" w:rsidRPr="00083482">
        <w:t xml:space="preserve"> in the</w:t>
      </w:r>
      <w:r>
        <w:t>ir</w:t>
      </w:r>
      <w:r w:rsidR="00EB3A34" w:rsidRPr="00083482">
        <w:t xml:space="preserve"> respective actions</w:t>
      </w:r>
      <w:r>
        <w:t>,</w:t>
      </w:r>
      <w:r w:rsidR="00EB3A34" w:rsidRPr="00083482">
        <w:t xml:space="preserve"> </w:t>
      </w:r>
      <w:r>
        <w:t xml:space="preserve">as </w:t>
      </w:r>
      <w:r w:rsidR="00EB3A34" w:rsidRPr="00083482">
        <w:t>described before. Listen to the way in which a person attains Moksha by being engaged in work.</w:t>
      </w:r>
    </w:p>
    <w:p w14:paraId="0167E5B2" w14:textId="77777777" w:rsidR="00EE69AD" w:rsidRPr="00083482" w:rsidRDefault="00EB3A34">
      <w:pPr>
        <w:pStyle w:val="Heading2"/>
      </w:pPr>
      <w:r w:rsidRPr="00083482">
        <w:t>18-46</w:t>
      </w:r>
    </w:p>
    <w:p w14:paraId="09E39125" w14:textId="77777777" w:rsidR="00EE69AD" w:rsidRPr="00083482" w:rsidRDefault="00EB3A34">
      <w:pPr>
        <w:pStyle w:val="Shloka"/>
        <w:rPr>
          <w:noProof/>
          <w:lang w:bidi="sa-IN"/>
        </w:rPr>
      </w:pPr>
      <w:r w:rsidRPr="00083482">
        <w:rPr>
          <w:noProof/>
          <w:lang w:bidi="sa-IN"/>
        </w:rPr>
        <w:t>[</w:t>
      </w:r>
    </w:p>
    <w:p w14:paraId="7A43E3BF" w14:textId="77777777" w:rsidR="00EE69AD" w:rsidRPr="00083482" w:rsidRDefault="00EB3A34">
      <w:pPr>
        <w:pStyle w:val="Shloka"/>
        <w:rPr>
          <w:noProof/>
          <w:lang w:bidi="sa-IN"/>
        </w:rPr>
      </w:pPr>
      <w:r w:rsidRPr="00083482">
        <w:rPr>
          <w:noProof/>
          <w:lang w:bidi="sa-IN"/>
        </w:rPr>
        <w:t>yata: pravr'tti: bhUtAnAm yEna sarvam idam tatam |</w:t>
      </w:r>
    </w:p>
    <w:p w14:paraId="198521A5" w14:textId="77777777" w:rsidR="00EE69AD" w:rsidRPr="00083482" w:rsidRDefault="00EB3A34">
      <w:pPr>
        <w:pStyle w:val="Shloka"/>
        <w:rPr>
          <w:noProof/>
          <w:lang w:bidi="sa-IN"/>
        </w:rPr>
      </w:pPr>
      <w:r w:rsidRPr="00083482">
        <w:rPr>
          <w:noProof/>
          <w:lang w:bidi="sa-IN"/>
        </w:rPr>
        <w:t>svakarmaNA tam abhyarchya siddhim vindati mAnava: || 46 ||</w:t>
      </w:r>
    </w:p>
    <w:p w14:paraId="23686D91" w14:textId="77777777" w:rsidR="00EE69AD" w:rsidRPr="00083482" w:rsidRDefault="00EB3A34">
      <w:pPr>
        <w:pStyle w:val="Shloka"/>
      </w:pPr>
      <w:r w:rsidRPr="00083482">
        <w:rPr>
          <w:noProof/>
          <w:lang w:bidi="sa-IN"/>
        </w:rPr>
        <w:t>]</w:t>
      </w:r>
    </w:p>
    <w:p w14:paraId="7840171C" w14:textId="36F8DFF4" w:rsidR="00EE69AD" w:rsidRPr="00083482" w:rsidRDefault="00EB3A34" w:rsidP="00A22026">
      <w:pPr>
        <w:pStyle w:val="ExplnOfShloka"/>
      </w:pPr>
      <w:r w:rsidRPr="00083482">
        <w:rPr>
          <w:noProof/>
          <w:lang w:bidi="sa-IN"/>
        </w:rPr>
        <w:t>[mAnava:]</w:t>
      </w:r>
      <w:r w:rsidRPr="00083482">
        <w:t xml:space="preserve"> Any human being </w:t>
      </w:r>
      <w:r w:rsidRPr="00083482">
        <w:rPr>
          <w:noProof/>
          <w:lang w:bidi="sa-IN"/>
        </w:rPr>
        <w:t>[vindati]</w:t>
      </w:r>
      <w:r w:rsidRPr="00083482">
        <w:t xml:space="preserve"> attains </w:t>
      </w:r>
      <w:r w:rsidRPr="00083482">
        <w:rPr>
          <w:noProof/>
          <w:lang w:bidi="sa-IN"/>
        </w:rPr>
        <w:t>[siddhim]</w:t>
      </w:r>
      <w:r w:rsidRPr="00083482">
        <w:t xml:space="preserve"> the goal </w:t>
      </w:r>
      <w:r w:rsidRPr="00083482">
        <w:rPr>
          <w:noProof/>
          <w:lang w:bidi="sa-IN"/>
        </w:rPr>
        <w:t>[abhyarchya]</w:t>
      </w:r>
      <w:r w:rsidRPr="00083482">
        <w:t xml:space="preserve"> by worshipping </w:t>
      </w:r>
      <w:r w:rsidRPr="00083482">
        <w:rPr>
          <w:noProof/>
          <w:lang w:bidi="sa-IN"/>
        </w:rPr>
        <w:t>[tam]</w:t>
      </w:r>
      <w:r w:rsidRPr="00083482">
        <w:t xml:space="preserve"> </w:t>
      </w:r>
      <w:r w:rsidR="006E509C">
        <w:t>Him</w:t>
      </w:r>
      <w:r w:rsidRPr="00083482">
        <w:t xml:space="preserve"> </w:t>
      </w:r>
      <w:r w:rsidRPr="00083482">
        <w:rPr>
          <w:noProof/>
          <w:lang w:bidi="sa-IN"/>
        </w:rPr>
        <w:t>[svakarmaNA]</w:t>
      </w:r>
      <w:r w:rsidRPr="00083482">
        <w:t xml:space="preserve"> with his own work - </w:t>
      </w:r>
      <w:r w:rsidRPr="00083482">
        <w:rPr>
          <w:noProof/>
          <w:lang w:bidi="sa-IN"/>
        </w:rPr>
        <w:t>[yEna]</w:t>
      </w:r>
      <w:r w:rsidRPr="00083482">
        <w:t xml:space="preserve"> </w:t>
      </w:r>
      <w:r w:rsidR="006E509C">
        <w:t>He</w:t>
      </w:r>
      <w:r w:rsidRPr="00083482">
        <w:t xml:space="preserve">, by whom </w:t>
      </w:r>
      <w:r w:rsidRPr="00083482">
        <w:rPr>
          <w:noProof/>
          <w:lang w:bidi="sa-IN"/>
        </w:rPr>
        <w:t>[sarvam idam]</w:t>
      </w:r>
      <w:r w:rsidRPr="00083482">
        <w:t xml:space="preserve"> all this </w:t>
      </w:r>
      <w:r w:rsidRPr="00083482">
        <w:rPr>
          <w:noProof/>
          <w:lang w:bidi="sa-IN"/>
        </w:rPr>
        <w:t>[tatam]</w:t>
      </w:r>
      <w:r w:rsidRPr="00083482">
        <w:t xml:space="preserve"> is pervaded, </w:t>
      </w:r>
      <w:r w:rsidRPr="00083482">
        <w:rPr>
          <w:noProof/>
          <w:lang w:bidi="sa-IN"/>
        </w:rPr>
        <w:t>[yata:]</w:t>
      </w:r>
      <w:r w:rsidRPr="00083482">
        <w:t xml:space="preserve"> from whom </w:t>
      </w:r>
      <w:r w:rsidRPr="00083482">
        <w:rPr>
          <w:noProof/>
          <w:lang w:bidi="sa-IN"/>
        </w:rPr>
        <w:t>[bhUtAnAm]</w:t>
      </w:r>
      <w:r w:rsidRPr="00083482">
        <w:t xml:space="preserve"> all beings get </w:t>
      </w:r>
      <w:r w:rsidRPr="00083482">
        <w:rPr>
          <w:noProof/>
          <w:lang w:bidi="sa-IN"/>
        </w:rPr>
        <w:t>[pravr'tti:]</w:t>
      </w:r>
      <w:r w:rsidRPr="00083482">
        <w:t xml:space="preserve"> their ability to commence action.</w:t>
      </w:r>
    </w:p>
    <w:p w14:paraId="15AB5DF5" w14:textId="77777777" w:rsidR="006E509C" w:rsidRDefault="006E509C">
      <w:r>
        <w:lastRenderedPageBreak/>
        <w:t>‘</w:t>
      </w:r>
      <w:r w:rsidR="00EB3A34" w:rsidRPr="00083482">
        <w:t>By whom all this is pervaded, from where all beings get their ability to commence action right from birth</w:t>
      </w:r>
      <w:r>
        <w:t>’</w:t>
      </w:r>
      <w:r w:rsidR="00EB3A34" w:rsidRPr="00083482">
        <w:t xml:space="preserve"> - He is The Lord</w:t>
      </w:r>
      <w:r>
        <w:t>.</w:t>
      </w:r>
      <w:r w:rsidR="00EB3A34" w:rsidRPr="00083482">
        <w:t xml:space="preserve"> </w:t>
      </w:r>
    </w:p>
    <w:p w14:paraId="4DC3794B" w14:textId="04B45847" w:rsidR="00EE69AD" w:rsidRPr="00083482" w:rsidRDefault="00EB3A34">
      <w:r w:rsidRPr="00083482">
        <w:t>He says 'I am the One who is situated in this way. I sit as the essence of every power. A human being worships Me in this manner, with his own work. Such a person pleases Me and attains the goal of achieving Me. As I said before, everything comes from Me and everything is pervaded by Me'.</w:t>
      </w:r>
    </w:p>
    <w:p w14:paraId="5F111048" w14:textId="77777777" w:rsidR="00EE69AD" w:rsidRPr="00083482" w:rsidRDefault="00EB3A34">
      <w:r w:rsidRPr="00083482">
        <w:t>As said in Chap.7#6 and Chap.7#7: I am the creator and the destroyer of the entire universe. There is absolutely nothing else that is superior to Me.</w:t>
      </w:r>
    </w:p>
    <w:p w14:paraId="2CAA726C" w14:textId="77777777" w:rsidR="00EE69AD" w:rsidRPr="00083482" w:rsidRDefault="00EB3A34">
      <w:r w:rsidRPr="00083482">
        <w:t>Chap.9#4: This whole world is pervaded by Me, while My form is not perceptible.</w:t>
      </w:r>
    </w:p>
    <w:p w14:paraId="21F47207" w14:textId="60B1F441" w:rsidR="00EE69AD" w:rsidRPr="00083482" w:rsidRDefault="00EB3A34">
      <w:r w:rsidRPr="00083482">
        <w:t>Chap.9#10: The material environment manifests as this world</w:t>
      </w:r>
      <w:r w:rsidR="006E509C">
        <w:t>,</w:t>
      </w:r>
      <w:r w:rsidRPr="00083482">
        <w:t xml:space="preserve"> with all its stationary and mobile beings according to My will</w:t>
      </w:r>
      <w:r w:rsidR="006E509C">
        <w:t>.</w:t>
      </w:r>
      <w:r w:rsidRPr="00083482">
        <w:t xml:space="preserve"> I </w:t>
      </w:r>
      <w:r w:rsidR="006E509C">
        <w:t>am</w:t>
      </w:r>
      <w:r w:rsidRPr="00083482">
        <w:t xml:space="preserve"> the supreme controller. </w:t>
      </w:r>
    </w:p>
    <w:p w14:paraId="39C73363" w14:textId="6A777180" w:rsidR="00EE69AD" w:rsidRPr="00083482" w:rsidRDefault="00EB3A34">
      <w:r w:rsidRPr="00083482">
        <w:t xml:space="preserve">Chap.10#8: I am the origin of everything; </w:t>
      </w:r>
      <w:r w:rsidR="00D37BC9">
        <w:t>E</w:t>
      </w:r>
      <w:r w:rsidR="00D37BC9" w:rsidRPr="00083482">
        <w:t xml:space="preserve">very </w:t>
      </w:r>
      <w:r w:rsidR="00D37BC9">
        <w:t>entity</w:t>
      </w:r>
      <w:r w:rsidR="00D37BC9" w:rsidRPr="00083482">
        <w:t xml:space="preserve"> gets stimulated </w:t>
      </w:r>
      <w:r w:rsidR="00D37BC9">
        <w:t>with the initiative</w:t>
      </w:r>
      <w:r w:rsidR="00D37BC9" w:rsidRPr="00083482">
        <w:t xml:space="preserve"> </w:t>
      </w:r>
      <w:r w:rsidR="00D37BC9">
        <w:t xml:space="preserve">given by </w:t>
      </w:r>
      <w:r w:rsidR="00D37BC9" w:rsidRPr="00083482">
        <w:t>Me</w:t>
      </w:r>
      <w:r w:rsidRPr="00083482">
        <w:t>.</w:t>
      </w:r>
    </w:p>
    <w:p w14:paraId="2A0B2353" w14:textId="12961153" w:rsidR="00EE69AD" w:rsidRPr="00083482" w:rsidRDefault="00EB3A34">
      <w:r w:rsidRPr="00083482">
        <w:t xml:space="preserve">- In all these places in the Gita, The Lord has described Himself as the One </w:t>
      </w:r>
      <w:r w:rsidR="006E509C">
        <w:t>w</w:t>
      </w:r>
      <w:r w:rsidRPr="00083482">
        <w:t>ho is to be worshipped by all actions.</w:t>
      </w:r>
    </w:p>
    <w:p w14:paraId="0856F023" w14:textId="77777777" w:rsidR="00EE69AD" w:rsidRPr="00083482" w:rsidRDefault="00EB3A34">
      <w:pPr>
        <w:pStyle w:val="Heading2"/>
      </w:pPr>
      <w:r w:rsidRPr="00083482">
        <w:t>18-47 first part</w:t>
      </w:r>
    </w:p>
    <w:p w14:paraId="0A471F0C" w14:textId="77777777" w:rsidR="00EE69AD" w:rsidRPr="00083482" w:rsidRDefault="00EB3A34">
      <w:pPr>
        <w:pStyle w:val="Shloka"/>
        <w:rPr>
          <w:noProof/>
          <w:lang w:bidi="sa-IN"/>
        </w:rPr>
      </w:pPr>
      <w:r w:rsidRPr="00083482">
        <w:rPr>
          <w:noProof/>
          <w:lang w:bidi="sa-IN"/>
        </w:rPr>
        <w:t>[</w:t>
      </w:r>
    </w:p>
    <w:p w14:paraId="657EC8E7" w14:textId="77777777" w:rsidR="00EE69AD" w:rsidRPr="00083482" w:rsidRDefault="00EB3A34">
      <w:pPr>
        <w:pStyle w:val="Shloka"/>
        <w:rPr>
          <w:noProof/>
          <w:lang w:bidi="sa-IN"/>
        </w:rPr>
      </w:pPr>
      <w:r w:rsidRPr="00083482">
        <w:rPr>
          <w:noProof/>
          <w:lang w:bidi="sa-IN"/>
        </w:rPr>
        <w:t>shrEyAn svadharmO viguNa: paradharmAt svanuShThitAt |</w:t>
      </w:r>
    </w:p>
    <w:p w14:paraId="4BEE32F0" w14:textId="77777777" w:rsidR="00EE69AD" w:rsidRPr="00083482" w:rsidRDefault="00EB3A34">
      <w:pPr>
        <w:pStyle w:val="Shloka"/>
      </w:pPr>
      <w:r w:rsidRPr="00083482">
        <w:rPr>
          <w:noProof/>
          <w:lang w:bidi="sa-IN"/>
        </w:rPr>
        <w:t>]</w:t>
      </w:r>
    </w:p>
    <w:p w14:paraId="0C25060B" w14:textId="77777777" w:rsidR="00EE69AD" w:rsidRPr="00083482" w:rsidRDefault="00EB3A34" w:rsidP="00A22026">
      <w:pPr>
        <w:pStyle w:val="ExplnOfShloka"/>
      </w:pPr>
      <w:r w:rsidRPr="00083482">
        <w:rPr>
          <w:noProof/>
          <w:lang w:bidi="sa-IN"/>
        </w:rPr>
        <w:t>[svadharmO]</w:t>
      </w:r>
      <w:r w:rsidRPr="00083482">
        <w:t xml:space="preserve"> Your own work, </w:t>
      </w:r>
      <w:r w:rsidRPr="00083482">
        <w:rPr>
          <w:noProof/>
          <w:lang w:bidi="sa-IN"/>
        </w:rPr>
        <w:t>[viguNa:]</w:t>
      </w:r>
      <w:r w:rsidRPr="00083482">
        <w:t xml:space="preserve"> perhaps lacking in perfection, </w:t>
      </w:r>
      <w:r w:rsidRPr="00083482">
        <w:rPr>
          <w:noProof/>
          <w:lang w:bidi="sa-IN"/>
        </w:rPr>
        <w:t>[shrEyAn]</w:t>
      </w:r>
      <w:r w:rsidRPr="00083482">
        <w:t xml:space="preserve"> is superior </w:t>
      </w:r>
      <w:r w:rsidRPr="00083482">
        <w:rPr>
          <w:noProof/>
          <w:lang w:bidi="sa-IN"/>
        </w:rPr>
        <w:t>[paradharmAt]</w:t>
      </w:r>
      <w:r w:rsidRPr="00083482">
        <w:t xml:space="preserve"> in comparison to work that's not yours, </w:t>
      </w:r>
      <w:r w:rsidRPr="00083482">
        <w:rPr>
          <w:noProof/>
          <w:lang w:bidi="sa-IN"/>
        </w:rPr>
        <w:t>[su anuShThitAt]</w:t>
      </w:r>
      <w:r w:rsidRPr="00083482">
        <w:t xml:space="preserve"> even when executed with excellence.</w:t>
      </w:r>
    </w:p>
    <w:p w14:paraId="03659A35" w14:textId="266C5F6B" w:rsidR="00EE69AD" w:rsidRPr="00083482" w:rsidRDefault="00EB3A34">
      <w:r w:rsidRPr="00083482">
        <w:t>When you work as described before</w:t>
      </w:r>
      <w:r w:rsidR="006E509C">
        <w:t xml:space="preserve"> -</w:t>
      </w:r>
      <w:r w:rsidRPr="00083482">
        <w:t xml:space="preserve"> </w:t>
      </w:r>
      <w:hyperlink w:anchor="letting_go" w:history="1">
        <w:r w:rsidRPr="00083482">
          <w:rPr>
            <w:rStyle w:val="Hyperlink"/>
          </w:rPr>
          <w:t xml:space="preserve">by </w:t>
        </w:r>
        <w:r w:rsidR="006E509C">
          <w:rPr>
            <w:rStyle w:val="Hyperlink"/>
          </w:rPr>
          <w:t>leaving</w:t>
        </w:r>
      </w:hyperlink>
      <w:r w:rsidRPr="00083482">
        <w:t xml:space="preserve"> possessiveness, outcomes and the misconception of making things happen</w:t>
      </w:r>
      <w:r w:rsidR="006E509C">
        <w:t xml:space="preserve"> -</w:t>
      </w:r>
      <w:r w:rsidRPr="00083482">
        <w:t xml:space="preserve"> it takes the form of My worship. </w:t>
      </w:r>
      <w:r w:rsidR="00387465">
        <w:t xml:space="preserve">The phrase </w:t>
      </w:r>
      <w:r w:rsidRPr="00083482">
        <w:t>'</w:t>
      </w:r>
      <w:r w:rsidR="00387465">
        <w:t>y</w:t>
      </w:r>
      <w:r w:rsidRPr="00083482">
        <w:t>our own work' is the work that</w:t>
      </w:r>
      <w:r w:rsidR="00F05170">
        <w:t xml:space="preserve"> can be initiated by you, in your </w:t>
      </w:r>
      <w:r w:rsidR="00430141">
        <w:t xml:space="preserve">present </w:t>
      </w:r>
      <w:r w:rsidR="00F05170">
        <w:t>space</w:t>
      </w:r>
      <w:r w:rsidRPr="00083482">
        <w:t>.</w:t>
      </w:r>
    </w:p>
    <w:p w14:paraId="6BD99E4C" w14:textId="20B6517A" w:rsidR="00EE69AD" w:rsidRPr="00083482" w:rsidRDefault="00EB3A34">
      <w:r w:rsidRPr="00083482">
        <w:rPr>
          <w:i/>
          <w:iCs/>
        </w:rPr>
        <w:t>'</w:t>
      </w:r>
      <w:r w:rsidR="00387465">
        <w:rPr>
          <w:i/>
          <w:iCs/>
        </w:rPr>
        <w:t>your own work</w:t>
      </w:r>
      <w:r w:rsidRPr="00083482">
        <w:rPr>
          <w:i/>
          <w:iCs/>
        </w:rPr>
        <w:t xml:space="preserve">' means </w:t>
      </w:r>
      <w:r w:rsidR="006E509C">
        <w:rPr>
          <w:i/>
          <w:iCs/>
        </w:rPr>
        <w:t xml:space="preserve">your initiative - </w:t>
      </w:r>
      <w:r w:rsidRPr="00083482">
        <w:rPr>
          <w:i/>
          <w:iCs/>
        </w:rPr>
        <w:t>not what you or others think you should be doing</w:t>
      </w:r>
      <w:r w:rsidRPr="00083482">
        <w:t>.</w:t>
      </w:r>
    </w:p>
    <w:p w14:paraId="169AA88C" w14:textId="76C1678E" w:rsidR="00EE69AD" w:rsidRPr="00083482" w:rsidRDefault="00EB3A34">
      <w:r w:rsidRPr="00083482">
        <w:t xml:space="preserve">Work that's performed in this manner takes the form of </w:t>
      </w:r>
      <w:r w:rsidR="00E9157F">
        <w:t>[</w:t>
      </w:r>
      <w:hyperlink r:id="rId98" w:anchor="karmayOga_a_defn" w:history="1">
        <w:r w:rsidR="00E9157F" w:rsidRPr="00083482">
          <w:rPr>
            <w:rStyle w:val="Hyperlink"/>
          </w:rPr>
          <w:t>karmayOga</w:t>
        </w:r>
      </w:hyperlink>
      <w:r w:rsidR="00E9157F">
        <w:t>].</w:t>
      </w:r>
      <w:r w:rsidRPr="00083482">
        <w:t xml:space="preserve"> It is activity done using </w:t>
      </w:r>
      <w:r w:rsidR="00387465">
        <w:t>y</w:t>
      </w:r>
      <w:r w:rsidRPr="00083482">
        <w:t xml:space="preserve">our organs and is achievable by </w:t>
      </w:r>
      <w:r w:rsidR="00387465">
        <w:t xml:space="preserve">all of </w:t>
      </w:r>
      <w:r w:rsidRPr="00083482">
        <w:t xml:space="preserve">us, </w:t>
      </w:r>
      <w:r w:rsidR="00387465">
        <w:t xml:space="preserve">though we </w:t>
      </w:r>
      <w:r w:rsidRPr="00083482">
        <w:t xml:space="preserve">are constantly </w:t>
      </w:r>
      <w:r w:rsidR="00387465">
        <w:t>constrained in</w:t>
      </w:r>
      <w:r w:rsidRPr="00083482">
        <w:t xml:space="preserve"> our environment.</w:t>
      </w:r>
    </w:p>
    <w:p w14:paraId="0500B34B" w14:textId="196E3D58" w:rsidR="00387465" w:rsidRDefault="00EB3A34">
      <w:r w:rsidRPr="00083482">
        <w:t xml:space="preserve">Thus, your own work done in this manner, called </w:t>
      </w:r>
      <w:r w:rsidR="00E9157F">
        <w:t>[</w:t>
      </w:r>
      <w:hyperlink r:id="rId99" w:anchor="karmayOga_a_defn" w:history="1">
        <w:r w:rsidR="00E9157F" w:rsidRPr="00083482">
          <w:rPr>
            <w:rStyle w:val="Hyperlink"/>
          </w:rPr>
          <w:t>karmayOga</w:t>
        </w:r>
      </w:hyperlink>
      <w:r w:rsidR="00E9157F">
        <w:t>],</w:t>
      </w:r>
      <w:r w:rsidRPr="00083482">
        <w:t xml:space="preserve"> even perhaps lacking in perfection, is superior in comparison to </w:t>
      </w:r>
      <w:r w:rsidR="00E9157F">
        <w:t>[</w:t>
      </w:r>
      <w:hyperlink r:id="rId100" w:anchor="jnAnayOga_a_defn" w:history="1">
        <w:r w:rsidRPr="00083482">
          <w:rPr>
            <w:rStyle w:val="Hyperlink"/>
          </w:rPr>
          <w:t>jn</w:t>
        </w:r>
        <w:r w:rsidR="00E9157F">
          <w:rPr>
            <w:rStyle w:val="Hyperlink"/>
          </w:rPr>
          <w:t>A</w:t>
        </w:r>
        <w:r w:rsidRPr="00083482">
          <w:rPr>
            <w:rStyle w:val="Hyperlink"/>
          </w:rPr>
          <w:t>nay</w:t>
        </w:r>
        <w:r w:rsidR="00E9157F">
          <w:rPr>
            <w:rStyle w:val="Hyperlink"/>
          </w:rPr>
          <w:t>O</w:t>
        </w:r>
        <w:r w:rsidRPr="00083482">
          <w:rPr>
            <w:rStyle w:val="Hyperlink"/>
          </w:rPr>
          <w:t>ga</w:t>
        </w:r>
      </w:hyperlink>
      <w:r w:rsidR="00E9157F">
        <w:t>],</w:t>
      </w:r>
      <w:r w:rsidRPr="00083482">
        <w:t xml:space="preserve"> which is to be done by people who are experts in keeping their organs under control. </w:t>
      </w:r>
    </w:p>
    <w:p w14:paraId="4F51D78C" w14:textId="29B7189D" w:rsidR="00D37BC9" w:rsidRDefault="00EB3A34">
      <w:r w:rsidRPr="00083482">
        <w:t xml:space="preserve">The practice of </w:t>
      </w:r>
      <w:hyperlink r:id="rId101" w:anchor="jnAnayOga_a_defn" w:history="1">
        <w:r w:rsidR="00E9157F" w:rsidRPr="00083482">
          <w:rPr>
            <w:rStyle w:val="Hyperlink"/>
          </w:rPr>
          <w:t>jnAnayOga</w:t>
        </w:r>
      </w:hyperlink>
      <w:r w:rsidRPr="00083482">
        <w:t xml:space="preserve"> is about having control over all of our organs. It's loaded with the possibility of mistakes due to carelessness. </w:t>
      </w:r>
    </w:p>
    <w:p w14:paraId="4640BBBB" w14:textId="034A2A9F" w:rsidR="00EE69AD" w:rsidRPr="00083482" w:rsidRDefault="00EB3A34">
      <w:r w:rsidRPr="00083482">
        <w:t xml:space="preserve">Hence, the practice of </w:t>
      </w:r>
      <w:hyperlink r:id="rId102" w:anchor="karmayOga_a_defn" w:history="1">
        <w:r w:rsidRPr="00083482">
          <w:rPr>
            <w:rStyle w:val="Hyperlink"/>
          </w:rPr>
          <w:t>acti</w:t>
        </w:r>
        <w:r w:rsidR="00387465">
          <w:rPr>
            <w:rStyle w:val="Hyperlink"/>
          </w:rPr>
          <w:t>vity</w:t>
        </w:r>
        <w:r w:rsidRPr="00083482">
          <w:rPr>
            <w:rStyle w:val="Hyperlink"/>
          </w:rPr>
          <w:t xml:space="preserve"> without attachment</w:t>
        </w:r>
      </w:hyperlink>
      <w:r w:rsidRPr="00083482">
        <w:t>, even when imperfect, is superior to the rare, onetime achievement of perfect control over all organs.</w:t>
      </w:r>
    </w:p>
    <w:p w14:paraId="3C6EC99A" w14:textId="28ED11F9" w:rsidR="00EE69AD" w:rsidRPr="00083482" w:rsidRDefault="00EB3A34">
      <w:r w:rsidRPr="00083482">
        <w:lastRenderedPageBreak/>
        <w:t>The Lord elaborates this '</w:t>
      </w:r>
      <w:hyperlink r:id="rId103" w:anchor="karmayOga_a_defn" w:history="1">
        <w:r w:rsidRPr="00083482">
          <w:rPr>
            <w:rStyle w:val="Hyperlink"/>
          </w:rPr>
          <w:t>acti</w:t>
        </w:r>
        <w:r w:rsidR="00387465">
          <w:rPr>
            <w:rStyle w:val="Hyperlink"/>
          </w:rPr>
          <w:t xml:space="preserve">vity without </w:t>
        </w:r>
        <w:r w:rsidRPr="00083482">
          <w:rPr>
            <w:rStyle w:val="Hyperlink"/>
          </w:rPr>
          <w:t>attachment</w:t>
        </w:r>
      </w:hyperlink>
      <w:r w:rsidRPr="00083482">
        <w:t>' again –</w:t>
      </w:r>
    </w:p>
    <w:p w14:paraId="0138FC87" w14:textId="77777777" w:rsidR="00EE69AD" w:rsidRPr="00083482" w:rsidRDefault="00EB3A34">
      <w:pPr>
        <w:pStyle w:val="Heading2"/>
      </w:pPr>
      <w:r w:rsidRPr="00083482">
        <w:t>18-47 second part</w:t>
      </w:r>
    </w:p>
    <w:p w14:paraId="023C89E2" w14:textId="77777777" w:rsidR="00EE69AD" w:rsidRPr="00083482" w:rsidRDefault="00EB3A34">
      <w:pPr>
        <w:pStyle w:val="Shloka"/>
        <w:rPr>
          <w:noProof/>
          <w:lang w:bidi="sa-IN"/>
        </w:rPr>
      </w:pPr>
      <w:r w:rsidRPr="00083482">
        <w:rPr>
          <w:noProof/>
          <w:lang w:bidi="sa-IN"/>
        </w:rPr>
        <w:t>[</w:t>
      </w:r>
    </w:p>
    <w:p w14:paraId="6782577A" w14:textId="77777777" w:rsidR="00EE69AD" w:rsidRPr="00083482" w:rsidRDefault="00EB3A34">
      <w:pPr>
        <w:pStyle w:val="Shloka"/>
        <w:rPr>
          <w:noProof/>
          <w:lang w:bidi="sa-IN"/>
        </w:rPr>
      </w:pPr>
      <w:r w:rsidRPr="00083482">
        <w:rPr>
          <w:noProof/>
          <w:lang w:bidi="sa-IN"/>
        </w:rPr>
        <w:t>svabhAva niyatam karma kurvan nApnOti kilbiSham |</w:t>
      </w:r>
    </w:p>
    <w:p w14:paraId="0E62C763" w14:textId="77777777" w:rsidR="00EE69AD" w:rsidRPr="00083482" w:rsidRDefault="00EB3A34">
      <w:pPr>
        <w:pStyle w:val="Shloka"/>
      </w:pPr>
      <w:r w:rsidRPr="00083482">
        <w:rPr>
          <w:noProof/>
          <w:lang w:bidi="sa-IN"/>
        </w:rPr>
        <w:t>]</w:t>
      </w:r>
    </w:p>
    <w:p w14:paraId="7E87E6F2" w14:textId="77777777" w:rsidR="00EE69AD" w:rsidRPr="00083482" w:rsidRDefault="00EB3A34" w:rsidP="00A22026">
      <w:pPr>
        <w:pStyle w:val="ExplnOfShloka"/>
      </w:pPr>
      <w:r w:rsidRPr="00083482">
        <w:rPr>
          <w:noProof/>
          <w:lang w:bidi="sa-IN"/>
        </w:rPr>
        <w:t>[kurvan]</w:t>
      </w:r>
      <w:r w:rsidRPr="00083482">
        <w:t xml:space="preserve"> By doing </w:t>
      </w:r>
      <w:r w:rsidRPr="00083482">
        <w:rPr>
          <w:noProof/>
          <w:lang w:bidi="sa-IN"/>
        </w:rPr>
        <w:t>[karma]</w:t>
      </w:r>
      <w:r w:rsidRPr="00083482">
        <w:t xml:space="preserve"> work </w:t>
      </w:r>
      <w:r w:rsidRPr="00083482">
        <w:rPr>
          <w:noProof/>
          <w:lang w:bidi="sa-IN"/>
        </w:rPr>
        <w:t>[svabhAva niyatam]</w:t>
      </w:r>
      <w:r w:rsidRPr="00083482">
        <w:t xml:space="preserve"> according to his nature, </w:t>
      </w:r>
      <w:r w:rsidRPr="00083482">
        <w:rPr>
          <w:noProof/>
          <w:lang w:bidi="sa-IN"/>
        </w:rPr>
        <w:t>[na Apnoti]</w:t>
      </w:r>
      <w:r w:rsidRPr="00083482">
        <w:t xml:space="preserve"> a person doesn't obtain </w:t>
      </w:r>
      <w:r w:rsidRPr="00083482">
        <w:rPr>
          <w:noProof/>
          <w:lang w:bidi="sa-IN"/>
        </w:rPr>
        <w:t>[kilbiSham]</w:t>
      </w:r>
      <w:r w:rsidRPr="00083482">
        <w:t xml:space="preserve"> any guilt or fault.</w:t>
      </w:r>
    </w:p>
    <w:p w14:paraId="23AA1DFE" w14:textId="77777777" w:rsidR="00387465" w:rsidRDefault="00EB3A34">
      <w:r w:rsidRPr="00083482">
        <w:t xml:space="preserve">A person inside this environment is constantly doing. </w:t>
      </w:r>
    </w:p>
    <w:p w14:paraId="23FF6273" w14:textId="6A668A2E" w:rsidR="00E14A2D" w:rsidRDefault="00EB3A34">
      <w:r w:rsidRPr="00083482">
        <w:t xml:space="preserve">Work comes naturally to </w:t>
      </w:r>
      <w:r w:rsidR="00387465">
        <w:t xml:space="preserve">all of </w:t>
      </w:r>
      <w:r w:rsidRPr="00083482">
        <w:t>us, since our organs are always transacting with the environment - this is what they are meant for, by their very nature. By work</w:t>
      </w:r>
      <w:r w:rsidR="00E14A2D">
        <w:t>ing</w:t>
      </w:r>
      <w:r w:rsidRPr="00083482">
        <w:t xml:space="preserve">, a person doesn't obtain any guilt or fault - he doesn't get tied down in this world. The work done has no flaws. </w:t>
      </w:r>
    </w:p>
    <w:p w14:paraId="3EB3C4C8" w14:textId="2B56464E" w:rsidR="00EE69AD" w:rsidRPr="00083482" w:rsidRDefault="00EB3A34">
      <w:r w:rsidRPr="00083482">
        <w:t xml:space="preserve">On the other hand, </w:t>
      </w:r>
      <w:hyperlink r:id="rId104" w:anchor="jnAnayOga_a_defn" w:history="1">
        <w:r w:rsidRPr="00083482">
          <w:rPr>
            <w:rStyle w:val="Hyperlink"/>
          </w:rPr>
          <w:t>the exclusive pursuit of knowledge</w:t>
        </w:r>
      </w:hyperlink>
      <w:r w:rsidRPr="00083482">
        <w:t xml:space="preserve"> is achieved by controlling all our organs. Such control is difficult and prone to flaws. A person who dedicates himself to </w:t>
      </w:r>
      <w:r w:rsidR="00D34224" w:rsidRPr="00083482">
        <w:t xml:space="preserve">contemplation </w:t>
      </w:r>
      <w:r w:rsidRPr="00083482">
        <w:t xml:space="preserve">incurs guilt due to </w:t>
      </w:r>
      <w:r w:rsidR="00E14A2D">
        <w:t>imperfect</w:t>
      </w:r>
      <w:r w:rsidRPr="00083482">
        <w:t xml:space="preserve"> control. It ties him down in this world.</w:t>
      </w:r>
    </w:p>
    <w:p w14:paraId="1190F1AB" w14:textId="0B24FB5D" w:rsidR="00EE69AD" w:rsidRPr="00083482" w:rsidRDefault="00EB3A34">
      <w:r w:rsidRPr="00083482">
        <w:t>Hence</w:t>
      </w:r>
      <w:r w:rsidR="00E14A2D">
        <w:t>,</w:t>
      </w:r>
      <w:r w:rsidRPr="00083482">
        <w:t xml:space="preserve"> </w:t>
      </w:r>
      <w:hyperlink r:id="rId105" w:anchor="karmayOga_a_defn" w:history="1">
        <w:r w:rsidR="00E14A2D" w:rsidRPr="00083482">
          <w:rPr>
            <w:rStyle w:val="Hyperlink"/>
          </w:rPr>
          <w:t>acti</w:t>
        </w:r>
        <w:r w:rsidR="00E14A2D">
          <w:rPr>
            <w:rStyle w:val="Hyperlink"/>
          </w:rPr>
          <w:t xml:space="preserve">vity </w:t>
        </w:r>
        <w:r w:rsidRPr="00083482">
          <w:rPr>
            <w:rStyle w:val="Hyperlink"/>
          </w:rPr>
          <w:t>without attachment</w:t>
        </w:r>
      </w:hyperlink>
      <w:r w:rsidRPr="00083482">
        <w:t xml:space="preserve"> is indeed superior. The Lord </w:t>
      </w:r>
      <w:r w:rsidR="00E14A2D">
        <w:t>recalls</w:t>
      </w:r>
      <w:r w:rsidRPr="00083482">
        <w:t xml:space="preserve"> His statements in the third chapter:</w:t>
      </w:r>
    </w:p>
    <w:p w14:paraId="0093EBC4" w14:textId="77777777" w:rsidR="00EE69AD" w:rsidRPr="00083482" w:rsidRDefault="00EB3A34">
      <w:pPr>
        <w:pStyle w:val="Heading2"/>
      </w:pPr>
      <w:r w:rsidRPr="00083482">
        <w:t>18-48</w:t>
      </w:r>
    </w:p>
    <w:p w14:paraId="45C86BFC" w14:textId="77777777" w:rsidR="00EE69AD" w:rsidRPr="00083482" w:rsidRDefault="00EB3A34">
      <w:pPr>
        <w:pStyle w:val="Shloka"/>
        <w:rPr>
          <w:noProof/>
          <w:lang w:bidi="sa-IN"/>
        </w:rPr>
      </w:pPr>
      <w:r w:rsidRPr="00083482">
        <w:rPr>
          <w:noProof/>
          <w:lang w:bidi="sa-IN"/>
        </w:rPr>
        <w:t>[</w:t>
      </w:r>
    </w:p>
    <w:p w14:paraId="34E37BB7" w14:textId="77777777" w:rsidR="00EE69AD" w:rsidRPr="00083482" w:rsidRDefault="00EB3A34">
      <w:pPr>
        <w:pStyle w:val="Shloka"/>
        <w:rPr>
          <w:noProof/>
          <w:lang w:bidi="sa-IN"/>
        </w:rPr>
      </w:pPr>
      <w:r w:rsidRPr="00083482">
        <w:rPr>
          <w:noProof/>
          <w:lang w:bidi="sa-IN"/>
        </w:rPr>
        <w:t>sahajam karma kauntEya sadOSham api na tyajEt |</w:t>
      </w:r>
    </w:p>
    <w:p w14:paraId="160DE044" w14:textId="77777777" w:rsidR="00EE69AD" w:rsidRPr="00083482" w:rsidRDefault="00EB3A34">
      <w:pPr>
        <w:pStyle w:val="Shloka"/>
        <w:rPr>
          <w:noProof/>
          <w:lang w:bidi="sa-IN"/>
        </w:rPr>
      </w:pPr>
      <w:r w:rsidRPr="00083482">
        <w:rPr>
          <w:noProof/>
          <w:lang w:bidi="sa-IN"/>
        </w:rPr>
        <w:t>sarvArambhA hi dOShENa dhUmEna agniriva Avr'tA: || 48 ||</w:t>
      </w:r>
    </w:p>
    <w:p w14:paraId="2D6160CE" w14:textId="77777777" w:rsidR="00EE69AD" w:rsidRPr="00083482" w:rsidRDefault="00EB3A34">
      <w:pPr>
        <w:pStyle w:val="Shloka"/>
      </w:pPr>
      <w:r w:rsidRPr="00083482">
        <w:rPr>
          <w:noProof/>
          <w:lang w:bidi="sa-IN"/>
        </w:rPr>
        <w:t>]</w:t>
      </w:r>
    </w:p>
    <w:p w14:paraId="0BCB78FC" w14:textId="192227EF" w:rsidR="00EE69AD" w:rsidRPr="00083482" w:rsidRDefault="00EB3A34" w:rsidP="00A22026">
      <w:pPr>
        <w:pStyle w:val="ExplnOfShloka"/>
      </w:pPr>
      <w:r w:rsidRPr="00083482">
        <w:rPr>
          <w:noProof/>
          <w:lang w:bidi="sa-IN"/>
        </w:rPr>
        <w:t>[hi]</w:t>
      </w:r>
      <w:r w:rsidRPr="00083482">
        <w:t xml:space="preserve"> Indeed, </w:t>
      </w:r>
      <w:r w:rsidRPr="00083482">
        <w:rPr>
          <w:noProof/>
          <w:lang w:bidi="sa-IN"/>
        </w:rPr>
        <w:t>[sarva ArambhA:]</w:t>
      </w:r>
      <w:r w:rsidRPr="00083482">
        <w:t xml:space="preserve"> all </w:t>
      </w:r>
      <w:r w:rsidR="0077778C">
        <w:t>initiatives</w:t>
      </w:r>
      <w:r w:rsidRPr="00083482">
        <w:t xml:space="preserve"> </w:t>
      </w:r>
      <w:r w:rsidRPr="00083482">
        <w:rPr>
          <w:noProof/>
          <w:lang w:bidi="sa-IN"/>
        </w:rPr>
        <w:t>[Avr'tA:]</w:t>
      </w:r>
      <w:r w:rsidRPr="00083482">
        <w:t xml:space="preserve"> are </w:t>
      </w:r>
      <w:r w:rsidR="00097EDB">
        <w:t>enveloped</w:t>
      </w:r>
      <w:r w:rsidRPr="00083482">
        <w:t xml:space="preserve"> </w:t>
      </w:r>
      <w:r w:rsidRPr="00083482">
        <w:rPr>
          <w:noProof/>
          <w:lang w:bidi="sa-IN"/>
        </w:rPr>
        <w:t>[dOShENa]</w:t>
      </w:r>
      <w:r w:rsidRPr="00083482">
        <w:t xml:space="preserve"> by drawbacks</w:t>
      </w:r>
      <w:r w:rsidR="00A678A1">
        <w:t>,</w:t>
      </w:r>
      <w:r w:rsidRPr="00083482">
        <w:t xml:space="preserve"> </w:t>
      </w:r>
      <w:r w:rsidRPr="00083482">
        <w:rPr>
          <w:noProof/>
          <w:lang w:bidi="sa-IN"/>
        </w:rPr>
        <w:t>[iva]</w:t>
      </w:r>
      <w:r w:rsidRPr="00083482">
        <w:t xml:space="preserve"> just as </w:t>
      </w:r>
      <w:r w:rsidRPr="00083482">
        <w:rPr>
          <w:noProof/>
          <w:lang w:bidi="sa-IN"/>
        </w:rPr>
        <w:t>[agni:]</w:t>
      </w:r>
      <w:r w:rsidRPr="00083482">
        <w:t xml:space="preserve"> fire </w:t>
      </w:r>
      <w:r w:rsidRPr="00083482">
        <w:rPr>
          <w:noProof/>
          <w:lang w:bidi="sa-IN"/>
        </w:rPr>
        <w:t>[dhUmEna]</w:t>
      </w:r>
      <w:r w:rsidRPr="00083482">
        <w:t xml:space="preserve"> is enveloped by smoke. </w:t>
      </w:r>
      <w:r w:rsidRPr="00083482">
        <w:rPr>
          <w:noProof/>
          <w:lang w:bidi="sa-IN"/>
        </w:rPr>
        <w:t>[kauntEya]</w:t>
      </w:r>
      <w:r w:rsidRPr="00083482">
        <w:t xml:space="preserve"> Arjuna, </w:t>
      </w:r>
      <w:r w:rsidRPr="00083482">
        <w:rPr>
          <w:noProof/>
          <w:lang w:bidi="sa-IN"/>
        </w:rPr>
        <w:t>[sahajam karma]</w:t>
      </w:r>
      <w:r w:rsidRPr="00083482">
        <w:t xml:space="preserve"> the natural state of </w:t>
      </w:r>
      <w:r w:rsidR="002C411C">
        <w:t>activity</w:t>
      </w:r>
      <w:r w:rsidRPr="00083482">
        <w:t xml:space="preserve"> </w:t>
      </w:r>
      <w:r w:rsidRPr="00083482">
        <w:rPr>
          <w:noProof/>
          <w:lang w:bidi="sa-IN"/>
        </w:rPr>
        <w:t>[na tyajEt]</w:t>
      </w:r>
      <w:r w:rsidRPr="00083482">
        <w:t xml:space="preserve"> must not be abandoned, </w:t>
      </w:r>
      <w:r w:rsidRPr="00083482">
        <w:rPr>
          <w:noProof/>
          <w:lang w:bidi="sa-IN"/>
        </w:rPr>
        <w:t>[api]</w:t>
      </w:r>
      <w:r w:rsidRPr="00083482">
        <w:t xml:space="preserve"> even though </w:t>
      </w:r>
      <w:r w:rsidRPr="00083482">
        <w:rPr>
          <w:noProof/>
          <w:lang w:bidi="sa-IN"/>
        </w:rPr>
        <w:t>[sadOSham]</w:t>
      </w:r>
      <w:r w:rsidRPr="00083482">
        <w:t xml:space="preserve"> it comes with its drawbacks.</w:t>
      </w:r>
    </w:p>
    <w:p w14:paraId="3DDD0CC3" w14:textId="77777777" w:rsidR="00A678A1" w:rsidRDefault="00EB3A34">
      <w:r w:rsidRPr="00083482">
        <w:t xml:space="preserve">Activity is innate. </w:t>
      </w:r>
      <w:r w:rsidR="002C411C">
        <w:t>A</w:t>
      </w:r>
      <w:r w:rsidRPr="00083482">
        <w:t xml:space="preserve">ctivities are easily achievable and don't carry mistakes. They must not be abandoned, even though they may come with drawbacks in the form of sorrow and hardship. </w:t>
      </w:r>
    </w:p>
    <w:p w14:paraId="17ED0D3A" w14:textId="00DBDB97" w:rsidR="00EE69AD" w:rsidRPr="00083482" w:rsidRDefault="00EB3A34">
      <w:r w:rsidRPr="00083482">
        <w:t xml:space="preserve">Just as fire is enveloped by smoke, all </w:t>
      </w:r>
      <w:r w:rsidR="0077778C">
        <w:t>initiatives</w:t>
      </w:r>
      <w:r w:rsidRPr="00083482">
        <w:t xml:space="preserve"> are surrounded by drawbacks - be they</w:t>
      </w:r>
      <w:r w:rsidR="00A678A1">
        <w:t xml:space="preserve"> initiatives</w:t>
      </w:r>
      <w:r w:rsidRPr="00083482">
        <w:t xml:space="preserve"> to achieve actions or to achieve knowledge.</w:t>
      </w:r>
    </w:p>
    <w:p w14:paraId="7C212DF4" w14:textId="6967183F" w:rsidR="00EE69AD" w:rsidRPr="00083482" w:rsidRDefault="00EB3A34">
      <w:r w:rsidRPr="00083482">
        <w:t xml:space="preserve">Even when a person is </w:t>
      </w:r>
      <w:r w:rsidR="00B109DD" w:rsidRPr="00083482">
        <w:t>able</w:t>
      </w:r>
      <w:r w:rsidRPr="00083482">
        <w:t xml:space="preserve"> to </w:t>
      </w:r>
      <w:hyperlink r:id="rId106" w:anchor="jnAnayOga_a_defn" w:history="1">
        <w:r w:rsidR="009823F4" w:rsidRPr="00083482">
          <w:rPr>
            <w:rStyle w:val="Hyperlink"/>
          </w:rPr>
          <w:t>contemplate on the Self exclusively</w:t>
        </w:r>
      </w:hyperlink>
      <w:r w:rsidRPr="00083482">
        <w:t xml:space="preserve">, he needs to </w:t>
      </w:r>
      <w:hyperlink r:id="rId107" w:anchor="karmayOga_a_defn" w:history="1">
        <w:r w:rsidR="00A678A1">
          <w:rPr>
            <w:rStyle w:val="Hyperlink"/>
          </w:rPr>
          <w:t>work</w:t>
        </w:r>
        <w:r w:rsidRPr="00083482">
          <w:rPr>
            <w:rStyle w:val="Hyperlink"/>
          </w:rPr>
          <w:t xml:space="preserve"> without attachment</w:t>
        </w:r>
      </w:hyperlink>
      <w:r w:rsidRPr="00083482">
        <w:t xml:space="preserve">. The distinction made here is: </w:t>
      </w:r>
      <w:hyperlink r:id="rId108" w:anchor="karmayoga" w:history="1">
        <w:r w:rsidR="007D3177">
          <w:rPr>
            <w:rStyle w:val="Hyperlink"/>
          </w:rPr>
          <w:t>Working without attachment</w:t>
        </w:r>
      </w:hyperlink>
      <w:r w:rsidR="00A678A1">
        <w:t xml:space="preserve"> </w:t>
      </w:r>
      <w:r w:rsidRPr="00083482">
        <w:t xml:space="preserve">is easy and doesn't carry </w:t>
      </w:r>
      <w:r w:rsidR="00036ED3">
        <w:t xml:space="preserve">any </w:t>
      </w:r>
      <w:r w:rsidRPr="00083482">
        <w:t>mistakes</w:t>
      </w:r>
      <w:r w:rsidR="00A678A1">
        <w:t>. On the other hand</w:t>
      </w:r>
      <w:r w:rsidRPr="00083482">
        <w:t xml:space="preserve">, </w:t>
      </w:r>
      <w:hyperlink r:id="rId109" w:anchor="jnAnayOga_a_defn" w:history="1">
        <w:r w:rsidR="007D3177">
          <w:rPr>
            <w:rStyle w:val="Hyperlink"/>
          </w:rPr>
          <w:t>the exclusive contemplation of the Self</w:t>
        </w:r>
      </w:hyperlink>
      <w:r w:rsidR="00A678A1">
        <w:t xml:space="preserve">, </w:t>
      </w:r>
      <w:r w:rsidR="007D3177">
        <w:t xml:space="preserve">practiced by </w:t>
      </w:r>
      <w:r w:rsidR="00A678A1">
        <w:t xml:space="preserve">giving up </w:t>
      </w:r>
      <w:r w:rsidR="007D3177">
        <w:t xml:space="preserve">worldly </w:t>
      </w:r>
      <w:r w:rsidR="00A678A1">
        <w:t>activity</w:t>
      </w:r>
      <w:r w:rsidRPr="00083482">
        <w:t xml:space="preserve"> </w:t>
      </w:r>
      <w:r w:rsidR="007D3177">
        <w:t xml:space="preserve">is the opposite </w:t>
      </w:r>
      <w:r w:rsidR="00A678A1">
        <w:t xml:space="preserve">- </w:t>
      </w:r>
      <w:r w:rsidR="007D3177">
        <w:t xml:space="preserve">it </w:t>
      </w:r>
      <w:r w:rsidRPr="00083482">
        <w:t xml:space="preserve">is </w:t>
      </w:r>
      <w:r w:rsidR="007D3177">
        <w:t>tough and prone to fault</w:t>
      </w:r>
      <w:r w:rsidRPr="00083482">
        <w:t>.</w:t>
      </w:r>
    </w:p>
    <w:p w14:paraId="1FECD936" w14:textId="77777777" w:rsidR="00EE69AD" w:rsidRPr="00083482" w:rsidRDefault="00EB3A34">
      <w:pPr>
        <w:pStyle w:val="Heading2"/>
      </w:pPr>
      <w:r w:rsidRPr="00083482">
        <w:t>18-49</w:t>
      </w:r>
    </w:p>
    <w:p w14:paraId="5C55B1ED" w14:textId="77777777" w:rsidR="00EE69AD" w:rsidRPr="00083482" w:rsidRDefault="00EB3A34">
      <w:pPr>
        <w:pStyle w:val="Shloka"/>
        <w:rPr>
          <w:noProof/>
          <w:lang w:bidi="sa-IN"/>
        </w:rPr>
      </w:pPr>
      <w:r w:rsidRPr="00083482">
        <w:rPr>
          <w:noProof/>
          <w:lang w:bidi="sa-IN"/>
        </w:rPr>
        <w:t>[</w:t>
      </w:r>
    </w:p>
    <w:p w14:paraId="5E97AB9C" w14:textId="77777777" w:rsidR="00EE69AD" w:rsidRPr="00083482" w:rsidRDefault="00EB3A34">
      <w:pPr>
        <w:pStyle w:val="Shloka"/>
        <w:rPr>
          <w:noProof/>
          <w:lang w:bidi="sa-IN"/>
        </w:rPr>
      </w:pPr>
      <w:r w:rsidRPr="00083482">
        <w:rPr>
          <w:noProof/>
          <w:lang w:bidi="sa-IN"/>
        </w:rPr>
        <w:lastRenderedPageBreak/>
        <w:t>asakta buddhi: sarvatra jitAtmA vigataspr'ha: |</w:t>
      </w:r>
    </w:p>
    <w:p w14:paraId="7B9F69B1" w14:textId="77777777" w:rsidR="00EE69AD" w:rsidRPr="00083482" w:rsidRDefault="00EB3A34">
      <w:pPr>
        <w:pStyle w:val="Shloka"/>
        <w:rPr>
          <w:noProof/>
          <w:lang w:bidi="sa-IN"/>
        </w:rPr>
      </w:pPr>
      <w:r w:rsidRPr="00083482">
        <w:rPr>
          <w:noProof/>
          <w:lang w:bidi="sa-IN"/>
        </w:rPr>
        <w:t>naiShkarmya siddhim paramAm saMnyAsEna adhigachChati || 49 ||</w:t>
      </w:r>
    </w:p>
    <w:p w14:paraId="2DA6AC54" w14:textId="77777777" w:rsidR="00EE69AD" w:rsidRPr="00083482" w:rsidRDefault="00EB3A34">
      <w:pPr>
        <w:pStyle w:val="Shloka"/>
      </w:pPr>
      <w:r w:rsidRPr="00083482">
        <w:rPr>
          <w:noProof/>
          <w:lang w:bidi="sa-IN"/>
        </w:rPr>
        <w:t>]</w:t>
      </w:r>
    </w:p>
    <w:p w14:paraId="6E2DE443" w14:textId="0DABD890" w:rsidR="00EE69AD" w:rsidRPr="00083482" w:rsidRDefault="00266B1A" w:rsidP="00A22026">
      <w:pPr>
        <w:pStyle w:val="ExplnOfShloka"/>
      </w:pPr>
      <w:r w:rsidRPr="00083482">
        <w:rPr>
          <w:noProof/>
          <w:lang w:bidi="sa-IN"/>
        </w:rPr>
        <w:t>[jitAtmA]</w:t>
      </w:r>
      <w:r w:rsidRPr="00083482">
        <w:t xml:space="preserve"> </w:t>
      </w:r>
      <w:r>
        <w:t>A</w:t>
      </w:r>
      <w:r w:rsidRPr="00083482">
        <w:t xml:space="preserve"> person conquers </w:t>
      </w:r>
      <w:r>
        <w:t>the</w:t>
      </w:r>
      <w:r w:rsidRPr="00083482">
        <w:t xml:space="preserve"> mind</w:t>
      </w:r>
      <w:r w:rsidRPr="00083482">
        <w:rPr>
          <w:noProof/>
          <w:lang w:bidi="sa-IN"/>
        </w:rPr>
        <w:t xml:space="preserve"> </w:t>
      </w:r>
      <w:r w:rsidR="00EB3A34" w:rsidRPr="00083482">
        <w:rPr>
          <w:noProof/>
          <w:lang w:bidi="sa-IN"/>
        </w:rPr>
        <w:t>[asakta buddhi:]</w:t>
      </w:r>
      <w:r w:rsidR="00EB3A34" w:rsidRPr="00083482">
        <w:t xml:space="preserve"> </w:t>
      </w:r>
      <w:r>
        <w:t>w</w:t>
      </w:r>
      <w:r w:rsidR="00EB3A34" w:rsidRPr="00083482">
        <w:t xml:space="preserve">ith intentions </w:t>
      </w:r>
      <w:r>
        <w:t xml:space="preserve">that are </w:t>
      </w:r>
      <w:r w:rsidR="00EB3A34" w:rsidRPr="00083482">
        <w:t xml:space="preserve">detached </w:t>
      </w:r>
      <w:r w:rsidR="00EB3A34" w:rsidRPr="00083482">
        <w:rPr>
          <w:noProof/>
          <w:lang w:bidi="sa-IN"/>
        </w:rPr>
        <w:t>[sarvatra]</w:t>
      </w:r>
      <w:r w:rsidR="00EB3A34" w:rsidRPr="00083482">
        <w:t xml:space="preserve"> from all outcomes. </w:t>
      </w:r>
      <w:r w:rsidR="00EB3A34" w:rsidRPr="00083482">
        <w:rPr>
          <w:noProof/>
          <w:lang w:bidi="sa-IN"/>
        </w:rPr>
        <w:t>[vigataspr'ha:]</w:t>
      </w:r>
      <w:r w:rsidR="00EB3A34" w:rsidRPr="00083482">
        <w:t xml:space="preserve"> Such a person has lost possessiveness. </w:t>
      </w:r>
      <w:r w:rsidR="00EB3A34" w:rsidRPr="00083482">
        <w:rPr>
          <w:noProof/>
          <w:lang w:bidi="sa-IN"/>
        </w:rPr>
        <w:t>[adhigachChati]</w:t>
      </w:r>
      <w:r w:rsidR="00EB3A34" w:rsidRPr="00083482">
        <w:t xml:space="preserve"> He attains </w:t>
      </w:r>
      <w:r w:rsidR="00EB3A34" w:rsidRPr="00083482">
        <w:rPr>
          <w:noProof/>
          <w:lang w:bidi="sa-IN"/>
        </w:rPr>
        <w:t>[paramAm siddhim]</w:t>
      </w:r>
      <w:r w:rsidR="00EB3A34" w:rsidRPr="00083482">
        <w:t xml:space="preserve"> the ultimate goal </w:t>
      </w:r>
      <w:r w:rsidR="00EB3A34" w:rsidRPr="00083482">
        <w:rPr>
          <w:noProof/>
          <w:lang w:bidi="sa-IN"/>
        </w:rPr>
        <w:t>[naiShkarmya]</w:t>
      </w:r>
      <w:r w:rsidR="00EB3A34" w:rsidRPr="00083482">
        <w:t xml:space="preserve"> of being free </w:t>
      </w:r>
      <w:r>
        <w:t>from</w:t>
      </w:r>
      <w:r w:rsidR="00EB3A34" w:rsidRPr="00083482">
        <w:t xml:space="preserve"> action </w:t>
      </w:r>
      <w:r w:rsidR="00EB3A34" w:rsidRPr="00083482">
        <w:rPr>
          <w:noProof/>
          <w:lang w:bidi="sa-IN"/>
        </w:rPr>
        <w:t>[saMnyAsEna]</w:t>
      </w:r>
      <w:r w:rsidR="00EB3A34" w:rsidRPr="00083482">
        <w:t xml:space="preserve"> through renunciation.</w:t>
      </w:r>
    </w:p>
    <w:p w14:paraId="5DF5F0EE" w14:textId="77777777" w:rsidR="00266B1A" w:rsidRDefault="00EB3A34">
      <w:r w:rsidRPr="00083482">
        <w:t xml:space="preserve">A person conquers his own mind by being detached from all outcomes. </w:t>
      </w:r>
    </w:p>
    <w:p w14:paraId="1AE119E2" w14:textId="77777777" w:rsidR="00266B1A" w:rsidRDefault="00EB3A34">
      <w:r w:rsidRPr="00083482">
        <w:t xml:space="preserve">This person </w:t>
      </w:r>
      <w:r w:rsidR="00266B1A">
        <w:t>loses</w:t>
      </w:r>
      <w:r w:rsidRPr="00083482">
        <w:t xml:space="preserve"> possessiveness and the illusion of making things happen</w:t>
      </w:r>
      <w:r w:rsidR="00266B1A">
        <w:t>,</w:t>
      </w:r>
      <w:r w:rsidRPr="00083482">
        <w:t xml:space="preserve"> by </w:t>
      </w:r>
      <w:r w:rsidR="00266B1A">
        <w:t>having the</w:t>
      </w:r>
      <w:r w:rsidRPr="00083482">
        <w:t xml:space="preserve"> conviction that the Lord is the One who makes things happen. </w:t>
      </w:r>
    </w:p>
    <w:p w14:paraId="719ABEB2" w14:textId="1F338C64" w:rsidR="00EE69AD" w:rsidRDefault="00EB3A34">
      <w:r w:rsidRPr="00083482">
        <w:t xml:space="preserve">Endowed with renunciation and the conviction that it's </w:t>
      </w:r>
      <w:r w:rsidR="00266B1A">
        <w:t xml:space="preserve">all </w:t>
      </w:r>
      <w:r w:rsidRPr="00083482">
        <w:t xml:space="preserve">about </w:t>
      </w:r>
      <w:hyperlink w:anchor="letting_go" w:history="1">
        <w:r w:rsidRPr="00083482">
          <w:rPr>
            <w:rStyle w:val="Hyperlink"/>
          </w:rPr>
          <w:t>letting go</w:t>
        </w:r>
      </w:hyperlink>
      <w:r w:rsidRPr="00083482">
        <w:t xml:space="preserve">, this person works and attains the ultimate goal of </w:t>
      </w:r>
      <w:hyperlink w:anchor="Moksha" w:history="1">
        <w:r w:rsidRPr="00083482">
          <w:rPr>
            <w:rStyle w:val="Hyperlink"/>
          </w:rPr>
          <w:t>being free</w:t>
        </w:r>
      </w:hyperlink>
      <w:r w:rsidRPr="00083482">
        <w:t xml:space="preserve"> from the effects of action</w:t>
      </w:r>
      <w:r w:rsidR="00266B1A">
        <w:t>.</w:t>
      </w:r>
      <w:r w:rsidRPr="00083482">
        <w:t xml:space="preserve"> This is </w:t>
      </w:r>
      <w:r w:rsidR="00266B1A">
        <w:t xml:space="preserve">identical to the </w:t>
      </w:r>
      <w:r w:rsidRPr="00083482">
        <w:t>outcome obtained</w:t>
      </w:r>
      <w:r w:rsidR="0010790E" w:rsidRPr="00083482">
        <w:t xml:space="preserve"> through intense meditation and </w:t>
      </w:r>
      <w:r w:rsidR="00266B1A">
        <w:t xml:space="preserve">the </w:t>
      </w:r>
      <w:r w:rsidR="0010790E" w:rsidRPr="00083482">
        <w:t>exclusive contemplation o</w:t>
      </w:r>
      <w:r w:rsidR="00266B1A">
        <w:t>f</w:t>
      </w:r>
      <w:r w:rsidR="0010790E" w:rsidRPr="00083482">
        <w:t xml:space="preserve"> the Self</w:t>
      </w:r>
      <w:r w:rsidRPr="00083482">
        <w:t>.</w:t>
      </w:r>
    </w:p>
    <w:p w14:paraId="60391490" w14:textId="47B4858F" w:rsidR="00E147EE" w:rsidRPr="00083482" w:rsidRDefault="00E147EE" w:rsidP="00E147EE">
      <w:pPr>
        <w:pStyle w:val="ApplNotes"/>
      </w:pPr>
      <w:r>
        <w:t>By worshipping the Lord with our actions, we let go.</w:t>
      </w:r>
    </w:p>
    <w:p w14:paraId="5892A348" w14:textId="2F05EA41" w:rsidR="00EE69AD" w:rsidRPr="00083482" w:rsidRDefault="00EB3A34">
      <w:r w:rsidRPr="00083482">
        <w:t xml:space="preserve">Calmness in the actions of our body comes through intense meditation, which will be described in the </w:t>
      </w:r>
      <w:r w:rsidR="00266B1A">
        <w:t>following</w:t>
      </w:r>
      <w:r w:rsidRPr="00083482">
        <w:t xml:space="preserve"> </w:t>
      </w:r>
      <w:r w:rsidR="006100CD" w:rsidRPr="00083482">
        <w:t>Shloka</w:t>
      </w:r>
      <w:r w:rsidRPr="00083482">
        <w:t xml:space="preserve">s. The same calm is achieved by </w:t>
      </w:r>
      <w:hyperlink r:id="rId110" w:anchor="karmayOga_a_defn" w:history="1">
        <w:r w:rsidR="00E9157F" w:rsidRPr="00083482">
          <w:rPr>
            <w:rStyle w:val="Hyperlink"/>
          </w:rPr>
          <w:t>karmayOga</w:t>
        </w:r>
      </w:hyperlink>
      <w:r w:rsidRPr="00083482">
        <w:t xml:space="preserve">, the </w:t>
      </w:r>
      <w:r w:rsidR="00266B1A">
        <w:t xml:space="preserve">technique of working </w:t>
      </w:r>
      <w:r w:rsidRPr="00083482">
        <w:t>without attachment.</w:t>
      </w:r>
    </w:p>
    <w:p w14:paraId="0C8EDB4C" w14:textId="77777777" w:rsidR="00EE69AD" w:rsidRPr="00083482" w:rsidRDefault="00EB3A34">
      <w:pPr>
        <w:pStyle w:val="Heading2"/>
      </w:pPr>
      <w:r w:rsidRPr="00083482">
        <w:t>18-50</w:t>
      </w:r>
    </w:p>
    <w:p w14:paraId="5F7FB9CA" w14:textId="77777777" w:rsidR="00EE69AD" w:rsidRPr="00083482" w:rsidRDefault="00EB3A34">
      <w:pPr>
        <w:pStyle w:val="Shloka"/>
        <w:rPr>
          <w:noProof/>
          <w:lang w:bidi="sa-IN"/>
        </w:rPr>
      </w:pPr>
      <w:r w:rsidRPr="00083482">
        <w:rPr>
          <w:noProof/>
          <w:lang w:bidi="sa-IN"/>
        </w:rPr>
        <w:t>[</w:t>
      </w:r>
    </w:p>
    <w:p w14:paraId="420769A7" w14:textId="77777777" w:rsidR="00EE69AD" w:rsidRPr="00083482" w:rsidRDefault="00EB3A34">
      <w:pPr>
        <w:pStyle w:val="Shloka"/>
        <w:rPr>
          <w:noProof/>
          <w:lang w:bidi="sa-IN"/>
        </w:rPr>
      </w:pPr>
      <w:r w:rsidRPr="00083482">
        <w:rPr>
          <w:noProof/>
          <w:lang w:bidi="sa-IN"/>
        </w:rPr>
        <w:t>siddhim prAptO yathA brahma tathApnOti nibOdha me |</w:t>
      </w:r>
    </w:p>
    <w:p w14:paraId="316CFB65" w14:textId="77777777" w:rsidR="00EE69AD" w:rsidRPr="00083482" w:rsidRDefault="00EB3A34">
      <w:pPr>
        <w:pStyle w:val="Shloka"/>
        <w:rPr>
          <w:noProof/>
          <w:lang w:bidi="sa-IN"/>
        </w:rPr>
      </w:pPr>
      <w:r w:rsidRPr="00083482">
        <w:rPr>
          <w:noProof/>
          <w:lang w:bidi="sa-IN"/>
        </w:rPr>
        <w:t>samAsEnaiva kauntEya niShThA jnAnasya yA parA || 50 ||</w:t>
      </w:r>
    </w:p>
    <w:p w14:paraId="3CF50F5C" w14:textId="77777777" w:rsidR="00EE69AD" w:rsidRPr="00083482" w:rsidRDefault="00EB3A34">
      <w:pPr>
        <w:pStyle w:val="Shloka"/>
      </w:pPr>
      <w:r w:rsidRPr="00083482">
        <w:rPr>
          <w:noProof/>
          <w:lang w:bidi="sa-IN"/>
        </w:rPr>
        <w:t>]</w:t>
      </w:r>
    </w:p>
    <w:p w14:paraId="205B02B5" w14:textId="77777777" w:rsidR="00EE69AD" w:rsidRPr="00083482" w:rsidRDefault="00EB3A34" w:rsidP="00A22026">
      <w:pPr>
        <w:pStyle w:val="ExplnOfShloka"/>
      </w:pPr>
      <w:r w:rsidRPr="00083482">
        <w:rPr>
          <w:noProof/>
          <w:lang w:bidi="sa-IN"/>
        </w:rPr>
        <w:t>[kauntEya]</w:t>
      </w:r>
      <w:r w:rsidRPr="00083482">
        <w:t xml:space="preserve"> Arjuna, </w:t>
      </w:r>
      <w:r w:rsidRPr="00083482">
        <w:rPr>
          <w:noProof/>
          <w:lang w:bidi="sa-IN"/>
        </w:rPr>
        <w:t>[tathA yathA]</w:t>
      </w:r>
      <w:r w:rsidRPr="00083482">
        <w:t xml:space="preserve"> the way in which </w:t>
      </w:r>
      <w:r w:rsidRPr="00083482">
        <w:rPr>
          <w:noProof/>
          <w:lang w:bidi="sa-IN"/>
        </w:rPr>
        <w:t>[siddhim prApta:]</w:t>
      </w:r>
      <w:r w:rsidRPr="00083482">
        <w:t xml:space="preserve"> a person who has obtained this outcome </w:t>
      </w:r>
      <w:r w:rsidRPr="00083482">
        <w:rPr>
          <w:noProof/>
          <w:lang w:bidi="sa-IN"/>
        </w:rPr>
        <w:t>[ApnOti]</w:t>
      </w:r>
      <w:r w:rsidRPr="00083482">
        <w:t xml:space="preserve"> achieves </w:t>
      </w:r>
      <w:r w:rsidRPr="00083482">
        <w:rPr>
          <w:noProof/>
          <w:lang w:bidi="sa-IN"/>
        </w:rPr>
        <w:t>[brahma]</w:t>
      </w:r>
      <w:r w:rsidRPr="00083482">
        <w:t xml:space="preserve"> The Self, </w:t>
      </w:r>
      <w:r w:rsidRPr="00083482">
        <w:rPr>
          <w:noProof/>
          <w:lang w:bidi="sa-IN"/>
        </w:rPr>
        <w:t>[yA parA niShThA]</w:t>
      </w:r>
      <w:r w:rsidRPr="00083482">
        <w:t xml:space="preserve"> the ultimate culmination </w:t>
      </w:r>
      <w:r w:rsidRPr="00083482">
        <w:rPr>
          <w:noProof/>
          <w:lang w:bidi="sa-IN"/>
        </w:rPr>
        <w:t>[jnAnasya]</w:t>
      </w:r>
      <w:r w:rsidRPr="00083482">
        <w:t xml:space="preserve"> of knowledge - </w:t>
      </w:r>
      <w:r w:rsidRPr="00083482">
        <w:rPr>
          <w:noProof/>
          <w:lang w:bidi="sa-IN"/>
        </w:rPr>
        <w:t>[nibOdha]</w:t>
      </w:r>
      <w:r w:rsidRPr="00083482">
        <w:t xml:space="preserve"> know it </w:t>
      </w:r>
      <w:r w:rsidRPr="00083482">
        <w:rPr>
          <w:noProof/>
          <w:lang w:bidi="sa-IN"/>
        </w:rPr>
        <w:t>[samAsEna]</w:t>
      </w:r>
      <w:r w:rsidRPr="00083482">
        <w:t xml:space="preserve"> in a concise way </w:t>
      </w:r>
      <w:r w:rsidRPr="00083482">
        <w:rPr>
          <w:noProof/>
          <w:lang w:bidi="sa-IN"/>
        </w:rPr>
        <w:t>[mE]</w:t>
      </w:r>
      <w:r w:rsidRPr="00083482">
        <w:t xml:space="preserve"> from Me.</w:t>
      </w:r>
    </w:p>
    <w:p w14:paraId="67CD5039" w14:textId="05A771C5" w:rsidR="00266B1A" w:rsidRDefault="00EB3A34">
      <w:r w:rsidRPr="00083482">
        <w:t xml:space="preserve">This outcome of intense meditation is accomplished by </w:t>
      </w:r>
      <w:hyperlink r:id="rId111" w:anchor="karmayOga_a_defn" w:history="1">
        <w:r w:rsidR="007D3177">
          <w:rPr>
            <w:rStyle w:val="Hyperlink"/>
          </w:rPr>
          <w:t>working without attachment</w:t>
        </w:r>
      </w:hyperlink>
      <w:r w:rsidRPr="00083482">
        <w:t xml:space="preserve">. It deserves to be practiced everyday till we depart from this body. </w:t>
      </w:r>
    </w:p>
    <w:p w14:paraId="5E839BC4" w14:textId="633F4DD0" w:rsidR="00EE69AD" w:rsidRPr="00083482" w:rsidRDefault="00EB3A34">
      <w:r w:rsidRPr="00083482">
        <w:t xml:space="preserve">The Lord says 'Know the way in which a person exists and attains the Self. I shall describe it now in a few </w:t>
      </w:r>
      <w:proofErr w:type="gramStart"/>
      <w:r w:rsidRPr="00083482">
        <w:t>words'</w:t>
      </w:r>
      <w:proofErr w:type="gramEnd"/>
      <w:r w:rsidRPr="00083482">
        <w:t xml:space="preserve">. The </w:t>
      </w:r>
      <w:r w:rsidR="00266B1A" w:rsidRPr="00083482">
        <w:t>specialty</w:t>
      </w:r>
      <w:r w:rsidRPr="00083482">
        <w:t xml:space="preserve"> of the Self has been told in this </w:t>
      </w:r>
      <w:r w:rsidR="006100CD" w:rsidRPr="00083482">
        <w:t>Shloka</w:t>
      </w:r>
      <w:r w:rsidRPr="00083482">
        <w:t xml:space="preserve"> as 'the ultimate culmination of knowledge'. The Self is the ultimate entity attained by knowledge and meditation.</w:t>
      </w:r>
    </w:p>
    <w:p w14:paraId="79FB8903" w14:textId="77777777" w:rsidR="00EE69AD" w:rsidRPr="00083482" w:rsidRDefault="00EB3A34">
      <w:pPr>
        <w:pStyle w:val="Heading2"/>
      </w:pPr>
      <w:r w:rsidRPr="00083482">
        <w:t>18-51 to 18-53</w:t>
      </w:r>
    </w:p>
    <w:p w14:paraId="41C43DFD" w14:textId="77777777" w:rsidR="00EE69AD" w:rsidRPr="00083482" w:rsidRDefault="00EB3A34">
      <w:pPr>
        <w:pStyle w:val="Shloka"/>
        <w:rPr>
          <w:noProof/>
          <w:lang w:bidi="sa-IN"/>
        </w:rPr>
      </w:pPr>
      <w:r w:rsidRPr="00083482">
        <w:rPr>
          <w:noProof/>
          <w:lang w:bidi="sa-IN"/>
        </w:rPr>
        <w:t>[</w:t>
      </w:r>
    </w:p>
    <w:p w14:paraId="208ADD2B" w14:textId="77777777" w:rsidR="00EE69AD" w:rsidRPr="00083482" w:rsidRDefault="00EB3A34">
      <w:pPr>
        <w:pStyle w:val="Shloka"/>
        <w:rPr>
          <w:noProof/>
          <w:lang w:bidi="sa-IN"/>
        </w:rPr>
      </w:pPr>
      <w:r w:rsidRPr="00083482">
        <w:rPr>
          <w:noProof/>
          <w:lang w:bidi="sa-IN"/>
        </w:rPr>
        <w:t>budhyA vishuddhayA yuktO dhr'tyAtmAnam niyamya cha |</w:t>
      </w:r>
    </w:p>
    <w:p w14:paraId="0A536E53" w14:textId="77777777" w:rsidR="00EE69AD" w:rsidRPr="00083482" w:rsidRDefault="00EB3A34">
      <w:pPr>
        <w:pStyle w:val="Shloka"/>
        <w:rPr>
          <w:noProof/>
          <w:lang w:bidi="sa-IN"/>
        </w:rPr>
      </w:pPr>
      <w:r w:rsidRPr="00083482">
        <w:rPr>
          <w:noProof/>
          <w:lang w:bidi="sa-IN"/>
        </w:rPr>
        <w:t>shabdAdIn viShayAn tyaktvA rAga dvEShau vyudasya cha || 51 ||</w:t>
      </w:r>
    </w:p>
    <w:p w14:paraId="3DBC265E" w14:textId="77777777" w:rsidR="00EE69AD" w:rsidRPr="00083482" w:rsidRDefault="00EE69AD">
      <w:pPr>
        <w:pStyle w:val="Shloka"/>
        <w:rPr>
          <w:noProof/>
          <w:lang w:bidi="sa-IN"/>
        </w:rPr>
      </w:pPr>
    </w:p>
    <w:p w14:paraId="7618B12C" w14:textId="77777777" w:rsidR="00EE69AD" w:rsidRPr="00083482" w:rsidRDefault="00EB3A34">
      <w:pPr>
        <w:pStyle w:val="Shloka"/>
        <w:rPr>
          <w:noProof/>
          <w:lang w:bidi="sa-IN"/>
        </w:rPr>
      </w:pPr>
      <w:r w:rsidRPr="00083482">
        <w:rPr>
          <w:noProof/>
          <w:lang w:bidi="sa-IN"/>
        </w:rPr>
        <w:t>viviktasEvI laghvAshI yata vAk kAya mAnasa: |</w:t>
      </w:r>
    </w:p>
    <w:p w14:paraId="2C51DAB3" w14:textId="77777777" w:rsidR="00EE69AD" w:rsidRPr="00083482" w:rsidRDefault="00EB3A34">
      <w:pPr>
        <w:pStyle w:val="Shloka"/>
        <w:rPr>
          <w:noProof/>
          <w:lang w:bidi="sa-IN"/>
        </w:rPr>
      </w:pPr>
      <w:r w:rsidRPr="00083482">
        <w:rPr>
          <w:noProof/>
          <w:lang w:bidi="sa-IN"/>
        </w:rPr>
        <w:lastRenderedPageBreak/>
        <w:t>dhyAnayOgaparO nityam vairAgyam samupAshrita: || 52 ||</w:t>
      </w:r>
    </w:p>
    <w:p w14:paraId="5B3FC64A" w14:textId="77777777" w:rsidR="00EE69AD" w:rsidRPr="00083482" w:rsidRDefault="00EE69AD">
      <w:pPr>
        <w:pStyle w:val="Shloka"/>
        <w:rPr>
          <w:noProof/>
          <w:lang w:bidi="sa-IN"/>
        </w:rPr>
      </w:pPr>
    </w:p>
    <w:p w14:paraId="38A6E6BD" w14:textId="77777777" w:rsidR="00EE69AD" w:rsidRPr="00083482" w:rsidRDefault="00EB3A34">
      <w:pPr>
        <w:pStyle w:val="Shloka"/>
        <w:rPr>
          <w:noProof/>
          <w:lang w:bidi="sa-IN"/>
        </w:rPr>
      </w:pPr>
      <w:r w:rsidRPr="00083482">
        <w:rPr>
          <w:noProof/>
          <w:lang w:bidi="sa-IN"/>
        </w:rPr>
        <w:t>ahaMkAram balam darpam kAmam krOdham parigraham |</w:t>
      </w:r>
    </w:p>
    <w:p w14:paraId="75EEC30A" w14:textId="77777777" w:rsidR="00EE69AD" w:rsidRPr="00083482" w:rsidRDefault="00EB3A34">
      <w:pPr>
        <w:pStyle w:val="Shloka"/>
        <w:rPr>
          <w:noProof/>
          <w:lang w:bidi="sa-IN"/>
        </w:rPr>
      </w:pPr>
      <w:r w:rsidRPr="00083482">
        <w:rPr>
          <w:noProof/>
          <w:lang w:bidi="sa-IN"/>
        </w:rPr>
        <w:t>vimuchya nirmama: shAntO brahmabhUyAya kalpatE || 53 ||</w:t>
      </w:r>
    </w:p>
    <w:p w14:paraId="63BD436D" w14:textId="77777777" w:rsidR="00EE69AD" w:rsidRPr="00083482" w:rsidRDefault="00EB3A34">
      <w:pPr>
        <w:pStyle w:val="Shloka"/>
      </w:pPr>
      <w:r w:rsidRPr="00083482">
        <w:rPr>
          <w:noProof/>
          <w:lang w:bidi="sa-IN"/>
        </w:rPr>
        <w:t>]</w:t>
      </w:r>
    </w:p>
    <w:p w14:paraId="6ED0A2E8" w14:textId="014D0ABF" w:rsidR="00EE69AD" w:rsidRPr="00083482" w:rsidRDefault="00EB3A34" w:rsidP="00A22026">
      <w:pPr>
        <w:pStyle w:val="ExplnOfShloka"/>
      </w:pPr>
      <w:r w:rsidRPr="00083482">
        <w:rPr>
          <w:noProof/>
          <w:lang w:bidi="sa-IN"/>
        </w:rPr>
        <w:t>[yukta:]</w:t>
      </w:r>
      <w:r w:rsidRPr="00083482">
        <w:t xml:space="preserve"> Endowed </w:t>
      </w:r>
      <w:r w:rsidRPr="00083482">
        <w:rPr>
          <w:noProof/>
          <w:lang w:bidi="sa-IN"/>
        </w:rPr>
        <w:t>[vishuddhayA]</w:t>
      </w:r>
      <w:r w:rsidRPr="00083482">
        <w:t xml:space="preserve"> with a clean </w:t>
      </w:r>
      <w:r w:rsidRPr="00083482">
        <w:rPr>
          <w:noProof/>
          <w:lang w:bidi="sa-IN"/>
        </w:rPr>
        <w:t>[buddhyA]</w:t>
      </w:r>
      <w:r w:rsidRPr="00083482">
        <w:t xml:space="preserve"> intellect, </w:t>
      </w:r>
      <w:r w:rsidRPr="00083482">
        <w:rPr>
          <w:noProof/>
          <w:lang w:bidi="sa-IN"/>
        </w:rPr>
        <w:t>[niyamya]</w:t>
      </w:r>
      <w:r w:rsidRPr="00083482">
        <w:t xml:space="preserve"> controlling </w:t>
      </w:r>
      <w:r w:rsidRPr="00083482">
        <w:rPr>
          <w:noProof/>
          <w:lang w:bidi="sa-IN"/>
        </w:rPr>
        <w:t>[AtmAnam]</w:t>
      </w:r>
      <w:r w:rsidRPr="00083482">
        <w:t xml:space="preserve"> the mind </w:t>
      </w:r>
      <w:r w:rsidRPr="00083482">
        <w:rPr>
          <w:noProof/>
          <w:lang w:bidi="sa-IN"/>
        </w:rPr>
        <w:t>[dhr'tyA]</w:t>
      </w:r>
      <w:r w:rsidR="006B646E">
        <w:rPr>
          <w:noProof/>
          <w:lang w:bidi="sa-IN"/>
        </w:rPr>
        <w:t xml:space="preserve"> with</w:t>
      </w:r>
      <w:r w:rsidRPr="00083482">
        <w:t xml:space="preserve"> </w:t>
      </w:r>
      <w:hyperlink w:anchor="intellect_and_resolve" w:history="1">
        <w:r w:rsidRPr="00083482">
          <w:rPr>
            <w:rStyle w:val="Hyperlink"/>
          </w:rPr>
          <w:t>resolve</w:t>
        </w:r>
      </w:hyperlink>
      <w:r w:rsidRPr="00083482">
        <w:t xml:space="preserve">, </w:t>
      </w:r>
      <w:r w:rsidRPr="00083482">
        <w:rPr>
          <w:noProof/>
          <w:lang w:bidi="sa-IN"/>
        </w:rPr>
        <w:t>[tyaktvA]</w:t>
      </w:r>
      <w:r w:rsidRPr="00083482">
        <w:t xml:space="preserve"> having let go of </w:t>
      </w:r>
      <w:r w:rsidRPr="00083482">
        <w:rPr>
          <w:noProof/>
          <w:lang w:bidi="sa-IN"/>
        </w:rPr>
        <w:t>[viShayAn]</w:t>
      </w:r>
      <w:r w:rsidRPr="00083482">
        <w:t xml:space="preserve"> stimuli </w:t>
      </w:r>
      <w:r w:rsidRPr="00083482">
        <w:rPr>
          <w:noProof/>
          <w:lang w:bidi="sa-IN"/>
        </w:rPr>
        <w:t>[shabdAdIn]</w:t>
      </w:r>
      <w:r w:rsidRPr="00083482">
        <w:t xml:space="preserve"> such as sounds, touch, sights, taste and smell, </w:t>
      </w:r>
      <w:r w:rsidRPr="00083482">
        <w:rPr>
          <w:noProof/>
          <w:lang w:bidi="sa-IN"/>
        </w:rPr>
        <w:t>[vyudasya]</w:t>
      </w:r>
      <w:r w:rsidRPr="00083482">
        <w:t xml:space="preserve"> abandoning </w:t>
      </w:r>
      <w:r w:rsidRPr="00083482">
        <w:rPr>
          <w:noProof/>
          <w:lang w:bidi="sa-IN"/>
        </w:rPr>
        <w:t>[raga dvEShau]</w:t>
      </w:r>
      <w:r w:rsidRPr="00083482">
        <w:t xml:space="preserve"> both desires and hatred,</w:t>
      </w:r>
    </w:p>
    <w:p w14:paraId="55069737" w14:textId="77777777" w:rsidR="00EE69AD" w:rsidRPr="00083482" w:rsidRDefault="00EB3A34" w:rsidP="00A22026">
      <w:pPr>
        <w:pStyle w:val="ExplnOfShloka"/>
      </w:pPr>
      <w:r w:rsidRPr="00083482">
        <w:rPr>
          <w:noProof/>
          <w:lang w:bidi="sa-IN"/>
        </w:rPr>
        <w:t>[viviktasEvI]</w:t>
      </w:r>
      <w:r w:rsidRPr="00083482">
        <w:t xml:space="preserve"> practicing solitude, </w:t>
      </w:r>
      <w:r w:rsidRPr="00083482">
        <w:rPr>
          <w:noProof/>
          <w:lang w:bidi="sa-IN"/>
        </w:rPr>
        <w:t>[laghvAshI]</w:t>
      </w:r>
      <w:r w:rsidRPr="00083482">
        <w:t xml:space="preserve"> eating within limits, </w:t>
      </w:r>
      <w:r w:rsidRPr="00083482">
        <w:rPr>
          <w:noProof/>
          <w:lang w:bidi="sa-IN"/>
        </w:rPr>
        <w:t>[yata]</w:t>
      </w:r>
      <w:r w:rsidRPr="00083482">
        <w:t xml:space="preserve"> having disciplined </w:t>
      </w:r>
      <w:r w:rsidRPr="00083482">
        <w:rPr>
          <w:noProof/>
          <w:lang w:bidi="sa-IN"/>
        </w:rPr>
        <w:t>[vAk]</w:t>
      </w:r>
      <w:r w:rsidRPr="00083482">
        <w:t xml:space="preserve"> his speech, </w:t>
      </w:r>
      <w:r w:rsidRPr="00083482">
        <w:rPr>
          <w:noProof/>
          <w:lang w:bidi="sa-IN"/>
        </w:rPr>
        <w:t>[kAya]</w:t>
      </w:r>
      <w:r w:rsidRPr="00083482">
        <w:t xml:space="preserve"> temperament </w:t>
      </w:r>
      <w:r w:rsidRPr="00083482">
        <w:rPr>
          <w:noProof/>
          <w:lang w:bidi="sa-IN"/>
        </w:rPr>
        <w:t>[mAnasa:]</w:t>
      </w:r>
      <w:r w:rsidRPr="00083482">
        <w:t xml:space="preserve"> and his mind, </w:t>
      </w:r>
      <w:r w:rsidRPr="00083482">
        <w:rPr>
          <w:noProof/>
          <w:lang w:bidi="sa-IN"/>
        </w:rPr>
        <w:t>[dhyAnayOga para:]</w:t>
      </w:r>
      <w:r w:rsidRPr="00083482">
        <w:t xml:space="preserve"> intent on concentration </w:t>
      </w:r>
      <w:r w:rsidRPr="00083482">
        <w:rPr>
          <w:noProof/>
          <w:lang w:bidi="sa-IN"/>
        </w:rPr>
        <w:t>[nityam]</w:t>
      </w:r>
      <w:r w:rsidRPr="00083482">
        <w:t xml:space="preserve"> always, </w:t>
      </w:r>
      <w:r w:rsidRPr="00083482">
        <w:rPr>
          <w:noProof/>
          <w:lang w:bidi="sa-IN"/>
        </w:rPr>
        <w:t>[samupAshrita:]</w:t>
      </w:r>
      <w:r w:rsidRPr="00083482">
        <w:t xml:space="preserve"> taking recourse to </w:t>
      </w:r>
      <w:r w:rsidRPr="00083482">
        <w:rPr>
          <w:noProof/>
          <w:lang w:bidi="sa-IN"/>
        </w:rPr>
        <w:t>[vairagyam]</w:t>
      </w:r>
      <w:r w:rsidRPr="00083482">
        <w:t xml:space="preserve"> shunning his desires,</w:t>
      </w:r>
    </w:p>
    <w:p w14:paraId="78E3F969" w14:textId="77777777" w:rsidR="00EE69AD" w:rsidRPr="00083482" w:rsidRDefault="00EB3A34" w:rsidP="00A22026">
      <w:pPr>
        <w:pStyle w:val="ExplnOfShloka"/>
      </w:pPr>
      <w:r w:rsidRPr="00083482">
        <w:rPr>
          <w:noProof/>
          <w:lang w:bidi="sa-IN"/>
        </w:rPr>
        <w:t>[vimuchya]</w:t>
      </w:r>
      <w:r w:rsidRPr="00083482">
        <w:t xml:space="preserve"> casting aside </w:t>
      </w:r>
      <w:r w:rsidRPr="00083482">
        <w:rPr>
          <w:noProof/>
          <w:lang w:bidi="sa-IN"/>
        </w:rPr>
        <w:t>[ahaMkAram]</w:t>
      </w:r>
      <w:r w:rsidRPr="00083482">
        <w:t xml:space="preserve"> the notion that the body is the Self, </w:t>
      </w:r>
      <w:r w:rsidRPr="00083482">
        <w:rPr>
          <w:noProof/>
          <w:lang w:bidi="sa-IN"/>
        </w:rPr>
        <w:t>[balam]</w:t>
      </w:r>
      <w:r w:rsidRPr="00083482">
        <w:t xml:space="preserve"> the force of past deeds that carry it along, </w:t>
      </w:r>
      <w:r w:rsidRPr="00083482">
        <w:rPr>
          <w:noProof/>
          <w:lang w:bidi="sa-IN"/>
        </w:rPr>
        <w:t>[darpam]</w:t>
      </w:r>
      <w:r w:rsidRPr="00083482">
        <w:t xml:space="preserve"> the arrogance that comes from such a notion, </w:t>
      </w:r>
      <w:r w:rsidRPr="00083482">
        <w:rPr>
          <w:noProof/>
          <w:lang w:bidi="sa-IN"/>
        </w:rPr>
        <w:t>[kAmam]</w:t>
      </w:r>
      <w:r w:rsidRPr="00083482">
        <w:t xml:space="preserve"> desire, </w:t>
      </w:r>
      <w:r w:rsidRPr="00083482">
        <w:rPr>
          <w:noProof/>
          <w:lang w:bidi="sa-IN"/>
        </w:rPr>
        <w:t>[krOdham]</w:t>
      </w:r>
      <w:r w:rsidRPr="00083482">
        <w:t xml:space="preserve"> anger, </w:t>
      </w:r>
      <w:r w:rsidRPr="00083482">
        <w:rPr>
          <w:noProof/>
          <w:lang w:bidi="sa-IN"/>
        </w:rPr>
        <w:t>[parigraham]</w:t>
      </w:r>
      <w:r w:rsidRPr="00083482">
        <w:t xml:space="preserve"> grabbing material items, </w:t>
      </w:r>
      <w:r w:rsidRPr="00083482">
        <w:rPr>
          <w:noProof/>
          <w:lang w:bidi="sa-IN"/>
        </w:rPr>
        <w:t>[nirmama:]</w:t>
      </w:r>
      <w:r w:rsidRPr="00083482">
        <w:t xml:space="preserve"> without possessiveness towards objects that don't belong to him, </w:t>
      </w:r>
      <w:r w:rsidRPr="00083482">
        <w:rPr>
          <w:noProof/>
          <w:lang w:bidi="sa-IN"/>
        </w:rPr>
        <w:t>[shAnta:]</w:t>
      </w:r>
      <w:r w:rsidRPr="00083482">
        <w:t xml:space="preserve"> being peaceful, </w:t>
      </w:r>
      <w:r w:rsidRPr="00083482">
        <w:rPr>
          <w:noProof/>
          <w:lang w:bidi="sa-IN"/>
        </w:rPr>
        <w:t>[kalpatE]</w:t>
      </w:r>
      <w:r w:rsidRPr="00083482">
        <w:t xml:space="preserve"> he is fit </w:t>
      </w:r>
      <w:r w:rsidRPr="00083482">
        <w:rPr>
          <w:noProof/>
          <w:lang w:bidi="sa-IN"/>
        </w:rPr>
        <w:t>[brahmabhUyAya]</w:t>
      </w:r>
      <w:r w:rsidRPr="00083482">
        <w:t xml:space="preserve"> to realize the Self in its true form.</w:t>
      </w:r>
    </w:p>
    <w:p w14:paraId="7455F552" w14:textId="77777777" w:rsidR="006B646E" w:rsidRDefault="00EB3A34">
      <w:r w:rsidRPr="00083482">
        <w:t xml:space="preserve">With a clean intellect, the Self is seen in its true form - free from its environment. </w:t>
      </w:r>
    </w:p>
    <w:p w14:paraId="4C9AE5DB" w14:textId="77777777" w:rsidR="006B646E" w:rsidRDefault="00EB3A34">
      <w:r w:rsidRPr="00083482">
        <w:t xml:space="preserve">A person with such intellect controls his mind with </w:t>
      </w:r>
      <w:hyperlink w:anchor="intellect_and_resolve" w:history="1">
        <w:r w:rsidRPr="00083482">
          <w:rPr>
            <w:rStyle w:val="Hyperlink"/>
          </w:rPr>
          <w:t>resolve</w:t>
        </w:r>
      </w:hyperlink>
      <w:r w:rsidRPr="00083482">
        <w:t xml:space="preserve"> - he doesn't mind turning away from his preoccupation with the stimuli of this world. In this way, his mind is capable of focus. He lets go of stimuli - sound, touch, sights, taste and smell - by pushing them away. </w:t>
      </w:r>
    </w:p>
    <w:p w14:paraId="27AC0D9B" w14:textId="77777777" w:rsidR="006B646E" w:rsidRDefault="00EB3A34">
      <w:r w:rsidRPr="00083482">
        <w:t xml:space="preserve">He abandons </w:t>
      </w:r>
      <w:r w:rsidR="006B646E">
        <w:t xml:space="preserve">the emotions of </w:t>
      </w:r>
      <w:r w:rsidRPr="00083482">
        <w:t xml:space="preserve">desire and hatred that are driven by such stimuli. </w:t>
      </w:r>
    </w:p>
    <w:p w14:paraId="2DEF5DD8" w14:textId="77777777" w:rsidR="006B646E" w:rsidRDefault="00EB3A34">
      <w:r w:rsidRPr="00083482">
        <w:t xml:space="preserve">He practices solitude - he stays in a space that's free from all impediments to his focus. </w:t>
      </w:r>
    </w:p>
    <w:p w14:paraId="5ABA1907" w14:textId="77777777" w:rsidR="006B646E" w:rsidRDefault="00EB3A34">
      <w:r w:rsidRPr="00083482">
        <w:t xml:space="preserve">He eats within limits, neither too much nor too little. </w:t>
      </w:r>
    </w:p>
    <w:p w14:paraId="5CE42894" w14:textId="305F0786" w:rsidR="00EE69AD" w:rsidRPr="00083482" w:rsidRDefault="00EB3A34">
      <w:r w:rsidRPr="00083482">
        <w:t>His speech, temperament and mind are disciplined by focus. Always intent on his focus, he keeps to the practice till he departs from his body. He takes recourse to shunning his desires by rejecting anything that's not his focus, enhancing his detachment with every opportunity.</w:t>
      </w:r>
    </w:p>
    <w:p w14:paraId="30AC491C" w14:textId="77777777" w:rsidR="006B646E" w:rsidRDefault="00EB3A34">
      <w:r w:rsidRPr="00083482">
        <w:t xml:space="preserve">Casting aside the notion that the body is the Self, he leaves behind the force of past deeds that cause such a notion. He leaves behind the arrogance that comes from such a notion, along with desire, anger and the tendency to grab material items. </w:t>
      </w:r>
    </w:p>
    <w:p w14:paraId="37F5A449" w14:textId="48B05B53" w:rsidR="00EE69AD" w:rsidRPr="00083482" w:rsidRDefault="00EB3A34">
      <w:r w:rsidRPr="00083482">
        <w:t>He is without possessiveness towards objects that don't belong to him. He is peaceful, content in the experience of the Self alone.</w:t>
      </w:r>
    </w:p>
    <w:p w14:paraId="65AC5B49" w14:textId="77777777" w:rsidR="00EE69AD" w:rsidRPr="00083482" w:rsidRDefault="00EB3A34">
      <w:r w:rsidRPr="00083482">
        <w:t>In this way, performing with focus and concentration, he is fit to realize the Self. This person experiences the Self in its true form when he is free of all constraints.</w:t>
      </w:r>
    </w:p>
    <w:p w14:paraId="2036E666" w14:textId="77777777" w:rsidR="00EE69AD" w:rsidRPr="00083482" w:rsidRDefault="00EB3A34">
      <w:pPr>
        <w:pStyle w:val="Heading2"/>
      </w:pPr>
      <w:r w:rsidRPr="00083482">
        <w:t>18-54</w:t>
      </w:r>
    </w:p>
    <w:p w14:paraId="75319997" w14:textId="77777777" w:rsidR="00EE69AD" w:rsidRPr="00083482" w:rsidRDefault="00EB3A34">
      <w:pPr>
        <w:pStyle w:val="Shloka"/>
        <w:rPr>
          <w:noProof/>
          <w:lang w:bidi="sa-IN"/>
        </w:rPr>
      </w:pPr>
      <w:r w:rsidRPr="00083482">
        <w:rPr>
          <w:noProof/>
          <w:lang w:bidi="sa-IN"/>
        </w:rPr>
        <w:t>[</w:t>
      </w:r>
    </w:p>
    <w:p w14:paraId="0ADE1B16" w14:textId="77777777" w:rsidR="00EE69AD" w:rsidRPr="00083482" w:rsidRDefault="00EB3A34">
      <w:pPr>
        <w:pStyle w:val="Shloka"/>
        <w:rPr>
          <w:noProof/>
          <w:lang w:bidi="sa-IN"/>
        </w:rPr>
      </w:pPr>
      <w:r w:rsidRPr="00083482">
        <w:rPr>
          <w:noProof/>
          <w:lang w:bidi="sa-IN"/>
        </w:rPr>
        <w:t>brahmabhUta: prasannAtmA na shOchati na kAMkShati |</w:t>
      </w:r>
    </w:p>
    <w:p w14:paraId="05C1DDC2" w14:textId="77777777" w:rsidR="00EE69AD" w:rsidRPr="00083482" w:rsidRDefault="00EB3A34">
      <w:pPr>
        <w:pStyle w:val="Shloka"/>
        <w:rPr>
          <w:noProof/>
          <w:lang w:bidi="sa-IN"/>
        </w:rPr>
      </w:pPr>
      <w:r w:rsidRPr="00083482">
        <w:rPr>
          <w:noProof/>
          <w:lang w:bidi="sa-IN"/>
        </w:rPr>
        <w:lastRenderedPageBreak/>
        <w:t>sama: sarvEShu bhUtEShu madbhaktim labhatE parAm || 54 ||</w:t>
      </w:r>
    </w:p>
    <w:p w14:paraId="796508E1" w14:textId="77777777" w:rsidR="00EE69AD" w:rsidRPr="00083482" w:rsidRDefault="00EB3A34">
      <w:pPr>
        <w:pStyle w:val="Shloka"/>
      </w:pPr>
      <w:r w:rsidRPr="00083482">
        <w:rPr>
          <w:noProof/>
          <w:lang w:bidi="sa-IN"/>
        </w:rPr>
        <w:t>]</w:t>
      </w:r>
    </w:p>
    <w:p w14:paraId="3412A2CA" w14:textId="77777777" w:rsidR="00EE69AD" w:rsidRPr="00083482" w:rsidRDefault="00EB3A34" w:rsidP="00A22026">
      <w:pPr>
        <w:pStyle w:val="ExplnOfShloka"/>
      </w:pPr>
      <w:r w:rsidRPr="00083482">
        <w:rPr>
          <w:noProof/>
          <w:lang w:bidi="sa-IN"/>
        </w:rPr>
        <w:t>[brahmabhUta:]</w:t>
      </w:r>
      <w:r w:rsidRPr="00083482">
        <w:t xml:space="preserve"> Having realized the Self, </w:t>
      </w:r>
      <w:r w:rsidRPr="00083482">
        <w:rPr>
          <w:noProof/>
          <w:lang w:bidi="sa-IN"/>
        </w:rPr>
        <w:t>[prasannAtmA]</w:t>
      </w:r>
      <w:r w:rsidRPr="00083482">
        <w:t xml:space="preserve"> with a serene mind, </w:t>
      </w:r>
      <w:r w:rsidRPr="00083482">
        <w:rPr>
          <w:noProof/>
          <w:lang w:bidi="sa-IN"/>
        </w:rPr>
        <w:t>[Na shOchati]</w:t>
      </w:r>
      <w:r w:rsidRPr="00083482">
        <w:t xml:space="preserve"> he doesn't get upset </w:t>
      </w:r>
      <w:r w:rsidRPr="00083482">
        <w:rPr>
          <w:noProof/>
          <w:lang w:bidi="sa-IN"/>
        </w:rPr>
        <w:t>[na kAMkShati]</w:t>
      </w:r>
      <w:r w:rsidRPr="00083482">
        <w:t xml:space="preserve"> and doesn't yearn. </w:t>
      </w:r>
      <w:r w:rsidRPr="00083482">
        <w:rPr>
          <w:noProof/>
          <w:lang w:bidi="sa-IN"/>
        </w:rPr>
        <w:t>[sama:]</w:t>
      </w:r>
      <w:r w:rsidRPr="00083482">
        <w:t xml:space="preserve"> Such a person has equanimity </w:t>
      </w:r>
      <w:r w:rsidRPr="00083482">
        <w:rPr>
          <w:noProof/>
          <w:lang w:bidi="sa-IN"/>
        </w:rPr>
        <w:t>[sarvEShu bhUtEShu]</w:t>
      </w:r>
      <w:r w:rsidRPr="00083482">
        <w:t xml:space="preserve"> among all beings. </w:t>
      </w:r>
      <w:r w:rsidRPr="00083482">
        <w:rPr>
          <w:noProof/>
          <w:lang w:bidi="sa-IN"/>
        </w:rPr>
        <w:t>[labhatE]</w:t>
      </w:r>
      <w:r w:rsidRPr="00083482">
        <w:t xml:space="preserve"> He attains </w:t>
      </w:r>
      <w:r w:rsidRPr="00083482">
        <w:rPr>
          <w:noProof/>
          <w:lang w:bidi="sa-IN"/>
        </w:rPr>
        <w:t>[param madbhaktim]</w:t>
      </w:r>
      <w:r w:rsidRPr="00083482">
        <w:t xml:space="preserve"> the ultimate devotion to Me.</w:t>
      </w:r>
    </w:p>
    <w:p w14:paraId="540C417B" w14:textId="77777777" w:rsidR="006B646E" w:rsidRDefault="00EB3A34">
      <w:r w:rsidRPr="00083482">
        <w:t xml:space="preserve">'Realizing the Self' is about uncovering the true nature of the Self. </w:t>
      </w:r>
    </w:p>
    <w:p w14:paraId="49FBED62" w14:textId="33E8AF1B" w:rsidR="00EE69AD" w:rsidRPr="00083482" w:rsidRDefault="00EB3A34">
      <w:r w:rsidRPr="00083482">
        <w:t xml:space="preserve">By its very nature, the Self is pure, limitless expanse of knowledge. It exists for the Lord's purpose - that is its sole characteristic. The Lord explained the fact that the Self belongs to Him in Chap.7#5: </w:t>
      </w:r>
      <w:r w:rsidR="006B646E">
        <w:t>‘</w:t>
      </w:r>
      <w:r w:rsidR="006B646E" w:rsidRPr="00083482">
        <w:t>Know My ultimate nature</w:t>
      </w:r>
      <w:r w:rsidR="006B646E">
        <w:t xml:space="preserve"> - the Self</w:t>
      </w:r>
      <w:r w:rsidR="006B646E" w:rsidRPr="00083482">
        <w:t>, which is distinct in the form of a conscious being</w:t>
      </w:r>
      <w:r w:rsidR="006B646E">
        <w:t>’</w:t>
      </w:r>
    </w:p>
    <w:p w14:paraId="6276D14E" w14:textId="77777777" w:rsidR="007F78C6" w:rsidRDefault="00EB3A34">
      <w:r w:rsidRPr="00083482">
        <w:t>Having realized the Self, a person is endowed with a serene mind</w:t>
      </w:r>
      <w:r w:rsidR="006B646E">
        <w:t xml:space="preserve">. </w:t>
      </w:r>
    </w:p>
    <w:p w14:paraId="77CFB3B1" w14:textId="0EDD7FA7" w:rsidR="006B646E" w:rsidRDefault="007F78C6">
      <w:r>
        <w:t>The Lord describes a</w:t>
      </w:r>
      <w:r w:rsidR="006B646E" w:rsidRPr="00083482">
        <w:t xml:space="preserve"> serene mind</w:t>
      </w:r>
      <w:r>
        <w:t>: ‘It</w:t>
      </w:r>
      <w:r w:rsidR="006B646E" w:rsidRPr="00083482">
        <w:t xml:space="preserve"> is un-stained by anguish or activity.</w:t>
      </w:r>
      <w:r w:rsidR="00EB3A34" w:rsidRPr="00083482">
        <w:t xml:space="preserve"> </w:t>
      </w:r>
      <w:r w:rsidR="006B646E">
        <w:t>It isn’t</w:t>
      </w:r>
      <w:r w:rsidR="00EB3A34" w:rsidRPr="00083482">
        <w:t xml:space="preserve"> bothered about anything other than Me. He doesn't yearn for anything - In fact, </w:t>
      </w:r>
      <w:r w:rsidR="006B646E">
        <w:t>such a person</w:t>
      </w:r>
      <w:r w:rsidR="00EB3A34" w:rsidRPr="00083482">
        <w:t xml:space="preserve"> is indifferent to all distinctions among beings other than Me. </w:t>
      </w:r>
    </w:p>
    <w:p w14:paraId="35ABE7A0" w14:textId="6F90536D" w:rsidR="001F2218" w:rsidRDefault="006B646E">
      <w:r>
        <w:t xml:space="preserve">That’s why </w:t>
      </w:r>
      <w:r w:rsidR="00EB3A34" w:rsidRPr="00083482">
        <w:t>such a person has an even outlook</w:t>
      </w:r>
      <w:r>
        <w:t>. He</w:t>
      </w:r>
      <w:r w:rsidR="00EB3A34" w:rsidRPr="00083482">
        <w:t xml:space="preserve"> consider</w:t>
      </w:r>
      <w:r>
        <w:t>s</w:t>
      </w:r>
      <w:r w:rsidR="00EB3A34" w:rsidRPr="00083482">
        <w:t xml:space="preserve"> all materials in this world to be insignificant</w:t>
      </w:r>
      <w:r w:rsidR="007F78C6">
        <w:t>’</w:t>
      </w:r>
      <w:r w:rsidR="00EB3A34" w:rsidRPr="00083482">
        <w:t xml:space="preserve">. </w:t>
      </w:r>
    </w:p>
    <w:p w14:paraId="54178A88" w14:textId="4DE32D8B" w:rsidR="001F2218" w:rsidRDefault="001F2218" w:rsidP="001F2218">
      <w:pPr>
        <w:pStyle w:val="ApplNotes"/>
      </w:pPr>
      <w:r>
        <w:t>With this worship, we gain limitless love for the Lord.</w:t>
      </w:r>
    </w:p>
    <w:p w14:paraId="0E40888F" w14:textId="4BAFA176" w:rsidR="006B646E" w:rsidRDefault="007F78C6">
      <w:r>
        <w:t>The Lord continues to describe His relationship: ‘Such a person</w:t>
      </w:r>
      <w:r w:rsidR="00EB3A34" w:rsidRPr="00083482">
        <w:t xml:space="preserve"> achieves ultimate devotion to Me - This person sees Me as the </w:t>
      </w:r>
      <w:r w:rsidR="00084221" w:rsidRPr="00083482">
        <w:t>Supreme Lord</w:t>
      </w:r>
      <w:r w:rsidR="00EB3A34" w:rsidRPr="00083482">
        <w:t xml:space="preserve">, running the activities of creation, sustenance and destruction as My sport. </w:t>
      </w:r>
    </w:p>
    <w:p w14:paraId="60CEA5D0" w14:textId="3C6BFD24" w:rsidR="00EE69AD" w:rsidRPr="00083482" w:rsidRDefault="00EB3A34">
      <w:r w:rsidRPr="00083482">
        <w:t>I repel everything that's undesirable. I am the harmony of unbroken, unlimited, infinite number of fortunate qualities.</w:t>
      </w:r>
      <w:r w:rsidR="00E9157F">
        <w:t xml:space="preserve"> </w:t>
      </w:r>
      <w:r w:rsidRPr="00083482">
        <w:t>He experiences ultimate devotion towards Me in the form of excessive adoration</w:t>
      </w:r>
      <w:r w:rsidR="006B646E">
        <w:t>. I am</w:t>
      </w:r>
      <w:r w:rsidRPr="00083482">
        <w:t xml:space="preserve"> his owner, the inexhaustible sea of beauty and attractiveness, having lotus eyes, always in the company of Lakshmi</w:t>
      </w:r>
      <w:r w:rsidR="007F78C6">
        <w:t>’</w:t>
      </w:r>
      <w:r w:rsidRPr="00083482">
        <w:t>.</w:t>
      </w:r>
    </w:p>
    <w:p w14:paraId="72BBF4E6" w14:textId="77777777" w:rsidR="00EE69AD" w:rsidRPr="00083482" w:rsidRDefault="00EB3A34">
      <w:r w:rsidRPr="00083482">
        <w:t>Next, the Lord describes the outcome of such devotion -</w:t>
      </w:r>
    </w:p>
    <w:p w14:paraId="2FAF21AD" w14:textId="77777777" w:rsidR="00EE69AD" w:rsidRPr="00083482" w:rsidRDefault="00EB3A34">
      <w:pPr>
        <w:pStyle w:val="Heading2"/>
      </w:pPr>
      <w:r w:rsidRPr="00083482">
        <w:t>18-55</w:t>
      </w:r>
    </w:p>
    <w:p w14:paraId="6CABC914" w14:textId="77777777" w:rsidR="00EE69AD" w:rsidRPr="00083482" w:rsidRDefault="00EB3A34">
      <w:pPr>
        <w:pStyle w:val="Shloka"/>
        <w:rPr>
          <w:noProof/>
          <w:lang w:bidi="sa-IN"/>
        </w:rPr>
      </w:pPr>
      <w:r w:rsidRPr="00083482">
        <w:rPr>
          <w:noProof/>
          <w:lang w:bidi="sa-IN"/>
        </w:rPr>
        <w:t>[</w:t>
      </w:r>
    </w:p>
    <w:p w14:paraId="154DFF4D" w14:textId="77777777" w:rsidR="00EE69AD" w:rsidRPr="00083482" w:rsidRDefault="00EB3A34">
      <w:pPr>
        <w:pStyle w:val="Shloka"/>
        <w:rPr>
          <w:noProof/>
          <w:lang w:bidi="sa-IN"/>
        </w:rPr>
      </w:pPr>
      <w:r w:rsidRPr="00083482">
        <w:rPr>
          <w:noProof/>
          <w:lang w:bidi="sa-IN"/>
        </w:rPr>
        <w:t>bhaktyA mAm abhijAnAti yAvAn yashchAsmi tattvata: |</w:t>
      </w:r>
    </w:p>
    <w:p w14:paraId="6C47EA56" w14:textId="77777777" w:rsidR="00EE69AD" w:rsidRPr="00083482" w:rsidRDefault="00EB3A34">
      <w:pPr>
        <w:pStyle w:val="Shloka"/>
        <w:rPr>
          <w:noProof/>
          <w:lang w:bidi="sa-IN"/>
        </w:rPr>
      </w:pPr>
      <w:r w:rsidRPr="00083482">
        <w:rPr>
          <w:noProof/>
          <w:lang w:bidi="sa-IN"/>
        </w:rPr>
        <w:t>tatO mAm tattvatO jnAtvA vishatE tadanantaram || 55 ||</w:t>
      </w:r>
    </w:p>
    <w:p w14:paraId="1DF5DC61" w14:textId="77777777" w:rsidR="00EE69AD" w:rsidRPr="00083482" w:rsidRDefault="00EB3A34">
      <w:pPr>
        <w:pStyle w:val="Shloka"/>
      </w:pPr>
      <w:r w:rsidRPr="00083482">
        <w:rPr>
          <w:noProof/>
          <w:lang w:bidi="sa-IN"/>
        </w:rPr>
        <w:t>]</w:t>
      </w:r>
    </w:p>
    <w:p w14:paraId="7C1447E1" w14:textId="42E04616" w:rsidR="00EE69AD" w:rsidRPr="00083482" w:rsidRDefault="00EB3A34" w:rsidP="00A22026">
      <w:pPr>
        <w:pStyle w:val="ExplnOfShloka"/>
      </w:pPr>
      <w:r w:rsidRPr="00083482">
        <w:rPr>
          <w:noProof/>
          <w:lang w:bidi="sa-IN"/>
        </w:rPr>
        <w:t>[mAm abhijAnAti]</w:t>
      </w:r>
      <w:r w:rsidRPr="00083482">
        <w:t xml:space="preserve"> This person knows Me </w:t>
      </w:r>
      <w:r w:rsidRPr="00083482">
        <w:rPr>
          <w:noProof/>
          <w:lang w:bidi="sa-IN"/>
        </w:rPr>
        <w:t>[bhaktyA]</w:t>
      </w:r>
      <w:r w:rsidRPr="00083482">
        <w:t xml:space="preserve"> with devotion</w:t>
      </w:r>
      <w:r w:rsidR="00D71C7D">
        <w:t>,</w:t>
      </w:r>
      <w:r w:rsidRPr="00083482">
        <w:t xml:space="preserve"> </w:t>
      </w:r>
      <w:r w:rsidRPr="00083482">
        <w:rPr>
          <w:noProof/>
          <w:lang w:bidi="sa-IN"/>
        </w:rPr>
        <w:t>[yAvAn cha]</w:t>
      </w:r>
      <w:r w:rsidRPr="00083482">
        <w:t xml:space="preserve"> </w:t>
      </w:r>
      <w:r w:rsidR="00D71C7D">
        <w:t>right</w:t>
      </w:r>
      <w:r w:rsidRPr="00083482">
        <w:t xml:space="preserve"> </w:t>
      </w:r>
      <w:r w:rsidR="00D71C7D">
        <w:t>up to</w:t>
      </w:r>
      <w:r w:rsidRPr="00083482">
        <w:t xml:space="preserve"> </w:t>
      </w:r>
      <w:r w:rsidRPr="00083482">
        <w:rPr>
          <w:noProof/>
          <w:lang w:bidi="sa-IN"/>
        </w:rPr>
        <w:t>[tattvata:]</w:t>
      </w:r>
      <w:r w:rsidRPr="00083482">
        <w:t xml:space="preserve"> the essence </w:t>
      </w:r>
      <w:r w:rsidRPr="00083482">
        <w:rPr>
          <w:noProof/>
          <w:lang w:bidi="sa-IN"/>
        </w:rPr>
        <w:t>[ya: asmi]</w:t>
      </w:r>
      <w:r w:rsidRPr="00083482">
        <w:t xml:space="preserve"> of who I am. </w:t>
      </w:r>
      <w:r w:rsidRPr="00083482">
        <w:rPr>
          <w:noProof/>
          <w:lang w:bidi="sa-IN"/>
        </w:rPr>
        <w:t>[tata:]</w:t>
      </w:r>
      <w:r w:rsidRPr="00083482">
        <w:t xml:space="preserve"> From there, </w:t>
      </w:r>
      <w:r w:rsidRPr="00083482">
        <w:rPr>
          <w:noProof/>
          <w:lang w:bidi="sa-IN"/>
        </w:rPr>
        <w:t>[jnAtvA]</w:t>
      </w:r>
      <w:r w:rsidRPr="00083482">
        <w:t xml:space="preserve"> knowing </w:t>
      </w:r>
      <w:r w:rsidRPr="00083482">
        <w:rPr>
          <w:noProof/>
          <w:lang w:bidi="sa-IN"/>
        </w:rPr>
        <w:t>[mAm]</w:t>
      </w:r>
      <w:r w:rsidRPr="00083482">
        <w:t xml:space="preserve"> Me </w:t>
      </w:r>
      <w:r w:rsidRPr="00083482">
        <w:rPr>
          <w:noProof/>
          <w:lang w:bidi="sa-IN"/>
        </w:rPr>
        <w:t>[tattvata:]</w:t>
      </w:r>
      <w:r w:rsidRPr="00083482">
        <w:t xml:space="preserve"> </w:t>
      </w:r>
      <w:r w:rsidR="00D71C7D">
        <w:t>in true form</w:t>
      </w:r>
      <w:r w:rsidRPr="00083482">
        <w:t xml:space="preserve">, </w:t>
      </w:r>
      <w:r w:rsidRPr="00083482">
        <w:rPr>
          <w:noProof/>
          <w:lang w:bidi="sa-IN"/>
        </w:rPr>
        <w:t>[vishatE]</w:t>
      </w:r>
      <w:r w:rsidRPr="00083482">
        <w:t xml:space="preserve"> he enters Me </w:t>
      </w:r>
      <w:r w:rsidRPr="00083482">
        <w:rPr>
          <w:noProof/>
          <w:lang w:bidi="sa-IN"/>
        </w:rPr>
        <w:t>[tadanantaram]</w:t>
      </w:r>
      <w:r w:rsidRPr="00083482">
        <w:t xml:space="preserve"> </w:t>
      </w:r>
      <w:r w:rsidR="00D71C7D">
        <w:t>without delay</w:t>
      </w:r>
      <w:r w:rsidRPr="00083482">
        <w:t>.</w:t>
      </w:r>
    </w:p>
    <w:p w14:paraId="20E1772F" w14:textId="77777777" w:rsidR="00D71C7D" w:rsidRDefault="00EB3A34">
      <w:r w:rsidRPr="00083482">
        <w:t xml:space="preserve">With </w:t>
      </w:r>
      <w:hyperlink w:anchor="bhakti_a_defn" w:history="1">
        <w:r w:rsidRPr="00083482">
          <w:rPr>
            <w:rStyle w:val="Hyperlink"/>
          </w:rPr>
          <w:t>devotion</w:t>
        </w:r>
      </w:hyperlink>
      <w:r w:rsidRPr="00083482">
        <w:t xml:space="preserve">, this person knows Me in essence - who I am, along with My form, My characteristics, all My qualities and My powers. Knowing Me in this way through </w:t>
      </w:r>
      <w:hyperlink w:anchor="bhakti_a_defn" w:history="1">
        <w:r w:rsidRPr="00083482">
          <w:rPr>
            <w:rStyle w:val="Hyperlink"/>
          </w:rPr>
          <w:t>devotion</w:t>
        </w:r>
      </w:hyperlink>
      <w:r w:rsidRPr="00083482">
        <w:t xml:space="preserve">, he enters Me </w:t>
      </w:r>
      <w:r w:rsidR="00D71C7D">
        <w:t>without delay</w:t>
      </w:r>
      <w:r w:rsidRPr="00083482">
        <w:t xml:space="preserve">. </w:t>
      </w:r>
    </w:p>
    <w:p w14:paraId="3116905B" w14:textId="04A61C52" w:rsidR="00EE69AD" w:rsidRPr="00083482" w:rsidRDefault="00EB3A34">
      <w:r w:rsidRPr="00083482">
        <w:lastRenderedPageBreak/>
        <w:t>In short – A person enters the Lord the moment he recognizes the Lord in His true form</w:t>
      </w:r>
      <w:r w:rsidR="00D71C7D">
        <w:t>,</w:t>
      </w:r>
      <w:r w:rsidRPr="00083482">
        <w:t xml:space="preserve"> with </w:t>
      </w:r>
      <w:hyperlink w:anchor="bhakti_a_defn" w:history="1">
        <w:r w:rsidRPr="00083482">
          <w:rPr>
            <w:rStyle w:val="Hyperlink"/>
          </w:rPr>
          <w:t>devotion</w:t>
        </w:r>
      </w:hyperlink>
      <w:r w:rsidRPr="00083482">
        <w:t xml:space="preserve">. </w:t>
      </w:r>
    </w:p>
    <w:p w14:paraId="49ACB239" w14:textId="77777777" w:rsidR="00EE69AD" w:rsidRPr="00083482" w:rsidRDefault="00EB3A34">
      <w:r w:rsidRPr="00083482">
        <w:t xml:space="preserve">Unbroken, unbounded </w:t>
      </w:r>
      <w:hyperlink w:anchor="bhakti_a_defn" w:history="1">
        <w:r w:rsidRPr="00083482">
          <w:rPr>
            <w:rStyle w:val="Hyperlink"/>
          </w:rPr>
          <w:t>devotion</w:t>
        </w:r>
      </w:hyperlink>
      <w:r w:rsidRPr="00083482">
        <w:t xml:space="preserve"> comes by knowing My essence along with My form and characteristics, seeing My qualities and My powers. With this </w:t>
      </w:r>
      <w:hyperlink w:anchor="bhakti_a_defn" w:history="1">
        <w:r w:rsidRPr="00083482">
          <w:rPr>
            <w:rStyle w:val="Hyperlink"/>
          </w:rPr>
          <w:t>devotion</w:t>
        </w:r>
      </w:hyperlink>
      <w:r w:rsidRPr="00083482">
        <w:t xml:space="preserve">, he achieves Me - that's what is meant here. </w:t>
      </w:r>
    </w:p>
    <w:p w14:paraId="15F48EE4" w14:textId="77777777" w:rsidR="00E866E5" w:rsidRDefault="00EB3A34">
      <w:r w:rsidRPr="00083482">
        <w:t xml:space="preserve">This </w:t>
      </w:r>
      <w:r w:rsidR="006100CD" w:rsidRPr="00083482">
        <w:t>Shloka</w:t>
      </w:r>
      <w:r w:rsidRPr="00083482">
        <w:t xml:space="preserve"> re-stated that achieving the Lord comes through such </w:t>
      </w:r>
      <w:hyperlink w:anchor="bhakti_a_defn" w:history="1">
        <w:r w:rsidRPr="00083482">
          <w:rPr>
            <w:rStyle w:val="Hyperlink"/>
          </w:rPr>
          <w:t>devotion</w:t>
        </w:r>
      </w:hyperlink>
      <w:r w:rsidRPr="00083482">
        <w:t xml:space="preserve">. This was stated in Chap.11#54: 'Only by single-minded </w:t>
      </w:r>
      <w:hyperlink w:anchor="bhakti_a_defn" w:history="1">
        <w:r w:rsidRPr="00083482">
          <w:rPr>
            <w:rStyle w:val="Hyperlink"/>
          </w:rPr>
          <w:t>devotion</w:t>
        </w:r>
      </w:hyperlink>
      <w:r w:rsidRPr="00083482">
        <w:t xml:space="preserve">, it is possible to know Me as I am, to see Me and to be one with Me'. </w:t>
      </w:r>
    </w:p>
    <w:p w14:paraId="013E1345" w14:textId="20BD3705" w:rsidR="00EE69AD" w:rsidRPr="00083482" w:rsidRDefault="00EB3A34">
      <w:r w:rsidRPr="00083482">
        <w:t xml:space="preserve">In this way, </w:t>
      </w:r>
      <w:hyperlink w:anchor="bhakti_a_defn" w:history="1">
        <w:r w:rsidRPr="00083482">
          <w:rPr>
            <w:rStyle w:val="Hyperlink"/>
          </w:rPr>
          <w:t>devotion</w:t>
        </w:r>
      </w:hyperlink>
      <w:r w:rsidRPr="00083482">
        <w:t xml:space="preserve"> alone makes it possible to enter the Lord in His essence.</w:t>
      </w:r>
    </w:p>
    <w:p w14:paraId="59487110" w14:textId="77777777" w:rsidR="00E866E5" w:rsidRDefault="00EB3A34">
      <w:r w:rsidRPr="00083482">
        <w:t xml:space="preserve">Up until now, the performance of routine and prescribed actions was emphasized. When we leave our attachment towards their outcomes, </w:t>
      </w:r>
      <w:r w:rsidR="00E866E5">
        <w:t xml:space="preserve">we leave </w:t>
      </w:r>
      <w:r w:rsidRPr="00083482">
        <w:t>possessiveness and the misconception that we make things happen</w:t>
      </w:r>
      <w:r w:rsidR="00E866E5">
        <w:t xml:space="preserve">. </w:t>
      </w:r>
    </w:p>
    <w:p w14:paraId="4575FA62" w14:textId="3BD62986" w:rsidR="00EE69AD" w:rsidRPr="00083482" w:rsidRDefault="00E866E5">
      <w:r>
        <w:t>When free of these misconceptions</w:t>
      </w:r>
      <w:r w:rsidR="00EB3A34" w:rsidRPr="00083482">
        <w:t xml:space="preserve">, </w:t>
      </w:r>
      <w:r>
        <w:t>our activity is</w:t>
      </w:r>
      <w:r w:rsidR="00EB3A34" w:rsidRPr="00083482">
        <w:t xml:space="preserve"> a method to worship the Lord. The</w:t>
      </w:r>
      <w:r>
        <w:t>se activities</w:t>
      </w:r>
      <w:r w:rsidR="00EB3A34" w:rsidRPr="00083482">
        <w:t xml:space="preserve"> mature into </w:t>
      </w:r>
      <w:hyperlink w:anchor="bhakti_a_defn" w:history="1">
        <w:r w:rsidR="00EB3A34" w:rsidRPr="00083482">
          <w:rPr>
            <w:rStyle w:val="Hyperlink"/>
          </w:rPr>
          <w:t>devotion</w:t>
        </w:r>
      </w:hyperlink>
      <w:r w:rsidR="00EB3A34" w:rsidRPr="00083482">
        <w:t xml:space="preserve"> and we enter the Lord - that was also described.</w:t>
      </w:r>
    </w:p>
    <w:p w14:paraId="5A1363E8" w14:textId="77777777" w:rsidR="00EE69AD" w:rsidRPr="00083482" w:rsidRDefault="00EB3A34">
      <w:r w:rsidRPr="00083482">
        <w:t>Next, The Lord states that even when actions driven by desire are performed as described, they mature in the same way -</w:t>
      </w:r>
    </w:p>
    <w:p w14:paraId="34ECAC93" w14:textId="77777777" w:rsidR="00EE69AD" w:rsidRPr="00083482" w:rsidRDefault="00EB3A34">
      <w:pPr>
        <w:pStyle w:val="Heading2"/>
      </w:pPr>
      <w:r w:rsidRPr="00083482">
        <w:t>18-56</w:t>
      </w:r>
    </w:p>
    <w:p w14:paraId="76A54F74" w14:textId="77777777" w:rsidR="00EE69AD" w:rsidRPr="00083482" w:rsidRDefault="00EB3A34">
      <w:pPr>
        <w:pStyle w:val="Shloka"/>
        <w:rPr>
          <w:noProof/>
          <w:lang w:bidi="sa-IN"/>
        </w:rPr>
      </w:pPr>
      <w:r w:rsidRPr="00083482">
        <w:rPr>
          <w:noProof/>
          <w:lang w:bidi="sa-IN"/>
        </w:rPr>
        <w:t>[</w:t>
      </w:r>
    </w:p>
    <w:p w14:paraId="3EE5FCFE" w14:textId="77777777" w:rsidR="00EE69AD" w:rsidRPr="00083482" w:rsidRDefault="00EB3A34">
      <w:pPr>
        <w:pStyle w:val="Shloka"/>
        <w:rPr>
          <w:noProof/>
          <w:lang w:bidi="sa-IN"/>
        </w:rPr>
      </w:pPr>
      <w:r w:rsidRPr="00083482">
        <w:rPr>
          <w:noProof/>
          <w:lang w:bidi="sa-IN"/>
        </w:rPr>
        <w:t>sarva karmANyapi sadA kurvANO madvyapAshraya: |</w:t>
      </w:r>
    </w:p>
    <w:p w14:paraId="18276CD3" w14:textId="77777777" w:rsidR="00EE69AD" w:rsidRPr="00083482" w:rsidRDefault="00EB3A34">
      <w:pPr>
        <w:pStyle w:val="Shloka"/>
        <w:rPr>
          <w:noProof/>
          <w:lang w:bidi="sa-IN"/>
        </w:rPr>
      </w:pPr>
      <w:r w:rsidRPr="00083482">
        <w:rPr>
          <w:noProof/>
          <w:lang w:bidi="sa-IN"/>
        </w:rPr>
        <w:t>mat prasAdAt avApnOti shAshvatam padam avyayam || 56 ||</w:t>
      </w:r>
    </w:p>
    <w:p w14:paraId="3B86983E" w14:textId="77777777" w:rsidR="00EE69AD" w:rsidRPr="00083482" w:rsidRDefault="00EB3A34">
      <w:pPr>
        <w:pStyle w:val="Shloka"/>
      </w:pPr>
      <w:r w:rsidRPr="00083482">
        <w:rPr>
          <w:noProof/>
          <w:lang w:bidi="sa-IN"/>
        </w:rPr>
        <w:t>]</w:t>
      </w:r>
    </w:p>
    <w:p w14:paraId="358B6834" w14:textId="2828DD08" w:rsidR="00EE69AD" w:rsidRPr="00083482" w:rsidRDefault="00EB3A34" w:rsidP="00A22026">
      <w:pPr>
        <w:pStyle w:val="ExplnOfShloka"/>
      </w:pPr>
      <w:r w:rsidRPr="00083482">
        <w:rPr>
          <w:noProof/>
          <w:lang w:bidi="sa-IN"/>
        </w:rPr>
        <w:t>[kurvANa:]</w:t>
      </w:r>
      <w:r w:rsidRPr="00083482">
        <w:t xml:space="preserve"> By doing </w:t>
      </w:r>
      <w:r w:rsidRPr="00083482">
        <w:rPr>
          <w:noProof/>
          <w:lang w:bidi="sa-IN"/>
        </w:rPr>
        <w:t>[sarva karmANyapi]</w:t>
      </w:r>
      <w:r w:rsidRPr="00083482">
        <w:t xml:space="preserve"> any work</w:t>
      </w:r>
      <w:r w:rsidR="00E866E5">
        <w:t>,</w:t>
      </w:r>
      <w:r w:rsidRPr="00083482">
        <w:t xml:space="preserve"> </w:t>
      </w:r>
      <w:r w:rsidR="00E866E5" w:rsidRPr="00083482">
        <w:rPr>
          <w:noProof/>
          <w:lang w:bidi="sa-IN"/>
        </w:rPr>
        <w:t>[sadA]</w:t>
      </w:r>
      <w:r w:rsidR="00E866E5" w:rsidRPr="00083482">
        <w:t xml:space="preserve"> always</w:t>
      </w:r>
      <w:r w:rsidR="00E866E5" w:rsidRPr="00083482">
        <w:rPr>
          <w:noProof/>
          <w:lang w:bidi="sa-IN"/>
        </w:rPr>
        <w:t xml:space="preserve"> </w:t>
      </w:r>
      <w:r w:rsidRPr="00083482">
        <w:rPr>
          <w:noProof/>
          <w:lang w:bidi="sa-IN"/>
        </w:rPr>
        <w:t>[madvyapAshraya:]</w:t>
      </w:r>
      <w:r w:rsidRPr="00083482">
        <w:t xml:space="preserve"> centered around Me, </w:t>
      </w:r>
      <w:r w:rsidRPr="00083482">
        <w:rPr>
          <w:noProof/>
          <w:lang w:bidi="sa-IN"/>
        </w:rPr>
        <w:t>[avApnoti]</w:t>
      </w:r>
      <w:r w:rsidRPr="00083482">
        <w:t xml:space="preserve"> a person attains </w:t>
      </w:r>
      <w:r w:rsidRPr="00083482">
        <w:rPr>
          <w:noProof/>
          <w:lang w:bidi="sa-IN"/>
        </w:rPr>
        <w:t>[shAshvatam]</w:t>
      </w:r>
      <w:r w:rsidRPr="00083482">
        <w:t xml:space="preserve"> the eternal, </w:t>
      </w:r>
      <w:r w:rsidRPr="00083482">
        <w:rPr>
          <w:noProof/>
          <w:lang w:bidi="sa-IN"/>
        </w:rPr>
        <w:t>[avyayam]</w:t>
      </w:r>
      <w:r w:rsidRPr="00083482">
        <w:t xml:space="preserve"> inexhaustible </w:t>
      </w:r>
      <w:r w:rsidRPr="00083482">
        <w:rPr>
          <w:noProof/>
          <w:lang w:bidi="sa-IN"/>
        </w:rPr>
        <w:t>[padam]</w:t>
      </w:r>
      <w:r w:rsidRPr="00083482">
        <w:t xml:space="preserve"> position </w:t>
      </w:r>
      <w:r w:rsidRPr="00083482">
        <w:rPr>
          <w:noProof/>
          <w:lang w:bidi="sa-IN"/>
        </w:rPr>
        <w:t>[mat prasAdAt]</w:t>
      </w:r>
      <w:r w:rsidRPr="00083482">
        <w:t xml:space="preserve"> </w:t>
      </w:r>
      <w:r w:rsidR="00E866E5">
        <w:t>with</w:t>
      </w:r>
      <w:r w:rsidRPr="00083482">
        <w:t xml:space="preserve"> My </w:t>
      </w:r>
      <w:r w:rsidR="00E866E5">
        <w:t>grace</w:t>
      </w:r>
      <w:r w:rsidRPr="00083482">
        <w:t>.</w:t>
      </w:r>
    </w:p>
    <w:p w14:paraId="6BFFFA89" w14:textId="1FF1BC83" w:rsidR="001F2218" w:rsidRDefault="001F2218" w:rsidP="001F2218">
      <w:pPr>
        <w:pStyle w:val="ApplNotes"/>
      </w:pPr>
      <w:r>
        <w:t xml:space="preserve">Worship </w:t>
      </w:r>
      <w:r w:rsidR="00AE76DA">
        <w:t>with</w:t>
      </w:r>
      <w:r w:rsidR="00AB06E2">
        <w:t xml:space="preserve"> activities that are natural to you </w:t>
      </w:r>
      <w:r>
        <w:t xml:space="preserve">- even </w:t>
      </w:r>
      <w:r w:rsidR="00AB06E2">
        <w:t xml:space="preserve">your </w:t>
      </w:r>
      <w:r>
        <w:t>material desire</w:t>
      </w:r>
      <w:r w:rsidR="00AB06E2">
        <w:t>s</w:t>
      </w:r>
      <w:r w:rsidR="00AE76DA">
        <w:t xml:space="preserve"> and pursuits</w:t>
      </w:r>
      <w:r>
        <w:t>.</w:t>
      </w:r>
    </w:p>
    <w:p w14:paraId="41ABB651" w14:textId="10F87ABC" w:rsidR="00E866E5" w:rsidRDefault="00EB3A34">
      <w:r w:rsidRPr="00083482">
        <w:t xml:space="preserve">Not only routine and prescribed actions, even </w:t>
      </w:r>
      <w:r w:rsidR="00E866E5">
        <w:t>an activity</w:t>
      </w:r>
      <w:r w:rsidRPr="00083482">
        <w:t xml:space="preserve"> initiated by desire </w:t>
      </w:r>
      <w:r w:rsidR="00E866E5">
        <w:t>can be</w:t>
      </w:r>
      <w:r w:rsidRPr="00083482">
        <w:t xml:space="preserve"> centered on Me</w:t>
      </w:r>
      <w:r w:rsidR="00E866E5">
        <w:t>.</w:t>
      </w:r>
      <w:r w:rsidRPr="00083482">
        <w:t xml:space="preserve"> </w:t>
      </w:r>
      <w:r w:rsidR="00E866E5">
        <w:t>Such activities</w:t>
      </w:r>
      <w:r w:rsidRPr="00083482">
        <w:t xml:space="preserve"> are done while </w:t>
      </w:r>
      <w:r w:rsidR="00E866E5">
        <w:t>entrusting</w:t>
      </w:r>
      <w:r w:rsidRPr="00083482">
        <w:t xml:space="preserve"> doer</w:t>
      </w:r>
      <w:r w:rsidR="00E9157F">
        <w:t>-</w:t>
      </w:r>
      <w:r w:rsidRPr="00083482">
        <w:t xml:space="preserve">ship, outcomes and possessiveness in Me. </w:t>
      </w:r>
    </w:p>
    <w:p w14:paraId="40295906" w14:textId="1E49158C" w:rsidR="00EE69AD" w:rsidRPr="00083482" w:rsidRDefault="00EB3A34">
      <w:r w:rsidRPr="00083482">
        <w:t xml:space="preserve">A person </w:t>
      </w:r>
      <w:r w:rsidR="00E866E5">
        <w:t xml:space="preserve">who works this way </w:t>
      </w:r>
      <w:r w:rsidRPr="00083482">
        <w:t>achieve</w:t>
      </w:r>
      <w:r w:rsidR="00E866E5">
        <w:t>s</w:t>
      </w:r>
      <w:r w:rsidRPr="00083482">
        <w:t xml:space="preserve"> the eternal, inexhaustible position</w:t>
      </w:r>
      <w:r w:rsidR="00E866E5">
        <w:t xml:space="preserve">. He will </w:t>
      </w:r>
      <w:r w:rsidRPr="00083482">
        <w:t xml:space="preserve">never </w:t>
      </w:r>
      <w:r w:rsidR="00E866E5">
        <w:t>again fall back to agitation</w:t>
      </w:r>
      <w:r w:rsidRPr="00083482">
        <w:t xml:space="preserve"> - he will attain Me.</w:t>
      </w:r>
    </w:p>
    <w:p w14:paraId="0D49159F" w14:textId="77777777" w:rsidR="00EE69AD" w:rsidRPr="00083482" w:rsidRDefault="00EB3A34">
      <w:r w:rsidRPr="00083482">
        <w:t>Hence, The Lord instructs -</w:t>
      </w:r>
    </w:p>
    <w:p w14:paraId="47CF3174" w14:textId="77777777" w:rsidR="00EE69AD" w:rsidRPr="00083482" w:rsidRDefault="00EB3A34">
      <w:pPr>
        <w:pStyle w:val="Heading2"/>
      </w:pPr>
      <w:r w:rsidRPr="00083482">
        <w:t>18-57</w:t>
      </w:r>
    </w:p>
    <w:p w14:paraId="72A90DEC" w14:textId="77777777" w:rsidR="00EE69AD" w:rsidRPr="00083482" w:rsidRDefault="00EB3A34">
      <w:pPr>
        <w:pStyle w:val="Shloka"/>
        <w:rPr>
          <w:noProof/>
          <w:lang w:bidi="sa-IN"/>
        </w:rPr>
      </w:pPr>
      <w:r w:rsidRPr="00083482">
        <w:rPr>
          <w:noProof/>
          <w:lang w:bidi="sa-IN"/>
        </w:rPr>
        <w:t>[</w:t>
      </w:r>
    </w:p>
    <w:p w14:paraId="5A880E52" w14:textId="77777777" w:rsidR="00EE69AD" w:rsidRPr="00083482" w:rsidRDefault="00EB3A34">
      <w:pPr>
        <w:pStyle w:val="Shloka"/>
        <w:rPr>
          <w:noProof/>
          <w:lang w:bidi="sa-IN"/>
        </w:rPr>
      </w:pPr>
      <w:r w:rsidRPr="00083482">
        <w:rPr>
          <w:noProof/>
          <w:lang w:bidi="sa-IN"/>
        </w:rPr>
        <w:t>chEtasA sarva karmANi mayi saMnyasya matpara: |</w:t>
      </w:r>
    </w:p>
    <w:p w14:paraId="309A35BC" w14:textId="77777777" w:rsidR="00EE69AD" w:rsidRPr="00083482" w:rsidRDefault="00EB3A34">
      <w:pPr>
        <w:pStyle w:val="Shloka"/>
        <w:rPr>
          <w:noProof/>
          <w:lang w:bidi="sa-IN"/>
        </w:rPr>
      </w:pPr>
      <w:r w:rsidRPr="00083482">
        <w:rPr>
          <w:noProof/>
          <w:lang w:bidi="sa-IN"/>
        </w:rPr>
        <w:t>buddhiyOgam upAshritya mat chitta: satatam bhava || 57 ||</w:t>
      </w:r>
    </w:p>
    <w:p w14:paraId="270C2DE3" w14:textId="77777777" w:rsidR="00EE69AD" w:rsidRPr="00083482" w:rsidRDefault="00EB3A34">
      <w:pPr>
        <w:pStyle w:val="Shloka"/>
      </w:pPr>
      <w:r w:rsidRPr="00083482">
        <w:rPr>
          <w:noProof/>
          <w:lang w:bidi="sa-IN"/>
        </w:rPr>
        <w:lastRenderedPageBreak/>
        <w:t>]</w:t>
      </w:r>
    </w:p>
    <w:p w14:paraId="194926F9" w14:textId="77777777" w:rsidR="00EE69AD" w:rsidRPr="00083482" w:rsidRDefault="00EB3A34" w:rsidP="00A22026">
      <w:pPr>
        <w:pStyle w:val="ExplnOfShloka"/>
      </w:pPr>
      <w:r w:rsidRPr="00083482">
        <w:rPr>
          <w:noProof/>
          <w:lang w:bidi="sa-IN"/>
        </w:rPr>
        <w:t>[saMnyasya]</w:t>
      </w:r>
      <w:r w:rsidRPr="00083482">
        <w:t xml:space="preserve"> Leaving </w:t>
      </w:r>
      <w:r w:rsidRPr="00083482">
        <w:rPr>
          <w:noProof/>
          <w:lang w:bidi="sa-IN"/>
        </w:rPr>
        <w:t>[sarva karmANi]</w:t>
      </w:r>
      <w:r w:rsidRPr="00083482">
        <w:t xml:space="preserve"> all actions </w:t>
      </w:r>
      <w:r w:rsidRPr="00083482">
        <w:rPr>
          <w:noProof/>
          <w:lang w:bidi="sa-IN"/>
        </w:rPr>
        <w:t>[mayi]</w:t>
      </w:r>
      <w:r w:rsidRPr="00083482">
        <w:t xml:space="preserve"> in Me </w:t>
      </w:r>
      <w:r w:rsidRPr="00083482">
        <w:rPr>
          <w:noProof/>
          <w:lang w:bidi="sa-IN"/>
        </w:rPr>
        <w:t>[chEtasA]</w:t>
      </w:r>
      <w:r w:rsidRPr="00083482">
        <w:t xml:space="preserve"> consciously, </w:t>
      </w:r>
      <w:r w:rsidRPr="00083482">
        <w:rPr>
          <w:noProof/>
          <w:lang w:bidi="sa-IN"/>
        </w:rPr>
        <w:t>[matpara:]</w:t>
      </w:r>
      <w:r w:rsidRPr="00083482">
        <w:t xml:space="preserve"> have Me as your ultimate goal. </w:t>
      </w:r>
      <w:r w:rsidRPr="00083482">
        <w:rPr>
          <w:noProof/>
          <w:lang w:bidi="sa-IN"/>
        </w:rPr>
        <w:t>[upAshritya]</w:t>
      </w:r>
      <w:r w:rsidRPr="00083482">
        <w:t xml:space="preserve"> In the sanctuary of </w:t>
      </w:r>
      <w:r w:rsidRPr="00083482">
        <w:rPr>
          <w:noProof/>
          <w:lang w:bidi="sa-IN"/>
        </w:rPr>
        <w:t>[buddhiyOgam]</w:t>
      </w:r>
      <w:r w:rsidRPr="00083482">
        <w:t xml:space="preserve"> this engaged intellect, </w:t>
      </w:r>
      <w:r w:rsidRPr="00083482">
        <w:rPr>
          <w:noProof/>
          <w:lang w:bidi="sa-IN"/>
        </w:rPr>
        <w:t>[bhava]</w:t>
      </w:r>
      <w:r w:rsidRPr="00083482">
        <w:t xml:space="preserve"> be </w:t>
      </w:r>
      <w:r w:rsidRPr="00083482">
        <w:rPr>
          <w:noProof/>
          <w:lang w:bidi="sa-IN"/>
        </w:rPr>
        <w:t>[mat chitta:]</w:t>
      </w:r>
      <w:r w:rsidRPr="00083482">
        <w:t xml:space="preserve"> with My consciousness </w:t>
      </w:r>
      <w:r w:rsidRPr="00083482">
        <w:rPr>
          <w:noProof/>
          <w:lang w:bidi="sa-IN"/>
        </w:rPr>
        <w:t>[satatam]</w:t>
      </w:r>
      <w:r w:rsidRPr="00083482">
        <w:t xml:space="preserve"> always.</w:t>
      </w:r>
    </w:p>
    <w:p w14:paraId="379BEDD5" w14:textId="77777777" w:rsidR="00D0458D" w:rsidRDefault="00EB3A34">
      <w:r w:rsidRPr="00083482">
        <w:t xml:space="preserve">Be conscious that the Self belongs to the Lord and that it is in His control. </w:t>
      </w:r>
    </w:p>
    <w:p w14:paraId="2668D934" w14:textId="58429521" w:rsidR="00EE69AD" w:rsidRPr="00083482" w:rsidRDefault="00EB3A34">
      <w:r w:rsidRPr="00083482">
        <w:t xml:space="preserve">With this intellect, do as the Lord said in Chap.3#30: Dedicate all </w:t>
      </w:r>
      <w:r w:rsidR="00592D7C">
        <w:t>activity</w:t>
      </w:r>
      <w:r w:rsidRPr="00083482">
        <w:t xml:space="preserve"> in Me, The </w:t>
      </w:r>
      <w:r w:rsidR="00084221" w:rsidRPr="00083482">
        <w:t>Supreme Lord</w:t>
      </w:r>
      <w:r w:rsidRPr="00083482">
        <w:t xml:space="preserve">. </w:t>
      </w:r>
      <w:r w:rsidR="00592D7C">
        <w:t>Keep our relationship in mind.</w:t>
      </w:r>
      <w:r w:rsidRPr="00083482">
        <w:t xml:space="preserve"> </w:t>
      </w:r>
      <w:r w:rsidR="00592D7C">
        <w:t>B</w:t>
      </w:r>
      <w:r w:rsidRPr="00083482">
        <w:t xml:space="preserve">e uninterested in </w:t>
      </w:r>
      <w:r w:rsidR="00D0458D">
        <w:t>outcomes</w:t>
      </w:r>
      <w:r w:rsidR="00592D7C">
        <w:t xml:space="preserve"> and</w:t>
      </w:r>
      <w:r w:rsidRPr="00083482">
        <w:t xml:space="preserve"> </w:t>
      </w:r>
      <w:r w:rsidR="00592D7C">
        <w:t>don’t get stuck with the</w:t>
      </w:r>
      <w:r w:rsidRPr="00083482">
        <w:t xml:space="preserve"> feeling </w:t>
      </w:r>
      <w:r w:rsidR="00592D7C">
        <w:t xml:space="preserve">of </w:t>
      </w:r>
      <w:r w:rsidRPr="00083482">
        <w:t>'it is mine'.</w:t>
      </w:r>
    </w:p>
    <w:p w14:paraId="5AF82542" w14:textId="77777777" w:rsidR="00592D7C" w:rsidRDefault="00EB3A34">
      <w:r w:rsidRPr="00083482">
        <w:t xml:space="preserve">Leave all </w:t>
      </w:r>
      <w:r w:rsidR="00592D7C">
        <w:t>activity</w:t>
      </w:r>
      <w:r w:rsidRPr="00083482">
        <w:t xml:space="preserve"> in Me, along with </w:t>
      </w:r>
      <w:r w:rsidR="00592D7C">
        <w:t>its</w:t>
      </w:r>
      <w:r w:rsidRPr="00083482">
        <w:t xml:space="preserve"> subjects and </w:t>
      </w:r>
      <w:r w:rsidR="00592D7C">
        <w:t xml:space="preserve">its </w:t>
      </w:r>
      <w:r w:rsidRPr="00083482">
        <w:t xml:space="preserve">accomplishments. Be with the conviction that achieving Me is the outcome of all those actions. </w:t>
      </w:r>
    </w:p>
    <w:p w14:paraId="1F6162F4" w14:textId="7CBA2A17" w:rsidR="00EE69AD" w:rsidRPr="00083482" w:rsidRDefault="00EB3A34">
      <w:r w:rsidRPr="00083482">
        <w:t>Engaging in this way, your intellect becomes the sanctuary in which you are with My consciousness always.</w:t>
      </w:r>
    </w:p>
    <w:p w14:paraId="761DF3EB" w14:textId="77777777" w:rsidR="00EE69AD" w:rsidRPr="00083482" w:rsidRDefault="00EB3A34">
      <w:pPr>
        <w:pStyle w:val="Heading2"/>
      </w:pPr>
      <w:r w:rsidRPr="00083482">
        <w:t>18-58</w:t>
      </w:r>
    </w:p>
    <w:p w14:paraId="762370EF" w14:textId="77777777" w:rsidR="00EE69AD" w:rsidRPr="00083482" w:rsidRDefault="00EB3A34">
      <w:pPr>
        <w:pStyle w:val="Shloka"/>
        <w:rPr>
          <w:noProof/>
          <w:lang w:bidi="sa-IN"/>
        </w:rPr>
      </w:pPr>
      <w:r w:rsidRPr="00083482">
        <w:rPr>
          <w:noProof/>
          <w:lang w:bidi="sa-IN"/>
        </w:rPr>
        <w:t>[</w:t>
      </w:r>
    </w:p>
    <w:p w14:paraId="48B076B0" w14:textId="77777777" w:rsidR="00EE69AD" w:rsidRPr="00083482" w:rsidRDefault="00EB3A34">
      <w:pPr>
        <w:pStyle w:val="Shloka"/>
        <w:rPr>
          <w:noProof/>
          <w:lang w:bidi="sa-IN"/>
        </w:rPr>
      </w:pPr>
      <w:r w:rsidRPr="00083482">
        <w:rPr>
          <w:noProof/>
          <w:lang w:bidi="sa-IN"/>
        </w:rPr>
        <w:t>mat chitta: sarvadurgANi matprasAdAt tariShyasi |</w:t>
      </w:r>
    </w:p>
    <w:p w14:paraId="34C60D23" w14:textId="77777777" w:rsidR="00EE69AD" w:rsidRPr="00083482" w:rsidRDefault="00EB3A34">
      <w:pPr>
        <w:pStyle w:val="Shloka"/>
        <w:rPr>
          <w:noProof/>
          <w:lang w:bidi="sa-IN"/>
        </w:rPr>
      </w:pPr>
      <w:r w:rsidRPr="00083482">
        <w:rPr>
          <w:noProof/>
          <w:lang w:bidi="sa-IN"/>
        </w:rPr>
        <w:t>atha chEt tvam ahaMkArAt na shrOShyasi vinaMkShyasi || 58 ||</w:t>
      </w:r>
    </w:p>
    <w:p w14:paraId="2CF2D155" w14:textId="77777777" w:rsidR="00EE69AD" w:rsidRPr="00083482" w:rsidRDefault="00EB3A34">
      <w:pPr>
        <w:pStyle w:val="Shloka"/>
      </w:pPr>
      <w:r w:rsidRPr="00083482">
        <w:rPr>
          <w:noProof/>
          <w:lang w:bidi="sa-IN"/>
        </w:rPr>
        <w:t>]</w:t>
      </w:r>
    </w:p>
    <w:p w14:paraId="7A5566A4" w14:textId="38240C81" w:rsidR="00EE69AD" w:rsidRPr="00083482" w:rsidRDefault="00EB3A34" w:rsidP="00A22026">
      <w:pPr>
        <w:pStyle w:val="ExplnOfShloka"/>
      </w:pPr>
      <w:r w:rsidRPr="00083482">
        <w:rPr>
          <w:noProof/>
          <w:lang w:bidi="sa-IN"/>
        </w:rPr>
        <w:t>[mat chitta:]</w:t>
      </w:r>
      <w:r w:rsidRPr="00083482">
        <w:t xml:space="preserve"> Being with My consciousness, </w:t>
      </w:r>
      <w:r w:rsidRPr="00083482">
        <w:rPr>
          <w:noProof/>
          <w:lang w:bidi="sa-IN"/>
        </w:rPr>
        <w:t>[tariShyasi]</w:t>
      </w:r>
      <w:r w:rsidRPr="00083482">
        <w:t xml:space="preserve"> you shall cross over </w:t>
      </w:r>
      <w:r w:rsidRPr="00083482">
        <w:rPr>
          <w:noProof/>
          <w:lang w:bidi="sa-IN"/>
        </w:rPr>
        <w:t>[sarva durgANi]</w:t>
      </w:r>
      <w:r w:rsidRPr="00083482">
        <w:t xml:space="preserve"> all hardships </w:t>
      </w:r>
      <w:r w:rsidRPr="00083482">
        <w:rPr>
          <w:noProof/>
          <w:lang w:bidi="sa-IN"/>
        </w:rPr>
        <w:t>[mat prasAdAt]</w:t>
      </w:r>
      <w:r w:rsidRPr="00083482">
        <w:t xml:space="preserve"> </w:t>
      </w:r>
      <w:r w:rsidR="00592D7C">
        <w:t>with</w:t>
      </w:r>
      <w:r w:rsidRPr="00083482">
        <w:t xml:space="preserve"> My </w:t>
      </w:r>
      <w:r w:rsidR="00592D7C">
        <w:t>grace</w:t>
      </w:r>
      <w:r w:rsidRPr="00083482">
        <w:t xml:space="preserve">. </w:t>
      </w:r>
      <w:r w:rsidRPr="00083482">
        <w:rPr>
          <w:noProof/>
          <w:lang w:bidi="sa-IN"/>
        </w:rPr>
        <w:t>[atha]</w:t>
      </w:r>
      <w:r w:rsidRPr="00083482">
        <w:t xml:space="preserve"> </w:t>
      </w:r>
      <w:r w:rsidR="00592D7C">
        <w:t>Moreover</w:t>
      </w:r>
      <w:r w:rsidRPr="00083482">
        <w:t xml:space="preserve">, </w:t>
      </w:r>
      <w:r w:rsidRPr="00083482">
        <w:rPr>
          <w:noProof/>
          <w:lang w:bidi="sa-IN"/>
        </w:rPr>
        <w:t>[chEt]</w:t>
      </w:r>
      <w:r w:rsidRPr="00083482">
        <w:t xml:space="preserve"> if </w:t>
      </w:r>
      <w:r w:rsidRPr="00083482">
        <w:rPr>
          <w:noProof/>
          <w:lang w:bidi="sa-IN"/>
        </w:rPr>
        <w:t>[na shrOShyasi]</w:t>
      </w:r>
      <w:r w:rsidRPr="00083482">
        <w:t xml:space="preserve"> you don't listen </w:t>
      </w:r>
      <w:r w:rsidRPr="00083482">
        <w:rPr>
          <w:noProof/>
          <w:lang w:bidi="sa-IN"/>
        </w:rPr>
        <w:t>[ahaMkArAt]</w:t>
      </w:r>
      <w:r w:rsidRPr="00083482">
        <w:t xml:space="preserve"> </w:t>
      </w:r>
      <w:r w:rsidR="00592D7C">
        <w:t>due to</w:t>
      </w:r>
      <w:r w:rsidRPr="00083482">
        <w:t xml:space="preserve"> arrogance, </w:t>
      </w:r>
      <w:r w:rsidRPr="00083482">
        <w:rPr>
          <w:noProof/>
          <w:lang w:bidi="sa-IN"/>
        </w:rPr>
        <w:t>[vinaMkShyasi]</w:t>
      </w:r>
      <w:r w:rsidRPr="00083482">
        <w:t xml:space="preserve"> you will perish.</w:t>
      </w:r>
    </w:p>
    <w:p w14:paraId="39F906C0" w14:textId="77777777" w:rsidR="00592D7C" w:rsidRDefault="00EB3A34">
      <w:r w:rsidRPr="00083482">
        <w:t xml:space="preserve">In this way, by </w:t>
      </w:r>
      <w:r w:rsidR="00592D7C">
        <w:t>working</w:t>
      </w:r>
      <w:r w:rsidRPr="00083482">
        <w:t xml:space="preserve"> with My consciousness, you shall cross over all the hardships in this world - just by My </w:t>
      </w:r>
      <w:r w:rsidR="00592D7C">
        <w:t>grace</w:t>
      </w:r>
      <w:r w:rsidRPr="00083482">
        <w:t xml:space="preserve">. </w:t>
      </w:r>
    </w:p>
    <w:p w14:paraId="394FADB2" w14:textId="71B86870" w:rsidR="00EE69AD" w:rsidRPr="00083482" w:rsidRDefault="00EB3A34">
      <w:r w:rsidRPr="00083482">
        <w:t xml:space="preserve">On the other hand, </w:t>
      </w:r>
      <w:r w:rsidR="00592D7C">
        <w:t>you may not</w:t>
      </w:r>
      <w:r w:rsidRPr="00083482">
        <w:t xml:space="preserve"> listen to Me</w:t>
      </w:r>
      <w:r w:rsidR="00592D7C">
        <w:t xml:space="preserve">, </w:t>
      </w:r>
      <w:r w:rsidRPr="00083482">
        <w:t xml:space="preserve">because you arrogantly believe that you know </w:t>
      </w:r>
      <w:r w:rsidR="00592D7C">
        <w:t>all</w:t>
      </w:r>
      <w:r w:rsidRPr="00083482">
        <w:t xml:space="preserve"> </w:t>
      </w:r>
      <w:r w:rsidR="00592D7C">
        <w:t xml:space="preserve">- everything </w:t>
      </w:r>
      <w:r w:rsidRPr="00083482">
        <w:t>that must be done and not done</w:t>
      </w:r>
      <w:r w:rsidR="00592D7C">
        <w:t>.</w:t>
      </w:r>
      <w:r w:rsidRPr="00083482">
        <w:t xml:space="preserve"> </w:t>
      </w:r>
      <w:r w:rsidR="00592D7C">
        <w:t>In that case, y</w:t>
      </w:r>
      <w:r w:rsidRPr="00083482">
        <w:t>ou will perish.</w:t>
      </w:r>
    </w:p>
    <w:p w14:paraId="40C752EA" w14:textId="48E02BFF" w:rsidR="00EE69AD" w:rsidRPr="00083482" w:rsidRDefault="00EB3A34">
      <w:r w:rsidRPr="00083482">
        <w:t xml:space="preserve">Indeed, I alone know and preside over the </w:t>
      </w:r>
      <w:r w:rsidR="00845BDB" w:rsidRPr="00083482">
        <w:t>activities</w:t>
      </w:r>
      <w:r w:rsidRPr="00083482">
        <w:t xml:space="preserve"> of all living beings</w:t>
      </w:r>
      <w:r w:rsidR="00592D7C">
        <w:t>. I alone preside</w:t>
      </w:r>
      <w:r w:rsidRPr="00083482">
        <w:t xml:space="preserve"> </w:t>
      </w:r>
      <w:r w:rsidR="00592D7C">
        <w:t>over</w:t>
      </w:r>
      <w:r w:rsidRPr="00083482">
        <w:t xml:space="preserve"> their </w:t>
      </w:r>
      <w:hyperlink w:anchor="free_from_action" w:history="1">
        <w:r w:rsidRPr="00083482">
          <w:rPr>
            <w:rStyle w:val="Hyperlink"/>
          </w:rPr>
          <w:t>freedom from action</w:t>
        </w:r>
      </w:hyperlink>
      <w:r w:rsidR="00592D7C">
        <w:t xml:space="preserve"> as well.</w:t>
      </w:r>
    </w:p>
    <w:p w14:paraId="39C4BF43" w14:textId="77777777" w:rsidR="00EE69AD" w:rsidRPr="00083482" w:rsidRDefault="00EB3A34">
      <w:pPr>
        <w:pStyle w:val="Heading2"/>
      </w:pPr>
      <w:r w:rsidRPr="00083482">
        <w:t>18-59</w:t>
      </w:r>
    </w:p>
    <w:p w14:paraId="4BEA4887" w14:textId="77777777" w:rsidR="00EE69AD" w:rsidRPr="00083482" w:rsidRDefault="00EB3A34">
      <w:pPr>
        <w:pStyle w:val="Shloka"/>
        <w:rPr>
          <w:noProof/>
          <w:lang w:bidi="sa-IN"/>
        </w:rPr>
      </w:pPr>
      <w:r w:rsidRPr="00083482">
        <w:rPr>
          <w:noProof/>
          <w:lang w:bidi="sa-IN"/>
        </w:rPr>
        <w:t>[</w:t>
      </w:r>
    </w:p>
    <w:p w14:paraId="75ED3F0D" w14:textId="77777777" w:rsidR="00EE69AD" w:rsidRPr="00083482" w:rsidRDefault="00EB3A34">
      <w:pPr>
        <w:pStyle w:val="Shloka"/>
        <w:rPr>
          <w:noProof/>
          <w:lang w:bidi="sa-IN"/>
        </w:rPr>
      </w:pPr>
      <w:r w:rsidRPr="00083482">
        <w:rPr>
          <w:noProof/>
          <w:lang w:bidi="sa-IN"/>
        </w:rPr>
        <w:t>yadi ahaMkAram Ashritya na yOtsyE iti manyasE |</w:t>
      </w:r>
    </w:p>
    <w:p w14:paraId="2998D806" w14:textId="77777777" w:rsidR="00EE69AD" w:rsidRPr="00083482" w:rsidRDefault="00EB3A34">
      <w:pPr>
        <w:pStyle w:val="Shloka"/>
        <w:rPr>
          <w:noProof/>
          <w:lang w:bidi="sa-IN"/>
        </w:rPr>
      </w:pPr>
      <w:r w:rsidRPr="00083482">
        <w:rPr>
          <w:noProof/>
          <w:lang w:bidi="sa-IN"/>
        </w:rPr>
        <w:t>mithyaiSha vyavasAya: tE prakr'ti: tvAm niyOkShyati || 59 ||</w:t>
      </w:r>
    </w:p>
    <w:p w14:paraId="67A43339" w14:textId="77777777" w:rsidR="00EE69AD" w:rsidRPr="00083482" w:rsidRDefault="00EB3A34">
      <w:pPr>
        <w:pStyle w:val="Shloka"/>
      </w:pPr>
      <w:r w:rsidRPr="00083482">
        <w:rPr>
          <w:noProof/>
          <w:lang w:bidi="sa-IN"/>
        </w:rPr>
        <w:t>]</w:t>
      </w:r>
    </w:p>
    <w:p w14:paraId="214DF1C4" w14:textId="77777777" w:rsidR="00EE69AD" w:rsidRPr="00083482" w:rsidRDefault="00EB3A34" w:rsidP="00A22026">
      <w:pPr>
        <w:pStyle w:val="ExplnOfShloka"/>
      </w:pPr>
      <w:r w:rsidRPr="00083482">
        <w:rPr>
          <w:noProof/>
          <w:lang w:bidi="sa-IN"/>
        </w:rPr>
        <w:t>[Ashritya]</w:t>
      </w:r>
      <w:r w:rsidRPr="00083482">
        <w:t xml:space="preserve"> Standing in </w:t>
      </w:r>
      <w:r w:rsidRPr="00083482">
        <w:rPr>
          <w:noProof/>
          <w:lang w:bidi="sa-IN"/>
        </w:rPr>
        <w:t>[ahaMkAram]</w:t>
      </w:r>
      <w:r w:rsidRPr="00083482">
        <w:t xml:space="preserve"> arrogance, </w:t>
      </w:r>
      <w:r w:rsidRPr="00083482">
        <w:rPr>
          <w:noProof/>
          <w:lang w:bidi="sa-IN"/>
        </w:rPr>
        <w:t>[yadi]</w:t>
      </w:r>
      <w:r w:rsidRPr="00083482">
        <w:t xml:space="preserve"> if </w:t>
      </w:r>
      <w:r w:rsidRPr="00083482">
        <w:rPr>
          <w:noProof/>
          <w:lang w:bidi="sa-IN"/>
        </w:rPr>
        <w:t>[manyasE]</w:t>
      </w:r>
      <w:r w:rsidRPr="00083482">
        <w:t xml:space="preserve"> you believe </w:t>
      </w:r>
      <w:r w:rsidRPr="00083482">
        <w:rPr>
          <w:noProof/>
          <w:lang w:bidi="sa-IN"/>
        </w:rPr>
        <w:t>[na yOtsyE]</w:t>
      </w:r>
      <w:r w:rsidRPr="00083482">
        <w:t xml:space="preserve"> that you will not fight, </w:t>
      </w:r>
      <w:r w:rsidRPr="00083482">
        <w:rPr>
          <w:noProof/>
          <w:lang w:bidi="sa-IN"/>
        </w:rPr>
        <w:t>[ESha]</w:t>
      </w:r>
      <w:r w:rsidRPr="00083482">
        <w:t xml:space="preserve"> this </w:t>
      </w:r>
      <w:r w:rsidRPr="00083482">
        <w:rPr>
          <w:noProof/>
          <w:lang w:bidi="sa-IN"/>
        </w:rPr>
        <w:t>[vyavasAya:]</w:t>
      </w:r>
      <w:r w:rsidRPr="00083482">
        <w:t xml:space="preserve"> strategy </w:t>
      </w:r>
      <w:r w:rsidRPr="00083482">
        <w:rPr>
          <w:noProof/>
          <w:lang w:bidi="sa-IN"/>
        </w:rPr>
        <w:t>[tE]</w:t>
      </w:r>
      <w:r w:rsidRPr="00083482">
        <w:t xml:space="preserve"> of yours </w:t>
      </w:r>
      <w:r w:rsidRPr="00083482">
        <w:rPr>
          <w:noProof/>
          <w:lang w:bidi="sa-IN"/>
        </w:rPr>
        <w:t>[mithyA]</w:t>
      </w:r>
      <w:r w:rsidRPr="00083482">
        <w:t xml:space="preserve"> would never be reality - </w:t>
      </w:r>
      <w:r w:rsidRPr="00083482">
        <w:rPr>
          <w:noProof/>
          <w:lang w:bidi="sa-IN"/>
        </w:rPr>
        <w:t>[prakr'ti:]</w:t>
      </w:r>
      <w:r w:rsidRPr="00083482">
        <w:t xml:space="preserve"> your environment </w:t>
      </w:r>
      <w:r w:rsidRPr="00083482">
        <w:rPr>
          <w:noProof/>
          <w:lang w:bidi="sa-IN"/>
        </w:rPr>
        <w:t>[niyOkShyati]</w:t>
      </w:r>
      <w:r w:rsidRPr="00083482">
        <w:t xml:space="preserve"> would then impel </w:t>
      </w:r>
      <w:r w:rsidRPr="00083482">
        <w:rPr>
          <w:noProof/>
          <w:lang w:bidi="sa-IN"/>
        </w:rPr>
        <w:t>[tvAm]</w:t>
      </w:r>
      <w:r w:rsidRPr="00083482">
        <w:t xml:space="preserve"> you.</w:t>
      </w:r>
    </w:p>
    <w:p w14:paraId="5FDAB553" w14:textId="77777777" w:rsidR="00592D7C" w:rsidRDefault="00EB3A34">
      <w:r w:rsidRPr="00083482">
        <w:lastRenderedPageBreak/>
        <w:t xml:space="preserve">'Arrogance' is the belief that you are independent in determining what's good for yourself and what's not. </w:t>
      </w:r>
    </w:p>
    <w:p w14:paraId="7B774E16" w14:textId="77777777" w:rsidR="00592D7C" w:rsidRDefault="00EB3A34">
      <w:r w:rsidRPr="00083482">
        <w:t xml:space="preserve">If you stand in such arrogance, disregard my instruction and believe that you will not fight, then this independent strategy of yours would never be reality. That's because your environment would force you to fight. </w:t>
      </w:r>
    </w:p>
    <w:p w14:paraId="4640C0CC" w14:textId="665CB0BC" w:rsidR="00EE69AD" w:rsidRDefault="00EB3A34">
      <w:r w:rsidRPr="00083482">
        <w:t>That means - you would be knocked off My free will and unwittingly fall into the control of your environment.</w:t>
      </w:r>
    </w:p>
    <w:p w14:paraId="0CF4FEC2" w14:textId="22D4FC83" w:rsidR="006A62E3" w:rsidRPr="00083482" w:rsidRDefault="006A62E3" w:rsidP="006A62E3">
      <w:pPr>
        <w:pStyle w:val="ApplNotes"/>
      </w:pPr>
      <w:r>
        <w:t>If you aren’t working for the Lord, you are at the mercy of your environment.</w:t>
      </w:r>
    </w:p>
    <w:p w14:paraId="3D312EB9" w14:textId="77777777" w:rsidR="00EE69AD" w:rsidRPr="00083482" w:rsidRDefault="00EB3A34">
      <w:r w:rsidRPr="00083482">
        <w:t>The Lord explains further -</w:t>
      </w:r>
    </w:p>
    <w:p w14:paraId="22DA362B" w14:textId="77777777" w:rsidR="00EE69AD" w:rsidRPr="00083482" w:rsidRDefault="00EB3A34">
      <w:pPr>
        <w:pStyle w:val="Heading2"/>
      </w:pPr>
      <w:r w:rsidRPr="00083482">
        <w:t>18-60</w:t>
      </w:r>
    </w:p>
    <w:p w14:paraId="285CC3A0" w14:textId="77777777" w:rsidR="00EE69AD" w:rsidRPr="00083482" w:rsidRDefault="00EB3A34">
      <w:pPr>
        <w:pStyle w:val="Shloka"/>
        <w:rPr>
          <w:noProof/>
          <w:lang w:bidi="sa-IN"/>
        </w:rPr>
      </w:pPr>
      <w:r w:rsidRPr="00083482">
        <w:rPr>
          <w:noProof/>
          <w:lang w:bidi="sa-IN"/>
        </w:rPr>
        <w:t>[</w:t>
      </w:r>
    </w:p>
    <w:p w14:paraId="09C986DA" w14:textId="77777777" w:rsidR="00EE69AD" w:rsidRPr="00083482" w:rsidRDefault="00EB3A34">
      <w:pPr>
        <w:pStyle w:val="Shloka"/>
        <w:rPr>
          <w:noProof/>
          <w:lang w:bidi="sa-IN"/>
        </w:rPr>
      </w:pPr>
      <w:r w:rsidRPr="00083482">
        <w:rPr>
          <w:noProof/>
          <w:lang w:bidi="sa-IN"/>
        </w:rPr>
        <w:t>svabhAvajEna kauntEya nibaddha: svEna karmaNA |</w:t>
      </w:r>
    </w:p>
    <w:p w14:paraId="134715BE" w14:textId="77777777" w:rsidR="00EE69AD" w:rsidRPr="00083482" w:rsidRDefault="00EB3A34">
      <w:pPr>
        <w:pStyle w:val="Shloka"/>
        <w:rPr>
          <w:noProof/>
          <w:lang w:bidi="sa-IN"/>
        </w:rPr>
      </w:pPr>
      <w:r w:rsidRPr="00083482">
        <w:rPr>
          <w:noProof/>
          <w:lang w:bidi="sa-IN"/>
        </w:rPr>
        <w:t>kartum nEchChasi yanmOhAt kariShyasi avashO_pi tat || 60 ||</w:t>
      </w:r>
    </w:p>
    <w:p w14:paraId="2919C482" w14:textId="77777777" w:rsidR="00EE69AD" w:rsidRPr="00083482" w:rsidRDefault="00EB3A34">
      <w:pPr>
        <w:pStyle w:val="Shloka"/>
      </w:pPr>
      <w:r w:rsidRPr="00083482">
        <w:rPr>
          <w:noProof/>
          <w:lang w:bidi="sa-IN"/>
        </w:rPr>
        <w:t>]</w:t>
      </w:r>
    </w:p>
    <w:p w14:paraId="5C9488B1" w14:textId="77777777" w:rsidR="00EE69AD" w:rsidRPr="00083482" w:rsidRDefault="00EB3A34" w:rsidP="00A22026">
      <w:pPr>
        <w:pStyle w:val="ExplnOfShloka"/>
      </w:pPr>
      <w:r w:rsidRPr="00083482">
        <w:rPr>
          <w:noProof/>
          <w:lang w:bidi="sa-IN"/>
        </w:rPr>
        <w:t>[kauntEya]</w:t>
      </w:r>
      <w:r w:rsidRPr="00083482">
        <w:t xml:space="preserve"> Arjuna, </w:t>
      </w:r>
      <w:r w:rsidRPr="00083482">
        <w:rPr>
          <w:noProof/>
          <w:lang w:bidi="sa-IN"/>
        </w:rPr>
        <w:t>[nibaddha:]</w:t>
      </w:r>
      <w:r w:rsidRPr="00083482">
        <w:t xml:space="preserve"> being tired down </w:t>
      </w:r>
      <w:r w:rsidRPr="00083482">
        <w:rPr>
          <w:noProof/>
          <w:lang w:bidi="sa-IN"/>
        </w:rPr>
        <w:t>[svEna karmaNA]</w:t>
      </w:r>
      <w:r w:rsidRPr="00083482">
        <w:t xml:space="preserve"> by your own actions </w:t>
      </w:r>
      <w:r w:rsidRPr="00083482">
        <w:rPr>
          <w:noProof/>
          <w:lang w:bidi="sa-IN"/>
        </w:rPr>
        <w:t>[svabhAvajEna]</w:t>
      </w:r>
      <w:r w:rsidRPr="00083482">
        <w:t xml:space="preserve"> born out of </w:t>
      </w:r>
      <w:hyperlink w:anchor="inherent_nature" w:history="1">
        <w:r w:rsidRPr="00083482">
          <w:rPr>
            <w:rStyle w:val="Hyperlink"/>
          </w:rPr>
          <w:t>inherent nature</w:t>
        </w:r>
      </w:hyperlink>
      <w:r w:rsidRPr="00083482">
        <w:t xml:space="preserve">, </w:t>
      </w:r>
      <w:r w:rsidRPr="00083482">
        <w:rPr>
          <w:noProof/>
          <w:lang w:bidi="sa-IN"/>
        </w:rPr>
        <w:t>[avasha: kariShyasi]</w:t>
      </w:r>
      <w:r w:rsidRPr="00083482">
        <w:t xml:space="preserve"> you will unwittingly do </w:t>
      </w:r>
      <w:r w:rsidRPr="00083482">
        <w:rPr>
          <w:noProof/>
          <w:lang w:bidi="sa-IN"/>
        </w:rPr>
        <w:t>[tat api]</w:t>
      </w:r>
      <w:r w:rsidRPr="00083482">
        <w:t xml:space="preserve"> that very activity, </w:t>
      </w:r>
      <w:r w:rsidRPr="00083482">
        <w:rPr>
          <w:noProof/>
          <w:lang w:bidi="sa-IN"/>
        </w:rPr>
        <w:t>[yat]</w:t>
      </w:r>
      <w:r w:rsidRPr="00083482">
        <w:t xml:space="preserve"> which </w:t>
      </w:r>
      <w:r w:rsidRPr="00083482">
        <w:rPr>
          <w:noProof/>
          <w:lang w:bidi="sa-IN"/>
        </w:rPr>
        <w:t>[nEchChasi]</w:t>
      </w:r>
      <w:r w:rsidRPr="00083482">
        <w:t xml:space="preserve"> you don't wish </w:t>
      </w:r>
      <w:r w:rsidRPr="00083482">
        <w:rPr>
          <w:noProof/>
          <w:lang w:bidi="sa-IN"/>
        </w:rPr>
        <w:t>[kartum]</w:t>
      </w:r>
      <w:r w:rsidRPr="00083482">
        <w:t xml:space="preserve"> to do </w:t>
      </w:r>
      <w:r w:rsidRPr="00083482">
        <w:rPr>
          <w:noProof/>
          <w:lang w:bidi="sa-IN"/>
        </w:rPr>
        <w:t>[mOhAt]</w:t>
      </w:r>
      <w:r w:rsidRPr="00083482">
        <w:t xml:space="preserve"> due to ignorance.</w:t>
      </w:r>
    </w:p>
    <w:p w14:paraId="15E6E724" w14:textId="77777777" w:rsidR="006A62E3" w:rsidRDefault="00EB3A34">
      <w:r w:rsidRPr="00083482">
        <w:t xml:space="preserve">Valiant confrontation is the activity that flows from the </w:t>
      </w:r>
      <w:hyperlink w:anchor="inherent_nature" w:history="1">
        <w:r w:rsidRPr="00083482">
          <w:rPr>
            <w:rStyle w:val="Hyperlink"/>
          </w:rPr>
          <w:t>inherent nature</w:t>
        </w:r>
      </w:hyperlink>
      <w:r w:rsidRPr="00083482">
        <w:t xml:space="preserve"> of a warrior. You are bound by this valor, </w:t>
      </w:r>
      <w:r w:rsidR="006A62E3">
        <w:t>since it comes</w:t>
      </w:r>
      <w:r w:rsidRPr="00083482">
        <w:t xml:space="preserve"> from your inherent nature. </w:t>
      </w:r>
    </w:p>
    <w:p w14:paraId="494CC37E" w14:textId="2396F635" w:rsidR="00EE69AD" w:rsidRPr="00083482" w:rsidRDefault="00EB3A34">
      <w:r w:rsidRPr="00083482">
        <w:t xml:space="preserve">You wouldn't be able to exercise your free will, being tied down by such bonds. When others rub it in, you wouldn't be able to tolerate their insult. In this way you will end up fighting the very war you wanted to avoid </w:t>
      </w:r>
      <w:r w:rsidR="006A62E3">
        <w:t xml:space="preserve">- </w:t>
      </w:r>
      <w:r w:rsidRPr="00083482">
        <w:t>due to the opinions you formed out of ignorance.</w:t>
      </w:r>
    </w:p>
    <w:p w14:paraId="20F4A6C5" w14:textId="77777777" w:rsidR="00EE69AD" w:rsidRPr="00083482" w:rsidRDefault="00EB3A34">
      <w:r w:rsidRPr="00083482">
        <w:t xml:space="preserve">All species are governed by Me, the </w:t>
      </w:r>
      <w:r w:rsidR="00084221" w:rsidRPr="00083482">
        <w:t>Supreme Lord</w:t>
      </w:r>
      <w:r w:rsidRPr="00083482">
        <w:t>, to comply with the environment according to their past deeds. Listen to this now -</w:t>
      </w:r>
    </w:p>
    <w:p w14:paraId="64AE9FEB" w14:textId="77777777" w:rsidR="00EE69AD" w:rsidRPr="00083482" w:rsidRDefault="00EB3A34">
      <w:pPr>
        <w:pStyle w:val="Heading2"/>
      </w:pPr>
      <w:r w:rsidRPr="00083482">
        <w:t>18-61</w:t>
      </w:r>
    </w:p>
    <w:p w14:paraId="1A39D7BC" w14:textId="77777777" w:rsidR="00EE69AD" w:rsidRPr="00083482" w:rsidRDefault="00EB3A34">
      <w:pPr>
        <w:pStyle w:val="Shloka"/>
        <w:rPr>
          <w:noProof/>
          <w:lang w:bidi="sa-IN"/>
        </w:rPr>
      </w:pPr>
      <w:r w:rsidRPr="00083482">
        <w:rPr>
          <w:noProof/>
          <w:lang w:bidi="sa-IN"/>
        </w:rPr>
        <w:t>[</w:t>
      </w:r>
    </w:p>
    <w:p w14:paraId="38160736" w14:textId="77777777" w:rsidR="00EE69AD" w:rsidRPr="00083482" w:rsidRDefault="00EB3A34">
      <w:pPr>
        <w:pStyle w:val="Shloka"/>
        <w:rPr>
          <w:noProof/>
          <w:lang w:bidi="sa-IN"/>
        </w:rPr>
      </w:pPr>
      <w:r w:rsidRPr="00083482">
        <w:rPr>
          <w:noProof/>
          <w:lang w:bidi="sa-IN"/>
        </w:rPr>
        <w:t>Ishvara: sarva bhUtAnAm hr'ddEshE arjuna tiShThati |</w:t>
      </w:r>
    </w:p>
    <w:p w14:paraId="401F7A22" w14:textId="77777777" w:rsidR="00EE69AD" w:rsidRPr="00083482" w:rsidRDefault="00EB3A34">
      <w:pPr>
        <w:pStyle w:val="Shloka"/>
        <w:rPr>
          <w:noProof/>
          <w:lang w:bidi="sa-IN"/>
        </w:rPr>
      </w:pPr>
      <w:r w:rsidRPr="00083482">
        <w:rPr>
          <w:noProof/>
          <w:lang w:bidi="sa-IN"/>
        </w:rPr>
        <w:t>bhrAmayan sarva bhUtAni yantrArUDhAni mAyayA || 61 ||</w:t>
      </w:r>
    </w:p>
    <w:p w14:paraId="129D4A30" w14:textId="77777777" w:rsidR="00EE69AD" w:rsidRPr="00083482" w:rsidRDefault="00EB3A34">
      <w:pPr>
        <w:pStyle w:val="Shloka"/>
      </w:pPr>
      <w:r w:rsidRPr="00083482">
        <w:rPr>
          <w:noProof/>
          <w:lang w:bidi="sa-IN"/>
        </w:rPr>
        <w:t>]</w:t>
      </w:r>
    </w:p>
    <w:p w14:paraId="3733D321" w14:textId="77777777" w:rsidR="00EE69AD" w:rsidRPr="00083482" w:rsidRDefault="00EB3A34" w:rsidP="00A22026">
      <w:pPr>
        <w:pStyle w:val="ExplnOfShloka"/>
      </w:pPr>
      <w:r w:rsidRPr="00083482">
        <w:rPr>
          <w:noProof/>
          <w:lang w:bidi="sa-IN"/>
        </w:rPr>
        <w:t>[arjuna]</w:t>
      </w:r>
      <w:r w:rsidRPr="00083482">
        <w:t xml:space="preserve"> Arjuna, </w:t>
      </w:r>
      <w:r w:rsidRPr="00083482">
        <w:rPr>
          <w:noProof/>
          <w:lang w:bidi="sa-IN"/>
        </w:rPr>
        <w:t>[Ishvara:]</w:t>
      </w:r>
      <w:r w:rsidRPr="00083482">
        <w:t xml:space="preserve"> the </w:t>
      </w:r>
      <w:r w:rsidR="00084221" w:rsidRPr="00083482">
        <w:t>Supreme Lord</w:t>
      </w:r>
      <w:r w:rsidRPr="00083482">
        <w:t xml:space="preserve"> </w:t>
      </w:r>
      <w:r w:rsidRPr="00083482">
        <w:rPr>
          <w:noProof/>
          <w:lang w:bidi="sa-IN"/>
        </w:rPr>
        <w:t>[tiShThati]</w:t>
      </w:r>
      <w:r w:rsidRPr="00083482">
        <w:t xml:space="preserve"> sits </w:t>
      </w:r>
      <w:r w:rsidRPr="00083482">
        <w:rPr>
          <w:noProof/>
          <w:lang w:bidi="sa-IN"/>
        </w:rPr>
        <w:t>[hr'ddEshE]</w:t>
      </w:r>
      <w:r w:rsidRPr="00083482">
        <w:t xml:space="preserve"> at the heart </w:t>
      </w:r>
      <w:r w:rsidRPr="00083482">
        <w:rPr>
          <w:noProof/>
          <w:lang w:bidi="sa-IN"/>
        </w:rPr>
        <w:t>[sarva bhUtAnAm]</w:t>
      </w:r>
      <w:r w:rsidRPr="00083482">
        <w:t xml:space="preserve"> of every being, </w:t>
      </w:r>
      <w:r w:rsidRPr="00083482">
        <w:rPr>
          <w:noProof/>
          <w:lang w:bidi="sa-IN"/>
        </w:rPr>
        <w:t>[bhrAmayan]</w:t>
      </w:r>
      <w:r w:rsidRPr="00083482">
        <w:t xml:space="preserve"> spinning </w:t>
      </w:r>
      <w:r w:rsidRPr="00083482">
        <w:rPr>
          <w:noProof/>
          <w:lang w:bidi="sa-IN"/>
        </w:rPr>
        <w:t>[sarva bhUtAni]</w:t>
      </w:r>
      <w:r w:rsidRPr="00083482">
        <w:t xml:space="preserve"> all beings, </w:t>
      </w:r>
      <w:r w:rsidRPr="00083482">
        <w:rPr>
          <w:noProof/>
          <w:lang w:bidi="sa-IN"/>
        </w:rPr>
        <w:t>[yantrArUDhAni]</w:t>
      </w:r>
      <w:r w:rsidRPr="00083482">
        <w:t xml:space="preserve"> mounting them in the mechanism </w:t>
      </w:r>
      <w:r w:rsidRPr="00083482">
        <w:rPr>
          <w:noProof/>
          <w:lang w:bidi="sa-IN"/>
        </w:rPr>
        <w:t>[mAyayA]</w:t>
      </w:r>
      <w:r w:rsidRPr="00083482">
        <w:t xml:space="preserve"> of the environment.</w:t>
      </w:r>
    </w:p>
    <w:p w14:paraId="5A375B99" w14:textId="5EA960FA" w:rsidR="00EE69AD" w:rsidRPr="00083482" w:rsidRDefault="00EB3A34">
      <w:r w:rsidRPr="00083482">
        <w:t xml:space="preserve">The </w:t>
      </w:r>
      <w:r w:rsidR="00084221" w:rsidRPr="00083482">
        <w:t>Supreme Lord</w:t>
      </w:r>
      <w:r w:rsidRPr="00083482">
        <w:t xml:space="preserve"> controls everything by His very nature. He is Lord Krishna</w:t>
      </w:r>
      <w:r w:rsidR="0045320A">
        <w:t>. He is</w:t>
      </w:r>
      <w:r w:rsidRPr="00083482">
        <w:t xml:space="preserve"> at the heart of every being - Knowledge and consciousness arise at the place where He is situated, the source of activity and control. </w:t>
      </w:r>
    </w:p>
    <w:p w14:paraId="735A72DD" w14:textId="77777777" w:rsidR="0045320A" w:rsidRDefault="00EB3A34">
      <w:r w:rsidRPr="00083482">
        <w:lastRenderedPageBreak/>
        <w:t xml:space="preserve">In what way is He situated in there? What does He do there? </w:t>
      </w:r>
    </w:p>
    <w:p w14:paraId="72D7E5AB" w14:textId="77777777" w:rsidR="0045320A" w:rsidRDefault="00EB3A34">
      <w:r w:rsidRPr="00083482">
        <w:t>He sits there</w:t>
      </w:r>
      <w:r w:rsidR="0045320A">
        <w:t>,</w:t>
      </w:r>
      <w:r w:rsidRPr="00083482">
        <w:t xml:space="preserve"> spinning all beings by mounting them in the mechanism of the environment. </w:t>
      </w:r>
    </w:p>
    <w:p w14:paraId="1DCB9675" w14:textId="77777777" w:rsidR="0045320A" w:rsidRDefault="00EB3A34">
      <w:r w:rsidRPr="00083482">
        <w:t xml:space="preserve">Meaning - The Lord Himself has established the mechanism of our body and its organs. All beings are mounted in such a mechanism, made from what we call the environment. </w:t>
      </w:r>
    </w:p>
    <w:p w14:paraId="18C1E8C8" w14:textId="12F8A7E2" w:rsidR="00EE69AD" w:rsidRPr="00083482" w:rsidRDefault="00EB3A34">
      <w:r w:rsidRPr="00083482">
        <w:t xml:space="preserve">The Lord stays at the heart of all beings and keeps them going according to their qualities, using the experiences created by </w:t>
      </w:r>
      <w:hyperlink w:anchor="sattva" w:history="1">
        <w:r w:rsidRPr="00083482">
          <w:rPr>
            <w:rStyle w:val="Hyperlink"/>
          </w:rPr>
          <w:t>sattva</w:t>
        </w:r>
      </w:hyperlink>
      <w:r w:rsidRPr="00083482">
        <w:t xml:space="preserv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These qualities are in the environment</w:t>
      </w:r>
      <w:r w:rsidR="0045320A">
        <w:t>.</w:t>
      </w:r>
      <w:r w:rsidRPr="00083482">
        <w:t xml:space="preserve"> </w:t>
      </w:r>
      <w:r w:rsidR="0045320A">
        <w:t xml:space="preserve">This environment </w:t>
      </w:r>
      <w:r w:rsidRPr="00083482">
        <w:t>belongs to the Lord Himself.</w:t>
      </w:r>
    </w:p>
    <w:p w14:paraId="620BFF38" w14:textId="79F97ED1" w:rsidR="00EE69AD" w:rsidRPr="00083482" w:rsidRDefault="00EB3A34">
      <w:r w:rsidRPr="00083482">
        <w:t>As said before in Chap.15#15: 'I am at the heart of everything. Knowledge, memory and the ability to reason come from Me', in Chap.10#8: '</w:t>
      </w:r>
      <w:r w:rsidR="0045320A" w:rsidRPr="00083482">
        <w:t>Every</w:t>
      </w:r>
      <w:r w:rsidRPr="00083482">
        <w:t xml:space="preserve"> </w:t>
      </w:r>
      <w:r w:rsidR="0077778C">
        <w:t>entity</w:t>
      </w:r>
      <w:r w:rsidRPr="00083482">
        <w:t xml:space="preserve"> gets stimulated and </w:t>
      </w:r>
      <w:r w:rsidR="0077778C">
        <w:t>initiates</w:t>
      </w:r>
      <w:r w:rsidRPr="00083482">
        <w:t xml:space="preserve"> action by Me' and in scriptures such as </w:t>
      </w:r>
      <w:r w:rsidRPr="00083482">
        <w:rPr>
          <w:noProof/>
          <w:lang w:bidi="sa-IN"/>
        </w:rPr>
        <w:t>[</w:t>
      </w:r>
      <w:r w:rsidR="005E5D22">
        <w:rPr>
          <w:noProof/>
          <w:lang w:bidi="sa-IN"/>
        </w:rPr>
        <w:t>br’hadArAnyaka</w:t>
      </w:r>
      <w:r w:rsidRPr="00083482">
        <w:rPr>
          <w:noProof/>
          <w:lang w:bidi="sa-IN"/>
        </w:rPr>
        <w:t>]</w:t>
      </w:r>
      <w:r w:rsidRPr="00083482">
        <w:t>, 3.7.22: 'The One who is situated in the Self'.</w:t>
      </w:r>
    </w:p>
    <w:p w14:paraId="014AFAE3" w14:textId="3DA530A6" w:rsidR="00EE69AD" w:rsidRPr="00083482" w:rsidRDefault="00EB3A34">
      <w:r w:rsidRPr="00083482">
        <w:t xml:space="preserve">Now, The Lord describes </w:t>
      </w:r>
      <w:r w:rsidR="0045320A">
        <w:t>the means to</w:t>
      </w:r>
      <w:r w:rsidRPr="00083482">
        <w:t xml:space="preserve"> achieve freedom from these experiences.</w:t>
      </w:r>
    </w:p>
    <w:p w14:paraId="34878D63" w14:textId="77777777" w:rsidR="00EE69AD" w:rsidRPr="00083482" w:rsidRDefault="00EB3A34">
      <w:pPr>
        <w:pStyle w:val="Heading2"/>
      </w:pPr>
      <w:r w:rsidRPr="00083482">
        <w:t>18-62</w:t>
      </w:r>
    </w:p>
    <w:p w14:paraId="4F47EE46" w14:textId="77777777" w:rsidR="00EE69AD" w:rsidRPr="00083482" w:rsidRDefault="00EB3A34">
      <w:pPr>
        <w:pStyle w:val="Shloka"/>
        <w:rPr>
          <w:noProof/>
          <w:lang w:bidi="sa-IN"/>
        </w:rPr>
      </w:pPr>
      <w:r w:rsidRPr="00083482">
        <w:rPr>
          <w:noProof/>
          <w:lang w:bidi="sa-IN"/>
        </w:rPr>
        <w:t>[</w:t>
      </w:r>
    </w:p>
    <w:p w14:paraId="158CDA92" w14:textId="77777777" w:rsidR="00EE69AD" w:rsidRPr="00083482" w:rsidRDefault="00EB3A34">
      <w:pPr>
        <w:pStyle w:val="Shloka"/>
        <w:rPr>
          <w:noProof/>
          <w:lang w:bidi="sa-IN"/>
        </w:rPr>
      </w:pPr>
      <w:r w:rsidRPr="00083482">
        <w:rPr>
          <w:noProof/>
          <w:lang w:bidi="sa-IN"/>
        </w:rPr>
        <w:t>tamEva sharaNam gachCha sarva bhAvEna bhArata |</w:t>
      </w:r>
    </w:p>
    <w:p w14:paraId="57A9DAD2" w14:textId="77777777" w:rsidR="00EE69AD" w:rsidRPr="00083482" w:rsidRDefault="00EB3A34">
      <w:pPr>
        <w:pStyle w:val="Shloka"/>
        <w:rPr>
          <w:noProof/>
          <w:lang w:bidi="sa-IN"/>
        </w:rPr>
      </w:pPr>
      <w:r w:rsidRPr="00083482">
        <w:rPr>
          <w:noProof/>
          <w:lang w:bidi="sa-IN"/>
        </w:rPr>
        <w:t>tat prasAdAt parAm shAntim sthAnam prApsyasi shAshvatam || 62 ||</w:t>
      </w:r>
    </w:p>
    <w:p w14:paraId="2A3C8494" w14:textId="77777777" w:rsidR="00EE69AD" w:rsidRPr="00083482" w:rsidRDefault="00EB3A34">
      <w:pPr>
        <w:pStyle w:val="Shloka"/>
      </w:pPr>
      <w:r w:rsidRPr="00083482">
        <w:rPr>
          <w:noProof/>
          <w:lang w:bidi="sa-IN"/>
        </w:rPr>
        <w:t>]</w:t>
      </w:r>
    </w:p>
    <w:p w14:paraId="6EB6F6E2" w14:textId="27893DD6" w:rsidR="00EE69AD" w:rsidRPr="00083482" w:rsidRDefault="00EB3A34" w:rsidP="00A22026">
      <w:pPr>
        <w:pStyle w:val="ExplnOfShloka"/>
      </w:pPr>
      <w:r w:rsidRPr="00083482">
        <w:rPr>
          <w:noProof/>
          <w:lang w:bidi="sa-IN"/>
        </w:rPr>
        <w:t>[bhArata]</w:t>
      </w:r>
      <w:r w:rsidRPr="00083482">
        <w:t xml:space="preserve"> Arjuna, </w:t>
      </w:r>
      <w:r w:rsidRPr="00083482">
        <w:rPr>
          <w:noProof/>
          <w:lang w:bidi="sa-IN"/>
        </w:rPr>
        <w:t>[sharaNam gachCha]</w:t>
      </w:r>
      <w:r w:rsidRPr="00083482">
        <w:t xml:space="preserve"> take refuge </w:t>
      </w:r>
      <w:r w:rsidRPr="00083482">
        <w:rPr>
          <w:noProof/>
          <w:lang w:bidi="sa-IN"/>
        </w:rPr>
        <w:t>[tam Eva]</w:t>
      </w:r>
      <w:r w:rsidRPr="00083482">
        <w:t xml:space="preserve"> in Him alone </w:t>
      </w:r>
      <w:r w:rsidR="00976257">
        <w:t xml:space="preserve">- </w:t>
      </w:r>
      <w:r w:rsidRPr="00083482">
        <w:rPr>
          <w:noProof/>
          <w:lang w:bidi="sa-IN"/>
        </w:rPr>
        <w:t>[sarva bhAvEna]</w:t>
      </w:r>
      <w:r w:rsidRPr="00083482">
        <w:t xml:space="preserve"> in every way, with all your heart. </w:t>
      </w:r>
      <w:r w:rsidRPr="00083482">
        <w:rPr>
          <w:noProof/>
          <w:lang w:bidi="sa-IN"/>
        </w:rPr>
        <w:t>[prApsyasi]</w:t>
      </w:r>
      <w:r w:rsidRPr="00083482">
        <w:t xml:space="preserve"> You shall attain </w:t>
      </w:r>
      <w:r w:rsidRPr="00083482">
        <w:rPr>
          <w:noProof/>
          <w:lang w:bidi="sa-IN"/>
        </w:rPr>
        <w:t>[shAntim]</w:t>
      </w:r>
      <w:r w:rsidRPr="00083482">
        <w:t xml:space="preserve"> contentment </w:t>
      </w:r>
      <w:r w:rsidRPr="00083482">
        <w:rPr>
          <w:noProof/>
          <w:lang w:bidi="sa-IN"/>
        </w:rPr>
        <w:t>[shAshvatam sthAnam]</w:t>
      </w:r>
      <w:r w:rsidRPr="00083482">
        <w:t xml:space="preserve"> and the position </w:t>
      </w:r>
      <w:r w:rsidR="00976257">
        <w:t xml:space="preserve">of eternity </w:t>
      </w:r>
      <w:r w:rsidRPr="00083482">
        <w:rPr>
          <w:noProof/>
          <w:lang w:bidi="sa-IN"/>
        </w:rPr>
        <w:t>[tat prasAdAt]</w:t>
      </w:r>
      <w:r w:rsidRPr="00083482">
        <w:t xml:space="preserve"> by His benevolence.</w:t>
      </w:r>
    </w:p>
    <w:p w14:paraId="22C2A2F0" w14:textId="77777777" w:rsidR="00976257" w:rsidRDefault="00EB3A34">
      <w:r w:rsidRPr="00083482">
        <w:t xml:space="preserve">Things are the way they are, due to the </w:t>
      </w:r>
      <w:r w:rsidR="00084221" w:rsidRPr="00083482">
        <w:t>Supreme Lord</w:t>
      </w:r>
      <w:r w:rsidRPr="00083482">
        <w:t xml:space="preserve">. Hence, approach Him alone. </w:t>
      </w:r>
    </w:p>
    <w:p w14:paraId="12A01B39" w14:textId="77777777" w:rsidR="00976257" w:rsidRDefault="00EB3A34">
      <w:r w:rsidRPr="00083482">
        <w:t xml:space="preserve">The </w:t>
      </w:r>
      <w:r w:rsidR="00084221" w:rsidRPr="00083482">
        <w:t>Supreme Lord</w:t>
      </w:r>
      <w:r w:rsidRPr="00083482">
        <w:t xml:space="preserve"> controls everything and has tender affection towards those who have taken refuge in Him. Due to that affection, He takes on the role of the charioteer and instructs you. </w:t>
      </w:r>
    </w:p>
    <w:p w14:paraId="111F5BB3" w14:textId="77777777" w:rsidR="00976257" w:rsidRDefault="00EB3A34">
      <w:r w:rsidRPr="00083482">
        <w:t xml:space="preserve">Take refuge in Him with all your heart - follow Him wholeheartedly. Otherwise, you will remain ignorant of His reality and will remain driven by your experience of this environment, which is created by the Lord Himself. </w:t>
      </w:r>
    </w:p>
    <w:p w14:paraId="7C2A2320" w14:textId="6FFB1B05" w:rsidR="00EE69AD" w:rsidRPr="00083482" w:rsidRDefault="00EB3A34">
      <w:r w:rsidRPr="00083482">
        <w:t xml:space="preserve">Even then you will not be able to avoid activities such as this war. </w:t>
      </w:r>
      <w:r w:rsidR="00976257">
        <w:t>Acting</w:t>
      </w:r>
      <w:r w:rsidRPr="00083482">
        <w:t xml:space="preserve"> in this manner would destroy you. </w:t>
      </w:r>
    </w:p>
    <w:p w14:paraId="77927988" w14:textId="0994C072" w:rsidR="00EE69AD" w:rsidRPr="00083482" w:rsidRDefault="00EB3A34">
      <w:r w:rsidRPr="00083482">
        <w:t>Hence, do your activities, including the activity of war</w:t>
      </w:r>
      <w:r w:rsidR="00976257">
        <w:t>,</w:t>
      </w:r>
      <w:r w:rsidRPr="00083482">
        <w:t xml:space="preserve"> </w:t>
      </w:r>
      <w:hyperlink w:anchor="dedicate_actions_to_Krishna" w:history="1">
        <w:r w:rsidRPr="00083482">
          <w:rPr>
            <w:rStyle w:val="Hyperlink"/>
          </w:rPr>
          <w:t>as instructed</w:t>
        </w:r>
      </w:hyperlink>
      <w:r w:rsidRPr="00083482">
        <w:t xml:space="preserve"> by the Lord. </w:t>
      </w:r>
      <w:r w:rsidR="00976257">
        <w:t>Working</w:t>
      </w:r>
      <w:r w:rsidRPr="00083482">
        <w:t xml:space="preserve"> in this way, you shall achieve ultimate contentment by His benevolence. 'Ultimate contentment' is relief from all past deeds. </w:t>
      </w:r>
    </w:p>
    <w:p w14:paraId="0323B5FA" w14:textId="4ED86188" w:rsidR="00976257" w:rsidRDefault="00EB3A34">
      <w:r w:rsidRPr="00083482">
        <w:t>You will then attain the position</w:t>
      </w:r>
      <w:r w:rsidR="00976257">
        <w:t xml:space="preserve"> of eternity</w:t>
      </w:r>
      <w:r w:rsidRPr="00083482">
        <w:t>, which has been described in many scriptures</w:t>
      </w:r>
      <w:r w:rsidR="00976257">
        <w:t xml:space="preserve"> –</w:t>
      </w:r>
    </w:p>
    <w:p w14:paraId="62D90DBA" w14:textId="3DF10638" w:rsidR="00976257" w:rsidRDefault="00976257">
      <w:r>
        <w:t>A</w:t>
      </w:r>
      <w:r w:rsidR="00EB3A34" w:rsidRPr="00083482">
        <w:t xml:space="preserve">s </w:t>
      </w:r>
      <w:r>
        <w:t xml:space="preserve">in </w:t>
      </w:r>
      <w:r w:rsidR="00EB3A34" w:rsidRPr="00083482">
        <w:t xml:space="preserve">the </w:t>
      </w:r>
      <w:r w:rsidR="00EB3A34" w:rsidRPr="00976257">
        <w:rPr>
          <w:noProof/>
          <w:sz w:val="18"/>
          <w:szCs w:val="22"/>
          <w:lang w:bidi="sa-IN"/>
        </w:rPr>
        <w:t>[puruShasUkta]</w:t>
      </w:r>
      <w:r w:rsidR="00EB3A34" w:rsidRPr="00083482">
        <w:t xml:space="preserve">: 'Those who are with the Lord see the ultimate abode of Vishnu perpetually'; </w:t>
      </w:r>
    </w:p>
    <w:p w14:paraId="26DED66C" w14:textId="77777777" w:rsidR="00976257" w:rsidRDefault="00EB3A34">
      <w:r w:rsidRPr="00083482">
        <w:t xml:space="preserve">In </w:t>
      </w:r>
      <w:r w:rsidRPr="00976257">
        <w:rPr>
          <w:noProof/>
          <w:sz w:val="18"/>
          <w:szCs w:val="22"/>
          <w:lang w:bidi="sa-IN"/>
        </w:rPr>
        <w:t>[yajurveda]</w:t>
      </w:r>
      <w:r w:rsidRPr="00976257">
        <w:rPr>
          <w:sz w:val="18"/>
          <w:szCs w:val="22"/>
        </w:rPr>
        <w:t>, 4-7-13</w:t>
      </w:r>
      <w:r w:rsidRPr="00083482">
        <w:t xml:space="preserve">: 'Those who surrender to the Lord join those who are with Him in that flawless abode since beginning-less time'; </w:t>
      </w:r>
    </w:p>
    <w:p w14:paraId="7176B42A" w14:textId="77777777" w:rsidR="00976257" w:rsidRDefault="00EB3A34">
      <w:r w:rsidRPr="00083482">
        <w:lastRenderedPageBreak/>
        <w:t xml:space="preserve">In </w:t>
      </w:r>
      <w:r w:rsidRPr="00976257">
        <w:rPr>
          <w:noProof/>
          <w:sz w:val="18"/>
          <w:szCs w:val="22"/>
          <w:lang w:bidi="sa-IN"/>
        </w:rPr>
        <w:t>[narayana]</w:t>
      </w:r>
      <w:r w:rsidRPr="00083482">
        <w:t xml:space="preserve">, 'The eternal position isn't achieved by wealth, by offspring or by deeds. It is achievable only by </w:t>
      </w:r>
      <w:hyperlink w:anchor="letting_go" w:history="1">
        <w:r w:rsidRPr="00083482">
          <w:rPr>
            <w:rStyle w:val="Hyperlink"/>
          </w:rPr>
          <w:t>letting go</w:t>
        </w:r>
      </w:hyperlink>
      <w:r w:rsidRPr="00083482">
        <w:t xml:space="preserve">'; </w:t>
      </w:r>
    </w:p>
    <w:p w14:paraId="533D54E8" w14:textId="77777777" w:rsidR="00976257" w:rsidRDefault="00EB3A34">
      <w:r w:rsidRPr="00976257">
        <w:rPr>
          <w:noProof/>
          <w:sz w:val="18"/>
          <w:szCs w:val="22"/>
          <w:lang w:bidi="sa-IN"/>
        </w:rPr>
        <w:t>[ChAndOgya]</w:t>
      </w:r>
      <w:r w:rsidRPr="00976257">
        <w:rPr>
          <w:sz w:val="18"/>
          <w:szCs w:val="22"/>
        </w:rPr>
        <w:t>, 3-12-7</w:t>
      </w:r>
      <w:r w:rsidRPr="00083482">
        <w:t xml:space="preserve">: 'The path to the ultimate abode is not known to all. Those who have surrendered to the Lord attain that abode'; </w:t>
      </w:r>
    </w:p>
    <w:p w14:paraId="494D60CC" w14:textId="71EAAEB5" w:rsidR="00EE69AD" w:rsidRPr="00083482" w:rsidRDefault="00EB3A34">
      <w:r w:rsidRPr="00976257">
        <w:rPr>
          <w:noProof/>
          <w:sz w:val="18"/>
          <w:szCs w:val="22"/>
          <w:lang w:bidi="sa-IN"/>
        </w:rPr>
        <w:t>[katha]</w:t>
      </w:r>
      <w:r w:rsidRPr="00976257">
        <w:rPr>
          <w:sz w:val="18"/>
          <w:szCs w:val="22"/>
        </w:rPr>
        <w:t>, 3-9</w:t>
      </w:r>
      <w:r w:rsidRPr="00083482">
        <w:t>: 'That abode is beyond everything in this world, a place of supreme brilliance. There is nothing superior to it'. 'Those who are guided by the knowledge of the Lord keep their minds under control and reach the ultimate abode'.</w:t>
      </w:r>
    </w:p>
    <w:p w14:paraId="38875ED5" w14:textId="77777777" w:rsidR="00EE69AD" w:rsidRPr="00083482" w:rsidRDefault="00EB3A34">
      <w:pPr>
        <w:pStyle w:val="Heading2"/>
      </w:pPr>
      <w:r w:rsidRPr="00083482">
        <w:t>18-63</w:t>
      </w:r>
    </w:p>
    <w:p w14:paraId="3C4DDA5C" w14:textId="77777777" w:rsidR="00EE69AD" w:rsidRPr="00083482" w:rsidRDefault="00EB3A34">
      <w:pPr>
        <w:pStyle w:val="Shloka"/>
        <w:rPr>
          <w:noProof/>
          <w:lang w:bidi="sa-IN"/>
        </w:rPr>
      </w:pPr>
      <w:r w:rsidRPr="00083482">
        <w:rPr>
          <w:noProof/>
          <w:lang w:bidi="sa-IN"/>
        </w:rPr>
        <w:t>[</w:t>
      </w:r>
    </w:p>
    <w:p w14:paraId="11BED21E" w14:textId="77777777" w:rsidR="00EE69AD" w:rsidRPr="00083482" w:rsidRDefault="00EB3A34">
      <w:pPr>
        <w:pStyle w:val="Shloka"/>
        <w:rPr>
          <w:noProof/>
          <w:lang w:bidi="sa-IN"/>
        </w:rPr>
      </w:pPr>
      <w:r w:rsidRPr="00083482">
        <w:rPr>
          <w:noProof/>
          <w:lang w:bidi="sa-IN"/>
        </w:rPr>
        <w:t>iti tE jnAnam AkhyAtam guhyAt guhyataram mayA |</w:t>
      </w:r>
    </w:p>
    <w:p w14:paraId="608F8271" w14:textId="77777777" w:rsidR="00EE69AD" w:rsidRPr="00083482" w:rsidRDefault="00EB3A34">
      <w:pPr>
        <w:pStyle w:val="Shloka"/>
        <w:rPr>
          <w:noProof/>
          <w:lang w:bidi="sa-IN"/>
        </w:rPr>
      </w:pPr>
      <w:r w:rsidRPr="00083482">
        <w:rPr>
          <w:noProof/>
          <w:lang w:bidi="sa-IN"/>
        </w:rPr>
        <w:t>vimr'shyaitat ashEShENa yathEchChasi tathA kuru || 63 ||</w:t>
      </w:r>
    </w:p>
    <w:p w14:paraId="7C8C1611" w14:textId="77777777" w:rsidR="00EE69AD" w:rsidRPr="00083482" w:rsidRDefault="00EB3A34">
      <w:pPr>
        <w:pStyle w:val="Shloka"/>
      </w:pPr>
      <w:r w:rsidRPr="00083482">
        <w:rPr>
          <w:noProof/>
          <w:lang w:bidi="sa-IN"/>
        </w:rPr>
        <w:t>]</w:t>
      </w:r>
    </w:p>
    <w:p w14:paraId="25379565" w14:textId="77777777" w:rsidR="00EE69AD" w:rsidRPr="00083482" w:rsidRDefault="00EB3A34" w:rsidP="00A22026">
      <w:pPr>
        <w:pStyle w:val="ExplnOfShloka"/>
      </w:pPr>
      <w:r w:rsidRPr="00083482">
        <w:rPr>
          <w:noProof/>
          <w:lang w:bidi="sa-IN"/>
        </w:rPr>
        <w:t>[iti]</w:t>
      </w:r>
      <w:r w:rsidRPr="00083482">
        <w:t xml:space="preserve"> This </w:t>
      </w:r>
      <w:r w:rsidRPr="00083482">
        <w:rPr>
          <w:noProof/>
          <w:lang w:bidi="sa-IN"/>
        </w:rPr>
        <w:t>[jnAnam]</w:t>
      </w:r>
      <w:r w:rsidRPr="00083482">
        <w:t xml:space="preserve"> knowledge, </w:t>
      </w:r>
      <w:r w:rsidRPr="00083482">
        <w:rPr>
          <w:noProof/>
          <w:lang w:bidi="sa-IN"/>
        </w:rPr>
        <w:t>[guhyAt guhyataram]</w:t>
      </w:r>
      <w:r w:rsidRPr="00083482">
        <w:t xml:space="preserve"> which is more concealed than other secrets, </w:t>
      </w:r>
      <w:r w:rsidRPr="00083482">
        <w:rPr>
          <w:noProof/>
          <w:lang w:bidi="sa-IN"/>
        </w:rPr>
        <w:t>[AkhyAtam]</w:t>
      </w:r>
      <w:r w:rsidRPr="00083482">
        <w:t xml:space="preserve"> was made known </w:t>
      </w:r>
      <w:r w:rsidRPr="00083482">
        <w:rPr>
          <w:noProof/>
          <w:lang w:bidi="sa-IN"/>
        </w:rPr>
        <w:t>[tE]</w:t>
      </w:r>
      <w:r w:rsidRPr="00083482">
        <w:t xml:space="preserve"> to you </w:t>
      </w:r>
      <w:r w:rsidRPr="00083482">
        <w:rPr>
          <w:noProof/>
          <w:lang w:bidi="sa-IN"/>
        </w:rPr>
        <w:t>[mayA]</w:t>
      </w:r>
      <w:r w:rsidRPr="00083482">
        <w:t xml:space="preserve"> by Me. </w:t>
      </w:r>
      <w:r w:rsidRPr="00083482">
        <w:rPr>
          <w:noProof/>
          <w:lang w:bidi="sa-IN"/>
        </w:rPr>
        <w:t>[vimr'shya Etat]</w:t>
      </w:r>
      <w:r w:rsidRPr="00083482">
        <w:t xml:space="preserve"> Examining this </w:t>
      </w:r>
      <w:r w:rsidRPr="00083482">
        <w:rPr>
          <w:noProof/>
          <w:lang w:bidi="sa-IN"/>
        </w:rPr>
        <w:t>[ashEShENa]</w:t>
      </w:r>
      <w:r w:rsidRPr="00083482">
        <w:t xml:space="preserve"> in its entirety, </w:t>
      </w:r>
      <w:r w:rsidRPr="00083482">
        <w:rPr>
          <w:noProof/>
          <w:lang w:bidi="sa-IN"/>
        </w:rPr>
        <w:t>[tathA kuru]</w:t>
      </w:r>
      <w:r w:rsidRPr="00083482">
        <w:t xml:space="preserve"> do </w:t>
      </w:r>
      <w:r w:rsidRPr="00083482">
        <w:rPr>
          <w:noProof/>
          <w:lang w:bidi="sa-IN"/>
        </w:rPr>
        <w:t>[yathA ichChasi]</w:t>
      </w:r>
      <w:r w:rsidRPr="00083482">
        <w:t xml:space="preserve"> as you please.</w:t>
      </w:r>
    </w:p>
    <w:p w14:paraId="02FB8C3C" w14:textId="77777777" w:rsidR="00976257" w:rsidRDefault="00EB3A34">
      <w:r w:rsidRPr="00083482">
        <w:t xml:space="preserve">In this way, the knowledge of </w:t>
      </w:r>
      <w:hyperlink r:id="rId112" w:anchor="karmayOga_a_defn" w:history="1">
        <w:r w:rsidRPr="00083482">
          <w:rPr>
            <w:rStyle w:val="Hyperlink"/>
          </w:rPr>
          <w:t>a</w:t>
        </w:r>
        <w:r w:rsidR="00976257">
          <w:rPr>
            <w:rStyle w:val="Hyperlink"/>
          </w:rPr>
          <w:t>ctivity</w:t>
        </w:r>
      </w:hyperlink>
      <w:r w:rsidRPr="00083482">
        <w:t xml:space="preserve">, </w:t>
      </w:r>
      <w:hyperlink r:id="rId113" w:anchor="jnAnayOga_a_defn" w:history="1">
        <w:r w:rsidR="00976257">
          <w:rPr>
            <w:rStyle w:val="Hyperlink"/>
          </w:rPr>
          <w:t>contemplation</w:t>
        </w:r>
      </w:hyperlink>
      <w:r w:rsidRPr="00083482">
        <w:t xml:space="preserve"> and </w:t>
      </w:r>
      <w:hyperlink w:anchor="bhakti_a_defn" w:history="1">
        <w:r w:rsidR="00976257">
          <w:rPr>
            <w:rStyle w:val="Hyperlink"/>
          </w:rPr>
          <w:t>devotion</w:t>
        </w:r>
      </w:hyperlink>
      <w:r w:rsidRPr="00083482">
        <w:t xml:space="preserve"> was made known to you completely. </w:t>
      </w:r>
      <w:r w:rsidR="00976257">
        <w:t>P</w:t>
      </w:r>
      <w:r w:rsidRPr="00083482">
        <w:t xml:space="preserve">eople who desire </w:t>
      </w:r>
      <w:hyperlink w:anchor="Moksha" w:history="1">
        <w:r w:rsidRPr="00083482">
          <w:rPr>
            <w:rStyle w:val="Hyperlink"/>
          </w:rPr>
          <w:t>Moksha</w:t>
        </w:r>
      </w:hyperlink>
      <w:r w:rsidR="00976257">
        <w:t xml:space="preserve"> must know it.</w:t>
      </w:r>
    </w:p>
    <w:p w14:paraId="7C7EEC6A" w14:textId="77777777" w:rsidR="00976257" w:rsidRDefault="00EB3A34">
      <w:r w:rsidRPr="00083482">
        <w:t xml:space="preserve">'Secrets' are facts that require effort to discover. This knowledge is more concealed than other secrets. </w:t>
      </w:r>
    </w:p>
    <w:p w14:paraId="606B0A0C" w14:textId="5A6DAE6C" w:rsidR="00EE69AD" w:rsidRPr="00083482" w:rsidRDefault="00EB3A34">
      <w:r w:rsidRPr="00083482">
        <w:t xml:space="preserve">Review this entirety and do as you please, according to your eligibility - Choose to perform </w:t>
      </w:r>
      <w:hyperlink r:id="rId114" w:anchor="karmayOga_a_defn" w:history="1">
        <w:r w:rsidR="00976257">
          <w:rPr>
            <w:rStyle w:val="Hyperlink"/>
          </w:rPr>
          <w:t>with your activity</w:t>
        </w:r>
      </w:hyperlink>
      <w:r w:rsidRPr="00083482">
        <w:t xml:space="preserve">, </w:t>
      </w:r>
      <w:hyperlink r:id="rId115" w:anchor="jnAnayOga_a_defn" w:history="1">
        <w:r w:rsidR="00976257">
          <w:rPr>
            <w:rStyle w:val="Hyperlink"/>
          </w:rPr>
          <w:t>by contemplation</w:t>
        </w:r>
      </w:hyperlink>
      <w:r w:rsidRPr="00083482">
        <w:t xml:space="preserve"> or </w:t>
      </w:r>
      <w:hyperlink w:anchor="bhakti_a_defn" w:history="1">
        <w:r w:rsidRPr="00083482">
          <w:rPr>
            <w:rStyle w:val="Hyperlink"/>
          </w:rPr>
          <w:t>b</w:t>
        </w:r>
        <w:r w:rsidR="00976257">
          <w:rPr>
            <w:rStyle w:val="Hyperlink"/>
          </w:rPr>
          <w:t>y devotion</w:t>
        </w:r>
      </w:hyperlink>
      <w:r w:rsidR="00976257">
        <w:t xml:space="preserve">, </w:t>
      </w:r>
      <w:r w:rsidRPr="00083482">
        <w:t>as you prefer.</w:t>
      </w:r>
    </w:p>
    <w:p w14:paraId="056D5DB5" w14:textId="77777777" w:rsidR="00EE69AD" w:rsidRPr="00083482" w:rsidRDefault="00EB3A34">
      <w:pPr>
        <w:pStyle w:val="Heading2"/>
      </w:pPr>
      <w:r w:rsidRPr="00083482">
        <w:t>18-64</w:t>
      </w:r>
    </w:p>
    <w:p w14:paraId="4FB09915" w14:textId="77777777" w:rsidR="00EE69AD" w:rsidRPr="00083482" w:rsidRDefault="00EB3A34">
      <w:pPr>
        <w:pStyle w:val="Shloka"/>
        <w:rPr>
          <w:noProof/>
          <w:lang w:bidi="sa-IN"/>
        </w:rPr>
      </w:pPr>
      <w:r w:rsidRPr="00083482">
        <w:rPr>
          <w:noProof/>
          <w:lang w:bidi="sa-IN"/>
        </w:rPr>
        <w:t>[</w:t>
      </w:r>
    </w:p>
    <w:p w14:paraId="44ED9A8A" w14:textId="77777777" w:rsidR="00EE69AD" w:rsidRPr="00083482" w:rsidRDefault="00EB3A34">
      <w:pPr>
        <w:pStyle w:val="Shloka"/>
        <w:rPr>
          <w:noProof/>
          <w:lang w:bidi="sa-IN"/>
        </w:rPr>
      </w:pPr>
      <w:r w:rsidRPr="00083482">
        <w:rPr>
          <w:noProof/>
          <w:lang w:bidi="sa-IN"/>
        </w:rPr>
        <w:t>sarva guhyatamam bhUya: shr'Nu mE paramam vacha: |</w:t>
      </w:r>
    </w:p>
    <w:p w14:paraId="6A4E66CA" w14:textId="77777777" w:rsidR="00EE69AD" w:rsidRPr="00083482" w:rsidRDefault="00EB3A34">
      <w:pPr>
        <w:pStyle w:val="Shloka"/>
        <w:rPr>
          <w:noProof/>
          <w:lang w:bidi="sa-IN"/>
        </w:rPr>
      </w:pPr>
      <w:r w:rsidRPr="00083482">
        <w:rPr>
          <w:noProof/>
          <w:lang w:bidi="sa-IN"/>
        </w:rPr>
        <w:t>iShTO_si mE dhr'Dham iti tatO vakShyAmi tE hitam || 64 ||</w:t>
      </w:r>
    </w:p>
    <w:p w14:paraId="5CCA383C" w14:textId="77777777" w:rsidR="00EE69AD" w:rsidRPr="00083482" w:rsidRDefault="00EB3A34">
      <w:pPr>
        <w:pStyle w:val="Shloka"/>
      </w:pPr>
      <w:r w:rsidRPr="00083482">
        <w:rPr>
          <w:noProof/>
          <w:lang w:bidi="sa-IN"/>
        </w:rPr>
        <w:t>]</w:t>
      </w:r>
    </w:p>
    <w:p w14:paraId="54DC425E" w14:textId="77777777" w:rsidR="00EE69AD" w:rsidRPr="00083482" w:rsidRDefault="00EB3A34" w:rsidP="00A22026">
      <w:pPr>
        <w:pStyle w:val="ExplnOfShloka"/>
      </w:pPr>
      <w:r w:rsidRPr="00083482">
        <w:rPr>
          <w:noProof/>
          <w:lang w:bidi="sa-IN"/>
        </w:rPr>
        <w:t>[shr'Nu]</w:t>
      </w:r>
      <w:r w:rsidRPr="00083482">
        <w:t xml:space="preserve"> Listen </w:t>
      </w:r>
      <w:r w:rsidRPr="00083482">
        <w:rPr>
          <w:noProof/>
          <w:lang w:bidi="sa-IN"/>
        </w:rPr>
        <w:t>[bhUya:]</w:t>
      </w:r>
      <w:r w:rsidRPr="00083482">
        <w:t xml:space="preserve"> once more </w:t>
      </w:r>
      <w:r w:rsidRPr="00083482">
        <w:rPr>
          <w:noProof/>
          <w:lang w:bidi="sa-IN"/>
        </w:rPr>
        <w:t>[paramam]</w:t>
      </w:r>
      <w:r w:rsidRPr="00083482">
        <w:t xml:space="preserve"> to this supreme </w:t>
      </w:r>
      <w:r w:rsidRPr="00083482">
        <w:rPr>
          <w:noProof/>
          <w:lang w:bidi="sa-IN"/>
        </w:rPr>
        <w:t>[vacha:]</w:t>
      </w:r>
      <w:r w:rsidRPr="00083482">
        <w:t xml:space="preserve"> directive </w:t>
      </w:r>
      <w:r w:rsidRPr="00083482">
        <w:rPr>
          <w:noProof/>
          <w:lang w:bidi="sa-IN"/>
        </w:rPr>
        <w:t>[mE]</w:t>
      </w:r>
      <w:r w:rsidRPr="00083482">
        <w:t xml:space="preserve"> of mine, </w:t>
      </w:r>
      <w:r w:rsidRPr="00083482">
        <w:rPr>
          <w:noProof/>
          <w:lang w:bidi="sa-IN"/>
        </w:rPr>
        <w:t>[guhyatamam]</w:t>
      </w:r>
      <w:r w:rsidRPr="00083482">
        <w:t xml:space="preserve"> the most subtle </w:t>
      </w:r>
      <w:r w:rsidRPr="00083482">
        <w:rPr>
          <w:noProof/>
          <w:lang w:bidi="sa-IN"/>
        </w:rPr>
        <w:t>[sarva]</w:t>
      </w:r>
      <w:r w:rsidRPr="00083482">
        <w:t xml:space="preserve"> of all. </w:t>
      </w:r>
      <w:r w:rsidRPr="00083482">
        <w:rPr>
          <w:noProof/>
          <w:lang w:bidi="sa-IN"/>
        </w:rPr>
        <w:t>[iti vakShyAmi]</w:t>
      </w:r>
      <w:r w:rsidRPr="00083482">
        <w:t xml:space="preserve"> I state this </w:t>
      </w:r>
      <w:r w:rsidRPr="00083482">
        <w:rPr>
          <w:noProof/>
          <w:lang w:bidi="sa-IN"/>
        </w:rPr>
        <w:t>[tE hitam]</w:t>
      </w:r>
      <w:r w:rsidRPr="00083482">
        <w:t xml:space="preserve"> for your benefit, </w:t>
      </w:r>
      <w:r w:rsidRPr="00083482">
        <w:rPr>
          <w:noProof/>
          <w:lang w:bidi="sa-IN"/>
        </w:rPr>
        <w:t>[tatO]</w:t>
      </w:r>
      <w:r w:rsidRPr="00083482">
        <w:t xml:space="preserve"> since </w:t>
      </w:r>
      <w:r w:rsidRPr="00083482">
        <w:rPr>
          <w:noProof/>
          <w:lang w:bidi="sa-IN"/>
        </w:rPr>
        <w:t>[dhr'Dham iShTO_si]</w:t>
      </w:r>
      <w:r w:rsidRPr="00083482">
        <w:t xml:space="preserve"> you are very dear </w:t>
      </w:r>
      <w:r w:rsidRPr="00083482">
        <w:rPr>
          <w:noProof/>
          <w:lang w:bidi="sa-IN"/>
        </w:rPr>
        <w:t>[mE]</w:t>
      </w:r>
      <w:r w:rsidRPr="00083482">
        <w:t xml:space="preserve"> to Me.</w:t>
      </w:r>
    </w:p>
    <w:p w14:paraId="24C690DA" w14:textId="77777777" w:rsidR="00976257" w:rsidRDefault="00EB3A34">
      <w:r w:rsidRPr="00083482">
        <w:t xml:space="preserve">Among all these secrets, </w:t>
      </w:r>
      <w:hyperlink w:anchor="bhakti_a_defn" w:history="1">
        <w:r w:rsidR="00976257">
          <w:rPr>
            <w:rStyle w:val="Hyperlink"/>
          </w:rPr>
          <w:t>devotion</w:t>
        </w:r>
      </w:hyperlink>
      <w:r w:rsidRPr="00083482">
        <w:t xml:space="preserve"> is superior. </w:t>
      </w:r>
    </w:p>
    <w:p w14:paraId="2292A2B4" w14:textId="77777777" w:rsidR="00976257" w:rsidRDefault="00EB3A34">
      <w:r w:rsidRPr="00083482">
        <w:t xml:space="preserve">Even earlier, it was referred to as 'extremely concealed' in Chap.9#1: 'You are not jealous. I will tell you this knowledge, which is extremely concealed'. </w:t>
      </w:r>
    </w:p>
    <w:p w14:paraId="20EAF18F" w14:textId="70AFC7D8" w:rsidR="00EE69AD" w:rsidRPr="00083482" w:rsidRDefault="00EB3A34">
      <w:r w:rsidRPr="00083482">
        <w:t>Listen to that instruction once again from Me. It's My supreme and final directive. I state this for your benefit, since you are very dear to Me.</w:t>
      </w:r>
    </w:p>
    <w:p w14:paraId="7041B384" w14:textId="77777777" w:rsidR="00EE69AD" w:rsidRPr="00083482" w:rsidRDefault="00EB3A34">
      <w:pPr>
        <w:pStyle w:val="Heading2"/>
      </w:pPr>
      <w:r w:rsidRPr="00083482">
        <w:lastRenderedPageBreak/>
        <w:t>18-65</w:t>
      </w:r>
    </w:p>
    <w:p w14:paraId="2390D47A" w14:textId="77777777" w:rsidR="00EE69AD" w:rsidRPr="00083482" w:rsidRDefault="00EB3A34">
      <w:pPr>
        <w:pStyle w:val="Shloka"/>
        <w:rPr>
          <w:noProof/>
          <w:lang w:bidi="sa-IN"/>
        </w:rPr>
      </w:pPr>
      <w:r w:rsidRPr="00083482">
        <w:rPr>
          <w:noProof/>
          <w:lang w:bidi="sa-IN"/>
        </w:rPr>
        <w:t>[</w:t>
      </w:r>
    </w:p>
    <w:p w14:paraId="06341A2D" w14:textId="77777777" w:rsidR="00EE69AD" w:rsidRPr="00083482" w:rsidRDefault="00EB3A34">
      <w:pPr>
        <w:pStyle w:val="Shloka"/>
        <w:rPr>
          <w:noProof/>
          <w:lang w:bidi="sa-IN"/>
        </w:rPr>
      </w:pPr>
      <w:r w:rsidRPr="00083482">
        <w:rPr>
          <w:noProof/>
          <w:lang w:bidi="sa-IN"/>
        </w:rPr>
        <w:t>manmanA bhava madbhaktO madyAjI mAm namaskuru |</w:t>
      </w:r>
    </w:p>
    <w:p w14:paraId="17DCD943" w14:textId="77777777" w:rsidR="00EE69AD" w:rsidRPr="00083482" w:rsidRDefault="00EB3A34">
      <w:pPr>
        <w:pStyle w:val="Shloka"/>
        <w:rPr>
          <w:noProof/>
          <w:lang w:bidi="sa-IN"/>
        </w:rPr>
      </w:pPr>
      <w:r w:rsidRPr="00083482">
        <w:rPr>
          <w:noProof/>
          <w:lang w:bidi="sa-IN"/>
        </w:rPr>
        <w:t>mAmEvaiShyasi satyam tE pratijAnE priyOsi mE || 65 ||</w:t>
      </w:r>
    </w:p>
    <w:p w14:paraId="0E879990" w14:textId="77777777" w:rsidR="00EE69AD" w:rsidRPr="00083482" w:rsidRDefault="00EB3A34">
      <w:pPr>
        <w:pStyle w:val="Shloka"/>
      </w:pPr>
      <w:r w:rsidRPr="00083482">
        <w:rPr>
          <w:noProof/>
          <w:lang w:bidi="sa-IN"/>
        </w:rPr>
        <w:t>]</w:t>
      </w:r>
    </w:p>
    <w:p w14:paraId="031AE1F6" w14:textId="77777777" w:rsidR="00EE69AD" w:rsidRPr="00083482" w:rsidRDefault="00EB3A34" w:rsidP="00A22026">
      <w:pPr>
        <w:pStyle w:val="ExplnOfShloka"/>
      </w:pPr>
      <w:r w:rsidRPr="00083482">
        <w:rPr>
          <w:noProof/>
          <w:lang w:bidi="sa-IN"/>
        </w:rPr>
        <w:t>[madbhakta:]</w:t>
      </w:r>
      <w:r w:rsidRPr="00083482">
        <w:t xml:space="preserve"> Be My devotee </w:t>
      </w:r>
      <w:r w:rsidRPr="00083482">
        <w:rPr>
          <w:noProof/>
          <w:lang w:bidi="sa-IN"/>
        </w:rPr>
        <w:t>[manmana bhava]</w:t>
      </w:r>
      <w:r w:rsidRPr="00083482">
        <w:t xml:space="preserve"> and keep Me in your mind. </w:t>
      </w:r>
      <w:r w:rsidRPr="00083482">
        <w:rPr>
          <w:noProof/>
          <w:lang w:bidi="sa-IN"/>
        </w:rPr>
        <w:t>[madyAjI]</w:t>
      </w:r>
      <w:r w:rsidRPr="00083482">
        <w:t xml:space="preserve"> Take initiative to worship Me. </w:t>
      </w:r>
      <w:r w:rsidRPr="00083482">
        <w:rPr>
          <w:noProof/>
          <w:lang w:bidi="sa-IN"/>
        </w:rPr>
        <w:t>[mAm namaskuru]</w:t>
      </w:r>
      <w:r w:rsidRPr="00083482">
        <w:t xml:space="preserve"> Adore and treasure Me as superior. </w:t>
      </w:r>
      <w:r w:rsidRPr="00083482">
        <w:rPr>
          <w:noProof/>
          <w:lang w:bidi="sa-IN"/>
        </w:rPr>
        <w:t>[mAmEvaiShyasi]</w:t>
      </w:r>
      <w:r w:rsidRPr="00083482">
        <w:t xml:space="preserve"> You shall certainly attain Me. </w:t>
      </w:r>
      <w:r w:rsidRPr="00083482">
        <w:rPr>
          <w:noProof/>
          <w:lang w:bidi="sa-IN"/>
        </w:rPr>
        <w:t>[pratijAnE]</w:t>
      </w:r>
      <w:r w:rsidRPr="00083482">
        <w:t xml:space="preserve"> I affirm </w:t>
      </w:r>
      <w:r w:rsidRPr="00083482">
        <w:rPr>
          <w:noProof/>
          <w:lang w:bidi="sa-IN"/>
        </w:rPr>
        <w:t>[satyam]</w:t>
      </w:r>
      <w:r w:rsidRPr="00083482">
        <w:t xml:space="preserve"> this fact </w:t>
      </w:r>
      <w:r w:rsidRPr="00083482">
        <w:rPr>
          <w:noProof/>
          <w:lang w:bidi="sa-IN"/>
        </w:rPr>
        <w:t>[tE]</w:t>
      </w:r>
      <w:r w:rsidRPr="00083482">
        <w:t xml:space="preserve"> to you. </w:t>
      </w:r>
      <w:r w:rsidRPr="00083482">
        <w:rPr>
          <w:noProof/>
          <w:lang w:bidi="sa-IN"/>
        </w:rPr>
        <w:t>[priya: asi]</w:t>
      </w:r>
      <w:r w:rsidRPr="00083482">
        <w:t xml:space="preserve"> You are dear </w:t>
      </w:r>
      <w:r w:rsidRPr="00083482">
        <w:rPr>
          <w:noProof/>
          <w:lang w:bidi="sa-IN"/>
        </w:rPr>
        <w:t>[mE]</w:t>
      </w:r>
      <w:r w:rsidRPr="00083482">
        <w:t xml:space="preserve"> to Me.</w:t>
      </w:r>
    </w:p>
    <w:p w14:paraId="395B5A22" w14:textId="77777777" w:rsidR="00EE69AD" w:rsidRPr="00083482" w:rsidRDefault="00EB3A34">
      <w:r w:rsidRPr="00083482">
        <w:t xml:space="preserve">It is said in the </w:t>
      </w:r>
      <w:r w:rsidRPr="00083482">
        <w:rPr>
          <w:noProof/>
          <w:lang w:bidi="sa-IN"/>
        </w:rPr>
        <w:t>[puruShasUkta]</w:t>
      </w:r>
      <w:r w:rsidRPr="00083482">
        <w:t xml:space="preserve"> -</w:t>
      </w:r>
    </w:p>
    <w:p w14:paraId="009D93F0" w14:textId="77777777" w:rsidR="00EE69AD" w:rsidRPr="00083482" w:rsidRDefault="00EB3A34">
      <w:pPr>
        <w:rPr>
          <w:noProof/>
          <w:lang w:bidi="sa-IN"/>
        </w:rPr>
      </w:pPr>
      <w:r w:rsidRPr="00083482">
        <w:rPr>
          <w:noProof/>
          <w:lang w:bidi="sa-IN"/>
        </w:rPr>
        <w:t>[vEdAham Etam puruSham mahAntam Aditya varNam tamasa: parastAt | tamEvam vidvAn amr'ta iha bhavati | na anya: panthA vidyatE ayanAya | ]</w:t>
      </w:r>
    </w:p>
    <w:p w14:paraId="3841108A" w14:textId="77777777" w:rsidR="00EE69AD" w:rsidRPr="00083482" w:rsidRDefault="00EB3A34">
      <w:r w:rsidRPr="00083482">
        <w:t>Meaning - I meditate on this supreme person, who is the color of the sun and is beyond the darkness of ignorance. Only by knowing Him, a person is free over here. There is no other path to The Goal.</w:t>
      </w:r>
    </w:p>
    <w:p w14:paraId="33245A5F" w14:textId="62C7735A" w:rsidR="00EE69AD" w:rsidRPr="00083482" w:rsidRDefault="00EB3A34">
      <w:r w:rsidRPr="00083482">
        <w:t>Such scriptures describe the succession of the Lord's thoughts</w:t>
      </w:r>
      <w:r w:rsidR="00302604">
        <w:t>,</w:t>
      </w:r>
      <w:r w:rsidRPr="00083482">
        <w:t xml:space="preserve"> </w:t>
      </w:r>
      <w:r w:rsidR="00302604">
        <w:t>using</w:t>
      </w:r>
      <w:r w:rsidRPr="00083482">
        <w:t xml:space="preserve"> words such as '</w:t>
      </w:r>
      <w:hyperlink w:anchor="jnAnI" w:history="1">
        <w:r w:rsidRPr="00083482">
          <w:rPr>
            <w:rStyle w:val="Hyperlink"/>
          </w:rPr>
          <w:t>knowing</w:t>
        </w:r>
      </w:hyperlink>
      <w:r w:rsidRPr="00083482">
        <w:t>', 'meditation' and 'worship'. It is equivalent to seeing the Lord, is very pleasant and is expressed by the directive 'keep Me in your mind'.</w:t>
      </w:r>
    </w:p>
    <w:p w14:paraId="14ABC475" w14:textId="77777777" w:rsidR="00EE69AD" w:rsidRPr="00083482" w:rsidRDefault="00EB3A34">
      <w:r w:rsidRPr="00083482">
        <w:t>'Be My devotee' - The Lord directs to adore Him without limit. This directive is to keep the train of His thoughts running by means of excessive adoration. Such a train of thought is pleasant beyond comparison.</w:t>
      </w:r>
    </w:p>
    <w:p w14:paraId="1C9C7D18" w14:textId="77777777" w:rsidR="00EE69AD" w:rsidRPr="00083482" w:rsidRDefault="00EB3A34">
      <w:r w:rsidRPr="00083482">
        <w:t>'Take initiative to worship Me' - Adoring the Lord with reverence is very joyful. Enjoy the state of being eager to worship - to be completely occupied in service.</w:t>
      </w:r>
    </w:p>
    <w:p w14:paraId="3A77CB39" w14:textId="11782CDE" w:rsidR="00EE69AD" w:rsidRPr="00083482" w:rsidRDefault="00EB3A34">
      <w:r w:rsidRPr="00083482">
        <w:t xml:space="preserve">'Adore and treasure Me as superior' - Great devotion to Me </w:t>
      </w:r>
      <w:r w:rsidR="00302604">
        <w:t xml:space="preserve">is very pleasant. So is </w:t>
      </w:r>
      <w:r w:rsidRPr="00083482">
        <w:t>the recognition that I am superior. Practice such devotion.</w:t>
      </w:r>
    </w:p>
    <w:p w14:paraId="13AFE72D" w14:textId="678FDB00" w:rsidR="00302604" w:rsidRDefault="00302604">
      <w:r>
        <w:t xml:space="preserve">The Lord warms up: </w:t>
      </w:r>
      <w:r w:rsidR="00EB3A34" w:rsidRPr="00083482">
        <w:t>Being in this way, you shall certainly achieve Me. I affirm this fact to you</w:t>
      </w:r>
      <w:r>
        <w:t>.</w:t>
      </w:r>
      <w:r w:rsidR="00EB3A34" w:rsidRPr="00083482">
        <w:t xml:space="preserve"> I speak the truth. I'm not saying this merely to persuade you. That's because you are very dear to Me.</w:t>
      </w:r>
    </w:p>
    <w:p w14:paraId="4302D702" w14:textId="77777777" w:rsidR="00302604" w:rsidRDefault="00EB3A34">
      <w:r w:rsidRPr="00083482">
        <w:t xml:space="preserve">It was stated in Chap.7#17: 'I am dear to this </w:t>
      </w:r>
      <w:hyperlink w:anchor="jnAnI" w:history="1">
        <w:r w:rsidRPr="00083482">
          <w:rPr>
            <w:rStyle w:val="Hyperlink"/>
          </w:rPr>
          <w:t>knowledgeable person</w:t>
        </w:r>
      </w:hyperlink>
      <w:r w:rsidRPr="00083482">
        <w:t xml:space="preserve">, in a way that is definitely beyond description. He is dear to Me as well' - I have huge adoration for the person who adores Me a lot. Being unable to tolerate any separation from him, I will ensure that he attains Me. </w:t>
      </w:r>
    </w:p>
    <w:p w14:paraId="20BC2AD1" w14:textId="3CB2FB75" w:rsidR="00EE69AD" w:rsidRDefault="00EB3A34">
      <w:r w:rsidRPr="00083482">
        <w:t xml:space="preserve">In this way, I declare that you </w:t>
      </w:r>
      <w:r w:rsidR="00302604">
        <w:t>shall</w:t>
      </w:r>
      <w:r w:rsidRPr="00083482">
        <w:t xml:space="preserve"> achieve Me - this is a fact.</w:t>
      </w:r>
    </w:p>
    <w:p w14:paraId="151BFC79" w14:textId="355A8C5C" w:rsidR="00AD3AA3" w:rsidRPr="00083482" w:rsidRDefault="00AD3AA3" w:rsidP="00AD3AA3">
      <w:pPr>
        <w:pStyle w:val="ApplNotesOpener"/>
      </w:pPr>
      <w:r>
        <w:t>Surrender and let the Lord liberate you. Don’t worry</w:t>
      </w:r>
      <w:r w:rsidR="00B26F34">
        <w:t>.</w:t>
      </w:r>
    </w:p>
    <w:p w14:paraId="6DC356FC" w14:textId="77777777" w:rsidR="00EE69AD" w:rsidRPr="00083482" w:rsidRDefault="00EB3A34">
      <w:pPr>
        <w:pStyle w:val="Heading2"/>
      </w:pPr>
      <w:r w:rsidRPr="00083482">
        <w:t>18-66</w:t>
      </w:r>
    </w:p>
    <w:p w14:paraId="79ECF130" w14:textId="77777777" w:rsidR="00EE69AD" w:rsidRPr="00083482" w:rsidRDefault="00EB3A34">
      <w:pPr>
        <w:pStyle w:val="Shloka"/>
        <w:rPr>
          <w:noProof/>
          <w:lang w:bidi="sa-IN"/>
        </w:rPr>
      </w:pPr>
      <w:r w:rsidRPr="00083482">
        <w:rPr>
          <w:noProof/>
          <w:lang w:bidi="sa-IN"/>
        </w:rPr>
        <w:t>[</w:t>
      </w:r>
    </w:p>
    <w:p w14:paraId="11EDB128" w14:textId="77777777" w:rsidR="00EE69AD" w:rsidRPr="00083482" w:rsidRDefault="00EB3A34">
      <w:pPr>
        <w:pStyle w:val="Shloka"/>
        <w:rPr>
          <w:noProof/>
          <w:lang w:bidi="sa-IN"/>
        </w:rPr>
      </w:pPr>
      <w:r w:rsidRPr="00083482">
        <w:rPr>
          <w:noProof/>
          <w:lang w:bidi="sa-IN"/>
        </w:rPr>
        <w:lastRenderedPageBreak/>
        <w:t>sarva dharmAn parityajya mAm Ekam sharaNam vraja |</w:t>
      </w:r>
    </w:p>
    <w:p w14:paraId="66B2029A" w14:textId="77777777" w:rsidR="00EE69AD" w:rsidRPr="00083482" w:rsidRDefault="00EB3A34">
      <w:pPr>
        <w:pStyle w:val="Shloka"/>
        <w:rPr>
          <w:noProof/>
          <w:lang w:bidi="sa-IN"/>
        </w:rPr>
      </w:pPr>
      <w:r w:rsidRPr="00083482">
        <w:rPr>
          <w:noProof/>
          <w:lang w:bidi="sa-IN"/>
        </w:rPr>
        <w:t>aham tvA sarva pApEbhya: mOkShayiShyAmi mA shucha: || 66 ||</w:t>
      </w:r>
    </w:p>
    <w:p w14:paraId="561ABB31" w14:textId="77777777" w:rsidR="00EE69AD" w:rsidRPr="00083482" w:rsidRDefault="00EB3A34">
      <w:pPr>
        <w:pStyle w:val="Shloka"/>
      </w:pPr>
      <w:r w:rsidRPr="00083482">
        <w:rPr>
          <w:noProof/>
          <w:lang w:bidi="sa-IN"/>
        </w:rPr>
        <w:t>]</w:t>
      </w:r>
    </w:p>
    <w:p w14:paraId="5A8C1A32" w14:textId="77777777" w:rsidR="00EE69AD" w:rsidRPr="00083482" w:rsidRDefault="00EB3A34">
      <w:pPr>
        <w:rPr>
          <w:i/>
          <w:iCs/>
        </w:rPr>
      </w:pPr>
      <w:r w:rsidRPr="00083482">
        <w:rPr>
          <w:i/>
          <w:iCs/>
        </w:rPr>
        <w:t xml:space="preserve">This </w:t>
      </w:r>
      <w:r w:rsidR="006100CD" w:rsidRPr="00083482">
        <w:rPr>
          <w:i/>
          <w:iCs/>
        </w:rPr>
        <w:t>Shloka</w:t>
      </w:r>
      <w:r w:rsidRPr="00083482">
        <w:rPr>
          <w:i/>
          <w:iCs/>
        </w:rPr>
        <w:t xml:space="preserve"> can be seen in two views. The first view is -</w:t>
      </w:r>
    </w:p>
    <w:p w14:paraId="4BD5D05F" w14:textId="354C9ADC" w:rsidR="00EE69AD" w:rsidRPr="00083482" w:rsidRDefault="00EB3A34" w:rsidP="00A22026">
      <w:pPr>
        <w:pStyle w:val="ExplnOfShloka"/>
      </w:pPr>
      <w:r w:rsidRPr="00083482">
        <w:rPr>
          <w:noProof/>
          <w:lang w:bidi="sa-IN"/>
        </w:rPr>
        <w:t>[parityajya]</w:t>
      </w:r>
      <w:r w:rsidRPr="00083482">
        <w:t xml:space="preserve"> Let go of </w:t>
      </w:r>
      <w:r w:rsidRPr="00083482">
        <w:rPr>
          <w:noProof/>
          <w:lang w:bidi="sa-IN"/>
        </w:rPr>
        <w:t>[sarva dharmAn]</w:t>
      </w:r>
      <w:r w:rsidRPr="00083482">
        <w:t xml:space="preserve"> all </w:t>
      </w:r>
      <w:r w:rsidR="00AD3AA3">
        <w:t>uplifting</w:t>
      </w:r>
      <w:r w:rsidRPr="00083482">
        <w:t xml:space="preserve"> achievements and </w:t>
      </w:r>
      <w:r w:rsidRPr="00083482">
        <w:rPr>
          <w:noProof/>
          <w:lang w:bidi="sa-IN"/>
        </w:rPr>
        <w:t>[sharaNam vraja]</w:t>
      </w:r>
      <w:r w:rsidRPr="00083482">
        <w:t xml:space="preserve"> make your surrender </w:t>
      </w:r>
      <w:r w:rsidRPr="00083482">
        <w:rPr>
          <w:noProof/>
          <w:lang w:bidi="sa-IN"/>
        </w:rPr>
        <w:t>[mAm Eva]</w:t>
      </w:r>
      <w:r w:rsidRPr="00083482">
        <w:t xml:space="preserve"> to Me alone. </w:t>
      </w:r>
      <w:r w:rsidRPr="00083482">
        <w:rPr>
          <w:noProof/>
          <w:lang w:bidi="sa-IN"/>
        </w:rPr>
        <w:t>[aham]</w:t>
      </w:r>
      <w:r w:rsidRPr="00083482">
        <w:t xml:space="preserve"> I </w:t>
      </w:r>
      <w:r w:rsidRPr="00083482">
        <w:rPr>
          <w:noProof/>
          <w:lang w:bidi="sa-IN"/>
        </w:rPr>
        <w:t>[mOkShayiShyAmi]</w:t>
      </w:r>
      <w:r w:rsidRPr="00083482">
        <w:t xml:space="preserve"> shall free </w:t>
      </w:r>
      <w:r w:rsidRPr="00083482">
        <w:rPr>
          <w:noProof/>
          <w:lang w:bidi="sa-IN"/>
        </w:rPr>
        <w:t>[tvA]</w:t>
      </w:r>
      <w:r w:rsidRPr="00083482">
        <w:t xml:space="preserve"> you </w:t>
      </w:r>
      <w:r w:rsidRPr="00083482">
        <w:rPr>
          <w:noProof/>
          <w:lang w:bidi="sa-IN"/>
        </w:rPr>
        <w:t>[sarva pApEbhya:]</w:t>
      </w:r>
      <w:r w:rsidRPr="00083482">
        <w:t xml:space="preserve"> from all misfortune. </w:t>
      </w:r>
      <w:r w:rsidRPr="00083482">
        <w:rPr>
          <w:noProof/>
          <w:lang w:bidi="sa-IN"/>
        </w:rPr>
        <w:t>[mA shucha:]</w:t>
      </w:r>
      <w:r w:rsidRPr="00083482">
        <w:t xml:space="preserve"> Don't worry.</w:t>
      </w:r>
    </w:p>
    <w:p w14:paraId="64A7AF0A" w14:textId="77777777" w:rsidR="00EE69AD" w:rsidRPr="00083482" w:rsidRDefault="00EB3A34">
      <w:pPr>
        <w:rPr>
          <w:i/>
          <w:iCs/>
        </w:rPr>
      </w:pPr>
      <w:r w:rsidRPr="00083482">
        <w:rPr>
          <w:i/>
          <w:iCs/>
        </w:rPr>
        <w:t>The second view is -</w:t>
      </w:r>
    </w:p>
    <w:p w14:paraId="0FF30D5E" w14:textId="77777777" w:rsidR="00EE69AD" w:rsidRPr="00083482" w:rsidRDefault="00EB3A34" w:rsidP="00A22026">
      <w:pPr>
        <w:pStyle w:val="ExplnOfShloka"/>
      </w:pPr>
      <w:r w:rsidRPr="00083482">
        <w:rPr>
          <w:noProof/>
          <w:lang w:bidi="sa-IN"/>
        </w:rPr>
        <w:t>[parityajya]</w:t>
      </w:r>
      <w:r w:rsidRPr="00083482">
        <w:t xml:space="preserve"> Let go of </w:t>
      </w:r>
      <w:r w:rsidRPr="00083482">
        <w:rPr>
          <w:noProof/>
          <w:lang w:bidi="sa-IN"/>
        </w:rPr>
        <w:t>[sarva dharmAn]</w:t>
      </w:r>
      <w:r w:rsidRPr="00083482">
        <w:t xml:space="preserve"> every regret and reparation that stands in the way of </w:t>
      </w:r>
      <w:hyperlink w:anchor="bhakti_a_defn" w:history="1">
        <w:r w:rsidRPr="00083482">
          <w:rPr>
            <w:rStyle w:val="Hyperlink"/>
          </w:rPr>
          <w:t>devotion</w:t>
        </w:r>
      </w:hyperlink>
      <w:r w:rsidRPr="00083482">
        <w:t xml:space="preserve"> </w:t>
      </w:r>
      <w:r w:rsidRPr="00083482">
        <w:rPr>
          <w:noProof/>
          <w:lang w:bidi="sa-IN"/>
        </w:rPr>
        <w:t>[sharaNam vraja]</w:t>
      </w:r>
      <w:r w:rsidRPr="00083482">
        <w:t xml:space="preserve"> and surrender </w:t>
      </w:r>
      <w:r w:rsidRPr="00083482">
        <w:rPr>
          <w:noProof/>
          <w:lang w:bidi="sa-IN"/>
        </w:rPr>
        <w:t>[mAm Eva]</w:t>
      </w:r>
      <w:r w:rsidRPr="00083482">
        <w:t xml:space="preserve"> to Me alone. </w:t>
      </w:r>
      <w:r w:rsidRPr="00083482">
        <w:rPr>
          <w:noProof/>
          <w:lang w:bidi="sa-IN"/>
        </w:rPr>
        <w:t>[aham]</w:t>
      </w:r>
      <w:r w:rsidRPr="00083482">
        <w:t xml:space="preserve"> I </w:t>
      </w:r>
      <w:r w:rsidRPr="00083482">
        <w:rPr>
          <w:noProof/>
          <w:lang w:bidi="sa-IN"/>
        </w:rPr>
        <w:t>[mOkShayiShyAmi]</w:t>
      </w:r>
      <w:r w:rsidRPr="00083482">
        <w:t xml:space="preserve"> shall free </w:t>
      </w:r>
      <w:r w:rsidRPr="00083482">
        <w:rPr>
          <w:noProof/>
          <w:lang w:bidi="sa-IN"/>
        </w:rPr>
        <w:t>[tvA]</w:t>
      </w:r>
      <w:r w:rsidRPr="00083482">
        <w:t xml:space="preserve"> you </w:t>
      </w:r>
      <w:r w:rsidRPr="00083482">
        <w:rPr>
          <w:noProof/>
          <w:lang w:bidi="sa-IN"/>
        </w:rPr>
        <w:t>[sarva pApEbhya:]</w:t>
      </w:r>
      <w:r w:rsidRPr="00083482">
        <w:t xml:space="preserve"> from all misfortune that comes in the way of </w:t>
      </w:r>
      <w:hyperlink w:anchor="bhakti_a_defn" w:history="1">
        <w:r w:rsidRPr="00083482">
          <w:rPr>
            <w:rStyle w:val="Hyperlink"/>
          </w:rPr>
          <w:t>devotion</w:t>
        </w:r>
      </w:hyperlink>
      <w:r w:rsidRPr="00083482">
        <w:t xml:space="preserve">. </w:t>
      </w:r>
      <w:r w:rsidRPr="00083482">
        <w:rPr>
          <w:noProof/>
          <w:lang w:bidi="sa-IN"/>
        </w:rPr>
        <w:t>[mA shucha:]</w:t>
      </w:r>
      <w:r w:rsidRPr="00083482">
        <w:t xml:space="preserve"> Don't worry.</w:t>
      </w:r>
    </w:p>
    <w:p w14:paraId="7A5496DA" w14:textId="77777777" w:rsidR="00EE69AD" w:rsidRPr="00083482" w:rsidRDefault="00EB3A34">
      <w:pPr>
        <w:rPr>
          <w:i/>
          <w:iCs/>
        </w:rPr>
      </w:pPr>
      <w:r w:rsidRPr="00083482">
        <w:rPr>
          <w:i/>
          <w:iCs/>
        </w:rPr>
        <w:t>Commentary on the first view:</w:t>
      </w:r>
    </w:p>
    <w:p w14:paraId="3F5BDB01" w14:textId="41ED7D12" w:rsidR="00325DB9" w:rsidRDefault="00EB3A34">
      <w:r w:rsidRPr="00083482">
        <w:t xml:space="preserve">The duties of </w:t>
      </w:r>
      <w:hyperlink r:id="rId116" w:anchor="karmayOga_a_defn" w:history="1">
        <w:r w:rsidRPr="00083482">
          <w:rPr>
            <w:rStyle w:val="Hyperlink"/>
          </w:rPr>
          <w:t>a</w:t>
        </w:r>
        <w:r w:rsidR="00325DB9">
          <w:rPr>
            <w:rStyle w:val="Hyperlink"/>
          </w:rPr>
          <w:t>ctivity</w:t>
        </w:r>
      </w:hyperlink>
      <w:r w:rsidRPr="00083482">
        <w:t xml:space="preserve">, </w:t>
      </w:r>
      <w:hyperlink r:id="rId117" w:anchor="jnAnayOga_a_defn" w:history="1">
        <w:r w:rsidR="00325DB9">
          <w:rPr>
            <w:rStyle w:val="Hyperlink"/>
          </w:rPr>
          <w:t>contemplat</w:t>
        </w:r>
      </w:hyperlink>
      <w:r w:rsidR="00325DB9">
        <w:rPr>
          <w:rStyle w:val="Hyperlink"/>
        </w:rPr>
        <w:t>ion</w:t>
      </w:r>
      <w:r w:rsidRPr="00083482">
        <w:t xml:space="preserve"> and </w:t>
      </w:r>
      <w:hyperlink w:anchor="bhakti_a_defn" w:history="1">
        <w:r w:rsidR="00325DB9">
          <w:rPr>
            <w:rStyle w:val="Hyperlink"/>
          </w:rPr>
          <w:t>devotion</w:t>
        </w:r>
      </w:hyperlink>
      <w:r w:rsidRPr="00083482">
        <w:t xml:space="preserve"> are methods to achieve the </w:t>
      </w:r>
      <w:hyperlink w:anchor="Moksha" w:history="1">
        <w:r w:rsidRPr="00083482">
          <w:rPr>
            <w:rStyle w:val="Hyperlink"/>
          </w:rPr>
          <w:t>ultimate goal</w:t>
        </w:r>
      </w:hyperlink>
      <w:r w:rsidRPr="00083482">
        <w:t xml:space="preserve">. </w:t>
      </w:r>
      <w:r w:rsidR="00325DB9">
        <w:t>Do</w:t>
      </w:r>
      <w:r w:rsidRPr="00083482">
        <w:t xml:space="preserve"> them with affection towards Me, with My worship as the purpose</w:t>
      </w:r>
      <w:r w:rsidR="00325DB9">
        <w:t>.</w:t>
      </w:r>
      <w:r w:rsidRPr="00083482">
        <w:t xml:space="preserve"> </w:t>
      </w:r>
      <w:r w:rsidR="00325DB9">
        <w:t>L</w:t>
      </w:r>
      <w:r w:rsidRPr="00083482">
        <w:t>eav</w:t>
      </w:r>
      <w:r w:rsidR="00325DB9">
        <w:t>e</w:t>
      </w:r>
      <w:r w:rsidRPr="00083482">
        <w:t xml:space="preserve"> the outcomes, possessiveness towards the action and the misconception that you make things happen. </w:t>
      </w:r>
    </w:p>
    <w:p w14:paraId="1A2C22E2" w14:textId="52BD330A" w:rsidR="00EE69AD" w:rsidRPr="00083482" w:rsidRDefault="00EB3A34">
      <w:r w:rsidRPr="00083482">
        <w:t xml:space="preserve">Have Me and only Me as the Performer, as the One who is worshipped, as the Goal, and as the Method to achieve the goal. This is what's meant by the phrase 'letting go of everything that is to be achieved', as mentioned in this </w:t>
      </w:r>
      <w:r w:rsidR="006100CD" w:rsidRPr="00083482">
        <w:t>Shloka</w:t>
      </w:r>
      <w:r w:rsidRPr="00083482">
        <w:t xml:space="preserve"> and as described in the scriptures.</w:t>
      </w:r>
    </w:p>
    <w:p w14:paraId="7A08C537" w14:textId="77777777" w:rsidR="00086B21" w:rsidRDefault="00EB3A34">
      <w:r w:rsidRPr="00083482">
        <w:t>It was thoroughly described in this chapter, starting with Chap.18#4: 'Listen to My clarification of '</w:t>
      </w:r>
      <w:hyperlink w:anchor="letting_go" w:history="1">
        <w:r w:rsidRPr="00083482">
          <w:rPr>
            <w:rStyle w:val="Hyperlink"/>
          </w:rPr>
          <w:t>letting go</w:t>
        </w:r>
      </w:hyperlink>
      <w:r w:rsidRPr="00083482">
        <w:t xml:space="preserve">', which is done in three ways'. Then, Chap.18#9 </w:t>
      </w:r>
      <w:r w:rsidR="00086B21">
        <w:t xml:space="preserve">talked about </w:t>
      </w:r>
      <w:r w:rsidR="00086B21" w:rsidRPr="00083482">
        <w:t>'</w:t>
      </w:r>
      <w:hyperlink w:anchor="letting_go" w:history="1">
        <w:r w:rsidR="00086B21" w:rsidRPr="00083482">
          <w:rPr>
            <w:rStyle w:val="Hyperlink"/>
          </w:rPr>
          <w:t>letting go</w:t>
        </w:r>
      </w:hyperlink>
      <w:r w:rsidR="00086B21" w:rsidRPr="00083482">
        <w:t>' of attachment</w:t>
      </w:r>
      <w:r w:rsidR="00086B21">
        <w:t xml:space="preserve"> </w:t>
      </w:r>
      <w:r w:rsidR="00086B21" w:rsidRPr="00083482">
        <w:t>and outcomes</w:t>
      </w:r>
      <w:r w:rsidR="00086B21">
        <w:t xml:space="preserve">. This </w:t>
      </w:r>
      <w:r w:rsidR="00086B21" w:rsidRPr="00083482">
        <w:t xml:space="preserve">is regarded as being in the quality of </w:t>
      </w:r>
      <w:hyperlink w:anchor="sattva" w:history="1">
        <w:r w:rsidR="00086B21" w:rsidRPr="00086B21">
          <w:rPr>
            <w:rStyle w:val="Hyperlink"/>
          </w:rPr>
          <w:t>sattva</w:t>
        </w:r>
      </w:hyperlink>
      <w:r w:rsidRPr="00083482">
        <w:t xml:space="preserve">. </w:t>
      </w:r>
    </w:p>
    <w:p w14:paraId="2A42EAFB" w14:textId="300E6CF3" w:rsidR="00EE69AD" w:rsidRPr="00083482" w:rsidRDefault="00EB3A34">
      <w:r w:rsidRPr="00083482">
        <w:t xml:space="preserve">It concluded in Chap.18#11: 'Indeed, it's not possible for a person having a body to give up all </w:t>
      </w:r>
      <w:r w:rsidR="004D031C">
        <w:t>activity</w:t>
      </w:r>
      <w:r w:rsidRPr="00083482">
        <w:t xml:space="preserve"> without exception. On the other hand, a person who </w:t>
      </w:r>
      <w:r w:rsidR="00AE76DA">
        <w:t>leaves</w:t>
      </w:r>
      <w:r w:rsidRPr="00083482">
        <w:t xml:space="preserve"> the outcome of his action is the one who has let-go'.</w:t>
      </w:r>
    </w:p>
    <w:p w14:paraId="643D5F78" w14:textId="1F156AA1" w:rsidR="00EE69AD" w:rsidRPr="00083482" w:rsidRDefault="00EB3A34">
      <w:r w:rsidRPr="00083482">
        <w:t>I will free you from all misfortune</w:t>
      </w:r>
      <w:r w:rsidR="004D031C">
        <w:t xml:space="preserve">. Misfortunes </w:t>
      </w:r>
      <w:r w:rsidR="004D031C" w:rsidRPr="00083482">
        <w:t>prevent you from being with Me</w:t>
      </w:r>
      <w:r w:rsidR="004D031C">
        <w:t>.</w:t>
      </w:r>
      <w:r w:rsidR="004D031C" w:rsidRPr="00083482">
        <w:t xml:space="preserve"> </w:t>
      </w:r>
      <w:r w:rsidR="004D031C">
        <w:t xml:space="preserve">They come </w:t>
      </w:r>
      <w:r w:rsidR="004D031C" w:rsidRPr="00083482">
        <w:t>from missed duties and misdeeds</w:t>
      </w:r>
      <w:r w:rsidR="004D031C">
        <w:t>,</w:t>
      </w:r>
      <w:r w:rsidR="004D031C" w:rsidRPr="00083482">
        <w:t xml:space="preserve"> committed since beginning-less time.</w:t>
      </w:r>
      <w:r w:rsidRPr="00083482">
        <w:t xml:space="preserve"> In this </w:t>
      </w:r>
      <w:r w:rsidR="006100CD" w:rsidRPr="00083482">
        <w:t>Shloka</w:t>
      </w:r>
      <w:r w:rsidRPr="00083482">
        <w:t xml:space="preserve">, The Lord says- </w:t>
      </w:r>
      <w:r w:rsidR="004D031C">
        <w:t>You</w:t>
      </w:r>
      <w:r w:rsidRPr="00083482">
        <w:t xml:space="preserve"> let-go in this way</w:t>
      </w:r>
      <w:r w:rsidR="004D031C">
        <w:t>,</w:t>
      </w:r>
      <w:r w:rsidRPr="00083482">
        <w:t xml:space="preserve"> and I shall free you from all misfortune</w:t>
      </w:r>
      <w:r w:rsidR="004D031C">
        <w:t xml:space="preserve">. </w:t>
      </w:r>
    </w:p>
    <w:p w14:paraId="218478F4" w14:textId="77777777" w:rsidR="00EE69AD" w:rsidRPr="00083482" w:rsidRDefault="00EB3A34">
      <w:r w:rsidRPr="00083482">
        <w:t>Don't worry.</w:t>
      </w:r>
    </w:p>
    <w:p w14:paraId="7220F3DE" w14:textId="77777777" w:rsidR="00EE69AD" w:rsidRPr="00083482" w:rsidRDefault="00EB3A34">
      <w:r w:rsidRPr="00083482">
        <w:rPr>
          <w:i/>
          <w:iCs/>
        </w:rPr>
        <w:t>Commentary on the second view</w:t>
      </w:r>
      <w:r w:rsidRPr="00083482">
        <w:t>:</w:t>
      </w:r>
    </w:p>
    <w:p w14:paraId="234A9BE6" w14:textId="77777777" w:rsidR="00117518" w:rsidRDefault="008C36D0">
      <w:hyperlink w:anchor="bhakti_a_defn" w:history="1">
        <w:r w:rsidR="00EB3A34" w:rsidRPr="00083482">
          <w:rPr>
            <w:rStyle w:val="Hyperlink"/>
          </w:rPr>
          <w:t>Devotion to The Lord</w:t>
        </w:r>
      </w:hyperlink>
      <w:r w:rsidR="00EB3A34" w:rsidRPr="00083482">
        <w:t xml:space="preserve"> happens when we adore The Lord, free of all misfortune and </w:t>
      </w:r>
      <w:r w:rsidR="00117518">
        <w:t>its</w:t>
      </w:r>
      <w:r w:rsidR="00EB3A34" w:rsidRPr="00083482">
        <w:t xml:space="preserve"> regret</w:t>
      </w:r>
      <w:r w:rsidR="00117518">
        <w:t>s</w:t>
      </w:r>
      <w:r w:rsidR="00EB3A34" w:rsidRPr="00083482">
        <w:t xml:space="preserve">. </w:t>
      </w:r>
    </w:p>
    <w:p w14:paraId="6CB1BE43" w14:textId="77777777" w:rsidR="00117518" w:rsidRDefault="00EB3A34">
      <w:r w:rsidRPr="00083482">
        <w:t xml:space="preserve">However, our misfortunes are unending, having collected since beginning-less time. They will come in the way of our </w:t>
      </w:r>
      <w:hyperlink w:anchor="bhakti_a_defn" w:history="1">
        <w:r w:rsidRPr="00083482">
          <w:rPr>
            <w:rStyle w:val="Hyperlink"/>
          </w:rPr>
          <w:t>devotion</w:t>
        </w:r>
      </w:hyperlink>
      <w:r w:rsidRPr="00083482">
        <w:t xml:space="preserve">. </w:t>
      </w:r>
    </w:p>
    <w:p w14:paraId="389EF1B6" w14:textId="77777777" w:rsidR="00117518" w:rsidRDefault="00EB3A34">
      <w:r w:rsidRPr="00083482">
        <w:t xml:space="preserve">In the limited time we have, it isn't possible to </w:t>
      </w:r>
      <w:r w:rsidR="00117518">
        <w:t>do everything</w:t>
      </w:r>
      <w:r w:rsidRPr="00083482">
        <w:t xml:space="preserve"> </w:t>
      </w:r>
      <w:r w:rsidR="00117518">
        <w:t>towards</w:t>
      </w:r>
      <w:r w:rsidRPr="00083482">
        <w:t xml:space="preserve"> redeem</w:t>
      </w:r>
      <w:r w:rsidR="00117518">
        <w:t>ing</w:t>
      </w:r>
      <w:r w:rsidRPr="00083482">
        <w:t xml:space="preserve"> an infinite amount of misfortune. Hence, Arjuna feels sad that he isn't qualified to begin </w:t>
      </w:r>
      <w:hyperlink w:anchor="bhakti_a_defn" w:history="1">
        <w:r w:rsidRPr="00083482">
          <w:rPr>
            <w:rStyle w:val="Hyperlink"/>
          </w:rPr>
          <w:t>devotion</w:t>
        </w:r>
      </w:hyperlink>
      <w:r w:rsidRPr="00083482">
        <w:t xml:space="preserve">. </w:t>
      </w:r>
    </w:p>
    <w:p w14:paraId="75387392" w14:textId="15F37A13" w:rsidR="00EE69AD" w:rsidRPr="00083482" w:rsidRDefault="00EB3A34">
      <w:r w:rsidRPr="00083482">
        <w:lastRenderedPageBreak/>
        <w:t xml:space="preserve">To remove Arjuna's sorrow, the Lord tells him - 'Let go of every regret and reparation that stands in the way of </w:t>
      </w:r>
      <w:hyperlink w:anchor="bhakti_a_defn" w:history="1">
        <w:r w:rsidRPr="00083482">
          <w:rPr>
            <w:rStyle w:val="Hyperlink"/>
          </w:rPr>
          <w:t>devotion</w:t>
        </w:r>
      </w:hyperlink>
      <w:r w:rsidRPr="00083482">
        <w:t>. Surrender to Me alone'.</w:t>
      </w:r>
    </w:p>
    <w:p w14:paraId="31EF0F45" w14:textId="77777777" w:rsidR="00117518" w:rsidRDefault="00EB3A34">
      <w:r w:rsidRPr="00083482">
        <w:t xml:space="preserve">We have committed all kinds of deeds since beginning-less time. We accumulate misfortune when we commit misdeeds or when we miss our duties. In this way, all of us have accumulated a great variety of unlimited misfortune. </w:t>
      </w:r>
      <w:r w:rsidR="00117518">
        <w:t>All t</w:t>
      </w:r>
      <w:r w:rsidRPr="00083482">
        <w:t xml:space="preserve">his comes in the way of </w:t>
      </w:r>
      <w:hyperlink w:anchor="bhakti_a_defn" w:history="1">
        <w:r w:rsidRPr="00083482">
          <w:rPr>
            <w:rStyle w:val="Hyperlink"/>
          </w:rPr>
          <w:t>devotion</w:t>
        </w:r>
      </w:hyperlink>
      <w:r w:rsidRPr="00083482">
        <w:t xml:space="preserve">. </w:t>
      </w:r>
    </w:p>
    <w:p w14:paraId="718F6015" w14:textId="77777777" w:rsidR="00117518" w:rsidRDefault="00117518">
      <w:r>
        <w:t xml:space="preserve">We need to make a lot of </w:t>
      </w:r>
      <w:r w:rsidR="00EB3A34" w:rsidRPr="00083482">
        <w:t>amends and reparations</w:t>
      </w:r>
      <w:r>
        <w:t xml:space="preserve"> to get rid of all our misfortune</w:t>
      </w:r>
      <w:r w:rsidR="00EB3A34" w:rsidRPr="00083482">
        <w:t xml:space="preserve">. Since we have a limited lifespan, it </w:t>
      </w:r>
      <w:r>
        <w:t>is</w:t>
      </w:r>
      <w:r w:rsidR="00EB3A34" w:rsidRPr="00083482">
        <w:t>n</w:t>
      </w:r>
      <w:r>
        <w:t>’</w:t>
      </w:r>
      <w:r w:rsidR="00EB3A34" w:rsidRPr="00083482">
        <w:t xml:space="preserve">t possible to make </w:t>
      </w:r>
      <w:r w:rsidRPr="00083482">
        <w:t>enough</w:t>
      </w:r>
      <w:r w:rsidR="00EB3A34" w:rsidRPr="00083482">
        <w:t xml:space="preserve"> reparations. </w:t>
      </w:r>
    </w:p>
    <w:p w14:paraId="11B6A5D9" w14:textId="76E2B039" w:rsidR="00EE69AD" w:rsidRPr="00083482" w:rsidRDefault="00EB3A34">
      <w:r w:rsidRPr="00083482">
        <w:t xml:space="preserve">That's why The Lord says - Let go of all these regrets that are impossible to repair, which stand in the way of </w:t>
      </w:r>
      <w:hyperlink w:anchor="bhakti_a_defn" w:history="1">
        <w:r w:rsidRPr="00083482">
          <w:rPr>
            <w:rStyle w:val="Hyperlink"/>
          </w:rPr>
          <w:t>devotion</w:t>
        </w:r>
      </w:hyperlink>
      <w:r w:rsidRPr="00083482">
        <w:t xml:space="preserve">. Surrender to Me alone - I am ultimately compassionate, I don't consider anyone to be peculiar, I am the refuge of everyone without exception, I am an ocean of affection to those who take refuge in Me. I shall free you from every misfortune that comes in the way of practicing </w:t>
      </w:r>
      <w:hyperlink w:anchor="bhakti_a_defn" w:history="1">
        <w:r w:rsidRPr="00083482">
          <w:rPr>
            <w:rStyle w:val="Hyperlink"/>
          </w:rPr>
          <w:t>devotion</w:t>
        </w:r>
      </w:hyperlink>
      <w:r w:rsidRPr="00083482">
        <w:t xml:space="preserve">, as I've stated. </w:t>
      </w:r>
    </w:p>
    <w:p w14:paraId="27052869" w14:textId="77777777" w:rsidR="00EE69AD" w:rsidRPr="00083482" w:rsidRDefault="00EB3A34">
      <w:r w:rsidRPr="00083482">
        <w:t>Don't worry.</w:t>
      </w:r>
    </w:p>
    <w:p w14:paraId="0BEC0EED" w14:textId="77777777" w:rsidR="00EE69AD" w:rsidRPr="00083482" w:rsidRDefault="00EB3A34">
      <w:pPr>
        <w:pStyle w:val="Heading2"/>
      </w:pPr>
      <w:r w:rsidRPr="00083482">
        <w:t>18-67</w:t>
      </w:r>
    </w:p>
    <w:p w14:paraId="7A055836" w14:textId="77777777" w:rsidR="00EE69AD" w:rsidRPr="00083482" w:rsidRDefault="00EB3A34">
      <w:pPr>
        <w:pStyle w:val="Shloka"/>
        <w:rPr>
          <w:noProof/>
          <w:lang w:bidi="sa-IN"/>
        </w:rPr>
      </w:pPr>
      <w:r w:rsidRPr="00083482">
        <w:rPr>
          <w:noProof/>
          <w:lang w:bidi="sa-IN"/>
        </w:rPr>
        <w:t>[</w:t>
      </w:r>
    </w:p>
    <w:p w14:paraId="3A15FFB6" w14:textId="77777777" w:rsidR="00EE69AD" w:rsidRPr="00083482" w:rsidRDefault="00EB3A34">
      <w:pPr>
        <w:pStyle w:val="Shloka"/>
        <w:rPr>
          <w:noProof/>
          <w:lang w:bidi="sa-IN"/>
        </w:rPr>
      </w:pPr>
      <w:r w:rsidRPr="00083482">
        <w:rPr>
          <w:noProof/>
          <w:lang w:bidi="sa-IN"/>
        </w:rPr>
        <w:t>idam tE nAtapaskAya nAbhaktAya kadAchana |</w:t>
      </w:r>
    </w:p>
    <w:p w14:paraId="78FFB8C3" w14:textId="77777777" w:rsidR="00EE69AD" w:rsidRPr="00083482" w:rsidRDefault="00EB3A34">
      <w:pPr>
        <w:pStyle w:val="Shloka"/>
        <w:rPr>
          <w:noProof/>
          <w:lang w:bidi="sa-IN"/>
        </w:rPr>
      </w:pPr>
      <w:r w:rsidRPr="00083482">
        <w:rPr>
          <w:noProof/>
          <w:lang w:bidi="sa-IN"/>
        </w:rPr>
        <w:t>na chAshushrUShavE vAchyam na cha mam yO_bhyasUyati || 67 ||</w:t>
      </w:r>
    </w:p>
    <w:p w14:paraId="05601445" w14:textId="77777777" w:rsidR="00EE69AD" w:rsidRPr="00083482" w:rsidRDefault="00EB3A34">
      <w:pPr>
        <w:pStyle w:val="Shloka"/>
      </w:pPr>
      <w:r w:rsidRPr="00083482">
        <w:rPr>
          <w:noProof/>
          <w:lang w:bidi="sa-IN"/>
        </w:rPr>
        <w:t>]</w:t>
      </w:r>
    </w:p>
    <w:p w14:paraId="51F63F42" w14:textId="24A70DB0" w:rsidR="00EE69AD" w:rsidRPr="00083482" w:rsidRDefault="00EB3A34" w:rsidP="00A22026">
      <w:pPr>
        <w:pStyle w:val="ExplnOfShloka"/>
      </w:pPr>
      <w:r w:rsidRPr="00083482">
        <w:rPr>
          <w:noProof/>
          <w:lang w:bidi="sa-IN"/>
        </w:rPr>
        <w:t>[idam tE]</w:t>
      </w:r>
      <w:r w:rsidRPr="00083482">
        <w:t xml:space="preserve"> This </w:t>
      </w:r>
      <w:r w:rsidR="003767F6">
        <w:t>awareness</w:t>
      </w:r>
      <w:r w:rsidRPr="00083482">
        <w:t xml:space="preserve"> is for you. </w:t>
      </w:r>
      <w:r w:rsidRPr="00083482">
        <w:rPr>
          <w:noProof/>
          <w:lang w:bidi="sa-IN"/>
        </w:rPr>
        <w:t>[nAtapaskAya]</w:t>
      </w:r>
      <w:r w:rsidRPr="00083482">
        <w:t xml:space="preserve"> It's not for a person who doesn't take the effort to think; </w:t>
      </w:r>
      <w:r w:rsidRPr="00083482">
        <w:rPr>
          <w:noProof/>
          <w:lang w:bidi="sa-IN"/>
        </w:rPr>
        <w:t>[na kadAchana abhaktAya]</w:t>
      </w:r>
      <w:r w:rsidRPr="00083482">
        <w:t xml:space="preserve"> never for someone who isn't devoted; </w:t>
      </w:r>
      <w:r w:rsidRPr="00083482">
        <w:rPr>
          <w:noProof/>
          <w:lang w:bidi="sa-IN"/>
        </w:rPr>
        <w:t>[na vAchyam ashushrUShavE]</w:t>
      </w:r>
      <w:r w:rsidRPr="00083482">
        <w:t xml:space="preserve"> not to be told to someone who isn't interested in listening; </w:t>
      </w:r>
      <w:r w:rsidRPr="00083482">
        <w:rPr>
          <w:noProof/>
          <w:lang w:bidi="sa-IN"/>
        </w:rPr>
        <w:t>[cha na yO abhyasUyati mam]</w:t>
      </w:r>
      <w:r w:rsidRPr="00083482">
        <w:t xml:space="preserve"> and it's not for a person who finds fault in My virtues.</w:t>
      </w:r>
    </w:p>
    <w:p w14:paraId="76BC0327" w14:textId="367BF332" w:rsidR="003767F6" w:rsidRDefault="00EB3A34">
      <w:r w:rsidRPr="00083482">
        <w:t xml:space="preserve">This </w:t>
      </w:r>
      <w:r w:rsidR="003767F6">
        <w:t>awareness</w:t>
      </w:r>
      <w:r w:rsidRPr="00083482">
        <w:t xml:space="preserve"> is very subtle. It was told by Me for your sake. </w:t>
      </w:r>
    </w:p>
    <w:p w14:paraId="78F4D348" w14:textId="77777777" w:rsidR="007F1660" w:rsidRDefault="00EB3A34">
      <w:r w:rsidRPr="00083482">
        <w:t xml:space="preserve">Do not narrate it to someone who doesn't take the effort to think. </w:t>
      </w:r>
    </w:p>
    <w:p w14:paraId="0206DF32" w14:textId="72030572" w:rsidR="003767F6" w:rsidRDefault="00EB3A34">
      <w:r w:rsidRPr="00083482">
        <w:t>It must never be told to someone who isn't devoted to Me and doesn't appreciate you</w:t>
      </w:r>
      <w:r w:rsidR="003767F6">
        <w:t>,</w:t>
      </w:r>
      <w:r w:rsidRPr="00083482">
        <w:t xml:space="preserve"> as the </w:t>
      </w:r>
      <w:r w:rsidR="003767F6">
        <w:t>carrier of awareness</w:t>
      </w:r>
      <w:r w:rsidRPr="00083482">
        <w:t xml:space="preserve">. Meaning - even if a person has taken efforts to think and meditate, this knowledge isn't for him, when he isn't devoted to Me and to you. </w:t>
      </w:r>
    </w:p>
    <w:p w14:paraId="4E11BB56" w14:textId="77777777" w:rsidR="003767F6" w:rsidRDefault="00EB3A34">
      <w:r w:rsidRPr="00083482">
        <w:t xml:space="preserve">Even if a person is devoted, this isn't for him when he doesn't have the intention to listen. </w:t>
      </w:r>
    </w:p>
    <w:p w14:paraId="1D0265C0" w14:textId="77777777" w:rsidR="003767F6" w:rsidRDefault="00EB3A34">
      <w:r w:rsidRPr="00083482">
        <w:t xml:space="preserve">Finally, it's not for the individual who finds fault whenever My virtues, </w:t>
      </w:r>
      <w:proofErr w:type="gramStart"/>
      <w:r w:rsidRPr="00083482">
        <w:t>My</w:t>
      </w:r>
      <w:proofErr w:type="gramEnd"/>
      <w:r w:rsidRPr="00083482">
        <w:t xml:space="preserve"> characteristics</w:t>
      </w:r>
      <w:r w:rsidR="003767F6">
        <w:t>,</w:t>
      </w:r>
      <w:r w:rsidRPr="00083482">
        <w:t xml:space="preserve"> and My possessions are described. </w:t>
      </w:r>
    </w:p>
    <w:p w14:paraId="6EE5968C" w14:textId="0DE3CA8B" w:rsidR="00EE69AD" w:rsidRPr="00083482" w:rsidRDefault="00EB3A34">
      <w:r w:rsidRPr="00083482">
        <w:t xml:space="preserve">The emphasis on the individual at the end signifies that such a person must be avoided </w:t>
      </w:r>
      <w:r w:rsidR="0021188C">
        <w:t>exclusively,</w:t>
      </w:r>
      <w:r w:rsidR="0021188C" w:rsidRPr="00083482">
        <w:t xml:space="preserve"> </w:t>
      </w:r>
      <w:r w:rsidRPr="00083482">
        <w:t xml:space="preserve">while </w:t>
      </w:r>
      <w:r w:rsidR="0021188C">
        <w:t>conveying</w:t>
      </w:r>
      <w:r w:rsidRPr="00083482">
        <w:t xml:space="preserve"> this </w:t>
      </w:r>
      <w:r w:rsidR="0021188C">
        <w:t>awareness</w:t>
      </w:r>
      <w:r w:rsidRPr="00083482">
        <w:t>.</w:t>
      </w:r>
    </w:p>
    <w:p w14:paraId="78CD7550" w14:textId="77777777" w:rsidR="00EE69AD" w:rsidRPr="00083482" w:rsidRDefault="00EB3A34">
      <w:pPr>
        <w:pStyle w:val="Heading2"/>
      </w:pPr>
      <w:r w:rsidRPr="00083482">
        <w:t>18-68</w:t>
      </w:r>
    </w:p>
    <w:p w14:paraId="7D1A7306" w14:textId="77777777" w:rsidR="00EE69AD" w:rsidRPr="00083482" w:rsidRDefault="00EB3A34">
      <w:pPr>
        <w:pStyle w:val="Shloka"/>
        <w:rPr>
          <w:noProof/>
          <w:lang w:bidi="sa-IN"/>
        </w:rPr>
      </w:pPr>
      <w:r w:rsidRPr="00083482">
        <w:rPr>
          <w:noProof/>
          <w:lang w:bidi="sa-IN"/>
        </w:rPr>
        <w:t>[</w:t>
      </w:r>
    </w:p>
    <w:p w14:paraId="7ABB9BD8" w14:textId="77777777" w:rsidR="00EE69AD" w:rsidRPr="00083482" w:rsidRDefault="00EB3A34">
      <w:pPr>
        <w:pStyle w:val="Shloka"/>
        <w:rPr>
          <w:noProof/>
          <w:lang w:bidi="sa-IN"/>
        </w:rPr>
      </w:pPr>
      <w:r w:rsidRPr="00083482">
        <w:rPr>
          <w:noProof/>
          <w:lang w:bidi="sa-IN"/>
        </w:rPr>
        <w:lastRenderedPageBreak/>
        <w:t>ya idam paramam guhyam madbhaktEShu abhidhAsyati |</w:t>
      </w:r>
    </w:p>
    <w:p w14:paraId="0A56B89D" w14:textId="77777777" w:rsidR="00EE69AD" w:rsidRPr="00083482" w:rsidRDefault="00EB3A34">
      <w:pPr>
        <w:pStyle w:val="Shloka"/>
        <w:rPr>
          <w:noProof/>
          <w:lang w:bidi="sa-IN"/>
        </w:rPr>
      </w:pPr>
      <w:r w:rsidRPr="00083482">
        <w:rPr>
          <w:noProof/>
          <w:lang w:bidi="sa-IN"/>
        </w:rPr>
        <w:t>bhaktim mayi parAm kr'tvA mAmEvaiShyati asaMshaya: || 68 ||</w:t>
      </w:r>
    </w:p>
    <w:p w14:paraId="3BF51E5A" w14:textId="77777777" w:rsidR="00EE69AD" w:rsidRPr="00083482" w:rsidRDefault="00EB3A34">
      <w:pPr>
        <w:pStyle w:val="Shloka"/>
      </w:pPr>
      <w:r w:rsidRPr="00083482">
        <w:rPr>
          <w:noProof/>
          <w:lang w:bidi="sa-IN"/>
        </w:rPr>
        <w:t>]</w:t>
      </w:r>
    </w:p>
    <w:p w14:paraId="459A28D4" w14:textId="77777777" w:rsidR="00EE69AD" w:rsidRPr="00083482" w:rsidRDefault="00EB3A34" w:rsidP="00A22026">
      <w:pPr>
        <w:pStyle w:val="ExplnOfShloka"/>
      </w:pPr>
      <w:r w:rsidRPr="00083482">
        <w:rPr>
          <w:noProof/>
          <w:lang w:bidi="sa-IN"/>
        </w:rPr>
        <w:t>[ya:]</w:t>
      </w:r>
      <w:r w:rsidRPr="00083482">
        <w:t xml:space="preserve"> The person who </w:t>
      </w:r>
      <w:r w:rsidRPr="00083482">
        <w:rPr>
          <w:noProof/>
          <w:lang w:bidi="sa-IN"/>
        </w:rPr>
        <w:t>[abhidhAsyati]</w:t>
      </w:r>
      <w:r w:rsidRPr="00083482">
        <w:t xml:space="preserve"> explains </w:t>
      </w:r>
      <w:r w:rsidRPr="00083482">
        <w:rPr>
          <w:noProof/>
          <w:lang w:bidi="sa-IN"/>
        </w:rPr>
        <w:t>[idam paramam guhyam]</w:t>
      </w:r>
      <w:r w:rsidRPr="00083482">
        <w:t xml:space="preserve"> this supreme secret </w:t>
      </w:r>
      <w:r w:rsidRPr="00083482">
        <w:rPr>
          <w:noProof/>
          <w:lang w:bidi="sa-IN"/>
        </w:rPr>
        <w:t>[madbhaktEShu]</w:t>
      </w:r>
      <w:r w:rsidRPr="00083482">
        <w:t xml:space="preserve"> to My devotees </w:t>
      </w:r>
      <w:r w:rsidRPr="00083482">
        <w:rPr>
          <w:noProof/>
          <w:lang w:bidi="sa-IN"/>
        </w:rPr>
        <w:t>[kr'tvA]</w:t>
      </w:r>
      <w:r w:rsidRPr="00083482">
        <w:t xml:space="preserve"> performs </w:t>
      </w:r>
      <w:r w:rsidRPr="00083482">
        <w:rPr>
          <w:noProof/>
          <w:lang w:bidi="sa-IN"/>
        </w:rPr>
        <w:t>[parAm bhaktim]</w:t>
      </w:r>
      <w:r w:rsidRPr="00083482">
        <w:t xml:space="preserve"> unsurpassed </w:t>
      </w:r>
      <w:r w:rsidRPr="00083482">
        <w:rPr>
          <w:noProof/>
          <w:lang w:bidi="sa-IN"/>
        </w:rPr>
        <w:t>[bhaktim]</w:t>
      </w:r>
      <w:r w:rsidRPr="00083482">
        <w:t xml:space="preserve"> </w:t>
      </w:r>
      <w:hyperlink w:anchor="bhakti_a_defn" w:history="1">
        <w:r w:rsidRPr="00083482">
          <w:rPr>
            <w:rStyle w:val="Hyperlink"/>
          </w:rPr>
          <w:t>devotion</w:t>
        </w:r>
      </w:hyperlink>
      <w:r w:rsidRPr="00083482">
        <w:t xml:space="preserve"> </w:t>
      </w:r>
      <w:r w:rsidRPr="00083482">
        <w:rPr>
          <w:noProof/>
          <w:lang w:bidi="sa-IN"/>
        </w:rPr>
        <w:t>[mayi]</w:t>
      </w:r>
      <w:r w:rsidRPr="00083482">
        <w:t xml:space="preserve"> in Me </w:t>
      </w:r>
      <w:r w:rsidRPr="00083482">
        <w:rPr>
          <w:noProof/>
          <w:lang w:bidi="sa-IN"/>
        </w:rPr>
        <w:t>[mAm EvaiShyati]</w:t>
      </w:r>
      <w:r w:rsidRPr="00083482">
        <w:t xml:space="preserve"> and achieves Me </w:t>
      </w:r>
      <w:r w:rsidRPr="00083482">
        <w:rPr>
          <w:noProof/>
          <w:lang w:bidi="sa-IN"/>
        </w:rPr>
        <w:t>[asaMshaya:]</w:t>
      </w:r>
      <w:r w:rsidRPr="00083482">
        <w:t xml:space="preserve"> without doubt.</w:t>
      </w:r>
    </w:p>
    <w:p w14:paraId="563C7327" w14:textId="4082E440" w:rsidR="00AD3AA3" w:rsidRDefault="00AD3AA3" w:rsidP="00AD3AA3">
      <w:pPr>
        <w:pStyle w:val="ApplNotes"/>
      </w:pPr>
      <w:r>
        <w:t>Share it with others who adore the Lord.</w:t>
      </w:r>
    </w:p>
    <w:p w14:paraId="461D2774" w14:textId="5C5E2BE1" w:rsidR="00EE69AD" w:rsidRPr="00083482" w:rsidRDefault="00BB1F47">
      <w:r>
        <w:t>A</w:t>
      </w:r>
      <w:r w:rsidR="00EB3A34" w:rsidRPr="00083482">
        <w:t xml:space="preserve"> person who explains this </w:t>
      </w:r>
      <w:r>
        <w:t>concealed awareness</w:t>
      </w:r>
      <w:r w:rsidR="00EB3A34" w:rsidRPr="00083482">
        <w:t xml:space="preserve"> to My devotees shall achieve Me</w:t>
      </w:r>
      <w:r>
        <w:t>,</w:t>
      </w:r>
      <w:r w:rsidR="00EB3A34" w:rsidRPr="00083482">
        <w:t xml:space="preserve"> by performing unsurpassed </w:t>
      </w:r>
      <w:hyperlink w:anchor="bhakti_a_defn" w:history="1">
        <w:r w:rsidR="00EB3A34" w:rsidRPr="00083482">
          <w:rPr>
            <w:rStyle w:val="Hyperlink"/>
          </w:rPr>
          <w:t>devotion</w:t>
        </w:r>
      </w:hyperlink>
      <w:r w:rsidR="00EB3A34" w:rsidRPr="00083482">
        <w:t>. Let there be no doubt in this matter.</w:t>
      </w:r>
    </w:p>
    <w:p w14:paraId="677F7032" w14:textId="77777777" w:rsidR="00EE69AD" w:rsidRPr="00083482" w:rsidRDefault="00EB3A34">
      <w:pPr>
        <w:pStyle w:val="Heading2"/>
      </w:pPr>
      <w:r w:rsidRPr="00083482">
        <w:t>18-69</w:t>
      </w:r>
    </w:p>
    <w:p w14:paraId="1F000CF3" w14:textId="77777777" w:rsidR="00EE69AD" w:rsidRPr="00083482" w:rsidRDefault="00EB3A34">
      <w:pPr>
        <w:pStyle w:val="Shloka"/>
        <w:rPr>
          <w:noProof/>
          <w:lang w:bidi="sa-IN"/>
        </w:rPr>
      </w:pPr>
      <w:r w:rsidRPr="00083482">
        <w:rPr>
          <w:noProof/>
          <w:lang w:bidi="sa-IN"/>
        </w:rPr>
        <w:t>[</w:t>
      </w:r>
    </w:p>
    <w:p w14:paraId="5FFD977F" w14:textId="77777777" w:rsidR="00EE69AD" w:rsidRPr="00083482" w:rsidRDefault="00EB3A34">
      <w:pPr>
        <w:pStyle w:val="Shloka"/>
        <w:rPr>
          <w:noProof/>
          <w:lang w:bidi="sa-IN"/>
        </w:rPr>
      </w:pPr>
      <w:r w:rsidRPr="00083482">
        <w:rPr>
          <w:noProof/>
          <w:lang w:bidi="sa-IN"/>
        </w:rPr>
        <w:t>na cha tasmAt manuShyEShu kashchin mE priyakr'ttama: |</w:t>
      </w:r>
    </w:p>
    <w:p w14:paraId="1EA9DF72" w14:textId="77777777" w:rsidR="00EE69AD" w:rsidRPr="00083482" w:rsidRDefault="00EB3A34">
      <w:pPr>
        <w:pStyle w:val="Shloka"/>
        <w:rPr>
          <w:noProof/>
          <w:lang w:bidi="sa-IN"/>
        </w:rPr>
      </w:pPr>
      <w:r w:rsidRPr="00083482">
        <w:rPr>
          <w:noProof/>
          <w:lang w:bidi="sa-IN"/>
        </w:rPr>
        <w:t>bhavitA na cha mE tasmAt anya: priyatarO bhuvi || 69 ||</w:t>
      </w:r>
    </w:p>
    <w:p w14:paraId="75EDD900" w14:textId="77777777" w:rsidR="00EE69AD" w:rsidRPr="00083482" w:rsidRDefault="00EB3A34">
      <w:pPr>
        <w:pStyle w:val="Shloka"/>
      </w:pPr>
      <w:r w:rsidRPr="00083482">
        <w:rPr>
          <w:noProof/>
          <w:lang w:bidi="sa-IN"/>
        </w:rPr>
        <w:t>]</w:t>
      </w:r>
    </w:p>
    <w:p w14:paraId="40AAC4DE" w14:textId="77777777" w:rsidR="00EE69AD" w:rsidRPr="00083482" w:rsidRDefault="00EB3A34" w:rsidP="00A22026">
      <w:pPr>
        <w:pStyle w:val="ExplnOfShloka"/>
      </w:pPr>
      <w:r w:rsidRPr="00083482">
        <w:rPr>
          <w:noProof/>
          <w:lang w:bidi="sa-IN"/>
        </w:rPr>
        <w:t>[cha]</w:t>
      </w:r>
      <w:r w:rsidRPr="00083482">
        <w:t xml:space="preserve"> Moreover, </w:t>
      </w:r>
      <w:r w:rsidRPr="00083482">
        <w:rPr>
          <w:noProof/>
          <w:lang w:bidi="sa-IN"/>
        </w:rPr>
        <w:t>[na kashchit]</w:t>
      </w:r>
      <w:r w:rsidRPr="00083482">
        <w:t xml:space="preserve"> there is nobody </w:t>
      </w:r>
      <w:r w:rsidRPr="00083482">
        <w:rPr>
          <w:noProof/>
          <w:lang w:bidi="sa-IN"/>
        </w:rPr>
        <w:t>[manuShyEShu]</w:t>
      </w:r>
      <w:r w:rsidRPr="00083482">
        <w:t xml:space="preserve"> among humans </w:t>
      </w:r>
      <w:r w:rsidRPr="00083482">
        <w:rPr>
          <w:noProof/>
          <w:lang w:bidi="sa-IN"/>
        </w:rPr>
        <w:t>[priyakr'ttama:]</w:t>
      </w:r>
      <w:r w:rsidRPr="00083482">
        <w:t xml:space="preserve"> who has done something more likeable </w:t>
      </w:r>
      <w:r w:rsidRPr="00083482">
        <w:rPr>
          <w:noProof/>
          <w:lang w:bidi="sa-IN"/>
        </w:rPr>
        <w:t>[mE]</w:t>
      </w:r>
      <w:r w:rsidRPr="00083482">
        <w:t xml:space="preserve"> for Me </w:t>
      </w:r>
      <w:r w:rsidRPr="00083482">
        <w:rPr>
          <w:noProof/>
          <w:lang w:bidi="sa-IN"/>
        </w:rPr>
        <w:t>[tasmAt]</w:t>
      </w:r>
      <w:r w:rsidRPr="00083482">
        <w:t xml:space="preserve"> than such a person. </w:t>
      </w:r>
      <w:r w:rsidRPr="00083482">
        <w:rPr>
          <w:noProof/>
          <w:lang w:bidi="sa-IN"/>
        </w:rPr>
        <w:t>[cha]</w:t>
      </w:r>
      <w:r w:rsidRPr="00083482">
        <w:t xml:space="preserve"> Further, </w:t>
      </w:r>
      <w:r w:rsidRPr="00083482">
        <w:rPr>
          <w:noProof/>
          <w:lang w:bidi="sa-IN"/>
        </w:rPr>
        <w:t>[na bhavitA]</w:t>
      </w:r>
      <w:r w:rsidRPr="00083482">
        <w:t xml:space="preserve"> there isn't going to be </w:t>
      </w:r>
      <w:r w:rsidRPr="00083482">
        <w:rPr>
          <w:noProof/>
          <w:lang w:bidi="sa-IN"/>
        </w:rPr>
        <w:t>[tasmAt anya:]</w:t>
      </w:r>
      <w:r w:rsidRPr="00083482">
        <w:t xml:space="preserve"> anyone else </w:t>
      </w:r>
      <w:r w:rsidRPr="00083482">
        <w:rPr>
          <w:noProof/>
          <w:lang w:bidi="sa-IN"/>
        </w:rPr>
        <w:t>[priyatarO]</w:t>
      </w:r>
      <w:r w:rsidRPr="00083482">
        <w:t xml:space="preserve"> who is dearer </w:t>
      </w:r>
      <w:r w:rsidRPr="00083482">
        <w:rPr>
          <w:noProof/>
          <w:lang w:bidi="sa-IN"/>
        </w:rPr>
        <w:t>[mE]</w:t>
      </w:r>
      <w:r w:rsidRPr="00083482">
        <w:t xml:space="preserve"> to Me </w:t>
      </w:r>
      <w:r w:rsidRPr="00083482">
        <w:rPr>
          <w:noProof/>
          <w:lang w:bidi="sa-IN"/>
        </w:rPr>
        <w:t>[bhuvi]</w:t>
      </w:r>
      <w:r w:rsidRPr="00083482">
        <w:t xml:space="preserve"> on earth.</w:t>
      </w:r>
    </w:p>
    <w:p w14:paraId="724F59D4" w14:textId="77777777" w:rsidR="00EE69AD" w:rsidRPr="00083482" w:rsidRDefault="00EB3A34">
      <w:r w:rsidRPr="00083482">
        <w:t xml:space="preserve">Up until now, there hasn't been any other human who has done something dearer for My sake. There isn't going to be anyone else who is dearer to Me either. </w:t>
      </w:r>
    </w:p>
    <w:p w14:paraId="69360A68" w14:textId="571615C7" w:rsidR="00EE69AD" w:rsidRPr="00083482" w:rsidRDefault="00EB3A34">
      <w:r w:rsidRPr="00083482">
        <w:t>Those who are unfit to receive this knowledge were described before describing those who deserve it. Revealing this to the unfit is less welcome than missing its revelation to a deserving person.</w:t>
      </w:r>
    </w:p>
    <w:p w14:paraId="593A234D" w14:textId="2338D8AC" w:rsidR="00EE69AD" w:rsidRPr="00083482" w:rsidRDefault="00EB3A34">
      <w:pPr>
        <w:rPr>
          <w:i/>
          <w:iCs/>
        </w:rPr>
      </w:pPr>
      <w:r w:rsidRPr="00083482">
        <w:rPr>
          <w:i/>
          <w:iCs/>
        </w:rPr>
        <w:t xml:space="preserve">In the scriptures, usually the deserving </w:t>
      </w:r>
      <w:r w:rsidR="00103A6A" w:rsidRPr="00083482">
        <w:rPr>
          <w:i/>
          <w:iCs/>
        </w:rPr>
        <w:t>characteristics</w:t>
      </w:r>
      <w:r w:rsidRPr="00083482">
        <w:rPr>
          <w:i/>
          <w:iCs/>
        </w:rPr>
        <w:t xml:space="preserve"> are mentioned</w:t>
      </w:r>
      <w:r w:rsidR="00BB1F47">
        <w:rPr>
          <w:i/>
          <w:iCs/>
        </w:rPr>
        <w:t>.</w:t>
      </w:r>
      <w:r w:rsidRPr="00083482">
        <w:rPr>
          <w:i/>
          <w:iCs/>
        </w:rPr>
        <w:t xml:space="preserve"> </w:t>
      </w:r>
      <w:r w:rsidR="00BB1F47">
        <w:rPr>
          <w:i/>
          <w:iCs/>
        </w:rPr>
        <w:t>I</w:t>
      </w:r>
      <w:r w:rsidRPr="00083482">
        <w:rPr>
          <w:i/>
          <w:iCs/>
        </w:rPr>
        <w:t xml:space="preserve">t's implied that those who don’t have such </w:t>
      </w:r>
      <w:r w:rsidR="00103A6A" w:rsidRPr="00083482">
        <w:rPr>
          <w:i/>
          <w:iCs/>
        </w:rPr>
        <w:t>characteristics</w:t>
      </w:r>
      <w:r w:rsidRPr="00083482">
        <w:rPr>
          <w:i/>
          <w:iCs/>
        </w:rPr>
        <w:t xml:space="preserve"> don't deserve it. However, here the undeserving </w:t>
      </w:r>
      <w:r w:rsidR="00BB1F47">
        <w:rPr>
          <w:i/>
          <w:iCs/>
        </w:rPr>
        <w:t>case</w:t>
      </w:r>
      <w:r w:rsidRPr="00083482">
        <w:rPr>
          <w:i/>
          <w:iCs/>
        </w:rPr>
        <w:t xml:space="preserve"> </w:t>
      </w:r>
      <w:r w:rsidR="00BB1F47">
        <w:rPr>
          <w:i/>
          <w:iCs/>
        </w:rPr>
        <w:t>is</w:t>
      </w:r>
      <w:r w:rsidRPr="00083482">
        <w:rPr>
          <w:i/>
          <w:iCs/>
        </w:rPr>
        <w:t xml:space="preserve"> listed first, indicating that the instruction to avoid narrating the knowledge to them takes precedence.</w:t>
      </w:r>
    </w:p>
    <w:p w14:paraId="266933EA" w14:textId="77777777" w:rsidR="00EE69AD" w:rsidRPr="00083482" w:rsidRDefault="00EB3A34">
      <w:pPr>
        <w:pStyle w:val="Heading2"/>
      </w:pPr>
      <w:r w:rsidRPr="00083482">
        <w:t>18-70</w:t>
      </w:r>
    </w:p>
    <w:p w14:paraId="2CF963E9" w14:textId="77777777" w:rsidR="00EE69AD" w:rsidRPr="00083482" w:rsidRDefault="00EB3A34">
      <w:pPr>
        <w:pStyle w:val="Shloka"/>
        <w:rPr>
          <w:noProof/>
          <w:lang w:bidi="sa-IN"/>
        </w:rPr>
      </w:pPr>
      <w:r w:rsidRPr="00083482">
        <w:rPr>
          <w:noProof/>
          <w:lang w:bidi="sa-IN"/>
        </w:rPr>
        <w:t>[</w:t>
      </w:r>
    </w:p>
    <w:p w14:paraId="767ABB8E" w14:textId="77777777" w:rsidR="00EE69AD" w:rsidRPr="00083482" w:rsidRDefault="00EB3A34">
      <w:pPr>
        <w:pStyle w:val="Shloka"/>
        <w:rPr>
          <w:noProof/>
          <w:lang w:bidi="sa-IN"/>
        </w:rPr>
      </w:pPr>
      <w:r w:rsidRPr="00083482">
        <w:rPr>
          <w:noProof/>
          <w:lang w:bidi="sa-IN"/>
        </w:rPr>
        <w:t>adhyEShyatE cha ya imam dharmyam saMvAdam AvayO: |</w:t>
      </w:r>
    </w:p>
    <w:p w14:paraId="5D7A3597" w14:textId="77777777" w:rsidR="00EE69AD" w:rsidRPr="00083482" w:rsidRDefault="00EB3A34">
      <w:pPr>
        <w:pStyle w:val="Shloka"/>
        <w:rPr>
          <w:noProof/>
          <w:lang w:bidi="sa-IN"/>
        </w:rPr>
      </w:pPr>
      <w:r w:rsidRPr="00083482">
        <w:rPr>
          <w:noProof/>
          <w:lang w:bidi="sa-IN"/>
        </w:rPr>
        <w:t>jnAna yajnEna tEnAham iShTa: syAm iti mE mati: || 70 ||</w:t>
      </w:r>
    </w:p>
    <w:p w14:paraId="3466B733" w14:textId="77777777" w:rsidR="00EE69AD" w:rsidRPr="00083482" w:rsidRDefault="00EB3A34">
      <w:pPr>
        <w:pStyle w:val="Shloka"/>
      </w:pPr>
      <w:r w:rsidRPr="00083482">
        <w:rPr>
          <w:noProof/>
          <w:lang w:bidi="sa-IN"/>
        </w:rPr>
        <w:t>]</w:t>
      </w:r>
    </w:p>
    <w:p w14:paraId="638EF518" w14:textId="56DD13D4" w:rsidR="00EE69AD" w:rsidRPr="00083482" w:rsidRDefault="00EB3A34" w:rsidP="00A22026">
      <w:pPr>
        <w:pStyle w:val="ExplnOfShloka"/>
      </w:pPr>
      <w:r w:rsidRPr="00083482">
        <w:rPr>
          <w:noProof/>
          <w:lang w:bidi="sa-IN"/>
        </w:rPr>
        <w:t>[mE mati:]</w:t>
      </w:r>
      <w:r w:rsidRPr="00083482">
        <w:t xml:space="preserve"> I consider </w:t>
      </w:r>
      <w:r w:rsidRPr="00083482">
        <w:rPr>
          <w:noProof/>
          <w:lang w:bidi="sa-IN"/>
        </w:rPr>
        <w:t>[aham iShTa: syAm iti]</w:t>
      </w:r>
      <w:r w:rsidRPr="00083482">
        <w:t xml:space="preserve"> Myself to be cherished </w:t>
      </w:r>
      <w:r w:rsidRPr="00083482">
        <w:rPr>
          <w:noProof/>
          <w:lang w:bidi="sa-IN"/>
        </w:rPr>
        <w:t>[jnana yajNEna]</w:t>
      </w:r>
      <w:r w:rsidRPr="00083482">
        <w:t xml:space="preserve"> by the pursuit of knowledge</w:t>
      </w:r>
      <w:r w:rsidR="00BB1F47">
        <w:t>,</w:t>
      </w:r>
      <w:r w:rsidRPr="00083482">
        <w:t xml:space="preserve"> </w:t>
      </w:r>
      <w:r w:rsidRPr="00083482">
        <w:rPr>
          <w:noProof/>
          <w:lang w:bidi="sa-IN"/>
        </w:rPr>
        <w:t>[tEna]</w:t>
      </w:r>
      <w:r w:rsidRPr="00083482">
        <w:t xml:space="preserve"> performed by the person </w:t>
      </w:r>
      <w:r w:rsidRPr="00083482">
        <w:rPr>
          <w:noProof/>
          <w:lang w:bidi="sa-IN"/>
        </w:rPr>
        <w:t>[ya:]</w:t>
      </w:r>
      <w:r w:rsidRPr="00083482">
        <w:t xml:space="preserve"> who </w:t>
      </w:r>
      <w:r w:rsidRPr="00083482">
        <w:rPr>
          <w:noProof/>
          <w:lang w:bidi="sa-IN"/>
        </w:rPr>
        <w:t>[adhyEShyatE]</w:t>
      </w:r>
      <w:r w:rsidRPr="00083482">
        <w:t xml:space="preserve"> studies </w:t>
      </w:r>
      <w:r w:rsidRPr="00083482">
        <w:rPr>
          <w:noProof/>
          <w:lang w:bidi="sa-IN"/>
        </w:rPr>
        <w:t>[imam]</w:t>
      </w:r>
      <w:r w:rsidRPr="00083482">
        <w:t xml:space="preserve"> this </w:t>
      </w:r>
      <w:r w:rsidRPr="00083482">
        <w:rPr>
          <w:noProof/>
          <w:lang w:bidi="sa-IN"/>
        </w:rPr>
        <w:t>[dharmyam]</w:t>
      </w:r>
      <w:r w:rsidRPr="00083482">
        <w:t xml:space="preserve"> uplifting </w:t>
      </w:r>
      <w:r w:rsidRPr="00083482">
        <w:rPr>
          <w:noProof/>
          <w:lang w:bidi="sa-IN"/>
        </w:rPr>
        <w:t>[saMvAdam]</w:t>
      </w:r>
      <w:r w:rsidRPr="00083482">
        <w:t xml:space="preserve"> conversation </w:t>
      </w:r>
      <w:r w:rsidRPr="00083482">
        <w:rPr>
          <w:noProof/>
          <w:lang w:bidi="sa-IN"/>
        </w:rPr>
        <w:t>[AvayO:]</w:t>
      </w:r>
      <w:r w:rsidRPr="00083482">
        <w:t xml:space="preserve"> of ours.</w:t>
      </w:r>
    </w:p>
    <w:p w14:paraId="7E5D8430" w14:textId="6DCEF530" w:rsidR="00EE69AD" w:rsidRPr="00083482" w:rsidRDefault="00EB3A34">
      <w:pPr>
        <w:rPr>
          <w:i/>
          <w:iCs/>
        </w:rPr>
      </w:pPr>
      <w:r w:rsidRPr="00083482">
        <w:rPr>
          <w:i/>
          <w:iCs/>
        </w:rPr>
        <w:t xml:space="preserve">The word </w:t>
      </w:r>
      <w:r w:rsidRPr="00083482">
        <w:rPr>
          <w:i/>
          <w:iCs/>
          <w:noProof/>
          <w:lang w:bidi="sa-IN"/>
        </w:rPr>
        <w:t>[dharmyam]</w:t>
      </w:r>
      <w:r w:rsidRPr="00083482">
        <w:rPr>
          <w:i/>
          <w:iCs/>
        </w:rPr>
        <w:t xml:space="preserve"> is translated to 'uplifting' over here. Dharma is the conduct that takes us from our current state</w:t>
      </w:r>
      <w:r w:rsidR="00BB1F47">
        <w:rPr>
          <w:i/>
          <w:iCs/>
        </w:rPr>
        <w:t>-</w:t>
      </w:r>
      <w:r w:rsidRPr="00083482">
        <w:rPr>
          <w:i/>
          <w:iCs/>
        </w:rPr>
        <w:t>of</w:t>
      </w:r>
      <w:r w:rsidR="00BB1F47">
        <w:rPr>
          <w:i/>
          <w:iCs/>
        </w:rPr>
        <w:t>-</w:t>
      </w:r>
      <w:r w:rsidRPr="00083482">
        <w:rPr>
          <w:i/>
          <w:iCs/>
        </w:rPr>
        <w:t>being to a superior state.</w:t>
      </w:r>
    </w:p>
    <w:p w14:paraId="3CBC1F5D" w14:textId="77777777" w:rsidR="00BB1F47" w:rsidRDefault="00EB3A34">
      <w:r w:rsidRPr="00083482">
        <w:lastRenderedPageBreak/>
        <w:t xml:space="preserve">A person pursues knowledge by studying this uplifting conversation of ours. I am cherished by this pursuit - that's my conviction. </w:t>
      </w:r>
    </w:p>
    <w:p w14:paraId="64A529E9" w14:textId="3D436A04" w:rsidR="00EE69AD" w:rsidRPr="00083482" w:rsidRDefault="00EB3A34">
      <w:r w:rsidRPr="00083482">
        <w:t xml:space="preserve">This pursuit of knowledge was described as </w:t>
      </w:r>
      <w:r w:rsidRPr="00083482">
        <w:rPr>
          <w:noProof/>
          <w:lang w:bidi="sa-IN"/>
        </w:rPr>
        <w:t>[jnAnayajna]</w:t>
      </w:r>
      <w:r w:rsidRPr="00083482">
        <w:t xml:space="preserve"> in Chap.9#15: '</w:t>
      </w:r>
      <w:r w:rsidR="00BB1F47">
        <w:t>they</w:t>
      </w:r>
      <w:r w:rsidRPr="00083482">
        <w:t xml:space="preserve"> worship Me by studying the scriptures and understanding the meaning contained in them'. I am adored and worshipped by such study.</w:t>
      </w:r>
    </w:p>
    <w:p w14:paraId="2F45AEE1" w14:textId="77777777" w:rsidR="00EE69AD" w:rsidRPr="00083482" w:rsidRDefault="00EB3A34">
      <w:pPr>
        <w:pStyle w:val="Heading2"/>
      </w:pPr>
      <w:r w:rsidRPr="00083482">
        <w:t>18-71</w:t>
      </w:r>
    </w:p>
    <w:p w14:paraId="1F52C269" w14:textId="77777777" w:rsidR="00EE69AD" w:rsidRPr="00083482" w:rsidRDefault="00EB3A34">
      <w:pPr>
        <w:pStyle w:val="Shloka"/>
        <w:rPr>
          <w:noProof/>
          <w:lang w:bidi="sa-IN"/>
        </w:rPr>
      </w:pPr>
      <w:r w:rsidRPr="00083482">
        <w:rPr>
          <w:noProof/>
          <w:lang w:bidi="sa-IN"/>
        </w:rPr>
        <w:t>[</w:t>
      </w:r>
    </w:p>
    <w:p w14:paraId="44F8F35C" w14:textId="77777777" w:rsidR="00EE69AD" w:rsidRPr="00083482" w:rsidRDefault="00EB3A34">
      <w:pPr>
        <w:pStyle w:val="Shloka"/>
        <w:rPr>
          <w:noProof/>
          <w:lang w:bidi="sa-IN"/>
        </w:rPr>
      </w:pPr>
      <w:r w:rsidRPr="00083482">
        <w:rPr>
          <w:noProof/>
          <w:lang w:bidi="sa-IN"/>
        </w:rPr>
        <w:t>shraddhAvAn anasUyu: cha shr'NuyAt api yO nara: |</w:t>
      </w:r>
    </w:p>
    <w:p w14:paraId="1D9CF9A0" w14:textId="77777777" w:rsidR="00EE69AD" w:rsidRPr="00083482" w:rsidRDefault="00EB3A34">
      <w:pPr>
        <w:pStyle w:val="Shloka"/>
        <w:rPr>
          <w:noProof/>
          <w:lang w:bidi="sa-IN"/>
        </w:rPr>
      </w:pPr>
      <w:r w:rsidRPr="00083482">
        <w:rPr>
          <w:noProof/>
          <w:lang w:bidi="sa-IN"/>
        </w:rPr>
        <w:t>sO_pi mukta: shubhAn lOkAn prApnuyAt puNyakarmaNAm || 71 ||</w:t>
      </w:r>
    </w:p>
    <w:p w14:paraId="2A212380" w14:textId="77777777" w:rsidR="00EE69AD" w:rsidRPr="00083482" w:rsidRDefault="00EB3A34">
      <w:pPr>
        <w:pStyle w:val="Shloka"/>
      </w:pPr>
      <w:r w:rsidRPr="00083482">
        <w:rPr>
          <w:noProof/>
          <w:lang w:bidi="sa-IN"/>
        </w:rPr>
        <w:t>]</w:t>
      </w:r>
    </w:p>
    <w:p w14:paraId="545BBE10" w14:textId="6505236B" w:rsidR="00EE69AD" w:rsidRPr="00083482" w:rsidRDefault="00EB3A34" w:rsidP="00A22026">
      <w:pPr>
        <w:pStyle w:val="ExplnOfShloka"/>
      </w:pPr>
      <w:r w:rsidRPr="00083482">
        <w:rPr>
          <w:noProof/>
          <w:lang w:bidi="sa-IN"/>
        </w:rPr>
        <w:t>[api]</w:t>
      </w:r>
      <w:r w:rsidRPr="00083482">
        <w:t xml:space="preserve"> Even </w:t>
      </w:r>
      <w:r w:rsidRPr="00083482">
        <w:rPr>
          <w:noProof/>
          <w:lang w:bidi="sa-IN"/>
        </w:rPr>
        <w:t>[yO nara:]</w:t>
      </w:r>
      <w:r w:rsidRPr="00083482">
        <w:t xml:space="preserve"> a person who </w:t>
      </w:r>
      <w:r w:rsidRPr="00083482">
        <w:rPr>
          <w:noProof/>
          <w:lang w:bidi="sa-IN"/>
        </w:rPr>
        <w:t>[shr'NuyAt]</w:t>
      </w:r>
      <w:r w:rsidRPr="00083482">
        <w:t xml:space="preserve"> listens </w:t>
      </w:r>
      <w:r w:rsidRPr="00083482">
        <w:rPr>
          <w:noProof/>
          <w:lang w:bidi="sa-IN"/>
        </w:rPr>
        <w:t>[shraddhAvAn]</w:t>
      </w:r>
      <w:r w:rsidRPr="00083482">
        <w:t xml:space="preserve"> with conviction </w:t>
      </w:r>
      <w:r w:rsidRPr="00083482">
        <w:rPr>
          <w:noProof/>
          <w:lang w:bidi="sa-IN"/>
        </w:rPr>
        <w:t>[cha anasUyu:]</w:t>
      </w:r>
      <w:r w:rsidRPr="00083482">
        <w:t xml:space="preserve"> and without mistrust</w:t>
      </w:r>
      <w:r w:rsidR="00BB1F47">
        <w:t>,</w:t>
      </w:r>
      <w:r w:rsidRPr="00083482">
        <w:t xml:space="preserve"> </w:t>
      </w:r>
      <w:r w:rsidR="00BB1F47">
        <w:t>which comes from</w:t>
      </w:r>
      <w:r w:rsidRPr="00083482">
        <w:t xml:space="preserve"> jealousy </w:t>
      </w:r>
      <w:r w:rsidR="00BB1F47">
        <w:t xml:space="preserve">- </w:t>
      </w:r>
      <w:r w:rsidRPr="00083482">
        <w:rPr>
          <w:noProof/>
          <w:lang w:bidi="sa-IN"/>
        </w:rPr>
        <w:t>[sa: api]</w:t>
      </w:r>
      <w:r w:rsidRPr="00083482">
        <w:t xml:space="preserve"> </w:t>
      </w:r>
      <w:r w:rsidR="00BB1F47">
        <w:t xml:space="preserve">even that person </w:t>
      </w:r>
      <w:r w:rsidRPr="00083482">
        <w:t xml:space="preserve">will get rid of flaws that come in the way of devotion </w:t>
      </w:r>
      <w:r w:rsidRPr="00083482">
        <w:rPr>
          <w:noProof/>
          <w:lang w:bidi="sa-IN"/>
        </w:rPr>
        <w:t>[prApnuyAt]</w:t>
      </w:r>
      <w:r w:rsidRPr="00083482">
        <w:t xml:space="preserve"> and shall attain </w:t>
      </w:r>
      <w:r w:rsidRPr="00083482">
        <w:rPr>
          <w:noProof/>
          <w:lang w:bidi="sa-IN"/>
        </w:rPr>
        <w:t>[shubhAn lOkAn]</w:t>
      </w:r>
      <w:r w:rsidRPr="00083482">
        <w:t xml:space="preserve"> the auspicious places </w:t>
      </w:r>
      <w:r w:rsidRPr="00083482">
        <w:rPr>
          <w:noProof/>
          <w:lang w:bidi="sa-IN"/>
        </w:rPr>
        <w:t>[puNyakarmaNAm]</w:t>
      </w:r>
      <w:r w:rsidRPr="00083482">
        <w:t xml:space="preserve"> of the virtuous.</w:t>
      </w:r>
    </w:p>
    <w:p w14:paraId="2A810744" w14:textId="4589CA4C" w:rsidR="00AD3AA3" w:rsidRDefault="00AD3AA3" w:rsidP="00AD3AA3">
      <w:pPr>
        <w:pStyle w:val="ApplNotes"/>
      </w:pPr>
      <w:r>
        <w:t>Listen to someone who shares.</w:t>
      </w:r>
    </w:p>
    <w:p w14:paraId="0DF8A868" w14:textId="77777777" w:rsidR="00BB1F47" w:rsidRDefault="00EB3A34">
      <w:r w:rsidRPr="00083482">
        <w:t xml:space="preserve">A person could </w:t>
      </w:r>
      <w:r w:rsidR="00BB1F47">
        <w:t>simply</w:t>
      </w:r>
      <w:r w:rsidRPr="00083482">
        <w:t xml:space="preserve"> listen with conviction, free from mistrust that comes out of jealousy. </w:t>
      </w:r>
    </w:p>
    <w:p w14:paraId="5E976079" w14:textId="38BEE234" w:rsidR="00EE69AD" w:rsidRPr="00083482" w:rsidRDefault="00EB3A34">
      <w:r w:rsidRPr="00083482">
        <w:t xml:space="preserve">Just by listening in this manner, he shall be free of flaws that come in the way of </w:t>
      </w:r>
      <w:hyperlink w:anchor="bhakti_a_defn" w:history="1">
        <w:r w:rsidRPr="00083482">
          <w:rPr>
            <w:rStyle w:val="Hyperlink"/>
          </w:rPr>
          <w:t>devotion</w:t>
        </w:r>
      </w:hyperlink>
      <w:r w:rsidRPr="00083482">
        <w:t xml:space="preserve"> and shall join the abode of My virtuous devotees - he will be among them. </w:t>
      </w:r>
    </w:p>
    <w:p w14:paraId="705CFB0A" w14:textId="77777777" w:rsidR="00EE69AD" w:rsidRPr="00083482" w:rsidRDefault="00EB3A34">
      <w:pPr>
        <w:pStyle w:val="Heading2"/>
      </w:pPr>
      <w:r w:rsidRPr="00083482">
        <w:t>18-72</w:t>
      </w:r>
    </w:p>
    <w:p w14:paraId="3A179CDA" w14:textId="77777777" w:rsidR="00EE69AD" w:rsidRPr="00083482" w:rsidRDefault="00EB3A34">
      <w:pPr>
        <w:pStyle w:val="Shloka"/>
        <w:rPr>
          <w:noProof/>
          <w:lang w:bidi="sa-IN"/>
        </w:rPr>
      </w:pPr>
      <w:r w:rsidRPr="00083482">
        <w:rPr>
          <w:noProof/>
          <w:lang w:bidi="sa-IN"/>
        </w:rPr>
        <w:t>[</w:t>
      </w:r>
    </w:p>
    <w:p w14:paraId="36E93887" w14:textId="77777777" w:rsidR="00EE69AD" w:rsidRPr="00083482" w:rsidRDefault="00EB3A34">
      <w:pPr>
        <w:pStyle w:val="Shloka"/>
        <w:rPr>
          <w:noProof/>
          <w:lang w:bidi="sa-IN"/>
        </w:rPr>
      </w:pPr>
      <w:r w:rsidRPr="00083482">
        <w:rPr>
          <w:noProof/>
          <w:lang w:bidi="sa-IN"/>
        </w:rPr>
        <w:t>kachchit Etat shrutam pArtha tvayaikAgrENa chEtasA |</w:t>
      </w:r>
    </w:p>
    <w:p w14:paraId="2C2A6B03" w14:textId="77777777" w:rsidR="00EE69AD" w:rsidRPr="00083482" w:rsidRDefault="00EB3A34">
      <w:pPr>
        <w:pStyle w:val="Shloka"/>
        <w:rPr>
          <w:noProof/>
          <w:lang w:bidi="sa-IN"/>
        </w:rPr>
      </w:pPr>
      <w:r w:rsidRPr="00083482">
        <w:rPr>
          <w:noProof/>
          <w:lang w:bidi="sa-IN"/>
        </w:rPr>
        <w:t>kachchit ajnAna saMmOha: pranaShTastE dhananjaya || 72 ||</w:t>
      </w:r>
    </w:p>
    <w:p w14:paraId="72580F01" w14:textId="77777777" w:rsidR="00EE69AD" w:rsidRPr="00083482" w:rsidRDefault="00EB3A34">
      <w:pPr>
        <w:pStyle w:val="Shloka"/>
      </w:pPr>
      <w:r w:rsidRPr="00083482">
        <w:rPr>
          <w:noProof/>
          <w:lang w:bidi="sa-IN"/>
        </w:rPr>
        <w:t>]</w:t>
      </w:r>
    </w:p>
    <w:p w14:paraId="37448D0E" w14:textId="77777777" w:rsidR="00EE69AD" w:rsidRPr="00083482" w:rsidRDefault="00EB3A34" w:rsidP="00A22026">
      <w:pPr>
        <w:pStyle w:val="ExplnOfShloka"/>
      </w:pPr>
      <w:r w:rsidRPr="00083482">
        <w:rPr>
          <w:noProof/>
          <w:lang w:bidi="sa-IN"/>
        </w:rPr>
        <w:t>[pArtha]</w:t>
      </w:r>
      <w:r w:rsidRPr="00083482">
        <w:t xml:space="preserve"> Arjuna, </w:t>
      </w:r>
      <w:r w:rsidRPr="00083482">
        <w:rPr>
          <w:noProof/>
          <w:lang w:bidi="sa-IN"/>
        </w:rPr>
        <w:t>[kachchit Etat shrutam]</w:t>
      </w:r>
      <w:r w:rsidRPr="00083482">
        <w:t xml:space="preserve"> was this listened </w:t>
      </w:r>
      <w:r w:rsidRPr="00083482">
        <w:rPr>
          <w:noProof/>
          <w:lang w:bidi="sa-IN"/>
        </w:rPr>
        <w:t>[tvayA]</w:t>
      </w:r>
      <w:r w:rsidRPr="00083482">
        <w:t xml:space="preserve"> by you </w:t>
      </w:r>
      <w:r w:rsidRPr="00083482">
        <w:rPr>
          <w:noProof/>
          <w:lang w:bidi="sa-IN"/>
        </w:rPr>
        <w:t>[EkAgrENa chEtasA]</w:t>
      </w:r>
      <w:r w:rsidRPr="00083482">
        <w:t xml:space="preserve"> with undivided attention? </w:t>
      </w:r>
      <w:r w:rsidRPr="00083482">
        <w:rPr>
          <w:noProof/>
          <w:lang w:bidi="sa-IN"/>
        </w:rPr>
        <w:t>[kachchit tE]</w:t>
      </w:r>
      <w:r w:rsidRPr="00083482">
        <w:t xml:space="preserve"> Have your </w:t>
      </w:r>
      <w:r w:rsidRPr="00083482">
        <w:rPr>
          <w:noProof/>
          <w:lang w:bidi="sa-IN"/>
        </w:rPr>
        <w:t>[ajnAna saMmOha:]</w:t>
      </w:r>
      <w:r w:rsidRPr="00083482">
        <w:t xml:space="preserve"> ignorance and delusion </w:t>
      </w:r>
      <w:r w:rsidRPr="00083482">
        <w:rPr>
          <w:noProof/>
          <w:lang w:bidi="sa-IN"/>
        </w:rPr>
        <w:t>[pranaShTa:]</w:t>
      </w:r>
      <w:r w:rsidRPr="00083482">
        <w:t xml:space="preserve"> left you, </w:t>
      </w:r>
      <w:r w:rsidRPr="00083482">
        <w:rPr>
          <w:noProof/>
          <w:lang w:bidi="sa-IN"/>
        </w:rPr>
        <w:t>[dhananjaya]</w:t>
      </w:r>
      <w:r w:rsidRPr="00083482">
        <w:t xml:space="preserve"> O conqueror of wealth?</w:t>
      </w:r>
    </w:p>
    <w:p w14:paraId="5BE416F2" w14:textId="4FC5FA01" w:rsidR="00EE69AD" w:rsidRPr="00083482" w:rsidRDefault="00EB3A34">
      <w:r w:rsidRPr="00083482">
        <w:t xml:space="preserve">Did you listen to all that I told here with an attentive mind? Your delusion </w:t>
      </w:r>
      <w:r w:rsidR="00BB1F47">
        <w:t>came</w:t>
      </w:r>
      <w:r w:rsidRPr="00083482">
        <w:t xml:space="preserve"> from ignorance. Has it left you? Being overcome by such ignorance, you had stated that you will not fight.</w:t>
      </w:r>
    </w:p>
    <w:p w14:paraId="585118FB" w14:textId="77777777" w:rsidR="00EE69AD" w:rsidRPr="00083482" w:rsidRDefault="00EB3A34">
      <w:pPr>
        <w:pStyle w:val="Heading2"/>
      </w:pPr>
      <w:r w:rsidRPr="00083482">
        <w:t>18-73</w:t>
      </w:r>
    </w:p>
    <w:p w14:paraId="3A383192" w14:textId="77777777" w:rsidR="00EE69AD" w:rsidRPr="00083482" w:rsidRDefault="00EB3A34">
      <w:pPr>
        <w:pStyle w:val="Shloka"/>
        <w:rPr>
          <w:noProof/>
          <w:lang w:bidi="sa-IN"/>
        </w:rPr>
      </w:pPr>
      <w:r w:rsidRPr="00083482">
        <w:rPr>
          <w:noProof/>
          <w:lang w:bidi="sa-IN"/>
        </w:rPr>
        <w:t>[</w:t>
      </w:r>
    </w:p>
    <w:p w14:paraId="18D28675" w14:textId="77777777" w:rsidR="00EE69AD" w:rsidRPr="00083482" w:rsidRDefault="00EB3A34">
      <w:pPr>
        <w:pStyle w:val="Shloka"/>
        <w:rPr>
          <w:noProof/>
          <w:lang w:bidi="sa-IN"/>
        </w:rPr>
      </w:pPr>
      <w:r w:rsidRPr="00083482">
        <w:rPr>
          <w:noProof/>
          <w:lang w:bidi="sa-IN"/>
        </w:rPr>
        <w:t>arjuna uvAcha</w:t>
      </w:r>
    </w:p>
    <w:p w14:paraId="5F7CF6DE" w14:textId="77777777" w:rsidR="00EE69AD" w:rsidRPr="00083482" w:rsidRDefault="00EB3A34">
      <w:pPr>
        <w:pStyle w:val="Shloka"/>
        <w:rPr>
          <w:noProof/>
          <w:lang w:bidi="sa-IN"/>
        </w:rPr>
      </w:pPr>
      <w:r w:rsidRPr="00083482">
        <w:rPr>
          <w:noProof/>
          <w:lang w:bidi="sa-IN"/>
        </w:rPr>
        <w:t>naShTO mOha: smr'tirlabdhA tvat prasAdAt mayAchyuta |</w:t>
      </w:r>
    </w:p>
    <w:p w14:paraId="58177D9C" w14:textId="77777777" w:rsidR="00EE69AD" w:rsidRPr="00083482" w:rsidRDefault="00EB3A34">
      <w:pPr>
        <w:pStyle w:val="Shloka"/>
        <w:rPr>
          <w:noProof/>
          <w:lang w:bidi="sa-IN"/>
        </w:rPr>
      </w:pPr>
      <w:r w:rsidRPr="00083482">
        <w:rPr>
          <w:noProof/>
          <w:lang w:bidi="sa-IN"/>
        </w:rPr>
        <w:t>sthitO_smi gatasaMdEha: kariShyE vachanam tava || 73 ||</w:t>
      </w:r>
    </w:p>
    <w:p w14:paraId="183AB725" w14:textId="77777777" w:rsidR="00EE69AD" w:rsidRPr="00083482" w:rsidRDefault="00EB3A34">
      <w:pPr>
        <w:pStyle w:val="Shloka"/>
      </w:pPr>
      <w:r w:rsidRPr="00083482">
        <w:rPr>
          <w:noProof/>
          <w:lang w:bidi="sa-IN"/>
        </w:rPr>
        <w:t>]</w:t>
      </w:r>
    </w:p>
    <w:p w14:paraId="1F90C861" w14:textId="53E865D6" w:rsidR="00EE69AD" w:rsidRPr="00083482" w:rsidRDefault="00EB3A34" w:rsidP="00A22026">
      <w:pPr>
        <w:pStyle w:val="ExplnOfShloka"/>
      </w:pPr>
      <w:r w:rsidRPr="00083482">
        <w:rPr>
          <w:noProof/>
          <w:lang w:bidi="sa-IN"/>
        </w:rPr>
        <w:t>[arjuna uvAcha]</w:t>
      </w:r>
      <w:r w:rsidRPr="00083482">
        <w:t xml:space="preserve"> Arjuna said - </w:t>
      </w:r>
      <w:r w:rsidRPr="00083482">
        <w:rPr>
          <w:noProof/>
          <w:lang w:bidi="sa-IN"/>
        </w:rPr>
        <w:t>[achyuta]</w:t>
      </w:r>
      <w:r w:rsidRPr="00083482">
        <w:t xml:space="preserve"> Krishna, </w:t>
      </w:r>
      <w:r w:rsidRPr="00083482">
        <w:rPr>
          <w:noProof/>
          <w:lang w:bidi="sa-IN"/>
        </w:rPr>
        <w:t>[tvat prasAdAt]</w:t>
      </w:r>
      <w:r w:rsidRPr="00083482">
        <w:t xml:space="preserve"> by Your grace, </w:t>
      </w:r>
      <w:r w:rsidRPr="00083482">
        <w:rPr>
          <w:noProof/>
          <w:lang w:bidi="sa-IN"/>
        </w:rPr>
        <w:t>[smr'ti:]</w:t>
      </w:r>
      <w:r w:rsidRPr="00083482">
        <w:t xml:space="preserve"> </w:t>
      </w:r>
      <w:r w:rsidR="00BB1F47">
        <w:t xml:space="preserve">this </w:t>
      </w:r>
      <w:r w:rsidRPr="00083482">
        <w:t xml:space="preserve">awareness </w:t>
      </w:r>
      <w:r w:rsidRPr="00083482">
        <w:rPr>
          <w:noProof/>
          <w:lang w:bidi="sa-IN"/>
        </w:rPr>
        <w:t>[labdhA]</w:t>
      </w:r>
      <w:r w:rsidRPr="00083482">
        <w:t xml:space="preserve"> has been grasped </w:t>
      </w:r>
      <w:r w:rsidRPr="00083482">
        <w:rPr>
          <w:noProof/>
          <w:lang w:bidi="sa-IN"/>
        </w:rPr>
        <w:t>[mayA]</w:t>
      </w:r>
      <w:r w:rsidRPr="00083482">
        <w:t xml:space="preserve"> by me. </w:t>
      </w:r>
      <w:r w:rsidRPr="00083482">
        <w:rPr>
          <w:noProof/>
          <w:lang w:bidi="sa-IN"/>
        </w:rPr>
        <w:t>[mOha:]</w:t>
      </w:r>
      <w:r w:rsidRPr="00083482">
        <w:t xml:space="preserve"> </w:t>
      </w:r>
      <w:r w:rsidR="00BB1F47">
        <w:t xml:space="preserve">My </w:t>
      </w:r>
      <w:r w:rsidR="00BB1F47">
        <w:lastRenderedPageBreak/>
        <w:t>d</w:t>
      </w:r>
      <w:r w:rsidRPr="00083482">
        <w:t xml:space="preserve">elusion </w:t>
      </w:r>
      <w:r w:rsidRPr="00083482">
        <w:rPr>
          <w:noProof/>
          <w:lang w:bidi="sa-IN"/>
        </w:rPr>
        <w:t>[naShTa:]</w:t>
      </w:r>
      <w:r w:rsidRPr="00083482">
        <w:t xml:space="preserve"> is gone. </w:t>
      </w:r>
      <w:r w:rsidRPr="00083482">
        <w:rPr>
          <w:noProof/>
          <w:lang w:bidi="sa-IN"/>
        </w:rPr>
        <w:t>[asmi]</w:t>
      </w:r>
      <w:r w:rsidRPr="00083482">
        <w:t xml:space="preserve"> I am </w:t>
      </w:r>
      <w:r w:rsidRPr="00083482">
        <w:rPr>
          <w:noProof/>
          <w:lang w:bidi="sa-IN"/>
        </w:rPr>
        <w:t>[sthita:]</w:t>
      </w:r>
      <w:r w:rsidRPr="00083482">
        <w:t xml:space="preserve"> standing </w:t>
      </w:r>
      <w:r w:rsidRPr="00083482">
        <w:rPr>
          <w:noProof/>
          <w:lang w:bidi="sa-IN"/>
        </w:rPr>
        <w:t>[gata saMdEha:]</w:t>
      </w:r>
      <w:r w:rsidRPr="00083482">
        <w:t xml:space="preserve"> free of doubt. </w:t>
      </w:r>
      <w:r w:rsidRPr="00083482">
        <w:rPr>
          <w:noProof/>
          <w:lang w:bidi="sa-IN"/>
        </w:rPr>
        <w:t>[kariShyE]</w:t>
      </w:r>
      <w:r w:rsidRPr="00083482">
        <w:t xml:space="preserve"> I will do </w:t>
      </w:r>
      <w:r w:rsidRPr="00083482">
        <w:rPr>
          <w:noProof/>
          <w:lang w:bidi="sa-IN"/>
        </w:rPr>
        <w:t>[tava vachanam]</w:t>
      </w:r>
      <w:r w:rsidRPr="00083482">
        <w:t xml:space="preserve"> as you say.</w:t>
      </w:r>
    </w:p>
    <w:p w14:paraId="10640516" w14:textId="69DB68F8" w:rsidR="00EE69AD" w:rsidRPr="00083482" w:rsidRDefault="00EB3A34">
      <w:r w:rsidRPr="00083482">
        <w:t xml:space="preserve">'Delusion' is the belief that goes against reality. 'Awareness' is the knowledge of things as they are. Arjuna tells Krishna - 'By Your grace, my delusion is gone. By Your grace itself, </w:t>
      </w:r>
      <w:r w:rsidR="00295223">
        <w:t xml:space="preserve">this </w:t>
      </w:r>
      <w:r w:rsidRPr="00083482">
        <w:t>awareness has been grasped by me'.</w:t>
      </w:r>
    </w:p>
    <w:p w14:paraId="77557F0E" w14:textId="77777777" w:rsidR="00295223" w:rsidRDefault="00295223">
      <w:r>
        <w:t xml:space="preserve">Delusion is to believe </w:t>
      </w:r>
      <w:r w:rsidR="00EB3A34" w:rsidRPr="00083482">
        <w:t>that I am my body</w:t>
      </w:r>
      <w:r>
        <w:t>,</w:t>
      </w:r>
      <w:r w:rsidR="00EB3A34" w:rsidRPr="00083482">
        <w:t xml:space="preserve"> without recognizing the Self. </w:t>
      </w:r>
    </w:p>
    <w:p w14:paraId="3CC0D091" w14:textId="0A15E59D" w:rsidR="00295223" w:rsidRDefault="00EB3A34">
      <w:r w:rsidRPr="00083482">
        <w:t xml:space="preserve">Awareness is to know and recognize that everything - be it conscious or non-conscious - exists as the Lord's body </w:t>
      </w:r>
      <w:r w:rsidR="00295223">
        <w:t xml:space="preserve">- </w:t>
      </w:r>
      <w:r w:rsidRPr="00083482">
        <w:t xml:space="preserve">He is the Self in everything. </w:t>
      </w:r>
    </w:p>
    <w:p w14:paraId="30EA0FBF" w14:textId="77777777" w:rsidR="00295223" w:rsidRDefault="00295223">
      <w:r>
        <w:t>Delusion is to c</w:t>
      </w:r>
      <w:r w:rsidR="00EB3A34" w:rsidRPr="00083482">
        <w:t xml:space="preserve">onsider </w:t>
      </w:r>
      <w:r>
        <w:t>existence,</w:t>
      </w:r>
      <w:r w:rsidR="00EB3A34" w:rsidRPr="00083482">
        <w:t xml:space="preserve"> without having the Lord as the Self </w:t>
      </w:r>
      <w:r>
        <w:t>in everything</w:t>
      </w:r>
      <w:r w:rsidR="00EB3A34" w:rsidRPr="00083482">
        <w:t xml:space="preserve">. </w:t>
      </w:r>
    </w:p>
    <w:p w14:paraId="6823DA48" w14:textId="5C00B064" w:rsidR="00EE69AD" w:rsidRPr="00083482" w:rsidRDefault="00295223">
      <w:r>
        <w:t>Awareness is to r</w:t>
      </w:r>
      <w:r w:rsidR="00EB3A34" w:rsidRPr="00083482">
        <w:t>ecogniz</w:t>
      </w:r>
      <w:r>
        <w:t>e</w:t>
      </w:r>
      <w:r w:rsidR="00EB3A34" w:rsidRPr="00083482">
        <w:t xml:space="preserve"> </w:t>
      </w:r>
      <w:r>
        <w:t xml:space="preserve">that </w:t>
      </w:r>
      <w:r w:rsidR="00EB3A34" w:rsidRPr="00083482">
        <w:t xml:space="preserve">our routine activities and prescribed duties </w:t>
      </w:r>
      <w:r>
        <w:t>are</w:t>
      </w:r>
      <w:r w:rsidR="00EB3A34" w:rsidRPr="00083482">
        <w:t xml:space="preserve"> the Lord's worship. We achieve the Lord by performing those activities and duties. Believing them to be binding in nature is delusion. Such delusion is gone now.</w:t>
      </w:r>
    </w:p>
    <w:p w14:paraId="25AD42F1" w14:textId="7524A339" w:rsidR="00295223" w:rsidRDefault="00EB3A34">
      <w:r w:rsidRPr="00083482">
        <w:t>The Self is distinct from the environment and doesn't carry any characteristic of the environment. Its only characteristic is the ability to know. It exists for the purpose of the Lord alone. Being governed by the Lord is its natural state of being.</w:t>
      </w:r>
    </w:p>
    <w:p w14:paraId="4809F46C" w14:textId="77777777" w:rsidR="000A2EE0" w:rsidRDefault="00EB3A34">
      <w:r w:rsidRPr="00083482">
        <w:t xml:space="preserve">The Lord has the creation, sustenance and the destruction of the entire universe as His sport. </w:t>
      </w:r>
    </w:p>
    <w:p w14:paraId="39D518D7" w14:textId="77777777" w:rsidR="000A2EE0" w:rsidRDefault="00EB3A34">
      <w:r w:rsidRPr="00083482">
        <w:t xml:space="preserve">He repels all flaws without exception. His form is purely gratifying. </w:t>
      </w:r>
    </w:p>
    <w:p w14:paraId="199C0772" w14:textId="77777777" w:rsidR="000A2EE0" w:rsidRDefault="00EB3A34">
      <w:r w:rsidRPr="00083482">
        <w:t xml:space="preserve">By </w:t>
      </w:r>
      <w:r w:rsidR="000A2EE0">
        <w:t xml:space="preserve">His very </w:t>
      </w:r>
      <w:r w:rsidRPr="00083482">
        <w:t xml:space="preserve">nature, He is a great ocean of unbroken, unlimited knowledge, strength, wealth, valor, power, </w:t>
      </w:r>
      <w:r w:rsidR="000A2EE0" w:rsidRPr="00083482">
        <w:t>luster</w:t>
      </w:r>
      <w:r w:rsidRPr="00083482">
        <w:t xml:space="preserve"> and other such favorable characteristics. </w:t>
      </w:r>
    </w:p>
    <w:p w14:paraId="4279EC53" w14:textId="5D301B81" w:rsidR="00EE69AD" w:rsidRPr="00083482" w:rsidRDefault="00EB3A34">
      <w:r w:rsidRPr="00083482">
        <w:t xml:space="preserve">He is known as </w:t>
      </w:r>
      <w:r w:rsidRPr="00083482">
        <w:rPr>
          <w:noProof/>
          <w:lang w:bidi="sa-IN"/>
        </w:rPr>
        <w:t>[parabrahma]</w:t>
      </w:r>
      <w:r w:rsidRPr="00083482">
        <w:t xml:space="preserve"> - the supreme expanse. 'Awareness' is such knowledge of The Lord in His true form. </w:t>
      </w:r>
    </w:p>
    <w:p w14:paraId="5BCFF460" w14:textId="77777777" w:rsidR="00E35289" w:rsidRDefault="00EB3A34">
      <w:r w:rsidRPr="00083482">
        <w:t xml:space="preserve">Arjuna says - 'I have attained knowledge in this form - I now know the true characteristics of the Supreme Being. I know the distinction between this Supreme Being and the rest. </w:t>
      </w:r>
    </w:p>
    <w:p w14:paraId="4F6691AD" w14:textId="0D572B93" w:rsidR="00E35289" w:rsidRDefault="00EB3A34">
      <w:r w:rsidRPr="00083482">
        <w:t>I will end up adoring the Lord by practicing my routine and prescribed activities</w:t>
      </w:r>
      <w:r w:rsidR="00CC3E61">
        <w:t>, having Him as my only purpose</w:t>
      </w:r>
      <w:r w:rsidR="006559B3">
        <w:t xml:space="preserve"> - even in </w:t>
      </w:r>
      <w:r w:rsidR="00E35289">
        <w:t>the resolution of guilt. Then, w</w:t>
      </w:r>
      <w:r w:rsidRPr="00083482">
        <w:t xml:space="preserve">ith </w:t>
      </w:r>
      <w:r w:rsidR="006559B3" w:rsidRPr="00083482">
        <w:t>equanimity and self-control</w:t>
      </w:r>
      <w:r w:rsidRPr="00083482">
        <w:t>, I experience bliss in the characteristics of the Self. This gains the form of devotion</w:t>
      </w:r>
      <w:r w:rsidR="006559B3">
        <w:t xml:space="preserve">. </w:t>
      </w:r>
    </w:p>
    <w:p w14:paraId="7CB31881" w14:textId="2EDED986" w:rsidR="00EE69AD" w:rsidRPr="00083482" w:rsidRDefault="006559B3">
      <w:r>
        <w:t xml:space="preserve">The Supreme Lord, who is the subject of all the </w:t>
      </w:r>
      <w:r w:rsidR="00CF14A4">
        <w:t>Vedanta</w:t>
      </w:r>
      <w:r>
        <w:t>, can only be attained by the worship of the Supreme Lord</w:t>
      </w:r>
      <w:r w:rsidR="00EB3A34" w:rsidRPr="00083482">
        <w:t>.</w:t>
      </w:r>
    </w:p>
    <w:p w14:paraId="7DBFFE00" w14:textId="77777777" w:rsidR="00EE69AD" w:rsidRPr="00083482" w:rsidRDefault="00EB3A34">
      <w:r w:rsidRPr="00083482">
        <w:t xml:space="preserve">I know that You, the son of Vasudeva, are the </w:t>
      </w:r>
      <w:r w:rsidR="00084221" w:rsidRPr="00083482">
        <w:t>Supreme Lord</w:t>
      </w:r>
      <w:r w:rsidRPr="00083482">
        <w:t>.</w:t>
      </w:r>
    </w:p>
    <w:p w14:paraId="498050FE" w14:textId="39B246A0" w:rsidR="00EE69AD" w:rsidRPr="00083482" w:rsidRDefault="00EB3A34">
      <w:r w:rsidRPr="00083482">
        <w:t xml:space="preserve">Moreover, I'm free of </w:t>
      </w:r>
      <w:r w:rsidR="000A2EE0">
        <w:t xml:space="preserve">the </w:t>
      </w:r>
      <w:r w:rsidRPr="00083482">
        <w:t>exhaustion</w:t>
      </w:r>
      <w:r w:rsidR="000A2EE0">
        <w:t>, which was</w:t>
      </w:r>
      <w:r w:rsidRPr="00083482">
        <w:t xml:space="preserve"> caused by delusion</w:t>
      </w:r>
      <w:r w:rsidR="000A2EE0">
        <w:t>.</w:t>
      </w:r>
      <w:r w:rsidRPr="00083482">
        <w:t xml:space="preserve"> </w:t>
      </w:r>
      <w:r w:rsidR="000A2EE0">
        <w:t xml:space="preserve">That delusion </w:t>
      </w:r>
      <w:r w:rsidRPr="00083482">
        <w:t>was fueled by feelings of pity and affection towards relatives. I now stand fit. I will do as you say right now, in war and in all other ways. I shall fight'.</w:t>
      </w:r>
    </w:p>
    <w:p w14:paraId="5AAFF803" w14:textId="364BC04C" w:rsidR="00EE69AD" w:rsidRPr="00083482" w:rsidRDefault="00EB3A34">
      <w:r w:rsidRPr="00083482">
        <w:t>Next, Sanjaya answers Dhrtarashtra, who had asked what his sons and the Pandava were doing in battle.</w:t>
      </w:r>
    </w:p>
    <w:p w14:paraId="2BCA7FD4" w14:textId="77777777" w:rsidR="00EE69AD" w:rsidRPr="00083482" w:rsidRDefault="00EB3A34">
      <w:pPr>
        <w:pStyle w:val="Heading2"/>
      </w:pPr>
      <w:r w:rsidRPr="00083482">
        <w:lastRenderedPageBreak/>
        <w:t>18-74</w:t>
      </w:r>
    </w:p>
    <w:p w14:paraId="1296C1B5" w14:textId="77777777" w:rsidR="00EE69AD" w:rsidRPr="00083482" w:rsidRDefault="00EB3A34">
      <w:pPr>
        <w:pStyle w:val="Shloka"/>
        <w:rPr>
          <w:noProof/>
          <w:lang w:bidi="sa-IN"/>
        </w:rPr>
      </w:pPr>
      <w:r w:rsidRPr="00083482">
        <w:rPr>
          <w:noProof/>
          <w:lang w:bidi="sa-IN"/>
        </w:rPr>
        <w:t>[</w:t>
      </w:r>
    </w:p>
    <w:p w14:paraId="3C92007D" w14:textId="77777777" w:rsidR="00EE69AD" w:rsidRPr="00083482" w:rsidRDefault="00EB3A34">
      <w:pPr>
        <w:pStyle w:val="Shloka"/>
        <w:rPr>
          <w:noProof/>
          <w:lang w:bidi="sa-IN"/>
        </w:rPr>
      </w:pPr>
      <w:r w:rsidRPr="00083482">
        <w:rPr>
          <w:noProof/>
          <w:lang w:bidi="sa-IN"/>
        </w:rPr>
        <w:t>sanjaya uvAcha</w:t>
      </w:r>
    </w:p>
    <w:p w14:paraId="48299D0B" w14:textId="77777777" w:rsidR="00EE69AD" w:rsidRPr="00083482" w:rsidRDefault="00EB3A34">
      <w:pPr>
        <w:pStyle w:val="Shloka"/>
        <w:rPr>
          <w:noProof/>
          <w:lang w:bidi="sa-IN"/>
        </w:rPr>
      </w:pPr>
      <w:r w:rsidRPr="00083482">
        <w:rPr>
          <w:noProof/>
          <w:lang w:bidi="sa-IN"/>
        </w:rPr>
        <w:t>ityaham vAsudEvasya pArthasya cha mahAtmana: |</w:t>
      </w:r>
    </w:p>
    <w:p w14:paraId="7F7A7C78" w14:textId="77777777" w:rsidR="00EE69AD" w:rsidRPr="00083482" w:rsidRDefault="00EB3A34">
      <w:pPr>
        <w:pStyle w:val="Shloka"/>
        <w:rPr>
          <w:noProof/>
          <w:lang w:bidi="sa-IN"/>
        </w:rPr>
      </w:pPr>
      <w:r w:rsidRPr="00083482">
        <w:rPr>
          <w:noProof/>
          <w:lang w:bidi="sa-IN"/>
        </w:rPr>
        <w:t>saMvAdam imam ashrUSham adbhutam rOmaharShaNam || 74 ||</w:t>
      </w:r>
    </w:p>
    <w:p w14:paraId="190600C1" w14:textId="77777777" w:rsidR="00EE69AD" w:rsidRPr="00083482" w:rsidRDefault="00EB3A34">
      <w:pPr>
        <w:pStyle w:val="Shloka"/>
      </w:pPr>
      <w:r w:rsidRPr="00083482">
        <w:rPr>
          <w:noProof/>
          <w:lang w:bidi="sa-IN"/>
        </w:rPr>
        <w:t>]</w:t>
      </w:r>
    </w:p>
    <w:p w14:paraId="1657BB04" w14:textId="77777777" w:rsidR="00EE69AD" w:rsidRPr="00083482" w:rsidRDefault="00EB3A34" w:rsidP="00A22026">
      <w:pPr>
        <w:pStyle w:val="ExplnOfShloka"/>
      </w:pPr>
      <w:r w:rsidRPr="00083482">
        <w:rPr>
          <w:noProof/>
          <w:lang w:bidi="sa-IN"/>
        </w:rPr>
        <w:t>[sanjaya uvAcha]</w:t>
      </w:r>
      <w:r w:rsidRPr="00083482">
        <w:t xml:space="preserve"> Sanjaya said - </w:t>
      </w:r>
      <w:r w:rsidRPr="00083482">
        <w:rPr>
          <w:noProof/>
          <w:lang w:bidi="sa-IN"/>
        </w:rPr>
        <w:t>[iti]</w:t>
      </w:r>
      <w:r w:rsidRPr="00083482">
        <w:t xml:space="preserve"> Thus, </w:t>
      </w:r>
      <w:r w:rsidRPr="00083482">
        <w:rPr>
          <w:noProof/>
          <w:lang w:bidi="sa-IN"/>
        </w:rPr>
        <w:t>[aham ashrUSham]</w:t>
      </w:r>
      <w:r w:rsidRPr="00083482">
        <w:t xml:space="preserve"> I listened to </w:t>
      </w:r>
      <w:r w:rsidRPr="00083482">
        <w:rPr>
          <w:noProof/>
          <w:lang w:bidi="sa-IN"/>
        </w:rPr>
        <w:t>[imam saMvAdam]</w:t>
      </w:r>
      <w:r w:rsidRPr="00083482">
        <w:t xml:space="preserve"> this conversation </w:t>
      </w:r>
      <w:r w:rsidRPr="00083482">
        <w:rPr>
          <w:noProof/>
          <w:lang w:bidi="sa-IN"/>
        </w:rPr>
        <w:t>[vAsudEvasya]</w:t>
      </w:r>
      <w:r w:rsidRPr="00083482">
        <w:t xml:space="preserve"> between Krishna </w:t>
      </w:r>
      <w:r w:rsidRPr="00083482">
        <w:rPr>
          <w:noProof/>
          <w:lang w:bidi="sa-IN"/>
        </w:rPr>
        <w:t>[cha]</w:t>
      </w:r>
      <w:r w:rsidRPr="00083482">
        <w:t xml:space="preserve"> and </w:t>
      </w:r>
      <w:r w:rsidRPr="00083482">
        <w:rPr>
          <w:noProof/>
          <w:lang w:bidi="sa-IN"/>
        </w:rPr>
        <w:t>[mahAtmana:]</w:t>
      </w:r>
      <w:r w:rsidRPr="00083482">
        <w:t xml:space="preserve"> the great man </w:t>
      </w:r>
      <w:r w:rsidRPr="00083482">
        <w:rPr>
          <w:noProof/>
          <w:lang w:bidi="sa-IN"/>
        </w:rPr>
        <w:t>[arjuna]</w:t>
      </w:r>
      <w:r w:rsidRPr="00083482">
        <w:t xml:space="preserve"> Arjuna. </w:t>
      </w:r>
      <w:r w:rsidRPr="00083482">
        <w:rPr>
          <w:noProof/>
          <w:lang w:bidi="sa-IN"/>
        </w:rPr>
        <w:t>[adbhutam]</w:t>
      </w:r>
      <w:r w:rsidRPr="00083482">
        <w:t xml:space="preserve"> It is marvelous </w:t>
      </w:r>
      <w:r w:rsidRPr="00083482">
        <w:rPr>
          <w:noProof/>
          <w:lang w:bidi="sa-IN"/>
        </w:rPr>
        <w:t>[rOmaharShaNam]</w:t>
      </w:r>
      <w:r w:rsidRPr="00083482">
        <w:t xml:space="preserve"> and fabulously stimulating.</w:t>
      </w:r>
    </w:p>
    <w:p w14:paraId="21291C5B" w14:textId="77777777" w:rsidR="00846051" w:rsidRDefault="00EB3A34">
      <w:r w:rsidRPr="00083482">
        <w:t>This was the conversation between Lord Krishna</w:t>
      </w:r>
      <w:r w:rsidR="00846051">
        <w:t xml:space="preserve"> and Arjuna. We know Krishna as</w:t>
      </w:r>
      <w:r w:rsidRPr="00083482">
        <w:t xml:space="preserve"> the son of Vasudeva</w:t>
      </w:r>
      <w:r w:rsidR="00846051">
        <w:t>,</w:t>
      </w:r>
      <w:r w:rsidRPr="00083482">
        <w:t xml:space="preserve"> and his Arjuna</w:t>
      </w:r>
      <w:r w:rsidR="00846051">
        <w:t xml:space="preserve"> as his cousin</w:t>
      </w:r>
      <w:r w:rsidRPr="00083482">
        <w:t xml:space="preserve">, </w:t>
      </w:r>
      <w:r w:rsidR="00846051">
        <w:t>a</w:t>
      </w:r>
      <w:r w:rsidRPr="00083482">
        <w:t xml:space="preserve"> great man with a great intellect, who has taken refuge in the feet of the Lord. </w:t>
      </w:r>
    </w:p>
    <w:p w14:paraId="3EAE4632" w14:textId="26D053BC" w:rsidR="00EE69AD" w:rsidRPr="00083482" w:rsidRDefault="00EB3A34">
      <w:r w:rsidRPr="00083482">
        <w:t>I listened as it was spoken. It's a conversation that's marvelous and fabulously stimulating.</w:t>
      </w:r>
    </w:p>
    <w:p w14:paraId="3EC7B96A" w14:textId="77777777" w:rsidR="00EE69AD" w:rsidRPr="00083482" w:rsidRDefault="00EB3A34">
      <w:pPr>
        <w:pStyle w:val="Heading2"/>
      </w:pPr>
      <w:r w:rsidRPr="00083482">
        <w:t>18-75</w:t>
      </w:r>
    </w:p>
    <w:p w14:paraId="0F20FBC4" w14:textId="77777777" w:rsidR="00EE69AD" w:rsidRPr="00083482" w:rsidRDefault="00EB3A34">
      <w:pPr>
        <w:pStyle w:val="Shloka"/>
        <w:rPr>
          <w:noProof/>
          <w:lang w:bidi="sa-IN"/>
        </w:rPr>
      </w:pPr>
      <w:r w:rsidRPr="00083482">
        <w:rPr>
          <w:noProof/>
          <w:lang w:bidi="sa-IN"/>
        </w:rPr>
        <w:t>[</w:t>
      </w:r>
    </w:p>
    <w:p w14:paraId="7F674306" w14:textId="77777777" w:rsidR="00EE69AD" w:rsidRPr="00083482" w:rsidRDefault="00EB3A34">
      <w:pPr>
        <w:pStyle w:val="Shloka"/>
        <w:rPr>
          <w:noProof/>
          <w:lang w:bidi="sa-IN"/>
        </w:rPr>
      </w:pPr>
      <w:r w:rsidRPr="00083482">
        <w:rPr>
          <w:noProof/>
          <w:lang w:bidi="sa-IN"/>
        </w:rPr>
        <w:t>vyAsa prasAdAt shrutavAn Etat guhyam aham param |</w:t>
      </w:r>
    </w:p>
    <w:p w14:paraId="37833F8E" w14:textId="77777777" w:rsidR="00EE69AD" w:rsidRPr="00083482" w:rsidRDefault="00EB3A34">
      <w:pPr>
        <w:pStyle w:val="Shloka"/>
        <w:rPr>
          <w:noProof/>
          <w:lang w:bidi="sa-IN"/>
        </w:rPr>
      </w:pPr>
      <w:r w:rsidRPr="00083482">
        <w:rPr>
          <w:noProof/>
          <w:lang w:bidi="sa-IN"/>
        </w:rPr>
        <w:t>yOgam yOgEshvarAt kr'shNAt sAkShAt kathayata: svayam || 75 ||</w:t>
      </w:r>
    </w:p>
    <w:p w14:paraId="412A0686" w14:textId="77777777" w:rsidR="00EE69AD" w:rsidRPr="00083482" w:rsidRDefault="00EB3A34">
      <w:pPr>
        <w:pStyle w:val="Shloka"/>
      </w:pPr>
      <w:r w:rsidRPr="00083482">
        <w:rPr>
          <w:noProof/>
          <w:lang w:bidi="sa-IN"/>
        </w:rPr>
        <w:t>]</w:t>
      </w:r>
    </w:p>
    <w:p w14:paraId="044917A7" w14:textId="1C5147DE" w:rsidR="00EE69AD" w:rsidRPr="00083482" w:rsidRDefault="00EB3A34" w:rsidP="00A22026">
      <w:pPr>
        <w:pStyle w:val="ExplnOfShloka"/>
      </w:pPr>
      <w:r w:rsidRPr="00083482">
        <w:rPr>
          <w:noProof/>
          <w:lang w:bidi="sa-IN"/>
        </w:rPr>
        <w:t>[vyAsa prasAdAt]</w:t>
      </w:r>
      <w:r w:rsidRPr="00083482">
        <w:t xml:space="preserve"> By the grace of Vyasa, </w:t>
      </w:r>
      <w:r w:rsidRPr="00083482">
        <w:rPr>
          <w:noProof/>
          <w:lang w:bidi="sa-IN"/>
        </w:rPr>
        <w:t>[aham shrutavAn]</w:t>
      </w:r>
      <w:r w:rsidRPr="00083482">
        <w:t xml:space="preserve"> I've listened to </w:t>
      </w:r>
      <w:r w:rsidRPr="00083482">
        <w:rPr>
          <w:noProof/>
          <w:lang w:bidi="sa-IN"/>
        </w:rPr>
        <w:t>[Etat guhyam]</w:t>
      </w:r>
      <w:r w:rsidRPr="00083482">
        <w:t xml:space="preserve"> this subtle</w:t>
      </w:r>
      <w:r w:rsidR="00846051">
        <w:t>,</w:t>
      </w:r>
      <w:r w:rsidRPr="00083482">
        <w:t xml:space="preserve"> </w:t>
      </w:r>
      <w:r w:rsidRPr="00083482">
        <w:rPr>
          <w:noProof/>
          <w:lang w:bidi="sa-IN"/>
        </w:rPr>
        <w:t>[param yOgam]</w:t>
      </w:r>
      <w:r w:rsidRPr="00083482">
        <w:t xml:space="preserve"> superior practice of the Lord </w:t>
      </w:r>
      <w:r w:rsidRPr="00083482">
        <w:rPr>
          <w:noProof/>
          <w:lang w:bidi="sa-IN"/>
        </w:rPr>
        <w:t>[kathayata:]</w:t>
      </w:r>
      <w:r w:rsidRPr="00083482">
        <w:t xml:space="preserve"> described </w:t>
      </w:r>
      <w:r w:rsidRPr="00083482">
        <w:rPr>
          <w:noProof/>
          <w:lang w:bidi="sa-IN"/>
        </w:rPr>
        <w:t>[kr'ShNAt]</w:t>
      </w:r>
      <w:r w:rsidRPr="00083482">
        <w:t xml:space="preserve"> by Krishna, </w:t>
      </w:r>
      <w:r w:rsidRPr="00083482">
        <w:rPr>
          <w:noProof/>
          <w:lang w:bidi="sa-IN"/>
        </w:rPr>
        <w:t>[yOgEshvarAt]</w:t>
      </w:r>
      <w:r w:rsidRPr="00083482">
        <w:t xml:space="preserve"> the Lord of the practice </w:t>
      </w:r>
      <w:r w:rsidRPr="00083482">
        <w:rPr>
          <w:noProof/>
          <w:lang w:bidi="sa-IN"/>
        </w:rPr>
        <w:t>[svayam]</w:t>
      </w:r>
      <w:r w:rsidRPr="00083482">
        <w:t xml:space="preserve"> Himself, </w:t>
      </w:r>
      <w:r w:rsidRPr="00083482">
        <w:rPr>
          <w:noProof/>
          <w:lang w:bidi="sa-IN"/>
        </w:rPr>
        <w:t>[sAkShAt]</w:t>
      </w:r>
      <w:r w:rsidRPr="00083482">
        <w:t xml:space="preserve"> as though I was present there myself.</w:t>
      </w:r>
    </w:p>
    <w:p w14:paraId="031D1466" w14:textId="77777777" w:rsidR="00EE69AD" w:rsidRPr="00083482" w:rsidRDefault="00EB3A34">
      <w:pPr>
        <w:rPr>
          <w:i/>
          <w:iCs/>
        </w:rPr>
      </w:pPr>
      <w:r w:rsidRPr="00083482">
        <w:rPr>
          <w:i/>
          <w:iCs/>
        </w:rPr>
        <w:t xml:space="preserve">The word </w:t>
      </w:r>
      <w:r w:rsidRPr="00083482">
        <w:rPr>
          <w:i/>
          <w:iCs/>
          <w:noProof/>
          <w:lang w:bidi="sa-IN"/>
        </w:rPr>
        <w:t>[yOga]</w:t>
      </w:r>
      <w:r w:rsidRPr="00083482">
        <w:rPr>
          <w:i/>
          <w:iCs/>
        </w:rPr>
        <w:t xml:space="preserve"> here has been translated to the word 'practice'. It is the practice of recognizing things as they are. It is the practice of recognizing the Lord's infinite powers and activities. This has been explained as a ‘state of being’ in Chap.6#20-23 and as the Lord’s discipline and action in Chap.10#7.</w:t>
      </w:r>
    </w:p>
    <w:p w14:paraId="460D1F3E" w14:textId="77777777" w:rsidR="00846051" w:rsidRDefault="00EB3A34">
      <w:r w:rsidRPr="00083482">
        <w:t xml:space="preserve">Sanjaya continues - By the grace of Vyasa, I obtained divine sight and divine listening. With that, I listened to this subtle, superior practice called yoga </w:t>
      </w:r>
      <w:r w:rsidR="00846051">
        <w:t xml:space="preserve">- </w:t>
      </w:r>
      <w:r w:rsidRPr="00083482">
        <w:t xml:space="preserve">from the Lord of yoga Himself. </w:t>
      </w:r>
    </w:p>
    <w:p w14:paraId="0DA43F69" w14:textId="028BBE38" w:rsidR="00EE69AD" w:rsidRPr="00083482" w:rsidRDefault="00EB3A34">
      <w:r w:rsidRPr="00083482">
        <w:t xml:space="preserve">Yoga is the practice of recognizing The Lord, who is a treasure trove of knowledge, strength, wealth, valor, power and </w:t>
      </w:r>
      <w:r w:rsidR="00846051" w:rsidRPr="00083482">
        <w:t>luster</w:t>
      </w:r>
      <w:r w:rsidRPr="00083482">
        <w:t>. I listened as if I was there and Krishna Himself narrated it to me.</w:t>
      </w:r>
    </w:p>
    <w:p w14:paraId="71215505" w14:textId="77777777" w:rsidR="00EE69AD" w:rsidRPr="00083482" w:rsidRDefault="00EB3A34">
      <w:pPr>
        <w:pStyle w:val="Heading2"/>
      </w:pPr>
      <w:r w:rsidRPr="00083482">
        <w:t>18-76</w:t>
      </w:r>
    </w:p>
    <w:p w14:paraId="26C7824D" w14:textId="77777777" w:rsidR="00EE69AD" w:rsidRPr="00083482" w:rsidRDefault="00EB3A34">
      <w:pPr>
        <w:pStyle w:val="Shloka"/>
        <w:rPr>
          <w:noProof/>
          <w:lang w:bidi="sa-IN"/>
        </w:rPr>
      </w:pPr>
      <w:r w:rsidRPr="00083482">
        <w:rPr>
          <w:noProof/>
          <w:lang w:bidi="sa-IN"/>
        </w:rPr>
        <w:t>[</w:t>
      </w:r>
    </w:p>
    <w:p w14:paraId="4EDE8396" w14:textId="77777777" w:rsidR="00EE69AD" w:rsidRPr="00083482" w:rsidRDefault="00EB3A34">
      <w:pPr>
        <w:pStyle w:val="Shloka"/>
        <w:rPr>
          <w:noProof/>
          <w:lang w:bidi="sa-IN"/>
        </w:rPr>
      </w:pPr>
      <w:r w:rsidRPr="00083482">
        <w:rPr>
          <w:noProof/>
          <w:lang w:bidi="sa-IN"/>
        </w:rPr>
        <w:t>rAjan saMsmr'tya saMsmr'tya saMvAdam imam adbhutam |</w:t>
      </w:r>
    </w:p>
    <w:p w14:paraId="496AF380" w14:textId="77777777" w:rsidR="00EE69AD" w:rsidRPr="00083482" w:rsidRDefault="00EB3A34">
      <w:pPr>
        <w:pStyle w:val="Shloka"/>
        <w:rPr>
          <w:noProof/>
          <w:lang w:bidi="sa-IN"/>
        </w:rPr>
      </w:pPr>
      <w:r w:rsidRPr="00083482">
        <w:rPr>
          <w:noProof/>
          <w:lang w:bidi="sa-IN"/>
        </w:rPr>
        <w:t>kEshavArjunayO: puNyam hr'ShyAmi cha muhurmuhu: || 76 ||</w:t>
      </w:r>
    </w:p>
    <w:p w14:paraId="270C3F75" w14:textId="77777777" w:rsidR="00EE69AD" w:rsidRPr="00083482" w:rsidRDefault="00EB3A34">
      <w:pPr>
        <w:pStyle w:val="Shloka"/>
      </w:pPr>
      <w:r w:rsidRPr="00083482">
        <w:rPr>
          <w:noProof/>
          <w:lang w:bidi="sa-IN"/>
        </w:rPr>
        <w:t>]</w:t>
      </w:r>
    </w:p>
    <w:p w14:paraId="1BEB29B2" w14:textId="10E5141A" w:rsidR="00EE69AD" w:rsidRPr="00083482" w:rsidRDefault="00EB3A34" w:rsidP="00A22026">
      <w:pPr>
        <w:pStyle w:val="ExplnOfShloka"/>
      </w:pPr>
      <w:r w:rsidRPr="00083482">
        <w:rPr>
          <w:noProof/>
          <w:lang w:bidi="sa-IN"/>
        </w:rPr>
        <w:t>[rAjan]</w:t>
      </w:r>
      <w:r w:rsidRPr="00083482">
        <w:t xml:space="preserve"> My king, </w:t>
      </w:r>
      <w:r w:rsidRPr="00083482">
        <w:rPr>
          <w:noProof/>
          <w:lang w:bidi="sa-IN"/>
        </w:rPr>
        <w:t>[imam]</w:t>
      </w:r>
      <w:r w:rsidRPr="00083482">
        <w:t xml:space="preserve"> this </w:t>
      </w:r>
      <w:r w:rsidRPr="00083482">
        <w:rPr>
          <w:noProof/>
          <w:lang w:bidi="sa-IN"/>
        </w:rPr>
        <w:t>[adbhutam]</w:t>
      </w:r>
      <w:r w:rsidRPr="00083482">
        <w:t xml:space="preserve"> marvelous </w:t>
      </w:r>
      <w:r w:rsidRPr="00083482">
        <w:rPr>
          <w:noProof/>
          <w:lang w:bidi="sa-IN"/>
        </w:rPr>
        <w:t>[saMvAdam]</w:t>
      </w:r>
      <w:r w:rsidRPr="00083482">
        <w:t xml:space="preserve"> conversation </w:t>
      </w:r>
      <w:r w:rsidRPr="00083482">
        <w:rPr>
          <w:noProof/>
          <w:lang w:bidi="sa-IN"/>
        </w:rPr>
        <w:t>[kEshavArjunayO:]</w:t>
      </w:r>
      <w:r w:rsidRPr="00083482">
        <w:t xml:space="preserve"> between Krishna and Arjuna </w:t>
      </w:r>
      <w:r w:rsidRPr="00083482">
        <w:rPr>
          <w:noProof/>
          <w:lang w:bidi="sa-IN"/>
        </w:rPr>
        <w:t>[puNyam]</w:t>
      </w:r>
      <w:r w:rsidRPr="00083482">
        <w:t xml:space="preserve"> is universally favorable. </w:t>
      </w:r>
      <w:r w:rsidRPr="00083482">
        <w:rPr>
          <w:noProof/>
          <w:lang w:bidi="sa-IN"/>
        </w:rPr>
        <w:lastRenderedPageBreak/>
        <w:t>[hr'ShyAmi]</w:t>
      </w:r>
      <w:r w:rsidRPr="00083482">
        <w:t xml:space="preserve"> I take delight </w:t>
      </w:r>
      <w:r w:rsidRPr="00083482">
        <w:rPr>
          <w:noProof/>
          <w:lang w:bidi="sa-IN"/>
        </w:rPr>
        <w:t>[muhurmuhu:]</w:t>
      </w:r>
      <w:r w:rsidRPr="00083482">
        <w:t xml:space="preserve"> again and again</w:t>
      </w:r>
      <w:r w:rsidR="00A42F08">
        <w:t>,</w:t>
      </w:r>
      <w:r w:rsidRPr="00083482">
        <w:t xml:space="preserve"> </w:t>
      </w:r>
      <w:r w:rsidRPr="00083482">
        <w:rPr>
          <w:noProof/>
          <w:lang w:bidi="sa-IN"/>
        </w:rPr>
        <w:t>[saMsmr'tya saMsmr'tya]</w:t>
      </w:r>
      <w:r w:rsidRPr="00083482">
        <w:t xml:space="preserve"> recalling it repeatedly.</w:t>
      </w:r>
    </w:p>
    <w:p w14:paraId="27AB625D" w14:textId="77777777" w:rsidR="00EE69AD" w:rsidRPr="00083482" w:rsidRDefault="00EB3A34">
      <w:r w:rsidRPr="00083482">
        <w:t>I listened to this marvelous conversation between Krishna and Arjuna as though I was there. Merely listening is universally favorable and I take delight in recalling it again and again.</w:t>
      </w:r>
    </w:p>
    <w:p w14:paraId="74E9554F" w14:textId="77777777" w:rsidR="00EE69AD" w:rsidRPr="00083482" w:rsidRDefault="00EB3A34">
      <w:pPr>
        <w:pStyle w:val="Heading2"/>
      </w:pPr>
      <w:r w:rsidRPr="00083482">
        <w:t>18-77</w:t>
      </w:r>
    </w:p>
    <w:p w14:paraId="367ABB80" w14:textId="77777777" w:rsidR="00EE69AD" w:rsidRPr="00083482" w:rsidRDefault="00EB3A34">
      <w:pPr>
        <w:pStyle w:val="Shloka"/>
        <w:rPr>
          <w:noProof/>
          <w:lang w:bidi="sa-IN"/>
        </w:rPr>
      </w:pPr>
      <w:r w:rsidRPr="00083482">
        <w:rPr>
          <w:noProof/>
          <w:lang w:bidi="sa-IN"/>
        </w:rPr>
        <w:t>[</w:t>
      </w:r>
    </w:p>
    <w:p w14:paraId="1D77E476" w14:textId="77777777" w:rsidR="00EE69AD" w:rsidRPr="00083482" w:rsidRDefault="00EB3A34">
      <w:pPr>
        <w:pStyle w:val="Shloka"/>
        <w:rPr>
          <w:noProof/>
          <w:lang w:bidi="sa-IN"/>
        </w:rPr>
      </w:pPr>
      <w:r w:rsidRPr="00083482">
        <w:rPr>
          <w:noProof/>
          <w:lang w:bidi="sa-IN"/>
        </w:rPr>
        <w:t>tachcha saMsmr'tya saMsmr'tya rUpam atyadbhutam harE: |</w:t>
      </w:r>
    </w:p>
    <w:p w14:paraId="1B8436DF" w14:textId="77777777" w:rsidR="00EE69AD" w:rsidRPr="00083482" w:rsidRDefault="00EB3A34">
      <w:pPr>
        <w:pStyle w:val="Shloka"/>
        <w:rPr>
          <w:noProof/>
          <w:lang w:bidi="sa-IN"/>
        </w:rPr>
      </w:pPr>
      <w:r w:rsidRPr="00083482">
        <w:rPr>
          <w:noProof/>
          <w:lang w:bidi="sa-IN"/>
        </w:rPr>
        <w:t>vismayO mE mahAn rAjan hr'ShyAmi cha puna: puna: || 77 ||</w:t>
      </w:r>
    </w:p>
    <w:p w14:paraId="3A39BEBC" w14:textId="77777777" w:rsidR="00EE69AD" w:rsidRPr="00083482" w:rsidRDefault="00EB3A34">
      <w:pPr>
        <w:pStyle w:val="Shloka"/>
      </w:pPr>
      <w:r w:rsidRPr="00083482">
        <w:rPr>
          <w:noProof/>
          <w:lang w:bidi="sa-IN"/>
        </w:rPr>
        <w:t>]</w:t>
      </w:r>
    </w:p>
    <w:p w14:paraId="54571534" w14:textId="7030DB48" w:rsidR="00EE69AD" w:rsidRPr="00083482" w:rsidRDefault="00EB3A34" w:rsidP="00A22026">
      <w:pPr>
        <w:pStyle w:val="ExplnOfShloka"/>
      </w:pPr>
      <w:r w:rsidRPr="00083482">
        <w:rPr>
          <w:noProof/>
          <w:lang w:bidi="sa-IN"/>
        </w:rPr>
        <w:t>[rAjan]</w:t>
      </w:r>
      <w:r w:rsidRPr="00083482">
        <w:t xml:space="preserve"> My king, </w:t>
      </w:r>
      <w:r w:rsidRPr="00083482">
        <w:rPr>
          <w:noProof/>
          <w:lang w:bidi="sa-IN"/>
        </w:rPr>
        <w:t>[saMsmr'tya saMsmr'tya]</w:t>
      </w:r>
      <w:r w:rsidRPr="00083482">
        <w:t xml:space="preserve"> repeatedly recalling </w:t>
      </w:r>
      <w:r w:rsidRPr="00083482">
        <w:rPr>
          <w:noProof/>
          <w:lang w:bidi="sa-IN"/>
        </w:rPr>
        <w:t>[</w:t>
      </w:r>
      <w:r w:rsidR="00A42F08">
        <w:rPr>
          <w:noProof/>
          <w:lang w:bidi="sa-IN"/>
        </w:rPr>
        <w:t xml:space="preserve">tat </w:t>
      </w:r>
      <w:r w:rsidRPr="00083482">
        <w:rPr>
          <w:noProof/>
          <w:lang w:bidi="sa-IN"/>
        </w:rPr>
        <w:t>atyadbhutam]</w:t>
      </w:r>
      <w:r w:rsidRPr="00083482">
        <w:t xml:space="preserve"> th</w:t>
      </w:r>
      <w:r w:rsidR="00A42F08">
        <w:t>at</w:t>
      </w:r>
      <w:r w:rsidRPr="00083482">
        <w:t xml:space="preserve"> extraordinarily marvelous </w:t>
      </w:r>
      <w:r w:rsidRPr="00083482">
        <w:rPr>
          <w:noProof/>
          <w:lang w:bidi="sa-IN"/>
        </w:rPr>
        <w:t>[rUpam]</w:t>
      </w:r>
      <w:r w:rsidRPr="00083482">
        <w:t xml:space="preserve"> form </w:t>
      </w:r>
      <w:r w:rsidRPr="00083482">
        <w:rPr>
          <w:noProof/>
          <w:lang w:bidi="sa-IN"/>
        </w:rPr>
        <w:t>[harE:]</w:t>
      </w:r>
      <w:r w:rsidRPr="00083482">
        <w:t xml:space="preserve"> of Lord Krishna, </w:t>
      </w:r>
      <w:r w:rsidRPr="00083482">
        <w:rPr>
          <w:noProof/>
          <w:lang w:bidi="sa-IN"/>
        </w:rPr>
        <w:t>[mahAn vismayO mE]</w:t>
      </w:r>
      <w:r w:rsidRPr="00083482">
        <w:t xml:space="preserve"> I am awed with wonder. </w:t>
      </w:r>
      <w:r w:rsidRPr="00083482">
        <w:rPr>
          <w:noProof/>
          <w:lang w:bidi="sa-IN"/>
        </w:rPr>
        <w:t>[hr'ShyAmi]</w:t>
      </w:r>
      <w:r w:rsidRPr="00083482">
        <w:t xml:space="preserve"> I take delight in it </w:t>
      </w:r>
      <w:r w:rsidRPr="00083482">
        <w:rPr>
          <w:noProof/>
          <w:lang w:bidi="sa-IN"/>
        </w:rPr>
        <w:t>[puna: puna:]</w:t>
      </w:r>
      <w:r w:rsidRPr="00083482">
        <w:t xml:space="preserve"> again and again.</w:t>
      </w:r>
    </w:p>
    <w:p w14:paraId="2BD53CBD" w14:textId="0E02298B" w:rsidR="00EE69AD" w:rsidRPr="00083482" w:rsidRDefault="00EB3A34">
      <w:r w:rsidRPr="00083482">
        <w:t xml:space="preserve">Lord Krishna revealed His extraordinarily marvelous form </w:t>
      </w:r>
      <w:r w:rsidR="00782358" w:rsidRPr="00083482">
        <w:t>to Arjuna</w:t>
      </w:r>
      <w:r w:rsidRPr="00083482">
        <w:t>. That form was seen by me. I am awed with wonder and delight while recalling it. I take delight in it again and again.</w:t>
      </w:r>
    </w:p>
    <w:p w14:paraId="2E87F820" w14:textId="77777777" w:rsidR="00EE69AD" w:rsidRPr="00083482" w:rsidRDefault="00EB3A34">
      <w:r w:rsidRPr="00083482">
        <w:t>Enough said -</w:t>
      </w:r>
    </w:p>
    <w:p w14:paraId="3146B8D2" w14:textId="77777777" w:rsidR="00EE69AD" w:rsidRPr="00083482" w:rsidRDefault="00EB3A34">
      <w:pPr>
        <w:pStyle w:val="Heading2"/>
      </w:pPr>
      <w:r w:rsidRPr="00083482">
        <w:t>18-78</w:t>
      </w:r>
    </w:p>
    <w:p w14:paraId="012D17ED" w14:textId="77777777" w:rsidR="00EE69AD" w:rsidRPr="00083482" w:rsidRDefault="00EB3A34">
      <w:pPr>
        <w:pStyle w:val="Shloka"/>
        <w:rPr>
          <w:noProof/>
          <w:lang w:bidi="sa-IN"/>
        </w:rPr>
      </w:pPr>
      <w:r w:rsidRPr="00083482">
        <w:rPr>
          <w:noProof/>
          <w:lang w:bidi="sa-IN"/>
        </w:rPr>
        <w:t>[</w:t>
      </w:r>
    </w:p>
    <w:p w14:paraId="39FB8516" w14:textId="77777777" w:rsidR="00EE69AD" w:rsidRPr="00083482" w:rsidRDefault="00EB3A34">
      <w:pPr>
        <w:pStyle w:val="Shloka"/>
        <w:rPr>
          <w:noProof/>
          <w:lang w:bidi="sa-IN"/>
        </w:rPr>
      </w:pPr>
      <w:r w:rsidRPr="00083482">
        <w:rPr>
          <w:noProof/>
          <w:lang w:bidi="sa-IN"/>
        </w:rPr>
        <w:t>yatra yOgEshvara: kr'ShNO yatra pArthO dhanurdhara: |</w:t>
      </w:r>
    </w:p>
    <w:p w14:paraId="012D7A5C" w14:textId="77777777" w:rsidR="00EE69AD" w:rsidRPr="00083482" w:rsidRDefault="00EB3A34">
      <w:pPr>
        <w:pStyle w:val="Shloka"/>
        <w:rPr>
          <w:noProof/>
          <w:lang w:bidi="sa-IN"/>
        </w:rPr>
      </w:pPr>
      <w:r w:rsidRPr="00083482">
        <w:rPr>
          <w:noProof/>
          <w:lang w:bidi="sa-IN"/>
        </w:rPr>
        <w:t>tatra shrIrvijayO bhUti: dhruvA nIti: matirmama || 78 ||</w:t>
      </w:r>
    </w:p>
    <w:p w14:paraId="48BBC070" w14:textId="77777777" w:rsidR="00EE69AD" w:rsidRPr="00083482" w:rsidRDefault="00EB3A34">
      <w:pPr>
        <w:pStyle w:val="Shloka"/>
      </w:pPr>
      <w:r w:rsidRPr="00083482">
        <w:rPr>
          <w:noProof/>
          <w:lang w:bidi="sa-IN"/>
        </w:rPr>
        <w:t>]</w:t>
      </w:r>
    </w:p>
    <w:p w14:paraId="65D25830" w14:textId="08CA8D53" w:rsidR="00EE69AD" w:rsidRPr="00083482" w:rsidRDefault="00EB3A34" w:rsidP="00A22026">
      <w:pPr>
        <w:pStyle w:val="ExplnOfShloka"/>
      </w:pPr>
      <w:r w:rsidRPr="00083482">
        <w:rPr>
          <w:noProof/>
          <w:lang w:bidi="sa-IN"/>
        </w:rPr>
        <w:t>[yatra]</w:t>
      </w:r>
      <w:r w:rsidRPr="00083482">
        <w:t xml:space="preserve"> Where there is </w:t>
      </w:r>
      <w:r w:rsidRPr="00083482">
        <w:rPr>
          <w:noProof/>
          <w:lang w:bidi="sa-IN"/>
        </w:rPr>
        <w:t>[kr'ShNa:]</w:t>
      </w:r>
      <w:r w:rsidRPr="00083482">
        <w:t xml:space="preserve"> Krishna</w:t>
      </w:r>
      <w:r w:rsidR="00A42F08">
        <w:t>,</w:t>
      </w:r>
      <w:r w:rsidRPr="00083482">
        <w:t xml:space="preserve"> </w:t>
      </w:r>
      <w:r w:rsidRPr="00083482">
        <w:rPr>
          <w:noProof/>
          <w:lang w:bidi="sa-IN"/>
        </w:rPr>
        <w:t>[yOgEshvara:]</w:t>
      </w:r>
      <w:r w:rsidRPr="00083482">
        <w:t xml:space="preserve"> the Lord of being</w:t>
      </w:r>
      <w:r w:rsidR="00A42F08">
        <w:t>;</w:t>
      </w:r>
      <w:r w:rsidRPr="00083482">
        <w:t xml:space="preserve"> </w:t>
      </w:r>
      <w:r w:rsidRPr="00083482">
        <w:rPr>
          <w:noProof/>
          <w:lang w:bidi="sa-IN"/>
        </w:rPr>
        <w:t>[yatra]</w:t>
      </w:r>
      <w:r w:rsidRPr="00083482">
        <w:t xml:space="preserve"> where there is </w:t>
      </w:r>
      <w:r w:rsidRPr="00083482">
        <w:rPr>
          <w:noProof/>
          <w:lang w:bidi="sa-IN"/>
        </w:rPr>
        <w:t>[pArtha:]</w:t>
      </w:r>
      <w:r w:rsidRPr="00083482">
        <w:t xml:space="preserve"> Arjuna </w:t>
      </w:r>
      <w:r w:rsidRPr="00083482">
        <w:rPr>
          <w:noProof/>
          <w:lang w:bidi="sa-IN"/>
        </w:rPr>
        <w:t>[dhanurdhara:]</w:t>
      </w:r>
      <w:r w:rsidRPr="00083482">
        <w:t xml:space="preserve"> with his bow </w:t>
      </w:r>
      <w:r w:rsidR="00A42F08">
        <w:t>-</w:t>
      </w:r>
      <w:r w:rsidRPr="00083482">
        <w:t xml:space="preserve"> </w:t>
      </w:r>
      <w:r w:rsidRPr="00083482">
        <w:rPr>
          <w:noProof/>
          <w:lang w:bidi="sa-IN"/>
        </w:rPr>
        <w:t>[tatra]</w:t>
      </w:r>
      <w:r w:rsidRPr="00083482">
        <w:t xml:space="preserve"> that is where </w:t>
      </w:r>
      <w:r w:rsidRPr="00083482">
        <w:rPr>
          <w:noProof/>
          <w:lang w:bidi="sa-IN"/>
        </w:rPr>
        <w:t>[shrI:]</w:t>
      </w:r>
      <w:r w:rsidRPr="00083482">
        <w:t xml:space="preserve"> prosperity, </w:t>
      </w:r>
      <w:r w:rsidRPr="00083482">
        <w:rPr>
          <w:noProof/>
          <w:lang w:bidi="sa-IN"/>
        </w:rPr>
        <w:t>[vijaya:]</w:t>
      </w:r>
      <w:r w:rsidRPr="00083482">
        <w:t xml:space="preserve"> victory, </w:t>
      </w:r>
      <w:r w:rsidRPr="00083482">
        <w:rPr>
          <w:noProof/>
          <w:lang w:bidi="sa-IN"/>
        </w:rPr>
        <w:t>[bhUti:]</w:t>
      </w:r>
      <w:r w:rsidRPr="00083482">
        <w:t xml:space="preserve"> wealth </w:t>
      </w:r>
      <w:r w:rsidRPr="00083482">
        <w:rPr>
          <w:noProof/>
          <w:lang w:bidi="sa-IN"/>
        </w:rPr>
        <w:t>[nIti:]</w:t>
      </w:r>
      <w:r w:rsidRPr="00083482">
        <w:t xml:space="preserve"> and ethics </w:t>
      </w:r>
      <w:r w:rsidRPr="00083482">
        <w:rPr>
          <w:noProof/>
          <w:lang w:bidi="sa-IN"/>
        </w:rPr>
        <w:t>[dhruvA]</w:t>
      </w:r>
      <w:r w:rsidRPr="00083482">
        <w:t xml:space="preserve"> stand firm. </w:t>
      </w:r>
      <w:r w:rsidRPr="00083482">
        <w:rPr>
          <w:noProof/>
          <w:lang w:bidi="sa-IN"/>
        </w:rPr>
        <w:t>[mama mati:]</w:t>
      </w:r>
      <w:r w:rsidRPr="00083482">
        <w:t xml:space="preserve"> This is my conviction.</w:t>
      </w:r>
    </w:p>
    <w:p w14:paraId="389FDF0F" w14:textId="08F1150A" w:rsidR="00AD3AA3" w:rsidRDefault="00AD3AA3" w:rsidP="00B26F34">
      <w:pPr>
        <w:pStyle w:val="ApplNotes"/>
      </w:pPr>
      <w:r>
        <w:t>Krishna is in each of us and He is our best friend.</w:t>
      </w:r>
      <w:r w:rsidR="00B26F34">
        <w:t xml:space="preserve"> Everything we need will come to us.</w:t>
      </w:r>
    </w:p>
    <w:p w14:paraId="0A7BE06F" w14:textId="71440DC0" w:rsidR="00A42F08" w:rsidRDefault="00EB3A34">
      <w:r w:rsidRPr="00083482">
        <w:t>Krishna is the Lord of being - everything that exists as superior, inferior, conscious or non-conscious has a nature</w:t>
      </w:r>
      <w:r w:rsidR="00A42F08">
        <w:t>,</w:t>
      </w:r>
      <w:r w:rsidRPr="00083482">
        <w:t xml:space="preserve"> and </w:t>
      </w:r>
      <w:r w:rsidR="00A42F08">
        <w:t xml:space="preserve">a </w:t>
      </w:r>
      <w:r w:rsidRPr="00083482">
        <w:t>state</w:t>
      </w:r>
      <w:r w:rsidR="00A42F08">
        <w:t>-</w:t>
      </w:r>
      <w:r w:rsidRPr="00083482">
        <w:t>of</w:t>
      </w:r>
      <w:r w:rsidR="00A42F08">
        <w:t>-</w:t>
      </w:r>
      <w:r w:rsidRPr="00083482">
        <w:t>being that Lord Krishna owns.</w:t>
      </w:r>
      <w:r w:rsidR="00E9157F">
        <w:t xml:space="preserve"> </w:t>
      </w:r>
      <w:r w:rsidRPr="00083482">
        <w:t xml:space="preserve">His will determines the form, state and continued existence of everything else. </w:t>
      </w:r>
    </w:p>
    <w:p w14:paraId="518E0406" w14:textId="2DD61F4F" w:rsidR="00EE69AD" w:rsidRPr="00083482" w:rsidRDefault="00EB3A34">
      <w:r w:rsidRPr="00083482">
        <w:t>Wherever there's Lord Krishna, the son of Vasudeva and his cousin Arjuna, who has taken refuge in the Lord's feet alone - that's where prosperity, victory, wealth and ethics stand firm. Sanjaya concludes - 'This is my conviction'.</w:t>
      </w:r>
    </w:p>
    <w:p w14:paraId="503D4B2C" w14:textId="77777777" w:rsidR="00EE69AD" w:rsidRPr="00083482" w:rsidRDefault="00EE69AD"/>
    <w:p w14:paraId="5A79AD86" w14:textId="77777777" w:rsidR="00EE69AD" w:rsidRPr="00083482" w:rsidRDefault="005E04D3" w:rsidP="005E04D3">
      <w:pPr>
        <w:pStyle w:val="Heading1"/>
      </w:pPr>
      <w:bookmarkStart w:id="136" w:name="_Toc488528610"/>
      <w:r w:rsidRPr="00083482">
        <w:lastRenderedPageBreak/>
        <w:t>The Beginning of Joy</w:t>
      </w:r>
      <w:bookmarkEnd w:id="136"/>
    </w:p>
    <w:p w14:paraId="0902E605" w14:textId="77777777" w:rsidR="005E04D3" w:rsidRPr="00083482" w:rsidRDefault="005E04D3">
      <w:pPr>
        <w:pStyle w:val="Shloka"/>
        <w:jc w:val="center"/>
      </w:pPr>
    </w:p>
    <w:p w14:paraId="4F3EF65A" w14:textId="77777777" w:rsidR="00EE69AD" w:rsidRPr="00083482" w:rsidRDefault="005A0A26">
      <w:pPr>
        <w:pStyle w:val="Shloka"/>
        <w:jc w:val="center"/>
        <w:rPr>
          <w:noProof/>
          <w:lang w:bidi="sa-IN"/>
        </w:rPr>
      </w:pPr>
      <w:r w:rsidRPr="00083482">
        <w:rPr>
          <w:noProof/>
          <w:lang w:bidi="sa-IN"/>
        </w:rPr>
        <w:t>[Om sarvam shrI kr`shNArpaNam astu]</w:t>
      </w:r>
    </w:p>
    <w:p w14:paraId="3D7DBECD" w14:textId="77777777" w:rsidR="00536910" w:rsidRPr="00083482" w:rsidRDefault="00536910">
      <w:pPr>
        <w:pStyle w:val="Shloka"/>
        <w:jc w:val="center"/>
      </w:pPr>
    </w:p>
    <w:p w14:paraId="1C0D8BBA" w14:textId="77777777" w:rsidR="00EE69AD" w:rsidRPr="00083482" w:rsidRDefault="00536910">
      <w:pPr>
        <w:pStyle w:val="Shloka"/>
        <w:jc w:val="center"/>
      </w:pPr>
      <w:r w:rsidRPr="00083482">
        <w:t>Everything belongs to Krishna</w:t>
      </w:r>
    </w:p>
    <w:p w14:paraId="4EB61C76" w14:textId="77777777" w:rsidR="00536910" w:rsidRPr="00083482" w:rsidRDefault="00536910">
      <w:pPr>
        <w:pStyle w:val="Shloka"/>
        <w:jc w:val="center"/>
      </w:pPr>
    </w:p>
    <w:p w14:paraId="3B6EB60E" w14:textId="77777777" w:rsidR="00EE69AD" w:rsidRPr="00083482" w:rsidRDefault="00EE69AD"/>
    <w:sectPr w:rsidR="00EE69AD" w:rsidRPr="0008348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D0C26A" w14:textId="77777777" w:rsidR="008C36D0" w:rsidRDefault="008C36D0">
      <w:r>
        <w:separator/>
      </w:r>
    </w:p>
  </w:endnote>
  <w:endnote w:type="continuationSeparator" w:id="0">
    <w:p w14:paraId="7790E112" w14:textId="77777777" w:rsidR="008C36D0" w:rsidRDefault="008C36D0">
      <w:r>
        <w:continuationSeparator/>
      </w:r>
    </w:p>
  </w:endnote>
  <w:endnote w:type="continuationNotice" w:id="1">
    <w:p w14:paraId="789FAF5B" w14:textId="77777777" w:rsidR="008C36D0" w:rsidRDefault="008C36D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Vrinda">
    <w:altName w:val="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000004A" w:usb2="000002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C0BF87" w14:textId="77777777" w:rsidR="008C36D0" w:rsidRDefault="008C36D0">
      <w:r>
        <w:separator/>
      </w:r>
    </w:p>
  </w:footnote>
  <w:footnote w:type="continuationSeparator" w:id="0">
    <w:p w14:paraId="6CABD204" w14:textId="77777777" w:rsidR="008C36D0" w:rsidRDefault="008C36D0">
      <w:r>
        <w:continuationSeparator/>
      </w:r>
    </w:p>
  </w:footnote>
  <w:footnote w:type="continuationNotice" w:id="1">
    <w:p w14:paraId="4C20B3FC" w14:textId="77777777" w:rsidR="008C36D0" w:rsidRDefault="008C36D0">
      <w:pPr>
        <w:spacing w:before="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E426411C"/>
    <w:lvl w:ilvl="0">
      <w:start w:val="1"/>
      <w:numFmt w:val="decimal"/>
      <w:lvlText w:val="%1."/>
      <w:lvlJc w:val="left"/>
      <w:pPr>
        <w:tabs>
          <w:tab w:val="num" w:pos="1080"/>
        </w:tabs>
        <w:ind w:left="1080" w:hanging="360"/>
      </w:pPr>
    </w:lvl>
  </w:abstractNum>
  <w:abstractNum w:abstractNumId="1" w15:restartNumberingAfterBreak="0">
    <w:nsid w:val="00000001"/>
    <w:multiLevelType w:val="singleLevel"/>
    <w:tmpl w:val="996A117A"/>
    <w:lvl w:ilvl="0">
      <w:start w:val="1"/>
      <w:numFmt w:val="bullet"/>
      <w:lvlText w:val=""/>
      <w:lvlJc w:val="left"/>
      <w:pPr>
        <w:tabs>
          <w:tab w:val="left" w:pos="1440"/>
        </w:tabs>
        <w:ind w:left="1440" w:hanging="360"/>
      </w:pPr>
      <w:rPr>
        <w:rFonts w:ascii="Symbol" w:hAnsi="Symbol" w:hint="default"/>
      </w:rPr>
    </w:lvl>
  </w:abstractNum>
  <w:abstractNum w:abstractNumId="2" w15:restartNumberingAfterBreak="0">
    <w:nsid w:val="00000002"/>
    <w:multiLevelType w:val="multilevel"/>
    <w:tmpl w:val="7636718A"/>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0000003"/>
    <w:multiLevelType w:val="singleLevel"/>
    <w:tmpl w:val="D8E4219A"/>
    <w:lvl w:ilvl="0">
      <w:start w:val="1"/>
      <w:numFmt w:val="bullet"/>
      <w:lvlText w:val=""/>
      <w:lvlJc w:val="left"/>
      <w:pPr>
        <w:tabs>
          <w:tab w:val="left" w:pos="1080"/>
        </w:tabs>
        <w:ind w:left="1080" w:hanging="360"/>
      </w:pPr>
      <w:rPr>
        <w:rFonts w:ascii="Symbol" w:hAnsi="Symbol" w:hint="default"/>
      </w:rPr>
    </w:lvl>
  </w:abstractNum>
  <w:abstractNum w:abstractNumId="4" w15:restartNumberingAfterBreak="0">
    <w:nsid w:val="00000004"/>
    <w:multiLevelType w:val="singleLevel"/>
    <w:tmpl w:val="2F16D768"/>
    <w:lvl w:ilvl="0">
      <w:start w:val="1"/>
      <w:numFmt w:val="decimal"/>
      <w:lvlText w:val="%1."/>
      <w:lvlJc w:val="left"/>
      <w:pPr>
        <w:tabs>
          <w:tab w:val="left" w:pos="1080"/>
        </w:tabs>
        <w:ind w:left="1080" w:hanging="360"/>
      </w:pPr>
    </w:lvl>
  </w:abstractNum>
  <w:abstractNum w:abstractNumId="5" w15:restartNumberingAfterBreak="0">
    <w:nsid w:val="00000005"/>
    <w:multiLevelType w:val="multilevel"/>
    <w:tmpl w:val="729414E8"/>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0000006"/>
    <w:multiLevelType w:val="hybridMultilevel"/>
    <w:tmpl w:val="9092BA9A"/>
    <w:lvl w:ilvl="0" w:tplc="04090001">
      <w:start w:val="1"/>
      <w:numFmt w:val="bullet"/>
      <w:lvlText w:val=""/>
      <w:lvlJc w:val="left"/>
      <w:pPr>
        <w:tabs>
          <w:tab w:val="left" w:pos="720"/>
        </w:tabs>
        <w:ind w:left="720" w:hanging="360"/>
      </w:pPr>
      <w:rPr>
        <w:rFonts w:ascii="Symbol" w:hAnsi="Symbol" w:hint="default"/>
      </w:rPr>
    </w:lvl>
    <w:lvl w:ilvl="1" w:tplc="04090003" w:tentative="1">
      <w:start w:val="1"/>
      <w:numFmt w:val="bullet"/>
      <w:lvlText w:val="o"/>
      <w:lvlJc w:val="left"/>
      <w:pPr>
        <w:tabs>
          <w:tab w:val="left" w:pos="1440"/>
        </w:tabs>
        <w:ind w:left="1440" w:hanging="360"/>
      </w:pPr>
      <w:rPr>
        <w:rFonts w:ascii="Courier New" w:hAnsi="Courier New"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0000007"/>
    <w:multiLevelType w:val="hybridMultilevel"/>
    <w:tmpl w:val="80944E9E"/>
    <w:lvl w:ilvl="0" w:tplc="A5E0FEB2">
      <w:start w:val="1"/>
      <w:numFmt w:val="decimal"/>
      <w:lvlText w:val="%1."/>
      <w:lvlJc w:val="left"/>
      <w:pPr>
        <w:tabs>
          <w:tab w:val="left" w:pos="720"/>
        </w:tabs>
        <w:ind w:left="720" w:hanging="360"/>
      </w:pPr>
      <w:rPr>
        <w:rFonts w:hint="default"/>
      </w:rPr>
    </w:lvl>
    <w:lvl w:ilvl="1" w:tplc="04090019" w:tentative="1">
      <w:start w:val="1"/>
      <w:numFmt w:val="lowerLetter"/>
      <w:lvlText w:val="%2."/>
      <w:lvlJc w:val="left"/>
      <w:pPr>
        <w:tabs>
          <w:tab w:val="left" w:pos="1440"/>
        </w:tabs>
        <w:ind w:left="1440" w:hanging="360"/>
      </w:pPr>
    </w:lvl>
    <w:lvl w:ilvl="2" w:tplc="0409001B" w:tentative="1">
      <w:start w:val="1"/>
      <w:numFmt w:val="lowerRoman"/>
      <w:lvlText w:val="%3."/>
      <w:lvlJc w:val="right"/>
      <w:pPr>
        <w:tabs>
          <w:tab w:val="left" w:pos="2160"/>
        </w:tabs>
        <w:ind w:left="2160" w:hanging="180"/>
      </w:pPr>
    </w:lvl>
    <w:lvl w:ilvl="3" w:tplc="0409000F" w:tentative="1">
      <w:start w:val="1"/>
      <w:numFmt w:val="decimal"/>
      <w:lvlText w:val="%4."/>
      <w:lvlJc w:val="left"/>
      <w:pPr>
        <w:tabs>
          <w:tab w:val="left" w:pos="2880"/>
        </w:tabs>
        <w:ind w:left="2880" w:hanging="360"/>
      </w:pPr>
    </w:lvl>
    <w:lvl w:ilvl="4" w:tplc="04090019" w:tentative="1">
      <w:start w:val="1"/>
      <w:numFmt w:val="lowerLetter"/>
      <w:lvlText w:val="%5."/>
      <w:lvlJc w:val="left"/>
      <w:pPr>
        <w:tabs>
          <w:tab w:val="left" w:pos="3600"/>
        </w:tabs>
        <w:ind w:left="3600" w:hanging="360"/>
      </w:pPr>
    </w:lvl>
    <w:lvl w:ilvl="5" w:tplc="0409001B" w:tentative="1">
      <w:start w:val="1"/>
      <w:numFmt w:val="lowerRoman"/>
      <w:lvlText w:val="%6."/>
      <w:lvlJc w:val="right"/>
      <w:pPr>
        <w:tabs>
          <w:tab w:val="left" w:pos="4320"/>
        </w:tabs>
        <w:ind w:left="4320" w:hanging="180"/>
      </w:pPr>
    </w:lvl>
    <w:lvl w:ilvl="6" w:tplc="0409000F" w:tentative="1">
      <w:start w:val="1"/>
      <w:numFmt w:val="decimal"/>
      <w:lvlText w:val="%7."/>
      <w:lvlJc w:val="left"/>
      <w:pPr>
        <w:tabs>
          <w:tab w:val="left" w:pos="5040"/>
        </w:tabs>
        <w:ind w:left="5040" w:hanging="360"/>
      </w:pPr>
    </w:lvl>
    <w:lvl w:ilvl="7" w:tplc="04090019" w:tentative="1">
      <w:start w:val="1"/>
      <w:numFmt w:val="lowerLetter"/>
      <w:lvlText w:val="%8."/>
      <w:lvlJc w:val="left"/>
      <w:pPr>
        <w:tabs>
          <w:tab w:val="left" w:pos="5760"/>
        </w:tabs>
        <w:ind w:left="5760" w:hanging="360"/>
      </w:pPr>
    </w:lvl>
    <w:lvl w:ilvl="8" w:tplc="0409001B" w:tentative="1">
      <w:start w:val="1"/>
      <w:numFmt w:val="lowerRoman"/>
      <w:lvlText w:val="%9."/>
      <w:lvlJc w:val="right"/>
      <w:pPr>
        <w:tabs>
          <w:tab w:val="left" w:pos="6480"/>
        </w:tabs>
        <w:ind w:left="6480" w:hanging="180"/>
      </w:pPr>
    </w:lvl>
  </w:abstractNum>
  <w:abstractNum w:abstractNumId="8" w15:restartNumberingAfterBreak="0">
    <w:nsid w:val="00000008"/>
    <w:multiLevelType w:val="hybridMultilevel"/>
    <w:tmpl w:val="E0E07446"/>
    <w:lvl w:ilvl="0" w:tplc="0EB6AA3A">
      <w:start w:val="1"/>
      <w:numFmt w:val="bullet"/>
      <w:lvlText w:val="-"/>
      <w:lvlJc w:val="left"/>
      <w:pPr>
        <w:tabs>
          <w:tab w:val="left"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left" w:pos="1440"/>
        </w:tabs>
        <w:ind w:left="1440" w:hanging="360"/>
      </w:pPr>
      <w:rPr>
        <w:rFonts w:ascii="Courier New" w:hAnsi="Courier New" w:cs="Courier New"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cs="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cs="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00000009"/>
    <w:multiLevelType w:val="hybridMultilevel"/>
    <w:tmpl w:val="0B1EDE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000000A"/>
    <w:multiLevelType w:val="singleLevel"/>
    <w:tmpl w:val="0BB22EFC"/>
    <w:lvl w:ilvl="0">
      <w:start w:val="1"/>
      <w:numFmt w:val="bullet"/>
      <w:lvlText w:val=""/>
      <w:lvlJc w:val="left"/>
      <w:pPr>
        <w:tabs>
          <w:tab w:val="left" w:pos="720"/>
        </w:tabs>
        <w:ind w:left="720" w:hanging="360"/>
      </w:pPr>
      <w:rPr>
        <w:rFonts w:ascii="Symbol" w:hAnsi="Symbol" w:hint="default"/>
      </w:rPr>
    </w:lvl>
  </w:abstractNum>
  <w:abstractNum w:abstractNumId="11" w15:restartNumberingAfterBreak="0">
    <w:nsid w:val="0000000B"/>
    <w:multiLevelType w:val="hybridMultilevel"/>
    <w:tmpl w:val="CC243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000000C"/>
    <w:multiLevelType w:val="hybridMultilevel"/>
    <w:tmpl w:val="927C031C"/>
    <w:lvl w:ilvl="0" w:tplc="0409000F">
      <w:start w:val="1"/>
      <w:numFmt w:val="decimal"/>
      <w:lvlText w:val="%1."/>
      <w:lvlJc w:val="left"/>
      <w:pPr>
        <w:tabs>
          <w:tab w:val="left" w:pos="720"/>
        </w:tabs>
        <w:ind w:left="720" w:hanging="360"/>
      </w:pPr>
      <w:rPr>
        <w:rFonts w:hint="default"/>
      </w:rPr>
    </w:lvl>
    <w:lvl w:ilvl="1" w:tplc="04090019" w:tentative="1">
      <w:start w:val="1"/>
      <w:numFmt w:val="lowerLetter"/>
      <w:lvlText w:val="%2."/>
      <w:lvlJc w:val="left"/>
      <w:pPr>
        <w:tabs>
          <w:tab w:val="left" w:pos="1440"/>
        </w:tabs>
        <w:ind w:left="1440" w:hanging="360"/>
      </w:pPr>
    </w:lvl>
    <w:lvl w:ilvl="2" w:tplc="0409001B" w:tentative="1">
      <w:start w:val="1"/>
      <w:numFmt w:val="lowerRoman"/>
      <w:lvlText w:val="%3."/>
      <w:lvlJc w:val="right"/>
      <w:pPr>
        <w:tabs>
          <w:tab w:val="left" w:pos="2160"/>
        </w:tabs>
        <w:ind w:left="2160" w:hanging="180"/>
      </w:pPr>
    </w:lvl>
    <w:lvl w:ilvl="3" w:tplc="0409000F" w:tentative="1">
      <w:start w:val="1"/>
      <w:numFmt w:val="decimal"/>
      <w:lvlText w:val="%4."/>
      <w:lvlJc w:val="left"/>
      <w:pPr>
        <w:tabs>
          <w:tab w:val="left" w:pos="2880"/>
        </w:tabs>
        <w:ind w:left="2880" w:hanging="360"/>
      </w:pPr>
    </w:lvl>
    <w:lvl w:ilvl="4" w:tplc="04090019" w:tentative="1">
      <w:start w:val="1"/>
      <w:numFmt w:val="lowerLetter"/>
      <w:lvlText w:val="%5."/>
      <w:lvlJc w:val="left"/>
      <w:pPr>
        <w:tabs>
          <w:tab w:val="left" w:pos="3600"/>
        </w:tabs>
        <w:ind w:left="3600" w:hanging="360"/>
      </w:pPr>
    </w:lvl>
    <w:lvl w:ilvl="5" w:tplc="0409001B" w:tentative="1">
      <w:start w:val="1"/>
      <w:numFmt w:val="lowerRoman"/>
      <w:lvlText w:val="%6."/>
      <w:lvlJc w:val="right"/>
      <w:pPr>
        <w:tabs>
          <w:tab w:val="left" w:pos="4320"/>
        </w:tabs>
        <w:ind w:left="4320" w:hanging="180"/>
      </w:pPr>
    </w:lvl>
    <w:lvl w:ilvl="6" w:tplc="0409000F" w:tentative="1">
      <w:start w:val="1"/>
      <w:numFmt w:val="decimal"/>
      <w:lvlText w:val="%7."/>
      <w:lvlJc w:val="left"/>
      <w:pPr>
        <w:tabs>
          <w:tab w:val="left" w:pos="5040"/>
        </w:tabs>
        <w:ind w:left="5040" w:hanging="360"/>
      </w:pPr>
    </w:lvl>
    <w:lvl w:ilvl="7" w:tplc="04090019" w:tentative="1">
      <w:start w:val="1"/>
      <w:numFmt w:val="lowerLetter"/>
      <w:lvlText w:val="%8."/>
      <w:lvlJc w:val="left"/>
      <w:pPr>
        <w:tabs>
          <w:tab w:val="left" w:pos="5760"/>
        </w:tabs>
        <w:ind w:left="5760" w:hanging="360"/>
      </w:pPr>
    </w:lvl>
    <w:lvl w:ilvl="8" w:tplc="0409001B" w:tentative="1">
      <w:start w:val="1"/>
      <w:numFmt w:val="lowerRoman"/>
      <w:lvlText w:val="%9."/>
      <w:lvlJc w:val="right"/>
      <w:pPr>
        <w:tabs>
          <w:tab w:val="left" w:pos="6480"/>
        </w:tabs>
        <w:ind w:left="6480" w:hanging="180"/>
      </w:pPr>
    </w:lvl>
  </w:abstractNum>
  <w:abstractNum w:abstractNumId="13" w15:restartNumberingAfterBreak="0">
    <w:nsid w:val="0000000D"/>
    <w:multiLevelType w:val="hybridMultilevel"/>
    <w:tmpl w:val="03DC6A44"/>
    <w:lvl w:ilvl="0" w:tplc="2AA42D38">
      <w:start w:val="1"/>
      <w:numFmt w:val="decimal"/>
      <w:lvlText w:val="%1."/>
      <w:lvlJc w:val="left"/>
      <w:pPr>
        <w:ind w:left="1080" w:hanging="72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0000000E"/>
    <w:multiLevelType w:val="hybridMultilevel"/>
    <w:tmpl w:val="6AE8A0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000000F"/>
    <w:multiLevelType w:val="singleLevel"/>
    <w:tmpl w:val="CDC226A2"/>
    <w:lvl w:ilvl="0">
      <w:start w:val="1"/>
      <w:numFmt w:val="bullet"/>
      <w:lvlText w:val=""/>
      <w:lvlJc w:val="left"/>
      <w:pPr>
        <w:tabs>
          <w:tab w:val="left" w:pos="1800"/>
        </w:tabs>
        <w:ind w:left="1800" w:hanging="360"/>
      </w:pPr>
      <w:rPr>
        <w:rFonts w:ascii="Symbol" w:hAnsi="Symbol" w:hint="default"/>
      </w:rPr>
    </w:lvl>
  </w:abstractNum>
  <w:abstractNum w:abstractNumId="16" w15:restartNumberingAfterBreak="0">
    <w:nsid w:val="00000010"/>
    <w:multiLevelType w:val="hybridMultilevel"/>
    <w:tmpl w:val="D1A4F86C"/>
    <w:lvl w:ilvl="0" w:tplc="42FC242E">
      <w:start w:val="1"/>
      <w:numFmt w:val="bullet"/>
      <w:lvlText w:val=""/>
      <w:lvlJc w:val="left"/>
      <w:pPr>
        <w:tabs>
          <w:tab w:val="left" w:pos="720"/>
        </w:tabs>
        <w:ind w:left="720" w:hanging="360"/>
      </w:pPr>
      <w:rPr>
        <w:rFonts w:ascii="Wingdings" w:hAnsi="Wingdings" w:hint="default"/>
      </w:rPr>
    </w:lvl>
    <w:lvl w:ilvl="1" w:tplc="04090003" w:tentative="1">
      <w:start w:val="1"/>
      <w:numFmt w:val="bullet"/>
      <w:lvlText w:val="o"/>
      <w:lvlJc w:val="left"/>
      <w:pPr>
        <w:tabs>
          <w:tab w:val="left" w:pos="1440"/>
        </w:tabs>
        <w:ind w:left="1440" w:hanging="360"/>
      </w:pPr>
      <w:rPr>
        <w:rFonts w:ascii="Courier New" w:hAnsi="Courier New" w:cs="Courier New"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cs="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cs="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00000011"/>
    <w:multiLevelType w:val="singleLevel"/>
    <w:tmpl w:val="6066B990"/>
    <w:lvl w:ilvl="0">
      <w:start w:val="1"/>
      <w:numFmt w:val="bullet"/>
      <w:pStyle w:val="ListBullet"/>
      <w:lvlText w:val=""/>
      <w:lvlJc w:val="left"/>
      <w:pPr>
        <w:tabs>
          <w:tab w:val="left" w:pos="360"/>
        </w:tabs>
        <w:ind w:left="360" w:hanging="360"/>
      </w:pPr>
      <w:rPr>
        <w:rFonts w:ascii="Symbol" w:hAnsi="Symbol" w:hint="default"/>
      </w:rPr>
    </w:lvl>
  </w:abstractNum>
  <w:abstractNum w:abstractNumId="18" w15:restartNumberingAfterBreak="0">
    <w:nsid w:val="00000012"/>
    <w:multiLevelType w:val="singleLevel"/>
    <w:tmpl w:val="783AA338"/>
    <w:lvl w:ilvl="0">
      <w:start w:val="1"/>
      <w:numFmt w:val="decimal"/>
      <w:lvlText w:val="%1."/>
      <w:lvlJc w:val="left"/>
      <w:pPr>
        <w:tabs>
          <w:tab w:val="left" w:pos="360"/>
        </w:tabs>
        <w:ind w:left="360" w:hanging="360"/>
      </w:pPr>
    </w:lvl>
  </w:abstractNum>
  <w:abstractNum w:abstractNumId="19" w15:restartNumberingAfterBreak="0">
    <w:nsid w:val="00000013"/>
    <w:multiLevelType w:val="hybridMultilevel"/>
    <w:tmpl w:val="729414E8"/>
    <w:lvl w:ilvl="0" w:tplc="04090001">
      <w:start w:val="1"/>
      <w:numFmt w:val="bullet"/>
      <w:lvlText w:val=""/>
      <w:lvlJc w:val="left"/>
      <w:pPr>
        <w:tabs>
          <w:tab w:val="left" w:pos="720"/>
        </w:tabs>
        <w:ind w:left="720" w:hanging="360"/>
      </w:pPr>
      <w:rPr>
        <w:rFonts w:ascii="Symbol" w:hAnsi="Symbol" w:hint="default"/>
      </w:rPr>
    </w:lvl>
    <w:lvl w:ilvl="1" w:tplc="04090003" w:tentative="1">
      <w:start w:val="1"/>
      <w:numFmt w:val="bullet"/>
      <w:lvlText w:val="o"/>
      <w:lvlJc w:val="left"/>
      <w:pPr>
        <w:tabs>
          <w:tab w:val="left" w:pos="1440"/>
        </w:tabs>
        <w:ind w:left="1440" w:hanging="360"/>
      </w:pPr>
      <w:rPr>
        <w:rFonts w:ascii="Courier New" w:hAnsi="Courier New" w:cs="Courier New"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cs="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cs="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00000014"/>
    <w:multiLevelType w:val="hybridMultilevel"/>
    <w:tmpl w:val="F670AA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0000015"/>
    <w:multiLevelType w:val="singleLevel"/>
    <w:tmpl w:val="30CEB12C"/>
    <w:lvl w:ilvl="0">
      <w:start w:val="1"/>
      <w:numFmt w:val="decimal"/>
      <w:lvlText w:val="%1."/>
      <w:lvlJc w:val="left"/>
      <w:pPr>
        <w:tabs>
          <w:tab w:val="left" w:pos="1440"/>
        </w:tabs>
        <w:ind w:left="1440" w:hanging="360"/>
      </w:pPr>
    </w:lvl>
  </w:abstractNum>
  <w:abstractNum w:abstractNumId="22" w15:restartNumberingAfterBreak="0">
    <w:nsid w:val="00000016"/>
    <w:multiLevelType w:val="hybridMultilevel"/>
    <w:tmpl w:val="E07809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00000017"/>
    <w:multiLevelType w:val="hybridMultilevel"/>
    <w:tmpl w:val="E09C81B2"/>
    <w:lvl w:ilvl="0" w:tplc="B6F41BFC">
      <w:start w:val="1"/>
      <w:numFmt w:val="decimal"/>
      <w:lvlText w:val="%1."/>
      <w:lvlJc w:val="left"/>
      <w:pPr>
        <w:tabs>
          <w:tab w:val="left" w:pos="720"/>
        </w:tabs>
        <w:ind w:left="720" w:hanging="360"/>
      </w:pPr>
      <w:rPr>
        <w:rFonts w:hint="default"/>
      </w:rPr>
    </w:lvl>
    <w:lvl w:ilvl="1" w:tplc="04090019" w:tentative="1">
      <w:start w:val="1"/>
      <w:numFmt w:val="lowerLetter"/>
      <w:lvlText w:val="%2."/>
      <w:lvlJc w:val="left"/>
      <w:pPr>
        <w:tabs>
          <w:tab w:val="left" w:pos="1440"/>
        </w:tabs>
        <w:ind w:left="1440" w:hanging="360"/>
      </w:pPr>
    </w:lvl>
    <w:lvl w:ilvl="2" w:tplc="0409001B" w:tentative="1">
      <w:start w:val="1"/>
      <w:numFmt w:val="lowerRoman"/>
      <w:lvlText w:val="%3."/>
      <w:lvlJc w:val="right"/>
      <w:pPr>
        <w:tabs>
          <w:tab w:val="left" w:pos="2160"/>
        </w:tabs>
        <w:ind w:left="2160" w:hanging="180"/>
      </w:pPr>
    </w:lvl>
    <w:lvl w:ilvl="3" w:tplc="0409000F" w:tentative="1">
      <w:start w:val="1"/>
      <w:numFmt w:val="decimal"/>
      <w:lvlText w:val="%4."/>
      <w:lvlJc w:val="left"/>
      <w:pPr>
        <w:tabs>
          <w:tab w:val="left" w:pos="2880"/>
        </w:tabs>
        <w:ind w:left="2880" w:hanging="360"/>
      </w:pPr>
    </w:lvl>
    <w:lvl w:ilvl="4" w:tplc="04090019" w:tentative="1">
      <w:start w:val="1"/>
      <w:numFmt w:val="lowerLetter"/>
      <w:lvlText w:val="%5."/>
      <w:lvlJc w:val="left"/>
      <w:pPr>
        <w:tabs>
          <w:tab w:val="left" w:pos="3600"/>
        </w:tabs>
        <w:ind w:left="3600" w:hanging="360"/>
      </w:pPr>
    </w:lvl>
    <w:lvl w:ilvl="5" w:tplc="0409001B" w:tentative="1">
      <w:start w:val="1"/>
      <w:numFmt w:val="lowerRoman"/>
      <w:lvlText w:val="%6."/>
      <w:lvlJc w:val="right"/>
      <w:pPr>
        <w:tabs>
          <w:tab w:val="left" w:pos="4320"/>
        </w:tabs>
        <w:ind w:left="4320" w:hanging="180"/>
      </w:pPr>
    </w:lvl>
    <w:lvl w:ilvl="6" w:tplc="0409000F" w:tentative="1">
      <w:start w:val="1"/>
      <w:numFmt w:val="decimal"/>
      <w:lvlText w:val="%7."/>
      <w:lvlJc w:val="left"/>
      <w:pPr>
        <w:tabs>
          <w:tab w:val="left" w:pos="5040"/>
        </w:tabs>
        <w:ind w:left="5040" w:hanging="360"/>
      </w:pPr>
    </w:lvl>
    <w:lvl w:ilvl="7" w:tplc="04090019" w:tentative="1">
      <w:start w:val="1"/>
      <w:numFmt w:val="lowerLetter"/>
      <w:lvlText w:val="%8."/>
      <w:lvlJc w:val="left"/>
      <w:pPr>
        <w:tabs>
          <w:tab w:val="left" w:pos="5760"/>
        </w:tabs>
        <w:ind w:left="5760" w:hanging="360"/>
      </w:pPr>
    </w:lvl>
    <w:lvl w:ilvl="8" w:tplc="0409001B" w:tentative="1">
      <w:start w:val="1"/>
      <w:numFmt w:val="lowerRoman"/>
      <w:lvlText w:val="%9."/>
      <w:lvlJc w:val="right"/>
      <w:pPr>
        <w:tabs>
          <w:tab w:val="left" w:pos="6480"/>
        </w:tabs>
        <w:ind w:left="6480" w:hanging="180"/>
      </w:pPr>
    </w:lvl>
  </w:abstractNum>
  <w:abstractNum w:abstractNumId="24" w15:restartNumberingAfterBreak="0">
    <w:nsid w:val="00000018"/>
    <w:multiLevelType w:val="hybridMultilevel"/>
    <w:tmpl w:val="15DE3E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0000019"/>
    <w:multiLevelType w:val="singleLevel"/>
    <w:tmpl w:val="7B004E2E"/>
    <w:lvl w:ilvl="0">
      <w:start w:val="1"/>
      <w:numFmt w:val="decimal"/>
      <w:lvlText w:val="%1."/>
      <w:lvlJc w:val="left"/>
      <w:pPr>
        <w:tabs>
          <w:tab w:val="left" w:pos="1800"/>
        </w:tabs>
        <w:ind w:left="1800" w:hanging="360"/>
      </w:pPr>
    </w:lvl>
  </w:abstractNum>
  <w:abstractNum w:abstractNumId="26" w15:restartNumberingAfterBreak="0">
    <w:nsid w:val="0000001A"/>
    <w:multiLevelType w:val="hybridMultilevel"/>
    <w:tmpl w:val="24C646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0000001B"/>
    <w:multiLevelType w:val="hybridMultilevel"/>
    <w:tmpl w:val="DCB829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0000001C"/>
    <w:multiLevelType w:val="hybridMultilevel"/>
    <w:tmpl w:val="17D8FFDC"/>
    <w:lvl w:ilvl="0" w:tplc="04090001">
      <w:start w:val="1"/>
      <w:numFmt w:val="bullet"/>
      <w:lvlText w:val=""/>
      <w:lvlJc w:val="left"/>
      <w:pPr>
        <w:tabs>
          <w:tab w:val="left" w:pos="720"/>
        </w:tabs>
        <w:ind w:left="720" w:hanging="360"/>
      </w:pPr>
      <w:rPr>
        <w:rFonts w:ascii="Symbol" w:hAnsi="Symbol" w:hint="default"/>
      </w:rPr>
    </w:lvl>
    <w:lvl w:ilvl="1" w:tplc="04090003" w:tentative="1">
      <w:start w:val="1"/>
      <w:numFmt w:val="bullet"/>
      <w:lvlText w:val="o"/>
      <w:lvlJc w:val="left"/>
      <w:pPr>
        <w:tabs>
          <w:tab w:val="left" w:pos="1440"/>
        </w:tabs>
        <w:ind w:left="1440" w:hanging="360"/>
      </w:pPr>
      <w:rPr>
        <w:rFonts w:ascii="Courier New" w:hAnsi="Courier New"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0000001D"/>
    <w:multiLevelType w:val="singleLevel"/>
    <w:tmpl w:val="3D8A4BAA"/>
    <w:lvl w:ilvl="0">
      <w:start w:val="1"/>
      <w:numFmt w:val="decimal"/>
      <w:lvlText w:val="%1."/>
      <w:lvlJc w:val="left"/>
      <w:pPr>
        <w:tabs>
          <w:tab w:val="left" w:pos="720"/>
        </w:tabs>
        <w:ind w:left="720" w:hanging="360"/>
      </w:pPr>
    </w:lvl>
  </w:abstractNum>
  <w:abstractNum w:abstractNumId="30" w15:restartNumberingAfterBreak="0">
    <w:nsid w:val="0000001E"/>
    <w:multiLevelType w:val="hybridMultilevel"/>
    <w:tmpl w:val="A6EC18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0000001F"/>
    <w:multiLevelType w:val="hybridMultilevel"/>
    <w:tmpl w:val="190C5F94"/>
    <w:lvl w:ilvl="0" w:tplc="04090001">
      <w:start w:val="1"/>
      <w:numFmt w:val="bullet"/>
      <w:lvlText w:val=""/>
      <w:lvlJc w:val="left"/>
      <w:pPr>
        <w:tabs>
          <w:tab w:val="left" w:pos="720"/>
        </w:tabs>
        <w:ind w:left="720" w:hanging="360"/>
      </w:pPr>
      <w:rPr>
        <w:rFonts w:ascii="Symbol" w:hAnsi="Symbol" w:hint="default"/>
      </w:rPr>
    </w:lvl>
    <w:lvl w:ilvl="1" w:tplc="04090003" w:tentative="1">
      <w:start w:val="1"/>
      <w:numFmt w:val="bullet"/>
      <w:lvlText w:val="o"/>
      <w:lvlJc w:val="left"/>
      <w:pPr>
        <w:tabs>
          <w:tab w:val="left" w:pos="1440"/>
        </w:tabs>
        <w:ind w:left="1440" w:hanging="360"/>
      </w:pPr>
      <w:rPr>
        <w:rFonts w:ascii="Courier New" w:hAnsi="Courier New" w:cs="Courier New"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cs="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cs="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00000020"/>
    <w:multiLevelType w:val="hybridMultilevel"/>
    <w:tmpl w:val="F932B2C2"/>
    <w:lvl w:ilvl="0" w:tplc="79E6D5E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0B074FA9"/>
    <w:multiLevelType w:val="hybridMultilevel"/>
    <w:tmpl w:val="76DA1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39C4E2F"/>
    <w:multiLevelType w:val="hybridMultilevel"/>
    <w:tmpl w:val="7B6432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7"/>
  </w:num>
  <w:num w:numId="2">
    <w:abstractNumId w:val="15"/>
  </w:num>
  <w:num w:numId="3">
    <w:abstractNumId w:val="4"/>
  </w:num>
  <w:num w:numId="4">
    <w:abstractNumId w:val="17"/>
  </w:num>
  <w:num w:numId="5">
    <w:abstractNumId w:val="20"/>
  </w:num>
  <w:num w:numId="6">
    <w:abstractNumId w:val="6"/>
  </w:num>
  <w:num w:numId="7">
    <w:abstractNumId w:val="9"/>
  </w:num>
  <w:num w:numId="8">
    <w:abstractNumId w:val="2"/>
  </w:num>
  <w:num w:numId="9">
    <w:abstractNumId w:val="12"/>
  </w:num>
  <w:num w:numId="10">
    <w:abstractNumId w:val="7"/>
  </w:num>
  <w:num w:numId="11">
    <w:abstractNumId w:val="26"/>
  </w:num>
  <w:num w:numId="12">
    <w:abstractNumId w:val="16"/>
  </w:num>
  <w:num w:numId="13">
    <w:abstractNumId w:val="24"/>
  </w:num>
  <w:num w:numId="14">
    <w:abstractNumId w:val="23"/>
  </w:num>
  <w:num w:numId="15">
    <w:abstractNumId w:val="30"/>
  </w:num>
  <w:num w:numId="16">
    <w:abstractNumId w:val="14"/>
  </w:num>
  <w:num w:numId="17">
    <w:abstractNumId w:val="10"/>
  </w:num>
  <w:num w:numId="18">
    <w:abstractNumId w:val="32"/>
  </w:num>
  <w:num w:numId="19">
    <w:abstractNumId w:val="28"/>
  </w:num>
  <w:num w:numId="20">
    <w:abstractNumId w:val="13"/>
  </w:num>
  <w:num w:numId="21">
    <w:abstractNumId w:val="22"/>
  </w:num>
  <w:num w:numId="22">
    <w:abstractNumId w:val="1"/>
  </w:num>
  <w:num w:numId="23">
    <w:abstractNumId w:val="19"/>
  </w:num>
  <w:num w:numId="24">
    <w:abstractNumId w:val="3"/>
  </w:num>
  <w:num w:numId="25">
    <w:abstractNumId w:val="8"/>
  </w:num>
  <w:num w:numId="26">
    <w:abstractNumId w:val="34"/>
  </w:num>
  <w:num w:numId="27">
    <w:abstractNumId w:val="29"/>
  </w:num>
  <w:num w:numId="28">
    <w:abstractNumId w:val="18"/>
  </w:num>
  <w:num w:numId="29">
    <w:abstractNumId w:val="31"/>
  </w:num>
  <w:num w:numId="30">
    <w:abstractNumId w:val="11"/>
  </w:num>
  <w:num w:numId="31">
    <w:abstractNumId w:val="5"/>
  </w:num>
  <w:num w:numId="32">
    <w:abstractNumId w:val="21"/>
  </w:num>
  <w:num w:numId="33">
    <w:abstractNumId w:val="25"/>
  </w:num>
  <w:num w:numId="34">
    <w:abstractNumId w:val="33"/>
  </w:num>
  <w:num w:numId="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MwM7IwNjI3MzVS0lEKTi0uzszPAykwtKwFAD+w4o0tAAAA"/>
  </w:docVars>
  <w:rsids>
    <w:rsidRoot w:val="00EE69AD"/>
    <w:rsid w:val="000002B6"/>
    <w:rsid w:val="000002BC"/>
    <w:rsid w:val="000007EE"/>
    <w:rsid w:val="00000A38"/>
    <w:rsid w:val="00000CD0"/>
    <w:rsid w:val="00000FCD"/>
    <w:rsid w:val="00001562"/>
    <w:rsid w:val="00001FC7"/>
    <w:rsid w:val="00002541"/>
    <w:rsid w:val="00002A81"/>
    <w:rsid w:val="000038CD"/>
    <w:rsid w:val="000053BE"/>
    <w:rsid w:val="00005A02"/>
    <w:rsid w:val="00006B91"/>
    <w:rsid w:val="000075B1"/>
    <w:rsid w:val="000112D7"/>
    <w:rsid w:val="00013576"/>
    <w:rsid w:val="00013918"/>
    <w:rsid w:val="00014D0E"/>
    <w:rsid w:val="00016774"/>
    <w:rsid w:val="00016F02"/>
    <w:rsid w:val="00020415"/>
    <w:rsid w:val="000205E9"/>
    <w:rsid w:val="0002098A"/>
    <w:rsid w:val="0002356E"/>
    <w:rsid w:val="00023994"/>
    <w:rsid w:val="00024981"/>
    <w:rsid w:val="000251BB"/>
    <w:rsid w:val="00025651"/>
    <w:rsid w:val="000274DF"/>
    <w:rsid w:val="000304AC"/>
    <w:rsid w:val="000319F3"/>
    <w:rsid w:val="000321C9"/>
    <w:rsid w:val="0003267B"/>
    <w:rsid w:val="00033111"/>
    <w:rsid w:val="000335D1"/>
    <w:rsid w:val="00033C70"/>
    <w:rsid w:val="00034672"/>
    <w:rsid w:val="00034AB7"/>
    <w:rsid w:val="00035704"/>
    <w:rsid w:val="00036060"/>
    <w:rsid w:val="00036ED3"/>
    <w:rsid w:val="0004284E"/>
    <w:rsid w:val="00043C46"/>
    <w:rsid w:val="00044B8E"/>
    <w:rsid w:val="0004551C"/>
    <w:rsid w:val="000457DE"/>
    <w:rsid w:val="0004650F"/>
    <w:rsid w:val="00047F6B"/>
    <w:rsid w:val="00050028"/>
    <w:rsid w:val="0005250C"/>
    <w:rsid w:val="00052B09"/>
    <w:rsid w:val="000531A5"/>
    <w:rsid w:val="0005368F"/>
    <w:rsid w:val="00054040"/>
    <w:rsid w:val="00054300"/>
    <w:rsid w:val="000546DE"/>
    <w:rsid w:val="00054893"/>
    <w:rsid w:val="00054FAD"/>
    <w:rsid w:val="000553AD"/>
    <w:rsid w:val="00056AE5"/>
    <w:rsid w:val="000602FA"/>
    <w:rsid w:val="000606E5"/>
    <w:rsid w:val="00060F23"/>
    <w:rsid w:val="00062386"/>
    <w:rsid w:val="000624F9"/>
    <w:rsid w:val="00062B4A"/>
    <w:rsid w:val="00063D04"/>
    <w:rsid w:val="00064730"/>
    <w:rsid w:val="00064B3C"/>
    <w:rsid w:val="00064CEF"/>
    <w:rsid w:val="00065FFD"/>
    <w:rsid w:val="000660AF"/>
    <w:rsid w:val="000664A2"/>
    <w:rsid w:val="00066CB4"/>
    <w:rsid w:val="0006707C"/>
    <w:rsid w:val="00067AA4"/>
    <w:rsid w:val="00070292"/>
    <w:rsid w:val="00070953"/>
    <w:rsid w:val="00070987"/>
    <w:rsid w:val="00072497"/>
    <w:rsid w:val="00072E97"/>
    <w:rsid w:val="00073E17"/>
    <w:rsid w:val="00074C6D"/>
    <w:rsid w:val="0007569C"/>
    <w:rsid w:val="00076324"/>
    <w:rsid w:val="00076A3C"/>
    <w:rsid w:val="00076E8E"/>
    <w:rsid w:val="00077403"/>
    <w:rsid w:val="00077A72"/>
    <w:rsid w:val="00081697"/>
    <w:rsid w:val="00081E5E"/>
    <w:rsid w:val="00082315"/>
    <w:rsid w:val="00082440"/>
    <w:rsid w:val="00082951"/>
    <w:rsid w:val="00083068"/>
    <w:rsid w:val="0008306B"/>
    <w:rsid w:val="00083482"/>
    <w:rsid w:val="00084221"/>
    <w:rsid w:val="00086B21"/>
    <w:rsid w:val="00087663"/>
    <w:rsid w:val="0008793D"/>
    <w:rsid w:val="00090139"/>
    <w:rsid w:val="0009026C"/>
    <w:rsid w:val="000907A6"/>
    <w:rsid w:val="000909E4"/>
    <w:rsid w:val="00091805"/>
    <w:rsid w:val="00092E45"/>
    <w:rsid w:val="00093189"/>
    <w:rsid w:val="00095348"/>
    <w:rsid w:val="00095405"/>
    <w:rsid w:val="000955D7"/>
    <w:rsid w:val="00097EDB"/>
    <w:rsid w:val="000A051C"/>
    <w:rsid w:val="000A2EE0"/>
    <w:rsid w:val="000A396A"/>
    <w:rsid w:val="000A3AFA"/>
    <w:rsid w:val="000A3B6B"/>
    <w:rsid w:val="000A4B9B"/>
    <w:rsid w:val="000A5891"/>
    <w:rsid w:val="000A646C"/>
    <w:rsid w:val="000B0355"/>
    <w:rsid w:val="000B05E2"/>
    <w:rsid w:val="000B05F8"/>
    <w:rsid w:val="000B183A"/>
    <w:rsid w:val="000B1B40"/>
    <w:rsid w:val="000B1E67"/>
    <w:rsid w:val="000B2CCE"/>
    <w:rsid w:val="000B2DEE"/>
    <w:rsid w:val="000B3C49"/>
    <w:rsid w:val="000B3E64"/>
    <w:rsid w:val="000B3F88"/>
    <w:rsid w:val="000B4D8D"/>
    <w:rsid w:val="000B6160"/>
    <w:rsid w:val="000B6BB2"/>
    <w:rsid w:val="000B6DA7"/>
    <w:rsid w:val="000B7C6A"/>
    <w:rsid w:val="000C002F"/>
    <w:rsid w:val="000C1863"/>
    <w:rsid w:val="000C1C59"/>
    <w:rsid w:val="000C1FEC"/>
    <w:rsid w:val="000C267E"/>
    <w:rsid w:val="000C4FE6"/>
    <w:rsid w:val="000C599E"/>
    <w:rsid w:val="000C5EA0"/>
    <w:rsid w:val="000D00D3"/>
    <w:rsid w:val="000D0247"/>
    <w:rsid w:val="000D035A"/>
    <w:rsid w:val="000D1792"/>
    <w:rsid w:val="000D192B"/>
    <w:rsid w:val="000D28A9"/>
    <w:rsid w:val="000D2B5D"/>
    <w:rsid w:val="000D36A7"/>
    <w:rsid w:val="000D3B38"/>
    <w:rsid w:val="000D4A43"/>
    <w:rsid w:val="000D4F56"/>
    <w:rsid w:val="000D5853"/>
    <w:rsid w:val="000D5BD1"/>
    <w:rsid w:val="000D62A1"/>
    <w:rsid w:val="000D72FD"/>
    <w:rsid w:val="000E20A2"/>
    <w:rsid w:val="000E4F58"/>
    <w:rsid w:val="000E5773"/>
    <w:rsid w:val="000E57BE"/>
    <w:rsid w:val="000E5E17"/>
    <w:rsid w:val="000E63EB"/>
    <w:rsid w:val="000E6475"/>
    <w:rsid w:val="000E7AB7"/>
    <w:rsid w:val="000F06CD"/>
    <w:rsid w:val="000F4601"/>
    <w:rsid w:val="000F5186"/>
    <w:rsid w:val="000F556A"/>
    <w:rsid w:val="000F59AE"/>
    <w:rsid w:val="000F611D"/>
    <w:rsid w:val="000F76E6"/>
    <w:rsid w:val="000F7BA0"/>
    <w:rsid w:val="00100779"/>
    <w:rsid w:val="00100D0B"/>
    <w:rsid w:val="00101B66"/>
    <w:rsid w:val="00101EC2"/>
    <w:rsid w:val="0010256C"/>
    <w:rsid w:val="001027DA"/>
    <w:rsid w:val="00103A6A"/>
    <w:rsid w:val="00103D84"/>
    <w:rsid w:val="00103FC0"/>
    <w:rsid w:val="00104327"/>
    <w:rsid w:val="00105C0C"/>
    <w:rsid w:val="00105D20"/>
    <w:rsid w:val="00106AE3"/>
    <w:rsid w:val="00106BCA"/>
    <w:rsid w:val="001071D7"/>
    <w:rsid w:val="001075FA"/>
    <w:rsid w:val="0010790E"/>
    <w:rsid w:val="00107E90"/>
    <w:rsid w:val="00107EC4"/>
    <w:rsid w:val="001101C8"/>
    <w:rsid w:val="00110EC4"/>
    <w:rsid w:val="00111CC4"/>
    <w:rsid w:val="001124EC"/>
    <w:rsid w:val="00112F18"/>
    <w:rsid w:val="001149B9"/>
    <w:rsid w:val="0011646B"/>
    <w:rsid w:val="00117518"/>
    <w:rsid w:val="00117E73"/>
    <w:rsid w:val="0012022C"/>
    <w:rsid w:val="00120EF7"/>
    <w:rsid w:val="00120F7A"/>
    <w:rsid w:val="00122B76"/>
    <w:rsid w:val="00122EFD"/>
    <w:rsid w:val="00124339"/>
    <w:rsid w:val="00125EBA"/>
    <w:rsid w:val="001264FB"/>
    <w:rsid w:val="00127847"/>
    <w:rsid w:val="00127AEE"/>
    <w:rsid w:val="00130D80"/>
    <w:rsid w:val="0013245D"/>
    <w:rsid w:val="00134040"/>
    <w:rsid w:val="00135FDA"/>
    <w:rsid w:val="00136493"/>
    <w:rsid w:val="00136E93"/>
    <w:rsid w:val="00137D36"/>
    <w:rsid w:val="001404A3"/>
    <w:rsid w:val="00140ACA"/>
    <w:rsid w:val="0014158F"/>
    <w:rsid w:val="00141A9B"/>
    <w:rsid w:val="00141BC0"/>
    <w:rsid w:val="00144951"/>
    <w:rsid w:val="00144E4E"/>
    <w:rsid w:val="001473FC"/>
    <w:rsid w:val="00151E82"/>
    <w:rsid w:val="00151EF8"/>
    <w:rsid w:val="0015250E"/>
    <w:rsid w:val="001526EF"/>
    <w:rsid w:val="00152BD2"/>
    <w:rsid w:val="00153825"/>
    <w:rsid w:val="00156A9C"/>
    <w:rsid w:val="00157836"/>
    <w:rsid w:val="0016161B"/>
    <w:rsid w:val="001627F2"/>
    <w:rsid w:val="001637B1"/>
    <w:rsid w:val="001644D7"/>
    <w:rsid w:val="001644E7"/>
    <w:rsid w:val="0016465F"/>
    <w:rsid w:val="00165185"/>
    <w:rsid w:val="001659CB"/>
    <w:rsid w:val="00165B38"/>
    <w:rsid w:val="00165BD1"/>
    <w:rsid w:val="00167706"/>
    <w:rsid w:val="00170470"/>
    <w:rsid w:val="00170D8A"/>
    <w:rsid w:val="001712B3"/>
    <w:rsid w:val="001721CB"/>
    <w:rsid w:val="00172228"/>
    <w:rsid w:val="0017374D"/>
    <w:rsid w:val="001748EF"/>
    <w:rsid w:val="00175D04"/>
    <w:rsid w:val="00175EA4"/>
    <w:rsid w:val="001814AE"/>
    <w:rsid w:val="00182063"/>
    <w:rsid w:val="001824A1"/>
    <w:rsid w:val="00182740"/>
    <w:rsid w:val="00183357"/>
    <w:rsid w:val="00184276"/>
    <w:rsid w:val="001843EA"/>
    <w:rsid w:val="00184A82"/>
    <w:rsid w:val="00185AB0"/>
    <w:rsid w:val="00186523"/>
    <w:rsid w:val="001869DD"/>
    <w:rsid w:val="00186AE3"/>
    <w:rsid w:val="00186BB0"/>
    <w:rsid w:val="00186FDD"/>
    <w:rsid w:val="001872D3"/>
    <w:rsid w:val="00191CE5"/>
    <w:rsid w:val="00191FB6"/>
    <w:rsid w:val="00192C8A"/>
    <w:rsid w:val="00192E09"/>
    <w:rsid w:val="00193D04"/>
    <w:rsid w:val="00194035"/>
    <w:rsid w:val="00195962"/>
    <w:rsid w:val="00195A96"/>
    <w:rsid w:val="00196272"/>
    <w:rsid w:val="00196688"/>
    <w:rsid w:val="00196B21"/>
    <w:rsid w:val="0019747E"/>
    <w:rsid w:val="00197A4B"/>
    <w:rsid w:val="001A04DD"/>
    <w:rsid w:val="001A07EA"/>
    <w:rsid w:val="001A0BFA"/>
    <w:rsid w:val="001A2552"/>
    <w:rsid w:val="001A281A"/>
    <w:rsid w:val="001A33F8"/>
    <w:rsid w:val="001A7AFB"/>
    <w:rsid w:val="001B0AFF"/>
    <w:rsid w:val="001B1091"/>
    <w:rsid w:val="001B159C"/>
    <w:rsid w:val="001B1BB1"/>
    <w:rsid w:val="001B29C9"/>
    <w:rsid w:val="001B3967"/>
    <w:rsid w:val="001B4199"/>
    <w:rsid w:val="001B4917"/>
    <w:rsid w:val="001B4E6B"/>
    <w:rsid w:val="001B5F8A"/>
    <w:rsid w:val="001B60A5"/>
    <w:rsid w:val="001B63DD"/>
    <w:rsid w:val="001B6D60"/>
    <w:rsid w:val="001B75C6"/>
    <w:rsid w:val="001B78BC"/>
    <w:rsid w:val="001C0884"/>
    <w:rsid w:val="001C091D"/>
    <w:rsid w:val="001C0BF6"/>
    <w:rsid w:val="001C1DDB"/>
    <w:rsid w:val="001C201F"/>
    <w:rsid w:val="001C3493"/>
    <w:rsid w:val="001C357C"/>
    <w:rsid w:val="001C395C"/>
    <w:rsid w:val="001C50CC"/>
    <w:rsid w:val="001C565C"/>
    <w:rsid w:val="001C58DF"/>
    <w:rsid w:val="001C6BE4"/>
    <w:rsid w:val="001C7D23"/>
    <w:rsid w:val="001D0488"/>
    <w:rsid w:val="001D053A"/>
    <w:rsid w:val="001D0D94"/>
    <w:rsid w:val="001D1411"/>
    <w:rsid w:val="001D1989"/>
    <w:rsid w:val="001D1E43"/>
    <w:rsid w:val="001D23B7"/>
    <w:rsid w:val="001D2927"/>
    <w:rsid w:val="001D39D0"/>
    <w:rsid w:val="001D3C93"/>
    <w:rsid w:val="001D5384"/>
    <w:rsid w:val="001D57E3"/>
    <w:rsid w:val="001D58B5"/>
    <w:rsid w:val="001D5B9B"/>
    <w:rsid w:val="001D6547"/>
    <w:rsid w:val="001E13BC"/>
    <w:rsid w:val="001E1676"/>
    <w:rsid w:val="001E257E"/>
    <w:rsid w:val="001E2AA0"/>
    <w:rsid w:val="001E2D54"/>
    <w:rsid w:val="001E3888"/>
    <w:rsid w:val="001E4605"/>
    <w:rsid w:val="001E4B0E"/>
    <w:rsid w:val="001E5417"/>
    <w:rsid w:val="001E6537"/>
    <w:rsid w:val="001F19AF"/>
    <w:rsid w:val="001F1AD1"/>
    <w:rsid w:val="001F2218"/>
    <w:rsid w:val="001F3604"/>
    <w:rsid w:val="001F364D"/>
    <w:rsid w:val="001F378B"/>
    <w:rsid w:val="001F3B41"/>
    <w:rsid w:val="001F405E"/>
    <w:rsid w:val="001F437D"/>
    <w:rsid w:val="001F43B8"/>
    <w:rsid w:val="001F4A14"/>
    <w:rsid w:val="001F4D10"/>
    <w:rsid w:val="001F4EBA"/>
    <w:rsid w:val="001F5066"/>
    <w:rsid w:val="001F53FD"/>
    <w:rsid w:val="001F666D"/>
    <w:rsid w:val="001F66E4"/>
    <w:rsid w:val="001F7534"/>
    <w:rsid w:val="002003AD"/>
    <w:rsid w:val="002007B2"/>
    <w:rsid w:val="00200E3F"/>
    <w:rsid w:val="0020111B"/>
    <w:rsid w:val="00201938"/>
    <w:rsid w:val="00201BF4"/>
    <w:rsid w:val="00201D4D"/>
    <w:rsid w:val="002020A2"/>
    <w:rsid w:val="0020290F"/>
    <w:rsid w:val="00202AF9"/>
    <w:rsid w:val="00203993"/>
    <w:rsid w:val="0020500A"/>
    <w:rsid w:val="0020678A"/>
    <w:rsid w:val="002077BB"/>
    <w:rsid w:val="002103B3"/>
    <w:rsid w:val="00210916"/>
    <w:rsid w:val="00211281"/>
    <w:rsid w:val="0021188C"/>
    <w:rsid w:val="00211D17"/>
    <w:rsid w:val="0021279F"/>
    <w:rsid w:val="00212C5C"/>
    <w:rsid w:val="00213051"/>
    <w:rsid w:val="002131F1"/>
    <w:rsid w:val="002159E7"/>
    <w:rsid w:val="002165BE"/>
    <w:rsid w:val="00216A48"/>
    <w:rsid w:val="00216AD7"/>
    <w:rsid w:val="00216B37"/>
    <w:rsid w:val="00216BBB"/>
    <w:rsid w:val="00216D9D"/>
    <w:rsid w:val="00216DE3"/>
    <w:rsid w:val="002200E0"/>
    <w:rsid w:val="00220602"/>
    <w:rsid w:val="00220AD2"/>
    <w:rsid w:val="002211C8"/>
    <w:rsid w:val="002212C7"/>
    <w:rsid w:val="002225E0"/>
    <w:rsid w:val="00222FDD"/>
    <w:rsid w:val="0022398B"/>
    <w:rsid w:val="00223F41"/>
    <w:rsid w:val="00223F89"/>
    <w:rsid w:val="00225124"/>
    <w:rsid w:val="00225AB2"/>
    <w:rsid w:val="00225F02"/>
    <w:rsid w:val="00225F73"/>
    <w:rsid w:val="002261B2"/>
    <w:rsid w:val="002274AA"/>
    <w:rsid w:val="002274E3"/>
    <w:rsid w:val="00227B6D"/>
    <w:rsid w:val="00230D3E"/>
    <w:rsid w:val="00230E04"/>
    <w:rsid w:val="00231301"/>
    <w:rsid w:val="00231C04"/>
    <w:rsid w:val="00233346"/>
    <w:rsid w:val="00233A22"/>
    <w:rsid w:val="00233A3F"/>
    <w:rsid w:val="00233A73"/>
    <w:rsid w:val="002350DA"/>
    <w:rsid w:val="00235931"/>
    <w:rsid w:val="00235B00"/>
    <w:rsid w:val="00236534"/>
    <w:rsid w:val="00236C32"/>
    <w:rsid w:val="00237442"/>
    <w:rsid w:val="00241293"/>
    <w:rsid w:val="00241D20"/>
    <w:rsid w:val="00244BE5"/>
    <w:rsid w:val="00244FC7"/>
    <w:rsid w:val="00246CC4"/>
    <w:rsid w:val="00247284"/>
    <w:rsid w:val="002476AC"/>
    <w:rsid w:val="002479DD"/>
    <w:rsid w:val="00251A35"/>
    <w:rsid w:val="00252776"/>
    <w:rsid w:val="002527CB"/>
    <w:rsid w:val="00252823"/>
    <w:rsid w:val="00253062"/>
    <w:rsid w:val="002535DC"/>
    <w:rsid w:val="002541A8"/>
    <w:rsid w:val="002551FC"/>
    <w:rsid w:val="002571F1"/>
    <w:rsid w:val="00257FEE"/>
    <w:rsid w:val="00260194"/>
    <w:rsid w:val="00260ABE"/>
    <w:rsid w:val="00260D1C"/>
    <w:rsid w:val="002616F6"/>
    <w:rsid w:val="00261EA4"/>
    <w:rsid w:val="00262617"/>
    <w:rsid w:val="00262865"/>
    <w:rsid w:val="00262EE7"/>
    <w:rsid w:val="00263512"/>
    <w:rsid w:val="0026397C"/>
    <w:rsid w:val="0026469D"/>
    <w:rsid w:val="0026598F"/>
    <w:rsid w:val="00266AE8"/>
    <w:rsid w:val="00266B1A"/>
    <w:rsid w:val="00267262"/>
    <w:rsid w:val="002719FE"/>
    <w:rsid w:val="00273580"/>
    <w:rsid w:val="002751F1"/>
    <w:rsid w:val="00275A29"/>
    <w:rsid w:val="0027627F"/>
    <w:rsid w:val="00276891"/>
    <w:rsid w:val="002768A4"/>
    <w:rsid w:val="0028074C"/>
    <w:rsid w:val="002843C8"/>
    <w:rsid w:val="002856D7"/>
    <w:rsid w:val="002858E2"/>
    <w:rsid w:val="0028655F"/>
    <w:rsid w:val="00286CB8"/>
    <w:rsid w:val="002906D9"/>
    <w:rsid w:val="00290FE7"/>
    <w:rsid w:val="00292E98"/>
    <w:rsid w:val="00294298"/>
    <w:rsid w:val="00294F79"/>
    <w:rsid w:val="00295223"/>
    <w:rsid w:val="0029550D"/>
    <w:rsid w:val="00295828"/>
    <w:rsid w:val="00295C60"/>
    <w:rsid w:val="002964E2"/>
    <w:rsid w:val="00296C6B"/>
    <w:rsid w:val="00296EAC"/>
    <w:rsid w:val="002971C2"/>
    <w:rsid w:val="002A0161"/>
    <w:rsid w:val="002A1219"/>
    <w:rsid w:val="002A1CF4"/>
    <w:rsid w:val="002A1E37"/>
    <w:rsid w:val="002A2730"/>
    <w:rsid w:val="002A3096"/>
    <w:rsid w:val="002A3E34"/>
    <w:rsid w:val="002A402F"/>
    <w:rsid w:val="002A69CF"/>
    <w:rsid w:val="002A6BE7"/>
    <w:rsid w:val="002A6F75"/>
    <w:rsid w:val="002B09C1"/>
    <w:rsid w:val="002B119D"/>
    <w:rsid w:val="002B1268"/>
    <w:rsid w:val="002B1331"/>
    <w:rsid w:val="002B2C45"/>
    <w:rsid w:val="002B2D14"/>
    <w:rsid w:val="002B31CB"/>
    <w:rsid w:val="002B4CE3"/>
    <w:rsid w:val="002B6925"/>
    <w:rsid w:val="002C07F8"/>
    <w:rsid w:val="002C0934"/>
    <w:rsid w:val="002C2A60"/>
    <w:rsid w:val="002C2C88"/>
    <w:rsid w:val="002C375A"/>
    <w:rsid w:val="002C3C37"/>
    <w:rsid w:val="002C3E2E"/>
    <w:rsid w:val="002C411C"/>
    <w:rsid w:val="002C429B"/>
    <w:rsid w:val="002C47CA"/>
    <w:rsid w:val="002C5AEC"/>
    <w:rsid w:val="002C5B14"/>
    <w:rsid w:val="002C72CA"/>
    <w:rsid w:val="002C7D5C"/>
    <w:rsid w:val="002C7FDD"/>
    <w:rsid w:val="002D1355"/>
    <w:rsid w:val="002D2A71"/>
    <w:rsid w:val="002D47F0"/>
    <w:rsid w:val="002D4DDE"/>
    <w:rsid w:val="002D5476"/>
    <w:rsid w:val="002D65C2"/>
    <w:rsid w:val="002D6813"/>
    <w:rsid w:val="002D6DE6"/>
    <w:rsid w:val="002D7589"/>
    <w:rsid w:val="002E014A"/>
    <w:rsid w:val="002E0A7B"/>
    <w:rsid w:val="002E1258"/>
    <w:rsid w:val="002E1732"/>
    <w:rsid w:val="002E27D8"/>
    <w:rsid w:val="002E37DF"/>
    <w:rsid w:val="002E4081"/>
    <w:rsid w:val="002E753E"/>
    <w:rsid w:val="002F29E4"/>
    <w:rsid w:val="002F2D30"/>
    <w:rsid w:val="002F4A13"/>
    <w:rsid w:val="002F4BB5"/>
    <w:rsid w:val="002F4BC7"/>
    <w:rsid w:val="002F5332"/>
    <w:rsid w:val="002F705A"/>
    <w:rsid w:val="002F75EE"/>
    <w:rsid w:val="002F78BF"/>
    <w:rsid w:val="0030102E"/>
    <w:rsid w:val="003010EE"/>
    <w:rsid w:val="00302604"/>
    <w:rsid w:val="0030266A"/>
    <w:rsid w:val="00302E05"/>
    <w:rsid w:val="0030373A"/>
    <w:rsid w:val="003040EC"/>
    <w:rsid w:val="00304657"/>
    <w:rsid w:val="00304660"/>
    <w:rsid w:val="00304D12"/>
    <w:rsid w:val="0030514B"/>
    <w:rsid w:val="0030636B"/>
    <w:rsid w:val="003104AC"/>
    <w:rsid w:val="003112B5"/>
    <w:rsid w:val="003120A7"/>
    <w:rsid w:val="003144F3"/>
    <w:rsid w:val="003148CF"/>
    <w:rsid w:val="00314ADC"/>
    <w:rsid w:val="00314B3E"/>
    <w:rsid w:val="003150C3"/>
    <w:rsid w:val="0031647E"/>
    <w:rsid w:val="00316DC3"/>
    <w:rsid w:val="00320B69"/>
    <w:rsid w:val="003212A4"/>
    <w:rsid w:val="003230E9"/>
    <w:rsid w:val="0032333B"/>
    <w:rsid w:val="00323964"/>
    <w:rsid w:val="00323BA1"/>
    <w:rsid w:val="00324120"/>
    <w:rsid w:val="0032491F"/>
    <w:rsid w:val="0032538A"/>
    <w:rsid w:val="0032553B"/>
    <w:rsid w:val="00325593"/>
    <w:rsid w:val="0032597F"/>
    <w:rsid w:val="00325DB9"/>
    <w:rsid w:val="00325FA4"/>
    <w:rsid w:val="00326F75"/>
    <w:rsid w:val="00327893"/>
    <w:rsid w:val="003302BB"/>
    <w:rsid w:val="003306B9"/>
    <w:rsid w:val="00330C30"/>
    <w:rsid w:val="00330E10"/>
    <w:rsid w:val="003312C0"/>
    <w:rsid w:val="00332AAE"/>
    <w:rsid w:val="003332B1"/>
    <w:rsid w:val="003336EA"/>
    <w:rsid w:val="00334813"/>
    <w:rsid w:val="0033507C"/>
    <w:rsid w:val="00335262"/>
    <w:rsid w:val="003352B5"/>
    <w:rsid w:val="0033549D"/>
    <w:rsid w:val="003369A4"/>
    <w:rsid w:val="00336D82"/>
    <w:rsid w:val="00337361"/>
    <w:rsid w:val="003373D3"/>
    <w:rsid w:val="00337D76"/>
    <w:rsid w:val="00342C75"/>
    <w:rsid w:val="003435A9"/>
    <w:rsid w:val="0034366F"/>
    <w:rsid w:val="00344004"/>
    <w:rsid w:val="00344DBF"/>
    <w:rsid w:val="00345B9B"/>
    <w:rsid w:val="00346BF0"/>
    <w:rsid w:val="00346EB3"/>
    <w:rsid w:val="00350603"/>
    <w:rsid w:val="00350709"/>
    <w:rsid w:val="00351712"/>
    <w:rsid w:val="003533D4"/>
    <w:rsid w:val="00354BCE"/>
    <w:rsid w:val="00354C71"/>
    <w:rsid w:val="00355DBB"/>
    <w:rsid w:val="00355E24"/>
    <w:rsid w:val="003561D0"/>
    <w:rsid w:val="00356EFB"/>
    <w:rsid w:val="003572D4"/>
    <w:rsid w:val="00360769"/>
    <w:rsid w:val="00360D9F"/>
    <w:rsid w:val="00360E5D"/>
    <w:rsid w:val="00362AC3"/>
    <w:rsid w:val="0036342D"/>
    <w:rsid w:val="00363D29"/>
    <w:rsid w:val="003645AD"/>
    <w:rsid w:val="00364F36"/>
    <w:rsid w:val="003659E7"/>
    <w:rsid w:val="0036631B"/>
    <w:rsid w:val="0036660F"/>
    <w:rsid w:val="0036662C"/>
    <w:rsid w:val="00366BC6"/>
    <w:rsid w:val="0036720E"/>
    <w:rsid w:val="0036735D"/>
    <w:rsid w:val="00367688"/>
    <w:rsid w:val="003679A0"/>
    <w:rsid w:val="00367FB1"/>
    <w:rsid w:val="00370E0E"/>
    <w:rsid w:val="003711CC"/>
    <w:rsid w:val="00371F40"/>
    <w:rsid w:val="0037231D"/>
    <w:rsid w:val="003727A7"/>
    <w:rsid w:val="00372FE2"/>
    <w:rsid w:val="00375091"/>
    <w:rsid w:val="00375238"/>
    <w:rsid w:val="00375779"/>
    <w:rsid w:val="00375AB4"/>
    <w:rsid w:val="0037634C"/>
    <w:rsid w:val="003767F6"/>
    <w:rsid w:val="0037772C"/>
    <w:rsid w:val="00382C9B"/>
    <w:rsid w:val="00382E96"/>
    <w:rsid w:val="0038338F"/>
    <w:rsid w:val="0038364B"/>
    <w:rsid w:val="00383FFB"/>
    <w:rsid w:val="003843CF"/>
    <w:rsid w:val="0038449B"/>
    <w:rsid w:val="0038454E"/>
    <w:rsid w:val="00384930"/>
    <w:rsid w:val="003858E1"/>
    <w:rsid w:val="00386014"/>
    <w:rsid w:val="00386804"/>
    <w:rsid w:val="00386DCA"/>
    <w:rsid w:val="00387279"/>
    <w:rsid w:val="003873DD"/>
    <w:rsid w:val="00387465"/>
    <w:rsid w:val="00391F66"/>
    <w:rsid w:val="00392FF4"/>
    <w:rsid w:val="00393929"/>
    <w:rsid w:val="00393A72"/>
    <w:rsid w:val="00394B42"/>
    <w:rsid w:val="00395BDE"/>
    <w:rsid w:val="00395D93"/>
    <w:rsid w:val="00396732"/>
    <w:rsid w:val="00397CDB"/>
    <w:rsid w:val="003A0440"/>
    <w:rsid w:val="003A0482"/>
    <w:rsid w:val="003A0A19"/>
    <w:rsid w:val="003A13CD"/>
    <w:rsid w:val="003A1BD4"/>
    <w:rsid w:val="003A1D10"/>
    <w:rsid w:val="003A22B2"/>
    <w:rsid w:val="003A3F14"/>
    <w:rsid w:val="003A5291"/>
    <w:rsid w:val="003A61AA"/>
    <w:rsid w:val="003A6764"/>
    <w:rsid w:val="003A6B98"/>
    <w:rsid w:val="003A74C3"/>
    <w:rsid w:val="003B0A3D"/>
    <w:rsid w:val="003B0EB1"/>
    <w:rsid w:val="003B1630"/>
    <w:rsid w:val="003B1751"/>
    <w:rsid w:val="003B1EDD"/>
    <w:rsid w:val="003B34AB"/>
    <w:rsid w:val="003B358A"/>
    <w:rsid w:val="003B3CEF"/>
    <w:rsid w:val="003B400A"/>
    <w:rsid w:val="003B42A3"/>
    <w:rsid w:val="003B432E"/>
    <w:rsid w:val="003B5720"/>
    <w:rsid w:val="003B5873"/>
    <w:rsid w:val="003B5A65"/>
    <w:rsid w:val="003B5AF4"/>
    <w:rsid w:val="003B62BC"/>
    <w:rsid w:val="003B6D3E"/>
    <w:rsid w:val="003C006D"/>
    <w:rsid w:val="003C1269"/>
    <w:rsid w:val="003C15DF"/>
    <w:rsid w:val="003C16AB"/>
    <w:rsid w:val="003C1A66"/>
    <w:rsid w:val="003C23B8"/>
    <w:rsid w:val="003C2D52"/>
    <w:rsid w:val="003C2E88"/>
    <w:rsid w:val="003C2EF1"/>
    <w:rsid w:val="003C3E14"/>
    <w:rsid w:val="003C4F87"/>
    <w:rsid w:val="003C5448"/>
    <w:rsid w:val="003C5D55"/>
    <w:rsid w:val="003C63DB"/>
    <w:rsid w:val="003C7231"/>
    <w:rsid w:val="003D092D"/>
    <w:rsid w:val="003D0CA3"/>
    <w:rsid w:val="003D1166"/>
    <w:rsid w:val="003D2915"/>
    <w:rsid w:val="003D2B8B"/>
    <w:rsid w:val="003D2ECE"/>
    <w:rsid w:val="003D391E"/>
    <w:rsid w:val="003D3B6F"/>
    <w:rsid w:val="003D4CF2"/>
    <w:rsid w:val="003D4F40"/>
    <w:rsid w:val="003D5581"/>
    <w:rsid w:val="003D604D"/>
    <w:rsid w:val="003D68D5"/>
    <w:rsid w:val="003D6D7F"/>
    <w:rsid w:val="003D6EB8"/>
    <w:rsid w:val="003D7575"/>
    <w:rsid w:val="003D76C1"/>
    <w:rsid w:val="003E0C7C"/>
    <w:rsid w:val="003E13E6"/>
    <w:rsid w:val="003E16A5"/>
    <w:rsid w:val="003E1BD5"/>
    <w:rsid w:val="003E1F9D"/>
    <w:rsid w:val="003E2FFE"/>
    <w:rsid w:val="003E38FA"/>
    <w:rsid w:val="003E451F"/>
    <w:rsid w:val="003E52AA"/>
    <w:rsid w:val="003E5FEE"/>
    <w:rsid w:val="003F000D"/>
    <w:rsid w:val="003F026C"/>
    <w:rsid w:val="003F124F"/>
    <w:rsid w:val="003F1EAE"/>
    <w:rsid w:val="003F1EBB"/>
    <w:rsid w:val="003F318F"/>
    <w:rsid w:val="003F4BAD"/>
    <w:rsid w:val="003F59DC"/>
    <w:rsid w:val="003F7857"/>
    <w:rsid w:val="003F7F25"/>
    <w:rsid w:val="004001B8"/>
    <w:rsid w:val="004001B9"/>
    <w:rsid w:val="00401245"/>
    <w:rsid w:val="00401434"/>
    <w:rsid w:val="004014DC"/>
    <w:rsid w:val="004041E3"/>
    <w:rsid w:val="004047B8"/>
    <w:rsid w:val="004051D1"/>
    <w:rsid w:val="00405893"/>
    <w:rsid w:val="00405A10"/>
    <w:rsid w:val="00405F35"/>
    <w:rsid w:val="004063E6"/>
    <w:rsid w:val="0040645A"/>
    <w:rsid w:val="004065F2"/>
    <w:rsid w:val="0040663F"/>
    <w:rsid w:val="004113B9"/>
    <w:rsid w:val="00411F62"/>
    <w:rsid w:val="004123DC"/>
    <w:rsid w:val="004129E9"/>
    <w:rsid w:val="0041393C"/>
    <w:rsid w:val="004149EE"/>
    <w:rsid w:val="0041612D"/>
    <w:rsid w:val="00416581"/>
    <w:rsid w:val="00416EC1"/>
    <w:rsid w:val="00416F50"/>
    <w:rsid w:val="004202FB"/>
    <w:rsid w:val="00420403"/>
    <w:rsid w:val="0042091E"/>
    <w:rsid w:val="004216F1"/>
    <w:rsid w:val="004219E8"/>
    <w:rsid w:val="00421A65"/>
    <w:rsid w:val="00421FFD"/>
    <w:rsid w:val="00422117"/>
    <w:rsid w:val="00422D79"/>
    <w:rsid w:val="0042389B"/>
    <w:rsid w:val="00423E07"/>
    <w:rsid w:val="00424CEF"/>
    <w:rsid w:val="004252DB"/>
    <w:rsid w:val="004258D0"/>
    <w:rsid w:val="00425F74"/>
    <w:rsid w:val="004268A3"/>
    <w:rsid w:val="00427242"/>
    <w:rsid w:val="0042781E"/>
    <w:rsid w:val="00427C37"/>
    <w:rsid w:val="00430141"/>
    <w:rsid w:val="00430514"/>
    <w:rsid w:val="004307F6"/>
    <w:rsid w:val="004308B4"/>
    <w:rsid w:val="004309EE"/>
    <w:rsid w:val="00430A77"/>
    <w:rsid w:val="00431629"/>
    <w:rsid w:val="00431CC4"/>
    <w:rsid w:val="00431E23"/>
    <w:rsid w:val="00433099"/>
    <w:rsid w:val="0043328E"/>
    <w:rsid w:val="00433479"/>
    <w:rsid w:val="004335CE"/>
    <w:rsid w:val="00433A4B"/>
    <w:rsid w:val="00433A66"/>
    <w:rsid w:val="00434838"/>
    <w:rsid w:val="004353F7"/>
    <w:rsid w:val="00435CE6"/>
    <w:rsid w:val="00436075"/>
    <w:rsid w:val="004367C9"/>
    <w:rsid w:val="00440178"/>
    <w:rsid w:val="00440774"/>
    <w:rsid w:val="00440C68"/>
    <w:rsid w:val="004411E1"/>
    <w:rsid w:val="00441B22"/>
    <w:rsid w:val="00441F6D"/>
    <w:rsid w:val="00441F73"/>
    <w:rsid w:val="00441FE4"/>
    <w:rsid w:val="00442729"/>
    <w:rsid w:val="0044370E"/>
    <w:rsid w:val="00443716"/>
    <w:rsid w:val="00443A28"/>
    <w:rsid w:val="00443E9F"/>
    <w:rsid w:val="00443F90"/>
    <w:rsid w:val="00444443"/>
    <w:rsid w:val="004444C2"/>
    <w:rsid w:val="00444AB3"/>
    <w:rsid w:val="00444DCD"/>
    <w:rsid w:val="004456E9"/>
    <w:rsid w:val="004466D3"/>
    <w:rsid w:val="00446D5E"/>
    <w:rsid w:val="004470C0"/>
    <w:rsid w:val="00447DD5"/>
    <w:rsid w:val="004505AC"/>
    <w:rsid w:val="00450B09"/>
    <w:rsid w:val="00451202"/>
    <w:rsid w:val="00451DC7"/>
    <w:rsid w:val="00452357"/>
    <w:rsid w:val="0045319B"/>
    <w:rsid w:val="0045320A"/>
    <w:rsid w:val="00453928"/>
    <w:rsid w:val="00453B9D"/>
    <w:rsid w:val="00454632"/>
    <w:rsid w:val="00454675"/>
    <w:rsid w:val="0045584A"/>
    <w:rsid w:val="00455B80"/>
    <w:rsid w:val="00456FF7"/>
    <w:rsid w:val="0046039D"/>
    <w:rsid w:val="00460877"/>
    <w:rsid w:val="00460C90"/>
    <w:rsid w:val="00460ECD"/>
    <w:rsid w:val="004619CF"/>
    <w:rsid w:val="00462695"/>
    <w:rsid w:val="00462EF3"/>
    <w:rsid w:val="004642AB"/>
    <w:rsid w:val="00464B80"/>
    <w:rsid w:val="00465B6F"/>
    <w:rsid w:val="00465C74"/>
    <w:rsid w:val="00465D60"/>
    <w:rsid w:val="00466918"/>
    <w:rsid w:val="00467E45"/>
    <w:rsid w:val="0047090B"/>
    <w:rsid w:val="00470D1E"/>
    <w:rsid w:val="004724FC"/>
    <w:rsid w:val="0047261F"/>
    <w:rsid w:val="00472CB0"/>
    <w:rsid w:val="00473AB8"/>
    <w:rsid w:val="00474034"/>
    <w:rsid w:val="00474DDA"/>
    <w:rsid w:val="00476442"/>
    <w:rsid w:val="004765BE"/>
    <w:rsid w:val="00476711"/>
    <w:rsid w:val="00476715"/>
    <w:rsid w:val="004768B7"/>
    <w:rsid w:val="004778F9"/>
    <w:rsid w:val="004802A2"/>
    <w:rsid w:val="00480429"/>
    <w:rsid w:val="00480F9A"/>
    <w:rsid w:val="004821F8"/>
    <w:rsid w:val="0048299B"/>
    <w:rsid w:val="00483293"/>
    <w:rsid w:val="00483E0D"/>
    <w:rsid w:val="00484DDA"/>
    <w:rsid w:val="00485A84"/>
    <w:rsid w:val="00485D63"/>
    <w:rsid w:val="00486205"/>
    <w:rsid w:val="004865F0"/>
    <w:rsid w:val="004866DC"/>
    <w:rsid w:val="0048698A"/>
    <w:rsid w:val="004904A6"/>
    <w:rsid w:val="00492C71"/>
    <w:rsid w:val="00492D29"/>
    <w:rsid w:val="00493282"/>
    <w:rsid w:val="00493CD2"/>
    <w:rsid w:val="00494D1E"/>
    <w:rsid w:val="004950AD"/>
    <w:rsid w:val="00495565"/>
    <w:rsid w:val="00497309"/>
    <w:rsid w:val="00497691"/>
    <w:rsid w:val="004A0356"/>
    <w:rsid w:val="004A0366"/>
    <w:rsid w:val="004A157A"/>
    <w:rsid w:val="004A172A"/>
    <w:rsid w:val="004A1EF1"/>
    <w:rsid w:val="004A2844"/>
    <w:rsid w:val="004A3308"/>
    <w:rsid w:val="004A4754"/>
    <w:rsid w:val="004A47BA"/>
    <w:rsid w:val="004A4903"/>
    <w:rsid w:val="004A5267"/>
    <w:rsid w:val="004A56C6"/>
    <w:rsid w:val="004A5CE3"/>
    <w:rsid w:val="004B0EFB"/>
    <w:rsid w:val="004B15D0"/>
    <w:rsid w:val="004B25BD"/>
    <w:rsid w:val="004B2A41"/>
    <w:rsid w:val="004B445F"/>
    <w:rsid w:val="004B47AD"/>
    <w:rsid w:val="004B4B8F"/>
    <w:rsid w:val="004B7535"/>
    <w:rsid w:val="004B7682"/>
    <w:rsid w:val="004C0BE8"/>
    <w:rsid w:val="004C125A"/>
    <w:rsid w:val="004C1D17"/>
    <w:rsid w:val="004C1EB3"/>
    <w:rsid w:val="004C32AF"/>
    <w:rsid w:val="004C3D1D"/>
    <w:rsid w:val="004C7879"/>
    <w:rsid w:val="004C7CC1"/>
    <w:rsid w:val="004C7F07"/>
    <w:rsid w:val="004D031C"/>
    <w:rsid w:val="004D04D1"/>
    <w:rsid w:val="004D05DC"/>
    <w:rsid w:val="004D10DA"/>
    <w:rsid w:val="004D110C"/>
    <w:rsid w:val="004D15ED"/>
    <w:rsid w:val="004D198D"/>
    <w:rsid w:val="004D395B"/>
    <w:rsid w:val="004D570B"/>
    <w:rsid w:val="004D61B1"/>
    <w:rsid w:val="004D643B"/>
    <w:rsid w:val="004D6B1F"/>
    <w:rsid w:val="004D7C60"/>
    <w:rsid w:val="004E06C0"/>
    <w:rsid w:val="004E144E"/>
    <w:rsid w:val="004E1609"/>
    <w:rsid w:val="004E1CA6"/>
    <w:rsid w:val="004E23B9"/>
    <w:rsid w:val="004E2D50"/>
    <w:rsid w:val="004E2F78"/>
    <w:rsid w:val="004E2F7E"/>
    <w:rsid w:val="004E329D"/>
    <w:rsid w:val="004E351F"/>
    <w:rsid w:val="004E4046"/>
    <w:rsid w:val="004E462E"/>
    <w:rsid w:val="004E4949"/>
    <w:rsid w:val="004E6881"/>
    <w:rsid w:val="004E758A"/>
    <w:rsid w:val="004E7C16"/>
    <w:rsid w:val="004E7DF4"/>
    <w:rsid w:val="004F02C4"/>
    <w:rsid w:val="004F03BF"/>
    <w:rsid w:val="004F0677"/>
    <w:rsid w:val="004F0897"/>
    <w:rsid w:val="004F128F"/>
    <w:rsid w:val="004F2D57"/>
    <w:rsid w:val="004F2DDE"/>
    <w:rsid w:val="004F321E"/>
    <w:rsid w:val="004F3932"/>
    <w:rsid w:val="004F4E53"/>
    <w:rsid w:val="004F526A"/>
    <w:rsid w:val="004F566B"/>
    <w:rsid w:val="004F5A99"/>
    <w:rsid w:val="004F622D"/>
    <w:rsid w:val="004F6FAC"/>
    <w:rsid w:val="00501282"/>
    <w:rsid w:val="0050163E"/>
    <w:rsid w:val="00502381"/>
    <w:rsid w:val="00502436"/>
    <w:rsid w:val="0050349E"/>
    <w:rsid w:val="0050388F"/>
    <w:rsid w:val="00504000"/>
    <w:rsid w:val="00504F06"/>
    <w:rsid w:val="0050549B"/>
    <w:rsid w:val="00505764"/>
    <w:rsid w:val="005061D1"/>
    <w:rsid w:val="005069DF"/>
    <w:rsid w:val="005100AC"/>
    <w:rsid w:val="005125A7"/>
    <w:rsid w:val="005126BC"/>
    <w:rsid w:val="00513B9B"/>
    <w:rsid w:val="0051412E"/>
    <w:rsid w:val="00514CCF"/>
    <w:rsid w:val="0051509A"/>
    <w:rsid w:val="0051580F"/>
    <w:rsid w:val="0051590C"/>
    <w:rsid w:val="005201C8"/>
    <w:rsid w:val="005209D3"/>
    <w:rsid w:val="00520FFB"/>
    <w:rsid w:val="00522BF7"/>
    <w:rsid w:val="00524204"/>
    <w:rsid w:val="00524BA7"/>
    <w:rsid w:val="00527565"/>
    <w:rsid w:val="005303AB"/>
    <w:rsid w:val="005325CA"/>
    <w:rsid w:val="005327EB"/>
    <w:rsid w:val="00533265"/>
    <w:rsid w:val="00533EF8"/>
    <w:rsid w:val="00534466"/>
    <w:rsid w:val="00534FCA"/>
    <w:rsid w:val="00535D00"/>
    <w:rsid w:val="0053604B"/>
    <w:rsid w:val="0053674C"/>
    <w:rsid w:val="00536910"/>
    <w:rsid w:val="005369D5"/>
    <w:rsid w:val="00537853"/>
    <w:rsid w:val="00537EEF"/>
    <w:rsid w:val="0054072B"/>
    <w:rsid w:val="0054137D"/>
    <w:rsid w:val="00541BE3"/>
    <w:rsid w:val="00542228"/>
    <w:rsid w:val="00542AE8"/>
    <w:rsid w:val="0054374C"/>
    <w:rsid w:val="0054556E"/>
    <w:rsid w:val="00545A5E"/>
    <w:rsid w:val="00545C6A"/>
    <w:rsid w:val="00546A48"/>
    <w:rsid w:val="00546A88"/>
    <w:rsid w:val="00546D4B"/>
    <w:rsid w:val="00546F0C"/>
    <w:rsid w:val="005471A3"/>
    <w:rsid w:val="00547347"/>
    <w:rsid w:val="005477DA"/>
    <w:rsid w:val="005516E5"/>
    <w:rsid w:val="00551ECF"/>
    <w:rsid w:val="0055292A"/>
    <w:rsid w:val="00552F08"/>
    <w:rsid w:val="005532F1"/>
    <w:rsid w:val="005538ED"/>
    <w:rsid w:val="00555490"/>
    <w:rsid w:val="0055567C"/>
    <w:rsid w:val="00556BD0"/>
    <w:rsid w:val="00560083"/>
    <w:rsid w:val="00560251"/>
    <w:rsid w:val="00560D74"/>
    <w:rsid w:val="005624A8"/>
    <w:rsid w:val="005625F0"/>
    <w:rsid w:val="00562F88"/>
    <w:rsid w:val="00564C4D"/>
    <w:rsid w:val="005659A2"/>
    <w:rsid w:val="0056695A"/>
    <w:rsid w:val="00567B0C"/>
    <w:rsid w:val="00570E1F"/>
    <w:rsid w:val="0057197B"/>
    <w:rsid w:val="00572069"/>
    <w:rsid w:val="005720E6"/>
    <w:rsid w:val="005724B4"/>
    <w:rsid w:val="00572894"/>
    <w:rsid w:val="0057297C"/>
    <w:rsid w:val="00573390"/>
    <w:rsid w:val="00573748"/>
    <w:rsid w:val="0057503A"/>
    <w:rsid w:val="00575FDE"/>
    <w:rsid w:val="00576D86"/>
    <w:rsid w:val="005771CA"/>
    <w:rsid w:val="00577E5F"/>
    <w:rsid w:val="005800EB"/>
    <w:rsid w:val="00580608"/>
    <w:rsid w:val="00580820"/>
    <w:rsid w:val="00580ADC"/>
    <w:rsid w:val="00580B31"/>
    <w:rsid w:val="0058145B"/>
    <w:rsid w:val="00581530"/>
    <w:rsid w:val="00581AA6"/>
    <w:rsid w:val="00581D94"/>
    <w:rsid w:val="005826FC"/>
    <w:rsid w:val="00582842"/>
    <w:rsid w:val="00582B34"/>
    <w:rsid w:val="00582E2F"/>
    <w:rsid w:val="0058323E"/>
    <w:rsid w:val="00583459"/>
    <w:rsid w:val="005835CA"/>
    <w:rsid w:val="00583995"/>
    <w:rsid w:val="00583BD7"/>
    <w:rsid w:val="00583E79"/>
    <w:rsid w:val="00584505"/>
    <w:rsid w:val="005845E3"/>
    <w:rsid w:val="00585655"/>
    <w:rsid w:val="00585A6D"/>
    <w:rsid w:val="005866F0"/>
    <w:rsid w:val="00586D99"/>
    <w:rsid w:val="005904FB"/>
    <w:rsid w:val="00590ACB"/>
    <w:rsid w:val="00591CED"/>
    <w:rsid w:val="005924B8"/>
    <w:rsid w:val="00592D7C"/>
    <w:rsid w:val="00593098"/>
    <w:rsid w:val="00594295"/>
    <w:rsid w:val="00594AD9"/>
    <w:rsid w:val="00594BB8"/>
    <w:rsid w:val="00595E59"/>
    <w:rsid w:val="00596AB7"/>
    <w:rsid w:val="005A01D5"/>
    <w:rsid w:val="005A0A26"/>
    <w:rsid w:val="005A16D5"/>
    <w:rsid w:val="005A1DD2"/>
    <w:rsid w:val="005A27BC"/>
    <w:rsid w:val="005A5526"/>
    <w:rsid w:val="005A5CEA"/>
    <w:rsid w:val="005A5FB9"/>
    <w:rsid w:val="005A632A"/>
    <w:rsid w:val="005A69E2"/>
    <w:rsid w:val="005A6D89"/>
    <w:rsid w:val="005A7664"/>
    <w:rsid w:val="005A7D4A"/>
    <w:rsid w:val="005B05C5"/>
    <w:rsid w:val="005B077B"/>
    <w:rsid w:val="005B3A60"/>
    <w:rsid w:val="005B5485"/>
    <w:rsid w:val="005B6680"/>
    <w:rsid w:val="005B681A"/>
    <w:rsid w:val="005B7405"/>
    <w:rsid w:val="005B76A2"/>
    <w:rsid w:val="005B7D72"/>
    <w:rsid w:val="005C0453"/>
    <w:rsid w:val="005C08EF"/>
    <w:rsid w:val="005C5619"/>
    <w:rsid w:val="005C5E2C"/>
    <w:rsid w:val="005C66E7"/>
    <w:rsid w:val="005C6736"/>
    <w:rsid w:val="005C6EDD"/>
    <w:rsid w:val="005C76EC"/>
    <w:rsid w:val="005C7E11"/>
    <w:rsid w:val="005D00D7"/>
    <w:rsid w:val="005D1403"/>
    <w:rsid w:val="005D14E4"/>
    <w:rsid w:val="005D162B"/>
    <w:rsid w:val="005D1E1F"/>
    <w:rsid w:val="005D207F"/>
    <w:rsid w:val="005D24F2"/>
    <w:rsid w:val="005D3236"/>
    <w:rsid w:val="005D341C"/>
    <w:rsid w:val="005D511B"/>
    <w:rsid w:val="005D6DBF"/>
    <w:rsid w:val="005D702C"/>
    <w:rsid w:val="005D71CE"/>
    <w:rsid w:val="005D73A0"/>
    <w:rsid w:val="005D74C0"/>
    <w:rsid w:val="005E0491"/>
    <w:rsid w:val="005E04D3"/>
    <w:rsid w:val="005E0B9E"/>
    <w:rsid w:val="005E28F9"/>
    <w:rsid w:val="005E291D"/>
    <w:rsid w:val="005E2ED9"/>
    <w:rsid w:val="005E33A2"/>
    <w:rsid w:val="005E33A8"/>
    <w:rsid w:val="005E36EA"/>
    <w:rsid w:val="005E4DAC"/>
    <w:rsid w:val="005E5156"/>
    <w:rsid w:val="005E5853"/>
    <w:rsid w:val="005E5B5F"/>
    <w:rsid w:val="005E5D22"/>
    <w:rsid w:val="005E644A"/>
    <w:rsid w:val="005E66F8"/>
    <w:rsid w:val="005E6D73"/>
    <w:rsid w:val="005E7665"/>
    <w:rsid w:val="005E7B20"/>
    <w:rsid w:val="005E7E4F"/>
    <w:rsid w:val="005F040C"/>
    <w:rsid w:val="005F075D"/>
    <w:rsid w:val="005F0A01"/>
    <w:rsid w:val="005F1471"/>
    <w:rsid w:val="005F1C37"/>
    <w:rsid w:val="005F1E27"/>
    <w:rsid w:val="005F3E56"/>
    <w:rsid w:val="005F404E"/>
    <w:rsid w:val="005F4FD5"/>
    <w:rsid w:val="005F648E"/>
    <w:rsid w:val="005F6550"/>
    <w:rsid w:val="005F6A8A"/>
    <w:rsid w:val="00600F0E"/>
    <w:rsid w:val="00603125"/>
    <w:rsid w:val="00603D60"/>
    <w:rsid w:val="0060423F"/>
    <w:rsid w:val="00604E57"/>
    <w:rsid w:val="00604E60"/>
    <w:rsid w:val="00604EC4"/>
    <w:rsid w:val="00605119"/>
    <w:rsid w:val="006062EA"/>
    <w:rsid w:val="00606864"/>
    <w:rsid w:val="006100BD"/>
    <w:rsid w:val="006100CD"/>
    <w:rsid w:val="006123AC"/>
    <w:rsid w:val="00612E00"/>
    <w:rsid w:val="00615FDA"/>
    <w:rsid w:val="00616AA2"/>
    <w:rsid w:val="00616C04"/>
    <w:rsid w:val="00617183"/>
    <w:rsid w:val="00617365"/>
    <w:rsid w:val="00620DB0"/>
    <w:rsid w:val="00621A77"/>
    <w:rsid w:val="00621A7A"/>
    <w:rsid w:val="00621F82"/>
    <w:rsid w:val="00622EB7"/>
    <w:rsid w:val="0062427F"/>
    <w:rsid w:val="006243B6"/>
    <w:rsid w:val="00625A33"/>
    <w:rsid w:val="00625C5E"/>
    <w:rsid w:val="00626C4C"/>
    <w:rsid w:val="00630842"/>
    <w:rsid w:val="00630F74"/>
    <w:rsid w:val="006311AA"/>
    <w:rsid w:val="00631792"/>
    <w:rsid w:val="00632040"/>
    <w:rsid w:val="0063226E"/>
    <w:rsid w:val="006338E6"/>
    <w:rsid w:val="00634003"/>
    <w:rsid w:val="00635956"/>
    <w:rsid w:val="00635D20"/>
    <w:rsid w:val="006365B3"/>
    <w:rsid w:val="0063695F"/>
    <w:rsid w:val="006376E0"/>
    <w:rsid w:val="0063781B"/>
    <w:rsid w:val="006403B4"/>
    <w:rsid w:val="00640653"/>
    <w:rsid w:val="00640B39"/>
    <w:rsid w:val="006428F2"/>
    <w:rsid w:val="0064398F"/>
    <w:rsid w:val="006453C1"/>
    <w:rsid w:val="00645744"/>
    <w:rsid w:val="006466AE"/>
    <w:rsid w:val="00646C21"/>
    <w:rsid w:val="006472AC"/>
    <w:rsid w:val="006473F9"/>
    <w:rsid w:val="00647CB7"/>
    <w:rsid w:val="0065128D"/>
    <w:rsid w:val="006513E6"/>
    <w:rsid w:val="00651620"/>
    <w:rsid w:val="00651E73"/>
    <w:rsid w:val="006547A2"/>
    <w:rsid w:val="00654D84"/>
    <w:rsid w:val="00655357"/>
    <w:rsid w:val="006555B1"/>
    <w:rsid w:val="006559B3"/>
    <w:rsid w:val="00656528"/>
    <w:rsid w:val="00656613"/>
    <w:rsid w:val="00656DA6"/>
    <w:rsid w:val="00660511"/>
    <w:rsid w:val="006607A0"/>
    <w:rsid w:val="00660AF6"/>
    <w:rsid w:val="00660C5C"/>
    <w:rsid w:val="00661F4C"/>
    <w:rsid w:val="0066210B"/>
    <w:rsid w:val="006621A4"/>
    <w:rsid w:val="00663200"/>
    <w:rsid w:val="0066435E"/>
    <w:rsid w:val="0066477E"/>
    <w:rsid w:val="00664E9A"/>
    <w:rsid w:val="00666538"/>
    <w:rsid w:val="00666BB1"/>
    <w:rsid w:val="00666CB3"/>
    <w:rsid w:val="00671176"/>
    <w:rsid w:val="006720C3"/>
    <w:rsid w:val="00673944"/>
    <w:rsid w:val="006739C9"/>
    <w:rsid w:val="00674880"/>
    <w:rsid w:val="00675B64"/>
    <w:rsid w:val="006762BA"/>
    <w:rsid w:val="006763A9"/>
    <w:rsid w:val="00680B2A"/>
    <w:rsid w:val="006823FE"/>
    <w:rsid w:val="00682B89"/>
    <w:rsid w:val="00682ED3"/>
    <w:rsid w:val="00682EDE"/>
    <w:rsid w:val="006831DC"/>
    <w:rsid w:val="00683537"/>
    <w:rsid w:val="00683913"/>
    <w:rsid w:val="00683BFA"/>
    <w:rsid w:val="00684D8F"/>
    <w:rsid w:val="00685DAC"/>
    <w:rsid w:val="00686846"/>
    <w:rsid w:val="00686BA2"/>
    <w:rsid w:val="00690740"/>
    <w:rsid w:val="0069103F"/>
    <w:rsid w:val="006913A1"/>
    <w:rsid w:val="00691CDF"/>
    <w:rsid w:val="006933B5"/>
    <w:rsid w:val="00693404"/>
    <w:rsid w:val="0069355E"/>
    <w:rsid w:val="00693603"/>
    <w:rsid w:val="00693626"/>
    <w:rsid w:val="00693716"/>
    <w:rsid w:val="00693D74"/>
    <w:rsid w:val="00694740"/>
    <w:rsid w:val="00694BDA"/>
    <w:rsid w:val="00695485"/>
    <w:rsid w:val="00696BFB"/>
    <w:rsid w:val="006971FE"/>
    <w:rsid w:val="006A0221"/>
    <w:rsid w:val="006A0D95"/>
    <w:rsid w:val="006A2213"/>
    <w:rsid w:val="006A2BA6"/>
    <w:rsid w:val="006A2FC4"/>
    <w:rsid w:val="006A35BE"/>
    <w:rsid w:val="006A37ED"/>
    <w:rsid w:val="006A3A53"/>
    <w:rsid w:val="006A3E93"/>
    <w:rsid w:val="006A4596"/>
    <w:rsid w:val="006A4850"/>
    <w:rsid w:val="006A4B73"/>
    <w:rsid w:val="006A4D79"/>
    <w:rsid w:val="006A5107"/>
    <w:rsid w:val="006A524E"/>
    <w:rsid w:val="006A5DE6"/>
    <w:rsid w:val="006A5F32"/>
    <w:rsid w:val="006A62E3"/>
    <w:rsid w:val="006A7BB1"/>
    <w:rsid w:val="006B01CA"/>
    <w:rsid w:val="006B06E4"/>
    <w:rsid w:val="006B0B06"/>
    <w:rsid w:val="006B102D"/>
    <w:rsid w:val="006B43B4"/>
    <w:rsid w:val="006B4458"/>
    <w:rsid w:val="006B5D00"/>
    <w:rsid w:val="006B646E"/>
    <w:rsid w:val="006B7A42"/>
    <w:rsid w:val="006C0266"/>
    <w:rsid w:val="006C02EC"/>
    <w:rsid w:val="006C0B37"/>
    <w:rsid w:val="006C211C"/>
    <w:rsid w:val="006C2D52"/>
    <w:rsid w:val="006C3465"/>
    <w:rsid w:val="006C3622"/>
    <w:rsid w:val="006C3E4D"/>
    <w:rsid w:val="006C4423"/>
    <w:rsid w:val="006C4942"/>
    <w:rsid w:val="006C5D09"/>
    <w:rsid w:val="006C704D"/>
    <w:rsid w:val="006C71C6"/>
    <w:rsid w:val="006D019B"/>
    <w:rsid w:val="006D1525"/>
    <w:rsid w:val="006D1A59"/>
    <w:rsid w:val="006D2070"/>
    <w:rsid w:val="006D2602"/>
    <w:rsid w:val="006D3201"/>
    <w:rsid w:val="006D49D0"/>
    <w:rsid w:val="006D4A37"/>
    <w:rsid w:val="006D6DE9"/>
    <w:rsid w:val="006D6EF8"/>
    <w:rsid w:val="006D7267"/>
    <w:rsid w:val="006E0161"/>
    <w:rsid w:val="006E0B38"/>
    <w:rsid w:val="006E1AA5"/>
    <w:rsid w:val="006E1D67"/>
    <w:rsid w:val="006E3D20"/>
    <w:rsid w:val="006E4314"/>
    <w:rsid w:val="006E509C"/>
    <w:rsid w:val="006E5926"/>
    <w:rsid w:val="006E5FA5"/>
    <w:rsid w:val="006E6447"/>
    <w:rsid w:val="006E6E03"/>
    <w:rsid w:val="006F0001"/>
    <w:rsid w:val="006F07D4"/>
    <w:rsid w:val="006F0C4C"/>
    <w:rsid w:val="006F19EA"/>
    <w:rsid w:val="006F2F39"/>
    <w:rsid w:val="006F33DA"/>
    <w:rsid w:val="006F34C9"/>
    <w:rsid w:val="006F3C5F"/>
    <w:rsid w:val="006F3D74"/>
    <w:rsid w:val="006F46CB"/>
    <w:rsid w:val="006F5262"/>
    <w:rsid w:val="006F5E2F"/>
    <w:rsid w:val="006F6B38"/>
    <w:rsid w:val="006F6F96"/>
    <w:rsid w:val="0070021D"/>
    <w:rsid w:val="007003D6"/>
    <w:rsid w:val="00701D3B"/>
    <w:rsid w:val="0070241B"/>
    <w:rsid w:val="00702428"/>
    <w:rsid w:val="0070315B"/>
    <w:rsid w:val="00703752"/>
    <w:rsid w:val="00703FB2"/>
    <w:rsid w:val="00704D10"/>
    <w:rsid w:val="00705C52"/>
    <w:rsid w:val="00706109"/>
    <w:rsid w:val="00706C14"/>
    <w:rsid w:val="00706C33"/>
    <w:rsid w:val="00707F3F"/>
    <w:rsid w:val="007106B7"/>
    <w:rsid w:val="00710AF2"/>
    <w:rsid w:val="00711067"/>
    <w:rsid w:val="00712A1E"/>
    <w:rsid w:val="00712FAB"/>
    <w:rsid w:val="007138B6"/>
    <w:rsid w:val="00713A84"/>
    <w:rsid w:val="00714794"/>
    <w:rsid w:val="00714A99"/>
    <w:rsid w:val="0071595D"/>
    <w:rsid w:val="00715DA5"/>
    <w:rsid w:val="00715E72"/>
    <w:rsid w:val="0071604B"/>
    <w:rsid w:val="0071672F"/>
    <w:rsid w:val="007173E1"/>
    <w:rsid w:val="00717D45"/>
    <w:rsid w:val="00717EB9"/>
    <w:rsid w:val="0072033A"/>
    <w:rsid w:val="007209DE"/>
    <w:rsid w:val="007217A3"/>
    <w:rsid w:val="007217F3"/>
    <w:rsid w:val="00722071"/>
    <w:rsid w:val="007224CB"/>
    <w:rsid w:val="0072255C"/>
    <w:rsid w:val="0072350A"/>
    <w:rsid w:val="00723617"/>
    <w:rsid w:val="00723BE8"/>
    <w:rsid w:val="00725E72"/>
    <w:rsid w:val="007263F8"/>
    <w:rsid w:val="007266A1"/>
    <w:rsid w:val="00726E0A"/>
    <w:rsid w:val="00727259"/>
    <w:rsid w:val="007274FF"/>
    <w:rsid w:val="0072778E"/>
    <w:rsid w:val="0073080B"/>
    <w:rsid w:val="0073090F"/>
    <w:rsid w:val="00731CC9"/>
    <w:rsid w:val="00731E49"/>
    <w:rsid w:val="00732938"/>
    <w:rsid w:val="00732CD5"/>
    <w:rsid w:val="00733267"/>
    <w:rsid w:val="00733BAA"/>
    <w:rsid w:val="0073458A"/>
    <w:rsid w:val="007348F2"/>
    <w:rsid w:val="00734985"/>
    <w:rsid w:val="00734DDA"/>
    <w:rsid w:val="0073621D"/>
    <w:rsid w:val="00736F23"/>
    <w:rsid w:val="00737898"/>
    <w:rsid w:val="007402F1"/>
    <w:rsid w:val="0074055E"/>
    <w:rsid w:val="007407D9"/>
    <w:rsid w:val="00740A9E"/>
    <w:rsid w:val="00742201"/>
    <w:rsid w:val="00742BE8"/>
    <w:rsid w:val="00742D66"/>
    <w:rsid w:val="00743902"/>
    <w:rsid w:val="007440BB"/>
    <w:rsid w:val="007443EF"/>
    <w:rsid w:val="0074562D"/>
    <w:rsid w:val="007460F1"/>
    <w:rsid w:val="007472BE"/>
    <w:rsid w:val="00753287"/>
    <w:rsid w:val="0075367A"/>
    <w:rsid w:val="007546F8"/>
    <w:rsid w:val="0075628B"/>
    <w:rsid w:val="00756DC7"/>
    <w:rsid w:val="007574E6"/>
    <w:rsid w:val="007579A9"/>
    <w:rsid w:val="00757A61"/>
    <w:rsid w:val="00757F4A"/>
    <w:rsid w:val="00760344"/>
    <w:rsid w:val="00761674"/>
    <w:rsid w:val="00762FBC"/>
    <w:rsid w:val="0076492A"/>
    <w:rsid w:val="007650A3"/>
    <w:rsid w:val="00766461"/>
    <w:rsid w:val="00767098"/>
    <w:rsid w:val="007708B2"/>
    <w:rsid w:val="007709DE"/>
    <w:rsid w:val="00770D9F"/>
    <w:rsid w:val="0077164E"/>
    <w:rsid w:val="007722B5"/>
    <w:rsid w:val="007725AA"/>
    <w:rsid w:val="0077368B"/>
    <w:rsid w:val="0077376F"/>
    <w:rsid w:val="00774090"/>
    <w:rsid w:val="007742A2"/>
    <w:rsid w:val="0077505E"/>
    <w:rsid w:val="00775143"/>
    <w:rsid w:val="00775227"/>
    <w:rsid w:val="00776302"/>
    <w:rsid w:val="00777242"/>
    <w:rsid w:val="007776B6"/>
    <w:rsid w:val="00777786"/>
    <w:rsid w:val="0077778C"/>
    <w:rsid w:val="00777790"/>
    <w:rsid w:val="00777A1E"/>
    <w:rsid w:val="00777AE3"/>
    <w:rsid w:val="00777CF4"/>
    <w:rsid w:val="00777D29"/>
    <w:rsid w:val="0078032A"/>
    <w:rsid w:val="0078078F"/>
    <w:rsid w:val="00780832"/>
    <w:rsid w:val="00781B8D"/>
    <w:rsid w:val="00781E5A"/>
    <w:rsid w:val="00781FA1"/>
    <w:rsid w:val="00782358"/>
    <w:rsid w:val="00782CB5"/>
    <w:rsid w:val="00783C5F"/>
    <w:rsid w:val="00783CBF"/>
    <w:rsid w:val="00784140"/>
    <w:rsid w:val="00784870"/>
    <w:rsid w:val="00785E86"/>
    <w:rsid w:val="00787270"/>
    <w:rsid w:val="00787593"/>
    <w:rsid w:val="00787891"/>
    <w:rsid w:val="0079081C"/>
    <w:rsid w:val="00790F3D"/>
    <w:rsid w:val="0079146C"/>
    <w:rsid w:val="00791A76"/>
    <w:rsid w:val="00791C2C"/>
    <w:rsid w:val="00791F25"/>
    <w:rsid w:val="00792595"/>
    <w:rsid w:val="00792CA2"/>
    <w:rsid w:val="00792E3E"/>
    <w:rsid w:val="007961B0"/>
    <w:rsid w:val="007962AD"/>
    <w:rsid w:val="007969DE"/>
    <w:rsid w:val="00796A62"/>
    <w:rsid w:val="007A02AC"/>
    <w:rsid w:val="007A2A37"/>
    <w:rsid w:val="007A34F6"/>
    <w:rsid w:val="007A389B"/>
    <w:rsid w:val="007A3931"/>
    <w:rsid w:val="007A3C1F"/>
    <w:rsid w:val="007A49BB"/>
    <w:rsid w:val="007A4CE0"/>
    <w:rsid w:val="007A5E51"/>
    <w:rsid w:val="007A66C5"/>
    <w:rsid w:val="007A72D8"/>
    <w:rsid w:val="007A7486"/>
    <w:rsid w:val="007B019B"/>
    <w:rsid w:val="007B02DD"/>
    <w:rsid w:val="007B20CE"/>
    <w:rsid w:val="007B223C"/>
    <w:rsid w:val="007B2F21"/>
    <w:rsid w:val="007B34F5"/>
    <w:rsid w:val="007B38D0"/>
    <w:rsid w:val="007B4052"/>
    <w:rsid w:val="007B4CAA"/>
    <w:rsid w:val="007B5203"/>
    <w:rsid w:val="007B5252"/>
    <w:rsid w:val="007B557C"/>
    <w:rsid w:val="007B56F4"/>
    <w:rsid w:val="007B680F"/>
    <w:rsid w:val="007B6A6B"/>
    <w:rsid w:val="007B6A93"/>
    <w:rsid w:val="007C0B29"/>
    <w:rsid w:val="007C0FC7"/>
    <w:rsid w:val="007C1273"/>
    <w:rsid w:val="007C1369"/>
    <w:rsid w:val="007C2004"/>
    <w:rsid w:val="007C2AA9"/>
    <w:rsid w:val="007C3506"/>
    <w:rsid w:val="007C41CB"/>
    <w:rsid w:val="007C4AD1"/>
    <w:rsid w:val="007C4F13"/>
    <w:rsid w:val="007C623F"/>
    <w:rsid w:val="007C7C10"/>
    <w:rsid w:val="007D056F"/>
    <w:rsid w:val="007D1CF0"/>
    <w:rsid w:val="007D23FF"/>
    <w:rsid w:val="007D253C"/>
    <w:rsid w:val="007D3177"/>
    <w:rsid w:val="007D3935"/>
    <w:rsid w:val="007D3BD5"/>
    <w:rsid w:val="007D40DD"/>
    <w:rsid w:val="007D443B"/>
    <w:rsid w:val="007D465C"/>
    <w:rsid w:val="007D4C94"/>
    <w:rsid w:val="007D55E0"/>
    <w:rsid w:val="007D5695"/>
    <w:rsid w:val="007D6720"/>
    <w:rsid w:val="007D6F04"/>
    <w:rsid w:val="007D7E70"/>
    <w:rsid w:val="007E0AFE"/>
    <w:rsid w:val="007E2133"/>
    <w:rsid w:val="007E21EC"/>
    <w:rsid w:val="007E2731"/>
    <w:rsid w:val="007E2FCA"/>
    <w:rsid w:val="007E3186"/>
    <w:rsid w:val="007E35C5"/>
    <w:rsid w:val="007E3701"/>
    <w:rsid w:val="007E3949"/>
    <w:rsid w:val="007E5CE1"/>
    <w:rsid w:val="007E5F89"/>
    <w:rsid w:val="007E63A1"/>
    <w:rsid w:val="007E6423"/>
    <w:rsid w:val="007E67D4"/>
    <w:rsid w:val="007E7767"/>
    <w:rsid w:val="007E79D5"/>
    <w:rsid w:val="007F0D68"/>
    <w:rsid w:val="007F1328"/>
    <w:rsid w:val="007F1660"/>
    <w:rsid w:val="007F358D"/>
    <w:rsid w:val="007F5F5C"/>
    <w:rsid w:val="007F6606"/>
    <w:rsid w:val="007F6641"/>
    <w:rsid w:val="007F78C6"/>
    <w:rsid w:val="007F7DA2"/>
    <w:rsid w:val="007F7E07"/>
    <w:rsid w:val="007F7F88"/>
    <w:rsid w:val="00800565"/>
    <w:rsid w:val="0080056B"/>
    <w:rsid w:val="00800A1D"/>
    <w:rsid w:val="008015DF"/>
    <w:rsid w:val="00801F39"/>
    <w:rsid w:val="008020E4"/>
    <w:rsid w:val="008028A0"/>
    <w:rsid w:val="00802E71"/>
    <w:rsid w:val="00802F41"/>
    <w:rsid w:val="00803645"/>
    <w:rsid w:val="0080372A"/>
    <w:rsid w:val="00803D7E"/>
    <w:rsid w:val="00806751"/>
    <w:rsid w:val="008072BC"/>
    <w:rsid w:val="008076AE"/>
    <w:rsid w:val="0081010C"/>
    <w:rsid w:val="0081113E"/>
    <w:rsid w:val="00811858"/>
    <w:rsid w:val="00811EC7"/>
    <w:rsid w:val="00812062"/>
    <w:rsid w:val="00812887"/>
    <w:rsid w:val="00812D83"/>
    <w:rsid w:val="00813651"/>
    <w:rsid w:val="00813A6B"/>
    <w:rsid w:val="00814BE0"/>
    <w:rsid w:val="008157B5"/>
    <w:rsid w:val="00815996"/>
    <w:rsid w:val="00815CFD"/>
    <w:rsid w:val="00816863"/>
    <w:rsid w:val="00816CAF"/>
    <w:rsid w:val="008179BC"/>
    <w:rsid w:val="00817D2E"/>
    <w:rsid w:val="008202B4"/>
    <w:rsid w:val="008206D6"/>
    <w:rsid w:val="00820AAF"/>
    <w:rsid w:val="00821254"/>
    <w:rsid w:val="00821CA0"/>
    <w:rsid w:val="0082305A"/>
    <w:rsid w:val="00823625"/>
    <w:rsid w:val="00823E2A"/>
    <w:rsid w:val="00823E7E"/>
    <w:rsid w:val="00824872"/>
    <w:rsid w:val="00825DF1"/>
    <w:rsid w:val="00825E18"/>
    <w:rsid w:val="008262E6"/>
    <w:rsid w:val="00826976"/>
    <w:rsid w:val="0082709A"/>
    <w:rsid w:val="00827C03"/>
    <w:rsid w:val="0083043B"/>
    <w:rsid w:val="00830C1E"/>
    <w:rsid w:val="008311AC"/>
    <w:rsid w:val="008315C9"/>
    <w:rsid w:val="008321EB"/>
    <w:rsid w:val="00832820"/>
    <w:rsid w:val="0083346D"/>
    <w:rsid w:val="008336D0"/>
    <w:rsid w:val="00833D2E"/>
    <w:rsid w:val="00834018"/>
    <w:rsid w:val="00834624"/>
    <w:rsid w:val="008350A6"/>
    <w:rsid w:val="008362E4"/>
    <w:rsid w:val="0083646D"/>
    <w:rsid w:val="00836540"/>
    <w:rsid w:val="00836976"/>
    <w:rsid w:val="0083785A"/>
    <w:rsid w:val="00837942"/>
    <w:rsid w:val="00837A4D"/>
    <w:rsid w:val="00840A12"/>
    <w:rsid w:val="00840ED1"/>
    <w:rsid w:val="008424E6"/>
    <w:rsid w:val="00842864"/>
    <w:rsid w:val="00842EB4"/>
    <w:rsid w:val="00842FA5"/>
    <w:rsid w:val="00843A4F"/>
    <w:rsid w:val="00844887"/>
    <w:rsid w:val="00844C3F"/>
    <w:rsid w:val="00844FA5"/>
    <w:rsid w:val="008450DC"/>
    <w:rsid w:val="008451F9"/>
    <w:rsid w:val="008454CC"/>
    <w:rsid w:val="00845BDB"/>
    <w:rsid w:val="00845E8C"/>
    <w:rsid w:val="00846045"/>
    <w:rsid w:val="00846051"/>
    <w:rsid w:val="00846BC2"/>
    <w:rsid w:val="008477EA"/>
    <w:rsid w:val="00847A41"/>
    <w:rsid w:val="00847D8F"/>
    <w:rsid w:val="0085037B"/>
    <w:rsid w:val="00851AA9"/>
    <w:rsid w:val="00852C25"/>
    <w:rsid w:val="00853210"/>
    <w:rsid w:val="00853EC3"/>
    <w:rsid w:val="008547F6"/>
    <w:rsid w:val="008548D6"/>
    <w:rsid w:val="00854BFE"/>
    <w:rsid w:val="00854C87"/>
    <w:rsid w:val="00855162"/>
    <w:rsid w:val="008554CC"/>
    <w:rsid w:val="00855C86"/>
    <w:rsid w:val="00856E9C"/>
    <w:rsid w:val="0086048C"/>
    <w:rsid w:val="008608EA"/>
    <w:rsid w:val="00860D71"/>
    <w:rsid w:val="00860ED8"/>
    <w:rsid w:val="008611AD"/>
    <w:rsid w:val="0086315A"/>
    <w:rsid w:val="0086565A"/>
    <w:rsid w:val="008664F6"/>
    <w:rsid w:val="00866E34"/>
    <w:rsid w:val="0086725E"/>
    <w:rsid w:val="0086766D"/>
    <w:rsid w:val="00867DDA"/>
    <w:rsid w:val="008707D7"/>
    <w:rsid w:val="00870825"/>
    <w:rsid w:val="00872DBC"/>
    <w:rsid w:val="0087305B"/>
    <w:rsid w:val="00874F71"/>
    <w:rsid w:val="00875779"/>
    <w:rsid w:val="008765FB"/>
    <w:rsid w:val="008774F3"/>
    <w:rsid w:val="00877B7B"/>
    <w:rsid w:val="00877C5C"/>
    <w:rsid w:val="00877FDA"/>
    <w:rsid w:val="008801E8"/>
    <w:rsid w:val="00881AF6"/>
    <w:rsid w:val="00882CDB"/>
    <w:rsid w:val="008838BA"/>
    <w:rsid w:val="00884201"/>
    <w:rsid w:val="00884B9E"/>
    <w:rsid w:val="00884DEF"/>
    <w:rsid w:val="008852A2"/>
    <w:rsid w:val="00885B92"/>
    <w:rsid w:val="00890352"/>
    <w:rsid w:val="00891565"/>
    <w:rsid w:val="0089214A"/>
    <w:rsid w:val="008930D8"/>
    <w:rsid w:val="00893B71"/>
    <w:rsid w:val="00894067"/>
    <w:rsid w:val="008942A0"/>
    <w:rsid w:val="008942FD"/>
    <w:rsid w:val="00894590"/>
    <w:rsid w:val="00895907"/>
    <w:rsid w:val="00895CC2"/>
    <w:rsid w:val="00896152"/>
    <w:rsid w:val="00896FD3"/>
    <w:rsid w:val="00896FE3"/>
    <w:rsid w:val="008A04E4"/>
    <w:rsid w:val="008A3C01"/>
    <w:rsid w:val="008A480B"/>
    <w:rsid w:val="008A53D8"/>
    <w:rsid w:val="008A5E2B"/>
    <w:rsid w:val="008A6032"/>
    <w:rsid w:val="008A659F"/>
    <w:rsid w:val="008A679A"/>
    <w:rsid w:val="008A6D1F"/>
    <w:rsid w:val="008A6FF0"/>
    <w:rsid w:val="008A77E7"/>
    <w:rsid w:val="008A7FB5"/>
    <w:rsid w:val="008B093F"/>
    <w:rsid w:val="008B25AB"/>
    <w:rsid w:val="008B28EB"/>
    <w:rsid w:val="008B2C33"/>
    <w:rsid w:val="008B32F5"/>
    <w:rsid w:val="008B469A"/>
    <w:rsid w:val="008B4CAC"/>
    <w:rsid w:val="008B5371"/>
    <w:rsid w:val="008B5610"/>
    <w:rsid w:val="008B5F36"/>
    <w:rsid w:val="008B6DC5"/>
    <w:rsid w:val="008B6F60"/>
    <w:rsid w:val="008B7121"/>
    <w:rsid w:val="008B78F3"/>
    <w:rsid w:val="008B7C99"/>
    <w:rsid w:val="008C2528"/>
    <w:rsid w:val="008C2748"/>
    <w:rsid w:val="008C35F2"/>
    <w:rsid w:val="008C36D0"/>
    <w:rsid w:val="008C3DDC"/>
    <w:rsid w:val="008C4A4B"/>
    <w:rsid w:val="008C50DA"/>
    <w:rsid w:val="008C5B34"/>
    <w:rsid w:val="008C5CF4"/>
    <w:rsid w:val="008C5F5E"/>
    <w:rsid w:val="008C682B"/>
    <w:rsid w:val="008C6B5A"/>
    <w:rsid w:val="008C7506"/>
    <w:rsid w:val="008C7933"/>
    <w:rsid w:val="008D0073"/>
    <w:rsid w:val="008D0D1C"/>
    <w:rsid w:val="008D1B93"/>
    <w:rsid w:val="008D23EB"/>
    <w:rsid w:val="008D252C"/>
    <w:rsid w:val="008D2591"/>
    <w:rsid w:val="008D2644"/>
    <w:rsid w:val="008D33E7"/>
    <w:rsid w:val="008D3C43"/>
    <w:rsid w:val="008D4442"/>
    <w:rsid w:val="008D4861"/>
    <w:rsid w:val="008D67C4"/>
    <w:rsid w:val="008E0499"/>
    <w:rsid w:val="008E068F"/>
    <w:rsid w:val="008E07A9"/>
    <w:rsid w:val="008E0D96"/>
    <w:rsid w:val="008E0F97"/>
    <w:rsid w:val="008E0FFD"/>
    <w:rsid w:val="008E1038"/>
    <w:rsid w:val="008E1598"/>
    <w:rsid w:val="008E2172"/>
    <w:rsid w:val="008E264D"/>
    <w:rsid w:val="008E425A"/>
    <w:rsid w:val="008E49A3"/>
    <w:rsid w:val="008E4AF9"/>
    <w:rsid w:val="008E50F7"/>
    <w:rsid w:val="008E5810"/>
    <w:rsid w:val="008E615E"/>
    <w:rsid w:val="008E6A73"/>
    <w:rsid w:val="008E7E79"/>
    <w:rsid w:val="008F0DB7"/>
    <w:rsid w:val="008F2FDC"/>
    <w:rsid w:val="008F38E5"/>
    <w:rsid w:val="008F3B5B"/>
    <w:rsid w:val="008F47F8"/>
    <w:rsid w:val="008F58B0"/>
    <w:rsid w:val="008F5AEE"/>
    <w:rsid w:val="008F658E"/>
    <w:rsid w:val="008F6BA4"/>
    <w:rsid w:val="008F7B5D"/>
    <w:rsid w:val="0090019B"/>
    <w:rsid w:val="00901D2A"/>
    <w:rsid w:val="00901E87"/>
    <w:rsid w:val="00901F7F"/>
    <w:rsid w:val="0090225E"/>
    <w:rsid w:val="00902D4C"/>
    <w:rsid w:val="0090374E"/>
    <w:rsid w:val="00903992"/>
    <w:rsid w:val="00904145"/>
    <w:rsid w:val="009041E7"/>
    <w:rsid w:val="00904250"/>
    <w:rsid w:val="00905709"/>
    <w:rsid w:val="00905D2F"/>
    <w:rsid w:val="009062B5"/>
    <w:rsid w:val="009078AF"/>
    <w:rsid w:val="009110F0"/>
    <w:rsid w:val="0091127B"/>
    <w:rsid w:val="00911D23"/>
    <w:rsid w:val="00912113"/>
    <w:rsid w:val="00912B01"/>
    <w:rsid w:val="00913019"/>
    <w:rsid w:val="009132E6"/>
    <w:rsid w:val="009138AC"/>
    <w:rsid w:val="00914C2A"/>
    <w:rsid w:val="00914E0A"/>
    <w:rsid w:val="00914F3C"/>
    <w:rsid w:val="009161D2"/>
    <w:rsid w:val="00916550"/>
    <w:rsid w:val="00916F85"/>
    <w:rsid w:val="00917C19"/>
    <w:rsid w:val="00920736"/>
    <w:rsid w:val="00920CB9"/>
    <w:rsid w:val="00921D99"/>
    <w:rsid w:val="00921E40"/>
    <w:rsid w:val="0092283B"/>
    <w:rsid w:val="00922F9B"/>
    <w:rsid w:val="00923219"/>
    <w:rsid w:val="00923453"/>
    <w:rsid w:val="0092358E"/>
    <w:rsid w:val="00923C4A"/>
    <w:rsid w:val="00923DF3"/>
    <w:rsid w:val="00924197"/>
    <w:rsid w:val="0092433C"/>
    <w:rsid w:val="00924ACF"/>
    <w:rsid w:val="00925BF8"/>
    <w:rsid w:val="00926201"/>
    <w:rsid w:val="00926D72"/>
    <w:rsid w:val="00926F70"/>
    <w:rsid w:val="00930373"/>
    <w:rsid w:val="00931DA2"/>
    <w:rsid w:val="009323F8"/>
    <w:rsid w:val="00932A26"/>
    <w:rsid w:val="00933323"/>
    <w:rsid w:val="00933689"/>
    <w:rsid w:val="009337DC"/>
    <w:rsid w:val="0093394B"/>
    <w:rsid w:val="00935F01"/>
    <w:rsid w:val="00937ACC"/>
    <w:rsid w:val="00937BF6"/>
    <w:rsid w:val="00941185"/>
    <w:rsid w:val="00941C56"/>
    <w:rsid w:val="00943C86"/>
    <w:rsid w:val="00943EF9"/>
    <w:rsid w:val="00944C68"/>
    <w:rsid w:val="00944ECC"/>
    <w:rsid w:val="00944FB9"/>
    <w:rsid w:val="00945467"/>
    <w:rsid w:val="0094561A"/>
    <w:rsid w:val="0094568F"/>
    <w:rsid w:val="00945F5E"/>
    <w:rsid w:val="009463D8"/>
    <w:rsid w:val="009468FF"/>
    <w:rsid w:val="00946C73"/>
    <w:rsid w:val="00946F86"/>
    <w:rsid w:val="009502EF"/>
    <w:rsid w:val="009505A1"/>
    <w:rsid w:val="009506AA"/>
    <w:rsid w:val="00950E2C"/>
    <w:rsid w:val="00950F21"/>
    <w:rsid w:val="00951030"/>
    <w:rsid w:val="009514F1"/>
    <w:rsid w:val="0095197C"/>
    <w:rsid w:val="00952257"/>
    <w:rsid w:val="009525B3"/>
    <w:rsid w:val="00952727"/>
    <w:rsid w:val="009532CF"/>
    <w:rsid w:val="00953D41"/>
    <w:rsid w:val="00953E7B"/>
    <w:rsid w:val="0095440B"/>
    <w:rsid w:val="009553FA"/>
    <w:rsid w:val="0095547B"/>
    <w:rsid w:val="0095584E"/>
    <w:rsid w:val="00955963"/>
    <w:rsid w:val="00955CF6"/>
    <w:rsid w:val="009566FA"/>
    <w:rsid w:val="00956A8B"/>
    <w:rsid w:val="00956E8E"/>
    <w:rsid w:val="0095703F"/>
    <w:rsid w:val="009570CE"/>
    <w:rsid w:val="0096023F"/>
    <w:rsid w:val="0096161A"/>
    <w:rsid w:val="009616CC"/>
    <w:rsid w:val="00961A8B"/>
    <w:rsid w:val="00961F4D"/>
    <w:rsid w:val="009623B2"/>
    <w:rsid w:val="00962ADD"/>
    <w:rsid w:val="00962D0D"/>
    <w:rsid w:val="0096430D"/>
    <w:rsid w:val="009643C1"/>
    <w:rsid w:val="00964614"/>
    <w:rsid w:val="00965922"/>
    <w:rsid w:val="00965AE0"/>
    <w:rsid w:val="00965DAF"/>
    <w:rsid w:val="00966F49"/>
    <w:rsid w:val="00967A60"/>
    <w:rsid w:val="00967D7E"/>
    <w:rsid w:val="00967DB9"/>
    <w:rsid w:val="00967EF2"/>
    <w:rsid w:val="00971232"/>
    <w:rsid w:val="00971249"/>
    <w:rsid w:val="00971B02"/>
    <w:rsid w:val="0097237A"/>
    <w:rsid w:val="00973A94"/>
    <w:rsid w:val="00973F47"/>
    <w:rsid w:val="009741CD"/>
    <w:rsid w:val="00974AE5"/>
    <w:rsid w:val="00974CA5"/>
    <w:rsid w:val="009756F1"/>
    <w:rsid w:val="0097584A"/>
    <w:rsid w:val="00976257"/>
    <w:rsid w:val="00977AFA"/>
    <w:rsid w:val="00977E36"/>
    <w:rsid w:val="009801C3"/>
    <w:rsid w:val="009807ED"/>
    <w:rsid w:val="00980A2A"/>
    <w:rsid w:val="009816C1"/>
    <w:rsid w:val="00981F0A"/>
    <w:rsid w:val="009823F4"/>
    <w:rsid w:val="00982C75"/>
    <w:rsid w:val="00983126"/>
    <w:rsid w:val="00983434"/>
    <w:rsid w:val="00983602"/>
    <w:rsid w:val="009840A9"/>
    <w:rsid w:val="00984744"/>
    <w:rsid w:val="009848E5"/>
    <w:rsid w:val="00984F67"/>
    <w:rsid w:val="00985600"/>
    <w:rsid w:val="00985AF9"/>
    <w:rsid w:val="00985DB9"/>
    <w:rsid w:val="00986766"/>
    <w:rsid w:val="00986C7A"/>
    <w:rsid w:val="0098782D"/>
    <w:rsid w:val="00987ACC"/>
    <w:rsid w:val="00987FF4"/>
    <w:rsid w:val="00990458"/>
    <w:rsid w:val="00990F1A"/>
    <w:rsid w:val="00991337"/>
    <w:rsid w:val="0099252A"/>
    <w:rsid w:val="00992A62"/>
    <w:rsid w:val="00992E38"/>
    <w:rsid w:val="00994CB3"/>
    <w:rsid w:val="009958A6"/>
    <w:rsid w:val="00995967"/>
    <w:rsid w:val="009960C0"/>
    <w:rsid w:val="0099676B"/>
    <w:rsid w:val="00996E87"/>
    <w:rsid w:val="00997A9F"/>
    <w:rsid w:val="009A0340"/>
    <w:rsid w:val="009A0960"/>
    <w:rsid w:val="009A0B4C"/>
    <w:rsid w:val="009A0F2B"/>
    <w:rsid w:val="009A149C"/>
    <w:rsid w:val="009A15D9"/>
    <w:rsid w:val="009A2468"/>
    <w:rsid w:val="009A27DF"/>
    <w:rsid w:val="009A2B92"/>
    <w:rsid w:val="009A2EAA"/>
    <w:rsid w:val="009A320E"/>
    <w:rsid w:val="009A329F"/>
    <w:rsid w:val="009A3562"/>
    <w:rsid w:val="009A3650"/>
    <w:rsid w:val="009A4383"/>
    <w:rsid w:val="009A4511"/>
    <w:rsid w:val="009A5460"/>
    <w:rsid w:val="009A56F0"/>
    <w:rsid w:val="009A5B6E"/>
    <w:rsid w:val="009B00A2"/>
    <w:rsid w:val="009B0D52"/>
    <w:rsid w:val="009B145A"/>
    <w:rsid w:val="009B1A6C"/>
    <w:rsid w:val="009B223E"/>
    <w:rsid w:val="009B270A"/>
    <w:rsid w:val="009B2F37"/>
    <w:rsid w:val="009B32AB"/>
    <w:rsid w:val="009B3800"/>
    <w:rsid w:val="009B3B33"/>
    <w:rsid w:val="009B3E76"/>
    <w:rsid w:val="009B3FD8"/>
    <w:rsid w:val="009B4D74"/>
    <w:rsid w:val="009B5276"/>
    <w:rsid w:val="009B5773"/>
    <w:rsid w:val="009B5E90"/>
    <w:rsid w:val="009C0046"/>
    <w:rsid w:val="009C18C8"/>
    <w:rsid w:val="009C321C"/>
    <w:rsid w:val="009C3E75"/>
    <w:rsid w:val="009C4A30"/>
    <w:rsid w:val="009C55C2"/>
    <w:rsid w:val="009C5E11"/>
    <w:rsid w:val="009C5F18"/>
    <w:rsid w:val="009C5FB4"/>
    <w:rsid w:val="009C7174"/>
    <w:rsid w:val="009C771D"/>
    <w:rsid w:val="009D00E3"/>
    <w:rsid w:val="009D039B"/>
    <w:rsid w:val="009D0BBF"/>
    <w:rsid w:val="009D0D75"/>
    <w:rsid w:val="009D117E"/>
    <w:rsid w:val="009D1316"/>
    <w:rsid w:val="009D18A2"/>
    <w:rsid w:val="009D237D"/>
    <w:rsid w:val="009D2912"/>
    <w:rsid w:val="009D2986"/>
    <w:rsid w:val="009D2E85"/>
    <w:rsid w:val="009D46C8"/>
    <w:rsid w:val="009D5697"/>
    <w:rsid w:val="009D637A"/>
    <w:rsid w:val="009D6D37"/>
    <w:rsid w:val="009D6FFF"/>
    <w:rsid w:val="009D7DB4"/>
    <w:rsid w:val="009D7F64"/>
    <w:rsid w:val="009E09A2"/>
    <w:rsid w:val="009E0BAC"/>
    <w:rsid w:val="009E1CA0"/>
    <w:rsid w:val="009E21F5"/>
    <w:rsid w:val="009E2979"/>
    <w:rsid w:val="009E2D43"/>
    <w:rsid w:val="009E4ED3"/>
    <w:rsid w:val="009E5CC6"/>
    <w:rsid w:val="009E61CF"/>
    <w:rsid w:val="009E7E39"/>
    <w:rsid w:val="009F0322"/>
    <w:rsid w:val="009F08F6"/>
    <w:rsid w:val="009F0B0F"/>
    <w:rsid w:val="009F1902"/>
    <w:rsid w:val="009F37CE"/>
    <w:rsid w:val="009F3848"/>
    <w:rsid w:val="009F38C3"/>
    <w:rsid w:val="009F49AC"/>
    <w:rsid w:val="009F4B16"/>
    <w:rsid w:val="009F5438"/>
    <w:rsid w:val="009F5B06"/>
    <w:rsid w:val="009F5FE7"/>
    <w:rsid w:val="009F6446"/>
    <w:rsid w:val="009F6BBE"/>
    <w:rsid w:val="009F74BA"/>
    <w:rsid w:val="00A004F6"/>
    <w:rsid w:val="00A0092A"/>
    <w:rsid w:val="00A00E44"/>
    <w:rsid w:val="00A01001"/>
    <w:rsid w:val="00A01AF4"/>
    <w:rsid w:val="00A01B60"/>
    <w:rsid w:val="00A02CA9"/>
    <w:rsid w:val="00A03274"/>
    <w:rsid w:val="00A03657"/>
    <w:rsid w:val="00A0453C"/>
    <w:rsid w:val="00A0470C"/>
    <w:rsid w:val="00A05336"/>
    <w:rsid w:val="00A06DAD"/>
    <w:rsid w:val="00A06FD6"/>
    <w:rsid w:val="00A06FFD"/>
    <w:rsid w:val="00A075FC"/>
    <w:rsid w:val="00A07D9F"/>
    <w:rsid w:val="00A10716"/>
    <w:rsid w:val="00A13104"/>
    <w:rsid w:val="00A133D1"/>
    <w:rsid w:val="00A1540F"/>
    <w:rsid w:val="00A15856"/>
    <w:rsid w:val="00A16834"/>
    <w:rsid w:val="00A16D25"/>
    <w:rsid w:val="00A17499"/>
    <w:rsid w:val="00A1758A"/>
    <w:rsid w:val="00A17BE3"/>
    <w:rsid w:val="00A2057F"/>
    <w:rsid w:val="00A20C73"/>
    <w:rsid w:val="00A21100"/>
    <w:rsid w:val="00A21907"/>
    <w:rsid w:val="00A21E74"/>
    <w:rsid w:val="00A21FA4"/>
    <w:rsid w:val="00A22026"/>
    <w:rsid w:val="00A22BAD"/>
    <w:rsid w:val="00A2303B"/>
    <w:rsid w:val="00A2329E"/>
    <w:rsid w:val="00A241D6"/>
    <w:rsid w:val="00A270DD"/>
    <w:rsid w:val="00A27DE1"/>
    <w:rsid w:val="00A30553"/>
    <w:rsid w:val="00A323FD"/>
    <w:rsid w:val="00A331A5"/>
    <w:rsid w:val="00A337AB"/>
    <w:rsid w:val="00A339DB"/>
    <w:rsid w:val="00A33E12"/>
    <w:rsid w:val="00A34ED5"/>
    <w:rsid w:val="00A35C5E"/>
    <w:rsid w:val="00A375F4"/>
    <w:rsid w:val="00A37D80"/>
    <w:rsid w:val="00A4026E"/>
    <w:rsid w:val="00A403A9"/>
    <w:rsid w:val="00A4207E"/>
    <w:rsid w:val="00A42120"/>
    <w:rsid w:val="00A429B4"/>
    <w:rsid w:val="00A42F08"/>
    <w:rsid w:val="00A44169"/>
    <w:rsid w:val="00A449AB"/>
    <w:rsid w:val="00A457BD"/>
    <w:rsid w:val="00A45B84"/>
    <w:rsid w:val="00A500F6"/>
    <w:rsid w:val="00A518ED"/>
    <w:rsid w:val="00A52381"/>
    <w:rsid w:val="00A52B5D"/>
    <w:rsid w:val="00A53C24"/>
    <w:rsid w:val="00A54108"/>
    <w:rsid w:val="00A55B7D"/>
    <w:rsid w:val="00A55FB7"/>
    <w:rsid w:val="00A60A81"/>
    <w:rsid w:val="00A60B78"/>
    <w:rsid w:val="00A60E82"/>
    <w:rsid w:val="00A61208"/>
    <w:rsid w:val="00A61817"/>
    <w:rsid w:val="00A61D4D"/>
    <w:rsid w:val="00A622C1"/>
    <w:rsid w:val="00A62B86"/>
    <w:rsid w:val="00A63887"/>
    <w:rsid w:val="00A63AA4"/>
    <w:rsid w:val="00A64655"/>
    <w:rsid w:val="00A647B6"/>
    <w:rsid w:val="00A64FA6"/>
    <w:rsid w:val="00A656B7"/>
    <w:rsid w:val="00A65EDC"/>
    <w:rsid w:val="00A66D5E"/>
    <w:rsid w:val="00A670CB"/>
    <w:rsid w:val="00A67187"/>
    <w:rsid w:val="00A6748A"/>
    <w:rsid w:val="00A678A1"/>
    <w:rsid w:val="00A67BDD"/>
    <w:rsid w:val="00A702B6"/>
    <w:rsid w:val="00A722B2"/>
    <w:rsid w:val="00A7264C"/>
    <w:rsid w:val="00A73B4A"/>
    <w:rsid w:val="00A73D49"/>
    <w:rsid w:val="00A74930"/>
    <w:rsid w:val="00A7494B"/>
    <w:rsid w:val="00A7519B"/>
    <w:rsid w:val="00A75353"/>
    <w:rsid w:val="00A75A86"/>
    <w:rsid w:val="00A76052"/>
    <w:rsid w:val="00A76439"/>
    <w:rsid w:val="00A766AE"/>
    <w:rsid w:val="00A776C2"/>
    <w:rsid w:val="00A805BA"/>
    <w:rsid w:val="00A80781"/>
    <w:rsid w:val="00A813FE"/>
    <w:rsid w:val="00A81F1A"/>
    <w:rsid w:val="00A824C4"/>
    <w:rsid w:val="00A82E9E"/>
    <w:rsid w:val="00A83635"/>
    <w:rsid w:val="00A83FFB"/>
    <w:rsid w:val="00A846B6"/>
    <w:rsid w:val="00A874FF"/>
    <w:rsid w:val="00A879E9"/>
    <w:rsid w:val="00A91111"/>
    <w:rsid w:val="00A9111E"/>
    <w:rsid w:val="00A91268"/>
    <w:rsid w:val="00A93227"/>
    <w:rsid w:val="00A93D65"/>
    <w:rsid w:val="00A94030"/>
    <w:rsid w:val="00A94D07"/>
    <w:rsid w:val="00A94F8D"/>
    <w:rsid w:val="00A950EE"/>
    <w:rsid w:val="00A95AE6"/>
    <w:rsid w:val="00A95F0A"/>
    <w:rsid w:val="00A96097"/>
    <w:rsid w:val="00A9733B"/>
    <w:rsid w:val="00A974AA"/>
    <w:rsid w:val="00A97754"/>
    <w:rsid w:val="00AA0246"/>
    <w:rsid w:val="00AA03E2"/>
    <w:rsid w:val="00AA0B29"/>
    <w:rsid w:val="00AA0EF6"/>
    <w:rsid w:val="00AA1875"/>
    <w:rsid w:val="00AA1CDD"/>
    <w:rsid w:val="00AA3C9D"/>
    <w:rsid w:val="00AA457E"/>
    <w:rsid w:val="00AA5487"/>
    <w:rsid w:val="00AA5861"/>
    <w:rsid w:val="00AA67E7"/>
    <w:rsid w:val="00AA682C"/>
    <w:rsid w:val="00AA712B"/>
    <w:rsid w:val="00AA7993"/>
    <w:rsid w:val="00AA7CF2"/>
    <w:rsid w:val="00AB01D3"/>
    <w:rsid w:val="00AB01E5"/>
    <w:rsid w:val="00AB06E2"/>
    <w:rsid w:val="00AB127D"/>
    <w:rsid w:val="00AB1982"/>
    <w:rsid w:val="00AB1BAE"/>
    <w:rsid w:val="00AB2AB2"/>
    <w:rsid w:val="00AB352C"/>
    <w:rsid w:val="00AB3850"/>
    <w:rsid w:val="00AB401E"/>
    <w:rsid w:val="00AB51C9"/>
    <w:rsid w:val="00AB619F"/>
    <w:rsid w:val="00AB6E3A"/>
    <w:rsid w:val="00AB6F80"/>
    <w:rsid w:val="00AC03B9"/>
    <w:rsid w:val="00AC19D8"/>
    <w:rsid w:val="00AC1CD3"/>
    <w:rsid w:val="00AC1F82"/>
    <w:rsid w:val="00AC20B0"/>
    <w:rsid w:val="00AC28E8"/>
    <w:rsid w:val="00AC36E6"/>
    <w:rsid w:val="00AC3E64"/>
    <w:rsid w:val="00AC4414"/>
    <w:rsid w:val="00AC48C4"/>
    <w:rsid w:val="00AC52E6"/>
    <w:rsid w:val="00AC58A5"/>
    <w:rsid w:val="00AC5B8B"/>
    <w:rsid w:val="00AC6D8A"/>
    <w:rsid w:val="00AC731A"/>
    <w:rsid w:val="00AD022C"/>
    <w:rsid w:val="00AD0E39"/>
    <w:rsid w:val="00AD20B3"/>
    <w:rsid w:val="00AD28DE"/>
    <w:rsid w:val="00AD2B12"/>
    <w:rsid w:val="00AD2D69"/>
    <w:rsid w:val="00AD3AA3"/>
    <w:rsid w:val="00AD4565"/>
    <w:rsid w:val="00AD5117"/>
    <w:rsid w:val="00AD5328"/>
    <w:rsid w:val="00AD584D"/>
    <w:rsid w:val="00AD59FF"/>
    <w:rsid w:val="00AE06BF"/>
    <w:rsid w:val="00AE0CD7"/>
    <w:rsid w:val="00AE1BAB"/>
    <w:rsid w:val="00AE234E"/>
    <w:rsid w:val="00AE427D"/>
    <w:rsid w:val="00AE522F"/>
    <w:rsid w:val="00AE63B8"/>
    <w:rsid w:val="00AE76DA"/>
    <w:rsid w:val="00AF0A75"/>
    <w:rsid w:val="00AF0E2C"/>
    <w:rsid w:val="00AF1A00"/>
    <w:rsid w:val="00AF2DA3"/>
    <w:rsid w:val="00AF3457"/>
    <w:rsid w:val="00AF3570"/>
    <w:rsid w:val="00AF3831"/>
    <w:rsid w:val="00AF4040"/>
    <w:rsid w:val="00AF40E1"/>
    <w:rsid w:val="00AF436D"/>
    <w:rsid w:val="00AF455F"/>
    <w:rsid w:val="00AF4A4F"/>
    <w:rsid w:val="00AF50F6"/>
    <w:rsid w:val="00AF73C1"/>
    <w:rsid w:val="00AF7B35"/>
    <w:rsid w:val="00AF7BA5"/>
    <w:rsid w:val="00B00AB6"/>
    <w:rsid w:val="00B00D6C"/>
    <w:rsid w:val="00B0125A"/>
    <w:rsid w:val="00B01CA0"/>
    <w:rsid w:val="00B01F5A"/>
    <w:rsid w:val="00B028BC"/>
    <w:rsid w:val="00B03444"/>
    <w:rsid w:val="00B03485"/>
    <w:rsid w:val="00B037DB"/>
    <w:rsid w:val="00B03BC5"/>
    <w:rsid w:val="00B045E4"/>
    <w:rsid w:val="00B048BB"/>
    <w:rsid w:val="00B04D2C"/>
    <w:rsid w:val="00B061A6"/>
    <w:rsid w:val="00B06FA0"/>
    <w:rsid w:val="00B0720B"/>
    <w:rsid w:val="00B07AB4"/>
    <w:rsid w:val="00B07C60"/>
    <w:rsid w:val="00B100C2"/>
    <w:rsid w:val="00B106EB"/>
    <w:rsid w:val="00B10889"/>
    <w:rsid w:val="00B109DD"/>
    <w:rsid w:val="00B11DC5"/>
    <w:rsid w:val="00B11E82"/>
    <w:rsid w:val="00B11F12"/>
    <w:rsid w:val="00B120E7"/>
    <w:rsid w:val="00B124A6"/>
    <w:rsid w:val="00B138D1"/>
    <w:rsid w:val="00B14476"/>
    <w:rsid w:val="00B14AE4"/>
    <w:rsid w:val="00B14BD5"/>
    <w:rsid w:val="00B15930"/>
    <w:rsid w:val="00B15E74"/>
    <w:rsid w:val="00B163C2"/>
    <w:rsid w:val="00B1743A"/>
    <w:rsid w:val="00B174ED"/>
    <w:rsid w:val="00B200AB"/>
    <w:rsid w:val="00B209BF"/>
    <w:rsid w:val="00B21275"/>
    <w:rsid w:val="00B21A89"/>
    <w:rsid w:val="00B21EEB"/>
    <w:rsid w:val="00B21FA7"/>
    <w:rsid w:val="00B22C16"/>
    <w:rsid w:val="00B22E4E"/>
    <w:rsid w:val="00B23DBC"/>
    <w:rsid w:val="00B24AF2"/>
    <w:rsid w:val="00B24D57"/>
    <w:rsid w:val="00B25E91"/>
    <w:rsid w:val="00B26F34"/>
    <w:rsid w:val="00B2745F"/>
    <w:rsid w:val="00B30975"/>
    <w:rsid w:val="00B31975"/>
    <w:rsid w:val="00B31BAB"/>
    <w:rsid w:val="00B32E4D"/>
    <w:rsid w:val="00B34553"/>
    <w:rsid w:val="00B3547C"/>
    <w:rsid w:val="00B3570F"/>
    <w:rsid w:val="00B35983"/>
    <w:rsid w:val="00B36EF6"/>
    <w:rsid w:val="00B37497"/>
    <w:rsid w:val="00B37B73"/>
    <w:rsid w:val="00B42176"/>
    <w:rsid w:val="00B42E3F"/>
    <w:rsid w:val="00B42E80"/>
    <w:rsid w:val="00B43322"/>
    <w:rsid w:val="00B443B5"/>
    <w:rsid w:val="00B443DB"/>
    <w:rsid w:val="00B459D4"/>
    <w:rsid w:val="00B46254"/>
    <w:rsid w:val="00B46365"/>
    <w:rsid w:val="00B46CE2"/>
    <w:rsid w:val="00B46ED9"/>
    <w:rsid w:val="00B47061"/>
    <w:rsid w:val="00B47508"/>
    <w:rsid w:val="00B47E3D"/>
    <w:rsid w:val="00B51314"/>
    <w:rsid w:val="00B51B15"/>
    <w:rsid w:val="00B531E4"/>
    <w:rsid w:val="00B53A11"/>
    <w:rsid w:val="00B56053"/>
    <w:rsid w:val="00B5735A"/>
    <w:rsid w:val="00B600FE"/>
    <w:rsid w:val="00B609EB"/>
    <w:rsid w:val="00B60B8A"/>
    <w:rsid w:val="00B6113C"/>
    <w:rsid w:val="00B617DF"/>
    <w:rsid w:val="00B61F9E"/>
    <w:rsid w:val="00B62E0E"/>
    <w:rsid w:val="00B633E1"/>
    <w:rsid w:val="00B645A3"/>
    <w:rsid w:val="00B64B7A"/>
    <w:rsid w:val="00B65B10"/>
    <w:rsid w:val="00B66C45"/>
    <w:rsid w:val="00B674DD"/>
    <w:rsid w:val="00B676D9"/>
    <w:rsid w:val="00B67F7A"/>
    <w:rsid w:val="00B7063E"/>
    <w:rsid w:val="00B72DC1"/>
    <w:rsid w:val="00B74093"/>
    <w:rsid w:val="00B75C98"/>
    <w:rsid w:val="00B75E1E"/>
    <w:rsid w:val="00B766FC"/>
    <w:rsid w:val="00B76AC3"/>
    <w:rsid w:val="00B76D30"/>
    <w:rsid w:val="00B775B0"/>
    <w:rsid w:val="00B775CB"/>
    <w:rsid w:val="00B807D9"/>
    <w:rsid w:val="00B8091F"/>
    <w:rsid w:val="00B81964"/>
    <w:rsid w:val="00B81AD6"/>
    <w:rsid w:val="00B8210F"/>
    <w:rsid w:val="00B821D8"/>
    <w:rsid w:val="00B8246E"/>
    <w:rsid w:val="00B83181"/>
    <w:rsid w:val="00B83ED6"/>
    <w:rsid w:val="00B8451A"/>
    <w:rsid w:val="00B849C0"/>
    <w:rsid w:val="00B86499"/>
    <w:rsid w:val="00B86514"/>
    <w:rsid w:val="00B866EA"/>
    <w:rsid w:val="00B868EA"/>
    <w:rsid w:val="00B86995"/>
    <w:rsid w:val="00B876C6"/>
    <w:rsid w:val="00B87EBF"/>
    <w:rsid w:val="00B9072C"/>
    <w:rsid w:val="00B91A42"/>
    <w:rsid w:val="00B91B20"/>
    <w:rsid w:val="00B91EBE"/>
    <w:rsid w:val="00B928F1"/>
    <w:rsid w:val="00B93330"/>
    <w:rsid w:val="00B9334E"/>
    <w:rsid w:val="00B93920"/>
    <w:rsid w:val="00B93E2C"/>
    <w:rsid w:val="00B94C23"/>
    <w:rsid w:val="00B955D5"/>
    <w:rsid w:val="00B9793C"/>
    <w:rsid w:val="00B97A72"/>
    <w:rsid w:val="00B97C7C"/>
    <w:rsid w:val="00BA0446"/>
    <w:rsid w:val="00BA05BD"/>
    <w:rsid w:val="00BA1BA4"/>
    <w:rsid w:val="00BA1CC8"/>
    <w:rsid w:val="00BA21A0"/>
    <w:rsid w:val="00BA29A9"/>
    <w:rsid w:val="00BA332F"/>
    <w:rsid w:val="00BA344C"/>
    <w:rsid w:val="00BA3B1C"/>
    <w:rsid w:val="00BA3C9A"/>
    <w:rsid w:val="00BA56A8"/>
    <w:rsid w:val="00BA56AC"/>
    <w:rsid w:val="00BA631F"/>
    <w:rsid w:val="00BA69D6"/>
    <w:rsid w:val="00BA6D71"/>
    <w:rsid w:val="00BA6DC1"/>
    <w:rsid w:val="00BA6DC4"/>
    <w:rsid w:val="00BB014F"/>
    <w:rsid w:val="00BB11DD"/>
    <w:rsid w:val="00BB1F47"/>
    <w:rsid w:val="00BB2142"/>
    <w:rsid w:val="00BB27BB"/>
    <w:rsid w:val="00BB3323"/>
    <w:rsid w:val="00BB3B5B"/>
    <w:rsid w:val="00BB3DF6"/>
    <w:rsid w:val="00BB4DD1"/>
    <w:rsid w:val="00BB578F"/>
    <w:rsid w:val="00BB5BB3"/>
    <w:rsid w:val="00BB636E"/>
    <w:rsid w:val="00BB67FF"/>
    <w:rsid w:val="00BB78E3"/>
    <w:rsid w:val="00BB79C6"/>
    <w:rsid w:val="00BC0759"/>
    <w:rsid w:val="00BC090D"/>
    <w:rsid w:val="00BC1C32"/>
    <w:rsid w:val="00BC2A47"/>
    <w:rsid w:val="00BC368E"/>
    <w:rsid w:val="00BC3691"/>
    <w:rsid w:val="00BC4A53"/>
    <w:rsid w:val="00BC6228"/>
    <w:rsid w:val="00BC65E2"/>
    <w:rsid w:val="00BC664F"/>
    <w:rsid w:val="00BC693E"/>
    <w:rsid w:val="00BC69FB"/>
    <w:rsid w:val="00BD08E7"/>
    <w:rsid w:val="00BD12CB"/>
    <w:rsid w:val="00BD14EF"/>
    <w:rsid w:val="00BD209A"/>
    <w:rsid w:val="00BD2553"/>
    <w:rsid w:val="00BD265F"/>
    <w:rsid w:val="00BD415C"/>
    <w:rsid w:val="00BD4475"/>
    <w:rsid w:val="00BD5350"/>
    <w:rsid w:val="00BD53B7"/>
    <w:rsid w:val="00BD5CB6"/>
    <w:rsid w:val="00BD627F"/>
    <w:rsid w:val="00BD7D7F"/>
    <w:rsid w:val="00BD7F69"/>
    <w:rsid w:val="00BD7FA6"/>
    <w:rsid w:val="00BE01D4"/>
    <w:rsid w:val="00BE153E"/>
    <w:rsid w:val="00BE19B9"/>
    <w:rsid w:val="00BE1BC5"/>
    <w:rsid w:val="00BE1E74"/>
    <w:rsid w:val="00BE1F2E"/>
    <w:rsid w:val="00BE1FC6"/>
    <w:rsid w:val="00BE2BDC"/>
    <w:rsid w:val="00BE34E4"/>
    <w:rsid w:val="00BE486B"/>
    <w:rsid w:val="00BE51A0"/>
    <w:rsid w:val="00BE533C"/>
    <w:rsid w:val="00BE585B"/>
    <w:rsid w:val="00BE67A2"/>
    <w:rsid w:val="00BF032A"/>
    <w:rsid w:val="00BF06EE"/>
    <w:rsid w:val="00BF0AED"/>
    <w:rsid w:val="00BF0EDE"/>
    <w:rsid w:val="00BF15C7"/>
    <w:rsid w:val="00BF196B"/>
    <w:rsid w:val="00BF1B67"/>
    <w:rsid w:val="00BF27B6"/>
    <w:rsid w:val="00BF2B3F"/>
    <w:rsid w:val="00BF2B99"/>
    <w:rsid w:val="00BF44A0"/>
    <w:rsid w:val="00BF4A5A"/>
    <w:rsid w:val="00BF552B"/>
    <w:rsid w:val="00BF5D8A"/>
    <w:rsid w:val="00BF65DD"/>
    <w:rsid w:val="00BF6666"/>
    <w:rsid w:val="00BF6AEE"/>
    <w:rsid w:val="00BF7063"/>
    <w:rsid w:val="00BF76D8"/>
    <w:rsid w:val="00BF7E32"/>
    <w:rsid w:val="00C014F4"/>
    <w:rsid w:val="00C01A2D"/>
    <w:rsid w:val="00C021E0"/>
    <w:rsid w:val="00C02C24"/>
    <w:rsid w:val="00C03934"/>
    <w:rsid w:val="00C03C8D"/>
    <w:rsid w:val="00C04C39"/>
    <w:rsid w:val="00C052C4"/>
    <w:rsid w:val="00C05D7D"/>
    <w:rsid w:val="00C06500"/>
    <w:rsid w:val="00C07628"/>
    <w:rsid w:val="00C10FC1"/>
    <w:rsid w:val="00C11F1E"/>
    <w:rsid w:val="00C12093"/>
    <w:rsid w:val="00C141B2"/>
    <w:rsid w:val="00C143E6"/>
    <w:rsid w:val="00C14A14"/>
    <w:rsid w:val="00C14F8C"/>
    <w:rsid w:val="00C16700"/>
    <w:rsid w:val="00C176B8"/>
    <w:rsid w:val="00C17BD0"/>
    <w:rsid w:val="00C200F8"/>
    <w:rsid w:val="00C21EB3"/>
    <w:rsid w:val="00C220B1"/>
    <w:rsid w:val="00C2231B"/>
    <w:rsid w:val="00C22417"/>
    <w:rsid w:val="00C2247D"/>
    <w:rsid w:val="00C22C2D"/>
    <w:rsid w:val="00C23B40"/>
    <w:rsid w:val="00C24A3F"/>
    <w:rsid w:val="00C24C3B"/>
    <w:rsid w:val="00C257C9"/>
    <w:rsid w:val="00C25BF2"/>
    <w:rsid w:val="00C25D92"/>
    <w:rsid w:val="00C260FE"/>
    <w:rsid w:val="00C26582"/>
    <w:rsid w:val="00C2731F"/>
    <w:rsid w:val="00C27DBB"/>
    <w:rsid w:val="00C31460"/>
    <w:rsid w:val="00C314EA"/>
    <w:rsid w:val="00C31D52"/>
    <w:rsid w:val="00C320D9"/>
    <w:rsid w:val="00C33F10"/>
    <w:rsid w:val="00C35DC5"/>
    <w:rsid w:val="00C3612D"/>
    <w:rsid w:val="00C409FA"/>
    <w:rsid w:val="00C40B3E"/>
    <w:rsid w:val="00C41987"/>
    <w:rsid w:val="00C42543"/>
    <w:rsid w:val="00C433A6"/>
    <w:rsid w:val="00C43602"/>
    <w:rsid w:val="00C43C09"/>
    <w:rsid w:val="00C44518"/>
    <w:rsid w:val="00C4458B"/>
    <w:rsid w:val="00C44957"/>
    <w:rsid w:val="00C449CC"/>
    <w:rsid w:val="00C45B30"/>
    <w:rsid w:val="00C4741B"/>
    <w:rsid w:val="00C519E9"/>
    <w:rsid w:val="00C53751"/>
    <w:rsid w:val="00C54E71"/>
    <w:rsid w:val="00C55BDE"/>
    <w:rsid w:val="00C566B8"/>
    <w:rsid w:val="00C56E1B"/>
    <w:rsid w:val="00C57AA7"/>
    <w:rsid w:val="00C57BBF"/>
    <w:rsid w:val="00C6055B"/>
    <w:rsid w:val="00C611AB"/>
    <w:rsid w:val="00C61A2C"/>
    <w:rsid w:val="00C61A56"/>
    <w:rsid w:val="00C61C68"/>
    <w:rsid w:val="00C61D69"/>
    <w:rsid w:val="00C61D70"/>
    <w:rsid w:val="00C62F4D"/>
    <w:rsid w:val="00C62FBB"/>
    <w:rsid w:val="00C6382F"/>
    <w:rsid w:val="00C64499"/>
    <w:rsid w:val="00C6481D"/>
    <w:rsid w:val="00C66667"/>
    <w:rsid w:val="00C668D8"/>
    <w:rsid w:val="00C67329"/>
    <w:rsid w:val="00C70331"/>
    <w:rsid w:val="00C703BD"/>
    <w:rsid w:val="00C70DA4"/>
    <w:rsid w:val="00C70F69"/>
    <w:rsid w:val="00C74DDB"/>
    <w:rsid w:val="00C75047"/>
    <w:rsid w:val="00C7512D"/>
    <w:rsid w:val="00C8026F"/>
    <w:rsid w:val="00C80512"/>
    <w:rsid w:val="00C80F8E"/>
    <w:rsid w:val="00C8150F"/>
    <w:rsid w:val="00C81D43"/>
    <w:rsid w:val="00C82FC4"/>
    <w:rsid w:val="00C83780"/>
    <w:rsid w:val="00C83A1A"/>
    <w:rsid w:val="00C83ADC"/>
    <w:rsid w:val="00C844C3"/>
    <w:rsid w:val="00C8470B"/>
    <w:rsid w:val="00C85C18"/>
    <w:rsid w:val="00C85EF5"/>
    <w:rsid w:val="00C85F5F"/>
    <w:rsid w:val="00C862CE"/>
    <w:rsid w:val="00C866ED"/>
    <w:rsid w:val="00C87615"/>
    <w:rsid w:val="00C90F22"/>
    <w:rsid w:val="00C92FCF"/>
    <w:rsid w:val="00C94D41"/>
    <w:rsid w:val="00C94E20"/>
    <w:rsid w:val="00C95233"/>
    <w:rsid w:val="00C954F1"/>
    <w:rsid w:val="00C95AFA"/>
    <w:rsid w:val="00C96587"/>
    <w:rsid w:val="00C96B85"/>
    <w:rsid w:val="00C97671"/>
    <w:rsid w:val="00CA0734"/>
    <w:rsid w:val="00CA09A9"/>
    <w:rsid w:val="00CA22D4"/>
    <w:rsid w:val="00CA24AF"/>
    <w:rsid w:val="00CA2C53"/>
    <w:rsid w:val="00CA3655"/>
    <w:rsid w:val="00CA3C91"/>
    <w:rsid w:val="00CA4E83"/>
    <w:rsid w:val="00CA5E26"/>
    <w:rsid w:val="00CA635A"/>
    <w:rsid w:val="00CA66D4"/>
    <w:rsid w:val="00CA6B25"/>
    <w:rsid w:val="00CA774D"/>
    <w:rsid w:val="00CB0258"/>
    <w:rsid w:val="00CB1BEF"/>
    <w:rsid w:val="00CB35CA"/>
    <w:rsid w:val="00CB3761"/>
    <w:rsid w:val="00CB3FB1"/>
    <w:rsid w:val="00CB4C73"/>
    <w:rsid w:val="00CB5B1E"/>
    <w:rsid w:val="00CB65C6"/>
    <w:rsid w:val="00CB66C4"/>
    <w:rsid w:val="00CB6C63"/>
    <w:rsid w:val="00CB6CF2"/>
    <w:rsid w:val="00CB6F11"/>
    <w:rsid w:val="00CB77D2"/>
    <w:rsid w:val="00CB782C"/>
    <w:rsid w:val="00CC1DDB"/>
    <w:rsid w:val="00CC1E3F"/>
    <w:rsid w:val="00CC22EE"/>
    <w:rsid w:val="00CC3B1D"/>
    <w:rsid w:val="00CC3E61"/>
    <w:rsid w:val="00CC4609"/>
    <w:rsid w:val="00CC4647"/>
    <w:rsid w:val="00CC4994"/>
    <w:rsid w:val="00CC581F"/>
    <w:rsid w:val="00CC5E2A"/>
    <w:rsid w:val="00CC6197"/>
    <w:rsid w:val="00CC6897"/>
    <w:rsid w:val="00CC690E"/>
    <w:rsid w:val="00CC6916"/>
    <w:rsid w:val="00CC6DF1"/>
    <w:rsid w:val="00CC6E9F"/>
    <w:rsid w:val="00CC6F16"/>
    <w:rsid w:val="00CD05B2"/>
    <w:rsid w:val="00CD0B39"/>
    <w:rsid w:val="00CD17F8"/>
    <w:rsid w:val="00CD23D8"/>
    <w:rsid w:val="00CD353E"/>
    <w:rsid w:val="00CD431B"/>
    <w:rsid w:val="00CD4573"/>
    <w:rsid w:val="00CD51EC"/>
    <w:rsid w:val="00CD595A"/>
    <w:rsid w:val="00CD5B06"/>
    <w:rsid w:val="00CD6244"/>
    <w:rsid w:val="00CD684D"/>
    <w:rsid w:val="00CD7F22"/>
    <w:rsid w:val="00CE0C9C"/>
    <w:rsid w:val="00CE1180"/>
    <w:rsid w:val="00CE1CD9"/>
    <w:rsid w:val="00CE253C"/>
    <w:rsid w:val="00CE2AF9"/>
    <w:rsid w:val="00CE312E"/>
    <w:rsid w:val="00CE36F9"/>
    <w:rsid w:val="00CE37F2"/>
    <w:rsid w:val="00CE3ED6"/>
    <w:rsid w:val="00CE4649"/>
    <w:rsid w:val="00CE50A9"/>
    <w:rsid w:val="00CE53A2"/>
    <w:rsid w:val="00CE58B1"/>
    <w:rsid w:val="00CE6C30"/>
    <w:rsid w:val="00CE6D80"/>
    <w:rsid w:val="00CE756E"/>
    <w:rsid w:val="00CF1006"/>
    <w:rsid w:val="00CF14A4"/>
    <w:rsid w:val="00CF2C8B"/>
    <w:rsid w:val="00CF39AF"/>
    <w:rsid w:val="00CF3CAE"/>
    <w:rsid w:val="00CF57BA"/>
    <w:rsid w:val="00CF5C5B"/>
    <w:rsid w:val="00CF6CC0"/>
    <w:rsid w:val="00CF6F92"/>
    <w:rsid w:val="00CF7062"/>
    <w:rsid w:val="00CF7997"/>
    <w:rsid w:val="00D00258"/>
    <w:rsid w:val="00D01136"/>
    <w:rsid w:val="00D018E3"/>
    <w:rsid w:val="00D01B6F"/>
    <w:rsid w:val="00D020C5"/>
    <w:rsid w:val="00D03A7D"/>
    <w:rsid w:val="00D0458D"/>
    <w:rsid w:val="00D05213"/>
    <w:rsid w:val="00D068D9"/>
    <w:rsid w:val="00D06E45"/>
    <w:rsid w:val="00D07297"/>
    <w:rsid w:val="00D101DA"/>
    <w:rsid w:val="00D14112"/>
    <w:rsid w:val="00D14B4A"/>
    <w:rsid w:val="00D14E6E"/>
    <w:rsid w:val="00D15213"/>
    <w:rsid w:val="00D16402"/>
    <w:rsid w:val="00D16AB5"/>
    <w:rsid w:val="00D16D14"/>
    <w:rsid w:val="00D20C60"/>
    <w:rsid w:val="00D2199F"/>
    <w:rsid w:val="00D22115"/>
    <w:rsid w:val="00D2290C"/>
    <w:rsid w:val="00D22A43"/>
    <w:rsid w:val="00D23E4B"/>
    <w:rsid w:val="00D2628E"/>
    <w:rsid w:val="00D26AA8"/>
    <w:rsid w:val="00D27591"/>
    <w:rsid w:val="00D27C19"/>
    <w:rsid w:val="00D33366"/>
    <w:rsid w:val="00D33830"/>
    <w:rsid w:val="00D34224"/>
    <w:rsid w:val="00D346E9"/>
    <w:rsid w:val="00D349A5"/>
    <w:rsid w:val="00D34A49"/>
    <w:rsid w:val="00D3585D"/>
    <w:rsid w:val="00D36BE5"/>
    <w:rsid w:val="00D37805"/>
    <w:rsid w:val="00D37BC9"/>
    <w:rsid w:val="00D403C7"/>
    <w:rsid w:val="00D408E7"/>
    <w:rsid w:val="00D40B9A"/>
    <w:rsid w:val="00D40C9E"/>
    <w:rsid w:val="00D4146D"/>
    <w:rsid w:val="00D4234B"/>
    <w:rsid w:val="00D42565"/>
    <w:rsid w:val="00D426E1"/>
    <w:rsid w:val="00D42832"/>
    <w:rsid w:val="00D43F19"/>
    <w:rsid w:val="00D447C1"/>
    <w:rsid w:val="00D44A75"/>
    <w:rsid w:val="00D451F1"/>
    <w:rsid w:val="00D45E39"/>
    <w:rsid w:val="00D471F4"/>
    <w:rsid w:val="00D47432"/>
    <w:rsid w:val="00D506E1"/>
    <w:rsid w:val="00D50C61"/>
    <w:rsid w:val="00D514D2"/>
    <w:rsid w:val="00D520C6"/>
    <w:rsid w:val="00D52A3C"/>
    <w:rsid w:val="00D535E4"/>
    <w:rsid w:val="00D554D2"/>
    <w:rsid w:val="00D57413"/>
    <w:rsid w:val="00D57646"/>
    <w:rsid w:val="00D612D7"/>
    <w:rsid w:val="00D6132C"/>
    <w:rsid w:val="00D615AA"/>
    <w:rsid w:val="00D61CA3"/>
    <w:rsid w:val="00D61D1C"/>
    <w:rsid w:val="00D6247B"/>
    <w:rsid w:val="00D628FB"/>
    <w:rsid w:val="00D64B0F"/>
    <w:rsid w:val="00D64B4C"/>
    <w:rsid w:val="00D653A2"/>
    <w:rsid w:val="00D66111"/>
    <w:rsid w:val="00D665A7"/>
    <w:rsid w:val="00D705C0"/>
    <w:rsid w:val="00D70F3A"/>
    <w:rsid w:val="00D710E0"/>
    <w:rsid w:val="00D714C9"/>
    <w:rsid w:val="00D7151B"/>
    <w:rsid w:val="00D7189E"/>
    <w:rsid w:val="00D71C7D"/>
    <w:rsid w:val="00D71D0B"/>
    <w:rsid w:val="00D72BFA"/>
    <w:rsid w:val="00D72ECD"/>
    <w:rsid w:val="00D76D82"/>
    <w:rsid w:val="00D770D5"/>
    <w:rsid w:val="00D772F9"/>
    <w:rsid w:val="00D77306"/>
    <w:rsid w:val="00D777E9"/>
    <w:rsid w:val="00D81C38"/>
    <w:rsid w:val="00D81FBA"/>
    <w:rsid w:val="00D823D6"/>
    <w:rsid w:val="00D82BAD"/>
    <w:rsid w:val="00D83B47"/>
    <w:rsid w:val="00D83E85"/>
    <w:rsid w:val="00D850EE"/>
    <w:rsid w:val="00D854A8"/>
    <w:rsid w:val="00D8556D"/>
    <w:rsid w:val="00D861AD"/>
    <w:rsid w:val="00D86597"/>
    <w:rsid w:val="00D869D2"/>
    <w:rsid w:val="00D8762F"/>
    <w:rsid w:val="00D8773F"/>
    <w:rsid w:val="00D91CBE"/>
    <w:rsid w:val="00D92182"/>
    <w:rsid w:val="00D9246A"/>
    <w:rsid w:val="00D92A25"/>
    <w:rsid w:val="00D935FD"/>
    <w:rsid w:val="00D94C91"/>
    <w:rsid w:val="00D95E7A"/>
    <w:rsid w:val="00D96570"/>
    <w:rsid w:val="00D96E9D"/>
    <w:rsid w:val="00D97432"/>
    <w:rsid w:val="00DA2048"/>
    <w:rsid w:val="00DA2661"/>
    <w:rsid w:val="00DA3031"/>
    <w:rsid w:val="00DA3559"/>
    <w:rsid w:val="00DA3CC2"/>
    <w:rsid w:val="00DA5595"/>
    <w:rsid w:val="00DA5EDE"/>
    <w:rsid w:val="00DA6585"/>
    <w:rsid w:val="00DA6CFD"/>
    <w:rsid w:val="00DA6DBE"/>
    <w:rsid w:val="00DA7196"/>
    <w:rsid w:val="00DA77AD"/>
    <w:rsid w:val="00DB1636"/>
    <w:rsid w:val="00DB1C4E"/>
    <w:rsid w:val="00DB1D32"/>
    <w:rsid w:val="00DB1FAA"/>
    <w:rsid w:val="00DB32D9"/>
    <w:rsid w:val="00DB3A8D"/>
    <w:rsid w:val="00DB4E51"/>
    <w:rsid w:val="00DB6381"/>
    <w:rsid w:val="00DB6F34"/>
    <w:rsid w:val="00DB76F4"/>
    <w:rsid w:val="00DC09F7"/>
    <w:rsid w:val="00DC0E34"/>
    <w:rsid w:val="00DC1027"/>
    <w:rsid w:val="00DC1246"/>
    <w:rsid w:val="00DC1AF0"/>
    <w:rsid w:val="00DC1C42"/>
    <w:rsid w:val="00DC1D01"/>
    <w:rsid w:val="00DC1F4B"/>
    <w:rsid w:val="00DC1F91"/>
    <w:rsid w:val="00DC2612"/>
    <w:rsid w:val="00DC301B"/>
    <w:rsid w:val="00DC3161"/>
    <w:rsid w:val="00DC32EB"/>
    <w:rsid w:val="00DC38D1"/>
    <w:rsid w:val="00DC3C73"/>
    <w:rsid w:val="00DC3E82"/>
    <w:rsid w:val="00DC43C3"/>
    <w:rsid w:val="00DC48CE"/>
    <w:rsid w:val="00DC6B8F"/>
    <w:rsid w:val="00DC73B3"/>
    <w:rsid w:val="00DC79E1"/>
    <w:rsid w:val="00DC7C47"/>
    <w:rsid w:val="00DD0CE1"/>
    <w:rsid w:val="00DD1F13"/>
    <w:rsid w:val="00DD24AE"/>
    <w:rsid w:val="00DD293C"/>
    <w:rsid w:val="00DD29DE"/>
    <w:rsid w:val="00DD2D15"/>
    <w:rsid w:val="00DD2D4B"/>
    <w:rsid w:val="00DD2F23"/>
    <w:rsid w:val="00DD3076"/>
    <w:rsid w:val="00DD33E9"/>
    <w:rsid w:val="00DD3D06"/>
    <w:rsid w:val="00DD47A5"/>
    <w:rsid w:val="00DD4CC3"/>
    <w:rsid w:val="00DD67C0"/>
    <w:rsid w:val="00DD7A6C"/>
    <w:rsid w:val="00DD7EA3"/>
    <w:rsid w:val="00DD7FC6"/>
    <w:rsid w:val="00DE120B"/>
    <w:rsid w:val="00DE209C"/>
    <w:rsid w:val="00DE2AD7"/>
    <w:rsid w:val="00DE2F02"/>
    <w:rsid w:val="00DE31B3"/>
    <w:rsid w:val="00DE33E3"/>
    <w:rsid w:val="00DE3500"/>
    <w:rsid w:val="00DE42BD"/>
    <w:rsid w:val="00DE4C4F"/>
    <w:rsid w:val="00DE5252"/>
    <w:rsid w:val="00DE55B3"/>
    <w:rsid w:val="00DE659F"/>
    <w:rsid w:val="00DE6734"/>
    <w:rsid w:val="00DE751A"/>
    <w:rsid w:val="00DF14E9"/>
    <w:rsid w:val="00DF1538"/>
    <w:rsid w:val="00DF1545"/>
    <w:rsid w:val="00DF3930"/>
    <w:rsid w:val="00DF3BC8"/>
    <w:rsid w:val="00DF3F0F"/>
    <w:rsid w:val="00DF4D16"/>
    <w:rsid w:val="00DF4DD7"/>
    <w:rsid w:val="00DF524A"/>
    <w:rsid w:val="00DF5619"/>
    <w:rsid w:val="00DF60D7"/>
    <w:rsid w:val="00DF64CC"/>
    <w:rsid w:val="00DF7371"/>
    <w:rsid w:val="00DF738C"/>
    <w:rsid w:val="00DF7477"/>
    <w:rsid w:val="00E001F1"/>
    <w:rsid w:val="00E00AF4"/>
    <w:rsid w:val="00E01951"/>
    <w:rsid w:val="00E027C6"/>
    <w:rsid w:val="00E02892"/>
    <w:rsid w:val="00E03509"/>
    <w:rsid w:val="00E06AEA"/>
    <w:rsid w:val="00E06B8F"/>
    <w:rsid w:val="00E07150"/>
    <w:rsid w:val="00E07355"/>
    <w:rsid w:val="00E07509"/>
    <w:rsid w:val="00E07BE6"/>
    <w:rsid w:val="00E1009F"/>
    <w:rsid w:val="00E103BB"/>
    <w:rsid w:val="00E11AC7"/>
    <w:rsid w:val="00E11C3C"/>
    <w:rsid w:val="00E12464"/>
    <w:rsid w:val="00E13560"/>
    <w:rsid w:val="00E13769"/>
    <w:rsid w:val="00E13F0A"/>
    <w:rsid w:val="00E147EE"/>
    <w:rsid w:val="00E14A2D"/>
    <w:rsid w:val="00E14F9B"/>
    <w:rsid w:val="00E156E9"/>
    <w:rsid w:val="00E15F4C"/>
    <w:rsid w:val="00E1681A"/>
    <w:rsid w:val="00E16E23"/>
    <w:rsid w:val="00E17398"/>
    <w:rsid w:val="00E179D2"/>
    <w:rsid w:val="00E17DD8"/>
    <w:rsid w:val="00E2072F"/>
    <w:rsid w:val="00E20A33"/>
    <w:rsid w:val="00E215E6"/>
    <w:rsid w:val="00E21845"/>
    <w:rsid w:val="00E222EF"/>
    <w:rsid w:val="00E234FD"/>
    <w:rsid w:val="00E23AF3"/>
    <w:rsid w:val="00E23C5A"/>
    <w:rsid w:val="00E248B7"/>
    <w:rsid w:val="00E26D70"/>
    <w:rsid w:val="00E30853"/>
    <w:rsid w:val="00E30EF4"/>
    <w:rsid w:val="00E3222B"/>
    <w:rsid w:val="00E322E4"/>
    <w:rsid w:val="00E327B5"/>
    <w:rsid w:val="00E33598"/>
    <w:rsid w:val="00E33EAC"/>
    <w:rsid w:val="00E34522"/>
    <w:rsid w:val="00E3479A"/>
    <w:rsid w:val="00E34FFC"/>
    <w:rsid w:val="00E35031"/>
    <w:rsid w:val="00E35289"/>
    <w:rsid w:val="00E35BBC"/>
    <w:rsid w:val="00E3659C"/>
    <w:rsid w:val="00E368E5"/>
    <w:rsid w:val="00E369C8"/>
    <w:rsid w:val="00E371D7"/>
    <w:rsid w:val="00E37227"/>
    <w:rsid w:val="00E40ECB"/>
    <w:rsid w:val="00E4135B"/>
    <w:rsid w:val="00E4160E"/>
    <w:rsid w:val="00E420C7"/>
    <w:rsid w:val="00E423C8"/>
    <w:rsid w:val="00E42DCB"/>
    <w:rsid w:val="00E43471"/>
    <w:rsid w:val="00E43670"/>
    <w:rsid w:val="00E4374E"/>
    <w:rsid w:val="00E4379C"/>
    <w:rsid w:val="00E43B0F"/>
    <w:rsid w:val="00E4457E"/>
    <w:rsid w:val="00E459CA"/>
    <w:rsid w:val="00E45E01"/>
    <w:rsid w:val="00E464EC"/>
    <w:rsid w:val="00E4777E"/>
    <w:rsid w:val="00E500D9"/>
    <w:rsid w:val="00E50795"/>
    <w:rsid w:val="00E51A82"/>
    <w:rsid w:val="00E520EA"/>
    <w:rsid w:val="00E52862"/>
    <w:rsid w:val="00E52E25"/>
    <w:rsid w:val="00E53519"/>
    <w:rsid w:val="00E53ACD"/>
    <w:rsid w:val="00E541CF"/>
    <w:rsid w:val="00E54819"/>
    <w:rsid w:val="00E54F6E"/>
    <w:rsid w:val="00E55657"/>
    <w:rsid w:val="00E55FE4"/>
    <w:rsid w:val="00E57388"/>
    <w:rsid w:val="00E57A70"/>
    <w:rsid w:val="00E606CE"/>
    <w:rsid w:val="00E6133C"/>
    <w:rsid w:val="00E6279D"/>
    <w:rsid w:val="00E634C8"/>
    <w:rsid w:val="00E644EF"/>
    <w:rsid w:val="00E660A2"/>
    <w:rsid w:val="00E677A7"/>
    <w:rsid w:val="00E67CBB"/>
    <w:rsid w:val="00E7159E"/>
    <w:rsid w:val="00E71FEA"/>
    <w:rsid w:val="00E73414"/>
    <w:rsid w:val="00E739CB"/>
    <w:rsid w:val="00E74697"/>
    <w:rsid w:val="00E755CC"/>
    <w:rsid w:val="00E757AA"/>
    <w:rsid w:val="00E75897"/>
    <w:rsid w:val="00E75E02"/>
    <w:rsid w:val="00E77BD4"/>
    <w:rsid w:val="00E800D1"/>
    <w:rsid w:val="00E804F3"/>
    <w:rsid w:val="00E812AD"/>
    <w:rsid w:val="00E8177E"/>
    <w:rsid w:val="00E81985"/>
    <w:rsid w:val="00E82DB6"/>
    <w:rsid w:val="00E82E92"/>
    <w:rsid w:val="00E83CD3"/>
    <w:rsid w:val="00E84050"/>
    <w:rsid w:val="00E8409C"/>
    <w:rsid w:val="00E858D9"/>
    <w:rsid w:val="00E8645D"/>
    <w:rsid w:val="00E866E5"/>
    <w:rsid w:val="00E86B85"/>
    <w:rsid w:val="00E86CB3"/>
    <w:rsid w:val="00E870A2"/>
    <w:rsid w:val="00E87114"/>
    <w:rsid w:val="00E871FE"/>
    <w:rsid w:val="00E87AB2"/>
    <w:rsid w:val="00E9124A"/>
    <w:rsid w:val="00E9157F"/>
    <w:rsid w:val="00E92141"/>
    <w:rsid w:val="00E9268A"/>
    <w:rsid w:val="00E926E6"/>
    <w:rsid w:val="00E92AB1"/>
    <w:rsid w:val="00E92AD3"/>
    <w:rsid w:val="00E93CC2"/>
    <w:rsid w:val="00E94B0F"/>
    <w:rsid w:val="00E95749"/>
    <w:rsid w:val="00E95C75"/>
    <w:rsid w:val="00E95F14"/>
    <w:rsid w:val="00E96076"/>
    <w:rsid w:val="00E96756"/>
    <w:rsid w:val="00E96B85"/>
    <w:rsid w:val="00E970BC"/>
    <w:rsid w:val="00E9763A"/>
    <w:rsid w:val="00EA0822"/>
    <w:rsid w:val="00EA0AEB"/>
    <w:rsid w:val="00EA0AF2"/>
    <w:rsid w:val="00EA0DE1"/>
    <w:rsid w:val="00EA1087"/>
    <w:rsid w:val="00EA163F"/>
    <w:rsid w:val="00EA1917"/>
    <w:rsid w:val="00EA2572"/>
    <w:rsid w:val="00EA3796"/>
    <w:rsid w:val="00EA54E0"/>
    <w:rsid w:val="00EA5722"/>
    <w:rsid w:val="00EA6787"/>
    <w:rsid w:val="00EA6AE4"/>
    <w:rsid w:val="00EA750D"/>
    <w:rsid w:val="00EB0BC1"/>
    <w:rsid w:val="00EB105E"/>
    <w:rsid w:val="00EB16DB"/>
    <w:rsid w:val="00EB330E"/>
    <w:rsid w:val="00EB3319"/>
    <w:rsid w:val="00EB35F3"/>
    <w:rsid w:val="00EB3A34"/>
    <w:rsid w:val="00EB3D8C"/>
    <w:rsid w:val="00EB4B10"/>
    <w:rsid w:val="00EB5545"/>
    <w:rsid w:val="00EB5F87"/>
    <w:rsid w:val="00EB65A4"/>
    <w:rsid w:val="00EB6B79"/>
    <w:rsid w:val="00EB71C4"/>
    <w:rsid w:val="00EB7B6D"/>
    <w:rsid w:val="00EC0387"/>
    <w:rsid w:val="00EC09FD"/>
    <w:rsid w:val="00EC0C81"/>
    <w:rsid w:val="00EC1FAC"/>
    <w:rsid w:val="00EC26AF"/>
    <w:rsid w:val="00EC2879"/>
    <w:rsid w:val="00EC38A5"/>
    <w:rsid w:val="00EC3BBC"/>
    <w:rsid w:val="00EC3E8B"/>
    <w:rsid w:val="00EC4C79"/>
    <w:rsid w:val="00EC560C"/>
    <w:rsid w:val="00EC67E1"/>
    <w:rsid w:val="00EC694B"/>
    <w:rsid w:val="00EC7A05"/>
    <w:rsid w:val="00ED0C80"/>
    <w:rsid w:val="00ED0FB6"/>
    <w:rsid w:val="00ED383A"/>
    <w:rsid w:val="00ED39CF"/>
    <w:rsid w:val="00ED3D35"/>
    <w:rsid w:val="00ED41DF"/>
    <w:rsid w:val="00ED501E"/>
    <w:rsid w:val="00ED5C03"/>
    <w:rsid w:val="00ED6FD0"/>
    <w:rsid w:val="00EE00A4"/>
    <w:rsid w:val="00EE1293"/>
    <w:rsid w:val="00EE12F2"/>
    <w:rsid w:val="00EE22DB"/>
    <w:rsid w:val="00EE2884"/>
    <w:rsid w:val="00EE32F9"/>
    <w:rsid w:val="00EE36FA"/>
    <w:rsid w:val="00EE381F"/>
    <w:rsid w:val="00EE39F7"/>
    <w:rsid w:val="00EE3D60"/>
    <w:rsid w:val="00EE3DF4"/>
    <w:rsid w:val="00EE4297"/>
    <w:rsid w:val="00EE42D3"/>
    <w:rsid w:val="00EE431B"/>
    <w:rsid w:val="00EE433A"/>
    <w:rsid w:val="00EE458A"/>
    <w:rsid w:val="00EE4CC9"/>
    <w:rsid w:val="00EE4FCF"/>
    <w:rsid w:val="00EE59C9"/>
    <w:rsid w:val="00EE5F76"/>
    <w:rsid w:val="00EE6239"/>
    <w:rsid w:val="00EE62D3"/>
    <w:rsid w:val="00EE6396"/>
    <w:rsid w:val="00EE653F"/>
    <w:rsid w:val="00EE69AD"/>
    <w:rsid w:val="00EE6F4B"/>
    <w:rsid w:val="00EE7604"/>
    <w:rsid w:val="00EF0D50"/>
    <w:rsid w:val="00EF0EE8"/>
    <w:rsid w:val="00EF13A1"/>
    <w:rsid w:val="00EF30CF"/>
    <w:rsid w:val="00EF355D"/>
    <w:rsid w:val="00EF371E"/>
    <w:rsid w:val="00EF374D"/>
    <w:rsid w:val="00EF3A9F"/>
    <w:rsid w:val="00EF4457"/>
    <w:rsid w:val="00EF46EA"/>
    <w:rsid w:val="00EF4851"/>
    <w:rsid w:val="00EF506B"/>
    <w:rsid w:val="00EF5E0C"/>
    <w:rsid w:val="00EF70AF"/>
    <w:rsid w:val="00F00AB6"/>
    <w:rsid w:val="00F00E63"/>
    <w:rsid w:val="00F00EFB"/>
    <w:rsid w:val="00F02A76"/>
    <w:rsid w:val="00F0455E"/>
    <w:rsid w:val="00F05170"/>
    <w:rsid w:val="00F05D23"/>
    <w:rsid w:val="00F06CB6"/>
    <w:rsid w:val="00F10077"/>
    <w:rsid w:val="00F10240"/>
    <w:rsid w:val="00F10D1F"/>
    <w:rsid w:val="00F11283"/>
    <w:rsid w:val="00F13623"/>
    <w:rsid w:val="00F13762"/>
    <w:rsid w:val="00F13A77"/>
    <w:rsid w:val="00F13FCF"/>
    <w:rsid w:val="00F14ECF"/>
    <w:rsid w:val="00F15128"/>
    <w:rsid w:val="00F169F0"/>
    <w:rsid w:val="00F203F2"/>
    <w:rsid w:val="00F20795"/>
    <w:rsid w:val="00F20AB0"/>
    <w:rsid w:val="00F2103C"/>
    <w:rsid w:val="00F214A6"/>
    <w:rsid w:val="00F21686"/>
    <w:rsid w:val="00F229FC"/>
    <w:rsid w:val="00F234B4"/>
    <w:rsid w:val="00F23610"/>
    <w:rsid w:val="00F23875"/>
    <w:rsid w:val="00F23F69"/>
    <w:rsid w:val="00F2401D"/>
    <w:rsid w:val="00F24228"/>
    <w:rsid w:val="00F2499C"/>
    <w:rsid w:val="00F24F54"/>
    <w:rsid w:val="00F25AAC"/>
    <w:rsid w:val="00F26289"/>
    <w:rsid w:val="00F2750B"/>
    <w:rsid w:val="00F27B5B"/>
    <w:rsid w:val="00F301ED"/>
    <w:rsid w:val="00F3166A"/>
    <w:rsid w:val="00F319B1"/>
    <w:rsid w:val="00F32089"/>
    <w:rsid w:val="00F3245A"/>
    <w:rsid w:val="00F32AD4"/>
    <w:rsid w:val="00F3317C"/>
    <w:rsid w:val="00F33B80"/>
    <w:rsid w:val="00F3415F"/>
    <w:rsid w:val="00F34D38"/>
    <w:rsid w:val="00F34FBD"/>
    <w:rsid w:val="00F358B7"/>
    <w:rsid w:val="00F35A80"/>
    <w:rsid w:val="00F35B01"/>
    <w:rsid w:val="00F36D59"/>
    <w:rsid w:val="00F36FB9"/>
    <w:rsid w:val="00F401DB"/>
    <w:rsid w:val="00F4118F"/>
    <w:rsid w:val="00F41AD3"/>
    <w:rsid w:val="00F41BD8"/>
    <w:rsid w:val="00F41D7D"/>
    <w:rsid w:val="00F42587"/>
    <w:rsid w:val="00F42B0D"/>
    <w:rsid w:val="00F42BBA"/>
    <w:rsid w:val="00F42DA3"/>
    <w:rsid w:val="00F44B41"/>
    <w:rsid w:val="00F45360"/>
    <w:rsid w:val="00F455DA"/>
    <w:rsid w:val="00F458DF"/>
    <w:rsid w:val="00F45D54"/>
    <w:rsid w:val="00F4622A"/>
    <w:rsid w:val="00F462FE"/>
    <w:rsid w:val="00F46685"/>
    <w:rsid w:val="00F46A3E"/>
    <w:rsid w:val="00F46C6C"/>
    <w:rsid w:val="00F4705A"/>
    <w:rsid w:val="00F4792D"/>
    <w:rsid w:val="00F47D80"/>
    <w:rsid w:val="00F507A5"/>
    <w:rsid w:val="00F50F6E"/>
    <w:rsid w:val="00F51592"/>
    <w:rsid w:val="00F51941"/>
    <w:rsid w:val="00F527A3"/>
    <w:rsid w:val="00F530BE"/>
    <w:rsid w:val="00F53CC1"/>
    <w:rsid w:val="00F54E75"/>
    <w:rsid w:val="00F5523D"/>
    <w:rsid w:val="00F55451"/>
    <w:rsid w:val="00F55CD0"/>
    <w:rsid w:val="00F56CA2"/>
    <w:rsid w:val="00F57150"/>
    <w:rsid w:val="00F5732B"/>
    <w:rsid w:val="00F57DD7"/>
    <w:rsid w:val="00F6033C"/>
    <w:rsid w:val="00F60938"/>
    <w:rsid w:val="00F615E2"/>
    <w:rsid w:val="00F6317E"/>
    <w:rsid w:val="00F63424"/>
    <w:rsid w:val="00F63551"/>
    <w:rsid w:val="00F63555"/>
    <w:rsid w:val="00F64BC9"/>
    <w:rsid w:val="00F64ED1"/>
    <w:rsid w:val="00F662BD"/>
    <w:rsid w:val="00F66566"/>
    <w:rsid w:val="00F66E01"/>
    <w:rsid w:val="00F701BA"/>
    <w:rsid w:val="00F701F0"/>
    <w:rsid w:val="00F70880"/>
    <w:rsid w:val="00F7126F"/>
    <w:rsid w:val="00F714FD"/>
    <w:rsid w:val="00F7206C"/>
    <w:rsid w:val="00F725EB"/>
    <w:rsid w:val="00F744A1"/>
    <w:rsid w:val="00F7524E"/>
    <w:rsid w:val="00F76843"/>
    <w:rsid w:val="00F76B25"/>
    <w:rsid w:val="00F77297"/>
    <w:rsid w:val="00F772D5"/>
    <w:rsid w:val="00F77759"/>
    <w:rsid w:val="00F77E5D"/>
    <w:rsid w:val="00F8211D"/>
    <w:rsid w:val="00F82747"/>
    <w:rsid w:val="00F82B85"/>
    <w:rsid w:val="00F835BA"/>
    <w:rsid w:val="00F83CF4"/>
    <w:rsid w:val="00F8452E"/>
    <w:rsid w:val="00F851B4"/>
    <w:rsid w:val="00F856C7"/>
    <w:rsid w:val="00F873A6"/>
    <w:rsid w:val="00F87728"/>
    <w:rsid w:val="00F87DCF"/>
    <w:rsid w:val="00F90230"/>
    <w:rsid w:val="00F913D1"/>
    <w:rsid w:val="00F918ED"/>
    <w:rsid w:val="00F925E5"/>
    <w:rsid w:val="00F94D5D"/>
    <w:rsid w:val="00F95AF7"/>
    <w:rsid w:val="00F96670"/>
    <w:rsid w:val="00F96FDD"/>
    <w:rsid w:val="00F979B0"/>
    <w:rsid w:val="00FA0A02"/>
    <w:rsid w:val="00FA0A33"/>
    <w:rsid w:val="00FA13EE"/>
    <w:rsid w:val="00FA1919"/>
    <w:rsid w:val="00FA1DDD"/>
    <w:rsid w:val="00FA2775"/>
    <w:rsid w:val="00FA2DC4"/>
    <w:rsid w:val="00FA2FFE"/>
    <w:rsid w:val="00FA45A6"/>
    <w:rsid w:val="00FA4D36"/>
    <w:rsid w:val="00FA4D64"/>
    <w:rsid w:val="00FA4E9A"/>
    <w:rsid w:val="00FA54E9"/>
    <w:rsid w:val="00FA59DB"/>
    <w:rsid w:val="00FA5BFF"/>
    <w:rsid w:val="00FA77E1"/>
    <w:rsid w:val="00FA7CD2"/>
    <w:rsid w:val="00FB02EF"/>
    <w:rsid w:val="00FB03C1"/>
    <w:rsid w:val="00FB0D2F"/>
    <w:rsid w:val="00FB15F2"/>
    <w:rsid w:val="00FB1F5B"/>
    <w:rsid w:val="00FB2AA8"/>
    <w:rsid w:val="00FB5DBE"/>
    <w:rsid w:val="00FB62DE"/>
    <w:rsid w:val="00FB7231"/>
    <w:rsid w:val="00FB77B7"/>
    <w:rsid w:val="00FC0224"/>
    <w:rsid w:val="00FC0615"/>
    <w:rsid w:val="00FC14E6"/>
    <w:rsid w:val="00FC28D6"/>
    <w:rsid w:val="00FC2ACD"/>
    <w:rsid w:val="00FC305F"/>
    <w:rsid w:val="00FC41AB"/>
    <w:rsid w:val="00FC4A24"/>
    <w:rsid w:val="00FC65A0"/>
    <w:rsid w:val="00FC750A"/>
    <w:rsid w:val="00FC7536"/>
    <w:rsid w:val="00FC7D1D"/>
    <w:rsid w:val="00FD05CF"/>
    <w:rsid w:val="00FD202A"/>
    <w:rsid w:val="00FD34F4"/>
    <w:rsid w:val="00FD490C"/>
    <w:rsid w:val="00FD50EB"/>
    <w:rsid w:val="00FD55BC"/>
    <w:rsid w:val="00FD6CB6"/>
    <w:rsid w:val="00FD7ABA"/>
    <w:rsid w:val="00FD7D5B"/>
    <w:rsid w:val="00FE0791"/>
    <w:rsid w:val="00FE0953"/>
    <w:rsid w:val="00FE19C0"/>
    <w:rsid w:val="00FE1E9E"/>
    <w:rsid w:val="00FE2502"/>
    <w:rsid w:val="00FE44FF"/>
    <w:rsid w:val="00FE5414"/>
    <w:rsid w:val="00FF10E7"/>
    <w:rsid w:val="00FF1165"/>
    <w:rsid w:val="00FF155A"/>
    <w:rsid w:val="00FF157C"/>
    <w:rsid w:val="00FF1990"/>
    <w:rsid w:val="00FF20F1"/>
    <w:rsid w:val="00FF2CD1"/>
    <w:rsid w:val="00FF3AE6"/>
    <w:rsid w:val="00FF3C87"/>
    <w:rsid w:val="00FF40BC"/>
    <w:rsid w:val="00FF4C21"/>
    <w:rsid w:val="00FF5A9A"/>
    <w:rsid w:val="00FF605F"/>
    <w:rsid w:val="00FF6206"/>
    <w:rsid w:val="00FF70C6"/>
  </w:rsids>
  <m:mathPr>
    <m:mathFont m:val="Cambria Math"/>
    <m:brkBin m:val="before"/>
    <m:brkBinSub m:val="--"/>
    <m:smallFrac m:val="0"/>
    <m:dispDef/>
    <m:lMargin m:val="0"/>
    <m:rMargin m:val="0"/>
    <m:defJc m:val="centerGroup"/>
    <m:wrapIndent m:val="1440"/>
    <m:intLim m:val="subSup"/>
    <m:naryLim m:val="undOvr"/>
  </m:mathPr>
  <w:themeFontLang w:val="en-IN" w:bidi="s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61"/>
    <o:shapelayout v:ext="edit">
      <o:idmap v:ext="edit" data="1"/>
    </o:shapelayout>
  </w:shapeDefaults>
  <w:decimalSymbol w:val="."/>
  <w:listSeparator w:val=","/>
  <w14:docId w14:val="1A3D482C"/>
  <w15:docId w15:val="{87F3401B-FEFA-4F99-A6E3-BE9E82BA0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72F9"/>
    <w:pPr>
      <w:spacing w:before="60" w:line="360" w:lineRule="auto"/>
      <w:jc w:val="both"/>
    </w:pPr>
    <w:rPr>
      <w:rFonts w:ascii="Arial" w:hAnsi="Arial"/>
      <w:szCs w:val="24"/>
      <w:lang w:val="en-US" w:eastAsia="en-US"/>
    </w:rPr>
  </w:style>
  <w:style w:type="paragraph" w:styleId="Heading1">
    <w:name w:val="heading 1"/>
    <w:basedOn w:val="Normal"/>
    <w:next w:val="Normal"/>
    <w:qFormat/>
    <w:pPr>
      <w:keepNext/>
      <w:pageBreakBefore/>
      <w:spacing w:before="240" w:after="60"/>
      <w:outlineLvl w:val="0"/>
    </w:pPr>
    <w:rPr>
      <w:rFonts w:cs="Arial"/>
      <w:b/>
      <w:bCs/>
      <w:kern w:val="32"/>
      <w:sz w:val="32"/>
      <w:szCs w:val="32"/>
    </w:rPr>
  </w:style>
  <w:style w:type="paragraph" w:styleId="Heading2">
    <w:name w:val="heading 2"/>
    <w:basedOn w:val="Normal"/>
    <w:next w:val="Normal"/>
    <w:link w:val="Heading2Char"/>
    <w:qFormat/>
    <w:pPr>
      <w:keepNext/>
      <w:spacing w:before="240" w:after="60"/>
      <w:outlineLvl w:val="1"/>
    </w:pPr>
    <w:rPr>
      <w:b/>
      <w:bCs/>
      <w:i/>
      <w:iCs/>
      <w:sz w:val="28"/>
      <w:szCs w:val="28"/>
    </w:rPr>
  </w:style>
  <w:style w:type="paragraph" w:styleId="Heading3">
    <w:name w:val="heading 3"/>
    <w:basedOn w:val="Normal"/>
    <w:next w:val="Normal"/>
    <w:qFormat/>
    <w:pPr>
      <w:keepNext/>
      <w:spacing w:before="240" w:after="60"/>
      <w:outlineLvl w:val="2"/>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hloka">
    <w:name w:val="Shloka"/>
    <w:link w:val="ShlokaChar"/>
    <w:qFormat/>
    <w:rsid w:val="00D772F9"/>
    <w:pPr>
      <w:pBdr>
        <w:top w:val="single" w:sz="4" w:space="1" w:color="auto"/>
        <w:left w:val="single" w:sz="4" w:space="4" w:color="auto"/>
        <w:bottom w:val="single" w:sz="4" w:space="1" w:color="auto"/>
        <w:right w:val="single" w:sz="4" w:space="4" w:color="auto"/>
      </w:pBdr>
      <w:contextualSpacing/>
    </w:pPr>
    <w:rPr>
      <w:rFonts w:ascii="Verdana" w:hAnsi="Verdana" w:cs="Vrinda"/>
      <w:sz w:val="24"/>
      <w:szCs w:val="24"/>
      <w:lang w:val="en-US" w:eastAsia="en-US"/>
    </w:rPr>
  </w:style>
  <w:style w:type="paragraph" w:styleId="NormalWeb">
    <w:name w:val="Normal (Web)"/>
    <w:basedOn w:val="Normal"/>
  </w:style>
  <w:style w:type="character" w:styleId="CommentReference">
    <w:name w:val="annotation reference"/>
    <w:rPr>
      <w:sz w:val="16"/>
      <w:szCs w:val="16"/>
    </w:rPr>
  </w:style>
  <w:style w:type="paragraph" w:styleId="CommentText">
    <w:name w:val="annotation text"/>
    <w:basedOn w:val="Normal"/>
    <w:rPr>
      <w:szCs w:val="20"/>
    </w:rPr>
  </w:style>
  <w:style w:type="paragraph" w:styleId="CommentSubject">
    <w:name w:val="annotation subject"/>
    <w:basedOn w:val="CommentText"/>
    <w:next w:val="CommentText"/>
    <w:rPr>
      <w:b/>
      <w:bCs/>
    </w:rPr>
  </w:style>
  <w:style w:type="paragraph" w:styleId="BalloonText">
    <w:name w:val="Balloon Text"/>
    <w:basedOn w:val="Normal"/>
    <w:rPr>
      <w:rFonts w:ascii="Tahoma" w:hAnsi="Tahoma" w:cs="Tahoma"/>
      <w:sz w:val="16"/>
      <w:szCs w:val="16"/>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TOC1">
    <w:name w:val="toc 1"/>
    <w:basedOn w:val="Normal"/>
    <w:next w:val="Normal"/>
    <w:uiPriority w:val="39"/>
  </w:style>
  <w:style w:type="paragraph" w:styleId="FootnoteText">
    <w:name w:val="footnote text"/>
    <w:basedOn w:val="Normal"/>
    <w:rPr>
      <w:szCs w:val="20"/>
    </w:rPr>
  </w:style>
  <w:style w:type="character" w:styleId="FootnoteReference">
    <w:name w:val="footnote reference"/>
    <w:rPr>
      <w:vertAlign w:val="superscript"/>
    </w:rPr>
  </w:style>
  <w:style w:type="paragraph" w:styleId="Header">
    <w:name w:val="header"/>
    <w:basedOn w:val="Normal"/>
    <w:link w:val="HeaderChar"/>
    <w:pPr>
      <w:tabs>
        <w:tab w:val="center" w:pos="4680"/>
        <w:tab w:val="right" w:pos="9360"/>
      </w:tabs>
    </w:pPr>
  </w:style>
  <w:style w:type="character" w:customStyle="1" w:styleId="HeaderChar">
    <w:name w:val="Header Char"/>
    <w:link w:val="Header"/>
    <w:rPr>
      <w:sz w:val="24"/>
      <w:szCs w:val="24"/>
    </w:rPr>
  </w:style>
  <w:style w:type="paragraph" w:styleId="Footer">
    <w:name w:val="footer"/>
    <w:basedOn w:val="Normal"/>
    <w:link w:val="FooterChar"/>
    <w:pPr>
      <w:tabs>
        <w:tab w:val="center" w:pos="4680"/>
        <w:tab w:val="right" w:pos="9360"/>
      </w:tabs>
    </w:pPr>
  </w:style>
  <w:style w:type="character" w:customStyle="1" w:styleId="FooterChar">
    <w:name w:val="Footer Char"/>
    <w:link w:val="Footer"/>
    <w:rPr>
      <w:sz w:val="24"/>
      <w:szCs w:val="24"/>
    </w:rPr>
  </w:style>
  <w:style w:type="paragraph" w:styleId="DocumentMap">
    <w:name w:val="Document Map"/>
    <w:basedOn w:val="Normal"/>
    <w:link w:val="DocumentMapChar"/>
    <w:rPr>
      <w:rFonts w:ascii="Tahoma" w:hAnsi="Tahoma"/>
      <w:sz w:val="16"/>
      <w:szCs w:val="16"/>
    </w:rPr>
  </w:style>
  <w:style w:type="character" w:customStyle="1" w:styleId="DocumentMapChar">
    <w:name w:val="Document Map Char"/>
    <w:link w:val="DocumentMap"/>
    <w:rPr>
      <w:rFonts w:ascii="Tahoma" w:hAnsi="Tahoma" w:cs="Tahoma"/>
      <w:sz w:val="16"/>
      <w:szCs w:val="16"/>
    </w:rPr>
  </w:style>
  <w:style w:type="paragraph" w:styleId="NoSpacing">
    <w:name w:val="No Spacing"/>
    <w:uiPriority w:val="1"/>
    <w:qFormat/>
    <w:rPr>
      <w:sz w:val="24"/>
      <w:szCs w:val="24"/>
      <w:lang w:val="en-US" w:eastAsia="en-US"/>
    </w:rPr>
  </w:style>
  <w:style w:type="character" w:customStyle="1" w:styleId="Heading2Char">
    <w:name w:val="Heading 2 Char"/>
    <w:link w:val="Heading2"/>
    <w:rPr>
      <w:rFonts w:ascii="Arial" w:hAnsi="Arial" w:cs="Arial"/>
      <w:b/>
      <w:bCs/>
      <w:i/>
      <w:iCs/>
      <w:sz w:val="28"/>
      <w:szCs w:val="28"/>
      <w:lang w:val="en-US" w:eastAsia="en-US"/>
    </w:rPr>
  </w:style>
  <w:style w:type="paragraph" w:styleId="ListBullet">
    <w:name w:val="List Bullet"/>
    <w:basedOn w:val="Normal"/>
    <w:pPr>
      <w:numPr>
        <w:numId w:val="4"/>
      </w:numPr>
      <w:contextualSpacing/>
    </w:pPr>
  </w:style>
  <w:style w:type="paragraph" w:customStyle="1" w:styleId="ExplnOfShloka">
    <w:name w:val="ExplnOfShloka"/>
    <w:basedOn w:val="Shloka"/>
    <w:link w:val="ExplnOfShlokaChar"/>
    <w:qFormat/>
    <w:rPr>
      <w:sz w:val="20"/>
    </w:rPr>
  </w:style>
  <w:style w:type="paragraph" w:customStyle="1" w:styleId="Reference">
    <w:name w:val="Reference"/>
    <w:basedOn w:val="Normal"/>
    <w:link w:val="ReferenceChar"/>
    <w:qFormat/>
    <w:pPr>
      <w:spacing w:line="0" w:lineRule="atLeast"/>
    </w:pPr>
  </w:style>
  <w:style w:type="character" w:customStyle="1" w:styleId="ShlokaChar">
    <w:name w:val="Shloka Char"/>
    <w:link w:val="Shloka"/>
    <w:rsid w:val="00D772F9"/>
    <w:rPr>
      <w:rFonts w:ascii="Verdana" w:hAnsi="Verdana" w:cs="Vrinda"/>
      <w:sz w:val="24"/>
      <w:szCs w:val="24"/>
      <w:lang w:val="en-US" w:eastAsia="en-US"/>
    </w:rPr>
  </w:style>
  <w:style w:type="character" w:customStyle="1" w:styleId="ExplnOfShlokaChar">
    <w:name w:val="ExplnOfShloka Char"/>
    <w:basedOn w:val="ShlokaChar"/>
    <w:link w:val="ExplnOfShloka"/>
    <w:rPr>
      <w:rFonts w:ascii="Verdana" w:hAnsi="Verdana" w:cs="Vrinda"/>
      <w:sz w:val="24"/>
      <w:szCs w:val="24"/>
      <w:lang w:val="en-US" w:eastAsia="en-US"/>
    </w:rPr>
  </w:style>
  <w:style w:type="character" w:customStyle="1" w:styleId="ReferenceChar">
    <w:name w:val="Reference Char"/>
    <w:link w:val="Reference"/>
    <w:rPr>
      <w:szCs w:val="24"/>
      <w:lang w:val="en-US" w:eastAsia="en-US"/>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
    <w:name w:val="Medium Grid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paragraph" w:styleId="Title">
    <w:name w:val="Title"/>
    <w:basedOn w:val="Normal"/>
    <w:next w:val="Normal"/>
    <w:link w:val="TitleChar"/>
    <w:uiPriority w:val="10"/>
    <w:qFormat/>
    <w:rsid w:val="00B645A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645A3"/>
    <w:rPr>
      <w:rFonts w:asciiTheme="majorHAnsi" w:eastAsiaTheme="majorEastAsia" w:hAnsiTheme="majorHAnsi" w:cstheme="majorBidi"/>
      <w:color w:val="17365D" w:themeColor="text2" w:themeShade="BF"/>
      <w:spacing w:val="5"/>
      <w:kern w:val="28"/>
      <w:sz w:val="52"/>
      <w:szCs w:val="52"/>
      <w:lang w:val="en-US" w:eastAsia="en-US"/>
    </w:rPr>
  </w:style>
  <w:style w:type="paragraph" w:customStyle="1" w:styleId="ApplNotes">
    <w:name w:val="ApplNotes"/>
    <w:basedOn w:val="Normal"/>
    <w:qFormat/>
    <w:rsid w:val="00F13FCF"/>
    <w:pPr>
      <w:shd w:val="clear" w:color="auto" w:fill="E5DFEC" w:themeFill="accent4" w:themeFillTint="33"/>
    </w:pPr>
    <w:rPr>
      <w:rFonts w:ascii="Comic Sans MS" w:hAnsi="Comic Sans MS"/>
      <w:sz w:val="18"/>
    </w:rPr>
  </w:style>
  <w:style w:type="paragraph" w:customStyle="1" w:styleId="ApplNotesEx">
    <w:name w:val="ApplNotesEx"/>
    <w:basedOn w:val="ApplNotes"/>
    <w:qFormat/>
    <w:rsid w:val="003B5720"/>
  </w:style>
  <w:style w:type="paragraph" w:customStyle="1" w:styleId="ApplNotesSum">
    <w:name w:val="ApplNotesSum"/>
    <w:basedOn w:val="ApplNotes"/>
    <w:rsid w:val="0004551C"/>
    <w:pPr>
      <w:keepNext/>
    </w:pPr>
    <w:rPr>
      <w:i/>
    </w:rPr>
  </w:style>
  <w:style w:type="paragraph" w:customStyle="1" w:styleId="ApplNotesOpener">
    <w:name w:val="ApplNotesOpener"/>
    <w:basedOn w:val="ApplNotesSum"/>
    <w:qFormat/>
    <w:rsid w:val="00BA6D71"/>
  </w:style>
  <w:style w:type="character" w:customStyle="1" w:styleId="Mention1">
    <w:name w:val="Mention1"/>
    <w:basedOn w:val="DefaultParagraphFont"/>
    <w:uiPriority w:val="99"/>
    <w:semiHidden/>
    <w:unhideWhenUsed/>
    <w:rsid w:val="007B20CE"/>
    <w:rPr>
      <w:color w:val="2B579A"/>
      <w:shd w:val="clear" w:color="auto" w:fill="E6E6E6"/>
    </w:rPr>
  </w:style>
  <w:style w:type="character" w:customStyle="1" w:styleId="UnresolvedMention1">
    <w:name w:val="Unresolved Mention1"/>
    <w:basedOn w:val="DefaultParagraphFont"/>
    <w:uiPriority w:val="99"/>
    <w:semiHidden/>
    <w:unhideWhenUsed/>
    <w:rsid w:val="00C35DC5"/>
    <w:rPr>
      <w:color w:val="808080"/>
      <w:shd w:val="clear" w:color="auto" w:fill="E6E6E6"/>
    </w:rPr>
  </w:style>
  <w:style w:type="character" w:customStyle="1" w:styleId="UnresolvedMention2">
    <w:name w:val="Unresolved Mention2"/>
    <w:basedOn w:val="DefaultParagraphFont"/>
    <w:uiPriority w:val="99"/>
    <w:semiHidden/>
    <w:unhideWhenUsed/>
    <w:rsid w:val="00A21E74"/>
    <w:rPr>
      <w:color w:val="808080"/>
      <w:shd w:val="clear" w:color="auto" w:fill="E6E6E6"/>
    </w:rPr>
  </w:style>
  <w:style w:type="character" w:styleId="UnresolvedMention">
    <w:name w:val="Unresolved Mention"/>
    <w:basedOn w:val="DefaultParagraphFont"/>
    <w:uiPriority w:val="99"/>
    <w:semiHidden/>
    <w:unhideWhenUsed/>
    <w:rsid w:val="00137D36"/>
    <w:rPr>
      <w:color w:val="605E5C"/>
      <w:shd w:val="clear" w:color="auto" w:fill="E1DFDD"/>
    </w:rPr>
  </w:style>
  <w:style w:type="paragraph" w:styleId="Revision">
    <w:name w:val="Revision"/>
    <w:hidden/>
    <w:uiPriority w:val="99"/>
    <w:semiHidden/>
    <w:rsid w:val="00961A8B"/>
    <w:rPr>
      <w:rFonts w:ascii="Arial" w:hAnsi="Arial"/>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319526">
      <w:bodyDiv w:val="1"/>
      <w:marLeft w:val="0"/>
      <w:marRight w:val="0"/>
      <w:marTop w:val="0"/>
      <w:marBottom w:val="0"/>
      <w:divBdr>
        <w:top w:val="none" w:sz="0" w:space="0" w:color="auto"/>
        <w:left w:val="none" w:sz="0" w:space="0" w:color="auto"/>
        <w:bottom w:val="none" w:sz="0" w:space="0" w:color="auto"/>
        <w:right w:val="none" w:sz="0" w:space="0" w:color="auto"/>
      </w:divBdr>
    </w:div>
    <w:div w:id="8616315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OneDrive\HTMLapp\karmayoga.html" TargetMode="External"/><Relationship Id="rId117" Type="http://schemas.openxmlformats.org/officeDocument/2006/relationships/hyperlink" Target="file:///D:\OneDrive\HTMLapp\jnanayoga.html" TargetMode="External"/><Relationship Id="rId21" Type="http://schemas.openxmlformats.org/officeDocument/2006/relationships/hyperlink" Target="file:///D:\OneDrive\HTMLapp\karmayoga.html" TargetMode="External"/><Relationship Id="rId42" Type="http://schemas.openxmlformats.org/officeDocument/2006/relationships/hyperlink" Target="file:///D:\OneDrive\HTMLapp\karmayoga.html" TargetMode="External"/><Relationship Id="rId47" Type="http://schemas.openxmlformats.org/officeDocument/2006/relationships/hyperlink" Target="file:///D:\OneDrive\HTMLapp\jnanayoga.html" TargetMode="External"/><Relationship Id="rId63" Type="http://schemas.openxmlformats.org/officeDocument/2006/relationships/hyperlink" Target="file:///D:\OneDrive\HTMLapp\karmayoga.html" TargetMode="External"/><Relationship Id="rId68" Type="http://schemas.openxmlformats.org/officeDocument/2006/relationships/hyperlink" Target="file:///D:\OneDrive\HTMLapp\karmayoga.html" TargetMode="External"/><Relationship Id="rId84" Type="http://schemas.openxmlformats.org/officeDocument/2006/relationships/hyperlink" Target="file:///D:\OneDrive\HTMLapp\karmayoga.html" TargetMode="External"/><Relationship Id="rId89" Type="http://schemas.openxmlformats.org/officeDocument/2006/relationships/hyperlink" Target="file:///D:\OneDrive\HTMLapp\jnanayoga.html" TargetMode="External"/><Relationship Id="rId112" Type="http://schemas.openxmlformats.org/officeDocument/2006/relationships/hyperlink" Target="file:///D:\OneDrive\HTMLapp\karmayoga.html" TargetMode="External"/><Relationship Id="rId16" Type="http://schemas.openxmlformats.org/officeDocument/2006/relationships/hyperlink" Target="file:///D:\OneDrive\HTMLapp\karmayoga.html" TargetMode="External"/><Relationship Id="rId107" Type="http://schemas.openxmlformats.org/officeDocument/2006/relationships/hyperlink" Target="file:///D:\OneDrive\HTMLapp\karmayoga.html" TargetMode="External"/><Relationship Id="rId11" Type="http://schemas.openxmlformats.org/officeDocument/2006/relationships/hyperlink" Target="file:///D:\OneDrive\HTMLapp\karmayoga.html" TargetMode="External"/><Relationship Id="rId24" Type="http://schemas.openxmlformats.org/officeDocument/2006/relationships/hyperlink" Target="file:///D:\OneDrive\HTMLapp\karmayoga.html" TargetMode="External"/><Relationship Id="rId32" Type="http://schemas.openxmlformats.org/officeDocument/2006/relationships/hyperlink" Target="file:///D:\OneDrive\HTMLapp\karmayoga.html" TargetMode="External"/><Relationship Id="rId37" Type="http://schemas.openxmlformats.org/officeDocument/2006/relationships/hyperlink" Target="file:///D:\OneDrive\HTMLapp\jnanayoga.html" TargetMode="External"/><Relationship Id="rId40" Type="http://schemas.openxmlformats.org/officeDocument/2006/relationships/hyperlink" Target="file:///D:\OneDrive\HTMLapp\karmayoga.html" TargetMode="External"/><Relationship Id="rId45" Type="http://schemas.openxmlformats.org/officeDocument/2006/relationships/hyperlink" Target="file:///D:\OneDrive\HTMLapp\jnanayoga.html" TargetMode="External"/><Relationship Id="rId53" Type="http://schemas.openxmlformats.org/officeDocument/2006/relationships/hyperlink" Target="file:///D:\OneDrive\HTMLapp\karmayoga.html" TargetMode="External"/><Relationship Id="rId58" Type="http://schemas.openxmlformats.org/officeDocument/2006/relationships/hyperlink" Target="file:///D:\OneDrive\HTMLapp\karmayoga.html" TargetMode="External"/><Relationship Id="rId66" Type="http://schemas.openxmlformats.org/officeDocument/2006/relationships/hyperlink" Target="file:///D:\OneDrive\HTMLapp\karmayoga.html" TargetMode="External"/><Relationship Id="rId74" Type="http://schemas.openxmlformats.org/officeDocument/2006/relationships/hyperlink" Target="file:///D:\OneDrive\HTMLapp\karmayoga.html" TargetMode="External"/><Relationship Id="rId79" Type="http://schemas.openxmlformats.org/officeDocument/2006/relationships/hyperlink" Target="file:///D:\OneDrive\HTMLapp\karmayoga.html" TargetMode="External"/><Relationship Id="rId87" Type="http://schemas.openxmlformats.org/officeDocument/2006/relationships/hyperlink" Target="file:///D:\OneDrive\HTMLapp\karmayoga.html" TargetMode="External"/><Relationship Id="rId102" Type="http://schemas.openxmlformats.org/officeDocument/2006/relationships/hyperlink" Target="file:///D:\OneDrive\HTMLapp\karmayoga.html" TargetMode="External"/><Relationship Id="rId110" Type="http://schemas.openxmlformats.org/officeDocument/2006/relationships/hyperlink" Target="file:///D:\OneDrive\HTMLapp\karmayoga.html" TargetMode="External"/><Relationship Id="rId115" Type="http://schemas.openxmlformats.org/officeDocument/2006/relationships/hyperlink" Target="file:///D:\OneDrive\HTMLapp\jnanayoga.html" TargetMode="External"/><Relationship Id="rId5" Type="http://schemas.openxmlformats.org/officeDocument/2006/relationships/webSettings" Target="webSettings.xml"/><Relationship Id="rId61" Type="http://schemas.openxmlformats.org/officeDocument/2006/relationships/hyperlink" Target="file:///D:\OneDrive\HTMLapp\karmayoga.html" TargetMode="External"/><Relationship Id="rId82" Type="http://schemas.openxmlformats.org/officeDocument/2006/relationships/hyperlink" Target="file:///D:\OneDrive\HTMLapp\karmayoga.html" TargetMode="External"/><Relationship Id="rId90" Type="http://schemas.openxmlformats.org/officeDocument/2006/relationships/hyperlink" Target="file:///D:\OneDrive\HTMLapp\karmayoga.html" TargetMode="External"/><Relationship Id="rId95" Type="http://schemas.openxmlformats.org/officeDocument/2006/relationships/hyperlink" Target="file:///D:\OneDrive\HTMLapp\karmayoga.html" TargetMode="External"/><Relationship Id="rId19" Type="http://schemas.openxmlformats.org/officeDocument/2006/relationships/hyperlink" Target="file:///D:\OneDrive\HTMLapp\karmayoga.html" TargetMode="External"/><Relationship Id="rId14" Type="http://schemas.openxmlformats.org/officeDocument/2006/relationships/hyperlink" Target="file:///D:\OneDrive\HTMLapp\jnanayoga.html" TargetMode="External"/><Relationship Id="rId22" Type="http://schemas.openxmlformats.org/officeDocument/2006/relationships/hyperlink" Target="file:///D:\OneDrive\HTMLapp\karmayoga.html" TargetMode="External"/><Relationship Id="rId27" Type="http://schemas.openxmlformats.org/officeDocument/2006/relationships/hyperlink" Target="file:///D:\OneDrive\HTMLapp\karmayoga.html" TargetMode="External"/><Relationship Id="rId30" Type="http://schemas.openxmlformats.org/officeDocument/2006/relationships/hyperlink" Target="file:///D:\OneDrive\HTMLapp\karmayoga.html" TargetMode="External"/><Relationship Id="rId35" Type="http://schemas.openxmlformats.org/officeDocument/2006/relationships/hyperlink" Target="file:///D:\OneDrive\HTMLapp\karmayoga.html" TargetMode="External"/><Relationship Id="rId43" Type="http://schemas.openxmlformats.org/officeDocument/2006/relationships/hyperlink" Target="file:///D:\OneDrive\HTMLapp\karmayoga.html" TargetMode="External"/><Relationship Id="rId48" Type="http://schemas.openxmlformats.org/officeDocument/2006/relationships/hyperlink" Target="file:///D:\OneDrive\HTMLapp\jnanayoga.html" TargetMode="External"/><Relationship Id="rId56" Type="http://schemas.openxmlformats.org/officeDocument/2006/relationships/hyperlink" Target="file:///D:\OneDrive\HTMLapp\karmayoga.html" TargetMode="External"/><Relationship Id="rId64" Type="http://schemas.openxmlformats.org/officeDocument/2006/relationships/hyperlink" Target="file:///D:\OneDrive\HTMLapp\jnanayoga.html" TargetMode="External"/><Relationship Id="rId69" Type="http://schemas.openxmlformats.org/officeDocument/2006/relationships/hyperlink" Target="file:///D:\OneDrive\HTMLapp\karmayoga.html" TargetMode="External"/><Relationship Id="rId77" Type="http://schemas.openxmlformats.org/officeDocument/2006/relationships/hyperlink" Target="file:///D:\OneDrive\HTMLapp\karmayoga.html" TargetMode="External"/><Relationship Id="rId100" Type="http://schemas.openxmlformats.org/officeDocument/2006/relationships/hyperlink" Target="file:///D:\OneDrive\HTMLapp\jnanayoga.html" TargetMode="External"/><Relationship Id="rId105" Type="http://schemas.openxmlformats.org/officeDocument/2006/relationships/hyperlink" Target="file:///D:\OneDrive\HTMLapp\karmayoga.html" TargetMode="External"/><Relationship Id="rId113" Type="http://schemas.openxmlformats.org/officeDocument/2006/relationships/hyperlink" Target="file:///D:\OneDrive\HTMLapp\jnanayoga.html" TargetMode="External"/><Relationship Id="rId118" Type="http://schemas.openxmlformats.org/officeDocument/2006/relationships/fontTable" Target="fontTable.xml"/><Relationship Id="rId8" Type="http://schemas.openxmlformats.org/officeDocument/2006/relationships/hyperlink" Target="file:///D:\OneDrive\HTMLapp\karmayoga.html" TargetMode="External"/><Relationship Id="rId51" Type="http://schemas.openxmlformats.org/officeDocument/2006/relationships/hyperlink" Target="file:///D:\OneDrive\HTMLapp\karmayoga.html" TargetMode="External"/><Relationship Id="rId72" Type="http://schemas.openxmlformats.org/officeDocument/2006/relationships/hyperlink" Target="file:///D:\OneDrive\HTMLapp\karmayoga.html" TargetMode="External"/><Relationship Id="rId80" Type="http://schemas.openxmlformats.org/officeDocument/2006/relationships/hyperlink" Target="file:///D:\OneDrive\HTMLapp\karmayoga.html" TargetMode="External"/><Relationship Id="rId85" Type="http://schemas.openxmlformats.org/officeDocument/2006/relationships/hyperlink" Target="file:///D:\OneDrive\HTMLapp\jnanayoga.html" TargetMode="External"/><Relationship Id="rId93" Type="http://schemas.openxmlformats.org/officeDocument/2006/relationships/hyperlink" Target="file:///D:\OneDrive\HTMLapp\jnanayoga.html" TargetMode="External"/><Relationship Id="rId98" Type="http://schemas.openxmlformats.org/officeDocument/2006/relationships/hyperlink" Target="file:///D:\OneDrive\HTMLapp\karmayoga.html" TargetMode="External"/><Relationship Id="rId3" Type="http://schemas.openxmlformats.org/officeDocument/2006/relationships/styles" Target="styles.xml"/><Relationship Id="rId12" Type="http://schemas.openxmlformats.org/officeDocument/2006/relationships/hyperlink" Target="file:///D:\OneDrive\HTMLapp\karmayoga.html" TargetMode="External"/><Relationship Id="rId17" Type="http://schemas.openxmlformats.org/officeDocument/2006/relationships/hyperlink" Target="file:///D:\OneDrive\HTMLapp\jnanayoga.html" TargetMode="External"/><Relationship Id="rId25" Type="http://schemas.openxmlformats.org/officeDocument/2006/relationships/hyperlink" Target="file:///D:\OneDrive\HTMLapp\karmayoga.html" TargetMode="External"/><Relationship Id="rId33" Type="http://schemas.openxmlformats.org/officeDocument/2006/relationships/hyperlink" Target="file:///D:\OneDrive\HTMLapp\karmayoga.html" TargetMode="External"/><Relationship Id="rId38" Type="http://schemas.openxmlformats.org/officeDocument/2006/relationships/hyperlink" Target="file:///D:\OneDrive\HTMLapp\karmayoga.html" TargetMode="External"/><Relationship Id="rId46" Type="http://schemas.openxmlformats.org/officeDocument/2006/relationships/hyperlink" Target="file:///D:\OneDrive\HTMLapp\karmayoga.html" TargetMode="External"/><Relationship Id="rId59" Type="http://schemas.openxmlformats.org/officeDocument/2006/relationships/hyperlink" Target="file:///D:\OneDrive\HTMLapp\karmayoga.html" TargetMode="External"/><Relationship Id="rId67" Type="http://schemas.openxmlformats.org/officeDocument/2006/relationships/hyperlink" Target="file:///D:\OneDrive\HTMLapp\karmayoga.html" TargetMode="External"/><Relationship Id="rId103" Type="http://schemas.openxmlformats.org/officeDocument/2006/relationships/hyperlink" Target="file:///D:\OneDrive\HTMLapp\karmayoga.html" TargetMode="External"/><Relationship Id="rId108" Type="http://schemas.openxmlformats.org/officeDocument/2006/relationships/hyperlink" Target="file:///D:\OneDrive\HTMLapp\karmayoga.html" TargetMode="External"/><Relationship Id="rId116" Type="http://schemas.openxmlformats.org/officeDocument/2006/relationships/hyperlink" Target="file:///D:\OneDrive\HTMLapp\karmayoga.html" TargetMode="External"/><Relationship Id="rId20" Type="http://schemas.openxmlformats.org/officeDocument/2006/relationships/hyperlink" Target="file:///D:\OneDrive\HTMLapp\karmayoga.html" TargetMode="External"/><Relationship Id="rId41" Type="http://schemas.openxmlformats.org/officeDocument/2006/relationships/hyperlink" Target="file:///D:\OneDrive\HTMLapp\karmayoga.html" TargetMode="External"/><Relationship Id="rId54" Type="http://schemas.openxmlformats.org/officeDocument/2006/relationships/hyperlink" Target="file:///D:\OneDrive\HTMLapp\karmayoga.html" TargetMode="External"/><Relationship Id="rId62" Type="http://schemas.openxmlformats.org/officeDocument/2006/relationships/hyperlink" Target="file:///D:\OneDrive\HTMLapp\jnanayoga.html" TargetMode="External"/><Relationship Id="rId70" Type="http://schemas.openxmlformats.org/officeDocument/2006/relationships/hyperlink" Target="file:///D:\OneDrive\HTMLapp\karmayoga.html" TargetMode="External"/><Relationship Id="rId75" Type="http://schemas.openxmlformats.org/officeDocument/2006/relationships/hyperlink" Target="file:///D:\OneDrive\HTMLapp\karmayoga.html" TargetMode="External"/><Relationship Id="rId83" Type="http://schemas.openxmlformats.org/officeDocument/2006/relationships/hyperlink" Target="file:///D:\OneDrive\HTMLapp\karmayoga.html" TargetMode="External"/><Relationship Id="rId88" Type="http://schemas.openxmlformats.org/officeDocument/2006/relationships/hyperlink" Target="file:///D:\OneDrive\HTMLapp\karmayoga.html" TargetMode="External"/><Relationship Id="rId91" Type="http://schemas.openxmlformats.org/officeDocument/2006/relationships/hyperlink" Target="file:///D:\OneDrive\HTMLapp\karmayoga.html" TargetMode="External"/><Relationship Id="rId96" Type="http://schemas.openxmlformats.org/officeDocument/2006/relationships/hyperlink" Target="file:///D:\OneDrive\HTMLapp\karmayoga.html" TargetMode="External"/><Relationship Id="rId111" Type="http://schemas.openxmlformats.org/officeDocument/2006/relationships/hyperlink" Target="file:///D:\OneDrive\HTMLapp\karmayoga.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OneDrive\HTMLapp\jnanayoga.html" TargetMode="External"/><Relationship Id="rId23" Type="http://schemas.openxmlformats.org/officeDocument/2006/relationships/hyperlink" Target="file:///D:\OneDrive\HTMLapp\karmayoga.html" TargetMode="External"/><Relationship Id="rId28" Type="http://schemas.openxmlformats.org/officeDocument/2006/relationships/hyperlink" Target="file:///D:\OneDrive\HTMLapp\karmayoga.html" TargetMode="External"/><Relationship Id="rId36" Type="http://schemas.openxmlformats.org/officeDocument/2006/relationships/hyperlink" Target="file:///D:\OneDrive\HTMLapp\jnanayoga.html" TargetMode="External"/><Relationship Id="rId49" Type="http://schemas.openxmlformats.org/officeDocument/2006/relationships/hyperlink" Target="file:///D:\OneDrive\HTMLapp\karmayoga.html" TargetMode="External"/><Relationship Id="rId57" Type="http://schemas.openxmlformats.org/officeDocument/2006/relationships/hyperlink" Target="file:///D:\OneDrive\HTMLapp\karmayoga.html" TargetMode="External"/><Relationship Id="rId106" Type="http://schemas.openxmlformats.org/officeDocument/2006/relationships/hyperlink" Target="file:///D:\OneDrive\HTMLapp\jnanayoga.html" TargetMode="External"/><Relationship Id="rId114" Type="http://schemas.openxmlformats.org/officeDocument/2006/relationships/hyperlink" Target="file:///D:\OneDrive\HTMLapp\karmayoga.html" TargetMode="External"/><Relationship Id="rId119" Type="http://schemas.openxmlformats.org/officeDocument/2006/relationships/theme" Target="theme/theme1.xml"/><Relationship Id="rId10" Type="http://schemas.openxmlformats.org/officeDocument/2006/relationships/hyperlink" Target="file:///D:\OneDrive\HTMLapp\jnanayoga.html" TargetMode="External"/><Relationship Id="rId31" Type="http://schemas.openxmlformats.org/officeDocument/2006/relationships/hyperlink" Target="http://en.wikipedia.org/wiki/Rajarshi" TargetMode="External"/><Relationship Id="rId44" Type="http://schemas.openxmlformats.org/officeDocument/2006/relationships/hyperlink" Target="file:///D:\OneDrive\HTMLapp\jnanayoga.html" TargetMode="External"/><Relationship Id="rId52" Type="http://schemas.openxmlformats.org/officeDocument/2006/relationships/hyperlink" Target="file:///D:\OneDrive\HTMLapp\jnanayoga.html" TargetMode="External"/><Relationship Id="rId60" Type="http://schemas.openxmlformats.org/officeDocument/2006/relationships/hyperlink" Target="file:///D:\OneDrive\HTMLapp\jnanayoga.html" TargetMode="External"/><Relationship Id="rId65" Type="http://schemas.openxmlformats.org/officeDocument/2006/relationships/hyperlink" Target="file:///D:\OneDrive\HTMLapp\karmayoga.html" TargetMode="External"/><Relationship Id="rId73" Type="http://schemas.openxmlformats.org/officeDocument/2006/relationships/hyperlink" Target="file:///D:\OneDrive\HTMLapp\karmayoga.html" TargetMode="External"/><Relationship Id="rId78" Type="http://schemas.openxmlformats.org/officeDocument/2006/relationships/hyperlink" Target="file:///D:\OneDrive\HTMLapp\karmayoga.html" TargetMode="External"/><Relationship Id="rId81" Type="http://schemas.openxmlformats.org/officeDocument/2006/relationships/hyperlink" Target="file:///D:\OneDrive\HTMLapp\karmayoga.html" TargetMode="External"/><Relationship Id="rId86" Type="http://schemas.openxmlformats.org/officeDocument/2006/relationships/hyperlink" Target="file:///D:\OneDrive\HTMLapp\karmayoga.html" TargetMode="External"/><Relationship Id="rId94" Type="http://schemas.openxmlformats.org/officeDocument/2006/relationships/hyperlink" Target="file:///D:\OneDrive\HTMLapp\karmayoga.html" TargetMode="External"/><Relationship Id="rId99" Type="http://schemas.openxmlformats.org/officeDocument/2006/relationships/hyperlink" Target="file:///D:\OneDrive\HTMLapp\karmayoga.html" TargetMode="External"/><Relationship Id="rId101" Type="http://schemas.openxmlformats.org/officeDocument/2006/relationships/hyperlink" Target="file:///D:\OneDrive\HTMLapp\jnanayoga.html" TargetMode="External"/><Relationship Id="rId4" Type="http://schemas.openxmlformats.org/officeDocument/2006/relationships/settings" Target="settings.xml"/><Relationship Id="rId9" Type="http://schemas.openxmlformats.org/officeDocument/2006/relationships/hyperlink" Target="file:///D:\OneDrive\HTMLapp\karmayoga.html" TargetMode="External"/><Relationship Id="rId13" Type="http://schemas.openxmlformats.org/officeDocument/2006/relationships/hyperlink" Target="file:///D:\OneDrive\HTMLapp\karmayoga.html" TargetMode="External"/><Relationship Id="rId18" Type="http://schemas.openxmlformats.org/officeDocument/2006/relationships/hyperlink" Target="file:///D:\OneDrive\HTMLapp\karmayoga.html" TargetMode="External"/><Relationship Id="rId39" Type="http://schemas.openxmlformats.org/officeDocument/2006/relationships/hyperlink" Target="file:///D:\OneDrive\HTMLapp\karmayoga.html" TargetMode="External"/><Relationship Id="rId109" Type="http://schemas.openxmlformats.org/officeDocument/2006/relationships/hyperlink" Target="file:///D:\OneDrive\HTMLapp\jnanayoga.html" TargetMode="External"/><Relationship Id="rId34" Type="http://schemas.openxmlformats.org/officeDocument/2006/relationships/hyperlink" Target="file:///D:\OneDrive\HTMLapp\karmayoga.html" TargetMode="External"/><Relationship Id="rId50" Type="http://schemas.openxmlformats.org/officeDocument/2006/relationships/hyperlink" Target="file:///D:\OneDrive\HTMLapp\jnanayoga.html" TargetMode="External"/><Relationship Id="rId55" Type="http://schemas.openxmlformats.org/officeDocument/2006/relationships/hyperlink" Target="file:///D:\OneDrive\HTMLapp\karmayoga.html" TargetMode="External"/><Relationship Id="rId76" Type="http://schemas.openxmlformats.org/officeDocument/2006/relationships/hyperlink" Target="file:///D:\OneDrive\HTMLapp\karmayoga.html" TargetMode="External"/><Relationship Id="rId97" Type="http://schemas.openxmlformats.org/officeDocument/2006/relationships/hyperlink" Target="file:///D:\OneDrive\HTMLapp\jnanayoga.html" TargetMode="External"/><Relationship Id="rId104" Type="http://schemas.openxmlformats.org/officeDocument/2006/relationships/hyperlink" Target="file:///D:\OneDrive\HTMLapp\jnanayoga.html" TargetMode="External"/><Relationship Id="rId7" Type="http://schemas.openxmlformats.org/officeDocument/2006/relationships/endnotes" Target="endnotes.xml"/><Relationship Id="rId71" Type="http://schemas.openxmlformats.org/officeDocument/2006/relationships/hyperlink" Target="file:///D:\OneDrive\HTMLapp\karmayoga.html" TargetMode="External"/><Relationship Id="rId92" Type="http://schemas.openxmlformats.org/officeDocument/2006/relationships/hyperlink" Target="file:///D:\OneDrive\HTMLapp\karmayoga.html" TargetMode="External"/><Relationship Id="rId2" Type="http://schemas.openxmlformats.org/officeDocument/2006/relationships/numbering" Target="numbering.xml"/><Relationship Id="rId29" Type="http://schemas.openxmlformats.org/officeDocument/2006/relationships/hyperlink" Target="http://en.wikipedia.org/wiki/Rajarsh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4E6CC6-71C1-4722-89A6-221BF83CF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3</TotalTime>
  <Pages>391</Pages>
  <Words>149258</Words>
  <Characters>791017</Characters>
  <Application>Microsoft Office Word</Application>
  <DocSecurity>0</DocSecurity>
  <Lines>6591</Lines>
  <Paragraphs>1876</Paragraphs>
  <ScaleCrop>false</ScaleCrop>
  <HeadingPairs>
    <vt:vector size="2" baseType="variant">
      <vt:variant>
        <vt:lpstr>Title</vt:lpstr>
      </vt:variant>
      <vt:variant>
        <vt:i4>1</vt:i4>
      </vt:variant>
    </vt:vector>
  </HeadingPairs>
  <TitlesOfParts>
    <vt:vector size="1" baseType="lpstr">
      <vt:lpstr/>
    </vt:vector>
  </TitlesOfParts>
  <Company>Mane</Company>
  <LinksUpToDate>false</LinksUpToDate>
  <CharactersWithSpaces>938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deep</dc:creator>
  <cp:lastModifiedBy>Sudeep Prasad</cp:lastModifiedBy>
  <cp:revision>20</cp:revision>
  <cp:lastPrinted>2010-11-14T06:08:00Z</cp:lastPrinted>
  <dcterms:created xsi:type="dcterms:W3CDTF">2020-03-22T08:59:00Z</dcterms:created>
  <dcterms:modified xsi:type="dcterms:W3CDTF">2020-04-12T18:38:00Z</dcterms:modified>
</cp:coreProperties>
</file>